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902758" w14:textId="2279F332" w:rsidR="00B4080D" w:rsidRPr="007C3B41" w:rsidRDefault="00FB4536">
      <w:pPr>
        <w:pStyle w:val="BodyText"/>
        <w:kinsoku w:val="0"/>
        <w:overflowPunct w:val="0"/>
        <w:ind w:left="0"/>
        <w:rPr>
          <w:rFonts w:cs="Times New Roman"/>
        </w:rPr>
      </w:pPr>
      <w:r>
        <w:rPr>
          <w:noProof/>
        </w:rPr>
        <mc:AlternateContent>
          <mc:Choice Requires="wpg">
            <w:drawing>
              <wp:anchor distT="0" distB="0" distL="114300" distR="114300" simplePos="0" relativeHeight="251613184" behindDoc="1" locked="0" layoutInCell="0" allowOverlap="1" wp14:anchorId="55D7383C" wp14:editId="296F00AF">
                <wp:simplePos x="0" y="0"/>
                <wp:positionH relativeFrom="page">
                  <wp:posOffset>19050</wp:posOffset>
                </wp:positionH>
                <wp:positionV relativeFrom="paragraph">
                  <wp:posOffset>-9525</wp:posOffset>
                </wp:positionV>
                <wp:extent cx="7753350" cy="994410"/>
                <wp:effectExtent l="0" t="0" r="0" b="0"/>
                <wp:wrapNone/>
                <wp:docPr id="148887506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994410"/>
                          <a:chOff x="30" y="-1737"/>
                          <a:chExt cx="12210" cy="1416"/>
                        </a:xfrm>
                      </wpg:grpSpPr>
                      <wps:wsp>
                        <wps:cNvPr id="656182482" name="Freeform 3"/>
                        <wps:cNvSpPr>
                          <a:spLocks/>
                        </wps:cNvSpPr>
                        <wps:spPr bwMode="auto">
                          <a:xfrm>
                            <a:off x="30" y="-1737"/>
                            <a:ext cx="12210" cy="1416"/>
                          </a:xfrm>
                          <a:custGeom>
                            <a:avLst/>
                            <a:gdLst>
                              <a:gd name="T0" fmla="*/ 0 w 12210"/>
                              <a:gd name="T1" fmla="*/ 1415 h 1416"/>
                              <a:gd name="T2" fmla="*/ 12210 w 12210"/>
                              <a:gd name="T3" fmla="*/ 1415 h 1416"/>
                              <a:gd name="T4" fmla="*/ 12210 w 12210"/>
                              <a:gd name="T5" fmla="*/ 0 h 1416"/>
                              <a:gd name="T6" fmla="*/ 0 w 12210"/>
                              <a:gd name="T7" fmla="*/ 0 h 1416"/>
                              <a:gd name="T8" fmla="*/ 0 w 12210"/>
                              <a:gd name="T9" fmla="*/ 1415 h 1416"/>
                            </a:gdLst>
                            <a:ahLst/>
                            <a:cxnLst>
                              <a:cxn ang="0">
                                <a:pos x="T0" y="T1"/>
                              </a:cxn>
                              <a:cxn ang="0">
                                <a:pos x="T2" y="T3"/>
                              </a:cxn>
                              <a:cxn ang="0">
                                <a:pos x="T4" y="T5"/>
                              </a:cxn>
                              <a:cxn ang="0">
                                <a:pos x="T6" y="T7"/>
                              </a:cxn>
                              <a:cxn ang="0">
                                <a:pos x="T8" y="T9"/>
                              </a:cxn>
                            </a:cxnLst>
                            <a:rect l="0" t="0" r="r" b="b"/>
                            <a:pathLst>
                              <a:path w="12210" h="1416">
                                <a:moveTo>
                                  <a:pt x="0" y="1415"/>
                                </a:moveTo>
                                <a:lnTo>
                                  <a:pt x="12210" y="1415"/>
                                </a:lnTo>
                                <a:lnTo>
                                  <a:pt x="12210" y="0"/>
                                </a:lnTo>
                                <a:lnTo>
                                  <a:pt x="0" y="0"/>
                                </a:lnTo>
                                <a:lnTo>
                                  <a:pt x="0" y="1415"/>
                                </a:lnTo>
                                <a:close/>
                              </a:path>
                            </a:pathLst>
                          </a:custGeom>
                          <a:solidFill>
                            <a:srgbClr val="A81E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413150" name="Text Box 4"/>
                        <wps:cNvSpPr txBox="1">
                          <a:spLocks noChangeArrowheads="1"/>
                        </wps:cNvSpPr>
                        <wps:spPr bwMode="auto">
                          <a:xfrm>
                            <a:off x="30" y="-1737"/>
                            <a:ext cx="12210" cy="1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47ADC" w14:textId="77777777" w:rsidR="00E560D3" w:rsidRDefault="00E560D3">
                              <w:pPr>
                                <w:pStyle w:val="BodyText"/>
                                <w:kinsoku w:val="0"/>
                                <w:overflowPunct w:val="0"/>
                                <w:spacing w:before="253"/>
                                <w:ind w:left="2174"/>
                                <w:rPr>
                                  <w:color w:val="000000"/>
                                  <w:sz w:val="40"/>
                                  <w:szCs w:val="40"/>
                                </w:rPr>
                              </w:pPr>
                              <w:r>
                                <w:rPr>
                                  <w:b/>
                                  <w:bCs/>
                                  <w:i/>
                                  <w:iCs/>
                                  <w:color w:val="FFFFFF"/>
                                  <w:sz w:val="40"/>
                                  <w:szCs w:val="40"/>
                                </w:rPr>
                                <w:t>MARYLAND</w:t>
                              </w:r>
                              <w:r>
                                <w:rPr>
                                  <w:b/>
                                  <w:bCs/>
                                  <w:i/>
                                  <w:iCs/>
                                  <w:color w:val="FFFFFF"/>
                                  <w:spacing w:val="-27"/>
                                  <w:sz w:val="40"/>
                                  <w:szCs w:val="40"/>
                                </w:rPr>
                                <w:t xml:space="preserve"> </w:t>
                              </w:r>
                              <w:r>
                                <w:rPr>
                                  <w:b/>
                                  <w:bCs/>
                                  <w:i/>
                                  <w:iCs/>
                                  <w:color w:val="FFFFFF"/>
                                  <w:sz w:val="40"/>
                                  <w:szCs w:val="40"/>
                                </w:rPr>
                                <w:t>STATE</w:t>
                              </w:r>
                              <w:r>
                                <w:rPr>
                                  <w:b/>
                                  <w:bCs/>
                                  <w:i/>
                                  <w:iCs/>
                                  <w:color w:val="FFFFFF"/>
                                  <w:spacing w:val="-26"/>
                                  <w:sz w:val="40"/>
                                  <w:szCs w:val="40"/>
                                </w:rPr>
                                <w:t xml:space="preserve"> </w:t>
                              </w:r>
                              <w:r>
                                <w:rPr>
                                  <w:b/>
                                  <w:bCs/>
                                  <w:i/>
                                  <w:iCs/>
                                  <w:color w:val="FFFFFF"/>
                                  <w:sz w:val="40"/>
                                  <w:szCs w:val="40"/>
                                </w:rPr>
                                <w:t>MANAGEMENT</w:t>
                              </w:r>
                              <w:r>
                                <w:rPr>
                                  <w:b/>
                                  <w:bCs/>
                                  <w:i/>
                                  <w:iCs/>
                                  <w:color w:val="FFFFFF"/>
                                  <w:spacing w:val="-27"/>
                                  <w:sz w:val="40"/>
                                  <w:szCs w:val="40"/>
                                </w:rPr>
                                <w:t xml:space="preserve"> </w:t>
                              </w:r>
                              <w:r>
                                <w:rPr>
                                  <w:b/>
                                  <w:bCs/>
                                  <w:i/>
                                  <w:iCs/>
                                  <w:color w:val="FFFFFF"/>
                                  <w:sz w:val="40"/>
                                  <w:szCs w:val="40"/>
                                </w:rPr>
                                <w:t>PLA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D7383C" id="Group 2" o:spid="_x0000_s1026" style="position:absolute;margin-left:1.5pt;margin-top:-.75pt;width:610.5pt;height:78.3pt;z-index:-251703296;mso-position-horizontal-relative:page" coordorigin="30,-1737" coordsize="12210,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" o:allowincell="f">
                <v:shape id="Freeform 3" o:spid="_x0000_s1027" style="position:absolute;left:30;top:-1737;width:12210;height:1416;visibility:visible;mso-wrap-style:square;v-text-anchor:top" coordsize="12210,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" path="m,1415r12210,l12210,,,,,1415xe" fillcolor="#a81e1e" stroked="f">
                  <v:path arrowok="t" o:connecttype="custom" o:connectlocs="0,1415;12210,1415;12210,0;0,0;0,1415" o:connectangles="0,0,0,0,0"/>
                </v:shape>
                <v:shapetype id="_x0000_t202" coordsize="21600,21600" o:spt="202" path="m,l,21600r21600,l21600,xe">
                  <v:stroke joinstyle="miter"/>
                  <v:path gradientshapeok="t" o:connecttype="rect"/>
                </v:shapetype>
                <v:shape id="Text Box 4" o:spid="_x0000_s1028" type="#_x0000_t202" style="position:absolute;left:30;top:-1737;width:12210;height:1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" filled="f" stroked="f">
                  <v:textbox inset="0,0,0,0">
                    <w:txbxContent>
                      <w:p w14:paraId="76747ADC" w14:textId="77777777" w:rsidR="00E560D3" w:rsidRDefault="00E560D3">
                        <w:pPr>
                          <w:pStyle w:val="BodyText"/>
                          <w:kinsoku w:val="0"/>
                          <w:overflowPunct w:val="0"/>
                          <w:spacing w:before="253"/>
                          <w:ind w:left="2174"/>
                          <w:rPr>
                            <w:color w:val="000000"/>
                            <w:sz w:val="40"/>
                            <w:szCs w:val="40"/>
                          </w:rPr>
                        </w:pPr>
                        <w:r>
                          <w:rPr>
                            <w:b/>
                            <w:bCs/>
                            <w:i/>
                            <w:iCs/>
                            <w:color w:val="FFFFFF"/>
                            <w:sz w:val="40"/>
                            <w:szCs w:val="40"/>
                          </w:rPr>
                          <w:t>MARYLAND</w:t>
                        </w:r>
                        <w:r>
                          <w:rPr>
                            <w:b/>
                            <w:bCs/>
                            <w:i/>
                            <w:iCs/>
                            <w:color w:val="FFFFFF"/>
                            <w:spacing w:val="-27"/>
                            <w:sz w:val="40"/>
                            <w:szCs w:val="40"/>
                          </w:rPr>
                          <w:t xml:space="preserve"> </w:t>
                        </w:r>
                        <w:r>
                          <w:rPr>
                            <w:b/>
                            <w:bCs/>
                            <w:i/>
                            <w:iCs/>
                            <w:color w:val="FFFFFF"/>
                            <w:sz w:val="40"/>
                            <w:szCs w:val="40"/>
                          </w:rPr>
                          <w:t>STATE</w:t>
                        </w:r>
                        <w:r>
                          <w:rPr>
                            <w:b/>
                            <w:bCs/>
                            <w:i/>
                            <w:iCs/>
                            <w:color w:val="FFFFFF"/>
                            <w:spacing w:val="-26"/>
                            <w:sz w:val="40"/>
                            <w:szCs w:val="40"/>
                          </w:rPr>
                          <w:t xml:space="preserve"> </w:t>
                        </w:r>
                        <w:r>
                          <w:rPr>
                            <w:b/>
                            <w:bCs/>
                            <w:i/>
                            <w:iCs/>
                            <w:color w:val="FFFFFF"/>
                            <w:sz w:val="40"/>
                            <w:szCs w:val="40"/>
                          </w:rPr>
                          <w:t>MANAGEMENT</w:t>
                        </w:r>
                        <w:r>
                          <w:rPr>
                            <w:b/>
                            <w:bCs/>
                            <w:i/>
                            <w:iCs/>
                            <w:color w:val="FFFFFF"/>
                            <w:spacing w:val="-27"/>
                            <w:sz w:val="40"/>
                            <w:szCs w:val="40"/>
                          </w:rPr>
                          <w:t xml:space="preserve"> </w:t>
                        </w:r>
                        <w:r>
                          <w:rPr>
                            <w:b/>
                            <w:bCs/>
                            <w:i/>
                            <w:iCs/>
                            <w:color w:val="FFFFFF"/>
                            <w:sz w:val="40"/>
                            <w:szCs w:val="40"/>
                          </w:rPr>
                          <w:t>PLAN</w:t>
                        </w:r>
                      </w:p>
                    </w:txbxContent>
                  </v:textbox>
                </v:shape>
                <w10:wrap anchorx="page"/>
              </v:group>
            </w:pict>
          </mc:Fallback>
        </mc:AlternateContent>
      </w:r>
    </w:p>
    <w:p w14:paraId="34421065" w14:textId="77777777" w:rsidR="00B4080D" w:rsidRPr="007C3B41" w:rsidRDefault="00B4080D">
      <w:pPr>
        <w:pStyle w:val="BodyText"/>
        <w:kinsoku w:val="0"/>
        <w:overflowPunct w:val="0"/>
        <w:ind w:left="0"/>
        <w:rPr>
          <w:rFonts w:cs="Times New Roman"/>
        </w:rPr>
      </w:pPr>
    </w:p>
    <w:p w14:paraId="657BB9B9" w14:textId="77777777" w:rsidR="00B4080D" w:rsidRPr="007C3B41" w:rsidRDefault="00B4080D">
      <w:pPr>
        <w:pStyle w:val="BodyText"/>
        <w:kinsoku w:val="0"/>
        <w:overflowPunct w:val="0"/>
        <w:ind w:left="0"/>
        <w:rPr>
          <w:rFonts w:cs="Times New Roman"/>
        </w:rPr>
      </w:pPr>
    </w:p>
    <w:p w14:paraId="5690CF8A" w14:textId="77777777" w:rsidR="00B4080D" w:rsidRPr="007C3B41" w:rsidRDefault="00B4080D">
      <w:pPr>
        <w:pStyle w:val="BodyText"/>
        <w:kinsoku w:val="0"/>
        <w:overflowPunct w:val="0"/>
        <w:ind w:left="0"/>
        <w:rPr>
          <w:rFonts w:cs="Times New Roman"/>
        </w:rPr>
      </w:pPr>
    </w:p>
    <w:p w14:paraId="0C76B91A" w14:textId="77777777" w:rsidR="00B4080D" w:rsidRPr="007C3B41" w:rsidRDefault="00B4080D">
      <w:pPr>
        <w:pStyle w:val="BodyText"/>
        <w:kinsoku w:val="0"/>
        <w:overflowPunct w:val="0"/>
        <w:ind w:left="0"/>
        <w:rPr>
          <w:rFonts w:cs="Times New Roman"/>
        </w:rPr>
      </w:pPr>
    </w:p>
    <w:p w14:paraId="41A7D75D" w14:textId="77777777" w:rsidR="00B4080D" w:rsidRPr="007C3B41" w:rsidRDefault="00B4080D">
      <w:pPr>
        <w:pStyle w:val="BodyText"/>
        <w:kinsoku w:val="0"/>
        <w:overflowPunct w:val="0"/>
        <w:ind w:left="0"/>
        <w:rPr>
          <w:rFonts w:cs="Times New Roman"/>
        </w:rPr>
      </w:pPr>
    </w:p>
    <w:p w14:paraId="5EFDD81C" w14:textId="77777777" w:rsidR="00B4080D" w:rsidRPr="007C3B41" w:rsidRDefault="00B4080D">
      <w:pPr>
        <w:pStyle w:val="BodyText"/>
        <w:kinsoku w:val="0"/>
        <w:overflowPunct w:val="0"/>
        <w:ind w:left="0"/>
        <w:rPr>
          <w:rFonts w:cs="Times New Roman"/>
        </w:rPr>
      </w:pPr>
    </w:p>
    <w:p w14:paraId="4B589565" w14:textId="35C4D306" w:rsidR="00B4080D" w:rsidRDefault="003F06A5" w:rsidP="003F06A5">
      <w:pPr>
        <w:pStyle w:val="BodyText"/>
        <w:kinsoku w:val="0"/>
        <w:overflowPunct w:val="0"/>
        <w:ind w:left="0"/>
        <w:jc w:val="center"/>
        <w:rPr>
          <w:rFonts w:cs="Times New Roman"/>
          <w:sz w:val="48"/>
        </w:rPr>
      </w:pPr>
      <w:r w:rsidRPr="003F06A5">
        <w:rPr>
          <w:rFonts w:cs="Times New Roman"/>
          <w:sz w:val="48"/>
        </w:rPr>
        <w:t xml:space="preserve">Maryland Department of Transportation Maryland </w:t>
      </w:r>
      <w:r w:rsidR="00ED77FD" w:rsidRPr="003F06A5">
        <w:rPr>
          <w:rFonts w:cs="Times New Roman"/>
          <w:sz w:val="48"/>
        </w:rPr>
        <w:t>Transit</w:t>
      </w:r>
      <w:r w:rsidRPr="003F06A5">
        <w:rPr>
          <w:rFonts w:cs="Times New Roman"/>
          <w:sz w:val="48"/>
        </w:rPr>
        <w:t xml:space="preserve"> Administration</w:t>
      </w:r>
    </w:p>
    <w:p w14:paraId="27578CE5" w14:textId="77777777" w:rsidR="00ED77FD" w:rsidRDefault="00ED77FD" w:rsidP="003F06A5">
      <w:pPr>
        <w:pStyle w:val="BodyText"/>
        <w:kinsoku w:val="0"/>
        <w:overflowPunct w:val="0"/>
        <w:ind w:left="0"/>
        <w:jc w:val="center"/>
        <w:rPr>
          <w:rFonts w:cs="Times New Roman"/>
          <w:sz w:val="48"/>
        </w:rPr>
      </w:pPr>
    </w:p>
    <w:p w14:paraId="3F187CF6" w14:textId="70BBD917" w:rsidR="00ED77FD" w:rsidRPr="003F06A5" w:rsidRDefault="00ED77FD" w:rsidP="003F06A5">
      <w:pPr>
        <w:pStyle w:val="BodyText"/>
        <w:kinsoku w:val="0"/>
        <w:overflowPunct w:val="0"/>
        <w:ind w:left="0"/>
        <w:jc w:val="center"/>
        <w:rPr>
          <w:rFonts w:cs="Times New Roman"/>
          <w:sz w:val="48"/>
        </w:rPr>
      </w:pPr>
      <w:r>
        <w:rPr>
          <w:rFonts w:cs="Times New Roman"/>
          <w:sz w:val="48"/>
        </w:rPr>
        <w:t>Section 5311</w:t>
      </w:r>
    </w:p>
    <w:p w14:paraId="20681AC3" w14:textId="77777777" w:rsidR="00B4080D" w:rsidRPr="007C3B41" w:rsidRDefault="00B4080D">
      <w:pPr>
        <w:pStyle w:val="BodyText"/>
        <w:kinsoku w:val="0"/>
        <w:overflowPunct w:val="0"/>
        <w:ind w:left="0"/>
        <w:rPr>
          <w:rFonts w:cs="Times New Roman"/>
        </w:rPr>
      </w:pPr>
    </w:p>
    <w:p w14:paraId="54D760DD" w14:textId="77777777" w:rsidR="00B4080D" w:rsidRPr="007C3B41" w:rsidRDefault="00B4080D">
      <w:pPr>
        <w:pStyle w:val="BodyText"/>
        <w:kinsoku w:val="0"/>
        <w:overflowPunct w:val="0"/>
        <w:ind w:left="0"/>
        <w:rPr>
          <w:rFonts w:cs="Times New Roman"/>
        </w:rPr>
      </w:pPr>
    </w:p>
    <w:p w14:paraId="65ABD6B3" w14:textId="6EF6CA66" w:rsidR="00B4080D" w:rsidRPr="007C3B41" w:rsidRDefault="003F06A5" w:rsidP="003F06A5">
      <w:pPr>
        <w:pStyle w:val="BodyText"/>
        <w:kinsoku w:val="0"/>
        <w:overflowPunct w:val="0"/>
        <w:spacing w:before="11"/>
        <w:ind w:left="0"/>
        <w:jc w:val="center"/>
        <w:rPr>
          <w:rFonts w:cs="Times New Roman"/>
        </w:rPr>
      </w:pPr>
      <w:r>
        <w:rPr>
          <w:rFonts w:cs="Times New Roman"/>
        </w:rPr>
        <w:t xml:space="preserve">Updated </w:t>
      </w:r>
      <w:r w:rsidR="00BC2BF6">
        <w:rPr>
          <w:rFonts w:cs="Times New Roman"/>
        </w:rPr>
        <w:t>May 2026</w:t>
      </w:r>
    </w:p>
    <w:p w14:paraId="0C5877C2" w14:textId="77777777" w:rsidR="007C3B41" w:rsidRDefault="007C3B41" w:rsidP="007C3B41">
      <w:pPr>
        <w:pStyle w:val="BodyText"/>
        <w:kinsoku w:val="0"/>
        <w:overflowPunct w:val="0"/>
        <w:spacing w:before="44"/>
        <w:ind w:left="2741" w:firstLine="1351"/>
        <w:rPr>
          <w:b/>
          <w:bCs/>
          <w:spacing w:val="-1"/>
        </w:rPr>
      </w:pPr>
    </w:p>
    <w:p w14:paraId="38F70214" w14:textId="77777777" w:rsidR="00B4080D" w:rsidRPr="003F06A5" w:rsidRDefault="00B4080D" w:rsidP="003F06A5">
      <w:pPr>
        <w:pStyle w:val="BodyText"/>
        <w:kinsoku w:val="0"/>
        <w:overflowPunct w:val="0"/>
        <w:spacing w:before="44"/>
        <w:ind w:left="0"/>
      </w:pPr>
    </w:p>
    <w:p w14:paraId="7717805F" w14:textId="77777777" w:rsidR="00B4080D" w:rsidRPr="007C3B41" w:rsidRDefault="00B4080D" w:rsidP="007C3B41">
      <w:pPr>
        <w:pStyle w:val="BodyText"/>
        <w:kinsoku w:val="0"/>
        <w:overflowPunct w:val="0"/>
        <w:ind w:left="0"/>
        <w:jc w:val="center"/>
        <w:rPr>
          <w:b/>
          <w:bCs/>
        </w:rPr>
      </w:pPr>
    </w:p>
    <w:p w14:paraId="5BA4A4CF" w14:textId="77777777" w:rsidR="00B4080D" w:rsidRPr="007C3B41" w:rsidRDefault="00B4080D" w:rsidP="007C3B41">
      <w:pPr>
        <w:pStyle w:val="BodyText"/>
        <w:kinsoku w:val="0"/>
        <w:overflowPunct w:val="0"/>
        <w:spacing w:before="6"/>
        <w:ind w:left="0"/>
        <w:jc w:val="center"/>
        <w:rPr>
          <w:b/>
          <w:bCs/>
        </w:rPr>
      </w:pPr>
    </w:p>
    <w:p w14:paraId="56539368" w14:textId="77777777" w:rsidR="00B4080D" w:rsidRPr="007C3B41" w:rsidRDefault="00B4080D" w:rsidP="007C3B41">
      <w:pPr>
        <w:pStyle w:val="BodyText"/>
        <w:kinsoku w:val="0"/>
        <w:overflowPunct w:val="0"/>
        <w:ind w:left="0"/>
        <w:jc w:val="center"/>
        <w:rPr>
          <w:b/>
          <w:bCs/>
        </w:rPr>
      </w:pPr>
    </w:p>
    <w:p w14:paraId="5F4AE06F" w14:textId="77777777" w:rsidR="00B4080D" w:rsidRPr="007C3B41" w:rsidRDefault="00B4080D" w:rsidP="007C3B41">
      <w:pPr>
        <w:pStyle w:val="BodyText"/>
        <w:kinsoku w:val="0"/>
        <w:overflowPunct w:val="0"/>
        <w:ind w:left="0"/>
        <w:jc w:val="center"/>
        <w:rPr>
          <w:b/>
          <w:bCs/>
        </w:rPr>
      </w:pPr>
    </w:p>
    <w:p w14:paraId="5690F27E" w14:textId="77777777" w:rsidR="00B4080D" w:rsidRPr="007C3B41" w:rsidRDefault="00B4080D" w:rsidP="007C3B41">
      <w:pPr>
        <w:pStyle w:val="BodyText"/>
        <w:kinsoku w:val="0"/>
        <w:overflowPunct w:val="0"/>
        <w:ind w:left="0"/>
        <w:jc w:val="center"/>
        <w:rPr>
          <w:b/>
          <w:bCs/>
        </w:rPr>
      </w:pPr>
    </w:p>
    <w:p w14:paraId="11B3A265" w14:textId="77777777" w:rsidR="00B4080D" w:rsidRPr="007C3B41" w:rsidRDefault="00B4080D" w:rsidP="007C3B41">
      <w:pPr>
        <w:pStyle w:val="BodyText"/>
        <w:kinsoku w:val="0"/>
        <w:overflowPunct w:val="0"/>
        <w:ind w:left="0"/>
        <w:jc w:val="center"/>
        <w:rPr>
          <w:b/>
          <w:bCs/>
        </w:rPr>
      </w:pPr>
    </w:p>
    <w:p w14:paraId="3369AF45" w14:textId="77777777" w:rsidR="00B4080D" w:rsidRPr="007C3B41" w:rsidRDefault="00B4080D" w:rsidP="007C3B41">
      <w:pPr>
        <w:pStyle w:val="BodyText"/>
        <w:kinsoku w:val="0"/>
        <w:overflowPunct w:val="0"/>
        <w:spacing w:before="1"/>
        <w:ind w:left="0"/>
        <w:jc w:val="center"/>
        <w:rPr>
          <w:b/>
          <w:bCs/>
        </w:rPr>
      </w:pPr>
    </w:p>
    <w:p w14:paraId="7875B4D7" w14:textId="77777777" w:rsidR="00B4080D" w:rsidRPr="007C3B41" w:rsidRDefault="00B4080D" w:rsidP="007C3B41">
      <w:pPr>
        <w:pStyle w:val="BodyText"/>
        <w:kinsoku w:val="0"/>
        <w:overflowPunct w:val="0"/>
        <w:spacing w:line="200" w:lineRule="atLeast"/>
        <w:ind w:left="1800"/>
        <w:jc w:val="center"/>
      </w:pPr>
    </w:p>
    <w:p w14:paraId="56A7A6F2" w14:textId="77777777" w:rsidR="00B4080D" w:rsidRPr="007C3B41" w:rsidRDefault="00B4080D" w:rsidP="007C3B41">
      <w:pPr>
        <w:pStyle w:val="BodyText"/>
        <w:kinsoku w:val="0"/>
        <w:overflowPunct w:val="0"/>
        <w:spacing w:before="3"/>
        <w:ind w:left="0"/>
        <w:jc w:val="center"/>
        <w:rPr>
          <w:b/>
          <w:bCs/>
        </w:rPr>
      </w:pPr>
    </w:p>
    <w:p w14:paraId="78BC8214" w14:textId="77777777" w:rsidR="00B4080D" w:rsidRPr="007C3B41" w:rsidRDefault="00B4080D" w:rsidP="003F06A5">
      <w:pPr>
        <w:pStyle w:val="BodyText"/>
        <w:kinsoku w:val="0"/>
        <w:overflowPunct w:val="0"/>
        <w:spacing w:line="200" w:lineRule="atLeast"/>
        <w:ind w:left="1800"/>
      </w:pPr>
    </w:p>
    <w:p w14:paraId="72D7363E" w14:textId="77777777" w:rsidR="00B4080D" w:rsidRPr="007C3B41" w:rsidRDefault="00B4080D">
      <w:pPr>
        <w:pStyle w:val="BodyText"/>
        <w:kinsoku w:val="0"/>
        <w:overflowPunct w:val="0"/>
        <w:spacing w:line="200" w:lineRule="atLeast"/>
        <w:ind w:left="1800"/>
        <w:sectPr w:rsidR="00B4080D" w:rsidRPr="007C3B41" w:rsidSect="003F06A5">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230" w:left="720" w:header="720" w:footer="720" w:gutter="0"/>
          <w:cols w:space="720"/>
          <w:noEndnote/>
          <w:docGrid w:linePitch="326"/>
        </w:sectPr>
      </w:pPr>
    </w:p>
    <w:p w14:paraId="4548E7D4" w14:textId="7EE43538" w:rsidR="00B4080D" w:rsidRPr="007C3B41" w:rsidRDefault="00FB4536">
      <w:pPr>
        <w:pStyle w:val="BodyText"/>
        <w:kinsoku w:val="0"/>
        <w:overflowPunct w:val="0"/>
        <w:ind w:left="0"/>
        <w:rPr>
          <w:b/>
          <w:bCs/>
        </w:rPr>
      </w:pPr>
      <w:r>
        <w:rPr>
          <w:noProof/>
        </w:rPr>
        <w:lastRenderedPageBreak/>
        <mc:AlternateContent>
          <mc:Choice Requires="wpg">
            <w:drawing>
              <wp:anchor distT="0" distB="0" distL="114300" distR="114300" simplePos="0" relativeHeight="251614208" behindDoc="1" locked="0" layoutInCell="0" allowOverlap="1" wp14:anchorId="3C9529F1" wp14:editId="3276493B">
                <wp:simplePos x="0" y="0"/>
                <wp:positionH relativeFrom="page">
                  <wp:posOffset>1937385</wp:posOffset>
                </wp:positionH>
                <wp:positionV relativeFrom="page">
                  <wp:posOffset>5594350</wp:posOffset>
                </wp:positionV>
                <wp:extent cx="4754245" cy="19685"/>
                <wp:effectExtent l="0" t="0" r="0" b="0"/>
                <wp:wrapNone/>
                <wp:docPr id="27524468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4245" cy="19685"/>
                          <a:chOff x="3051" y="8810"/>
                          <a:chExt cx="7487" cy="31"/>
                        </a:xfrm>
                      </wpg:grpSpPr>
                      <wps:wsp>
                        <wps:cNvPr id="1563992123" name="Freeform 6"/>
                        <wps:cNvSpPr>
                          <a:spLocks/>
                        </wps:cNvSpPr>
                        <wps:spPr bwMode="auto">
                          <a:xfrm>
                            <a:off x="305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1530641" name="Freeform 7"/>
                        <wps:cNvSpPr>
                          <a:spLocks/>
                        </wps:cNvSpPr>
                        <wps:spPr bwMode="auto">
                          <a:xfrm>
                            <a:off x="311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8661909" name="Freeform 8"/>
                        <wps:cNvSpPr>
                          <a:spLocks/>
                        </wps:cNvSpPr>
                        <wps:spPr bwMode="auto">
                          <a:xfrm>
                            <a:off x="317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207726" name="Freeform 9"/>
                        <wps:cNvSpPr>
                          <a:spLocks/>
                        </wps:cNvSpPr>
                        <wps:spPr bwMode="auto">
                          <a:xfrm>
                            <a:off x="323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3258525" name="Freeform 10"/>
                        <wps:cNvSpPr>
                          <a:spLocks/>
                        </wps:cNvSpPr>
                        <wps:spPr bwMode="auto">
                          <a:xfrm>
                            <a:off x="329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4358030" name="Freeform 11"/>
                        <wps:cNvSpPr>
                          <a:spLocks/>
                        </wps:cNvSpPr>
                        <wps:spPr bwMode="auto">
                          <a:xfrm>
                            <a:off x="335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653950" name="Freeform 12"/>
                        <wps:cNvSpPr>
                          <a:spLocks/>
                        </wps:cNvSpPr>
                        <wps:spPr bwMode="auto">
                          <a:xfrm>
                            <a:off x="341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6214341" name="Freeform 13"/>
                        <wps:cNvSpPr>
                          <a:spLocks/>
                        </wps:cNvSpPr>
                        <wps:spPr bwMode="auto">
                          <a:xfrm>
                            <a:off x="347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499145" name="Freeform 14"/>
                        <wps:cNvSpPr>
                          <a:spLocks/>
                        </wps:cNvSpPr>
                        <wps:spPr bwMode="auto">
                          <a:xfrm>
                            <a:off x="353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9083181" name="Freeform 15"/>
                        <wps:cNvSpPr>
                          <a:spLocks/>
                        </wps:cNvSpPr>
                        <wps:spPr bwMode="auto">
                          <a:xfrm>
                            <a:off x="359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6058514" name="Freeform 16"/>
                        <wps:cNvSpPr>
                          <a:spLocks/>
                        </wps:cNvSpPr>
                        <wps:spPr bwMode="auto">
                          <a:xfrm>
                            <a:off x="365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251634" name="Freeform 17"/>
                        <wps:cNvSpPr>
                          <a:spLocks/>
                        </wps:cNvSpPr>
                        <wps:spPr bwMode="auto">
                          <a:xfrm>
                            <a:off x="371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8937" name="Freeform 18"/>
                        <wps:cNvSpPr>
                          <a:spLocks/>
                        </wps:cNvSpPr>
                        <wps:spPr bwMode="auto">
                          <a:xfrm>
                            <a:off x="377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0490455" name="Freeform 19"/>
                        <wps:cNvSpPr>
                          <a:spLocks/>
                        </wps:cNvSpPr>
                        <wps:spPr bwMode="auto">
                          <a:xfrm>
                            <a:off x="383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8328266" name="Freeform 20"/>
                        <wps:cNvSpPr>
                          <a:spLocks/>
                        </wps:cNvSpPr>
                        <wps:spPr bwMode="auto">
                          <a:xfrm>
                            <a:off x="389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136904" name="Freeform 21"/>
                        <wps:cNvSpPr>
                          <a:spLocks/>
                        </wps:cNvSpPr>
                        <wps:spPr bwMode="auto">
                          <a:xfrm>
                            <a:off x="395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9406054" name="Freeform 22"/>
                        <wps:cNvSpPr>
                          <a:spLocks/>
                        </wps:cNvSpPr>
                        <wps:spPr bwMode="auto">
                          <a:xfrm>
                            <a:off x="401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7687425" name="Freeform 23"/>
                        <wps:cNvSpPr>
                          <a:spLocks/>
                        </wps:cNvSpPr>
                        <wps:spPr bwMode="auto">
                          <a:xfrm>
                            <a:off x="407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8998846" name="Freeform 24"/>
                        <wps:cNvSpPr>
                          <a:spLocks/>
                        </wps:cNvSpPr>
                        <wps:spPr bwMode="auto">
                          <a:xfrm>
                            <a:off x="413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6620228" name="Freeform 25"/>
                        <wps:cNvSpPr>
                          <a:spLocks/>
                        </wps:cNvSpPr>
                        <wps:spPr bwMode="auto">
                          <a:xfrm>
                            <a:off x="419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835122" name="Freeform 26"/>
                        <wps:cNvSpPr>
                          <a:spLocks/>
                        </wps:cNvSpPr>
                        <wps:spPr bwMode="auto">
                          <a:xfrm>
                            <a:off x="425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139163" name="Freeform 27"/>
                        <wps:cNvSpPr>
                          <a:spLocks/>
                        </wps:cNvSpPr>
                        <wps:spPr bwMode="auto">
                          <a:xfrm>
                            <a:off x="4319"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729859" name="Freeform 28"/>
                        <wps:cNvSpPr>
                          <a:spLocks/>
                        </wps:cNvSpPr>
                        <wps:spPr bwMode="auto">
                          <a:xfrm>
                            <a:off x="43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871594" name="Freeform 29"/>
                        <wps:cNvSpPr>
                          <a:spLocks/>
                        </wps:cNvSpPr>
                        <wps:spPr bwMode="auto">
                          <a:xfrm>
                            <a:off x="44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445133" name="Freeform 30"/>
                        <wps:cNvSpPr>
                          <a:spLocks/>
                        </wps:cNvSpPr>
                        <wps:spPr bwMode="auto">
                          <a:xfrm>
                            <a:off x="45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7185746" name="Freeform 31"/>
                        <wps:cNvSpPr>
                          <a:spLocks/>
                        </wps:cNvSpPr>
                        <wps:spPr bwMode="auto">
                          <a:xfrm>
                            <a:off x="45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8676469" name="Freeform 32"/>
                        <wps:cNvSpPr>
                          <a:spLocks/>
                        </wps:cNvSpPr>
                        <wps:spPr bwMode="auto">
                          <a:xfrm>
                            <a:off x="46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3012205" name="Freeform 33"/>
                        <wps:cNvSpPr>
                          <a:spLocks/>
                        </wps:cNvSpPr>
                        <wps:spPr bwMode="auto">
                          <a:xfrm>
                            <a:off x="46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2154863" name="Freeform 34"/>
                        <wps:cNvSpPr>
                          <a:spLocks/>
                        </wps:cNvSpPr>
                        <wps:spPr bwMode="auto">
                          <a:xfrm>
                            <a:off x="47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1080726" name="Freeform 35"/>
                        <wps:cNvSpPr>
                          <a:spLocks/>
                        </wps:cNvSpPr>
                        <wps:spPr bwMode="auto">
                          <a:xfrm>
                            <a:off x="48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4780872" name="Freeform 36"/>
                        <wps:cNvSpPr>
                          <a:spLocks/>
                        </wps:cNvSpPr>
                        <wps:spPr bwMode="auto">
                          <a:xfrm>
                            <a:off x="48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4037026" name="Freeform 37"/>
                        <wps:cNvSpPr>
                          <a:spLocks/>
                        </wps:cNvSpPr>
                        <wps:spPr bwMode="auto">
                          <a:xfrm>
                            <a:off x="49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093287" name="Freeform 38"/>
                        <wps:cNvSpPr>
                          <a:spLocks/>
                        </wps:cNvSpPr>
                        <wps:spPr bwMode="auto">
                          <a:xfrm>
                            <a:off x="49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0116779" name="Freeform 39"/>
                        <wps:cNvSpPr>
                          <a:spLocks/>
                        </wps:cNvSpPr>
                        <wps:spPr bwMode="auto">
                          <a:xfrm>
                            <a:off x="50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0278954" name="Freeform 40"/>
                        <wps:cNvSpPr>
                          <a:spLocks/>
                        </wps:cNvSpPr>
                        <wps:spPr bwMode="auto">
                          <a:xfrm>
                            <a:off x="51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031836" name="Freeform 41"/>
                        <wps:cNvSpPr>
                          <a:spLocks/>
                        </wps:cNvSpPr>
                        <wps:spPr bwMode="auto">
                          <a:xfrm>
                            <a:off x="51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0188969" name="Freeform 42"/>
                        <wps:cNvSpPr>
                          <a:spLocks/>
                        </wps:cNvSpPr>
                        <wps:spPr bwMode="auto">
                          <a:xfrm>
                            <a:off x="52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121213" name="Freeform 43"/>
                        <wps:cNvSpPr>
                          <a:spLocks/>
                        </wps:cNvSpPr>
                        <wps:spPr bwMode="auto">
                          <a:xfrm>
                            <a:off x="52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0965046" name="Freeform 44"/>
                        <wps:cNvSpPr>
                          <a:spLocks/>
                        </wps:cNvSpPr>
                        <wps:spPr bwMode="auto">
                          <a:xfrm>
                            <a:off x="53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8501952" name="Freeform 45"/>
                        <wps:cNvSpPr>
                          <a:spLocks/>
                        </wps:cNvSpPr>
                        <wps:spPr bwMode="auto">
                          <a:xfrm>
                            <a:off x="54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521510" name="Freeform 46"/>
                        <wps:cNvSpPr>
                          <a:spLocks/>
                        </wps:cNvSpPr>
                        <wps:spPr bwMode="auto">
                          <a:xfrm>
                            <a:off x="54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4520161" name="Freeform 47"/>
                        <wps:cNvSpPr>
                          <a:spLocks/>
                        </wps:cNvSpPr>
                        <wps:spPr bwMode="auto">
                          <a:xfrm>
                            <a:off x="55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888328" name="Freeform 48"/>
                        <wps:cNvSpPr>
                          <a:spLocks/>
                        </wps:cNvSpPr>
                        <wps:spPr bwMode="auto">
                          <a:xfrm>
                            <a:off x="55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599293" name="Freeform 49"/>
                        <wps:cNvSpPr>
                          <a:spLocks/>
                        </wps:cNvSpPr>
                        <wps:spPr bwMode="auto">
                          <a:xfrm>
                            <a:off x="56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0983810" name="Freeform 50"/>
                        <wps:cNvSpPr>
                          <a:spLocks/>
                        </wps:cNvSpPr>
                        <wps:spPr bwMode="auto">
                          <a:xfrm>
                            <a:off x="57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3510302" name="Freeform 51"/>
                        <wps:cNvSpPr>
                          <a:spLocks/>
                        </wps:cNvSpPr>
                        <wps:spPr bwMode="auto">
                          <a:xfrm>
                            <a:off x="57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300470" name="Freeform 52"/>
                        <wps:cNvSpPr>
                          <a:spLocks/>
                        </wps:cNvSpPr>
                        <wps:spPr bwMode="auto">
                          <a:xfrm>
                            <a:off x="58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98416" name="Freeform 53"/>
                        <wps:cNvSpPr>
                          <a:spLocks/>
                        </wps:cNvSpPr>
                        <wps:spPr bwMode="auto">
                          <a:xfrm>
                            <a:off x="58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2791822" name="Freeform 54"/>
                        <wps:cNvSpPr>
                          <a:spLocks/>
                        </wps:cNvSpPr>
                        <wps:spPr bwMode="auto">
                          <a:xfrm>
                            <a:off x="59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4811304" name="Freeform 55"/>
                        <wps:cNvSpPr>
                          <a:spLocks/>
                        </wps:cNvSpPr>
                        <wps:spPr bwMode="auto">
                          <a:xfrm>
                            <a:off x="60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6981905" name="Freeform 56"/>
                        <wps:cNvSpPr>
                          <a:spLocks/>
                        </wps:cNvSpPr>
                        <wps:spPr bwMode="auto">
                          <a:xfrm>
                            <a:off x="60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465223" name="Freeform 57"/>
                        <wps:cNvSpPr>
                          <a:spLocks/>
                        </wps:cNvSpPr>
                        <wps:spPr bwMode="auto">
                          <a:xfrm>
                            <a:off x="61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4605005" name="Freeform 58"/>
                        <wps:cNvSpPr>
                          <a:spLocks/>
                        </wps:cNvSpPr>
                        <wps:spPr bwMode="auto">
                          <a:xfrm>
                            <a:off x="61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298354" name="Freeform 59"/>
                        <wps:cNvSpPr>
                          <a:spLocks/>
                        </wps:cNvSpPr>
                        <wps:spPr bwMode="auto">
                          <a:xfrm>
                            <a:off x="62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6312741" name="Freeform 60"/>
                        <wps:cNvSpPr>
                          <a:spLocks/>
                        </wps:cNvSpPr>
                        <wps:spPr bwMode="auto">
                          <a:xfrm>
                            <a:off x="63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791994" name="Freeform 61"/>
                        <wps:cNvSpPr>
                          <a:spLocks/>
                        </wps:cNvSpPr>
                        <wps:spPr bwMode="auto">
                          <a:xfrm>
                            <a:off x="63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8012614" name="Freeform 62"/>
                        <wps:cNvSpPr>
                          <a:spLocks/>
                        </wps:cNvSpPr>
                        <wps:spPr bwMode="auto">
                          <a:xfrm>
                            <a:off x="64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458703" name="Freeform 63"/>
                        <wps:cNvSpPr>
                          <a:spLocks/>
                        </wps:cNvSpPr>
                        <wps:spPr bwMode="auto">
                          <a:xfrm>
                            <a:off x="64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4274892" name="Freeform 64"/>
                        <wps:cNvSpPr>
                          <a:spLocks/>
                        </wps:cNvSpPr>
                        <wps:spPr bwMode="auto">
                          <a:xfrm>
                            <a:off x="65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720330" name="Freeform 65"/>
                        <wps:cNvSpPr>
                          <a:spLocks/>
                        </wps:cNvSpPr>
                        <wps:spPr bwMode="auto">
                          <a:xfrm>
                            <a:off x="66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4357308" name="Freeform 66"/>
                        <wps:cNvSpPr>
                          <a:spLocks/>
                        </wps:cNvSpPr>
                        <wps:spPr bwMode="auto">
                          <a:xfrm>
                            <a:off x="66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4274354" name="Freeform 67"/>
                        <wps:cNvSpPr>
                          <a:spLocks/>
                        </wps:cNvSpPr>
                        <wps:spPr bwMode="auto">
                          <a:xfrm>
                            <a:off x="67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5341698" name="Freeform 68"/>
                        <wps:cNvSpPr>
                          <a:spLocks/>
                        </wps:cNvSpPr>
                        <wps:spPr bwMode="auto">
                          <a:xfrm>
                            <a:off x="67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7113007" name="Freeform 69"/>
                        <wps:cNvSpPr>
                          <a:spLocks/>
                        </wps:cNvSpPr>
                        <wps:spPr bwMode="auto">
                          <a:xfrm>
                            <a:off x="68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7614722" name="Freeform 70"/>
                        <wps:cNvSpPr>
                          <a:spLocks/>
                        </wps:cNvSpPr>
                        <wps:spPr bwMode="auto">
                          <a:xfrm>
                            <a:off x="69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1999269" name="Freeform 71"/>
                        <wps:cNvSpPr>
                          <a:spLocks/>
                        </wps:cNvSpPr>
                        <wps:spPr bwMode="auto">
                          <a:xfrm>
                            <a:off x="69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1574653" name="Freeform 72"/>
                        <wps:cNvSpPr>
                          <a:spLocks/>
                        </wps:cNvSpPr>
                        <wps:spPr bwMode="auto">
                          <a:xfrm>
                            <a:off x="70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5354907" name="Freeform 73"/>
                        <wps:cNvSpPr>
                          <a:spLocks/>
                        </wps:cNvSpPr>
                        <wps:spPr bwMode="auto">
                          <a:xfrm>
                            <a:off x="70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5197772" name="Freeform 74"/>
                        <wps:cNvSpPr>
                          <a:spLocks/>
                        </wps:cNvSpPr>
                        <wps:spPr bwMode="auto">
                          <a:xfrm>
                            <a:off x="71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1351789" name="Freeform 75"/>
                        <wps:cNvSpPr>
                          <a:spLocks/>
                        </wps:cNvSpPr>
                        <wps:spPr bwMode="auto">
                          <a:xfrm>
                            <a:off x="72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0753491" name="Freeform 76"/>
                        <wps:cNvSpPr>
                          <a:spLocks/>
                        </wps:cNvSpPr>
                        <wps:spPr bwMode="auto">
                          <a:xfrm>
                            <a:off x="72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3947243" name="Freeform 77"/>
                        <wps:cNvSpPr>
                          <a:spLocks/>
                        </wps:cNvSpPr>
                        <wps:spPr bwMode="auto">
                          <a:xfrm>
                            <a:off x="73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576730" name="Freeform 78"/>
                        <wps:cNvSpPr>
                          <a:spLocks/>
                        </wps:cNvSpPr>
                        <wps:spPr bwMode="auto">
                          <a:xfrm>
                            <a:off x="73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379886" name="Freeform 79"/>
                        <wps:cNvSpPr>
                          <a:spLocks/>
                        </wps:cNvSpPr>
                        <wps:spPr bwMode="auto">
                          <a:xfrm>
                            <a:off x="74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6603156" name="Freeform 80"/>
                        <wps:cNvSpPr>
                          <a:spLocks/>
                        </wps:cNvSpPr>
                        <wps:spPr bwMode="auto">
                          <a:xfrm>
                            <a:off x="75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0781373" name="Freeform 81"/>
                        <wps:cNvSpPr>
                          <a:spLocks/>
                        </wps:cNvSpPr>
                        <wps:spPr bwMode="auto">
                          <a:xfrm>
                            <a:off x="75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7701473" name="Freeform 82"/>
                        <wps:cNvSpPr>
                          <a:spLocks/>
                        </wps:cNvSpPr>
                        <wps:spPr bwMode="auto">
                          <a:xfrm>
                            <a:off x="76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7395669" name="Freeform 83"/>
                        <wps:cNvSpPr>
                          <a:spLocks/>
                        </wps:cNvSpPr>
                        <wps:spPr bwMode="auto">
                          <a:xfrm>
                            <a:off x="76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9677973" name="Freeform 84"/>
                        <wps:cNvSpPr>
                          <a:spLocks/>
                        </wps:cNvSpPr>
                        <wps:spPr bwMode="auto">
                          <a:xfrm>
                            <a:off x="77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753463" name="Freeform 85"/>
                        <wps:cNvSpPr>
                          <a:spLocks/>
                        </wps:cNvSpPr>
                        <wps:spPr bwMode="auto">
                          <a:xfrm>
                            <a:off x="78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1308191" name="Freeform 86"/>
                        <wps:cNvSpPr>
                          <a:spLocks/>
                        </wps:cNvSpPr>
                        <wps:spPr bwMode="auto">
                          <a:xfrm>
                            <a:off x="78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3779343" name="Freeform 87"/>
                        <wps:cNvSpPr>
                          <a:spLocks/>
                        </wps:cNvSpPr>
                        <wps:spPr bwMode="auto">
                          <a:xfrm>
                            <a:off x="79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1113521" name="Freeform 88"/>
                        <wps:cNvSpPr>
                          <a:spLocks/>
                        </wps:cNvSpPr>
                        <wps:spPr bwMode="auto">
                          <a:xfrm>
                            <a:off x="79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0788071" name="Freeform 89"/>
                        <wps:cNvSpPr>
                          <a:spLocks/>
                        </wps:cNvSpPr>
                        <wps:spPr bwMode="auto">
                          <a:xfrm>
                            <a:off x="80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6300523" name="Freeform 90"/>
                        <wps:cNvSpPr>
                          <a:spLocks/>
                        </wps:cNvSpPr>
                        <wps:spPr bwMode="auto">
                          <a:xfrm>
                            <a:off x="81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2060267" name="Freeform 91"/>
                        <wps:cNvSpPr>
                          <a:spLocks/>
                        </wps:cNvSpPr>
                        <wps:spPr bwMode="auto">
                          <a:xfrm>
                            <a:off x="81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7757143" name="Freeform 92"/>
                        <wps:cNvSpPr>
                          <a:spLocks/>
                        </wps:cNvSpPr>
                        <wps:spPr bwMode="auto">
                          <a:xfrm>
                            <a:off x="82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492480" name="Freeform 93"/>
                        <wps:cNvSpPr>
                          <a:spLocks/>
                        </wps:cNvSpPr>
                        <wps:spPr bwMode="auto">
                          <a:xfrm>
                            <a:off x="82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4861055" name="Freeform 94"/>
                        <wps:cNvSpPr>
                          <a:spLocks/>
                        </wps:cNvSpPr>
                        <wps:spPr bwMode="auto">
                          <a:xfrm>
                            <a:off x="83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4993580" name="Freeform 95"/>
                        <wps:cNvSpPr>
                          <a:spLocks/>
                        </wps:cNvSpPr>
                        <wps:spPr bwMode="auto">
                          <a:xfrm>
                            <a:off x="84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0074967" name="Freeform 96"/>
                        <wps:cNvSpPr>
                          <a:spLocks/>
                        </wps:cNvSpPr>
                        <wps:spPr bwMode="auto">
                          <a:xfrm>
                            <a:off x="84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3747" name="Freeform 97"/>
                        <wps:cNvSpPr>
                          <a:spLocks/>
                        </wps:cNvSpPr>
                        <wps:spPr bwMode="auto">
                          <a:xfrm>
                            <a:off x="85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5872636" name="Freeform 98"/>
                        <wps:cNvSpPr>
                          <a:spLocks/>
                        </wps:cNvSpPr>
                        <wps:spPr bwMode="auto">
                          <a:xfrm>
                            <a:off x="85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4754589" name="Freeform 99"/>
                        <wps:cNvSpPr>
                          <a:spLocks/>
                        </wps:cNvSpPr>
                        <wps:spPr bwMode="auto">
                          <a:xfrm>
                            <a:off x="86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0326511" name="Freeform 100"/>
                        <wps:cNvSpPr>
                          <a:spLocks/>
                        </wps:cNvSpPr>
                        <wps:spPr bwMode="auto">
                          <a:xfrm>
                            <a:off x="87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7908994" name="Freeform 101"/>
                        <wps:cNvSpPr>
                          <a:spLocks/>
                        </wps:cNvSpPr>
                        <wps:spPr bwMode="auto">
                          <a:xfrm>
                            <a:off x="87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5360880" name="Freeform 102"/>
                        <wps:cNvSpPr>
                          <a:spLocks/>
                        </wps:cNvSpPr>
                        <wps:spPr bwMode="auto">
                          <a:xfrm>
                            <a:off x="88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056357" name="Freeform 103"/>
                        <wps:cNvSpPr>
                          <a:spLocks/>
                        </wps:cNvSpPr>
                        <wps:spPr bwMode="auto">
                          <a:xfrm>
                            <a:off x="88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8998362" name="Freeform 104"/>
                        <wps:cNvSpPr>
                          <a:spLocks/>
                        </wps:cNvSpPr>
                        <wps:spPr bwMode="auto">
                          <a:xfrm>
                            <a:off x="89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6595588" name="Freeform 105"/>
                        <wps:cNvSpPr>
                          <a:spLocks/>
                        </wps:cNvSpPr>
                        <wps:spPr bwMode="auto">
                          <a:xfrm>
                            <a:off x="90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1888474" name="Freeform 106"/>
                        <wps:cNvSpPr>
                          <a:spLocks/>
                        </wps:cNvSpPr>
                        <wps:spPr bwMode="auto">
                          <a:xfrm>
                            <a:off x="90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7327786" name="Freeform 107"/>
                        <wps:cNvSpPr>
                          <a:spLocks/>
                        </wps:cNvSpPr>
                        <wps:spPr bwMode="auto">
                          <a:xfrm>
                            <a:off x="91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3607384" name="Freeform 108"/>
                        <wps:cNvSpPr>
                          <a:spLocks/>
                        </wps:cNvSpPr>
                        <wps:spPr bwMode="auto">
                          <a:xfrm>
                            <a:off x="91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8041839" name="Freeform 109"/>
                        <wps:cNvSpPr>
                          <a:spLocks/>
                        </wps:cNvSpPr>
                        <wps:spPr bwMode="auto">
                          <a:xfrm>
                            <a:off x="92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9957157" name="Freeform 110"/>
                        <wps:cNvSpPr>
                          <a:spLocks/>
                        </wps:cNvSpPr>
                        <wps:spPr bwMode="auto">
                          <a:xfrm>
                            <a:off x="93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0302350" name="Freeform 111"/>
                        <wps:cNvSpPr>
                          <a:spLocks/>
                        </wps:cNvSpPr>
                        <wps:spPr bwMode="auto">
                          <a:xfrm>
                            <a:off x="93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9599659" name="Freeform 112"/>
                        <wps:cNvSpPr>
                          <a:spLocks/>
                        </wps:cNvSpPr>
                        <wps:spPr bwMode="auto">
                          <a:xfrm>
                            <a:off x="94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7987701" name="Freeform 113"/>
                        <wps:cNvSpPr>
                          <a:spLocks/>
                        </wps:cNvSpPr>
                        <wps:spPr bwMode="auto">
                          <a:xfrm>
                            <a:off x="94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77346" name="Freeform 114"/>
                        <wps:cNvSpPr>
                          <a:spLocks/>
                        </wps:cNvSpPr>
                        <wps:spPr bwMode="auto">
                          <a:xfrm>
                            <a:off x="95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8411385" name="Freeform 115"/>
                        <wps:cNvSpPr>
                          <a:spLocks/>
                        </wps:cNvSpPr>
                        <wps:spPr bwMode="auto">
                          <a:xfrm>
                            <a:off x="96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1781355" name="Freeform 116"/>
                        <wps:cNvSpPr>
                          <a:spLocks/>
                        </wps:cNvSpPr>
                        <wps:spPr bwMode="auto">
                          <a:xfrm>
                            <a:off x="96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8225771" name="Freeform 117"/>
                        <wps:cNvSpPr>
                          <a:spLocks/>
                        </wps:cNvSpPr>
                        <wps:spPr bwMode="auto">
                          <a:xfrm>
                            <a:off x="97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9944010" name="Freeform 118"/>
                        <wps:cNvSpPr>
                          <a:spLocks/>
                        </wps:cNvSpPr>
                        <wps:spPr bwMode="auto">
                          <a:xfrm>
                            <a:off x="97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4094131" name="Freeform 119"/>
                        <wps:cNvSpPr>
                          <a:spLocks/>
                        </wps:cNvSpPr>
                        <wps:spPr bwMode="auto">
                          <a:xfrm>
                            <a:off x="98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971271" name="Freeform 120"/>
                        <wps:cNvSpPr>
                          <a:spLocks/>
                        </wps:cNvSpPr>
                        <wps:spPr bwMode="auto">
                          <a:xfrm>
                            <a:off x="99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6957487" name="Freeform 121"/>
                        <wps:cNvSpPr>
                          <a:spLocks/>
                        </wps:cNvSpPr>
                        <wps:spPr bwMode="auto">
                          <a:xfrm>
                            <a:off x="99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2308947" name="Freeform 122"/>
                        <wps:cNvSpPr>
                          <a:spLocks/>
                        </wps:cNvSpPr>
                        <wps:spPr bwMode="auto">
                          <a:xfrm>
                            <a:off x="100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1197076" name="Freeform 123"/>
                        <wps:cNvSpPr>
                          <a:spLocks/>
                        </wps:cNvSpPr>
                        <wps:spPr bwMode="auto">
                          <a:xfrm>
                            <a:off x="100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5493702" name="Freeform 124"/>
                        <wps:cNvSpPr>
                          <a:spLocks/>
                        </wps:cNvSpPr>
                        <wps:spPr bwMode="auto">
                          <a:xfrm>
                            <a:off x="101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5889679" name="Freeform 125"/>
                        <wps:cNvSpPr>
                          <a:spLocks/>
                        </wps:cNvSpPr>
                        <wps:spPr bwMode="auto">
                          <a:xfrm>
                            <a:off x="102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8961425" name="Freeform 126"/>
                        <wps:cNvSpPr>
                          <a:spLocks/>
                        </wps:cNvSpPr>
                        <wps:spPr bwMode="auto">
                          <a:xfrm>
                            <a:off x="1026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974613" name="Freeform 127"/>
                        <wps:cNvSpPr>
                          <a:spLocks/>
                        </wps:cNvSpPr>
                        <wps:spPr bwMode="auto">
                          <a:xfrm>
                            <a:off x="1032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036828" name="Freeform 128"/>
                        <wps:cNvSpPr>
                          <a:spLocks/>
                        </wps:cNvSpPr>
                        <wps:spPr bwMode="auto">
                          <a:xfrm>
                            <a:off x="1038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3306030" name="Freeform 129"/>
                        <wps:cNvSpPr>
                          <a:spLocks/>
                        </wps:cNvSpPr>
                        <wps:spPr bwMode="auto">
                          <a:xfrm>
                            <a:off x="1044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0217565" name="Freeform 130"/>
                        <wps:cNvSpPr>
                          <a:spLocks/>
                        </wps:cNvSpPr>
                        <wps:spPr bwMode="auto">
                          <a:xfrm>
                            <a:off x="10500" y="881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38B10F4">
              <v:group id="Group 5" style="position:absolute;margin-left:152.55pt;margin-top:440.5pt;width:374.35pt;height:1.55pt;z-index:-251702272;mso-position-horizontal-relative:page;mso-position-vertical-relative:page" coordsize="7487,31" coordorigin="3051,8810" o:spid="_x0000_s1026" o:allowincell="f" w14:anchorId="1606DD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">
                <v:shape id="Freeform 6" style="position:absolute;left:3059;top:8818;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">
                  <v:path arrowok="t" o:connecttype="custom" o:connectlocs="0,7;30,7" o:connectangles="0,0"/>
                </v:shape>
                <v:shape id="Freeform 7" style="position:absolute;left:3119;top:8818;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">
                  <v:path arrowok="t" o:connecttype="custom" o:connectlocs="0,7;30,7" o:connectangles="0,0"/>
                </v:shape>
                <v:shape id="Freeform 8" style="position:absolute;left:3179;top:8818;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">
                  <v:path arrowok="t" o:connecttype="custom" o:connectlocs="0,7;30,7" o:connectangles="0,0"/>
                </v:shape>
                <v:shape id="Freeform 9" style="position:absolute;left:3239;top:8818;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">
                  <v:path arrowok="t" o:connecttype="custom" o:connectlocs="0,7;30,7" o:connectangles="0,0"/>
                </v:shape>
                <v:shape id="Freeform 10" style="position:absolute;left:3299;top:8818;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">
                  <v:path arrowok="t" o:connecttype="custom" o:connectlocs="0,7;30,7" o:connectangles="0,0"/>
                </v:shape>
                <v:shape id="Freeform 11" style="position:absolute;left:3359;top:8818;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">
                  <v:path arrowok="t" o:connecttype="custom" o:connectlocs="0,7;30,7" o:connectangles="0,0"/>
                </v:shape>
                <v:shape id="Freeform 12" style="position:absolute;left:3419;top:8818;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">
                  <v:path arrowok="t" o:connecttype="custom" o:connectlocs="0,7;30,7" o:connectangles="0,0"/>
                </v:shape>
                <v:shape id="Freeform 13" style="position:absolute;left:3479;top:8818;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">
                  <v:path arrowok="t" o:connecttype="custom" o:connectlocs="0,7;30,7" o:connectangles="0,0"/>
                </v:shape>
                <v:shape id="Freeform 14" style="position:absolute;left:3539;top:8818;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">
                  <v:path arrowok="t" o:connecttype="custom" o:connectlocs="0,7;30,7" o:connectangles="0,0"/>
                </v:shape>
                <v:shape id="Freeform 15" style="position:absolute;left:3599;top:8818;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">
                  <v:path arrowok="t" o:connecttype="custom" o:connectlocs="0,7;30,7" o:connectangles="0,0"/>
                </v:shape>
                <v:shape id="Freeform 16" style="position:absolute;left:3659;top:8818;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">
                  <v:path arrowok="t" o:connecttype="custom" o:connectlocs="0,7;30,7" o:connectangles="0,0"/>
                </v:shape>
                <v:shape id="Freeform 17" style="position:absolute;left:3719;top:8818;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">
                  <v:path arrowok="t" o:connecttype="custom" o:connectlocs="0,7;30,7" o:connectangles="0,0"/>
                </v:shape>
                <v:shape id="Freeform 18" style="position:absolute;left:3779;top:8818;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">
                  <v:path arrowok="t" o:connecttype="custom" o:connectlocs="0,7;30,7" o:connectangles="0,0"/>
                </v:shape>
                <v:shape id="Freeform 19" style="position:absolute;left:3839;top:8818;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">
                  <v:path arrowok="t" o:connecttype="custom" o:connectlocs="0,7;30,7" o:connectangles="0,0"/>
                </v:shape>
                <v:shape id="Freeform 20" style="position:absolute;left:3899;top:8818;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">
                  <v:path arrowok="t" o:connecttype="custom" o:connectlocs="0,7;30,7" o:connectangles="0,0"/>
                </v:shape>
                <v:shape id="Freeform 21" style="position:absolute;left:3959;top:8818;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">
                  <v:path arrowok="t" o:connecttype="custom" o:connectlocs="0,7;30,7" o:connectangles="0,0"/>
                </v:shape>
                <v:shape id="Freeform 22" style="position:absolute;left:4019;top:8818;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">
                  <v:path arrowok="t" o:connecttype="custom" o:connectlocs="0,7;30,7" o:connectangles="0,0"/>
                </v:shape>
                <v:shape id="Freeform 23" style="position:absolute;left:4079;top:8818;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">
                  <v:path arrowok="t" o:connecttype="custom" o:connectlocs="0,7;30,7" o:connectangles="0,0"/>
                </v:shape>
                <v:shape id="Freeform 24" style="position:absolute;left:4139;top:8818;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">
                  <v:path arrowok="t" o:connecttype="custom" o:connectlocs="0,7;30,7" o:connectangles="0,0"/>
                </v:shape>
                <v:shape id="Freeform 25" style="position:absolute;left:4199;top:8818;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">
                  <v:path arrowok="t" o:connecttype="custom" o:connectlocs="0,7;30,7" o:connectangles="0,0"/>
                </v:shape>
                <v:shape id="Freeform 26" style="position:absolute;left:4259;top:8818;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">
                  <v:path arrowok="t" o:connecttype="custom" o:connectlocs="0,7;30,7" o:connectangles="0,0"/>
                </v:shape>
                <v:shape id="Freeform 27" style="position:absolute;left:4319;top:8818;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">
                  <v:path arrowok="t" o:connecttype="custom" o:connectlocs="0,7;30,7" o:connectangles="0,0"/>
                </v:shape>
                <v:shape id="Freeform 28" style="position:absolute;left:4380;top:8818;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">
                  <v:path arrowok="t" o:connecttype="custom" o:connectlocs="0,7;30,7" o:connectangles="0,0"/>
                </v:shape>
                <v:shape id="Freeform 29" style="position:absolute;left:4440;top:8818;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">
                  <v:path arrowok="t" o:connecttype="custom" o:connectlocs="0,7;30,7" o:connectangles="0,0"/>
                </v:shape>
                <v:shape id="Freeform 30" style="position:absolute;left:4500;top:8818;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">
                  <v:path arrowok="t" o:connecttype="custom" o:connectlocs="0,7;30,7" o:connectangles="0,0"/>
                </v:shape>
                <v:shape id="Freeform 31" style="position:absolute;left:4560;top:8818;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">
                  <v:path arrowok="t" o:connecttype="custom" o:connectlocs="0,7;30,7" o:connectangles="0,0"/>
                </v:shape>
                <v:shape id="Freeform 32" style="position:absolute;left:4620;top:8818;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">
                  <v:path arrowok="t" o:connecttype="custom" o:connectlocs="0,7;30,7" o:connectangles="0,0"/>
                </v:shape>
                <v:shape id="Freeform 33" style="position:absolute;left:4680;top:8818;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">
                  <v:path arrowok="t" o:connecttype="custom" o:connectlocs="0,7;30,7" o:connectangles="0,0"/>
                </v:shape>
                <v:shape id="Freeform 34" style="position:absolute;left:4740;top:8818;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">
                  <v:path arrowok="t" o:connecttype="custom" o:connectlocs="0,7;30,7" o:connectangles="0,0"/>
                </v:shape>
                <v:shape id="Freeform 35" style="position:absolute;left:4800;top:8818;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">
                  <v:path arrowok="t" o:connecttype="custom" o:connectlocs="0,7;30,7" o:connectangles="0,0"/>
                </v:shape>
                <v:shape id="Freeform 36" style="position:absolute;left:4860;top:8818;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">
                  <v:path arrowok="t" o:connecttype="custom" o:connectlocs="0,7;30,7" o:connectangles="0,0"/>
                </v:shape>
                <v:shape id="Freeform 37" style="position:absolute;left:4920;top:8818;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">
                  <v:path arrowok="t" o:connecttype="custom" o:connectlocs="0,7;30,7" o:connectangles="0,0"/>
                </v:shape>
                <v:shape id="Freeform 38" style="position:absolute;left:4980;top:8818;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">
                  <v:path arrowok="t" o:connecttype="custom" o:connectlocs="0,7;30,7" o:connectangles="0,0"/>
                </v:shape>
                <v:shape id="Freeform 39" style="position:absolute;left:5040;top:8818;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">
                  <v:path arrowok="t" o:connecttype="custom" o:connectlocs="0,7;30,7" o:connectangles="0,0"/>
                </v:shape>
                <v:shape id="Freeform 40" style="position:absolute;left:5100;top:8818;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">
                  <v:path arrowok="t" o:connecttype="custom" o:connectlocs="0,7;30,7" o:connectangles="0,0"/>
                </v:shape>
                <v:shape id="Freeform 41" style="position:absolute;left:5160;top:8818;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">
                  <v:path arrowok="t" o:connecttype="custom" o:connectlocs="0,7;30,7" o:connectangles="0,0"/>
                </v:shape>
                <v:shape id="Freeform 42" style="position:absolute;left:5220;top:8818;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">
                  <v:path arrowok="t" o:connecttype="custom" o:connectlocs="0,7;30,7" o:connectangles="0,0"/>
                </v:shape>
                <v:shape id="Freeform 43" style="position:absolute;left:5280;top:8818;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">
                  <v:path arrowok="t" o:connecttype="custom" o:connectlocs="0,7;30,7" o:connectangles="0,0"/>
                </v:shape>
                <v:shape id="Freeform 44" style="position:absolute;left:5340;top:8818;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">
                  <v:path arrowok="t" o:connecttype="custom" o:connectlocs="0,7;30,7" o:connectangles="0,0"/>
                </v:shape>
                <v:shape id="Freeform 45" style="position:absolute;left:5400;top:8818;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">
                  <v:path arrowok="t" o:connecttype="custom" o:connectlocs="0,7;30,7" o:connectangles="0,0"/>
                </v:shape>
                <v:shape id="Freeform 46" style="position:absolute;left:5460;top:8818;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">
                  <v:path arrowok="t" o:connecttype="custom" o:connectlocs="0,7;30,7" o:connectangles="0,0"/>
                </v:shape>
                <v:shape id="Freeform 47" style="position:absolute;left:5520;top:8818;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">
                  <v:path arrowok="t" o:connecttype="custom" o:connectlocs="0,7;30,7" o:connectangles="0,0"/>
                </v:shape>
                <v:shape id="Freeform 48" style="position:absolute;left:5580;top:8818;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">
                  <v:path arrowok="t" o:connecttype="custom" o:connectlocs="0,7;30,7" o:connectangles="0,0"/>
                </v:shape>
                <v:shape id="Freeform 49" style="position:absolute;left:5640;top:8818;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">
                  <v:path arrowok="t" o:connecttype="custom" o:connectlocs="0,7;30,7" o:connectangles="0,0"/>
                </v:shape>
                <v:shape id="Freeform 50" style="position:absolute;left:5700;top:8818;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">
                  <v:path arrowok="t" o:connecttype="custom" o:connectlocs="0,7;30,7" o:connectangles="0,0"/>
                </v:shape>
                <v:shape id="Freeform 51" style="position:absolute;left:5760;top:8818;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">
                  <v:path arrowok="t" o:connecttype="custom" o:connectlocs="0,7;30,7" o:connectangles="0,0"/>
                </v:shape>
                <v:shape id="Freeform 52" style="position:absolute;left:5820;top:8818;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">
                  <v:path arrowok="t" o:connecttype="custom" o:connectlocs="0,7;30,7" o:connectangles="0,0"/>
                </v:shape>
                <v:shape id="Freeform 53" style="position:absolute;left:5880;top:8818;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">
                  <v:path arrowok="t" o:connecttype="custom" o:connectlocs="0,7;30,7" o:connectangles="0,0"/>
                </v:shape>
                <v:shape id="Freeform 54" style="position:absolute;left:5940;top:8818;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">
                  <v:path arrowok="t" o:connecttype="custom" o:connectlocs="0,7;30,7" o:connectangles="0,0"/>
                </v:shape>
                <v:shape id="Freeform 55" style="position:absolute;left:6000;top:8818;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">
                  <v:path arrowok="t" o:connecttype="custom" o:connectlocs="0,7;30,7" o:connectangles="0,0"/>
                </v:shape>
                <v:shape id="Freeform 56" style="position:absolute;left:6060;top:8818;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">
                  <v:path arrowok="t" o:connecttype="custom" o:connectlocs="0,7;30,7" o:connectangles="0,0"/>
                </v:shape>
                <v:shape id="Freeform 57" style="position:absolute;left:6120;top:8818;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">
                  <v:path arrowok="t" o:connecttype="custom" o:connectlocs="0,7;30,7" o:connectangles="0,0"/>
                </v:shape>
                <v:shape id="Freeform 58" style="position:absolute;left:6180;top:8818;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">
                  <v:path arrowok="t" o:connecttype="custom" o:connectlocs="0,7;30,7" o:connectangles="0,0"/>
                </v:shape>
                <v:shape id="Freeform 59" style="position:absolute;left:6240;top:8818;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">
                  <v:path arrowok="t" o:connecttype="custom" o:connectlocs="0,7;30,7" o:connectangles="0,0"/>
                </v:shape>
                <v:shape id="Freeform 60" style="position:absolute;left:6300;top:8818;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">
                  <v:path arrowok="t" o:connecttype="custom" o:connectlocs="0,7;30,7" o:connectangles="0,0"/>
                </v:shape>
                <v:shape id="Freeform 61" style="position:absolute;left:6360;top:8818;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">
                  <v:path arrowok="t" o:connecttype="custom" o:connectlocs="0,7;30,7" o:connectangles="0,0"/>
                </v:shape>
                <v:shape id="Freeform 62" style="position:absolute;left:6420;top:8818;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">
                  <v:path arrowok="t" o:connecttype="custom" o:connectlocs="0,7;30,7" o:connectangles="0,0"/>
                </v:shape>
                <v:shape id="Freeform 63" style="position:absolute;left:6480;top:8818;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">
                  <v:path arrowok="t" o:connecttype="custom" o:connectlocs="0,7;30,7" o:connectangles="0,0"/>
                </v:shape>
                <v:shape id="Freeform 64" style="position:absolute;left:6540;top:8818;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">
                  <v:path arrowok="t" o:connecttype="custom" o:connectlocs="0,7;30,7" o:connectangles="0,0"/>
                </v:shape>
                <v:shape id="Freeform 65" style="position:absolute;left:6600;top:8818;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">
                  <v:path arrowok="t" o:connecttype="custom" o:connectlocs="0,7;30,7" o:connectangles="0,0"/>
                </v:shape>
                <v:shape id="Freeform 66" style="position:absolute;left:6660;top:8818;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">
                  <v:path arrowok="t" o:connecttype="custom" o:connectlocs="0,7;30,7" o:connectangles="0,0"/>
                </v:shape>
                <v:shape id="Freeform 67" style="position:absolute;left:6720;top:8818;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">
                  <v:path arrowok="t" o:connecttype="custom" o:connectlocs="0,7;30,7" o:connectangles="0,0"/>
                </v:shape>
                <v:shape id="Freeform 68" style="position:absolute;left:6780;top:8818;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">
                  <v:path arrowok="t" o:connecttype="custom" o:connectlocs="0,7;30,7" o:connectangles="0,0"/>
                </v:shape>
                <v:shape id="Freeform 69" style="position:absolute;left:6840;top:8818;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">
                  <v:path arrowok="t" o:connecttype="custom" o:connectlocs="0,7;30,7" o:connectangles="0,0"/>
                </v:shape>
                <v:shape id="Freeform 70" style="position:absolute;left:6900;top:8818;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">
                  <v:path arrowok="t" o:connecttype="custom" o:connectlocs="0,7;30,7" o:connectangles="0,0"/>
                </v:shape>
                <v:shape id="Freeform 71" style="position:absolute;left:6960;top:8818;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">
                  <v:path arrowok="t" o:connecttype="custom" o:connectlocs="0,7;30,7" o:connectangles="0,0"/>
                </v:shape>
                <v:shape id="Freeform 72" style="position:absolute;left:7020;top:8818;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">
                  <v:path arrowok="t" o:connecttype="custom" o:connectlocs="0,7;30,7" o:connectangles="0,0"/>
                </v:shape>
                <v:shape id="Freeform 73" style="position:absolute;left:7080;top:8818;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">
                  <v:path arrowok="t" o:connecttype="custom" o:connectlocs="0,7;30,7" o:connectangles="0,0"/>
                </v:shape>
                <v:shape id="Freeform 74" style="position:absolute;left:7140;top:8818;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">
                  <v:path arrowok="t" o:connecttype="custom" o:connectlocs="0,7;30,7" o:connectangles="0,0"/>
                </v:shape>
                <v:shape id="Freeform 75" style="position:absolute;left:7200;top:8818;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">
                  <v:path arrowok="t" o:connecttype="custom" o:connectlocs="0,7;30,7" o:connectangles="0,0"/>
                </v:shape>
                <v:shape id="Freeform 76" style="position:absolute;left:7260;top:8818;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">
                  <v:path arrowok="t" o:connecttype="custom" o:connectlocs="0,7;30,7" o:connectangles="0,0"/>
                </v:shape>
                <v:shape id="Freeform 77" style="position:absolute;left:7320;top:8818;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">
                  <v:path arrowok="t" o:connecttype="custom" o:connectlocs="0,7;30,7" o:connectangles="0,0"/>
                </v:shape>
                <v:shape id="Freeform 78" style="position:absolute;left:7380;top:8818;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">
                  <v:path arrowok="t" o:connecttype="custom" o:connectlocs="0,7;30,7" o:connectangles="0,0"/>
                </v:shape>
                <v:shape id="Freeform 79" style="position:absolute;left:7440;top:8818;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">
                  <v:path arrowok="t" o:connecttype="custom" o:connectlocs="0,7;30,7" o:connectangles="0,0"/>
                </v:shape>
                <v:shape id="Freeform 80" style="position:absolute;left:7500;top:8818;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">
                  <v:path arrowok="t" o:connecttype="custom" o:connectlocs="0,7;30,7" o:connectangles="0,0"/>
                </v:shape>
                <v:shape id="Freeform 81" style="position:absolute;left:7560;top:8818;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">
                  <v:path arrowok="t" o:connecttype="custom" o:connectlocs="0,7;30,7" o:connectangles="0,0"/>
                </v:shape>
                <v:shape id="Freeform 82" style="position:absolute;left:7620;top:8818;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">
                  <v:path arrowok="t" o:connecttype="custom" o:connectlocs="0,7;30,7" o:connectangles="0,0"/>
                </v:shape>
                <v:shape id="Freeform 83" style="position:absolute;left:7680;top:8818;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">
                  <v:path arrowok="t" o:connecttype="custom" o:connectlocs="0,7;30,7" o:connectangles="0,0"/>
                </v:shape>
                <v:shape id="Freeform 84" style="position:absolute;left:7740;top:8818;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">
                  <v:path arrowok="t" o:connecttype="custom" o:connectlocs="0,7;30,7" o:connectangles="0,0"/>
                </v:shape>
                <v:shape id="Freeform 85" style="position:absolute;left:7800;top:8818;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">
                  <v:path arrowok="t" o:connecttype="custom" o:connectlocs="0,7;30,7" o:connectangles="0,0"/>
                </v:shape>
                <v:shape id="Freeform 86" style="position:absolute;left:7860;top:8818;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">
                  <v:path arrowok="t" o:connecttype="custom" o:connectlocs="0,7;30,7" o:connectangles="0,0"/>
                </v:shape>
                <v:shape id="Freeform 87" style="position:absolute;left:7920;top:8818;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">
                  <v:path arrowok="t" o:connecttype="custom" o:connectlocs="0,7;30,7" o:connectangles="0,0"/>
                </v:shape>
                <v:shape id="Freeform 88" style="position:absolute;left:7980;top:8818;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">
                  <v:path arrowok="t" o:connecttype="custom" o:connectlocs="0,7;30,7" o:connectangles="0,0"/>
                </v:shape>
                <v:shape id="Freeform 89" style="position:absolute;left:8040;top:8818;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">
                  <v:path arrowok="t" o:connecttype="custom" o:connectlocs="0,7;30,7" o:connectangles="0,0"/>
                </v:shape>
                <v:shape id="Freeform 90" style="position:absolute;left:8100;top:8818;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">
                  <v:path arrowok="t" o:connecttype="custom" o:connectlocs="0,7;30,7" o:connectangles="0,0"/>
                </v:shape>
                <v:shape id="Freeform 91" style="position:absolute;left:8160;top:8818;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">
                  <v:path arrowok="t" o:connecttype="custom" o:connectlocs="0,7;30,7" o:connectangles="0,0"/>
                </v:shape>
                <v:shape id="Freeform 92" style="position:absolute;left:8220;top:8818;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">
                  <v:path arrowok="t" o:connecttype="custom" o:connectlocs="0,7;30,7" o:connectangles="0,0"/>
                </v:shape>
                <v:shape id="Freeform 93" style="position:absolute;left:8280;top:8818;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">
                  <v:path arrowok="t" o:connecttype="custom" o:connectlocs="0,7;30,7" o:connectangles="0,0"/>
                </v:shape>
                <v:shape id="Freeform 94" style="position:absolute;left:8340;top:8818;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">
                  <v:path arrowok="t" o:connecttype="custom" o:connectlocs="0,7;30,7" o:connectangles="0,0"/>
                </v:shape>
                <v:shape id="Freeform 95" style="position:absolute;left:8400;top:8818;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">
                  <v:path arrowok="t" o:connecttype="custom" o:connectlocs="0,7;30,7" o:connectangles="0,0"/>
                </v:shape>
                <v:shape id="Freeform 96" style="position:absolute;left:8460;top:8818;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">
                  <v:path arrowok="t" o:connecttype="custom" o:connectlocs="0,7;30,7" o:connectangles="0,0"/>
                </v:shape>
                <v:shape id="Freeform 97" style="position:absolute;left:8520;top:8818;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">
                  <v:path arrowok="t" o:connecttype="custom" o:connectlocs="0,7;30,7" o:connectangles="0,0"/>
                </v:shape>
                <v:shape id="Freeform 98" style="position:absolute;left:8580;top:8818;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">
                  <v:path arrowok="t" o:connecttype="custom" o:connectlocs="0,7;30,7" o:connectangles="0,0"/>
                </v:shape>
                <v:shape id="Freeform 99" style="position:absolute;left:8640;top:8818;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">
                  <v:path arrowok="t" o:connecttype="custom" o:connectlocs="0,7;30,7" o:connectangles="0,0"/>
                </v:shape>
                <v:shape id="Freeform 100" style="position:absolute;left:8700;top:8818;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">
                  <v:path arrowok="t" o:connecttype="custom" o:connectlocs="0,7;30,7" o:connectangles="0,0"/>
                </v:shape>
                <v:shape id="Freeform 101" style="position:absolute;left:8760;top:8818;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">
                  <v:path arrowok="t" o:connecttype="custom" o:connectlocs="0,7;30,7" o:connectangles="0,0"/>
                </v:shape>
                <v:shape id="Freeform 102" style="position:absolute;left:8820;top:8818;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">
                  <v:path arrowok="t" o:connecttype="custom" o:connectlocs="0,7;30,7" o:connectangles="0,0"/>
                </v:shape>
                <v:shape id="Freeform 103" style="position:absolute;left:8880;top:8818;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">
                  <v:path arrowok="t" o:connecttype="custom" o:connectlocs="0,7;30,7" o:connectangles="0,0"/>
                </v:shape>
                <v:shape id="Freeform 104" style="position:absolute;left:8940;top:8818;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">
                  <v:path arrowok="t" o:connecttype="custom" o:connectlocs="0,7;30,7" o:connectangles="0,0"/>
                </v:shape>
                <v:shape id="Freeform 105" style="position:absolute;left:9000;top:8818;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">
                  <v:path arrowok="t" o:connecttype="custom" o:connectlocs="0,7;30,7" o:connectangles="0,0"/>
                </v:shape>
                <v:shape id="Freeform 106" style="position:absolute;left:9060;top:8818;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">
                  <v:path arrowok="t" o:connecttype="custom" o:connectlocs="0,7;30,7" o:connectangles="0,0"/>
                </v:shape>
                <v:shape id="Freeform 107" style="position:absolute;left:9120;top:8818;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">
                  <v:path arrowok="t" o:connecttype="custom" o:connectlocs="0,7;30,7" o:connectangles="0,0"/>
                </v:shape>
                <v:shape id="Freeform 108" style="position:absolute;left:9180;top:8818;width:30;height:20;visibility:visible;mso-wrap-style:square;v-text-anchor:top" coordsize="30,20" o:spid="_x0000_s11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">
                  <v:path arrowok="t" o:connecttype="custom" o:connectlocs="0,7;30,7" o:connectangles="0,0"/>
                </v:shape>
                <v:shape id="Freeform 109" style="position:absolute;left:9240;top:8818;width:30;height:20;visibility:visible;mso-wrap-style:square;v-text-anchor:top" coordsize="30,20" o:spid="_x0000_s11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">
                  <v:path arrowok="t" o:connecttype="custom" o:connectlocs="0,7;30,7" o:connectangles="0,0"/>
                </v:shape>
                <v:shape id="Freeform 110" style="position:absolute;left:9300;top:8818;width:30;height:20;visibility:visible;mso-wrap-style:square;v-text-anchor:top" coordsize="30,20" o:spid="_x0000_s11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">
                  <v:path arrowok="t" o:connecttype="custom" o:connectlocs="0,7;30,7" o:connectangles="0,0"/>
                </v:shape>
                <v:shape id="Freeform 111" style="position:absolute;left:9360;top:8818;width:30;height:20;visibility:visible;mso-wrap-style:square;v-text-anchor:top" coordsize="30,20" o:spid="_x0000_s11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">
                  <v:path arrowok="t" o:connecttype="custom" o:connectlocs="0,7;30,7" o:connectangles="0,0"/>
                </v:shape>
                <v:shape id="Freeform 112" style="position:absolute;left:9420;top:8818;width:30;height:20;visibility:visible;mso-wrap-style:square;v-text-anchor:top" coordsize="30,20" o:spid="_x0000_s11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">
                  <v:path arrowok="t" o:connecttype="custom" o:connectlocs="0,7;30,7" o:connectangles="0,0"/>
                </v:shape>
                <v:shape id="Freeform 113" style="position:absolute;left:9480;top:8818;width:30;height:20;visibility:visible;mso-wrap-style:square;v-text-anchor:top" coordsize="30,20" o:spid="_x0000_s11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">
                  <v:path arrowok="t" o:connecttype="custom" o:connectlocs="0,7;30,7" o:connectangles="0,0"/>
                </v:shape>
                <v:shape id="Freeform 114" style="position:absolute;left:9540;top:8818;width:30;height:20;visibility:visible;mso-wrap-style:square;v-text-anchor:top" coordsize="30,20" o:spid="_x0000_s11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">
                  <v:path arrowok="t" o:connecttype="custom" o:connectlocs="0,7;30,7" o:connectangles="0,0"/>
                </v:shape>
                <v:shape id="Freeform 115" style="position:absolute;left:9600;top:8818;width:30;height:20;visibility:visible;mso-wrap-style:square;v-text-anchor:top" coordsize="30,20" o:spid="_x0000_s11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">
                  <v:path arrowok="t" o:connecttype="custom" o:connectlocs="0,7;30,7" o:connectangles="0,0"/>
                </v:shape>
                <v:shape id="Freeform 116" style="position:absolute;left:9660;top:8818;width:30;height:20;visibility:visible;mso-wrap-style:square;v-text-anchor:top" coordsize="30,20" o:spid="_x0000_s11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">
                  <v:path arrowok="t" o:connecttype="custom" o:connectlocs="0,7;30,7" o:connectangles="0,0"/>
                </v:shape>
                <v:shape id="Freeform 117" style="position:absolute;left:9720;top:8818;width:30;height:20;visibility:visible;mso-wrap-style:square;v-text-anchor:top" coordsize="30,20" o:spid="_x0000_s11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">
                  <v:path arrowok="t" o:connecttype="custom" o:connectlocs="0,7;30,7" o:connectangles="0,0"/>
                </v:shape>
                <v:shape id="Freeform 118" style="position:absolute;left:9780;top:8818;width:30;height:20;visibility:visible;mso-wrap-style:square;v-text-anchor:top" coordsize="30,20" o:spid="_x0000_s11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">
                  <v:path arrowok="t" o:connecttype="custom" o:connectlocs="0,7;30,7" o:connectangles="0,0"/>
                </v:shape>
                <v:shape id="Freeform 119" style="position:absolute;left:9840;top:8818;width:30;height:20;visibility:visible;mso-wrap-style:square;v-text-anchor:top" coordsize="30,20" o:spid="_x0000_s11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">
                  <v:path arrowok="t" o:connecttype="custom" o:connectlocs="0,7;30,7" o:connectangles="0,0"/>
                </v:shape>
                <v:shape id="Freeform 120" style="position:absolute;left:9900;top:8818;width:30;height:20;visibility:visible;mso-wrap-style:square;v-text-anchor:top" coordsize="30,20" o:spid="_x0000_s11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">
                  <v:path arrowok="t" o:connecttype="custom" o:connectlocs="0,7;30,7" o:connectangles="0,0"/>
                </v:shape>
                <v:shape id="Freeform 121" style="position:absolute;left:9960;top:8818;width:30;height:20;visibility:visible;mso-wrap-style:square;v-text-anchor:top" coordsize="30,20" o:spid="_x0000_s11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">
                  <v:path arrowok="t" o:connecttype="custom" o:connectlocs="0,7;30,7" o:connectangles="0,0"/>
                </v:shape>
                <v:shape id="Freeform 122" style="position:absolute;left:10020;top:8818;width:30;height:20;visibility:visible;mso-wrap-style:square;v-text-anchor:top" coordsize="30,20" o:spid="_x0000_s11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">
                  <v:path arrowok="t" o:connecttype="custom" o:connectlocs="0,7;30,7" o:connectangles="0,0"/>
                </v:shape>
                <v:shape id="Freeform 123" style="position:absolute;left:10080;top:8818;width:30;height:20;visibility:visible;mso-wrap-style:square;v-text-anchor:top" coordsize="30,20" o:spid="_x0000_s11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">
                  <v:path arrowok="t" o:connecttype="custom" o:connectlocs="0,7;30,7" o:connectangles="0,0"/>
                </v:shape>
                <v:shape id="Freeform 124" style="position:absolute;left:10140;top:8818;width:30;height:20;visibility:visible;mso-wrap-style:square;v-text-anchor:top" coordsize="30,20" o:spid="_x0000_s11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">
                  <v:path arrowok="t" o:connecttype="custom" o:connectlocs="0,7;30,7" o:connectangles="0,0"/>
                </v:shape>
                <v:shape id="Freeform 125" style="position:absolute;left:10200;top:8818;width:30;height:20;visibility:visible;mso-wrap-style:square;v-text-anchor:top" coordsize="30,20" o:spid="_x0000_s11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">
                  <v:path arrowok="t" o:connecttype="custom" o:connectlocs="0,7;30,7" o:connectangles="0,0"/>
                </v:shape>
                <v:shape id="Freeform 126" style="position:absolute;left:10260;top:8818;width:30;height:20;visibility:visible;mso-wrap-style:square;v-text-anchor:top" coordsize="30,20" o:spid="_x0000_s11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">
                  <v:path arrowok="t" o:connecttype="custom" o:connectlocs="0,7;30,7" o:connectangles="0,0"/>
                </v:shape>
                <v:shape id="Freeform 127" style="position:absolute;left:10320;top:8818;width:30;height:20;visibility:visible;mso-wrap-style:square;v-text-anchor:top" coordsize="30,20" o:spid="_x0000_s11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">
                  <v:path arrowok="t" o:connecttype="custom" o:connectlocs="0,7;30,7" o:connectangles="0,0"/>
                </v:shape>
                <v:shape id="Freeform 128" style="position:absolute;left:10380;top:8818;width:30;height:20;visibility:visible;mso-wrap-style:square;v-text-anchor:top" coordsize="30,20" o:spid="_x0000_s11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">
                  <v:path arrowok="t" o:connecttype="custom" o:connectlocs="0,7;30,7" o:connectangles="0,0"/>
                </v:shape>
                <v:shape id="Freeform 129" style="position:absolute;left:10440;top:8818;width:30;height:20;visibility:visible;mso-wrap-style:square;v-text-anchor:top" coordsize="30,20" o:spid="_x0000_s11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">
                  <v:path arrowok="t" o:connecttype="custom" o:connectlocs="0,7;30,7" o:connectangles="0,0"/>
                </v:shape>
                <v:shape id="Freeform 130" style="position:absolute;left:10500;top:8818;width:30;height:20;visibility:visible;mso-wrap-style:square;v-text-anchor:top" coordsize="30,20" o:spid="_x0000_s11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15232" behindDoc="1" locked="0" layoutInCell="0" allowOverlap="1" wp14:anchorId="4176DBB7" wp14:editId="458569B1">
                <wp:simplePos x="0" y="0"/>
                <wp:positionH relativeFrom="page">
                  <wp:posOffset>3728085</wp:posOffset>
                </wp:positionH>
                <wp:positionV relativeFrom="page">
                  <wp:posOffset>5784215</wp:posOffset>
                </wp:positionV>
                <wp:extent cx="2963545" cy="19685"/>
                <wp:effectExtent l="0" t="0" r="0" b="0"/>
                <wp:wrapNone/>
                <wp:docPr id="1137101199"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63545" cy="19685"/>
                          <a:chOff x="5871" y="9109"/>
                          <a:chExt cx="4667" cy="31"/>
                        </a:xfrm>
                      </wpg:grpSpPr>
                      <wps:wsp>
                        <wps:cNvPr id="1191988196" name="Freeform 132"/>
                        <wps:cNvSpPr>
                          <a:spLocks/>
                        </wps:cNvSpPr>
                        <wps:spPr bwMode="auto">
                          <a:xfrm>
                            <a:off x="587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9599799" name="Freeform 133"/>
                        <wps:cNvSpPr>
                          <a:spLocks/>
                        </wps:cNvSpPr>
                        <wps:spPr bwMode="auto">
                          <a:xfrm>
                            <a:off x="593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942101" name="Freeform 134"/>
                        <wps:cNvSpPr>
                          <a:spLocks/>
                        </wps:cNvSpPr>
                        <wps:spPr bwMode="auto">
                          <a:xfrm>
                            <a:off x="599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673733" name="Freeform 135"/>
                        <wps:cNvSpPr>
                          <a:spLocks/>
                        </wps:cNvSpPr>
                        <wps:spPr bwMode="auto">
                          <a:xfrm>
                            <a:off x="605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047044" name="Freeform 136"/>
                        <wps:cNvSpPr>
                          <a:spLocks/>
                        </wps:cNvSpPr>
                        <wps:spPr bwMode="auto">
                          <a:xfrm>
                            <a:off x="611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0352285" name="Freeform 137"/>
                        <wps:cNvSpPr>
                          <a:spLocks/>
                        </wps:cNvSpPr>
                        <wps:spPr bwMode="auto">
                          <a:xfrm>
                            <a:off x="617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7547926" name="Freeform 138"/>
                        <wps:cNvSpPr>
                          <a:spLocks/>
                        </wps:cNvSpPr>
                        <wps:spPr bwMode="auto">
                          <a:xfrm>
                            <a:off x="623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3675020" name="Freeform 139"/>
                        <wps:cNvSpPr>
                          <a:spLocks/>
                        </wps:cNvSpPr>
                        <wps:spPr bwMode="auto">
                          <a:xfrm>
                            <a:off x="629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1125408" name="Freeform 140"/>
                        <wps:cNvSpPr>
                          <a:spLocks/>
                        </wps:cNvSpPr>
                        <wps:spPr bwMode="auto">
                          <a:xfrm>
                            <a:off x="635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69687" name="Freeform 141"/>
                        <wps:cNvSpPr>
                          <a:spLocks/>
                        </wps:cNvSpPr>
                        <wps:spPr bwMode="auto">
                          <a:xfrm>
                            <a:off x="641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0344281" name="Freeform 142"/>
                        <wps:cNvSpPr>
                          <a:spLocks/>
                        </wps:cNvSpPr>
                        <wps:spPr bwMode="auto">
                          <a:xfrm>
                            <a:off x="647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5078" name="Freeform 143"/>
                        <wps:cNvSpPr>
                          <a:spLocks/>
                        </wps:cNvSpPr>
                        <wps:spPr bwMode="auto">
                          <a:xfrm>
                            <a:off x="653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807330" name="Freeform 144"/>
                        <wps:cNvSpPr>
                          <a:spLocks/>
                        </wps:cNvSpPr>
                        <wps:spPr bwMode="auto">
                          <a:xfrm>
                            <a:off x="659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5010381" name="Freeform 145"/>
                        <wps:cNvSpPr>
                          <a:spLocks/>
                        </wps:cNvSpPr>
                        <wps:spPr bwMode="auto">
                          <a:xfrm>
                            <a:off x="665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1240071" name="Freeform 146"/>
                        <wps:cNvSpPr>
                          <a:spLocks/>
                        </wps:cNvSpPr>
                        <wps:spPr bwMode="auto">
                          <a:xfrm>
                            <a:off x="671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999190" name="Freeform 147"/>
                        <wps:cNvSpPr>
                          <a:spLocks/>
                        </wps:cNvSpPr>
                        <wps:spPr bwMode="auto">
                          <a:xfrm>
                            <a:off x="677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031593" name="Freeform 148"/>
                        <wps:cNvSpPr>
                          <a:spLocks/>
                        </wps:cNvSpPr>
                        <wps:spPr bwMode="auto">
                          <a:xfrm>
                            <a:off x="683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0594021" name="Freeform 149"/>
                        <wps:cNvSpPr>
                          <a:spLocks/>
                        </wps:cNvSpPr>
                        <wps:spPr bwMode="auto">
                          <a:xfrm>
                            <a:off x="689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5701939" name="Freeform 150"/>
                        <wps:cNvSpPr>
                          <a:spLocks/>
                        </wps:cNvSpPr>
                        <wps:spPr bwMode="auto">
                          <a:xfrm>
                            <a:off x="695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1803733" name="Freeform 151"/>
                        <wps:cNvSpPr>
                          <a:spLocks/>
                        </wps:cNvSpPr>
                        <wps:spPr bwMode="auto">
                          <a:xfrm>
                            <a:off x="701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3257243" name="Freeform 152"/>
                        <wps:cNvSpPr>
                          <a:spLocks/>
                        </wps:cNvSpPr>
                        <wps:spPr bwMode="auto">
                          <a:xfrm>
                            <a:off x="707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9292425" name="Freeform 153"/>
                        <wps:cNvSpPr>
                          <a:spLocks/>
                        </wps:cNvSpPr>
                        <wps:spPr bwMode="auto">
                          <a:xfrm>
                            <a:off x="7139"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5488299" name="Freeform 154"/>
                        <wps:cNvSpPr>
                          <a:spLocks/>
                        </wps:cNvSpPr>
                        <wps:spPr bwMode="auto">
                          <a:xfrm>
                            <a:off x="72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716032" name="Freeform 155"/>
                        <wps:cNvSpPr>
                          <a:spLocks/>
                        </wps:cNvSpPr>
                        <wps:spPr bwMode="auto">
                          <a:xfrm>
                            <a:off x="72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4119431" name="Freeform 156"/>
                        <wps:cNvSpPr>
                          <a:spLocks/>
                        </wps:cNvSpPr>
                        <wps:spPr bwMode="auto">
                          <a:xfrm>
                            <a:off x="73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9189128" name="Freeform 157"/>
                        <wps:cNvSpPr>
                          <a:spLocks/>
                        </wps:cNvSpPr>
                        <wps:spPr bwMode="auto">
                          <a:xfrm>
                            <a:off x="73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4597443" name="Freeform 158"/>
                        <wps:cNvSpPr>
                          <a:spLocks/>
                        </wps:cNvSpPr>
                        <wps:spPr bwMode="auto">
                          <a:xfrm>
                            <a:off x="74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348891" name="Freeform 159"/>
                        <wps:cNvSpPr>
                          <a:spLocks/>
                        </wps:cNvSpPr>
                        <wps:spPr bwMode="auto">
                          <a:xfrm>
                            <a:off x="75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9792644" name="Freeform 160"/>
                        <wps:cNvSpPr>
                          <a:spLocks/>
                        </wps:cNvSpPr>
                        <wps:spPr bwMode="auto">
                          <a:xfrm>
                            <a:off x="75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0918670" name="Freeform 161"/>
                        <wps:cNvSpPr>
                          <a:spLocks/>
                        </wps:cNvSpPr>
                        <wps:spPr bwMode="auto">
                          <a:xfrm>
                            <a:off x="76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2332341" name="Freeform 162"/>
                        <wps:cNvSpPr>
                          <a:spLocks/>
                        </wps:cNvSpPr>
                        <wps:spPr bwMode="auto">
                          <a:xfrm>
                            <a:off x="76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517940" name="Freeform 163"/>
                        <wps:cNvSpPr>
                          <a:spLocks/>
                        </wps:cNvSpPr>
                        <wps:spPr bwMode="auto">
                          <a:xfrm>
                            <a:off x="77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807985" name="Freeform 164"/>
                        <wps:cNvSpPr>
                          <a:spLocks/>
                        </wps:cNvSpPr>
                        <wps:spPr bwMode="auto">
                          <a:xfrm>
                            <a:off x="78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7858308" name="Freeform 165"/>
                        <wps:cNvSpPr>
                          <a:spLocks/>
                        </wps:cNvSpPr>
                        <wps:spPr bwMode="auto">
                          <a:xfrm>
                            <a:off x="78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4457" name="Freeform 166"/>
                        <wps:cNvSpPr>
                          <a:spLocks/>
                        </wps:cNvSpPr>
                        <wps:spPr bwMode="auto">
                          <a:xfrm>
                            <a:off x="79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969206" name="Freeform 167"/>
                        <wps:cNvSpPr>
                          <a:spLocks/>
                        </wps:cNvSpPr>
                        <wps:spPr bwMode="auto">
                          <a:xfrm>
                            <a:off x="79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392169" name="Freeform 168"/>
                        <wps:cNvSpPr>
                          <a:spLocks/>
                        </wps:cNvSpPr>
                        <wps:spPr bwMode="auto">
                          <a:xfrm>
                            <a:off x="80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3057026" name="Freeform 169"/>
                        <wps:cNvSpPr>
                          <a:spLocks/>
                        </wps:cNvSpPr>
                        <wps:spPr bwMode="auto">
                          <a:xfrm>
                            <a:off x="81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282452" name="Freeform 170"/>
                        <wps:cNvSpPr>
                          <a:spLocks/>
                        </wps:cNvSpPr>
                        <wps:spPr bwMode="auto">
                          <a:xfrm>
                            <a:off x="81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888868" name="Freeform 171"/>
                        <wps:cNvSpPr>
                          <a:spLocks/>
                        </wps:cNvSpPr>
                        <wps:spPr bwMode="auto">
                          <a:xfrm>
                            <a:off x="82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5254777" name="Freeform 172"/>
                        <wps:cNvSpPr>
                          <a:spLocks/>
                        </wps:cNvSpPr>
                        <wps:spPr bwMode="auto">
                          <a:xfrm>
                            <a:off x="82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1238853" name="Freeform 173"/>
                        <wps:cNvSpPr>
                          <a:spLocks/>
                        </wps:cNvSpPr>
                        <wps:spPr bwMode="auto">
                          <a:xfrm>
                            <a:off x="83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861878" name="Freeform 174"/>
                        <wps:cNvSpPr>
                          <a:spLocks/>
                        </wps:cNvSpPr>
                        <wps:spPr bwMode="auto">
                          <a:xfrm>
                            <a:off x="84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6510105" name="Freeform 175"/>
                        <wps:cNvSpPr>
                          <a:spLocks/>
                        </wps:cNvSpPr>
                        <wps:spPr bwMode="auto">
                          <a:xfrm>
                            <a:off x="84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8247723" name="Freeform 176"/>
                        <wps:cNvSpPr>
                          <a:spLocks/>
                        </wps:cNvSpPr>
                        <wps:spPr bwMode="auto">
                          <a:xfrm>
                            <a:off x="85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118245" name="Freeform 177"/>
                        <wps:cNvSpPr>
                          <a:spLocks/>
                        </wps:cNvSpPr>
                        <wps:spPr bwMode="auto">
                          <a:xfrm>
                            <a:off x="85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1806084" name="Freeform 178"/>
                        <wps:cNvSpPr>
                          <a:spLocks/>
                        </wps:cNvSpPr>
                        <wps:spPr bwMode="auto">
                          <a:xfrm>
                            <a:off x="86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154721" name="Freeform 179"/>
                        <wps:cNvSpPr>
                          <a:spLocks/>
                        </wps:cNvSpPr>
                        <wps:spPr bwMode="auto">
                          <a:xfrm>
                            <a:off x="87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1393520" name="Freeform 180"/>
                        <wps:cNvSpPr>
                          <a:spLocks/>
                        </wps:cNvSpPr>
                        <wps:spPr bwMode="auto">
                          <a:xfrm>
                            <a:off x="87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2358346" name="Freeform 181"/>
                        <wps:cNvSpPr>
                          <a:spLocks/>
                        </wps:cNvSpPr>
                        <wps:spPr bwMode="auto">
                          <a:xfrm>
                            <a:off x="88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005323" name="Freeform 182"/>
                        <wps:cNvSpPr>
                          <a:spLocks/>
                        </wps:cNvSpPr>
                        <wps:spPr bwMode="auto">
                          <a:xfrm>
                            <a:off x="88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9845527" name="Freeform 183"/>
                        <wps:cNvSpPr>
                          <a:spLocks/>
                        </wps:cNvSpPr>
                        <wps:spPr bwMode="auto">
                          <a:xfrm>
                            <a:off x="89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677880" name="Freeform 184"/>
                        <wps:cNvSpPr>
                          <a:spLocks/>
                        </wps:cNvSpPr>
                        <wps:spPr bwMode="auto">
                          <a:xfrm>
                            <a:off x="90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5591397" name="Freeform 185"/>
                        <wps:cNvSpPr>
                          <a:spLocks/>
                        </wps:cNvSpPr>
                        <wps:spPr bwMode="auto">
                          <a:xfrm>
                            <a:off x="90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742585" name="Freeform 186"/>
                        <wps:cNvSpPr>
                          <a:spLocks/>
                        </wps:cNvSpPr>
                        <wps:spPr bwMode="auto">
                          <a:xfrm>
                            <a:off x="91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3955765" name="Freeform 187"/>
                        <wps:cNvSpPr>
                          <a:spLocks/>
                        </wps:cNvSpPr>
                        <wps:spPr bwMode="auto">
                          <a:xfrm>
                            <a:off x="91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8466882" name="Freeform 188"/>
                        <wps:cNvSpPr>
                          <a:spLocks/>
                        </wps:cNvSpPr>
                        <wps:spPr bwMode="auto">
                          <a:xfrm>
                            <a:off x="92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8687126" name="Freeform 189"/>
                        <wps:cNvSpPr>
                          <a:spLocks/>
                        </wps:cNvSpPr>
                        <wps:spPr bwMode="auto">
                          <a:xfrm>
                            <a:off x="93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0376637" name="Freeform 190"/>
                        <wps:cNvSpPr>
                          <a:spLocks/>
                        </wps:cNvSpPr>
                        <wps:spPr bwMode="auto">
                          <a:xfrm>
                            <a:off x="93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8563802" name="Freeform 191"/>
                        <wps:cNvSpPr>
                          <a:spLocks/>
                        </wps:cNvSpPr>
                        <wps:spPr bwMode="auto">
                          <a:xfrm>
                            <a:off x="94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7925889" name="Freeform 192"/>
                        <wps:cNvSpPr>
                          <a:spLocks/>
                        </wps:cNvSpPr>
                        <wps:spPr bwMode="auto">
                          <a:xfrm>
                            <a:off x="94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3755567" name="Freeform 193"/>
                        <wps:cNvSpPr>
                          <a:spLocks/>
                        </wps:cNvSpPr>
                        <wps:spPr bwMode="auto">
                          <a:xfrm>
                            <a:off x="95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4019765" name="Freeform 194"/>
                        <wps:cNvSpPr>
                          <a:spLocks/>
                        </wps:cNvSpPr>
                        <wps:spPr bwMode="auto">
                          <a:xfrm>
                            <a:off x="96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0105377" name="Freeform 195"/>
                        <wps:cNvSpPr>
                          <a:spLocks/>
                        </wps:cNvSpPr>
                        <wps:spPr bwMode="auto">
                          <a:xfrm>
                            <a:off x="96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08692" name="Freeform 196"/>
                        <wps:cNvSpPr>
                          <a:spLocks/>
                        </wps:cNvSpPr>
                        <wps:spPr bwMode="auto">
                          <a:xfrm>
                            <a:off x="97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895593" name="Freeform 197"/>
                        <wps:cNvSpPr>
                          <a:spLocks/>
                        </wps:cNvSpPr>
                        <wps:spPr bwMode="auto">
                          <a:xfrm>
                            <a:off x="97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4823706" name="Freeform 198"/>
                        <wps:cNvSpPr>
                          <a:spLocks/>
                        </wps:cNvSpPr>
                        <wps:spPr bwMode="auto">
                          <a:xfrm>
                            <a:off x="98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6708026" name="Freeform 199"/>
                        <wps:cNvSpPr>
                          <a:spLocks/>
                        </wps:cNvSpPr>
                        <wps:spPr bwMode="auto">
                          <a:xfrm>
                            <a:off x="99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335470" name="Freeform 200"/>
                        <wps:cNvSpPr>
                          <a:spLocks/>
                        </wps:cNvSpPr>
                        <wps:spPr bwMode="auto">
                          <a:xfrm>
                            <a:off x="99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4560713" name="Freeform 201"/>
                        <wps:cNvSpPr>
                          <a:spLocks/>
                        </wps:cNvSpPr>
                        <wps:spPr bwMode="auto">
                          <a:xfrm>
                            <a:off x="100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077523" name="Freeform 202"/>
                        <wps:cNvSpPr>
                          <a:spLocks/>
                        </wps:cNvSpPr>
                        <wps:spPr bwMode="auto">
                          <a:xfrm>
                            <a:off x="100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754515" name="Freeform 203"/>
                        <wps:cNvSpPr>
                          <a:spLocks/>
                        </wps:cNvSpPr>
                        <wps:spPr bwMode="auto">
                          <a:xfrm>
                            <a:off x="101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4089032" name="Freeform 204"/>
                        <wps:cNvSpPr>
                          <a:spLocks/>
                        </wps:cNvSpPr>
                        <wps:spPr bwMode="auto">
                          <a:xfrm>
                            <a:off x="102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8163182" name="Freeform 205"/>
                        <wps:cNvSpPr>
                          <a:spLocks/>
                        </wps:cNvSpPr>
                        <wps:spPr bwMode="auto">
                          <a:xfrm>
                            <a:off x="1026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0565537" name="Freeform 206"/>
                        <wps:cNvSpPr>
                          <a:spLocks/>
                        </wps:cNvSpPr>
                        <wps:spPr bwMode="auto">
                          <a:xfrm>
                            <a:off x="1032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2781977" name="Freeform 207"/>
                        <wps:cNvSpPr>
                          <a:spLocks/>
                        </wps:cNvSpPr>
                        <wps:spPr bwMode="auto">
                          <a:xfrm>
                            <a:off x="1038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6241012" name="Freeform 208"/>
                        <wps:cNvSpPr>
                          <a:spLocks/>
                        </wps:cNvSpPr>
                        <wps:spPr bwMode="auto">
                          <a:xfrm>
                            <a:off x="1044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9856855" name="Freeform 209"/>
                        <wps:cNvSpPr>
                          <a:spLocks/>
                        </wps:cNvSpPr>
                        <wps:spPr bwMode="auto">
                          <a:xfrm>
                            <a:off x="10500" y="911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D330EC6">
              <v:group id="Group 131" style="position:absolute;margin-left:293.55pt;margin-top:455.45pt;width:233.35pt;height:1.55pt;z-index:-251701248;mso-position-horizontal-relative:page;mso-position-vertical-relative:page" coordsize="4667,31" coordorigin="5871,9109" o:spid="_x0000_s1026" o:allowincell="f" w14:anchorId="36C4F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">
                <v:shape id="Freeform 132" style="position:absolute;left:5879;top:9117;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">
                  <v:path arrowok="t" o:connecttype="custom" o:connectlocs="0,7;30,7" o:connectangles="0,0"/>
                </v:shape>
                <v:shape id="Freeform 133" style="position:absolute;left:5939;top:9117;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">
                  <v:path arrowok="t" o:connecttype="custom" o:connectlocs="0,7;30,7" o:connectangles="0,0"/>
                </v:shape>
                <v:shape id="Freeform 134" style="position:absolute;left:5999;top:9117;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">
                  <v:path arrowok="t" o:connecttype="custom" o:connectlocs="0,7;30,7" o:connectangles="0,0"/>
                </v:shape>
                <v:shape id="Freeform 135" style="position:absolute;left:6059;top:9117;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">
                  <v:path arrowok="t" o:connecttype="custom" o:connectlocs="0,7;30,7" o:connectangles="0,0"/>
                </v:shape>
                <v:shape id="Freeform 136" style="position:absolute;left:6119;top:9117;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">
                  <v:path arrowok="t" o:connecttype="custom" o:connectlocs="0,7;30,7" o:connectangles="0,0"/>
                </v:shape>
                <v:shape id="Freeform 137" style="position:absolute;left:6179;top:9117;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">
                  <v:path arrowok="t" o:connecttype="custom" o:connectlocs="0,7;30,7" o:connectangles="0,0"/>
                </v:shape>
                <v:shape id="Freeform 138" style="position:absolute;left:6239;top:9117;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">
                  <v:path arrowok="t" o:connecttype="custom" o:connectlocs="0,7;30,7" o:connectangles="0,0"/>
                </v:shape>
                <v:shape id="Freeform 139" style="position:absolute;left:6299;top:9117;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">
                  <v:path arrowok="t" o:connecttype="custom" o:connectlocs="0,7;30,7" o:connectangles="0,0"/>
                </v:shape>
                <v:shape id="Freeform 140" style="position:absolute;left:6359;top:9117;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">
                  <v:path arrowok="t" o:connecttype="custom" o:connectlocs="0,7;30,7" o:connectangles="0,0"/>
                </v:shape>
                <v:shape id="Freeform 141" style="position:absolute;left:6419;top:9117;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">
                  <v:path arrowok="t" o:connecttype="custom" o:connectlocs="0,7;30,7" o:connectangles="0,0"/>
                </v:shape>
                <v:shape id="Freeform 142" style="position:absolute;left:6479;top:9117;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">
                  <v:path arrowok="t" o:connecttype="custom" o:connectlocs="0,7;30,7" o:connectangles="0,0"/>
                </v:shape>
                <v:shape id="Freeform 143" style="position:absolute;left:6539;top:9117;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">
                  <v:path arrowok="t" o:connecttype="custom" o:connectlocs="0,7;30,7" o:connectangles="0,0"/>
                </v:shape>
                <v:shape id="Freeform 144" style="position:absolute;left:6599;top:9117;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">
                  <v:path arrowok="t" o:connecttype="custom" o:connectlocs="0,7;30,7" o:connectangles="0,0"/>
                </v:shape>
                <v:shape id="Freeform 145" style="position:absolute;left:6659;top:9117;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">
                  <v:path arrowok="t" o:connecttype="custom" o:connectlocs="0,7;30,7" o:connectangles="0,0"/>
                </v:shape>
                <v:shape id="Freeform 146" style="position:absolute;left:6719;top:9117;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">
                  <v:path arrowok="t" o:connecttype="custom" o:connectlocs="0,7;30,7" o:connectangles="0,0"/>
                </v:shape>
                <v:shape id="Freeform 147" style="position:absolute;left:6779;top:9117;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">
                  <v:path arrowok="t" o:connecttype="custom" o:connectlocs="0,7;30,7" o:connectangles="0,0"/>
                </v:shape>
                <v:shape id="Freeform 148" style="position:absolute;left:6839;top:9117;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">
                  <v:path arrowok="t" o:connecttype="custom" o:connectlocs="0,7;30,7" o:connectangles="0,0"/>
                </v:shape>
                <v:shape id="Freeform 149" style="position:absolute;left:6899;top:9117;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">
                  <v:path arrowok="t" o:connecttype="custom" o:connectlocs="0,7;30,7" o:connectangles="0,0"/>
                </v:shape>
                <v:shape id="Freeform 150" style="position:absolute;left:6959;top:9117;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">
                  <v:path arrowok="t" o:connecttype="custom" o:connectlocs="0,7;30,7" o:connectangles="0,0"/>
                </v:shape>
                <v:shape id="Freeform 151" style="position:absolute;left:7019;top:9117;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">
                  <v:path arrowok="t" o:connecttype="custom" o:connectlocs="0,7;30,7" o:connectangles="0,0"/>
                </v:shape>
                <v:shape id="Freeform 152" style="position:absolute;left:7079;top:9117;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">
                  <v:path arrowok="t" o:connecttype="custom" o:connectlocs="0,7;30,7" o:connectangles="0,0"/>
                </v:shape>
                <v:shape id="Freeform 153" style="position:absolute;left:7139;top:9117;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">
                  <v:path arrowok="t" o:connecttype="custom" o:connectlocs="0,7;30,7" o:connectangles="0,0"/>
                </v:shape>
                <v:shape id="Freeform 154" style="position:absolute;left:7200;top:9117;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">
                  <v:path arrowok="t" o:connecttype="custom" o:connectlocs="0,7;30,7" o:connectangles="0,0"/>
                </v:shape>
                <v:shape id="Freeform 155" style="position:absolute;left:7260;top:9117;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">
                  <v:path arrowok="t" o:connecttype="custom" o:connectlocs="0,7;30,7" o:connectangles="0,0"/>
                </v:shape>
                <v:shape id="Freeform 156" style="position:absolute;left:7320;top:9117;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">
                  <v:path arrowok="t" o:connecttype="custom" o:connectlocs="0,7;30,7" o:connectangles="0,0"/>
                </v:shape>
                <v:shape id="Freeform 157" style="position:absolute;left:7380;top:9117;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">
                  <v:path arrowok="t" o:connecttype="custom" o:connectlocs="0,7;30,7" o:connectangles="0,0"/>
                </v:shape>
                <v:shape id="Freeform 158" style="position:absolute;left:7440;top:9117;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">
                  <v:path arrowok="t" o:connecttype="custom" o:connectlocs="0,7;30,7" o:connectangles="0,0"/>
                </v:shape>
                <v:shape id="Freeform 159" style="position:absolute;left:7500;top:9117;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">
                  <v:path arrowok="t" o:connecttype="custom" o:connectlocs="0,7;30,7" o:connectangles="0,0"/>
                </v:shape>
                <v:shape id="Freeform 160" style="position:absolute;left:7560;top:9117;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">
                  <v:path arrowok="t" o:connecttype="custom" o:connectlocs="0,7;30,7" o:connectangles="0,0"/>
                </v:shape>
                <v:shape id="Freeform 161" style="position:absolute;left:7620;top:9117;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">
                  <v:path arrowok="t" o:connecttype="custom" o:connectlocs="0,7;30,7" o:connectangles="0,0"/>
                </v:shape>
                <v:shape id="Freeform 162" style="position:absolute;left:7680;top:9117;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">
                  <v:path arrowok="t" o:connecttype="custom" o:connectlocs="0,7;30,7" o:connectangles="0,0"/>
                </v:shape>
                <v:shape id="Freeform 163" style="position:absolute;left:7740;top:9117;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">
                  <v:path arrowok="t" o:connecttype="custom" o:connectlocs="0,7;30,7" o:connectangles="0,0"/>
                </v:shape>
                <v:shape id="Freeform 164" style="position:absolute;left:7800;top:9117;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">
                  <v:path arrowok="t" o:connecttype="custom" o:connectlocs="0,7;30,7" o:connectangles="0,0"/>
                </v:shape>
                <v:shape id="Freeform 165" style="position:absolute;left:7860;top:9117;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">
                  <v:path arrowok="t" o:connecttype="custom" o:connectlocs="0,7;30,7" o:connectangles="0,0"/>
                </v:shape>
                <v:shape id="Freeform 166" style="position:absolute;left:7920;top:9117;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">
                  <v:path arrowok="t" o:connecttype="custom" o:connectlocs="0,7;30,7" o:connectangles="0,0"/>
                </v:shape>
                <v:shape id="Freeform 167" style="position:absolute;left:7980;top:9117;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">
                  <v:path arrowok="t" o:connecttype="custom" o:connectlocs="0,7;30,7" o:connectangles="0,0"/>
                </v:shape>
                <v:shape id="Freeform 168" style="position:absolute;left:8040;top:9117;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">
                  <v:path arrowok="t" o:connecttype="custom" o:connectlocs="0,7;30,7" o:connectangles="0,0"/>
                </v:shape>
                <v:shape id="Freeform 169" style="position:absolute;left:8100;top:9117;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">
                  <v:path arrowok="t" o:connecttype="custom" o:connectlocs="0,7;30,7" o:connectangles="0,0"/>
                </v:shape>
                <v:shape id="Freeform 170" style="position:absolute;left:8160;top:9117;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">
                  <v:path arrowok="t" o:connecttype="custom" o:connectlocs="0,7;30,7" o:connectangles="0,0"/>
                </v:shape>
                <v:shape id="Freeform 171" style="position:absolute;left:8220;top:9117;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">
                  <v:path arrowok="t" o:connecttype="custom" o:connectlocs="0,7;30,7" o:connectangles="0,0"/>
                </v:shape>
                <v:shape id="Freeform 172" style="position:absolute;left:8280;top:9117;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">
                  <v:path arrowok="t" o:connecttype="custom" o:connectlocs="0,7;30,7" o:connectangles="0,0"/>
                </v:shape>
                <v:shape id="Freeform 173" style="position:absolute;left:8340;top:9117;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">
                  <v:path arrowok="t" o:connecttype="custom" o:connectlocs="0,7;30,7" o:connectangles="0,0"/>
                </v:shape>
                <v:shape id="Freeform 174" style="position:absolute;left:8400;top:9117;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">
                  <v:path arrowok="t" o:connecttype="custom" o:connectlocs="0,7;30,7" o:connectangles="0,0"/>
                </v:shape>
                <v:shape id="Freeform 175" style="position:absolute;left:8460;top:9117;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">
                  <v:path arrowok="t" o:connecttype="custom" o:connectlocs="0,7;30,7" o:connectangles="0,0"/>
                </v:shape>
                <v:shape id="Freeform 176" style="position:absolute;left:8520;top:9117;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">
                  <v:path arrowok="t" o:connecttype="custom" o:connectlocs="0,7;30,7" o:connectangles="0,0"/>
                </v:shape>
                <v:shape id="Freeform 177" style="position:absolute;left:8580;top:9117;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">
                  <v:path arrowok="t" o:connecttype="custom" o:connectlocs="0,7;30,7" o:connectangles="0,0"/>
                </v:shape>
                <v:shape id="Freeform 178" style="position:absolute;left:8640;top:9117;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">
                  <v:path arrowok="t" o:connecttype="custom" o:connectlocs="0,7;30,7" o:connectangles="0,0"/>
                </v:shape>
                <v:shape id="Freeform 179" style="position:absolute;left:8700;top:9117;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">
                  <v:path arrowok="t" o:connecttype="custom" o:connectlocs="0,7;30,7" o:connectangles="0,0"/>
                </v:shape>
                <v:shape id="Freeform 180" style="position:absolute;left:8760;top:9117;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">
                  <v:path arrowok="t" o:connecttype="custom" o:connectlocs="0,7;30,7" o:connectangles="0,0"/>
                </v:shape>
                <v:shape id="Freeform 181" style="position:absolute;left:8820;top:9117;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">
                  <v:path arrowok="t" o:connecttype="custom" o:connectlocs="0,7;30,7" o:connectangles="0,0"/>
                </v:shape>
                <v:shape id="Freeform 182" style="position:absolute;left:8880;top:9117;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">
                  <v:path arrowok="t" o:connecttype="custom" o:connectlocs="0,7;30,7" o:connectangles="0,0"/>
                </v:shape>
                <v:shape id="Freeform 183" style="position:absolute;left:8940;top:9117;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">
                  <v:path arrowok="t" o:connecttype="custom" o:connectlocs="0,7;30,7" o:connectangles="0,0"/>
                </v:shape>
                <v:shape id="Freeform 184" style="position:absolute;left:9000;top:9117;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">
                  <v:path arrowok="t" o:connecttype="custom" o:connectlocs="0,7;30,7" o:connectangles="0,0"/>
                </v:shape>
                <v:shape id="Freeform 185" style="position:absolute;left:9060;top:9117;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">
                  <v:path arrowok="t" o:connecttype="custom" o:connectlocs="0,7;30,7" o:connectangles="0,0"/>
                </v:shape>
                <v:shape id="Freeform 186" style="position:absolute;left:9120;top:9117;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">
                  <v:path arrowok="t" o:connecttype="custom" o:connectlocs="0,7;30,7" o:connectangles="0,0"/>
                </v:shape>
                <v:shape id="Freeform 187" style="position:absolute;left:9180;top:9117;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">
                  <v:path arrowok="t" o:connecttype="custom" o:connectlocs="0,7;30,7" o:connectangles="0,0"/>
                </v:shape>
                <v:shape id="Freeform 188" style="position:absolute;left:9240;top:9117;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">
                  <v:path arrowok="t" o:connecttype="custom" o:connectlocs="0,7;30,7" o:connectangles="0,0"/>
                </v:shape>
                <v:shape id="Freeform 189" style="position:absolute;left:9300;top:9117;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">
                  <v:path arrowok="t" o:connecttype="custom" o:connectlocs="0,7;30,7" o:connectangles="0,0"/>
                </v:shape>
                <v:shape id="Freeform 190" style="position:absolute;left:9360;top:9117;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">
                  <v:path arrowok="t" o:connecttype="custom" o:connectlocs="0,7;30,7" o:connectangles="0,0"/>
                </v:shape>
                <v:shape id="Freeform 191" style="position:absolute;left:9420;top:9117;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">
                  <v:path arrowok="t" o:connecttype="custom" o:connectlocs="0,7;30,7" o:connectangles="0,0"/>
                </v:shape>
                <v:shape id="Freeform 192" style="position:absolute;left:9480;top:9117;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">
                  <v:path arrowok="t" o:connecttype="custom" o:connectlocs="0,7;30,7" o:connectangles="0,0"/>
                </v:shape>
                <v:shape id="Freeform 193" style="position:absolute;left:9540;top:9117;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">
                  <v:path arrowok="t" o:connecttype="custom" o:connectlocs="0,7;30,7" o:connectangles="0,0"/>
                </v:shape>
                <v:shape id="Freeform 194" style="position:absolute;left:9600;top:9117;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">
                  <v:path arrowok="t" o:connecttype="custom" o:connectlocs="0,7;30,7" o:connectangles="0,0"/>
                </v:shape>
                <v:shape id="Freeform 195" style="position:absolute;left:9660;top:9117;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">
                  <v:path arrowok="t" o:connecttype="custom" o:connectlocs="0,7;30,7" o:connectangles="0,0"/>
                </v:shape>
                <v:shape id="Freeform 196" style="position:absolute;left:9720;top:9117;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">
                  <v:path arrowok="t" o:connecttype="custom" o:connectlocs="0,7;30,7" o:connectangles="0,0"/>
                </v:shape>
                <v:shape id="Freeform 197" style="position:absolute;left:9780;top:9117;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">
                  <v:path arrowok="t" o:connecttype="custom" o:connectlocs="0,7;30,7" o:connectangles="0,0"/>
                </v:shape>
                <v:shape id="Freeform 198" style="position:absolute;left:9840;top:9117;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">
                  <v:path arrowok="t" o:connecttype="custom" o:connectlocs="0,7;30,7" o:connectangles="0,0"/>
                </v:shape>
                <v:shape id="Freeform 199" style="position:absolute;left:9900;top:9117;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">
                  <v:path arrowok="t" o:connecttype="custom" o:connectlocs="0,7;30,7" o:connectangles="0,0"/>
                </v:shape>
                <v:shape id="Freeform 200" style="position:absolute;left:9960;top:9117;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">
                  <v:path arrowok="t" o:connecttype="custom" o:connectlocs="0,7;30,7" o:connectangles="0,0"/>
                </v:shape>
                <v:shape id="Freeform 201" style="position:absolute;left:10020;top:9117;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">
                  <v:path arrowok="t" o:connecttype="custom" o:connectlocs="0,7;30,7" o:connectangles="0,0"/>
                </v:shape>
                <v:shape id="Freeform 202" style="position:absolute;left:10080;top:9117;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">
                  <v:path arrowok="t" o:connecttype="custom" o:connectlocs="0,7;30,7" o:connectangles="0,0"/>
                </v:shape>
                <v:shape id="Freeform 203" style="position:absolute;left:10140;top:9117;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">
                  <v:path arrowok="t" o:connecttype="custom" o:connectlocs="0,7;30,7" o:connectangles="0,0"/>
                </v:shape>
                <v:shape id="Freeform 204" style="position:absolute;left:10200;top:9117;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">
                  <v:path arrowok="t" o:connecttype="custom" o:connectlocs="0,7;30,7" o:connectangles="0,0"/>
                </v:shape>
                <v:shape id="Freeform 205" style="position:absolute;left:10260;top:9117;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">
                  <v:path arrowok="t" o:connecttype="custom" o:connectlocs="0,7;30,7" o:connectangles="0,0"/>
                </v:shape>
                <v:shape id="Freeform 206" style="position:absolute;left:10320;top:9117;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">
                  <v:path arrowok="t" o:connecttype="custom" o:connectlocs="0,7;30,7" o:connectangles="0,0"/>
                </v:shape>
                <v:shape id="Freeform 207" style="position:absolute;left:10380;top:9117;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">
                  <v:path arrowok="t" o:connecttype="custom" o:connectlocs="0,7;30,7" o:connectangles="0,0"/>
                </v:shape>
                <v:shape id="Freeform 208" style="position:absolute;left:10440;top:9117;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">
                  <v:path arrowok="t" o:connecttype="custom" o:connectlocs="0,7;30,7" o:connectangles="0,0"/>
                </v:shape>
                <v:shape id="Freeform 209" style="position:absolute;left:10500;top:9117;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16256" behindDoc="1" locked="0" layoutInCell="0" allowOverlap="1" wp14:anchorId="07D7DB2B" wp14:editId="3DB53ABE">
                <wp:simplePos x="0" y="0"/>
                <wp:positionH relativeFrom="page">
                  <wp:posOffset>2585085</wp:posOffset>
                </wp:positionH>
                <wp:positionV relativeFrom="page">
                  <wp:posOffset>5974080</wp:posOffset>
                </wp:positionV>
                <wp:extent cx="4106545" cy="19685"/>
                <wp:effectExtent l="0" t="0" r="0" b="0"/>
                <wp:wrapNone/>
                <wp:docPr id="1679472244"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06545" cy="19685"/>
                          <a:chOff x="4071" y="9408"/>
                          <a:chExt cx="6467" cy="31"/>
                        </a:xfrm>
                      </wpg:grpSpPr>
                      <wps:wsp>
                        <wps:cNvPr id="1399864582" name="Freeform 211"/>
                        <wps:cNvSpPr>
                          <a:spLocks/>
                        </wps:cNvSpPr>
                        <wps:spPr bwMode="auto">
                          <a:xfrm>
                            <a:off x="407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922751" name="Freeform 212"/>
                        <wps:cNvSpPr>
                          <a:spLocks/>
                        </wps:cNvSpPr>
                        <wps:spPr bwMode="auto">
                          <a:xfrm>
                            <a:off x="413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178420" name="Freeform 213"/>
                        <wps:cNvSpPr>
                          <a:spLocks/>
                        </wps:cNvSpPr>
                        <wps:spPr bwMode="auto">
                          <a:xfrm>
                            <a:off x="419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619373" name="Freeform 214"/>
                        <wps:cNvSpPr>
                          <a:spLocks/>
                        </wps:cNvSpPr>
                        <wps:spPr bwMode="auto">
                          <a:xfrm>
                            <a:off x="425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9593233" name="Freeform 215"/>
                        <wps:cNvSpPr>
                          <a:spLocks/>
                        </wps:cNvSpPr>
                        <wps:spPr bwMode="auto">
                          <a:xfrm>
                            <a:off x="431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531176" name="Freeform 216"/>
                        <wps:cNvSpPr>
                          <a:spLocks/>
                        </wps:cNvSpPr>
                        <wps:spPr bwMode="auto">
                          <a:xfrm>
                            <a:off x="437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080617" name="Freeform 217"/>
                        <wps:cNvSpPr>
                          <a:spLocks/>
                        </wps:cNvSpPr>
                        <wps:spPr bwMode="auto">
                          <a:xfrm>
                            <a:off x="443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414970" name="Freeform 218"/>
                        <wps:cNvSpPr>
                          <a:spLocks/>
                        </wps:cNvSpPr>
                        <wps:spPr bwMode="auto">
                          <a:xfrm>
                            <a:off x="449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9495768" name="Freeform 219"/>
                        <wps:cNvSpPr>
                          <a:spLocks/>
                        </wps:cNvSpPr>
                        <wps:spPr bwMode="auto">
                          <a:xfrm>
                            <a:off x="455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437562" name="Freeform 220"/>
                        <wps:cNvSpPr>
                          <a:spLocks/>
                        </wps:cNvSpPr>
                        <wps:spPr bwMode="auto">
                          <a:xfrm>
                            <a:off x="461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0916139" name="Freeform 221"/>
                        <wps:cNvSpPr>
                          <a:spLocks/>
                        </wps:cNvSpPr>
                        <wps:spPr bwMode="auto">
                          <a:xfrm>
                            <a:off x="467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889410" name="Freeform 222"/>
                        <wps:cNvSpPr>
                          <a:spLocks/>
                        </wps:cNvSpPr>
                        <wps:spPr bwMode="auto">
                          <a:xfrm>
                            <a:off x="473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8598866" name="Freeform 223"/>
                        <wps:cNvSpPr>
                          <a:spLocks/>
                        </wps:cNvSpPr>
                        <wps:spPr bwMode="auto">
                          <a:xfrm>
                            <a:off x="479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1297474" name="Freeform 224"/>
                        <wps:cNvSpPr>
                          <a:spLocks/>
                        </wps:cNvSpPr>
                        <wps:spPr bwMode="auto">
                          <a:xfrm>
                            <a:off x="485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339708" name="Freeform 225"/>
                        <wps:cNvSpPr>
                          <a:spLocks/>
                        </wps:cNvSpPr>
                        <wps:spPr bwMode="auto">
                          <a:xfrm>
                            <a:off x="491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7888541" name="Freeform 226"/>
                        <wps:cNvSpPr>
                          <a:spLocks/>
                        </wps:cNvSpPr>
                        <wps:spPr bwMode="auto">
                          <a:xfrm>
                            <a:off x="497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4065727" name="Freeform 227"/>
                        <wps:cNvSpPr>
                          <a:spLocks/>
                        </wps:cNvSpPr>
                        <wps:spPr bwMode="auto">
                          <a:xfrm>
                            <a:off x="503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1172585" name="Freeform 228"/>
                        <wps:cNvSpPr>
                          <a:spLocks/>
                        </wps:cNvSpPr>
                        <wps:spPr bwMode="auto">
                          <a:xfrm>
                            <a:off x="509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5883075" name="Freeform 229"/>
                        <wps:cNvSpPr>
                          <a:spLocks/>
                        </wps:cNvSpPr>
                        <wps:spPr bwMode="auto">
                          <a:xfrm>
                            <a:off x="515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6178792" name="Freeform 230"/>
                        <wps:cNvSpPr>
                          <a:spLocks/>
                        </wps:cNvSpPr>
                        <wps:spPr bwMode="auto">
                          <a:xfrm>
                            <a:off x="521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4214854" name="Freeform 231"/>
                        <wps:cNvSpPr>
                          <a:spLocks/>
                        </wps:cNvSpPr>
                        <wps:spPr bwMode="auto">
                          <a:xfrm>
                            <a:off x="527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3157827" name="Freeform 232"/>
                        <wps:cNvSpPr>
                          <a:spLocks/>
                        </wps:cNvSpPr>
                        <wps:spPr bwMode="auto">
                          <a:xfrm>
                            <a:off x="5339"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4004913" name="Freeform 233"/>
                        <wps:cNvSpPr>
                          <a:spLocks/>
                        </wps:cNvSpPr>
                        <wps:spPr bwMode="auto">
                          <a:xfrm>
                            <a:off x="54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9933977" name="Freeform 234"/>
                        <wps:cNvSpPr>
                          <a:spLocks/>
                        </wps:cNvSpPr>
                        <wps:spPr bwMode="auto">
                          <a:xfrm>
                            <a:off x="54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9579897" name="Freeform 235"/>
                        <wps:cNvSpPr>
                          <a:spLocks/>
                        </wps:cNvSpPr>
                        <wps:spPr bwMode="auto">
                          <a:xfrm>
                            <a:off x="55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5850093" name="Freeform 236"/>
                        <wps:cNvSpPr>
                          <a:spLocks/>
                        </wps:cNvSpPr>
                        <wps:spPr bwMode="auto">
                          <a:xfrm>
                            <a:off x="55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0252961" name="Freeform 237"/>
                        <wps:cNvSpPr>
                          <a:spLocks/>
                        </wps:cNvSpPr>
                        <wps:spPr bwMode="auto">
                          <a:xfrm>
                            <a:off x="56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7995765" name="Freeform 238"/>
                        <wps:cNvSpPr>
                          <a:spLocks/>
                        </wps:cNvSpPr>
                        <wps:spPr bwMode="auto">
                          <a:xfrm>
                            <a:off x="57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1836893" name="Freeform 239"/>
                        <wps:cNvSpPr>
                          <a:spLocks/>
                        </wps:cNvSpPr>
                        <wps:spPr bwMode="auto">
                          <a:xfrm>
                            <a:off x="57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2442356" name="Freeform 240"/>
                        <wps:cNvSpPr>
                          <a:spLocks/>
                        </wps:cNvSpPr>
                        <wps:spPr bwMode="auto">
                          <a:xfrm>
                            <a:off x="58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3150683" name="Freeform 241"/>
                        <wps:cNvSpPr>
                          <a:spLocks/>
                        </wps:cNvSpPr>
                        <wps:spPr bwMode="auto">
                          <a:xfrm>
                            <a:off x="58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6772561" name="Freeform 242"/>
                        <wps:cNvSpPr>
                          <a:spLocks/>
                        </wps:cNvSpPr>
                        <wps:spPr bwMode="auto">
                          <a:xfrm>
                            <a:off x="59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8093162" name="Freeform 243"/>
                        <wps:cNvSpPr>
                          <a:spLocks/>
                        </wps:cNvSpPr>
                        <wps:spPr bwMode="auto">
                          <a:xfrm>
                            <a:off x="60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2847169" name="Freeform 244"/>
                        <wps:cNvSpPr>
                          <a:spLocks/>
                        </wps:cNvSpPr>
                        <wps:spPr bwMode="auto">
                          <a:xfrm>
                            <a:off x="60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4478613" name="Freeform 245"/>
                        <wps:cNvSpPr>
                          <a:spLocks/>
                        </wps:cNvSpPr>
                        <wps:spPr bwMode="auto">
                          <a:xfrm>
                            <a:off x="61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8691286" name="Freeform 246"/>
                        <wps:cNvSpPr>
                          <a:spLocks/>
                        </wps:cNvSpPr>
                        <wps:spPr bwMode="auto">
                          <a:xfrm>
                            <a:off x="61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568807" name="Freeform 247"/>
                        <wps:cNvSpPr>
                          <a:spLocks/>
                        </wps:cNvSpPr>
                        <wps:spPr bwMode="auto">
                          <a:xfrm>
                            <a:off x="62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651631" name="Freeform 248"/>
                        <wps:cNvSpPr>
                          <a:spLocks/>
                        </wps:cNvSpPr>
                        <wps:spPr bwMode="auto">
                          <a:xfrm>
                            <a:off x="63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4537241" name="Freeform 249"/>
                        <wps:cNvSpPr>
                          <a:spLocks/>
                        </wps:cNvSpPr>
                        <wps:spPr bwMode="auto">
                          <a:xfrm>
                            <a:off x="63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890541" name="Freeform 250"/>
                        <wps:cNvSpPr>
                          <a:spLocks/>
                        </wps:cNvSpPr>
                        <wps:spPr bwMode="auto">
                          <a:xfrm>
                            <a:off x="64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6055704" name="Freeform 251"/>
                        <wps:cNvSpPr>
                          <a:spLocks/>
                        </wps:cNvSpPr>
                        <wps:spPr bwMode="auto">
                          <a:xfrm>
                            <a:off x="64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87747" name="Freeform 252"/>
                        <wps:cNvSpPr>
                          <a:spLocks/>
                        </wps:cNvSpPr>
                        <wps:spPr bwMode="auto">
                          <a:xfrm>
                            <a:off x="65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6395504" name="Freeform 253"/>
                        <wps:cNvSpPr>
                          <a:spLocks/>
                        </wps:cNvSpPr>
                        <wps:spPr bwMode="auto">
                          <a:xfrm>
                            <a:off x="66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8981990" name="Freeform 254"/>
                        <wps:cNvSpPr>
                          <a:spLocks/>
                        </wps:cNvSpPr>
                        <wps:spPr bwMode="auto">
                          <a:xfrm>
                            <a:off x="66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4296224" name="Freeform 255"/>
                        <wps:cNvSpPr>
                          <a:spLocks/>
                        </wps:cNvSpPr>
                        <wps:spPr bwMode="auto">
                          <a:xfrm>
                            <a:off x="67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7545719" name="Freeform 256"/>
                        <wps:cNvSpPr>
                          <a:spLocks/>
                        </wps:cNvSpPr>
                        <wps:spPr bwMode="auto">
                          <a:xfrm>
                            <a:off x="67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6546589" name="Freeform 257"/>
                        <wps:cNvSpPr>
                          <a:spLocks/>
                        </wps:cNvSpPr>
                        <wps:spPr bwMode="auto">
                          <a:xfrm>
                            <a:off x="68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1571694" name="Freeform 258"/>
                        <wps:cNvSpPr>
                          <a:spLocks/>
                        </wps:cNvSpPr>
                        <wps:spPr bwMode="auto">
                          <a:xfrm>
                            <a:off x="69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605502" name="Freeform 259"/>
                        <wps:cNvSpPr>
                          <a:spLocks/>
                        </wps:cNvSpPr>
                        <wps:spPr bwMode="auto">
                          <a:xfrm>
                            <a:off x="69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8117145" name="Freeform 260"/>
                        <wps:cNvSpPr>
                          <a:spLocks/>
                        </wps:cNvSpPr>
                        <wps:spPr bwMode="auto">
                          <a:xfrm>
                            <a:off x="70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953412" name="Freeform 261"/>
                        <wps:cNvSpPr>
                          <a:spLocks/>
                        </wps:cNvSpPr>
                        <wps:spPr bwMode="auto">
                          <a:xfrm>
                            <a:off x="70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4855328" name="Freeform 262"/>
                        <wps:cNvSpPr>
                          <a:spLocks/>
                        </wps:cNvSpPr>
                        <wps:spPr bwMode="auto">
                          <a:xfrm>
                            <a:off x="71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4917213" name="Freeform 263"/>
                        <wps:cNvSpPr>
                          <a:spLocks/>
                        </wps:cNvSpPr>
                        <wps:spPr bwMode="auto">
                          <a:xfrm>
                            <a:off x="72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885082" name="Freeform 264"/>
                        <wps:cNvSpPr>
                          <a:spLocks/>
                        </wps:cNvSpPr>
                        <wps:spPr bwMode="auto">
                          <a:xfrm>
                            <a:off x="72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6684721" name="Freeform 265"/>
                        <wps:cNvSpPr>
                          <a:spLocks/>
                        </wps:cNvSpPr>
                        <wps:spPr bwMode="auto">
                          <a:xfrm>
                            <a:off x="73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7553633" name="Freeform 266"/>
                        <wps:cNvSpPr>
                          <a:spLocks/>
                        </wps:cNvSpPr>
                        <wps:spPr bwMode="auto">
                          <a:xfrm>
                            <a:off x="73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476259" name="Freeform 267"/>
                        <wps:cNvSpPr>
                          <a:spLocks/>
                        </wps:cNvSpPr>
                        <wps:spPr bwMode="auto">
                          <a:xfrm>
                            <a:off x="74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2581937" name="Freeform 268"/>
                        <wps:cNvSpPr>
                          <a:spLocks/>
                        </wps:cNvSpPr>
                        <wps:spPr bwMode="auto">
                          <a:xfrm>
                            <a:off x="75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542396" name="Freeform 269"/>
                        <wps:cNvSpPr>
                          <a:spLocks/>
                        </wps:cNvSpPr>
                        <wps:spPr bwMode="auto">
                          <a:xfrm>
                            <a:off x="75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2364102" name="Freeform 270"/>
                        <wps:cNvSpPr>
                          <a:spLocks/>
                        </wps:cNvSpPr>
                        <wps:spPr bwMode="auto">
                          <a:xfrm>
                            <a:off x="76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0877888" name="Freeform 271"/>
                        <wps:cNvSpPr>
                          <a:spLocks/>
                        </wps:cNvSpPr>
                        <wps:spPr bwMode="auto">
                          <a:xfrm>
                            <a:off x="76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3550931" name="Freeform 272"/>
                        <wps:cNvSpPr>
                          <a:spLocks/>
                        </wps:cNvSpPr>
                        <wps:spPr bwMode="auto">
                          <a:xfrm>
                            <a:off x="77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041713" name="Freeform 273"/>
                        <wps:cNvSpPr>
                          <a:spLocks/>
                        </wps:cNvSpPr>
                        <wps:spPr bwMode="auto">
                          <a:xfrm>
                            <a:off x="78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4801402" name="Freeform 274"/>
                        <wps:cNvSpPr>
                          <a:spLocks/>
                        </wps:cNvSpPr>
                        <wps:spPr bwMode="auto">
                          <a:xfrm>
                            <a:off x="78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6978290" name="Freeform 275"/>
                        <wps:cNvSpPr>
                          <a:spLocks/>
                        </wps:cNvSpPr>
                        <wps:spPr bwMode="auto">
                          <a:xfrm>
                            <a:off x="79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125037" name="Freeform 276"/>
                        <wps:cNvSpPr>
                          <a:spLocks/>
                        </wps:cNvSpPr>
                        <wps:spPr bwMode="auto">
                          <a:xfrm>
                            <a:off x="79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2843704" name="Freeform 277"/>
                        <wps:cNvSpPr>
                          <a:spLocks/>
                        </wps:cNvSpPr>
                        <wps:spPr bwMode="auto">
                          <a:xfrm>
                            <a:off x="80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0686521" name="Freeform 278"/>
                        <wps:cNvSpPr>
                          <a:spLocks/>
                        </wps:cNvSpPr>
                        <wps:spPr bwMode="auto">
                          <a:xfrm>
                            <a:off x="81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1000984" name="Freeform 279"/>
                        <wps:cNvSpPr>
                          <a:spLocks/>
                        </wps:cNvSpPr>
                        <wps:spPr bwMode="auto">
                          <a:xfrm>
                            <a:off x="81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0551545" name="Freeform 280"/>
                        <wps:cNvSpPr>
                          <a:spLocks/>
                        </wps:cNvSpPr>
                        <wps:spPr bwMode="auto">
                          <a:xfrm>
                            <a:off x="82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188951" name="Freeform 281"/>
                        <wps:cNvSpPr>
                          <a:spLocks/>
                        </wps:cNvSpPr>
                        <wps:spPr bwMode="auto">
                          <a:xfrm>
                            <a:off x="82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6308924" name="Freeform 282"/>
                        <wps:cNvSpPr>
                          <a:spLocks/>
                        </wps:cNvSpPr>
                        <wps:spPr bwMode="auto">
                          <a:xfrm>
                            <a:off x="83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4492755" name="Freeform 283"/>
                        <wps:cNvSpPr>
                          <a:spLocks/>
                        </wps:cNvSpPr>
                        <wps:spPr bwMode="auto">
                          <a:xfrm>
                            <a:off x="84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1733283" name="Freeform 284"/>
                        <wps:cNvSpPr>
                          <a:spLocks/>
                        </wps:cNvSpPr>
                        <wps:spPr bwMode="auto">
                          <a:xfrm>
                            <a:off x="84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413400" name="Freeform 285"/>
                        <wps:cNvSpPr>
                          <a:spLocks/>
                        </wps:cNvSpPr>
                        <wps:spPr bwMode="auto">
                          <a:xfrm>
                            <a:off x="85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6723444" name="Freeform 286"/>
                        <wps:cNvSpPr>
                          <a:spLocks/>
                        </wps:cNvSpPr>
                        <wps:spPr bwMode="auto">
                          <a:xfrm>
                            <a:off x="85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7548374" name="Freeform 287"/>
                        <wps:cNvSpPr>
                          <a:spLocks/>
                        </wps:cNvSpPr>
                        <wps:spPr bwMode="auto">
                          <a:xfrm>
                            <a:off x="86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4727104" name="Freeform 288"/>
                        <wps:cNvSpPr>
                          <a:spLocks/>
                        </wps:cNvSpPr>
                        <wps:spPr bwMode="auto">
                          <a:xfrm>
                            <a:off x="87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9671629" name="Freeform 289"/>
                        <wps:cNvSpPr>
                          <a:spLocks/>
                        </wps:cNvSpPr>
                        <wps:spPr bwMode="auto">
                          <a:xfrm>
                            <a:off x="87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717327" name="Freeform 290"/>
                        <wps:cNvSpPr>
                          <a:spLocks/>
                        </wps:cNvSpPr>
                        <wps:spPr bwMode="auto">
                          <a:xfrm>
                            <a:off x="88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6192062" name="Freeform 291"/>
                        <wps:cNvSpPr>
                          <a:spLocks/>
                        </wps:cNvSpPr>
                        <wps:spPr bwMode="auto">
                          <a:xfrm>
                            <a:off x="88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275099" name="Freeform 292"/>
                        <wps:cNvSpPr>
                          <a:spLocks/>
                        </wps:cNvSpPr>
                        <wps:spPr bwMode="auto">
                          <a:xfrm>
                            <a:off x="89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65551" name="Freeform 293"/>
                        <wps:cNvSpPr>
                          <a:spLocks/>
                        </wps:cNvSpPr>
                        <wps:spPr bwMode="auto">
                          <a:xfrm>
                            <a:off x="90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5344000" name="Freeform 294"/>
                        <wps:cNvSpPr>
                          <a:spLocks/>
                        </wps:cNvSpPr>
                        <wps:spPr bwMode="auto">
                          <a:xfrm>
                            <a:off x="90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3256985" name="Freeform 295"/>
                        <wps:cNvSpPr>
                          <a:spLocks/>
                        </wps:cNvSpPr>
                        <wps:spPr bwMode="auto">
                          <a:xfrm>
                            <a:off x="91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5705159" name="Freeform 296"/>
                        <wps:cNvSpPr>
                          <a:spLocks/>
                        </wps:cNvSpPr>
                        <wps:spPr bwMode="auto">
                          <a:xfrm>
                            <a:off x="91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40927" name="Freeform 297"/>
                        <wps:cNvSpPr>
                          <a:spLocks/>
                        </wps:cNvSpPr>
                        <wps:spPr bwMode="auto">
                          <a:xfrm>
                            <a:off x="92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035380" name="Freeform 298"/>
                        <wps:cNvSpPr>
                          <a:spLocks/>
                        </wps:cNvSpPr>
                        <wps:spPr bwMode="auto">
                          <a:xfrm>
                            <a:off x="93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2656441" name="Freeform 299"/>
                        <wps:cNvSpPr>
                          <a:spLocks/>
                        </wps:cNvSpPr>
                        <wps:spPr bwMode="auto">
                          <a:xfrm>
                            <a:off x="93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8449425" name="Freeform 300"/>
                        <wps:cNvSpPr>
                          <a:spLocks/>
                        </wps:cNvSpPr>
                        <wps:spPr bwMode="auto">
                          <a:xfrm>
                            <a:off x="94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9190900" name="Freeform 301"/>
                        <wps:cNvSpPr>
                          <a:spLocks/>
                        </wps:cNvSpPr>
                        <wps:spPr bwMode="auto">
                          <a:xfrm>
                            <a:off x="94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273247" name="Freeform 302"/>
                        <wps:cNvSpPr>
                          <a:spLocks/>
                        </wps:cNvSpPr>
                        <wps:spPr bwMode="auto">
                          <a:xfrm>
                            <a:off x="95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78014" name="Freeform 303"/>
                        <wps:cNvSpPr>
                          <a:spLocks/>
                        </wps:cNvSpPr>
                        <wps:spPr bwMode="auto">
                          <a:xfrm>
                            <a:off x="96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124451" name="Freeform 304"/>
                        <wps:cNvSpPr>
                          <a:spLocks/>
                        </wps:cNvSpPr>
                        <wps:spPr bwMode="auto">
                          <a:xfrm>
                            <a:off x="96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6158414" name="Freeform 305"/>
                        <wps:cNvSpPr>
                          <a:spLocks/>
                        </wps:cNvSpPr>
                        <wps:spPr bwMode="auto">
                          <a:xfrm>
                            <a:off x="97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4606507" name="Freeform 306"/>
                        <wps:cNvSpPr>
                          <a:spLocks/>
                        </wps:cNvSpPr>
                        <wps:spPr bwMode="auto">
                          <a:xfrm>
                            <a:off x="97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76012" name="Freeform 307"/>
                        <wps:cNvSpPr>
                          <a:spLocks/>
                        </wps:cNvSpPr>
                        <wps:spPr bwMode="auto">
                          <a:xfrm>
                            <a:off x="98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166141" name="Freeform 308"/>
                        <wps:cNvSpPr>
                          <a:spLocks/>
                        </wps:cNvSpPr>
                        <wps:spPr bwMode="auto">
                          <a:xfrm>
                            <a:off x="99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9880735" name="Freeform 309"/>
                        <wps:cNvSpPr>
                          <a:spLocks/>
                        </wps:cNvSpPr>
                        <wps:spPr bwMode="auto">
                          <a:xfrm>
                            <a:off x="99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07920" name="Freeform 310"/>
                        <wps:cNvSpPr>
                          <a:spLocks/>
                        </wps:cNvSpPr>
                        <wps:spPr bwMode="auto">
                          <a:xfrm>
                            <a:off x="100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7442601" name="Freeform 311"/>
                        <wps:cNvSpPr>
                          <a:spLocks/>
                        </wps:cNvSpPr>
                        <wps:spPr bwMode="auto">
                          <a:xfrm>
                            <a:off x="100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9068861" name="Freeform 312"/>
                        <wps:cNvSpPr>
                          <a:spLocks/>
                        </wps:cNvSpPr>
                        <wps:spPr bwMode="auto">
                          <a:xfrm>
                            <a:off x="101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2906457" name="Freeform 313"/>
                        <wps:cNvSpPr>
                          <a:spLocks/>
                        </wps:cNvSpPr>
                        <wps:spPr bwMode="auto">
                          <a:xfrm>
                            <a:off x="102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7402505" name="Freeform 314"/>
                        <wps:cNvSpPr>
                          <a:spLocks/>
                        </wps:cNvSpPr>
                        <wps:spPr bwMode="auto">
                          <a:xfrm>
                            <a:off x="1026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7532235" name="Freeform 315"/>
                        <wps:cNvSpPr>
                          <a:spLocks/>
                        </wps:cNvSpPr>
                        <wps:spPr bwMode="auto">
                          <a:xfrm>
                            <a:off x="1032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5907162" name="Freeform 316"/>
                        <wps:cNvSpPr>
                          <a:spLocks/>
                        </wps:cNvSpPr>
                        <wps:spPr bwMode="auto">
                          <a:xfrm>
                            <a:off x="1038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765849" name="Freeform 317"/>
                        <wps:cNvSpPr>
                          <a:spLocks/>
                        </wps:cNvSpPr>
                        <wps:spPr bwMode="auto">
                          <a:xfrm>
                            <a:off x="1044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333334" name="Freeform 318"/>
                        <wps:cNvSpPr>
                          <a:spLocks/>
                        </wps:cNvSpPr>
                        <wps:spPr bwMode="auto">
                          <a:xfrm>
                            <a:off x="10500" y="941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13C2F6F">
              <v:group id="Group 210" style="position:absolute;margin-left:203.55pt;margin-top:470.4pt;width:323.35pt;height:1.55pt;z-index:-251700224;mso-position-horizontal-relative:page;mso-position-vertical-relative:page" coordsize="6467,31" coordorigin="4071,9408" o:spid="_x0000_s1026" o:allowincell="f" w14:anchorId="3954EF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">
                <v:shape id="Freeform 211" style="position:absolute;left:4079;top:9416;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">
                  <v:path arrowok="t" o:connecttype="custom" o:connectlocs="0,7;30,7" o:connectangles="0,0"/>
                </v:shape>
                <v:shape id="Freeform 212" style="position:absolute;left:4139;top:9416;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">
                  <v:path arrowok="t" o:connecttype="custom" o:connectlocs="0,7;30,7" o:connectangles="0,0"/>
                </v:shape>
                <v:shape id="Freeform 213" style="position:absolute;left:4199;top:9416;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">
                  <v:path arrowok="t" o:connecttype="custom" o:connectlocs="0,7;30,7" o:connectangles="0,0"/>
                </v:shape>
                <v:shape id="Freeform 214" style="position:absolute;left:4259;top:9416;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">
                  <v:path arrowok="t" o:connecttype="custom" o:connectlocs="0,7;30,7" o:connectangles="0,0"/>
                </v:shape>
                <v:shape id="Freeform 215" style="position:absolute;left:4319;top:9416;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">
                  <v:path arrowok="t" o:connecttype="custom" o:connectlocs="0,7;30,7" o:connectangles="0,0"/>
                </v:shape>
                <v:shape id="Freeform 216" style="position:absolute;left:4379;top:9416;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">
                  <v:path arrowok="t" o:connecttype="custom" o:connectlocs="0,7;30,7" o:connectangles="0,0"/>
                </v:shape>
                <v:shape id="Freeform 217" style="position:absolute;left:4439;top:9416;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">
                  <v:path arrowok="t" o:connecttype="custom" o:connectlocs="0,7;30,7" o:connectangles="0,0"/>
                </v:shape>
                <v:shape id="Freeform 218" style="position:absolute;left:4499;top:9416;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">
                  <v:path arrowok="t" o:connecttype="custom" o:connectlocs="0,7;30,7" o:connectangles="0,0"/>
                </v:shape>
                <v:shape id="Freeform 219" style="position:absolute;left:4559;top:9416;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">
                  <v:path arrowok="t" o:connecttype="custom" o:connectlocs="0,7;30,7" o:connectangles="0,0"/>
                </v:shape>
                <v:shape id="Freeform 220" style="position:absolute;left:4619;top:9416;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">
                  <v:path arrowok="t" o:connecttype="custom" o:connectlocs="0,7;30,7" o:connectangles="0,0"/>
                </v:shape>
                <v:shape id="Freeform 221" style="position:absolute;left:4679;top:9416;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">
                  <v:path arrowok="t" o:connecttype="custom" o:connectlocs="0,7;30,7" o:connectangles="0,0"/>
                </v:shape>
                <v:shape id="Freeform 222" style="position:absolute;left:4739;top:9416;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">
                  <v:path arrowok="t" o:connecttype="custom" o:connectlocs="0,7;30,7" o:connectangles="0,0"/>
                </v:shape>
                <v:shape id="Freeform 223" style="position:absolute;left:4799;top:9416;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">
                  <v:path arrowok="t" o:connecttype="custom" o:connectlocs="0,7;30,7" o:connectangles="0,0"/>
                </v:shape>
                <v:shape id="Freeform 224" style="position:absolute;left:4859;top:9416;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">
                  <v:path arrowok="t" o:connecttype="custom" o:connectlocs="0,7;30,7" o:connectangles="0,0"/>
                </v:shape>
                <v:shape id="Freeform 225" style="position:absolute;left:4919;top:9416;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">
                  <v:path arrowok="t" o:connecttype="custom" o:connectlocs="0,7;30,7" o:connectangles="0,0"/>
                </v:shape>
                <v:shape id="Freeform 226" style="position:absolute;left:4979;top:9416;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">
                  <v:path arrowok="t" o:connecttype="custom" o:connectlocs="0,7;30,7" o:connectangles="0,0"/>
                </v:shape>
                <v:shape id="Freeform 227" style="position:absolute;left:5039;top:9416;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">
                  <v:path arrowok="t" o:connecttype="custom" o:connectlocs="0,7;30,7" o:connectangles="0,0"/>
                </v:shape>
                <v:shape id="Freeform 228" style="position:absolute;left:5099;top:9416;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">
                  <v:path arrowok="t" o:connecttype="custom" o:connectlocs="0,7;30,7" o:connectangles="0,0"/>
                </v:shape>
                <v:shape id="Freeform 229" style="position:absolute;left:5159;top:9416;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">
                  <v:path arrowok="t" o:connecttype="custom" o:connectlocs="0,7;30,7" o:connectangles="0,0"/>
                </v:shape>
                <v:shape id="Freeform 230" style="position:absolute;left:5219;top:9416;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">
                  <v:path arrowok="t" o:connecttype="custom" o:connectlocs="0,7;30,7" o:connectangles="0,0"/>
                </v:shape>
                <v:shape id="Freeform 231" style="position:absolute;left:5279;top:9416;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">
                  <v:path arrowok="t" o:connecttype="custom" o:connectlocs="0,7;30,7" o:connectangles="0,0"/>
                </v:shape>
                <v:shape id="Freeform 232" style="position:absolute;left:5339;top:9416;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">
                  <v:path arrowok="t" o:connecttype="custom" o:connectlocs="0,7;30,7" o:connectangles="0,0"/>
                </v:shape>
                <v:shape id="Freeform 233" style="position:absolute;left:5400;top:9416;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">
                  <v:path arrowok="t" o:connecttype="custom" o:connectlocs="0,7;30,7" o:connectangles="0,0"/>
                </v:shape>
                <v:shape id="Freeform 234" style="position:absolute;left:5460;top:9416;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">
                  <v:path arrowok="t" o:connecttype="custom" o:connectlocs="0,7;30,7" o:connectangles="0,0"/>
                </v:shape>
                <v:shape id="Freeform 235" style="position:absolute;left:5520;top:9416;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">
                  <v:path arrowok="t" o:connecttype="custom" o:connectlocs="0,7;30,7" o:connectangles="0,0"/>
                </v:shape>
                <v:shape id="Freeform 236" style="position:absolute;left:5580;top:9416;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">
                  <v:path arrowok="t" o:connecttype="custom" o:connectlocs="0,7;30,7" o:connectangles="0,0"/>
                </v:shape>
                <v:shape id="Freeform 237" style="position:absolute;left:5640;top:9416;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">
                  <v:path arrowok="t" o:connecttype="custom" o:connectlocs="0,7;30,7" o:connectangles="0,0"/>
                </v:shape>
                <v:shape id="Freeform 238" style="position:absolute;left:5700;top:9416;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">
                  <v:path arrowok="t" o:connecttype="custom" o:connectlocs="0,7;30,7" o:connectangles="0,0"/>
                </v:shape>
                <v:shape id="Freeform 239" style="position:absolute;left:5760;top:9416;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">
                  <v:path arrowok="t" o:connecttype="custom" o:connectlocs="0,7;30,7" o:connectangles="0,0"/>
                </v:shape>
                <v:shape id="Freeform 240" style="position:absolute;left:5820;top:9416;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">
                  <v:path arrowok="t" o:connecttype="custom" o:connectlocs="0,7;30,7" o:connectangles="0,0"/>
                </v:shape>
                <v:shape id="Freeform 241" style="position:absolute;left:5880;top:9416;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">
                  <v:path arrowok="t" o:connecttype="custom" o:connectlocs="0,7;30,7" o:connectangles="0,0"/>
                </v:shape>
                <v:shape id="Freeform 242" style="position:absolute;left:5940;top:9416;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">
                  <v:path arrowok="t" o:connecttype="custom" o:connectlocs="0,7;30,7" o:connectangles="0,0"/>
                </v:shape>
                <v:shape id="Freeform 243" style="position:absolute;left:6000;top:9416;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">
                  <v:path arrowok="t" o:connecttype="custom" o:connectlocs="0,7;30,7" o:connectangles="0,0"/>
                </v:shape>
                <v:shape id="Freeform 244" style="position:absolute;left:6060;top:9416;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">
                  <v:path arrowok="t" o:connecttype="custom" o:connectlocs="0,7;30,7" o:connectangles="0,0"/>
                </v:shape>
                <v:shape id="Freeform 245" style="position:absolute;left:6120;top:9416;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">
                  <v:path arrowok="t" o:connecttype="custom" o:connectlocs="0,7;30,7" o:connectangles="0,0"/>
                </v:shape>
                <v:shape id="Freeform 246" style="position:absolute;left:6180;top:9416;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">
                  <v:path arrowok="t" o:connecttype="custom" o:connectlocs="0,7;30,7" o:connectangles="0,0"/>
                </v:shape>
                <v:shape id="Freeform 247" style="position:absolute;left:6240;top:9416;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">
                  <v:path arrowok="t" o:connecttype="custom" o:connectlocs="0,7;30,7" o:connectangles="0,0"/>
                </v:shape>
                <v:shape id="Freeform 248" style="position:absolute;left:6300;top:9416;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">
                  <v:path arrowok="t" o:connecttype="custom" o:connectlocs="0,7;30,7" o:connectangles="0,0"/>
                </v:shape>
                <v:shape id="Freeform 249" style="position:absolute;left:6360;top:9416;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">
                  <v:path arrowok="t" o:connecttype="custom" o:connectlocs="0,7;30,7" o:connectangles="0,0"/>
                </v:shape>
                <v:shape id="Freeform 250" style="position:absolute;left:6420;top:9416;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">
                  <v:path arrowok="t" o:connecttype="custom" o:connectlocs="0,7;30,7" o:connectangles="0,0"/>
                </v:shape>
                <v:shape id="Freeform 251" style="position:absolute;left:6480;top:9416;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">
                  <v:path arrowok="t" o:connecttype="custom" o:connectlocs="0,7;30,7" o:connectangles="0,0"/>
                </v:shape>
                <v:shape id="Freeform 252" style="position:absolute;left:6540;top:9416;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">
                  <v:path arrowok="t" o:connecttype="custom" o:connectlocs="0,7;30,7" o:connectangles="0,0"/>
                </v:shape>
                <v:shape id="Freeform 253" style="position:absolute;left:6600;top:9416;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">
                  <v:path arrowok="t" o:connecttype="custom" o:connectlocs="0,7;30,7" o:connectangles="0,0"/>
                </v:shape>
                <v:shape id="Freeform 254" style="position:absolute;left:6660;top:9416;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">
                  <v:path arrowok="t" o:connecttype="custom" o:connectlocs="0,7;30,7" o:connectangles="0,0"/>
                </v:shape>
                <v:shape id="Freeform 255" style="position:absolute;left:6720;top:9416;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">
                  <v:path arrowok="t" o:connecttype="custom" o:connectlocs="0,7;30,7" o:connectangles="0,0"/>
                </v:shape>
                <v:shape id="Freeform 256" style="position:absolute;left:6780;top:9416;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">
                  <v:path arrowok="t" o:connecttype="custom" o:connectlocs="0,7;30,7" o:connectangles="0,0"/>
                </v:shape>
                <v:shape id="Freeform 257" style="position:absolute;left:6840;top:9416;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">
                  <v:path arrowok="t" o:connecttype="custom" o:connectlocs="0,7;30,7" o:connectangles="0,0"/>
                </v:shape>
                <v:shape id="Freeform 258" style="position:absolute;left:6900;top:9416;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">
                  <v:path arrowok="t" o:connecttype="custom" o:connectlocs="0,7;30,7" o:connectangles="0,0"/>
                </v:shape>
                <v:shape id="Freeform 259" style="position:absolute;left:6960;top:9416;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">
                  <v:path arrowok="t" o:connecttype="custom" o:connectlocs="0,7;30,7" o:connectangles="0,0"/>
                </v:shape>
                <v:shape id="Freeform 260" style="position:absolute;left:7020;top:9416;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">
                  <v:path arrowok="t" o:connecttype="custom" o:connectlocs="0,7;30,7" o:connectangles="0,0"/>
                </v:shape>
                <v:shape id="Freeform 261" style="position:absolute;left:7080;top:9416;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">
                  <v:path arrowok="t" o:connecttype="custom" o:connectlocs="0,7;30,7" o:connectangles="0,0"/>
                </v:shape>
                <v:shape id="Freeform 262" style="position:absolute;left:7140;top:9416;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">
                  <v:path arrowok="t" o:connecttype="custom" o:connectlocs="0,7;30,7" o:connectangles="0,0"/>
                </v:shape>
                <v:shape id="Freeform 263" style="position:absolute;left:7200;top:9416;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">
                  <v:path arrowok="t" o:connecttype="custom" o:connectlocs="0,7;30,7" o:connectangles="0,0"/>
                </v:shape>
                <v:shape id="Freeform 264" style="position:absolute;left:7260;top:9416;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">
                  <v:path arrowok="t" o:connecttype="custom" o:connectlocs="0,7;30,7" o:connectangles="0,0"/>
                </v:shape>
                <v:shape id="Freeform 265" style="position:absolute;left:7320;top:9416;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">
                  <v:path arrowok="t" o:connecttype="custom" o:connectlocs="0,7;30,7" o:connectangles="0,0"/>
                </v:shape>
                <v:shape id="Freeform 266" style="position:absolute;left:7380;top:9416;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">
                  <v:path arrowok="t" o:connecttype="custom" o:connectlocs="0,7;30,7" o:connectangles="0,0"/>
                </v:shape>
                <v:shape id="Freeform 267" style="position:absolute;left:7440;top:9416;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">
                  <v:path arrowok="t" o:connecttype="custom" o:connectlocs="0,7;30,7" o:connectangles="0,0"/>
                </v:shape>
                <v:shape id="Freeform 268" style="position:absolute;left:7500;top:9416;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">
                  <v:path arrowok="t" o:connecttype="custom" o:connectlocs="0,7;30,7" o:connectangles="0,0"/>
                </v:shape>
                <v:shape id="Freeform 269" style="position:absolute;left:7560;top:9416;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">
                  <v:path arrowok="t" o:connecttype="custom" o:connectlocs="0,7;30,7" o:connectangles="0,0"/>
                </v:shape>
                <v:shape id="Freeform 270" style="position:absolute;left:7620;top:9416;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">
                  <v:path arrowok="t" o:connecttype="custom" o:connectlocs="0,7;30,7" o:connectangles="0,0"/>
                </v:shape>
                <v:shape id="Freeform 271" style="position:absolute;left:7680;top:9416;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">
                  <v:path arrowok="t" o:connecttype="custom" o:connectlocs="0,7;30,7" o:connectangles="0,0"/>
                </v:shape>
                <v:shape id="Freeform 272" style="position:absolute;left:7740;top:9416;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">
                  <v:path arrowok="t" o:connecttype="custom" o:connectlocs="0,7;30,7" o:connectangles="0,0"/>
                </v:shape>
                <v:shape id="Freeform 273" style="position:absolute;left:7800;top:9416;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">
                  <v:path arrowok="t" o:connecttype="custom" o:connectlocs="0,7;30,7" o:connectangles="0,0"/>
                </v:shape>
                <v:shape id="Freeform 274" style="position:absolute;left:7860;top:9416;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">
                  <v:path arrowok="t" o:connecttype="custom" o:connectlocs="0,7;30,7" o:connectangles="0,0"/>
                </v:shape>
                <v:shape id="Freeform 275" style="position:absolute;left:7920;top:9416;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">
                  <v:path arrowok="t" o:connecttype="custom" o:connectlocs="0,7;30,7" o:connectangles="0,0"/>
                </v:shape>
                <v:shape id="Freeform 276" style="position:absolute;left:7980;top:9416;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">
                  <v:path arrowok="t" o:connecttype="custom" o:connectlocs="0,7;30,7" o:connectangles="0,0"/>
                </v:shape>
                <v:shape id="Freeform 277" style="position:absolute;left:8040;top:9416;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">
                  <v:path arrowok="t" o:connecttype="custom" o:connectlocs="0,7;30,7" o:connectangles="0,0"/>
                </v:shape>
                <v:shape id="Freeform 278" style="position:absolute;left:8100;top:9416;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">
                  <v:path arrowok="t" o:connecttype="custom" o:connectlocs="0,7;30,7" o:connectangles="0,0"/>
                </v:shape>
                <v:shape id="Freeform 279" style="position:absolute;left:8160;top:9416;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">
                  <v:path arrowok="t" o:connecttype="custom" o:connectlocs="0,7;30,7" o:connectangles="0,0"/>
                </v:shape>
                <v:shape id="Freeform 280" style="position:absolute;left:8220;top:9416;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">
                  <v:path arrowok="t" o:connecttype="custom" o:connectlocs="0,7;30,7" o:connectangles="0,0"/>
                </v:shape>
                <v:shape id="Freeform 281" style="position:absolute;left:8280;top:9416;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">
                  <v:path arrowok="t" o:connecttype="custom" o:connectlocs="0,7;30,7" o:connectangles="0,0"/>
                </v:shape>
                <v:shape id="Freeform 282" style="position:absolute;left:8340;top:9416;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">
                  <v:path arrowok="t" o:connecttype="custom" o:connectlocs="0,7;30,7" o:connectangles="0,0"/>
                </v:shape>
                <v:shape id="Freeform 283" style="position:absolute;left:8400;top:9416;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">
                  <v:path arrowok="t" o:connecttype="custom" o:connectlocs="0,7;30,7" o:connectangles="0,0"/>
                </v:shape>
                <v:shape id="Freeform 284" style="position:absolute;left:8460;top:9416;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">
                  <v:path arrowok="t" o:connecttype="custom" o:connectlocs="0,7;30,7" o:connectangles="0,0"/>
                </v:shape>
                <v:shape id="Freeform 285" style="position:absolute;left:8520;top:9416;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">
                  <v:path arrowok="t" o:connecttype="custom" o:connectlocs="0,7;30,7" o:connectangles="0,0"/>
                </v:shape>
                <v:shape id="Freeform 286" style="position:absolute;left:8580;top:9416;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">
                  <v:path arrowok="t" o:connecttype="custom" o:connectlocs="0,7;30,7" o:connectangles="0,0"/>
                </v:shape>
                <v:shape id="Freeform 287" style="position:absolute;left:8640;top:9416;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">
                  <v:path arrowok="t" o:connecttype="custom" o:connectlocs="0,7;30,7" o:connectangles="0,0"/>
                </v:shape>
                <v:shape id="Freeform 288" style="position:absolute;left:8700;top:9416;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">
                  <v:path arrowok="t" o:connecttype="custom" o:connectlocs="0,7;30,7" o:connectangles="0,0"/>
                </v:shape>
                <v:shape id="Freeform 289" style="position:absolute;left:8760;top:9416;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">
                  <v:path arrowok="t" o:connecttype="custom" o:connectlocs="0,7;30,7" o:connectangles="0,0"/>
                </v:shape>
                <v:shape id="Freeform 290" style="position:absolute;left:8820;top:9416;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">
                  <v:path arrowok="t" o:connecttype="custom" o:connectlocs="0,7;30,7" o:connectangles="0,0"/>
                </v:shape>
                <v:shape id="Freeform 291" style="position:absolute;left:8880;top:9416;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">
                  <v:path arrowok="t" o:connecttype="custom" o:connectlocs="0,7;30,7" o:connectangles="0,0"/>
                </v:shape>
                <v:shape id="Freeform 292" style="position:absolute;left:8940;top:9416;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">
                  <v:path arrowok="t" o:connecttype="custom" o:connectlocs="0,7;30,7" o:connectangles="0,0"/>
                </v:shape>
                <v:shape id="Freeform 293" style="position:absolute;left:9000;top:9416;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">
                  <v:path arrowok="t" o:connecttype="custom" o:connectlocs="0,7;30,7" o:connectangles="0,0"/>
                </v:shape>
                <v:shape id="Freeform 294" style="position:absolute;left:9060;top:9416;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">
                  <v:path arrowok="t" o:connecttype="custom" o:connectlocs="0,7;30,7" o:connectangles="0,0"/>
                </v:shape>
                <v:shape id="Freeform 295" style="position:absolute;left:9120;top:9416;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">
                  <v:path arrowok="t" o:connecttype="custom" o:connectlocs="0,7;30,7" o:connectangles="0,0"/>
                </v:shape>
                <v:shape id="Freeform 296" style="position:absolute;left:9180;top:9416;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">
                  <v:path arrowok="t" o:connecttype="custom" o:connectlocs="0,7;30,7" o:connectangles="0,0"/>
                </v:shape>
                <v:shape id="Freeform 297" style="position:absolute;left:9240;top:9416;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">
                  <v:path arrowok="t" o:connecttype="custom" o:connectlocs="0,7;30,7" o:connectangles="0,0"/>
                </v:shape>
                <v:shape id="Freeform 298" style="position:absolute;left:9300;top:9416;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">
                  <v:path arrowok="t" o:connecttype="custom" o:connectlocs="0,7;30,7" o:connectangles="0,0"/>
                </v:shape>
                <v:shape id="Freeform 299" style="position:absolute;left:9360;top:9416;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">
                  <v:path arrowok="t" o:connecttype="custom" o:connectlocs="0,7;30,7" o:connectangles="0,0"/>
                </v:shape>
                <v:shape id="Freeform 300" style="position:absolute;left:9420;top:9416;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">
                  <v:path arrowok="t" o:connecttype="custom" o:connectlocs="0,7;30,7" o:connectangles="0,0"/>
                </v:shape>
                <v:shape id="Freeform 301" style="position:absolute;left:9480;top:9416;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">
                  <v:path arrowok="t" o:connecttype="custom" o:connectlocs="0,7;30,7" o:connectangles="0,0"/>
                </v:shape>
                <v:shape id="Freeform 302" style="position:absolute;left:9540;top:9416;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">
                  <v:path arrowok="t" o:connecttype="custom" o:connectlocs="0,7;30,7" o:connectangles="0,0"/>
                </v:shape>
                <v:shape id="Freeform 303" style="position:absolute;left:9600;top:9416;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">
                  <v:path arrowok="t" o:connecttype="custom" o:connectlocs="0,7;30,7" o:connectangles="0,0"/>
                </v:shape>
                <v:shape id="Freeform 304" style="position:absolute;left:9660;top:9416;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">
                  <v:path arrowok="t" o:connecttype="custom" o:connectlocs="0,7;30,7" o:connectangles="0,0"/>
                </v:shape>
                <v:shape id="Freeform 305" style="position:absolute;left:9720;top:9416;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">
                  <v:path arrowok="t" o:connecttype="custom" o:connectlocs="0,7;30,7" o:connectangles="0,0"/>
                </v:shape>
                <v:shape id="Freeform 306" style="position:absolute;left:9780;top:9416;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">
                  <v:path arrowok="t" o:connecttype="custom" o:connectlocs="0,7;30,7" o:connectangles="0,0"/>
                </v:shape>
                <v:shape id="Freeform 307" style="position:absolute;left:9840;top:9416;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">
                  <v:path arrowok="t" o:connecttype="custom" o:connectlocs="0,7;30,7" o:connectangles="0,0"/>
                </v:shape>
                <v:shape id="Freeform 308" style="position:absolute;left:9900;top:9416;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">
                  <v:path arrowok="t" o:connecttype="custom" o:connectlocs="0,7;30,7" o:connectangles="0,0"/>
                </v:shape>
                <v:shape id="Freeform 309" style="position:absolute;left:9960;top:9416;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">
                  <v:path arrowok="t" o:connecttype="custom" o:connectlocs="0,7;30,7" o:connectangles="0,0"/>
                </v:shape>
                <v:shape id="Freeform 310" style="position:absolute;left:10020;top:9416;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">
                  <v:path arrowok="t" o:connecttype="custom" o:connectlocs="0,7;30,7" o:connectangles="0,0"/>
                </v:shape>
                <v:shape id="Freeform 311" style="position:absolute;left:10080;top:9416;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">
                  <v:path arrowok="t" o:connecttype="custom" o:connectlocs="0,7;30,7" o:connectangles="0,0"/>
                </v:shape>
                <v:shape id="Freeform 312" style="position:absolute;left:10140;top:9416;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">
                  <v:path arrowok="t" o:connecttype="custom" o:connectlocs="0,7;30,7" o:connectangles="0,0"/>
                </v:shape>
                <v:shape id="Freeform 313" style="position:absolute;left:10200;top:9416;width:30;height:20;visibility:visible;mso-wrap-style:square;v-text-anchor:top" coordsize="30,20" o:spid="_x0000_s11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">
                  <v:path arrowok="t" o:connecttype="custom" o:connectlocs="0,7;30,7" o:connectangles="0,0"/>
                </v:shape>
                <v:shape id="Freeform 314" style="position:absolute;left:10260;top:9416;width:30;height:20;visibility:visible;mso-wrap-style:square;v-text-anchor:top" coordsize="30,20" o:spid="_x0000_s11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">
                  <v:path arrowok="t" o:connecttype="custom" o:connectlocs="0,7;30,7" o:connectangles="0,0"/>
                </v:shape>
                <v:shape id="Freeform 315" style="position:absolute;left:10320;top:9416;width:30;height:20;visibility:visible;mso-wrap-style:square;v-text-anchor:top" coordsize="30,20" o:spid="_x0000_s11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">
                  <v:path arrowok="t" o:connecttype="custom" o:connectlocs="0,7;30,7" o:connectangles="0,0"/>
                </v:shape>
                <v:shape id="Freeform 316" style="position:absolute;left:10380;top:9416;width:30;height:20;visibility:visible;mso-wrap-style:square;v-text-anchor:top" coordsize="30,20" o:spid="_x0000_s11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">
                  <v:path arrowok="t" o:connecttype="custom" o:connectlocs="0,7;30,7" o:connectangles="0,0"/>
                </v:shape>
                <v:shape id="Freeform 317" style="position:absolute;left:10440;top:9416;width:30;height:20;visibility:visible;mso-wrap-style:square;v-text-anchor:top" coordsize="30,20" o:spid="_x0000_s11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">
                  <v:path arrowok="t" o:connecttype="custom" o:connectlocs="0,7;30,7" o:connectangles="0,0"/>
                </v:shape>
                <v:shape id="Freeform 318" style="position:absolute;left:10500;top:9416;width:30;height:20;visibility:visible;mso-wrap-style:square;v-text-anchor:top" coordsize="30,20" o:spid="_x0000_s11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17280" behindDoc="1" locked="0" layoutInCell="0" allowOverlap="1" wp14:anchorId="7EFFB25F" wp14:editId="3C054863">
                <wp:simplePos x="0" y="0"/>
                <wp:positionH relativeFrom="page">
                  <wp:posOffset>5518785</wp:posOffset>
                </wp:positionH>
                <wp:positionV relativeFrom="page">
                  <wp:posOffset>6162675</wp:posOffset>
                </wp:positionV>
                <wp:extent cx="1172845" cy="19685"/>
                <wp:effectExtent l="0" t="0" r="0" b="0"/>
                <wp:wrapNone/>
                <wp:docPr id="2088232201"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2845" cy="19685"/>
                          <a:chOff x="8691" y="9705"/>
                          <a:chExt cx="1847" cy="31"/>
                        </a:xfrm>
                      </wpg:grpSpPr>
                      <wps:wsp>
                        <wps:cNvPr id="1180432529" name="Freeform 320"/>
                        <wps:cNvSpPr>
                          <a:spLocks/>
                        </wps:cNvSpPr>
                        <wps:spPr bwMode="auto">
                          <a:xfrm>
                            <a:off x="869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1104803" name="Freeform 321"/>
                        <wps:cNvSpPr>
                          <a:spLocks/>
                        </wps:cNvSpPr>
                        <wps:spPr bwMode="auto">
                          <a:xfrm>
                            <a:off x="875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4214915" name="Freeform 322"/>
                        <wps:cNvSpPr>
                          <a:spLocks/>
                        </wps:cNvSpPr>
                        <wps:spPr bwMode="auto">
                          <a:xfrm>
                            <a:off x="881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3653275" name="Freeform 323"/>
                        <wps:cNvSpPr>
                          <a:spLocks/>
                        </wps:cNvSpPr>
                        <wps:spPr bwMode="auto">
                          <a:xfrm>
                            <a:off x="887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895746" name="Freeform 324"/>
                        <wps:cNvSpPr>
                          <a:spLocks/>
                        </wps:cNvSpPr>
                        <wps:spPr bwMode="auto">
                          <a:xfrm>
                            <a:off x="893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9555896" name="Freeform 325"/>
                        <wps:cNvSpPr>
                          <a:spLocks/>
                        </wps:cNvSpPr>
                        <wps:spPr bwMode="auto">
                          <a:xfrm>
                            <a:off x="899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554945" name="Freeform 326"/>
                        <wps:cNvSpPr>
                          <a:spLocks/>
                        </wps:cNvSpPr>
                        <wps:spPr bwMode="auto">
                          <a:xfrm>
                            <a:off x="905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1505068" name="Freeform 327"/>
                        <wps:cNvSpPr>
                          <a:spLocks/>
                        </wps:cNvSpPr>
                        <wps:spPr bwMode="auto">
                          <a:xfrm>
                            <a:off x="911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956937" name="Freeform 328"/>
                        <wps:cNvSpPr>
                          <a:spLocks/>
                        </wps:cNvSpPr>
                        <wps:spPr bwMode="auto">
                          <a:xfrm>
                            <a:off x="917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403077" name="Freeform 329"/>
                        <wps:cNvSpPr>
                          <a:spLocks/>
                        </wps:cNvSpPr>
                        <wps:spPr bwMode="auto">
                          <a:xfrm>
                            <a:off x="923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2197737" name="Freeform 330"/>
                        <wps:cNvSpPr>
                          <a:spLocks/>
                        </wps:cNvSpPr>
                        <wps:spPr bwMode="auto">
                          <a:xfrm>
                            <a:off x="929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1390599" name="Freeform 331"/>
                        <wps:cNvSpPr>
                          <a:spLocks/>
                        </wps:cNvSpPr>
                        <wps:spPr bwMode="auto">
                          <a:xfrm>
                            <a:off x="935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411980" name="Freeform 332"/>
                        <wps:cNvSpPr>
                          <a:spLocks/>
                        </wps:cNvSpPr>
                        <wps:spPr bwMode="auto">
                          <a:xfrm>
                            <a:off x="941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8942403" name="Freeform 333"/>
                        <wps:cNvSpPr>
                          <a:spLocks/>
                        </wps:cNvSpPr>
                        <wps:spPr bwMode="auto">
                          <a:xfrm>
                            <a:off x="947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5424993" name="Freeform 334"/>
                        <wps:cNvSpPr>
                          <a:spLocks/>
                        </wps:cNvSpPr>
                        <wps:spPr bwMode="auto">
                          <a:xfrm>
                            <a:off x="953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0551227" name="Freeform 335"/>
                        <wps:cNvSpPr>
                          <a:spLocks/>
                        </wps:cNvSpPr>
                        <wps:spPr bwMode="auto">
                          <a:xfrm>
                            <a:off x="959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7176632" name="Freeform 336"/>
                        <wps:cNvSpPr>
                          <a:spLocks/>
                        </wps:cNvSpPr>
                        <wps:spPr bwMode="auto">
                          <a:xfrm>
                            <a:off x="965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2324443" name="Freeform 337"/>
                        <wps:cNvSpPr>
                          <a:spLocks/>
                        </wps:cNvSpPr>
                        <wps:spPr bwMode="auto">
                          <a:xfrm>
                            <a:off x="971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364896" name="Freeform 338"/>
                        <wps:cNvSpPr>
                          <a:spLocks/>
                        </wps:cNvSpPr>
                        <wps:spPr bwMode="auto">
                          <a:xfrm>
                            <a:off x="977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4294794" name="Freeform 339"/>
                        <wps:cNvSpPr>
                          <a:spLocks/>
                        </wps:cNvSpPr>
                        <wps:spPr bwMode="auto">
                          <a:xfrm>
                            <a:off x="983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5423914" name="Freeform 340"/>
                        <wps:cNvSpPr>
                          <a:spLocks/>
                        </wps:cNvSpPr>
                        <wps:spPr bwMode="auto">
                          <a:xfrm>
                            <a:off x="989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9290063" name="Freeform 341"/>
                        <wps:cNvSpPr>
                          <a:spLocks/>
                        </wps:cNvSpPr>
                        <wps:spPr bwMode="auto">
                          <a:xfrm>
                            <a:off x="9959"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8272952" name="Freeform 342"/>
                        <wps:cNvSpPr>
                          <a:spLocks/>
                        </wps:cNvSpPr>
                        <wps:spPr bwMode="auto">
                          <a:xfrm>
                            <a:off x="1002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1666388" name="Freeform 343"/>
                        <wps:cNvSpPr>
                          <a:spLocks/>
                        </wps:cNvSpPr>
                        <wps:spPr bwMode="auto">
                          <a:xfrm>
                            <a:off x="1008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775494" name="Freeform 344"/>
                        <wps:cNvSpPr>
                          <a:spLocks/>
                        </wps:cNvSpPr>
                        <wps:spPr bwMode="auto">
                          <a:xfrm>
                            <a:off x="1014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9116560" name="Freeform 345"/>
                        <wps:cNvSpPr>
                          <a:spLocks/>
                        </wps:cNvSpPr>
                        <wps:spPr bwMode="auto">
                          <a:xfrm>
                            <a:off x="1020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49375" name="Freeform 346"/>
                        <wps:cNvSpPr>
                          <a:spLocks/>
                        </wps:cNvSpPr>
                        <wps:spPr bwMode="auto">
                          <a:xfrm>
                            <a:off x="1026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8106840" name="Freeform 347"/>
                        <wps:cNvSpPr>
                          <a:spLocks/>
                        </wps:cNvSpPr>
                        <wps:spPr bwMode="auto">
                          <a:xfrm>
                            <a:off x="1032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2093232" name="Freeform 348"/>
                        <wps:cNvSpPr>
                          <a:spLocks/>
                        </wps:cNvSpPr>
                        <wps:spPr bwMode="auto">
                          <a:xfrm>
                            <a:off x="1038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6722630" name="Freeform 349"/>
                        <wps:cNvSpPr>
                          <a:spLocks/>
                        </wps:cNvSpPr>
                        <wps:spPr bwMode="auto">
                          <a:xfrm>
                            <a:off x="1044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309846" name="Freeform 350"/>
                        <wps:cNvSpPr>
                          <a:spLocks/>
                        </wps:cNvSpPr>
                        <wps:spPr bwMode="auto">
                          <a:xfrm>
                            <a:off x="10500" y="97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39F893D">
              <v:group id="Group 319" style="position:absolute;margin-left:434.55pt;margin-top:485.25pt;width:92.35pt;height:1.55pt;z-index:-251699200;mso-position-horizontal-relative:page;mso-position-vertical-relative:page" coordsize="1847,31" coordorigin="8691,9705" o:spid="_x0000_s1026" o:allowincell="f" w14:anchorId="2B945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">
                <v:shape id="Freeform 320" style="position:absolute;left:8699;top:9714;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">
                  <v:path arrowok="t" o:connecttype="custom" o:connectlocs="0,7;30,7" o:connectangles="0,0"/>
                </v:shape>
                <v:shape id="Freeform 321" style="position:absolute;left:8759;top:9714;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">
                  <v:path arrowok="t" o:connecttype="custom" o:connectlocs="0,7;30,7" o:connectangles="0,0"/>
                </v:shape>
                <v:shape id="Freeform 322" style="position:absolute;left:8819;top:9714;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">
                  <v:path arrowok="t" o:connecttype="custom" o:connectlocs="0,7;30,7" o:connectangles="0,0"/>
                </v:shape>
                <v:shape id="Freeform 323" style="position:absolute;left:8879;top:9714;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">
                  <v:path arrowok="t" o:connecttype="custom" o:connectlocs="0,7;30,7" o:connectangles="0,0"/>
                </v:shape>
                <v:shape id="Freeform 324" style="position:absolute;left:8939;top:9714;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">
                  <v:path arrowok="t" o:connecttype="custom" o:connectlocs="0,7;30,7" o:connectangles="0,0"/>
                </v:shape>
                <v:shape id="Freeform 325" style="position:absolute;left:8999;top:9714;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">
                  <v:path arrowok="t" o:connecttype="custom" o:connectlocs="0,7;30,7" o:connectangles="0,0"/>
                </v:shape>
                <v:shape id="Freeform 326" style="position:absolute;left:9059;top:9714;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">
                  <v:path arrowok="t" o:connecttype="custom" o:connectlocs="0,7;30,7" o:connectangles="0,0"/>
                </v:shape>
                <v:shape id="Freeform 327" style="position:absolute;left:9119;top:9714;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">
                  <v:path arrowok="t" o:connecttype="custom" o:connectlocs="0,7;30,7" o:connectangles="0,0"/>
                </v:shape>
                <v:shape id="Freeform 328" style="position:absolute;left:9179;top:9714;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">
                  <v:path arrowok="t" o:connecttype="custom" o:connectlocs="0,7;30,7" o:connectangles="0,0"/>
                </v:shape>
                <v:shape id="Freeform 329" style="position:absolute;left:9239;top:9714;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">
                  <v:path arrowok="t" o:connecttype="custom" o:connectlocs="0,7;30,7" o:connectangles="0,0"/>
                </v:shape>
                <v:shape id="Freeform 330" style="position:absolute;left:9299;top:9714;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">
                  <v:path arrowok="t" o:connecttype="custom" o:connectlocs="0,7;30,7" o:connectangles="0,0"/>
                </v:shape>
                <v:shape id="Freeform 331" style="position:absolute;left:9359;top:9714;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">
                  <v:path arrowok="t" o:connecttype="custom" o:connectlocs="0,7;30,7" o:connectangles="0,0"/>
                </v:shape>
                <v:shape id="Freeform 332" style="position:absolute;left:9419;top:9714;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">
                  <v:path arrowok="t" o:connecttype="custom" o:connectlocs="0,7;30,7" o:connectangles="0,0"/>
                </v:shape>
                <v:shape id="Freeform 333" style="position:absolute;left:9479;top:9714;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">
                  <v:path arrowok="t" o:connecttype="custom" o:connectlocs="0,7;30,7" o:connectangles="0,0"/>
                </v:shape>
                <v:shape id="Freeform 334" style="position:absolute;left:9539;top:9714;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">
                  <v:path arrowok="t" o:connecttype="custom" o:connectlocs="0,7;30,7" o:connectangles="0,0"/>
                </v:shape>
                <v:shape id="Freeform 335" style="position:absolute;left:9599;top:9714;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">
                  <v:path arrowok="t" o:connecttype="custom" o:connectlocs="0,7;30,7" o:connectangles="0,0"/>
                </v:shape>
                <v:shape id="Freeform 336" style="position:absolute;left:9659;top:9714;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">
                  <v:path arrowok="t" o:connecttype="custom" o:connectlocs="0,7;30,7" o:connectangles="0,0"/>
                </v:shape>
                <v:shape id="Freeform 337" style="position:absolute;left:9719;top:9714;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">
                  <v:path arrowok="t" o:connecttype="custom" o:connectlocs="0,7;30,7" o:connectangles="0,0"/>
                </v:shape>
                <v:shape id="Freeform 338" style="position:absolute;left:9779;top:9714;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">
                  <v:path arrowok="t" o:connecttype="custom" o:connectlocs="0,7;30,7" o:connectangles="0,0"/>
                </v:shape>
                <v:shape id="Freeform 339" style="position:absolute;left:9839;top:9714;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">
                  <v:path arrowok="t" o:connecttype="custom" o:connectlocs="0,7;30,7" o:connectangles="0,0"/>
                </v:shape>
                <v:shape id="Freeform 340" style="position:absolute;left:9899;top:9714;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">
                  <v:path arrowok="t" o:connecttype="custom" o:connectlocs="0,7;30,7" o:connectangles="0,0"/>
                </v:shape>
                <v:shape id="Freeform 341" style="position:absolute;left:9959;top:9714;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">
                  <v:path arrowok="t" o:connecttype="custom" o:connectlocs="0,7;30,7" o:connectangles="0,0"/>
                </v:shape>
                <v:shape id="Freeform 342" style="position:absolute;left:10020;top:9714;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">
                  <v:path arrowok="t" o:connecttype="custom" o:connectlocs="0,7;30,7" o:connectangles="0,0"/>
                </v:shape>
                <v:shape id="Freeform 343" style="position:absolute;left:10080;top:9714;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">
                  <v:path arrowok="t" o:connecttype="custom" o:connectlocs="0,7;30,7" o:connectangles="0,0"/>
                </v:shape>
                <v:shape id="Freeform 344" style="position:absolute;left:10140;top:9714;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">
                  <v:path arrowok="t" o:connecttype="custom" o:connectlocs="0,7;30,7" o:connectangles="0,0"/>
                </v:shape>
                <v:shape id="Freeform 345" style="position:absolute;left:10200;top:9714;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">
                  <v:path arrowok="t" o:connecttype="custom" o:connectlocs="0,7;30,7" o:connectangles="0,0"/>
                </v:shape>
                <v:shape id="Freeform 346" style="position:absolute;left:10260;top:9714;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">
                  <v:path arrowok="t" o:connecttype="custom" o:connectlocs="0,7;30,7" o:connectangles="0,0"/>
                </v:shape>
                <v:shape id="Freeform 347" style="position:absolute;left:10320;top:9714;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">
                  <v:path arrowok="t" o:connecttype="custom" o:connectlocs="0,7;30,7" o:connectangles="0,0"/>
                </v:shape>
                <v:shape id="Freeform 348" style="position:absolute;left:10380;top:9714;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">
                  <v:path arrowok="t" o:connecttype="custom" o:connectlocs="0,7;30,7" o:connectangles="0,0"/>
                </v:shape>
                <v:shape id="Freeform 349" style="position:absolute;left:10440;top:9714;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">
                  <v:path arrowok="t" o:connecttype="custom" o:connectlocs="0,7;30,7" o:connectangles="0,0"/>
                </v:shape>
                <v:shape id="Freeform 350" style="position:absolute;left:10500;top:9714;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18304" behindDoc="1" locked="0" layoutInCell="0" allowOverlap="1" wp14:anchorId="326AD7BB" wp14:editId="348E1340">
                <wp:simplePos x="0" y="0"/>
                <wp:positionH relativeFrom="page">
                  <wp:posOffset>2889885</wp:posOffset>
                </wp:positionH>
                <wp:positionV relativeFrom="page">
                  <wp:posOffset>6352540</wp:posOffset>
                </wp:positionV>
                <wp:extent cx="3801745" cy="19685"/>
                <wp:effectExtent l="0" t="0" r="0" b="0"/>
                <wp:wrapNone/>
                <wp:docPr id="822196199" name="Group 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1745" cy="19685"/>
                          <a:chOff x="4551" y="10004"/>
                          <a:chExt cx="5987" cy="31"/>
                        </a:xfrm>
                      </wpg:grpSpPr>
                      <wps:wsp>
                        <wps:cNvPr id="405511583" name="Freeform 352"/>
                        <wps:cNvSpPr>
                          <a:spLocks/>
                        </wps:cNvSpPr>
                        <wps:spPr bwMode="auto">
                          <a:xfrm>
                            <a:off x="455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145050" name="Freeform 353"/>
                        <wps:cNvSpPr>
                          <a:spLocks/>
                        </wps:cNvSpPr>
                        <wps:spPr bwMode="auto">
                          <a:xfrm>
                            <a:off x="461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9430802" name="Freeform 354"/>
                        <wps:cNvSpPr>
                          <a:spLocks/>
                        </wps:cNvSpPr>
                        <wps:spPr bwMode="auto">
                          <a:xfrm>
                            <a:off x="467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1612985" name="Freeform 355"/>
                        <wps:cNvSpPr>
                          <a:spLocks/>
                        </wps:cNvSpPr>
                        <wps:spPr bwMode="auto">
                          <a:xfrm>
                            <a:off x="473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3025358" name="Freeform 356"/>
                        <wps:cNvSpPr>
                          <a:spLocks/>
                        </wps:cNvSpPr>
                        <wps:spPr bwMode="auto">
                          <a:xfrm>
                            <a:off x="479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7174397" name="Freeform 357"/>
                        <wps:cNvSpPr>
                          <a:spLocks/>
                        </wps:cNvSpPr>
                        <wps:spPr bwMode="auto">
                          <a:xfrm>
                            <a:off x="485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733027" name="Freeform 358"/>
                        <wps:cNvSpPr>
                          <a:spLocks/>
                        </wps:cNvSpPr>
                        <wps:spPr bwMode="auto">
                          <a:xfrm>
                            <a:off x="491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4370981" name="Freeform 359"/>
                        <wps:cNvSpPr>
                          <a:spLocks/>
                        </wps:cNvSpPr>
                        <wps:spPr bwMode="auto">
                          <a:xfrm>
                            <a:off x="497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6166825" name="Freeform 360"/>
                        <wps:cNvSpPr>
                          <a:spLocks/>
                        </wps:cNvSpPr>
                        <wps:spPr bwMode="auto">
                          <a:xfrm>
                            <a:off x="503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106741" name="Freeform 361"/>
                        <wps:cNvSpPr>
                          <a:spLocks/>
                        </wps:cNvSpPr>
                        <wps:spPr bwMode="auto">
                          <a:xfrm>
                            <a:off x="509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1837739" name="Freeform 362"/>
                        <wps:cNvSpPr>
                          <a:spLocks/>
                        </wps:cNvSpPr>
                        <wps:spPr bwMode="auto">
                          <a:xfrm>
                            <a:off x="515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941036" name="Freeform 363"/>
                        <wps:cNvSpPr>
                          <a:spLocks/>
                        </wps:cNvSpPr>
                        <wps:spPr bwMode="auto">
                          <a:xfrm>
                            <a:off x="521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7605111" name="Freeform 364"/>
                        <wps:cNvSpPr>
                          <a:spLocks/>
                        </wps:cNvSpPr>
                        <wps:spPr bwMode="auto">
                          <a:xfrm>
                            <a:off x="527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7437723" name="Freeform 365"/>
                        <wps:cNvSpPr>
                          <a:spLocks/>
                        </wps:cNvSpPr>
                        <wps:spPr bwMode="auto">
                          <a:xfrm>
                            <a:off x="533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0861242" name="Freeform 366"/>
                        <wps:cNvSpPr>
                          <a:spLocks/>
                        </wps:cNvSpPr>
                        <wps:spPr bwMode="auto">
                          <a:xfrm>
                            <a:off x="539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2813780" name="Freeform 367"/>
                        <wps:cNvSpPr>
                          <a:spLocks/>
                        </wps:cNvSpPr>
                        <wps:spPr bwMode="auto">
                          <a:xfrm>
                            <a:off x="545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770487" name="Freeform 368"/>
                        <wps:cNvSpPr>
                          <a:spLocks/>
                        </wps:cNvSpPr>
                        <wps:spPr bwMode="auto">
                          <a:xfrm>
                            <a:off x="551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1703556" name="Freeform 369"/>
                        <wps:cNvSpPr>
                          <a:spLocks/>
                        </wps:cNvSpPr>
                        <wps:spPr bwMode="auto">
                          <a:xfrm>
                            <a:off x="557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6175812" name="Freeform 370"/>
                        <wps:cNvSpPr>
                          <a:spLocks/>
                        </wps:cNvSpPr>
                        <wps:spPr bwMode="auto">
                          <a:xfrm>
                            <a:off x="563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2093851" name="Freeform 371"/>
                        <wps:cNvSpPr>
                          <a:spLocks/>
                        </wps:cNvSpPr>
                        <wps:spPr bwMode="auto">
                          <a:xfrm>
                            <a:off x="569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6560537" name="Freeform 372"/>
                        <wps:cNvSpPr>
                          <a:spLocks/>
                        </wps:cNvSpPr>
                        <wps:spPr bwMode="auto">
                          <a:xfrm>
                            <a:off x="575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369504" name="Freeform 373"/>
                        <wps:cNvSpPr>
                          <a:spLocks/>
                        </wps:cNvSpPr>
                        <wps:spPr bwMode="auto">
                          <a:xfrm>
                            <a:off x="5819"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9742258" name="Freeform 374"/>
                        <wps:cNvSpPr>
                          <a:spLocks/>
                        </wps:cNvSpPr>
                        <wps:spPr bwMode="auto">
                          <a:xfrm>
                            <a:off x="58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3720954" name="Freeform 375"/>
                        <wps:cNvSpPr>
                          <a:spLocks/>
                        </wps:cNvSpPr>
                        <wps:spPr bwMode="auto">
                          <a:xfrm>
                            <a:off x="59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5904010" name="Freeform 376"/>
                        <wps:cNvSpPr>
                          <a:spLocks/>
                        </wps:cNvSpPr>
                        <wps:spPr bwMode="auto">
                          <a:xfrm>
                            <a:off x="60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5255360" name="Freeform 377"/>
                        <wps:cNvSpPr>
                          <a:spLocks/>
                        </wps:cNvSpPr>
                        <wps:spPr bwMode="auto">
                          <a:xfrm>
                            <a:off x="60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277319" name="Freeform 378"/>
                        <wps:cNvSpPr>
                          <a:spLocks/>
                        </wps:cNvSpPr>
                        <wps:spPr bwMode="auto">
                          <a:xfrm>
                            <a:off x="61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0047667" name="Freeform 379"/>
                        <wps:cNvSpPr>
                          <a:spLocks/>
                        </wps:cNvSpPr>
                        <wps:spPr bwMode="auto">
                          <a:xfrm>
                            <a:off x="61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7740116" name="Freeform 380"/>
                        <wps:cNvSpPr>
                          <a:spLocks/>
                        </wps:cNvSpPr>
                        <wps:spPr bwMode="auto">
                          <a:xfrm>
                            <a:off x="62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144685" name="Freeform 381"/>
                        <wps:cNvSpPr>
                          <a:spLocks/>
                        </wps:cNvSpPr>
                        <wps:spPr bwMode="auto">
                          <a:xfrm>
                            <a:off x="63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3916200" name="Freeform 382"/>
                        <wps:cNvSpPr>
                          <a:spLocks/>
                        </wps:cNvSpPr>
                        <wps:spPr bwMode="auto">
                          <a:xfrm>
                            <a:off x="63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939234" name="Freeform 383"/>
                        <wps:cNvSpPr>
                          <a:spLocks/>
                        </wps:cNvSpPr>
                        <wps:spPr bwMode="auto">
                          <a:xfrm>
                            <a:off x="64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778335" name="Freeform 384"/>
                        <wps:cNvSpPr>
                          <a:spLocks/>
                        </wps:cNvSpPr>
                        <wps:spPr bwMode="auto">
                          <a:xfrm>
                            <a:off x="64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0340504" name="Freeform 385"/>
                        <wps:cNvSpPr>
                          <a:spLocks/>
                        </wps:cNvSpPr>
                        <wps:spPr bwMode="auto">
                          <a:xfrm>
                            <a:off x="65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9005422" name="Freeform 386"/>
                        <wps:cNvSpPr>
                          <a:spLocks/>
                        </wps:cNvSpPr>
                        <wps:spPr bwMode="auto">
                          <a:xfrm>
                            <a:off x="66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9660535" name="Freeform 387"/>
                        <wps:cNvSpPr>
                          <a:spLocks/>
                        </wps:cNvSpPr>
                        <wps:spPr bwMode="auto">
                          <a:xfrm>
                            <a:off x="66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4777087" name="Freeform 388"/>
                        <wps:cNvSpPr>
                          <a:spLocks/>
                        </wps:cNvSpPr>
                        <wps:spPr bwMode="auto">
                          <a:xfrm>
                            <a:off x="67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538133" name="Freeform 389"/>
                        <wps:cNvSpPr>
                          <a:spLocks/>
                        </wps:cNvSpPr>
                        <wps:spPr bwMode="auto">
                          <a:xfrm>
                            <a:off x="67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532755" name="Freeform 390"/>
                        <wps:cNvSpPr>
                          <a:spLocks/>
                        </wps:cNvSpPr>
                        <wps:spPr bwMode="auto">
                          <a:xfrm>
                            <a:off x="68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955321" name="Freeform 391"/>
                        <wps:cNvSpPr>
                          <a:spLocks/>
                        </wps:cNvSpPr>
                        <wps:spPr bwMode="auto">
                          <a:xfrm>
                            <a:off x="69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8867653" name="Freeform 392"/>
                        <wps:cNvSpPr>
                          <a:spLocks/>
                        </wps:cNvSpPr>
                        <wps:spPr bwMode="auto">
                          <a:xfrm>
                            <a:off x="69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1966743" name="Freeform 393"/>
                        <wps:cNvSpPr>
                          <a:spLocks/>
                        </wps:cNvSpPr>
                        <wps:spPr bwMode="auto">
                          <a:xfrm>
                            <a:off x="70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3429065" name="Freeform 394"/>
                        <wps:cNvSpPr>
                          <a:spLocks/>
                        </wps:cNvSpPr>
                        <wps:spPr bwMode="auto">
                          <a:xfrm>
                            <a:off x="70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773577" name="Freeform 395"/>
                        <wps:cNvSpPr>
                          <a:spLocks/>
                        </wps:cNvSpPr>
                        <wps:spPr bwMode="auto">
                          <a:xfrm>
                            <a:off x="71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2861751" name="Freeform 396"/>
                        <wps:cNvSpPr>
                          <a:spLocks/>
                        </wps:cNvSpPr>
                        <wps:spPr bwMode="auto">
                          <a:xfrm>
                            <a:off x="72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290305" name="Freeform 397"/>
                        <wps:cNvSpPr>
                          <a:spLocks/>
                        </wps:cNvSpPr>
                        <wps:spPr bwMode="auto">
                          <a:xfrm>
                            <a:off x="72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90196" name="Freeform 398"/>
                        <wps:cNvSpPr>
                          <a:spLocks/>
                        </wps:cNvSpPr>
                        <wps:spPr bwMode="auto">
                          <a:xfrm>
                            <a:off x="73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7968419" name="Freeform 399"/>
                        <wps:cNvSpPr>
                          <a:spLocks/>
                        </wps:cNvSpPr>
                        <wps:spPr bwMode="auto">
                          <a:xfrm>
                            <a:off x="73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1181403" name="Freeform 400"/>
                        <wps:cNvSpPr>
                          <a:spLocks/>
                        </wps:cNvSpPr>
                        <wps:spPr bwMode="auto">
                          <a:xfrm>
                            <a:off x="74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6544301" name="Freeform 401"/>
                        <wps:cNvSpPr>
                          <a:spLocks/>
                        </wps:cNvSpPr>
                        <wps:spPr bwMode="auto">
                          <a:xfrm>
                            <a:off x="75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9512142" name="Freeform 402"/>
                        <wps:cNvSpPr>
                          <a:spLocks/>
                        </wps:cNvSpPr>
                        <wps:spPr bwMode="auto">
                          <a:xfrm>
                            <a:off x="75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129613" name="Freeform 403"/>
                        <wps:cNvSpPr>
                          <a:spLocks/>
                        </wps:cNvSpPr>
                        <wps:spPr bwMode="auto">
                          <a:xfrm>
                            <a:off x="76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9507542" name="Freeform 404"/>
                        <wps:cNvSpPr>
                          <a:spLocks/>
                        </wps:cNvSpPr>
                        <wps:spPr bwMode="auto">
                          <a:xfrm>
                            <a:off x="76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8705661" name="Freeform 405"/>
                        <wps:cNvSpPr>
                          <a:spLocks/>
                        </wps:cNvSpPr>
                        <wps:spPr bwMode="auto">
                          <a:xfrm>
                            <a:off x="77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272536" name="Freeform 406"/>
                        <wps:cNvSpPr>
                          <a:spLocks/>
                        </wps:cNvSpPr>
                        <wps:spPr bwMode="auto">
                          <a:xfrm>
                            <a:off x="78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6342450" name="Freeform 407"/>
                        <wps:cNvSpPr>
                          <a:spLocks/>
                        </wps:cNvSpPr>
                        <wps:spPr bwMode="auto">
                          <a:xfrm>
                            <a:off x="78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770607" name="Freeform 408"/>
                        <wps:cNvSpPr>
                          <a:spLocks/>
                        </wps:cNvSpPr>
                        <wps:spPr bwMode="auto">
                          <a:xfrm>
                            <a:off x="79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7970497" name="Freeform 409"/>
                        <wps:cNvSpPr>
                          <a:spLocks/>
                        </wps:cNvSpPr>
                        <wps:spPr bwMode="auto">
                          <a:xfrm>
                            <a:off x="79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507628" name="Freeform 410"/>
                        <wps:cNvSpPr>
                          <a:spLocks/>
                        </wps:cNvSpPr>
                        <wps:spPr bwMode="auto">
                          <a:xfrm>
                            <a:off x="80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4907042" name="Freeform 411"/>
                        <wps:cNvSpPr>
                          <a:spLocks/>
                        </wps:cNvSpPr>
                        <wps:spPr bwMode="auto">
                          <a:xfrm>
                            <a:off x="81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4880680" name="Freeform 412"/>
                        <wps:cNvSpPr>
                          <a:spLocks/>
                        </wps:cNvSpPr>
                        <wps:spPr bwMode="auto">
                          <a:xfrm>
                            <a:off x="81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6211216" name="Freeform 413"/>
                        <wps:cNvSpPr>
                          <a:spLocks/>
                        </wps:cNvSpPr>
                        <wps:spPr bwMode="auto">
                          <a:xfrm>
                            <a:off x="82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4107424" name="Freeform 414"/>
                        <wps:cNvSpPr>
                          <a:spLocks/>
                        </wps:cNvSpPr>
                        <wps:spPr bwMode="auto">
                          <a:xfrm>
                            <a:off x="82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0562462" name="Freeform 415"/>
                        <wps:cNvSpPr>
                          <a:spLocks/>
                        </wps:cNvSpPr>
                        <wps:spPr bwMode="auto">
                          <a:xfrm>
                            <a:off x="83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1036150" name="Freeform 416"/>
                        <wps:cNvSpPr>
                          <a:spLocks/>
                        </wps:cNvSpPr>
                        <wps:spPr bwMode="auto">
                          <a:xfrm>
                            <a:off x="84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340589" name="Freeform 417"/>
                        <wps:cNvSpPr>
                          <a:spLocks/>
                        </wps:cNvSpPr>
                        <wps:spPr bwMode="auto">
                          <a:xfrm>
                            <a:off x="84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0444515" name="Freeform 418"/>
                        <wps:cNvSpPr>
                          <a:spLocks/>
                        </wps:cNvSpPr>
                        <wps:spPr bwMode="auto">
                          <a:xfrm>
                            <a:off x="85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774462" name="Freeform 419"/>
                        <wps:cNvSpPr>
                          <a:spLocks/>
                        </wps:cNvSpPr>
                        <wps:spPr bwMode="auto">
                          <a:xfrm>
                            <a:off x="85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4894152" name="Freeform 420"/>
                        <wps:cNvSpPr>
                          <a:spLocks/>
                        </wps:cNvSpPr>
                        <wps:spPr bwMode="auto">
                          <a:xfrm>
                            <a:off x="86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0450209" name="Freeform 421"/>
                        <wps:cNvSpPr>
                          <a:spLocks/>
                        </wps:cNvSpPr>
                        <wps:spPr bwMode="auto">
                          <a:xfrm>
                            <a:off x="87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5489961" name="Freeform 422"/>
                        <wps:cNvSpPr>
                          <a:spLocks/>
                        </wps:cNvSpPr>
                        <wps:spPr bwMode="auto">
                          <a:xfrm>
                            <a:off x="87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9783608" name="Freeform 423"/>
                        <wps:cNvSpPr>
                          <a:spLocks/>
                        </wps:cNvSpPr>
                        <wps:spPr bwMode="auto">
                          <a:xfrm>
                            <a:off x="88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357869" name="Freeform 424"/>
                        <wps:cNvSpPr>
                          <a:spLocks/>
                        </wps:cNvSpPr>
                        <wps:spPr bwMode="auto">
                          <a:xfrm>
                            <a:off x="88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822168" name="Freeform 425"/>
                        <wps:cNvSpPr>
                          <a:spLocks/>
                        </wps:cNvSpPr>
                        <wps:spPr bwMode="auto">
                          <a:xfrm>
                            <a:off x="89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7373379" name="Freeform 426"/>
                        <wps:cNvSpPr>
                          <a:spLocks/>
                        </wps:cNvSpPr>
                        <wps:spPr bwMode="auto">
                          <a:xfrm>
                            <a:off x="90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451778" name="Freeform 427"/>
                        <wps:cNvSpPr>
                          <a:spLocks/>
                        </wps:cNvSpPr>
                        <wps:spPr bwMode="auto">
                          <a:xfrm>
                            <a:off x="90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452845" name="Freeform 428"/>
                        <wps:cNvSpPr>
                          <a:spLocks/>
                        </wps:cNvSpPr>
                        <wps:spPr bwMode="auto">
                          <a:xfrm>
                            <a:off x="91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14850" name="Freeform 429"/>
                        <wps:cNvSpPr>
                          <a:spLocks/>
                        </wps:cNvSpPr>
                        <wps:spPr bwMode="auto">
                          <a:xfrm>
                            <a:off x="91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7970478" name="Freeform 430"/>
                        <wps:cNvSpPr>
                          <a:spLocks/>
                        </wps:cNvSpPr>
                        <wps:spPr bwMode="auto">
                          <a:xfrm>
                            <a:off x="92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2402971" name="Freeform 431"/>
                        <wps:cNvSpPr>
                          <a:spLocks/>
                        </wps:cNvSpPr>
                        <wps:spPr bwMode="auto">
                          <a:xfrm>
                            <a:off x="93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540476" name="Freeform 432"/>
                        <wps:cNvSpPr>
                          <a:spLocks/>
                        </wps:cNvSpPr>
                        <wps:spPr bwMode="auto">
                          <a:xfrm>
                            <a:off x="93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979199" name="Freeform 433"/>
                        <wps:cNvSpPr>
                          <a:spLocks/>
                        </wps:cNvSpPr>
                        <wps:spPr bwMode="auto">
                          <a:xfrm>
                            <a:off x="94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69430" name="Freeform 434"/>
                        <wps:cNvSpPr>
                          <a:spLocks/>
                        </wps:cNvSpPr>
                        <wps:spPr bwMode="auto">
                          <a:xfrm>
                            <a:off x="94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165064" name="Freeform 435"/>
                        <wps:cNvSpPr>
                          <a:spLocks/>
                        </wps:cNvSpPr>
                        <wps:spPr bwMode="auto">
                          <a:xfrm>
                            <a:off x="95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178840" name="Freeform 436"/>
                        <wps:cNvSpPr>
                          <a:spLocks/>
                        </wps:cNvSpPr>
                        <wps:spPr bwMode="auto">
                          <a:xfrm>
                            <a:off x="96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890467" name="Freeform 437"/>
                        <wps:cNvSpPr>
                          <a:spLocks/>
                        </wps:cNvSpPr>
                        <wps:spPr bwMode="auto">
                          <a:xfrm>
                            <a:off x="96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1443544" name="Freeform 438"/>
                        <wps:cNvSpPr>
                          <a:spLocks/>
                        </wps:cNvSpPr>
                        <wps:spPr bwMode="auto">
                          <a:xfrm>
                            <a:off x="97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679392" name="Freeform 439"/>
                        <wps:cNvSpPr>
                          <a:spLocks/>
                        </wps:cNvSpPr>
                        <wps:spPr bwMode="auto">
                          <a:xfrm>
                            <a:off x="97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5354788" name="Freeform 440"/>
                        <wps:cNvSpPr>
                          <a:spLocks/>
                        </wps:cNvSpPr>
                        <wps:spPr bwMode="auto">
                          <a:xfrm>
                            <a:off x="98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071754" name="Freeform 441"/>
                        <wps:cNvSpPr>
                          <a:spLocks/>
                        </wps:cNvSpPr>
                        <wps:spPr bwMode="auto">
                          <a:xfrm>
                            <a:off x="99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236418" name="Freeform 442"/>
                        <wps:cNvSpPr>
                          <a:spLocks/>
                        </wps:cNvSpPr>
                        <wps:spPr bwMode="auto">
                          <a:xfrm>
                            <a:off x="99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5014339" name="Freeform 443"/>
                        <wps:cNvSpPr>
                          <a:spLocks/>
                        </wps:cNvSpPr>
                        <wps:spPr bwMode="auto">
                          <a:xfrm>
                            <a:off x="100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893840" name="Freeform 444"/>
                        <wps:cNvSpPr>
                          <a:spLocks/>
                        </wps:cNvSpPr>
                        <wps:spPr bwMode="auto">
                          <a:xfrm>
                            <a:off x="100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5812842" name="Freeform 445"/>
                        <wps:cNvSpPr>
                          <a:spLocks/>
                        </wps:cNvSpPr>
                        <wps:spPr bwMode="auto">
                          <a:xfrm>
                            <a:off x="101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2516436" name="Freeform 446"/>
                        <wps:cNvSpPr>
                          <a:spLocks/>
                        </wps:cNvSpPr>
                        <wps:spPr bwMode="auto">
                          <a:xfrm>
                            <a:off x="102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297570" name="Freeform 447"/>
                        <wps:cNvSpPr>
                          <a:spLocks/>
                        </wps:cNvSpPr>
                        <wps:spPr bwMode="auto">
                          <a:xfrm>
                            <a:off x="1026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1829542" name="Freeform 448"/>
                        <wps:cNvSpPr>
                          <a:spLocks/>
                        </wps:cNvSpPr>
                        <wps:spPr bwMode="auto">
                          <a:xfrm>
                            <a:off x="1032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3425339" name="Freeform 449"/>
                        <wps:cNvSpPr>
                          <a:spLocks/>
                        </wps:cNvSpPr>
                        <wps:spPr bwMode="auto">
                          <a:xfrm>
                            <a:off x="1038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860060" name="Freeform 450"/>
                        <wps:cNvSpPr>
                          <a:spLocks/>
                        </wps:cNvSpPr>
                        <wps:spPr bwMode="auto">
                          <a:xfrm>
                            <a:off x="1044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5769255" name="Freeform 451"/>
                        <wps:cNvSpPr>
                          <a:spLocks/>
                        </wps:cNvSpPr>
                        <wps:spPr bwMode="auto">
                          <a:xfrm>
                            <a:off x="10500" y="1001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583065C">
              <v:group id="Group 351" style="position:absolute;margin-left:227.55pt;margin-top:500.2pt;width:299.35pt;height:1.55pt;z-index:-251698176;mso-position-horizontal-relative:page;mso-position-vertical-relative:page" coordsize="5987,31" coordorigin="4551,10004" o:spid="_x0000_s1026" o:allowincell="f" w14:anchorId="153E80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">
                <v:shape id="Freeform 352" style="position:absolute;left:4559;top:10012;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">
                  <v:path arrowok="t" o:connecttype="custom" o:connectlocs="0,7;30,7" o:connectangles="0,0"/>
                </v:shape>
                <v:shape id="Freeform 353" style="position:absolute;left:4619;top:10012;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">
                  <v:path arrowok="t" o:connecttype="custom" o:connectlocs="0,7;30,7" o:connectangles="0,0"/>
                </v:shape>
                <v:shape id="Freeform 354" style="position:absolute;left:4679;top:10012;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">
                  <v:path arrowok="t" o:connecttype="custom" o:connectlocs="0,7;30,7" o:connectangles="0,0"/>
                </v:shape>
                <v:shape id="Freeform 355" style="position:absolute;left:4739;top:10012;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">
                  <v:path arrowok="t" o:connecttype="custom" o:connectlocs="0,7;30,7" o:connectangles="0,0"/>
                </v:shape>
                <v:shape id="Freeform 356" style="position:absolute;left:4799;top:10012;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">
                  <v:path arrowok="t" o:connecttype="custom" o:connectlocs="0,7;30,7" o:connectangles="0,0"/>
                </v:shape>
                <v:shape id="Freeform 357" style="position:absolute;left:4859;top:10012;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">
                  <v:path arrowok="t" o:connecttype="custom" o:connectlocs="0,7;30,7" o:connectangles="0,0"/>
                </v:shape>
                <v:shape id="Freeform 358" style="position:absolute;left:4919;top:10012;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">
                  <v:path arrowok="t" o:connecttype="custom" o:connectlocs="0,7;30,7" o:connectangles="0,0"/>
                </v:shape>
                <v:shape id="Freeform 359" style="position:absolute;left:4979;top:10012;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">
                  <v:path arrowok="t" o:connecttype="custom" o:connectlocs="0,7;30,7" o:connectangles="0,0"/>
                </v:shape>
                <v:shape id="Freeform 360" style="position:absolute;left:5039;top:10012;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">
                  <v:path arrowok="t" o:connecttype="custom" o:connectlocs="0,7;30,7" o:connectangles="0,0"/>
                </v:shape>
                <v:shape id="Freeform 361" style="position:absolute;left:5099;top:10012;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">
                  <v:path arrowok="t" o:connecttype="custom" o:connectlocs="0,7;30,7" o:connectangles="0,0"/>
                </v:shape>
                <v:shape id="Freeform 362" style="position:absolute;left:5159;top:10012;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">
                  <v:path arrowok="t" o:connecttype="custom" o:connectlocs="0,7;30,7" o:connectangles="0,0"/>
                </v:shape>
                <v:shape id="Freeform 363" style="position:absolute;left:5219;top:10012;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">
                  <v:path arrowok="t" o:connecttype="custom" o:connectlocs="0,7;30,7" o:connectangles="0,0"/>
                </v:shape>
                <v:shape id="Freeform 364" style="position:absolute;left:5279;top:10012;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">
                  <v:path arrowok="t" o:connecttype="custom" o:connectlocs="0,7;30,7" o:connectangles="0,0"/>
                </v:shape>
                <v:shape id="Freeform 365" style="position:absolute;left:5339;top:10012;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">
                  <v:path arrowok="t" o:connecttype="custom" o:connectlocs="0,7;30,7" o:connectangles="0,0"/>
                </v:shape>
                <v:shape id="Freeform 366" style="position:absolute;left:5399;top:10012;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">
                  <v:path arrowok="t" o:connecttype="custom" o:connectlocs="0,7;30,7" o:connectangles="0,0"/>
                </v:shape>
                <v:shape id="Freeform 367" style="position:absolute;left:5459;top:10012;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">
                  <v:path arrowok="t" o:connecttype="custom" o:connectlocs="0,7;30,7" o:connectangles="0,0"/>
                </v:shape>
                <v:shape id="Freeform 368" style="position:absolute;left:5519;top:10012;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">
                  <v:path arrowok="t" o:connecttype="custom" o:connectlocs="0,7;30,7" o:connectangles="0,0"/>
                </v:shape>
                <v:shape id="Freeform 369" style="position:absolute;left:5579;top:10012;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">
                  <v:path arrowok="t" o:connecttype="custom" o:connectlocs="0,7;30,7" o:connectangles="0,0"/>
                </v:shape>
                <v:shape id="Freeform 370" style="position:absolute;left:5639;top:10012;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">
                  <v:path arrowok="t" o:connecttype="custom" o:connectlocs="0,7;30,7" o:connectangles="0,0"/>
                </v:shape>
                <v:shape id="Freeform 371" style="position:absolute;left:5699;top:10012;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">
                  <v:path arrowok="t" o:connecttype="custom" o:connectlocs="0,7;30,7" o:connectangles="0,0"/>
                </v:shape>
                <v:shape id="Freeform 372" style="position:absolute;left:5759;top:10012;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">
                  <v:path arrowok="t" o:connecttype="custom" o:connectlocs="0,7;30,7" o:connectangles="0,0"/>
                </v:shape>
                <v:shape id="Freeform 373" style="position:absolute;left:5819;top:10012;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">
                  <v:path arrowok="t" o:connecttype="custom" o:connectlocs="0,7;30,7" o:connectangles="0,0"/>
                </v:shape>
                <v:shape id="Freeform 374" style="position:absolute;left:5880;top:10012;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">
                  <v:path arrowok="t" o:connecttype="custom" o:connectlocs="0,7;30,7" o:connectangles="0,0"/>
                </v:shape>
                <v:shape id="Freeform 375" style="position:absolute;left:5940;top:10012;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">
                  <v:path arrowok="t" o:connecttype="custom" o:connectlocs="0,7;30,7" o:connectangles="0,0"/>
                </v:shape>
                <v:shape id="Freeform 376" style="position:absolute;left:6000;top:10012;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">
                  <v:path arrowok="t" o:connecttype="custom" o:connectlocs="0,7;30,7" o:connectangles="0,0"/>
                </v:shape>
                <v:shape id="Freeform 377" style="position:absolute;left:6060;top:10012;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">
                  <v:path arrowok="t" o:connecttype="custom" o:connectlocs="0,7;30,7" o:connectangles="0,0"/>
                </v:shape>
                <v:shape id="Freeform 378" style="position:absolute;left:6120;top:10012;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">
                  <v:path arrowok="t" o:connecttype="custom" o:connectlocs="0,7;30,7" o:connectangles="0,0"/>
                </v:shape>
                <v:shape id="Freeform 379" style="position:absolute;left:6180;top:10012;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">
                  <v:path arrowok="t" o:connecttype="custom" o:connectlocs="0,7;30,7" o:connectangles="0,0"/>
                </v:shape>
                <v:shape id="Freeform 380" style="position:absolute;left:6240;top:10012;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">
                  <v:path arrowok="t" o:connecttype="custom" o:connectlocs="0,7;30,7" o:connectangles="0,0"/>
                </v:shape>
                <v:shape id="Freeform 381" style="position:absolute;left:6300;top:10012;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">
                  <v:path arrowok="t" o:connecttype="custom" o:connectlocs="0,7;30,7" o:connectangles="0,0"/>
                </v:shape>
                <v:shape id="Freeform 382" style="position:absolute;left:6360;top:10012;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">
                  <v:path arrowok="t" o:connecttype="custom" o:connectlocs="0,7;30,7" o:connectangles="0,0"/>
                </v:shape>
                <v:shape id="Freeform 383" style="position:absolute;left:6420;top:10012;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">
                  <v:path arrowok="t" o:connecttype="custom" o:connectlocs="0,7;30,7" o:connectangles="0,0"/>
                </v:shape>
                <v:shape id="Freeform 384" style="position:absolute;left:6480;top:10012;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">
                  <v:path arrowok="t" o:connecttype="custom" o:connectlocs="0,7;30,7" o:connectangles="0,0"/>
                </v:shape>
                <v:shape id="Freeform 385" style="position:absolute;left:6540;top:10012;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">
                  <v:path arrowok="t" o:connecttype="custom" o:connectlocs="0,7;30,7" o:connectangles="0,0"/>
                </v:shape>
                <v:shape id="Freeform 386" style="position:absolute;left:6600;top:10012;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">
                  <v:path arrowok="t" o:connecttype="custom" o:connectlocs="0,7;30,7" o:connectangles="0,0"/>
                </v:shape>
                <v:shape id="Freeform 387" style="position:absolute;left:6660;top:10012;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">
                  <v:path arrowok="t" o:connecttype="custom" o:connectlocs="0,7;30,7" o:connectangles="0,0"/>
                </v:shape>
                <v:shape id="Freeform 388" style="position:absolute;left:6720;top:10012;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">
                  <v:path arrowok="t" o:connecttype="custom" o:connectlocs="0,7;30,7" o:connectangles="0,0"/>
                </v:shape>
                <v:shape id="Freeform 389" style="position:absolute;left:6780;top:10012;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">
                  <v:path arrowok="t" o:connecttype="custom" o:connectlocs="0,7;30,7" o:connectangles="0,0"/>
                </v:shape>
                <v:shape id="Freeform 390" style="position:absolute;left:6840;top:10012;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">
                  <v:path arrowok="t" o:connecttype="custom" o:connectlocs="0,7;30,7" o:connectangles="0,0"/>
                </v:shape>
                <v:shape id="Freeform 391" style="position:absolute;left:6900;top:10012;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">
                  <v:path arrowok="t" o:connecttype="custom" o:connectlocs="0,7;30,7" o:connectangles="0,0"/>
                </v:shape>
                <v:shape id="Freeform 392" style="position:absolute;left:6960;top:10012;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">
                  <v:path arrowok="t" o:connecttype="custom" o:connectlocs="0,7;30,7" o:connectangles="0,0"/>
                </v:shape>
                <v:shape id="Freeform 393" style="position:absolute;left:7020;top:10012;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">
                  <v:path arrowok="t" o:connecttype="custom" o:connectlocs="0,7;30,7" o:connectangles="0,0"/>
                </v:shape>
                <v:shape id="Freeform 394" style="position:absolute;left:7080;top:10012;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">
                  <v:path arrowok="t" o:connecttype="custom" o:connectlocs="0,7;30,7" o:connectangles="0,0"/>
                </v:shape>
                <v:shape id="Freeform 395" style="position:absolute;left:7140;top:10012;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">
                  <v:path arrowok="t" o:connecttype="custom" o:connectlocs="0,7;30,7" o:connectangles="0,0"/>
                </v:shape>
                <v:shape id="Freeform 396" style="position:absolute;left:7200;top:10012;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">
                  <v:path arrowok="t" o:connecttype="custom" o:connectlocs="0,7;30,7" o:connectangles="0,0"/>
                </v:shape>
                <v:shape id="Freeform 397" style="position:absolute;left:7260;top:10012;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">
                  <v:path arrowok="t" o:connecttype="custom" o:connectlocs="0,7;30,7" o:connectangles="0,0"/>
                </v:shape>
                <v:shape id="Freeform 398" style="position:absolute;left:7320;top:10012;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">
                  <v:path arrowok="t" o:connecttype="custom" o:connectlocs="0,7;30,7" o:connectangles="0,0"/>
                </v:shape>
                <v:shape id="Freeform 399" style="position:absolute;left:7380;top:10012;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">
                  <v:path arrowok="t" o:connecttype="custom" o:connectlocs="0,7;30,7" o:connectangles="0,0"/>
                </v:shape>
                <v:shape id="Freeform 400" style="position:absolute;left:7440;top:10012;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">
                  <v:path arrowok="t" o:connecttype="custom" o:connectlocs="0,7;30,7" o:connectangles="0,0"/>
                </v:shape>
                <v:shape id="Freeform 401" style="position:absolute;left:7500;top:10012;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">
                  <v:path arrowok="t" o:connecttype="custom" o:connectlocs="0,7;30,7" o:connectangles="0,0"/>
                </v:shape>
                <v:shape id="Freeform 402" style="position:absolute;left:7560;top:10012;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">
                  <v:path arrowok="t" o:connecttype="custom" o:connectlocs="0,7;30,7" o:connectangles="0,0"/>
                </v:shape>
                <v:shape id="Freeform 403" style="position:absolute;left:7620;top:10012;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">
                  <v:path arrowok="t" o:connecttype="custom" o:connectlocs="0,7;30,7" o:connectangles="0,0"/>
                </v:shape>
                <v:shape id="Freeform 404" style="position:absolute;left:7680;top:10012;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">
                  <v:path arrowok="t" o:connecttype="custom" o:connectlocs="0,7;30,7" o:connectangles="0,0"/>
                </v:shape>
                <v:shape id="Freeform 405" style="position:absolute;left:7740;top:10012;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">
                  <v:path arrowok="t" o:connecttype="custom" o:connectlocs="0,7;30,7" o:connectangles="0,0"/>
                </v:shape>
                <v:shape id="Freeform 406" style="position:absolute;left:7800;top:10012;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">
                  <v:path arrowok="t" o:connecttype="custom" o:connectlocs="0,7;30,7" o:connectangles="0,0"/>
                </v:shape>
                <v:shape id="Freeform 407" style="position:absolute;left:7860;top:10012;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">
                  <v:path arrowok="t" o:connecttype="custom" o:connectlocs="0,7;30,7" o:connectangles="0,0"/>
                </v:shape>
                <v:shape id="Freeform 408" style="position:absolute;left:7920;top:10012;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">
                  <v:path arrowok="t" o:connecttype="custom" o:connectlocs="0,7;30,7" o:connectangles="0,0"/>
                </v:shape>
                <v:shape id="Freeform 409" style="position:absolute;left:7980;top:10012;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">
                  <v:path arrowok="t" o:connecttype="custom" o:connectlocs="0,7;30,7" o:connectangles="0,0"/>
                </v:shape>
                <v:shape id="Freeform 410" style="position:absolute;left:8040;top:10012;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">
                  <v:path arrowok="t" o:connecttype="custom" o:connectlocs="0,7;30,7" o:connectangles="0,0"/>
                </v:shape>
                <v:shape id="Freeform 411" style="position:absolute;left:8100;top:10012;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">
                  <v:path arrowok="t" o:connecttype="custom" o:connectlocs="0,7;30,7" o:connectangles="0,0"/>
                </v:shape>
                <v:shape id="Freeform 412" style="position:absolute;left:8160;top:10012;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">
                  <v:path arrowok="t" o:connecttype="custom" o:connectlocs="0,7;30,7" o:connectangles="0,0"/>
                </v:shape>
                <v:shape id="Freeform 413" style="position:absolute;left:8220;top:10012;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">
                  <v:path arrowok="t" o:connecttype="custom" o:connectlocs="0,7;30,7" o:connectangles="0,0"/>
                </v:shape>
                <v:shape id="Freeform 414" style="position:absolute;left:8280;top:10012;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">
                  <v:path arrowok="t" o:connecttype="custom" o:connectlocs="0,7;30,7" o:connectangles="0,0"/>
                </v:shape>
                <v:shape id="Freeform 415" style="position:absolute;left:8340;top:10012;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">
                  <v:path arrowok="t" o:connecttype="custom" o:connectlocs="0,7;30,7" o:connectangles="0,0"/>
                </v:shape>
                <v:shape id="Freeform 416" style="position:absolute;left:8400;top:10012;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">
                  <v:path arrowok="t" o:connecttype="custom" o:connectlocs="0,7;30,7" o:connectangles="0,0"/>
                </v:shape>
                <v:shape id="Freeform 417" style="position:absolute;left:8460;top:10012;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">
                  <v:path arrowok="t" o:connecttype="custom" o:connectlocs="0,7;30,7" o:connectangles="0,0"/>
                </v:shape>
                <v:shape id="Freeform 418" style="position:absolute;left:8520;top:10012;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">
                  <v:path arrowok="t" o:connecttype="custom" o:connectlocs="0,7;30,7" o:connectangles="0,0"/>
                </v:shape>
                <v:shape id="Freeform 419" style="position:absolute;left:8580;top:10012;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">
                  <v:path arrowok="t" o:connecttype="custom" o:connectlocs="0,7;30,7" o:connectangles="0,0"/>
                </v:shape>
                <v:shape id="Freeform 420" style="position:absolute;left:8640;top:10012;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">
                  <v:path arrowok="t" o:connecttype="custom" o:connectlocs="0,7;30,7" o:connectangles="0,0"/>
                </v:shape>
                <v:shape id="Freeform 421" style="position:absolute;left:8700;top:10012;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">
                  <v:path arrowok="t" o:connecttype="custom" o:connectlocs="0,7;30,7" o:connectangles="0,0"/>
                </v:shape>
                <v:shape id="Freeform 422" style="position:absolute;left:8760;top:10012;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">
                  <v:path arrowok="t" o:connecttype="custom" o:connectlocs="0,7;30,7" o:connectangles="0,0"/>
                </v:shape>
                <v:shape id="Freeform 423" style="position:absolute;left:8820;top:10012;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">
                  <v:path arrowok="t" o:connecttype="custom" o:connectlocs="0,7;30,7" o:connectangles="0,0"/>
                </v:shape>
                <v:shape id="Freeform 424" style="position:absolute;left:8880;top:10012;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">
                  <v:path arrowok="t" o:connecttype="custom" o:connectlocs="0,7;30,7" o:connectangles="0,0"/>
                </v:shape>
                <v:shape id="Freeform 425" style="position:absolute;left:8940;top:10012;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">
                  <v:path arrowok="t" o:connecttype="custom" o:connectlocs="0,7;30,7" o:connectangles="0,0"/>
                </v:shape>
                <v:shape id="Freeform 426" style="position:absolute;left:9000;top:10012;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">
                  <v:path arrowok="t" o:connecttype="custom" o:connectlocs="0,7;30,7" o:connectangles="0,0"/>
                </v:shape>
                <v:shape id="Freeform 427" style="position:absolute;left:9060;top:10012;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">
                  <v:path arrowok="t" o:connecttype="custom" o:connectlocs="0,7;30,7" o:connectangles="0,0"/>
                </v:shape>
                <v:shape id="Freeform 428" style="position:absolute;left:9120;top:10012;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">
                  <v:path arrowok="t" o:connecttype="custom" o:connectlocs="0,7;30,7" o:connectangles="0,0"/>
                </v:shape>
                <v:shape id="Freeform 429" style="position:absolute;left:9180;top:10012;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">
                  <v:path arrowok="t" o:connecttype="custom" o:connectlocs="0,7;30,7" o:connectangles="0,0"/>
                </v:shape>
                <v:shape id="Freeform 430" style="position:absolute;left:9240;top:10012;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">
                  <v:path arrowok="t" o:connecttype="custom" o:connectlocs="0,7;30,7" o:connectangles="0,0"/>
                </v:shape>
                <v:shape id="Freeform 431" style="position:absolute;left:9300;top:10012;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">
                  <v:path arrowok="t" o:connecttype="custom" o:connectlocs="0,7;30,7" o:connectangles="0,0"/>
                </v:shape>
                <v:shape id="Freeform 432" style="position:absolute;left:9360;top:10012;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">
                  <v:path arrowok="t" o:connecttype="custom" o:connectlocs="0,7;30,7" o:connectangles="0,0"/>
                </v:shape>
                <v:shape id="Freeform 433" style="position:absolute;left:9420;top:10012;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">
                  <v:path arrowok="t" o:connecttype="custom" o:connectlocs="0,7;30,7" o:connectangles="0,0"/>
                </v:shape>
                <v:shape id="Freeform 434" style="position:absolute;left:9480;top:10012;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">
                  <v:path arrowok="t" o:connecttype="custom" o:connectlocs="0,7;30,7" o:connectangles="0,0"/>
                </v:shape>
                <v:shape id="Freeform 435" style="position:absolute;left:9540;top:10012;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">
                  <v:path arrowok="t" o:connecttype="custom" o:connectlocs="0,7;30,7" o:connectangles="0,0"/>
                </v:shape>
                <v:shape id="Freeform 436" style="position:absolute;left:9600;top:10012;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">
                  <v:path arrowok="t" o:connecttype="custom" o:connectlocs="0,7;30,7" o:connectangles="0,0"/>
                </v:shape>
                <v:shape id="Freeform 437" style="position:absolute;left:9660;top:10012;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">
                  <v:path arrowok="t" o:connecttype="custom" o:connectlocs="0,7;30,7" o:connectangles="0,0"/>
                </v:shape>
                <v:shape id="Freeform 438" style="position:absolute;left:9720;top:10012;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">
                  <v:path arrowok="t" o:connecttype="custom" o:connectlocs="0,7;30,7" o:connectangles="0,0"/>
                </v:shape>
                <v:shape id="Freeform 439" style="position:absolute;left:9780;top:10012;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">
                  <v:path arrowok="t" o:connecttype="custom" o:connectlocs="0,7;30,7" o:connectangles="0,0"/>
                </v:shape>
                <v:shape id="Freeform 440" style="position:absolute;left:9840;top:10012;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">
                  <v:path arrowok="t" o:connecttype="custom" o:connectlocs="0,7;30,7" o:connectangles="0,0"/>
                </v:shape>
                <v:shape id="Freeform 441" style="position:absolute;left:9900;top:10012;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">
                  <v:path arrowok="t" o:connecttype="custom" o:connectlocs="0,7;30,7" o:connectangles="0,0"/>
                </v:shape>
                <v:shape id="Freeform 442" style="position:absolute;left:9960;top:10012;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">
                  <v:path arrowok="t" o:connecttype="custom" o:connectlocs="0,7;30,7" o:connectangles="0,0"/>
                </v:shape>
                <v:shape id="Freeform 443" style="position:absolute;left:10020;top:10012;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">
                  <v:path arrowok="t" o:connecttype="custom" o:connectlocs="0,7;30,7" o:connectangles="0,0"/>
                </v:shape>
                <v:shape id="Freeform 444" style="position:absolute;left:10080;top:10012;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">
                  <v:path arrowok="t" o:connecttype="custom" o:connectlocs="0,7;30,7" o:connectangles="0,0"/>
                </v:shape>
                <v:shape id="Freeform 445" style="position:absolute;left:10140;top:10012;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">
                  <v:path arrowok="t" o:connecttype="custom" o:connectlocs="0,7;30,7" o:connectangles="0,0"/>
                </v:shape>
                <v:shape id="Freeform 446" style="position:absolute;left:10200;top:10012;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">
                  <v:path arrowok="t" o:connecttype="custom" o:connectlocs="0,7;30,7" o:connectangles="0,0"/>
                </v:shape>
                <v:shape id="Freeform 447" style="position:absolute;left:10260;top:10012;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">
                  <v:path arrowok="t" o:connecttype="custom" o:connectlocs="0,7;30,7" o:connectangles="0,0"/>
                </v:shape>
                <v:shape id="Freeform 448" style="position:absolute;left:10320;top:10012;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">
                  <v:path arrowok="t" o:connecttype="custom" o:connectlocs="0,7;30,7" o:connectangles="0,0"/>
                </v:shape>
                <v:shape id="Freeform 449" style="position:absolute;left:10380;top:10012;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">
                  <v:path arrowok="t" o:connecttype="custom" o:connectlocs="0,7;30,7" o:connectangles="0,0"/>
                </v:shape>
                <v:shape id="Freeform 450" style="position:absolute;left:10440;top:10012;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">
                  <v:path arrowok="t" o:connecttype="custom" o:connectlocs="0,7;30,7" o:connectangles="0,0"/>
                </v:shape>
                <v:shape id="Freeform 451" style="position:absolute;left:10500;top:10012;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19328" behindDoc="1" locked="0" layoutInCell="0" allowOverlap="1" wp14:anchorId="47E2E618" wp14:editId="4447102D">
                <wp:simplePos x="0" y="0"/>
                <wp:positionH relativeFrom="page">
                  <wp:posOffset>3816985</wp:posOffset>
                </wp:positionH>
                <wp:positionV relativeFrom="page">
                  <wp:posOffset>6541770</wp:posOffset>
                </wp:positionV>
                <wp:extent cx="2875280" cy="19685"/>
                <wp:effectExtent l="0" t="0" r="0" b="0"/>
                <wp:wrapNone/>
                <wp:docPr id="1980132979" name="Group 4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75280" cy="19685"/>
                          <a:chOff x="6011" y="10302"/>
                          <a:chExt cx="4528" cy="31"/>
                        </a:xfrm>
                      </wpg:grpSpPr>
                      <wps:wsp>
                        <wps:cNvPr id="1858831017" name="Freeform 453"/>
                        <wps:cNvSpPr>
                          <a:spLocks/>
                        </wps:cNvSpPr>
                        <wps:spPr bwMode="auto">
                          <a:xfrm>
                            <a:off x="6019" y="10310"/>
                            <a:ext cx="20" cy="20"/>
                          </a:xfrm>
                          <a:custGeom>
                            <a:avLst/>
                            <a:gdLst>
                              <a:gd name="T0" fmla="*/ 0 w 20"/>
                              <a:gd name="T1" fmla="*/ 7 h 20"/>
                              <a:gd name="T2" fmla="*/ 10 w 20"/>
                              <a:gd name="T3" fmla="*/ 7 h 20"/>
                            </a:gdLst>
                            <a:ahLst/>
                            <a:cxnLst>
                              <a:cxn ang="0">
                                <a:pos x="T0" y="T1"/>
                              </a:cxn>
                              <a:cxn ang="0">
                                <a:pos x="T2" y="T3"/>
                              </a:cxn>
                            </a:cxnLst>
                            <a:rect l="0" t="0" r="r" b="b"/>
                            <a:pathLst>
                              <a:path w="20" h="20">
                                <a:moveTo>
                                  <a:pt x="0" y="7"/>
                                </a:moveTo>
                                <a:lnTo>
                                  <a:pt x="1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0124505" name="Freeform 454"/>
                        <wps:cNvSpPr>
                          <a:spLocks/>
                        </wps:cNvSpPr>
                        <wps:spPr bwMode="auto">
                          <a:xfrm>
                            <a:off x="60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5531399" name="Freeform 455"/>
                        <wps:cNvSpPr>
                          <a:spLocks/>
                        </wps:cNvSpPr>
                        <wps:spPr bwMode="auto">
                          <a:xfrm>
                            <a:off x="61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315668" name="Freeform 456"/>
                        <wps:cNvSpPr>
                          <a:spLocks/>
                        </wps:cNvSpPr>
                        <wps:spPr bwMode="auto">
                          <a:xfrm>
                            <a:off x="61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198138" name="Freeform 457"/>
                        <wps:cNvSpPr>
                          <a:spLocks/>
                        </wps:cNvSpPr>
                        <wps:spPr bwMode="auto">
                          <a:xfrm>
                            <a:off x="62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0688856" name="Freeform 458"/>
                        <wps:cNvSpPr>
                          <a:spLocks/>
                        </wps:cNvSpPr>
                        <wps:spPr bwMode="auto">
                          <a:xfrm>
                            <a:off x="63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1224717" name="Freeform 459"/>
                        <wps:cNvSpPr>
                          <a:spLocks/>
                        </wps:cNvSpPr>
                        <wps:spPr bwMode="auto">
                          <a:xfrm>
                            <a:off x="63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5179880" name="Freeform 460"/>
                        <wps:cNvSpPr>
                          <a:spLocks/>
                        </wps:cNvSpPr>
                        <wps:spPr bwMode="auto">
                          <a:xfrm>
                            <a:off x="64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596809" name="Freeform 461"/>
                        <wps:cNvSpPr>
                          <a:spLocks/>
                        </wps:cNvSpPr>
                        <wps:spPr bwMode="auto">
                          <a:xfrm>
                            <a:off x="64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887983" name="Freeform 462"/>
                        <wps:cNvSpPr>
                          <a:spLocks/>
                        </wps:cNvSpPr>
                        <wps:spPr bwMode="auto">
                          <a:xfrm>
                            <a:off x="65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068109" name="Freeform 463"/>
                        <wps:cNvSpPr>
                          <a:spLocks/>
                        </wps:cNvSpPr>
                        <wps:spPr bwMode="auto">
                          <a:xfrm>
                            <a:off x="66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255138" name="Freeform 464"/>
                        <wps:cNvSpPr>
                          <a:spLocks/>
                        </wps:cNvSpPr>
                        <wps:spPr bwMode="auto">
                          <a:xfrm>
                            <a:off x="66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261402" name="Freeform 465"/>
                        <wps:cNvSpPr>
                          <a:spLocks/>
                        </wps:cNvSpPr>
                        <wps:spPr bwMode="auto">
                          <a:xfrm>
                            <a:off x="67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472845" name="Freeform 466"/>
                        <wps:cNvSpPr>
                          <a:spLocks/>
                        </wps:cNvSpPr>
                        <wps:spPr bwMode="auto">
                          <a:xfrm>
                            <a:off x="67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7777623" name="Freeform 467"/>
                        <wps:cNvSpPr>
                          <a:spLocks/>
                        </wps:cNvSpPr>
                        <wps:spPr bwMode="auto">
                          <a:xfrm>
                            <a:off x="68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9380077" name="Freeform 468"/>
                        <wps:cNvSpPr>
                          <a:spLocks/>
                        </wps:cNvSpPr>
                        <wps:spPr bwMode="auto">
                          <a:xfrm>
                            <a:off x="69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710287" name="Freeform 469"/>
                        <wps:cNvSpPr>
                          <a:spLocks/>
                        </wps:cNvSpPr>
                        <wps:spPr bwMode="auto">
                          <a:xfrm>
                            <a:off x="69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5002083" name="Freeform 470"/>
                        <wps:cNvSpPr>
                          <a:spLocks/>
                        </wps:cNvSpPr>
                        <wps:spPr bwMode="auto">
                          <a:xfrm>
                            <a:off x="70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832648" name="Freeform 471"/>
                        <wps:cNvSpPr>
                          <a:spLocks/>
                        </wps:cNvSpPr>
                        <wps:spPr bwMode="auto">
                          <a:xfrm>
                            <a:off x="70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69120" name="Freeform 472"/>
                        <wps:cNvSpPr>
                          <a:spLocks/>
                        </wps:cNvSpPr>
                        <wps:spPr bwMode="auto">
                          <a:xfrm>
                            <a:off x="71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4201418" name="Freeform 473"/>
                        <wps:cNvSpPr>
                          <a:spLocks/>
                        </wps:cNvSpPr>
                        <wps:spPr bwMode="auto">
                          <a:xfrm>
                            <a:off x="72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0324798" name="Freeform 474"/>
                        <wps:cNvSpPr>
                          <a:spLocks/>
                        </wps:cNvSpPr>
                        <wps:spPr bwMode="auto">
                          <a:xfrm>
                            <a:off x="72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3211603" name="Freeform 475"/>
                        <wps:cNvSpPr>
                          <a:spLocks/>
                        </wps:cNvSpPr>
                        <wps:spPr bwMode="auto">
                          <a:xfrm>
                            <a:off x="73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1608996" name="Freeform 476"/>
                        <wps:cNvSpPr>
                          <a:spLocks/>
                        </wps:cNvSpPr>
                        <wps:spPr bwMode="auto">
                          <a:xfrm>
                            <a:off x="73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1299582" name="Freeform 477"/>
                        <wps:cNvSpPr>
                          <a:spLocks/>
                        </wps:cNvSpPr>
                        <wps:spPr bwMode="auto">
                          <a:xfrm>
                            <a:off x="74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8197297" name="Freeform 478"/>
                        <wps:cNvSpPr>
                          <a:spLocks/>
                        </wps:cNvSpPr>
                        <wps:spPr bwMode="auto">
                          <a:xfrm>
                            <a:off x="75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6295118" name="Freeform 479"/>
                        <wps:cNvSpPr>
                          <a:spLocks/>
                        </wps:cNvSpPr>
                        <wps:spPr bwMode="auto">
                          <a:xfrm>
                            <a:off x="75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6504714" name="Freeform 480"/>
                        <wps:cNvSpPr>
                          <a:spLocks/>
                        </wps:cNvSpPr>
                        <wps:spPr bwMode="auto">
                          <a:xfrm>
                            <a:off x="76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3602046" name="Freeform 481"/>
                        <wps:cNvSpPr>
                          <a:spLocks/>
                        </wps:cNvSpPr>
                        <wps:spPr bwMode="auto">
                          <a:xfrm>
                            <a:off x="76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709814" name="Freeform 482"/>
                        <wps:cNvSpPr>
                          <a:spLocks/>
                        </wps:cNvSpPr>
                        <wps:spPr bwMode="auto">
                          <a:xfrm>
                            <a:off x="77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722892" name="Freeform 483"/>
                        <wps:cNvSpPr>
                          <a:spLocks/>
                        </wps:cNvSpPr>
                        <wps:spPr bwMode="auto">
                          <a:xfrm>
                            <a:off x="78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8376998" name="Freeform 484"/>
                        <wps:cNvSpPr>
                          <a:spLocks/>
                        </wps:cNvSpPr>
                        <wps:spPr bwMode="auto">
                          <a:xfrm>
                            <a:off x="78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5956138" name="Freeform 485"/>
                        <wps:cNvSpPr>
                          <a:spLocks/>
                        </wps:cNvSpPr>
                        <wps:spPr bwMode="auto">
                          <a:xfrm>
                            <a:off x="79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4317879" name="Freeform 486"/>
                        <wps:cNvSpPr>
                          <a:spLocks/>
                        </wps:cNvSpPr>
                        <wps:spPr bwMode="auto">
                          <a:xfrm>
                            <a:off x="79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4408000" name="Freeform 487"/>
                        <wps:cNvSpPr>
                          <a:spLocks/>
                        </wps:cNvSpPr>
                        <wps:spPr bwMode="auto">
                          <a:xfrm>
                            <a:off x="80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5091604" name="Freeform 488"/>
                        <wps:cNvSpPr>
                          <a:spLocks/>
                        </wps:cNvSpPr>
                        <wps:spPr bwMode="auto">
                          <a:xfrm>
                            <a:off x="81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1532759" name="Freeform 489"/>
                        <wps:cNvSpPr>
                          <a:spLocks/>
                        </wps:cNvSpPr>
                        <wps:spPr bwMode="auto">
                          <a:xfrm>
                            <a:off x="81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4822769" name="Freeform 490"/>
                        <wps:cNvSpPr>
                          <a:spLocks/>
                        </wps:cNvSpPr>
                        <wps:spPr bwMode="auto">
                          <a:xfrm>
                            <a:off x="82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884187" name="Freeform 491"/>
                        <wps:cNvSpPr>
                          <a:spLocks/>
                        </wps:cNvSpPr>
                        <wps:spPr bwMode="auto">
                          <a:xfrm>
                            <a:off x="82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4538612" name="Freeform 492"/>
                        <wps:cNvSpPr>
                          <a:spLocks/>
                        </wps:cNvSpPr>
                        <wps:spPr bwMode="auto">
                          <a:xfrm>
                            <a:off x="83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4343390" name="Freeform 493"/>
                        <wps:cNvSpPr>
                          <a:spLocks/>
                        </wps:cNvSpPr>
                        <wps:spPr bwMode="auto">
                          <a:xfrm>
                            <a:off x="84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619075" name="Freeform 494"/>
                        <wps:cNvSpPr>
                          <a:spLocks/>
                        </wps:cNvSpPr>
                        <wps:spPr bwMode="auto">
                          <a:xfrm>
                            <a:off x="84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0040157" name="Freeform 495"/>
                        <wps:cNvSpPr>
                          <a:spLocks/>
                        </wps:cNvSpPr>
                        <wps:spPr bwMode="auto">
                          <a:xfrm>
                            <a:off x="85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223231" name="Freeform 496"/>
                        <wps:cNvSpPr>
                          <a:spLocks/>
                        </wps:cNvSpPr>
                        <wps:spPr bwMode="auto">
                          <a:xfrm>
                            <a:off x="85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102223" name="Freeform 497"/>
                        <wps:cNvSpPr>
                          <a:spLocks/>
                        </wps:cNvSpPr>
                        <wps:spPr bwMode="auto">
                          <a:xfrm>
                            <a:off x="86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070555" name="Freeform 498"/>
                        <wps:cNvSpPr>
                          <a:spLocks/>
                        </wps:cNvSpPr>
                        <wps:spPr bwMode="auto">
                          <a:xfrm>
                            <a:off x="87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0242456" name="Freeform 499"/>
                        <wps:cNvSpPr>
                          <a:spLocks/>
                        </wps:cNvSpPr>
                        <wps:spPr bwMode="auto">
                          <a:xfrm>
                            <a:off x="87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982667" name="Freeform 500"/>
                        <wps:cNvSpPr>
                          <a:spLocks/>
                        </wps:cNvSpPr>
                        <wps:spPr bwMode="auto">
                          <a:xfrm>
                            <a:off x="88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77387" name="Freeform 501"/>
                        <wps:cNvSpPr>
                          <a:spLocks/>
                        </wps:cNvSpPr>
                        <wps:spPr bwMode="auto">
                          <a:xfrm>
                            <a:off x="88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1593353" name="Freeform 502"/>
                        <wps:cNvSpPr>
                          <a:spLocks/>
                        </wps:cNvSpPr>
                        <wps:spPr bwMode="auto">
                          <a:xfrm>
                            <a:off x="89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020319" name="Freeform 503"/>
                        <wps:cNvSpPr>
                          <a:spLocks/>
                        </wps:cNvSpPr>
                        <wps:spPr bwMode="auto">
                          <a:xfrm>
                            <a:off x="90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0894224" name="Freeform 504"/>
                        <wps:cNvSpPr>
                          <a:spLocks/>
                        </wps:cNvSpPr>
                        <wps:spPr bwMode="auto">
                          <a:xfrm>
                            <a:off x="90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4146672" name="Freeform 505"/>
                        <wps:cNvSpPr>
                          <a:spLocks/>
                        </wps:cNvSpPr>
                        <wps:spPr bwMode="auto">
                          <a:xfrm>
                            <a:off x="91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9200488" name="Freeform 506"/>
                        <wps:cNvSpPr>
                          <a:spLocks/>
                        </wps:cNvSpPr>
                        <wps:spPr bwMode="auto">
                          <a:xfrm>
                            <a:off x="91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361117" name="Freeform 507"/>
                        <wps:cNvSpPr>
                          <a:spLocks/>
                        </wps:cNvSpPr>
                        <wps:spPr bwMode="auto">
                          <a:xfrm>
                            <a:off x="92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4478084" name="Freeform 508"/>
                        <wps:cNvSpPr>
                          <a:spLocks/>
                        </wps:cNvSpPr>
                        <wps:spPr bwMode="auto">
                          <a:xfrm>
                            <a:off x="93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826575" name="Freeform 509"/>
                        <wps:cNvSpPr>
                          <a:spLocks/>
                        </wps:cNvSpPr>
                        <wps:spPr bwMode="auto">
                          <a:xfrm>
                            <a:off x="93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067160" name="Freeform 510"/>
                        <wps:cNvSpPr>
                          <a:spLocks/>
                        </wps:cNvSpPr>
                        <wps:spPr bwMode="auto">
                          <a:xfrm>
                            <a:off x="94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1760333" name="Freeform 511"/>
                        <wps:cNvSpPr>
                          <a:spLocks/>
                        </wps:cNvSpPr>
                        <wps:spPr bwMode="auto">
                          <a:xfrm>
                            <a:off x="94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2324796" name="Freeform 512"/>
                        <wps:cNvSpPr>
                          <a:spLocks/>
                        </wps:cNvSpPr>
                        <wps:spPr bwMode="auto">
                          <a:xfrm>
                            <a:off x="95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4176607" name="Freeform 513"/>
                        <wps:cNvSpPr>
                          <a:spLocks/>
                        </wps:cNvSpPr>
                        <wps:spPr bwMode="auto">
                          <a:xfrm>
                            <a:off x="96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1822412" name="Freeform 514"/>
                        <wps:cNvSpPr>
                          <a:spLocks/>
                        </wps:cNvSpPr>
                        <wps:spPr bwMode="auto">
                          <a:xfrm>
                            <a:off x="96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5712935" name="Freeform 515"/>
                        <wps:cNvSpPr>
                          <a:spLocks/>
                        </wps:cNvSpPr>
                        <wps:spPr bwMode="auto">
                          <a:xfrm>
                            <a:off x="97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632048" name="Freeform 516"/>
                        <wps:cNvSpPr>
                          <a:spLocks/>
                        </wps:cNvSpPr>
                        <wps:spPr bwMode="auto">
                          <a:xfrm>
                            <a:off x="97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2741042" name="Freeform 517"/>
                        <wps:cNvSpPr>
                          <a:spLocks/>
                        </wps:cNvSpPr>
                        <wps:spPr bwMode="auto">
                          <a:xfrm>
                            <a:off x="98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1583286" name="Freeform 518"/>
                        <wps:cNvSpPr>
                          <a:spLocks/>
                        </wps:cNvSpPr>
                        <wps:spPr bwMode="auto">
                          <a:xfrm>
                            <a:off x="99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5096121" name="Freeform 519"/>
                        <wps:cNvSpPr>
                          <a:spLocks/>
                        </wps:cNvSpPr>
                        <wps:spPr bwMode="auto">
                          <a:xfrm>
                            <a:off x="99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9849324" name="Freeform 520"/>
                        <wps:cNvSpPr>
                          <a:spLocks/>
                        </wps:cNvSpPr>
                        <wps:spPr bwMode="auto">
                          <a:xfrm>
                            <a:off x="100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6520483" name="Freeform 521"/>
                        <wps:cNvSpPr>
                          <a:spLocks/>
                        </wps:cNvSpPr>
                        <wps:spPr bwMode="auto">
                          <a:xfrm>
                            <a:off x="100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91486" name="Freeform 522"/>
                        <wps:cNvSpPr>
                          <a:spLocks/>
                        </wps:cNvSpPr>
                        <wps:spPr bwMode="auto">
                          <a:xfrm>
                            <a:off x="101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5115981" name="Freeform 523"/>
                        <wps:cNvSpPr>
                          <a:spLocks/>
                        </wps:cNvSpPr>
                        <wps:spPr bwMode="auto">
                          <a:xfrm>
                            <a:off x="102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5622467" name="Freeform 524"/>
                        <wps:cNvSpPr>
                          <a:spLocks/>
                        </wps:cNvSpPr>
                        <wps:spPr bwMode="auto">
                          <a:xfrm>
                            <a:off x="1026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8084273" name="Freeform 525"/>
                        <wps:cNvSpPr>
                          <a:spLocks/>
                        </wps:cNvSpPr>
                        <wps:spPr bwMode="auto">
                          <a:xfrm>
                            <a:off x="1032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4353978" name="Freeform 526"/>
                        <wps:cNvSpPr>
                          <a:spLocks/>
                        </wps:cNvSpPr>
                        <wps:spPr bwMode="auto">
                          <a:xfrm>
                            <a:off x="1038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024847" name="Freeform 527"/>
                        <wps:cNvSpPr>
                          <a:spLocks/>
                        </wps:cNvSpPr>
                        <wps:spPr bwMode="auto">
                          <a:xfrm>
                            <a:off x="1044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7694022" name="Freeform 528"/>
                        <wps:cNvSpPr>
                          <a:spLocks/>
                        </wps:cNvSpPr>
                        <wps:spPr bwMode="auto">
                          <a:xfrm>
                            <a:off x="10500" y="1031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AD13FFC">
              <v:group id="Group 452" style="position:absolute;margin-left:300.55pt;margin-top:515.1pt;width:226.4pt;height:1.55pt;z-index:-251697152;mso-position-horizontal-relative:page;mso-position-vertical-relative:page" coordsize="4528,31" coordorigin="6011,10302" o:spid="_x0000_s1026" o:allowincell="f" w14:anchorId="3AD22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">
                <v:shape id="Freeform 453" style="position:absolute;left:6019;top:10310;width:20;height:20;visibility:visible;mso-wrap-style:square;v-text-anchor:top" coordsize="20,20" o:spid="_x0000_s1027" filled="f" strokeweight=".28925mm" path="m,7r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">
                  <v:path arrowok="t" o:connecttype="custom" o:connectlocs="0,7;10,7" o:connectangles="0,0"/>
                </v:shape>
                <v:shape id="Freeform 454" style="position:absolute;left:6060;top:10310;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">
                  <v:path arrowok="t" o:connecttype="custom" o:connectlocs="0,7;30,7" o:connectangles="0,0"/>
                </v:shape>
                <v:shape id="Freeform 455" style="position:absolute;left:6120;top:10310;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">
                  <v:path arrowok="t" o:connecttype="custom" o:connectlocs="0,7;30,7" o:connectangles="0,0"/>
                </v:shape>
                <v:shape id="Freeform 456" style="position:absolute;left:6180;top:10310;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">
                  <v:path arrowok="t" o:connecttype="custom" o:connectlocs="0,7;30,7" o:connectangles="0,0"/>
                </v:shape>
                <v:shape id="Freeform 457" style="position:absolute;left:6240;top:10310;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">
                  <v:path arrowok="t" o:connecttype="custom" o:connectlocs="0,7;30,7" o:connectangles="0,0"/>
                </v:shape>
                <v:shape id="Freeform 458" style="position:absolute;left:6300;top:10310;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">
                  <v:path arrowok="t" o:connecttype="custom" o:connectlocs="0,7;30,7" o:connectangles="0,0"/>
                </v:shape>
                <v:shape id="Freeform 459" style="position:absolute;left:6360;top:10310;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">
                  <v:path arrowok="t" o:connecttype="custom" o:connectlocs="0,7;30,7" o:connectangles="0,0"/>
                </v:shape>
                <v:shape id="Freeform 460" style="position:absolute;left:6420;top:10310;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">
                  <v:path arrowok="t" o:connecttype="custom" o:connectlocs="0,7;30,7" o:connectangles="0,0"/>
                </v:shape>
                <v:shape id="Freeform 461" style="position:absolute;left:6480;top:10310;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">
                  <v:path arrowok="t" o:connecttype="custom" o:connectlocs="0,7;30,7" o:connectangles="0,0"/>
                </v:shape>
                <v:shape id="Freeform 462" style="position:absolute;left:6540;top:10310;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">
                  <v:path arrowok="t" o:connecttype="custom" o:connectlocs="0,7;30,7" o:connectangles="0,0"/>
                </v:shape>
                <v:shape id="Freeform 463" style="position:absolute;left:6600;top:10310;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">
                  <v:path arrowok="t" o:connecttype="custom" o:connectlocs="0,7;30,7" o:connectangles="0,0"/>
                </v:shape>
                <v:shape id="Freeform 464" style="position:absolute;left:6660;top:10310;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">
                  <v:path arrowok="t" o:connecttype="custom" o:connectlocs="0,7;30,7" o:connectangles="0,0"/>
                </v:shape>
                <v:shape id="Freeform 465" style="position:absolute;left:6720;top:10310;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">
                  <v:path arrowok="t" o:connecttype="custom" o:connectlocs="0,7;30,7" o:connectangles="0,0"/>
                </v:shape>
                <v:shape id="Freeform 466" style="position:absolute;left:6780;top:10310;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">
                  <v:path arrowok="t" o:connecttype="custom" o:connectlocs="0,7;30,7" o:connectangles="0,0"/>
                </v:shape>
                <v:shape id="Freeform 467" style="position:absolute;left:6840;top:10310;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">
                  <v:path arrowok="t" o:connecttype="custom" o:connectlocs="0,7;30,7" o:connectangles="0,0"/>
                </v:shape>
                <v:shape id="Freeform 468" style="position:absolute;left:6900;top:10310;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">
                  <v:path arrowok="t" o:connecttype="custom" o:connectlocs="0,7;30,7" o:connectangles="0,0"/>
                </v:shape>
                <v:shape id="Freeform 469" style="position:absolute;left:6960;top:10310;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">
                  <v:path arrowok="t" o:connecttype="custom" o:connectlocs="0,7;30,7" o:connectangles="0,0"/>
                </v:shape>
                <v:shape id="Freeform 470" style="position:absolute;left:7020;top:10310;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">
                  <v:path arrowok="t" o:connecttype="custom" o:connectlocs="0,7;30,7" o:connectangles="0,0"/>
                </v:shape>
                <v:shape id="Freeform 471" style="position:absolute;left:7080;top:10310;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">
                  <v:path arrowok="t" o:connecttype="custom" o:connectlocs="0,7;30,7" o:connectangles="0,0"/>
                </v:shape>
                <v:shape id="Freeform 472" style="position:absolute;left:7140;top:10310;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">
                  <v:path arrowok="t" o:connecttype="custom" o:connectlocs="0,7;30,7" o:connectangles="0,0"/>
                </v:shape>
                <v:shape id="Freeform 473" style="position:absolute;left:7200;top:10310;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">
                  <v:path arrowok="t" o:connecttype="custom" o:connectlocs="0,7;30,7" o:connectangles="0,0"/>
                </v:shape>
                <v:shape id="Freeform 474" style="position:absolute;left:7260;top:10310;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">
                  <v:path arrowok="t" o:connecttype="custom" o:connectlocs="0,7;30,7" o:connectangles="0,0"/>
                </v:shape>
                <v:shape id="Freeform 475" style="position:absolute;left:7320;top:10310;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">
                  <v:path arrowok="t" o:connecttype="custom" o:connectlocs="0,7;30,7" o:connectangles="0,0"/>
                </v:shape>
                <v:shape id="Freeform 476" style="position:absolute;left:7380;top:10310;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">
                  <v:path arrowok="t" o:connecttype="custom" o:connectlocs="0,7;30,7" o:connectangles="0,0"/>
                </v:shape>
                <v:shape id="Freeform 477" style="position:absolute;left:7440;top:10310;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">
                  <v:path arrowok="t" o:connecttype="custom" o:connectlocs="0,7;30,7" o:connectangles="0,0"/>
                </v:shape>
                <v:shape id="Freeform 478" style="position:absolute;left:7500;top:10310;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">
                  <v:path arrowok="t" o:connecttype="custom" o:connectlocs="0,7;30,7" o:connectangles="0,0"/>
                </v:shape>
                <v:shape id="Freeform 479" style="position:absolute;left:7560;top:10310;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">
                  <v:path arrowok="t" o:connecttype="custom" o:connectlocs="0,7;30,7" o:connectangles="0,0"/>
                </v:shape>
                <v:shape id="Freeform 480" style="position:absolute;left:7620;top:10310;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">
                  <v:path arrowok="t" o:connecttype="custom" o:connectlocs="0,7;30,7" o:connectangles="0,0"/>
                </v:shape>
                <v:shape id="Freeform 481" style="position:absolute;left:7680;top:10310;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">
                  <v:path arrowok="t" o:connecttype="custom" o:connectlocs="0,7;30,7" o:connectangles="0,0"/>
                </v:shape>
                <v:shape id="Freeform 482" style="position:absolute;left:7740;top:10310;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">
                  <v:path arrowok="t" o:connecttype="custom" o:connectlocs="0,7;30,7" o:connectangles="0,0"/>
                </v:shape>
                <v:shape id="Freeform 483" style="position:absolute;left:7800;top:10310;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">
                  <v:path arrowok="t" o:connecttype="custom" o:connectlocs="0,7;30,7" o:connectangles="0,0"/>
                </v:shape>
                <v:shape id="Freeform 484" style="position:absolute;left:7860;top:10310;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">
                  <v:path arrowok="t" o:connecttype="custom" o:connectlocs="0,7;30,7" o:connectangles="0,0"/>
                </v:shape>
                <v:shape id="Freeform 485" style="position:absolute;left:7920;top:10310;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">
                  <v:path arrowok="t" o:connecttype="custom" o:connectlocs="0,7;30,7" o:connectangles="0,0"/>
                </v:shape>
                <v:shape id="Freeform 486" style="position:absolute;left:7980;top:10310;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">
                  <v:path arrowok="t" o:connecttype="custom" o:connectlocs="0,7;30,7" o:connectangles="0,0"/>
                </v:shape>
                <v:shape id="Freeform 487" style="position:absolute;left:8040;top:10310;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">
                  <v:path arrowok="t" o:connecttype="custom" o:connectlocs="0,7;30,7" o:connectangles="0,0"/>
                </v:shape>
                <v:shape id="Freeform 488" style="position:absolute;left:8100;top:10310;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">
                  <v:path arrowok="t" o:connecttype="custom" o:connectlocs="0,7;30,7" o:connectangles="0,0"/>
                </v:shape>
                <v:shape id="Freeform 489" style="position:absolute;left:8160;top:10310;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">
                  <v:path arrowok="t" o:connecttype="custom" o:connectlocs="0,7;30,7" o:connectangles="0,0"/>
                </v:shape>
                <v:shape id="Freeform 490" style="position:absolute;left:8220;top:10310;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">
                  <v:path arrowok="t" o:connecttype="custom" o:connectlocs="0,7;30,7" o:connectangles="0,0"/>
                </v:shape>
                <v:shape id="Freeform 491" style="position:absolute;left:8280;top:10310;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">
                  <v:path arrowok="t" o:connecttype="custom" o:connectlocs="0,7;30,7" o:connectangles="0,0"/>
                </v:shape>
                <v:shape id="Freeform 492" style="position:absolute;left:8340;top:10310;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">
                  <v:path arrowok="t" o:connecttype="custom" o:connectlocs="0,7;30,7" o:connectangles="0,0"/>
                </v:shape>
                <v:shape id="Freeform 493" style="position:absolute;left:8400;top:10310;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">
                  <v:path arrowok="t" o:connecttype="custom" o:connectlocs="0,7;30,7" o:connectangles="0,0"/>
                </v:shape>
                <v:shape id="Freeform 494" style="position:absolute;left:8460;top:10310;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">
                  <v:path arrowok="t" o:connecttype="custom" o:connectlocs="0,7;30,7" o:connectangles="0,0"/>
                </v:shape>
                <v:shape id="Freeform 495" style="position:absolute;left:8520;top:10310;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">
                  <v:path arrowok="t" o:connecttype="custom" o:connectlocs="0,7;30,7" o:connectangles="0,0"/>
                </v:shape>
                <v:shape id="Freeform 496" style="position:absolute;left:8580;top:10310;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">
                  <v:path arrowok="t" o:connecttype="custom" o:connectlocs="0,7;30,7" o:connectangles="0,0"/>
                </v:shape>
                <v:shape id="Freeform 497" style="position:absolute;left:8640;top:10310;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">
                  <v:path arrowok="t" o:connecttype="custom" o:connectlocs="0,7;30,7" o:connectangles="0,0"/>
                </v:shape>
                <v:shape id="Freeform 498" style="position:absolute;left:8700;top:10310;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">
                  <v:path arrowok="t" o:connecttype="custom" o:connectlocs="0,7;30,7" o:connectangles="0,0"/>
                </v:shape>
                <v:shape id="Freeform 499" style="position:absolute;left:8760;top:10310;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">
                  <v:path arrowok="t" o:connecttype="custom" o:connectlocs="0,7;30,7" o:connectangles="0,0"/>
                </v:shape>
                <v:shape id="Freeform 500" style="position:absolute;left:8820;top:10310;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">
                  <v:path arrowok="t" o:connecttype="custom" o:connectlocs="0,7;30,7" o:connectangles="0,0"/>
                </v:shape>
                <v:shape id="Freeform 501" style="position:absolute;left:8880;top:10310;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">
                  <v:path arrowok="t" o:connecttype="custom" o:connectlocs="0,7;30,7" o:connectangles="0,0"/>
                </v:shape>
                <v:shape id="Freeform 502" style="position:absolute;left:8940;top:10310;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">
                  <v:path arrowok="t" o:connecttype="custom" o:connectlocs="0,7;30,7" o:connectangles="0,0"/>
                </v:shape>
                <v:shape id="Freeform 503" style="position:absolute;left:9000;top:10310;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">
                  <v:path arrowok="t" o:connecttype="custom" o:connectlocs="0,7;30,7" o:connectangles="0,0"/>
                </v:shape>
                <v:shape id="Freeform 504" style="position:absolute;left:9060;top:10310;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">
                  <v:path arrowok="t" o:connecttype="custom" o:connectlocs="0,7;30,7" o:connectangles="0,0"/>
                </v:shape>
                <v:shape id="Freeform 505" style="position:absolute;left:9120;top:10310;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">
                  <v:path arrowok="t" o:connecttype="custom" o:connectlocs="0,7;30,7" o:connectangles="0,0"/>
                </v:shape>
                <v:shape id="Freeform 506" style="position:absolute;left:9180;top:10310;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">
                  <v:path arrowok="t" o:connecttype="custom" o:connectlocs="0,7;30,7" o:connectangles="0,0"/>
                </v:shape>
                <v:shape id="Freeform 507" style="position:absolute;left:9240;top:10310;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">
                  <v:path arrowok="t" o:connecttype="custom" o:connectlocs="0,7;30,7" o:connectangles="0,0"/>
                </v:shape>
                <v:shape id="Freeform 508" style="position:absolute;left:9300;top:10310;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">
                  <v:path arrowok="t" o:connecttype="custom" o:connectlocs="0,7;30,7" o:connectangles="0,0"/>
                </v:shape>
                <v:shape id="Freeform 509" style="position:absolute;left:9360;top:10310;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">
                  <v:path arrowok="t" o:connecttype="custom" o:connectlocs="0,7;30,7" o:connectangles="0,0"/>
                </v:shape>
                <v:shape id="Freeform 510" style="position:absolute;left:9420;top:10310;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">
                  <v:path arrowok="t" o:connecttype="custom" o:connectlocs="0,7;30,7" o:connectangles="0,0"/>
                </v:shape>
                <v:shape id="Freeform 511" style="position:absolute;left:9480;top:10310;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">
                  <v:path arrowok="t" o:connecttype="custom" o:connectlocs="0,7;30,7" o:connectangles="0,0"/>
                </v:shape>
                <v:shape id="Freeform 512" style="position:absolute;left:9540;top:10310;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">
                  <v:path arrowok="t" o:connecttype="custom" o:connectlocs="0,7;30,7" o:connectangles="0,0"/>
                </v:shape>
                <v:shape id="Freeform 513" style="position:absolute;left:9600;top:10310;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">
                  <v:path arrowok="t" o:connecttype="custom" o:connectlocs="0,7;30,7" o:connectangles="0,0"/>
                </v:shape>
                <v:shape id="Freeform 514" style="position:absolute;left:9660;top:10310;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">
                  <v:path arrowok="t" o:connecttype="custom" o:connectlocs="0,7;30,7" o:connectangles="0,0"/>
                </v:shape>
                <v:shape id="Freeform 515" style="position:absolute;left:9720;top:10310;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">
                  <v:path arrowok="t" o:connecttype="custom" o:connectlocs="0,7;30,7" o:connectangles="0,0"/>
                </v:shape>
                <v:shape id="Freeform 516" style="position:absolute;left:9780;top:10310;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">
                  <v:path arrowok="t" o:connecttype="custom" o:connectlocs="0,7;30,7" o:connectangles="0,0"/>
                </v:shape>
                <v:shape id="Freeform 517" style="position:absolute;left:9840;top:10310;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">
                  <v:path arrowok="t" o:connecttype="custom" o:connectlocs="0,7;30,7" o:connectangles="0,0"/>
                </v:shape>
                <v:shape id="Freeform 518" style="position:absolute;left:9900;top:10310;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">
                  <v:path arrowok="t" o:connecttype="custom" o:connectlocs="0,7;30,7" o:connectangles="0,0"/>
                </v:shape>
                <v:shape id="Freeform 519" style="position:absolute;left:9960;top:10310;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">
                  <v:path arrowok="t" o:connecttype="custom" o:connectlocs="0,7;30,7" o:connectangles="0,0"/>
                </v:shape>
                <v:shape id="Freeform 520" style="position:absolute;left:10020;top:10310;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">
                  <v:path arrowok="t" o:connecttype="custom" o:connectlocs="0,7;30,7" o:connectangles="0,0"/>
                </v:shape>
                <v:shape id="Freeform 521" style="position:absolute;left:10080;top:10310;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">
                  <v:path arrowok="t" o:connecttype="custom" o:connectlocs="0,7;30,7" o:connectangles="0,0"/>
                </v:shape>
                <v:shape id="Freeform 522" style="position:absolute;left:10140;top:10310;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">
                  <v:path arrowok="t" o:connecttype="custom" o:connectlocs="0,7;30,7" o:connectangles="0,0"/>
                </v:shape>
                <v:shape id="Freeform 523" style="position:absolute;left:10200;top:10310;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">
                  <v:path arrowok="t" o:connecttype="custom" o:connectlocs="0,7;30,7" o:connectangles="0,0"/>
                </v:shape>
                <v:shape id="Freeform 524" style="position:absolute;left:10260;top:10310;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">
                  <v:path arrowok="t" o:connecttype="custom" o:connectlocs="0,7;30,7" o:connectangles="0,0"/>
                </v:shape>
                <v:shape id="Freeform 525" style="position:absolute;left:10320;top:10310;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">
                  <v:path arrowok="t" o:connecttype="custom" o:connectlocs="0,7;30,7" o:connectangles="0,0"/>
                </v:shape>
                <v:shape id="Freeform 526" style="position:absolute;left:10380;top:10310;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">
                  <v:path arrowok="t" o:connecttype="custom" o:connectlocs="0,7;30,7" o:connectangles="0,0"/>
                </v:shape>
                <v:shape id="Freeform 527" style="position:absolute;left:10440;top:10310;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">
                  <v:path arrowok="t" o:connecttype="custom" o:connectlocs="0,7;30,7" o:connectangles="0,0"/>
                </v:shape>
                <v:shape id="Freeform 528" style="position:absolute;left:10500;top:10310;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0352" behindDoc="1" locked="0" layoutInCell="0" allowOverlap="1" wp14:anchorId="66A1F34B" wp14:editId="297FA661">
                <wp:simplePos x="0" y="0"/>
                <wp:positionH relativeFrom="page">
                  <wp:posOffset>4299585</wp:posOffset>
                </wp:positionH>
                <wp:positionV relativeFrom="page">
                  <wp:posOffset>6731635</wp:posOffset>
                </wp:positionV>
                <wp:extent cx="2392045" cy="19685"/>
                <wp:effectExtent l="0" t="0" r="0" b="0"/>
                <wp:wrapNone/>
                <wp:docPr id="1026747297" name="Group 5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2045" cy="19685"/>
                          <a:chOff x="6771" y="10601"/>
                          <a:chExt cx="3767" cy="31"/>
                        </a:xfrm>
                      </wpg:grpSpPr>
                      <wps:wsp>
                        <wps:cNvPr id="639110602" name="Freeform 530"/>
                        <wps:cNvSpPr>
                          <a:spLocks/>
                        </wps:cNvSpPr>
                        <wps:spPr bwMode="auto">
                          <a:xfrm>
                            <a:off x="67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7241289" name="Freeform 531"/>
                        <wps:cNvSpPr>
                          <a:spLocks/>
                        </wps:cNvSpPr>
                        <wps:spPr bwMode="auto">
                          <a:xfrm>
                            <a:off x="68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8371323" name="Freeform 532"/>
                        <wps:cNvSpPr>
                          <a:spLocks/>
                        </wps:cNvSpPr>
                        <wps:spPr bwMode="auto">
                          <a:xfrm>
                            <a:off x="69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9503617" name="Freeform 533"/>
                        <wps:cNvSpPr>
                          <a:spLocks/>
                        </wps:cNvSpPr>
                        <wps:spPr bwMode="auto">
                          <a:xfrm>
                            <a:off x="69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1267118" name="Freeform 534"/>
                        <wps:cNvSpPr>
                          <a:spLocks/>
                        </wps:cNvSpPr>
                        <wps:spPr bwMode="auto">
                          <a:xfrm>
                            <a:off x="70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643118" name="Freeform 535"/>
                        <wps:cNvSpPr>
                          <a:spLocks/>
                        </wps:cNvSpPr>
                        <wps:spPr bwMode="auto">
                          <a:xfrm>
                            <a:off x="70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913560" name="Freeform 536"/>
                        <wps:cNvSpPr>
                          <a:spLocks/>
                        </wps:cNvSpPr>
                        <wps:spPr bwMode="auto">
                          <a:xfrm>
                            <a:off x="71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1804716" name="Freeform 537"/>
                        <wps:cNvSpPr>
                          <a:spLocks/>
                        </wps:cNvSpPr>
                        <wps:spPr bwMode="auto">
                          <a:xfrm>
                            <a:off x="72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704365" name="Freeform 538"/>
                        <wps:cNvSpPr>
                          <a:spLocks/>
                        </wps:cNvSpPr>
                        <wps:spPr bwMode="auto">
                          <a:xfrm>
                            <a:off x="72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27405" name="Freeform 539"/>
                        <wps:cNvSpPr>
                          <a:spLocks/>
                        </wps:cNvSpPr>
                        <wps:spPr bwMode="auto">
                          <a:xfrm>
                            <a:off x="73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122609" name="Freeform 540"/>
                        <wps:cNvSpPr>
                          <a:spLocks/>
                        </wps:cNvSpPr>
                        <wps:spPr bwMode="auto">
                          <a:xfrm>
                            <a:off x="73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4461200" name="Freeform 541"/>
                        <wps:cNvSpPr>
                          <a:spLocks/>
                        </wps:cNvSpPr>
                        <wps:spPr bwMode="auto">
                          <a:xfrm>
                            <a:off x="74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655931" name="Freeform 542"/>
                        <wps:cNvSpPr>
                          <a:spLocks/>
                        </wps:cNvSpPr>
                        <wps:spPr bwMode="auto">
                          <a:xfrm>
                            <a:off x="75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3644558" name="Freeform 543"/>
                        <wps:cNvSpPr>
                          <a:spLocks/>
                        </wps:cNvSpPr>
                        <wps:spPr bwMode="auto">
                          <a:xfrm>
                            <a:off x="75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6705637" name="Freeform 544"/>
                        <wps:cNvSpPr>
                          <a:spLocks/>
                        </wps:cNvSpPr>
                        <wps:spPr bwMode="auto">
                          <a:xfrm>
                            <a:off x="76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1525380" name="Freeform 545"/>
                        <wps:cNvSpPr>
                          <a:spLocks/>
                        </wps:cNvSpPr>
                        <wps:spPr bwMode="auto">
                          <a:xfrm>
                            <a:off x="76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480346" name="Freeform 546"/>
                        <wps:cNvSpPr>
                          <a:spLocks/>
                        </wps:cNvSpPr>
                        <wps:spPr bwMode="auto">
                          <a:xfrm>
                            <a:off x="77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0830472" name="Freeform 547"/>
                        <wps:cNvSpPr>
                          <a:spLocks/>
                        </wps:cNvSpPr>
                        <wps:spPr bwMode="auto">
                          <a:xfrm>
                            <a:off x="78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5192325" name="Freeform 548"/>
                        <wps:cNvSpPr>
                          <a:spLocks/>
                        </wps:cNvSpPr>
                        <wps:spPr bwMode="auto">
                          <a:xfrm>
                            <a:off x="78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9410327" name="Freeform 549"/>
                        <wps:cNvSpPr>
                          <a:spLocks/>
                        </wps:cNvSpPr>
                        <wps:spPr bwMode="auto">
                          <a:xfrm>
                            <a:off x="79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4193296" name="Freeform 550"/>
                        <wps:cNvSpPr>
                          <a:spLocks/>
                        </wps:cNvSpPr>
                        <wps:spPr bwMode="auto">
                          <a:xfrm>
                            <a:off x="79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5653182" name="Freeform 551"/>
                        <wps:cNvSpPr>
                          <a:spLocks/>
                        </wps:cNvSpPr>
                        <wps:spPr bwMode="auto">
                          <a:xfrm>
                            <a:off x="80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4572" name="Freeform 552"/>
                        <wps:cNvSpPr>
                          <a:spLocks/>
                        </wps:cNvSpPr>
                        <wps:spPr bwMode="auto">
                          <a:xfrm>
                            <a:off x="81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765509" name="Freeform 553"/>
                        <wps:cNvSpPr>
                          <a:spLocks/>
                        </wps:cNvSpPr>
                        <wps:spPr bwMode="auto">
                          <a:xfrm>
                            <a:off x="81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8061078" name="Freeform 554"/>
                        <wps:cNvSpPr>
                          <a:spLocks/>
                        </wps:cNvSpPr>
                        <wps:spPr bwMode="auto">
                          <a:xfrm>
                            <a:off x="82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5434027" name="Freeform 555"/>
                        <wps:cNvSpPr>
                          <a:spLocks/>
                        </wps:cNvSpPr>
                        <wps:spPr bwMode="auto">
                          <a:xfrm>
                            <a:off x="82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40703" name="Freeform 556"/>
                        <wps:cNvSpPr>
                          <a:spLocks/>
                        </wps:cNvSpPr>
                        <wps:spPr bwMode="auto">
                          <a:xfrm>
                            <a:off x="83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9837191" name="Freeform 557"/>
                        <wps:cNvSpPr>
                          <a:spLocks/>
                        </wps:cNvSpPr>
                        <wps:spPr bwMode="auto">
                          <a:xfrm>
                            <a:off x="84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744843" name="Freeform 558"/>
                        <wps:cNvSpPr>
                          <a:spLocks/>
                        </wps:cNvSpPr>
                        <wps:spPr bwMode="auto">
                          <a:xfrm>
                            <a:off x="84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222655" name="Freeform 559"/>
                        <wps:cNvSpPr>
                          <a:spLocks/>
                        </wps:cNvSpPr>
                        <wps:spPr bwMode="auto">
                          <a:xfrm>
                            <a:off x="85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9232251" name="Freeform 560"/>
                        <wps:cNvSpPr>
                          <a:spLocks/>
                        </wps:cNvSpPr>
                        <wps:spPr bwMode="auto">
                          <a:xfrm>
                            <a:off x="85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7377442" name="Freeform 561"/>
                        <wps:cNvSpPr>
                          <a:spLocks/>
                        </wps:cNvSpPr>
                        <wps:spPr bwMode="auto">
                          <a:xfrm>
                            <a:off x="86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0930959" name="Freeform 562"/>
                        <wps:cNvSpPr>
                          <a:spLocks/>
                        </wps:cNvSpPr>
                        <wps:spPr bwMode="auto">
                          <a:xfrm>
                            <a:off x="87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8919462" name="Freeform 563"/>
                        <wps:cNvSpPr>
                          <a:spLocks/>
                        </wps:cNvSpPr>
                        <wps:spPr bwMode="auto">
                          <a:xfrm>
                            <a:off x="87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569851" name="Freeform 564"/>
                        <wps:cNvSpPr>
                          <a:spLocks/>
                        </wps:cNvSpPr>
                        <wps:spPr bwMode="auto">
                          <a:xfrm>
                            <a:off x="88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3037565" name="Freeform 565"/>
                        <wps:cNvSpPr>
                          <a:spLocks/>
                        </wps:cNvSpPr>
                        <wps:spPr bwMode="auto">
                          <a:xfrm>
                            <a:off x="88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5056222" name="Freeform 566"/>
                        <wps:cNvSpPr>
                          <a:spLocks/>
                        </wps:cNvSpPr>
                        <wps:spPr bwMode="auto">
                          <a:xfrm>
                            <a:off x="89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0267651" name="Freeform 567"/>
                        <wps:cNvSpPr>
                          <a:spLocks/>
                        </wps:cNvSpPr>
                        <wps:spPr bwMode="auto">
                          <a:xfrm>
                            <a:off x="90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516553" name="Freeform 568"/>
                        <wps:cNvSpPr>
                          <a:spLocks/>
                        </wps:cNvSpPr>
                        <wps:spPr bwMode="auto">
                          <a:xfrm>
                            <a:off x="90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4509767" name="Freeform 569"/>
                        <wps:cNvSpPr>
                          <a:spLocks/>
                        </wps:cNvSpPr>
                        <wps:spPr bwMode="auto">
                          <a:xfrm>
                            <a:off x="91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2409887" name="Freeform 570"/>
                        <wps:cNvSpPr>
                          <a:spLocks/>
                        </wps:cNvSpPr>
                        <wps:spPr bwMode="auto">
                          <a:xfrm>
                            <a:off x="91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2494380" name="Freeform 571"/>
                        <wps:cNvSpPr>
                          <a:spLocks/>
                        </wps:cNvSpPr>
                        <wps:spPr bwMode="auto">
                          <a:xfrm>
                            <a:off x="92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7743173" name="Freeform 572"/>
                        <wps:cNvSpPr>
                          <a:spLocks/>
                        </wps:cNvSpPr>
                        <wps:spPr bwMode="auto">
                          <a:xfrm>
                            <a:off x="93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729548" name="Freeform 573"/>
                        <wps:cNvSpPr>
                          <a:spLocks/>
                        </wps:cNvSpPr>
                        <wps:spPr bwMode="auto">
                          <a:xfrm>
                            <a:off x="93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2144387" name="Freeform 574"/>
                        <wps:cNvSpPr>
                          <a:spLocks/>
                        </wps:cNvSpPr>
                        <wps:spPr bwMode="auto">
                          <a:xfrm>
                            <a:off x="94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8807325" name="Freeform 575"/>
                        <wps:cNvSpPr>
                          <a:spLocks/>
                        </wps:cNvSpPr>
                        <wps:spPr bwMode="auto">
                          <a:xfrm>
                            <a:off x="94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7542431" name="Freeform 576"/>
                        <wps:cNvSpPr>
                          <a:spLocks/>
                        </wps:cNvSpPr>
                        <wps:spPr bwMode="auto">
                          <a:xfrm>
                            <a:off x="95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982070" name="Freeform 577"/>
                        <wps:cNvSpPr>
                          <a:spLocks/>
                        </wps:cNvSpPr>
                        <wps:spPr bwMode="auto">
                          <a:xfrm>
                            <a:off x="96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7027623" name="Freeform 578"/>
                        <wps:cNvSpPr>
                          <a:spLocks/>
                        </wps:cNvSpPr>
                        <wps:spPr bwMode="auto">
                          <a:xfrm>
                            <a:off x="96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4023490" name="Freeform 579"/>
                        <wps:cNvSpPr>
                          <a:spLocks/>
                        </wps:cNvSpPr>
                        <wps:spPr bwMode="auto">
                          <a:xfrm>
                            <a:off x="97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118740" name="Freeform 580"/>
                        <wps:cNvSpPr>
                          <a:spLocks/>
                        </wps:cNvSpPr>
                        <wps:spPr bwMode="auto">
                          <a:xfrm>
                            <a:off x="97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4787594" name="Freeform 581"/>
                        <wps:cNvSpPr>
                          <a:spLocks/>
                        </wps:cNvSpPr>
                        <wps:spPr bwMode="auto">
                          <a:xfrm>
                            <a:off x="98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414823" name="Freeform 582"/>
                        <wps:cNvSpPr>
                          <a:spLocks/>
                        </wps:cNvSpPr>
                        <wps:spPr bwMode="auto">
                          <a:xfrm>
                            <a:off x="99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013038" name="Freeform 583"/>
                        <wps:cNvSpPr>
                          <a:spLocks/>
                        </wps:cNvSpPr>
                        <wps:spPr bwMode="auto">
                          <a:xfrm>
                            <a:off x="99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7363764" name="Freeform 584"/>
                        <wps:cNvSpPr>
                          <a:spLocks/>
                        </wps:cNvSpPr>
                        <wps:spPr bwMode="auto">
                          <a:xfrm>
                            <a:off x="100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5636235" name="Freeform 585"/>
                        <wps:cNvSpPr>
                          <a:spLocks/>
                        </wps:cNvSpPr>
                        <wps:spPr bwMode="auto">
                          <a:xfrm>
                            <a:off x="100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388873" name="Freeform 586"/>
                        <wps:cNvSpPr>
                          <a:spLocks/>
                        </wps:cNvSpPr>
                        <wps:spPr bwMode="auto">
                          <a:xfrm>
                            <a:off x="101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094951" name="Freeform 587"/>
                        <wps:cNvSpPr>
                          <a:spLocks/>
                        </wps:cNvSpPr>
                        <wps:spPr bwMode="auto">
                          <a:xfrm>
                            <a:off x="102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4745936" name="Freeform 588"/>
                        <wps:cNvSpPr>
                          <a:spLocks/>
                        </wps:cNvSpPr>
                        <wps:spPr bwMode="auto">
                          <a:xfrm>
                            <a:off x="1026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6638934" name="Freeform 589"/>
                        <wps:cNvSpPr>
                          <a:spLocks/>
                        </wps:cNvSpPr>
                        <wps:spPr bwMode="auto">
                          <a:xfrm>
                            <a:off x="1032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8866703" name="Freeform 590"/>
                        <wps:cNvSpPr>
                          <a:spLocks/>
                        </wps:cNvSpPr>
                        <wps:spPr bwMode="auto">
                          <a:xfrm>
                            <a:off x="1038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391853" name="Freeform 591"/>
                        <wps:cNvSpPr>
                          <a:spLocks/>
                        </wps:cNvSpPr>
                        <wps:spPr bwMode="auto">
                          <a:xfrm>
                            <a:off x="1044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572583" name="Freeform 592"/>
                        <wps:cNvSpPr>
                          <a:spLocks/>
                        </wps:cNvSpPr>
                        <wps:spPr bwMode="auto">
                          <a:xfrm>
                            <a:off x="10500" y="1060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A47A686">
              <v:group id="Group 529" style="position:absolute;margin-left:338.55pt;margin-top:530.05pt;width:188.35pt;height:1.55pt;z-index:-251696128;mso-position-horizontal-relative:page;mso-position-vertical-relative:page" coordsize="3767,31" coordorigin="6771,10601" o:spid="_x0000_s1026" o:allowincell="f" w14:anchorId="127C7B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">
                <v:shape id="Freeform 530" style="position:absolute;left:6780;top:10609;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">
                  <v:path arrowok="t" o:connecttype="custom" o:connectlocs="0,7;30,7" o:connectangles="0,0"/>
                </v:shape>
                <v:shape id="Freeform 531" style="position:absolute;left:6840;top:10609;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">
                  <v:path arrowok="t" o:connecttype="custom" o:connectlocs="0,7;30,7" o:connectangles="0,0"/>
                </v:shape>
                <v:shape id="Freeform 532" style="position:absolute;left:6900;top:10609;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">
                  <v:path arrowok="t" o:connecttype="custom" o:connectlocs="0,7;30,7" o:connectangles="0,0"/>
                </v:shape>
                <v:shape id="Freeform 533" style="position:absolute;left:6960;top:10609;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">
                  <v:path arrowok="t" o:connecttype="custom" o:connectlocs="0,7;30,7" o:connectangles="0,0"/>
                </v:shape>
                <v:shape id="Freeform 534" style="position:absolute;left:7020;top:10609;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">
                  <v:path arrowok="t" o:connecttype="custom" o:connectlocs="0,7;30,7" o:connectangles="0,0"/>
                </v:shape>
                <v:shape id="Freeform 535" style="position:absolute;left:7080;top:10609;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">
                  <v:path arrowok="t" o:connecttype="custom" o:connectlocs="0,7;30,7" o:connectangles="0,0"/>
                </v:shape>
                <v:shape id="Freeform 536" style="position:absolute;left:7140;top:10609;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">
                  <v:path arrowok="t" o:connecttype="custom" o:connectlocs="0,7;30,7" o:connectangles="0,0"/>
                </v:shape>
                <v:shape id="Freeform 537" style="position:absolute;left:7200;top:10609;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">
                  <v:path arrowok="t" o:connecttype="custom" o:connectlocs="0,7;30,7" o:connectangles="0,0"/>
                </v:shape>
                <v:shape id="Freeform 538" style="position:absolute;left:7260;top:10609;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">
                  <v:path arrowok="t" o:connecttype="custom" o:connectlocs="0,7;30,7" o:connectangles="0,0"/>
                </v:shape>
                <v:shape id="Freeform 539" style="position:absolute;left:7320;top:10609;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">
                  <v:path arrowok="t" o:connecttype="custom" o:connectlocs="0,7;30,7" o:connectangles="0,0"/>
                </v:shape>
                <v:shape id="Freeform 540" style="position:absolute;left:7380;top:10609;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">
                  <v:path arrowok="t" o:connecttype="custom" o:connectlocs="0,7;30,7" o:connectangles="0,0"/>
                </v:shape>
                <v:shape id="Freeform 541" style="position:absolute;left:7440;top:10609;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">
                  <v:path arrowok="t" o:connecttype="custom" o:connectlocs="0,7;30,7" o:connectangles="0,0"/>
                </v:shape>
                <v:shape id="Freeform 542" style="position:absolute;left:7500;top:10609;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">
                  <v:path arrowok="t" o:connecttype="custom" o:connectlocs="0,7;30,7" o:connectangles="0,0"/>
                </v:shape>
                <v:shape id="Freeform 543" style="position:absolute;left:7560;top:10609;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">
                  <v:path arrowok="t" o:connecttype="custom" o:connectlocs="0,7;30,7" o:connectangles="0,0"/>
                </v:shape>
                <v:shape id="Freeform 544" style="position:absolute;left:7620;top:10609;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">
                  <v:path arrowok="t" o:connecttype="custom" o:connectlocs="0,7;30,7" o:connectangles="0,0"/>
                </v:shape>
                <v:shape id="Freeform 545" style="position:absolute;left:7680;top:10609;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">
                  <v:path arrowok="t" o:connecttype="custom" o:connectlocs="0,7;30,7" o:connectangles="0,0"/>
                </v:shape>
                <v:shape id="Freeform 546" style="position:absolute;left:7740;top:10609;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">
                  <v:path arrowok="t" o:connecttype="custom" o:connectlocs="0,7;30,7" o:connectangles="0,0"/>
                </v:shape>
                <v:shape id="Freeform 547" style="position:absolute;left:7800;top:10609;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">
                  <v:path arrowok="t" o:connecttype="custom" o:connectlocs="0,7;30,7" o:connectangles="0,0"/>
                </v:shape>
                <v:shape id="Freeform 548" style="position:absolute;left:7860;top:10609;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">
                  <v:path arrowok="t" o:connecttype="custom" o:connectlocs="0,7;30,7" o:connectangles="0,0"/>
                </v:shape>
                <v:shape id="Freeform 549" style="position:absolute;left:7920;top:10609;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">
                  <v:path arrowok="t" o:connecttype="custom" o:connectlocs="0,7;30,7" o:connectangles="0,0"/>
                </v:shape>
                <v:shape id="Freeform 550" style="position:absolute;left:7980;top:10609;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">
                  <v:path arrowok="t" o:connecttype="custom" o:connectlocs="0,7;30,7" o:connectangles="0,0"/>
                </v:shape>
                <v:shape id="Freeform 551" style="position:absolute;left:8040;top:10609;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">
                  <v:path arrowok="t" o:connecttype="custom" o:connectlocs="0,7;30,7" o:connectangles="0,0"/>
                </v:shape>
                <v:shape id="Freeform 552" style="position:absolute;left:8100;top:10609;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">
                  <v:path arrowok="t" o:connecttype="custom" o:connectlocs="0,7;30,7" o:connectangles="0,0"/>
                </v:shape>
                <v:shape id="Freeform 553" style="position:absolute;left:8160;top:10609;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">
                  <v:path arrowok="t" o:connecttype="custom" o:connectlocs="0,7;30,7" o:connectangles="0,0"/>
                </v:shape>
                <v:shape id="Freeform 554" style="position:absolute;left:8220;top:10609;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">
                  <v:path arrowok="t" o:connecttype="custom" o:connectlocs="0,7;30,7" o:connectangles="0,0"/>
                </v:shape>
                <v:shape id="Freeform 555" style="position:absolute;left:8280;top:10609;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">
                  <v:path arrowok="t" o:connecttype="custom" o:connectlocs="0,7;30,7" o:connectangles="0,0"/>
                </v:shape>
                <v:shape id="Freeform 556" style="position:absolute;left:8340;top:10609;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">
                  <v:path arrowok="t" o:connecttype="custom" o:connectlocs="0,7;30,7" o:connectangles="0,0"/>
                </v:shape>
                <v:shape id="Freeform 557" style="position:absolute;left:8400;top:10609;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">
                  <v:path arrowok="t" o:connecttype="custom" o:connectlocs="0,7;30,7" o:connectangles="0,0"/>
                </v:shape>
                <v:shape id="Freeform 558" style="position:absolute;left:8460;top:10609;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">
                  <v:path arrowok="t" o:connecttype="custom" o:connectlocs="0,7;30,7" o:connectangles="0,0"/>
                </v:shape>
                <v:shape id="Freeform 559" style="position:absolute;left:8520;top:10609;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">
                  <v:path arrowok="t" o:connecttype="custom" o:connectlocs="0,7;30,7" o:connectangles="0,0"/>
                </v:shape>
                <v:shape id="Freeform 560" style="position:absolute;left:8580;top:10609;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">
                  <v:path arrowok="t" o:connecttype="custom" o:connectlocs="0,7;30,7" o:connectangles="0,0"/>
                </v:shape>
                <v:shape id="Freeform 561" style="position:absolute;left:8640;top:10609;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">
                  <v:path arrowok="t" o:connecttype="custom" o:connectlocs="0,7;30,7" o:connectangles="0,0"/>
                </v:shape>
                <v:shape id="Freeform 562" style="position:absolute;left:8700;top:10609;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">
                  <v:path arrowok="t" o:connecttype="custom" o:connectlocs="0,7;30,7" o:connectangles="0,0"/>
                </v:shape>
                <v:shape id="Freeform 563" style="position:absolute;left:8760;top:10609;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">
                  <v:path arrowok="t" o:connecttype="custom" o:connectlocs="0,7;30,7" o:connectangles="0,0"/>
                </v:shape>
                <v:shape id="Freeform 564" style="position:absolute;left:8820;top:10609;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">
                  <v:path arrowok="t" o:connecttype="custom" o:connectlocs="0,7;30,7" o:connectangles="0,0"/>
                </v:shape>
                <v:shape id="Freeform 565" style="position:absolute;left:8880;top:10609;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">
                  <v:path arrowok="t" o:connecttype="custom" o:connectlocs="0,7;30,7" o:connectangles="0,0"/>
                </v:shape>
                <v:shape id="Freeform 566" style="position:absolute;left:8940;top:10609;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">
                  <v:path arrowok="t" o:connecttype="custom" o:connectlocs="0,7;30,7" o:connectangles="0,0"/>
                </v:shape>
                <v:shape id="Freeform 567" style="position:absolute;left:9000;top:10609;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">
                  <v:path arrowok="t" o:connecttype="custom" o:connectlocs="0,7;30,7" o:connectangles="0,0"/>
                </v:shape>
                <v:shape id="Freeform 568" style="position:absolute;left:9060;top:10609;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">
                  <v:path arrowok="t" o:connecttype="custom" o:connectlocs="0,7;30,7" o:connectangles="0,0"/>
                </v:shape>
                <v:shape id="Freeform 569" style="position:absolute;left:9120;top:10609;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">
                  <v:path arrowok="t" o:connecttype="custom" o:connectlocs="0,7;30,7" o:connectangles="0,0"/>
                </v:shape>
                <v:shape id="Freeform 570" style="position:absolute;left:9180;top:10609;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">
                  <v:path arrowok="t" o:connecttype="custom" o:connectlocs="0,7;30,7" o:connectangles="0,0"/>
                </v:shape>
                <v:shape id="Freeform 571" style="position:absolute;left:9240;top:10609;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">
                  <v:path arrowok="t" o:connecttype="custom" o:connectlocs="0,7;30,7" o:connectangles="0,0"/>
                </v:shape>
                <v:shape id="Freeform 572" style="position:absolute;left:9300;top:10609;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">
                  <v:path arrowok="t" o:connecttype="custom" o:connectlocs="0,7;30,7" o:connectangles="0,0"/>
                </v:shape>
                <v:shape id="Freeform 573" style="position:absolute;left:9360;top:10609;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">
                  <v:path arrowok="t" o:connecttype="custom" o:connectlocs="0,7;30,7" o:connectangles="0,0"/>
                </v:shape>
                <v:shape id="Freeform 574" style="position:absolute;left:9420;top:10609;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">
                  <v:path arrowok="t" o:connecttype="custom" o:connectlocs="0,7;30,7" o:connectangles="0,0"/>
                </v:shape>
                <v:shape id="Freeform 575" style="position:absolute;left:9480;top:10609;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">
                  <v:path arrowok="t" o:connecttype="custom" o:connectlocs="0,7;30,7" o:connectangles="0,0"/>
                </v:shape>
                <v:shape id="Freeform 576" style="position:absolute;left:9540;top:10609;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">
                  <v:path arrowok="t" o:connecttype="custom" o:connectlocs="0,7;30,7" o:connectangles="0,0"/>
                </v:shape>
                <v:shape id="Freeform 577" style="position:absolute;left:9600;top:10609;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">
                  <v:path arrowok="t" o:connecttype="custom" o:connectlocs="0,7;30,7" o:connectangles="0,0"/>
                </v:shape>
                <v:shape id="Freeform 578" style="position:absolute;left:9660;top:10609;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">
                  <v:path arrowok="t" o:connecttype="custom" o:connectlocs="0,7;30,7" o:connectangles="0,0"/>
                </v:shape>
                <v:shape id="Freeform 579" style="position:absolute;left:9720;top:10609;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">
                  <v:path arrowok="t" o:connecttype="custom" o:connectlocs="0,7;30,7" o:connectangles="0,0"/>
                </v:shape>
                <v:shape id="Freeform 580" style="position:absolute;left:9780;top:10609;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">
                  <v:path arrowok="t" o:connecttype="custom" o:connectlocs="0,7;30,7" o:connectangles="0,0"/>
                </v:shape>
                <v:shape id="Freeform 581" style="position:absolute;left:9840;top:10609;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">
                  <v:path arrowok="t" o:connecttype="custom" o:connectlocs="0,7;30,7" o:connectangles="0,0"/>
                </v:shape>
                <v:shape id="Freeform 582" style="position:absolute;left:9900;top:10609;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">
                  <v:path arrowok="t" o:connecttype="custom" o:connectlocs="0,7;30,7" o:connectangles="0,0"/>
                </v:shape>
                <v:shape id="Freeform 583" style="position:absolute;left:9960;top:10609;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">
                  <v:path arrowok="t" o:connecttype="custom" o:connectlocs="0,7;30,7" o:connectangles="0,0"/>
                </v:shape>
                <v:shape id="Freeform 584" style="position:absolute;left:10020;top:10609;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">
                  <v:path arrowok="t" o:connecttype="custom" o:connectlocs="0,7;30,7" o:connectangles="0,0"/>
                </v:shape>
                <v:shape id="Freeform 585" style="position:absolute;left:10080;top:10609;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">
                  <v:path arrowok="t" o:connecttype="custom" o:connectlocs="0,7;30,7" o:connectangles="0,0"/>
                </v:shape>
                <v:shape id="Freeform 586" style="position:absolute;left:10140;top:10609;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">
                  <v:path arrowok="t" o:connecttype="custom" o:connectlocs="0,7;30,7" o:connectangles="0,0"/>
                </v:shape>
                <v:shape id="Freeform 587" style="position:absolute;left:10200;top:10609;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">
                  <v:path arrowok="t" o:connecttype="custom" o:connectlocs="0,7;30,7" o:connectangles="0,0"/>
                </v:shape>
                <v:shape id="Freeform 588" style="position:absolute;left:10260;top:10609;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">
                  <v:path arrowok="t" o:connecttype="custom" o:connectlocs="0,7;30,7" o:connectangles="0,0"/>
                </v:shape>
                <v:shape id="Freeform 589" style="position:absolute;left:10320;top:10609;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">
                  <v:path arrowok="t" o:connecttype="custom" o:connectlocs="0,7;30,7" o:connectangles="0,0"/>
                </v:shape>
                <v:shape id="Freeform 590" style="position:absolute;left:10380;top:10609;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">
                  <v:path arrowok="t" o:connecttype="custom" o:connectlocs="0,7;30,7" o:connectangles="0,0"/>
                </v:shape>
                <v:shape id="Freeform 591" style="position:absolute;left:10440;top:10609;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">
                  <v:path arrowok="t" o:connecttype="custom" o:connectlocs="0,7;30,7" o:connectangles="0,0"/>
                </v:shape>
                <v:shape id="Freeform 592" style="position:absolute;left:10500;top:10609;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1376" behindDoc="1" locked="0" layoutInCell="0" allowOverlap="1" wp14:anchorId="6DFF7682" wp14:editId="0B3DF706">
                <wp:simplePos x="0" y="0"/>
                <wp:positionH relativeFrom="page">
                  <wp:posOffset>3804285</wp:posOffset>
                </wp:positionH>
                <wp:positionV relativeFrom="page">
                  <wp:posOffset>6920230</wp:posOffset>
                </wp:positionV>
                <wp:extent cx="2887345" cy="19685"/>
                <wp:effectExtent l="0" t="0" r="0" b="0"/>
                <wp:wrapNone/>
                <wp:docPr id="1136664908" name="Group 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7345" cy="19685"/>
                          <a:chOff x="5991" y="10898"/>
                          <a:chExt cx="4547" cy="31"/>
                        </a:xfrm>
                      </wpg:grpSpPr>
                      <wps:wsp>
                        <wps:cNvPr id="476432289" name="Freeform 594"/>
                        <wps:cNvSpPr>
                          <a:spLocks/>
                        </wps:cNvSpPr>
                        <wps:spPr bwMode="auto">
                          <a:xfrm>
                            <a:off x="599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1003373" name="Freeform 595"/>
                        <wps:cNvSpPr>
                          <a:spLocks/>
                        </wps:cNvSpPr>
                        <wps:spPr bwMode="auto">
                          <a:xfrm>
                            <a:off x="605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8603646" name="Freeform 596"/>
                        <wps:cNvSpPr>
                          <a:spLocks/>
                        </wps:cNvSpPr>
                        <wps:spPr bwMode="auto">
                          <a:xfrm>
                            <a:off x="611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22783" name="Freeform 597"/>
                        <wps:cNvSpPr>
                          <a:spLocks/>
                        </wps:cNvSpPr>
                        <wps:spPr bwMode="auto">
                          <a:xfrm>
                            <a:off x="617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4625978" name="Freeform 598"/>
                        <wps:cNvSpPr>
                          <a:spLocks/>
                        </wps:cNvSpPr>
                        <wps:spPr bwMode="auto">
                          <a:xfrm>
                            <a:off x="623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500514" name="Freeform 599"/>
                        <wps:cNvSpPr>
                          <a:spLocks/>
                        </wps:cNvSpPr>
                        <wps:spPr bwMode="auto">
                          <a:xfrm>
                            <a:off x="629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3932180" name="Freeform 600"/>
                        <wps:cNvSpPr>
                          <a:spLocks/>
                        </wps:cNvSpPr>
                        <wps:spPr bwMode="auto">
                          <a:xfrm>
                            <a:off x="635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8113310" name="Freeform 601"/>
                        <wps:cNvSpPr>
                          <a:spLocks/>
                        </wps:cNvSpPr>
                        <wps:spPr bwMode="auto">
                          <a:xfrm>
                            <a:off x="641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5577411" name="Freeform 602"/>
                        <wps:cNvSpPr>
                          <a:spLocks/>
                        </wps:cNvSpPr>
                        <wps:spPr bwMode="auto">
                          <a:xfrm>
                            <a:off x="647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4841495" name="Freeform 603"/>
                        <wps:cNvSpPr>
                          <a:spLocks/>
                        </wps:cNvSpPr>
                        <wps:spPr bwMode="auto">
                          <a:xfrm>
                            <a:off x="653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3035429" name="Freeform 604"/>
                        <wps:cNvSpPr>
                          <a:spLocks/>
                        </wps:cNvSpPr>
                        <wps:spPr bwMode="auto">
                          <a:xfrm>
                            <a:off x="659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509344" name="Freeform 605"/>
                        <wps:cNvSpPr>
                          <a:spLocks/>
                        </wps:cNvSpPr>
                        <wps:spPr bwMode="auto">
                          <a:xfrm>
                            <a:off x="665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550215" name="Freeform 606"/>
                        <wps:cNvSpPr>
                          <a:spLocks/>
                        </wps:cNvSpPr>
                        <wps:spPr bwMode="auto">
                          <a:xfrm>
                            <a:off x="671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9703672" name="Freeform 607"/>
                        <wps:cNvSpPr>
                          <a:spLocks/>
                        </wps:cNvSpPr>
                        <wps:spPr bwMode="auto">
                          <a:xfrm>
                            <a:off x="677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5704384" name="Freeform 608"/>
                        <wps:cNvSpPr>
                          <a:spLocks/>
                        </wps:cNvSpPr>
                        <wps:spPr bwMode="auto">
                          <a:xfrm>
                            <a:off x="683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125208" name="Freeform 609"/>
                        <wps:cNvSpPr>
                          <a:spLocks/>
                        </wps:cNvSpPr>
                        <wps:spPr bwMode="auto">
                          <a:xfrm>
                            <a:off x="689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7644167" name="Freeform 610"/>
                        <wps:cNvSpPr>
                          <a:spLocks/>
                        </wps:cNvSpPr>
                        <wps:spPr bwMode="auto">
                          <a:xfrm>
                            <a:off x="695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9889343" name="Freeform 611"/>
                        <wps:cNvSpPr>
                          <a:spLocks/>
                        </wps:cNvSpPr>
                        <wps:spPr bwMode="auto">
                          <a:xfrm>
                            <a:off x="701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256142" name="Freeform 612"/>
                        <wps:cNvSpPr>
                          <a:spLocks/>
                        </wps:cNvSpPr>
                        <wps:spPr bwMode="auto">
                          <a:xfrm>
                            <a:off x="707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0071335" name="Freeform 613"/>
                        <wps:cNvSpPr>
                          <a:spLocks/>
                        </wps:cNvSpPr>
                        <wps:spPr bwMode="auto">
                          <a:xfrm>
                            <a:off x="713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7304835" name="Freeform 614"/>
                        <wps:cNvSpPr>
                          <a:spLocks/>
                        </wps:cNvSpPr>
                        <wps:spPr bwMode="auto">
                          <a:xfrm>
                            <a:off x="719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937243" name="Freeform 615"/>
                        <wps:cNvSpPr>
                          <a:spLocks/>
                        </wps:cNvSpPr>
                        <wps:spPr bwMode="auto">
                          <a:xfrm>
                            <a:off x="7259"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2598560" name="Freeform 616"/>
                        <wps:cNvSpPr>
                          <a:spLocks/>
                        </wps:cNvSpPr>
                        <wps:spPr bwMode="auto">
                          <a:xfrm>
                            <a:off x="73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2013052" name="Freeform 617"/>
                        <wps:cNvSpPr>
                          <a:spLocks/>
                        </wps:cNvSpPr>
                        <wps:spPr bwMode="auto">
                          <a:xfrm>
                            <a:off x="73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3713308" name="Freeform 618"/>
                        <wps:cNvSpPr>
                          <a:spLocks/>
                        </wps:cNvSpPr>
                        <wps:spPr bwMode="auto">
                          <a:xfrm>
                            <a:off x="74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402952" name="Freeform 619"/>
                        <wps:cNvSpPr>
                          <a:spLocks/>
                        </wps:cNvSpPr>
                        <wps:spPr bwMode="auto">
                          <a:xfrm>
                            <a:off x="75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864864" name="Freeform 620"/>
                        <wps:cNvSpPr>
                          <a:spLocks/>
                        </wps:cNvSpPr>
                        <wps:spPr bwMode="auto">
                          <a:xfrm>
                            <a:off x="75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954294" name="Freeform 621"/>
                        <wps:cNvSpPr>
                          <a:spLocks/>
                        </wps:cNvSpPr>
                        <wps:spPr bwMode="auto">
                          <a:xfrm>
                            <a:off x="76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4629131" name="Freeform 622"/>
                        <wps:cNvSpPr>
                          <a:spLocks/>
                        </wps:cNvSpPr>
                        <wps:spPr bwMode="auto">
                          <a:xfrm>
                            <a:off x="76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726835" name="Freeform 623"/>
                        <wps:cNvSpPr>
                          <a:spLocks/>
                        </wps:cNvSpPr>
                        <wps:spPr bwMode="auto">
                          <a:xfrm>
                            <a:off x="77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4652121" name="Freeform 624"/>
                        <wps:cNvSpPr>
                          <a:spLocks/>
                        </wps:cNvSpPr>
                        <wps:spPr bwMode="auto">
                          <a:xfrm>
                            <a:off x="78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6373734" name="Freeform 625"/>
                        <wps:cNvSpPr>
                          <a:spLocks/>
                        </wps:cNvSpPr>
                        <wps:spPr bwMode="auto">
                          <a:xfrm>
                            <a:off x="78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722365" name="Freeform 626"/>
                        <wps:cNvSpPr>
                          <a:spLocks/>
                        </wps:cNvSpPr>
                        <wps:spPr bwMode="auto">
                          <a:xfrm>
                            <a:off x="79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3006484" name="Freeform 627"/>
                        <wps:cNvSpPr>
                          <a:spLocks/>
                        </wps:cNvSpPr>
                        <wps:spPr bwMode="auto">
                          <a:xfrm>
                            <a:off x="79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7347114" name="Freeform 628"/>
                        <wps:cNvSpPr>
                          <a:spLocks/>
                        </wps:cNvSpPr>
                        <wps:spPr bwMode="auto">
                          <a:xfrm>
                            <a:off x="80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9740041" name="Freeform 629"/>
                        <wps:cNvSpPr>
                          <a:spLocks/>
                        </wps:cNvSpPr>
                        <wps:spPr bwMode="auto">
                          <a:xfrm>
                            <a:off x="81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8394977" name="Freeform 630"/>
                        <wps:cNvSpPr>
                          <a:spLocks/>
                        </wps:cNvSpPr>
                        <wps:spPr bwMode="auto">
                          <a:xfrm>
                            <a:off x="81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3469617" name="Freeform 631"/>
                        <wps:cNvSpPr>
                          <a:spLocks/>
                        </wps:cNvSpPr>
                        <wps:spPr bwMode="auto">
                          <a:xfrm>
                            <a:off x="82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323379" name="Freeform 632"/>
                        <wps:cNvSpPr>
                          <a:spLocks/>
                        </wps:cNvSpPr>
                        <wps:spPr bwMode="auto">
                          <a:xfrm>
                            <a:off x="82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9803795" name="Freeform 633"/>
                        <wps:cNvSpPr>
                          <a:spLocks/>
                        </wps:cNvSpPr>
                        <wps:spPr bwMode="auto">
                          <a:xfrm>
                            <a:off x="83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9639210" name="Freeform 634"/>
                        <wps:cNvSpPr>
                          <a:spLocks/>
                        </wps:cNvSpPr>
                        <wps:spPr bwMode="auto">
                          <a:xfrm>
                            <a:off x="84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2782825" name="Freeform 635"/>
                        <wps:cNvSpPr>
                          <a:spLocks/>
                        </wps:cNvSpPr>
                        <wps:spPr bwMode="auto">
                          <a:xfrm>
                            <a:off x="84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0832474" name="Freeform 636"/>
                        <wps:cNvSpPr>
                          <a:spLocks/>
                        </wps:cNvSpPr>
                        <wps:spPr bwMode="auto">
                          <a:xfrm>
                            <a:off x="85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5468716" name="Freeform 637"/>
                        <wps:cNvSpPr>
                          <a:spLocks/>
                        </wps:cNvSpPr>
                        <wps:spPr bwMode="auto">
                          <a:xfrm>
                            <a:off x="85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8087664" name="Freeform 638"/>
                        <wps:cNvSpPr>
                          <a:spLocks/>
                        </wps:cNvSpPr>
                        <wps:spPr bwMode="auto">
                          <a:xfrm>
                            <a:off x="86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5093499" name="Freeform 639"/>
                        <wps:cNvSpPr>
                          <a:spLocks/>
                        </wps:cNvSpPr>
                        <wps:spPr bwMode="auto">
                          <a:xfrm>
                            <a:off x="87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3640989" name="Freeform 640"/>
                        <wps:cNvSpPr>
                          <a:spLocks/>
                        </wps:cNvSpPr>
                        <wps:spPr bwMode="auto">
                          <a:xfrm>
                            <a:off x="87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1855815" name="Freeform 641"/>
                        <wps:cNvSpPr>
                          <a:spLocks/>
                        </wps:cNvSpPr>
                        <wps:spPr bwMode="auto">
                          <a:xfrm>
                            <a:off x="88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3593063" name="Freeform 642"/>
                        <wps:cNvSpPr>
                          <a:spLocks/>
                        </wps:cNvSpPr>
                        <wps:spPr bwMode="auto">
                          <a:xfrm>
                            <a:off x="88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6109858" name="Freeform 643"/>
                        <wps:cNvSpPr>
                          <a:spLocks/>
                        </wps:cNvSpPr>
                        <wps:spPr bwMode="auto">
                          <a:xfrm>
                            <a:off x="89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109841" name="Freeform 644"/>
                        <wps:cNvSpPr>
                          <a:spLocks/>
                        </wps:cNvSpPr>
                        <wps:spPr bwMode="auto">
                          <a:xfrm>
                            <a:off x="90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366239" name="Freeform 645"/>
                        <wps:cNvSpPr>
                          <a:spLocks/>
                        </wps:cNvSpPr>
                        <wps:spPr bwMode="auto">
                          <a:xfrm>
                            <a:off x="90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1971911" name="Freeform 646"/>
                        <wps:cNvSpPr>
                          <a:spLocks/>
                        </wps:cNvSpPr>
                        <wps:spPr bwMode="auto">
                          <a:xfrm>
                            <a:off x="91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4657697" name="Freeform 647"/>
                        <wps:cNvSpPr>
                          <a:spLocks/>
                        </wps:cNvSpPr>
                        <wps:spPr bwMode="auto">
                          <a:xfrm>
                            <a:off x="91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6723388" name="Freeform 648"/>
                        <wps:cNvSpPr>
                          <a:spLocks/>
                        </wps:cNvSpPr>
                        <wps:spPr bwMode="auto">
                          <a:xfrm>
                            <a:off x="92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2495686" name="Freeform 649"/>
                        <wps:cNvSpPr>
                          <a:spLocks/>
                        </wps:cNvSpPr>
                        <wps:spPr bwMode="auto">
                          <a:xfrm>
                            <a:off x="93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5488031" name="Freeform 650"/>
                        <wps:cNvSpPr>
                          <a:spLocks/>
                        </wps:cNvSpPr>
                        <wps:spPr bwMode="auto">
                          <a:xfrm>
                            <a:off x="93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3021830" name="Freeform 651"/>
                        <wps:cNvSpPr>
                          <a:spLocks/>
                        </wps:cNvSpPr>
                        <wps:spPr bwMode="auto">
                          <a:xfrm>
                            <a:off x="94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66288" name="Freeform 652"/>
                        <wps:cNvSpPr>
                          <a:spLocks/>
                        </wps:cNvSpPr>
                        <wps:spPr bwMode="auto">
                          <a:xfrm>
                            <a:off x="94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9057410" name="Freeform 653"/>
                        <wps:cNvSpPr>
                          <a:spLocks/>
                        </wps:cNvSpPr>
                        <wps:spPr bwMode="auto">
                          <a:xfrm>
                            <a:off x="95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5782089" name="Freeform 654"/>
                        <wps:cNvSpPr>
                          <a:spLocks/>
                        </wps:cNvSpPr>
                        <wps:spPr bwMode="auto">
                          <a:xfrm>
                            <a:off x="96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071384" name="Freeform 655"/>
                        <wps:cNvSpPr>
                          <a:spLocks/>
                        </wps:cNvSpPr>
                        <wps:spPr bwMode="auto">
                          <a:xfrm>
                            <a:off x="96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3277954" name="Freeform 656"/>
                        <wps:cNvSpPr>
                          <a:spLocks/>
                        </wps:cNvSpPr>
                        <wps:spPr bwMode="auto">
                          <a:xfrm>
                            <a:off x="97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308693" name="Freeform 657"/>
                        <wps:cNvSpPr>
                          <a:spLocks/>
                        </wps:cNvSpPr>
                        <wps:spPr bwMode="auto">
                          <a:xfrm>
                            <a:off x="97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6531123" name="Freeform 658"/>
                        <wps:cNvSpPr>
                          <a:spLocks/>
                        </wps:cNvSpPr>
                        <wps:spPr bwMode="auto">
                          <a:xfrm>
                            <a:off x="98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7042406" name="Freeform 659"/>
                        <wps:cNvSpPr>
                          <a:spLocks/>
                        </wps:cNvSpPr>
                        <wps:spPr bwMode="auto">
                          <a:xfrm>
                            <a:off x="99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9218844" name="Freeform 660"/>
                        <wps:cNvSpPr>
                          <a:spLocks/>
                        </wps:cNvSpPr>
                        <wps:spPr bwMode="auto">
                          <a:xfrm>
                            <a:off x="99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9686733" name="Freeform 661"/>
                        <wps:cNvSpPr>
                          <a:spLocks/>
                        </wps:cNvSpPr>
                        <wps:spPr bwMode="auto">
                          <a:xfrm>
                            <a:off x="100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9818950" name="Freeform 662"/>
                        <wps:cNvSpPr>
                          <a:spLocks/>
                        </wps:cNvSpPr>
                        <wps:spPr bwMode="auto">
                          <a:xfrm>
                            <a:off x="100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760388" name="Freeform 663"/>
                        <wps:cNvSpPr>
                          <a:spLocks/>
                        </wps:cNvSpPr>
                        <wps:spPr bwMode="auto">
                          <a:xfrm>
                            <a:off x="101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519606" name="Freeform 664"/>
                        <wps:cNvSpPr>
                          <a:spLocks/>
                        </wps:cNvSpPr>
                        <wps:spPr bwMode="auto">
                          <a:xfrm>
                            <a:off x="102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2011053" name="Freeform 665"/>
                        <wps:cNvSpPr>
                          <a:spLocks/>
                        </wps:cNvSpPr>
                        <wps:spPr bwMode="auto">
                          <a:xfrm>
                            <a:off x="1026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101290" name="Freeform 666"/>
                        <wps:cNvSpPr>
                          <a:spLocks/>
                        </wps:cNvSpPr>
                        <wps:spPr bwMode="auto">
                          <a:xfrm>
                            <a:off x="1032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120103" name="Freeform 667"/>
                        <wps:cNvSpPr>
                          <a:spLocks/>
                        </wps:cNvSpPr>
                        <wps:spPr bwMode="auto">
                          <a:xfrm>
                            <a:off x="1038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8403263" name="Freeform 668"/>
                        <wps:cNvSpPr>
                          <a:spLocks/>
                        </wps:cNvSpPr>
                        <wps:spPr bwMode="auto">
                          <a:xfrm>
                            <a:off x="1044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7197504" name="Freeform 669"/>
                        <wps:cNvSpPr>
                          <a:spLocks/>
                        </wps:cNvSpPr>
                        <wps:spPr bwMode="auto">
                          <a:xfrm>
                            <a:off x="10500" y="1090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28CFE45">
              <v:group id="Group 593" style="position:absolute;margin-left:299.55pt;margin-top:544.9pt;width:227.35pt;height:1.55pt;z-index:-251695104;mso-position-horizontal-relative:page;mso-position-vertical-relative:page" coordsize="4547,31" coordorigin="5991,10898" o:spid="_x0000_s1026" o:allowincell="f" w14:anchorId="1CFD1F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">
                <v:shape id="Freeform 594" style="position:absolute;left:5999;top:10906;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">
                  <v:path arrowok="t" o:connecttype="custom" o:connectlocs="0,7;30,7" o:connectangles="0,0"/>
                </v:shape>
                <v:shape id="Freeform 595" style="position:absolute;left:6059;top:10906;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">
                  <v:path arrowok="t" o:connecttype="custom" o:connectlocs="0,7;30,7" o:connectangles="0,0"/>
                </v:shape>
                <v:shape id="Freeform 596" style="position:absolute;left:6119;top:10906;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">
                  <v:path arrowok="t" o:connecttype="custom" o:connectlocs="0,7;30,7" o:connectangles="0,0"/>
                </v:shape>
                <v:shape id="Freeform 597" style="position:absolute;left:6179;top:10906;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">
                  <v:path arrowok="t" o:connecttype="custom" o:connectlocs="0,7;30,7" o:connectangles="0,0"/>
                </v:shape>
                <v:shape id="Freeform 598" style="position:absolute;left:6239;top:10906;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">
                  <v:path arrowok="t" o:connecttype="custom" o:connectlocs="0,7;30,7" o:connectangles="0,0"/>
                </v:shape>
                <v:shape id="Freeform 599" style="position:absolute;left:6299;top:10906;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">
                  <v:path arrowok="t" o:connecttype="custom" o:connectlocs="0,7;30,7" o:connectangles="0,0"/>
                </v:shape>
                <v:shape id="Freeform 600" style="position:absolute;left:6359;top:10906;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">
                  <v:path arrowok="t" o:connecttype="custom" o:connectlocs="0,7;30,7" o:connectangles="0,0"/>
                </v:shape>
                <v:shape id="Freeform 601" style="position:absolute;left:6419;top:10906;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">
                  <v:path arrowok="t" o:connecttype="custom" o:connectlocs="0,7;30,7" o:connectangles="0,0"/>
                </v:shape>
                <v:shape id="Freeform 602" style="position:absolute;left:6479;top:10906;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">
                  <v:path arrowok="t" o:connecttype="custom" o:connectlocs="0,7;30,7" o:connectangles="0,0"/>
                </v:shape>
                <v:shape id="Freeform 603" style="position:absolute;left:6539;top:10906;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">
                  <v:path arrowok="t" o:connecttype="custom" o:connectlocs="0,7;30,7" o:connectangles="0,0"/>
                </v:shape>
                <v:shape id="Freeform 604" style="position:absolute;left:6599;top:10906;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">
                  <v:path arrowok="t" o:connecttype="custom" o:connectlocs="0,7;30,7" o:connectangles="0,0"/>
                </v:shape>
                <v:shape id="Freeform 605" style="position:absolute;left:6659;top:10906;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">
                  <v:path arrowok="t" o:connecttype="custom" o:connectlocs="0,7;30,7" o:connectangles="0,0"/>
                </v:shape>
                <v:shape id="Freeform 606" style="position:absolute;left:6719;top:10906;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">
                  <v:path arrowok="t" o:connecttype="custom" o:connectlocs="0,7;30,7" o:connectangles="0,0"/>
                </v:shape>
                <v:shape id="Freeform 607" style="position:absolute;left:6779;top:10906;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">
                  <v:path arrowok="t" o:connecttype="custom" o:connectlocs="0,7;30,7" o:connectangles="0,0"/>
                </v:shape>
                <v:shape id="Freeform 608" style="position:absolute;left:6839;top:10906;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">
                  <v:path arrowok="t" o:connecttype="custom" o:connectlocs="0,7;30,7" o:connectangles="0,0"/>
                </v:shape>
                <v:shape id="Freeform 609" style="position:absolute;left:6899;top:10906;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">
                  <v:path arrowok="t" o:connecttype="custom" o:connectlocs="0,7;30,7" o:connectangles="0,0"/>
                </v:shape>
                <v:shape id="Freeform 610" style="position:absolute;left:6959;top:10906;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">
                  <v:path arrowok="t" o:connecttype="custom" o:connectlocs="0,7;30,7" o:connectangles="0,0"/>
                </v:shape>
                <v:shape id="Freeform 611" style="position:absolute;left:7019;top:10906;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">
                  <v:path arrowok="t" o:connecttype="custom" o:connectlocs="0,7;30,7" o:connectangles="0,0"/>
                </v:shape>
                <v:shape id="Freeform 612" style="position:absolute;left:7079;top:10906;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">
                  <v:path arrowok="t" o:connecttype="custom" o:connectlocs="0,7;30,7" o:connectangles="0,0"/>
                </v:shape>
                <v:shape id="Freeform 613" style="position:absolute;left:7139;top:10906;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">
                  <v:path arrowok="t" o:connecttype="custom" o:connectlocs="0,7;30,7" o:connectangles="0,0"/>
                </v:shape>
                <v:shape id="Freeform 614" style="position:absolute;left:7199;top:10906;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">
                  <v:path arrowok="t" o:connecttype="custom" o:connectlocs="0,7;30,7" o:connectangles="0,0"/>
                </v:shape>
                <v:shape id="Freeform 615" style="position:absolute;left:7259;top:10906;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">
                  <v:path arrowok="t" o:connecttype="custom" o:connectlocs="0,7;30,7" o:connectangles="0,0"/>
                </v:shape>
                <v:shape id="Freeform 616" style="position:absolute;left:7320;top:10906;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">
                  <v:path arrowok="t" o:connecttype="custom" o:connectlocs="0,7;30,7" o:connectangles="0,0"/>
                </v:shape>
                <v:shape id="Freeform 617" style="position:absolute;left:7380;top:10906;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">
                  <v:path arrowok="t" o:connecttype="custom" o:connectlocs="0,7;30,7" o:connectangles="0,0"/>
                </v:shape>
                <v:shape id="Freeform 618" style="position:absolute;left:7440;top:10906;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">
                  <v:path arrowok="t" o:connecttype="custom" o:connectlocs="0,7;30,7" o:connectangles="0,0"/>
                </v:shape>
                <v:shape id="Freeform 619" style="position:absolute;left:7500;top:10906;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">
                  <v:path arrowok="t" o:connecttype="custom" o:connectlocs="0,7;30,7" o:connectangles="0,0"/>
                </v:shape>
                <v:shape id="Freeform 620" style="position:absolute;left:7560;top:10906;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">
                  <v:path arrowok="t" o:connecttype="custom" o:connectlocs="0,7;30,7" o:connectangles="0,0"/>
                </v:shape>
                <v:shape id="Freeform 621" style="position:absolute;left:7620;top:10906;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">
                  <v:path arrowok="t" o:connecttype="custom" o:connectlocs="0,7;30,7" o:connectangles="0,0"/>
                </v:shape>
                <v:shape id="Freeform 622" style="position:absolute;left:7680;top:10906;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">
                  <v:path arrowok="t" o:connecttype="custom" o:connectlocs="0,7;30,7" o:connectangles="0,0"/>
                </v:shape>
                <v:shape id="Freeform 623" style="position:absolute;left:7740;top:10906;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">
                  <v:path arrowok="t" o:connecttype="custom" o:connectlocs="0,7;30,7" o:connectangles="0,0"/>
                </v:shape>
                <v:shape id="Freeform 624" style="position:absolute;left:7800;top:10906;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">
                  <v:path arrowok="t" o:connecttype="custom" o:connectlocs="0,7;30,7" o:connectangles="0,0"/>
                </v:shape>
                <v:shape id="Freeform 625" style="position:absolute;left:7860;top:10906;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">
                  <v:path arrowok="t" o:connecttype="custom" o:connectlocs="0,7;30,7" o:connectangles="0,0"/>
                </v:shape>
                <v:shape id="Freeform 626" style="position:absolute;left:7920;top:10906;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">
                  <v:path arrowok="t" o:connecttype="custom" o:connectlocs="0,7;30,7" o:connectangles="0,0"/>
                </v:shape>
                <v:shape id="Freeform 627" style="position:absolute;left:7980;top:10906;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">
                  <v:path arrowok="t" o:connecttype="custom" o:connectlocs="0,7;30,7" o:connectangles="0,0"/>
                </v:shape>
                <v:shape id="Freeform 628" style="position:absolute;left:8040;top:10906;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">
                  <v:path arrowok="t" o:connecttype="custom" o:connectlocs="0,7;30,7" o:connectangles="0,0"/>
                </v:shape>
                <v:shape id="Freeform 629" style="position:absolute;left:8100;top:10906;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">
                  <v:path arrowok="t" o:connecttype="custom" o:connectlocs="0,7;30,7" o:connectangles="0,0"/>
                </v:shape>
                <v:shape id="Freeform 630" style="position:absolute;left:8160;top:10906;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">
                  <v:path arrowok="t" o:connecttype="custom" o:connectlocs="0,7;30,7" o:connectangles="0,0"/>
                </v:shape>
                <v:shape id="Freeform 631" style="position:absolute;left:8220;top:10906;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">
                  <v:path arrowok="t" o:connecttype="custom" o:connectlocs="0,7;30,7" o:connectangles="0,0"/>
                </v:shape>
                <v:shape id="Freeform 632" style="position:absolute;left:8280;top:10906;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">
                  <v:path arrowok="t" o:connecttype="custom" o:connectlocs="0,7;30,7" o:connectangles="0,0"/>
                </v:shape>
                <v:shape id="Freeform 633" style="position:absolute;left:8340;top:10906;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">
                  <v:path arrowok="t" o:connecttype="custom" o:connectlocs="0,7;30,7" o:connectangles="0,0"/>
                </v:shape>
                <v:shape id="Freeform 634" style="position:absolute;left:8400;top:10906;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">
                  <v:path arrowok="t" o:connecttype="custom" o:connectlocs="0,7;30,7" o:connectangles="0,0"/>
                </v:shape>
                <v:shape id="Freeform 635" style="position:absolute;left:8460;top:10906;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">
                  <v:path arrowok="t" o:connecttype="custom" o:connectlocs="0,7;30,7" o:connectangles="0,0"/>
                </v:shape>
                <v:shape id="Freeform 636" style="position:absolute;left:8520;top:10906;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">
                  <v:path arrowok="t" o:connecttype="custom" o:connectlocs="0,7;30,7" o:connectangles="0,0"/>
                </v:shape>
                <v:shape id="Freeform 637" style="position:absolute;left:8580;top:10906;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">
                  <v:path arrowok="t" o:connecttype="custom" o:connectlocs="0,7;30,7" o:connectangles="0,0"/>
                </v:shape>
                <v:shape id="Freeform 638" style="position:absolute;left:8640;top:10906;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">
                  <v:path arrowok="t" o:connecttype="custom" o:connectlocs="0,7;30,7" o:connectangles="0,0"/>
                </v:shape>
                <v:shape id="Freeform 639" style="position:absolute;left:8700;top:10906;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">
                  <v:path arrowok="t" o:connecttype="custom" o:connectlocs="0,7;30,7" o:connectangles="0,0"/>
                </v:shape>
                <v:shape id="Freeform 640" style="position:absolute;left:8760;top:10906;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">
                  <v:path arrowok="t" o:connecttype="custom" o:connectlocs="0,7;30,7" o:connectangles="0,0"/>
                </v:shape>
                <v:shape id="Freeform 641" style="position:absolute;left:8820;top:10906;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">
                  <v:path arrowok="t" o:connecttype="custom" o:connectlocs="0,7;30,7" o:connectangles="0,0"/>
                </v:shape>
                <v:shape id="Freeform 642" style="position:absolute;left:8880;top:10906;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">
                  <v:path arrowok="t" o:connecttype="custom" o:connectlocs="0,7;30,7" o:connectangles="0,0"/>
                </v:shape>
                <v:shape id="Freeform 643" style="position:absolute;left:8940;top:10906;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">
                  <v:path arrowok="t" o:connecttype="custom" o:connectlocs="0,7;30,7" o:connectangles="0,0"/>
                </v:shape>
                <v:shape id="Freeform 644" style="position:absolute;left:9000;top:10906;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">
                  <v:path arrowok="t" o:connecttype="custom" o:connectlocs="0,7;30,7" o:connectangles="0,0"/>
                </v:shape>
                <v:shape id="Freeform 645" style="position:absolute;left:9060;top:10906;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">
                  <v:path arrowok="t" o:connecttype="custom" o:connectlocs="0,7;30,7" o:connectangles="0,0"/>
                </v:shape>
                <v:shape id="Freeform 646" style="position:absolute;left:9120;top:10906;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">
                  <v:path arrowok="t" o:connecttype="custom" o:connectlocs="0,7;30,7" o:connectangles="0,0"/>
                </v:shape>
                <v:shape id="Freeform 647" style="position:absolute;left:9180;top:10906;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">
                  <v:path arrowok="t" o:connecttype="custom" o:connectlocs="0,7;30,7" o:connectangles="0,0"/>
                </v:shape>
                <v:shape id="Freeform 648" style="position:absolute;left:9240;top:10906;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">
                  <v:path arrowok="t" o:connecttype="custom" o:connectlocs="0,7;30,7" o:connectangles="0,0"/>
                </v:shape>
                <v:shape id="Freeform 649" style="position:absolute;left:9300;top:10906;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">
                  <v:path arrowok="t" o:connecttype="custom" o:connectlocs="0,7;30,7" o:connectangles="0,0"/>
                </v:shape>
                <v:shape id="Freeform 650" style="position:absolute;left:9360;top:10906;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">
                  <v:path arrowok="t" o:connecttype="custom" o:connectlocs="0,7;30,7" o:connectangles="0,0"/>
                </v:shape>
                <v:shape id="Freeform 651" style="position:absolute;left:9420;top:10906;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">
                  <v:path arrowok="t" o:connecttype="custom" o:connectlocs="0,7;30,7" o:connectangles="0,0"/>
                </v:shape>
                <v:shape id="Freeform 652" style="position:absolute;left:9480;top:10906;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">
                  <v:path arrowok="t" o:connecttype="custom" o:connectlocs="0,7;30,7" o:connectangles="0,0"/>
                </v:shape>
                <v:shape id="Freeform 653" style="position:absolute;left:9540;top:10906;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">
                  <v:path arrowok="t" o:connecttype="custom" o:connectlocs="0,7;30,7" o:connectangles="0,0"/>
                </v:shape>
                <v:shape id="Freeform 654" style="position:absolute;left:9600;top:10906;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">
                  <v:path arrowok="t" o:connecttype="custom" o:connectlocs="0,7;30,7" o:connectangles="0,0"/>
                </v:shape>
                <v:shape id="Freeform 655" style="position:absolute;left:9660;top:10906;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">
                  <v:path arrowok="t" o:connecttype="custom" o:connectlocs="0,7;30,7" o:connectangles="0,0"/>
                </v:shape>
                <v:shape id="Freeform 656" style="position:absolute;left:9720;top:10906;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">
                  <v:path arrowok="t" o:connecttype="custom" o:connectlocs="0,7;30,7" o:connectangles="0,0"/>
                </v:shape>
                <v:shape id="Freeform 657" style="position:absolute;left:9780;top:10906;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">
                  <v:path arrowok="t" o:connecttype="custom" o:connectlocs="0,7;30,7" o:connectangles="0,0"/>
                </v:shape>
                <v:shape id="Freeform 658" style="position:absolute;left:9840;top:10906;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">
                  <v:path arrowok="t" o:connecttype="custom" o:connectlocs="0,7;30,7" o:connectangles="0,0"/>
                </v:shape>
                <v:shape id="Freeform 659" style="position:absolute;left:9900;top:10906;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">
                  <v:path arrowok="t" o:connecttype="custom" o:connectlocs="0,7;30,7" o:connectangles="0,0"/>
                </v:shape>
                <v:shape id="Freeform 660" style="position:absolute;left:9960;top:10906;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">
                  <v:path arrowok="t" o:connecttype="custom" o:connectlocs="0,7;30,7" o:connectangles="0,0"/>
                </v:shape>
                <v:shape id="Freeform 661" style="position:absolute;left:10020;top:10906;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">
                  <v:path arrowok="t" o:connecttype="custom" o:connectlocs="0,7;30,7" o:connectangles="0,0"/>
                </v:shape>
                <v:shape id="Freeform 662" style="position:absolute;left:10080;top:10906;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">
                  <v:path arrowok="t" o:connecttype="custom" o:connectlocs="0,7;30,7" o:connectangles="0,0"/>
                </v:shape>
                <v:shape id="Freeform 663" style="position:absolute;left:10140;top:10906;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">
                  <v:path arrowok="t" o:connecttype="custom" o:connectlocs="0,7;30,7" o:connectangles="0,0"/>
                </v:shape>
                <v:shape id="Freeform 664" style="position:absolute;left:10200;top:10906;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">
                  <v:path arrowok="t" o:connecttype="custom" o:connectlocs="0,7;30,7" o:connectangles="0,0"/>
                </v:shape>
                <v:shape id="Freeform 665" style="position:absolute;left:10260;top:10906;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">
                  <v:path arrowok="t" o:connecttype="custom" o:connectlocs="0,7;30,7" o:connectangles="0,0"/>
                </v:shape>
                <v:shape id="Freeform 666" style="position:absolute;left:10320;top:10906;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">
                  <v:path arrowok="t" o:connecttype="custom" o:connectlocs="0,7;30,7" o:connectangles="0,0"/>
                </v:shape>
                <v:shape id="Freeform 667" style="position:absolute;left:10380;top:10906;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">
                  <v:path arrowok="t" o:connecttype="custom" o:connectlocs="0,7;30,7" o:connectangles="0,0"/>
                </v:shape>
                <v:shape id="Freeform 668" style="position:absolute;left:10440;top:10906;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">
                  <v:path arrowok="t" o:connecttype="custom" o:connectlocs="0,7;30,7" o:connectangles="0,0"/>
                </v:shape>
                <v:shape id="Freeform 669" style="position:absolute;left:10500;top:10906;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2400" behindDoc="1" locked="0" layoutInCell="0" allowOverlap="1" wp14:anchorId="7C725980" wp14:editId="7E719778">
                <wp:simplePos x="0" y="0"/>
                <wp:positionH relativeFrom="page">
                  <wp:posOffset>2280285</wp:posOffset>
                </wp:positionH>
                <wp:positionV relativeFrom="page">
                  <wp:posOffset>7110095</wp:posOffset>
                </wp:positionV>
                <wp:extent cx="4411345" cy="19685"/>
                <wp:effectExtent l="0" t="0" r="0" b="0"/>
                <wp:wrapNone/>
                <wp:docPr id="1630882277"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345" cy="19685"/>
                          <a:chOff x="3591" y="11197"/>
                          <a:chExt cx="6947" cy="31"/>
                        </a:xfrm>
                      </wpg:grpSpPr>
                      <wps:wsp>
                        <wps:cNvPr id="970499424" name="Freeform 671"/>
                        <wps:cNvSpPr>
                          <a:spLocks/>
                        </wps:cNvSpPr>
                        <wps:spPr bwMode="auto">
                          <a:xfrm>
                            <a:off x="359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7787881" name="Freeform 672"/>
                        <wps:cNvSpPr>
                          <a:spLocks/>
                        </wps:cNvSpPr>
                        <wps:spPr bwMode="auto">
                          <a:xfrm>
                            <a:off x="365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2656560" name="Freeform 673"/>
                        <wps:cNvSpPr>
                          <a:spLocks/>
                        </wps:cNvSpPr>
                        <wps:spPr bwMode="auto">
                          <a:xfrm>
                            <a:off x="371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4077625" name="Freeform 674"/>
                        <wps:cNvSpPr>
                          <a:spLocks/>
                        </wps:cNvSpPr>
                        <wps:spPr bwMode="auto">
                          <a:xfrm>
                            <a:off x="377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14982" name="Freeform 675"/>
                        <wps:cNvSpPr>
                          <a:spLocks/>
                        </wps:cNvSpPr>
                        <wps:spPr bwMode="auto">
                          <a:xfrm>
                            <a:off x="383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3988578" name="Freeform 676"/>
                        <wps:cNvSpPr>
                          <a:spLocks/>
                        </wps:cNvSpPr>
                        <wps:spPr bwMode="auto">
                          <a:xfrm>
                            <a:off x="389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061245" name="Freeform 677"/>
                        <wps:cNvSpPr>
                          <a:spLocks/>
                        </wps:cNvSpPr>
                        <wps:spPr bwMode="auto">
                          <a:xfrm>
                            <a:off x="395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7050124" name="Freeform 678"/>
                        <wps:cNvSpPr>
                          <a:spLocks/>
                        </wps:cNvSpPr>
                        <wps:spPr bwMode="auto">
                          <a:xfrm>
                            <a:off x="401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6053014" name="Freeform 679"/>
                        <wps:cNvSpPr>
                          <a:spLocks/>
                        </wps:cNvSpPr>
                        <wps:spPr bwMode="auto">
                          <a:xfrm>
                            <a:off x="407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10548" name="Freeform 680"/>
                        <wps:cNvSpPr>
                          <a:spLocks/>
                        </wps:cNvSpPr>
                        <wps:spPr bwMode="auto">
                          <a:xfrm>
                            <a:off x="413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33028" name="Freeform 681"/>
                        <wps:cNvSpPr>
                          <a:spLocks/>
                        </wps:cNvSpPr>
                        <wps:spPr bwMode="auto">
                          <a:xfrm>
                            <a:off x="419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51150" name="Freeform 682"/>
                        <wps:cNvSpPr>
                          <a:spLocks/>
                        </wps:cNvSpPr>
                        <wps:spPr bwMode="auto">
                          <a:xfrm>
                            <a:off x="425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265983" name="Freeform 683"/>
                        <wps:cNvSpPr>
                          <a:spLocks/>
                        </wps:cNvSpPr>
                        <wps:spPr bwMode="auto">
                          <a:xfrm>
                            <a:off x="431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668036" name="Freeform 684"/>
                        <wps:cNvSpPr>
                          <a:spLocks/>
                        </wps:cNvSpPr>
                        <wps:spPr bwMode="auto">
                          <a:xfrm>
                            <a:off x="437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0045381" name="Freeform 685"/>
                        <wps:cNvSpPr>
                          <a:spLocks/>
                        </wps:cNvSpPr>
                        <wps:spPr bwMode="auto">
                          <a:xfrm>
                            <a:off x="443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898183" name="Freeform 686"/>
                        <wps:cNvSpPr>
                          <a:spLocks/>
                        </wps:cNvSpPr>
                        <wps:spPr bwMode="auto">
                          <a:xfrm>
                            <a:off x="449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6458144" name="Freeform 687"/>
                        <wps:cNvSpPr>
                          <a:spLocks/>
                        </wps:cNvSpPr>
                        <wps:spPr bwMode="auto">
                          <a:xfrm>
                            <a:off x="455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6469131" name="Freeform 688"/>
                        <wps:cNvSpPr>
                          <a:spLocks/>
                        </wps:cNvSpPr>
                        <wps:spPr bwMode="auto">
                          <a:xfrm>
                            <a:off x="461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613642" name="Freeform 689"/>
                        <wps:cNvSpPr>
                          <a:spLocks/>
                        </wps:cNvSpPr>
                        <wps:spPr bwMode="auto">
                          <a:xfrm>
                            <a:off x="467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2751511" name="Freeform 690"/>
                        <wps:cNvSpPr>
                          <a:spLocks/>
                        </wps:cNvSpPr>
                        <wps:spPr bwMode="auto">
                          <a:xfrm>
                            <a:off x="473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4078264" name="Freeform 691"/>
                        <wps:cNvSpPr>
                          <a:spLocks/>
                        </wps:cNvSpPr>
                        <wps:spPr bwMode="auto">
                          <a:xfrm>
                            <a:off x="479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3563708" name="Freeform 692"/>
                        <wps:cNvSpPr>
                          <a:spLocks/>
                        </wps:cNvSpPr>
                        <wps:spPr bwMode="auto">
                          <a:xfrm>
                            <a:off x="4859"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227286" name="Freeform 693"/>
                        <wps:cNvSpPr>
                          <a:spLocks/>
                        </wps:cNvSpPr>
                        <wps:spPr bwMode="auto">
                          <a:xfrm>
                            <a:off x="49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0991609" name="Freeform 694"/>
                        <wps:cNvSpPr>
                          <a:spLocks/>
                        </wps:cNvSpPr>
                        <wps:spPr bwMode="auto">
                          <a:xfrm>
                            <a:off x="49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315148" name="Freeform 695"/>
                        <wps:cNvSpPr>
                          <a:spLocks/>
                        </wps:cNvSpPr>
                        <wps:spPr bwMode="auto">
                          <a:xfrm>
                            <a:off x="50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5605406" name="Freeform 696"/>
                        <wps:cNvSpPr>
                          <a:spLocks/>
                        </wps:cNvSpPr>
                        <wps:spPr bwMode="auto">
                          <a:xfrm>
                            <a:off x="51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534856" name="Freeform 697"/>
                        <wps:cNvSpPr>
                          <a:spLocks/>
                        </wps:cNvSpPr>
                        <wps:spPr bwMode="auto">
                          <a:xfrm>
                            <a:off x="51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3697799" name="Freeform 698"/>
                        <wps:cNvSpPr>
                          <a:spLocks/>
                        </wps:cNvSpPr>
                        <wps:spPr bwMode="auto">
                          <a:xfrm>
                            <a:off x="52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1097706" name="Freeform 699"/>
                        <wps:cNvSpPr>
                          <a:spLocks/>
                        </wps:cNvSpPr>
                        <wps:spPr bwMode="auto">
                          <a:xfrm>
                            <a:off x="52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4564907" name="Freeform 700"/>
                        <wps:cNvSpPr>
                          <a:spLocks/>
                        </wps:cNvSpPr>
                        <wps:spPr bwMode="auto">
                          <a:xfrm>
                            <a:off x="53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5413926" name="Freeform 701"/>
                        <wps:cNvSpPr>
                          <a:spLocks/>
                        </wps:cNvSpPr>
                        <wps:spPr bwMode="auto">
                          <a:xfrm>
                            <a:off x="54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171685" name="Freeform 702"/>
                        <wps:cNvSpPr>
                          <a:spLocks/>
                        </wps:cNvSpPr>
                        <wps:spPr bwMode="auto">
                          <a:xfrm>
                            <a:off x="54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6559258" name="Freeform 703"/>
                        <wps:cNvSpPr>
                          <a:spLocks/>
                        </wps:cNvSpPr>
                        <wps:spPr bwMode="auto">
                          <a:xfrm>
                            <a:off x="55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9628518" name="Freeform 704"/>
                        <wps:cNvSpPr>
                          <a:spLocks/>
                        </wps:cNvSpPr>
                        <wps:spPr bwMode="auto">
                          <a:xfrm>
                            <a:off x="55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3343475" name="Freeform 705"/>
                        <wps:cNvSpPr>
                          <a:spLocks/>
                        </wps:cNvSpPr>
                        <wps:spPr bwMode="auto">
                          <a:xfrm>
                            <a:off x="56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2179780" name="Freeform 706"/>
                        <wps:cNvSpPr>
                          <a:spLocks/>
                        </wps:cNvSpPr>
                        <wps:spPr bwMode="auto">
                          <a:xfrm>
                            <a:off x="57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836288" name="Freeform 707"/>
                        <wps:cNvSpPr>
                          <a:spLocks/>
                        </wps:cNvSpPr>
                        <wps:spPr bwMode="auto">
                          <a:xfrm>
                            <a:off x="57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286472" name="Freeform 708"/>
                        <wps:cNvSpPr>
                          <a:spLocks/>
                        </wps:cNvSpPr>
                        <wps:spPr bwMode="auto">
                          <a:xfrm>
                            <a:off x="58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0159441" name="Freeform 709"/>
                        <wps:cNvSpPr>
                          <a:spLocks/>
                        </wps:cNvSpPr>
                        <wps:spPr bwMode="auto">
                          <a:xfrm>
                            <a:off x="58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8776775" name="Freeform 710"/>
                        <wps:cNvSpPr>
                          <a:spLocks/>
                        </wps:cNvSpPr>
                        <wps:spPr bwMode="auto">
                          <a:xfrm>
                            <a:off x="59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1038478" name="Freeform 711"/>
                        <wps:cNvSpPr>
                          <a:spLocks/>
                        </wps:cNvSpPr>
                        <wps:spPr bwMode="auto">
                          <a:xfrm>
                            <a:off x="60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1019335" name="Freeform 712"/>
                        <wps:cNvSpPr>
                          <a:spLocks/>
                        </wps:cNvSpPr>
                        <wps:spPr bwMode="auto">
                          <a:xfrm>
                            <a:off x="60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7682790" name="Freeform 713"/>
                        <wps:cNvSpPr>
                          <a:spLocks/>
                        </wps:cNvSpPr>
                        <wps:spPr bwMode="auto">
                          <a:xfrm>
                            <a:off x="61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4914199" name="Freeform 714"/>
                        <wps:cNvSpPr>
                          <a:spLocks/>
                        </wps:cNvSpPr>
                        <wps:spPr bwMode="auto">
                          <a:xfrm>
                            <a:off x="61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404170" name="Freeform 715"/>
                        <wps:cNvSpPr>
                          <a:spLocks/>
                        </wps:cNvSpPr>
                        <wps:spPr bwMode="auto">
                          <a:xfrm>
                            <a:off x="62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4449796" name="Freeform 716"/>
                        <wps:cNvSpPr>
                          <a:spLocks/>
                        </wps:cNvSpPr>
                        <wps:spPr bwMode="auto">
                          <a:xfrm>
                            <a:off x="63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4643910" name="Freeform 717"/>
                        <wps:cNvSpPr>
                          <a:spLocks/>
                        </wps:cNvSpPr>
                        <wps:spPr bwMode="auto">
                          <a:xfrm>
                            <a:off x="63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0074592" name="Freeform 718"/>
                        <wps:cNvSpPr>
                          <a:spLocks/>
                        </wps:cNvSpPr>
                        <wps:spPr bwMode="auto">
                          <a:xfrm>
                            <a:off x="64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031058" name="Freeform 719"/>
                        <wps:cNvSpPr>
                          <a:spLocks/>
                        </wps:cNvSpPr>
                        <wps:spPr bwMode="auto">
                          <a:xfrm>
                            <a:off x="64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152811" name="Freeform 720"/>
                        <wps:cNvSpPr>
                          <a:spLocks/>
                        </wps:cNvSpPr>
                        <wps:spPr bwMode="auto">
                          <a:xfrm>
                            <a:off x="65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090812" name="Freeform 721"/>
                        <wps:cNvSpPr>
                          <a:spLocks/>
                        </wps:cNvSpPr>
                        <wps:spPr bwMode="auto">
                          <a:xfrm>
                            <a:off x="66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6301179" name="Freeform 722"/>
                        <wps:cNvSpPr>
                          <a:spLocks/>
                        </wps:cNvSpPr>
                        <wps:spPr bwMode="auto">
                          <a:xfrm>
                            <a:off x="66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5307404" name="Freeform 723"/>
                        <wps:cNvSpPr>
                          <a:spLocks/>
                        </wps:cNvSpPr>
                        <wps:spPr bwMode="auto">
                          <a:xfrm>
                            <a:off x="67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2958718" name="Freeform 724"/>
                        <wps:cNvSpPr>
                          <a:spLocks/>
                        </wps:cNvSpPr>
                        <wps:spPr bwMode="auto">
                          <a:xfrm>
                            <a:off x="67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4420788" name="Freeform 725"/>
                        <wps:cNvSpPr>
                          <a:spLocks/>
                        </wps:cNvSpPr>
                        <wps:spPr bwMode="auto">
                          <a:xfrm>
                            <a:off x="68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7260834" name="Freeform 726"/>
                        <wps:cNvSpPr>
                          <a:spLocks/>
                        </wps:cNvSpPr>
                        <wps:spPr bwMode="auto">
                          <a:xfrm>
                            <a:off x="69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8226998" name="Freeform 727"/>
                        <wps:cNvSpPr>
                          <a:spLocks/>
                        </wps:cNvSpPr>
                        <wps:spPr bwMode="auto">
                          <a:xfrm>
                            <a:off x="69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344797" name="Freeform 728"/>
                        <wps:cNvSpPr>
                          <a:spLocks/>
                        </wps:cNvSpPr>
                        <wps:spPr bwMode="auto">
                          <a:xfrm>
                            <a:off x="70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6033104" name="Freeform 729"/>
                        <wps:cNvSpPr>
                          <a:spLocks/>
                        </wps:cNvSpPr>
                        <wps:spPr bwMode="auto">
                          <a:xfrm>
                            <a:off x="70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6587227" name="Freeform 730"/>
                        <wps:cNvSpPr>
                          <a:spLocks/>
                        </wps:cNvSpPr>
                        <wps:spPr bwMode="auto">
                          <a:xfrm>
                            <a:off x="71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1343238" name="Freeform 731"/>
                        <wps:cNvSpPr>
                          <a:spLocks/>
                        </wps:cNvSpPr>
                        <wps:spPr bwMode="auto">
                          <a:xfrm>
                            <a:off x="72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849304" name="Freeform 732"/>
                        <wps:cNvSpPr>
                          <a:spLocks/>
                        </wps:cNvSpPr>
                        <wps:spPr bwMode="auto">
                          <a:xfrm>
                            <a:off x="72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8547051" name="Freeform 733"/>
                        <wps:cNvSpPr>
                          <a:spLocks/>
                        </wps:cNvSpPr>
                        <wps:spPr bwMode="auto">
                          <a:xfrm>
                            <a:off x="73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177670" name="Freeform 734"/>
                        <wps:cNvSpPr>
                          <a:spLocks/>
                        </wps:cNvSpPr>
                        <wps:spPr bwMode="auto">
                          <a:xfrm>
                            <a:off x="73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400491" name="Freeform 735"/>
                        <wps:cNvSpPr>
                          <a:spLocks/>
                        </wps:cNvSpPr>
                        <wps:spPr bwMode="auto">
                          <a:xfrm>
                            <a:off x="74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1955119" name="Freeform 736"/>
                        <wps:cNvSpPr>
                          <a:spLocks/>
                        </wps:cNvSpPr>
                        <wps:spPr bwMode="auto">
                          <a:xfrm>
                            <a:off x="75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5973699" name="Freeform 737"/>
                        <wps:cNvSpPr>
                          <a:spLocks/>
                        </wps:cNvSpPr>
                        <wps:spPr bwMode="auto">
                          <a:xfrm>
                            <a:off x="75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0296509" name="Freeform 738"/>
                        <wps:cNvSpPr>
                          <a:spLocks/>
                        </wps:cNvSpPr>
                        <wps:spPr bwMode="auto">
                          <a:xfrm>
                            <a:off x="76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770523" name="Freeform 739"/>
                        <wps:cNvSpPr>
                          <a:spLocks/>
                        </wps:cNvSpPr>
                        <wps:spPr bwMode="auto">
                          <a:xfrm>
                            <a:off x="76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3384820" name="Freeform 740"/>
                        <wps:cNvSpPr>
                          <a:spLocks/>
                        </wps:cNvSpPr>
                        <wps:spPr bwMode="auto">
                          <a:xfrm>
                            <a:off x="77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3476752" name="Freeform 741"/>
                        <wps:cNvSpPr>
                          <a:spLocks/>
                        </wps:cNvSpPr>
                        <wps:spPr bwMode="auto">
                          <a:xfrm>
                            <a:off x="78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3048042" name="Freeform 742"/>
                        <wps:cNvSpPr>
                          <a:spLocks/>
                        </wps:cNvSpPr>
                        <wps:spPr bwMode="auto">
                          <a:xfrm>
                            <a:off x="78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5040607" name="Freeform 743"/>
                        <wps:cNvSpPr>
                          <a:spLocks/>
                        </wps:cNvSpPr>
                        <wps:spPr bwMode="auto">
                          <a:xfrm>
                            <a:off x="79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920746" name="Freeform 744"/>
                        <wps:cNvSpPr>
                          <a:spLocks/>
                        </wps:cNvSpPr>
                        <wps:spPr bwMode="auto">
                          <a:xfrm>
                            <a:off x="79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565576" name="Freeform 745"/>
                        <wps:cNvSpPr>
                          <a:spLocks/>
                        </wps:cNvSpPr>
                        <wps:spPr bwMode="auto">
                          <a:xfrm>
                            <a:off x="80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1543748" name="Freeform 746"/>
                        <wps:cNvSpPr>
                          <a:spLocks/>
                        </wps:cNvSpPr>
                        <wps:spPr bwMode="auto">
                          <a:xfrm>
                            <a:off x="81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4946386" name="Freeform 747"/>
                        <wps:cNvSpPr>
                          <a:spLocks/>
                        </wps:cNvSpPr>
                        <wps:spPr bwMode="auto">
                          <a:xfrm>
                            <a:off x="81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644772" name="Freeform 748"/>
                        <wps:cNvSpPr>
                          <a:spLocks/>
                        </wps:cNvSpPr>
                        <wps:spPr bwMode="auto">
                          <a:xfrm>
                            <a:off x="82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5693935" name="Freeform 749"/>
                        <wps:cNvSpPr>
                          <a:spLocks/>
                        </wps:cNvSpPr>
                        <wps:spPr bwMode="auto">
                          <a:xfrm>
                            <a:off x="82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7170896" name="Freeform 750"/>
                        <wps:cNvSpPr>
                          <a:spLocks/>
                        </wps:cNvSpPr>
                        <wps:spPr bwMode="auto">
                          <a:xfrm>
                            <a:off x="83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5041696" name="Freeform 751"/>
                        <wps:cNvSpPr>
                          <a:spLocks/>
                        </wps:cNvSpPr>
                        <wps:spPr bwMode="auto">
                          <a:xfrm>
                            <a:off x="84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8287392" name="Freeform 752"/>
                        <wps:cNvSpPr>
                          <a:spLocks/>
                        </wps:cNvSpPr>
                        <wps:spPr bwMode="auto">
                          <a:xfrm>
                            <a:off x="84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086391" name="Freeform 753"/>
                        <wps:cNvSpPr>
                          <a:spLocks/>
                        </wps:cNvSpPr>
                        <wps:spPr bwMode="auto">
                          <a:xfrm>
                            <a:off x="85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4201963" name="Freeform 754"/>
                        <wps:cNvSpPr>
                          <a:spLocks/>
                        </wps:cNvSpPr>
                        <wps:spPr bwMode="auto">
                          <a:xfrm>
                            <a:off x="85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949044" name="Freeform 755"/>
                        <wps:cNvSpPr>
                          <a:spLocks/>
                        </wps:cNvSpPr>
                        <wps:spPr bwMode="auto">
                          <a:xfrm>
                            <a:off x="86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849437" name="Freeform 756"/>
                        <wps:cNvSpPr>
                          <a:spLocks/>
                        </wps:cNvSpPr>
                        <wps:spPr bwMode="auto">
                          <a:xfrm>
                            <a:off x="87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0479260" name="Freeform 757"/>
                        <wps:cNvSpPr>
                          <a:spLocks/>
                        </wps:cNvSpPr>
                        <wps:spPr bwMode="auto">
                          <a:xfrm>
                            <a:off x="87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4745283" name="Freeform 758"/>
                        <wps:cNvSpPr>
                          <a:spLocks/>
                        </wps:cNvSpPr>
                        <wps:spPr bwMode="auto">
                          <a:xfrm>
                            <a:off x="88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2368603" name="Freeform 759"/>
                        <wps:cNvSpPr>
                          <a:spLocks/>
                        </wps:cNvSpPr>
                        <wps:spPr bwMode="auto">
                          <a:xfrm>
                            <a:off x="88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1256131" name="Freeform 760"/>
                        <wps:cNvSpPr>
                          <a:spLocks/>
                        </wps:cNvSpPr>
                        <wps:spPr bwMode="auto">
                          <a:xfrm>
                            <a:off x="89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717064" name="Freeform 761"/>
                        <wps:cNvSpPr>
                          <a:spLocks/>
                        </wps:cNvSpPr>
                        <wps:spPr bwMode="auto">
                          <a:xfrm>
                            <a:off x="90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6789610" name="Freeform 762"/>
                        <wps:cNvSpPr>
                          <a:spLocks/>
                        </wps:cNvSpPr>
                        <wps:spPr bwMode="auto">
                          <a:xfrm>
                            <a:off x="90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7259287" name="Freeform 763"/>
                        <wps:cNvSpPr>
                          <a:spLocks/>
                        </wps:cNvSpPr>
                        <wps:spPr bwMode="auto">
                          <a:xfrm>
                            <a:off x="91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2748021" name="Freeform 764"/>
                        <wps:cNvSpPr>
                          <a:spLocks/>
                        </wps:cNvSpPr>
                        <wps:spPr bwMode="auto">
                          <a:xfrm>
                            <a:off x="91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707220" name="Freeform 765"/>
                        <wps:cNvSpPr>
                          <a:spLocks/>
                        </wps:cNvSpPr>
                        <wps:spPr bwMode="auto">
                          <a:xfrm>
                            <a:off x="92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6657308" name="Freeform 766"/>
                        <wps:cNvSpPr>
                          <a:spLocks/>
                        </wps:cNvSpPr>
                        <wps:spPr bwMode="auto">
                          <a:xfrm>
                            <a:off x="93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6864100" name="Freeform 767"/>
                        <wps:cNvSpPr>
                          <a:spLocks/>
                        </wps:cNvSpPr>
                        <wps:spPr bwMode="auto">
                          <a:xfrm>
                            <a:off x="93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057907" name="Freeform 768"/>
                        <wps:cNvSpPr>
                          <a:spLocks/>
                        </wps:cNvSpPr>
                        <wps:spPr bwMode="auto">
                          <a:xfrm>
                            <a:off x="94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6404744" name="Freeform 769"/>
                        <wps:cNvSpPr>
                          <a:spLocks/>
                        </wps:cNvSpPr>
                        <wps:spPr bwMode="auto">
                          <a:xfrm>
                            <a:off x="94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8013110" name="Freeform 770"/>
                        <wps:cNvSpPr>
                          <a:spLocks/>
                        </wps:cNvSpPr>
                        <wps:spPr bwMode="auto">
                          <a:xfrm>
                            <a:off x="95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723608" name="Freeform 771"/>
                        <wps:cNvSpPr>
                          <a:spLocks/>
                        </wps:cNvSpPr>
                        <wps:spPr bwMode="auto">
                          <a:xfrm>
                            <a:off x="96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9511691" name="Freeform 772"/>
                        <wps:cNvSpPr>
                          <a:spLocks/>
                        </wps:cNvSpPr>
                        <wps:spPr bwMode="auto">
                          <a:xfrm>
                            <a:off x="96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652084" name="Freeform 773"/>
                        <wps:cNvSpPr>
                          <a:spLocks/>
                        </wps:cNvSpPr>
                        <wps:spPr bwMode="auto">
                          <a:xfrm>
                            <a:off x="97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3908849" name="Freeform 774"/>
                        <wps:cNvSpPr>
                          <a:spLocks/>
                        </wps:cNvSpPr>
                        <wps:spPr bwMode="auto">
                          <a:xfrm>
                            <a:off x="97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421128" name="Freeform 775"/>
                        <wps:cNvSpPr>
                          <a:spLocks/>
                        </wps:cNvSpPr>
                        <wps:spPr bwMode="auto">
                          <a:xfrm>
                            <a:off x="98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894082" name="Freeform 776"/>
                        <wps:cNvSpPr>
                          <a:spLocks/>
                        </wps:cNvSpPr>
                        <wps:spPr bwMode="auto">
                          <a:xfrm>
                            <a:off x="99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260668" name="Freeform 777"/>
                        <wps:cNvSpPr>
                          <a:spLocks/>
                        </wps:cNvSpPr>
                        <wps:spPr bwMode="auto">
                          <a:xfrm>
                            <a:off x="99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3960943" name="Freeform 778"/>
                        <wps:cNvSpPr>
                          <a:spLocks/>
                        </wps:cNvSpPr>
                        <wps:spPr bwMode="auto">
                          <a:xfrm>
                            <a:off x="100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724045" name="Freeform 779"/>
                        <wps:cNvSpPr>
                          <a:spLocks/>
                        </wps:cNvSpPr>
                        <wps:spPr bwMode="auto">
                          <a:xfrm>
                            <a:off x="100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4060711" name="Freeform 780"/>
                        <wps:cNvSpPr>
                          <a:spLocks/>
                        </wps:cNvSpPr>
                        <wps:spPr bwMode="auto">
                          <a:xfrm>
                            <a:off x="101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3812441" name="Freeform 781"/>
                        <wps:cNvSpPr>
                          <a:spLocks/>
                        </wps:cNvSpPr>
                        <wps:spPr bwMode="auto">
                          <a:xfrm>
                            <a:off x="102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174238" name="Freeform 782"/>
                        <wps:cNvSpPr>
                          <a:spLocks/>
                        </wps:cNvSpPr>
                        <wps:spPr bwMode="auto">
                          <a:xfrm>
                            <a:off x="1026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703071" name="Freeform 783"/>
                        <wps:cNvSpPr>
                          <a:spLocks/>
                        </wps:cNvSpPr>
                        <wps:spPr bwMode="auto">
                          <a:xfrm>
                            <a:off x="1032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2494732" name="Freeform 784"/>
                        <wps:cNvSpPr>
                          <a:spLocks/>
                        </wps:cNvSpPr>
                        <wps:spPr bwMode="auto">
                          <a:xfrm>
                            <a:off x="1038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9501966" name="Freeform 785"/>
                        <wps:cNvSpPr>
                          <a:spLocks/>
                        </wps:cNvSpPr>
                        <wps:spPr bwMode="auto">
                          <a:xfrm>
                            <a:off x="1044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5378511" name="Freeform 786"/>
                        <wps:cNvSpPr>
                          <a:spLocks/>
                        </wps:cNvSpPr>
                        <wps:spPr bwMode="auto">
                          <a:xfrm>
                            <a:off x="10500" y="11205"/>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F6BE8FD">
              <v:group id="Group 670" style="position:absolute;margin-left:179.55pt;margin-top:559.85pt;width:347.35pt;height:1.55pt;z-index:-251694080;mso-position-horizontal-relative:page;mso-position-vertical-relative:page" coordsize="6947,31" coordorigin="3591,11197" o:spid="_x0000_s1026" o:allowincell="f" w14:anchorId="7982AF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">
                <v:shape id="Freeform 671" style="position:absolute;left:3599;top:11205;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">
                  <v:path arrowok="t" o:connecttype="custom" o:connectlocs="0,7;30,7" o:connectangles="0,0"/>
                </v:shape>
                <v:shape id="Freeform 672" style="position:absolute;left:3659;top:11205;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">
                  <v:path arrowok="t" o:connecttype="custom" o:connectlocs="0,7;30,7" o:connectangles="0,0"/>
                </v:shape>
                <v:shape id="Freeform 673" style="position:absolute;left:3719;top:11205;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">
                  <v:path arrowok="t" o:connecttype="custom" o:connectlocs="0,7;30,7" o:connectangles="0,0"/>
                </v:shape>
                <v:shape id="Freeform 674" style="position:absolute;left:3779;top:11205;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">
                  <v:path arrowok="t" o:connecttype="custom" o:connectlocs="0,7;30,7" o:connectangles="0,0"/>
                </v:shape>
                <v:shape id="Freeform 675" style="position:absolute;left:3839;top:11205;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">
                  <v:path arrowok="t" o:connecttype="custom" o:connectlocs="0,7;30,7" o:connectangles="0,0"/>
                </v:shape>
                <v:shape id="Freeform 676" style="position:absolute;left:3899;top:11205;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">
                  <v:path arrowok="t" o:connecttype="custom" o:connectlocs="0,7;30,7" o:connectangles="0,0"/>
                </v:shape>
                <v:shape id="Freeform 677" style="position:absolute;left:3959;top:11205;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">
                  <v:path arrowok="t" o:connecttype="custom" o:connectlocs="0,7;30,7" o:connectangles="0,0"/>
                </v:shape>
                <v:shape id="Freeform 678" style="position:absolute;left:4019;top:11205;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">
                  <v:path arrowok="t" o:connecttype="custom" o:connectlocs="0,7;30,7" o:connectangles="0,0"/>
                </v:shape>
                <v:shape id="Freeform 679" style="position:absolute;left:4079;top:11205;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">
                  <v:path arrowok="t" o:connecttype="custom" o:connectlocs="0,7;30,7" o:connectangles="0,0"/>
                </v:shape>
                <v:shape id="Freeform 680" style="position:absolute;left:4139;top:11205;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">
                  <v:path arrowok="t" o:connecttype="custom" o:connectlocs="0,7;30,7" o:connectangles="0,0"/>
                </v:shape>
                <v:shape id="Freeform 681" style="position:absolute;left:4199;top:11205;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">
                  <v:path arrowok="t" o:connecttype="custom" o:connectlocs="0,7;30,7" o:connectangles="0,0"/>
                </v:shape>
                <v:shape id="Freeform 682" style="position:absolute;left:4259;top:11205;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">
                  <v:path arrowok="t" o:connecttype="custom" o:connectlocs="0,7;30,7" o:connectangles="0,0"/>
                </v:shape>
                <v:shape id="Freeform 683" style="position:absolute;left:4319;top:11205;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">
                  <v:path arrowok="t" o:connecttype="custom" o:connectlocs="0,7;30,7" o:connectangles="0,0"/>
                </v:shape>
                <v:shape id="Freeform 684" style="position:absolute;left:4379;top:11205;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">
                  <v:path arrowok="t" o:connecttype="custom" o:connectlocs="0,7;30,7" o:connectangles="0,0"/>
                </v:shape>
                <v:shape id="Freeform 685" style="position:absolute;left:4439;top:11205;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">
                  <v:path arrowok="t" o:connecttype="custom" o:connectlocs="0,7;30,7" o:connectangles="0,0"/>
                </v:shape>
                <v:shape id="Freeform 686" style="position:absolute;left:4499;top:11205;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">
                  <v:path arrowok="t" o:connecttype="custom" o:connectlocs="0,7;30,7" o:connectangles="0,0"/>
                </v:shape>
                <v:shape id="Freeform 687" style="position:absolute;left:4559;top:11205;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">
                  <v:path arrowok="t" o:connecttype="custom" o:connectlocs="0,7;30,7" o:connectangles="0,0"/>
                </v:shape>
                <v:shape id="Freeform 688" style="position:absolute;left:4619;top:11205;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">
                  <v:path arrowok="t" o:connecttype="custom" o:connectlocs="0,7;30,7" o:connectangles="0,0"/>
                </v:shape>
                <v:shape id="Freeform 689" style="position:absolute;left:4679;top:11205;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">
                  <v:path arrowok="t" o:connecttype="custom" o:connectlocs="0,7;30,7" o:connectangles="0,0"/>
                </v:shape>
                <v:shape id="Freeform 690" style="position:absolute;left:4739;top:11205;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">
                  <v:path arrowok="t" o:connecttype="custom" o:connectlocs="0,7;30,7" o:connectangles="0,0"/>
                </v:shape>
                <v:shape id="Freeform 691" style="position:absolute;left:4799;top:11205;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">
                  <v:path arrowok="t" o:connecttype="custom" o:connectlocs="0,7;30,7" o:connectangles="0,0"/>
                </v:shape>
                <v:shape id="Freeform 692" style="position:absolute;left:4859;top:11205;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">
                  <v:path arrowok="t" o:connecttype="custom" o:connectlocs="0,7;30,7" o:connectangles="0,0"/>
                </v:shape>
                <v:shape id="Freeform 693" style="position:absolute;left:4920;top:11205;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">
                  <v:path arrowok="t" o:connecttype="custom" o:connectlocs="0,7;30,7" o:connectangles="0,0"/>
                </v:shape>
                <v:shape id="Freeform 694" style="position:absolute;left:4980;top:11205;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">
                  <v:path arrowok="t" o:connecttype="custom" o:connectlocs="0,7;30,7" o:connectangles="0,0"/>
                </v:shape>
                <v:shape id="Freeform 695" style="position:absolute;left:5040;top:11205;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">
                  <v:path arrowok="t" o:connecttype="custom" o:connectlocs="0,7;30,7" o:connectangles="0,0"/>
                </v:shape>
                <v:shape id="Freeform 696" style="position:absolute;left:5100;top:11205;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">
                  <v:path arrowok="t" o:connecttype="custom" o:connectlocs="0,7;30,7" o:connectangles="0,0"/>
                </v:shape>
                <v:shape id="Freeform 697" style="position:absolute;left:5160;top:11205;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">
                  <v:path arrowok="t" o:connecttype="custom" o:connectlocs="0,7;30,7" o:connectangles="0,0"/>
                </v:shape>
                <v:shape id="Freeform 698" style="position:absolute;left:5220;top:11205;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">
                  <v:path arrowok="t" o:connecttype="custom" o:connectlocs="0,7;30,7" o:connectangles="0,0"/>
                </v:shape>
                <v:shape id="Freeform 699" style="position:absolute;left:5280;top:11205;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">
                  <v:path arrowok="t" o:connecttype="custom" o:connectlocs="0,7;30,7" o:connectangles="0,0"/>
                </v:shape>
                <v:shape id="Freeform 700" style="position:absolute;left:5340;top:11205;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">
                  <v:path arrowok="t" o:connecttype="custom" o:connectlocs="0,7;30,7" o:connectangles="0,0"/>
                </v:shape>
                <v:shape id="Freeform 701" style="position:absolute;left:5400;top:11205;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">
                  <v:path arrowok="t" o:connecttype="custom" o:connectlocs="0,7;30,7" o:connectangles="0,0"/>
                </v:shape>
                <v:shape id="Freeform 702" style="position:absolute;left:5460;top:11205;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">
                  <v:path arrowok="t" o:connecttype="custom" o:connectlocs="0,7;30,7" o:connectangles="0,0"/>
                </v:shape>
                <v:shape id="Freeform 703" style="position:absolute;left:5520;top:11205;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">
                  <v:path arrowok="t" o:connecttype="custom" o:connectlocs="0,7;30,7" o:connectangles="0,0"/>
                </v:shape>
                <v:shape id="Freeform 704" style="position:absolute;left:5580;top:11205;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">
                  <v:path arrowok="t" o:connecttype="custom" o:connectlocs="0,7;30,7" o:connectangles="0,0"/>
                </v:shape>
                <v:shape id="Freeform 705" style="position:absolute;left:5640;top:11205;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">
                  <v:path arrowok="t" o:connecttype="custom" o:connectlocs="0,7;30,7" o:connectangles="0,0"/>
                </v:shape>
                <v:shape id="Freeform 706" style="position:absolute;left:5700;top:11205;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">
                  <v:path arrowok="t" o:connecttype="custom" o:connectlocs="0,7;30,7" o:connectangles="0,0"/>
                </v:shape>
                <v:shape id="Freeform 707" style="position:absolute;left:5760;top:11205;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">
                  <v:path arrowok="t" o:connecttype="custom" o:connectlocs="0,7;30,7" o:connectangles="0,0"/>
                </v:shape>
                <v:shape id="Freeform 708" style="position:absolute;left:5820;top:11205;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">
                  <v:path arrowok="t" o:connecttype="custom" o:connectlocs="0,7;30,7" o:connectangles="0,0"/>
                </v:shape>
                <v:shape id="Freeform 709" style="position:absolute;left:5880;top:11205;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">
                  <v:path arrowok="t" o:connecttype="custom" o:connectlocs="0,7;30,7" o:connectangles="0,0"/>
                </v:shape>
                <v:shape id="Freeform 710" style="position:absolute;left:5940;top:11205;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">
                  <v:path arrowok="t" o:connecttype="custom" o:connectlocs="0,7;30,7" o:connectangles="0,0"/>
                </v:shape>
                <v:shape id="Freeform 711" style="position:absolute;left:6000;top:11205;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">
                  <v:path arrowok="t" o:connecttype="custom" o:connectlocs="0,7;30,7" o:connectangles="0,0"/>
                </v:shape>
                <v:shape id="Freeform 712" style="position:absolute;left:6060;top:11205;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">
                  <v:path arrowok="t" o:connecttype="custom" o:connectlocs="0,7;30,7" o:connectangles="0,0"/>
                </v:shape>
                <v:shape id="Freeform 713" style="position:absolute;left:6120;top:11205;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">
                  <v:path arrowok="t" o:connecttype="custom" o:connectlocs="0,7;30,7" o:connectangles="0,0"/>
                </v:shape>
                <v:shape id="Freeform 714" style="position:absolute;left:6180;top:11205;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">
                  <v:path arrowok="t" o:connecttype="custom" o:connectlocs="0,7;30,7" o:connectangles="0,0"/>
                </v:shape>
                <v:shape id="Freeform 715" style="position:absolute;left:6240;top:11205;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">
                  <v:path arrowok="t" o:connecttype="custom" o:connectlocs="0,7;30,7" o:connectangles="0,0"/>
                </v:shape>
                <v:shape id="Freeform 716" style="position:absolute;left:6300;top:11205;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">
                  <v:path arrowok="t" o:connecttype="custom" o:connectlocs="0,7;30,7" o:connectangles="0,0"/>
                </v:shape>
                <v:shape id="Freeform 717" style="position:absolute;left:6360;top:11205;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">
                  <v:path arrowok="t" o:connecttype="custom" o:connectlocs="0,7;30,7" o:connectangles="0,0"/>
                </v:shape>
                <v:shape id="Freeform 718" style="position:absolute;left:6420;top:11205;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">
                  <v:path arrowok="t" o:connecttype="custom" o:connectlocs="0,7;30,7" o:connectangles="0,0"/>
                </v:shape>
                <v:shape id="Freeform 719" style="position:absolute;left:6480;top:11205;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">
                  <v:path arrowok="t" o:connecttype="custom" o:connectlocs="0,7;30,7" o:connectangles="0,0"/>
                </v:shape>
                <v:shape id="Freeform 720" style="position:absolute;left:6540;top:11205;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">
                  <v:path arrowok="t" o:connecttype="custom" o:connectlocs="0,7;30,7" o:connectangles="0,0"/>
                </v:shape>
                <v:shape id="Freeform 721" style="position:absolute;left:6600;top:11205;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">
                  <v:path arrowok="t" o:connecttype="custom" o:connectlocs="0,7;30,7" o:connectangles="0,0"/>
                </v:shape>
                <v:shape id="Freeform 722" style="position:absolute;left:6660;top:11205;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">
                  <v:path arrowok="t" o:connecttype="custom" o:connectlocs="0,7;30,7" o:connectangles="0,0"/>
                </v:shape>
                <v:shape id="Freeform 723" style="position:absolute;left:6720;top:11205;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">
                  <v:path arrowok="t" o:connecttype="custom" o:connectlocs="0,7;30,7" o:connectangles="0,0"/>
                </v:shape>
                <v:shape id="Freeform 724" style="position:absolute;left:6780;top:11205;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">
                  <v:path arrowok="t" o:connecttype="custom" o:connectlocs="0,7;30,7" o:connectangles="0,0"/>
                </v:shape>
                <v:shape id="Freeform 725" style="position:absolute;left:6840;top:11205;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">
                  <v:path arrowok="t" o:connecttype="custom" o:connectlocs="0,7;30,7" o:connectangles="0,0"/>
                </v:shape>
                <v:shape id="Freeform 726" style="position:absolute;left:6900;top:11205;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">
                  <v:path arrowok="t" o:connecttype="custom" o:connectlocs="0,7;30,7" o:connectangles="0,0"/>
                </v:shape>
                <v:shape id="Freeform 727" style="position:absolute;left:6960;top:11205;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">
                  <v:path arrowok="t" o:connecttype="custom" o:connectlocs="0,7;30,7" o:connectangles="0,0"/>
                </v:shape>
                <v:shape id="Freeform 728" style="position:absolute;left:7020;top:11205;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">
                  <v:path arrowok="t" o:connecttype="custom" o:connectlocs="0,7;30,7" o:connectangles="0,0"/>
                </v:shape>
                <v:shape id="Freeform 729" style="position:absolute;left:7080;top:11205;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">
                  <v:path arrowok="t" o:connecttype="custom" o:connectlocs="0,7;30,7" o:connectangles="0,0"/>
                </v:shape>
                <v:shape id="Freeform 730" style="position:absolute;left:7140;top:11205;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">
                  <v:path arrowok="t" o:connecttype="custom" o:connectlocs="0,7;30,7" o:connectangles="0,0"/>
                </v:shape>
                <v:shape id="Freeform 731" style="position:absolute;left:7200;top:11205;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">
                  <v:path arrowok="t" o:connecttype="custom" o:connectlocs="0,7;30,7" o:connectangles="0,0"/>
                </v:shape>
                <v:shape id="Freeform 732" style="position:absolute;left:7260;top:11205;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">
                  <v:path arrowok="t" o:connecttype="custom" o:connectlocs="0,7;30,7" o:connectangles="0,0"/>
                </v:shape>
                <v:shape id="Freeform 733" style="position:absolute;left:7320;top:11205;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">
                  <v:path arrowok="t" o:connecttype="custom" o:connectlocs="0,7;30,7" o:connectangles="0,0"/>
                </v:shape>
                <v:shape id="Freeform 734" style="position:absolute;left:7380;top:11205;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">
                  <v:path arrowok="t" o:connecttype="custom" o:connectlocs="0,7;30,7" o:connectangles="0,0"/>
                </v:shape>
                <v:shape id="Freeform 735" style="position:absolute;left:7440;top:11205;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">
                  <v:path arrowok="t" o:connecttype="custom" o:connectlocs="0,7;30,7" o:connectangles="0,0"/>
                </v:shape>
                <v:shape id="Freeform 736" style="position:absolute;left:7500;top:11205;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">
                  <v:path arrowok="t" o:connecttype="custom" o:connectlocs="0,7;30,7" o:connectangles="0,0"/>
                </v:shape>
                <v:shape id="Freeform 737" style="position:absolute;left:7560;top:11205;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">
                  <v:path arrowok="t" o:connecttype="custom" o:connectlocs="0,7;30,7" o:connectangles="0,0"/>
                </v:shape>
                <v:shape id="Freeform 738" style="position:absolute;left:7620;top:11205;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">
                  <v:path arrowok="t" o:connecttype="custom" o:connectlocs="0,7;30,7" o:connectangles="0,0"/>
                </v:shape>
                <v:shape id="Freeform 739" style="position:absolute;left:7680;top:11205;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">
                  <v:path arrowok="t" o:connecttype="custom" o:connectlocs="0,7;30,7" o:connectangles="0,0"/>
                </v:shape>
                <v:shape id="Freeform 740" style="position:absolute;left:7740;top:11205;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">
                  <v:path arrowok="t" o:connecttype="custom" o:connectlocs="0,7;30,7" o:connectangles="0,0"/>
                </v:shape>
                <v:shape id="Freeform 741" style="position:absolute;left:7800;top:11205;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">
                  <v:path arrowok="t" o:connecttype="custom" o:connectlocs="0,7;30,7" o:connectangles="0,0"/>
                </v:shape>
                <v:shape id="Freeform 742" style="position:absolute;left:7860;top:11205;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">
                  <v:path arrowok="t" o:connecttype="custom" o:connectlocs="0,7;30,7" o:connectangles="0,0"/>
                </v:shape>
                <v:shape id="Freeform 743" style="position:absolute;left:7920;top:11205;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">
                  <v:path arrowok="t" o:connecttype="custom" o:connectlocs="0,7;30,7" o:connectangles="0,0"/>
                </v:shape>
                <v:shape id="Freeform 744" style="position:absolute;left:7980;top:11205;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">
                  <v:path arrowok="t" o:connecttype="custom" o:connectlocs="0,7;30,7" o:connectangles="0,0"/>
                </v:shape>
                <v:shape id="Freeform 745" style="position:absolute;left:8040;top:11205;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">
                  <v:path arrowok="t" o:connecttype="custom" o:connectlocs="0,7;30,7" o:connectangles="0,0"/>
                </v:shape>
                <v:shape id="Freeform 746" style="position:absolute;left:8100;top:11205;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">
                  <v:path arrowok="t" o:connecttype="custom" o:connectlocs="0,7;30,7" o:connectangles="0,0"/>
                </v:shape>
                <v:shape id="Freeform 747" style="position:absolute;left:8160;top:11205;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">
                  <v:path arrowok="t" o:connecttype="custom" o:connectlocs="0,7;30,7" o:connectangles="0,0"/>
                </v:shape>
                <v:shape id="Freeform 748" style="position:absolute;left:8220;top:11205;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">
                  <v:path arrowok="t" o:connecttype="custom" o:connectlocs="0,7;30,7" o:connectangles="0,0"/>
                </v:shape>
                <v:shape id="Freeform 749" style="position:absolute;left:8280;top:11205;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">
                  <v:path arrowok="t" o:connecttype="custom" o:connectlocs="0,7;30,7" o:connectangles="0,0"/>
                </v:shape>
                <v:shape id="Freeform 750" style="position:absolute;left:8340;top:11205;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">
                  <v:path arrowok="t" o:connecttype="custom" o:connectlocs="0,7;30,7" o:connectangles="0,0"/>
                </v:shape>
                <v:shape id="Freeform 751" style="position:absolute;left:8400;top:11205;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">
                  <v:path arrowok="t" o:connecttype="custom" o:connectlocs="0,7;30,7" o:connectangles="0,0"/>
                </v:shape>
                <v:shape id="Freeform 752" style="position:absolute;left:8460;top:11205;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">
                  <v:path arrowok="t" o:connecttype="custom" o:connectlocs="0,7;30,7" o:connectangles="0,0"/>
                </v:shape>
                <v:shape id="Freeform 753" style="position:absolute;left:8520;top:11205;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">
                  <v:path arrowok="t" o:connecttype="custom" o:connectlocs="0,7;30,7" o:connectangles="0,0"/>
                </v:shape>
                <v:shape id="Freeform 754" style="position:absolute;left:8580;top:11205;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">
                  <v:path arrowok="t" o:connecttype="custom" o:connectlocs="0,7;30,7" o:connectangles="0,0"/>
                </v:shape>
                <v:shape id="Freeform 755" style="position:absolute;left:8640;top:11205;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">
                  <v:path arrowok="t" o:connecttype="custom" o:connectlocs="0,7;30,7" o:connectangles="0,0"/>
                </v:shape>
                <v:shape id="Freeform 756" style="position:absolute;left:8700;top:11205;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">
                  <v:path arrowok="t" o:connecttype="custom" o:connectlocs="0,7;30,7" o:connectangles="0,0"/>
                </v:shape>
                <v:shape id="Freeform 757" style="position:absolute;left:8760;top:11205;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">
                  <v:path arrowok="t" o:connecttype="custom" o:connectlocs="0,7;30,7" o:connectangles="0,0"/>
                </v:shape>
                <v:shape id="Freeform 758" style="position:absolute;left:8820;top:11205;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">
                  <v:path arrowok="t" o:connecttype="custom" o:connectlocs="0,7;30,7" o:connectangles="0,0"/>
                </v:shape>
                <v:shape id="Freeform 759" style="position:absolute;left:8880;top:11205;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">
                  <v:path arrowok="t" o:connecttype="custom" o:connectlocs="0,7;30,7" o:connectangles="0,0"/>
                </v:shape>
                <v:shape id="Freeform 760" style="position:absolute;left:8940;top:11205;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">
                  <v:path arrowok="t" o:connecttype="custom" o:connectlocs="0,7;30,7" o:connectangles="0,0"/>
                </v:shape>
                <v:shape id="Freeform 761" style="position:absolute;left:9000;top:11205;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">
                  <v:path arrowok="t" o:connecttype="custom" o:connectlocs="0,7;30,7" o:connectangles="0,0"/>
                </v:shape>
                <v:shape id="Freeform 762" style="position:absolute;left:9060;top:11205;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">
                  <v:path arrowok="t" o:connecttype="custom" o:connectlocs="0,7;30,7" o:connectangles="0,0"/>
                </v:shape>
                <v:shape id="Freeform 763" style="position:absolute;left:9120;top:11205;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">
                  <v:path arrowok="t" o:connecttype="custom" o:connectlocs="0,7;30,7" o:connectangles="0,0"/>
                </v:shape>
                <v:shape id="Freeform 764" style="position:absolute;left:9180;top:11205;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">
                  <v:path arrowok="t" o:connecttype="custom" o:connectlocs="0,7;30,7" o:connectangles="0,0"/>
                </v:shape>
                <v:shape id="Freeform 765" style="position:absolute;left:9240;top:11205;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">
                  <v:path arrowok="t" o:connecttype="custom" o:connectlocs="0,7;30,7" o:connectangles="0,0"/>
                </v:shape>
                <v:shape id="Freeform 766" style="position:absolute;left:9300;top:11205;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">
                  <v:path arrowok="t" o:connecttype="custom" o:connectlocs="0,7;30,7" o:connectangles="0,0"/>
                </v:shape>
                <v:shape id="Freeform 767" style="position:absolute;left:9360;top:11205;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">
                  <v:path arrowok="t" o:connecttype="custom" o:connectlocs="0,7;30,7" o:connectangles="0,0"/>
                </v:shape>
                <v:shape id="Freeform 768" style="position:absolute;left:9420;top:11205;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">
                  <v:path arrowok="t" o:connecttype="custom" o:connectlocs="0,7;30,7" o:connectangles="0,0"/>
                </v:shape>
                <v:shape id="Freeform 769" style="position:absolute;left:9480;top:11205;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">
                  <v:path arrowok="t" o:connecttype="custom" o:connectlocs="0,7;30,7" o:connectangles="0,0"/>
                </v:shape>
                <v:shape id="Freeform 770" style="position:absolute;left:9540;top:11205;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">
                  <v:path arrowok="t" o:connecttype="custom" o:connectlocs="0,7;30,7" o:connectangles="0,0"/>
                </v:shape>
                <v:shape id="Freeform 771" style="position:absolute;left:9600;top:11205;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">
                  <v:path arrowok="t" o:connecttype="custom" o:connectlocs="0,7;30,7" o:connectangles="0,0"/>
                </v:shape>
                <v:shape id="Freeform 772" style="position:absolute;left:9660;top:11205;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">
                  <v:path arrowok="t" o:connecttype="custom" o:connectlocs="0,7;30,7" o:connectangles="0,0"/>
                </v:shape>
                <v:shape id="Freeform 773" style="position:absolute;left:9720;top:11205;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">
                  <v:path arrowok="t" o:connecttype="custom" o:connectlocs="0,7;30,7" o:connectangles="0,0"/>
                </v:shape>
                <v:shape id="Freeform 774" style="position:absolute;left:9780;top:11205;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">
                  <v:path arrowok="t" o:connecttype="custom" o:connectlocs="0,7;30,7" o:connectangles="0,0"/>
                </v:shape>
                <v:shape id="Freeform 775" style="position:absolute;left:9840;top:11205;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">
                  <v:path arrowok="t" o:connecttype="custom" o:connectlocs="0,7;30,7" o:connectangles="0,0"/>
                </v:shape>
                <v:shape id="Freeform 776" style="position:absolute;left:9900;top:11205;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">
                  <v:path arrowok="t" o:connecttype="custom" o:connectlocs="0,7;30,7" o:connectangles="0,0"/>
                </v:shape>
                <v:shape id="Freeform 777" style="position:absolute;left:9960;top:11205;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">
                  <v:path arrowok="t" o:connecttype="custom" o:connectlocs="0,7;30,7" o:connectangles="0,0"/>
                </v:shape>
                <v:shape id="Freeform 778" style="position:absolute;left:10020;top:11205;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">
                  <v:path arrowok="t" o:connecttype="custom" o:connectlocs="0,7;30,7" o:connectangles="0,0"/>
                </v:shape>
                <v:shape id="Freeform 779" style="position:absolute;left:10080;top:11205;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">
                  <v:path arrowok="t" o:connecttype="custom" o:connectlocs="0,7;30,7" o:connectangles="0,0"/>
                </v:shape>
                <v:shape id="Freeform 780" style="position:absolute;left:10140;top:11205;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">
                  <v:path arrowok="t" o:connecttype="custom" o:connectlocs="0,7;30,7" o:connectangles="0,0"/>
                </v:shape>
                <v:shape id="Freeform 781" style="position:absolute;left:10200;top:11205;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">
                  <v:path arrowok="t" o:connecttype="custom" o:connectlocs="0,7;30,7" o:connectangles="0,0"/>
                </v:shape>
                <v:shape id="Freeform 782" style="position:absolute;left:10260;top:11205;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">
                  <v:path arrowok="t" o:connecttype="custom" o:connectlocs="0,7;30,7" o:connectangles="0,0"/>
                </v:shape>
                <v:shape id="Freeform 783" style="position:absolute;left:10320;top:11205;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">
                  <v:path arrowok="t" o:connecttype="custom" o:connectlocs="0,7;30,7" o:connectangles="0,0"/>
                </v:shape>
                <v:shape id="Freeform 784" style="position:absolute;left:10380;top:11205;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">
                  <v:path arrowok="t" o:connecttype="custom" o:connectlocs="0,7;30,7" o:connectangles="0,0"/>
                </v:shape>
                <v:shape id="Freeform 785" style="position:absolute;left:10440;top:11205;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">
                  <v:path arrowok="t" o:connecttype="custom" o:connectlocs="0,7;30,7" o:connectangles="0,0"/>
                </v:shape>
                <v:shape id="Freeform 786" style="position:absolute;left:10500;top:11205;width:30;height:20;visibility:visible;mso-wrap-style:square;v-text-anchor:top" coordsize="30,20" o:spid="_x0000_s11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3424" behindDoc="1" locked="0" layoutInCell="0" allowOverlap="1" wp14:anchorId="49E08281" wp14:editId="2AAB0DD0">
                <wp:simplePos x="0" y="0"/>
                <wp:positionH relativeFrom="page">
                  <wp:posOffset>1985010</wp:posOffset>
                </wp:positionH>
                <wp:positionV relativeFrom="page">
                  <wp:posOffset>7299325</wp:posOffset>
                </wp:positionV>
                <wp:extent cx="4706620" cy="19685"/>
                <wp:effectExtent l="0" t="0" r="0" b="0"/>
                <wp:wrapNone/>
                <wp:docPr id="1059198473" name="Group 7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06620" cy="19685"/>
                          <a:chOff x="3126" y="11495"/>
                          <a:chExt cx="7412" cy="31"/>
                        </a:xfrm>
                      </wpg:grpSpPr>
                      <wps:wsp>
                        <wps:cNvPr id="1347863708" name="Freeform 788"/>
                        <wps:cNvSpPr>
                          <a:spLocks/>
                        </wps:cNvSpPr>
                        <wps:spPr bwMode="auto">
                          <a:xfrm>
                            <a:off x="3134" y="11503"/>
                            <a:ext cx="20" cy="20"/>
                          </a:xfrm>
                          <a:custGeom>
                            <a:avLst/>
                            <a:gdLst>
                              <a:gd name="T0" fmla="*/ 0 w 20"/>
                              <a:gd name="T1" fmla="*/ 7 h 20"/>
                              <a:gd name="T2" fmla="*/ 15 w 20"/>
                              <a:gd name="T3" fmla="*/ 7 h 20"/>
                            </a:gdLst>
                            <a:ahLst/>
                            <a:cxnLst>
                              <a:cxn ang="0">
                                <a:pos x="T0" y="T1"/>
                              </a:cxn>
                              <a:cxn ang="0">
                                <a:pos x="T2" y="T3"/>
                              </a:cxn>
                            </a:cxnLst>
                            <a:rect l="0" t="0" r="r" b="b"/>
                            <a:pathLst>
                              <a:path w="20" h="20">
                                <a:moveTo>
                                  <a:pt x="0" y="7"/>
                                </a:moveTo>
                                <a:lnTo>
                                  <a:pt x="15"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190714" name="Freeform 789"/>
                        <wps:cNvSpPr>
                          <a:spLocks/>
                        </wps:cNvSpPr>
                        <wps:spPr bwMode="auto">
                          <a:xfrm>
                            <a:off x="317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5346641" name="Freeform 790"/>
                        <wps:cNvSpPr>
                          <a:spLocks/>
                        </wps:cNvSpPr>
                        <wps:spPr bwMode="auto">
                          <a:xfrm>
                            <a:off x="323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9117922" name="Freeform 791"/>
                        <wps:cNvSpPr>
                          <a:spLocks/>
                        </wps:cNvSpPr>
                        <wps:spPr bwMode="auto">
                          <a:xfrm>
                            <a:off x="329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2771472" name="Freeform 792"/>
                        <wps:cNvSpPr>
                          <a:spLocks/>
                        </wps:cNvSpPr>
                        <wps:spPr bwMode="auto">
                          <a:xfrm>
                            <a:off x="335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690498" name="Freeform 793"/>
                        <wps:cNvSpPr>
                          <a:spLocks/>
                        </wps:cNvSpPr>
                        <wps:spPr bwMode="auto">
                          <a:xfrm>
                            <a:off x="341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9338485" name="Freeform 794"/>
                        <wps:cNvSpPr>
                          <a:spLocks/>
                        </wps:cNvSpPr>
                        <wps:spPr bwMode="auto">
                          <a:xfrm>
                            <a:off x="347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883125" name="Freeform 795"/>
                        <wps:cNvSpPr>
                          <a:spLocks/>
                        </wps:cNvSpPr>
                        <wps:spPr bwMode="auto">
                          <a:xfrm>
                            <a:off x="353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8641940" name="Freeform 796"/>
                        <wps:cNvSpPr>
                          <a:spLocks/>
                        </wps:cNvSpPr>
                        <wps:spPr bwMode="auto">
                          <a:xfrm>
                            <a:off x="359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5824016" name="Freeform 797"/>
                        <wps:cNvSpPr>
                          <a:spLocks/>
                        </wps:cNvSpPr>
                        <wps:spPr bwMode="auto">
                          <a:xfrm>
                            <a:off x="365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0796628" name="Freeform 798"/>
                        <wps:cNvSpPr>
                          <a:spLocks/>
                        </wps:cNvSpPr>
                        <wps:spPr bwMode="auto">
                          <a:xfrm>
                            <a:off x="371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7592509" name="Freeform 799"/>
                        <wps:cNvSpPr>
                          <a:spLocks/>
                        </wps:cNvSpPr>
                        <wps:spPr bwMode="auto">
                          <a:xfrm>
                            <a:off x="377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983373" name="Freeform 800"/>
                        <wps:cNvSpPr>
                          <a:spLocks/>
                        </wps:cNvSpPr>
                        <wps:spPr bwMode="auto">
                          <a:xfrm>
                            <a:off x="383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285595" name="Freeform 801"/>
                        <wps:cNvSpPr>
                          <a:spLocks/>
                        </wps:cNvSpPr>
                        <wps:spPr bwMode="auto">
                          <a:xfrm>
                            <a:off x="389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200684" name="Freeform 802"/>
                        <wps:cNvSpPr>
                          <a:spLocks/>
                        </wps:cNvSpPr>
                        <wps:spPr bwMode="auto">
                          <a:xfrm>
                            <a:off x="395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1255650" name="Freeform 803"/>
                        <wps:cNvSpPr>
                          <a:spLocks/>
                        </wps:cNvSpPr>
                        <wps:spPr bwMode="auto">
                          <a:xfrm>
                            <a:off x="401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6003303" name="Freeform 804"/>
                        <wps:cNvSpPr>
                          <a:spLocks/>
                        </wps:cNvSpPr>
                        <wps:spPr bwMode="auto">
                          <a:xfrm>
                            <a:off x="407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013362" name="Freeform 805"/>
                        <wps:cNvSpPr>
                          <a:spLocks/>
                        </wps:cNvSpPr>
                        <wps:spPr bwMode="auto">
                          <a:xfrm>
                            <a:off x="413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0600479" name="Freeform 806"/>
                        <wps:cNvSpPr>
                          <a:spLocks/>
                        </wps:cNvSpPr>
                        <wps:spPr bwMode="auto">
                          <a:xfrm>
                            <a:off x="419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584920" name="Freeform 807"/>
                        <wps:cNvSpPr>
                          <a:spLocks/>
                        </wps:cNvSpPr>
                        <wps:spPr bwMode="auto">
                          <a:xfrm>
                            <a:off x="425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664007" name="Freeform 808"/>
                        <wps:cNvSpPr>
                          <a:spLocks/>
                        </wps:cNvSpPr>
                        <wps:spPr bwMode="auto">
                          <a:xfrm>
                            <a:off x="431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653575" name="Freeform 809"/>
                        <wps:cNvSpPr>
                          <a:spLocks/>
                        </wps:cNvSpPr>
                        <wps:spPr bwMode="auto">
                          <a:xfrm>
                            <a:off x="4379"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5851701" name="Freeform 810"/>
                        <wps:cNvSpPr>
                          <a:spLocks/>
                        </wps:cNvSpPr>
                        <wps:spPr bwMode="auto">
                          <a:xfrm>
                            <a:off x="44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0385208" name="Freeform 811"/>
                        <wps:cNvSpPr>
                          <a:spLocks/>
                        </wps:cNvSpPr>
                        <wps:spPr bwMode="auto">
                          <a:xfrm>
                            <a:off x="45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941749" name="Freeform 812"/>
                        <wps:cNvSpPr>
                          <a:spLocks/>
                        </wps:cNvSpPr>
                        <wps:spPr bwMode="auto">
                          <a:xfrm>
                            <a:off x="45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5139219" name="Freeform 813"/>
                        <wps:cNvSpPr>
                          <a:spLocks/>
                        </wps:cNvSpPr>
                        <wps:spPr bwMode="auto">
                          <a:xfrm>
                            <a:off x="46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2773063" name="Freeform 814"/>
                        <wps:cNvSpPr>
                          <a:spLocks/>
                        </wps:cNvSpPr>
                        <wps:spPr bwMode="auto">
                          <a:xfrm>
                            <a:off x="46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6928776" name="Freeform 815"/>
                        <wps:cNvSpPr>
                          <a:spLocks/>
                        </wps:cNvSpPr>
                        <wps:spPr bwMode="auto">
                          <a:xfrm>
                            <a:off x="47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629851" name="Freeform 816"/>
                        <wps:cNvSpPr>
                          <a:spLocks/>
                        </wps:cNvSpPr>
                        <wps:spPr bwMode="auto">
                          <a:xfrm>
                            <a:off x="48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039740" name="Freeform 817"/>
                        <wps:cNvSpPr>
                          <a:spLocks/>
                        </wps:cNvSpPr>
                        <wps:spPr bwMode="auto">
                          <a:xfrm>
                            <a:off x="48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209621" name="Freeform 818"/>
                        <wps:cNvSpPr>
                          <a:spLocks/>
                        </wps:cNvSpPr>
                        <wps:spPr bwMode="auto">
                          <a:xfrm>
                            <a:off x="49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7912474" name="Freeform 819"/>
                        <wps:cNvSpPr>
                          <a:spLocks/>
                        </wps:cNvSpPr>
                        <wps:spPr bwMode="auto">
                          <a:xfrm>
                            <a:off x="49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8365302" name="Freeform 820"/>
                        <wps:cNvSpPr>
                          <a:spLocks/>
                        </wps:cNvSpPr>
                        <wps:spPr bwMode="auto">
                          <a:xfrm>
                            <a:off x="50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663079" name="Freeform 821"/>
                        <wps:cNvSpPr>
                          <a:spLocks/>
                        </wps:cNvSpPr>
                        <wps:spPr bwMode="auto">
                          <a:xfrm>
                            <a:off x="51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927181" name="Freeform 822"/>
                        <wps:cNvSpPr>
                          <a:spLocks/>
                        </wps:cNvSpPr>
                        <wps:spPr bwMode="auto">
                          <a:xfrm>
                            <a:off x="51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0233762" name="Freeform 823"/>
                        <wps:cNvSpPr>
                          <a:spLocks/>
                        </wps:cNvSpPr>
                        <wps:spPr bwMode="auto">
                          <a:xfrm>
                            <a:off x="52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8127954" name="Freeform 824"/>
                        <wps:cNvSpPr>
                          <a:spLocks/>
                        </wps:cNvSpPr>
                        <wps:spPr bwMode="auto">
                          <a:xfrm>
                            <a:off x="52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1065813" name="Freeform 825"/>
                        <wps:cNvSpPr>
                          <a:spLocks/>
                        </wps:cNvSpPr>
                        <wps:spPr bwMode="auto">
                          <a:xfrm>
                            <a:off x="53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9048" name="Freeform 826"/>
                        <wps:cNvSpPr>
                          <a:spLocks/>
                        </wps:cNvSpPr>
                        <wps:spPr bwMode="auto">
                          <a:xfrm>
                            <a:off x="54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929670" name="Freeform 827"/>
                        <wps:cNvSpPr>
                          <a:spLocks/>
                        </wps:cNvSpPr>
                        <wps:spPr bwMode="auto">
                          <a:xfrm>
                            <a:off x="54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678423" name="Freeform 828"/>
                        <wps:cNvSpPr>
                          <a:spLocks/>
                        </wps:cNvSpPr>
                        <wps:spPr bwMode="auto">
                          <a:xfrm>
                            <a:off x="55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2680620" name="Freeform 829"/>
                        <wps:cNvSpPr>
                          <a:spLocks/>
                        </wps:cNvSpPr>
                        <wps:spPr bwMode="auto">
                          <a:xfrm>
                            <a:off x="55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1937944" name="Freeform 830"/>
                        <wps:cNvSpPr>
                          <a:spLocks/>
                        </wps:cNvSpPr>
                        <wps:spPr bwMode="auto">
                          <a:xfrm>
                            <a:off x="56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8000398" name="Freeform 831"/>
                        <wps:cNvSpPr>
                          <a:spLocks/>
                        </wps:cNvSpPr>
                        <wps:spPr bwMode="auto">
                          <a:xfrm>
                            <a:off x="57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1607892" name="Freeform 832"/>
                        <wps:cNvSpPr>
                          <a:spLocks/>
                        </wps:cNvSpPr>
                        <wps:spPr bwMode="auto">
                          <a:xfrm>
                            <a:off x="57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0734676" name="Freeform 833"/>
                        <wps:cNvSpPr>
                          <a:spLocks/>
                        </wps:cNvSpPr>
                        <wps:spPr bwMode="auto">
                          <a:xfrm>
                            <a:off x="58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4783114" name="Freeform 834"/>
                        <wps:cNvSpPr>
                          <a:spLocks/>
                        </wps:cNvSpPr>
                        <wps:spPr bwMode="auto">
                          <a:xfrm>
                            <a:off x="58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1010932" name="Freeform 835"/>
                        <wps:cNvSpPr>
                          <a:spLocks/>
                        </wps:cNvSpPr>
                        <wps:spPr bwMode="auto">
                          <a:xfrm>
                            <a:off x="59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2648461" name="Freeform 836"/>
                        <wps:cNvSpPr>
                          <a:spLocks/>
                        </wps:cNvSpPr>
                        <wps:spPr bwMode="auto">
                          <a:xfrm>
                            <a:off x="60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0001548" name="Freeform 837"/>
                        <wps:cNvSpPr>
                          <a:spLocks/>
                        </wps:cNvSpPr>
                        <wps:spPr bwMode="auto">
                          <a:xfrm>
                            <a:off x="60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7947205" name="Freeform 838"/>
                        <wps:cNvSpPr>
                          <a:spLocks/>
                        </wps:cNvSpPr>
                        <wps:spPr bwMode="auto">
                          <a:xfrm>
                            <a:off x="61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6871923" name="Freeform 839"/>
                        <wps:cNvSpPr>
                          <a:spLocks/>
                        </wps:cNvSpPr>
                        <wps:spPr bwMode="auto">
                          <a:xfrm>
                            <a:off x="61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948131" name="Freeform 840"/>
                        <wps:cNvSpPr>
                          <a:spLocks/>
                        </wps:cNvSpPr>
                        <wps:spPr bwMode="auto">
                          <a:xfrm>
                            <a:off x="62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527527" name="Freeform 841"/>
                        <wps:cNvSpPr>
                          <a:spLocks/>
                        </wps:cNvSpPr>
                        <wps:spPr bwMode="auto">
                          <a:xfrm>
                            <a:off x="63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9398364" name="Freeform 842"/>
                        <wps:cNvSpPr>
                          <a:spLocks/>
                        </wps:cNvSpPr>
                        <wps:spPr bwMode="auto">
                          <a:xfrm>
                            <a:off x="63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3052553" name="Freeform 843"/>
                        <wps:cNvSpPr>
                          <a:spLocks/>
                        </wps:cNvSpPr>
                        <wps:spPr bwMode="auto">
                          <a:xfrm>
                            <a:off x="64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273475" name="Freeform 844"/>
                        <wps:cNvSpPr>
                          <a:spLocks/>
                        </wps:cNvSpPr>
                        <wps:spPr bwMode="auto">
                          <a:xfrm>
                            <a:off x="64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9657223" name="Freeform 845"/>
                        <wps:cNvSpPr>
                          <a:spLocks/>
                        </wps:cNvSpPr>
                        <wps:spPr bwMode="auto">
                          <a:xfrm>
                            <a:off x="65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9459176" name="Freeform 846"/>
                        <wps:cNvSpPr>
                          <a:spLocks/>
                        </wps:cNvSpPr>
                        <wps:spPr bwMode="auto">
                          <a:xfrm>
                            <a:off x="66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2564313" name="Freeform 847"/>
                        <wps:cNvSpPr>
                          <a:spLocks/>
                        </wps:cNvSpPr>
                        <wps:spPr bwMode="auto">
                          <a:xfrm>
                            <a:off x="66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416974" name="Freeform 848"/>
                        <wps:cNvSpPr>
                          <a:spLocks/>
                        </wps:cNvSpPr>
                        <wps:spPr bwMode="auto">
                          <a:xfrm>
                            <a:off x="67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623603" name="Freeform 849"/>
                        <wps:cNvSpPr>
                          <a:spLocks/>
                        </wps:cNvSpPr>
                        <wps:spPr bwMode="auto">
                          <a:xfrm>
                            <a:off x="67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9293540" name="Freeform 850"/>
                        <wps:cNvSpPr>
                          <a:spLocks/>
                        </wps:cNvSpPr>
                        <wps:spPr bwMode="auto">
                          <a:xfrm>
                            <a:off x="68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0305598" name="Freeform 851"/>
                        <wps:cNvSpPr>
                          <a:spLocks/>
                        </wps:cNvSpPr>
                        <wps:spPr bwMode="auto">
                          <a:xfrm>
                            <a:off x="69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662586" name="Freeform 852"/>
                        <wps:cNvSpPr>
                          <a:spLocks/>
                        </wps:cNvSpPr>
                        <wps:spPr bwMode="auto">
                          <a:xfrm>
                            <a:off x="69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8255901" name="Freeform 853"/>
                        <wps:cNvSpPr>
                          <a:spLocks/>
                        </wps:cNvSpPr>
                        <wps:spPr bwMode="auto">
                          <a:xfrm>
                            <a:off x="70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813776" name="Freeform 854"/>
                        <wps:cNvSpPr>
                          <a:spLocks/>
                        </wps:cNvSpPr>
                        <wps:spPr bwMode="auto">
                          <a:xfrm>
                            <a:off x="70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212708" name="Freeform 855"/>
                        <wps:cNvSpPr>
                          <a:spLocks/>
                        </wps:cNvSpPr>
                        <wps:spPr bwMode="auto">
                          <a:xfrm>
                            <a:off x="71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6396388" name="Freeform 856"/>
                        <wps:cNvSpPr>
                          <a:spLocks/>
                        </wps:cNvSpPr>
                        <wps:spPr bwMode="auto">
                          <a:xfrm>
                            <a:off x="72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676141" name="Freeform 857"/>
                        <wps:cNvSpPr>
                          <a:spLocks/>
                        </wps:cNvSpPr>
                        <wps:spPr bwMode="auto">
                          <a:xfrm>
                            <a:off x="72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5532458" name="Freeform 858"/>
                        <wps:cNvSpPr>
                          <a:spLocks/>
                        </wps:cNvSpPr>
                        <wps:spPr bwMode="auto">
                          <a:xfrm>
                            <a:off x="73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130878" name="Freeform 859"/>
                        <wps:cNvSpPr>
                          <a:spLocks/>
                        </wps:cNvSpPr>
                        <wps:spPr bwMode="auto">
                          <a:xfrm>
                            <a:off x="73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9752051" name="Freeform 860"/>
                        <wps:cNvSpPr>
                          <a:spLocks/>
                        </wps:cNvSpPr>
                        <wps:spPr bwMode="auto">
                          <a:xfrm>
                            <a:off x="74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3934058" name="Freeform 861"/>
                        <wps:cNvSpPr>
                          <a:spLocks/>
                        </wps:cNvSpPr>
                        <wps:spPr bwMode="auto">
                          <a:xfrm>
                            <a:off x="75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8341214" name="Freeform 862"/>
                        <wps:cNvSpPr>
                          <a:spLocks/>
                        </wps:cNvSpPr>
                        <wps:spPr bwMode="auto">
                          <a:xfrm>
                            <a:off x="75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481645" name="Freeform 863"/>
                        <wps:cNvSpPr>
                          <a:spLocks/>
                        </wps:cNvSpPr>
                        <wps:spPr bwMode="auto">
                          <a:xfrm>
                            <a:off x="76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5894329" name="Freeform 864"/>
                        <wps:cNvSpPr>
                          <a:spLocks/>
                        </wps:cNvSpPr>
                        <wps:spPr bwMode="auto">
                          <a:xfrm>
                            <a:off x="76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5368184" name="Freeform 865"/>
                        <wps:cNvSpPr>
                          <a:spLocks/>
                        </wps:cNvSpPr>
                        <wps:spPr bwMode="auto">
                          <a:xfrm>
                            <a:off x="77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654938" name="Freeform 866"/>
                        <wps:cNvSpPr>
                          <a:spLocks/>
                        </wps:cNvSpPr>
                        <wps:spPr bwMode="auto">
                          <a:xfrm>
                            <a:off x="78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7761662" name="Freeform 867"/>
                        <wps:cNvSpPr>
                          <a:spLocks/>
                        </wps:cNvSpPr>
                        <wps:spPr bwMode="auto">
                          <a:xfrm>
                            <a:off x="78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4788081" name="Freeform 868"/>
                        <wps:cNvSpPr>
                          <a:spLocks/>
                        </wps:cNvSpPr>
                        <wps:spPr bwMode="auto">
                          <a:xfrm>
                            <a:off x="79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869008" name="Freeform 869"/>
                        <wps:cNvSpPr>
                          <a:spLocks/>
                        </wps:cNvSpPr>
                        <wps:spPr bwMode="auto">
                          <a:xfrm>
                            <a:off x="79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8593505" name="Freeform 870"/>
                        <wps:cNvSpPr>
                          <a:spLocks/>
                        </wps:cNvSpPr>
                        <wps:spPr bwMode="auto">
                          <a:xfrm>
                            <a:off x="80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620595" name="Freeform 871"/>
                        <wps:cNvSpPr>
                          <a:spLocks/>
                        </wps:cNvSpPr>
                        <wps:spPr bwMode="auto">
                          <a:xfrm>
                            <a:off x="81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2421659" name="Freeform 872"/>
                        <wps:cNvSpPr>
                          <a:spLocks/>
                        </wps:cNvSpPr>
                        <wps:spPr bwMode="auto">
                          <a:xfrm>
                            <a:off x="81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977708" name="Freeform 873"/>
                        <wps:cNvSpPr>
                          <a:spLocks/>
                        </wps:cNvSpPr>
                        <wps:spPr bwMode="auto">
                          <a:xfrm>
                            <a:off x="82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938610" name="Freeform 874"/>
                        <wps:cNvSpPr>
                          <a:spLocks/>
                        </wps:cNvSpPr>
                        <wps:spPr bwMode="auto">
                          <a:xfrm>
                            <a:off x="82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5161296" name="Freeform 875"/>
                        <wps:cNvSpPr>
                          <a:spLocks/>
                        </wps:cNvSpPr>
                        <wps:spPr bwMode="auto">
                          <a:xfrm>
                            <a:off x="83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5737532" name="Freeform 876"/>
                        <wps:cNvSpPr>
                          <a:spLocks/>
                        </wps:cNvSpPr>
                        <wps:spPr bwMode="auto">
                          <a:xfrm>
                            <a:off x="84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630627" name="Freeform 877"/>
                        <wps:cNvSpPr>
                          <a:spLocks/>
                        </wps:cNvSpPr>
                        <wps:spPr bwMode="auto">
                          <a:xfrm>
                            <a:off x="84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2710556" name="Freeform 878"/>
                        <wps:cNvSpPr>
                          <a:spLocks/>
                        </wps:cNvSpPr>
                        <wps:spPr bwMode="auto">
                          <a:xfrm>
                            <a:off x="85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4416359" name="Freeform 879"/>
                        <wps:cNvSpPr>
                          <a:spLocks/>
                        </wps:cNvSpPr>
                        <wps:spPr bwMode="auto">
                          <a:xfrm>
                            <a:off x="85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2650803" name="Freeform 880"/>
                        <wps:cNvSpPr>
                          <a:spLocks/>
                        </wps:cNvSpPr>
                        <wps:spPr bwMode="auto">
                          <a:xfrm>
                            <a:off x="86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6696009" name="Freeform 881"/>
                        <wps:cNvSpPr>
                          <a:spLocks/>
                        </wps:cNvSpPr>
                        <wps:spPr bwMode="auto">
                          <a:xfrm>
                            <a:off x="87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7152442" name="Freeform 882"/>
                        <wps:cNvSpPr>
                          <a:spLocks/>
                        </wps:cNvSpPr>
                        <wps:spPr bwMode="auto">
                          <a:xfrm>
                            <a:off x="87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902160" name="Freeform 883"/>
                        <wps:cNvSpPr>
                          <a:spLocks/>
                        </wps:cNvSpPr>
                        <wps:spPr bwMode="auto">
                          <a:xfrm>
                            <a:off x="88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2790449" name="Freeform 884"/>
                        <wps:cNvSpPr>
                          <a:spLocks/>
                        </wps:cNvSpPr>
                        <wps:spPr bwMode="auto">
                          <a:xfrm>
                            <a:off x="88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1134195" name="Freeform 885"/>
                        <wps:cNvSpPr>
                          <a:spLocks/>
                        </wps:cNvSpPr>
                        <wps:spPr bwMode="auto">
                          <a:xfrm>
                            <a:off x="89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8763435" name="Freeform 886"/>
                        <wps:cNvSpPr>
                          <a:spLocks/>
                        </wps:cNvSpPr>
                        <wps:spPr bwMode="auto">
                          <a:xfrm>
                            <a:off x="90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104782" name="Freeform 887"/>
                        <wps:cNvSpPr>
                          <a:spLocks/>
                        </wps:cNvSpPr>
                        <wps:spPr bwMode="auto">
                          <a:xfrm>
                            <a:off x="90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5398416" name="Freeform 888"/>
                        <wps:cNvSpPr>
                          <a:spLocks/>
                        </wps:cNvSpPr>
                        <wps:spPr bwMode="auto">
                          <a:xfrm>
                            <a:off x="91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4202124" name="Freeform 889"/>
                        <wps:cNvSpPr>
                          <a:spLocks/>
                        </wps:cNvSpPr>
                        <wps:spPr bwMode="auto">
                          <a:xfrm>
                            <a:off x="91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6479594" name="Freeform 890"/>
                        <wps:cNvSpPr>
                          <a:spLocks/>
                        </wps:cNvSpPr>
                        <wps:spPr bwMode="auto">
                          <a:xfrm>
                            <a:off x="92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833958" name="Freeform 891"/>
                        <wps:cNvSpPr>
                          <a:spLocks/>
                        </wps:cNvSpPr>
                        <wps:spPr bwMode="auto">
                          <a:xfrm>
                            <a:off x="93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313557" name="Freeform 892"/>
                        <wps:cNvSpPr>
                          <a:spLocks/>
                        </wps:cNvSpPr>
                        <wps:spPr bwMode="auto">
                          <a:xfrm>
                            <a:off x="93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2451850" name="Freeform 893"/>
                        <wps:cNvSpPr>
                          <a:spLocks/>
                        </wps:cNvSpPr>
                        <wps:spPr bwMode="auto">
                          <a:xfrm>
                            <a:off x="94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7053508" name="Freeform 894"/>
                        <wps:cNvSpPr>
                          <a:spLocks/>
                        </wps:cNvSpPr>
                        <wps:spPr bwMode="auto">
                          <a:xfrm>
                            <a:off x="94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9202574" name="Freeform 895"/>
                        <wps:cNvSpPr>
                          <a:spLocks/>
                        </wps:cNvSpPr>
                        <wps:spPr bwMode="auto">
                          <a:xfrm>
                            <a:off x="95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600256" name="Freeform 896"/>
                        <wps:cNvSpPr>
                          <a:spLocks/>
                        </wps:cNvSpPr>
                        <wps:spPr bwMode="auto">
                          <a:xfrm>
                            <a:off x="96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135301" name="Freeform 897"/>
                        <wps:cNvSpPr>
                          <a:spLocks/>
                        </wps:cNvSpPr>
                        <wps:spPr bwMode="auto">
                          <a:xfrm>
                            <a:off x="96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752635" name="Freeform 898"/>
                        <wps:cNvSpPr>
                          <a:spLocks/>
                        </wps:cNvSpPr>
                        <wps:spPr bwMode="auto">
                          <a:xfrm>
                            <a:off x="97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2568164" name="Freeform 899"/>
                        <wps:cNvSpPr>
                          <a:spLocks/>
                        </wps:cNvSpPr>
                        <wps:spPr bwMode="auto">
                          <a:xfrm>
                            <a:off x="97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8033748" name="Freeform 900"/>
                        <wps:cNvSpPr>
                          <a:spLocks/>
                        </wps:cNvSpPr>
                        <wps:spPr bwMode="auto">
                          <a:xfrm>
                            <a:off x="98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8046435" name="Freeform 901"/>
                        <wps:cNvSpPr>
                          <a:spLocks/>
                        </wps:cNvSpPr>
                        <wps:spPr bwMode="auto">
                          <a:xfrm>
                            <a:off x="99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5370328" name="Freeform 902"/>
                        <wps:cNvSpPr>
                          <a:spLocks/>
                        </wps:cNvSpPr>
                        <wps:spPr bwMode="auto">
                          <a:xfrm>
                            <a:off x="99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2230392" name="Freeform 903"/>
                        <wps:cNvSpPr>
                          <a:spLocks/>
                        </wps:cNvSpPr>
                        <wps:spPr bwMode="auto">
                          <a:xfrm>
                            <a:off x="100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3515701" name="Freeform 904"/>
                        <wps:cNvSpPr>
                          <a:spLocks/>
                        </wps:cNvSpPr>
                        <wps:spPr bwMode="auto">
                          <a:xfrm>
                            <a:off x="100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982180" name="Freeform 905"/>
                        <wps:cNvSpPr>
                          <a:spLocks/>
                        </wps:cNvSpPr>
                        <wps:spPr bwMode="auto">
                          <a:xfrm>
                            <a:off x="101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610627" name="Freeform 906"/>
                        <wps:cNvSpPr>
                          <a:spLocks/>
                        </wps:cNvSpPr>
                        <wps:spPr bwMode="auto">
                          <a:xfrm>
                            <a:off x="102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0362008" name="Freeform 907"/>
                        <wps:cNvSpPr>
                          <a:spLocks/>
                        </wps:cNvSpPr>
                        <wps:spPr bwMode="auto">
                          <a:xfrm>
                            <a:off x="1026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8878464" name="Freeform 908"/>
                        <wps:cNvSpPr>
                          <a:spLocks/>
                        </wps:cNvSpPr>
                        <wps:spPr bwMode="auto">
                          <a:xfrm>
                            <a:off x="1032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6602377" name="Freeform 909"/>
                        <wps:cNvSpPr>
                          <a:spLocks/>
                        </wps:cNvSpPr>
                        <wps:spPr bwMode="auto">
                          <a:xfrm>
                            <a:off x="1038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763000" name="Freeform 910"/>
                        <wps:cNvSpPr>
                          <a:spLocks/>
                        </wps:cNvSpPr>
                        <wps:spPr bwMode="auto">
                          <a:xfrm>
                            <a:off x="1044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0623808" name="Freeform 911"/>
                        <wps:cNvSpPr>
                          <a:spLocks/>
                        </wps:cNvSpPr>
                        <wps:spPr bwMode="auto">
                          <a:xfrm>
                            <a:off x="10500" y="11503"/>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2F791EE">
              <v:group id="Group 787" style="position:absolute;margin-left:156.3pt;margin-top:574.75pt;width:370.6pt;height:1.55pt;z-index:-251693056;mso-position-horizontal-relative:page;mso-position-vertical-relative:page" coordsize="7412,31" coordorigin="3126,11495" o:spid="_x0000_s1026" o:allowincell="f" w14:anchorId="1FD97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">
                <v:shape id="Freeform 788" style="position:absolute;left:3134;top:11503;width:20;height:20;visibility:visible;mso-wrap-style:square;v-text-anchor:top" coordsize="20,20" o:spid="_x0000_s1027" filled="f" strokeweight=".28925mm" path="m,7r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">
                  <v:path arrowok="t" o:connecttype="custom" o:connectlocs="0,7;15,7" o:connectangles="0,0"/>
                </v:shape>
                <v:shape id="Freeform 789" style="position:absolute;left:3179;top:11503;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">
                  <v:path arrowok="t" o:connecttype="custom" o:connectlocs="0,7;30,7" o:connectangles="0,0"/>
                </v:shape>
                <v:shape id="Freeform 790" style="position:absolute;left:3239;top:11503;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">
                  <v:path arrowok="t" o:connecttype="custom" o:connectlocs="0,7;30,7" o:connectangles="0,0"/>
                </v:shape>
                <v:shape id="Freeform 791" style="position:absolute;left:3299;top:11503;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">
                  <v:path arrowok="t" o:connecttype="custom" o:connectlocs="0,7;30,7" o:connectangles="0,0"/>
                </v:shape>
                <v:shape id="Freeform 792" style="position:absolute;left:3359;top:11503;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">
                  <v:path arrowok="t" o:connecttype="custom" o:connectlocs="0,7;30,7" o:connectangles="0,0"/>
                </v:shape>
                <v:shape id="Freeform 793" style="position:absolute;left:3419;top:11503;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">
                  <v:path arrowok="t" o:connecttype="custom" o:connectlocs="0,7;30,7" o:connectangles="0,0"/>
                </v:shape>
                <v:shape id="Freeform 794" style="position:absolute;left:3479;top:11503;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">
                  <v:path arrowok="t" o:connecttype="custom" o:connectlocs="0,7;30,7" o:connectangles="0,0"/>
                </v:shape>
                <v:shape id="Freeform 795" style="position:absolute;left:3539;top:11503;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">
                  <v:path arrowok="t" o:connecttype="custom" o:connectlocs="0,7;30,7" o:connectangles="0,0"/>
                </v:shape>
                <v:shape id="Freeform 796" style="position:absolute;left:3599;top:11503;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">
                  <v:path arrowok="t" o:connecttype="custom" o:connectlocs="0,7;30,7" o:connectangles="0,0"/>
                </v:shape>
                <v:shape id="Freeform 797" style="position:absolute;left:3659;top:11503;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">
                  <v:path arrowok="t" o:connecttype="custom" o:connectlocs="0,7;30,7" o:connectangles="0,0"/>
                </v:shape>
                <v:shape id="Freeform 798" style="position:absolute;left:3719;top:11503;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">
                  <v:path arrowok="t" o:connecttype="custom" o:connectlocs="0,7;30,7" o:connectangles="0,0"/>
                </v:shape>
                <v:shape id="Freeform 799" style="position:absolute;left:3779;top:11503;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">
                  <v:path arrowok="t" o:connecttype="custom" o:connectlocs="0,7;30,7" o:connectangles="0,0"/>
                </v:shape>
                <v:shape id="Freeform 800" style="position:absolute;left:3839;top:11503;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">
                  <v:path arrowok="t" o:connecttype="custom" o:connectlocs="0,7;30,7" o:connectangles="0,0"/>
                </v:shape>
                <v:shape id="Freeform 801" style="position:absolute;left:3899;top:11503;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">
                  <v:path arrowok="t" o:connecttype="custom" o:connectlocs="0,7;30,7" o:connectangles="0,0"/>
                </v:shape>
                <v:shape id="Freeform 802" style="position:absolute;left:3959;top:11503;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">
                  <v:path arrowok="t" o:connecttype="custom" o:connectlocs="0,7;30,7" o:connectangles="0,0"/>
                </v:shape>
                <v:shape id="Freeform 803" style="position:absolute;left:4019;top:11503;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">
                  <v:path arrowok="t" o:connecttype="custom" o:connectlocs="0,7;30,7" o:connectangles="0,0"/>
                </v:shape>
                <v:shape id="Freeform 804" style="position:absolute;left:4079;top:11503;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">
                  <v:path arrowok="t" o:connecttype="custom" o:connectlocs="0,7;30,7" o:connectangles="0,0"/>
                </v:shape>
                <v:shape id="Freeform 805" style="position:absolute;left:4139;top:11503;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">
                  <v:path arrowok="t" o:connecttype="custom" o:connectlocs="0,7;30,7" o:connectangles="0,0"/>
                </v:shape>
                <v:shape id="Freeform 806" style="position:absolute;left:4199;top:11503;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">
                  <v:path arrowok="t" o:connecttype="custom" o:connectlocs="0,7;30,7" o:connectangles="0,0"/>
                </v:shape>
                <v:shape id="Freeform 807" style="position:absolute;left:4259;top:11503;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">
                  <v:path arrowok="t" o:connecttype="custom" o:connectlocs="0,7;30,7" o:connectangles="0,0"/>
                </v:shape>
                <v:shape id="Freeform 808" style="position:absolute;left:4319;top:11503;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">
                  <v:path arrowok="t" o:connecttype="custom" o:connectlocs="0,7;30,7" o:connectangles="0,0"/>
                </v:shape>
                <v:shape id="Freeform 809" style="position:absolute;left:4379;top:11503;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">
                  <v:path arrowok="t" o:connecttype="custom" o:connectlocs="0,7;30,7" o:connectangles="0,0"/>
                </v:shape>
                <v:shape id="Freeform 810" style="position:absolute;left:4440;top:11503;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">
                  <v:path arrowok="t" o:connecttype="custom" o:connectlocs="0,7;30,7" o:connectangles="0,0"/>
                </v:shape>
                <v:shape id="Freeform 811" style="position:absolute;left:4500;top:11503;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">
                  <v:path arrowok="t" o:connecttype="custom" o:connectlocs="0,7;30,7" o:connectangles="0,0"/>
                </v:shape>
                <v:shape id="Freeform 812" style="position:absolute;left:4560;top:11503;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">
                  <v:path arrowok="t" o:connecttype="custom" o:connectlocs="0,7;30,7" o:connectangles="0,0"/>
                </v:shape>
                <v:shape id="Freeform 813" style="position:absolute;left:4620;top:11503;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">
                  <v:path arrowok="t" o:connecttype="custom" o:connectlocs="0,7;30,7" o:connectangles="0,0"/>
                </v:shape>
                <v:shape id="Freeform 814" style="position:absolute;left:4680;top:11503;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">
                  <v:path arrowok="t" o:connecttype="custom" o:connectlocs="0,7;30,7" o:connectangles="0,0"/>
                </v:shape>
                <v:shape id="Freeform 815" style="position:absolute;left:4740;top:11503;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">
                  <v:path arrowok="t" o:connecttype="custom" o:connectlocs="0,7;30,7" o:connectangles="0,0"/>
                </v:shape>
                <v:shape id="Freeform 816" style="position:absolute;left:4800;top:11503;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">
                  <v:path arrowok="t" o:connecttype="custom" o:connectlocs="0,7;30,7" o:connectangles="0,0"/>
                </v:shape>
                <v:shape id="Freeform 817" style="position:absolute;left:4860;top:11503;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">
                  <v:path arrowok="t" o:connecttype="custom" o:connectlocs="0,7;30,7" o:connectangles="0,0"/>
                </v:shape>
                <v:shape id="Freeform 818" style="position:absolute;left:4920;top:11503;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">
                  <v:path arrowok="t" o:connecttype="custom" o:connectlocs="0,7;30,7" o:connectangles="0,0"/>
                </v:shape>
                <v:shape id="Freeform 819" style="position:absolute;left:4980;top:11503;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">
                  <v:path arrowok="t" o:connecttype="custom" o:connectlocs="0,7;30,7" o:connectangles="0,0"/>
                </v:shape>
                <v:shape id="Freeform 820" style="position:absolute;left:5040;top:11503;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">
                  <v:path arrowok="t" o:connecttype="custom" o:connectlocs="0,7;30,7" o:connectangles="0,0"/>
                </v:shape>
                <v:shape id="Freeform 821" style="position:absolute;left:5100;top:11503;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">
                  <v:path arrowok="t" o:connecttype="custom" o:connectlocs="0,7;30,7" o:connectangles="0,0"/>
                </v:shape>
                <v:shape id="Freeform 822" style="position:absolute;left:5160;top:11503;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">
                  <v:path arrowok="t" o:connecttype="custom" o:connectlocs="0,7;30,7" o:connectangles="0,0"/>
                </v:shape>
                <v:shape id="Freeform 823" style="position:absolute;left:5220;top:11503;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">
                  <v:path arrowok="t" o:connecttype="custom" o:connectlocs="0,7;30,7" o:connectangles="0,0"/>
                </v:shape>
                <v:shape id="Freeform 824" style="position:absolute;left:5280;top:11503;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">
                  <v:path arrowok="t" o:connecttype="custom" o:connectlocs="0,7;30,7" o:connectangles="0,0"/>
                </v:shape>
                <v:shape id="Freeform 825" style="position:absolute;left:5340;top:11503;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">
                  <v:path arrowok="t" o:connecttype="custom" o:connectlocs="0,7;30,7" o:connectangles="0,0"/>
                </v:shape>
                <v:shape id="Freeform 826" style="position:absolute;left:5400;top:11503;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">
                  <v:path arrowok="t" o:connecttype="custom" o:connectlocs="0,7;30,7" o:connectangles="0,0"/>
                </v:shape>
                <v:shape id="Freeform 827" style="position:absolute;left:5460;top:11503;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">
                  <v:path arrowok="t" o:connecttype="custom" o:connectlocs="0,7;30,7" o:connectangles="0,0"/>
                </v:shape>
                <v:shape id="Freeform 828" style="position:absolute;left:5520;top:11503;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">
                  <v:path arrowok="t" o:connecttype="custom" o:connectlocs="0,7;30,7" o:connectangles="0,0"/>
                </v:shape>
                <v:shape id="Freeform 829" style="position:absolute;left:5580;top:11503;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">
                  <v:path arrowok="t" o:connecttype="custom" o:connectlocs="0,7;30,7" o:connectangles="0,0"/>
                </v:shape>
                <v:shape id="Freeform 830" style="position:absolute;left:5640;top:11503;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">
                  <v:path arrowok="t" o:connecttype="custom" o:connectlocs="0,7;30,7" o:connectangles="0,0"/>
                </v:shape>
                <v:shape id="Freeform 831" style="position:absolute;left:5700;top:11503;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">
                  <v:path arrowok="t" o:connecttype="custom" o:connectlocs="0,7;30,7" o:connectangles="0,0"/>
                </v:shape>
                <v:shape id="Freeform 832" style="position:absolute;left:5760;top:11503;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">
                  <v:path arrowok="t" o:connecttype="custom" o:connectlocs="0,7;30,7" o:connectangles="0,0"/>
                </v:shape>
                <v:shape id="Freeform 833" style="position:absolute;left:5820;top:11503;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">
                  <v:path arrowok="t" o:connecttype="custom" o:connectlocs="0,7;30,7" o:connectangles="0,0"/>
                </v:shape>
                <v:shape id="Freeform 834" style="position:absolute;left:5880;top:11503;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">
                  <v:path arrowok="t" o:connecttype="custom" o:connectlocs="0,7;30,7" o:connectangles="0,0"/>
                </v:shape>
                <v:shape id="Freeform 835" style="position:absolute;left:5940;top:11503;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">
                  <v:path arrowok="t" o:connecttype="custom" o:connectlocs="0,7;30,7" o:connectangles="0,0"/>
                </v:shape>
                <v:shape id="Freeform 836" style="position:absolute;left:6000;top:11503;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">
                  <v:path arrowok="t" o:connecttype="custom" o:connectlocs="0,7;30,7" o:connectangles="0,0"/>
                </v:shape>
                <v:shape id="Freeform 837" style="position:absolute;left:6060;top:11503;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">
                  <v:path arrowok="t" o:connecttype="custom" o:connectlocs="0,7;30,7" o:connectangles="0,0"/>
                </v:shape>
                <v:shape id="Freeform 838" style="position:absolute;left:6120;top:11503;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">
                  <v:path arrowok="t" o:connecttype="custom" o:connectlocs="0,7;30,7" o:connectangles="0,0"/>
                </v:shape>
                <v:shape id="Freeform 839" style="position:absolute;left:6180;top:11503;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">
                  <v:path arrowok="t" o:connecttype="custom" o:connectlocs="0,7;30,7" o:connectangles="0,0"/>
                </v:shape>
                <v:shape id="Freeform 840" style="position:absolute;left:6240;top:11503;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">
                  <v:path arrowok="t" o:connecttype="custom" o:connectlocs="0,7;30,7" o:connectangles="0,0"/>
                </v:shape>
                <v:shape id="Freeform 841" style="position:absolute;left:6300;top:11503;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">
                  <v:path arrowok="t" o:connecttype="custom" o:connectlocs="0,7;30,7" o:connectangles="0,0"/>
                </v:shape>
                <v:shape id="Freeform 842" style="position:absolute;left:6360;top:11503;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">
                  <v:path arrowok="t" o:connecttype="custom" o:connectlocs="0,7;30,7" o:connectangles="0,0"/>
                </v:shape>
                <v:shape id="Freeform 843" style="position:absolute;left:6420;top:11503;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">
                  <v:path arrowok="t" o:connecttype="custom" o:connectlocs="0,7;30,7" o:connectangles="0,0"/>
                </v:shape>
                <v:shape id="Freeform 844" style="position:absolute;left:6480;top:11503;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">
                  <v:path arrowok="t" o:connecttype="custom" o:connectlocs="0,7;30,7" o:connectangles="0,0"/>
                </v:shape>
                <v:shape id="Freeform 845" style="position:absolute;left:6540;top:11503;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">
                  <v:path arrowok="t" o:connecttype="custom" o:connectlocs="0,7;30,7" o:connectangles="0,0"/>
                </v:shape>
                <v:shape id="Freeform 846" style="position:absolute;left:6600;top:11503;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">
                  <v:path arrowok="t" o:connecttype="custom" o:connectlocs="0,7;30,7" o:connectangles="0,0"/>
                </v:shape>
                <v:shape id="Freeform 847" style="position:absolute;left:6660;top:11503;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">
                  <v:path arrowok="t" o:connecttype="custom" o:connectlocs="0,7;30,7" o:connectangles="0,0"/>
                </v:shape>
                <v:shape id="Freeform 848" style="position:absolute;left:6720;top:11503;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">
                  <v:path arrowok="t" o:connecttype="custom" o:connectlocs="0,7;30,7" o:connectangles="0,0"/>
                </v:shape>
                <v:shape id="Freeform 849" style="position:absolute;left:6780;top:11503;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">
                  <v:path arrowok="t" o:connecttype="custom" o:connectlocs="0,7;30,7" o:connectangles="0,0"/>
                </v:shape>
                <v:shape id="Freeform 850" style="position:absolute;left:6840;top:11503;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">
                  <v:path arrowok="t" o:connecttype="custom" o:connectlocs="0,7;30,7" o:connectangles="0,0"/>
                </v:shape>
                <v:shape id="Freeform 851" style="position:absolute;left:6900;top:11503;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">
                  <v:path arrowok="t" o:connecttype="custom" o:connectlocs="0,7;30,7" o:connectangles="0,0"/>
                </v:shape>
                <v:shape id="Freeform 852" style="position:absolute;left:6960;top:11503;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">
                  <v:path arrowok="t" o:connecttype="custom" o:connectlocs="0,7;30,7" o:connectangles="0,0"/>
                </v:shape>
                <v:shape id="Freeform 853" style="position:absolute;left:7020;top:11503;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">
                  <v:path arrowok="t" o:connecttype="custom" o:connectlocs="0,7;30,7" o:connectangles="0,0"/>
                </v:shape>
                <v:shape id="Freeform 854" style="position:absolute;left:7080;top:11503;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">
                  <v:path arrowok="t" o:connecttype="custom" o:connectlocs="0,7;30,7" o:connectangles="0,0"/>
                </v:shape>
                <v:shape id="Freeform 855" style="position:absolute;left:7140;top:11503;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">
                  <v:path arrowok="t" o:connecttype="custom" o:connectlocs="0,7;30,7" o:connectangles="0,0"/>
                </v:shape>
                <v:shape id="Freeform 856" style="position:absolute;left:7200;top:11503;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">
                  <v:path arrowok="t" o:connecttype="custom" o:connectlocs="0,7;30,7" o:connectangles="0,0"/>
                </v:shape>
                <v:shape id="Freeform 857" style="position:absolute;left:7260;top:11503;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">
                  <v:path arrowok="t" o:connecttype="custom" o:connectlocs="0,7;30,7" o:connectangles="0,0"/>
                </v:shape>
                <v:shape id="Freeform 858" style="position:absolute;left:7320;top:11503;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">
                  <v:path arrowok="t" o:connecttype="custom" o:connectlocs="0,7;30,7" o:connectangles="0,0"/>
                </v:shape>
                <v:shape id="Freeform 859" style="position:absolute;left:7380;top:11503;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">
                  <v:path arrowok="t" o:connecttype="custom" o:connectlocs="0,7;30,7" o:connectangles="0,0"/>
                </v:shape>
                <v:shape id="Freeform 860" style="position:absolute;left:7440;top:11503;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">
                  <v:path arrowok="t" o:connecttype="custom" o:connectlocs="0,7;30,7" o:connectangles="0,0"/>
                </v:shape>
                <v:shape id="Freeform 861" style="position:absolute;left:7500;top:11503;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">
                  <v:path arrowok="t" o:connecttype="custom" o:connectlocs="0,7;30,7" o:connectangles="0,0"/>
                </v:shape>
                <v:shape id="Freeform 862" style="position:absolute;left:7560;top:11503;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">
                  <v:path arrowok="t" o:connecttype="custom" o:connectlocs="0,7;30,7" o:connectangles="0,0"/>
                </v:shape>
                <v:shape id="Freeform 863" style="position:absolute;left:7620;top:11503;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">
                  <v:path arrowok="t" o:connecttype="custom" o:connectlocs="0,7;30,7" o:connectangles="0,0"/>
                </v:shape>
                <v:shape id="Freeform 864" style="position:absolute;left:7680;top:11503;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">
                  <v:path arrowok="t" o:connecttype="custom" o:connectlocs="0,7;30,7" o:connectangles="0,0"/>
                </v:shape>
                <v:shape id="Freeform 865" style="position:absolute;left:7740;top:11503;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">
                  <v:path arrowok="t" o:connecttype="custom" o:connectlocs="0,7;30,7" o:connectangles="0,0"/>
                </v:shape>
                <v:shape id="Freeform 866" style="position:absolute;left:7800;top:11503;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">
                  <v:path arrowok="t" o:connecttype="custom" o:connectlocs="0,7;30,7" o:connectangles="0,0"/>
                </v:shape>
                <v:shape id="Freeform 867" style="position:absolute;left:7860;top:11503;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">
                  <v:path arrowok="t" o:connecttype="custom" o:connectlocs="0,7;30,7" o:connectangles="0,0"/>
                </v:shape>
                <v:shape id="Freeform 868" style="position:absolute;left:7920;top:11503;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">
                  <v:path arrowok="t" o:connecttype="custom" o:connectlocs="0,7;30,7" o:connectangles="0,0"/>
                </v:shape>
                <v:shape id="Freeform 869" style="position:absolute;left:7980;top:11503;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">
                  <v:path arrowok="t" o:connecttype="custom" o:connectlocs="0,7;30,7" o:connectangles="0,0"/>
                </v:shape>
                <v:shape id="Freeform 870" style="position:absolute;left:8040;top:11503;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">
                  <v:path arrowok="t" o:connecttype="custom" o:connectlocs="0,7;30,7" o:connectangles="0,0"/>
                </v:shape>
                <v:shape id="Freeform 871" style="position:absolute;left:8100;top:11503;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">
                  <v:path arrowok="t" o:connecttype="custom" o:connectlocs="0,7;30,7" o:connectangles="0,0"/>
                </v:shape>
                <v:shape id="Freeform 872" style="position:absolute;left:8160;top:11503;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">
                  <v:path arrowok="t" o:connecttype="custom" o:connectlocs="0,7;30,7" o:connectangles="0,0"/>
                </v:shape>
                <v:shape id="Freeform 873" style="position:absolute;left:8220;top:11503;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">
                  <v:path arrowok="t" o:connecttype="custom" o:connectlocs="0,7;30,7" o:connectangles="0,0"/>
                </v:shape>
                <v:shape id="Freeform 874" style="position:absolute;left:8280;top:11503;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">
                  <v:path arrowok="t" o:connecttype="custom" o:connectlocs="0,7;30,7" o:connectangles="0,0"/>
                </v:shape>
                <v:shape id="Freeform 875" style="position:absolute;left:8340;top:11503;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">
                  <v:path arrowok="t" o:connecttype="custom" o:connectlocs="0,7;30,7" o:connectangles="0,0"/>
                </v:shape>
                <v:shape id="Freeform 876" style="position:absolute;left:8400;top:11503;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">
                  <v:path arrowok="t" o:connecttype="custom" o:connectlocs="0,7;30,7" o:connectangles="0,0"/>
                </v:shape>
                <v:shape id="Freeform 877" style="position:absolute;left:8460;top:11503;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">
                  <v:path arrowok="t" o:connecttype="custom" o:connectlocs="0,7;30,7" o:connectangles="0,0"/>
                </v:shape>
                <v:shape id="Freeform 878" style="position:absolute;left:8520;top:11503;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">
                  <v:path arrowok="t" o:connecttype="custom" o:connectlocs="0,7;30,7" o:connectangles="0,0"/>
                </v:shape>
                <v:shape id="Freeform 879" style="position:absolute;left:8580;top:11503;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">
                  <v:path arrowok="t" o:connecttype="custom" o:connectlocs="0,7;30,7" o:connectangles="0,0"/>
                </v:shape>
                <v:shape id="Freeform 880" style="position:absolute;left:8640;top:11503;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">
                  <v:path arrowok="t" o:connecttype="custom" o:connectlocs="0,7;30,7" o:connectangles="0,0"/>
                </v:shape>
                <v:shape id="Freeform 881" style="position:absolute;left:8700;top:11503;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">
                  <v:path arrowok="t" o:connecttype="custom" o:connectlocs="0,7;30,7" o:connectangles="0,0"/>
                </v:shape>
                <v:shape id="Freeform 882" style="position:absolute;left:8760;top:11503;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">
                  <v:path arrowok="t" o:connecttype="custom" o:connectlocs="0,7;30,7" o:connectangles="0,0"/>
                </v:shape>
                <v:shape id="Freeform 883" style="position:absolute;left:8820;top:11503;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">
                  <v:path arrowok="t" o:connecttype="custom" o:connectlocs="0,7;30,7" o:connectangles="0,0"/>
                </v:shape>
                <v:shape id="Freeform 884" style="position:absolute;left:8880;top:11503;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">
                  <v:path arrowok="t" o:connecttype="custom" o:connectlocs="0,7;30,7" o:connectangles="0,0"/>
                </v:shape>
                <v:shape id="Freeform 885" style="position:absolute;left:8940;top:11503;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">
                  <v:path arrowok="t" o:connecttype="custom" o:connectlocs="0,7;30,7" o:connectangles="0,0"/>
                </v:shape>
                <v:shape id="Freeform 886" style="position:absolute;left:9000;top:11503;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">
                  <v:path arrowok="t" o:connecttype="custom" o:connectlocs="0,7;30,7" o:connectangles="0,0"/>
                </v:shape>
                <v:shape id="Freeform 887" style="position:absolute;left:9060;top:11503;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">
                  <v:path arrowok="t" o:connecttype="custom" o:connectlocs="0,7;30,7" o:connectangles="0,0"/>
                </v:shape>
                <v:shape id="Freeform 888" style="position:absolute;left:9120;top:11503;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">
                  <v:path arrowok="t" o:connecttype="custom" o:connectlocs="0,7;30,7" o:connectangles="0,0"/>
                </v:shape>
                <v:shape id="Freeform 889" style="position:absolute;left:9180;top:11503;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">
                  <v:path arrowok="t" o:connecttype="custom" o:connectlocs="0,7;30,7" o:connectangles="0,0"/>
                </v:shape>
                <v:shape id="Freeform 890" style="position:absolute;left:9240;top:11503;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">
                  <v:path arrowok="t" o:connecttype="custom" o:connectlocs="0,7;30,7" o:connectangles="0,0"/>
                </v:shape>
                <v:shape id="Freeform 891" style="position:absolute;left:9300;top:11503;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">
                  <v:path arrowok="t" o:connecttype="custom" o:connectlocs="0,7;30,7" o:connectangles="0,0"/>
                </v:shape>
                <v:shape id="Freeform 892" style="position:absolute;left:9360;top:11503;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">
                  <v:path arrowok="t" o:connecttype="custom" o:connectlocs="0,7;30,7" o:connectangles="0,0"/>
                </v:shape>
                <v:shape id="Freeform 893" style="position:absolute;left:9420;top:11503;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">
                  <v:path arrowok="t" o:connecttype="custom" o:connectlocs="0,7;30,7" o:connectangles="0,0"/>
                </v:shape>
                <v:shape id="Freeform 894" style="position:absolute;left:9480;top:11503;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">
                  <v:path arrowok="t" o:connecttype="custom" o:connectlocs="0,7;30,7" o:connectangles="0,0"/>
                </v:shape>
                <v:shape id="Freeform 895" style="position:absolute;left:9540;top:11503;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">
                  <v:path arrowok="t" o:connecttype="custom" o:connectlocs="0,7;30,7" o:connectangles="0,0"/>
                </v:shape>
                <v:shape id="Freeform 896" style="position:absolute;left:9600;top:11503;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">
                  <v:path arrowok="t" o:connecttype="custom" o:connectlocs="0,7;30,7" o:connectangles="0,0"/>
                </v:shape>
                <v:shape id="Freeform 897" style="position:absolute;left:9660;top:11503;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">
                  <v:path arrowok="t" o:connecttype="custom" o:connectlocs="0,7;30,7" o:connectangles="0,0"/>
                </v:shape>
                <v:shape id="Freeform 898" style="position:absolute;left:9720;top:11503;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">
                  <v:path arrowok="t" o:connecttype="custom" o:connectlocs="0,7;30,7" o:connectangles="0,0"/>
                </v:shape>
                <v:shape id="Freeform 899" style="position:absolute;left:9780;top:11503;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">
                  <v:path arrowok="t" o:connecttype="custom" o:connectlocs="0,7;30,7" o:connectangles="0,0"/>
                </v:shape>
                <v:shape id="Freeform 900" style="position:absolute;left:9840;top:11503;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">
                  <v:path arrowok="t" o:connecttype="custom" o:connectlocs="0,7;30,7" o:connectangles="0,0"/>
                </v:shape>
                <v:shape id="Freeform 901" style="position:absolute;left:9900;top:11503;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">
                  <v:path arrowok="t" o:connecttype="custom" o:connectlocs="0,7;30,7" o:connectangles="0,0"/>
                </v:shape>
                <v:shape id="Freeform 902" style="position:absolute;left:9960;top:11503;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">
                  <v:path arrowok="t" o:connecttype="custom" o:connectlocs="0,7;30,7" o:connectangles="0,0"/>
                </v:shape>
                <v:shape id="Freeform 903" style="position:absolute;left:10020;top:11503;width:30;height:20;visibility:visible;mso-wrap-style:square;v-text-anchor:top" coordsize="30,20" o:spid="_x0000_s11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">
                  <v:path arrowok="t" o:connecttype="custom" o:connectlocs="0,7;30,7" o:connectangles="0,0"/>
                </v:shape>
                <v:shape id="Freeform 904" style="position:absolute;left:10080;top:11503;width:30;height:20;visibility:visible;mso-wrap-style:square;v-text-anchor:top" coordsize="30,20" o:spid="_x0000_s11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">
                  <v:path arrowok="t" o:connecttype="custom" o:connectlocs="0,7;30,7" o:connectangles="0,0"/>
                </v:shape>
                <v:shape id="Freeform 905" style="position:absolute;left:10140;top:11503;width:30;height:20;visibility:visible;mso-wrap-style:square;v-text-anchor:top" coordsize="30,20" o:spid="_x0000_s11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">
                  <v:path arrowok="t" o:connecttype="custom" o:connectlocs="0,7;30,7" o:connectangles="0,0"/>
                </v:shape>
                <v:shape id="Freeform 906" style="position:absolute;left:10200;top:11503;width:30;height:20;visibility:visible;mso-wrap-style:square;v-text-anchor:top" coordsize="30,20" o:spid="_x0000_s11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">
                  <v:path arrowok="t" o:connecttype="custom" o:connectlocs="0,7;30,7" o:connectangles="0,0"/>
                </v:shape>
                <v:shape id="Freeform 907" style="position:absolute;left:10260;top:11503;width:30;height:20;visibility:visible;mso-wrap-style:square;v-text-anchor:top" coordsize="30,20" o:spid="_x0000_s11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">
                  <v:path arrowok="t" o:connecttype="custom" o:connectlocs="0,7;30,7" o:connectangles="0,0"/>
                </v:shape>
                <v:shape id="Freeform 908" style="position:absolute;left:10320;top:11503;width:30;height:20;visibility:visible;mso-wrap-style:square;v-text-anchor:top" coordsize="30,20" o:spid="_x0000_s11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">
                  <v:path arrowok="t" o:connecttype="custom" o:connectlocs="0,7;30,7" o:connectangles="0,0"/>
                </v:shape>
                <v:shape id="Freeform 909" style="position:absolute;left:10380;top:11503;width:30;height:20;visibility:visible;mso-wrap-style:square;v-text-anchor:top" coordsize="30,20" o:spid="_x0000_s11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">
                  <v:path arrowok="t" o:connecttype="custom" o:connectlocs="0,7;30,7" o:connectangles="0,0"/>
                </v:shape>
                <v:shape id="Freeform 910" style="position:absolute;left:10440;top:11503;width:30;height:20;visibility:visible;mso-wrap-style:square;v-text-anchor:top" coordsize="30,20" o:spid="_x0000_s11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">
                  <v:path arrowok="t" o:connecttype="custom" o:connectlocs="0,7;30,7" o:connectangles="0,0"/>
                </v:shape>
                <v:shape id="Freeform 911" style="position:absolute;left:10500;top:11503;width:30;height:20;visibility:visible;mso-wrap-style:square;v-text-anchor:top" coordsize="30,20" o:spid="_x0000_s11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4448" behindDoc="1" locked="0" layoutInCell="0" allowOverlap="1" wp14:anchorId="44FB6435" wp14:editId="4DF88145">
                <wp:simplePos x="0" y="0"/>
                <wp:positionH relativeFrom="page">
                  <wp:posOffset>4126230</wp:posOffset>
                </wp:positionH>
                <wp:positionV relativeFrom="page">
                  <wp:posOffset>7488555</wp:posOffset>
                </wp:positionV>
                <wp:extent cx="2565400" cy="19685"/>
                <wp:effectExtent l="0" t="0" r="0" b="0"/>
                <wp:wrapNone/>
                <wp:docPr id="2135718424" name="Group 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5400" cy="19685"/>
                          <a:chOff x="6498" y="11793"/>
                          <a:chExt cx="4040" cy="31"/>
                        </a:xfrm>
                      </wpg:grpSpPr>
                      <wps:wsp>
                        <wps:cNvPr id="886574751" name="Freeform 913"/>
                        <wps:cNvSpPr>
                          <a:spLocks/>
                        </wps:cNvSpPr>
                        <wps:spPr bwMode="auto">
                          <a:xfrm>
                            <a:off x="6506" y="11802"/>
                            <a:ext cx="20" cy="20"/>
                          </a:xfrm>
                          <a:custGeom>
                            <a:avLst/>
                            <a:gdLst>
                              <a:gd name="T0" fmla="*/ 0 w 20"/>
                              <a:gd name="T1" fmla="*/ 7 h 20"/>
                              <a:gd name="T2" fmla="*/ 3 w 20"/>
                              <a:gd name="T3" fmla="*/ 7 h 20"/>
                            </a:gdLst>
                            <a:ahLst/>
                            <a:cxnLst>
                              <a:cxn ang="0">
                                <a:pos x="T0" y="T1"/>
                              </a:cxn>
                              <a:cxn ang="0">
                                <a:pos x="T2" y="T3"/>
                              </a:cxn>
                            </a:cxnLst>
                            <a:rect l="0" t="0" r="r" b="b"/>
                            <a:pathLst>
                              <a:path w="20" h="20">
                                <a:moveTo>
                                  <a:pt x="0" y="7"/>
                                </a:moveTo>
                                <a:lnTo>
                                  <a:pt x="3"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803575" name="Freeform 914"/>
                        <wps:cNvSpPr>
                          <a:spLocks/>
                        </wps:cNvSpPr>
                        <wps:spPr bwMode="auto">
                          <a:xfrm>
                            <a:off x="65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713734" name="Freeform 915"/>
                        <wps:cNvSpPr>
                          <a:spLocks/>
                        </wps:cNvSpPr>
                        <wps:spPr bwMode="auto">
                          <a:xfrm>
                            <a:off x="66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301436" name="Freeform 916"/>
                        <wps:cNvSpPr>
                          <a:spLocks/>
                        </wps:cNvSpPr>
                        <wps:spPr bwMode="auto">
                          <a:xfrm>
                            <a:off x="66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1780819" name="Freeform 917"/>
                        <wps:cNvSpPr>
                          <a:spLocks/>
                        </wps:cNvSpPr>
                        <wps:spPr bwMode="auto">
                          <a:xfrm>
                            <a:off x="67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548215" name="Freeform 918"/>
                        <wps:cNvSpPr>
                          <a:spLocks/>
                        </wps:cNvSpPr>
                        <wps:spPr bwMode="auto">
                          <a:xfrm>
                            <a:off x="67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4159463" name="Freeform 919"/>
                        <wps:cNvSpPr>
                          <a:spLocks/>
                        </wps:cNvSpPr>
                        <wps:spPr bwMode="auto">
                          <a:xfrm>
                            <a:off x="68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8208965" name="Freeform 920"/>
                        <wps:cNvSpPr>
                          <a:spLocks/>
                        </wps:cNvSpPr>
                        <wps:spPr bwMode="auto">
                          <a:xfrm>
                            <a:off x="69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656234" name="Freeform 921"/>
                        <wps:cNvSpPr>
                          <a:spLocks/>
                        </wps:cNvSpPr>
                        <wps:spPr bwMode="auto">
                          <a:xfrm>
                            <a:off x="69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3822523" name="Freeform 922"/>
                        <wps:cNvSpPr>
                          <a:spLocks/>
                        </wps:cNvSpPr>
                        <wps:spPr bwMode="auto">
                          <a:xfrm>
                            <a:off x="70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9882634" name="Freeform 923"/>
                        <wps:cNvSpPr>
                          <a:spLocks/>
                        </wps:cNvSpPr>
                        <wps:spPr bwMode="auto">
                          <a:xfrm>
                            <a:off x="70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0989436" name="Freeform 924"/>
                        <wps:cNvSpPr>
                          <a:spLocks/>
                        </wps:cNvSpPr>
                        <wps:spPr bwMode="auto">
                          <a:xfrm>
                            <a:off x="71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4142313" name="Freeform 925"/>
                        <wps:cNvSpPr>
                          <a:spLocks/>
                        </wps:cNvSpPr>
                        <wps:spPr bwMode="auto">
                          <a:xfrm>
                            <a:off x="72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4831854" name="Freeform 926"/>
                        <wps:cNvSpPr>
                          <a:spLocks/>
                        </wps:cNvSpPr>
                        <wps:spPr bwMode="auto">
                          <a:xfrm>
                            <a:off x="72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401400" name="Freeform 927"/>
                        <wps:cNvSpPr>
                          <a:spLocks/>
                        </wps:cNvSpPr>
                        <wps:spPr bwMode="auto">
                          <a:xfrm>
                            <a:off x="73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757075" name="Freeform 928"/>
                        <wps:cNvSpPr>
                          <a:spLocks/>
                        </wps:cNvSpPr>
                        <wps:spPr bwMode="auto">
                          <a:xfrm>
                            <a:off x="73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2166042" name="Freeform 929"/>
                        <wps:cNvSpPr>
                          <a:spLocks/>
                        </wps:cNvSpPr>
                        <wps:spPr bwMode="auto">
                          <a:xfrm>
                            <a:off x="74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03280" name="Freeform 930"/>
                        <wps:cNvSpPr>
                          <a:spLocks/>
                        </wps:cNvSpPr>
                        <wps:spPr bwMode="auto">
                          <a:xfrm>
                            <a:off x="75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5793859" name="Freeform 931"/>
                        <wps:cNvSpPr>
                          <a:spLocks/>
                        </wps:cNvSpPr>
                        <wps:spPr bwMode="auto">
                          <a:xfrm>
                            <a:off x="75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3719453" name="Freeform 932"/>
                        <wps:cNvSpPr>
                          <a:spLocks/>
                        </wps:cNvSpPr>
                        <wps:spPr bwMode="auto">
                          <a:xfrm>
                            <a:off x="76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3536111" name="Freeform 933"/>
                        <wps:cNvSpPr>
                          <a:spLocks/>
                        </wps:cNvSpPr>
                        <wps:spPr bwMode="auto">
                          <a:xfrm>
                            <a:off x="76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4130132" name="Freeform 934"/>
                        <wps:cNvSpPr>
                          <a:spLocks/>
                        </wps:cNvSpPr>
                        <wps:spPr bwMode="auto">
                          <a:xfrm>
                            <a:off x="77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3674494" name="Freeform 935"/>
                        <wps:cNvSpPr>
                          <a:spLocks/>
                        </wps:cNvSpPr>
                        <wps:spPr bwMode="auto">
                          <a:xfrm>
                            <a:off x="78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6691152" name="Freeform 936"/>
                        <wps:cNvSpPr>
                          <a:spLocks/>
                        </wps:cNvSpPr>
                        <wps:spPr bwMode="auto">
                          <a:xfrm>
                            <a:off x="78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5469955" name="Freeform 937"/>
                        <wps:cNvSpPr>
                          <a:spLocks/>
                        </wps:cNvSpPr>
                        <wps:spPr bwMode="auto">
                          <a:xfrm>
                            <a:off x="79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28565" name="Freeform 938"/>
                        <wps:cNvSpPr>
                          <a:spLocks/>
                        </wps:cNvSpPr>
                        <wps:spPr bwMode="auto">
                          <a:xfrm>
                            <a:off x="79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6132953" name="Freeform 939"/>
                        <wps:cNvSpPr>
                          <a:spLocks/>
                        </wps:cNvSpPr>
                        <wps:spPr bwMode="auto">
                          <a:xfrm>
                            <a:off x="80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1111495" name="Freeform 940"/>
                        <wps:cNvSpPr>
                          <a:spLocks/>
                        </wps:cNvSpPr>
                        <wps:spPr bwMode="auto">
                          <a:xfrm>
                            <a:off x="81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170620" name="Freeform 941"/>
                        <wps:cNvSpPr>
                          <a:spLocks/>
                        </wps:cNvSpPr>
                        <wps:spPr bwMode="auto">
                          <a:xfrm>
                            <a:off x="81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0115735" name="Freeform 942"/>
                        <wps:cNvSpPr>
                          <a:spLocks/>
                        </wps:cNvSpPr>
                        <wps:spPr bwMode="auto">
                          <a:xfrm>
                            <a:off x="82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2478844" name="Freeform 943"/>
                        <wps:cNvSpPr>
                          <a:spLocks/>
                        </wps:cNvSpPr>
                        <wps:spPr bwMode="auto">
                          <a:xfrm>
                            <a:off x="82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9230046" name="Freeform 944"/>
                        <wps:cNvSpPr>
                          <a:spLocks/>
                        </wps:cNvSpPr>
                        <wps:spPr bwMode="auto">
                          <a:xfrm>
                            <a:off x="83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103327" name="Freeform 945"/>
                        <wps:cNvSpPr>
                          <a:spLocks/>
                        </wps:cNvSpPr>
                        <wps:spPr bwMode="auto">
                          <a:xfrm>
                            <a:off x="84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602937" name="Freeform 946"/>
                        <wps:cNvSpPr>
                          <a:spLocks/>
                        </wps:cNvSpPr>
                        <wps:spPr bwMode="auto">
                          <a:xfrm>
                            <a:off x="84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5919148" name="Freeform 947"/>
                        <wps:cNvSpPr>
                          <a:spLocks/>
                        </wps:cNvSpPr>
                        <wps:spPr bwMode="auto">
                          <a:xfrm>
                            <a:off x="85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04865" name="Freeform 948"/>
                        <wps:cNvSpPr>
                          <a:spLocks/>
                        </wps:cNvSpPr>
                        <wps:spPr bwMode="auto">
                          <a:xfrm>
                            <a:off x="85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4165216" name="Freeform 949"/>
                        <wps:cNvSpPr>
                          <a:spLocks/>
                        </wps:cNvSpPr>
                        <wps:spPr bwMode="auto">
                          <a:xfrm>
                            <a:off x="86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5005753" name="Freeform 950"/>
                        <wps:cNvSpPr>
                          <a:spLocks/>
                        </wps:cNvSpPr>
                        <wps:spPr bwMode="auto">
                          <a:xfrm>
                            <a:off x="87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554362" name="Freeform 951"/>
                        <wps:cNvSpPr>
                          <a:spLocks/>
                        </wps:cNvSpPr>
                        <wps:spPr bwMode="auto">
                          <a:xfrm>
                            <a:off x="87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651892" name="Freeform 952"/>
                        <wps:cNvSpPr>
                          <a:spLocks/>
                        </wps:cNvSpPr>
                        <wps:spPr bwMode="auto">
                          <a:xfrm>
                            <a:off x="88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1019868" name="Freeform 953"/>
                        <wps:cNvSpPr>
                          <a:spLocks/>
                        </wps:cNvSpPr>
                        <wps:spPr bwMode="auto">
                          <a:xfrm>
                            <a:off x="88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3705707" name="Freeform 954"/>
                        <wps:cNvSpPr>
                          <a:spLocks/>
                        </wps:cNvSpPr>
                        <wps:spPr bwMode="auto">
                          <a:xfrm>
                            <a:off x="89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4501171" name="Freeform 955"/>
                        <wps:cNvSpPr>
                          <a:spLocks/>
                        </wps:cNvSpPr>
                        <wps:spPr bwMode="auto">
                          <a:xfrm>
                            <a:off x="90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0789411" name="Freeform 956"/>
                        <wps:cNvSpPr>
                          <a:spLocks/>
                        </wps:cNvSpPr>
                        <wps:spPr bwMode="auto">
                          <a:xfrm>
                            <a:off x="90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000219" name="Freeform 957"/>
                        <wps:cNvSpPr>
                          <a:spLocks/>
                        </wps:cNvSpPr>
                        <wps:spPr bwMode="auto">
                          <a:xfrm>
                            <a:off x="91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5373707" name="Freeform 958"/>
                        <wps:cNvSpPr>
                          <a:spLocks/>
                        </wps:cNvSpPr>
                        <wps:spPr bwMode="auto">
                          <a:xfrm>
                            <a:off x="91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601033" name="Freeform 959"/>
                        <wps:cNvSpPr>
                          <a:spLocks/>
                        </wps:cNvSpPr>
                        <wps:spPr bwMode="auto">
                          <a:xfrm>
                            <a:off x="92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7866465" name="Freeform 960"/>
                        <wps:cNvSpPr>
                          <a:spLocks/>
                        </wps:cNvSpPr>
                        <wps:spPr bwMode="auto">
                          <a:xfrm>
                            <a:off x="93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6634379" name="Freeform 961"/>
                        <wps:cNvSpPr>
                          <a:spLocks/>
                        </wps:cNvSpPr>
                        <wps:spPr bwMode="auto">
                          <a:xfrm>
                            <a:off x="93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1304631" name="Freeform 962"/>
                        <wps:cNvSpPr>
                          <a:spLocks/>
                        </wps:cNvSpPr>
                        <wps:spPr bwMode="auto">
                          <a:xfrm>
                            <a:off x="94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949734" name="Freeform 963"/>
                        <wps:cNvSpPr>
                          <a:spLocks/>
                        </wps:cNvSpPr>
                        <wps:spPr bwMode="auto">
                          <a:xfrm>
                            <a:off x="94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5759373" name="Freeform 964"/>
                        <wps:cNvSpPr>
                          <a:spLocks/>
                        </wps:cNvSpPr>
                        <wps:spPr bwMode="auto">
                          <a:xfrm>
                            <a:off x="95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3071006" name="Freeform 965"/>
                        <wps:cNvSpPr>
                          <a:spLocks/>
                        </wps:cNvSpPr>
                        <wps:spPr bwMode="auto">
                          <a:xfrm>
                            <a:off x="96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3618699" name="Freeform 966"/>
                        <wps:cNvSpPr>
                          <a:spLocks/>
                        </wps:cNvSpPr>
                        <wps:spPr bwMode="auto">
                          <a:xfrm>
                            <a:off x="96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0616068" name="Freeform 967"/>
                        <wps:cNvSpPr>
                          <a:spLocks/>
                        </wps:cNvSpPr>
                        <wps:spPr bwMode="auto">
                          <a:xfrm>
                            <a:off x="97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6394706" name="Freeform 968"/>
                        <wps:cNvSpPr>
                          <a:spLocks/>
                        </wps:cNvSpPr>
                        <wps:spPr bwMode="auto">
                          <a:xfrm>
                            <a:off x="97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330468" name="Freeform 969"/>
                        <wps:cNvSpPr>
                          <a:spLocks/>
                        </wps:cNvSpPr>
                        <wps:spPr bwMode="auto">
                          <a:xfrm>
                            <a:off x="98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5652828" name="Freeform 970"/>
                        <wps:cNvSpPr>
                          <a:spLocks/>
                        </wps:cNvSpPr>
                        <wps:spPr bwMode="auto">
                          <a:xfrm>
                            <a:off x="99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6367202" name="Freeform 971"/>
                        <wps:cNvSpPr>
                          <a:spLocks/>
                        </wps:cNvSpPr>
                        <wps:spPr bwMode="auto">
                          <a:xfrm>
                            <a:off x="99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3847783" name="Freeform 972"/>
                        <wps:cNvSpPr>
                          <a:spLocks/>
                        </wps:cNvSpPr>
                        <wps:spPr bwMode="auto">
                          <a:xfrm>
                            <a:off x="100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5661366" name="Freeform 973"/>
                        <wps:cNvSpPr>
                          <a:spLocks/>
                        </wps:cNvSpPr>
                        <wps:spPr bwMode="auto">
                          <a:xfrm>
                            <a:off x="100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6921223" name="Freeform 974"/>
                        <wps:cNvSpPr>
                          <a:spLocks/>
                        </wps:cNvSpPr>
                        <wps:spPr bwMode="auto">
                          <a:xfrm>
                            <a:off x="101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4044162" name="Freeform 975"/>
                        <wps:cNvSpPr>
                          <a:spLocks/>
                        </wps:cNvSpPr>
                        <wps:spPr bwMode="auto">
                          <a:xfrm>
                            <a:off x="102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4655474" name="Freeform 976"/>
                        <wps:cNvSpPr>
                          <a:spLocks/>
                        </wps:cNvSpPr>
                        <wps:spPr bwMode="auto">
                          <a:xfrm>
                            <a:off x="1026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8389028" name="Freeform 977"/>
                        <wps:cNvSpPr>
                          <a:spLocks/>
                        </wps:cNvSpPr>
                        <wps:spPr bwMode="auto">
                          <a:xfrm>
                            <a:off x="1032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0339780" name="Freeform 978"/>
                        <wps:cNvSpPr>
                          <a:spLocks/>
                        </wps:cNvSpPr>
                        <wps:spPr bwMode="auto">
                          <a:xfrm>
                            <a:off x="1038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3565959" name="Freeform 979"/>
                        <wps:cNvSpPr>
                          <a:spLocks/>
                        </wps:cNvSpPr>
                        <wps:spPr bwMode="auto">
                          <a:xfrm>
                            <a:off x="1044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5047084" name="Freeform 980"/>
                        <wps:cNvSpPr>
                          <a:spLocks/>
                        </wps:cNvSpPr>
                        <wps:spPr bwMode="auto">
                          <a:xfrm>
                            <a:off x="10500" y="1180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729BFEA">
              <v:group id="Group 912" style="position:absolute;margin-left:324.9pt;margin-top:589.65pt;width:202pt;height:1.55pt;z-index:-251692032;mso-position-horizontal-relative:page;mso-position-vertical-relative:page" coordsize="4040,31" coordorigin="6498,11793" o:spid="_x0000_s1026" o:allowincell="f" w14:anchorId="0A152B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">
                <v:shape id="Freeform 913" style="position:absolute;left:6506;top:11802;width:20;height:20;visibility:visible;mso-wrap-style:square;v-text-anchor:top" coordsize="20,20" o:spid="_x0000_s1027" filled="f" strokeweight=".28925mm" path="m,7r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">
                  <v:path arrowok="t" o:connecttype="custom" o:connectlocs="0,7;3,7" o:connectangles="0,0"/>
                </v:shape>
                <v:shape id="Freeform 914" style="position:absolute;left:6540;top:11802;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">
                  <v:path arrowok="t" o:connecttype="custom" o:connectlocs="0,7;30,7" o:connectangles="0,0"/>
                </v:shape>
                <v:shape id="Freeform 915" style="position:absolute;left:6600;top:11802;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">
                  <v:path arrowok="t" o:connecttype="custom" o:connectlocs="0,7;30,7" o:connectangles="0,0"/>
                </v:shape>
                <v:shape id="Freeform 916" style="position:absolute;left:6660;top:11802;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">
                  <v:path arrowok="t" o:connecttype="custom" o:connectlocs="0,7;30,7" o:connectangles="0,0"/>
                </v:shape>
                <v:shape id="Freeform 917" style="position:absolute;left:6720;top:11802;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">
                  <v:path arrowok="t" o:connecttype="custom" o:connectlocs="0,7;30,7" o:connectangles="0,0"/>
                </v:shape>
                <v:shape id="Freeform 918" style="position:absolute;left:6780;top:11802;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">
                  <v:path arrowok="t" o:connecttype="custom" o:connectlocs="0,7;30,7" o:connectangles="0,0"/>
                </v:shape>
                <v:shape id="Freeform 919" style="position:absolute;left:6840;top:11802;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">
                  <v:path arrowok="t" o:connecttype="custom" o:connectlocs="0,7;30,7" o:connectangles="0,0"/>
                </v:shape>
                <v:shape id="Freeform 920" style="position:absolute;left:6900;top:11802;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">
                  <v:path arrowok="t" o:connecttype="custom" o:connectlocs="0,7;30,7" o:connectangles="0,0"/>
                </v:shape>
                <v:shape id="Freeform 921" style="position:absolute;left:6960;top:11802;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">
                  <v:path arrowok="t" o:connecttype="custom" o:connectlocs="0,7;30,7" o:connectangles="0,0"/>
                </v:shape>
                <v:shape id="Freeform 922" style="position:absolute;left:7020;top:11802;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">
                  <v:path arrowok="t" o:connecttype="custom" o:connectlocs="0,7;30,7" o:connectangles="0,0"/>
                </v:shape>
                <v:shape id="Freeform 923" style="position:absolute;left:7080;top:11802;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">
                  <v:path arrowok="t" o:connecttype="custom" o:connectlocs="0,7;30,7" o:connectangles="0,0"/>
                </v:shape>
                <v:shape id="Freeform 924" style="position:absolute;left:7140;top:11802;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">
                  <v:path arrowok="t" o:connecttype="custom" o:connectlocs="0,7;30,7" o:connectangles="0,0"/>
                </v:shape>
                <v:shape id="Freeform 925" style="position:absolute;left:7200;top:11802;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">
                  <v:path arrowok="t" o:connecttype="custom" o:connectlocs="0,7;30,7" o:connectangles="0,0"/>
                </v:shape>
                <v:shape id="Freeform 926" style="position:absolute;left:7260;top:11802;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">
                  <v:path arrowok="t" o:connecttype="custom" o:connectlocs="0,7;30,7" o:connectangles="0,0"/>
                </v:shape>
                <v:shape id="Freeform 927" style="position:absolute;left:7320;top:11802;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">
                  <v:path arrowok="t" o:connecttype="custom" o:connectlocs="0,7;30,7" o:connectangles="0,0"/>
                </v:shape>
                <v:shape id="Freeform 928" style="position:absolute;left:7380;top:11802;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">
                  <v:path arrowok="t" o:connecttype="custom" o:connectlocs="0,7;30,7" o:connectangles="0,0"/>
                </v:shape>
                <v:shape id="Freeform 929" style="position:absolute;left:7440;top:11802;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">
                  <v:path arrowok="t" o:connecttype="custom" o:connectlocs="0,7;30,7" o:connectangles="0,0"/>
                </v:shape>
                <v:shape id="Freeform 930" style="position:absolute;left:7500;top:11802;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">
                  <v:path arrowok="t" o:connecttype="custom" o:connectlocs="0,7;30,7" o:connectangles="0,0"/>
                </v:shape>
                <v:shape id="Freeform 931" style="position:absolute;left:7560;top:11802;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">
                  <v:path arrowok="t" o:connecttype="custom" o:connectlocs="0,7;30,7" o:connectangles="0,0"/>
                </v:shape>
                <v:shape id="Freeform 932" style="position:absolute;left:7620;top:11802;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">
                  <v:path arrowok="t" o:connecttype="custom" o:connectlocs="0,7;30,7" o:connectangles="0,0"/>
                </v:shape>
                <v:shape id="Freeform 933" style="position:absolute;left:7680;top:11802;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">
                  <v:path arrowok="t" o:connecttype="custom" o:connectlocs="0,7;30,7" o:connectangles="0,0"/>
                </v:shape>
                <v:shape id="Freeform 934" style="position:absolute;left:7740;top:11802;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">
                  <v:path arrowok="t" o:connecttype="custom" o:connectlocs="0,7;30,7" o:connectangles="0,0"/>
                </v:shape>
                <v:shape id="Freeform 935" style="position:absolute;left:7800;top:11802;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">
                  <v:path arrowok="t" o:connecttype="custom" o:connectlocs="0,7;30,7" o:connectangles="0,0"/>
                </v:shape>
                <v:shape id="Freeform 936" style="position:absolute;left:7860;top:11802;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">
                  <v:path arrowok="t" o:connecttype="custom" o:connectlocs="0,7;30,7" o:connectangles="0,0"/>
                </v:shape>
                <v:shape id="Freeform 937" style="position:absolute;left:7920;top:11802;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">
                  <v:path arrowok="t" o:connecttype="custom" o:connectlocs="0,7;30,7" o:connectangles="0,0"/>
                </v:shape>
                <v:shape id="Freeform 938" style="position:absolute;left:7980;top:11802;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">
                  <v:path arrowok="t" o:connecttype="custom" o:connectlocs="0,7;30,7" o:connectangles="0,0"/>
                </v:shape>
                <v:shape id="Freeform 939" style="position:absolute;left:8040;top:11802;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">
                  <v:path arrowok="t" o:connecttype="custom" o:connectlocs="0,7;30,7" o:connectangles="0,0"/>
                </v:shape>
                <v:shape id="Freeform 940" style="position:absolute;left:8100;top:11802;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">
                  <v:path arrowok="t" o:connecttype="custom" o:connectlocs="0,7;30,7" o:connectangles="0,0"/>
                </v:shape>
                <v:shape id="Freeform 941" style="position:absolute;left:8160;top:11802;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">
                  <v:path arrowok="t" o:connecttype="custom" o:connectlocs="0,7;30,7" o:connectangles="0,0"/>
                </v:shape>
                <v:shape id="Freeform 942" style="position:absolute;left:8220;top:11802;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">
                  <v:path arrowok="t" o:connecttype="custom" o:connectlocs="0,7;30,7" o:connectangles="0,0"/>
                </v:shape>
                <v:shape id="Freeform 943" style="position:absolute;left:8280;top:11802;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">
                  <v:path arrowok="t" o:connecttype="custom" o:connectlocs="0,7;30,7" o:connectangles="0,0"/>
                </v:shape>
                <v:shape id="Freeform 944" style="position:absolute;left:8340;top:11802;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">
                  <v:path arrowok="t" o:connecttype="custom" o:connectlocs="0,7;30,7" o:connectangles="0,0"/>
                </v:shape>
                <v:shape id="Freeform 945" style="position:absolute;left:8400;top:11802;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">
                  <v:path arrowok="t" o:connecttype="custom" o:connectlocs="0,7;30,7" o:connectangles="0,0"/>
                </v:shape>
                <v:shape id="Freeform 946" style="position:absolute;left:8460;top:11802;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">
                  <v:path arrowok="t" o:connecttype="custom" o:connectlocs="0,7;30,7" o:connectangles="0,0"/>
                </v:shape>
                <v:shape id="Freeform 947" style="position:absolute;left:8520;top:11802;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">
                  <v:path arrowok="t" o:connecttype="custom" o:connectlocs="0,7;30,7" o:connectangles="0,0"/>
                </v:shape>
                <v:shape id="Freeform 948" style="position:absolute;left:8580;top:11802;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">
                  <v:path arrowok="t" o:connecttype="custom" o:connectlocs="0,7;30,7" o:connectangles="0,0"/>
                </v:shape>
                <v:shape id="Freeform 949" style="position:absolute;left:8640;top:11802;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">
                  <v:path arrowok="t" o:connecttype="custom" o:connectlocs="0,7;30,7" o:connectangles="0,0"/>
                </v:shape>
                <v:shape id="Freeform 950" style="position:absolute;left:8700;top:11802;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">
                  <v:path arrowok="t" o:connecttype="custom" o:connectlocs="0,7;30,7" o:connectangles="0,0"/>
                </v:shape>
                <v:shape id="Freeform 951" style="position:absolute;left:8760;top:11802;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">
                  <v:path arrowok="t" o:connecttype="custom" o:connectlocs="0,7;30,7" o:connectangles="0,0"/>
                </v:shape>
                <v:shape id="Freeform 952" style="position:absolute;left:8820;top:11802;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">
                  <v:path arrowok="t" o:connecttype="custom" o:connectlocs="0,7;30,7" o:connectangles="0,0"/>
                </v:shape>
                <v:shape id="Freeform 953" style="position:absolute;left:8880;top:11802;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">
                  <v:path arrowok="t" o:connecttype="custom" o:connectlocs="0,7;30,7" o:connectangles="0,0"/>
                </v:shape>
                <v:shape id="Freeform 954" style="position:absolute;left:8940;top:11802;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">
                  <v:path arrowok="t" o:connecttype="custom" o:connectlocs="0,7;30,7" o:connectangles="0,0"/>
                </v:shape>
                <v:shape id="Freeform 955" style="position:absolute;left:9000;top:11802;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">
                  <v:path arrowok="t" o:connecttype="custom" o:connectlocs="0,7;30,7" o:connectangles="0,0"/>
                </v:shape>
                <v:shape id="Freeform 956" style="position:absolute;left:9060;top:11802;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">
                  <v:path arrowok="t" o:connecttype="custom" o:connectlocs="0,7;30,7" o:connectangles="0,0"/>
                </v:shape>
                <v:shape id="Freeform 957" style="position:absolute;left:9120;top:11802;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">
                  <v:path arrowok="t" o:connecttype="custom" o:connectlocs="0,7;30,7" o:connectangles="0,0"/>
                </v:shape>
                <v:shape id="Freeform 958" style="position:absolute;left:9180;top:11802;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">
                  <v:path arrowok="t" o:connecttype="custom" o:connectlocs="0,7;30,7" o:connectangles="0,0"/>
                </v:shape>
                <v:shape id="Freeform 959" style="position:absolute;left:9240;top:11802;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">
                  <v:path arrowok="t" o:connecttype="custom" o:connectlocs="0,7;30,7" o:connectangles="0,0"/>
                </v:shape>
                <v:shape id="Freeform 960" style="position:absolute;left:9300;top:11802;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">
                  <v:path arrowok="t" o:connecttype="custom" o:connectlocs="0,7;30,7" o:connectangles="0,0"/>
                </v:shape>
                <v:shape id="Freeform 961" style="position:absolute;left:9360;top:11802;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">
                  <v:path arrowok="t" o:connecttype="custom" o:connectlocs="0,7;30,7" o:connectangles="0,0"/>
                </v:shape>
                <v:shape id="Freeform 962" style="position:absolute;left:9420;top:11802;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">
                  <v:path arrowok="t" o:connecttype="custom" o:connectlocs="0,7;30,7" o:connectangles="0,0"/>
                </v:shape>
                <v:shape id="Freeform 963" style="position:absolute;left:9480;top:11802;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">
                  <v:path arrowok="t" o:connecttype="custom" o:connectlocs="0,7;30,7" o:connectangles="0,0"/>
                </v:shape>
                <v:shape id="Freeform 964" style="position:absolute;left:9540;top:11802;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">
                  <v:path arrowok="t" o:connecttype="custom" o:connectlocs="0,7;30,7" o:connectangles="0,0"/>
                </v:shape>
                <v:shape id="Freeform 965" style="position:absolute;left:9600;top:11802;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">
                  <v:path arrowok="t" o:connecttype="custom" o:connectlocs="0,7;30,7" o:connectangles="0,0"/>
                </v:shape>
                <v:shape id="Freeform 966" style="position:absolute;left:9660;top:11802;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">
                  <v:path arrowok="t" o:connecttype="custom" o:connectlocs="0,7;30,7" o:connectangles="0,0"/>
                </v:shape>
                <v:shape id="Freeform 967" style="position:absolute;left:9720;top:11802;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">
                  <v:path arrowok="t" o:connecttype="custom" o:connectlocs="0,7;30,7" o:connectangles="0,0"/>
                </v:shape>
                <v:shape id="Freeform 968" style="position:absolute;left:9780;top:11802;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">
                  <v:path arrowok="t" o:connecttype="custom" o:connectlocs="0,7;30,7" o:connectangles="0,0"/>
                </v:shape>
                <v:shape id="Freeform 969" style="position:absolute;left:9840;top:11802;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">
                  <v:path arrowok="t" o:connecttype="custom" o:connectlocs="0,7;30,7" o:connectangles="0,0"/>
                </v:shape>
                <v:shape id="Freeform 970" style="position:absolute;left:9900;top:11802;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">
                  <v:path arrowok="t" o:connecttype="custom" o:connectlocs="0,7;30,7" o:connectangles="0,0"/>
                </v:shape>
                <v:shape id="Freeform 971" style="position:absolute;left:9960;top:11802;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">
                  <v:path arrowok="t" o:connecttype="custom" o:connectlocs="0,7;30,7" o:connectangles="0,0"/>
                </v:shape>
                <v:shape id="Freeform 972" style="position:absolute;left:10020;top:11802;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">
                  <v:path arrowok="t" o:connecttype="custom" o:connectlocs="0,7;30,7" o:connectangles="0,0"/>
                </v:shape>
                <v:shape id="Freeform 973" style="position:absolute;left:10080;top:11802;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">
                  <v:path arrowok="t" o:connecttype="custom" o:connectlocs="0,7;30,7" o:connectangles="0,0"/>
                </v:shape>
                <v:shape id="Freeform 974" style="position:absolute;left:10140;top:11802;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">
                  <v:path arrowok="t" o:connecttype="custom" o:connectlocs="0,7;30,7" o:connectangles="0,0"/>
                </v:shape>
                <v:shape id="Freeform 975" style="position:absolute;left:10200;top:11802;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">
                  <v:path arrowok="t" o:connecttype="custom" o:connectlocs="0,7;30,7" o:connectangles="0,0"/>
                </v:shape>
                <v:shape id="Freeform 976" style="position:absolute;left:10260;top:11802;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">
                  <v:path arrowok="t" o:connecttype="custom" o:connectlocs="0,7;30,7" o:connectangles="0,0"/>
                </v:shape>
                <v:shape id="Freeform 977" style="position:absolute;left:10320;top:11802;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">
                  <v:path arrowok="t" o:connecttype="custom" o:connectlocs="0,7;30,7" o:connectangles="0,0"/>
                </v:shape>
                <v:shape id="Freeform 978" style="position:absolute;left:10380;top:11802;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">
                  <v:path arrowok="t" o:connecttype="custom" o:connectlocs="0,7;30,7" o:connectangles="0,0"/>
                </v:shape>
                <v:shape id="Freeform 979" style="position:absolute;left:10440;top:11802;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">
                  <v:path arrowok="t" o:connecttype="custom" o:connectlocs="0,7;30,7" o:connectangles="0,0"/>
                </v:shape>
                <v:shape id="Freeform 980" style="position:absolute;left:10500;top:11802;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5472" behindDoc="1" locked="0" layoutInCell="0" allowOverlap="1" wp14:anchorId="7B401AD2" wp14:editId="2CCE198D">
                <wp:simplePos x="0" y="0"/>
                <wp:positionH relativeFrom="page">
                  <wp:posOffset>4302125</wp:posOffset>
                </wp:positionH>
                <wp:positionV relativeFrom="page">
                  <wp:posOffset>7677785</wp:posOffset>
                </wp:positionV>
                <wp:extent cx="2389505" cy="19685"/>
                <wp:effectExtent l="0" t="0" r="0" b="0"/>
                <wp:wrapNone/>
                <wp:docPr id="566925182" name="Group 9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9505" cy="19685"/>
                          <a:chOff x="6775" y="12091"/>
                          <a:chExt cx="3763" cy="31"/>
                        </a:xfrm>
                      </wpg:grpSpPr>
                      <wps:wsp>
                        <wps:cNvPr id="1533332402" name="Freeform 982"/>
                        <wps:cNvSpPr>
                          <a:spLocks/>
                        </wps:cNvSpPr>
                        <wps:spPr bwMode="auto">
                          <a:xfrm>
                            <a:off x="6783" y="12099"/>
                            <a:ext cx="27" cy="20"/>
                          </a:xfrm>
                          <a:custGeom>
                            <a:avLst/>
                            <a:gdLst>
                              <a:gd name="T0" fmla="*/ 0 w 27"/>
                              <a:gd name="T1" fmla="*/ 7 h 20"/>
                              <a:gd name="T2" fmla="*/ 26 w 27"/>
                              <a:gd name="T3" fmla="*/ 7 h 20"/>
                            </a:gdLst>
                            <a:ahLst/>
                            <a:cxnLst>
                              <a:cxn ang="0">
                                <a:pos x="T0" y="T1"/>
                              </a:cxn>
                              <a:cxn ang="0">
                                <a:pos x="T2" y="T3"/>
                              </a:cxn>
                            </a:cxnLst>
                            <a:rect l="0" t="0" r="r" b="b"/>
                            <a:pathLst>
                              <a:path w="27" h="20">
                                <a:moveTo>
                                  <a:pt x="0" y="7"/>
                                </a:moveTo>
                                <a:lnTo>
                                  <a:pt x="26"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0611119" name="Freeform 983"/>
                        <wps:cNvSpPr>
                          <a:spLocks/>
                        </wps:cNvSpPr>
                        <wps:spPr bwMode="auto">
                          <a:xfrm>
                            <a:off x="68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3725644" name="Freeform 984"/>
                        <wps:cNvSpPr>
                          <a:spLocks/>
                        </wps:cNvSpPr>
                        <wps:spPr bwMode="auto">
                          <a:xfrm>
                            <a:off x="68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43893" name="Freeform 985"/>
                        <wps:cNvSpPr>
                          <a:spLocks/>
                        </wps:cNvSpPr>
                        <wps:spPr bwMode="auto">
                          <a:xfrm>
                            <a:off x="69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874148" name="Freeform 986"/>
                        <wps:cNvSpPr>
                          <a:spLocks/>
                        </wps:cNvSpPr>
                        <wps:spPr bwMode="auto">
                          <a:xfrm>
                            <a:off x="70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2360414" name="Freeform 987"/>
                        <wps:cNvSpPr>
                          <a:spLocks/>
                        </wps:cNvSpPr>
                        <wps:spPr bwMode="auto">
                          <a:xfrm>
                            <a:off x="70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3446486" name="Freeform 988"/>
                        <wps:cNvSpPr>
                          <a:spLocks/>
                        </wps:cNvSpPr>
                        <wps:spPr bwMode="auto">
                          <a:xfrm>
                            <a:off x="71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0446038" name="Freeform 989"/>
                        <wps:cNvSpPr>
                          <a:spLocks/>
                        </wps:cNvSpPr>
                        <wps:spPr bwMode="auto">
                          <a:xfrm>
                            <a:off x="71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6606426" name="Freeform 990"/>
                        <wps:cNvSpPr>
                          <a:spLocks/>
                        </wps:cNvSpPr>
                        <wps:spPr bwMode="auto">
                          <a:xfrm>
                            <a:off x="72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4598659" name="Freeform 991"/>
                        <wps:cNvSpPr>
                          <a:spLocks/>
                        </wps:cNvSpPr>
                        <wps:spPr bwMode="auto">
                          <a:xfrm>
                            <a:off x="73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7080911" name="Freeform 992"/>
                        <wps:cNvSpPr>
                          <a:spLocks/>
                        </wps:cNvSpPr>
                        <wps:spPr bwMode="auto">
                          <a:xfrm>
                            <a:off x="73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249202" name="Freeform 993"/>
                        <wps:cNvSpPr>
                          <a:spLocks/>
                        </wps:cNvSpPr>
                        <wps:spPr bwMode="auto">
                          <a:xfrm>
                            <a:off x="74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565574" name="Freeform 994"/>
                        <wps:cNvSpPr>
                          <a:spLocks/>
                        </wps:cNvSpPr>
                        <wps:spPr bwMode="auto">
                          <a:xfrm>
                            <a:off x="74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2512272" name="Freeform 995"/>
                        <wps:cNvSpPr>
                          <a:spLocks/>
                        </wps:cNvSpPr>
                        <wps:spPr bwMode="auto">
                          <a:xfrm>
                            <a:off x="75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9827669" name="Freeform 996"/>
                        <wps:cNvSpPr>
                          <a:spLocks/>
                        </wps:cNvSpPr>
                        <wps:spPr bwMode="auto">
                          <a:xfrm>
                            <a:off x="76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7841599" name="Freeform 997"/>
                        <wps:cNvSpPr>
                          <a:spLocks/>
                        </wps:cNvSpPr>
                        <wps:spPr bwMode="auto">
                          <a:xfrm>
                            <a:off x="76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15708" name="Freeform 998"/>
                        <wps:cNvSpPr>
                          <a:spLocks/>
                        </wps:cNvSpPr>
                        <wps:spPr bwMode="auto">
                          <a:xfrm>
                            <a:off x="77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665278" name="Freeform 999"/>
                        <wps:cNvSpPr>
                          <a:spLocks/>
                        </wps:cNvSpPr>
                        <wps:spPr bwMode="auto">
                          <a:xfrm>
                            <a:off x="77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2008644" name="Freeform 1000"/>
                        <wps:cNvSpPr>
                          <a:spLocks/>
                        </wps:cNvSpPr>
                        <wps:spPr bwMode="auto">
                          <a:xfrm>
                            <a:off x="78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2487229" name="Freeform 1001"/>
                        <wps:cNvSpPr>
                          <a:spLocks/>
                        </wps:cNvSpPr>
                        <wps:spPr bwMode="auto">
                          <a:xfrm>
                            <a:off x="79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924586" name="Freeform 1002"/>
                        <wps:cNvSpPr>
                          <a:spLocks/>
                        </wps:cNvSpPr>
                        <wps:spPr bwMode="auto">
                          <a:xfrm>
                            <a:off x="79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2103942" name="Freeform 1003"/>
                        <wps:cNvSpPr>
                          <a:spLocks/>
                        </wps:cNvSpPr>
                        <wps:spPr bwMode="auto">
                          <a:xfrm>
                            <a:off x="80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174370" name="Freeform 1004"/>
                        <wps:cNvSpPr>
                          <a:spLocks/>
                        </wps:cNvSpPr>
                        <wps:spPr bwMode="auto">
                          <a:xfrm>
                            <a:off x="80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823288" name="Freeform 1005"/>
                        <wps:cNvSpPr>
                          <a:spLocks/>
                        </wps:cNvSpPr>
                        <wps:spPr bwMode="auto">
                          <a:xfrm>
                            <a:off x="81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4081317" name="Freeform 1006"/>
                        <wps:cNvSpPr>
                          <a:spLocks/>
                        </wps:cNvSpPr>
                        <wps:spPr bwMode="auto">
                          <a:xfrm>
                            <a:off x="82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2439390" name="Freeform 1007"/>
                        <wps:cNvSpPr>
                          <a:spLocks/>
                        </wps:cNvSpPr>
                        <wps:spPr bwMode="auto">
                          <a:xfrm>
                            <a:off x="82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1349657" name="Freeform 1008"/>
                        <wps:cNvSpPr>
                          <a:spLocks/>
                        </wps:cNvSpPr>
                        <wps:spPr bwMode="auto">
                          <a:xfrm>
                            <a:off x="83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8808776" name="Freeform 1009"/>
                        <wps:cNvSpPr>
                          <a:spLocks/>
                        </wps:cNvSpPr>
                        <wps:spPr bwMode="auto">
                          <a:xfrm>
                            <a:off x="83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0980663" name="Freeform 1010"/>
                        <wps:cNvSpPr>
                          <a:spLocks/>
                        </wps:cNvSpPr>
                        <wps:spPr bwMode="auto">
                          <a:xfrm>
                            <a:off x="84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3698644" name="Freeform 1011"/>
                        <wps:cNvSpPr>
                          <a:spLocks/>
                        </wps:cNvSpPr>
                        <wps:spPr bwMode="auto">
                          <a:xfrm>
                            <a:off x="85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4292120" name="Freeform 1012"/>
                        <wps:cNvSpPr>
                          <a:spLocks/>
                        </wps:cNvSpPr>
                        <wps:spPr bwMode="auto">
                          <a:xfrm>
                            <a:off x="85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60915" name="Freeform 1013"/>
                        <wps:cNvSpPr>
                          <a:spLocks/>
                        </wps:cNvSpPr>
                        <wps:spPr bwMode="auto">
                          <a:xfrm>
                            <a:off x="86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465064" name="Freeform 1014"/>
                        <wps:cNvSpPr>
                          <a:spLocks/>
                        </wps:cNvSpPr>
                        <wps:spPr bwMode="auto">
                          <a:xfrm>
                            <a:off x="86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3556467" name="Freeform 1015"/>
                        <wps:cNvSpPr>
                          <a:spLocks/>
                        </wps:cNvSpPr>
                        <wps:spPr bwMode="auto">
                          <a:xfrm>
                            <a:off x="87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2415084" name="Freeform 1016"/>
                        <wps:cNvSpPr>
                          <a:spLocks/>
                        </wps:cNvSpPr>
                        <wps:spPr bwMode="auto">
                          <a:xfrm>
                            <a:off x="88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4478544" name="Freeform 1017"/>
                        <wps:cNvSpPr>
                          <a:spLocks/>
                        </wps:cNvSpPr>
                        <wps:spPr bwMode="auto">
                          <a:xfrm>
                            <a:off x="88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732828" name="Freeform 1018"/>
                        <wps:cNvSpPr>
                          <a:spLocks/>
                        </wps:cNvSpPr>
                        <wps:spPr bwMode="auto">
                          <a:xfrm>
                            <a:off x="89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8753826" name="Freeform 1019"/>
                        <wps:cNvSpPr>
                          <a:spLocks/>
                        </wps:cNvSpPr>
                        <wps:spPr bwMode="auto">
                          <a:xfrm>
                            <a:off x="89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5474513" name="Freeform 1020"/>
                        <wps:cNvSpPr>
                          <a:spLocks/>
                        </wps:cNvSpPr>
                        <wps:spPr bwMode="auto">
                          <a:xfrm>
                            <a:off x="90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4081575" name="Freeform 1021"/>
                        <wps:cNvSpPr>
                          <a:spLocks/>
                        </wps:cNvSpPr>
                        <wps:spPr bwMode="auto">
                          <a:xfrm>
                            <a:off x="91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5687688" name="Freeform 1022"/>
                        <wps:cNvSpPr>
                          <a:spLocks/>
                        </wps:cNvSpPr>
                        <wps:spPr bwMode="auto">
                          <a:xfrm>
                            <a:off x="91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7703075" name="Freeform 1023"/>
                        <wps:cNvSpPr>
                          <a:spLocks/>
                        </wps:cNvSpPr>
                        <wps:spPr bwMode="auto">
                          <a:xfrm>
                            <a:off x="92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656090" name="Freeform 1024"/>
                        <wps:cNvSpPr>
                          <a:spLocks/>
                        </wps:cNvSpPr>
                        <wps:spPr bwMode="auto">
                          <a:xfrm>
                            <a:off x="92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6034527" name="Freeform 1025"/>
                        <wps:cNvSpPr>
                          <a:spLocks/>
                        </wps:cNvSpPr>
                        <wps:spPr bwMode="auto">
                          <a:xfrm>
                            <a:off x="93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31970" name="Freeform 1026"/>
                        <wps:cNvSpPr>
                          <a:spLocks/>
                        </wps:cNvSpPr>
                        <wps:spPr bwMode="auto">
                          <a:xfrm>
                            <a:off x="94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0435183" name="Freeform 1027"/>
                        <wps:cNvSpPr>
                          <a:spLocks/>
                        </wps:cNvSpPr>
                        <wps:spPr bwMode="auto">
                          <a:xfrm>
                            <a:off x="94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9964509" name="Freeform 1028"/>
                        <wps:cNvSpPr>
                          <a:spLocks/>
                        </wps:cNvSpPr>
                        <wps:spPr bwMode="auto">
                          <a:xfrm>
                            <a:off x="95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8875828" name="Freeform 1029"/>
                        <wps:cNvSpPr>
                          <a:spLocks/>
                        </wps:cNvSpPr>
                        <wps:spPr bwMode="auto">
                          <a:xfrm>
                            <a:off x="95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0842729" name="Freeform 1030"/>
                        <wps:cNvSpPr>
                          <a:spLocks/>
                        </wps:cNvSpPr>
                        <wps:spPr bwMode="auto">
                          <a:xfrm>
                            <a:off x="96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310772" name="Freeform 1031"/>
                        <wps:cNvSpPr>
                          <a:spLocks/>
                        </wps:cNvSpPr>
                        <wps:spPr bwMode="auto">
                          <a:xfrm>
                            <a:off x="97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541380" name="Freeform 1032"/>
                        <wps:cNvSpPr>
                          <a:spLocks/>
                        </wps:cNvSpPr>
                        <wps:spPr bwMode="auto">
                          <a:xfrm>
                            <a:off x="97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5492711" name="Freeform 1033"/>
                        <wps:cNvSpPr>
                          <a:spLocks/>
                        </wps:cNvSpPr>
                        <wps:spPr bwMode="auto">
                          <a:xfrm>
                            <a:off x="98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6597764" name="Freeform 1034"/>
                        <wps:cNvSpPr>
                          <a:spLocks/>
                        </wps:cNvSpPr>
                        <wps:spPr bwMode="auto">
                          <a:xfrm>
                            <a:off x="98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847819" name="Freeform 1035"/>
                        <wps:cNvSpPr>
                          <a:spLocks/>
                        </wps:cNvSpPr>
                        <wps:spPr bwMode="auto">
                          <a:xfrm>
                            <a:off x="99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944427" name="Freeform 1036"/>
                        <wps:cNvSpPr>
                          <a:spLocks/>
                        </wps:cNvSpPr>
                        <wps:spPr bwMode="auto">
                          <a:xfrm>
                            <a:off x="100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7552034" name="Freeform 1037"/>
                        <wps:cNvSpPr>
                          <a:spLocks/>
                        </wps:cNvSpPr>
                        <wps:spPr bwMode="auto">
                          <a:xfrm>
                            <a:off x="100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5546624" name="Freeform 1038"/>
                        <wps:cNvSpPr>
                          <a:spLocks/>
                        </wps:cNvSpPr>
                        <wps:spPr bwMode="auto">
                          <a:xfrm>
                            <a:off x="101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1769516" name="Freeform 1039"/>
                        <wps:cNvSpPr>
                          <a:spLocks/>
                        </wps:cNvSpPr>
                        <wps:spPr bwMode="auto">
                          <a:xfrm>
                            <a:off x="101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866154" name="Freeform 1040"/>
                        <wps:cNvSpPr>
                          <a:spLocks/>
                        </wps:cNvSpPr>
                        <wps:spPr bwMode="auto">
                          <a:xfrm>
                            <a:off x="1025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2632422" name="Freeform 1041"/>
                        <wps:cNvSpPr>
                          <a:spLocks/>
                        </wps:cNvSpPr>
                        <wps:spPr bwMode="auto">
                          <a:xfrm>
                            <a:off x="1031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1618825" name="Freeform 1042"/>
                        <wps:cNvSpPr>
                          <a:spLocks/>
                        </wps:cNvSpPr>
                        <wps:spPr bwMode="auto">
                          <a:xfrm>
                            <a:off x="1037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1704634" name="Freeform 1043"/>
                        <wps:cNvSpPr>
                          <a:spLocks/>
                        </wps:cNvSpPr>
                        <wps:spPr bwMode="auto">
                          <a:xfrm>
                            <a:off x="1043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7352609" name="Freeform 1044"/>
                        <wps:cNvSpPr>
                          <a:spLocks/>
                        </wps:cNvSpPr>
                        <wps:spPr bwMode="auto">
                          <a:xfrm>
                            <a:off x="10499" y="12099"/>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7899389">
              <v:group id="Group 981" style="position:absolute;margin-left:338.75pt;margin-top:604.55pt;width:188.15pt;height:1.55pt;z-index:-251691008;mso-position-horizontal-relative:page;mso-position-vertical-relative:page" coordsize="3763,31" coordorigin="6775,12091" o:spid="_x0000_s1026" o:allowincell="f" w14:anchorId="5C7C72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">
                <v:shape id="Freeform 982" style="position:absolute;left:6783;top:12099;width:27;height:20;visibility:visible;mso-wrap-style:square;v-text-anchor:top" coordsize="27,20" o:spid="_x0000_s1027" filled="f" strokeweight=".28925mm" path="m,7r2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">
                  <v:path arrowok="t" o:connecttype="custom" o:connectlocs="0,7;26,7" o:connectangles="0,0"/>
                </v:shape>
                <v:shape id="Freeform 983" style="position:absolute;left:6839;top:12099;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">
                  <v:path arrowok="t" o:connecttype="custom" o:connectlocs="0,7;30,7" o:connectangles="0,0"/>
                </v:shape>
                <v:shape id="Freeform 984" style="position:absolute;left:6899;top:12099;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">
                  <v:path arrowok="t" o:connecttype="custom" o:connectlocs="0,7;30,7" o:connectangles="0,0"/>
                </v:shape>
                <v:shape id="Freeform 985" style="position:absolute;left:6959;top:12099;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">
                  <v:path arrowok="t" o:connecttype="custom" o:connectlocs="0,7;30,7" o:connectangles="0,0"/>
                </v:shape>
                <v:shape id="Freeform 986" style="position:absolute;left:7019;top:12099;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">
                  <v:path arrowok="t" o:connecttype="custom" o:connectlocs="0,7;30,7" o:connectangles="0,0"/>
                </v:shape>
                <v:shape id="Freeform 987" style="position:absolute;left:7079;top:12099;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">
                  <v:path arrowok="t" o:connecttype="custom" o:connectlocs="0,7;30,7" o:connectangles="0,0"/>
                </v:shape>
                <v:shape id="Freeform 988" style="position:absolute;left:7139;top:12099;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">
                  <v:path arrowok="t" o:connecttype="custom" o:connectlocs="0,7;30,7" o:connectangles="0,0"/>
                </v:shape>
                <v:shape id="Freeform 989" style="position:absolute;left:7199;top:12099;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">
                  <v:path arrowok="t" o:connecttype="custom" o:connectlocs="0,7;30,7" o:connectangles="0,0"/>
                </v:shape>
                <v:shape id="Freeform 990" style="position:absolute;left:7259;top:12099;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">
                  <v:path arrowok="t" o:connecttype="custom" o:connectlocs="0,7;30,7" o:connectangles="0,0"/>
                </v:shape>
                <v:shape id="Freeform 991" style="position:absolute;left:7319;top:12099;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">
                  <v:path arrowok="t" o:connecttype="custom" o:connectlocs="0,7;30,7" o:connectangles="0,0"/>
                </v:shape>
                <v:shape id="Freeform 992" style="position:absolute;left:7379;top:12099;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">
                  <v:path arrowok="t" o:connecttype="custom" o:connectlocs="0,7;30,7" o:connectangles="0,0"/>
                </v:shape>
                <v:shape id="Freeform 993" style="position:absolute;left:7439;top:12099;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">
                  <v:path arrowok="t" o:connecttype="custom" o:connectlocs="0,7;30,7" o:connectangles="0,0"/>
                </v:shape>
                <v:shape id="Freeform 994" style="position:absolute;left:7499;top:12099;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">
                  <v:path arrowok="t" o:connecttype="custom" o:connectlocs="0,7;30,7" o:connectangles="0,0"/>
                </v:shape>
                <v:shape id="Freeform 995" style="position:absolute;left:7559;top:12099;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">
                  <v:path arrowok="t" o:connecttype="custom" o:connectlocs="0,7;30,7" o:connectangles="0,0"/>
                </v:shape>
                <v:shape id="Freeform 996" style="position:absolute;left:7619;top:12099;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">
                  <v:path arrowok="t" o:connecttype="custom" o:connectlocs="0,7;30,7" o:connectangles="0,0"/>
                </v:shape>
                <v:shape id="Freeform 997" style="position:absolute;left:7679;top:12099;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">
                  <v:path arrowok="t" o:connecttype="custom" o:connectlocs="0,7;30,7" o:connectangles="0,0"/>
                </v:shape>
                <v:shape id="Freeform 998" style="position:absolute;left:7739;top:12099;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">
                  <v:path arrowok="t" o:connecttype="custom" o:connectlocs="0,7;30,7" o:connectangles="0,0"/>
                </v:shape>
                <v:shape id="Freeform 999" style="position:absolute;left:7799;top:12099;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">
                  <v:path arrowok="t" o:connecttype="custom" o:connectlocs="0,7;30,7" o:connectangles="0,0"/>
                </v:shape>
                <v:shape id="Freeform 1000" style="position:absolute;left:7859;top:12099;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">
                  <v:path arrowok="t" o:connecttype="custom" o:connectlocs="0,7;30,7" o:connectangles="0,0"/>
                </v:shape>
                <v:shape id="Freeform 1001" style="position:absolute;left:7919;top:12099;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">
                  <v:path arrowok="t" o:connecttype="custom" o:connectlocs="0,7;30,7" o:connectangles="0,0"/>
                </v:shape>
                <v:shape id="Freeform 1002" style="position:absolute;left:7979;top:12099;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">
                  <v:path arrowok="t" o:connecttype="custom" o:connectlocs="0,7;30,7" o:connectangles="0,0"/>
                </v:shape>
                <v:shape id="Freeform 1003" style="position:absolute;left:8039;top:12099;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">
                  <v:path arrowok="t" o:connecttype="custom" o:connectlocs="0,7;30,7" o:connectangles="0,0"/>
                </v:shape>
                <v:shape id="Freeform 1004" style="position:absolute;left:8099;top:12099;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">
                  <v:path arrowok="t" o:connecttype="custom" o:connectlocs="0,7;30,7" o:connectangles="0,0"/>
                </v:shape>
                <v:shape id="Freeform 1005" style="position:absolute;left:8159;top:12099;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">
                  <v:path arrowok="t" o:connecttype="custom" o:connectlocs="0,7;30,7" o:connectangles="0,0"/>
                </v:shape>
                <v:shape id="Freeform 1006" style="position:absolute;left:8219;top:12099;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">
                  <v:path arrowok="t" o:connecttype="custom" o:connectlocs="0,7;30,7" o:connectangles="0,0"/>
                </v:shape>
                <v:shape id="Freeform 1007" style="position:absolute;left:8279;top:12099;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">
                  <v:path arrowok="t" o:connecttype="custom" o:connectlocs="0,7;30,7" o:connectangles="0,0"/>
                </v:shape>
                <v:shape id="Freeform 1008" style="position:absolute;left:8339;top:12099;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">
                  <v:path arrowok="t" o:connecttype="custom" o:connectlocs="0,7;30,7" o:connectangles="0,0"/>
                </v:shape>
                <v:shape id="Freeform 1009" style="position:absolute;left:8399;top:12099;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">
                  <v:path arrowok="t" o:connecttype="custom" o:connectlocs="0,7;30,7" o:connectangles="0,0"/>
                </v:shape>
                <v:shape id="Freeform 1010" style="position:absolute;left:8459;top:12099;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">
                  <v:path arrowok="t" o:connecttype="custom" o:connectlocs="0,7;30,7" o:connectangles="0,0"/>
                </v:shape>
                <v:shape id="Freeform 1011" style="position:absolute;left:8519;top:12099;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">
                  <v:path arrowok="t" o:connecttype="custom" o:connectlocs="0,7;30,7" o:connectangles="0,0"/>
                </v:shape>
                <v:shape id="Freeform 1012" style="position:absolute;left:8579;top:12099;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">
                  <v:path arrowok="t" o:connecttype="custom" o:connectlocs="0,7;30,7" o:connectangles="0,0"/>
                </v:shape>
                <v:shape id="Freeform 1013" style="position:absolute;left:8639;top:12099;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">
                  <v:path arrowok="t" o:connecttype="custom" o:connectlocs="0,7;30,7" o:connectangles="0,0"/>
                </v:shape>
                <v:shape id="Freeform 1014" style="position:absolute;left:8699;top:12099;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">
                  <v:path arrowok="t" o:connecttype="custom" o:connectlocs="0,7;30,7" o:connectangles="0,0"/>
                </v:shape>
                <v:shape id="Freeform 1015" style="position:absolute;left:8759;top:12099;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">
                  <v:path arrowok="t" o:connecttype="custom" o:connectlocs="0,7;30,7" o:connectangles="0,0"/>
                </v:shape>
                <v:shape id="Freeform 1016" style="position:absolute;left:8819;top:12099;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">
                  <v:path arrowok="t" o:connecttype="custom" o:connectlocs="0,7;30,7" o:connectangles="0,0"/>
                </v:shape>
                <v:shape id="Freeform 1017" style="position:absolute;left:8879;top:12099;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">
                  <v:path arrowok="t" o:connecttype="custom" o:connectlocs="0,7;30,7" o:connectangles="0,0"/>
                </v:shape>
                <v:shape id="Freeform 1018" style="position:absolute;left:8939;top:12099;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">
                  <v:path arrowok="t" o:connecttype="custom" o:connectlocs="0,7;30,7" o:connectangles="0,0"/>
                </v:shape>
                <v:shape id="Freeform 1019" style="position:absolute;left:8999;top:12099;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">
                  <v:path arrowok="t" o:connecttype="custom" o:connectlocs="0,7;30,7" o:connectangles="0,0"/>
                </v:shape>
                <v:shape id="Freeform 1020" style="position:absolute;left:9059;top:12099;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">
                  <v:path arrowok="t" o:connecttype="custom" o:connectlocs="0,7;30,7" o:connectangles="0,0"/>
                </v:shape>
                <v:shape id="Freeform 1021" style="position:absolute;left:9119;top:12099;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">
                  <v:path arrowok="t" o:connecttype="custom" o:connectlocs="0,7;30,7" o:connectangles="0,0"/>
                </v:shape>
                <v:shape id="Freeform 1022" style="position:absolute;left:9179;top:12099;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">
                  <v:path arrowok="t" o:connecttype="custom" o:connectlocs="0,7;30,7" o:connectangles="0,0"/>
                </v:shape>
                <v:shape id="Freeform 1023" style="position:absolute;left:9239;top:12099;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">
                  <v:path arrowok="t" o:connecttype="custom" o:connectlocs="0,7;30,7" o:connectangles="0,0"/>
                </v:shape>
                <v:shape id="Freeform 1024" style="position:absolute;left:9299;top:12099;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">
                  <v:path arrowok="t" o:connecttype="custom" o:connectlocs="0,7;30,7" o:connectangles="0,0"/>
                </v:shape>
                <v:shape id="Freeform 1025" style="position:absolute;left:9359;top:12099;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">
                  <v:path arrowok="t" o:connecttype="custom" o:connectlocs="0,7;30,7" o:connectangles="0,0"/>
                </v:shape>
                <v:shape id="Freeform 1026" style="position:absolute;left:9419;top:12099;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">
                  <v:path arrowok="t" o:connecttype="custom" o:connectlocs="0,7;30,7" o:connectangles="0,0"/>
                </v:shape>
                <v:shape id="Freeform 1027" style="position:absolute;left:9479;top:12099;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">
                  <v:path arrowok="t" o:connecttype="custom" o:connectlocs="0,7;30,7" o:connectangles="0,0"/>
                </v:shape>
                <v:shape id="Freeform 1028" style="position:absolute;left:9539;top:12099;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">
                  <v:path arrowok="t" o:connecttype="custom" o:connectlocs="0,7;30,7" o:connectangles="0,0"/>
                </v:shape>
                <v:shape id="Freeform 1029" style="position:absolute;left:9599;top:12099;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">
                  <v:path arrowok="t" o:connecttype="custom" o:connectlocs="0,7;30,7" o:connectangles="0,0"/>
                </v:shape>
                <v:shape id="Freeform 1030" style="position:absolute;left:9659;top:12099;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">
                  <v:path arrowok="t" o:connecttype="custom" o:connectlocs="0,7;30,7" o:connectangles="0,0"/>
                </v:shape>
                <v:shape id="Freeform 1031" style="position:absolute;left:9719;top:12099;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">
                  <v:path arrowok="t" o:connecttype="custom" o:connectlocs="0,7;30,7" o:connectangles="0,0"/>
                </v:shape>
                <v:shape id="Freeform 1032" style="position:absolute;left:9779;top:12099;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">
                  <v:path arrowok="t" o:connecttype="custom" o:connectlocs="0,7;30,7" o:connectangles="0,0"/>
                </v:shape>
                <v:shape id="Freeform 1033" style="position:absolute;left:9839;top:12099;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">
                  <v:path arrowok="t" o:connecttype="custom" o:connectlocs="0,7;30,7" o:connectangles="0,0"/>
                </v:shape>
                <v:shape id="Freeform 1034" style="position:absolute;left:9899;top:12099;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">
                  <v:path arrowok="t" o:connecttype="custom" o:connectlocs="0,7;30,7" o:connectangles="0,0"/>
                </v:shape>
                <v:shape id="Freeform 1035" style="position:absolute;left:9959;top:12099;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">
                  <v:path arrowok="t" o:connecttype="custom" o:connectlocs="0,7;30,7" o:connectangles="0,0"/>
                </v:shape>
                <v:shape id="Freeform 1036" style="position:absolute;left:10019;top:12099;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">
                  <v:path arrowok="t" o:connecttype="custom" o:connectlocs="0,7;30,7" o:connectangles="0,0"/>
                </v:shape>
                <v:shape id="Freeform 1037" style="position:absolute;left:10079;top:12099;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">
                  <v:path arrowok="t" o:connecttype="custom" o:connectlocs="0,7;30,7" o:connectangles="0,0"/>
                </v:shape>
                <v:shape id="Freeform 1038" style="position:absolute;left:10139;top:12099;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">
                  <v:path arrowok="t" o:connecttype="custom" o:connectlocs="0,7;30,7" o:connectangles="0,0"/>
                </v:shape>
                <v:shape id="Freeform 1039" style="position:absolute;left:10199;top:12099;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">
                  <v:path arrowok="t" o:connecttype="custom" o:connectlocs="0,7;30,7" o:connectangles="0,0"/>
                </v:shape>
                <v:shape id="Freeform 1040" style="position:absolute;left:10259;top:12099;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">
                  <v:path arrowok="t" o:connecttype="custom" o:connectlocs="0,7;30,7" o:connectangles="0,0"/>
                </v:shape>
                <v:shape id="Freeform 1041" style="position:absolute;left:10319;top:12099;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">
                  <v:path arrowok="t" o:connecttype="custom" o:connectlocs="0,7;30,7" o:connectangles="0,0"/>
                </v:shape>
                <v:shape id="Freeform 1042" style="position:absolute;left:10379;top:12099;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">
                  <v:path arrowok="t" o:connecttype="custom" o:connectlocs="0,7;30,7" o:connectangles="0,0"/>
                </v:shape>
                <v:shape id="Freeform 1043" style="position:absolute;left:10439;top:12099;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">
                  <v:path arrowok="t" o:connecttype="custom" o:connectlocs="0,7;30,7" o:connectangles="0,0"/>
                </v:shape>
                <v:shape id="Freeform 1044" style="position:absolute;left:10499;top:12099;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6496" behindDoc="1" locked="0" layoutInCell="0" allowOverlap="1" wp14:anchorId="6551D4C3" wp14:editId="21CACB57">
                <wp:simplePos x="0" y="0"/>
                <wp:positionH relativeFrom="page">
                  <wp:posOffset>2470785</wp:posOffset>
                </wp:positionH>
                <wp:positionV relativeFrom="page">
                  <wp:posOffset>7867650</wp:posOffset>
                </wp:positionV>
                <wp:extent cx="4220845" cy="19685"/>
                <wp:effectExtent l="0" t="0" r="0" b="0"/>
                <wp:wrapNone/>
                <wp:docPr id="428543804" name="Group 10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20845" cy="19685"/>
                          <a:chOff x="3891" y="12390"/>
                          <a:chExt cx="6647" cy="31"/>
                        </a:xfrm>
                      </wpg:grpSpPr>
                      <wps:wsp>
                        <wps:cNvPr id="66070775" name="Freeform 1046"/>
                        <wps:cNvSpPr>
                          <a:spLocks/>
                        </wps:cNvSpPr>
                        <wps:spPr bwMode="auto">
                          <a:xfrm>
                            <a:off x="389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680388" name="Freeform 1047"/>
                        <wps:cNvSpPr>
                          <a:spLocks/>
                        </wps:cNvSpPr>
                        <wps:spPr bwMode="auto">
                          <a:xfrm>
                            <a:off x="395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9711623" name="Freeform 1048"/>
                        <wps:cNvSpPr>
                          <a:spLocks/>
                        </wps:cNvSpPr>
                        <wps:spPr bwMode="auto">
                          <a:xfrm>
                            <a:off x="401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166740" name="Freeform 1049"/>
                        <wps:cNvSpPr>
                          <a:spLocks/>
                        </wps:cNvSpPr>
                        <wps:spPr bwMode="auto">
                          <a:xfrm>
                            <a:off x="407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9877872" name="Freeform 1050"/>
                        <wps:cNvSpPr>
                          <a:spLocks/>
                        </wps:cNvSpPr>
                        <wps:spPr bwMode="auto">
                          <a:xfrm>
                            <a:off x="413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591045" name="Freeform 1051"/>
                        <wps:cNvSpPr>
                          <a:spLocks/>
                        </wps:cNvSpPr>
                        <wps:spPr bwMode="auto">
                          <a:xfrm>
                            <a:off x="419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950422" name="Freeform 1052"/>
                        <wps:cNvSpPr>
                          <a:spLocks/>
                        </wps:cNvSpPr>
                        <wps:spPr bwMode="auto">
                          <a:xfrm>
                            <a:off x="425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164945" name="Freeform 1053"/>
                        <wps:cNvSpPr>
                          <a:spLocks/>
                        </wps:cNvSpPr>
                        <wps:spPr bwMode="auto">
                          <a:xfrm>
                            <a:off x="431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341917" name="Freeform 1054"/>
                        <wps:cNvSpPr>
                          <a:spLocks/>
                        </wps:cNvSpPr>
                        <wps:spPr bwMode="auto">
                          <a:xfrm>
                            <a:off x="437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395492" name="Freeform 1055"/>
                        <wps:cNvSpPr>
                          <a:spLocks/>
                        </wps:cNvSpPr>
                        <wps:spPr bwMode="auto">
                          <a:xfrm>
                            <a:off x="443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881866" name="Freeform 1056"/>
                        <wps:cNvSpPr>
                          <a:spLocks/>
                        </wps:cNvSpPr>
                        <wps:spPr bwMode="auto">
                          <a:xfrm>
                            <a:off x="449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2426299" name="Freeform 1057"/>
                        <wps:cNvSpPr>
                          <a:spLocks/>
                        </wps:cNvSpPr>
                        <wps:spPr bwMode="auto">
                          <a:xfrm>
                            <a:off x="455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780321" name="Freeform 1058"/>
                        <wps:cNvSpPr>
                          <a:spLocks/>
                        </wps:cNvSpPr>
                        <wps:spPr bwMode="auto">
                          <a:xfrm>
                            <a:off x="461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092514" name="Freeform 1059"/>
                        <wps:cNvSpPr>
                          <a:spLocks/>
                        </wps:cNvSpPr>
                        <wps:spPr bwMode="auto">
                          <a:xfrm>
                            <a:off x="467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153413" name="Freeform 1060"/>
                        <wps:cNvSpPr>
                          <a:spLocks/>
                        </wps:cNvSpPr>
                        <wps:spPr bwMode="auto">
                          <a:xfrm>
                            <a:off x="473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0909767" name="Freeform 1061"/>
                        <wps:cNvSpPr>
                          <a:spLocks/>
                        </wps:cNvSpPr>
                        <wps:spPr bwMode="auto">
                          <a:xfrm>
                            <a:off x="479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312524" name="Freeform 1062"/>
                        <wps:cNvSpPr>
                          <a:spLocks/>
                        </wps:cNvSpPr>
                        <wps:spPr bwMode="auto">
                          <a:xfrm>
                            <a:off x="485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2608177" name="Freeform 1063"/>
                        <wps:cNvSpPr>
                          <a:spLocks/>
                        </wps:cNvSpPr>
                        <wps:spPr bwMode="auto">
                          <a:xfrm>
                            <a:off x="491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1800021" name="Freeform 1064"/>
                        <wps:cNvSpPr>
                          <a:spLocks/>
                        </wps:cNvSpPr>
                        <wps:spPr bwMode="auto">
                          <a:xfrm>
                            <a:off x="497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436966" name="Freeform 1065"/>
                        <wps:cNvSpPr>
                          <a:spLocks/>
                        </wps:cNvSpPr>
                        <wps:spPr bwMode="auto">
                          <a:xfrm>
                            <a:off x="503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9067327" name="Freeform 1066"/>
                        <wps:cNvSpPr>
                          <a:spLocks/>
                        </wps:cNvSpPr>
                        <wps:spPr bwMode="auto">
                          <a:xfrm>
                            <a:off x="509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38754" name="Freeform 1067"/>
                        <wps:cNvSpPr>
                          <a:spLocks/>
                        </wps:cNvSpPr>
                        <wps:spPr bwMode="auto">
                          <a:xfrm>
                            <a:off x="5159"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18579" name="Freeform 1068"/>
                        <wps:cNvSpPr>
                          <a:spLocks/>
                        </wps:cNvSpPr>
                        <wps:spPr bwMode="auto">
                          <a:xfrm>
                            <a:off x="52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129763" name="Freeform 1069"/>
                        <wps:cNvSpPr>
                          <a:spLocks/>
                        </wps:cNvSpPr>
                        <wps:spPr bwMode="auto">
                          <a:xfrm>
                            <a:off x="52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422040" name="Freeform 1070"/>
                        <wps:cNvSpPr>
                          <a:spLocks/>
                        </wps:cNvSpPr>
                        <wps:spPr bwMode="auto">
                          <a:xfrm>
                            <a:off x="53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609752" name="Freeform 1071"/>
                        <wps:cNvSpPr>
                          <a:spLocks/>
                        </wps:cNvSpPr>
                        <wps:spPr bwMode="auto">
                          <a:xfrm>
                            <a:off x="54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7494100" name="Freeform 1072"/>
                        <wps:cNvSpPr>
                          <a:spLocks/>
                        </wps:cNvSpPr>
                        <wps:spPr bwMode="auto">
                          <a:xfrm>
                            <a:off x="54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5344301" name="Freeform 1073"/>
                        <wps:cNvSpPr>
                          <a:spLocks/>
                        </wps:cNvSpPr>
                        <wps:spPr bwMode="auto">
                          <a:xfrm>
                            <a:off x="55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938235" name="Freeform 1074"/>
                        <wps:cNvSpPr>
                          <a:spLocks/>
                        </wps:cNvSpPr>
                        <wps:spPr bwMode="auto">
                          <a:xfrm>
                            <a:off x="55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2298126" name="Freeform 1075"/>
                        <wps:cNvSpPr>
                          <a:spLocks/>
                        </wps:cNvSpPr>
                        <wps:spPr bwMode="auto">
                          <a:xfrm>
                            <a:off x="56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00506" name="Freeform 1076"/>
                        <wps:cNvSpPr>
                          <a:spLocks/>
                        </wps:cNvSpPr>
                        <wps:spPr bwMode="auto">
                          <a:xfrm>
                            <a:off x="57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7225959" name="Freeform 1077"/>
                        <wps:cNvSpPr>
                          <a:spLocks/>
                        </wps:cNvSpPr>
                        <wps:spPr bwMode="auto">
                          <a:xfrm>
                            <a:off x="57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055717" name="Freeform 1078"/>
                        <wps:cNvSpPr>
                          <a:spLocks/>
                        </wps:cNvSpPr>
                        <wps:spPr bwMode="auto">
                          <a:xfrm>
                            <a:off x="58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6682488" name="Freeform 1079"/>
                        <wps:cNvSpPr>
                          <a:spLocks/>
                        </wps:cNvSpPr>
                        <wps:spPr bwMode="auto">
                          <a:xfrm>
                            <a:off x="58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813933" name="Freeform 1080"/>
                        <wps:cNvSpPr>
                          <a:spLocks/>
                        </wps:cNvSpPr>
                        <wps:spPr bwMode="auto">
                          <a:xfrm>
                            <a:off x="59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1875300" name="Freeform 1081"/>
                        <wps:cNvSpPr>
                          <a:spLocks/>
                        </wps:cNvSpPr>
                        <wps:spPr bwMode="auto">
                          <a:xfrm>
                            <a:off x="60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440998" name="Freeform 1082"/>
                        <wps:cNvSpPr>
                          <a:spLocks/>
                        </wps:cNvSpPr>
                        <wps:spPr bwMode="auto">
                          <a:xfrm>
                            <a:off x="60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1095817" name="Freeform 1083"/>
                        <wps:cNvSpPr>
                          <a:spLocks/>
                        </wps:cNvSpPr>
                        <wps:spPr bwMode="auto">
                          <a:xfrm>
                            <a:off x="61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308832" name="Freeform 1084"/>
                        <wps:cNvSpPr>
                          <a:spLocks/>
                        </wps:cNvSpPr>
                        <wps:spPr bwMode="auto">
                          <a:xfrm>
                            <a:off x="61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6567794" name="Freeform 1085"/>
                        <wps:cNvSpPr>
                          <a:spLocks/>
                        </wps:cNvSpPr>
                        <wps:spPr bwMode="auto">
                          <a:xfrm>
                            <a:off x="62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584961" name="Freeform 1086"/>
                        <wps:cNvSpPr>
                          <a:spLocks/>
                        </wps:cNvSpPr>
                        <wps:spPr bwMode="auto">
                          <a:xfrm>
                            <a:off x="63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4960114" name="Freeform 1087"/>
                        <wps:cNvSpPr>
                          <a:spLocks/>
                        </wps:cNvSpPr>
                        <wps:spPr bwMode="auto">
                          <a:xfrm>
                            <a:off x="63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3797940" name="Freeform 1088"/>
                        <wps:cNvSpPr>
                          <a:spLocks/>
                        </wps:cNvSpPr>
                        <wps:spPr bwMode="auto">
                          <a:xfrm>
                            <a:off x="64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1215488" name="Freeform 1089"/>
                        <wps:cNvSpPr>
                          <a:spLocks/>
                        </wps:cNvSpPr>
                        <wps:spPr bwMode="auto">
                          <a:xfrm>
                            <a:off x="64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6032291" name="Freeform 1090"/>
                        <wps:cNvSpPr>
                          <a:spLocks/>
                        </wps:cNvSpPr>
                        <wps:spPr bwMode="auto">
                          <a:xfrm>
                            <a:off x="65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368212" name="Freeform 1091"/>
                        <wps:cNvSpPr>
                          <a:spLocks/>
                        </wps:cNvSpPr>
                        <wps:spPr bwMode="auto">
                          <a:xfrm>
                            <a:off x="66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395106" name="Freeform 1092"/>
                        <wps:cNvSpPr>
                          <a:spLocks/>
                        </wps:cNvSpPr>
                        <wps:spPr bwMode="auto">
                          <a:xfrm>
                            <a:off x="66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2549037" name="Freeform 1093"/>
                        <wps:cNvSpPr>
                          <a:spLocks/>
                        </wps:cNvSpPr>
                        <wps:spPr bwMode="auto">
                          <a:xfrm>
                            <a:off x="67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099055" name="Freeform 1094"/>
                        <wps:cNvSpPr>
                          <a:spLocks/>
                        </wps:cNvSpPr>
                        <wps:spPr bwMode="auto">
                          <a:xfrm>
                            <a:off x="67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1099295" name="Freeform 1095"/>
                        <wps:cNvSpPr>
                          <a:spLocks/>
                        </wps:cNvSpPr>
                        <wps:spPr bwMode="auto">
                          <a:xfrm>
                            <a:off x="68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532086" name="Freeform 1096"/>
                        <wps:cNvSpPr>
                          <a:spLocks/>
                        </wps:cNvSpPr>
                        <wps:spPr bwMode="auto">
                          <a:xfrm>
                            <a:off x="69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5919326" name="Freeform 1097"/>
                        <wps:cNvSpPr>
                          <a:spLocks/>
                        </wps:cNvSpPr>
                        <wps:spPr bwMode="auto">
                          <a:xfrm>
                            <a:off x="69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0486243" name="Freeform 1098"/>
                        <wps:cNvSpPr>
                          <a:spLocks/>
                        </wps:cNvSpPr>
                        <wps:spPr bwMode="auto">
                          <a:xfrm>
                            <a:off x="70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5488692" name="Freeform 1099"/>
                        <wps:cNvSpPr>
                          <a:spLocks/>
                        </wps:cNvSpPr>
                        <wps:spPr bwMode="auto">
                          <a:xfrm>
                            <a:off x="70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153947" name="Freeform 1100"/>
                        <wps:cNvSpPr>
                          <a:spLocks/>
                        </wps:cNvSpPr>
                        <wps:spPr bwMode="auto">
                          <a:xfrm>
                            <a:off x="71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0414843" name="Freeform 1101"/>
                        <wps:cNvSpPr>
                          <a:spLocks/>
                        </wps:cNvSpPr>
                        <wps:spPr bwMode="auto">
                          <a:xfrm>
                            <a:off x="72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54091" name="Freeform 1102"/>
                        <wps:cNvSpPr>
                          <a:spLocks/>
                        </wps:cNvSpPr>
                        <wps:spPr bwMode="auto">
                          <a:xfrm>
                            <a:off x="72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8204415" name="Freeform 1103"/>
                        <wps:cNvSpPr>
                          <a:spLocks/>
                        </wps:cNvSpPr>
                        <wps:spPr bwMode="auto">
                          <a:xfrm>
                            <a:off x="73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9333342" name="Freeform 1104"/>
                        <wps:cNvSpPr>
                          <a:spLocks/>
                        </wps:cNvSpPr>
                        <wps:spPr bwMode="auto">
                          <a:xfrm>
                            <a:off x="73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0951843" name="Freeform 1105"/>
                        <wps:cNvSpPr>
                          <a:spLocks/>
                        </wps:cNvSpPr>
                        <wps:spPr bwMode="auto">
                          <a:xfrm>
                            <a:off x="74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28683" name="Freeform 1106"/>
                        <wps:cNvSpPr>
                          <a:spLocks/>
                        </wps:cNvSpPr>
                        <wps:spPr bwMode="auto">
                          <a:xfrm>
                            <a:off x="75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8315485" name="Freeform 1107"/>
                        <wps:cNvSpPr>
                          <a:spLocks/>
                        </wps:cNvSpPr>
                        <wps:spPr bwMode="auto">
                          <a:xfrm>
                            <a:off x="75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265290" name="Freeform 1108"/>
                        <wps:cNvSpPr>
                          <a:spLocks/>
                        </wps:cNvSpPr>
                        <wps:spPr bwMode="auto">
                          <a:xfrm>
                            <a:off x="76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767599" name="Freeform 1109"/>
                        <wps:cNvSpPr>
                          <a:spLocks/>
                        </wps:cNvSpPr>
                        <wps:spPr bwMode="auto">
                          <a:xfrm>
                            <a:off x="76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456710" name="Freeform 1110"/>
                        <wps:cNvSpPr>
                          <a:spLocks/>
                        </wps:cNvSpPr>
                        <wps:spPr bwMode="auto">
                          <a:xfrm>
                            <a:off x="77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5862861" name="Freeform 1111"/>
                        <wps:cNvSpPr>
                          <a:spLocks/>
                        </wps:cNvSpPr>
                        <wps:spPr bwMode="auto">
                          <a:xfrm>
                            <a:off x="78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298262" name="Freeform 1112"/>
                        <wps:cNvSpPr>
                          <a:spLocks/>
                        </wps:cNvSpPr>
                        <wps:spPr bwMode="auto">
                          <a:xfrm>
                            <a:off x="78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699995" name="Freeform 1113"/>
                        <wps:cNvSpPr>
                          <a:spLocks/>
                        </wps:cNvSpPr>
                        <wps:spPr bwMode="auto">
                          <a:xfrm>
                            <a:off x="79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0685931" name="Freeform 1114"/>
                        <wps:cNvSpPr>
                          <a:spLocks/>
                        </wps:cNvSpPr>
                        <wps:spPr bwMode="auto">
                          <a:xfrm>
                            <a:off x="79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6625952" name="Freeform 1115"/>
                        <wps:cNvSpPr>
                          <a:spLocks/>
                        </wps:cNvSpPr>
                        <wps:spPr bwMode="auto">
                          <a:xfrm>
                            <a:off x="80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3976426" name="Freeform 1116"/>
                        <wps:cNvSpPr>
                          <a:spLocks/>
                        </wps:cNvSpPr>
                        <wps:spPr bwMode="auto">
                          <a:xfrm>
                            <a:off x="81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2860600" name="Freeform 1117"/>
                        <wps:cNvSpPr>
                          <a:spLocks/>
                        </wps:cNvSpPr>
                        <wps:spPr bwMode="auto">
                          <a:xfrm>
                            <a:off x="81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8078482" name="Freeform 1118"/>
                        <wps:cNvSpPr>
                          <a:spLocks/>
                        </wps:cNvSpPr>
                        <wps:spPr bwMode="auto">
                          <a:xfrm>
                            <a:off x="82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6356950" name="Freeform 1119"/>
                        <wps:cNvSpPr>
                          <a:spLocks/>
                        </wps:cNvSpPr>
                        <wps:spPr bwMode="auto">
                          <a:xfrm>
                            <a:off x="82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632636" name="Freeform 1120"/>
                        <wps:cNvSpPr>
                          <a:spLocks/>
                        </wps:cNvSpPr>
                        <wps:spPr bwMode="auto">
                          <a:xfrm>
                            <a:off x="83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4034511" name="Freeform 1121"/>
                        <wps:cNvSpPr>
                          <a:spLocks/>
                        </wps:cNvSpPr>
                        <wps:spPr bwMode="auto">
                          <a:xfrm>
                            <a:off x="84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1366939" name="Freeform 1122"/>
                        <wps:cNvSpPr>
                          <a:spLocks/>
                        </wps:cNvSpPr>
                        <wps:spPr bwMode="auto">
                          <a:xfrm>
                            <a:off x="84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997396" name="Freeform 1123"/>
                        <wps:cNvSpPr>
                          <a:spLocks/>
                        </wps:cNvSpPr>
                        <wps:spPr bwMode="auto">
                          <a:xfrm>
                            <a:off x="85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890973" name="Freeform 1124"/>
                        <wps:cNvSpPr>
                          <a:spLocks/>
                        </wps:cNvSpPr>
                        <wps:spPr bwMode="auto">
                          <a:xfrm>
                            <a:off x="85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9755418" name="Freeform 1125"/>
                        <wps:cNvSpPr>
                          <a:spLocks/>
                        </wps:cNvSpPr>
                        <wps:spPr bwMode="auto">
                          <a:xfrm>
                            <a:off x="86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6149542" name="Freeform 1126"/>
                        <wps:cNvSpPr>
                          <a:spLocks/>
                        </wps:cNvSpPr>
                        <wps:spPr bwMode="auto">
                          <a:xfrm>
                            <a:off x="87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6490629" name="Freeform 1127"/>
                        <wps:cNvSpPr>
                          <a:spLocks/>
                        </wps:cNvSpPr>
                        <wps:spPr bwMode="auto">
                          <a:xfrm>
                            <a:off x="87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3611812" name="Freeform 1128"/>
                        <wps:cNvSpPr>
                          <a:spLocks/>
                        </wps:cNvSpPr>
                        <wps:spPr bwMode="auto">
                          <a:xfrm>
                            <a:off x="88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854768" name="Freeform 1129"/>
                        <wps:cNvSpPr>
                          <a:spLocks/>
                        </wps:cNvSpPr>
                        <wps:spPr bwMode="auto">
                          <a:xfrm>
                            <a:off x="88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7210758" name="Freeform 1130"/>
                        <wps:cNvSpPr>
                          <a:spLocks/>
                        </wps:cNvSpPr>
                        <wps:spPr bwMode="auto">
                          <a:xfrm>
                            <a:off x="89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875852" name="Freeform 1131"/>
                        <wps:cNvSpPr>
                          <a:spLocks/>
                        </wps:cNvSpPr>
                        <wps:spPr bwMode="auto">
                          <a:xfrm>
                            <a:off x="90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9905808" name="Freeform 1132"/>
                        <wps:cNvSpPr>
                          <a:spLocks/>
                        </wps:cNvSpPr>
                        <wps:spPr bwMode="auto">
                          <a:xfrm>
                            <a:off x="90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4908602" name="Freeform 1133"/>
                        <wps:cNvSpPr>
                          <a:spLocks/>
                        </wps:cNvSpPr>
                        <wps:spPr bwMode="auto">
                          <a:xfrm>
                            <a:off x="91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451214" name="Freeform 1134"/>
                        <wps:cNvSpPr>
                          <a:spLocks/>
                        </wps:cNvSpPr>
                        <wps:spPr bwMode="auto">
                          <a:xfrm>
                            <a:off x="91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192494" name="Freeform 1135"/>
                        <wps:cNvSpPr>
                          <a:spLocks/>
                        </wps:cNvSpPr>
                        <wps:spPr bwMode="auto">
                          <a:xfrm>
                            <a:off x="92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082769" name="Freeform 1136"/>
                        <wps:cNvSpPr>
                          <a:spLocks/>
                        </wps:cNvSpPr>
                        <wps:spPr bwMode="auto">
                          <a:xfrm>
                            <a:off x="93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869522" name="Freeform 1137"/>
                        <wps:cNvSpPr>
                          <a:spLocks/>
                        </wps:cNvSpPr>
                        <wps:spPr bwMode="auto">
                          <a:xfrm>
                            <a:off x="93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0740760" name="Freeform 1138"/>
                        <wps:cNvSpPr>
                          <a:spLocks/>
                        </wps:cNvSpPr>
                        <wps:spPr bwMode="auto">
                          <a:xfrm>
                            <a:off x="94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5755947" name="Freeform 1139"/>
                        <wps:cNvSpPr>
                          <a:spLocks/>
                        </wps:cNvSpPr>
                        <wps:spPr bwMode="auto">
                          <a:xfrm>
                            <a:off x="94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6701336" name="Freeform 1140"/>
                        <wps:cNvSpPr>
                          <a:spLocks/>
                        </wps:cNvSpPr>
                        <wps:spPr bwMode="auto">
                          <a:xfrm>
                            <a:off x="95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8815546" name="Freeform 1141"/>
                        <wps:cNvSpPr>
                          <a:spLocks/>
                        </wps:cNvSpPr>
                        <wps:spPr bwMode="auto">
                          <a:xfrm>
                            <a:off x="96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5667216" name="Freeform 1142"/>
                        <wps:cNvSpPr>
                          <a:spLocks/>
                        </wps:cNvSpPr>
                        <wps:spPr bwMode="auto">
                          <a:xfrm>
                            <a:off x="96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0879679" name="Freeform 1143"/>
                        <wps:cNvSpPr>
                          <a:spLocks/>
                        </wps:cNvSpPr>
                        <wps:spPr bwMode="auto">
                          <a:xfrm>
                            <a:off x="97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1851344" name="Freeform 1144"/>
                        <wps:cNvSpPr>
                          <a:spLocks/>
                        </wps:cNvSpPr>
                        <wps:spPr bwMode="auto">
                          <a:xfrm>
                            <a:off x="97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9331599" name="Freeform 1145"/>
                        <wps:cNvSpPr>
                          <a:spLocks/>
                        </wps:cNvSpPr>
                        <wps:spPr bwMode="auto">
                          <a:xfrm>
                            <a:off x="98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6404828" name="Freeform 1146"/>
                        <wps:cNvSpPr>
                          <a:spLocks/>
                        </wps:cNvSpPr>
                        <wps:spPr bwMode="auto">
                          <a:xfrm>
                            <a:off x="99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193932" name="Freeform 1147"/>
                        <wps:cNvSpPr>
                          <a:spLocks/>
                        </wps:cNvSpPr>
                        <wps:spPr bwMode="auto">
                          <a:xfrm>
                            <a:off x="99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408889" name="Freeform 1148"/>
                        <wps:cNvSpPr>
                          <a:spLocks/>
                        </wps:cNvSpPr>
                        <wps:spPr bwMode="auto">
                          <a:xfrm>
                            <a:off x="100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7424803" name="Freeform 1149"/>
                        <wps:cNvSpPr>
                          <a:spLocks/>
                        </wps:cNvSpPr>
                        <wps:spPr bwMode="auto">
                          <a:xfrm>
                            <a:off x="100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668488" name="Freeform 1150"/>
                        <wps:cNvSpPr>
                          <a:spLocks/>
                        </wps:cNvSpPr>
                        <wps:spPr bwMode="auto">
                          <a:xfrm>
                            <a:off x="101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066633" name="Freeform 1151"/>
                        <wps:cNvSpPr>
                          <a:spLocks/>
                        </wps:cNvSpPr>
                        <wps:spPr bwMode="auto">
                          <a:xfrm>
                            <a:off x="102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8318293" name="Freeform 1152"/>
                        <wps:cNvSpPr>
                          <a:spLocks/>
                        </wps:cNvSpPr>
                        <wps:spPr bwMode="auto">
                          <a:xfrm>
                            <a:off x="1026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786814" name="Freeform 1153"/>
                        <wps:cNvSpPr>
                          <a:spLocks/>
                        </wps:cNvSpPr>
                        <wps:spPr bwMode="auto">
                          <a:xfrm>
                            <a:off x="1032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24054" name="Freeform 1154"/>
                        <wps:cNvSpPr>
                          <a:spLocks/>
                        </wps:cNvSpPr>
                        <wps:spPr bwMode="auto">
                          <a:xfrm>
                            <a:off x="1038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863736" name="Freeform 1155"/>
                        <wps:cNvSpPr>
                          <a:spLocks/>
                        </wps:cNvSpPr>
                        <wps:spPr bwMode="auto">
                          <a:xfrm>
                            <a:off x="1044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2365081" name="Freeform 1156"/>
                        <wps:cNvSpPr>
                          <a:spLocks/>
                        </wps:cNvSpPr>
                        <wps:spPr bwMode="auto">
                          <a:xfrm>
                            <a:off x="10500" y="12398"/>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D03CDAF">
              <v:group id="Group 1045" style="position:absolute;margin-left:194.55pt;margin-top:619.5pt;width:332.35pt;height:1.55pt;z-index:-251689984;mso-position-horizontal-relative:page;mso-position-vertical-relative:page" coordsize="6647,31" coordorigin="3891,12390" o:spid="_x0000_s1026" o:allowincell="f" w14:anchorId="223C93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">
                <v:shape id="Freeform 1046" style="position:absolute;left:3899;top:12398;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">
                  <v:path arrowok="t" o:connecttype="custom" o:connectlocs="0,7;30,7" o:connectangles="0,0"/>
                </v:shape>
                <v:shape id="Freeform 1047" style="position:absolute;left:3959;top:12398;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">
                  <v:path arrowok="t" o:connecttype="custom" o:connectlocs="0,7;30,7" o:connectangles="0,0"/>
                </v:shape>
                <v:shape id="Freeform 1048" style="position:absolute;left:4019;top:12398;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">
                  <v:path arrowok="t" o:connecttype="custom" o:connectlocs="0,7;30,7" o:connectangles="0,0"/>
                </v:shape>
                <v:shape id="Freeform 1049" style="position:absolute;left:4079;top:12398;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">
                  <v:path arrowok="t" o:connecttype="custom" o:connectlocs="0,7;30,7" o:connectangles="0,0"/>
                </v:shape>
                <v:shape id="Freeform 1050" style="position:absolute;left:4139;top:12398;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">
                  <v:path arrowok="t" o:connecttype="custom" o:connectlocs="0,7;30,7" o:connectangles="0,0"/>
                </v:shape>
                <v:shape id="Freeform 1051" style="position:absolute;left:4199;top:12398;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">
                  <v:path arrowok="t" o:connecttype="custom" o:connectlocs="0,7;30,7" o:connectangles="0,0"/>
                </v:shape>
                <v:shape id="Freeform 1052" style="position:absolute;left:4259;top:12398;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">
                  <v:path arrowok="t" o:connecttype="custom" o:connectlocs="0,7;30,7" o:connectangles="0,0"/>
                </v:shape>
                <v:shape id="Freeform 1053" style="position:absolute;left:4319;top:12398;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">
                  <v:path arrowok="t" o:connecttype="custom" o:connectlocs="0,7;30,7" o:connectangles="0,0"/>
                </v:shape>
                <v:shape id="Freeform 1054" style="position:absolute;left:4379;top:12398;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">
                  <v:path arrowok="t" o:connecttype="custom" o:connectlocs="0,7;30,7" o:connectangles="0,0"/>
                </v:shape>
                <v:shape id="Freeform 1055" style="position:absolute;left:4439;top:12398;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">
                  <v:path arrowok="t" o:connecttype="custom" o:connectlocs="0,7;30,7" o:connectangles="0,0"/>
                </v:shape>
                <v:shape id="Freeform 1056" style="position:absolute;left:4499;top:12398;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">
                  <v:path arrowok="t" o:connecttype="custom" o:connectlocs="0,7;30,7" o:connectangles="0,0"/>
                </v:shape>
                <v:shape id="Freeform 1057" style="position:absolute;left:4559;top:12398;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">
                  <v:path arrowok="t" o:connecttype="custom" o:connectlocs="0,7;30,7" o:connectangles="0,0"/>
                </v:shape>
                <v:shape id="Freeform 1058" style="position:absolute;left:4619;top:12398;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">
                  <v:path arrowok="t" o:connecttype="custom" o:connectlocs="0,7;30,7" o:connectangles="0,0"/>
                </v:shape>
                <v:shape id="Freeform 1059" style="position:absolute;left:4679;top:12398;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">
                  <v:path arrowok="t" o:connecttype="custom" o:connectlocs="0,7;30,7" o:connectangles="0,0"/>
                </v:shape>
                <v:shape id="Freeform 1060" style="position:absolute;left:4739;top:12398;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">
                  <v:path arrowok="t" o:connecttype="custom" o:connectlocs="0,7;30,7" o:connectangles="0,0"/>
                </v:shape>
                <v:shape id="Freeform 1061" style="position:absolute;left:4799;top:12398;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">
                  <v:path arrowok="t" o:connecttype="custom" o:connectlocs="0,7;30,7" o:connectangles="0,0"/>
                </v:shape>
                <v:shape id="Freeform 1062" style="position:absolute;left:4859;top:12398;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">
                  <v:path arrowok="t" o:connecttype="custom" o:connectlocs="0,7;30,7" o:connectangles="0,0"/>
                </v:shape>
                <v:shape id="Freeform 1063" style="position:absolute;left:4919;top:12398;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">
                  <v:path arrowok="t" o:connecttype="custom" o:connectlocs="0,7;30,7" o:connectangles="0,0"/>
                </v:shape>
                <v:shape id="Freeform 1064" style="position:absolute;left:4979;top:12398;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">
                  <v:path arrowok="t" o:connecttype="custom" o:connectlocs="0,7;30,7" o:connectangles="0,0"/>
                </v:shape>
                <v:shape id="Freeform 1065" style="position:absolute;left:5039;top:12398;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">
                  <v:path arrowok="t" o:connecttype="custom" o:connectlocs="0,7;30,7" o:connectangles="0,0"/>
                </v:shape>
                <v:shape id="Freeform 1066" style="position:absolute;left:5099;top:12398;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">
                  <v:path arrowok="t" o:connecttype="custom" o:connectlocs="0,7;30,7" o:connectangles="0,0"/>
                </v:shape>
                <v:shape id="Freeform 1067" style="position:absolute;left:5159;top:12398;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">
                  <v:path arrowok="t" o:connecttype="custom" o:connectlocs="0,7;30,7" o:connectangles="0,0"/>
                </v:shape>
                <v:shape id="Freeform 1068" style="position:absolute;left:5220;top:12398;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">
                  <v:path arrowok="t" o:connecttype="custom" o:connectlocs="0,7;30,7" o:connectangles="0,0"/>
                </v:shape>
                <v:shape id="Freeform 1069" style="position:absolute;left:5280;top:12398;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">
                  <v:path arrowok="t" o:connecttype="custom" o:connectlocs="0,7;30,7" o:connectangles="0,0"/>
                </v:shape>
                <v:shape id="Freeform 1070" style="position:absolute;left:5340;top:12398;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">
                  <v:path arrowok="t" o:connecttype="custom" o:connectlocs="0,7;30,7" o:connectangles="0,0"/>
                </v:shape>
                <v:shape id="Freeform 1071" style="position:absolute;left:5400;top:12398;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">
                  <v:path arrowok="t" o:connecttype="custom" o:connectlocs="0,7;30,7" o:connectangles="0,0"/>
                </v:shape>
                <v:shape id="Freeform 1072" style="position:absolute;left:5460;top:12398;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">
                  <v:path arrowok="t" o:connecttype="custom" o:connectlocs="0,7;30,7" o:connectangles="0,0"/>
                </v:shape>
                <v:shape id="Freeform 1073" style="position:absolute;left:5520;top:12398;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">
                  <v:path arrowok="t" o:connecttype="custom" o:connectlocs="0,7;30,7" o:connectangles="0,0"/>
                </v:shape>
                <v:shape id="Freeform 1074" style="position:absolute;left:5580;top:12398;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">
                  <v:path arrowok="t" o:connecttype="custom" o:connectlocs="0,7;30,7" o:connectangles="0,0"/>
                </v:shape>
                <v:shape id="Freeform 1075" style="position:absolute;left:5640;top:12398;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">
                  <v:path arrowok="t" o:connecttype="custom" o:connectlocs="0,7;30,7" o:connectangles="0,0"/>
                </v:shape>
                <v:shape id="Freeform 1076" style="position:absolute;left:5700;top:12398;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">
                  <v:path arrowok="t" o:connecttype="custom" o:connectlocs="0,7;30,7" o:connectangles="0,0"/>
                </v:shape>
                <v:shape id="Freeform 1077" style="position:absolute;left:5760;top:12398;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">
                  <v:path arrowok="t" o:connecttype="custom" o:connectlocs="0,7;30,7" o:connectangles="0,0"/>
                </v:shape>
                <v:shape id="Freeform 1078" style="position:absolute;left:5820;top:12398;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">
                  <v:path arrowok="t" o:connecttype="custom" o:connectlocs="0,7;30,7" o:connectangles="0,0"/>
                </v:shape>
                <v:shape id="Freeform 1079" style="position:absolute;left:5880;top:12398;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">
                  <v:path arrowok="t" o:connecttype="custom" o:connectlocs="0,7;30,7" o:connectangles="0,0"/>
                </v:shape>
                <v:shape id="Freeform 1080" style="position:absolute;left:5940;top:12398;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">
                  <v:path arrowok="t" o:connecttype="custom" o:connectlocs="0,7;30,7" o:connectangles="0,0"/>
                </v:shape>
                <v:shape id="Freeform 1081" style="position:absolute;left:6000;top:12398;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">
                  <v:path arrowok="t" o:connecttype="custom" o:connectlocs="0,7;30,7" o:connectangles="0,0"/>
                </v:shape>
                <v:shape id="Freeform 1082" style="position:absolute;left:6060;top:12398;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">
                  <v:path arrowok="t" o:connecttype="custom" o:connectlocs="0,7;30,7" o:connectangles="0,0"/>
                </v:shape>
                <v:shape id="Freeform 1083" style="position:absolute;left:6120;top:12398;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">
                  <v:path arrowok="t" o:connecttype="custom" o:connectlocs="0,7;30,7" o:connectangles="0,0"/>
                </v:shape>
                <v:shape id="Freeform 1084" style="position:absolute;left:6180;top:12398;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">
                  <v:path arrowok="t" o:connecttype="custom" o:connectlocs="0,7;30,7" o:connectangles="0,0"/>
                </v:shape>
                <v:shape id="Freeform 1085" style="position:absolute;left:6240;top:12398;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">
                  <v:path arrowok="t" o:connecttype="custom" o:connectlocs="0,7;30,7" o:connectangles="0,0"/>
                </v:shape>
                <v:shape id="Freeform 1086" style="position:absolute;left:6300;top:12398;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">
                  <v:path arrowok="t" o:connecttype="custom" o:connectlocs="0,7;30,7" o:connectangles="0,0"/>
                </v:shape>
                <v:shape id="Freeform 1087" style="position:absolute;left:6360;top:12398;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">
                  <v:path arrowok="t" o:connecttype="custom" o:connectlocs="0,7;30,7" o:connectangles="0,0"/>
                </v:shape>
                <v:shape id="Freeform 1088" style="position:absolute;left:6420;top:12398;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">
                  <v:path arrowok="t" o:connecttype="custom" o:connectlocs="0,7;30,7" o:connectangles="0,0"/>
                </v:shape>
                <v:shape id="Freeform 1089" style="position:absolute;left:6480;top:12398;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">
                  <v:path arrowok="t" o:connecttype="custom" o:connectlocs="0,7;30,7" o:connectangles="0,0"/>
                </v:shape>
                <v:shape id="Freeform 1090" style="position:absolute;left:6540;top:12398;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">
                  <v:path arrowok="t" o:connecttype="custom" o:connectlocs="0,7;30,7" o:connectangles="0,0"/>
                </v:shape>
                <v:shape id="Freeform 1091" style="position:absolute;left:6600;top:12398;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">
                  <v:path arrowok="t" o:connecttype="custom" o:connectlocs="0,7;30,7" o:connectangles="0,0"/>
                </v:shape>
                <v:shape id="Freeform 1092" style="position:absolute;left:6660;top:12398;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">
                  <v:path arrowok="t" o:connecttype="custom" o:connectlocs="0,7;30,7" o:connectangles="0,0"/>
                </v:shape>
                <v:shape id="Freeform 1093" style="position:absolute;left:6720;top:12398;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">
                  <v:path arrowok="t" o:connecttype="custom" o:connectlocs="0,7;30,7" o:connectangles="0,0"/>
                </v:shape>
                <v:shape id="Freeform 1094" style="position:absolute;left:6780;top:12398;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">
                  <v:path arrowok="t" o:connecttype="custom" o:connectlocs="0,7;30,7" o:connectangles="0,0"/>
                </v:shape>
                <v:shape id="Freeform 1095" style="position:absolute;left:6840;top:12398;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">
                  <v:path arrowok="t" o:connecttype="custom" o:connectlocs="0,7;30,7" o:connectangles="0,0"/>
                </v:shape>
                <v:shape id="Freeform 1096" style="position:absolute;left:6900;top:12398;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">
                  <v:path arrowok="t" o:connecttype="custom" o:connectlocs="0,7;30,7" o:connectangles="0,0"/>
                </v:shape>
                <v:shape id="Freeform 1097" style="position:absolute;left:6960;top:12398;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">
                  <v:path arrowok="t" o:connecttype="custom" o:connectlocs="0,7;30,7" o:connectangles="0,0"/>
                </v:shape>
                <v:shape id="Freeform 1098" style="position:absolute;left:7020;top:12398;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">
                  <v:path arrowok="t" o:connecttype="custom" o:connectlocs="0,7;30,7" o:connectangles="0,0"/>
                </v:shape>
                <v:shape id="Freeform 1099" style="position:absolute;left:7080;top:12398;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">
                  <v:path arrowok="t" o:connecttype="custom" o:connectlocs="0,7;30,7" o:connectangles="0,0"/>
                </v:shape>
                <v:shape id="Freeform 1100" style="position:absolute;left:7140;top:12398;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">
                  <v:path arrowok="t" o:connecttype="custom" o:connectlocs="0,7;30,7" o:connectangles="0,0"/>
                </v:shape>
                <v:shape id="Freeform 1101" style="position:absolute;left:7200;top:12398;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">
                  <v:path arrowok="t" o:connecttype="custom" o:connectlocs="0,7;30,7" o:connectangles="0,0"/>
                </v:shape>
                <v:shape id="Freeform 1102" style="position:absolute;left:7260;top:12398;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">
                  <v:path arrowok="t" o:connecttype="custom" o:connectlocs="0,7;30,7" o:connectangles="0,0"/>
                </v:shape>
                <v:shape id="Freeform 1103" style="position:absolute;left:7320;top:12398;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">
                  <v:path arrowok="t" o:connecttype="custom" o:connectlocs="0,7;30,7" o:connectangles="0,0"/>
                </v:shape>
                <v:shape id="Freeform 1104" style="position:absolute;left:7380;top:12398;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">
                  <v:path arrowok="t" o:connecttype="custom" o:connectlocs="0,7;30,7" o:connectangles="0,0"/>
                </v:shape>
                <v:shape id="Freeform 1105" style="position:absolute;left:7440;top:12398;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">
                  <v:path arrowok="t" o:connecttype="custom" o:connectlocs="0,7;30,7" o:connectangles="0,0"/>
                </v:shape>
                <v:shape id="Freeform 1106" style="position:absolute;left:7500;top:12398;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">
                  <v:path arrowok="t" o:connecttype="custom" o:connectlocs="0,7;30,7" o:connectangles="0,0"/>
                </v:shape>
                <v:shape id="Freeform 1107" style="position:absolute;left:7560;top:12398;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">
                  <v:path arrowok="t" o:connecttype="custom" o:connectlocs="0,7;30,7" o:connectangles="0,0"/>
                </v:shape>
                <v:shape id="Freeform 1108" style="position:absolute;left:7620;top:12398;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">
                  <v:path arrowok="t" o:connecttype="custom" o:connectlocs="0,7;30,7" o:connectangles="0,0"/>
                </v:shape>
                <v:shape id="Freeform 1109" style="position:absolute;left:7680;top:12398;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">
                  <v:path arrowok="t" o:connecttype="custom" o:connectlocs="0,7;30,7" o:connectangles="0,0"/>
                </v:shape>
                <v:shape id="Freeform 1110" style="position:absolute;left:7740;top:12398;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">
                  <v:path arrowok="t" o:connecttype="custom" o:connectlocs="0,7;30,7" o:connectangles="0,0"/>
                </v:shape>
                <v:shape id="Freeform 1111" style="position:absolute;left:7800;top:12398;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">
                  <v:path arrowok="t" o:connecttype="custom" o:connectlocs="0,7;30,7" o:connectangles="0,0"/>
                </v:shape>
                <v:shape id="Freeform 1112" style="position:absolute;left:7860;top:12398;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">
                  <v:path arrowok="t" o:connecttype="custom" o:connectlocs="0,7;30,7" o:connectangles="0,0"/>
                </v:shape>
                <v:shape id="Freeform 1113" style="position:absolute;left:7920;top:12398;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">
                  <v:path arrowok="t" o:connecttype="custom" o:connectlocs="0,7;30,7" o:connectangles="0,0"/>
                </v:shape>
                <v:shape id="Freeform 1114" style="position:absolute;left:7980;top:12398;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">
                  <v:path arrowok="t" o:connecttype="custom" o:connectlocs="0,7;30,7" o:connectangles="0,0"/>
                </v:shape>
                <v:shape id="Freeform 1115" style="position:absolute;left:8040;top:12398;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">
                  <v:path arrowok="t" o:connecttype="custom" o:connectlocs="0,7;30,7" o:connectangles="0,0"/>
                </v:shape>
                <v:shape id="Freeform 1116" style="position:absolute;left:8100;top:12398;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">
                  <v:path arrowok="t" o:connecttype="custom" o:connectlocs="0,7;30,7" o:connectangles="0,0"/>
                </v:shape>
                <v:shape id="Freeform 1117" style="position:absolute;left:8160;top:12398;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">
                  <v:path arrowok="t" o:connecttype="custom" o:connectlocs="0,7;30,7" o:connectangles="0,0"/>
                </v:shape>
                <v:shape id="Freeform 1118" style="position:absolute;left:8220;top:12398;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">
                  <v:path arrowok="t" o:connecttype="custom" o:connectlocs="0,7;30,7" o:connectangles="0,0"/>
                </v:shape>
                <v:shape id="Freeform 1119" style="position:absolute;left:8280;top:12398;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">
                  <v:path arrowok="t" o:connecttype="custom" o:connectlocs="0,7;30,7" o:connectangles="0,0"/>
                </v:shape>
                <v:shape id="Freeform 1120" style="position:absolute;left:8340;top:12398;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">
                  <v:path arrowok="t" o:connecttype="custom" o:connectlocs="0,7;30,7" o:connectangles="0,0"/>
                </v:shape>
                <v:shape id="Freeform 1121" style="position:absolute;left:8400;top:12398;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">
                  <v:path arrowok="t" o:connecttype="custom" o:connectlocs="0,7;30,7" o:connectangles="0,0"/>
                </v:shape>
                <v:shape id="Freeform 1122" style="position:absolute;left:8460;top:12398;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">
                  <v:path arrowok="t" o:connecttype="custom" o:connectlocs="0,7;30,7" o:connectangles="0,0"/>
                </v:shape>
                <v:shape id="Freeform 1123" style="position:absolute;left:8520;top:12398;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">
                  <v:path arrowok="t" o:connecttype="custom" o:connectlocs="0,7;30,7" o:connectangles="0,0"/>
                </v:shape>
                <v:shape id="Freeform 1124" style="position:absolute;left:8580;top:12398;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">
                  <v:path arrowok="t" o:connecttype="custom" o:connectlocs="0,7;30,7" o:connectangles="0,0"/>
                </v:shape>
                <v:shape id="Freeform 1125" style="position:absolute;left:8640;top:12398;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">
                  <v:path arrowok="t" o:connecttype="custom" o:connectlocs="0,7;30,7" o:connectangles="0,0"/>
                </v:shape>
                <v:shape id="Freeform 1126" style="position:absolute;left:8700;top:12398;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">
                  <v:path arrowok="t" o:connecttype="custom" o:connectlocs="0,7;30,7" o:connectangles="0,0"/>
                </v:shape>
                <v:shape id="Freeform 1127" style="position:absolute;left:8760;top:12398;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">
                  <v:path arrowok="t" o:connecttype="custom" o:connectlocs="0,7;30,7" o:connectangles="0,0"/>
                </v:shape>
                <v:shape id="Freeform 1128" style="position:absolute;left:8820;top:12398;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">
                  <v:path arrowok="t" o:connecttype="custom" o:connectlocs="0,7;30,7" o:connectangles="0,0"/>
                </v:shape>
                <v:shape id="Freeform 1129" style="position:absolute;left:8880;top:12398;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">
                  <v:path arrowok="t" o:connecttype="custom" o:connectlocs="0,7;30,7" o:connectangles="0,0"/>
                </v:shape>
                <v:shape id="Freeform 1130" style="position:absolute;left:8940;top:12398;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">
                  <v:path arrowok="t" o:connecttype="custom" o:connectlocs="0,7;30,7" o:connectangles="0,0"/>
                </v:shape>
                <v:shape id="Freeform 1131" style="position:absolute;left:9000;top:12398;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">
                  <v:path arrowok="t" o:connecttype="custom" o:connectlocs="0,7;30,7" o:connectangles="0,0"/>
                </v:shape>
                <v:shape id="Freeform 1132" style="position:absolute;left:9060;top:12398;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">
                  <v:path arrowok="t" o:connecttype="custom" o:connectlocs="0,7;30,7" o:connectangles="0,0"/>
                </v:shape>
                <v:shape id="Freeform 1133" style="position:absolute;left:9120;top:12398;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">
                  <v:path arrowok="t" o:connecttype="custom" o:connectlocs="0,7;30,7" o:connectangles="0,0"/>
                </v:shape>
                <v:shape id="Freeform 1134" style="position:absolute;left:9180;top:12398;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">
                  <v:path arrowok="t" o:connecttype="custom" o:connectlocs="0,7;30,7" o:connectangles="0,0"/>
                </v:shape>
                <v:shape id="Freeform 1135" style="position:absolute;left:9240;top:12398;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">
                  <v:path arrowok="t" o:connecttype="custom" o:connectlocs="0,7;30,7" o:connectangles="0,0"/>
                </v:shape>
                <v:shape id="Freeform 1136" style="position:absolute;left:9300;top:12398;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">
                  <v:path arrowok="t" o:connecttype="custom" o:connectlocs="0,7;30,7" o:connectangles="0,0"/>
                </v:shape>
                <v:shape id="Freeform 1137" style="position:absolute;left:9360;top:12398;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">
                  <v:path arrowok="t" o:connecttype="custom" o:connectlocs="0,7;30,7" o:connectangles="0,0"/>
                </v:shape>
                <v:shape id="Freeform 1138" style="position:absolute;left:9420;top:12398;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">
                  <v:path arrowok="t" o:connecttype="custom" o:connectlocs="0,7;30,7" o:connectangles="0,0"/>
                </v:shape>
                <v:shape id="Freeform 1139" style="position:absolute;left:9480;top:12398;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">
                  <v:path arrowok="t" o:connecttype="custom" o:connectlocs="0,7;30,7" o:connectangles="0,0"/>
                </v:shape>
                <v:shape id="Freeform 1140" style="position:absolute;left:9540;top:12398;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">
                  <v:path arrowok="t" o:connecttype="custom" o:connectlocs="0,7;30,7" o:connectangles="0,0"/>
                </v:shape>
                <v:shape id="Freeform 1141" style="position:absolute;left:9600;top:12398;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">
                  <v:path arrowok="t" o:connecttype="custom" o:connectlocs="0,7;30,7" o:connectangles="0,0"/>
                </v:shape>
                <v:shape id="Freeform 1142" style="position:absolute;left:9660;top:12398;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">
                  <v:path arrowok="t" o:connecttype="custom" o:connectlocs="0,7;30,7" o:connectangles="0,0"/>
                </v:shape>
                <v:shape id="Freeform 1143" style="position:absolute;left:9720;top:12398;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">
                  <v:path arrowok="t" o:connecttype="custom" o:connectlocs="0,7;30,7" o:connectangles="0,0"/>
                </v:shape>
                <v:shape id="Freeform 1144" style="position:absolute;left:9780;top:12398;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">
                  <v:path arrowok="t" o:connecttype="custom" o:connectlocs="0,7;30,7" o:connectangles="0,0"/>
                </v:shape>
                <v:shape id="Freeform 1145" style="position:absolute;left:9840;top:12398;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">
                  <v:path arrowok="t" o:connecttype="custom" o:connectlocs="0,7;30,7" o:connectangles="0,0"/>
                </v:shape>
                <v:shape id="Freeform 1146" style="position:absolute;left:9900;top:12398;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">
                  <v:path arrowok="t" o:connecttype="custom" o:connectlocs="0,7;30,7" o:connectangles="0,0"/>
                </v:shape>
                <v:shape id="Freeform 1147" style="position:absolute;left:9960;top:12398;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">
                  <v:path arrowok="t" o:connecttype="custom" o:connectlocs="0,7;30,7" o:connectangles="0,0"/>
                </v:shape>
                <v:shape id="Freeform 1148" style="position:absolute;left:10020;top:12398;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">
                  <v:path arrowok="t" o:connecttype="custom" o:connectlocs="0,7;30,7" o:connectangles="0,0"/>
                </v:shape>
                <v:shape id="Freeform 1149" style="position:absolute;left:10080;top:12398;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">
                  <v:path arrowok="t" o:connecttype="custom" o:connectlocs="0,7;30,7" o:connectangles="0,0"/>
                </v:shape>
                <v:shape id="Freeform 1150" style="position:absolute;left:10140;top:12398;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">
                  <v:path arrowok="t" o:connecttype="custom" o:connectlocs="0,7;30,7" o:connectangles="0,0"/>
                </v:shape>
                <v:shape id="Freeform 1151" style="position:absolute;left:10200;top:12398;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">
                  <v:path arrowok="t" o:connecttype="custom" o:connectlocs="0,7;30,7" o:connectangles="0,0"/>
                </v:shape>
                <v:shape id="Freeform 1152" style="position:absolute;left:10260;top:12398;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">
                  <v:path arrowok="t" o:connecttype="custom" o:connectlocs="0,7;30,7" o:connectangles="0,0"/>
                </v:shape>
                <v:shape id="Freeform 1153" style="position:absolute;left:10320;top:12398;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">
                  <v:path arrowok="t" o:connecttype="custom" o:connectlocs="0,7;30,7" o:connectangles="0,0"/>
                </v:shape>
                <v:shape id="Freeform 1154" style="position:absolute;left:10380;top:12398;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">
                  <v:path arrowok="t" o:connecttype="custom" o:connectlocs="0,7;30,7" o:connectangles="0,0"/>
                </v:shape>
                <v:shape id="Freeform 1155" style="position:absolute;left:10440;top:12398;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">
                  <v:path arrowok="t" o:connecttype="custom" o:connectlocs="0,7;30,7" o:connectangles="0,0"/>
                </v:shape>
                <v:shape id="Freeform 1156" style="position:absolute;left:10500;top:12398;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7520" behindDoc="1" locked="0" layoutInCell="0" allowOverlap="1" wp14:anchorId="0F5C1B07" wp14:editId="579FE191">
                <wp:simplePos x="0" y="0"/>
                <wp:positionH relativeFrom="page">
                  <wp:posOffset>2051685</wp:posOffset>
                </wp:positionH>
                <wp:positionV relativeFrom="page">
                  <wp:posOffset>8056245</wp:posOffset>
                </wp:positionV>
                <wp:extent cx="4639945" cy="19685"/>
                <wp:effectExtent l="0" t="0" r="0" b="0"/>
                <wp:wrapNone/>
                <wp:docPr id="31697448" name="Group 1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39945" cy="19685"/>
                          <a:chOff x="3231" y="12687"/>
                          <a:chExt cx="7307" cy="31"/>
                        </a:xfrm>
                      </wpg:grpSpPr>
                      <wps:wsp>
                        <wps:cNvPr id="1379860252" name="Freeform 1158"/>
                        <wps:cNvSpPr>
                          <a:spLocks/>
                        </wps:cNvSpPr>
                        <wps:spPr bwMode="auto">
                          <a:xfrm>
                            <a:off x="323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0184507" name="Freeform 1159"/>
                        <wps:cNvSpPr>
                          <a:spLocks/>
                        </wps:cNvSpPr>
                        <wps:spPr bwMode="auto">
                          <a:xfrm>
                            <a:off x="329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0852758" name="Freeform 1160"/>
                        <wps:cNvSpPr>
                          <a:spLocks/>
                        </wps:cNvSpPr>
                        <wps:spPr bwMode="auto">
                          <a:xfrm>
                            <a:off x="335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2262646" name="Freeform 1161"/>
                        <wps:cNvSpPr>
                          <a:spLocks/>
                        </wps:cNvSpPr>
                        <wps:spPr bwMode="auto">
                          <a:xfrm>
                            <a:off x="341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503754" name="Freeform 1162"/>
                        <wps:cNvSpPr>
                          <a:spLocks/>
                        </wps:cNvSpPr>
                        <wps:spPr bwMode="auto">
                          <a:xfrm>
                            <a:off x="347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8974325" name="Freeform 1163"/>
                        <wps:cNvSpPr>
                          <a:spLocks/>
                        </wps:cNvSpPr>
                        <wps:spPr bwMode="auto">
                          <a:xfrm>
                            <a:off x="353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687245" name="Freeform 1164"/>
                        <wps:cNvSpPr>
                          <a:spLocks/>
                        </wps:cNvSpPr>
                        <wps:spPr bwMode="auto">
                          <a:xfrm>
                            <a:off x="359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1369395" name="Freeform 1165"/>
                        <wps:cNvSpPr>
                          <a:spLocks/>
                        </wps:cNvSpPr>
                        <wps:spPr bwMode="auto">
                          <a:xfrm>
                            <a:off x="365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3611122" name="Freeform 1166"/>
                        <wps:cNvSpPr>
                          <a:spLocks/>
                        </wps:cNvSpPr>
                        <wps:spPr bwMode="auto">
                          <a:xfrm>
                            <a:off x="371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201033" name="Freeform 1167"/>
                        <wps:cNvSpPr>
                          <a:spLocks/>
                        </wps:cNvSpPr>
                        <wps:spPr bwMode="auto">
                          <a:xfrm>
                            <a:off x="377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7380088" name="Freeform 1168"/>
                        <wps:cNvSpPr>
                          <a:spLocks/>
                        </wps:cNvSpPr>
                        <wps:spPr bwMode="auto">
                          <a:xfrm>
                            <a:off x="383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717417" name="Freeform 1169"/>
                        <wps:cNvSpPr>
                          <a:spLocks/>
                        </wps:cNvSpPr>
                        <wps:spPr bwMode="auto">
                          <a:xfrm>
                            <a:off x="389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1056230" name="Freeform 1170"/>
                        <wps:cNvSpPr>
                          <a:spLocks/>
                        </wps:cNvSpPr>
                        <wps:spPr bwMode="auto">
                          <a:xfrm>
                            <a:off x="395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6383902" name="Freeform 1171"/>
                        <wps:cNvSpPr>
                          <a:spLocks/>
                        </wps:cNvSpPr>
                        <wps:spPr bwMode="auto">
                          <a:xfrm>
                            <a:off x="401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1801802" name="Freeform 1172"/>
                        <wps:cNvSpPr>
                          <a:spLocks/>
                        </wps:cNvSpPr>
                        <wps:spPr bwMode="auto">
                          <a:xfrm>
                            <a:off x="407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1166768" name="Freeform 1173"/>
                        <wps:cNvSpPr>
                          <a:spLocks/>
                        </wps:cNvSpPr>
                        <wps:spPr bwMode="auto">
                          <a:xfrm>
                            <a:off x="413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4709244" name="Freeform 1174"/>
                        <wps:cNvSpPr>
                          <a:spLocks/>
                        </wps:cNvSpPr>
                        <wps:spPr bwMode="auto">
                          <a:xfrm>
                            <a:off x="419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5222702" name="Freeform 1175"/>
                        <wps:cNvSpPr>
                          <a:spLocks/>
                        </wps:cNvSpPr>
                        <wps:spPr bwMode="auto">
                          <a:xfrm>
                            <a:off x="425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1576975" name="Freeform 1176"/>
                        <wps:cNvSpPr>
                          <a:spLocks/>
                        </wps:cNvSpPr>
                        <wps:spPr bwMode="auto">
                          <a:xfrm>
                            <a:off x="431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717892" name="Freeform 1177"/>
                        <wps:cNvSpPr>
                          <a:spLocks/>
                        </wps:cNvSpPr>
                        <wps:spPr bwMode="auto">
                          <a:xfrm>
                            <a:off x="437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5817269" name="Freeform 1178"/>
                        <wps:cNvSpPr>
                          <a:spLocks/>
                        </wps:cNvSpPr>
                        <wps:spPr bwMode="auto">
                          <a:xfrm>
                            <a:off x="443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1941734" name="Freeform 1179"/>
                        <wps:cNvSpPr>
                          <a:spLocks/>
                        </wps:cNvSpPr>
                        <wps:spPr bwMode="auto">
                          <a:xfrm>
                            <a:off x="4499"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069665" name="Freeform 1180"/>
                        <wps:cNvSpPr>
                          <a:spLocks/>
                        </wps:cNvSpPr>
                        <wps:spPr bwMode="auto">
                          <a:xfrm>
                            <a:off x="45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3626214" name="Freeform 1181"/>
                        <wps:cNvSpPr>
                          <a:spLocks/>
                        </wps:cNvSpPr>
                        <wps:spPr bwMode="auto">
                          <a:xfrm>
                            <a:off x="46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1497710" name="Freeform 1182"/>
                        <wps:cNvSpPr>
                          <a:spLocks/>
                        </wps:cNvSpPr>
                        <wps:spPr bwMode="auto">
                          <a:xfrm>
                            <a:off x="46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8644086" name="Freeform 1183"/>
                        <wps:cNvSpPr>
                          <a:spLocks/>
                        </wps:cNvSpPr>
                        <wps:spPr bwMode="auto">
                          <a:xfrm>
                            <a:off x="47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449318" name="Freeform 1184"/>
                        <wps:cNvSpPr>
                          <a:spLocks/>
                        </wps:cNvSpPr>
                        <wps:spPr bwMode="auto">
                          <a:xfrm>
                            <a:off x="48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3684697" name="Freeform 1185"/>
                        <wps:cNvSpPr>
                          <a:spLocks/>
                        </wps:cNvSpPr>
                        <wps:spPr bwMode="auto">
                          <a:xfrm>
                            <a:off x="48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4935193" name="Freeform 1186"/>
                        <wps:cNvSpPr>
                          <a:spLocks/>
                        </wps:cNvSpPr>
                        <wps:spPr bwMode="auto">
                          <a:xfrm>
                            <a:off x="49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6844761" name="Freeform 1187"/>
                        <wps:cNvSpPr>
                          <a:spLocks/>
                        </wps:cNvSpPr>
                        <wps:spPr bwMode="auto">
                          <a:xfrm>
                            <a:off x="49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1466425" name="Freeform 1188"/>
                        <wps:cNvSpPr>
                          <a:spLocks/>
                        </wps:cNvSpPr>
                        <wps:spPr bwMode="auto">
                          <a:xfrm>
                            <a:off x="50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468385" name="Freeform 1189"/>
                        <wps:cNvSpPr>
                          <a:spLocks/>
                        </wps:cNvSpPr>
                        <wps:spPr bwMode="auto">
                          <a:xfrm>
                            <a:off x="51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1186896" name="Freeform 1190"/>
                        <wps:cNvSpPr>
                          <a:spLocks/>
                        </wps:cNvSpPr>
                        <wps:spPr bwMode="auto">
                          <a:xfrm>
                            <a:off x="51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032491" name="Freeform 1191"/>
                        <wps:cNvSpPr>
                          <a:spLocks/>
                        </wps:cNvSpPr>
                        <wps:spPr bwMode="auto">
                          <a:xfrm>
                            <a:off x="52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424059" name="Freeform 1192"/>
                        <wps:cNvSpPr>
                          <a:spLocks/>
                        </wps:cNvSpPr>
                        <wps:spPr bwMode="auto">
                          <a:xfrm>
                            <a:off x="52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6609537" name="Freeform 1193"/>
                        <wps:cNvSpPr>
                          <a:spLocks/>
                        </wps:cNvSpPr>
                        <wps:spPr bwMode="auto">
                          <a:xfrm>
                            <a:off x="53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8035559" name="Freeform 1194"/>
                        <wps:cNvSpPr>
                          <a:spLocks/>
                        </wps:cNvSpPr>
                        <wps:spPr bwMode="auto">
                          <a:xfrm>
                            <a:off x="54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634423" name="Freeform 1195"/>
                        <wps:cNvSpPr>
                          <a:spLocks/>
                        </wps:cNvSpPr>
                        <wps:spPr bwMode="auto">
                          <a:xfrm>
                            <a:off x="54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106505" name="Freeform 1196"/>
                        <wps:cNvSpPr>
                          <a:spLocks/>
                        </wps:cNvSpPr>
                        <wps:spPr bwMode="auto">
                          <a:xfrm>
                            <a:off x="55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3766065" name="Freeform 1197"/>
                        <wps:cNvSpPr>
                          <a:spLocks/>
                        </wps:cNvSpPr>
                        <wps:spPr bwMode="auto">
                          <a:xfrm>
                            <a:off x="55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229560" name="Freeform 1198"/>
                        <wps:cNvSpPr>
                          <a:spLocks/>
                        </wps:cNvSpPr>
                        <wps:spPr bwMode="auto">
                          <a:xfrm>
                            <a:off x="56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0588997" name="Freeform 1199"/>
                        <wps:cNvSpPr>
                          <a:spLocks/>
                        </wps:cNvSpPr>
                        <wps:spPr bwMode="auto">
                          <a:xfrm>
                            <a:off x="57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741010" name="Freeform 1200"/>
                        <wps:cNvSpPr>
                          <a:spLocks/>
                        </wps:cNvSpPr>
                        <wps:spPr bwMode="auto">
                          <a:xfrm>
                            <a:off x="57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643068" name="Freeform 1201"/>
                        <wps:cNvSpPr>
                          <a:spLocks/>
                        </wps:cNvSpPr>
                        <wps:spPr bwMode="auto">
                          <a:xfrm>
                            <a:off x="58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0770827" name="Freeform 1202"/>
                        <wps:cNvSpPr>
                          <a:spLocks/>
                        </wps:cNvSpPr>
                        <wps:spPr bwMode="auto">
                          <a:xfrm>
                            <a:off x="58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949398" name="Freeform 1203"/>
                        <wps:cNvSpPr>
                          <a:spLocks/>
                        </wps:cNvSpPr>
                        <wps:spPr bwMode="auto">
                          <a:xfrm>
                            <a:off x="59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0325435" name="Freeform 1204"/>
                        <wps:cNvSpPr>
                          <a:spLocks/>
                        </wps:cNvSpPr>
                        <wps:spPr bwMode="auto">
                          <a:xfrm>
                            <a:off x="60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7416850" name="Freeform 1205"/>
                        <wps:cNvSpPr>
                          <a:spLocks/>
                        </wps:cNvSpPr>
                        <wps:spPr bwMode="auto">
                          <a:xfrm>
                            <a:off x="60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1996468" name="Freeform 1206"/>
                        <wps:cNvSpPr>
                          <a:spLocks/>
                        </wps:cNvSpPr>
                        <wps:spPr bwMode="auto">
                          <a:xfrm>
                            <a:off x="61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561509" name="Freeform 1207"/>
                        <wps:cNvSpPr>
                          <a:spLocks/>
                        </wps:cNvSpPr>
                        <wps:spPr bwMode="auto">
                          <a:xfrm>
                            <a:off x="61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5749337" name="Freeform 1208"/>
                        <wps:cNvSpPr>
                          <a:spLocks/>
                        </wps:cNvSpPr>
                        <wps:spPr bwMode="auto">
                          <a:xfrm>
                            <a:off x="62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2944103" name="Freeform 1209"/>
                        <wps:cNvSpPr>
                          <a:spLocks/>
                        </wps:cNvSpPr>
                        <wps:spPr bwMode="auto">
                          <a:xfrm>
                            <a:off x="63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3263434" name="Freeform 1210"/>
                        <wps:cNvSpPr>
                          <a:spLocks/>
                        </wps:cNvSpPr>
                        <wps:spPr bwMode="auto">
                          <a:xfrm>
                            <a:off x="63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327869" name="Freeform 1211"/>
                        <wps:cNvSpPr>
                          <a:spLocks/>
                        </wps:cNvSpPr>
                        <wps:spPr bwMode="auto">
                          <a:xfrm>
                            <a:off x="64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5393817" name="Freeform 1212"/>
                        <wps:cNvSpPr>
                          <a:spLocks/>
                        </wps:cNvSpPr>
                        <wps:spPr bwMode="auto">
                          <a:xfrm>
                            <a:off x="64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210089" name="Freeform 1213"/>
                        <wps:cNvSpPr>
                          <a:spLocks/>
                        </wps:cNvSpPr>
                        <wps:spPr bwMode="auto">
                          <a:xfrm>
                            <a:off x="65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926820" name="Freeform 1214"/>
                        <wps:cNvSpPr>
                          <a:spLocks/>
                        </wps:cNvSpPr>
                        <wps:spPr bwMode="auto">
                          <a:xfrm>
                            <a:off x="66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2123255" name="Freeform 1215"/>
                        <wps:cNvSpPr>
                          <a:spLocks/>
                        </wps:cNvSpPr>
                        <wps:spPr bwMode="auto">
                          <a:xfrm>
                            <a:off x="66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908491" name="Freeform 1216"/>
                        <wps:cNvSpPr>
                          <a:spLocks/>
                        </wps:cNvSpPr>
                        <wps:spPr bwMode="auto">
                          <a:xfrm>
                            <a:off x="67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8858461" name="Freeform 1217"/>
                        <wps:cNvSpPr>
                          <a:spLocks/>
                        </wps:cNvSpPr>
                        <wps:spPr bwMode="auto">
                          <a:xfrm>
                            <a:off x="67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463096" name="Freeform 1218"/>
                        <wps:cNvSpPr>
                          <a:spLocks/>
                        </wps:cNvSpPr>
                        <wps:spPr bwMode="auto">
                          <a:xfrm>
                            <a:off x="68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1165607" name="Freeform 1219"/>
                        <wps:cNvSpPr>
                          <a:spLocks/>
                        </wps:cNvSpPr>
                        <wps:spPr bwMode="auto">
                          <a:xfrm>
                            <a:off x="69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3780430" name="Freeform 1220"/>
                        <wps:cNvSpPr>
                          <a:spLocks/>
                        </wps:cNvSpPr>
                        <wps:spPr bwMode="auto">
                          <a:xfrm>
                            <a:off x="69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929109" name="Freeform 1221"/>
                        <wps:cNvSpPr>
                          <a:spLocks/>
                        </wps:cNvSpPr>
                        <wps:spPr bwMode="auto">
                          <a:xfrm>
                            <a:off x="70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3846518" name="Freeform 1222"/>
                        <wps:cNvSpPr>
                          <a:spLocks/>
                        </wps:cNvSpPr>
                        <wps:spPr bwMode="auto">
                          <a:xfrm>
                            <a:off x="70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4024007" name="Freeform 1223"/>
                        <wps:cNvSpPr>
                          <a:spLocks/>
                        </wps:cNvSpPr>
                        <wps:spPr bwMode="auto">
                          <a:xfrm>
                            <a:off x="71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912665" name="Freeform 1224"/>
                        <wps:cNvSpPr>
                          <a:spLocks/>
                        </wps:cNvSpPr>
                        <wps:spPr bwMode="auto">
                          <a:xfrm>
                            <a:off x="72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7189973" name="Freeform 1225"/>
                        <wps:cNvSpPr>
                          <a:spLocks/>
                        </wps:cNvSpPr>
                        <wps:spPr bwMode="auto">
                          <a:xfrm>
                            <a:off x="72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1474314" name="Freeform 1226"/>
                        <wps:cNvSpPr>
                          <a:spLocks/>
                        </wps:cNvSpPr>
                        <wps:spPr bwMode="auto">
                          <a:xfrm>
                            <a:off x="73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074226" name="Freeform 1227"/>
                        <wps:cNvSpPr>
                          <a:spLocks/>
                        </wps:cNvSpPr>
                        <wps:spPr bwMode="auto">
                          <a:xfrm>
                            <a:off x="73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9617448" name="Freeform 1228"/>
                        <wps:cNvSpPr>
                          <a:spLocks/>
                        </wps:cNvSpPr>
                        <wps:spPr bwMode="auto">
                          <a:xfrm>
                            <a:off x="74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3670443" name="Freeform 1229"/>
                        <wps:cNvSpPr>
                          <a:spLocks/>
                        </wps:cNvSpPr>
                        <wps:spPr bwMode="auto">
                          <a:xfrm>
                            <a:off x="75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8133029" name="Freeform 1230"/>
                        <wps:cNvSpPr>
                          <a:spLocks/>
                        </wps:cNvSpPr>
                        <wps:spPr bwMode="auto">
                          <a:xfrm>
                            <a:off x="75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7990489" name="Freeform 1231"/>
                        <wps:cNvSpPr>
                          <a:spLocks/>
                        </wps:cNvSpPr>
                        <wps:spPr bwMode="auto">
                          <a:xfrm>
                            <a:off x="76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2607091" name="Freeform 1232"/>
                        <wps:cNvSpPr>
                          <a:spLocks/>
                        </wps:cNvSpPr>
                        <wps:spPr bwMode="auto">
                          <a:xfrm>
                            <a:off x="76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173371" name="Freeform 1233"/>
                        <wps:cNvSpPr>
                          <a:spLocks/>
                        </wps:cNvSpPr>
                        <wps:spPr bwMode="auto">
                          <a:xfrm>
                            <a:off x="77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2373531" name="Freeform 1234"/>
                        <wps:cNvSpPr>
                          <a:spLocks/>
                        </wps:cNvSpPr>
                        <wps:spPr bwMode="auto">
                          <a:xfrm>
                            <a:off x="78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8451557" name="Freeform 1235"/>
                        <wps:cNvSpPr>
                          <a:spLocks/>
                        </wps:cNvSpPr>
                        <wps:spPr bwMode="auto">
                          <a:xfrm>
                            <a:off x="78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1411834" name="Freeform 1236"/>
                        <wps:cNvSpPr>
                          <a:spLocks/>
                        </wps:cNvSpPr>
                        <wps:spPr bwMode="auto">
                          <a:xfrm>
                            <a:off x="79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1202482" name="Freeform 1237"/>
                        <wps:cNvSpPr>
                          <a:spLocks/>
                        </wps:cNvSpPr>
                        <wps:spPr bwMode="auto">
                          <a:xfrm>
                            <a:off x="79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0289638" name="Freeform 1238"/>
                        <wps:cNvSpPr>
                          <a:spLocks/>
                        </wps:cNvSpPr>
                        <wps:spPr bwMode="auto">
                          <a:xfrm>
                            <a:off x="80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393471" name="Freeform 1239"/>
                        <wps:cNvSpPr>
                          <a:spLocks/>
                        </wps:cNvSpPr>
                        <wps:spPr bwMode="auto">
                          <a:xfrm>
                            <a:off x="81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715485" name="Freeform 1240"/>
                        <wps:cNvSpPr>
                          <a:spLocks/>
                        </wps:cNvSpPr>
                        <wps:spPr bwMode="auto">
                          <a:xfrm>
                            <a:off x="81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5896230" name="Freeform 1241"/>
                        <wps:cNvSpPr>
                          <a:spLocks/>
                        </wps:cNvSpPr>
                        <wps:spPr bwMode="auto">
                          <a:xfrm>
                            <a:off x="82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812913" name="Freeform 1242"/>
                        <wps:cNvSpPr>
                          <a:spLocks/>
                        </wps:cNvSpPr>
                        <wps:spPr bwMode="auto">
                          <a:xfrm>
                            <a:off x="82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1373974" name="Freeform 1243"/>
                        <wps:cNvSpPr>
                          <a:spLocks/>
                        </wps:cNvSpPr>
                        <wps:spPr bwMode="auto">
                          <a:xfrm>
                            <a:off x="83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2981492" name="Freeform 1244"/>
                        <wps:cNvSpPr>
                          <a:spLocks/>
                        </wps:cNvSpPr>
                        <wps:spPr bwMode="auto">
                          <a:xfrm>
                            <a:off x="84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6144363" name="Freeform 1245"/>
                        <wps:cNvSpPr>
                          <a:spLocks/>
                        </wps:cNvSpPr>
                        <wps:spPr bwMode="auto">
                          <a:xfrm>
                            <a:off x="84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4125594" name="Freeform 1246"/>
                        <wps:cNvSpPr>
                          <a:spLocks/>
                        </wps:cNvSpPr>
                        <wps:spPr bwMode="auto">
                          <a:xfrm>
                            <a:off x="85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4556074" name="Freeform 1247"/>
                        <wps:cNvSpPr>
                          <a:spLocks/>
                        </wps:cNvSpPr>
                        <wps:spPr bwMode="auto">
                          <a:xfrm>
                            <a:off x="85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9355493" name="Freeform 1248"/>
                        <wps:cNvSpPr>
                          <a:spLocks/>
                        </wps:cNvSpPr>
                        <wps:spPr bwMode="auto">
                          <a:xfrm>
                            <a:off x="86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38451" name="Freeform 1249"/>
                        <wps:cNvSpPr>
                          <a:spLocks/>
                        </wps:cNvSpPr>
                        <wps:spPr bwMode="auto">
                          <a:xfrm>
                            <a:off x="87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195971" name="Freeform 1250"/>
                        <wps:cNvSpPr>
                          <a:spLocks/>
                        </wps:cNvSpPr>
                        <wps:spPr bwMode="auto">
                          <a:xfrm>
                            <a:off x="87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6765602" name="Freeform 1251"/>
                        <wps:cNvSpPr>
                          <a:spLocks/>
                        </wps:cNvSpPr>
                        <wps:spPr bwMode="auto">
                          <a:xfrm>
                            <a:off x="88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939380" name="Freeform 1252"/>
                        <wps:cNvSpPr>
                          <a:spLocks/>
                        </wps:cNvSpPr>
                        <wps:spPr bwMode="auto">
                          <a:xfrm>
                            <a:off x="88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5325966" name="Freeform 1253"/>
                        <wps:cNvSpPr>
                          <a:spLocks/>
                        </wps:cNvSpPr>
                        <wps:spPr bwMode="auto">
                          <a:xfrm>
                            <a:off x="89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4388047" name="Freeform 1254"/>
                        <wps:cNvSpPr>
                          <a:spLocks/>
                        </wps:cNvSpPr>
                        <wps:spPr bwMode="auto">
                          <a:xfrm>
                            <a:off x="90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476984" name="Freeform 1255"/>
                        <wps:cNvSpPr>
                          <a:spLocks/>
                        </wps:cNvSpPr>
                        <wps:spPr bwMode="auto">
                          <a:xfrm>
                            <a:off x="90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4111092" name="Freeform 1256"/>
                        <wps:cNvSpPr>
                          <a:spLocks/>
                        </wps:cNvSpPr>
                        <wps:spPr bwMode="auto">
                          <a:xfrm>
                            <a:off x="91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6419469" name="Freeform 1257"/>
                        <wps:cNvSpPr>
                          <a:spLocks/>
                        </wps:cNvSpPr>
                        <wps:spPr bwMode="auto">
                          <a:xfrm>
                            <a:off x="91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7165379" name="Freeform 1258"/>
                        <wps:cNvSpPr>
                          <a:spLocks/>
                        </wps:cNvSpPr>
                        <wps:spPr bwMode="auto">
                          <a:xfrm>
                            <a:off x="92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2942222" name="Freeform 1259"/>
                        <wps:cNvSpPr>
                          <a:spLocks/>
                        </wps:cNvSpPr>
                        <wps:spPr bwMode="auto">
                          <a:xfrm>
                            <a:off x="93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9094748" name="Freeform 1260"/>
                        <wps:cNvSpPr>
                          <a:spLocks/>
                        </wps:cNvSpPr>
                        <wps:spPr bwMode="auto">
                          <a:xfrm>
                            <a:off x="93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2736130" name="Freeform 1261"/>
                        <wps:cNvSpPr>
                          <a:spLocks/>
                        </wps:cNvSpPr>
                        <wps:spPr bwMode="auto">
                          <a:xfrm>
                            <a:off x="94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3257288" name="Freeform 1262"/>
                        <wps:cNvSpPr>
                          <a:spLocks/>
                        </wps:cNvSpPr>
                        <wps:spPr bwMode="auto">
                          <a:xfrm>
                            <a:off x="94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8728496" name="Freeform 1263"/>
                        <wps:cNvSpPr>
                          <a:spLocks/>
                        </wps:cNvSpPr>
                        <wps:spPr bwMode="auto">
                          <a:xfrm>
                            <a:off x="95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2244628" name="Freeform 1264"/>
                        <wps:cNvSpPr>
                          <a:spLocks/>
                        </wps:cNvSpPr>
                        <wps:spPr bwMode="auto">
                          <a:xfrm>
                            <a:off x="96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7256856" name="Freeform 1265"/>
                        <wps:cNvSpPr>
                          <a:spLocks/>
                        </wps:cNvSpPr>
                        <wps:spPr bwMode="auto">
                          <a:xfrm>
                            <a:off x="96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471490" name="Freeform 1266"/>
                        <wps:cNvSpPr>
                          <a:spLocks/>
                        </wps:cNvSpPr>
                        <wps:spPr bwMode="auto">
                          <a:xfrm>
                            <a:off x="97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0485487" name="Freeform 1267"/>
                        <wps:cNvSpPr>
                          <a:spLocks/>
                        </wps:cNvSpPr>
                        <wps:spPr bwMode="auto">
                          <a:xfrm>
                            <a:off x="97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0954140" name="Freeform 1268"/>
                        <wps:cNvSpPr>
                          <a:spLocks/>
                        </wps:cNvSpPr>
                        <wps:spPr bwMode="auto">
                          <a:xfrm>
                            <a:off x="98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7372069" name="Freeform 1269"/>
                        <wps:cNvSpPr>
                          <a:spLocks/>
                        </wps:cNvSpPr>
                        <wps:spPr bwMode="auto">
                          <a:xfrm>
                            <a:off x="99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7329714" name="Freeform 1270"/>
                        <wps:cNvSpPr>
                          <a:spLocks/>
                        </wps:cNvSpPr>
                        <wps:spPr bwMode="auto">
                          <a:xfrm>
                            <a:off x="99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461157" name="Freeform 1271"/>
                        <wps:cNvSpPr>
                          <a:spLocks/>
                        </wps:cNvSpPr>
                        <wps:spPr bwMode="auto">
                          <a:xfrm>
                            <a:off x="100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797609" name="Freeform 1272"/>
                        <wps:cNvSpPr>
                          <a:spLocks/>
                        </wps:cNvSpPr>
                        <wps:spPr bwMode="auto">
                          <a:xfrm>
                            <a:off x="100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4140646" name="Freeform 1273"/>
                        <wps:cNvSpPr>
                          <a:spLocks/>
                        </wps:cNvSpPr>
                        <wps:spPr bwMode="auto">
                          <a:xfrm>
                            <a:off x="101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4766458" name="Freeform 1274"/>
                        <wps:cNvSpPr>
                          <a:spLocks/>
                        </wps:cNvSpPr>
                        <wps:spPr bwMode="auto">
                          <a:xfrm>
                            <a:off x="102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2185169" name="Freeform 1275"/>
                        <wps:cNvSpPr>
                          <a:spLocks/>
                        </wps:cNvSpPr>
                        <wps:spPr bwMode="auto">
                          <a:xfrm>
                            <a:off x="1026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45756" name="Freeform 1276"/>
                        <wps:cNvSpPr>
                          <a:spLocks/>
                        </wps:cNvSpPr>
                        <wps:spPr bwMode="auto">
                          <a:xfrm>
                            <a:off x="1032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17325" name="Freeform 1277"/>
                        <wps:cNvSpPr>
                          <a:spLocks/>
                        </wps:cNvSpPr>
                        <wps:spPr bwMode="auto">
                          <a:xfrm>
                            <a:off x="1038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3468495" name="Freeform 1278"/>
                        <wps:cNvSpPr>
                          <a:spLocks/>
                        </wps:cNvSpPr>
                        <wps:spPr bwMode="auto">
                          <a:xfrm>
                            <a:off x="1044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927048" name="Freeform 1279"/>
                        <wps:cNvSpPr>
                          <a:spLocks/>
                        </wps:cNvSpPr>
                        <wps:spPr bwMode="auto">
                          <a:xfrm>
                            <a:off x="10500" y="1269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C0E6800">
              <v:group id="Group 1157" style="position:absolute;margin-left:161.55pt;margin-top:634.35pt;width:365.35pt;height:1.55pt;z-index:-251688960;mso-position-horizontal-relative:page;mso-position-vertical-relative:page" coordsize="7307,31" coordorigin="3231,12687" o:spid="_x0000_s1026" o:allowincell="f" w14:anchorId="61229F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">
                <v:shape id="Freeform 1158" style="position:absolute;left:3239;top:12696;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">
                  <v:path arrowok="t" o:connecttype="custom" o:connectlocs="0,7;30,7" o:connectangles="0,0"/>
                </v:shape>
                <v:shape id="Freeform 1159" style="position:absolute;left:3299;top:12696;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">
                  <v:path arrowok="t" o:connecttype="custom" o:connectlocs="0,7;30,7" o:connectangles="0,0"/>
                </v:shape>
                <v:shape id="Freeform 1160" style="position:absolute;left:3359;top:12696;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">
                  <v:path arrowok="t" o:connecttype="custom" o:connectlocs="0,7;30,7" o:connectangles="0,0"/>
                </v:shape>
                <v:shape id="Freeform 1161" style="position:absolute;left:3419;top:12696;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">
                  <v:path arrowok="t" o:connecttype="custom" o:connectlocs="0,7;30,7" o:connectangles="0,0"/>
                </v:shape>
                <v:shape id="Freeform 1162" style="position:absolute;left:3479;top:12696;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">
                  <v:path arrowok="t" o:connecttype="custom" o:connectlocs="0,7;30,7" o:connectangles="0,0"/>
                </v:shape>
                <v:shape id="Freeform 1163" style="position:absolute;left:3539;top:12696;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">
                  <v:path arrowok="t" o:connecttype="custom" o:connectlocs="0,7;30,7" o:connectangles="0,0"/>
                </v:shape>
                <v:shape id="Freeform 1164" style="position:absolute;left:3599;top:12696;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">
                  <v:path arrowok="t" o:connecttype="custom" o:connectlocs="0,7;30,7" o:connectangles="0,0"/>
                </v:shape>
                <v:shape id="Freeform 1165" style="position:absolute;left:3659;top:12696;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">
                  <v:path arrowok="t" o:connecttype="custom" o:connectlocs="0,7;30,7" o:connectangles="0,0"/>
                </v:shape>
                <v:shape id="Freeform 1166" style="position:absolute;left:3719;top:12696;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">
                  <v:path arrowok="t" o:connecttype="custom" o:connectlocs="0,7;30,7" o:connectangles="0,0"/>
                </v:shape>
                <v:shape id="Freeform 1167" style="position:absolute;left:3779;top:12696;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">
                  <v:path arrowok="t" o:connecttype="custom" o:connectlocs="0,7;30,7" o:connectangles="0,0"/>
                </v:shape>
                <v:shape id="Freeform 1168" style="position:absolute;left:3839;top:12696;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">
                  <v:path arrowok="t" o:connecttype="custom" o:connectlocs="0,7;30,7" o:connectangles="0,0"/>
                </v:shape>
                <v:shape id="Freeform 1169" style="position:absolute;left:3899;top:12696;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">
                  <v:path arrowok="t" o:connecttype="custom" o:connectlocs="0,7;30,7" o:connectangles="0,0"/>
                </v:shape>
                <v:shape id="Freeform 1170" style="position:absolute;left:3959;top:12696;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">
                  <v:path arrowok="t" o:connecttype="custom" o:connectlocs="0,7;30,7" o:connectangles="0,0"/>
                </v:shape>
                <v:shape id="Freeform 1171" style="position:absolute;left:4019;top:12696;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">
                  <v:path arrowok="t" o:connecttype="custom" o:connectlocs="0,7;30,7" o:connectangles="0,0"/>
                </v:shape>
                <v:shape id="Freeform 1172" style="position:absolute;left:4079;top:12696;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">
                  <v:path arrowok="t" o:connecttype="custom" o:connectlocs="0,7;30,7" o:connectangles="0,0"/>
                </v:shape>
                <v:shape id="Freeform 1173" style="position:absolute;left:4139;top:12696;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">
                  <v:path arrowok="t" o:connecttype="custom" o:connectlocs="0,7;30,7" o:connectangles="0,0"/>
                </v:shape>
                <v:shape id="Freeform 1174" style="position:absolute;left:4199;top:12696;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">
                  <v:path arrowok="t" o:connecttype="custom" o:connectlocs="0,7;30,7" o:connectangles="0,0"/>
                </v:shape>
                <v:shape id="Freeform 1175" style="position:absolute;left:4259;top:12696;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">
                  <v:path arrowok="t" o:connecttype="custom" o:connectlocs="0,7;30,7" o:connectangles="0,0"/>
                </v:shape>
                <v:shape id="Freeform 1176" style="position:absolute;left:4319;top:12696;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">
                  <v:path arrowok="t" o:connecttype="custom" o:connectlocs="0,7;30,7" o:connectangles="0,0"/>
                </v:shape>
                <v:shape id="Freeform 1177" style="position:absolute;left:4379;top:12696;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">
                  <v:path arrowok="t" o:connecttype="custom" o:connectlocs="0,7;30,7" o:connectangles="0,0"/>
                </v:shape>
                <v:shape id="Freeform 1178" style="position:absolute;left:4439;top:12696;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">
                  <v:path arrowok="t" o:connecttype="custom" o:connectlocs="0,7;30,7" o:connectangles="0,0"/>
                </v:shape>
                <v:shape id="Freeform 1179" style="position:absolute;left:4499;top:12696;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">
                  <v:path arrowok="t" o:connecttype="custom" o:connectlocs="0,7;30,7" o:connectangles="0,0"/>
                </v:shape>
                <v:shape id="Freeform 1180" style="position:absolute;left:4560;top:12696;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">
                  <v:path arrowok="t" o:connecttype="custom" o:connectlocs="0,7;30,7" o:connectangles="0,0"/>
                </v:shape>
                <v:shape id="Freeform 1181" style="position:absolute;left:4620;top:12696;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">
                  <v:path arrowok="t" o:connecttype="custom" o:connectlocs="0,7;30,7" o:connectangles="0,0"/>
                </v:shape>
                <v:shape id="Freeform 1182" style="position:absolute;left:4680;top:12696;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">
                  <v:path arrowok="t" o:connecttype="custom" o:connectlocs="0,7;30,7" o:connectangles="0,0"/>
                </v:shape>
                <v:shape id="Freeform 1183" style="position:absolute;left:4740;top:12696;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">
                  <v:path arrowok="t" o:connecttype="custom" o:connectlocs="0,7;30,7" o:connectangles="0,0"/>
                </v:shape>
                <v:shape id="Freeform 1184" style="position:absolute;left:4800;top:12696;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">
                  <v:path arrowok="t" o:connecttype="custom" o:connectlocs="0,7;30,7" o:connectangles="0,0"/>
                </v:shape>
                <v:shape id="Freeform 1185" style="position:absolute;left:4860;top:12696;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">
                  <v:path arrowok="t" o:connecttype="custom" o:connectlocs="0,7;30,7" o:connectangles="0,0"/>
                </v:shape>
                <v:shape id="Freeform 1186" style="position:absolute;left:4920;top:12696;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">
                  <v:path arrowok="t" o:connecttype="custom" o:connectlocs="0,7;30,7" o:connectangles="0,0"/>
                </v:shape>
                <v:shape id="Freeform 1187" style="position:absolute;left:4980;top:12696;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">
                  <v:path arrowok="t" o:connecttype="custom" o:connectlocs="0,7;30,7" o:connectangles="0,0"/>
                </v:shape>
                <v:shape id="Freeform 1188" style="position:absolute;left:5040;top:12696;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">
                  <v:path arrowok="t" o:connecttype="custom" o:connectlocs="0,7;30,7" o:connectangles="0,0"/>
                </v:shape>
                <v:shape id="Freeform 1189" style="position:absolute;left:5100;top:12696;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">
                  <v:path arrowok="t" o:connecttype="custom" o:connectlocs="0,7;30,7" o:connectangles="0,0"/>
                </v:shape>
                <v:shape id="Freeform 1190" style="position:absolute;left:5160;top:12696;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">
                  <v:path arrowok="t" o:connecttype="custom" o:connectlocs="0,7;30,7" o:connectangles="0,0"/>
                </v:shape>
                <v:shape id="Freeform 1191" style="position:absolute;left:5220;top:12696;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">
                  <v:path arrowok="t" o:connecttype="custom" o:connectlocs="0,7;30,7" o:connectangles="0,0"/>
                </v:shape>
                <v:shape id="Freeform 1192" style="position:absolute;left:5280;top:12696;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">
                  <v:path arrowok="t" o:connecttype="custom" o:connectlocs="0,7;30,7" o:connectangles="0,0"/>
                </v:shape>
                <v:shape id="Freeform 1193" style="position:absolute;left:5340;top:12696;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">
                  <v:path arrowok="t" o:connecttype="custom" o:connectlocs="0,7;30,7" o:connectangles="0,0"/>
                </v:shape>
                <v:shape id="Freeform 1194" style="position:absolute;left:5400;top:12696;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">
                  <v:path arrowok="t" o:connecttype="custom" o:connectlocs="0,7;30,7" o:connectangles="0,0"/>
                </v:shape>
                <v:shape id="Freeform 1195" style="position:absolute;left:5460;top:12696;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">
                  <v:path arrowok="t" o:connecttype="custom" o:connectlocs="0,7;30,7" o:connectangles="0,0"/>
                </v:shape>
                <v:shape id="Freeform 1196" style="position:absolute;left:5520;top:12696;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">
                  <v:path arrowok="t" o:connecttype="custom" o:connectlocs="0,7;30,7" o:connectangles="0,0"/>
                </v:shape>
                <v:shape id="Freeform 1197" style="position:absolute;left:5580;top:12696;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">
                  <v:path arrowok="t" o:connecttype="custom" o:connectlocs="0,7;30,7" o:connectangles="0,0"/>
                </v:shape>
                <v:shape id="Freeform 1198" style="position:absolute;left:5640;top:12696;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">
                  <v:path arrowok="t" o:connecttype="custom" o:connectlocs="0,7;30,7" o:connectangles="0,0"/>
                </v:shape>
                <v:shape id="Freeform 1199" style="position:absolute;left:5700;top:12696;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">
                  <v:path arrowok="t" o:connecttype="custom" o:connectlocs="0,7;30,7" o:connectangles="0,0"/>
                </v:shape>
                <v:shape id="Freeform 1200" style="position:absolute;left:5760;top:12696;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">
                  <v:path arrowok="t" o:connecttype="custom" o:connectlocs="0,7;30,7" o:connectangles="0,0"/>
                </v:shape>
                <v:shape id="Freeform 1201" style="position:absolute;left:5820;top:12696;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">
                  <v:path arrowok="t" o:connecttype="custom" o:connectlocs="0,7;30,7" o:connectangles="0,0"/>
                </v:shape>
                <v:shape id="Freeform 1202" style="position:absolute;left:5880;top:12696;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">
                  <v:path arrowok="t" o:connecttype="custom" o:connectlocs="0,7;30,7" o:connectangles="0,0"/>
                </v:shape>
                <v:shape id="Freeform 1203" style="position:absolute;left:5940;top:12696;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">
                  <v:path arrowok="t" o:connecttype="custom" o:connectlocs="0,7;30,7" o:connectangles="0,0"/>
                </v:shape>
                <v:shape id="Freeform 1204" style="position:absolute;left:6000;top:12696;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">
                  <v:path arrowok="t" o:connecttype="custom" o:connectlocs="0,7;30,7" o:connectangles="0,0"/>
                </v:shape>
                <v:shape id="Freeform 1205" style="position:absolute;left:6060;top:12696;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">
                  <v:path arrowok="t" o:connecttype="custom" o:connectlocs="0,7;30,7" o:connectangles="0,0"/>
                </v:shape>
                <v:shape id="Freeform 1206" style="position:absolute;left:6120;top:12696;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">
                  <v:path arrowok="t" o:connecttype="custom" o:connectlocs="0,7;30,7" o:connectangles="0,0"/>
                </v:shape>
                <v:shape id="Freeform 1207" style="position:absolute;left:6180;top:12696;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">
                  <v:path arrowok="t" o:connecttype="custom" o:connectlocs="0,7;30,7" o:connectangles="0,0"/>
                </v:shape>
                <v:shape id="Freeform 1208" style="position:absolute;left:6240;top:12696;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">
                  <v:path arrowok="t" o:connecttype="custom" o:connectlocs="0,7;30,7" o:connectangles="0,0"/>
                </v:shape>
                <v:shape id="Freeform 1209" style="position:absolute;left:6300;top:12696;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">
                  <v:path arrowok="t" o:connecttype="custom" o:connectlocs="0,7;30,7" o:connectangles="0,0"/>
                </v:shape>
                <v:shape id="Freeform 1210" style="position:absolute;left:6360;top:12696;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">
                  <v:path arrowok="t" o:connecttype="custom" o:connectlocs="0,7;30,7" o:connectangles="0,0"/>
                </v:shape>
                <v:shape id="Freeform 1211" style="position:absolute;left:6420;top:12696;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">
                  <v:path arrowok="t" o:connecttype="custom" o:connectlocs="0,7;30,7" o:connectangles="0,0"/>
                </v:shape>
                <v:shape id="Freeform 1212" style="position:absolute;left:6480;top:12696;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">
                  <v:path arrowok="t" o:connecttype="custom" o:connectlocs="0,7;30,7" o:connectangles="0,0"/>
                </v:shape>
                <v:shape id="Freeform 1213" style="position:absolute;left:6540;top:12696;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">
                  <v:path arrowok="t" o:connecttype="custom" o:connectlocs="0,7;30,7" o:connectangles="0,0"/>
                </v:shape>
                <v:shape id="Freeform 1214" style="position:absolute;left:6600;top:12696;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">
                  <v:path arrowok="t" o:connecttype="custom" o:connectlocs="0,7;30,7" o:connectangles="0,0"/>
                </v:shape>
                <v:shape id="Freeform 1215" style="position:absolute;left:6660;top:12696;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">
                  <v:path arrowok="t" o:connecttype="custom" o:connectlocs="0,7;30,7" o:connectangles="0,0"/>
                </v:shape>
                <v:shape id="Freeform 1216" style="position:absolute;left:6720;top:12696;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">
                  <v:path arrowok="t" o:connecttype="custom" o:connectlocs="0,7;30,7" o:connectangles="0,0"/>
                </v:shape>
                <v:shape id="Freeform 1217" style="position:absolute;left:6780;top:12696;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">
                  <v:path arrowok="t" o:connecttype="custom" o:connectlocs="0,7;30,7" o:connectangles="0,0"/>
                </v:shape>
                <v:shape id="Freeform 1218" style="position:absolute;left:6840;top:12696;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">
                  <v:path arrowok="t" o:connecttype="custom" o:connectlocs="0,7;30,7" o:connectangles="0,0"/>
                </v:shape>
                <v:shape id="Freeform 1219" style="position:absolute;left:6900;top:12696;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">
                  <v:path arrowok="t" o:connecttype="custom" o:connectlocs="0,7;30,7" o:connectangles="0,0"/>
                </v:shape>
                <v:shape id="Freeform 1220" style="position:absolute;left:6960;top:12696;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">
                  <v:path arrowok="t" o:connecttype="custom" o:connectlocs="0,7;30,7" o:connectangles="0,0"/>
                </v:shape>
                <v:shape id="Freeform 1221" style="position:absolute;left:7020;top:12696;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">
                  <v:path arrowok="t" o:connecttype="custom" o:connectlocs="0,7;30,7" o:connectangles="0,0"/>
                </v:shape>
                <v:shape id="Freeform 1222" style="position:absolute;left:7080;top:12696;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">
                  <v:path arrowok="t" o:connecttype="custom" o:connectlocs="0,7;30,7" o:connectangles="0,0"/>
                </v:shape>
                <v:shape id="Freeform 1223" style="position:absolute;left:7140;top:12696;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">
                  <v:path arrowok="t" o:connecttype="custom" o:connectlocs="0,7;30,7" o:connectangles="0,0"/>
                </v:shape>
                <v:shape id="Freeform 1224" style="position:absolute;left:7200;top:12696;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">
                  <v:path arrowok="t" o:connecttype="custom" o:connectlocs="0,7;30,7" o:connectangles="0,0"/>
                </v:shape>
                <v:shape id="Freeform 1225" style="position:absolute;left:7260;top:12696;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">
                  <v:path arrowok="t" o:connecttype="custom" o:connectlocs="0,7;30,7" o:connectangles="0,0"/>
                </v:shape>
                <v:shape id="Freeform 1226" style="position:absolute;left:7320;top:12696;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">
                  <v:path arrowok="t" o:connecttype="custom" o:connectlocs="0,7;30,7" o:connectangles="0,0"/>
                </v:shape>
                <v:shape id="Freeform 1227" style="position:absolute;left:7380;top:12696;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">
                  <v:path arrowok="t" o:connecttype="custom" o:connectlocs="0,7;30,7" o:connectangles="0,0"/>
                </v:shape>
                <v:shape id="Freeform 1228" style="position:absolute;left:7440;top:12696;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">
                  <v:path arrowok="t" o:connecttype="custom" o:connectlocs="0,7;30,7" o:connectangles="0,0"/>
                </v:shape>
                <v:shape id="Freeform 1229" style="position:absolute;left:7500;top:12696;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">
                  <v:path arrowok="t" o:connecttype="custom" o:connectlocs="0,7;30,7" o:connectangles="0,0"/>
                </v:shape>
                <v:shape id="Freeform 1230" style="position:absolute;left:7560;top:12696;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">
                  <v:path arrowok="t" o:connecttype="custom" o:connectlocs="0,7;30,7" o:connectangles="0,0"/>
                </v:shape>
                <v:shape id="Freeform 1231" style="position:absolute;left:7620;top:12696;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">
                  <v:path arrowok="t" o:connecttype="custom" o:connectlocs="0,7;30,7" o:connectangles="0,0"/>
                </v:shape>
                <v:shape id="Freeform 1232" style="position:absolute;left:7680;top:12696;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">
                  <v:path arrowok="t" o:connecttype="custom" o:connectlocs="0,7;30,7" o:connectangles="0,0"/>
                </v:shape>
                <v:shape id="Freeform 1233" style="position:absolute;left:7740;top:12696;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">
                  <v:path arrowok="t" o:connecttype="custom" o:connectlocs="0,7;30,7" o:connectangles="0,0"/>
                </v:shape>
                <v:shape id="Freeform 1234" style="position:absolute;left:7800;top:12696;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">
                  <v:path arrowok="t" o:connecttype="custom" o:connectlocs="0,7;30,7" o:connectangles="0,0"/>
                </v:shape>
                <v:shape id="Freeform 1235" style="position:absolute;left:7860;top:12696;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">
                  <v:path arrowok="t" o:connecttype="custom" o:connectlocs="0,7;30,7" o:connectangles="0,0"/>
                </v:shape>
                <v:shape id="Freeform 1236" style="position:absolute;left:7920;top:12696;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">
                  <v:path arrowok="t" o:connecttype="custom" o:connectlocs="0,7;30,7" o:connectangles="0,0"/>
                </v:shape>
                <v:shape id="Freeform 1237" style="position:absolute;left:7980;top:12696;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">
                  <v:path arrowok="t" o:connecttype="custom" o:connectlocs="0,7;30,7" o:connectangles="0,0"/>
                </v:shape>
                <v:shape id="Freeform 1238" style="position:absolute;left:8040;top:12696;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">
                  <v:path arrowok="t" o:connecttype="custom" o:connectlocs="0,7;30,7" o:connectangles="0,0"/>
                </v:shape>
                <v:shape id="Freeform 1239" style="position:absolute;left:8100;top:12696;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">
                  <v:path arrowok="t" o:connecttype="custom" o:connectlocs="0,7;30,7" o:connectangles="0,0"/>
                </v:shape>
                <v:shape id="Freeform 1240" style="position:absolute;left:8160;top:12696;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">
                  <v:path arrowok="t" o:connecttype="custom" o:connectlocs="0,7;30,7" o:connectangles="0,0"/>
                </v:shape>
                <v:shape id="Freeform 1241" style="position:absolute;left:8220;top:12696;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">
                  <v:path arrowok="t" o:connecttype="custom" o:connectlocs="0,7;30,7" o:connectangles="0,0"/>
                </v:shape>
                <v:shape id="Freeform 1242" style="position:absolute;left:8280;top:12696;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">
                  <v:path arrowok="t" o:connecttype="custom" o:connectlocs="0,7;30,7" o:connectangles="0,0"/>
                </v:shape>
                <v:shape id="Freeform 1243" style="position:absolute;left:8340;top:12696;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">
                  <v:path arrowok="t" o:connecttype="custom" o:connectlocs="0,7;30,7" o:connectangles="0,0"/>
                </v:shape>
                <v:shape id="Freeform 1244" style="position:absolute;left:8400;top:12696;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">
                  <v:path arrowok="t" o:connecttype="custom" o:connectlocs="0,7;30,7" o:connectangles="0,0"/>
                </v:shape>
                <v:shape id="Freeform 1245" style="position:absolute;left:8460;top:12696;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">
                  <v:path arrowok="t" o:connecttype="custom" o:connectlocs="0,7;30,7" o:connectangles="0,0"/>
                </v:shape>
                <v:shape id="Freeform 1246" style="position:absolute;left:8520;top:12696;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">
                  <v:path arrowok="t" o:connecttype="custom" o:connectlocs="0,7;30,7" o:connectangles="0,0"/>
                </v:shape>
                <v:shape id="Freeform 1247" style="position:absolute;left:8580;top:12696;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">
                  <v:path arrowok="t" o:connecttype="custom" o:connectlocs="0,7;30,7" o:connectangles="0,0"/>
                </v:shape>
                <v:shape id="Freeform 1248" style="position:absolute;left:8640;top:12696;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">
                  <v:path arrowok="t" o:connecttype="custom" o:connectlocs="0,7;30,7" o:connectangles="0,0"/>
                </v:shape>
                <v:shape id="Freeform 1249" style="position:absolute;left:8700;top:12696;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">
                  <v:path arrowok="t" o:connecttype="custom" o:connectlocs="0,7;30,7" o:connectangles="0,0"/>
                </v:shape>
                <v:shape id="Freeform 1250" style="position:absolute;left:8760;top:12696;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">
                  <v:path arrowok="t" o:connecttype="custom" o:connectlocs="0,7;30,7" o:connectangles="0,0"/>
                </v:shape>
                <v:shape id="Freeform 1251" style="position:absolute;left:8820;top:12696;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">
                  <v:path arrowok="t" o:connecttype="custom" o:connectlocs="0,7;30,7" o:connectangles="0,0"/>
                </v:shape>
                <v:shape id="Freeform 1252" style="position:absolute;left:8880;top:12696;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">
                  <v:path arrowok="t" o:connecttype="custom" o:connectlocs="0,7;30,7" o:connectangles="0,0"/>
                </v:shape>
                <v:shape id="Freeform 1253" style="position:absolute;left:8940;top:12696;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">
                  <v:path arrowok="t" o:connecttype="custom" o:connectlocs="0,7;30,7" o:connectangles="0,0"/>
                </v:shape>
                <v:shape id="Freeform 1254" style="position:absolute;left:9000;top:12696;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">
                  <v:path arrowok="t" o:connecttype="custom" o:connectlocs="0,7;30,7" o:connectangles="0,0"/>
                </v:shape>
                <v:shape id="Freeform 1255" style="position:absolute;left:9060;top:12696;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">
                  <v:path arrowok="t" o:connecttype="custom" o:connectlocs="0,7;30,7" o:connectangles="0,0"/>
                </v:shape>
                <v:shape id="Freeform 1256" style="position:absolute;left:9120;top:12696;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">
                  <v:path arrowok="t" o:connecttype="custom" o:connectlocs="0,7;30,7" o:connectangles="0,0"/>
                </v:shape>
                <v:shape id="Freeform 1257" style="position:absolute;left:9180;top:12696;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">
                  <v:path arrowok="t" o:connecttype="custom" o:connectlocs="0,7;30,7" o:connectangles="0,0"/>
                </v:shape>
                <v:shape id="Freeform 1258" style="position:absolute;left:9240;top:12696;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">
                  <v:path arrowok="t" o:connecttype="custom" o:connectlocs="0,7;30,7" o:connectangles="0,0"/>
                </v:shape>
                <v:shape id="Freeform 1259" style="position:absolute;left:9300;top:12696;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">
                  <v:path arrowok="t" o:connecttype="custom" o:connectlocs="0,7;30,7" o:connectangles="0,0"/>
                </v:shape>
                <v:shape id="Freeform 1260" style="position:absolute;left:9360;top:12696;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">
                  <v:path arrowok="t" o:connecttype="custom" o:connectlocs="0,7;30,7" o:connectangles="0,0"/>
                </v:shape>
                <v:shape id="Freeform 1261" style="position:absolute;left:9420;top:12696;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">
                  <v:path arrowok="t" o:connecttype="custom" o:connectlocs="0,7;30,7" o:connectangles="0,0"/>
                </v:shape>
                <v:shape id="Freeform 1262" style="position:absolute;left:9480;top:12696;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">
                  <v:path arrowok="t" o:connecttype="custom" o:connectlocs="0,7;30,7" o:connectangles="0,0"/>
                </v:shape>
                <v:shape id="Freeform 1263" style="position:absolute;left:9540;top:12696;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">
                  <v:path arrowok="t" o:connecttype="custom" o:connectlocs="0,7;30,7" o:connectangles="0,0"/>
                </v:shape>
                <v:shape id="Freeform 1264" style="position:absolute;left:9600;top:12696;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">
                  <v:path arrowok="t" o:connecttype="custom" o:connectlocs="0,7;30,7" o:connectangles="0,0"/>
                </v:shape>
                <v:shape id="Freeform 1265" style="position:absolute;left:9660;top:12696;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">
                  <v:path arrowok="t" o:connecttype="custom" o:connectlocs="0,7;30,7" o:connectangles="0,0"/>
                </v:shape>
                <v:shape id="Freeform 1266" style="position:absolute;left:9720;top:12696;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">
                  <v:path arrowok="t" o:connecttype="custom" o:connectlocs="0,7;30,7" o:connectangles="0,0"/>
                </v:shape>
                <v:shape id="Freeform 1267" style="position:absolute;left:9780;top:12696;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">
                  <v:path arrowok="t" o:connecttype="custom" o:connectlocs="0,7;30,7" o:connectangles="0,0"/>
                </v:shape>
                <v:shape id="Freeform 1268" style="position:absolute;left:9840;top:12696;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">
                  <v:path arrowok="t" o:connecttype="custom" o:connectlocs="0,7;30,7" o:connectangles="0,0"/>
                </v:shape>
                <v:shape id="Freeform 1269" style="position:absolute;left:9900;top:12696;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">
                  <v:path arrowok="t" o:connecttype="custom" o:connectlocs="0,7;30,7" o:connectangles="0,0"/>
                </v:shape>
                <v:shape id="Freeform 1270" style="position:absolute;left:9960;top:12696;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">
                  <v:path arrowok="t" o:connecttype="custom" o:connectlocs="0,7;30,7" o:connectangles="0,0"/>
                </v:shape>
                <v:shape id="Freeform 1271" style="position:absolute;left:10020;top:12696;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">
                  <v:path arrowok="t" o:connecttype="custom" o:connectlocs="0,7;30,7" o:connectangles="0,0"/>
                </v:shape>
                <v:shape id="Freeform 1272" style="position:absolute;left:10080;top:12696;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">
                  <v:path arrowok="t" o:connecttype="custom" o:connectlocs="0,7;30,7" o:connectangles="0,0"/>
                </v:shape>
                <v:shape id="Freeform 1273" style="position:absolute;left:10140;top:12696;width:30;height:20;visibility:visible;mso-wrap-style:square;v-text-anchor:top" coordsize="30,20" o:spid="_x0000_s11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">
                  <v:path arrowok="t" o:connecttype="custom" o:connectlocs="0,7;30,7" o:connectangles="0,0"/>
                </v:shape>
                <v:shape id="Freeform 1274" style="position:absolute;left:10200;top:12696;width:30;height:20;visibility:visible;mso-wrap-style:square;v-text-anchor:top" coordsize="30,20" o:spid="_x0000_s11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">
                  <v:path arrowok="t" o:connecttype="custom" o:connectlocs="0,7;30,7" o:connectangles="0,0"/>
                </v:shape>
                <v:shape id="Freeform 1275" style="position:absolute;left:10260;top:12696;width:30;height:20;visibility:visible;mso-wrap-style:square;v-text-anchor:top" coordsize="30,20" o:spid="_x0000_s11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">
                  <v:path arrowok="t" o:connecttype="custom" o:connectlocs="0,7;30,7" o:connectangles="0,0"/>
                </v:shape>
                <v:shape id="Freeform 1276" style="position:absolute;left:10320;top:12696;width:30;height:20;visibility:visible;mso-wrap-style:square;v-text-anchor:top" coordsize="30,20" o:spid="_x0000_s11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">
                  <v:path arrowok="t" o:connecttype="custom" o:connectlocs="0,7;30,7" o:connectangles="0,0"/>
                </v:shape>
                <v:shape id="Freeform 1277" style="position:absolute;left:10380;top:12696;width:30;height:20;visibility:visible;mso-wrap-style:square;v-text-anchor:top" coordsize="30,20" o:spid="_x0000_s11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">
                  <v:path arrowok="t" o:connecttype="custom" o:connectlocs="0,7;30,7" o:connectangles="0,0"/>
                </v:shape>
                <v:shape id="Freeform 1278" style="position:absolute;left:10440;top:12696;width:30;height:20;visibility:visible;mso-wrap-style:square;v-text-anchor:top" coordsize="30,20" o:spid="_x0000_s11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">
                  <v:path arrowok="t" o:connecttype="custom" o:connectlocs="0,7;30,7" o:connectangles="0,0"/>
                </v:shape>
                <v:shape id="Freeform 1279" style="position:absolute;left:10500;top:12696;width:30;height:20;visibility:visible;mso-wrap-style:square;v-text-anchor:top" coordsize="30,20" o:spid="_x0000_s11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8544" behindDoc="1" locked="0" layoutInCell="0" allowOverlap="1" wp14:anchorId="5B859B61" wp14:editId="26A33EE8">
                <wp:simplePos x="0" y="0"/>
                <wp:positionH relativeFrom="page">
                  <wp:posOffset>2089785</wp:posOffset>
                </wp:positionH>
                <wp:positionV relativeFrom="page">
                  <wp:posOffset>8246110</wp:posOffset>
                </wp:positionV>
                <wp:extent cx="4601845" cy="19685"/>
                <wp:effectExtent l="0" t="0" r="0" b="0"/>
                <wp:wrapNone/>
                <wp:docPr id="789142084" name="Group 1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01845" cy="19685"/>
                          <a:chOff x="3291" y="12986"/>
                          <a:chExt cx="7247" cy="31"/>
                        </a:xfrm>
                      </wpg:grpSpPr>
                      <wps:wsp>
                        <wps:cNvPr id="1862744162" name="Freeform 1281"/>
                        <wps:cNvSpPr>
                          <a:spLocks/>
                        </wps:cNvSpPr>
                        <wps:spPr bwMode="auto">
                          <a:xfrm>
                            <a:off x="329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6921683" name="Freeform 1282"/>
                        <wps:cNvSpPr>
                          <a:spLocks/>
                        </wps:cNvSpPr>
                        <wps:spPr bwMode="auto">
                          <a:xfrm>
                            <a:off x="335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1518153" name="Freeform 1283"/>
                        <wps:cNvSpPr>
                          <a:spLocks/>
                        </wps:cNvSpPr>
                        <wps:spPr bwMode="auto">
                          <a:xfrm>
                            <a:off x="341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817791" name="Freeform 1284"/>
                        <wps:cNvSpPr>
                          <a:spLocks/>
                        </wps:cNvSpPr>
                        <wps:spPr bwMode="auto">
                          <a:xfrm>
                            <a:off x="347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0734977" name="Freeform 1285"/>
                        <wps:cNvSpPr>
                          <a:spLocks/>
                        </wps:cNvSpPr>
                        <wps:spPr bwMode="auto">
                          <a:xfrm>
                            <a:off x="353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2725435" name="Freeform 1286"/>
                        <wps:cNvSpPr>
                          <a:spLocks/>
                        </wps:cNvSpPr>
                        <wps:spPr bwMode="auto">
                          <a:xfrm>
                            <a:off x="359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011299" name="Freeform 1287"/>
                        <wps:cNvSpPr>
                          <a:spLocks/>
                        </wps:cNvSpPr>
                        <wps:spPr bwMode="auto">
                          <a:xfrm>
                            <a:off x="365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981621" name="Freeform 1288"/>
                        <wps:cNvSpPr>
                          <a:spLocks/>
                        </wps:cNvSpPr>
                        <wps:spPr bwMode="auto">
                          <a:xfrm>
                            <a:off x="371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8393095" name="Freeform 1289"/>
                        <wps:cNvSpPr>
                          <a:spLocks/>
                        </wps:cNvSpPr>
                        <wps:spPr bwMode="auto">
                          <a:xfrm>
                            <a:off x="377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6434689" name="Freeform 1290"/>
                        <wps:cNvSpPr>
                          <a:spLocks/>
                        </wps:cNvSpPr>
                        <wps:spPr bwMode="auto">
                          <a:xfrm>
                            <a:off x="383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5689361" name="Freeform 1291"/>
                        <wps:cNvSpPr>
                          <a:spLocks/>
                        </wps:cNvSpPr>
                        <wps:spPr bwMode="auto">
                          <a:xfrm>
                            <a:off x="389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964579" name="Freeform 1292"/>
                        <wps:cNvSpPr>
                          <a:spLocks/>
                        </wps:cNvSpPr>
                        <wps:spPr bwMode="auto">
                          <a:xfrm>
                            <a:off x="395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8346482" name="Freeform 1293"/>
                        <wps:cNvSpPr>
                          <a:spLocks/>
                        </wps:cNvSpPr>
                        <wps:spPr bwMode="auto">
                          <a:xfrm>
                            <a:off x="401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399953" name="Freeform 1294"/>
                        <wps:cNvSpPr>
                          <a:spLocks/>
                        </wps:cNvSpPr>
                        <wps:spPr bwMode="auto">
                          <a:xfrm>
                            <a:off x="407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9225757" name="Freeform 1295"/>
                        <wps:cNvSpPr>
                          <a:spLocks/>
                        </wps:cNvSpPr>
                        <wps:spPr bwMode="auto">
                          <a:xfrm>
                            <a:off x="413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868098" name="Freeform 1296"/>
                        <wps:cNvSpPr>
                          <a:spLocks/>
                        </wps:cNvSpPr>
                        <wps:spPr bwMode="auto">
                          <a:xfrm>
                            <a:off x="419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2146530" name="Freeform 1297"/>
                        <wps:cNvSpPr>
                          <a:spLocks/>
                        </wps:cNvSpPr>
                        <wps:spPr bwMode="auto">
                          <a:xfrm>
                            <a:off x="425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773729" name="Freeform 1298"/>
                        <wps:cNvSpPr>
                          <a:spLocks/>
                        </wps:cNvSpPr>
                        <wps:spPr bwMode="auto">
                          <a:xfrm>
                            <a:off x="431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6955294" name="Freeform 1299"/>
                        <wps:cNvSpPr>
                          <a:spLocks/>
                        </wps:cNvSpPr>
                        <wps:spPr bwMode="auto">
                          <a:xfrm>
                            <a:off x="437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5271653" name="Freeform 1300"/>
                        <wps:cNvSpPr>
                          <a:spLocks/>
                        </wps:cNvSpPr>
                        <wps:spPr bwMode="auto">
                          <a:xfrm>
                            <a:off x="443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6455130" name="Freeform 1301"/>
                        <wps:cNvSpPr>
                          <a:spLocks/>
                        </wps:cNvSpPr>
                        <wps:spPr bwMode="auto">
                          <a:xfrm>
                            <a:off x="449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545602" name="Freeform 1302"/>
                        <wps:cNvSpPr>
                          <a:spLocks/>
                        </wps:cNvSpPr>
                        <wps:spPr bwMode="auto">
                          <a:xfrm>
                            <a:off x="4559"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6224745" name="Freeform 1303"/>
                        <wps:cNvSpPr>
                          <a:spLocks/>
                        </wps:cNvSpPr>
                        <wps:spPr bwMode="auto">
                          <a:xfrm>
                            <a:off x="46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633145" name="Freeform 1304"/>
                        <wps:cNvSpPr>
                          <a:spLocks/>
                        </wps:cNvSpPr>
                        <wps:spPr bwMode="auto">
                          <a:xfrm>
                            <a:off x="46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957658" name="Freeform 1305"/>
                        <wps:cNvSpPr>
                          <a:spLocks/>
                        </wps:cNvSpPr>
                        <wps:spPr bwMode="auto">
                          <a:xfrm>
                            <a:off x="47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037490" name="Freeform 1306"/>
                        <wps:cNvSpPr>
                          <a:spLocks/>
                        </wps:cNvSpPr>
                        <wps:spPr bwMode="auto">
                          <a:xfrm>
                            <a:off x="48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248075" name="Freeform 1307"/>
                        <wps:cNvSpPr>
                          <a:spLocks/>
                        </wps:cNvSpPr>
                        <wps:spPr bwMode="auto">
                          <a:xfrm>
                            <a:off x="48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960403" name="Freeform 1308"/>
                        <wps:cNvSpPr>
                          <a:spLocks/>
                        </wps:cNvSpPr>
                        <wps:spPr bwMode="auto">
                          <a:xfrm>
                            <a:off x="49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844050" name="Freeform 1309"/>
                        <wps:cNvSpPr>
                          <a:spLocks/>
                        </wps:cNvSpPr>
                        <wps:spPr bwMode="auto">
                          <a:xfrm>
                            <a:off x="49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9399402" name="Freeform 1310"/>
                        <wps:cNvSpPr>
                          <a:spLocks/>
                        </wps:cNvSpPr>
                        <wps:spPr bwMode="auto">
                          <a:xfrm>
                            <a:off x="50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7639232" name="Freeform 1311"/>
                        <wps:cNvSpPr>
                          <a:spLocks/>
                        </wps:cNvSpPr>
                        <wps:spPr bwMode="auto">
                          <a:xfrm>
                            <a:off x="51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408633" name="Freeform 1312"/>
                        <wps:cNvSpPr>
                          <a:spLocks/>
                        </wps:cNvSpPr>
                        <wps:spPr bwMode="auto">
                          <a:xfrm>
                            <a:off x="51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0945234" name="Freeform 1313"/>
                        <wps:cNvSpPr>
                          <a:spLocks/>
                        </wps:cNvSpPr>
                        <wps:spPr bwMode="auto">
                          <a:xfrm>
                            <a:off x="52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2730651" name="Freeform 1314"/>
                        <wps:cNvSpPr>
                          <a:spLocks/>
                        </wps:cNvSpPr>
                        <wps:spPr bwMode="auto">
                          <a:xfrm>
                            <a:off x="52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154680" name="Freeform 1315"/>
                        <wps:cNvSpPr>
                          <a:spLocks/>
                        </wps:cNvSpPr>
                        <wps:spPr bwMode="auto">
                          <a:xfrm>
                            <a:off x="53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2748682" name="Freeform 1316"/>
                        <wps:cNvSpPr>
                          <a:spLocks/>
                        </wps:cNvSpPr>
                        <wps:spPr bwMode="auto">
                          <a:xfrm>
                            <a:off x="54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7341932" name="Freeform 1317"/>
                        <wps:cNvSpPr>
                          <a:spLocks/>
                        </wps:cNvSpPr>
                        <wps:spPr bwMode="auto">
                          <a:xfrm>
                            <a:off x="54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967866" name="Freeform 1318"/>
                        <wps:cNvSpPr>
                          <a:spLocks/>
                        </wps:cNvSpPr>
                        <wps:spPr bwMode="auto">
                          <a:xfrm>
                            <a:off x="55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027980" name="Freeform 1319"/>
                        <wps:cNvSpPr>
                          <a:spLocks/>
                        </wps:cNvSpPr>
                        <wps:spPr bwMode="auto">
                          <a:xfrm>
                            <a:off x="55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7526770" name="Freeform 1320"/>
                        <wps:cNvSpPr>
                          <a:spLocks/>
                        </wps:cNvSpPr>
                        <wps:spPr bwMode="auto">
                          <a:xfrm>
                            <a:off x="56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4768747" name="Freeform 1321"/>
                        <wps:cNvSpPr>
                          <a:spLocks/>
                        </wps:cNvSpPr>
                        <wps:spPr bwMode="auto">
                          <a:xfrm>
                            <a:off x="57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6069300" name="Freeform 1322"/>
                        <wps:cNvSpPr>
                          <a:spLocks/>
                        </wps:cNvSpPr>
                        <wps:spPr bwMode="auto">
                          <a:xfrm>
                            <a:off x="57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7295261" name="Freeform 1323"/>
                        <wps:cNvSpPr>
                          <a:spLocks/>
                        </wps:cNvSpPr>
                        <wps:spPr bwMode="auto">
                          <a:xfrm>
                            <a:off x="58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8355618" name="Freeform 1324"/>
                        <wps:cNvSpPr>
                          <a:spLocks/>
                        </wps:cNvSpPr>
                        <wps:spPr bwMode="auto">
                          <a:xfrm>
                            <a:off x="58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37426" name="Freeform 1325"/>
                        <wps:cNvSpPr>
                          <a:spLocks/>
                        </wps:cNvSpPr>
                        <wps:spPr bwMode="auto">
                          <a:xfrm>
                            <a:off x="59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045412" name="Freeform 1326"/>
                        <wps:cNvSpPr>
                          <a:spLocks/>
                        </wps:cNvSpPr>
                        <wps:spPr bwMode="auto">
                          <a:xfrm>
                            <a:off x="60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236096" name="Freeform 1327"/>
                        <wps:cNvSpPr>
                          <a:spLocks/>
                        </wps:cNvSpPr>
                        <wps:spPr bwMode="auto">
                          <a:xfrm>
                            <a:off x="60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5138232" name="Freeform 1328"/>
                        <wps:cNvSpPr>
                          <a:spLocks/>
                        </wps:cNvSpPr>
                        <wps:spPr bwMode="auto">
                          <a:xfrm>
                            <a:off x="61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08087" name="Freeform 1329"/>
                        <wps:cNvSpPr>
                          <a:spLocks/>
                        </wps:cNvSpPr>
                        <wps:spPr bwMode="auto">
                          <a:xfrm>
                            <a:off x="61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7442841" name="Freeform 1330"/>
                        <wps:cNvSpPr>
                          <a:spLocks/>
                        </wps:cNvSpPr>
                        <wps:spPr bwMode="auto">
                          <a:xfrm>
                            <a:off x="62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7723" name="Freeform 1331"/>
                        <wps:cNvSpPr>
                          <a:spLocks/>
                        </wps:cNvSpPr>
                        <wps:spPr bwMode="auto">
                          <a:xfrm>
                            <a:off x="63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7431107" name="Freeform 1332"/>
                        <wps:cNvSpPr>
                          <a:spLocks/>
                        </wps:cNvSpPr>
                        <wps:spPr bwMode="auto">
                          <a:xfrm>
                            <a:off x="63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794977" name="Freeform 1333"/>
                        <wps:cNvSpPr>
                          <a:spLocks/>
                        </wps:cNvSpPr>
                        <wps:spPr bwMode="auto">
                          <a:xfrm>
                            <a:off x="64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192423" name="Freeform 1334"/>
                        <wps:cNvSpPr>
                          <a:spLocks/>
                        </wps:cNvSpPr>
                        <wps:spPr bwMode="auto">
                          <a:xfrm>
                            <a:off x="64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611522" name="Freeform 1335"/>
                        <wps:cNvSpPr>
                          <a:spLocks/>
                        </wps:cNvSpPr>
                        <wps:spPr bwMode="auto">
                          <a:xfrm>
                            <a:off x="65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2968249" name="Freeform 1336"/>
                        <wps:cNvSpPr>
                          <a:spLocks/>
                        </wps:cNvSpPr>
                        <wps:spPr bwMode="auto">
                          <a:xfrm>
                            <a:off x="66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149855" name="Freeform 1337"/>
                        <wps:cNvSpPr>
                          <a:spLocks/>
                        </wps:cNvSpPr>
                        <wps:spPr bwMode="auto">
                          <a:xfrm>
                            <a:off x="66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7964799" name="Freeform 1338"/>
                        <wps:cNvSpPr>
                          <a:spLocks/>
                        </wps:cNvSpPr>
                        <wps:spPr bwMode="auto">
                          <a:xfrm>
                            <a:off x="67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250074" name="Freeform 1339"/>
                        <wps:cNvSpPr>
                          <a:spLocks/>
                        </wps:cNvSpPr>
                        <wps:spPr bwMode="auto">
                          <a:xfrm>
                            <a:off x="67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4774840" name="Freeform 1340"/>
                        <wps:cNvSpPr>
                          <a:spLocks/>
                        </wps:cNvSpPr>
                        <wps:spPr bwMode="auto">
                          <a:xfrm>
                            <a:off x="68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512389" name="Freeform 1341"/>
                        <wps:cNvSpPr>
                          <a:spLocks/>
                        </wps:cNvSpPr>
                        <wps:spPr bwMode="auto">
                          <a:xfrm>
                            <a:off x="69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019399" name="Freeform 1342"/>
                        <wps:cNvSpPr>
                          <a:spLocks/>
                        </wps:cNvSpPr>
                        <wps:spPr bwMode="auto">
                          <a:xfrm>
                            <a:off x="69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059504" name="Freeform 1343"/>
                        <wps:cNvSpPr>
                          <a:spLocks/>
                        </wps:cNvSpPr>
                        <wps:spPr bwMode="auto">
                          <a:xfrm>
                            <a:off x="70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8987626" name="Freeform 1344"/>
                        <wps:cNvSpPr>
                          <a:spLocks/>
                        </wps:cNvSpPr>
                        <wps:spPr bwMode="auto">
                          <a:xfrm>
                            <a:off x="70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941526" name="Freeform 1345"/>
                        <wps:cNvSpPr>
                          <a:spLocks/>
                        </wps:cNvSpPr>
                        <wps:spPr bwMode="auto">
                          <a:xfrm>
                            <a:off x="71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7907341" name="Freeform 1346"/>
                        <wps:cNvSpPr>
                          <a:spLocks/>
                        </wps:cNvSpPr>
                        <wps:spPr bwMode="auto">
                          <a:xfrm>
                            <a:off x="72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5242772" name="Freeform 1347"/>
                        <wps:cNvSpPr>
                          <a:spLocks/>
                        </wps:cNvSpPr>
                        <wps:spPr bwMode="auto">
                          <a:xfrm>
                            <a:off x="72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0598467" name="Freeform 1348"/>
                        <wps:cNvSpPr>
                          <a:spLocks/>
                        </wps:cNvSpPr>
                        <wps:spPr bwMode="auto">
                          <a:xfrm>
                            <a:off x="73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2995636" name="Freeform 1349"/>
                        <wps:cNvSpPr>
                          <a:spLocks/>
                        </wps:cNvSpPr>
                        <wps:spPr bwMode="auto">
                          <a:xfrm>
                            <a:off x="73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180548" name="Freeform 1350"/>
                        <wps:cNvSpPr>
                          <a:spLocks/>
                        </wps:cNvSpPr>
                        <wps:spPr bwMode="auto">
                          <a:xfrm>
                            <a:off x="74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312836" name="Freeform 1351"/>
                        <wps:cNvSpPr>
                          <a:spLocks/>
                        </wps:cNvSpPr>
                        <wps:spPr bwMode="auto">
                          <a:xfrm>
                            <a:off x="75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8950718" name="Freeform 1352"/>
                        <wps:cNvSpPr>
                          <a:spLocks/>
                        </wps:cNvSpPr>
                        <wps:spPr bwMode="auto">
                          <a:xfrm>
                            <a:off x="75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174640" name="Freeform 1353"/>
                        <wps:cNvSpPr>
                          <a:spLocks/>
                        </wps:cNvSpPr>
                        <wps:spPr bwMode="auto">
                          <a:xfrm>
                            <a:off x="76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9160335" name="Freeform 1354"/>
                        <wps:cNvSpPr>
                          <a:spLocks/>
                        </wps:cNvSpPr>
                        <wps:spPr bwMode="auto">
                          <a:xfrm>
                            <a:off x="76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6992162" name="Freeform 1355"/>
                        <wps:cNvSpPr>
                          <a:spLocks/>
                        </wps:cNvSpPr>
                        <wps:spPr bwMode="auto">
                          <a:xfrm>
                            <a:off x="77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887760" name="Freeform 1356"/>
                        <wps:cNvSpPr>
                          <a:spLocks/>
                        </wps:cNvSpPr>
                        <wps:spPr bwMode="auto">
                          <a:xfrm>
                            <a:off x="78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2468769" name="Freeform 1357"/>
                        <wps:cNvSpPr>
                          <a:spLocks/>
                        </wps:cNvSpPr>
                        <wps:spPr bwMode="auto">
                          <a:xfrm>
                            <a:off x="78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3863534" name="Freeform 1358"/>
                        <wps:cNvSpPr>
                          <a:spLocks/>
                        </wps:cNvSpPr>
                        <wps:spPr bwMode="auto">
                          <a:xfrm>
                            <a:off x="79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6399958" name="Freeform 1359"/>
                        <wps:cNvSpPr>
                          <a:spLocks/>
                        </wps:cNvSpPr>
                        <wps:spPr bwMode="auto">
                          <a:xfrm>
                            <a:off x="79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873016" name="Freeform 1360"/>
                        <wps:cNvSpPr>
                          <a:spLocks/>
                        </wps:cNvSpPr>
                        <wps:spPr bwMode="auto">
                          <a:xfrm>
                            <a:off x="80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105689" name="Freeform 1361"/>
                        <wps:cNvSpPr>
                          <a:spLocks/>
                        </wps:cNvSpPr>
                        <wps:spPr bwMode="auto">
                          <a:xfrm>
                            <a:off x="81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6619153" name="Freeform 1362"/>
                        <wps:cNvSpPr>
                          <a:spLocks/>
                        </wps:cNvSpPr>
                        <wps:spPr bwMode="auto">
                          <a:xfrm>
                            <a:off x="81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5279377" name="Freeform 1363"/>
                        <wps:cNvSpPr>
                          <a:spLocks/>
                        </wps:cNvSpPr>
                        <wps:spPr bwMode="auto">
                          <a:xfrm>
                            <a:off x="82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0127320" name="Freeform 1364"/>
                        <wps:cNvSpPr>
                          <a:spLocks/>
                        </wps:cNvSpPr>
                        <wps:spPr bwMode="auto">
                          <a:xfrm>
                            <a:off x="82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9103372" name="Freeform 1365"/>
                        <wps:cNvSpPr>
                          <a:spLocks/>
                        </wps:cNvSpPr>
                        <wps:spPr bwMode="auto">
                          <a:xfrm>
                            <a:off x="83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301417" name="Freeform 1366"/>
                        <wps:cNvSpPr>
                          <a:spLocks/>
                        </wps:cNvSpPr>
                        <wps:spPr bwMode="auto">
                          <a:xfrm>
                            <a:off x="84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886885" name="Freeform 1367"/>
                        <wps:cNvSpPr>
                          <a:spLocks/>
                        </wps:cNvSpPr>
                        <wps:spPr bwMode="auto">
                          <a:xfrm>
                            <a:off x="84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8313691" name="Freeform 1368"/>
                        <wps:cNvSpPr>
                          <a:spLocks/>
                        </wps:cNvSpPr>
                        <wps:spPr bwMode="auto">
                          <a:xfrm>
                            <a:off x="85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0248883" name="Freeform 1369"/>
                        <wps:cNvSpPr>
                          <a:spLocks/>
                        </wps:cNvSpPr>
                        <wps:spPr bwMode="auto">
                          <a:xfrm>
                            <a:off x="85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94525" name="Freeform 1370"/>
                        <wps:cNvSpPr>
                          <a:spLocks/>
                        </wps:cNvSpPr>
                        <wps:spPr bwMode="auto">
                          <a:xfrm>
                            <a:off x="86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4442244" name="Freeform 1371"/>
                        <wps:cNvSpPr>
                          <a:spLocks/>
                        </wps:cNvSpPr>
                        <wps:spPr bwMode="auto">
                          <a:xfrm>
                            <a:off x="87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7581532" name="Freeform 1372"/>
                        <wps:cNvSpPr>
                          <a:spLocks/>
                        </wps:cNvSpPr>
                        <wps:spPr bwMode="auto">
                          <a:xfrm>
                            <a:off x="87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2995849" name="Freeform 1373"/>
                        <wps:cNvSpPr>
                          <a:spLocks/>
                        </wps:cNvSpPr>
                        <wps:spPr bwMode="auto">
                          <a:xfrm>
                            <a:off x="88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3138423" name="Freeform 1374"/>
                        <wps:cNvSpPr>
                          <a:spLocks/>
                        </wps:cNvSpPr>
                        <wps:spPr bwMode="auto">
                          <a:xfrm>
                            <a:off x="88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6824232" name="Freeform 1375"/>
                        <wps:cNvSpPr>
                          <a:spLocks/>
                        </wps:cNvSpPr>
                        <wps:spPr bwMode="auto">
                          <a:xfrm>
                            <a:off x="89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994213" name="Freeform 1376"/>
                        <wps:cNvSpPr>
                          <a:spLocks/>
                        </wps:cNvSpPr>
                        <wps:spPr bwMode="auto">
                          <a:xfrm>
                            <a:off x="90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936660" name="Freeform 1377"/>
                        <wps:cNvSpPr>
                          <a:spLocks/>
                        </wps:cNvSpPr>
                        <wps:spPr bwMode="auto">
                          <a:xfrm>
                            <a:off x="90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2670589" name="Freeform 1378"/>
                        <wps:cNvSpPr>
                          <a:spLocks/>
                        </wps:cNvSpPr>
                        <wps:spPr bwMode="auto">
                          <a:xfrm>
                            <a:off x="91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928593" name="Freeform 1379"/>
                        <wps:cNvSpPr>
                          <a:spLocks/>
                        </wps:cNvSpPr>
                        <wps:spPr bwMode="auto">
                          <a:xfrm>
                            <a:off x="91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3714" name="Freeform 1380"/>
                        <wps:cNvSpPr>
                          <a:spLocks/>
                        </wps:cNvSpPr>
                        <wps:spPr bwMode="auto">
                          <a:xfrm>
                            <a:off x="92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9163635" name="Freeform 1381"/>
                        <wps:cNvSpPr>
                          <a:spLocks/>
                        </wps:cNvSpPr>
                        <wps:spPr bwMode="auto">
                          <a:xfrm>
                            <a:off x="93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11625" name="Freeform 1382"/>
                        <wps:cNvSpPr>
                          <a:spLocks/>
                        </wps:cNvSpPr>
                        <wps:spPr bwMode="auto">
                          <a:xfrm>
                            <a:off x="93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9373037" name="Freeform 1383"/>
                        <wps:cNvSpPr>
                          <a:spLocks/>
                        </wps:cNvSpPr>
                        <wps:spPr bwMode="auto">
                          <a:xfrm>
                            <a:off x="94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1133714" name="Freeform 1384"/>
                        <wps:cNvSpPr>
                          <a:spLocks/>
                        </wps:cNvSpPr>
                        <wps:spPr bwMode="auto">
                          <a:xfrm>
                            <a:off x="94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704884" name="Freeform 1385"/>
                        <wps:cNvSpPr>
                          <a:spLocks/>
                        </wps:cNvSpPr>
                        <wps:spPr bwMode="auto">
                          <a:xfrm>
                            <a:off x="95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2965155" name="Freeform 1386"/>
                        <wps:cNvSpPr>
                          <a:spLocks/>
                        </wps:cNvSpPr>
                        <wps:spPr bwMode="auto">
                          <a:xfrm>
                            <a:off x="96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805285" name="Freeform 1387"/>
                        <wps:cNvSpPr>
                          <a:spLocks/>
                        </wps:cNvSpPr>
                        <wps:spPr bwMode="auto">
                          <a:xfrm>
                            <a:off x="96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73406" name="Freeform 1388"/>
                        <wps:cNvSpPr>
                          <a:spLocks/>
                        </wps:cNvSpPr>
                        <wps:spPr bwMode="auto">
                          <a:xfrm>
                            <a:off x="97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184956" name="Freeform 1389"/>
                        <wps:cNvSpPr>
                          <a:spLocks/>
                        </wps:cNvSpPr>
                        <wps:spPr bwMode="auto">
                          <a:xfrm>
                            <a:off x="97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2789709" name="Freeform 1390"/>
                        <wps:cNvSpPr>
                          <a:spLocks/>
                        </wps:cNvSpPr>
                        <wps:spPr bwMode="auto">
                          <a:xfrm>
                            <a:off x="98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7004151" name="Freeform 1391"/>
                        <wps:cNvSpPr>
                          <a:spLocks/>
                        </wps:cNvSpPr>
                        <wps:spPr bwMode="auto">
                          <a:xfrm>
                            <a:off x="99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6904169" name="Freeform 1392"/>
                        <wps:cNvSpPr>
                          <a:spLocks/>
                        </wps:cNvSpPr>
                        <wps:spPr bwMode="auto">
                          <a:xfrm>
                            <a:off x="99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8124919" name="Freeform 1393"/>
                        <wps:cNvSpPr>
                          <a:spLocks/>
                        </wps:cNvSpPr>
                        <wps:spPr bwMode="auto">
                          <a:xfrm>
                            <a:off x="100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181153" name="Freeform 1394"/>
                        <wps:cNvSpPr>
                          <a:spLocks/>
                        </wps:cNvSpPr>
                        <wps:spPr bwMode="auto">
                          <a:xfrm>
                            <a:off x="100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5286" name="Freeform 1395"/>
                        <wps:cNvSpPr>
                          <a:spLocks/>
                        </wps:cNvSpPr>
                        <wps:spPr bwMode="auto">
                          <a:xfrm>
                            <a:off x="101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5482617" name="Freeform 1396"/>
                        <wps:cNvSpPr>
                          <a:spLocks/>
                        </wps:cNvSpPr>
                        <wps:spPr bwMode="auto">
                          <a:xfrm>
                            <a:off x="102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1006280" name="Freeform 1397"/>
                        <wps:cNvSpPr>
                          <a:spLocks/>
                        </wps:cNvSpPr>
                        <wps:spPr bwMode="auto">
                          <a:xfrm>
                            <a:off x="1026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846012" name="Freeform 1398"/>
                        <wps:cNvSpPr>
                          <a:spLocks/>
                        </wps:cNvSpPr>
                        <wps:spPr bwMode="auto">
                          <a:xfrm>
                            <a:off x="1032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2026823" name="Freeform 1399"/>
                        <wps:cNvSpPr>
                          <a:spLocks/>
                        </wps:cNvSpPr>
                        <wps:spPr bwMode="auto">
                          <a:xfrm>
                            <a:off x="1038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4271582" name="Freeform 1400"/>
                        <wps:cNvSpPr>
                          <a:spLocks/>
                        </wps:cNvSpPr>
                        <wps:spPr bwMode="auto">
                          <a:xfrm>
                            <a:off x="1044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7744406" name="Freeform 1401"/>
                        <wps:cNvSpPr>
                          <a:spLocks/>
                        </wps:cNvSpPr>
                        <wps:spPr bwMode="auto">
                          <a:xfrm>
                            <a:off x="10500" y="1299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6B4FF88">
              <v:group id="Group 1280" style="position:absolute;margin-left:164.55pt;margin-top:649.3pt;width:362.35pt;height:1.55pt;z-index:-251687936;mso-position-horizontal-relative:page;mso-position-vertical-relative:page" coordsize="7247,31" coordorigin="3291,12986" o:spid="_x0000_s1026" o:allowincell="f" w14:anchorId="53D0BE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">
                <v:shape id="Freeform 1281" style="position:absolute;left:3299;top:12994;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">
                  <v:path arrowok="t" o:connecttype="custom" o:connectlocs="0,7;30,7" o:connectangles="0,0"/>
                </v:shape>
                <v:shape id="Freeform 1282" style="position:absolute;left:3359;top:12994;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">
                  <v:path arrowok="t" o:connecttype="custom" o:connectlocs="0,7;30,7" o:connectangles="0,0"/>
                </v:shape>
                <v:shape id="Freeform 1283" style="position:absolute;left:3419;top:12994;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">
                  <v:path arrowok="t" o:connecttype="custom" o:connectlocs="0,7;30,7" o:connectangles="0,0"/>
                </v:shape>
                <v:shape id="Freeform 1284" style="position:absolute;left:3479;top:12994;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">
                  <v:path arrowok="t" o:connecttype="custom" o:connectlocs="0,7;30,7" o:connectangles="0,0"/>
                </v:shape>
                <v:shape id="Freeform 1285" style="position:absolute;left:3539;top:12994;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">
                  <v:path arrowok="t" o:connecttype="custom" o:connectlocs="0,7;30,7" o:connectangles="0,0"/>
                </v:shape>
                <v:shape id="Freeform 1286" style="position:absolute;left:3599;top:12994;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">
                  <v:path arrowok="t" o:connecttype="custom" o:connectlocs="0,7;30,7" o:connectangles="0,0"/>
                </v:shape>
                <v:shape id="Freeform 1287" style="position:absolute;left:3659;top:12994;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">
                  <v:path arrowok="t" o:connecttype="custom" o:connectlocs="0,7;30,7" o:connectangles="0,0"/>
                </v:shape>
                <v:shape id="Freeform 1288" style="position:absolute;left:3719;top:12994;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">
                  <v:path arrowok="t" o:connecttype="custom" o:connectlocs="0,7;30,7" o:connectangles="0,0"/>
                </v:shape>
                <v:shape id="Freeform 1289" style="position:absolute;left:3779;top:12994;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">
                  <v:path arrowok="t" o:connecttype="custom" o:connectlocs="0,7;30,7" o:connectangles="0,0"/>
                </v:shape>
                <v:shape id="Freeform 1290" style="position:absolute;left:3839;top:12994;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">
                  <v:path arrowok="t" o:connecttype="custom" o:connectlocs="0,7;30,7" o:connectangles="0,0"/>
                </v:shape>
                <v:shape id="Freeform 1291" style="position:absolute;left:3899;top:12994;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">
                  <v:path arrowok="t" o:connecttype="custom" o:connectlocs="0,7;30,7" o:connectangles="0,0"/>
                </v:shape>
                <v:shape id="Freeform 1292" style="position:absolute;left:3959;top:12994;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">
                  <v:path arrowok="t" o:connecttype="custom" o:connectlocs="0,7;30,7" o:connectangles="0,0"/>
                </v:shape>
                <v:shape id="Freeform 1293" style="position:absolute;left:4019;top:12994;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">
                  <v:path arrowok="t" o:connecttype="custom" o:connectlocs="0,7;30,7" o:connectangles="0,0"/>
                </v:shape>
                <v:shape id="Freeform 1294" style="position:absolute;left:4079;top:12994;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">
                  <v:path arrowok="t" o:connecttype="custom" o:connectlocs="0,7;30,7" o:connectangles="0,0"/>
                </v:shape>
                <v:shape id="Freeform 1295" style="position:absolute;left:4139;top:12994;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">
                  <v:path arrowok="t" o:connecttype="custom" o:connectlocs="0,7;30,7" o:connectangles="0,0"/>
                </v:shape>
                <v:shape id="Freeform 1296" style="position:absolute;left:4199;top:12994;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">
                  <v:path arrowok="t" o:connecttype="custom" o:connectlocs="0,7;30,7" o:connectangles="0,0"/>
                </v:shape>
                <v:shape id="Freeform 1297" style="position:absolute;left:4259;top:12994;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">
                  <v:path arrowok="t" o:connecttype="custom" o:connectlocs="0,7;30,7" o:connectangles="0,0"/>
                </v:shape>
                <v:shape id="Freeform 1298" style="position:absolute;left:4319;top:12994;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">
                  <v:path arrowok="t" o:connecttype="custom" o:connectlocs="0,7;30,7" o:connectangles="0,0"/>
                </v:shape>
                <v:shape id="Freeform 1299" style="position:absolute;left:4379;top:12994;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">
                  <v:path arrowok="t" o:connecttype="custom" o:connectlocs="0,7;30,7" o:connectangles="0,0"/>
                </v:shape>
                <v:shape id="Freeform 1300" style="position:absolute;left:4439;top:12994;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">
                  <v:path arrowok="t" o:connecttype="custom" o:connectlocs="0,7;30,7" o:connectangles="0,0"/>
                </v:shape>
                <v:shape id="Freeform 1301" style="position:absolute;left:4499;top:12994;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">
                  <v:path arrowok="t" o:connecttype="custom" o:connectlocs="0,7;30,7" o:connectangles="0,0"/>
                </v:shape>
                <v:shape id="Freeform 1302" style="position:absolute;left:4559;top:12994;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">
                  <v:path arrowok="t" o:connecttype="custom" o:connectlocs="0,7;30,7" o:connectangles="0,0"/>
                </v:shape>
                <v:shape id="Freeform 1303" style="position:absolute;left:4620;top:12994;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">
                  <v:path arrowok="t" o:connecttype="custom" o:connectlocs="0,7;30,7" o:connectangles="0,0"/>
                </v:shape>
                <v:shape id="Freeform 1304" style="position:absolute;left:4680;top:12994;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">
                  <v:path arrowok="t" o:connecttype="custom" o:connectlocs="0,7;30,7" o:connectangles="0,0"/>
                </v:shape>
                <v:shape id="Freeform 1305" style="position:absolute;left:4740;top:12994;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">
                  <v:path arrowok="t" o:connecttype="custom" o:connectlocs="0,7;30,7" o:connectangles="0,0"/>
                </v:shape>
                <v:shape id="Freeform 1306" style="position:absolute;left:4800;top:12994;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">
                  <v:path arrowok="t" o:connecttype="custom" o:connectlocs="0,7;30,7" o:connectangles="0,0"/>
                </v:shape>
                <v:shape id="Freeform 1307" style="position:absolute;left:4860;top:12994;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">
                  <v:path arrowok="t" o:connecttype="custom" o:connectlocs="0,7;30,7" o:connectangles="0,0"/>
                </v:shape>
                <v:shape id="Freeform 1308" style="position:absolute;left:4920;top:12994;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">
                  <v:path arrowok="t" o:connecttype="custom" o:connectlocs="0,7;30,7" o:connectangles="0,0"/>
                </v:shape>
                <v:shape id="Freeform 1309" style="position:absolute;left:4980;top:12994;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">
                  <v:path arrowok="t" o:connecttype="custom" o:connectlocs="0,7;30,7" o:connectangles="0,0"/>
                </v:shape>
                <v:shape id="Freeform 1310" style="position:absolute;left:5040;top:12994;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">
                  <v:path arrowok="t" o:connecttype="custom" o:connectlocs="0,7;30,7" o:connectangles="0,0"/>
                </v:shape>
                <v:shape id="Freeform 1311" style="position:absolute;left:5100;top:12994;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">
                  <v:path arrowok="t" o:connecttype="custom" o:connectlocs="0,7;30,7" o:connectangles="0,0"/>
                </v:shape>
                <v:shape id="Freeform 1312" style="position:absolute;left:5160;top:12994;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">
                  <v:path arrowok="t" o:connecttype="custom" o:connectlocs="0,7;30,7" o:connectangles="0,0"/>
                </v:shape>
                <v:shape id="Freeform 1313" style="position:absolute;left:5220;top:12994;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">
                  <v:path arrowok="t" o:connecttype="custom" o:connectlocs="0,7;30,7" o:connectangles="0,0"/>
                </v:shape>
                <v:shape id="Freeform 1314" style="position:absolute;left:5280;top:12994;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">
                  <v:path arrowok="t" o:connecttype="custom" o:connectlocs="0,7;30,7" o:connectangles="0,0"/>
                </v:shape>
                <v:shape id="Freeform 1315" style="position:absolute;left:5340;top:12994;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">
                  <v:path arrowok="t" o:connecttype="custom" o:connectlocs="0,7;30,7" o:connectangles="0,0"/>
                </v:shape>
                <v:shape id="Freeform 1316" style="position:absolute;left:5400;top:12994;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">
                  <v:path arrowok="t" o:connecttype="custom" o:connectlocs="0,7;30,7" o:connectangles="0,0"/>
                </v:shape>
                <v:shape id="Freeform 1317" style="position:absolute;left:5460;top:12994;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">
                  <v:path arrowok="t" o:connecttype="custom" o:connectlocs="0,7;30,7" o:connectangles="0,0"/>
                </v:shape>
                <v:shape id="Freeform 1318" style="position:absolute;left:5520;top:12994;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">
                  <v:path arrowok="t" o:connecttype="custom" o:connectlocs="0,7;30,7" o:connectangles="0,0"/>
                </v:shape>
                <v:shape id="Freeform 1319" style="position:absolute;left:5580;top:12994;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">
                  <v:path arrowok="t" o:connecttype="custom" o:connectlocs="0,7;30,7" o:connectangles="0,0"/>
                </v:shape>
                <v:shape id="Freeform 1320" style="position:absolute;left:5640;top:12994;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">
                  <v:path arrowok="t" o:connecttype="custom" o:connectlocs="0,7;30,7" o:connectangles="0,0"/>
                </v:shape>
                <v:shape id="Freeform 1321" style="position:absolute;left:5700;top:12994;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">
                  <v:path arrowok="t" o:connecttype="custom" o:connectlocs="0,7;30,7" o:connectangles="0,0"/>
                </v:shape>
                <v:shape id="Freeform 1322" style="position:absolute;left:5760;top:12994;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">
                  <v:path arrowok="t" o:connecttype="custom" o:connectlocs="0,7;30,7" o:connectangles="0,0"/>
                </v:shape>
                <v:shape id="Freeform 1323" style="position:absolute;left:5820;top:12994;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">
                  <v:path arrowok="t" o:connecttype="custom" o:connectlocs="0,7;30,7" o:connectangles="0,0"/>
                </v:shape>
                <v:shape id="Freeform 1324" style="position:absolute;left:5880;top:12994;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">
                  <v:path arrowok="t" o:connecttype="custom" o:connectlocs="0,7;30,7" o:connectangles="0,0"/>
                </v:shape>
                <v:shape id="Freeform 1325" style="position:absolute;left:5940;top:12994;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">
                  <v:path arrowok="t" o:connecttype="custom" o:connectlocs="0,7;30,7" o:connectangles="0,0"/>
                </v:shape>
                <v:shape id="Freeform 1326" style="position:absolute;left:6000;top:12994;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">
                  <v:path arrowok="t" o:connecttype="custom" o:connectlocs="0,7;30,7" o:connectangles="0,0"/>
                </v:shape>
                <v:shape id="Freeform 1327" style="position:absolute;left:6060;top:12994;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">
                  <v:path arrowok="t" o:connecttype="custom" o:connectlocs="0,7;30,7" o:connectangles="0,0"/>
                </v:shape>
                <v:shape id="Freeform 1328" style="position:absolute;left:6120;top:12994;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">
                  <v:path arrowok="t" o:connecttype="custom" o:connectlocs="0,7;30,7" o:connectangles="0,0"/>
                </v:shape>
                <v:shape id="Freeform 1329" style="position:absolute;left:6180;top:12994;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">
                  <v:path arrowok="t" o:connecttype="custom" o:connectlocs="0,7;30,7" o:connectangles="0,0"/>
                </v:shape>
                <v:shape id="Freeform 1330" style="position:absolute;left:6240;top:12994;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">
                  <v:path arrowok="t" o:connecttype="custom" o:connectlocs="0,7;30,7" o:connectangles="0,0"/>
                </v:shape>
                <v:shape id="Freeform 1331" style="position:absolute;left:6300;top:12994;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">
                  <v:path arrowok="t" o:connecttype="custom" o:connectlocs="0,7;30,7" o:connectangles="0,0"/>
                </v:shape>
                <v:shape id="Freeform 1332" style="position:absolute;left:6360;top:12994;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">
                  <v:path arrowok="t" o:connecttype="custom" o:connectlocs="0,7;30,7" o:connectangles="0,0"/>
                </v:shape>
                <v:shape id="Freeform 1333" style="position:absolute;left:6420;top:12994;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">
                  <v:path arrowok="t" o:connecttype="custom" o:connectlocs="0,7;30,7" o:connectangles="0,0"/>
                </v:shape>
                <v:shape id="Freeform 1334" style="position:absolute;left:6480;top:12994;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">
                  <v:path arrowok="t" o:connecttype="custom" o:connectlocs="0,7;30,7" o:connectangles="0,0"/>
                </v:shape>
                <v:shape id="Freeform 1335" style="position:absolute;left:6540;top:12994;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">
                  <v:path arrowok="t" o:connecttype="custom" o:connectlocs="0,7;30,7" o:connectangles="0,0"/>
                </v:shape>
                <v:shape id="Freeform 1336" style="position:absolute;left:6600;top:12994;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">
                  <v:path arrowok="t" o:connecttype="custom" o:connectlocs="0,7;30,7" o:connectangles="0,0"/>
                </v:shape>
                <v:shape id="Freeform 1337" style="position:absolute;left:6660;top:12994;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">
                  <v:path arrowok="t" o:connecttype="custom" o:connectlocs="0,7;30,7" o:connectangles="0,0"/>
                </v:shape>
                <v:shape id="Freeform 1338" style="position:absolute;left:6720;top:12994;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">
                  <v:path arrowok="t" o:connecttype="custom" o:connectlocs="0,7;30,7" o:connectangles="0,0"/>
                </v:shape>
                <v:shape id="Freeform 1339" style="position:absolute;left:6780;top:12994;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">
                  <v:path arrowok="t" o:connecttype="custom" o:connectlocs="0,7;30,7" o:connectangles="0,0"/>
                </v:shape>
                <v:shape id="Freeform 1340" style="position:absolute;left:6840;top:12994;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">
                  <v:path arrowok="t" o:connecttype="custom" o:connectlocs="0,7;30,7" o:connectangles="0,0"/>
                </v:shape>
                <v:shape id="Freeform 1341" style="position:absolute;left:6900;top:12994;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">
                  <v:path arrowok="t" o:connecttype="custom" o:connectlocs="0,7;30,7" o:connectangles="0,0"/>
                </v:shape>
                <v:shape id="Freeform 1342" style="position:absolute;left:6960;top:12994;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">
                  <v:path arrowok="t" o:connecttype="custom" o:connectlocs="0,7;30,7" o:connectangles="0,0"/>
                </v:shape>
                <v:shape id="Freeform 1343" style="position:absolute;left:7020;top:12994;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">
                  <v:path arrowok="t" o:connecttype="custom" o:connectlocs="0,7;30,7" o:connectangles="0,0"/>
                </v:shape>
                <v:shape id="Freeform 1344" style="position:absolute;left:7080;top:12994;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">
                  <v:path arrowok="t" o:connecttype="custom" o:connectlocs="0,7;30,7" o:connectangles="0,0"/>
                </v:shape>
                <v:shape id="Freeform 1345" style="position:absolute;left:7140;top:12994;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">
                  <v:path arrowok="t" o:connecttype="custom" o:connectlocs="0,7;30,7" o:connectangles="0,0"/>
                </v:shape>
                <v:shape id="Freeform 1346" style="position:absolute;left:7200;top:12994;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">
                  <v:path arrowok="t" o:connecttype="custom" o:connectlocs="0,7;30,7" o:connectangles="0,0"/>
                </v:shape>
                <v:shape id="Freeform 1347" style="position:absolute;left:7260;top:12994;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">
                  <v:path arrowok="t" o:connecttype="custom" o:connectlocs="0,7;30,7" o:connectangles="0,0"/>
                </v:shape>
                <v:shape id="Freeform 1348" style="position:absolute;left:7320;top:12994;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">
                  <v:path arrowok="t" o:connecttype="custom" o:connectlocs="0,7;30,7" o:connectangles="0,0"/>
                </v:shape>
                <v:shape id="Freeform 1349" style="position:absolute;left:7380;top:12994;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">
                  <v:path arrowok="t" o:connecttype="custom" o:connectlocs="0,7;30,7" o:connectangles="0,0"/>
                </v:shape>
                <v:shape id="Freeform 1350" style="position:absolute;left:7440;top:12994;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">
                  <v:path arrowok="t" o:connecttype="custom" o:connectlocs="0,7;30,7" o:connectangles="0,0"/>
                </v:shape>
                <v:shape id="Freeform 1351" style="position:absolute;left:7500;top:12994;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">
                  <v:path arrowok="t" o:connecttype="custom" o:connectlocs="0,7;30,7" o:connectangles="0,0"/>
                </v:shape>
                <v:shape id="Freeform 1352" style="position:absolute;left:7560;top:12994;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">
                  <v:path arrowok="t" o:connecttype="custom" o:connectlocs="0,7;30,7" o:connectangles="0,0"/>
                </v:shape>
                <v:shape id="Freeform 1353" style="position:absolute;left:7620;top:12994;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">
                  <v:path arrowok="t" o:connecttype="custom" o:connectlocs="0,7;30,7" o:connectangles="0,0"/>
                </v:shape>
                <v:shape id="Freeform 1354" style="position:absolute;left:7680;top:12994;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">
                  <v:path arrowok="t" o:connecttype="custom" o:connectlocs="0,7;30,7" o:connectangles="0,0"/>
                </v:shape>
                <v:shape id="Freeform 1355" style="position:absolute;left:7740;top:12994;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">
                  <v:path arrowok="t" o:connecttype="custom" o:connectlocs="0,7;30,7" o:connectangles="0,0"/>
                </v:shape>
                <v:shape id="Freeform 1356" style="position:absolute;left:7800;top:12994;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">
                  <v:path arrowok="t" o:connecttype="custom" o:connectlocs="0,7;30,7" o:connectangles="0,0"/>
                </v:shape>
                <v:shape id="Freeform 1357" style="position:absolute;left:7860;top:12994;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">
                  <v:path arrowok="t" o:connecttype="custom" o:connectlocs="0,7;30,7" o:connectangles="0,0"/>
                </v:shape>
                <v:shape id="Freeform 1358" style="position:absolute;left:7920;top:12994;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">
                  <v:path arrowok="t" o:connecttype="custom" o:connectlocs="0,7;30,7" o:connectangles="0,0"/>
                </v:shape>
                <v:shape id="Freeform 1359" style="position:absolute;left:7980;top:12994;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">
                  <v:path arrowok="t" o:connecttype="custom" o:connectlocs="0,7;30,7" o:connectangles="0,0"/>
                </v:shape>
                <v:shape id="Freeform 1360" style="position:absolute;left:8040;top:12994;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">
                  <v:path arrowok="t" o:connecttype="custom" o:connectlocs="0,7;30,7" o:connectangles="0,0"/>
                </v:shape>
                <v:shape id="Freeform 1361" style="position:absolute;left:8100;top:12994;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">
                  <v:path arrowok="t" o:connecttype="custom" o:connectlocs="0,7;30,7" o:connectangles="0,0"/>
                </v:shape>
                <v:shape id="Freeform 1362" style="position:absolute;left:8160;top:12994;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">
                  <v:path arrowok="t" o:connecttype="custom" o:connectlocs="0,7;30,7" o:connectangles="0,0"/>
                </v:shape>
                <v:shape id="Freeform 1363" style="position:absolute;left:8220;top:12994;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">
                  <v:path arrowok="t" o:connecttype="custom" o:connectlocs="0,7;30,7" o:connectangles="0,0"/>
                </v:shape>
                <v:shape id="Freeform 1364" style="position:absolute;left:8280;top:12994;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">
                  <v:path arrowok="t" o:connecttype="custom" o:connectlocs="0,7;30,7" o:connectangles="0,0"/>
                </v:shape>
                <v:shape id="Freeform 1365" style="position:absolute;left:8340;top:12994;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">
                  <v:path arrowok="t" o:connecttype="custom" o:connectlocs="0,7;30,7" o:connectangles="0,0"/>
                </v:shape>
                <v:shape id="Freeform 1366" style="position:absolute;left:8400;top:12994;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">
                  <v:path arrowok="t" o:connecttype="custom" o:connectlocs="0,7;30,7" o:connectangles="0,0"/>
                </v:shape>
                <v:shape id="Freeform 1367" style="position:absolute;left:8460;top:12994;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">
                  <v:path arrowok="t" o:connecttype="custom" o:connectlocs="0,7;30,7" o:connectangles="0,0"/>
                </v:shape>
                <v:shape id="Freeform 1368" style="position:absolute;left:8520;top:12994;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">
                  <v:path arrowok="t" o:connecttype="custom" o:connectlocs="0,7;30,7" o:connectangles="0,0"/>
                </v:shape>
                <v:shape id="Freeform 1369" style="position:absolute;left:8580;top:12994;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">
                  <v:path arrowok="t" o:connecttype="custom" o:connectlocs="0,7;30,7" o:connectangles="0,0"/>
                </v:shape>
                <v:shape id="Freeform 1370" style="position:absolute;left:8640;top:12994;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">
                  <v:path arrowok="t" o:connecttype="custom" o:connectlocs="0,7;30,7" o:connectangles="0,0"/>
                </v:shape>
                <v:shape id="Freeform 1371" style="position:absolute;left:8700;top:12994;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">
                  <v:path arrowok="t" o:connecttype="custom" o:connectlocs="0,7;30,7" o:connectangles="0,0"/>
                </v:shape>
                <v:shape id="Freeform 1372" style="position:absolute;left:8760;top:12994;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">
                  <v:path arrowok="t" o:connecttype="custom" o:connectlocs="0,7;30,7" o:connectangles="0,0"/>
                </v:shape>
                <v:shape id="Freeform 1373" style="position:absolute;left:8820;top:12994;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">
                  <v:path arrowok="t" o:connecttype="custom" o:connectlocs="0,7;30,7" o:connectangles="0,0"/>
                </v:shape>
                <v:shape id="Freeform 1374" style="position:absolute;left:8880;top:12994;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">
                  <v:path arrowok="t" o:connecttype="custom" o:connectlocs="0,7;30,7" o:connectangles="0,0"/>
                </v:shape>
                <v:shape id="Freeform 1375" style="position:absolute;left:8940;top:12994;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">
                  <v:path arrowok="t" o:connecttype="custom" o:connectlocs="0,7;30,7" o:connectangles="0,0"/>
                </v:shape>
                <v:shape id="Freeform 1376" style="position:absolute;left:9000;top:12994;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">
                  <v:path arrowok="t" o:connecttype="custom" o:connectlocs="0,7;30,7" o:connectangles="0,0"/>
                </v:shape>
                <v:shape id="Freeform 1377" style="position:absolute;left:9060;top:12994;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">
                  <v:path arrowok="t" o:connecttype="custom" o:connectlocs="0,7;30,7" o:connectangles="0,0"/>
                </v:shape>
                <v:shape id="Freeform 1378" style="position:absolute;left:9120;top:12994;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">
                  <v:path arrowok="t" o:connecttype="custom" o:connectlocs="0,7;30,7" o:connectangles="0,0"/>
                </v:shape>
                <v:shape id="Freeform 1379" style="position:absolute;left:9180;top:12994;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">
                  <v:path arrowok="t" o:connecttype="custom" o:connectlocs="0,7;30,7" o:connectangles="0,0"/>
                </v:shape>
                <v:shape id="Freeform 1380" style="position:absolute;left:9240;top:12994;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">
                  <v:path arrowok="t" o:connecttype="custom" o:connectlocs="0,7;30,7" o:connectangles="0,0"/>
                </v:shape>
                <v:shape id="Freeform 1381" style="position:absolute;left:9300;top:12994;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">
                  <v:path arrowok="t" o:connecttype="custom" o:connectlocs="0,7;30,7" o:connectangles="0,0"/>
                </v:shape>
                <v:shape id="Freeform 1382" style="position:absolute;left:9360;top:12994;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">
                  <v:path arrowok="t" o:connecttype="custom" o:connectlocs="0,7;30,7" o:connectangles="0,0"/>
                </v:shape>
                <v:shape id="Freeform 1383" style="position:absolute;left:9420;top:12994;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">
                  <v:path arrowok="t" o:connecttype="custom" o:connectlocs="0,7;30,7" o:connectangles="0,0"/>
                </v:shape>
                <v:shape id="Freeform 1384" style="position:absolute;left:9480;top:12994;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">
                  <v:path arrowok="t" o:connecttype="custom" o:connectlocs="0,7;30,7" o:connectangles="0,0"/>
                </v:shape>
                <v:shape id="Freeform 1385" style="position:absolute;left:9540;top:12994;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">
                  <v:path arrowok="t" o:connecttype="custom" o:connectlocs="0,7;30,7" o:connectangles="0,0"/>
                </v:shape>
                <v:shape id="Freeform 1386" style="position:absolute;left:9600;top:12994;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">
                  <v:path arrowok="t" o:connecttype="custom" o:connectlocs="0,7;30,7" o:connectangles="0,0"/>
                </v:shape>
                <v:shape id="Freeform 1387" style="position:absolute;left:9660;top:12994;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">
                  <v:path arrowok="t" o:connecttype="custom" o:connectlocs="0,7;30,7" o:connectangles="0,0"/>
                </v:shape>
                <v:shape id="Freeform 1388" style="position:absolute;left:9720;top:12994;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">
                  <v:path arrowok="t" o:connecttype="custom" o:connectlocs="0,7;30,7" o:connectangles="0,0"/>
                </v:shape>
                <v:shape id="Freeform 1389" style="position:absolute;left:9780;top:12994;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">
                  <v:path arrowok="t" o:connecttype="custom" o:connectlocs="0,7;30,7" o:connectangles="0,0"/>
                </v:shape>
                <v:shape id="Freeform 1390" style="position:absolute;left:9840;top:12994;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">
                  <v:path arrowok="t" o:connecttype="custom" o:connectlocs="0,7;30,7" o:connectangles="0,0"/>
                </v:shape>
                <v:shape id="Freeform 1391" style="position:absolute;left:9900;top:12994;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">
                  <v:path arrowok="t" o:connecttype="custom" o:connectlocs="0,7;30,7" o:connectangles="0,0"/>
                </v:shape>
                <v:shape id="Freeform 1392" style="position:absolute;left:9960;top:12994;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">
                  <v:path arrowok="t" o:connecttype="custom" o:connectlocs="0,7;30,7" o:connectangles="0,0"/>
                </v:shape>
                <v:shape id="Freeform 1393" style="position:absolute;left:10020;top:12994;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">
                  <v:path arrowok="t" o:connecttype="custom" o:connectlocs="0,7;30,7" o:connectangles="0,0"/>
                </v:shape>
                <v:shape id="Freeform 1394" style="position:absolute;left:10080;top:12994;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">
                  <v:path arrowok="t" o:connecttype="custom" o:connectlocs="0,7;30,7" o:connectangles="0,0"/>
                </v:shape>
                <v:shape id="Freeform 1395" style="position:absolute;left:10140;top:12994;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">
                  <v:path arrowok="t" o:connecttype="custom" o:connectlocs="0,7;30,7" o:connectangles="0,0"/>
                </v:shape>
                <v:shape id="Freeform 1396" style="position:absolute;left:10200;top:12994;width:30;height:20;visibility:visible;mso-wrap-style:square;v-text-anchor:top" coordsize="30,20" o:spid="_x0000_s11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">
                  <v:path arrowok="t" o:connecttype="custom" o:connectlocs="0,7;30,7" o:connectangles="0,0"/>
                </v:shape>
                <v:shape id="Freeform 1397" style="position:absolute;left:10260;top:12994;width:30;height:20;visibility:visible;mso-wrap-style:square;v-text-anchor:top" coordsize="30,20" o:spid="_x0000_s11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">
                  <v:path arrowok="t" o:connecttype="custom" o:connectlocs="0,7;30,7" o:connectangles="0,0"/>
                </v:shape>
                <v:shape id="Freeform 1398" style="position:absolute;left:10320;top:12994;width:30;height:20;visibility:visible;mso-wrap-style:square;v-text-anchor:top" coordsize="30,20" o:spid="_x0000_s11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">
                  <v:path arrowok="t" o:connecttype="custom" o:connectlocs="0,7;30,7" o:connectangles="0,0"/>
                </v:shape>
                <v:shape id="Freeform 1399" style="position:absolute;left:10380;top:12994;width:30;height:20;visibility:visible;mso-wrap-style:square;v-text-anchor:top" coordsize="30,20" o:spid="_x0000_s11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">
                  <v:path arrowok="t" o:connecttype="custom" o:connectlocs="0,7;30,7" o:connectangles="0,0"/>
                </v:shape>
                <v:shape id="Freeform 1400" style="position:absolute;left:10440;top:12994;width:30;height:20;visibility:visible;mso-wrap-style:square;v-text-anchor:top" coordsize="30,20" o:spid="_x0000_s11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">
                  <v:path arrowok="t" o:connecttype="custom" o:connectlocs="0,7;30,7" o:connectangles="0,0"/>
                </v:shape>
                <v:shape id="Freeform 1401" style="position:absolute;left:10500;top:12994;width:30;height:20;visibility:visible;mso-wrap-style:square;v-text-anchor:top" coordsize="30,20" o:spid="_x0000_s11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29568" behindDoc="1" locked="0" layoutInCell="0" allowOverlap="1" wp14:anchorId="2FA6CF27" wp14:editId="66D04DCC">
                <wp:simplePos x="0" y="0"/>
                <wp:positionH relativeFrom="page">
                  <wp:posOffset>2439670</wp:posOffset>
                </wp:positionH>
                <wp:positionV relativeFrom="page">
                  <wp:posOffset>8435340</wp:posOffset>
                </wp:positionV>
                <wp:extent cx="4251960" cy="19685"/>
                <wp:effectExtent l="0" t="0" r="0" b="0"/>
                <wp:wrapNone/>
                <wp:docPr id="765101258" name="Group 14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1960" cy="19685"/>
                          <a:chOff x="3842" y="13284"/>
                          <a:chExt cx="6696" cy="31"/>
                        </a:xfrm>
                      </wpg:grpSpPr>
                      <wps:wsp>
                        <wps:cNvPr id="1294356829" name="Freeform 1403"/>
                        <wps:cNvSpPr>
                          <a:spLocks/>
                        </wps:cNvSpPr>
                        <wps:spPr bwMode="auto">
                          <a:xfrm>
                            <a:off x="3850" y="13292"/>
                            <a:ext cx="20" cy="20"/>
                          </a:xfrm>
                          <a:custGeom>
                            <a:avLst/>
                            <a:gdLst>
                              <a:gd name="T0" fmla="*/ 0 w 20"/>
                              <a:gd name="T1" fmla="*/ 7 h 20"/>
                              <a:gd name="T2" fmla="*/ 19 w 20"/>
                              <a:gd name="T3" fmla="*/ 7 h 20"/>
                            </a:gdLst>
                            <a:ahLst/>
                            <a:cxnLst>
                              <a:cxn ang="0">
                                <a:pos x="T0" y="T1"/>
                              </a:cxn>
                              <a:cxn ang="0">
                                <a:pos x="T2" y="T3"/>
                              </a:cxn>
                            </a:cxnLst>
                            <a:rect l="0" t="0" r="r" b="b"/>
                            <a:pathLst>
                              <a:path w="20" h="20">
                                <a:moveTo>
                                  <a:pt x="0" y="7"/>
                                </a:moveTo>
                                <a:lnTo>
                                  <a:pt x="19"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0332821" name="Freeform 1404"/>
                        <wps:cNvSpPr>
                          <a:spLocks/>
                        </wps:cNvSpPr>
                        <wps:spPr bwMode="auto">
                          <a:xfrm>
                            <a:off x="39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3920106" name="Freeform 1405"/>
                        <wps:cNvSpPr>
                          <a:spLocks/>
                        </wps:cNvSpPr>
                        <wps:spPr bwMode="auto">
                          <a:xfrm>
                            <a:off x="39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8283135" name="Freeform 1406"/>
                        <wps:cNvSpPr>
                          <a:spLocks/>
                        </wps:cNvSpPr>
                        <wps:spPr bwMode="auto">
                          <a:xfrm>
                            <a:off x="40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9445031" name="Freeform 1407"/>
                        <wps:cNvSpPr>
                          <a:spLocks/>
                        </wps:cNvSpPr>
                        <wps:spPr bwMode="auto">
                          <a:xfrm>
                            <a:off x="40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3294885" name="Freeform 1408"/>
                        <wps:cNvSpPr>
                          <a:spLocks/>
                        </wps:cNvSpPr>
                        <wps:spPr bwMode="auto">
                          <a:xfrm>
                            <a:off x="41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1692535" name="Freeform 1409"/>
                        <wps:cNvSpPr>
                          <a:spLocks/>
                        </wps:cNvSpPr>
                        <wps:spPr bwMode="auto">
                          <a:xfrm>
                            <a:off x="42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8046040" name="Freeform 1410"/>
                        <wps:cNvSpPr>
                          <a:spLocks/>
                        </wps:cNvSpPr>
                        <wps:spPr bwMode="auto">
                          <a:xfrm>
                            <a:off x="42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4071199" name="Freeform 1411"/>
                        <wps:cNvSpPr>
                          <a:spLocks/>
                        </wps:cNvSpPr>
                        <wps:spPr bwMode="auto">
                          <a:xfrm>
                            <a:off x="43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6677587" name="Freeform 1412"/>
                        <wps:cNvSpPr>
                          <a:spLocks/>
                        </wps:cNvSpPr>
                        <wps:spPr bwMode="auto">
                          <a:xfrm>
                            <a:off x="43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836087" name="Freeform 1413"/>
                        <wps:cNvSpPr>
                          <a:spLocks/>
                        </wps:cNvSpPr>
                        <wps:spPr bwMode="auto">
                          <a:xfrm>
                            <a:off x="44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6665113" name="Freeform 1414"/>
                        <wps:cNvSpPr>
                          <a:spLocks/>
                        </wps:cNvSpPr>
                        <wps:spPr bwMode="auto">
                          <a:xfrm>
                            <a:off x="45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895658" name="Freeform 1415"/>
                        <wps:cNvSpPr>
                          <a:spLocks/>
                        </wps:cNvSpPr>
                        <wps:spPr bwMode="auto">
                          <a:xfrm>
                            <a:off x="45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2247611" name="Freeform 1416"/>
                        <wps:cNvSpPr>
                          <a:spLocks/>
                        </wps:cNvSpPr>
                        <wps:spPr bwMode="auto">
                          <a:xfrm>
                            <a:off x="46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8171154" name="Freeform 1417"/>
                        <wps:cNvSpPr>
                          <a:spLocks/>
                        </wps:cNvSpPr>
                        <wps:spPr bwMode="auto">
                          <a:xfrm>
                            <a:off x="46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968491" name="Freeform 1418"/>
                        <wps:cNvSpPr>
                          <a:spLocks/>
                        </wps:cNvSpPr>
                        <wps:spPr bwMode="auto">
                          <a:xfrm>
                            <a:off x="47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1664597" name="Freeform 1419"/>
                        <wps:cNvSpPr>
                          <a:spLocks/>
                        </wps:cNvSpPr>
                        <wps:spPr bwMode="auto">
                          <a:xfrm>
                            <a:off x="48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6037810" name="Freeform 1420"/>
                        <wps:cNvSpPr>
                          <a:spLocks/>
                        </wps:cNvSpPr>
                        <wps:spPr bwMode="auto">
                          <a:xfrm>
                            <a:off x="48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048528" name="Freeform 1421"/>
                        <wps:cNvSpPr>
                          <a:spLocks/>
                        </wps:cNvSpPr>
                        <wps:spPr bwMode="auto">
                          <a:xfrm>
                            <a:off x="49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2433276" name="Freeform 1422"/>
                        <wps:cNvSpPr>
                          <a:spLocks/>
                        </wps:cNvSpPr>
                        <wps:spPr bwMode="auto">
                          <a:xfrm>
                            <a:off x="49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3744261" name="Freeform 1423"/>
                        <wps:cNvSpPr>
                          <a:spLocks/>
                        </wps:cNvSpPr>
                        <wps:spPr bwMode="auto">
                          <a:xfrm>
                            <a:off x="50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813242" name="Freeform 1424"/>
                        <wps:cNvSpPr>
                          <a:spLocks/>
                        </wps:cNvSpPr>
                        <wps:spPr bwMode="auto">
                          <a:xfrm>
                            <a:off x="51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0806868" name="Freeform 1425"/>
                        <wps:cNvSpPr>
                          <a:spLocks/>
                        </wps:cNvSpPr>
                        <wps:spPr bwMode="auto">
                          <a:xfrm>
                            <a:off x="51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588095" name="Freeform 1426"/>
                        <wps:cNvSpPr>
                          <a:spLocks/>
                        </wps:cNvSpPr>
                        <wps:spPr bwMode="auto">
                          <a:xfrm>
                            <a:off x="52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4950739" name="Freeform 1427"/>
                        <wps:cNvSpPr>
                          <a:spLocks/>
                        </wps:cNvSpPr>
                        <wps:spPr bwMode="auto">
                          <a:xfrm>
                            <a:off x="52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9702894" name="Freeform 1428"/>
                        <wps:cNvSpPr>
                          <a:spLocks/>
                        </wps:cNvSpPr>
                        <wps:spPr bwMode="auto">
                          <a:xfrm>
                            <a:off x="53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529880" name="Freeform 1429"/>
                        <wps:cNvSpPr>
                          <a:spLocks/>
                        </wps:cNvSpPr>
                        <wps:spPr bwMode="auto">
                          <a:xfrm>
                            <a:off x="54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5534327" name="Freeform 1430"/>
                        <wps:cNvSpPr>
                          <a:spLocks/>
                        </wps:cNvSpPr>
                        <wps:spPr bwMode="auto">
                          <a:xfrm>
                            <a:off x="54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2957197" name="Freeform 1431"/>
                        <wps:cNvSpPr>
                          <a:spLocks/>
                        </wps:cNvSpPr>
                        <wps:spPr bwMode="auto">
                          <a:xfrm>
                            <a:off x="55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752793" name="Freeform 1432"/>
                        <wps:cNvSpPr>
                          <a:spLocks/>
                        </wps:cNvSpPr>
                        <wps:spPr bwMode="auto">
                          <a:xfrm>
                            <a:off x="55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0480444" name="Freeform 1433"/>
                        <wps:cNvSpPr>
                          <a:spLocks/>
                        </wps:cNvSpPr>
                        <wps:spPr bwMode="auto">
                          <a:xfrm>
                            <a:off x="56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221555" name="Freeform 1434"/>
                        <wps:cNvSpPr>
                          <a:spLocks/>
                        </wps:cNvSpPr>
                        <wps:spPr bwMode="auto">
                          <a:xfrm>
                            <a:off x="57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0219169" name="Freeform 1435"/>
                        <wps:cNvSpPr>
                          <a:spLocks/>
                        </wps:cNvSpPr>
                        <wps:spPr bwMode="auto">
                          <a:xfrm>
                            <a:off x="57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562041" name="Freeform 1436"/>
                        <wps:cNvSpPr>
                          <a:spLocks/>
                        </wps:cNvSpPr>
                        <wps:spPr bwMode="auto">
                          <a:xfrm>
                            <a:off x="58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3287531" name="Freeform 1437"/>
                        <wps:cNvSpPr>
                          <a:spLocks/>
                        </wps:cNvSpPr>
                        <wps:spPr bwMode="auto">
                          <a:xfrm>
                            <a:off x="58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27751" name="Freeform 1438"/>
                        <wps:cNvSpPr>
                          <a:spLocks/>
                        </wps:cNvSpPr>
                        <wps:spPr bwMode="auto">
                          <a:xfrm>
                            <a:off x="59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024211" name="Freeform 1439"/>
                        <wps:cNvSpPr>
                          <a:spLocks/>
                        </wps:cNvSpPr>
                        <wps:spPr bwMode="auto">
                          <a:xfrm>
                            <a:off x="60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9420887" name="Freeform 1440"/>
                        <wps:cNvSpPr>
                          <a:spLocks/>
                        </wps:cNvSpPr>
                        <wps:spPr bwMode="auto">
                          <a:xfrm>
                            <a:off x="60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6495542" name="Freeform 1441"/>
                        <wps:cNvSpPr>
                          <a:spLocks/>
                        </wps:cNvSpPr>
                        <wps:spPr bwMode="auto">
                          <a:xfrm>
                            <a:off x="61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959461" name="Freeform 1442"/>
                        <wps:cNvSpPr>
                          <a:spLocks/>
                        </wps:cNvSpPr>
                        <wps:spPr bwMode="auto">
                          <a:xfrm>
                            <a:off x="61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729255" name="Freeform 1443"/>
                        <wps:cNvSpPr>
                          <a:spLocks/>
                        </wps:cNvSpPr>
                        <wps:spPr bwMode="auto">
                          <a:xfrm>
                            <a:off x="62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5338867" name="Freeform 1444"/>
                        <wps:cNvSpPr>
                          <a:spLocks/>
                        </wps:cNvSpPr>
                        <wps:spPr bwMode="auto">
                          <a:xfrm>
                            <a:off x="63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1335845" name="Freeform 1445"/>
                        <wps:cNvSpPr>
                          <a:spLocks/>
                        </wps:cNvSpPr>
                        <wps:spPr bwMode="auto">
                          <a:xfrm>
                            <a:off x="63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5523094" name="Freeform 1446"/>
                        <wps:cNvSpPr>
                          <a:spLocks/>
                        </wps:cNvSpPr>
                        <wps:spPr bwMode="auto">
                          <a:xfrm>
                            <a:off x="64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5835051" name="Freeform 1447"/>
                        <wps:cNvSpPr>
                          <a:spLocks/>
                        </wps:cNvSpPr>
                        <wps:spPr bwMode="auto">
                          <a:xfrm>
                            <a:off x="64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4437888" name="Freeform 1448"/>
                        <wps:cNvSpPr>
                          <a:spLocks/>
                        </wps:cNvSpPr>
                        <wps:spPr bwMode="auto">
                          <a:xfrm>
                            <a:off x="65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8838278" name="Freeform 1449"/>
                        <wps:cNvSpPr>
                          <a:spLocks/>
                        </wps:cNvSpPr>
                        <wps:spPr bwMode="auto">
                          <a:xfrm>
                            <a:off x="66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24202" name="Freeform 1450"/>
                        <wps:cNvSpPr>
                          <a:spLocks/>
                        </wps:cNvSpPr>
                        <wps:spPr bwMode="auto">
                          <a:xfrm>
                            <a:off x="66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63230" name="Freeform 1451"/>
                        <wps:cNvSpPr>
                          <a:spLocks/>
                        </wps:cNvSpPr>
                        <wps:spPr bwMode="auto">
                          <a:xfrm>
                            <a:off x="67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2522768" name="Freeform 1452"/>
                        <wps:cNvSpPr>
                          <a:spLocks/>
                        </wps:cNvSpPr>
                        <wps:spPr bwMode="auto">
                          <a:xfrm>
                            <a:off x="67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577421" name="Freeform 1453"/>
                        <wps:cNvSpPr>
                          <a:spLocks/>
                        </wps:cNvSpPr>
                        <wps:spPr bwMode="auto">
                          <a:xfrm>
                            <a:off x="68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882947" name="Freeform 1454"/>
                        <wps:cNvSpPr>
                          <a:spLocks/>
                        </wps:cNvSpPr>
                        <wps:spPr bwMode="auto">
                          <a:xfrm>
                            <a:off x="69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6313601" name="Freeform 1455"/>
                        <wps:cNvSpPr>
                          <a:spLocks/>
                        </wps:cNvSpPr>
                        <wps:spPr bwMode="auto">
                          <a:xfrm>
                            <a:off x="69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1653847" name="Freeform 1456"/>
                        <wps:cNvSpPr>
                          <a:spLocks/>
                        </wps:cNvSpPr>
                        <wps:spPr bwMode="auto">
                          <a:xfrm>
                            <a:off x="70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4917519" name="Freeform 1457"/>
                        <wps:cNvSpPr>
                          <a:spLocks/>
                        </wps:cNvSpPr>
                        <wps:spPr bwMode="auto">
                          <a:xfrm>
                            <a:off x="70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282801" name="Freeform 1458"/>
                        <wps:cNvSpPr>
                          <a:spLocks/>
                        </wps:cNvSpPr>
                        <wps:spPr bwMode="auto">
                          <a:xfrm>
                            <a:off x="71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3898466" name="Freeform 1459"/>
                        <wps:cNvSpPr>
                          <a:spLocks/>
                        </wps:cNvSpPr>
                        <wps:spPr bwMode="auto">
                          <a:xfrm>
                            <a:off x="72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4821371" name="Freeform 1460"/>
                        <wps:cNvSpPr>
                          <a:spLocks/>
                        </wps:cNvSpPr>
                        <wps:spPr bwMode="auto">
                          <a:xfrm>
                            <a:off x="72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7583895" name="Freeform 1461"/>
                        <wps:cNvSpPr>
                          <a:spLocks/>
                        </wps:cNvSpPr>
                        <wps:spPr bwMode="auto">
                          <a:xfrm>
                            <a:off x="73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231799" name="Freeform 1462"/>
                        <wps:cNvSpPr>
                          <a:spLocks/>
                        </wps:cNvSpPr>
                        <wps:spPr bwMode="auto">
                          <a:xfrm>
                            <a:off x="73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84671" name="Freeform 1463"/>
                        <wps:cNvSpPr>
                          <a:spLocks/>
                        </wps:cNvSpPr>
                        <wps:spPr bwMode="auto">
                          <a:xfrm>
                            <a:off x="74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4717845" name="Freeform 1464"/>
                        <wps:cNvSpPr>
                          <a:spLocks/>
                        </wps:cNvSpPr>
                        <wps:spPr bwMode="auto">
                          <a:xfrm>
                            <a:off x="75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799793" name="Freeform 1465"/>
                        <wps:cNvSpPr>
                          <a:spLocks/>
                        </wps:cNvSpPr>
                        <wps:spPr bwMode="auto">
                          <a:xfrm>
                            <a:off x="75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5606721" name="Freeform 1466"/>
                        <wps:cNvSpPr>
                          <a:spLocks/>
                        </wps:cNvSpPr>
                        <wps:spPr bwMode="auto">
                          <a:xfrm>
                            <a:off x="76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087409" name="Freeform 1467"/>
                        <wps:cNvSpPr>
                          <a:spLocks/>
                        </wps:cNvSpPr>
                        <wps:spPr bwMode="auto">
                          <a:xfrm>
                            <a:off x="76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1390071" name="Freeform 1468"/>
                        <wps:cNvSpPr>
                          <a:spLocks/>
                        </wps:cNvSpPr>
                        <wps:spPr bwMode="auto">
                          <a:xfrm>
                            <a:off x="77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5023186" name="Freeform 1469"/>
                        <wps:cNvSpPr>
                          <a:spLocks/>
                        </wps:cNvSpPr>
                        <wps:spPr bwMode="auto">
                          <a:xfrm>
                            <a:off x="78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681700" name="Freeform 1470"/>
                        <wps:cNvSpPr>
                          <a:spLocks/>
                        </wps:cNvSpPr>
                        <wps:spPr bwMode="auto">
                          <a:xfrm>
                            <a:off x="78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6088766" name="Freeform 1471"/>
                        <wps:cNvSpPr>
                          <a:spLocks/>
                        </wps:cNvSpPr>
                        <wps:spPr bwMode="auto">
                          <a:xfrm>
                            <a:off x="79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2960430" name="Freeform 1472"/>
                        <wps:cNvSpPr>
                          <a:spLocks/>
                        </wps:cNvSpPr>
                        <wps:spPr bwMode="auto">
                          <a:xfrm>
                            <a:off x="79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8237137" name="Freeform 1473"/>
                        <wps:cNvSpPr>
                          <a:spLocks/>
                        </wps:cNvSpPr>
                        <wps:spPr bwMode="auto">
                          <a:xfrm>
                            <a:off x="80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0001121" name="Freeform 1474"/>
                        <wps:cNvSpPr>
                          <a:spLocks/>
                        </wps:cNvSpPr>
                        <wps:spPr bwMode="auto">
                          <a:xfrm>
                            <a:off x="81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2337438" name="Freeform 1475"/>
                        <wps:cNvSpPr>
                          <a:spLocks/>
                        </wps:cNvSpPr>
                        <wps:spPr bwMode="auto">
                          <a:xfrm>
                            <a:off x="81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6892446" name="Freeform 1476"/>
                        <wps:cNvSpPr>
                          <a:spLocks/>
                        </wps:cNvSpPr>
                        <wps:spPr bwMode="auto">
                          <a:xfrm>
                            <a:off x="82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305501" name="Freeform 1477"/>
                        <wps:cNvSpPr>
                          <a:spLocks/>
                        </wps:cNvSpPr>
                        <wps:spPr bwMode="auto">
                          <a:xfrm>
                            <a:off x="82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5627066" name="Freeform 1478"/>
                        <wps:cNvSpPr>
                          <a:spLocks/>
                        </wps:cNvSpPr>
                        <wps:spPr bwMode="auto">
                          <a:xfrm>
                            <a:off x="83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267459" name="Freeform 1479"/>
                        <wps:cNvSpPr>
                          <a:spLocks/>
                        </wps:cNvSpPr>
                        <wps:spPr bwMode="auto">
                          <a:xfrm>
                            <a:off x="84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0399907" name="Freeform 1480"/>
                        <wps:cNvSpPr>
                          <a:spLocks/>
                        </wps:cNvSpPr>
                        <wps:spPr bwMode="auto">
                          <a:xfrm>
                            <a:off x="84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324792" name="Freeform 1481"/>
                        <wps:cNvSpPr>
                          <a:spLocks/>
                        </wps:cNvSpPr>
                        <wps:spPr bwMode="auto">
                          <a:xfrm>
                            <a:off x="85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25942" name="Freeform 1482"/>
                        <wps:cNvSpPr>
                          <a:spLocks/>
                        </wps:cNvSpPr>
                        <wps:spPr bwMode="auto">
                          <a:xfrm>
                            <a:off x="85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596688" name="Freeform 1483"/>
                        <wps:cNvSpPr>
                          <a:spLocks/>
                        </wps:cNvSpPr>
                        <wps:spPr bwMode="auto">
                          <a:xfrm>
                            <a:off x="86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3748769" name="Freeform 1484"/>
                        <wps:cNvSpPr>
                          <a:spLocks/>
                        </wps:cNvSpPr>
                        <wps:spPr bwMode="auto">
                          <a:xfrm>
                            <a:off x="87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9720342" name="Freeform 1485"/>
                        <wps:cNvSpPr>
                          <a:spLocks/>
                        </wps:cNvSpPr>
                        <wps:spPr bwMode="auto">
                          <a:xfrm>
                            <a:off x="87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421033" name="Freeform 1486"/>
                        <wps:cNvSpPr>
                          <a:spLocks/>
                        </wps:cNvSpPr>
                        <wps:spPr bwMode="auto">
                          <a:xfrm>
                            <a:off x="88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5464038" name="Freeform 1487"/>
                        <wps:cNvSpPr>
                          <a:spLocks/>
                        </wps:cNvSpPr>
                        <wps:spPr bwMode="auto">
                          <a:xfrm>
                            <a:off x="88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11662" name="Freeform 1488"/>
                        <wps:cNvSpPr>
                          <a:spLocks/>
                        </wps:cNvSpPr>
                        <wps:spPr bwMode="auto">
                          <a:xfrm>
                            <a:off x="89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9910443" name="Freeform 1489"/>
                        <wps:cNvSpPr>
                          <a:spLocks/>
                        </wps:cNvSpPr>
                        <wps:spPr bwMode="auto">
                          <a:xfrm>
                            <a:off x="90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6638517" name="Freeform 1490"/>
                        <wps:cNvSpPr>
                          <a:spLocks/>
                        </wps:cNvSpPr>
                        <wps:spPr bwMode="auto">
                          <a:xfrm>
                            <a:off x="90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0671221" name="Freeform 1491"/>
                        <wps:cNvSpPr>
                          <a:spLocks/>
                        </wps:cNvSpPr>
                        <wps:spPr bwMode="auto">
                          <a:xfrm>
                            <a:off x="91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5706684" name="Freeform 1492"/>
                        <wps:cNvSpPr>
                          <a:spLocks/>
                        </wps:cNvSpPr>
                        <wps:spPr bwMode="auto">
                          <a:xfrm>
                            <a:off x="91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4058577" name="Freeform 1493"/>
                        <wps:cNvSpPr>
                          <a:spLocks/>
                        </wps:cNvSpPr>
                        <wps:spPr bwMode="auto">
                          <a:xfrm>
                            <a:off x="92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214983" name="Freeform 1494"/>
                        <wps:cNvSpPr>
                          <a:spLocks/>
                        </wps:cNvSpPr>
                        <wps:spPr bwMode="auto">
                          <a:xfrm>
                            <a:off x="93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1773948" name="Freeform 1495"/>
                        <wps:cNvSpPr>
                          <a:spLocks/>
                        </wps:cNvSpPr>
                        <wps:spPr bwMode="auto">
                          <a:xfrm>
                            <a:off x="93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6301579" name="Freeform 1496"/>
                        <wps:cNvSpPr>
                          <a:spLocks/>
                        </wps:cNvSpPr>
                        <wps:spPr bwMode="auto">
                          <a:xfrm>
                            <a:off x="94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349147" name="Freeform 1497"/>
                        <wps:cNvSpPr>
                          <a:spLocks/>
                        </wps:cNvSpPr>
                        <wps:spPr bwMode="auto">
                          <a:xfrm>
                            <a:off x="94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3023732" name="Freeform 1498"/>
                        <wps:cNvSpPr>
                          <a:spLocks/>
                        </wps:cNvSpPr>
                        <wps:spPr bwMode="auto">
                          <a:xfrm>
                            <a:off x="95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8145228" name="Freeform 1499"/>
                        <wps:cNvSpPr>
                          <a:spLocks/>
                        </wps:cNvSpPr>
                        <wps:spPr bwMode="auto">
                          <a:xfrm>
                            <a:off x="96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8932892" name="Freeform 1500"/>
                        <wps:cNvSpPr>
                          <a:spLocks/>
                        </wps:cNvSpPr>
                        <wps:spPr bwMode="auto">
                          <a:xfrm>
                            <a:off x="96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4154649" name="Freeform 1501"/>
                        <wps:cNvSpPr>
                          <a:spLocks/>
                        </wps:cNvSpPr>
                        <wps:spPr bwMode="auto">
                          <a:xfrm>
                            <a:off x="97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1614212" name="Freeform 1502"/>
                        <wps:cNvSpPr>
                          <a:spLocks/>
                        </wps:cNvSpPr>
                        <wps:spPr bwMode="auto">
                          <a:xfrm>
                            <a:off x="97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7640972" name="Freeform 1503"/>
                        <wps:cNvSpPr>
                          <a:spLocks/>
                        </wps:cNvSpPr>
                        <wps:spPr bwMode="auto">
                          <a:xfrm>
                            <a:off x="98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8507657" name="Freeform 1504"/>
                        <wps:cNvSpPr>
                          <a:spLocks/>
                        </wps:cNvSpPr>
                        <wps:spPr bwMode="auto">
                          <a:xfrm>
                            <a:off x="99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613845" name="Freeform 1505"/>
                        <wps:cNvSpPr>
                          <a:spLocks/>
                        </wps:cNvSpPr>
                        <wps:spPr bwMode="auto">
                          <a:xfrm>
                            <a:off x="99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8852815" name="Freeform 1506"/>
                        <wps:cNvSpPr>
                          <a:spLocks/>
                        </wps:cNvSpPr>
                        <wps:spPr bwMode="auto">
                          <a:xfrm>
                            <a:off x="100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623622" name="Freeform 1507"/>
                        <wps:cNvSpPr>
                          <a:spLocks/>
                        </wps:cNvSpPr>
                        <wps:spPr bwMode="auto">
                          <a:xfrm>
                            <a:off x="100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1781423" name="Freeform 1508"/>
                        <wps:cNvSpPr>
                          <a:spLocks/>
                        </wps:cNvSpPr>
                        <wps:spPr bwMode="auto">
                          <a:xfrm>
                            <a:off x="101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9952371" name="Freeform 1509"/>
                        <wps:cNvSpPr>
                          <a:spLocks/>
                        </wps:cNvSpPr>
                        <wps:spPr bwMode="auto">
                          <a:xfrm>
                            <a:off x="102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1397644" name="Freeform 1510"/>
                        <wps:cNvSpPr>
                          <a:spLocks/>
                        </wps:cNvSpPr>
                        <wps:spPr bwMode="auto">
                          <a:xfrm>
                            <a:off x="1026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6387622" name="Freeform 1511"/>
                        <wps:cNvSpPr>
                          <a:spLocks/>
                        </wps:cNvSpPr>
                        <wps:spPr bwMode="auto">
                          <a:xfrm>
                            <a:off x="1032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1844416" name="Freeform 1512"/>
                        <wps:cNvSpPr>
                          <a:spLocks/>
                        </wps:cNvSpPr>
                        <wps:spPr bwMode="auto">
                          <a:xfrm>
                            <a:off x="1038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0654397" name="Freeform 1513"/>
                        <wps:cNvSpPr>
                          <a:spLocks/>
                        </wps:cNvSpPr>
                        <wps:spPr bwMode="auto">
                          <a:xfrm>
                            <a:off x="1044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6583606" name="Freeform 1514"/>
                        <wps:cNvSpPr>
                          <a:spLocks/>
                        </wps:cNvSpPr>
                        <wps:spPr bwMode="auto">
                          <a:xfrm>
                            <a:off x="10500" y="1329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D96595A">
              <v:group id="Group 1402" style="position:absolute;margin-left:192.1pt;margin-top:664.2pt;width:334.8pt;height:1.55pt;z-index:-251686912;mso-position-horizontal-relative:page;mso-position-vertical-relative:page" coordsize="6696,31" coordorigin="3842,13284" o:spid="_x0000_s1026" o:allowincell="f" w14:anchorId="5297EF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">
                <v:shape id="Freeform 1403" style="position:absolute;left:3850;top:13292;width:20;height:20;visibility:visible;mso-wrap-style:square;v-text-anchor:top" coordsize="20,20" o:spid="_x0000_s1027" filled="f" strokeweight=".28925mm" path="m,7r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">
                  <v:path arrowok="t" o:connecttype="custom" o:connectlocs="0,7;19,7" o:connectangles="0,0"/>
                </v:shape>
                <v:shape id="Freeform 1404" style="position:absolute;left:3900;top:13292;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">
                  <v:path arrowok="t" o:connecttype="custom" o:connectlocs="0,7;30,7" o:connectangles="0,0"/>
                </v:shape>
                <v:shape id="Freeform 1405" style="position:absolute;left:3960;top:13292;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">
                  <v:path arrowok="t" o:connecttype="custom" o:connectlocs="0,7;30,7" o:connectangles="0,0"/>
                </v:shape>
                <v:shape id="Freeform 1406" style="position:absolute;left:4020;top:13292;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">
                  <v:path arrowok="t" o:connecttype="custom" o:connectlocs="0,7;30,7" o:connectangles="0,0"/>
                </v:shape>
                <v:shape id="Freeform 1407" style="position:absolute;left:4080;top:13292;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">
                  <v:path arrowok="t" o:connecttype="custom" o:connectlocs="0,7;30,7" o:connectangles="0,0"/>
                </v:shape>
                <v:shape id="Freeform 1408" style="position:absolute;left:4140;top:13292;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">
                  <v:path arrowok="t" o:connecttype="custom" o:connectlocs="0,7;30,7" o:connectangles="0,0"/>
                </v:shape>
                <v:shape id="Freeform 1409" style="position:absolute;left:4200;top:13292;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">
                  <v:path arrowok="t" o:connecttype="custom" o:connectlocs="0,7;30,7" o:connectangles="0,0"/>
                </v:shape>
                <v:shape id="Freeform 1410" style="position:absolute;left:4260;top:13292;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">
                  <v:path arrowok="t" o:connecttype="custom" o:connectlocs="0,7;30,7" o:connectangles="0,0"/>
                </v:shape>
                <v:shape id="Freeform 1411" style="position:absolute;left:4320;top:13292;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">
                  <v:path arrowok="t" o:connecttype="custom" o:connectlocs="0,7;30,7" o:connectangles="0,0"/>
                </v:shape>
                <v:shape id="Freeform 1412" style="position:absolute;left:4380;top:13292;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">
                  <v:path arrowok="t" o:connecttype="custom" o:connectlocs="0,7;30,7" o:connectangles="0,0"/>
                </v:shape>
                <v:shape id="Freeform 1413" style="position:absolute;left:4440;top:13292;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">
                  <v:path arrowok="t" o:connecttype="custom" o:connectlocs="0,7;30,7" o:connectangles="0,0"/>
                </v:shape>
                <v:shape id="Freeform 1414" style="position:absolute;left:4500;top:13292;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">
                  <v:path arrowok="t" o:connecttype="custom" o:connectlocs="0,7;30,7" o:connectangles="0,0"/>
                </v:shape>
                <v:shape id="Freeform 1415" style="position:absolute;left:4560;top:13292;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">
                  <v:path arrowok="t" o:connecttype="custom" o:connectlocs="0,7;30,7" o:connectangles="0,0"/>
                </v:shape>
                <v:shape id="Freeform 1416" style="position:absolute;left:4620;top:13292;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">
                  <v:path arrowok="t" o:connecttype="custom" o:connectlocs="0,7;30,7" o:connectangles="0,0"/>
                </v:shape>
                <v:shape id="Freeform 1417" style="position:absolute;left:4680;top:13292;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">
                  <v:path arrowok="t" o:connecttype="custom" o:connectlocs="0,7;30,7" o:connectangles="0,0"/>
                </v:shape>
                <v:shape id="Freeform 1418" style="position:absolute;left:4740;top:13292;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">
                  <v:path arrowok="t" o:connecttype="custom" o:connectlocs="0,7;30,7" o:connectangles="0,0"/>
                </v:shape>
                <v:shape id="Freeform 1419" style="position:absolute;left:4800;top:13292;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">
                  <v:path arrowok="t" o:connecttype="custom" o:connectlocs="0,7;30,7" o:connectangles="0,0"/>
                </v:shape>
                <v:shape id="Freeform 1420" style="position:absolute;left:4860;top:13292;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">
                  <v:path arrowok="t" o:connecttype="custom" o:connectlocs="0,7;30,7" o:connectangles="0,0"/>
                </v:shape>
                <v:shape id="Freeform 1421" style="position:absolute;left:4920;top:13292;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">
                  <v:path arrowok="t" o:connecttype="custom" o:connectlocs="0,7;30,7" o:connectangles="0,0"/>
                </v:shape>
                <v:shape id="Freeform 1422" style="position:absolute;left:4980;top:13292;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">
                  <v:path arrowok="t" o:connecttype="custom" o:connectlocs="0,7;30,7" o:connectangles="0,0"/>
                </v:shape>
                <v:shape id="Freeform 1423" style="position:absolute;left:5040;top:13292;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">
                  <v:path arrowok="t" o:connecttype="custom" o:connectlocs="0,7;30,7" o:connectangles="0,0"/>
                </v:shape>
                <v:shape id="Freeform 1424" style="position:absolute;left:5100;top:13292;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">
                  <v:path arrowok="t" o:connecttype="custom" o:connectlocs="0,7;30,7" o:connectangles="0,0"/>
                </v:shape>
                <v:shape id="Freeform 1425" style="position:absolute;left:5160;top:13292;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">
                  <v:path arrowok="t" o:connecttype="custom" o:connectlocs="0,7;30,7" o:connectangles="0,0"/>
                </v:shape>
                <v:shape id="Freeform 1426" style="position:absolute;left:5220;top:13292;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">
                  <v:path arrowok="t" o:connecttype="custom" o:connectlocs="0,7;30,7" o:connectangles="0,0"/>
                </v:shape>
                <v:shape id="Freeform 1427" style="position:absolute;left:5280;top:13292;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">
                  <v:path arrowok="t" o:connecttype="custom" o:connectlocs="0,7;30,7" o:connectangles="0,0"/>
                </v:shape>
                <v:shape id="Freeform 1428" style="position:absolute;left:5340;top:13292;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">
                  <v:path arrowok="t" o:connecttype="custom" o:connectlocs="0,7;30,7" o:connectangles="0,0"/>
                </v:shape>
                <v:shape id="Freeform 1429" style="position:absolute;left:5400;top:13292;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">
                  <v:path arrowok="t" o:connecttype="custom" o:connectlocs="0,7;30,7" o:connectangles="0,0"/>
                </v:shape>
                <v:shape id="Freeform 1430" style="position:absolute;left:5460;top:13292;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">
                  <v:path arrowok="t" o:connecttype="custom" o:connectlocs="0,7;30,7" o:connectangles="0,0"/>
                </v:shape>
                <v:shape id="Freeform 1431" style="position:absolute;left:5520;top:13292;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">
                  <v:path arrowok="t" o:connecttype="custom" o:connectlocs="0,7;30,7" o:connectangles="0,0"/>
                </v:shape>
                <v:shape id="Freeform 1432" style="position:absolute;left:5580;top:13292;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">
                  <v:path arrowok="t" o:connecttype="custom" o:connectlocs="0,7;30,7" o:connectangles="0,0"/>
                </v:shape>
                <v:shape id="Freeform 1433" style="position:absolute;left:5640;top:13292;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">
                  <v:path arrowok="t" o:connecttype="custom" o:connectlocs="0,7;30,7" o:connectangles="0,0"/>
                </v:shape>
                <v:shape id="Freeform 1434" style="position:absolute;left:5700;top:13292;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">
                  <v:path arrowok="t" o:connecttype="custom" o:connectlocs="0,7;30,7" o:connectangles="0,0"/>
                </v:shape>
                <v:shape id="Freeform 1435" style="position:absolute;left:5760;top:13292;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">
                  <v:path arrowok="t" o:connecttype="custom" o:connectlocs="0,7;30,7" o:connectangles="0,0"/>
                </v:shape>
                <v:shape id="Freeform 1436" style="position:absolute;left:5820;top:13292;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">
                  <v:path arrowok="t" o:connecttype="custom" o:connectlocs="0,7;30,7" o:connectangles="0,0"/>
                </v:shape>
                <v:shape id="Freeform 1437" style="position:absolute;left:5880;top:13292;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">
                  <v:path arrowok="t" o:connecttype="custom" o:connectlocs="0,7;30,7" o:connectangles="0,0"/>
                </v:shape>
                <v:shape id="Freeform 1438" style="position:absolute;left:5940;top:13292;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">
                  <v:path arrowok="t" o:connecttype="custom" o:connectlocs="0,7;30,7" o:connectangles="0,0"/>
                </v:shape>
                <v:shape id="Freeform 1439" style="position:absolute;left:6000;top:13292;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">
                  <v:path arrowok="t" o:connecttype="custom" o:connectlocs="0,7;30,7" o:connectangles="0,0"/>
                </v:shape>
                <v:shape id="Freeform 1440" style="position:absolute;left:6060;top:13292;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">
                  <v:path arrowok="t" o:connecttype="custom" o:connectlocs="0,7;30,7" o:connectangles="0,0"/>
                </v:shape>
                <v:shape id="Freeform 1441" style="position:absolute;left:6120;top:13292;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">
                  <v:path arrowok="t" o:connecttype="custom" o:connectlocs="0,7;30,7" o:connectangles="0,0"/>
                </v:shape>
                <v:shape id="Freeform 1442" style="position:absolute;left:6180;top:13292;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">
                  <v:path arrowok="t" o:connecttype="custom" o:connectlocs="0,7;30,7" o:connectangles="0,0"/>
                </v:shape>
                <v:shape id="Freeform 1443" style="position:absolute;left:6240;top:13292;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">
                  <v:path arrowok="t" o:connecttype="custom" o:connectlocs="0,7;30,7" o:connectangles="0,0"/>
                </v:shape>
                <v:shape id="Freeform 1444" style="position:absolute;left:6300;top:13292;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">
                  <v:path arrowok="t" o:connecttype="custom" o:connectlocs="0,7;30,7" o:connectangles="0,0"/>
                </v:shape>
                <v:shape id="Freeform 1445" style="position:absolute;left:6360;top:13292;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">
                  <v:path arrowok="t" o:connecttype="custom" o:connectlocs="0,7;30,7" o:connectangles="0,0"/>
                </v:shape>
                <v:shape id="Freeform 1446" style="position:absolute;left:6420;top:13292;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">
                  <v:path arrowok="t" o:connecttype="custom" o:connectlocs="0,7;30,7" o:connectangles="0,0"/>
                </v:shape>
                <v:shape id="Freeform 1447" style="position:absolute;left:6480;top:13292;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">
                  <v:path arrowok="t" o:connecttype="custom" o:connectlocs="0,7;30,7" o:connectangles="0,0"/>
                </v:shape>
                <v:shape id="Freeform 1448" style="position:absolute;left:6540;top:13292;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">
                  <v:path arrowok="t" o:connecttype="custom" o:connectlocs="0,7;30,7" o:connectangles="0,0"/>
                </v:shape>
                <v:shape id="Freeform 1449" style="position:absolute;left:6600;top:13292;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">
                  <v:path arrowok="t" o:connecttype="custom" o:connectlocs="0,7;30,7" o:connectangles="0,0"/>
                </v:shape>
                <v:shape id="Freeform 1450" style="position:absolute;left:6660;top:13292;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">
                  <v:path arrowok="t" o:connecttype="custom" o:connectlocs="0,7;30,7" o:connectangles="0,0"/>
                </v:shape>
                <v:shape id="Freeform 1451" style="position:absolute;left:6720;top:13292;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">
                  <v:path arrowok="t" o:connecttype="custom" o:connectlocs="0,7;30,7" o:connectangles="0,0"/>
                </v:shape>
                <v:shape id="Freeform 1452" style="position:absolute;left:6780;top:13292;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">
                  <v:path arrowok="t" o:connecttype="custom" o:connectlocs="0,7;30,7" o:connectangles="0,0"/>
                </v:shape>
                <v:shape id="Freeform 1453" style="position:absolute;left:6840;top:13292;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">
                  <v:path arrowok="t" o:connecttype="custom" o:connectlocs="0,7;30,7" o:connectangles="0,0"/>
                </v:shape>
                <v:shape id="Freeform 1454" style="position:absolute;left:6900;top:13292;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">
                  <v:path arrowok="t" o:connecttype="custom" o:connectlocs="0,7;30,7" o:connectangles="0,0"/>
                </v:shape>
                <v:shape id="Freeform 1455" style="position:absolute;left:6960;top:13292;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">
                  <v:path arrowok="t" o:connecttype="custom" o:connectlocs="0,7;30,7" o:connectangles="0,0"/>
                </v:shape>
                <v:shape id="Freeform 1456" style="position:absolute;left:7020;top:13292;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">
                  <v:path arrowok="t" o:connecttype="custom" o:connectlocs="0,7;30,7" o:connectangles="0,0"/>
                </v:shape>
                <v:shape id="Freeform 1457" style="position:absolute;left:7080;top:13292;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">
                  <v:path arrowok="t" o:connecttype="custom" o:connectlocs="0,7;30,7" o:connectangles="0,0"/>
                </v:shape>
                <v:shape id="Freeform 1458" style="position:absolute;left:7140;top:13292;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">
                  <v:path arrowok="t" o:connecttype="custom" o:connectlocs="0,7;30,7" o:connectangles="0,0"/>
                </v:shape>
                <v:shape id="Freeform 1459" style="position:absolute;left:7200;top:13292;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">
                  <v:path arrowok="t" o:connecttype="custom" o:connectlocs="0,7;30,7" o:connectangles="0,0"/>
                </v:shape>
                <v:shape id="Freeform 1460" style="position:absolute;left:7260;top:13292;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">
                  <v:path arrowok="t" o:connecttype="custom" o:connectlocs="0,7;30,7" o:connectangles="0,0"/>
                </v:shape>
                <v:shape id="Freeform 1461" style="position:absolute;left:7320;top:13292;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">
                  <v:path arrowok="t" o:connecttype="custom" o:connectlocs="0,7;30,7" o:connectangles="0,0"/>
                </v:shape>
                <v:shape id="Freeform 1462" style="position:absolute;left:7380;top:13292;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">
                  <v:path arrowok="t" o:connecttype="custom" o:connectlocs="0,7;30,7" o:connectangles="0,0"/>
                </v:shape>
                <v:shape id="Freeform 1463" style="position:absolute;left:7440;top:13292;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">
                  <v:path arrowok="t" o:connecttype="custom" o:connectlocs="0,7;30,7" o:connectangles="0,0"/>
                </v:shape>
                <v:shape id="Freeform 1464" style="position:absolute;left:7500;top:13292;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">
                  <v:path arrowok="t" o:connecttype="custom" o:connectlocs="0,7;30,7" o:connectangles="0,0"/>
                </v:shape>
                <v:shape id="Freeform 1465" style="position:absolute;left:7560;top:13292;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">
                  <v:path arrowok="t" o:connecttype="custom" o:connectlocs="0,7;30,7" o:connectangles="0,0"/>
                </v:shape>
                <v:shape id="Freeform 1466" style="position:absolute;left:7620;top:13292;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">
                  <v:path arrowok="t" o:connecttype="custom" o:connectlocs="0,7;30,7" o:connectangles="0,0"/>
                </v:shape>
                <v:shape id="Freeform 1467" style="position:absolute;left:7680;top:13292;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">
                  <v:path arrowok="t" o:connecttype="custom" o:connectlocs="0,7;30,7" o:connectangles="0,0"/>
                </v:shape>
                <v:shape id="Freeform 1468" style="position:absolute;left:7740;top:13292;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">
                  <v:path arrowok="t" o:connecttype="custom" o:connectlocs="0,7;30,7" o:connectangles="0,0"/>
                </v:shape>
                <v:shape id="Freeform 1469" style="position:absolute;left:7800;top:13292;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">
                  <v:path arrowok="t" o:connecttype="custom" o:connectlocs="0,7;30,7" o:connectangles="0,0"/>
                </v:shape>
                <v:shape id="Freeform 1470" style="position:absolute;left:7860;top:13292;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">
                  <v:path arrowok="t" o:connecttype="custom" o:connectlocs="0,7;30,7" o:connectangles="0,0"/>
                </v:shape>
                <v:shape id="Freeform 1471" style="position:absolute;left:7920;top:13292;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">
                  <v:path arrowok="t" o:connecttype="custom" o:connectlocs="0,7;30,7" o:connectangles="0,0"/>
                </v:shape>
                <v:shape id="Freeform 1472" style="position:absolute;left:7980;top:13292;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">
                  <v:path arrowok="t" o:connecttype="custom" o:connectlocs="0,7;30,7" o:connectangles="0,0"/>
                </v:shape>
                <v:shape id="Freeform 1473" style="position:absolute;left:8040;top:13292;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">
                  <v:path arrowok="t" o:connecttype="custom" o:connectlocs="0,7;30,7" o:connectangles="0,0"/>
                </v:shape>
                <v:shape id="Freeform 1474" style="position:absolute;left:8100;top:13292;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">
                  <v:path arrowok="t" o:connecttype="custom" o:connectlocs="0,7;30,7" o:connectangles="0,0"/>
                </v:shape>
                <v:shape id="Freeform 1475" style="position:absolute;left:8160;top:13292;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">
                  <v:path arrowok="t" o:connecttype="custom" o:connectlocs="0,7;30,7" o:connectangles="0,0"/>
                </v:shape>
                <v:shape id="Freeform 1476" style="position:absolute;left:8220;top:13292;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">
                  <v:path arrowok="t" o:connecttype="custom" o:connectlocs="0,7;30,7" o:connectangles="0,0"/>
                </v:shape>
                <v:shape id="Freeform 1477" style="position:absolute;left:8280;top:13292;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">
                  <v:path arrowok="t" o:connecttype="custom" o:connectlocs="0,7;30,7" o:connectangles="0,0"/>
                </v:shape>
                <v:shape id="Freeform 1478" style="position:absolute;left:8340;top:13292;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">
                  <v:path arrowok="t" o:connecttype="custom" o:connectlocs="0,7;30,7" o:connectangles="0,0"/>
                </v:shape>
                <v:shape id="Freeform 1479" style="position:absolute;left:8400;top:13292;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">
                  <v:path arrowok="t" o:connecttype="custom" o:connectlocs="0,7;30,7" o:connectangles="0,0"/>
                </v:shape>
                <v:shape id="Freeform 1480" style="position:absolute;left:8460;top:13292;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">
                  <v:path arrowok="t" o:connecttype="custom" o:connectlocs="0,7;30,7" o:connectangles="0,0"/>
                </v:shape>
                <v:shape id="Freeform 1481" style="position:absolute;left:8520;top:13292;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">
                  <v:path arrowok="t" o:connecttype="custom" o:connectlocs="0,7;30,7" o:connectangles="0,0"/>
                </v:shape>
                <v:shape id="Freeform 1482" style="position:absolute;left:8580;top:13292;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">
                  <v:path arrowok="t" o:connecttype="custom" o:connectlocs="0,7;30,7" o:connectangles="0,0"/>
                </v:shape>
                <v:shape id="Freeform 1483" style="position:absolute;left:8640;top:13292;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">
                  <v:path arrowok="t" o:connecttype="custom" o:connectlocs="0,7;30,7" o:connectangles="0,0"/>
                </v:shape>
                <v:shape id="Freeform 1484" style="position:absolute;left:8700;top:13292;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">
                  <v:path arrowok="t" o:connecttype="custom" o:connectlocs="0,7;30,7" o:connectangles="0,0"/>
                </v:shape>
                <v:shape id="Freeform 1485" style="position:absolute;left:8760;top:13292;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">
                  <v:path arrowok="t" o:connecttype="custom" o:connectlocs="0,7;30,7" o:connectangles="0,0"/>
                </v:shape>
                <v:shape id="Freeform 1486" style="position:absolute;left:8820;top:13292;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">
                  <v:path arrowok="t" o:connecttype="custom" o:connectlocs="0,7;30,7" o:connectangles="0,0"/>
                </v:shape>
                <v:shape id="Freeform 1487" style="position:absolute;left:8880;top:13292;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">
                  <v:path arrowok="t" o:connecttype="custom" o:connectlocs="0,7;30,7" o:connectangles="0,0"/>
                </v:shape>
                <v:shape id="Freeform 1488" style="position:absolute;left:8940;top:13292;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">
                  <v:path arrowok="t" o:connecttype="custom" o:connectlocs="0,7;30,7" o:connectangles="0,0"/>
                </v:shape>
                <v:shape id="Freeform 1489" style="position:absolute;left:9000;top:13292;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">
                  <v:path arrowok="t" o:connecttype="custom" o:connectlocs="0,7;30,7" o:connectangles="0,0"/>
                </v:shape>
                <v:shape id="Freeform 1490" style="position:absolute;left:9060;top:13292;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">
                  <v:path arrowok="t" o:connecttype="custom" o:connectlocs="0,7;30,7" o:connectangles="0,0"/>
                </v:shape>
                <v:shape id="Freeform 1491" style="position:absolute;left:9120;top:13292;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">
                  <v:path arrowok="t" o:connecttype="custom" o:connectlocs="0,7;30,7" o:connectangles="0,0"/>
                </v:shape>
                <v:shape id="Freeform 1492" style="position:absolute;left:9180;top:13292;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">
                  <v:path arrowok="t" o:connecttype="custom" o:connectlocs="0,7;30,7" o:connectangles="0,0"/>
                </v:shape>
                <v:shape id="Freeform 1493" style="position:absolute;left:9240;top:13292;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">
                  <v:path arrowok="t" o:connecttype="custom" o:connectlocs="0,7;30,7" o:connectangles="0,0"/>
                </v:shape>
                <v:shape id="Freeform 1494" style="position:absolute;left:9300;top:13292;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">
                  <v:path arrowok="t" o:connecttype="custom" o:connectlocs="0,7;30,7" o:connectangles="0,0"/>
                </v:shape>
                <v:shape id="Freeform 1495" style="position:absolute;left:9360;top:13292;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">
                  <v:path arrowok="t" o:connecttype="custom" o:connectlocs="0,7;30,7" o:connectangles="0,0"/>
                </v:shape>
                <v:shape id="Freeform 1496" style="position:absolute;left:9420;top:13292;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">
                  <v:path arrowok="t" o:connecttype="custom" o:connectlocs="0,7;30,7" o:connectangles="0,0"/>
                </v:shape>
                <v:shape id="Freeform 1497" style="position:absolute;left:9480;top:13292;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">
                  <v:path arrowok="t" o:connecttype="custom" o:connectlocs="0,7;30,7" o:connectangles="0,0"/>
                </v:shape>
                <v:shape id="Freeform 1498" style="position:absolute;left:9540;top:13292;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">
                  <v:path arrowok="t" o:connecttype="custom" o:connectlocs="0,7;30,7" o:connectangles="0,0"/>
                </v:shape>
                <v:shape id="Freeform 1499" style="position:absolute;left:9600;top:13292;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">
                  <v:path arrowok="t" o:connecttype="custom" o:connectlocs="0,7;30,7" o:connectangles="0,0"/>
                </v:shape>
                <v:shape id="Freeform 1500" style="position:absolute;left:9660;top:13292;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">
                  <v:path arrowok="t" o:connecttype="custom" o:connectlocs="0,7;30,7" o:connectangles="0,0"/>
                </v:shape>
                <v:shape id="Freeform 1501" style="position:absolute;left:9720;top:13292;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">
                  <v:path arrowok="t" o:connecttype="custom" o:connectlocs="0,7;30,7" o:connectangles="0,0"/>
                </v:shape>
                <v:shape id="Freeform 1502" style="position:absolute;left:9780;top:13292;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">
                  <v:path arrowok="t" o:connecttype="custom" o:connectlocs="0,7;30,7" o:connectangles="0,0"/>
                </v:shape>
                <v:shape id="Freeform 1503" style="position:absolute;left:9840;top:13292;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">
                  <v:path arrowok="t" o:connecttype="custom" o:connectlocs="0,7;30,7" o:connectangles="0,0"/>
                </v:shape>
                <v:shape id="Freeform 1504" style="position:absolute;left:9900;top:13292;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">
                  <v:path arrowok="t" o:connecttype="custom" o:connectlocs="0,7;30,7" o:connectangles="0,0"/>
                </v:shape>
                <v:shape id="Freeform 1505" style="position:absolute;left:9960;top:13292;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">
                  <v:path arrowok="t" o:connecttype="custom" o:connectlocs="0,7;30,7" o:connectangles="0,0"/>
                </v:shape>
                <v:shape id="Freeform 1506" style="position:absolute;left:10020;top:13292;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">
                  <v:path arrowok="t" o:connecttype="custom" o:connectlocs="0,7;30,7" o:connectangles="0,0"/>
                </v:shape>
                <v:shape id="Freeform 1507" style="position:absolute;left:10080;top:13292;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">
                  <v:path arrowok="t" o:connecttype="custom" o:connectlocs="0,7;30,7" o:connectangles="0,0"/>
                </v:shape>
                <v:shape id="Freeform 1508" style="position:absolute;left:10140;top:13292;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">
                  <v:path arrowok="t" o:connecttype="custom" o:connectlocs="0,7;30,7" o:connectangles="0,0"/>
                </v:shape>
                <v:shape id="Freeform 1509" style="position:absolute;left:10200;top:13292;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">
                  <v:path arrowok="t" o:connecttype="custom" o:connectlocs="0,7;30,7" o:connectangles="0,0"/>
                </v:shape>
                <v:shape id="Freeform 1510" style="position:absolute;left:10260;top:13292;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">
                  <v:path arrowok="t" o:connecttype="custom" o:connectlocs="0,7;30,7" o:connectangles="0,0"/>
                </v:shape>
                <v:shape id="Freeform 1511" style="position:absolute;left:10320;top:13292;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">
                  <v:path arrowok="t" o:connecttype="custom" o:connectlocs="0,7;30,7" o:connectangles="0,0"/>
                </v:shape>
                <v:shape id="Freeform 1512" style="position:absolute;left:10380;top:13292;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">
                  <v:path arrowok="t" o:connecttype="custom" o:connectlocs="0,7;30,7" o:connectangles="0,0"/>
                </v:shape>
                <v:shape id="Freeform 1513" style="position:absolute;left:10440;top:13292;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">
                  <v:path arrowok="t" o:connecttype="custom" o:connectlocs="0,7;30,7" o:connectangles="0,0"/>
                </v:shape>
                <v:shape id="Freeform 1514" style="position:absolute;left:10500;top:13292;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30592" behindDoc="1" locked="0" layoutInCell="0" allowOverlap="1" wp14:anchorId="2D65C8C3" wp14:editId="05F5F469">
                <wp:simplePos x="0" y="0"/>
                <wp:positionH relativeFrom="page">
                  <wp:posOffset>3919855</wp:posOffset>
                </wp:positionH>
                <wp:positionV relativeFrom="page">
                  <wp:posOffset>8625205</wp:posOffset>
                </wp:positionV>
                <wp:extent cx="2772410" cy="19685"/>
                <wp:effectExtent l="0" t="0" r="0" b="0"/>
                <wp:wrapNone/>
                <wp:docPr id="692364463" name="Group 15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72410" cy="19685"/>
                          <a:chOff x="6173" y="13583"/>
                          <a:chExt cx="4366" cy="31"/>
                        </a:xfrm>
                      </wpg:grpSpPr>
                      <wps:wsp>
                        <wps:cNvPr id="984354403" name="Freeform 1516"/>
                        <wps:cNvSpPr>
                          <a:spLocks/>
                        </wps:cNvSpPr>
                        <wps:spPr bwMode="auto">
                          <a:xfrm>
                            <a:off x="6181" y="13591"/>
                            <a:ext cx="29" cy="20"/>
                          </a:xfrm>
                          <a:custGeom>
                            <a:avLst/>
                            <a:gdLst>
                              <a:gd name="T0" fmla="*/ 0 w 29"/>
                              <a:gd name="T1" fmla="*/ 7 h 20"/>
                              <a:gd name="T2" fmla="*/ 28 w 29"/>
                              <a:gd name="T3" fmla="*/ 7 h 20"/>
                            </a:gdLst>
                            <a:ahLst/>
                            <a:cxnLst>
                              <a:cxn ang="0">
                                <a:pos x="T0" y="T1"/>
                              </a:cxn>
                              <a:cxn ang="0">
                                <a:pos x="T2" y="T3"/>
                              </a:cxn>
                            </a:cxnLst>
                            <a:rect l="0" t="0" r="r" b="b"/>
                            <a:pathLst>
                              <a:path w="29" h="20">
                                <a:moveTo>
                                  <a:pt x="0" y="7"/>
                                </a:moveTo>
                                <a:lnTo>
                                  <a:pt x="28"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662329" name="Freeform 1517"/>
                        <wps:cNvSpPr>
                          <a:spLocks/>
                        </wps:cNvSpPr>
                        <wps:spPr bwMode="auto">
                          <a:xfrm>
                            <a:off x="62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7379140" name="Freeform 1518"/>
                        <wps:cNvSpPr>
                          <a:spLocks/>
                        </wps:cNvSpPr>
                        <wps:spPr bwMode="auto">
                          <a:xfrm>
                            <a:off x="63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445015" name="Freeform 1519"/>
                        <wps:cNvSpPr>
                          <a:spLocks/>
                        </wps:cNvSpPr>
                        <wps:spPr bwMode="auto">
                          <a:xfrm>
                            <a:off x="63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3416249" name="Freeform 1520"/>
                        <wps:cNvSpPr>
                          <a:spLocks/>
                        </wps:cNvSpPr>
                        <wps:spPr bwMode="auto">
                          <a:xfrm>
                            <a:off x="64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9020327" name="Freeform 1521"/>
                        <wps:cNvSpPr>
                          <a:spLocks/>
                        </wps:cNvSpPr>
                        <wps:spPr bwMode="auto">
                          <a:xfrm>
                            <a:off x="64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1383474" name="Freeform 1522"/>
                        <wps:cNvSpPr>
                          <a:spLocks/>
                        </wps:cNvSpPr>
                        <wps:spPr bwMode="auto">
                          <a:xfrm>
                            <a:off x="65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219622" name="Freeform 1523"/>
                        <wps:cNvSpPr>
                          <a:spLocks/>
                        </wps:cNvSpPr>
                        <wps:spPr bwMode="auto">
                          <a:xfrm>
                            <a:off x="66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9933114" name="Freeform 1524"/>
                        <wps:cNvSpPr>
                          <a:spLocks/>
                        </wps:cNvSpPr>
                        <wps:spPr bwMode="auto">
                          <a:xfrm>
                            <a:off x="66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2075671" name="Freeform 1525"/>
                        <wps:cNvSpPr>
                          <a:spLocks/>
                        </wps:cNvSpPr>
                        <wps:spPr bwMode="auto">
                          <a:xfrm>
                            <a:off x="67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4950906" name="Freeform 1526"/>
                        <wps:cNvSpPr>
                          <a:spLocks/>
                        </wps:cNvSpPr>
                        <wps:spPr bwMode="auto">
                          <a:xfrm>
                            <a:off x="67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6355866" name="Freeform 1527"/>
                        <wps:cNvSpPr>
                          <a:spLocks/>
                        </wps:cNvSpPr>
                        <wps:spPr bwMode="auto">
                          <a:xfrm>
                            <a:off x="68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5625038" name="Freeform 1528"/>
                        <wps:cNvSpPr>
                          <a:spLocks/>
                        </wps:cNvSpPr>
                        <wps:spPr bwMode="auto">
                          <a:xfrm>
                            <a:off x="69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0162066" name="Freeform 1529"/>
                        <wps:cNvSpPr>
                          <a:spLocks/>
                        </wps:cNvSpPr>
                        <wps:spPr bwMode="auto">
                          <a:xfrm>
                            <a:off x="69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063924" name="Freeform 1530"/>
                        <wps:cNvSpPr>
                          <a:spLocks/>
                        </wps:cNvSpPr>
                        <wps:spPr bwMode="auto">
                          <a:xfrm>
                            <a:off x="70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400570" name="Freeform 1531"/>
                        <wps:cNvSpPr>
                          <a:spLocks/>
                        </wps:cNvSpPr>
                        <wps:spPr bwMode="auto">
                          <a:xfrm>
                            <a:off x="70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6926469" name="Freeform 1532"/>
                        <wps:cNvSpPr>
                          <a:spLocks/>
                        </wps:cNvSpPr>
                        <wps:spPr bwMode="auto">
                          <a:xfrm>
                            <a:off x="71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7318920" name="Freeform 1533"/>
                        <wps:cNvSpPr>
                          <a:spLocks/>
                        </wps:cNvSpPr>
                        <wps:spPr bwMode="auto">
                          <a:xfrm>
                            <a:off x="72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136080" name="Freeform 1534"/>
                        <wps:cNvSpPr>
                          <a:spLocks/>
                        </wps:cNvSpPr>
                        <wps:spPr bwMode="auto">
                          <a:xfrm>
                            <a:off x="72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5828990" name="Freeform 1535"/>
                        <wps:cNvSpPr>
                          <a:spLocks/>
                        </wps:cNvSpPr>
                        <wps:spPr bwMode="auto">
                          <a:xfrm>
                            <a:off x="73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8420827" name="Freeform 1536"/>
                        <wps:cNvSpPr>
                          <a:spLocks/>
                        </wps:cNvSpPr>
                        <wps:spPr bwMode="auto">
                          <a:xfrm>
                            <a:off x="73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821241" name="Freeform 1537"/>
                        <wps:cNvSpPr>
                          <a:spLocks/>
                        </wps:cNvSpPr>
                        <wps:spPr bwMode="auto">
                          <a:xfrm>
                            <a:off x="74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374181" name="Freeform 1538"/>
                        <wps:cNvSpPr>
                          <a:spLocks/>
                        </wps:cNvSpPr>
                        <wps:spPr bwMode="auto">
                          <a:xfrm>
                            <a:off x="75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5752943" name="Freeform 1539"/>
                        <wps:cNvSpPr>
                          <a:spLocks/>
                        </wps:cNvSpPr>
                        <wps:spPr bwMode="auto">
                          <a:xfrm>
                            <a:off x="75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3345926" name="Freeform 1540"/>
                        <wps:cNvSpPr>
                          <a:spLocks/>
                        </wps:cNvSpPr>
                        <wps:spPr bwMode="auto">
                          <a:xfrm>
                            <a:off x="76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5069287" name="Freeform 1541"/>
                        <wps:cNvSpPr>
                          <a:spLocks/>
                        </wps:cNvSpPr>
                        <wps:spPr bwMode="auto">
                          <a:xfrm>
                            <a:off x="76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8757477" name="Freeform 1542"/>
                        <wps:cNvSpPr>
                          <a:spLocks/>
                        </wps:cNvSpPr>
                        <wps:spPr bwMode="auto">
                          <a:xfrm>
                            <a:off x="77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807818" name="Freeform 1543"/>
                        <wps:cNvSpPr>
                          <a:spLocks/>
                        </wps:cNvSpPr>
                        <wps:spPr bwMode="auto">
                          <a:xfrm>
                            <a:off x="78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9811665" name="Freeform 1544"/>
                        <wps:cNvSpPr>
                          <a:spLocks/>
                        </wps:cNvSpPr>
                        <wps:spPr bwMode="auto">
                          <a:xfrm>
                            <a:off x="78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4772934" name="Freeform 1545"/>
                        <wps:cNvSpPr>
                          <a:spLocks/>
                        </wps:cNvSpPr>
                        <wps:spPr bwMode="auto">
                          <a:xfrm>
                            <a:off x="79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254664" name="Freeform 1546"/>
                        <wps:cNvSpPr>
                          <a:spLocks/>
                        </wps:cNvSpPr>
                        <wps:spPr bwMode="auto">
                          <a:xfrm>
                            <a:off x="79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566613" name="Freeform 1547"/>
                        <wps:cNvSpPr>
                          <a:spLocks/>
                        </wps:cNvSpPr>
                        <wps:spPr bwMode="auto">
                          <a:xfrm>
                            <a:off x="80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3842390" name="Freeform 1548"/>
                        <wps:cNvSpPr>
                          <a:spLocks/>
                        </wps:cNvSpPr>
                        <wps:spPr bwMode="auto">
                          <a:xfrm>
                            <a:off x="81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5749411" name="Freeform 1549"/>
                        <wps:cNvSpPr>
                          <a:spLocks/>
                        </wps:cNvSpPr>
                        <wps:spPr bwMode="auto">
                          <a:xfrm>
                            <a:off x="81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501244" name="Freeform 1550"/>
                        <wps:cNvSpPr>
                          <a:spLocks/>
                        </wps:cNvSpPr>
                        <wps:spPr bwMode="auto">
                          <a:xfrm>
                            <a:off x="82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127778" name="Freeform 1551"/>
                        <wps:cNvSpPr>
                          <a:spLocks/>
                        </wps:cNvSpPr>
                        <wps:spPr bwMode="auto">
                          <a:xfrm>
                            <a:off x="82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2459360" name="Freeform 1552"/>
                        <wps:cNvSpPr>
                          <a:spLocks/>
                        </wps:cNvSpPr>
                        <wps:spPr bwMode="auto">
                          <a:xfrm>
                            <a:off x="83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6314249" name="Freeform 1553"/>
                        <wps:cNvSpPr>
                          <a:spLocks/>
                        </wps:cNvSpPr>
                        <wps:spPr bwMode="auto">
                          <a:xfrm>
                            <a:off x="84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3540514" name="Freeform 1554"/>
                        <wps:cNvSpPr>
                          <a:spLocks/>
                        </wps:cNvSpPr>
                        <wps:spPr bwMode="auto">
                          <a:xfrm>
                            <a:off x="84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7264709" name="Freeform 1555"/>
                        <wps:cNvSpPr>
                          <a:spLocks/>
                        </wps:cNvSpPr>
                        <wps:spPr bwMode="auto">
                          <a:xfrm>
                            <a:off x="85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0381913" name="Freeform 1556"/>
                        <wps:cNvSpPr>
                          <a:spLocks/>
                        </wps:cNvSpPr>
                        <wps:spPr bwMode="auto">
                          <a:xfrm>
                            <a:off x="85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5157732" name="Freeform 1557"/>
                        <wps:cNvSpPr>
                          <a:spLocks/>
                        </wps:cNvSpPr>
                        <wps:spPr bwMode="auto">
                          <a:xfrm>
                            <a:off x="86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8744899" name="Freeform 1558"/>
                        <wps:cNvSpPr>
                          <a:spLocks/>
                        </wps:cNvSpPr>
                        <wps:spPr bwMode="auto">
                          <a:xfrm>
                            <a:off x="87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0883653" name="Freeform 1559"/>
                        <wps:cNvSpPr>
                          <a:spLocks/>
                        </wps:cNvSpPr>
                        <wps:spPr bwMode="auto">
                          <a:xfrm>
                            <a:off x="87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9989079" name="Freeform 1560"/>
                        <wps:cNvSpPr>
                          <a:spLocks/>
                        </wps:cNvSpPr>
                        <wps:spPr bwMode="auto">
                          <a:xfrm>
                            <a:off x="88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97498" name="Freeform 1561"/>
                        <wps:cNvSpPr>
                          <a:spLocks/>
                        </wps:cNvSpPr>
                        <wps:spPr bwMode="auto">
                          <a:xfrm>
                            <a:off x="88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7391586" name="Freeform 1562"/>
                        <wps:cNvSpPr>
                          <a:spLocks/>
                        </wps:cNvSpPr>
                        <wps:spPr bwMode="auto">
                          <a:xfrm>
                            <a:off x="89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7451812" name="Freeform 1563"/>
                        <wps:cNvSpPr>
                          <a:spLocks/>
                        </wps:cNvSpPr>
                        <wps:spPr bwMode="auto">
                          <a:xfrm>
                            <a:off x="90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1378284" name="Freeform 1564"/>
                        <wps:cNvSpPr>
                          <a:spLocks/>
                        </wps:cNvSpPr>
                        <wps:spPr bwMode="auto">
                          <a:xfrm>
                            <a:off x="90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909853" name="Freeform 1565"/>
                        <wps:cNvSpPr>
                          <a:spLocks/>
                        </wps:cNvSpPr>
                        <wps:spPr bwMode="auto">
                          <a:xfrm>
                            <a:off x="91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9604699" name="Freeform 1566"/>
                        <wps:cNvSpPr>
                          <a:spLocks/>
                        </wps:cNvSpPr>
                        <wps:spPr bwMode="auto">
                          <a:xfrm>
                            <a:off x="91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738258" name="Freeform 1567"/>
                        <wps:cNvSpPr>
                          <a:spLocks/>
                        </wps:cNvSpPr>
                        <wps:spPr bwMode="auto">
                          <a:xfrm>
                            <a:off x="92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2123933" name="Freeform 1568"/>
                        <wps:cNvSpPr>
                          <a:spLocks/>
                        </wps:cNvSpPr>
                        <wps:spPr bwMode="auto">
                          <a:xfrm>
                            <a:off x="93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7727858" name="Freeform 1569"/>
                        <wps:cNvSpPr>
                          <a:spLocks/>
                        </wps:cNvSpPr>
                        <wps:spPr bwMode="auto">
                          <a:xfrm>
                            <a:off x="93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0807344" name="Freeform 1570"/>
                        <wps:cNvSpPr>
                          <a:spLocks/>
                        </wps:cNvSpPr>
                        <wps:spPr bwMode="auto">
                          <a:xfrm>
                            <a:off x="94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2718763" name="Freeform 1571"/>
                        <wps:cNvSpPr>
                          <a:spLocks/>
                        </wps:cNvSpPr>
                        <wps:spPr bwMode="auto">
                          <a:xfrm>
                            <a:off x="94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635251" name="Freeform 1572"/>
                        <wps:cNvSpPr>
                          <a:spLocks/>
                        </wps:cNvSpPr>
                        <wps:spPr bwMode="auto">
                          <a:xfrm>
                            <a:off x="95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8947859" name="Freeform 1573"/>
                        <wps:cNvSpPr>
                          <a:spLocks/>
                        </wps:cNvSpPr>
                        <wps:spPr bwMode="auto">
                          <a:xfrm>
                            <a:off x="96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1454982" name="Freeform 1574"/>
                        <wps:cNvSpPr>
                          <a:spLocks/>
                        </wps:cNvSpPr>
                        <wps:spPr bwMode="auto">
                          <a:xfrm>
                            <a:off x="96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392794" name="Freeform 1575"/>
                        <wps:cNvSpPr>
                          <a:spLocks/>
                        </wps:cNvSpPr>
                        <wps:spPr bwMode="auto">
                          <a:xfrm>
                            <a:off x="97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3077788" name="Freeform 1576"/>
                        <wps:cNvSpPr>
                          <a:spLocks/>
                        </wps:cNvSpPr>
                        <wps:spPr bwMode="auto">
                          <a:xfrm>
                            <a:off x="97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008106" name="Freeform 1577"/>
                        <wps:cNvSpPr>
                          <a:spLocks/>
                        </wps:cNvSpPr>
                        <wps:spPr bwMode="auto">
                          <a:xfrm>
                            <a:off x="98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5305040" name="Freeform 1578"/>
                        <wps:cNvSpPr>
                          <a:spLocks/>
                        </wps:cNvSpPr>
                        <wps:spPr bwMode="auto">
                          <a:xfrm>
                            <a:off x="99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8116490" name="Freeform 1579"/>
                        <wps:cNvSpPr>
                          <a:spLocks/>
                        </wps:cNvSpPr>
                        <wps:spPr bwMode="auto">
                          <a:xfrm>
                            <a:off x="99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2982403" name="Freeform 1580"/>
                        <wps:cNvSpPr>
                          <a:spLocks/>
                        </wps:cNvSpPr>
                        <wps:spPr bwMode="auto">
                          <a:xfrm>
                            <a:off x="100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264759" name="Freeform 1581"/>
                        <wps:cNvSpPr>
                          <a:spLocks/>
                        </wps:cNvSpPr>
                        <wps:spPr bwMode="auto">
                          <a:xfrm>
                            <a:off x="100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355466" name="Freeform 1582"/>
                        <wps:cNvSpPr>
                          <a:spLocks/>
                        </wps:cNvSpPr>
                        <wps:spPr bwMode="auto">
                          <a:xfrm>
                            <a:off x="101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3024257" name="Freeform 1583"/>
                        <wps:cNvSpPr>
                          <a:spLocks/>
                        </wps:cNvSpPr>
                        <wps:spPr bwMode="auto">
                          <a:xfrm>
                            <a:off x="102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1146366" name="Freeform 1584"/>
                        <wps:cNvSpPr>
                          <a:spLocks/>
                        </wps:cNvSpPr>
                        <wps:spPr bwMode="auto">
                          <a:xfrm>
                            <a:off x="1026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827533" name="Freeform 1585"/>
                        <wps:cNvSpPr>
                          <a:spLocks/>
                        </wps:cNvSpPr>
                        <wps:spPr bwMode="auto">
                          <a:xfrm>
                            <a:off x="1032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4454745" name="Freeform 1586"/>
                        <wps:cNvSpPr>
                          <a:spLocks/>
                        </wps:cNvSpPr>
                        <wps:spPr bwMode="auto">
                          <a:xfrm>
                            <a:off x="1038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0151213" name="Freeform 1587"/>
                        <wps:cNvSpPr>
                          <a:spLocks/>
                        </wps:cNvSpPr>
                        <wps:spPr bwMode="auto">
                          <a:xfrm>
                            <a:off x="1044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6623777" name="Freeform 1588"/>
                        <wps:cNvSpPr>
                          <a:spLocks/>
                        </wps:cNvSpPr>
                        <wps:spPr bwMode="auto">
                          <a:xfrm>
                            <a:off x="10500" y="1359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263C1D9">
              <v:group id="Group 1515" style="position:absolute;margin-left:308.65pt;margin-top:679.15pt;width:218.3pt;height:1.55pt;z-index:-251685888;mso-position-horizontal-relative:page;mso-position-vertical-relative:page" coordsize="4366,31" coordorigin="6173,13583" o:spid="_x0000_s1026" o:allowincell="f" w14:anchorId="3899BC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">
                <v:shape id="Freeform 1516" style="position:absolute;left:6181;top:13591;width:29;height:20;visibility:visible;mso-wrap-style:square;v-text-anchor:top" coordsize="29,20" o:spid="_x0000_s1027" filled="f" strokeweight=".28925mm" path="m,7r2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">
                  <v:path arrowok="t" o:connecttype="custom" o:connectlocs="0,7;28,7" o:connectangles="0,0"/>
                </v:shape>
                <v:shape id="Freeform 1517" style="position:absolute;left:6240;top:1359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">
                  <v:path arrowok="t" o:connecttype="custom" o:connectlocs="0,7;30,7" o:connectangles="0,0"/>
                </v:shape>
                <v:shape id="Freeform 1518" style="position:absolute;left:6300;top:1359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">
                  <v:path arrowok="t" o:connecttype="custom" o:connectlocs="0,7;30,7" o:connectangles="0,0"/>
                </v:shape>
                <v:shape id="Freeform 1519" style="position:absolute;left:6360;top:1359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">
                  <v:path arrowok="t" o:connecttype="custom" o:connectlocs="0,7;30,7" o:connectangles="0,0"/>
                </v:shape>
                <v:shape id="Freeform 1520" style="position:absolute;left:6420;top:1359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">
                  <v:path arrowok="t" o:connecttype="custom" o:connectlocs="0,7;30,7" o:connectangles="0,0"/>
                </v:shape>
                <v:shape id="Freeform 1521" style="position:absolute;left:6480;top:1359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">
                  <v:path arrowok="t" o:connecttype="custom" o:connectlocs="0,7;30,7" o:connectangles="0,0"/>
                </v:shape>
                <v:shape id="Freeform 1522" style="position:absolute;left:6540;top:1359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">
                  <v:path arrowok="t" o:connecttype="custom" o:connectlocs="0,7;30,7" o:connectangles="0,0"/>
                </v:shape>
                <v:shape id="Freeform 1523" style="position:absolute;left:6600;top:1359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">
                  <v:path arrowok="t" o:connecttype="custom" o:connectlocs="0,7;30,7" o:connectangles="0,0"/>
                </v:shape>
                <v:shape id="Freeform 1524" style="position:absolute;left:6660;top:1359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">
                  <v:path arrowok="t" o:connecttype="custom" o:connectlocs="0,7;30,7" o:connectangles="0,0"/>
                </v:shape>
                <v:shape id="Freeform 1525" style="position:absolute;left:6720;top:1359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">
                  <v:path arrowok="t" o:connecttype="custom" o:connectlocs="0,7;30,7" o:connectangles="0,0"/>
                </v:shape>
                <v:shape id="Freeform 1526" style="position:absolute;left:6780;top:1359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">
                  <v:path arrowok="t" o:connecttype="custom" o:connectlocs="0,7;30,7" o:connectangles="0,0"/>
                </v:shape>
                <v:shape id="Freeform 1527" style="position:absolute;left:6840;top:1359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">
                  <v:path arrowok="t" o:connecttype="custom" o:connectlocs="0,7;30,7" o:connectangles="0,0"/>
                </v:shape>
                <v:shape id="Freeform 1528" style="position:absolute;left:6900;top:1359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">
                  <v:path arrowok="t" o:connecttype="custom" o:connectlocs="0,7;30,7" o:connectangles="0,0"/>
                </v:shape>
                <v:shape id="Freeform 1529" style="position:absolute;left:6960;top:1359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">
                  <v:path arrowok="t" o:connecttype="custom" o:connectlocs="0,7;30,7" o:connectangles="0,0"/>
                </v:shape>
                <v:shape id="Freeform 1530" style="position:absolute;left:7020;top:1359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">
                  <v:path arrowok="t" o:connecttype="custom" o:connectlocs="0,7;30,7" o:connectangles="0,0"/>
                </v:shape>
                <v:shape id="Freeform 1531" style="position:absolute;left:7080;top:1359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">
                  <v:path arrowok="t" o:connecttype="custom" o:connectlocs="0,7;30,7" o:connectangles="0,0"/>
                </v:shape>
                <v:shape id="Freeform 1532" style="position:absolute;left:7140;top:1359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">
                  <v:path arrowok="t" o:connecttype="custom" o:connectlocs="0,7;30,7" o:connectangles="0,0"/>
                </v:shape>
                <v:shape id="Freeform 1533" style="position:absolute;left:7200;top:1359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">
                  <v:path arrowok="t" o:connecttype="custom" o:connectlocs="0,7;30,7" o:connectangles="0,0"/>
                </v:shape>
                <v:shape id="Freeform 1534" style="position:absolute;left:7260;top:1359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">
                  <v:path arrowok="t" o:connecttype="custom" o:connectlocs="0,7;30,7" o:connectangles="0,0"/>
                </v:shape>
                <v:shape id="Freeform 1535" style="position:absolute;left:7320;top:1359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">
                  <v:path arrowok="t" o:connecttype="custom" o:connectlocs="0,7;30,7" o:connectangles="0,0"/>
                </v:shape>
                <v:shape id="Freeform 1536" style="position:absolute;left:7380;top:1359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">
                  <v:path arrowok="t" o:connecttype="custom" o:connectlocs="0,7;30,7" o:connectangles="0,0"/>
                </v:shape>
                <v:shape id="Freeform 1537" style="position:absolute;left:7440;top:1359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">
                  <v:path arrowok="t" o:connecttype="custom" o:connectlocs="0,7;30,7" o:connectangles="0,0"/>
                </v:shape>
                <v:shape id="Freeform 1538" style="position:absolute;left:7500;top:1359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">
                  <v:path arrowok="t" o:connecttype="custom" o:connectlocs="0,7;30,7" o:connectangles="0,0"/>
                </v:shape>
                <v:shape id="Freeform 1539" style="position:absolute;left:7560;top:1359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">
                  <v:path arrowok="t" o:connecttype="custom" o:connectlocs="0,7;30,7" o:connectangles="0,0"/>
                </v:shape>
                <v:shape id="Freeform 1540" style="position:absolute;left:7620;top:1359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">
                  <v:path arrowok="t" o:connecttype="custom" o:connectlocs="0,7;30,7" o:connectangles="0,0"/>
                </v:shape>
                <v:shape id="Freeform 1541" style="position:absolute;left:7680;top:1359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">
                  <v:path arrowok="t" o:connecttype="custom" o:connectlocs="0,7;30,7" o:connectangles="0,0"/>
                </v:shape>
                <v:shape id="Freeform 1542" style="position:absolute;left:7740;top:1359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">
                  <v:path arrowok="t" o:connecttype="custom" o:connectlocs="0,7;30,7" o:connectangles="0,0"/>
                </v:shape>
                <v:shape id="Freeform 1543" style="position:absolute;left:7800;top:1359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">
                  <v:path arrowok="t" o:connecttype="custom" o:connectlocs="0,7;30,7" o:connectangles="0,0"/>
                </v:shape>
                <v:shape id="Freeform 1544" style="position:absolute;left:7860;top:1359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">
                  <v:path arrowok="t" o:connecttype="custom" o:connectlocs="0,7;30,7" o:connectangles="0,0"/>
                </v:shape>
                <v:shape id="Freeform 1545" style="position:absolute;left:7920;top:1359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">
                  <v:path arrowok="t" o:connecttype="custom" o:connectlocs="0,7;30,7" o:connectangles="0,0"/>
                </v:shape>
                <v:shape id="Freeform 1546" style="position:absolute;left:7980;top:1359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">
                  <v:path arrowok="t" o:connecttype="custom" o:connectlocs="0,7;30,7" o:connectangles="0,0"/>
                </v:shape>
                <v:shape id="Freeform 1547" style="position:absolute;left:8040;top:1359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">
                  <v:path arrowok="t" o:connecttype="custom" o:connectlocs="0,7;30,7" o:connectangles="0,0"/>
                </v:shape>
                <v:shape id="Freeform 1548" style="position:absolute;left:8100;top:1359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">
                  <v:path arrowok="t" o:connecttype="custom" o:connectlocs="0,7;30,7" o:connectangles="0,0"/>
                </v:shape>
                <v:shape id="Freeform 1549" style="position:absolute;left:8160;top:1359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">
                  <v:path arrowok="t" o:connecttype="custom" o:connectlocs="0,7;30,7" o:connectangles="0,0"/>
                </v:shape>
                <v:shape id="Freeform 1550" style="position:absolute;left:8220;top:1359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">
                  <v:path arrowok="t" o:connecttype="custom" o:connectlocs="0,7;30,7" o:connectangles="0,0"/>
                </v:shape>
                <v:shape id="Freeform 1551" style="position:absolute;left:8280;top:1359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">
                  <v:path arrowok="t" o:connecttype="custom" o:connectlocs="0,7;30,7" o:connectangles="0,0"/>
                </v:shape>
                <v:shape id="Freeform 1552" style="position:absolute;left:8340;top:1359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">
                  <v:path arrowok="t" o:connecttype="custom" o:connectlocs="0,7;30,7" o:connectangles="0,0"/>
                </v:shape>
                <v:shape id="Freeform 1553" style="position:absolute;left:8400;top:1359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">
                  <v:path arrowok="t" o:connecttype="custom" o:connectlocs="0,7;30,7" o:connectangles="0,0"/>
                </v:shape>
                <v:shape id="Freeform 1554" style="position:absolute;left:8460;top:1359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">
                  <v:path arrowok="t" o:connecttype="custom" o:connectlocs="0,7;30,7" o:connectangles="0,0"/>
                </v:shape>
                <v:shape id="Freeform 1555" style="position:absolute;left:8520;top:1359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">
                  <v:path arrowok="t" o:connecttype="custom" o:connectlocs="0,7;30,7" o:connectangles="0,0"/>
                </v:shape>
                <v:shape id="Freeform 1556" style="position:absolute;left:8580;top:1359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">
                  <v:path arrowok="t" o:connecttype="custom" o:connectlocs="0,7;30,7" o:connectangles="0,0"/>
                </v:shape>
                <v:shape id="Freeform 1557" style="position:absolute;left:8640;top:1359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">
                  <v:path arrowok="t" o:connecttype="custom" o:connectlocs="0,7;30,7" o:connectangles="0,0"/>
                </v:shape>
                <v:shape id="Freeform 1558" style="position:absolute;left:8700;top:1359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">
                  <v:path arrowok="t" o:connecttype="custom" o:connectlocs="0,7;30,7" o:connectangles="0,0"/>
                </v:shape>
                <v:shape id="Freeform 1559" style="position:absolute;left:8760;top:1359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">
                  <v:path arrowok="t" o:connecttype="custom" o:connectlocs="0,7;30,7" o:connectangles="0,0"/>
                </v:shape>
                <v:shape id="Freeform 1560" style="position:absolute;left:8820;top:1359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">
                  <v:path arrowok="t" o:connecttype="custom" o:connectlocs="0,7;30,7" o:connectangles="0,0"/>
                </v:shape>
                <v:shape id="Freeform 1561" style="position:absolute;left:8880;top:1359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">
                  <v:path arrowok="t" o:connecttype="custom" o:connectlocs="0,7;30,7" o:connectangles="0,0"/>
                </v:shape>
                <v:shape id="Freeform 1562" style="position:absolute;left:8940;top:1359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">
                  <v:path arrowok="t" o:connecttype="custom" o:connectlocs="0,7;30,7" o:connectangles="0,0"/>
                </v:shape>
                <v:shape id="Freeform 1563" style="position:absolute;left:9000;top:1359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">
                  <v:path arrowok="t" o:connecttype="custom" o:connectlocs="0,7;30,7" o:connectangles="0,0"/>
                </v:shape>
                <v:shape id="Freeform 1564" style="position:absolute;left:9060;top:1359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">
                  <v:path arrowok="t" o:connecttype="custom" o:connectlocs="0,7;30,7" o:connectangles="0,0"/>
                </v:shape>
                <v:shape id="Freeform 1565" style="position:absolute;left:9120;top:1359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">
                  <v:path arrowok="t" o:connecttype="custom" o:connectlocs="0,7;30,7" o:connectangles="0,0"/>
                </v:shape>
                <v:shape id="Freeform 1566" style="position:absolute;left:9180;top:1359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">
                  <v:path arrowok="t" o:connecttype="custom" o:connectlocs="0,7;30,7" o:connectangles="0,0"/>
                </v:shape>
                <v:shape id="Freeform 1567" style="position:absolute;left:9240;top:1359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">
                  <v:path arrowok="t" o:connecttype="custom" o:connectlocs="0,7;30,7" o:connectangles="0,0"/>
                </v:shape>
                <v:shape id="Freeform 1568" style="position:absolute;left:9300;top:1359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">
                  <v:path arrowok="t" o:connecttype="custom" o:connectlocs="0,7;30,7" o:connectangles="0,0"/>
                </v:shape>
                <v:shape id="Freeform 1569" style="position:absolute;left:9360;top:1359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">
                  <v:path arrowok="t" o:connecttype="custom" o:connectlocs="0,7;30,7" o:connectangles="0,0"/>
                </v:shape>
                <v:shape id="Freeform 1570" style="position:absolute;left:9420;top:1359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">
                  <v:path arrowok="t" o:connecttype="custom" o:connectlocs="0,7;30,7" o:connectangles="0,0"/>
                </v:shape>
                <v:shape id="Freeform 1571" style="position:absolute;left:9480;top:1359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">
                  <v:path arrowok="t" o:connecttype="custom" o:connectlocs="0,7;30,7" o:connectangles="0,0"/>
                </v:shape>
                <v:shape id="Freeform 1572" style="position:absolute;left:9540;top:1359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">
                  <v:path arrowok="t" o:connecttype="custom" o:connectlocs="0,7;30,7" o:connectangles="0,0"/>
                </v:shape>
                <v:shape id="Freeform 1573" style="position:absolute;left:9600;top:1359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">
                  <v:path arrowok="t" o:connecttype="custom" o:connectlocs="0,7;30,7" o:connectangles="0,0"/>
                </v:shape>
                <v:shape id="Freeform 1574" style="position:absolute;left:9660;top:1359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">
                  <v:path arrowok="t" o:connecttype="custom" o:connectlocs="0,7;30,7" o:connectangles="0,0"/>
                </v:shape>
                <v:shape id="Freeform 1575" style="position:absolute;left:9720;top:1359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">
                  <v:path arrowok="t" o:connecttype="custom" o:connectlocs="0,7;30,7" o:connectangles="0,0"/>
                </v:shape>
                <v:shape id="Freeform 1576" style="position:absolute;left:9780;top:1359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">
                  <v:path arrowok="t" o:connecttype="custom" o:connectlocs="0,7;30,7" o:connectangles="0,0"/>
                </v:shape>
                <v:shape id="Freeform 1577" style="position:absolute;left:9840;top:1359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">
                  <v:path arrowok="t" o:connecttype="custom" o:connectlocs="0,7;30,7" o:connectangles="0,0"/>
                </v:shape>
                <v:shape id="Freeform 1578" style="position:absolute;left:9900;top:1359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">
                  <v:path arrowok="t" o:connecttype="custom" o:connectlocs="0,7;30,7" o:connectangles="0,0"/>
                </v:shape>
                <v:shape id="Freeform 1579" style="position:absolute;left:9960;top:1359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">
                  <v:path arrowok="t" o:connecttype="custom" o:connectlocs="0,7;30,7" o:connectangles="0,0"/>
                </v:shape>
                <v:shape id="Freeform 1580" style="position:absolute;left:10020;top:1359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">
                  <v:path arrowok="t" o:connecttype="custom" o:connectlocs="0,7;30,7" o:connectangles="0,0"/>
                </v:shape>
                <v:shape id="Freeform 1581" style="position:absolute;left:10080;top:1359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">
                  <v:path arrowok="t" o:connecttype="custom" o:connectlocs="0,7;30,7" o:connectangles="0,0"/>
                </v:shape>
                <v:shape id="Freeform 1582" style="position:absolute;left:10140;top:1359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">
                  <v:path arrowok="t" o:connecttype="custom" o:connectlocs="0,7;30,7" o:connectangles="0,0"/>
                </v:shape>
                <v:shape id="Freeform 1583" style="position:absolute;left:10200;top:1359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">
                  <v:path arrowok="t" o:connecttype="custom" o:connectlocs="0,7;30,7" o:connectangles="0,0"/>
                </v:shape>
                <v:shape id="Freeform 1584" style="position:absolute;left:10260;top:1359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">
                  <v:path arrowok="t" o:connecttype="custom" o:connectlocs="0,7;30,7" o:connectangles="0,0"/>
                </v:shape>
                <v:shape id="Freeform 1585" style="position:absolute;left:10320;top:1359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">
                  <v:path arrowok="t" o:connecttype="custom" o:connectlocs="0,7;30,7" o:connectangles="0,0"/>
                </v:shape>
                <v:shape id="Freeform 1586" style="position:absolute;left:10380;top:1359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">
                  <v:path arrowok="t" o:connecttype="custom" o:connectlocs="0,7;30,7" o:connectangles="0,0"/>
                </v:shape>
                <v:shape id="Freeform 1587" style="position:absolute;left:10440;top:1359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">
                  <v:path arrowok="t" o:connecttype="custom" o:connectlocs="0,7;30,7" o:connectangles="0,0"/>
                </v:shape>
                <v:shape id="Freeform 1588" style="position:absolute;left:10500;top:1359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31616" behindDoc="1" locked="0" layoutInCell="0" allowOverlap="1" wp14:anchorId="34D3A028" wp14:editId="19627FCA">
                <wp:simplePos x="0" y="0"/>
                <wp:positionH relativeFrom="page">
                  <wp:posOffset>2524125</wp:posOffset>
                </wp:positionH>
                <wp:positionV relativeFrom="page">
                  <wp:posOffset>8814435</wp:posOffset>
                </wp:positionV>
                <wp:extent cx="4167505" cy="19685"/>
                <wp:effectExtent l="0" t="0" r="0" b="0"/>
                <wp:wrapNone/>
                <wp:docPr id="1694086157" name="Group 15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67505" cy="19685"/>
                          <a:chOff x="3975" y="13881"/>
                          <a:chExt cx="6563" cy="31"/>
                        </a:xfrm>
                      </wpg:grpSpPr>
                      <wps:wsp>
                        <wps:cNvPr id="64731746" name="Freeform 1590"/>
                        <wps:cNvSpPr>
                          <a:spLocks/>
                        </wps:cNvSpPr>
                        <wps:spPr bwMode="auto">
                          <a:xfrm>
                            <a:off x="3983" y="13890"/>
                            <a:ext cx="20" cy="20"/>
                          </a:xfrm>
                          <a:custGeom>
                            <a:avLst/>
                            <a:gdLst>
                              <a:gd name="T0" fmla="*/ 0 w 20"/>
                              <a:gd name="T1" fmla="*/ 7 h 20"/>
                              <a:gd name="T2" fmla="*/ 6 w 20"/>
                              <a:gd name="T3" fmla="*/ 7 h 20"/>
                            </a:gdLst>
                            <a:ahLst/>
                            <a:cxnLst>
                              <a:cxn ang="0">
                                <a:pos x="T0" y="T1"/>
                              </a:cxn>
                              <a:cxn ang="0">
                                <a:pos x="T2" y="T3"/>
                              </a:cxn>
                            </a:cxnLst>
                            <a:rect l="0" t="0" r="r" b="b"/>
                            <a:pathLst>
                              <a:path w="20" h="20">
                                <a:moveTo>
                                  <a:pt x="0" y="7"/>
                                </a:moveTo>
                                <a:lnTo>
                                  <a:pt x="6"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4463943" name="Freeform 1591"/>
                        <wps:cNvSpPr>
                          <a:spLocks/>
                        </wps:cNvSpPr>
                        <wps:spPr bwMode="auto">
                          <a:xfrm>
                            <a:off x="40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187786" name="Freeform 1592"/>
                        <wps:cNvSpPr>
                          <a:spLocks/>
                        </wps:cNvSpPr>
                        <wps:spPr bwMode="auto">
                          <a:xfrm>
                            <a:off x="40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3422104" name="Freeform 1593"/>
                        <wps:cNvSpPr>
                          <a:spLocks/>
                        </wps:cNvSpPr>
                        <wps:spPr bwMode="auto">
                          <a:xfrm>
                            <a:off x="41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7819490" name="Freeform 1594"/>
                        <wps:cNvSpPr>
                          <a:spLocks/>
                        </wps:cNvSpPr>
                        <wps:spPr bwMode="auto">
                          <a:xfrm>
                            <a:off x="41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1170826" name="Freeform 1595"/>
                        <wps:cNvSpPr>
                          <a:spLocks/>
                        </wps:cNvSpPr>
                        <wps:spPr bwMode="auto">
                          <a:xfrm>
                            <a:off x="42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930722" name="Freeform 1596"/>
                        <wps:cNvSpPr>
                          <a:spLocks/>
                        </wps:cNvSpPr>
                        <wps:spPr bwMode="auto">
                          <a:xfrm>
                            <a:off x="43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511533" name="Freeform 1597"/>
                        <wps:cNvSpPr>
                          <a:spLocks/>
                        </wps:cNvSpPr>
                        <wps:spPr bwMode="auto">
                          <a:xfrm>
                            <a:off x="43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3012643" name="Freeform 1598"/>
                        <wps:cNvSpPr>
                          <a:spLocks/>
                        </wps:cNvSpPr>
                        <wps:spPr bwMode="auto">
                          <a:xfrm>
                            <a:off x="44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8389549" name="Freeform 1599"/>
                        <wps:cNvSpPr>
                          <a:spLocks/>
                        </wps:cNvSpPr>
                        <wps:spPr bwMode="auto">
                          <a:xfrm>
                            <a:off x="44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374923" name="Freeform 1600"/>
                        <wps:cNvSpPr>
                          <a:spLocks/>
                        </wps:cNvSpPr>
                        <wps:spPr bwMode="auto">
                          <a:xfrm>
                            <a:off x="45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4577324" name="Freeform 1601"/>
                        <wps:cNvSpPr>
                          <a:spLocks/>
                        </wps:cNvSpPr>
                        <wps:spPr bwMode="auto">
                          <a:xfrm>
                            <a:off x="46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1111166" name="Freeform 1602"/>
                        <wps:cNvSpPr>
                          <a:spLocks/>
                        </wps:cNvSpPr>
                        <wps:spPr bwMode="auto">
                          <a:xfrm>
                            <a:off x="46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648623" name="Freeform 1603"/>
                        <wps:cNvSpPr>
                          <a:spLocks/>
                        </wps:cNvSpPr>
                        <wps:spPr bwMode="auto">
                          <a:xfrm>
                            <a:off x="47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2707103" name="Freeform 1604"/>
                        <wps:cNvSpPr>
                          <a:spLocks/>
                        </wps:cNvSpPr>
                        <wps:spPr bwMode="auto">
                          <a:xfrm>
                            <a:off x="47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576297" name="Freeform 1605"/>
                        <wps:cNvSpPr>
                          <a:spLocks/>
                        </wps:cNvSpPr>
                        <wps:spPr bwMode="auto">
                          <a:xfrm>
                            <a:off x="48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9938085" name="Freeform 1606"/>
                        <wps:cNvSpPr>
                          <a:spLocks/>
                        </wps:cNvSpPr>
                        <wps:spPr bwMode="auto">
                          <a:xfrm>
                            <a:off x="49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9272006" name="Freeform 1607"/>
                        <wps:cNvSpPr>
                          <a:spLocks/>
                        </wps:cNvSpPr>
                        <wps:spPr bwMode="auto">
                          <a:xfrm>
                            <a:off x="49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5105608" name="Freeform 1608"/>
                        <wps:cNvSpPr>
                          <a:spLocks/>
                        </wps:cNvSpPr>
                        <wps:spPr bwMode="auto">
                          <a:xfrm>
                            <a:off x="50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8277988" name="Freeform 1609"/>
                        <wps:cNvSpPr>
                          <a:spLocks/>
                        </wps:cNvSpPr>
                        <wps:spPr bwMode="auto">
                          <a:xfrm>
                            <a:off x="50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6969230" name="Freeform 1610"/>
                        <wps:cNvSpPr>
                          <a:spLocks/>
                        </wps:cNvSpPr>
                        <wps:spPr bwMode="auto">
                          <a:xfrm>
                            <a:off x="51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8639923" name="Freeform 1611"/>
                        <wps:cNvSpPr>
                          <a:spLocks/>
                        </wps:cNvSpPr>
                        <wps:spPr bwMode="auto">
                          <a:xfrm>
                            <a:off x="52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316967" name="Freeform 1612"/>
                        <wps:cNvSpPr>
                          <a:spLocks/>
                        </wps:cNvSpPr>
                        <wps:spPr bwMode="auto">
                          <a:xfrm>
                            <a:off x="52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4365255" name="Freeform 1613"/>
                        <wps:cNvSpPr>
                          <a:spLocks/>
                        </wps:cNvSpPr>
                        <wps:spPr bwMode="auto">
                          <a:xfrm>
                            <a:off x="53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612395" name="Freeform 1614"/>
                        <wps:cNvSpPr>
                          <a:spLocks/>
                        </wps:cNvSpPr>
                        <wps:spPr bwMode="auto">
                          <a:xfrm>
                            <a:off x="53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9481605" name="Freeform 1615"/>
                        <wps:cNvSpPr>
                          <a:spLocks/>
                        </wps:cNvSpPr>
                        <wps:spPr bwMode="auto">
                          <a:xfrm>
                            <a:off x="54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2993128" name="Freeform 1616"/>
                        <wps:cNvSpPr>
                          <a:spLocks/>
                        </wps:cNvSpPr>
                        <wps:spPr bwMode="auto">
                          <a:xfrm>
                            <a:off x="55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0326013" name="Freeform 1617"/>
                        <wps:cNvSpPr>
                          <a:spLocks/>
                        </wps:cNvSpPr>
                        <wps:spPr bwMode="auto">
                          <a:xfrm>
                            <a:off x="55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3869574" name="Freeform 1618"/>
                        <wps:cNvSpPr>
                          <a:spLocks/>
                        </wps:cNvSpPr>
                        <wps:spPr bwMode="auto">
                          <a:xfrm>
                            <a:off x="56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0917106" name="Freeform 1619"/>
                        <wps:cNvSpPr>
                          <a:spLocks/>
                        </wps:cNvSpPr>
                        <wps:spPr bwMode="auto">
                          <a:xfrm>
                            <a:off x="56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067011" name="Freeform 1620"/>
                        <wps:cNvSpPr>
                          <a:spLocks/>
                        </wps:cNvSpPr>
                        <wps:spPr bwMode="auto">
                          <a:xfrm>
                            <a:off x="57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903774" name="Freeform 1621"/>
                        <wps:cNvSpPr>
                          <a:spLocks/>
                        </wps:cNvSpPr>
                        <wps:spPr bwMode="auto">
                          <a:xfrm>
                            <a:off x="58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0737095" name="Freeform 1622"/>
                        <wps:cNvSpPr>
                          <a:spLocks/>
                        </wps:cNvSpPr>
                        <wps:spPr bwMode="auto">
                          <a:xfrm>
                            <a:off x="58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617034" name="Freeform 1623"/>
                        <wps:cNvSpPr>
                          <a:spLocks/>
                        </wps:cNvSpPr>
                        <wps:spPr bwMode="auto">
                          <a:xfrm>
                            <a:off x="59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5299103" name="Freeform 1624"/>
                        <wps:cNvSpPr>
                          <a:spLocks/>
                        </wps:cNvSpPr>
                        <wps:spPr bwMode="auto">
                          <a:xfrm>
                            <a:off x="59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2479623" name="Freeform 1625"/>
                        <wps:cNvSpPr>
                          <a:spLocks/>
                        </wps:cNvSpPr>
                        <wps:spPr bwMode="auto">
                          <a:xfrm>
                            <a:off x="60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657684" name="Freeform 1626"/>
                        <wps:cNvSpPr>
                          <a:spLocks/>
                        </wps:cNvSpPr>
                        <wps:spPr bwMode="auto">
                          <a:xfrm>
                            <a:off x="61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8531704" name="Freeform 1627"/>
                        <wps:cNvSpPr>
                          <a:spLocks/>
                        </wps:cNvSpPr>
                        <wps:spPr bwMode="auto">
                          <a:xfrm>
                            <a:off x="61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5384397" name="Freeform 1628"/>
                        <wps:cNvSpPr>
                          <a:spLocks/>
                        </wps:cNvSpPr>
                        <wps:spPr bwMode="auto">
                          <a:xfrm>
                            <a:off x="62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4398677" name="Freeform 1629"/>
                        <wps:cNvSpPr>
                          <a:spLocks/>
                        </wps:cNvSpPr>
                        <wps:spPr bwMode="auto">
                          <a:xfrm>
                            <a:off x="62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1209544" name="Freeform 1630"/>
                        <wps:cNvSpPr>
                          <a:spLocks/>
                        </wps:cNvSpPr>
                        <wps:spPr bwMode="auto">
                          <a:xfrm>
                            <a:off x="63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4644816" name="Freeform 1631"/>
                        <wps:cNvSpPr>
                          <a:spLocks/>
                        </wps:cNvSpPr>
                        <wps:spPr bwMode="auto">
                          <a:xfrm>
                            <a:off x="64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3179875" name="Freeform 1632"/>
                        <wps:cNvSpPr>
                          <a:spLocks/>
                        </wps:cNvSpPr>
                        <wps:spPr bwMode="auto">
                          <a:xfrm>
                            <a:off x="64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948036" name="Freeform 1633"/>
                        <wps:cNvSpPr>
                          <a:spLocks/>
                        </wps:cNvSpPr>
                        <wps:spPr bwMode="auto">
                          <a:xfrm>
                            <a:off x="65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518613" name="Freeform 1634"/>
                        <wps:cNvSpPr>
                          <a:spLocks/>
                        </wps:cNvSpPr>
                        <wps:spPr bwMode="auto">
                          <a:xfrm>
                            <a:off x="66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744347" name="Freeform 1635"/>
                        <wps:cNvSpPr>
                          <a:spLocks/>
                        </wps:cNvSpPr>
                        <wps:spPr bwMode="auto">
                          <a:xfrm>
                            <a:off x="66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631635" name="Freeform 1636"/>
                        <wps:cNvSpPr>
                          <a:spLocks/>
                        </wps:cNvSpPr>
                        <wps:spPr bwMode="auto">
                          <a:xfrm>
                            <a:off x="672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5674536" name="Freeform 1637"/>
                        <wps:cNvSpPr>
                          <a:spLocks/>
                        </wps:cNvSpPr>
                        <wps:spPr bwMode="auto">
                          <a:xfrm>
                            <a:off x="678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7907482" name="Freeform 1638"/>
                        <wps:cNvSpPr>
                          <a:spLocks/>
                        </wps:cNvSpPr>
                        <wps:spPr bwMode="auto">
                          <a:xfrm>
                            <a:off x="68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4290843" name="Freeform 1639"/>
                        <wps:cNvSpPr>
                          <a:spLocks/>
                        </wps:cNvSpPr>
                        <wps:spPr bwMode="auto">
                          <a:xfrm>
                            <a:off x="69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9678803" name="Freeform 1640"/>
                        <wps:cNvSpPr>
                          <a:spLocks/>
                        </wps:cNvSpPr>
                        <wps:spPr bwMode="auto">
                          <a:xfrm>
                            <a:off x="69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2015771" name="Freeform 1641"/>
                        <wps:cNvSpPr>
                          <a:spLocks/>
                        </wps:cNvSpPr>
                        <wps:spPr bwMode="auto">
                          <a:xfrm>
                            <a:off x="702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8474158" name="Freeform 1642"/>
                        <wps:cNvSpPr>
                          <a:spLocks/>
                        </wps:cNvSpPr>
                        <wps:spPr bwMode="auto">
                          <a:xfrm>
                            <a:off x="708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2863650" name="Freeform 1643"/>
                        <wps:cNvSpPr>
                          <a:spLocks/>
                        </wps:cNvSpPr>
                        <wps:spPr bwMode="auto">
                          <a:xfrm>
                            <a:off x="71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257083" name="Freeform 1644"/>
                        <wps:cNvSpPr>
                          <a:spLocks/>
                        </wps:cNvSpPr>
                        <wps:spPr bwMode="auto">
                          <a:xfrm>
                            <a:off x="72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522172" name="Freeform 1645"/>
                        <wps:cNvSpPr>
                          <a:spLocks/>
                        </wps:cNvSpPr>
                        <wps:spPr bwMode="auto">
                          <a:xfrm>
                            <a:off x="72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8424063" name="Freeform 1646"/>
                        <wps:cNvSpPr>
                          <a:spLocks/>
                        </wps:cNvSpPr>
                        <wps:spPr bwMode="auto">
                          <a:xfrm>
                            <a:off x="732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496567" name="Freeform 1647"/>
                        <wps:cNvSpPr>
                          <a:spLocks/>
                        </wps:cNvSpPr>
                        <wps:spPr bwMode="auto">
                          <a:xfrm>
                            <a:off x="738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76578" name="Freeform 1648"/>
                        <wps:cNvSpPr>
                          <a:spLocks/>
                        </wps:cNvSpPr>
                        <wps:spPr bwMode="auto">
                          <a:xfrm>
                            <a:off x="74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1415634" name="Freeform 1649"/>
                        <wps:cNvSpPr>
                          <a:spLocks/>
                        </wps:cNvSpPr>
                        <wps:spPr bwMode="auto">
                          <a:xfrm>
                            <a:off x="75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4315963" name="Freeform 1650"/>
                        <wps:cNvSpPr>
                          <a:spLocks/>
                        </wps:cNvSpPr>
                        <wps:spPr bwMode="auto">
                          <a:xfrm>
                            <a:off x="75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6833493" name="Freeform 1651"/>
                        <wps:cNvSpPr>
                          <a:spLocks/>
                        </wps:cNvSpPr>
                        <wps:spPr bwMode="auto">
                          <a:xfrm>
                            <a:off x="762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217534" name="Freeform 1652"/>
                        <wps:cNvSpPr>
                          <a:spLocks/>
                        </wps:cNvSpPr>
                        <wps:spPr bwMode="auto">
                          <a:xfrm>
                            <a:off x="768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798401" name="Freeform 1653"/>
                        <wps:cNvSpPr>
                          <a:spLocks/>
                        </wps:cNvSpPr>
                        <wps:spPr bwMode="auto">
                          <a:xfrm>
                            <a:off x="77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318641" name="Freeform 1654"/>
                        <wps:cNvSpPr>
                          <a:spLocks/>
                        </wps:cNvSpPr>
                        <wps:spPr bwMode="auto">
                          <a:xfrm>
                            <a:off x="78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9042480" name="Freeform 1655"/>
                        <wps:cNvSpPr>
                          <a:spLocks/>
                        </wps:cNvSpPr>
                        <wps:spPr bwMode="auto">
                          <a:xfrm>
                            <a:off x="78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13596" name="Freeform 1656"/>
                        <wps:cNvSpPr>
                          <a:spLocks/>
                        </wps:cNvSpPr>
                        <wps:spPr bwMode="auto">
                          <a:xfrm>
                            <a:off x="792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703000" name="Freeform 1657"/>
                        <wps:cNvSpPr>
                          <a:spLocks/>
                        </wps:cNvSpPr>
                        <wps:spPr bwMode="auto">
                          <a:xfrm>
                            <a:off x="798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7665557" name="Freeform 1658"/>
                        <wps:cNvSpPr>
                          <a:spLocks/>
                        </wps:cNvSpPr>
                        <wps:spPr bwMode="auto">
                          <a:xfrm>
                            <a:off x="80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0691123" name="Freeform 1659"/>
                        <wps:cNvSpPr>
                          <a:spLocks/>
                        </wps:cNvSpPr>
                        <wps:spPr bwMode="auto">
                          <a:xfrm>
                            <a:off x="81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430877" name="Freeform 1660"/>
                        <wps:cNvSpPr>
                          <a:spLocks/>
                        </wps:cNvSpPr>
                        <wps:spPr bwMode="auto">
                          <a:xfrm>
                            <a:off x="81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175816" name="Freeform 1661"/>
                        <wps:cNvSpPr>
                          <a:spLocks/>
                        </wps:cNvSpPr>
                        <wps:spPr bwMode="auto">
                          <a:xfrm>
                            <a:off x="822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9791835" name="Freeform 1662"/>
                        <wps:cNvSpPr>
                          <a:spLocks/>
                        </wps:cNvSpPr>
                        <wps:spPr bwMode="auto">
                          <a:xfrm>
                            <a:off x="828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8494273" name="Freeform 1663"/>
                        <wps:cNvSpPr>
                          <a:spLocks/>
                        </wps:cNvSpPr>
                        <wps:spPr bwMode="auto">
                          <a:xfrm>
                            <a:off x="83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292270" name="Freeform 1664"/>
                        <wps:cNvSpPr>
                          <a:spLocks/>
                        </wps:cNvSpPr>
                        <wps:spPr bwMode="auto">
                          <a:xfrm>
                            <a:off x="84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7593531" name="Freeform 1665"/>
                        <wps:cNvSpPr>
                          <a:spLocks/>
                        </wps:cNvSpPr>
                        <wps:spPr bwMode="auto">
                          <a:xfrm>
                            <a:off x="84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3901111" name="Freeform 1666"/>
                        <wps:cNvSpPr>
                          <a:spLocks/>
                        </wps:cNvSpPr>
                        <wps:spPr bwMode="auto">
                          <a:xfrm>
                            <a:off x="852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9508578" name="Freeform 1667"/>
                        <wps:cNvSpPr>
                          <a:spLocks/>
                        </wps:cNvSpPr>
                        <wps:spPr bwMode="auto">
                          <a:xfrm>
                            <a:off x="858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6954505" name="Freeform 1668"/>
                        <wps:cNvSpPr>
                          <a:spLocks/>
                        </wps:cNvSpPr>
                        <wps:spPr bwMode="auto">
                          <a:xfrm>
                            <a:off x="86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154739" name="Freeform 1669"/>
                        <wps:cNvSpPr>
                          <a:spLocks/>
                        </wps:cNvSpPr>
                        <wps:spPr bwMode="auto">
                          <a:xfrm>
                            <a:off x="87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4813469" name="Freeform 1670"/>
                        <wps:cNvSpPr>
                          <a:spLocks/>
                        </wps:cNvSpPr>
                        <wps:spPr bwMode="auto">
                          <a:xfrm>
                            <a:off x="87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7172647" name="Freeform 1671"/>
                        <wps:cNvSpPr>
                          <a:spLocks/>
                        </wps:cNvSpPr>
                        <wps:spPr bwMode="auto">
                          <a:xfrm>
                            <a:off x="882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4008453" name="Freeform 1672"/>
                        <wps:cNvSpPr>
                          <a:spLocks/>
                        </wps:cNvSpPr>
                        <wps:spPr bwMode="auto">
                          <a:xfrm>
                            <a:off x="888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5766409" name="Freeform 1673"/>
                        <wps:cNvSpPr>
                          <a:spLocks/>
                        </wps:cNvSpPr>
                        <wps:spPr bwMode="auto">
                          <a:xfrm>
                            <a:off x="894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9687947" name="Freeform 1674"/>
                        <wps:cNvSpPr>
                          <a:spLocks/>
                        </wps:cNvSpPr>
                        <wps:spPr bwMode="auto">
                          <a:xfrm>
                            <a:off x="900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3259090" name="Freeform 1675"/>
                        <wps:cNvSpPr>
                          <a:spLocks/>
                        </wps:cNvSpPr>
                        <wps:spPr bwMode="auto">
                          <a:xfrm>
                            <a:off x="9060"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214106" name="Freeform 1676"/>
                        <wps:cNvSpPr>
                          <a:spLocks/>
                        </wps:cNvSpPr>
                        <wps:spPr bwMode="auto">
                          <a:xfrm>
                            <a:off x="91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101200" name="Freeform 1677"/>
                        <wps:cNvSpPr>
                          <a:spLocks/>
                        </wps:cNvSpPr>
                        <wps:spPr bwMode="auto">
                          <a:xfrm>
                            <a:off x="91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9237789" name="Freeform 1678"/>
                        <wps:cNvSpPr>
                          <a:spLocks/>
                        </wps:cNvSpPr>
                        <wps:spPr bwMode="auto">
                          <a:xfrm>
                            <a:off x="92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9182475" name="Freeform 1679"/>
                        <wps:cNvSpPr>
                          <a:spLocks/>
                        </wps:cNvSpPr>
                        <wps:spPr bwMode="auto">
                          <a:xfrm>
                            <a:off x="92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677645" name="Freeform 1680"/>
                        <wps:cNvSpPr>
                          <a:spLocks/>
                        </wps:cNvSpPr>
                        <wps:spPr bwMode="auto">
                          <a:xfrm>
                            <a:off x="93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9576863" name="Freeform 1681"/>
                        <wps:cNvSpPr>
                          <a:spLocks/>
                        </wps:cNvSpPr>
                        <wps:spPr bwMode="auto">
                          <a:xfrm>
                            <a:off x="94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2304909" name="Freeform 1682"/>
                        <wps:cNvSpPr>
                          <a:spLocks/>
                        </wps:cNvSpPr>
                        <wps:spPr bwMode="auto">
                          <a:xfrm>
                            <a:off x="94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0013966" name="Freeform 1683"/>
                        <wps:cNvSpPr>
                          <a:spLocks/>
                        </wps:cNvSpPr>
                        <wps:spPr bwMode="auto">
                          <a:xfrm>
                            <a:off x="95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490545" name="Freeform 1684"/>
                        <wps:cNvSpPr>
                          <a:spLocks/>
                        </wps:cNvSpPr>
                        <wps:spPr bwMode="auto">
                          <a:xfrm>
                            <a:off x="95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2849291" name="Freeform 1685"/>
                        <wps:cNvSpPr>
                          <a:spLocks/>
                        </wps:cNvSpPr>
                        <wps:spPr bwMode="auto">
                          <a:xfrm>
                            <a:off x="96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926161" name="Freeform 1686"/>
                        <wps:cNvSpPr>
                          <a:spLocks/>
                        </wps:cNvSpPr>
                        <wps:spPr bwMode="auto">
                          <a:xfrm>
                            <a:off x="97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347797" name="Freeform 1687"/>
                        <wps:cNvSpPr>
                          <a:spLocks/>
                        </wps:cNvSpPr>
                        <wps:spPr bwMode="auto">
                          <a:xfrm>
                            <a:off x="97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7582211" name="Freeform 1688"/>
                        <wps:cNvSpPr>
                          <a:spLocks/>
                        </wps:cNvSpPr>
                        <wps:spPr bwMode="auto">
                          <a:xfrm>
                            <a:off x="98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9668303" name="Freeform 1689"/>
                        <wps:cNvSpPr>
                          <a:spLocks/>
                        </wps:cNvSpPr>
                        <wps:spPr bwMode="auto">
                          <a:xfrm>
                            <a:off x="98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1597010" name="Freeform 1690"/>
                        <wps:cNvSpPr>
                          <a:spLocks/>
                        </wps:cNvSpPr>
                        <wps:spPr bwMode="auto">
                          <a:xfrm>
                            <a:off x="99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2735127" name="Freeform 1691"/>
                        <wps:cNvSpPr>
                          <a:spLocks/>
                        </wps:cNvSpPr>
                        <wps:spPr bwMode="auto">
                          <a:xfrm>
                            <a:off x="100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88776" name="Freeform 1692"/>
                        <wps:cNvSpPr>
                          <a:spLocks/>
                        </wps:cNvSpPr>
                        <wps:spPr bwMode="auto">
                          <a:xfrm>
                            <a:off x="100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4385539" name="Freeform 1693"/>
                        <wps:cNvSpPr>
                          <a:spLocks/>
                        </wps:cNvSpPr>
                        <wps:spPr bwMode="auto">
                          <a:xfrm>
                            <a:off x="101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1811732" name="Freeform 1694"/>
                        <wps:cNvSpPr>
                          <a:spLocks/>
                        </wps:cNvSpPr>
                        <wps:spPr bwMode="auto">
                          <a:xfrm>
                            <a:off x="101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5773385" name="Freeform 1695"/>
                        <wps:cNvSpPr>
                          <a:spLocks/>
                        </wps:cNvSpPr>
                        <wps:spPr bwMode="auto">
                          <a:xfrm>
                            <a:off x="1025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731544" name="Freeform 1696"/>
                        <wps:cNvSpPr>
                          <a:spLocks/>
                        </wps:cNvSpPr>
                        <wps:spPr bwMode="auto">
                          <a:xfrm>
                            <a:off x="1031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7914721" name="Freeform 1697"/>
                        <wps:cNvSpPr>
                          <a:spLocks/>
                        </wps:cNvSpPr>
                        <wps:spPr bwMode="auto">
                          <a:xfrm>
                            <a:off x="1037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2263548" name="Freeform 1698"/>
                        <wps:cNvSpPr>
                          <a:spLocks/>
                        </wps:cNvSpPr>
                        <wps:spPr bwMode="auto">
                          <a:xfrm>
                            <a:off x="1043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1360587" name="Freeform 1699"/>
                        <wps:cNvSpPr>
                          <a:spLocks/>
                        </wps:cNvSpPr>
                        <wps:spPr bwMode="auto">
                          <a:xfrm>
                            <a:off x="10499" y="1389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DC475E7">
              <v:group id="Group 1589" style="position:absolute;margin-left:198.75pt;margin-top:694.05pt;width:328.15pt;height:1.55pt;z-index:-251684864;mso-position-horizontal-relative:page;mso-position-vertical-relative:page" coordsize="6563,31" coordorigin="3975,13881" o:spid="_x0000_s1026" o:allowincell="f" w14:anchorId="60F136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">
                <v:shape id="Freeform 1590" style="position:absolute;left:3983;top:13890;width:20;height:20;visibility:visible;mso-wrap-style:square;v-text-anchor:top" coordsize="20,20" o:spid="_x0000_s1027" filled="f" strokeweight=".28925mm" path="m,7r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">
                  <v:path arrowok="t" o:connecttype="custom" o:connectlocs="0,7;6,7" o:connectangles="0,0"/>
                </v:shape>
                <v:shape id="Freeform 1591" style="position:absolute;left:4019;top:13890;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">
                  <v:path arrowok="t" o:connecttype="custom" o:connectlocs="0,7;30,7" o:connectangles="0,0"/>
                </v:shape>
                <v:shape id="Freeform 1592" style="position:absolute;left:4079;top:13890;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">
                  <v:path arrowok="t" o:connecttype="custom" o:connectlocs="0,7;30,7" o:connectangles="0,0"/>
                </v:shape>
                <v:shape id="Freeform 1593" style="position:absolute;left:4139;top:13890;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">
                  <v:path arrowok="t" o:connecttype="custom" o:connectlocs="0,7;30,7" o:connectangles="0,0"/>
                </v:shape>
                <v:shape id="Freeform 1594" style="position:absolute;left:4199;top:13890;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">
                  <v:path arrowok="t" o:connecttype="custom" o:connectlocs="0,7;30,7" o:connectangles="0,0"/>
                </v:shape>
                <v:shape id="Freeform 1595" style="position:absolute;left:4259;top:13890;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">
                  <v:path arrowok="t" o:connecttype="custom" o:connectlocs="0,7;30,7" o:connectangles="0,0"/>
                </v:shape>
                <v:shape id="Freeform 1596" style="position:absolute;left:4319;top:13890;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">
                  <v:path arrowok="t" o:connecttype="custom" o:connectlocs="0,7;30,7" o:connectangles="0,0"/>
                </v:shape>
                <v:shape id="Freeform 1597" style="position:absolute;left:4379;top:13890;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">
                  <v:path arrowok="t" o:connecttype="custom" o:connectlocs="0,7;30,7" o:connectangles="0,0"/>
                </v:shape>
                <v:shape id="Freeform 1598" style="position:absolute;left:4439;top:13890;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">
                  <v:path arrowok="t" o:connecttype="custom" o:connectlocs="0,7;30,7" o:connectangles="0,0"/>
                </v:shape>
                <v:shape id="Freeform 1599" style="position:absolute;left:4499;top:13890;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">
                  <v:path arrowok="t" o:connecttype="custom" o:connectlocs="0,7;30,7" o:connectangles="0,0"/>
                </v:shape>
                <v:shape id="Freeform 1600" style="position:absolute;left:4559;top:13890;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">
                  <v:path arrowok="t" o:connecttype="custom" o:connectlocs="0,7;30,7" o:connectangles="0,0"/>
                </v:shape>
                <v:shape id="Freeform 1601" style="position:absolute;left:4619;top:13890;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">
                  <v:path arrowok="t" o:connecttype="custom" o:connectlocs="0,7;30,7" o:connectangles="0,0"/>
                </v:shape>
                <v:shape id="Freeform 1602" style="position:absolute;left:4679;top:13890;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">
                  <v:path arrowok="t" o:connecttype="custom" o:connectlocs="0,7;30,7" o:connectangles="0,0"/>
                </v:shape>
                <v:shape id="Freeform 1603" style="position:absolute;left:4739;top:13890;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">
                  <v:path arrowok="t" o:connecttype="custom" o:connectlocs="0,7;30,7" o:connectangles="0,0"/>
                </v:shape>
                <v:shape id="Freeform 1604" style="position:absolute;left:4799;top:13890;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">
                  <v:path arrowok="t" o:connecttype="custom" o:connectlocs="0,7;30,7" o:connectangles="0,0"/>
                </v:shape>
                <v:shape id="Freeform 1605" style="position:absolute;left:4859;top:13890;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">
                  <v:path arrowok="t" o:connecttype="custom" o:connectlocs="0,7;30,7" o:connectangles="0,0"/>
                </v:shape>
                <v:shape id="Freeform 1606" style="position:absolute;left:4919;top:13890;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">
                  <v:path arrowok="t" o:connecttype="custom" o:connectlocs="0,7;30,7" o:connectangles="0,0"/>
                </v:shape>
                <v:shape id="Freeform 1607" style="position:absolute;left:4979;top:13890;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">
                  <v:path arrowok="t" o:connecttype="custom" o:connectlocs="0,7;30,7" o:connectangles="0,0"/>
                </v:shape>
                <v:shape id="Freeform 1608" style="position:absolute;left:5039;top:13890;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">
                  <v:path arrowok="t" o:connecttype="custom" o:connectlocs="0,7;30,7" o:connectangles="0,0"/>
                </v:shape>
                <v:shape id="Freeform 1609" style="position:absolute;left:5099;top:13890;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">
                  <v:path arrowok="t" o:connecttype="custom" o:connectlocs="0,7;30,7" o:connectangles="0,0"/>
                </v:shape>
                <v:shape id="Freeform 1610" style="position:absolute;left:5159;top:13890;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">
                  <v:path arrowok="t" o:connecttype="custom" o:connectlocs="0,7;30,7" o:connectangles="0,0"/>
                </v:shape>
                <v:shape id="Freeform 1611" style="position:absolute;left:5219;top:13890;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">
                  <v:path arrowok="t" o:connecttype="custom" o:connectlocs="0,7;30,7" o:connectangles="0,0"/>
                </v:shape>
                <v:shape id="Freeform 1612" style="position:absolute;left:5279;top:13890;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">
                  <v:path arrowok="t" o:connecttype="custom" o:connectlocs="0,7;30,7" o:connectangles="0,0"/>
                </v:shape>
                <v:shape id="Freeform 1613" style="position:absolute;left:5339;top:13890;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">
                  <v:path arrowok="t" o:connecttype="custom" o:connectlocs="0,7;30,7" o:connectangles="0,0"/>
                </v:shape>
                <v:shape id="Freeform 1614" style="position:absolute;left:5399;top:13890;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">
                  <v:path arrowok="t" o:connecttype="custom" o:connectlocs="0,7;30,7" o:connectangles="0,0"/>
                </v:shape>
                <v:shape id="Freeform 1615" style="position:absolute;left:5459;top:13890;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">
                  <v:path arrowok="t" o:connecttype="custom" o:connectlocs="0,7;30,7" o:connectangles="0,0"/>
                </v:shape>
                <v:shape id="Freeform 1616" style="position:absolute;left:5519;top:13890;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">
                  <v:path arrowok="t" o:connecttype="custom" o:connectlocs="0,7;30,7" o:connectangles="0,0"/>
                </v:shape>
                <v:shape id="Freeform 1617" style="position:absolute;left:5579;top:13890;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">
                  <v:path arrowok="t" o:connecttype="custom" o:connectlocs="0,7;30,7" o:connectangles="0,0"/>
                </v:shape>
                <v:shape id="Freeform 1618" style="position:absolute;left:5639;top:13890;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">
                  <v:path arrowok="t" o:connecttype="custom" o:connectlocs="0,7;30,7" o:connectangles="0,0"/>
                </v:shape>
                <v:shape id="Freeform 1619" style="position:absolute;left:5699;top:13890;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">
                  <v:path arrowok="t" o:connecttype="custom" o:connectlocs="0,7;30,7" o:connectangles="0,0"/>
                </v:shape>
                <v:shape id="Freeform 1620" style="position:absolute;left:5759;top:13890;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">
                  <v:path arrowok="t" o:connecttype="custom" o:connectlocs="0,7;30,7" o:connectangles="0,0"/>
                </v:shape>
                <v:shape id="Freeform 1621" style="position:absolute;left:5819;top:13890;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">
                  <v:path arrowok="t" o:connecttype="custom" o:connectlocs="0,7;30,7" o:connectangles="0,0"/>
                </v:shape>
                <v:shape id="Freeform 1622" style="position:absolute;left:5879;top:13890;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">
                  <v:path arrowok="t" o:connecttype="custom" o:connectlocs="0,7;30,7" o:connectangles="0,0"/>
                </v:shape>
                <v:shape id="Freeform 1623" style="position:absolute;left:5939;top:13890;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">
                  <v:path arrowok="t" o:connecttype="custom" o:connectlocs="0,7;30,7" o:connectangles="0,0"/>
                </v:shape>
                <v:shape id="Freeform 1624" style="position:absolute;left:5999;top:13890;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">
                  <v:path arrowok="t" o:connecttype="custom" o:connectlocs="0,7;30,7" o:connectangles="0,0"/>
                </v:shape>
                <v:shape id="Freeform 1625" style="position:absolute;left:6059;top:13890;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">
                  <v:path arrowok="t" o:connecttype="custom" o:connectlocs="0,7;30,7" o:connectangles="0,0"/>
                </v:shape>
                <v:shape id="Freeform 1626" style="position:absolute;left:6119;top:13890;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">
                  <v:path arrowok="t" o:connecttype="custom" o:connectlocs="0,7;30,7" o:connectangles="0,0"/>
                </v:shape>
                <v:shape id="Freeform 1627" style="position:absolute;left:6179;top:13890;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">
                  <v:path arrowok="t" o:connecttype="custom" o:connectlocs="0,7;30,7" o:connectangles="0,0"/>
                </v:shape>
                <v:shape id="Freeform 1628" style="position:absolute;left:6239;top:13890;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">
                  <v:path arrowok="t" o:connecttype="custom" o:connectlocs="0,7;30,7" o:connectangles="0,0"/>
                </v:shape>
                <v:shape id="Freeform 1629" style="position:absolute;left:6299;top:13890;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">
                  <v:path arrowok="t" o:connecttype="custom" o:connectlocs="0,7;30,7" o:connectangles="0,0"/>
                </v:shape>
                <v:shape id="Freeform 1630" style="position:absolute;left:6359;top:13890;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">
                  <v:path arrowok="t" o:connecttype="custom" o:connectlocs="0,7;30,7" o:connectangles="0,0"/>
                </v:shape>
                <v:shape id="Freeform 1631" style="position:absolute;left:6419;top:13890;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">
                  <v:path arrowok="t" o:connecttype="custom" o:connectlocs="0,7;30,7" o:connectangles="0,0"/>
                </v:shape>
                <v:shape id="Freeform 1632" style="position:absolute;left:6479;top:13890;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">
                  <v:path arrowok="t" o:connecttype="custom" o:connectlocs="0,7;30,7" o:connectangles="0,0"/>
                </v:shape>
                <v:shape id="Freeform 1633" style="position:absolute;left:6540;top:13890;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">
                  <v:path arrowok="t" o:connecttype="custom" o:connectlocs="0,7;30,7" o:connectangles="0,0"/>
                </v:shape>
                <v:shape id="Freeform 1634" style="position:absolute;left:6600;top:13890;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">
                  <v:path arrowok="t" o:connecttype="custom" o:connectlocs="0,7;30,7" o:connectangles="0,0"/>
                </v:shape>
                <v:shape id="Freeform 1635" style="position:absolute;left:6660;top:13890;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">
                  <v:path arrowok="t" o:connecttype="custom" o:connectlocs="0,7;30,7" o:connectangles="0,0"/>
                </v:shape>
                <v:shape id="Freeform 1636" style="position:absolute;left:6720;top:13890;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">
                  <v:path arrowok="t" o:connecttype="custom" o:connectlocs="0,7;30,7" o:connectangles="0,0"/>
                </v:shape>
                <v:shape id="Freeform 1637" style="position:absolute;left:6780;top:13890;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">
                  <v:path arrowok="t" o:connecttype="custom" o:connectlocs="0,7;30,7" o:connectangles="0,0"/>
                </v:shape>
                <v:shape id="Freeform 1638" style="position:absolute;left:6840;top:13890;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">
                  <v:path arrowok="t" o:connecttype="custom" o:connectlocs="0,7;30,7" o:connectangles="0,0"/>
                </v:shape>
                <v:shape id="Freeform 1639" style="position:absolute;left:6900;top:13890;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">
                  <v:path arrowok="t" o:connecttype="custom" o:connectlocs="0,7;30,7" o:connectangles="0,0"/>
                </v:shape>
                <v:shape id="Freeform 1640" style="position:absolute;left:6960;top:13890;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">
                  <v:path arrowok="t" o:connecttype="custom" o:connectlocs="0,7;30,7" o:connectangles="0,0"/>
                </v:shape>
                <v:shape id="Freeform 1641" style="position:absolute;left:7020;top:13890;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">
                  <v:path arrowok="t" o:connecttype="custom" o:connectlocs="0,7;30,7" o:connectangles="0,0"/>
                </v:shape>
                <v:shape id="Freeform 1642" style="position:absolute;left:7080;top:13890;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">
                  <v:path arrowok="t" o:connecttype="custom" o:connectlocs="0,7;30,7" o:connectangles="0,0"/>
                </v:shape>
                <v:shape id="Freeform 1643" style="position:absolute;left:7140;top:13890;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">
                  <v:path arrowok="t" o:connecttype="custom" o:connectlocs="0,7;30,7" o:connectangles="0,0"/>
                </v:shape>
                <v:shape id="Freeform 1644" style="position:absolute;left:7200;top:13890;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">
                  <v:path arrowok="t" o:connecttype="custom" o:connectlocs="0,7;30,7" o:connectangles="0,0"/>
                </v:shape>
                <v:shape id="Freeform 1645" style="position:absolute;left:7260;top:13890;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">
                  <v:path arrowok="t" o:connecttype="custom" o:connectlocs="0,7;30,7" o:connectangles="0,0"/>
                </v:shape>
                <v:shape id="Freeform 1646" style="position:absolute;left:7320;top:13890;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">
                  <v:path arrowok="t" o:connecttype="custom" o:connectlocs="0,7;30,7" o:connectangles="0,0"/>
                </v:shape>
                <v:shape id="Freeform 1647" style="position:absolute;left:7380;top:13890;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">
                  <v:path arrowok="t" o:connecttype="custom" o:connectlocs="0,7;30,7" o:connectangles="0,0"/>
                </v:shape>
                <v:shape id="Freeform 1648" style="position:absolute;left:7440;top:13890;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">
                  <v:path arrowok="t" o:connecttype="custom" o:connectlocs="0,7;30,7" o:connectangles="0,0"/>
                </v:shape>
                <v:shape id="Freeform 1649" style="position:absolute;left:7500;top:13890;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">
                  <v:path arrowok="t" o:connecttype="custom" o:connectlocs="0,7;30,7" o:connectangles="0,0"/>
                </v:shape>
                <v:shape id="Freeform 1650" style="position:absolute;left:7560;top:13890;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">
                  <v:path arrowok="t" o:connecttype="custom" o:connectlocs="0,7;30,7" o:connectangles="0,0"/>
                </v:shape>
                <v:shape id="Freeform 1651" style="position:absolute;left:7620;top:13890;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">
                  <v:path arrowok="t" o:connecttype="custom" o:connectlocs="0,7;30,7" o:connectangles="0,0"/>
                </v:shape>
                <v:shape id="Freeform 1652" style="position:absolute;left:7680;top:13890;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">
                  <v:path arrowok="t" o:connecttype="custom" o:connectlocs="0,7;30,7" o:connectangles="0,0"/>
                </v:shape>
                <v:shape id="Freeform 1653" style="position:absolute;left:7740;top:13890;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">
                  <v:path arrowok="t" o:connecttype="custom" o:connectlocs="0,7;30,7" o:connectangles="0,0"/>
                </v:shape>
                <v:shape id="Freeform 1654" style="position:absolute;left:7800;top:13890;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">
                  <v:path arrowok="t" o:connecttype="custom" o:connectlocs="0,7;30,7" o:connectangles="0,0"/>
                </v:shape>
                <v:shape id="Freeform 1655" style="position:absolute;left:7860;top:13890;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">
                  <v:path arrowok="t" o:connecttype="custom" o:connectlocs="0,7;30,7" o:connectangles="0,0"/>
                </v:shape>
                <v:shape id="Freeform 1656" style="position:absolute;left:7920;top:13890;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">
                  <v:path arrowok="t" o:connecttype="custom" o:connectlocs="0,7;30,7" o:connectangles="0,0"/>
                </v:shape>
                <v:shape id="Freeform 1657" style="position:absolute;left:7980;top:13890;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">
                  <v:path arrowok="t" o:connecttype="custom" o:connectlocs="0,7;30,7" o:connectangles="0,0"/>
                </v:shape>
                <v:shape id="Freeform 1658" style="position:absolute;left:8040;top:13890;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">
                  <v:path arrowok="t" o:connecttype="custom" o:connectlocs="0,7;30,7" o:connectangles="0,0"/>
                </v:shape>
                <v:shape id="Freeform 1659" style="position:absolute;left:8100;top:13890;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">
                  <v:path arrowok="t" o:connecttype="custom" o:connectlocs="0,7;30,7" o:connectangles="0,0"/>
                </v:shape>
                <v:shape id="Freeform 1660" style="position:absolute;left:8160;top:13890;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">
                  <v:path arrowok="t" o:connecttype="custom" o:connectlocs="0,7;30,7" o:connectangles="0,0"/>
                </v:shape>
                <v:shape id="Freeform 1661" style="position:absolute;left:8220;top:13890;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">
                  <v:path arrowok="t" o:connecttype="custom" o:connectlocs="0,7;30,7" o:connectangles="0,0"/>
                </v:shape>
                <v:shape id="Freeform 1662" style="position:absolute;left:8280;top:13890;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">
                  <v:path arrowok="t" o:connecttype="custom" o:connectlocs="0,7;30,7" o:connectangles="0,0"/>
                </v:shape>
                <v:shape id="Freeform 1663" style="position:absolute;left:8340;top:13890;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">
                  <v:path arrowok="t" o:connecttype="custom" o:connectlocs="0,7;30,7" o:connectangles="0,0"/>
                </v:shape>
                <v:shape id="Freeform 1664" style="position:absolute;left:8400;top:13890;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">
                  <v:path arrowok="t" o:connecttype="custom" o:connectlocs="0,7;30,7" o:connectangles="0,0"/>
                </v:shape>
                <v:shape id="Freeform 1665" style="position:absolute;left:8460;top:13890;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">
                  <v:path arrowok="t" o:connecttype="custom" o:connectlocs="0,7;30,7" o:connectangles="0,0"/>
                </v:shape>
                <v:shape id="Freeform 1666" style="position:absolute;left:8520;top:13890;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">
                  <v:path arrowok="t" o:connecttype="custom" o:connectlocs="0,7;30,7" o:connectangles="0,0"/>
                </v:shape>
                <v:shape id="Freeform 1667" style="position:absolute;left:8580;top:13890;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">
                  <v:path arrowok="t" o:connecttype="custom" o:connectlocs="0,7;30,7" o:connectangles="0,0"/>
                </v:shape>
                <v:shape id="Freeform 1668" style="position:absolute;left:8640;top:13890;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">
                  <v:path arrowok="t" o:connecttype="custom" o:connectlocs="0,7;30,7" o:connectangles="0,0"/>
                </v:shape>
                <v:shape id="Freeform 1669" style="position:absolute;left:8700;top:13890;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">
                  <v:path arrowok="t" o:connecttype="custom" o:connectlocs="0,7;30,7" o:connectangles="0,0"/>
                </v:shape>
                <v:shape id="Freeform 1670" style="position:absolute;left:8760;top:13890;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">
                  <v:path arrowok="t" o:connecttype="custom" o:connectlocs="0,7;30,7" o:connectangles="0,0"/>
                </v:shape>
                <v:shape id="Freeform 1671" style="position:absolute;left:8820;top:13890;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">
                  <v:path arrowok="t" o:connecttype="custom" o:connectlocs="0,7;30,7" o:connectangles="0,0"/>
                </v:shape>
                <v:shape id="Freeform 1672" style="position:absolute;left:8880;top:13890;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">
                  <v:path arrowok="t" o:connecttype="custom" o:connectlocs="0,7;30,7" o:connectangles="0,0"/>
                </v:shape>
                <v:shape id="Freeform 1673" style="position:absolute;left:8940;top:13890;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">
                  <v:path arrowok="t" o:connecttype="custom" o:connectlocs="0,7;30,7" o:connectangles="0,0"/>
                </v:shape>
                <v:shape id="Freeform 1674" style="position:absolute;left:9000;top:13890;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">
                  <v:path arrowok="t" o:connecttype="custom" o:connectlocs="0,7;30,7" o:connectangles="0,0"/>
                </v:shape>
                <v:shape id="Freeform 1675" style="position:absolute;left:9060;top:13890;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">
                  <v:path arrowok="t" o:connecttype="custom" o:connectlocs="0,7;30,7" o:connectangles="0,0"/>
                </v:shape>
                <v:shape id="Freeform 1676" style="position:absolute;left:9119;top:13890;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">
                  <v:path arrowok="t" o:connecttype="custom" o:connectlocs="0,7;30,7" o:connectangles="0,0"/>
                </v:shape>
                <v:shape id="Freeform 1677" style="position:absolute;left:9179;top:13890;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">
                  <v:path arrowok="t" o:connecttype="custom" o:connectlocs="0,7;30,7" o:connectangles="0,0"/>
                </v:shape>
                <v:shape id="Freeform 1678" style="position:absolute;left:9239;top:13890;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">
                  <v:path arrowok="t" o:connecttype="custom" o:connectlocs="0,7;30,7" o:connectangles="0,0"/>
                </v:shape>
                <v:shape id="Freeform 1679" style="position:absolute;left:9299;top:13890;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">
                  <v:path arrowok="t" o:connecttype="custom" o:connectlocs="0,7;30,7" o:connectangles="0,0"/>
                </v:shape>
                <v:shape id="Freeform 1680" style="position:absolute;left:9359;top:13890;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">
                  <v:path arrowok="t" o:connecttype="custom" o:connectlocs="0,7;30,7" o:connectangles="0,0"/>
                </v:shape>
                <v:shape id="Freeform 1681" style="position:absolute;left:9419;top:13890;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">
                  <v:path arrowok="t" o:connecttype="custom" o:connectlocs="0,7;30,7" o:connectangles="0,0"/>
                </v:shape>
                <v:shape id="Freeform 1682" style="position:absolute;left:9479;top:13890;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">
                  <v:path arrowok="t" o:connecttype="custom" o:connectlocs="0,7;30,7" o:connectangles="0,0"/>
                </v:shape>
                <v:shape id="Freeform 1683" style="position:absolute;left:9539;top:13890;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">
                  <v:path arrowok="t" o:connecttype="custom" o:connectlocs="0,7;30,7" o:connectangles="0,0"/>
                </v:shape>
                <v:shape id="Freeform 1684" style="position:absolute;left:9599;top:13890;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">
                  <v:path arrowok="t" o:connecttype="custom" o:connectlocs="0,7;30,7" o:connectangles="0,0"/>
                </v:shape>
                <v:shape id="Freeform 1685" style="position:absolute;left:9659;top:13890;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">
                  <v:path arrowok="t" o:connecttype="custom" o:connectlocs="0,7;30,7" o:connectangles="0,0"/>
                </v:shape>
                <v:shape id="Freeform 1686" style="position:absolute;left:9719;top:13890;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">
                  <v:path arrowok="t" o:connecttype="custom" o:connectlocs="0,7;30,7" o:connectangles="0,0"/>
                </v:shape>
                <v:shape id="Freeform 1687" style="position:absolute;left:9779;top:13890;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">
                  <v:path arrowok="t" o:connecttype="custom" o:connectlocs="0,7;30,7" o:connectangles="0,0"/>
                </v:shape>
                <v:shape id="Freeform 1688" style="position:absolute;left:9839;top:13890;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">
                  <v:path arrowok="t" o:connecttype="custom" o:connectlocs="0,7;30,7" o:connectangles="0,0"/>
                </v:shape>
                <v:shape id="Freeform 1689" style="position:absolute;left:9899;top:13890;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">
                  <v:path arrowok="t" o:connecttype="custom" o:connectlocs="0,7;30,7" o:connectangles="0,0"/>
                </v:shape>
                <v:shape id="Freeform 1690" style="position:absolute;left:9959;top:13890;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">
                  <v:path arrowok="t" o:connecttype="custom" o:connectlocs="0,7;30,7" o:connectangles="0,0"/>
                </v:shape>
                <v:shape id="Freeform 1691" style="position:absolute;left:10019;top:13890;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">
                  <v:path arrowok="t" o:connecttype="custom" o:connectlocs="0,7;30,7" o:connectangles="0,0"/>
                </v:shape>
                <v:shape id="Freeform 1692" style="position:absolute;left:10079;top:13890;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">
                  <v:path arrowok="t" o:connecttype="custom" o:connectlocs="0,7;30,7" o:connectangles="0,0"/>
                </v:shape>
                <v:shape id="Freeform 1693" style="position:absolute;left:10139;top:13890;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">
                  <v:path arrowok="t" o:connecttype="custom" o:connectlocs="0,7;30,7" o:connectangles="0,0"/>
                </v:shape>
                <v:shape id="Freeform 1694" style="position:absolute;left:10199;top:13890;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">
                  <v:path arrowok="t" o:connecttype="custom" o:connectlocs="0,7;30,7" o:connectangles="0,0"/>
                </v:shape>
                <v:shape id="Freeform 1695" style="position:absolute;left:10259;top:13890;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">
                  <v:path arrowok="t" o:connecttype="custom" o:connectlocs="0,7;30,7" o:connectangles="0,0"/>
                </v:shape>
                <v:shape id="Freeform 1696" style="position:absolute;left:10319;top:13890;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">
                  <v:path arrowok="t" o:connecttype="custom" o:connectlocs="0,7;30,7" o:connectangles="0,0"/>
                </v:shape>
                <v:shape id="Freeform 1697" style="position:absolute;left:10379;top:13890;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">
                  <v:path arrowok="t" o:connecttype="custom" o:connectlocs="0,7;30,7" o:connectangles="0,0"/>
                </v:shape>
                <v:shape id="Freeform 1698" style="position:absolute;left:10439;top:13890;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">
                  <v:path arrowok="t" o:connecttype="custom" o:connectlocs="0,7;30,7" o:connectangles="0,0"/>
                </v:shape>
                <v:shape id="Freeform 1699" style="position:absolute;left:10499;top:13890;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">
                  <v:path arrowok="t" o:connecttype="custom" o:connectlocs="0,7;30,7" o:connectangles="0,0"/>
                </v:shape>
                <w10:wrap anchorx="page" anchory="page"/>
              </v:group>
            </w:pict>
          </mc:Fallback>
        </mc:AlternateContent>
      </w:r>
      <w:r>
        <w:rPr>
          <w:noProof/>
        </w:rPr>
        <mc:AlternateContent>
          <mc:Choice Requires="wpg">
            <w:drawing>
              <wp:anchor distT="0" distB="0" distL="114300" distR="114300" simplePos="0" relativeHeight="251632640" behindDoc="1" locked="0" layoutInCell="0" allowOverlap="1" wp14:anchorId="35B3E4AA" wp14:editId="7451245C">
                <wp:simplePos x="0" y="0"/>
                <wp:positionH relativeFrom="page">
                  <wp:posOffset>3775075</wp:posOffset>
                </wp:positionH>
                <wp:positionV relativeFrom="page">
                  <wp:posOffset>9003665</wp:posOffset>
                </wp:positionV>
                <wp:extent cx="2917190" cy="19685"/>
                <wp:effectExtent l="0" t="0" r="0" b="0"/>
                <wp:wrapNone/>
                <wp:docPr id="1039688412" name="Group 1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7190" cy="19685"/>
                          <a:chOff x="5945" y="14179"/>
                          <a:chExt cx="4594" cy="31"/>
                        </a:xfrm>
                      </wpg:grpSpPr>
                      <wps:wsp>
                        <wps:cNvPr id="226766611" name="Freeform 1701"/>
                        <wps:cNvSpPr>
                          <a:spLocks/>
                        </wps:cNvSpPr>
                        <wps:spPr bwMode="auto">
                          <a:xfrm>
                            <a:off x="5953" y="14187"/>
                            <a:ext cx="20" cy="20"/>
                          </a:xfrm>
                          <a:custGeom>
                            <a:avLst/>
                            <a:gdLst>
                              <a:gd name="T0" fmla="*/ 0 w 20"/>
                              <a:gd name="T1" fmla="*/ 7 h 20"/>
                              <a:gd name="T2" fmla="*/ 16 w 20"/>
                              <a:gd name="T3" fmla="*/ 7 h 20"/>
                            </a:gdLst>
                            <a:ahLst/>
                            <a:cxnLst>
                              <a:cxn ang="0">
                                <a:pos x="T0" y="T1"/>
                              </a:cxn>
                              <a:cxn ang="0">
                                <a:pos x="T2" y="T3"/>
                              </a:cxn>
                            </a:cxnLst>
                            <a:rect l="0" t="0" r="r" b="b"/>
                            <a:pathLst>
                              <a:path w="20" h="20">
                                <a:moveTo>
                                  <a:pt x="0" y="7"/>
                                </a:moveTo>
                                <a:lnTo>
                                  <a:pt x="16"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5780657" name="Freeform 1702"/>
                        <wps:cNvSpPr>
                          <a:spLocks/>
                        </wps:cNvSpPr>
                        <wps:spPr bwMode="auto">
                          <a:xfrm>
                            <a:off x="60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8576404" name="Freeform 1703"/>
                        <wps:cNvSpPr>
                          <a:spLocks/>
                        </wps:cNvSpPr>
                        <wps:spPr bwMode="auto">
                          <a:xfrm>
                            <a:off x="60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4703193" name="Freeform 1704"/>
                        <wps:cNvSpPr>
                          <a:spLocks/>
                        </wps:cNvSpPr>
                        <wps:spPr bwMode="auto">
                          <a:xfrm>
                            <a:off x="61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8311786" name="Freeform 1705"/>
                        <wps:cNvSpPr>
                          <a:spLocks/>
                        </wps:cNvSpPr>
                        <wps:spPr bwMode="auto">
                          <a:xfrm>
                            <a:off x="61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4237878" name="Freeform 1706"/>
                        <wps:cNvSpPr>
                          <a:spLocks/>
                        </wps:cNvSpPr>
                        <wps:spPr bwMode="auto">
                          <a:xfrm>
                            <a:off x="62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8100104" name="Freeform 1707"/>
                        <wps:cNvSpPr>
                          <a:spLocks/>
                        </wps:cNvSpPr>
                        <wps:spPr bwMode="auto">
                          <a:xfrm>
                            <a:off x="63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605379" name="Freeform 1708"/>
                        <wps:cNvSpPr>
                          <a:spLocks/>
                        </wps:cNvSpPr>
                        <wps:spPr bwMode="auto">
                          <a:xfrm>
                            <a:off x="63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5991357" name="Freeform 1709"/>
                        <wps:cNvSpPr>
                          <a:spLocks/>
                        </wps:cNvSpPr>
                        <wps:spPr bwMode="auto">
                          <a:xfrm>
                            <a:off x="64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124763" name="Freeform 1710"/>
                        <wps:cNvSpPr>
                          <a:spLocks/>
                        </wps:cNvSpPr>
                        <wps:spPr bwMode="auto">
                          <a:xfrm>
                            <a:off x="64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684129" name="Freeform 1711"/>
                        <wps:cNvSpPr>
                          <a:spLocks/>
                        </wps:cNvSpPr>
                        <wps:spPr bwMode="auto">
                          <a:xfrm>
                            <a:off x="65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9276305" name="Freeform 1712"/>
                        <wps:cNvSpPr>
                          <a:spLocks/>
                        </wps:cNvSpPr>
                        <wps:spPr bwMode="auto">
                          <a:xfrm>
                            <a:off x="66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2722339" name="Freeform 1713"/>
                        <wps:cNvSpPr>
                          <a:spLocks/>
                        </wps:cNvSpPr>
                        <wps:spPr bwMode="auto">
                          <a:xfrm>
                            <a:off x="66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6739469" name="Freeform 1714"/>
                        <wps:cNvSpPr>
                          <a:spLocks/>
                        </wps:cNvSpPr>
                        <wps:spPr bwMode="auto">
                          <a:xfrm>
                            <a:off x="67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247038" name="Freeform 1715"/>
                        <wps:cNvSpPr>
                          <a:spLocks/>
                        </wps:cNvSpPr>
                        <wps:spPr bwMode="auto">
                          <a:xfrm>
                            <a:off x="67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706025" name="Freeform 1716"/>
                        <wps:cNvSpPr>
                          <a:spLocks/>
                        </wps:cNvSpPr>
                        <wps:spPr bwMode="auto">
                          <a:xfrm>
                            <a:off x="68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5555701" name="Freeform 1717"/>
                        <wps:cNvSpPr>
                          <a:spLocks/>
                        </wps:cNvSpPr>
                        <wps:spPr bwMode="auto">
                          <a:xfrm>
                            <a:off x="69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4129227" name="Freeform 1718"/>
                        <wps:cNvSpPr>
                          <a:spLocks/>
                        </wps:cNvSpPr>
                        <wps:spPr bwMode="auto">
                          <a:xfrm>
                            <a:off x="69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6784773" name="Freeform 1719"/>
                        <wps:cNvSpPr>
                          <a:spLocks/>
                        </wps:cNvSpPr>
                        <wps:spPr bwMode="auto">
                          <a:xfrm>
                            <a:off x="70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1824854" name="Freeform 1720"/>
                        <wps:cNvSpPr>
                          <a:spLocks/>
                        </wps:cNvSpPr>
                        <wps:spPr bwMode="auto">
                          <a:xfrm>
                            <a:off x="70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6702475" name="Freeform 1721"/>
                        <wps:cNvSpPr>
                          <a:spLocks/>
                        </wps:cNvSpPr>
                        <wps:spPr bwMode="auto">
                          <a:xfrm>
                            <a:off x="71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7437654" name="Freeform 1722"/>
                        <wps:cNvSpPr>
                          <a:spLocks/>
                        </wps:cNvSpPr>
                        <wps:spPr bwMode="auto">
                          <a:xfrm>
                            <a:off x="72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531937" name="Freeform 1723"/>
                        <wps:cNvSpPr>
                          <a:spLocks/>
                        </wps:cNvSpPr>
                        <wps:spPr bwMode="auto">
                          <a:xfrm>
                            <a:off x="72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462448" name="Freeform 1724"/>
                        <wps:cNvSpPr>
                          <a:spLocks/>
                        </wps:cNvSpPr>
                        <wps:spPr bwMode="auto">
                          <a:xfrm>
                            <a:off x="73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559992" name="Freeform 1725"/>
                        <wps:cNvSpPr>
                          <a:spLocks/>
                        </wps:cNvSpPr>
                        <wps:spPr bwMode="auto">
                          <a:xfrm>
                            <a:off x="73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475617" name="Freeform 1726"/>
                        <wps:cNvSpPr>
                          <a:spLocks/>
                        </wps:cNvSpPr>
                        <wps:spPr bwMode="auto">
                          <a:xfrm>
                            <a:off x="74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9735695" name="Freeform 1727"/>
                        <wps:cNvSpPr>
                          <a:spLocks/>
                        </wps:cNvSpPr>
                        <wps:spPr bwMode="auto">
                          <a:xfrm>
                            <a:off x="75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469943" name="Freeform 1728"/>
                        <wps:cNvSpPr>
                          <a:spLocks/>
                        </wps:cNvSpPr>
                        <wps:spPr bwMode="auto">
                          <a:xfrm>
                            <a:off x="75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365235" name="Freeform 1729"/>
                        <wps:cNvSpPr>
                          <a:spLocks/>
                        </wps:cNvSpPr>
                        <wps:spPr bwMode="auto">
                          <a:xfrm>
                            <a:off x="76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1571400" name="Freeform 1730"/>
                        <wps:cNvSpPr>
                          <a:spLocks/>
                        </wps:cNvSpPr>
                        <wps:spPr bwMode="auto">
                          <a:xfrm>
                            <a:off x="76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5337713" name="Freeform 1731"/>
                        <wps:cNvSpPr>
                          <a:spLocks/>
                        </wps:cNvSpPr>
                        <wps:spPr bwMode="auto">
                          <a:xfrm>
                            <a:off x="77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9801565" name="Freeform 1732"/>
                        <wps:cNvSpPr>
                          <a:spLocks/>
                        </wps:cNvSpPr>
                        <wps:spPr bwMode="auto">
                          <a:xfrm>
                            <a:off x="78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3685447" name="Freeform 1733"/>
                        <wps:cNvSpPr>
                          <a:spLocks/>
                        </wps:cNvSpPr>
                        <wps:spPr bwMode="auto">
                          <a:xfrm>
                            <a:off x="78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8108971" name="Freeform 1734"/>
                        <wps:cNvSpPr>
                          <a:spLocks/>
                        </wps:cNvSpPr>
                        <wps:spPr bwMode="auto">
                          <a:xfrm>
                            <a:off x="79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125722" name="Freeform 1735"/>
                        <wps:cNvSpPr>
                          <a:spLocks/>
                        </wps:cNvSpPr>
                        <wps:spPr bwMode="auto">
                          <a:xfrm>
                            <a:off x="79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077775" name="Freeform 1736"/>
                        <wps:cNvSpPr>
                          <a:spLocks/>
                        </wps:cNvSpPr>
                        <wps:spPr bwMode="auto">
                          <a:xfrm>
                            <a:off x="80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1051880" name="Freeform 1737"/>
                        <wps:cNvSpPr>
                          <a:spLocks/>
                        </wps:cNvSpPr>
                        <wps:spPr bwMode="auto">
                          <a:xfrm>
                            <a:off x="81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3393149" name="Freeform 1738"/>
                        <wps:cNvSpPr>
                          <a:spLocks/>
                        </wps:cNvSpPr>
                        <wps:spPr bwMode="auto">
                          <a:xfrm>
                            <a:off x="81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5447396" name="Freeform 1739"/>
                        <wps:cNvSpPr>
                          <a:spLocks/>
                        </wps:cNvSpPr>
                        <wps:spPr bwMode="auto">
                          <a:xfrm>
                            <a:off x="82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1871344" name="Freeform 1740"/>
                        <wps:cNvSpPr>
                          <a:spLocks/>
                        </wps:cNvSpPr>
                        <wps:spPr bwMode="auto">
                          <a:xfrm>
                            <a:off x="82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68036" name="Freeform 1741"/>
                        <wps:cNvSpPr>
                          <a:spLocks/>
                        </wps:cNvSpPr>
                        <wps:spPr bwMode="auto">
                          <a:xfrm>
                            <a:off x="83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18496" name="Freeform 1742"/>
                        <wps:cNvSpPr>
                          <a:spLocks/>
                        </wps:cNvSpPr>
                        <wps:spPr bwMode="auto">
                          <a:xfrm>
                            <a:off x="84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6639" name="Freeform 1743"/>
                        <wps:cNvSpPr>
                          <a:spLocks/>
                        </wps:cNvSpPr>
                        <wps:spPr bwMode="auto">
                          <a:xfrm>
                            <a:off x="84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825614" name="Freeform 1744"/>
                        <wps:cNvSpPr>
                          <a:spLocks/>
                        </wps:cNvSpPr>
                        <wps:spPr bwMode="auto">
                          <a:xfrm>
                            <a:off x="85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5311891" name="Freeform 1745"/>
                        <wps:cNvSpPr>
                          <a:spLocks/>
                        </wps:cNvSpPr>
                        <wps:spPr bwMode="auto">
                          <a:xfrm>
                            <a:off x="85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8784954" name="Freeform 1746"/>
                        <wps:cNvSpPr>
                          <a:spLocks/>
                        </wps:cNvSpPr>
                        <wps:spPr bwMode="auto">
                          <a:xfrm>
                            <a:off x="86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3589756" name="Freeform 1747"/>
                        <wps:cNvSpPr>
                          <a:spLocks/>
                        </wps:cNvSpPr>
                        <wps:spPr bwMode="auto">
                          <a:xfrm>
                            <a:off x="87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8097238" name="Freeform 1748"/>
                        <wps:cNvSpPr>
                          <a:spLocks/>
                        </wps:cNvSpPr>
                        <wps:spPr bwMode="auto">
                          <a:xfrm>
                            <a:off x="87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0562541" name="Freeform 1749"/>
                        <wps:cNvSpPr>
                          <a:spLocks/>
                        </wps:cNvSpPr>
                        <wps:spPr bwMode="auto">
                          <a:xfrm>
                            <a:off x="88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1298060" name="Freeform 1750"/>
                        <wps:cNvSpPr>
                          <a:spLocks/>
                        </wps:cNvSpPr>
                        <wps:spPr bwMode="auto">
                          <a:xfrm>
                            <a:off x="88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7629249" name="Freeform 1751"/>
                        <wps:cNvSpPr>
                          <a:spLocks/>
                        </wps:cNvSpPr>
                        <wps:spPr bwMode="auto">
                          <a:xfrm>
                            <a:off x="89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299234" name="Freeform 1752"/>
                        <wps:cNvSpPr>
                          <a:spLocks/>
                        </wps:cNvSpPr>
                        <wps:spPr bwMode="auto">
                          <a:xfrm>
                            <a:off x="90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7433143" name="Freeform 1753"/>
                        <wps:cNvSpPr>
                          <a:spLocks/>
                        </wps:cNvSpPr>
                        <wps:spPr bwMode="auto">
                          <a:xfrm>
                            <a:off x="90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993577" name="Freeform 1754"/>
                        <wps:cNvSpPr>
                          <a:spLocks/>
                        </wps:cNvSpPr>
                        <wps:spPr bwMode="auto">
                          <a:xfrm>
                            <a:off x="91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6406790" name="Freeform 1755"/>
                        <wps:cNvSpPr>
                          <a:spLocks/>
                        </wps:cNvSpPr>
                        <wps:spPr bwMode="auto">
                          <a:xfrm>
                            <a:off x="91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8912953" name="Freeform 1756"/>
                        <wps:cNvSpPr>
                          <a:spLocks/>
                        </wps:cNvSpPr>
                        <wps:spPr bwMode="auto">
                          <a:xfrm>
                            <a:off x="92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104825" name="Freeform 1757"/>
                        <wps:cNvSpPr>
                          <a:spLocks/>
                        </wps:cNvSpPr>
                        <wps:spPr bwMode="auto">
                          <a:xfrm>
                            <a:off x="93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9389065" name="Freeform 1758"/>
                        <wps:cNvSpPr>
                          <a:spLocks/>
                        </wps:cNvSpPr>
                        <wps:spPr bwMode="auto">
                          <a:xfrm>
                            <a:off x="93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6625428" name="Freeform 1759"/>
                        <wps:cNvSpPr>
                          <a:spLocks/>
                        </wps:cNvSpPr>
                        <wps:spPr bwMode="auto">
                          <a:xfrm>
                            <a:off x="94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9580966" name="Freeform 1760"/>
                        <wps:cNvSpPr>
                          <a:spLocks/>
                        </wps:cNvSpPr>
                        <wps:spPr bwMode="auto">
                          <a:xfrm>
                            <a:off x="94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8020170" name="Freeform 1761"/>
                        <wps:cNvSpPr>
                          <a:spLocks/>
                        </wps:cNvSpPr>
                        <wps:spPr bwMode="auto">
                          <a:xfrm>
                            <a:off x="95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892623" name="Freeform 1762"/>
                        <wps:cNvSpPr>
                          <a:spLocks/>
                        </wps:cNvSpPr>
                        <wps:spPr bwMode="auto">
                          <a:xfrm>
                            <a:off x="96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7405861" name="Freeform 1763"/>
                        <wps:cNvSpPr>
                          <a:spLocks/>
                        </wps:cNvSpPr>
                        <wps:spPr bwMode="auto">
                          <a:xfrm>
                            <a:off x="96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370950" name="Freeform 1764"/>
                        <wps:cNvSpPr>
                          <a:spLocks/>
                        </wps:cNvSpPr>
                        <wps:spPr bwMode="auto">
                          <a:xfrm>
                            <a:off x="97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7065050" name="Freeform 1765"/>
                        <wps:cNvSpPr>
                          <a:spLocks/>
                        </wps:cNvSpPr>
                        <wps:spPr bwMode="auto">
                          <a:xfrm>
                            <a:off x="97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0520139" name="Freeform 1766"/>
                        <wps:cNvSpPr>
                          <a:spLocks/>
                        </wps:cNvSpPr>
                        <wps:spPr bwMode="auto">
                          <a:xfrm>
                            <a:off x="98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6258093" name="Freeform 1767"/>
                        <wps:cNvSpPr>
                          <a:spLocks/>
                        </wps:cNvSpPr>
                        <wps:spPr bwMode="auto">
                          <a:xfrm>
                            <a:off x="99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716554" name="Freeform 1768"/>
                        <wps:cNvSpPr>
                          <a:spLocks/>
                        </wps:cNvSpPr>
                        <wps:spPr bwMode="auto">
                          <a:xfrm>
                            <a:off x="99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9831191" name="Freeform 1769"/>
                        <wps:cNvSpPr>
                          <a:spLocks/>
                        </wps:cNvSpPr>
                        <wps:spPr bwMode="auto">
                          <a:xfrm>
                            <a:off x="100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055864" name="Freeform 1770"/>
                        <wps:cNvSpPr>
                          <a:spLocks/>
                        </wps:cNvSpPr>
                        <wps:spPr bwMode="auto">
                          <a:xfrm>
                            <a:off x="100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4014658" name="Freeform 1771"/>
                        <wps:cNvSpPr>
                          <a:spLocks/>
                        </wps:cNvSpPr>
                        <wps:spPr bwMode="auto">
                          <a:xfrm>
                            <a:off x="101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785363" name="Freeform 1772"/>
                        <wps:cNvSpPr>
                          <a:spLocks/>
                        </wps:cNvSpPr>
                        <wps:spPr bwMode="auto">
                          <a:xfrm>
                            <a:off x="102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2875068" name="Freeform 1773"/>
                        <wps:cNvSpPr>
                          <a:spLocks/>
                        </wps:cNvSpPr>
                        <wps:spPr bwMode="auto">
                          <a:xfrm>
                            <a:off x="1026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9542346" name="Freeform 1774"/>
                        <wps:cNvSpPr>
                          <a:spLocks/>
                        </wps:cNvSpPr>
                        <wps:spPr bwMode="auto">
                          <a:xfrm>
                            <a:off x="1032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971997" name="Freeform 1775"/>
                        <wps:cNvSpPr>
                          <a:spLocks/>
                        </wps:cNvSpPr>
                        <wps:spPr bwMode="auto">
                          <a:xfrm>
                            <a:off x="1038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310087" name="Freeform 1776"/>
                        <wps:cNvSpPr>
                          <a:spLocks/>
                        </wps:cNvSpPr>
                        <wps:spPr bwMode="auto">
                          <a:xfrm>
                            <a:off x="1044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1529924" name="Freeform 1777"/>
                        <wps:cNvSpPr>
                          <a:spLocks/>
                        </wps:cNvSpPr>
                        <wps:spPr bwMode="auto">
                          <a:xfrm>
                            <a:off x="10500" y="1418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38ACBF1">
              <v:group id="Group 1700" style="position:absolute;margin-left:297.25pt;margin-top:708.95pt;width:229.7pt;height:1.55pt;z-index:-251683840;mso-position-horizontal-relative:page;mso-position-vertical-relative:page" coordsize="4594,31" coordorigin="5945,14179" o:spid="_x0000_s1026" o:allowincell="f" w14:anchorId="765CBF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">
                <v:shape id="Freeform 1701" style="position:absolute;left:5953;top:14187;width:20;height:20;visibility:visible;mso-wrap-style:square;v-text-anchor:top" coordsize="20,20" o:spid="_x0000_s1027" filled="f" strokeweight=".28925mm" path="m,7r1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">
                  <v:path arrowok="t" o:connecttype="custom" o:connectlocs="0,7;16,7" o:connectangles="0,0"/>
                </v:shape>
                <v:shape id="Freeform 1702" style="position:absolute;left:6000;top:14187;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">
                  <v:path arrowok="t" o:connecttype="custom" o:connectlocs="0,7;30,7" o:connectangles="0,0"/>
                </v:shape>
                <v:shape id="Freeform 1703" style="position:absolute;left:6060;top:14187;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">
                  <v:path arrowok="t" o:connecttype="custom" o:connectlocs="0,7;30,7" o:connectangles="0,0"/>
                </v:shape>
                <v:shape id="Freeform 1704" style="position:absolute;left:6120;top:14187;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">
                  <v:path arrowok="t" o:connecttype="custom" o:connectlocs="0,7;30,7" o:connectangles="0,0"/>
                </v:shape>
                <v:shape id="Freeform 1705" style="position:absolute;left:6180;top:14187;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">
                  <v:path arrowok="t" o:connecttype="custom" o:connectlocs="0,7;30,7" o:connectangles="0,0"/>
                </v:shape>
                <v:shape id="Freeform 1706" style="position:absolute;left:6240;top:14187;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">
                  <v:path arrowok="t" o:connecttype="custom" o:connectlocs="0,7;30,7" o:connectangles="0,0"/>
                </v:shape>
                <v:shape id="Freeform 1707" style="position:absolute;left:6300;top:14187;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">
                  <v:path arrowok="t" o:connecttype="custom" o:connectlocs="0,7;30,7" o:connectangles="0,0"/>
                </v:shape>
                <v:shape id="Freeform 1708" style="position:absolute;left:6360;top:14187;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">
                  <v:path arrowok="t" o:connecttype="custom" o:connectlocs="0,7;30,7" o:connectangles="0,0"/>
                </v:shape>
                <v:shape id="Freeform 1709" style="position:absolute;left:6420;top:14187;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">
                  <v:path arrowok="t" o:connecttype="custom" o:connectlocs="0,7;30,7" o:connectangles="0,0"/>
                </v:shape>
                <v:shape id="Freeform 1710" style="position:absolute;left:6480;top:14187;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">
                  <v:path arrowok="t" o:connecttype="custom" o:connectlocs="0,7;30,7" o:connectangles="0,0"/>
                </v:shape>
                <v:shape id="Freeform 1711" style="position:absolute;left:6540;top:14187;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">
                  <v:path arrowok="t" o:connecttype="custom" o:connectlocs="0,7;30,7" o:connectangles="0,0"/>
                </v:shape>
                <v:shape id="Freeform 1712" style="position:absolute;left:6600;top:14187;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">
                  <v:path arrowok="t" o:connecttype="custom" o:connectlocs="0,7;30,7" o:connectangles="0,0"/>
                </v:shape>
                <v:shape id="Freeform 1713" style="position:absolute;left:6660;top:14187;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">
                  <v:path arrowok="t" o:connecttype="custom" o:connectlocs="0,7;30,7" o:connectangles="0,0"/>
                </v:shape>
                <v:shape id="Freeform 1714" style="position:absolute;left:6720;top:14187;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">
                  <v:path arrowok="t" o:connecttype="custom" o:connectlocs="0,7;30,7" o:connectangles="0,0"/>
                </v:shape>
                <v:shape id="Freeform 1715" style="position:absolute;left:6780;top:14187;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">
                  <v:path arrowok="t" o:connecttype="custom" o:connectlocs="0,7;30,7" o:connectangles="0,0"/>
                </v:shape>
                <v:shape id="Freeform 1716" style="position:absolute;left:6840;top:14187;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">
                  <v:path arrowok="t" o:connecttype="custom" o:connectlocs="0,7;30,7" o:connectangles="0,0"/>
                </v:shape>
                <v:shape id="Freeform 1717" style="position:absolute;left:6900;top:14187;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">
                  <v:path arrowok="t" o:connecttype="custom" o:connectlocs="0,7;30,7" o:connectangles="0,0"/>
                </v:shape>
                <v:shape id="Freeform 1718" style="position:absolute;left:6960;top:14187;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">
                  <v:path arrowok="t" o:connecttype="custom" o:connectlocs="0,7;30,7" o:connectangles="0,0"/>
                </v:shape>
                <v:shape id="Freeform 1719" style="position:absolute;left:7020;top:14187;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">
                  <v:path arrowok="t" o:connecttype="custom" o:connectlocs="0,7;30,7" o:connectangles="0,0"/>
                </v:shape>
                <v:shape id="Freeform 1720" style="position:absolute;left:7080;top:14187;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">
                  <v:path arrowok="t" o:connecttype="custom" o:connectlocs="0,7;30,7" o:connectangles="0,0"/>
                </v:shape>
                <v:shape id="Freeform 1721" style="position:absolute;left:7140;top:14187;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">
                  <v:path arrowok="t" o:connecttype="custom" o:connectlocs="0,7;30,7" o:connectangles="0,0"/>
                </v:shape>
                <v:shape id="Freeform 1722" style="position:absolute;left:7200;top:14187;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">
                  <v:path arrowok="t" o:connecttype="custom" o:connectlocs="0,7;30,7" o:connectangles="0,0"/>
                </v:shape>
                <v:shape id="Freeform 1723" style="position:absolute;left:7260;top:14187;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">
                  <v:path arrowok="t" o:connecttype="custom" o:connectlocs="0,7;30,7" o:connectangles="0,0"/>
                </v:shape>
                <v:shape id="Freeform 1724" style="position:absolute;left:7320;top:14187;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">
                  <v:path arrowok="t" o:connecttype="custom" o:connectlocs="0,7;30,7" o:connectangles="0,0"/>
                </v:shape>
                <v:shape id="Freeform 1725" style="position:absolute;left:7380;top:14187;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">
                  <v:path arrowok="t" o:connecttype="custom" o:connectlocs="0,7;30,7" o:connectangles="0,0"/>
                </v:shape>
                <v:shape id="Freeform 1726" style="position:absolute;left:7440;top:14187;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">
                  <v:path arrowok="t" o:connecttype="custom" o:connectlocs="0,7;30,7" o:connectangles="0,0"/>
                </v:shape>
                <v:shape id="Freeform 1727" style="position:absolute;left:7500;top:14187;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">
                  <v:path arrowok="t" o:connecttype="custom" o:connectlocs="0,7;30,7" o:connectangles="0,0"/>
                </v:shape>
                <v:shape id="Freeform 1728" style="position:absolute;left:7560;top:14187;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">
                  <v:path arrowok="t" o:connecttype="custom" o:connectlocs="0,7;30,7" o:connectangles="0,0"/>
                </v:shape>
                <v:shape id="Freeform 1729" style="position:absolute;left:7620;top:14187;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">
                  <v:path arrowok="t" o:connecttype="custom" o:connectlocs="0,7;30,7" o:connectangles="0,0"/>
                </v:shape>
                <v:shape id="Freeform 1730" style="position:absolute;left:7680;top:14187;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">
                  <v:path arrowok="t" o:connecttype="custom" o:connectlocs="0,7;30,7" o:connectangles="0,0"/>
                </v:shape>
                <v:shape id="Freeform 1731" style="position:absolute;left:7740;top:14187;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">
                  <v:path arrowok="t" o:connecttype="custom" o:connectlocs="0,7;30,7" o:connectangles="0,0"/>
                </v:shape>
                <v:shape id="Freeform 1732" style="position:absolute;left:7800;top:14187;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">
                  <v:path arrowok="t" o:connecttype="custom" o:connectlocs="0,7;30,7" o:connectangles="0,0"/>
                </v:shape>
                <v:shape id="Freeform 1733" style="position:absolute;left:7860;top:14187;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">
                  <v:path arrowok="t" o:connecttype="custom" o:connectlocs="0,7;30,7" o:connectangles="0,0"/>
                </v:shape>
                <v:shape id="Freeform 1734" style="position:absolute;left:7920;top:14187;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">
                  <v:path arrowok="t" o:connecttype="custom" o:connectlocs="0,7;30,7" o:connectangles="0,0"/>
                </v:shape>
                <v:shape id="Freeform 1735" style="position:absolute;left:7980;top:14187;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">
                  <v:path arrowok="t" o:connecttype="custom" o:connectlocs="0,7;30,7" o:connectangles="0,0"/>
                </v:shape>
                <v:shape id="Freeform 1736" style="position:absolute;left:8040;top:14187;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">
                  <v:path arrowok="t" o:connecttype="custom" o:connectlocs="0,7;30,7" o:connectangles="0,0"/>
                </v:shape>
                <v:shape id="Freeform 1737" style="position:absolute;left:8100;top:14187;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">
                  <v:path arrowok="t" o:connecttype="custom" o:connectlocs="0,7;30,7" o:connectangles="0,0"/>
                </v:shape>
                <v:shape id="Freeform 1738" style="position:absolute;left:8160;top:14187;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">
                  <v:path arrowok="t" o:connecttype="custom" o:connectlocs="0,7;30,7" o:connectangles="0,0"/>
                </v:shape>
                <v:shape id="Freeform 1739" style="position:absolute;left:8220;top:14187;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">
                  <v:path arrowok="t" o:connecttype="custom" o:connectlocs="0,7;30,7" o:connectangles="0,0"/>
                </v:shape>
                <v:shape id="Freeform 1740" style="position:absolute;left:8280;top:14187;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">
                  <v:path arrowok="t" o:connecttype="custom" o:connectlocs="0,7;30,7" o:connectangles="0,0"/>
                </v:shape>
                <v:shape id="Freeform 1741" style="position:absolute;left:8340;top:14187;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">
                  <v:path arrowok="t" o:connecttype="custom" o:connectlocs="0,7;30,7" o:connectangles="0,0"/>
                </v:shape>
                <v:shape id="Freeform 1742" style="position:absolute;left:8400;top:14187;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">
                  <v:path arrowok="t" o:connecttype="custom" o:connectlocs="0,7;30,7" o:connectangles="0,0"/>
                </v:shape>
                <v:shape id="Freeform 1743" style="position:absolute;left:8460;top:14187;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">
                  <v:path arrowok="t" o:connecttype="custom" o:connectlocs="0,7;30,7" o:connectangles="0,0"/>
                </v:shape>
                <v:shape id="Freeform 1744" style="position:absolute;left:8520;top:14187;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">
                  <v:path arrowok="t" o:connecttype="custom" o:connectlocs="0,7;30,7" o:connectangles="0,0"/>
                </v:shape>
                <v:shape id="Freeform 1745" style="position:absolute;left:8580;top:14187;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">
                  <v:path arrowok="t" o:connecttype="custom" o:connectlocs="0,7;30,7" o:connectangles="0,0"/>
                </v:shape>
                <v:shape id="Freeform 1746" style="position:absolute;left:8640;top:14187;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">
                  <v:path arrowok="t" o:connecttype="custom" o:connectlocs="0,7;30,7" o:connectangles="0,0"/>
                </v:shape>
                <v:shape id="Freeform 1747" style="position:absolute;left:8700;top:14187;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">
                  <v:path arrowok="t" o:connecttype="custom" o:connectlocs="0,7;30,7" o:connectangles="0,0"/>
                </v:shape>
                <v:shape id="Freeform 1748" style="position:absolute;left:8760;top:14187;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">
                  <v:path arrowok="t" o:connecttype="custom" o:connectlocs="0,7;30,7" o:connectangles="0,0"/>
                </v:shape>
                <v:shape id="Freeform 1749" style="position:absolute;left:8820;top:14187;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">
                  <v:path arrowok="t" o:connecttype="custom" o:connectlocs="0,7;30,7" o:connectangles="0,0"/>
                </v:shape>
                <v:shape id="Freeform 1750" style="position:absolute;left:8880;top:14187;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">
                  <v:path arrowok="t" o:connecttype="custom" o:connectlocs="0,7;30,7" o:connectangles="0,0"/>
                </v:shape>
                <v:shape id="Freeform 1751" style="position:absolute;left:8940;top:14187;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">
                  <v:path arrowok="t" o:connecttype="custom" o:connectlocs="0,7;30,7" o:connectangles="0,0"/>
                </v:shape>
                <v:shape id="Freeform 1752" style="position:absolute;left:9000;top:14187;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">
                  <v:path arrowok="t" o:connecttype="custom" o:connectlocs="0,7;30,7" o:connectangles="0,0"/>
                </v:shape>
                <v:shape id="Freeform 1753" style="position:absolute;left:9060;top:14187;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">
                  <v:path arrowok="t" o:connecttype="custom" o:connectlocs="0,7;30,7" o:connectangles="0,0"/>
                </v:shape>
                <v:shape id="Freeform 1754" style="position:absolute;left:9120;top:14187;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">
                  <v:path arrowok="t" o:connecttype="custom" o:connectlocs="0,7;30,7" o:connectangles="0,0"/>
                </v:shape>
                <v:shape id="Freeform 1755" style="position:absolute;left:9180;top:14187;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">
                  <v:path arrowok="t" o:connecttype="custom" o:connectlocs="0,7;30,7" o:connectangles="0,0"/>
                </v:shape>
                <v:shape id="Freeform 1756" style="position:absolute;left:9240;top:14187;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">
                  <v:path arrowok="t" o:connecttype="custom" o:connectlocs="0,7;30,7" o:connectangles="0,0"/>
                </v:shape>
                <v:shape id="Freeform 1757" style="position:absolute;left:9300;top:14187;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">
                  <v:path arrowok="t" o:connecttype="custom" o:connectlocs="0,7;30,7" o:connectangles="0,0"/>
                </v:shape>
                <v:shape id="Freeform 1758" style="position:absolute;left:9360;top:14187;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">
                  <v:path arrowok="t" o:connecttype="custom" o:connectlocs="0,7;30,7" o:connectangles="0,0"/>
                </v:shape>
                <v:shape id="Freeform 1759" style="position:absolute;left:9420;top:14187;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">
                  <v:path arrowok="t" o:connecttype="custom" o:connectlocs="0,7;30,7" o:connectangles="0,0"/>
                </v:shape>
                <v:shape id="Freeform 1760" style="position:absolute;left:9480;top:14187;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">
                  <v:path arrowok="t" o:connecttype="custom" o:connectlocs="0,7;30,7" o:connectangles="0,0"/>
                </v:shape>
                <v:shape id="Freeform 1761" style="position:absolute;left:9540;top:14187;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">
                  <v:path arrowok="t" o:connecttype="custom" o:connectlocs="0,7;30,7" o:connectangles="0,0"/>
                </v:shape>
                <v:shape id="Freeform 1762" style="position:absolute;left:9600;top:14187;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">
                  <v:path arrowok="t" o:connecttype="custom" o:connectlocs="0,7;30,7" o:connectangles="0,0"/>
                </v:shape>
                <v:shape id="Freeform 1763" style="position:absolute;left:9660;top:14187;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">
                  <v:path arrowok="t" o:connecttype="custom" o:connectlocs="0,7;30,7" o:connectangles="0,0"/>
                </v:shape>
                <v:shape id="Freeform 1764" style="position:absolute;left:9720;top:14187;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">
                  <v:path arrowok="t" o:connecttype="custom" o:connectlocs="0,7;30,7" o:connectangles="0,0"/>
                </v:shape>
                <v:shape id="Freeform 1765" style="position:absolute;left:9780;top:14187;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">
                  <v:path arrowok="t" o:connecttype="custom" o:connectlocs="0,7;30,7" o:connectangles="0,0"/>
                </v:shape>
                <v:shape id="Freeform 1766" style="position:absolute;left:9840;top:14187;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">
                  <v:path arrowok="t" o:connecttype="custom" o:connectlocs="0,7;30,7" o:connectangles="0,0"/>
                </v:shape>
                <v:shape id="Freeform 1767" style="position:absolute;left:9900;top:14187;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">
                  <v:path arrowok="t" o:connecttype="custom" o:connectlocs="0,7;30,7" o:connectangles="0,0"/>
                </v:shape>
                <v:shape id="Freeform 1768" style="position:absolute;left:9960;top:14187;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">
                  <v:path arrowok="t" o:connecttype="custom" o:connectlocs="0,7;30,7" o:connectangles="0,0"/>
                </v:shape>
                <v:shape id="Freeform 1769" style="position:absolute;left:10020;top:14187;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">
                  <v:path arrowok="t" o:connecttype="custom" o:connectlocs="0,7;30,7" o:connectangles="0,0"/>
                </v:shape>
                <v:shape id="Freeform 1770" style="position:absolute;left:10080;top:14187;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">
                  <v:path arrowok="t" o:connecttype="custom" o:connectlocs="0,7;30,7" o:connectangles="0,0"/>
                </v:shape>
                <v:shape id="Freeform 1771" style="position:absolute;left:10140;top:14187;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">
                  <v:path arrowok="t" o:connecttype="custom" o:connectlocs="0,7;30,7" o:connectangles="0,0"/>
                </v:shape>
                <v:shape id="Freeform 1772" style="position:absolute;left:10200;top:14187;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">
                  <v:path arrowok="t" o:connecttype="custom" o:connectlocs="0,7;30,7" o:connectangles="0,0"/>
                </v:shape>
                <v:shape id="Freeform 1773" style="position:absolute;left:10260;top:14187;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">
                  <v:path arrowok="t" o:connecttype="custom" o:connectlocs="0,7;30,7" o:connectangles="0,0"/>
                </v:shape>
                <v:shape id="Freeform 1774" style="position:absolute;left:10320;top:14187;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">
                  <v:path arrowok="t" o:connecttype="custom" o:connectlocs="0,7;30,7" o:connectangles="0,0"/>
                </v:shape>
                <v:shape id="Freeform 1775" style="position:absolute;left:10380;top:14187;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">
                  <v:path arrowok="t" o:connecttype="custom" o:connectlocs="0,7;30,7" o:connectangles="0,0"/>
                </v:shape>
                <v:shape id="Freeform 1776" style="position:absolute;left:10440;top:14187;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">
                  <v:path arrowok="t" o:connecttype="custom" o:connectlocs="0,7;30,7" o:connectangles="0,0"/>
                </v:shape>
                <v:shape id="Freeform 1777" style="position:absolute;left:10500;top:14187;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">
                  <v:path arrowok="t" o:connecttype="custom" o:connectlocs="0,7;30,7" o:connectangles="0,0"/>
                </v:shape>
                <w10:wrap anchorx="page" anchory="page"/>
              </v:group>
            </w:pict>
          </mc:Fallback>
        </mc:AlternateContent>
      </w:r>
    </w:p>
    <w:p w14:paraId="18F27ADF" w14:textId="77777777" w:rsidR="00B4080D" w:rsidRPr="007C3B41" w:rsidRDefault="00B4080D">
      <w:pPr>
        <w:pStyle w:val="BodyText"/>
        <w:kinsoku w:val="0"/>
        <w:overflowPunct w:val="0"/>
        <w:spacing w:before="2"/>
        <w:ind w:left="0"/>
        <w:rPr>
          <w:b/>
          <w:bCs/>
        </w:rPr>
      </w:pPr>
    </w:p>
    <w:p w14:paraId="29608219" w14:textId="77777777" w:rsidR="00B4080D" w:rsidRPr="007C3B41" w:rsidRDefault="00B4080D">
      <w:pPr>
        <w:pStyle w:val="Heading2"/>
        <w:kinsoku w:val="0"/>
        <w:overflowPunct w:val="0"/>
        <w:spacing w:before="58"/>
        <w:ind w:left="0" w:firstLine="0"/>
        <w:jc w:val="center"/>
        <w:rPr>
          <w:b w:val="0"/>
          <w:bCs w:val="0"/>
        </w:rPr>
      </w:pPr>
      <w:r w:rsidRPr="007C3B41">
        <w:t>TABLE</w:t>
      </w:r>
      <w:r w:rsidRPr="007C3B41">
        <w:rPr>
          <w:spacing w:val="-12"/>
        </w:rPr>
        <w:t xml:space="preserve"> </w:t>
      </w:r>
      <w:r w:rsidRPr="007C3B41">
        <w:t>OF</w:t>
      </w:r>
      <w:r w:rsidRPr="007C3B41">
        <w:rPr>
          <w:spacing w:val="-11"/>
        </w:rPr>
        <w:t xml:space="preserve"> </w:t>
      </w:r>
      <w:r w:rsidRPr="007C3B41">
        <w:rPr>
          <w:spacing w:val="-1"/>
        </w:rPr>
        <w:t>CONTENTS</w:t>
      </w:r>
    </w:p>
    <w:bookmarkStart w:id="0" w:name="_Hlk533166990"/>
    <w:p w14:paraId="766BBEB0" w14:textId="5272D3BC" w:rsidR="00B4080D" w:rsidRPr="007C3B41" w:rsidRDefault="00FB4536">
      <w:pPr>
        <w:pStyle w:val="BodyText"/>
        <w:numPr>
          <w:ilvl w:val="0"/>
          <w:numId w:val="20"/>
        </w:numPr>
        <w:tabs>
          <w:tab w:val="left" w:pos="701"/>
          <w:tab w:val="right" w:pos="9520"/>
        </w:tabs>
        <w:kinsoku w:val="0"/>
        <w:overflowPunct w:val="0"/>
        <w:spacing w:before="595"/>
        <w:ind w:hanging="540"/>
      </w:pPr>
      <w:r>
        <w:rPr>
          <w:noProof/>
        </w:rPr>
        <mc:AlternateContent>
          <mc:Choice Requires="wpg">
            <w:drawing>
              <wp:anchor distT="0" distB="0" distL="114300" distR="114300" simplePos="0" relativeHeight="251633664" behindDoc="1" locked="0" layoutInCell="0" allowOverlap="1" wp14:anchorId="51582832" wp14:editId="119313FF">
                <wp:simplePos x="0" y="0"/>
                <wp:positionH relativeFrom="page">
                  <wp:posOffset>2480310</wp:posOffset>
                </wp:positionH>
                <wp:positionV relativeFrom="paragraph">
                  <wp:posOffset>538480</wp:posOffset>
                </wp:positionV>
                <wp:extent cx="4287520" cy="19685"/>
                <wp:effectExtent l="0" t="0" r="0" b="0"/>
                <wp:wrapNone/>
                <wp:docPr id="1897520158" name="Group 1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7520" cy="19685"/>
                          <a:chOff x="3906" y="848"/>
                          <a:chExt cx="6752" cy="31"/>
                        </a:xfrm>
                      </wpg:grpSpPr>
                      <wps:wsp>
                        <wps:cNvPr id="602188522" name="Freeform 1779"/>
                        <wps:cNvSpPr>
                          <a:spLocks/>
                        </wps:cNvSpPr>
                        <wps:spPr bwMode="auto">
                          <a:xfrm>
                            <a:off x="3914" y="856"/>
                            <a:ext cx="20" cy="20"/>
                          </a:xfrm>
                          <a:custGeom>
                            <a:avLst/>
                            <a:gdLst>
                              <a:gd name="T0" fmla="*/ 0 w 20"/>
                              <a:gd name="T1" fmla="*/ 7 h 20"/>
                              <a:gd name="T2" fmla="*/ 15 w 20"/>
                              <a:gd name="T3" fmla="*/ 7 h 20"/>
                            </a:gdLst>
                            <a:ahLst/>
                            <a:cxnLst>
                              <a:cxn ang="0">
                                <a:pos x="T0" y="T1"/>
                              </a:cxn>
                              <a:cxn ang="0">
                                <a:pos x="T2" y="T3"/>
                              </a:cxn>
                            </a:cxnLst>
                            <a:rect l="0" t="0" r="r" b="b"/>
                            <a:pathLst>
                              <a:path w="20" h="20">
                                <a:moveTo>
                                  <a:pt x="0" y="7"/>
                                </a:moveTo>
                                <a:lnTo>
                                  <a:pt x="15"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3207832" name="Freeform 1780"/>
                        <wps:cNvSpPr>
                          <a:spLocks/>
                        </wps:cNvSpPr>
                        <wps:spPr bwMode="auto">
                          <a:xfrm>
                            <a:off x="39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1258834" name="Freeform 1781"/>
                        <wps:cNvSpPr>
                          <a:spLocks/>
                        </wps:cNvSpPr>
                        <wps:spPr bwMode="auto">
                          <a:xfrm>
                            <a:off x="40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1219575" name="Freeform 1782"/>
                        <wps:cNvSpPr>
                          <a:spLocks/>
                        </wps:cNvSpPr>
                        <wps:spPr bwMode="auto">
                          <a:xfrm>
                            <a:off x="40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4669939" name="Freeform 1783"/>
                        <wps:cNvSpPr>
                          <a:spLocks/>
                        </wps:cNvSpPr>
                        <wps:spPr bwMode="auto">
                          <a:xfrm>
                            <a:off x="41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0696091" name="Freeform 1784"/>
                        <wps:cNvSpPr>
                          <a:spLocks/>
                        </wps:cNvSpPr>
                        <wps:spPr bwMode="auto">
                          <a:xfrm>
                            <a:off x="41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770092" name="Freeform 1785"/>
                        <wps:cNvSpPr>
                          <a:spLocks/>
                        </wps:cNvSpPr>
                        <wps:spPr bwMode="auto">
                          <a:xfrm>
                            <a:off x="42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4415477" name="Freeform 1786"/>
                        <wps:cNvSpPr>
                          <a:spLocks/>
                        </wps:cNvSpPr>
                        <wps:spPr bwMode="auto">
                          <a:xfrm>
                            <a:off x="43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853910" name="Freeform 1787"/>
                        <wps:cNvSpPr>
                          <a:spLocks/>
                        </wps:cNvSpPr>
                        <wps:spPr bwMode="auto">
                          <a:xfrm>
                            <a:off x="43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0002448" name="Freeform 1788"/>
                        <wps:cNvSpPr>
                          <a:spLocks/>
                        </wps:cNvSpPr>
                        <wps:spPr bwMode="auto">
                          <a:xfrm>
                            <a:off x="44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2882141" name="Freeform 1789"/>
                        <wps:cNvSpPr>
                          <a:spLocks/>
                        </wps:cNvSpPr>
                        <wps:spPr bwMode="auto">
                          <a:xfrm>
                            <a:off x="44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2689159" name="Freeform 1790"/>
                        <wps:cNvSpPr>
                          <a:spLocks/>
                        </wps:cNvSpPr>
                        <wps:spPr bwMode="auto">
                          <a:xfrm>
                            <a:off x="45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166064" name="Freeform 1791"/>
                        <wps:cNvSpPr>
                          <a:spLocks/>
                        </wps:cNvSpPr>
                        <wps:spPr bwMode="auto">
                          <a:xfrm>
                            <a:off x="46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925649" name="Freeform 1792"/>
                        <wps:cNvSpPr>
                          <a:spLocks/>
                        </wps:cNvSpPr>
                        <wps:spPr bwMode="auto">
                          <a:xfrm>
                            <a:off x="46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2218810" name="Freeform 1793"/>
                        <wps:cNvSpPr>
                          <a:spLocks/>
                        </wps:cNvSpPr>
                        <wps:spPr bwMode="auto">
                          <a:xfrm>
                            <a:off x="47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8701" name="Freeform 1794"/>
                        <wps:cNvSpPr>
                          <a:spLocks/>
                        </wps:cNvSpPr>
                        <wps:spPr bwMode="auto">
                          <a:xfrm>
                            <a:off x="47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7477297" name="Freeform 1795"/>
                        <wps:cNvSpPr>
                          <a:spLocks/>
                        </wps:cNvSpPr>
                        <wps:spPr bwMode="auto">
                          <a:xfrm>
                            <a:off x="48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5254021" name="Freeform 1796"/>
                        <wps:cNvSpPr>
                          <a:spLocks/>
                        </wps:cNvSpPr>
                        <wps:spPr bwMode="auto">
                          <a:xfrm>
                            <a:off x="49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5914376" name="Freeform 1797"/>
                        <wps:cNvSpPr>
                          <a:spLocks/>
                        </wps:cNvSpPr>
                        <wps:spPr bwMode="auto">
                          <a:xfrm>
                            <a:off x="49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3410849" name="Freeform 1798"/>
                        <wps:cNvSpPr>
                          <a:spLocks/>
                        </wps:cNvSpPr>
                        <wps:spPr bwMode="auto">
                          <a:xfrm>
                            <a:off x="50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3943498" name="Freeform 1799"/>
                        <wps:cNvSpPr>
                          <a:spLocks/>
                        </wps:cNvSpPr>
                        <wps:spPr bwMode="auto">
                          <a:xfrm>
                            <a:off x="50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2433962" name="Freeform 1800"/>
                        <wps:cNvSpPr>
                          <a:spLocks/>
                        </wps:cNvSpPr>
                        <wps:spPr bwMode="auto">
                          <a:xfrm>
                            <a:off x="51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9751589" name="Freeform 1801"/>
                        <wps:cNvSpPr>
                          <a:spLocks/>
                        </wps:cNvSpPr>
                        <wps:spPr bwMode="auto">
                          <a:xfrm>
                            <a:off x="52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2942004" name="Freeform 1802"/>
                        <wps:cNvSpPr>
                          <a:spLocks/>
                        </wps:cNvSpPr>
                        <wps:spPr bwMode="auto">
                          <a:xfrm>
                            <a:off x="52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833348" name="Freeform 1803"/>
                        <wps:cNvSpPr>
                          <a:spLocks/>
                        </wps:cNvSpPr>
                        <wps:spPr bwMode="auto">
                          <a:xfrm>
                            <a:off x="53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3281713" name="Freeform 1804"/>
                        <wps:cNvSpPr>
                          <a:spLocks/>
                        </wps:cNvSpPr>
                        <wps:spPr bwMode="auto">
                          <a:xfrm>
                            <a:off x="54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3581421" name="Freeform 1805"/>
                        <wps:cNvSpPr>
                          <a:spLocks/>
                        </wps:cNvSpPr>
                        <wps:spPr bwMode="auto">
                          <a:xfrm>
                            <a:off x="54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5918394" name="Freeform 1806"/>
                        <wps:cNvSpPr>
                          <a:spLocks/>
                        </wps:cNvSpPr>
                        <wps:spPr bwMode="auto">
                          <a:xfrm>
                            <a:off x="55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1090130" name="Freeform 1807"/>
                        <wps:cNvSpPr>
                          <a:spLocks/>
                        </wps:cNvSpPr>
                        <wps:spPr bwMode="auto">
                          <a:xfrm>
                            <a:off x="55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455827" name="Freeform 1808"/>
                        <wps:cNvSpPr>
                          <a:spLocks/>
                        </wps:cNvSpPr>
                        <wps:spPr bwMode="auto">
                          <a:xfrm>
                            <a:off x="56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7853306" name="Freeform 1809"/>
                        <wps:cNvSpPr>
                          <a:spLocks/>
                        </wps:cNvSpPr>
                        <wps:spPr bwMode="auto">
                          <a:xfrm>
                            <a:off x="57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7890380" name="Freeform 1810"/>
                        <wps:cNvSpPr>
                          <a:spLocks/>
                        </wps:cNvSpPr>
                        <wps:spPr bwMode="auto">
                          <a:xfrm>
                            <a:off x="57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924140" name="Freeform 1811"/>
                        <wps:cNvSpPr>
                          <a:spLocks/>
                        </wps:cNvSpPr>
                        <wps:spPr bwMode="auto">
                          <a:xfrm>
                            <a:off x="58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6592667" name="Freeform 1812"/>
                        <wps:cNvSpPr>
                          <a:spLocks/>
                        </wps:cNvSpPr>
                        <wps:spPr bwMode="auto">
                          <a:xfrm>
                            <a:off x="58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7964896" name="Freeform 1813"/>
                        <wps:cNvSpPr>
                          <a:spLocks/>
                        </wps:cNvSpPr>
                        <wps:spPr bwMode="auto">
                          <a:xfrm>
                            <a:off x="59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236723" name="Freeform 1814"/>
                        <wps:cNvSpPr>
                          <a:spLocks/>
                        </wps:cNvSpPr>
                        <wps:spPr bwMode="auto">
                          <a:xfrm>
                            <a:off x="60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548729" name="Freeform 1815"/>
                        <wps:cNvSpPr>
                          <a:spLocks/>
                        </wps:cNvSpPr>
                        <wps:spPr bwMode="auto">
                          <a:xfrm>
                            <a:off x="60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0970835" name="Freeform 1816"/>
                        <wps:cNvSpPr>
                          <a:spLocks/>
                        </wps:cNvSpPr>
                        <wps:spPr bwMode="auto">
                          <a:xfrm>
                            <a:off x="61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7951346" name="Freeform 1817"/>
                        <wps:cNvSpPr>
                          <a:spLocks/>
                        </wps:cNvSpPr>
                        <wps:spPr bwMode="auto">
                          <a:xfrm>
                            <a:off x="61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500166" name="Freeform 1818"/>
                        <wps:cNvSpPr>
                          <a:spLocks/>
                        </wps:cNvSpPr>
                        <wps:spPr bwMode="auto">
                          <a:xfrm>
                            <a:off x="62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1808619" name="Freeform 1819"/>
                        <wps:cNvSpPr>
                          <a:spLocks/>
                        </wps:cNvSpPr>
                        <wps:spPr bwMode="auto">
                          <a:xfrm>
                            <a:off x="63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126659" name="Freeform 1820"/>
                        <wps:cNvSpPr>
                          <a:spLocks/>
                        </wps:cNvSpPr>
                        <wps:spPr bwMode="auto">
                          <a:xfrm>
                            <a:off x="63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6905940" name="Freeform 1821"/>
                        <wps:cNvSpPr>
                          <a:spLocks/>
                        </wps:cNvSpPr>
                        <wps:spPr bwMode="auto">
                          <a:xfrm>
                            <a:off x="64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011682" name="Freeform 1822"/>
                        <wps:cNvSpPr>
                          <a:spLocks/>
                        </wps:cNvSpPr>
                        <wps:spPr bwMode="auto">
                          <a:xfrm>
                            <a:off x="64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8171302" name="Freeform 1823"/>
                        <wps:cNvSpPr>
                          <a:spLocks/>
                        </wps:cNvSpPr>
                        <wps:spPr bwMode="auto">
                          <a:xfrm>
                            <a:off x="65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3844318" name="Freeform 1824"/>
                        <wps:cNvSpPr>
                          <a:spLocks/>
                        </wps:cNvSpPr>
                        <wps:spPr bwMode="auto">
                          <a:xfrm>
                            <a:off x="66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3302943" name="Freeform 1825"/>
                        <wps:cNvSpPr>
                          <a:spLocks/>
                        </wps:cNvSpPr>
                        <wps:spPr bwMode="auto">
                          <a:xfrm>
                            <a:off x="66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3676180" name="Freeform 1826"/>
                        <wps:cNvSpPr>
                          <a:spLocks/>
                        </wps:cNvSpPr>
                        <wps:spPr bwMode="auto">
                          <a:xfrm>
                            <a:off x="67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6566274" name="Freeform 1827"/>
                        <wps:cNvSpPr>
                          <a:spLocks/>
                        </wps:cNvSpPr>
                        <wps:spPr bwMode="auto">
                          <a:xfrm>
                            <a:off x="67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539333" name="Freeform 1828"/>
                        <wps:cNvSpPr>
                          <a:spLocks/>
                        </wps:cNvSpPr>
                        <wps:spPr bwMode="auto">
                          <a:xfrm>
                            <a:off x="68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8051672" name="Freeform 1829"/>
                        <wps:cNvSpPr>
                          <a:spLocks/>
                        </wps:cNvSpPr>
                        <wps:spPr bwMode="auto">
                          <a:xfrm>
                            <a:off x="69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3468508" name="Freeform 1830"/>
                        <wps:cNvSpPr>
                          <a:spLocks/>
                        </wps:cNvSpPr>
                        <wps:spPr bwMode="auto">
                          <a:xfrm>
                            <a:off x="69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096984" name="Freeform 1831"/>
                        <wps:cNvSpPr>
                          <a:spLocks/>
                        </wps:cNvSpPr>
                        <wps:spPr bwMode="auto">
                          <a:xfrm>
                            <a:off x="70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5404404" name="Freeform 1832"/>
                        <wps:cNvSpPr>
                          <a:spLocks/>
                        </wps:cNvSpPr>
                        <wps:spPr bwMode="auto">
                          <a:xfrm>
                            <a:off x="70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6733345" name="Freeform 1833"/>
                        <wps:cNvSpPr>
                          <a:spLocks/>
                        </wps:cNvSpPr>
                        <wps:spPr bwMode="auto">
                          <a:xfrm>
                            <a:off x="71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7429815" name="Freeform 1834"/>
                        <wps:cNvSpPr>
                          <a:spLocks/>
                        </wps:cNvSpPr>
                        <wps:spPr bwMode="auto">
                          <a:xfrm>
                            <a:off x="72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9010596" name="Freeform 1835"/>
                        <wps:cNvSpPr>
                          <a:spLocks/>
                        </wps:cNvSpPr>
                        <wps:spPr bwMode="auto">
                          <a:xfrm>
                            <a:off x="72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988378" name="Freeform 1836"/>
                        <wps:cNvSpPr>
                          <a:spLocks/>
                        </wps:cNvSpPr>
                        <wps:spPr bwMode="auto">
                          <a:xfrm>
                            <a:off x="73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1788220" name="Freeform 1837"/>
                        <wps:cNvSpPr>
                          <a:spLocks/>
                        </wps:cNvSpPr>
                        <wps:spPr bwMode="auto">
                          <a:xfrm>
                            <a:off x="73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382068" name="Freeform 1838"/>
                        <wps:cNvSpPr>
                          <a:spLocks/>
                        </wps:cNvSpPr>
                        <wps:spPr bwMode="auto">
                          <a:xfrm>
                            <a:off x="74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592070" name="Freeform 1839"/>
                        <wps:cNvSpPr>
                          <a:spLocks/>
                        </wps:cNvSpPr>
                        <wps:spPr bwMode="auto">
                          <a:xfrm>
                            <a:off x="75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7621221" name="Freeform 1840"/>
                        <wps:cNvSpPr>
                          <a:spLocks/>
                        </wps:cNvSpPr>
                        <wps:spPr bwMode="auto">
                          <a:xfrm>
                            <a:off x="75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752672" name="Freeform 1841"/>
                        <wps:cNvSpPr>
                          <a:spLocks/>
                        </wps:cNvSpPr>
                        <wps:spPr bwMode="auto">
                          <a:xfrm>
                            <a:off x="76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8030679" name="Freeform 1842"/>
                        <wps:cNvSpPr>
                          <a:spLocks/>
                        </wps:cNvSpPr>
                        <wps:spPr bwMode="auto">
                          <a:xfrm>
                            <a:off x="76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4371959" name="Freeform 1843"/>
                        <wps:cNvSpPr>
                          <a:spLocks/>
                        </wps:cNvSpPr>
                        <wps:spPr bwMode="auto">
                          <a:xfrm>
                            <a:off x="77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317762" name="Freeform 1844"/>
                        <wps:cNvSpPr>
                          <a:spLocks/>
                        </wps:cNvSpPr>
                        <wps:spPr bwMode="auto">
                          <a:xfrm>
                            <a:off x="78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6077839" name="Freeform 1845"/>
                        <wps:cNvSpPr>
                          <a:spLocks/>
                        </wps:cNvSpPr>
                        <wps:spPr bwMode="auto">
                          <a:xfrm>
                            <a:off x="78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1675" name="Freeform 1846"/>
                        <wps:cNvSpPr>
                          <a:spLocks/>
                        </wps:cNvSpPr>
                        <wps:spPr bwMode="auto">
                          <a:xfrm>
                            <a:off x="79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0589604" name="Freeform 1847"/>
                        <wps:cNvSpPr>
                          <a:spLocks/>
                        </wps:cNvSpPr>
                        <wps:spPr bwMode="auto">
                          <a:xfrm>
                            <a:off x="79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365255" name="Freeform 1848"/>
                        <wps:cNvSpPr>
                          <a:spLocks/>
                        </wps:cNvSpPr>
                        <wps:spPr bwMode="auto">
                          <a:xfrm>
                            <a:off x="80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426484" name="Freeform 1849"/>
                        <wps:cNvSpPr>
                          <a:spLocks/>
                        </wps:cNvSpPr>
                        <wps:spPr bwMode="auto">
                          <a:xfrm>
                            <a:off x="81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3561245" name="Freeform 1850"/>
                        <wps:cNvSpPr>
                          <a:spLocks/>
                        </wps:cNvSpPr>
                        <wps:spPr bwMode="auto">
                          <a:xfrm>
                            <a:off x="81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620" name="Freeform 1851"/>
                        <wps:cNvSpPr>
                          <a:spLocks/>
                        </wps:cNvSpPr>
                        <wps:spPr bwMode="auto">
                          <a:xfrm>
                            <a:off x="82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2805402" name="Freeform 1852"/>
                        <wps:cNvSpPr>
                          <a:spLocks/>
                        </wps:cNvSpPr>
                        <wps:spPr bwMode="auto">
                          <a:xfrm>
                            <a:off x="82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6453379" name="Freeform 1853"/>
                        <wps:cNvSpPr>
                          <a:spLocks/>
                        </wps:cNvSpPr>
                        <wps:spPr bwMode="auto">
                          <a:xfrm>
                            <a:off x="83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3381244" name="Freeform 1854"/>
                        <wps:cNvSpPr>
                          <a:spLocks/>
                        </wps:cNvSpPr>
                        <wps:spPr bwMode="auto">
                          <a:xfrm>
                            <a:off x="84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408979" name="Freeform 1855"/>
                        <wps:cNvSpPr>
                          <a:spLocks/>
                        </wps:cNvSpPr>
                        <wps:spPr bwMode="auto">
                          <a:xfrm>
                            <a:off x="84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876426" name="Freeform 1856"/>
                        <wps:cNvSpPr>
                          <a:spLocks/>
                        </wps:cNvSpPr>
                        <wps:spPr bwMode="auto">
                          <a:xfrm>
                            <a:off x="85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1309291" name="Freeform 1857"/>
                        <wps:cNvSpPr>
                          <a:spLocks/>
                        </wps:cNvSpPr>
                        <wps:spPr bwMode="auto">
                          <a:xfrm>
                            <a:off x="85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7716084" name="Freeform 1858"/>
                        <wps:cNvSpPr>
                          <a:spLocks/>
                        </wps:cNvSpPr>
                        <wps:spPr bwMode="auto">
                          <a:xfrm>
                            <a:off x="86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398955" name="Freeform 1859"/>
                        <wps:cNvSpPr>
                          <a:spLocks/>
                        </wps:cNvSpPr>
                        <wps:spPr bwMode="auto">
                          <a:xfrm>
                            <a:off x="87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192604" name="Freeform 1860"/>
                        <wps:cNvSpPr>
                          <a:spLocks/>
                        </wps:cNvSpPr>
                        <wps:spPr bwMode="auto">
                          <a:xfrm>
                            <a:off x="876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7064990" name="Freeform 1861"/>
                        <wps:cNvSpPr>
                          <a:spLocks/>
                        </wps:cNvSpPr>
                        <wps:spPr bwMode="auto">
                          <a:xfrm>
                            <a:off x="882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9126243" name="Freeform 1862"/>
                        <wps:cNvSpPr>
                          <a:spLocks/>
                        </wps:cNvSpPr>
                        <wps:spPr bwMode="auto">
                          <a:xfrm>
                            <a:off x="888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0426746" name="Freeform 1863"/>
                        <wps:cNvSpPr>
                          <a:spLocks/>
                        </wps:cNvSpPr>
                        <wps:spPr bwMode="auto">
                          <a:xfrm>
                            <a:off x="894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535083" name="Freeform 1864"/>
                        <wps:cNvSpPr>
                          <a:spLocks/>
                        </wps:cNvSpPr>
                        <wps:spPr bwMode="auto">
                          <a:xfrm>
                            <a:off x="9000"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392004" name="Freeform 1865"/>
                        <wps:cNvSpPr>
                          <a:spLocks/>
                        </wps:cNvSpPr>
                        <wps:spPr bwMode="auto">
                          <a:xfrm>
                            <a:off x="90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01370" name="Freeform 1866"/>
                        <wps:cNvSpPr>
                          <a:spLocks/>
                        </wps:cNvSpPr>
                        <wps:spPr bwMode="auto">
                          <a:xfrm>
                            <a:off x="91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6822886" name="Freeform 1867"/>
                        <wps:cNvSpPr>
                          <a:spLocks/>
                        </wps:cNvSpPr>
                        <wps:spPr bwMode="auto">
                          <a:xfrm>
                            <a:off x="91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185884" name="Freeform 1868"/>
                        <wps:cNvSpPr>
                          <a:spLocks/>
                        </wps:cNvSpPr>
                        <wps:spPr bwMode="auto">
                          <a:xfrm>
                            <a:off x="92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4130713" name="Freeform 1869"/>
                        <wps:cNvSpPr>
                          <a:spLocks/>
                        </wps:cNvSpPr>
                        <wps:spPr bwMode="auto">
                          <a:xfrm>
                            <a:off x="92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6794801" name="Freeform 1870"/>
                        <wps:cNvSpPr>
                          <a:spLocks/>
                        </wps:cNvSpPr>
                        <wps:spPr bwMode="auto">
                          <a:xfrm>
                            <a:off x="93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4754297" name="Freeform 1871"/>
                        <wps:cNvSpPr>
                          <a:spLocks/>
                        </wps:cNvSpPr>
                        <wps:spPr bwMode="auto">
                          <a:xfrm>
                            <a:off x="94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406027" name="Freeform 1872"/>
                        <wps:cNvSpPr>
                          <a:spLocks/>
                        </wps:cNvSpPr>
                        <wps:spPr bwMode="auto">
                          <a:xfrm>
                            <a:off x="94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8016610" name="Freeform 1873"/>
                        <wps:cNvSpPr>
                          <a:spLocks/>
                        </wps:cNvSpPr>
                        <wps:spPr bwMode="auto">
                          <a:xfrm>
                            <a:off x="95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897881" name="Freeform 1874"/>
                        <wps:cNvSpPr>
                          <a:spLocks/>
                        </wps:cNvSpPr>
                        <wps:spPr bwMode="auto">
                          <a:xfrm>
                            <a:off x="95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3224888" name="Freeform 1875"/>
                        <wps:cNvSpPr>
                          <a:spLocks/>
                        </wps:cNvSpPr>
                        <wps:spPr bwMode="auto">
                          <a:xfrm>
                            <a:off x="96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872627" name="Freeform 1876"/>
                        <wps:cNvSpPr>
                          <a:spLocks/>
                        </wps:cNvSpPr>
                        <wps:spPr bwMode="auto">
                          <a:xfrm>
                            <a:off x="97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082309" name="Freeform 1877"/>
                        <wps:cNvSpPr>
                          <a:spLocks/>
                        </wps:cNvSpPr>
                        <wps:spPr bwMode="auto">
                          <a:xfrm>
                            <a:off x="97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2738257" name="Freeform 1878"/>
                        <wps:cNvSpPr>
                          <a:spLocks/>
                        </wps:cNvSpPr>
                        <wps:spPr bwMode="auto">
                          <a:xfrm>
                            <a:off x="98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7926824" name="Freeform 1879"/>
                        <wps:cNvSpPr>
                          <a:spLocks/>
                        </wps:cNvSpPr>
                        <wps:spPr bwMode="auto">
                          <a:xfrm>
                            <a:off x="98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471177" name="Freeform 1880"/>
                        <wps:cNvSpPr>
                          <a:spLocks/>
                        </wps:cNvSpPr>
                        <wps:spPr bwMode="auto">
                          <a:xfrm>
                            <a:off x="99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714820" name="Freeform 1881"/>
                        <wps:cNvSpPr>
                          <a:spLocks/>
                        </wps:cNvSpPr>
                        <wps:spPr bwMode="auto">
                          <a:xfrm>
                            <a:off x="100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3796798" name="Freeform 1882"/>
                        <wps:cNvSpPr>
                          <a:spLocks/>
                        </wps:cNvSpPr>
                        <wps:spPr bwMode="auto">
                          <a:xfrm>
                            <a:off x="100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4332791" name="Freeform 1883"/>
                        <wps:cNvSpPr>
                          <a:spLocks/>
                        </wps:cNvSpPr>
                        <wps:spPr bwMode="auto">
                          <a:xfrm>
                            <a:off x="101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463727" name="Freeform 1884"/>
                        <wps:cNvSpPr>
                          <a:spLocks/>
                        </wps:cNvSpPr>
                        <wps:spPr bwMode="auto">
                          <a:xfrm>
                            <a:off x="101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6160679" name="Freeform 1885"/>
                        <wps:cNvSpPr>
                          <a:spLocks/>
                        </wps:cNvSpPr>
                        <wps:spPr bwMode="auto">
                          <a:xfrm>
                            <a:off x="102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9196870" name="Freeform 1886"/>
                        <wps:cNvSpPr>
                          <a:spLocks/>
                        </wps:cNvSpPr>
                        <wps:spPr bwMode="auto">
                          <a:xfrm>
                            <a:off x="103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2904990" name="Freeform 1887"/>
                        <wps:cNvSpPr>
                          <a:spLocks/>
                        </wps:cNvSpPr>
                        <wps:spPr bwMode="auto">
                          <a:xfrm>
                            <a:off x="1037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8675008" name="Freeform 1888"/>
                        <wps:cNvSpPr>
                          <a:spLocks/>
                        </wps:cNvSpPr>
                        <wps:spPr bwMode="auto">
                          <a:xfrm>
                            <a:off x="1043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1142023" name="Freeform 1889"/>
                        <wps:cNvSpPr>
                          <a:spLocks/>
                        </wps:cNvSpPr>
                        <wps:spPr bwMode="auto">
                          <a:xfrm>
                            <a:off x="1049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5804865" name="Freeform 1890"/>
                        <wps:cNvSpPr>
                          <a:spLocks/>
                        </wps:cNvSpPr>
                        <wps:spPr bwMode="auto">
                          <a:xfrm>
                            <a:off x="1055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2096465" name="Freeform 1891"/>
                        <wps:cNvSpPr>
                          <a:spLocks/>
                        </wps:cNvSpPr>
                        <wps:spPr bwMode="auto">
                          <a:xfrm>
                            <a:off x="10619" y="8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1D8A497">
              <v:group id="Group 1778" style="position:absolute;margin-left:195.3pt;margin-top:42.4pt;width:337.6pt;height:1.55pt;z-index:-251682816;mso-position-horizontal-relative:page" coordsize="6752,31" coordorigin="3906,848" o:spid="_x0000_s1026" o:allowincell="f" w14:anchorId="2039FD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">
                <v:shape id="Freeform 1779" style="position:absolute;left:3914;top:856;width:20;height:20;visibility:visible;mso-wrap-style:square;v-text-anchor:top" coordsize="20,20" o:spid="_x0000_s1027" filled="f" strokeweight=".28925mm" path="m,7r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">
                  <v:path arrowok="t" o:connecttype="custom" o:connectlocs="0,7;15,7" o:connectangles="0,0"/>
                </v:shape>
                <v:shape id="Freeform 1780" style="position:absolute;left:3959;top:856;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">
                  <v:path arrowok="t" o:connecttype="custom" o:connectlocs="0,7;30,7" o:connectangles="0,0"/>
                </v:shape>
                <v:shape id="Freeform 1781" style="position:absolute;left:4019;top:856;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">
                  <v:path arrowok="t" o:connecttype="custom" o:connectlocs="0,7;30,7" o:connectangles="0,0"/>
                </v:shape>
                <v:shape id="Freeform 1782" style="position:absolute;left:4079;top:856;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">
                  <v:path arrowok="t" o:connecttype="custom" o:connectlocs="0,7;30,7" o:connectangles="0,0"/>
                </v:shape>
                <v:shape id="Freeform 1783" style="position:absolute;left:4139;top:856;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">
                  <v:path arrowok="t" o:connecttype="custom" o:connectlocs="0,7;30,7" o:connectangles="0,0"/>
                </v:shape>
                <v:shape id="Freeform 1784" style="position:absolute;left:4199;top:856;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">
                  <v:path arrowok="t" o:connecttype="custom" o:connectlocs="0,7;30,7" o:connectangles="0,0"/>
                </v:shape>
                <v:shape id="Freeform 1785" style="position:absolute;left:4259;top:856;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">
                  <v:path arrowok="t" o:connecttype="custom" o:connectlocs="0,7;30,7" o:connectangles="0,0"/>
                </v:shape>
                <v:shape id="Freeform 1786" style="position:absolute;left:4319;top:856;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">
                  <v:path arrowok="t" o:connecttype="custom" o:connectlocs="0,7;30,7" o:connectangles="0,0"/>
                </v:shape>
                <v:shape id="Freeform 1787" style="position:absolute;left:4379;top:856;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">
                  <v:path arrowok="t" o:connecttype="custom" o:connectlocs="0,7;30,7" o:connectangles="0,0"/>
                </v:shape>
                <v:shape id="Freeform 1788" style="position:absolute;left:4439;top:856;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">
                  <v:path arrowok="t" o:connecttype="custom" o:connectlocs="0,7;30,7" o:connectangles="0,0"/>
                </v:shape>
                <v:shape id="Freeform 1789" style="position:absolute;left:4499;top:856;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">
                  <v:path arrowok="t" o:connecttype="custom" o:connectlocs="0,7;30,7" o:connectangles="0,0"/>
                </v:shape>
                <v:shape id="Freeform 1790" style="position:absolute;left:4559;top:856;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">
                  <v:path arrowok="t" o:connecttype="custom" o:connectlocs="0,7;30,7" o:connectangles="0,0"/>
                </v:shape>
                <v:shape id="Freeform 1791" style="position:absolute;left:4619;top:856;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">
                  <v:path arrowok="t" o:connecttype="custom" o:connectlocs="0,7;30,7" o:connectangles="0,0"/>
                </v:shape>
                <v:shape id="Freeform 1792" style="position:absolute;left:4679;top:856;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">
                  <v:path arrowok="t" o:connecttype="custom" o:connectlocs="0,7;30,7" o:connectangles="0,0"/>
                </v:shape>
                <v:shape id="Freeform 1793" style="position:absolute;left:4739;top:856;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">
                  <v:path arrowok="t" o:connecttype="custom" o:connectlocs="0,7;30,7" o:connectangles="0,0"/>
                </v:shape>
                <v:shape id="Freeform 1794" style="position:absolute;left:4799;top:856;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">
                  <v:path arrowok="t" o:connecttype="custom" o:connectlocs="0,7;30,7" o:connectangles="0,0"/>
                </v:shape>
                <v:shape id="Freeform 1795" style="position:absolute;left:4859;top:856;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">
                  <v:path arrowok="t" o:connecttype="custom" o:connectlocs="0,7;30,7" o:connectangles="0,0"/>
                </v:shape>
                <v:shape id="Freeform 1796" style="position:absolute;left:4919;top:856;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">
                  <v:path arrowok="t" o:connecttype="custom" o:connectlocs="0,7;30,7" o:connectangles="0,0"/>
                </v:shape>
                <v:shape id="Freeform 1797" style="position:absolute;left:4979;top:856;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">
                  <v:path arrowok="t" o:connecttype="custom" o:connectlocs="0,7;30,7" o:connectangles="0,0"/>
                </v:shape>
                <v:shape id="Freeform 1798" style="position:absolute;left:5039;top:856;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">
                  <v:path arrowok="t" o:connecttype="custom" o:connectlocs="0,7;30,7" o:connectangles="0,0"/>
                </v:shape>
                <v:shape id="Freeform 1799" style="position:absolute;left:5099;top:856;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">
                  <v:path arrowok="t" o:connecttype="custom" o:connectlocs="0,7;30,7" o:connectangles="0,0"/>
                </v:shape>
                <v:shape id="Freeform 1800" style="position:absolute;left:5159;top:856;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">
                  <v:path arrowok="t" o:connecttype="custom" o:connectlocs="0,7;30,7" o:connectangles="0,0"/>
                </v:shape>
                <v:shape id="Freeform 1801" style="position:absolute;left:5220;top:856;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">
                  <v:path arrowok="t" o:connecttype="custom" o:connectlocs="0,7;30,7" o:connectangles="0,0"/>
                </v:shape>
                <v:shape id="Freeform 1802" style="position:absolute;left:5280;top:856;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">
                  <v:path arrowok="t" o:connecttype="custom" o:connectlocs="0,7;30,7" o:connectangles="0,0"/>
                </v:shape>
                <v:shape id="Freeform 1803" style="position:absolute;left:5340;top:856;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">
                  <v:path arrowok="t" o:connecttype="custom" o:connectlocs="0,7;30,7" o:connectangles="0,0"/>
                </v:shape>
                <v:shape id="Freeform 1804" style="position:absolute;left:5400;top:856;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">
                  <v:path arrowok="t" o:connecttype="custom" o:connectlocs="0,7;30,7" o:connectangles="0,0"/>
                </v:shape>
                <v:shape id="Freeform 1805" style="position:absolute;left:5460;top:856;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">
                  <v:path arrowok="t" o:connecttype="custom" o:connectlocs="0,7;30,7" o:connectangles="0,0"/>
                </v:shape>
                <v:shape id="Freeform 1806" style="position:absolute;left:5520;top:856;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">
                  <v:path arrowok="t" o:connecttype="custom" o:connectlocs="0,7;30,7" o:connectangles="0,0"/>
                </v:shape>
                <v:shape id="Freeform 1807" style="position:absolute;left:5580;top:856;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">
                  <v:path arrowok="t" o:connecttype="custom" o:connectlocs="0,7;30,7" o:connectangles="0,0"/>
                </v:shape>
                <v:shape id="Freeform 1808" style="position:absolute;left:5640;top:856;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">
                  <v:path arrowok="t" o:connecttype="custom" o:connectlocs="0,7;30,7" o:connectangles="0,0"/>
                </v:shape>
                <v:shape id="Freeform 1809" style="position:absolute;left:5700;top:856;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">
                  <v:path arrowok="t" o:connecttype="custom" o:connectlocs="0,7;30,7" o:connectangles="0,0"/>
                </v:shape>
                <v:shape id="Freeform 1810" style="position:absolute;left:5760;top:856;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">
                  <v:path arrowok="t" o:connecttype="custom" o:connectlocs="0,7;30,7" o:connectangles="0,0"/>
                </v:shape>
                <v:shape id="Freeform 1811" style="position:absolute;left:5820;top:856;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">
                  <v:path arrowok="t" o:connecttype="custom" o:connectlocs="0,7;30,7" o:connectangles="0,0"/>
                </v:shape>
                <v:shape id="Freeform 1812" style="position:absolute;left:5880;top:856;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">
                  <v:path arrowok="t" o:connecttype="custom" o:connectlocs="0,7;30,7" o:connectangles="0,0"/>
                </v:shape>
                <v:shape id="Freeform 1813" style="position:absolute;left:5940;top:856;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">
                  <v:path arrowok="t" o:connecttype="custom" o:connectlocs="0,7;30,7" o:connectangles="0,0"/>
                </v:shape>
                <v:shape id="Freeform 1814" style="position:absolute;left:6000;top:856;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">
                  <v:path arrowok="t" o:connecttype="custom" o:connectlocs="0,7;30,7" o:connectangles="0,0"/>
                </v:shape>
                <v:shape id="Freeform 1815" style="position:absolute;left:6060;top:856;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">
                  <v:path arrowok="t" o:connecttype="custom" o:connectlocs="0,7;30,7" o:connectangles="0,0"/>
                </v:shape>
                <v:shape id="Freeform 1816" style="position:absolute;left:6120;top:856;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">
                  <v:path arrowok="t" o:connecttype="custom" o:connectlocs="0,7;30,7" o:connectangles="0,0"/>
                </v:shape>
                <v:shape id="Freeform 1817" style="position:absolute;left:6180;top:856;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">
                  <v:path arrowok="t" o:connecttype="custom" o:connectlocs="0,7;30,7" o:connectangles="0,0"/>
                </v:shape>
                <v:shape id="Freeform 1818" style="position:absolute;left:6240;top:856;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">
                  <v:path arrowok="t" o:connecttype="custom" o:connectlocs="0,7;30,7" o:connectangles="0,0"/>
                </v:shape>
                <v:shape id="Freeform 1819" style="position:absolute;left:6300;top:856;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">
                  <v:path arrowok="t" o:connecttype="custom" o:connectlocs="0,7;30,7" o:connectangles="0,0"/>
                </v:shape>
                <v:shape id="Freeform 1820" style="position:absolute;left:6360;top:856;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">
                  <v:path arrowok="t" o:connecttype="custom" o:connectlocs="0,7;30,7" o:connectangles="0,0"/>
                </v:shape>
                <v:shape id="Freeform 1821" style="position:absolute;left:6420;top:856;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">
                  <v:path arrowok="t" o:connecttype="custom" o:connectlocs="0,7;30,7" o:connectangles="0,0"/>
                </v:shape>
                <v:shape id="Freeform 1822" style="position:absolute;left:6480;top:856;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">
                  <v:path arrowok="t" o:connecttype="custom" o:connectlocs="0,7;30,7" o:connectangles="0,0"/>
                </v:shape>
                <v:shape id="Freeform 1823" style="position:absolute;left:6540;top:856;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">
                  <v:path arrowok="t" o:connecttype="custom" o:connectlocs="0,7;30,7" o:connectangles="0,0"/>
                </v:shape>
                <v:shape id="Freeform 1824" style="position:absolute;left:6600;top:856;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">
                  <v:path arrowok="t" o:connecttype="custom" o:connectlocs="0,7;30,7" o:connectangles="0,0"/>
                </v:shape>
                <v:shape id="Freeform 1825" style="position:absolute;left:6660;top:856;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">
                  <v:path arrowok="t" o:connecttype="custom" o:connectlocs="0,7;30,7" o:connectangles="0,0"/>
                </v:shape>
                <v:shape id="Freeform 1826" style="position:absolute;left:6720;top:856;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">
                  <v:path arrowok="t" o:connecttype="custom" o:connectlocs="0,7;30,7" o:connectangles="0,0"/>
                </v:shape>
                <v:shape id="Freeform 1827" style="position:absolute;left:6780;top:856;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">
                  <v:path arrowok="t" o:connecttype="custom" o:connectlocs="0,7;30,7" o:connectangles="0,0"/>
                </v:shape>
                <v:shape id="Freeform 1828" style="position:absolute;left:6840;top:856;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">
                  <v:path arrowok="t" o:connecttype="custom" o:connectlocs="0,7;30,7" o:connectangles="0,0"/>
                </v:shape>
                <v:shape id="Freeform 1829" style="position:absolute;left:6900;top:856;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">
                  <v:path arrowok="t" o:connecttype="custom" o:connectlocs="0,7;30,7" o:connectangles="0,0"/>
                </v:shape>
                <v:shape id="Freeform 1830" style="position:absolute;left:6960;top:856;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">
                  <v:path arrowok="t" o:connecttype="custom" o:connectlocs="0,7;30,7" o:connectangles="0,0"/>
                </v:shape>
                <v:shape id="Freeform 1831" style="position:absolute;left:7020;top:856;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">
                  <v:path arrowok="t" o:connecttype="custom" o:connectlocs="0,7;30,7" o:connectangles="0,0"/>
                </v:shape>
                <v:shape id="Freeform 1832" style="position:absolute;left:7080;top:856;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">
                  <v:path arrowok="t" o:connecttype="custom" o:connectlocs="0,7;30,7" o:connectangles="0,0"/>
                </v:shape>
                <v:shape id="Freeform 1833" style="position:absolute;left:7140;top:856;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">
                  <v:path arrowok="t" o:connecttype="custom" o:connectlocs="0,7;30,7" o:connectangles="0,0"/>
                </v:shape>
                <v:shape id="Freeform 1834" style="position:absolute;left:7200;top:856;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">
                  <v:path arrowok="t" o:connecttype="custom" o:connectlocs="0,7;30,7" o:connectangles="0,0"/>
                </v:shape>
                <v:shape id="Freeform 1835" style="position:absolute;left:7260;top:856;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">
                  <v:path arrowok="t" o:connecttype="custom" o:connectlocs="0,7;30,7" o:connectangles="0,0"/>
                </v:shape>
                <v:shape id="Freeform 1836" style="position:absolute;left:7320;top:856;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">
                  <v:path arrowok="t" o:connecttype="custom" o:connectlocs="0,7;30,7" o:connectangles="0,0"/>
                </v:shape>
                <v:shape id="Freeform 1837" style="position:absolute;left:7380;top:856;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">
                  <v:path arrowok="t" o:connecttype="custom" o:connectlocs="0,7;30,7" o:connectangles="0,0"/>
                </v:shape>
                <v:shape id="Freeform 1838" style="position:absolute;left:7440;top:856;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">
                  <v:path arrowok="t" o:connecttype="custom" o:connectlocs="0,7;30,7" o:connectangles="0,0"/>
                </v:shape>
                <v:shape id="Freeform 1839" style="position:absolute;left:7500;top:856;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">
                  <v:path arrowok="t" o:connecttype="custom" o:connectlocs="0,7;30,7" o:connectangles="0,0"/>
                </v:shape>
                <v:shape id="Freeform 1840" style="position:absolute;left:7560;top:856;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">
                  <v:path arrowok="t" o:connecttype="custom" o:connectlocs="0,7;30,7" o:connectangles="0,0"/>
                </v:shape>
                <v:shape id="Freeform 1841" style="position:absolute;left:7620;top:856;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">
                  <v:path arrowok="t" o:connecttype="custom" o:connectlocs="0,7;30,7" o:connectangles="0,0"/>
                </v:shape>
                <v:shape id="Freeform 1842" style="position:absolute;left:7680;top:856;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">
                  <v:path arrowok="t" o:connecttype="custom" o:connectlocs="0,7;30,7" o:connectangles="0,0"/>
                </v:shape>
                <v:shape id="Freeform 1843" style="position:absolute;left:7740;top:856;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">
                  <v:path arrowok="t" o:connecttype="custom" o:connectlocs="0,7;30,7" o:connectangles="0,0"/>
                </v:shape>
                <v:shape id="Freeform 1844" style="position:absolute;left:7800;top:856;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">
                  <v:path arrowok="t" o:connecttype="custom" o:connectlocs="0,7;30,7" o:connectangles="0,0"/>
                </v:shape>
                <v:shape id="Freeform 1845" style="position:absolute;left:7860;top:856;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">
                  <v:path arrowok="t" o:connecttype="custom" o:connectlocs="0,7;30,7" o:connectangles="0,0"/>
                </v:shape>
                <v:shape id="Freeform 1846" style="position:absolute;left:7920;top:856;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">
                  <v:path arrowok="t" o:connecttype="custom" o:connectlocs="0,7;30,7" o:connectangles="0,0"/>
                </v:shape>
                <v:shape id="Freeform 1847" style="position:absolute;left:7980;top:856;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">
                  <v:path arrowok="t" o:connecttype="custom" o:connectlocs="0,7;30,7" o:connectangles="0,0"/>
                </v:shape>
                <v:shape id="Freeform 1848" style="position:absolute;left:8040;top:856;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">
                  <v:path arrowok="t" o:connecttype="custom" o:connectlocs="0,7;30,7" o:connectangles="0,0"/>
                </v:shape>
                <v:shape id="Freeform 1849" style="position:absolute;left:8100;top:856;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">
                  <v:path arrowok="t" o:connecttype="custom" o:connectlocs="0,7;30,7" o:connectangles="0,0"/>
                </v:shape>
                <v:shape id="Freeform 1850" style="position:absolute;left:8160;top:856;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">
                  <v:path arrowok="t" o:connecttype="custom" o:connectlocs="0,7;30,7" o:connectangles="0,0"/>
                </v:shape>
                <v:shape id="Freeform 1851" style="position:absolute;left:8220;top:856;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">
                  <v:path arrowok="t" o:connecttype="custom" o:connectlocs="0,7;30,7" o:connectangles="0,0"/>
                </v:shape>
                <v:shape id="Freeform 1852" style="position:absolute;left:8280;top:856;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">
                  <v:path arrowok="t" o:connecttype="custom" o:connectlocs="0,7;30,7" o:connectangles="0,0"/>
                </v:shape>
                <v:shape id="Freeform 1853" style="position:absolute;left:8340;top:856;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">
                  <v:path arrowok="t" o:connecttype="custom" o:connectlocs="0,7;30,7" o:connectangles="0,0"/>
                </v:shape>
                <v:shape id="Freeform 1854" style="position:absolute;left:8400;top:856;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">
                  <v:path arrowok="t" o:connecttype="custom" o:connectlocs="0,7;30,7" o:connectangles="0,0"/>
                </v:shape>
                <v:shape id="Freeform 1855" style="position:absolute;left:8460;top:856;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">
                  <v:path arrowok="t" o:connecttype="custom" o:connectlocs="0,7;30,7" o:connectangles="0,0"/>
                </v:shape>
                <v:shape id="Freeform 1856" style="position:absolute;left:8520;top:856;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">
                  <v:path arrowok="t" o:connecttype="custom" o:connectlocs="0,7;30,7" o:connectangles="0,0"/>
                </v:shape>
                <v:shape id="Freeform 1857" style="position:absolute;left:8580;top:856;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">
                  <v:path arrowok="t" o:connecttype="custom" o:connectlocs="0,7;30,7" o:connectangles="0,0"/>
                </v:shape>
                <v:shape id="Freeform 1858" style="position:absolute;left:8640;top:856;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">
                  <v:path arrowok="t" o:connecttype="custom" o:connectlocs="0,7;30,7" o:connectangles="0,0"/>
                </v:shape>
                <v:shape id="Freeform 1859" style="position:absolute;left:8700;top:856;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">
                  <v:path arrowok="t" o:connecttype="custom" o:connectlocs="0,7;30,7" o:connectangles="0,0"/>
                </v:shape>
                <v:shape id="Freeform 1860" style="position:absolute;left:8760;top:856;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">
                  <v:path arrowok="t" o:connecttype="custom" o:connectlocs="0,7;30,7" o:connectangles="0,0"/>
                </v:shape>
                <v:shape id="Freeform 1861" style="position:absolute;left:8820;top:856;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">
                  <v:path arrowok="t" o:connecttype="custom" o:connectlocs="0,7;30,7" o:connectangles="0,0"/>
                </v:shape>
                <v:shape id="Freeform 1862" style="position:absolute;left:8880;top:856;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">
                  <v:path arrowok="t" o:connecttype="custom" o:connectlocs="0,7;30,7" o:connectangles="0,0"/>
                </v:shape>
                <v:shape id="Freeform 1863" style="position:absolute;left:8940;top:856;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">
                  <v:path arrowok="t" o:connecttype="custom" o:connectlocs="0,7;30,7" o:connectangles="0,0"/>
                </v:shape>
                <v:shape id="Freeform 1864" style="position:absolute;left:9000;top:856;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">
                  <v:path arrowok="t" o:connecttype="custom" o:connectlocs="0,7;30,7" o:connectangles="0,0"/>
                </v:shape>
                <v:shape id="Freeform 1865" style="position:absolute;left:9059;top:856;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">
                  <v:path arrowok="t" o:connecttype="custom" o:connectlocs="0,7;30,7" o:connectangles="0,0"/>
                </v:shape>
                <v:shape id="Freeform 1866" style="position:absolute;left:9119;top:856;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">
                  <v:path arrowok="t" o:connecttype="custom" o:connectlocs="0,7;30,7" o:connectangles="0,0"/>
                </v:shape>
                <v:shape id="Freeform 1867" style="position:absolute;left:9179;top:856;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">
                  <v:path arrowok="t" o:connecttype="custom" o:connectlocs="0,7;30,7" o:connectangles="0,0"/>
                </v:shape>
                <v:shape id="Freeform 1868" style="position:absolute;left:9239;top:856;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">
                  <v:path arrowok="t" o:connecttype="custom" o:connectlocs="0,7;30,7" o:connectangles="0,0"/>
                </v:shape>
                <v:shape id="Freeform 1869" style="position:absolute;left:9299;top:856;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">
                  <v:path arrowok="t" o:connecttype="custom" o:connectlocs="0,7;30,7" o:connectangles="0,0"/>
                </v:shape>
                <v:shape id="Freeform 1870" style="position:absolute;left:9359;top:856;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">
                  <v:path arrowok="t" o:connecttype="custom" o:connectlocs="0,7;30,7" o:connectangles="0,0"/>
                </v:shape>
                <v:shape id="Freeform 1871" style="position:absolute;left:9419;top:856;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">
                  <v:path arrowok="t" o:connecttype="custom" o:connectlocs="0,7;30,7" o:connectangles="0,0"/>
                </v:shape>
                <v:shape id="Freeform 1872" style="position:absolute;left:9479;top:856;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">
                  <v:path arrowok="t" o:connecttype="custom" o:connectlocs="0,7;30,7" o:connectangles="0,0"/>
                </v:shape>
                <v:shape id="Freeform 1873" style="position:absolute;left:9539;top:856;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">
                  <v:path arrowok="t" o:connecttype="custom" o:connectlocs="0,7;30,7" o:connectangles="0,0"/>
                </v:shape>
                <v:shape id="Freeform 1874" style="position:absolute;left:9599;top:856;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">
                  <v:path arrowok="t" o:connecttype="custom" o:connectlocs="0,7;30,7" o:connectangles="0,0"/>
                </v:shape>
                <v:shape id="Freeform 1875" style="position:absolute;left:9659;top:856;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">
                  <v:path arrowok="t" o:connecttype="custom" o:connectlocs="0,7;30,7" o:connectangles="0,0"/>
                </v:shape>
                <v:shape id="Freeform 1876" style="position:absolute;left:9719;top:856;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">
                  <v:path arrowok="t" o:connecttype="custom" o:connectlocs="0,7;30,7" o:connectangles="0,0"/>
                </v:shape>
                <v:shape id="Freeform 1877" style="position:absolute;left:9779;top:856;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">
                  <v:path arrowok="t" o:connecttype="custom" o:connectlocs="0,7;30,7" o:connectangles="0,0"/>
                </v:shape>
                <v:shape id="Freeform 1878" style="position:absolute;left:9839;top:856;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">
                  <v:path arrowok="t" o:connecttype="custom" o:connectlocs="0,7;30,7" o:connectangles="0,0"/>
                </v:shape>
                <v:shape id="Freeform 1879" style="position:absolute;left:9899;top:856;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">
                  <v:path arrowok="t" o:connecttype="custom" o:connectlocs="0,7;30,7" o:connectangles="0,0"/>
                </v:shape>
                <v:shape id="Freeform 1880" style="position:absolute;left:9959;top:856;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">
                  <v:path arrowok="t" o:connecttype="custom" o:connectlocs="0,7;30,7" o:connectangles="0,0"/>
                </v:shape>
                <v:shape id="Freeform 1881" style="position:absolute;left:10019;top:856;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">
                  <v:path arrowok="t" o:connecttype="custom" o:connectlocs="0,7;30,7" o:connectangles="0,0"/>
                </v:shape>
                <v:shape id="Freeform 1882" style="position:absolute;left:10079;top:856;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">
                  <v:path arrowok="t" o:connecttype="custom" o:connectlocs="0,7;30,7" o:connectangles="0,0"/>
                </v:shape>
                <v:shape id="Freeform 1883" style="position:absolute;left:10139;top:856;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">
                  <v:path arrowok="t" o:connecttype="custom" o:connectlocs="0,7;30,7" o:connectangles="0,0"/>
                </v:shape>
                <v:shape id="Freeform 1884" style="position:absolute;left:10199;top:856;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">
                  <v:path arrowok="t" o:connecttype="custom" o:connectlocs="0,7;30,7" o:connectangles="0,0"/>
                </v:shape>
                <v:shape id="Freeform 1885" style="position:absolute;left:10259;top:856;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">
                  <v:path arrowok="t" o:connecttype="custom" o:connectlocs="0,7;30,7" o:connectangles="0,0"/>
                </v:shape>
                <v:shape id="Freeform 1886" style="position:absolute;left:10319;top:856;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">
                  <v:path arrowok="t" o:connecttype="custom" o:connectlocs="0,7;30,7" o:connectangles="0,0"/>
                </v:shape>
                <v:shape id="Freeform 1887" style="position:absolute;left:10379;top:856;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">
                  <v:path arrowok="t" o:connecttype="custom" o:connectlocs="0,7;30,7" o:connectangles="0,0"/>
                </v:shape>
                <v:shape id="Freeform 1888" style="position:absolute;left:10439;top:856;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">
                  <v:path arrowok="t" o:connecttype="custom" o:connectlocs="0,7;30,7" o:connectangles="0,0"/>
                </v:shape>
                <v:shape id="Freeform 1889" style="position:absolute;left:10499;top:856;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">
                  <v:path arrowok="t" o:connecttype="custom" o:connectlocs="0,7;30,7" o:connectangles="0,0"/>
                </v:shape>
                <v:shape id="Freeform 1890" style="position:absolute;left:10559;top:856;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">
                  <v:path arrowok="t" o:connecttype="custom" o:connectlocs="0,7;30,7" o:connectangles="0,0"/>
                </v:shape>
                <v:shape id="Freeform 1891" style="position:absolute;left:10619;top:856;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">
                  <v:path arrowok="t" o:connecttype="custom" o:connectlocs="0,7;30,7" o:connectangles="0,0"/>
                </v:shape>
                <w10:wrap anchorx="page"/>
              </v:group>
            </w:pict>
          </mc:Fallback>
        </mc:AlternateContent>
      </w:r>
      <w:r w:rsidR="00B4080D" w:rsidRPr="007C3B41">
        <w:rPr>
          <w:spacing w:val="-1"/>
        </w:rPr>
        <w:t>INTRODUCTION</w:t>
      </w:r>
      <w:r w:rsidR="00B4080D" w:rsidRPr="007C3B41">
        <w:rPr>
          <w:spacing w:val="-1"/>
        </w:rPr>
        <w:tab/>
      </w:r>
      <w:r w:rsidR="00B4080D" w:rsidRPr="007C3B41">
        <w:t>1</w:t>
      </w:r>
    </w:p>
    <w:p w14:paraId="1E7F5C54" w14:textId="62C0EB3D" w:rsidR="00B4080D" w:rsidRPr="007C3B41" w:rsidRDefault="00FB4536">
      <w:pPr>
        <w:pStyle w:val="BodyText"/>
        <w:numPr>
          <w:ilvl w:val="1"/>
          <w:numId w:val="20"/>
        </w:numPr>
        <w:tabs>
          <w:tab w:val="left" w:pos="1060"/>
          <w:tab w:val="right" w:pos="9520"/>
        </w:tabs>
        <w:kinsoku w:val="0"/>
        <w:overflowPunct w:val="0"/>
        <w:spacing w:line="298" w:lineRule="exact"/>
        <w:ind w:hanging="359"/>
      </w:pPr>
      <w:r>
        <w:rPr>
          <w:noProof/>
        </w:rPr>
        <mc:AlternateContent>
          <mc:Choice Requires="wpg">
            <w:drawing>
              <wp:anchor distT="0" distB="0" distL="114300" distR="114300" simplePos="0" relativeHeight="251634688" behindDoc="1" locked="0" layoutInCell="0" allowOverlap="1" wp14:anchorId="3E0AE938" wp14:editId="1B77ECB7">
                <wp:simplePos x="0" y="0"/>
                <wp:positionH relativeFrom="page">
                  <wp:posOffset>2318385</wp:posOffset>
                </wp:positionH>
                <wp:positionV relativeFrom="paragraph">
                  <wp:posOffset>160655</wp:posOffset>
                </wp:positionV>
                <wp:extent cx="4449445" cy="19685"/>
                <wp:effectExtent l="0" t="0" r="0" b="0"/>
                <wp:wrapNone/>
                <wp:docPr id="1625338317" name="Group 1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49445" cy="19685"/>
                          <a:chOff x="3651" y="253"/>
                          <a:chExt cx="7007" cy="31"/>
                        </a:xfrm>
                      </wpg:grpSpPr>
                      <wps:wsp>
                        <wps:cNvPr id="1751249935" name="Freeform 1893"/>
                        <wps:cNvSpPr>
                          <a:spLocks/>
                        </wps:cNvSpPr>
                        <wps:spPr bwMode="auto">
                          <a:xfrm>
                            <a:off x="3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0970599" name="Freeform 1894"/>
                        <wps:cNvSpPr>
                          <a:spLocks/>
                        </wps:cNvSpPr>
                        <wps:spPr bwMode="auto">
                          <a:xfrm>
                            <a:off x="3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4799137" name="Freeform 1895"/>
                        <wps:cNvSpPr>
                          <a:spLocks/>
                        </wps:cNvSpPr>
                        <wps:spPr bwMode="auto">
                          <a:xfrm>
                            <a:off x="3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4401455" name="Freeform 1896"/>
                        <wps:cNvSpPr>
                          <a:spLocks/>
                        </wps:cNvSpPr>
                        <wps:spPr bwMode="auto">
                          <a:xfrm>
                            <a:off x="3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481400" name="Freeform 1897"/>
                        <wps:cNvSpPr>
                          <a:spLocks/>
                        </wps:cNvSpPr>
                        <wps:spPr bwMode="auto">
                          <a:xfrm>
                            <a:off x="3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8110671" name="Freeform 1898"/>
                        <wps:cNvSpPr>
                          <a:spLocks/>
                        </wps:cNvSpPr>
                        <wps:spPr bwMode="auto">
                          <a:xfrm>
                            <a:off x="3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5508345" name="Freeform 1899"/>
                        <wps:cNvSpPr>
                          <a:spLocks/>
                        </wps:cNvSpPr>
                        <wps:spPr bwMode="auto">
                          <a:xfrm>
                            <a:off x="4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412895" name="Freeform 1900"/>
                        <wps:cNvSpPr>
                          <a:spLocks/>
                        </wps:cNvSpPr>
                        <wps:spPr bwMode="auto">
                          <a:xfrm>
                            <a:off x="4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090561" name="Freeform 1901"/>
                        <wps:cNvSpPr>
                          <a:spLocks/>
                        </wps:cNvSpPr>
                        <wps:spPr bwMode="auto">
                          <a:xfrm>
                            <a:off x="4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4683000" name="Freeform 1902"/>
                        <wps:cNvSpPr>
                          <a:spLocks/>
                        </wps:cNvSpPr>
                        <wps:spPr bwMode="auto">
                          <a:xfrm>
                            <a:off x="4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877682" name="Freeform 1903"/>
                        <wps:cNvSpPr>
                          <a:spLocks/>
                        </wps:cNvSpPr>
                        <wps:spPr bwMode="auto">
                          <a:xfrm>
                            <a:off x="4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913744" name="Freeform 1904"/>
                        <wps:cNvSpPr>
                          <a:spLocks/>
                        </wps:cNvSpPr>
                        <wps:spPr bwMode="auto">
                          <a:xfrm>
                            <a:off x="4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770966" name="Freeform 1905"/>
                        <wps:cNvSpPr>
                          <a:spLocks/>
                        </wps:cNvSpPr>
                        <wps:spPr bwMode="auto">
                          <a:xfrm>
                            <a:off x="4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3526735" name="Freeform 1906"/>
                        <wps:cNvSpPr>
                          <a:spLocks/>
                        </wps:cNvSpPr>
                        <wps:spPr bwMode="auto">
                          <a:xfrm>
                            <a:off x="4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213894" name="Freeform 1907"/>
                        <wps:cNvSpPr>
                          <a:spLocks/>
                        </wps:cNvSpPr>
                        <wps:spPr bwMode="auto">
                          <a:xfrm>
                            <a:off x="4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2327425" name="Freeform 1908"/>
                        <wps:cNvSpPr>
                          <a:spLocks/>
                        </wps:cNvSpPr>
                        <wps:spPr bwMode="auto">
                          <a:xfrm>
                            <a:off x="4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1476432" name="Freeform 1909"/>
                        <wps:cNvSpPr>
                          <a:spLocks/>
                        </wps:cNvSpPr>
                        <wps:spPr bwMode="auto">
                          <a:xfrm>
                            <a:off x="4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833387" name="Freeform 1910"/>
                        <wps:cNvSpPr>
                          <a:spLocks/>
                        </wps:cNvSpPr>
                        <wps:spPr bwMode="auto">
                          <a:xfrm>
                            <a:off x="4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0214293" name="Freeform 1911"/>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5106716" name="Freeform 1912"/>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1773115" name="Freeform 1913"/>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7447953" name="Freeform 1914"/>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2824161" name="Freeform 1915"/>
                        <wps:cNvSpPr>
                          <a:spLocks/>
                        </wps:cNvSpPr>
                        <wps:spPr bwMode="auto">
                          <a:xfrm>
                            <a:off x="4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403857" name="Freeform 1916"/>
                        <wps:cNvSpPr>
                          <a:spLocks/>
                        </wps:cNvSpPr>
                        <wps:spPr bwMode="auto">
                          <a:xfrm>
                            <a:off x="5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491051" name="Freeform 1917"/>
                        <wps:cNvSpPr>
                          <a:spLocks/>
                        </wps:cNvSpPr>
                        <wps:spPr bwMode="auto">
                          <a:xfrm>
                            <a:off x="5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9938670" name="Freeform 1918"/>
                        <wps:cNvSpPr>
                          <a:spLocks/>
                        </wps:cNvSpPr>
                        <wps:spPr bwMode="auto">
                          <a:xfrm>
                            <a:off x="5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455213" name="Freeform 1919"/>
                        <wps:cNvSpPr>
                          <a:spLocks/>
                        </wps:cNvSpPr>
                        <wps:spPr bwMode="auto">
                          <a:xfrm>
                            <a:off x="5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668603" name="Freeform 1920"/>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5572990" name="Freeform 1921"/>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4251581" name="Freeform 1922"/>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0566855" name="Freeform 1923"/>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728660" name="Freeform 1924"/>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92143" name="Freeform 1925"/>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1159320" name="Freeform 1926"/>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2369032" name="Freeform 1927"/>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0886105" name="Freeform 1928"/>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7016500" name="Freeform 1929"/>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2324593" name="Freeform 1930"/>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0204515" name="Freeform 1931"/>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762460" name="Freeform 1932"/>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1719816" name="Freeform 1933"/>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6209395" name="Freeform 1934"/>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2265186" name="Freeform 1935"/>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4931733" name="Freeform 1936"/>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9303853" name="Freeform 1937"/>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5343522" name="Freeform 1938"/>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3702155" name="Freeform 1939"/>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7794154" name="Freeform 1940"/>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6314900" name="Freeform 1941"/>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0588228" name="Freeform 1942"/>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332604" name="Freeform 1943"/>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529459" name="Freeform 1944"/>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3577733" name="Freeform 1945"/>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4608495" name="Freeform 1946"/>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309997" name="Freeform 1947"/>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83629" name="Freeform 1948"/>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8214004" name="Freeform 1949"/>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056160" name="Freeform 1950"/>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8783988" name="Freeform 1951"/>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720538" name="Freeform 1952"/>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5387587" name="Freeform 1953"/>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5112888" name="Freeform 1954"/>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970549" name="Freeform 1955"/>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1548325" name="Freeform 1956"/>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2526734" name="Freeform 1957"/>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689737" name="Freeform 1958"/>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9215426" name="Freeform 1959"/>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8542425" name="Freeform 1960"/>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5594536" name="Freeform 1961"/>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2009953" name="Freeform 1962"/>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1585766" name="Freeform 1963"/>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426587" name="Freeform 1964"/>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5990542" name="Freeform 1965"/>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3240180" name="Freeform 1966"/>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624587" name="Freeform 1967"/>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6138807" name="Freeform 1968"/>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7920492" name="Freeform 1969"/>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8876571" name="Freeform 1970"/>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8500278" name="Freeform 1971"/>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8039559" name="Freeform 1972"/>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212479" name="Freeform 1973"/>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9906004" name="Freeform 1974"/>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5124311" name="Freeform 1975"/>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9482959" name="Freeform 1976"/>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203098" name="Freeform 1977"/>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9189375" name="Freeform 1978"/>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5738416" name="Freeform 1979"/>
                        <wps:cNvSpPr>
                          <a:spLocks/>
                        </wps:cNvSpPr>
                        <wps:spPr bwMode="auto">
                          <a:xfrm>
                            <a:off x="8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8688170" name="Freeform 1980"/>
                        <wps:cNvSpPr>
                          <a:spLocks/>
                        </wps:cNvSpPr>
                        <wps:spPr bwMode="auto">
                          <a:xfrm>
                            <a:off x="8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6659159" name="Freeform 1981"/>
                        <wps:cNvSpPr>
                          <a:spLocks/>
                        </wps:cNvSpPr>
                        <wps:spPr bwMode="auto">
                          <a:xfrm>
                            <a:off x="8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163523" name="Freeform 1982"/>
                        <wps:cNvSpPr>
                          <a:spLocks/>
                        </wps:cNvSpPr>
                        <wps:spPr bwMode="auto">
                          <a:xfrm>
                            <a:off x="8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6477468" name="Freeform 1983"/>
                        <wps:cNvSpPr>
                          <a:spLocks/>
                        </wps:cNvSpPr>
                        <wps:spPr bwMode="auto">
                          <a:xfrm>
                            <a:off x="9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127329" name="Freeform 1984"/>
                        <wps:cNvSpPr>
                          <a:spLocks/>
                        </wps:cNvSpPr>
                        <wps:spPr bwMode="auto">
                          <a:xfrm>
                            <a:off x="9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782690" name="Freeform 1985"/>
                        <wps:cNvSpPr>
                          <a:spLocks/>
                        </wps:cNvSpPr>
                        <wps:spPr bwMode="auto">
                          <a:xfrm>
                            <a:off x="9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5636415" name="Freeform 1986"/>
                        <wps:cNvSpPr>
                          <a:spLocks/>
                        </wps:cNvSpPr>
                        <wps:spPr bwMode="auto">
                          <a:xfrm>
                            <a:off x="9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2821715" name="Freeform 1987"/>
                        <wps:cNvSpPr>
                          <a:spLocks/>
                        </wps:cNvSpPr>
                        <wps:spPr bwMode="auto">
                          <a:xfrm>
                            <a:off x="9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818077" name="Freeform 1988"/>
                        <wps:cNvSpPr>
                          <a:spLocks/>
                        </wps:cNvSpPr>
                        <wps:spPr bwMode="auto">
                          <a:xfrm>
                            <a:off x="9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9395825" name="Freeform 1989"/>
                        <wps:cNvSpPr>
                          <a:spLocks/>
                        </wps:cNvSpPr>
                        <wps:spPr bwMode="auto">
                          <a:xfrm>
                            <a:off x="9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0484951" name="Freeform 1990"/>
                        <wps:cNvSpPr>
                          <a:spLocks/>
                        </wps:cNvSpPr>
                        <wps:spPr bwMode="auto">
                          <a:xfrm>
                            <a:off x="9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4566514" name="Freeform 1991"/>
                        <wps:cNvSpPr>
                          <a:spLocks/>
                        </wps:cNvSpPr>
                        <wps:spPr bwMode="auto">
                          <a:xfrm>
                            <a:off x="9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715751" name="Freeform 1992"/>
                        <wps:cNvSpPr>
                          <a:spLocks/>
                        </wps:cNvSpPr>
                        <wps:spPr bwMode="auto">
                          <a:xfrm>
                            <a:off x="9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8081508" name="Freeform 1993"/>
                        <wps:cNvSpPr>
                          <a:spLocks/>
                        </wps:cNvSpPr>
                        <wps:spPr bwMode="auto">
                          <a:xfrm>
                            <a:off x="9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4116354" name="Freeform 1994"/>
                        <wps:cNvSpPr>
                          <a:spLocks/>
                        </wps:cNvSpPr>
                        <wps:spPr bwMode="auto">
                          <a:xfrm>
                            <a:off x="9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3688659" name="Freeform 1995"/>
                        <wps:cNvSpPr>
                          <a:spLocks/>
                        </wps:cNvSpPr>
                        <wps:spPr bwMode="auto">
                          <a:xfrm>
                            <a:off x="9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6502615" name="Freeform 1996"/>
                        <wps:cNvSpPr>
                          <a:spLocks/>
                        </wps:cNvSpPr>
                        <wps:spPr bwMode="auto">
                          <a:xfrm>
                            <a:off x="9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7902695" name="Freeform 1997"/>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6369185" name="Freeform 1998"/>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4464012" name="Freeform 1999"/>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4480449" name="Freeform 2000"/>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005524" name="Freeform 2001"/>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836970" name="Freeform 2002"/>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328494" name="Freeform 2003"/>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436361" name="Freeform 2004"/>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3378591" name="Freeform 2005"/>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0789304" name="Freeform 2006"/>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668419" name="Freeform 2007"/>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4841590" name="Freeform 2008"/>
                        <wps:cNvSpPr>
                          <a:spLocks/>
                        </wps:cNvSpPr>
                        <wps:spPr bwMode="auto">
                          <a:xfrm>
                            <a:off x="10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4599908" name="Freeform 2009"/>
                        <wps:cNvSpPr>
                          <a:spLocks/>
                        </wps:cNvSpPr>
                        <wps:spPr bwMode="auto">
                          <a:xfrm>
                            <a:off x="10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AB0F8B3">
              <v:group id="Group 1892" style="position:absolute;margin-left:182.55pt;margin-top:12.65pt;width:350.35pt;height:1.55pt;z-index:-251681792;mso-position-horizontal-relative:page" coordsize="7007,31" coordorigin="3651,253" o:spid="_x0000_s1026" o:allowincell="f" w14:anchorId="6ED350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">
                <v:shape id="Freeform 1893" style="position:absolute;left:3659;top:261;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">
                  <v:path arrowok="t" o:connecttype="custom" o:connectlocs="0,7;30,7" o:connectangles="0,0"/>
                </v:shape>
                <v:shape id="Freeform 1894" style="position:absolute;left:3719;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">
                  <v:path arrowok="t" o:connecttype="custom" o:connectlocs="0,7;30,7" o:connectangles="0,0"/>
                </v:shape>
                <v:shape id="Freeform 1895" style="position:absolute;left:3779;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">
                  <v:path arrowok="t" o:connecttype="custom" o:connectlocs="0,7;30,7" o:connectangles="0,0"/>
                </v:shape>
                <v:shape id="Freeform 1896" style="position:absolute;left:3839;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">
                  <v:path arrowok="t" o:connecttype="custom" o:connectlocs="0,7;30,7" o:connectangles="0,0"/>
                </v:shape>
                <v:shape id="Freeform 1897" style="position:absolute;left:3899;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">
                  <v:path arrowok="t" o:connecttype="custom" o:connectlocs="0,7;30,7" o:connectangles="0,0"/>
                </v:shape>
                <v:shape id="Freeform 1898" style="position:absolute;left:3959;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">
                  <v:path arrowok="t" o:connecttype="custom" o:connectlocs="0,7;30,7" o:connectangles="0,0"/>
                </v:shape>
                <v:shape id="Freeform 1899" style="position:absolute;left:4019;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">
                  <v:path arrowok="t" o:connecttype="custom" o:connectlocs="0,7;30,7" o:connectangles="0,0"/>
                </v:shape>
                <v:shape id="Freeform 1900" style="position:absolute;left:4079;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">
                  <v:path arrowok="t" o:connecttype="custom" o:connectlocs="0,7;30,7" o:connectangles="0,0"/>
                </v:shape>
                <v:shape id="Freeform 1901" style="position:absolute;left:4139;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">
                  <v:path arrowok="t" o:connecttype="custom" o:connectlocs="0,7;30,7" o:connectangles="0,0"/>
                </v:shape>
                <v:shape id="Freeform 1902" style="position:absolute;left:4199;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">
                  <v:path arrowok="t" o:connecttype="custom" o:connectlocs="0,7;30,7" o:connectangles="0,0"/>
                </v:shape>
                <v:shape id="Freeform 1903" style="position:absolute;left:4259;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">
                  <v:path arrowok="t" o:connecttype="custom" o:connectlocs="0,7;30,7" o:connectangles="0,0"/>
                </v:shape>
                <v:shape id="Freeform 1904" style="position:absolute;left:4319;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">
                  <v:path arrowok="t" o:connecttype="custom" o:connectlocs="0,7;30,7" o:connectangles="0,0"/>
                </v:shape>
                <v:shape id="Freeform 1905" style="position:absolute;left:4379;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">
                  <v:path arrowok="t" o:connecttype="custom" o:connectlocs="0,7;30,7" o:connectangles="0,0"/>
                </v:shape>
                <v:shape id="Freeform 1906" style="position:absolute;left:4439;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">
                  <v:path arrowok="t" o:connecttype="custom" o:connectlocs="0,7;30,7" o:connectangles="0,0"/>
                </v:shape>
                <v:shape id="Freeform 1907" style="position:absolute;left:4499;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">
                  <v:path arrowok="t" o:connecttype="custom" o:connectlocs="0,7;30,7" o:connectangles="0,0"/>
                </v:shape>
                <v:shape id="Freeform 1908" style="position:absolute;left:4559;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">
                  <v:path arrowok="t" o:connecttype="custom" o:connectlocs="0,7;30,7" o:connectangles="0,0"/>
                </v:shape>
                <v:shape id="Freeform 1909" style="position:absolute;left:4619;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">
                  <v:path arrowok="t" o:connecttype="custom" o:connectlocs="0,7;30,7" o:connectangles="0,0"/>
                </v:shape>
                <v:shape id="Freeform 1910" style="position:absolute;left:4679;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">
                  <v:path arrowok="t" o:connecttype="custom" o:connectlocs="0,7;30,7" o:connectangles="0,0"/>
                </v:shape>
                <v:shape id="Freeform 1911" style="position:absolute;left:4739;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">
                  <v:path arrowok="t" o:connecttype="custom" o:connectlocs="0,7;30,7" o:connectangles="0,0"/>
                </v:shape>
                <v:shape id="Freeform 1912" style="position:absolute;left:4799;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">
                  <v:path arrowok="t" o:connecttype="custom" o:connectlocs="0,7;30,7" o:connectangles="0,0"/>
                </v:shape>
                <v:shape id="Freeform 1913" style="position:absolute;left:4859;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">
                  <v:path arrowok="t" o:connecttype="custom" o:connectlocs="0,7;30,7" o:connectangles="0,0"/>
                </v:shape>
                <v:shape id="Freeform 1914" style="position:absolute;left:4919;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">
                  <v:path arrowok="t" o:connecttype="custom" o:connectlocs="0,7;30,7" o:connectangles="0,0"/>
                </v:shape>
                <v:shape id="Freeform 1915" style="position:absolute;left:4980;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">
                  <v:path arrowok="t" o:connecttype="custom" o:connectlocs="0,7;30,7" o:connectangles="0,0"/>
                </v:shape>
                <v:shape id="Freeform 1916" style="position:absolute;left:5040;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">
                  <v:path arrowok="t" o:connecttype="custom" o:connectlocs="0,7;30,7" o:connectangles="0,0"/>
                </v:shape>
                <v:shape id="Freeform 1917" style="position:absolute;left:5100;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">
                  <v:path arrowok="t" o:connecttype="custom" o:connectlocs="0,7;30,7" o:connectangles="0,0"/>
                </v:shape>
                <v:shape id="Freeform 1918" style="position:absolute;left:5160;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">
                  <v:path arrowok="t" o:connecttype="custom" o:connectlocs="0,7;30,7" o:connectangles="0,0"/>
                </v:shape>
                <v:shape id="Freeform 1919" style="position:absolute;left:5220;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">
                  <v:path arrowok="t" o:connecttype="custom" o:connectlocs="0,7;30,7" o:connectangles="0,0"/>
                </v:shape>
                <v:shape id="Freeform 1920" style="position:absolute;left:5280;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">
                  <v:path arrowok="t" o:connecttype="custom" o:connectlocs="0,7;30,7" o:connectangles="0,0"/>
                </v:shape>
                <v:shape id="Freeform 1921" style="position:absolute;left:5340;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">
                  <v:path arrowok="t" o:connecttype="custom" o:connectlocs="0,7;30,7" o:connectangles="0,0"/>
                </v:shape>
                <v:shape id="Freeform 1922" style="position:absolute;left:5400;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">
                  <v:path arrowok="t" o:connecttype="custom" o:connectlocs="0,7;30,7" o:connectangles="0,0"/>
                </v:shape>
                <v:shape id="Freeform 1923" style="position:absolute;left:5460;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">
                  <v:path arrowok="t" o:connecttype="custom" o:connectlocs="0,7;30,7" o:connectangles="0,0"/>
                </v:shape>
                <v:shape id="Freeform 1924" style="position:absolute;left:5520;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">
                  <v:path arrowok="t" o:connecttype="custom" o:connectlocs="0,7;30,7" o:connectangles="0,0"/>
                </v:shape>
                <v:shape id="Freeform 1925" style="position:absolute;left:5580;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">
                  <v:path arrowok="t" o:connecttype="custom" o:connectlocs="0,7;30,7" o:connectangles="0,0"/>
                </v:shape>
                <v:shape id="Freeform 1926" style="position:absolute;left:5640;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">
                  <v:path arrowok="t" o:connecttype="custom" o:connectlocs="0,7;30,7" o:connectangles="0,0"/>
                </v:shape>
                <v:shape id="Freeform 1927" style="position:absolute;left:5700;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">
                  <v:path arrowok="t" o:connecttype="custom" o:connectlocs="0,7;30,7" o:connectangles="0,0"/>
                </v:shape>
                <v:shape id="Freeform 1928" style="position:absolute;left:5760;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">
                  <v:path arrowok="t" o:connecttype="custom" o:connectlocs="0,7;30,7" o:connectangles="0,0"/>
                </v:shape>
                <v:shape id="Freeform 1929" style="position:absolute;left:5820;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">
                  <v:path arrowok="t" o:connecttype="custom" o:connectlocs="0,7;30,7" o:connectangles="0,0"/>
                </v:shape>
                <v:shape id="Freeform 1930" style="position:absolute;left:5880;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">
                  <v:path arrowok="t" o:connecttype="custom" o:connectlocs="0,7;30,7" o:connectangles="0,0"/>
                </v:shape>
                <v:shape id="Freeform 1931" style="position:absolute;left:5940;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">
                  <v:path arrowok="t" o:connecttype="custom" o:connectlocs="0,7;30,7" o:connectangles="0,0"/>
                </v:shape>
                <v:shape id="Freeform 1932" style="position:absolute;left:6000;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">
                  <v:path arrowok="t" o:connecttype="custom" o:connectlocs="0,7;30,7" o:connectangles="0,0"/>
                </v:shape>
                <v:shape id="Freeform 1933" style="position:absolute;left:6060;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">
                  <v:path arrowok="t" o:connecttype="custom" o:connectlocs="0,7;30,7" o:connectangles="0,0"/>
                </v:shape>
                <v:shape id="Freeform 1934" style="position:absolute;left:6120;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">
                  <v:path arrowok="t" o:connecttype="custom" o:connectlocs="0,7;30,7" o:connectangles="0,0"/>
                </v:shape>
                <v:shape id="Freeform 1935" style="position:absolute;left:6180;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">
                  <v:path arrowok="t" o:connecttype="custom" o:connectlocs="0,7;30,7" o:connectangles="0,0"/>
                </v:shape>
                <v:shape id="Freeform 1936" style="position:absolute;left:624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">
                  <v:path arrowok="t" o:connecttype="custom" o:connectlocs="0,7;30,7" o:connectangles="0,0"/>
                </v:shape>
                <v:shape id="Freeform 1937" style="position:absolute;left:630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">
                  <v:path arrowok="t" o:connecttype="custom" o:connectlocs="0,7;30,7" o:connectangles="0,0"/>
                </v:shape>
                <v:shape id="Freeform 1938" style="position:absolute;left:636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">
                  <v:path arrowok="t" o:connecttype="custom" o:connectlocs="0,7;30,7" o:connectangles="0,0"/>
                </v:shape>
                <v:shape id="Freeform 1939" style="position:absolute;left:642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">
                  <v:path arrowok="t" o:connecttype="custom" o:connectlocs="0,7;30,7" o:connectangles="0,0"/>
                </v:shape>
                <v:shape id="Freeform 1940" style="position:absolute;left:648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">
                  <v:path arrowok="t" o:connecttype="custom" o:connectlocs="0,7;30,7" o:connectangles="0,0"/>
                </v:shape>
                <v:shape id="Freeform 1941" style="position:absolute;left:654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">
                  <v:path arrowok="t" o:connecttype="custom" o:connectlocs="0,7;30,7" o:connectangles="0,0"/>
                </v:shape>
                <v:shape id="Freeform 1942" style="position:absolute;left:660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">
                  <v:path arrowok="t" o:connecttype="custom" o:connectlocs="0,7;30,7" o:connectangles="0,0"/>
                </v:shape>
                <v:shape id="Freeform 1943" style="position:absolute;left:666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">
                  <v:path arrowok="t" o:connecttype="custom" o:connectlocs="0,7;30,7" o:connectangles="0,0"/>
                </v:shape>
                <v:shape id="Freeform 1944" style="position:absolute;left:672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">
                  <v:path arrowok="t" o:connecttype="custom" o:connectlocs="0,7;30,7" o:connectangles="0,0"/>
                </v:shape>
                <v:shape id="Freeform 1945" style="position:absolute;left:678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">
                  <v:path arrowok="t" o:connecttype="custom" o:connectlocs="0,7;30,7" o:connectangles="0,0"/>
                </v:shape>
                <v:shape id="Freeform 1946" style="position:absolute;left:684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">
                  <v:path arrowok="t" o:connecttype="custom" o:connectlocs="0,7;30,7" o:connectangles="0,0"/>
                </v:shape>
                <v:shape id="Freeform 1947" style="position:absolute;left:690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">
                  <v:path arrowok="t" o:connecttype="custom" o:connectlocs="0,7;30,7" o:connectangles="0,0"/>
                </v:shape>
                <v:shape id="Freeform 1948" style="position:absolute;left:696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">
                  <v:path arrowok="t" o:connecttype="custom" o:connectlocs="0,7;30,7" o:connectangles="0,0"/>
                </v:shape>
                <v:shape id="Freeform 1949" style="position:absolute;left:702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">
                  <v:path arrowok="t" o:connecttype="custom" o:connectlocs="0,7;30,7" o:connectangles="0,0"/>
                </v:shape>
                <v:shape id="Freeform 1950" style="position:absolute;left:708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">
                  <v:path arrowok="t" o:connecttype="custom" o:connectlocs="0,7;30,7" o:connectangles="0,0"/>
                </v:shape>
                <v:shape id="Freeform 1951" style="position:absolute;left:714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">
                  <v:path arrowok="t" o:connecttype="custom" o:connectlocs="0,7;30,7" o:connectangles="0,0"/>
                </v:shape>
                <v:shape id="Freeform 1952" style="position:absolute;left:720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">
                  <v:path arrowok="t" o:connecttype="custom" o:connectlocs="0,7;30,7" o:connectangles="0,0"/>
                </v:shape>
                <v:shape id="Freeform 1953" style="position:absolute;left:726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">
                  <v:path arrowok="t" o:connecttype="custom" o:connectlocs="0,7;30,7" o:connectangles="0,0"/>
                </v:shape>
                <v:shape id="Freeform 1954" style="position:absolute;left:732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">
                  <v:path arrowok="t" o:connecttype="custom" o:connectlocs="0,7;30,7" o:connectangles="0,0"/>
                </v:shape>
                <v:shape id="Freeform 1955" style="position:absolute;left:738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">
                  <v:path arrowok="t" o:connecttype="custom" o:connectlocs="0,7;30,7" o:connectangles="0,0"/>
                </v:shape>
                <v:shape id="Freeform 1956" style="position:absolute;left:744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">
                  <v:path arrowok="t" o:connecttype="custom" o:connectlocs="0,7;30,7" o:connectangles="0,0"/>
                </v:shape>
                <v:shape id="Freeform 1957" style="position:absolute;left:750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">
                  <v:path arrowok="t" o:connecttype="custom" o:connectlocs="0,7;30,7" o:connectangles="0,0"/>
                </v:shape>
                <v:shape id="Freeform 1958" style="position:absolute;left:756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">
                  <v:path arrowok="t" o:connecttype="custom" o:connectlocs="0,7;30,7" o:connectangles="0,0"/>
                </v:shape>
                <v:shape id="Freeform 1959" style="position:absolute;left:762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">
                  <v:path arrowok="t" o:connecttype="custom" o:connectlocs="0,7;30,7" o:connectangles="0,0"/>
                </v:shape>
                <v:shape id="Freeform 1960" style="position:absolute;left:768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">
                  <v:path arrowok="t" o:connecttype="custom" o:connectlocs="0,7;30,7" o:connectangles="0,0"/>
                </v:shape>
                <v:shape id="Freeform 1961" style="position:absolute;left:774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">
                  <v:path arrowok="t" o:connecttype="custom" o:connectlocs="0,7;30,7" o:connectangles="0,0"/>
                </v:shape>
                <v:shape id="Freeform 1962" style="position:absolute;left:780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">
                  <v:path arrowok="t" o:connecttype="custom" o:connectlocs="0,7;30,7" o:connectangles="0,0"/>
                </v:shape>
                <v:shape id="Freeform 1963" style="position:absolute;left:786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">
                  <v:path arrowok="t" o:connecttype="custom" o:connectlocs="0,7;30,7" o:connectangles="0,0"/>
                </v:shape>
                <v:shape id="Freeform 1964" style="position:absolute;left:792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">
                  <v:path arrowok="t" o:connecttype="custom" o:connectlocs="0,7;30,7" o:connectangles="0,0"/>
                </v:shape>
                <v:shape id="Freeform 1965" style="position:absolute;left:7980;top:26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">
                  <v:path arrowok="t" o:connecttype="custom" o:connectlocs="0,7;30,7" o:connectangles="0,0"/>
                </v:shape>
                <v:shape id="Freeform 1966" style="position:absolute;left:8040;top:261;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">
                  <v:path arrowok="t" o:connecttype="custom" o:connectlocs="0,7;30,7" o:connectangles="0,0"/>
                </v:shape>
                <v:shape id="Freeform 1967" style="position:absolute;left:8100;top:261;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">
                  <v:path arrowok="t" o:connecttype="custom" o:connectlocs="0,7;30,7" o:connectangles="0,0"/>
                </v:shape>
                <v:shape id="Freeform 1968" style="position:absolute;left:8160;top:261;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">
                  <v:path arrowok="t" o:connecttype="custom" o:connectlocs="0,7;30,7" o:connectangles="0,0"/>
                </v:shape>
                <v:shape id="Freeform 1969" style="position:absolute;left:8220;top:261;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">
                  <v:path arrowok="t" o:connecttype="custom" o:connectlocs="0,7;30,7" o:connectangles="0,0"/>
                </v:shape>
                <v:shape id="Freeform 1970" style="position:absolute;left:8280;top:261;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">
                  <v:path arrowok="t" o:connecttype="custom" o:connectlocs="0,7;30,7" o:connectangles="0,0"/>
                </v:shape>
                <v:shape id="Freeform 1971" style="position:absolute;left:8340;top:261;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">
                  <v:path arrowok="t" o:connecttype="custom" o:connectlocs="0,7;30,7" o:connectangles="0,0"/>
                </v:shape>
                <v:shape id="Freeform 1972" style="position:absolute;left:8400;top:261;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">
                  <v:path arrowok="t" o:connecttype="custom" o:connectlocs="0,7;30,7" o:connectangles="0,0"/>
                </v:shape>
                <v:shape id="Freeform 1973" style="position:absolute;left:8460;top:261;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">
                  <v:path arrowok="t" o:connecttype="custom" o:connectlocs="0,7;30,7" o:connectangles="0,0"/>
                </v:shape>
                <v:shape id="Freeform 1974" style="position:absolute;left:8520;top:261;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">
                  <v:path arrowok="t" o:connecttype="custom" o:connectlocs="0,7;30,7" o:connectangles="0,0"/>
                </v:shape>
                <v:shape id="Freeform 1975" style="position:absolute;left:8580;top:261;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">
                  <v:path arrowok="t" o:connecttype="custom" o:connectlocs="0,7;30,7" o:connectangles="0,0"/>
                </v:shape>
                <v:shape id="Freeform 1976" style="position:absolute;left:8640;top:261;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">
                  <v:path arrowok="t" o:connecttype="custom" o:connectlocs="0,7;30,7" o:connectangles="0,0"/>
                </v:shape>
                <v:shape id="Freeform 1977" style="position:absolute;left:8700;top:261;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">
                  <v:path arrowok="t" o:connecttype="custom" o:connectlocs="0,7;30,7" o:connectangles="0,0"/>
                </v:shape>
                <v:shape id="Freeform 1978" style="position:absolute;left:8760;top:261;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">
                  <v:path arrowok="t" o:connecttype="custom" o:connectlocs="0,7;30,7" o:connectangles="0,0"/>
                </v:shape>
                <v:shape id="Freeform 1979" style="position:absolute;left:8819;top:261;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">
                  <v:path arrowok="t" o:connecttype="custom" o:connectlocs="0,7;30,7" o:connectangles="0,0"/>
                </v:shape>
                <v:shape id="Freeform 1980" style="position:absolute;left:8879;top:261;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">
                  <v:path arrowok="t" o:connecttype="custom" o:connectlocs="0,7;30,7" o:connectangles="0,0"/>
                </v:shape>
                <v:shape id="Freeform 1981" style="position:absolute;left:8939;top:261;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">
                  <v:path arrowok="t" o:connecttype="custom" o:connectlocs="0,7;30,7" o:connectangles="0,0"/>
                </v:shape>
                <v:shape id="Freeform 1982" style="position:absolute;left:8999;top:261;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">
                  <v:path arrowok="t" o:connecttype="custom" o:connectlocs="0,7;30,7" o:connectangles="0,0"/>
                </v:shape>
                <v:shape id="Freeform 1983" style="position:absolute;left:9059;top:261;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">
                  <v:path arrowok="t" o:connecttype="custom" o:connectlocs="0,7;30,7" o:connectangles="0,0"/>
                </v:shape>
                <v:shape id="Freeform 1984" style="position:absolute;left:9119;top:261;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">
                  <v:path arrowok="t" o:connecttype="custom" o:connectlocs="0,7;30,7" o:connectangles="0,0"/>
                </v:shape>
                <v:shape id="Freeform 1985" style="position:absolute;left:9179;top:261;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">
                  <v:path arrowok="t" o:connecttype="custom" o:connectlocs="0,7;30,7" o:connectangles="0,0"/>
                </v:shape>
                <v:shape id="Freeform 1986" style="position:absolute;left:9239;top:261;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">
                  <v:path arrowok="t" o:connecttype="custom" o:connectlocs="0,7;30,7" o:connectangles="0,0"/>
                </v:shape>
                <v:shape id="Freeform 1987" style="position:absolute;left:9299;top:261;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">
                  <v:path arrowok="t" o:connecttype="custom" o:connectlocs="0,7;30,7" o:connectangles="0,0"/>
                </v:shape>
                <v:shape id="Freeform 1988" style="position:absolute;left:9359;top:261;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">
                  <v:path arrowok="t" o:connecttype="custom" o:connectlocs="0,7;30,7" o:connectangles="0,0"/>
                </v:shape>
                <v:shape id="Freeform 1989" style="position:absolute;left:9419;top:261;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">
                  <v:path arrowok="t" o:connecttype="custom" o:connectlocs="0,7;30,7" o:connectangles="0,0"/>
                </v:shape>
                <v:shape id="Freeform 1990" style="position:absolute;left:9479;top:261;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">
                  <v:path arrowok="t" o:connecttype="custom" o:connectlocs="0,7;30,7" o:connectangles="0,0"/>
                </v:shape>
                <v:shape id="Freeform 1991" style="position:absolute;left:9539;top:261;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">
                  <v:path arrowok="t" o:connecttype="custom" o:connectlocs="0,7;30,7" o:connectangles="0,0"/>
                </v:shape>
                <v:shape id="Freeform 1992" style="position:absolute;left:9599;top:261;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">
                  <v:path arrowok="t" o:connecttype="custom" o:connectlocs="0,7;30,7" o:connectangles="0,0"/>
                </v:shape>
                <v:shape id="Freeform 1993" style="position:absolute;left:9659;top:261;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">
                  <v:path arrowok="t" o:connecttype="custom" o:connectlocs="0,7;30,7" o:connectangles="0,0"/>
                </v:shape>
                <v:shape id="Freeform 1994" style="position:absolute;left:9719;top:261;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">
                  <v:path arrowok="t" o:connecttype="custom" o:connectlocs="0,7;30,7" o:connectangles="0,0"/>
                </v:shape>
                <v:shape id="Freeform 1995" style="position:absolute;left:9779;top:261;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">
                  <v:path arrowok="t" o:connecttype="custom" o:connectlocs="0,7;30,7" o:connectangles="0,0"/>
                </v:shape>
                <v:shape id="Freeform 1996" style="position:absolute;left:9839;top:261;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">
                  <v:path arrowok="t" o:connecttype="custom" o:connectlocs="0,7;30,7" o:connectangles="0,0"/>
                </v:shape>
                <v:shape id="Freeform 1997" style="position:absolute;left:9899;top:261;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">
                  <v:path arrowok="t" o:connecttype="custom" o:connectlocs="0,7;30,7" o:connectangles="0,0"/>
                </v:shape>
                <v:shape id="Freeform 1998" style="position:absolute;left:9959;top:261;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">
                  <v:path arrowok="t" o:connecttype="custom" o:connectlocs="0,7;30,7" o:connectangles="0,0"/>
                </v:shape>
                <v:shape id="Freeform 1999" style="position:absolute;left:10019;top:261;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">
                  <v:path arrowok="t" o:connecttype="custom" o:connectlocs="0,7;30,7" o:connectangles="0,0"/>
                </v:shape>
                <v:shape id="Freeform 2000" style="position:absolute;left:10079;top:261;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">
                  <v:path arrowok="t" o:connecttype="custom" o:connectlocs="0,7;30,7" o:connectangles="0,0"/>
                </v:shape>
                <v:shape id="Freeform 2001" style="position:absolute;left:10139;top:261;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">
                  <v:path arrowok="t" o:connecttype="custom" o:connectlocs="0,7;30,7" o:connectangles="0,0"/>
                </v:shape>
                <v:shape id="Freeform 2002" style="position:absolute;left:10199;top:261;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">
                  <v:path arrowok="t" o:connecttype="custom" o:connectlocs="0,7;30,7" o:connectangles="0,0"/>
                </v:shape>
                <v:shape id="Freeform 2003" style="position:absolute;left:10259;top:261;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">
                  <v:path arrowok="t" o:connecttype="custom" o:connectlocs="0,7;30,7" o:connectangles="0,0"/>
                </v:shape>
                <v:shape id="Freeform 2004" style="position:absolute;left:10319;top:261;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">
                  <v:path arrowok="t" o:connecttype="custom" o:connectlocs="0,7;30,7" o:connectangles="0,0"/>
                </v:shape>
                <v:shape id="Freeform 2005" style="position:absolute;left:10379;top:261;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">
                  <v:path arrowok="t" o:connecttype="custom" o:connectlocs="0,7;30,7" o:connectangles="0,0"/>
                </v:shape>
                <v:shape id="Freeform 2006" style="position:absolute;left:10439;top:261;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">
                  <v:path arrowok="t" o:connecttype="custom" o:connectlocs="0,7;30,7" o:connectangles="0,0"/>
                </v:shape>
                <v:shape id="Freeform 2007" style="position:absolute;left:10499;top:261;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">
                  <v:path arrowok="t" o:connecttype="custom" o:connectlocs="0,7;30,7" o:connectangles="0,0"/>
                </v:shape>
                <v:shape id="Freeform 2008" style="position:absolute;left:10559;top:261;width:30;height:20;visibility:visible;mso-wrap-style:square;v-text-anchor:top" coordsize="30,20" o:spid="_x0000_s11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">
                  <v:path arrowok="t" o:connecttype="custom" o:connectlocs="0,7;30,7" o:connectangles="0,0"/>
                </v:shape>
                <v:shape id="Freeform 2009" style="position:absolute;left:10619;top:261;width:30;height:20;visibility:visible;mso-wrap-style:square;v-text-anchor:top" coordsize="30,20" o:spid="_x0000_s11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">
                  <v:path arrowok="t" o:connecttype="custom" o:connectlocs="0,7;30,7" o:connectangles="0,0"/>
                </v:shape>
                <w10:wrap anchorx="page"/>
              </v:group>
            </w:pict>
          </mc:Fallback>
        </mc:AlternateContent>
      </w:r>
      <w:r w:rsidR="00B4080D" w:rsidRPr="007C3B41">
        <w:t>Background</w:t>
      </w:r>
      <w:r w:rsidR="00B4080D" w:rsidRPr="007C3B41">
        <w:tab/>
        <w:t>1</w:t>
      </w:r>
    </w:p>
    <w:p w14:paraId="1705B5B2" w14:textId="3A1D3372" w:rsidR="00B4080D" w:rsidRPr="007C3B41" w:rsidRDefault="00FB4536">
      <w:pPr>
        <w:pStyle w:val="BodyText"/>
        <w:numPr>
          <w:ilvl w:val="1"/>
          <w:numId w:val="20"/>
        </w:numPr>
        <w:tabs>
          <w:tab w:val="left" w:pos="1061"/>
          <w:tab w:val="right" w:pos="9520"/>
        </w:tabs>
        <w:kinsoku w:val="0"/>
        <w:overflowPunct w:val="0"/>
        <w:spacing w:line="298" w:lineRule="exact"/>
        <w:ind w:left="1060"/>
      </w:pPr>
      <w:r>
        <w:rPr>
          <w:noProof/>
        </w:rPr>
        <mc:AlternateContent>
          <mc:Choice Requires="wpg">
            <w:drawing>
              <wp:anchor distT="0" distB="0" distL="114300" distR="114300" simplePos="0" relativeHeight="251635712" behindDoc="1" locked="0" layoutInCell="0" allowOverlap="1" wp14:anchorId="43A1E821" wp14:editId="4C678319">
                <wp:simplePos x="0" y="0"/>
                <wp:positionH relativeFrom="page">
                  <wp:posOffset>2896870</wp:posOffset>
                </wp:positionH>
                <wp:positionV relativeFrom="paragraph">
                  <wp:posOffset>160655</wp:posOffset>
                </wp:positionV>
                <wp:extent cx="3870960" cy="19685"/>
                <wp:effectExtent l="0" t="0" r="0" b="0"/>
                <wp:wrapNone/>
                <wp:docPr id="1309508773" name="Group 2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70960" cy="19685"/>
                          <a:chOff x="4562" y="253"/>
                          <a:chExt cx="6096" cy="31"/>
                        </a:xfrm>
                      </wpg:grpSpPr>
                      <wps:wsp>
                        <wps:cNvPr id="1337267093" name="Freeform 2011"/>
                        <wps:cNvSpPr>
                          <a:spLocks/>
                        </wps:cNvSpPr>
                        <wps:spPr bwMode="auto">
                          <a:xfrm>
                            <a:off x="4570" y="261"/>
                            <a:ext cx="20" cy="20"/>
                          </a:xfrm>
                          <a:custGeom>
                            <a:avLst/>
                            <a:gdLst>
                              <a:gd name="T0" fmla="*/ 0 w 20"/>
                              <a:gd name="T1" fmla="*/ 7 h 20"/>
                              <a:gd name="T2" fmla="*/ 19 w 20"/>
                              <a:gd name="T3" fmla="*/ 7 h 20"/>
                            </a:gdLst>
                            <a:ahLst/>
                            <a:cxnLst>
                              <a:cxn ang="0">
                                <a:pos x="T0" y="T1"/>
                              </a:cxn>
                              <a:cxn ang="0">
                                <a:pos x="T2" y="T3"/>
                              </a:cxn>
                            </a:cxnLst>
                            <a:rect l="0" t="0" r="r" b="b"/>
                            <a:pathLst>
                              <a:path w="20" h="20">
                                <a:moveTo>
                                  <a:pt x="0" y="7"/>
                                </a:moveTo>
                                <a:lnTo>
                                  <a:pt x="19"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8319166" name="Freeform 2012"/>
                        <wps:cNvSpPr>
                          <a:spLocks/>
                        </wps:cNvSpPr>
                        <wps:spPr bwMode="auto">
                          <a:xfrm>
                            <a:off x="4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8730359" name="Freeform 2013"/>
                        <wps:cNvSpPr>
                          <a:spLocks/>
                        </wps:cNvSpPr>
                        <wps:spPr bwMode="auto">
                          <a:xfrm>
                            <a:off x="4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0894868" name="Freeform 2014"/>
                        <wps:cNvSpPr>
                          <a:spLocks/>
                        </wps:cNvSpPr>
                        <wps:spPr bwMode="auto">
                          <a:xfrm>
                            <a:off x="4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5217678" name="Freeform 2015"/>
                        <wps:cNvSpPr>
                          <a:spLocks/>
                        </wps:cNvSpPr>
                        <wps:spPr bwMode="auto">
                          <a:xfrm>
                            <a:off x="4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225280" name="Freeform 2016"/>
                        <wps:cNvSpPr>
                          <a:spLocks/>
                        </wps:cNvSpPr>
                        <wps:spPr bwMode="auto">
                          <a:xfrm>
                            <a:off x="4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5340293" name="Freeform 2017"/>
                        <wps:cNvSpPr>
                          <a:spLocks/>
                        </wps:cNvSpPr>
                        <wps:spPr bwMode="auto">
                          <a:xfrm>
                            <a:off x="4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421880" name="Freeform 2018"/>
                        <wps:cNvSpPr>
                          <a:spLocks/>
                        </wps:cNvSpPr>
                        <wps:spPr bwMode="auto">
                          <a:xfrm>
                            <a:off x="4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8029274" name="Freeform 2019"/>
                        <wps:cNvSpPr>
                          <a:spLocks/>
                        </wps:cNvSpPr>
                        <wps:spPr bwMode="auto">
                          <a:xfrm>
                            <a:off x="5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4529575" name="Freeform 2020"/>
                        <wps:cNvSpPr>
                          <a:spLocks/>
                        </wps:cNvSpPr>
                        <wps:spPr bwMode="auto">
                          <a:xfrm>
                            <a:off x="5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2090089" name="Freeform 2021"/>
                        <wps:cNvSpPr>
                          <a:spLocks/>
                        </wps:cNvSpPr>
                        <wps:spPr bwMode="auto">
                          <a:xfrm>
                            <a:off x="5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713728" name="Freeform 2022"/>
                        <wps:cNvSpPr>
                          <a:spLocks/>
                        </wps:cNvSpPr>
                        <wps:spPr bwMode="auto">
                          <a:xfrm>
                            <a:off x="5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7614094" name="Freeform 2023"/>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5386584" name="Freeform 2024"/>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957991" name="Freeform 2025"/>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367770" name="Freeform 2026"/>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4093300" name="Freeform 2027"/>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7631729" name="Freeform 2028"/>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991988" name="Freeform 2029"/>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1951853" name="Freeform 2030"/>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2741396" name="Freeform 2031"/>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6855400" name="Freeform 2032"/>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2702281" name="Freeform 2033"/>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3951143" name="Freeform 2034"/>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1733981" name="Freeform 2035"/>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0823196" name="Freeform 2036"/>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3162425" name="Freeform 2037"/>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3560978" name="Freeform 2038"/>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3018254" name="Freeform 2039"/>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5029887" name="Freeform 2040"/>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811763" name="Freeform 2041"/>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3119287" name="Freeform 2042"/>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2840069" name="Freeform 2043"/>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9471806" name="Freeform 2044"/>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156131" name="Freeform 2045"/>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7557276" name="Freeform 2046"/>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8934992" name="Freeform 2047"/>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7794187" name="Freeform 2048"/>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779377" name="Freeform 2049"/>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9165918" name="Freeform 2050"/>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2086925" name="Freeform 2051"/>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871374" name="Freeform 2052"/>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9072514" name="Freeform 2053"/>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8939417" name="Freeform 2054"/>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499320" name="Freeform 2055"/>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3397395" name="Freeform 2056"/>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3334555" name="Freeform 2057"/>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3108666" name="Freeform 2058"/>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6274014" name="Freeform 2059"/>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9634242" name="Freeform 2060"/>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4862229" name="Freeform 2061"/>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123137" name="Freeform 2062"/>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5707604" name="Freeform 2063"/>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2509222" name="Freeform 2064"/>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9046614" name="Freeform 2065"/>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7726523" name="Freeform 2066"/>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5080321" name="Freeform 2067"/>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3251864" name="Freeform 2068"/>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214530" name="Freeform 2069"/>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9320114" name="Freeform 2070"/>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5358093" name="Freeform 2071"/>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704147" name="Freeform 2072"/>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685996" name="Freeform 2073"/>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4999799" name="Freeform 2074"/>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8203471" name="Freeform 2075"/>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909885" name="Freeform 2076"/>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7294065" name="Freeform 2077"/>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2709211" name="Freeform 2078"/>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6604579" name="Freeform 2079"/>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2034231" name="Freeform 2080"/>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711099" name="Freeform 2081"/>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568562" name="Freeform 2082"/>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6451812" name="Freeform 2083"/>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807711" name="Freeform 2084"/>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787950" name="Freeform 2085"/>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241151" name="Freeform 2086"/>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4472154" name="Freeform 2087"/>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150588" name="Freeform 2088"/>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1621044" name="Freeform 2089"/>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8705164" name="Freeform 2090"/>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8641757" name="Freeform 2091"/>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5339585" name="Freeform 2092"/>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8094314" name="Freeform 2093"/>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820701" name="Freeform 2094"/>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6262233" name="Freeform 2095"/>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3847684" name="Freeform 2096"/>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8195189" name="Freeform 2097"/>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459605" name="Freeform 2098"/>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667275" name="Freeform 2099"/>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3908686" name="Freeform 2100"/>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4793886" name="Freeform 2101"/>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880006" name="Freeform 2102"/>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4440384" name="Freeform 2103"/>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8702185" name="Freeform 2104"/>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1120269" name="Freeform 2105"/>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0694814" name="Freeform 2106"/>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051682" name="Freeform 2107"/>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0590696" name="Freeform 2108"/>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670407" name="Freeform 2109"/>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6076291" name="Freeform 2110"/>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8108992" name="Freeform 2111"/>
                        <wps:cNvSpPr>
                          <a:spLocks/>
                        </wps:cNvSpPr>
                        <wps:spPr bwMode="auto">
                          <a:xfrm>
                            <a:off x="10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3940451" name="Freeform 2112"/>
                        <wps:cNvSpPr>
                          <a:spLocks/>
                        </wps:cNvSpPr>
                        <wps:spPr bwMode="auto">
                          <a:xfrm>
                            <a:off x="10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2990093">
              <v:group id="Group 2010" style="position:absolute;margin-left:228.1pt;margin-top:12.65pt;width:304.8pt;height:1.55pt;z-index:-251680768;mso-position-horizontal-relative:page" coordsize="6096,31" coordorigin="4562,253" o:spid="_x0000_s1026" o:allowincell="f" w14:anchorId="6EEAC6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">
                <v:shape id="Freeform 2011" style="position:absolute;left:4570;top:261;width:20;height:20;visibility:visible;mso-wrap-style:square;v-text-anchor:top" coordsize="20,20" o:spid="_x0000_s1027" filled="f" strokeweight=".82pt" path="m,7r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">
                  <v:path arrowok="t" o:connecttype="custom" o:connectlocs="0,7;19,7" o:connectangles="0,0"/>
                </v:shape>
                <v:shape id="Freeform 2012" style="position:absolute;left:462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">
                  <v:path arrowok="t" o:connecttype="custom" o:connectlocs="0,7;30,7" o:connectangles="0,0"/>
                </v:shape>
                <v:shape id="Freeform 2013" style="position:absolute;left:468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">
                  <v:path arrowok="t" o:connecttype="custom" o:connectlocs="0,7;30,7" o:connectangles="0,0"/>
                </v:shape>
                <v:shape id="Freeform 2014" style="position:absolute;left:474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">
                  <v:path arrowok="t" o:connecttype="custom" o:connectlocs="0,7;30,7" o:connectangles="0,0"/>
                </v:shape>
                <v:shape id="Freeform 2015" style="position:absolute;left:480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">
                  <v:path arrowok="t" o:connecttype="custom" o:connectlocs="0,7;30,7" o:connectangles="0,0"/>
                </v:shape>
                <v:shape id="Freeform 2016" style="position:absolute;left:486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">
                  <v:path arrowok="t" o:connecttype="custom" o:connectlocs="0,7;30,7" o:connectangles="0,0"/>
                </v:shape>
                <v:shape id="Freeform 2017" style="position:absolute;left:492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">
                  <v:path arrowok="t" o:connecttype="custom" o:connectlocs="0,7;30,7" o:connectangles="0,0"/>
                </v:shape>
                <v:shape id="Freeform 2018" style="position:absolute;left:498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">
                  <v:path arrowok="t" o:connecttype="custom" o:connectlocs="0,7;30,7" o:connectangles="0,0"/>
                </v:shape>
                <v:shape id="Freeform 2019" style="position:absolute;left:504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">
                  <v:path arrowok="t" o:connecttype="custom" o:connectlocs="0,7;30,7" o:connectangles="0,0"/>
                </v:shape>
                <v:shape id="Freeform 2020" style="position:absolute;left:510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">
                  <v:path arrowok="t" o:connecttype="custom" o:connectlocs="0,7;30,7" o:connectangles="0,0"/>
                </v:shape>
                <v:shape id="Freeform 2021" style="position:absolute;left:516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">
                  <v:path arrowok="t" o:connecttype="custom" o:connectlocs="0,7;30,7" o:connectangles="0,0"/>
                </v:shape>
                <v:shape id="Freeform 2022" style="position:absolute;left:522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">
                  <v:path arrowok="t" o:connecttype="custom" o:connectlocs="0,7;30,7" o:connectangles="0,0"/>
                </v:shape>
                <v:shape id="Freeform 2023" style="position:absolute;left:528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">
                  <v:path arrowok="t" o:connecttype="custom" o:connectlocs="0,7;30,7" o:connectangles="0,0"/>
                </v:shape>
                <v:shape id="Freeform 2024" style="position:absolute;left:534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">
                  <v:path arrowok="t" o:connecttype="custom" o:connectlocs="0,7;30,7" o:connectangles="0,0"/>
                </v:shape>
                <v:shape id="Freeform 2025" style="position:absolute;left:540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">
                  <v:path arrowok="t" o:connecttype="custom" o:connectlocs="0,7;30,7" o:connectangles="0,0"/>
                </v:shape>
                <v:shape id="Freeform 2026" style="position:absolute;left:546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">
                  <v:path arrowok="t" o:connecttype="custom" o:connectlocs="0,7;30,7" o:connectangles="0,0"/>
                </v:shape>
                <v:shape id="Freeform 2027" style="position:absolute;left:552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">
                  <v:path arrowok="t" o:connecttype="custom" o:connectlocs="0,7;30,7" o:connectangles="0,0"/>
                </v:shape>
                <v:shape id="Freeform 2028" style="position:absolute;left:558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">
                  <v:path arrowok="t" o:connecttype="custom" o:connectlocs="0,7;30,7" o:connectangles="0,0"/>
                </v:shape>
                <v:shape id="Freeform 2029" style="position:absolute;left:564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">
                  <v:path arrowok="t" o:connecttype="custom" o:connectlocs="0,7;30,7" o:connectangles="0,0"/>
                </v:shape>
                <v:shape id="Freeform 2030" style="position:absolute;left:570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">
                  <v:path arrowok="t" o:connecttype="custom" o:connectlocs="0,7;30,7" o:connectangles="0,0"/>
                </v:shape>
                <v:shape id="Freeform 2031" style="position:absolute;left:576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">
                  <v:path arrowok="t" o:connecttype="custom" o:connectlocs="0,7;30,7" o:connectangles="0,0"/>
                </v:shape>
                <v:shape id="Freeform 2032" style="position:absolute;left:582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">
                  <v:path arrowok="t" o:connecttype="custom" o:connectlocs="0,7;30,7" o:connectangles="0,0"/>
                </v:shape>
                <v:shape id="Freeform 2033" style="position:absolute;left:588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">
                  <v:path arrowok="t" o:connecttype="custom" o:connectlocs="0,7;30,7" o:connectangles="0,0"/>
                </v:shape>
                <v:shape id="Freeform 2034" style="position:absolute;left:594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">
                  <v:path arrowok="t" o:connecttype="custom" o:connectlocs="0,7;30,7" o:connectangles="0,0"/>
                </v:shape>
                <v:shape id="Freeform 2035" style="position:absolute;left:600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">
                  <v:path arrowok="t" o:connecttype="custom" o:connectlocs="0,7;30,7" o:connectangles="0,0"/>
                </v:shape>
                <v:shape id="Freeform 2036" style="position:absolute;left:606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">
                  <v:path arrowok="t" o:connecttype="custom" o:connectlocs="0,7;30,7" o:connectangles="0,0"/>
                </v:shape>
                <v:shape id="Freeform 2037" style="position:absolute;left:612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">
                  <v:path arrowok="t" o:connecttype="custom" o:connectlocs="0,7;30,7" o:connectangles="0,0"/>
                </v:shape>
                <v:shape id="Freeform 2038" style="position:absolute;left:618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">
                  <v:path arrowok="t" o:connecttype="custom" o:connectlocs="0,7;30,7" o:connectangles="0,0"/>
                </v:shape>
                <v:shape id="Freeform 2039" style="position:absolute;left:624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">
                  <v:path arrowok="t" o:connecttype="custom" o:connectlocs="0,7;30,7" o:connectangles="0,0"/>
                </v:shape>
                <v:shape id="Freeform 2040" style="position:absolute;left:630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">
                  <v:path arrowok="t" o:connecttype="custom" o:connectlocs="0,7;30,7" o:connectangles="0,0"/>
                </v:shape>
                <v:shape id="Freeform 2041" style="position:absolute;left:636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">
                  <v:path arrowok="t" o:connecttype="custom" o:connectlocs="0,7;30,7" o:connectangles="0,0"/>
                </v:shape>
                <v:shape id="Freeform 2042" style="position:absolute;left:642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">
                  <v:path arrowok="t" o:connecttype="custom" o:connectlocs="0,7;30,7" o:connectangles="0,0"/>
                </v:shape>
                <v:shape id="Freeform 2043" style="position:absolute;left:648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">
                  <v:path arrowok="t" o:connecttype="custom" o:connectlocs="0,7;30,7" o:connectangles="0,0"/>
                </v:shape>
                <v:shape id="Freeform 2044" style="position:absolute;left:654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">
                  <v:path arrowok="t" o:connecttype="custom" o:connectlocs="0,7;30,7" o:connectangles="0,0"/>
                </v:shape>
                <v:shape id="Freeform 2045" style="position:absolute;left:660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">
                  <v:path arrowok="t" o:connecttype="custom" o:connectlocs="0,7;30,7" o:connectangles="0,0"/>
                </v:shape>
                <v:shape id="Freeform 2046" style="position:absolute;left:666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">
                  <v:path arrowok="t" o:connecttype="custom" o:connectlocs="0,7;30,7" o:connectangles="0,0"/>
                </v:shape>
                <v:shape id="Freeform 2047" style="position:absolute;left:672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">
                  <v:path arrowok="t" o:connecttype="custom" o:connectlocs="0,7;30,7" o:connectangles="0,0"/>
                </v:shape>
                <v:shape id="Freeform 2048" style="position:absolute;left:678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">
                  <v:path arrowok="t" o:connecttype="custom" o:connectlocs="0,7;30,7" o:connectangles="0,0"/>
                </v:shape>
                <v:shape id="Freeform 2049" style="position:absolute;left:684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">
                  <v:path arrowok="t" o:connecttype="custom" o:connectlocs="0,7;30,7" o:connectangles="0,0"/>
                </v:shape>
                <v:shape id="Freeform 2050" style="position:absolute;left:690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">
                  <v:path arrowok="t" o:connecttype="custom" o:connectlocs="0,7;30,7" o:connectangles="0,0"/>
                </v:shape>
                <v:shape id="Freeform 2051" style="position:absolute;left:696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">
                  <v:path arrowok="t" o:connecttype="custom" o:connectlocs="0,7;30,7" o:connectangles="0,0"/>
                </v:shape>
                <v:shape id="Freeform 2052" style="position:absolute;left:702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">
                  <v:path arrowok="t" o:connecttype="custom" o:connectlocs="0,7;30,7" o:connectangles="0,0"/>
                </v:shape>
                <v:shape id="Freeform 2053" style="position:absolute;left:708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">
                  <v:path arrowok="t" o:connecttype="custom" o:connectlocs="0,7;30,7" o:connectangles="0,0"/>
                </v:shape>
                <v:shape id="Freeform 2054" style="position:absolute;left:714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">
                  <v:path arrowok="t" o:connecttype="custom" o:connectlocs="0,7;30,7" o:connectangles="0,0"/>
                </v:shape>
                <v:shape id="Freeform 2055" style="position:absolute;left:720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">
                  <v:path arrowok="t" o:connecttype="custom" o:connectlocs="0,7;30,7" o:connectangles="0,0"/>
                </v:shape>
                <v:shape id="Freeform 2056" style="position:absolute;left:726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">
                  <v:path arrowok="t" o:connecttype="custom" o:connectlocs="0,7;30,7" o:connectangles="0,0"/>
                </v:shape>
                <v:shape id="Freeform 2057" style="position:absolute;left:732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">
                  <v:path arrowok="t" o:connecttype="custom" o:connectlocs="0,7;30,7" o:connectangles="0,0"/>
                </v:shape>
                <v:shape id="Freeform 2058" style="position:absolute;left:738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">
                  <v:path arrowok="t" o:connecttype="custom" o:connectlocs="0,7;30,7" o:connectangles="0,0"/>
                </v:shape>
                <v:shape id="Freeform 2059" style="position:absolute;left:744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">
                  <v:path arrowok="t" o:connecttype="custom" o:connectlocs="0,7;30,7" o:connectangles="0,0"/>
                </v:shape>
                <v:shape id="Freeform 2060" style="position:absolute;left:750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">
                  <v:path arrowok="t" o:connecttype="custom" o:connectlocs="0,7;30,7" o:connectangles="0,0"/>
                </v:shape>
                <v:shape id="Freeform 2061" style="position:absolute;left:756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">
                  <v:path arrowok="t" o:connecttype="custom" o:connectlocs="0,7;30,7" o:connectangles="0,0"/>
                </v:shape>
                <v:shape id="Freeform 2062" style="position:absolute;left:762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">
                  <v:path arrowok="t" o:connecttype="custom" o:connectlocs="0,7;30,7" o:connectangles="0,0"/>
                </v:shape>
                <v:shape id="Freeform 2063" style="position:absolute;left:768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">
                  <v:path arrowok="t" o:connecttype="custom" o:connectlocs="0,7;30,7" o:connectangles="0,0"/>
                </v:shape>
                <v:shape id="Freeform 2064" style="position:absolute;left:774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">
                  <v:path arrowok="t" o:connecttype="custom" o:connectlocs="0,7;30,7" o:connectangles="0,0"/>
                </v:shape>
                <v:shape id="Freeform 2065" style="position:absolute;left:780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">
                  <v:path arrowok="t" o:connecttype="custom" o:connectlocs="0,7;30,7" o:connectangles="0,0"/>
                </v:shape>
                <v:shape id="Freeform 2066" style="position:absolute;left:786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">
                  <v:path arrowok="t" o:connecttype="custom" o:connectlocs="0,7;30,7" o:connectangles="0,0"/>
                </v:shape>
                <v:shape id="Freeform 2067" style="position:absolute;left:792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">
                  <v:path arrowok="t" o:connecttype="custom" o:connectlocs="0,7;30,7" o:connectangles="0,0"/>
                </v:shape>
                <v:shape id="Freeform 2068" style="position:absolute;left:798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">
                  <v:path arrowok="t" o:connecttype="custom" o:connectlocs="0,7;30,7" o:connectangles="0,0"/>
                </v:shape>
                <v:shape id="Freeform 2069" style="position:absolute;left:804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">
                  <v:path arrowok="t" o:connecttype="custom" o:connectlocs="0,7;30,7" o:connectangles="0,0"/>
                </v:shape>
                <v:shape id="Freeform 2070" style="position:absolute;left:810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">
                  <v:path arrowok="t" o:connecttype="custom" o:connectlocs="0,7;30,7" o:connectangles="0,0"/>
                </v:shape>
                <v:shape id="Freeform 2071" style="position:absolute;left:816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">
                  <v:path arrowok="t" o:connecttype="custom" o:connectlocs="0,7;30,7" o:connectangles="0,0"/>
                </v:shape>
                <v:shape id="Freeform 2072" style="position:absolute;left:822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">
                  <v:path arrowok="t" o:connecttype="custom" o:connectlocs="0,7;30,7" o:connectangles="0,0"/>
                </v:shape>
                <v:shape id="Freeform 2073" style="position:absolute;left:828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">
                  <v:path arrowok="t" o:connecttype="custom" o:connectlocs="0,7;30,7" o:connectangles="0,0"/>
                </v:shape>
                <v:shape id="Freeform 2074" style="position:absolute;left:834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">
                  <v:path arrowok="t" o:connecttype="custom" o:connectlocs="0,7;30,7" o:connectangles="0,0"/>
                </v:shape>
                <v:shape id="Freeform 2075" style="position:absolute;left:840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">
                  <v:path arrowok="t" o:connecttype="custom" o:connectlocs="0,7;30,7" o:connectangles="0,0"/>
                </v:shape>
                <v:shape id="Freeform 2076" style="position:absolute;left:846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">
                  <v:path arrowok="t" o:connecttype="custom" o:connectlocs="0,7;30,7" o:connectangles="0,0"/>
                </v:shape>
                <v:shape id="Freeform 2077" style="position:absolute;left:852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">
                  <v:path arrowok="t" o:connecttype="custom" o:connectlocs="0,7;30,7" o:connectangles="0,0"/>
                </v:shape>
                <v:shape id="Freeform 2078" style="position:absolute;left:858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">
                  <v:path arrowok="t" o:connecttype="custom" o:connectlocs="0,7;30,7" o:connectangles="0,0"/>
                </v:shape>
                <v:shape id="Freeform 2079" style="position:absolute;left:864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">
                  <v:path arrowok="t" o:connecttype="custom" o:connectlocs="0,7;30,7" o:connectangles="0,0"/>
                </v:shape>
                <v:shape id="Freeform 2080" style="position:absolute;left:870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">
                  <v:path arrowok="t" o:connecttype="custom" o:connectlocs="0,7;30,7" o:connectangles="0,0"/>
                </v:shape>
                <v:shape id="Freeform 2081" style="position:absolute;left:876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">
                  <v:path arrowok="t" o:connecttype="custom" o:connectlocs="0,7;30,7" o:connectangles="0,0"/>
                </v:shape>
                <v:shape id="Freeform 2082" style="position:absolute;left:882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">
                  <v:path arrowok="t" o:connecttype="custom" o:connectlocs="0,7;30,7" o:connectangles="0,0"/>
                </v:shape>
                <v:shape id="Freeform 2083" style="position:absolute;left:888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">
                  <v:path arrowok="t" o:connecttype="custom" o:connectlocs="0,7;30,7" o:connectangles="0,0"/>
                </v:shape>
                <v:shape id="Freeform 2084" style="position:absolute;left:894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">
                  <v:path arrowok="t" o:connecttype="custom" o:connectlocs="0,7;30,7" o:connectangles="0,0"/>
                </v:shape>
                <v:shape id="Freeform 2085" style="position:absolute;left:900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">
                  <v:path arrowok="t" o:connecttype="custom" o:connectlocs="0,7;30,7" o:connectangles="0,0"/>
                </v:shape>
                <v:shape id="Freeform 2086" style="position:absolute;left:906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">
                  <v:path arrowok="t" o:connecttype="custom" o:connectlocs="0,7;30,7" o:connectangles="0,0"/>
                </v:shape>
                <v:shape id="Freeform 2087" style="position:absolute;left:912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">
                  <v:path arrowok="t" o:connecttype="custom" o:connectlocs="0,7;30,7" o:connectangles="0,0"/>
                </v:shape>
                <v:shape id="Freeform 2088" style="position:absolute;left:918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">
                  <v:path arrowok="t" o:connecttype="custom" o:connectlocs="0,7;30,7" o:connectangles="0,0"/>
                </v:shape>
                <v:shape id="Freeform 2089" style="position:absolute;left:924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">
                  <v:path arrowok="t" o:connecttype="custom" o:connectlocs="0,7;30,7" o:connectangles="0,0"/>
                </v:shape>
                <v:shape id="Freeform 2090" style="position:absolute;left:930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">
                  <v:path arrowok="t" o:connecttype="custom" o:connectlocs="0,7;30,7" o:connectangles="0,0"/>
                </v:shape>
                <v:shape id="Freeform 2091" style="position:absolute;left:936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">
                  <v:path arrowok="t" o:connecttype="custom" o:connectlocs="0,7;30,7" o:connectangles="0,0"/>
                </v:shape>
                <v:shape id="Freeform 2092" style="position:absolute;left:942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">
                  <v:path arrowok="t" o:connecttype="custom" o:connectlocs="0,7;30,7" o:connectangles="0,0"/>
                </v:shape>
                <v:shape id="Freeform 2093" style="position:absolute;left:948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">
                  <v:path arrowok="t" o:connecttype="custom" o:connectlocs="0,7;30,7" o:connectangles="0,0"/>
                </v:shape>
                <v:shape id="Freeform 2094" style="position:absolute;left:954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">
                  <v:path arrowok="t" o:connecttype="custom" o:connectlocs="0,7;30,7" o:connectangles="0,0"/>
                </v:shape>
                <v:shape id="Freeform 2095" style="position:absolute;left:960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">
                  <v:path arrowok="t" o:connecttype="custom" o:connectlocs="0,7;30,7" o:connectangles="0,0"/>
                </v:shape>
                <v:shape id="Freeform 2096" style="position:absolute;left:966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">
                  <v:path arrowok="t" o:connecttype="custom" o:connectlocs="0,7;30,7" o:connectangles="0,0"/>
                </v:shape>
                <v:shape id="Freeform 2097" style="position:absolute;left:972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">
                  <v:path arrowok="t" o:connecttype="custom" o:connectlocs="0,7;30,7" o:connectangles="0,0"/>
                </v:shape>
                <v:shape id="Freeform 2098" style="position:absolute;left:978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">
                  <v:path arrowok="t" o:connecttype="custom" o:connectlocs="0,7;30,7" o:connectangles="0,0"/>
                </v:shape>
                <v:shape id="Freeform 2099" style="position:absolute;left:984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">
                  <v:path arrowok="t" o:connecttype="custom" o:connectlocs="0,7;30,7" o:connectangles="0,0"/>
                </v:shape>
                <v:shape id="Freeform 2100" style="position:absolute;left:990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">
                  <v:path arrowok="t" o:connecttype="custom" o:connectlocs="0,7;30,7" o:connectangles="0,0"/>
                </v:shape>
                <v:shape id="Freeform 2101" style="position:absolute;left:996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">
                  <v:path arrowok="t" o:connecttype="custom" o:connectlocs="0,7;30,7" o:connectangles="0,0"/>
                </v:shape>
                <v:shape id="Freeform 2102" style="position:absolute;left:10020;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">
                  <v:path arrowok="t" o:connecttype="custom" o:connectlocs="0,7;30,7" o:connectangles="0,0"/>
                </v:shape>
                <v:shape id="Freeform 2103" style="position:absolute;left:10080;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">
                  <v:path arrowok="t" o:connecttype="custom" o:connectlocs="0,7;30,7" o:connectangles="0,0"/>
                </v:shape>
                <v:shape id="Freeform 2104" style="position:absolute;left:10140;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">
                  <v:path arrowok="t" o:connecttype="custom" o:connectlocs="0,7;30,7" o:connectangles="0,0"/>
                </v:shape>
                <v:shape id="Freeform 2105" style="position:absolute;left:10200;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">
                  <v:path arrowok="t" o:connecttype="custom" o:connectlocs="0,7;30,7" o:connectangles="0,0"/>
                </v:shape>
                <v:shape id="Freeform 2106" style="position:absolute;left:10260;top:261;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">
                  <v:path arrowok="t" o:connecttype="custom" o:connectlocs="0,7;30,7" o:connectangles="0,0"/>
                </v:shape>
                <v:shape id="Freeform 2107" style="position:absolute;left:10320;top:261;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">
                  <v:path arrowok="t" o:connecttype="custom" o:connectlocs="0,7;30,7" o:connectangles="0,0"/>
                </v:shape>
                <v:shape id="Freeform 2108" style="position:absolute;left:10380;top:261;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">
                  <v:path arrowok="t" o:connecttype="custom" o:connectlocs="0,7;30,7" o:connectangles="0,0"/>
                </v:shape>
                <v:shape id="Freeform 2109" style="position:absolute;left:10440;top:261;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">
                  <v:path arrowok="t" o:connecttype="custom" o:connectlocs="0,7;30,7" o:connectangles="0,0"/>
                </v:shape>
                <v:shape id="Freeform 2110" style="position:absolute;left:10500;top:261;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">
                  <v:path arrowok="t" o:connecttype="custom" o:connectlocs="0,7;30,7" o:connectangles="0,0"/>
                </v:shape>
                <v:shape id="Freeform 2111" style="position:absolute;left:10560;top:261;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">
                  <v:path arrowok="t" o:connecttype="custom" o:connectlocs="0,7;30,7" o:connectangles="0,0"/>
                </v:shape>
                <v:shape id="Freeform 2112" style="position:absolute;left:10620;top:261;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">
                  <v:path arrowok="t" o:connecttype="custom" o:connectlocs="0,7;30,7" o:connectangles="0,0"/>
                </v:shape>
                <w10:wrap anchorx="page"/>
              </v:group>
            </w:pict>
          </mc:Fallback>
        </mc:AlternateContent>
      </w:r>
      <w:r w:rsidR="00B4080D" w:rsidRPr="007C3B41">
        <w:rPr>
          <w:spacing w:val="-1"/>
        </w:rPr>
        <w:t>Goals and</w:t>
      </w:r>
      <w:r w:rsidR="00B4080D" w:rsidRPr="007C3B41">
        <w:t xml:space="preserve"> </w:t>
      </w:r>
      <w:r w:rsidR="00B4080D" w:rsidRPr="007C3B41">
        <w:rPr>
          <w:spacing w:val="-1"/>
        </w:rPr>
        <w:t>Objectives</w:t>
      </w:r>
      <w:r w:rsidR="00B4080D" w:rsidRPr="007C3B41">
        <w:rPr>
          <w:spacing w:val="-1"/>
        </w:rPr>
        <w:tab/>
      </w:r>
      <w:r w:rsidR="00B4080D" w:rsidRPr="007C3B41">
        <w:t>2</w:t>
      </w:r>
    </w:p>
    <w:p w14:paraId="51182376" w14:textId="5AE8CE50" w:rsidR="00B4080D" w:rsidRPr="007C3B41" w:rsidRDefault="00FB4536">
      <w:pPr>
        <w:pStyle w:val="BodyText"/>
        <w:numPr>
          <w:ilvl w:val="1"/>
          <w:numId w:val="20"/>
        </w:numPr>
        <w:tabs>
          <w:tab w:val="left" w:pos="1060"/>
          <w:tab w:val="right" w:pos="9520"/>
        </w:tabs>
        <w:kinsoku w:val="0"/>
        <w:overflowPunct w:val="0"/>
        <w:spacing w:line="298" w:lineRule="exact"/>
        <w:ind w:hanging="359"/>
      </w:pPr>
      <w:r>
        <w:rPr>
          <w:noProof/>
        </w:rPr>
        <mc:AlternateContent>
          <mc:Choice Requires="wpg">
            <w:drawing>
              <wp:anchor distT="0" distB="0" distL="114300" distR="114300" simplePos="0" relativeHeight="251636736" behindDoc="1" locked="0" layoutInCell="0" allowOverlap="1" wp14:anchorId="35530B36" wp14:editId="61F04DE2">
                <wp:simplePos x="0" y="0"/>
                <wp:positionH relativeFrom="page">
                  <wp:posOffset>3242310</wp:posOffset>
                </wp:positionH>
                <wp:positionV relativeFrom="paragraph">
                  <wp:posOffset>160655</wp:posOffset>
                </wp:positionV>
                <wp:extent cx="3525520" cy="19685"/>
                <wp:effectExtent l="0" t="0" r="0" b="0"/>
                <wp:wrapNone/>
                <wp:docPr id="1049452712" name="Group 2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25520" cy="19685"/>
                          <a:chOff x="5106" y="253"/>
                          <a:chExt cx="5552" cy="31"/>
                        </a:xfrm>
                      </wpg:grpSpPr>
                      <wps:wsp>
                        <wps:cNvPr id="509100139" name="Freeform 2114"/>
                        <wps:cNvSpPr>
                          <a:spLocks/>
                        </wps:cNvSpPr>
                        <wps:spPr bwMode="auto">
                          <a:xfrm>
                            <a:off x="5114" y="261"/>
                            <a:ext cx="20" cy="20"/>
                          </a:xfrm>
                          <a:custGeom>
                            <a:avLst/>
                            <a:gdLst>
                              <a:gd name="T0" fmla="*/ 0 w 20"/>
                              <a:gd name="T1" fmla="*/ 7 h 20"/>
                              <a:gd name="T2" fmla="*/ 15 w 20"/>
                              <a:gd name="T3" fmla="*/ 7 h 20"/>
                            </a:gdLst>
                            <a:ahLst/>
                            <a:cxnLst>
                              <a:cxn ang="0">
                                <a:pos x="T0" y="T1"/>
                              </a:cxn>
                              <a:cxn ang="0">
                                <a:pos x="T2" y="T3"/>
                              </a:cxn>
                            </a:cxnLst>
                            <a:rect l="0" t="0" r="r" b="b"/>
                            <a:pathLst>
                              <a:path w="20" h="20">
                                <a:moveTo>
                                  <a:pt x="0" y="7"/>
                                </a:moveTo>
                                <a:lnTo>
                                  <a:pt x="15"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7513257" name="Freeform 2115"/>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124734" name="Freeform 2116"/>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6664463" name="Freeform 2117"/>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0888660" name="Freeform 2118"/>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3276301" name="Freeform 2119"/>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0070187" name="Freeform 2120"/>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2840829" name="Freeform 2121"/>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689470" name="Freeform 2122"/>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4707363" name="Freeform 2123"/>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211418" name="Freeform 2124"/>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6057168" name="Freeform 2125"/>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8114484" name="Freeform 2126"/>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5648040" name="Freeform 2127"/>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944599" name="Freeform 2128"/>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557579" name="Freeform 2129"/>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0168305" name="Freeform 2130"/>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558766" name="Freeform 2131"/>
                        <wps:cNvSpPr>
                          <a:spLocks/>
                        </wps:cNvSpPr>
                        <wps:spPr bwMode="auto">
                          <a:xfrm>
                            <a:off x="6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9224327" name="Freeform 2132"/>
                        <wps:cNvSpPr>
                          <a:spLocks/>
                        </wps:cNvSpPr>
                        <wps:spPr bwMode="auto">
                          <a:xfrm>
                            <a:off x="6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2288444" name="Freeform 2133"/>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5035664" name="Freeform 2134"/>
                        <wps:cNvSpPr>
                          <a:spLocks/>
                        </wps:cNvSpPr>
                        <wps:spPr bwMode="auto">
                          <a:xfrm>
                            <a:off x="6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38294" name="Freeform 2135"/>
                        <wps:cNvSpPr>
                          <a:spLocks/>
                        </wps:cNvSpPr>
                        <wps:spPr bwMode="auto">
                          <a:xfrm>
                            <a:off x="6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982143" name="Freeform 2136"/>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1755900" name="Freeform 2137"/>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0578885" name="Freeform 2138"/>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0900238" name="Freeform 2139"/>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997852" name="Freeform 2140"/>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0361175" name="Freeform 2141"/>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351109" name="Freeform 2142"/>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0125435" name="Freeform 2143"/>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7430532" name="Freeform 2144"/>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442804" name="Freeform 2145"/>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684697" name="Freeform 2146"/>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8226115" name="Freeform 2147"/>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5046037" name="Freeform 2148"/>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8025710" name="Freeform 2149"/>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7683720" name="Freeform 2150"/>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2404727" name="Freeform 2151"/>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2422028" name="Freeform 2152"/>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3498024" name="Freeform 2153"/>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4395808" name="Freeform 2154"/>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171735" name="Freeform 2155"/>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560356" name="Freeform 2156"/>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2596139" name="Freeform 2157"/>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3377609" name="Freeform 2158"/>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242251" name="Freeform 2159"/>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9424586" name="Freeform 2160"/>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8404180" name="Freeform 2161"/>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4121840" name="Freeform 2162"/>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9831311" name="Freeform 2163"/>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1554157" name="Freeform 2164"/>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0223398" name="Freeform 2165"/>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203562" name="Freeform 2166"/>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655641" name="Freeform 2167"/>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2424409" name="Freeform 2168"/>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5717855" name="Freeform 2169"/>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249825" name="Freeform 2170"/>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1981239" name="Freeform 2171"/>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3823549" name="Freeform 2172"/>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6478467" name="Freeform 2173"/>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8881822" name="Freeform 2174"/>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0941622" name="Freeform 2175"/>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848488" name="Freeform 2176"/>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199860" name="Freeform 2177"/>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5309561" name="Freeform 2178"/>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1173815" name="Freeform 2179"/>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5213858" name="Freeform 2180"/>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6715261" name="Freeform 2181"/>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816257" name="Freeform 2182"/>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597619" name="Freeform 2183"/>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9218187" name="Freeform 2184"/>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7008283" name="Freeform 2185"/>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8277249" name="Freeform 2186"/>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9184039" name="Freeform 2187"/>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8070863" name="Freeform 2188"/>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5703352" name="Freeform 2189"/>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429241" name="Freeform 2190"/>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4736304" name="Freeform 2191"/>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3900160" name="Freeform 2192"/>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4327673" name="Freeform 2193"/>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0810945" name="Freeform 2194"/>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0326453" name="Freeform 2195"/>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5898131" name="Freeform 2196"/>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0193937" name="Freeform 2197"/>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691016" name="Freeform 2198"/>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210145" name="Freeform 2199"/>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152688" name="Freeform 2200"/>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5753130" name="Freeform 2201"/>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7801130" name="Freeform 2202"/>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4695467" name="Freeform 2203"/>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4349475" name="Freeform 2204"/>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870805" name="Freeform 2205"/>
                        <wps:cNvSpPr>
                          <a:spLocks/>
                        </wps:cNvSpPr>
                        <wps:spPr bwMode="auto">
                          <a:xfrm>
                            <a:off x="10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46693" name="Freeform 2206"/>
                        <wps:cNvSpPr>
                          <a:spLocks/>
                        </wps:cNvSpPr>
                        <wps:spPr bwMode="auto">
                          <a:xfrm>
                            <a:off x="10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AF57B8A">
              <v:group id="Group 2113" style="position:absolute;margin-left:255.3pt;margin-top:12.65pt;width:277.6pt;height:1.55pt;z-index:-251679744;mso-position-horizontal-relative:page" coordsize="5552,31" coordorigin="5106,253" o:spid="_x0000_s1026" o:allowincell="f" w14:anchorId="26B9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">
                <v:shape id="Freeform 2114" style="position:absolute;left:5114;top:261;width:20;height:20;visibility:visible;mso-wrap-style:square;v-text-anchor:top" coordsize="20,20" o:spid="_x0000_s1027" filled="f" strokeweight=".28925mm" path="m,7r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">
                  <v:path arrowok="t" o:connecttype="custom" o:connectlocs="0,7;15,7" o:connectangles="0,0"/>
                </v:shape>
                <v:shape id="Freeform 2115" style="position:absolute;left:5159;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">
                  <v:path arrowok="t" o:connecttype="custom" o:connectlocs="0,7;30,7" o:connectangles="0,0"/>
                </v:shape>
                <v:shape id="Freeform 2116" style="position:absolute;left:5219;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">
                  <v:path arrowok="t" o:connecttype="custom" o:connectlocs="0,7;30,7" o:connectangles="0,0"/>
                </v:shape>
                <v:shape id="Freeform 2117" style="position:absolute;left:5279;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">
                  <v:path arrowok="t" o:connecttype="custom" o:connectlocs="0,7;30,7" o:connectangles="0,0"/>
                </v:shape>
                <v:shape id="Freeform 2118" style="position:absolute;left:5339;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">
                  <v:path arrowok="t" o:connecttype="custom" o:connectlocs="0,7;30,7" o:connectangles="0,0"/>
                </v:shape>
                <v:shape id="Freeform 2119" style="position:absolute;left:5399;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">
                  <v:path arrowok="t" o:connecttype="custom" o:connectlocs="0,7;30,7" o:connectangles="0,0"/>
                </v:shape>
                <v:shape id="Freeform 2120" style="position:absolute;left:5459;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">
                  <v:path arrowok="t" o:connecttype="custom" o:connectlocs="0,7;30,7" o:connectangles="0,0"/>
                </v:shape>
                <v:shape id="Freeform 2121" style="position:absolute;left:5519;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">
                  <v:path arrowok="t" o:connecttype="custom" o:connectlocs="0,7;30,7" o:connectangles="0,0"/>
                </v:shape>
                <v:shape id="Freeform 2122" style="position:absolute;left:5579;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">
                  <v:path arrowok="t" o:connecttype="custom" o:connectlocs="0,7;30,7" o:connectangles="0,0"/>
                </v:shape>
                <v:shape id="Freeform 2123" style="position:absolute;left:5639;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">
                  <v:path arrowok="t" o:connecttype="custom" o:connectlocs="0,7;30,7" o:connectangles="0,0"/>
                </v:shape>
                <v:shape id="Freeform 2124" style="position:absolute;left:5699;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">
                  <v:path arrowok="t" o:connecttype="custom" o:connectlocs="0,7;30,7" o:connectangles="0,0"/>
                </v:shape>
                <v:shape id="Freeform 2125" style="position:absolute;left:5759;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">
                  <v:path arrowok="t" o:connecttype="custom" o:connectlocs="0,7;30,7" o:connectangles="0,0"/>
                </v:shape>
                <v:shape id="Freeform 2126" style="position:absolute;left:5819;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">
                  <v:path arrowok="t" o:connecttype="custom" o:connectlocs="0,7;30,7" o:connectangles="0,0"/>
                </v:shape>
                <v:shape id="Freeform 2127" style="position:absolute;left:5879;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">
                  <v:path arrowok="t" o:connecttype="custom" o:connectlocs="0,7;30,7" o:connectangles="0,0"/>
                </v:shape>
                <v:shape id="Freeform 2128" style="position:absolute;left:5939;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">
                  <v:path arrowok="t" o:connecttype="custom" o:connectlocs="0,7;30,7" o:connectangles="0,0"/>
                </v:shape>
                <v:shape id="Freeform 2129" style="position:absolute;left:5999;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">
                  <v:path arrowok="t" o:connecttype="custom" o:connectlocs="0,7;30,7" o:connectangles="0,0"/>
                </v:shape>
                <v:shape id="Freeform 2130" style="position:absolute;left:6059;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">
                  <v:path arrowok="t" o:connecttype="custom" o:connectlocs="0,7;30,7" o:connectangles="0,0"/>
                </v:shape>
                <v:shape id="Freeform 2131" style="position:absolute;left:6119;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">
                  <v:path arrowok="t" o:connecttype="custom" o:connectlocs="0,7;30,7" o:connectangles="0,0"/>
                </v:shape>
                <v:shape id="Freeform 2132" style="position:absolute;left:6179;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">
                  <v:path arrowok="t" o:connecttype="custom" o:connectlocs="0,7;30,7" o:connectangles="0,0"/>
                </v:shape>
                <v:shape id="Freeform 2133" style="position:absolute;left:6239;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">
                  <v:path arrowok="t" o:connecttype="custom" o:connectlocs="0,7;30,7" o:connectangles="0,0"/>
                </v:shape>
                <v:shape id="Freeform 2134" style="position:absolute;left:6299;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">
                  <v:path arrowok="t" o:connecttype="custom" o:connectlocs="0,7;30,7" o:connectangles="0,0"/>
                </v:shape>
                <v:shape id="Freeform 2135" style="position:absolute;left:6359;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">
                  <v:path arrowok="t" o:connecttype="custom" o:connectlocs="0,7;30,7" o:connectangles="0,0"/>
                </v:shape>
                <v:shape id="Freeform 2136" style="position:absolute;left:6420;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">
                  <v:path arrowok="t" o:connecttype="custom" o:connectlocs="0,7;30,7" o:connectangles="0,0"/>
                </v:shape>
                <v:shape id="Freeform 2137" style="position:absolute;left:6480;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">
                  <v:path arrowok="t" o:connecttype="custom" o:connectlocs="0,7;30,7" o:connectangles="0,0"/>
                </v:shape>
                <v:shape id="Freeform 2138" style="position:absolute;left:6540;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">
                  <v:path arrowok="t" o:connecttype="custom" o:connectlocs="0,7;30,7" o:connectangles="0,0"/>
                </v:shape>
                <v:shape id="Freeform 2139" style="position:absolute;left:6600;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">
                  <v:path arrowok="t" o:connecttype="custom" o:connectlocs="0,7;30,7" o:connectangles="0,0"/>
                </v:shape>
                <v:shape id="Freeform 2140" style="position:absolute;left:6660;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">
                  <v:path arrowok="t" o:connecttype="custom" o:connectlocs="0,7;30,7" o:connectangles="0,0"/>
                </v:shape>
                <v:shape id="Freeform 2141" style="position:absolute;left:6720;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">
                  <v:path arrowok="t" o:connecttype="custom" o:connectlocs="0,7;30,7" o:connectangles="0,0"/>
                </v:shape>
                <v:shape id="Freeform 2142" style="position:absolute;left:6780;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">
                  <v:path arrowok="t" o:connecttype="custom" o:connectlocs="0,7;30,7" o:connectangles="0,0"/>
                </v:shape>
                <v:shape id="Freeform 2143" style="position:absolute;left:6840;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">
                  <v:path arrowok="t" o:connecttype="custom" o:connectlocs="0,7;30,7" o:connectangles="0,0"/>
                </v:shape>
                <v:shape id="Freeform 2144" style="position:absolute;left:6900;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">
                  <v:path arrowok="t" o:connecttype="custom" o:connectlocs="0,7;30,7" o:connectangles="0,0"/>
                </v:shape>
                <v:shape id="Freeform 2145" style="position:absolute;left:6960;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">
                  <v:path arrowok="t" o:connecttype="custom" o:connectlocs="0,7;30,7" o:connectangles="0,0"/>
                </v:shape>
                <v:shape id="Freeform 2146" style="position:absolute;left:7020;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">
                  <v:path arrowok="t" o:connecttype="custom" o:connectlocs="0,7;30,7" o:connectangles="0,0"/>
                </v:shape>
                <v:shape id="Freeform 2147" style="position:absolute;left:7080;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">
                  <v:path arrowok="t" o:connecttype="custom" o:connectlocs="0,7;30,7" o:connectangles="0,0"/>
                </v:shape>
                <v:shape id="Freeform 2148" style="position:absolute;left:7140;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">
                  <v:path arrowok="t" o:connecttype="custom" o:connectlocs="0,7;30,7" o:connectangles="0,0"/>
                </v:shape>
                <v:shape id="Freeform 2149" style="position:absolute;left:7200;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">
                  <v:path arrowok="t" o:connecttype="custom" o:connectlocs="0,7;30,7" o:connectangles="0,0"/>
                </v:shape>
                <v:shape id="Freeform 2150" style="position:absolute;left:7260;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">
                  <v:path arrowok="t" o:connecttype="custom" o:connectlocs="0,7;30,7" o:connectangles="0,0"/>
                </v:shape>
                <v:shape id="Freeform 2151" style="position:absolute;left:7320;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">
                  <v:path arrowok="t" o:connecttype="custom" o:connectlocs="0,7;30,7" o:connectangles="0,0"/>
                </v:shape>
                <v:shape id="Freeform 2152" style="position:absolute;left:7380;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">
                  <v:path arrowok="t" o:connecttype="custom" o:connectlocs="0,7;30,7" o:connectangles="0,0"/>
                </v:shape>
                <v:shape id="Freeform 2153" style="position:absolute;left:7440;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">
                  <v:path arrowok="t" o:connecttype="custom" o:connectlocs="0,7;30,7" o:connectangles="0,0"/>
                </v:shape>
                <v:shape id="Freeform 2154" style="position:absolute;left:7500;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">
                  <v:path arrowok="t" o:connecttype="custom" o:connectlocs="0,7;30,7" o:connectangles="0,0"/>
                </v:shape>
                <v:shape id="Freeform 2155" style="position:absolute;left:7560;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">
                  <v:path arrowok="t" o:connecttype="custom" o:connectlocs="0,7;30,7" o:connectangles="0,0"/>
                </v:shape>
                <v:shape id="Freeform 2156" style="position:absolute;left:7620;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">
                  <v:path arrowok="t" o:connecttype="custom" o:connectlocs="0,7;30,7" o:connectangles="0,0"/>
                </v:shape>
                <v:shape id="Freeform 2157" style="position:absolute;left:768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">
                  <v:path arrowok="t" o:connecttype="custom" o:connectlocs="0,7;30,7" o:connectangles="0,0"/>
                </v:shape>
                <v:shape id="Freeform 2158" style="position:absolute;left:774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">
                  <v:path arrowok="t" o:connecttype="custom" o:connectlocs="0,7;30,7" o:connectangles="0,0"/>
                </v:shape>
                <v:shape id="Freeform 2159" style="position:absolute;left:780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">
                  <v:path arrowok="t" o:connecttype="custom" o:connectlocs="0,7;30,7" o:connectangles="0,0"/>
                </v:shape>
                <v:shape id="Freeform 2160" style="position:absolute;left:786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">
                  <v:path arrowok="t" o:connecttype="custom" o:connectlocs="0,7;30,7" o:connectangles="0,0"/>
                </v:shape>
                <v:shape id="Freeform 2161" style="position:absolute;left:792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">
                  <v:path arrowok="t" o:connecttype="custom" o:connectlocs="0,7;30,7" o:connectangles="0,0"/>
                </v:shape>
                <v:shape id="Freeform 2162" style="position:absolute;left:798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">
                  <v:path arrowok="t" o:connecttype="custom" o:connectlocs="0,7;30,7" o:connectangles="0,0"/>
                </v:shape>
                <v:shape id="Freeform 2163" style="position:absolute;left:804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">
                  <v:path arrowok="t" o:connecttype="custom" o:connectlocs="0,7;30,7" o:connectangles="0,0"/>
                </v:shape>
                <v:shape id="Freeform 2164" style="position:absolute;left:810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">
                  <v:path arrowok="t" o:connecttype="custom" o:connectlocs="0,7;30,7" o:connectangles="0,0"/>
                </v:shape>
                <v:shape id="Freeform 2165" style="position:absolute;left:816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">
                  <v:path arrowok="t" o:connecttype="custom" o:connectlocs="0,7;30,7" o:connectangles="0,0"/>
                </v:shape>
                <v:shape id="Freeform 2166" style="position:absolute;left:822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">
                  <v:path arrowok="t" o:connecttype="custom" o:connectlocs="0,7;30,7" o:connectangles="0,0"/>
                </v:shape>
                <v:shape id="Freeform 2167" style="position:absolute;left:828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">
                  <v:path arrowok="t" o:connecttype="custom" o:connectlocs="0,7;30,7" o:connectangles="0,0"/>
                </v:shape>
                <v:shape id="Freeform 2168" style="position:absolute;left:834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">
                  <v:path arrowok="t" o:connecttype="custom" o:connectlocs="0,7;30,7" o:connectangles="0,0"/>
                </v:shape>
                <v:shape id="Freeform 2169" style="position:absolute;left:840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">
                  <v:path arrowok="t" o:connecttype="custom" o:connectlocs="0,7;30,7" o:connectangles="0,0"/>
                </v:shape>
                <v:shape id="Freeform 2170" style="position:absolute;left:846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">
                  <v:path arrowok="t" o:connecttype="custom" o:connectlocs="0,7;30,7" o:connectangles="0,0"/>
                </v:shape>
                <v:shape id="Freeform 2171" style="position:absolute;left:852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">
                  <v:path arrowok="t" o:connecttype="custom" o:connectlocs="0,7;30,7" o:connectangles="0,0"/>
                </v:shape>
                <v:shape id="Freeform 2172" style="position:absolute;left:858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">
                  <v:path arrowok="t" o:connecttype="custom" o:connectlocs="0,7;30,7" o:connectangles="0,0"/>
                </v:shape>
                <v:shape id="Freeform 2173" style="position:absolute;left:864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">
                  <v:path arrowok="t" o:connecttype="custom" o:connectlocs="0,7;30,7" o:connectangles="0,0"/>
                </v:shape>
                <v:shape id="Freeform 2174" style="position:absolute;left:870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">
                  <v:path arrowok="t" o:connecttype="custom" o:connectlocs="0,7;30,7" o:connectangles="0,0"/>
                </v:shape>
                <v:shape id="Freeform 2175" style="position:absolute;left:876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">
                  <v:path arrowok="t" o:connecttype="custom" o:connectlocs="0,7;30,7" o:connectangles="0,0"/>
                </v:shape>
                <v:shape id="Freeform 2176" style="position:absolute;left:882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">
                  <v:path arrowok="t" o:connecttype="custom" o:connectlocs="0,7;30,7" o:connectangles="0,0"/>
                </v:shape>
                <v:shape id="Freeform 2177" style="position:absolute;left:888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">
                  <v:path arrowok="t" o:connecttype="custom" o:connectlocs="0,7;30,7" o:connectangles="0,0"/>
                </v:shape>
                <v:shape id="Freeform 2178" style="position:absolute;left:894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">
                  <v:path arrowok="t" o:connecttype="custom" o:connectlocs="0,7;30,7" o:connectangles="0,0"/>
                </v:shape>
                <v:shape id="Freeform 2179" style="position:absolute;left:900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">
                  <v:path arrowok="t" o:connecttype="custom" o:connectlocs="0,7;30,7" o:connectangles="0,0"/>
                </v:shape>
                <v:shape id="Freeform 2180" style="position:absolute;left:906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">
                  <v:path arrowok="t" o:connecttype="custom" o:connectlocs="0,7;30,7" o:connectangles="0,0"/>
                </v:shape>
                <v:shape id="Freeform 2181" style="position:absolute;left:912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">
                  <v:path arrowok="t" o:connecttype="custom" o:connectlocs="0,7;30,7" o:connectangles="0,0"/>
                </v:shape>
                <v:shape id="Freeform 2182" style="position:absolute;left:918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">
                  <v:path arrowok="t" o:connecttype="custom" o:connectlocs="0,7;30,7" o:connectangles="0,0"/>
                </v:shape>
                <v:shape id="Freeform 2183" style="position:absolute;left:924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">
                  <v:path arrowok="t" o:connecttype="custom" o:connectlocs="0,7;30,7" o:connectangles="0,0"/>
                </v:shape>
                <v:shape id="Freeform 2184" style="position:absolute;left:930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">
                  <v:path arrowok="t" o:connecttype="custom" o:connectlocs="0,7;30,7" o:connectangles="0,0"/>
                </v:shape>
                <v:shape id="Freeform 2185" style="position:absolute;left:936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">
                  <v:path arrowok="t" o:connecttype="custom" o:connectlocs="0,7;30,7" o:connectangles="0,0"/>
                </v:shape>
                <v:shape id="Freeform 2186" style="position:absolute;left:9420;top:26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">
                  <v:path arrowok="t" o:connecttype="custom" o:connectlocs="0,7;30,7" o:connectangles="0,0"/>
                </v:shape>
                <v:shape id="Freeform 2187" style="position:absolute;left:9480;top:261;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">
                  <v:path arrowok="t" o:connecttype="custom" o:connectlocs="0,7;30,7" o:connectangles="0,0"/>
                </v:shape>
                <v:shape id="Freeform 2188" style="position:absolute;left:9540;top:261;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">
                  <v:path arrowok="t" o:connecttype="custom" o:connectlocs="0,7;30,7" o:connectangles="0,0"/>
                </v:shape>
                <v:shape id="Freeform 2189" style="position:absolute;left:9600;top:261;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">
                  <v:path arrowok="t" o:connecttype="custom" o:connectlocs="0,7;30,7" o:connectangles="0,0"/>
                </v:shape>
                <v:shape id="Freeform 2190" style="position:absolute;left:9660;top:261;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">
                  <v:path arrowok="t" o:connecttype="custom" o:connectlocs="0,7;30,7" o:connectangles="0,0"/>
                </v:shape>
                <v:shape id="Freeform 2191" style="position:absolute;left:9720;top:261;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">
                  <v:path arrowok="t" o:connecttype="custom" o:connectlocs="0,7;30,7" o:connectangles="0,0"/>
                </v:shape>
                <v:shape id="Freeform 2192" style="position:absolute;left:9780;top:261;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">
                  <v:path arrowok="t" o:connecttype="custom" o:connectlocs="0,7;30,7" o:connectangles="0,0"/>
                </v:shape>
                <v:shape id="Freeform 2193" style="position:absolute;left:9840;top:261;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">
                  <v:path arrowok="t" o:connecttype="custom" o:connectlocs="0,7;30,7" o:connectangles="0,0"/>
                </v:shape>
                <v:shape id="Freeform 2194" style="position:absolute;left:9900;top:261;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">
                  <v:path arrowok="t" o:connecttype="custom" o:connectlocs="0,7;30,7" o:connectangles="0,0"/>
                </v:shape>
                <v:shape id="Freeform 2195" style="position:absolute;left:9960;top:261;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">
                  <v:path arrowok="t" o:connecttype="custom" o:connectlocs="0,7;30,7" o:connectangles="0,0"/>
                </v:shape>
                <v:shape id="Freeform 2196" style="position:absolute;left:10020;top:261;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">
                  <v:path arrowok="t" o:connecttype="custom" o:connectlocs="0,7;30,7" o:connectangles="0,0"/>
                </v:shape>
                <v:shape id="Freeform 2197" style="position:absolute;left:10080;top:261;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">
                  <v:path arrowok="t" o:connecttype="custom" o:connectlocs="0,7;30,7" o:connectangles="0,0"/>
                </v:shape>
                <v:shape id="Freeform 2198" style="position:absolute;left:10140;top:261;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">
                  <v:path arrowok="t" o:connecttype="custom" o:connectlocs="0,7;30,7" o:connectangles="0,0"/>
                </v:shape>
                <v:shape id="Freeform 2199" style="position:absolute;left:10200;top:261;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">
                  <v:path arrowok="t" o:connecttype="custom" o:connectlocs="0,7;30,7" o:connectangles="0,0"/>
                </v:shape>
                <v:shape id="Freeform 2200" style="position:absolute;left:10259;top:261;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">
                  <v:path arrowok="t" o:connecttype="custom" o:connectlocs="0,7;30,7" o:connectangles="0,0"/>
                </v:shape>
                <v:shape id="Freeform 2201" style="position:absolute;left:10319;top:261;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">
                  <v:path arrowok="t" o:connecttype="custom" o:connectlocs="0,7;30,7" o:connectangles="0,0"/>
                </v:shape>
                <v:shape id="Freeform 2202" style="position:absolute;left:10379;top:261;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">
                  <v:path arrowok="t" o:connecttype="custom" o:connectlocs="0,7;30,7" o:connectangles="0,0"/>
                </v:shape>
                <v:shape id="Freeform 2203" style="position:absolute;left:10439;top:261;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">
                  <v:path arrowok="t" o:connecttype="custom" o:connectlocs="0,7;30,7" o:connectangles="0,0"/>
                </v:shape>
                <v:shape id="Freeform 2204" style="position:absolute;left:10499;top:261;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">
                  <v:path arrowok="t" o:connecttype="custom" o:connectlocs="0,7;30,7" o:connectangles="0,0"/>
                </v:shape>
                <v:shape id="Freeform 2205" style="position:absolute;left:10559;top:261;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">
                  <v:path arrowok="t" o:connecttype="custom" o:connectlocs="0,7;30,7" o:connectangles="0,0"/>
                </v:shape>
                <v:shape id="Freeform 2206" style="position:absolute;left:10619;top:261;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">
                  <v:path arrowok="t" o:connecttype="custom" o:connectlocs="0,7;30,7" o:connectangles="0,0"/>
                </v:shape>
                <w10:wrap anchorx="page"/>
              </v:group>
            </w:pict>
          </mc:Fallback>
        </mc:AlternateContent>
      </w:r>
      <w:r w:rsidR="00B4080D" w:rsidRPr="007C3B41">
        <w:t>Roles</w:t>
      </w:r>
      <w:r w:rsidR="00B4080D" w:rsidRPr="007C3B41">
        <w:rPr>
          <w:spacing w:val="-1"/>
        </w:rPr>
        <w:t xml:space="preserve"> </w:t>
      </w:r>
      <w:r w:rsidR="00B4080D" w:rsidRPr="007C3B41">
        <w:t>and Responsibilities</w:t>
      </w:r>
      <w:r w:rsidR="00B4080D" w:rsidRPr="007C3B41">
        <w:tab/>
        <w:t>2</w:t>
      </w:r>
    </w:p>
    <w:p w14:paraId="26154FBE" w14:textId="611B77F1" w:rsidR="00B4080D" w:rsidRPr="007C3B41" w:rsidRDefault="00FB4536">
      <w:pPr>
        <w:pStyle w:val="BodyText"/>
        <w:numPr>
          <w:ilvl w:val="1"/>
          <w:numId w:val="20"/>
        </w:numPr>
        <w:tabs>
          <w:tab w:val="left" w:pos="1060"/>
          <w:tab w:val="right" w:pos="9520"/>
        </w:tabs>
        <w:kinsoku w:val="0"/>
        <w:overflowPunct w:val="0"/>
        <w:spacing w:line="298" w:lineRule="exact"/>
        <w:ind w:hanging="359"/>
      </w:pPr>
      <w:r>
        <w:rPr>
          <w:noProof/>
        </w:rPr>
        <mc:AlternateContent>
          <mc:Choice Requires="wpg">
            <w:drawing>
              <wp:anchor distT="0" distB="0" distL="114300" distR="114300" simplePos="0" relativeHeight="251637760" behindDoc="1" locked="0" layoutInCell="0" allowOverlap="1" wp14:anchorId="4DE1EC8F" wp14:editId="02ED351E">
                <wp:simplePos x="0" y="0"/>
                <wp:positionH relativeFrom="page">
                  <wp:posOffset>2394585</wp:posOffset>
                </wp:positionH>
                <wp:positionV relativeFrom="paragraph">
                  <wp:posOffset>160655</wp:posOffset>
                </wp:positionV>
                <wp:extent cx="4373245" cy="19685"/>
                <wp:effectExtent l="0" t="0" r="0" b="0"/>
                <wp:wrapNone/>
                <wp:docPr id="746886881" name="Group 2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73245" cy="19685"/>
                          <a:chOff x="3771" y="253"/>
                          <a:chExt cx="6887" cy="31"/>
                        </a:xfrm>
                      </wpg:grpSpPr>
                      <wps:wsp>
                        <wps:cNvPr id="310445937" name="Freeform 2208"/>
                        <wps:cNvSpPr>
                          <a:spLocks/>
                        </wps:cNvSpPr>
                        <wps:spPr bwMode="auto">
                          <a:xfrm>
                            <a:off x="3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5519279" name="Freeform 2209"/>
                        <wps:cNvSpPr>
                          <a:spLocks/>
                        </wps:cNvSpPr>
                        <wps:spPr bwMode="auto">
                          <a:xfrm>
                            <a:off x="3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466805" name="Freeform 2210"/>
                        <wps:cNvSpPr>
                          <a:spLocks/>
                        </wps:cNvSpPr>
                        <wps:spPr bwMode="auto">
                          <a:xfrm>
                            <a:off x="3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3605100" name="Freeform 2211"/>
                        <wps:cNvSpPr>
                          <a:spLocks/>
                        </wps:cNvSpPr>
                        <wps:spPr bwMode="auto">
                          <a:xfrm>
                            <a:off x="3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225061" name="Freeform 2212"/>
                        <wps:cNvSpPr>
                          <a:spLocks/>
                        </wps:cNvSpPr>
                        <wps:spPr bwMode="auto">
                          <a:xfrm>
                            <a:off x="4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2097161" name="Freeform 2213"/>
                        <wps:cNvSpPr>
                          <a:spLocks/>
                        </wps:cNvSpPr>
                        <wps:spPr bwMode="auto">
                          <a:xfrm>
                            <a:off x="4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6145181" name="Freeform 2214"/>
                        <wps:cNvSpPr>
                          <a:spLocks/>
                        </wps:cNvSpPr>
                        <wps:spPr bwMode="auto">
                          <a:xfrm>
                            <a:off x="4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413864" name="Freeform 2215"/>
                        <wps:cNvSpPr>
                          <a:spLocks/>
                        </wps:cNvSpPr>
                        <wps:spPr bwMode="auto">
                          <a:xfrm>
                            <a:off x="4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4248028" name="Freeform 2216"/>
                        <wps:cNvSpPr>
                          <a:spLocks/>
                        </wps:cNvSpPr>
                        <wps:spPr bwMode="auto">
                          <a:xfrm>
                            <a:off x="4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9118300" name="Freeform 2217"/>
                        <wps:cNvSpPr>
                          <a:spLocks/>
                        </wps:cNvSpPr>
                        <wps:spPr bwMode="auto">
                          <a:xfrm>
                            <a:off x="4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9957886" name="Freeform 2218"/>
                        <wps:cNvSpPr>
                          <a:spLocks/>
                        </wps:cNvSpPr>
                        <wps:spPr bwMode="auto">
                          <a:xfrm>
                            <a:off x="4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244436" name="Freeform 2219"/>
                        <wps:cNvSpPr>
                          <a:spLocks/>
                        </wps:cNvSpPr>
                        <wps:spPr bwMode="auto">
                          <a:xfrm>
                            <a:off x="4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3222092" name="Freeform 2220"/>
                        <wps:cNvSpPr>
                          <a:spLocks/>
                        </wps:cNvSpPr>
                        <wps:spPr bwMode="auto">
                          <a:xfrm>
                            <a:off x="4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9492482" name="Freeform 2221"/>
                        <wps:cNvSpPr>
                          <a:spLocks/>
                        </wps:cNvSpPr>
                        <wps:spPr bwMode="auto">
                          <a:xfrm>
                            <a:off x="4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0261465" name="Freeform 2222"/>
                        <wps:cNvSpPr>
                          <a:spLocks/>
                        </wps:cNvSpPr>
                        <wps:spPr bwMode="auto">
                          <a:xfrm>
                            <a:off x="4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521957" name="Freeform 2223"/>
                        <wps:cNvSpPr>
                          <a:spLocks/>
                        </wps:cNvSpPr>
                        <wps:spPr bwMode="auto">
                          <a:xfrm>
                            <a:off x="4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4715924" name="Freeform 2224"/>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6225026" name="Freeform 2225"/>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417002" name="Freeform 2226"/>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094772" name="Freeform 2227"/>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714979" name="Freeform 2228"/>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8833949" name="Freeform 2229"/>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805895" name="Freeform 2230"/>
                        <wps:cNvSpPr>
                          <a:spLocks/>
                        </wps:cNvSpPr>
                        <wps:spPr bwMode="auto">
                          <a:xfrm>
                            <a:off x="5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6194132" name="Freeform 2231"/>
                        <wps:cNvSpPr>
                          <a:spLocks/>
                        </wps:cNvSpPr>
                        <wps:spPr bwMode="auto">
                          <a:xfrm>
                            <a:off x="5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597576" name="Freeform 2232"/>
                        <wps:cNvSpPr>
                          <a:spLocks/>
                        </wps:cNvSpPr>
                        <wps:spPr bwMode="auto">
                          <a:xfrm>
                            <a:off x="5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9864052" name="Freeform 2233"/>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7290188" name="Freeform 2234"/>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1226680" name="Freeform 2235"/>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035431" name="Freeform 2236"/>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4783152" name="Freeform 2237"/>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20767" name="Freeform 2238"/>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1560867" name="Freeform 2239"/>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0391437" name="Freeform 2240"/>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287058" name="Freeform 2241"/>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8656591" name="Freeform 2242"/>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7768171" name="Freeform 2243"/>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9035250" name="Freeform 2244"/>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4910799" name="Freeform 2245"/>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090805" name="Freeform 2246"/>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2507792" name="Freeform 2247"/>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5907579" name="Freeform 2248"/>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0785972" name="Freeform 2249"/>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660129" name="Freeform 2250"/>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764417" name="Freeform 2251"/>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0000162" name="Freeform 2252"/>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923989" name="Freeform 2253"/>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2710228" name="Freeform 2254"/>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9462998" name="Freeform 2255"/>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1052501" name="Freeform 2256"/>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0229294" name="Freeform 2257"/>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957760" name="Freeform 2258"/>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8951882" name="Freeform 2259"/>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956825" name="Freeform 2260"/>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906819" name="Freeform 2261"/>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3383975" name="Freeform 2262"/>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3638343" name="Freeform 2263"/>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5631789" name="Freeform 2264"/>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927916" name="Freeform 2265"/>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7055224" name="Freeform 2266"/>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3876079" name="Freeform 2267"/>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944375" name="Freeform 2268"/>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6909233" name="Freeform 2269"/>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733947" name="Freeform 2270"/>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776663" name="Freeform 2271"/>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8767" name="Freeform 2272"/>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4522509" name="Freeform 2273"/>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1953430" name="Freeform 2274"/>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646007" name="Freeform 2275"/>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091363" name="Freeform 2276"/>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7170424" name="Freeform 2277"/>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6924442" name="Freeform 2278"/>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4757238" name="Freeform 2279"/>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561664" name="Freeform 2280"/>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9228086" name="Freeform 2281"/>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0008405" name="Freeform 2282"/>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290354" name="Freeform 2283"/>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7550371" name="Freeform 2284"/>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9674242" name="Freeform 2285"/>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8839161" name="Freeform 2286"/>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568314" name="Freeform 2287"/>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328594" name="Freeform 2288"/>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3894480" name="Freeform 2289"/>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1847973" name="Freeform 2290"/>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9650376" name="Freeform 2291"/>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9439661" name="Freeform 2292"/>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4611066" name="Freeform 2293"/>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5468084" name="Freeform 2294"/>
                        <wps:cNvSpPr>
                          <a:spLocks/>
                        </wps:cNvSpPr>
                        <wps:spPr bwMode="auto">
                          <a:xfrm>
                            <a:off x="8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8900200" name="Freeform 2295"/>
                        <wps:cNvSpPr>
                          <a:spLocks/>
                        </wps:cNvSpPr>
                        <wps:spPr bwMode="auto">
                          <a:xfrm>
                            <a:off x="8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925275" name="Freeform 2296"/>
                        <wps:cNvSpPr>
                          <a:spLocks/>
                        </wps:cNvSpPr>
                        <wps:spPr bwMode="auto">
                          <a:xfrm>
                            <a:off x="9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259766" name="Freeform 2297"/>
                        <wps:cNvSpPr>
                          <a:spLocks/>
                        </wps:cNvSpPr>
                        <wps:spPr bwMode="auto">
                          <a:xfrm>
                            <a:off x="9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9754517" name="Freeform 2298"/>
                        <wps:cNvSpPr>
                          <a:spLocks/>
                        </wps:cNvSpPr>
                        <wps:spPr bwMode="auto">
                          <a:xfrm>
                            <a:off x="9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913085" name="Freeform 2299"/>
                        <wps:cNvSpPr>
                          <a:spLocks/>
                        </wps:cNvSpPr>
                        <wps:spPr bwMode="auto">
                          <a:xfrm>
                            <a:off x="9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474249" name="Freeform 2300"/>
                        <wps:cNvSpPr>
                          <a:spLocks/>
                        </wps:cNvSpPr>
                        <wps:spPr bwMode="auto">
                          <a:xfrm>
                            <a:off x="9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718966" name="Freeform 2301"/>
                        <wps:cNvSpPr>
                          <a:spLocks/>
                        </wps:cNvSpPr>
                        <wps:spPr bwMode="auto">
                          <a:xfrm>
                            <a:off x="9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708753" name="Freeform 2302"/>
                        <wps:cNvSpPr>
                          <a:spLocks/>
                        </wps:cNvSpPr>
                        <wps:spPr bwMode="auto">
                          <a:xfrm>
                            <a:off x="9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306399" name="Freeform 2303"/>
                        <wps:cNvSpPr>
                          <a:spLocks/>
                        </wps:cNvSpPr>
                        <wps:spPr bwMode="auto">
                          <a:xfrm>
                            <a:off x="9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718534" name="Freeform 2304"/>
                        <wps:cNvSpPr>
                          <a:spLocks/>
                        </wps:cNvSpPr>
                        <wps:spPr bwMode="auto">
                          <a:xfrm>
                            <a:off x="9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330227" name="Freeform 2305"/>
                        <wps:cNvSpPr>
                          <a:spLocks/>
                        </wps:cNvSpPr>
                        <wps:spPr bwMode="auto">
                          <a:xfrm>
                            <a:off x="9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7288252" name="Freeform 2306"/>
                        <wps:cNvSpPr>
                          <a:spLocks/>
                        </wps:cNvSpPr>
                        <wps:spPr bwMode="auto">
                          <a:xfrm>
                            <a:off x="9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817693" name="Freeform 2307"/>
                        <wps:cNvSpPr>
                          <a:spLocks/>
                        </wps:cNvSpPr>
                        <wps:spPr bwMode="auto">
                          <a:xfrm>
                            <a:off x="9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770198" name="Freeform 2308"/>
                        <wps:cNvSpPr>
                          <a:spLocks/>
                        </wps:cNvSpPr>
                        <wps:spPr bwMode="auto">
                          <a:xfrm>
                            <a:off x="9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494421" name="Freeform 2309"/>
                        <wps:cNvSpPr>
                          <a:spLocks/>
                        </wps:cNvSpPr>
                        <wps:spPr bwMode="auto">
                          <a:xfrm>
                            <a:off x="9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913963" name="Freeform 2310"/>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6421045" name="Freeform 2311"/>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083155" name="Freeform 2312"/>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784591" name="Freeform 2313"/>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077126" name="Freeform 2314"/>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742021" name="Freeform 2315"/>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6365082" name="Freeform 2316"/>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4226681" name="Freeform 2317"/>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737180" name="Freeform 2318"/>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233162" name="Freeform 2319"/>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2329790" name="Freeform 2320"/>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024837" name="Freeform 2321"/>
                        <wps:cNvSpPr>
                          <a:spLocks/>
                        </wps:cNvSpPr>
                        <wps:spPr bwMode="auto">
                          <a:xfrm>
                            <a:off x="10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4293987" name="Freeform 2322"/>
                        <wps:cNvSpPr>
                          <a:spLocks/>
                        </wps:cNvSpPr>
                        <wps:spPr bwMode="auto">
                          <a:xfrm>
                            <a:off x="10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64872D9">
              <v:group id="Group 2207" style="position:absolute;margin-left:188.55pt;margin-top:12.65pt;width:344.35pt;height:1.55pt;z-index:-251678720;mso-position-horizontal-relative:page" coordsize="6887,31" coordorigin="3771,253" o:spid="_x0000_s1026" o:allowincell="f" w14:anchorId="01F1E5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">
                <v:shape id="Freeform 2208" style="position:absolute;left:3779;top:261;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">
                  <v:path arrowok="t" o:connecttype="custom" o:connectlocs="0,7;30,7" o:connectangles="0,0"/>
                </v:shape>
                <v:shape id="Freeform 2209" style="position:absolute;left:3839;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">
                  <v:path arrowok="t" o:connecttype="custom" o:connectlocs="0,7;30,7" o:connectangles="0,0"/>
                </v:shape>
                <v:shape id="Freeform 2210" style="position:absolute;left:3899;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">
                  <v:path arrowok="t" o:connecttype="custom" o:connectlocs="0,7;30,7" o:connectangles="0,0"/>
                </v:shape>
                <v:shape id="Freeform 2211" style="position:absolute;left:3959;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">
                  <v:path arrowok="t" o:connecttype="custom" o:connectlocs="0,7;30,7" o:connectangles="0,0"/>
                </v:shape>
                <v:shape id="Freeform 2212" style="position:absolute;left:4019;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">
                  <v:path arrowok="t" o:connecttype="custom" o:connectlocs="0,7;30,7" o:connectangles="0,0"/>
                </v:shape>
                <v:shape id="Freeform 2213" style="position:absolute;left:4079;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">
                  <v:path arrowok="t" o:connecttype="custom" o:connectlocs="0,7;30,7" o:connectangles="0,0"/>
                </v:shape>
                <v:shape id="Freeform 2214" style="position:absolute;left:4139;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">
                  <v:path arrowok="t" o:connecttype="custom" o:connectlocs="0,7;30,7" o:connectangles="0,0"/>
                </v:shape>
                <v:shape id="Freeform 2215" style="position:absolute;left:4199;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">
                  <v:path arrowok="t" o:connecttype="custom" o:connectlocs="0,7;30,7" o:connectangles="0,0"/>
                </v:shape>
                <v:shape id="Freeform 2216" style="position:absolute;left:4259;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">
                  <v:path arrowok="t" o:connecttype="custom" o:connectlocs="0,7;30,7" o:connectangles="0,0"/>
                </v:shape>
                <v:shape id="Freeform 2217" style="position:absolute;left:4319;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">
                  <v:path arrowok="t" o:connecttype="custom" o:connectlocs="0,7;30,7" o:connectangles="0,0"/>
                </v:shape>
                <v:shape id="Freeform 2218" style="position:absolute;left:4379;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">
                  <v:path arrowok="t" o:connecttype="custom" o:connectlocs="0,7;30,7" o:connectangles="0,0"/>
                </v:shape>
                <v:shape id="Freeform 2219" style="position:absolute;left:4439;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">
                  <v:path arrowok="t" o:connecttype="custom" o:connectlocs="0,7;30,7" o:connectangles="0,0"/>
                </v:shape>
                <v:shape id="Freeform 2220" style="position:absolute;left:4499;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">
                  <v:path arrowok="t" o:connecttype="custom" o:connectlocs="0,7;30,7" o:connectangles="0,0"/>
                </v:shape>
                <v:shape id="Freeform 2221" style="position:absolute;left:4559;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">
                  <v:path arrowok="t" o:connecttype="custom" o:connectlocs="0,7;30,7" o:connectangles="0,0"/>
                </v:shape>
                <v:shape id="Freeform 2222" style="position:absolute;left:4619;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">
                  <v:path arrowok="t" o:connecttype="custom" o:connectlocs="0,7;30,7" o:connectangles="0,0"/>
                </v:shape>
                <v:shape id="Freeform 2223" style="position:absolute;left:4679;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">
                  <v:path arrowok="t" o:connecttype="custom" o:connectlocs="0,7;30,7" o:connectangles="0,0"/>
                </v:shape>
                <v:shape id="Freeform 2224" style="position:absolute;left:4739;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">
                  <v:path arrowok="t" o:connecttype="custom" o:connectlocs="0,7;30,7" o:connectangles="0,0"/>
                </v:shape>
                <v:shape id="Freeform 2225" style="position:absolute;left:4799;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">
                  <v:path arrowok="t" o:connecttype="custom" o:connectlocs="0,7;30,7" o:connectangles="0,0"/>
                </v:shape>
                <v:shape id="Freeform 2226" style="position:absolute;left:4859;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">
                  <v:path arrowok="t" o:connecttype="custom" o:connectlocs="0,7;30,7" o:connectangles="0,0"/>
                </v:shape>
                <v:shape id="Freeform 2227" style="position:absolute;left:4919;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">
                  <v:path arrowok="t" o:connecttype="custom" o:connectlocs="0,7;30,7" o:connectangles="0,0"/>
                </v:shape>
                <v:shape id="Freeform 2228" style="position:absolute;left:4979;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">
                  <v:path arrowok="t" o:connecttype="custom" o:connectlocs="0,7;30,7" o:connectangles="0,0"/>
                </v:shape>
                <v:shape id="Freeform 2229" style="position:absolute;left:5039;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">
                  <v:path arrowok="t" o:connecttype="custom" o:connectlocs="0,7;30,7" o:connectangles="0,0"/>
                </v:shape>
                <v:shape id="Freeform 2230" style="position:absolute;left:5100;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">
                  <v:path arrowok="t" o:connecttype="custom" o:connectlocs="0,7;30,7" o:connectangles="0,0"/>
                </v:shape>
                <v:shape id="Freeform 2231" style="position:absolute;left:5160;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">
                  <v:path arrowok="t" o:connecttype="custom" o:connectlocs="0,7;30,7" o:connectangles="0,0"/>
                </v:shape>
                <v:shape id="Freeform 2232" style="position:absolute;left:5220;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">
                  <v:path arrowok="t" o:connecttype="custom" o:connectlocs="0,7;30,7" o:connectangles="0,0"/>
                </v:shape>
                <v:shape id="Freeform 2233" style="position:absolute;left:5280;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">
                  <v:path arrowok="t" o:connecttype="custom" o:connectlocs="0,7;30,7" o:connectangles="0,0"/>
                </v:shape>
                <v:shape id="Freeform 2234" style="position:absolute;left:5340;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">
                  <v:path arrowok="t" o:connecttype="custom" o:connectlocs="0,7;30,7" o:connectangles="0,0"/>
                </v:shape>
                <v:shape id="Freeform 2235" style="position:absolute;left:5400;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">
                  <v:path arrowok="t" o:connecttype="custom" o:connectlocs="0,7;30,7" o:connectangles="0,0"/>
                </v:shape>
                <v:shape id="Freeform 2236" style="position:absolute;left:5460;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">
                  <v:path arrowok="t" o:connecttype="custom" o:connectlocs="0,7;30,7" o:connectangles="0,0"/>
                </v:shape>
                <v:shape id="Freeform 2237" style="position:absolute;left:5520;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">
                  <v:path arrowok="t" o:connecttype="custom" o:connectlocs="0,7;30,7" o:connectangles="0,0"/>
                </v:shape>
                <v:shape id="Freeform 2238" style="position:absolute;left:5580;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">
                  <v:path arrowok="t" o:connecttype="custom" o:connectlocs="0,7;30,7" o:connectangles="0,0"/>
                </v:shape>
                <v:shape id="Freeform 2239" style="position:absolute;left:5640;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">
                  <v:path arrowok="t" o:connecttype="custom" o:connectlocs="0,7;30,7" o:connectangles="0,0"/>
                </v:shape>
                <v:shape id="Freeform 2240" style="position:absolute;left:5700;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">
                  <v:path arrowok="t" o:connecttype="custom" o:connectlocs="0,7;30,7" o:connectangles="0,0"/>
                </v:shape>
                <v:shape id="Freeform 2241" style="position:absolute;left:5760;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">
                  <v:path arrowok="t" o:connecttype="custom" o:connectlocs="0,7;30,7" o:connectangles="0,0"/>
                </v:shape>
                <v:shape id="Freeform 2242" style="position:absolute;left:5820;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">
                  <v:path arrowok="t" o:connecttype="custom" o:connectlocs="0,7;30,7" o:connectangles="0,0"/>
                </v:shape>
                <v:shape id="Freeform 2243" style="position:absolute;left:5880;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">
                  <v:path arrowok="t" o:connecttype="custom" o:connectlocs="0,7;30,7" o:connectangles="0,0"/>
                </v:shape>
                <v:shape id="Freeform 2244" style="position:absolute;left:5940;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">
                  <v:path arrowok="t" o:connecttype="custom" o:connectlocs="0,7;30,7" o:connectangles="0,0"/>
                </v:shape>
                <v:shape id="Freeform 2245" style="position:absolute;left:6000;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">
                  <v:path arrowok="t" o:connecttype="custom" o:connectlocs="0,7;30,7" o:connectangles="0,0"/>
                </v:shape>
                <v:shape id="Freeform 2246" style="position:absolute;left:6060;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">
                  <v:path arrowok="t" o:connecttype="custom" o:connectlocs="0,7;30,7" o:connectangles="0,0"/>
                </v:shape>
                <v:shape id="Freeform 2247" style="position:absolute;left:6120;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">
                  <v:path arrowok="t" o:connecttype="custom" o:connectlocs="0,7;30,7" o:connectangles="0,0"/>
                </v:shape>
                <v:shape id="Freeform 2248" style="position:absolute;left:6180;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">
                  <v:path arrowok="t" o:connecttype="custom" o:connectlocs="0,7;30,7" o:connectangles="0,0"/>
                </v:shape>
                <v:shape id="Freeform 2249" style="position:absolute;left:6240;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">
                  <v:path arrowok="t" o:connecttype="custom" o:connectlocs="0,7;30,7" o:connectangles="0,0"/>
                </v:shape>
                <v:shape id="Freeform 2250" style="position:absolute;left:6300;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">
                  <v:path arrowok="t" o:connecttype="custom" o:connectlocs="0,7;30,7" o:connectangles="0,0"/>
                </v:shape>
                <v:shape id="Freeform 2251" style="position:absolute;left:636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">
                  <v:path arrowok="t" o:connecttype="custom" o:connectlocs="0,7;30,7" o:connectangles="0,0"/>
                </v:shape>
                <v:shape id="Freeform 2252" style="position:absolute;left:642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">
                  <v:path arrowok="t" o:connecttype="custom" o:connectlocs="0,7;30,7" o:connectangles="0,0"/>
                </v:shape>
                <v:shape id="Freeform 2253" style="position:absolute;left:648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">
                  <v:path arrowok="t" o:connecttype="custom" o:connectlocs="0,7;30,7" o:connectangles="0,0"/>
                </v:shape>
                <v:shape id="Freeform 2254" style="position:absolute;left:654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">
                  <v:path arrowok="t" o:connecttype="custom" o:connectlocs="0,7;30,7" o:connectangles="0,0"/>
                </v:shape>
                <v:shape id="Freeform 2255" style="position:absolute;left:660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">
                  <v:path arrowok="t" o:connecttype="custom" o:connectlocs="0,7;30,7" o:connectangles="0,0"/>
                </v:shape>
                <v:shape id="Freeform 2256" style="position:absolute;left:666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">
                  <v:path arrowok="t" o:connecttype="custom" o:connectlocs="0,7;30,7" o:connectangles="0,0"/>
                </v:shape>
                <v:shape id="Freeform 2257" style="position:absolute;left:672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">
                  <v:path arrowok="t" o:connecttype="custom" o:connectlocs="0,7;30,7" o:connectangles="0,0"/>
                </v:shape>
                <v:shape id="Freeform 2258" style="position:absolute;left:678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">
                  <v:path arrowok="t" o:connecttype="custom" o:connectlocs="0,7;30,7" o:connectangles="0,0"/>
                </v:shape>
                <v:shape id="Freeform 2259" style="position:absolute;left:684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">
                  <v:path arrowok="t" o:connecttype="custom" o:connectlocs="0,7;30,7" o:connectangles="0,0"/>
                </v:shape>
                <v:shape id="Freeform 2260" style="position:absolute;left:690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">
                  <v:path arrowok="t" o:connecttype="custom" o:connectlocs="0,7;30,7" o:connectangles="0,0"/>
                </v:shape>
                <v:shape id="Freeform 2261" style="position:absolute;left:696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">
                  <v:path arrowok="t" o:connecttype="custom" o:connectlocs="0,7;30,7" o:connectangles="0,0"/>
                </v:shape>
                <v:shape id="Freeform 2262" style="position:absolute;left:702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">
                  <v:path arrowok="t" o:connecttype="custom" o:connectlocs="0,7;30,7" o:connectangles="0,0"/>
                </v:shape>
                <v:shape id="Freeform 2263" style="position:absolute;left:708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">
                  <v:path arrowok="t" o:connecttype="custom" o:connectlocs="0,7;30,7" o:connectangles="0,0"/>
                </v:shape>
                <v:shape id="Freeform 2264" style="position:absolute;left:714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">
                  <v:path arrowok="t" o:connecttype="custom" o:connectlocs="0,7;30,7" o:connectangles="0,0"/>
                </v:shape>
                <v:shape id="Freeform 2265" style="position:absolute;left:720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">
                  <v:path arrowok="t" o:connecttype="custom" o:connectlocs="0,7;30,7" o:connectangles="0,0"/>
                </v:shape>
                <v:shape id="Freeform 2266" style="position:absolute;left:726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">
                  <v:path arrowok="t" o:connecttype="custom" o:connectlocs="0,7;30,7" o:connectangles="0,0"/>
                </v:shape>
                <v:shape id="Freeform 2267" style="position:absolute;left:732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">
                  <v:path arrowok="t" o:connecttype="custom" o:connectlocs="0,7;30,7" o:connectangles="0,0"/>
                </v:shape>
                <v:shape id="Freeform 2268" style="position:absolute;left:738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">
                  <v:path arrowok="t" o:connecttype="custom" o:connectlocs="0,7;30,7" o:connectangles="0,0"/>
                </v:shape>
                <v:shape id="Freeform 2269" style="position:absolute;left:744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">
                  <v:path arrowok="t" o:connecttype="custom" o:connectlocs="0,7;30,7" o:connectangles="0,0"/>
                </v:shape>
                <v:shape id="Freeform 2270" style="position:absolute;left:750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">
                  <v:path arrowok="t" o:connecttype="custom" o:connectlocs="0,7;30,7" o:connectangles="0,0"/>
                </v:shape>
                <v:shape id="Freeform 2271" style="position:absolute;left:756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">
                  <v:path arrowok="t" o:connecttype="custom" o:connectlocs="0,7;30,7" o:connectangles="0,0"/>
                </v:shape>
                <v:shape id="Freeform 2272" style="position:absolute;left:762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">
                  <v:path arrowok="t" o:connecttype="custom" o:connectlocs="0,7;30,7" o:connectangles="0,0"/>
                </v:shape>
                <v:shape id="Freeform 2273" style="position:absolute;left:768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">
                  <v:path arrowok="t" o:connecttype="custom" o:connectlocs="0,7;30,7" o:connectangles="0,0"/>
                </v:shape>
                <v:shape id="Freeform 2274" style="position:absolute;left:774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">
                  <v:path arrowok="t" o:connecttype="custom" o:connectlocs="0,7;30,7" o:connectangles="0,0"/>
                </v:shape>
                <v:shape id="Freeform 2275" style="position:absolute;left:780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">
                  <v:path arrowok="t" o:connecttype="custom" o:connectlocs="0,7;30,7" o:connectangles="0,0"/>
                </v:shape>
                <v:shape id="Freeform 2276" style="position:absolute;left:786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">
                  <v:path arrowok="t" o:connecttype="custom" o:connectlocs="0,7;30,7" o:connectangles="0,0"/>
                </v:shape>
                <v:shape id="Freeform 2277" style="position:absolute;left:792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">
                  <v:path arrowok="t" o:connecttype="custom" o:connectlocs="0,7;30,7" o:connectangles="0,0"/>
                </v:shape>
                <v:shape id="Freeform 2278" style="position:absolute;left:798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">
                  <v:path arrowok="t" o:connecttype="custom" o:connectlocs="0,7;30,7" o:connectangles="0,0"/>
                </v:shape>
                <v:shape id="Freeform 2279" style="position:absolute;left:804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">
                  <v:path arrowok="t" o:connecttype="custom" o:connectlocs="0,7;30,7" o:connectangles="0,0"/>
                </v:shape>
                <v:shape id="Freeform 2280" style="position:absolute;left:8100;top:26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">
                  <v:path arrowok="t" o:connecttype="custom" o:connectlocs="0,7;30,7" o:connectangles="0,0"/>
                </v:shape>
                <v:shape id="Freeform 2281" style="position:absolute;left:8160;top:261;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">
                  <v:path arrowok="t" o:connecttype="custom" o:connectlocs="0,7;30,7" o:connectangles="0,0"/>
                </v:shape>
                <v:shape id="Freeform 2282" style="position:absolute;left:8220;top:261;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">
                  <v:path arrowok="t" o:connecttype="custom" o:connectlocs="0,7;30,7" o:connectangles="0,0"/>
                </v:shape>
                <v:shape id="Freeform 2283" style="position:absolute;left:8280;top:261;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">
                  <v:path arrowok="t" o:connecttype="custom" o:connectlocs="0,7;30,7" o:connectangles="0,0"/>
                </v:shape>
                <v:shape id="Freeform 2284" style="position:absolute;left:8340;top:261;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">
                  <v:path arrowok="t" o:connecttype="custom" o:connectlocs="0,7;30,7" o:connectangles="0,0"/>
                </v:shape>
                <v:shape id="Freeform 2285" style="position:absolute;left:8400;top:261;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">
                  <v:path arrowok="t" o:connecttype="custom" o:connectlocs="0,7;30,7" o:connectangles="0,0"/>
                </v:shape>
                <v:shape id="Freeform 2286" style="position:absolute;left:8460;top:261;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">
                  <v:path arrowok="t" o:connecttype="custom" o:connectlocs="0,7;30,7" o:connectangles="0,0"/>
                </v:shape>
                <v:shape id="Freeform 2287" style="position:absolute;left:8520;top:261;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">
                  <v:path arrowok="t" o:connecttype="custom" o:connectlocs="0,7;30,7" o:connectangles="0,0"/>
                </v:shape>
                <v:shape id="Freeform 2288" style="position:absolute;left:8580;top:261;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">
                  <v:path arrowok="t" o:connecttype="custom" o:connectlocs="0,7;30,7" o:connectangles="0,0"/>
                </v:shape>
                <v:shape id="Freeform 2289" style="position:absolute;left:8640;top:261;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">
                  <v:path arrowok="t" o:connecttype="custom" o:connectlocs="0,7;30,7" o:connectangles="0,0"/>
                </v:shape>
                <v:shape id="Freeform 2290" style="position:absolute;left:8700;top:261;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">
                  <v:path arrowok="t" o:connecttype="custom" o:connectlocs="0,7;30,7" o:connectangles="0,0"/>
                </v:shape>
                <v:shape id="Freeform 2291" style="position:absolute;left:8760;top:261;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">
                  <v:path arrowok="t" o:connecttype="custom" o:connectlocs="0,7;30,7" o:connectangles="0,0"/>
                </v:shape>
                <v:shape id="Freeform 2292" style="position:absolute;left:8820;top:261;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">
                  <v:path arrowok="t" o:connecttype="custom" o:connectlocs="0,7;30,7" o:connectangles="0,0"/>
                </v:shape>
                <v:shape id="Freeform 2293" style="position:absolute;left:8880;top:261;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">
                  <v:path arrowok="t" o:connecttype="custom" o:connectlocs="0,7;30,7" o:connectangles="0,0"/>
                </v:shape>
                <v:shape id="Freeform 2294" style="position:absolute;left:8939;top:261;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">
                  <v:path arrowok="t" o:connecttype="custom" o:connectlocs="0,7;30,7" o:connectangles="0,0"/>
                </v:shape>
                <v:shape id="Freeform 2295" style="position:absolute;left:8999;top:261;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">
                  <v:path arrowok="t" o:connecttype="custom" o:connectlocs="0,7;30,7" o:connectangles="0,0"/>
                </v:shape>
                <v:shape id="Freeform 2296" style="position:absolute;left:9059;top:261;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">
                  <v:path arrowok="t" o:connecttype="custom" o:connectlocs="0,7;30,7" o:connectangles="0,0"/>
                </v:shape>
                <v:shape id="Freeform 2297" style="position:absolute;left:9119;top:261;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">
                  <v:path arrowok="t" o:connecttype="custom" o:connectlocs="0,7;30,7" o:connectangles="0,0"/>
                </v:shape>
                <v:shape id="Freeform 2298" style="position:absolute;left:9179;top:261;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">
                  <v:path arrowok="t" o:connecttype="custom" o:connectlocs="0,7;30,7" o:connectangles="0,0"/>
                </v:shape>
                <v:shape id="Freeform 2299" style="position:absolute;left:9239;top:261;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">
                  <v:path arrowok="t" o:connecttype="custom" o:connectlocs="0,7;30,7" o:connectangles="0,0"/>
                </v:shape>
                <v:shape id="Freeform 2300" style="position:absolute;left:9299;top:261;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">
                  <v:path arrowok="t" o:connecttype="custom" o:connectlocs="0,7;30,7" o:connectangles="0,0"/>
                </v:shape>
                <v:shape id="Freeform 2301" style="position:absolute;left:9359;top:261;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">
                  <v:path arrowok="t" o:connecttype="custom" o:connectlocs="0,7;30,7" o:connectangles="0,0"/>
                </v:shape>
                <v:shape id="Freeform 2302" style="position:absolute;left:9419;top:261;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">
                  <v:path arrowok="t" o:connecttype="custom" o:connectlocs="0,7;30,7" o:connectangles="0,0"/>
                </v:shape>
                <v:shape id="Freeform 2303" style="position:absolute;left:9479;top:261;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">
                  <v:path arrowok="t" o:connecttype="custom" o:connectlocs="0,7;30,7" o:connectangles="0,0"/>
                </v:shape>
                <v:shape id="Freeform 2304" style="position:absolute;left:9539;top:261;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">
                  <v:path arrowok="t" o:connecttype="custom" o:connectlocs="0,7;30,7" o:connectangles="0,0"/>
                </v:shape>
                <v:shape id="Freeform 2305" style="position:absolute;left:9599;top:261;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">
                  <v:path arrowok="t" o:connecttype="custom" o:connectlocs="0,7;30,7" o:connectangles="0,0"/>
                </v:shape>
                <v:shape id="Freeform 2306" style="position:absolute;left:9659;top:261;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">
                  <v:path arrowok="t" o:connecttype="custom" o:connectlocs="0,7;30,7" o:connectangles="0,0"/>
                </v:shape>
                <v:shape id="Freeform 2307" style="position:absolute;left:9719;top:261;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">
                  <v:path arrowok="t" o:connecttype="custom" o:connectlocs="0,7;30,7" o:connectangles="0,0"/>
                </v:shape>
                <v:shape id="Freeform 2308" style="position:absolute;left:9779;top:261;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">
                  <v:path arrowok="t" o:connecttype="custom" o:connectlocs="0,7;30,7" o:connectangles="0,0"/>
                </v:shape>
                <v:shape id="Freeform 2309" style="position:absolute;left:9839;top:261;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">
                  <v:path arrowok="t" o:connecttype="custom" o:connectlocs="0,7;30,7" o:connectangles="0,0"/>
                </v:shape>
                <v:shape id="Freeform 2310" style="position:absolute;left:9899;top:261;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">
                  <v:path arrowok="t" o:connecttype="custom" o:connectlocs="0,7;30,7" o:connectangles="0,0"/>
                </v:shape>
                <v:shape id="Freeform 2311" style="position:absolute;left:9959;top:261;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">
                  <v:path arrowok="t" o:connecttype="custom" o:connectlocs="0,7;30,7" o:connectangles="0,0"/>
                </v:shape>
                <v:shape id="Freeform 2312" style="position:absolute;left:10019;top:261;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">
                  <v:path arrowok="t" o:connecttype="custom" o:connectlocs="0,7;30,7" o:connectangles="0,0"/>
                </v:shape>
                <v:shape id="Freeform 2313" style="position:absolute;left:10079;top:261;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">
                  <v:path arrowok="t" o:connecttype="custom" o:connectlocs="0,7;30,7" o:connectangles="0,0"/>
                </v:shape>
                <v:shape id="Freeform 2314" style="position:absolute;left:10139;top:261;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">
                  <v:path arrowok="t" o:connecttype="custom" o:connectlocs="0,7;30,7" o:connectangles="0,0"/>
                </v:shape>
                <v:shape id="Freeform 2315" style="position:absolute;left:10199;top:261;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">
                  <v:path arrowok="t" o:connecttype="custom" o:connectlocs="0,7;30,7" o:connectangles="0,0"/>
                </v:shape>
                <v:shape id="Freeform 2316" style="position:absolute;left:10259;top:261;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">
                  <v:path arrowok="t" o:connecttype="custom" o:connectlocs="0,7;30,7" o:connectangles="0,0"/>
                </v:shape>
                <v:shape id="Freeform 2317" style="position:absolute;left:10319;top:261;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">
                  <v:path arrowok="t" o:connecttype="custom" o:connectlocs="0,7;30,7" o:connectangles="0,0"/>
                </v:shape>
                <v:shape id="Freeform 2318" style="position:absolute;left:10379;top:261;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">
                  <v:path arrowok="t" o:connecttype="custom" o:connectlocs="0,7;30,7" o:connectangles="0,0"/>
                </v:shape>
                <v:shape id="Freeform 2319" style="position:absolute;left:10439;top:261;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">
                  <v:path arrowok="t" o:connecttype="custom" o:connectlocs="0,7;30,7" o:connectangles="0,0"/>
                </v:shape>
                <v:shape id="Freeform 2320" style="position:absolute;left:10499;top:261;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">
                  <v:path arrowok="t" o:connecttype="custom" o:connectlocs="0,7;30,7" o:connectangles="0,0"/>
                </v:shape>
                <v:shape id="Freeform 2321" style="position:absolute;left:10559;top:261;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">
                  <v:path arrowok="t" o:connecttype="custom" o:connectlocs="0,7;30,7" o:connectangles="0,0"/>
                </v:shape>
                <v:shape id="Freeform 2322" style="position:absolute;left:10619;top:261;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">
                  <v:path arrowok="t" o:connecttype="custom" o:connectlocs="0,7;30,7" o:connectangles="0,0"/>
                </v:shape>
                <w10:wrap anchorx="page"/>
              </v:group>
            </w:pict>
          </mc:Fallback>
        </mc:AlternateContent>
      </w:r>
      <w:r w:rsidR="00B4080D" w:rsidRPr="007C3B41">
        <w:t>Coordination</w:t>
      </w:r>
      <w:r w:rsidR="00B4080D" w:rsidRPr="007C3B41">
        <w:tab/>
      </w:r>
      <w:r w:rsidR="001E0869">
        <w:t>5</w:t>
      </w:r>
    </w:p>
    <w:p w14:paraId="1AA0F8C1" w14:textId="22F81B6A" w:rsidR="00B4080D" w:rsidRPr="007C3B41" w:rsidRDefault="00FB4536">
      <w:pPr>
        <w:pStyle w:val="BodyText"/>
        <w:numPr>
          <w:ilvl w:val="0"/>
          <w:numId w:val="20"/>
        </w:numPr>
        <w:tabs>
          <w:tab w:val="left" w:pos="701"/>
          <w:tab w:val="right" w:pos="9519"/>
        </w:tabs>
        <w:kinsoku w:val="0"/>
        <w:overflowPunct w:val="0"/>
        <w:spacing w:line="298" w:lineRule="exact"/>
        <w:ind w:hanging="540"/>
      </w:pPr>
      <w:r>
        <w:rPr>
          <w:noProof/>
        </w:rPr>
        <mc:AlternateContent>
          <mc:Choice Requires="wpg">
            <w:drawing>
              <wp:anchor distT="0" distB="0" distL="114300" distR="114300" simplePos="0" relativeHeight="251638784" behindDoc="1" locked="0" layoutInCell="0" allowOverlap="1" wp14:anchorId="6F3D10E6" wp14:editId="7DEA5CD4">
                <wp:simplePos x="0" y="0"/>
                <wp:positionH relativeFrom="page">
                  <wp:posOffset>3170555</wp:posOffset>
                </wp:positionH>
                <wp:positionV relativeFrom="paragraph">
                  <wp:posOffset>160655</wp:posOffset>
                </wp:positionV>
                <wp:extent cx="3597275" cy="19685"/>
                <wp:effectExtent l="0" t="0" r="0" b="0"/>
                <wp:wrapNone/>
                <wp:docPr id="662000801" name="Group 2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97275" cy="19685"/>
                          <a:chOff x="4993" y="253"/>
                          <a:chExt cx="5665" cy="31"/>
                        </a:xfrm>
                      </wpg:grpSpPr>
                      <wps:wsp>
                        <wps:cNvPr id="1307967409" name="Freeform 2324"/>
                        <wps:cNvSpPr>
                          <a:spLocks/>
                        </wps:cNvSpPr>
                        <wps:spPr bwMode="auto">
                          <a:xfrm>
                            <a:off x="5001" y="261"/>
                            <a:ext cx="20" cy="20"/>
                          </a:xfrm>
                          <a:custGeom>
                            <a:avLst/>
                            <a:gdLst>
                              <a:gd name="T0" fmla="*/ 0 w 20"/>
                              <a:gd name="T1" fmla="*/ 7 h 20"/>
                              <a:gd name="T2" fmla="*/ 8 w 20"/>
                              <a:gd name="T3" fmla="*/ 7 h 20"/>
                            </a:gdLst>
                            <a:ahLst/>
                            <a:cxnLst>
                              <a:cxn ang="0">
                                <a:pos x="T0" y="T1"/>
                              </a:cxn>
                              <a:cxn ang="0">
                                <a:pos x="T2" y="T3"/>
                              </a:cxn>
                            </a:cxnLst>
                            <a:rect l="0" t="0" r="r" b="b"/>
                            <a:pathLst>
                              <a:path w="20" h="20">
                                <a:moveTo>
                                  <a:pt x="0" y="7"/>
                                </a:moveTo>
                                <a:lnTo>
                                  <a:pt x="8"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9621820" name="Freeform 2325"/>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1505490" name="Freeform 2326"/>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878791" name="Freeform 2327"/>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67995" name="Freeform 2328"/>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1484212" name="Freeform 2329"/>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8583571" name="Freeform 2330"/>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014607" name="Freeform 2331"/>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262251" name="Freeform 2332"/>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9208278" name="Freeform 2333"/>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120345" name="Freeform 2334"/>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166895" name="Freeform 2335"/>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7131127" name="Freeform 2336"/>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105990" name="Freeform 2337"/>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1387459" name="Freeform 2338"/>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272697" name="Freeform 2339"/>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8107216" name="Freeform 2340"/>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470800" name="Freeform 2341"/>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7021548" name="Freeform 2342"/>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5546191" name="Freeform 2343"/>
                        <wps:cNvSpPr>
                          <a:spLocks/>
                        </wps:cNvSpPr>
                        <wps:spPr bwMode="auto">
                          <a:xfrm>
                            <a:off x="6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94704" name="Freeform 2344"/>
                        <wps:cNvSpPr>
                          <a:spLocks/>
                        </wps:cNvSpPr>
                        <wps:spPr bwMode="auto">
                          <a:xfrm>
                            <a:off x="6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8477944" name="Freeform 2345"/>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9114888" name="Freeform 2346"/>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1011289" name="Freeform 2347"/>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3018635" name="Freeform 2348"/>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424703" name="Freeform 2349"/>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111435" name="Freeform 2350"/>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6744330" name="Freeform 2351"/>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8551467" name="Freeform 2352"/>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263305" name="Freeform 2353"/>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6748148" name="Freeform 2354"/>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9010095" name="Freeform 2355"/>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8486502" name="Freeform 2356"/>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2082302" name="Freeform 2357"/>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2044331" name="Freeform 2358"/>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576969" name="Freeform 2359"/>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121623" name="Freeform 2360"/>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7057429" name="Freeform 2361"/>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934339" name="Freeform 2362"/>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374100" name="Freeform 2363"/>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8155378" name="Freeform 2364"/>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3364653" name="Freeform 2365"/>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6654763" name="Freeform 2366"/>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8491449" name="Freeform 2367"/>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1370265" name="Freeform 2368"/>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1419769" name="Freeform 2369"/>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369552" name="Freeform 2370"/>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9342814" name="Freeform 2371"/>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6501559" name="Freeform 2372"/>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084695" name="Freeform 2373"/>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2644203" name="Freeform 2374"/>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7993527" name="Freeform 2375"/>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4825703" name="Freeform 2376"/>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6860766" name="Freeform 2377"/>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2488197" name="Freeform 2378"/>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871635" name="Freeform 2379"/>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4229182" name="Freeform 2380"/>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691219" name="Freeform 2381"/>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7509050" name="Freeform 2382"/>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693904" name="Freeform 2383"/>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8715802" name="Freeform 2384"/>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4611170" name="Freeform 2385"/>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2986927" name="Freeform 2386"/>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126018" name="Freeform 2387"/>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580473" name="Freeform 2388"/>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9774126" name="Freeform 2389"/>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917749" name="Freeform 2390"/>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5518362" name="Freeform 2391"/>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9680950" name="Freeform 2392"/>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5159994" name="Freeform 2393"/>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8662399" name="Freeform 2394"/>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875908" name="Freeform 2395"/>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3303268" name="Freeform 2396"/>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566335" name="Freeform 2397"/>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8971720" name="Freeform 2398"/>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5482474" name="Freeform 2399"/>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030672" name="Freeform 2400"/>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519259" name="Freeform 2401"/>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4013086" name="Freeform 2402"/>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8780991" name="Freeform 2403"/>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523858" name="Freeform 2404"/>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0023636" name="Freeform 2405"/>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9284701" name="Freeform 2406"/>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0887533" name="Freeform 2407"/>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318048" name="Freeform 2408"/>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1416443" name="Freeform 2409"/>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537500" name="Freeform 2410"/>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6081451" name="Freeform 2411"/>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6054176" name="Freeform 2412"/>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0619526" name="Freeform 2413"/>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652192" name="Freeform 2414"/>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834030" name="Freeform 2415"/>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3124103" name="Freeform 2416"/>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618712" name="Freeform 2417"/>
                        <wps:cNvSpPr>
                          <a:spLocks/>
                        </wps:cNvSpPr>
                        <wps:spPr bwMode="auto">
                          <a:xfrm>
                            <a:off x="10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6816054" name="Freeform 2418"/>
                        <wps:cNvSpPr>
                          <a:spLocks/>
                        </wps:cNvSpPr>
                        <wps:spPr bwMode="auto">
                          <a:xfrm>
                            <a:off x="10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3530AFC">
              <v:group id="Group 2323" style="position:absolute;margin-left:249.65pt;margin-top:12.65pt;width:283.25pt;height:1.55pt;z-index:-251677696;mso-position-horizontal-relative:page" coordsize="5665,31" coordorigin="4993,253" o:spid="_x0000_s1026" o:allowincell="f" w14:anchorId="29E619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">
                <v:shape id="Freeform 2324" style="position:absolute;left:5001;top:261;width:20;height:20;visibility:visible;mso-wrap-style:square;v-text-anchor:top" coordsize="20,20" o:spid="_x0000_s1027" filled="f" strokeweight=".82pt" path="m,7r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">
                  <v:path arrowok="t" o:connecttype="custom" o:connectlocs="0,7;8,7" o:connectangles="0,0"/>
                </v:shape>
                <v:shape id="Freeform 2325" style="position:absolute;left:503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">
                  <v:path arrowok="t" o:connecttype="custom" o:connectlocs="0,7;30,7" o:connectangles="0,0"/>
                </v:shape>
                <v:shape id="Freeform 2326" style="position:absolute;left:509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">
                  <v:path arrowok="t" o:connecttype="custom" o:connectlocs="0,7;30,7" o:connectangles="0,0"/>
                </v:shape>
                <v:shape id="Freeform 2327" style="position:absolute;left:515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">
                  <v:path arrowok="t" o:connecttype="custom" o:connectlocs="0,7;30,7" o:connectangles="0,0"/>
                </v:shape>
                <v:shape id="Freeform 2328" style="position:absolute;left:521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">
                  <v:path arrowok="t" o:connecttype="custom" o:connectlocs="0,7;30,7" o:connectangles="0,0"/>
                </v:shape>
                <v:shape id="Freeform 2329" style="position:absolute;left:527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">
                  <v:path arrowok="t" o:connecttype="custom" o:connectlocs="0,7;30,7" o:connectangles="0,0"/>
                </v:shape>
                <v:shape id="Freeform 2330" style="position:absolute;left:533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">
                  <v:path arrowok="t" o:connecttype="custom" o:connectlocs="0,7;30,7" o:connectangles="0,0"/>
                </v:shape>
                <v:shape id="Freeform 2331" style="position:absolute;left:539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">
                  <v:path arrowok="t" o:connecttype="custom" o:connectlocs="0,7;30,7" o:connectangles="0,0"/>
                </v:shape>
                <v:shape id="Freeform 2332" style="position:absolute;left:545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">
                  <v:path arrowok="t" o:connecttype="custom" o:connectlocs="0,7;30,7" o:connectangles="0,0"/>
                </v:shape>
                <v:shape id="Freeform 2333" style="position:absolute;left:551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">
                  <v:path arrowok="t" o:connecttype="custom" o:connectlocs="0,7;30,7" o:connectangles="0,0"/>
                </v:shape>
                <v:shape id="Freeform 2334" style="position:absolute;left:557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">
                  <v:path arrowok="t" o:connecttype="custom" o:connectlocs="0,7;30,7" o:connectangles="0,0"/>
                </v:shape>
                <v:shape id="Freeform 2335" style="position:absolute;left:563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">
                  <v:path arrowok="t" o:connecttype="custom" o:connectlocs="0,7;30,7" o:connectangles="0,0"/>
                </v:shape>
                <v:shape id="Freeform 2336" style="position:absolute;left:569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">
                  <v:path arrowok="t" o:connecttype="custom" o:connectlocs="0,7;30,7" o:connectangles="0,0"/>
                </v:shape>
                <v:shape id="Freeform 2337" style="position:absolute;left:575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">
                  <v:path arrowok="t" o:connecttype="custom" o:connectlocs="0,7;30,7" o:connectangles="0,0"/>
                </v:shape>
                <v:shape id="Freeform 2338" style="position:absolute;left:581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">
                  <v:path arrowok="t" o:connecttype="custom" o:connectlocs="0,7;30,7" o:connectangles="0,0"/>
                </v:shape>
                <v:shape id="Freeform 2339" style="position:absolute;left:587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">
                  <v:path arrowok="t" o:connecttype="custom" o:connectlocs="0,7;30,7" o:connectangles="0,0"/>
                </v:shape>
                <v:shape id="Freeform 2340" style="position:absolute;left:593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">
                  <v:path arrowok="t" o:connecttype="custom" o:connectlocs="0,7;30,7" o:connectangles="0,0"/>
                </v:shape>
                <v:shape id="Freeform 2341" style="position:absolute;left:599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">
                  <v:path arrowok="t" o:connecttype="custom" o:connectlocs="0,7;30,7" o:connectangles="0,0"/>
                </v:shape>
                <v:shape id="Freeform 2342" style="position:absolute;left:605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">
                  <v:path arrowok="t" o:connecttype="custom" o:connectlocs="0,7;30,7" o:connectangles="0,0"/>
                </v:shape>
                <v:shape id="Freeform 2343" style="position:absolute;left:611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">
                  <v:path arrowok="t" o:connecttype="custom" o:connectlocs="0,7;30,7" o:connectangles="0,0"/>
                </v:shape>
                <v:shape id="Freeform 2344" style="position:absolute;left:617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">
                  <v:path arrowok="t" o:connecttype="custom" o:connectlocs="0,7;30,7" o:connectangles="0,0"/>
                </v:shape>
                <v:shape id="Freeform 2345" style="position:absolute;left:623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">
                  <v:path arrowok="t" o:connecttype="custom" o:connectlocs="0,7;30,7" o:connectangles="0,0"/>
                </v:shape>
                <v:shape id="Freeform 2346" style="position:absolute;left:630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">
                  <v:path arrowok="t" o:connecttype="custom" o:connectlocs="0,7;30,7" o:connectangles="0,0"/>
                </v:shape>
                <v:shape id="Freeform 2347" style="position:absolute;left:636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">
                  <v:path arrowok="t" o:connecttype="custom" o:connectlocs="0,7;30,7" o:connectangles="0,0"/>
                </v:shape>
                <v:shape id="Freeform 2348" style="position:absolute;left:642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">
                  <v:path arrowok="t" o:connecttype="custom" o:connectlocs="0,7;30,7" o:connectangles="0,0"/>
                </v:shape>
                <v:shape id="Freeform 2349" style="position:absolute;left:648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">
                  <v:path arrowok="t" o:connecttype="custom" o:connectlocs="0,7;30,7" o:connectangles="0,0"/>
                </v:shape>
                <v:shape id="Freeform 2350" style="position:absolute;left:654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">
                  <v:path arrowok="t" o:connecttype="custom" o:connectlocs="0,7;30,7" o:connectangles="0,0"/>
                </v:shape>
                <v:shape id="Freeform 2351" style="position:absolute;left:660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">
                  <v:path arrowok="t" o:connecttype="custom" o:connectlocs="0,7;30,7" o:connectangles="0,0"/>
                </v:shape>
                <v:shape id="Freeform 2352" style="position:absolute;left:666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">
                  <v:path arrowok="t" o:connecttype="custom" o:connectlocs="0,7;30,7" o:connectangles="0,0"/>
                </v:shape>
                <v:shape id="Freeform 2353" style="position:absolute;left:672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">
                  <v:path arrowok="t" o:connecttype="custom" o:connectlocs="0,7;30,7" o:connectangles="0,0"/>
                </v:shape>
                <v:shape id="Freeform 2354" style="position:absolute;left:678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">
                  <v:path arrowok="t" o:connecttype="custom" o:connectlocs="0,7;30,7" o:connectangles="0,0"/>
                </v:shape>
                <v:shape id="Freeform 2355" style="position:absolute;left:684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">
                  <v:path arrowok="t" o:connecttype="custom" o:connectlocs="0,7;30,7" o:connectangles="0,0"/>
                </v:shape>
                <v:shape id="Freeform 2356" style="position:absolute;left:690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">
                  <v:path arrowok="t" o:connecttype="custom" o:connectlocs="0,7;30,7" o:connectangles="0,0"/>
                </v:shape>
                <v:shape id="Freeform 2357" style="position:absolute;left:696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">
                  <v:path arrowok="t" o:connecttype="custom" o:connectlocs="0,7;30,7" o:connectangles="0,0"/>
                </v:shape>
                <v:shape id="Freeform 2358" style="position:absolute;left:702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">
                  <v:path arrowok="t" o:connecttype="custom" o:connectlocs="0,7;30,7" o:connectangles="0,0"/>
                </v:shape>
                <v:shape id="Freeform 2359" style="position:absolute;left:708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">
                  <v:path arrowok="t" o:connecttype="custom" o:connectlocs="0,7;30,7" o:connectangles="0,0"/>
                </v:shape>
                <v:shape id="Freeform 2360" style="position:absolute;left:714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">
                  <v:path arrowok="t" o:connecttype="custom" o:connectlocs="0,7;30,7" o:connectangles="0,0"/>
                </v:shape>
                <v:shape id="Freeform 2361" style="position:absolute;left:720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">
                  <v:path arrowok="t" o:connecttype="custom" o:connectlocs="0,7;30,7" o:connectangles="0,0"/>
                </v:shape>
                <v:shape id="Freeform 2362" style="position:absolute;left:726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">
                  <v:path arrowok="t" o:connecttype="custom" o:connectlocs="0,7;30,7" o:connectangles="0,0"/>
                </v:shape>
                <v:shape id="Freeform 2363" style="position:absolute;left:732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">
                  <v:path arrowok="t" o:connecttype="custom" o:connectlocs="0,7;30,7" o:connectangles="0,0"/>
                </v:shape>
                <v:shape id="Freeform 2364" style="position:absolute;left:738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">
                  <v:path arrowok="t" o:connecttype="custom" o:connectlocs="0,7;30,7" o:connectangles="0,0"/>
                </v:shape>
                <v:shape id="Freeform 2365" style="position:absolute;left:744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">
                  <v:path arrowok="t" o:connecttype="custom" o:connectlocs="0,7;30,7" o:connectangles="0,0"/>
                </v:shape>
                <v:shape id="Freeform 2366" style="position:absolute;left:750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">
                  <v:path arrowok="t" o:connecttype="custom" o:connectlocs="0,7;30,7" o:connectangles="0,0"/>
                </v:shape>
                <v:shape id="Freeform 2367" style="position:absolute;left:756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">
                  <v:path arrowok="t" o:connecttype="custom" o:connectlocs="0,7;30,7" o:connectangles="0,0"/>
                </v:shape>
                <v:shape id="Freeform 2368" style="position:absolute;left:762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">
                  <v:path arrowok="t" o:connecttype="custom" o:connectlocs="0,7;30,7" o:connectangles="0,0"/>
                </v:shape>
                <v:shape id="Freeform 2369" style="position:absolute;left:768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">
                  <v:path arrowok="t" o:connecttype="custom" o:connectlocs="0,7;30,7" o:connectangles="0,0"/>
                </v:shape>
                <v:shape id="Freeform 2370" style="position:absolute;left:774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">
                  <v:path arrowok="t" o:connecttype="custom" o:connectlocs="0,7;30,7" o:connectangles="0,0"/>
                </v:shape>
                <v:shape id="Freeform 2371" style="position:absolute;left:780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">
                  <v:path arrowok="t" o:connecttype="custom" o:connectlocs="0,7;30,7" o:connectangles="0,0"/>
                </v:shape>
                <v:shape id="Freeform 2372" style="position:absolute;left:786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">
                  <v:path arrowok="t" o:connecttype="custom" o:connectlocs="0,7;30,7" o:connectangles="0,0"/>
                </v:shape>
                <v:shape id="Freeform 2373" style="position:absolute;left:792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">
                  <v:path arrowok="t" o:connecttype="custom" o:connectlocs="0,7;30,7" o:connectangles="0,0"/>
                </v:shape>
                <v:shape id="Freeform 2374" style="position:absolute;left:798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">
                  <v:path arrowok="t" o:connecttype="custom" o:connectlocs="0,7;30,7" o:connectangles="0,0"/>
                </v:shape>
                <v:shape id="Freeform 2375" style="position:absolute;left:804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">
                  <v:path arrowok="t" o:connecttype="custom" o:connectlocs="0,7;30,7" o:connectangles="0,0"/>
                </v:shape>
                <v:shape id="Freeform 2376" style="position:absolute;left:810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">
                  <v:path arrowok="t" o:connecttype="custom" o:connectlocs="0,7;30,7" o:connectangles="0,0"/>
                </v:shape>
                <v:shape id="Freeform 2377" style="position:absolute;left:816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">
                  <v:path arrowok="t" o:connecttype="custom" o:connectlocs="0,7;30,7" o:connectangles="0,0"/>
                </v:shape>
                <v:shape id="Freeform 2378" style="position:absolute;left:822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">
                  <v:path arrowok="t" o:connecttype="custom" o:connectlocs="0,7;30,7" o:connectangles="0,0"/>
                </v:shape>
                <v:shape id="Freeform 2379" style="position:absolute;left:828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">
                  <v:path arrowok="t" o:connecttype="custom" o:connectlocs="0,7;30,7" o:connectangles="0,0"/>
                </v:shape>
                <v:shape id="Freeform 2380" style="position:absolute;left:834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">
                  <v:path arrowok="t" o:connecttype="custom" o:connectlocs="0,7;30,7" o:connectangles="0,0"/>
                </v:shape>
                <v:shape id="Freeform 2381" style="position:absolute;left:840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">
                  <v:path arrowok="t" o:connecttype="custom" o:connectlocs="0,7;30,7" o:connectangles="0,0"/>
                </v:shape>
                <v:shape id="Freeform 2382" style="position:absolute;left:846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">
                  <v:path arrowok="t" o:connecttype="custom" o:connectlocs="0,7;30,7" o:connectangles="0,0"/>
                </v:shape>
                <v:shape id="Freeform 2383" style="position:absolute;left:852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">
                  <v:path arrowok="t" o:connecttype="custom" o:connectlocs="0,7;30,7" o:connectangles="0,0"/>
                </v:shape>
                <v:shape id="Freeform 2384" style="position:absolute;left:858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">
                  <v:path arrowok="t" o:connecttype="custom" o:connectlocs="0,7;30,7" o:connectangles="0,0"/>
                </v:shape>
                <v:shape id="Freeform 2385" style="position:absolute;left:864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">
                  <v:path arrowok="t" o:connecttype="custom" o:connectlocs="0,7;30,7" o:connectangles="0,0"/>
                </v:shape>
                <v:shape id="Freeform 2386" style="position:absolute;left:870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">
                  <v:path arrowok="t" o:connecttype="custom" o:connectlocs="0,7;30,7" o:connectangles="0,0"/>
                </v:shape>
                <v:shape id="Freeform 2387" style="position:absolute;left:876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">
                  <v:path arrowok="t" o:connecttype="custom" o:connectlocs="0,7;30,7" o:connectangles="0,0"/>
                </v:shape>
                <v:shape id="Freeform 2388" style="position:absolute;left:882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">
                  <v:path arrowok="t" o:connecttype="custom" o:connectlocs="0,7;30,7" o:connectangles="0,0"/>
                </v:shape>
                <v:shape id="Freeform 2389" style="position:absolute;left:888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">
                  <v:path arrowok="t" o:connecttype="custom" o:connectlocs="0,7;30,7" o:connectangles="0,0"/>
                </v:shape>
                <v:shape id="Freeform 2390" style="position:absolute;left:894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">
                  <v:path arrowok="t" o:connecttype="custom" o:connectlocs="0,7;30,7" o:connectangles="0,0"/>
                </v:shape>
                <v:shape id="Freeform 2391" style="position:absolute;left:900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">
                  <v:path arrowok="t" o:connecttype="custom" o:connectlocs="0,7;30,7" o:connectangles="0,0"/>
                </v:shape>
                <v:shape id="Freeform 2392" style="position:absolute;left:906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">
                  <v:path arrowok="t" o:connecttype="custom" o:connectlocs="0,7;30,7" o:connectangles="0,0"/>
                </v:shape>
                <v:shape id="Freeform 2393" style="position:absolute;left:912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">
                  <v:path arrowok="t" o:connecttype="custom" o:connectlocs="0,7;30,7" o:connectangles="0,0"/>
                </v:shape>
                <v:shape id="Freeform 2394" style="position:absolute;left:918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">
                  <v:path arrowok="t" o:connecttype="custom" o:connectlocs="0,7;30,7" o:connectangles="0,0"/>
                </v:shape>
                <v:shape id="Freeform 2395" style="position:absolute;left:924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">
                  <v:path arrowok="t" o:connecttype="custom" o:connectlocs="0,7;30,7" o:connectangles="0,0"/>
                </v:shape>
                <v:shape id="Freeform 2396" style="position:absolute;left:930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">
                  <v:path arrowok="t" o:connecttype="custom" o:connectlocs="0,7;30,7" o:connectangles="0,0"/>
                </v:shape>
                <v:shape id="Freeform 2397" style="position:absolute;left:936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">
                  <v:path arrowok="t" o:connecttype="custom" o:connectlocs="0,7;30,7" o:connectangles="0,0"/>
                </v:shape>
                <v:shape id="Freeform 2398" style="position:absolute;left:942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">
                  <v:path arrowok="t" o:connecttype="custom" o:connectlocs="0,7;30,7" o:connectangles="0,0"/>
                </v:shape>
                <v:shape id="Freeform 2399" style="position:absolute;left:948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">
                  <v:path arrowok="t" o:connecttype="custom" o:connectlocs="0,7;30,7" o:connectangles="0,0"/>
                </v:shape>
                <v:shape id="Freeform 2400" style="position:absolute;left:954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">
                  <v:path arrowok="t" o:connecttype="custom" o:connectlocs="0,7;30,7" o:connectangles="0,0"/>
                </v:shape>
                <v:shape id="Freeform 2401" style="position:absolute;left:960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">
                  <v:path arrowok="t" o:connecttype="custom" o:connectlocs="0,7;30,7" o:connectangles="0,0"/>
                </v:shape>
                <v:shape id="Freeform 2402" style="position:absolute;left:966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">
                  <v:path arrowok="t" o:connecttype="custom" o:connectlocs="0,7;30,7" o:connectangles="0,0"/>
                </v:shape>
                <v:shape id="Freeform 2403" style="position:absolute;left:972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">
                  <v:path arrowok="t" o:connecttype="custom" o:connectlocs="0,7;30,7" o:connectangles="0,0"/>
                </v:shape>
                <v:shape id="Freeform 2404" style="position:absolute;left:978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">
                  <v:path arrowok="t" o:connecttype="custom" o:connectlocs="0,7;30,7" o:connectangles="0,0"/>
                </v:shape>
                <v:shape id="Freeform 2405" style="position:absolute;left:984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">
                  <v:path arrowok="t" o:connecttype="custom" o:connectlocs="0,7;30,7" o:connectangles="0,0"/>
                </v:shape>
                <v:shape id="Freeform 2406" style="position:absolute;left:990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">
                  <v:path arrowok="t" o:connecttype="custom" o:connectlocs="0,7;30,7" o:connectangles="0,0"/>
                </v:shape>
                <v:shape id="Freeform 2407" style="position:absolute;left:996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">
                  <v:path arrowok="t" o:connecttype="custom" o:connectlocs="0,7;30,7" o:connectangles="0,0"/>
                </v:shape>
                <v:shape id="Freeform 2408" style="position:absolute;left:1002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">
                  <v:path arrowok="t" o:connecttype="custom" o:connectlocs="0,7;30,7" o:connectangles="0,0"/>
                </v:shape>
                <v:shape id="Freeform 2409" style="position:absolute;left:1008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">
                  <v:path arrowok="t" o:connecttype="custom" o:connectlocs="0,7;30,7" o:connectangles="0,0"/>
                </v:shape>
                <v:shape id="Freeform 2410" style="position:absolute;left:1014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">
                  <v:path arrowok="t" o:connecttype="custom" o:connectlocs="0,7;30,7" o:connectangles="0,0"/>
                </v:shape>
                <v:shape id="Freeform 2411" style="position:absolute;left:1020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">
                  <v:path arrowok="t" o:connecttype="custom" o:connectlocs="0,7;30,7" o:connectangles="0,0"/>
                </v:shape>
                <v:shape id="Freeform 2412" style="position:absolute;left:1026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">
                  <v:path arrowok="t" o:connecttype="custom" o:connectlocs="0,7;30,7" o:connectangles="0,0"/>
                </v:shape>
                <v:shape id="Freeform 2413" style="position:absolute;left:1032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">
                  <v:path arrowok="t" o:connecttype="custom" o:connectlocs="0,7;30,7" o:connectangles="0,0"/>
                </v:shape>
                <v:shape id="Freeform 2414" style="position:absolute;left:1038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">
                  <v:path arrowok="t" o:connecttype="custom" o:connectlocs="0,7;30,7" o:connectangles="0,0"/>
                </v:shape>
                <v:shape id="Freeform 2415" style="position:absolute;left:10440;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">
                  <v:path arrowok="t" o:connecttype="custom" o:connectlocs="0,7;30,7" o:connectangles="0,0"/>
                </v:shape>
                <v:shape id="Freeform 2416" style="position:absolute;left:10500;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">
                  <v:path arrowok="t" o:connecttype="custom" o:connectlocs="0,7;30,7" o:connectangles="0,0"/>
                </v:shape>
                <v:shape id="Freeform 2417" style="position:absolute;left:10560;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">
                  <v:path arrowok="t" o:connecttype="custom" o:connectlocs="0,7;30,7" o:connectangles="0,0"/>
                </v:shape>
                <v:shape id="Freeform 2418" style="position:absolute;left:10620;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">
                  <v:path arrowok="t" o:connecttype="custom" o:connectlocs="0,7;30,7" o:connectangles="0,0"/>
                </v:shape>
                <w10:wrap anchorx="page"/>
              </v:group>
            </w:pict>
          </mc:Fallback>
        </mc:AlternateContent>
      </w:r>
      <w:r w:rsidR="00B4080D" w:rsidRPr="007C3B41">
        <w:rPr>
          <w:spacing w:val="-1"/>
        </w:rPr>
        <w:t>GENERAL INFORMATION</w:t>
      </w:r>
      <w:r w:rsidR="00B4080D" w:rsidRPr="007C3B41">
        <w:rPr>
          <w:spacing w:val="-1"/>
        </w:rPr>
        <w:tab/>
      </w:r>
      <w:r w:rsidR="00B4080D" w:rsidRPr="007C3B41">
        <w:t>7</w:t>
      </w:r>
    </w:p>
    <w:p w14:paraId="2C73B797" w14:textId="7D0DE4D4" w:rsidR="00B4080D" w:rsidRPr="007C3B41" w:rsidRDefault="00FB4536">
      <w:pPr>
        <w:pStyle w:val="BodyText"/>
        <w:numPr>
          <w:ilvl w:val="1"/>
          <w:numId w:val="20"/>
        </w:numPr>
        <w:tabs>
          <w:tab w:val="left" w:pos="1060"/>
          <w:tab w:val="right" w:pos="9519"/>
        </w:tabs>
        <w:kinsoku w:val="0"/>
        <w:overflowPunct w:val="0"/>
        <w:spacing w:line="298" w:lineRule="exact"/>
        <w:ind w:hanging="359"/>
      </w:pPr>
      <w:r>
        <w:rPr>
          <w:noProof/>
        </w:rPr>
        <mc:AlternateContent>
          <mc:Choice Requires="wpg">
            <w:drawing>
              <wp:anchor distT="0" distB="0" distL="114300" distR="114300" simplePos="0" relativeHeight="251639808" behindDoc="1" locked="0" layoutInCell="0" allowOverlap="1" wp14:anchorId="14BE376D" wp14:editId="1035DA8C">
                <wp:simplePos x="0" y="0"/>
                <wp:positionH relativeFrom="page">
                  <wp:posOffset>4032885</wp:posOffset>
                </wp:positionH>
                <wp:positionV relativeFrom="paragraph">
                  <wp:posOffset>160655</wp:posOffset>
                </wp:positionV>
                <wp:extent cx="2734945" cy="19685"/>
                <wp:effectExtent l="0" t="0" r="0" b="0"/>
                <wp:wrapNone/>
                <wp:docPr id="437541520" name="Group 2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4945" cy="19685"/>
                          <a:chOff x="6351" y="253"/>
                          <a:chExt cx="4307" cy="31"/>
                        </a:xfrm>
                      </wpg:grpSpPr>
                      <wps:wsp>
                        <wps:cNvPr id="1447978183" name="Freeform 2420"/>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72273" name="Freeform 2421"/>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4362465" name="Freeform 2422"/>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42324" name="Freeform 2423"/>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7428046" name="Freeform 2424"/>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174236" name="Freeform 2425"/>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3468595" name="Freeform 2426"/>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9963961" name="Freeform 2427"/>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8113491" name="Freeform 2428"/>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4115056" name="Freeform 2429"/>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561704" name="Freeform 2430"/>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9755239" name="Freeform 2431"/>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477350" name="Freeform 2432"/>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946043" name="Freeform 2433"/>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591413" name="Freeform 2434"/>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256496" name="Freeform 2435"/>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613803" name="Freeform 2436"/>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757055" name="Freeform 2437"/>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500172" name="Freeform 2438"/>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0436928" name="Freeform 2439"/>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1628734" name="Freeform 2440"/>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7793660" name="Freeform 2441"/>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9845478" name="Freeform 2442"/>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0460311" name="Freeform 2443"/>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625738" name="Freeform 2444"/>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4746256" name="Freeform 2445"/>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2902203" name="Freeform 2446"/>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26972" name="Freeform 2447"/>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7648132" name="Freeform 2448"/>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3240518" name="Freeform 2449"/>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8184003" name="Freeform 2450"/>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679072" name="Freeform 2451"/>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4489571" name="Freeform 2452"/>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1946477" name="Freeform 2453"/>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7787523" name="Freeform 2454"/>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068475" name="Freeform 2455"/>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862744" name="Freeform 2456"/>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3730610" name="Freeform 2457"/>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5343290" name="Freeform 2458"/>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666081" name="Freeform 2459"/>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542033" name="Freeform 2460"/>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5587889" name="Freeform 2461"/>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8527313" name="Freeform 2462"/>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498104" name="Freeform 2463"/>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0649744" name="Freeform 2464"/>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864392" name="Freeform 2465"/>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8632735" name="Freeform 2466"/>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332230" name="Freeform 2467"/>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473547" name="Freeform 2468"/>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8967825" name="Freeform 2469"/>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9496476" name="Freeform 2470"/>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532686" name="Freeform 2471"/>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172886" name="Freeform 2472"/>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6563121" name="Freeform 2473"/>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5422162" name="Freeform 2474"/>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107952" name="Freeform 2475"/>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8976614" name="Freeform 2476"/>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2954486" name="Freeform 2477"/>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6685514" name="Freeform 2478"/>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3082775" name="Freeform 2479"/>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7144344" name="Freeform 2480"/>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827174" name="Freeform 2481"/>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265482" name="Freeform 2482"/>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4533578" name="Freeform 2483"/>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5202805" name="Freeform 2484"/>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9742992" name="Freeform 2485"/>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6717695" name="Freeform 2486"/>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2819022" name="Freeform 2487"/>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2573410" name="Freeform 2488"/>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140864" name="Freeform 2489"/>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4781232" name="Freeform 2490"/>
                        <wps:cNvSpPr>
                          <a:spLocks/>
                        </wps:cNvSpPr>
                        <wps:spPr bwMode="auto">
                          <a:xfrm>
                            <a:off x="10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8892845" name="Freeform 2491"/>
                        <wps:cNvSpPr>
                          <a:spLocks/>
                        </wps:cNvSpPr>
                        <wps:spPr bwMode="auto">
                          <a:xfrm>
                            <a:off x="10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D7285B0">
              <v:group id="Group 2419" style="position:absolute;margin-left:317.55pt;margin-top:12.65pt;width:215.35pt;height:1.55pt;z-index:-251676672;mso-position-horizontal-relative:page" coordsize="4307,31" coordorigin="6351,253" o:spid="_x0000_s1026" o:allowincell="f" w14:anchorId="271E78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">
                <v:shape id="Freeform 2420" style="position:absolute;left:6360;top:261;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">
                  <v:path arrowok="t" o:connecttype="custom" o:connectlocs="0,7;30,7" o:connectangles="0,0"/>
                </v:shape>
                <v:shape id="Freeform 2421" style="position:absolute;left:6420;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">
                  <v:path arrowok="t" o:connecttype="custom" o:connectlocs="0,7;30,7" o:connectangles="0,0"/>
                </v:shape>
                <v:shape id="Freeform 2422" style="position:absolute;left:6480;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">
                  <v:path arrowok="t" o:connecttype="custom" o:connectlocs="0,7;30,7" o:connectangles="0,0"/>
                </v:shape>
                <v:shape id="Freeform 2423" style="position:absolute;left:6540;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">
                  <v:path arrowok="t" o:connecttype="custom" o:connectlocs="0,7;30,7" o:connectangles="0,0"/>
                </v:shape>
                <v:shape id="Freeform 2424" style="position:absolute;left:6600;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">
                  <v:path arrowok="t" o:connecttype="custom" o:connectlocs="0,7;30,7" o:connectangles="0,0"/>
                </v:shape>
                <v:shape id="Freeform 2425" style="position:absolute;left:6660;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">
                  <v:path arrowok="t" o:connecttype="custom" o:connectlocs="0,7;30,7" o:connectangles="0,0"/>
                </v:shape>
                <v:shape id="Freeform 2426" style="position:absolute;left:6720;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">
                  <v:path arrowok="t" o:connecttype="custom" o:connectlocs="0,7;30,7" o:connectangles="0,0"/>
                </v:shape>
                <v:shape id="Freeform 2427" style="position:absolute;left:6780;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">
                  <v:path arrowok="t" o:connecttype="custom" o:connectlocs="0,7;30,7" o:connectangles="0,0"/>
                </v:shape>
                <v:shape id="Freeform 2428" style="position:absolute;left:6840;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">
                  <v:path arrowok="t" o:connecttype="custom" o:connectlocs="0,7;30,7" o:connectangles="0,0"/>
                </v:shape>
                <v:shape id="Freeform 2429" style="position:absolute;left:6900;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">
                  <v:path arrowok="t" o:connecttype="custom" o:connectlocs="0,7;30,7" o:connectangles="0,0"/>
                </v:shape>
                <v:shape id="Freeform 2430" style="position:absolute;left:6960;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">
                  <v:path arrowok="t" o:connecttype="custom" o:connectlocs="0,7;30,7" o:connectangles="0,0"/>
                </v:shape>
                <v:shape id="Freeform 2431" style="position:absolute;left:7020;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">
                  <v:path arrowok="t" o:connecttype="custom" o:connectlocs="0,7;30,7" o:connectangles="0,0"/>
                </v:shape>
                <v:shape id="Freeform 2432" style="position:absolute;left:7080;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">
                  <v:path arrowok="t" o:connecttype="custom" o:connectlocs="0,7;30,7" o:connectangles="0,0"/>
                </v:shape>
                <v:shape id="Freeform 2433" style="position:absolute;left:7140;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">
                  <v:path arrowok="t" o:connecttype="custom" o:connectlocs="0,7;30,7" o:connectangles="0,0"/>
                </v:shape>
                <v:shape id="Freeform 2434" style="position:absolute;left:7200;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">
                  <v:path arrowok="t" o:connecttype="custom" o:connectlocs="0,7;30,7" o:connectangles="0,0"/>
                </v:shape>
                <v:shape id="Freeform 2435" style="position:absolute;left:7260;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">
                  <v:path arrowok="t" o:connecttype="custom" o:connectlocs="0,7;30,7" o:connectangles="0,0"/>
                </v:shape>
                <v:shape id="Freeform 2436" style="position:absolute;left:7320;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">
                  <v:path arrowok="t" o:connecttype="custom" o:connectlocs="0,7;30,7" o:connectangles="0,0"/>
                </v:shape>
                <v:shape id="Freeform 2437" style="position:absolute;left:7380;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">
                  <v:path arrowok="t" o:connecttype="custom" o:connectlocs="0,7;30,7" o:connectangles="0,0"/>
                </v:shape>
                <v:shape id="Freeform 2438" style="position:absolute;left:7440;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">
                  <v:path arrowok="t" o:connecttype="custom" o:connectlocs="0,7;30,7" o:connectangles="0,0"/>
                </v:shape>
                <v:shape id="Freeform 2439" style="position:absolute;left:7500;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">
                  <v:path arrowok="t" o:connecttype="custom" o:connectlocs="0,7;30,7" o:connectangles="0,0"/>
                </v:shape>
                <v:shape id="Freeform 2440" style="position:absolute;left:7560;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">
                  <v:path arrowok="t" o:connecttype="custom" o:connectlocs="0,7;30,7" o:connectangles="0,0"/>
                </v:shape>
                <v:shape id="Freeform 2441" style="position:absolute;left:7620;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">
                  <v:path arrowok="t" o:connecttype="custom" o:connectlocs="0,7;30,7" o:connectangles="0,0"/>
                </v:shape>
                <v:shape id="Freeform 2442" style="position:absolute;left:7680;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">
                  <v:path arrowok="t" o:connecttype="custom" o:connectlocs="0,7;30,7" o:connectangles="0,0"/>
                </v:shape>
                <v:shape id="Freeform 2443" style="position:absolute;left:7740;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">
                  <v:path arrowok="t" o:connecttype="custom" o:connectlocs="0,7;30,7" o:connectangles="0,0"/>
                </v:shape>
                <v:shape id="Freeform 2444" style="position:absolute;left:7800;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">
                  <v:path arrowok="t" o:connecttype="custom" o:connectlocs="0,7;30,7" o:connectangles="0,0"/>
                </v:shape>
                <v:shape id="Freeform 2445" style="position:absolute;left:7860;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">
                  <v:path arrowok="t" o:connecttype="custom" o:connectlocs="0,7;30,7" o:connectangles="0,0"/>
                </v:shape>
                <v:shape id="Freeform 2446" style="position:absolute;left:7920;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">
                  <v:path arrowok="t" o:connecttype="custom" o:connectlocs="0,7;30,7" o:connectangles="0,0"/>
                </v:shape>
                <v:shape id="Freeform 2447" style="position:absolute;left:7980;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">
                  <v:path arrowok="t" o:connecttype="custom" o:connectlocs="0,7;30,7" o:connectangles="0,0"/>
                </v:shape>
                <v:shape id="Freeform 2448" style="position:absolute;left:8040;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">
                  <v:path arrowok="t" o:connecttype="custom" o:connectlocs="0,7;30,7" o:connectangles="0,0"/>
                </v:shape>
                <v:shape id="Freeform 2449" style="position:absolute;left:8100;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">
                  <v:path arrowok="t" o:connecttype="custom" o:connectlocs="0,7;30,7" o:connectangles="0,0"/>
                </v:shape>
                <v:shape id="Freeform 2450" style="position:absolute;left:8160;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">
                  <v:path arrowok="t" o:connecttype="custom" o:connectlocs="0,7;30,7" o:connectangles="0,0"/>
                </v:shape>
                <v:shape id="Freeform 2451" style="position:absolute;left:8220;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">
                  <v:path arrowok="t" o:connecttype="custom" o:connectlocs="0,7;30,7" o:connectangles="0,0"/>
                </v:shape>
                <v:shape id="Freeform 2452" style="position:absolute;left:8280;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">
                  <v:path arrowok="t" o:connecttype="custom" o:connectlocs="0,7;30,7" o:connectangles="0,0"/>
                </v:shape>
                <v:shape id="Freeform 2453" style="position:absolute;left:8340;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">
                  <v:path arrowok="t" o:connecttype="custom" o:connectlocs="0,7;30,7" o:connectangles="0,0"/>
                </v:shape>
                <v:shape id="Freeform 2454" style="position:absolute;left:8400;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">
                  <v:path arrowok="t" o:connecttype="custom" o:connectlocs="0,7;30,7" o:connectangles="0,0"/>
                </v:shape>
                <v:shape id="Freeform 2455" style="position:absolute;left:8460;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">
                  <v:path arrowok="t" o:connecttype="custom" o:connectlocs="0,7;30,7" o:connectangles="0,0"/>
                </v:shape>
                <v:shape id="Freeform 2456" style="position:absolute;left:8520;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">
                  <v:path arrowok="t" o:connecttype="custom" o:connectlocs="0,7;30,7" o:connectangles="0,0"/>
                </v:shape>
                <v:shape id="Freeform 2457" style="position:absolute;left:8580;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">
                  <v:path arrowok="t" o:connecttype="custom" o:connectlocs="0,7;30,7" o:connectangles="0,0"/>
                </v:shape>
                <v:shape id="Freeform 2458" style="position:absolute;left:8640;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">
                  <v:path arrowok="t" o:connecttype="custom" o:connectlocs="0,7;30,7" o:connectangles="0,0"/>
                </v:shape>
                <v:shape id="Freeform 2459" style="position:absolute;left:8700;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">
                  <v:path arrowok="t" o:connecttype="custom" o:connectlocs="0,7;30,7" o:connectangles="0,0"/>
                </v:shape>
                <v:shape id="Freeform 2460" style="position:absolute;left:8760;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">
                  <v:path arrowok="t" o:connecttype="custom" o:connectlocs="0,7;30,7" o:connectangles="0,0"/>
                </v:shape>
                <v:shape id="Freeform 2461" style="position:absolute;left:8820;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">
                  <v:path arrowok="t" o:connecttype="custom" o:connectlocs="0,7;30,7" o:connectangles="0,0"/>
                </v:shape>
                <v:shape id="Freeform 2462" style="position:absolute;left:8880;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">
                  <v:path arrowok="t" o:connecttype="custom" o:connectlocs="0,7;30,7" o:connectangles="0,0"/>
                </v:shape>
                <v:shape id="Freeform 2463" style="position:absolute;left:894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">
                  <v:path arrowok="t" o:connecttype="custom" o:connectlocs="0,7;30,7" o:connectangles="0,0"/>
                </v:shape>
                <v:shape id="Freeform 2464" style="position:absolute;left:900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">
                  <v:path arrowok="t" o:connecttype="custom" o:connectlocs="0,7;30,7" o:connectangles="0,0"/>
                </v:shape>
                <v:shape id="Freeform 2465" style="position:absolute;left:906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">
                  <v:path arrowok="t" o:connecttype="custom" o:connectlocs="0,7;30,7" o:connectangles="0,0"/>
                </v:shape>
                <v:shape id="Freeform 2466" style="position:absolute;left:912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">
                  <v:path arrowok="t" o:connecttype="custom" o:connectlocs="0,7;30,7" o:connectangles="0,0"/>
                </v:shape>
                <v:shape id="Freeform 2467" style="position:absolute;left:918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">
                  <v:path arrowok="t" o:connecttype="custom" o:connectlocs="0,7;30,7" o:connectangles="0,0"/>
                </v:shape>
                <v:shape id="Freeform 2468" style="position:absolute;left:924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">
                  <v:path arrowok="t" o:connecttype="custom" o:connectlocs="0,7;30,7" o:connectangles="0,0"/>
                </v:shape>
                <v:shape id="Freeform 2469" style="position:absolute;left:930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">
                  <v:path arrowok="t" o:connecttype="custom" o:connectlocs="0,7;30,7" o:connectangles="0,0"/>
                </v:shape>
                <v:shape id="Freeform 2470" style="position:absolute;left:936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">
                  <v:path arrowok="t" o:connecttype="custom" o:connectlocs="0,7;30,7" o:connectangles="0,0"/>
                </v:shape>
                <v:shape id="Freeform 2471" style="position:absolute;left:942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">
                  <v:path arrowok="t" o:connecttype="custom" o:connectlocs="0,7;30,7" o:connectangles="0,0"/>
                </v:shape>
                <v:shape id="Freeform 2472" style="position:absolute;left:948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">
                  <v:path arrowok="t" o:connecttype="custom" o:connectlocs="0,7;30,7" o:connectangles="0,0"/>
                </v:shape>
                <v:shape id="Freeform 2473" style="position:absolute;left:954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">
                  <v:path arrowok="t" o:connecttype="custom" o:connectlocs="0,7;30,7" o:connectangles="0,0"/>
                </v:shape>
                <v:shape id="Freeform 2474" style="position:absolute;left:960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">
                  <v:path arrowok="t" o:connecttype="custom" o:connectlocs="0,7;30,7" o:connectangles="0,0"/>
                </v:shape>
                <v:shape id="Freeform 2475" style="position:absolute;left:966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">
                  <v:path arrowok="t" o:connecttype="custom" o:connectlocs="0,7;30,7" o:connectangles="0,0"/>
                </v:shape>
                <v:shape id="Freeform 2476" style="position:absolute;left:972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">
                  <v:path arrowok="t" o:connecttype="custom" o:connectlocs="0,7;30,7" o:connectangles="0,0"/>
                </v:shape>
                <v:shape id="Freeform 2477" style="position:absolute;left:978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">
                  <v:path arrowok="t" o:connecttype="custom" o:connectlocs="0,7;30,7" o:connectangles="0,0"/>
                </v:shape>
                <v:shape id="Freeform 2478" style="position:absolute;left:984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">
                  <v:path arrowok="t" o:connecttype="custom" o:connectlocs="0,7;30,7" o:connectangles="0,0"/>
                </v:shape>
                <v:shape id="Freeform 2479" style="position:absolute;left:990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">
                  <v:path arrowok="t" o:connecttype="custom" o:connectlocs="0,7;30,7" o:connectangles="0,0"/>
                </v:shape>
                <v:shape id="Freeform 2480" style="position:absolute;left:996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">
                  <v:path arrowok="t" o:connecttype="custom" o:connectlocs="0,7;30,7" o:connectangles="0,0"/>
                </v:shape>
                <v:shape id="Freeform 2481" style="position:absolute;left:1002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">
                  <v:path arrowok="t" o:connecttype="custom" o:connectlocs="0,7;30,7" o:connectangles="0,0"/>
                </v:shape>
                <v:shape id="Freeform 2482" style="position:absolute;left:1008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">
                  <v:path arrowok="t" o:connecttype="custom" o:connectlocs="0,7;30,7" o:connectangles="0,0"/>
                </v:shape>
                <v:shape id="Freeform 2483" style="position:absolute;left:1014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">
                  <v:path arrowok="t" o:connecttype="custom" o:connectlocs="0,7;30,7" o:connectangles="0,0"/>
                </v:shape>
                <v:shape id="Freeform 2484" style="position:absolute;left:1020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">
                  <v:path arrowok="t" o:connecttype="custom" o:connectlocs="0,7;30,7" o:connectangles="0,0"/>
                </v:shape>
                <v:shape id="Freeform 2485" style="position:absolute;left:1026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">
                  <v:path arrowok="t" o:connecttype="custom" o:connectlocs="0,7;30,7" o:connectangles="0,0"/>
                </v:shape>
                <v:shape id="Freeform 2486" style="position:absolute;left:1032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">
                  <v:path arrowok="t" o:connecttype="custom" o:connectlocs="0,7;30,7" o:connectangles="0,0"/>
                </v:shape>
                <v:shape id="Freeform 2487" style="position:absolute;left:1038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">
                  <v:path arrowok="t" o:connecttype="custom" o:connectlocs="0,7;30,7" o:connectangles="0,0"/>
                </v:shape>
                <v:shape id="Freeform 2488" style="position:absolute;left:1044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">
                  <v:path arrowok="t" o:connecttype="custom" o:connectlocs="0,7;30,7" o:connectangles="0,0"/>
                </v:shape>
                <v:shape id="Freeform 2489" style="position:absolute;left:1050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">
                  <v:path arrowok="t" o:connecttype="custom" o:connectlocs="0,7;30,7" o:connectangles="0,0"/>
                </v:shape>
                <v:shape id="Freeform 2490" style="position:absolute;left:1056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">
                  <v:path arrowok="t" o:connecttype="custom" o:connectlocs="0,7;30,7" o:connectangles="0,0"/>
                </v:shape>
                <v:shape id="Freeform 2491" style="position:absolute;left:1062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">
                  <v:path arrowok="t" o:connecttype="custom" o:connectlocs="0,7;30,7" o:connectangles="0,0"/>
                </v:shape>
                <w10:wrap anchorx="page"/>
              </v:group>
            </w:pict>
          </mc:Fallback>
        </mc:AlternateContent>
      </w:r>
      <w:r w:rsidR="00B4080D" w:rsidRPr="007C3B41">
        <w:t>Eligible</w:t>
      </w:r>
      <w:r w:rsidR="00B4080D" w:rsidRPr="007C3B41">
        <w:rPr>
          <w:spacing w:val="-2"/>
        </w:rPr>
        <w:t xml:space="preserve"> </w:t>
      </w:r>
      <w:r w:rsidR="00B4080D" w:rsidRPr="007C3B41">
        <w:t>Applicants</w:t>
      </w:r>
      <w:r w:rsidR="00B4080D" w:rsidRPr="007C3B41">
        <w:rPr>
          <w:spacing w:val="-1"/>
        </w:rPr>
        <w:t xml:space="preserve"> </w:t>
      </w:r>
      <w:r w:rsidR="00B4080D" w:rsidRPr="007C3B41">
        <w:t>and Subrecipients</w:t>
      </w:r>
      <w:r w:rsidR="00B4080D" w:rsidRPr="007C3B41">
        <w:tab/>
      </w:r>
      <w:r w:rsidR="005603A5">
        <w:t>8</w:t>
      </w:r>
    </w:p>
    <w:p w14:paraId="6E56ED86" w14:textId="19EF32B2" w:rsidR="00B4080D" w:rsidRPr="007C3B41" w:rsidRDefault="00FB4536">
      <w:pPr>
        <w:pStyle w:val="BodyText"/>
        <w:numPr>
          <w:ilvl w:val="1"/>
          <w:numId w:val="20"/>
        </w:numPr>
        <w:tabs>
          <w:tab w:val="left" w:pos="1061"/>
          <w:tab w:val="right" w:pos="9520"/>
        </w:tabs>
        <w:kinsoku w:val="0"/>
        <w:overflowPunct w:val="0"/>
        <w:ind w:left="1060"/>
      </w:pPr>
      <w:r>
        <w:rPr>
          <w:noProof/>
        </w:rPr>
        <mc:AlternateContent>
          <mc:Choice Requires="wpg">
            <w:drawing>
              <wp:anchor distT="0" distB="0" distL="114300" distR="114300" simplePos="0" relativeHeight="251640832" behindDoc="1" locked="0" layoutInCell="0" allowOverlap="1" wp14:anchorId="60610B6A" wp14:editId="3962AF63">
                <wp:simplePos x="0" y="0"/>
                <wp:positionH relativeFrom="page">
                  <wp:posOffset>3766185</wp:posOffset>
                </wp:positionH>
                <wp:positionV relativeFrom="paragraph">
                  <wp:posOffset>160655</wp:posOffset>
                </wp:positionV>
                <wp:extent cx="3001645" cy="19685"/>
                <wp:effectExtent l="0" t="0" r="0" b="0"/>
                <wp:wrapNone/>
                <wp:docPr id="329547812" name="Group 24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1645" cy="19685"/>
                          <a:chOff x="5931" y="253"/>
                          <a:chExt cx="4727" cy="31"/>
                        </a:xfrm>
                      </wpg:grpSpPr>
                      <wps:wsp>
                        <wps:cNvPr id="1269876595" name="Freeform 2493"/>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7985795" name="Freeform 2494"/>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767798" name="Freeform 2495"/>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157844" name="Freeform 2496"/>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6253406" name="Freeform 2497"/>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588057" name="Freeform 2498"/>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583180" name="Freeform 2499"/>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5844269" name="Freeform 2500"/>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209387" name="Freeform 2501"/>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875073" name="Freeform 2502"/>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8468528" name="Freeform 2503"/>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543061" name="Freeform 2504"/>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4454940" name="Freeform 2505"/>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65166" name="Freeform 2506"/>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1483" name="Freeform 2507"/>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821336" name="Freeform 2508"/>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1064291" name="Freeform 2509"/>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7529805" name="Freeform 2510"/>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9338025" name="Freeform 2511"/>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4192521" name="Freeform 2512"/>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5743700" name="Freeform 2513"/>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9937957" name="Freeform 2514"/>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2014222" name="Freeform 2515"/>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718203" name="Freeform 2516"/>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2022712" name="Freeform 2517"/>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6789870" name="Freeform 2518"/>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2571077" name="Freeform 2519"/>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46874" name="Freeform 2520"/>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166584" name="Freeform 2521"/>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9342382" name="Freeform 2522"/>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810497" name="Freeform 2523"/>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0627599" name="Freeform 2524"/>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5500849" name="Freeform 2525"/>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4216455" name="Freeform 2526"/>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9434377" name="Freeform 2527"/>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703270" name="Freeform 2528"/>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9643352" name="Freeform 2529"/>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662223" name="Freeform 2530"/>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2796208" name="Freeform 2531"/>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77624" name="Freeform 2532"/>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0153472" name="Freeform 2533"/>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6109145" name="Freeform 2534"/>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7771496" name="Freeform 2535"/>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6314919" name="Freeform 2536"/>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383460" name="Freeform 2537"/>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8870138" name="Freeform 2538"/>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7359643" name="Freeform 2539"/>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2630083" name="Freeform 2540"/>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996019" name="Freeform 2541"/>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0220628" name="Freeform 2542"/>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4956756" name="Freeform 2543"/>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146696" name="Freeform 2544"/>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685524" name="Freeform 2545"/>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7687690" name="Freeform 2546"/>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398815" name="Freeform 2547"/>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052092" name="Freeform 2548"/>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313009" name="Freeform 2549"/>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599594" name="Freeform 2550"/>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5773443" name="Freeform 2551"/>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225522" name="Freeform 2552"/>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2134358" name="Freeform 2553"/>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3011776" name="Freeform 2554"/>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715705" name="Freeform 2555"/>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1584300" name="Freeform 2556"/>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8865991" name="Freeform 2557"/>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443293" name="Freeform 2558"/>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609149" name="Freeform 2559"/>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697593" name="Freeform 2560"/>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0702948" name="Freeform 2561"/>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454628" name="Freeform 2562"/>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351478" name="Freeform 2563"/>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8587572" name="Freeform 2564"/>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5515484" name="Freeform 2565"/>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6248960" name="Freeform 2566"/>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662780" name="Freeform 2567"/>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104407" name="Freeform 2568"/>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47744" name="Freeform 2569"/>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4585330" name="Freeform 2570"/>
                        <wps:cNvSpPr>
                          <a:spLocks/>
                        </wps:cNvSpPr>
                        <wps:spPr bwMode="auto">
                          <a:xfrm>
                            <a:off x="10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247765" name="Freeform 2571"/>
                        <wps:cNvSpPr>
                          <a:spLocks/>
                        </wps:cNvSpPr>
                        <wps:spPr bwMode="auto">
                          <a:xfrm>
                            <a:off x="10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D644180">
              <v:group id="Group 2492" style="position:absolute;margin-left:296.55pt;margin-top:12.65pt;width:236.35pt;height:1.55pt;z-index:-251675648;mso-position-horizontal-relative:page" coordsize="4727,31" coordorigin="5931,253" o:spid="_x0000_s1026" o:allowincell="f" w14:anchorId="443F8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">
                <v:shape id="Freeform 2493" style="position:absolute;left:5940;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">
                  <v:path arrowok="t" o:connecttype="custom" o:connectlocs="0,7;30,7" o:connectangles="0,0"/>
                </v:shape>
                <v:shape id="Freeform 2494" style="position:absolute;left:600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">
                  <v:path arrowok="t" o:connecttype="custom" o:connectlocs="0,7;30,7" o:connectangles="0,0"/>
                </v:shape>
                <v:shape id="Freeform 2495" style="position:absolute;left:606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">
                  <v:path arrowok="t" o:connecttype="custom" o:connectlocs="0,7;30,7" o:connectangles="0,0"/>
                </v:shape>
                <v:shape id="Freeform 2496" style="position:absolute;left:612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">
                  <v:path arrowok="t" o:connecttype="custom" o:connectlocs="0,7;30,7" o:connectangles="0,0"/>
                </v:shape>
                <v:shape id="Freeform 2497" style="position:absolute;left:618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">
                  <v:path arrowok="t" o:connecttype="custom" o:connectlocs="0,7;30,7" o:connectangles="0,0"/>
                </v:shape>
                <v:shape id="Freeform 2498" style="position:absolute;left:624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">
                  <v:path arrowok="t" o:connecttype="custom" o:connectlocs="0,7;30,7" o:connectangles="0,0"/>
                </v:shape>
                <v:shape id="Freeform 2499" style="position:absolute;left:630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">
                  <v:path arrowok="t" o:connecttype="custom" o:connectlocs="0,7;30,7" o:connectangles="0,0"/>
                </v:shape>
                <v:shape id="Freeform 2500" style="position:absolute;left:636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">
                  <v:path arrowok="t" o:connecttype="custom" o:connectlocs="0,7;30,7" o:connectangles="0,0"/>
                </v:shape>
                <v:shape id="Freeform 2501" style="position:absolute;left:642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">
                  <v:path arrowok="t" o:connecttype="custom" o:connectlocs="0,7;30,7" o:connectangles="0,0"/>
                </v:shape>
                <v:shape id="Freeform 2502" style="position:absolute;left:648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">
                  <v:path arrowok="t" o:connecttype="custom" o:connectlocs="0,7;30,7" o:connectangles="0,0"/>
                </v:shape>
                <v:shape id="Freeform 2503" style="position:absolute;left:654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">
                  <v:path arrowok="t" o:connecttype="custom" o:connectlocs="0,7;30,7" o:connectangles="0,0"/>
                </v:shape>
                <v:shape id="Freeform 2504" style="position:absolute;left:660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">
                  <v:path arrowok="t" o:connecttype="custom" o:connectlocs="0,7;30,7" o:connectangles="0,0"/>
                </v:shape>
                <v:shape id="Freeform 2505" style="position:absolute;left:666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">
                  <v:path arrowok="t" o:connecttype="custom" o:connectlocs="0,7;30,7" o:connectangles="0,0"/>
                </v:shape>
                <v:shape id="Freeform 2506" style="position:absolute;left:672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">
                  <v:path arrowok="t" o:connecttype="custom" o:connectlocs="0,7;30,7" o:connectangles="0,0"/>
                </v:shape>
                <v:shape id="Freeform 2507" style="position:absolute;left:678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">
                  <v:path arrowok="t" o:connecttype="custom" o:connectlocs="0,7;30,7" o:connectangles="0,0"/>
                </v:shape>
                <v:shape id="Freeform 2508" style="position:absolute;left:684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">
                  <v:path arrowok="t" o:connecttype="custom" o:connectlocs="0,7;30,7" o:connectangles="0,0"/>
                </v:shape>
                <v:shape id="Freeform 2509" style="position:absolute;left:690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">
                  <v:path arrowok="t" o:connecttype="custom" o:connectlocs="0,7;30,7" o:connectangles="0,0"/>
                </v:shape>
                <v:shape id="Freeform 2510" style="position:absolute;left:696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">
                  <v:path arrowok="t" o:connecttype="custom" o:connectlocs="0,7;30,7" o:connectangles="0,0"/>
                </v:shape>
                <v:shape id="Freeform 2511" style="position:absolute;left:702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">
                  <v:path arrowok="t" o:connecttype="custom" o:connectlocs="0,7;30,7" o:connectangles="0,0"/>
                </v:shape>
                <v:shape id="Freeform 2512" style="position:absolute;left:708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">
                  <v:path arrowok="t" o:connecttype="custom" o:connectlocs="0,7;30,7" o:connectangles="0,0"/>
                </v:shape>
                <v:shape id="Freeform 2513" style="position:absolute;left:714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">
                  <v:path arrowok="t" o:connecttype="custom" o:connectlocs="0,7;30,7" o:connectangles="0,0"/>
                </v:shape>
                <v:shape id="Freeform 2514" style="position:absolute;left:720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">
                  <v:path arrowok="t" o:connecttype="custom" o:connectlocs="0,7;30,7" o:connectangles="0,0"/>
                </v:shape>
                <v:shape id="Freeform 2515" style="position:absolute;left:726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">
                  <v:path arrowok="t" o:connecttype="custom" o:connectlocs="0,7;30,7" o:connectangles="0,0"/>
                </v:shape>
                <v:shape id="Freeform 2516" style="position:absolute;left:732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">
                  <v:path arrowok="t" o:connecttype="custom" o:connectlocs="0,7;30,7" o:connectangles="0,0"/>
                </v:shape>
                <v:shape id="Freeform 2517" style="position:absolute;left:738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">
                  <v:path arrowok="t" o:connecttype="custom" o:connectlocs="0,7;30,7" o:connectangles="0,0"/>
                </v:shape>
                <v:shape id="Freeform 2518" style="position:absolute;left:744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">
                  <v:path arrowok="t" o:connecttype="custom" o:connectlocs="0,7;30,7" o:connectangles="0,0"/>
                </v:shape>
                <v:shape id="Freeform 2519" style="position:absolute;left:750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">
                  <v:path arrowok="t" o:connecttype="custom" o:connectlocs="0,7;30,7" o:connectangles="0,0"/>
                </v:shape>
                <v:shape id="Freeform 2520" style="position:absolute;left:756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">
                  <v:path arrowok="t" o:connecttype="custom" o:connectlocs="0,7;30,7" o:connectangles="0,0"/>
                </v:shape>
                <v:shape id="Freeform 2521" style="position:absolute;left:762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">
                  <v:path arrowok="t" o:connecttype="custom" o:connectlocs="0,7;30,7" o:connectangles="0,0"/>
                </v:shape>
                <v:shape id="Freeform 2522" style="position:absolute;left:768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">
                  <v:path arrowok="t" o:connecttype="custom" o:connectlocs="0,7;30,7" o:connectangles="0,0"/>
                </v:shape>
                <v:shape id="Freeform 2523" style="position:absolute;left:774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">
                  <v:path arrowok="t" o:connecttype="custom" o:connectlocs="0,7;30,7" o:connectangles="0,0"/>
                </v:shape>
                <v:shape id="Freeform 2524" style="position:absolute;left:780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">
                  <v:path arrowok="t" o:connecttype="custom" o:connectlocs="0,7;30,7" o:connectangles="0,0"/>
                </v:shape>
                <v:shape id="Freeform 2525" style="position:absolute;left:786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">
                  <v:path arrowok="t" o:connecttype="custom" o:connectlocs="0,7;30,7" o:connectangles="0,0"/>
                </v:shape>
                <v:shape id="Freeform 2526" style="position:absolute;left:792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">
                  <v:path arrowok="t" o:connecttype="custom" o:connectlocs="0,7;30,7" o:connectangles="0,0"/>
                </v:shape>
                <v:shape id="Freeform 2527" style="position:absolute;left:798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">
                  <v:path arrowok="t" o:connecttype="custom" o:connectlocs="0,7;30,7" o:connectangles="0,0"/>
                </v:shape>
                <v:shape id="Freeform 2528" style="position:absolute;left:804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">
                  <v:path arrowok="t" o:connecttype="custom" o:connectlocs="0,7;30,7" o:connectangles="0,0"/>
                </v:shape>
                <v:shape id="Freeform 2529" style="position:absolute;left:810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">
                  <v:path arrowok="t" o:connecttype="custom" o:connectlocs="0,7;30,7" o:connectangles="0,0"/>
                </v:shape>
                <v:shape id="Freeform 2530" style="position:absolute;left:816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">
                  <v:path arrowok="t" o:connecttype="custom" o:connectlocs="0,7;30,7" o:connectangles="0,0"/>
                </v:shape>
                <v:shape id="Freeform 2531" style="position:absolute;left:822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">
                  <v:path arrowok="t" o:connecttype="custom" o:connectlocs="0,7;30,7" o:connectangles="0,0"/>
                </v:shape>
                <v:shape id="Freeform 2532" style="position:absolute;left:828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">
                  <v:path arrowok="t" o:connecttype="custom" o:connectlocs="0,7;30,7" o:connectangles="0,0"/>
                </v:shape>
                <v:shape id="Freeform 2533" style="position:absolute;left:834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">
                  <v:path arrowok="t" o:connecttype="custom" o:connectlocs="0,7;30,7" o:connectangles="0,0"/>
                </v:shape>
                <v:shape id="Freeform 2534" style="position:absolute;left:840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">
                  <v:path arrowok="t" o:connecttype="custom" o:connectlocs="0,7;30,7" o:connectangles="0,0"/>
                </v:shape>
                <v:shape id="Freeform 2535" style="position:absolute;left:846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">
                  <v:path arrowok="t" o:connecttype="custom" o:connectlocs="0,7;30,7" o:connectangles="0,0"/>
                </v:shape>
                <v:shape id="Freeform 2536" style="position:absolute;left:852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">
                  <v:path arrowok="t" o:connecttype="custom" o:connectlocs="0,7;30,7" o:connectangles="0,0"/>
                </v:shape>
                <v:shape id="Freeform 2537" style="position:absolute;left:858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">
                  <v:path arrowok="t" o:connecttype="custom" o:connectlocs="0,7;30,7" o:connectangles="0,0"/>
                </v:shape>
                <v:shape id="Freeform 2538" style="position:absolute;left:864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">
                  <v:path arrowok="t" o:connecttype="custom" o:connectlocs="0,7;30,7" o:connectangles="0,0"/>
                </v:shape>
                <v:shape id="Freeform 2539" style="position:absolute;left:870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">
                  <v:path arrowok="t" o:connecttype="custom" o:connectlocs="0,7;30,7" o:connectangles="0,0"/>
                </v:shape>
                <v:shape id="Freeform 2540" style="position:absolute;left:876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">
                  <v:path arrowok="t" o:connecttype="custom" o:connectlocs="0,7;30,7" o:connectangles="0,0"/>
                </v:shape>
                <v:shape id="Freeform 2541" style="position:absolute;left:882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">
                  <v:path arrowok="t" o:connecttype="custom" o:connectlocs="0,7;30,7" o:connectangles="0,0"/>
                </v:shape>
                <v:shape id="Freeform 2542" style="position:absolute;left:888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">
                  <v:path arrowok="t" o:connecttype="custom" o:connectlocs="0,7;30,7" o:connectangles="0,0"/>
                </v:shape>
                <v:shape id="Freeform 2543" style="position:absolute;left:894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">
                  <v:path arrowok="t" o:connecttype="custom" o:connectlocs="0,7;30,7" o:connectangles="0,0"/>
                </v:shape>
                <v:shape id="Freeform 2544" style="position:absolute;left:900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">
                  <v:path arrowok="t" o:connecttype="custom" o:connectlocs="0,7;30,7" o:connectangles="0,0"/>
                </v:shape>
                <v:shape id="Freeform 2545" style="position:absolute;left:906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">
                  <v:path arrowok="t" o:connecttype="custom" o:connectlocs="0,7;30,7" o:connectangles="0,0"/>
                </v:shape>
                <v:shape id="Freeform 2546" style="position:absolute;left:912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">
                  <v:path arrowok="t" o:connecttype="custom" o:connectlocs="0,7;30,7" o:connectangles="0,0"/>
                </v:shape>
                <v:shape id="Freeform 2547" style="position:absolute;left:918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">
                  <v:path arrowok="t" o:connecttype="custom" o:connectlocs="0,7;30,7" o:connectangles="0,0"/>
                </v:shape>
                <v:shape id="Freeform 2548" style="position:absolute;left:924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">
                  <v:path arrowok="t" o:connecttype="custom" o:connectlocs="0,7;30,7" o:connectangles="0,0"/>
                </v:shape>
                <v:shape id="Freeform 2549" style="position:absolute;left:930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">
                  <v:path arrowok="t" o:connecttype="custom" o:connectlocs="0,7;30,7" o:connectangles="0,0"/>
                </v:shape>
                <v:shape id="Freeform 2550" style="position:absolute;left:936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">
                  <v:path arrowok="t" o:connecttype="custom" o:connectlocs="0,7;30,7" o:connectangles="0,0"/>
                </v:shape>
                <v:shape id="Freeform 2551" style="position:absolute;left:942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">
                  <v:path arrowok="t" o:connecttype="custom" o:connectlocs="0,7;30,7" o:connectangles="0,0"/>
                </v:shape>
                <v:shape id="Freeform 2552" style="position:absolute;left:948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">
                  <v:path arrowok="t" o:connecttype="custom" o:connectlocs="0,7;30,7" o:connectangles="0,0"/>
                </v:shape>
                <v:shape id="Freeform 2553" style="position:absolute;left:954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">
                  <v:path arrowok="t" o:connecttype="custom" o:connectlocs="0,7;30,7" o:connectangles="0,0"/>
                </v:shape>
                <v:shape id="Freeform 2554" style="position:absolute;left:960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">
                  <v:path arrowok="t" o:connecttype="custom" o:connectlocs="0,7;30,7" o:connectangles="0,0"/>
                </v:shape>
                <v:shape id="Freeform 2555" style="position:absolute;left:966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">
                  <v:path arrowok="t" o:connecttype="custom" o:connectlocs="0,7;30,7" o:connectangles="0,0"/>
                </v:shape>
                <v:shape id="Freeform 2556" style="position:absolute;left:972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">
                  <v:path arrowok="t" o:connecttype="custom" o:connectlocs="0,7;30,7" o:connectangles="0,0"/>
                </v:shape>
                <v:shape id="Freeform 2557" style="position:absolute;left:978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">
                  <v:path arrowok="t" o:connecttype="custom" o:connectlocs="0,7;30,7" o:connectangles="0,0"/>
                </v:shape>
                <v:shape id="Freeform 2558" style="position:absolute;left:984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">
                  <v:path arrowok="t" o:connecttype="custom" o:connectlocs="0,7;30,7" o:connectangles="0,0"/>
                </v:shape>
                <v:shape id="Freeform 2559" style="position:absolute;left:990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">
                  <v:path arrowok="t" o:connecttype="custom" o:connectlocs="0,7;30,7" o:connectangles="0,0"/>
                </v:shape>
                <v:shape id="Freeform 2560" style="position:absolute;left:996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">
                  <v:path arrowok="t" o:connecttype="custom" o:connectlocs="0,7;30,7" o:connectangles="0,0"/>
                </v:shape>
                <v:shape id="Freeform 2561" style="position:absolute;left:1002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">
                  <v:path arrowok="t" o:connecttype="custom" o:connectlocs="0,7;30,7" o:connectangles="0,0"/>
                </v:shape>
                <v:shape id="Freeform 2562" style="position:absolute;left:1008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">
                  <v:path arrowok="t" o:connecttype="custom" o:connectlocs="0,7;30,7" o:connectangles="0,0"/>
                </v:shape>
                <v:shape id="Freeform 2563" style="position:absolute;left:1014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">
                  <v:path arrowok="t" o:connecttype="custom" o:connectlocs="0,7;30,7" o:connectangles="0,0"/>
                </v:shape>
                <v:shape id="Freeform 2564" style="position:absolute;left:1020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">
                  <v:path arrowok="t" o:connecttype="custom" o:connectlocs="0,7;30,7" o:connectangles="0,0"/>
                </v:shape>
                <v:shape id="Freeform 2565" style="position:absolute;left:1026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">
                  <v:path arrowok="t" o:connecttype="custom" o:connectlocs="0,7;30,7" o:connectangles="0,0"/>
                </v:shape>
                <v:shape id="Freeform 2566" style="position:absolute;left:1032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">
                  <v:path arrowok="t" o:connecttype="custom" o:connectlocs="0,7;30,7" o:connectangles="0,0"/>
                </v:shape>
                <v:shape id="Freeform 2567" style="position:absolute;left:1038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">
                  <v:path arrowok="t" o:connecttype="custom" o:connectlocs="0,7;30,7" o:connectangles="0,0"/>
                </v:shape>
                <v:shape id="Freeform 2568" style="position:absolute;left:1044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">
                  <v:path arrowok="t" o:connecttype="custom" o:connectlocs="0,7;30,7" o:connectangles="0,0"/>
                </v:shape>
                <v:shape id="Freeform 2569" style="position:absolute;left:1050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">
                  <v:path arrowok="t" o:connecttype="custom" o:connectlocs="0,7;30,7" o:connectangles="0,0"/>
                </v:shape>
                <v:shape id="Freeform 2570" style="position:absolute;left:1056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">
                  <v:path arrowok="t" o:connecttype="custom" o:connectlocs="0,7;30,7" o:connectangles="0,0"/>
                </v:shape>
                <v:shape id="Freeform 2571" style="position:absolute;left:1062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">
                  <v:path arrowok="t" o:connecttype="custom" o:connectlocs="0,7;30,7" o:connectangles="0,0"/>
                </v:shape>
                <w10:wrap anchorx="page"/>
              </v:group>
            </w:pict>
          </mc:Fallback>
        </mc:AlternateContent>
      </w:r>
      <w:r w:rsidR="00B4080D" w:rsidRPr="007C3B41">
        <w:t>Eligible</w:t>
      </w:r>
      <w:r w:rsidR="00B4080D" w:rsidRPr="007C3B41">
        <w:rPr>
          <w:spacing w:val="-2"/>
        </w:rPr>
        <w:t xml:space="preserve"> </w:t>
      </w:r>
      <w:r w:rsidR="00B4080D" w:rsidRPr="007C3B41">
        <w:t>Services</w:t>
      </w:r>
      <w:r w:rsidR="00B4080D" w:rsidRPr="007C3B41">
        <w:rPr>
          <w:spacing w:val="-1"/>
        </w:rPr>
        <w:t xml:space="preserve"> and</w:t>
      </w:r>
      <w:r w:rsidR="00B4080D" w:rsidRPr="007C3B41">
        <w:t xml:space="preserve"> Service</w:t>
      </w:r>
      <w:r w:rsidR="00B4080D" w:rsidRPr="007C3B41">
        <w:rPr>
          <w:spacing w:val="-2"/>
        </w:rPr>
        <w:t xml:space="preserve"> </w:t>
      </w:r>
      <w:r w:rsidR="00B4080D" w:rsidRPr="007C3B41">
        <w:t>Area</w:t>
      </w:r>
      <w:r w:rsidR="00B4080D" w:rsidRPr="007C3B41">
        <w:tab/>
        <w:t>8</w:t>
      </w:r>
    </w:p>
    <w:p w14:paraId="17E32D6F" w14:textId="7358FFED" w:rsidR="00B4080D" w:rsidRPr="007C3B41" w:rsidRDefault="00FB4536">
      <w:pPr>
        <w:pStyle w:val="BodyText"/>
        <w:numPr>
          <w:ilvl w:val="1"/>
          <w:numId w:val="20"/>
        </w:numPr>
        <w:tabs>
          <w:tab w:val="left" w:pos="1060"/>
          <w:tab w:val="right" w:pos="9519"/>
        </w:tabs>
        <w:kinsoku w:val="0"/>
        <w:overflowPunct w:val="0"/>
        <w:spacing w:line="298" w:lineRule="exact"/>
        <w:ind w:hanging="359"/>
      </w:pPr>
      <w:r>
        <w:rPr>
          <w:noProof/>
        </w:rPr>
        <mc:AlternateContent>
          <mc:Choice Requires="wpg">
            <w:drawing>
              <wp:anchor distT="0" distB="0" distL="114300" distR="114300" simplePos="0" relativeHeight="251641856" behindDoc="1" locked="0" layoutInCell="0" allowOverlap="1" wp14:anchorId="05FFD1E7" wp14:editId="3DC96CA0">
                <wp:simplePos x="0" y="0"/>
                <wp:positionH relativeFrom="page">
                  <wp:posOffset>3499485</wp:posOffset>
                </wp:positionH>
                <wp:positionV relativeFrom="paragraph">
                  <wp:posOffset>160655</wp:posOffset>
                </wp:positionV>
                <wp:extent cx="3268345" cy="19685"/>
                <wp:effectExtent l="0" t="0" r="0" b="0"/>
                <wp:wrapNone/>
                <wp:docPr id="1728691377" name="Group 25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68345" cy="19685"/>
                          <a:chOff x="5511" y="253"/>
                          <a:chExt cx="5147" cy="31"/>
                        </a:xfrm>
                      </wpg:grpSpPr>
                      <wps:wsp>
                        <wps:cNvPr id="1649666462" name="Freeform 2573"/>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5404540" name="Freeform 2574"/>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1268534" name="Freeform 2575"/>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6421191" name="Freeform 2576"/>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2833004" name="Freeform 2577"/>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689344" name="Freeform 2578"/>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8420745" name="Freeform 2579"/>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6206139" name="Freeform 2580"/>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5464392" name="Freeform 2581"/>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8843565" name="Freeform 2582"/>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2603588" name="Freeform 2583"/>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9320614" name="Freeform 2584"/>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2073665" name="Freeform 2585"/>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1141430" name="Freeform 2586"/>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135833" name="Freeform 2587"/>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5568016" name="Freeform 2588"/>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2034703" name="Freeform 2589"/>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7179584" name="Freeform 2590"/>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1822197" name="Freeform 2591"/>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3475287" name="Freeform 2592"/>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005230" name="Freeform 2593"/>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274156" name="Freeform 2594"/>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8879704" name="Freeform 2595"/>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129476" name="Freeform 2596"/>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2760943" name="Freeform 2597"/>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5900912" name="Freeform 2598"/>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124101" name="Freeform 2599"/>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6592669" name="Freeform 2600"/>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4717160" name="Freeform 2601"/>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9165409" name="Freeform 2602"/>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93219" name="Freeform 2603"/>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289" name="Freeform 2604"/>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6220487" name="Freeform 2605"/>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8848345" name="Freeform 2606"/>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4174251" name="Freeform 2607"/>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12473" name="Freeform 2608"/>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438602" name="Freeform 2609"/>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444519" name="Freeform 2610"/>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3205704" name="Freeform 2611"/>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5727004" name="Freeform 2612"/>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6209023" name="Freeform 2613"/>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1976734" name="Freeform 2614"/>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0028799" name="Freeform 2615"/>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2628100" name="Freeform 2616"/>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6075414" name="Freeform 2617"/>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70667" name="Freeform 2618"/>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1826590" name="Freeform 2619"/>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3326416" name="Freeform 2620"/>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8304586" name="Freeform 2621"/>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0798693" name="Freeform 2622"/>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962913" name="Freeform 2623"/>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9817819" name="Freeform 2624"/>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0452931" name="Freeform 2625"/>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0699880" name="Freeform 2626"/>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0505989" name="Freeform 2627"/>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4303929" name="Freeform 2628"/>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7165425" name="Freeform 2629"/>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4165491" name="Freeform 2630"/>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898020" name="Freeform 2631"/>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8733925" name="Freeform 2632"/>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576674" name="Freeform 2633"/>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1133883" name="Freeform 2634"/>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739954" name="Freeform 2635"/>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1433269" name="Freeform 2636"/>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213517" name="Freeform 2637"/>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2875092" name="Freeform 2638"/>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508080" name="Freeform 2639"/>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6223928" name="Freeform 2640"/>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8989117" name="Freeform 2641"/>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3754006" name="Freeform 2642"/>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1219826" name="Freeform 2643"/>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9776100" name="Freeform 2644"/>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4328139" name="Freeform 2645"/>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9805440" name="Freeform 2646"/>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2670800" name="Freeform 2647"/>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829798" name="Freeform 2648"/>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2135431" name="Freeform 2649"/>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74403" name="Freeform 2650"/>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913536" name="Freeform 2651"/>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0734081" name="Freeform 2652"/>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9954788" name="Freeform 2653"/>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812969" name="Freeform 2654"/>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7635525" name="Freeform 2655"/>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6957597" name="Freeform 2656"/>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7113096" name="Freeform 2657"/>
                        <wps:cNvSpPr>
                          <a:spLocks/>
                        </wps:cNvSpPr>
                        <wps:spPr bwMode="auto">
                          <a:xfrm>
                            <a:off x="10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2177764" name="Freeform 2658"/>
                        <wps:cNvSpPr>
                          <a:spLocks/>
                        </wps:cNvSpPr>
                        <wps:spPr bwMode="auto">
                          <a:xfrm>
                            <a:off x="10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524ACD7">
              <v:group id="Group 2572" style="position:absolute;margin-left:275.55pt;margin-top:12.65pt;width:257.35pt;height:1.55pt;z-index:-251674624;mso-position-horizontal-relative:page" coordsize="5147,31" coordorigin="5511,253" o:spid="_x0000_s1026" o:allowincell="f" w14:anchorId="7AB83C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">
                <v:shape id="Freeform 2573" style="position:absolute;left:5520;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">
                  <v:path arrowok="t" o:connecttype="custom" o:connectlocs="0,7;30,7" o:connectangles="0,0"/>
                </v:shape>
                <v:shape id="Freeform 2574" style="position:absolute;left:558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">
                  <v:path arrowok="t" o:connecttype="custom" o:connectlocs="0,7;30,7" o:connectangles="0,0"/>
                </v:shape>
                <v:shape id="Freeform 2575" style="position:absolute;left:564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">
                  <v:path arrowok="t" o:connecttype="custom" o:connectlocs="0,7;30,7" o:connectangles="0,0"/>
                </v:shape>
                <v:shape id="Freeform 2576" style="position:absolute;left:570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">
                  <v:path arrowok="t" o:connecttype="custom" o:connectlocs="0,7;30,7" o:connectangles="0,0"/>
                </v:shape>
                <v:shape id="Freeform 2577" style="position:absolute;left:576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">
                  <v:path arrowok="t" o:connecttype="custom" o:connectlocs="0,7;30,7" o:connectangles="0,0"/>
                </v:shape>
                <v:shape id="Freeform 2578" style="position:absolute;left:582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">
                  <v:path arrowok="t" o:connecttype="custom" o:connectlocs="0,7;30,7" o:connectangles="0,0"/>
                </v:shape>
                <v:shape id="Freeform 2579" style="position:absolute;left:588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">
                  <v:path arrowok="t" o:connecttype="custom" o:connectlocs="0,7;30,7" o:connectangles="0,0"/>
                </v:shape>
                <v:shape id="Freeform 2580" style="position:absolute;left:594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">
                  <v:path arrowok="t" o:connecttype="custom" o:connectlocs="0,7;30,7" o:connectangles="0,0"/>
                </v:shape>
                <v:shape id="Freeform 2581" style="position:absolute;left:600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">
                  <v:path arrowok="t" o:connecttype="custom" o:connectlocs="0,7;30,7" o:connectangles="0,0"/>
                </v:shape>
                <v:shape id="Freeform 2582" style="position:absolute;left:606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">
                  <v:path arrowok="t" o:connecttype="custom" o:connectlocs="0,7;30,7" o:connectangles="0,0"/>
                </v:shape>
                <v:shape id="Freeform 2583" style="position:absolute;left:612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">
                  <v:path arrowok="t" o:connecttype="custom" o:connectlocs="0,7;30,7" o:connectangles="0,0"/>
                </v:shape>
                <v:shape id="Freeform 2584" style="position:absolute;left:618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">
                  <v:path arrowok="t" o:connecttype="custom" o:connectlocs="0,7;30,7" o:connectangles="0,0"/>
                </v:shape>
                <v:shape id="Freeform 2585" style="position:absolute;left:624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">
                  <v:path arrowok="t" o:connecttype="custom" o:connectlocs="0,7;30,7" o:connectangles="0,0"/>
                </v:shape>
                <v:shape id="Freeform 2586" style="position:absolute;left:630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">
                  <v:path arrowok="t" o:connecttype="custom" o:connectlocs="0,7;30,7" o:connectangles="0,0"/>
                </v:shape>
                <v:shape id="Freeform 2587" style="position:absolute;left:636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">
                  <v:path arrowok="t" o:connecttype="custom" o:connectlocs="0,7;30,7" o:connectangles="0,0"/>
                </v:shape>
                <v:shape id="Freeform 2588" style="position:absolute;left:642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">
                  <v:path arrowok="t" o:connecttype="custom" o:connectlocs="0,7;30,7" o:connectangles="0,0"/>
                </v:shape>
                <v:shape id="Freeform 2589" style="position:absolute;left:648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">
                  <v:path arrowok="t" o:connecttype="custom" o:connectlocs="0,7;30,7" o:connectangles="0,0"/>
                </v:shape>
                <v:shape id="Freeform 2590" style="position:absolute;left:654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">
                  <v:path arrowok="t" o:connecttype="custom" o:connectlocs="0,7;30,7" o:connectangles="0,0"/>
                </v:shape>
                <v:shape id="Freeform 2591" style="position:absolute;left:660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">
                  <v:path arrowok="t" o:connecttype="custom" o:connectlocs="0,7;30,7" o:connectangles="0,0"/>
                </v:shape>
                <v:shape id="Freeform 2592" style="position:absolute;left:666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">
                  <v:path arrowok="t" o:connecttype="custom" o:connectlocs="0,7;30,7" o:connectangles="0,0"/>
                </v:shape>
                <v:shape id="Freeform 2593" style="position:absolute;left:672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">
                  <v:path arrowok="t" o:connecttype="custom" o:connectlocs="0,7;30,7" o:connectangles="0,0"/>
                </v:shape>
                <v:shape id="Freeform 2594" style="position:absolute;left:678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">
                  <v:path arrowok="t" o:connecttype="custom" o:connectlocs="0,7;30,7" o:connectangles="0,0"/>
                </v:shape>
                <v:shape id="Freeform 2595" style="position:absolute;left:684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">
                  <v:path arrowok="t" o:connecttype="custom" o:connectlocs="0,7;30,7" o:connectangles="0,0"/>
                </v:shape>
                <v:shape id="Freeform 2596" style="position:absolute;left:690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">
                  <v:path arrowok="t" o:connecttype="custom" o:connectlocs="0,7;30,7" o:connectangles="0,0"/>
                </v:shape>
                <v:shape id="Freeform 2597" style="position:absolute;left:696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">
                  <v:path arrowok="t" o:connecttype="custom" o:connectlocs="0,7;30,7" o:connectangles="0,0"/>
                </v:shape>
                <v:shape id="Freeform 2598" style="position:absolute;left:702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">
                  <v:path arrowok="t" o:connecttype="custom" o:connectlocs="0,7;30,7" o:connectangles="0,0"/>
                </v:shape>
                <v:shape id="Freeform 2599" style="position:absolute;left:708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">
                  <v:path arrowok="t" o:connecttype="custom" o:connectlocs="0,7;30,7" o:connectangles="0,0"/>
                </v:shape>
                <v:shape id="Freeform 2600" style="position:absolute;left:714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">
                  <v:path arrowok="t" o:connecttype="custom" o:connectlocs="0,7;30,7" o:connectangles="0,0"/>
                </v:shape>
                <v:shape id="Freeform 2601" style="position:absolute;left:720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">
                  <v:path arrowok="t" o:connecttype="custom" o:connectlocs="0,7;30,7" o:connectangles="0,0"/>
                </v:shape>
                <v:shape id="Freeform 2602" style="position:absolute;left:726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">
                  <v:path arrowok="t" o:connecttype="custom" o:connectlocs="0,7;30,7" o:connectangles="0,0"/>
                </v:shape>
                <v:shape id="Freeform 2603" style="position:absolute;left:732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">
                  <v:path arrowok="t" o:connecttype="custom" o:connectlocs="0,7;30,7" o:connectangles="0,0"/>
                </v:shape>
                <v:shape id="Freeform 2604" style="position:absolute;left:738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">
                  <v:path arrowok="t" o:connecttype="custom" o:connectlocs="0,7;30,7" o:connectangles="0,0"/>
                </v:shape>
                <v:shape id="Freeform 2605" style="position:absolute;left:744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">
                  <v:path arrowok="t" o:connecttype="custom" o:connectlocs="0,7;30,7" o:connectangles="0,0"/>
                </v:shape>
                <v:shape id="Freeform 2606" style="position:absolute;left:750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">
                  <v:path arrowok="t" o:connecttype="custom" o:connectlocs="0,7;30,7" o:connectangles="0,0"/>
                </v:shape>
                <v:shape id="Freeform 2607" style="position:absolute;left:756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">
                  <v:path arrowok="t" o:connecttype="custom" o:connectlocs="0,7;30,7" o:connectangles="0,0"/>
                </v:shape>
                <v:shape id="Freeform 2608" style="position:absolute;left:762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">
                  <v:path arrowok="t" o:connecttype="custom" o:connectlocs="0,7;30,7" o:connectangles="0,0"/>
                </v:shape>
                <v:shape id="Freeform 2609" style="position:absolute;left:768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">
                  <v:path arrowok="t" o:connecttype="custom" o:connectlocs="0,7;30,7" o:connectangles="0,0"/>
                </v:shape>
                <v:shape id="Freeform 2610" style="position:absolute;left:774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">
                  <v:path arrowok="t" o:connecttype="custom" o:connectlocs="0,7;30,7" o:connectangles="0,0"/>
                </v:shape>
                <v:shape id="Freeform 2611" style="position:absolute;left:780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">
                  <v:path arrowok="t" o:connecttype="custom" o:connectlocs="0,7;30,7" o:connectangles="0,0"/>
                </v:shape>
                <v:shape id="Freeform 2612" style="position:absolute;left:786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">
                  <v:path arrowok="t" o:connecttype="custom" o:connectlocs="0,7;30,7" o:connectangles="0,0"/>
                </v:shape>
                <v:shape id="Freeform 2613" style="position:absolute;left:792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">
                  <v:path arrowok="t" o:connecttype="custom" o:connectlocs="0,7;30,7" o:connectangles="0,0"/>
                </v:shape>
                <v:shape id="Freeform 2614" style="position:absolute;left:798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">
                  <v:path arrowok="t" o:connecttype="custom" o:connectlocs="0,7;30,7" o:connectangles="0,0"/>
                </v:shape>
                <v:shape id="Freeform 2615" style="position:absolute;left:804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">
                  <v:path arrowok="t" o:connecttype="custom" o:connectlocs="0,7;30,7" o:connectangles="0,0"/>
                </v:shape>
                <v:shape id="Freeform 2616" style="position:absolute;left:810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">
                  <v:path arrowok="t" o:connecttype="custom" o:connectlocs="0,7;30,7" o:connectangles="0,0"/>
                </v:shape>
                <v:shape id="Freeform 2617" style="position:absolute;left:816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">
                  <v:path arrowok="t" o:connecttype="custom" o:connectlocs="0,7;30,7" o:connectangles="0,0"/>
                </v:shape>
                <v:shape id="Freeform 2618" style="position:absolute;left:822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">
                  <v:path arrowok="t" o:connecttype="custom" o:connectlocs="0,7;30,7" o:connectangles="0,0"/>
                </v:shape>
                <v:shape id="Freeform 2619" style="position:absolute;left:828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">
                  <v:path arrowok="t" o:connecttype="custom" o:connectlocs="0,7;30,7" o:connectangles="0,0"/>
                </v:shape>
                <v:shape id="Freeform 2620" style="position:absolute;left:834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">
                  <v:path arrowok="t" o:connecttype="custom" o:connectlocs="0,7;30,7" o:connectangles="0,0"/>
                </v:shape>
                <v:shape id="Freeform 2621" style="position:absolute;left:840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">
                  <v:path arrowok="t" o:connecttype="custom" o:connectlocs="0,7;30,7" o:connectangles="0,0"/>
                </v:shape>
                <v:shape id="Freeform 2622" style="position:absolute;left:846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">
                  <v:path arrowok="t" o:connecttype="custom" o:connectlocs="0,7;30,7" o:connectangles="0,0"/>
                </v:shape>
                <v:shape id="Freeform 2623" style="position:absolute;left:852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">
                  <v:path arrowok="t" o:connecttype="custom" o:connectlocs="0,7;30,7" o:connectangles="0,0"/>
                </v:shape>
                <v:shape id="Freeform 2624" style="position:absolute;left:858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">
                  <v:path arrowok="t" o:connecttype="custom" o:connectlocs="0,7;30,7" o:connectangles="0,0"/>
                </v:shape>
                <v:shape id="Freeform 2625" style="position:absolute;left:864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">
                  <v:path arrowok="t" o:connecttype="custom" o:connectlocs="0,7;30,7" o:connectangles="0,0"/>
                </v:shape>
                <v:shape id="Freeform 2626" style="position:absolute;left:870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">
                  <v:path arrowok="t" o:connecttype="custom" o:connectlocs="0,7;30,7" o:connectangles="0,0"/>
                </v:shape>
                <v:shape id="Freeform 2627" style="position:absolute;left:876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">
                  <v:path arrowok="t" o:connecttype="custom" o:connectlocs="0,7;30,7" o:connectangles="0,0"/>
                </v:shape>
                <v:shape id="Freeform 2628" style="position:absolute;left:882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">
                  <v:path arrowok="t" o:connecttype="custom" o:connectlocs="0,7;30,7" o:connectangles="0,0"/>
                </v:shape>
                <v:shape id="Freeform 2629" style="position:absolute;left:888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">
                  <v:path arrowok="t" o:connecttype="custom" o:connectlocs="0,7;30,7" o:connectangles="0,0"/>
                </v:shape>
                <v:shape id="Freeform 2630" style="position:absolute;left:894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">
                  <v:path arrowok="t" o:connecttype="custom" o:connectlocs="0,7;30,7" o:connectangles="0,0"/>
                </v:shape>
                <v:shape id="Freeform 2631" style="position:absolute;left:900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">
                  <v:path arrowok="t" o:connecttype="custom" o:connectlocs="0,7;30,7" o:connectangles="0,0"/>
                </v:shape>
                <v:shape id="Freeform 2632" style="position:absolute;left:906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">
                  <v:path arrowok="t" o:connecttype="custom" o:connectlocs="0,7;30,7" o:connectangles="0,0"/>
                </v:shape>
                <v:shape id="Freeform 2633" style="position:absolute;left:912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">
                  <v:path arrowok="t" o:connecttype="custom" o:connectlocs="0,7;30,7" o:connectangles="0,0"/>
                </v:shape>
                <v:shape id="Freeform 2634" style="position:absolute;left:918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">
                  <v:path arrowok="t" o:connecttype="custom" o:connectlocs="0,7;30,7" o:connectangles="0,0"/>
                </v:shape>
                <v:shape id="Freeform 2635" style="position:absolute;left:924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">
                  <v:path arrowok="t" o:connecttype="custom" o:connectlocs="0,7;30,7" o:connectangles="0,0"/>
                </v:shape>
                <v:shape id="Freeform 2636" style="position:absolute;left:930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">
                  <v:path arrowok="t" o:connecttype="custom" o:connectlocs="0,7;30,7" o:connectangles="0,0"/>
                </v:shape>
                <v:shape id="Freeform 2637" style="position:absolute;left:936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">
                  <v:path arrowok="t" o:connecttype="custom" o:connectlocs="0,7;30,7" o:connectangles="0,0"/>
                </v:shape>
                <v:shape id="Freeform 2638" style="position:absolute;left:942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">
                  <v:path arrowok="t" o:connecttype="custom" o:connectlocs="0,7;30,7" o:connectangles="0,0"/>
                </v:shape>
                <v:shape id="Freeform 2639" style="position:absolute;left:948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">
                  <v:path arrowok="t" o:connecttype="custom" o:connectlocs="0,7;30,7" o:connectangles="0,0"/>
                </v:shape>
                <v:shape id="Freeform 2640" style="position:absolute;left:954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">
                  <v:path arrowok="t" o:connecttype="custom" o:connectlocs="0,7;30,7" o:connectangles="0,0"/>
                </v:shape>
                <v:shape id="Freeform 2641" style="position:absolute;left:960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">
                  <v:path arrowok="t" o:connecttype="custom" o:connectlocs="0,7;30,7" o:connectangles="0,0"/>
                </v:shape>
                <v:shape id="Freeform 2642" style="position:absolute;left:966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">
                  <v:path arrowok="t" o:connecttype="custom" o:connectlocs="0,7;30,7" o:connectangles="0,0"/>
                </v:shape>
                <v:shape id="Freeform 2643" style="position:absolute;left:972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">
                  <v:path arrowok="t" o:connecttype="custom" o:connectlocs="0,7;30,7" o:connectangles="0,0"/>
                </v:shape>
                <v:shape id="Freeform 2644" style="position:absolute;left:978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">
                  <v:path arrowok="t" o:connecttype="custom" o:connectlocs="0,7;30,7" o:connectangles="0,0"/>
                </v:shape>
                <v:shape id="Freeform 2645" style="position:absolute;left:984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">
                  <v:path arrowok="t" o:connecttype="custom" o:connectlocs="0,7;30,7" o:connectangles="0,0"/>
                </v:shape>
                <v:shape id="Freeform 2646" style="position:absolute;left:990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">
                  <v:path arrowok="t" o:connecttype="custom" o:connectlocs="0,7;30,7" o:connectangles="0,0"/>
                </v:shape>
                <v:shape id="Freeform 2647" style="position:absolute;left:996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">
                  <v:path arrowok="t" o:connecttype="custom" o:connectlocs="0,7;30,7" o:connectangles="0,0"/>
                </v:shape>
                <v:shape id="Freeform 2648" style="position:absolute;left:1002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">
                  <v:path arrowok="t" o:connecttype="custom" o:connectlocs="0,7;30,7" o:connectangles="0,0"/>
                </v:shape>
                <v:shape id="Freeform 2649" style="position:absolute;left:1008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">
                  <v:path arrowok="t" o:connecttype="custom" o:connectlocs="0,7;30,7" o:connectangles="0,0"/>
                </v:shape>
                <v:shape id="Freeform 2650" style="position:absolute;left:1014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">
                  <v:path arrowok="t" o:connecttype="custom" o:connectlocs="0,7;30,7" o:connectangles="0,0"/>
                </v:shape>
                <v:shape id="Freeform 2651" style="position:absolute;left:1020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">
                  <v:path arrowok="t" o:connecttype="custom" o:connectlocs="0,7;30,7" o:connectangles="0,0"/>
                </v:shape>
                <v:shape id="Freeform 2652" style="position:absolute;left:1026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">
                  <v:path arrowok="t" o:connecttype="custom" o:connectlocs="0,7;30,7" o:connectangles="0,0"/>
                </v:shape>
                <v:shape id="Freeform 2653" style="position:absolute;left:1032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">
                  <v:path arrowok="t" o:connecttype="custom" o:connectlocs="0,7;30,7" o:connectangles="0,0"/>
                </v:shape>
                <v:shape id="Freeform 2654" style="position:absolute;left:1038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">
                  <v:path arrowok="t" o:connecttype="custom" o:connectlocs="0,7;30,7" o:connectangles="0,0"/>
                </v:shape>
                <v:shape id="Freeform 2655" style="position:absolute;left:1044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">
                  <v:path arrowok="t" o:connecttype="custom" o:connectlocs="0,7;30,7" o:connectangles="0,0"/>
                </v:shape>
                <v:shape id="Freeform 2656" style="position:absolute;left:1050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">
                  <v:path arrowok="t" o:connecttype="custom" o:connectlocs="0,7;30,7" o:connectangles="0,0"/>
                </v:shape>
                <v:shape id="Freeform 2657" style="position:absolute;left:1056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">
                  <v:path arrowok="t" o:connecttype="custom" o:connectlocs="0,7;30,7" o:connectangles="0,0"/>
                </v:shape>
                <v:shape id="Freeform 2658" style="position:absolute;left:1062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">
                  <v:path arrowok="t" o:connecttype="custom" o:connectlocs="0,7;30,7" o:connectangles="0,0"/>
                </v:shape>
                <w10:wrap anchorx="page"/>
              </v:group>
            </w:pict>
          </mc:Fallback>
        </mc:AlternateContent>
      </w:r>
      <w:r w:rsidR="00B4080D" w:rsidRPr="007C3B41">
        <w:t>Eligible</w:t>
      </w:r>
      <w:r w:rsidR="00B4080D" w:rsidRPr="007C3B41">
        <w:rPr>
          <w:spacing w:val="-2"/>
        </w:rPr>
        <w:t xml:space="preserve"> </w:t>
      </w:r>
      <w:r w:rsidR="00B4080D" w:rsidRPr="007C3B41">
        <w:t>Assistance</w:t>
      </w:r>
      <w:r w:rsidR="00B4080D" w:rsidRPr="007C3B41">
        <w:rPr>
          <w:spacing w:val="-1"/>
        </w:rPr>
        <w:t xml:space="preserve"> </w:t>
      </w:r>
      <w:r w:rsidR="00B4080D" w:rsidRPr="007C3B41">
        <w:t>Categories</w:t>
      </w:r>
      <w:r w:rsidR="00B4080D" w:rsidRPr="007C3B41">
        <w:tab/>
      </w:r>
      <w:r w:rsidR="005603A5">
        <w:t>10</w:t>
      </w:r>
    </w:p>
    <w:p w14:paraId="0152C9A1" w14:textId="2E1B0744" w:rsidR="00B4080D" w:rsidRPr="007C3B41" w:rsidRDefault="00FB4536">
      <w:pPr>
        <w:pStyle w:val="BodyText"/>
        <w:numPr>
          <w:ilvl w:val="1"/>
          <w:numId w:val="20"/>
        </w:numPr>
        <w:tabs>
          <w:tab w:val="left" w:pos="1060"/>
          <w:tab w:val="right" w:pos="9520"/>
        </w:tabs>
        <w:kinsoku w:val="0"/>
        <w:overflowPunct w:val="0"/>
        <w:spacing w:line="298" w:lineRule="exact"/>
        <w:ind w:hanging="359"/>
      </w:pPr>
      <w:r>
        <w:rPr>
          <w:noProof/>
        </w:rPr>
        <mc:AlternateContent>
          <mc:Choice Requires="wpg">
            <w:drawing>
              <wp:anchor distT="0" distB="0" distL="114300" distR="114300" simplePos="0" relativeHeight="251642880" behindDoc="1" locked="0" layoutInCell="0" allowOverlap="1" wp14:anchorId="42245014" wp14:editId="5F7BDEB1">
                <wp:simplePos x="0" y="0"/>
                <wp:positionH relativeFrom="page">
                  <wp:posOffset>4566285</wp:posOffset>
                </wp:positionH>
                <wp:positionV relativeFrom="paragraph">
                  <wp:posOffset>160655</wp:posOffset>
                </wp:positionV>
                <wp:extent cx="2125345" cy="19685"/>
                <wp:effectExtent l="0" t="0" r="0" b="0"/>
                <wp:wrapNone/>
                <wp:docPr id="705538525" name="Group 2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345" cy="19685"/>
                          <a:chOff x="7191" y="253"/>
                          <a:chExt cx="3347" cy="31"/>
                        </a:xfrm>
                      </wpg:grpSpPr>
                      <wps:wsp>
                        <wps:cNvPr id="232727261" name="Freeform 2660"/>
                        <wps:cNvSpPr>
                          <a:spLocks/>
                        </wps:cNvSpPr>
                        <wps:spPr bwMode="auto">
                          <a:xfrm>
                            <a:off x="7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626012" name="Freeform 2661"/>
                        <wps:cNvSpPr>
                          <a:spLocks/>
                        </wps:cNvSpPr>
                        <wps:spPr bwMode="auto">
                          <a:xfrm>
                            <a:off x="7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5778218" name="Freeform 2662"/>
                        <wps:cNvSpPr>
                          <a:spLocks/>
                        </wps:cNvSpPr>
                        <wps:spPr bwMode="auto">
                          <a:xfrm>
                            <a:off x="7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391038" name="Freeform 2663"/>
                        <wps:cNvSpPr>
                          <a:spLocks/>
                        </wps:cNvSpPr>
                        <wps:spPr bwMode="auto">
                          <a:xfrm>
                            <a:off x="7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755629" name="Freeform 2664"/>
                        <wps:cNvSpPr>
                          <a:spLocks/>
                        </wps:cNvSpPr>
                        <wps:spPr bwMode="auto">
                          <a:xfrm>
                            <a:off x="7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6168727" name="Freeform 2665"/>
                        <wps:cNvSpPr>
                          <a:spLocks/>
                        </wps:cNvSpPr>
                        <wps:spPr bwMode="auto">
                          <a:xfrm>
                            <a:off x="7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7023329" name="Freeform 2666"/>
                        <wps:cNvSpPr>
                          <a:spLocks/>
                        </wps:cNvSpPr>
                        <wps:spPr bwMode="auto">
                          <a:xfrm>
                            <a:off x="7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862506" name="Freeform 2667"/>
                        <wps:cNvSpPr>
                          <a:spLocks/>
                        </wps:cNvSpPr>
                        <wps:spPr bwMode="auto">
                          <a:xfrm>
                            <a:off x="7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0855499" name="Freeform 2668"/>
                        <wps:cNvSpPr>
                          <a:spLocks/>
                        </wps:cNvSpPr>
                        <wps:spPr bwMode="auto">
                          <a:xfrm>
                            <a:off x="7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781573" name="Freeform 2669"/>
                        <wps:cNvSpPr>
                          <a:spLocks/>
                        </wps:cNvSpPr>
                        <wps:spPr bwMode="auto">
                          <a:xfrm>
                            <a:off x="7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6768604" name="Freeform 2670"/>
                        <wps:cNvSpPr>
                          <a:spLocks/>
                        </wps:cNvSpPr>
                        <wps:spPr bwMode="auto">
                          <a:xfrm>
                            <a:off x="7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6249109" name="Freeform 2671"/>
                        <wps:cNvSpPr>
                          <a:spLocks/>
                        </wps:cNvSpPr>
                        <wps:spPr bwMode="auto">
                          <a:xfrm>
                            <a:off x="7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7046911" name="Freeform 2672"/>
                        <wps:cNvSpPr>
                          <a:spLocks/>
                        </wps:cNvSpPr>
                        <wps:spPr bwMode="auto">
                          <a:xfrm>
                            <a:off x="7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5512887" name="Freeform 2673"/>
                        <wps:cNvSpPr>
                          <a:spLocks/>
                        </wps:cNvSpPr>
                        <wps:spPr bwMode="auto">
                          <a:xfrm>
                            <a:off x="7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3397147" name="Freeform 2674"/>
                        <wps:cNvSpPr>
                          <a:spLocks/>
                        </wps:cNvSpPr>
                        <wps:spPr bwMode="auto">
                          <a:xfrm>
                            <a:off x="8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636432" name="Freeform 2675"/>
                        <wps:cNvSpPr>
                          <a:spLocks/>
                        </wps:cNvSpPr>
                        <wps:spPr bwMode="auto">
                          <a:xfrm>
                            <a:off x="8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3111313" name="Freeform 2676"/>
                        <wps:cNvSpPr>
                          <a:spLocks/>
                        </wps:cNvSpPr>
                        <wps:spPr bwMode="auto">
                          <a:xfrm>
                            <a:off x="8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469170" name="Freeform 2677"/>
                        <wps:cNvSpPr>
                          <a:spLocks/>
                        </wps:cNvSpPr>
                        <wps:spPr bwMode="auto">
                          <a:xfrm>
                            <a:off x="8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5134963" name="Freeform 2678"/>
                        <wps:cNvSpPr>
                          <a:spLocks/>
                        </wps:cNvSpPr>
                        <wps:spPr bwMode="auto">
                          <a:xfrm>
                            <a:off x="8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5001818" name="Freeform 2679"/>
                        <wps:cNvSpPr>
                          <a:spLocks/>
                        </wps:cNvSpPr>
                        <wps:spPr bwMode="auto">
                          <a:xfrm>
                            <a:off x="8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9553250" name="Freeform 2680"/>
                        <wps:cNvSpPr>
                          <a:spLocks/>
                        </wps:cNvSpPr>
                        <wps:spPr bwMode="auto">
                          <a:xfrm>
                            <a:off x="8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621404" name="Freeform 2681"/>
                        <wps:cNvSpPr>
                          <a:spLocks/>
                        </wps:cNvSpPr>
                        <wps:spPr bwMode="auto">
                          <a:xfrm>
                            <a:off x="8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1946531" name="Freeform 2682"/>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265131" name="Freeform 2683"/>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548160" name="Freeform 2684"/>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8716206" name="Freeform 2685"/>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9628334" name="Freeform 2686"/>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407333" name="Freeform 2687"/>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9418794" name="Freeform 2688"/>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6862124" name="Freeform 2689"/>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298971" name="Freeform 2690"/>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154272" name="Freeform 2691"/>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5799924" name="Freeform 2692"/>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049235" name="Freeform 2693"/>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335632" name="Freeform 2694"/>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4960016" name="Freeform 2695"/>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669671" name="Freeform 2696"/>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919473" name="Freeform 2697"/>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943544" name="Freeform 2698"/>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49206" name="Freeform 2699"/>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34525" name="Freeform 2700"/>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518991" name="Freeform 2701"/>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6224892" name="Freeform 2702"/>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6116087" name="Freeform 2703"/>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3617499" name="Freeform 2704"/>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2431301" name="Freeform 2705"/>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89364" name="Freeform 2706"/>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351046" name="Freeform 2707"/>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650621" name="Freeform 2708"/>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9323677" name="Freeform 2709"/>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918266" name="Freeform 2710"/>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17816" name="Freeform 2711"/>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6169330" name="Freeform 2712"/>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2000508" name="Freeform 2713"/>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57260" name="Freeform 2714"/>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7976359" name="Freeform 2715"/>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DBD14A2">
              <v:group id="Group 2659" style="position:absolute;margin-left:359.55pt;margin-top:12.65pt;width:167.35pt;height:1.55pt;z-index:-251673600;mso-position-horizontal-relative:page" coordsize="3347,31" coordorigin="7191,253" o:spid="_x0000_s1026" o:allowincell="f" w14:anchorId="0E0784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">
                <v:shape id="Freeform 2660" style="position:absolute;left:719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">
                  <v:path arrowok="t" o:connecttype="custom" o:connectlocs="0,7;30,7" o:connectangles="0,0"/>
                </v:shape>
                <v:shape id="Freeform 2661" style="position:absolute;left:725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">
                  <v:path arrowok="t" o:connecttype="custom" o:connectlocs="0,7;30,7" o:connectangles="0,0"/>
                </v:shape>
                <v:shape id="Freeform 2662" style="position:absolute;left:731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">
                  <v:path arrowok="t" o:connecttype="custom" o:connectlocs="0,7;30,7" o:connectangles="0,0"/>
                </v:shape>
                <v:shape id="Freeform 2663" style="position:absolute;left:737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">
                  <v:path arrowok="t" o:connecttype="custom" o:connectlocs="0,7;30,7" o:connectangles="0,0"/>
                </v:shape>
                <v:shape id="Freeform 2664" style="position:absolute;left:743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">
                  <v:path arrowok="t" o:connecttype="custom" o:connectlocs="0,7;30,7" o:connectangles="0,0"/>
                </v:shape>
                <v:shape id="Freeform 2665" style="position:absolute;left:749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">
                  <v:path arrowok="t" o:connecttype="custom" o:connectlocs="0,7;30,7" o:connectangles="0,0"/>
                </v:shape>
                <v:shape id="Freeform 2666" style="position:absolute;left:755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">
                  <v:path arrowok="t" o:connecttype="custom" o:connectlocs="0,7;30,7" o:connectangles="0,0"/>
                </v:shape>
                <v:shape id="Freeform 2667" style="position:absolute;left:761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">
                  <v:path arrowok="t" o:connecttype="custom" o:connectlocs="0,7;30,7" o:connectangles="0,0"/>
                </v:shape>
                <v:shape id="Freeform 2668" style="position:absolute;left:767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">
                  <v:path arrowok="t" o:connecttype="custom" o:connectlocs="0,7;30,7" o:connectangles="0,0"/>
                </v:shape>
                <v:shape id="Freeform 2669" style="position:absolute;left:773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">
                  <v:path arrowok="t" o:connecttype="custom" o:connectlocs="0,7;30,7" o:connectangles="0,0"/>
                </v:shape>
                <v:shape id="Freeform 2670" style="position:absolute;left:779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">
                  <v:path arrowok="t" o:connecttype="custom" o:connectlocs="0,7;30,7" o:connectangles="0,0"/>
                </v:shape>
                <v:shape id="Freeform 2671" style="position:absolute;left:785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">
                  <v:path arrowok="t" o:connecttype="custom" o:connectlocs="0,7;30,7" o:connectangles="0,0"/>
                </v:shape>
                <v:shape id="Freeform 2672" style="position:absolute;left:791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">
                  <v:path arrowok="t" o:connecttype="custom" o:connectlocs="0,7;30,7" o:connectangles="0,0"/>
                </v:shape>
                <v:shape id="Freeform 2673" style="position:absolute;left:797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">
                  <v:path arrowok="t" o:connecttype="custom" o:connectlocs="0,7;30,7" o:connectangles="0,0"/>
                </v:shape>
                <v:shape id="Freeform 2674" style="position:absolute;left:803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">
                  <v:path arrowok="t" o:connecttype="custom" o:connectlocs="0,7;30,7" o:connectangles="0,0"/>
                </v:shape>
                <v:shape id="Freeform 2675" style="position:absolute;left:809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">
                  <v:path arrowok="t" o:connecttype="custom" o:connectlocs="0,7;30,7" o:connectangles="0,0"/>
                </v:shape>
                <v:shape id="Freeform 2676" style="position:absolute;left:815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">
                  <v:path arrowok="t" o:connecttype="custom" o:connectlocs="0,7;30,7" o:connectangles="0,0"/>
                </v:shape>
                <v:shape id="Freeform 2677" style="position:absolute;left:821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">
                  <v:path arrowok="t" o:connecttype="custom" o:connectlocs="0,7;30,7" o:connectangles="0,0"/>
                </v:shape>
                <v:shape id="Freeform 2678" style="position:absolute;left:827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">
                  <v:path arrowok="t" o:connecttype="custom" o:connectlocs="0,7;30,7" o:connectangles="0,0"/>
                </v:shape>
                <v:shape id="Freeform 2679" style="position:absolute;left:833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">
                  <v:path arrowok="t" o:connecttype="custom" o:connectlocs="0,7;30,7" o:connectangles="0,0"/>
                </v:shape>
                <v:shape id="Freeform 2680" style="position:absolute;left:839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">
                  <v:path arrowok="t" o:connecttype="custom" o:connectlocs="0,7;30,7" o:connectangles="0,0"/>
                </v:shape>
                <v:shape id="Freeform 2681" style="position:absolute;left:845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">
                  <v:path arrowok="t" o:connecttype="custom" o:connectlocs="0,7;30,7" o:connectangles="0,0"/>
                </v:shape>
                <v:shape id="Freeform 2682" style="position:absolute;left:852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">
                  <v:path arrowok="t" o:connecttype="custom" o:connectlocs="0,7;30,7" o:connectangles="0,0"/>
                </v:shape>
                <v:shape id="Freeform 2683" style="position:absolute;left:858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">
                  <v:path arrowok="t" o:connecttype="custom" o:connectlocs="0,7;30,7" o:connectangles="0,0"/>
                </v:shape>
                <v:shape id="Freeform 2684" style="position:absolute;left:864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">
                  <v:path arrowok="t" o:connecttype="custom" o:connectlocs="0,7;30,7" o:connectangles="0,0"/>
                </v:shape>
                <v:shape id="Freeform 2685" style="position:absolute;left:870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">
                  <v:path arrowok="t" o:connecttype="custom" o:connectlocs="0,7;30,7" o:connectangles="0,0"/>
                </v:shape>
                <v:shape id="Freeform 2686" style="position:absolute;left:876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">
                  <v:path arrowok="t" o:connecttype="custom" o:connectlocs="0,7;30,7" o:connectangles="0,0"/>
                </v:shape>
                <v:shape id="Freeform 2687" style="position:absolute;left:882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">
                  <v:path arrowok="t" o:connecttype="custom" o:connectlocs="0,7;30,7" o:connectangles="0,0"/>
                </v:shape>
                <v:shape id="Freeform 2688" style="position:absolute;left:888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">
                  <v:path arrowok="t" o:connecttype="custom" o:connectlocs="0,7;30,7" o:connectangles="0,0"/>
                </v:shape>
                <v:shape id="Freeform 2689" style="position:absolute;left:894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">
                  <v:path arrowok="t" o:connecttype="custom" o:connectlocs="0,7;30,7" o:connectangles="0,0"/>
                </v:shape>
                <v:shape id="Freeform 2690" style="position:absolute;left:900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">
                  <v:path arrowok="t" o:connecttype="custom" o:connectlocs="0,7;30,7" o:connectangles="0,0"/>
                </v:shape>
                <v:shape id="Freeform 2691" style="position:absolute;left:906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">
                  <v:path arrowok="t" o:connecttype="custom" o:connectlocs="0,7;30,7" o:connectangles="0,0"/>
                </v:shape>
                <v:shape id="Freeform 2692" style="position:absolute;left:912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">
                  <v:path arrowok="t" o:connecttype="custom" o:connectlocs="0,7;30,7" o:connectangles="0,0"/>
                </v:shape>
                <v:shape id="Freeform 2693" style="position:absolute;left:918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">
                  <v:path arrowok="t" o:connecttype="custom" o:connectlocs="0,7;30,7" o:connectangles="0,0"/>
                </v:shape>
                <v:shape id="Freeform 2694" style="position:absolute;left:924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">
                  <v:path arrowok="t" o:connecttype="custom" o:connectlocs="0,7;30,7" o:connectangles="0,0"/>
                </v:shape>
                <v:shape id="Freeform 2695" style="position:absolute;left:930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">
                  <v:path arrowok="t" o:connecttype="custom" o:connectlocs="0,7;30,7" o:connectangles="0,0"/>
                </v:shape>
                <v:shape id="Freeform 2696" style="position:absolute;left:936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">
                  <v:path arrowok="t" o:connecttype="custom" o:connectlocs="0,7;30,7" o:connectangles="0,0"/>
                </v:shape>
                <v:shape id="Freeform 2697" style="position:absolute;left:942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">
                  <v:path arrowok="t" o:connecttype="custom" o:connectlocs="0,7;30,7" o:connectangles="0,0"/>
                </v:shape>
                <v:shape id="Freeform 2698" style="position:absolute;left:948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">
                  <v:path arrowok="t" o:connecttype="custom" o:connectlocs="0,7;30,7" o:connectangles="0,0"/>
                </v:shape>
                <v:shape id="Freeform 2699" style="position:absolute;left:954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">
                  <v:path arrowok="t" o:connecttype="custom" o:connectlocs="0,7;30,7" o:connectangles="0,0"/>
                </v:shape>
                <v:shape id="Freeform 2700" style="position:absolute;left:960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">
                  <v:path arrowok="t" o:connecttype="custom" o:connectlocs="0,7;30,7" o:connectangles="0,0"/>
                </v:shape>
                <v:shape id="Freeform 2701" style="position:absolute;left:966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">
                  <v:path arrowok="t" o:connecttype="custom" o:connectlocs="0,7;30,7" o:connectangles="0,0"/>
                </v:shape>
                <v:shape id="Freeform 2702" style="position:absolute;left:972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">
                  <v:path arrowok="t" o:connecttype="custom" o:connectlocs="0,7;30,7" o:connectangles="0,0"/>
                </v:shape>
                <v:shape id="Freeform 2703" style="position:absolute;left:978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">
                  <v:path arrowok="t" o:connecttype="custom" o:connectlocs="0,7;30,7" o:connectangles="0,0"/>
                </v:shape>
                <v:shape id="Freeform 2704" style="position:absolute;left:984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">
                  <v:path arrowok="t" o:connecttype="custom" o:connectlocs="0,7;30,7" o:connectangles="0,0"/>
                </v:shape>
                <v:shape id="Freeform 2705" style="position:absolute;left:990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">
                  <v:path arrowok="t" o:connecttype="custom" o:connectlocs="0,7;30,7" o:connectangles="0,0"/>
                </v:shape>
                <v:shape id="Freeform 2706" style="position:absolute;left:996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">
                  <v:path arrowok="t" o:connecttype="custom" o:connectlocs="0,7;30,7" o:connectangles="0,0"/>
                </v:shape>
                <v:shape id="Freeform 2707" style="position:absolute;left:1002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">
                  <v:path arrowok="t" o:connecttype="custom" o:connectlocs="0,7;30,7" o:connectangles="0,0"/>
                </v:shape>
                <v:shape id="Freeform 2708" style="position:absolute;left:1008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">
                  <v:path arrowok="t" o:connecttype="custom" o:connectlocs="0,7;30,7" o:connectangles="0,0"/>
                </v:shape>
                <v:shape id="Freeform 2709" style="position:absolute;left:1014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">
                  <v:path arrowok="t" o:connecttype="custom" o:connectlocs="0,7;30,7" o:connectangles="0,0"/>
                </v:shape>
                <v:shape id="Freeform 2710" style="position:absolute;left:1020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">
                  <v:path arrowok="t" o:connecttype="custom" o:connectlocs="0,7;30,7" o:connectangles="0,0"/>
                </v:shape>
                <v:shape id="Freeform 2711" style="position:absolute;left:1026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">
                  <v:path arrowok="t" o:connecttype="custom" o:connectlocs="0,7;30,7" o:connectangles="0,0"/>
                </v:shape>
                <v:shape id="Freeform 2712" style="position:absolute;left:1032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">
                  <v:path arrowok="t" o:connecttype="custom" o:connectlocs="0,7;30,7" o:connectangles="0,0"/>
                </v:shape>
                <v:shape id="Freeform 2713" style="position:absolute;left:1038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">
                  <v:path arrowok="t" o:connecttype="custom" o:connectlocs="0,7;30,7" o:connectangles="0,0"/>
                </v:shape>
                <v:shape id="Freeform 2714" style="position:absolute;left:1044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">
                  <v:path arrowok="t" o:connecttype="custom" o:connectlocs="0,7;30,7" o:connectangles="0,0"/>
                </v:shape>
                <v:shape id="Freeform 2715" style="position:absolute;left:1050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">
                  <v:path arrowok="t" o:connecttype="custom" o:connectlocs="0,7;30,7" o:connectangles="0,0"/>
                </v:shape>
                <w10:wrap anchorx="page"/>
              </v:group>
            </w:pict>
          </mc:Fallback>
        </mc:AlternateContent>
      </w:r>
      <w:r w:rsidR="00B4080D" w:rsidRPr="007C3B41">
        <w:t>Local</w:t>
      </w:r>
      <w:r w:rsidR="00B4080D" w:rsidRPr="007C3B41">
        <w:rPr>
          <w:spacing w:val="-2"/>
        </w:rPr>
        <w:t xml:space="preserve"> </w:t>
      </w:r>
      <w:r w:rsidR="00B4080D" w:rsidRPr="007C3B41">
        <w:t>Share</w:t>
      </w:r>
      <w:r w:rsidR="00B4080D" w:rsidRPr="007C3B41">
        <w:rPr>
          <w:spacing w:val="-1"/>
        </w:rPr>
        <w:t xml:space="preserve"> </w:t>
      </w:r>
      <w:r w:rsidR="00B4080D" w:rsidRPr="007C3B41">
        <w:t>and</w:t>
      </w:r>
      <w:r w:rsidR="00B4080D" w:rsidRPr="007C3B41">
        <w:rPr>
          <w:spacing w:val="-1"/>
        </w:rPr>
        <w:t xml:space="preserve"> </w:t>
      </w:r>
      <w:r w:rsidR="00B4080D" w:rsidRPr="007C3B41">
        <w:t>Local</w:t>
      </w:r>
      <w:r w:rsidR="00B4080D" w:rsidRPr="007C3B41">
        <w:rPr>
          <w:spacing w:val="-1"/>
        </w:rPr>
        <w:t xml:space="preserve"> Funding</w:t>
      </w:r>
      <w:r w:rsidR="00B4080D" w:rsidRPr="007C3B41">
        <w:t xml:space="preserve"> </w:t>
      </w:r>
      <w:r w:rsidR="00B4080D" w:rsidRPr="007C3B41">
        <w:rPr>
          <w:spacing w:val="-1"/>
        </w:rPr>
        <w:t>Requirements</w:t>
      </w:r>
      <w:r w:rsidR="00B4080D" w:rsidRPr="007C3B41">
        <w:rPr>
          <w:spacing w:val="-1"/>
        </w:rPr>
        <w:tab/>
      </w:r>
      <w:r w:rsidR="00B4080D" w:rsidRPr="007C3B41">
        <w:t>13</w:t>
      </w:r>
    </w:p>
    <w:p w14:paraId="600DD1D8" w14:textId="77777777" w:rsidR="00B4080D" w:rsidRPr="007C3B41" w:rsidRDefault="00B4080D">
      <w:pPr>
        <w:pStyle w:val="BodyText"/>
        <w:numPr>
          <w:ilvl w:val="0"/>
          <w:numId w:val="20"/>
        </w:numPr>
        <w:tabs>
          <w:tab w:val="left" w:pos="701"/>
        </w:tabs>
        <w:kinsoku w:val="0"/>
        <w:overflowPunct w:val="0"/>
        <w:spacing w:line="298" w:lineRule="exact"/>
        <w:ind w:hanging="540"/>
      </w:pPr>
      <w:r w:rsidRPr="007C3B41">
        <w:rPr>
          <w:spacing w:val="-1"/>
        </w:rPr>
        <w:t>PROJECT</w:t>
      </w:r>
      <w:r w:rsidRPr="007C3B41">
        <w:rPr>
          <w:spacing w:val="-12"/>
        </w:rPr>
        <w:t xml:space="preserve"> </w:t>
      </w:r>
      <w:r w:rsidRPr="007C3B41">
        <w:t>SELECTION</w:t>
      </w:r>
      <w:r w:rsidRPr="007C3B41">
        <w:rPr>
          <w:spacing w:val="-11"/>
        </w:rPr>
        <w:t xml:space="preserve"> </w:t>
      </w:r>
      <w:r w:rsidRPr="007C3B41">
        <w:rPr>
          <w:spacing w:val="-1"/>
        </w:rPr>
        <w:t>CRITERIA</w:t>
      </w:r>
      <w:r w:rsidRPr="007C3B41">
        <w:rPr>
          <w:spacing w:val="-12"/>
        </w:rPr>
        <w:t xml:space="preserve"> </w:t>
      </w:r>
      <w:r w:rsidRPr="007C3B41">
        <w:t>AND</w:t>
      </w:r>
      <w:r w:rsidRPr="007C3B41">
        <w:rPr>
          <w:spacing w:val="-13"/>
        </w:rPr>
        <w:t xml:space="preserve"> </w:t>
      </w:r>
      <w:r w:rsidRPr="007C3B41">
        <w:t>METHOD</w:t>
      </w:r>
      <w:r w:rsidRPr="007C3B41">
        <w:rPr>
          <w:spacing w:val="-12"/>
        </w:rPr>
        <w:t xml:space="preserve"> </w:t>
      </w:r>
      <w:r w:rsidRPr="007C3B41">
        <w:rPr>
          <w:spacing w:val="-1"/>
        </w:rPr>
        <w:t>OF</w:t>
      </w:r>
      <w:r w:rsidRPr="007C3B41">
        <w:rPr>
          <w:spacing w:val="-13"/>
        </w:rPr>
        <w:t xml:space="preserve"> </w:t>
      </w:r>
      <w:r w:rsidRPr="007C3B41">
        <w:rPr>
          <w:spacing w:val="-1"/>
        </w:rPr>
        <w:t>DISTRIBUTION</w:t>
      </w:r>
    </w:p>
    <w:p w14:paraId="0D3839B1" w14:textId="0D813956" w:rsidR="00B4080D" w:rsidRPr="007C3B41" w:rsidRDefault="00FB4536">
      <w:pPr>
        <w:pStyle w:val="BodyText"/>
        <w:tabs>
          <w:tab w:val="right" w:pos="9519"/>
        </w:tabs>
        <w:kinsoku w:val="0"/>
        <w:overflowPunct w:val="0"/>
        <w:spacing w:line="298" w:lineRule="exact"/>
        <w:ind w:left="700"/>
      </w:pPr>
      <w:r>
        <w:rPr>
          <w:noProof/>
        </w:rPr>
        <mc:AlternateContent>
          <mc:Choice Requires="wpg">
            <w:drawing>
              <wp:anchor distT="0" distB="0" distL="114300" distR="114300" simplePos="0" relativeHeight="251643904" behindDoc="1" locked="0" layoutInCell="0" allowOverlap="1" wp14:anchorId="0620DBD9" wp14:editId="2B58ECCD">
                <wp:simplePos x="0" y="0"/>
                <wp:positionH relativeFrom="page">
                  <wp:posOffset>2022475</wp:posOffset>
                </wp:positionH>
                <wp:positionV relativeFrom="paragraph">
                  <wp:posOffset>160655</wp:posOffset>
                </wp:positionV>
                <wp:extent cx="4669790" cy="19685"/>
                <wp:effectExtent l="0" t="0" r="0" b="0"/>
                <wp:wrapNone/>
                <wp:docPr id="116267651" name="Group 2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9790" cy="19685"/>
                          <a:chOff x="3185" y="253"/>
                          <a:chExt cx="7354" cy="31"/>
                        </a:xfrm>
                      </wpg:grpSpPr>
                      <wps:wsp>
                        <wps:cNvPr id="222496147" name="Freeform 2717"/>
                        <wps:cNvSpPr>
                          <a:spLocks/>
                        </wps:cNvSpPr>
                        <wps:spPr bwMode="auto">
                          <a:xfrm>
                            <a:off x="3193" y="261"/>
                            <a:ext cx="20" cy="20"/>
                          </a:xfrm>
                          <a:custGeom>
                            <a:avLst/>
                            <a:gdLst>
                              <a:gd name="T0" fmla="*/ 0 w 20"/>
                              <a:gd name="T1" fmla="*/ 7 h 20"/>
                              <a:gd name="T2" fmla="*/ 16 w 20"/>
                              <a:gd name="T3" fmla="*/ 7 h 20"/>
                            </a:gdLst>
                            <a:ahLst/>
                            <a:cxnLst>
                              <a:cxn ang="0">
                                <a:pos x="T0" y="T1"/>
                              </a:cxn>
                              <a:cxn ang="0">
                                <a:pos x="T2" y="T3"/>
                              </a:cxn>
                            </a:cxnLst>
                            <a:rect l="0" t="0" r="r" b="b"/>
                            <a:pathLst>
                              <a:path w="20" h="20">
                                <a:moveTo>
                                  <a:pt x="0" y="7"/>
                                </a:moveTo>
                                <a:lnTo>
                                  <a:pt x="16"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665132" name="Freeform 2718"/>
                        <wps:cNvSpPr>
                          <a:spLocks/>
                        </wps:cNvSpPr>
                        <wps:spPr bwMode="auto">
                          <a:xfrm>
                            <a:off x="3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2612667" name="Freeform 2719"/>
                        <wps:cNvSpPr>
                          <a:spLocks/>
                        </wps:cNvSpPr>
                        <wps:spPr bwMode="auto">
                          <a:xfrm>
                            <a:off x="3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1677431" name="Freeform 2720"/>
                        <wps:cNvSpPr>
                          <a:spLocks/>
                        </wps:cNvSpPr>
                        <wps:spPr bwMode="auto">
                          <a:xfrm>
                            <a:off x="3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0374769" name="Freeform 2721"/>
                        <wps:cNvSpPr>
                          <a:spLocks/>
                        </wps:cNvSpPr>
                        <wps:spPr bwMode="auto">
                          <a:xfrm>
                            <a:off x="3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2651085" name="Freeform 2722"/>
                        <wps:cNvSpPr>
                          <a:spLocks/>
                        </wps:cNvSpPr>
                        <wps:spPr bwMode="auto">
                          <a:xfrm>
                            <a:off x="3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0255319" name="Freeform 2723"/>
                        <wps:cNvSpPr>
                          <a:spLocks/>
                        </wps:cNvSpPr>
                        <wps:spPr bwMode="auto">
                          <a:xfrm>
                            <a:off x="3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4280149" name="Freeform 2724"/>
                        <wps:cNvSpPr>
                          <a:spLocks/>
                        </wps:cNvSpPr>
                        <wps:spPr bwMode="auto">
                          <a:xfrm>
                            <a:off x="3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3944929" name="Freeform 2725"/>
                        <wps:cNvSpPr>
                          <a:spLocks/>
                        </wps:cNvSpPr>
                        <wps:spPr bwMode="auto">
                          <a:xfrm>
                            <a:off x="3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2475016" name="Freeform 2726"/>
                        <wps:cNvSpPr>
                          <a:spLocks/>
                        </wps:cNvSpPr>
                        <wps:spPr bwMode="auto">
                          <a:xfrm>
                            <a:off x="3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0128895" name="Freeform 2727"/>
                        <wps:cNvSpPr>
                          <a:spLocks/>
                        </wps:cNvSpPr>
                        <wps:spPr bwMode="auto">
                          <a:xfrm>
                            <a:off x="3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507137" name="Freeform 2728"/>
                        <wps:cNvSpPr>
                          <a:spLocks/>
                        </wps:cNvSpPr>
                        <wps:spPr bwMode="auto">
                          <a:xfrm>
                            <a:off x="3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1266231" name="Freeform 2729"/>
                        <wps:cNvSpPr>
                          <a:spLocks/>
                        </wps:cNvSpPr>
                        <wps:spPr bwMode="auto">
                          <a:xfrm>
                            <a:off x="3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552223" name="Freeform 2730"/>
                        <wps:cNvSpPr>
                          <a:spLocks/>
                        </wps:cNvSpPr>
                        <wps:spPr bwMode="auto">
                          <a:xfrm>
                            <a:off x="3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7415560" name="Freeform 2731"/>
                        <wps:cNvSpPr>
                          <a:spLocks/>
                        </wps:cNvSpPr>
                        <wps:spPr bwMode="auto">
                          <a:xfrm>
                            <a:off x="4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9733578" name="Freeform 2732"/>
                        <wps:cNvSpPr>
                          <a:spLocks/>
                        </wps:cNvSpPr>
                        <wps:spPr bwMode="auto">
                          <a:xfrm>
                            <a:off x="4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3073869" name="Freeform 2733"/>
                        <wps:cNvSpPr>
                          <a:spLocks/>
                        </wps:cNvSpPr>
                        <wps:spPr bwMode="auto">
                          <a:xfrm>
                            <a:off x="4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761236" name="Freeform 2734"/>
                        <wps:cNvSpPr>
                          <a:spLocks/>
                        </wps:cNvSpPr>
                        <wps:spPr bwMode="auto">
                          <a:xfrm>
                            <a:off x="4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8218450" name="Freeform 2735"/>
                        <wps:cNvSpPr>
                          <a:spLocks/>
                        </wps:cNvSpPr>
                        <wps:spPr bwMode="auto">
                          <a:xfrm>
                            <a:off x="4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914903" name="Freeform 2736"/>
                        <wps:cNvSpPr>
                          <a:spLocks/>
                        </wps:cNvSpPr>
                        <wps:spPr bwMode="auto">
                          <a:xfrm>
                            <a:off x="4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359928" name="Freeform 2737"/>
                        <wps:cNvSpPr>
                          <a:spLocks/>
                        </wps:cNvSpPr>
                        <wps:spPr bwMode="auto">
                          <a:xfrm>
                            <a:off x="4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8645845" name="Freeform 2738"/>
                        <wps:cNvSpPr>
                          <a:spLocks/>
                        </wps:cNvSpPr>
                        <wps:spPr bwMode="auto">
                          <a:xfrm>
                            <a:off x="4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261560" name="Freeform 2739"/>
                        <wps:cNvSpPr>
                          <a:spLocks/>
                        </wps:cNvSpPr>
                        <wps:spPr bwMode="auto">
                          <a:xfrm>
                            <a:off x="4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8329526" name="Freeform 2740"/>
                        <wps:cNvSpPr>
                          <a:spLocks/>
                        </wps:cNvSpPr>
                        <wps:spPr bwMode="auto">
                          <a:xfrm>
                            <a:off x="4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130379" name="Freeform 2741"/>
                        <wps:cNvSpPr>
                          <a:spLocks/>
                        </wps:cNvSpPr>
                        <wps:spPr bwMode="auto">
                          <a:xfrm>
                            <a:off x="4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922005" name="Freeform 2742"/>
                        <wps:cNvSpPr>
                          <a:spLocks/>
                        </wps:cNvSpPr>
                        <wps:spPr bwMode="auto">
                          <a:xfrm>
                            <a:off x="4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2429907" name="Freeform 2743"/>
                        <wps:cNvSpPr>
                          <a:spLocks/>
                        </wps:cNvSpPr>
                        <wps:spPr bwMode="auto">
                          <a:xfrm>
                            <a:off x="4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1679664" name="Freeform 2744"/>
                        <wps:cNvSpPr>
                          <a:spLocks/>
                        </wps:cNvSpPr>
                        <wps:spPr bwMode="auto">
                          <a:xfrm>
                            <a:off x="4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0037185" name="Freeform 2745"/>
                        <wps:cNvSpPr>
                          <a:spLocks/>
                        </wps:cNvSpPr>
                        <wps:spPr bwMode="auto">
                          <a:xfrm>
                            <a:off x="4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7732830" name="Freeform 2746"/>
                        <wps:cNvSpPr>
                          <a:spLocks/>
                        </wps:cNvSpPr>
                        <wps:spPr bwMode="auto">
                          <a:xfrm>
                            <a:off x="4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8794288" name="Freeform 2747"/>
                        <wps:cNvSpPr>
                          <a:spLocks/>
                        </wps:cNvSpPr>
                        <wps:spPr bwMode="auto">
                          <a:xfrm>
                            <a:off x="4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667760" name="Freeform 2748"/>
                        <wps:cNvSpPr>
                          <a:spLocks/>
                        </wps:cNvSpPr>
                        <wps:spPr bwMode="auto">
                          <a:xfrm>
                            <a:off x="5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8267516" name="Freeform 2749"/>
                        <wps:cNvSpPr>
                          <a:spLocks/>
                        </wps:cNvSpPr>
                        <wps:spPr bwMode="auto">
                          <a:xfrm>
                            <a:off x="5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6393271" name="Freeform 2750"/>
                        <wps:cNvSpPr>
                          <a:spLocks/>
                        </wps:cNvSpPr>
                        <wps:spPr bwMode="auto">
                          <a:xfrm>
                            <a:off x="5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70420" name="Freeform 2751"/>
                        <wps:cNvSpPr>
                          <a:spLocks/>
                        </wps:cNvSpPr>
                        <wps:spPr bwMode="auto">
                          <a:xfrm>
                            <a:off x="5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4367308" name="Freeform 2752"/>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1667780" name="Freeform 2753"/>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3923924" name="Freeform 2754"/>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5012684" name="Freeform 2755"/>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92793" name="Freeform 2756"/>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065877" name="Freeform 2757"/>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4476777" name="Freeform 2758"/>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9289043" name="Freeform 2759"/>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781595" name="Freeform 2760"/>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3839980" name="Freeform 2761"/>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177747" name="Freeform 2762"/>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024609" name="Freeform 2763"/>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87500" name="Freeform 2764"/>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519096" name="Freeform 2765"/>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753927" name="Freeform 2766"/>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8974867" name="Freeform 2767"/>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58426" name="Freeform 2768"/>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4462784" name="Freeform 2769"/>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815384" name="Freeform 2770"/>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775142" name="Freeform 2771"/>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7418033" name="Freeform 2772"/>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127226" name="Freeform 2773"/>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8375674" name="Freeform 2774"/>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9073311" name="Freeform 2775"/>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74811" name="Freeform 2776"/>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5335375" name="Freeform 2777"/>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846210" name="Freeform 2778"/>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2499742" name="Freeform 2779"/>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659881" name="Freeform 2780"/>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74193" name="Freeform 2781"/>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133747" name="Freeform 2782"/>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775398" name="Freeform 2783"/>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603083" name="Freeform 2784"/>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3777232" name="Freeform 2785"/>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5423610" name="Freeform 2786"/>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2161" name="Freeform 2787"/>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3871397" name="Freeform 2788"/>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1164562" name="Freeform 2789"/>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9337385" name="Freeform 2790"/>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9677659" name="Freeform 2791"/>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4085277" name="Freeform 2792"/>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3081371" name="Freeform 2793"/>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6145665" name="Freeform 2794"/>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9335075" name="Freeform 2795"/>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8946220" name="Freeform 2796"/>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390720" name="Freeform 2797"/>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609824" name="Freeform 2798"/>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0823762" name="Freeform 2799"/>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4080507" name="Freeform 2800"/>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0847509" name="Freeform 2801"/>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338648" name="Freeform 2802"/>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490277" name="Freeform 2803"/>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1166714" name="Freeform 2804"/>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97207" name="Freeform 2805"/>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7958702" name="Freeform 2806"/>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8709132" name="Freeform 2807"/>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407019" name="Freeform 2808"/>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3602412" name="Freeform 2809"/>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1284781" name="Freeform 2810"/>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240640" name="Freeform 2811"/>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1708197" name="Freeform 2812"/>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1416570" name="Freeform 2813"/>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111201" name="Freeform 2814"/>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0140634" name="Freeform 2815"/>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2159042" name="Freeform 2816"/>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3206338" name="Freeform 2817"/>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6560588" name="Freeform 2818"/>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882484" name="Freeform 2819"/>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2925" name="Freeform 2820"/>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015311" name="Freeform 2821"/>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4995626" name="Freeform 2822"/>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8734034" name="Freeform 2823"/>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1519925" name="Freeform 2824"/>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492833" name="Freeform 2825"/>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3832058" name="Freeform 2826"/>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3521560" name="Freeform 2827"/>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0461506" name="Freeform 2828"/>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503606" name="Freeform 2829"/>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3218153" name="Freeform 2830"/>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281197" name="Freeform 2831"/>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495452" name="Freeform 2832"/>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2499197" name="Freeform 2833"/>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595540" name="Freeform 2834"/>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9848371" name="Freeform 2835"/>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6982364" name="Freeform 2836"/>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1794904" name="Freeform 2837"/>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0461413" name="Freeform 2838"/>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5935633" name="Freeform 2839"/>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BFE0DDD">
              <v:group id="Group 2716" style="position:absolute;margin-left:159.25pt;margin-top:12.65pt;width:367.7pt;height:1.55pt;z-index:-251672576;mso-position-horizontal-relative:page" coordsize="7354,31" coordorigin="3185,253" o:spid="_x0000_s1026" o:allowincell="f" w14:anchorId="131744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">
                <v:shape id="Freeform 2717" style="position:absolute;left:3193;top:261;width:20;height:20;visibility:visible;mso-wrap-style:square;v-text-anchor:top" coordsize="20,20" o:spid="_x0000_s1027" filled="f" strokeweight=".82pt" path="m,7r1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">
                  <v:path arrowok="t" o:connecttype="custom" o:connectlocs="0,7;16,7" o:connectangles="0,0"/>
                </v:shape>
                <v:shape id="Freeform 2718" style="position:absolute;left:324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">
                  <v:path arrowok="t" o:connecttype="custom" o:connectlocs="0,7;30,7" o:connectangles="0,0"/>
                </v:shape>
                <v:shape id="Freeform 2719" style="position:absolute;left:330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">
                  <v:path arrowok="t" o:connecttype="custom" o:connectlocs="0,7;30,7" o:connectangles="0,0"/>
                </v:shape>
                <v:shape id="Freeform 2720" style="position:absolute;left:336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">
                  <v:path arrowok="t" o:connecttype="custom" o:connectlocs="0,7;30,7" o:connectangles="0,0"/>
                </v:shape>
                <v:shape id="Freeform 2721" style="position:absolute;left:342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">
                  <v:path arrowok="t" o:connecttype="custom" o:connectlocs="0,7;30,7" o:connectangles="0,0"/>
                </v:shape>
                <v:shape id="Freeform 2722" style="position:absolute;left:348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">
                  <v:path arrowok="t" o:connecttype="custom" o:connectlocs="0,7;30,7" o:connectangles="0,0"/>
                </v:shape>
                <v:shape id="Freeform 2723" style="position:absolute;left:354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">
                  <v:path arrowok="t" o:connecttype="custom" o:connectlocs="0,7;30,7" o:connectangles="0,0"/>
                </v:shape>
                <v:shape id="Freeform 2724" style="position:absolute;left:360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">
                  <v:path arrowok="t" o:connecttype="custom" o:connectlocs="0,7;30,7" o:connectangles="0,0"/>
                </v:shape>
                <v:shape id="Freeform 2725" style="position:absolute;left:366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">
                  <v:path arrowok="t" o:connecttype="custom" o:connectlocs="0,7;30,7" o:connectangles="0,0"/>
                </v:shape>
                <v:shape id="Freeform 2726" style="position:absolute;left:372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">
                  <v:path arrowok="t" o:connecttype="custom" o:connectlocs="0,7;30,7" o:connectangles="0,0"/>
                </v:shape>
                <v:shape id="Freeform 2727" style="position:absolute;left:378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">
                  <v:path arrowok="t" o:connecttype="custom" o:connectlocs="0,7;30,7" o:connectangles="0,0"/>
                </v:shape>
                <v:shape id="Freeform 2728" style="position:absolute;left:384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">
                  <v:path arrowok="t" o:connecttype="custom" o:connectlocs="0,7;30,7" o:connectangles="0,0"/>
                </v:shape>
                <v:shape id="Freeform 2729" style="position:absolute;left:390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">
                  <v:path arrowok="t" o:connecttype="custom" o:connectlocs="0,7;30,7" o:connectangles="0,0"/>
                </v:shape>
                <v:shape id="Freeform 2730" style="position:absolute;left:396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">
                  <v:path arrowok="t" o:connecttype="custom" o:connectlocs="0,7;30,7" o:connectangles="0,0"/>
                </v:shape>
                <v:shape id="Freeform 2731" style="position:absolute;left:402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">
                  <v:path arrowok="t" o:connecttype="custom" o:connectlocs="0,7;30,7" o:connectangles="0,0"/>
                </v:shape>
                <v:shape id="Freeform 2732" style="position:absolute;left:408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">
                  <v:path arrowok="t" o:connecttype="custom" o:connectlocs="0,7;30,7" o:connectangles="0,0"/>
                </v:shape>
                <v:shape id="Freeform 2733" style="position:absolute;left:414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">
                  <v:path arrowok="t" o:connecttype="custom" o:connectlocs="0,7;30,7" o:connectangles="0,0"/>
                </v:shape>
                <v:shape id="Freeform 2734" style="position:absolute;left:420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">
                  <v:path arrowok="t" o:connecttype="custom" o:connectlocs="0,7;30,7" o:connectangles="0,0"/>
                </v:shape>
                <v:shape id="Freeform 2735" style="position:absolute;left:426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">
                  <v:path arrowok="t" o:connecttype="custom" o:connectlocs="0,7;30,7" o:connectangles="0,0"/>
                </v:shape>
                <v:shape id="Freeform 2736" style="position:absolute;left:432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">
                  <v:path arrowok="t" o:connecttype="custom" o:connectlocs="0,7;30,7" o:connectangles="0,0"/>
                </v:shape>
                <v:shape id="Freeform 2737" style="position:absolute;left:438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">
                  <v:path arrowok="t" o:connecttype="custom" o:connectlocs="0,7;30,7" o:connectangles="0,0"/>
                </v:shape>
                <v:shape id="Freeform 2738" style="position:absolute;left:444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">
                  <v:path arrowok="t" o:connecttype="custom" o:connectlocs="0,7;30,7" o:connectangles="0,0"/>
                </v:shape>
                <v:shape id="Freeform 2739" style="position:absolute;left:450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">
                  <v:path arrowok="t" o:connecttype="custom" o:connectlocs="0,7;30,7" o:connectangles="0,0"/>
                </v:shape>
                <v:shape id="Freeform 2740" style="position:absolute;left:456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">
                  <v:path arrowok="t" o:connecttype="custom" o:connectlocs="0,7;30,7" o:connectangles="0,0"/>
                </v:shape>
                <v:shape id="Freeform 2741" style="position:absolute;left:462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">
                  <v:path arrowok="t" o:connecttype="custom" o:connectlocs="0,7;30,7" o:connectangles="0,0"/>
                </v:shape>
                <v:shape id="Freeform 2742" style="position:absolute;left:468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">
                  <v:path arrowok="t" o:connecttype="custom" o:connectlocs="0,7;30,7" o:connectangles="0,0"/>
                </v:shape>
                <v:shape id="Freeform 2743" style="position:absolute;left:474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">
                  <v:path arrowok="t" o:connecttype="custom" o:connectlocs="0,7;30,7" o:connectangles="0,0"/>
                </v:shape>
                <v:shape id="Freeform 2744" style="position:absolute;left:480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">
                  <v:path arrowok="t" o:connecttype="custom" o:connectlocs="0,7;30,7" o:connectangles="0,0"/>
                </v:shape>
                <v:shape id="Freeform 2745" style="position:absolute;left:486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">
                  <v:path arrowok="t" o:connecttype="custom" o:connectlocs="0,7;30,7" o:connectangles="0,0"/>
                </v:shape>
                <v:shape id="Freeform 2746" style="position:absolute;left:492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">
                  <v:path arrowok="t" o:connecttype="custom" o:connectlocs="0,7;30,7" o:connectangles="0,0"/>
                </v:shape>
                <v:shape id="Freeform 2747" style="position:absolute;left:498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">
                  <v:path arrowok="t" o:connecttype="custom" o:connectlocs="0,7;30,7" o:connectangles="0,0"/>
                </v:shape>
                <v:shape id="Freeform 2748" style="position:absolute;left:504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">
                  <v:path arrowok="t" o:connecttype="custom" o:connectlocs="0,7;30,7" o:connectangles="0,0"/>
                </v:shape>
                <v:shape id="Freeform 2749" style="position:absolute;left:510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">
                  <v:path arrowok="t" o:connecttype="custom" o:connectlocs="0,7;30,7" o:connectangles="0,0"/>
                </v:shape>
                <v:shape id="Freeform 2750" style="position:absolute;left:516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">
                  <v:path arrowok="t" o:connecttype="custom" o:connectlocs="0,7;30,7" o:connectangles="0,0"/>
                </v:shape>
                <v:shape id="Freeform 2751" style="position:absolute;left:522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">
                  <v:path arrowok="t" o:connecttype="custom" o:connectlocs="0,7;30,7" o:connectangles="0,0"/>
                </v:shape>
                <v:shape id="Freeform 2752" style="position:absolute;left:528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">
                  <v:path arrowok="t" o:connecttype="custom" o:connectlocs="0,7;30,7" o:connectangles="0,0"/>
                </v:shape>
                <v:shape id="Freeform 2753" style="position:absolute;left:534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">
                  <v:path arrowok="t" o:connecttype="custom" o:connectlocs="0,7;30,7" o:connectangles="0,0"/>
                </v:shape>
                <v:shape id="Freeform 2754" style="position:absolute;left:540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">
                  <v:path arrowok="t" o:connecttype="custom" o:connectlocs="0,7;30,7" o:connectangles="0,0"/>
                </v:shape>
                <v:shape id="Freeform 2755" style="position:absolute;left:546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">
                  <v:path arrowok="t" o:connecttype="custom" o:connectlocs="0,7;30,7" o:connectangles="0,0"/>
                </v:shape>
                <v:shape id="Freeform 2756" style="position:absolute;left:552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">
                  <v:path arrowok="t" o:connecttype="custom" o:connectlocs="0,7;30,7" o:connectangles="0,0"/>
                </v:shape>
                <v:shape id="Freeform 2757" style="position:absolute;left:558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">
                  <v:path arrowok="t" o:connecttype="custom" o:connectlocs="0,7;30,7" o:connectangles="0,0"/>
                </v:shape>
                <v:shape id="Freeform 2758" style="position:absolute;left:564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">
                  <v:path arrowok="t" o:connecttype="custom" o:connectlocs="0,7;30,7" o:connectangles="0,0"/>
                </v:shape>
                <v:shape id="Freeform 2759" style="position:absolute;left:570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">
                  <v:path arrowok="t" o:connecttype="custom" o:connectlocs="0,7;30,7" o:connectangles="0,0"/>
                </v:shape>
                <v:shape id="Freeform 2760" style="position:absolute;left:576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">
                  <v:path arrowok="t" o:connecttype="custom" o:connectlocs="0,7;30,7" o:connectangles="0,0"/>
                </v:shape>
                <v:shape id="Freeform 2761" style="position:absolute;left:582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">
                  <v:path arrowok="t" o:connecttype="custom" o:connectlocs="0,7;30,7" o:connectangles="0,0"/>
                </v:shape>
                <v:shape id="Freeform 2762" style="position:absolute;left:588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">
                  <v:path arrowok="t" o:connecttype="custom" o:connectlocs="0,7;30,7" o:connectangles="0,0"/>
                </v:shape>
                <v:shape id="Freeform 2763" style="position:absolute;left:594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">
                  <v:path arrowok="t" o:connecttype="custom" o:connectlocs="0,7;30,7" o:connectangles="0,0"/>
                </v:shape>
                <v:shape id="Freeform 2764" style="position:absolute;left:600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">
                  <v:path arrowok="t" o:connecttype="custom" o:connectlocs="0,7;30,7" o:connectangles="0,0"/>
                </v:shape>
                <v:shape id="Freeform 2765" style="position:absolute;left:606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">
                  <v:path arrowok="t" o:connecttype="custom" o:connectlocs="0,7;30,7" o:connectangles="0,0"/>
                </v:shape>
                <v:shape id="Freeform 2766" style="position:absolute;left:612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">
                  <v:path arrowok="t" o:connecttype="custom" o:connectlocs="0,7;30,7" o:connectangles="0,0"/>
                </v:shape>
                <v:shape id="Freeform 2767" style="position:absolute;left:618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">
                  <v:path arrowok="t" o:connecttype="custom" o:connectlocs="0,7;30,7" o:connectangles="0,0"/>
                </v:shape>
                <v:shape id="Freeform 2768" style="position:absolute;left:624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">
                  <v:path arrowok="t" o:connecttype="custom" o:connectlocs="0,7;30,7" o:connectangles="0,0"/>
                </v:shape>
                <v:shape id="Freeform 2769" style="position:absolute;left:630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">
                  <v:path arrowok="t" o:connecttype="custom" o:connectlocs="0,7;30,7" o:connectangles="0,0"/>
                </v:shape>
                <v:shape id="Freeform 2770" style="position:absolute;left:636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">
                  <v:path arrowok="t" o:connecttype="custom" o:connectlocs="0,7;30,7" o:connectangles="0,0"/>
                </v:shape>
                <v:shape id="Freeform 2771" style="position:absolute;left:642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">
                  <v:path arrowok="t" o:connecttype="custom" o:connectlocs="0,7;30,7" o:connectangles="0,0"/>
                </v:shape>
                <v:shape id="Freeform 2772" style="position:absolute;left:648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">
                  <v:path arrowok="t" o:connecttype="custom" o:connectlocs="0,7;30,7" o:connectangles="0,0"/>
                </v:shape>
                <v:shape id="Freeform 2773" style="position:absolute;left:654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">
                  <v:path arrowok="t" o:connecttype="custom" o:connectlocs="0,7;30,7" o:connectangles="0,0"/>
                </v:shape>
                <v:shape id="Freeform 2774" style="position:absolute;left:660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">
                  <v:path arrowok="t" o:connecttype="custom" o:connectlocs="0,7;30,7" o:connectangles="0,0"/>
                </v:shape>
                <v:shape id="Freeform 2775" style="position:absolute;left:666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">
                  <v:path arrowok="t" o:connecttype="custom" o:connectlocs="0,7;30,7" o:connectangles="0,0"/>
                </v:shape>
                <v:shape id="Freeform 2776" style="position:absolute;left:672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">
                  <v:path arrowok="t" o:connecttype="custom" o:connectlocs="0,7;30,7" o:connectangles="0,0"/>
                </v:shape>
                <v:shape id="Freeform 2777" style="position:absolute;left:678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">
                  <v:path arrowok="t" o:connecttype="custom" o:connectlocs="0,7;30,7" o:connectangles="0,0"/>
                </v:shape>
                <v:shape id="Freeform 2778" style="position:absolute;left:684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">
                  <v:path arrowok="t" o:connecttype="custom" o:connectlocs="0,7;30,7" o:connectangles="0,0"/>
                </v:shape>
                <v:shape id="Freeform 2779" style="position:absolute;left:690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">
                  <v:path arrowok="t" o:connecttype="custom" o:connectlocs="0,7;30,7" o:connectangles="0,0"/>
                </v:shape>
                <v:shape id="Freeform 2780" style="position:absolute;left:696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">
                  <v:path arrowok="t" o:connecttype="custom" o:connectlocs="0,7;30,7" o:connectangles="0,0"/>
                </v:shape>
                <v:shape id="Freeform 2781" style="position:absolute;left:702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">
                  <v:path arrowok="t" o:connecttype="custom" o:connectlocs="0,7;30,7" o:connectangles="0,0"/>
                </v:shape>
                <v:shape id="Freeform 2782" style="position:absolute;left:708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">
                  <v:path arrowok="t" o:connecttype="custom" o:connectlocs="0,7;30,7" o:connectangles="0,0"/>
                </v:shape>
                <v:shape id="Freeform 2783" style="position:absolute;left:714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">
                  <v:path arrowok="t" o:connecttype="custom" o:connectlocs="0,7;30,7" o:connectangles="0,0"/>
                </v:shape>
                <v:shape id="Freeform 2784" style="position:absolute;left:720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">
                  <v:path arrowok="t" o:connecttype="custom" o:connectlocs="0,7;30,7" o:connectangles="0,0"/>
                </v:shape>
                <v:shape id="Freeform 2785" style="position:absolute;left:726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">
                  <v:path arrowok="t" o:connecttype="custom" o:connectlocs="0,7;30,7" o:connectangles="0,0"/>
                </v:shape>
                <v:shape id="Freeform 2786" style="position:absolute;left:732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">
                  <v:path arrowok="t" o:connecttype="custom" o:connectlocs="0,7;30,7" o:connectangles="0,0"/>
                </v:shape>
                <v:shape id="Freeform 2787" style="position:absolute;left:738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">
                  <v:path arrowok="t" o:connecttype="custom" o:connectlocs="0,7;30,7" o:connectangles="0,0"/>
                </v:shape>
                <v:shape id="Freeform 2788" style="position:absolute;left:744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">
                  <v:path arrowok="t" o:connecttype="custom" o:connectlocs="0,7;30,7" o:connectangles="0,0"/>
                </v:shape>
                <v:shape id="Freeform 2789" style="position:absolute;left:750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">
                  <v:path arrowok="t" o:connecttype="custom" o:connectlocs="0,7;30,7" o:connectangles="0,0"/>
                </v:shape>
                <v:shape id="Freeform 2790" style="position:absolute;left:756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">
                  <v:path arrowok="t" o:connecttype="custom" o:connectlocs="0,7;30,7" o:connectangles="0,0"/>
                </v:shape>
                <v:shape id="Freeform 2791" style="position:absolute;left:762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">
                  <v:path arrowok="t" o:connecttype="custom" o:connectlocs="0,7;30,7" o:connectangles="0,0"/>
                </v:shape>
                <v:shape id="Freeform 2792" style="position:absolute;left:768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">
                  <v:path arrowok="t" o:connecttype="custom" o:connectlocs="0,7;30,7" o:connectangles="0,0"/>
                </v:shape>
                <v:shape id="Freeform 2793" style="position:absolute;left:774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">
                  <v:path arrowok="t" o:connecttype="custom" o:connectlocs="0,7;30,7" o:connectangles="0,0"/>
                </v:shape>
                <v:shape id="Freeform 2794" style="position:absolute;left:780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">
                  <v:path arrowok="t" o:connecttype="custom" o:connectlocs="0,7;30,7" o:connectangles="0,0"/>
                </v:shape>
                <v:shape id="Freeform 2795" style="position:absolute;left:786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">
                  <v:path arrowok="t" o:connecttype="custom" o:connectlocs="0,7;30,7" o:connectangles="0,0"/>
                </v:shape>
                <v:shape id="Freeform 2796" style="position:absolute;left:792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">
                  <v:path arrowok="t" o:connecttype="custom" o:connectlocs="0,7;30,7" o:connectangles="0,0"/>
                </v:shape>
                <v:shape id="Freeform 2797" style="position:absolute;left:798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">
                  <v:path arrowok="t" o:connecttype="custom" o:connectlocs="0,7;30,7" o:connectangles="0,0"/>
                </v:shape>
                <v:shape id="Freeform 2798" style="position:absolute;left:804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">
                  <v:path arrowok="t" o:connecttype="custom" o:connectlocs="0,7;30,7" o:connectangles="0,0"/>
                </v:shape>
                <v:shape id="Freeform 2799" style="position:absolute;left:810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">
                  <v:path arrowok="t" o:connecttype="custom" o:connectlocs="0,7;30,7" o:connectangles="0,0"/>
                </v:shape>
                <v:shape id="Freeform 2800" style="position:absolute;left:816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">
                  <v:path arrowok="t" o:connecttype="custom" o:connectlocs="0,7;30,7" o:connectangles="0,0"/>
                </v:shape>
                <v:shape id="Freeform 2801" style="position:absolute;left:822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">
                  <v:path arrowok="t" o:connecttype="custom" o:connectlocs="0,7;30,7" o:connectangles="0,0"/>
                </v:shape>
                <v:shape id="Freeform 2802" style="position:absolute;left:828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">
                  <v:path arrowok="t" o:connecttype="custom" o:connectlocs="0,7;30,7" o:connectangles="0,0"/>
                </v:shape>
                <v:shape id="Freeform 2803" style="position:absolute;left:834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">
                  <v:path arrowok="t" o:connecttype="custom" o:connectlocs="0,7;30,7" o:connectangles="0,0"/>
                </v:shape>
                <v:shape id="Freeform 2804" style="position:absolute;left:840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">
                  <v:path arrowok="t" o:connecttype="custom" o:connectlocs="0,7;30,7" o:connectangles="0,0"/>
                </v:shape>
                <v:shape id="Freeform 2805" style="position:absolute;left:846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">
                  <v:path arrowok="t" o:connecttype="custom" o:connectlocs="0,7;30,7" o:connectangles="0,0"/>
                </v:shape>
                <v:shape id="Freeform 2806" style="position:absolute;left:852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">
                  <v:path arrowok="t" o:connecttype="custom" o:connectlocs="0,7;30,7" o:connectangles="0,0"/>
                </v:shape>
                <v:shape id="Freeform 2807" style="position:absolute;left:858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">
                  <v:path arrowok="t" o:connecttype="custom" o:connectlocs="0,7;30,7" o:connectangles="0,0"/>
                </v:shape>
                <v:shape id="Freeform 2808" style="position:absolute;left:8640;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">
                  <v:path arrowok="t" o:connecttype="custom" o:connectlocs="0,7;30,7" o:connectangles="0,0"/>
                </v:shape>
                <v:shape id="Freeform 2809" style="position:absolute;left:8700;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">
                  <v:path arrowok="t" o:connecttype="custom" o:connectlocs="0,7;30,7" o:connectangles="0,0"/>
                </v:shape>
                <v:shape id="Freeform 2810" style="position:absolute;left:8760;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">
                  <v:path arrowok="t" o:connecttype="custom" o:connectlocs="0,7;30,7" o:connectangles="0,0"/>
                </v:shape>
                <v:shape id="Freeform 2811" style="position:absolute;left:8820;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">
                  <v:path arrowok="t" o:connecttype="custom" o:connectlocs="0,7;30,7" o:connectangles="0,0"/>
                </v:shape>
                <v:shape id="Freeform 2812" style="position:absolute;left:8880;top:261;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">
                  <v:path arrowok="t" o:connecttype="custom" o:connectlocs="0,7;30,7" o:connectangles="0,0"/>
                </v:shape>
                <v:shape id="Freeform 2813" style="position:absolute;left:8940;top:261;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">
                  <v:path arrowok="t" o:connecttype="custom" o:connectlocs="0,7;30,7" o:connectangles="0,0"/>
                </v:shape>
                <v:shape id="Freeform 2814" style="position:absolute;left:9000;top:261;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">
                  <v:path arrowok="t" o:connecttype="custom" o:connectlocs="0,7;30,7" o:connectangles="0,0"/>
                </v:shape>
                <v:shape id="Freeform 2815" style="position:absolute;left:9060;top:261;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">
                  <v:path arrowok="t" o:connecttype="custom" o:connectlocs="0,7;30,7" o:connectangles="0,0"/>
                </v:shape>
                <v:shape id="Freeform 2816" style="position:absolute;left:9120;top:261;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">
                  <v:path arrowok="t" o:connecttype="custom" o:connectlocs="0,7;30,7" o:connectangles="0,0"/>
                </v:shape>
                <v:shape id="Freeform 2817" style="position:absolute;left:9180;top:261;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">
                  <v:path arrowok="t" o:connecttype="custom" o:connectlocs="0,7;30,7" o:connectangles="0,0"/>
                </v:shape>
                <v:shape id="Freeform 2818" style="position:absolute;left:9240;top:261;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">
                  <v:path arrowok="t" o:connecttype="custom" o:connectlocs="0,7;30,7" o:connectangles="0,0"/>
                </v:shape>
                <v:shape id="Freeform 2819" style="position:absolute;left:9300;top:261;width:30;height:20;visibility:visible;mso-wrap-style:square;v-text-anchor:top" coordsize="30,20" o:spid="_x0000_s11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">
                  <v:path arrowok="t" o:connecttype="custom" o:connectlocs="0,7;30,7" o:connectangles="0,0"/>
                </v:shape>
                <v:shape id="Freeform 2820" style="position:absolute;left:9360;top:261;width:30;height:20;visibility:visible;mso-wrap-style:square;v-text-anchor:top" coordsize="30,20" o:spid="_x0000_s11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">
                  <v:path arrowok="t" o:connecttype="custom" o:connectlocs="0,7;30,7" o:connectangles="0,0"/>
                </v:shape>
                <v:shape id="Freeform 2821" style="position:absolute;left:9420;top:261;width:30;height:20;visibility:visible;mso-wrap-style:square;v-text-anchor:top" coordsize="30,20" o:spid="_x0000_s11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">
                  <v:path arrowok="t" o:connecttype="custom" o:connectlocs="0,7;30,7" o:connectangles="0,0"/>
                </v:shape>
                <v:shape id="Freeform 2822" style="position:absolute;left:9480;top:261;width:30;height:20;visibility:visible;mso-wrap-style:square;v-text-anchor:top" coordsize="30,20" o:spid="_x0000_s11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">
                  <v:path arrowok="t" o:connecttype="custom" o:connectlocs="0,7;30,7" o:connectangles="0,0"/>
                </v:shape>
                <v:shape id="Freeform 2823" style="position:absolute;left:9540;top:261;width:30;height:20;visibility:visible;mso-wrap-style:square;v-text-anchor:top" coordsize="30,20" o:spid="_x0000_s11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">
                  <v:path arrowok="t" o:connecttype="custom" o:connectlocs="0,7;30,7" o:connectangles="0,0"/>
                </v:shape>
                <v:shape id="Freeform 2824" style="position:absolute;left:9600;top:261;width:30;height:20;visibility:visible;mso-wrap-style:square;v-text-anchor:top" coordsize="30,20" o:spid="_x0000_s11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">
                  <v:path arrowok="t" o:connecttype="custom" o:connectlocs="0,7;30,7" o:connectangles="0,0"/>
                </v:shape>
                <v:shape id="Freeform 2825" style="position:absolute;left:9660;top:261;width:30;height:20;visibility:visible;mso-wrap-style:square;v-text-anchor:top" coordsize="30,20" o:spid="_x0000_s11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">
                  <v:path arrowok="t" o:connecttype="custom" o:connectlocs="0,7;30,7" o:connectangles="0,0"/>
                </v:shape>
                <v:shape id="Freeform 2826" style="position:absolute;left:9720;top:261;width:30;height:20;visibility:visible;mso-wrap-style:square;v-text-anchor:top" coordsize="30,20" o:spid="_x0000_s11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">
                  <v:path arrowok="t" o:connecttype="custom" o:connectlocs="0,7;30,7" o:connectangles="0,0"/>
                </v:shape>
                <v:shape id="Freeform 2827" style="position:absolute;left:9780;top:261;width:30;height:20;visibility:visible;mso-wrap-style:square;v-text-anchor:top" coordsize="30,20" o:spid="_x0000_s11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">
                  <v:path arrowok="t" o:connecttype="custom" o:connectlocs="0,7;30,7" o:connectangles="0,0"/>
                </v:shape>
                <v:shape id="Freeform 2828" style="position:absolute;left:9840;top:261;width:30;height:20;visibility:visible;mso-wrap-style:square;v-text-anchor:top" coordsize="30,20" o:spid="_x0000_s11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">
                  <v:path arrowok="t" o:connecttype="custom" o:connectlocs="0,7;30,7" o:connectangles="0,0"/>
                </v:shape>
                <v:shape id="Freeform 2829" style="position:absolute;left:9900;top:261;width:30;height:20;visibility:visible;mso-wrap-style:square;v-text-anchor:top" coordsize="30,20" o:spid="_x0000_s11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">
                  <v:path arrowok="t" o:connecttype="custom" o:connectlocs="0,7;30,7" o:connectangles="0,0"/>
                </v:shape>
                <v:shape id="Freeform 2830" style="position:absolute;left:9960;top:261;width:30;height:20;visibility:visible;mso-wrap-style:square;v-text-anchor:top" coordsize="30,20" o:spid="_x0000_s11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">
                  <v:path arrowok="t" o:connecttype="custom" o:connectlocs="0,7;30,7" o:connectangles="0,0"/>
                </v:shape>
                <v:shape id="Freeform 2831" style="position:absolute;left:10020;top:261;width:30;height:20;visibility:visible;mso-wrap-style:square;v-text-anchor:top" coordsize="30,20" o:spid="_x0000_s11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">
                  <v:path arrowok="t" o:connecttype="custom" o:connectlocs="0,7;30,7" o:connectangles="0,0"/>
                </v:shape>
                <v:shape id="Freeform 2832" style="position:absolute;left:10080;top:261;width:30;height:20;visibility:visible;mso-wrap-style:square;v-text-anchor:top" coordsize="30,20" o:spid="_x0000_s11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">
                  <v:path arrowok="t" o:connecttype="custom" o:connectlocs="0,7;30,7" o:connectangles="0,0"/>
                </v:shape>
                <v:shape id="Freeform 2833" style="position:absolute;left:10140;top:261;width:30;height:20;visibility:visible;mso-wrap-style:square;v-text-anchor:top" coordsize="30,20" o:spid="_x0000_s11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">
                  <v:path arrowok="t" o:connecttype="custom" o:connectlocs="0,7;30,7" o:connectangles="0,0"/>
                </v:shape>
                <v:shape id="Freeform 2834" style="position:absolute;left:10200;top:261;width:30;height:20;visibility:visible;mso-wrap-style:square;v-text-anchor:top" coordsize="30,20" o:spid="_x0000_s11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">
                  <v:path arrowok="t" o:connecttype="custom" o:connectlocs="0,7;30,7" o:connectangles="0,0"/>
                </v:shape>
                <v:shape id="Freeform 2835" style="position:absolute;left:10260;top:261;width:30;height:20;visibility:visible;mso-wrap-style:square;v-text-anchor:top" coordsize="30,20" o:spid="_x0000_s11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">
                  <v:path arrowok="t" o:connecttype="custom" o:connectlocs="0,7;30,7" o:connectangles="0,0"/>
                </v:shape>
                <v:shape id="Freeform 2836" style="position:absolute;left:10320;top:261;width:30;height:20;visibility:visible;mso-wrap-style:square;v-text-anchor:top" coordsize="30,20" o:spid="_x0000_s11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">
                  <v:path arrowok="t" o:connecttype="custom" o:connectlocs="0,7;30,7" o:connectangles="0,0"/>
                </v:shape>
                <v:shape id="Freeform 2837" style="position:absolute;left:10380;top:261;width:30;height:20;visibility:visible;mso-wrap-style:square;v-text-anchor:top" coordsize="30,20" o:spid="_x0000_s11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">
                  <v:path arrowok="t" o:connecttype="custom" o:connectlocs="0,7;30,7" o:connectangles="0,0"/>
                </v:shape>
                <v:shape id="Freeform 2838" style="position:absolute;left:10440;top:261;width:30;height:20;visibility:visible;mso-wrap-style:square;v-text-anchor:top" coordsize="30,20" o:spid="_x0000_s11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">
                  <v:path arrowok="t" o:connecttype="custom" o:connectlocs="0,7;30,7" o:connectangles="0,0"/>
                </v:shape>
                <v:shape id="Freeform 2839" style="position:absolute;left:10500;top:261;width:30;height:20;visibility:visible;mso-wrap-style:square;v-text-anchor:top" coordsize="30,20" o:spid="_x0000_s11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">
                  <v:path arrowok="t" o:connecttype="custom" o:connectlocs="0,7;30,7" o:connectangles="0,0"/>
                </v:shape>
                <w10:wrap anchorx="page"/>
              </v:group>
            </w:pict>
          </mc:Fallback>
        </mc:AlternateContent>
      </w:r>
      <w:r>
        <w:rPr>
          <w:noProof/>
        </w:rPr>
        <mc:AlternateContent>
          <mc:Choice Requires="wpg">
            <w:drawing>
              <wp:anchor distT="0" distB="0" distL="114300" distR="114300" simplePos="0" relativeHeight="251644928" behindDoc="1" locked="0" layoutInCell="0" allowOverlap="1" wp14:anchorId="359EB95F" wp14:editId="7D01A0E5">
                <wp:simplePos x="0" y="0"/>
                <wp:positionH relativeFrom="page">
                  <wp:posOffset>2927985</wp:posOffset>
                </wp:positionH>
                <wp:positionV relativeFrom="paragraph">
                  <wp:posOffset>349885</wp:posOffset>
                </wp:positionV>
                <wp:extent cx="3763645" cy="19685"/>
                <wp:effectExtent l="0" t="0" r="0" b="0"/>
                <wp:wrapNone/>
                <wp:docPr id="729941373" name="Group 28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3645" cy="19685"/>
                          <a:chOff x="4611" y="551"/>
                          <a:chExt cx="5927" cy="31"/>
                        </a:xfrm>
                      </wpg:grpSpPr>
                      <wps:wsp>
                        <wps:cNvPr id="1501862981" name="Freeform 2841"/>
                        <wps:cNvSpPr>
                          <a:spLocks/>
                        </wps:cNvSpPr>
                        <wps:spPr bwMode="auto">
                          <a:xfrm>
                            <a:off x="461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9664032" name="Freeform 2842"/>
                        <wps:cNvSpPr>
                          <a:spLocks/>
                        </wps:cNvSpPr>
                        <wps:spPr bwMode="auto">
                          <a:xfrm>
                            <a:off x="467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7581804" name="Freeform 2843"/>
                        <wps:cNvSpPr>
                          <a:spLocks/>
                        </wps:cNvSpPr>
                        <wps:spPr bwMode="auto">
                          <a:xfrm>
                            <a:off x="473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4458526" name="Freeform 2844"/>
                        <wps:cNvSpPr>
                          <a:spLocks/>
                        </wps:cNvSpPr>
                        <wps:spPr bwMode="auto">
                          <a:xfrm>
                            <a:off x="479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975131" name="Freeform 2845"/>
                        <wps:cNvSpPr>
                          <a:spLocks/>
                        </wps:cNvSpPr>
                        <wps:spPr bwMode="auto">
                          <a:xfrm>
                            <a:off x="485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809236" name="Freeform 2846"/>
                        <wps:cNvSpPr>
                          <a:spLocks/>
                        </wps:cNvSpPr>
                        <wps:spPr bwMode="auto">
                          <a:xfrm>
                            <a:off x="491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8193145" name="Freeform 2847"/>
                        <wps:cNvSpPr>
                          <a:spLocks/>
                        </wps:cNvSpPr>
                        <wps:spPr bwMode="auto">
                          <a:xfrm>
                            <a:off x="497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579268" name="Freeform 2848"/>
                        <wps:cNvSpPr>
                          <a:spLocks/>
                        </wps:cNvSpPr>
                        <wps:spPr bwMode="auto">
                          <a:xfrm>
                            <a:off x="503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7020469" name="Freeform 2849"/>
                        <wps:cNvSpPr>
                          <a:spLocks/>
                        </wps:cNvSpPr>
                        <wps:spPr bwMode="auto">
                          <a:xfrm>
                            <a:off x="509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970693" name="Freeform 2850"/>
                        <wps:cNvSpPr>
                          <a:spLocks/>
                        </wps:cNvSpPr>
                        <wps:spPr bwMode="auto">
                          <a:xfrm>
                            <a:off x="515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2518171" name="Freeform 2851"/>
                        <wps:cNvSpPr>
                          <a:spLocks/>
                        </wps:cNvSpPr>
                        <wps:spPr bwMode="auto">
                          <a:xfrm>
                            <a:off x="521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642095" name="Freeform 2852"/>
                        <wps:cNvSpPr>
                          <a:spLocks/>
                        </wps:cNvSpPr>
                        <wps:spPr bwMode="auto">
                          <a:xfrm>
                            <a:off x="527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8524687" name="Freeform 2853"/>
                        <wps:cNvSpPr>
                          <a:spLocks/>
                        </wps:cNvSpPr>
                        <wps:spPr bwMode="auto">
                          <a:xfrm>
                            <a:off x="533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6818997" name="Freeform 2854"/>
                        <wps:cNvSpPr>
                          <a:spLocks/>
                        </wps:cNvSpPr>
                        <wps:spPr bwMode="auto">
                          <a:xfrm>
                            <a:off x="539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1499391" name="Freeform 2855"/>
                        <wps:cNvSpPr>
                          <a:spLocks/>
                        </wps:cNvSpPr>
                        <wps:spPr bwMode="auto">
                          <a:xfrm>
                            <a:off x="545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9181707" name="Freeform 2856"/>
                        <wps:cNvSpPr>
                          <a:spLocks/>
                        </wps:cNvSpPr>
                        <wps:spPr bwMode="auto">
                          <a:xfrm>
                            <a:off x="551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1293901" name="Freeform 2857"/>
                        <wps:cNvSpPr>
                          <a:spLocks/>
                        </wps:cNvSpPr>
                        <wps:spPr bwMode="auto">
                          <a:xfrm>
                            <a:off x="557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9400480" name="Freeform 2858"/>
                        <wps:cNvSpPr>
                          <a:spLocks/>
                        </wps:cNvSpPr>
                        <wps:spPr bwMode="auto">
                          <a:xfrm>
                            <a:off x="563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3841848" name="Freeform 2859"/>
                        <wps:cNvSpPr>
                          <a:spLocks/>
                        </wps:cNvSpPr>
                        <wps:spPr bwMode="auto">
                          <a:xfrm>
                            <a:off x="569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9611040" name="Freeform 2860"/>
                        <wps:cNvSpPr>
                          <a:spLocks/>
                        </wps:cNvSpPr>
                        <wps:spPr bwMode="auto">
                          <a:xfrm>
                            <a:off x="575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4878689" name="Freeform 2861"/>
                        <wps:cNvSpPr>
                          <a:spLocks/>
                        </wps:cNvSpPr>
                        <wps:spPr bwMode="auto">
                          <a:xfrm>
                            <a:off x="581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5519179" name="Freeform 2862"/>
                        <wps:cNvSpPr>
                          <a:spLocks/>
                        </wps:cNvSpPr>
                        <wps:spPr bwMode="auto">
                          <a:xfrm>
                            <a:off x="5879"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707074" name="Freeform 2863"/>
                        <wps:cNvSpPr>
                          <a:spLocks/>
                        </wps:cNvSpPr>
                        <wps:spPr bwMode="auto">
                          <a:xfrm>
                            <a:off x="59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008815" name="Freeform 2864"/>
                        <wps:cNvSpPr>
                          <a:spLocks/>
                        </wps:cNvSpPr>
                        <wps:spPr bwMode="auto">
                          <a:xfrm>
                            <a:off x="60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663285" name="Freeform 2865"/>
                        <wps:cNvSpPr>
                          <a:spLocks/>
                        </wps:cNvSpPr>
                        <wps:spPr bwMode="auto">
                          <a:xfrm>
                            <a:off x="60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427164" name="Freeform 2866"/>
                        <wps:cNvSpPr>
                          <a:spLocks/>
                        </wps:cNvSpPr>
                        <wps:spPr bwMode="auto">
                          <a:xfrm>
                            <a:off x="61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3820867" name="Freeform 2867"/>
                        <wps:cNvSpPr>
                          <a:spLocks/>
                        </wps:cNvSpPr>
                        <wps:spPr bwMode="auto">
                          <a:xfrm>
                            <a:off x="61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584150" name="Freeform 2868"/>
                        <wps:cNvSpPr>
                          <a:spLocks/>
                        </wps:cNvSpPr>
                        <wps:spPr bwMode="auto">
                          <a:xfrm>
                            <a:off x="62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20558" name="Freeform 2869"/>
                        <wps:cNvSpPr>
                          <a:spLocks/>
                        </wps:cNvSpPr>
                        <wps:spPr bwMode="auto">
                          <a:xfrm>
                            <a:off x="63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669527" name="Freeform 2870"/>
                        <wps:cNvSpPr>
                          <a:spLocks/>
                        </wps:cNvSpPr>
                        <wps:spPr bwMode="auto">
                          <a:xfrm>
                            <a:off x="63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6566465" name="Freeform 2871"/>
                        <wps:cNvSpPr>
                          <a:spLocks/>
                        </wps:cNvSpPr>
                        <wps:spPr bwMode="auto">
                          <a:xfrm>
                            <a:off x="64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5181652" name="Freeform 2872"/>
                        <wps:cNvSpPr>
                          <a:spLocks/>
                        </wps:cNvSpPr>
                        <wps:spPr bwMode="auto">
                          <a:xfrm>
                            <a:off x="64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23727" name="Freeform 2873"/>
                        <wps:cNvSpPr>
                          <a:spLocks/>
                        </wps:cNvSpPr>
                        <wps:spPr bwMode="auto">
                          <a:xfrm>
                            <a:off x="65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995720" name="Freeform 2874"/>
                        <wps:cNvSpPr>
                          <a:spLocks/>
                        </wps:cNvSpPr>
                        <wps:spPr bwMode="auto">
                          <a:xfrm>
                            <a:off x="66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512060" name="Freeform 2875"/>
                        <wps:cNvSpPr>
                          <a:spLocks/>
                        </wps:cNvSpPr>
                        <wps:spPr bwMode="auto">
                          <a:xfrm>
                            <a:off x="66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166196" name="Freeform 2876"/>
                        <wps:cNvSpPr>
                          <a:spLocks/>
                        </wps:cNvSpPr>
                        <wps:spPr bwMode="auto">
                          <a:xfrm>
                            <a:off x="67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7714483" name="Freeform 2877"/>
                        <wps:cNvSpPr>
                          <a:spLocks/>
                        </wps:cNvSpPr>
                        <wps:spPr bwMode="auto">
                          <a:xfrm>
                            <a:off x="67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3409380" name="Freeform 2878"/>
                        <wps:cNvSpPr>
                          <a:spLocks/>
                        </wps:cNvSpPr>
                        <wps:spPr bwMode="auto">
                          <a:xfrm>
                            <a:off x="68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1045922" name="Freeform 2879"/>
                        <wps:cNvSpPr>
                          <a:spLocks/>
                        </wps:cNvSpPr>
                        <wps:spPr bwMode="auto">
                          <a:xfrm>
                            <a:off x="69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4408358" name="Freeform 2880"/>
                        <wps:cNvSpPr>
                          <a:spLocks/>
                        </wps:cNvSpPr>
                        <wps:spPr bwMode="auto">
                          <a:xfrm>
                            <a:off x="69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0469994" name="Freeform 2881"/>
                        <wps:cNvSpPr>
                          <a:spLocks/>
                        </wps:cNvSpPr>
                        <wps:spPr bwMode="auto">
                          <a:xfrm>
                            <a:off x="70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6420907" name="Freeform 2882"/>
                        <wps:cNvSpPr>
                          <a:spLocks/>
                        </wps:cNvSpPr>
                        <wps:spPr bwMode="auto">
                          <a:xfrm>
                            <a:off x="70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188862" name="Freeform 2883"/>
                        <wps:cNvSpPr>
                          <a:spLocks/>
                        </wps:cNvSpPr>
                        <wps:spPr bwMode="auto">
                          <a:xfrm>
                            <a:off x="71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4221428" name="Freeform 2884"/>
                        <wps:cNvSpPr>
                          <a:spLocks/>
                        </wps:cNvSpPr>
                        <wps:spPr bwMode="auto">
                          <a:xfrm>
                            <a:off x="72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3372087" name="Freeform 2885"/>
                        <wps:cNvSpPr>
                          <a:spLocks/>
                        </wps:cNvSpPr>
                        <wps:spPr bwMode="auto">
                          <a:xfrm>
                            <a:off x="72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8005625" name="Freeform 2886"/>
                        <wps:cNvSpPr>
                          <a:spLocks/>
                        </wps:cNvSpPr>
                        <wps:spPr bwMode="auto">
                          <a:xfrm>
                            <a:off x="73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700228" name="Freeform 2887"/>
                        <wps:cNvSpPr>
                          <a:spLocks/>
                        </wps:cNvSpPr>
                        <wps:spPr bwMode="auto">
                          <a:xfrm>
                            <a:off x="73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520605" name="Freeform 2888"/>
                        <wps:cNvSpPr>
                          <a:spLocks/>
                        </wps:cNvSpPr>
                        <wps:spPr bwMode="auto">
                          <a:xfrm>
                            <a:off x="74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4923976" name="Freeform 2889"/>
                        <wps:cNvSpPr>
                          <a:spLocks/>
                        </wps:cNvSpPr>
                        <wps:spPr bwMode="auto">
                          <a:xfrm>
                            <a:off x="75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1743266" name="Freeform 2890"/>
                        <wps:cNvSpPr>
                          <a:spLocks/>
                        </wps:cNvSpPr>
                        <wps:spPr bwMode="auto">
                          <a:xfrm>
                            <a:off x="75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7322080" name="Freeform 2891"/>
                        <wps:cNvSpPr>
                          <a:spLocks/>
                        </wps:cNvSpPr>
                        <wps:spPr bwMode="auto">
                          <a:xfrm>
                            <a:off x="76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7270775" name="Freeform 2892"/>
                        <wps:cNvSpPr>
                          <a:spLocks/>
                        </wps:cNvSpPr>
                        <wps:spPr bwMode="auto">
                          <a:xfrm>
                            <a:off x="76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215834" name="Freeform 2893"/>
                        <wps:cNvSpPr>
                          <a:spLocks/>
                        </wps:cNvSpPr>
                        <wps:spPr bwMode="auto">
                          <a:xfrm>
                            <a:off x="77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732113" name="Freeform 2894"/>
                        <wps:cNvSpPr>
                          <a:spLocks/>
                        </wps:cNvSpPr>
                        <wps:spPr bwMode="auto">
                          <a:xfrm>
                            <a:off x="78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9839204" name="Freeform 2895"/>
                        <wps:cNvSpPr>
                          <a:spLocks/>
                        </wps:cNvSpPr>
                        <wps:spPr bwMode="auto">
                          <a:xfrm>
                            <a:off x="78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2163952" name="Freeform 2896"/>
                        <wps:cNvSpPr>
                          <a:spLocks/>
                        </wps:cNvSpPr>
                        <wps:spPr bwMode="auto">
                          <a:xfrm>
                            <a:off x="79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444200" name="Freeform 2897"/>
                        <wps:cNvSpPr>
                          <a:spLocks/>
                        </wps:cNvSpPr>
                        <wps:spPr bwMode="auto">
                          <a:xfrm>
                            <a:off x="79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3619179" name="Freeform 2898"/>
                        <wps:cNvSpPr>
                          <a:spLocks/>
                        </wps:cNvSpPr>
                        <wps:spPr bwMode="auto">
                          <a:xfrm>
                            <a:off x="80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219721" name="Freeform 2899"/>
                        <wps:cNvSpPr>
                          <a:spLocks/>
                        </wps:cNvSpPr>
                        <wps:spPr bwMode="auto">
                          <a:xfrm>
                            <a:off x="81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2630194" name="Freeform 2900"/>
                        <wps:cNvSpPr>
                          <a:spLocks/>
                        </wps:cNvSpPr>
                        <wps:spPr bwMode="auto">
                          <a:xfrm>
                            <a:off x="81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2549273" name="Freeform 2901"/>
                        <wps:cNvSpPr>
                          <a:spLocks/>
                        </wps:cNvSpPr>
                        <wps:spPr bwMode="auto">
                          <a:xfrm>
                            <a:off x="82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8478507" name="Freeform 2902"/>
                        <wps:cNvSpPr>
                          <a:spLocks/>
                        </wps:cNvSpPr>
                        <wps:spPr bwMode="auto">
                          <a:xfrm>
                            <a:off x="82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210764" name="Freeform 2903"/>
                        <wps:cNvSpPr>
                          <a:spLocks/>
                        </wps:cNvSpPr>
                        <wps:spPr bwMode="auto">
                          <a:xfrm>
                            <a:off x="83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2961966" name="Freeform 2904"/>
                        <wps:cNvSpPr>
                          <a:spLocks/>
                        </wps:cNvSpPr>
                        <wps:spPr bwMode="auto">
                          <a:xfrm>
                            <a:off x="84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2132776" name="Freeform 2905"/>
                        <wps:cNvSpPr>
                          <a:spLocks/>
                        </wps:cNvSpPr>
                        <wps:spPr bwMode="auto">
                          <a:xfrm>
                            <a:off x="84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2213184" name="Freeform 2906"/>
                        <wps:cNvSpPr>
                          <a:spLocks/>
                        </wps:cNvSpPr>
                        <wps:spPr bwMode="auto">
                          <a:xfrm>
                            <a:off x="85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723817" name="Freeform 2907"/>
                        <wps:cNvSpPr>
                          <a:spLocks/>
                        </wps:cNvSpPr>
                        <wps:spPr bwMode="auto">
                          <a:xfrm>
                            <a:off x="85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996697" name="Freeform 2908"/>
                        <wps:cNvSpPr>
                          <a:spLocks/>
                        </wps:cNvSpPr>
                        <wps:spPr bwMode="auto">
                          <a:xfrm>
                            <a:off x="86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5060689" name="Freeform 2909"/>
                        <wps:cNvSpPr>
                          <a:spLocks/>
                        </wps:cNvSpPr>
                        <wps:spPr bwMode="auto">
                          <a:xfrm>
                            <a:off x="87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905640" name="Freeform 2910"/>
                        <wps:cNvSpPr>
                          <a:spLocks/>
                        </wps:cNvSpPr>
                        <wps:spPr bwMode="auto">
                          <a:xfrm>
                            <a:off x="87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364988" name="Freeform 2911"/>
                        <wps:cNvSpPr>
                          <a:spLocks/>
                        </wps:cNvSpPr>
                        <wps:spPr bwMode="auto">
                          <a:xfrm>
                            <a:off x="88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479097" name="Freeform 2912"/>
                        <wps:cNvSpPr>
                          <a:spLocks/>
                        </wps:cNvSpPr>
                        <wps:spPr bwMode="auto">
                          <a:xfrm>
                            <a:off x="88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722608" name="Freeform 2913"/>
                        <wps:cNvSpPr>
                          <a:spLocks/>
                        </wps:cNvSpPr>
                        <wps:spPr bwMode="auto">
                          <a:xfrm>
                            <a:off x="89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4816764" name="Freeform 2914"/>
                        <wps:cNvSpPr>
                          <a:spLocks/>
                        </wps:cNvSpPr>
                        <wps:spPr bwMode="auto">
                          <a:xfrm>
                            <a:off x="90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607224" name="Freeform 2915"/>
                        <wps:cNvSpPr>
                          <a:spLocks/>
                        </wps:cNvSpPr>
                        <wps:spPr bwMode="auto">
                          <a:xfrm>
                            <a:off x="90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748165" name="Freeform 2916"/>
                        <wps:cNvSpPr>
                          <a:spLocks/>
                        </wps:cNvSpPr>
                        <wps:spPr bwMode="auto">
                          <a:xfrm>
                            <a:off x="91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0431052" name="Freeform 2917"/>
                        <wps:cNvSpPr>
                          <a:spLocks/>
                        </wps:cNvSpPr>
                        <wps:spPr bwMode="auto">
                          <a:xfrm>
                            <a:off x="91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8353223" name="Freeform 2918"/>
                        <wps:cNvSpPr>
                          <a:spLocks/>
                        </wps:cNvSpPr>
                        <wps:spPr bwMode="auto">
                          <a:xfrm>
                            <a:off x="92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041328" name="Freeform 2919"/>
                        <wps:cNvSpPr>
                          <a:spLocks/>
                        </wps:cNvSpPr>
                        <wps:spPr bwMode="auto">
                          <a:xfrm>
                            <a:off x="93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9792451" name="Freeform 2920"/>
                        <wps:cNvSpPr>
                          <a:spLocks/>
                        </wps:cNvSpPr>
                        <wps:spPr bwMode="auto">
                          <a:xfrm>
                            <a:off x="93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136880" name="Freeform 2921"/>
                        <wps:cNvSpPr>
                          <a:spLocks/>
                        </wps:cNvSpPr>
                        <wps:spPr bwMode="auto">
                          <a:xfrm>
                            <a:off x="94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07134" name="Freeform 2922"/>
                        <wps:cNvSpPr>
                          <a:spLocks/>
                        </wps:cNvSpPr>
                        <wps:spPr bwMode="auto">
                          <a:xfrm>
                            <a:off x="94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950249" name="Freeform 2923"/>
                        <wps:cNvSpPr>
                          <a:spLocks/>
                        </wps:cNvSpPr>
                        <wps:spPr bwMode="auto">
                          <a:xfrm>
                            <a:off x="95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8878816" name="Freeform 2924"/>
                        <wps:cNvSpPr>
                          <a:spLocks/>
                        </wps:cNvSpPr>
                        <wps:spPr bwMode="auto">
                          <a:xfrm>
                            <a:off x="96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6404509" name="Freeform 2925"/>
                        <wps:cNvSpPr>
                          <a:spLocks/>
                        </wps:cNvSpPr>
                        <wps:spPr bwMode="auto">
                          <a:xfrm>
                            <a:off x="96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1365048" name="Freeform 2926"/>
                        <wps:cNvSpPr>
                          <a:spLocks/>
                        </wps:cNvSpPr>
                        <wps:spPr bwMode="auto">
                          <a:xfrm>
                            <a:off x="97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4316621" name="Freeform 2927"/>
                        <wps:cNvSpPr>
                          <a:spLocks/>
                        </wps:cNvSpPr>
                        <wps:spPr bwMode="auto">
                          <a:xfrm>
                            <a:off x="97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44162" name="Freeform 2928"/>
                        <wps:cNvSpPr>
                          <a:spLocks/>
                        </wps:cNvSpPr>
                        <wps:spPr bwMode="auto">
                          <a:xfrm>
                            <a:off x="98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1303504" name="Freeform 2929"/>
                        <wps:cNvSpPr>
                          <a:spLocks/>
                        </wps:cNvSpPr>
                        <wps:spPr bwMode="auto">
                          <a:xfrm>
                            <a:off x="99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0453828" name="Freeform 2930"/>
                        <wps:cNvSpPr>
                          <a:spLocks/>
                        </wps:cNvSpPr>
                        <wps:spPr bwMode="auto">
                          <a:xfrm>
                            <a:off x="99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326976" name="Freeform 2931"/>
                        <wps:cNvSpPr>
                          <a:spLocks/>
                        </wps:cNvSpPr>
                        <wps:spPr bwMode="auto">
                          <a:xfrm>
                            <a:off x="100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550088" name="Freeform 2932"/>
                        <wps:cNvSpPr>
                          <a:spLocks/>
                        </wps:cNvSpPr>
                        <wps:spPr bwMode="auto">
                          <a:xfrm>
                            <a:off x="100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5226694" name="Freeform 2933"/>
                        <wps:cNvSpPr>
                          <a:spLocks/>
                        </wps:cNvSpPr>
                        <wps:spPr bwMode="auto">
                          <a:xfrm>
                            <a:off x="101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2140930" name="Freeform 2934"/>
                        <wps:cNvSpPr>
                          <a:spLocks/>
                        </wps:cNvSpPr>
                        <wps:spPr bwMode="auto">
                          <a:xfrm>
                            <a:off x="102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5868066" name="Freeform 2935"/>
                        <wps:cNvSpPr>
                          <a:spLocks/>
                        </wps:cNvSpPr>
                        <wps:spPr bwMode="auto">
                          <a:xfrm>
                            <a:off x="1026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3526623" name="Freeform 2936"/>
                        <wps:cNvSpPr>
                          <a:spLocks/>
                        </wps:cNvSpPr>
                        <wps:spPr bwMode="auto">
                          <a:xfrm>
                            <a:off x="1032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5052066" name="Freeform 2937"/>
                        <wps:cNvSpPr>
                          <a:spLocks/>
                        </wps:cNvSpPr>
                        <wps:spPr bwMode="auto">
                          <a:xfrm>
                            <a:off x="1038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554452" name="Freeform 2938"/>
                        <wps:cNvSpPr>
                          <a:spLocks/>
                        </wps:cNvSpPr>
                        <wps:spPr bwMode="auto">
                          <a:xfrm>
                            <a:off x="1044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455921" name="Freeform 2939"/>
                        <wps:cNvSpPr>
                          <a:spLocks/>
                        </wps:cNvSpPr>
                        <wps:spPr bwMode="auto">
                          <a:xfrm>
                            <a:off x="10500" y="56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83C3656">
              <v:group id="Group 2840" style="position:absolute;margin-left:230.55pt;margin-top:27.55pt;width:296.35pt;height:1.55pt;z-index:-251671552;mso-position-horizontal-relative:page" coordsize="5927,31" coordorigin="4611,551" o:spid="_x0000_s1026" o:allowincell="f" w14:anchorId="24DFE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">
                <v:shape id="Freeform 2841" style="position:absolute;left:4619;top:560;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">
                  <v:path arrowok="t" o:connecttype="custom" o:connectlocs="0,7;30,7" o:connectangles="0,0"/>
                </v:shape>
                <v:shape id="Freeform 2842" style="position:absolute;left:4679;top:560;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">
                  <v:path arrowok="t" o:connecttype="custom" o:connectlocs="0,7;30,7" o:connectangles="0,0"/>
                </v:shape>
                <v:shape id="Freeform 2843" style="position:absolute;left:4739;top:560;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">
                  <v:path arrowok="t" o:connecttype="custom" o:connectlocs="0,7;30,7" o:connectangles="0,0"/>
                </v:shape>
                <v:shape id="Freeform 2844" style="position:absolute;left:4799;top:560;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">
                  <v:path arrowok="t" o:connecttype="custom" o:connectlocs="0,7;30,7" o:connectangles="0,0"/>
                </v:shape>
                <v:shape id="Freeform 2845" style="position:absolute;left:4859;top:560;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">
                  <v:path arrowok="t" o:connecttype="custom" o:connectlocs="0,7;30,7" o:connectangles="0,0"/>
                </v:shape>
                <v:shape id="Freeform 2846" style="position:absolute;left:4919;top:560;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">
                  <v:path arrowok="t" o:connecttype="custom" o:connectlocs="0,7;30,7" o:connectangles="0,0"/>
                </v:shape>
                <v:shape id="Freeform 2847" style="position:absolute;left:4979;top:560;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">
                  <v:path arrowok="t" o:connecttype="custom" o:connectlocs="0,7;30,7" o:connectangles="0,0"/>
                </v:shape>
                <v:shape id="Freeform 2848" style="position:absolute;left:5039;top:560;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">
                  <v:path arrowok="t" o:connecttype="custom" o:connectlocs="0,7;30,7" o:connectangles="0,0"/>
                </v:shape>
                <v:shape id="Freeform 2849" style="position:absolute;left:5099;top:560;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">
                  <v:path arrowok="t" o:connecttype="custom" o:connectlocs="0,7;30,7" o:connectangles="0,0"/>
                </v:shape>
                <v:shape id="Freeform 2850" style="position:absolute;left:5159;top:560;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">
                  <v:path arrowok="t" o:connecttype="custom" o:connectlocs="0,7;30,7" o:connectangles="0,0"/>
                </v:shape>
                <v:shape id="Freeform 2851" style="position:absolute;left:5219;top:560;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">
                  <v:path arrowok="t" o:connecttype="custom" o:connectlocs="0,7;30,7" o:connectangles="0,0"/>
                </v:shape>
                <v:shape id="Freeform 2852" style="position:absolute;left:5279;top:560;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">
                  <v:path arrowok="t" o:connecttype="custom" o:connectlocs="0,7;30,7" o:connectangles="0,0"/>
                </v:shape>
                <v:shape id="Freeform 2853" style="position:absolute;left:5339;top:560;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">
                  <v:path arrowok="t" o:connecttype="custom" o:connectlocs="0,7;30,7" o:connectangles="0,0"/>
                </v:shape>
                <v:shape id="Freeform 2854" style="position:absolute;left:5399;top:560;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">
                  <v:path arrowok="t" o:connecttype="custom" o:connectlocs="0,7;30,7" o:connectangles="0,0"/>
                </v:shape>
                <v:shape id="Freeform 2855" style="position:absolute;left:5459;top:560;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">
                  <v:path arrowok="t" o:connecttype="custom" o:connectlocs="0,7;30,7" o:connectangles="0,0"/>
                </v:shape>
                <v:shape id="Freeform 2856" style="position:absolute;left:5519;top:560;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">
                  <v:path arrowok="t" o:connecttype="custom" o:connectlocs="0,7;30,7" o:connectangles="0,0"/>
                </v:shape>
                <v:shape id="Freeform 2857" style="position:absolute;left:5579;top:560;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">
                  <v:path arrowok="t" o:connecttype="custom" o:connectlocs="0,7;30,7" o:connectangles="0,0"/>
                </v:shape>
                <v:shape id="Freeform 2858" style="position:absolute;left:5639;top:560;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">
                  <v:path arrowok="t" o:connecttype="custom" o:connectlocs="0,7;30,7" o:connectangles="0,0"/>
                </v:shape>
                <v:shape id="Freeform 2859" style="position:absolute;left:5699;top:560;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">
                  <v:path arrowok="t" o:connecttype="custom" o:connectlocs="0,7;30,7" o:connectangles="0,0"/>
                </v:shape>
                <v:shape id="Freeform 2860" style="position:absolute;left:5759;top:560;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">
                  <v:path arrowok="t" o:connecttype="custom" o:connectlocs="0,7;30,7" o:connectangles="0,0"/>
                </v:shape>
                <v:shape id="Freeform 2861" style="position:absolute;left:5819;top:560;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">
                  <v:path arrowok="t" o:connecttype="custom" o:connectlocs="0,7;30,7" o:connectangles="0,0"/>
                </v:shape>
                <v:shape id="Freeform 2862" style="position:absolute;left:5879;top:560;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">
                  <v:path arrowok="t" o:connecttype="custom" o:connectlocs="0,7;30,7" o:connectangles="0,0"/>
                </v:shape>
                <v:shape id="Freeform 2863" style="position:absolute;left:5940;top:560;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">
                  <v:path arrowok="t" o:connecttype="custom" o:connectlocs="0,7;30,7" o:connectangles="0,0"/>
                </v:shape>
                <v:shape id="Freeform 2864" style="position:absolute;left:6000;top:560;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">
                  <v:path arrowok="t" o:connecttype="custom" o:connectlocs="0,7;30,7" o:connectangles="0,0"/>
                </v:shape>
                <v:shape id="Freeform 2865" style="position:absolute;left:6060;top:560;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">
                  <v:path arrowok="t" o:connecttype="custom" o:connectlocs="0,7;30,7" o:connectangles="0,0"/>
                </v:shape>
                <v:shape id="Freeform 2866" style="position:absolute;left:6120;top:560;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">
                  <v:path arrowok="t" o:connecttype="custom" o:connectlocs="0,7;30,7" o:connectangles="0,0"/>
                </v:shape>
                <v:shape id="Freeform 2867" style="position:absolute;left:6180;top:560;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">
                  <v:path arrowok="t" o:connecttype="custom" o:connectlocs="0,7;30,7" o:connectangles="0,0"/>
                </v:shape>
                <v:shape id="Freeform 2868" style="position:absolute;left:6240;top:560;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">
                  <v:path arrowok="t" o:connecttype="custom" o:connectlocs="0,7;30,7" o:connectangles="0,0"/>
                </v:shape>
                <v:shape id="Freeform 2869" style="position:absolute;left:6300;top:560;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">
                  <v:path arrowok="t" o:connecttype="custom" o:connectlocs="0,7;30,7" o:connectangles="0,0"/>
                </v:shape>
                <v:shape id="Freeform 2870" style="position:absolute;left:6360;top:560;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">
                  <v:path arrowok="t" o:connecttype="custom" o:connectlocs="0,7;30,7" o:connectangles="0,0"/>
                </v:shape>
                <v:shape id="Freeform 2871" style="position:absolute;left:6420;top:560;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">
                  <v:path arrowok="t" o:connecttype="custom" o:connectlocs="0,7;30,7" o:connectangles="0,0"/>
                </v:shape>
                <v:shape id="Freeform 2872" style="position:absolute;left:6480;top:560;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">
                  <v:path arrowok="t" o:connecttype="custom" o:connectlocs="0,7;30,7" o:connectangles="0,0"/>
                </v:shape>
                <v:shape id="Freeform 2873" style="position:absolute;left:6540;top:560;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">
                  <v:path arrowok="t" o:connecttype="custom" o:connectlocs="0,7;30,7" o:connectangles="0,0"/>
                </v:shape>
                <v:shape id="Freeform 2874" style="position:absolute;left:6600;top:560;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">
                  <v:path arrowok="t" o:connecttype="custom" o:connectlocs="0,7;30,7" o:connectangles="0,0"/>
                </v:shape>
                <v:shape id="Freeform 2875" style="position:absolute;left:6660;top:560;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">
                  <v:path arrowok="t" o:connecttype="custom" o:connectlocs="0,7;30,7" o:connectangles="0,0"/>
                </v:shape>
                <v:shape id="Freeform 2876" style="position:absolute;left:6720;top:560;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">
                  <v:path arrowok="t" o:connecttype="custom" o:connectlocs="0,7;30,7" o:connectangles="0,0"/>
                </v:shape>
                <v:shape id="Freeform 2877" style="position:absolute;left:6780;top:560;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">
                  <v:path arrowok="t" o:connecttype="custom" o:connectlocs="0,7;30,7" o:connectangles="0,0"/>
                </v:shape>
                <v:shape id="Freeform 2878" style="position:absolute;left:6840;top:560;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">
                  <v:path arrowok="t" o:connecttype="custom" o:connectlocs="0,7;30,7" o:connectangles="0,0"/>
                </v:shape>
                <v:shape id="Freeform 2879" style="position:absolute;left:6900;top:560;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">
                  <v:path arrowok="t" o:connecttype="custom" o:connectlocs="0,7;30,7" o:connectangles="0,0"/>
                </v:shape>
                <v:shape id="Freeform 2880" style="position:absolute;left:6960;top:560;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">
                  <v:path arrowok="t" o:connecttype="custom" o:connectlocs="0,7;30,7" o:connectangles="0,0"/>
                </v:shape>
                <v:shape id="Freeform 2881" style="position:absolute;left:7020;top:560;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">
                  <v:path arrowok="t" o:connecttype="custom" o:connectlocs="0,7;30,7" o:connectangles="0,0"/>
                </v:shape>
                <v:shape id="Freeform 2882" style="position:absolute;left:7080;top:560;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">
                  <v:path arrowok="t" o:connecttype="custom" o:connectlocs="0,7;30,7" o:connectangles="0,0"/>
                </v:shape>
                <v:shape id="Freeform 2883" style="position:absolute;left:7140;top:560;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">
                  <v:path arrowok="t" o:connecttype="custom" o:connectlocs="0,7;30,7" o:connectangles="0,0"/>
                </v:shape>
                <v:shape id="Freeform 2884" style="position:absolute;left:7200;top:560;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">
                  <v:path arrowok="t" o:connecttype="custom" o:connectlocs="0,7;30,7" o:connectangles="0,0"/>
                </v:shape>
                <v:shape id="Freeform 2885" style="position:absolute;left:7260;top:560;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">
                  <v:path arrowok="t" o:connecttype="custom" o:connectlocs="0,7;30,7" o:connectangles="0,0"/>
                </v:shape>
                <v:shape id="Freeform 2886" style="position:absolute;left:7320;top:560;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">
                  <v:path arrowok="t" o:connecttype="custom" o:connectlocs="0,7;30,7" o:connectangles="0,0"/>
                </v:shape>
                <v:shape id="Freeform 2887" style="position:absolute;left:7380;top:560;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">
                  <v:path arrowok="t" o:connecttype="custom" o:connectlocs="0,7;30,7" o:connectangles="0,0"/>
                </v:shape>
                <v:shape id="Freeform 2888" style="position:absolute;left:7440;top:560;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">
                  <v:path arrowok="t" o:connecttype="custom" o:connectlocs="0,7;30,7" o:connectangles="0,0"/>
                </v:shape>
                <v:shape id="Freeform 2889" style="position:absolute;left:7500;top:560;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">
                  <v:path arrowok="t" o:connecttype="custom" o:connectlocs="0,7;30,7" o:connectangles="0,0"/>
                </v:shape>
                <v:shape id="Freeform 2890" style="position:absolute;left:7560;top:560;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">
                  <v:path arrowok="t" o:connecttype="custom" o:connectlocs="0,7;30,7" o:connectangles="0,0"/>
                </v:shape>
                <v:shape id="Freeform 2891" style="position:absolute;left:7620;top:560;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">
                  <v:path arrowok="t" o:connecttype="custom" o:connectlocs="0,7;30,7" o:connectangles="0,0"/>
                </v:shape>
                <v:shape id="Freeform 2892" style="position:absolute;left:7680;top:560;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">
                  <v:path arrowok="t" o:connecttype="custom" o:connectlocs="0,7;30,7" o:connectangles="0,0"/>
                </v:shape>
                <v:shape id="Freeform 2893" style="position:absolute;left:7740;top:560;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">
                  <v:path arrowok="t" o:connecttype="custom" o:connectlocs="0,7;30,7" o:connectangles="0,0"/>
                </v:shape>
                <v:shape id="Freeform 2894" style="position:absolute;left:7800;top:560;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">
                  <v:path arrowok="t" o:connecttype="custom" o:connectlocs="0,7;30,7" o:connectangles="0,0"/>
                </v:shape>
                <v:shape id="Freeform 2895" style="position:absolute;left:7860;top:560;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">
                  <v:path arrowok="t" o:connecttype="custom" o:connectlocs="0,7;30,7" o:connectangles="0,0"/>
                </v:shape>
                <v:shape id="Freeform 2896" style="position:absolute;left:7920;top:560;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">
                  <v:path arrowok="t" o:connecttype="custom" o:connectlocs="0,7;30,7" o:connectangles="0,0"/>
                </v:shape>
                <v:shape id="Freeform 2897" style="position:absolute;left:7980;top:560;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">
                  <v:path arrowok="t" o:connecttype="custom" o:connectlocs="0,7;30,7" o:connectangles="0,0"/>
                </v:shape>
                <v:shape id="Freeform 2898" style="position:absolute;left:8040;top:560;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">
                  <v:path arrowok="t" o:connecttype="custom" o:connectlocs="0,7;30,7" o:connectangles="0,0"/>
                </v:shape>
                <v:shape id="Freeform 2899" style="position:absolute;left:8100;top:560;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">
                  <v:path arrowok="t" o:connecttype="custom" o:connectlocs="0,7;30,7" o:connectangles="0,0"/>
                </v:shape>
                <v:shape id="Freeform 2900" style="position:absolute;left:8160;top:560;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">
                  <v:path arrowok="t" o:connecttype="custom" o:connectlocs="0,7;30,7" o:connectangles="0,0"/>
                </v:shape>
                <v:shape id="Freeform 2901" style="position:absolute;left:8220;top:560;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">
                  <v:path arrowok="t" o:connecttype="custom" o:connectlocs="0,7;30,7" o:connectangles="0,0"/>
                </v:shape>
                <v:shape id="Freeform 2902" style="position:absolute;left:8280;top:560;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">
                  <v:path arrowok="t" o:connecttype="custom" o:connectlocs="0,7;30,7" o:connectangles="0,0"/>
                </v:shape>
                <v:shape id="Freeform 2903" style="position:absolute;left:8340;top:560;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">
                  <v:path arrowok="t" o:connecttype="custom" o:connectlocs="0,7;30,7" o:connectangles="0,0"/>
                </v:shape>
                <v:shape id="Freeform 2904" style="position:absolute;left:8400;top:560;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">
                  <v:path arrowok="t" o:connecttype="custom" o:connectlocs="0,7;30,7" o:connectangles="0,0"/>
                </v:shape>
                <v:shape id="Freeform 2905" style="position:absolute;left:8460;top:560;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">
                  <v:path arrowok="t" o:connecttype="custom" o:connectlocs="0,7;30,7" o:connectangles="0,0"/>
                </v:shape>
                <v:shape id="Freeform 2906" style="position:absolute;left:8520;top:560;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">
                  <v:path arrowok="t" o:connecttype="custom" o:connectlocs="0,7;30,7" o:connectangles="0,0"/>
                </v:shape>
                <v:shape id="Freeform 2907" style="position:absolute;left:8580;top:560;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">
                  <v:path arrowok="t" o:connecttype="custom" o:connectlocs="0,7;30,7" o:connectangles="0,0"/>
                </v:shape>
                <v:shape id="Freeform 2908" style="position:absolute;left:8640;top:560;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">
                  <v:path arrowok="t" o:connecttype="custom" o:connectlocs="0,7;30,7" o:connectangles="0,0"/>
                </v:shape>
                <v:shape id="Freeform 2909" style="position:absolute;left:8700;top:560;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">
                  <v:path arrowok="t" o:connecttype="custom" o:connectlocs="0,7;30,7" o:connectangles="0,0"/>
                </v:shape>
                <v:shape id="Freeform 2910" style="position:absolute;left:8760;top:560;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">
                  <v:path arrowok="t" o:connecttype="custom" o:connectlocs="0,7;30,7" o:connectangles="0,0"/>
                </v:shape>
                <v:shape id="Freeform 2911" style="position:absolute;left:8820;top:560;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">
                  <v:path arrowok="t" o:connecttype="custom" o:connectlocs="0,7;30,7" o:connectangles="0,0"/>
                </v:shape>
                <v:shape id="Freeform 2912" style="position:absolute;left:8880;top:560;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">
                  <v:path arrowok="t" o:connecttype="custom" o:connectlocs="0,7;30,7" o:connectangles="0,0"/>
                </v:shape>
                <v:shape id="Freeform 2913" style="position:absolute;left:8940;top:560;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">
                  <v:path arrowok="t" o:connecttype="custom" o:connectlocs="0,7;30,7" o:connectangles="0,0"/>
                </v:shape>
                <v:shape id="Freeform 2914" style="position:absolute;left:9000;top:560;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">
                  <v:path arrowok="t" o:connecttype="custom" o:connectlocs="0,7;30,7" o:connectangles="0,0"/>
                </v:shape>
                <v:shape id="Freeform 2915" style="position:absolute;left:9060;top:560;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">
                  <v:path arrowok="t" o:connecttype="custom" o:connectlocs="0,7;30,7" o:connectangles="0,0"/>
                </v:shape>
                <v:shape id="Freeform 2916" style="position:absolute;left:9120;top:560;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">
                  <v:path arrowok="t" o:connecttype="custom" o:connectlocs="0,7;30,7" o:connectangles="0,0"/>
                </v:shape>
                <v:shape id="Freeform 2917" style="position:absolute;left:9180;top:560;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">
                  <v:path arrowok="t" o:connecttype="custom" o:connectlocs="0,7;30,7" o:connectangles="0,0"/>
                </v:shape>
                <v:shape id="Freeform 2918" style="position:absolute;left:9240;top:560;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">
                  <v:path arrowok="t" o:connecttype="custom" o:connectlocs="0,7;30,7" o:connectangles="0,0"/>
                </v:shape>
                <v:shape id="Freeform 2919" style="position:absolute;left:9300;top:560;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">
                  <v:path arrowok="t" o:connecttype="custom" o:connectlocs="0,7;30,7" o:connectangles="0,0"/>
                </v:shape>
                <v:shape id="Freeform 2920" style="position:absolute;left:9360;top:560;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">
                  <v:path arrowok="t" o:connecttype="custom" o:connectlocs="0,7;30,7" o:connectangles="0,0"/>
                </v:shape>
                <v:shape id="Freeform 2921" style="position:absolute;left:9420;top:560;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">
                  <v:path arrowok="t" o:connecttype="custom" o:connectlocs="0,7;30,7" o:connectangles="0,0"/>
                </v:shape>
                <v:shape id="Freeform 2922" style="position:absolute;left:9480;top:560;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">
                  <v:path arrowok="t" o:connecttype="custom" o:connectlocs="0,7;30,7" o:connectangles="0,0"/>
                </v:shape>
                <v:shape id="Freeform 2923" style="position:absolute;left:9540;top:560;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">
                  <v:path arrowok="t" o:connecttype="custom" o:connectlocs="0,7;30,7" o:connectangles="0,0"/>
                </v:shape>
                <v:shape id="Freeform 2924" style="position:absolute;left:9600;top:560;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">
                  <v:path arrowok="t" o:connecttype="custom" o:connectlocs="0,7;30,7" o:connectangles="0,0"/>
                </v:shape>
                <v:shape id="Freeform 2925" style="position:absolute;left:9660;top:560;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">
                  <v:path arrowok="t" o:connecttype="custom" o:connectlocs="0,7;30,7" o:connectangles="0,0"/>
                </v:shape>
                <v:shape id="Freeform 2926" style="position:absolute;left:9720;top:560;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">
                  <v:path arrowok="t" o:connecttype="custom" o:connectlocs="0,7;30,7" o:connectangles="0,0"/>
                </v:shape>
                <v:shape id="Freeform 2927" style="position:absolute;left:9780;top:560;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">
                  <v:path arrowok="t" o:connecttype="custom" o:connectlocs="0,7;30,7" o:connectangles="0,0"/>
                </v:shape>
                <v:shape id="Freeform 2928" style="position:absolute;left:9840;top:560;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">
                  <v:path arrowok="t" o:connecttype="custom" o:connectlocs="0,7;30,7" o:connectangles="0,0"/>
                </v:shape>
                <v:shape id="Freeform 2929" style="position:absolute;left:9900;top:560;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">
                  <v:path arrowok="t" o:connecttype="custom" o:connectlocs="0,7;30,7" o:connectangles="0,0"/>
                </v:shape>
                <v:shape id="Freeform 2930" style="position:absolute;left:9960;top:560;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">
                  <v:path arrowok="t" o:connecttype="custom" o:connectlocs="0,7;30,7" o:connectangles="0,0"/>
                </v:shape>
                <v:shape id="Freeform 2931" style="position:absolute;left:10020;top:560;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">
                  <v:path arrowok="t" o:connecttype="custom" o:connectlocs="0,7;30,7" o:connectangles="0,0"/>
                </v:shape>
                <v:shape id="Freeform 2932" style="position:absolute;left:10080;top:560;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">
                  <v:path arrowok="t" o:connecttype="custom" o:connectlocs="0,7;30,7" o:connectangles="0,0"/>
                </v:shape>
                <v:shape id="Freeform 2933" style="position:absolute;left:10140;top:560;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">
                  <v:path arrowok="t" o:connecttype="custom" o:connectlocs="0,7;30,7" o:connectangles="0,0"/>
                </v:shape>
                <v:shape id="Freeform 2934" style="position:absolute;left:10200;top:560;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">
                  <v:path arrowok="t" o:connecttype="custom" o:connectlocs="0,7;30,7" o:connectangles="0,0"/>
                </v:shape>
                <v:shape id="Freeform 2935" style="position:absolute;left:10260;top:560;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">
                  <v:path arrowok="t" o:connecttype="custom" o:connectlocs="0,7;30,7" o:connectangles="0,0"/>
                </v:shape>
                <v:shape id="Freeform 2936" style="position:absolute;left:10320;top:560;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">
                  <v:path arrowok="t" o:connecttype="custom" o:connectlocs="0,7;30,7" o:connectangles="0,0"/>
                </v:shape>
                <v:shape id="Freeform 2937" style="position:absolute;left:10380;top:560;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">
                  <v:path arrowok="t" o:connecttype="custom" o:connectlocs="0,7;30,7" o:connectangles="0,0"/>
                </v:shape>
                <v:shape id="Freeform 2938" style="position:absolute;left:10440;top:560;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">
                  <v:path arrowok="t" o:connecttype="custom" o:connectlocs="0,7;30,7" o:connectangles="0,0"/>
                </v:shape>
                <v:shape id="Freeform 2939" style="position:absolute;left:10500;top:560;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">
                  <v:path arrowok="t" o:connecttype="custom" o:connectlocs="0,7;30,7" o:connectangles="0,0"/>
                </v:shape>
                <w10:wrap anchorx="page"/>
              </v:group>
            </w:pict>
          </mc:Fallback>
        </mc:AlternateContent>
      </w:r>
      <w:r>
        <w:rPr>
          <w:noProof/>
        </w:rPr>
        <mc:AlternateContent>
          <mc:Choice Requires="wpg">
            <w:drawing>
              <wp:anchor distT="0" distB="0" distL="114300" distR="114300" simplePos="0" relativeHeight="251645952" behindDoc="1" locked="0" layoutInCell="0" allowOverlap="1" wp14:anchorId="253A4B6D" wp14:editId="0295AB7A">
                <wp:simplePos x="0" y="0"/>
                <wp:positionH relativeFrom="page">
                  <wp:posOffset>2737485</wp:posOffset>
                </wp:positionH>
                <wp:positionV relativeFrom="paragraph">
                  <wp:posOffset>539115</wp:posOffset>
                </wp:positionV>
                <wp:extent cx="3954145" cy="19685"/>
                <wp:effectExtent l="0" t="0" r="0" b="0"/>
                <wp:wrapNone/>
                <wp:docPr id="627054962" name="Group 29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54145" cy="19685"/>
                          <a:chOff x="4311" y="849"/>
                          <a:chExt cx="6227" cy="31"/>
                        </a:xfrm>
                      </wpg:grpSpPr>
                      <wps:wsp>
                        <wps:cNvPr id="966053447" name="Freeform 2941"/>
                        <wps:cNvSpPr>
                          <a:spLocks/>
                        </wps:cNvSpPr>
                        <wps:spPr bwMode="auto">
                          <a:xfrm>
                            <a:off x="431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6261474" name="Freeform 2942"/>
                        <wps:cNvSpPr>
                          <a:spLocks/>
                        </wps:cNvSpPr>
                        <wps:spPr bwMode="auto">
                          <a:xfrm>
                            <a:off x="437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358040" name="Freeform 2943"/>
                        <wps:cNvSpPr>
                          <a:spLocks/>
                        </wps:cNvSpPr>
                        <wps:spPr bwMode="auto">
                          <a:xfrm>
                            <a:off x="443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1227028" name="Freeform 2944"/>
                        <wps:cNvSpPr>
                          <a:spLocks/>
                        </wps:cNvSpPr>
                        <wps:spPr bwMode="auto">
                          <a:xfrm>
                            <a:off x="449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882397" name="Freeform 2945"/>
                        <wps:cNvSpPr>
                          <a:spLocks/>
                        </wps:cNvSpPr>
                        <wps:spPr bwMode="auto">
                          <a:xfrm>
                            <a:off x="455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3170199" name="Freeform 2946"/>
                        <wps:cNvSpPr>
                          <a:spLocks/>
                        </wps:cNvSpPr>
                        <wps:spPr bwMode="auto">
                          <a:xfrm>
                            <a:off x="461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003906" name="Freeform 2947"/>
                        <wps:cNvSpPr>
                          <a:spLocks/>
                        </wps:cNvSpPr>
                        <wps:spPr bwMode="auto">
                          <a:xfrm>
                            <a:off x="467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450265" name="Freeform 2948"/>
                        <wps:cNvSpPr>
                          <a:spLocks/>
                        </wps:cNvSpPr>
                        <wps:spPr bwMode="auto">
                          <a:xfrm>
                            <a:off x="473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3530474" name="Freeform 2949"/>
                        <wps:cNvSpPr>
                          <a:spLocks/>
                        </wps:cNvSpPr>
                        <wps:spPr bwMode="auto">
                          <a:xfrm>
                            <a:off x="479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951425" name="Freeform 2950"/>
                        <wps:cNvSpPr>
                          <a:spLocks/>
                        </wps:cNvSpPr>
                        <wps:spPr bwMode="auto">
                          <a:xfrm>
                            <a:off x="485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8430834" name="Freeform 2951"/>
                        <wps:cNvSpPr>
                          <a:spLocks/>
                        </wps:cNvSpPr>
                        <wps:spPr bwMode="auto">
                          <a:xfrm>
                            <a:off x="491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948643" name="Freeform 2952"/>
                        <wps:cNvSpPr>
                          <a:spLocks/>
                        </wps:cNvSpPr>
                        <wps:spPr bwMode="auto">
                          <a:xfrm>
                            <a:off x="497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4709198" name="Freeform 2953"/>
                        <wps:cNvSpPr>
                          <a:spLocks/>
                        </wps:cNvSpPr>
                        <wps:spPr bwMode="auto">
                          <a:xfrm>
                            <a:off x="503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2627837" name="Freeform 2954"/>
                        <wps:cNvSpPr>
                          <a:spLocks/>
                        </wps:cNvSpPr>
                        <wps:spPr bwMode="auto">
                          <a:xfrm>
                            <a:off x="509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378840" name="Freeform 2955"/>
                        <wps:cNvSpPr>
                          <a:spLocks/>
                        </wps:cNvSpPr>
                        <wps:spPr bwMode="auto">
                          <a:xfrm>
                            <a:off x="515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694576" name="Freeform 2956"/>
                        <wps:cNvSpPr>
                          <a:spLocks/>
                        </wps:cNvSpPr>
                        <wps:spPr bwMode="auto">
                          <a:xfrm>
                            <a:off x="521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6877123" name="Freeform 2957"/>
                        <wps:cNvSpPr>
                          <a:spLocks/>
                        </wps:cNvSpPr>
                        <wps:spPr bwMode="auto">
                          <a:xfrm>
                            <a:off x="527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2062212" name="Freeform 2958"/>
                        <wps:cNvSpPr>
                          <a:spLocks/>
                        </wps:cNvSpPr>
                        <wps:spPr bwMode="auto">
                          <a:xfrm>
                            <a:off x="533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9865992" name="Freeform 2959"/>
                        <wps:cNvSpPr>
                          <a:spLocks/>
                        </wps:cNvSpPr>
                        <wps:spPr bwMode="auto">
                          <a:xfrm>
                            <a:off x="539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3456629" name="Freeform 2960"/>
                        <wps:cNvSpPr>
                          <a:spLocks/>
                        </wps:cNvSpPr>
                        <wps:spPr bwMode="auto">
                          <a:xfrm>
                            <a:off x="545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0071128" name="Freeform 2961"/>
                        <wps:cNvSpPr>
                          <a:spLocks/>
                        </wps:cNvSpPr>
                        <wps:spPr bwMode="auto">
                          <a:xfrm>
                            <a:off x="551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2625022" name="Freeform 2962"/>
                        <wps:cNvSpPr>
                          <a:spLocks/>
                        </wps:cNvSpPr>
                        <wps:spPr bwMode="auto">
                          <a:xfrm>
                            <a:off x="5579"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453767" name="Freeform 2963"/>
                        <wps:cNvSpPr>
                          <a:spLocks/>
                        </wps:cNvSpPr>
                        <wps:spPr bwMode="auto">
                          <a:xfrm>
                            <a:off x="56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601011" name="Freeform 2964"/>
                        <wps:cNvSpPr>
                          <a:spLocks/>
                        </wps:cNvSpPr>
                        <wps:spPr bwMode="auto">
                          <a:xfrm>
                            <a:off x="57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7971978" name="Freeform 2965"/>
                        <wps:cNvSpPr>
                          <a:spLocks/>
                        </wps:cNvSpPr>
                        <wps:spPr bwMode="auto">
                          <a:xfrm>
                            <a:off x="57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8806835" name="Freeform 2966"/>
                        <wps:cNvSpPr>
                          <a:spLocks/>
                        </wps:cNvSpPr>
                        <wps:spPr bwMode="auto">
                          <a:xfrm>
                            <a:off x="58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5778688" name="Freeform 2967"/>
                        <wps:cNvSpPr>
                          <a:spLocks/>
                        </wps:cNvSpPr>
                        <wps:spPr bwMode="auto">
                          <a:xfrm>
                            <a:off x="58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4371753" name="Freeform 2968"/>
                        <wps:cNvSpPr>
                          <a:spLocks/>
                        </wps:cNvSpPr>
                        <wps:spPr bwMode="auto">
                          <a:xfrm>
                            <a:off x="59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2664331" name="Freeform 2969"/>
                        <wps:cNvSpPr>
                          <a:spLocks/>
                        </wps:cNvSpPr>
                        <wps:spPr bwMode="auto">
                          <a:xfrm>
                            <a:off x="60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1223637" name="Freeform 2970"/>
                        <wps:cNvSpPr>
                          <a:spLocks/>
                        </wps:cNvSpPr>
                        <wps:spPr bwMode="auto">
                          <a:xfrm>
                            <a:off x="60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7968" name="Freeform 2971"/>
                        <wps:cNvSpPr>
                          <a:spLocks/>
                        </wps:cNvSpPr>
                        <wps:spPr bwMode="auto">
                          <a:xfrm>
                            <a:off x="61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7972939" name="Freeform 2972"/>
                        <wps:cNvSpPr>
                          <a:spLocks/>
                        </wps:cNvSpPr>
                        <wps:spPr bwMode="auto">
                          <a:xfrm>
                            <a:off x="61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1772751" name="Freeform 2973"/>
                        <wps:cNvSpPr>
                          <a:spLocks/>
                        </wps:cNvSpPr>
                        <wps:spPr bwMode="auto">
                          <a:xfrm>
                            <a:off x="62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554180" name="Freeform 2974"/>
                        <wps:cNvSpPr>
                          <a:spLocks/>
                        </wps:cNvSpPr>
                        <wps:spPr bwMode="auto">
                          <a:xfrm>
                            <a:off x="63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4795389" name="Freeform 2975"/>
                        <wps:cNvSpPr>
                          <a:spLocks/>
                        </wps:cNvSpPr>
                        <wps:spPr bwMode="auto">
                          <a:xfrm>
                            <a:off x="63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8437787" name="Freeform 2976"/>
                        <wps:cNvSpPr>
                          <a:spLocks/>
                        </wps:cNvSpPr>
                        <wps:spPr bwMode="auto">
                          <a:xfrm>
                            <a:off x="64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2905346" name="Freeform 2977"/>
                        <wps:cNvSpPr>
                          <a:spLocks/>
                        </wps:cNvSpPr>
                        <wps:spPr bwMode="auto">
                          <a:xfrm>
                            <a:off x="64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8153867" name="Freeform 2978"/>
                        <wps:cNvSpPr>
                          <a:spLocks/>
                        </wps:cNvSpPr>
                        <wps:spPr bwMode="auto">
                          <a:xfrm>
                            <a:off x="65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480685" name="Freeform 2979"/>
                        <wps:cNvSpPr>
                          <a:spLocks/>
                        </wps:cNvSpPr>
                        <wps:spPr bwMode="auto">
                          <a:xfrm>
                            <a:off x="66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914209" name="Freeform 2980"/>
                        <wps:cNvSpPr>
                          <a:spLocks/>
                        </wps:cNvSpPr>
                        <wps:spPr bwMode="auto">
                          <a:xfrm>
                            <a:off x="66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5821812" name="Freeform 2981"/>
                        <wps:cNvSpPr>
                          <a:spLocks/>
                        </wps:cNvSpPr>
                        <wps:spPr bwMode="auto">
                          <a:xfrm>
                            <a:off x="67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0451441" name="Freeform 2982"/>
                        <wps:cNvSpPr>
                          <a:spLocks/>
                        </wps:cNvSpPr>
                        <wps:spPr bwMode="auto">
                          <a:xfrm>
                            <a:off x="67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495570" name="Freeform 2983"/>
                        <wps:cNvSpPr>
                          <a:spLocks/>
                        </wps:cNvSpPr>
                        <wps:spPr bwMode="auto">
                          <a:xfrm>
                            <a:off x="68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09210" name="Freeform 2984"/>
                        <wps:cNvSpPr>
                          <a:spLocks/>
                        </wps:cNvSpPr>
                        <wps:spPr bwMode="auto">
                          <a:xfrm>
                            <a:off x="69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9806710" name="Freeform 2985"/>
                        <wps:cNvSpPr>
                          <a:spLocks/>
                        </wps:cNvSpPr>
                        <wps:spPr bwMode="auto">
                          <a:xfrm>
                            <a:off x="69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0558934" name="Freeform 2986"/>
                        <wps:cNvSpPr>
                          <a:spLocks/>
                        </wps:cNvSpPr>
                        <wps:spPr bwMode="auto">
                          <a:xfrm>
                            <a:off x="70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44558" name="Freeform 2987"/>
                        <wps:cNvSpPr>
                          <a:spLocks/>
                        </wps:cNvSpPr>
                        <wps:spPr bwMode="auto">
                          <a:xfrm>
                            <a:off x="70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9561596" name="Freeform 2988"/>
                        <wps:cNvSpPr>
                          <a:spLocks/>
                        </wps:cNvSpPr>
                        <wps:spPr bwMode="auto">
                          <a:xfrm>
                            <a:off x="71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112528" name="Freeform 2989"/>
                        <wps:cNvSpPr>
                          <a:spLocks/>
                        </wps:cNvSpPr>
                        <wps:spPr bwMode="auto">
                          <a:xfrm>
                            <a:off x="72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094599" name="Freeform 2990"/>
                        <wps:cNvSpPr>
                          <a:spLocks/>
                        </wps:cNvSpPr>
                        <wps:spPr bwMode="auto">
                          <a:xfrm>
                            <a:off x="72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8546792" name="Freeform 2991"/>
                        <wps:cNvSpPr>
                          <a:spLocks/>
                        </wps:cNvSpPr>
                        <wps:spPr bwMode="auto">
                          <a:xfrm>
                            <a:off x="73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979551" name="Freeform 2992"/>
                        <wps:cNvSpPr>
                          <a:spLocks/>
                        </wps:cNvSpPr>
                        <wps:spPr bwMode="auto">
                          <a:xfrm>
                            <a:off x="73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6585147" name="Freeform 2993"/>
                        <wps:cNvSpPr>
                          <a:spLocks/>
                        </wps:cNvSpPr>
                        <wps:spPr bwMode="auto">
                          <a:xfrm>
                            <a:off x="74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3748948" name="Freeform 2994"/>
                        <wps:cNvSpPr>
                          <a:spLocks/>
                        </wps:cNvSpPr>
                        <wps:spPr bwMode="auto">
                          <a:xfrm>
                            <a:off x="75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331703" name="Freeform 2995"/>
                        <wps:cNvSpPr>
                          <a:spLocks/>
                        </wps:cNvSpPr>
                        <wps:spPr bwMode="auto">
                          <a:xfrm>
                            <a:off x="75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1548359" name="Freeform 2996"/>
                        <wps:cNvSpPr>
                          <a:spLocks/>
                        </wps:cNvSpPr>
                        <wps:spPr bwMode="auto">
                          <a:xfrm>
                            <a:off x="76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384320" name="Freeform 2997"/>
                        <wps:cNvSpPr>
                          <a:spLocks/>
                        </wps:cNvSpPr>
                        <wps:spPr bwMode="auto">
                          <a:xfrm>
                            <a:off x="76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5237308" name="Freeform 2998"/>
                        <wps:cNvSpPr>
                          <a:spLocks/>
                        </wps:cNvSpPr>
                        <wps:spPr bwMode="auto">
                          <a:xfrm>
                            <a:off x="77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823484" name="Freeform 2999"/>
                        <wps:cNvSpPr>
                          <a:spLocks/>
                        </wps:cNvSpPr>
                        <wps:spPr bwMode="auto">
                          <a:xfrm>
                            <a:off x="78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1237137" name="Freeform 3000"/>
                        <wps:cNvSpPr>
                          <a:spLocks/>
                        </wps:cNvSpPr>
                        <wps:spPr bwMode="auto">
                          <a:xfrm>
                            <a:off x="78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7448263" name="Freeform 3001"/>
                        <wps:cNvSpPr>
                          <a:spLocks/>
                        </wps:cNvSpPr>
                        <wps:spPr bwMode="auto">
                          <a:xfrm>
                            <a:off x="79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283963" name="Freeform 3002"/>
                        <wps:cNvSpPr>
                          <a:spLocks/>
                        </wps:cNvSpPr>
                        <wps:spPr bwMode="auto">
                          <a:xfrm>
                            <a:off x="79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2275414" name="Freeform 3003"/>
                        <wps:cNvSpPr>
                          <a:spLocks/>
                        </wps:cNvSpPr>
                        <wps:spPr bwMode="auto">
                          <a:xfrm>
                            <a:off x="80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2259568" name="Freeform 3004"/>
                        <wps:cNvSpPr>
                          <a:spLocks/>
                        </wps:cNvSpPr>
                        <wps:spPr bwMode="auto">
                          <a:xfrm>
                            <a:off x="81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8236062" name="Freeform 3005"/>
                        <wps:cNvSpPr>
                          <a:spLocks/>
                        </wps:cNvSpPr>
                        <wps:spPr bwMode="auto">
                          <a:xfrm>
                            <a:off x="81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4537956" name="Freeform 3006"/>
                        <wps:cNvSpPr>
                          <a:spLocks/>
                        </wps:cNvSpPr>
                        <wps:spPr bwMode="auto">
                          <a:xfrm>
                            <a:off x="82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0522073" name="Freeform 3007"/>
                        <wps:cNvSpPr>
                          <a:spLocks/>
                        </wps:cNvSpPr>
                        <wps:spPr bwMode="auto">
                          <a:xfrm>
                            <a:off x="82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6043558" name="Freeform 3008"/>
                        <wps:cNvSpPr>
                          <a:spLocks/>
                        </wps:cNvSpPr>
                        <wps:spPr bwMode="auto">
                          <a:xfrm>
                            <a:off x="83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9864024" name="Freeform 3009"/>
                        <wps:cNvSpPr>
                          <a:spLocks/>
                        </wps:cNvSpPr>
                        <wps:spPr bwMode="auto">
                          <a:xfrm>
                            <a:off x="84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010135" name="Freeform 3010"/>
                        <wps:cNvSpPr>
                          <a:spLocks/>
                        </wps:cNvSpPr>
                        <wps:spPr bwMode="auto">
                          <a:xfrm>
                            <a:off x="84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2549279" name="Freeform 3011"/>
                        <wps:cNvSpPr>
                          <a:spLocks/>
                        </wps:cNvSpPr>
                        <wps:spPr bwMode="auto">
                          <a:xfrm>
                            <a:off x="85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007661" name="Freeform 3012"/>
                        <wps:cNvSpPr>
                          <a:spLocks/>
                        </wps:cNvSpPr>
                        <wps:spPr bwMode="auto">
                          <a:xfrm>
                            <a:off x="85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7324819" name="Freeform 3013"/>
                        <wps:cNvSpPr>
                          <a:spLocks/>
                        </wps:cNvSpPr>
                        <wps:spPr bwMode="auto">
                          <a:xfrm>
                            <a:off x="86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4146933" name="Freeform 3014"/>
                        <wps:cNvSpPr>
                          <a:spLocks/>
                        </wps:cNvSpPr>
                        <wps:spPr bwMode="auto">
                          <a:xfrm>
                            <a:off x="87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9379449" name="Freeform 3015"/>
                        <wps:cNvSpPr>
                          <a:spLocks/>
                        </wps:cNvSpPr>
                        <wps:spPr bwMode="auto">
                          <a:xfrm>
                            <a:off x="87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053146" name="Freeform 3016"/>
                        <wps:cNvSpPr>
                          <a:spLocks/>
                        </wps:cNvSpPr>
                        <wps:spPr bwMode="auto">
                          <a:xfrm>
                            <a:off x="88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511317" name="Freeform 3017"/>
                        <wps:cNvSpPr>
                          <a:spLocks/>
                        </wps:cNvSpPr>
                        <wps:spPr bwMode="auto">
                          <a:xfrm>
                            <a:off x="88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4749429" name="Freeform 3018"/>
                        <wps:cNvSpPr>
                          <a:spLocks/>
                        </wps:cNvSpPr>
                        <wps:spPr bwMode="auto">
                          <a:xfrm>
                            <a:off x="89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0541308" name="Freeform 3019"/>
                        <wps:cNvSpPr>
                          <a:spLocks/>
                        </wps:cNvSpPr>
                        <wps:spPr bwMode="auto">
                          <a:xfrm>
                            <a:off x="90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3444234" name="Freeform 3020"/>
                        <wps:cNvSpPr>
                          <a:spLocks/>
                        </wps:cNvSpPr>
                        <wps:spPr bwMode="auto">
                          <a:xfrm>
                            <a:off x="90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1508379" name="Freeform 3021"/>
                        <wps:cNvSpPr>
                          <a:spLocks/>
                        </wps:cNvSpPr>
                        <wps:spPr bwMode="auto">
                          <a:xfrm>
                            <a:off x="91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2492879" name="Freeform 3022"/>
                        <wps:cNvSpPr>
                          <a:spLocks/>
                        </wps:cNvSpPr>
                        <wps:spPr bwMode="auto">
                          <a:xfrm>
                            <a:off x="91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8186780" name="Freeform 3023"/>
                        <wps:cNvSpPr>
                          <a:spLocks/>
                        </wps:cNvSpPr>
                        <wps:spPr bwMode="auto">
                          <a:xfrm>
                            <a:off x="92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2888682" name="Freeform 3024"/>
                        <wps:cNvSpPr>
                          <a:spLocks/>
                        </wps:cNvSpPr>
                        <wps:spPr bwMode="auto">
                          <a:xfrm>
                            <a:off x="93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1910028" name="Freeform 3025"/>
                        <wps:cNvSpPr>
                          <a:spLocks/>
                        </wps:cNvSpPr>
                        <wps:spPr bwMode="auto">
                          <a:xfrm>
                            <a:off x="93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1871470" name="Freeform 3026"/>
                        <wps:cNvSpPr>
                          <a:spLocks/>
                        </wps:cNvSpPr>
                        <wps:spPr bwMode="auto">
                          <a:xfrm>
                            <a:off x="94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9389040" name="Freeform 3027"/>
                        <wps:cNvSpPr>
                          <a:spLocks/>
                        </wps:cNvSpPr>
                        <wps:spPr bwMode="auto">
                          <a:xfrm>
                            <a:off x="94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720550" name="Freeform 3028"/>
                        <wps:cNvSpPr>
                          <a:spLocks/>
                        </wps:cNvSpPr>
                        <wps:spPr bwMode="auto">
                          <a:xfrm>
                            <a:off x="95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063974" name="Freeform 3029"/>
                        <wps:cNvSpPr>
                          <a:spLocks/>
                        </wps:cNvSpPr>
                        <wps:spPr bwMode="auto">
                          <a:xfrm>
                            <a:off x="96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5184135" name="Freeform 3030"/>
                        <wps:cNvSpPr>
                          <a:spLocks/>
                        </wps:cNvSpPr>
                        <wps:spPr bwMode="auto">
                          <a:xfrm>
                            <a:off x="96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8603229" name="Freeform 3031"/>
                        <wps:cNvSpPr>
                          <a:spLocks/>
                        </wps:cNvSpPr>
                        <wps:spPr bwMode="auto">
                          <a:xfrm>
                            <a:off x="97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921154" name="Freeform 3032"/>
                        <wps:cNvSpPr>
                          <a:spLocks/>
                        </wps:cNvSpPr>
                        <wps:spPr bwMode="auto">
                          <a:xfrm>
                            <a:off x="97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1968832" name="Freeform 3033"/>
                        <wps:cNvSpPr>
                          <a:spLocks/>
                        </wps:cNvSpPr>
                        <wps:spPr bwMode="auto">
                          <a:xfrm>
                            <a:off x="98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0386053" name="Freeform 3034"/>
                        <wps:cNvSpPr>
                          <a:spLocks/>
                        </wps:cNvSpPr>
                        <wps:spPr bwMode="auto">
                          <a:xfrm>
                            <a:off x="99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5612157" name="Freeform 3035"/>
                        <wps:cNvSpPr>
                          <a:spLocks/>
                        </wps:cNvSpPr>
                        <wps:spPr bwMode="auto">
                          <a:xfrm>
                            <a:off x="99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483944" name="Freeform 3036"/>
                        <wps:cNvSpPr>
                          <a:spLocks/>
                        </wps:cNvSpPr>
                        <wps:spPr bwMode="auto">
                          <a:xfrm>
                            <a:off x="100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6969906" name="Freeform 3037"/>
                        <wps:cNvSpPr>
                          <a:spLocks/>
                        </wps:cNvSpPr>
                        <wps:spPr bwMode="auto">
                          <a:xfrm>
                            <a:off x="100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8485512" name="Freeform 3038"/>
                        <wps:cNvSpPr>
                          <a:spLocks/>
                        </wps:cNvSpPr>
                        <wps:spPr bwMode="auto">
                          <a:xfrm>
                            <a:off x="101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9099509" name="Freeform 3039"/>
                        <wps:cNvSpPr>
                          <a:spLocks/>
                        </wps:cNvSpPr>
                        <wps:spPr bwMode="auto">
                          <a:xfrm>
                            <a:off x="102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2128733" name="Freeform 3040"/>
                        <wps:cNvSpPr>
                          <a:spLocks/>
                        </wps:cNvSpPr>
                        <wps:spPr bwMode="auto">
                          <a:xfrm>
                            <a:off x="1026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854479" name="Freeform 3041"/>
                        <wps:cNvSpPr>
                          <a:spLocks/>
                        </wps:cNvSpPr>
                        <wps:spPr bwMode="auto">
                          <a:xfrm>
                            <a:off x="1032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475704" name="Freeform 3042"/>
                        <wps:cNvSpPr>
                          <a:spLocks/>
                        </wps:cNvSpPr>
                        <wps:spPr bwMode="auto">
                          <a:xfrm>
                            <a:off x="1038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2085904" name="Freeform 3043"/>
                        <wps:cNvSpPr>
                          <a:spLocks/>
                        </wps:cNvSpPr>
                        <wps:spPr bwMode="auto">
                          <a:xfrm>
                            <a:off x="1044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233825" name="Freeform 3044"/>
                        <wps:cNvSpPr>
                          <a:spLocks/>
                        </wps:cNvSpPr>
                        <wps:spPr bwMode="auto">
                          <a:xfrm>
                            <a:off x="10500" y="857"/>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53AEAAB">
              <v:group id="Group 2940" style="position:absolute;margin-left:215.55pt;margin-top:42.45pt;width:311.35pt;height:1.55pt;z-index:-251670528;mso-position-horizontal-relative:page" coordsize="6227,31" coordorigin="4311,849" o:spid="_x0000_s1026" o:allowincell="f" w14:anchorId="515443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">
                <v:shape id="Freeform 2941" style="position:absolute;left:4319;top:857;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">
                  <v:path arrowok="t" o:connecttype="custom" o:connectlocs="0,7;30,7" o:connectangles="0,0"/>
                </v:shape>
                <v:shape id="Freeform 2942" style="position:absolute;left:4379;top:857;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">
                  <v:path arrowok="t" o:connecttype="custom" o:connectlocs="0,7;30,7" o:connectangles="0,0"/>
                </v:shape>
                <v:shape id="Freeform 2943" style="position:absolute;left:4439;top:857;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">
                  <v:path arrowok="t" o:connecttype="custom" o:connectlocs="0,7;30,7" o:connectangles="0,0"/>
                </v:shape>
                <v:shape id="Freeform 2944" style="position:absolute;left:4499;top:857;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">
                  <v:path arrowok="t" o:connecttype="custom" o:connectlocs="0,7;30,7" o:connectangles="0,0"/>
                </v:shape>
                <v:shape id="Freeform 2945" style="position:absolute;left:4559;top:857;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">
                  <v:path arrowok="t" o:connecttype="custom" o:connectlocs="0,7;30,7" o:connectangles="0,0"/>
                </v:shape>
                <v:shape id="Freeform 2946" style="position:absolute;left:4619;top:857;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">
                  <v:path arrowok="t" o:connecttype="custom" o:connectlocs="0,7;30,7" o:connectangles="0,0"/>
                </v:shape>
                <v:shape id="Freeform 2947" style="position:absolute;left:4679;top:857;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">
                  <v:path arrowok="t" o:connecttype="custom" o:connectlocs="0,7;30,7" o:connectangles="0,0"/>
                </v:shape>
                <v:shape id="Freeform 2948" style="position:absolute;left:4739;top:857;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">
                  <v:path arrowok="t" o:connecttype="custom" o:connectlocs="0,7;30,7" o:connectangles="0,0"/>
                </v:shape>
                <v:shape id="Freeform 2949" style="position:absolute;left:4799;top:857;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">
                  <v:path arrowok="t" o:connecttype="custom" o:connectlocs="0,7;30,7" o:connectangles="0,0"/>
                </v:shape>
                <v:shape id="Freeform 2950" style="position:absolute;left:4859;top:857;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">
                  <v:path arrowok="t" o:connecttype="custom" o:connectlocs="0,7;30,7" o:connectangles="0,0"/>
                </v:shape>
                <v:shape id="Freeform 2951" style="position:absolute;left:4919;top:857;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">
                  <v:path arrowok="t" o:connecttype="custom" o:connectlocs="0,7;30,7" o:connectangles="0,0"/>
                </v:shape>
                <v:shape id="Freeform 2952" style="position:absolute;left:4979;top:857;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">
                  <v:path arrowok="t" o:connecttype="custom" o:connectlocs="0,7;30,7" o:connectangles="0,0"/>
                </v:shape>
                <v:shape id="Freeform 2953" style="position:absolute;left:5039;top:857;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">
                  <v:path arrowok="t" o:connecttype="custom" o:connectlocs="0,7;30,7" o:connectangles="0,0"/>
                </v:shape>
                <v:shape id="Freeform 2954" style="position:absolute;left:5099;top:857;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">
                  <v:path arrowok="t" o:connecttype="custom" o:connectlocs="0,7;30,7" o:connectangles="0,0"/>
                </v:shape>
                <v:shape id="Freeform 2955" style="position:absolute;left:5159;top:857;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">
                  <v:path arrowok="t" o:connecttype="custom" o:connectlocs="0,7;30,7" o:connectangles="0,0"/>
                </v:shape>
                <v:shape id="Freeform 2956" style="position:absolute;left:5219;top:857;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">
                  <v:path arrowok="t" o:connecttype="custom" o:connectlocs="0,7;30,7" o:connectangles="0,0"/>
                </v:shape>
                <v:shape id="Freeform 2957" style="position:absolute;left:5279;top:857;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">
                  <v:path arrowok="t" o:connecttype="custom" o:connectlocs="0,7;30,7" o:connectangles="0,0"/>
                </v:shape>
                <v:shape id="Freeform 2958" style="position:absolute;left:5339;top:857;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">
                  <v:path arrowok="t" o:connecttype="custom" o:connectlocs="0,7;30,7" o:connectangles="0,0"/>
                </v:shape>
                <v:shape id="Freeform 2959" style="position:absolute;left:5399;top:857;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">
                  <v:path arrowok="t" o:connecttype="custom" o:connectlocs="0,7;30,7" o:connectangles="0,0"/>
                </v:shape>
                <v:shape id="Freeform 2960" style="position:absolute;left:5459;top:857;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">
                  <v:path arrowok="t" o:connecttype="custom" o:connectlocs="0,7;30,7" o:connectangles="0,0"/>
                </v:shape>
                <v:shape id="Freeform 2961" style="position:absolute;left:5519;top:857;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">
                  <v:path arrowok="t" o:connecttype="custom" o:connectlocs="0,7;30,7" o:connectangles="0,0"/>
                </v:shape>
                <v:shape id="Freeform 2962" style="position:absolute;left:5579;top:857;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">
                  <v:path arrowok="t" o:connecttype="custom" o:connectlocs="0,7;30,7" o:connectangles="0,0"/>
                </v:shape>
                <v:shape id="Freeform 2963" style="position:absolute;left:5640;top:857;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">
                  <v:path arrowok="t" o:connecttype="custom" o:connectlocs="0,7;30,7" o:connectangles="0,0"/>
                </v:shape>
                <v:shape id="Freeform 2964" style="position:absolute;left:5700;top:857;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">
                  <v:path arrowok="t" o:connecttype="custom" o:connectlocs="0,7;30,7" o:connectangles="0,0"/>
                </v:shape>
                <v:shape id="Freeform 2965" style="position:absolute;left:5760;top:857;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">
                  <v:path arrowok="t" o:connecttype="custom" o:connectlocs="0,7;30,7" o:connectangles="0,0"/>
                </v:shape>
                <v:shape id="Freeform 2966" style="position:absolute;left:5820;top:857;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">
                  <v:path arrowok="t" o:connecttype="custom" o:connectlocs="0,7;30,7" o:connectangles="0,0"/>
                </v:shape>
                <v:shape id="Freeform 2967" style="position:absolute;left:5880;top:857;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">
                  <v:path arrowok="t" o:connecttype="custom" o:connectlocs="0,7;30,7" o:connectangles="0,0"/>
                </v:shape>
                <v:shape id="Freeform 2968" style="position:absolute;left:5940;top:857;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">
                  <v:path arrowok="t" o:connecttype="custom" o:connectlocs="0,7;30,7" o:connectangles="0,0"/>
                </v:shape>
                <v:shape id="Freeform 2969" style="position:absolute;left:6000;top:857;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">
                  <v:path arrowok="t" o:connecttype="custom" o:connectlocs="0,7;30,7" o:connectangles="0,0"/>
                </v:shape>
                <v:shape id="Freeform 2970" style="position:absolute;left:6060;top:857;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">
                  <v:path arrowok="t" o:connecttype="custom" o:connectlocs="0,7;30,7" o:connectangles="0,0"/>
                </v:shape>
                <v:shape id="Freeform 2971" style="position:absolute;left:6120;top:857;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">
                  <v:path arrowok="t" o:connecttype="custom" o:connectlocs="0,7;30,7" o:connectangles="0,0"/>
                </v:shape>
                <v:shape id="Freeform 2972" style="position:absolute;left:6180;top:857;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">
                  <v:path arrowok="t" o:connecttype="custom" o:connectlocs="0,7;30,7" o:connectangles="0,0"/>
                </v:shape>
                <v:shape id="Freeform 2973" style="position:absolute;left:6240;top:857;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">
                  <v:path arrowok="t" o:connecttype="custom" o:connectlocs="0,7;30,7" o:connectangles="0,0"/>
                </v:shape>
                <v:shape id="Freeform 2974" style="position:absolute;left:6300;top:857;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">
                  <v:path arrowok="t" o:connecttype="custom" o:connectlocs="0,7;30,7" o:connectangles="0,0"/>
                </v:shape>
                <v:shape id="Freeform 2975" style="position:absolute;left:6360;top:857;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">
                  <v:path arrowok="t" o:connecttype="custom" o:connectlocs="0,7;30,7" o:connectangles="0,0"/>
                </v:shape>
                <v:shape id="Freeform 2976" style="position:absolute;left:6420;top:857;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">
                  <v:path arrowok="t" o:connecttype="custom" o:connectlocs="0,7;30,7" o:connectangles="0,0"/>
                </v:shape>
                <v:shape id="Freeform 2977" style="position:absolute;left:6480;top:857;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">
                  <v:path arrowok="t" o:connecttype="custom" o:connectlocs="0,7;30,7" o:connectangles="0,0"/>
                </v:shape>
                <v:shape id="Freeform 2978" style="position:absolute;left:6540;top:857;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">
                  <v:path arrowok="t" o:connecttype="custom" o:connectlocs="0,7;30,7" o:connectangles="0,0"/>
                </v:shape>
                <v:shape id="Freeform 2979" style="position:absolute;left:6600;top:857;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">
                  <v:path arrowok="t" o:connecttype="custom" o:connectlocs="0,7;30,7" o:connectangles="0,0"/>
                </v:shape>
                <v:shape id="Freeform 2980" style="position:absolute;left:6660;top:857;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">
                  <v:path arrowok="t" o:connecttype="custom" o:connectlocs="0,7;30,7" o:connectangles="0,0"/>
                </v:shape>
                <v:shape id="Freeform 2981" style="position:absolute;left:6720;top:857;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">
                  <v:path arrowok="t" o:connecttype="custom" o:connectlocs="0,7;30,7" o:connectangles="0,0"/>
                </v:shape>
                <v:shape id="Freeform 2982" style="position:absolute;left:6780;top:857;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">
                  <v:path arrowok="t" o:connecttype="custom" o:connectlocs="0,7;30,7" o:connectangles="0,0"/>
                </v:shape>
                <v:shape id="Freeform 2983" style="position:absolute;left:6840;top:857;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">
                  <v:path arrowok="t" o:connecttype="custom" o:connectlocs="0,7;30,7" o:connectangles="0,0"/>
                </v:shape>
                <v:shape id="Freeform 2984" style="position:absolute;left:6900;top:857;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">
                  <v:path arrowok="t" o:connecttype="custom" o:connectlocs="0,7;30,7" o:connectangles="0,0"/>
                </v:shape>
                <v:shape id="Freeform 2985" style="position:absolute;left:6960;top:857;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">
                  <v:path arrowok="t" o:connecttype="custom" o:connectlocs="0,7;30,7" o:connectangles="0,0"/>
                </v:shape>
                <v:shape id="Freeform 2986" style="position:absolute;left:7020;top:857;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">
                  <v:path arrowok="t" o:connecttype="custom" o:connectlocs="0,7;30,7" o:connectangles="0,0"/>
                </v:shape>
                <v:shape id="Freeform 2987" style="position:absolute;left:7080;top:857;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">
                  <v:path arrowok="t" o:connecttype="custom" o:connectlocs="0,7;30,7" o:connectangles="0,0"/>
                </v:shape>
                <v:shape id="Freeform 2988" style="position:absolute;left:7140;top:857;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">
                  <v:path arrowok="t" o:connecttype="custom" o:connectlocs="0,7;30,7" o:connectangles="0,0"/>
                </v:shape>
                <v:shape id="Freeform 2989" style="position:absolute;left:7200;top:857;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">
                  <v:path arrowok="t" o:connecttype="custom" o:connectlocs="0,7;30,7" o:connectangles="0,0"/>
                </v:shape>
                <v:shape id="Freeform 2990" style="position:absolute;left:7260;top:857;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">
                  <v:path arrowok="t" o:connecttype="custom" o:connectlocs="0,7;30,7" o:connectangles="0,0"/>
                </v:shape>
                <v:shape id="Freeform 2991" style="position:absolute;left:7320;top:857;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">
                  <v:path arrowok="t" o:connecttype="custom" o:connectlocs="0,7;30,7" o:connectangles="0,0"/>
                </v:shape>
                <v:shape id="Freeform 2992" style="position:absolute;left:7380;top:857;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">
                  <v:path arrowok="t" o:connecttype="custom" o:connectlocs="0,7;30,7" o:connectangles="0,0"/>
                </v:shape>
                <v:shape id="Freeform 2993" style="position:absolute;left:7440;top:857;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">
                  <v:path arrowok="t" o:connecttype="custom" o:connectlocs="0,7;30,7" o:connectangles="0,0"/>
                </v:shape>
                <v:shape id="Freeform 2994" style="position:absolute;left:7500;top:857;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">
                  <v:path arrowok="t" o:connecttype="custom" o:connectlocs="0,7;30,7" o:connectangles="0,0"/>
                </v:shape>
                <v:shape id="Freeform 2995" style="position:absolute;left:7560;top:857;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">
                  <v:path arrowok="t" o:connecttype="custom" o:connectlocs="0,7;30,7" o:connectangles="0,0"/>
                </v:shape>
                <v:shape id="Freeform 2996" style="position:absolute;left:7620;top:857;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">
                  <v:path arrowok="t" o:connecttype="custom" o:connectlocs="0,7;30,7" o:connectangles="0,0"/>
                </v:shape>
                <v:shape id="Freeform 2997" style="position:absolute;left:7680;top:857;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">
                  <v:path arrowok="t" o:connecttype="custom" o:connectlocs="0,7;30,7" o:connectangles="0,0"/>
                </v:shape>
                <v:shape id="Freeform 2998" style="position:absolute;left:7740;top:857;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">
                  <v:path arrowok="t" o:connecttype="custom" o:connectlocs="0,7;30,7" o:connectangles="0,0"/>
                </v:shape>
                <v:shape id="Freeform 2999" style="position:absolute;left:7800;top:857;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">
                  <v:path arrowok="t" o:connecttype="custom" o:connectlocs="0,7;30,7" o:connectangles="0,0"/>
                </v:shape>
                <v:shape id="Freeform 3000" style="position:absolute;left:7860;top:857;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">
                  <v:path arrowok="t" o:connecttype="custom" o:connectlocs="0,7;30,7" o:connectangles="0,0"/>
                </v:shape>
                <v:shape id="Freeform 3001" style="position:absolute;left:7920;top:857;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">
                  <v:path arrowok="t" o:connecttype="custom" o:connectlocs="0,7;30,7" o:connectangles="0,0"/>
                </v:shape>
                <v:shape id="Freeform 3002" style="position:absolute;left:7980;top:857;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">
                  <v:path arrowok="t" o:connecttype="custom" o:connectlocs="0,7;30,7" o:connectangles="0,0"/>
                </v:shape>
                <v:shape id="Freeform 3003" style="position:absolute;left:8040;top:857;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">
                  <v:path arrowok="t" o:connecttype="custom" o:connectlocs="0,7;30,7" o:connectangles="0,0"/>
                </v:shape>
                <v:shape id="Freeform 3004" style="position:absolute;left:8100;top:857;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">
                  <v:path arrowok="t" o:connecttype="custom" o:connectlocs="0,7;30,7" o:connectangles="0,0"/>
                </v:shape>
                <v:shape id="Freeform 3005" style="position:absolute;left:8160;top:857;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">
                  <v:path arrowok="t" o:connecttype="custom" o:connectlocs="0,7;30,7" o:connectangles="0,0"/>
                </v:shape>
                <v:shape id="Freeform 3006" style="position:absolute;left:8220;top:857;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">
                  <v:path arrowok="t" o:connecttype="custom" o:connectlocs="0,7;30,7" o:connectangles="0,0"/>
                </v:shape>
                <v:shape id="Freeform 3007" style="position:absolute;left:8280;top:857;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">
                  <v:path arrowok="t" o:connecttype="custom" o:connectlocs="0,7;30,7" o:connectangles="0,0"/>
                </v:shape>
                <v:shape id="Freeform 3008" style="position:absolute;left:8340;top:857;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">
                  <v:path arrowok="t" o:connecttype="custom" o:connectlocs="0,7;30,7" o:connectangles="0,0"/>
                </v:shape>
                <v:shape id="Freeform 3009" style="position:absolute;left:8400;top:857;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">
                  <v:path arrowok="t" o:connecttype="custom" o:connectlocs="0,7;30,7" o:connectangles="0,0"/>
                </v:shape>
                <v:shape id="Freeform 3010" style="position:absolute;left:8460;top:857;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">
                  <v:path arrowok="t" o:connecttype="custom" o:connectlocs="0,7;30,7" o:connectangles="0,0"/>
                </v:shape>
                <v:shape id="Freeform 3011" style="position:absolute;left:8520;top:857;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">
                  <v:path arrowok="t" o:connecttype="custom" o:connectlocs="0,7;30,7" o:connectangles="0,0"/>
                </v:shape>
                <v:shape id="Freeform 3012" style="position:absolute;left:8580;top:857;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">
                  <v:path arrowok="t" o:connecttype="custom" o:connectlocs="0,7;30,7" o:connectangles="0,0"/>
                </v:shape>
                <v:shape id="Freeform 3013" style="position:absolute;left:8640;top:857;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">
                  <v:path arrowok="t" o:connecttype="custom" o:connectlocs="0,7;30,7" o:connectangles="0,0"/>
                </v:shape>
                <v:shape id="Freeform 3014" style="position:absolute;left:8700;top:857;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">
                  <v:path arrowok="t" o:connecttype="custom" o:connectlocs="0,7;30,7" o:connectangles="0,0"/>
                </v:shape>
                <v:shape id="Freeform 3015" style="position:absolute;left:8760;top:857;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">
                  <v:path arrowok="t" o:connecttype="custom" o:connectlocs="0,7;30,7" o:connectangles="0,0"/>
                </v:shape>
                <v:shape id="Freeform 3016" style="position:absolute;left:8820;top:857;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">
                  <v:path arrowok="t" o:connecttype="custom" o:connectlocs="0,7;30,7" o:connectangles="0,0"/>
                </v:shape>
                <v:shape id="Freeform 3017" style="position:absolute;left:8880;top:857;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">
                  <v:path arrowok="t" o:connecttype="custom" o:connectlocs="0,7;30,7" o:connectangles="0,0"/>
                </v:shape>
                <v:shape id="Freeform 3018" style="position:absolute;left:8940;top:857;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">
                  <v:path arrowok="t" o:connecttype="custom" o:connectlocs="0,7;30,7" o:connectangles="0,0"/>
                </v:shape>
                <v:shape id="Freeform 3019" style="position:absolute;left:9000;top:857;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">
                  <v:path arrowok="t" o:connecttype="custom" o:connectlocs="0,7;30,7" o:connectangles="0,0"/>
                </v:shape>
                <v:shape id="Freeform 3020" style="position:absolute;left:9060;top:857;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">
                  <v:path arrowok="t" o:connecttype="custom" o:connectlocs="0,7;30,7" o:connectangles="0,0"/>
                </v:shape>
                <v:shape id="Freeform 3021" style="position:absolute;left:9120;top:857;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">
                  <v:path arrowok="t" o:connecttype="custom" o:connectlocs="0,7;30,7" o:connectangles="0,0"/>
                </v:shape>
                <v:shape id="Freeform 3022" style="position:absolute;left:9180;top:857;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">
                  <v:path arrowok="t" o:connecttype="custom" o:connectlocs="0,7;30,7" o:connectangles="0,0"/>
                </v:shape>
                <v:shape id="Freeform 3023" style="position:absolute;left:9240;top:857;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">
                  <v:path arrowok="t" o:connecttype="custom" o:connectlocs="0,7;30,7" o:connectangles="0,0"/>
                </v:shape>
                <v:shape id="Freeform 3024" style="position:absolute;left:9300;top:857;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">
                  <v:path arrowok="t" o:connecttype="custom" o:connectlocs="0,7;30,7" o:connectangles="0,0"/>
                </v:shape>
                <v:shape id="Freeform 3025" style="position:absolute;left:9360;top:857;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">
                  <v:path arrowok="t" o:connecttype="custom" o:connectlocs="0,7;30,7" o:connectangles="0,0"/>
                </v:shape>
                <v:shape id="Freeform 3026" style="position:absolute;left:9420;top:857;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">
                  <v:path arrowok="t" o:connecttype="custom" o:connectlocs="0,7;30,7" o:connectangles="0,0"/>
                </v:shape>
                <v:shape id="Freeform 3027" style="position:absolute;left:9480;top:857;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">
                  <v:path arrowok="t" o:connecttype="custom" o:connectlocs="0,7;30,7" o:connectangles="0,0"/>
                </v:shape>
                <v:shape id="Freeform 3028" style="position:absolute;left:9540;top:857;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">
                  <v:path arrowok="t" o:connecttype="custom" o:connectlocs="0,7;30,7" o:connectangles="0,0"/>
                </v:shape>
                <v:shape id="Freeform 3029" style="position:absolute;left:9600;top:857;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">
                  <v:path arrowok="t" o:connecttype="custom" o:connectlocs="0,7;30,7" o:connectangles="0,0"/>
                </v:shape>
                <v:shape id="Freeform 3030" style="position:absolute;left:9660;top:857;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">
                  <v:path arrowok="t" o:connecttype="custom" o:connectlocs="0,7;30,7" o:connectangles="0,0"/>
                </v:shape>
                <v:shape id="Freeform 3031" style="position:absolute;left:9720;top:857;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">
                  <v:path arrowok="t" o:connecttype="custom" o:connectlocs="0,7;30,7" o:connectangles="0,0"/>
                </v:shape>
                <v:shape id="Freeform 3032" style="position:absolute;left:9780;top:857;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">
                  <v:path arrowok="t" o:connecttype="custom" o:connectlocs="0,7;30,7" o:connectangles="0,0"/>
                </v:shape>
                <v:shape id="Freeform 3033" style="position:absolute;left:9840;top:857;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">
                  <v:path arrowok="t" o:connecttype="custom" o:connectlocs="0,7;30,7" o:connectangles="0,0"/>
                </v:shape>
                <v:shape id="Freeform 3034" style="position:absolute;left:9900;top:857;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">
                  <v:path arrowok="t" o:connecttype="custom" o:connectlocs="0,7;30,7" o:connectangles="0,0"/>
                </v:shape>
                <v:shape id="Freeform 3035" style="position:absolute;left:9960;top:857;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">
                  <v:path arrowok="t" o:connecttype="custom" o:connectlocs="0,7;30,7" o:connectangles="0,0"/>
                </v:shape>
                <v:shape id="Freeform 3036" style="position:absolute;left:10020;top:857;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">
                  <v:path arrowok="t" o:connecttype="custom" o:connectlocs="0,7;30,7" o:connectangles="0,0"/>
                </v:shape>
                <v:shape id="Freeform 3037" style="position:absolute;left:10080;top:857;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">
                  <v:path arrowok="t" o:connecttype="custom" o:connectlocs="0,7;30,7" o:connectangles="0,0"/>
                </v:shape>
                <v:shape id="Freeform 3038" style="position:absolute;left:10140;top:857;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">
                  <v:path arrowok="t" o:connecttype="custom" o:connectlocs="0,7;30,7" o:connectangles="0,0"/>
                </v:shape>
                <v:shape id="Freeform 3039" style="position:absolute;left:10200;top:857;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">
                  <v:path arrowok="t" o:connecttype="custom" o:connectlocs="0,7;30,7" o:connectangles="0,0"/>
                </v:shape>
                <v:shape id="Freeform 3040" style="position:absolute;left:10260;top:857;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">
                  <v:path arrowok="t" o:connecttype="custom" o:connectlocs="0,7;30,7" o:connectangles="0,0"/>
                </v:shape>
                <v:shape id="Freeform 3041" style="position:absolute;left:10320;top:857;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">
                  <v:path arrowok="t" o:connecttype="custom" o:connectlocs="0,7;30,7" o:connectangles="0,0"/>
                </v:shape>
                <v:shape id="Freeform 3042" style="position:absolute;left:10380;top:857;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">
                  <v:path arrowok="t" o:connecttype="custom" o:connectlocs="0,7;30,7" o:connectangles="0,0"/>
                </v:shape>
                <v:shape id="Freeform 3043" style="position:absolute;left:10440;top:857;width:30;height:20;visibility:visible;mso-wrap-style:square;v-text-anchor:top" coordsize="30,20" o:spid="_x0000_s11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">
                  <v:path arrowok="t" o:connecttype="custom" o:connectlocs="0,7;30,7" o:connectangles="0,0"/>
                </v:shape>
                <v:shape id="Freeform 3044" style="position:absolute;left:10500;top:857;width:30;height:20;visibility:visible;mso-wrap-style:square;v-text-anchor:top" coordsize="30,20" o:spid="_x0000_s11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">
                  <v:path arrowok="t" o:connecttype="custom" o:connectlocs="0,7;30,7" o:connectangles="0,0"/>
                </v:shape>
                <w10:wrap anchorx="page"/>
              </v:group>
            </w:pict>
          </mc:Fallback>
        </mc:AlternateContent>
      </w:r>
      <w:r>
        <w:rPr>
          <w:noProof/>
        </w:rPr>
        <mc:AlternateContent>
          <mc:Choice Requires="wpg">
            <w:drawing>
              <wp:anchor distT="0" distB="0" distL="114300" distR="114300" simplePos="0" relativeHeight="251646976" behindDoc="1" locked="0" layoutInCell="0" allowOverlap="1" wp14:anchorId="486C6D3D" wp14:editId="45A3AB0B">
                <wp:simplePos x="0" y="0"/>
                <wp:positionH relativeFrom="page">
                  <wp:posOffset>5415915</wp:posOffset>
                </wp:positionH>
                <wp:positionV relativeFrom="paragraph">
                  <wp:posOffset>728980</wp:posOffset>
                </wp:positionV>
                <wp:extent cx="1275715" cy="19685"/>
                <wp:effectExtent l="0" t="0" r="0" b="0"/>
                <wp:wrapNone/>
                <wp:docPr id="66993033" name="Group 30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5715" cy="19685"/>
                          <a:chOff x="8529" y="1148"/>
                          <a:chExt cx="2009" cy="31"/>
                        </a:xfrm>
                      </wpg:grpSpPr>
                      <wps:wsp>
                        <wps:cNvPr id="1679162492" name="Freeform 3046"/>
                        <wps:cNvSpPr>
                          <a:spLocks/>
                        </wps:cNvSpPr>
                        <wps:spPr bwMode="auto">
                          <a:xfrm>
                            <a:off x="8538" y="1156"/>
                            <a:ext cx="20" cy="20"/>
                          </a:xfrm>
                          <a:custGeom>
                            <a:avLst/>
                            <a:gdLst>
                              <a:gd name="T0" fmla="*/ 0 w 20"/>
                              <a:gd name="T1" fmla="*/ 7 h 20"/>
                              <a:gd name="T2" fmla="*/ 12 w 20"/>
                              <a:gd name="T3" fmla="*/ 7 h 20"/>
                            </a:gdLst>
                            <a:ahLst/>
                            <a:cxnLst>
                              <a:cxn ang="0">
                                <a:pos x="T0" y="T1"/>
                              </a:cxn>
                              <a:cxn ang="0">
                                <a:pos x="T2" y="T3"/>
                              </a:cxn>
                            </a:cxnLst>
                            <a:rect l="0" t="0" r="r" b="b"/>
                            <a:pathLst>
                              <a:path w="20" h="20">
                                <a:moveTo>
                                  <a:pt x="0" y="7"/>
                                </a:moveTo>
                                <a:lnTo>
                                  <a:pt x="12"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810578" name="Freeform 3047"/>
                        <wps:cNvSpPr>
                          <a:spLocks/>
                        </wps:cNvSpPr>
                        <wps:spPr bwMode="auto">
                          <a:xfrm>
                            <a:off x="858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1445981" name="Freeform 3048"/>
                        <wps:cNvSpPr>
                          <a:spLocks/>
                        </wps:cNvSpPr>
                        <wps:spPr bwMode="auto">
                          <a:xfrm>
                            <a:off x="864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56405" name="Freeform 3049"/>
                        <wps:cNvSpPr>
                          <a:spLocks/>
                        </wps:cNvSpPr>
                        <wps:spPr bwMode="auto">
                          <a:xfrm>
                            <a:off x="870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6136759" name="Freeform 3050"/>
                        <wps:cNvSpPr>
                          <a:spLocks/>
                        </wps:cNvSpPr>
                        <wps:spPr bwMode="auto">
                          <a:xfrm>
                            <a:off x="876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6075849" name="Freeform 3051"/>
                        <wps:cNvSpPr>
                          <a:spLocks/>
                        </wps:cNvSpPr>
                        <wps:spPr bwMode="auto">
                          <a:xfrm>
                            <a:off x="882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6197383" name="Freeform 3052"/>
                        <wps:cNvSpPr>
                          <a:spLocks/>
                        </wps:cNvSpPr>
                        <wps:spPr bwMode="auto">
                          <a:xfrm>
                            <a:off x="888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9432040" name="Freeform 3053"/>
                        <wps:cNvSpPr>
                          <a:spLocks/>
                        </wps:cNvSpPr>
                        <wps:spPr bwMode="auto">
                          <a:xfrm>
                            <a:off x="894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6074206" name="Freeform 3054"/>
                        <wps:cNvSpPr>
                          <a:spLocks/>
                        </wps:cNvSpPr>
                        <wps:spPr bwMode="auto">
                          <a:xfrm>
                            <a:off x="900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650899" name="Freeform 3055"/>
                        <wps:cNvSpPr>
                          <a:spLocks/>
                        </wps:cNvSpPr>
                        <wps:spPr bwMode="auto">
                          <a:xfrm>
                            <a:off x="906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182792" name="Freeform 3056"/>
                        <wps:cNvSpPr>
                          <a:spLocks/>
                        </wps:cNvSpPr>
                        <wps:spPr bwMode="auto">
                          <a:xfrm>
                            <a:off x="912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9468422" name="Freeform 3057"/>
                        <wps:cNvSpPr>
                          <a:spLocks/>
                        </wps:cNvSpPr>
                        <wps:spPr bwMode="auto">
                          <a:xfrm>
                            <a:off x="918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2938704" name="Freeform 3058"/>
                        <wps:cNvSpPr>
                          <a:spLocks/>
                        </wps:cNvSpPr>
                        <wps:spPr bwMode="auto">
                          <a:xfrm>
                            <a:off x="924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8947245" name="Freeform 3059"/>
                        <wps:cNvSpPr>
                          <a:spLocks/>
                        </wps:cNvSpPr>
                        <wps:spPr bwMode="auto">
                          <a:xfrm>
                            <a:off x="930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8905213" name="Freeform 3060"/>
                        <wps:cNvSpPr>
                          <a:spLocks/>
                        </wps:cNvSpPr>
                        <wps:spPr bwMode="auto">
                          <a:xfrm>
                            <a:off x="936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6630301" name="Freeform 3061"/>
                        <wps:cNvSpPr>
                          <a:spLocks/>
                        </wps:cNvSpPr>
                        <wps:spPr bwMode="auto">
                          <a:xfrm>
                            <a:off x="942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8442610" name="Freeform 3062"/>
                        <wps:cNvSpPr>
                          <a:spLocks/>
                        </wps:cNvSpPr>
                        <wps:spPr bwMode="auto">
                          <a:xfrm>
                            <a:off x="948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697791" name="Freeform 3063"/>
                        <wps:cNvSpPr>
                          <a:spLocks/>
                        </wps:cNvSpPr>
                        <wps:spPr bwMode="auto">
                          <a:xfrm>
                            <a:off x="954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0074501" name="Freeform 3064"/>
                        <wps:cNvSpPr>
                          <a:spLocks/>
                        </wps:cNvSpPr>
                        <wps:spPr bwMode="auto">
                          <a:xfrm>
                            <a:off x="960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219461" name="Freeform 3065"/>
                        <wps:cNvSpPr>
                          <a:spLocks/>
                        </wps:cNvSpPr>
                        <wps:spPr bwMode="auto">
                          <a:xfrm>
                            <a:off x="966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922859" name="Freeform 3066"/>
                        <wps:cNvSpPr>
                          <a:spLocks/>
                        </wps:cNvSpPr>
                        <wps:spPr bwMode="auto">
                          <a:xfrm>
                            <a:off x="972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0972386" name="Freeform 3067"/>
                        <wps:cNvSpPr>
                          <a:spLocks/>
                        </wps:cNvSpPr>
                        <wps:spPr bwMode="auto">
                          <a:xfrm>
                            <a:off x="978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1551855" name="Freeform 3068"/>
                        <wps:cNvSpPr>
                          <a:spLocks/>
                        </wps:cNvSpPr>
                        <wps:spPr bwMode="auto">
                          <a:xfrm>
                            <a:off x="984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5888422" name="Freeform 3069"/>
                        <wps:cNvSpPr>
                          <a:spLocks/>
                        </wps:cNvSpPr>
                        <wps:spPr bwMode="auto">
                          <a:xfrm>
                            <a:off x="990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9621399" name="Freeform 3070"/>
                        <wps:cNvSpPr>
                          <a:spLocks/>
                        </wps:cNvSpPr>
                        <wps:spPr bwMode="auto">
                          <a:xfrm>
                            <a:off x="996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9242054" name="Freeform 3071"/>
                        <wps:cNvSpPr>
                          <a:spLocks/>
                        </wps:cNvSpPr>
                        <wps:spPr bwMode="auto">
                          <a:xfrm>
                            <a:off x="1002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84111" name="Freeform 3072"/>
                        <wps:cNvSpPr>
                          <a:spLocks/>
                        </wps:cNvSpPr>
                        <wps:spPr bwMode="auto">
                          <a:xfrm>
                            <a:off x="1008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6014814" name="Freeform 3073"/>
                        <wps:cNvSpPr>
                          <a:spLocks/>
                        </wps:cNvSpPr>
                        <wps:spPr bwMode="auto">
                          <a:xfrm>
                            <a:off x="1014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8377561" name="Freeform 3074"/>
                        <wps:cNvSpPr>
                          <a:spLocks/>
                        </wps:cNvSpPr>
                        <wps:spPr bwMode="auto">
                          <a:xfrm>
                            <a:off x="1020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9985537" name="Freeform 3075"/>
                        <wps:cNvSpPr>
                          <a:spLocks/>
                        </wps:cNvSpPr>
                        <wps:spPr bwMode="auto">
                          <a:xfrm>
                            <a:off x="1026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536929" name="Freeform 3076"/>
                        <wps:cNvSpPr>
                          <a:spLocks/>
                        </wps:cNvSpPr>
                        <wps:spPr bwMode="auto">
                          <a:xfrm>
                            <a:off x="1032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542023" name="Freeform 3077"/>
                        <wps:cNvSpPr>
                          <a:spLocks/>
                        </wps:cNvSpPr>
                        <wps:spPr bwMode="auto">
                          <a:xfrm>
                            <a:off x="1038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293244" name="Freeform 3078"/>
                        <wps:cNvSpPr>
                          <a:spLocks/>
                        </wps:cNvSpPr>
                        <wps:spPr bwMode="auto">
                          <a:xfrm>
                            <a:off x="1044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9452400" name="Freeform 3079"/>
                        <wps:cNvSpPr>
                          <a:spLocks/>
                        </wps:cNvSpPr>
                        <wps:spPr bwMode="auto">
                          <a:xfrm>
                            <a:off x="10500" y="1156"/>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548D4C0">
              <v:group id="Group 3045" style="position:absolute;margin-left:426.45pt;margin-top:57.4pt;width:100.45pt;height:1.55pt;z-index:-251669504;mso-position-horizontal-relative:page" coordsize="2009,31" coordorigin="8529,1148" o:spid="_x0000_s1026" o:allowincell="f" w14:anchorId="699C4F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">
                <v:shape id="Freeform 3046" style="position:absolute;left:8538;top:1156;width:20;height:20;visibility:visible;mso-wrap-style:square;v-text-anchor:top" coordsize="20,20" o:spid="_x0000_s1027" filled="f" strokeweight=".28925mm" path="m,7r1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">
                  <v:path arrowok="t" o:connecttype="custom" o:connectlocs="0,7;12,7" o:connectangles="0,0"/>
                </v:shape>
                <v:shape id="Freeform 3047" style="position:absolute;left:8580;top:1156;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">
                  <v:path arrowok="t" o:connecttype="custom" o:connectlocs="0,7;30,7" o:connectangles="0,0"/>
                </v:shape>
                <v:shape id="Freeform 3048" style="position:absolute;left:8640;top:1156;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">
                  <v:path arrowok="t" o:connecttype="custom" o:connectlocs="0,7;30,7" o:connectangles="0,0"/>
                </v:shape>
                <v:shape id="Freeform 3049" style="position:absolute;left:8700;top:1156;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">
                  <v:path arrowok="t" o:connecttype="custom" o:connectlocs="0,7;30,7" o:connectangles="0,0"/>
                </v:shape>
                <v:shape id="Freeform 3050" style="position:absolute;left:8760;top:1156;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">
                  <v:path arrowok="t" o:connecttype="custom" o:connectlocs="0,7;30,7" o:connectangles="0,0"/>
                </v:shape>
                <v:shape id="Freeform 3051" style="position:absolute;left:8820;top:1156;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">
                  <v:path arrowok="t" o:connecttype="custom" o:connectlocs="0,7;30,7" o:connectangles="0,0"/>
                </v:shape>
                <v:shape id="Freeform 3052" style="position:absolute;left:8880;top:1156;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">
                  <v:path arrowok="t" o:connecttype="custom" o:connectlocs="0,7;30,7" o:connectangles="0,0"/>
                </v:shape>
                <v:shape id="Freeform 3053" style="position:absolute;left:8940;top:1156;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">
                  <v:path arrowok="t" o:connecttype="custom" o:connectlocs="0,7;30,7" o:connectangles="0,0"/>
                </v:shape>
                <v:shape id="Freeform 3054" style="position:absolute;left:9000;top:1156;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">
                  <v:path arrowok="t" o:connecttype="custom" o:connectlocs="0,7;30,7" o:connectangles="0,0"/>
                </v:shape>
                <v:shape id="Freeform 3055" style="position:absolute;left:9060;top:1156;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">
                  <v:path arrowok="t" o:connecttype="custom" o:connectlocs="0,7;30,7" o:connectangles="0,0"/>
                </v:shape>
                <v:shape id="Freeform 3056" style="position:absolute;left:9120;top:1156;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">
                  <v:path arrowok="t" o:connecttype="custom" o:connectlocs="0,7;30,7" o:connectangles="0,0"/>
                </v:shape>
                <v:shape id="Freeform 3057" style="position:absolute;left:9180;top:1156;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">
                  <v:path arrowok="t" o:connecttype="custom" o:connectlocs="0,7;30,7" o:connectangles="0,0"/>
                </v:shape>
                <v:shape id="Freeform 3058" style="position:absolute;left:9240;top:1156;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">
                  <v:path arrowok="t" o:connecttype="custom" o:connectlocs="0,7;30,7" o:connectangles="0,0"/>
                </v:shape>
                <v:shape id="Freeform 3059" style="position:absolute;left:9300;top:1156;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">
                  <v:path arrowok="t" o:connecttype="custom" o:connectlocs="0,7;30,7" o:connectangles="0,0"/>
                </v:shape>
                <v:shape id="Freeform 3060" style="position:absolute;left:9360;top:1156;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">
                  <v:path arrowok="t" o:connecttype="custom" o:connectlocs="0,7;30,7" o:connectangles="0,0"/>
                </v:shape>
                <v:shape id="Freeform 3061" style="position:absolute;left:9420;top:1156;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">
                  <v:path arrowok="t" o:connecttype="custom" o:connectlocs="0,7;30,7" o:connectangles="0,0"/>
                </v:shape>
                <v:shape id="Freeform 3062" style="position:absolute;left:9480;top:1156;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">
                  <v:path arrowok="t" o:connecttype="custom" o:connectlocs="0,7;30,7" o:connectangles="0,0"/>
                </v:shape>
                <v:shape id="Freeform 3063" style="position:absolute;left:9540;top:1156;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">
                  <v:path arrowok="t" o:connecttype="custom" o:connectlocs="0,7;30,7" o:connectangles="0,0"/>
                </v:shape>
                <v:shape id="Freeform 3064" style="position:absolute;left:9600;top:1156;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">
                  <v:path arrowok="t" o:connecttype="custom" o:connectlocs="0,7;30,7" o:connectangles="0,0"/>
                </v:shape>
                <v:shape id="Freeform 3065" style="position:absolute;left:9660;top:1156;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">
                  <v:path arrowok="t" o:connecttype="custom" o:connectlocs="0,7;30,7" o:connectangles="0,0"/>
                </v:shape>
                <v:shape id="Freeform 3066" style="position:absolute;left:9720;top:1156;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">
                  <v:path arrowok="t" o:connecttype="custom" o:connectlocs="0,7;30,7" o:connectangles="0,0"/>
                </v:shape>
                <v:shape id="Freeform 3067" style="position:absolute;left:9780;top:1156;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">
                  <v:path arrowok="t" o:connecttype="custom" o:connectlocs="0,7;30,7" o:connectangles="0,0"/>
                </v:shape>
                <v:shape id="Freeform 3068" style="position:absolute;left:9840;top:1156;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">
                  <v:path arrowok="t" o:connecttype="custom" o:connectlocs="0,7;30,7" o:connectangles="0,0"/>
                </v:shape>
                <v:shape id="Freeform 3069" style="position:absolute;left:9900;top:1156;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">
                  <v:path arrowok="t" o:connecttype="custom" o:connectlocs="0,7;30,7" o:connectangles="0,0"/>
                </v:shape>
                <v:shape id="Freeform 3070" style="position:absolute;left:9960;top:1156;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">
                  <v:path arrowok="t" o:connecttype="custom" o:connectlocs="0,7;30,7" o:connectangles="0,0"/>
                </v:shape>
                <v:shape id="Freeform 3071" style="position:absolute;left:10020;top:1156;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">
                  <v:path arrowok="t" o:connecttype="custom" o:connectlocs="0,7;30,7" o:connectangles="0,0"/>
                </v:shape>
                <v:shape id="Freeform 3072" style="position:absolute;left:10080;top:1156;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">
                  <v:path arrowok="t" o:connecttype="custom" o:connectlocs="0,7;30,7" o:connectangles="0,0"/>
                </v:shape>
                <v:shape id="Freeform 3073" style="position:absolute;left:10140;top:1156;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">
                  <v:path arrowok="t" o:connecttype="custom" o:connectlocs="0,7;30,7" o:connectangles="0,0"/>
                </v:shape>
                <v:shape id="Freeform 3074" style="position:absolute;left:10200;top:1156;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">
                  <v:path arrowok="t" o:connecttype="custom" o:connectlocs="0,7;30,7" o:connectangles="0,0"/>
                </v:shape>
                <v:shape id="Freeform 3075" style="position:absolute;left:10260;top:1156;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">
                  <v:path arrowok="t" o:connecttype="custom" o:connectlocs="0,7;30,7" o:connectangles="0,0"/>
                </v:shape>
                <v:shape id="Freeform 3076" style="position:absolute;left:10320;top:1156;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">
                  <v:path arrowok="t" o:connecttype="custom" o:connectlocs="0,7;30,7" o:connectangles="0,0"/>
                </v:shape>
                <v:shape id="Freeform 3077" style="position:absolute;left:10380;top:1156;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">
                  <v:path arrowok="t" o:connecttype="custom" o:connectlocs="0,7;30,7" o:connectangles="0,0"/>
                </v:shape>
                <v:shape id="Freeform 3078" style="position:absolute;left:10440;top:1156;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">
                  <v:path arrowok="t" o:connecttype="custom" o:connectlocs="0,7;30,7" o:connectangles="0,0"/>
                </v:shape>
                <v:shape id="Freeform 3079" style="position:absolute;left:10500;top:1156;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">
                  <v:path arrowok="t" o:connecttype="custom" o:connectlocs="0,7;30,7" o:connectangles="0,0"/>
                </v:shape>
                <w10:wrap anchorx="page"/>
              </v:group>
            </w:pict>
          </mc:Fallback>
        </mc:AlternateContent>
      </w:r>
      <w:r>
        <w:rPr>
          <w:noProof/>
        </w:rPr>
        <mc:AlternateContent>
          <mc:Choice Requires="wpg">
            <w:drawing>
              <wp:anchor distT="0" distB="0" distL="114300" distR="114300" simplePos="0" relativeHeight="251648000" behindDoc="1" locked="0" layoutInCell="0" allowOverlap="1" wp14:anchorId="02A7926F" wp14:editId="6FABAA8F">
                <wp:simplePos x="0" y="0"/>
                <wp:positionH relativeFrom="page">
                  <wp:posOffset>3880485</wp:posOffset>
                </wp:positionH>
                <wp:positionV relativeFrom="paragraph">
                  <wp:posOffset>917575</wp:posOffset>
                </wp:positionV>
                <wp:extent cx="2811145" cy="19685"/>
                <wp:effectExtent l="0" t="0" r="0" b="0"/>
                <wp:wrapNone/>
                <wp:docPr id="1345774720" name="Group 3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1145" cy="19685"/>
                          <a:chOff x="6111" y="1445"/>
                          <a:chExt cx="4427" cy="31"/>
                        </a:xfrm>
                      </wpg:grpSpPr>
                      <wps:wsp>
                        <wps:cNvPr id="983858442" name="Freeform 3081"/>
                        <wps:cNvSpPr>
                          <a:spLocks/>
                        </wps:cNvSpPr>
                        <wps:spPr bwMode="auto">
                          <a:xfrm>
                            <a:off x="611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4326443" name="Freeform 3082"/>
                        <wps:cNvSpPr>
                          <a:spLocks/>
                        </wps:cNvSpPr>
                        <wps:spPr bwMode="auto">
                          <a:xfrm>
                            <a:off x="617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1949988" name="Freeform 3083"/>
                        <wps:cNvSpPr>
                          <a:spLocks/>
                        </wps:cNvSpPr>
                        <wps:spPr bwMode="auto">
                          <a:xfrm>
                            <a:off x="623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917508" name="Freeform 3084"/>
                        <wps:cNvSpPr>
                          <a:spLocks/>
                        </wps:cNvSpPr>
                        <wps:spPr bwMode="auto">
                          <a:xfrm>
                            <a:off x="629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331571" name="Freeform 3085"/>
                        <wps:cNvSpPr>
                          <a:spLocks/>
                        </wps:cNvSpPr>
                        <wps:spPr bwMode="auto">
                          <a:xfrm>
                            <a:off x="635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0504054" name="Freeform 3086"/>
                        <wps:cNvSpPr>
                          <a:spLocks/>
                        </wps:cNvSpPr>
                        <wps:spPr bwMode="auto">
                          <a:xfrm>
                            <a:off x="641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7594978" name="Freeform 3087"/>
                        <wps:cNvSpPr>
                          <a:spLocks/>
                        </wps:cNvSpPr>
                        <wps:spPr bwMode="auto">
                          <a:xfrm>
                            <a:off x="647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910675" name="Freeform 3088"/>
                        <wps:cNvSpPr>
                          <a:spLocks/>
                        </wps:cNvSpPr>
                        <wps:spPr bwMode="auto">
                          <a:xfrm>
                            <a:off x="653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8367994" name="Freeform 3089"/>
                        <wps:cNvSpPr>
                          <a:spLocks/>
                        </wps:cNvSpPr>
                        <wps:spPr bwMode="auto">
                          <a:xfrm>
                            <a:off x="659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1718382" name="Freeform 3090"/>
                        <wps:cNvSpPr>
                          <a:spLocks/>
                        </wps:cNvSpPr>
                        <wps:spPr bwMode="auto">
                          <a:xfrm>
                            <a:off x="665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3884084" name="Freeform 3091"/>
                        <wps:cNvSpPr>
                          <a:spLocks/>
                        </wps:cNvSpPr>
                        <wps:spPr bwMode="auto">
                          <a:xfrm>
                            <a:off x="671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6396270" name="Freeform 3092"/>
                        <wps:cNvSpPr>
                          <a:spLocks/>
                        </wps:cNvSpPr>
                        <wps:spPr bwMode="auto">
                          <a:xfrm>
                            <a:off x="677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7932944" name="Freeform 3093"/>
                        <wps:cNvSpPr>
                          <a:spLocks/>
                        </wps:cNvSpPr>
                        <wps:spPr bwMode="auto">
                          <a:xfrm>
                            <a:off x="683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2430540" name="Freeform 3094"/>
                        <wps:cNvSpPr>
                          <a:spLocks/>
                        </wps:cNvSpPr>
                        <wps:spPr bwMode="auto">
                          <a:xfrm>
                            <a:off x="689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8566491" name="Freeform 3095"/>
                        <wps:cNvSpPr>
                          <a:spLocks/>
                        </wps:cNvSpPr>
                        <wps:spPr bwMode="auto">
                          <a:xfrm>
                            <a:off x="695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6809307" name="Freeform 3096"/>
                        <wps:cNvSpPr>
                          <a:spLocks/>
                        </wps:cNvSpPr>
                        <wps:spPr bwMode="auto">
                          <a:xfrm>
                            <a:off x="701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3815317" name="Freeform 3097"/>
                        <wps:cNvSpPr>
                          <a:spLocks/>
                        </wps:cNvSpPr>
                        <wps:spPr bwMode="auto">
                          <a:xfrm>
                            <a:off x="707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5021239" name="Freeform 3098"/>
                        <wps:cNvSpPr>
                          <a:spLocks/>
                        </wps:cNvSpPr>
                        <wps:spPr bwMode="auto">
                          <a:xfrm>
                            <a:off x="713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49763" name="Freeform 3099"/>
                        <wps:cNvSpPr>
                          <a:spLocks/>
                        </wps:cNvSpPr>
                        <wps:spPr bwMode="auto">
                          <a:xfrm>
                            <a:off x="719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5209927" name="Freeform 3100"/>
                        <wps:cNvSpPr>
                          <a:spLocks/>
                        </wps:cNvSpPr>
                        <wps:spPr bwMode="auto">
                          <a:xfrm>
                            <a:off x="725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0420232" name="Freeform 3101"/>
                        <wps:cNvSpPr>
                          <a:spLocks/>
                        </wps:cNvSpPr>
                        <wps:spPr bwMode="auto">
                          <a:xfrm>
                            <a:off x="731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7315590" name="Freeform 3102"/>
                        <wps:cNvSpPr>
                          <a:spLocks/>
                        </wps:cNvSpPr>
                        <wps:spPr bwMode="auto">
                          <a:xfrm>
                            <a:off x="7379"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235966" name="Freeform 3103"/>
                        <wps:cNvSpPr>
                          <a:spLocks/>
                        </wps:cNvSpPr>
                        <wps:spPr bwMode="auto">
                          <a:xfrm>
                            <a:off x="74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4810335" name="Freeform 3104"/>
                        <wps:cNvSpPr>
                          <a:spLocks/>
                        </wps:cNvSpPr>
                        <wps:spPr bwMode="auto">
                          <a:xfrm>
                            <a:off x="75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189271" name="Freeform 3105"/>
                        <wps:cNvSpPr>
                          <a:spLocks/>
                        </wps:cNvSpPr>
                        <wps:spPr bwMode="auto">
                          <a:xfrm>
                            <a:off x="75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1315652" name="Freeform 3106"/>
                        <wps:cNvSpPr>
                          <a:spLocks/>
                        </wps:cNvSpPr>
                        <wps:spPr bwMode="auto">
                          <a:xfrm>
                            <a:off x="76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7775392" name="Freeform 3107"/>
                        <wps:cNvSpPr>
                          <a:spLocks/>
                        </wps:cNvSpPr>
                        <wps:spPr bwMode="auto">
                          <a:xfrm>
                            <a:off x="76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152357" name="Freeform 3108"/>
                        <wps:cNvSpPr>
                          <a:spLocks/>
                        </wps:cNvSpPr>
                        <wps:spPr bwMode="auto">
                          <a:xfrm>
                            <a:off x="77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3268645" name="Freeform 3109"/>
                        <wps:cNvSpPr>
                          <a:spLocks/>
                        </wps:cNvSpPr>
                        <wps:spPr bwMode="auto">
                          <a:xfrm>
                            <a:off x="78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389658" name="Freeform 3110"/>
                        <wps:cNvSpPr>
                          <a:spLocks/>
                        </wps:cNvSpPr>
                        <wps:spPr bwMode="auto">
                          <a:xfrm>
                            <a:off x="78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0347279" name="Freeform 3111"/>
                        <wps:cNvSpPr>
                          <a:spLocks/>
                        </wps:cNvSpPr>
                        <wps:spPr bwMode="auto">
                          <a:xfrm>
                            <a:off x="79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1156395" name="Freeform 3112"/>
                        <wps:cNvSpPr>
                          <a:spLocks/>
                        </wps:cNvSpPr>
                        <wps:spPr bwMode="auto">
                          <a:xfrm>
                            <a:off x="79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0575728" name="Freeform 3113"/>
                        <wps:cNvSpPr>
                          <a:spLocks/>
                        </wps:cNvSpPr>
                        <wps:spPr bwMode="auto">
                          <a:xfrm>
                            <a:off x="80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8324937" name="Freeform 3114"/>
                        <wps:cNvSpPr>
                          <a:spLocks/>
                        </wps:cNvSpPr>
                        <wps:spPr bwMode="auto">
                          <a:xfrm>
                            <a:off x="81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279769" name="Freeform 3115"/>
                        <wps:cNvSpPr>
                          <a:spLocks/>
                        </wps:cNvSpPr>
                        <wps:spPr bwMode="auto">
                          <a:xfrm>
                            <a:off x="81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5444791" name="Freeform 3116"/>
                        <wps:cNvSpPr>
                          <a:spLocks/>
                        </wps:cNvSpPr>
                        <wps:spPr bwMode="auto">
                          <a:xfrm>
                            <a:off x="82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893747" name="Freeform 3117"/>
                        <wps:cNvSpPr>
                          <a:spLocks/>
                        </wps:cNvSpPr>
                        <wps:spPr bwMode="auto">
                          <a:xfrm>
                            <a:off x="82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4091709" name="Freeform 3118"/>
                        <wps:cNvSpPr>
                          <a:spLocks/>
                        </wps:cNvSpPr>
                        <wps:spPr bwMode="auto">
                          <a:xfrm>
                            <a:off x="83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241208" name="Freeform 3119"/>
                        <wps:cNvSpPr>
                          <a:spLocks/>
                        </wps:cNvSpPr>
                        <wps:spPr bwMode="auto">
                          <a:xfrm>
                            <a:off x="84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8368021" name="Freeform 3120"/>
                        <wps:cNvSpPr>
                          <a:spLocks/>
                        </wps:cNvSpPr>
                        <wps:spPr bwMode="auto">
                          <a:xfrm>
                            <a:off x="84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924443" name="Freeform 3121"/>
                        <wps:cNvSpPr>
                          <a:spLocks/>
                        </wps:cNvSpPr>
                        <wps:spPr bwMode="auto">
                          <a:xfrm>
                            <a:off x="85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608050" name="Freeform 3122"/>
                        <wps:cNvSpPr>
                          <a:spLocks/>
                        </wps:cNvSpPr>
                        <wps:spPr bwMode="auto">
                          <a:xfrm>
                            <a:off x="85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681243" name="Freeform 3123"/>
                        <wps:cNvSpPr>
                          <a:spLocks/>
                        </wps:cNvSpPr>
                        <wps:spPr bwMode="auto">
                          <a:xfrm>
                            <a:off x="86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3932704" name="Freeform 3124"/>
                        <wps:cNvSpPr>
                          <a:spLocks/>
                        </wps:cNvSpPr>
                        <wps:spPr bwMode="auto">
                          <a:xfrm>
                            <a:off x="87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7222941" name="Freeform 3125"/>
                        <wps:cNvSpPr>
                          <a:spLocks/>
                        </wps:cNvSpPr>
                        <wps:spPr bwMode="auto">
                          <a:xfrm>
                            <a:off x="87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194534" name="Freeform 3126"/>
                        <wps:cNvSpPr>
                          <a:spLocks/>
                        </wps:cNvSpPr>
                        <wps:spPr bwMode="auto">
                          <a:xfrm>
                            <a:off x="88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2355363" name="Freeform 3127"/>
                        <wps:cNvSpPr>
                          <a:spLocks/>
                        </wps:cNvSpPr>
                        <wps:spPr bwMode="auto">
                          <a:xfrm>
                            <a:off x="88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8575224" name="Freeform 3128"/>
                        <wps:cNvSpPr>
                          <a:spLocks/>
                        </wps:cNvSpPr>
                        <wps:spPr bwMode="auto">
                          <a:xfrm>
                            <a:off x="89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3044522" name="Freeform 3129"/>
                        <wps:cNvSpPr>
                          <a:spLocks/>
                        </wps:cNvSpPr>
                        <wps:spPr bwMode="auto">
                          <a:xfrm>
                            <a:off x="90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33631" name="Freeform 3130"/>
                        <wps:cNvSpPr>
                          <a:spLocks/>
                        </wps:cNvSpPr>
                        <wps:spPr bwMode="auto">
                          <a:xfrm>
                            <a:off x="90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4304470" name="Freeform 3131"/>
                        <wps:cNvSpPr>
                          <a:spLocks/>
                        </wps:cNvSpPr>
                        <wps:spPr bwMode="auto">
                          <a:xfrm>
                            <a:off x="91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942585" name="Freeform 3132"/>
                        <wps:cNvSpPr>
                          <a:spLocks/>
                        </wps:cNvSpPr>
                        <wps:spPr bwMode="auto">
                          <a:xfrm>
                            <a:off x="91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0359077" name="Freeform 3133"/>
                        <wps:cNvSpPr>
                          <a:spLocks/>
                        </wps:cNvSpPr>
                        <wps:spPr bwMode="auto">
                          <a:xfrm>
                            <a:off x="92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492582" name="Freeform 3134"/>
                        <wps:cNvSpPr>
                          <a:spLocks/>
                        </wps:cNvSpPr>
                        <wps:spPr bwMode="auto">
                          <a:xfrm>
                            <a:off x="93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075142" name="Freeform 3135"/>
                        <wps:cNvSpPr>
                          <a:spLocks/>
                        </wps:cNvSpPr>
                        <wps:spPr bwMode="auto">
                          <a:xfrm>
                            <a:off x="93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7044243" name="Freeform 3136"/>
                        <wps:cNvSpPr>
                          <a:spLocks/>
                        </wps:cNvSpPr>
                        <wps:spPr bwMode="auto">
                          <a:xfrm>
                            <a:off x="94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5125853" name="Freeform 3137"/>
                        <wps:cNvSpPr>
                          <a:spLocks/>
                        </wps:cNvSpPr>
                        <wps:spPr bwMode="auto">
                          <a:xfrm>
                            <a:off x="94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5927209" name="Freeform 3138"/>
                        <wps:cNvSpPr>
                          <a:spLocks/>
                        </wps:cNvSpPr>
                        <wps:spPr bwMode="auto">
                          <a:xfrm>
                            <a:off x="95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895694" name="Freeform 3139"/>
                        <wps:cNvSpPr>
                          <a:spLocks/>
                        </wps:cNvSpPr>
                        <wps:spPr bwMode="auto">
                          <a:xfrm>
                            <a:off x="96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6744479" name="Freeform 3140"/>
                        <wps:cNvSpPr>
                          <a:spLocks/>
                        </wps:cNvSpPr>
                        <wps:spPr bwMode="auto">
                          <a:xfrm>
                            <a:off x="96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3772975" name="Freeform 3141"/>
                        <wps:cNvSpPr>
                          <a:spLocks/>
                        </wps:cNvSpPr>
                        <wps:spPr bwMode="auto">
                          <a:xfrm>
                            <a:off x="97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2169312" name="Freeform 3142"/>
                        <wps:cNvSpPr>
                          <a:spLocks/>
                        </wps:cNvSpPr>
                        <wps:spPr bwMode="auto">
                          <a:xfrm>
                            <a:off x="97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6593726" name="Freeform 3143"/>
                        <wps:cNvSpPr>
                          <a:spLocks/>
                        </wps:cNvSpPr>
                        <wps:spPr bwMode="auto">
                          <a:xfrm>
                            <a:off x="98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0476705" name="Freeform 3144"/>
                        <wps:cNvSpPr>
                          <a:spLocks/>
                        </wps:cNvSpPr>
                        <wps:spPr bwMode="auto">
                          <a:xfrm>
                            <a:off x="99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8034643" name="Freeform 3145"/>
                        <wps:cNvSpPr>
                          <a:spLocks/>
                        </wps:cNvSpPr>
                        <wps:spPr bwMode="auto">
                          <a:xfrm>
                            <a:off x="99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9882630" name="Freeform 3146"/>
                        <wps:cNvSpPr>
                          <a:spLocks/>
                        </wps:cNvSpPr>
                        <wps:spPr bwMode="auto">
                          <a:xfrm>
                            <a:off x="100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8580536" name="Freeform 3147"/>
                        <wps:cNvSpPr>
                          <a:spLocks/>
                        </wps:cNvSpPr>
                        <wps:spPr bwMode="auto">
                          <a:xfrm>
                            <a:off x="100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382047" name="Freeform 3148"/>
                        <wps:cNvSpPr>
                          <a:spLocks/>
                        </wps:cNvSpPr>
                        <wps:spPr bwMode="auto">
                          <a:xfrm>
                            <a:off x="101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0462173" name="Freeform 3149"/>
                        <wps:cNvSpPr>
                          <a:spLocks/>
                        </wps:cNvSpPr>
                        <wps:spPr bwMode="auto">
                          <a:xfrm>
                            <a:off x="102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548551" name="Freeform 3150"/>
                        <wps:cNvSpPr>
                          <a:spLocks/>
                        </wps:cNvSpPr>
                        <wps:spPr bwMode="auto">
                          <a:xfrm>
                            <a:off x="1026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4104616" name="Freeform 3151"/>
                        <wps:cNvSpPr>
                          <a:spLocks/>
                        </wps:cNvSpPr>
                        <wps:spPr bwMode="auto">
                          <a:xfrm>
                            <a:off x="1032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849403" name="Freeform 3152"/>
                        <wps:cNvSpPr>
                          <a:spLocks/>
                        </wps:cNvSpPr>
                        <wps:spPr bwMode="auto">
                          <a:xfrm>
                            <a:off x="1038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5648030" name="Freeform 3153"/>
                        <wps:cNvSpPr>
                          <a:spLocks/>
                        </wps:cNvSpPr>
                        <wps:spPr bwMode="auto">
                          <a:xfrm>
                            <a:off x="1044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6503804" name="Freeform 3154"/>
                        <wps:cNvSpPr>
                          <a:spLocks/>
                        </wps:cNvSpPr>
                        <wps:spPr bwMode="auto">
                          <a:xfrm>
                            <a:off x="10500" y="145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FD08D83">
              <v:group id="Group 3080" style="position:absolute;margin-left:305.55pt;margin-top:72.25pt;width:221.35pt;height:1.55pt;z-index:-251668480;mso-position-horizontal-relative:page" coordsize="4427,31" coordorigin="6111,1445" o:spid="_x0000_s1026" o:allowincell="f" w14:anchorId="49472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">
                <v:shape id="Freeform 3081" style="position:absolute;left:6119;top:1454;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">
                  <v:path arrowok="t" o:connecttype="custom" o:connectlocs="0,7;30,7" o:connectangles="0,0"/>
                </v:shape>
                <v:shape id="Freeform 3082" style="position:absolute;left:6179;top:1454;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">
                  <v:path arrowok="t" o:connecttype="custom" o:connectlocs="0,7;30,7" o:connectangles="0,0"/>
                </v:shape>
                <v:shape id="Freeform 3083" style="position:absolute;left:6239;top:1454;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">
                  <v:path arrowok="t" o:connecttype="custom" o:connectlocs="0,7;30,7" o:connectangles="0,0"/>
                </v:shape>
                <v:shape id="Freeform 3084" style="position:absolute;left:6299;top:1454;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">
                  <v:path arrowok="t" o:connecttype="custom" o:connectlocs="0,7;30,7" o:connectangles="0,0"/>
                </v:shape>
                <v:shape id="Freeform 3085" style="position:absolute;left:6359;top:1454;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">
                  <v:path arrowok="t" o:connecttype="custom" o:connectlocs="0,7;30,7" o:connectangles="0,0"/>
                </v:shape>
                <v:shape id="Freeform 3086" style="position:absolute;left:6419;top:1454;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">
                  <v:path arrowok="t" o:connecttype="custom" o:connectlocs="0,7;30,7" o:connectangles="0,0"/>
                </v:shape>
                <v:shape id="Freeform 3087" style="position:absolute;left:6479;top:1454;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">
                  <v:path arrowok="t" o:connecttype="custom" o:connectlocs="0,7;30,7" o:connectangles="0,0"/>
                </v:shape>
                <v:shape id="Freeform 3088" style="position:absolute;left:6539;top:1454;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">
                  <v:path arrowok="t" o:connecttype="custom" o:connectlocs="0,7;30,7" o:connectangles="0,0"/>
                </v:shape>
                <v:shape id="Freeform 3089" style="position:absolute;left:6599;top:1454;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">
                  <v:path arrowok="t" o:connecttype="custom" o:connectlocs="0,7;30,7" o:connectangles="0,0"/>
                </v:shape>
                <v:shape id="Freeform 3090" style="position:absolute;left:6659;top:1454;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">
                  <v:path arrowok="t" o:connecttype="custom" o:connectlocs="0,7;30,7" o:connectangles="0,0"/>
                </v:shape>
                <v:shape id="Freeform 3091" style="position:absolute;left:6719;top:1454;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">
                  <v:path arrowok="t" o:connecttype="custom" o:connectlocs="0,7;30,7" o:connectangles="0,0"/>
                </v:shape>
                <v:shape id="Freeform 3092" style="position:absolute;left:6779;top:1454;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">
                  <v:path arrowok="t" o:connecttype="custom" o:connectlocs="0,7;30,7" o:connectangles="0,0"/>
                </v:shape>
                <v:shape id="Freeform 3093" style="position:absolute;left:6839;top:1454;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">
                  <v:path arrowok="t" o:connecttype="custom" o:connectlocs="0,7;30,7" o:connectangles="0,0"/>
                </v:shape>
                <v:shape id="Freeform 3094" style="position:absolute;left:6899;top:1454;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">
                  <v:path arrowok="t" o:connecttype="custom" o:connectlocs="0,7;30,7" o:connectangles="0,0"/>
                </v:shape>
                <v:shape id="Freeform 3095" style="position:absolute;left:6959;top:1454;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">
                  <v:path arrowok="t" o:connecttype="custom" o:connectlocs="0,7;30,7" o:connectangles="0,0"/>
                </v:shape>
                <v:shape id="Freeform 3096" style="position:absolute;left:7019;top:1454;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">
                  <v:path arrowok="t" o:connecttype="custom" o:connectlocs="0,7;30,7" o:connectangles="0,0"/>
                </v:shape>
                <v:shape id="Freeform 3097" style="position:absolute;left:7079;top:1454;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">
                  <v:path arrowok="t" o:connecttype="custom" o:connectlocs="0,7;30,7" o:connectangles="0,0"/>
                </v:shape>
                <v:shape id="Freeform 3098" style="position:absolute;left:7139;top:1454;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">
                  <v:path arrowok="t" o:connecttype="custom" o:connectlocs="0,7;30,7" o:connectangles="0,0"/>
                </v:shape>
                <v:shape id="Freeform 3099" style="position:absolute;left:7199;top:1454;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">
                  <v:path arrowok="t" o:connecttype="custom" o:connectlocs="0,7;30,7" o:connectangles="0,0"/>
                </v:shape>
                <v:shape id="Freeform 3100" style="position:absolute;left:7259;top:1454;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">
                  <v:path arrowok="t" o:connecttype="custom" o:connectlocs="0,7;30,7" o:connectangles="0,0"/>
                </v:shape>
                <v:shape id="Freeform 3101" style="position:absolute;left:7319;top:1454;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">
                  <v:path arrowok="t" o:connecttype="custom" o:connectlocs="0,7;30,7" o:connectangles="0,0"/>
                </v:shape>
                <v:shape id="Freeform 3102" style="position:absolute;left:7379;top:1454;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">
                  <v:path arrowok="t" o:connecttype="custom" o:connectlocs="0,7;30,7" o:connectangles="0,0"/>
                </v:shape>
                <v:shape id="Freeform 3103" style="position:absolute;left:7440;top:1454;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">
                  <v:path arrowok="t" o:connecttype="custom" o:connectlocs="0,7;30,7" o:connectangles="0,0"/>
                </v:shape>
                <v:shape id="Freeform 3104" style="position:absolute;left:7500;top:1454;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">
                  <v:path arrowok="t" o:connecttype="custom" o:connectlocs="0,7;30,7" o:connectangles="0,0"/>
                </v:shape>
                <v:shape id="Freeform 3105" style="position:absolute;left:7560;top:1454;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">
                  <v:path arrowok="t" o:connecttype="custom" o:connectlocs="0,7;30,7" o:connectangles="0,0"/>
                </v:shape>
                <v:shape id="Freeform 3106" style="position:absolute;left:7620;top:1454;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">
                  <v:path arrowok="t" o:connecttype="custom" o:connectlocs="0,7;30,7" o:connectangles="0,0"/>
                </v:shape>
                <v:shape id="Freeform 3107" style="position:absolute;left:7680;top:1454;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">
                  <v:path arrowok="t" o:connecttype="custom" o:connectlocs="0,7;30,7" o:connectangles="0,0"/>
                </v:shape>
                <v:shape id="Freeform 3108" style="position:absolute;left:7740;top:1454;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">
                  <v:path arrowok="t" o:connecttype="custom" o:connectlocs="0,7;30,7" o:connectangles="0,0"/>
                </v:shape>
                <v:shape id="Freeform 3109" style="position:absolute;left:7800;top:1454;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">
                  <v:path arrowok="t" o:connecttype="custom" o:connectlocs="0,7;30,7" o:connectangles="0,0"/>
                </v:shape>
                <v:shape id="Freeform 3110" style="position:absolute;left:7860;top:1454;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">
                  <v:path arrowok="t" o:connecttype="custom" o:connectlocs="0,7;30,7" o:connectangles="0,0"/>
                </v:shape>
                <v:shape id="Freeform 3111" style="position:absolute;left:7920;top:1454;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">
                  <v:path arrowok="t" o:connecttype="custom" o:connectlocs="0,7;30,7" o:connectangles="0,0"/>
                </v:shape>
                <v:shape id="Freeform 3112" style="position:absolute;left:7980;top:1454;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">
                  <v:path arrowok="t" o:connecttype="custom" o:connectlocs="0,7;30,7" o:connectangles="0,0"/>
                </v:shape>
                <v:shape id="Freeform 3113" style="position:absolute;left:8040;top:1454;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">
                  <v:path arrowok="t" o:connecttype="custom" o:connectlocs="0,7;30,7" o:connectangles="0,0"/>
                </v:shape>
                <v:shape id="Freeform 3114" style="position:absolute;left:8100;top:1454;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">
                  <v:path arrowok="t" o:connecttype="custom" o:connectlocs="0,7;30,7" o:connectangles="0,0"/>
                </v:shape>
                <v:shape id="Freeform 3115" style="position:absolute;left:8160;top:1454;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">
                  <v:path arrowok="t" o:connecttype="custom" o:connectlocs="0,7;30,7" o:connectangles="0,0"/>
                </v:shape>
                <v:shape id="Freeform 3116" style="position:absolute;left:8220;top:1454;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">
                  <v:path arrowok="t" o:connecttype="custom" o:connectlocs="0,7;30,7" o:connectangles="0,0"/>
                </v:shape>
                <v:shape id="Freeform 3117" style="position:absolute;left:8280;top:1454;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">
                  <v:path arrowok="t" o:connecttype="custom" o:connectlocs="0,7;30,7" o:connectangles="0,0"/>
                </v:shape>
                <v:shape id="Freeform 3118" style="position:absolute;left:8340;top:1454;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">
                  <v:path arrowok="t" o:connecttype="custom" o:connectlocs="0,7;30,7" o:connectangles="0,0"/>
                </v:shape>
                <v:shape id="Freeform 3119" style="position:absolute;left:8400;top:1454;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">
                  <v:path arrowok="t" o:connecttype="custom" o:connectlocs="0,7;30,7" o:connectangles="0,0"/>
                </v:shape>
                <v:shape id="Freeform 3120" style="position:absolute;left:8460;top:1454;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">
                  <v:path arrowok="t" o:connecttype="custom" o:connectlocs="0,7;30,7" o:connectangles="0,0"/>
                </v:shape>
                <v:shape id="Freeform 3121" style="position:absolute;left:8520;top:1454;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">
                  <v:path arrowok="t" o:connecttype="custom" o:connectlocs="0,7;30,7" o:connectangles="0,0"/>
                </v:shape>
                <v:shape id="Freeform 3122" style="position:absolute;left:8580;top:1454;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">
                  <v:path arrowok="t" o:connecttype="custom" o:connectlocs="0,7;30,7" o:connectangles="0,0"/>
                </v:shape>
                <v:shape id="Freeform 3123" style="position:absolute;left:8640;top:1454;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">
                  <v:path arrowok="t" o:connecttype="custom" o:connectlocs="0,7;30,7" o:connectangles="0,0"/>
                </v:shape>
                <v:shape id="Freeform 3124" style="position:absolute;left:8700;top:1454;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">
                  <v:path arrowok="t" o:connecttype="custom" o:connectlocs="0,7;30,7" o:connectangles="0,0"/>
                </v:shape>
                <v:shape id="Freeform 3125" style="position:absolute;left:8760;top:1454;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">
                  <v:path arrowok="t" o:connecttype="custom" o:connectlocs="0,7;30,7" o:connectangles="0,0"/>
                </v:shape>
                <v:shape id="Freeform 3126" style="position:absolute;left:8820;top:1454;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">
                  <v:path arrowok="t" o:connecttype="custom" o:connectlocs="0,7;30,7" o:connectangles="0,0"/>
                </v:shape>
                <v:shape id="Freeform 3127" style="position:absolute;left:8880;top:1454;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">
                  <v:path arrowok="t" o:connecttype="custom" o:connectlocs="0,7;30,7" o:connectangles="0,0"/>
                </v:shape>
                <v:shape id="Freeform 3128" style="position:absolute;left:8940;top:1454;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">
                  <v:path arrowok="t" o:connecttype="custom" o:connectlocs="0,7;30,7" o:connectangles="0,0"/>
                </v:shape>
                <v:shape id="Freeform 3129" style="position:absolute;left:9000;top:1454;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">
                  <v:path arrowok="t" o:connecttype="custom" o:connectlocs="0,7;30,7" o:connectangles="0,0"/>
                </v:shape>
                <v:shape id="Freeform 3130" style="position:absolute;left:9060;top:1454;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">
                  <v:path arrowok="t" o:connecttype="custom" o:connectlocs="0,7;30,7" o:connectangles="0,0"/>
                </v:shape>
                <v:shape id="Freeform 3131" style="position:absolute;left:9120;top:1454;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">
                  <v:path arrowok="t" o:connecttype="custom" o:connectlocs="0,7;30,7" o:connectangles="0,0"/>
                </v:shape>
                <v:shape id="Freeform 3132" style="position:absolute;left:9180;top:1454;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">
                  <v:path arrowok="t" o:connecttype="custom" o:connectlocs="0,7;30,7" o:connectangles="0,0"/>
                </v:shape>
                <v:shape id="Freeform 3133" style="position:absolute;left:9240;top:1454;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">
                  <v:path arrowok="t" o:connecttype="custom" o:connectlocs="0,7;30,7" o:connectangles="0,0"/>
                </v:shape>
                <v:shape id="Freeform 3134" style="position:absolute;left:9300;top:1454;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">
                  <v:path arrowok="t" o:connecttype="custom" o:connectlocs="0,7;30,7" o:connectangles="0,0"/>
                </v:shape>
                <v:shape id="Freeform 3135" style="position:absolute;left:9360;top:1454;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">
                  <v:path arrowok="t" o:connecttype="custom" o:connectlocs="0,7;30,7" o:connectangles="0,0"/>
                </v:shape>
                <v:shape id="Freeform 3136" style="position:absolute;left:9420;top:1454;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">
                  <v:path arrowok="t" o:connecttype="custom" o:connectlocs="0,7;30,7" o:connectangles="0,0"/>
                </v:shape>
                <v:shape id="Freeform 3137" style="position:absolute;left:9480;top:1454;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">
                  <v:path arrowok="t" o:connecttype="custom" o:connectlocs="0,7;30,7" o:connectangles="0,0"/>
                </v:shape>
                <v:shape id="Freeform 3138" style="position:absolute;left:9540;top:1454;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">
                  <v:path arrowok="t" o:connecttype="custom" o:connectlocs="0,7;30,7" o:connectangles="0,0"/>
                </v:shape>
                <v:shape id="Freeform 3139" style="position:absolute;left:9600;top:1454;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">
                  <v:path arrowok="t" o:connecttype="custom" o:connectlocs="0,7;30,7" o:connectangles="0,0"/>
                </v:shape>
                <v:shape id="Freeform 3140" style="position:absolute;left:9660;top:1454;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">
                  <v:path arrowok="t" o:connecttype="custom" o:connectlocs="0,7;30,7" o:connectangles="0,0"/>
                </v:shape>
                <v:shape id="Freeform 3141" style="position:absolute;left:9720;top:1454;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">
                  <v:path arrowok="t" o:connecttype="custom" o:connectlocs="0,7;30,7" o:connectangles="0,0"/>
                </v:shape>
                <v:shape id="Freeform 3142" style="position:absolute;left:9780;top:1454;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">
                  <v:path arrowok="t" o:connecttype="custom" o:connectlocs="0,7;30,7" o:connectangles="0,0"/>
                </v:shape>
                <v:shape id="Freeform 3143" style="position:absolute;left:9840;top:1454;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">
                  <v:path arrowok="t" o:connecttype="custom" o:connectlocs="0,7;30,7" o:connectangles="0,0"/>
                </v:shape>
                <v:shape id="Freeform 3144" style="position:absolute;left:9900;top:1454;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">
                  <v:path arrowok="t" o:connecttype="custom" o:connectlocs="0,7;30,7" o:connectangles="0,0"/>
                </v:shape>
                <v:shape id="Freeform 3145" style="position:absolute;left:9960;top:1454;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">
                  <v:path arrowok="t" o:connecttype="custom" o:connectlocs="0,7;30,7" o:connectangles="0,0"/>
                </v:shape>
                <v:shape id="Freeform 3146" style="position:absolute;left:10020;top:1454;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">
                  <v:path arrowok="t" o:connecttype="custom" o:connectlocs="0,7;30,7" o:connectangles="0,0"/>
                </v:shape>
                <v:shape id="Freeform 3147" style="position:absolute;left:10080;top:1454;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">
                  <v:path arrowok="t" o:connecttype="custom" o:connectlocs="0,7;30,7" o:connectangles="0,0"/>
                </v:shape>
                <v:shape id="Freeform 3148" style="position:absolute;left:10140;top:1454;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">
                  <v:path arrowok="t" o:connecttype="custom" o:connectlocs="0,7;30,7" o:connectangles="0,0"/>
                </v:shape>
                <v:shape id="Freeform 3149" style="position:absolute;left:10200;top:1454;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">
                  <v:path arrowok="t" o:connecttype="custom" o:connectlocs="0,7;30,7" o:connectangles="0,0"/>
                </v:shape>
                <v:shape id="Freeform 3150" style="position:absolute;left:10260;top:1454;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">
                  <v:path arrowok="t" o:connecttype="custom" o:connectlocs="0,7;30,7" o:connectangles="0,0"/>
                </v:shape>
                <v:shape id="Freeform 3151" style="position:absolute;left:10320;top:1454;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">
                  <v:path arrowok="t" o:connecttype="custom" o:connectlocs="0,7;30,7" o:connectangles="0,0"/>
                </v:shape>
                <v:shape id="Freeform 3152" style="position:absolute;left:10380;top:1454;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">
                  <v:path arrowok="t" o:connecttype="custom" o:connectlocs="0,7;30,7" o:connectangles="0,0"/>
                </v:shape>
                <v:shape id="Freeform 3153" style="position:absolute;left:10440;top:1454;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">
                  <v:path arrowok="t" o:connecttype="custom" o:connectlocs="0,7;30,7" o:connectangles="0,0"/>
                </v:shape>
                <v:shape id="Freeform 3154" style="position:absolute;left:10500;top:1454;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">
                  <v:path arrowok="t" o:connecttype="custom" o:connectlocs="0,7;30,7" o:connectangles="0,0"/>
                </v:shape>
                <w10:wrap anchorx="page"/>
              </v:group>
            </w:pict>
          </mc:Fallback>
        </mc:AlternateContent>
      </w:r>
      <w:r>
        <w:rPr>
          <w:noProof/>
        </w:rPr>
        <mc:AlternateContent>
          <mc:Choice Requires="wpg">
            <w:drawing>
              <wp:anchor distT="0" distB="0" distL="114300" distR="114300" simplePos="0" relativeHeight="251649024" behindDoc="1" locked="0" layoutInCell="0" allowOverlap="1" wp14:anchorId="71A9548F" wp14:editId="426BB48E">
                <wp:simplePos x="0" y="0"/>
                <wp:positionH relativeFrom="page">
                  <wp:posOffset>2896870</wp:posOffset>
                </wp:positionH>
                <wp:positionV relativeFrom="paragraph">
                  <wp:posOffset>1107440</wp:posOffset>
                </wp:positionV>
                <wp:extent cx="3794760" cy="19685"/>
                <wp:effectExtent l="0" t="0" r="0" b="0"/>
                <wp:wrapNone/>
                <wp:docPr id="2003986479" name="Group 3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4760" cy="19685"/>
                          <a:chOff x="4562" y="1744"/>
                          <a:chExt cx="5976" cy="31"/>
                        </a:xfrm>
                      </wpg:grpSpPr>
                      <wps:wsp>
                        <wps:cNvPr id="1413200325" name="Freeform 3156"/>
                        <wps:cNvSpPr>
                          <a:spLocks/>
                        </wps:cNvSpPr>
                        <wps:spPr bwMode="auto">
                          <a:xfrm>
                            <a:off x="4570" y="1752"/>
                            <a:ext cx="20" cy="20"/>
                          </a:xfrm>
                          <a:custGeom>
                            <a:avLst/>
                            <a:gdLst>
                              <a:gd name="T0" fmla="*/ 0 w 20"/>
                              <a:gd name="T1" fmla="*/ 7 h 20"/>
                              <a:gd name="T2" fmla="*/ 19 w 20"/>
                              <a:gd name="T3" fmla="*/ 7 h 20"/>
                            </a:gdLst>
                            <a:ahLst/>
                            <a:cxnLst>
                              <a:cxn ang="0">
                                <a:pos x="T0" y="T1"/>
                              </a:cxn>
                              <a:cxn ang="0">
                                <a:pos x="T2" y="T3"/>
                              </a:cxn>
                            </a:cxnLst>
                            <a:rect l="0" t="0" r="r" b="b"/>
                            <a:pathLst>
                              <a:path w="20" h="20">
                                <a:moveTo>
                                  <a:pt x="0" y="7"/>
                                </a:moveTo>
                                <a:lnTo>
                                  <a:pt x="19"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875500" name="Freeform 3157"/>
                        <wps:cNvSpPr>
                          <a:spLocks/>
                        </wps:cNvSpPr>
                        <wps:spPr bwMode="auto">
                          <a:xfrm>
                            <a:off x="46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226778" name="Freeform 3158"/>
                        <wps:cNvSpPr>
                          <a:spLocks/>
                        </wps:cNvSpPr>
                        <wps:spPr bwMode="auto">
                          <a:xfrm>
                            <a:off x="46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5108529" name="Freeform 3159"/>
                        <wps:cNvSpPr>
                          <a:spLocks/>
                        </wps:cNvSpPr>
                        <wps:spPr bwMode="auto">
                          <a:xfrm>
                            <a:off x="47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6442314" name="Freeform 3160"/>
                        <wps:cNvSpPr>
                          <a:spLocks/>
                        </wps:cNvSpPr>
                        <wps:spPr bwMode="auto">
                          <a:xfrm>
                            <a:off x="48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682926" name="Freeform 3161"/>
                        <wps:cNvSpPr>
                          <a:spLocks/>
                        </wps:cNvSpPr>
                        <wps:spPr bwMode="auto">
                          <a:xfrm>
                            <a:off x="48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362707" name="Freeform 3162"/>
                        <wps:cNvSpPr>
                          <a:spLocks/>
                        </wps:cNvSpPr>
                        <wps:spPr bwMode="auto">
                          <a:xfrm>
                            <a:off x="49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8247224" name="Freeform 3163"/>
                        <wps:cNvSpPr>
                          <a:spLocks/>
                        </wps:cNvSpPr>
                        <wps:spPr bwMode="auto">
                          <a:xfrm>
                            <a:off x="49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0800442" name="Freeform 3164"/>
                        <wps:cNvSpPr>
                          <a:spLocks/>
                        </wps:cNvSpPr>
                        <wps:spPr bwMode="auto">
                          <a:xfrm>
                            <a:off x="50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3552487" name="Freeform 3165"/>
                        <wps:cNvSpPr>
                          <a:spLocks/>
                        </wps:cNvSpPr>
                        <wps:spPr bwMode="auto">
                          <a:xfrm>
                            <a:off x="51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204862" name="Freeform 3166"/>
                        <wps:cNvSpPr>
                          <a:spLocks/>
                        </wps:cNvSpPr>
                        <wps:spPr bwMode="auto">
                          <a:xfrm>
                            <a:off x="51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7765415" name="Freeform 3167"/>
                        <wps:cNvSpPr>
                          <a:spLocks/>
                        </wps:cNvSpPr>
                        <wps:spPr bwMode="auto">
                          <a:xfrm>
                            <a:off x="52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1836343" name="Freeform 3168"/>
                        <wps:cNvSpPr>
                          <a:spLocks/>
                        </wps:cNvSpPr>
                        <wps:spPr bwMode="auto">
                          <a:xfrm>
                            <a:off x="52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2573272" name="Freeform 3169"/>
                        <wps:cNvSpPr>
                          <a:spLocks/>
                        </wps:cNvSpPr>
                        <wps:spPr bwMode="auto">
                          <a:xfrm>
                            <a:off x="53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4563280" name="Freeform 3170"/>
                        <wps:cNvSpPr>
                          <a:spLocks/>
                        </wps:cNvSpPr>
                        <wps:spPr bwMode="auto">
                          <a:xfrm>
                            <a:off x="54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7592687" name="Freeform 3171"/>
                        <wps:cNvSpPr>
                          <a:spLocks/>
                        </wps:cNvSpPr>
                        <wps:spPr bwMode="auto">
                          <a:xfrm>
                            <a:off x="54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6229267" name="Freeform 3172"/>
                        <wps:cNvSpPr>
                          <a:spLocks/>
                        </wps:cNvSpPr>
                        <wps:spPr bwMode="auto">
                          <a:xfrm>
                            <a:off x="55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238086" name="Freeform 3173"/>
                        <wps:cNvSpPr>
                          <a:spLocks/>
                        </wps:cNvSpPr>
                        <wps:spPr bwMode="auto">
                          <a:xfrm>
                            <a:off x="55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5749579" name="Freeform 3174"/>
                        <wps:cNvSpPr>
                          <a:spLocks/>
                        </wps:cNvSpPr>
                        <wps:spPr bwMode="auto">
                          <a:xfrm>
                            <a:off x="56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0253656" name="Freeform 3175"/>
                        <wps:cNvSpPr>
                          <a:spLocks/>
                        </wps:cNvSpPr>
                        <wps:spPr bwMode="auto">
                          <a:xfrm>
                            <a:off x="57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2212800" name="Freeform 3176"/>
                        <wps:cNvSpPr>
                          <a:spLocks/>
                        </wps:cNvSpPr>
                        <wps:spPr bwMode="auto">
                          <a:xfrm>
                            <a:off x="57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8703831" name="Freeform 3177"/>
                        <wps:cNvSpPr>
                          <a:spLocks/>
                        </wps:cNvSpPr>
                        <wps:spPr bwMode="auto">
                          <a:xfrm>
                            <a:off x="58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1184924" name="Freeform 3178"/>
                        <wps:cNvSpPr>
                          <a:spLocks/>
                        </wps:cNvSpPr>
                        <wps:spPr bwMode="auto">
                          <a:xfrm>
                            <a:off x="58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690320" name="Freeform 3179"/>
                        <wps:cNvSpPr>
                          <a:spLocks/>
                        </wps:cNvSpPr>
                        <wps:spPr bwMode="auto">
                          <a:xfrm>
                            <a:off x="59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6890365" name="Freeform 3180"/>
                        <wps:cNvSpPr>
                          <a:spLocks/>
                        </wps:cNvSpPr>
                        <wps:spPr bwMode="auto">
                          <a:xfrm>
                            <a:off x="60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5937715" name="Freeform 3181"/>
                        <wps:cNvSpPr>
                          <a:spLocks/>
                        </wps:cNvSpPr>
                        <wps:spPr bwMode="auto">
                          <a:xfrm>
                            <a:off x="60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6259149" name="Freeform 3182"/>
                        <wps:cNvSpPr>
                          <a:spLocks/>
                        </wps:cNvSpPr>
                        <wps:spPr bwMode="auto">
                          <a:xfrm>
                            <a:off x="61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6750127" name="Freeform 3183"/>
                        <wps:cNvSpPr>
                          <a:spLocks/>
                        </wps:cNvSpPr>
                        <wps:spPr bwMode="auto">
                          <a:xfrm>
                            <a:off x="61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815533" name="Freeform 3184"/>
                        <wps:cNvSpPr>
                          <a:spLocks/>
                        </wps:cNvSpPr>
                        <wps:spPr bwMode="auto">
                          <a:xfrm>
                            <a:off x="62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5059310" name="Freeform 3185"/>
                        <wps:cNvSpPr>
                          <a:spLocks/>
                        </wps:cNvSpPr>
                        <wps:spPr bwMode="auto">
                          <a:xfrm>
                            <a:off x="63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940664" name="Freeform 3186"/>
                        <wps:cNvSpPr>
                          <a:spLocks/>
                        </wps:cNvSpPr>
                        <wps:spPr bwMode="auto">
                          <a:xfrm>
                            <a:off x="63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3680844" name="Freeform 3187"/>
                        <wps:cNvSpPr>
                          <a:spLocks/>
                        </wps:cNvSpPr>
                        <wps:spPr bwMode="auto">
                          <a:xfrm>
                            <a:off x="64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4901064" name="Freeform 3188"/>
                        <wps:cNvSpPr>
                          <a:spLocks/>
                        </wps:cNvSpPr>
                        <wps:spPr bwMode="auto">
                          <a:xfrm>
                            <a:off x="64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0054621" name="Freeform 3189"/>
                        <wps:cNvSpPr>
                          <a:spLocks/>
                        </wps:cNvSpPr>
                        <wps:spPr bwMode="auto">
                          <a:xfrm>
                            <a:off x="65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9871054" name="Freeform 3190"/>
                        <wps:cNvSpPr>
                          <a:spLocks/>
                        </wps:cNvSpPr>
                        <wps:spPr bwMode="auto">
                          <a:xfrm>
                            <a:off x="66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7137098" name="Freeform 3191"/>
                        <wps:cNvSpPr>
                          <a:spLocks/>
                        </wps:cNvSpPr>
                        <wps:spPr bwMode="auto">
                          <a:xfrm>
                            <a:off x="66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9516927" name="Freeform 3192"/>
                        <wps:cNvSpPr>
                          <a:spLocks/>
                        </wps:cNvSpPr>
                        <wps:spPr bwMode="auto">
                          <a:xfrm>
                            <a:off x="67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3312151" name="Freeform 3193"/>
                        <wps:cNvSpPr>
                          <a:spLocks/>
                        </wps:cNvSpPr>
                        <wps:spPr bwMode="auto">
                          <a:xfrm>
                            <a:off x="67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9765392" name="Freeform 3194"/>
                        <wps:cNvSpPr>
                          <a:spLocks/>
                        </wps:cNvSpPr>
                        <wps:spPr bwMode="auto">
                          <a:xfrm>
                            <a:off x="68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5911250" name="Freeform 3195"/>
                        <wps:cNvSpPr>
                          <a:spLocks/>
                        </wps:cNvSpPr>
                        <wps:spPr bwMode="auto">
                          <a:xfrm>
                            <a:off x="69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902236" name="Freeform 3196"/>
                        <wps:cNvSpPr>
                          <a:spLocks/>
                        </wps:cNvSpPr>
                        <wps:spPr bwMode="auto">
                          <a:xfrm>
                            <a:off x="69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0214729" name="Freeform 3197"/>
                        <wps:cNvSpPr>
                          <a:spLocks/>
                        </wps:cNvSpPr>
                        <wps:spPr bwMode="auto">
                          <a:xfrm>
                            <a:off x="70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849365" name="Freeform 3198"/>
                        <wps:cNvSpPr>
                          <a:spLocks/>
                        </wps:cNvSpPr>
                        <wps:spPr bwMode="auto">
                          <a:xfrm>
                            <a:off x="70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4447207" name="Freeform 3199"/>
                        <wps:cNvSpPr>
                          <a:spLocks/>
                        </wps:cNvSpPr>
                        <wps:spPr bwMode="auto">
                          <a:xfrm>
                            <a:off x="71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3074810" name="Freeform 3200"/>
                        <wps:cNvSpPr>
                          <a:spLocks/>
                        </wps:cNvSpPr>
                        <wps:spPr bwMode="auto">
                          <a:xfrm>
                            <a:off x="72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9589912" name="Freeform 3201"/>
                        <wps:cNvSpPr>
                          <a:spLocks/>
                        </wps:cNvSpPr>
                        <wps:spPr bwMode="auto">
                          <a:xfrm>
                            <a:off x="72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1704583" name="Freeform 3202"/>
                        <wps:cNvSpPr>
                          <a:spLocks/>
                        </wps:cNvSpPr>
                        <wps:spPr bwMode="auto">
                          <a:xfrm>
                            <a:off x="73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4709249" name="Freeform 3203"/>
                        <wps:cNvSpPr>
                          <a:spLocks/>
                        </wps:cNvSpPr>
                        <wps:spPr bwMode="auto">
                          <a:xfrm>
                            <a:off x="73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6173547" name="Freeform 3204"/>
                        <wps:cNvSpPr>
                          <a:spLocks/>
                        </wps:cNvSpPr>
                        <wps:spPr bwMode="auto">
                          <a:xfrm>
                            <a:off x="74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995964" name="Freeform 3205"/>
                        <wps:cNvSpPr>
                          <a:spLocks/>
                        </wps:cNvSpPr>
                        <wps:spPr bwMode="auto">
                          <a:xfrm>
                            <a:off x="75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481364" name="Freeform 3206"/>
                        <wps:cNvSpPr>
                          <a:spLocks/>
                        </wps:cNvSpPr>
                        <wps:spPr bwMode="auto">
                          <a:xfrm>
                            <a:off x="75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9531323" name="Freeform 3207"/>
                        <wps:cNvSpPr>
                          <a:spLocks/>
                        </wps:cNvSpPr>
                        <wps:spPr bwMode="auto">
                          <a:xfrm>
                            <a:off x="76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1258084" name="Freeform 3208"/>
                        <wps:cNvSpPr>
                          <a:spLocks/>
                        </wps:cNvSpPr>
                        <wps:spPr bwMode="auto">
                          <a:xfrm>
                            <a:off x="76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1284618" name="Freeform 3209"/>
                        <wps:cNvSpPr>
                          <a:spLocks/>
                        </wps:cNvSpPr>
                        <wps:spPr bwMode="auto">
                          <a:xfrm>
                            <a:off x="77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5324172" name="Freeform 3210"/>
                        <wps:cNvSpPr>
                          <a:spLocks/>
                        </wps:cNvSpPr>
                        <wps:spPr bwMode="auto">
                          <a:xfrm>
                            <a:off x="78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336117" name="Freeform 3211"/>
                        <wps:cNvSpPr>
                          <a:spLocks/>
                        </wps:cNvSpPr>
                        <wps:spPr bwMode="auto">
                          <a:xfrm>
                            <a:off x="78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079267" name="Freeform 3212"/>
                        <wps:cNvSpPr>
                          <a:spLocks/>
                        </wps:cNvSpPr>
                        <wps:spPr bwMode="auto">
                          <a:xfrm>
                            <a:off x="79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1304139" name="Freeform 3213"/>
                        <wps:cNvSpPr>
                          <a:spLocks/>
                        </wps:cNvSpPr>
                        <wps:spPr bwMode="auto">
                          <a:xfrm>
                            <a:off x="79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7106620" name="Freeform 3214"/>
                        <wps:cNvSpPr>
                          <a:spLocks/>
                        </wps:cNvSpPr>
                        <wps:spPr bwMode="auto">
                          <a:xfrm>
                            <a:off x="80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4636413" name="Freeform 3215"/>
                        <wps:cNvSpPr>
                          <a:spLocks/>
                        </wps:cNvSpPr>
                        <wps:spPr bwMode="auto">
                          <a:xfrm>
                            <a:off x="81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9469687" name="Freeform 3216"/>
                        <wps:cNvSpPr>
                          <a:spLocks/>
                        </wps:cNvSpPr>
                        <wps:spPr bwMode="auto">
                          <a:xfrm>
                            <a:off x="81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2855593" name="Freeform 3217"/>
                        <wps:cNvSpPr>
                          <a:spLocks/>
                        </wps:cNvSpPr>
                        <wps:spPr bwMode="auto">
                          <a:xfrm>
                            <a:off x="82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360891" name="Freeform 3218"/>
                        <wps:cNvSpPr>
                          <a:spLocks/>
                        </wps:cNvSpPr>
                        <wps:spPr bwMode="auto">
                          <a:xfrm>
                            <a:off x="82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5320132" name="Freeform 3219"/>
                        <wps:cNvSpPr>
                          <a:spLocks/>
                        </wps:cNvSpPr>
                        <wps:spPr bwMode="auto">
                          <a:xfrm>
                            <a:off x="83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658022" name="Freeform 3220"/>
                        <wps:cNvSpPr>
                          <a:spLocks/>
                        </wps:cNvSpPr>
                        <wps:spPr bwMode="auto">
                          <a:xfrm>
                            <a:off x="84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6095982" name="Freeform 3221"/>
                        <wps:cNvSpPr>
                          <a:spLocks/>
                        </wps:cNvSpPr>
                        <wps:spPr bwMode="auto">
                          <a:xfrm>
                            <a:off x="84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364200" name="Freeform 3222"/>
                        <wps:cNvSpPr>
                          <a:spLocks/>
                        </wps:cNvSpPr>
                        <wps:spPr bwMode="auto">
                          <a:xfrm>
                            <a:off x="85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1529731" name="Freeform 3223"/>
                        <wps:cNvSpPr>
                          <a:spLocks/>
                        </wps:cNvSpPr>
                        <wps:spPr bwMode="auto">
                          <a:xfrm>
                            <a:off x="85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461743" name="Freeform 3224"/>
                        <wps:cNvSpPr>
                          <a:spLocks/>
                        </wps:cNvSpPr>
                        <wps:spPr bwMode="auto">
                          <a:xfrm>
                            <a:off x="86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9285688" name="Freeform 3225"/>
                        <wps:cNvSpPr>
                          <a:spLocks/>
                        </wps:cNvSpPr>
                        <wps:spPr bwMode="auto">
                          <a:xfrm>
                            <a:off x="87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4302955" name="Freeform 3226"/>
                        <wps:cNvSpPr>
                          <a:spLocks/>
                        </wps:cNvSpPr>
                        <wps:spPr bwMode="auto">
                          <a:xfrm>
                            <a:off x="87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442879" name="Freeform 3227"/>
                        <wps:cNvSpPr>
                          <a:spLocks/>
                        </wps:cNvSpPr>
                        <wps:spPr bwMode="auto">
                          <a:xfrm>
                            <a:off x="88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1839577" name="Freeform 3228"/>
                        <wps:cNvSpPr>
                          <a:spLocks/>
                        </wps:cNvSpPr>
                        <wps:spPr bwMode="auto">
                          <a:xfrm>
                            <a:off x="88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923138" name="Freeform 3229"/>
                        <wps:cNvSpPr>
                          <a:spLocks/>
                        </wps:cNvSpPr>
                        <wps:spPr bwMode="auto">
                          <a:xfrm>
                            <a:off x="89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3448328" name="Freeform 3230"/>
                        <wps:cNvSpPr>
                          <a:spLocks/>
                        </wps:cNvSpPr>
                        <wps:spPr bwMode="auto">
                          <a:xfrm>
                            <a:off x="90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7044019" name="Freeform 3231"/>
                        <wps:cNvSpPr>
                          <a:spLocks/>
                        </wps:cNvSpPr>
                        <wps:spPr bwMode="auto">
                          <a:xfrm>
                            <a:off x="90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368646" name="Freeform 3232"/>
                        <wps:cNvSpPr>
                          <a:spLocks/>
                        </wps:cNvSpPr>
                        <wps:spPr bwMode="auto">
                          <a:xfrm>
                            <a:off x="91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427314" name="Freeform 3233"/>
                        <wps:cNvSpPr>
                          <a:spLocks/>
                        </wps:cNvSpPr>
                        <wps:spPr bwMode="auto">
                          <a:xfrm>
                            <a:off x="91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5049291" name="Freeform 3234"/>
                        <wps:cNvSpPr>
                          <a:spLocks/>
                        </wps:cNvSpPr>
                        <wps:spPr bwMode="auto">
                          <a:xfrm>
                            <a:off x="92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387687" name="Freeform 3235"/>
                        <wps:cNvSpPr>
                          <a:spLocks/>
                        </wps:cNvSpPr>
                        <wps:spPr bwMode="auto">
                          <a:xfrm>
                            <a:off x="93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219540" name="Freeform 3236"/>
                        <wps:cNvSpPr>
                          <a:spLocks/>
                        </wps:cNvSpPr>
                        <wps:spPr bwMode="auto">
                          <a:xfrm>
                            <a:off x="93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908066" name="Freeform 3237"/>
                        <wps:cNvSpPr>
                          <a:spLocks/>
                        </wps:cNvSpPr>
                        <wps:spPr bwMode="auto">
                          <a:xfrm>
                            <a:off x="94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8940704" name="Freeform 3238"/>
                        <wps:cNvSpPr>
                          <a:spLocks/>
                        </wps:cNvSpPr>
                        <wps:spPr bwMode="auto">
                          <a:xfrm>
                            <a:off x="94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2173831" name="Freeform 3239"/>
                        <wps:cNvSpPr>
                          <a:spLocks/>
                        </wps:cNvSpPr>
                        <wps:spPr bwMode="auto">
                          <a:xfrm>
                            <a:off x="95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8047918" name="Freeform 3240"/>
                        <wps:cNvSpPr>
                          <a:spLocks/>
                        </wps:cNvSpPr>
                        <wps:spPr bwMode="auto">
                          <a:xfrm>
                            <a:off x="96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25695" name="Freeform 3241"/>
                        <wps:cNvSpPr>
                          <a:spLocks/>
                        </wps:cNvSpPr>
                        <wps:spPr bwMode="auto">
                          <a:xfrm>
                            <a:off x="96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443576" name="Freeform 3242"/>
                        <wps:cNvSpPr>
                          <a:spLocks/>
                        </wps:cNvSpPr>
                        <wps:spPr bwMode="auto">
                          <a:xfrm>
                            <a:off x="97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6508521" name="Freeform 3243"/>
                        <wps:cNvSpPr>
                          <a:spLocks/>
                        </wps:cNvSpPr>
                        <wps:spPr bwMode="auto">
                          <a:xfrm>
                            <a:off x="97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1657225" name="Freeform 3244"/>
                        <wps:cNvSpPr>
                          <a:spLocks/>
                        </wps:cNvSpPr>
                        <wps:spPr bwMode="auto">
                          <a:xfrm>
                            <a:off x="98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6399670" name="Freeform 3245"/>
                        <wps:cNvSpPr>
                          <a:spLocks/>
                        </wps:cNvSpPr>
                        <wps:spPr bwMode="auto">
                          <a:xfrm>
                            <a:off x="99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911010" name="Freeform 3246"/>
                        <wps:cNvSpPr>
                          <a:spLocks/>
                        </wps:cNvSpPr>
                        <wps:spPr bwMode="auto">
                          <a:xfrm>
                            <a:off x="99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4012867" name="Freeform 3247"/>
                        <wps:cNvSpPr>
                          <a:spLocks/>
                        </wps:cNvSpPr>
                        <wps:spPr bwMode="auto">
                          <a:xfrm>
                            <a:off x="100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4816996" name="Freeform 3248"/>
                        <wps:cNvSpPr>
                          <a:spLocks/>
                        </wps:cNvSpPr>
                        <wps:spPr bwMode="auto">
                          <a:xfrm>
                            <a:off x="100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265064" name="Freeform 3249"/>
                        <wps:cNvSpPr>
                          <a:spLocks/>
                        </wps:cNvSpPr>
                        <wps:spPr bwMode="auto">
                          <a:xfrm>
                            <a:off x="101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085533" name="Freeform 3250"/>
                        <wps:cNvSpPr>
                          <a:spLocks/>
                        </wps:cNvSpPr>
                        <wps:spPr bwMode="auto">
                          <a:xfrm>
                            <a:off x="102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811561" name="Freeform 3251"/>
                        <wps:cNvSpPr>
                          <a:spLocks/>
                        </wps:cNvSpPr>
                        <wps:spPr bwMode="auto">
                          <a:xfrm>
                            <a:off x="1026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463755" name="Freeform 3252"/>
                        <wps:cNvSpPr>
                          <a:spLocks/>
                        </wps:cNvSpPr>
                        <wps:spPr bwMode="auto">
                          <a:xfrm>
                            <a:off x="1032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4292927" name="Freeform 3253"/>
                        <wps:cNvSpPr>
                          <a:spLocks/>
                        </wps:cNvSpPr>
                        <wps:spPr bwMode="auto">
                          <a:xfrm>
                            <a:off x="1038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508130" name="Freeform 3254"/>
                        <wps:cNvSpPr>
                          <a:spLocks/>
                        </wps:cNvSpPr>
                        <wps:spPr bwMode="auto">
                          <a:xfrm>
                            <a:off x="1044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849108" name="Freeform 3255"/>
                        <wps:cNvSpPr>
                          <a:spLocks/>
                        </wps:cNvSpPr>
                        <wps:spPr bwMode="auto">
                          <a:xfrm>
                            <a:off x="10500" y="1752"/>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98F5FBB">
              <v:group id="Group 3155" style="position:absolute;margin-left:228.1pt;margin-top:87.2pt;width:298.8pt;height:1.55pt;z-index:-251667456;mso-position-horizontal-relative:page" coordsize="5976,31" coordorigin="4562,1744" o:spid="_x0000_s1026" o:allowincell="f" w14:anchorId="055EAE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">
                <v:shape id="Freeform 3156" style="position:absolute;left:4570;top:1752;width:20;height:20;visibility:visible;mso-wrap-style:square;v-text-anchor:top" coordsize="20,20" o:spid="_x0000_s1027" filled="f" strokeweight=".82pt" path="m,7r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">
                  <v:path arrowok="t" o:connecttype="custom" o:connectlocs="0,7;19,7" o:connectangles="0,0"/>
                </v:shape>
                <v:shape id="Freeform 3157" style="position:absolute;left:4620;top:1752;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">
                  <v:path arrowok="t" o:connecttype="custom" o:connectlocs="0,7;30,7" o:connectangles="0,0"/>
                </v:shape>
                <v:shape id="Freeform 3158" style="position:absolute;left:4680;top:1752;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">
                  <v:path arrowok="t" o:connecttype="custom" o:connectlocs="0,7;30,7" o:connectangles="0,0"/>
                </v:shape>
                <v:shape id="Freeform 3159" style="position:absolute;left:4740;top:1752;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">
                  <v:path arrowok="t" o:connecttype="custom" o:connectlocs="0,7;30,7" o:connectangles="0,0"/>
                </v:shape>
                <v:shape id="Freeform 3160" style="position:absolute;left:4800;top:1752;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">
                  <v:path arrowok="t" o:connecttype="custom" o:connectlocs="0,7;30,7" o:connectangles="0,0"/>
                </v:shape>
                <v:shape id="Freeform 3161" style="position:absolute;left:4860;top:1752;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">
                  <v:path arrowok="t" o:connecttype="custom" o:connectlocs="0,7;30,7" o:connectangles="0,0"/>
                </v:shape>
                <v:shape id="Freeform 3162" style="position:absolute;left:4920;top:1752;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">
                  <v:path arrowok="t" o:connecttype="custom" o:connectlocs="0,7;30,7" o:connectangles="0,0"/>
                </v:shape>
                <v:shape id="Freeform 3163" style="position:absolute;left:4980;top:1752;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">
                  <v:path arrowok="t" o:connecttype="custom" o:connectlocs="0,7;30,7" o:connectangles="0,0"/>
                </v:shape>
                <v:shape id="Freeform 3164" style="position:absolute;left:5040;top:1752;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">
                  <v:path arrowok="t" o:connecttype="custom" o:connectlocs="0,7;30,7" o:connectangles="0,0"/>
                </v:shape>
                <v:shape id="Freeform 3165" style="position:absolute;left:5100;top:1752;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">
                  <v:path arrowok="t" o:connecttype="custom" o:connectlocs="0,7;30,7" o:connectangles="0,0"/>
                </v:shape>
                <v:shape id="Freeform 3166" style="position:absolute;left:5160;top:1752;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">
                  <v:path arrowok="t" o:connecttype="custom" o:connectlocs="0,7;30,7" o:connectangles="0,0"/>
                </v:shape>
                <v:shape id="Freeform 3167" style="position:absolute;left:5220;top:1752;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">
                  <v:path arrowok="t" o:connecttype="custom" o:connectlocs="0,7;30,7" o:connectangles="0,0"/>
                </v:shape>
                <v:shape id="Freeform 3168" style="position:absolute;left:5280;top:1752;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">
                  <v:path arrowok="t" o:connecttype="custom" o:connectlocs="0,7;30,7" o:connectangles="0,0"/>
                </v:shape>
                <v:shape id="Freeform 3169" style="position:absolute;left:5340;top:1752;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">
                  <v:path arrowok="t" o:connecttype="custom" o:connectlocs="0,7;30,7" o:connectangles="0,0"/>
                </v:shape>
                <v:shape id="Freeform 3170" style="position:absolute;left:5400;top:1752;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">
                  <v:path arrowok="t" o:connecttype="custom" o:connectlocs="0,7;30,7" o:connectangles="0,0"/>
                </v:shape>
                <v:shape id="Freeform 3171" style="position:absolute;left:5460;top:1752;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">
                  <v:path arrowok="t" o:connecttype="custom" o:connectlocs="0,7;30,7" o:connectangles="0,0"/>
                </v:shape>
                <v:shape id="Freeform 3172" style="position:absolute;left:5520;top:1752;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">
                  <v:path arrowok="t" o:connecttype="custom" o:connectlocs="0,7;30,7" o:connectangles="0,0"/>
                </v:shape>
                <v:shape id="Freeform 3173" style="position:absolute;left:5580;top:1752;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">
                  <v:path arrowok="t" o:connecttype="custom" o:connectlocs="0,7;30,7" o:connectangles="0,0"/>
                </v:shape>
                <v:shape id="Freeform 3174" style="position:absolute;left:5640;top:1752;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">
                  <v:path arrowok="t" o:connecttype="custom" o:connectlocs="0,7;30,7" o:connectangles="0,0"/>
                </v:shape>
                <v:shape id="Freeform 3175" style="position:absolute;left:5700;top:1752;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">
                  <v:path arrowok="t" o:connecttype="custom" o:connectlocs="0,7;30,7" o:connectangles="0,0"/>
                </v:shape>
                <v:shape id="Freeform 3176" style="position:absolute;left:5760;top:1752;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">
                  <v:path arrowok="t" o:connecttype="custom" o:connectlocs="0,7;30,7" o:connectangles="0,0"/>
                </v:shape>
                <v:shape id="Freeform 3177" style="position:absolute;left:5820;top:1752;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">
                  <v:path arrowok="t" o:connecttype="custom" o:connectlocs="0,7;30,7" o:connectangles="0,0"/>
                </v:shape>
                <v:shape id="Freeform 3178" style="position:absolute;left:5880;top:1752;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">
                  <v:path arrowok="t" o:connecttype="custom" o:connectlocs="0,7;30,7" o:connectangles="0,0"/>
                </v:shape>
                <v:shape id="Freeform 3179" style="position:absolute;left:5940;top:1752;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">
                  <v:path arrowok="t" o:connecttype="custom" o:connectlocs="0,7;30,7" o:connectangles="0,0"/>
                </v:shape>
                <v:shape id="Freeform 3180" style="position:absolute;left:6000;top:1752;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">
                  <v:path arrowok="t" o:connecttype="custom" o:connectlocs="0,7;30,7" o:connectangles="0,0"/>
                </v:shape>
                <v:shape id="Freeform 3181" style="position:absolute;left:6060;top:1752;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">
                  <v:path arrowok="t" o:connecttype="custom" o:connectlocs="0,7;30,7" o:connectangles="0,0"/>
                </v:shape>
                <v:shape id="Freeform 3182" style="position:absolute;left:6120;top:1752;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">
                  <v:path arrowok="t" o:connecttype="custom" o:connectlocs="0,7;30,7" o:connectangles="0,0"/>
                </v:shape>
                <v:shape id="Freeform 3183" style="position:absolute;left:6180;top:1752;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">
                  <v:path arrowok="t" o:connecttype="custom" o:connectlocs="0,7;30,7" o:connectangles="0,0"/>
                </v:shape>
                <v:shape id="Freeform 3184" style="position:absolute;left:6240;top:1752;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">
                  <v:path arrowok="t" o:connecttype="custom" o:connectlocs="0,7;30,7" o:connectangles="0,0"/>
                </v:shape>
                <v:shape id="Freeform 3185" style="position:absolute;left:6300;top:1752;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">
                  <v:path arrowok="t" o:connecttype="custom" o:connectlocs="0,7;30,7" o:connectangles="0,0"/>
                </v:shape>
                <v:shape id="Freeform 3186" style="position:absolute;left:6360;top:1752;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">
                  <v:path arrowok="t" o:connecttype="custom" o:connectlocs="0,7;30,7" o:connectangles="0,0"/>
                </v:shape>
                <v:shape id="Freeform 3187" style="position:absolute;left:6420;top:1752;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">
                  <v:path arrowok="t" o:connecttype="custom" o:connectlocs="0,7;30,7" o:connectangles="0,0"/>
                </v:shape>
                <v:shape id="Freeform 3188" style="position:absolute;left:6480;top:1752;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">
                  <v:path arrowok="t" o:connecttype="custom" o:connectlocs="0,7;30,7" o:connectangles="0,0"/>
                </v:shape>
                <v:shape id="Freeform 3189" style="position:absolute;left:6540;top:1752;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">
                  <v:path arrowok="t" o:connecttype="custom" o:connectlocs="0,7;30,7" o:connectangles="0,0"/>
                </v:shape>
                <v:shape id="Freeform 3190" style="position:absolute;left:6600;top:1752;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">
                  <v:path arrowok="t" o:connecttype="custom" o:connectlocs="0,7;30,7" o:connectangles="0,0"/>
                </v:shape>
                <v:shape id="Freeform 3191" style="position:absolute;left:6660;top:1752;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">
                  <v:path arrowok="t" o:connecttype="custom" o:connectlocs="0,7;30,7" o:connectangles="0,0"/>
                </v:shape>
                <v:shape id="Freeform 3192" style="position:absolute;left:6720;top:1752;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">
                  <v:path arrowok="t" o:connecttype="custom" o:connectlocs="0,7;30,7" o:connectangles="0,0"/>
                </v:shape>
                <v:shape id="Freeform 3193" style="position:absolute;left:6780;top:1752;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">
                  <v:path arrowok="t" o:connecttype="custom" o:connectlocs="0,7;30,7" o:connectangles="0,0"/>
                </v:shape>
                <v:shape id="Freeform 3194" style="position:absolute;left:6840;top:1752;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">
                  <v:path arrowok="t" o:connecttype="custom" o:connectlocs="0,7;30,7" o:connectangles="0,0"/>
                </v:shape>
                <v:shape id="Freeform 3195" style="position:absolute;left:6900;top:1752;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">
                  <v:path arrowok="t" o:connecttype="custom" o:connectlocs="0,7;30,7" o:connectangles="0,0"/>
                </v:shape>
                <v:shape id="Freeform 3196" style="position:absolute;left:6960;top:1752;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">
                  <v:path arrowok="t" o:connecttype="custom" o:connectlocs="0,7;30,7" o:connectangles="0,0"/>
                </v:shape>
                <v:shape id="Freeform 3197" style="position:absolute;left:7020;top:1752;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">
                  <v:path arrowok="t" o:connecttype="custom" o:connectlocs="0,7;30,7" o:connectangles="0,0"/>
                </v:shape>
                <v:shape id="Freeform 3198" style="position:absolute;left:7080;top:1752;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">
                  <v:path arrowok="t" o:connecttype="custom" o:connectlocs="0,7;30,7" o:connectangles="0,0"/>
                </v:shape>
                <v:shape id="Freeform 3199" style="position:absolute;left:7140;top:1752;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">
                  <v:path arrowok="t" o:connecttype="custom" o:connectlocs="0,7;30,7" o:connectangles="0,0"/>
                </v:shape>
                <v:shape id="Freeform 3200" style="position:absolute;left:7200;top:1752;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">
                  <v:path arrowok="t" o:connecttype="custom" o:connectlocs="0,7;30,7" o:connectangles="0,0"/>
                </v:shape>
                <v:shape id="Freeform 3201" style="position:absolute;left:7260;top:1752;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">
                  <v:path arrowok="t" o:connecttype="custom" o:connectlocs="0,7;30,7" o:connectangles="0,0"/>
                </v:shape>
                <v:shape id="Freeform 3202" style="position:absolute;left:7320;top:1752;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">
                  <v:path arrowok="t" o:connecttype="custom" o:connectlocs="0,7;30,7" o:connectangles="0,0"/>
                </v:shape>
                <v:shape id="Freeform 3203" style="position:absolute;left:7380;top:1752;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">
                  <v:path arrowok="t" o:connecttype="custom" o:connectlocs="0,7;30,7" o:connectangles="0,0"/>
                </v:shape>
                <v:shape id="Freeform 3204" style="position:absolute;left:7440;top:1752;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">
                  <v:path arrowok="t" o:connecttype="custom" o:connectlocs="0,7;30,7" o:connectangles="0,0"/>
                </v:shape>
                <v:shape id="Freeform 3205" style="position:absolute;left:7500;top:1752;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">
                  <v:path arrowok="t" o:connecttype="custom" o:connectlocs="0,7;30,7" o:connectangles="0,0"/>
                </v:shape>
                <v:shape id="Freeform 3206" style="position:absolute;left:7560;top:1752;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">
                  <v:path arrowok="t" o:connecttype="custom" o:connectlocs="0,7;30,7" o:connectangles="0,0"/>
                </v:shape>
                <v:shape id="Freeform 3207" style="position:absolute;left:7620;top:1752;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">
                  <v:path arrowok="t" o:connecttype="custom" o:connectlocs="0,7;30,7" o:connectangles="0,0"/>
                </v:shape>
                <v:shape id="Freeform 3208" style="position:absolute;left:7680;top:1752;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">
                  <v:path arrowok="t" o:connecttype="custom" o:connectlocs="0,7;30,7" o:connectangles="0,0"/>
                </v:shape>
                <v:shape id="Freeform 3209" style="position:absolute;left:7740;top:1752;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">
                  <v:path arrowok="t" o:connecttype="custom" o:connectlocs="0,7;30,7" o:connectangles="0,0"/>
                </v:shape>
                <v:shape id="Freeform 3210" style="position:absolute;left:7800;top:1752;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">
                  <v:path arrowok="t" o:connecttype="custom" o:connectlocs="0,7;30,7" o:connectangles="0,0"/>
                </v:shape>
                <v:shape id="Freeform 3211" style="position:absolute;left:7860;top:1752;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">
                  <v:path arrowok="t" o:connecttype="custom" o:connectlocs="0,7;30,7" o:connectangles="0,0"/>
                </v:shape>
                <v:shape id="Freeform 3212" style="position:absolute;left:7920;top:1752;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">
                  <v:path arrowok="t" o:connecttype="custom" o:connectlocs="0,7;30,7" o:connectangles="0,0"/>
                </v:shape>
                <v:shape id="Freeform 3213" style="position:absolute;left:7980;top:1752;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">
                  <v:path arrowok="t" o:connecttype="custom" o:connectlocs="0,7;30,7" o:connectangles="0,0"/>
                </v:shape>
                <v:shape id="Freeform 3214" style="position:absolute;left:8040;top:1752;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">
                  <v:path arrowok="t" o:connecttype="custom" o:connectlocs="0,7;30,7" o:connectangles="0,0"/>
                </v:shape>
                <v:shape id="Freeform 3215" style="position:absolute;left:8100;top:1752;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">
                  <v:path arrowok="t" o:connecttype="custom" o:connectlocs="0,7;30,7" o:connectangles="0,0"/>
                </v:shape>
                <v:shape id="Freeform 3216" style="position:absolute;left:8160;top:1752;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">
                  <v:path arrowok="t" o:connecttype="custom" o:connectlocs="0,7;30,7" o:connectangles="0,0"/>
                </v:shape>
                <v:shape id="Freeform 3217" style="position:absolute;left:8220;top:1752;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">
                  <v:path arrowok="t" o:connecttype="custom" o:connectlocs="0,7;30,7" o:connectangles="0,0"/>
                </v:shape>
                <v:shape id="Freeform 3218" style="position:absolute;left:8280;top:1752;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">
                  <v:path arrowok="t" o:connecttype="custom" o:connectlocs="0,7;30,7" o:connectangles="0,0"/>
                </v:shape>
                <v:shape id="Freeform 3219" style="position:absolute;left:8340;top:1752;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">
                  <v:path arrowok="t" o:connecttype="custom" o:connectlocs="0,7;30,7" o:connectangles="0,0"/>
                </v:shape>
                <v:shape id="Freeform 3220" style="position:absolute;left:8400;top:1752;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">
                  <v:path arrowok="t" o:connecttype="custom" o:connectlocs="0,7;30,7" o:connectangles="0,0"/>
                </v:shape>
                <v:shape id="Freeform 3221" style="position:absolute;left:8460;top:1752;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">
                  <v:path arrowok="t" o:connecttype="custom" o:connectlocs="0,7;30,7" o:connectangles="0,0"/>
                </v:shape>
                <v:shape id="Freeform 3222" style="position:absolute;left:8520;top:1752;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">
                  <v:path arrowok="t" o:connecttype="custom" o:connectlocs="0,7;30,7" o:connectangles="0,0"/>
                </v:shape>
                <v:shape id="Freeform 3223" style="position:absolute;left:8580;top:1752;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">
                  <v:path arrowok="t" o:connecttype="custom" o:connectlocs="0,7;30,7" o:connectangles="0,0"/>
                </v:shape>
                <v:shape id="Freeform 3224" style="position:absolute;left:8640;top:1752;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">
                  <v:path arrowok="t" o:connecttype="custom" o:connectlocs="0,7;30,7" o:connectangles="0,0"/>
                </v:shape>
                <v:shape id="Freeform 3225" style="position:absolute;left:8700;top:1752;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">
                  <v:path arrowok="t" o:connecttype="custom" o:connectlocs="0,7;30,7" o:connectangles="0,0"/>
                </v:shape>
                <v:shape id="Freeform 3226" style="position:absolute;left:8760;top:1752;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">
                  <v:path arrowok="t" o:connecttype="custom" o:connectlocs="0,7;30,7" o:connectangles="0,0"/>
                </v:shape>
                <v:shape id="Freeform 3227" style="position:absolute;left:8820;top:1752;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">
                  <v:path arrowok="t" o:connecttype="custom" o:connectlocs="0,7;30,7" o:connectangles="0,0"/>
                </v:shape>
                <v:shape id="Freeform 3228" style="position:absolute;left:8880;top:1752;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">
                  <v:path arrowok="t" o:connecttype="custom" o:connectlocs="0,7;30,7" o:connectangles="0,0"/>
                </v:shape>
                <v:shape id="Freeform 3229" style="position:absolute;left:8940;top:1752;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">
                  <v:path arrowok="t" o:connecttype="custom" o:connectlocs="0,7;30,7" o:connectangles="0,0"/>
                </v:shape>
                <v:shape id="Freeform 3230" style="position:absolute;left:9000;top:1752;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">
                  <v:path arrowok="t" o:connecttype="custom" o:connectlocs="0,7;30,7" o:connectangles="0,0"/>
                </v:shape>
                <v:shape id="Freeform 3231" style="position:absolute;left:9060;top:1752;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">
                  <v:path arrowok="t" o:connecttype="custom" o:connectlocs="0,7;30,7" o:connectangles="0,0"/>
                </v:shape>
                <v:shape id="Freeform 3232" style="position:absolute;left:9120;top:1752;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">
                  <v:path arrowok="t" o:connecttype="custom" o:connectlocs="0,7;30,7" o:connectangles="0,0"/>
                </v:shape>
                <v:shape id="Freeform 3233" style="position:absolute;left:9180;top:1752;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">
                  <v:path arrowok="t" o:connecttype="custom" o:connectlocs="0,7;30,7" o:connectangles="0,0"/>
                </v:shape>
                <v:shape id="Freeform 3234" style="position:absolute;left:9240;top:1752;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">
                  <v:path arrowok="t" o:connecttype="custom" o:connectlocs="0,7;30,7" o:connectangles="0,0"/>
                </v:shape>
                <v:shape id="Freeform 3235" style="position:absolute;left:9300;top:1752;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">
                  <v:path arrowok="t" o:connecttype="custom" o:connectlocs="0,7;30,7" o:connectangles="0,0"/>
                </v:shape>
                <v:shape id="Freeform 3236" style="position:absolute;left:9360;top:1752;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">
                  <v:path arrowok="t" o:connecttype="custom" o:connectlocs="0,7;30,7" o:connectangles="0,0"/>
                </v:shape>
                <v:shape id="Freeform 3237" style="position:absolute;left:9420;top:1752;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">
                  <v:path arrowok="t" o:connecttype="custom" o:connectlocs="0,7;30,7" o:connectangles="0,0"/>
                </v:shape>
                <v:shape id="Freeform 3238" style="position:absolute;left:9480;top:1752;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">
                  <v:path arrowok="t" o:connecttype="custom" o:connectlocs="0,7;30,7" o:connectangles="0,0"/>
                </v:shape>
                <v:shape id="Freeform 3239" style="position:absolute;left:9540;top:1752;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">
                  <v:path arrowok="t" o:connecttype="custom" o:connectlocs="0,7;30,7" o:connectangles="0,0"/>
                </v:shape>
                <v:shape id="Freeform 3240" style="position:absolute;left:9600;top:1752;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">
                  <v:path arrowok="t" o:connecttype="custom" o:connectlocs="0,7;30,7" o:connectangles="0,0"/>
                </v:shape>
                <v:shape id="Freeform 3241" style="position:absolute;left:9660;top:1752;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">
                  <v:path arrowok="t" o:connecttype="custom" o:connectlocs="0,7;30,7" o:connectangles="0,0"/>
                </v:shape>
                <v:shape id="Freeform 3242" style="position:absolute;left:9720;top:1752;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">
                  <v:path arrowok="t" o:connecttype="custom" o:connectlocs="0,7;30,7" o:connectangles="0,0"/>
                </v:shape>
                <v:shape id="Freeform 3243" style="position:absolute;left:9780;top:1752;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">
                  <v:path arrowok="t" o:connecttype="custom" o:connectlocs="0,7;30,7" o:connectangles="0,0"/>
                </v:shape>
                <v:shape id="Freeform 3244" style="position:absolute;left:9840;top:1752;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">
                  <v:path arrowok="t" o:connecttype="custom" o:connectlocs="0,7;30,7" o:connectangles="0,0"/>
                </v:shape>
                <v:shape id="Freeform 3245" style="position:absolute;left:9900;top:1752;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">
                  <v:path arrowok="t" o:connecttype="custom" o:connectlocs="0,7;30,7" o:connectangles="0,0"/>
                </v:shape>
                <v:shape id="Freeform 3246" style="position:absolute;left:9960;top:1752;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">
                  <v:path arrowok="t" o:connecttype="custom" o:connectlocs="0,7;30,7" o:connectangles="0,0"/>
                </v:shape>
                <v:shape id="Freeform 3247" style="position:absolute;left:10020;top:1752;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">
                  <v:path arrowok="t" o:connecttype="custom" o:connectlocs="0,7;30,7" o:connectangles="0,0"/>
                </v:shape>
                <v:shape id="Freeform 3248" style="position:absolute;left:10080;top:1752;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">
                  <v:path arrowok="t" o:connecttype="custom" o:connectlocs="0,7;30,7" o:connectangles="0,0"/>
                </v:shape>
                <v:shape id="Freeform 3249" style="position:absolute;left:10140;top:1752;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">
                  <v:path arrowok="t" o:connecttype="custom" o:connectlocs="0,7;30,7" o:connectangles="0,0"/>
                </v:shape>
                <v:shape id="Freeform 3250" style="position:absolute;left:10200;top:1752;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">
                  <v:path arrowok="t" o:connecttype="custom" o:connectlocs="0,7;30,7" o:connectangles="0,0"/>
                </v:shape>
                <v:shape id="Freeform 3251" style="position:absolute;left:10260;top:1752;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">
                  <v:path arrowok="t" o:connecttype="custom" o:connectlocs="0,7;30,7" o:connectangles="0,0"/>
                </v:shape>
                <v:shape id="Freeform 3252" style="position:absolute;left:10320;top:1752;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">
                  <v:path arrowok="t" o:connecttype="custom" o:connectlocs="0,7;30,7" o:connectangles="0,0"/>
                </v:shape>
                <v:shape id="Freeform 3253" style="position:absolute;left:10380;top:1752;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">
                  <v:path arrowok="t" o:connecttype="custom" o:connectlocs="0,7;30,7" o:connectangles="0,0"/>
                </v:shape>
                <v:shape id="Freeform 3254" style="position:absolute;left:10440;top:1752;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">
                  <v:path arrowok="t" o:connecttype="custom" o:connectlocs="0,7;30,7" o:connectangles="0,0"/>
                </v:shape>
                <v:shape id="Freeform 3255" style="position:absolute;left:10500;top:1752;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">
                  <v:path arrowok="t" o:connecttype="custom" o:connectlocs="0,7;30,7" o:connectangles="0,0"/>
                </v:shape>
                <w10:wrap anchorx="page"/>
              </v:group>
            </w:pict>
          </mc:Fallback>
        </mc:AlternateContent>
      </w:r>
      <w:r>
        <w:rPr>
          <w:noProof/>
        </w:rPr>
        <mc:AlternateContent>
          <mc:Choice Requires="wpg">
            <w:drawing>
              <wp:anchor distT="0" distB="0" distL="114300" distR="114300" simplePos="0" relativeHeight="251650048" behindDoc="1" locked="0" layoutInCell="0" allowOverlap="1" wp14:anchorId="081DE08D" wp14:editId="62F69A63">
                <wp:simplePos x="0" y="0"/>
                <wp:positionH relativeFrom="page">
                  <wp:posOffset>3806825</wp:posOffset>
                </wp:positionH>
                <wp:positionV relativeFrom="paragraph">
                  <wp:posOffset>1296670</wp:posOffset>
                </wp:positionV>
                <wp:extent cx="2884805" cy="19685"/>
                <wp:effectExtent l="0" t="0" r="0" b="0"/>
                <wp:wrapNone/>
                <wp:docPr id="817750704" name="Group 3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4805" cy="19685"/>
                          <a:chOff x="5995" y="2042"/>
                          <a:chExt cx="4543" cy="31"/>
                        </a:xfrm>
                      </wpg:grpSpPr>
                      <wps:wsp>
                        <wps:cNvPr id="1236297398" name="Freeform 3257"/>
                        <wps:cNvSpPr>
                          <a:spLocks/>
                        </wps:cNvSpPr>
                        <wps:spPr bwMode="auto">
                          <a:xfrm>
                            <a:off x="6003" y="2050"/>
                            <a:ext cx="27" cy="20"/>
                          </a:xfrm>
                          <a:custGeom>
                            <a:avLst/>
                            <a:gdLst>
                              <a:gd name="T0" fmla="*/ 0 w 27"/>
                              <a:gd name="T1" fmla="*/ 7 h 20"/>
                              <a:gd name="T2" fmla="*/ 26 w 27"/>
                              <a:gd name="T3" fmla="*/ 7 h 20"/>
                            </a:gdLst>
                            <a:ahLst/>
                            <a:cxnLst>
                              <a:cxn ang="0">
                                <a:pos x="T0" y="T1"/>
                              </a:cxn>
                              <a:cxn ang="0">
                                <a:pos x="T2" y="T3"/>
                              </a:cxn>
                            </a:cxnLst>
                            <a:rect l="0" t="0" r="r" b="b"/>
                            <a:pathLst>
                              <a:path w="27" h="20">
                                <a:moveTo>
                                  <a:pt x="0" y="7"/>
                                </a:moveTo>
                                <a:lnTo>
                                  <a:pt x="26"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1292649" name="Freeform 3258"/>
                        <wps:cNvSpPr>
                          <a:spLocks/>
                        </wps:cNvSpPr>
                        <wps:spPr bwMode="auto">
                          <a:xfrm>
                            <a:off x="60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7190676" name="Freeform 3259"/>
                        <wps:cNvSpPr>
                          <a:spLocks/>
                        </wps:cNvSpPr>
                        <wps:spPr bwMode="auto">
                          <a:xfrm>
                            <a:off x="61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7653811" name="Freeform 3260"/>
                        <wps:cNvSpPr>
                          <a:spLocks/>
                        </wps:cNvSpPr>
                        <wps:spPr bwMode="auto">
                          <a:xfrm>
                            <a:off x="61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6680318" name="Freeform 3261"/>
                        <wps:cNvSpPr>
                          <a:spLocks/>
                        </wps:cNvSpPr>
                        <wps:spPr bwMode="auto">
                          <a:xfrm>
                            <a:off x="62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7468894" name="Freeform 3262"/>
                        <wps:cNvSpPr>
                          <a:spLocks/>
                        </wps:cNvSpPr>
                        <wps:spPr bwMode="auto">
                          <a:xfrm>
                            <a:off x="62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0564510" name="Freeform 3263"/>
                        <wps:cNvSpPr>
                          <a:spLocks/>
                        </wps:cNvSpPr>
                        <wps:spPr bwMode="auto">
                          <a:xfrm>
                            <a:off x="63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1598110" name="Freeform 3264"/>
                        <wps:cNvSpPr>
                          <a:spLocks/>
                        </wps:cNvSpPr>
                        <wps:spPr bwMode="auto">
                          <a:xfrm>
                            <a:off x="64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781126" name="Freeform 3265"/>
                        <wps:cNvSpPr>
                          <a:spLocks/>
                        </wps:cNvSpPr>
                        <wps:spPr bwMode="auto">
                          <a:xfrm>
                            <a:off x="64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5024380" name="Freeform 3266"/>
                        <wps:cNvSpPr>
                          <a:spLocks/>
                        </wps:cNvSpPr>
                        <wps:spPr bwMode="auto">
                          <a:xfrm>
                            <a:off x="65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6286446" name="Freeform 3267"/>
                        <wps:cNvSpPr>
                          <a:spLocks/>
                        </wps:cNvSpPr>
                        <wps:spPr bwMode="auto">
                          <a:xfrm>
                            <a:off x="65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4726290" name="Freeform 3268"/>
                        <wps:cNvSpPr>
                          <a:spLocks/>
                        </wps:cNvSpPr>
                        <wps:spPr bwMode="auto">
                          <a:xfrm>
                            <a:off x="66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44395" name="Freeform 3269"/>
                        <wps:cNvSpPr>
                          <a:spLocks/>
                        </wps:cNvSpPr>
                        <wps:spPr bwMode="auto">
                          <a:xfrm>
                            <a:off x="67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8771218" name="Freeform 3270"/>
                        <wps:cNvSpPr>
                          <a:spLocks/>
                        </wps:cNvSpPr>
                        <wps:spPr bwMode="auto">
                          <a:xfrm>
                            <a:off x="67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0536261" name="Freeform 3271"/>
                        <wps:cNvSpPr>
                          <a:spLocks/>
                        </wps:cNvSpPr>
                        <wps:spPr bwMode="auto">
                          <a:xfrm>
                            <a:off x="68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845805" name="Freeform 3272"/>
                        <wps:cNvSpPr>
                          <a:spLocks/>
                        </wps:cNvSpPr>
                        <wps:spPr bwMode="auto">
                          <a:xfrm>
                            <a:off x="68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071202" name="Freeform 3273"/>
                        <wps:cNvSpPr>
                          <a:spLocks/>
                        </wps:cNvSpPr>
                        <wps:spPr bwMode="auto">
                          <a:xfrm>
                            <a:off x="69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172831" name="Freeform 3274"/>
                        <wps:cNvSpPr>
                          <a:spLocks/>
                        </wps:cNvSpPr>
                        <wps:spPr bwMode="auto">
                          <a:xfrm>
                            <a:off x="70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371760" name="Freeform 3275"/>
                        <wps:cNvSpPr>
                          <a:spLocks/>
                        </wps:cNvSpPr>
                        <wps:spPr bwMode="auto">
                          <a:xfrm>
                            <a:off x="70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4555954" name="Freeform 3276"/>
                        <wps:cNvSpPr>
                          <a:spLocks/>
                        </wps:cNvSpPr>
                        <wps:spPr bwMode="auto">
                          <a:xfrm>
                            <a:off x="71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1928353" name="Freeform 3277"/>
                        <wps:cNvSpPr>
                          <a:spLocks/>
                        </wps:cNvSpPr>
                        <wps:spPr bwMode="auto">
                          <a:xfrm>
                            <a:off x="71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219524" name="Freeform 3278"/>
                        <wps:cNvSpPr>
                          <a:spLocks/>
                        </wps:cNvSpPr>
                        <wps:spPr bwMode="auto">
                          <a:xfrm>
                            <a:off x="72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3884096" name="Freeform 3279"/>
                        <wps:cNvSpPr>
                          <a:spLocks/>
                        </wps:cNvSpPr>
                        <wps:spPr bwMode="auto">
                          <a:xfrm>
                            <a:off x="73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9823367" name="Freeform 3280"/>
                        <wps:cNvSpPr>
                          <a:spLocks/>
                        </wps:cNvSpPr>
                        <wps:spPr bwMode="auto">
                          <a:xfrm>
                            <a:off x="73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1091914" name="Freeform 3281"/>
                        <wps:cNvSpPr>
                          <a:spLocks/>
                        </wps:cNvSpPr>
                        <wps:spPr bwMode="auto">
                          <a:xfrm>
                            <a:off x="74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3698919" name="Freeform 3282"/>
                        <wps:cNvSpPr>
                          <a:spLocks/>
                        </wps:cNvSpPr>
                        <wps:spPr bwMode="auto">
                          <a:xfrm>
                            <a:off x="74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2629628" name="Freeform 3283"/>
                        <wps:cNvSpPr>
                          <a:spLocks/>
                        </wps:cNvSpPr>
                        <wps:spPr bwMode="auto">
                          <a:xfrm>
                            <a:off x="75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764213" name="Freeform 3284"/>
                        <wps:cNvSpPr>
                          <a:spLocks/>
                        </wps:cNvSpPr>
                        <wps:spPr bwMode="auto">
                          <a:xfrm>
                            <a:off x="76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9133633" name="Freeform 3285"/>
                        <wps:cNvSpPr>
                          <a:spLocks/>
                        </wps:cNvSpPr>
                        <wps:spPr bwMode="auto">
                          <a:xfrm>
                            <a:off x="76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1553901" name="Freeform 3286"/>
                        <wps:cNvSpPr>
                          <a:spLocks/>
                        </wps:cNvSpPr>
                        <wps:spPr bwMode="auto">
                          <a:xfrm>
                            <a:off x="77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778961" name="Freeform 3287"/>
                        <wps:cNvSpPr>
                          <a:spLocks/>
                        </wps:cNvSpPr>
                        <wps:spPr bwMode="auto">
                          <a:xfrm>
                            <a:off x="77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060892" name="Freeform 3288"/>
                        <wps:cNvSpPr>
                          <a:spLocks/>
                        </wps:cNvSpPr>
                        <wps:spPr bwMode="auto">
                          <a:xfrm>
                            <a:off x="78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065180" name="Freeform 3289"/>
                        <wps:cNvSpPr>
                          <a:spLocks/>
                        </wps:cNvSpPr>
                        <wps:spPr bwMode="auto">
                          <a:xfrm>
                            <a:off x="79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4215658" name="Freeform 3290"/>
                        <wps:cNvSpPr>
                          <a:spLocks/>
                        </wps:cNvSpPr>
                        <wps:spPr bwMode="auto">
                          <a:xfrm>
                            <a:off x="79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5542338" name="Freeform 3291"/>
                        <wps:cNvSpPr>
                          <a:spLocks/>
                        </wps:cNvSpPr>
                        <wps:spPr bwMode="auto">
                          <a:xfrm>
                            <a:off x="80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3850490" name="Freeform 3292"/>
                        <wps:cNvSpPr>
                          <a:spLocks/>
                        </wps:cNvSpPr>
                        <wps:spPr bwMode="auto">
                          <a:xfrm>
                            <a:off x="80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1321910" name="Freeform 3293"/>
                        <wps:cNvSpPr>
                          <a:spLocks/>
                        </wps:cNvSpPr>
                        <wps:spPr bwMode="auto">
                          <a:xfrm>
                            <a:off x="81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6671219" name="Freeform 3294"/>
                        <wps:cNvSpPr>
                          <a:spLocks/>
                        </wps:cNvSpPr>
                        <wps:spPr bwMode="auto">
                          <a:xfrm>
                            <a:off x="82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0974370" name="Freeform 3295"/>
                        <wps:cNvSpPr>
                          <a:spLocks/>
                        </wps:cNvSpPr>
                        <wps:spPr bwMode="auto">
                          <a:xfrm>
                            <a:off x="82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342772" name="Freeform 3296"/>
                        <wps:cNvSpPr>
                          <a:spLocks/>
                        </wps:cNvSpPr>
                        <wps:spPr bwMode="auto">
                          <a:xfrm>
                            <a:off x="83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718893" name="Freeform 3297"/>
                        <wps:cNvSpPr>
                          <a:spLocks/>
                        </wps:cNvSpPr>
                        <wps:spPr bwMode="auto">
                          <a:xfrm>
                            <a:off x="83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7989253" name="Freeform 3298"/>
                        <wps:cNvSpPr>
                          <a:spLocks/>
                        </wps:cNvSpPr>
                        <wps:spPr bwMode="auto">
                          <a:xfrm>
                            <a:off x="84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8452976" name="Freeform 3299"/>
                        <wps:cNvSpPr>
                          <a:spLocks/>
                        </wps:cNvSpPr>
                        <wps:spPr bwMode="auto">
                          <a:xfrm>
                            <a:off x="85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3786798" name="Freeform 3300"/>
                        <wps:cNvSpPr>
                          <a:spLocks/>
                        </wps:cNvSpPr>
                        <wps:spPr bwMode="auto">
                          <a:xfrm>
                            <a:off x="85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0061572" name="Freeform 3301"/>
                        <wps:cNvSpPr>
                          <a:spLocks/>
                        </wps:cNvSpPr>
                        <wps:spPr bwMode="auto">
                          <a:xfrm>
                            <a:off x="86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9604293" name="Freeform 3302"/>
                        <wps:cNvSpPr>
                          <a:spLocks/>
                        </wps:cNvSpPr>
                        <wps:spPr bwMode="auto">
                          <a:xfrm>
                            <a:off x="86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164341" name="Freeform 3303"/>
                        <wps:cNvSpPr>
                          <a:spLocks/>
                        </wps:cNvSpPr>
                        <wps:spPr bwMode="auto">
                          <a:xfrm>
                            <a:off x="87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7272468" name="Freeform 3304"/>
                        <wps:cNvSpPr>
                          <a:spLocks/>
                        </wps:cNvSpPr>
                        <wps:spPr bwMode="auto">
                          <a:xfrm>
                            <a:off x="88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3160227" name="Freeform 3305"/>
                        <wps:cNvSpPr>
                          <a:spLocks/>
                        </wps:cNvSpPr>
                        <wps:spPr bwMode="auto">
                          <a:xfrm>
                            <a:off x="88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6615850" name="Freeform 3306"/>
                        <wps:cNvSpPr>
                          <a:spLocks/>
                        </wps:cNvSpPr>
                        <wps:spPr bwMode="auto">
                          <a:xfrm>
                            <a:off x="89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091787" name="Freeform 3307"/>
                        <wps:cNvSpPr>
                          <a:spLocks/>
                        </wps:cNvSpPr>
                        <wps:spPr bwMode="auto">
                          <a:xfrm>
                            <a:off x="89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6786526" name="Freeform 3308"/>
                        <wps:cNvSpPr>
                          <a:spLocks/>
                        </wps:cNvSpPr>
                        <wps:spPr bwMode="auto">
                          <a:xfrm>
                            <a:off x="90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950989" name="Freeform 3309"/>
                        <wps:cNvSpPr>
                          <a:spLocks/>
                        </wps:cNvSpPr>
                        <wps:spPr bwMode="auto">
                          <a:xfrm>
                            <a:off x="91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5189105" name="Freeform 3310"/>
                        <wps:cNvSpPr>
                          <a:spLocks/>
                        </wps:cNvSpPr>
                        <wps:spPr bwMode="auto">
                          <a:xfrm>
                            <a:off x="91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2495373" name="Freeform 3311"/>
                        <wps:cNvSpPr>
                          <a:spLocks/>
                        </wps:cNvSpPr>
                        <wps:spPr bwMode="auto">
                          <a:xfrm>
                            <a:off x="92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1397649" name="Freeform 3312"/>
                        <wps:cNvSpPr>
                          <a:spLocks/>
                        </wps:cNvSpPr>
                        <wps:spPr bwMode="auto">
                          <a:xfrm>
                            <a:off x="92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2985727" name="Freeform 3313"/>
                        <wps:cNvSpPr>
                          <a:spLocks/>
                        </wps:cNvSpPr>
                        <wps:spPr bwMode="auto">
                          <a:xfrm>
                            <a:off x="93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171802" name="Freeform 3314"/>
                        <wps:cNvSpPr>
                          <a:spLocks/>
                        </wps:cNvSpPr>
                        <wps:spPr bwMode="auto">
                          <a:xfrm>
                            <a:off x="94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751474" name="Freeform 3315"/>
                        <wps:cNvSpPr>
                          <a:spLocks/>
                        </wps:cNvSpPr>
                        <wps:spPr bwMode="auto">
                          <a:xfrm>
                            <a:off x="94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9710941" name="Freeform 3316"/>
                        <wps:cNvSpPr>
                          <a:spLocks/>
                        </wps:cNvSpPr>
                        <wps:spPr bwMode="auto">
                          <a:xfrm>
                            <a:off x="95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183140" name="Freeform 3317"/>
                        <wps:cNvSpPr>
                          <a:spLocks/>
                        </wps:cNvSpPr>
                        <wps:spPr bwMode="auto">
                          <a:xfrm>
                            <a:off x="95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7054635" name="Freeform 3318"/>
                        <wps:cNvSpPr>
                          <a:spLocks/>
                        </wps:cNvSpPr>
                        <wps:spPr bwMode="auto">
                          <a:xfrm>
                            <a:off x="96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691418" name="Freeform 3319"/>
                        <wps:cNvSpPr>
                          <a:spLocks/>
                        </wps:cNvSpPr>
                        <wps:spPr bwMode="auto">
                          <a:xfrm>
                            <a:off x="97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8344910" name="Freeform 3320"/>
                        <wps:cNvSpPr>
                          <a:spLocks/>
                        </wps:cNvSpPr>
                        <wps:spPr bwMode="auto">
                          <a:xfrm>
                            <a:off x="97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860598" name="Freeform 3321"/>
                        <wps:cNvSpPr>
                          <a:spLocks/>
                        </wps:cNvSpPr>
                        <wps:spPr bwMode="auto">
                          <a:xfrm>
                            <a:off x="98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589778" name="Freeform 3322"/>
                        <wps:cNvSpPr>
                          <a:spLocks/>
                        </wps:cNvSpPr>
                        <wps:spPr bwMode="auto">
                          <a:xfrm>
                            <a:off x="98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8328896" name="Freeform 3323"/>
                        <wps:cNvSpPr>
                          <a:spLocks/>
                        </wps:cNvSpPr>
                        <wps:spPr bwMode="auto">
                          <a:xfrm>
                            <a:off x="99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6211218" name="Freeform 3324"/>
                        <wps:cNvSpPr>
                          <a:spLocks/>
                        </wps:cNvSpPr>
                        <wps:spPr bwMode="auto">
                          <a:xfrm>
                            <a:off x="100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746259" name="Freeform 3325"/>
                        <wps:cNvSpPr>
                          <a:spLocks/>
                        </wps:cNvSpPr>
                        <wps:spPr bwMode="auto">
                          <a:xfrm>
                            <a:off x="100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653865" name="Freeform 3326"/>
                        <wps:cNvSpPr>
                          <a:spLocks/>
                        </wps:cNvSpPr>
                        <wps:spPr bwMode="auto">
                          <a:xfrm>
                            <a:off x="101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7663496" name="Freeform 3327"/>
                        <wps:cNvSpPr>
                          <a:spLocks/>
                        </wps:cNvSpPr>
                        <wps:spPr bwMode="auto">
                          <a:xfrm>
                            <a:off x="101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179861" name="Freeform 3328"/>
                        <wps:cNvSpPr>
                          <a:spLocks/>
                        </wps:cNvSpPr>
                        <wps:spPr bwMode="auto">
                          <a:xfrm>
                            <a:off x="1025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5567339" name="Freeform 3329"/>
                        <wps:cNvSpPr>
                          <a:spLocks/>
                        </wps:cNvSpPr>
                        <wps:spPr bwMode="auto">
                          <a:xfrm>
                            <a:off x="1031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4435615" name="Freeform 3330"/>
                        <wps:cNvSpPr>
                          <a:spLocks/>
                        </wps:cNvSpPr>
                        <wps:spPr bwMode="auto">
                          <a:xfrm>
                            <a:off x="1037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8004388" name="Freeform 3331"/>
                        <wps:cNvSpPr>
                          <a:spLocks/>
                        </wps:cNvSpPr>
                        <wps:spPr bwMode="auto">
                          <a:xfrm>
                            <a:off x="1043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3503179" name="Freeform 3332"/>
                        <wps:cNvSpPr>
                          <a:spLocks/>
                        </wps:cNvSpPr>
                        <wps:spPr bwMode="auto">
                          <a:xfrm>
                            <a:off x="10499" y="2050"/>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08628BC">
              <v:group id="Group 3256" style="position:absolute;margin-left:299.75pt;margin-top:102.1pt;width:227.15pt;height:1.55pt;z-index:-251666432;mso-position-horizontal-relative:page" coordsize="4543,31" coordorigin="5995,2042" o:spid="_x0000_s1026" o:allowincell="f" w14:anchorId="3AA0AF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">
                <v:shape id="Freeform 3257" style="position:absolute;left:6003;top:2050;width:27;height:20;visibility:visible;mso-wrap-style:square;v-text-anchor:top" coordsize="27,20" o:spid="_x0000_s1027" filled="f" strokeweight=".82pt" path="m,7r2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">
                  <v:path arrowok="t" o:connecttype="custom" o:connectlocs="0,7;26,7" o:connectangles="0,0"/>
                </v:shape>
                <v:shape id="Freeform 3258" style="position:absolute;left:6059;top:2050;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">
                  <v:path arrowok="t" o:connecttype="custom" o:connectlocs="0,7;30,7" o:connectangles="0,0"/>
                </v:shape>
                <v:shape id="Freeform 3259" style="position:absolute;left:6119;top:2050;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">
                  <v:path arrowok="t" o:connecttype="custom" o:connectlocs="0,7;30,7" o:connectangles="0,0"/>
                </v:shape>
                <v:shape id="Freeform 3260" style="position:absolute;left:6179;top:2050;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">
                  <v:path arrowok="t" o:connecttype="custom" o:connectlocs="0,7;30,7" o:connectangles="0,0"/>
                </v:shape>
                <v:shape id="Freeform 3261" style="position:absolute;left:6239;top:2050;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">
                  <v:path arrowok="t" o:connecttype="custom" o:connectlocs="0,7;30,7" o:connectangles="0,0"/>
                </v:shape>
                <v:shape id="Freeform 3262" style="position:absolute;left:6299;top:2050;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">
                  <v:path arrowok="t" o:connecttype="custom" o:connectlocs="0,7;30,7" o:connectangles="0,0"/>
                </v:shape>
                <v:shape id="Freeform 3263" style="position:absolute;left:6359;top:2050;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">
                  <v:path arrowok="t" o:connecttype="custom" o:connectlocs="0,7;30,7" o:connectangles="0,0"/>
                </v:shape>
                <v:shape id="Freeform 3264" style="position:absolute;left:6419;top:2050;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">
                  <v:path arrowok="t" o:connecttype="custom" o:connectlocs="0,7;30,7" o:connectangles="0,0"/>
                </v:shape>
                <v:shape id="Freeform 3265" style="position:absolute;left:6479;top:2050;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">
                  <v:path arrowok="t" o:connecttype="custom" o:connectlocs="0,7;30,7" o:connectangles="0,0"/>
                </v:shape>
                <v:shape id="Freeform 3266" style="position:absolute;left:6539;top:2050;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">
                  <v:path arrowok="t" o:connecttype="custom" o:connectlocs="0,7;30,7" o:connectangles="0,0"/>
                </v:shape>
                <v:shape id="Freeform 3267" style="position:absolute;left:6599;top:2050;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">
                  <v:path arrowok="t" o:connecttype="custom" o:connectlocs="0,7;30,7" o:connectangles="0,0"/>
                </v:shape>
                <v:shape id="Freeform 3268" style="position:absolute;left:6659;top:2050;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">
                  <v:path arrowok="t" o:connecttype="custom" o:connectlocs="0,7;30,7" o:connectangles="0,0"/>
                </v:shape>
                <v:shape id="Freeform 3269" style="position:absolute;left:6719;top:2050;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">
                  <v:path arrowok="t" o:connecttype="custom" o:connectlocs="0,7;30,7" o:connectangles="0,0"/>
                </v:shape>
                <v:shape id="Freeform 3270" style="position:absolute;left:6779;top:2050;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">
                  <v:path arrowok="t" o:connecttype="custom" o:connectlocs="0,7;30,7" o:connectangles="0,0"/>
                </v:shape>
                <v:shape id="Freeform 3271" style="position:absolute;left:6839;top:2050;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">
                  <v:path arrowok="t" o:connecttype="custom" o:connectlocs="0,7;30,7" o:connectangles="0,0"/>
                </v:shape>
                <v:shape id="Freeform 3272" style="position:absolute;left:6899;top:2050;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">
                  <v:path arrowok="t" o:connecttype="custom" o:connectlocs="0,7;30,7" o:connectangles="0,0"/>
                </v:shape>
                <v:shape id="Freeform 3273" style="position:absolute;left:6959;top:2050;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">
                  <v:path arrowok="t" o:connecttype="custom" o:connectlocs="0,7;30,7" o:connectangles="0,0"/>
                </v:shape>
                <v:shape id="Freeform 3274" style="position:absolute;left:7019;top:2050;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">
                  <v:path arrowok="t" o:connecttype="custom" o:connectlocs="0,7;30,7" o:connectangles="0,0"/>
                </v:shape>
                <v:shape id="Freeform 3275" style="position:absolute;left:7079;top:2050;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">
                  <v:path arrowok="t" o:connecttype="custom" o:connectlocs="0,7;30,7" o:connectangles="0,0"/>
                </v:shape>
                <v:shape id="Freeform 3276" style="position:absolute;left:7139;top:2050;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">
                  <v:path arrowok="t" o:connecttype="custom" o:connectlocs="0,7;30,7" o:connectangles="0,0"/>
                </v:shape>
                <v:shape id="Freeform 3277" style="position:absolute;left:7199;top:2050;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">
                  <v:path arrowok="t" o:connecttype="custom" o:connectlocs="0,7;30,7" o:connectangles="0,0"/>
                </v:shape>
                <v:shape id="Freeform 3278" style="position:absolute;left:7259;top:2050;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">
                  <v:path arrowok="t" o:connecttype="custom" o:connectlocs="0,7;30,7" o:connectangles="0,0"/>
                </v:shape>
                <v:shape id="Freeform 3279" style="position:absolute;left:7319;top:2050;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">
                  <v:path arrowok="t" o:connecttype="custom" o:connectlocs="0,7;30,7" o:connectangles="0,0"/>
                </v:shape>
                <v:shape id="Freeform 3280" style="position:absolute;left:7379;top:2050;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">
                  <v:path arrowok="t" o:connecttype="custom" o:connectlocs="0,7;30,7" o:connectangles="0,0"/>
                </v:shape>
                <v:shape id="Freeform 3281" style="position:absolute;left:7439;top:2050;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">
                  <v:path arrowok="t" o:connecttype="custom" o:connectlocs="0,7;30,7" o:connectangles="0,0"/>
                </v:shape>
                <v:shape id="Freeform 3282" style="position:absolute;left:7499;top:2050;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">
                  <v:path arrowok="t" o:connecttype="custom" o:connectlocs="0,7;30,7" o:connectangles="0,0"/>
                </v:shape>
                <v:shape id="Freeform 3283" style="position:absolute;left:7559;top:2050;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">
                  <v:path arrowok="t" o:connecttype="custom" o:connectlocs="0,7;30,7" o:connectangles="0,0"/>
                </v:shape>
                <v:shape id="Freeform 3284" style="position:absolute;left:7619;top:2050;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">
                  <v:path arrowok="t" o:connecttype="custom" o:connectlocs="0,7;30,7" o:connectangles="0,0"/>
                </v:shape>
                <v:shape id="Freeform 3285" style="position:absolute;left:7679;top:2050;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">
                  <v:path arrowok="t" o:connecttype="custom" o:connectlocs="0,7;30,7" o:connectangles="0,0"/>
                </v:shape>
                <v:shape id="Freeform 3286" style="position:absolute;left:7739;top:2050;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">
                  <v:path arrowok="t" o:connecttype="custom" o:connectlocs="0,7;30,7" o:connectangles="0,0"/>
                </v:shape>
                <v:shape id="Freeform 3287" style="position:absolute;left:7799;top:2050;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">
                  <v:path arrowok="t" o:connecttype="custom" o:connectlocs="0,7;30,7" o:connectangles="0,0"/>
                </v:shape>
                <v:shape id="Freeform 3288" style="position:absolute;left:7859;top:2050;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">
                  <v:path arrowok="t" o:connecttype="custom" o:connectlocs="0,7;30,7" o:connectangles="0,0"/>
                </v:shape>
                <v:shape id="Freeform 3289" style="position:absolute;left:7919;top:2050;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">
                  <v:path arrowok="t" o:connecttype="custom" o:connectlocs="0,7;30,7" o:connectangles="0,0"/>
                </v:shape>
                <v:shape id="Freeform 3290" style="position:absolute;left:7979;top:2050;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">
                  <v:path arrowok="t" o:connecttype="custom" o:connectlocs="0,7;30,7" o:connectangles="0,0"/>
                </v:shape>
                <v:shape id="Freeform 3291" style="position:absolute;left:8039;top:2050;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">
                  <v:path arrowok="t" o:connecttype="custom" o:connectlocs="0,7;30,7" o:connectangles="0,0"/>
                </v:shape>
                <v:shape id="Freeform 3292" style="position:absolute;left:8099;top:2050;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">
                  <v:path arrowok="t" o:connecttype="custom" o:connectlocs="0,7;30,7" o:connectangles="0,0"/>
                </v:shape>
                <v:shape id="Freeform 3293" style="position:absolute;left:8159;top:2050;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">
                  <v:path arrowok="t" o:connecttype="custom" o:connectlocs="0,7;30,7" o:connectangles="0,0"/>
                </v:shape>
                <v:shape id="Freeform 3294" style="position:absolute;left:8219;top:2050;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">
                  <v:path arrowok="t" o:connecttype="custom" o:connectlocs="0,7;30,7" o:connectangles="0,0"/>
                </v:shape>
                <v:shape id="Freeform 3295" style="position:absolute;left:8279;top:2050;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">
                  <v:path arrowok="t" o:connecttype="custom" o:connectlocs="0,7;30,7" o:connectangles="0,0"/>
                </v:shape>
                <v:shape id="Freeform 3296" style="position:absolute;left:8339;top:2050;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">
                  <v:path arrowok="t" o:connecttype="custom" o:connectlocs="0,7;30,7" o:connectangles="0,0"/>
                </v:shape>
                <v:shape id="Freeform 3297" style="position:absolute;left:8399;top:2050;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">
                  <v:path arrowok="t" o:connecttype="custom" o:connectlocs="0,7;30,7" o:connectangles="0,0"/>
                </v:shape>
                <v:shape id="Freeform 3298" style="position:absolute;left:8459;top:2050;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">
                  <v:path arrowok="t" o:connecttype="custom" o:connectlocs="0,7;30,7" o:connectangles="0,0"/>
                </v:shape>
                <v:shape id="Freeform 3299" style="position:absolute;left:8519;top:2050;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">
                  <v:path arrowok="t" o:connecttype="custom" o:connectlocs="0,7;30,7" o:connectangles="0,0"/>
                </v:shape>
                <v:shape id="Freeform 3300" style="position:absolute;left:8579;top:2050;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">
                  <v:path arrowok="t" o:connecttype="custom" o:connectlocs="0,7;30,7" o:connectangles="0,0"/>
                </v:shape>
                <v:shape id="Freeform 3301" style="position:absolute;left:8639;top:2050;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">
                  <v:path arrowok="t" o:connecttype="custom" o:connectlocs="0,7;30,7" o:connectangles="0,0"/>
                </v:shape>
                <v:shape id="Freeform 3302" style="position:absolute;left:8699;top:2050;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">
                  <v:path arrowok="t" o:connecttype="custom" o:connectlocs="0,7;30,7" o:connectangles="0,0"/>
                </v:shape>
                <v:shape id="Freeform 3303" style="position:absolute;left:8759;top:2050;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">
                  <v:path arrowok="t" o:connecttype="custom" o:connectlocs="0,7;30,7" o:connectangles="0,0"/>
                </v:shape>
                <v:shape id="Freeform 3304" style="position:absolute;left:8819;top:2050;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">
                  <v:path arrowok="t" o:connecttype="custom" o:connectlocs="0,7;30,7" o:connectangles="0,0"/>
                </v:shape>
                <v:shape id="Freeform 3305" style="position:absolute;left:8879;top:2050;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">
                  <v:path arrowok="t" o:connecttype="custom" o:connectlocs="0,7;30,7" o:connectangles="0,0"/>
                </v:shape>
                <v:shape id="Freeform 3306" style="position:absolute;left:8939;top:2050;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">
                  <v:path arrowok="t" o:connecttype="custom" o:connectlocs="0,7;30,7" o:connectangles="0,0"/>
                </v:shape>
                <v:shape id="Freeform 3307" style="position:absolute;left:8999;top:2050;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">
                  <v:path arrowok="t" o:connecttype="custom" o:connectlocs="0,7;30,7" o:connectangles="0,0"/>
                </v:shape>
                <v:shape id="Freeform 3308" style="position:absolute;left:9059;top:2050;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">
                  <v:path arrowok="t" o:connecttype="custom" o:connectlocs="0,7;30,7" o:connectangles="0,0"/>
                </v:shape>
                <v:shape id="Freeform 3309" style="position:absolute;left:9119;top:2050;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">
                  <v:path arrowok="t" o:connecttype="custom" o:connectlocs="0,7;30,7" o:connectangles="0,0"/>
                </v:shape>
                <v:shape id="Freeform 3310" style="position:absolute;left:9179;top:2050;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">
                  <v:path arrowok="t" o:connecttype="custom" o:connectlocs="0,7;30,7" o:connectangles="0,0"/>
                </v:shape>
                <v:shape id="Freeform 3311" style="position:absolute;left:9239;top:2050;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">
                  <v:path arrowok="t" o:connecttype="custom" o:connectlocs="0,7;30,7" o:connectangles="0,0"/>
                </v:shape>
                <v:shape id="Freeform 3312" style="position:absolute;left:9299;top:2050;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">
                  <v:path arrowok="t" o:connecttype="custom" o:connectlocs="0,7;30,7" o:connectangles="0,0"/>
                </v:shape>
                <v:shape id="Freeform 3313" style="position:absolute;left:9359;top:2050;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">
                  <v:path arrowok="t" o:connecttype="custom" o:connectlocs="0,7;30,7" o:connectangles="0,0"/>
                </v:shape>
                <v:shape id="Freeform 3314" style="position:absolute;left:9419;top:2050;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">
                  <v:path arrowok="t" o:connecttype="custom" o:connectlocs="0,7;30,7" o:connectangles="0,0"/>
                </v:shape>
                <v:shape id="Freeform 3315" style="position:absolute;left:9479;top:2050;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">
                  <v:path arrowok="t" o:connecttype="custom" o:connectlocs="0,7;30,7" o:connectangles="0,0"/>
                </v:shape>
                <v:shape id="Freeform 3316" style="position:absolute;left:9539;top:2050;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">
                  <v:path arrowok="t" o:connecttype="custom" o:connectlocs="0,7;30,7" o:connectangles="0,0"/>
                </v:shape>
                <v:shape id="Freeform 3317" style="position:absolute;left:9599;top:2050;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">
                  <v:path arrowok="t" o:connecttype="custom" o:connectlocs="0,7;30,7" o:connectangles="0,0"/>
                </v:shape>
                <v:shape id="Freeform 3318" style="position:absolute;left:9659;top:2050;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">
                  <v:path arrowok="t" o:connecttype="custom" o:connectlocs="0,7;30,7" o:connectangles="0,0"/>
                </v:shape>
                <v:shape id="Freeform 3319" style="position:absolute;left:9719;top:2050;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">
                  <v:path arrowok="t" o:connecttype="custom" o:connectlocs="0,7;30,7" o:connectangles="0,0"/>
                </v:shape>
                <v:shape id="Freeform 3320" style="position:absolute;left:9779;top:2050;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">
                  <v:path arrowok="t" o:connecttype="custom" o:connectlocs="0,7;30,7" o:connectangles="0,0"/>
                </v:shape>
                <v:shape id="Freeform 3321" style="position:absolute;left:9839;top:2050;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">
                  <v:path arrowok="t" o:connecttype="custom" o:connectlocs="0,7;30,7" o:connectangles="0,0"/>
                </v:shape>
                <v:shape id="Freeform 3322" style="position:absolute;left:9899;top:2050;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">
                  <v:path arrowok="t" o:connecttype="custom" o:connectlocs="0,7;30,7" o:connectangles="0,0"/>
                </v:shape>
                <v:shape id="Freeform 3323" style="position:absolute;left:9959;top:2050;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">
                  <v:path arrowok="t" o:connecttype="custom" o:connectlocs="0,7;30,7" o:connectangles="0,0"/>
                </v:shape>
                <v:shape id="Freeform 3324" style="position:absolute;left:10019;top:2050;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">
                  <v:path arrowok="t" o:connecttype="custom" o:connectlocs="0,7;30,7" o:connectangles="0,0"/>
                </v:shape>
                <v:shape id="Freeform 3325" style="position:absolute;left:10079;top:2050;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">
                  <v:path arrowok="t" o:connecttype="custom" o:connectlocs="0,7;30,7" o:connectangles="0,0"/>
                </v:shape>
                <v:shape id="Freeform 3326" style="position:absolute;left:10139;top:2050;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">
                  <v:path arrowok="t" o:connecttype="custom" o:connectlocs="0,7;30,7" o:connectangles="0,0"/>
                </v:shape>
                <v:shape id="Freeform 3327" style="position:absolute;left:10199;top:2050;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">
                  <v:path arrowok="t" o:connecttype="custom" o:connectlocs="0,7;30,7" o:connectangles="0,0"/>
                </v:shape>
                <v:shape id="Freeform 3328" style="position:absolute;left:10259;top:2050;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">
                  <v:path arrowok="t" o:connecttype="custom" o:connectlocs="0,7;30,7" o:connectangles="0,0"/>
                </v:shape>
                <v:shape id="Freeform 3329" style="position:absolute;left:10319;top:2050;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">
                  <v:path arrowok="t" o:connecttype="custom" o:connectlocs="0,7;30,7" o:connectangles="0,0"/>
                </v:shape>
                <v:shape id="Freeform 3330" style="position:absolute;left:10379;top:2050;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">
                  <v:path arrowok="t" o:connecttype="custom" o:connectlocs="0,7;30,7" o:connectangles="0,0"/>
                </v:shape>
                <v:shape id="Freeform 3331" style="position:absolute;left:10439;top:2050;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">
                  <v:path arrowok="t" o:connecttype="custom" o:connectlocs="0,7;30,7" o:connectangles="0,0"/>
                </v:shape>
                <v:shape id="Freeform 3332" style="position:absolute;left:10499;top:2050;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">
                  <v:path arrowok="t" o:connecttype="custom" o:connectlocs="0,7;30,7" o:connectangles="0,0"/>
                </v:shape>
                <w10:wrap anchorx="page"/>
              </v:group>
            </w:pict>
          </mc:Fallback>
        </mc:AlternateContent>
      </w:r>
      <w:r w:rsidR="00B4080D" w:rsidRPr="007C3B41">
        <w:rPr>
          <w:spacing w:val="-1"/>
        </w:rPr>
        <w:t>OF</w:t>
      </w:r>
      <w:r w:rsidR="00B4080D" w:rsidRPr="007C3B41">
        <w:rPr>
          <w:spacing w:val="-2"/>
        </w:rPr>
        <w:t xml:space="preserve"> </w:t>
      </w:r>
      <w:r w:rsidR="00B4080D" w:rsidRPr="007C3B41">
        <w:rPr>
          <w:spacing w:val="-1"/>
        </w:rPr>
        <w:t>FUNDS</w:t>
      </w:r>
      <w:r w:rsidR="00B4080D" w:rsidRPr="007C3B41">
        <w:rPr>
          <w:spacing w:val="-1"/>
        </w:rPr>
        <w:tab/>
        <w:t>1</w:t>
      </w:r>
      <w:r w:rsidR="005603A5">
        <w:rPr>
          <w:spacing w:val="-1"/>
        </w:rPr>
        <w:t>6</w:t>
      </w:r>
    </w:p>
    <w:p w14:paraId="410A01A9" w14:textId="77777777" w:rsidR="00B4080D" w:rsidRPr="007C3B41" w:rsidRDefault="00B4080D">
      <w:pPr>
        <w:pStyle w:val="BodyText"/>
        <w:kinsoku w:val="0"/>
        <w:overflowPunct w:val="0"/>
        <w:spacing w:before="4"/>
        <w:ind w:left="0"/>
      </w:pPr>
    </w:p>
    <w:tbl>
      <w:tblPr>
        <w:tblW w:w="9472" w:type="dxa"/>
        <w:tblInd w:w="105" w:type="dxa"/>
        <w:tblLayout w:type="fixed"/>
        <w:tblCellMar>
          <w:left w:w="0" w:type="dxa"/>
          <w:right w:w="0" w:type="dxa"/>
        </w:tblCellMar>
        <w:tblLook w:val="0000" w:firstRow="0" w:lastRow="0" w:firstColumn="0" w:lastColumn="0" w:noHBand="0" w:noVBand="0"/>
      </w:tblPr>
      <w:tblGrid>
        <w:gridCol w:w="563"/>
        <w:gridCol w:w="8302"/>
        <w:gridCol w:w="607"/>
      </w:tblGrid>
      <w:tr w:rsidR="005603A5" w:rsidRPr="007C3B41" w14:paraId="23365127" w14:textId="77777777" w:rsidTr="005603A5">
        <w:trPr>
          <w:trHeight w:hRule="exact" w:val="288"/>
        </w:trPr>
        <w:tc>
          <w:tcPr>
            <w:tcW w:w="563" w:type="dxa"/>
            <w:vMerge w:val="restart"/>
            <w:tcBorders>
              <w:top w:val="nil"/>
              <w:left w:val="nil"/>
              <w:bottom w:val="nil"/>
              <w:right w:val="nil"/>
            </w:tcBorders>
          </w:tcPr>
          <w:p w14:paraId="37EE7960"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52B32E91" w14:textId="77777777" w:rsidR="005603A5" w:rsidRPr="007C3B41" w:rsidRDefault="005603A5" w:rsidP="005603A5">
            <w:pPr>
              <w:pStyle w:val="TableParagraph"/>
              <w:kinsoku w:val="0"/>
              <w:overflowPunct w:val="0"/>
              <w:spacing w:line="270" w:lineRule="exact"/>
              <w:ind w:left="32"/>
              <w:rPr>
                <w:rFonts w:ascii="Book Antiqua" w:hAnsi="Book Antiqua"/>
              </w:rPr>
            </w:pPr>
            <w:r w:rsidRPr="007C3B41">
              <w:rPr>
                <w:rFonts w:ascii="Book Antiqua" w:hAnsi="Book Antiqua" w:cs="Book Antiqua"/>
              </w:rPr>
              <w:t>A.</w:t>
            </w:r>
            <w:r w:rsidRPr="007C3B41">
              <w:rPr>
                <w:rFonts w:ascii="Book Antiqua" w:hAnsi="Book Antiqua" w:cs="Book Antiqua"/>
                <w:spacing w:val="43"/>
              </w:rPr>
              <w:t xml:space="preserve"> </w:t>
            </w:r>
            <w:r w:rsidRPr="007C3B41">
              <w:rPr>
                <w:rFonts w:ascii="Book Antiqua" w:hAnsi="Book Antiqua" w:cs="Book Antiqua"/>
                <w:spacing w:val="-1"/>
              </w:rPr>
              <w:t>Operating</w:t>
            </w:r>
            <w:r w:rsidRPr="007C3B41">
              <w:rPr>
                <w:rFonts w:ascii="Book Antiqua" w:hAnsi="Book Antiqua" w:cs="Book Antiqua"/>
                <w:spacing w:val="-4"/>
              </w:rPr>
              <w:t xml:space="preserve"> </w:t>
            </w:r>
            <w:r w:rsidRPr="007C3B41">
              <w:rPr>
                <w:rFonts w:ascii="Book Antiqua" w:hAnsi="Book Antiqua" w:cs="Book Antiqua"/>
              </w:rPr>
              <w:t>Assistance</w:t>
            </w:r>
          </w:p>
        </w:tc>
        <w:tc>
          <w:tcPr>
            <w:tcW w:w="607" w:type="dxa"/>
            <w:tcBorders>
              <w:top w:val="nil"/>
              <w:left w:val="nil"/>
              <w:bottom w:val="nil"/>
              <w:right w:val="nil"/>
            </w:tcBorders>
          </w:tcPr>
          <w:p w14:paraId="3F0E5096" w14:textId="77777777" w:rsidR="005603A5" w:rsidRPr="003D340E" w:rsidRDefault="005603A5" w:rsidP="005603A5">
            <w:pPr>
              <w:kinsoku w:val="0"/>
              <w:overflowPunct w:val="0"/>
              <w:spacing w:line="270" w:lineRule="exact"/>
              <w:ind w:left="309"/>
              <w:rPr>
                <w:rFonts w:ascii="Book Antiqua" w:hAnsi="Book Antiqua"/>
              </w:rPr>
            </w:pPr>
            <w:r w:rsidRPr="003D340E">
              <w:rPr>
                <w:rFonts w:ascii="Book Antiqua" w:hAnsi="Book Antiqua" w:cs="Book Antiqua"/>
                <w:spacing w:val="-1"/>
              </w:rPr>
              <w:t>1</w:t>
            </w:r>
            <w:r>
              <w:rPr>
                <w:rFonts w:ascii="Book Antiqua" w:hAnsi="Book Antiqua" w:cs="Book Antiqua"/>
                <w:spacing w:val="-1"/>
              </w:rPr>
              <w:t>6</w:t>
            </w:r>
          </w:p>
        </w:tc>
      </w:tr>
      <w:tr w:rsidR="005603A5" w:rsidRPr="007C3B41" w14:paraId="4E65EC80" w14:textId="77777777" w:rsidTr="005603A5">
        <w:trPr>
          <w:trHeight w:hRule="exact" w:val="298"/>
        </w:trPr>
        <w:tc>
          <w:tcPr>
            <w:tcW w:w="563" w:type="dxa"/>
            <w:vMerge/>
            <w:tcBorders>
              <w:top w:val="nil"/>
              <w:left w:val="nil"/>
              <w:bottom w:val="nil"/>
              <w:right w:val="nil"/>
            </w:tcBorders>
          </w:tcPr>
          <w:p w14:paraId="75D403A8" w14:textId="77777777" w:rsidR="005603A5" w:rsidRPr="007C3B41" w:rsidRDefault="005603A5" w:rsidP="005603A5">
            <w:pPr>
              <w:pStyle w:val="TableParagraph"/>
              <w:kinsoku w:val="0"/>
              <w:overflowPunct w:val="0"/>
              <w:spacing w:line="270" w:lineRule="exact"/>
              <w:ind w:left="309"/>
              <w:rPr>
                <w:rFonts w:ascii="Book Antiqua" w:hAnsi="Book Antiqua"/>
              </w:rPr>
            </w:pPr>
          </w:p>
        </w:tc>
        <w:tc>
          <w:tcPr>
            <w:tcW w:w="8302" w:type="dxa"/>
            <w:tcBorders>
              <w:top w:val="nil"/>
              <w:left w:val="nil"/>
              <w:bottom w:val="nil"/>
              <w:right w:val="nil"/>
            </w:tcBorders>
          </w:tcPr>
          <w:p w14:paraId="619D309A"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 xml:space="preserve">B. </w:t>
            </w:r>
            <w:r w:rsidRPr="007C3B41">
              <w:rPr>
                <w:rFonts w:ascii="Book Antiqua" w:hAnsi="Book Antiqua" w:cs="Book Antiqua"/>
                <w:spacing w:val="23"/>
              </w:rPr>
              <w:t xml:space="preserve"> </w:t>
            </w:r>
            <w:r w:rsidRPr="007C3B41">
              <w:rPr>
                <w:rFonts w:ascii="Book Antiqua" w:hAnsi="Book Antiqua" w:cs="Book Antiqua"/>
              </w:rPr>
              <w:t>Capital</w:t>
            </w:r>
            <w:r w:rsidRPr="007C3B41">
              <w:rPr>
                <w:rFonts w:ascii="Book Antiqua" w:hAnsi="Book Antiqua" w:cs="Book Antiqua"/>
                <w:spacing w:val="-5"/>
              </w:rPr>
              <w:t xml:space="preserve"> </w:t>
            </w:r>
            <w:r w:rsidRPr="007C3B41">
              <w:rPr>
                <w:rFonts w:ascii="Book Antiqua" w:hAnsi="Book Antiqua" w:cs="Book Antiqua"/>
              </w:rPr>
              <w:t>Assistance</w:t>
            </w:r>
          </w:p>
        </w:tc>
        <w:tc>
          <w:tcPr>
            <w:tcW w:w="607" w:type="dxa"/>
            <w:tcBorders>
              <w:top w:val="nil"/>
              <w:left w:val="nil"/>
              <w:bottom w:val="nil"/>
              <w:right w:val="nil"/>
            </w:tcBorders>
          </w:tcPr>
          <w:p w14:paraId="665E656D" w14:textId="77777777" w:rsidR="005603A5" w:rsidRPr="003D340E" w:rsidRDefault="005603A5" w:rsidP="005603A5">
            <w:pPr>
              <w:kinsoku w:val="0"/>
              <w:overflowPunct w:val="0"/>
              <w:spacing w:line="280" w:lineRule="exact"/>
              <w:ind w:left="309"/>
              <w:rPr>
                <w:rFonts w:ascii="Book Antiqua" w:hAnsi="Book Antiqua"/>
              </w:rPr>
            </w:pPr>
            <w:r w:rsidRPr="003D340E">
              <w:rPr>
                <w:rFonts w:ascii="Book Antiqua" w:hAnsi="Book Antiqua" w:cs="Book Antiqua"/>
                <w:spacing w:val="-1"/>
              </w:rPr>
              <w:t>1</w:t>
            </w:r>
            <w:r>
              <w:rPr>
                <w:rFonts w:ascii="Book Antiqua" w:hAnsi="Book Antiqua" w:cs="Book Antiqua"/>
                <w:spacing w:val="-1"/>
              </w:rPr>
              <w:t>7</w:t>
            </w:r>
          </w:p>
        </w:tc>
      </w:tr>
      <w:tr w:rsidR="005603A5" w:rsidRPr="007C3B41" w14:paraId="0FF50C8C" w14:textId="77777777" w:rsidTr="005603A5">
        <w:trPr>
          <w:trHeight w:hRule="exact" w:val="298"/>
        </w:trPr>
        <w:tc>
          <w:tcPr>
            <w:tcW w:w="563" w:type="dxa"/>
            <w:vMerge/>
            <w:tcBorders>
              <w:top w:val="nil"/>
              <w:left w:val="nil"/>
              <w:bottom w:val="nil"/>
              <w:right w:val="nil"/>
            </w:tcBorders>
          </w:tcPr>
          <w:p w14:paraId="372EC58A" w14:textId="77777777" w:rsidR="005603A5" w:rsidRPr="007C3B41" w:rsidRDefault="005603A5" w:rsidP="005603A5">
            <w:pPr>
              <w:pStyle w:val="TableParagraph"/>
              <w:kinsoku w:val="0"/>
              <w:overflowPunct w:val="0"/>
              <w:spacing w:line="280" w:lineRule="exact"/>
              <w:ind w:left="309"/>
              <w:rPr>
                <w:rFonts w:ascii="Book Antiqua" w:hAnsi="Book Antiqua"/>
              </w:rPr>
            </w:pPr>
          </w:p>
        </w:tc>
        <w:tc>
          <w:tcPr>
            <w:tcW w:w="8302" w:type="dxa"/>
            <w:tcBorders>
              <w:top w:val="nil"/>
              <w:left w:val="nil"/>
              <w:bottom w:val="nil"/>
              <w:right w:val="nil"/>
            </w:tcBorders>
          </w:tcPr>
          <w:p w14:paraId="185D0D36"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 xml:space="preserve">C. </w:t>
            </w:r>
            <w:r w:rsidRPr="007C3B41">
              <w:rPr>
                <w:rFonts w:ascii="Book Antiqua" w:hAnsi="Book Antiqua" w:cs="Book Antiqua"/>
                <w:spacing w:val="4"/>
              </w:rPr>
              <w:t xml:space="preserve"> </w:t>
            </w:r>
            <w:r w:rsidRPr="007C3B41">
              <w:rPr>
                <w:rFonts w:ascii="Book Antiqua" w:hAnsi="Book Antiqua" w:cs="Book Antiqua"/>
              </w:rPr>
              <w:t>Title</w:t>
            </w:r>
            <w:r w:rsidRPr="007C3B41">
              <w:rPr>
                <w:rFonts w:ascii="Book Antiqua" w:hAnsi="Book Antiqua" w:cs="Book Antiqua"/>
                <w:spacing w:val="-4"/>
              </w:rPr>
              <w:t xml:space="preserve"> </w:t>
            </w:r>
            <w:r w:rsidRPr="007C3B41">
              <w:rPr>
                <w:rFonts w:ascii="Book Antiqua" w:hAnsi="Book Antiqua" w:cs="Book Antiqua"/>
                <w:spacing w:val="-1"/>
              </w:rPr>
              <w:t>VI-</w:t>
            </w:r>
            <w:r w:rsidRPr="007C3B41">
              <w:rPr>
                <w:rFonts w:ascii="Book Antiqua" w:hAnsi="Book Antiqua" w:cs="Book Antiqua"/>
                <w:spacing w:val="-2"/>
              </w:rPr>
              <w:t xml:space="preserve"> </w:t>
            </w:r>
            <w:r w:rsidRPr="007C3B41">
              <w:rPr>
                <w:rFonts w:ascii="Book Antiqua" w:hAnsi="Book Antiqua" w:cs="Book Antiqua"/>
              </w:rPr>
              <w:t>Equity</w:t>
            </w:r>
            <w:r w:rsidRPr="007C3B41">
              <w:rPr>
                <w:rFonts w:ascii="Book Antiqua" w:hAnsi="Book Antiqua" w:cs="Book Antiqua"/>
                <w:spacing w:val="-3"/>
              </w:rPr>
              <w:t xml:space="preserve"> </w:t>
            </w:r>
            <w:r w:rsidRPr="007C3B41">
              <w:rPr>
                <w:rFonts w:ascii="Book Antiqua" w:hAnsi="Book Antiqua" w:cs="Book Antiqua"/>
              </w:rPr>
              <w:t>of</w:t>
            </w:r>
            <w:r w:rsidRPr="007C3B41">
              <w:rPr>
                <w:rFonts w:ascii="Book Antiqua" w:hAnsi="Book Antiqua" w:cs="Book Antiqua"/>
                <w:spacing w:val="-3"/>
              </w:rPr>
              <w:t xml:space="preserve"> </w:t>
            </w:r>
            <w:r w:rsidRPr="007C3B41">
              <w:rPr>
                <w:rFonts w:ascii="Book Antiqua" w:hAnsi="Book Antiqua" w:cs="Book Antiqua"/>
              </w:rPr>
              <w:t>Distribution</w:t>
            </w:r>
            <w:r w:rsidRPr="007C3B41">
              <w:rPr>
                <w:rFonts w:ascii="Book Antiqua" w:hAnsi="Book Antiqua" w:cs="Book Antiqua"/>
                <w:spacing w:val="-4"/>
              </w:rPr>
              <w:t xml:space="preserve"> </w:t>
            </w:r>
            <w:r w:rsidRPr="007C3B41">
              <w:rPr>
                <w:rFonts w:ascii="Book Antiqua" w:hAnsi="Book Antiqua" w:cs="Book Antiqua"/>
              </w:rPr>
              <w:t>of</w:t>
            </w:r>
            <w:r w:rsidRPr="007C3B41">
              <w:rPr>
                <w:rFonts w:ascii="Book Antiqua" w:hAnsi="Book Antiqua" w:cs="Book Antiqua"/>
                <w:spacing w:val="-3"/>
              </w:rPr>
              <w:t xml:space="preserve"> </w:t>
            </w:r>
            <w:r w:rsidRPr="007C3B41">
              <w:rPr>
                <w:rFonts w:ascii="Book Antiqua" w:hAnsi="Book Antiqua" w:cs="Book Antiqua"/>
              </w:rPr>
              <w:t>Benefits</w:t>
            </w:r>
            <w:r w:rsidRPr="007C3B41">
              <w:rPr>
                <w:rFonts w:ascii="Book Antiqua" w:hAnsi="Book Antiqua" w:cs="Book Antiqua"/>
                <w:spacing w:val="-3"/>
              </w:rPr>
              <w:t xml:space="preserve"> </w:t>
            </w:r>
            <w:r w:rsidRPr="007C3B41">
              <w:rPr>
                <w:rFonts w:ascii="Book Antiqua" w:hAnsi="Book Antiqua" w:cs="Book Antiqua"/>
              </w:rPr>
              <w:t>Across</w:t>
            </w:r>
            <w:r w:rsidRPr="007C3B41">
              <w:rPr>
                <w:rFonts w:ascii="Book Antiqua" w:hAnsi="Book Antiqua" w:cs="Book Antiqua"/>
                <w:spacing w:val="-4"/>
              </w:rPr>
              <w:t xml:space="preserve"> </w:t>
            </w:r>
            <w:r w:rsidRPr="007C3B41">
              <w:rPr>
                <w:rFonts w:ascii="Book Antiqua" w:hAnsi="Book Antiqua" w:cs="Book Antiqua"/>
                <w:spacing w:val="-1"/>
              </w:rPr>
              <w:t>the</w:t>
            </w:r>
            <w:r w:rsidRPr="007C3B41">
              <w:rPr>
                <w:rFonts w:ascii="Book Antiqua" w:hAnsi="Book Antiqua" w:cs="Book Antiqua"/>
                <w:spacing w:val="-2"/>
              </w:rPr>
              <w:t xml:space="preserve"> </w:t>
            </w:r>
            <w:r w:rsidRPr="007C3B41">
              <w:rPr>
                <w:rFonts w:ascii="Book Antiqua" w:hAnsi="Book Antiqua" w:cs="Book Antiqua"/>
              </w:rPr>
              <w:t>State</w:t>
            </w:r>
          </w:p>
        </w:tc>
        <w:tc>
          <w:tcPr>
            <w:tcW w:w="607" w:type="dxa"/>
            <w:tcBorders>
              <w:top w:val="nil"/>
              <w:left w:val="nil"/>
              <w:bottom w:val="nil"/>
              <w:right w:val="nil"/>
            </w:tcBorders>
          </w:tcPr>
          <w:p w14:paraId="44D08E6F" w14:textId="77777777" w:rsidR="005603A5" w:rsidRPr="003D340E" w:rsidRDefault="005603A5" w:rsidP="005603A5">
            <w:pPr>
              <w:kinsoku w:val="0"/>
              <w:overflowPunct w:val="0"/>
              <w:spacing w:line="281" w:lineRule="exact"/>
              <w:ind w:left="310"/>
              <w:rPr>
                <w:rFonts w:ascii="Book Antiqua" w:hAnsi="Book Antiqua"/>
              </w:rPr>
            </w:pPr>
            <w:r w:rsidRPr="003D340E">
              <w:rPr>
                <w:rFonts w:ascii="Book Antiqua" w:hAnsi="Book Antiqua" w:cs="Book Antiqua"/>
              </w:rPr>
              <w:t>1</w:t>
            </w:r>
            <w:r>
              <w:rPr>
                <w:rFonts w:ascii="Book Antiqua" w:hAnsi="Book Antiqua" w:cs="Book Antiqua"/>
              </w:rPr>
              <w:t>8</w:t>
            </w:r>
          </w:p>
        </w:tc>
      </w:tr>
      <w:tr w:rsidR="005603A5" w:rsidRPr="007C3B41" w14:paraId="1AD7F051" w14:textId="77777777" w:rsidTr="005603A5">
        <w:trPr>
          <w:trHeight w:hRule="exact" w:val="298"/>
        </w:trPr>
        <w:tc>
          <w:tcPr>
            <w:tcW w:w="563" w:type="dxa"/>
            <w:tcBorders>
              <w:top w:val="nil"/>
              <w:left w:val="nil"/>
              <w:bottom w:val="nil"/>
              <w:right w:val="nil"/>
            </w:tcBorders>
          </w:tcPr>
          <w:p w14:paraId="46EF10A1" w14:textId="77777777" w:rsidR="005603A5" w:rsidRPr="007C3B41" w:rsidRDefault="005603A5" w:rsidP="005603A5">
            <w:pPr>
              <w:pStyle w:val="TableParagraph"/>
              <w:kinsoku w:val="0"/>
              <w:overflowPunct w:val="0"/>
              <w:spacing w:line="280" w:lineRule="exact"/>
              <w:ind w:left="55"/>
              <w:rPr>
                <w:rFonts w:ascii="Book Antiqua" w:hAnsi="Book Antiqua"/>
              </w:rPr>
            </w:pPr>
            <w:r w:rsidRPr="007C3B41">
              <w:rPr>
                <w:rFonts w:ascii="Book Antiqua" w:hAnsi="Book Antiqua" w:cs="Book Antiqua"/>
              </w:rPr>
              <w:t>IV.</w:t>
            </w:r>
          </w:p>
        </w:tc>
        <w:tc>
          <w:tcPr>
            <w:tcW w:w="8302" w:type="dxa"/>
            <w:tcBorders>
              <w:top w:val="nil"/>
              <w:left w:val="nil"/>
              <w:bottom w:val="nil"/>
              <w:right w:val="nil"/>
            </w:tcBorders>
          </w:tcPr>
          <w:p w14:paraId="5C5DCC0D"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INTERCITY</w:t>
            </w:r>
            <w:r w:rsidRPr="007C3B41">
              <w:rPr>
                <w:rFonts w:ascii="Book Antiqua" w:hAnsi="Book Antiqua" w:cs="Book Antiqua"/>
                <w:spacing w:val="-21"/>
              </w:rPr>
              <w:t xml:space="preserve"> </w:t>
            </w:r>
            <w:r w:rsidRPr="007C3B41">
              <w:rPr>
                <w:rFonts w:ascii="Book Antiqua" w:hAnsi="Book Antiqua" w:cs="Book Antiqua"/>
              </w:rPr>
              <w:t>BUS</w:t>
            </w:r>
            <w:r w:rsidRPr="007C3B41">
              <w:rPr>
                <w:rFonts w:ascii="Book Antiqua" w:hAnsi="Book Antiqua" w:cs="Book Antiqua"/>
                <w:spacing w:val="-21"/>
              </w:rPr>
              <w:t xml:space="preserve"> </w:t>
            </w:r>
            <w:r w:rsidRPr="007C3B41">
              <w:rPr>
                <w:rFonts w:ascii="Book Antiqua" w:hAnsi="Book Antiqua" w:cs="Book Antiqua"/>
                <w:spacing w:val="-1"/>
              </w:rPr>
              <w:t>TRANSPORTATION</w:t>
            </w:r>
          </w:p>
        </w:tc>
        <w:tc>
          <w:tcPr>
            <w:tcW w:w="607" w:type="dxa"/>
            <w:tcBorders>
              <w:top w:val="nil"/>
              <w:left w:val="nil"/>
              <w:bottom w:val="nil"/>
              <w:right w:val="nil"/>
            </w:tcBorders>
          </w:tcPr>
          <w:p w14:paraId="1569E737" w14:textId="77777777" w:rsidR="005603A5" w:rsidRPr="003D340E" w:rsidRDefault="005603A5" w:rsidP="005603A5">
            <w:pPr>
              <w:kinsoku w:val="0"/>
              <w:overflowPunct w:val="0"/>
              <w:spacing w:line="280" w:lineRule="exact"/>
              <w:ind w:left="311"/>
              <w:rPr>
                <w:rFonts w:ascii="Book Antiqua" w:hAnsi="Book Antiqua"/>
              </w:rPr>
            </w:pPr>
            <w:r w:rsidRPr="003D340E">
              <w:rPr>
                <w:rFonts w:ascii="Book Antiqua" w:hAnsi="Book Antiqua" w:cs="Book Antiqua"/>
              </w:rPr>
              <w:t>1</w:t>
            </w:r>
            <w:r>
              <w:rPr>
                <w:rFonts w:ascii="Book Antiqua" w:hAnsi="Book Antiqua" w:cs="Book Antiqua"/>
              </w:rPr>
              <w:t>9</w:t>
            </w:r>
          </w:p>
        </w:tc>
      </w:tr>
      <w:tr w:rsidR="005603A5" w:rsidRPr="007C3B41" w14:paraId="01E14E01" w14:textId="77777777" w:rsidTr="005603A5">
        <w:trPr>
          <w:trHeight w:hRule="exact" w:val="298"/>
        </w:trPr>
        <w:tc>
          <w:tcPr>
            <w:tcW w:w="563" w:type="dxa"/>
            <w:tcBorders>
              <w:top w:val="nil"/>
              <w:left w:val="nil"/>
              <w:bottom w:val="nil"/>
              <w:right w:val="nil"/>
            </w:tcBorders>
          </w:tcPr>
          <w:p w14:paraId="692B03E7"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3241A2C4"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A.</w:t>
            </w:r>
            <w:r w:rsidRPr="007C3B41">
              <w:rPr>
                <w:rFonts w:ascii="Book Antiqua" w:hAnsi="Book Antiqua" w:cs="Book Antiqua"/>
                <w:spacing w:val="45"/>
              </w:rPr>
              <w:t xml:space="preserve"> </w:t>
            </w:r>
            <w:r w:rsidRPr="007C3B41">
              <w:rPr>
                <w:rFonts w:ascii="Book Antiqua" w:hAnsi="Book Antiqua" w:cs="Book Antiqua"/>
              </w:rPr>
              <w:t>Consultation</w:t>
            </w:r>
            <w:r w:rsidRPr="007C3B41">
              <w:rPr>
                <w:rFonts w:ascii="Book Antiqua" w:hAnsi="Book Antiqua" w:cs="Book Antiqua"/>
                <w:spacing w:val="-5"/>
              </w:rPr>
              <w:t xml:space="preserve"> </w:t>
            </w:r>
            <w:r w:rsidRPr="007C3B41">
              <w:rPr>
                <w:rFonts w:ascii="Book Antiqua" w:hAnsi="Book Antiqua" w:cs="Book Antiqua"/>
              </w:rPr>
              <w:t>Process</w:t>
            </w:r>
          </w:p>
        </w:tc>
        <w:tc>
          <w:tcPr>
            <w:tcW w:w="607" w:type="dxa"/>
            <w:tcBorders>
              <w:top w:val="nil"/>
              <w:left w:val="nil"/>
              <w:bottom w:val="nil"/>
              <w:right w:val="nil"/>
            </w:tcBorders>
          </w:tcPr>
          <w:p w14:paraId="1B0DF79F" w14:textId="77777777" w:rsidR="005603A5" w:rsidRPr="003D340E" w:rsidRDefault="005603A5" w:rsidP="005603A5">
            <w:pPr>
              <w:kinsoku w:val="0"/>
              <w:overflowPunct w:val="0"/>
              <w:spacing w:line="281" w:lineRule="exact"/>
              <w:ind w:left="310"/>
              <w:rPr>
                <w:rFonts w:ascii="Book Antiqua" w:hAnsi="Book Antiqua"/>
              </w:rPr>
            </w:pPr>
            <w:r w:rsidRPr="003D340E">
              <w:rPr>
                <w:rFonts w:ascii="Book Antiqua" w:hAnsi="Book Antiqua" w:cs="Book Antiqua"/>
              </w:rPr>
              <w:t>1</w:t>
            </w:r>
            <w:r>
              <w:rPr>
                <w:rFonts w:ascii="Book Antiqua" w:hAnsi="Book Antiqua" w:cs="Book Antiqua"/>
              </w:rPr>
              <w:t>9</w:t>
            </w:r>
          </w:p>
        </w:tc>
      </w:tr>
      <w:tr w:rsidR="005603A5" w:rsidRPr="007C3B41" w14:paraId="7D187AB9" w14:textId="77777777" w:rsidTr="005603A5">
        <w:trPr>
          <w:trHeight w:hRule="exact" w:val="298"/>
        </w:trPr>
        <w:tc>
          <w:tcPr>
            <w:tcW w:w="563" w:type="dxa"/>
            <w:tcBorders>
              <w:top w:val="nil"/>
              <w:left w:val="nil"/>
              <w:bottom w:val="nil"/>
              <w:right w:val="nil"/>
            </w:tcBorders>
          </w:tcPr>
          <w:p w14:paraId="3B7A3B87"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5B4A889A"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 xml:space="preserve">B. </w:t>
            </w:r>
            <w:r w:rsidRPr="007C3B41">
              <w:rPr>
                <w:rFonts w:ascii="Book Antiqua" w:hAnsi="Book Antiqua" w:cs="Book Antiqua"/>
                <w:spacing w:val="19"/>
              </w:rPr>
              <w:t xml:space="preserve"> </w:t>
            </w:r>
            <w:r w:rsidRPr="007C3B41">
              <w:rPr>
                <w:rFonts w:ascii="Book Antiqua" w:hAnsi="Book Antiqua" w:cs="Book Antiqua"/>
                <w:spacing w:val="-1"/>
              </w:rPr>
              <w:t>Funding</w:t>
            </w:r>
            <w:r w:rsidRPr="007C3B41">
              <w:rPr>
                <w:rFonts w:ascii="Book Antiqua" w:hAnsi="Book Antiqua" w:cs="Book Antiqua"/>
                <w:spacing w:val="-6"/>
              </w:rPr>
              <w:t xml:space="preserve"> </w:t>
            </w:r>
            <w:r w:rsidRPr="007C3B41">
              <w:rPr>
                <w:rFonts w:ascii="Book Antiqua" w:hAnsi="Book Antiqua" w:cs="Book Antiqua"/>
                <w:spacing w:val="-1"/>
              </w:rPr>
              <w:t>Program</w:t>
            </w:r>
            <w:r w:rsidRPr="007C3B41">
              <w:rPr>
                <w:rFonts w:ascii="Book Antiqua" w:hAnsi="Book Antiqua" w:cs="Book Antiqua"/>
                <w:spacing w:val="-6"/>
              </w:rPr>
              <w:t xml:space="preserve"> </w:t>
            </w:r>
            <w:r w:rsidRPr="007C3B41">
              <w:rPr>
                <w:rFonts w:ascii="Book Antiqua" w:hAnsi="Book Antiqua" w:cs="Book Antiqua"/>
                <w:spacing w:val="-1"/>
              </w:rPr>
              <w:t>Implementation</w:t>
            </w:r>
          </w:p>
        </w:tc>
        <w:tc>
          <w:tcPr>
            <w:tcW w:w="607" w:type="dxa"/>
            <w:tcBorders>
              <w:top w:val="nil"/>
              <w:left w:val="nil"/>
              <w:bottom w:val="nil"/>
              <w:right w:val="nil"/>
            </w:tcBorders>
          </w:tcPr>
          <w:p w14:paraId="556775A1" w14:textId="77777777" w:rsidR="005603A5" w:rsidRPr="003D340E" w:rsidRDefault="005603A5" w:rsidP="005603A5">
            <w:pPr>
              <w:kinsoku w:val="0"/>
              <w:overflowPunct w:val="0"/>
              <w:spacing w:line="280" w:lineRule="exact"/>
              <w:ind w:left="310"/>
              <w:rPr>
                <w:rFonts w:ascii="Book Antiqua" w:hAnsi="Book Antiqua"/>
              </w:rPr>
            </w:pPr>
            <w:r>
              <w:rPr>
                <w:rFonts w:ascii="Book Antiqua" w:hAnsi="Book Antiqua" w:cs="Book Antiqua"/>
                <w:spacing w:val="-1"/>
              </w:rPr>
              <w:t>20</w:t>
            </w:r>
          </w:p>
        </w:tc>
      </w:tr>
      <w:tr w:rsidR="005603A5" w:rsidRPr="007C3B41" w14:paraId="36F5E31B" w14:textId="77777777" w:rsidTr="005603A5">
        <w:trPr>
          <w:trHeight w:hRule="exact" w:val="298"/>
        </w:trPr>
        <w:tc>
          <w:tcPr>
            <w:tcW w:w="563" w:type="dxa"/>
            <w:tcBorders>
              <w:top w:val="nil"/>
              <w:left w:val="nil"/>
              <w:bottom w:val="nil"/>
              <w:right w:val="nil"/>
            </w:tcBorders>
          </w:tcPr>
          <w:p w14:paraId="2F291839" w14:textId="77777777" w:rsidR="005603A5" w:rsidRPr="007C3B41" w:rsidRDefault="005603A5" w:rsidP="005603A5">
            <w:pPr>
              <w:pStyle w:val="TableParagraph"/>
              <w:kinsoku w:val="0"/>
              <w:overflowPunct w:val="0"/>
              <w:spacing w:line="281" w:lineRule="exact"/>
              <w:ind w:left="55"/>
              <w:rPr>
                <w:rFonts w:ascii="Book Antiqua" w:hAnsi="Book Antiqua"/>
              </w:rPr>
            </w:pPr>
            <w:r w:rsidRPr="007C3B41">
              <w:rPr>
                <w:rFonts w:ascii="Book Antiqua" w:hAnsi="Book Antiqua" w:cs="Book Antiqua"/>
                <w:spacing w:val="-1"/>
              </w:rPr>
              <w:t>V.</w:t>
            </w:r>
          </w:p>
        </w:tc>
        <w:tc>
          <w:tcPr>
            <w:tcW w:w="8302" w:type="dxa"/>
            <w:tcBorders>
              <w:top w:val="nil"/>
              <w:left w:val="nil"/>
              <w:bottom w:val="nil"/>
              <w:right w:val="nil"/>
            </w:tcBorders>
          </w:tcPr>
          <w:p w14:paraId="569316DA"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ANNUAL</w:t>
            </w:r>
            <w:r w:rsidRPr="007C3B41">
              <w:rPr>
                <w:rFonts w:ascii="Book Antiqua" w:hAnsi="Book Antiqua" w:cs="Book Antiqua"/>
                <w:spacing w:val="-14"/>
              </w:rPr>
              <w:t xml:space="preserve"> </w:t>
            </w:r>
            <w:r w:rsidRPr="007C3B41">
              <w:rPr>
                <w:rFonts w:ascii="Book Antiqua" w:hAnsi="Book Antiqua" w:cs="Book Antiqua"/>
                <w:spacing w:val="-1"/>
              </w:rPr>
              <w:t>PROGRAM</w:t>
            </w:r>
            <w:r w:rsidRPr="007C3B41">
              <w:rPr>
                <w:rFonts w:ascii="Book Antiqua" w:hAnsi="Book Antiqua" w:cs="Book Antiqua"/>
                <w:spacing w:val="-13"/>
              </w:rPr>
              <w:t xml:space="preserve"> </w:t>
            </w:r>
            <w:r w:rsidRPr="007C3B41">
              <w:rPr>
                <w:rFonts w:ascii="Book Antiqua" w:hAnsi="Book Antiqua" w:cs="Book Antiqua"/>
                <w:spacing w:val="-1"/>
              </w:rPr>
              <w:t>OF</w:t>
            </w:r>
            <w:r w:rsidRPr="007C3B41">
              <w:rPr>
                <w:rFonts w:ascii="Book Antiqua" w:hAnsi="Book Antiqua" w:cs="Book Antiqua"/>
                <w:spacing w:val="-13"/>
              </w:rPr>
              <w:t xml:space="preserve"> </w:t>
            </w:r>
            <w:r w:rsidRPr="007C3B41">
              <w:rPr>
                <w:rFonts w:ascii="Book Antiqua" w:hAnsi="Book Antiqua" w:cs="Book Antiqua"/>
                <w:spacing w:val="-1"/>
              </w:rPr>
              <w:t>PROJECTS</w:t>
            </w:r>
            <w:r w:rsidRPr="007C3B41">
              <w:rPr>
                <w:rFonts w:ascii="Book Antiqua" w:hAnsi="Book Antiqua" w:cs="Book Antiqua"/>
                <w:spacing w:val="-12"/>
              </w:rPr>
              <w:t xml:space="preserve"> </w:t>
            </w:r>
            <w:r w:rsidRPr="007C3B41">
              <w:rPr>
                <w:rFonts w:ascii="Book Antiqua" w:hAnsi="Book Antiqua" w:cs="Book Antiqua"/>
                <w:spacing w:val="-1"/>
              </w:rPr>
              <w:t>DEVELOPMENT</w:t>
            </w:r>
            <w:r w:rsidRPr="007C3B41">
              <w:rPr>
                <w:rFonts w:ascii="Book Antiqua" w:hAnsi="Book Antiqua" w:cs="Book Antiqua"/>
                <w:spacing w:val="-12"/>
              </w:rPr>
              <w:t xml:space="preserve"> </w:t>
            </w:r>
            <w:r w:rsidRPr="007C3B41">
              <w:rPr>
                <w:rFonts w:ascii="Book Antiqua" w:hAnsi="Book Antiqua" w:cs="Book Antiqua"/>
              </w:rPr>
              <w:t>AND</w:t>
            </w:r>
            <w:r w:rsidRPr="007C3B41">
              <w:rPr>
                <w:rFonts w:ascii="Book Antiqua" w:hAnsi="Book Antiqua" w:cs="Book Antiqua"/>
                <w:spacing w:val="-13"/>
              </w:rPr>
              <w:t xml:space="preserve"> </w:t>
            </w:r>
            <w:r w:rsidRPr="007C3B41">
              <w:rPr>
                <w:rFonts w:ascii="Book Antiqua" w:hAnsi="Book Antiqua" w:cs="Book Antiqua"/>
              </w:rPr>
              <w:t>APPROVAL</w:t>
            </w:r>
          </w:p>
        </w:tc>
        <w:tc>
          <w:tcPr>
            <w:tcW w:w="607" w:type="dxa"/>
            <w:tcBorders>
              <w:top w:val="nil"/>
              <w:left w:val="nil"/>
              <w:bottom w:val="nil"/>
              <w:right w:val="nil"/>
            </w:tcBorders>
          </w:tcPr>
          <w:p w14:paraId="63E0825C" w14:textId="77777777" w:rsidR="005603A5" w:rsidRPr="003D340E" w:rsidRDefault="005603A5" w:rsidP="005603A5">
            <w:pPr>
              <w:rPr>
                <w:rFonts w:ascii="Book Antiqua" w:hAnsi="Book Antiqua"/>
              </w:rPr>
            </w:pPr>
          </w:p>
        </w:tc>
      </w:tr>
      <w:tr w:rsidR="005603A5" w:rsidRPr="007C3B41" w14:paraId="01F58655" w14:textId="77777777" w:rsidTr="005603A5">
        <w:trPr>
          <w:trHeight w:hRule="exact" w:val="298"/>
        </w:trPr>
        <w:tc>
          <w:tcPr>
            <w:tcW w:w="563" w:type="dxa"/>
            <w:tcBorders>
              <w:top w:val="nil"/>
              <w:left w:val="nil"/>
              <w:bottom w:val="nil"/>
              <w:right w:val="nil"/>
            </w:tcBorders>
          </w:tcPr>
          <w:p w14:paraId="12165AED"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7EAB00F3"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PROCESS</w:t>
            </w:r>
          </w:p>
        </w:tc>
        <w:tc>
          <w:tcPr>
            <w:tcW w:w="607" w:type="dxa"/>
            <w:tcBorders>
              <w:top w:val="nil"/>
              <w:left w:val="nil"/>
              <w:bottom w:val="nil"/>
              <w:right w:val="nil"/>
            </w:tcBorders>
          </w:tcPr>
          <w:p w14:paraId="015055BB" w14:textId="77777777" w:rsidR="005603A5" w:rsidRPr="003D340E" w:rsidRDefault="005603A5" w:rsidP="005603A5">
            <w:pPr>
              <w:kinsoku w:val="0"/>
              <w:overflowPunct w:val="0"/>
              <w:spacing w:line="280" w:lineRule="exact"/>
              <w:ind w:left="309"/>
              <w:rPr>
                <w:rFonts w:ascii="Book Antiqua" w:hAnsi="Book Antiqua"/>
              </w:rPr>
            </w:pPr>
            <w:r w:rsidRPr="003D340E">
              <w:rPr>
                <w:rFonts w:ascii="Book Antiqua" w:hAnsi="Book Antiqua" w:cs="Book Antiqua"/>
              </w:rPr>
              <w:t>2</w:t>
            </w:r>
            <w:r>
              <w:rPr>
                <w:rFonts w:ascii="Book Antiqua" w:hAnsi="Book Antiqua" w:cs="Book Antiqua"/>
              </w:rPr>
              <w:t>1</w:t>
            </w:r>
          </w:p>
        </w:tc>
      </w:tr>
      <w:tr w:rsidR="005603A5" w:rsidRPr="007C3B41" w14:paraId="0FFD9C64" w14:textId="77777777" w:rsidTr="005603A5">
        <w:trPr>
          <w:trHeight w:hRule="exact" w:val="299"/>
        </w:trPr>
        <w:tc>
          <w:tcPr>
            <w:tcW w:w="563" w:type="dxa"/>
            <w:tcBorders>
              <w:top w:val="nil"/>
              <w:left w:val="nil"/>
              <w:bottom w:val="nil"/>
              <w:right w:val="nil"/>
            </w:tcBorders>
          </w:tcPr>
          <w:p w14:paraId="432F227A"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024A7F1F"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A.</w:t>
            </w:r>
            <w:r w:rsidRPr="007C3B41">
              <w:rPr>
                <w:rFonts w:ascii="Book Antiqua" w:hAnsi="Book Antiqua" w:cs="Book Antiqua"/>
                <w:spacing w:val="40"/>
              </w:rPr>
              <w:t xml:space="preserve"> </w:t>
            </w:r>
            <w:r w:rsidRPr="007C3B41">
              <w:rPr>
                <w:rFonts w:ascii="Book Antiqua" w:hAnsi="Book Antiqua" w:cs="Book Antiqua"/>
              </w:rPr>
              <w:t>Subrecipient</w:t>
            </w:r>
            <w:r w:rsidRPr="007C3B41">
              <w:rPr>
                <w:rFonts w:ascii="Book Antiqua" w:hAnsi="Book Antiqua" w:cs="Book Antiqua"/>
                <w:spacing w:val="-7"/>
              </w:rPr>
              <w:t xml:space="preserve"> </w:t>
            </w:r>
            <w:r w:rsidRPr="007C3B41">
              <w:rPr>
                <w:rFonts w:ascii="Book Antiqua" w:hAnsi="Book Antiqua" w:cs="Book Antiqua"/>
              </w:rPr>
              <w:t>Application</w:t>
            </w:r>
            <w:r w:rsidRPr="007C3B41">
              <w:rPr>
                <w:rFonts w:ascii="Book Antiqua" w:hAnsi="Book Antiqua" w:cs="Book Antiqua"/>
                <w:spacing w:val="-7"/>
              </w:rPr>
              <w:t xml:space="preserve"> </w:t>
            </w:r>
            <w:r w:rsidRPr="007C3B41">
              <w:rPr>
                <w:rFonts w:ascii="Book Antiqua" w:hAnsi="Book Antiqua" w:cs="Book Antiqua"/>
              </w:rPr>
              <w:t>Process</w:t>
            </w:r>
          </w:p>
        </w:tc>
        <w:tc>
          <w:tcPr>
            <w:tcW w:w="607" w:type="dxa"/>
            <w:tcBorders>
              <w:top w:val="nil"/>
              <w:left w:val="nil"/>
              <w:bottom w:val="nil"/>
              <w:right w:val="nil"/>
            </w:tcBorders>
          </w:tcPr>
          <w:p w14:paraId="7EFB767D" w14:textId="77777777" w:rsidR="005603A5" w:rsidRPr="003D340E" w:rsidRDefault="005603A5" w:rsidP="005603A5">
            <w:pPr>
              <w:kinsoku w:val="0"/>
              <w:overflowPunct w:val="0"/>
              <w:spacing w:line="281" w:lineRule="exact"/>
              <w:ind w:left="309"/>
              <w:rPr>
                <w:rFonts w:ascii="Book Antiqua" w:hAnsi="Book Antiqua"/>
              </w:rPr>
            </w:pPr>
            <w:r w:rsidRPr="003D340E">
              <w:rPr>
                <w:rFonts w:ascii="Book Antiqua" w:hAnsi="Book Antiqua" w:cs="Book Antiqua"/>
              </w:rPr>
              <w:t>2</w:t>
            </w:r>
            <w:r>
              <w:rPr>
                <w:rFonts w:ascii="Book Antiqua" w:hAnsi="Book Antiqua" w:cs="Book Antiqua"/>
              </w:rPr>
              <w:t>1</w:t>
            </w:r>
          </w:p>
        </w:tc>
      </w:tr>
      <w:tr w:rsidR="005603A5" w:rsidRPr="007C3B41" w14:paraId="5E5C81FA" w14:textId="77777777" w:rsidTr="005603A5">
        <w:trPr>
          <w:trHeight w:hRule="exact" w:val="298"/>
        </w:trPr>
        <w:tc>
          <w:tcPr>
            <w:tcW w:w="563" w:type="dxa"/>
            <w:tcBorders>
              <w:top w:val="nil"/>
              <w:left w:val="nil"/>
              <w:bottom w:val="nil"/>
              <w:right w:val="nil"/>
            </w:tcBorders>
          </w:tcPr>
          <w:p w14:paraId="0F656001"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3F20B844"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 xml:space="preserve">B. </w:t>
            </w:r>
            <w:r w:rsidRPr="007C3B41">
              <w:rPr>
                <w:rFonts w:ascii="Book Antiqua" w:hAnsi="Book Antiqua" w:cs="Book Antiqua"/>
                <w:spacing w:val="19"/>
              </w:rPr>
              <w:t xml:space="preserve"> </w:t>
            </w:r>
            <w:r w:rsidRPr="007C3B41">
              <w:rPr>
                <w:rFonts w:ascii="Book Antiqua" w:hAnsi="Book Antiqua" w:cs="Book Antiqua"/>
                <w:spacing w:val="-1"/>
              </w:rPr>
              <w:t>Funds</w:t>
            </w:r>
            <w:r w:rsidRPr="007C3B41">
              <w:rPr>
                <w:rFonts w:ascii="Book Antiqua" w:hAnsi="Book Antiqua" w:cs="Book Antiqua"/>
                <w:spacing w:val="-5"/>
              </w:rPr>
              <w:t xml:space="preserve"> </w:t>
            </w:r>
            <w:r w:rsidRPr="007C3B41">
              <w:rPr>
                <w:rFonts w:ascii="Book Antiqua" w:hAnsi="Book Antiqua" w:cs="Book Antiqua"/>
              </w:rPr>
              <w:t>Transfers</w:t>
            </w:r>
          </w:p>
        </w:tc>
        <w:tc>
          <w:tcPr>
            <w:tcW w:w="607" w:type="dxa"/>
            <w:tcBorders>
              <w:top w:val="nil"/>
              <w:left w:val="nil"/>
              <w:bottom w:val="nil"/>
              <w:right w:val="nil"/>
            </w:tcBorders>
          </w:tcPr>
          <w:p w14:paraId="6549E17E" w14:textId="77777777" w:rsidR="005603A5" w:rsidRPr="003D340E" w:rsidRDefault="005603A5" w:rsidP="005603A5">
            <w:pPr>
              <w:kinsoku w:val="0"/>
              <w:overflowPunct w:val="0"/>
              <w:spacing w:line="281" w:lineRule="exact"/>
              <w:ind w:left="309"/>
              <w:rPr>
                <w:rFonts w:ascii="Book Antiqua" w:hAnsi="Book Antiqua"/>
              </w:rPr>
            </w:pPr>
            <w:r w:rsidRPr="003D340E">
              <w:rPr>
                <w:rFonts w:ascii="Book Antiqua" w:hAnsi="Book Antiqua" w:cs="Book Antiqua"/>
                <w:spacing w:val="-1"/>
              </w:rPr>
              <w:t>2</w:t>
            </w:r>
            <w:r>
              <w:rPr>
                <w:rFonts w:ascii="Book Antiqua" w:hAnsi="Book Antiqua" w:cs="Book Antiqua"/>
                <w:spacing w:val="-1"/>
              </w:rPr>
              <w:t>3</w:t>
            </w:r>
          </w:p>
        </w:tc>
      </w:tr>
      <w:tr w:rsidR="005603A5" w:rsidRPr="007C3B41" w14:paraId="35031B00" w14:textId="77777777" w:rsidTr="005603A5">
        <w:trPr>
          <w:trHeight w:hRule="exact" w:val="298"/>
        </w:trPr>
        <w:tc>
          <w:tcPr>
            <w:tcW w:w="563" w:type="dxa"/>
            <w:tcBorders>
              <w:top w:val="nil"/>
              <w:left w:val="nil"/>
              <w:bottom w:val="nil"/>
              <w:right w:val="nil"/>
            </w:tcBorders>
          </w:tcPr>
          <w:p w14:paraId="1DF3408B" w14:textId="77777777" w:rsidR="005603A5" w:rsidRPr="007C3B41" w:rsidRDefault="005603A5" w:rsidP="005603A5">
            <w:pPr>
              <w:pStyle w:val="TableParagraph"/>
              <w:kinsoku w:val="0"/>
              <w:overflowPunct w:val="0"/>
              <w:spacing w:line="280" w:lineRule="exact"/>
              <w:ind w:left="55"/>
              <w:rPr>
                <w:rFonts w:ascii="Book Antiqua" w:hAnsi="Book Antiqua"/>
              </w:rPr>
            </w:pPr>
            <w:r w:rsidRPr="007C3B41">
              <w:rPr>
                <w:rFonts w:ascii="Book Antiqua" w:hAnsi="Book Antiqua" w:cs="Book Antiqua"/>
              </w:rPr>
              <w:t>VI.</w:t>
            </w:r>
          </w:p>
        </w:tc>
        <w:tc>
          <w:tcPr>
            <w:tcW w:w="8302" w:type="dxa"/>
            <w:tcBorders>
              <w:top w:val="nil"/>
              <w:left w:val="nil"/>
              <w:bottom w:val="nil"/>
              <w:right w:val="nil"/>
            </w:tcBorders>
          </w:tcPr>
          <w:p w14:paraId="17FFDD7B"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STATE</w:t>
            </w:r>
            <w:r w:rsidRPr="007C3B41">
              <w:rPr>
                <w:rFonts w:ascii="Book Antiqua" w:hAnsi="Book Antiqua" w:cs="Book Antiqua"/>
                <w:spacing w:val="-18"/>
              </w:rPr>
              <w:t xml:space="preserve"> </w:t>
            </w:r>
            <w:r w:rsidRPr="007C3B41">
              <w:rPr>
                <w:rFonts w:ascii="Book Antiqua" w:hAnsi="Book Antiqua" w:cs="Book Antiqua"/>
                <w:spacing w:val="-1"/>
              </w:rPr>
              <w:t>ADMINISTRATION</w:t>
            </w:r>
            <w:r w:rsidRPr="007C3B41">
              <w:rPr>
                <w:rFonts w:ascii="Book Antiqua" w:hAnsi="Book Antiqua" w:cs="Book Antiqua"/>
                <w:spacing w:val="-17"/>
              </w:rPr>
              <w:t xml:space="preserve"> </w:t>
            </w:r>
            <w:r w:rsidRPr="007C3B41">
              <w:rPr>
                <w:rFonts w:ascii="Book Antiqua" w:hAnsi="Book Antiqua" w:cs="Book Antiqua"/>
                <w:spacing w:val="-1"/>
              </w:rPr>
              <w:t>AND</w:t>
            </w:r>
            <w:r w:rsidRPr="007C3B41">
              <w:rPr>
                <w:rFonts w:ascii="Book Antiqua" w:hAnsi="Book Antiqua" w:cs="Book Antiqua"/>
                <w:spacing w:val="-16"/>
              </w:rPr>
              <w:t xml:space="preserve"> </w:t>
            </w:r>
            <w:r w:rsidRPr="007C3B41">
              <w:rPr>
                <w:rFonts w:ascii="Book Antiqua" w:hAnsi="Book Antiqua" w:cs="Book Antiqua"/>
              </w:rPr>
              <w:t>TECHNICAL</w:t>
            </w:r>
            <w:r w:rsidRPr="007C3B41">
              <w:rPr>
                <w:rFonts w:ascii="Book Antiqua" w:hAnsi="Book Antiqua" w:cs="Book Antiqua"/>
                <w:spacing w:val="-17"/>
              </w:rPr>
              <w:t xml:space="preserve"> </w:t>
            </w:r>
            <w:r w:rsidRPr="007C3B41">
              <w:rPr>
                <w:rFonts w:ascii="Book Antiqua" w:hAnsi="Book Antiqua" w:cs="Book Antiqua"/>
                <w:spacing w:val="-1"/>
              </w:rPr>
              <w:t>ASSISTANCE</w:t>
            </w:r>
          </w:p>
        </w:tc>
        <w:tc>
          <w:tcPr>
            <w:tcW w:w="607" w:type="dxa"/>
            <w:tcBorders>
              <w:top w:val="nil"/>
              <w:left w:val="nil"/>
              <w:bottom w:val="nil"/>
              <w:right w:val="nil"/>
            </w:tcBorders>
          </w:tcPr>
          <w:p w14:paraId="4DE06803" w14:textId="77777777" w:rsidR="005603A5" w:rsidRPr="003D340E" w:rsidRDefault="005603A5" w:rsidP="005603A5">
            <w:pPr>
              <w:kinsoku w:val="0"/>
              <w:overflowPunct w:val="0"/>
              <w:spacing w:line="280" w:lineRule="exact"/>
              <w:ind w:left="310"/>
              <w:rPr>
                <w:rFonts w:ascii="Book Antiqua" w:hAnsi="Book Antiqua"/>
              </w:rPr>
            </w:pPr>
            <w:r w:rsidRPr="003D340E">
              <w:rPr>
                <w:rFonts w:ascii="Book Antiqua" w:hAnsi="Book Antiqua" w:cs="Book Antiqua"/>
              </w:rPr>
              <w:t>2</w:t>
            </w:r>
            <w:r>
              <w:rPr>
                <w:rFonts w:ascii="Book Antiqua" w:hAnsi="Book Antiqua" w:cs="Book Antiqua"/>
              </w:rPr>
              <w:t>4</w:t>
            </w:r>
          </w:p>
        </w:tc>
      </w:tr>
      <w:tr w:rsidR="005603A5" w:rsidRPr="007C3B41" w14:paraId="22E84BE5" w14:textId="77777777" w:rsidTr="005603A5">
        <w:trPr>
          <w:trHeight w:hRule="exact" w:val="298"/>
        </w:trPr>
        <w:tc>
          <w:tcPr>
            <w:tcW w:w="563" w:type="dxa"/>
            <w:tcBorders>
              <w:top w:val="nil"/>
              <w:left w:val="nil"/>
              <w:bottom w:val="nil"/>
              <w:right w:val="nil"/>
            </w:tcBorders>
          </w:tcPr>
          <w:p w14:paraId="532F95A8"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638D32E2"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A.</w:t>
            </w:r>
            <w:r w:rsidRPr="007C3B41">
              <w:rPr>
                <w:rFonts w:ascii="Book Antiqua" w:hAnsi="Book Antiqua" w:cs="Book Antiqua"/>
                <w:spacing w:val="39"/>
              </w:rPr>
              <w:t xml:space="preserve"> </w:t>
            </w:r>
            <w:r w:rsidRPr="007C3B41">
              <w:rPr>
                <w:rFonts w:ascii="Book Antiqua" w:hAnsi="Book Antiqua" w:cs="Book Antiqua"/>
              </w:rPr>
              <w:t>State</w:t>
            </w:r>
            <w:r w:rsidRPr="007C3B41">
              <w:rPr>
                <w:rFonts w:ascii="Book Antiqua" w:hAnsi="Book Antiqua" w:cs="Book Antiqua"/>
                <w:spacing w:val="-7"/>
              </w:rPr>
              <w:t xml:space="preserve"> </w:t>
            </w:r>
            <w:r w:rsidRPr="007C3B41">
              <w:rPr>
                <w:rFonts w:ascii="Book Antiqua" w:hAnsi="Book Antiqua" w:cs="Book Antiqua"/>
              </w:rPr>
              <w:t>Administration</w:t>
            </w:r>
          </w:p>
        </w:tc>
        <w:tc>
          <w:tcPr>
            <w:tcW w:w="607" w:type="dxa"/>
            <w:tcBorders>
              <w:top w:val="nil"/>
              <w:left w:val="nil"/>
              <w:bottom w:val="nil"/>
              <w:right w:val="nil"/>
            </w:tcBorders>
          </w:tcPr>
          <w:p w14:paraId="3AE5F4AC" w14:textId="77777777" w:rsidR="005603A5" w:rsidRPr="003D340E" w:rsidRDefault="005603A5" w:rsidP="005603A5">
            <w:pPr>
              <w:kinsoku w:val="0"/>
              <w:overflowPunct w:val="0"/>
              <w:spacing w:line="281" w:lineRule="exact"/>
              <w:ind w:left="310"/>
              <w:rPr>
                <w:rFonts w:ascii="Book Antiqua" w:hAnsi="Book Antiqua"/>
              </w:rPr>
            </w:pPr>
            <w:r w:rsidRPr="003D340E">
              <w:rPr>
                <w:rFonts w:ascii="Book Antiqua" w:hAnsi="Book Antiqua" w:cs="Book Antiqua"/>
              </w:rPr>
              <w:t>2</w:t>
            </w:r>
            <w:r>
              <w:rPr>
                <w:rFonts w:ascii="Book Antiqua" w:hAnsi="Book Antiqua" w:cs="Book Antiqua"/>
              </w:rPr>
              <w:t>4=</w:t>
            </w:r>
          </w:p>
        </w:tc>
      </w:tr>
      <w:tr w:rsidR="005603A5" w:rsidRPr="007C3B41" w14:paraId="2CC673BB" w14:textId="77777777" w:rsidTr="005603A5">
        <w:trPr>
          <w:trHeight w:hRule="exact" w:val="298"/>
        </w:trPr>
        <w:tc>
          <w:tcPr>
            <w:tcW w:w="563" w:type="dxa"/>
            <w:tcBorders>
              <w:top w:val="nil"/>
              <w:left w:val="nil"/>
              <w:bottom w:val="nil"/>
              <w:right w:val="nil"/>
            </w:tcBorders>
          </w:tcPr>
          <w:p w14:paraId="44B448C3"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53583FFF"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 xml:space="preserve">B. </w:t>
            </w:r>
            <w:r w:rsidRPr="007C3B41">
              <w:rPr>
                <w:rFonts w:ascii="Book Antiqua" w:hAnsi="Book Antiqua" w:cs="Book Antiqua"/>
                <w:spacing w:val="20"/>
              </w:rPr>
              <w:t xml:space="preserve"> </w:t>
            </w:r>
            <w:r w:rsidRPr="007C3B41">
              <w:rPr>
                <w:rFonts w:ascii="Book Antiqua" w:hAnsi="Book Antiqua" w:cs="Book Antiqua"/>
              </w:rPr>
              <w:t>Planning</w:t>
            </w:r>
            <w:r w:rsidRPr="007C3B41">
              <w:rPr>
                <w:rFonts w:ascii="Book Antiqua" w:hAnsi="Book Antiqua" w:cs="Book Antiqua"/>
                <w:spacing w:val="-6"/>
              </w:rPr>
              <w:t xml:space="preserve"> </w:t>
            </w:r>
            <w:r w:rsidRPr="007C3B41">
              <w:rPr>
                <w:rFonts w:ascii="Book Antiqua" w:hAnsi="Book Antiqua" w:cs="Book Antiqua"/>
              </w:rPr>
              <w:t>and</w:t>
            </w:r>
            <w:r w:rsidRPr="007C3B41">
              <w:rPr>
                <w:rFonts w:ascii="Book Antiqua" w:hAnsi="Book Antiqua" w:cs="Book Antiqua"/>
                <w:spacing w:val="-5"/>
              </w:rPr>
              <w:t xml:space="preserve"> </w:t>
            </w:r>
            <w:r w:rsidRPr="007C3B41">
              <w:rPr>
                <w:rFonts w:ascii="Book Antiqua" w:hAnsi="Book Antiqua" w:cs="Book Antiqua"/>
              </w:rPr>
              <w:t>Technical</w:t>
            </w:r>
            <w:r w:rsidRPr="007C3B41">
              <w:rPr>
                <w:rFonts w:ascii="Book Antiqua" w:hAnsi="Book Antiqua" w:cs="Book Antiqua"/>
                <w:spacing w:val="-6"/>
              </w:rPr>
              <w:t xml:space="preserve"> </w:t>
            </w:r>
            <w:r w:rsidRPr="007C3B41">
              <w:rPr>
                <w:rFonts w:ascii="Book Antiqua" w:hAnsi="Book Antiqua" w:cs="Book Antiqua"/>
              </w:rPr>
              <w:t>Assistance</w:t>
            </w:r>
          </w:p>
        </w:tc>
        <w:tc>
          <w:tcPr>
            <w:tcW w:w="607" w:type="dxa"/>
            <w:tcBorders>
              <w:top w:val="nil"/>
              <w:left w:val="nil"/>
              <w:bottom w:val="nil"/>
              <w:right w:val="nil"/>
            </w:tcBorders>
          </w:tcPr>
          <w:p w14:paraId="7B9C0DB3" w14:textId="77777777" w:rsidR="005603A5" w:rsidRPr="003D340E" w:rsidRDefault="005603A5" w:rsidP="005603A5">
            <w:pPr>
              <w:kinsoku w:val="0"/>
              <w:overflowPunct w:val="0"/>
              <w:spacing w:line="280" w:lineRule="exact"/>
              <w:ind w:left="310"/>
              <w:rPr>
                <w:rFonts w:ascii="Book Antiqua" w:hAnsi="Book Antiqua"/>
              </w:rPr>
            </w:pPr>
            <w:r w:rsidRPr="003D340E">
              <w:rPr>
                <w:rFonts w:ascii="Book Antiqua" w:hAnsi="Book Antiqua" w:cs="Book Antiqua"/>
              </w:rPr>
              <w:t>2</w:t>
            </w:r>
            <w:r>
              <w:rPr>
                <w:rFonts w:ascii="Book Antiqua" w:hAnsi="Book Antiqua" w:cs="Book Antiqua"/>
              </w:rPr>
              <w:t>4</w:t>
            </w:r>
          </w:p>
        </w:tc>
      </w:tr>
      <w:tr w:rsidR="005603A5" w:rsidRPr="007C3B41" w14:paraId="46456E47" w14:textId="77777777" w:rsidTr="005603A5">
        <w:trPr>
          <w:trHeight w:hRule="exact" w:val="298"/>
        </w:trPr>
        <w:tc>
          <w:tcPr>
            <w:tcW w:w="563" w:type="dxa"/>
            <w:tcBorders>
              <w:top w:val="nil"/>
              <w:left w:val="nil"/>
              <w:bottom w:val="nil"/>
              <w:right w:val="nil"/>
            </w:tcBorders>
          </w:tcPr>
          <w:p w14:paraId="54528F65"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7E53F3F3"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C.</w:t>
            </w:r>
            <w:r w:rsidRPr="007C3B41">
              <w:rPr>
                <w:rFonts w:ascii="Book Antiqua" w:hAnsi="Book Antiqua" w:cs="Book Antiqua"/>
                <w:spacing w:val="46"/>
              </w:rPr>
              <w:t xml:space="preserve"> </w:t>
            </w:r>
            <w:r w:rsidRPr="007C3B41">
              <w:rPr>
                <w:rFonts w:ascii="Book Antiqua" w:hAnsi="Book Antiqua" w:cs="Book Antiqua"/>
              </w:rPr>
              <w:t>Rural</w:t>
            </w:r>
            <w:r w:rsidRPr="007C3B41">
              <w:rPr>
                <w:rFonts w:ascii="Book Antiqua" w:hAnsi="Book Antiqua" w:cs="Book Antiqua"/>
                <w:spacing w:val="-8"/>
              </w:rPr>
              <w:t xml:space="preserve"> </w:t>
            </w:r>
            <w:r w:rsidRPr="007C3B41">
              <w:rPr>
                <w:rFonts w:ascii="Book Antiqua" w:hAnsi="Book Antiqua" w:cs="Book Antiqua"/>
              </w:rPr>
              <w:t>Transit</w:t>
            </w:r>
            <w:r w:rsidRPr="007C3B41">
              <w:rPr>
                <w:rFonts w:ascii="Book Antiqua" w:hAnsi="Book Antiqua" w:cs="Book Antiqua"/>
                <w:spacing w:val="-7"/>
              </w:rPr>
              <w:t xml:space="preserve"> </w:t>
            </w:r>
            <w:r w:rsidRPr="007C3B41">
              <w:rPr>
                <w:rFonts w:ascii="Book Antiqua" w:hAnsi="Book Antiqua" w:cs="Book Antiqua"/>
              </w:rPr>
              <w:t>Assistance</w:t>
            </w:r>
            <w:r w:rsidRPr="007C3B41">
              <w:rPr>
                <w:rFonts w:ascii="Book Antiqua" w:hAnsi="Book Antiqua" w:cs="Book Antiqua"/>
                <w:spacing w:val="-7"/>
              </w:rPr>
              <w:t xml:space="preserve"> </w:t>
            </w:r>
            <w:r w:rsidRPr="007C3B41">
              <w:rPr>
                <w:rFonts w:ascii="Book Antiqua" w:hAnsi="Book Antiqua" w:cs="Book Antiqua"/>
                <w:spacing w:val="-1"/>
              </w:rPr>
              <w:t>Program</w:t>
            </w:r>
            <w:r w:rsidRPr="007C3B41">
              <w:rPr>
                <w:rFonts w:ascii="Book Antiqua" w:hAnsi="Book Antiqua" w:cs="Book Antiqua"/>
                <w:spacing w:val="-7"/>
              </w:rPr>
              <w:t xml:space="preserve"> </w:t>
            </w:r>
            <w:r w:rsidRPr="007C3B41">
              <w:rPr>
                <w:rFonts w:ascii="Book Antiqua" w:hAnsi="Book Antiqua" w:cs="Book Antiqua"/>
                <w:spacing w:val="-1"/>
              </w:rPr>
              <w:t>(RTAP)</w:t>
            </w:r>
          </w:p>
        </w:tc>
        <w:tc>
          <w:tcPr>
            <w:tcW w:w="607" w:type="dxa"/>
            <w:tcBorders>
              <w:top w:val="nil"/>
              <w:left w:val="nil"/>
              <w:bottom w:val="nil"/>
              <w:right w:val="nil"/>
            </w:tcBorders>
          </w:tcPr>
          <w:p w14:paraId="75C29E72" w14:textId="77777777" w:rsidR="005603A5" w:rsidRPr="003D340E" w:rsidRDefault="005603A5" w:rsidP="005603A5">
            <w:pPr>
              <w:kinsoku w:val="0"/>
              <w:overflowPunct w:val="0"/>
              <w:spacing w:line="281" w:lineRule="exact"/>
              <w:ind w:left="309"/>
              <w:rPr>
                <w:rFonts w:ascii="Book Antiqua" w:hAnsi="Book Antiqua"/>
              </w:rPr>
            </w:pPr>
            <w:r w:rsidRPr="003D340E">
              <w:rPr>
                <w:rFonts w:ascii="Book Antiqua" w:hAnsi="Book Antiqua" w:cs="Book Antiqua"/>
                <w:spacing w:val="-1"/>
              </w:rPr>
              <w:t>2</w:t>
            </w:r>
            <w:r>
              <w:rPr>
                <w:rFonts w:ascii="Book Antiqua" w:hAnsi="Book Antiqua" w:cs="Book Antiqua"/>
                <w:spacing w:val="-1"/>
              </w:rPr>
              <w:t>5</w:t>
            </w:r>
          </w:p>
        </w:tc>
      </w:tr>
      <w:tr w:rsidR="005603A5" w:rsidRPr="007C3B41" w14:paraId="6E015D49" w14:textId="77777777" w:rsidTr="005603A5">
        <w:trPr>
          <w:trHeight w:hRule="exact" w:val="298"/>
        </w:trPr>
        <w:tc>
          <w:tcPr>
            <w:tcW w:w="563" w:type="dxa"/>
            <w:tcBorders>
              <w:top w:val="nil"/>
              <w:left w:val="nil"/>
              <w:bottom w:val="nil"/>
              <w:right w:val="nil"/>
            </w:tcBorders>
          </w:tcPr>
          <w:p w14:paraId="70A4852A" w14:textId="77777777" w:rsidR="005603A5" w:rsidRPr="007C3B41" w:rsidRDefault="005603A5" w:rsidP="005603A5">
            <w:pPr>
              <w:pStyle w:val="TableParagraph"/>
              <w:kinsoku w:val="0"/>
              <w:overflowPunct w:val="0"/>
              <w:spacing w:line="280" w:lineRule="exact"/>
              <w:ind w:left="55"/>
              <w:rPr>
                <w:rFonts w:ascii="Book Antiqua" w:hAnsi="Book Antiqua"/>
              </w:rPr>
            </w:pPr>
            <w:r w:rsidRPr="007C3B41">
              <w:rPr>
                <w:rFonts w:ascii="Book Antiqua" w:hAnsi="Book Antiqua" w:cs="Book Antiqua"/>
                <w:spacing w:val="-1"/>
              </w:rPr>
              <w:t>VII.</w:t>
            </w:r>
          </w:p>
        </w:tc>
        <w:tc>
          <w:tcPr>
            <w:tcW w:w="8302" w:type="dxa"/>
            <w:tcBorders>
              <w:top w:val="nil"/>
              <w:left w:val="nil"/>
              <w:bottom w:val="nil"/>
              <w:right w:val="nil"/>
            </w:tcBorders>
          </w:tcPr>
          <w:p w14:paraId="72958142" w14:textId="77777777" w:rsidR="005603A5" w:rsidRPr="007C3B41" w:rsidRDefault="005603A5" w:rsidP="005603A5">
            <w:pPr>
              <w:pStyle w:val="TableParagraph"/>
              <w:kinsoku w:val="0"/>
              <w:overflowPunct w:val="0"/>
              <w:spacing w:line="280" w:lineRule="exact"/>
              <w:ind w:left="33"/>
              <w:rPr>
                <w:rFonts w:ascii="Book Antiqua" w:hAnsi="Book Antiqua"/>
              </w:rPr>
            </w:pPr>
            <w:r w:rsidRPr="007C3B41">
              <w:rPr>
                <w:rFonts w:ascii="Book Antiqua" w:hAnsi="Book Antiqua" w:cs="Book Antiqua"/>
                <w:spacing w:val="-1"/>
              </w:rPr>
              <w:t>PRIVATE</w:t>
            </w:r>
            <w:r w:rsidRPr="007C3B41">
              <w:rPr>
                <w:rFonts w:ascii="Book Antiqua" w:hAnsi="Book Antiqua" w:cs="Book Antiqua"/>
                <w:spacing w:val="-20"/>
              </w:rPr>
              <w:t xml:space="preserve"> </w:t>
            </w:r>
            <w:r w:rsidRPr="007C3B41">
              <w:rPr>
                <w:rFonts w:ascii="Book Antiqua" w:hAnsi="Book Antiqua" w:cs="Book Antiqua"/>
                <w:spacing w:val="-1"/>
              </w:rPr>
              <w:t>SECTOR</w:t>
            </w:r>
            <w:r w:rsidRPr="007C3B41">
              <w:rPr>
                <w:rFonts w:ascii="Book Antiqua" w:hAnsi="Book Antiqua" w:cs="Book Antiqua"/>
                <w:spacing w:val="-20"/>
              </w:rPr>
              <w:t xml:space="preserve"> </w:t>
            </w:r>
            <w:r w:rsidRPr="007C3B41">
              <w:rPr>
                <w:rFonts w:ascii="Book Antiqua" w:hAnsi="Book Antiqua" w:cs="Book Antiqua"/>
                <w:spacing w:val="-1"/>
              </w:rPr>
              <w:t>PARTICIPATION</w:t>
            </w:r>
          </w:p>
        </w:tc>
        <w:tc>
          <w:tcPr>
            <w:tcW w:w="607" w:type="dxa"/>
            <w:tcBorders>
              <w:top w:val="nil"/>
              <w:left w:val="nil"/>
              <w:bottom w:val="nil"/>
              <w:right w:val="nil"/>
            </w:tcBorders>
          </w:tcPr>
          <w:p w14:paraId="6C8CBB7B" w14:textId="77777777" w:rsidR="005603A5" w:rsidRPr="003D340E" w:rsidRDefault="005603A5" w:rsidP="005603A5">
            <w:pPr>
              <w:kinsoku w:val="0"/>
              <w:overflowPunct w:val="0"/>
              <w:spacing w:line="280" w:lineRule="exact"/>
              <w:ind w:left="310"/>
              <w:rPr>
                <w:rFonts w:ascii="Book Antiqua" w:hAnsi="Book Antiqua"/>
              </w:rPr>
            </w:pPr>
            <w:r w:rsidRPr="003D340E">
              <w:rPr>
                <w:rFonts w:ascii="Book Antiqua" w:hAnsi="Book Antiqua" w:cs="Book Antiqua"/>
                <w:spacing w:val="-1"/>
              </w:rPr>
              <w:t>2</w:t>
            </w:r>
            <w:r>
              <w:rPr>
                <w:rFonts w:ascii="Book Antiqua" w:hAnsi="Book Antiqua" w:cs="Book Antiqua"/>
                <w:spacing w:val="-1"/>
              </w:rPr>
              <w:t>6</w:t>
            </w:r>
          </w:p>
        </w:tc>
      </w:tr>
      <w:tr w:rsidR="005603A5" w:rsidRPr="007C3B41" w14:paraId="2EA4492A" w14:textId="77777777" w:rsidTr="005603A5">
        <w:trPr>
          <w:trHeight w:hRule="exact" w:val="298"/>
        </w:trPr>
        <w:tc>
          <w:tcPr>
            <w:tcW w:w="563" w:type="dxa"/>
            <w:tcBorders>
              <w:top w:val="nil"/>
              <w:left w:val="nil"/>
              <w:bottom w:val="nil"/>
              <w:right w:val="nil"/>
            </w:tcBorders>
          </w:tcPr>
          <w:p w14:paraId="4564A03F" w14:textId="77777777" w:rsidR="005603A5" w:rsidRPr="007C3B41" w:rsidRDefault="005603A5" w:rsidP="005603A5">
            <w:pPr>
              <w:pStyle w:val="TableParagraph"/>
              <w:kinsoku w:val="0"/>
              <w:overflowPunct w:val="0"/>
              <w:spacing w:line="281" w:lineRule="exact"/>
              <w:ind w:left="55"/>
              <w:rPr>
                <w:rFonts w:ascii="Book Antiqua" w:hAnsi="Book Antiqua"/>
              </w:rPr>
            </w:pPr>
            <w:r w:rsidRPr="007C3B41">
              <w:rPr>
                <w:rFonts w:ascii="Book Antiqua" w:hAnsi="Book Antiqua" w:cs="Book Antiqua"/>
                <w:spacing w:val="-1"/>
              </w:rPr>
              <w:t>VIII.</w:t>
            </w:r>
          </w:p>
        </w:tc>
        <w:tc>
          <w:tcPr>
            <w:tcW w:w="8302" w:type="dxa"/>
            <w:tcBorders>
              <w:top w:val="nil"/>
              <w:left w:val="nil"/>
              <w:bottom w:val="nil"/>
              <w:right w:val="nil"/>
            </w:tcBorders>
          </w:tcPr>
          <w:p w14:paraId="40646BED"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spacing w:val="-1"/>
              </w:rPr>
              <w:t>CIVIL</w:t>
            </w:r>
            <w:r w:rsidRPr="007C3B41">
              <w:rPr>
                <w:rFonts w:ascii="Book Antiqua" w:hAnsi="Book Antiqua" w:cs="Book Antiqua"/>
                <w:spacing w:val="-11"/>
              </w:rPr>
              <w:t xml:space="preserve"> </w:t>
            </w:r>
            <w:r w:rsidRPr="007C3B41">
              <w:rPr>
                <w:rFonts w:ascii="Book Antiqua" w:hAnsi="Book Antiqua" w:cs="Book Antiqua"/>
                <w:spacing w:val="-1"/>
              </w:rPr>
              <w:t>RIGHTS</w:t>
            </w:r>
          </w:p>
        </w:tc>
        <w:tc>
          <w:tcPr>
            <w:tcW w:w="607" w:type="dxa"/>
            <w:tcBorders>
              <w:top w:val="nil"/>
              <w:left w:val="nil"/>
              <w:bottom w:val="nil"/>
              <w:right w:val="nil"/>
            </w:tcBorders>
          </w:tcPr>
          <w:p w14:paraId="678D312C" w14:textId="77777777" w:rsidR="005603A5" w:rsidRPr="003D340E" w:rsidRDefault="005603A5" w:rsidP="005603A5">
            <w:pPr>
              <w:kinsoku w:val="0"/>
              <w:overflowPunct w:val="0"/>
              <w:spacing w:line="281" w:lineRule="exact"/>
              <w:ind w:left="310"/>
              <w:rPr>
                <w:rFonts w:ascii="Book Antiqua" w:hAnsi="Book Antiqua"/>
              </w:rPr>
            </w:pPr>
            <w:r w:rsidRPr="003D340E">
              <w:rPr>
                <w:rFonts w:ascii="Book Antiqua" w:hAnsi="Book Antiqua" w:cs="Book Antiqua"/>
                <w:spacing w:val="-1"/>
              </w:rPr>
              <w:t>2</w:t>
            </w:r>
            <w:r>
              <w:rPr>
                <w:rFonts w:ascii="Book Antiqua" w:hAnsi="Book Antiqua" w:cs="Book Antiqua"/>
                <w:spacing w:val="-1"/>
              </w:rPr>
              <w:t>8</w:t>
            </w:r>
          </w:p>
        </w:tc>
      </w:tr>
      <w:tr w:rsidR="005603A5" w:rsidRPr="007C3B41" w14:paraId="684976C0" w14:textId="77777777" w:rsidTr="005603A5">
        <w:trPr>
          <w:trHeight w:hRule="exact" w:val="298"/>
        </w:trPr>
        <w:tc>
          <w:tcPr>
            <w:tcW w:w="563" w:type="dxa"/>
            <w:tcBorders>
              <w:top w:val="nil"/>
              <w:left w:val="nil"/>
              <w:bottom w:val="nil"/>
              <w:right w:val="nil"/>
            </w:tcBorders>
          </w:tcPr>
          <w:p w14:paraId="6F97A47A"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278DBC75"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A.</w:t>
            </w:r>
            <w:r w:rsidRPr="007C3B41">
              <w:rPr>
                <w:rFonts w:ascii="Book Antiqua" w:hAnsi="Book Antiqua" w:cs="Book Antiqua"/>
                <w:spacing w:val="50"/>
              </w:rPr>
              <w:t xml:space="preserve"> </w:t>
            </w:r>
            <w:r w:rsidRPr="007C3B41">
              <w:rPr>
                <w:rFonts w:ascii="Book Antiqua" w:hAnsi="Book Antiqua" w:cs="Book Antiqua"/>
              </w:rPr>
              <w:t>Title</w:t>
            </w:r>
            <w:r w:rsidRPr="007C3B41">
              <w:rPr>
                <w:rFonts w:ascii="Book Antiqua" w:hAnsi="Book Antiqua" w:cs="Book Antiqua"/>
                <w:spacing w:val="-2"/>
              </w:rPr>
              <w:t xml:space="preserve"> </w:t>
            </w:r>
            <w:r w:rsidRPr="007C3B41">
              <w:rPr>
                <w:rFonts w:ascii="Book Antiqua" w:hAnsi="Book Antiqua" w:cs="Book Antiqua"/>
              </w:rPr>
              <w:t>VI</w:t>
            </w:r>
          </w:p>
        </w:tc>
        <w:tc>
          <w:tcPr>
            <w:tcW w:w="607" w:type="dxa"/>
            <w:tcBorders>
              <w:top w:val="nil"/>
              <w:left w:val="nil"/>
              <w:bottom w:val="nil"/>
              <w:right w:val="nil"/>
            </w:tcBorders>
          </w:tcPr>
          <w:p w14:paraId="038389C8" w14:textId="77777777" w:rsidR="005603A5" w:rsidRPr="003D340E" w:rsidRDefault="005603A5" w:rsidP="005603A5">
            <w:pPr>
              <w:kinsoku w:val="0"/>
              <w:overflowPunct w:val="0"/>
              <w:spacing w:line="280" w:lineRule="exact"/>
              <w:ind w:left="309"/>
              <w:rPr>
                <w:rFonts w:ascii="Book Antiqua" w:hAnsi="Book Antiqua"/>
              </w:rPr>
            </w:pPr>
            <w:r w:rsidRPr="003D340E">
              <w:rPr>
                <w:rFonts w:ascii="Book Antiqua" w:hAnsi="Book Antiqua" w:cs="Book Antiqua"/>
              </w:rPr>
              <w:t>2</w:t>
            </w:r>
            <w:r>
              <w:rPr>
                <w:rFonts w:ascii="Book Antiqua" w:hAnsi="Book Antiqua" w:cs="Book Antiqua"/>
              </w:rPr>
              <w:t>8</w:t>
            </w:r>
          </w:p>
        </w:tc>
      </w:tr>
      <w:tr w:rsidR="005603A5" w:rsidRPr="007C3B41" w14:paraId="272D7222" w14:textId="77777777" w:rsidTr="005603A5">
        <w:trPr>
          <w:trHeight w:hRule="exact" w:val="298"/>
        </w:trPr>
        <w:tc>
          <w:tcPr>
            <w:tcW w:w="563" w:type="dxa"/>
            <w:tcBorders>
              <w:top w:val="nil"/>
              <w:left w:val="nil"/>
              <w:bottom w:val="nil"/>
              <w:right w:val="nil"/>
            </w:tcBorders>
          </w:tcPr>
          <w:p w14:paraId="655D8D52"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5103805E"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 xml:space="preserve">B. </w:t>
            </w:r>
            <w:r w:rsidRPr="007C3B41">
              <w:rPr>
                <w:rFonts w:ascii="Book Antiqua" w:hAnsi="Book Antiqua" w:cs="Book Antiqua"/>
                <w:spacing w:val="19"/>
              </w:rPr>
              <w:t xml:space="preserve"> </w:t>
            </w:r>
            <w:r w:rsidRPr="007C3B41">
              <w:rPr>
                <w:rFonts w:ascii="Book Antiqua" w:hAnsi="Book Antiqua" w:cs="Book Antiqua"/>
              </w:rPr>
              <w:t>Equal</w:t>
            </w:r>
            <w:r w:rsidRPr="007C3B41">
              <w:rPr>
                <w:rFonts w:ascii="Book Antiqua" w:hAnsi="Book Antiqua" w:cs="Book Antiqua"/>
                <w:spacing w:val="-5"/>
              </w:rPr>
              <w:t xml:space="preserve"> </w:t>
            </w:r>
            <w:r w:rsidRPr="007C3B41">
              <w:rPr>
                <w:rFonts w:ascii="Book Antiqua" w:hAnsi="Book Antiqua" w:cs="Book Antiqua"/>
              </w:rPr>
              <w:t>Employment</w:t>
            </w:r>
            <w:r w:rsidRPr="007C3B41">
              <w:rPr>
                <w:rFonts w:ascii="Book Antiqua" w:hAnsi="Book Antiqua" w:cs="Book Antiqua"/>
                <w:spacing w:val="-6"/>
              </w:rPr>
              <w:t xml:space="preserve"> </w:t>
            </w:r>
            <w:r w:rsidRPr="007C3B41">
              <w:rPr>
                <w:rFonts w:ascii="Book Antiqua" w:hAnsi="Book Antiqua" w:cs="Book Antiqua"/>
                <w:spacing w:val="-1"/>
              </w:rPr>
              <w:t>Opportunity</w:t>
            </w:r>
            <w:r w:rsidRPr="007C3B41">
              <w:rPr>
                <w:rFonts w:ascii="Book Antiqua" w:hAnsi="Book Antiqua" w:cs="Book Antiqua"/>
                <w:spacing w:val="-5"/>
              </w:rPr>
              <w:t xml:space="preserve"> </w:t>
            </w:r>
            <w:r w:rsidRPr="007C3B41">
              <w:rPr>
                <w:rFonts w:ascii="Book Antiqua" w:hAnsi="Book Antiqua" w:cs="Book Antiqua"/>
                <w:spacing w:val="-1"/>
              </w:rPr>
              <w:t>(EEO)</w:t>
            </w:r>
          </w:p>
        </w:tc>
        <w:tc>
          <w:tcPr>
            <w:tcW w:w="607" w:type="dxa"/>
            <w:tcBorders>
              <w:top w:val="nil"/>
              <w:left w:val="nil"/>
              <w:bottom w:val="nil"/>
              <w:right w:val="nil"/>
            </w:tcBorders>
          </w:tcPr>
          <w:p w14:paraId="0E60807A" w14:textId="77777777" w:rsidR="005603A5" w:rsidRPr="003D340E" w:rsidRDefault="005603A5" w:rsidP="005603A5">
            <w:pPr>
              <w:kinsoku w:val="0"/>
              <w:overflowPunct w:val="0"/>
              <w:spacing w:line="281" w:lineRule="exact"/>
              <w:ind w:left="309"/>
              <w:rPr>
                <w:rFonts w:ascii="Book Antiqua" w:hAnsi="Book Antiqua"/>
              </w:rPr>
            </w:pPr>
            <w:r w:rsidRPr="003D340E">
              <w:rPr>
                <w:rFonts w:ascii="Book Antiqua" w:hAnsi="Book Antiqua" w:cs="Book Antiqua"/>
                <w:spacing w:val="-1"/>
              </w:rPr>
              <w:t>34</w:t>
            </w:r>
          </w:p>
        </w:tc>
      </w:tr>
      <w:tr w:rsidR="005603A5" w:rsidRPr="007C3B41" w14:paraId="11B8EDB9" w14:textId="77777777" w:rsidTr="005603A5">
        <w:trPr>
          <w:trHeight w:hRule="exact" w:val="298"/>
        </w:trPr>
        <w:tc>
          <w:tcPr>
            <w:tcW w:w="563" w:type="dxa"/>
            <w:tcBorders>
              <w:top w:val="nil"/>
              <w:left w:val="nil"/>
              <w:bottom w:val="nil"/>
              <w:right w:val="nil"/>
            </w:tcBorders>
          </w:tcPr>
          <w:p w14:paraId="15804378"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74A90026"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C.</w:t>
            </w:r>
            <w:r w:rsidRPr="007C3B41">
              <w:rPr>
                <w:rFonts w:ascii="Book Antiqua" w:hAnsi="Book Antiqua" w:cs="Book Antiqua"/>
                <w:spacing w:val="46"/>
              </w:rPr>
              <w:t xml:space="preserve"> </w:t>
            </w:r>
            <w:r w:rsidRPr="007C3B41">
              <w:rPr>
                <w:rFonts w:ascii="Book Antiqua" w:hAnsi="Book Antiqua" w:cs="Book Antiqua"/>
              </w:rPr>
              <w:t>Disadvantaged</w:t>
            </w:r>
            <w:r w:rsidRPr="007C3B41">
              <w:rPr>
                <w:rFonts w:ascii="Book Antiqua" w:hAnsi="Book Antiqua" w:cs="Book Antiqua"/>
                <w:spacing w:val="-8"/>
              </w:rPr>
              <w:t xml:space="preserve"> </w:t>
            </w:r>
            <w:r w:rsidRPr="007C3B41">
              <w:rPr>
                <w:rFonts w:ascii="Book Antiqua" w:hAnsi="Book Antiqua" w:cs="Book Antiqua"/>
              </w:rPr>
              <w:t>Business</w:t>
            </w:r>
            <w:r w:rsidRPr="007C3B41">
              <w:rPr>
                <w:rFonts w:ascii="Book Antiqua" w:hAnsi="Book Antiqua" w:cs="Book Antiqua"/>
                <w:spacing w:val="-8"/>
              </w:rPr>
              <w:t xml:space="preserve"> </w:t>
            </w:r>
            <w:r w:rsidRPr="007C3B41">
              <w:rPr>
                <w:rFonts w:ascii="Book Antiqua" w:hAnsi="Book Antiqua" w:cs="Book Antiqua"/>
              </w:rPr>
              <w:t>Enterprise</w:t>
            </w:r>
            <w:r w:rsidRPr="007C3B41">
              <w:rPr>
                <w:rFonts w:ascii="Book Antiqua" w:hAnsi="Book Antiqua" w:cs="Book Antiqua"/>
                <w:spacing w:val="-8"/>
              </w:rPr>
              <w:t xml:space="preserve"> </w:t>
            </w:r>
            <w:r w:rsidRPr="007C3B41">
              <w:rPr>
                <w:rFonts w:ascii="Book Antiqua" w:hAnsi="Book Antiqua" w:cs="Book Antiqua"/>
              </w:rPr>
              <w:t>(DBE)</w:t>
            </w:r>
          </w:p>
        </w:tc>
        <w:tc>
          <w:tcPr>
            <w:tcW w:w="607" w:type="dxa"/>
            <w:tcBorders>
              <w:top w:val="nil"/>
              <w:left w:val="nil"/>
              <w:bottom w:val="nil"/>
              <w:right w:val="nil"/>
            </w:tcBorders>
          </w:tcPr>
          <w:p w14:paraId="12779C6E" w14:textId="77777777" w:rsidR="005603A5" w:rsidRPr="003D340E" w:rsidRDefault="005603A5" w:rsidP="005603A5">
            <w:pPr>
              <w:kinsoku w:val="0"/>
              <w:overflowPunct w:val="0"/>
              <w:spacing w:line="280" w:lineRule="exact"/>
              <w:ind w:left="310"/>
              <w:rPr>
                <w:rFonts w:ascii="Book Antiqua" w:hAnsi="Book Antiqua"/>
              </w:rPr>
            </w:pPr>
            <w:r>
              <w:rPr>
                <w:rFonts w:ascii="Book Antiqua" w:hAnsi="Book Antiqua" w:cs="Book Antiqua"/>
              </w:rPr>
              <w:t>36</w:t>
            </w:r>
          </w:p>
        </w:tc>
      </w:tr>
      <w:tr w:rsidR="005603A5" w:rsidRPr="007C3B41" w14:paraId="6FD9AB0A" w14:textId="77777777" w:rsidTr="005603A5">
        <w:trPr>
          <w:trHeight w:hRule="exact" w:val="298"/>
        </w:trPr>
        <w:tc>
          <w:tcPr>
            <w:tcW w:w="563" w:type="dxa"/>
            <w:tcBorders>
              <w:top w:val="nil"/>
              <w:left w:val="nil"/>
              <w:bottom w:val="nil"/>
              <w:right w:val="nil"/>
            </w:tcBorders>
          </w:tcPr>
          <w:p w14:paraId="7E8489CD" w14:textId="77777777" w:rsidR="005603A5" w:rsidRPr="007C3B41" w:rsidRDefault="005603A5" w:rsidP="005603A5">
            <w:pPr>
              <w:pStyle w:val="TableParagraph"/>
              <w:kinsoku w:val="0"/>
              <w:overflowPunct w:val="0"/>
              <w:spacing w:line="281" w:lineRule="exact"/>
              <w:ind w:left="55"/>
              <w:rPr>
                <w:rFonts w:ascii="Book Antiqua" w:hAnsi="Book Antiqua"/>
              </w:rPr>
            </w:pPr>
            <w:r w:rsidRPr="007C3B41">
              <w:rPr>
                <w:rFonts w:ascii="Book Antiqua" w:hAnsi="Book Antiqua" w:cs="Book Antiqua"/>
                <w:spacing w:val="-1"/>
              </w:rPr>
              <w:t>IX.</w:t>
            </w:r>
          </w:p>
        </w:tc>
        <w:tc>
          <w:tcPr>
            <w:tcW w:w="8302" w:type="dxa"/>
            <w:tcBorders>
              <w:top w:val="nil"/>
              <w:left w:val="nil"/>
              <w:bottom w:val="nil"/>
              <w:right w:val="nil"/>
            </w:tcBorders>
          </w:tcPr>
          <w:p w14:paraId="3DA77522"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MAINTENANCE</w:t>
            </w:r>
          </w:p>
        </w:tc>
        <w:tc>
          <w:tcPr>
            <w:tcW w:w="607" w:type="dxa"/>
            <w:tcBorders>
              <w:top w:val="nil"/>
              <w:left w:val="nil"/>
              <w:bottom w:val="nil"/>
              <w:right w:val="nil"/>
            </w:tcBorders>
          </w:tcPr>
          <w:p w14:paraId="5C457656" w14:textId="77777777" w:rsidR="005603A5" w:rsidRPr="003D340E" w:rsidRDefault="005603A5" w:rsidP="005603A5">
            <w:pPr>
              <w:kinsoku w:val="0"/>
              <w:overflowPunct w:val="0"/>
              <w:spacing w:line="281" w:lineRule="exact"/>
              <w:ind w:left="310"/>
              <w:rPr>
                <w:rFonts w:ascii="Book Antiqua" w:hAnsi="Book Antiqua"/>
              </w:rPr>
            </w:pPr>
            <w:r w:rsidRPr="003D340E">
              <w:rPr>
                <w:rFonts w:ascii="Book Antiqua" w:hAnsi="Book Antiqua" w:cs="Book Antiqua"/>
                <w:spacing w:val="-1"/>
              </w:rPr>
              <w:t>3</w:t>
            </w:r>
            <w:r>
              <w:rPr>
                <w:rFonts w:ascii="Book Antiqua" w:hAnsi="Book Antiqua" w:cs="Book Antiqua"/>
                <w:spacing w:val="-1"/>
              </w:rPr>
              <w:t>9</w:t>
            </w:r>
          </w:p>
        </w:tc>
      </w:tr>
      <w:tr w:rsidR="005603A5" w:rsidRPr="007C3B41" w14:paraId="559AF954" w14:textId="77777777" w:rsidTr="005603A5">
        <w:trPr>
          <w:trHeight w:hRule="exact" w:val="298"/>
        </w:trPr>
        <w:tc>
          <w:tcPr>
            <w:tcW w:w="563" w:type="dxa"/>
            <w:tcBorders>
              <w:top w:val="nil"/>
              <w:left w:val="nil"/>
              <w:bottom w:val="nil"/>
              <w:right w:val="nil"/>
            </w:tcBorders>
          </w:tcPr>
          <w:p w14:paraId="0C838AC2"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2D6EEC26"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A.</w:t>
            </w:r>
            <w:r w:rsidRPr="007C3B41">
              <w:rPr>
                <w:rFonts w:ascii="Book Antiqua" w:hAnsi="Book Antiqua" w:cs="Book Antiqua"/>
                <w:spacing w:val="40"/>
              </w:rPr>
              <w:t xml:space="preserve"> </w:t>
            </w:r>
            <w:r w:rsidRPr="007C3B41">
              <w:rPr>
                <w:rFonts w:ascii="Book Antiqua" w:hAnsi="Book Antiqua" w:cs="Book Antiqua"/>
                <w:spacing w:val="-1"/>
              </w:rPr>
              <w:t>Vehicles</w:t>
            </w:r>
          </w:p>
        </w:tc>
        <w:tc>
          <w:tcPr>
            <w:tcW w:w="607" w:type="dxa"/>
            <w:tcBorders>
              <w:top w:val="nil"/>
              <w:left w:val="nil"/>
              <w:bottom w:val="nil"/>
              <w:right w:val="nil"/>
            </w:tcBorders>
          </w:tcPr>
          <w:p w14:paraId="13664613" w14:textId="77777777" w:rsidR="005603A5" w:rsidRPr="003D340E" w:rsidRDefault="005603A5" w:rsidP="005603A5">
            <w:pPr>
              <w:kinsoku w:val="0"/>
              <w:overflowPunct w:val="0"/>
              <w:spacing w:line="280" w:lineRule="exact"/>
              <w:ind w:left="310"/>
              <w:rPr>
                <w:rFonts w:ascii="Book Antiqua" w:hAnsi="Book Antiqua"/>
              </w:rPr>
            </w:pPr>
            <w:r w:rsidRPr="003D340E">
              <w:rPr>
                <w:rFonts w:ascii="Book Antiqua" w:hAnsi="Book Antiqua" w:cs="Book Antiqua"/>
              </w:rPr>
              <w:t>3</w:t>
            </w:r>
            <w:r>
              <w:rPr>
                <w:rFonts w:ascii="Book Antiqua" w:hAnsi="Book Antiqua" w:cs="Book Antiqua"/>
              </w:rPr>
              <w:t>9</w:t>
            </w:r>
          </w:p>
        </w:tc>
      </w:tr>
      <w:tr w:rsidR="005603A5" w:rsidRPr="007C3B41" w14:paraId="166BF7BA" w14:textId="77777777" w:rsidTr="005603A5">
        <w:trPr>
          <w:trHeight w:hRule="exact" w:val="298"/>
        </w:trPr>
        <w:tc>
          <w:tcPr>
            <w:tcW w:w="563" w:type="dxa"/>
            <w:tcBorders>
              <w:top w:val="nil"/>
              <w:left w:val="nil"/>
              <w:bottom w:val="nil"/>
              <w:right w:val="nil"/>
            </w:tcBorders>
          </w:tcPr>
          <w:p w14:paraId="355BEEB9" w14:textId="77777777" w:rsidR="005603A5" w:rsidRPr="007C3B41" w:rsidRDefault="005603A5" w:rsidP="005603A5">
            <w:pPr>
              <w:rPr>
                <w:rFonts w:ascii="Book Antiqua" w:hAnsi="Book Antiqua"/>
              </w:rPr>
            </w:pPr>
          </w:p>
        </w:tc>
        <w:tc>
          <w:tcPr>
            <w:tcW w:w="8302" w:type="dxa"/>
            <w:tcBorders>
              <w:top w:val="nil"/>
              <w:left w:val="nil"/>
              <w:bottom w:val="nil"/>
              <w:right w:val="nil"/>
            </w:tcBorders>
          </w:tcPr>
          <w:p w14:paraId="22E1F591"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rPr>
              <w:t xml:space="preserve">B. </w:t>
            </w:r>
            <w:r w:rsidRPr="007C3B41">
              <w:rPr>
                <w:rFonts w:ascii="Book Antiqua" w:hAnsi="Book Antiqua" w:cs="Book Antiqua"/>
                <w:spacing w:val="30"/>
              </w:rPr>
              <w:t xml:space="preserve"> </w:t>
            </w:r>
            <w:r w:rsidRPr="007C3B41">
              <w:rPr>
                <w:rFonts w:ascii="Book Antiqua" w:hAnsi="Book Antiqua" w:cs="Book Antiqua"/>
                <w:spacing w:val="-1"/>
              </w:rPr>
              <w:t>Facilities</w:t>
            </w:r>
          </w:p>
        </w:tc>
        <w:tc>
          <w:tcPr>
            <w:tcW w:w="607" w:type="dxa"/>
            <w:tcBorders>
              <w:top w:val="nil"/>
              <w:left w:val="nil"/>
              <w:bottom w:val="nil"/>
              <w:right w:val="nil"/>
            </w:tcBorders>
          </w:tcPr>
          <w:p w14:paraId="519684A8" w14:textId="77777777" w:rsidR="005603A5" w:rsidRPr="003D340E" w:rsidRDefault="005603A5" w:rsidP="005603A5">
            <w:pPr>
              <w:kinsoku w:val="0"/>
              <w:overflowPunct w:val="0"/>
              <w:spacing w:line="281" w:lineRule="exact"/>
              <w:ind w:left="310"/>
              <w:rPr>
                <w:rFonts w:ascii="Book Antiqua" w:hAnsi="Book Antiqua"/>
              </w:rPr>
            </w:pPr>
            <w:r>
              <w:rPr>
                <w:rFonts w:ascii="Book Antiqua" w:hAnsi="Book Antiqua" w:cs="Book Antiqua"/>
                <w:spacing w:val="-1"/>
              </w:rPr>
              <w:t>40</w:t>
            </w:r>
          </w:p>
        </w:tc>
      </w:tr>
      <w:tr w:rsidR="005603A5" w:rsidRPr="007C3B41" w14:paraId="7D688241" w14:textId="77777777" w:rsidTr="005603A5">
        <w:trPr>
          <w:trHeight w:hRule="exact" w:val="298"/>
        </w:trPr>
        <w:tc>
          <w:tcPr>
            <w:tcW w:w="563" w:type="dxa"/>
            <w:tcBorders>
              <w:top w:val="nil"/>
              <w:left w:val="nil"/>
              <w:bottom w:val="nil"/>
              <w:right w:val="nil"/>
            </w:tcBorders>
          </w:tcPr>
          <w:p w14:paraId="470B541D" w14:textId="77777777" w:rsidR="005603A5" w:rsidRPr="007C3B41" w:rsidRDefault="005603A5" w:rsidP="005603A5">
            <w:pPr>
              <w:pStyle w:val="TableParagraph"/>
              <w:kinsoku w:val="0"/>
              <w:overflowPunct w:val="0"/>
              <w:spacing w:line="280" w:lineRule="exact"/>
              <w:ind w:left="55"/>
              <w:rPr>
                <w:rFonts w:ascii="Book Antiqua" w:hAnsi="Book Antiqua"/>
              </w:rPr>
            </w:pPr>
            <w:r w:rsidRPr="007C3B41">
              <w:rPr>
                <w:rFonts w:ascii="Book Antiqua" w:hAnsi="Book Antiqua" w:cs="Book Antiqua"/>
              </w:rPr>
              <w:t>X.</w:t>
            </w:r>
          </w:p>
        </w:tc>
        <w:tc>
          <w:tcPr>
            <w:tcW w:w="8302" w:type="dxa"/>
            <w:tcBorders>
              <w:top w:val="nil"/>
              <w:left w:val="nil"/>
              <w:bottom w:val="nil"/>
              <w:right w:val="nil"/>
            </w:tcBorders>
          </w:tcPr>
          <w:p w14:paraId="18A6C98F"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CHARTER</w:t>
            </w:r>
            <w:r w:rsidRPr="007C3B41">
              <w:rPr>
                <w:rFonts w:ascii="Book Antiqua" w:hAnsi="Book Antiqua" w:cs="Book Antiqua"/>
                <w:spacing w:val="-20"/>
              </w:rPr>
              <w:t xml:space="preserve"> </w:t>
            </w:r>
            <w:r w:rsidRPr="007C3B41">
              <w:rPr>
                <w:rFonts w:ascii="Book Antiqua" w:hAnsi="Book Antiqua" w:cs="Book Antiqua"/>
              </w:rPr>
              <w:t>RULE</w:t>
            </w:r>
          </w:p>
        </w:tc>
        <w:tc>
          <w:tcPr>
            <w:tcW w:w="607" w:type="dxa"/>
            <w:tcBorders>
              <w:top w:val="nil"/>
              <w:left w:val="nil"/>
              <w:bottom w:val="nil"/>
              <w:right w:val="nil"/>
            </w:tcBorders>
          </w:tcPr>
          <w:p w14:paraId="518F3170" w14:textId="77777777" w:rsidR="005603A5" w:rsidRPr="003D340E" w:rsidRDefault="005603A5" w:rsidP="005603A5">
            <w:pPr>
              <w:kinsoku w:val="0"/>
              <w:overflowPunct w:val="0"/>
              <w:spacing w:line="280" w:lineRule="exact"/>
              <w:ind w:left="309"/>
              <w:rPr>
                <w:rFonts w:ascii="Book Antiqua" w:hAnsi="Book Antiqua"/>
              </w:rPr>
            </w:pPr>
            <w:r>
              <w:rPr>
                <w:rFonts w:ascii="Book Antiqua" w:hAnsi="Book Antiqua" w:cs="Book Antiqua"/>
              </w:rPr>
              <w:t>40</w:t>
            </w:r>
          </w:p>
        </w:tc>
      </w:tr>
      <w:tr w:rsidR="005603A5" w:rsidRPr="007C3B41" w14:paraId="5CE8FF4F" w14:textId="77777777" w:rsidTr="005603A5">
        <w:trPr>
          <w:trHeight w:hRule="exact" w:val="299"/>
        </w:trPr>
        <w:tc>
          <w:tcPr>
            <w:tcW w:w="563" w:type="dxa"/>
            <w:tcBorders>
              <w:top w:val="nil"/>
              <w:left w:val="nil"/>
              <w:bottom w:val="nil"/>
              <w:right w:val="nil"/>
            </w:tcBorders>
          </w:tcPr>
          <w:p w14:paraId="2D59FF63" w14:textId="77777777" w:rsidR="005603A5" w:rsidRPr="007C3B41" w:rsidRDefault="005603A5" w:rsidP="005603A5">
            <w:pPr>
              <w:pStyle w:val="TableParagraph"/>
              <w:kinsoku w:val="0"/>
              <w:overflowPunct w:val="0"/>
              <w:spacing w:line="281" w:lineRule="exact"/>
              <w:ind w:left="55"/>
              <w:rPr>
                <w:rFonts w:ascii="Book Antiqua" w:hAnsi="Book Antiqua"/>
              </w:rPr>
            </w:pPr>
            <w:r w:rsidRPr="007C3B41">
              <w:rPr>
                <w:rFonts w:ascii="Book Antiqua" w:hAnsi="Book Antiqua" w:cs="Book Antiqua"/>
              </w:rPr>
              <w:t>XI.</w:t>
            </w:r>
          </w:p>
        </w:tc>
        <w:tc>
          <w:tcPr>
            <w:tcW w:w="8302" w:type="dxa"/>
            <w:tcBorders>
              <w:top w:val="nil"/>
              <w:left w:val="nil"/>
              <w:bottom w:val="nil"/>
              <w:right w:val="nil"/>
            </w:tcBorders>
          </w:tcPr>
          <w:p w14:paraId="70A73188" w14:textId="77777777" w:rsidR="005603A5" w:rsidRPr="007C3B41" w:rsidRDefault="005603A5" w:rsidP="005603A5">
            <w:pPr>
              <w:pStyle w:val="TableParagraph"/>
              <w:kinsoku w:val="0"/>
              <w:overflowPunct w:val="0"/>
              <w:spacing w:line="281" w:lineRule="exact"/>
              <w:ind w:left="31"/>
              <w:rPr>
                <w:rFonts w:ascii="Book Antiqua" w:hAnsi="Book Antiqua"/>
              </w:rPr>
            </w:pPr>
            <w:r w:rsidRPr="007C3B41">
              <w:rPr>
                <w:rFonts w:ascii="Book Antiqua" w:hAnsi="Book Antiqua" w:cs="Book Antiqua"/>
              </w:rPr>
              <w:t>SECTION</w:t>
            </w:r>
            <w:r w:rsidRPr="007C3B41">
              <w:rPr>
                <w:rFonts w:ascii="Book Antiqua" w:hAnsi="Book Antiqua" w:cs="Book Antiqua"/>
                <w:spacing w:val="-10"/>
              </w:rPr>
              <w:t xml:space="preserve"> </w:t>
            </w:r>
            <w:r w:rsidRPr="007C3B41">
              <w:rPr>
                <w:rFonts w:ascii="Book Antiqua" w:hAnsi="Book Antiqua" w:cs="Book Antiqua"/>
              </w:rPr>
              <w:t>504</w:t>
            </w:r>
            <w:r w:rsidRPr="007C3B41">
              <w:rPr>
                <w:rFonts w:ascii="Book Antiqua" w:hAnsi="Book Antiqua" w:cs="Book Antiqua"/>
                <w:spacing w:val="-10"/>
              </w:rPr>
              <w:t xml:space="preserve"> </w:t>
            </w:r>
            <w:r w:rsidRPr="007C3B41">
              <w:rPr>
                <w:rFonts w:ascii="Book Antiqua" w:hAnsi="Book Antiqua" w:cs="Book Antiqua"/>
              </w:rPr>
              <w:t>AND</w:t>
            </w:r>
            <w:r w:rsidRPr="007C3B41">
              <w:rPr>
                <w:rFonts w:ascii="Book Antiqua" w:hAnsi="Book Antiqua" w:cs="Book Antiqua"/>
                <w:spacing w:val="-10"/>
              </w:rPr>
              <w:t xml:space="preserve"> </w:t>
            </w:r>
            <w:r w:rsidRPr="007C3B41">
              <w:rPr>
                <w:rFonts w:ascii="Book Antiqua" w:hAnsi="Book Antiqua" w:cs="Book Antiqua"/>
              </w:rPr>
              <w:t>ADA</w:t>
            </w:r>
            <w:r w:rsidRPr="007C3B41">
              <w:rPr>
                <w:rFonts w:ascii="Book Antiqua" w:hAnsi="Book Antiqua" w:cs="Book Antiqua"/>
                <w:spacing w:val="-9"/>
              </w:rPr>
              <w:t xml:space="preserve"> </w:t>
            </w:r>
            <w:r w:rsidRPr="007C3B41">
              <w:rPr>
                <w:rFonts w:ascii="Book Antiqua" w:hAnsi="Book Antiqua" w:cs="Book Antiqua"/>
              </w:rPr>
              <w:t>REPORTING</w:t>
            </w:r>
          </w:p>
        </w:tc>
        <w:tc>
          <w:tcPr>
            <w:tcW w:w="607" w:type="dxa"/>
            <w:tcBorders>
              <w:top w:val="nil"/>
              <w:left w:val="nil"/>
              <w:bottom w:val="nil"/>
              <w:right w:val="nil"/>
            </w:tcBorders>
          </w:tcPr>
          <w:p w14:paraId="592433ED" w14:textId="77777777" w:rsidR="005603A5" w:rsidRPr="003D340E" w:rsidRDefault="005603A5" w:rsidP="005603A5">
            <w:pPr>
              <w:kinsoku w:val="0"/>
              <w:overflowPunct w:val="0"/>
              <w:spacing w:line="281" w:lineRule="exact"/>
              <w:ind w:left="310"/>
              <w:rPr>
                <w:rFonts w:ascii="Book Antiqua" w:hAnsi="Book Antiqua"/>
              </w:rPr>
            </w:pPr>
            <w:r w:rsidRPr="003D340E">
              <w:rPr>
                <w:rFonts w:ascii="Book Antiqua" w:hAnsi="Book Antiqua" w:cs="Book Antiqua"/>
              </w:rPr>
              <w:t>4</w:t>
            </w:r>
            <w:r>
              <w:rPr>
                <w:rFonts w:ascii="Book Antiqua" w:hAnsi="Book Antiqua" w:cs="Book Antiqua"/>
              </w:rPr>
              <w:t>14</w:t>
            </w:r>
          </w:p>
        </w:tc>
      </w:tr>
      <w:tr w:rsidR="005603A5" w:rsidRPr="007C3B41" w14:paraId="61BEC864" w14:textId="77777777" w:rsidTr="005603A5">
        <w:trPr>
          <w:trHeight w:hRule="exact" w:val="298"/>
        </w:trPr>
        <w:tc>
          <w:tcPr>
            <w:tcW w:w="563" w:type="dxa"/>
            <w:tcBorders>
              <w:top w:val="nil"/>
              <w:left w:val="nil"/>
              <w:bottom w:val="nil"/>
              <w:right w:val="nil"/>
            </w:tcBorders>
          </w:tcPr>
          <w:p w14:paraId="71976F55" w14:textId="77777777" w:rsidR="005603A5" w:rsidRPr="007C3B41" w:rsidRDefault="005603A5" w:rsidP="005603A5">
            <w:pPr>
              <w:pStyle w:val="TableParagraph"/>
              <w:kinsoku w:val="0"/>
              <w:overflowPunct w:val="0"/>
              <w:spacing w:line="281" w:lineRule="exact"/>
              <w:ind w:left="55"/>
              <w:rPr>
                <w:rFonts w:ascii="Book Antiqua" w:hAnsi="Book Antiqua"/>
              </w:rPr>
            </w:pPr>
            <w:r w:rsidRPr="007C3B41">
              <w:rPr>
                <w:rFonts w:ascii="Book Antiqua" w:hAnsi="Book Antiqua" w:cs="Book Antiqua"/>
                <w:spacing w:val="-1"/>
              </w:rPr>
              <w:t>XII.</w:t>
            </w:r>
          </w:p>
        </w:tc>
        <w:tc>
          <w:tcPr>
            <w:tcW w:w="8302" w:type="dxa"/>
            <w:tcBorders>
              <w:top w:val="nil"/>
              <w:left w:val="nil"/>
              <w:bottom w:val="nil"/>
              <w:right w:val="nil"/>
            </w:tcBorders>
          </w:tcPr>
          <w:p w14:paraId="599716D3" w14:textId="77777777" w:rsidR="005603A5" w:rsidRPr="007C3B41" w:rsidRDefault="005603A5" w:rsidP="005603A5">
            <w:pPr>
              <w:pStyle w:val="TableParagraph"/>
              <w:kinsoku w:val="0"/>
              <w:overflowPunct w:val="0"/>
              <w:spacing w:line="281" w:lineRule="exact"/>
              <w:ind w:left="32"/>
              <w:rPr>
                <w:rFonts w:ascii="Book Antiqua" w:hAnsi="Book Antiqua"/>
              </w:rPr>
            </w:pPr>
            <w:r w:rsidRPr="007C3B41">
              <w:rPr>
                <w:rFonts w:ascii="Book Antiqua" w:hAnsi="Book Antiqua" w:cs="Book Antiqua"/>
                <w:spacing w:val="-1"/>
              </w:rPr>
              <w:t>NTD</w:t>
            </w:r>
            <w:r w:rsidRPr="007C3B41">
              <w:rPr>
                <w:rFonts w:ascii="Book Antiqua" w:hAnsi="Book Antiqua" w:cs="Book Antiqua"/>
                <w:spacing w:val="-20"/>
              </w:rPr>
              <w:t xml:space="preserve"> </w:t>
            </w:r>
            <w:r w:rsidRPr="007C3B41">
              <w:rPr>
                <w:rFonts w:ascii="Book Antiqua" w:hAnsi="Book Antiqua" w:cs="Book Antiqua"/>
              </w:rPr>
              <w:t>REPORTING</w:t>
            </w:r>
          </w:p>
        </w:tc>
        <w:tc>
          <w:tcPr>
            <w:tcW w:w="607" w:type="dxa"/>
            <w:tcBorders>
              <w:top w:val="nil"/>
              <w:left w:val="nil"/>
              <w:bottom w:val="nil"/>
              <w:right w:val="nil"/>
            </w:tcBorders>
          </w:tcPr>
          <w:p w14:paraId="14537BBD" w14:textId="77777777" w:rsidR="005603A5" w:rsidRPr="003D340E" w:rsidRDefault="005603A5" w:rsidP="005603A5">
            <w:pPr>
              <w:kinsoku w:val="0"/>
              <w:overflowPunct w:val="0"/>
              <w:spacing w:line="281" w:lineRule="exact"/>
              <w:ind w:left="310"/>
              <w:rPr>
                <w:rFonts w:ascii="Book Antiqua" w:hAnsi="Book Antiqua"/>
              </w:rPr>
            </w:pPr>
            <w:r w:rsidRPr="003D340E">
              <w:rPr>
                <w:rFonts w:ascii="Book Antiqua" w:hAnsi="Book Antiqua" w:cs="Book Antiqua"/>
                <w:spacing w:val="-1"/>
              </w:rPr>
              <w:t>4</w:t>
            </w:r>
            <w:r>
              <w:rPr>
                <w:rFonts w:ascii="Book Antiqua" w:hAnsi="Book Antiqua" w:cs="Book Antiqua"/>
                <w:spacing w:val="-1"/>
              </w:rPr>
              <w:t>3</w:t>
            </w:r>
          </w:p>
        </w:tc>
      </w:tr>
      <w:tr w:rsidR="005603A5" w:rsidRPr="007C3B41" w14:paraId="4D453AD8" w14:textId="77777777" w:rsidTr="005603A5">
        <w:trPr>
          <w:trHeight w:hRule="exact" w:val="369"/>
        </w:trPr>
        <w:tc>
          <w:tcPr>
            <w:tcW w:w="563" w:type="dxa"/>
            <w:tcBorders>
              <w:top w:val="nil"/>
              <w:left w:val="nil"/>
              <w:bottom w:val="nil"/>
              <w:right w:val="nil"/>
            </w:tcBorders>
          </w:tcPr>
          <w:p w14:paraId="6F1A9026" w14:textId="77777777" w:rsidR="005603A5" w:rsidRPr="007C3B41" w:rsidRDefault="005603A5" w:rsidP="005603A5">
            <w:pPr>
              <w:pStyle w:val="TableParagraph"/>
              <w:kinsoku w:val="0"/>
              <w:overflowPunct w:val="0"/>
              <w:spacing w:line="280" w:lineRule="exact"/>
              <w:ind w:left="55"/>
              <w:rPr>
                <w:rFonts w:ascii="Book Antiqua" w:hAnsi="Book Antiqua"/>
              </w:rPr>
            </w:pPr>
            <w:r w:rsidRPr="007C3B41">
              <w:rPr>
                <w:rFonts w:ascii="Book Antiqua" w:hAnsi="Book Antiqua" w:cs="Book Antiqua"/>
              </w:rPr>
              <w:t>XIII.</w:t>
            </w:r>
          </w:p>
        </w:tc>
        <w:tc>
          <w:tcPr>
            <w:tcW w:w="8302" w:type="dxa"/>
            <w:tcBorders>
              <w:top w:val="nil"/>
              <w:left w:val="nil"/>
              <w:bottom w:val="nil"/>
              <w:right w:val="nil"/>
            </w:tcBorders>
          </w:tcPr>
          <w:p w14:paraId="6918EA41" w14:textId="77777777" w:rsidR="005603A5" w:rsidRPr="007C3B41" w:rsidRDefault="005603A5" w:rsidP="005603A5">
            <w:pPr>
              <w:pStyle w:val="TableParagraph"/>
              <w:kinsoku w:val="0"/>
              <w:overflowPunct w:val="0"/>
              <w:spacing w:line="280" w:lineRule="exact"/>
              <w:ind w:left="32"/>
              <w:rPr>
                <w:rFonts w:ascii="Book Antiqua" w:hAnsi="Book Antiqua"/>
              </w:rPr>
            </w:pPr>
            <w:r w:rsidRPr="007C3B41">
              <w:rPr>
                <w:rFonts w:ascii="Book Antiqua" w:hAnsi="Book Antiqua" w:cs="Book Antiqua"/>
              </w:rPr>
              <w:t>STATE</w:t>
            </w:r>
            <w:r w:rsidRPr="007C3B41">
              <w:rPr>
                <w:rFonts w:ascii="Book Antiqua" w:hAnsi="Book Antiqua" w:cs="Book Antiqua"/>
                <w:spacing w:val="-19"/>
              </w:rPr>
              <w:t xml:space="preserve"> </w:t>
            </w:r>
            <w:r w:rsidRPr="007C3B41">
              <w:rPr>
                <w:rFonts w:ascii="Book Antiqua" w:hAnsi="Book Antiqua" w:cs="Book Antiqua"/>
                <w:spacing w:val="-1"/>
              </w:rPr>
              <w:t>PROGRAM</w:t>
            </w:r>
            <w:r w:rsidRPr="007C3B41">
              <w:rPr>
                <w:rFonts w:ascii="Book Antiqua" w:hAnsi="Book Antiqua" w:cs="Book Antiqua"/>
                <w:spacing w:val="-20"/>
              </w:rPr>
              <w:t xml:space="preserve"> </w:t>
            </w:r>
            <w:r w:rsidRPr="007C3B41">
              <w:rPr>
                <w:rFonts w:ascii="Book Antiqua" w:hAnsi="Book Antiqua" w:cs="Book Antiqua"/>
                <w:spacing w:val="-1"/>
              </w:rPr>
              <w:t>MANAGEMENT</w:t>
            </w:r>
          </w:p>
        </w:tc>
        <w:tc>
          <w:tcPr>
            <w:tcW w:w="607" w:type="dxa"/>
            <w:tcBorders>
              <w:top w:val="nil"/>
              <w:left w:val="nil"/>
              <w:bottom w:val="nil"/>
              <w:right w:val="nil"/>
            </w:tcBorders>
          </w:tcPr>
          <w:p w14:paraId="7BDFA18B" w14:textId="77777777" w:rsidR="005603A5" w:rsidRPr="003D340E" w:rsidRDefault="005603A5" w:rsidP="005603A5">
            <w:pPr>
              <w:kinsoku w:val="0"/>
              <w:overflowPunct w:val="0"/>
              <w:spacing w:line="280" w:lineRule="exact"/>
              <w:ind w:left="311"/>
              <w:rPr>
                <w:rFonts w:ascii="Book Antiqua" w:hAnsi="Book Antiqua"/>
              </w:rPr>
            </w:pPr>
            <w:r w:rsidRPr="003D340E">
              <w:rPr>
                <w:rFonts w:ascii="Book Antiqua" w:hAnsi="Book Antiqua" w:cs="Book Antiqua"/>
              </w:rPr>
              <w:t>43</w:t>
            </w:r>
          </w:p>
        </w:tc>
      </w:tr>
    </w:tbl>
    <w:p w14:paraId="73EF594A" w14:textId="77777777" w:rsidR="00B4080D" w:rsidRPr="007C3B41" w:rsidRDefault="00B4080D">
      <w:pPr>
        <w:rPr>
          <w:rFonts w:ascii="Book Antiqua" w:hAnsi="Book Antiqua"/>
        </w:rPr>
        <w:sectPr w:rsidR="00B4080D" w:rsidRPr="007C3B41">
          <w:pgSz w:w="12240" w:h="15840"/>
          <w:pgMar w:top="1500" w:right="1280" w:bottom="280" w:left="1280" w:header="720" w:footer="720" w:gutter="0"/>
          <w:cols w:space="720" w:equalWidth="0">
            <w:col w:w="9680"/>
          </w:cols>
          <w:noEndnote/>
        </w:sectPr>
      </w:pPr>
    </w:p>
    <w:p w14:paraId="40417082" w14:textId="77777777" w:rsidR="00B4080D" w:rsidRPr="007C3B41" w:rsidRDefault="00B4080D">
      <w:pPr>
        <w:pStyle w:val="BodyText"/>
        <w:kinsoku w:val="0"/>
        <w:overflowPunct w:val="0"/>
        <w:spacing w:before="1"/>
        <w:ind w:left="0"/>
      </w:pPr>
    </w:p>
    <w:p w14:paraId="2985F22F" w14:textId="22759213" w:rsidR="00B4080D" w:rsidRPr="007C3B41" w:rsidRDefault="00FB4536">
      <w:pPr>
        <w:pStyle w:val="BodyText"/>
        <w:numPr>
          <w:ilvl w:val="1"/>
          <w:numId w:val="20"/>
        </w:numPr>
        <w:tabs>
          <w:tab w:val="left" w:pos="1000"/>
          <w:tab w:val="right" w:pos="9460"/>
        </w:tabs>
        <w:kinsoku w:val="0"/>
        <w:overflowPunct w:val="0"/>
        <w:spacing w:before="53"/>
        <w:ind w:left="999" w:hanging="359"/>
      </w:pPr>
      <w:r>
        <w:rPr>
          <w:noProof/>
        </w:rPr>
        <mc:AlternateContent>
          <mc:Choice Requires="wpg">
            <w:drawing>
              <wp:anchor distT="0" distB="0" distL="114300" distR="114300" simplePos="0" relativeHeight="251651072" behindDoc="1" locked="0" layoutInCell="0" allowOverlap="1" wp14:anchorId="7D3C294E" wp14:editId="2F8BD4F5">
                <wp:simplePos x="0" y="0"/>
                <wp:positionH relativeFrom="page">
                  <wp:posOffset>2356485</wp:posOffset>
                </wp:positionH>
                <wp:positionV relativeFrom="paragraph">
                  <wp:posOffset>194310</wp:posOffset>
                </wp:positionV>
                <wp:extent cx="4335145" cy="19685"/>
                <wp:effectExtent l="0" t="0" r="0" b="0"/>
                <wp:wrapNone/>
                <wp:docPr id="1553487424" name="Group 3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5145" cy="19685"/>
                          <a:chOff x="3711" y="306"/>
                          <a:chExt cx="6827" cy="31"/>
                        </a:xfrm>
                      </wpg:grpSpPr>
                      <wps:wsp>
                        <wps:cNvPr id="710868464" name="Freeform 3334"/>
                        <wps:cNvSpPr>
                          <a:spLocks/>
                        </wps:cNvSpPr>
                        <wps:spPr bwMode="auto">
                          <a:xfrm>
                            <a:off x="37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2499973" name="Freeform 3335"/>
                        <wps:cNvSpPr>
                          <a:spLocks/>
                        </wps:cNvSpPr>
                        <wps:spPr bwMode="auto">
                          <a:xfrm>
                            <a:off x="37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5693198" name="Freeform 3336"/>
                        <wps:cNvSpPr>
                          <a:spLocks/>
                        </wps:cNvSpPr>
                        <wps:spPr bwMode="auto">
                          <a:xfrm>
                            <a:off x="38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7498146" name="Freeform 3337"/>
                        <wps:cNvSpPr>
                          <a:spLocks/>
                        </wps:cNvSpPr>
                        <wps:spPr bwMode="auto">
                          <a:xfrm>
                            <a:off x="38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662786" name="Freeform 3338"/>
                        <wps:cNvSpPr>
                          <a:spLocks/>
                        </wps:cNvSpPr>
                        <wps:spPr bwMode="auto">
                          <a:xfrm>
                            <a:off x="39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25795" name="Freeform 3339"/>
                        <wps:cNvSpPr>
                          <a:spLocks/>
                        </wps:cNvSpPr>
                        <wps:spPr bwMode="auto">
                          <a:xfrm>
                            <a:off x="40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9819472" name="Freeform 3340"/>
                        <wps:cNvSpPr>
                          <a:spLocks/>
                        </wps:cNvSpPr>
                        <wps:spPr bwMode="auto">
                          <a:xfrm>
                            <a:off x="40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7947177" name="Freeform 3341"/>
                        <wps:cNvSpPr>
                          <a:spLocks/>
                        </wps:cNvSpPr>
                        <wps:spPr bwMode="auto">
                          <a:xfrm>
                            <a:off x="41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4970021" name="Freeform 3342"/>
                        <wps:cNvSpPr>
                          <a:spLocks/>
                        </wps:cNvSpPr>
                        <wps:spPr bwMode="auto">
                          <a:xfrm>
                            <a:off x="41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1572332" name="Freeform 3343"/>
                        <wps:cNvSpPr>
                          <a:spLocks/>
                        </wps:cNvSpPr>
                        <wps:spPr bwMode="auto">
                          <a:xfrm>
                            <a:off x="42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584874" name="Freeform 3344"/>
                        <wps:cNvSpPr>
                          <a:spLocks/>
                        </wps:cNvSpPr>
                        <wps:spPr bwMode="auto">
                          <a:xfrm>
                            <a:off x="43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362083" name="Freeform 3345"/>
                        <wps:cNvSpPr>
                          <a:spLocks/>
                        </wps:cNvSpPr>
                        <wps:spPr bwMode="auto">
                          <a:xfrm>
                            <a:off x="43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8241583" name="Freeform 3346"/>
                        <wps:cNvSpPr>
                          <a:spLocks/>
                        </wps:cNvSpPr>
                        <wps:spPr bwMode="auto">
                          <a:xfrm>
                            <a:off x="44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8529394" name="Freeform 3347"/>
                        <wps:cNvSpPr>
                          <a:spLocks/>
                        </wps:cNvSpPr>
                        <wps:spPr bwMode="auto">
                          <a:xfrm>
                            <a:off x="44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0632152" name="Freeform 3348"/>
                        <wps:cNvSpPr>
                          <a:spLocks/>
                        </wps:cNvSpPr>
                        <wps:spPr bwMode="auto">
                          <a:xfrm>
                            <a:off x="45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8570544" name="Freeform 3349"/>
                        <wps:cNvSpPr>
                          <a:spLocks/>
                        </wps:cNvSpPr>
                        <wps:spPr bwMode="auto">
                          <a:xfrm>
                            <a:off x="46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7969192" name="Freeform 3350"/>
                        <wps:cNvSpPr>
                          <a:spLocks/>
                        </wps:cNvSpPr>
                        <wps:spPr bwMode="auto">
                          <a:xfrm>
                            <a:off x="46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3640854" name="Freeform 3351"/>
                        <wps:cNvSpPr>
                          <a:spLocks/>
                        </wps:cNvSpPr>
                        <wps:spPr bwMode="auto">
                          <a:xfrm>
                            <a:off x="47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2742659" name="Freeform 3352"/>
                        <wps:cNvSpPr>
                          <a:spLocks/>
                        </wps:cNvSpPr>
                        <wps:spPr bwMode="auto">
                          <a:xfrm>
                            <a:off x="47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7648385" name="Freeform 3353"/>
                        <wps:cNvSpPr>
                          <a:spLocks/>
                        </wps:cNvSpPr>
                        <wps:spPr bwMode="auto">
                          <a:xfrm>
                            <a:off x="48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08728" name="Freeform 3354"/>
                        <wps:cNvSpPr>
                          <a:spLocks/>
                        </wps:cNvSpPr>
                        <wps:spPr bwMode="auto">
                          <a:xfrm>
                            <a:off x="49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981108" name="Freeform 3355"/>
                        <wps:cNvSpPr>
                          <a:spLocks/>
                        </wps:cNvSpPr>
                        <wps:spPr bwMode="auto">
                          <a:xfrm>
                            <a:off x="49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2390311" name="Freeform 3356"/>
                        <wps:cNvSpPr>
                          <a:spLocks/>
                        </wps:cNvSpPr>
                        <wps:spPr bwMode="auto">
                          <a:xfrm>
                            <a:off x="50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1353165" name="Freeform 3357"/>
                        <wps:cNvSpPr>
                          <a:spLocks/>
                        </wps:cNvSpPr>
                        <wps:spPr bwMode="auto">
                          <a:xfrm>
                            <a:off x="51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738567" name="Freeform 3358"/>
                        <wps:cNvSpPr>
                          <a:spLocks/>
                        </wps:cNvSpPr>
                        <wps:spPr bwMode="auto">
                          <a:xfrm>
                            <a:off x="51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7419336" name="Freeform 3359"/>
                        <wps:cNvSpPr>
                          <a:spLocks/>
                        </wps:cNvSpPr>
                        <wps:spPr bwMode="auto">
                          <a:xfrm>
                            <a:off x="52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9519869" name="Freeform 3360"/>
                        <wps:cNvSpPr>
                          <a:spLocks/>
                        </wps:cNvSpPr>
                        <wps:spPr bwMode="auto">
                          <a:xfrm>
                            <a:off x="52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9994453" name="Freeform 3361"/>
                        <wps:cNvSpPr>
                          <a:spLocks/>
                        </wps:cNvSpPr>
                        <wps:spPr bwMode="auto">
                          <a:xfrm>
                            <a:off x="53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1270779" name="Freeform 3362"/>
                        <wps:cNvSpPr>
                          <a:spLocks/>
                        </wps:cNvSpPr>
                        <wps:spPr bwMode="auto">
                          <a:xfrm>
                            <a:off x="54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2823517" name="Freeform 3363"/>
                        <wps:cNvSpPr>
                          <a:spLocks/>
                        </wps:cNvSpPr>
                        <wps:spPr bwMode="auto">
                          <a:xfrm>
                            <a:off x="54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4198219" name="Freeform 3364"/>
                        <wps:cNvSpPr>
                          <a:spLocks/>
                        </wps:cNvSpPr>
                        <wps:spPr bwMode="auto">
                          <a:xfrm>
                            <a:off x="55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628429" name="Freeform 3365"/>
                        <wps:cNvSpPr>
                          <a:spLocks/>
                        </wps:cNvSpPr>
                        <wps:spPr bwMode="auto">
                          <a:xfrm>
                            <a:off x="55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1781067" name="Freeform 3366"/>
                        <wps:cNvSpPr>
                          <a:spLocks/>
                        </wps:cNvSpPr>
                        <wps:spPr bwMode="auto">
                          <a:xfrm>
                            <a:off x="56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8264597" name="Freeform 3367"/>
                        <wps:cNvSpPr>
                          <a:spLocks/>
                        </wps:cNvSpPr>
                        <wps:spPr bwMode="auto">
                          <a:xfrm>
                            <a:off x="57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4213832" name="Freeform 3368"/>
                        <wps:cNvSpPr>
                          <a:spLocks/>
                        </wps:cNvSpPr>
                        <wps:spPr bwMode="auto">
                          <a:xfrm>
                            <a:off x="57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9884900" name="Freeform 3369"/>
                        <wps:cNvSpPr>
                          <a:spLocks/>
                        </wps:cNvSpPr>
                        <wps:spPr bwMode="auto">
                          <a:xfrm>
                            <a:off x="58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0695208" name="Freeform 3370"/>
                        <wps:cNvSpPr>
                          <a:spLocks/>
                        </wps:cNvSpPr>
                        <wps:spPr bwMode="auto">
                          <a:xfrm>
                            <a:off x="58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5345353" name="Freeform 3371"/>
                        <wps:cNvSpPr>
                          <a:spLocks/>
                        </wps:cNvSpPr>
                        <wps:spPr bwMode="auto">
                          <a:xfrm>
                            <a:off x="59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622321" name="Freeform 3372"/>
                        <wps:cNvSpPr>
                          <a:spLocks/>
                        </wps:cNvSpPr>
                        <wps:spPr bwMode="auto">
                          <a:xfrm>
                            <a:off x="60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9750184" name="Freeform 3373"/>
                        <wps:cNvSpPr>
                          <a:spLocks/>
                        </wps:cNvSpPr>
                        <wps:spPr bwMode="auto">
                          <a:xfrm>
                            <a:off x="60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781447" name="Freeform 3374"/>
                        <wps:cNvSpPr>
                          <a:spLocks/>
                        </wps:cNvSpPr>
                        <wps:spPr bwMode="auto">
                          <a:xfrm>
                            <a:off x="61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322164" name="Freeform 3375"/>
                        <wps:cNvSpPr>
                          <a:spLocks/>
                        </wps:cNvSpPr>
                        <wps:spPr bwMode="auto">
                          <a:xfrm>
                            <a:off x="61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6769085" name="Freeform 3376"/>
                        <wps:cNvSpPr>
                          <a:spLocks/>
                        </wps:cNvSpPr>
                        <wps:spPr bwMode="auto">
                          <a:xfrm>
                            <a:off x="62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2869403" name="Freeform 3377"/>
                        <wps:cNvSpPr>
                          <a:spLocks/>
                        </wps:cNvSpPr>
                        <wps:spPr bwMode="auto">
                          <a:xfrm>
                            <a:off x="63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795694" name="Freeform 3378"/>
                        <wps:cNvSpPr>
                          <a:spLocks/>
                        </wps:cNvSpPr>
                        <wps:spPr bwMode="auto">
                          <a:xfrm>
                            <a:off x="63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5037288" name="Freeform 3379"/>
                        <wps:cNvSpPr>
                          <a:spLocks/>
                        </wps:cNvSpPr>
                        <wps:spPr bwMode="auto">
                          <a:xfrm>
                            <a:off x="64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698869" name="Freeform 3380"/>
                        <wps:cNvSpPr>
                          <a:spLocks/>
                        </wps:cNvSpPr>
                        <wps:spPr bwMode="auto">
                          <a:xfrm>
                            <a:off x="64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849168" name="Freeform 3381"/>
                        <wps:cNvSpPr>
                          <a:spLocks/>
                        </wps:cNvSpPr>
                        <wps:spPr bwMode="auto">
                          <a:xfrm>
                            <a:off x="65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9065351" name="Freeform 3382"/>
                        <wps:cNvSpPr>
                          <a:spLocks/>
                        </wps:cNvSpPr>
                        <wps:spPr bwMode="auto">
                          <a:xfrm>
                            <a:off x="66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50162" name="Freeform 3383"/>
                        <wps:cNvSpPr>
                          <a:spLocks/>
                        </wps:cNvSpPr>
                        <wps:spPr bwMode="auto">
                          <a:xfrm>
                            <a:off x="66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573039" name="Freeform 3384"/>
                        <wps:cNvSpPr>
                          <a:spLocks/>
                        </wps:cNvSpPr>
                        <wps:spPr bwMode="auto">
                          <a:xfrm>
                            <a:off x="67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875000" name="Freeform 3385"/>
                        <wps:cNvSpPr>
                          <a:spLocks/>
                        </wps:cNvSpPr>
                        <wps:spPr bwMode="auto">
                          <a:xfrm>
                            <a:off x="67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843735" name="Freeform 3386"/>
                        <wps:cNvSpPr>
                          <a:spLocks/>
                        </wps:cNvSpPr>
                        <wps:spPr bwMode="auto">
                          <a:xfrm>
                            <a:off x="68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0489931" name="Freeform 3387"/>
                        <wps:cNvSpPr>
                          <a:spLocks/>
                        </wps:cNvSpPr>
                        <wps:spPr bwMode="auto">
                          <a:xfrm>
                            <a:off x="69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4257985" name="Freeform 3388"/>
                        <wps:cNvSpPr>
                          <a:spLocks/>
                        </wps:cNvSpPr>
                        <wps:spPr bwMode="auto">
                          <a:xfrm>
                            <a:off x="69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6949906" name="Freeform 3389"/>
                        <wps:cNvSpPr>
                          <a:spLocks/>
                        </wps:cNvSpPr>
                        <wps:spPr bwMode="auto">
                          <a:xfrm>
                            <a:off x="70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1975852" name="Freeform 3390"/>
                        <wps:cNvSpPr>
                          <a:spLocks/>
                        </wps:cNvSpPr>
                        <wps:spPr bwMode="auto">
                          <a:xfrm>
                            <a:off x="70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0765452" name="Freeform 3391"/>
                        <wps:cNvSpPr>
                          <a:spLocks/>
                        </wps:cNvSpPr>
                        <wps:spPr bwMode="auto">
                          <a:xfrm>
                            <a:off x="71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0591993" name="Freeform 3392"/>
                        <wps:cNvSpPr>
                          <a:spLocks/>
                        </wps:cNvSpPr>
                        <wps:spPr bwMode="auto">
                          <a:xfrm>
                            <a:off x="72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736522" name="Freeform 3393"/>
                        <wps:cNvSpPr>
                          <a:spLocks/>
                        </wps:cNvSpPr>
                        <wps:spPr bwMode="auto">
                          <a:xfrm>
                            <a:off x="72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569156" name="Freeform 3394"/>
                        <wps:cNvSpPr>
                          <a:spLocks/>
                        </wps:cNvSpPr>
                        <wps:spPr bwMode="auto">
                          <a:xfrm>
                            <a:off x="73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168950" name="Freeform 3395"/>
                        <wps:cNvSpPr>
                          <a:spLocks/>
                        </wps:cNvSpPr>
                        <wps:spPr bwMode="auto">
                          <a:xfrm>
                            <a:off x="73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71709" name="Freeform 3396"/>
                        <wps:cNvSpPr>
                          <a:spLocks/>
                        </wps:cNvSpPr>
                        <wps:spPr bwMode="auto">
                          <a:xfrm>
                            <a:off x="74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1161120" name="Freeform 3397"/>
                        <wps:cNvSpPr>
                          <a:spLocks/>
                        </wps:cNvSpPr>
                        <wps:spPr bwMode="auto">
                          <a:xfrm>
                            <a:off x="75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7949208" name="Freeform 3398"/>
                        <wps:cNvSpPr>
                          <a:spLocks/>
                        </wps:cNvSpPr>
                        <wps:spPr bwMode="auto">
                          <a:xfrm>
                            <a:off x="75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0414335" name="Freeform 3399"/>
                        <wps:cNvSpPr>
                          <a:spLocks/>
                        </wps:cNvSpPr>
                        <wps:spPr bwMode="auto">
                          <a:xfrm>
                            <a:off x="76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962598" name="Freeform 3400"/>
                        <wps:cNvSpPr>
                          <a:spLocks/>
                        </wps:cNvSpPr>
                        <wps:spPr bwMode="auto">
                          <a:xfrm>
                            <a:off x="76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0076914" name="Freeform 3401"/>
                        <wps:cNvSpPr>
                          <a:spLocks/>
                        </wps:cNvSpPr>
                        <wps:spPr bwMode="auto">
                          <a:xfrm>
                            <a:off x="77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3107256" name="Freeform 3402"/>
                        <wps:cNvSpPr>
                          <a:spLocks/>
                        </wps:cNvSpPr>
                        <wps:spPr bwMode="auto">
                          <a:xfrm>
                            <a:off x="78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8047444" name="Freeform 3403"/>
                        <wps:cNvSpPr>
                          <a:spLocks/>
                        </wps:cNvSpPr>
                        <wps:spPr bwMode="auto">
                          <a:xfrm>
                            <a:off x="78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9551870" name="Freeform 3404"/>
                        <wps:cNvSpPr>
                          <a:spLocks/>
                        </wps:cNvSpPr>
                        <wps:spPr bwMode="auto">
                          <a:xfrm>
                            <a:off x="79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4713911" name="Freeform 3405"/>
                        <wps:cNvSpPr>
                          <a:spLocks/>
                        </wps:cNvSpPr>
                        <wps:spPr bwMode="auto">
                          <a:xfrm>
                            <a:off x="79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4270711" name="Freeform 3406"/>
                        <wps:cNvSpPr>
                          <a:spLocks/>
                        </wps:cNvSpPr>
                        <wps:spPr bwMode="auto">
                          <a:xfrm>
                            <a:off x="80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5134157" name="Freeform 3407"/>
                        <wps:cNvSpPr>
                          <a:spLocks/>
                        </wps:cNvSpPr>
                        <wps:spPr bwMode="auto">
                          <a:xfrm>
                            <a:off x="81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9981339" name="Freeform 3408"/>
                        <wps:cNvSpPr>
                          <a:spLocks/>
                        </wps:cNvSpPr>
                        <wps:spPr bwMode="auto">
                          <a:xfrm>
                            <a:off x="81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446865" name="Freeform 3409"/>
                        <wps:cNvSpPr>
                          <a:spLocks/>
                        </wps:cNvSpPr>
                        <wps:spPr bwMode="auto">
                          <a:xfrm>
                            <a:off x="82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7459852" name="Freeform 3410"/>
                        <wps:cNvSpPr>
                          <a:spLocks/>
                        </wps:cNvSpPr>
                        <wps:spPr bwMode="auto">
                          <a:xfrm>
                            <a:off x="82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887226" name="Freeform 3411"/>
                        <wps:cNvSpPr>
                          <a:spLocks/>
                        </wps:cNvSpPr>
                        <wps:spPr bwMode="auto">
                          <a:xfrm>
                            <a:off x="83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5077168" name="Freeform 3412"/>
                        <wps:cNvSpPr>
                          <a:spLocks/>
                        </wps:cNvSpPr>
                        <wps:spPr bwMode="auto">
                          <a:xfrm>
                            <a:off x="84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8454136" name="Freeform 3413"/>
                        <wps:cNvSpPr>
                          <a:spLocks/>
                        </wps:cNvSpPr>
                        <wps:spPr bwMode="auto">
                          <a:xfrm>
                            <a:off x="84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3679125" name="Freeform 3414"/>
                        <wps:cNvSpPr>
                          <a:spLocks/>
                        </wps:cNvSpPr>
                        <wps:spPr bwMode="auto">
                          <a:xfrm>
                            <a:off x="85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1267385" name="Freeform 3415"/>
                        <wps:cNvSpPr>
                          <a:spLocks/>
                        </wps:cNvSpPr>
                        <wps:spPr bwMode="auto">
                          <a:xfrm>
                            <a:off x="858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612561" name="Freeform 3416"/>
                        <wps:cNvSpPr>
                          <a:spLocks/>
                        </wps:cNvSpPr>
                        <wps:spPr bwMode="auto">
                          <a:xfrm>
                            <a:off x="864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3968563" name="Freeform 3417"/>
                        <wps:cNvSpPr>
                          <a:spLocks/>
                        </wps:cNvSpPr>
                        <wps:spPr bwMode="auto">
                          <a:xfrm>
                            <a:off x="870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456615" name="Freeform 3418"/>
                        <wps:cNvSpPr>
                          <a:spLocks/>
                        </wps:cNvSpPr>
                        <wps:spPr bwMode="auto">
                          <a:xfrm>
                            <a:off x="876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1272392" name="Freeform 3419"/>
                        <wps:cNvSpPr>
                          <a:spLocks/>
                        </wps:cNvSpPr>
                        <wps:spPr bwMode="auto">
                          <a:xfrm>
                            <a:off x="8820"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4276" name="Freeform 3420"/>
                        <wps:cNvSpPr>
                          <a:spLocks/>
                        </wps:cNvSpPr>
                        <wps:spPr bwMode="auto">
                          <a:xfrm>
                            <a:off x="88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3613226" name="Freeform 3421"/>
                        <wps:cNvSpPr>
                          <a:spLocks/>
                        </wps:cNvSpPr>
                        <wps:spPr bwMode="auto">
                          <a:xfrm>
                            <a:off x="89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85766" name="Freeform 3422"/>
                        <wps:cNvSpPr>
                          <a:spLocks/>
                        </wps:cNvSpPr>
                        <wps:spPr bwMode="auto">
                          <a:xfrm>
                            <a:off x="89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4469134" name="Freeform 3423"/>
                        <wps:cNvSpPr>
                          <a:spLocks/>
                        </wps:cNvSpPr>
                        <wps:spPr bwMode="auto">
                          <a:xfrm>
                            <a:off x="90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3976907" name="Freeform 3424"/>
                        <wps:cNvSpPr>
                          <a:spLocks/>
                        </wps:cNvSpPr>
                        <wps:spPr bwMode="auto">
                          <a:xfrm>
                            <a:off x="91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490666" name="Freeform 3425"/>
                        <wps:cNvSpPr>
                          <a:spLocks/>
                        </wps:cNvSpPr>
                        <wps:spPr bwMode="auto">
                          <a:xfrm>
                            <a:off x="91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58924" name="Freeform 3426"/>
                        <wps:cNvSpPr>
                          <a:spLocks/>
                        </wps:cNvSpPr>
                        <wps:spPr bwMode="auto">
                          <a:xfrm>
                            <a:off x="92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7819478" name="Freeform 3427"/>
                        <wps:cNvSpPr>
                          <a:spLocks/>
                        </wps:cNvSpPr>
                        <wps:spPr bwMode="auto">
                          <a:xfrm>
                            <a:off x="92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7781718" name="Freeform 3428"/>
                        <wps:cNvSpPr>
                          <a:spLocks/>
                        </wps:cNvSpPr>
                        <wps:spPr bwMode="auto">
                          <a:xfrm>
                            <a:off x="93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0591489" name="Freeform 3429"/>
                        <wps:cNvSpPr>
                          <a:spLocks/>
                        </wps:cNvSpPr>
                        <wps:spPr bwMode="auto">
                          <a:xfrm>
                            <a:off x="94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6932086" name="Freeform 3430"/>
                        <wps:cNvSpPr>
                          <a:spLocks/>
                        </wps:cNvSpPr>
                        <wps:spPr bwMode="auto">
                          <a:xfrm>
                            <a:off x="94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6495582" name="Freeform 3431"/>
                        <wps:cNvSpPr>
                          <a:spLocks/>
                        </wps:cNvSpPr>
                        <wps:spPr bwMode="auto">
                          <a:xfrm>
                            <a:off x="95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260103" name="Freeform 3432"/>
                        <wps:cNvSpPr>
                          <a:spLocks/>
                        </wps:cNvSpPr>
                        <wps:spPr bwMode="auto">
                          <a:xfrm>
                            <a:off x="95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7772593" name="Freeform 3433"/>
                        <wps:cNvSpPr>
                          <a:spLocks/>
                        </wps:cNvSpPr>
                        <wps:spPr bwMode="auto">
                          <a:xfrm>
                            <a:off x="96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1353761" name="Freeform 3434"/>
                        <wps:cNvSpPr>
                          <a:spLocks/>
                        </wps:cNvSpPr>
                        <wps:spPr bwMode="auto">
                          <a:xfrm>
                            <a:off x="97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7302421" name="Freeform 3435"/>
                        <wps:cNvSpPr>
                          <a:spLocks/>
                        </wps:cNvSpPr>
                        <wps:spPr bwMode="auto">
                          <a:xfrm>
                            <a:off x="97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6790967" name="Freeform 3436"/>
                        <wps:cNvSpPr>
                          <a:spLocks/>
                        </wps:cNvSpPr>
                        <wps:spPr bwMode="auto">
                          <a:xfrm>
                            <a:off x="98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0904379" name="Freeform 3437"/>
                        <wps:cNvSpPr>
                          <a:spLocks/>
                        </wps:cNvSpPr>
                        <wps:spPr bwMode="auto">
                          <a:xfrm>
                            <a:off x="98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9866805" name="Freeform 3438"/>
                        <wps:cNvSpPr>
                          <a:spLocks/>
                        </wps:cNvSpPr>
                        <wps:spPr bwMode="auto">
                          <a:xfrm>
                            <a:off x="99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4029821" name="Freeform 3439"/>
                        <wps:cNvSpPr>
                          <a:spLocks/>
                        </wps:cNvSpPr>
                        <wps:spPr bwMode="auto">
                          <a:xfrm>
                            <a:off x="100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6226559" name="Freeform 3440"/>
                        <wps:cNvSpPr>
                          <a:spLocks/>
                        </wps:cNvSpPr>
                        <wps:spPr bwMode="auto">
                          <a:xfrm>
                            <a:off x="100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0120082" name="Freeform 3441"/>
                        <wps:cNvSpPr>
                          <a:spLocks/>
                        </wps:cNvSpPr>
                        <wps:spPr bwMode="auto">
                          <a:xfrm>
                            <a:off x="101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7537571" name="Freeform 3442"/>
                        <wps:cNvSpPr>
                          <a:spLocks/>
                        </wps:cNvSpPr>
                        <wps:spPr bwMode="auto">
                          <a:xfrm>
                            <a:off x="101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6450571" name="Freeform 3443"/>
                        <wps:cNvSpPr>
                          <a:spLocks/>
                        </wps:cNvSpPr>
                        <wps:spPr bwMode="auto">
                          <a:xfrm>
                            <a:off x="1025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151535" name="Freeform 3444"/>
                        <wps:cNvSpPr>
                          <a:spLocks/>
                        </wps:cNvSpPr>
                        <wps:spPr bwMode="auto">
                          <a:xfrm>
                            <a:off x="1031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4587099" name="Freeform 3445"/>
                        <wps:cNvSpPr>
                          <a:spLocks/>
                        </wps:cNvSpPr>
                        <wps:spPr bwMode="auto">
                          <a:xfrm>
                            <a:off x="1037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68600" name="Freeform 3446"/>
                        <wps:cNvSpPr>
                          <a:spLocks/>
                        </wps:cNvSpPr>
                        <wps:spPr bwMode="auto">
                          <a:xfrm>
                            <a:off x="1043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079454" name="Freeform 3447"/>
                        <wps:cNvSpPr>
                          <a:spLocks/>
                        </wps:cNvSpPr>
                        <wps:spPr bwMode="auto">
                          <a:xfrm>
                            <a:off x="10499" y="314"/>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D44FF98">
              <v:group id="Group 3333" style="position:absolute;margin-left:185.55pt;margin-top:15.3pt;width:341.35pt;height:1.55pt;z-index:-251665408;mso-position-horizontal-relative:page" coordsize="6827,31" coordorigin="3711,306" o:spid="_x0000_s1026" o:allowincell="f" w14:anchorId="3885BA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">
                <v:shape id="Freeform 3334" style="position:absolute;left:3719;top:314;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">
                  <v:path arrowok="t" o:connecttype="custom" o:connectlocs="0,7;30,7" o:connectangles="0,0"/>
                </v:shape>
                <v:shape id="Freeform 3335" style="position:absolute;left:3779;top:314;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">
                  <v:path arrowok="t" o:connecttype="custom" o:connectlocs="0,7;30,7" o:connectangles="0,0"/>
                </v:shape>
                <v:shape id="Freeform 3336" style="position:absolute;left:3839;top:314;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">
                  <v:path arrowok="t" o:connecttype="custom" o:connectlocs="0,7;30,7" o:connectangles="0,0"/>
                </v:shape>
                <v:shape id="Freeform 3337" style="position:absolute;left:3899;top:314;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">
                  <v:path arrowok="t" o:connecttype="custom" o:connectlocs="0,7;30,7" o:connectangles="0,0"/>
                </v:shape>
                <v:shape id="Freeform 3338" style="position:absolute;left:3959;top:314;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">
                  <v:path arrowok="t" o:connecttype="custom" o:connectlocs="0,7;30,7" o:connectangles="0,0"/>
                </v:shape>
                <v:shape id="Freeform 3339" style="position:absolute;left:4019;top:314;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">
                  <v:path arrowok="t" o:connecttype="custom" o:connectlocs="0,7;30,7" o:connectangles="0,0"/>
                </v:shape>
                <v:shape id="Freeform 3340" style="position:absolute;left:4079;top:314;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">
                  <v:path arrowok="t" o:connecttype="custom" o:connectlocs="0,7;30,7" o:connectangles="0,0"/>
                </v:shape>
                <v:shape id="Freeform 3341" style="position:absolute;left:4139;top:314;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">
                  <v:path arrowok="t" o:connecttype="custom" o:connectlocs="0,7;30,7" o:connectangles="0,0"/>
                </v:shape>
                <v:shape id="Freeform 3342" style="position:absolute;left:4199;top:314;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">
                  <v:path arrowok="t" o:connecttype="custom" o:connectlocs="0,7;30,7" o:connectangles="0,0"/>
                </v:shape>
                <v:shape id="Freeform 3343" style="position:absolute;left:4259;top:314;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">
                  <v:path arrowok="t" o:connecttype="custom" o:connectlocs="0,7;30,7" o:connectangles="0,0"/>
                </v:shape>
                <v:shape id="Freeform 3344" style="position:absolute;left:4319;top:314;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">
                  <v:path arrowok="t" o:connecttype="custom" o:connectlocs="0,7;30,7" o:connectangles="0,0"/>
                </v:shape>
                <v:shape id="Freeform 3345" style="position:absolute;left:4379;top:314;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">
                  <v:path arrowok="t" o:connecttype="custom" o:connectlocs="0,7;30,7" o:connectangles="0,0"/>
                </v:shape>
                <v:shape id="Freeform 3346" style="position:absolute;left:4439;top:314;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">
                  <v:path arrowok="t" o:connecttype="custom" o:connectlocs="0,7;30,7" o:connectangles="0,0"/>
                </v:shape>
                <v:shape id="Freeform 3347" style="position:absolute;left:4499;top:314;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">
                  <v:path arrowok="t" o:connecttype="custom" o:connectlocs="0,7;30,7" o:connectangles="0,0"/>
                </v:shape>
                <v:shape id="Freeform 3348" style="position:absolute;left:4559;top:314;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">
                  <v:path arrowok="t" o:connecttype="custom" o:connectlocs="0,7;30,7" o:connectangles="0,0"/>
                </v:shape>
                <v:shape id="Freeform 3349" style="position:absolute;left:4619;top:314;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">
                  <v:path arrowok="t" o:connecttype="custom" o:connectlocs="0,7;30,7" o:connectangles="0,0"/>
                </v:shape>
                <v:shape id="Freeform 3350" style="position:absolute;left:4679;top:314;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">
                  <v:path arrowok="t" o:connecttype="custom" o:connectlocs="0,7;30,7" o:connectangles="0,0"/>
                </v:shape>
                <v:shape id="Freeform 3351" style="position:absolute;left:4739;top:314;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">
                  <v:path arrowok="t" o:connecttype="custom" o:connectlocs="0,7;30,7" o:connectangles="0,0"/>
                </v:shape>
                <v:shape id="Freeform 3352" style="position:absolute;left:4799;top:314;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">
                  <v:path arrowok="t" o:connecttype="custom" o:connectlocs="0,7;30,7" o:connectangles="0,0"/>
                </v:shape>
                <v:shape id="Freeform 3353" style="position:absolute;left:4859;top:314;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">
                  <v:path arrowok="t" o:connecttype="custom" o:connectlocs="0,7;30,7" o:connectangles="0,0"/>
                </v:shape>
                <v:shape id="Freeform 3354" style="position:absolute;left:4919;top:314;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">
                  <v:path arrowok="t" o:connecttype="custom" o:connectlocs="0,7;30,7" o:connectangles="0,0"/>
                </v:shape>
                <v:shape id="Freeform 3355" style="position:absolute;left:4979;top:314;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">
                  <v:path arrowok="t" o:connecttype="custom" o:connectlocs="0,7;30,7" o:connectangles="0,0"/>
                </v:shape>
                <v:shape id="Freeform 3356" style="position:absolute;left:5040;top:314;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">
                  <v:path arrowok="t" o:connecttype="custom" o:connectlocs="0,7;30,7" o:connectangles="0,0"/>
                </v:shape>
                <v:shape id="Freeform 3357" style="position:absolute;left:5100;top:314;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">
                  <v:path arrowok="t" o:connecttype="custom" o:connectlocs="0,7;30,7" o:connectangles="0,0"/>
                </v:shape>
                <v:shape id="Freeform 3358" style="position:absolute;left:5160;top:314;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">
                  <v:path arrowok="t" o:connecttype="custom" o:connectlocs="0,7;30,7" o:connectangles="0,0"/>
                </v:shape>
                <v:shape id="Freeform 3359" style="position:absolute;left:5220;top:314;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">
                  <v:path arrowok="t" o:connecttype="custom" o:connectlocs="0,7;30,7" o:connectangles="0,0"/>
                </v:shape>
                <v:shape id="Freeform 3360" style="position:absolute;left:5280;top:314;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">
                  <v:path arrowok="t" o:connecttype="custom" o:connectlocs="0,7;30,7" o:connectangles="0,0"/>
                </v:shape>
                <v:shape id="Freeform 3361" style="position:absolute;left:5340;top:314;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">
                  <v:path arrowok="t" o:connecttype="custom" o:connectlocs="0,7;30,7" o:connectangles="0,0"/>
                </v:shape>
                <v:shape id="Freeform 3362" style="position:absolute;left:5400;top:314;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">
                  <v:path arrowok="t" o:connecttype="custom" o:connectlocs="0,7;30,7" o:connectangles="0,0"/>
                </v:shape>
                <v:shape id="Freeform 3363" style="position:absolute;left:5460;top:314;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">
                  <v:path arrowok="t" o:connecttype="custom" o:connectlocs="0,7;30,7" o:connectangles="0,0"/>
                </v:shape>
                <v:shape id="Freeform 3364" style="position:absolute;left:5520;top:314;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">
                  <v:path arrowok="t" o:connecttype="custom" o:connectlocs="0,7;30,7" o:connectangles="0,0"/>
                </v:shape>
                <v:shape id="Freeform 3365" style="position:absolute;left:5580;top:314;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">
                  <v:path arrowok="t" o:connecttype="custom" o:connectlocs="0,7;30,7" o:connectangles="0,0"/>
                </v:shape>
                <v:shape id="Freeform 3366" style="position:absolute;left:5640;top:314;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">
                  <v:path arrowok="t" o:connecttype="custom" o:connectlocs="0,7;30,7" o:connectangles="0,0"/>
                </v:shape>
                <v:shape id="Freeform 3367" style="position:absolute;left:5700;top:314;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">
                  <v:path arrowok="t" o:connecttype="custom" o:connectlocs="0,7;30,7" o:connectangles="0,0"/>
                </v:shape>
                <v:shape id="Freeform 3368" style="position:absolute;left:5760;top:314;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">
                  <v:path arrowok="t" o:connecttype="custom" o:connectlocs="0,7;30,7" o:connectangles="0,0"/>
                </v:shape>
                <v:shape id="Freeform 3369" style="position:absolute;left:5820;top:314;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">
                  <v:path arrowok="t" o:connecttype="custom" o:connectlocs="0,7;30,7" o:connectangles="0,0"/>
                </v:shape>
                <v:shape id="Freeform 3370" style="position:absolute;left:5880;top:314;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">
                  <v:path arrowok="t" o:connecttype="custom" o:connectlocs="0,7;30,7" o:connectangles="0,0"/>
                </v:shape>
                <v:shape id="Freeform 3371" style="position:absolute;left:5940;top:314;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">
                  <v:path arrowok="t" o:connecttype="custom" o:connectlocs="0,7;30,7" o:connectangles="0,0"/>
                </v:shape>
                <v:shape id="Freeform 3372" style="position:absolute;left:6000;top:314;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">
                  <v:path arrowok="t" o:connecttype="custom" o:connectlocs="0,7;30,7" o:connectangles="0,0"/>
                </v:shape>
                <v:shape id="Freeform 3373" style="position:absolute;left:6060;top:314;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">
                  <v:path arrowok="t" o:connecttype="custom" o:connectlocs="0,7;30,7" o:connectangles="0,0"/>
                </v:shape>
                <v:shape id="Freeform 3374" style="position:absolute;left:6120;top:314;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">
                  <v:path arrowok="t" o:connecttype="custom" o:connectlocs="0,7;30,7" o:connectangles="0,0"/>
                </v:shape>
                <v:shape id="Freeform 3375" style="position:absolute;left:6180;top:314;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">
                  <v:path arrowok="t" o:connecttype="custom" o:connectlocs="0,7;30,7" o:connectangles="0,0"/>
                </v:shape>
                <v:shape id="Freeform 3376" style="position:absolute;left:6240;top:314;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">
                  <v:path arrowok="t" o:connecttype="custom" o:connectlocs="0,7;30,7" o:connectangles="0,0"/>
                </v:shape>
                <v:shape id="Freeform 3377" style="position:absolute;left:6300;top:314;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">
                  <v:path arrowok="t" o:connecttype="custom" o:connectlocs="0,7;30,7" o:connectangles="0,0"/>
                </v:shape>
                <v:shape id="Freeform 3378" style="position:absolute;left:6360;top:314;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">
                  <v:path arrowok="t" o:connecttype="custom" o:connectlocs="0,7;30,7" o:connectangles="0,0"/>
                </v:shape>
                <v:shape id="Freeform 3379" style="position:absolute;left:6420;top:314;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">
                  <v:path arrowok="t" o:connecttype="custom" o:connectlocs="0,7;30,7" o:connectangles="0,0"/>
                </v:shape>
                <v:shape id="Freeform 3380" style="position:absolute;left:6480;top:314;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">
                  <v:path arrowok="t" o:connecttype="custom" o:connectlocs="0,7;30,7" o:connectangles="0,0"/>
                </v:shape>
                <v:shape id="Freeform 3381" style="position:absolute;left:6540;top:314;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">
                  <v:path arrowok="t" o:connecttype="custom" o:connectlocs="0,7;30,7" o:connectangles="0,0"/>
                </v:shape>
                <v:shape id="Freeform 3382" style="position:absolute;left:6600;top:314;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">
                  <v:path arrowok="t" o:connecttype="custom" o:connectlocs="0,7;30,7" o:connectangles="0,0"/>
                </v:shape>
                <v:shape id="Freeform 3383" style="position:absolute;left:6660;top:314;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">
                  <v:path arrowok="t" o:connecttype="custom" o:connectlocs="0,7;30,7" o:connectangles="0,0"/>
                </v:shape>
                <v:shape id="Freeform 3384" style="position:absolute;left:6720;top:314;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">
                  <v:path arrowok="t" o:connecttype="custom" o:connectlocs="0,7;30,7" o:connectangles="0,0"/>
                </v:shape>
                <v:shape id="Freeform 3385" style="position:absolute;left:6780;top:314;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">
                  <v:path arrowok="t" o:connecttype="custom" o:connectlocs="0,7;30,7" o:connectangles="0,0"/>
                </v:shape>
                <v:shape id="Freeform 3386" style="position:absolute;left:6840;top:314;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">
                  <v:path arrowok="t" o:connecttype="custom" o:connectlocs="0,7;30,7" o:connectangles="0,0"/>
                </v:shape>
                <v:shape id="Freeform 3387" style="position:absolute;left:6900;top:314;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">
                  <v:path arrowok="t" o:connecttype="custom" o:connectlocs="0,7;30,7" o:connectangles="0,0"/>
                </v:shape>
                <v:shape id="Freeform 3388" style="position:absolute;left:6960;top:314;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">
                  <v:path arrowok="t" o:connecttype="custom" o:connectlocs="0,7;30,7" o:connectangles="0,0"/>
                </v:shape>
                <v:shape id="Freeform 3389" style="position:absolute;left:7020;top:314;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">
                  <v:path arrowok="t" o:connecttype="custom" o:connectlocs="0,7;30,7" o:connectangles="0,0"/>
                </v:shape>
                <v:shape id="Freeform 3390" style="position:absolute;left:7080;top:314;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">
                  <v:path arrowok="t" o:connecttype="custom" o:connectlocs="0,7;30,7" o:connectangles="0,0"/>
                </v:shape>
                <v:shape id="Freeform 3391" style="position:absolute;left:7140;top:314;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">
                  <v:path arrowok="t" o:connecttype="custom" o:connectlocs="0,7;30,7" o:connectangles="0,0"/>
                </v:shape>
                <v:shape id="Freeform 3392" style="position:absolute;left:7200;top:314;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">
                  <v:path arrowok="t" o:connecttype="custom" o:connectlocs="0,7;30,7" o:connectangles="0,0"/>
                </v:shape>
                <v:shape id="Freeform 3393" style="position:absolute;left:7260;top:314;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">
                  <v:path arrowok="t" o:connecttype="custom" o:connectlocs="0,7;30,7" o:connectangles="0,0"/>
                </v:shape>
                <v:shape id="Freeform 3394" style="position:absolute;left:7320;top:314;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">
                  <v:path arrowok="t" o:connecttype="custom" o:connectlocs="0,7;30,7" o:connectangles="0,0"/>
                </v:shape>
                <v:shape id="Freeform 3395" style="position:absolute;left:7380;top:314;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">
                  <v:path arrowok="t" o:connecttype="custom" o:connectlocs="0,7;30,7" o:connectangles="0,0"/>
                </v:shape>
                <v:shape id="Freeform 3396" style="position:absolute;left:7440;top:314;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">
                  <v:path arrowok="t" o:connecttype="custom" o:connectlocs="0,7;30,7" o:connectangles="0,0"/>
                </v:shape>
                <v:shape id="Freeform 3397" style="position:absolute;left:7500;top:314;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">
                  <v:path arrowok="t" o:connecttype="custom" o:connectlocs="0,7;30,7" o:connectangles="0,0"/>
                </v:shape>
                <v:shape id="Freeform 3398" style="position:absolute;left:7560;top:314;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">
                  <v:path arrowok="t" o:connecttype="custom" o:connectlocs="0,7;30,7" o:connectangles="0,0"/>
                </v:shape>
                <v:shape id="Freeform 3399" style="position:absolute;left:7620;top:314;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">
                  <v:path arrowok="t" o:connecttype="custom" o:connectlocs="0,7;30,7" o:connectangles="0,0"/>
                </v:shape>
                <v:shape id="Freeform 3400" style="position:absolute;left:7680;top:314;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">
                  <v:path arrowok="t" o:connecttype="custom" o:connectlocs="0,7;30,7" o:connectangles="0,0"/>
                </v:shape>
                <v:shape id="Freeform 3401" style="position:absolute;left:7740;top:314;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">
                  <v:path arrowok="t" o:connecttype="custom" o:connectlocs="0,7;30,7" o:connectangles="0,0"/>
                </v:shape>
                <v:shape id="Freeform 3402" style="position:absolute;left:7800;top:314;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">
                  <v:path arrowok="t" o:connecttype="custom" o:connectlocs="0,7;30,7" o:connectangles="0,0"/>
                </v:shape>
                <v:shape id="Freeform 3403" style="position:absolute;left:7860;top:314;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">
                  <v:path arrowok="t" o:connecttype="custom" o:connectlocs="0,7;30,7" o:connectangles="0,0"/>
                </v:shape>
                <v:shape id="Freeform 3404" style="position:absolute;left:7920;top:314;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">
                  <v:path arrowok="t" o:connecttype="custom" o:connectlocs="0,7;30,7" o:connectangles="0,0"/>
                </v:shape>
                <v:shape id="Freeform 3405" style="position:absolute;left:7980;top:314;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">
                  <v:path arrowok="t" o:connecttype="custom" o:connectlocs="0,7;30,7" o:connectangles="0,0"/>
                </v:shape>
                <v:shape id="Freeform 3406" style="position:absolute;left:8040;top:314;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">
                  <v:path arrowok="t" o:connecttype="custom" o:connectlocs="0,7;30,7" o:connectangles="0,0"/>
                </v:shape>
                <v:shape id="Freeform 3407" style="position:absolute;left:8100;top:314;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">
                  <v:path arrowok="t" o:connecttype="custom" o:connectlocs="0,7;30,7" o:connectangles="0,0"/>
                </v:shape>
                <v:shape id="Freeform 3408" style="position:absolute;left:8160;top:314;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">
                  <v:path arrowok="t" o:connecttype="custom" o:connectlocs="0,7;30,7" o:connectangles="0,0"/>
                </v:shape>
                <v:shape id="Freeform 3409" style="position:absolute;left:8220;top:314;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">
                  <v:path arrowok="t" o:connecttype="custom" o:connectlocs="0,7;30,7" o:connectangles="0,0"/>
                </v:shape>
                <v:shape id="Freeform 3410" style="position:absolute;left:8280;top:314;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">
                  <v:path arrowok="t" o:connecttype="custom" o:connectlocs="0,7;30,7" o:connectangles="0,0"/>
                </v:shape>
                <v:shape id="Freeform 3411" style="position:absolute;left:8340;top:314;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">
                  <v:path arrowok="t" o:connecttype="custom" o:connectlocs="0,7;30,7" o:connectangles="0,0"/>
                </v:shape>
                <v:shape id="Freeform 3412" style="position:absolute;left:8400;top:314;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">
                  <v:path arrowok="t" o:connecttype="custom" o:connectlocs="0,7;30,7" o:connectangles="0,0"/>
                </v:shape>
                <v:shape id="Freeform 3413" style="position:absolute;left:8460;top:314;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">
                  <v:path arrowok="t" o:connecttype="custom" o:connectlocs="0,7;30,7" o:connectangles="0,0"/>
                </v:shape>
                <v:shape id="Freeform 3414" style="position:absolute;left:8520;top:314;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">
                  <v:path arrowok="t" o:connecttype="custom" o:connectlocs="0,7;30,7" o:connectangles="0,0"/>
                </v:shape>
                <v:shape id="Freeform 3415" style="position:absolute;left:8580;top:314;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">
                  <v:path arrowok="t" o:connecttype="custom" o:connectlocs="0,7;30,7" o:connectangles="0,0"/>
                </v:shape>
                <v:shape id="Freeform 3416" style="position:absolute;left:8640;top:314;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">
                  <v:path arrowok="t" o:connecttype="custom" o:connectlocs="0,7;30,7" o:connectangles="0,0"/>
                </v:shape>
                <v:shape id="Freeform 3417" style="position:absolute;left:8700;top:314;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">
                  <v:path arrowok="t" o:connecttype="custom" o:connectlocs="0,7;30,7" o:connectangles="0,0"/>
                </v:shape>
                <v:shape id="Freeform 3418" style="position:absolute;left:8760;top:314;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">
                  <v:path arrowok="t" o:connecttype="custom" o:connectlocs="0,7;30,7" o:connectangles="0,0"/>
                </v:shape>
                <v:shape id="Freeform 3419" style="position:absolute;left:8820;top:314;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">
                  <v:path arrowok="t" o:connecttype="custom" o:connectlocs="0,7;30,7" o:connectangles="0,0"/>
                </v:shape>
                <v:shape id="Freeform 3420" style="position:absolute;left:8879;top:314;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">
                  <v:path arrowok="t" o:connecttype="custom" o:connectlocs="0,7;30,7" o:connectangles="0,0"/>
                </v:shape>
                <v:shape id="Freeform 3421" style="position:absolute;left:8939;top:314;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">
                  <v:path arrowok="t" o:connecttype="custom" o:connectlocs="0,7;30,7" o:connectangles="0,0"/>
                </v:shape>
                <v:shape id="Freeform 3422" style="position:absolute;left:8999;top:314;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">
                  <v:path arrowok="t" o:connecttype="custom" o:connectlocs="0,7;30,7" o:connectangles="0,0"/>
                </v:shape>
                <v:shape id="Freeform 3423" style="position:absolute;left:9059;top:314;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">
                  <v:path arrowok="t" o:connecttype="custom" o:connectlocs="0,7;30,7" o:connectangles="0,0"/>
                </v:shape>
                <v:shape id="Freeform 3424" style="position:absolute;left:9119;top:314;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">
                  <v:path arrowok="t" o:connecttype="custom" o:connectlocs="0,7;30,7" o:connectangles="0,0"/>
                </v:shape>
                <v:shape id="Freeform 3425" style="position:absolute;left:9179;top:314;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">
                  <v:path arrowok="t" o:connecttype="custom" o:connectlocs="0,7;30,7" o:connectangles="0,0"/>
                </v:shape>
                <v:shape id="Freeform 3426" style="position:absolute;left:9239;top:314;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">
                  <v:path arrowok="t" o:connecttype="custom" o:connectlocs="0,7;30,7" o:connectangles="0,0"/>
                </v:shape>
                <v:shape id="Freeform 3427" style="position:absolute;left:9299;top:314;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">
                  <v:path arrowok="t" o:connecttype="custom" o:connectlocs="0,7;30,7" o:connectangles="0,0"/>
                </v:shape>
                <v:shape id="Freeform 3428" style="position:absolute;left:9359;top:314;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">
                  <v:path arrowok="t" o:connecttype="custom" o:connectlocs="0,7;30,7" o:connectangles="0,0"/>
                </v:shape>
                <v:shape id="Freeform 3429" style="position:absolute;left:9419;top:314;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">
                  <v:path arrowok="t" o:connecttype="custom" o:connectlocs="0,7;30,7" o:connectangles="0,0"/>
                </v:shape>
                <v:shape id="Freeform 3430" style="position:absolute;left:9479;top:314;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">
                  <v:path arrowok="t" o:connecttype="custom" o:connectlocs="0,7;30,7" o:connectangles="0,0"/>
                </v:shape>
                <v:shape id="Freeform 3431" style="position:absolute;left:9539;top:314;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">
                  <v:path arrowok="t" o:connecttype="custom" o:connectlocs="0,7;30,7" o:connectangles="0,0"/>
                </v:shape>
                <v:shape id="Freeform 3432" style="position:absolute;left:9599;top:314;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">
                  <v:path arrowok="t" o:connecttype="custom" o:connectlocs="0,7;30,7" o:connectangles="0,0"/>
                </v:shape>
                <v:shape id="Freeform 3433" style="position:absolute;left:9659;top:314;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">
                  <v:path arrowok="t" o:connecttype="custom" o:connectlocs="0,7;30,7" o:connectangles="0,0"/>
                </v:shape>
                <v:shape id="Freeform 3434" style="position:absolute;left:9719;top:314;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">
                  <v:path arrowok="t" o:connecttype="custom" o:connectlocs="0,7;30,7" o:connectangles="0,0"/>
                </v:shape>
                <v:shape id="Freeform 3435" style="position:absolute;left:9779;top:314;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">
                  <v:path arrowok="t" o:connecttype="custom" o:connectlocs="0,7;30,7" o:connectangles="0,0"/>
                </v:shape>
                <v:shape id="Freeform 3436" style="position:absolute;left:9839;top:314;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">
                  <v:path arrowok="t" o:connecttype="custom" o:connectlocs="0,7;30,7" o:connectangles="0,0"/>
                </v:shape>
                <v:shape id="Freeform 3437" style="position:absolute;left:9899;top:314;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">
                  <v:path arrowok="t" o:connecttype="custom" o:connectlocs="0,7;30,7" o:connectangles="0,0"/>
                </v:shape>
                <v:shape id="Freeform 3438" style="position:absolute;left:9959;top:314;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">
                  <v:path arrowok="t" o:connecttype="custom" o:connectlocs="0,7;30,7" o:connectangles="0,0"/>
                </v:shape>
                <v:shape id="Freeform 3439" style="position:absolute;left:10019;top:314;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">
                  <v:path arrowok="t" o:connecttype="custom" o:connectlocs="0,7;30,7" o:connectangles="0,0"/>
                </v:shape>
                <v:shape id="Freeform 3440" style="position:absolute;left:10079;top:314;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">
                  <v:path arrowok="t" o:connecttype="custom" o:connectlocs="0,7;30,7" o:connectangles="0,0"/>
                </v:shape>
                <v:shape id="Freeform 3441" style="position:absolute;left:10139;top:314;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">
                  <v:path arrowok="t" o:connecttype="custom" o:connectlocs="0,7;30,7" o:connectangles="0,0"/>
                </v:shape>
                <v:shape id="Freeform 3442" style="position:absolute;left:10199;top:314;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">
                  <v:path arrowok="t" o:connecttype="custom" o:connectlocs="0,7;30,7" o:connectangles="0,0"/>
                </v:shape>
                <v:shape id="Freeform 3443" style="position:absolute;left:10259;top:314;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">
                  <v:path arrowok="t" o:connecttype="custom" o:connectlocs="0,7;30,7" o:connectangles="0,0"/>
                </v:shape>
                <v:shape id="Freeform 3444" style="position:absolute;left:10319;top:314;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">
                  <v:path arrowok="t" o:connecttype="custom" o:connectlocs="0,7;30,7" o:connectangles="0,0"/>
                </v:shape>
                <v:shape id="Freeform 3445" style="position:absolute;left:10379;top:314;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">
                  <v:path arrowok="t" o:connecttype="custom" o:connectlocs="0,7;30,7" o:connectangles="0,0"/>
                </v:shape>
                <v:shape id="Freeform 3446" style="position:absolute;left:10439;top:314;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">
                  <v:path arrowok="t" o:connecttype="custom" o:connectlocs="0,7;30,7" o:connectangles="0,0"/>
                </v:shape>
                <v:shape id="Freeform 3447" style="position:absolute;left:10499;top:314;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">
                  <v:path arrowok="t" o:connecttype="custom" o:connectlocs="0,7;30,7" o:connectangles="0,0"/>
                </v:shape>
                <w10:wrap anchorx="page"/>
              </v:group>
            </w:pict>
          </mc:Fallback>
        </mc:AlternateContent>
      </w:r>
      <w:r w:rsidR="00B4080D" w:rsidRPr="007C3B41">
        <w:t>Procurement</w:t>
      </w:r>
      <w:r w:rsidR="00B4080D" w:rsidRPr="007C3B41">
        <w:tab/>
        <w:t>43</w:t>
      </w:r>
    </w:p>
    <w:p w14:paraId="12A8CF71" w14:textId="0A2C8A1B" w:rsidR="00B4080D" w:rsidRPr="007C3B41" w:rsidRDefault="00FB4536">
      <w:pPr>
        <w:pStyle w:val="BodyText"/>
        <w:numPr>
          <w:ilvl w:val="1"/>
          <w:numId w:val="20"/>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52096" behindDoc="1" locked="0" layoutInCell="0" allowOverlap="1" wp14:anchorId="08099C5C" wp14:editId="62239589">
                <wp:simplePos x="0" y="0"/>
                <wp:positionH relativeFrom="page">
                  <wp:posOffset>4947285</wp:posOffset>
                </wp:positionH>
                <wp:positionV relativeFrom="paragraph">
                  <wp:posOffset>160655</wp:posOffset>
                </wp:positionV>
                <wp:extent cx="1744345" cy="19685"/>
                <wp:effectExtent l="0" t="0" r="0" b="0"/>
                <wp:wrapNone/>
                <wp:docPr id="642970830" name="Group 34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44345" cy="19685"/>
                          <a:chOff x="7791" y="253"/>
                          <a:chExt cx="2747" cy="31"/>
                        </a:xfrm>
                      </wpg:grpSpPr>
                      <wps:wsp>
                        <wps:cNvPr id="1065432730" name="Freeform 3449"/>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436666" name="Freeform 3450"/>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2776367" name="Freeform 3451"/>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2491755" name="Freeform 3452"/>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688641" name="Freeform 3453"/>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314197" name="Freeform 3454"/>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9527915" name="Freeform 3455"/>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8680620" name="Freeform 3456"/>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422657" name="Freeform 3457"/>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2633560" name="Freeform 3458"/>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5704784" name="Freeform 3459"/>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0190257" name="Freeform 3460"/>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3440412" name="Freeform 3461"/>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1840789" name="Freeform 3462"/>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2170777" name="Freeform 3463"/>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748901" name="Freeform 3464"/>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8445607" name="Freeform 3465"/>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81253" name="Freeform 3466"/>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0158541" name="Freeform 3467"/>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4934001" name="Freeform 3468"/>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482729" name="Freeform 3469"/>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6755975" name="Freeform 3470"/>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3297667" name="Freeform 3471"/>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138202" name="Freeform 3472"/>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094075" name="Freeform 3473"/>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614315" name="Freeform 3474"/>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232786" name="Freeform 3475"/>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5916732" name="Freeform 3476"/>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4469807" name="Freeform 3477"/>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8221738" name="Freeform 3478"/>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275926" name="Freeform 3479"/>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077819" name="Freeform 3480"/>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0952478" name="Freeform 3481"/>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811036" name="Freeform 3482"/>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9929441" name="Freeform 3483"/>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3471488" name="Freeform 3484"/>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4472917" name="Freeform 3485"/>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1202834" name="Freeform 3486"/>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8138758" name="Freeform 3487"/>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5277863" name="Freeform 3488"/>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8979563" name="Freeform 3489"/>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506933" name="Freeform 3490"/>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7253977" name="Freeform 3491"/>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0921098" name="Freeform 3492"/>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39926" name="Freeform 3493"/>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5231332" name="Freeform 3494"/>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6C77DF1">
              <v:group id="Group 3448" style="position:absolute;margin-left:389.55pt;margin-top:12.65pt;width:137.35pt;height:1.55pt;z-index:-251664384;mso-position-horizontal-relative:page" coordsize="2747,31" coordorigin="7791,253" o:spid="_x0000_s1026" o:allowincell="f" w14:anchorId="2422E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">
                <v:shape id="Freeform 3449" style="position:absolute;left:7800;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">
                  <v:path arrowok="t" o:connecttype="custom" o:connectlocs="0,7;30,7" o:connectangles="0,0"/>
                </v:shape>
                <v:shape id="Freeform 3450" style="position:absolute;left:786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">
                  <v:path arrowok="t" o:connecttype="custom" o:connectlocs="0,7;30,7" o:connectangles="0,0"/>
                </v:shape>
                <v:shape id="Freeform 3451" style="position:absolute;left:792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">
                  <v:path arrowok="t" o:connecttype="custom" o:connectlocs="0,7;30,7" o:connectangles="0,0"/>
                </v:shape>
                <v:shape id="Freeform 3452" style="position:absolute;left:798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">
                  <v:path arrowok="t" o:connecttype="custom" o:connectlocs="0,7;30,7" o:connectangles="0,0"/>
                </v:shape>
                <v:shape id="Freeform 3453" style="position:absolute;left:804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">
                  <v:path arrowok="t" o:connecttype="custom" o:connectlocs="0,7;30,7" o:connectangles="0,0"/>
                </v:shape>
                <v:shape id="Freeform 3454" style="position:absolute;left:810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">
                  <v:path arrowok="t" o:connecttype="custom" o:connectlocs="0,7;30,7" o:connectangles="0,0"/>
                </v:shape>
                <v:shape id="Freeform 3455" style="position:absolute;left:816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">
                  <v:path arrowok="t" o:connecttype="custom" o:connectlocs="0,7;30,7" o:connectangles="0,0"/>
                </v:shape>
                <v:shape id="Freeform 3456" style="position:absolute;left:822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">
                  <v:path arrowok="t" o:connecttype="custom" o:connectlocs="0,7;30,7" o:connectangles="0,0"/>
                </v:shape>
                <v:shape id="Freeform 3457" style="position:absolute;left:828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">
                  <v:path arrowok="t" o:connecttype="custom" o:connectlocs="0,7;30,7" o:connectangles="0,0"/>
                </v:shape>
                <v:shape id="Freeform 3458" style="position:absolute;left:834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">
                  <v:path arrowok="t" o:connecttype="custom" o:connectlocs="0,7;30,7" o:connectangles="0,0"/>
                </v:shape>
                <v:shape id="Freeform 3459" style="position:absolute;left:840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">
                  <v:path arrowok="t" o:connecttype="custom" o:connectlocs="0,7;30,7" o:connectangles="0,0"/>
                </v:shape>
                <v:shape id="Freeform 3460" style="position:absolute;left:846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">
                  <v:path arrowok="t" o:connecttype="custom" o:connectlocs="0,7;30,7" o:connectangles="0,0"/>
                </v:shape>
                <v:shape id="Freeform 3461" style="position:absolute;left:852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">
                  <v:path arrowok="t" o:connecttype="custom" o:connectlocs="0,7;30,7" o:connectangles="0,0"/>
                </v:shape>
                <v:shape id="Freeform 3462" style="position:absolute;left:858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">
                  <v:path arrowok="t" o:connecttype="custom" o:connectlocs="0,7;30,7" o:connectangles="0,0"/>
                </v:shape>
                <v:shape id="Freeform 3463" style="position:absolute;left:864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">
                  <v:path arrowok="t" o:connecttype="custom" o:connectlocs="0,7;30,7" o:connectangles="0,0"/>
                </v:shape>
                <v:shape id="Freeform 3464" style="position:absolute;left:870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">
                  <v:path arrowok="t" o:connecttype="custom" o:connectlocs="0,7;30,7" o:connectangles="0,0"/>
                </v:shape>
                <v:shape id="Freeform 3465" style="position:absolute;left:876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">
                  <v:path arrowok="t" o:connecttype="custom" o:connectlocs="0,7;30,7" o:connectangles="0,0"/>
                </v:shape>
                <v:shape id="Freeform 3466" style="position:absolute;left:882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">
                  <v:path arrowok="t" o:connecttype="custom" o:connectlocs="0,7;30,7" o:connectangles="0,0"/>
                </v:shape>
                <v:shape id="Freeform 3467" style="position:absolute;left:888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">
                  <v:path arrowok="t" o:connecttype="custom" o:connectlocs="0,7;30,7" o:connectangles="0,0"/>
                </v:shape>
                <v:shape id="Freeform 3468" style="position:absolute;left:894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">
                  <v:path arrowok="t" o:connecttype="custom" o:connectlocs="0,7;30,7" o:connectangles="0,0"/>
                </v:shape>
                <v:shape id="Freeform 3469" style="position:absolute;left:900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">
                  <v:path arrowok="t" o:connecttype="custom" o:connectlocs="0,7;30,7" o:connectangles="0,0"/>
                </v:shape>
                <v:shape id="Freeform 3470" style="position:absolute;left:906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">
                  <v:path arrowok="t" o:connecttype="custom" o:connectlocs="0,7;30,7" o:connectangles="0,0"/>
                </v:shape>
                <v:shape id="Freeform 3471" style="position:absolute;left:912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">
                  <v:path arrowok="t" o:connecttype="custom" o:connectlocs="0,7;30,7" o:connectangles="0,0"/>
                </v:shape>
                <v:shape id="Freeform 3472" style="position:absolute;left:918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">
                  <v:path arrowok="t" o:connecttype="custom" o:connectlocs="0,7;30,7" o:connectangles="0,0"/>
                </v:shape>
                <v:shape id="Freeform 3473" style="position:absolute;left:924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">
                  <v:path arrowok="t" o:connecttype="custom" o:connectlocs="0,7;30,7" o:connectangles="0,0"/>
                </v:shape>
                <v:shape id="Freeform 3474" style="position:absolute;left:930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">
                  <v:path arrowok="t" o:connecttype="custom" o:connectlocs="0,7;30,7" o:connectangles="0,0"/>
                </v:shape>
                <v:shape id="Freeform 3475" style="position:absolute;left:936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">
                  <v:path arrowok="t" o:connecttype="custom" o:connectlocs="0,7;30,7" o:connectangles="0,0"/>
                </v:shape>
                <v:shape id="Freeform 3476" style="position:absolute;left:942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">
                  <v:path arrowok="t" o:connecttype="custom" o:connectlocs="0,7;30,7" o:connectangles="0,0"/>
                </v:shape>
                <v:shape id="Freeform 3477" style="position:absolute;left:948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">
                  <v:path arrowok="t" o:connecttype="custom" o:connectlocs="0,7;30,7" o:connectangles="0,0"/>
                </v:shape>
                <v:shape id="Freeform 3478" style="position:absolute;left:954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">
                  <v:path arrowok="t" o:connecttype="custom" o:connectlocs="0,7;30,7" o:connectangles="0,0"/>
                </v:shape>
                <v:shape id="Freeform 3479" style="position:absolute;left:960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">
                  <v:path arrowok="t" o:connecttype="custom" o:connectlocs="0,7;30,7" o:connectangles="0,0"/>
                </v:shape>
                <v:shape id="Freeform 3480" style="position:absolute;left:966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">
                  <v:path arrowok="t" o:connecttype="custom" o:connectlocs="0,7;30,7" o:connectangles="0,0"/>
                </v:shape>
                <v:shape id="Freeform 3481" style="position:absolute;left:972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">
                  <v:path arrowok="t" o:connecttype="custom" o:connectlocs="0,7;30,7" o:connectangles="0,0"/>
                </v:shape>
                <v:shape id="Freeform 3482" style="position:absolute;left:978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">
                  <v:path arrowok="t" o:connecttype="custom" o:connectlocs="0,7;30,7" o:connectangles="0,0"/>
                </v:shape>
                <v:shape id="Freeform 3483" style="position:absolute;left:984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">
                  <v:path arrowok="t" o:connecttype="custom" o:connectlocs="0,7;30,7" o:connectangles="0,0"/>
                </v:shape>
                <v:shape id="Freeform 3484" style="position:absolute;left:990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">
                  <v:path arrowok="t" o:connecttype="custom" o:connectlocs="0,7;30,7" o:connectangles="0,0"/>
                </v:shape>
                <v:shape id="Freeform 3485" style="position:absolute;left:996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">
                  <v:path arrowok="t" o:connecttype="custom" o:connectlocs="0,7;30,7" o:connectangles="0,0"/>
                </v:shape>
                <v:shape id="Freeform 3486" style="position:absolute;left:1002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">
                  <v:path arrowok="t" o:connecttype="custom" o:connectlocs="0,7;30,7" o:connectangles="0,0"/>
                </v:shape>
                <v:shape id="Freeform 3487" style="position:absolute;left:1008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">
                  <v:path arrowok="t" o:connecttype="custom" o:connectlocs="0,7;30,7" o:connectangles="0,0"/>
                </v:shape>
                <v:shape id="Freeform 3488" style="position:absolute;left:1014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">
                  <v:path arrowok="t" o:connecttype="custom" o:connectlocs="0,7;30,7" o:connectangles="0,0"/>
                </v:shape>
                <v:shape id="Freeform 3489" style="position:absolute;left:1020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">
                  <v:path arrowok="t" o:connecttype="custom" o:connectlocs="0,7;30,7" o:connectangles="0,0"/>
                </v:shape>
                <v:shape id="Freeform 3490" style="position:absolute;left:1026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">
                  <v:path arrowok="t" o:connecttype="custom" o:connectlocs="0,7;30,7" o:connectangles="0,0"/>
                </v:shape>
                <v:shape id="Freeform 3491" style="position:absolute;left:1032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">
                  <v:path arrowok="t" o:connecttype="custom" o:connectlocs="0,7;30,7" o:connectangles="0,0"/>
                </v:shape>
                <v:shape id="Freeform 3492" style="position:absolute;left:1038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">
                  <v:path arrowok="t" o:connecttype="custom" o:connectlocs="0,7;30,7" o:connectangles="0,0"/>
                </v:shape>
                <v:shape id="Freeform 3493" style="position:absolute;left:1044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">
                  <v:path arrowok="t" o:connecttype="custom" o:connectlocs="0,7;30,7" o:connectangles="0,0"/>
                </v:shape>
                <v:shape id="Freeform 3494" style="position:absolute;left:1050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">
                  <v:path arrowok="t" o:connecttype="custom" o:connectlocs="0,7;30,7" o:connectangles="0,0"/>
                </v:shape>
                <w10:wrap anchorx="page"/>
              </v:group>
            </w:pict>
          </mc:Fallback>
        </mc:AlternateContent>
      </w:r>
      <w:r w:rsidR="00B4080D" w:rsidRPr="007C3B41">
        <w:rPr>
          <w:spacing w:val="-1"/>
        </w:rPr>
        <w:t xml:space="preserve">Financial </w:t>
      </w:r>
      <w:r w:rsidR="00B4080D" w:rsidRPr="007C3B41">
        <w:t>Management</w:t>
      </w:r>
      <w:r w:rsidR="00B4080D" w:rsidRPr="007C3B41">
        <w:rPr>
          <w:spacing w:val="-1"/>
        </w:rPr>
        <w:t xml:space="preserve"> and </w:t>
      </w:r>
      <w:r w:rsidR="00B4080D" w:rsidRPr="007C3B41">
        <w:t>Accounting</w:t>
      </w:r>
      <w:r w:rsidR="00B4080D" w:rsidRPr="007C3B41">
        <w:rPr>
          <w:spacing w:val="-1"/>
        </w:rPr>
        <w:t xml:space="preserve"> Procedures</w:t>
      </w:r>
      <w:r w:rsidR="00B4080D" w:rsidRPr="007C3B41">
        <w:rPr>
          <w:spacing w:val="-1"/>
        </w:rPr>
        <w:tab/>
        <w:t>4</w:t>
      </w:r>
      <w:r w:rsidR="005603A5">
        <w:rPr>
          <w:spacing w:val="-1"/>
        </w:rPr>
        <w:t>5</w:t>
      </w:r>
    </w:p>
    <w:p w14:paraId="712AD7C6" w14:textId="23A89DA8" w:rsidR="00B4080D" w:rsidRPr="007C3B41" w:rsidRDefault="00FB4536">
      <w:pPr>
        <w:pStyle w:val="BodyText"/>
        <w:numPr>
          <w:ilvl w:val="1"/>
          <w:numId w:val="20"/>
        </w:numPr>
        <w:tabs>
          <w:tab w:val="left" w:pos="1000"/>
          <w:tab w:val="right" w:pos="9459"/>
        </w:tabs>
        <w:kinsoku w:val="0"/>
        <w:overflowPunct w:val="0"/>
        <w:spacing w:line="298" w:lineRule="exact"/>
        <w:ind w:left="999" w:hanging="359"/>
      </w:pPr>
      <w:r>
        <w:rPr>
          <w:noProof/>
        </w:rPr>
        <mc:AlternateContent>
          <mc:Choice Requires="wpg">
            <w:drawing>
              <wp:anchor distT="0" distB="0" distL="114300" distR="114300" simplePos="0" relativeHeight="251653120" behindDoc="1" locked="0" layoutInCell="0" allowOverlap="1" wp14:anchorId="73C0352F" wp14:editId="46F798AA">
                <wp:simplePos x="0" y="0"/>
                <wp:positionH relativeFrom="page">
                  <wp:posOffset>3004185</wp:posOffset>
                </wp:positionH>
                <wp:positionV relativeFrom="paragraph">
                  <wp:posOffset>160655</wp:posOffset>
                </wp:positionV>
                <wp:extent cx="3687445" cy="19685"/>
                <wp:effectExtent l="0" t="0" r="0" b="0"/>
                <wp:wrapNone/>
                <wp:docPr id="996787843" name="Group 3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7445" cy="19685"/>
                          <a:chOff x="4731" y="253"/>
                          <a:chExt cx="5807" cy="31"/>
                        </a:xfrm>
                      </wpg:grpSpPr>
                      <wps:wsp>
                        <wps:cNvPr id="669275546" name="Freeform 3496"/>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7585687" name="Freeform 3497"/>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3334214" name="Freeform 3498"/>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8022705" name="Freeform 3499"/>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4189818" name="Freeform 3500"/>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5587042" name="Freeform 3501"/>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310628" name="Freeform 3502"/>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123304" name="Freeform 3503"/>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3886742" name="Freeform 3504"/>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387339" name="Freeform 3505"/>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19320" name="Freeform 3506"/>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9556910" name="Freeform 3507"/>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6176922" name="Freeform 3508"/>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7251979" name="Freeform 3509"/>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2541923" name="Freeform 3510"/>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1111810" name="Freeform 3511"/>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600577" name="Freeform 3512"/>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327851" name="Freeform 3513"/>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234342" name="Freeform 3514"/>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754691" name="Freeform 3515"/>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61257" name="Freeform 3516"/>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0568470" name="Freeform 3517"/>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7476522" name="Freeform 3518"/>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1533634" name="Freeform 3519"/>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2824092" name="Freeform 3520"/>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6178396" name="Freeform 3521"/>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3989656" name="Freeform 3522"/>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5425298" name="Freeform 3523"/>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696733" name="Freeform 3524"/>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070280" name="Freeform 3525"/>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675154" name="Freeform 3526"/>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2179845" name="Freeform 3527"/>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960626" name="Freeform 3528"/>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4868998" name="Freeform 3529"/>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7538232" name="Freeform 3530"/>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9280718" name="Freeform 3531"/>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4995374" name="Freeform 3532"/>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59113" name="Freeform 3533"/>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539717" name="Freeform 3534"/>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8594288" name="Freeform 3535"/>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8641929" name="Freeform 3536"/>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0186991" name="Freeform 3537"/>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661924" name="Freeform 3538"/>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8930114" name="Freeform 3539"/>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2787241" name="Freeform 3540"/>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366124" name="Freeform 3541"/>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0937581" name="Freeform 3542"/>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4686958" name="Freeform 3543"/>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8508423" name="Freeform 3544"/>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1000138" name="Freeform 3545"/>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5450902" name="Freeform 3546"/>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5531828" name="Freeform 3547"/>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180611" name="Freeform 3548"/>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7912179" name="Freeform 3549"/>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1641297" name="Freeform 3550"/>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5508097" name="Freeform 3551"/>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4829989" name="Freeform 3552"/>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9782646" name="Freeform 3553"/>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200423" name="Freeform 3554"/>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2234876" name="Freeform 3555"/>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7988933" name="Freeform 3556"/>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748191" name="Freeform 3557"/>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944822" name="Freeform 3558"/>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980392" name="Freeform 3559"/>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9908140" name="Freeform 3560"/>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4126892" name="Freeform 3561"/>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0780890" name="Freeform 3562"/>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715757" name="Freeform 3563"/>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2809875" name="Freeform 3564"/>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3924806" name="Freeform 3565"/>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4051648" name="Freeform 3566"/>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5979441" name="Freeform 3567"/>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4969040" name="Freeform 3568"/>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174630" name="Freeform 3569"/>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9522828" name="Freeform 3570"/>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9117451" name="Freeform 3571"/>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0969460" name="Freeform 3572"/>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3637979" name="Freeform 3573"/>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5269300" name="Freeform 3574"/>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226141" name="Freeform 3575"/>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217114" name="Freeform 3576"/>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825082" name="Freeform 3577"/>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2989739" name="Freeform 3578"/>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5589005" name="Freeform 3579"/>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7406624" name="Freeform 3580"/>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417523" name="Freeform 3581"/>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9251101" name="Freeform 3582"/>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5936349" name="Freeform 3583"/>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455547" name="Freeform 3584"/>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874920" name="Freeform 3585"/>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0704321" name="Freeform 3586"/>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5897319" name="Freeform 3587"/>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8630414" name="Freeform 3588"/>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470358" name="Freeform 3589"/>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7842698" name="Freeform 3590"/>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7946703" name="Freeform 3591"/>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738656" name="Freeform 3592"/>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AD92FEC">
              <v:group id="Group 3495" style="position:absolute;margin-left:236.55pt;margin-top:12.65pt;width:290.35pt;height:1.55pt;z-index:-251663360;mso-position-horizontal-relative:page" coordsize="5807,31" coordorigin="4731,253" o:spid="_x0000_s1026" o:allowincell="f" w14:anchorId="71E1E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">
                <v:shape id="Freeform 3496" style="position:absolute;left:4739;top:261;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">
                  <v:path arrowok="t" o:connecttype="custom" o:connectlocs="0,7;30,7" o:connectangles="0,0"/>
                </v:shape>
                <v:shape id="Freeform 3497" style="position:absolute;left:4799;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">
                  <v:path arrowok="t" o:connecttype="custom" o:connectlocs="0,7;30,7" o:connectangles="0,0"/>
                </v:shape>
                <v:shape id="Freeform 3498" style="position:absolute;left:4859;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">
                  <v:path arrowok="t" o:connecttype="custom" o:connectlocs="0,7;30,7" o:connectangles="0,0"/>
                </v:shape>
                <v:shape id="Freeform 3499" style="position:absolute;left:4919;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">
                  <v:path arrowok="t" o:connecttype="custom" o:connectlocs="0,7;30,7" o:connectangles="0,0"/>
                </v:shape>
                <v:shape id="Freeform 3500" style="position:absolute;left:4979;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">
                  <v:path arrowok="t" o:connecttype="custom" o:connectlocs="0,7;30,7" o:connectangles="0,0"/>
                </v:shape>
                <v:shape id="Freeform 3501" style="position:absolute;left:5039;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">
                  <v:path arrowok="t" o:connecttype="custom" o:connectlocs="0,7;30,7" o:connectangles="0,0"/>
                </v:shape>
                <v:shape id="Freeform 3502" style="position:absolute;left:5099;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">
                  <v:path arrowok="t" o:connecttype="custom" o:connectlocs="0,7;30,7" o:connectangles="0,0"/>
                </v:shape>
                <v:shape id="Freeform 3503" style="position:absolute;left:5159;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">
                  <v:path arrowok="t" o:connecttype="custom" o:connectlocs="0,7;30,7" o:connectangles="0,0"/>
                </v:shape>
                <v:shape id="Freeform 3504" style="position:absolute;left:5219;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">
                  <v:path arrowok="t" o:connecttype="custom" o:connectlocs="0,7;30,7" o:connectangles="0,0"/>
                </v:shape>
                <v:shape id="Freeform 3505" style="position:absolute;left:5279;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">
                  <v:path arrowok="t" o:connecttype="custom" o:connectlocs="0,7;30,7" o:connectangles="0,0"/>
                </v:shape>
                <v:shape id="Freeform 3506" style="position:absolute;left:5339;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">
                  <v:path arrowok="t" o:connecttype="custom" o:connectlocs="0,7;30,7" o:connectangles="0,0"/>
                </v:shape>
                <v:shape id="Freeform 3507" style="position:absolute;left:5399;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">
                  <v:path arrowok="t" o:connecttype="custom" o:connectlocs="0,7;30,7" o:connectangles="0,0"/>
                </v:shape>
                <v:shape id="Freeform 3508" style="position:absolute;left:5459;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">
                  <v:path arrowok="t" o:connecttype="custom" o:connectlocs="0,7;30,7" o:connectangles="0,0"/>
                </v:shape>
                <v:shape id="Freeform 3509" style="position:absolute;left:5519;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">
                  <v:path arrowok="t" o:connecttype="custom" o:connectlocs="0,7;30,7" o:connectangles="0,0"/>
                </v:shape>
                <v:shape id="Freeform 3510" style="position:absolute;left:5579;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">
                  <v:path arrowok="t" o:connecttype="custom" o:connectlocs="0,7;30,7" o:connectangles="0,0"/>
                </v:shape>
                <v:shape id="Freeform 3511" style="position:absolute;left:5639;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">
                  <v:path arrowok="t" o:connecttype="custom" o:connectlocs="0,7;30,7" o:connectangles="0,0"/>
                </v:shape>
                <v:shape id="Freeform 3512" style="position:absolute;left:5699;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">
                  <v:path arrowok="t" o:connecttype="custom" o:connectlocs="0,7;30,7" o:connectangles="0,0"/>
                </v:shape>
                <v:shape id="Freeform 3513" style="position:absolute;left:5759;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">
                  <v:path arrowok="t" o:connecttype="custom" o:connectlocs="0,7;30,7" o:connectangles="0,0"/>
                </v:shape>
                <v:shape id="Freeform 3514" style="position:absolute;left:5819;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">
                  <v:path arrowok="t" o:connecttype="custom" o:connectlocs="0,7;30,7" o:connectangles="0,0"/>
                </v:shape>
                <v:shape id="Freeform 3515" style="position:absolute;left:5879;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">
                  <v:path arrowok="t" o:connecttype="custom" o:connectlocs="0,7;30,7" o:connectangles="0,0"/>
                </v:shape>
                <v:shape id="Freeform 3516" style="position:absolute;left:5939;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">
                  <v:path arrowok="t" o:connecttype="custom" o:connectlocs="0,7;30,7" o:connectangles="0,0"/>
                </v:shape>
                <v:shape id="Freeform 3517" style="position:absolute;left:5999;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">
                  <v:path arrowok="t" o:connecttype="custom" o:connectlocs="0,7;30,7" o:connectangles="0,0"/>
                </v:shape>
                <v:shape id="Freeform 3518" style="position:absolute;left:6060;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">
                  <v:path arrowok="t" o:connecttype="custom" o:connectlocs="0,7;30,7" o:connectangles="0,0"/>
                </v:shape>
                <v:shape id="Freeform 3519" style="position:absolute;left:6120;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">
                  <v:path arrowok="t" o:connecttype="custom" o:connectlocs="0,7;30,7" o:connectangles="0,0"/>
                </v:shape>
                <v:shape id="Freeform 3520" style="position:absolute;left:6180;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">
                  <v:path arrowok="t" o:connecttype="custom" o:connectlocs="0,7;30,7" o:connectangles="0,0"/>
                </v:shape>
                <v:shape id="Freeform 3521" style="position:absolute;left:6240;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">
                  <v:path arrowok="t" o:connecttype="custom" o:connectlocs="0,7;30,7" o:connectangles="0,0"/>
                </v:shape>
                <v:shape id="Freeform 3522" style="position:absolute;left:6300;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">
                  <v:path arrowok="t" o:connecttype="custom" o:connectlocs="0,7;30,7" o:connectangles="0,0"/>
                </v:shape>
                <v:shape id="Freeform 3523" style="position:absolute;left:6360;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">
                  <v:path arrowok="t" o:connecttype="custom" o:connectlocs="0,7;30,7" o:connectangles="0,0"/>
                </v:shape>
                <v:shape id="Freeform 3524" style="position:absolute;left:6420;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">
                  <v:path arrowok="t" o:connecttype="custom" o:connectlocs="0,7;30,7" o:connectangles="0,0"/>
                </v:shape>
                <v:shape id="Freeform 3525" style="position:absolute;left:6480;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">
                  <v:path arrowok="t" o:connecttype="custom" o:connectlocs="0,7;30,7" o:connectangles="0,0"/>
                </v:shape>
                <v:shape id="Freeform 3526" style="position:absolute;left:6540;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">
                  <v:path arrowok="t" o:connecttype="custom" o:connectlocs="0,7;30,7" o:connectangles="0,0"/>
                </v:shape>
                <v:shape id="Freeform 3527" style="position:absolute;left:6600;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">
                  <v:path arrowok="t" o:connecttype="custom" o:connectlocs="0,7;30,7" o:connectangles="0,0"/>
                </v:shape>
                <v:shape id="Freeform 3528" style="position:absolute;left:6660;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">
                  <v:path arrowok="t" o:connecttype="custom" o:connectlocs="0,7;30,7" o:connectangles="0,0"/>
                </v:shape>
                <v:shape id="Freeform 3529" style="position:absolute;left:6720;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">
                  <v:path arrowok="t" o:connecttype="custom" o:connectlocs="0,7;30,7" o:connectangles="0,0"/>
                </v:shape>
                <v:shape id="Freeform 3530" style="position:absolute;left:6780;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">
                  <v:path arrowok="t" o:connecttype="custom" o:connectlocs="0,7;30,7" o:connectangles="0,0"/>
                </v:shape>
                <v:shape id="Freeform 3531" style="position:absolute;left:6840;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">
                  <v:path arrowok="t" o:connecttype="custom" o:connectlocs="0,7;30,7" o:connectangles="0,0"/>
                </v:shape>
                <v:shape id="Freeform 3532" style="position:absolute;left:6900;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">
                  <v:path arrowok="t" o:connecttype="custom" o:connectlocs="0,7;30,7" o:connectangles="0,0"/>
                </v:shape>
                <v:shape id="Freeform 3533" style="position:absolute;left:6960;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">
                  <v:path arrowok="t" o:connecttype="custom" o:connectlocs="0,7;30,7" o:connectangles="0,0"/>
                </v:shape>
                <v:shape id="Freeform 3534" style="position:absolute;left:7020;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">
                  <v:path arrowok="t" o:connecttype="custom" o:connectlocs="0,7;30,7" o:connectangles="0,0"/>
                </v:shape>
                <v:shape id="Freeform 3535" style="position:absolute;left:7080;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">
                  <v:path arrowok="t" o:connecttype="custom" o:connectlocs="0,7;30,7" o:connectangles="0,0"/>
                </v:shape>
                <v:shape id="Freeform 3536" style="position:absolute;left:7140;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">
                  <v:path arrowok="t" o:connecttype="custom" o:connectlocs="0,7;30,7" o:connectangles="0,0"/>
                </v:shape>
                <v:shape id="Freeform 3537" style="position:absolute;left:7200;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">
                  <v:path arrowok="t" o:connecttype="custom" o:connectlocs="0,7;30,7" o:connectangles="0,0"/>
                </v:shape>
                <v:shape id="Freeform 3538" style="position:absolute;left:7260;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">
                  <v:path arrowok="t" o:connecttype="custom" o:connectlocs="0,7;30,7" o:connectangles="0,0"/>
                </v:shape>
                <v:shape id="Freeform 3539" style="position:absolute;left:732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">
                  <v:path arrowok="t" o:connecttype="custom" o:connectlocs="0,7;30,7" o:connectangles="0,0"/>
                </v:shape>
                <v:shape id="Freeform 3540" style="position:absolute;left:738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">
                  <v:path arrowok="t" o:connecttype="custom" o:connectlocs="0,7;30,7" o:connectangles="0,0"/>
                </v:shape>
                <v:shape id="Freeform 3541" style="position:absolute;left:744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">
                  <v:path arrowok="t" o:connecttype="custom" o:connectlocs="0,7;30,7" o:connectangles="0,0"/>
                </v:shape>
                <v:shape id="Freeform 3542" style="position:absolute;left:750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">
                  <v:path arrowok="t" o:connecttype="custom" o:connectlocs="0,7;30,7" o:connectangles="0,0"/>
                </v:shape>
                <v:shape id="Freeform 3543" style="position:absolute;left:756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">
                  <v:path arrowok="t" o:connecttype="custom" o:connectlocs="0,7;30,7" o:connectangles="0,0"/>
                </v:shape>
                <v:shape id="Freeform 3544" style="position:absolute;left:762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">
                  <v:path arrowok="t" o:connecttype="custom" o:connectlocs="0,7;30,7" o:connectangles="0,0"/>
                </v:shape>
                <v:shape id="Freeform 3545" style="position:absolute;left:768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">
                  <v:path arrowok="t" o:connecttype="custom" o:connectlocs="0,7;30,7" o:connectangles="0,0"/>
                </v:shape>
                <v:shape id="Freeform 3546" style="position:absolute;left:774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">
                  <v:path arrowok="t" o:connecttype="custom" o:connectlocs="0,7;30,7" o:connectangles="0,0"/>
                </v:shape>
                <v:shape id="Freeform 3547" style="position:absolute;left:780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">
                  <v:path arrowok="t" o:connecttype="custom" o:connectlocs="0,7;30,7" o:connectangles="0,0"/>
                </v:shape>
                <v:shape id="Freeform 3548" style="position:absolute;left:786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">
                  <v:path arrowok="t" o:connecttype="custom" o:connectlocs="0,7;30,7" o:connectangles="0,0"/>
                </v:shape>
                <v:shape id="Freeform 3549" style="position:absolute;left:792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">
                  <v:path arrowok="t" o:connecttype="custom" o:connectlocs="0,7;30,7" o:connectangles="0,0"/>
                </v:shape>
                <v:shape id="Freeform 3550" style="position:absolute;left:798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">
                  <v:path arrowok="t" o:connecttype="custom" o:connectlocs="0,7;30,7" o:connectangles="0,0"/>
                </v:shape>
                <v:shape id="Freeform 3551" style="position:absolute;left:804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">
                  <v:path arrowok="t" o:connecttype="custom" o:connectlocs="0,7;30,7" o:connectangles="0,0"/>
                </v:shape>
                <v:shape id="Freeform 3552" style="position:absolute;left:810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">
                  <v:path arrowok="t" o:connecttype="custom" o:connectlocs="0,7;30,7" o:connectangles="0,0"/>
                </v:shape>
                <v:shape id="Freeform 3553" style="position:absolute;left:816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">
                  <v:path arrowok="t" o:connecttype="custom" o:connectlocs="0,7;30,7" o:connectangles="0,0"/>
                </v:shape>
                <v:shape id="Freeform 3554" style="position:absolute;left:822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">
                  <v:path arrowok="t" o:connecttype="custom" o:connectlocs="0,7;30,7" o:connectangles="0,0"/>
                </v:shape>
                <v:shape id="Freeform 3555" style="position:absolute;left:828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">
                  <v:path arrowok="t" o:connecttype="custom" o:connectlocs="0,7;30,7" o:connectangles="0,0"/>
                </v:shape>
                <v:shape id="Freeform 3556" style="position:absolute;left:834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">
                  <v:path arrowok="t" o:connecttype="custom" o:connectlocs="0,7;30,7" o:connectangles="0,0"/>
                </v:shape>
                <v:shape id="Freeform 3557" style="position:absolute;left:840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">
                  <v:path arrowok="t" o:connecttype="custom" o:connectlocs="0,7;30,7" o:connectangles="0,0"/>
                </v:shape>
                <v:shape id="Freeform 3558" style="position:absolute;left:846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">
                  <v:path arrowok="t" o:connecttype="custom" o:connectlocs="0,7;30,7" o:connectangles="0,0"/>
                </v:shape>
                <v:shape id="Freeform 3559" style="position:absolute;left:852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">
                  <v:path arrowok="t" o:connecttype="custom" o:connectlocs="0,7;30,7" o:connectangles="0,0"/>
                </v:shape>
                <v:shape id="Freeform 3560" style="position:absolute;left:858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">
                  <v:path arrowok="t" o:connecttype="custom" o:connectlocs="0,7;30,7" o:connectangles="0,0"/>
                </v:shape>
                <v:shape id="Freeform 3561" style="position:absolute;left:864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">
                  <v:path arrowok="t" o:connecttype="custom" o:connectlocs="0,7;30,7" o:connectangles="0,0"/>
                </v:shape>
                <v:shape id="Freeform 3562" style="position:absolute;left:870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">
                  <v:path arrowok="t" o:connecttype="custom" o:connectlocs="0,7;30,7" o:connectangles="0,0"/>
                </v:shape>
                <v:shape id="Freeform 3563" style="position:absolute;left:876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">
                  <v:path arrowok="t" o:connecttype="custom" o:connectlocs="0,7;30,7" o:connectangles="0,0"/>
                </v:shape>
                <v:shape id="Freeform 3564" style="position:absolute;left:882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">
                  <v:path arrowok="t" o:connecttype="custom" o:connectlocs="0,7;30,7" o:connectangles="0,0"/>
                </v:shape>
                <v:shape id="Freeform 3565" style="position:absolute;left:888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">
                  <v:path arrowok="t" o:connecttype="custom" o:connectlocs="0,7;30,7" o:connectangles="0,0"/>
                </v:shape>
                <v:shape id="Freeform 3566" style="position:absolute;left:894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">
                  <v:path arrowok="t" o:connecttype="custom" o:connectlocs="0,7;30,7" o:connectangles="0,0"/>
                </v:shape>
                <v:shape id="Freeform 3567" style="position:absolute;left:900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">
                  <v:path arrowok="t" o:connecttype="custom" o:connectlocs="0,7;30,7" o:connectangles="0,0"/>
                </v:shape>
                <v:shape id="Freeform 3568" style="position:absolute;left:9060;top:26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">
                  <v:path arrowok="t" o:connecttype="custom" o:connectlocs="0,7;30,7" o:connectangles="0,0"/>
                </v:shape>
                <v:shape id="Freeform 3569" style="position:absolute;left:9120;top:261;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">
                  <v:path arrowok="t" o:connecttype="custom" o:connectlocs="0,7;30,7" o:connectangles="0,0"/>
                </v:shape>
                <v:shape id="Freeform 3570" style="position:absolute;left:9180;top:261;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">
                  <v:path arrowok="t" o:connecttype="custom" o:connectlocs="0,7;30,7" o:connectangles="0,0"/>
                </v:shape>
                <v:shape id="Freeform 3571" style="position:absolute;left:9240;top:261;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">
                  <v:path arrowok="t" o:connecttype="custom" o:connectlocs="0,7;30,7" o:connectangles="0,0"/>
                </v:shape>
                <v:shape id="Freeform 3572" style="position:absolute;left:9300;top:261;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">
                  <v:path arrowok="t" o:connecttype="custom" o:connectlocs="0,7;30,7" o:connectangles="0,0"/>
                </v:shape>
                <v:shape id="Freeform 3573" style="position:absolute;left:9360;top:261;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">
                  <v:path arrowok="t" o:connecttype="custom" o:connectlocs="0,7;30,7" o:connectangles="0,0"/>
                </v:shape>
                <v:shape id="Freeform 3574" style="position:absolute;left:9420;top:261;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">
                  <v:path arrowok="t" o:connecttype="custom" o:connectlocs="0,7;30,7" o:connectangles="0,0"/>
                </v:shape>
                <v:shape id="Freeform 3575" style="position:absolute;left:9480;top:261;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">
                  <v:path arrowok="t" o:connecttype="custom" o:connectlocs="0,7;30,7" o:connectangles="0,0"/>
                </v:shape>
                <v:shape id="Freeform 3576" style="position:absolute;left:9540;top:261;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">
                  <v:path arrowok="t" o:connecttype="custom" o:connectlocs="0,7;30,7" o:connectangles="0,0"/>
                </v:shape>
                <v:shape id="Freeform 3577" style="position:absolute;left:9600;top:261;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">
                  <v:path arrowok="t" o:connecttype="custom" o:connectlocs="0,7;30,7" o:connectangles="0,0"/>
                </v:shape>
                <v:shape id="Freeform 3578" style="position:absolute;left:9660;top:261;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">
                  <v:path arrowok="t" o:connecttype="custom" o:connectlocs="0,7;30,7" o:connectangles="0,0"/>
                </v:shape>
                <v:shape id="Freeform 3579" style="position:absolute;left:9720;top:261;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">
                  <v:path arrowok="t" o:connecttype="custom" o:connectlocs="0,7;30,7" o:connectangles="0,0"/>
                </v:shape>
                <v:shape id="Freeform 3580" style="position:absolute;left:9780;top:261;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">
                  <v:path arrowok="t" o:connecttype="custom" o:connectlocs="0,7;30,7" o:connectangles="0,0"/>
                </v:shape>
                <v:shape id="Freeform 3581" style="position:absolute;left:9840;top:261;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">
                  <v:path arrowok="t" o:connecttype="custom" o:connectlocs="0,7;30,7" o:connectangles="0,0"/>
                </v:shape>
                <v:shape id="Freeform 3582" style="position:absolute;left:9899;top:261;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">
                  <v:path arrowok="t" o:connecttype="custom" o:connectlocs="0,7;30,7" o:connectangles="0,0"/>
                </v:shape>
                <v:shape id="Freeform 3583" style="position:absolute;left:9959;top:261;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">
                  <v:path arrowok="t" o:connecttype="custom" o:connectlocs="0,7;30,7" o:connectangles="0,0"/>
                </v:shape>
                <v:shape id="Freeform 3584" style="position:absolute;left:10019;top:261;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">
                  <v:path arrowok="t" o:connecttype="custom" o:connectlocs="0,7;30,7" o:connectangles="0,0"/>
                </v:shape>
                <v:shape id="Freeform 3585" style="position:absolute;left:10079;top:261;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">
                  <v:path arrowok="t" o:connecttype="custom" o:connectlocs="0,7;30,7" o:connectangles="0,0"/>
                </v:shape>
                <v:shape id="Freeform 3586" style="position:absolute;left:10139;top:261;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">
                  <v:path arrowok="t" o:connecttype="custom" o:connectlocs="0,7;30,7" o:connectangles="0,0"/>
                </v:shape>
                <v:shape id="Freeform 3587" style="position:absolute;left:10199;top:261;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">
                  <v:path arrowok="t" o:connecttype="custom" o:connectlocs="0,7;30,7" o:connectangles="0,0"/>
                </v:shape>
                <v:shape id="Freeform 3588" style="position:absolute;left:10259;top:261;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">
                  <v:path arrowok="t" o:connecttype="custom" o:connectlocs="0,7;30,7" o:connectangles="0,0"/>
                </v:shape>
                <v:shape id="Freeform 3589" style="position:absolute;left:10319;top:261;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">
                  <v:path arrowok="t" o:connecttype="custom" o:connectlocs="0,7;30,7" o:connectangles="0,0"/>
                </v:shape>
                <v:shape id="Freeform 3590" style="position:absolute;left:10379;top:261;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">
                  <v:path arrowok="t" o:connecttype="custom" o:connectlocs="0,7;30,7" o:connectangles="0,0"/>
                </v:shape>
                <v:shape id="Freeform 3591" style="position:absolute;left:10439;top:261;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">
                  <v:path arrowok="t" o:connecttype="custom" o:connectlocs="0,7;30,7" o:connectangles="0,0"/>
                </v:shape>
                <v:shape id="Freeform 3592" style="position:absolute;left:10499;top:261;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">
                  <v:path arrowok="t" o:connecttype="custom" o:connectlocs="0,7;30,7" o:connectangles="0,0"/>
                </v:shape>
                <w10:wrap anchorx="page"/>
              </v:group>
            </w:pict>
          </mc:Fallback>
        </mc:AlternateContent>
      </w:r>
      <w:r w:rsidR="00B4080D" w:rsidRPr="007C3B41">
        <w:t>Property</w:t>
      </w:r>
      <w:r w:rsidR="00B4080D" w:rsidRPr="007C3B41">
        <w:rPr>
          <w:spacing w:val="-1"/>
        </w:rPr>
        <w:t xml:space="preserve"> </w:t>
      </w:r>
      <w:r w:rsidR="00B4080D" w:rsidRPr="007C3B41">
        <w:t>Management</w:t>
      </w:r>
      <w:r w:rsidR="00B4080D" w:rsidRPr="007C3B41">
        <w:tab/>
        <w:t>4</w:t>
      </w:r>
      <w:r w:rsidR="005603A5">
        <w:t>6</w:t>
      </w:r>
    </w:p>
    <w:p w14:paraId="13A4A9D7" w14:textId="726511D4" w:rsidR="00B4080D" w:rsidRPr="007C3B41" w:rsidRDefault="00FB4536">
      <w:pPr>
        <w:pStyle w:val="BodyText"/>
        <w:numPr>
          <w:ilvl w:val="1"/>
          <w:numId w:val="20"/>
        </w:numPr>
        <w:tabs>
          <w:tab w:val="left" w:pos="1000"/>
          <w:tab w:val="right" w:pos="9459"/>
        </w:tabs>
        <w:kinsoku w:val="0"/>
        <w:overflowPunct w:val="0"/>
        <w:spacing w:line="298" w:lineRule="exact"/>
        <w:ind w:left="999" w:hanging="359"/>
      </w:pPr>
      <w:r>
        <w:rPr>
          <w:noProof/>
        </w:rPr>
        <mc:AlternateContent>
          <mc:Choice Requires="wpg">
            <w:drawing>
              <wp:anchor distT="0" distB="0" distL="114300" distR="114300" simplePos="0" relativeHeight="251654144" behindDoc="1" locked="0" layoutInCell="0" allowOverlap="1" wp14:anchorId="2FC53C05" wp14:editId="1AACCDEF">
                <wp:simplePos x="0" y="0"/>
                <wp:positionH relativeFrom="page">
                  <wp:posOffset>4690110</wp:posOffset>
                </wp:positionH>
                <wp:positionV relativeFrom="paragraph">
                  <wp:posOffset>160655</wp:posOffset>
                </wp:positionV>
                <wp:extent cx="2001520" cy="19685"/>
                <wp:effectExtent l="0" t="0" r="0" b="0"/>
                <wp:wrapNone/>
                <wp:docPr id="1339502505" name="Group 3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01520" cy="19685"/>
                          <a:chOff x="7386" y="253"/>
                          <a:chExt cx="3152" cy="31"/>
                        </a:xfrm>
                      </wpg:grpSpPr>
                      <wps:wsp>
                        <wps:cNvPr id="1472034108" name="Freeform 3594"/>
                        <wps:cNvSpPr>
                          <a:spLocks/>
                        </wps:cNvSpPr>
                        <wps:spPr bwMode="auto">
                          <a:xfrm>
                            <a:off x="7394" y="261"/>
                            <a:ext cx="20" cy="20"/>
                          </a:xfrm>
                          <a:custGeom>
                            <a:avLst/>
                            <a:gdLst>
                              <a:gd name="T0" fmla="*/ 0 w 20"/>
                              <a:gd name="T1" fmla="*/ 7 h 20"/>
                              <a:gd name="T2" fmla="*/ 15 w 20"/>
                              <a:gd name="T3" fmla="*/ 7 h 20"/>
                            </a:gdLst>
                            <a:ahLst/>
                            <a:cxnLst>
                              <a:cxn ang="0">
                                <a:pos x="T0" y="T1"/>
                              </a:cxn>
                              <a:cxn ang="0">
                                <a:pos x="T2" y="T3"/>
                              </a:cxn>
                            </a:cxnLst>
                            <a:rect l="0" t="0" r="r" b="b"/>
                            <a:pathLst>
                              <a:path w="20" h="20">
                                <a:moveTo>
                                  <a:pt x="0" y="7"/>
                                </a:moveTo>
                                <a:lnTo>
                                  <a:pt x="15"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589523" name="Freeform 3595"/>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9165612" name="Freeform 3596"/>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730662" name="Freeform 3597"/>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4793470" name="Freeform 3598"/>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8885445" name="Freeform 3599"/>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8959944" name="Freeform 3600"/>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6795326" name="Freeform 3601"/>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002311" name="Freeform 3602"/>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798269" name="Freeform 3603"/>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9101058" name="Freeform 3604"/>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736867" name="Freeform 3605"/>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996816" name="Freeform 3606"/>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9675117" name="Freeform 3607"/>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0469877" name="Freeform 3608"/>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3170219" name="Freeform 3609"/>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5662067" name="Freeform 3610"/>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977303" name="Freeform 3611"/>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7169754" name="Freeform 3612"/>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0090082" name="Freeform 3613"/>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8016501" name="Freeform 3614"/>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0200317" name="Freeform 3615"/>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5969302" name="Freeform 3616"/>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22183" name="Freeform 3617"/>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614908" name="Freeform 3618"/>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2992657" name="Freeform 3619"/>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984770" name="Freeform 3620"/>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807627" name="Freeform 3621"/>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372941" name="Freeform 3622"/>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1051371" name="Freeform 3623"/>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268390" name="Freeform 3624"/>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8144569" name="Freeform 3625"/>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6078701" name="Freeform 3626"/>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4894923" name="Freeform 3627"/>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2019825" name="Freeform 3628"/>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3074419" name="Freeform 3629"/>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2547627" name="Freeform 3630"/>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6049988" name="Freeform 3631"/>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6253543" name="Freeform 3632"/>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849676" name="Freeform 3633"/>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3830852" name="Freeform 3634"/>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816449" name="Freeform 3635"/>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067804" name="Freeform 3636"/>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4770963" name="Freeform 3637"/>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4123147" name="Freeform 3638"/>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2522970" name="Freeform 3639"/>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696713" name="Freeform 3640"/>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86561" name="Freeform 3641"/>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6094451" name="Freeform 3642"/>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134101" name="Freeform 3643"/>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7143961" name="Freeform 3644"/>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5084232" name="Freeform 3645"/>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1774391" name="Freeform 3646"/>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AF202C0">
              <v:group id="Group 3593" style="position:absolute;margin-left:369.3pt;margin-top:12.65pt;width:157.6pt;height:1.55pt;z-index:-251662336;mso-position-horizontal-relative:page" coordsize="3152,31" coordorigin="7386,253" o:spid="_x0000_s1026" o:allowincell="f" w14:anchorId="198E77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">
                <v:shape id="Freeform 3594" style="position:absolute;left:7394;top:261;width:20;height:20;visibility:visible;mso-wrap-style:square;v-text-anchor:top" coordsize="20,20" o:spid="_x0000_s1027" filled="f" strokeweight=".82pt" path="m,7r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">
                  <v:path arrowok="t" o:connecttype="custom" o:connectlocs="0,7;15,7" o:connectangles="0,0"/>
                </v:shape>
                <v:shape id="Freeform 3595" style="position:absolute;left:744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">
                  <v:path arrowok="t" o:connecttype="custom" o:connectlocs="0,7;30,7" o:connectangles="0,0"/>
                </v:shape>
                <v:shape id="Freeform 3596" style="position:absolute;left:750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">
                  <v:path arrowok="t" o:connecttype="custom" o:connectlocs="0,7;30,7" o:connectangles="0,0"/>
                </v:shape>
                <v:shape id="Freeform 3597" style="position:absolute;left:756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">
                  <v:path arrowok="t" o:connecttype="custom" o:connectlocs="0,7;30,7" o:connectangles="0,0"/>
                </v:shape>
                <v:shape id="Freeform 3598" style="position:absolute;left:762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">
                  <v:path arrowok="t" o:connecttype="custom" o:connectlocs="0,7;30,7" o:connectangles="0,0"/>
                </v:shape>
                <v:shape id="Freeform 3599" style="position:absolute;left:768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">
                  <v:path arrowok="t" o:connecttype="custom" o:connectlocs="0,7;30,7" o:connectangles="0,0"/>
                </v:shape>
                <v:shape id="Freeform 3600" style="position:absolute;left:774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">
                  <v:path arrowok="t" o:connecttype="custom" o:connectlocs="0,7;30,7" o:connectangles="0,0"/>
                </v:shape>
                <v:shape id="Freeform 3601" style="position:absolute;left:780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">
                  <v:path arrowok="t" o:connecttype="custom" o:connectlocs="0,7;30,7" o:connectangles="0,0"/>
                </v:shape>
                <v:shape id="Freeform 3602" style="position:absolute;left:786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">
                  <v:path arrowok="t" o:connecttype="custom" o:connectlocs="0,7;30,7" o:connectangles="0,0"/>
                </v:shape>
                <v:shape id="Freeform 3603" style="position:absolute;left:792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">
                  <v:path arrowok="t" o:connecttype="custom" o:connectlocs="0,7;30,7" o:connectangles="0,0"/>
                </v:shape>
                <v:shape id="Freeform 3604" style="position:absolute;left:798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">
                  <v:path arrowok="t" o:connecttype="custom" o:connectlocs="0,7;30,7" o:connectangles="0,0"/>
                </v:shape>
                <v:shape id="Freeform 3605" style="position:absolute;left:804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">
                  <v:path arrowok="t" o:connecttype="custom" o:connectlocs="0,7;30,7" o:connectangles="0,0"/>
                </v:shape>
                <v:shape id="Freeform 3606" style="position:absolute;left:810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">
                  <v:path arrowok="t" o:connecttype="custom" o:connectlocs="0,7;30,7" o:connectangles="0,0"/>
                </v:shape>
                <v:shape id="Freeform 3607" style="position:absolute;left:816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">
                  <v:path arrowok="t" o:connecttype="custom" o:connectlocs="0,7;30,7" o:connectangles="0,0"/>
                </v:shape>
                <v:shape id="Freeform 3608" style="position:absolute;left:822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">
                  <v:path arrowok="t" o:connecttype="custom" o:connectlocs="0,7;30,7" o:connectangles="0,0"/>
                </v:shape>
                <v:shape id="Freeform 3609" style="position:absolute;left:828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">
                  <v:path arrowok="t" o:connecttype="custom" o:connectlocs="0,7;30,7" o:connectangles="0,0"/>
                </v:shape>
                <v:shape id="Freeform 3610" style="position:absolute;left:834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">
                  <v:path arrowok="t" o:connecttype="custom" o:connectlocs="0,7;30,7" o:connectangles="0,0"/>
                </v:shape>
                <v:shape id="Freeform 3611" style="position:absolute;left:840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">
                  <v:path arrowok="t" o:connecttype="custom" o:connectlocs="0,7;30,7" o:connectangles="0,0"/>
                </v:shape>
                <v:shape id="Freeform 3612" style="position:absolute;left:846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">
                  <v:path arrowok="t" o:connecttype="custom" o:connectlocs="0,7;30,7" o:connectangles="0,0"/>
                </v:shape>
                <v:shape id="Freeform 3613" style="position:absolute;left:852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">
                  <v:path arrowok="t" o:connecttype="custom" o:connectlocs="0,7;30,7" o:connectangles="0,0"/>
                </v:shape>
                <v:shape id="Freeform 3614" style="position:absolute;left:858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">
                  <v:path arrowok="t" o:connecttype="custom" o:connectlocs="0,7;30,7" o:connectangles="0,0"/>
                </v:shape>
                <v:shape id="Freeform 3615" style="position:absolute;left:864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">
                  <v:path arrowok="t" o:connecttype="custom" o:connectlocs="0,7;30,7" o:connectangles="0,0"/>
                </v:shape>
                <v:shape id="Freeform 3616" style="position:absolute;left:870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">
                  <v:path arrowok="t" o:connecttype="custom" o:connectlocs="0,7;30,7" o:connectangles="0,0"/>
                </v:shape>
                <v:shape id="Freeform 3617" style="position:absolute;left:876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">
                  <v:path arrowok="t" o:connecttype="custom" o:connectlocs="0,7;30,7" o:connectangles="0,0"/>
                </v:shape>
                <v:shape id="Freeform 3618" style="position:absolute;left:882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">
                  <v:path arrowok="t" o:connecttype="custom" o:connectlocs="0,7;30,7" o:connectangles="0,0"/>
                </v:shape>
                <v:shape id="Freeform 3619" style="position:absolute;left:888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">
                  <v:path arrowok="t" o:connecttype="custom" o:connectlocs="0,7;30,7" o:connectangles="0,0"/>
                </v:shape>
                <v:shape id="Freeform 3620" style="position:absolute;left:894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">
                  <v:path arrowok="t" o:connecttype="custom" o:connectlocs="0,7;30,7" o:connectangles="0,0"/>
                </v:shape>
                <v:shape id="Freeform 3621" style="position:absolute;left:900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">
                  <v:path arrowok="t" o:connecttype="custom" o:connectlocs="0,7;30,7" o:connectangles="0,0"/>
                </v:shape>
                <v:shape id="Freeform 3622" style="position:absolute;left:906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">
                  <v:path arrowok="t" o:connecttype="custom" o:connectlocs="0,7;30,7" o:connectangles="0,0"/>
                </v:shape>
                <v:shape id="Freeform 3623" style="position:absolute;left:912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">
                  <v:path arrowok="t" o:connecttype="custom" o:connectlocs="0,7;30,7" o:connectangles="0,0"/>
                </v:shape>
                <v:shape id="Freeform 3624" style="position:absolute;left:918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">
                  <v:path arrowok="t" o:connecttype="custom" o:connectlocs="0,7;30,7" o:connectangles="0,0"/>
                </v:shape>
                <v:shape id="Freeform 3625" style="position:absolute;left:924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">
                  <v:path arrowok="t" o:connecttype="custom" o:connectlocs="0,7;30,7" o:connectangles="0,0"/>
                </v:shape>
                <v:shape id="Freeform 3626" style="position:absolute;left:930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">
                  <v:path arrowok="t" o:connecttype="custom" o:connectlocs="0,7;30,7" o:connectangles="0,0"/>
                </v:shape>
                <v:shape id="Freeform 3627" style="position:absolute;left:936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">
                  <v:path arrowok="t" o:connecttype="custom" o:connectlocs="0,7;30,7" o:connectangles="0,0"/>
                </v:shape>
                <v:shape id="Freeform 3628" style="position:absolute;left:942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">
                  <v:path arrowok="t" o:connecttype="custom" o:connectlocs="0,7;30,7" o:connectangles="0,0"/>
                </v:shape>
                <v:shape id="Freeform 3629" style="position:absolute;left:948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">
                  <v:path arrowok="t" o:connecttype="custom" o:connectlocs="0,7;30,7" o:connectangles="0,0"/>
                </v:shape>
                <v:shape id="Freeform 3630" style="position:absolute;left:954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">
                  <v:path arrowok="t" o:connecttype="custom" o:connectlocs="0,7;30,7" o:connectangles="0,0"/>
                </v:shape>
                <v:shape id="Freeform 3631" style="position:absolute;left:960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">
                  <v:path arrowok="t" o:connecttype="custom" o:connectlocs="0,7;30,7" o:connectangles="0,0"/>
                </v:shape>
                <v:shape id="Freeform 3632" style="position:absolute;left:966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">
                  <v:path arrowok="t" o:connecttype="custom" o:connectlocs="0,7;30,7" o:connectangles="0,0"/>
                </v:shape>
                <v:shape id="Freeform 3633" style="position:absolute;left:972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">
                  <v:path arrowok="t" o:connecttype="custom" o:connectlocs="0,7;30,7" o:connectangles="0,0"/>
                </v:shape>
                <v:shape id="Freeform 3634" style="position:absolute;left:978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">
                  <v:path arrowok="t" o:connecttype="custom" o:connectlocs="0,7;30,7" o:connectangles="0,0"/>
                </v:shape>
                <v:shape id="Freeform 3635" style="position:absolute;left:984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">
                  <v:path arrowok="t" o:connecttype="custom" o:connectlocs="0,7;30,7" o:connectangles="0,0"/>
                </v:shape>
                <v:shape id="Freeform 3636" style="position:absolute;left:990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">
                  <v:path arrowok="t" o:connecttype="custom" o:connectlocs="0,7;30,7" o:connectangles="0,0"/>
                </v:shape>
                <v:shape id="Freeform 3637" style="position:absolute;left:996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">
                  <v:path arrowok="t" o:connecttype="custom" o:connectlocs="0,7;30,7" o:connectangles="0,0"/>
                </v:shape>
                <v:shape id="Freeform 3638" style="position:absolute;left:1002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">
                  <v:path arrowok="t" o:connecttype="custom" o:connectlocs="0,7;30,7" o:connectangles="0,0"/>
                </v:shape>
                <v:shape id="Freeform 3639" style="position:absolute;left:1008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">
                  <v:path arrowok="t" o:connecttype="custom" o:connectlocs="0,7;30,7" o:connectangles="0,0"/>
                </v:shape>
                <v:shape id="Freeform 3640" style="position:absolute;left:1014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">
                  <v:path arrowok="t" o:connecttype="custom" o:connectlocs="0,7;30,7" o:connectangles="0,0"/>
                </v:shape>
                <v:shape id="Freeform 3641" style="position:absolute;left:1020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">
                  <v:path arrowok="t" o:connecttype="custom" o:connectlocs="0,7;30,7" o:connectangles="0,0"/>
                </v:shape>
                <v:shape id="Freeform 3642" style="position:absolute;left:1026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">
                  <v:path arrowok="t" o:connecttype="custom" o:connectlocs="0,7;30,7" o:connectangles="0,0"/>
                </v:shape>
                <v:shape id="Freeform 3643" style="position:absolute;left:1032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">
                  <v:path arrowok="t" o:connecttype="custom" o:connectlocs="0,7;30,7" o:connectangles="0,0"/>
                </v:shape>
                <v:shape id="Freeform 3644" style="position:absolute;left:1038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">
                  <v:path arrowok="t" o:connecttype="custom" o:connectlocs="0,7;30,7" o:connectangles="0,0"/>
                </v:shape>
                <v:shape id="Freeform 3645" style="position:absolute;left:1044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">
                  <v:path arrowok="t" o:connecttype="custom" o:connectlocs="0,7;30,7" o:connectangles="0,0"/>
                </v:shape>
                <v:shape id="Freeform 3646" style="position:absolute;left:1050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">
                  <v:path arrowok="t" o:connecttype="custom" o:connectlocs="0,7;30,7" o:connectangles="0,0"/>
                </v:shape>
                <w10:wrap anchorx="page"/>
              </v:group>
            </w:pict>
          </mc:Fallback>
        </mc:AlternateContent>
      </w:r>
      <w:r w:rsidR="00B4080D" w:rsidRPr="007C3B41">
        <w:rPr>
          <w:spacing w:val="-1"/>
        </w:rPr>
        <w:t xml:space="preserve">Vehicle </w:t>
      </w:r>
      <w:r w:rsidR="00B4080D" w:rsidRPr="007C3B41">
        <w:t>Useful</w:t>
      </w:r>
      <w:r w:rsidR="00B4080D" w:rsidRPr="007C3B41">
        <w:rPr>
          <w:spacing w:val="-2"/>
        </w:rPr>
        <w:t xml:space="preserve"> </w:t>
      </w:r>
      <w:r w:rsidR="00B4080D" w:rsidRPr="007C3B41">
        <w:t>Life</w:t>
      </w:r>
      <w:r w:rsidR="00B4080D" w:rsidRPr="007C3B41">
        <w:rPr>
          <w:spacing w:val="-1"/>
        </w:rPr>
        <w:t xml:space="preserve"> and </w:t>
      </w:r>
      <w:r w:rsidR="00B4080D" w:rsidRPr="007C3B41">
        <w:t>Replacement</w:t>
      </w:r>
      <w:r w:rsidR="00B4080D" w:rsidRPr="007C3B41">
        <w:rPr>
          <w:spacing w:val="-2"/>
        </w:rPr>
        <w:t xml:space="preserve"> </w:t>
      </w:r>
      <w:r w:rsidR="00B4080D" w:rsidRPr="007C3B41">
        <w:t>Standards</w:t>
      </w:r>
      <w:r w:rsidR="00B4080D" w:rsidRPr="007C3B41">
        <w:tab/>
        <w:t>47</w:t>
      </w:r>
    </w:p>
    <w:p w14:paraId="2F144797" w14:textId="2E4B7E95" w:rsidR="00B4080D" w:rsidRPr="007C3B41" w:rsidRDefault="00FB4536">
      <w:pPr>
        <w:pStyle w:val="BodyText"/>
        <w:numPr>
          <w:ilvl w:val="1"/>
          <w:numId w:val="20"/>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55168" behindDoc="1" locked="0" layoutInCell="0" allowOverlap="1" wp14:anchorId="3C9C4DAE" wp14:editId="2528EE52">
                <wp:simplePos x="0" y="0"/>
                <wp:positionH relativeFrom="page">
                  <wp:posOffset>2256790</wp:posOffset>
                </wp:positionH>
                <wp:positionV relativeFrom="paragraph">
                  <wp:posOffset>160655</wp:posOffset>
                </wp:positionV>
                <wp:extent cx="4434840" cy="19685"/>
                <wp:effectExtent l="0" t="0" r="0" b="0"/>
                <wp:wrapNone/>
                <wp:docPr id="1991600256" name="Group 36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4840" cy="19685"/>
                          <a:chOff x="3554" y="253"/>
                          <a:chExt cx="6984" cy="31"/>
                        </a:xfrm>
                      </wpg:grpSpPr>
                      <wps:wsp>
                        <wps:cNvPr id="50196457" name="Freeform 3648"/>
                        <wps:cNvSpPr>
                          <a:spLocks/>
                        </wps:cNvSpPr>
                        <wps:spPr bwMode="auto">
                          <a:xfrm>
                            <a:off x="3562" y="261"/>
                            <a:ext cx="20" cy="20"/>
                          </a:xfrm>
                          <a:custGeom>
                            <a:avLst/>
                            <a:gdLst>
                              <a:gd name="T0" fmla="*/ 0 w 20"/>
                              <a:gd name="T1" fmla="*/ 7 h 20"/>
                              <a:gd name="T2" fmla="*/ 7 w 20"/>
                              <a:gd name="T3" fmla="*/ 7 h 20"/>
                            </a:gdLst>
                            <a:ahLst/>
                            <a:cxnLst>
                              <a:cxn ang="0">
                                <a:pos x="T0" y="T1"/>
                              </a:cxn>
                              <a:cxn ang="0">
                                <a:pos x="T2" y="T3"/>
                              </a:cxn>
                            </a:cxnLst>
                            <a:rect l="0" t="0" r="r" b="b"/>
                            <a:pathLst>
                              <a:path w="20" h="20">
                                <a:moveTo>
                                  <a:pt x="0" y="7"/>
                                </a:moveTo>
                                <a:lnTo>
                                  <a:pt x="7"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8615720" name="Freeform 3649"/>
                        <wps:cNvSpPr>
                          <a:spLocks/>
                        </wps:cNvSpPr>
                        <wps:spPr bwMode="auto">
                          <a:xfrm>
                            <a:off x="3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189073" name="Freeform 3650"/>
                        <wps:cNvSpPr>
                          <a:spLocks/>
                        </wps:cNvSpPr>
                        <wps:spPr bwMode="auto">
                          <a:xfrm>
                            <a:off x="3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704742" name="Freeform 3651"/>
                        <wps:cNvSpPr>
                          <a:spLocks/>
                        </wps:cNvSpPr>
                        <wps:spPr bwMode="auto">
                          <a:xfrm>
                            <a:off x="3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9380839" name="Freeform 3652"/>
                        <wps:cNvSpPr>
                          <a:spLocks/>
                        </wps:cNvSpPr>
                        <wps:spPr bwMode="auto">
                          <a:xfrm>
                            <a:off x="3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9285622" name="Freeform 3653"/>
                        <wps:cNvSpPr>
                          <a:spLocks/>
                        </wps:cNvSpPr>
                        <wps:spPr bwMode="auto">
                          <a:xfrm>
                            <a:off x="3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140107" name="Freeform 3654"/>
                        <wps:cNvSpPr>
                          <a:spLocks/>
                        </wps:cNvSpPr>
                        <wps:spPr bwMode="auto">
                          <a:xfrm>
                            <a:off x="3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0267369" name="Freeform 3655"/>
                        <wps:cNvSpPr>
                          <a:spLocks/>
                        </wps:cNvSpPr>
                        <wps:spPr bwMode="auto">
                          <a:xfrm>
                            <a:off x="3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3521720" name="Freeform 3656"/>
                        <wps:cNvSpPr>
                          <a:spLocks/>
                        </wps:cNvSpPr>
                        <wps:spPr bwMode="auto">
                          <a:xfrm>
                            <a:off x="4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9309814" name="Freeform 3657"/>
                        <wps:cNvSpPr>
                          <a:spLocks/>
                        </wps:cNvSpPr>
                        <wps:spPr bwMode="auto">
                          <a:xfrm>
                            <a:off x="4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944508" name="Freeform 3658"/>
                        <wps:cNvSpPr>
                          <a:spLocks/>
                        </wps:cNvSpPr>
                        <wps:spPr bwMode="auto">
                          <a:xfrm>
                            <a:off x="4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2197705" name="Freeform 3659"/>
                        <wps:cNvSpPr>
                          <a:spLocks/>
                        </wps:cNvSpPr>
                        <wps:spPr bwMode="auto">
                          <a:xfrm>
                            <a:off x="4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9480140" name="Freeform 3660"/>
                        <wps:cNvSpPr>
                          <a:spLocks/>
                        </wps:cNvSpPr>
                        <wps:spPr bwMode="auto">
                          <a:xfrm>
                            <a:off x="4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6032049" name="Freeform 3661"/>
                        <wps:cNvSpPr>
                          <a:spLocks/>
                        </wps:cNvSpPr>
                        <wps:spPr bwMode="auto">
                          <a:xfrm>
                            <a:off x="4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2749805" name="Freeform 3662"/>
                        <wps:cNvSpPr>
                          <a:spLocks/>
                        </wps:cNvSpPr>
                        <wps:spPr bwMode="auto">
                          <a:xfrm>
                            <a:off x="4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8351771" name="Freeform 3663"/>
                        <wps:cNvSpPr>
                          <a:spLocks/>
                        </wps:cNvSpPr>
                        <wps:spPr bwMode="auto">
                          <a:xfrm>
                            <a:off x="4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0257128" name="Freeform 3664"/>
                        <wps:cNvSpPr>
                          <a:spLocks/>
                        </wps:cNvSpPr>
                        <wps:spPr bwMode="auto">
                          <a:xfrm>
                            <a:off x="4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204904" name="Freeform 3665"/>
                        <wps:cNvSpPr>
                          <a:spLocks/>
                        </wps:cNvSpPr>
                        <wps:spPr bwMode="auto">
                          <a:xfrm>
                            <a:off x="4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9442624" name="Freeform 3666"/>
                        <wps:cNvSpPr>
                          <a:spLocks/>
                        </wps:cNvSpPr>
                        <wps:spPr bwMode="auto">
                          <a:xfrm>
                            <a:off x="4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496056" name="Freeform 3667"/>
                        <wps:cNvSpPr>
                          <a:spLocks/>
                        </wps:cNvSpPr>
                        <wps:spPr bwMode="auto">
                          <a:xfrm>
                            <a:off x="4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4025008" name="Freeform 3668"/>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7681118" name="Freeform 3669"/>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256788" name="Freeform 3670"/>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6468867" name="Freeform 3671"/>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5499503" name="Freeform 3672"/>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92798" name="Freeform 3673"/>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6872763" name="Freeform 3674"/>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628681" name="Freeform 3675"/>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0562401" name="Freeform 3676"/>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8022975" name="Freeform 3677"/>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4925054" name="Freeform 3678"/>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1306182" name="Freeform 3679"/>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9861434" name="Freeform 3680"/>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668865" name="Freeform 3681"/>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5522356" name="Freeform 3682"/>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0651304" name="Freeform 3683"/>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4054567" name="Freeform 3684"/>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9332631" name="Freeform 3685"/>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316761" name="Freeform 3686"/>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3369230" name="Freeform 3687"/>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6977214" name="Freeform 3688"/>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7141954" name="Freeform 3689"/>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533435" name="Freeform 3690"/>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3842491" name="Freeform 3691"/>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786551" name="Freeform 3692"/>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5422705" name="Freeform 3693"/>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7475108" name="Freeform 3694"/>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5293375" name="Freeform 3695"/>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245602" name="Freeform 3696"/>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514975" name="Freeform 3697"/>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5896214" name="Freeform 3698"/>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3666952" name="Freeform 3699"/>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940529" name="Freeform 3700"/>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5817478" name="Freeform 3701"/>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1995573" name="Freeform 3702"/>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3634290" name="Freeform 3703"/>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2874128" name="Freeform 3704"/>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281945" name="Freeform 3705"/>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367195" name="Freeform 3706"/>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1509219" name="Freeform 3707"/>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192263" name="Freeform 3708"/>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500116" name="Freeform 3709"/>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4511630" name="Freeform 3710"/>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628230" name="Freeform 3711"/>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780138" name="Freeform 3712"/>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4651631" name="Freeform 3713"/>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0960010" name="Freeform 3714"/>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1728465" name="Freeform 3715"/>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3543249" name="Freeform 3716"/>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175636" name="Freeform 3717"/>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436713" name="Freeform 3718"/>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6753807" name="Freeform 3719"/>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8103507" name="Freeform 3720"/>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4436024" name="Freeform 3721"/>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8320872" name="Freeform 3722"/>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4203678" name="Freeform 3723"/>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477492" name="Freeform 3724"/>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4147150" name="Freeform 3725"/>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4228230" name="Freeform 3726"/>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451847" name="Freeform 3727"/>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206987" name="Freeform 3728"/>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250120" name="Freeform 3729"/>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5215192" name="Freeform 3730"/>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2739107" name="Freeform 3731"/>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8378120" name="Freeform 3732"/>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000097" name="Freeform 3733"/>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304122" name="Freeform 3734"/>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6290704" name="Freeform 3735"/>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6714771" name="Freeform 3736"/>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4519960" name="Freeform 3737"/>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552040" name="Freeform 3738"/>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6028839" name="Freeform 3739"/>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544767" name="Freeform 3740"/>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121674" name="Freeform 3741"/>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7691597" name="Freeform 3742"/>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895791" name="Freeform 3743"/>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3325904" name="Freeform 3744"/>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5159120" name="Freeform 3745"/>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545223" name="Freeform 3746"/>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0673847" name="Freeform 3747"/>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2626768" name="Freeform 3748"/>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321755" name="Freeform 3749"/>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303421" name="Freeform 3750"/>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042073" name="Freeform 3751"/>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8775185" name="Freeform 3752"/>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7804877" name="Freeform 3753"/>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670408" name="Freeform 3754"/>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2869099" name="Freeform 3755"/>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066580" name="Freeform 3756"/>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69968" name="Freeform 3757"/>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469344" name="Freeform 3758"/>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5758392" name="Freeform 3759"/>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8412479" name="Freeform 3760"/>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3148237" name="Freeform 3761"/>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476830" name="Freeform 3762"/>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6163169" name="Freeform 3763"/>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7478667" name="Freeform 3764"/>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C575A8A">
              <v:group id="Group 3647" style="position:absolute;margin-left:177.7pt;margin-top:12.65pt;width:349.2pt;height:1.55pt;z-index:-251661312;mso-position-horizontal-relative:page" coordsize="6984,31" coordorigin="3554,253" o:spid="_x0000_s1026" o:allowincell="f" w14:anchorId="51475E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">
                <v:shape id="Freeform 3648" style="position:absolute;left:3562;top:261;width:20;height:20;visibility:visible;mso-wrap-style:square;v-text-anchor:top" coordsize="20,20" o:spid="_x0000_s1027" filled="f" strokeweight=".82pt" path="m,7r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">
                  <v:path arrowok="t" o:connecttype="custom" o:connectlocs="0,7;7,7" o:connectangles="0,0"/>
                </v:shape>
                <v:shape id="Freeform 3649" style="position:absolute;left:359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">
                  <v:path arrowok="t" o:connecttype="custom" o:connectlocs="0,7;30,7" o:connectangles="0,0"/>
                </v:shape>
                <v:shape id="Freeform 3650" style="position:absolute;left:365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">
                  <v:path arrowok="t" o:connecttype="custom" o:connectlocs="0,7;30,7" o:connectangles="0,0"/>
                </v:shape>
                <v:shape id="Freeform 3651" style="position:absolute;left:371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">
                  <v:path arrowok="t" o:connecttype="custom" o:connectlocs="0,7;30,7" o:connectangles="0,0"/>
                </v:shape>
                <v:shape id="Freeform 3652" style="position:absolute;left:377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">
                  <v:path arrowok="t" o:connecttype="custom" o:connectlocs="0,7;30,7" o:connectangles="0,0"/>
                </v:shape>
                <v:shape id="Freeform 3653" style="position:absolute;left:383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">
                  <v:path arrowok="t" o:connecttype="custom" o:connectlocs="0,7;30,7" o:connectangles="0,0"/>
                </v:shape>
                <v:shape id="Freeform 3654" style="position:absolute;left:389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">
                  <v:path arrowok="t" o:connecttype="custom" o:connectlocs="0,7;30,7" o:connectangles="0,0"/>
                </v:shape>
                <v:shape id="Freeform 3655" style="position:absolute;left:395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">
                  <v:path arrowok="t" o:connecttype="custom" o:connectlocs="0,7;30,7" o:connectangles="0,0"/>
                </v:shape>
                <v:shape id="Freeform 3656" style="position:absolute;left:401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">
                  <v:path arrowok="t" o:connecttype="custom" o:connectlocs="0,7;30,7" o:connectangles="0,0"/>
                </v:shape>
                <v:shape id="Freeform 3657" style="position:absolute;left:407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">
                  <v:path arrowok="t" o:connecttype="custom" o:connectlocs="0,7;30,7" o:connectangles="0,0"/>
                </v:shape>
                <v:shape id="Freeform 3658" style="position:absolute;left:413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">
                  <v:path arrowok="t" o:connecttype="custom" o:connectlocs="0,7;30,7" o:connectangles="0,0"/>
                </v:shape>
                <v:shape id="Freeform 3659" style="position:absolute;left:419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">
                  <v:path arrowok="t" o:connecttype="custom" o:connectlocs="0,7;30,7" o:connectangles="0,0"/>
                </v:shape>
                <v:shape id="Freeform 3660" style="position:absolute;left:425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">
                  <v:path arrowok="t" o:connecttype="custom" o:connectlocs="0,7;30,7" o:connectangles="0,0"/>
                </v:shape>
                <v:shape id="Freeform 3661" style="position:absolute;left:431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">
                  <v:path arrowok="t" o:connecttype="custom" o:connectlocs="0,7;30,7" o:connectangles="0,0"/>
                </v:shape>
                <v:shape id="Freeform 3662" style="position:absolute;left:437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">
                  <v:path arrowok="t" o:connecttype="custom" o:connectlocs="0,7;30,7" o:connectangles="0,0"/>
                </v:shape>
                <v:shape id="Freeform 3663" style="position:absolute;left:443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">
                  <v:path arrowok="t" o:connecttype="custom" o:connectlocs="0,7;30,7" o:connectangles="0,0"/>
                </v:shape>
                <v:shape id="Freeform 3664" style="position:absolute;left:449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">
                  <v:path arrowok="t" o:connecttype="custom" o:connectlocs="0,7;30,7" o:connectangles="0,0"/>
                </v:shape>
                <v:shape id="Freeform 3665" style="position:absolute;left:455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">
                  <v:path arrowok="t" o:connecttype="custom" o:connectlocs="0,7;30,7" o:connectangles="0,0"/>
                </v:shape>
                <v:shape id="Freeform 3666" style="position:absolute;left:461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">
                  <v:path arrowok="t" o:connecttype="custom" o:connectlocs="0,7;30,7" o:connectangles="0,0"/>
                </v:shape>
                <v:shape id="Freeform 3667" style="position:absolute;left:467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">
                  <v:path arrowok="t" o:connecttype="custom" o:connectlocs="0,7;30,7" o:connectangles="0,0"/>
                </v:shape>
                <v:shape id="Freeform 3668" style="position:absolute;left:473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">
                  <v:path arrowok="t" o:connecttype="custom" o:connectlocs="0,7;30,7" o:connectangles="0,0"/>
                </v:shape>
                <v:shape id="Freeform 3669" style="position:absolute;left:479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">
                  <v:path arrowok="t" o:connecttype="custom" o:connectlocs="0,7;30,7" o:connectangles="0,0"/>
                </v:shape>
                <v:shape id="Freeform 3670" style="position:absolute;left:4859;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">
                  <v:path arrowok="t" o:connecttype="custom" o:connectlocs="0,7;30,7" o:connectangles="0,0"/>
                </v:shape>
                <v:shape id="Freeform 3671" style="position:absolute;left:4919;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">
                  <v:path arrowok="t" o:connecttype="custom" o:connectlocs="0,7;30,7" o:connectangles="0,0"/>
                </v:shape>
                <v:shape id="Freeform 3672" style="position:absolute;left:4979;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">
                  <v:path arrowok="t" o:connecttype="custom" o:connectlocs="0,7;30,7" o:connectangles="0,0"/>
                </v:shape>
                <v:shape id="Freeform 3673" style="position:absolute;left:5039;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">
                  <v:path arrowok="t" o:connecttype="custom" o:connectlocs="0,7;30,7" o:connectangles="0,0"/>
                </v:shape>
                <v:shape id="Freeform 3674" style="position:absolute;left:5099;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">
                  <v:path arrowok="t" o:connecttype="custom" o:connectlocs="0,7;30,7" o:connectangles="0,0"/>
                </v:shape>
                <v:shape id="Freeform 3675" style="position:absolute;left:5159;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">
                  <v:path arrowok="t" o:connecttype="custom" o:connectlocs="0,7;30,7" o:connectangles="0,0"/>
                </v:shape>
                <v:shape id="Freeform 3676" style="position:absolute;left:5219;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">
                  <v:path arrowok="t" o:connecttype="custom" o:connectlocs="0,7;30,7" o:connectangles="0,0"/>
                </v:shape>
                <v:shape id="Freeform 3677" style="position:absolute;left:5279;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">
                  <v:path arrowok="t" o:connecttype="custom" o:connectlocs="0,7;30,7" o:connectangles="0,0"/>
                </v:shape>
                <v:shape id="Freeform 3678" style="position:absolute;left:5339;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">
                  <v:path arrowok="t" o:connecttype="custom" o:connectlocs="0,7;30,7" o:connectangles="0,0"/>
                </v:shape>
                <v:shape id="Freeform 3679" style="position:absolute;left:5399;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">
                  <v:path arrowok="t" o:connecttype="custom" o:connectlocs="0,7;30,7" o:connectangles="0,0"/>
                </v:shape>
                <v:shape id="Freeform 3680" style="position:absolute;left:5459;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">
                  <v:path arrowok="t" o:connecttype="custom" o:connectlocs="0,7;30,7" o:connectangles="0,0"/>
                </v:shape>
                <v:shape id="Freeform 3681" style="position:absolute;left:5519;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">
                  <v:path arrowok="t" o:connecttype="custom" o:connectlocs="0,7;30,7" o:connectangles="0,0"/>
                </v:shape>
                <v:shape id="Freeform 3682" style="position:absolute;left:5579;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">
                  <v:path arrowok="t" o:connecttype="custom" o:connectlocs="0,7;30,7" o:connectangles="0,0"/>
                </v:shape>
                <v:shape id="Freeform 3683" style="position:absolute;left:5639;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">
                  <v:path arrowok="t" o:connecttype="custom" o:connectlocs="0,7;30,7" o:connectangles="0,0"/>
                </v:shape>
                <v:shape id="Freeform 3684" style="position:absolute;left:5699;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">
                  <v:path arrowok="t" o:connecttype="custom" o:connectlocs="0,7;30,7" o:connectangles="0,0"/>
                </v:shape>
                <v:shape id="Freeform 3685" style="position:absolute;left:5759;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">
                  <v:path arrowok="t" o:connecttype="custom" o:connectlocs="0,7;30,7" o:connectangles="0,0"/>
                </v:shape>
                <v:shape id="Freeform 3686" style="position:absolute;left:5819;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">
                  <v:path arrowok="t" o:connecttype="custom" o:connectlocs="0,7;30,7" o:connectangles="0,0"/>
                </v:shape>
                <v:shape id="Freeform 3687" style="position:absolute;left:5879;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">
                  <v:path arrowok="t" o:connecttype="custom" o:connectlocs="0,7;30,7" o:connectangles="0,0"/>
                </v:shape>
                <v:shape id="Freeform 3688" style="position:absolute;left:5939;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">
                  <v:path arrowok="t" o:connecttype="custom" o:connectlocs="0,7;30,7" o:connectangles="0,0"/>
                </v:shape>
                <v:shape id="Freeform 3689" style="position:absolute;left:5999;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">
                  <v:path arrowok="t" o:connecttype="custom" o:connectlocs="0,7;30,7" o:connectangles="0,0"/>
                </v:shape>
                <v:shape id="Freeform 3690" style="position:absolute;left:6059;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">
                  <v:path arrowok="t" o:connecttype="custom" o:connectlocs="0,7;30,7" o:connectangles="0,0"/>
                </v:shape>
                <v:shape id="Freeform 3691" style="position:absolute;left:612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">
                  <v:path arrowok="t" o:connecttype="custom" o:connectlocs="0,7;30,7" o:connectangles="0,0"/>
                </v:shape>
                <v:shape id="Freeform 3692" style="position:absolute;left:618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">
                  <v:path arrowok="t" o:connecttype="custom" o:connectlocs="0,7;30,7" o:connectangles="0,0"/>
                </v:shape>
                <v:shape id="Freeform 3693" style="position:absolute;left:624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">
                  <v:path arrowok="t" o:connecttype="custom" o:connectlocs="0,7;30,7" o:connectangles="0,0"/>
                </v:shape>
                <v:shape id="Freeform 3694" style="position:absolute;left:630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">
                  <v:path arrowok="t" o:connecttype="custom" o:connectlocs="0,7;30,7" o:connectangles="0,0"/>
                </v:shape>
                <v:shape id="Freeform 3695" style="position:absolute;left:636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">
                  <v:path arrowok="t" o:connecttype="custom" o:connectlocs="0,7;30,7" o:connectangles="0,0"/>
                </v:shape>
                <v:shape id="Freeform 3696" style="position:absolute;left:642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">
                  <v:path arrowok="t" o:connecttype="custom" o:connectlocs="0,7;30,7" o:connectangles="0,0"/>
                </v:shape>
                <v:shape id="Freeform 3697" style="position:absolute;left:648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">
                  <v:path arrowok="t" o:connecttype="custom" o:connectlocs="0,7;30,7" o:connectangles="0,0"/>
                </v:shape>
                <v:shape id="Freeform 3698" style="position:absolute;left:654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">
                  <v:path arrowok="t" o:connecttype="custom" o:connectlocs="0,7;30,7" o:connectangles="0,0"/>
                </v:shape>
                <v:shape id="Freeform 3699" style="position:absolute;left:660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">
                  <v:path arrowok="t" o:connecttype="custom" o:connectlocs="0,7;30,7" o:connectangles="0,0"/>
                </v:shape>
                <v:shape id="Freeform 3700" style="position:absolute;left:666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">
                  <v:path arrowok="t" o:connecttype="custom" o:connectlocs="0,7;30,7" o:connectangles="0,0"/>
                </v:shape>
                <v:shape id="Freeform 3701" style="position:absolute;left:672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">
                  <v:path arrowok="t" o:connecttype="custom" o:connectlocs="0,7;30,7" o:connectangles="0,0"/>
                </v:shape>
                <v:shape id="Freeform 3702" style="position:absolute;left:678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">
                  <v:path arrowok="t" o:connecttype="custom" o:connectlocs="0,7;30,7" o:connectangles="0,0"/>
                </v:shape>
                <v:shape id="Freeform 3703" style="position:absolute;left:684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">
                  <v:path arrowok="t" o:connecttype="custom" o:connectlocs="0,7;30,7" o:connectangles="0,0"/>
                </v:shape>
                <v:shape id="Freeform 3704" style="position:absolute;left:690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">
                  <v:path arrowok="t" o:connecttype="custom" o:connectlocs="0,7;30,7" o:connectangles="0,0"/>
                </v:shape>
                <v:shape id="Freeform 3705" style="position:absolute;left:696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">
                  <v:path arrowok="t" o:connecttype="custom" o:connectlocs="0,7;30,7" o:connectangles="0,0"/>
                </v:shape>
                <v:shape id="Freeform 3706" style="position:absolute;left:702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">
                  <v:path arrowok="t" o:connecttype="custom" o:connectlocs="0,7;30,7" o:connectangles="0,0"/>
                </v:shape>
                <v:shape id="Freeform 3707" style="position:absolute;left:708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">
                  <v:path arrowok="t" o:connecttype="custom" o:connectlocs="0,7;30,7" o:connectangles="0,0"/>
                </v:shape>
                <v:shape id="Freeform 3708" style="position:absolute;left:714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">
                  <v:path arrowok="t" o:connecttype="custom" o:connectlocs="0,7;30,7" o:connectangles="0,0"/>
                </v:shape>
                <v:shape id="Freeform 3709" style="position:absolute;left:720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">
                  <v:path arrowok="t" o:connecttype="custom" o:connectlocs="0,7;30,7" o:connectangles="0,0"/>
                </v:shape>
                <v:shape id="Freeform 3710" style="position:absolute;left:726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">
                  <v:path arrowok="t" o:connecttype="custom" o:connectlocs="0,7;30,7" o:connectangles="0,0"/>
                </v:shape>
                <v:shape id="Freeform 3711" style="position:absolute;left:732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">
                  <v:path arrowok="t" o:connecttype="custom" o:connectlocs="0,7;30,7" o:connectangles="0,0"/>
                </v:shape>
                <v:shape id="Freeform 3712" style="position:absolute;left:738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">
                  <v:path arrowok="t" o:connecttype="custom" o:connectlocs="0,7;30,7" o:connectangles="0,0"/>
                </v:shape>
                <v:shape id="Freeform 3713" style="position:absolute;left:744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">
                  <v:path arrowok="t" o:connecttype="custom" o:connectlocs="0,7;30,7" o:connectangles="0,0"/>
                </v:shape>
                <v:shape id="Freeform 3714" style="position:absolute;left:750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">
                  <v:path arrowok="t" o:connecttype="custom" o:connectlocs="0,7;30,7" o:connectangles="0,0"/>
                </v:shape>
                <v:shape id="Freeform 3715" style="position:absolute;left:756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">
                  <v:path arrowok="t" o:connecttype="custom" o:connectlocs="0,7;30,7" o:connectangles="0,0"/>
                </v:shape>
                <v:shape id="Freeform 3716" style="position:absolute;left:762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">
                  <v:path arrowok="t" o:connecttype="custom" o:connectlocs="0,7;30,7" o:connectangles="0,0"/>
                </v:shape>
                <v:shape id="Freeform 3717" style="position:absolute;left:768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">
                  <v:path arrowok="t" o:connecttype="custom" o:connectlocs="0,7;30,7" o:connectangles="0,0"/>
                </v:shape>
                <v:shape id="Freeform 3718" style="position:absolute;left:774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">
                  <v:path arrowok="t" o:connecttype="custom" o:connectlocs="0,7;30,7" o:connectangles="0,0"/>
                </v:shape>
                <v:shape id="Freeform 3719" style="position:absolute;left:780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">
                  <v:path arrowok="t" o:connecttype="custom" o:connectlocs="0,7;30,7" o:connectangles="0,0"/>
                </v:shape>
                <v:shape id="Freeform 3720" style="position:absolute;left:786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">
                  <v:path arrowok="t" o:connecttype="custom" o:connectlocs="0,7;30,7" o:connectangles="0,0"/>
                </v:shape>
                <v:shape id="Freeform 3721" style="position:absolute;left:792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">
                  <v:path arrowok="t" o:connecttype="custom" o:connectlocs="0,7;30,7" o:connectangles="0,0"/>
                </v:shape>
                <v:shape id="Freeform 3722" style="position:absolute;left:798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">
                  <v:path arrowok="t" o:connecttype="custom" o:connectlocs="0,7;30,7" o:connectangles="0,0"/>
                </v:shape>
                <v:shape id="Freeform 3723" style="position:absolute;left:804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">
                  <v:path arrowok="t" o:connecttype="custom" o:connectlocs="0,7;30,7" o:connectangles="0,0"/>
                </v:shape>
                <v:shape id="Freeform 3724" style="position:absolute;left:810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">
                  <v:path arrowok="t" o:connecttype="custom" o:connectlocs="0,7;30,7" o:connectangles="0,0"/>
                </v:shape>
                <v:shape id="Freeform 3725" style="position:absolute;left:816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">
                  <v:path arrowok="t" o:connecttype="custom" o:connectlocs="0,7;30,7" o:connectangles="0,0"/>
                </v:shape>
                <v:shape id="Freeform 3726" style="position:absolute;left:822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">
                  <v:path arrowok="t" o:connecttype="custom" o:connectlocs="0,7;30,7" o:connectangles="0,0"/>
                </v:shape>
                <v:shape id="Freeform 3727" style="position:absolute;left:828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">
                  <v:path arrowok="t" o:connecttype="custom" o:connectlocs="0,7;30,7" o:connectangles="0,0"/>
                </v:shape>
                <v:shape id="Freeform 3728" style="position:absolute;left:834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">
                  <v:path arrowok="t" o:connecttype="custom" o:connectlocs="0,7;30,7" o:connectangles="0,0"/>
                </v:shape>
                <v:shape id="Freeform 3729" style="position:absolute;left:840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">
                  <v:path arrowok="t" o:connecttype="custom" o:connectlocs="0,7;30,7" o:connectangles="0,0"/>
                </v:shape>
                <v:shape id="Freeform 3730" style="position:absolute;left:846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">
                  <v:path arrowok="t" o:connecttype="custom" o:connectlocs="0,7;30,7" o:connectangles="0,0"/>
                </v:shape>
                <v:shape id="Freeform 3731" style="position:absolute;left:852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">
                  <v:path arrowok="t" o:connecttype="custom" o:connectlocs="0,7;30,7" o:connectangles="0,0"/>
                </v:shape>
                <v:shape id="Freeform 3732" style="position:absolute;left:858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">
                  <v:path arrowok="t" o:connecttype="custom" o:connectlocs="0,7;30,7" o:connectangles="0,0"/>
                </v:shape>
                <v:shape id="Freeform 3733" style="position:absolute;left:864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">
                  <v:path arrowok="t" o:connecttype="custom" o:connectlocs="0,7;30,7" o:connectangles="0,0"/>
                </v:shape>
                <v:shape id="Freeform 3734" style="position:absolute;left:870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">
                  <v:path arrowok="t" o:connecttype="custom" o:connectlocs="0,7;30,7" o:connectangles="0,0"/>
                </v:shape>
                <v:shape id="Freeform 3735" style="position:absolute;left:876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">
                  <v:path arrowok="t" o:connecttype="custom" o:connectlocs="0,7;30,7" o:connectangles="0,0"/>
                </v:shape>
                <v:shape id="Freeform 3736" style="position:absolute;left:882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">
                  <v:path arrowok="t" o:connecttype="custom" o:connectlocs="0,7;30,7" o:connectangles="0,0"/>
                </v:shape>
                <v:shape id="Freeform 3737" style="position:absolute;left:888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">
                  <v:path arrowok="t" o:connecttype="custom" o:connectlocs="0,7;30,7" o:connectangles="0,0"/>
                </v:shape>
                <v:shape id="Freeform 3738" style="position:absolute;left:894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">
                  <v:path arrowok="t" o:connecttype="custom" o:connectlocs="0,7;30,7" o:connectangles="0,0"/>
                </v:shape>
                <v:shape id="Freeform 3739" style="position:absolute;left:9000;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">
                  <v:path arrowok="t" o:connecttype="custom" o:connectlocs="0,7;30,7" o:connectangles="0,0"/>
                </v:shape>
                <v:shape id="Freeform 3740" style="position:absolute;left:9060;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">
                  <v:path arrowok="t" o:connecttype="custom" o:connectlocs="0,7;30,7" o:connectangles="0,0"/>
                </v:shape>
                <v:shape id="Freeform 3741" style="position:absolute;left:9120;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">
                  <v:path arrowok="t" o:connecttype="custom" o:connectlocs="0,7;30,7" o:connectangles="0,0"/>
                </v:shape>
                <v:shape id="Freeform 3742" style="position:absolute;left:9180;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">
                  <v:path arrowok="t" o:connecttype="custom" o:connectlocs="0,7;30,7" o:connectangles="0,0"/>
                </v:shape>
                <v:shape id="Freeform 3743" style="position:absolute;left:9240;top:261;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">
                  <v:path arrowok="t" o:connecttype="custom" o:connectlocs="0,7;30,7" o:connectangles="0,0"/>
                </v:shape>
                <v:shape id="Freeform 3744" style="position:absolute;left:9300;top:261;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">
                  <v:path arrowok="t" o:connecttype="custom" o:connectlocs="0,7;30,7" o:connectangles="0,0"/>
                </v:shape>
                <v:shape id="Freeform 3745" style="position:absolute;left:9360;top:261;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">
                  <v:path arrowok="t" o:connecttype="custom" o:connectlocs="0,7;30,7" o:connectangles="0,0"/>
                </v:shape>
                <v:shape id="Freeform 3746" style="position:absolute;left:9420;top:261;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">
                  <v:path arrowok="t" o:connecttype="custom" o:connectlocs="0,7;30,7" o:connectangles="0,0"/>
                </v:shape>
                <v:shape id="Freeform 3747" style="position:absolute;left:9480;top:261;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">
                  <v:path arrowok="t" o:connecttype="custom" o:connectlocs="0,7;30,7" o:connectangles="0,0"/>
                </v:shape>
                <v:shape id="Freeform 3748" style="position:absolute;left:9540;top:261;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">
                  <v:path arrowok="t" o:connecttype="custom" o:connectlocs="0,7;30,7" o:connectangles="0,0"/>
                </v:shape>
                <v:shape id="Freeform 3749" style="position:absolute;left:9600;top:261;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">
                  <v:path arrowok="t" o:connecttype="custom" o:connectlocs="0,7;30,7" o:connectangles="0,0"/>
                </v:shape>
                <v:shape id="Freeform 3750" style="position:absolute;left:9660;top:261;width:30;height:20;visibility:visible;mso-wrap-style:square;v-text-anchor:top" coordsize="30,20" o:spid="_x0000_s11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">
                  <v:path arrowok="t" o:connecttype="custom" o:connectlocs="0,7;30,7" o:connectangles="0,0"/>
                </v:shape>
                <v:shape id="Freeform 3751" style="position:absolute;left:9720;top:261;width:30;height:20;visibility:visible;mso-wrap-style:square;v-text-anchor:top" coordsize="30,20" o:spid="_x0000_s11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">
                  <v:path arrowok="t" o:connecttype="custom" o:connectlocs="0,7;30,7" o:connectangles="0,0"/>
                </v:shape>
                <v:shape id="Freeform 3752" style="position:absolute;left:9780;top:261;width:30;height:20;visibility:visible;mso-wrap-style:square;v-text-anchor:top" coordsize="30,20" o:spid="_x0000_s11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">
                  <v:path arrowok="t" o:connecttype="custom" o:connectlocs="0,7;30,7" o:connectangles="0,0"/>
                </v:shape>
                <v:shape id="Freeform 3753" style="position:absolute;left:9840;top:261;width:30;height:20;visibility:visible;mso-wrap-style:square;v-text-anchor:top" coordsize="30,20" o:spid="_x0000_s11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">
                  <v:path arrowok="t" o:connecttype="custom" o:connectlocs="0,7;30,7" o:connectangles="0,0"/>
                </v:shape>
                <v:shape id="Freeform 3754" style="position:absolute;left:9900;top:261;width:30;height:20;visibility:visible;mso-wrap-style:square;v-text-anchor:top" coordsize="30,20" o:spid="_x0000_s11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">
                  <v:path arrowok="t" o:connecttype="custom" o:connectlocs="0,7;30,7" o:connectangles="0,0"/>
                </v:shape>
                <v:shape id="Freeform 3755" style="position:absolute;left:9960;top:261;width:30;height:20;visibility:visible;mso-wrap-style:square;v-text-anchor:top" coordsize="30,20" o:spid="_x0000_s11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">
                  <v:path arrowok="t" o:connecttype="custom" o:connectlocs="0,7;30,7" o:connectangles="0,0"/>
                </v:shape>
                <v:shape id="Freeform 3756" style="position:absolute;left:10020;top:261;width:30;height:20;visibility:visible;mso-wrap-style:square;v-text-anchor:top" coordsize="30,20" o:spid="_x0000_s11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">
                  <v:path arrowok="t" o:connecttype="custom" o:connectlocs="0,7;30,7" o:connectangles="0,0"/>
                </v:shape>
                <v:shape id="Freeform 3757" style="position:absolute;left:10080;top:261;width:30;height:20;visibility:visible;mso-wrap-style:square;v-text-anchor:top" coordsize="30,20" o:spid="_x0000_s11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">
                  <v:path arrowok="t" o:connecttype="custom" o:connectlocs="0,7;30,7" o:connectangles="0,0"/>
                </v:shape>
                <v:shape id="Freeform 3758" style="position:absolute;left:10140;top:261;width:30;height:20;visibility:visible;mso-wrap-style:square;v-text-anchor:top" coordsize="30,20" o:spid="_x0000_s11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">
                  <v:path arrowok="t" o:connecttype="custom" o:connectlocs="0,7;30,7" o:connectangles="0,0"/>
                </v:shape>
                <v:shape id="Freeform 3759" style="position:absolute;left:10200;top:261;width:30;height:20;visibility:visible;mso-wrap-style:square;v-text-anchor:top" coordsize="30,20" o:spid="_x0000_s11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">
                  <v:path arrowok="t" o:connecttype="custom" o:connectlocs="0,7;30,7" o:connectangles="0,0"/>
                </v:shape>
                <v:shape id="Freeform 3760" style="position:absolute;left:10260;top:261;width:30;height:20;visibility:visible;mso-wrap-style:square;v-text-anchor:top" coordsize="30,20" o:spid="_x0000_s11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">
                  <v:path arrowok="t" o:connecttype="custom" o:connectlocs="0,7;30,7" o:connectangles="0,0"/>
                </v:shape>
                <v:shape id="Freeform 3761" style="position:absolute;left:10320;top:261;width:30;height:20;visibility:visible;mso-wrap-style:square;v-text-anchor:top" coordsize="30,20" o:spid="_x0000_s11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">
                  <v:path arrowok="t" o:connecttype="custom" o:connectlocs="0,7;30,7" o:connectangles="0,0"/>
                </v:shape>
                <v:shape id="Freeform 3762" style="position:absolute;left:10380;top:261;width:30;height:20;visibility:visible;mso-wrap-style:square;v-text-anchor:top" coordsize="30,20" o:spid="_x0000_s11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">
                  <v:path arrowok="t" o:connecttype="custom" o:connectlocs="0,7;30,7" o:connectangles="0,0"/>
                </v:shape>
                <v:shape id="Freeform 3763" style="position:absolute;left:10440;top:261;width:30;height:20;visibility:visible;mso-wrap-style:square;v-text-anchor:top" coordsize="30,20" o:spid="_x0000_s11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">
                  <v:path arrowok="t" o:connecttype="custom" o:connectlocs="0,7;30,7" o:connectangles="0,0"/>
                </v:shape>
                <v:shape id="Freeform 3764" style="position:absolute;left:10500;top:261;width:30;height:20;visibility:visible;mso-wrap-style:square;v-text-anchor:top" coordsize="30,20" o:spid="_x0000_s11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">
                  <v:path arrowok="t" o:connecttype="custom" o:connectlocs="0,7;30,7" o:connectangles="0,0"/>
                </v:shape>
                <w10:wrap anchorx="page"/>
              </v:group>
            </w:pict>
          </mc:Fallback>
        </mc:AlternateContent>
      </w:r>
      <w:r w:rsidR="00B4080D" w:rsidRPr="007C3B41">
        <w:t>Disposition</w:t>
      </w:r>
      <w:r w:rsidR="00B4080D" w:rsidRPr="007C3B41">
        <w:tab/>
        <w:t>49</w:t>
      </w:r>
    </w:p>
    <w:p w14:paraId="380B4552" w14:textId="758DC796" w:rsidR="00B4080D" w:rsidRPr="007C3B41" w:rsidRDefault="00FB4536">
      <w:pPr>
        <w:pStyle w:val="BodyText"/>
        <w:numPr>
          <w:ilvl w:val="1"/>
          <w:numId w:val="20"/>
        </w:numPr>
        <w:tabs>
          <w:tab w:val="left" w:pos="1001"/>
          <w:tab w:val="right" w:pos="9461"/>
        </w:tabs>
        <w:kinsoku w:val="0"/>
        <w:overflowPunct w:val="0"/>
        <w:spacing w:line="298" w:lineRule="exact"/>
        <w:ind w:left="1000"/>
      </w:pPr>
      <w:r>
        <w:rPr>
          <w:noProof/>
        </w:rPr>
        <mc:AlternateContent>
          <mc:Choice Requires="wpg">
            <w:drawing>
              <wp:anchor distT="0" distB="0" distL="114300" distR="114300" simplePos="0" relativeHeight="251656192" behindDoc="1" locked="0" layoutInCell="0" allowOverlap="1" wp14:anchorId="535CD916" wp14:editId="204AEDB4">
                <wp:simplePos x="0" y="0"/>
                <wp:positionH relativeFrom="page">
                  <wp:posOffset>3319780</wp:posOffset>
                </wp:positionH>
                <wp:positionV relativeFrom="paragraph">
                  <wp:posOffset>160655</wp:posOffset>
                </wp:positionV>
                <wp:extent cx="3371850" cy="19685"/>
                <wp:effectExtent l="0" t="0" r="0" b="0"/>
                <wp:wrapNone/>
                <wp:docPr id="2045649809" name="Group 3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71850" cy="19685"/>
                          <a:chOff x="5228" y="253"/>
                          <a:chExt cx="5310" cy="31"/>
                        </a:xfrm>
                      </wpg:grpSpPr>
                      <wps:wsp>
                        <wps:cNvPr id="1856137153" name="Freeform 3766"/>
                        <wps:cNvSpPr>
                          <a:spLocks/>
                        </wps:cNvSpPr>
                        <wps:spPr bwMode="auto">
                          <a:xfrm>
                            <a:off x="5236" y="261"/>
                            <a:ext cx="20" cy="20"/>
                          </a:xfrm>
                          <a:custGeom>
                            <a:avLst/>
                            <a:gdLst>
                              <a:gd name="T0" fmla="*/ 0 w 20"/>
                              <a:gd name="T1" fmla="*/ 7 h 20"/>
                              <a:gd name="T2" fmla="*/ 13 w 20"/>
                              <a:gd name="T3" fmla="*/ 7 h 20"/>
                            </a:gdLst>
                            <a:ahLst/>
                            <a:cxnLst>
                              <a:cxn ang="0">
                                <a:pos x="T0" y="T1"/>
                              </a:cxn>
                              <a:cxn ang="0">
                                <a:pos x="T2" y="T3"/>
                              </a:cxn>
                            </a:cxnLst>
                            <a:rect l="0" t="0" r="r" b="b"/>
                            <a:pathLst>
                              <a:path w="20" h="20">
                                <a:moveTo>
                                  <a:pt x="0" y="7"/>
                                </a:moveTo>
                                <a:lnTo>
                                  <a:pt x="13"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2214264" name="Freeform 3767"/>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3518360" name="Freeform 3768"/>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889649" name="Freeform 3769"/>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101750" name="Freeform 3770"/>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4037893" name="Freeform 3771"/>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460448" name="Freeform 3772"/>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9172252" name="Freeform 3773"/>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6046940" name="Freeform 3774"/>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1815438" name="Freeform 3775"/>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1996098" name="Freeform 3776"/>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3840354" name="Freeform 3777"/>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0575671" name="Freeform 3778"/>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3462" name="Freeform 3779"/>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2493077" name="Freeform 3780"/>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6564760" name="Freeform 3781"/>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6475975" name="Freeform 3782"/>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5513690" name="Freeform 3783"/>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0973900" name="Freeform 3784"/>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272124" name="Freeform 3785"/>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9065135" name="Freeform 3786"/>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9932185" name="Freeform 3787"/>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421552" name="Freeform 3788"/>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3036103" name="Freeform 3789"/>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0912355" name="Freeform 3790"/>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0741361" name="Freeform 3791"/>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0837044" name="Freeform 3792"/>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2237829" name="Freeform 3793"/>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78241" name="Freeform 3794"/>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9580203" name="Freeform 3795"/>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7837462" name="Freeform 3796"/>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7640601" name="Freeform 3797"/>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4179008" name="Freeform 3798"/>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423900" name="Freeform 3799"/>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1601558" name="Freeform 3800"/>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677834" name="Freeform 3801"/>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637120" name="Freeform 3802"/>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7032153" name="Freeform 3803"/>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2830467" name="Freeform 3804"/>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6910585" name="Freeform 3805"/>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306052" name="Freeform 3806"/>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0365747" name="Freeform 3807"/>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3844695" name="Freeform 3808"/>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724442" name="Freeform 3809"/>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212028" name="Freeform 3810"/>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2412861" name="Freeform 3811"/>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327592" name="Freeform 3812"/>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7570282" name="Freeform 3813"/>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742198" name="Freeform 3814"/>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660139" name="Freeform 3815"/>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1944432" name="Freeform 3816"/>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187745" name="Freeform 3817"/>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1338846" name="Freeform 3818"/>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4507091" name="Freeform 3819"/>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972896" name="Freeform 3820"/>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4528732" name="Freeform 3821"/>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6697591" name="Freeform 3822"/>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3057070" name="Freeform 3823"/>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0085186" name="Freeform 3824"/>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258241" name="Freeform 3825"/>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4330910" name="Freeform 3826"/>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997221" name="Freeform 3827"/>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6161409" name="Freeform 3828"/>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52129" name="Freeform 3829"/>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9402130" name="Freeform 3830"/>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258031" name="Freeform 3831"/>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907703" name="Freeform 3832"/>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602567" name="Freeform 3833"/>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8634527" name="Freeform 3834"/>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6050864" name="Freeform 3835"/>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3681661" name="Freeform 3836"/>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6337524" name="Freeform 3837"/>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6893686" name="Freeform 3838"/>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798382" name="Freeform 3839"/>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976557" name="Freeform 3840"/>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846733" name="Freeform 3841"/>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234353" name="Freeform 3842"/>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989394" name="Freeform 3843"/>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6461367" name="Freeform 3844"/>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2374379" name="Freeform 3845"/>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8640734" name="Freeform 3846"/>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682305" name="Freeform 3847"/>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781162" name="Freeform 3848"/>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8494879" name="Freeform 3849"/>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203773" name="Freeform 3850"/>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6028851" name="Freeform 3851"/>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946223" name="Freeform 3852"/>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7716719" name="Freeform 3853"/>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1980061" name="Freeform 3854"/>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6E0D405">
              <v:group id="Group 3765" style="position:absolute;margin-left:261.4pt;margin-top:12.65pt;width:265.5pt;height:1.55pt;z-index:-251660288;mso-position-horizontal-relative:page" coordsize="5310,31" coordorigin="5228,253" o:spid="_x0000_s1026" o:allowincell="f" w14:anchorId="6D672F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">
                <v:shape id="Freeform 3766" style="position:absolute;left:5236;top:261;width:20;height:20;visibility:visible;mso-wrap-style:square;v-text-anchor:top" coordsize="20,20" o:spid="_x0000_s1027" filled="f" strokeweight=".82pt" path="m,7r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">
                  <v:path arrowok="t" o:connecttype="custom" o:connectlocs="0,7;13,7" o:connectangles="0,0"/>
                </v:shape>
                <v:shape id="Freeform 3767" style="position:absolute;left:528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">
                  <v:path arrowok="t" o:connecttype="custom" o:connectlocs="0,7;30,7" o:connectangles="0,0"/>
                </v:shape>
                <v:shape id="Freeform 3768" style="position:absolute;left:534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">
                  <v:path arrowok="t" o:connecttype="custom" o:connectlocs="0,7;30,7" o:connectangles="0,0"/>
                </v:shape>
                <v:shape id="Freeform 3769" style="position:absolute;left:540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">
                  <v:path arrowok="t" o:connecttype="custom" o:connectlocs="0,7;30,7" o:connectangles="0,0"/>
                </v:shape>
                <v:shape id="Freeform 3770" style="position:absolute;left:546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">
                  <v:path arrowok="t" o:connecttype="custom" o:connectlocs="0,7;30,7" o:connectangles="0,0"/>
                </v:shape>
                <v:shape id="Freeform 3771" style="position:absolute;left:552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">
                  <v:path arrowok="t" o:connecttype="custom" o:connectlocs="0,7;30,7" o:connectangles="0,0"/>
                </v:shape>
                <v:shape id="Freeform 3772" style="position:absolute;left:558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">
                  <v:path arrowok="t" o:connecttype="custom" o:connectlocs="0,7;30,7" o:connectangles="0,0"/>
                </v:shape>
                <v:shape id="Freeform 3773" style="position:absolute;left:564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">
                  <v:path arrowok="t" o:connecttype="custom" o:connectlocs="0,7;30,7" o:connectangles="0,0"/>
                </v:shape>
                <v:shape id="Freeform 3774" style="position:absolute;left:570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">
                  <v:path arrowok="t" o:connecttype="custom" o:connectlocs="0,7;30,7" o:connectangles="0,0"/>
                </v:shape>
                <v:shape id="Freeform 3775" style="position:absolute;left:576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">
                  <v:path arrowok="t" o:connecttype="custom" o:connectlocs="0,7;30,7" o:connectangles="0,0"/>
                </v:shape>
                <v:shape id="Freeform 3776" style="position:absolute;left:582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">
                  <v:path arrowok="t" o:connecttype="custom" o:connectlocs="0,7;30,7" o:connectangles="0,0"/>
                </v:shape>
                <v:shape id="Freeform 3777" style="position:absolute;left:588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">
                  <v:path arrowok="t" o:connecttype="custom" o:connectlocs="0,7;30,7" o:connectangles="0,0"/>
                </v:shape>
                <v:shape id="Freeform 3778" style="position:absolute;left:594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">
                  <v:path arrowok="t" o:connecttype="custom" o:connectlocs="0,7;30,7" o:connectangles="0,0"/>
                </v:shape>
                <v:shape id="Freeform 3779" style="position:absolute;left:600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">
                  <v:path arrowok="t" o:connecttype="custom" o:connectlocs="0,7;30,7" o:connectangles="0,0"/>
                </v:shape>
                <v:shape id="Freeform 3780" style="position:absolute;left:606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">
                  <v:path arrowok="t" o:connecttype="custom" o:connectlocs="0,7;30,7" o:connectangles="0,0"/>
                </v:shape>
                <v:shape id="Freeform 3781" style="position:absolute;left:612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">
                  <v:path arrowok="t" o:connecttype="custom" o:connectlocs="0,7;30,7" o:connectangles="0,0"/>
                </v:shape>
                <v:shape id="Freeform 3782" style="position:absolute;left:618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">
                  <v:path arrowok="t" o:connecttype="custom" o:connectlocs="0,7;30,7" o:connectangles="0,0"/>
                </v:shape>
                <v:shape id="Freeform 3783" style="position:absolute;left:624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">
                  <v:path arrowok="t" o:connecttype="custom" o:connectlocs="0,7;30,7" o:connectangles="0,0"/>
                </v:shape>
                <v:shape id="Freeform 3784" style="position:absolute;left:630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">
                  <v:path arrowok="t" o:connecttype="custom" o:connectlocs="0,7;30,7" o:connectangles="0,0"/>
                </v:shape>
                <v:shape id="Freeform 3785" style="position:absolute;left:636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">
                  <v:path arrowok="t" o:connecttype="custom" o:connectlocs="0,7;30,7" o:connectangles="0,0"/>
                </v:shape>
                <v:shape id="Freeform 3786" style="position:absolute;left:642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">
                  <v:path arrowok="t" o:connecttype="custom" o:connectlocs="0,7;30,7" o:connectangles="0,0"/>
                </v:shape>
                <v:shape id="Freeform 3787" style="position:absolute;left:648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">
                  <v:path arrowok="t" o:connecttype="custom" o:connectlocs="0,7;30,7" o:connectangles="0,0"/>
                </v:shape>
                <v:shape id="Freeform 3788" style="position:absolute;left:654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">
                  <v:path arrowok="t" o:connecttype="custom" o:connectlocs="0,7;30,7" o:connectangles="0,0"/>
                </v:shape>
                <v:shape id="Freeform 3789" style="position:absolute;left:660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">
                  <v:path arrowok="t" o:connecttype="custom" o:connectlocs="0,7;30,7" o:connectangles="0,0"/>
                </v:shape>
                <v:shape id="Freeform 3790" style="position:absolute;left:666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">
                  <v:path arrowok="t" o:connecttype="custom" o:connectlocs="0,7;30,7" o:connectangles="0,0"/>
                </v:shape>
                <v:shape id="Freeform 3791" style="position:absolute;left:672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">
                  <v:path arrowok="t" o:connecttype="custom" o:connectlocs="0,7;30,7" o:connectangles="0,0"/>
                </v:shape>
                <v:shape id="Freeform 3792" style="position:absolute;left:678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">
                  <v:path arrowok="t" o:connecttype="custom" o:connectlocs="0,7;30,7" o:connectangles="0,0"/>
                </v:shape>
                <v:shape id="Freeform 3793" style="position:absolute;left:684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">
                  <v:path arrowok="t" o:connecttype="custom" o:connectlocs="0,7;30,7" o:connectangles="0,0"/>
                </v:shape>
                <v:shape id="Freeform 3794" style="position:absolute;left:690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">
                  <v:path arrowok="t" o:connecttype="custom" o:connectlocs="0,7;30,7" o:connectangles="0,0"/>
                </v:shape>
                <v:shape id="Freeform 3795" style="position:absolute;left:696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">
                  <v:path arrowok="t" o:connecttype="custom" o:connectlocs="0,7;30,7" o:connectangles="0,0"/>
                </v:shape>
                <v:shape id="Freeform 3796" style="position:absolute;left:702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">
                  <v:path arrowok="t" o:connecttype="custom" o:connectlocs="0,7;30,7" o:connectangles="0,0"/>
                </v:shape>
                <v:shape id="Freeform 3797" style="position:absolute;left:708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">
                  <v:path arrowok="t" o:connecttype="custom" o:connectlocs="0,7;30,7" o:connectangles="0,0"/>
                </v:shape>
                <v:shape id="Freeform 3798" style="position:absolute;left:714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">
                  <v:path arrowok="t" o:connecttype="custom" o:connectlocs="0,7;30,7" o:connectangles="0,0"/>
                </v:shape>
                <v:shape id="Freeform 3799" style="position:absolute;left:720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">
                  <v:path arrowok="t" o:connecttype="custom" o:connectlocs="0,7;30,7" o:connectangles="0,0"/>
                </v:shape>
                <v:shape id="Freeform 3800" style="position:absolute;left:726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">
                  <v:path arrowok="t" o:connecttype="custom" o:connectlocs="0,7;30,7" o:connectangles="0,0"/>
                </v:shape>
                <v:shape id="Freeform 3801" style="position:absolute;left:732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">
                  <v:path arrowok="t" o:connecttype="custom" o:connectlocs="0,7;30,7" o:connectangles="0,0"/>
                </v:shape>
                <v:shape id="Freeform 3802" style="position:absolute;left:738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">
                  <v:path arrowok="t" o:connecttype="custom" o:connectlocs="0,7;30,7" o:connectangles="0,0"/>
                </v:shape>
                <v:shape id="Freeform 3803" style="position:absolute;left:744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">
                  <v:path arrowok="t" o:connecttype="custom" o:connectlocs="0,7;30,7" o:connectangles="0,0"/>
                </v:shape>
                <v:shape id="Freeform 3804" style="position:absolute;left:750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">
                  <v:path arrowok="t" o:connecttype="custom" o:connectlocs="0,7;30,7" o:connectangles="0,0"/>
                </v:shape>
                <v:shape id="Freeform 3805" style="position:absolute;left:756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">
                  <v:path arrowok="t" o:connecttype="custom" o:connectlocs="0,7;30,7" o:connectangles="0,0"/>
                </v:shape>
                <v:shape id="Freeform 3806" style="position:absolute;left:762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">
                  <v:path arrowok="t" o:connecttype="custom" o:connectlocs="0,7;30,7" o:connectangles="0,0"/>
                </v:shape>
                <v:shape id="Freeform 3807" style="position:absolute;left:768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">
                  <v:path arrowok="t" o:connecttype="custom" o:connectlocs="0,7;30,7" o:connectangles="0,0"/>
                </v:shape>
                <v:shape id="Freeform 3808" style="position:absolute;left:774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">
                  <v:path arrowok="t" o:connecttype="custom" o:connectlocs="0,7;30,7" o:connectangles="0,0"/>
                </v:shape>
                <v:shape id="Freeform 3809" style="position:absolute;left:780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">
                  <v:path arrowok="t" o:connecttype="custom" o:connectlocs="0,7;30,7" o:connectangles="0,0"/>
                </v:shape>
                <v:shape id="Freeform 3810" style="position:absolute;left:786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">
                  <v:path arrowok="t" o:connecttype="custom" o:connectlocs="0,7;30,7" o:connectangles="0,0"/>
                </v:shape>
                <v:shape id="Freeform 3811" style="position:absolute;left:792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">
                  <v:path arrowok="t" o:connecttype="custom" o:connectlocs="0,7;30,7" o:connectangles="0,0"/>
                </v:shape>
                <v:shape id="Freeform 3812" style="position:absolute;left:798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">
                  <v:path arrowok="t" o:connecttype="custom" o:connectlocs="0,7;30,7" o:connectangles="0,0"/>
                </v:shape>
                <v:shape id="Freeform 3813" style="position:absolute;left:804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">
                  <v:path arrowok="t" o:connecttype="custom" o:connectlocs="0,7;30,7" o:connectangles="0,0"/>
                </v:shape>
                <v:shape id="Freeform 3814" style="position:absolute;left:810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">
                  <v:path arrowok="t" o:connecttype="custom" o:connectlocs="0,7;30,7" o:connectangles="0,0"/>
                </v:shape>
                <v:shape id="Freeform 3815" style="position:absolute;left:816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">
                  <v:path arrowok="t" o:connecttype="custom" o:connectlocs="0,7;30,7" o:connectangles="0,0"/>
                </v:shape>
                <v:shape id="Freeform 3816" style="position:absolute;left:822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">
                  <v:path arrowok="t" o:connecttype="custom" o:connectlocs="0,7;30,7" o:connectangles="0,0"/>
                </v:shape>
                <v:shape id="Freeform 3817" style="position:absolute;left:828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">
                  <v:path arrowok="t" o:connecttype="custom" o:connectlocs="0,7;30,7" o:connectangles="0,0"/>
                </v:shape>
                <v:shape id="Freeform 3818" style="position:absolute;left:834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">
                  <v:path arrowok="t" o:connecttype="custom" o:connectlocs="0,7;30,7" o:connectangles="0,0"/>
                </v:shape>
                <v:shape id="Freeform 3819" style="position:absolute;left:840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">
                  <v:path arrowok="t" o:connecttype="custom" o:connectlocs="0,7;30,7" o:connectangles="0,0"/>
                </v:shape>
                <v:shape id="Freeform 3820" style="position:absolute;left:846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">
                  <v:path arrowok="t" o:connecttype="custom" o:connectlocs="0,7;30,7" o:connectangles="0,0"/>
                </v:shape>
                <v:shape id="Freeform 3821" style="position:absolute;left:852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">
                  <v:path arrowok="t" o:connecttype="custom" o:connectlocs="0,7;30,7" o:connectangles="0,0"/>
                </v:shape>
                <v:shape id="Freeform 3822" style="position:absolute;left:858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">
                  <v:path arrowok="t" o:connecttype="custom" o:connectlocs="0,7;30,7" o:connectangles="0,0"/>
                </v:shape>
                <v:shape id="Freeform 3823" style="position:absolute;left:864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">
                  <v:path arrowok="t" o:connecttype="custom" o:connectlocs="0,7;30,7" o:connectangles="0,0"/>
                </v:shape>
                <v:shape id="Freeform 3824" style="position:absolute;left:870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">
                  <v:path arrowok="t" o:connecttype="custom" o:connectlocs="0,7;30,7" o:connectangles="0,0"/>
                </v:shape>
                <v:shape id="Freeform 3825" style="position:absolute;left:876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">
                  <v:path arrowok="t" o:connecttype="custom" o:connectlocs="0,7;30,7" o:connectangles="0,0"/>
                </v:shape>
                <v:shape id="Freeform 3826" style="position:absolute;left:882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">
                  <v:path arrowok="t" o:connecttype="custom" o:connectlocs="0,7;30,7" o:connectangles="0,0"/>
                </v:shape>
                <v:shape id="Freeform 3827" style="position:absolute;left:888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">
                  <v:path arrowok="t" o:connecttype="custom" o:connectlocs="0,7;30,7" o:connectangles="0,0"/>
                </v:shape>
                <v:shape id="Freeform 3828" style="position:absolute;left:894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">
                  <v:path arrowok="t" o:connecttype="custom" o:connectlocs="0,7;30,7" o:connectangles="0,0"/>
                </v:shape>
                <v:shape id="Freeform 3829" style="position:absolute;left:900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">
                  <v:path arrowok="t" o:connecttype="custom" o:connectlocs="0,7;30,7" o:connectangles="0,0"/>
                </v:shape>
                <v:shape id="Freeform 3830" style="position:absolute;left:906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">
                  <v:path arrowok="t" o:connecttype="custom" o:connectlocs="0,7;30,7" o:connectangles="0,0"/>
                </v:shape>
                <v:shape id="Freeform 3831" style="position:absolute;left:912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">
                  <v:path arrowok="t" o:connecttype="custom" o:connectlocs="0,7;30,7" o:connectangles="0,0"/>
                </v:shape>
                <v:shape id="Freeform 3832" style="position:absolute;left:918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">
                  <v:path arrowok="t" o:connecttype="custom" o:connectlocs="0,7;30,7" o:connectangles="0,0"/>
                </v:shape>
                <v:shape id="Freeform 3833" style="position:absolute;left:924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">
                  <v:path arrowok="t" o:connecttype="custom" o:connectlocs="0,7;30,7" o:connectangles="0,0"/>
                </v:shape>
                <v:shape id="Freeform 3834" style="position:absolute;left:930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">
                  <v:path arrowok="t" o:connecttype="custom" o:connectlocs="0,7;30,7" o:connectangles="0,0"/>
                </v:shape>
                <v:shape id="Freeform 3835" style="position:absolute;left:936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">
                  <v:path arrowok="t" o:connecttype="custom" o:connectlocs="0,7;30,7" o:connectangles="0,0"/>
                </v:shape>
                <v:shape id="Freeform 3836" style="position:absolute;left:942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">
                  <v:path arrowok="t" o:connecttype="custom" o:connectlocs="0,7;30,7" o:connectangles="0,0"/>
                </v:shape>
                <v:shape id="Freeform 3837" style="position:absolute;left:948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">
                  <v:path arrowok="t" o:connecttype="custom" o:connectlocs="0,7;30,7" o:connectangles="0,0"/>
                </v:shape>
                <v:shape id="Freeform 3838" style="position:absolute;left:954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">
                  <v:path arrowok="t" o:connecttype="custom" o:connectlocs="0,7;30,7" o:connectangles="0,0"/>
                </v:shape>
                <v:shape id="Freeform 3839" style="position:absolute;left:960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">
                  <v:path arrowok="t" o:connecttype="custom" o:connectlocs="0,7;30,7" o:connectangles="0,0"/>
                </v:shape>
                <v:shape id="Freeform 3840" style="position:absolute;left:966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">
                  <v:path arrowok="t" o:connecttype="custom" o:connectlocs="0,7;30,7" o:connectangles="0,0"/>
                </v:shape>
                <v:shape id="Freeform 3841" style="position:absolute;left:972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">
                  <v:path arrowok="t" o:connecttype="custom" o:connectlocs="0,7;30,7" o:connectangles="0,0"/>
                </v:shape>
                <v:shape id="Freeform 3842" style="position:absolute;left:978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">
                  <v:path arrowok="t" o:connecttype="custom" o:connectlocs="0,7;30,7" o:connectangles="0,0"/>
                </v:shape>
                <v:shape id="Freeform 3843" style="position:absolute;left:984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">
                  <v:path arrowok="t" o:connecttype="custom" o:connectlocs="0,7;30,7" o:connectangles="0,0"/>
                </v:shape>
                <v:shape id="Freeform 3844" style="position:absolute;left:990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">
                  <v:path arrowok="t" o:connecttype="custom" o:connectlocs="0,7;30,7" o:connectangles="0,0"/>
                </v:shape>
                <v:shape id="Freeform 3845" style="position:absolute;left:996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">
                  <v:path arrowok="t" o:connecttype="custom" o:connectlocs="0,7;30,7" o:connectangles="0,0"/>
                </v:shape>
                <v:shape id="Freeform 3846" style="position:absolute;left:1002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">
                  <v:path arrowok="t" o:connecttype="custom" o:connectlocs="0,7;30,7" o:connectangles="0,0"/>
                </v:shape>
                <v:shape id="Freeform 3847" style="position:absolute;left:1008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">
                  <v:path arrowok="t" o:connecttype="custom" o:connectlocs="0,7;30,7" o:connectangles="0,0"/>
                </v:shape>
                <v:shape id="Freeform 3848" style="position:absolute;left:1014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">
                  <v:path arrowok="t" o:connecttype="custom" o:connectlocs="0,7;30,7" o:connectangles="0,0"/>
                </v:shape>
                <v:shape id="Freeform 3849" style="position:absolute;left:1020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">
                  <v:path arrowok="t" o:connecttype="custom" o:connectlocs="0,7;30,7" o:connectangles="0,0"/>
                </v:shape>
                <v:shape id="Freeform 3850" style="position:absolute;left:1026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">
                  <v:path arrowok="t" o:connecttype="custom" o:connectlocs="0,7;30,7" o:connectangles="0,0"/>
                </v:shape>
                <v:shape id="Freeform 3851" style="position:absolute;left:1032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">
                  <v:path arrowok="t" o:connecttype="custom" o:connectlocs="0,7;30,7" o:connectangles="0,0"/>
                </v:shape>
                <v:shape id="Freeform 3852" style="position:absolute;left:1038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">
                  <v:path arrowok="t" o:connecttype="custom" o:connectlocs="0,7;30,7" o:connectangles="0,0"/>
                </v:shape>
                <v:shape id="Freeform 3853" style="position:absolute;left:1044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">
                  <v:path arrowok="t" o:connecttype="custom" o:connectlocs="0,7;30,7" o:connectangles="0,0"/>
                </v:shape>
                <v:shape id="Freeform 3854" style="position:absolute;left:1050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">
                  <v:path arrowok="t" o:connecttype="custom" o:connectlocs="0,7;30,7" o:connectangles="0,0"/>
                </v:shape>
                <w10:wrap anchorx="page"/>
              </v:group>
            </w:pict>
          </mc:Fallback>
        </mc:AlternateContent>
      </w:r>
      <w:r w:rsidR="00B4080D" w:rsidRPr="007C3B41">
        <w:t>Evaluation</w:t>
      </w:r>
      <w:r w:rsidR="00B4080D" w:rsidRPr="007C3B41">
        <w:rPr>
          <w:spacing w:val="-1"/>
        </w:rPr>
        <w:t xml:space="preserve"> </w:t>
      </w:r>
      <w:r w:rsidR="00B4080D" w:rsidRPr="007C3B41">
        <w:t>and Monitoring</w:t>
      </w:r>
      <w:r w:rsidR="00B4080D" w:rsidRPr="007C3B41">
        <w:tab/>
        <w:t>5</w:t>
      </w:r>
      <w:r w:rsidR="005603A5">
        <w:t>1</w:t>
      </w:r>
    </w:p>
    <w:p w14:paraId="236F2FFC" w14:textId="0DFEA71A" w:rsidR="00B4080D" w:rsidRPr="007C3B41" w:rsidRDefault="00FB4536">
      <w:pPr>
        <w:pStyle w:val="BodyText"/>
        <w:numPr>
          <w:ilvl w:val="1"/>
          <w:numId w:val="20"/>
        </w:numPr>
        <w:tabs>
          <w:tab w:val="left" w:pos="1000"/>
          <w:tab w:val="right" w:pos="9459"/>
        </w:tabs>
        <w:kinsoku w:val="0"/>
        <w:overflowPunct w:val="0"/>
        <w:spacing w:line="298" w:lineRule="exact"/>
        <w:ind w:left="999" w:hanging="359"/>
      </w:pPr>
      <w:r>
        <w:rPr>
          <w:noProof/>
        </w:rPr>
        <mc:AlternateContent>
          <mc:Choice Requires="wpg">
            <w:drawing>
              <wp:anchor distT="0" distB="0" distL="114300" distR="114300" simplePos="0" relativeHeight="251657216" behindDoc="1" locked="0" layoutInCell="0" allowOverlap="1" wp14:anchorId="2C0108C5" wp14:editId="200C2BF2">
                <wp:simplePos x="0" y="0"/>
                <wp:positionH relativeFrom="page">
                  <wp:posOffset>5366385</wp:posOffset>
                </wp:positionH>
                <wp:positionV relativeFrom="paragraph">
                  <wp:posOffset>160655</wp:posOffset>
                </wp:positionV>
                <wp:extent cx="1325245" cy="19685"/>
                <wp:effectExtent l="0" t="0" r="0" b="0"/>
                <wp:wrapNone/>
                <wp:docPr id="1627462664" name="Group 38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5245" cy="19685"/>
                          <a:chOff x="8451" y="253"/>
                          <a:chExt cx="2087" cy="31"/>
                        </a:xfrm>
                      </wpg:grpSpPr>
                      <wps:wsp>
                        <wps:cNvPr id="150428545" name="Freeform 3856"/>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1709849" name="Freeform 3857"/>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4686392" name="Freeform 3858"/>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130424" name="Freeform 3859"/>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0036839" name="Freeform 3860"/>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562998" name="Freeform 3861"/>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41698" name="Freeform 3862"/>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8395042" name="Freeform 3863"/>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993543" name="Freeform 3864"/>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6512838" name="Freeform 3865"/>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4924780" name="Freeform 3866"/>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2684679" name="Freeform 3867"/>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33774" name="Freeform 3868"/>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629810" name="Freeform 3869"/>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639249" name="Freeform 3870"/>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9380412" name="Freeform 3871"/>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3043839" name="Freeform 3872"/>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2405058" name="Freeform 3873"/>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112949" name="Freeform 3874"/>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852886" name="Freeform 3875"/>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6388402" name="Freeform 3876"/>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4633297" name="Freeform 3877"/>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5774085" name="Freeform 3878"/>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9121938" name="Freeform 3879"/>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4705168" name="Freeform 3880"/>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4226277" name="Freeform 3881"/>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7701066" name="Freeform 3882"/>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2744061" name="Freeform 3883"/>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1890860" name="Freeform 3884"/>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9003622" name="Freeform 3885"/>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2695536" name="Freeform 3886"/>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3050084" name="Freeform 3887"/>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0802929" name="Freeform 3888"/>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1680046" name="Freeform 3889"/>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260049" name="Freeform 3890"/>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A98FA22">
              <v:group id="Group 3855" style="position:absolute;margin-left:422.55pt;margin-top:12.65pt;width:104.35pt;height:1.55pt;z-index:-251659264;mso-position-horizontal-relative:page" coordsize="2087,31" coordorigin="8451,253" o:spid="_x0000_s1026" o:allowincell="f" w14:anchorId="596A6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">
                <v:shape id="Freeform 3856" style="position:absolute;left:8460;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">
                  <v:path arrowok="t" o:connecttype="custom" o:connectlocs="0,7;30,7" o:connectangles="0,0"/>
                </v:shape>
                <v:shape id="Freeform 3857" style="position:absolute;left:852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">
                  <v:path arrowok="t" o:connecttype="custom" o:connectlocs="0,7;30,7" o:connectangles="0,0"/>
                </v:shape>
                <v:shape id="Freeform 3858" style="position:absolute;left:858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">
                  <v:path arrowok="t" o:connecttype="custom" o:connectlocs="0,7;30,7" o:connectangles="0,0"/>
                </v:shape>
                <v:shape id="Freeform 3859" style="position:absolute;left:864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">
                  <v:path arrowok="t" o:connecttype="custom" o:connectlocs="0,7;30,7" o:connectangles="0,0"/>
                </v:shape>
                <v:shape id="Freeform 3860" style="position:absolute;left:870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">
                  <v:path arrowok="t" o:connecttype="custom" o:connectlocs="0,7;30,7" o:connectangles="0,0"/>
                </v:shape>
                <v:shape id="Freeform 3861" style="position:absolute;left:876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">
                  <v:path arrowok="t" o:connecttype="custom" o:connectlocs="0,7;30,7" o:connectangles="0,0"/>
                </v:shape>
                <v:shape id="Freeform 3862" style="position:absolute;left:882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">
                  <v:path arrowok="t" o:connecttype="custom" o:connectlocs="0,7;30,7" o:connectangles="0,0"/>
                </v:shape>
                <v:shape id="Freeform 3863" style="position:absolute;left:888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">
                  <v:path arrowok="t" o:connecttype="custom" o:connectlocs="0,7;30,7" o:connectangles="0,0"/>
                </v:shape>
                <v:shape id="Freeform 3864" style="position:absolute;left:894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">
                  <v:path arrowok="t" o:connecttype="custom" o:connectlocs="0,7;30,7" o:connectangles="0,0"/>
                </v:shape>
                <v:shape id="Freeform 3865" style="position:absolute;left:900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">
                  <v:path arrowok="t" o:connecttype="custom" o:connectlocs="0,7;30,7" o:connectangles="0,0"/>
                </v:shape>
                <v:shape id="Freeform 3866" style="position:absolute;left:906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">
                  <v:path arrowok="t" o:connecttype="custom" o:connectlocs="0,7;30,7" o:connectangles="0,0"/>
                </v:shape>
                <v:shape id="Freeform 3867" style="position:absolute;left:912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">
                  <v:path arrowok="t" o:connecttype="custom" o:connectlocs="0,7;30,7" o:connectangles="0,0"/>
                </v:shape>
                <v:shape id="Freeform 3868" style="position:absolute;left:918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">
                  <v:path arrowok="t" o:connecttype="custom" o:connectlocs="0,7;30,7" o:connectangles="0,0"/>
                </v:shape>
                <v:shape id="Freeform 3869" style="position:absolute;left:924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">
                  <v:path arrowok="t" o:connecttype="custom" o:connectlocs="0,7;30,7" o:connectangles="0,0"/>
                </v:shape>
                <v:shape id="Freeform 3870" style="position:absolute;left:930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">
                  <v:path arrowok="t" o:connecttype="custom" o:connectlocs="0,7;30,7" o:connectangles="0,0"/>
                </v:shape>
                <v:shape id="Freeform 3871" style="position:absolute;left:936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">
                  <v:path arrowok="t" o:connecttype="custom" o:connectlocs="0,7;30,7" o:connectangles="0,0"/>
                </v:shape>
                <v:shape id="Freeform 3872" style="position:absolute;left:942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">
                  <v:path arrowok="t" o:connecttype="custom" o:connectlocs="0,7;30,7" o:connectangles="0,0"/>
                </v:shape>
                <v:shape id="Freeform 3873" style="position:absolute;left:948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">
                  <v:path arrowok="t" o:connecttype="custom" o:connectlocs="0,7;30,7" o:connectangles="0,0"/>
                </v:shape>
                <v:shape id="Freeform 3874" style="position:absolute;left:954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">
                  <v:path arrowok="t" o:connecttype="custom" o:connectlocs="0,7;30,7" o:connectangles="0,0"/>
                </v:shape>
                <v:shape id="Freeform 3875" style="position:absolute;left:960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">
                  <v:path arrowok="t" o:connecttype="custom" o:connectlocs="0,7;30,7" o:connectangles="0,0"/>
                </v:shape>
                <v:shape id="Freeform 3876" style="position:absolute;left:966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">
                  <v:path arrowok="t" o:connecttype="custom" o:connectlocs="0,7;30,7" o:connectangles="0,0"/>
                </v:shape>
                <v:shape id="Freeform 3877" style="position:absolute;left:972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">
                  <v:path arrowok="t" o:connecttype="custom" o:connectlocs="0,7;30,7" o:connectangles="0,0"/>
                </v:shape>
                <v:shape id="Freeform 3878" style="position:absolute;left:978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">
                  <v:path arrowok="t" o:connecttype="custom" o:connectlocs="0,7;30,7" o:connectangles="0,0"/>
                </v:shape>
                <v:shape id="Freeform 3879" style="position:absolute;left:984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">
                  <v:path arrowok="t" o:connecttype="custom" o:connectlocs="0,7;30,7" o:connectangles="0,0"/>
                </v:shape>
                <v:shape id="Freeform 3880" style="position:absolute;left:990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">
                  <v:path arrowok="t" o:connecttype="custom" o:connectlocs="0,7;30,7" o:connectangles="0,0"/>
                </v:shape>
                <v:shape id="Freeform 3881" style="position:absolute;left:996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">
                  <v:path arrowok="t" o:connecttype="custom" o:connectlocs="0,7;30,7" o:connectangles="0,0"/>
                </v:shape>
                <v:shape id="Freeform 3882" style="position:absolute;left:1002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">
                  <v:path arrowok="t" o:connecttype="custom" o:connectlocs="0,7;30,7" o:connectangles="0,0"/>
                </v:shape>
                <v:shape id="Freeform 3883" style="position:absolute;left:1008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">
                  <v:path arrowok="t" o:connecttype="custom" o:connectlocs="0,7;30,7" o:connectangles="0,0"/>
                </v:shape>
                <v:shape id="Freeform 3884" style="position:absolute;left:1014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">
                  <v:path arrowok="t" o:connecttype="custom" o:connectlocs="0,7;30,7" o:connectangles="0,0"/>
                </v:shape>
                <v:shape id="Freeform 3885" style="position:absolute;left:1020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">
                  <v:path arrowok="t" o:connecttype="custom" o:connectlocs="0,7;30,7" o:connectangles="0,0"/>
                </v:shape>
                <v:shape id="Freeform 3886" style="position:absolute;left:1026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">
                  <v:path arrowok="t" o:connecttype="custom" o:connectlocs="0,7;30,7" o:connectangles="0,0"/>
                </v:shape>
                <v:shape id="Freeform 3887" style="position:absolute;left:1032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">
                  <v:path arrowok="t" o:connecttype="custom" o:connectlocs="0,7;30,7" o:connectangles="0,0"/>
                </v:shape>
                <v:shape id="Freeform 3888" style="position:absolute;left:1038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">
                  <v:path arrowok="t" o:connecttype="custom" o:connectlocs="0,7;30,7" o:connectangles="0,0"/>
                </v:shape>
                <v:shape id="Freeform 3889" style="position:absolute;left:1044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">
                  <v:path arrowok="t" o:connecttype="custom" o:connectlocs="0,7;30,7" o:connectangles="0,0"/>
                </v:shape>
                <v:shape id="Freeform 3890" style="position:absolute;left:1050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">
                  <v:path arrowok="t" o:connecttype="custom" o:connectlocs="0,7;30,7" o:connectangles="0,0"/>
                </v:shape>
                <w10:wrap anchorx="page"/>
              </v:group>
            </w:pict>
          </mc:Fallback>
        </mc:AlternateContent>
      </w:r>
      <w:r w:rsidR="00B4080D" w:rsidRPr="007C3B41">
        <w:t>Elderly</w:t>
      </w:r>
      <w:r w:rsidR="00B4080D" w:rsidRPr="007C3B41">
        <w:rPr>
          <w:spacing w:val="-2"/>
        </w:rPr>
        <w:t xml:space="preserve"> </w:t>
      </w:r>
      <w:r w:rsidR="00B4080D" w:rsidRPr="007C3B41">
        <w:t>and</w:t>
      </w:r>
      <w:r w:rsidR="00B4080D" w:rsidRPr="007C3B41">
        <w:rPr>
          <w:spacing w:val="-2"/>
        </w:rPr>
        <w:t xml:space="preserve"> </w:t>
      </w:r>
      <w:r w:rsidR="00B4080D" w:rsidRPr="007C3B41">
        <w:t>Persons</w:t>
      </w:r>
      <w:r w:rsidR="00B4080D" w:rsidRPr="007C3B41">
        <w:rPr>
          <w:spacing w:val="-1"/>
        </w:rPr>
        <w:t xml:space="preserve"> </w:t>
      </w:r>
      <w:r w:rsidR="00B4080D" w:rsidRPr="007C3B41">
        <w:t>with</w:t>
      </w:r>
      <w:r w:rsidR="00B4080D" w:rsidRPr="007C3B41">
        <w:rPr>
          <w:spacing w:val="-2"/>
        </w:rPr>
        <w:t xml:space="preserve"> </w:t>
      </w:r>
      <w:r w:rsidR="00B4080D" w:rsidRPr="007C3B41">
        <w:t>Disabilities/Medicare</w:t>
      </w:r>
      <w:r w:rsidR="00B4080D" w:rsidRPr="007C3B41">
        <w:rPr>
          <w:spacing w:val="-2"/>
        </w:rPr>
        <w:t xml:space="preserve"> </w:t>
      </w:r>
      <w:r w:rsidR="00B4080D" w:rsidRPr="007C3B41">
        <w:t>Half</w:t>
      </w:r>
      <w:r w:rsidR="00B4080D" w:rsidRPr="007C3B41">
        <w:rPr>
          <w:spacing w:val="-1"/>
        </w:rPr>
        <w:t xml:space="preserve"> Fare</w:t>
      </w:r>
      <w:r w:rsidR="00B4080D" w:rsidRPr="007C3B41">
        <w:rPr>
          <w:spacing w:val="-1"/>
        </w:rPr>
        <w:tab/>
      </w:r>
      <w:r w:rsidR="00B4080D" w:rsidRPr="007C3B41">
        <w:t>5</w:t>
      </w:r>
      <w:r w:rsidR="005603A5">
        <w:t>3</w:t>
      </w:r>
    </w:p>
    <w:p w14:paraId="7B909E2D" w14:textId="65DE59CC" w:rsidR="00B4080D" w:rsidRPr="007C3B41" w:rsidRDefault="00FB4536">
      <w:pPr>
        <w:pStyle w:val="BodyText"/>
        <w:numPr>
          <w:ilvl w:val="1"/>
          <w:numId w:val="20"/>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58240" behindDoc="1" locked="0" layoutInCell="0" allowOverlap="1" wp14:anchorId="3EBA36FF" wp14:editId="29EF8C19">
                <wp:simplePos x="0" y="0"/>
                <wp:positionH relativeFrom="page">
                  <wp:posOffset>4032885</wp:posOffset>
                </wp:positionH>
                <wp:positionV relativeFrom="paragraph">
                  <wp:posOffset>160655</wp:posOffset>
                </wp:positionV>
                <wp:extent cx="2658745" cy="19685"/>
                <wp:effectExtent l="0" t="0" r="0" b="0"/>
                <wp:wrapNone/>
                <wp:docPr id="310149732" name="Group 38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58745" cy="19685"/>
                          <a:chOff x="6351" y="253"/>
                          <a:chExt cx="4187" cy="31"/>
                        </a:xfrm>
                      </wpg:grpSpPr>
                      <wps:wsp>
                        <wps:cNvPr id="1798746273" name="Freeform 3892"/>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1559667" name="Freeform 3893"/>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4049291" name="Freeform 3894"/>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1282778" name="Freeform 3895"/>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2474435" name="Freeform 3896"/>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262177" name="Freeform 3897"/>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4719873" name="Freeform 3898"/>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81241" name="Freeform 3899"/>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177214" name="Freeform 3900"/>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6897798" name="Freeform 3901"/>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4339241" name="Freeform 3902"/>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72774" name="Freeform 3903"/>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122662" name="Freeform 3904"/>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2679502" name="Freeform 3905"/>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0612484" name="Freeform 3906"/>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0246816" name="Freeform 3907"/>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4432459" name="Freeform 3908"/>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029970" name="Freeform 3909"/>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2555900" name="Freeform 3910"/>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1250574" name="Freeform 3911"/>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629347" name="Freeform 3912"/>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1464987" name="Freeform 3913"/>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2480469" name="Freeform 3914"/>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5688640" name="Freeform 3915"/>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707489" name="Freeform 3916"/>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9320826" name="Freeform 3917"/>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393626" name="Freeform 3918"/>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4357846" name="Freeform 3919"/>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7209804" name="Freeform 3920"/>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304065" name="Freeform 3921"/>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3754721" name="Freeform 3922"/>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5971496" name="Freeform 3923"/>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2435683" name="Freeform 3924"/>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2422376" name="Freeform 3925"/>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1153239" name="Freeform 3926"/>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390575" name="Freeform 3927"/>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0291322" name="Freeform 3928"/>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0804090" name="Freeform 3929"/>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4795478" name="Freeform 3930"/>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9052428" name="Freeform 3931"/>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3327277" name="Freeform 3932"/>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2252345" name="Freeform 3933"/>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6704215" name="Freeform 3934"/>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266153" name="Freeform 3935"/>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835221" name="Freeform 3936"/>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2411648" name="Freeform 3937"/>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3982082" name="Freeform 3938"/>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217829" name="Freeform 3939"/>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8302504" name="Freeform 3940"/>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2341574" name="Freeform 3941"/>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5020267" name="Freeform 3942"/>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679408" name="Freeform 3943"/>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8089781" name="Freeform 3944"/>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0027503" name="Freeform 3945"/>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4079160" name="Freeform 3946"/>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9616319" name="Freeform 3947"/>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2544461" name="Freeform 3948"/>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2920640" name="Freeform 3949"/>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6371225" name="Freeform 3950"/>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0459374" name="Freeform 3951"/>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22640" name="Freeform 3952"/>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2585059" name="Freeform 3953"/>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8089897" name="Freeform 3954"/>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4686643" name="Freeform 3955"/>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2881881" name="Freeform 3956"/>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2911552" name="Freeform 3957"/>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1115067" name="Freeform 3958"/>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4842333" name="Freeform 3959"/>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6757085" name="Freeform 3960"/>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5718708" name="Freeform 3961"/>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6659197">
              <v:group id="Group 3891" style="position:absolute;margin-left:317.55pt;margin-top:12.65pt;width:209.35pt;height:1.55pt;z-index:-251658240;mso-position-horizontal-relative:page" coordsize="4187,31" coordorigin="6351,253" o:spid="_x0000_s1026" o:allowincell="f" w14:anchorId="4AEC4B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">
                <v:shape id="Freeform 3892" style="position:absolute;left:6360;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">
                  <v:path arrowok="t" o:connecttype="custom" o:connectlocs="0,7;30,7" o:connectangles="0,0"/>
                </v:shape>
                <v:shape id="Freeform 3893" style="position:absolute;left:642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">
                  <v:path arrowok="t" o:connecttype="custom" o:connectlocs="0,7;30,7" o:connectangles="0,0"/>
                </v:shape>
                <v:shape id="Freeform 3894" style="position:absolute;left:648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">
                  <v:path arrowok="t" o:connecttype="custom" o:connectlocs="0,7;30,7" o:connectangles="0,0"/>
                </v:shape>
                <v:shape id="Freeform 3895" style="position:absolute;left:654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">
                  <v:path arrowok="t" o:connecttype="custom" o:connectlocs="0,7;30,7" o:connectangles="0,0"/>
                </v:shape>
                <v:shape id="Freeform 3896" style="position:absolute;left:660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">
                  <v:path arrowok="t" o:connecttype="custom" o:connectlocs="0,7;30,7" o:connectangles="0,0"/>
                </v:shape>
                <v:shape id="Freeform 3897" style="position:absolute;left:666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">
                  <v:path arrowok="t" o:connecttype="custom" o:connectlocs="0,7;30,7" o:connectangles="0,0"/>
                </v:shape>
                <v:shape id="Freeform 3898" style="position:absolute;left:672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">
                  <v:path arrowok="t" o:connecttype="custom" o:connectlocs="0,7;30,7" o:connectangles="0,0"/>
                </v:shape>
                <v:shape id="Freeform 3899" style="position:absolute;left:678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">
                  <v:path arrowok="t" o:connecttype="custom" o:connectlocs="0,7;30,7" o:connectangles="0,0"/>
                </v:shape>
                <v:shape id="Freeform 3900" style="position:absolute;left:684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">
                  <v:path arrowok="t" o:connecttype="custom" o:connectlocs="0,7;30,7" o:connectangles="0,0"/>
                </v:shape>
                <v:shape id="Freeform 3901" style="position:absolute;left:690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">
                  <v:path arrowok="t" o:connecttype="custom" o:connectlocs="0,7;30,7" o:connectangles="0,0"/>
                </v:shape>
                <v:shape id="Freeform 3902" style="position:absolute;left:696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">
                  <v:path arrowok="t" o:connecttype="custom" o:connectlocs="0,7;30,7" o:connectangles="0,0"/>
                </v:shape>
                <v:shape id="Freeform 3903" style="position:absolute;left:702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">
                  <v:path arrowok="t" o:connecttype="custom" o:connectlocs="0,7;30,7" o:connectangles="0,0"/>
                </v:shape>
                <v:shape id="Freeform 3904" style="position:absolute;left:708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">
                  <v:path arrowok="t" o:connecttype="custom" o:connectlocs="0,7;30,7" o:connectangles="0,0"/>
                </v:shape>
                <v:shape id="Freeform 3905" style="position:absolute;left:714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">
                  <v:path arrowok="t" o:connecttype="custom" o:connectlocs="0,7;30,7" o:connectangles="0,0"/>
                </v:shape>
                <v:shape id="Freeform 3906" style="position:absolute;left:720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">
                  <v:path arrowok="t" o:connecttype="custom" o:connectlocs="0,7;30,7" o:connectangles="0,0"/>
                </v:shape>
                <v:shape id="Freeform 3907" style="position:absolute;left:726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">
                  <v:path arrowok="t" o:connecttype="custom" o:connectlocs="0,7;30,7" o:connectangles="0,0"/>
                </v:shape>
                <v:shape id="Freeform 3908" style="position:absolute;left:732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">
                  <v:path arrowok="t" o:connecttype="custom" o:connectlocs="0,7;30,7" o:connectangles="0,0"/>
                </v:shape>
                <v:shape id="Freeform 3909" style="position:absolute;left:738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">
                  <v:path arrowok="t" o:connecttype="custom" o:connectlocs="0,7;30,7" o:connectangles="0,0"/>
                </v:shape>
                <v:shape id="Freeform 3910" style="position:absolute;left:744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">
                  <v:path arrowok="t" o:connecttype="custom" o:connectlocs="0,7;30,7" o:connectangles="0,0"/>
                </v:shape>
                <v:shape id="Freeform 3911" style="position:absolute;left:750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">
                  <v:path arrowok="t" o:connecttype="custom" o:connectlocs="0,7;30,7" o:connectangles="0,0"/>
                </v:shape>
                <v:shape id="Freeform 3912" style="position:absolute;left:756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">
                  <v:path arrowok="t" o:connecttype="custom" o:connectlocs="0,7;30,7" o:connectangles="0,0"/>
                </v:shape>
                <v:shape id="Freeform 3913" style="position:absolute;left:762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">
                  <v:path arrowok="t" o:connecttype="custom" o:connectlocs="0,7;30,7" o:connectangles="0,0"/>
                </v:shape>
                <v:shape id="Freeform 3914" style="position:absolute;left:768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">
                  <v:path arrowok="t" o:connecttype="custom" o:connectlocs="0,7;30,7" o:connectangles="0,0"/>
                </v:shape>
                <v:shape id="Freeform 3915" style="position:absolute;left:774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">
                  <v:path arrowok="t" o:connecttype="custom" o:connectlocs="0,7;30,7" o:connectangles="0,0"/>
                </v:shape>
                <v:shape id="Freeform 3916" style="position:absolute;left:780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">
                  <v:path arrowok="t" o:connecttype="custom" o:connectlocs="0,7;30,7" o:connectangles="0,0"/>
                </v:shape>
                <v:shape id="Freeform 3917" style="position:absolute;left:786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">
                  <v:path arrowok="t" o:connecttype="custom" o:connectlocs="0,7;30,7" o:connectangles="0,0"/>
                </v:shape>
                <v:shape id="Freeform 3918" style="position:absolute;left:792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">
                  <v:path arrowok="t" o:connecttype="custom" o:connectlocs="0,7;30,7" o:connectangles="0,0"/>
                </v:shape>
                <v:shape id="Freeform 3919" style="position:absolute;left:798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">
                  <v:path arrowok="t" o:connecttype="custom" o:connectlocs="0,7;30,7" o:connectangles="0,0"/>
                </v:shape>
                <v:shape id="Freeform 3920" style="position:absolute;left:804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">
                  <v:path arrowok="t" o:connecttype="custom" o:connectlocs="0,7;30,7" o:connectangles="0,0"/>
                </v:shape>
                <v:shape id="Freeform 3921" style="position:absolute;left:810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">
                  <v:path arrowok="t" o:connecttype="custom" o:connectlocs="0,7;30,7" o:connectangles="0,0"/>
                </v:shape>
                <v:shape id="Freeform 3922" style="position:absolute;left:816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">
                  <v:path arrowok="t" o:connecttype="custom" o:connectlocs="0,7;30,7" o:connectangles="0,0"/>
                </v:shape>
                <v:shape id="Freeform 3923" style="position:absolute;left:822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">
                  <v:path arrowok="t" o:connecttype="custom" o:connectlocs="0,7;30,7" o:connectangles="0,0"/>
                </v:shape>
                <v:shape id="Freeform 3924" style="position:absolute;left:828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">
                  <v:path arrowok="t" o:connecttype="custom" o:connectlocs="0,7;30,7" o:connectangles="0,0"/>
                </v:shape>
                <v:shape id="Freeform 3925" style="position:absolute;left:834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">
                  <v:path arrowok="t" o:connecttype="custom" o:connectlocs="0,7;30,7" o:connectangles="0,0"/>
                </v:shape>
                <v:shape id="Freeform 3926" style="position:absolute;left:840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">
                  <v:path arrowok="t" o:connecttype="custom" o:connectlocs="0,7;30,7" o:connectangles="0,0"/>
                </v:shape>
                <v:shape id="Freeform 3927" style="position:absolute;left:846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">
                  <v:path arrowok="t" o:connecttype="custom" o:connectlocs="0,7;30,7" o:connectangles="0,0"/>
                </v:shape>
                <v:shape id="Freeform 3928" style="position:absolute;left:852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">
                  <v:path arrowok="t" o:connecttype="custom" o:connectlocs="0,7;30,7" o:connectangles="0,0"/>
                </v:shape>
                <v:shape id="Freeform 3929" style="position:absolute;left:858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">
                  <v:path arrowok="t" o:connecttype="custom" o:connectlocs="0,7;30,7" o:connectangles="0,0"/>
                </v:shape>
                <v:shape id="Freeform 3930" style="position:absolute;left:864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">
                  <v:path arrowok="t" o:connecttype="custom" o:connectlocs="0,7;30,7" o:connectangles="0,0"/>
                </v:shape>
                <v:shape id="Freeform 3931" style="position:absolute;left:870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">
                  <v:path arrowok="t" o:connecttype="custom" o:connectlocs="0,7;30,7" o:connectangles="0,0"/>
                </v:shape>
                <v:shape id="Freeform 3932" style="position:absolute;left:876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">
                  <v:path arrowok="t" o:connecttype="custom" o:connectlocs="0,7;30,7" o:connectangles="0,0"/>
                </v:shape>
                <v:shape id="Freeform 3933" style="position:absolute;left:882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">
                  <v:path arrowok="t" o:connecttype="custom" o:connectlocs="0,7;30,7" o:connectangles="0,0"/>
                </v:shape>
                <v:shape id="Freeform 3934" style="position:absolute;left:888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">
                  <v:path arrowok="t" o:connecttype="custom" o:connectlocs="0,7;30,7" o:connectangles="0,0"/>
                </v:shape>
                <v:shape id="Freeform 3935" style="position:absolute;left:894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">
                  <v:path arrowok="t" o:connecttype="custom" o:connectlocs="0,7;30,7" o:connectangles="0,0"/>
                </v:shape>
                <v:shape id="Freeform 3936" style="position:absolute;left:900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">
                  <v:path arrowok="t" o:connecttype="custom" o:connectlocs="0,7;30,7" o:connectangles="0,0"/>
                </v:shape>
                <v:shape id="Freeform 3937" style="position:absolute;left:906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">
                  <v:path arrowok="t" o:connecttype="custom" o:connectlocs="0,7;30,7" o:connectangles="0,0"/>
                </v:shape>
                <v:shape id="Freeform 3938" style="position:absolute;left:912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">
                  <v:path arrowok="t" o:connecttype="custom" o:connectlocs="0,7;30,7" o:connectangles="0,0"/>
                </v:shape>
                <v:shape id="Freeform 3939" style="position:absolute;left:918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">
                  <v:path arrowok="t" o:connecttype="custom" o:connectlocs="0,7;30,7" o:connectangles="0,0"/>
                </v:shape>
                <v:shape id="Freeform 3940" style="position:absolute;left:924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">
                  <v:path arrowok="t" o:connecttype="custom" o:connectlocs="0,7;30,7" o:connectangles="0,0"/>
                </v:shape>
                <v:shape id="Freeform 3941" style="position:absolute;left:930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">
                  <v:path arrowok="t" o:connecttype="custom" o:connectlocs="0,7;30,7" o:connectangles="0,0"/>
                </v:shape>
                <v:shape id="Freeform 3942" style="position:absolute;left:936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">
                  <v:path arrowok="t" o:connecttype="custom" o:connectlocs="0,7;30,7" o:connectangles="0,0"/>
                </v:shape>
                <v:shape id="Freeform 3943" style="position:absolute;left:942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">
                  <v:path arrowok="t" o:connecttype="custom" o:connectlocs="0,7;30,7" o:connectangles="0,0"/>
                </v:shape>
                <v:shape id="Freeform 3944" style="position:absolute;left:948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">
                  <v:path arrowok="t" o:connecttype="custom" o:connectlocs="0,7;30,7" o:connectangles="0,0"/>
                </v:shape>
                <v:shape id="Freeform 3945" style="position:absolute;left:954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">
                  <v:path arrowok="t" o:connecttype="custom" o:connectlocs="0,7;30,7" o:connectangles="0,0"/>
                </v:shape>
                <v:shape id="Freeform 3946" style="position:absolute;left:960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">
                  <v:path arrowok="t" o:connecttype="custom" o:connectlocs="0,7;30,7" o:connectangles="0,0"/>
                </v:shape>
                <v:shape id="Freeform 3947" style="position:absolute;left:966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">
                  <v:path arrowok="t" o:connecttype="custom" o:connectlocs="0,7;30,7" o:connectangles="0,0"/>
                </v:shape>
                <v:shape id="Freeform 3948" style="position:absolute;left:972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">
                  <v:path arrowok="t" o:connecttype="custom" o:connectlocs="0,7;30,7" o:connectangles="0,0"/>
                </v:shape>
                <v:shape id="Freeform 3949" style="position:absolute;left:978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">
                  <v:path arrowok="t" o:connecttype="custom" o:connectlocs="0,7;30,7" o:connectangles="0,0"/>
                </v:shape>
                <v:shape id="Freeform 3950" style="position:absolute;left:984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">
                  <v:path arrowok="t" o:connecttype="custom" o:connectlocs="0,7;30,7" o:connectangles="0,0"/>
                </v:shape>
                <v:shape id="Freeform 3951" style="position:absolute;left:990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">
                  <v:path arrowok="t" o:connecttype="custom" o:connectlocs="0,7;30,7" o:connectangles="0,0"/>
                </v:shape>
                <v:shape id="Freeform 3952" style="position:absolute;left:996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">
                  <v:path arrowok="t" o:connecttype="custom" o:connectlocs="0,7;30,7" o:connectangles="0,0"/>
                </v:shape>
                <v:shape id="Freeform 3953" style="position:absolute;left:1002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">
                  <v:path arrowok="t" o:connecttype="custom" o:connectlocs="0,7;30,7" o:connectangles="0,0"/>
                </v:shape>
                <v:shape id="Freeform 3954" style="position:absolute;left:1008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">
                  <v:path arrowok="t" o:connecttype="custom" o:connectlocs="0,7;30,7" o:connectangles="0,0"/>
                </v:shape>
                <v:shape id="Freeform 3955" style="position:absolute;left:1014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">
                  <v:path arrowok="t" o:connecttype="custom" o:connectlocs="0,7;30,7" o:connectangles="0,0"/>
                </v:shape>
                <v:shape id="Freeform 3956" style="position:absolute;left:1020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">
                  <v:path arrowok="t" o:connecttype="custom" o:connectlocs="0,7;30,7" o:connectangles="0,0"/>
                </v:shape>
                <v:shape id="Freeform 3957" style="position:absolute;left:1026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">
                  <v:path arrowok="t" o:connecttype="custom" o:connectlocs="0,7;30,7" o:connectangles="0,0"/>
                </v:shape>
                <v:shape id="Freeform 3958" style="position:absolute;left:1032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">
                  <v:path arrowok="t" o:connecttype="custom" o:connectlocs="0,7;30,7" o:connectangles="0,0"/>
                </v:shape>
                <v:shape id="Freeform 3959" style="position:absolute;left:1038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">
                  <v:path arrowok="t" o:connecttype="custom" o:connectlocs="0,7;30,7" o:connectangles="0,0"/>
                </v:shape>
                <v:shape id="Freeform 3960" style="position:absolute;left:1044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">
                  <v:path arrowok="t" o:connecttype="custom" o:connectlocs="0,7;30,7" o:connectangles="0,0"/>
                </v:shape>
                <v:shape id="Freeform 3961" style="position:absolute;left:1050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">
                  <v:path arrowok="t" o:connecttype="custom" o:connectlocs="0,7;30,7" o:connectangles="0,0"/>
                </v:shape>
                <w10:wrap anchorx="page"/>
              </v:group>
            </w:pict>
          </mc:Fallback>
        </mc:AlternateContent>
      </w:r>
      <w:r w:rsidR="00B4080D" w:rsidRPr="007C3B41">
        <w:rPr>
          <w:spacing w:val="-1"/>
        </w:rPr>
        <w:t xml:space="preserve">Construction/Renovation </w:t>
      </w:r>
      <w:r w:rsidR="00B4080D" w:rsidRPr="007C3B41">
        <w:t>of</w:t>
      </w:r>
      <w:r w:rsidR="00B4080D" w:rsidRPr="007C3B41">
        <w:rPr>
          <w:spacing w:val="-1"/>
        </w:rPr>
        <w:t xml:space="preserve"> Facilities</w:t>
      </w:r>
      <w:r w:rsidR="00B4080D" w:rsidRPr="007C3B41">
        <w:rPr>
          <w:spacing w:val="-1"/>
        </w:rPr>
        <w:tab/>
        <w:t>5</w:t>
      </w:r>
      <w:r w:rsidR="005603A5">
        <w:rPr>
          <w:spacing w:val="-1"/>
        </w:rPr>
        <w:t>4</w:t>
      </w:r>
    </w:p>
    <w:p w14:paraId="7611170F" w14:textId="0E7C60F5" w:rsidR="00B4080D" w:rsidRPr="007C3B41" w:rsidRDefault="00FB4536">
      <w:pPr>
        <w:pStyle w:val="BodyText"/>
        <w:numPr>
          <w:ilvl w:val="0"/>
          <w:numId w:val="19"/>
        </w:numPr>
        <w:tabs>
          <w:tab w:val="left" w:pos="641"/>
          <w:tab w:val="right" w:pos="9461"/>
        </w:tabs>
        <w:kinsoku w:val="0"/>
        <w:overflowPunct w:val="0"/>
        <w:spacing w:line="298" w:lineRule="exact"/>
        <w:ind w:hanging="540"/>
      </w:pPr>
      <w:r>
        <w:rPr>
          <w:noProof/>
        </w:rPr>
        <mc:AlternateContent>
          <mc:Choice Requires="wpg">
            <w:drawing>
              <wp:anchor distT="0" distB="0" distL="114300" distR="114300" simplePos="0" relativeHeight="251659264" behindDoc="1" locked="0" layoutInCell="0" allowOverlap="1" wp14:anchorId="08DCAEC7" wp14:editId="54E273AC">
                <wp:simplePos x="0" y="0"/>
                <wp:positionH relativeFrom="page">
                  <wp:posOffset>5061585</wp:posOffset>
                </wp:positionH>
                <wp:positionV relativeFrom="paragraph">
                  <wp:posOffset>160655</wp:posOffset>
                </wp:positionV>
                <wp:extent cx="1630045" cy="19685"/>
                <wp:effectExtent l="0" t="0" r="0" b="0"/>
                <wp:wrapNone/>
                <wp:docPr id="703890651" name="Group 39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30045" cy="19685"/>
                          <a:chOff x="7971" y="253"/>
                          <a:chExt cx="2567" cy="31"/>
                        </a:xfrm>
                      </wpg:grpSpPr>
                      <wps:wsp>
                        <wps:cNvPr id="1813630675" name="Freeform 3963"/>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0089724" name="Freeform 3964"/>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4409044" name="Freeform 3965"/>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2953701" name="Freeform 3966"/>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9256178" name="Freeform 3967"/>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152718" name="Freeform 3968"/>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026235" name="Freeform 3969"/>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484906" name="Freeform 3970"/>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676261" name="Freeform 3971"/>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29019" name="Freeform 3972"/>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3933120" name="Freeform 3973"/>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63925" name="Freeform 3974"/>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7201325" name="Freeform 3975"/>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8540391" name="Freeform 3976"/>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0554260" name="Freeform 3977"/>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024817" name="Freeform 3978"/>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7900322" name="Freeform 3979"/>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466342" name="Freeform 3980"/>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5431211" name="Freeform 3981"/>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6005366" name="Freeform 3982"/>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8829085" name="Freeform 3983"/>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1421098" name="Freeform 3984"/>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3446511" name="Freeform 3985"/>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5902238" name="Freeform 3986"/>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7647630" name="Freeform 3987"/>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3715341" name="Freeform 3988"/>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9188855" name="Freeform 3989"/>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5990659" name="Freeform 3990"/>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380755" name="Freeform 3991"/>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1239913" name="Freeform 3992"/>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8180038" name="Freeform 3993"/>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0350265" name="Freeform 3994"/>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429678" name="Freeform 3995"/>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3797901" name="Freeform 3996"/>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884522" name="Freeform 3997"/>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9016392" name="Freeform 3998"/>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5073493" name="Freeform 3999"/>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6843262" name="Freeform 4000"/>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0696172" name="Freeform 4001"/>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5160589" name="Freeform 4002"/>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731560" name="Freeform 4003"/>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735963" name="Freeform 4004"/>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961140" name="Freeform 4005"/>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1CDAB51">
              <v:group id="Group 3962" style="position:absolute;margin-left:398.55pt;margin-top:12.65pt;width:128.35pt;height:1.55pt;z-index:-251657216;mso-position-horizontal-relative:page" coordsize="2567,31" coordorigin="7971,253" o:spid="_x0000_s1026" o:allowincell="f" w14:anchorId="49F19C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">
                <v:shape id="Freeform 3963" style="position:absolute;left:7980;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">
                  <v:path arrowok="t" o:connecttype="custom" o:connectlocs="0,7;30,7" o:connectangles="0,0"/>
                </v:shape>
                <v:shape id="Freeform 3964" style="position:absolute;left:804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">
                  <v:path arrowok="t" o:connecttype="custom" o:connectlocs="0,7;30,7" o:connectangles="0,0"/>
                </v:shape>
                <v:shape id="Freeform 3965" style="position:absolute;left:810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">
                  <v:path arrowok="t" o:connecttype="custom" o:connectlocs="0,7;30,7" o:connectangles="0,0"/>
                </v:shape>
                <v:shape id="Freeform 3966" style="position:absolute;left:816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">
                  <v:path arrowok="t" o:connecttype="custom" o:connectlocs="0,7;30,7" o:connectangles="0,0"/>
                </v:shape>
                <v:shape id="Freeform 3967" style="position:absolute;left:822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">
                  <v:path arrowok="t" o:connecttype="custom" o:connectlocs="0,7;30,7" o:connectangles="0,0"/>
                </v:shape>
                <v:shape id="Freeform 3968" style="position:absolute;left:828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">
                  <v:path arrowok="t" o:connecttype="custom" o:connectlocs="0,7;30,7" o:connectangles="0,0"/>
                </v:shape>
                <v:shape id="Freeform 3969" style="position:absolute;left:834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">
                  <v:path arrowok="t" o:connecttype="custom" o:connectlocs="0,7;30,7" o:connectangles="0,0"/>
                </v:shape>
                <v:shape id="Freeform 3970" style="position:absolute;left:840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">
                  <v:path arrowok="t" o:connecttype="custom" o:connectlocs="0,7;30,7" o:connectangles="0,0"/>
                </v:shape>
                <v:shape id="Freeform 3971" style="position:absolute;left:846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">
                  <v:path arrowok="t" o:connecttype="custom" o:connectlocs="0,7;30,7" o:connectangles="0,0"/>
                </v:shape>
                <v:shape id="Freeform 3972" style="position:absolute;left:852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">
                  <v:path arrowok="t" o:connecttype="custom" o:connectlocs="0,7;30,7" o:connectangles="0,0"/>
                </v:shape>
                <v:shape id="Freeform 3973" style="position:absolute;left:858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">
                  <v:path arrowok="t" o:connecttype="custom" o:connectlocs="0,7;30,7" o:connectangles="0,0"/>
                </v:shape>
                <v:shape id="Freeform 3974" style="position:absolute;left:864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">
                  <v:path arrowok="t" o:connecttype="custom" o:connectlocs="0,7;30,7" o:connectangles="0,0"/>
                </v:shape>
                <v:shape id="Freeform 3975" style="position:absolute;left:870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">
                  <v:path arrowok="t" o:connecttype="custom" o:connectlocs="0,7;30,7" o:connectangles="0,0"/>
                </v:shape>
                <v:shape id="Freeform 3976" style="position:absolute;left:876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">
                  <v:path arrowok="t" o:connecttype="custom" o:connectlocs="0,7;30,7" o:connectangles="0,0"/>
                </v:shape>
                <v:shape id="Freeform 3977" style="position:absolute;left:882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">
                  <v:path arrowok="t" o:connecttype="custom" o:connectlocs="0,7;30,7" o:connectangles="0,0"/>
                </v:shape>
                <v:shape id="Freeform 3978" style="position:absolute;left:888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">
                  <v:path arrowok="t" o:connecttype="custom" o:connectlocs="0,7;30,7" o:connectangles="0,0"/>
                </v:shape>
                <v:shape id="Freeform 3979" style="position:absolute;left:894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">
                  <v:path arrowok="t" o:connecttype="custom" o:connectlocs="0,7;30,7" o:connectangles="0,0"/>
                </v:shape>
                <v:shape id="Freeform 3980" style="position:absolute;left:900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">
                  <v:path arrowok="t" o:connecttype="custom" o:connectlocs="0,7;30,7" o:connectangles="0,0"/>
                </v:shape>
                <v:shape id="Freeform 3981" style="position:absolute;left:906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">
                  <v:path arrowok="t" o:connecttype="custom" o:connectlocs="0,7;30,7" o:connectangles="0,0"/>
                </v:shape>
                <v:shape id="Freeform 3982" style="position:absolute;left:912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">
                  <v:path arrowok="t" o:connecttype="custom" o:connectlocs="0,7;30,7" o:connectangles="0,0"/>
                </v:shape>
                <v:shape id="Freeform 3983" style="position:absolute;left:918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">
                  <v:path arrowok="t" o:connecttype="custom" o:connectlocs="0,7;30,7" o:connectangles="0,0"/>
                </v:shape>
                <v:shape id="Freeform 3984" style="position:absolute;left:924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">
                  <v:path arrowok="t" o:connecttype="custom" o:connectlocs="0,7;30,7" o:connectangles="0,0"/>
                </v:shape>
                <v:shape id="Freeform 3985" style="position:absolute;left:930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">
                  <v:path arrowok="t" o:connecttype="custom" o:connectlocs="0,7;30,7" o:connectangles="0,0"/>
                </v:shape>
                <v:shape id="Freeform 3986" style="position:absolute;left:936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">
                  <v:path arrowok="t" o:connecttype="custom" o:connectlocs="0,7;30,7" o:connectangles="0,0"/>
                </v:shape>
                <v:shape id="Freeform 3987" style="position:absolute;left:942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">
                  <v:path arrowok="t" o:connecttype="custom" o:connectlocs="0,7;30,7" o:connectangles="0,0"/>
                </v:shape>
                <v:shape id="Freeform 3988" style="position:absolute;left:948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">
                  <v:path arrowok="t" o:connecttype="custom" o:connectlocs="0,7;30,7" o:connectangles="0,0"/>
                </v:shape>
                <v:shape id="Freeform 3989" style="position:absolute;left:954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">
                  <v:path arrowok="t" o:connecttype="custom" o:connectlocs="0,7;30,7" o:connectangles="0,0"/>
                </v:shape>
                <v:shape id="Freeform 3990" style="position:absolute;left:960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">
                  <v:path arrowok="t" o:connecttype="custom" o:connectlocs="0,7;30,7" o:connectangles="0,0"/>
                </v:shape>
                <v:shape id="Freeform 3991" style="position:absolute;left:966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">
                  <v:path arrowok="t" o:connecttype="custom" o:connectlocs="0,7;30,7" o:connectangles="0,0"/>
                </v:shape>
                <v:shape id="Freeform 3992" style="position:absolute;left:972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">
                  <v:path arrowok="t" o:connecttype="custom" o:connectlocs="0,7;30,7" o:connectangles="0,0"/>
                </v:shape>
                <v:shape id="Freeform 3993" style="position:absolute;left:978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">
                  <v:path arrowok="t" o:connecttype="custom" o:connectlocs="0,7;30,7" o:connectangles="0,0"/>
                </v:shape>
                <v:shape id="Freeform 3994" style="position:absolute;left:984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">
                  <v:path arrowok="t" o:connecttype="custom" o:connectlocs="0,7;30,7" o:connectangles="0,0"/>
                </v:shape>
                <v:shape id="Freeform 3995" style="position:absolute;left:990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">
                  <v:path arrowok="t" o:connecttype="custom" o:connectlocs="0,7;30,7" o:connectangles="0,0"/>
                </v:shape>
                <v:shape id="Freeform 3996" style="position:absolute;left:996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">
                  <v:path arrowok="t" o:connecttype="custom" o:connectlocs="0,7;30,7" o:connectangles="0,0"/>
                </v:shape>
                <v:shape id="Freeform 3997" style="position:absolute;left:1002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">
                  <v:path arrowok="t" o:connecttype="custom" o:connectlocs="0,7;30,7" o:connectangles="0,0"/>
                </v:shape>
                <v:shape id="Freeform 3998" style="position:absolute;left:1008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">
                  <v:path arrowok="t" o:connecttype="custom" o:connectlocs="0,7;30,7" o:connectangles="0,0"/>
                </v:shape>
                <v:shape id="Freeform 3999" style="position:absolute;left:1014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">
                  <v:path arrowok="t" o:connecttype="custom" o:connectlocs="0,7;30,7" o:connectangles="0,0"/>
                </v:shape>
                <v:shape id="Freeform 4000" style="position:absolute;left:1020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">
                  <v:path arrowok="t" o:connecttype="custom" o:connectlocs="0,7;30,7" o:connectangles="0,0"/>
                </v:shape>
                <v:shape id="Freeform 4001" style="position:absolute;left:1026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">
                  <v:path arrowok="t" o:connecttype="custom" o:connectlocs="0,7;30,7" o:connectangles="0,0"/>
                </v:shape>
                <v:shape id="Freeform 4002" style="position:absolute;left:1032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">
                  <v:path arrowok="t" o:connecttype="custom" o:connectlocs="0,7;30,7" o:connectangles="0,0"/>
                </v:shape>
                <v:shape id="Freeform 4003" style="position:absolute;left:1038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">
                  <v:path arrowok="t" o:connecttype="custom" o:connectlocs="0,7;30,7" o:connectangles="0,0"/>
                </v:shape>
                <v:shape id="Freeform 4004" style="position:absolute;left:1044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">
                  <v:path arrowok="t" o:connecttype="custom" o:connectlocs="0,7;30,7" o:connectangles="0,0"/>
                </v:shape>
                <v:shape id="Freeform 4005" style="position:absolute;left:1050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">
                  <v:path arrowok="t" o:connecttype="custom" o:connectlocs="0,7;30,7" o:connectangles="0,0"/>
                </v:shape>
                <w10:wrap anchorx="page"/>
              </v:group>
            </w:pict>
          </mc:Fallback>
        </mc:AlternateContent>
      </w:r>
      <w:r w:rsidR="00B4080D" w:rsidRPr="007C3B41">
        <w:t>COMPLIANCE</w:t>
      </w:r>
      <w:r w:rsidR="00B4080D" w:rsidRPr="007C3B41">
        <w:rPr>
          <w:spacing w:val="-1"/>
        </w:rPr>
        <w:t xml:space="preserve"> </w:t>
      </w:r>
      <w:r w:rsidR="00B4080D" w:rsidRPr="007C3B41">
        <w:t>WITH</w:t>
      </w:r>
      <w:r w:rsidR="00B4080D" w:rsidRPr="007C3B41">
        <w:rPr>
          <w:spacing w:val="-1"/>
        </w:rPr>
        <w:t xml:space="preserve"> OTHER FEDERAL </w:t>
      </w:r>
      <w:r w:rsidR="00B4080D" w:rsidRPr="007C3B41">
        <w:t>PROVISIONS</w:t>
      </w:r>
      <w:r w:rsidR="00B4080D" w:rsidRPr="007C3B41">
        <w:tab/>
        <w:t>54</w:t>
      </w:r>
    </w:p>
    <w:p w14:paraId="08AE9E40" w14:textId="551761A2" w:rsidR="00B4080D" w:rsidRPr="007C3B41" w:rsidRDefault="00FB4536">
      <w:pPr>
        <w:pStyle w:val="BodyText"/>
        <w:numPr>
          <w:ilvl w:val="1"/>
          <w:numId w:val="19"/>
        </w:numPr>
        <w:tabs>
          <w:tab w:val="left" w:pos="1000"/>
          <w:tab w:val="right" w:pos="9459"/>
        </w:tabs>
        <w:kinsoku w:val="0"/>
        <w:overflowPunct w:val="0"/>
        <w:spacing w:line="298" w:lineRule="exact"/>
        <w:ind w:hanging="359"/>
      </w:pPr>
      <w:r>
        <w:rPr>
          <w:noProof/>
        </w:rPr>
        <mc:AlternateContent>
          <mc:Choice Requires="wpg">
            <w:drawing>
              <wp:anchor distT="0" distB="0" distL="114300" distR="114300" simplePos="0" relativeHeight="251660288" behindDoc="1" locked="0" layoutInCell="0" allowOverlap="1" wp14:anchorId="1529CF7A" wp14:editId="40FA157E">
                <wp:simplePos x="0" y="0"/>
                <wp:positionH relativeFrom="page">
                  <wp:posOffset>1861185</wp:posOffset>
                </wp:positionH>
                <wp:positionV relativeFrom="paragraph">
                  <wp:posOffset>160655</wp:posOffset>
                </wp:positionV>
                <wp:extent cx="4830445" cy="19685"/>
                <wp:effectExtent l="0" t="0" r="0" b="0"/>
                <wp:wrapNone/>
                <wp:docPr id="1840119116" name="Group 4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0445" cy="19685"/>
                          <a:chOff x="2931" y="253"/>
                          <a:chExt cx="7607" cy="31"/>
                        </a:xfrm>
                      </wpg:grpSpPr>
                      <wps:wsp>
                        <wps:cNvPr id="153579303" name="Freeform 4007"/>
                        <wps:cNvSpPr>
                          <a:spLocks/>
                        </wps:cNvSpPr>
                        <wps:spPr bwMode="auto">
                          <a:xfrm>
                            <a:off x="2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4033866" name="Freeform 4008"/>
                        <wps:cNvSpPr>
                          <a:spLocks/>
                        </wps:cNvSpPr>
                        <wps:spPr bwMode="auto">
                          <a:xfrm>
                            <a:off x="2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2838392" name="Freeform 4009"/>
                        <wps:cNvSpPr>
                          <a:spLocks/>
                        </wps:cNvSpPr>
                        <wps:spPr bwMode="auto">
                          <a:xfrm>
                            <a:off x="3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2280363" name="Freeform 4010"/>
                        <wps:cNvSpPr>
                          <a:spLocks/>
                        </wps:cNvSpPr>
                        <wps:spPr bwMode="auto">
                          <a:xfrm>
                            <a:off x="3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3724092" name="Freeform 4011"/>
                        <wps:cNvSpPr>
                          <a:spLocks/>
                        </wps:cNvSpPr>
                        <wps:spPr bwMode="auto">
                          <a:xfrm>
                            <a:off x="3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5992251" name="Freeform 4012"/>
                        <wps:cNvSpPr>
                          <a:spLocks/>
                        </wps:cNvSpPr>
                        <wps:spPr bwMode="auto">
                          <a:xfrm>
                            <a:off x="3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1774848" name="Freeform 4013"/>
                        <wps:cNvSpPr>
                          <a:spLocks/>
                        </wps:cNvSpPr>
                        <wps:spPr bwMode="auto">
                          <a:xfrm>
                            <a:off x="3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5495201" name="Freeform 4014"/>
                        <wps:cNvSpPr>
                          <a:spLocks/>
                        </wps:cNvSpPr>
                        <wps:spPr bwMode="auto">
                          <a:xfrm>
                            <a:off x="3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2797539" name="Freeform 4015"/>
                        <wps:cNvSpPr>
                          <a:spLocks/>
                        </wps:cNvSpPr>
                        <wps:spPr bwMode="auto">
                          <a:xfrm>
                            <a:off x="3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1875465" name="Freeform 4016"/>
                        <wps:cNvSpPr>
                          <a:spLocks/>
                        </wps:cNvSpPr>
                        <wps:spPr bwMode="auto">
                          <a:xfrm>
                            <a:off x="3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4506100" name="Freeform 4017"/>
                        <wps:cNvSpPr>
                          <a:spLocks/>
                        </wps:cNvSpPr>
                        <wps:spPr bwMode="auto">
                          <a:xfrm>
                            <a:off x="3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739858" name="Freeform 4018"/>
                        <wps:cNvSpPr>
                          <a:spLocks/>
                        </wps:cNvSpPr>
                        <wps:spPr bwMode="auto">
                          <a:xfrm>
                            <a:off x="3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6670799" name="Freeform 4019"/>
                        <wps:cNvSpPr>
                          <a:spLocks/>
                        </wps:cNvSpPr>
                        <wps:spPr bwMode="auto">
                          <a:xfrm>
                            <a:off x="3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256721" name="Freeform 4020"/>
                        <wps:cNvSpPr>
                          <a:spLocks/>
                        </wps:cNvSpPr>
                        <wps:spPr bwMode="auto">
                          <a:xfrm>
                            <a:off x="3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146317" name="Freeform 4021"/>
                        <wps:cNvSpPr>
                          <a:spLocks/>
                        </wps:cNvSpPr>
                        <wps:spPr bwMode="auto">
                          <a:xfrm>
                            <a:off x="3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475449" name="Freeform 4022"/>
                        <wps:cNvSpPr>
                          <a:spLocks/>
                        </wps:cNvSpPr>
                        <wps:spPr bwMode="auto">
                          <a:xfrm>
                            <a:off x="3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8210817" name="Freeform 4023"/>
                        <wps:cNvSpPr>
                          <a:spLocks/>
                        </wps:cNvSpPr>
                        <wps:spPr bwMode="auto">
                          <a:xfrm>
                            <a:off x="3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7970538" name="Freeform 4024"/>
                        <wps:cNvSpPr>
                          <a:spLocks/>
                        </wps:cNvSpPr>
                        <wps:spPr bwMode="auto">
                          <a:xfrm>
                            <a:off x="3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581595" name="Freeform 4025"/>
                        <wps:cNvSpPr>
                          <a:spLocks/>
                        </wps:cNvSpPr>
                        <wps:spPr bwMode="auto">
                          <a:xfrm>
                            <a:off x="4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8566719" name="Freeform 4026"/>
                        <wps:cNvSpPr>
                          <a:spLocks/>
                        </wps:cNvSpPr>
                        <wps:spPr bwMode="auto">
                          <a:xfrm>
                            <a:off x="4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5333877" name="Freeform 4027"/>
                        <wps:cNvSpPr>
                          <a:spLocks/>
                        </wps:cNvSpPr>
                        <wps:spPr bwMode="auto">
                          <a:xfrm>
                            <a:off x="4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4008283" name="Freeform 4028"/>
                        <wps:cNvSpPr>
                          <a:spLocks/>
                        </wps:cNvSpPr>
                        <wps:spPr bwMode="auto">
                          <a:xfrm>
                            <a:off x="4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7646561" name="Freeform 4029"/>
                        <wps:cNvSpPr>
                          <a:spLocks/>
                        </wps:cNvSpPr>
                        <wps:spPr bwMode="auto">
                          <a:xfrm>
                            <a:off x="4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8219202" name="Freeform 4030"/>
                        <wps:cNvSpPr>
                          <a:spLocks/>
                        </wps:cNvSpPr>
                        <wps:spPr bwMode="auto">
                          <a:xfrm>
                            <a:off x="4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588977" name="Freeform 4031"/>
                        <wps:cNvSpPr>
                          <a:spLocks/>
                        </wps:cNvSpPr>
                        <wps:spPr bwMode="auto">
                          <a:xfrm>
                            <a:off x="4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3650951" name="Freeform 4032"/>
                        <wps:cNvSpPr>
                          <a:spLocks/>
                        </wps:cNvSpPr>
                        <wps:spPr bwMode="auto">
                          <a:xfrm>
                            <a:off x="4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5042590" name="Freeform 4033"/>
                        <wps:cNvSpPr>
                          <a:spLocks/>
                        </wps:cNvSpPr>
                        <wps:spPr bwMode="auto">
                          <a:xfrm>
                            <a:off x="4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530448" name="Freeform 4034"/>
                        <wps:cNvSpPr>
                          <a:spLocks/>
                        </wps:cNvSpPr>
                        <wps:spPr bwMode="auto">
                          <a:xfrm>
                            <a:off x="4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7458807" name="Freeform 4035"/>
                        <wps:cNvSpPr>
                          <a:spLocks/>
                        </wps:cNvSpPr>
                        <wps:spPr bwMode="auto">
                          <a:xfrm>
                            <a:off x="4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088949" name="Freeform 4036"/>
                        <wps:cNvSpPr>
                          <a:spLocks/>
                        </wps:cNvSpPr>
                        <wps:spPr bwMode="auto">
                          <a:xfrm>
                            <a:off x="4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9954678" name="Freeform 4037"/>
                        <wps:cNvSpPr>
                          <a:spLocks/>
                        </wps:cNvSpPr>
                        <wps:spPr bwMode="auto">
                          <a:xfrm>
                            <a:off x="4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5592833" name="Freeform 4038"/>
                        <wps:cNvSpPr>
                          <a:spLocks/>
                        </wps:cNvSpPr>
                        <wps:spPr bwMode="auto">
                          <a:xfrm>
                            <a:off x="4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4758288" name="Freeform 4039"/>
                        <wps:cNvSpPr>
                          <a:spLocks/>
                        </wps:cNvSpPr>
                        <wps:spPr bwMode="auto">
                          <a:xfrm>
                            <a:off x="4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6674152" name="Freeform 4040"/>
                        <wps:cNvSpPr>
                          <a:spLocks/>
                        </wps:cNvSpPr>
                        <wps:spPr bwMode="auto">
                          <a:xfrm>
                            <a:off x="4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3059296" name="Freeform 4041"/>
                        <wps:cNvSpPr>
                          <a:spLocks/>
                        </wps:cNvSpPr>
                        <wps:spPr bwMode="auto">
                          <a:xfrm>
                            <a:off x="4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3417526" name="Freeform 4042"/>
                        <wps:cNvSpPr>
                          <a:spLocks/>
                        </wps:cNvSpPr>
                        <wps:spPr bwMode="auto">
                          <a:xfrm>
                            <a:off x="5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2989557" name="Freeform 4043"/>
                        <wps:cNvSpPr>
                          <a:spLocks/>
                        </wps:cNvSpPr>
                        <wps:spPr bwMode="auto">
                          <a:xfrm>
                            <a:off x="5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2019130" name="Freeform 4044"/>
                        <wps:cNvSpPr>
                          <a:spLocks/>
                        </wps:cNvSpPr>
                        <wps:spPr bwMode="auto">
                          <a:xfrm>
                            <a:off x="5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7214112" name="Freeform 4045"/>
                        <wps:cNvSpPr>
                          <a:spLocks/>
                        </wps:cNvSpPr>
                        <wps:spPr bwMode="auto">
                          <a:xfrm>
                            <a:off x="5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0069627" name="Freeform 4046"/>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5827362" name="Freeform 4047"/>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9613127" name="Freeform 4048"/>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7437336" name="Freeform 4049"/>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3046757" name="Freeform 4050"/>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231168" name="Freeform 4051"/>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1791271" name="Freeform 4052"/>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191173" name="Freeform 4053"/>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736221" name="Freeform 4054"/>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7855789" name="Freeform 4055"/>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2804559" name="Freeform 4056"/>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4033080" name="Freeform 4057"/>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443605" name="Freeform 4058"/>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8046719" name="Freeform 4059"/>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408550" name="Freeform 4060"/>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3424362" name="Freeform 4061"/>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4343544" name="Freeform 4062"/>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588216" name="Freeform 4063"/>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909137" name="Freeform 4064"/>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6032966" name="Freeform 4065"/>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662996" name="Freeform 4066"/>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092570" name="Freeform 4067"/>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947548" name="Freeform 4068"/>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9072411" name="Freeform 4069"/>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5377078" name="Freeform 4070"/>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4244504" name="Freeform 4071"/>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051786" name="Freeform 4072"/>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5843081" name="Freeform 4073"/>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3946755" name="Freeform 4074"/>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9495018" name="Freeform 4075"/>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7619212" name="Freeform 4076"/>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3248708" name="Freeform 4077"/>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9030126" name="Freeform 4078"/>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0260417" name="Freeform 4079"/>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4596574" name="Freeform 4080"/>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8070524" name="Freeform 4081"/>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1329975" name="Freeform 4082"/>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0096590" name="Freeform 4083"/>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7265333" name="Freeform 4084"/>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9018586" name="Freeform 4085"/>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0995938" name="Freeform 4086"/>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6712277" name="Freeform 4087"/>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9886703" name="Freeform 4088"/>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0690406" name="Freeform 4089"/>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685071" name="Freeform 4090"/>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9351792" name="Freeform 4091"/>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398143" name="Freeform 4092"/>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1226597" name="Freeform 4093"/>
                        <wps:cNvSpPr>
                          <a:spLocks/>
                        </wps:cNvSpPr>
                        <wps:spPr bwMode="auto">
                          <a:xfrm>
                            <a:off x="8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4941983" name="Freeform 4094"/>
                        <wps:cNvSpPr>
                          <a:spLocks/>
                        </wps:cNvSpPr>
                        <wps:spPr bwMode="auto">
                          <a:xfrm>
                            <a:off x="8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530671" name="Freeform 4095"/>
                        <wps:cNvSpPr>
                          <a:spLocks/>
                        </wps:cNvSpPr>
                        <wps:spPr bwMode="auto">
                          <a:xfrm>
                            <a:off x="8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2565718" name="Freeform 4096"/>
                        <wps:cNvSpPr>
                          <a:spLocks/>
                        </wps:cNvSpPr>
                        <wps:spPr bwMode="auto">
                          <a:xfrm>
                            <a:off x="8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8752201" name="Freeform 4097"/>
                        <wps:cNvSpPr>
                          <a:spLocks/>
                        </wps:cNvSpPr>
                        <wps:spPr bwMode="auto">
                          <a:xfrm>
                            <a:off x="8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242301" name="Freeform 4098"/>
                        <wps:cNvSpPr>
                          <a:spLocks/>
                        </wps:cNvSpPr>
                        <wps:spPr bwMode="auto">
                          <a:xfrm>
                            <a:off x="8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200162" name="Freeform 4099"/>
                        <wps:cNvSpPr>
                          <a:spLocks/>
                        </wps:cNvSpPr>
                        <wps:spPr bwMode="auto">
                          <a:xfrm>
                            <a:off x="8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658861" name="Freeform 4100"/>
                        <wps:cNvSpPr>
                          <a:spLocks/>
                        </wps:cNvSpPr>
                        <wps:spPr bwMode="auto">
                          <a:xfrm>
                            <a:off x="8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6899322" name="Freeform 4101"/>
                        <wps:cNvSpPr>
                          <a:spLocks/>
                        </wps:cNvSpPr>
                        <wps:spPr bwMode="auto">
                          <a:xfrm>
                            <a:off x="8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0313926" name="Freeform 4102"/>
                        <wps:cNvSpPr>
                          <a:spLocks/>
                        </wps:cNvSpPr>
                        <wps:spPr bwMode="auto">
                          <a:xfrm>
                            <a:off x="8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965193" name="Freeform 4103"/>
                        <wps:cNvSpPr>
                          <a:spLocks/>
                        </wps:cNvSpPr>
                        <wps:spPr bwMode="auto">
                          <a:xfrm>
                            <a:off x="8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0601270" name="Freeform 4104"/>
                        <wps:cNvSpPr>
                          <a:spLocks/>
                        </wps:cNvSpPr>
                        <wps:spPr bwMode="auto">
                          <a:xfrm>
                            <a:off x="8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503123" name="Freeform 4105"/>
                        <wps:cNvSpPr>
                          <a:spLocks/>
                        </wps:cNvSpPr>
                        <wps:spPr bwMode="auto">
                          <a:xfrm>
                            <a:off x="8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1038773" name="Freeform 4106"/>
                        <wps:cNvSpPr>
                          <a:spLocks/>
                        </wps:cNvSpPr>
                        <wps:spPr bwMode="auto">
                          <a:xfrm>
                            <a:off x="8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8960649" name="Freeform 4107"/>
                        <wps:cNvSpPr>
                          <a:spLocks/>
                        </wps:cNvSpPr>
                        <wps:spPr bwMode="auto">
                          <a:xfrm>
                            <a:off x="8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9579726" name="Freeform 4108"/>
                        <wps:cNvSpPr>
                          <a:spLocks/>
                        </wps:cNvSpPr>
                        <wps:spPr bwMode="auto">
                          <a:xfrm>
                            <a:off x="8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361692" name="Freeform 4109"/>
                        <wps:cNvSpPr>
                          <a:spLocks/>
                        </wps:cNvSpPr>
                        <wps:spPr bwMode="auto">
                          <a:xfrm>
                            <a:off x="9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3573983" name="Freeform 4110"/>
                        <wps:cNvSpPr>
                          <a:spLocks/>
                        </wps:cNvSpPr>
                        <wps:spPr bwMode="auto">
                          <a:xfrm>
                            <a:off x="9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8347003" name="Freeform 4111"/>
                        <wps:cNvSpPr>
                          <a:spLocks/>
                        </wps:cNvSpPr>
                        <wps:spPr bwMode="auto">
                          <a:xfrm>
                            <a:off x="9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155660" name="Freeform 4112"/>
                        <wps:cNvSpPr>
                          <a:spLocks/>
                        </wps:cNvSpPr>
                        <wps:spPr bwMode="auto">
                          <a:xfrm>
                            <a:off x="9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2113225" name="Freeform 4113"/>
                        <wps:cNvSpPr>
                          <a:spLocks/>
                        </wps:cNvSpPr>
                        <wps:spPr bwMode="auto">
                          <a:xfrm>
                            <a:off x="9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4090321" name="Freeform 4114"/>
                        <wps:cNvSpPr>
                          <a:spLocks/>
                        </wps:cNvSpPr>
                        <wps:spPr bwMode="auto">
                          <a:xfrm>
                            <a:off x="9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3920861" name="Freeform 4115"/>
                        <wps:cNvSpPr>
                          <a:spLocks/>
                        </wps:cNvSpPr>
                        <wps:spPr bwMode="auto">
                          <a:xfrm>
                            <a:off x="9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6768272" name="Freeform 4116"/>
                        <wps:cNvSpPr>
                          <a:spLocks/>
                        </wps:cNvSpPr>
                        <wps:spPr bwMode="auto">
                          <a:xfrm>
                            <a:off x="9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410256" name="Freeform 4117"/>
                        <wps:cNvSpPr>
                          <a:spLocks/>
                        </wps:cNvSpPr>
                        <wps:spPr bwMode="auto">
                          <a:xfrm>
                            <a:off x="9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469225" name="Freeform 4118"/>
                        <wps:cNvSpPr>
                          <a:spLocks/>
                        </wps:cNvSpPr>
                        <wps:spPr bwMode="auto">
                          <a:xfrm>
                            <a:off x="9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0913990" name="Freeform 4119"/>
                        <wps:cNvSpPr>
                          <a:spLocks/>
                        </wps:cNvSpPr>
                        <wps:spPr bwMode="auto">
                          <a:xfrm>
                            <a:off x="9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2734826" name="Freeform 4120"/>
                        <wps:cNvSpPr>
                          <a:spLocks/>
                        </wps:cNvSpPr>
                        <wps:spPr bwMode="auto">
                          <a:xfrm>
                            <a:off x="9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8434225" name="Freeform 4121"/>
                        <wps:cNvSpPr>
                          <a:spLocks/>
                        </wps:cNvSpPr>
                        <wps:spPr bwMode="auto">
                          <a:xfrm>
                            <a:off x="9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8432923" name="Freeform 4122"/>
                        <wps:cNvSpPr>
                          <a:spLocks/>
                        </wps:cNvSpPr>
                        <wps:spPr bwMode="auto">
                          <a:xfrm>
                            <a:off x="9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0546368" name="Freeform 4123"/>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4015740" name="Freeform 4124"/>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6194774" name="Freeform 4125"/>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51351" name="Freeform 4126"/>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9072691" name="Freeform 4127"/>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412429" name="Freeform 4128"/>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828464" name="Freeform 4129"/>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824061" name="Freeform 4130"/>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5435369" name="Freeform 4131"/>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5172600" name="Freeform 4132"/>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717946" name="Freeform 4133"/>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38D65E4">
              <v:group id="Group 4006" style="position:absolute;margin-left:146.55pt;margin-top:12.65pt;width:380.35pt;height:1.55pt;z-index:-251656192;mso-position-horizontal-relative:page" coordsize="7607,31" coordorigin="2931,253" o:spid="_x0000_s1026" o:allowincell="f" w14:anchorId="314407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">
                <v:shape id="Freeform 4007" style="position:absolute;left:2939;top:261;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">
                  <v:path arrowok="t" o:connecttype="custom" o:connectlocs="0,7;30,7" o:connectangles="0,0"/>
                </v:shape>
                <v:shape id="Freeform 4008" style="position:absolute;left:2999;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">
                  <v:path arrowok="t" o:connecttype="custom" o:connectlocs="0,7;30,7" o:connectangles="0,0"/>
                </v:shape>
                <v:shape id="Freeform 4009" style="position:absolute;left:3059;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">
                  <v:path arrowok="t" o:connecttype="custom" o:connectlocs="0,7;30,7" o:connectangles="0,0"/>
                </v:shape>
                <v:shape id="Freeform 4010" style="position:absolute;left:3119;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">
                  <v:path arrowok="t" o:connecttype="custom" o:connectlocs="0,7;30,7" o:connectangles="0,0"/>
                </v:shape>
                <v:shape id="Freeform 4011" style="position:absolute;left:3179;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">
                  <v:path arrowok="t" o:connecttype="custom" o:connectlocs="0,7;30,7" o:connectangles="0,0"/>
                </v:shape>
                <v:shape id="Freeform 4012" style="position:absolute;left:3239;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">
                  <v:path arrowok="t" o:connecttype="custom" o:connectlocs="0,7;30,7" o:connectangles="0,0"/>
                </v:shape>
                <v:shape id="Freeform 4013" style="position:absolute;left:3299;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">
                  <v:path arrowok="t" o:connecttype="custom" o:connectlocs="0,7;30,7" o:connectangles="0,0"/>
                </v:shape>
                <v:shape id="Freeform 4014" style="position:absolute;left:3359;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">
                  <v:path arrowok="t" o:connecttype="custom" o:connectlocs="0,7;30,7" o:connectangles="0,0"/>
                </v:shape>
                <v:shape id="Freeform 4015" style="position:absolute;left:3419;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">
                  <v:path arrowok="t" o:connecttype="custom" o:connectlocs="0,7;30,7" o:connectangles="0,0"/>
                </v:shape>
                <v:shape id="Freeform 4016" style="position:absolute;left:3479;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">
                  <v:path arrowok="t" o:connecttype="custom" o:connectlocs="0,7;30,7" o:connectangles="0,0"/>
                </v:shape>
                <v:shape id="Freeform 4017" style="position:absolute;left:3539;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">
                  <v:path arrowok="t" o:connecttype="custom" o:connectlocs="0,7;30,7" o:connectangles="0,0"/>
                </v:shape>
                <v:shape id="Freeform 4018" style="position:absolute;left:3599;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">
                  <v:path arrowok="t" o:connecttype="custom" o:connectlocs="0,7;30,7" o:connectangles="0,0"/>
                </v:shape>
                <v:shape id="Freeform 4019" style="position:absolute;left:3659;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">
                  <v:path arrowok="t" o:connecttype="custom" o:connectlocs="0,7;30,7" o:connectangles="0,0"/>
                </v:shape>
                <v:shape id="Freeform 4020" style="position:absolute;left:3719;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">
                  <v:path arrowok="t" o:connecttype="custom" o:connectlocs="0,7;30,7" o:connectangles="0,0"/>
                </v:shape>
                <v:shape id="Freeform 4021" style="position:absolute;left:3779;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">
                  <v:path arrowok="t" o:connecttype="custom" o:connectlocs="0,7;30,7" o:connectangles="0,0"/>
                </v:shape>
                <v:shape id="Freeform 4022" style="position:absolute;left:3839;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">
                  <v:path arrowok="t" o:connecttype="custom" o:connectlocs="0,7;30,7" o:connectangles="0,0"/>
                </v:shape>
                <v:shape id="Freeform 4023" style="position:absolute;left:3899;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">
                  <v:path arrowok="t" o:connecttype="custom" o:connectlocs="0,7;30,7" o:connectangles="0,0"/>
                </v:shape>
                <v:shape id="Freeform 4024" style="position:absolute;left:3959;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">
                  <v:path arrowok="t" o:connecttype="custom" o:connectlocs="0,7;30,7" o:connectangles="0,0"/>
                </v:shape>
                <v:shape id="Freeform 4025" style="position:absolute;left:4019;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">
                  <v:path arrowok="t" o:connecttype="custom" o:connectlocs="0,7;30,7" o:connectangles="0,0"/>
                </v:shape>
                <v:shape id="Freeform 4026" style="position:absolute;left:4079;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">
                  <v:path arrowok="t" o:connecttype="custom" o:connectlocs="0,7;30,7" o:connectangles="0,0"/>
                </v:shape>
                <v:shape id="Freeform 4027" style="position:absolute;left:4139;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">
                  <v:path arrowok="t" o:connecttype="custom" o:connectlocs="0,7;30,7" o:connectangles="0,0"/>
                </v:shape>
                <v:shape id="Freeform 4028" style="position:absolute;left:4199;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">
                  <v:path arrowok="t" o:connecttype="custom" o:connectlocs="0,7;30,7" o:connectangles="0,0"/>
                </v:shape>
                <v:shape id="Freeform 4029" style="position:absolute;left:4260;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">
                  <v:path arrowok="t" o:connecttype="custom" o:connectlocs="0,7;30,7" o:connectangles="0,0"/>
                </v:shape>
                <v:shape id="Freeform 4030" style="position:absolute;left:4320;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">
                  <v:path arrowok="t" o:connecttype="custom" o:connectlocs="0,7;30,7" o:connectangles="0,0"/>
                </v:shape>
                <v:shape id="Freeform 4031" style="position:absolute;left:4380;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">
                  <v:path arrowok="t" o:connecttype="custom" o:connectlocs="0,7;30,7" o:connectangles="0,0"/>
                </v:shape>
                <v:shape id="Freeform 4032" style="position:absolute;left:4440;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">
                  <v:path arrowok="t" o:connecttype="custom" o:connectlocs="0,7;30,7" o:connectangles="0,0"/>
                </v:shape>
                <v:shape id="Freeform 4033" style="position:absolute;left:4500;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">
                  <v:path arrowok="t" o:connecttype="custom" o:connectlocs="0,7;30,7" o:connectangles="0,0"/>
                </v:shape>
                <v:shape id="Freeform 4034" style="position:absolute;left:4560;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">
                  <v:path arrowok="t" o:connecttype="custom" o:connectlocs="0,7;30,7" o:connectangles="0,0"/>
                </v:shape>
                <v:shape id="Freeform 4035" style="position:absolute;left:4620;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">
                  <v:path arrowok="t" o:connecttype="custom" o:connectlocs="0,7;30,7" o:connectangles="0,0"/>
                </v:shape>
                <v:shape id="Freeform 4036" style="position:absolute;left:4680;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">
                  <v:path arrowok="t" o:connecttype="custom" o:connectlocs="0,7;30,7" o:connectangles="0,0"/>
                </v:shape>
                <v:shape id="Freeform 4037" style="position:absolute;left:4740;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">
                  <v:path arrowok="t" o:connecttype="custom" o:connectlocs="0,7;30,7" o:connectangles="0,0"/>
                </v:shape>
                <v:shape id="Freeform 4038" style="position:absolute;left:4800;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">
                  <v:path arrowok="t" o:connecttype="custom" o:connectlocs="0,7;30,7" o:connectangles="0,0"/>
                </v:shape>
                <v:shape id="Freeform 4039" style="position:absolute;left:4860;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">
                  <v:path arrowok="t" o:connecttype="custom" o:connectlocs="0,7;30,7" o:connectangles="0,0"/>
                </v:shape>
                <v:shape id="Freeform 4040" style="position:absolute;left:4920;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">
                  <v:path arrowok="t" o:connecttype="custom" o:connectlocs="0,7;30,7" o:connectangles="0,0"/>
                </v:shape>
                <v:shape id="Freeform 4041" style="position:absolute;left:4980;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">
                  <v:path arrowok="t" o:connecttype="custom" o:connectlocs="0,7;30,7" o:connectangles="0,0"/>
                </v:shape>
                <v:shape id="Freeform 4042" style="position:absolute;left:5040;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">
                  <v:path arrowok="t" o:connecttype="custom" o:connectlocs="0,7;30,7" o:connectangles="0,0"/>
                </v:shape>
                <v:shape id="Freeform 4043" style="position:absolute;left:5100;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">
                  <v:path arrowok="t" o:connecttype="custom" o:connectlocs="0,7;30,7" o:connectangles="0,0"/>
                </v:shape>
                <v:shape id="Freeform 4044" style="position:absolute;left:5160;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">
                  <v:path arrowok="t" o:connecttype="custom" o:connectlocs="0,7;30,7" o:connectangles="0,0"/>
                </v:shape>
                <v:shape id="Freeform 4045" style="position:absolute;left:5220;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">
                  <v:path arrowok="t" o:connecttype="custom" o:connectlocs="0,7;30,7" o:connectangles="0,0"/>
                </v:shape>
                <v:shape id="Freeform 4046" style="position:absolute;left:5280;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">
                  <v:path arrowok="t" o:connecttype="custom" o:connectlocs="0,7;30,7" o:connectangles="0,0"/>
                </v:shape>
                <v:shape id="Freeform 4047" style="position:absolute;left:5340;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">
                  <v:path arrowok="t" o:connecttype="custom" o:connectlocs="0,7;30,7" o:connectangles="0,0"/>
                </v:shape>
                <v:shape id="Freeform 4048" style="position:absolute;left:5400;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">
                  <v:path arrowok="t" o:connecttype="custom" o:connectlocs="0,7;30,7" o:connectangles="0,0"/>
                </v:shape>
                <v:shape id="Freeform 4049" style="position:absolute;left:5460;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">
                  <v:path arrowok="t" o:connecttype="custom" o:connectlocs="0,7;30,7" o:connectangles="0,0"/>
                </v:shape>
                <v:shape id="Freeform 4050" style="position:absolute;left:552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">
                  <v:path arrowok="t" o:connecttype="custom" o:connectlocs="0,7;30,7" o:connectangles="0,0"/>
                </v:shape>
                <v:shape id="Freeform 4051" style="position:absolute;left:558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">
                  <v:path arrowok="t" o:connecttype="custom" o:connectlocs="0,7;30,7" o:connectangles="0,0"/>
                </v:shape>
                <v:shape id="Freeform 4052" style="position:absolute;left:564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">
                  <v:path arrowok="t" o:connecttype="custom" o:connectlocs="0,7;30,7" o:connectangles="0,0"/>
                </v:shape>
                <v:shape id="Freeform 4053" style="position:absolute;left:570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">
                  <v:path arrowok="t" o:connecttype="custom" o:connectlocs="0,7;30,7" o:connectangles="0,0"/>
                </v:shape>
                <v:shape id="Freeform 4054" style="position:absolute;left:576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">
                  <v:path arrowok="t" o:connecttype="custom" o:connectlocs="0,7;30,7" o:connectangles="0,0"/>
                </v:shape>
                <v:shape id="Freeform 4055" style="position:absolute;left:582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">
                  <v:path arrowok="t" o:connecttype="custom" o:connectlocs="0,7;30,7" o:connectangles="0,0"/>
                </v:shape>
                <v:shape id="Freeform 4056" style="position:absolute;left:588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">
                  <v:path arrowok="t" o:connecttype="custom" o:connectlocs="0,7;30,7" o:connectangles="0,0"/>
                </v:shape>
                <v:shape id="Freeform 4057" style="position:absolute;left:594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">
                  <v:path arrowok="t" o:connecttype="custom" o:connectlocs="0,7;30,7" o:connectangles="0,0"/>
                </v:shape>
                <v:shape id="Freeform 4058" style="position:absolute;left:600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">
                  <v:path arrowok="t" o:connecttype="custom" o:connectlocs="0,7;30,7" o:connectangles="0,0"/>
                </v:shape>
                <v:shape id="Freeform 4059" style="position:absolute;left:606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">
                  <v:path arrowok="t" o:connecttype="custom" o:connectlocs="0,7;30,7" o:connectangles="0,0"/>
                </v:shape>
                <v:shape id="Freeform 4060" style="position:absolute;left:612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">
                  <v:path arrowok="t" o:connecttype="custom" o:connectlocs="0,7;30,7" o:connectangles="0,0"/>
                </v:shape>
                <v:shape id="Freeform 4061" style="position:absolute;left:618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">
                  <v:path arrowok="t" o:connecttype="custom" o:connectlocs="0,7;30,7" o:connectangles="0,0"/>
                </v:shape>
                <v:shape id="Freeform 4062" style="position:absolute;left:624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">
                  <v:path arrowok="t" o:connecttype="custom" o:connectlocs="0,7;30,7" o:connectangles="0,0"/>
                </v:shape>
                <v:shape id="Freeform 4063" style="position:absolute;left:630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">
                  <v:path arrowok="t" o:connecttype="custom" o:connectlocs="0,7;30,7" o:connectangles="0,0"/>
                </v:shape>
                <v:shape id="Freeform 4064" style="position:absolute;left:636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">
                  <v:path arrowok="t" o:connecttype="custom" o:connectlocs="0,7;30,7" o:connectangles="0,0"/>
                </v:shape>
                <v:shape id="Freeform 4065" style="position:absolute;left:642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">
                  <v:path arrowok="t" o:connecttype="custom" o:connectlocs="0,7;30,7" o:connectangles="0,0"/>
                </v:shape>
                <v:shape id="Freeform 4066" style="position:absolute;left:648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">
                  <v:path arrowok="t" o:connecttype="custom" o:connectlocs="0,7;30,7" o:connectangles="0,0"/>
                </v:shape>
                <v:shape id="Freeform 4067" style="position:absolute;left:654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">
                  <v:path arrowok="t" o:connecttype="custom" o:connectlocs="0,7;30,7" o:connectangles="0,0"/>
                </v:shape>
                <v:shape id="Freeform 4068" style="position:absolute;left:660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">
                  <v:path arrowok="t" o:connecttype="custom" o:connectlocs="0,7;30,7" o:connectangles="0,0"/>
                </v:shape>
                <v:shape id="Freeform 4069" style="position:absolute;left:666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">
                  <v:path arrowok="t" o:connecttype="custom" o:connectlocs="0,7;30,7" o:connectangles="0,0"/>
                </v:shape>
                <v:shape id="Freeform 4070" style="position:absolute;left:672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">
                  <v:path arrowok="t" o:connecttype="custom" o:connectlocs="0,7;30,7" o:connectangles="0,0"/>
                </v:shape>
                <v:shape id="Freeform 4071" style="position:absolute;left:678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">
                  <v:path arrowok="t" o:connecttype="custom" o:connectlocs="0,7;30,7" o:connectangles="0,0"/>
                </v:shape>
                <v:shape id="Freeform 4072" style="position:absolute;left:684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">
                  <v:path arrowok="t" o:connecttype="custom" o:connectlocs="0,7;30,7" o:connectangles="0,0"/>
                </v:shape>
                <v:shape id="Freeform 4073" style="position:absolute;left:690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">
                  <v:path arrowok="t" o:connecttype="custom" o:connectlocs="0,7;30,7" o:connectangles="0,0"/>
                </v:shape>
                <v:shape id="Freeform 4074" style="position:absolute;left:696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">
                  <v:path arrowok="t" o:connecttype="custom" o:connectlocs="0,7;30,7" o:connectangles="0,0"/>
                </v:shape>
                <v:shape id="Freeform 4075" style="position:absolute;left:702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">
                  <v:path arrowok="t" o:connecttype="custom" o:connectlocs="0,7;30,7" o:connectangles="0,0"/>
                </v:shape>
                <v:shape id="Freeform 4076" style="position:absolute;left:708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">
                  <v:path arrowok="t" o:connecttype="custom" o:connectlocs="0,7;30,7" o:connectangles="0,0"/>
                </v:shape>
                <v:shape id="Freeform 4077" style="position:absolute;left:714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">
                  <v:path arrowok="t" o:connecttype="custom" o:connectlocs="0,7;30,7" o:connectangles="0,0"/>
                </v:shape>
                <v:shape id="Freeform 4078" style="position:absolute;left:720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">
                  <v:path arrowok="t" o:connecttype="custom" o:connectlocs="0,7;30,7" o:connectangles="0,0"/>
                </v:shape>
                <v:shape id="Freeform 4079" style="position:absolute;left:7260;top:26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">
                  <v:path arrowok="t" o:connecttype="custom" o:connectlocs="0,7;30,7" o:connectangles="0,0"/>
                </v:shape>
                <v:shape id="Freeform 4080" style="position:absolute;left:7320;top:261;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">
                  <v:path arrowok="t" o:connecttype="custom" o:connectlocs="0,7;30,7" o:connectangles="0,0"/>
                </v:shape>
                <v:shape id="Freeform 4081" style="position:absolute;left:7380;top:261;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">
                  <v:path arrowok="t" o:connecttype="custom" o:connectlocs="0,7;30,7" o:connectangles="0,0"/>
                </v:shape>
                <v:shape id="Freeform 4082" style="position:absolute;left:7440;top:261;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">
                  <v:path arrowok="t" o:connecttype="custom" o:connectlocs="0,7;30,7" o:connectangles="0,0"/>
                </v:shape>
                <v:shape id="Freeform 4083" style="position:absolute;left:7500;top:261;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">
                  <v:path arrowok="t" o:connecttype="custom" o:connectlocs="0,7;30,7" o:connectangles="0,0"/>
                </v:shape>
                <v:shape id="Freeform 4084" style="position:absolute;left:7560;top:261;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">
                  <v:path arrowok="t" o:connecttype="custom" o:connectlocs="0,7;30,7" o:connectangles="0,0"/>
                </v:shape>
                <v:shape id="Freeform 4085" style="position:absolute;left:7620;top:261;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">
                  <v:path arrowok="t" o:connecttype="custom" o:connectlocs="0,7;30,7" o:connectangles="0,0"/>
                </v:shape>
                <v:shape id="Freeform 4086" style="position:absolute;left:7680;top:261;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">
                  <v:path arrowok="t" o:connecttype="custom" o:connectlocs="0,7;30,7" o:connectangles="0,0"/>
                </v:shape>
                <v:shape id="Freeform 4087" style="position:absolute;left:7740;top:261;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">
                  <v:path arrowok="t" o:connecttype="custom" o:connectlocs="0,7;30,7" o:connectangles="0,0"/>
                </v:shape>
                <v:shape id="Freeform 4088" style="position:absolute;left:7800;top:261;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">
                  <v:path arrowok="t" o:connecttype="custom" o:connectlocs="0,7;30,7" o:connectangles="0,0"/>
                </v:shape>
                <v:shape id="Freeform 4089" style="position:absolute;left:7860;top:261;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">
                  <v:path arrowok="t" o:connecttype="custom" o:connectlocs="0,7;30,7" o:connectangles="0,0"/>
                </v:shape>
                <v:shape id="Freeform 4090" style="position:absolute;left:7920;top:261;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">
                  <v:path arrowok="t" o:connecttype="custom" o:connectlocs="0,7;30,7" o:connectangles="0,0"/>
                </v:shape>
                <v:shape id="Freeform 4091" style="position:absolute;left:7980;top:261;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">
                  <v:path arrowok="t" o:connecttype="custom" o:connectlocs="0,7;30,7" o:connectangles="0,0"/>
                </v:shape>
                <v:shape id="Freeform 4092" style="position:absolute;left:8040;top:261;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">
                  <v:path arrowok="t" o:connecttype="custom" o:connectlocs="0,7;30,7" o:connectangles="0,0"/>
                </v:shape>
                <v:shape id="Freeform 4093" style="position:absolute;left:8099;top:261;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">
                  <v:path arrowok="t" o:connecttype="custom" o:connectlocs="0,7;30,7" o:connectangles="0,0"/>
                </v:shape>
                <v:shape id="Freeform 4094" style="position:absolute;left:8159;top:261;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">
                  <v:path arrowok="t" o:connecttype="custom" o:connectlocs="0,7;30,7" o:connectangles="0,0"/>
                </v:shape>
                <v:shape id="Freeform 4095" style="position:absolute;left:8219;top:261;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">
                  <v:path arrowok="t" o:connecttype="custom" o:connectlocs="0,7;30,7" o:connectangles="0,0"/>
                </v:shape>
                <v:shape id="Freeform 4096" style="position:absolute;left:8279;top:261;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">
                  <v:path arrowok="t" o:connecttype="custom" o:connectlocs="0,7;30,7" o:connectangles="0,0"/>
                </v:shape>
                <v:shape id="Freeform 4097" style="position:absolute;left:8339;top:261;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">
                  <v:path arrowok="t" o:connecttype="custom" o:connectlocs="0,7;30,7" o:connectangles="0,0"/>
                </v:shape>
                <v:shape id="Freeform 4098" style="position:absolute;left:8399;top:261;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">
                  <v:path arrowok="t" o:connecttype="custom" o:connectlocs="0,7;30,7" o:connectangles="0,0"/>
                </v:shape>
                <v:shape id="Freeform 4099" style="position:absolute;left:8459;top:261;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">
                  <v:path arrowok="t" o:connecttype="custom" o:connectlocs="0,7;30,7" o:connectangles="0,0"/>
                </v:shape>
                <v:shape id="Freeform 4100" style="position:absolute;left:8519;top:261;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">
                  <v:path arrowok="t" o:connecttype="custom" o:connectlocs="0,7;30,7" o:connectangles="0,0"/>
                </v:shape>
                <v:shape id="Freeform 4101" style="position:absolute;left:8579;top:261;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">
                  <v:path arrowok="t" o:connecttype="custom" o:connectlocs="0,7;30,7" o:connectangles="0,0"/>
                </v:shape>
                <v:shape id="Freeform 4102" style="position:absolute;left:8639;top:261;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">
                  <v:path arrowok="t" o:connecttype="custom" o:connectlocs="0,7;30,7" o:connectangles="0,0"/>
                </v:shape>
                <v:shape id="Freeform 4103" style="position:absolute;left:8699;top:261;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">
                  <v:path arrowok="t" o:connecttype="custom" o:connectlocs="0,7;30,7" o:connectangles="0,0"/>
                </v:shape>
                <v:shape id="Freeform 4104" style="position:absolute;left:8759;top:261;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">
                  <v:path arrowok="t" o:connecttype="custom" o:connectlocs="0,7;30,7" o:connectangles="0,0"/>
                </v:shape>
                <v:shape id="Freeform 4105" style="position:absolute;left:8819;top:261;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">
                  <v:path arrowok="t" o:connecttype="custom" o:connectlocs="0,7;30,7" o:connectangles="0,0"/>
                </v:shape>
                <v:shape id="Freeform 4106" style="position:absolute;left:8879;top:261;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">
                  <v:path arrowok="t" o:connecttype="custom" o:connectlocs="0,7;30,7" o:connectangles="0,0"/>
                </v:shape>
                <v:shape id="Freeform 4107" style="position:absolute;left:8939;top:261;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">
                  <v:path arrowok="t" o:connecttype="custom" o:connectlocs="0,7;30,7" o:connectangles="0,0"/>
                </v:shape>
                <v:shape id="Freeform 4108" style="position:absolute;left:8999;top:261;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">
                  <v:path arrowok="t" o:connecttype="custom" o:connectlocs="0,7;30,7" o:connectangles="0,0"/>
                </v:shape>
                <v:shape id="Freeform 4109" style="position:absolute;left:9059;top:261;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">
                  <v:path arrowok="t" o:connecttype="custom" o:connectlocs="0,7;30,7" o:connectangles="0,0"/>
                </v:shape>
                <v:shape id="Freeform 4110" style="position:absolute;left:9119;top:261;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">
                  <v:path arrowok="t" o:connecttype="custom" o:connectlocs="0,7;30,7" o:connectangles="0,0"/>
                </v:shape>
                <v:shape id="Freeform 4111" style="position:absolute;left:9179;top:261;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">
                  <v:path arrowok="t" o:connecttype="custom" o:connectlocs="0,7;30,7" o:connectangles="0,0"/>
                </v:shape>
                <v:shape id="Freeform 4112" style="position:absolute;left:9239;top:261;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">
                  <v:path arrowok="t" o:connecttype="custom" o:connectlocs="0,7;30,7" o:connectangles="0,0"/>
                </v:shape>
                <v:shape id="Freeform 4113" style="position:absolute;left:9299;top:261;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">
                  <v:path arrowok="t" o:connecttype="custom" o:connectlocs="0,7;30,7" o:connectangles="0,0"/>
                </v:shape>
                <v:shape id="Freeform 4114" style="position:absolute;left:9359;top:261;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">
                  <v:path arrowok="t" o:connecttype="custom" o:connectlocs="0,7;30,7" o:connectangles="0,0"/>
                </v:shape>
                <v:shape id="Freeform 4115" style="position:absolute;left:9419;top:261;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">
                  <v:path arrowok="t" o:connecttype="custom" o:connectlocs="0,7;30,7" o:connectangles="0,0"/>
                </v:shape>
                <v:shape id="Freeform 4116" style="position:absolute;left:9479;top:261;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">
                  <v:path arrowok="t" o:connecttype="custom" o:connectlocs="0,7;30,7" o:connectangles="0,0"/>
                </v:shape>
                <v:shape id="Freeform 4117" style="position:absolute;left:9539;top:261;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">
                  <v:path arrowok="t" o:connecttype="custom" o:connectlocs="0,7;30,7" o:connectangles="0,0"/>
                </v:shape>
                <v:shape id="Freeform 4118" style="position:absolute;left:9599;top:261;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">
                  <v:path arrowok="t" o:connecttype="custom" o:connectlocs="0,7;30,7" o:connectangles="0,0"/>
                </v:shape>
                <v:shape id="Freeform 4119" style="position:absolute;left:9659;top:261;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">
                  <v:path arrowok="t" o:connecttype="custom" o:connectlocs="0,7;30,7" o:connectangles="0,0"/>
                </v:shape>
                <v:shape id="Freeform 4120" style="position:absolute;left:9719;top:261;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">
                  <v:path arrowok="t" o:connecttype="custom" o:connectlocs="0,7;30,7" o:connectangles="0,0"/>
                </v:shape>
                <v:shape id="Freeform 4121" style="position:absolute;left:9779;top:261;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">
                  <v:path arrowok="t" o:connecttype="custom" o:connectlocs="0,7;30,7" o:connectangles="0,0"/>
                </v:shape>
                <v:shape id="Freeform 4122" style="position:absolute;left:9839;top:261;width:30;height:20;visibility:visible;mso-wrap-style:square;v-text-anchor:top" coordsize="30,20" o:spid="_x0000_s11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">
                  <v:path arrowok="t" o:connecttype="custom" o:connectlocs="0,7;30,7" o:connectangles="0,0"/>
                </v:shape>
                <v:shape id="Freeform 4123" style="position:absolute;left:9899;top:261;width:30;height:20;visibility:visible;mso-wrap-style:square;v-text-anchor:top" coordsize="30,20" o:spid="_x0000_s11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">
                  <v:path arrowok="t" o:connecttype="custom" o:connectlocs="0,7;30,7" o:connectangles="0,0"/>
                </v:shape>
                <v:shape id="Freeform 4124" style="position:absolute;left:9959;top:261;width:30;height:20;visibility:visible;mso-wrap-style:square;v-text-anchor:top" coordsize="30,20" o:spid="_x0000_s11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">
                  <v:path arrowok="t" o:connecttype="custom" o:connectlocs="0,7;30,7" o:connectangles="0,0"/>
                </v:shape>
                <v:shape id="Freeform 4125" style="position:absolute;left:10019;top:261;width:30;height:20;visibility:visible;mso-wrap-style:square;v-text-anchor:top" coordsize="30,20" o:spid="_x0000_s11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">
                  <v:path arrowok="t" o:connecttype="custom" o:connectlocs="0,7;30,7" o:connectangles="0,0"/>
                </v:shape>
                <v:shape id="Freeform 4126" style="position:absolute;left:10079;top:261;width:30;height:20;visibility:visible;mso-wrap-style:square;v-text-anchor:top" coordsize="30,20" o:spid="_x0000_s11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">
                  <v:path arrowok="t" o:connecttype="custom" o:connectlocs="0,7;30,7" o:connectangles="0,0"/>
                </v:shape>
                <v:shape id="Freeform 4127" style="position:absolute;left:10139;top:261;width:30;height:20;visibility:visible;mso-wrap-style:square;v-text-anchor:top" coordsize="30,20" o:spid="_x0000_s11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">
                  <v:path arrowok="t" o:connecttype="custom" o:connectlocs="0,7;30,7" o:connectangles="0,0"/>
                </v:shape>
                <v:shape id="Freeform 4128" style="position:absolute;left:10199;top:261;width:30;height:20;visibility:visible;mso-wrap-style:square;v-text-anchor:top" coordsize="30,20" o:spid="_x0000_s11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">
                  <v:path arrowok="t" o:connecttype="custom" o:connectlocs="0,7;30,7" o:connectangles="0,0"/>
                </v:shape>
                <v:shape id="Freeform 4129" style="position:absolute;left:10259;top:261;width:30;height:20;visibility:visible;mso-wrap-style:square;v-text-anchor:top" coordsize="30,20" o:spid="_x0000_s11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">
                  <v:path arrowok="t" o:connecttype="custom" o:connectlocs="0,7;30,7" o:connectangles="0,0"/>
                </v:shape>
                <v:shape id="Freeform 4130" style="position:absolute;left:10319;top:261;width:30;height:20;visibility:visible;mso-wrap-style:square;v-text-anchor:top" coordsize="30,20" o:spid="_x0000_s11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">
                  <v:path arrowok="t" o:connecttype="custom" o:connectlocs="0,7;30,7" o:connectangles="0,0"/>
                </v:shape>
                <v:shape id="Freeform 4131" style="position:absolute;left:10379;top:261;width:30;height:20;visibility:visible;mso-wrap-style:square;v-text-anchor:top" coordsize="30,20" o:spid="_x0000_s11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">
                  <v:path arrowok="t" o:connecttype="custom" o:connectlocs="0,7;30,7" o:connectangles="0,0"/>
                </v:shape>
                <v:shape id="Freeform 4132" style="position:absolute;left:10439;top:261;width:30;height:20;visibility:visible;mso-wrap-style:square;v-text-anchor:top" coordsize="30,20" o:spid="_x0000_s11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">
                  <v:path arrowok="t" o:connecttype="custom" o:connectlocs="0,7;30,7" o:connectangles="0,0"/>
                </v:shape>
                <v:shape id="Freeform 4133" style="position:absolute;left:10499;top:261;width:30;height:20;visibility:visible;mso-wrap-style:square;v-text-anchor:top" coordsize="30,20" o:spid="_x0000_s11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">
                  <v:path arrowok="t" o:connecttype="custom" o:connectlocs="0,7;30,7" o:connectangles="0,0"/>
                </v:shape>
                <w10:wrap anchorx="page"/>
              </v:group>
            </w:pict>
          </mc:Fallback>
        </mc:AlternateContent>
      </w:r>
      <w:r w:rsidR="00B4080D" w:rsidRPr="007C3B41">
        <w:t>Legal</w:t>
      </w:r>
      <w:r w:rsidR="00B4080D" w:rsidRPr="007C3B41">
        <w:tab/>
      </w:r>
      <w:r w:rsidR="00B4080D" w:rsidRPr="007C3B41">
        <w:rPr>
          <w:spacing w:val="-1"/>
        </w:rPr>
        <w:t>54</w:t>
      </w:r>
    </w:p>
    <w:p w14:paraId="2DF9C435" w14:textId="2393C8EF" w:rsidR="00B4080D" w:rsidRPr="007C3B41" w:rsidRDefault="00FB4536">
      <w:pPr>
        <w:pStyle w:val="BodyText"/>
        <w:numPr>
          <w:ilvl w:val="1"/>
          <w:numId w:val="19"/>
        </w:numPr>
        <w:tabs>
          <w:tab w:val="left" w:pos="1000"/>
          <w:tab w:val="right" w:pos="9460"/>
        </w:tabs>
        <w:kinsoku w:val="0"/>
        <w:overflowPunct w:val="0"/>
        <w:spacing w:line="298" w:lineRule="exact"/>
        <w:ind w:left="1000"/>
      </w:pPr>
      <w:r>
        <w:rPr>
          <w:noProof/>
        </w:rPr>
        <mc:AlternateContent>
          <mc:Choice Requires="wpg">
            <w:drawing>
              <wp:anchor distT="0" distB="0" distL="114300" distR="114300" simplePos="0" relativeHeight="251661312" behindDoc="1" locked="0" layoutInCell="0" allowOverlap="1" wp14:anchorId="0009443B" wp14:editId="26E1129D">
                <wp:simplePos x="0" y="0"/>
                <wp:positionH relativeFrom="page">
                  <wp:posOffset>2095500</wp:posOffset>
                </wp:positionH>
                <wp:positionV relativeFrom="paragraph">
                  <wp:posOffset>160655</wp:posOffset>
                </wp:positionV>
                <wp:extent cx="4596130" cy="19685"/>
                <wp:effectExtent l="0" t="0" r="0" b="0"/>
                <wp:wrapNone/>
                <wp:docPr id="1979914074" name="Group 4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6130" cy="19685"/>
                          <a:chOff x="3300" y="253"/>
                          <a:chExt cx="7238" cy="31"/>
                        </a:xfrm>
                      </wpg:grpSpPr>
                      <wps:wsp>
                        <wps:cNvPr id="1358509141" name="Freeform 4135"/>
                        <wps:cNvSpPr>
                          <a:spLocks/>
                        </wps:cNvSpPr>
                        <wps:spPr bwMode="auto">
                          <a:xfrm>
                            <a:off x="3308" y="261"/>
                            <a:ext cx="22" cy="20"/>
                          </a:xfrm>
                          <a:custGeom>
                            <a:avLst/>
                            <a:gdLst>
                              <a:gd name="T0" fmla="*/ 0 w 22"/>
                              <a:gd name="T1" fmla="*/ 7 h 20"/>
                              <a:gd name="T2" fmla="*/ 21 w 22"/>
                              <a:gd name="T3" fmla="*/ 7 h 20"/>
                            </a:gdLst>
                            <a:ahLst/>
                            <a:cxnLst>
                              <a:cxn ang="0">
                                <a:pos x="T0" y="T1"/>
                              </a:cxn>
                              <a:cxn ang="0">
                                <a:pos x="T2" y="T3"/>
                              </a:cxn>
                            </a:cxnLst>
                            <a:rect l="0" t="0" r="r" b="b"/>
                            <a:pathLst>
                              <a:path w="22" h="20">
                                <a:moveTo>
                                  <a:pt x="0" y="7"/>
                                </a:moveTo>
                                <a:lnTo>
                                  <a:pt x="21"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6360683" name="Freeform 4136"/>
                        <wps:cNvSpPr>
                          <a:spLocks/>
                        </wps:cNvSpPr>
                        <wps:spPr bwMode="auto">
                          <a:xfrm>
                            <a:off x="3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769874" name="Freeform 4137"/>
                        <wps:cNvSpPr>
                          <a:spLocks/>
                        </wps:cNvSpPr>
                        <wps:spPr bwMode="auto">
                          <a:xfrm>
                            <a:off x="3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7560119" name="Freeform 4138"/>
                        <wps:cNvSpPr>
                          <a:spLocks/>
                        </wps:cNvSpPr>
                        <wps:spPr bwMode="auto">
                          <a:xfrm>
                            <a:off x="3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749313" name="Freeform 4139"/>
                        <wps:cNvSpPr>
                          <a:spLocks/>
                        </wps:cNvSpPr>
                        <wps:spPr bwMode="auto">
                          <a:xfrm>
                            <a:off x="3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99260" name="Freeform 4140"/>
                        <wps:cNvSpPr>
                          <a:spLocks/>
                        </wps:cNvSpPr>
                        <wps:spPr bwMode="auto">
                          <a:xfrm>
                            <a:off x="3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2531352" name="Freeform 4141"/>
                        <wps:cNvSpPr>
                          <a:spLocks/>
                        </wps:cNvSpPr>
                        <wps:spPr bwMode="auto">
                          <a:xfrm>
                            <a:off x="3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0923105" name="Freeform 4142"/>
                        <wps:cNvSpPr>
                          <a:spLocks/>
                        </wps:cNvSpPr>
                        <wps:spPr bwMode="auto">
                          <a:xfrm>
                            <a:off x="3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521035" name="Freeform 4143"/>
                        <wps:cNvSpPr>
                          <a:spLocks/>
                        </wps:cNvSpPr>
                        <wps:spPr bwMode="auto">
                          <a:xfrm>
                            <a:off x="3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8302828" name="Freeform 4144"/>
                        <wps:cNvSpPr>
                          <a:spLocks/>
                        </wps:cNvSpPr>
                        <wps:spPr bwMode="auto">
                          <a:xfrm>
                            <a:off x="3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9971850" name="Freeform 4145"/>
                        <wps:cNvSpPr>
                          <a:spLocks/>
                        </wps:cNvSpPr>
                        <wps:spPr bwMode="auto">
                          <a:xfrm>
                            <a:off x="3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5033036" name="Freeform 4146"/>
                        <wps:cNvSpPr>
                          <a:spLocks/>
                        </wps:cNvSpPr>
                        <wps:spPr bwMode="auto">
                          <a:xfrm>
                            <a:off x="3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5465277" name="Freeform 4147"/>
                        <wps:cNvSpPr>
                          <a:spLocks/>
                        </wps:cNvSpPr>
                        <wps:spPr bwMode="auto">
                          <a:xfrm>
                            <a:off x="4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7520872" name="Freeform 4148"/>
                        <wps:cNvSpPr>
                          <a:spLocks/>
                        </wps:cNvSpPr>
                        <wps:spPr bwMode="auto">
                          <a:xfrm>
                            <a:off x="4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6310235" name="Freeform 4149"/>
                        <wps:cNvSpPr>
                          <a:spLocks/>
                        </wps:cNvSpPr>
                        <wps:spPr bwMode="auto">
                          <a:xfrm>
                            <a:off x="4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1545834" name="Freeform 4150"/>
                        <wps:cNvSpPr>
                          <a:spLocks/>
                        </wps:cNvSpPr>
                        <wps:spPr bwMode="auto">
                          <a:xfrm>
                            <a:off x="4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7884681" name="Freeform 4151"/>
                        <wps:cNvSpPr>
                          <a:spLocks/>
                        </wps:cNvSpPr>
                        <wps:spPr bwMode="auto">
                          <a:xfrm>
                            <a:off x="4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156940" name="Freeform 4152"/>
                        <wps:cNvSpPr>
                          <a:spLocks/>
                        </wps:cNvSpPr>
                        <wps:spPr bwMode="auto">
                          <a:xfrm>
                            <a:off x="4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7551964" name="Freeform 4153"/>
                        <wps:cNvSpPr>
                          <a:spLocks/>
                        </wps:cNvSpPr>
                        <wps:spPr bwMode="auto">
                          <a:xfrm>
                            <a:off x="4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7286251" name="Freeform 4154"/>
                        <wps:cNvSpPr>
                          <a:spLocks/>
                        </wps:cNvSpPr>
                        <wps:spPr bwMode="auto">
                          <a:xfrm>
                            <a:off x="4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4405043" name="Freeform 4155"/>
                        <wps:cNvSpPr>
                          <a:spLocks/>
                        </wps:cNvSpPr>
                        <wps:spPr bwMode="auto">
                          <a:xfrm>
                            <a:off x="4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102269" name="Freeform 4156"/>
                        <wps:cNvSpPr>
                          <a:spLocks/>
                        </wps:cNvSpPr>
                        <wps:spPr bwMode="auto">
                          <a:xfrm>
                            <a:off x="4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1232343" name="Freeform 4157"/>
                        <wps:cNvSpPr>
                          <a:spLocks/>
                        </wps:cNvSpPr>
                        <wps:spPr bwMode="auto">
                          <a:xfrm>
                            <a:off x="4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33606" name="Freeform 4158"/>
                        <wps:cNvSpPr>
                          <a:spLocks/>
                        </wps:cNvSpPr>
                        <wps:spPr bwMode="auto">
                          <a:xfrm>
                            <a:off x="4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5070921" name="Freeform 4159"/>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0416734" name="Freeform 4160"/>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004613" name="Freeform 4161"/>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0788291" name="Freeform 4162"/>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2107115" name="Freeform 4163"/>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8327817" name="Freeform 4164"/>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683900" name="Freeform 4165"/>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0482107" name="Freeform 4166"/>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179722" name="Freeform 4167"/>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6675489" name="Freeform 4168"/>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215751" name="Freeform 4169"/>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039775" name="Freeform 4170"/>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5395588" name="Freeform 4171"/>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3484791" name="Freeform 4172"/>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3069460" name="Freeform 4173"/>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7515613" name="Freeform 4174"/>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720779" name="Freeform 4175"/>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89704" name="Freeform 4176"/>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4531010" name="Freeform 4177"/>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6457017" name="Freeform 4178"/>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6715320" name="Freeform 4179"/>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03566" name="Freeform 4180"/>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8348213" name="Freeform 4181"/>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709713" name="Freeform 4182"/>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4525191" name="Freeform 4183"/>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5834660" name="Freeform 4184"/>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9687734" name="Freeform 4185"/>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2141607" name="Freeform 4186"/>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4803258" name="Freeform 4187"/>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680405" name="Freeform 4188"/>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859612" name="Freeform 4189"/>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2901743" name="Freeform 4190"/>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432566" name="Freeform 4191"/>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5374434" name="Freeform 4192"/>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7791051" name="Freeform 4193"/>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1264066" name="Freeform 4194"/>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4717183" name="Freeform 4195"/>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0198852" name="Freeform 4196"/>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2563831" name="Freeform 4197"/>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2976296" name="Freeform 4198"/>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086234" name="Freeform 4199"/>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7650239" name="Freeform 4200"/>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5819881" name="Freeform 4201"/>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979351" name="Freeform 4202"/>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746525" name="Freeform 4203"/>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1184002" name="Freeform 4204"/>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619878" name="Freeform 4205"/>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7661344" name="Freeform 4206"/>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1337022" name="Freeform 4207"/>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297729" name="Freeform 4208"/>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3074632" name="Freeform 4209"/>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4282318" name="Freeform 4210"/>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3886586" name="Freeform 4211"/>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3989686" name="Freeform 4212"/>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257577" name="Freeform 4213"/>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6133962" name="Freeform 4214"/>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420381" name="Freeform 4215"/>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384989" name="Freeform 4216"/>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5064931" name="Freeform 4217"/>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721742" name="Freeform 4218"/>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1627006" name="Freeform 4219"/>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1261312" name="Freeform 4220"/>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7292137" name="Freeform 4221"/>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1041859" name="Freeform 4222"/>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6121056" name="Freeform 4223"/>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4983730" name="Freeform 4224"/>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3658245" name="Freeform 4225"/>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4572403" name="Freeform 4226"/>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1998389" name="Freeform 4227"/>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9871" name="Freeform 4228"/>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69422" name="Freeform 4229"/>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8921733" name="Freeform 4230"/>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1003706" name="Freeform 4231"/>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7450801" name="Freeform 4232"/>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3353866" name="Freeform 4233"/>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3649782" name="Freeform 4234"/>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5557364" name="Freeform 4235"/>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5294040" name="Freeform 4236"/>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1755659" name="Freeform 4237"/>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0450964" name="Freeform 4238"/>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337317" name="Freeform 4239"/>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3343189" name="Freeform 4240"/>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1296649" name="Freeform 4241"/>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0547410" name="Freeform 4242"/>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4529913" name="Freeform 4243"/>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8295737" name="Freeform 4244"/>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336986" name="Freeform 4245"/>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0258346" name="Freeform 4246"/>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0058221" name="Freeform 4247"/>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5674729" name="Freeform 4248"/>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6416717" name="Freeform 4249"/>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1986058" name="Freeform 4250"/>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0768816" name="Freeform 4251"/>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9919242" name="Freeform 4252"/>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0112996" name="Freeform 4253"/>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2685127" name="Freeform 4254"/>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6008037" name="Freeform 4255"/>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6960BFB">
              <v:group id="Group 4134" style="position:absolute;margin-left:165pt;margin-top:12.65pt;width:361.9pt;height:1.55pt;z-index:-251655168;mso-position-horizontal-relative:page" coordsize="7238,31" coordorigin="3300,253" o:spid="_x0000_s1026" o:allowincell="f" w14:anchorId="6E4FED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">
                <v:shape id="Freeform 4135" style="position:absolute;left:3308;top:261;width:22;height:20;visibility:visible;mso-wrap-style:square;v-text-anchor:top" coordsize="22,20" o:spid="_x0000_s1027" filled="f" strokeweight=".28925mm" path="m,7r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">
                  <v:path arrowok="t" o:connecttype="custom" o:connectlocs="0,7;21,7" o:connectangles="0,0"/>
                </v:shape>
                <v:shape id="Freeform 4136" style="position:absolute;left:3359;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">
                  <v:path arrowok="t" o:connecttype="custom" o:connectlocs="0,7;30,7" o:connectangles="0,0"/>
                </v:shape>
                <v:shape id="Freeform 4137" style="position:absolute;left:3419;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">
                  <v:path arrowok="t" o:connecttype="custom" o:connectlocs="0,7;30,7" o:connectangles="0,0"/>
                </v:shape>
                <v:shape id="Freeform 4138" style="position:absolute;left:3479;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">
                  <v:path arrowok="t" o:connecttype="custom" o:connectlocs="0,7;30,7" o:connectangles="0,0"/>
                </v:shape>
                <v:shape id="Freeform 4139" style="position:absolute;left:3539;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">
                  <v:path arrowok="t" o:connecttype="custom" o:connectlocs="0,7;30,7" o:connectangles="0,0"/>
                </v:shape>
                <v:shape id="Freeform 4140" style="position:absolute;left:3599;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">
                  <v:path arrowok="t" o:connecttype="custom" o:connectlocs="0,7;30,7" o:connectangles="0,0"/>
                </v:shape>
                <v:shape id="Freeform 4141" style="position:absolute;left:3659;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">
                  <v:path arrowok="t" o:connecttype="custom" o:connectlocs="0,7;30,7" o:connectangles="0,0"/>
                </v:shape>
                <v:shape id="Freeform 4142" style="position:absolute;left:3719;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">
                  <v:path arrowok="t" o:connecttype="custom" o:connectlocs="0,7;30,7" o:connectangles="0,0"/>
                </v:shape>
                <v:shape id="Freeform 4143" style="position:absolute;left:3779;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">
                  <v:path arrowok="t" o:connecttype="custom" o:connectlocs="0,7;30,7" o:connectangles="0,0"/>
                </v:shape>
                <v:shape id="Freeform 4144" style="position:absolute;left:3839;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">
                  <v:path arrowok="t" o:connecttype="custom" o:connectlocs="0,7;30,7" o:connectangles="0,0"/>
                </v:shape>
                <v:shape id="Freeform 4145" style="position:absolute;left:3899;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">
                  <v:path arrowok="t" o:connecttype="custom" o:connectlocs="0,7;30,7" o:connectangles="0,0"/>
                </v:shape>
                <v:shape id="Freeform 4146" style="position:absolute;left:3959;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">
                  <v:path arrowok="t" o:connecttype="custom" o:connectlocs="0,7;30,7" o:connectangles="0,0"/>
                </v:shape>
                <v:shape id="Freeform 4147" style="position:absolute;left:4019;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">
                  <v:path arrowok="t" o:connecttype="custom" o:connectlocs="0,7;30,7" o:connectangles="0,0"/>
                </v:shape>
                <v:shape id="Freeform 4148" style="position:absolute;left:4079;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">
                  <v:path arrowok="t" o:connecttype="custom" o:connectlocs="0,7;30,7" o:connectangles="0,0"/>
                </v:shape>
                <v:shape id="Freeform 4149" style="position:absolute;left:4139;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">
                  <v:path arrowok="t" o:connecttype="custom" o:connectlocs="0,7;30,7" o:connectangles="0,0"/>
                </v:shape>
                <v:shape id="Freeform 4150" style="position:absolute;left:4199;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">
                  <v:path arrowok="t" o:connecttype="custom" o:connectlocs="0,7;30,7" o:connectangles="0,0"/>
                </v:shape>
                <v:shape id="Freeform 4151" style="position:absolute;left:4259;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">
                  <v:path arrowok="t" o:connecttype="custom" o:connectlocs="0,7;30,7" o:connectangles="0,0"/>
                </v:shape>
                <v:shape id="Freeform 4152" style="position:absolute;left:4319;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">
                  <v:path arrowok="t" o:connecttype="custom" o:connectlocs="0,7;30,7" o:connectangles="0,0"/>
                </v:shape>
                <v:shape id="Freeform 4153" style="position:absolute;left:4379;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">
                  <v:path arrowok="t" o:connecttype="custom" o:connectlocs="0,7;30,7" o:connectangles="0,0"/>
                </v:shape>
                <v:shape id="Freeform 4154" style="position:absolute;left:4439;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">
                  <v:path arrowok="t" o:connecttype="custom" o:connectlocs="0,7;30,7" o:connectangles="0,0"/>
                </v:shape>
                <v:shape id="Freeform 4155" style="position:absolute;left:4499;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">
                  <v:path arrowok="t" o:connecttype="custom" o:connectlocs="0,7;30,7" o:connectangles="0,0"/>
                </v:shape>
                <v:shape id="Freeform 4156" style="position:absolute;left:4559;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">
                  <v:path arrowok="t" o:connecttype="custom" o:connectlocs="0,7;30,7" o:connectangles="0,0"/>
                </v:shape>
                <v:shape id="Freeform 4157" style="position:absolute;left:4619;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">
                  <v:path arrowok="t" o:connecttype="custom" o:connectlocs="0,7;30,7" o:connectangles="0,0"/>
                </v:shape>
                <v:shape id="Freeform 4158" style="position:absolute;left:4679;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">
                  <v:path arrowok="t" o:connecttype="custom" o:connectlocs="0,7;30,7" o:connectangles="0,0"/>
                </v:shape>
                <v:shape id="Freeform 4159" style="position:absolute;left:4739;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">
                  <v:path arrowok="t" o:connecttype="custom" o:connectlocs="0,7;30,7" o:connectangles="0,0"/>
                </v:shape>
                <v:shape id="Freeform 4160" style="position:absolute;left:4799;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">
                  <v:path arrowok="t" o:connecttype="custom" o:connectlocs="0,7;30,7" o:connectangles="0,0"/>
                </v:shape>
                <v:shape id="Freeform 4161" style="position:absolute;left:4859;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">
                  <v:path arrowok="t" o:connecttype="custom" o:connectlocs="0,7;30,7" o:connectangles="0,0"/>
                </v:shape>
                <v:shape id="Freeform 4162" style="position:absolute;left:4919;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">
                  <v:path arrowok="t" o:connecttype="custom" o:connectlocs="0,7;30,7" o:connectangles="0,0"/>
                </v:shape>
                <v:shape id="Freeform 4163" style="position:absolute;left:4979;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">
                  <v:path arrowok="t" o:connecttype="custom" o:connectlocs="0,7;30,7" o:connectangles="0,0"/>
                </v:shape>
                <v:shape id="Freeform 4164" style="position:absolute;left:5039;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">
                  <v:path arrowok="t" o:connecttype="custom" o:connectlocs="0,7;30,7" o:connectangles="0,0"/>
                </v:shape>
                <v:shape id="Freeform 4165" style="position:absolute;left:5099;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">
                  <v:path arrowok="t" o:connecttype="custom" o:connectlocs="0,7;30,7" o:connectangles="0,0"/>
                </v:shape>
                <v:shape id="Freeform 4166" style="position:absolute;left:5159;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">
                  <v:path arrowok="t" o:connecttype="custom" o:connectlocs="0,7;30,7" o:connectangles="0,0"/>
                </v:shape>
                <v:shape id="Freeform 4167" style="position:absolute;left:5219;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">
                  <v:path arrowok="t" o:connecttype="custom" o:connectlocs="0,7;30,7" o:connectangles="0,0"/>
                </v:shape>
                <v:shape id="Freeform 4168" style="position:absolute;left:5279;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">
                  <v:path arrowok="t" o:connecttype="custom" o:connectlocs="0,7;30,7" o:connectangles="0,0"/>
                </v:shape>
                <v:shape id="Freeform 4169" style="position:absolute;left:5339;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">
                  <v:path arrowok="t" o:connecttype="custom" o:connectlocs="0,7;30,7" o:connectangles="0,0"/>
                </v:shape>
                <v:shape id="Freeform 4170" style="position:absolute;left:5399;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">
                  <v:path arrowok="t" o:connecttype="custom" o:connectlocs="0,7;30,7" o:connectangles="0,0"/>
                </v:shape>
                <v:shape id="Freeform 4171" style="position:absolute;left:5459;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">
                  <v:path arrowok="t" o:connecttype="custom" o:connectlocs="0,7;30,7" o:connectangles="0,0"/>
                </v:shape>
                <v:shape id="Freeform 4172" style="position:absolute;left:5519;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">
                  <v:path arrowok="t" o:connecttype="custom" o:connectlocs="0,7;30,7" o:connectangles="0,0"/>
                </v:shape>
                <v:shape id="Freeform 4173" style="position:absolute;left:5579;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">
                  <v:path arrowok="t" o:connecttype="custom" o:connectlocs="0,7;30,7" o:connectangles="0,0"/>
                </v:shape>
                <v:shape id="Freeform 4174" style="position:absolute;left:5639;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">
                  <v:path arrowok="t" o:connecttype="custom" o:connectlocs="0,7;30,7" o:connectangles="0,0"/>
                </v:shape>
                <v:shape id="Freeform 4175" style="position:absolute;left:5699;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">
                  <v:path arrowok="t" o:connecttype="custom" o:connectlocs="0,7;30,7" o:connectangles="0,0"/>
                </v:shape>
                <v:shape id="Freeform 4176" style="position:absolute;left:5759;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">
                  <v:path arrowok="t" o:connecttype="custom" o:connectlocs="0,7;30,7" o:connectangles="0,0"/>
                </v:shape>
                <v:shape id="Freeform 4177" style="position:absolute;left:5819;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">
                  <v:path arrowok="t" o:connecttype="custom" o:connectlocs="0,7;30,7" o:connectangles="0,0"/>
                </v:shape>
                <v:shape id="Freeform 4178" style="position:absolute;left:588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">
                  <v:path arrowok="t" o:connecttype="custom" o:connectlocs="0,7;30,7" o:connectangles="0,0"/>
                </v:shape>
                <v:shape id="Freeform 4179" style="position:absolute;left:594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">
                  <v:path arrowok="t" o:connecttype="custom" o:connectlocs="0,7;30,7" o:connectangles="0,0"/>
                </v:shape>
                <v:shape id="Freeform 4180" style="position:absolute;left:600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">
                  <v:path arrowok="t" o:connecttype="custom" o:connectlocs="0,7;30,7" o:connectangles="0,0"/>
                </v:shape>
                <v:shape id="Freeform 4181" style="position:absolute;left:606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">
                  <v:path arrowok="t" o:connecttype="custom" o:connectlocs="0,7;30,7" o:connectangles="0,0"/>
                </v:shape>
                <v:shape id="Freeform 4182" style="position:absolute;left:612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">
                  <v:path arrowok="t" o:connecttype="custom" o:connectlocs="0,7;30,7" o:connectangles="0,0"/>
                </v:shape>
                <v:shape id="Freeform 4183" style="position:absolute;left:618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">
                  <v:path arrowok="t" o:connecttype="custom" o:connectlocs="0,7;30,7" o:connectangles="0,0"/>
                </v:shape>
                <v:shape id="Freeform 4184" style="position:absolute;left:624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">
                  <v:path arrowok="t" o:connecttype="custom" o:connectlocs="0,7;30,7" o:connectangles="0,0"/>
                </v:shape>
                <v:shape id="Freeform 4185" style="position:absolute;left:630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">
                  <v:path arrowok="t" o:connecttype="custom" o:connectlocs="0,7;30,7" o:connectangles="0,0"/>
                </v:shape>
                <v:shape id="Freeform 4186" style="position:absolute;left:636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">
                  <v:path arrowok="t" o:connecttype="custom" o:connectlocs="0,7;30,7" o:connectangles="0,0"/>
                </v:shape>
                <v:shape id="Freeform 4187" style="position:absolute;left:642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">
                  <v:path arrowok="t" o:connecttype="custom" o:connectlocs="0,7;30,7" o:connectangles="0,0"/>
                </v:shape>
                <v:shape id="Freeform 4188" style="position:absolute;left:648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">
                  <v:path arrowok="t" o:connecttype="custom" o:connectlocs="0,7;30,7" o:connectangles="0,0"/>
                </v:shape>
                <v:shape id="Freeform 4189" style="position:absolute;left:654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">
                  <v:path arrowok="t" o:connecttype="custom" o:connectlocs="0,7;30,7" o:connectangles="0,0"/>
                </v:shape>
                <v:shape id="Freeform 4190" style="position:absolute;left:660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">
                  <v:path arrowok="t" o:connecttype="custom" o:connectlocs="0,7;30,7" o:connectangles="0,0"/>
                </v:shape>
                <v:shape id="Freeform 4191" style="position:absolute;left:666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">
                  <v:path arrowok="t" o:connecttype="custom" o:connectlocs="0,7;30,7" o:connectangles="0,0"/>
                </v:shape>
                <v:shape id="Freeform 4192" style="position:absolute;left:672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">
                  <v:path arrowok="t" o:connecttype="custom" o:connectlocs="0,7;30,7" o:connectangles="0,0"/>
                </v:shape>
                <v:shape id="Freeform 4193" style="position:absolute;left:678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">
                  <v:path arrowok="t" o:connecttype="custom" o:connectlocs="0,7;30,7" o:connectangles="0,0"/>
                </v:shape>
                <v:shape id="Freeform 4194" style="position:absolute;left:684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">
                  <v:path arrowok="t" o:connecttype="custom" o:connectlocs="0,7;30,7" o:connectangles="0,0"/>
                </v:shape>
                <v:shape id="Freeform 4195" style="position:absolute;left:690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">
                  <v:path arrowok="t" o:connecttype="custom" o:connectlocs="0,7;30,7" o:connectangles="0,0"/>
                </v:shape>
                <v:shape id="Freeform 4196" style="position:absolute;left:696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">
                  <v:path arrowok="t" o:connecttype="custom" o:connectlocs="0,7;30,7" o:connectangles="0,0"/>
                </v:shape>
                <v:shape id="Freeform 4197" style="position:absolute;left:702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">
                  <v:path arrowok="t" o:connecttype="custom" o:connectlocs="0,7;30,7" o:connectangles="0,0"/>
                </v:shape>
                <v:shape id="Freeform 4198" style="position:absolute;left:708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">
                  <v:path arrowok="t" o:connecttype="custom" o:connectlocs="0,7;30,7" o:connectangles="0,0"/>
                </v:shape>
                <v:shape id="Freeform 4199" style="position:absolute;left:714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">
                  <v:path arrowok="t" o:connecttype="custom" o:connectlocs="0,7;30,7" o:connectangles="0,0"/>
                </v:shape>
                <v:shape id="Freeform 4200" style="position:absolute;left:720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">
                  <v:path arrowok="t" o:connecttype="custom" o:connectlocs="0,7;30,7" o:connectangles="0,0"/>
                </v:shape>
                <v:shape id="Freeform 4201" style="position:absolute;left:726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">
                  <v:path arrowok="t" o:connecttype="custom" o:connectlocs="0,7;30,7" o:connectangles="0,0"/>
                </v:shape>
                <v:shape id="Freeform 4202" style="position:absolute;left:732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">
                  <v:path arrowok="t" o:connecttype="custom" o:connectlocs="0,7;30,7" o:connectangles="0,0"/>
                </v:shape>
                <v:shape id="Freeform 4203" style="position:absolute;left:738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">
                  <v:path arrowok="t" o:connecttype="custom" o:connectlocs="0,7;30,7" o:connectangles="0,0"/>
                </v:shape>
                <v:shape id="Freeform 4204" style="position:absolute;left:744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">
                  <v:path arrowok="t" o:connecttype="custom" o:connectlocs="0,7;30,7" o:connectangles="0,0"/>
                </v:shape>
                <v:shape id="Freeform 4205" style="position:absolute;left:750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">
                  <v:path arrowok="t" o:connecttype="custom" o:connectlocs="0,7;30,7" o:connectangles="0,0"/>
                </v:shape>
                <v:shape id="Freeform 4206" style="position:absolute;left:756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">
                  <v:path arrowok="t" o:connecttype="custom" o:connectlocs="0,7;30,7" o:connectangles="0,0"/>
                </v:shape>
                <v:shape id="Freeform 4207" style="position:absolute;left:7620;top:26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">
                  <v:path arrowok="t" o:connecttype="custom" o:connectlocs="0,7;30,7" o:connectangles="0,0"/>
                </v:shape>
                <v:shape id="Freeform 4208" style="position:absolute;left:7680;top:261;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">
                  <v:path arrowok="t" o:connecttype="custom" o:connectlocs="0,7;30,7" o:connectangles="0,0"/>
                </v:shape>
                <v:shape id="Freeform 4209" style="position:absolute;left:7740;top:261;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">
                  <v:path arrowok="t" o:connecttype="custom" o:connectlocs="0,7;30,7" o:connectangles="0,0"/>
                </v:shape>
                <v:shape id="Freeform 4210" style="position:absolute;left:7800;top:261;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">
                  <v:path arrowok="t" o:connecttype="custom" o:connectlocs="0,7;30,7" o:connectangles="0,0"/>
                </v:shape>
                <v:shape id="Freeform 4211" style="position:absolute;left:7860;top:261;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">
                  <v:path arrowok="t" o:connecttype="custom" o:connectlocs="0,7;30,7" o:connectangles="0,0"/>
                </v:shape>
                <v:shape id="Freeform 4212" style="position:absolute;left:7920;top:261;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">
                  <v:path arrowok="t" o:connecttype="custom" o:connectlocs="0,7;30,7" o:connectangles="0,0"/>
                </v:shape>
                <v:shape id="Freeform 4213" style="position:absolute;left:7980;top:261;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">
                  <v:path arrowok="t" o:connecttype="custom" o:connectlocs="0,7;30,7" o:connectangles="0,0"/>
                </v:shape>
                <v:shape id="Freeform 4214" style="position:absolute;left:8040;top:261;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">
                  <v:path arrowok="t" o:connecttype="custom" o:connectlocs="0,7;30,7" o:connectangles="0,0"/>
                </v:shape>
                <v:shape id="Freeform 4215" style="position:absolute;left:8100;top:261;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">
                  <v:path arrowok="t" o:connecttype="custom" o:connectlocs="0,7;30,7" o:connectangles="0,0"/>
                </v:shape>
                <v:shape id="Freeform 4216" style="position:absolute;left:8160;top:261;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">
                  <v:path arrowok="t" o:connecttype="custom" o:connectlocs="0,7;30,7" o:connectangles="0,0"/>
                </v:shape>
                <v:shape id="Freeform 4217" style="position:absolute;left:8220;top:261;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">
                  <v:path arrowok="t" o:connecttype="custom" o:connectlocs="0,7;30,7" o:connectangles="0,0"/>
                </v:shape>
                <v:shape id="Freeform 4218" style="position:absolute;left:8280;top:261;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">
                  <v:path arrowok="t" o:connecttype="custom" o:connectlocs="0,7;30,7" o:connectangles="0,0"/>
                </v:shape>
                <v:shape id="Freeform 4219" style="position:absolute;left:8340;top:261;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">
                  <v:path arrowok="t" o:connecttype="custom" o:connectlocs="0,7;30,7" o:connectangles="0,0"/>
                </v:shape>
                <v:shape id="Freeform 4220" style="position:absolute;left:8400;top:261;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">
                  <v:path arrowok="t" o:connecttype="custom" o:connectlocs="0,7;30,7" o:connectangles="0,0"/>
                </v:shape>
                <v:shape id="Freeform 4221" style="position:absolute;left:8460;top:261;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">
                  <v:path arrowok="t" o:connecttype="custom" o:connectlocs="0,7;30,7" o:connectangles="0,0"/>
                </v:shape>
                <v:shape id="Freeform 4222" style="position:absolute;left:8520;top:261;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">
                  <v:path arrowok="t" o:connecttype="custom" o:connectlocs="0,7;30,7" o:connectangles="0,0"/>
                </v:shape>
                <v:shape id="Freeform 4223" style="position:absolute;left:8580;top:261;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">
                  <v:path arrowok="t" o:connecttype="custom" o:connectlocs="0,7;30,7" o:connectangles="0,0"/>
                </v:shape>
                <v:shape id="Freeform 4224" style="position:absolute;left:8640;top:261;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">
                  <v:path arrowok="t" o:connecttype="custom" o:connectlocs="0,7;30,7" o:connectangles="0,0"/>
                </v:shape>
                <v:shape id="Freeform 4225" style="position:absolute;left:8700;top:261;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">
                  <v:path arrowok="t" o:connecttype="custom" o:connectlocs="0,7;30,7" o:connectangles="0,0"/>
                </v:shape>
                <v:shape id="Freeform 4226" style="position:absolute;left:8760;top:261;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">
                  <v:path arrowok="t" o:connecttype="custom" o:connectlocs="0,7;30,7" o:connectangles="0,0"/>
                </v:shape>
                <v:shape id="Freeform 4227" style="position:absolute;left:8820;top:261;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">
                  <v:path arrowok="t" o:connecttype="custom" o:connectlocs="0,7;30,7" o:connectangles="0,0"/>
                </v:shape>
                <v:shape id="Freeform 4228" style="position:absolute;left:8880;top:261;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">
                  <v:path arrowok="t" o:connecttype="custom" o:connectlocs="0,7;30,7" o:connectangles="0,0"/>
                </v:shape>
                <v:shape id="Freeform 4229" style="position:absolute;left:8940;top:261;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">
                  <v:path arrowok="t" o:connecttype="custom" o:connectlocs="0,7;30,7" o:connectangles="0,0"/>
                </v:shape>
                <v:shape id="Freeform 4230" style="position:absolute;left:9000;top:261;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">
                  <v:path arrowok="t" o:connecttype="custom" o:connectlocs="0,7;30,7" o:connectangles="0,0"/>
                </v:shape>
                <v:shape id="Freeform 4231" style="position:absolute;left:9060;top:261;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">
                  <v:path arrowok="t" o:connecttype="custom" o:connectlocs="0,7;30,7" o:connectangles="0,0"/>
                </v:shape>
                <v:shape id="Freeform 4232" style="position:absolute;left:9120;top:261;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">
                  <v:path arrowok="t" o:connecttype="custom" o:connectlocs="0,7;30,7" o:connectangles="0,0"/>
                </v:shape>
                <v:shape id="Freeform 4233" style="position:absolute;left:9180;top:261;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">
                  <v:path arrowok="t" o:connecttype="custom" o:connectlocs="0,7;30,7" o:connectangles="0,0"/>
                </v:shape>
                <v:shape id="Freeform 4234" style="position:absolute;left:9240;top:261;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">
                  <v:path arrowok="t" o:connecttype="custom" o:connectlocs="0,7;30,7" o:connectangles="0,0"/>
                </v:shape>
                <v:shape id="Freeform 4235" style="position:absolute;left:9300;top:261;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">
                  <v:path arrowok="t" o:connecttype="custom" o:connectlocs="0,7;30,7" o:connectangles="0,0"/>
                </v:shape>
                <v:shape id="Freeform 4236" style="position:absolute;left:9360;top:261;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">
                  <v:path arrowok="t" o:connecttype="custom" o:connectlocs="0,7;30,7" o:connectangles="0,0"/>
                </v:shape>
                <v:shape id="Freeform 4237" style="position:absolute;left:9420;top:261;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">
                  <v:path arrowok="t" o:connecttype="custom" o:connectlocs="0,7;30,7" o:connectangles="0,0"/>
                </v:shape>
                <v:shape id="Freeform 4238" style="position:absolute;left:9480;top:261;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">
                  <v:path arrowok="t" o:connecttype="custom" o:connectlocs="0,7;30,7" o:connectangles="0,0"/>
                </v:shape>
                <v:shape id="Freeform 4239" style="position:absolute;left:9540;top:261;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">
                  <v:path arrowok="t" o:connecttype="custom" o:connectlocs="0,7;30,7" o:connectangles="0,0"/>
                </v:shape>
                <v:shape id="Freeform 4240" style="position:absolute;left:9600;top:261;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">
                  <v:path arrowok="t" o:connecttype="custom" o:connectlocs="0,7;30,7" o:connectangles="0,0"/>
                </v:shape>
                <v:shape id="Freeform 4241" style="position:absolute;left:9660;top:261;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">
                  <v:path arrowok="t" o:connecttype="custom" o:connectlocs="0,7;30,7" o:connectangles="0,0"/>
                </v:shape>
                <v:shape id="Freeform 4242" style="position:absolute;left:9720;top:261;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">
                  <v:path arrowok="t" o:connecttype="custom" o:connectlocs="0,7;30,7" o:connectangles="0,0"/>
                </v:shape>
                <v:shape id="Freeform 4243" style="position:absolute;left:9780;top:261;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">
                  <v:path arrowok="t" o:connecttype="custom" o:connectlocs="0,7;30,7" o:connectangles="0,0"/>
                </v:shape>
                <v:shape id="Freeform 4244" style="position:absolute;left:9840;top:261;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">
                  <v:path arrowok="t" o:connecttype="custom" o:connectlocs="0,7;30,7" o:connectangles="0,0"/>
                </v:shape>
                <v:shape id="Freeform 4245" style="position:absolute;left:9900;top:261;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">
                  <v:path arrowok="t" o:connecttype="custom" o:connectlocs="0,7;30,7" o:connectangles="0,0"/>
                </v:shape>
                <v:shape id="Freeform 4246" style="position:absolute;left:9960;top:261;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">
                  <v:path arrowok="t" o:connecttype="custom" o:connectlocs="0,7;30,7" o:connectangles="0,0"/>
                </v:shape>
                <v:shape id="Freeform 4247" style="position:absolute;left:10020;top:261;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">
                  <v:path arrowok="t" o:connecttype="custom" o:connectlocs="0,7;30,7" o:connectangles="0,0"/>
                </v:shape>
                <v:shape id="Freeform 4248" style="position:absolute;left:10080;top:261;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">
                  <v:path arrowok="t" o:connecttype="custom" o:connectlocs="0,7;30,7" o:connectangles="0,0"/>
                </v:shape>
                <v:shape id="Freeform 4249" style="position:absolute;left:10140;top:261;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">
                  <v:path arrowok="t" o:connecttype="custom" o:connectlocs="0,7;30,7" o:connectangles="0,0"/>
                </v:shape>
                <v:shape id="Freeform 4250" style="position:absolute;left:10200;top:261;width:30;height:20;visibility:visible;mso-wrap-style:square;v-text-anchor:top" coordsize="30,20" o:spid="_x0000_s11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">
                  <v:path arrowok="t" o:connecttype="custom" o:connectlocs="0,7;30,7" o:connectangles="0,0"/>
                </v:shape>
                <v:shape id="Freeform 4251" style="position:absolute;left:10260;top:261;width:30;height:20;visibility:visible;mso-wrap-style:square;v-text-anchor:top" coordsize="30,20" o:spid="_x0000_s11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">
                  <v:path arrowok="t" o:connecttype="custom" o:connectlocs="0,7;30,7" o:connectangles="0,0"/>
                </v:shape>
                <v:shape id="Freeform 4252" style="position:absolute;left:10320;top:261;width:30;height:20;visibility:visible;mso-wrap-style:square;v-text-anchor:top" coordsize="30,20" o:spid="_x0000_s11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">
                  <v:path arrowok="t" o:connecttype="custom" o:connectlocs="0,7;30,7" o:connectangles="0,0"/>
                </v:shape>
                <v:shape id="Freeform 4253" style="position:absolute;left:10380;top:261;width:30;height:20;visibility:visible;mso-wrap-style:square;v-text-anchor:top" coordsize="30,20" o:spid="_x0000_s11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">
                  <v:path arrowok="t" o:connecttype="custom" o:connectlocs="0,7;30,7" o:connectangles="0,0"/>
                </v:shape>
                <v:shape id="Freeform 4254" style="position:absolute;left:10440;top:261;width:30;height:20;visibility:visible;mso-wrap-style:square;v-text-anchor:top" coordsize="30,20" o:spid="_x0000_s11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">
                  <v:path arrowok="t" o:connecttype="custom" o:connectlocs="0,7;30,7" o:connectangles="0,0"/>
                </v:shape>
                <v:shape id="Freeform 4255" style="position:absolute;left:10500;top:261;width:30;height:20;visibility:visible;mso-wrap-style:square;v-text-anchor:top" coordsize="30,20" o:spid="_x0000_s11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">
                  <v:path arrowok="t" o:connecttype="custom" o:connectlocs="0,7;30,7" o:connectangles="0,0"/>
                </v:shape>
                <w10:wrap anchorx="page"/>
              </v:group>
            </w:pict>
          </mc:Fallback>
        </mc:AlternateContent>
      </w:r>
      <w:r w:rsidR="00B4080D" w:rsidRPr="007C3B41">
        <w:rPr>
          <w:spacing w:val="-1"/>
        </w:rPr>
        <w:t>Financial</w:t>
      </w:r>
      <w:r w:rsidR="00B4080D" w:rsidRPr="007C3B41">
        <w:rPr>
          <w:spacing w:val="-1"/>
        </w:rPr>
        <w:tab/>
        <w:t>54</w:t>
      </w:r>
    </w:p>
    <w:p w14:paraId="61E8FF9E" w14:textId="6A24CD4A" w:rsidR="00B4080D" w:rsidRPr="007C3B41" w:rsidRDefault="00FB4536">
      <w:pPr>
        <w:pStyle w:val="BodyText"/>
        <w:numPr>
          <w:ilvl w:val="1"/>
          <w:numId w:val="19"/>
        </w:numPr>
        <w:tabs>
          <w:tab w:val="left" w:pos="1000"/>
          <w:tab w:val="right" w:pos="9459"/>
        </w:tabs>
        <w:kinsoku w:val="0"/>
        <w:overflowPunct w:val="0"/>
        <w:spacing w:line="298" w:lineRule="exact"/>
        <w:ind w:hanging="359"/>
      </w:pPr>
      <w:r>
        <w:rPr>
          <w:noProof/>
        </w:rPr>
        <mc:AlternateContent>
          <mc:Choice Requires="wpg">
            <w:drawing>
              <wp:anchor distT="0" distB="0" distL="114300" distR="114300" simplePos="0" relativeHeight="251662336" behindDoc="1" locked="0" layoutInCell="0" allowOverlap="1" wp14:anchorId="7E8B34CA" wp14:editId="59A6AC17">
                <wp:simplePos x="0" y="0"/>
                <wp:positionH relativeFrom="page">
                  <wp:posOffset>2127885</wp:posOffset>
                </wp:positionH>
                <wp:positionV relativeFrom="paragraph">
                  <wp:posOffset>160655</wp:posOffset>
                </wp:positionV>
                <wp:extent cx="4563745" cy="19685"/>
                <wp:effectExtent l="0" t="0" r="0" b="0"/>
                <wp:wrapNone/>
                <wp:docPr id="1358754717" name="Group 4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3745" cy="19685"/>
                          <a:chOff x="3351" y="253"/>
                          <a:chExt cx="7187" cy="31"/>
                        </a:xfrm>
                      </wpg:grpSpPr>
                      <wps:wsp>
                        <wps:cNvPr id="6976057" name="Freeform 4257"/>
                        <wps:cNvSpPr>
                          <a:spLocks/>
                        </wps:cNvSpPr>
                        <wps:spPr bwMode="auto">
                          <a:xfrm>
                            <a:off x="3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2090670" name="Freeform 4258"/>
                        <wps:cNvSpPr>
                          <a:spLocks/>
                        </wps:cNvSpPr>
                        <wps:spPr bwMode="auto">
                          <a:xfrm>
                            <a:off x="3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7176" name="Freeform 4259"/>
                        <wps:cNvSpPr>
                          <a:spLocks/>
                        </wps:cNvSpPr>
                        <wps:spPr bwMode="auto">
                          <a:xfrm>
                            <a:off x="3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9082806" name="Freeform 4260"/>
                        <wps:cNvSpPr>
                          <a:spLocks/>
                        </wps:cNvSpPr>
                        <wps:spPr bwMode="auto">
                          <a:xfrm>
                            <a:off x="3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4214218" name="Freeform 4261"/>
                        <wps:cNvSpPr>
                          <a:spLocks/>
                        </wps:cNvSpPr>
                        <wps:spPr bwMode="auto">
                          <a:xfrm>
                            <a:off x="3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7898969" name="Freeform 4262"/>
                        <wps:cNvSpPr>
                          <a:spLocks/>
                        </wps:cNvSpPr>
                        <wps:spPr bwMode="auto">
                          <a:xfrm>
                            <a:off x="3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4213898" name="Freeform 4263"/>
                        <wps:cNvSpPr>
                          <a:spLocks/>
                        </wps:cNvSpPr>
                        <wps:spPr bwMode="auto">
                          <a:xfrm>
                            <a:off x="3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6919274" name="Freeform 4264"/>
                        <wps:cNvSpPr>
                          <a:spLocks/>
                        </wps:cNvSpPr>
                        <wps:spPr bwMode="auto">
                          <a:xfrm>
                            <a:off x="3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365986" name="Freeform 4265"/>
                        <wps:cNvSpPr>
                          <a:spLocks/>
                        </wps:cNvSpPr>
                        <wps:spPr bwMode="auto">
                          <a:xfrm>
                            <a:off x="3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68813" name="Freeform 4266"/>
                        <wps:cNvSpPr>
                          <a:spLocks/>
                        </wps:cNvSpPr>
                        <wps:spPr bwMode="auto">
                          <a:xfrm>
                            <a:off x="3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8417471" name="Freeform 4267"/>
                        <wps:cNvSpPr>
                          <a:spLocks/>
                        </wps:cNvSpPr>
                        <wps:spPr bwMode="auto">
                          <a:xfrm>
                            <a:off x="3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3188042" name="Freeform 4268"/>
                        <wps:cNvSpPr>
                          <a:spLocks/>
                        </wps:cNvSpPr>
                        <wps:spPr bwMode="auto">
                          <a:xfrm>
                            <a:off x="4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901402" name="Freeform 4269"/>
                        <wps:cNvSpPr>
                          <a:spLocks/>
                        </wps:cNvSpPr>
                        <wps:spPr bwMode="auto">
                          <a:xfrm>
                            <a:off x="4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879359" name="Freeform 4270"/>
                        <wps:cNvSpPr>
                          <a:spLocks/>
                        </wps:cNvSpPr>
                        <wps:spPr bwMode="auto">
                          <a:xfrm>
                            <a:off x="4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968605" name="Freeform 4271"/>
                        <wps:cNvSpPr>
                          <a:spLocks/>
                        </wps:cNvSpPr>
                        <wps:spPr bwMode="auto">
                          <a:xfrm>
                            <a:off x="4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3309572" name="Freeform 4272"/>
                        <wps:cNvSpPr>
                          <a:spLocks/>
                        </wps:cNvSpPr>
                        <wps:spPr bwMode="auto">
                          <a:xfrm>
                            <a:off x="4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8049361" name="Freeform 4273"/>
                        <wps:cNvSpPr>
                          <a:spLocks/>
                        </wps:cNvSpPr>
                        <wps:spPr bwMode="auto">
                          <a:xfrm>
                            <a:off x="4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4945718" name="Freeform 4274"/>
                        <wps:cNvSpPr>
                          <a:spLocks/>
                        </wps:cNvSpPr>
                        <wps:spPr bwMode="auto">
                          <a:xfrm>
                            <a:off x="4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586579" name="Freeform 4275"/>
                        <wps:cNvSpPr>
                          <a:spLocks/>
                        </wps:cNvSpPr>
                        <wps:spPr bwMode="auto">
                          <a:xfrm>
                            <a:off x="4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1784178" name="Freeform 4276"/>
                        <wps:cNvSpPr>
                          <a:spLocks/>
                        </wps:cNvSpPr>
                        <wps:spPr bwMode="auto">
                          <a:xfrm>
                            <a:off x="4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4377423" name="Freeform 4277"/>
                        <wps:cNvSpPr>
                          <a:spLocks/>
                        </wps:cNvSpPr>
                        <wps:spPr bwMode="auto">
                          <a:xfrm>
                            <a:off x="4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183596" name="Freeform 4278"/>
                        <wps:cNvSpPr>
                          <a:spLocks/>
                        </wps:cNvSpPr>
                        <wps:spPr bwMode="auto">
                          <a:xfrm>
                            <a:off x="4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465058" name="Freeform 4279"/>
                        <wps:cNvSpPr>
                          <a:spLocks/>
                        </wps:cNvSpPr>
                        <wps:spPr bwMode="auto">
                          <a:xfrm>
                            <a:off x="4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7945609" name="Freeform 4280"/>
                        <wps:cNvSpPr>
                          <a:spLocks/>
                        </wps:cNvSpPr>
                        <wps:spPr bwMode="auto">
                          <a:xfrm>
                            <a:off x="4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8623863" name="Freeform 4281"/>
                        <wps:cNvSpPr>
                          <a:spLocks/>
                        </wps:cNvSpPr>
                        <wps:spPr bwMode="auto">
                          <a:xfrm>
                            <a:off x="4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6740" name="Freeform 4282"/>
                        <wps:cNvSpPr>
                          <a:spLocks/>
                        </wps:cNvSpPr>
                        <wps:spPr bwMode="auto">
                          <a:xfrm>
                            <a:off x="4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594580" name="Freeform 4283"/>
                        <wps:cNvSpPr>
                          <a:spLocks/>
                        </wps:cNvSpPr>
                        <wps:spPr bwMode="auto">
                          <a:xfrm>
                            <a:off x="4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0233442" name="Freeform 4284"/>
                        <wps:cNvSpPr>
                          <a:spLocks/>
                        </wps:cNvSpPr>
                        <wps:spPr bwMode="auto">
                          <a:xfrm>
                            <a:off x="4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566784" name="Freeform 4285"/>
                        <wps:cNvSpPr>
                          <a:spLocks/>
                        </wps:cNvSpPr>
                        <wps:spPr bwMode="auto">
                          <a:xfrm>
                            <a:off x="5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922377" name="Freeform 4286"/>
                        <wps:cNvSpPr>
                          <a:spLocks/>
                        </wps:cNvSpPr>
                        <wps:spPr bwMode="auto">
                          <a:xfrm>
                            <a:off x="5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2339038" name="Freeform 4287"/>
                        <wps:cNvSpPr>
                          <a:spLocks/>
                        </wps:cNvSpPr>
                        <wps:spPr bwMode="auto">
                          <a:xfrm>
                            <a:off x="5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5515486" name="Freeform 4288"/>
                        <wps:cNvSpPr>
                          <a:spLocks/>
                        </wps:cNvSpPr>
                        <wps:spPr bwMode="auto">
                          <a:xfrm>
                            <a:off x="5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315326" name="Freeform 4289"/>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4492521" name="Freeform 4290"/>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7761403" name="Freeform 4291"/>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0182050" name="Freeform 4292"/>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2379226" name="Freeform 4293"/>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164867" name="Freeform 4294"/>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036064" name="Freeform 4295"/>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323403" name="Freeform 4296"/>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881359" name="Freeform 4297"/>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1177238" name="Freeform 4298"/>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133336" name="Freeform 4299"/>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3776879" name="Freeform 4300"/>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7008163" name="Freeform 4301"/>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463703" name="Freeform 4302"/>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5914451" name="Freeform 4303"/>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506515" name="Freeform 4304"/>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6648" name="Freeform 4305"/>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4640444" name="Freeform 4306"/>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4166745" name="Freeform 4307"/>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8617652" name="Freeform 4308"/>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6251612" name="Freeform 4309"/>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8991191" name="Freeform 4310"/>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3223347" name="Freeform 4311"/>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7567734" name="Freeform 4312"/>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268026" name="Freeform 4313"/>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420990" name="Freeform 4314"/>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8658080" name="Freeform 4315"/>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67262" name="Freeform 4316"/>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9813565" name="Freeform 4317"/>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6472689" name="Freeform 4318"/>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2159033" name="Freeform 4319"/>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3621205" name="Freeform 4320"/>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7176" name="Freeform 4321"/>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4654356" name="Freeform 4322"/>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8925779" name="Freeform 4323"/>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989680" name="Freeform 4324"/>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9340908" name="Freeform 4325"/>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0027093" name="Freeform 4326"/>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8595082" name="Freeform 4327"/>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8320695" name="Freeform 4328"/>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5665637" name="Freeform 4329"/>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1253276" name="Freeform 4330"/>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8845766" name="Freeform 4331"/>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887267" name="Freeform 4332"/>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7840126" name="Freeform 4333"/>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2810451" name="Freeform 4334"/>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3016822" name="Freeform 4335"/>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9125114" name="Freeform 4336"/>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3277711" name="Freeform 4337"/>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6208379" name="Freeform 4338"/>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8739241" name="Freeform 4339"/>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9822362" name="Freeform 4340"/>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8724945" name="Freeform 4341"/>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801728" name="Freeform 4342"/>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55829" name="Freeform 4343"/>
                        <wps:cNvSpPr>
                          <a:spLocks/>
                        </wps:cNvSpPr>
                        <wps:spPr bwMode="auto">
                          <a:xfrm>
                            <a:off x="8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3925557" name="Freeform 4344"/>
                        <wps:cNvSpPr>
                          <a:spLocks/>
                        </wps:cNvSpPr>
                        <wps:spPr bwMode="auto">
                          <a:xfrm>
                            <a:off x="8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038676" name="Freeform 4345"/>
                        <wps:cNvSpPr>
                          <a:spLocks/>
                        </wps:cNvSpPr>
                        <wps:spPr bwMode="auto">
                          <a:xfrm>
                            <a:off x="8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560168" name="Freeform 4346"/>
                        <wps:cNvSpPr>
                          <a:spLocks/>
                        </wps:cNvSpPr>
                        <wps:spPr bwMode="auto">
                          <a:xfrm>
                            <a:off x="8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8725708" name="Freeform 4347"/>
                        <wps:cNvSpPr>
                          <a:spLocks/>
                        </wps:cNvSpPr>
                        <wps:spPr bwMode="auto">
                          <a:xfrm>
                            <a:off x="8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523890" name="Freeform 4348"/>
                        <wps:cNvSpPr>
                          <a:spLocks/>
                        </wps:cNvSpPr>
                        <wps:spPr bwMode="auto">
                          <a:xfrm>
                            <a:off x="8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9098511" name="Freeform 4349"/>
                        <wps:cNvSpPr>
                          <a:spLocks/>
                        </wps:cNvSpPr>
                        <wps:spPr bwMode="auto">
                          <a:xfrm>
                            <a:off x="8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4683190" name="Freeform 4350"/>
                        <wps:cNvSpPr>
                          <a:spLocks/>
                        </wps:cNvSpPr>
                        <wps:spPr bwMode="auto">
                          <a:xfrm>
                            <a:off x="8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7544696" name="Freeform 4351"/>
                        <wps:cNvSpPr>
                          <a:spLocks/>
                        </wps:cNvSpPr>
                        <wps:spPr bwMode="auto">
                          <a:xfrm>
                            <a:off x="8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998983" name="Freeform 4352"/>
                        <wps:cNvSpPr>
                          <a:spLocks/>
                        </wps:cNvSpPr>
                        <wps:spPr bwMode="auto">
                          <a:xfrm>
                            <a:off x="9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8643938" name="Freeform 4353"/>
                        <wps:cNvSpPr>
                          <a:spLocks/>
                        </wps:cNvSpPr>
                        <wps:spPr bwMode="auto">
                          <a:xfrm>
                            <a:off x="9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8751929" name="Freeform 4354"/>
                        <wps:cNvSpPr>
                          <a:spLocks/>
                        </wps:cNvSpPr>
                        <wps:spPr bwMode="auto">
                          <a:xfrm>
                            <a:off x="9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6639579" name="Freeform 4355"/>
                        <wps:cNvSpPr>
                          <a:spLocks/>
                        </wps:cNvSpPr>
                        <wps:spPr bwMode="auto">
                          <a:xfrm>
                            <a:off x="9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4794273" name="Freeform 4356"/>
                        <wps:cNvSpPr>
                          <a:spLocks/>
                        </wps:cNvSpPr>
                        <wps:spPr bwMode="auto">
                          <a:xfrm>
                            <a:off x="9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6417994" name="Freeform 4357"/>
                        <wps:cNvSpPr>
                          <a:spLocks/>
                        </wps:cNvSpPr>
                        <wps:spPr bwMode="auto">
                          <a:xfrm>
                            <a:off x="9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1151800" name="Freeform 4358"/>
                        <wps:cNvSpPr>
                          <a:spLocks/>
                        </wps:cNvSpPr>
                        <wps:spPr bwMode="auto">
                          <a:xfrm>
                            <a:off x="9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357811" name="Freeform 4359"/>
                        <wps:cNvSpPr>
                          <a:spLocks/>
                        </wps:cNvSpPr>
                        <wps:spPr bwMode="auto">
                          <a:xfrm>
                            <a:off x="9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9205997" name="Freeform 4360"/>
                        <wps:cNvSpPr>
                          <a:spLocks/>
                        </wps:cNvSpPr>
                        <wps:spPr bwMode="auto">
                          <a:xfrm>
                            <a:off x="9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7866864" name="Freeform 4361"/>
                        <wps:cNvSpPr>
                          <a:spLocks/>
                        </wps:cNvSpPr>
                        <wps:spPr bwMode="auto">
                          <a:xfrm>
                            <a:off x="9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237980" name="Freeform 4362"/>
                        <wps:cNvSpPr>
                          <a:spLocks/>
                        </wps:cNvSpPr>
                        <wps:spPr bwMode="auto">
                          <a:xfrm>
                            <a:off x="9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4194327" name="Freeform 4363"/>
                        <wps:cNvSpPr>
                          <a:spLocks/>
                        </wps:cNvSpPr>
                        <wps:spPr bwMode="auto">
                          <a:xfrm>
                            <a:off x="9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9776877" name="Freeform 4364"/>
                        <wps:cNvSpPr>
                          <a:spLocks/>
                        </wps:cNvSpPr>
                        <wps:spPr bwMode="auto">
                          <a:xfrm>
                            <a:off x="9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7565508" name="Freeform 4365"/>
                        <wps:cNvSpPr>
                          <a:spLocks/>
                        </wps:cNvSpPr>
                        <wps:spPr bwMode="auto">
                          <a:xfrm>
                            <a:off x="9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2107876" name="Freeform 4366"/>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460860" name="Freeform 4367"/>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489482" name="Freeform 4368"/>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31130" name="Freeform 4369"/>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9041425" name="Freeform 4370"/>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9353107" name="Freeform 4371"/>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3671188" name="Freeform 4372"/>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6075820" name="Freeform 4373"/>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8292790" name="Freeform 4374"/>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2365827" name="Freeform 4375"/>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0230452" name="Freeform 4376"/>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A52EC66">
              <v:group id="Group 4256" style="position:absolute;margin-left:167.55pt;margin-top:12.65pt;width:359.35pt;height:1.55pt;z-index:-251654144;mso-position-horizontal-relative:page" coordsize="7187,31" coordorigin="3351,253" o:spid="_x0000_s1026" o:allowincell="f" w14:anchorId="39F64D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">
                <v:shape id="Freeform 4257" style="position:absolute;left:3359;top:261;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">
                  <v:path arrowok="t" o:connecttype="custom" o:connectlocs="0,7;30,7" o:connectangles="0,0"/>
                </v:shape>
                <v:shape id="Freeform 4258" style="position:absolute;left:3419;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">
                  <v:path arrowok="t" o:connecttype="custom" o:connectlocs="0,7;30,7" o:connectangles="0,0"/>
                </v:shape>
                <v:shape id="Freeform 4259" style="position:absolute;left:3479;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">
                  <v:path arrowok="t" o:connecttype="custom" o:connectlocs="0,7;30,7" o:connectangles="0,0"/>
                </v:shape>
                <v:shape id="Freeform 4260" style="position:absolute;left:3539;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">
                  <v:path arrowok="t" o:connecttype="custom" o:connectlocs="0,7;30,7" o:connectangles="0,0"/>
                </v:shape>
                <v:shape id="Freeform 4261" style="position:absolute;left:3599;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">
                  <v:path arrowok="t" o:connecttype="custom" o:connectlocs="0,7;30,7" o:connectangles="0,0"/>
                </v:shape>
                <v:shape id="Freeform 4262" style="position:absolute;left:3659;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">
                  <v:path arrowok="t" o:connecttype="custom" o:connectlocs="0,7;30,7" o:connectangles="0,0"/>
                </v:shape>
                <v:shape id="Freeform 4263" style="position:absolute;left:3719;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">
                  <v:path arrowok="t" o:connecttype="custom" o:connectlocs="0,7;30,7" o:connectangles="0,0"/>
                </v:shape>
                <v:shape id="Freeform 4264" style="position:absolute;left:3779;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">
                  <v:path arrowok="t" o:connecttype="custom" o:connectlocs="0,7;30,7" o:connectangles="0,0"/>
                </v:shape>
                <v:shape id="Freeform 4265" style="position:absolute;left:3839;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">
                  <v:path arrowok="t" o:connecttype="custom" o:connectlocs="0,7;30,7" o:connectangles="0,0"/>
                </v:shape>
                <v:shape id="Freeform 4266" style="position:absolute;left:3899;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">
                  <v:path arrowok="t" o:connecttype="custom" o:connectlocs="0,7;30,7" o:connectangles="0,0"/>
                </v:shape>
                <v:shape id="Freeform 4267" style="position:absolute;left:3959;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">
                  <v:path arrowok="t" o:connecttype="custom" o:connectlocs="0,7;30,7" o:connectangles="0,0"/>
                </v:shape>
                <v:shape id="Freeform 4268" style="position:absolute;left:4019;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">
                  <v:path arrowok="t" o:connecttype="custom" o:connectlocs="0,7;30,7" o:connectangles="0,0"/>
                </v:shape>
                <v:shape id="Freeform 4269" style="position:absolute;left:4079;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">
                  <v:path arrowok="t" o:connecttype="custom" o:connectlocs="0,7;30,7" o:connectangles="0,0"/>
                </v:shape>
                <v:shape id="Freeform 4270" style="position:absolute;left:4139;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">
                  <v:path arrowok="t" o:connecttype="custom" o:connectlocs="0,7;30,7" o:connectangles="0,0"/>
                </v:shape>
                <v:shape id="Freeform 4271" style="position:absolute;left:4199;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">
                  <v:path arrowok="t" o:connecttype="custom" o:connectlocs="0,7;30,7" o:connectangles="0,0"/>
                </v:shape>
                <v:shape id="Freeform 4272" style="position:absolute;left:4259;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">
                  <v:path arrowok="t" o:connecttype="custom" o:connectlocs="0,7;30,7" o:connectangles="0,0"/>
                </v:shape>
                <v:shape id="Freeform 4273" style="position:absolute;left:4319;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">
                  <v:path arrowok="t" o:connecttype="custom" o:connectlocs="0,7;30,7" o:connectangles="0,0"/>
                </v:shape>
                <v:shape id="Freeform 4274" style="position:absolute;left:4379;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">
                  <v:path arrowok="t" o:connecttype="custom" o:connectlocs="0,7;30,7" o:connectangles="0,0"/>
                </v:shape>
                <v:shape id="Freeform 4275" style="position:absolute;left:4439;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">
                  <v:path arrowok="t" o:connecttype="custom" o:connectlocs="0,7;30,7" o:connectangles="0,0"/>
                </v:shape>
                <v:shape id="Freeform 4276" style="position:absolute;left:4499;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">
                  <v:path arrowok="t" o:connecttype="custom" o:connectlocs="0,7;30,7" o:connectangles="0,0"/>
                </v:shape>
                <v:shape id="Freeform 4277" style="position:absolute;left:4559;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">
                  <v:path arrowok="t" o:connecttype="custom" o:connectlocs="0,7;30,7" o:connectangles="0,0"/>
                </v:shape>
                <v:shape id="Freeform 4278" style="position:absolute;left:4619;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">
                  <v:path arrowok="t" o:connecttype="custom" o:connectlocs="0,7;30,7" o:connectangles="0,0"/>
                </v:shape>
                <v:shape id="Freeform 4279" style="position:absolute;left:4680;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">
                  <v:path arrowok="t" o:connecttype="custom" o:connectlocs="0,7;30,7" o:connectangles="0,0"/>
                </v:shape>
                <v:shape id="Freeform 4280" style="position:absolute;left:4740;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">
                  <v:path arrowok="t" o:connecttype="custom" o:connectlocs="0,7;30,7" o:connectangles="0,0"/>
                </v:shape>
                <v:shape id="Freeform 4281" style="position:absolute;left:4800;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">
                  <v:path arrowok="t" o:connecttype="custom" o:connectlocs="0,7;30,7" o:connectangles="0,0"/>
                </v:shape>
                <v:shape id="Freeform 4282" style="position:absolute;left:4860;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">
                  <v:path arrowok="t" o:connecttype="custom" o:connectlocs="0,7;30,7" o:connectangles="0,0"/>
                </v:shape>
                <v:shape id="Freeform 4283" style="position:absolute;left:4920;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">
                  <v:path arrowok="t" o:connecttype="custom" o:connectlocs="0,7;30,7" o:connectangles="0,0"/>
                </v:shape>
                <v:shape id="Freeform 4284" style="position:absolute;left:4980;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">
                  <v:path arrowok="t" o:connecttype="custom" o:connectlocs="0,7;30,7" o:connectangles="0,0"/>
                </v:shape>
                <v:shape id="Freeform 4285" style="position:absolute;left:5040;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">
                  <v:path arrowok="t" o:connecttype="custom" o:connectlocs="0,7;30,7" o:connectangles="0,0"/>
                </v:shape>
                <v:shape id="Freeform 4286" style="position:absolute;left:5100;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">
                  <v:path arrowok="t" o:connecttype="custom" o:connectlocs="0,7;30,7" o:connectangles="0,0"/>
                </v:shape>
                <v:shape id="Freeform 4287" style="position:absolute;left:5160;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">
                  <v:path arrowok="t" o:connecttype="custom" o:connectlocs="0,7;30,7" o:connectangles="0,0"/>
                </v:shape>
                <v:shape id="Freeform 4288" style="position:absolute;left:5220;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">
                  <v:path arrowok="t" o:connecttype="custom" o:connectlocs="0,7;30,7" o:connectangles="0,0"/>
                </v:shape>
                <v:shape id="Freeform 4289" style="position:absolute;left:5280;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">
                  <v:path arrowok="t" o:connecttype="custom" o:connectlocs="0,7;30,7" o:connectangles="0,0"/>
                </v:shape>
                <v:shape id="Freeform 4290" style="position:absolute;left:5340;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">
                  <v:path arrowok="t" o:connecttype="custom" o:connectlocs="0,7;30,7" o:connectangles="0,0"/>
                </v:shape>
                <v:shape id="Freeform 4291" style="position:absolute;left:5400;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">
                  <v:path arrowok="t" o:connecttype="custom" o:connectlocs="0,7;30,7" o:connectangles="0,0"/>
                </v:shape>
                <v:shape id="Freeform 4292" style="position:absolute;left:5460;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">
                  <v:path arrowok="t" o:connecttype="custom" o:connectlocs="0,7;30,7" o:connectangles="0,0"/>
                </v:shape>
                <v:shape id="Freeform 4293" style="position:absolute;left:5520;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">
                  <v:path arrowok="t" o:connecttype="custom" o:connectlocs="0,7;30,7" o:connectangles="0,0"/>
                </v:shape>
                <v:shape id="Freeform 4294" style="position:absolute;left:5580;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">
                  <v:path arrowok="t" o:connecttype="custom" o:connectlocs="0,7;30,7" o:connectangles="0,0"/>
                </v:shape>
                <v:shape id="Freeform 4295" style="position:absolute;left:5640;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">
                  <v:path arrowok="t" o:connecttype="custom" o:connectlocs="0,7;30,7" o:connectangles="0,0"/>
                </v:shape>
                <v:shape id="Freeform 4296" style="position:absolute;left:5700;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">
                  <v:path arrowok="t" o:connecttype="custom" o:connectlocs="0,7;30,7" o:connectangles="0,0"/>
                </v:shape>
                <v:shape id="Freeform 4297" style="position:absolute;left:5760;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">
                  <v:path arrowok="t" o:connecttype="custom" o:connectlocs="0,7;30,7" o:connectangles="0,0"/>
                </v:shape>
                <v:shape id="Freeform 4298" style="position:absolute;left:5820;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">
                  <v:path arrowok="t" o:connecttype="custom" o:connectlocs="0,7;30,7" o:connectangles="0,0"/>
                </v:shape>
                <v:shape id="Freeform 4299" style="position:absolute;left:5880;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">
                  <v:path arrowok="t" o:connecttype="custom" o:connectlocs="0,7;30,7" o:connectangles="0,0"/>
                </v:shape>
                <v:shape id="Freeform 4300" style="position:absolute;left:594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">
                  <v:path arrowok="t" o:connecttype="custom" o:connectlocs="0,7;30,7" o:connectangles="0,0"/>
                </v:shape>
                <v:shape id="Freeform 4301" style="position:absolute;left:600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">
                  <v:path arrowok="t" o:connecttype="custom" o:connectlocs="0,7;30,7" o:connectangles="0,0"/>
                </v:shape>
                <v:shape id="Freeform 4302" style="position:absolute;left:606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">
                  <v:path arrowok="t" o:connecttype="custom" o:connectlocs="0,7;30,7" o:connectangles="0,0"/>
                </v:shape>
                <v:shape id="Freeform 4303" style="position:absolute;left:612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">
                  <v:path arrowok="t" o:connecttype="custom" o:connectlocs="0,7;30,7" o:connectangles="0,0"/>
                </v:shape>
                <v:shape id="Freeform 4304" style="position:absolute;left:618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">
                  <v:path arrowok="t" o:connecttype="custom" o:connectlocs="0,7;30,7" o:connectangles="0,0"/>
                </v:shape>
                <v:shape id="Freeform 4305" style="position:absolute;left:624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">
                  <v:path arrowok="t" o:connecttype="custom" o:connectlocs="0,7;30,7" o:connectangles="0,0"/>
                </v:shape>
                <v:shape id="Freeform 4306" style="position:absolute;left:630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">
                  <v:path arrowok="t" o:connecttype="custom" o:connectlocs="0,7;30,7" o:connectangles="0,0"/>
                </v:shape>
                <v:shape id="Freeform 4307" style="position:absolute;left:636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">
                  <v:path arrowok="t" o:connecttype="custom" o:connectlocs="0,7;30,7" o:connectangles="0,0"/>
                </v:shape>
                <v:shape id="Freeform 4308" style="position:absolute;left:642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">
                  <v:path arrowok="t" o:connecttype="custom" o:connectlocs="0,7;30,7" o:connectangles="0,0"/>
                </v:shape>
                <v:shape id="Freeform 4309" style="position:absolute;left:648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">
                  <v:path arrowok="t" o:connecttype="custom" o:connectlocs="0,7;30,7" o:connectangles="0,0"/>
                </v:shape>
                <v:shape id="Freeform 4310" style="position:absolute;left:654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">
                  <v:path arrowok="t" o:connecttype="custom" o:connectlocs="0,7;30,7" o:connectangles="0,0"/>
                </v:shape>
                <v:shape id="Freeform 4311" style="position:absolute;left:660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">
                  <v:path arrowok="t" o:connecttype="custom" o:connectlocs="0,7;30,7" o:connectangles="0,0"/>
                </v:shape>
                <v:shape id="Freeform 4312" style="position:absolute;left:666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">
                  <v:path arrowok="t" o:connecttype="custom" o:connectlocs="0,7;30,7" o:connectangles="0,0"/>
                </v:shape>
                <v:shape id="Freeform 4313" style="position:absolute;left:672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">
                  <v:path arrowok="t" o:connecttype="custom" o:connectlocs="0,7;30,7" o:connectangles="0,0"/>
                </v:shape>
                <v:shape id="Freeform 4314" style="position:absolute;left:678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">
                  <v:path arrowok="t" o:connecttype="custom" o:connectlocs="0,7;30,7" o:connectangles="0,0"/>
                </v:shape>
                <v:shape id="Freeform 4315" style="position:absolute;left:684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">
                  <v:path arrowok="t" o:connecttype="custom" o:connectlocs="0,7;30,7" o:connectangles="0,0"/>
                </v:shape>
                <v:shape id="Freeform 4316" style="position:absolute;left:690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">
                  <v:path arrowok="t" o:connecttype="custom" o:connectlocs="0,7;30,7" o:connectangles="0,0"/>
                </v:shape>
                <v:shape id="Freeform 4317" style="position:absolute;left:696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">
                  <v:path arrowok="t" o:connecttype="custom" o:connectlocs="0,7;30,7" o:connectangles="0,0"/>
                </v:shape>
                <v:shape id="Freeform 4318" style="position:absolute;left:702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">
                  <v:path arrowok="t" o:connecttype="custom" o:connectlocs="0,7;30,7" o:connectangles="0,0"/>
                </v:shape>
                <v:shape id="Freeform 4319" style="position:absolute;left:708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">
                  <v:path arrowok="t" o:connecttype="custom" o:connectlocs="0,7;30,7" o:connectangles="0,0"/>
                </v:shape>
                <v:shape id="Freeform 4320" style="position:absolute;left:714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">
                  <v:path arrowok="t" o:connecttype="custom" o:connectlocs="0,7;30,7" o:connectangles="0,0"/>
                </v:shape>
                <v:shape id="Freeform 4321" style="position:absolute;left:720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">
                  <v:path arrowok="t" o:connecttype="custom" o:connectlocs="0,7;30,7" o:connectangles="0,0"/>
                </v:shape>
                <v:shape id="Freeform 4322" style="position:absolute;left:726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">
                  <v:path arrowok="t" o:connecttype="custom" o:connectlocs="0,7;30,7" o:connectangles="0,0"/>
                </v:shape>
                <v:shape id="Freeform 4323" style="position:absolute;left:732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">
                  <v:path arrowok="t" o:connecttype="custom" o:connectlocs="0,7;30,7" o:connectangles="0,0"/>
                </v:shape>
                <v:shape id="Freeform 4324" style="position:absolute;left:738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">
                  <v:path arrowok="t" o:connecttype="custom" o:connectlocs="0,7;30,7" o:connectangles="0,0"/>
                </v:shape>
                <v:shape id="Freeform 4325" style="position:absolute;left:744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">
                  <v:path arrowok="t" o:connecttype="custom" o:connectlocs="0,7;30,7" o:connectangles="0,0"/>
                </v:shape>
                <v:shape id="Freeform 4326" style="position:absolute;left:750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">
                  <v:path arrowok="t" o:connecttype="custom" o:connectlocs="0,7;30,7" o:connectangles="0,0"/>
                </v:shape>
                <v:shape id="Freeform 4327" style="position:absolute;left:756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">
                  <v:path arrowok="t" o:connecttype="custom" o:connectlocs="0,7;30,7" o:connectangles="0,0"/>
                </v:shape>
                <v:shape id="Freeform 4328" style="position:absolute;left:762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">
                  <v:path arrowok="t" o:connecttype="custom" o:connectlocs="0,7;30,7" o:connectangles="0,0"/>
                </v:shape>
                <v:shape id="Freeform 4329" style="position:absolute;left:7680;top:26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">
                  <v:path arrowok="t" o:connecttype="custom" o:connectlocs="0,7;30,7" o:connectangles="0,0"/>
                </v:shape>
                <v:shape id="Freeform 4330" style="position:absolute;left:7740;top:261;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">
                  <v:path arrowok="t" o:connecttype="custom" o:connectlocs="0,7;30,7" o:connectangles="0,0"/>
                </v:shape>
                <v:shape id="Freeform 4331" style="position:absolute;left:7800;top:261;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">
                  <v:path arrowok="t" o:connecttype="custom" o:connectlocs="0,7;30,7" o:connectangles="0,0"/>
                </v:shape>
                <v:shape id="Freeform 4332" style="position:absolute;left:7860;top:261;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">
                  <v:path arrowok="t" o:connecttype="custom" o:connectlocs="0,7;30,7" o:connectangles="0,0"/>
                </v:shape>
                <v:shape id="Freeform 4333" style="position:absolute;left:7920;top:261;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">
                  <v:path arrowok="t" o:connecttype="custom" o:connectlocs="0,7;30,7" o:connectangles="0,0"/>
                </v:shape>
                <v:shape id="Freeform 4334" style="position:absolute;left:7980;top:261;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">
                  <v:path arrowok="t" o:connecttype="custom" o:connectlocs="0,7;30,7" o:connectangles="0,0"/>
                </v:shape>
                <v:shape id="Freeform 4335" style="position:absolute;left:8040;top:261;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">
                  <v:path arrowok="t" o:connecttype="custom" o:connectlocs="0,7;30,7" o:connectangles="0,0"/>
                </v:shape>
                <v:shape id="Freeform 4336" style="position:absolute;left:8100;top:261;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">
                  <v:path arrowok="t" o:connecttype="custom" o:connectlocs="0,7;30,7" o:connectangles="0,0"/>
                </v:shape>
                <v:shape id="Freeform 4337" style="position:absolute;left:8160;top:261;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">
                  <v:path arrowok="t" o:connecttype="custom" o:connectlocs="0,7;30,7" o:connectangles="0,0"/>
                </v:shape>
                <v:shape id="Freeform 4338" style="position:absolute;left:8220;top:261;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">
                  <v:path arrowok="t" o:connecttype="custom" o:connectlocs="0,7;30,7" o:connectangles="0,0"/>
                </v:shape>
                <v:shape id="Freeform 4339" style="position:absolute;left:8280;top:261;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">
                  <v:path arrowok="t" o:connecttype="custom" o:connectlocs="0,7;30,7" o:connectangles="0,0"/>
                </v:shape>
                <v:shape id="Freeform 4340" style="position:absolute;left:8340;top:261;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">
                  <v:path arrowok="t" o:connecttype="custom" o:connectlocs="0,7;30,7" o:connectangles="0,0"/>
                </v:shape>
                <v:shape id="Freeform 4341" style="position:absolute;left:8400;top:261;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">
                  <v:path arrowok="t" o:connecttype="custom" o:connectlocs="0,7;30,7" o:connectangles="0,0"/>
                </v:shape>
                <v:shape id="Freeform 4342" style="position:absolute;left:8460;top:261;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">
                  <v:path arrowok="t" o:connecttype="custom" o:connectlocs="0,7;30,7" o:connectangles="0,0"/>
                </v:shape>
                <v:shape id="Freeform 4343" style="position:absolute;left:8519;top:261;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">
                  <v:path arrowok="t" o:connecttype="custom" o:connectlocs="0,7;30,7" o:connectangles="0,0"/>
                </v:shape>
                <v:shape id="Freeform 4344" style="position:absolute;left:8579;top:261;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">
                  <v:path arrowok="t" o:connecttype="custom" o:connectlocs="0,7;30,7" o:connectangles="0,0"/>
                </v:shape>
                <v:shape id="Freeform 4345" style="position:absolute;left:8639;top:261;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">
                  <v:path arrowok="t" o:connecttype="custom" o:connectlocs="0,7;30,7" o:connectangles="0,0"/>
                </v:shape>
                <v:shape id="Freeform 4346" style="position:absolute;left:8699;top:261;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">
                  <v:path arrowok="t" o:connecttype="custom" o:connectlocs="0,7;30,7" o:connectangles="0,0"/>
                </v:shape>
                <v:shape id="Freeform 4347" style="position:absolute;left:8759;top:261;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">
                  <v:path arrowok="t" o:connecttype="custom" o:connectlocs="0,7;30,7" o:connectangles="0,0"/>
                </v:shape>
                <v:shape id="Freeform 4348" style="position:absolute;left:8819;top:261;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">
                  <v:path arrowok="t" o:connecttype="custom" o:connectlocs="0,7;30,7" o:connectangles="0,0"/>
                </v:shape>
                <v:shape id="Freeform 4349" style="position:absolute;left:8879;top:261;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">
                  <v:path arrowok="t" o:connecttype="custom" o:connectlocs="0,7;30,7" o:connectangles="0,0"/>
                </v:shape>
                <v:shape id="Freeform 4350" style="position:absolute;left:8939;top:261;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">
                  <v:path arrowok="t" o:connecttype="custom" o:connectlocs="0,7;30,7" o:connectangles="0,0"/>
                </v:shape>
                <v:shape id="Freeform 4351" style="position:absolute;left:8999;top:261;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">
                  <v:path arrowok="t" o:connecttype="custom" o:connectlocs="0,7;30,7" o:connectangles="0,0"/>
                </v:shape>
                <v:shape id="Freeform 4352" style="position:absolute;left:9059;top:261;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">
                  <v:path arrowok="t" o:connecttype="custom" o:connectlocs="0,7;30,7" o:connectangles="0,0"/>
                </v:shape>
                <v:shape id="Freeform 4353" style="position:absolute;left:9119;top:261;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">
                  <v:path arrowok="t" o:connecttype="custom" o:connectlocs="0,7;30,7" o:connectangles="0,0"/>
                </v:shape>
                <v:shape id="Freeform 4354" style="position:absolute;left:9179;top:261;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">
                  <v:path arrowok="t" o:connecttype="custom" o:connectlocs="0,7;30,7" o:connectangles="0,0"/>
                </v:shape>
                <v:shape id="Freeform 4355" style="position:absolute;left:9239;top:261;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">
                  <v:path arrowok="t" o:connecttype="custom" o:connectlocs="0,7;30,7" o:connectangles="0,0"/>
                </v:shape>
                <v:shape id="Freeform 4356" style="position:absolute;left:9299;top:261;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">
                  <v:path arrowok="t" o:connecttype="custom" o:connectlocs="0,7;30,7" o:connectangles="0,0"/>
                </v:shape>
                <v:shape id="Freeform 4357" style="position:absolute;left:9359;top:261;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">
                  <v:path arrowok="t" o:connecttype="custom" o:connectlocs="0,7;30,7" o:connectangles="0,0"/>
                </v:shape>
                <v:shape id="Freeform 4358" style="position:absolute;left:9419;top:261;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">
                  <v:path arrowok="t" o:connecttype="custom" o:connectlocs="0,7;30,7" o:connectangles="0,0"/>
                </v:shape>
                <v:shape id="Freeform 4359" style="position:absolute;left:9479;top:261;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">
                  <v:path arrowok="t" o:connecttype="custom" o:connectlocs="0,7;30,7" o:connectangles="0,0"/>
                </v:shape>
                <v:shape id="Freeform 4360" style="position:absolute;left:9539;top:261;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">
                  <v:path arrowok="t" o:connecttype="custom" o:connectlocs="0,7;30,7" o:connectangles="0,0"/>
                </v:shape>
                <v:shape id="Freeform 4361" style="position:absolute;left:9599;top:261;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">
                  <v:path arrowok="t" o:connecttype="custom" o:connectlocs="0,7;30,7" o:connectangles="0,0"/>
                </v:shape>
                <v:shape id="Freeform 4362" style="position:absolute;left:9659;top:261;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">
                  <v:path arrowok="t" o:connecttype="custom" o:connectlocs="0,7;30,7" o:connectangles="0,0"/>
                </v:shape>
                <v:shape id="Freeform 4363" style="position:absolute;left:9719;top:261;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">
                  <v:path arrowok="t" o:connecttype="custom" o:connectlocs="0,7;30,7" o:connectangles="0,0"/>
                </v:shape>
                <v:shape id="Freeform 4364" style="position:absolute;left:9779;top:261;width:30;height:20;visibility:visible;mso-wrap-style:square;v-text-anchor:top" coordsize="30,20" o:spid="_x0000_s11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">
                  <v:path arrowok="t" o:connecttype="custom" o:connectlocs="0,7;30,7" o:connectangles="0,0"/>
                </v:shape>
                <v:shape id="Freeform 4365" style="position:absolute;left:9839;top:261;width:30;height:20;visibility:visible;mso-wrap-style:square;v-text-anchor:top" coordsize="30,20" o:spid="_x0000_s11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">
                  <v:path arrowok="t" o:connecttype="custom" o:connectlocs="0,7;30,7" o:connectangles="0,0"/>
                </v:shape>
                <v:shape id="Freeform 4366" style="position:absolute;left:9899;top:261;width:30;height:20;visibility:visible;mso-wrap-style:square;v-text-anchor:top" coordsize="30,20" o:spid="_x0000_s11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">
                  <v:path arrowok="t" o:connecttype="custom" o:connectlocs="0,7;30,7" o:connectangles="0,0"/>
                </v:shape>
                <v:shape id="Freeform 4367" style="position:absolute;left:9959;top:261;width:30;height:20;visibility:visible;mso-wrap-style:square;v-text-anchor:top" coordsize="30,20" o:spid="_x0000_s11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">
                  <v:path arrowok="t" o:connecttype="custom" o:connectlocs="0,7;30,7" o:connectangles="0,0"/>
                </v:shape>
                <v:shape id="Freeform 4368" style="position:absolute;left:10019;top:261;width:30;height:20;visibility:visible;mso-wrap-style:square;v-text-anchor:top" coordsize="30,20" o:spid="_x0000_s11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">
                  <v:path arrowok="t" o:connecttype="custom" o:connectlocs="0,7;30,7" o:connectangles="0,0"/>
                </v:shape>
                <v:shape id="Freeform 4369" style="position:absolute;left:10079;top:261;width:30;height:20;visibility:visible;mso-wrap-style:square;v-text-anchor:top" coordsize="30,20" o:spid="_x0000_s11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">
                  <v:path arrowok="t" o:connecttype="custom" o:connectlocs="0,7;30,7" o:connectangles="0,0"/>
                </v:shape>
                <v:shape id="Freeform 4370" style="position:absolute;left:10139;top:261;width:30;height:20;visibility:visible;mso-wrap-style:square;v-text-anchor:top" coordsize="30,20" o:spid="_x0000_s11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">
                  <v:path arrowok="t" o:connecttype="custom" o:connectlocs="0,7;30,7" o:connectangles="0,0"/>
                </v:shape>
                <v:shape id="Freeform 4371" style="position:absolute;left:10199;top:261;width:30;height:20;visibility:visible;mso-wrap-style:square;v-text-anchor:top" coordsize="30,20" o:spid="_x0000_s11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">
                  <v:path arrowok="t" o:connecttype="custom" o:connectlocs="0,7;30,7" o:connectangles="0,0"/>
                </v:shape>
                <v:shape id="Freeform 4372" style="position:absolute;left:10259;top:261;width:30;height:20;visibility:visible;mso-wrap-style:square;v-text-anchor:top" coordsize="30,20" o:spid="_x0000_s11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">
                  <v:path arrowok="t" o:connecttype="custom" o:connectlocs="0,7;30,7" o:connectangles="0,0"/>
                </v:shape>
                <v:shape id="Freeform 4373" style="position:absolute;left:10319;top:261;width:30;height:20;visibility:visible;mso-wrap-style:square;v-text-anchor:top" coordsize="30,20" o:spid="_x0000_s11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">
                  <v:path arrowok="t" o:connecttype="custom" o:connectlocs="0,7;30,7" o:connectangles="0,0"/>
                </v:shape>
                <v:shape id="Freeform 4374" style="position:absolute;left:10379;top:261;width:30;height:20;visibility:visible;mso-wrap-style:square;v-text-anchor:top" coordsize="30,20" o:spid="_x0000_s11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">
                  <v:path arrowok="t" o:connecttype="custom" o:connectlocs="0,7;30,7" o:connectangles="0,0"/>
                </v:shape>
                <v:shape id="Freeform 4375" style="position:absolute;left:10439;top:261;width:30;height:20;visibility:visible;mso-wrap-style:square;v-text-anchor:top" coordsize="30,20" o:spid="_x0000_s11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">
                  <v:path arrowok="t" o:connecttype="custom" o:connectlocs="0,7;30,7" o:connectangles="0,0"/>
                </v:shape>
                <v:shape id="Freeform 4376" style="position:absolute;left:10499;top:261;width:30;height:20;visibility:visible;mso-wrap-style:square;v-text-anchor:top" coordsize="30,20" o:spid="_x0000_s11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">
                  <v:path arrowok="t" o:connecttype="custom" o:connectlocs="0,7;30,7" o:connectangles="0,0"/>
                </v:shape>
                <w10:wrap anchorx="page"/>
              </v:group>
            </w:pict>
          </mc:Fallback>
        </mc:AlternateContent>
      </w:r>
      <w:r w:rsidR="00B4080D" w:rsidRPr="007C3B41">
        <w:t>Technical</w:t>
      </w:r>
      <w:r w:rsidR="00B4080D" w:rsidRPr="007C3B41">
        <w:tab/>
        <w:t>5</w:t>
      </w:r>
      <w:r w:rsidR="005603A5">
        <w:t>5</w:t>
      </w:r>
    </w:p>
    <w:p w14:paraId="42A32C7C" w14:textId="3CAA77C1" w:rsidR="00B4080D" w:rsidRPr="007C3B41" w:rsidRDefault="00FB4536">
      <w:pPr>
        <w:pStyle w:val="BodyText"/>
        <w:numPr>
          <w:ilvl w:val="1"/>
          <w:numId w:val="19"/>
        </w:numPr>
        <w:tabs>
          <w:tab w:val="left" w:pos="1000"/>
          <w:tab w:val="right" w:pos="9459"/>
        </w:tabs>
        <w:kinsoku w:val="0"/>
        <w:overflowPunct w:val="0"/>
        <w:spacing w:line="298" w:lineRule="exact"/>
        <w:ind w:hanging="359"/>
      </w:pPr>
      <w:r>
        <w:rPr>
          <w:noProof/>
        </w:rPr>
        <mc:AlternateContent>
          <mc:Choice Requires="wpg">
            <w:drawing>
              <wp:anchor distT="0" distB="0" distL="114300" distR="114300" simplePos="0" relativeHeight="251663360" behindDoc="1" locked="0" layoutInCell="0" allowOverlap="1" wp14:anchorId="3D7533C7" wp14:editId="3022A897">
                <wp:simplePos x="0" y="0"/>
                <wp:positionH relativeFrom="page">
                  <wp:posOffset>2623185</wp:posOffset>
                </wp:positionH>
                <wp:positionV relativeFrom="paragraph">
                  <wp:posOffset>160655</wp:posOffset>
                </wp:positionV>
                <wp:extent cx="4068445" cy="19685"/>
                <wp:effectExtent l="0" t="0" r="0" b="0"/>
                <wp:wrapNone/>
                <wp:docPr id="1392784721" name="Group 4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8445" cy="19685"/>
                          <a:chOff x="4131" y="253"/>
                          <a:chExt cx="6407" cy="31"/>
                        </a:xfrm>
                      </wpg:grpSpPr>
                      <wps:wsp>
                        <wps:cNvPr id="1300726359" name="Freeform 4378"/>
                        <wps:cNvSpPr>
                          <a:spLocks/>
                        </wps:cNvSpPr>
                        <wps:spPr bwMode="auto">
                          <a:xfrm>
                            <a:off x="4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898338" name="Freeform 4379"/>
                        <wps:cNvSpPr>
                          <a:spLocks/>
                        </wps:cNvSpPr>
                        <wps:spPr bwMode="auto">
                          <a:xfrm>
                            <a:off x="4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1026583" name="Freeform 4380"/>
                        <wps:cNvSpPr>
                          <a:spLocks/>
                        </wps:cNvSpPr>
                        <wps:spPr bwMode="auto">
                          <a:xfrm>
                            <a:off x="4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0697691" name="Freeform 4381"/>
                        <wps:cNvSpPr>
                          <a:spLocks/>
                        </wps:cNvSpPr>
                        <wps:spPr bwMode="auto">
                          <a:xfrm>
                            <a:off x="4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3084146" name="Freeform 4382"/>
                        <wps:cNvSpPr>
                          <a:spLocks/>
                        </wps:cNvSpPr>
                        <wps:spPr bwMode="auto">
                          <a:xfrm>
                            <a:off x="4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1530401" name="Freeform 4383"/>
                        <wps:cNvSpPr>
                          <a:spLocks/>
                        </wps:cNvSpPr>
                        <wps:spPr bwMode="auto">
                          <a:xfrm>
                            <a:off x="4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020810" name="Freeform 4384"/>
                        <wps:cNvSpPr>
                          <a:spLocks/>
                        </wps:cNvSpPr>
                        <wps:spPr bwMode="auto">
                          <a:xfrm>
                            <a:off x="4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9561036" name="Freeform 4385"/>
                        <wps:cNvSpPr>
                          <a:spLocks/>
                        </wps:cNvSpPr>
                        <wps:spPr bwMode="auto">
                          <a:xfrm>
                            <a:off x="4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292779" name="Freeform 4386"/>
                        <wps:cNvSpPr>
                          <a:spLocks/>
                        </wps:cNvSpPr>
                        <wps:spPr bwMode="auto">
                          <a:xfrm>
                            <a:off x="4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354698" name="Freeform 4387"/>
                        <wps:cNvSpPr>
                          <a:spLocks/>
                        </wps:cNvSpPr>
                        <wps:spPr bwMode="auto">
                          <a:xfrm>
                            <a:off x="4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777128" name="Freeform 4388"/>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30682" name="Freeform 4389"/>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574583" name="Freeform 4390"/>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0006984" name="Freeform 4391"/>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703101" name="Freeform 4392"/>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4838647" name="Freeform 4393"/>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2361837" name="Freeform 4394"/>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430520" name="Freeform 4395"/>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1513519" name="Freeform 4396"/>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4424981" name="Freeform 4397"/>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2419341" name="Freeform 4398"/>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9143485" name="Freeform 4399"/>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343501" name="Freeform 4400"/>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891398" name="Freeform 4401"/>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926580" name="Freeform 4402"/>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1008332" name="Freeform 4403"/>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4035057" name="Freeform 4404"/>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383872" name="Freeform 4405"/>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344740" name="Freeform 4406"/>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5072620" name="Freeform 4407"/>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609975" name="Freeform 4408"/>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0350446" name="Freeform 4409"/>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752829" name="Freeform 4410"/>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9719304" name="Freeform 4411"/>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639251" name="Freeform 4412"/>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9578215" name="Freeform 4413"/>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4588545" name="Freeform 4414"/>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3699933" name="Freeform 4415"/>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3986935" name="Freeform 4416"/>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6344920" name="Freeform 4417"/>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7397189" name="Freeform 4418"/>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8429316" name="Freeform 4419"/>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409573" name="Freeform 4420"/>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8996974" name="Freeform 4421"/>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6624019" name="Freeform 4422"/>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8918819" name="Freeform 4423"/>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3166881" name="Freeform 4424"/>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4100099" name="Freeform 4425"/>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9722000" name="Freeform 4426"/>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2337444" name="Freeform 4427"/>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4608546" name="Freeform 4428"/>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2750483" name="Freeform 4429"/>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4344391" name="Freeform 4430"/>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708052" name="Freeform 4431"/>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1236843" name="Freeform 4432"/>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059812" name="Freeform 4433"/>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240339" name="Freeform 4434"/>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953910" name="Freeform 4435"/>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612897" name="Freeform 4436"/>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844142" name="Freeform 4437"/>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611649" name="Freeform 4438"/>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4230861" name="Freeform 4439"/>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4606400" name="Freeform 4440"/>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1643220" name="Freeform 4441"/>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4059780" name="Freeform 4442"/>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182806" name="Freeform 4443"/>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5805310" name="Freeform 4444"/>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300878" name="Freeform 4445"/>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0050834" name="Freeform 4446"/>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322805" name="Freeform 4447"/>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533699" name="Freeform 4448"/>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4087376" name="Freeform 4449"/>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0291155" name="Freeform 4450"/>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081088" name="Freeform 4451"/>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013023" name="Freeform 4452"/>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9995529" name="Freeform 4453"/>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6963326" name="Freeform 4454"/>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4556442" name="Freeform 4455"/>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439634" name="Freeform 4456"/>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0901397" name="Freeform 4457"/>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0139832" name="Freeform 4458"/>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0629457" name="Freeform 4459"/>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039784" name="Freeform 4460"/>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0355329" name="Freeform 4461"/>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2340724" name="Freeform 4462"/>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9301841" name="Freeform 4463"/>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4201839" name="Freeform 4464"/>
                        <wps:cNvSpPr>
                          <a:spLocks/>
                        </wps:cNvSpPr>
                        <wps:spPr bwMode="auto">
                          <a:xfrm>
                            <a:off x="9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2025134" name="Freeform 4465"/>
                        <wps:cNvSpPr>
                          <a:spLocks/>
                        </wps:cNvSpPr>
                        <wps:spPr bwMode="auto">
                          <a:xfrm>
                            <a:off x="9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9834452" name="Freeform 4466"/>
                        <wps:cNvSpPr>
                          <a:spLocks/>
                        </wps:cNvSpPr>
                        <wps:spPr bwMode="auto">
                          <a:xfrm>
                            <a:off x="9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3581799" name="Freeform 4467"/>
                        <wps:cNvSpPr>
                          <a:spLocks/>
                        </wps:cNvSpPr>
                        <wps:spPr bwMode="auto">
                          <a:xfrm>
                            <a:off x="9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0772585" name="Freeform 4468"/>
                        <wps:cNvSpPr>
                          <a:spLocks/>
                        </wps:cNvSpPr>
                        <wps:spPr bwMode="auto">
                          <a:xfrm>
                            <a:off x="9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7893692" name="Freeform 4469"/>
                        <wps:cNvSpPr>
                          <a:spLocks/>
                        </wps:cNvSpPr>
                        <wps:spPr bwMode="auto">
                          <a:xfrm>
                            <a:off x="9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6881586" name="Freeform 4470"/>
                        <wps:cNvSpPr>
                          <a:spLocks/>
                        </wps:cNvSpPr>
                        <wps:spPr bwMode="auto">
                          <a:xfrm>
                            <a:off x="9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0850966" name="Freeform 4471"/>
                        <wps:cNvSpPr>
                          <a:spLocks/>
                        </wps:cNvSpPr>
                        <wps:spPr bwMode="auto">
                          <a:xfrm>
                            <a:off x="9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028073" name="Freeform 4472"/>
                        <wps:cNvSpPr>
                          <a:spLocks/>
                        </wps:cNvSpPr>
                        <wps:spPr bwMode="auto">
                          <a:xfrm>
                            <a:off x="9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1375093" name="Freeform 4473"/>
                        <wps:cNvSpPr>
                          <a:spLocks/>
                        </wps:cNvSpPr>
                        <wps:spPr bwMode="auto">
                          <a:xfrm>
                            <a:off x="9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3064375" name="Freeform 4474"/>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8871594" name="Freeform 4475"/>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2970733" name="Freeform 4476"/>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936416" name="Freeform 4477"/>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882900" name="Freeform 4478"/>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1106508" name="Freeform 4479"/>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3264799" name="Freeform 4480"/>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5326867" name="Freeform 4481"/>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0753155" name="Freeform 4482"/>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9121685" name="Freeform 4483"/>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3342665" name="Freeform 4484"/>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4709D97">
              <v:group id="Group 4377" style="position:absolute;margin-left:206.55pt;margin-top:12.65pt;width:320.35pt;height:1.55pt;z-index:-251653120;mso-position-horizontal-relative:page" coordsize="6407,31" coordorigin="4131,253" o:spid="_x0000_s1026" o:allowincell="f" w14:anchorId="50489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">
                <v:shape id="Freeform 4378" style="position:absolute;left:4139;top:261;width:30;height:20;visibility:visible;mso-wrap-style:square;v-text-anchor:top" coordsize="30,20" o:spid="_x0000_s10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">
                  <v:path arrowok="t" o:connecttype="custom" o:connectlocs="0,7;30,7" o:connectangles="0,0"/>
                </v:shape>
                <v:shape id="Freeform 4379" style="position:absolute;left:4199;top:261;width:30;height:20;visibility:visible;mso-wrap-style:square;v-text-anchor:top" coordsize="30,20" o:spid="_x0000_s10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">
                  <v:path arrowok="t" o:connecttype="custom" o:connectlocs="0,7;30,7" o:connectangles="0,0"/>
                </v:shape>
                <v:shape id="Freeform 4380" style="position:absolute;left:4259;top:261;width:30;height:20;visibility:visible;mso-wrap-style:square;v-text-anchor:top" coordsize="30,20" o:spid="_x0000_s10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">
                  <v:path arrowok="t" o:connecttype="custom" o:connectlocs="0,7;30,7" o:connectangles="0,0"/>
                </v:shape>
                <v:shape id="Freeform 4381" style="position:absolute;left:4319;top:261;width:30;height:20;visibility:visible;mso-wrap-style:square;v-text-anchor:top" coordsize="30,20" o:spid="_x0000_s10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">
                  <v:path arrowok="t" o:connecttype="custom" o:connectlocs="0,7;30,7" o:connectangles="0,0"/>
                </v:shape>
                <v:shape id="Freeform 4382" style="position:absolute;left:4379;top:261;width:30;height:20;visibility:visible;mso-wrap-style:square;v-text-anchor:top" coordsize="30,20" o:spid="_x0000_s10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">
                  <v:path arrowok="t" o:connecttype="custom" o:connectlocs="0,7;30,7" o:connectangles="0,0"/>
                </v:shape>
                <v:shape id="Freeform 4383" style="position:absolute;left:4439;top:261;width:30;height:20;visibility:visible;mso-wrap-style:square;v-text-anchor:top" coordsize="30,20" o:spid="_x0000_s10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">
                  <v:path arrowok="t" o:connecttype="custom" o:connectlocs="0,7;30,7" o:connectangles="0,0"/>
                </v:shape>
                <v:shape id="Freeform 4384" style="position:absolute;left:4499;top:261;width:30;height:20;visibility:visible;mso-wrap-style:square;v-text-anchor:top" coordsize="30,20" o:spid="_x0000_s10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">
                  <v:path arrowok="t" o:connecttype="custom" o:connectlocs="0,7;30,7" o:connectangles="0,0"/>
                </v:shape>
                <v:shape id="Freeform 4385" style="position:absolute;left:4559;top:261;width:30;height:20;visibility:visible;mso-wrap-style:square;v-text-anchor:top" coordsize="30,20" o:spid="_x0000_s103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">
                  <v:path arrowok="t" o:connecttype="custom" o:connectlocs="0,7;30,7" o:connectangles="0,0"/>
                </v:shape>
                <v:shape id="Freeform 4386" style="position:absolute;left:4619;top:261;width:30;height:20;visibility:visible;mso-wrap-style:square;v-text-anchor:top" coordsize="30,20" o:spid="_x0000_s103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">
                  <v:path arrowok="t" o:connecttype="custom" o:connectlocs="0,7;30,7" o:connectangles="0,0"/>
                </v:shape>
                <v:shape id="Freeform 4387" style="position:absolute;left:4679;top:261;width:30;height:20;visibility:visible;mso-wrap-style:square;v-text-anchor:top" coordsize="30,20" o:spid="_x0000_s103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">
                  <v:path arrowok="t" o:connecttype="custom" o:connectlocs="0,7;30,7" o:connectangles="0,0"/>
                </v:shape>
                <v:shape id="Freeform 4388" style="position:absolute;left:4739;top:261;width:30;height:20;visibility:visible;mso-wrap-style:square;v-text-anchor:top" coordsize="30,20" o:spid="_x0000_s103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">
                  <v:path arrowok="t" o:connecttype="custom" o:connectlocs="0,7;30,7" o:connectangles="0,0"/>
                </v:shape>
                <v:shape id="Freeform 4389" style="position:absolute;left:4799;top:261;width:30;height:20;visibility:visible;mso-wrap-style:square;v-text-anchor:top" coordsize="30,20" o:spid="_x0000_s103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">
                  <v:path arrowok="t" o:connecttype="custom" o:connectlocs="0,7;30,7" o:connectangles="0,0"/>
                </v:shape>
                <v:shape id="Freeform 4390" style="position:absolute;left:4859;top:261;width:30;height:20;visibility:visible;mso-wrap-style:square;v-text-anchor:top" coordsize="30,20" o:spid="_x0000_s103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">
                  <v:path arrowok="t" o:connecttype="custom" o:connectlocs="0,7;30,7" o:connectangles="0,0"/>
                </v:shape>
                <v:shape id="Freeform 4391" style="position:absolute;left:4919;top:261;width:30;height:20;visibility:visible;mso-wrap-style:square;v-text-anchor:top" coordsize="30,20" o:spid="_x0000_s104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">
                  <v:path arrowok="t" o:connecttype="custom" o:connectlocs="0,7;30,7" o:connectangles="0,0"/>
                </v:shape>
                <v:shape id="Freeform 4392" style="position:absolute;left:4979;top:261;width:30;height:20;visibility:visible;mso-wrap-style:square;v-text-anchor:top" coordsize="30,20" o:spid="_x0000_s104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">
                  <v:path arrowok="t" o:connecttype="custom" o:connectlocs="0,7;30,7" o:connectangles="0,0"/>
                </v:shape>
                <v:shape id="Freeform 4393" style="position:absolute;left:5039;top:261;width:30;height:20;visibility:visible;mso-wrap-style:square;v-text-anchor:top" coordsize="30,20" o:spid="_x0000_s104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">
                  <v:path arrowok="t" o:connecttype="custom" o:connectlocs="0,7;30,7" o:connectangles="0,0"/>
                </v:shape>
                <v:shape id="Freeform 4394" style="position:absolute;left:5099;top:261;width:30;height:20;visibility:visible;mso-wrap-style:square;v-text-anchor:top" coordsize="30,20" o:spid="_x0000_s104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">
                  <v:path arrowok="t" o:connecttype="custom" o:connectlocs="0,7;30,7" o:connectangles="0,0"/>
                </v:shape>
                <v:shape id="Freeform 4395" style="position:absolute;left:5159;top:261;width:30;height:20;visibility:visible;mso-wrap-style:square;v-text-anchor:top" coordsize="30,20" o:spid="_x0000_s104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">
                  <v:path arrowok="t" o:connecttype="custom" o:connectlocs="0,7;30,7" o:connectangles="0,0"/>
                </v:shape>
                <v:shape id="Freeform 4396" style="position:absolute;left:5219;top:261;width:30;height:20;visibility:visible;mso-wrap-style:square;v-text-anchor:top" coordsize="30,20" o:spid="_x0000_s104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">
                  <v:path arrowok="t" o:connecttype="custom" o:connectlocs="0,7;30,7" o:connectangles="0,0"/>
                </v:shape>
                <v:shape id="Freeform 4397" style="position:absolute;left:5279;top:261;width:30;height:20;visibility:visible;mso-wrap-style:square;v-text-anchor:top" coordsize="30,20" o:spid="_x0000_s104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">
                  <v:path arrowok="t" o:connecttype="custom" o:connectlocs="0,7;30,7" o:connectangles="0,0"/>
                </v:shape>
                <v:shape id="Freeform 4398" style="position:absolute;left:5339;top:261;width:30;height:20;visibility:visible;mso-wrap-style:square;v-text-anchor:top" coordsize="30,20" o:spid="_x0000_s104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">
                  <v:path arrowok="t" o:connecttype="custom" o:connectlocs="0,7;30,7" o:connectangles="0,0"/>
                </v:shape>
                <v:shape id="Freeform 4399" style="position:absolute;left:5399;top:261;width:30;height:20;visibility:visible;mso-wrap-style:square;v-text-anchor:top" coordsize="30,20" o:spid="_x0000_s104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">
                  <v:path arrowok="t" o:connecttype="custom" o:connectlocs="0,7;30,7" o:connectangles="0,0"/>
                </v:shape>
                <v:shape id="Freeform 4400" style="position:absolute;left:5460;top:261;width:30;height:20;visibility:visible;mso-wrap-style:square;v-text-anchor:top" coordsize="30,20" o:spid="_x0000_s104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">
                  <v:path arrowok="t" o:connecttype="custom" o:connectlocs="0,7;30,7" o:connectangles="0,0"/>
                </v:shape>
                <v:shape id="Freeform 4401" style="position:absolute;left:5520;top:261;width:30;height:20;visibility:visible;mso-wrap-style:square;v-text-anchor:top" coordsize="30,20" o:spid="_x0000_s105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">
                  <v:path arrowok="t" o:connecttype="custom" o:connectlocs="0,7;30,7" o:connectangles="0,0"/>
                </v:shape>
                <v:shape id="Freeform 4402" style="position:absolute;left:5580;top:261;width:30;height:20;visibility:visible;mso-wrap-style:square;v-text-anchor:top" coordsize="30,20" o:spid="_x0000_s105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">
                  <v:path arrowok="t" o:connecttype="custom" o:connectlocs="0,7;30,7" o:connectangles="0,0"/>
                </v:shape>
                <v:shape id="Freeform 4403" style="position:absolute;left:5640;top:261;width:30;height:20;visibility:visible;mso-wrap-style:square;v-text-anchor:top" coordsize="30,20" o:spid="_x0000_s105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">
                  <v:path arrowok="t" o:connecttype="custom" o:connectlocs="0,7;30,7" o:connectangles="0,0"/>
                </v:shape>
                <v:shape id="Freeform 4404" style="position:absolute;left:5700;top:261;width:30;height:20;visibility:visible;mso-wrap-style:square;v-text-anchor:top" coordsize="30,20" o:spid="_x0000_s105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">
                  <v:path arrowok="t" o:connecttype="custom" o:connectlocs="0,7;30,7" o:connectangles="0,0"/>
                </v:shape>
                <v:shape id="Freeform 4405" style="position:absolute;left:5760;top:261;width:30;height:20;visibility:visible;mso-wrap-style:square;v-text-anchor:top" coordsize="30,20" o:spid="_x0000_s105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">
                  <v:path arrowok="t" o:connecttype="custom" o:connectlocs="0,7;30,7" o:connectangles="0,0"/>
                </v:shape>
                <v:shape id="Freeform 4406" style="position:absolute;left:5820;top:261;width:30;height:20;visibility:visible;mso-wrap-style:square;v-text-anchor:top" coordsize="30,20" o:spid="_x0000_s105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">
                  <v:path arrowok="t" o:connecttype="custom" o:connectlocs="0,7;30,7" o:connectangles="0,0"/>
                </v:shape>
                <v:shape id="Freeform 4407" style="position:absolute;left:5880;top:261;width:30;height:20;visibility:visible;mso-wrap-style:square;v-text-anchor:top" coordsize="30,20" o:spid="_x0000_s105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">
                  <v:path arrowok="t" o:connecttype="custom" o:connectlocs="0,7;30,7" o:connectangles="0,0"/>
                </v:shape>
                <v:shape id="Freeform 4408" style="position:absolute;left:5940;top:261;width:30;height:20;visibility:visible;mso-wrap-style:square;v-text-anchor:top" coordsize="30,20" o:spid="_x0000_s105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">
                  <v:path arrowok="t" o:connecttype="custom" o:connectlocs="0,7;30,7" o:connectangles="0,0"/>
                </v:shape>
                <v:shape id="Freeform 4409" style="position:absolute;left:6000;top:261;width:30;height:20;visibility:visible;mso-wrap-style:square;v-text-anchor:top" coordsize="30,20" o:spid="_x0000_s105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">
                  <v:path arrowok="t" o:connecttype="custom" o:connectlocs="0,7;30,7" o:connectangles="0,0"/>
                </v:shape>
                <v:shape id="Freeform 4410" style="position:absolute;left:6060;top:261;width:30;height:20;visibility:visible;mso-wrap-style:square;v-text-anchor:top" coordsize="30,20" o:spid="_x0000_s105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">
                  <v:path arrowok="t" o:connecttype="custom" o:connectlocs="0,7;30,7" o:connectangles="0,0"/>
                </v:shape>
                <v:shape id="Freeform 4411" style="position:absolute;left:6120;top:261;width:30;height:20;visibility:visible;mso-wrap-style:square;v-text-anchor:top" coordsize="30,20" o:spid="_x0000_s106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">
                  <v:path arrowok="t" o:connecttype="custom" o:connectlocs="0,7;30,7" o:connectangles="0,0"/>
                </v:shape>
                <v:shape id="Freeform 4412" style="position:absolute;left:6180;top:261;width:30;height:20;visibility:visible;mso-wrap-style:square;v-text-anchor:top" coordsize="30,20" o:spid="_x0000_s106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">
                  <v:path arrowok="t" o:connecttype="custom" o:connectlocs="0,7;30,7" o:connectangles="0,0"/>
                </v:shape>
                <v:shape id="Freeform 4413" style="position:absolute;left:6240;top:261;width:30;height:20;visibility:visible;mso-wrap-style:square;v-text-anchor:top" coordsize="30,20" o:spid="_x0000_s106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">
                  <v:path arrowok="t" o:connecttype="custom" o:connectlocs="0,7;30,7" o:connectangles="0,0"/>
                </v:shape>
                <v:shape id="Freeform 4414" style="position:absolute;left:6300;top:261;width:30;height:20;visibility:visible;mso-wrap-style:square;v-text-anchor:top" coordsize="30,20" o:spid="_x0000_s106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">
                  <v:path arrowok="t" o:connecttype="custom" o:connectlocs="0,7;30,7" o:connectangles="0,0"/>
                </v:shape>
                <v:shape id="Freeform 4415" style="position:absolute;left:6360;top:261;width:30;height:20;visibility:visible;mso-wrap-style:square;v-text-anchor:top" coordsize="30,20" o:spid="_x0000_s106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">
                  <v:path arrowok="t" o:connecttype="custom" o:connectlocs="0,7;30,7" o:connectangles="0,0"/>
                </v:shape>
                <v:shape id="Freeform 4416" style="position:absolute;left:6420;top:261;width:30;height:20;visibility:visible;mso-wrap-style:square;v-text-anchor:top" coordsize="30,20" o:spid="_x0000_s106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">
                  <v:path arrowok="t" o:connecttype="custom" o:connectlocs="0,7;30,7" o:connectangles="0,0"/>
                </v:shape>
                <v:shape id="Freeform 4417" style="position:absolute;left:6480;top:261;width:30;height:20;visibility:visible;mso-wrap-style:square;v-text-anchor:top" coordsize="30,20" o:spid="_x0000_s106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">
                  <v:path arrowok="t" o:connecttype="custom" o:connectlocs="0,7;30,7" o:connectangles="0,0"/>
                </v:shape>
                <v:shape id="Freeform 4418" style="position:absolute;left:6540;top:261;width:30;height:20;visibility:visible;mso-wrap-style:square;v-text-anchor:top" coordsize="30,20" o:spid="_x0000_s106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">
                  <v:path arrowok="t" o:connecttype="custom" o:connectlocs="0,7;30,7" o:connectangles="0,0"/>
                </v:shape>
                <v:shape id="Freeform 4419" style="position:absolute;left:6600;top:261;width:30;height:20;visibility:visible;mso-wrap-style:square;v-text-anchor:top" coordsize="30,20" o:spid="_x0000_s106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">
                  <v:path arrowok="t" o:connecttype="custom" o:connectlocs="0,7;30,7" o:connectangles="0,0"/>
                </v:shape>
                <v:shape id="Freeform 4420" style="position:absolute;left:6660;top:261;width:30;height:20;visibility:visible;mso-wrap-style:square;v-text-anchor:top" coordsize="30,20" o:spid="_x0000_s106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">
                  <v:path arrowok="t" o:connecttype="custom" o:connectlocs="0,7;30,7" o:connectangles="0,0"/>
                </v:shape>
                <v:shape id="Freeform 4421" style="position:absolute;left:6720;top:261;width:30;height:20;visibility:visible;mso-wrap-style:square;v-text-anchor:top" coordsize="30,20" o:spid="_x0000_s107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">
                  <v:path arrowok="t" o:connecttype="custom" o:connectlocs="0,7;30,7" o:connectangles="0,0"/>
                </v:shape>
                <v:shape id="Freeform 4422" style="position:absolute;left:6780;top:261;width:30;height:20;visibility:visible;mso-wrap-style:square;v-text-anchor:top" coordsize="30,20" o:spid="_x0000_s107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">
                  <v:path arrowok="t" o:connecttype="custom" o:connectlocs="0,7;30,7" o:connectangles="0,0"/>
                </v:shape>
                <v:shape id="Freeform 4423" style="position:absolute;left:6840;top:261;width:30;height:20;visibility:visible;mso-wrap-style:square;v-text-anchor:top" coordsize="30,20" o:spid="_x0000_s107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">
                  <v:path arrowok="t" o:connecttype="custom" o:connectlocs="0,7;30,7" o:connectangles="0,0"/>
                </v:shape>
                <v:shape id="Freeform 4424" style="position:absolute;left:6900;top:261;width:30;height:20;visibility:visible;mso-wrap-style:square;v-text-anchor:top" coordsize="30,20" o:spid="_x0000_s107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">
                  <v:path arrowok="t" o:connecttype="custom" o:connectlocs="0,7;30,7" o:connectangles="0,0"/>
                </v:shape>
                <v:shape id="Freeform 4425" style="position:absolute;left:6960;top:261;width:30;height:20;visibility:visible;mso-wrap-style:square;v-text-anchor:top" coordsize="30,20" o:spid="_x0000_s107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">
                  <v:path arrowok="t" o:connecttype="custom" o:connectlocs="0,7;30,7" o:connectangles="0,0"/>
                </v:shape>
                <v:shape id="Freeform 4426" style="position:absolute;left:7020;top:261;width:30;height:20;visibility:visible;mso-wrap-style:square;v-text-anchor:top" coordsize="30,20" o:spid="_x0000_s107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">
                  <v:path arrowok="t" o:connecttype="custom" o:connectlocs="0,7;30,7" o:connectangles="0,0"/>
                </v:shape>
                <v:shape id="Freeform 4427" style="position:absolute;left:7080;top:261;width:30;height:20;visibility:visible;mso-wrap-style:square;v-text-anchor:top" coordsize="30,20" o:spid="_x0000_s107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">
                  <v:path arrowok="t" o:connecttype="custom" o:connectlocs="0,7;30,7" o:connectangles="0,0"/>
                </v:shape>
                <v:shape id="Freeform 4428" style="position:absolute;left:7140;top:261;width:30;height:20;visibility:visible;mso-wrap-style:square;v-text-anchor:top" coordsize="30,20" o:spid="_x0000_s107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">
                  <v:path arrowok="t" o:connecttype="custom" o:connectlocs="0,7;30,7" o:connectangles="0,0"/>
                </v:shape>
                <v:shape id="Freeform 4429" style="position:absolute;left:7200;top:261;width:30;height:20;visibility:visible;mso-wrap-style:square;v-text-anchor:top" coordsize="30,20" o:spid="_x0000_s107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">
                  <v:path arrowok="t" o:connecttype="custom" o:connectlocs="0,7;30,7" o:connectangles="0,0"/>
                </v:shape>
                <v:shape id="Freeform 4430" style="position:absolute;left:7260;top:261;width:30;height:20;visibility:visible;mso-wrap-style:square;v-text-anchor:top" coordsize="30,20" o:spid="_x0000_s107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">
                  <v:path arrowok="t" o:connecttype="custom" o:connectlocs="0,7;30,7" o:connectangles="0,0"/>
                </v:shape>
                <v:shape id="Freeform 4431" style="position:absolute;left:7320;top:261;width:30;height:20;visibility:visible;mso-wrap-style:square;v-text-anchor:top" coordsize="30,20" o:spid="_x0000_s108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">
                  <v:path arrowok="t" o:connecttype="custom" o:connectlocs="0,7;30,7" o:connectangles="0,0"/>
                </v:shape>
                <v:shape id="Freeform 4432" style="position:absolute;left:7380;top:261;width:30;height:20;visibility:visible;mso-wrap-style:square;v-text-anchor:top" coordsize="30,20" o:spid="_x0000_s108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">
                  <v:path arrowok="t" o:connecttype="custom" o:connectlocs="0,7;30,7" o:connectangles="0,0"/>
                </v:shape>
                <v:shape id="Freeform 4433" style="position:absolute;left:7440;top:261;width:30;height:20;visibility:visible;mso-wrap-style:square;v-text-anchor:top" coordsize="30,20" o:spid="_x0000_s108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">
                  <v:path arrowok="t" o:connecttype="custom" o:connectlocs="0,7;30,7" o:connectangles="0,0"/>
                </v:shape>
                <v:shape id="Freeform 4434" style="position:absolute;left:7500;top:261;width:30;height:20;visibility:visible;mso-wrap-style:square;v-text-anchor:top" coordsize="30,20" o:spid="_x0000_s108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">
                  <v:path arrowok="t" o:connecttype="custom" o:connectlocs="0,7;30,7" o:connectangles="0,0"/>
                </v:shape>
                <v:shape id="Freeform 4435" style="position:absolute;left:7560;top:261;width:30;height:20;visibility:visible;mso-wrap-style:square;v-text-anchor:top" coordsize="30,20" o:spid="_x0000_s108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">
                  <v:path arrowok="t" o:connecttype="custom" o:connectlocs="0,7;30,7" o:connectangles="0,0"/>
                </v:shape>
                <v:shape id="Freeform 4436" style="position:absolute;left:7620;top:261;width:30;height:20;visibility:visible;mso-wrap-style:square;v-text-anchor:top" coordsize="30,20" o:spid="_x0000_s108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">
                  <v:path arrowok="t" o:connecttype="custom" o:connectlocs="0,7;30,7" o:connectangles="0,0"/>
                </v:shape>
                <v:shape id="Freeform 4437" style="position:absolute;left:7680;top:261;width:30;height:20;visibility:visible;mso-wrap-style:square;v-text-anchor:top" coordsize="30,20" o:spid="_x0000_s108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">
                  <v:path arrowok="t" o:connecttype="custom" o:connectlocs="0,7;30,7" o:connectangles="0,0"/>
                </v:shape>
                <v:shape id="Freeform 4438" style="position:absolute;left:7740;top:261;width:30;height:20;visibility:visible;mso-wrap-style:square;v-text-anchor:top" coordsize="30,20" o:spid="_x0000_s108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">
                  <v:path arrowok="t" o:connecttype="custom" o:connectlocs="0,7;30,7" o:connectangles="0,0"/>
                </v:shape>
                <v:shape id="Freeform 4439" style="position:absolute;left:7800;top:261;width:30;height:20;visibility:visible;mso-wrap-style:square;v-text-anchor:top" coordsize="30,20" o:spid="_x0000_s108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">
                  <v:path arrowok="t" o:connecttype="custom" o:connectlocs="0,7;30,7" o:connectangles="0,0"/>
                </v:shape>
                <v:shape id="Freeform 4440" style="position:absolute;left:7860;top:261;width:30;height:20;visibility:visible;mso-wrap-style:square;v-text-anchor:top" coordsize="30,20" o:spid="_x0000_s108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">
                  <v:path arrowok="t" o:connecttype="custom" o:connectlocs="0,7;30,7" o:connectangles="0,0"/>
                </v:shape>
                <v:shape id="Freeform 4441" style="position:absolute;left:7920;top:261;width:30;height:20;visibility:visible;mso-wrap-style:square;v-text-anchor:top" coordsize="30,20" o:spid="_x0000_s109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">
                  <v:path arrowok="t" o:connecttype="custom" o:connectlocs="0,7;30,7" o:connectangles="0,0"/>
                </v:shape>
                <v:shape id="Freeform 4442" style="position:absolute;left:7980;top:261;width:30;height:20;visibility:visible;mso-wrap-style:square;v-text-anchor:top" coordsize="30,20" o:spid="_x0000_s109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">
                  <v:path arrowok="t" o:connecttype="custom" o:connectlocs="0,7;30,7" o:connectangles="0,0"/>
                </v:shape>
                <v:shape id="Freeform 4443" style="position:absolute;left:8040;top:261;width:30;height:20;visibility:visible;mso-wrap-style:square;v-text-anchor:top" coordsize="30,20" o:spid="_x0000_s109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">
                  <v:path arrowok="t" o:connecttype="custom" o:connectlocs="0,7;30,7" o:connectangles="0,0"/>
                </v:shape>
                <v:shape id="Freeform 4444" style="position:absolute;left:8100;top:261;width:30;height:20;visibility:visible;mso-wrap-style:square;v-text-anchor:top" coordsize="30,20" o:spid="_x0000_s109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">
                  <v:path arrowok="t" o:connecttype="custom" o:connectlocs="0,7;30,7" o:connectangles="0,0"/>
                </v:shape>
                <v:shape id="Freeform 4445" style="position:absolute;left:8160;top:261;width:30;height:20;visibility:visible;mso-wrap-style:square;v-text-anchor:top" coordsize="30,20" o:spid="_x0000_s109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">
                  <v:path arrowok="t" o:connecttype="custom" o:connectlocs="0,7;30,7" o:connectangles="0,0"/>
                </v:shape>
                <v:shape id="Freeform 4446" style="position:absolute;left:8220;top:261;width:30;height:20;visibility:visible;mso-wrap-style:square;v-text-anchor:top" coordsize="30,20" o:spid="_x0000_s109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">
                  <v:path arrowok="t" o:connecttype="custom" o:connectlocs="0,7;30,7" o:connectangles="0,0"/>
                </v:shape>
                <v:shape id="Freeform 4447" style="position:absolute;left:8280;top:261;width:30;height:20;visibility:visible;mso-wrap-style:square;v-text-anchor:top" coordsize="30,20" o:spid="_x0000_s109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">
                  <v:path arrowok="t" o:connecttype="custom" o:connectlocs="0,7;30,7" o:connectangles="0,0"/>
                </v:shape>
                <v:shape id="Freeform 4448" style="position:absolute;left:8340;top:261;width:30;height:20;visibility:visible;mso-wrap-style:square;v-text-anchor:top" coordsize="30,20" o:spid="_x0000_s109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">
                  <v:path arrowok="t" o:connecttype="custom" o:connectlocs="0,7;30,7" o:connectangles="0,0"/>
                </v:shape>
                <v:shape id="Freeform 4449" style="position:absolute;left:8400;top:261;width:30;height:20;visibility:visible;mso-wrap-style:square;v-text-anchor:top" coordsize="30,20" o:spid="_x0000_s109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">
                  <v:path arrowok="t" o:connecttype="custom" o:connectlocs="0,7;30,7" o:connectangles="0,0"/>
                </v:shape>
                <v:shape id="Freeform 4450" style="position:absolute;left:8460;top:261;width:30;height:20;visibility:visible;mso-wrap-style:square;v-text-anchor:top" coordsize="30,20" o:spid="_x0000_s109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">
                  <v:path arrowok="t" o:connecttype="custom" o:connectlocs="0,7;30,7" o:connectangles="0,0"/>
                </v:shape>
                <v:shape id="Freeform 4451" style="position:absolute;left:8520;top:261;width:30;height:20;visibility:visible;mso-wrap-style:square;v-text-anchor:top" coordsize="30,20" o:spid="_x0000_s110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">
                  <v:path arrowok="t" o:connecttype="custom" o:connectlocs="0,7;30,7" o:connectangles="0,0"/>
                </v:shape>
                <v:shape id="Freeform 4452" style="position:absolute;left:8580;top:261;width:30;height:20;visibility:visible;mso-wrap-style:square;v-text-anchor:top" coordsize="30,20" o:spid="_x0000_s110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">
                  <v:path arrowok="t" o:connecttype="custom" o:connectlocs="0,7;30,7" o:connectangles="0,0"/>
                </v:shape>
                <v:shape id="Freeform 4453" style="position:absolute;left:8640;top:261;width:30;height:20;visibility:visible;mso-wrap-style:square;v-text-anchor:top" coordsize="30,20" o:spid="_x0000_s110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">
                  <v:path arrowok="t" o:connecttype="custom" o:connectlocs="0,7;30,7" o:connectangles="0,0"/>
                </v:shape>
                <v:shape id="Freeform 4454" style="position:absolute;left:8700;top:261;width:30;height:20;visibility:visible;mso-wrap-style:square;v-text-anchor:top" coordsize="30,20" o:spid="_x0000_s110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">
                  <v:path arrowok="t" o:connecttype="custom" o:connectlocs="0,7;30,7" o:connectangles="0,0"/>
                </v:shape>
                <v:shape id="Freeform 4455" style="position:absolute;left:8760;top:261;width:30;height:20;visibility:visible;mso-wrap-style:square;v-text-anchor:top" coordsize="30,20" o:spid="_x0000_s110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">
                  <v:path arrowok="t" o:connecttype="custom" o:connectlocs="0,7;30,7" o:connectangles="0,0"/>
                </v:shape>
                <v:shape id="Freeform 4456" style="position:absolute;left:8820;top:261;width:30;height:20;visibility:visible;mso-wrap-style:square;v-text-anchor:top" coordsize="30,20" o:spid="_x0000_s110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">
                  <v:path arrowok="t" o:connecttype="custom" o:connectlocs="0,7;30,7" o:connectangles="0,0"/>
                </v:shape>
                <v:shape id="Freeform 4457" style="position:absolute;left:8880;top:261;width:30;height:20;visibility:visible;mso-wrap-style:square;v-text-anchor:top" coordsize="30,20" o:spid="_x0000_s110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">
                  <v:path arrowok="t" o:connecttype="custom" o:connectlocs="0,7;30,7" o:connectangles="0,0"/>
                </v:shape>
                <v:shape id="Freeform 4458" style="position:absolute;left:8940;top:261;width:30;height:20;visibility:visible;mso-wrap-style:square;v-text-anchor:top" coordsize="30,20" o:spid="_x0000_s110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">
                  <v:path arrowok="t" o:connecttype="custom" o:connectlocs="0,7;30,7" o:connectangles="0,0"/>
                </v:shape>
                <v:shape id="Freeform 4459" style="position:absolute;left:9000;top:261;width:30;height:20;visibility:visible;mso-wrap-style:square;v-text-anchor:top" coordsize="30,20" o:spid="_x0000_s110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">
                  <v:path arrowok="t" o:connecttype="custom" o:connectlocs="0,7;30,7" o:connectangles="0,0"/>
                </v:shape>
                <v:shape id="Freeform 4460" style="position:absolute;left:9060;top:261;width:30;height:20;visibility:visible;mso-wrap-style:square;v-text-anchor:top" coordsize="30,20" o:spid="_x0000_s110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">
                  <v:path arrowok="t" o:connecttype="custom" o:connectlocs="0,7;30,7" o:connectangles="0,0"/>
                </v:shape>
                <v:shape id="Freeform 4461" style="position:absolute;left:9120;top:261;width:30;height:20;visibility:visible;mso-wrap-style:square;v-text-anchor:top" coordsize="30,20" o:spid="_x0000_s111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">
                  <v:path arrowok="t" o:connecttype="custom" o:connectlocs="0,7;30,7" o:connectangles="0,0"/>
                </v:shape>
                <v:shape id="Freeform 4462" style="position:absolute;left:9180;top:261;width:30;height:20;visibility:visible;mso-wrap-style:square;v-text-anchor:top" coordsize="30,20" o:spid="_x0000_s111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">
                  <v:path arrowok="t" o:connecttype="custom" o:connectlocs="0,7;30,7" o:connectangles="0,0"/>
                </v:shape>
                <v:shape id="Freeform 4463" style="position:absolute;left:9240;top:261;width:30;height:20;visibility:visible;mso-wrap-style:square;v-text-anchor:top" coordsize="30,20" o:spid="_x0000_s111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">
                  <v:path arrowok="t" o:connecttype="custom" o:connectlocs="0,7;30,7" o:connectangles="0,0"/>
                </v:shape>
                <v:shape id="Freeform 4464" style="position:absolute;left:9299;top:261;width:30;height:20;visibility:visible;mso-wrap-style:square;v-text-anchor:top" coordsize="30,20" o:spid="_x0000_s111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">
                  <v:path arrowok="t" o:connecttype="custom" o:connectlocs="0,7;30,7" o:connectangles="0,0"/>
                </v:shape>
                <v:shape id="Freeform 4465" style="position:absolute;left:9359;top:261;width:30;height:20;visibility:visible;mso-wrap-style:square;v-text-anchor:top" coordsize="30,20" o:spid="_x0000_s111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">
                  <v:path arrowok="t" o:connecttype="custom" o:connectlocs="0,7;30,7" o:connectangles="0,0"/>
                </v:shape>
                <v:shape id="Freeform 4466" style="position:absolute;left:9419;top:261;width:30;height:20;visibility:visible;mso-wrap-style:square;v-text-anchor:top" coordsize="30,20" o:spid="_x0000_s111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">
                  <v:path arrowok="t" o:connecttype="custom" o:connectlocs="0,7;30,7" o:connectangles="0,0"/>
                </v:shape>
                <v:shape id="Freeform 4467" style="position:absolute;left:9479;top:261;width:30;height:20;visibility:visible;mso-wrap-style:square;v-text-anchor:top" coordsize="30,20" o:spid="_x0000_s111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">
                  <v:path arrowok="t" o:connecttype="custom" o:connectlocs="0,7;30,7" o:connectangles="0,0"/>
                </v:shape>
                <v:shape id="Freeform 4468" style="position:absolute;left:9539;top:261;width:30;height:20;visibility:visible;mso-wrap-style:square;v-text-anchor:top" coordsize="30,20" o:spid="_x0000_s111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">
                  <v:path arrowok="t" o:connecttype="custom" o:connectlocs="0,7;30,7" o:connectangles="0,0"/>
                </v:shape>
                <v:shape id="Freeform 4469" style="position:absolute;left:9599;top:261;width:30;height:20;visibility:visible;mso-wrap-style:square;v-text-anchor:top" coordsize="30,20" o:spid="_x0000_s111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">
                  <v:path arrowok="t" o:connecttype="custom" o:connectlocs="0,7;30,7" o:connectangles="0,0"/>
                </v:shape>
                <v:shape id="Freeform 4470" style="position:absolute;left:9659;top:261;width:30;height:20;visibility:visible;mso-wrap-style:square;v-text-anchor:top" coordsize="30,20" o:spid="_x0000_s111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">
                  <v:path arrowok="t" o:connecttype="custom" o:connectlocs="0,7;30,7" o:connectangles="0,0"/>
                </v:shape>
                <v:shape id="Freeform 4471" style="position:absolute;left:9719;top:261;width:30;height:20;visibility:visible;mso-wrap-style:square;v-text-anchor:top" coordsize="30,20" o:spid="_x0000_s112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">
                  <v:path arrowok="t" o:connecttype="custom" o:connectlocs="0,7;30,7" o:connectangles="0,0"/>
                </v:shape>
                <v:shape id="Freeform 4472" style="position:absolute;left:9779;top:261;width:30;height:20;visibility:visible;mso-wrap-style:square;v-text-anchor:top" coordsize="30,20" o:spid="_x0000_s112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">
                  <v:path arrowok="t" o:connecttype="custom" o:connectlocs="0,7;30,7" o:connectangles="0,0"/>
                </v:shape>
                <v:shape id="Freeform 4473" style="position:absolute;left:9839;top:261;width:30;height:20;visibility:visible;mso-wrap-style:square;v-text-anchor:top" coordsize="30,20" o:spid="_x0000_s112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">
                  <v:path arrowok="t" o:connecttype="custom" o:connectlocs="0,7;30,7" o:connectangles="0,0"/>
                </v:shape>
                <v:shape id="Freeform 4474" style="position:absolute;left:9899;top:261;width:30;height:20;visibility:visible;mso-wrap-style:square;v-text-anchor:top" coordsize="30,20" o:spid="_x0000_s112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">
                  <v:path arrowok="t" o:connecttype="custom" o:connectlocs="0,7;30,7" o:connectangles="0,0"/>
                </v:shape>
                <v:shape id="Freeform 4475" style="position:absolute;left:9959;top:261;width:30;height:20;visibility:visible;mso-wrap-style:square;v-text-anchor:top" coordsize="30,20" o:spid="_x0000_s1124"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">
                  <v:path arrowok="t" o:connecttype="custom" o:connectlocs="0,7;30,7" o:connectangles="0,0"/>
                </v:shape>
                <v:shape id="Freeform 4476" style="position:absolute;left:10019;top:261;width:30;height:20;visibility:visible;mso-wrap-style:square;v-text-anchor:top" coordsize="30,20" o:spid="_x0000_s1125"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">
                  <v:path arrowok="t" o:connecttype="custom" o:connectlocs="0,7;30,7" o:connectangles="0,0"/>
                </v:shape>
                <v:shape id="Freeform 4477" style="position:absolute;left:10079;top:261;width:30;height:20;visibility:visible;mso-wrap-style:square;v-text-anchor:top" coordsize="30,20" o:spid="_x0000_s1126"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">
                  <v:path arrowok="t" o:connecttype="custom" o:connectlocs="0,7;30,7" o:connectangles="0,0"/>
                </v:shape>
                <v:shape id="Freeform 4478" style="position:absolute;left:10139;top:261;width:30;height:20;visibility:visible;mso-wrap-style:square;v-text-anchor:top" coordsize="30,20" o:spid="_x0000_s1127"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">
                  <v:path arrowok="t" o:connecttype="custom" o:connectlocs="0,7;30,7" o:connectangles="0,0"/>
                </v:shape>
                <v:shape id="Freeform 4479" style="position:absolute;left:10199;top:261;width:30;height:20;visibility:visible;mso-wrap-style:square;v-text-anchor:top" coordsize="30,20" o:spid="_x0000_s1128"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">
                  <v:path arrowok="t" o:connecttype="custom" o:connectlocs="0,7;30,7" o:connectangles="0,0"/>
                </v:shape>
                <v:shape id="Freeform 4480" style="position:absolute;left:10259;top:261;width:30;height:20;visibility:visible;mso-wrap-style:square;v-text-anchor:top" coordsize="30,20" o:spid="_x0000_s1129"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">
                  <v:path arrowok="t" o:connecttype="custom" o:connectlocs="0,7;30,7" o:connectangles="0,0"/>
                </v:shape>
                <v:shape id="Freeform 4481" style="position:absolute;left:10319;top:261;width:30;height:20;visibility:visible;mso-wrap-style:square;v-text-anchor:top" coordsize="30,20" o:spid="_x0000_s1130"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">
                  <v:path arrowok="t" o:connecttype="custom" o:connectlocs="0,7;30,7" o:connectangles="0,0"/>
                </v:shape>
                <v:shape id="Freeform 4482" style="position:absolute;left:10379;top:261;width:30;height:20;visibility:visible;mso-wrap-style:square;v-text-anchor:top" coordsize="30,20" o:spid="_x0000_s1131"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">
                  <v:path arrowok="t" o:connecttype="custom" o:connectlocs="0,7;30,7" o:connectangles="0,0"/>
                </v:shape>
                <v:shape id="Freeform 4483" style="position:absolute;left:10439;top:261;width:30;height:20;visibility:visible;mso-wrap-style:square;v-text-anchor:top" coordsize="30,20" o:spid="_x0000_s1132"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">
                  <v:path arrowok="t" o:connecttype="custom" o:connectlocs="0,7;30,7" o:connectangles="0,0"/>
                </v:shape>
                <v:shape id="Freeform 4484" style="position:absolute;left:10499;top:261;width:30;height:20;visibility:visible;mso-wrap-style:square;v-text-anchor:top" coordsize="30,20" o:spid="_x0000_s1133" filled="f" strokeweight=".28925mm"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">
                  <v:path arrowok="t" o:connecttype="custom" o:connectlocs="0,7;30,7" o:connectangles="0,0"/>
                </v:shape>
                <w10:wrap anchorx="page"/>
              </v:group>
            </w:pict>
          </mc:Fallback>
        </mc:AlternateContent>
      </w:r>
      <w:r w:rsidR="00B4080D" w:rsidRPr="007C3B41">
        <w:t>Labor</w:t>
      </w:r>
      <w:r w:rsidR="00B4080D" w:rsidRPr="007C3B41">
        <w:rPr>
          <w:spacing w:val="-2"/>
        </w:rPr>
        <w:t xml:space="preserve"> </w:t>
      </w:r>
      <w:r w:rsidR="00B4080D" w:rsidRPr="007C3B41">
        <w:t>Protection</w:t>
      </w:r>
      <w:r w:rsidR="00B4080D" w:rsidRPr="007C3B41">
        <w:tab/>
        <w:t>55</w:t>
      </w:r>
    </w:p>
    <w:p w14:paraId="08EE73F5" w14:textId="4A301953" w:rsidR="00B4080D" w:rsidRPr="007C3B41" w:rsidRDefault="00FB4536">
      <w:pPr>
        <w:pStyle w:val="BodyText"/>
        <w:numPr>
          <w:ilvl w:val="1"/>
          <w:numId w:val="19"/>
        </w:numPr>
        <w:tabs>
          <w:tab w:val="left" w:pos="1001"/>
          <w:tab w:val="right" w:pos="9459"/>
        </w:tabs>
        <w:kinsoku w:val="0"/>
        <w:overflowPunct w:val="0"/>
        <w:spacing w:line="298" w:lineRule="exact"/>
        <w:ind w:left="1000"/>
      </w:pPr>
      <w:r>
        <w:rPr>
          <w:noProof/>
        </w:rPr>
        <mc:AlternateContent>
          <mc:Choice Requires="wpg">
            <w:drawing>
              <wp:anchor distT="0" distB="0" distL="114300" distR="114300" simplePos="0" relativeHeight="251664384" behindDoc="1" locked="0" layoutInCell="0" allowOverlap="1" wp14:anchorId="54502D49" wp14:editId="6304CCC2">
                <wp:simplePos x="0" y="0"/>
                <wp:positionH relativeFrom="page">
                  <wp:posOffset>3232785</wp:posOffset>
                </wp:positionH>
                <wp:positionV relativeFrom="paragraph">
                  <wp:posOffset>160655</wp:posOffset>
                </wp:positionV>
                <wp:extent cx="3458845" cy="19685"/>
                <wp:effectExtent l="0" t="0" r="0" b="0"/>
                <wp:wrapNone/>
                <wp:docPr id="1463588672" name="Group 44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58845" cy="19685"/>
                          <a:chOff x="5091" y="253"/>
                          <a:chExt cx="5447" cy="31"/>
                        </a:xfrm>
                      </wpg:grpSpPr>
                      <wps:wsp>
                        <wps:cNvPr id="323213663" name="Freeform 4486"/>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079741" name="Freeform 4487"/>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5386370" name="Freeform 4488"/>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9516361" name="Freeform 4489"/>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027081" name="Freeform 4490"/>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4392643" name="Freeform 4491"/>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5307704" name="Freeform 4492"/>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3004520" name="Freeform 4493"/>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258623" name="Freeform 4494"/>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5691486" name="Freeform 4495"/>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579475" name="Freeform 4496"/>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946640" name="Freeform 4497"/>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0598259" name="Freeform 4498"/>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5072204" name="Freeform 4499"/>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010706" name="Freeform 4500"/>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07086" name="Freeform 4501"/>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6266331" name="Freeform 4502"/>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0037317" name="Freeform 4503"/>
                        <wps:cNvSpPr>
                          <a:spLocks/>
                        </wps:cNvSpPr>
                        <wps:spPr bwMode="auto">
                          <a:xfrm>
                            <a:off x="6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684430" name="Freeform 4504"/>
                        <wps:cNvSpPr>
                          <a:spLocks/>
                        </wps:cNvSpPr>
                        <wps:spPr bwMode="auto">
                          <a:xfrm>
                            <a:off x="6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066093" name="Freeform 4505"/>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850428" name="Freeform 4506"/>
                        <wps:cNvSpPr>
                          <a:spLocks/>
                        </wps:cNvSpPr>
                        <wps:spPr bwMode="auto">
                          <a:xfrm>
                            <a:off x="6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1059066" name="Freeform 4507"/>
                        <wps:cNvSpPr>
                          <a:spLocks/>
                        </wps:cNvSpPr>
                        <wps:spPr bwMode="auto">
                          <a:xfrm>
                            <a:off x="6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1904741" name="Freeform 4508"/>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7434646" name="Freeform 4509"/>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4648049" name="Freeform 4510"/>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45004" name="Freeform 4511"/>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9659062" name="Freeform 4512"/>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94885" name="Freeform 4513"/>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7735128" name="Freeform 4514"/>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468183" name="Freeform 4515"/>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4476458" name="Freeform 4516"/>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2818279" name="Freeform 4517"/>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688007" name="Freeform 4518"/>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0181939" name="Freeform 4519"/>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4405233" name="Freeform 4520"/>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3956639" name="Freeform 4521"/>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039742" name="Freeform 4522"/>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145814" name="Freeform 4523"/>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2308888" name="Freeform 4524"/>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97475" name="Freeform 4525"/>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0690704" name="Freeform 4526"/>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271518" name="Freeform 4527"/>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2093894" name="Freeform 4528"/>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9357519" name="Freeform 4529"/>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076045" name="Freeform 4530"/>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526445" name="Freeform 4531"/>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745021" name="Freeform 4532"/>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0079663" name="Freeform 4533"/>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8736192" name="Freeform 4534"/>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342913" name="Freeform 4535"/>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7769857" name="Freeform 4536"/>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6109831" name="Freeform 4537"/>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2815262" name="Freeform 4538"/>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948330" name="Freeform 4539"/>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2521789" name="Freeform 4540"/>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0700161" name="Freeform 4541"/>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8687984" name="Freeform 4542"/>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5627851" name="Freeform 4543"/>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0130431" name="Freeform 4544"/>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865339" name="Freeform 4545"/>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6295616" name="Freeform 4546"/>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0400720" name="Freeform 4547"/>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4408947" name="Freeform 4548"/>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2040819" name="Freeform 4549"/>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9950412" name="Freeform 4550"/>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0435313" name="Freeform 4551"/>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312646" name="Freeform 4552"/>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963292" name="Freeform 4553"/>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7030714" name="Freeform 4554"/>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701822" name="Freeform 4555"/>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3144507" name="Freeform 4556"/>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3374120" name="Freeform 4557"/>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3585098" name="Freeform 4558"/>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4816619" name="Freeform 4559"/>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3331638" name="Freeform 4560"/>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8933447" name="Freeform 4561"/>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5033575" name="Freeform 4562"/>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9320411" name="Freeform 4563"/>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320090" name="Freeform 4564"/>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7218423" name="Freeform 4565"/>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819979" name="Freeform 4566"/>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5228224" name="Freeform 4567"/>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3226159" name="Freeform 4568"/>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0439226" name="Freeform 4569"/>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406194" name="Freeform 4570"/>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2641536" name="Freeform 4571"/>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8085232" name="Freeform 4572"/>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193186" name="Freeform 4573"/>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485747" name="Freeform 4574"/>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803591" name="Freeform 4575"/>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302704" name="Freeform 4576"/>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D6DF2D5">
              <v:group id="Group 4485" style="position:absolute;margin-left:254.55pt;margin-top:12.65pt;width:272.35pt;height:1.55pt;z-index:-251652096;mso-position-horizontal-relative:page" coordsize="5447,31" coordorigin="5091,253" o:spid="_x0000_s1026" o:allowincell="f" w14:anchorId="782D8C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">
                <v:shape id="Freeform 4486" style="position:absolute;left:509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">
                  <v:path arrowok="t" o:connecttype="custom" o:connectlocs="0,7;30,7" o:connectangles="0,0"/>
                </v:shape>
                <v:shape id="Freeform 4487" style="position:absolute;left:515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">
                  <v:path arrowok="t" o:connecttype="custom" o:connectlocs="0,7;30,7" o:connectangles="0,0"/>
                </v:shape>
                <v:shape id="Freeform 4488" style="position:absolute;left:521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">
                  <v:path arrowok="t" o:connecttype="custom" o:connectlocs="0,7;30,7" o:connectangles="0,0"/>
                </v:shape>
                <v:shape id="Freeform 4489" style="position:absolute;left:527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">
                  <v:path arrowok="t" o:connecttype="custom" o:connectlocs="0,7;30,7" o:connectangles="0,0"/>
                </v:shape>
                <v:shape id="Freeform 4490" style="position:absolute;left:533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">
                  <v:path arrowok="t" o:connecttype="custom" o:connectlocs="0,7;30,7" o:connectangles="0,0"/>
                </v:shape>
                <v:shape id="Freeform 4491" style="position:absolute;left:539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">
                  <v:path arrowok="t" o:connecttype="custom" o:connectlocs="0,7;30,7" o:connectangles="0,0"/>
                </v:shape>
                <v:shape id="Freeform 4492" style="position:absolute;left:545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">
                  <v:path arrowok="t" o:connecttype="custom" o:connectlocs="0,7;30,7" o:connectangles="0,0"/>
                </v:shape>
                <v:shape id="Freeform 4493" style="position:absolute;left:551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">
                  <v:path arrowok="t" o:connecttype="custom" o:connectlocs="0,7;30,7" o:connectangles="0,0"/>
                </v:shape>
                <v:shape id="Freeform 4494" style="position:absolute;left:557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">
                  <v:path arrowok="t" o:connecttype="custom" o:connectlocs="0,7;30,7" o:connectangles="0,0"/>
                </v:shape>
                <v:shape id="Freeform 4495" style="position:absolute;left:563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">
                  <v:path arrowok="t" o:connecttype="custom" o:connectlocs="0,7;30,7" o:connectangles="0,0"/>
                </v:shape>
                <v:shape id="Freeform 4496" style="position:absolute;left:569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">
                  <v:path arrowok="t" o:connecttype="custom" o:connectlocs="0,7;30,7" o:connectangles="0,0"/>
                </v:shape>
                <v:shape id="Freeform 4497" style="position:absolute;left:575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">
                  <v:path arrowok="t" o:connecttype="custom" o:connectlocs="0,7;30,7" o:connectangles="0,0"/>
                </v:shape>
                <v:shape id="Freeform 4498" style="position:absolute;left:581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">
                  <v:path arrowok="t" o:connecttype="custom" o:connectlocs="0,7;30,7" o:connectangles="0,0"/>
                </v:shape>
                <v:shape id="Freeform 4499" style="position:absolute;left:587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">
                  <v:path arrowok="t" o:connecttype="custom" o:connectlocs="0,7;30,7" o:connectangles="0,0"/>
                </v:shape>
                <v:shape id="Freeform 4500" style="position:absolute;left:593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">
                  <v:path arrowok="t" o:connecttype="custom" o:connectlocs="0,7;30,7" o:connectangles="0,0"/>
                </v:shape>
                <v:shape id="Freeform 4501" style="position:absolute;left:599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">
                  <v:path arrowok="t" o:connecttype="custom" o:connectlocs="0,7;30,7" o:connectangles="0,0"/>
                </v:shape>
                <v:shape id="Freeform 4502" style="position:absolute;left:605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">
                  <v:path arrowok="t" o:connecttype="custom" o:connectlocs="0,7;30,7" o:connectangles="0,0"/>
                </v:shape>
                <v:shape id="Freeform 4503" style="position:absolute;left:611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">
                  <v:path arrowok="t" o:connecttype="custom" o:connectlocs="0,7;30,7" o:connectangles="0,0"/>
                </v:shape>
                <v:shape id="Freeform 4504" style="position:absolute;left:617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">
                  <v:path arrowok="t" o:connecttype="custom" o:connectlocs="0,7;30,7" o:connectangles="0,0"/>
                </v:shape>
                <v:shape id="Freeform 4505" style="position:absolute;left:623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">
                  <v:path arrowok="t" o:connecttype="custom" o:connectlocs="0,7;30,7" o:connectangles="0,0"/>
                </v:shape>
                <v:shape id="Freeform 4506" style="position:absolute;left:629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">
                  <v:path arrowok="t" o:connecttype="custom" o:connectlocs="0,7;30,7" o:connectangles="0,0"/>
                </v:shape>
                <v:shape id="Freeform 4507" style="position:absolute;left:635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">
                  <v:path arrowok="t" o:connecttype="custom" o:connectlocs="0,7;30,7" o:connectangles="0,0"/>
                </v:shape>
                <v:shape id="Freeform 4508" style="position:absolute;left:642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">
                  <v:path arrowok="t" o:connecttype="custom" o:connectlocs="0,7;30,7" o:connectangles="0,0"/>
                </v:shape>
                <v:shape id="Freeform 4509" style="position:absolute;left:648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">
                  <v:path arrowok="t" o:connecttype="custom" o:connectlocs="0,7;30,7" o:connectangles="0,0"/>
                </v:shape>
                <v:shape id="Freeform 4510" style="position:absolute;left:654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">
                  <v:path arrowok="t" o:connecttype="custom" o:connectlocs="0,7;30,7" o:connectangles="0,0"/>
                </v:shape>
                <v:shape id="Freeform 4511" style="position:absolute;left:660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">
                  <v:path arrowok="t" o:connecttype="custom" o:connectlocs="0,7;30,7" o:connectangles="0,0"/>
                </v:shape>
                <v:shape id="Freeform 4512" style="position:absolute;left:666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">
                  <v:path arrowok="t" o:connecttype="custom" o:connectlocs="0,7;30,7" o:connectangles="0,0"/>
                </v:shape>
                <v:shape id="Freeform 4513" style="position:absolute;left:672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">
                  <v:path arrowok="t" o:connecttype="custom" o:connectlocs="0,7;30,7" o:connectangles="0,0"/>
                </v:shape>
                <v:shape id="Freeform 4514" style="position:absolute;left:678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">
                  <v:path arrowok="t" o:connecttype="custom" o:connectlocs="0,7;30,7" o:connectangles="0,0"/>
                </v:shape>
                <v:shape id="Freeform 4515" style="position:absolute;left:684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">
                  <v:path arrowok="t" o:connecttype="custom" o:connectlocs="0,7;30,7" o:connectangles="0,0"/>
                </v:shape>
                <v:shape id="Freeform 4516" style="position:absolute;left:690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">
                  <v:path arrowok="t" o:connecttype="custom" o:connectlocs="0,7;30,7" o:connectangles="0,0"/>
                </v:shape>
                <v:shape id="Freeform 4517" style="position:absolute;left:696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">
                  <v:path arrowok="t" o:connecttype="custom" o:connectlocs="0,7;30,7" o:connectangles="0,0"/>
                </v:shape>
                <v:shape id="Freeform 4518" style="position:absolute;left:702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">
                  <v:path arrowok="t" o:connecttype="custom" o:connectlocs="0,7;30,7" o:connectangles="0,0"/>
                </v:shape>
                <v:shape id="Freeform 4519" style="position:absolute;left:708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">
                  <v:path arrowok="t" o:connecttype="custom" o:connectlocs="0,7;30,7" o:connectangles="0,0"/>
                </v:shape>
                <v:shape id="Freeform 4520" style="position:absolute;left:714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">
                  <v:path arrowok="t" o:connecttype="custom" o:connectlocs="0,7;30,7" o:connectangles="0,0"/>
                </v:shape>
                <v:shape id="Freeform 4521" style="position:absolute;left:720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">
                  <v:path arrowok="t" o:connecttype="custom" o:connectlocs="0,7;30,7" o:connectangles="0,0"/>
                </v:shape>
                <v:shape id="Freeform 4522" style="position:absolute;left:726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">
                  <v:path arrowok="t" o:connecttype="custom" o:connectlocs="0,7;30,7" o:connectangles="0,0"/>
                </v:shape>
                <v:shape id="Freeform 4523" style="position:absolute;left:732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">
                  <v:path arrowok="t" o:connecttype="custom" o:connectlocs="0,7;30,7" o:connectangles="0,0"/>
                </v:shape>
                <v:shape id="Freeform 4524" style="position:absolute;left:738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">
                  <v:path arrowok="t" o:connecttype="custom" o:connectlocs="0,7;30,7" o:connectangles="0,0"/>
                </v:shape>
                <v:shape id="Freeform 4525" style="position:absolute;left:744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">
                  <v:path arrowok="t" o:connecttype="custom" o:connectlocs="0,7;30,7" o:connectangles="0,0"/>
                </v:shape>
                <v:shape id="Freeform 4526" style="position:absolute;left:750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">
                  <v:path arrowok="t" o:connecttype="custom" o:connectlocs="0,7;30,7" o:connectangles="0,0"/>
                </v:shape>
                <v:shape id="Freeform 4527" style="position:absolute;left:756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">
                  <v:path arrowok="t" o:connecttype="custom" o:connectlocs="0,7;30,7" o:connectangles="0,0"/>
                </v:shape>
                <v:shape id="Freeform 4528" style="position:absolute;left:762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">
                  <v:path arrowok="t" o:connecttype="custom" o:connectlocs="0,7;30,7" o:connectangles="0,0"/>
                </v:shape>
                <v:shape id="Freeform 4529" style="position:absolute;left:768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">
                  <v:path arrowok="t" o:connecttype="custom" o:connectlocs="0,7;30,7" o:connectangles="0,0"/>
                </v:shape>
                <v:shape id="Freeform 4530" style="position:absolute;left:774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">
                  <v:path arrowok="t" o:connecttype="custom" o:connectlocs="0,7;30,7" o:connectangles="0,0"/>
                </v:shape>
                <v:shape id="Freeform 4531" style="position:absolute;left:780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">
                  <v:path arrowok="t" o:connecttype="custom" o:connectlocs="0,7;30,7" o:connectangles="0,0"/>
                </v:shape>
                <v:shape id="Freeform 4532" style="position:absolute;left:786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">
                  <v:path arrowok="t" o:connecttype="custom" o:connectlocs="0,7;30,7" o:connectangles="0,0"/>
                </v:shape>
                <v:shape id="Freeform 4533" style="position:absolute;left:792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">
                  <v:path arrowok="t" o:connecttype="custom" o:connectlocs="0,7;30,7" o:connectangles="0,0"/>
                </v:shape>
                <v:shape id="Freeform 4534" style="position:absolute;left:798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">
                  <v:path arrowok="t" o:connecttype="custom" o:connectlocs="0,7;30,7" o:connectangles="0,0"/>
                </v:shape>
                <v:shape id="Freeform 4535" style="position:absolute;left:804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">
                  <v:path arrowok="t" o:connecttype="custom" o:connectlocs="0,7;30,7" o:connectangles="0,0"/>
                </v:shape>
                <v:shape id="Freeform 4536" style="position:absolute;left:810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">
                  <v:path arrowok="t" o:connecttype="custom" o:connectlocs="0,7;30,7" o:connectangles="0,0"/>
                </v:shape>
                <v:shape id="Freeform 4537" style="position:absolute;left:816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">
                  <v:path arrowok="t" o:connecttype="custom" o:connectlocs="0,7;30,7" o:connectangles="0,0"/>
                </v:shape>
                <v:shape id="Freeform 4538" style="position:absolute;left:822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">
                  <v:path arrowok="t" o:connecttype="custom" o:connectlocs="0,7;30,7" o:connectangles="0,0"/>
                </v:shape>
                <v:shape id="Freeform 4539" style="position:absolute;left:828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">
                  <v:path arrowok="t" o:connecttype="custom" o:connectlocs="0,7;30,7" o:connectangles="0,0"/>
                </v:shape>
                <v:shape id="Freeform 4540" style="position:absolute;left:834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">
                  <v:path arrowok="t" o:connecttype="custom" o:connectlocs="0,7;30,7" o:connectangles="0,0"/>
                </v:shape>
                <v:shape id="Freeform 4541" style="position:absolute;left:840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">
                  <v:path arrowok="t" o:connecttype="custom" o:connectlocs="0,7;30,7" o:connectangles="0,0"/>
                </v:shape>
                <v:shape id="Freeform 4542" style="position:absolute;left:846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">
                  <v:path arrowok="t" o:connecttype="custom" o:connectlocs="0,7;30,7" o:connectangles="0,0"/>
                </v:shape>
                <v:shape id="Freeform 4543" style="position:absolute;left:852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">
                  <v:path arrowok="t" o:connecttype="custom" o:connectlocs="0,7;30,7" o:connectangles="0,0"/>
                </v:shape>
                <v:shape id="Freeform 4544" style="position:absolute;left:858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">
                  <v:path arrowok="t" o:connecttype="custom" o:connectlocs="0,7;30,7" o:connectangles="0,0"/>
                </v:shape>
                <v:shape id="Freeform 4545" style="position:absolute;left:864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">
                  <v:path arrowok="t" o:connecttype="custom" o:connectlocs="0,7;30,7" o:connectangles="0,0"/>
                </v:shape>
                <v:shape id="Freeform 4546" style="position:absolute;left:870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">
                  <v:path arrowok="t" o:connecttype="custom" o:connectlocs="0,7;30,7" o:connectangles="0,0"/>
                </v:shape>
                <v:shape id="Freeform 4547" style="position:absolute;left:876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">
                  <v:path arrowok="t" o:connecttype="custom" o:connectlocs="0,7;30,7" o:connectangles="0,0"/>
                </v:shape>
                <v:shape id="Freeform 4548" style="position:absolute;left:882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">
                  <v:path arrowok="t" o:connecttype="custom" o:connectlocs="0,7;30,7" o:connectangles="0,0"/>
                </v:shape>
                <v:shape id="Freeform 4549" style="position:absolute;left:888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">
                  <v:path arrowok="t" o:connecttype="custom" o:connectlocs="0,7;30,7" o:connectangles="0,0"/>
                </v:shape>
                <v:shape id="Freeform 4550" style="position:absolute;left:894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">
                  <v:path arrowok="t" o:connecttype="custom" o:connectlocs="0,7;30,7" o:connectangles="0,0"/>
                </v:shape>
                <v:shape id="Freeform 4551" style="position:absolute;left:900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">
                  <v:path arrowok="t" o:connecttype="custom" o:connectlocs="0,7;30,7" o:connectangles="0,0"/>
                </v:shape>
                <v:shape id="Freeform 4552" style="position:absolute;left:906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">
                  <v:path arrowok="t" o:connecttype="custom" o:connectlocs="0,7;30,7" o:connectangles="0,0"/>
                </v:shape>
                <v:shape id="Freeform 4553" style="position:absolute;left:912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">
                  <v:path arrowok="t" o:connecttype="custom" o:connectlocs="0,7;30,7" o:connectangles="0,0"/>
                </v:shape>
                <v:shape id="Freeform 4554" style="position:absolute;left:918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">
                  <v:path arrowok="t" o:connecttype="custom" o:connectlocs="0,7;30,7" o:connectangles="0,0"/>
                </v:shape>
                <v:shape id="Freeform 4555" style="position:absolute;left:924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">
                  <v:path arrowok="t" o:connecttype="custom" o:connectlocs="0,7;30,7" o:connectangles="0,0"/>
                </v:shape>
                <v:shape id="Freeform 4556" style="position:absolute;left:930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">
                  <v:path arrowok="t" o:connecttype="custom" o:connectlocs="0,7;30,7" o:connectangles="0,0"/>
                </v:shape>
                <v:shape id="Freeform 4557" style="position:absolute;left:936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">
                  <v:path arrowok="t" o:connecttype="custom" o:connectlocs="0,7;30,7" o:connectangles="0,0"/>
                </v:shape>
                <v:shape id="Freeform 4558" style="position:absolute;left:942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">
                  <v:path arrowok="t" o:connecttype="custom" o:connectlocs="0,7;30,7" o:connectangles="0,0"/>
                </v:shape>
                <v:shape id="Freeform 4559" style="position:absolute;left:948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">
                  <v:path arrowok="t" o:connecttype="custom" o:connectlocs="0,7;30,7" o:connectangles="0,0"/>
                </v:shape>
                <v:shape id="Freeform 4560" style="position:absolute;left:954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">
                  <v:path arrowok="t" o:connecttype="custom" o:connectlocs="0,7;30,7" o:connectangles="0,0"/>
                </v:shape>
                <v:shape id="Freeform 4561" style="position:absolute;left:960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">
                  <v:path arrowok="t" o:connecttype="custom" o:connectlocs="0,7;30,7" o:connectangles="0,0"/>
                </v:shape>
                <v:shape id="Freeform 4562" style="position:absolute;left:966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">
                  <v:path arrowok="t" o:connecttype="custom" o:connectlocs="0,7;30,7" o:connectangles="0,0"/>
                </v:shape>
                <v:shape id="Freeform 4563" style="position:absolute;left:972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">
                  <v:path arrowok="t" o:connecttype="custom" o:connectlocs="0,7;30,7" o:connectangles="0,0"/>
                </v:shape>
                <v:shape id="Freeform 4564" style="position:absolute;left:978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">
                  <v:path arrowok="t" o:connecttype="custom" o:connectlocs="0,7;30,7" o:connectangles="0,0"/>
                </v:shape>
                <v:shape id="Freeform 4565" style="position:absolute;left:984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">
                  <v:path arrowok="t" o:connecttype="custom" o:connectlocs="0,7;30,7" o:connectangles="0,0"/>
                </v:shape>
                <v:shape id="Freeform 4566" style="position:absolute;left:990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">
                  <v:path arrowok="t" o:connecttype="custom" o:connectlocs="0,7;30,7" o:connectangles="0,0"/>
                </v:shape>
                <v:shape id="Freeform 4567" style="position:absolute;left:996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">
                  <v:path arrowok="t" o:connecttype="custom" o:connectlocs="0,7;30,7" o:connectangles="0,0"/>
                </v:shape>
                <v:shape id="Freeform 4568" style="position:absolute;left:1002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">
                  <v:path arrowok="t" o:connecttype="custom" o:connectlocs="0,7;30,7" o:connectangles="0,0"/>
                </v:shape>
                <v:shape id="Freeform 4569" style="position:absolute;left:1008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">
                  <v:path arrowok="t" o:connecttype="custom" o:connectlocs="0,7;30,7" o:connectangles="0,0"/>
                </v:shape>
                <v:shape id="Freeform 4570" style="position:absolute;left:1014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">
                  <v:path arrowok="t" o:connecttype="custom" o:connectlocs="0,7;30,7" o:connectangles="0,0"/>
                </v:shape>
                <v:shape id="Freeform 4571" style="position:absolute;left:1020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">
                  <v:path arrowok="t" o:connecttype="custom" o:connectlocs="0,7;30,7" o:connectangles="0,0"/>
                </v:shape>
                <v:shape id="Freeform 4572" style="position:absolute;left:1026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">
                  <v:path arrowok="t" o:connecttype="custom" o:connectlocs="0,7;30,7" o:connectangles="0,0"/>
                </v:shape>
                <v:shape id="Freeform 4573" style="position:absolute;left:1032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">
                  <v:path arrowok="t" o:connecttype="custom" o:connectlocs="0,7;30,7" o:connectangles="0,0"/>
                </v:shape>
                <v:shape id="Freeform 4574" style="position:absolute;left:1038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">
                  <v:path arrowok="t" o:connecttype="custom" o:connectlocs="0,7;30,7" o:connectangles="0,0"/>
                </v:shape>
                <v:shape id="Freeform 4575" style="position:absolute;left:1044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">
                  <v:path arrowok="t" o:connecttype="custom" o:connectlocs="0,7;30,7" o:connectangles="0,0"/>
                </v:shape>
                <v:shape id="Freeform 4576" style="position:absolute;left:1050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">
                  <v:path arrowok="t" o:connecttype="custom" o:connectlocs="0,7;30,7" o:connectangles="0,0"/>
                </v:shape>
                <w10:wrap anchorx="page"/>
              </v:group>
            </w:pict>
          </mc:Fallback>
        </mc:AlternateContent>
      </w:r>
      <w:r w:rsidR="00B4080D" w:rsidRPr="007C3B41">
        <w:rPr>
          <w:spacing w:val="-1"/>
        </w:rPr>
        <w:t>Environmental Protection</w:t>
      </w:r>
      <w:r w:rsidR="00B4080D" w:rsidRPr="007C3B41">
        <w:rPr>
          <w:spacing w:val="-1"/>
        </w:rPr>
        <w:tab/>
        <w:t>5</w:t>
      </w:r>
      <w:r w:rsidR="005603A5">
        <w:rPr>
          <w:spacing w:val="-1"/>
        </w:rPr>
        <w:t>6</w:t>
      </w:r>
    </w:p>
    <w:p w14:paraId="3EE3287D" w14:textId="43A88B34" w:rsidR="00B4080D" w:rsidRPr="007C3B41" w:rsidRDefault="00FB4536">
      <w:pPr>
        <w:pStyle w:val="BodyText"/>
        <w:numPr>
          <w:ilvl w:val="1"/>
          <w:numId w:val="19"/>
        </w:numPr>
        <w:tabs>
          <w:tab w:val="left" w:pos="1001"/>
          <w:tab w:val="right" w:pos="9459"/>
        </w:tabs>
        <w:kinsoku w:val="0"/>
        <w:overflowPunct w:val="0"/>
        <w:spacing w:line="298" w:lineRule="exact"/>
        <w:ind w:left="1000"/>
      </w:pPr>
      <w:r>
        <w:rPr>
          <w:noProof/>
        </w:rPr>
        <mc:AlternateContent>
          <mc:Choice Requires="wpg">
            <w:drawing>
              <wp:anchor distT="0" distB="0" distL="114300" distR="114300" simplePos="0" relativeHeight="251665408" behindDoc="1" locked="0" layoutInCell="0" allowOverlap="1" wp14:anchorId="22E63B1D" wp14:editId="06E61461">
                <wp:simplePos x="0" y="0"/>
                <wp:positionH relativeFrom="page">
                  <wp:posOffset>2406015</wp:posOffset>
                </wp:positionH>
                <wp:positionV relativeFrom="paragraph">
                  <wp:posOffset>160655</wp:posOffset>
                </wp:positionV>
                <wp:extent cx="4285615" cy="19685"/>
                <wp:effectExtent l="0" t="0" r="0" b="0"/>
                <wp:wrapNone/>
                <wp:docPr id="1198331230" name="Group 45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5615" cy="19685"/>
                          <a:chOff x="3789" y="253"/>
                          <a:chExt cx="6749" cy="31"/>
                        </a:xfrm>
                      </wpg:grpSpPr>
                      <wps:wsp>
                        <wps:cNvPr id="46357506" name="Freeform 4578"/>
                        <wps:cNvSpPr>
                          <a:spLocks/>
                        </wps:cNvSpPr>
                        <wps:spPr bwMode="auto">
                          <a:xfrm>
                            <a:off x="3798" y="261"/>
                            <a:ext cx="20" cy="20"/>
                          </a:xfrm>
                          <a:custGeom>
                            <a:avLst/>
                            <a:gdLst>
                              <a:gd name="T0" fmla="*/ 0 w 20"/>
                              <a:gd name="T1" fmla="*/ 7 h 20"/>
                              <a:gd name="T2" fmla="*/ 11 w 20"/>
                              <a:gd name="T3" fmla="*/ 7 h 20"/>
                            </a:gdLst>
                            <a:ahLst/>
                            <a:cxnLst>
                              <a:cxn ang="0">
                                <a:pos x="T0" y="T1"/>
                              </a:cxn>
                              <a:cxn ang="0">
                                <a:pos x="T2" y="T3"/>
                              </a:cxn>
                            </a:cxnLst>
                            <a:rect l="0" t="0" r="r" b="b"/>
                            <a:pathLst>
                              <a:path w="20" h="20">
                                <a:moveTo>
                                  <a:pt x="0" y="7"/>
                                </a:moveTo>
                                <a:lnTo>
                                  <a:pt x="11"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7185121" name="Freeform 4579"/>
                        <wps:cNvSpPr>
                          <a:spLocks/>
                        </wps:cNvSpPr>
                        <wps:spPr bwMode="auto">
                          <a:xfrm>
                            <a:off x="3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2454422" name="Freeform 4580"/>
                        <wps:cNvSpPr>
                          <a:spLocks/>
                        </wps:cNvSpPr>
                        <wps:spPr bwMode="auto">
                          <a:xfrm>
                            <a:off x="3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146771" name="Freeform 4581"/>
                        <wps:cNvSpPr>
                          <a:spLocks/>
                        </wps:cNvSpPr>
                        <wps:spPr bwMode="auto">
                          <a:xfrm>
                            <a:off x="3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148415" name="Freeform 4582"/>
                        <wps:cNvSpPr>
                          <a:spLocks/>
                        </wps:cNvSpPr>
                        <wps:spPr bwMode="auto">
                          <a:xfrm>
                            <a:off x="4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0551295" name="Freeform 4583"/>
                        <wps:cNvSpPr>
                          <a:spLocks/>
                        </wps:cNvSpPr>
                        <wps:spPr bwMode="auto">
                          <a:xfrm>
                            <a:off x="4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5144353" name="Freeform 4584"/>
                        <wps:cNvSpPr>
                          <a:spLocks/>
                        </wps:cNvSpPr>
                        <wps:spPr bwMode="auto">
                          <a:xfrm>
                            <a:off x="4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5588695" name="Freeform 4585"/>
                        <wps:cNvSpPr>
                          <a:spLocks/>
                        </wps:cNvSpPr>
                        <wps:spPr bwMode="auto">
                          <a:xfrm>
                            <a:off x="4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008978" name="Freeform 4586"/>
                        <wps:cNvSpPr>
                          <a:spLocks/>
                        </wps:cNvSpPr>
                        <wps:spPr bwMode="auto">
                          <a:xfrm>
                            <a:off x="4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7998001" name="Freeform 4587"/>
                        <wps:cNvSpPr>
                          <a:spLocks/>
                        </wps:cNvSpPr>
                        <wps:spPr bwMode="auto">
                          <a:xfrm>
                            <a:off x="4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4036006" name="Freeform 4588"/>
                        <wps:cNvSpPr>
                          <a:spLocks/>
                        </wps:cNvSpPr>
                        <wps:spPr bwMode="auto">
                          <a:xfrm>
                            <a:off x="4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7070333" name="Freeform 4589"/>
                        <wps:cNvSpPr>
                          <a:spLocks/>
                        </wps:cNvSpPr>
                        <wps:spPr bwMode="auto">
                          <a:xfrm>
                            <a:off x="4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685291" name="Freeform 4590"/>
                        <wps:cNvSpPr>
                          <a:spLocks/>
                        </wps:cNvSpPr>
                        <wps:spPr bwMode="auto">
                          <a:xfrm>
                            <a:off x="4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7877827" name="Freeform 4591"/>
                        <wps:cNvSpPr>
                          <a:spLocks/>
                        </wps:cNvSpPr>
                        <wps:spPr bwMode="auto">
                          <a:xfrm>
                            <a:off x="4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6229779" name="Freeform 4592"/>
                        <wps:cNvSpPr>
                          <a:spLocks/>
                        </wps:cNvSpPr>
                        <wps:spPr bwMode="auto">
                          <a:xfrm>
                            <a:off x="4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9642454" name="Freeform 4593"/>
                        <wps:cNvSpPr>
                          <a:spLocks/>
                        </wps:cNvSpPr>
                        <wps:spPr bwMode="auto">
                          <a:xfrm>
                            <a:off x="4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623029" name="Freeform 4594"/>
                        <wps:cNvSpPr>
                          <a:spLocks/>
                        </wps:cNvSpPr>
                        <wps:spPr bwMode="auto">
                          <a:xfrm>
                            <a:off x="4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7371222" name="Freeform 4595"/>
                        <wps:cNvSpPr>
                          <a:spLocks/>
                        </wps:cNvSpPr>
                        <wps:spPr bwMode="auto">
                          <a:xfrm>
                            <a:off x="4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6573347" name="Freeform 4596"/>
                        <wps:cNvSpPr>
                          <a:spLocks/>
                        </wps:cNvSpPr>
                        <wps:spPr bwMode="auto">
                          <a:xfrm>
                            <a:off x="4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9489863" name="Freeform 4597"/>
                        <wps:cNvSpPr>
                          <a:spLocks/>
                        </wps:cNvSpPr>
                        <wps:spPr bwMode="auto">
                          <a:xfrm>
                            <a:off x="4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1322576" name="Freeform 4598"/>
                        <wps:cNvSpPr>
                          <a:spLocks/>
                        </wps:cNvSpPr>
                        <wps:spPr bwMode="auto">
                          <a:xfrm>
                            <a:off x="4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2572408" name="Freeform 4599"/>
                        <wps:cNvSpPr>
                          <a:spLocks/>
                        </wps:cNvSpPr>
                        <wps:spPr bwMode="auto">
                          <a:xfrm>
                            <a:off x="5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215202" name="Freeform 4600"/>
                        <wps:cNvSpPr>
                          <a:spLocks/>
                        </wps:cNvSpPr>
                        <wps:spPr bwMode="auto">
                          <a:xfrm>
                            <a:off x="5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5384709" name="Freeform 4601"/>
                        <wps:cNvSpPr>
                          <a:spLocks/>
                        </wps:cNvSpPr>
                        <wps:spPr bwMode="auto">
                          <a:xfrm>
                            <a:off x="5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1502470" name="Freeform 4602"/>
                        <wps:cNvSpPr>
                          <a:spLocks/>
                        </wps:cNvSpPr>
                        <wps:spPr bwMode="auto">
                          <a:xfrm>
                            <a:off x="5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2345607" name="Freeform 4603"/>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86502" name="Freeform 4604"/>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5415136" name="Freeform 4605"/>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1489944" name="Freeform 4606"/>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4607987" name="Freeform 4607"/>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043772" name="Freeform 4608"/>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9059479" name="Freeform 4609"/>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8015231" name="Freeform 4610"/>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3221193" name="Freeform 4611"/>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8303100" name="Freeform 4612"/>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6830109" name="Freeform 4613"/>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9680750" name="Freeform 4614"/>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606282" name="Freeform 4615"/>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9767784" name="Freeform 4616"/>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269747" name="Freeform 4617"/>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016166" name="Freeform 4618"/>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6186191" name="Freeform 4619"/>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247224" name="Freeform 4620"/>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6735008" name="Freeform 4621"/>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53488" name="Freeform 4622"/>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467796" name="Freeform 4623"/>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9436349" name="Freeform 4624"/>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0095145" name="Freeform 4625"/>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1536760" name="Freeform 4626"/>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5412372" name="Freeform 4627"/>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5771308" name="Freeform 4628"/>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293916" name="Freeform 4629"/>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442945" name="Freeform 4630"/>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523987" name="Freeform 4631"/>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1747413" name="Freeform 4632"/>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029009" name="Freeform 4633"/>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4286425" name="Freeform 4634"/>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2736137" name="Freeform 4635"/>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9531698" name="Freeform 4636"/>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6068592" name="Freeform 4637"/>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9477143" name="Freeform 4638"/>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6792086" name="Freeform 4639"/>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4463987" name="Freeform 4640"/>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9091637" name="Freeform 4641"/>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3418132" name="Freeform 4642"/>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3923540" name="Freeform 4643"/>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2160623" name="Freeform 4644"/>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9238886" name="Freeform 4645"/>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77796" name="Freeform 4646"/>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8544776" name="Freeform 4647"/>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7972479" name="Freeform 4648"/>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5573026" name="Freeform 4649"/>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7807442" name="Freeform 4650"/>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73225" name="Freeform 4651"/>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426960" name="Freeform 4652"/>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585372" name="Freeform 4653"/>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962196" name="Freeform 4654"/>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6848303" name="Freeform 4655"/>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3855704" name="Freeform 4656"/>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2176224" name="Freeform 4657"/>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3023535" name="Freeform 4658"/>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8026857" name="Freeform 4659"/>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587595" name="Freeform 4660"/>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280115" name="Freeform 4661"/>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8677244" name="Freeform 4662"/>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0358229" name="Freeform 4663"/>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7940003" name="Freeform 4664"/>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1485962" name="Freeform 4665"/>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728450" name="Freeform 4666"/>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486505" name="Freeform 4667"/>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0004853" name="Freeform 4668"/>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664166" name="Freeform 4669"/>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9994896" name="Freeform 4670"/>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974063" name="Freeform 4671"/>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8300154" name="Freeform 4672"/>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4264163" name="Freeform 4673"/>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7430352" name="Freeform 4674"/>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1434900" name="Freeform 4675"/>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86517" name="Freeform 4676"/>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8682" name="Freeform 4677"/>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2923461" name="Freeform 4678"/>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511596" name="Freeform 4679"/>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0228261" name="Freeform 4680"/>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0781144" name="Freeform 4681"/>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9246999" name="Freeform 4682"/>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448402" name="Freeform 4683"/>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238281" name="Freeform 4684"/>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097110" name="Freeform 4685"/>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614741" name="Freeform 4686"/>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1184900" name="Freeform 4687"/>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489270" name="Freeform 4688"/>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961226" name="Freeform 4689"/>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7174452" name="Freeform 4690"/>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C1C0247">
              <v:group id="Group 4577" style="position:absolute;margin-left:189.45pt;margin-top:12.65pt;width:337.45pt;height:1.55pt;z-index:-251651072;mso-position-horizontal-relative:page" coordsize="6749,31" coordorigin="3789,253" o:spid="_x0000_s1026" o:allowincell="f" w14:anchorId="4A43CD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">
                <v:shape id="Freeform 4578" style="position:absolute;left:3798;top:261;width:20;height:20;visibility:visible;mso-wrap-style:square;v-text-anchor:top" coordsize="20,20" o:spid="_x0000_s1027" filled="f" strokeweight=".82pt" path="m,7r1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">
                  <v:path arrowok="t" o:connecttype="custom" o:connectlocs="0,7;11,7" o:connectangles="0,0"/>
                </v:shape>
                <v:shape id="Freeform 4579" style="position:absolute;left:384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">
                  <v:path arrowok="t" o:connecttype="custom" o:connectlocs="0,7;30,7" o:connectangles="0,0"/>
                </v:shape>
                <v:shape id="Freeform 4580" style="position:absolute;left:390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">
                  <v:path arrowok="t" o:connecttype="custom" o:connectlocs="0,7;30,7" o:connectangles="0,0"/>
                </v:shape>
                <v:shape id="Freeform 4581" style="position:absolute;left:396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">
                  <v:path arrowok="t" o:connecttype="custom" o:connectlocs="0,7;30,7" o:connectangles="0,0"/>
                </v:shape>
                <v:shape id="Freeform 4582" style="position:absolute;left:402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">
                  <v:path arrowok="t" o:connecttype="custom" o:connectlocs="0,7;30,7" o:connectangles="0,0"/>
                </v:shape>
                <v:shape id="Freeform 4583" style="position:absolute;left:408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">
                  <v:path arrowok="t" o:connecttype="custom" o:connectlocs="0,7;30,7" o:connectangles="0,0"/>
                </v:shape>
                <v:shape id="Freeform 4584" style="position:absolute;left:414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">
                  <v:path arrowok="t" o:connecttype="custom" o:connectlocs="0,7;30,7" o:connectangles="0,0"/>
                </v:shape>
                <v:shape id="Freeform 4585" style="position:absolute;left:420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">
                  <v:path arrowok="t" o:connecttype="custom" o:connectlocs="0,7;30,7" o:connectangles="0,0"/>
                </v:shape>
                <v:shape id="Freeform 4586" style="position:absolute;left:426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">
                  <v:path arrowok="t" o:connecttype="custom" o:connectlocs="0,7;30,7" o:connectangles="0,0"/>
                </v:shape>
                <v:shape id="Freeform 4587" style="position:absolute;left:432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">
                  <v:path arrowok="t" o:connecttype="custom" o:connectlocs="0,7;30,7" o:connectangles="0,0"/>
                </v:shape>
                <v:shape id="Freeform 4588" style="position:absolute;left:438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">
                  <v:path arrowok="t" o:connecttype="custom" o:connectlocs="0,7;30,7" o:connectangles="0,0"/>
                </v:shape>
                <v:shape id="Freeform 4589" style="position:absolute;left:444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">
                  <v:path arrowok="t" o:connecttype="custom" o:connectlocs="0,7;30,7" o:connectangles="0,0"/>
                </v:shape>
                <v:shape id="Freeform 4590" style="position:absolute;left:450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">
                  <v:path arrowok="t" o:connecttype="custom" o:connectlocs="0,7;30,7" o:connectangles="0,0"/>
                </v:shape>
                <v:shape id="Freeform 4591" style="position:absolute;left:456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">
                  <v:path arrowok="t" o:connecttype="custom" o:connectlocs="0,7;30,7" o:connectangles="0,0"/>
                </v:shape>
                <v:shape id="Freeform 4592" style="position:absolute;left:462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">
                  <v:path arrowok="t" o:connecttype="custom" o:connectlocs="0,7;30,7" o:connectangles="0,0"/>
                </v:shape>
                <v:shape id="Freeform 4593" style="position:absolute;left:468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">
                  <v:path arrowok="t" o:connecttype="custom" o:connectlocs="0,7;30,7" o:connectangles="0,0"/>
                </v:shape>
                <v:shape id="Freeform 4594" style="position:absolute;left:474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">
                  <v:path arrowok="t" o:connecttype="custom" o:connectlocs="0,7;30,7" o:connectangles="0,0"/>
                </v:shape>
                <v:shape id="Freeform 4595" style="position:absolute;left:480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">
                  <v:path arrowok="t" o:connecttype="custom" o:connectlocs="0,7;30,7" o:connectangles="0,0"/>
                </v:shape>
                <v:shape id="Freeform 4596" style="position:absolute;left:486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">
                  <v:path arrowok="t" o:connecttype="custom" o:connectlocs="0,7;30,7" o:connectangles="0,0"/>
                </v:shape>
                <v:shape id="Freeform 4597" style="position:absolute;left:492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">
                  <v:path arrowok="t" o:connecttype="custom" o:connectlocs="0,7;30,7" o:connectangles="0,0"/>
                </v:shape>
                <v:shape id="Freeform 4598" style="position:absolute;left:498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">
                  <v:path arrowok="t" o:connecttype="custom" o:connectlocs="0,7;30,7" o:connectangles="0,0"/>
                </v:shape>
                <v:shape id="Freeform 4599" style="position:absolute;left:504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">
                  <v:path arrowok="t" o:connecttype="custom" o:connectlocs="0,7;30,7" o:connectangles="0,0"/>
                </v:shape>
                <v:shape id="Freeform 4600" style="position:absolute;left:510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">
                  <v:path arrowok="t" o:connecttype="custom" o:connectlocs="0,7;30,7" o:connectangles="0,0"/>
                </v:shape>
                <v:shape id="Freeform 4601" style="position:absolute;left:516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">
                  <v:path arrowok="t" o:connecttype="custom" o:connectlocs="0,7;30,7" o:connectangles="0,0"/>
                </v:shape>
                <v:shape id="Freeform 4602" style="position:absolute;left:522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">
                  <v:path arrowok="t" o:connecttype="custom" o:connectlocs="0,7;30,7" o:connectangles="0,0"/>
                </v:shape>
                <v:shape id="Freeform 4603" style="position:absolute;left:528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">
                  <v:path arrowok="t" o:connecttype="custom" o:connectlocs="0,7;30,7" o:connectangles="0,0"/>
                </v:shape>
                <v:shape id="Freeform 4604" style="position:absolute;left:534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">
                  <v:path arrowok="t" o:connecttype="custom" o:connectlocs="0,7;30,7" o:connectangles="0,0"/>
                </v:shape>
                <v:shape id="Freeform 4605" style="position:absolute;left:540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">
                  <v:path arrowok="t" o:connecttype="custom" o:connectlocs="0,7;30,7" o:connectangles="0,0"/>
                </v:shape>
                <v:shape id="Freeform 4606" style="position:absolute;left:546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">
                  <v:path arrowok="t" o:connecttype="custom" o:connectlocs="0,7;30,7" o:connectangles="0,0"/>
                </v:shape>
                <v:shape id="Freeform 4607" style="position:absolute;left:552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">
                  <v:path arrowok="t" o:connecttype="custom" o:connectlocs="0,7;30,7" o:connectangles="0,0"/>
                </v:shape>
                <v:shape id="Freeform 4608" style="position:absolute;left:558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">
                  <v:path arrowok="t" o:connecttype="custom" o:connectlocs="0,7;30,7" o:connectangles="0,0"/>
                </v:shape>
                <v:shape id="Freeform 4609" style="position:absolute;left:564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">
                  <v:path arrowok="t" o:connecttype="custom" o:connectlocs="0,7;30,7" o:connectangles="0,0"/>
                </v:shape>
                <v:shape id="Freeform 4610" style="position:absolute;left:570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">
                  <v:path arrowok="t" o:connecttype="custom" o:connectlocs="0,7;30,7" o:connectangles="0,0"/>
                </v:shape>
                <v:shape id="Freeform 4611" style="position:absolute;left:576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">
                  <v:path arrowok="t" o:connecttype="custom" o:connectlocs="0,7;30,7" o:connectangles="0,0"/>
                </v:shape>
                <v:shape id="Freeform 4612" style="position:absolute;left:582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">
                  <v:path arrowok="t" o:connecttype="custom" o:connectlocs="0,7;30,7" o:connectangles="0,0"/>
                </v:shape>
                <v:shape id="Freeform 4613" style="position:absolute;left:588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">
                  <v:path arrowok="t" o:connecttype="custom" o:connectlocs="0,7;30,7" o:connectangles="0,0"/>
                </v:shape>
                <v:shape id="Freeform 4614" style="position:absolute;left:594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">
                  <v:path arrowok="t" o:connecttype="custom" o:connectlocs="0,7;30,7" o:connectangles="0,0"/>
                </v:shape>
                <v:shape id="Freeform 4615" style="position:absolute;left:600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">
                  <v:path arrowok="t" o:connecttype="custom" o:connectlocs="0,7;30,7" o:connectangles="0,0"/>
                </v:shape>
                <v:shape id="Freeform 4616" style="position:absolute;left:606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">
                  <v:path arrowok="t" o:connecttype="custom" o:connectlocs="0,7;30,7" o:connectangles="0,0"/>
                </v:shape>
                <v:shape id="Freeform 4617" style="position:absolute;left:612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">
                  <v:path arrowok="t" o:connecttype="custom" o:connectlocs="0,7;30,7" o:connectangles="0,0"/>
                </v:shape>
                <v:shape id="Freeform 4618" style="position:absolute;left:618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">
                  <v:path arrowok="t" o:connecttype="custom" o:connectlocs="0,7;30,7" o:connectangles="0,0"/>
                </v:shape>
                <v:shape id="Freeform 4619" style="position:absolute;left:624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">
                  <v:path arrowok="t" o:connecttype="custom" o:connectlocs="0,7;30,7" o:connectangles="0,0"/>
                </v:shape>
                <v:shape id="Freeform 4620" style="position:absolute;left:630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">
                  <v:path arrowok="t" o:connecttype="custom" o:connectlocs="0,7;30,7" o:connectangles="0,0"/>
                </v:shape>
                <v:shape id="Freeform 4621" style="position:absolute;left:636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">
                  <v:path arrowok="t" o:connecttype="custom" o:connectlocs="0,7;30,7" o:connectangles="0,0"/>
                </v:shape>
                <v:shape id="Freeform 4622" style="position:absolute;left:642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">
                  <v:path arrowok="t" o:connecttype="custom" o:connectlocs="0,7;30,7" o:connectangles="0,0"/>
                </v:shape>
                <v:shape id="Freeform 4623" style="position:absolute;left:648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">
                  <v:path arrowok="t" o:connecttype="custom" o:connectlocs="0,7;30,7" o:connectangles="0,0"/>
                </v:shape>
                <v:shape id="Freeform 4624" style="position:absolute;left:654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">
                  <v:path arrowok="t" o:connecttype="custom" o:connectlocs="0,7;30,7" o:connectangles="0,0"/>
                </v:shape>
                <v:shape id="Freeform 4625" style="position:absolute;left:660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">
                  <v:path arrowok="t" o:connecttype="custom" o:connectlocs="0,7;30,7" o:connectangles="0,0"/>
                </v:shape>
                <v:shape id="Freeform 4626" style="position:absolute;left:666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">
                  <v:path arrowok="t" o:connecttype="custom" o:connectlocs="0,7;30,7" o:connectangles="0,0"/>
                </v:shape>
                <v:shape id="Freeform 4627" style="position:absolute;left:672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">
                  <v:path arrowok="t" o:connecttype="custom" o:connectlocs="0,7;30,7" o:connectangles="0,0"/>
                </v:shape>
                <v:shape id="Freeform 4628" style="position:absolute;left:678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">
                  <v:path arrowok="t" o:connecttype="custom" o:connectlocs="0,7;30,7" o:connectangles="0,0"/>
                </v:shape>
                <v:shape id="Freeform 4629" style="position:absolute;left:684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">
                  <v:path arrowok="t" o:connecttype="custom" o:connectlocs="0,7;30,7" o:connectangles="0,0"/>
                </v:shape>
                <v:shape id="Freeform 4630" style="position:absolute;left:690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">
                  <v:path arrowok="t" o:connecttype="custom" o:connectlocs="0,7;30,7" o:connectangles="0,0"/>
                </v:shape>
                <v:shape id="Freeform 4631" style="position:absolute;left:696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">
                  <v:path arrowok="t" o:connecttype="custom" o:connectlocs="0,7;30,7" o:connectangles="0,0"/>
                </v:shape>
                <v:shape id="Freeform 4632" style="position:absolute;left:702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">
                  <v:path arrowok="t" o:connecttype="custom" o:connectlocs="0,7;30,7" o:connectangles="0,0"/>
                </v:shape>
                <v:shape id="Freeform 4633" style="position:absolute;left:708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">
                  <v:path arrowok="t" o:connecttype="custom" o:connectlocs="0,7;30,7" o:connectangles="0,0"/>
                </v:shape>
                <v:shape id="Freeform 4634" style="position:absolute;left:714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">
                  <v:path arrowok="t" o:connecttype="custom" o:connectlocs="0,7;30,7" o:connectangles="0,0"/>
                </v:shape>
                <v:shape id="Freeform 4635" style="position:absolute;left:720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">
                  <v:path arrowok="t" o:connecttype="custom" o:connectlocs="0,7;30,7" o:connectangles="0,0"/>
                </v:shape>
                <v:shape id="Freeform 4636" style="position:absolute;left:726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">
                  <v:path arrowok="t" o:connecttype="custom" o:connectlocs="0,7;30,7" o:connectangles="0,0"/>
                </v:shape>
                <v:shape id="Freeform 4637" style="position:absolute;left:732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">
                  <v:path arrowok="t" o:connecttype="custom" o:connectlocs="0,7;30,7" o:connectangles="0,0"/>
                </v:shape>
                <v:shape id="Freeform 4638" style="position:absolute;left:738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">
                  <v:path arrowok="t" o:connecttype="custom" o:connectlocs="0,7;30,7" o:connectangles="0,0"/>
                </v:shape>
                <v:shape id="Freeform 4639" style="position:absolute;left:744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">
                  <v:path arrowok="t" o:connecttype="custom" o:connectlocs="0,7;30,7" o:connectangles="0,0"/>
                </v:shape>
                <v:shape id="Freeform 4640" style="position:absolute;left:750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">
                  <v:path arrowok="t" o:connecttype="custom" o:connectlocs="0,7;30,7" o:connectangles="0,0"/>
                </v:shape>
                <v:shape id="Freeform 4641" style="position:absolute;left:756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">
                  <v:path arrowok="t" o:connecttype="custom" o:connectlocs="0,7;30,7" o:connectangles="0,0"/>
                </v:shape>
                <v:shape id="Freeform 4642" style="position:absolute;left:762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">
                  <v:path arrowok="t" o:connecttype="custom" o:connectlocs="0,7;30,7" o:connectangles="0,0"/>
                </v:shape>
                <v:shape id="Freeform 4643" style="position:absolute;left:768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">
                  <v:path arrowok="t" o:connecttype="custom" o:connectlocs="0,7;30,7" o:connectangles="0,0"/>
                </v:shape>
                <v:shape id="Freeform 4644" style="position:absolute;left:774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">
                  <v:path arrowok="t" o:connecttype="custom" o:connectlocs="0,7;30,7" o:connectangles="0,0"/>
                </v:shape>
                <v:shape id="Freeform 4645" style="position:absolute;left:780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">
                  <v:path arrowok="t" o:connecttype="custom" o:connectlocs="0,7;30,7" o:connectangles="0,0"/>
                </v:shape>
                <v:shape id="Freeform 4646" style="position:absolute;left:786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">
                  <v:path arrowok="t" o:connecttype="custom" o:connectlocs="0,7;30,7" o:connectangles="0,0"/>
                </v:shape>
                <v:shape id="Freeform 4647" style="position:absolute;left:792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">
                  <v:path arrowok="t" o:connecttype="custom" o:connectlocs="0,7;30,7" o:connectangles="0,0"/>
                </v:shape>
                <v:shape id="Freeform 4648" style="position:absolute;left:798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">
                  <v:path arrowok="t" o:connecttype="custom" o:connectlocs="0,7;30,7" o:connectangles="0,0"/>
                </v:shape>
                <v:shape id="Freeform 4649" style="position:absolute;left:804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">
                  <v:path arrowok="t" o:connecttype="custom" o:connectlocs="0,7;30,7" o:connectangles="0,0"/>
                </v:shape>
                <v:shape id="Freeform 4650" style="position:absolute;left:810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">
                  <v:path arrowok="t" o:connecttype="custom" o:connectlocs="0,7;30,7" o:connectangles="0,0"/>
                </v:shape>
                <v:shape id="Freeform 4651" style="position:absolute;left:816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">
                  <v:path arrowok="t" o:connecttype="custom" o:connectlocs="0,7;30,7" o:connectangles="0,0"/>
                </v:shape>
                <v:shape id="Freeform 4652" style="position:absolute;left:822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">
                  <v:path arrowok="t" o:connecttype="custom" o:connectlocs="0,7;30,7" o:connectangles="0,0"/>
                </v:shape>
                <v:shape id="Freeform 4653" style="position:absolute;left:828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">
                  <v:path arrowok="t" o:connecttype="custom" o:connectlocs="0,7;30,7" o:connectangles="0,0"/>
                </v:shape>
                <v:shape id="Freeform 4654" style="position:absolute;left:834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">
                  <v:path arrowok="t" o:connecttype="custom" o:connectlocs="0,7;30,7" o:connectangles="0,0"/>
                </v:shape>
                <v:shape id="Freeform 4655" style="position:absolute;left:840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">
                  <v:path arrowok="t" o:connecttype="custom" o:connectlocs="0,7;30,7" o:connectangles="0,0"/>
                </v:shape>
                <v:shape id="Freeform 4656" style="position:absolute;left:846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">
                  <v:path arrowok="t" o:connecttype="custom" o:connectlocs="0,7;30,7" o:connectangles="0,0"/>
                </v:shape>
                <v:shape id="Freeform 4657" style="position:absolute;left:852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">
                  <v:path arrowok="t" o:connecttype="custom" o:connectlocs="0,7;30,7" o:connectangles="0,0"/>
                </v:shape>
                <v:shape id="Freeform 4658" style="position:absolute;left:858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">
                  <v:path arrowok="t" o:connecttype="custom" o:connectlocs="0,7;30,7" o:connectangles="0,0"/>
                </v:shape>
                <v:shape id="Freeform 4659" style="position:absolute;left:864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">
                  <v:path arrowok="t" o:connecttype="custom" o:connectlocs="0,7;30,7" o:connectangles="0,0"/>
                </v:shape>
                <v:shape id="Freeform 4660" style="position:absolute;left:870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">
                  <v:path arrowok="t" o:connecttype="custom" o:connectlocs="0,7;30,7" o:connectangles="0,0"/>
                </v:shape>
                <v:shape id="Freeform 4661" style="position:absolute;left:876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">
                  <v:path arrowok="t" o:connecttype="custom" o:connectlocs="0,7;30,7" o:connectangles="0,0"/>
                </v:shape>
                <v:shape id="Freeform 4662" style="position:absolute;left:882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">
                  <v:path arrowok="t" o:connecttype="custom" o:connectlocs="0,7;30,7" o:connectangles="0,0"/>
                </v:shape>
                <v:shape id="Freeform 4663" style="position:absolute;left:888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">
                  <v:path arrowok="t" o:connecttype="custom" o:connectlocs="0,7;30,7" o:connectangles="0,0"/>
                </v:shape>
                <v:shape id="Freeform 4664" style="position:absolute;left:894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">
                  <v:path arrowok="t" o:connecttype="custom" o:connectlocs="0,7;30,7" o:connectangles="0,0"/>
                </v:shape>
                <v:shape id="Freeform 4665" style="position:absolute;left:900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">
                  <v:path arrowok="t" o:connecttype="custom" o:connectlocs="0,7;30,7" o:connectangles="0,0"/>
                </v:shape>
                <v:shape id="Freeform 4666" style="position:absolute;left:906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">
                  <v:path arrowok="t" o:connecttype="custom" o:connectlocs="0,7;30,7" o:connectangles="0,0"/>
                </v:shape>
                <v:shape id="Freeform 4667" style="position:absolute;left:912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">
                  <v:path arrowok="t" o:connecttype="custom" o:connectlocs="0,7;30,7" o:connectangles="0,0"/>
                </v:shape>
                <v:shape id="Freeform 4668" style="position:absolute;left:918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">
                  <v:path arrowok="t" o:connecttype="custom" o:connectlocs="0,7;30,7" o:connectangles="0,0"/>
                </v:shape>
                <v:shape id="Freeform 4669" style="position:absolute;left:9240;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">
                  <v:path arrowok="t" o:connecttype="custom" o:connectlocs="0,7;30,7" o:connectangles="0,0"/>
                </v:shape>
                <v:shape id="Freeform 4670" style="position:absolute;left:9300;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">
                  <v:path arrowok="t" o:connecttype="custom" o:connectlocs="0,7;30,7" o:connectangles="0,0"/>
                </v:shape>
                <v:shape id="Freeform 4671" style="position:absolute;left:9360;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">
                  <v:path arrowok="t" o:connecttype="custom" o:connectlocs="0,7;30,7" o:connectangles="0,0"/>
                </v:shape>
                <v:shape id="Freeform 4672" style="position:absolute;left:9420;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">
                  <v:path arrowok="t" o:connecttype="custom" o:connectlocs="0,7;30,7" o:connectangles="0,0"/>
                </v:shape>
                <v:shape id="Freeform 4673" style="position:absolute;left:9480;top:261;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">
                  <v:path arrowok="t" o:connecttype="custom" o:connectlocs="0,7;30,7" o:connectangles="0,0"/>
                </v:shape>
                <v:shape id="Freeform 4674" style="position:absolute;left:9540;top:261;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">
                  <v:path arrowok="t" o:connecttype="custom" o:connectlocs="0,7;30,7" o:connectangles="0,0"/>
                </v:shape>
                <v:shape id="Freeform 4675" style="position:absolute;left:9600;top:261;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">
                  <v:path arrowok="t" o:connecttype="custom" o:connectlocs="0,7;30,7" o:connectangles="0,0"/>
                </v:shape>
                <v:shape id="Freeform 4676" style="position:absolute;left:9660;top:261;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">
                  <v:path arrowok="t" o:connecttype="custom" o:connectlocs="0,7;30,7" o:connectangles="0,0"/>
                </v:shape>
                <v:shape id="Freeform 4677" style="position:absolute;left:9720;top:261;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">
                  <v:path arrowok="t" o:connecttype="custom" o:connectlocs="0,7;30,7" o:connectangles="0,0"/>
                </v:shape>
                <v:shape id="Freeform 4678" style="position:absolute;left:9780;top:261;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">
                  <v:path arrowok="t" o:connecttype="custom" o:connectlocs="0,7;30,7" o:connectangles="0,0"/>
                </v:shape>
                <v:shape id="Freeform 4679" style="position:absolute;left:9840;top:261;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">
                  <v:path arrowok="t" o:connecttype="custom" o:connectlocs="0,7;30,7" o:connectangles="0,0"/>
                </v:shape>
                <v:shape id="Freeform 4680" style="position:absolute;left:9900;top:261;width:30;height:20;visibility:visible;mso-wrap-style:square;v-text-anchor:top" coordsize="30,20" o:spid="_x0000_s11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">
                  <v:path arrowok="t" o:connecttype="custom" o:connectlocs="0,7;30,7" o:connectangles="0,0"/>
                </v:shape>
                <v:shape id="Freeform 4681" style="position:absolute;left:9960;top:261;width:30;height:20;visibility:visible;mso-wrap-style:square;v-text-anchor:top" coordsize="30,20" o:spid="_x0000_s11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">
                  <v:path arrowok="t" o:connecttype="custom" o:connectlocs="0,7;30,7" o:connectangles="0,0"/>
                </v:shape>
                <v:shape id="Freeform 4682" style="position:absolute;left:10020;top:261;width:30;height:20;visibility:visible;mso-wrap-style:square;v-text-anchor:top" coordsize="30,20" o:spid="_x0000_s11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">
                  <v:path arrowok="t" o:connecttype="custom" o:connectlocs="0,7;30,7" o:connectangles="0,0"/>
                </v:shape>
                <v:shape id="Freeform 4683" style="position:absolute;left:10080;top:261;width:30;height:20;visibility:visible;mso-wrap-style:square;v-text-anchor:top" coordsize="30,20" o:spid="_x0000_s11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">
                  <v:path arrowok="t" o:connecttype="custom" o:connectlocs="0,7;30,7" o:connectangles="0,0"/>
                </v:shape>
                <v:shape id="Freeform 4684" style="position:absolute;left:10140;top:261;width:30;height:20;visibility:visible;mso-wrap-style:square;v-text-anchor:top" coordsize="30,20" o:spid="_x0000_s11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">
                  <v:path arrowok="t" o:connecttype="custom" o:connectlocs="0,7;30,7" o:connectangles="0,0"/>
                </v:shape>
                <v:shape id="Freeform 4685" style="position:absolute;left:10200;top:261;width:30;height:20;visibility:visible;mso-wrap-style:square;v-text-anchor:top" coordsize="30,20" o:spid="_x0000_s11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">
                  <v:path arrowok="t" o:connecttype="custom" o:connectlocs="0,7;30,7" o:connectangles="0,0"/>
                </v:shape>
                <v:shape id="Freeform 4686" style="position:absolute;left:10260;top:261;width:30;height:20;visibility:visible;mso-wrap-style:square;v-text-anchor:top" coordsize="30,20" o:spid="_x0000_s11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">
                  <v:path arrowok="t" o:connecttype="custom" o:connectlocs="0,7;30,7" o:connectangles="0,0"/>
                </v:shape>
                <v:shape id="Freeform 4687" style="position:absolute;left:10320;top:261;width:30;height:20;visibility:visible;mso-wrap-style:square;v-text-anchor:top" coordsize="30,20" o:spid="_x0000_s11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">
                  <v:path arrowok="t" o:connecttype="custom" o:connectlocs="0,7;30,7" o:connectangles="0,0"/>
                </v:shape>
                <v:shape id="Freeform 4688" style="position:absolute;left:10380;top:261;width:30;height:20;visibility:visible;mso-wrap-style:square;v-text-anchor:top" coordsize="30,20" o:spid="_x0000_s11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">
                  <v:path arrowok="t" o:connecttype="custom" o:connectlocs="0,7;30,7" o:connectangles="0,0"/>
                </v:shape>
                <v:shape id="Freeform 4689" style="position:absolute;left:10440;top:261;width:30;height:20;visibility:visible;mso-wrap-style:square;v-text-anchor:top" coordsize="30,20" o:spid="_x0000_s11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">
                  <v:path arrowok="t" o:connecttype="custom" o:connectlocs="0,7;30,7" o:connectangles="0,0"/>
                </v:shape>
                <v:shape id="Freeform 4690" style="position:absolute;left:10500;top:261;width:30;height:20;visibility:visible;mso-wrap-style:square;v-text-anchor:top" coordsize="30,20" o:spid="_x0000_s11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">
                  <v:path arrowok="t" o:connecttype="custom" o:connectlocs="0,7;30,7" o:connectangles="0,0"/>
                </v:shape>
                <w10:wrap anchorx="page"/>
              </v:group>
            </w:pict>
          </mc:Fallback>
        </mc:AlternateContent>
      </w:r>
      <w:r w:rsidR="00B4080D" w:rsidRPr="007C3B41">
        <w:t>Clean</w:t>
      </w:r>
      <w:r w:rsidR="00B4080D" w:rsidRPr="007C3B41">
        <w:rPr>
          <w:spacing w:val="-2"/>
        </w:rPr>
        <w:t xml:space="preserve"> </w:t>
      </w:r>
      <w:r w:rsidR="00B4080D" w:rsidRPr="007C3B41">
        <w:t>Air</w:t>
      </w:r>
      <w:r w:rsidR="00B4080D" w:rsidRPr="007C3B41">
        <w:rPr>
          <w:spacing w:val="-1"/>
        </w:rPr>
        <w:t xml:space="preserve"> </w:t>
      </w:r>
      <w:r w:rsidR="00B4080D" w:rsidRPr="007C3B41">
        <w:t>Act</w:t>
      </w:r>
      <w:r w:rsidR="00B4080D" w:rsidRPr="007C3B41">
        <w:tab/>
      </w:r>
      <w:r w:rsidR="00B4080D" w:rsidRPr="007C3B41">
        <w:rPr>
          <w:spacing w:val="-1"/>
        </w:rPr>
        <w:t>56</w:t>
      </w:r>
    </w:p>
    <w:p w14:paraId="2B951CE0" w14:textId="663AA0B0" w:rsidR="00B4080D" w:rsidRPr="007C3B41" w:rsidRDefault="00FB4536">
      <w:pPr>
        <w:pStyle w:val="BodyText"/>
        <w:numPr>
          <w:ilvl w:val="1"/>
          <w:numId w:val="19"/>
        </w:numPr>
        <w:tabs>
          <w:tab w:val="left" w:pos="1000"/>
          <w:tab w:val="right" w:pos="9459"/>
        </w:tabs>
        <w:kinsoku w:val="0"/>
        <w:overflowPunct w:val="0"/>
        <w:ind w:hanging="359"/>
      </w:pPr>
      <w:r>
        <w:rPr>
          <w:noProof/>
        </w:rPr>
        <mc:AlternateContent>
          <mc:Choice Requires="wpg">
            <w:drawing>
              <wp:anchor distT="0" distB="0" distL="114300" distR="114300" simplePos="0" relativeHeight="251666432" behindDoc="1" locked="0" layoutInCell="0" allowOverlap="1" wp14:anchorId="75768918" wp14:editId="69FE922C">
                <wp:simplePos x="0" y="0"/>
                <wp:positionH relativeFrom="page">
                  <wp:posOffset>4949190</wp:posOffset>
                </wp:positionH>
                <wp:positionV relativeFrom="paragraph">
                  <wp:posOffset>160655</wp:posOffset>
                </wp:positionV>
                <wp:extent cx="1742440" cy="19685"/>
                <wp:effectExtent l="0" t="0" r="0" b="0"/>
                <wp:wrapNone/>
                <wp:docPr id="242461225" name="Group 46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42440" cy="19685"/>
                          <a:chOff x="7794" y="253"/>
                          <a:chExt cx="2744" cy="31"/>
                        </a:xfrm>
                      </wpg:grpSpPr>
                      <wps:wsp>
                        <wps:cNvPr id="621685948" name="Freeform 4692"/>
                        <wps:cNvSpPr>
                          <a:spLocks/>
                        </wps:cNvSpPr>
                        <wps:spPr bwMode="auto">
                          <a:xfrm>
                            <a:off x="7802" y="261"/>
                            <a:ext cx="28" cy="20"/>
                          </a:xfrm>
                          <a:custGeom>
                            <a:avLst/>
                            <a:gdLst>
                              <a:gd name="T0" fmla="*/ 0 w 28"/>
                              <a:gd name="T1" fmla="*/ 7 h 20"/>
                              <a:gd name="T2" fmla="*/ 27 w 28"/>
                              <a:gd name="T3" fmla="*/ 7 h 20"/>
                            </a:gdLst>
                            <a:ahLst/>
                            <a:cxnLst>
                              <a:cxn ang="0">
                                <a:pos x="T0" y="T1"/>
                              </a:cxn>
                              <a:cxn ang="0">
                                <a:pos x="T2" y="T3"/>
                              </a:cxn>
                            </a:cxnLst>
                            <a:rect l="0" t="0" r="r" b="b"/>
                            <a:pathLst>
                              <a:path w="28" h="20">
                                <a:moveTo>
                                  <a:pt x="0" y="7"/>
                                </a:moveTo>
                                <a:lnTo>
                                  <a:pt x="27"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0426185" name="Freeform 4693"/>
                        <wps:cNvSpPr>
                          <a:spLocks/>
                        </wps:cNvSpPr>
                        <wps:spPr bwMode="auto">
                          <a:xfrm>
                            <a:off x="7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5335050" name="Freeform 4694"/>
                        <wps:cNvSpPr>
                          <a:spLocks/>
                        </wps:cNvSpPr>
                        <wps:spPr bwMode="auto">
                          <a:xfrm>
                            <a:off x="7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2926676" name="Freeform 4695"/>
                        <wps:cNvSpPr>
                          <a:spLocks/>
                        </wps:cNvSpPr>
                        <wps:spPr bwMode="auto">
                          <a:xfrm>
                            <a:off x="7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3029218" name="Freeform 4696"/>
                        <wps:cNvSpPr>
                          <a:spLocks/>
                        </wps:cNvSpPr>
                        <wps:spPr bwMode="auto">
                          <a:xfrm>
                            <a:off x="8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302319" name="Freeform 4697"/>
                        <wps:cNvSpPr>
                          <a:spLocks/>
                        </wps:cNvSpPr>
                        <wps:spPr bwMode="auto">
                          <a:xfrm>
                            <a:off x="8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730692" name="Freeform 4698"/>
                        <wps:cNvSpPr>
                          <a:spLocks/>
                        </wps:cNvSpPr>
                        <wps:spPr bwMode="auto">
                          <a:xfrm>
                            <a:off x="8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867439" name="Freeform 4699"/>
                        <wps:cNvSpPr>
                          <a:spLocks/>
                        </wps:cNvSpPr>
                        <wps:spPr bwMode="auto">
                          <a:xfrm>
                            <a:off x="8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6905257" name="Freeform 4700"/>
                        <wps:cNvSpPr>
                          <a:spLocks/>
                        </wps:cNvSpPr>
                        <wps:spPr bwMode="auto">
                          <a:xfrm>
                            <a:off x="8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0118715" name="Freeform 4701"/>
                        <wps:cNvSpPr>
                          <a:spLocks/>
                        </wps:cNvSpPr>
                        <wps:spPr bwMode="auto">
                          <a:xfrm>
                            <a:off x="8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8875049" name="Freeform 4702"/>
                        <wps:cNvSpPr>
                          <a:spLocks/>
                        </wps:cNvSpPr>
                        <wps:spPr bwMode="auto">
                          <a:xfrm>
                            <a:off x="8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6097370" name="Freeform 4703"/>
                        <wps:cNvSpPr>
                          <a:spLocks/>
                        </wps:cNvSpPr>
                        <wps:spPr bwMode="auto">
                          <a:xfrm>
                            <a:off x="8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8877979" name="Freeform 4704"/>
                        <wps:cNvSpPr>
                          <a:spLocks/>
                        </wps:cNvSpPr>
                        <wps:spPr bwMode="auto">
                          <a:xfrm>
                            <a:off x="8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0483363" name="Freeform 4705"/>
                        <wps:cNvSpPr>
                          <a:spLocks/>
                        </wps:cNvSpPr>
                        <wps:spPr bwMode="auto">
                          <a:xfrm>
                            <a:off x="8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8140155" name="Freeform 4706"/>
                        <wps:cNvSpPr>
                          <a:spLocks/>
                        </wps:cNvSpPr>
                        <wps:spPr bwMode="auto">
                          <a:xfrm>
                            <a:off x="8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8766845" name="Freeform 4707"/>
                        <wps:cNvSpPr>
                          <a:spLocks/>
                        </wps:cNvSpPr>
                        <wps:spPr bwMode="auto">
                          <a:xfrm>
                            <a:off x="8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0286254" name="Freeform 4708"/>
                        <wps:cNvSpPr>
                          <a:spLocks/>
                        </wps:cNvSpPr>
                        <wps:spPr bwMode="auto">
                          <a:xfrm>
                            <a:off x="8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0785339" name="Freeform 4709"/>
                        <wps:cNvSpPr>
                          <a:spLocks/>
                        </wps:cNvSpPr>
                        <wps:spPr bwMode="auto">
                          <a:xfrm>
                            <a:off x="8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6247527" name="Freeform 4710"/>
                        <wps:cNvSpPr>
                          <a:spLocks/>
                        </wps:cNvSpPr>
                        <wps:spPr bwMode="auto">
                          <a:xfrm>
                            <a:off x="8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337611" name="Freeform 4711"/>
                        <wps:cNvSpPr>
                          <a:spLocks/>
                        </wps:cNvSpPr>
                        <wps:spPr bwMode="auto">
                          <a:xfrm>
                            <a:off x="8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9472717" name="Freeform 4712"/>
                        <wps:cNvSpPr>
                          <a:spLocks/>
                        </wps:cNvSpPr>
                        <wps:spPr bwMode="auto">
                          <a:xfrm>
                            <a:off x="8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192511" name="Freeform 4713"/>
                        <wps:cNvSpPr>
                          <a:spLocks/>
                        </wps:cNvSpPr>
                        <wps:spPr bwMode="auto">
                          <a:xfrm>
                            <a:off x="9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442120" name="Freeform 4714"/>
                        <wps:cNvSpPr>
                          <a:spLocks/>
                        </wps:cNvSpPr>
                        <wps:spPr bwMode="auto">
                          <a:xfrm>
                            <a:off x="9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472003" name="Freeform 4715"/>
                        <wps:cNvSpPr>
                          <a:spLocks/>
                        </wps:cNvSpPr>
                        <wps:spPr bwMode="auto">
                          <a:xfrm>
                            <a:off x="9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90632" name="Freeform 4716"/>
                        <wps:cNvSpPr>
                          <a:spLocks/>
                        </wps:cNvSpPr>
                        <wps:spPr bwMode="auto">
                          <a:xfrm>
                            <a:off x="9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0425493" name="Freeform 4717"/>
                        <wps:cNvSpPr>
                          <a:spLocks/>
                        </wps:cNvSpPr>
                        <wps:spPr bwMode="auto">
                          <a:xfrm>
                            <a:off x="9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523780" name="Freeform 4718"/>
                        <wps:cNvSpPr>
                          <a:spLocks/>
                        </wps:cNvSpPr>
                        <wps:spPr bwMode="auto">
                          <a:xfrm>
                            <a:off x="9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9698321" name="Freeform 4719"/>
                        <wps:cNvSpPr>
                          <a:spLocks/>
                        </wps:cNvSpPr>
                        <wps:spPr bwMode="auto">
                          <a:xfrm>
                            <a:off x="9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284103" name="Freeform 4720"/>
                        <wps:cNvSpPr>
                          <a:spLocks/>
                        </wps:cNvSpPr>
                        <wps:spPr bwMode="auto">
                          <a:xfrm>
                            <a:off x="9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1003984" name="Freeform 4721"/>
                        <wps:cNvSpPr>
                          <a:spLocks/>
                        </wps:cNvSpPr>
                        <wps:spPr bwMode="auto">
                          <a:xfrm>
                            <a:off x="9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5523643" name="Freeform 4722"/>
                        <wps:cNvSpPr>
                          <a:spLocks/>
                        </wps:cNvSpPr>
                        <wps:spPr bwMode="auto">
                          <a:xfrm>
                            <a:off x="9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5421255" name="Freeform 4723"/>
                        <wps:cNvSpPr>
                          <a:spLocks/>
                        </wps:cNvSpPr>
                        <wps:spPr bwMode="auto">
                          <a:xfrm>
                            <a:off x="9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8502777" name="Freeform 4724"/>
                        <wps:cNvSpPr>
                          <a:spLocks/>
                        </wps:cNvSpPr>
                        <wps:spPr bwMode="auto">
                          <a:xfrm>
                            <a:off x="9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32970" name="Freeform 4725"/>
                        <wps:cNvSpPr>
                          <a:spLocks/>
                        </wps:cNvSpPr>
                        <wps:spPr bwMode="auto">
                          <a:xfrm>
                            <a:off x="9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559031" name="Freeform 4726"/>
                        <wps:cNvSpPr>
                          <a:spLocks/>
                        </wps:cNvSpPr>
                        <wps:spPr bwMode="auto">
                          <a:xfrm>
                            <a:off x="9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9301776" name="Freeform 4727"/>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8036677" name="Freeform 4728"/>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228442" name="Freeform 4729"/>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0717857" name="Freeform 4730"/>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1297159" name="Freeform 4731"/>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086172" name="Freeform 4732"/>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362429" name="Freeform 4733"/>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952732" name="Freeform 4734"/>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7399307" name="Freeform 4735"/>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4593100" name="Freeform 4736"/>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392259" name="Freeform 4737"/>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FD39FCF">
              <v:group id="Group 4691" style="position:absolute;margin-left:389.7pt;margin-top:12.65pt;width:137.2pt;height:1.55pt;z-index:-251650048;mso-position-horizontal-relative:page" coordsize="2744,31" coordorigin="7794,253" o:spid="_x0000_s1026" o:allowincell="f" w14:anchorId="5CE66B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">
                <v:shape id="Freeform 4692" style="position:absolute;left:7802;top:261;width:28;height:20;visibility:visible;mso-wrap-style:square;v-text-anchor:top" coordsize="28,20" o:spid="_x0000_s1027" filled="f" strokeweight=".82pt" path="m,7r2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">
                  <v:path arrowok="t" o:connecttype="custom" o:connectlocs="0,7;27,7" o:connectangles="0,0"/>
                </v:shape>
                <v:shape id="Freeform 4693" style="position:absolute;left:785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">
                  <v:path arrowok="t" o:connecttype="custom" o:connectlocs="0,7;30,7" o:connectangles="0,0"/>
                </v:shape>
                <v:shape id="Freeform 4694" style="position:absolute;left:791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">
                  <v:path arrowok="t" o:connecttype="custom" o:connectlocs="0,7;30,7" o:connectangles="0,0"/>
                </v:shape>
                <v:shape id="Freeform 4695" style="position:absolute;left:797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">
                  <v:path arrowok="t" o:connecttype="custom" o:connectlocs="0,7;30,7" o:connectangles="0,0"/>
                </v:shape>
                <v:shape id="Freeform 4696" style="position:absolute;left:803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">
                  <v:path arrowok="t" o:connecttype="custom" o:connectlocs="0,7;30,7" o:connectangles="0,0"/>
                </v:shape>
                <v:shape id="Freeform 4697" style="position:absolute;left:809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">
                  <v:path arrowok="t" o:connecttype="custom" o:connectlocs="0,7;30,7" o:connectangles="0,0"/>
                </v:shape>
                <v:shape id="Freeform 4698" style="position:absolute;left:815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">
                  <v:path arrowok="t" o:connecttype="custom" o:connectlocs="0,7;30,7" o:connectangles="0,0"/>
                </v:shape>
                <v:shape id="Freeform 4699" style="position:absolute;left:821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">
                  <v:path arrowok="t" o:connecttype="custom" o:connectlocs="0,7;30,7" o:connectangles="0,0"/>
                </v:shape>
                <v:shape id="Freeform 4700" style="position:absolute;left:827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">
                  <v:path arrowok="t" o:connecttype="custom" o:connectlocs="0,7;30,7" o:connectangles="0,0"/>
                </v:shape>
                <v:shape id="Freeform 4701" style="position:absolute;left:833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">
                  <v:path arrowok="t" o:connecttype="custom" o:connectlocs="0,7;30,7" o:connectangles="0,0"/>
                </v:shape>
                <v:shape id="Freeform 4702" style="position:absolute;left:839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">
                  <v:path arrowok="t" o:connecttype="custom" o:connectlocs="0,7;30,7" o:connectangles="0,0"/>
                </v:shape>
                <v:shape id="Freeform 4703" style="position:absolute;left:845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">
                  <v:path arrowok="t" o:connecttype="custom" o:connectlocs="0,7;30,7" o:connectangles="0,0"/>
                </v:shape>
                <v:shape id="Freeform 4704" style="position:absolute;left:851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">
                  <v:path arrowok="t" o:connecttype="custom" o:connectlocs="0,7;30,7" o:connectangles="0,0"/>
                </v:shape>
                <v:shape id="Freeform 4705" style="position:absolute;left:857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">
                  <v:path arrowok="t" o:connecttype="custom" o:connectlocs="0,7;30,7" o:connectangles="0,0"/>
                </v:shape>
                <v:shape id="Freeform 4706" style="position:absolute;left:863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">
                  <v:path arrowok="t" o:connecttype="custom" o:connectlocs="0,7;30,7" o:connectangles="0,0"/>
                </v:shape>
                <v:shape id="Freeform 4707" style="position:absolute;left:869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">
                  <v:path arrowok="t" o:connecttype="custom" o:connectlocs="0,7;30,7" o:connectangles="0,0"/>
                </v:shape>
                <v:shape id="Freeform 4708" style="position:absolute;left:875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">
                  <v:path arrowok="t" o:connecttype="custom" o:connectlocs="0,7;30,7" o:connectangles="0,0"/>
                </v:shape>
                <v:shape id="Freeform 4709" style="position:absolute;left:881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">
                  <v:path arrowok="t" o:connecttype="custom" o:connectlocs="0,7;30,7" o:connectangles="0,0"/>
                </v:shape>
                <v:shape id="Freeform 4710" style="position:absolute;left:887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">
                  <v:path arrowok="t" o:connecttype="custom" o:connectlocs="0,7;30,7" o:connectangles="0,0"/>
                </v:shape>
                <v:shape id="Freeform 4711" style="position:absolute;left:893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">
                  <v:path arrowok="t" o:connecttype="custom" o:connectlocs="0,7;30,7" o:connectangles="0,0"/>
                </v:shape>
                <v:shape id="Freeform 4712" style="position:absolute;left:899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">
                  <v:path arrowok="t" o:connecttype="custom" o:connectlocs="0,7;30,7" o:connectangles="0,0"/>
                </v:shape>
                <v:shape id="Freeform 4713" style="position:absolute;left:905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">
                  <v:path arrowok="t" o:connecttype="custom" o:connectlocs="0,7;30,7" o:connectangles="0,0"/>
                </v:shape>
                <v:shape id="Freeform 4714" style="position:absolute;left:9119;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">
                  <v:path arrowok="t" o:connecttype="custom" o:connectlocs="0,7;30,7" o:connectangles="0,0"/>
                </v:shape>
                <v:shape id="Freeform 4715" style="position:absolute;left:9179;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">
                  <v:path arrowok="t" o:connecttype="custom" o:connectlocs="0,7;30,7" o:connectangles="0,0"/>
                </v:shape>
                <v:shape id="Freeform 4716" style="position:absolute;left:9239;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">
                  <v:path arrowok="t" o:connecttype="custom" o:connectlocs="0,7;30,7" o:connectangles="0,0"/>
                </v:shape>
                <v:shape id="Freeform 4717" style="position:absolute;left:9299;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">
                  <v:path arrowok="t" o:connecttype="custom" o:connectlocs="0,7;30,7" o:connectangles="0,0"/>
                </v:shape>
                <v:shape id="Freeform 4718" style="position:absolute;left:9359;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">
                  <v:path arrowok="t" o:connecttype="custom" o:connectlocs="0,7;30,7" o:connectangles="0,0"/>
                </v:shape>
                <v:shape id="Freeform 4719" style="position:absolute;left:9419;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">
                  <v:path arrowok="t" o:connecttype="custom" o:connectlocs="0,7;30,7" o:connectangles="0,0"/>
                </v:shape>
                <v:shape id="Freeform 4720" style="position:absolute;left:9479;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">
                  <v:path arrowok="t" o:connecttype="custom" o:connectlocs="0,7;30,7" o:connectangles="0,0"/>
                </v:shape>
                <v:shape id="Freeform 4721" style="position:absolute;left:9539;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">
                  <v:path arrowok="t" o:connecttype="custom" o:connectlocs="0,7;30,7" o:connectangles="0,0"/>
                </v:shape>
                <v:shape id="Freeform 4722" style="position:absolute;left:9599;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">
                  <v:path arrowok="t" o:connecttype="custom" o:connectlocs="0,7;30,7" o:connectangles="0,0"/>
                </v:shape>
                <v:shape id="Freeform 4723" style="position:absolute;left:9659;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">
                  <v:path arrowok="t" o:connecttype="custom" o:connectlocs="0,7;30,7" o:connectangles="0,0"/>
                </v:shape>
                <v:shape id="Freeform 4724" style="position:absolute;left:9719;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">
                  <v:path arrowok="t" o:connecttype="custom" o:connectlocs="0,7;30,7" o:connectangles="0,0"/>
                </v:shape>
                <v:shape id="Freeform 4725" style="position:absolute;left:9779;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">
                  <v:path arrowok="t" o:connecttype="custom" o:connectlocs="0,7;30,7" o:connectangles="0,0"/>
                </v:shape>
                <v:shape id="Freeform 4726" style="position:absolute;left:9839;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">
                  <v:path arrowok="t" o:connecttype="custom" o:connectlocs="0,7;30,7" o:connectangles="0,0"/>
                </v:shape>
                <v:shape id="Freeform 4727" style="position:absolute;left:9899;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">
                  <v:path arrowok="t" o:connecttype="custom" o:connectlocs="0,7;30,7" o:connectangles="0,0"/>
                </v:shape>
                <v:shape id="Freeform 4728" style="position:absolute;left:9959;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">
                  <v:path arrowok="t" o:connecttype="custom" o:connectlocs="0,7;30,7" o:connectangles="0,0"/>
                </v:shape>
                <v:shape id="Freeform 4729" style="position:absolute;left:10019;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">
                  <v:path arrowok="t" o:connecttype="custom" o:connectlocs="0,7;30,7" o:connectangles="0,0"/>
                </v:shape>
                <v:shape id="Freeform 4730" style="position:absolute;left:10079;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">
                  <v:path arrowok="t" o:connecttype="custom" o:connectlocs="0,7;30,7" o:connectangles="0,0"/>
                </v:shape>
                <v:shape id="Freeform 4731" style="position:absolute;left:10139;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">
                  <v:path arrowok="t" o:connecttype="custom" o:connectlocs="0,7;30,7" o:connectangles="0,0"/>
                </v:shape>
                <v:shape id="Freeform 4732" style="position:absolute;left:10199;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">
                  <v:path arrowok="t" o:connecttype="custom" o:connectlocs="0,7;30,7" o:connectangles="0,0"/>
                </v:shape>
                <v:shape id="Freeform 4733" style="position:absolute;left:10259;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">
                  <v:path arrowok="t" o:connecttype="custom" o:connectlocs="0,7;30,7" o:connectangles="0,0"/>
                </v:shape>
                <v:shape id="Freeform 4734" style="position:absolute;left:10319;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">
                  <v:path arrowok="t" o:connecttype="custom" o:connectlocs="0,7;30,7" o:connectangles="0,0"/>
                </v:shape>
                <v:shape id="Freeform 4735" style="position:absolute;left:10379;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">
                  <v:path arrowok="t" o:connecttype="custom" o:connectlocs="0,7;30,7" o:connectangles="0,0"/>
                </v:shape>
                <v:shape id="Freeform 4736" style="position:absolute;left:10439;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">
                  <v:path arrowok="t" o:connecttype="custom" o:connectlocs="0,7;30,7" o:connectangles="0,0"/>
                </v:shape>
                <v:shape id="Freeform 4737" style="position:absolute;left:10499;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">
                  <v:path arrowok="t" o:connecttype="custom" o:connectlocs="0,7;30,7" o:connectangles="0,0"/>
                </v:shape>
                <w10:wrap anchorx="page"/>
              </v:group>
            </w:pict>
          </mc:Fallback>
        </mc:AlternateContent>
      </w:r>
      <w:r w:rsidR="00B4080D" w:rsidRPr="007C3B41">
        <w:t>Buy</w:t>
      </w:r>
      <w:r w:rsidR="00B4080D" w:rsidRPr="007C3B41">
        <w:rPr>
          <w:spacing w:val="-2"/>
        </w:rPr>
        <w:t xml:space="preserve"> </w:t>
      </w:r>
      <w:r w:rsidR="00B4080D" w:rsidRPr="007C3B41">
        <w:rPr>
          <w:spacing w:val="-1"/>
        </w:rPr>
        <w:t>America,</w:t>
      </w:r>
      <w:r w:rsidR="00B4080D" w:rsidRPr="007C3B41">
        <w:rPr>
          <w:spacing w:val="-2"/>
        </w:rPr>
        <w:t xml:space="preserve"> </w:t>
      </w:r>
      <w:r w:rsidR="00B4080D" w:rsidRPr="007C3B41">
        <w:t>Pre-Award</w:t>
      </w:r>
      <w:r w:rsidR="00B4080D" w:rsidRPr="007C3B41">
        <w:rPr>
          <w:spacing w:val="-1"/>
        </w:rPr>
        <w:t xml:space="preserve"> </w:t>
      </w:r>
      <w:r w:rsidR="00B4080D" w:rsidRPr="007C3B41">
        <w:t>and</w:t>
      </w:r>
      <w:r w:rsidR="00B4080D" w:rsidRPr="007C3B41">
        <w:rPr>
          <w:spacing w:val="-1"/>
        </w:rPr>
        <w:t xml:space="preserve"> </w:t>
      </w:r>
      <w:r w:rsidR="00B4080D" w:rsidRPr="007C3B41">
        <w:t>Post-Delivery</w:t>
      </w:r>
      <w:r w:rsidR="00B4080D" w:rsidRPr="007C3B41">
        <w:rPr>
          <w:spacing w:val="-1"/>
        </w:rPr>
        <w:t xml:space="preserve"> </w:t>
      </w:r>
      <w:r w:rsidR="00B4080D" w:rsidRPr="007C3B41">
        <w:t>Audits</w:t>
      </w:r>
      <w:r w:rsidR="00B4080D" w:rsidRPr="007C3B41">
        <w:tab/>
        <w:t>5</w:t>
      </w:r>
      <w:r w:rsidR="005603A5">
        <w:t>7</w:t>
      </w:r>
    </w:p>
    <w:p w14:paraId="12819292" w14:textId="70A4979E" w:rsidR="00B4080D" w:rsidRPr="007C3B41" w:rsidRDefault="00FB4536">
      <w:pPr>
        <w:pStyle w:val="BodyText"/>
        <w:numPr>
          <w:ilvl w:val="1"/>
          <w:numId w:val="19"/>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67456" behindDoc="1" locked="0" layoutInCell="0" allowOverlap="1" wp14:anchorId="5F765B72" wp14:editId="6939FCD0">
                <wp:simplePos x="0" y="0"/>
                <wp:positionH relativeFrom="page">
                  <wp:posOffset>3235960</wp:posOffset>
                </wp:positionH>
                <wp:positionV relativeFrom="paragraph">
                  <wp:posOffset>160655</wp:posOffset>
                </wp:positionV>
                <wp:extent cx="3455670" cy="19685"/>
                <wp:effectExtent l="0" t="0" r="0" b="0"/>
                <wp:wrapNone/>
                <wp:docPr id="1035243560" name="Group 47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55670" cy="19685"/>
                          <a:chOff x="5096" y="253"/>
                          <a:chExt cx="5442" cy="31"/>
                        </a:xfrm>
                      </wpg:grpSpPr>
                      <wps:wsp>
                        <wps:cNvPr id="2076511183" name="Freeform 4739"/>
                        <wps:cNvSpPr>
                          <a:spLocks/>
                        </wps:cNvSpPr>
                        <wps:spPr bwMode="auto">
                          <a:xfrm>
                            <a:off x="5104" y="261"/>
                            <a:ext cx="26" cy="20"/>
                          </a:xfrm>
                          <a:custGeom>
                            <a:avLst/>
                            <a:gdLst>
                              <a:gd name="T0" fmla="*/ 0 w 26"/>
                              <a:gd name="T1" fmla="*/ 7 h 20"/>
                              <a:gd name="T2" fmla="*/ 25 w 26"/>
                              <a:gd name="T3" fmla="*/ 7 h 20"/>
                            </a:gdLst>
                            <a:ahLst/>
                            <a:cxnLst>
                              <a:cxn ang="0">
                                <a:pos x="T0" y="T1"/>
                              </a:cxn>
                              <a:cxn ang="0">
                                <a:pos x="T2" y="T3"/>
                              </a:cxn>
                            </a:cxnLst>
                            <a:rect l="0" t="0" r="r" b="b"/>
                            <a:pathLst>
                              <a:path w="26" h="20">
                                <a:moveTo>
                                  <a:pt x="0" y="7"/>
                                </a:moveTo>
                                <a:lnTo>
                                  <a:pt x="25"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8405195" name="Freeform 4740"/>
                        <wps:cNvSpPr>
                          <a:spLocks/>
                        </wps:cNvSpPr>
                        <wps:spPr bwMode="auto">
                          <a:xfrm>
                            <a:off x="5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1696950" name="Freeform 4741"/>
                        <wps:cNvSpPr>
                          <a:spLocks/>
                        </wps:cNvSpPr>
                        <wps:spPr bwMode="auto">
                          <a:xfrm>
                            <a:off x="5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576468" name="Freeform 4742"/>
                        <wps:cNvSpPr>
                          <a:spLocks/>
                        </wps:cNvSpPr>
                        <wps:spPr bwMode="auto">
                          <a:xfrm>
                            <a:off x="5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0551" name="Freeform 4743"/>
                        <wps:cNvSpPr>
                          <a:spLocks/>
                        </wps:cNvSpPr>
                        <wps:spPr bwMode="auto">
                          <a:xfrm>
                            <a:off x="5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2369153" name="Freeform 4744"/>
                        <wps:cNvSpPr>
                          <a:spLocks/>
                        </wps:cNvSpPr>
                        <wps:spPr bwMode="auto">
                          <a:xfrm>
                            <a:off x="5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4656950" name="Freeform 4745"/>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346942" name="Freeform 4746"/>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8305256" name="Freeform 4747"/>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6922612" name="Freeform 4748"/>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2145472" name="Freeform 4749"/>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0174788" name="Freeform 4750"/>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0729766" name="Freeform 4751"/>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858948" name="Freeform 4752"/>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7125125" name="Freeform 4753"/>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556435" name="Freeform 4754"/>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7330541" name="Freeform 4755"/>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943651" name="Freeform 4756"/>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5150589" name="Freeform 4757"/>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354106" name="Freeform 4758"/>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4182074" name="Freeform 4759"/>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0954590" name="Freeform 4760"/>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4137438" name="Freeform 4761"/>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5787965" name="Freeform 4762"/>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0960161" name="Freeform 4763"/>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98012" name="Freeform 4764"/>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45168" name="Freeform 4765"/>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456109" name="Freeform 4766"/>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92390" name="Freeform 4767"/>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3079634" name="Freeform 4768"/>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6386005" name="Freeform 4769"/>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8944424" name="Freeform 4770"/>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5597687" name="Freeform 4771"/>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0468627" name="Freeform 4772"/>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948848" name="Freeform 4773"/>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8975598" name="Freeform 4774"/>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941667" name="Freeform 4775"/>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69491" name="Freeform 4776"/>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6447359" name="Freeform 4777"/>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9840902" name="Freeform 4778"/>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7800439" name="Freeform 4779"/>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6538819" name="Freeform 4780"/>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7928161" name="Freeform 4781"/>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5690873" name="Freeform 4782"/>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1241452" name="Freeform 4783"/>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1159048" name="Freeform 4784"/>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111073" name="Freeform 4785"/>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4341492" name="Freeform 4786"/>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4247212" name="Freeform 4787"/>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9381944" name="Freeform 4788"/>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1005048" name="Freeform 4789"/>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8578035" name="Freeform 4790"/>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2112295" name="Freeform 4791"/>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2928905" name="Freeform 4792"/>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7502624" name="Freeform 4793"/>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6832569" name="Freeform 4794"/>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9434586" name="Freeform 4795"/>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6954578" name="Freeform 4796"/>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145875" name="Freeform 4797"/>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8881282" name="Freeform 4798"/>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7652490" name="Freeform 4799"/>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9610258" name="Freeform 4800"/>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392064" name="Freeform 4801"/>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6908948" name="Freeform 4802"/>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7399590" name="Freeform 4803"/>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117548" name="Freeform 4804"/>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2959649" name="Freeform 4805"/>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935559" name="Freeform 4806"/>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2481738" name="Freeform 4807"/>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7443289" name="Freeform 4808"/>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2321544" name="Freeform 4809"/>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2240384" name="Freeform 4810"/>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1447985" name="Freeform 4811"/>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3561118" name="Freeform 4812"/>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0094949" name="Freeform 4813"/>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080545" name="Freeform 4814"/>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174456" name="Freeform 4815"/>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443299" name="Freeform 4816"/>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554673" name="Freeform 4817"/>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5994187" name="Freeform 4818"/>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239787" name="Freeform 4819"/>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3033359" name="Freeform 4820"/>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7433656" name="Freeform 4821"/>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2708356" name="Freeform 4822"/>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499513" name="Freeform 4823"/>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5553955" name="Freeform 4824"/>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1268540" name="Freeform 4825"/>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1360999" name="Freeform 4826"/>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1755709" name="Freeform 4827"/>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7778249" name="Freeform 4828"/>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8162507" name="Freeform 4829"/>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7ED3C4F">
              <v:group id="Group 4738" style="position:absolute;margin-left:254.8pt;margin-top:12.65pt;width:272.1pt;height:1.55pt;z-index:-251649024;mso-position-horizontal-relative:page" coordsize="5442,31" coordorigin="5096,253" o:spid="_x0000_s1026" o:allowincell="f" w14:anchorId="12EF6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">
                <v:shape id="Freeform 4739" style="position:absolute;left:5104;top:261;width:26;height:20;visibility:visible;mso-wrap-style:square;v-text-anchor:top" coordsize="26,20" o:spid="_x0000_s1027" filled="f" strokeweight=".82pt" path="m,7r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">
                  <v:path arrowok="t" o:connecttype="custom" o:connectlocs="0,7;25,7" o:connectangles="0,0"/>
                </v:shape>
                <v:shape id="Freeform 4740" style="position:absolute;left:516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">
                  <v:path arrowok="t" o:connecttype="custom" o:connectlocs="0,7;30,7" o:connectangles="0,0"/>
                </v:shape>
                <v:shape id="Freeform 4741" style="position:absolute;left:522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">
                  <v:path arrowok="t" o:connecttype="custom" o:connectlocs="0,7;30,7" o:connectangles="0,0"/>
                </v:shape>
                <v:shape id="Freeform 4742" style="position:absolute;left:528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">
                  <v:path arrowok="t" o:connecttype="custom" o:connectlocs="0,7;30,7" o:connectangles="0,0"/>
                </v:shape>
                <v:shape id="Freeform 4743" style="position:absolute;left:534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">
                  <v:path arrowok="t" o:connecttype="custom" o:connectlocs="0,7;30,7" o:connectangles="0,0"/>
                </v:shape>
                <v:shape id="Freeform 4744" style="position:absolute;left:540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">
                  <v:path arrowok="t" o:connecttype="custom" o:connectlocs="0,7;30,7" o:connectangles="0,0"/>
                </v:shape>
                <v:shape id="Freeform 4745" style="position:absolute;left:546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">
                  <v:path arrowok="t" o:connecttype="custom" o:connectlocs="0,7;30,7" o:connectangles="0,0"/>
                </v:shape>
                <v:shape id="Freeform 4746" style="position:absolute;left:552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">
                  <v:path arrowok="t" o:connecttype="custom" o:connectlocs="0,7;30,7" o:connectangles="0,0"/>
                </v:shape>
                <v:shape id="Freeform 4747" style="position:absolute;left:558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">
                  <v:path arrowok="t" o:connecttype="custom" o:connectlocs="0,7;30,7" o:connectangles="0,0"/>
                </v:shape>
                <v:shape id="Freeform 4748" style="position:absolute;left:564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">
                  <v:path arrowok="t" o:connecttype="custom" o:connectlocs="0,7;30,7" o:connectangles="0,0"/>
                </v:shape>
                <v:shape id="Freeform 4749" style="position:absolute;left:570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">
                  <v:path arrowok="t" o:connecttype="custom" o:connectlocs="0,7;30,7" o:connectangles="0,0"/>
                </v:shape>
                <v:shape id="Freeform 4750" style="position:absolute;left:576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">
                  <v:path arrowok="t" o:connecttype="custom" o:connectlocs="0,7;30,7" o:connectangles="0,0"/>
                </v:shape>
                <v:shape id="Freeform 4751" style="position:absolute;left:582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">
                  <v:path arrowok="t" o:connecttype="custom" o:connectlocs="0,7;30,7" o:connectangles="0,0"/>
                </v:shape>
                <v:shape id="Freeform 4752" style="position:absolute;left:588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">
                  <v:path arrowok="t" o:connecttype="custom" o:connectlocs="0,7;30,7" o:connectangles="0,0"/>
                </v:shape>
                <v:shape id="Freeform 4753" style="position:absolute;left:594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">
                  <v:path arrowok="t" o:connecttype="custom" o:connectlocs="0,7;30,7" o:connectangles="0,0"/>
                </v:shape>
                <v:shape id="Freeform 4754" style="position:absolute;left:600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">
                  <v:path arrowok="t" o:connecttype="custom" o:connectlocs="0,7;30,7" o:connectangles="0,0"/>
                </v:shape>
                <v:shape id="Freeform 4755" style="position:absolute;left:606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">
                  <v:path arrowok="t" o:connecttype="custom" o:connectlocs="0,7;30,7" o:connectangles="0,0"/>
                </v:shape>
                <v:shape id="Freeform 4756" style="position:absolute;left:612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">
                  <v:path arrowok="t" o:connecttype="custom" o:connectlocs="0,7;30,7" o:connectangles="0,0"/>
                </v:shape>
                <v:shape id="Freeform 4757" style="position:absolute;left:618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">
                  <v:path arrowok="t" o:connecttype="custom" o:connectlocs="0,7;30,7" o:connectangles="0,0"/>
                </v:shape>
                <v:shape id="Freeform 4758" style="position:absolute;left:624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">
                  <v:path arrowok="t" o:connecttype="custom" o:connectlocs="0,7;30,7" o:connectangles="0,0"/>
                </v:shape>
                <v:shape id="Freeform 4759" style="position:absolute;left:630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">
                  <v:path arrowok="t" o:connecttype="custom" o:connectlocs="0,7;30,7" o:connectangles="0,0"/>
                </v:shape>
                <v:shape id="Freeform 4760" style="position:absolute;left:636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">
                  <v:path arrowok="t" o:connecttype="custom" o:connectlocs="0,7;30,7" o:connectangles="0,0"/>
                </v:shape>
                <v:shape id="Freeform 4761" style="position:absolute;left:642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">
                  <v:path arrowok="t" o:connecttype="custom" o:connectlocs="0,7;30,7" o:connectangles="0,0"/>
                </v:shape>
                <v:shape id="Freeform 4762" style="position:absolute;left:648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">
                  <v:path arrowok="t" o:connecttype="custom" o:connectlocs="0,7;30,7" o:connectangles="0,0"/>
                </v:shape>
                <v:shape id="Freeform 4763" style="position:absolute;left:654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">
                  <v:path arrowok="t" o:connecttype="custom" o:connectlocs="0,7;30,7" o:connectangles="0,0"/>
                </v:shape>
                <v:shape id="Freeform 4764" style="position:absolute;left:660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">
                  <v:path arrowok="t" o:connecttype="custom" o:connectlocs="0,7;30,7" o:connectangles="0,0"/>
                </v:shape>
                <v:shape id="Freeform 4765" style="position:absolute;left:666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">
                  <v:path arrowok="t" o:connecttype="custom" o:connectlocs="0,7;30,7" o:connectangles="0,0"/>
                </v:shape>
                <v:shape id="Freeform 4766" style="position:absolute;left:672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">
                  <v:path arrowok="t" o:connecttype="custom" o:connectlocs="0,7;30,7" o:connectangles="0,0"/>
                </v:shape>
                <v:shape id="Freeform 4767" style="position:absolute;left:678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">
                  <v:path arrowok="t" o:connecttype="custom" o:connectlocs="0,7;30,7" o:connectangles="0,0"/>
                </v:shape>
                <v:shape id="Freeform 4768" style="position:absolute;left:684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">
                  <v:path arrowok="t" o:connecttype="custom" o:connectlocs="0,7;30,7" o:connectangles="0,0"/>
                </v:shape>
                <v:shape id="Freeform 4769" style="position:absolute;left:690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">
                  <v:path arrowok="t" o:connecttype="custom" o:connectlocs="0,7;30,7" o:connectangles="0,0"/>
                </v:shape>
                <v:shape id="Freeform 4770" style="position:absolute;left:696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">
                  <v:path arrowok="t" o:connecttype="custom" o:connectlocs="0,7;30,7" o:connectangles="0,0"/>
                </v:shape>
                <v:shape id="Freeform 4771" style="position:absolute;left:702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">
                  <v:path arrowok="t" o:connecttype="custom" o:connectlocs="0,7;30,7" o:connectangles="0,0"/>
                </v:shape>
                <v:shape id="Freeform 4772" style="position:absolute;left:708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">
                  <v:path arrowok="t" o:connecttype="custom" o:connectlocs="0,7;30,7" o:connectangles="0,0"/>
                </v:shape>
                <v:shape id="Freeform 4773" style="position:absolute;left:714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">
                  <v:path arrowok="t" o:connecttype="custom" o:connectlocs="0,7;30,7" o:connectangles="0,0"/>
                </v:shape>
                <v:shape id="Freeform 4774" style="position:absolute;left:720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">
                  <v:path arrowok="t" o:connecttype="custom" o:connectlocs="0,7;30,7" o:connectangles="0,0"/>
                </v:shape>
                <v:shape id="Freeform 4775" style="position:absolute;left:726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">
                  <v:path arrowok="t" o:connecttype="custom" o:connectlocs="0,7;30,7" o:connectangles="0,0"/>
                </v:shape>
                <v:shape id="Freeform 4776" style="position:absolute;left:732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">
                  <v:path arrowok="t" o:connecttype="custom" o:connectlocs="0,7;30,7" o:connectangles="0,0"/>
                </v:shape>
                <v:shape id="Freeform 4777" style="position:absolute;left:738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">
                  <v:path arrowok="t" o:connecttype="custom" o:connectlocs="0,7;30,7" o:connectangles="0,0"/>
                </v:shape>
                <v:shape id="Freeform 4778" style="position:absolute;left:744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">
                  <v:path arrowok="t" o:connecttype="custom" o:connectlocs="0,7;30,7" o:connectangles="0,0"/>
                </v:shape>
                <v:shape id="Freeform 4779" style="position:absolute;left:750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">
                  <v:path arrowok="t" o:connecttype="custom" o:connectlocs="0,7;30,7" o:connectangles="0,0"/>
                </v:shape>
                <v:shape id="Freeform 4780" style="position:absolute;left:756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">
                  <v:path arrowok="t" o:connecttype="custom" o:connectlocs="0,7;30,7" o:connectangles="0,0"/>
                </v:shape>
                <v:shape id="Freeform 4781" style="position:absolute;left:762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">
                  <v:path arrowok="t" o:connecttype="custom" o:connectlocs="0,7;30,7" o:connectangles="0,0"/>
                </v:shape>
                <v:shape id="Freeform 4782" style="position:absolute;left:768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">
                  <v:path arrowok="t" o:connecttype="custom" o:connectlocs="0,7;30,7" o:connectangles="0,0"/>
                </v:shape>
                <v:shape id="Freeform 4783" style="position:absolute;left:774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">
                  <v:path arrowok="t" o:connecttype="custom" o:connectlocs="0,7;30,7" o:connectangles="0,0"/>
                </v:shape>
                <v:shape id="Freeform 4784" style="position:absolute;left:780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">
                  <v:path arrowok="t" o:connecttype="custom" o:connectlocs="0,7;30,7" o:connectangles="0,0"/>
                </v:shape>
                <v:shape id="Freeform 4785" style="position:absolute;left:786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">
                  <v:path arrowok="t" o:connecttype="custom" o:connectlocs="0,7;30,7" o:connectangles="0,0"/>
                </v:shape>
                <v:shape id="Freeform 4786" style="position:absolute;left:792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">
                  <v:path arrowok="t" o:connecttype="custom" o:connectlocs="0,7;30,7" o:connectangles="0,0"/>
                </v:shape>
                <v:shape id="Freeform 4787" style="position:absolute;left:798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">
                  <v:path arrowok="t" o:connecttype="custom" o:connectlocs="0,7;30,7" o:connectangles="0,0"/>
                </v:shape>
                <v:shape id="Freeform 4788" style="position:absolute;left:804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">
                  <v:path arrowok="t" o:connecttype="custom" o:connectlocs="0,7;30,7" o:connectangles="0,0"/>
                </v:shape>
                <v:shape id="Freeform 4789" style="position:absolute;left:810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">
                  <v:path arrowok="t" o:connecttype="custom" o:connectlocs="0,7;30,7" o:connectangles="0,0"/>
                </v:shape>
                <v:shape id="Freeform 4790" style="position:absolute;left:816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">
                  <v:path arrowok="t" o:connecttype="custom" o:connectlocs="0,7;30,7" o:connectangles="0,0"/>
                </v:shape>
                <v:shape id="Freeform 4791" style="position:absolute;left:822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">
                  <v:path arrowok="t" o:connecttype="custom" o:connectlocs="0,7;30,7" o:connectangles="0,0"/>
                </v:shape>
                <v:shape id="Freeform 4792" style="position:absolute;left:828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">
                  <v:path arrowok="t" o:connecttype="custom" o:connectlocs="0,7;30,7" o:connectangles="0,0"/>
                </v:shape>
                <v:shape id="Freeform 4793" style="position:absolute;left:834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">
                  <v:path arrowok="t" o:connecttype="custom" o:connectlocs="0,7;30,7" o:connectangles="0,0"/>
                </v:shape>
                <v:shape id="Freeform 4794" style="position:absolute;left:840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">
                  <v:path arrowok="t" o:connecttype="custom" o:connectlocs="0,7;30,7" o:connectangles="0,0"/>
                </v:shape>
                <v:shape id="Freeform 4795" style="position:absolute;left:846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">
                  <v:path arrowok="t" o:connecttype="custom" o:connectlocs="0,7;30,7" o:connectangles="0,0"/>
                </v:shape>
                <v:shape id="Freeform 4796" style="position:absolute;left:852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">
                  <v:path arrowok="t" o:connecttype="custom" o:connectlocs="0,7;30,7" o:connectangles="0,0"/>
                </v:shape>
                <v:shape id="Freeform 4797" style="position:absolute;left:858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">
                  <v:path arrowok="t" o:connecttype="custom" o:connectlocs="0,7;30,7" o:connectangles="0,0"/>
                </v:shape>
                <v:shape id="Freeform 4798" style="position:absolute;left:864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">
                  <v:path arrowok="t" o:connecttype="custom" o:connectlocs="0,7;30,7" o:connectangles="0,0"/>
                </v:shape>
                <v:shape id="Freeform 4799" style="position:absolute;left:870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">
                  <v:path arrowok="t" o:connecttype="custom" o:connectlocs="0,7;30,7" o:connectangles="0,0"/>
                </v:shape>
                <v:shape id="Freeform 4800" style="position:absolute;left:876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">
                  <v:path arrowok="t" o:connecttype="custom" o:connectlocs="0,7;30,7" o:connectangles="0,0"/>
                </v:shape>
                <v:shape id="Freeform 4801" style="position:absolute;left:882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">
                  <v:path arrowok="t" o:connecttype="custom" o:connectlocs="0,7;30,7" o:connectangles="0,0"/>
                </v:shape>
                <v:shape id="Freeform 4802" style="position:absolute;left:888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">
                  <v:path arrowok="t" o:connecttype="custom" o:connectlocs="0,7;30,7" o:connectangles="0,0"/>
                </v:shape>
                <v:shape id="Freeform 4803" style="position:absolute;left:894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">
                  <v:path arrowok="t" o:connecttype="custom" o:connectlocs="0,7;30,7" o:connectangles="0,0"/>
                </v:shape>
                <v:shape id="Freeform 4804" style="position:absolute;left:900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">
                  <v:path arrowok="t" o:connecttype="custom" o:connectlocs="0,7;30,7" o:connectangles="0,0"/>
                </v:shape>
                <v:shape id="Freeform 4805" style="position:absolute;left:906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">
                  <v:path arrowok="t" o:connecttype="custom" o:connectlocs="0,7;30,7" o:connectangles="0,0"/>
                </v:shape>
                <v:shape id="Freeform 4806" style="position:absolute;left:912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">
                  <v:path arrowok="t" o:connecttype="custom" o:connectlocs="0,7;30,7" o:connectangles="0,0"/>
                </v:shape>
                <v:shape id="Freeform 4807" style="position:absolute;left:918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">
                  <v:path arrowok="t" o:connecttype="custom" o:connectlocs="0,7;30,7" o:connectangles="0,0"/>
                </v:shape>
                <v:shape id="Freeform 4808" style="position:absolute;left:924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">
                  <v:path arrowok="t" o:connecttype="custom" o:connectlocs="0,7;30,7" o:connectangles="0,0"/>
                </v:shape>
                <v:shape id="Freeform 4809" style="position:absolute;left:930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">
                  <v:path arrowok="t" o:connecttype="custom" o:connectlocs="0,7;30,7" o:connectangles="0,0"/>
                </v:shape>
                <v:shape id="Freeform 4810" style="position:absolute;left:936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">
                  <v:path arrowok="t" o:connecttype="custom" o:connectlocs="0,7;30,7" o:connectangles="0,0"/>
                </v:shape>
                <v:shape id="Freeform 4811" style="position:absolute;left:942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">
                  <v:path arrowok="t" o:connecttype="custom" o:connectlocs="0,7;30,7" o:connectangles="0,0"/>
                </v:shape>
                <v:shape id="Freeform 4812" style="position:absolute;left:948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">
                  <v:path arrowok="t" o:connecttype="custom" o:connectlocs="0,7;30,7" o:connectangles="0,0"/>
                </v:shape>
                <v:shape id="Freeform 4813" style="position:absolute;left:954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">
                  <v:path arrowok="t" o:connecttype="custom" o:connectlocs="0,7;30,7" o:connectangles="0,0"/>
                </v:shape>
                <v:shape id="Freeform 4814" style="position:absolute;left:960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">
                  <v:path arrowok="t" o:connecttype="custom" o:connectlocs="0,7;30,7" o:connectangles="0,0"/>
                </v:shape>
                <v:shape id="Freeform 4815" style="position:absolute;left:966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">
                  <v:path arrowok="t" o:connecttype="custom" o:connectlocs="0,7;30,7" o:connectangles="0,0"/>
                </v:shape>
                <v:shape id="Freeform 4816" style="position:absolute;left:972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">
                  <v:path arrowok="t" o:connecttype="custom" o:connectlocs="0,7;30,7" o:connectangles="0,0"/>
                </v:shape>
                <v:shape id="Freeform 4817" style="position:absolute;left:978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">
                  <v:path arrowok="t" o:connecttype="custom" o:connectlocs="0,7;30,7" o:connectangles="0,0"/>
                </v:shape>
                <v:shape id="Freeform 4818" style="position:absolute;left:984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">
                  <v:path arrowok="t" o:connecttype="custom" o:connectlocs="0,7;30,7" o:connectangles="0,0"/>
                </v:shape>
                <v:shape id="Freeform 4819" style="position:absolute;left:990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">
                  <v:path arrowok="t" o:connecttype="custom" o:connectlocs="0,7;30,7" o:connectangles="0,0"/>
                </v:shape>
                <v:shape id="Freeform 4820" style="position:absolute;left:996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">
                  <v:path arrowok="t" o:connecttype="custom" o:connectlocs="0,7;30,7" o:connectangles="0,0"/>
                </v:shape>
                <v:shape id="Freeform 4821" style="position:absolute;left:1002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">
                  <v:path arrowok="t" o:connecttype="custom" o:connectlocs="0,7;30,7" o:connectangles="0,0"/>
                </v:shape>
                <v:shape id="Freeform 4822" style="position:absolute;left:1008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">
                  <v:path arrowok="t" o:connecttype="custom" o:connectlocs="0,7;30,7" o:connectangles="0,0"/>
                </v:shape>
                <v:shape id="Freeform 4823" style="position:absolute;left:1014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">
                  <v:path arrowok="t" o:connecttype="custom" o:connectlocs="0,7;30,7" o:connectangles="0,0"/>
                </v:shape>
                <v:shape id="Freeform 4824" style="position:absolute;left:1020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">
                  <v:path arrowok="t" o:connecttype="custom" o:connectlocs="0,7;30,7" o:connectangles="0,0"/>
                </v:shape>
                <v:shape id="Freeform 4825" style="position:absolute;left:1026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">
                  <v:path arrowok="t" o:connecttype="custom" o:connectlocs="0,7;30,7" o:connectangles="0,0"/>
                </v:shape>
                <v:shape id="Freeform 4826" style="position:absolute;left:1032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">
                  <v:path arrowok="t" o:connecttype="custom" o:connectlocs="0,7;30,7" o:connectangles="0,0"/>
                </v:shape>
                <v:shape id="Freeform 4827" style="position:absolute;left:1038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">
                  <v:path arrowok="t" o:connecttype="custom" o:connectlocs="0,7;30,7" o:connectangles="0,0"/>
                </v:shape>
                <v:shape id="Freeform 4828" style="position:absolute;left:1044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">
                  <v:path arrowok="t" o:connecttype="custom" o:connectlocs="0,7;30,7" o:connectangles="0,0"/>
                </v:shape>
                <v:shape id="Freeform 4829" style="position:absolute;left:1050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">
                  <v:path arrowok="t" o:connecttype="custom" o:connectlocs="0,7;30,7" o:connectangles="0,0"/>
                </v:shape>
                <w10:wrap anchorx="page"/>
              </v:group>
            </w:pict>
          </mc:Fallback>
        </mc:AlternateContent>
      </w:r>
      <w:r w:rsidR="00B4080D" w:rsidRPr="007C3B41">
        <w:t>Drug</w:t>
      </w:r>
      <w:r w:rsidR="00B4080D" w:rsidRPr="007C3B41">
        <w:rPr>
          <w:spacing w:val="-2"/>
        </w:rPr>
        <w:t xml:space="preserve"> </w:t>
      </w:r>
      <w:r w:rsidR="00B4080D" w:rsidRPr="007C3B41">
        <w:t>and Alcohol</w:t>
      </w:r>
      <w:r w:rsidR="00B4080D" w:rsidRPr="007C3B41">
        <w:rPr>
          <w:spacing w:val="-1"/>
        </w:rPr>
        <w:t xml:space="preserve"> </w:t>
      </w:r>
      <w:r w:rsidR="00B4080D" w:rsidRPr="007C3B41">
        <w:t>Testing</w:t>
      </w:r>
      <w:r w:rsidR="00B4080D" w:rsidRPr="007C3B41">
        <w:tab/>
        <w:t>5</w:t>
      </w:r>
      <w:r w:rsidR="005603A5">
        <w:t>7</w:t>
      </w:r>
    </w:p>
    <w:p w14:paraId="0FE0B2AC" w14:textId="5DEC3D0C" w:rsidR="00B4080D" w:rsidRPr="007C3B41" w:rsidRDefault="00FB4536">
      <w:pPr>
        <w:pStyle w:val="BodyText"/>
        <w:numPr>
          <w:ilvl w:val="1"/>
          <w:numId w:val="19"/>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68480" behindDoc="1" locked="0" layoutInCell="0" allowOverlap="1" wp14:anchorId="5A9F1CD3" wp14:editId="536828A6">
                <wp:simplePos x="0" y="0"/>
                <wp:positionH relativeFrom="page">
                  <wp:posOffset>3004185</wp:posOffset>
                </wp:positionH>
                <wp:positionV relativeFrom="paragraph">
                  <wp:posOffset>160655</wp:posOffset>
                </wp:positionV>
                <wp:extent cx="3687445" cy="19685"/>
                <wp:effectExtent l="0" t="0" r="0" b="0"/>
                <wp:wrapNone/>
                <wp:docPr id="1508739324" name="Group 48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7445" cy="19685"/>
                          <a:chOff x="4731" y="253"/>
                          <a:chExt cx="5807" cy="31"/>
                        </a:xfrm>
                      </wpg:grpSpPr>
                      <wps:wsp>
                        <wps:cNvPr id="1150911440" name="Freeform 4831"/>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6935276" name="Freeform 4832"/>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9106605" name="Freeform 4833"/>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54100" name="Freeform 4834"/>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8275476" name="Freeform 4835"/>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8375446" name="Freeform 4836"/>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540415" name="Freeform 4837"/>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22938" name="Freeform 4838"/>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1555469" name="Freeform 4839"/>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4367068" name="Freeform 4840"/>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5630113" name="Freeform 4841"/>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6612324" name="Freeform 4842"/>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4874111" name="Freeform 4843"/>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1120609" name="Freeform 4844"/>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5955924" name="Freeform 4845"/>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5358854" name="Freeform 4846"/>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4402662" name="Freeform 4847"/>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3716132" name="Freeform 4848"/>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8323582" name="Freeform 4849"/>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7866635" name="Freeform 4850"/>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5702019" name="Freeform 4851"/>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076408" name="Freeform 4852"/>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8963646" name="Freeform 4853"/>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897561" name="Freeform 4854"/>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1448701" name="Freeform 4855"/>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956368" name="Freeform 4856"/>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247649" name="Freeform 4857"/>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648871" name="Freeform 4858"/>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8187011" name="Freeform 4859"/>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2444887" name="Freeform 4860"/>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6112479" name="Freeform 4861"/>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035662" name="Freeform 4862"/>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0679047" name="Freeform 4863"/>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823097" name="Freeform 4864"/>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6521195" name="Freeform 4865"/>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4536678" name="Freeform 4866"/>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6158149" name="Freeform 4867"/>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3517317" name="Freeform 4868"/>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9048712" name="Freeform 4869"/>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920851" name="Freeform 4870"/>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2448061" name="Freeform 4871"/>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1729433" name="Freeform 4872"/>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9081723" name="Freeform 4873"/>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900594" name="Freeform 4874"/>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3625449" name="Freeform 4875"/>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2120725" name="Freeform 4876"/>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762242" name="Freeform 4877"/>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9872589" name="Freeform 4878"/>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6639469" name="Freeform 4879"/>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643878" name="Freeform 4880"/>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4057611" name="Freeform 4881"/>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6637571" name="Freeform 4882"/>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180112" name="Freeform 4883"/>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0405339" name="Freeform 4884"/>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695455" name="Freeform 4885"/>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0595037" name="Freeform 4886"/>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1718036" name="Freeform 4887"/>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4705005" name="Freeform 4888"/>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9244501" name="Freeform 4889"/>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970380" name="Freeform 4890"/>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951734" name="Freeform 4891"/>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1576420" name="Freeform 4892"/>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174030" name="Freeform 4893"/>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2285933" name="Freeform 4894"/>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5074245" name="Freeform 4895"/>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112872" name="Freeform 4896"/>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1268888" name="Freeform 4897"/>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163411" name="Freeform 4898"/>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521007" name="Freeform 4899"/>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7507895" name="Freeform 4900"/>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305796" name="Freeform 4901"/>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065411" name="Freeform 4902"/>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6449221" name="Freeform 4903"/>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8587136" name="Freeform 4904"/>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565245" name="Freeform 4905"/>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51507" name="Freeform 4906"/>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3023116" name="Freeform 4907"/>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1946865" name="Freeform 4908"/>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6992223" name="Freeform 4909"/>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9431113" name="Freeform 4910"/>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928592" name="Freeform 4911"/>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967677" name="Freeform 4912"/>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0539834" name="Freeform 4913"/>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95533" name="Freeform 4914"/>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0407164" name="Freeform 4915"/>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587680" name="Freeform 4916"/>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5885393" name="Freeform 4917"/>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0891865" name="Freeform 4918"/>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050724" name="Freeform 4919"/>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5311469" name="Freeform 4920"/>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0550337" name="Freeform 4921"/>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3435152" name="Freeform 4922"/>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7039355" name="Freeform 4923"/>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7878054" name="Freeform 4924"/>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6016706" name="Freeform 4925"/>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4757026" name="Freeform 4926"/>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0502973" name="Freeform 4927"/>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E2200D4">
              <v:group id="Group 4830" style="position:absolute;margin-left:236.55pt;margin-top:12.65pt;width:290.35pt;height:1.55pt;z-index:-251648000;mso-position-horizontal-relative:page" coordsize="5807,31" coordorigin="4731,253" o:spid="_x0000_s1026" o:allowincell="f" w14:anchorId="0042C7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">
                <v:shape id="Freeform 4831" style="position:absolute;left:473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">
                  <v:path arrowok="t" o:connecttype="custom" o:connectlocs="0,7;30,7" o:connectangles="0,0"/>
                </v:shape>
                <v:shape id="Freeform 4832" style="position:absolute;left:479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">
                  <v:path arrowok="t" o:connecttype="custom" o:connectlocs="0,7;30,7" o:connectangles="0,0"/>
                </v:shape>
                <v:shape id="Freeform 4833" style="position:absolute;left:485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">
                  <v:path arrowok="t" o:connecttype="custom" o:connectlocs="0,7;30,7" o:connectangles="0,0"/>
                </v:shape>
                <v:shape id="Freeform 4834" style="position:absolute;left:491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">
                  <v:path arrowok="t" o:connecttype="custom" o:connectlocs="0,7;30,7" o:connectangles="0,0"/>
                </v:shape>
                <v:shape id="Freeform 4835" style="position:absolute;left:497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">
                  <v:path arrowok="t" o:connecttype="custom" o:connectlocs="0,7;30,7" o:connectangles="0,0"/>
                </v:shape>
                <v:shape id="Freeform 4836" style="position:absolute;left:503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">
                  <v:path arrowok="t" o:connecttype="custom" o:connectlocs="0,7;30,7" o:connectangles="0,0"/>
                </v:shape>
                <v:shape id="Freeform 4837" style="position:absolute;left:509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">
                  <v:path arrowok="t" o:connecttype="custom" o:connectlocs="0,7;30,7" o:connectangles="0,0"/>
                </v:shape>
                <v:shape id="Freeform 4838" style="position:absolute;left:515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">
                  <v:path arrowok="t" o:connecttype="custom" o:connectlocs="0,7;30,7" o:connectangles="0,0"/>
                </v:shape>
                <v:shape id="Freeform 4839" style="position:absolute;left:521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">
                  <v:path arrowok="t" o:connecttype="custom" o:connectlocs="0,7;30,7" o:connectangles="0,0"/>
                </v:shape>
                <v:shape id="Freeform 4840" style="position:absolute;left:527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">
                  <v:path arrowok="t" o:connecttype="custom" o:connectlocs="0,7;30,7" o:connectangles="0,0"/>
                </v:shape>
                <v:shape id="Freeform 4841" style="position:absolute;left:533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">
                  <v:path arrowok="t" o:connecttype="custom" o:connectlocs="0,7;30,7" o:connectangles="0,0"/>
                </v:shape>
                <v:shape id="Freeform 4842" style="position:absolute;left:539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">
                  <v:path arrowok="t" o:connecttype="custom" o:connectlocs="0,7;30,7" o:connectangles="0,0"/>
                </v:shape>
                <v:shape id="Freeform 4843" style="position:absolute;left:545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">
                  <v:path arrowok="t" o:connecttype="custom" o:connectlocs="0,7;30,7" o:connectangles="0,0"/>
                </v:shape>
                <v:shape id="Freeform 4844" style="position:absolute;left:551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">
                  <v:path arrowok="t" o:connecttype="custom" o:connectlocs="0,7;30,7" o:connectangles="0,0"/>
                </v:shape>
                <v:shape id="Freeform 4845" style="position:absolute;left:557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">
                  <v:path arrowok="t" o:connecttype="custom" o:connectlocs="0,7;30,7" o:connectangles="0,0"/>
                </v:shape>
                <v:shape id="Freeform 4846" style="position:absolute;left:563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">
                  <v:path arrowok="t" o:connecttype="custom" o:connectlocs="0,7;30,7" o:connectangles="0,0"/>
                </v:shape>
                <v:shape id="Freeform 4847" style="position:absolute;left:569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">
                  <v:path arrowok="t" o:connecttype="custom" o:connectlocs="0,7;30,7" o:connectangles="0,0"/>
                </v:shape>
                <v:shape id="Freeform 4848" style="position:absolute;left:575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">
                  <v:path arrowok="t" o:connecttype="custom" o:connectlocs="0,7;30,7" o:connectangles="0,0"/>
                </v:shape>
                <v:shape id="Freeform 4849" style="position:absolute;left:581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">
                  <v:path arrowok="t" o:connecttype="custom" o:connectlocs="0,7;30,7" o:connectangles="0,0"/>
                </v:shape>
                <v:shape id="Freeform 4850" style="position:absolute;left:587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">
                  <v:path arrowok="t" o:connecttype="custom" o:connectlocs="0,7;30,7" o:connectangles="0,0"/>
                </v:shape>
                <v:shape id="Freeform 4851" style="position:absolute;left:593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">
                  <v:path arrowok="t" o:connecttype="custom" o:connectlocs="0,7;30,7" o:connectangles="0,0"/>
                </v:shape>
                <v:shape id="Freeform 4852" style="position:absolute;left:599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">
                  <v:path arrowok="t" o:connecttype="custom" o:connectlocs="0,7;30,7" o:connectangles="0,0"/>
                </v:shape>
                <v:shape id="Freeform 4853" style="position:absolute;left:606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">
                  <v:path arrowok="t" o:connecttype="custom" o:connectlocs="0,7;30,7" o:connectangles="0,0"/>
                </v:shape>
                <v:shape id="Freeform 4854" style="position:absolute;left:612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">
                  <v:path arrowok="t" o:connecttype="custom" o:connectlocs="0,7;30,7" o:connectangles="0,0"/>
                </v:shape>
                <v:shape id="Freeform 4855" style="position:absolute;left:618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">
                  <v:path arrowok="t" o:connecttype="custom" o:connectlocs="0,7;30,7" o:connectangles="0,0"/>
                </v:shape>
                <v:shape id="Freeform 4856" style="position:absolute;left:624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">
                  <v:path arrowok="t" o:connecttype="custom" o:connectlocs="0,7;30,7" o:connectangles="0,0"/>
                </v:shape>
                <v:shape id="Freeform 4857" style="position:absolute;left:630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">
                  <v:path arrowok="t" o:connecttype="custom" o:connectlocs="0,7;30,7" o:connectangles="0,0"/>
                </v:shape>
                <v:shape id="Freeform 4858" style="position:absolute;left:636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">
                  <v:path arrowok="t" o:connecttype="custom" o:connectlocs="0,7;30,7" o:connectangles="0,0"/>
                </v:shape>
                <v:shape id="Freeform 4859" style="position:absolute;left:642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">
                  <v:path arrowok="t" o:connecttype="custom" o:connectlocs="0,7;30,7" o:connectangles="0,0"/>
                </v:shape>
                <v:shape id="Freeform 4860" style="position:absolute;left:648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">
                  <v:path arrowok="t" o:connecttype="custom" o:connectlocs="0,7;30,7" o:connectangles="0,0"/>
                </v:shape>
                <v:shape id="Freeform 4861" style="position:absolute;left:654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">
                  <v:path arrowok="t" o:connecttype="custom" o:connectlocs="0,7;30,7" o:connectangles="0,0"/>
                </v:shape>
                <v:shape id="Freeform 4862" style="position:absolute;left:660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">
                  <v:path arrowok="t" o:connecttype="custom" o:connectlocs="0,7;30,7" o:connectangles="0,0"/>
                </v:shape>
                <v:shape id="Freeform 4863" style="position:absolute;left:666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">
                  <v:path arrowok="t" o:connecttype="custom" o:connectlocs="0,7;30,7" o:connectangles="0,0"/>
                </v:shape>
                <v:shape id="Freeform 4864" style="position:absolute;left:672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">
                  <v:path arrowok="t" o:connecttype="custom" o:connectlocs="0,7;30,7" o:connectangles="0,0"/>
                </v:shape>
                <v:shape id="Freeform 4865" style="position:absolute;left:678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">
                  <v:path arrowok="t" o:connecttype="custom" o:connectlocs="0,7;30,7" o:connectangles="0,0"/>
                </v:shape>
                <v:shape id="Freeform 4866" style="position:absolute;left:684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">
                  <v:path arrowok="t" o:connecttype="custom" o:connectlocs="0,7;30,7" o:connectangles="0,0"/>
                </v:shape>
                <v:shape id="Freeform 4867" style="position:absolute;left:690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">
                  <v:path arrowok="t" o:connecttype="custom" o:connectlocs="0,7;30,7" o:connectangles="0,0"/>
                </v:shape>
                <v:shape id="Freeform 4868" style="position:absolute;left:696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">
                  <v:path arrowok="t" o:connecttype="custom" o:connectlocs="0,7;30,7" o:connectangles="0,0"/>
                </v:shape>
                <v:shape id="Freeform 4869" style="position:absolute;left:702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">
                  <v:path arrowok="t" o:connecttype="custom" o:connectlocs="0,7;30,7" o:connectangles="0,0"/>
                </v:shape>
                <v:shape id="Freeform 4870" style="position:absolute;left:708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">
                  <v:path arrowok="t" o:connecttype="custom" o:connectlocs="0,7;30,7" o:connectangles="0,0"/>
                </v:shape>
                <v:shape id="Freeform 4871" style="position:absolute;left:714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">
                  <v:path arrowok="t" o:connecttype="custom" o:connectlocs="0,7;30,7" o:connectangles="0,0"/>
                </v:shape>
                <v:shape id="Freeform 4872" style="position:absolute;left:720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">
                  <v:path arrowok="t" o:connecttype="custom" o:connectlocs="0,7;30,7" o:connectangles="0,0"/>
                </v:shape>
                <v:shape id="Freeform 4873" style="position:absolute;left:726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">
                  <v:path arrowok="t" o:connecttype="custom" o:connectlocs="0,7;30,7" o:connectangles="0,0"/>
                </v:shape>
                <v:shape id="Freeform 4874" style="position:absolute;left:732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">
                  <v:path arrowok="t" o:connecttype="custom" o:connectlocs="0,7;30,7" o:connectangles="0,0"/>
                </v:shape>
                <v:shape id="Freeform 4875" style="position:absolute;left:738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">
                  <v:path arrowok="t" o:connecttype="custom" o:connectlocs="0,7;30,7" o:connectangles="0,0"/>
                </v:shape>
                <v:shape id="Freeform 4876" style="position:absolute;left:744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">
                  <v:path arrowok="t" o:connecttype="custom" o:connectlocs="0,7;30,7" o:connectangles="0,0"/>
                </v:shape>
                <v:shape id="Freeform 4877" style="position:absolute;left:750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">
                  <v:path arrowok="t" o:connecttype="custom" o:connectlocs="0,7;30,7" o:connectangles="0,0"/>
                </v:shape>
                <v:shape id="Freeform 4878" style="position:absolute;left:756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">
                  <v:path arrowok="t" o:connecttype="custom" o:connectlocs="0,7;30,7" o:connectangles="0,0"/>
                </v:shape>
                <v:shape id="Freeform 4879" style="position:absolute;left:762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">
                  <v:path arrowok="t" o:connecttype="custom" o:connectlocs="0,7;30,7" o:connectangles="0,0"/>
                </v:shape>
                <v:shape id="Freeform 4880" style="position:absolute;left:768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">
                  <v:path arrowok="t" o:connecttype="custom" o:connectlocs="0,7;30,7" o:connectangles="0,0"/>
                </v:shape>
                <v:shape id="Freeform 4881" style="position:absolute;left:774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">
                  <v:path arrowok="t" o:connecttype="custom" o:connectlocs="0,7;30,7" o:connectangles="0,0"/>
                </v:shape>
                <v:shape id="Freeform 4882" style="position:absolute;left:780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">
                  <v:path arrowok="t" o:connecttype="custom" o:connectlocs="0,7;30,7" o:connectangles="0,0"/>
                </v:shape>
                <v:shape id="Freeform 4883" style="position:absolute;left:786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">
                  <v:path arrowok="t" o:connecttype="custom" o:connectlocs="0,7;30,7" o:connectangles="0,0"/>
                </v:shape>
                <v:shape id="Freeform 4884" style="position:absolute;left:792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">
                  <v:path arrowok="t" o:connecttype="custom" o:connectlocs="0,7;30,7" o:connectangles="0,0"/>
                </v:shape>
                <v:shape id="Freeform 4885" style="position:absolute;left:798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">
                  <v:path arrowok="t" o:connecttype="custom" o:connectlocs="0,7;30,7" o:connectangles="0,0"/>
                </v:shape>
                <v:shape id="Freeform 4886" style="position:absolute;left:804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">
                  <v:path arrowok="t" o:connecttype="custom" o:connectlocs="0,7;30,7" o:connectangles="0,0"/>
                </v:shape>
                <v:shape id="Freeform 4887" style="position:absolute;left:810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">
                  <v:path arrowok="t" o:connecttype="custom" o:connectlocs="0,7;30,7" o:connectangles="0,0"/>
                </v:shape>
                <v:shape id="Freeform 4888" style="position:absolute;left:816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">
                  <v:path arrowok="t" o:connecttype="custom" o:connectlocs="0,7;30,7" o:connectangles="0,0"/>
                </v:shape>
                <v:shape id="Freeform 4889" style="position:absolute;left:822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">
                  <v:path arrowok="t" o:connecttype="custom" o:connectlocs="0,7;30,7" o:connectangles="0,0"/>
                </v:shape>
                <v:shape id="Freeform 4890" style="position:absolute;left:828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">
                  <v:path arrowok="t" o:connecttype="custom" o:connectlocs="0,7;30,7" o:connectangles="0,0"/>
                </v:shape>
                <v:shape id="Freeform 4891" style="position:absolute;left:834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">
                  <v:path arrowok="t" o:connecttype="custom" o:connectlocs="0,7;30,7" o:connectangles="0,0"/>
                </v:shape>
                <v:shape id="Freeform 4892" style="position:absolute;left:840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">
                  <v:path arrowok="t" o:connecttype="custom" o:connectlocs="0,7;30,7" o:connectangles="0,0"/>
                </v:shape>
                <v:shape id="Freeform 4893" style="position:absolute;left:846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">
                  <v:path arrowok="t" o:connecttype="custom" o:connectlocs="0,7;30,7" o:connectangles="0,0"/>
                </v:shape>
                <v:shape id="Freeform 4894" style="position:absolute;left:852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">
                  <v:path arrowok="t" o:connecttype="custom" o:connectlocs="0,7;30,7" o:connectangles="0,0"/>
                </v:shape>
                <v:shape id="Freeform 4895" style="position:absolute;left:858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">
                  <v:path arrowok="t" o:connecttype="custom" o:connectlocs="0,7;30,7" o:connectangles="0,0"/>
                </v:shape>
                <v:shape id="Freeform 4896" style="position:absolute;left:864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">
                  <v:path arrowok="t" o:connecttype="custom" o:connectlocs="0,7;30,7" o:connectangles="0,0"/>
                </v:shape>
                <v:shape id="Freeform 4897" style="position:absolute;left:870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">
                  <v:path arrowok="t" o:connecttype="custom" o:connectlocs="0,7;30,7" o:connectangles="0,0"/>
                </v:shape>
                <v:shape id="Freeform 4898" style="position:absolute;left:876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">
                  <v:path arrowok="t" o:connecttype="custom" o:connectlocs="0,7;30,7" o:connectangles="0,0"/>
                </v:shape>
                <v:shape id="Freeform 4899" style="position:absolute;left:882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">
                  <v:path arrowok="t" o:connecttype="custom" o:connectlocs="0,7;30,7" o:connectangles="0,0"/>
                </v:shape>
                <v:shape id="Freeform 4900" style="position:absolute;left:888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">
                  <v:path arrowok="t" o:connecttype="custom" o:connectlocs="0,7;30,7" o:connectangles="0,0"/>
                </v:shape>
                <v:shape id="Freeform 4901" style="position:absolute;left:894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">
                  <v:path arrowok="t" o:connecttype="custom" o:connectlocs="0,7;30,7" o:connectangles="0,0"/>
                </v:shape>
                <v:shape id="Freeform 4902" style="position:absolute;left:900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">
                  <v:path arrowok="t" o:connecttype="custom" o:connectlocs="0,7;30,7" o:connectangles="0,0"/>
                </v:shape>
                <v:shape id="Freeform 4903" style="position:absolute;left:906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">
                  <v:path arrowok="t" o:connecttype="custom" o:connectlocs="0,7;30,7" o:connectangles="0,0"/>
                </v:shape>
                <v:shape id="Freeform 4904" style="position:absolute;left:912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">
                  <v:path arrowok="t" o:connecttype="custom" o:connectlocs="0,7;30,7" o:connectangles="0,0"/>
                </v:shape>
                <v:shape id="Freeform 4905" style="position:absolute;left:918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">
                  <v:path arrowok="t" o:connecttype="custom" o:connectlocs="0,7;30,7" o:connectangles="0,0"/>
                </v:shape>
                <v:shape id="Freeform 4906" style="position:absolute;left:924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">
                  <v:path arrowok="t" o:connecttype="custom" o:connectlocs="0,7;30,7" o:connectangles="0,0"/>
                </v:shape>
                <v:shape id="Freeform 4907" style="position:absolute;left:930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">
                  <v:path arrowok="t" o:connecttype="custom" o:connectlocs="0,7;30,7" o:connectangles="0,0"/>
                </v:shape>
                <v:shape id="Freeform 4908" style="position:absolute;left:936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">
                  <v:path arrowok="t" o:connecttype="custom" o:connectlocs="0,7;30,7" o:connectangles="0,0"/>
                </v:shape>
                <v:shape id="Freeform 4909" style="position:absolute;left:942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">
                  <v:path arrowok="t" o:connecttype="custom" o:connectlocs="0,7;30,7" o:connectangles="0,0"/>
                </v:shape>
                <v:shape id="Freeform 4910" style="position:absolute;left:948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">
                  <v:path arrowok="t" o:connecttype="custom" o:connectlocs="0,7;30,7" o:connectangles="0,0"/>
                </v:shape>
                <v:shape id="Freeform 4911" style="position:absolute;left:954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">
                  <v:path arrowok="t" o:connecttype="custom" o:connectlocs="0,7;30,7" o:connectangles="0,0"/>
                </v:shape>
                <v:shape id="Freeform 4912" style="position:absolute;left:960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">
                  <v:path arrowok="t" o:connecttype="custom" o:connectlocs="0,7;30,7" o:connectangles="0,0"/>
                </v:shape>
                <v:shape id="Freeform 4913" style="position:absolute;left:966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">
                  <v:path arrowok="t" o:connecttype="custom" o:connectlocs="0,7;30,7" o:connectangles="0,0"/>
                </v:shape>
                <v:shape id="Freeform 4914" style="position:absolute;left:972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">
                  <v:path arrowok="t" o:connecttype="custom" o:connectlocs="0,7;30,7" o:connectangles="0,0"/>
                </v:shape>
                <v:shape id="Freeform 4915" style="position:absolute;left:978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">
                  <v:path arrowok="t" o:connecttype="custom" o:connectlocs="0,7;30,7" o:connectangles="0,0"/>
                </v:shape>
                <v:shape id="Freeform 4916" style="position:absolute;left:984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">
                  <v:path arrowok="t" o:connecttype="custom" o:connectlocs="0,7;30,7" o:connectangles="0,0"/>
                </v:shape>
                <v:shape id="Freeform 4917" style="position:absolute;left:990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">
                  <v:path arrowok="t" o:connecttype="custom" o:connectlocs="0,7;30,7" o:connectangles="0,0"/>
                </v:shape>
                <v:shape id="Freeform 4918" style="position:absolute;left:996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">
                  <v:path arrowok="t" o:connecttype="custom" o:connectlocs="0,7;30,7" o:connectangles="0,0"/>
                </v:shape>
                <v:shape id="Freeform 4919" style="position:absolute;left:1002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">
                  <v:path arrowok="t" o:connecttype="custom" o:connectlocs="0,7;30,7" o:connectangles="0,0"/>
                </v:shape>
                <v:shape id="Freeform 4920" style="position:absolute;left:1008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">
                  <v:path arrowok="t" o:connecttype="custom" o:connectlocs="0,7;30,7" o:connectangles="0,0"/>
                </v:shape>
                <v:shape id="Freeform 4921" style="position:absolute;left:1014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">
                  <v:path arrowok="t" o:connecttype="custom" o:connectlocs="0,7;30,7" o:connectangles="0,0"/>
                </v:shape>
                <v:shape id="Freeform 4922" style="position:absolute;left:10200;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">
                  <v:path arrowok="t" o:connecttype="custom" o:connectlocs="0,7;30,7" o:connectangles="0,0"/>
                </v:shape>
                <v:shape id="Freeform 4923" style="position:absolute;left:10260;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">
                  <v:path arrowok="t" o:connecttype="custom" o:connectlocs="0,7;30,7" o:connectangles="0,0"/>
                </v:shape>
                <v:shape id="Freeform 4924" style="position:absolute;left:10320;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">
                  <v:path arrowok="t" o:connecttype="custom" o:connectlocs="0,7;30,7" o:connectangles="0,0"/>
                </v:shape>
                <v:shape id="Freeform 4925" style="position:absolute;left:10380;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">
                  <v:path arrowok="t" o:connecttype="custom" o:connectlocs="0,7;30,7" o:connectangles="0,0"/>
                </v:shape>
                <v:shape id="Freeform 4926" style="position:absolute;left:10440;top:261;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">
                  <v:path arrowok="t" o:connecttype="custom" o:connectlocs="0,7;30,7" o:connectangles="0,0"/>
                </v:shape>
                <v:shape id="Freeform 4927" style="position:absolute;left:10500;top:261;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">
                  <v:path arrowok="t" o:connecttype="custom" o:connectlocs="0,7;30,7" o:connectangles="0,0"/>
                </v:shape>
                <w10:wrap anchorx="page"/>
              </v:group>
            </w:pict>
          </mc:Fallback>
        </mc:AlternateContent>
      </w:r>
      <w:r w:rsidR="00B4080D" w:rsidRPr="007C3B41">
        <w:t>Drug-Free</w:t>
      </w:r>
      <w:r w:rsidR="00B4080D" w:rsidRPr="007C3B41">
        <w:rPr>
          <w:spacing w:val="-3"/>
        </w:rPr>
        <w:t xml:space="preserve"> </w:t>
      </w:r>
      <w:r w:rsidR="00B4080D" w:rsidRPr="007C3B41">
        <w:t>Work Place</w:t>
      </w:r>
      <w:r w:rsidR="00B4080D" w:rsidRPr="007C3B41">
        <w:tab/>
        <w:t>5</w:t>
      </w:r>
      <w:r w:rsidR="005603A5">
        <w:t>8</w:t>
      </w:r>
    </w:p>
    <w:p w14:paraId="3A333CD6" w14:textId="4D55D93F" w:rsidR="00B4080D" w:rsidRPr="007C3B41" w:rsidRDefault="00FB4536">
      <w:pPr>
        <w:pStyle w:val="BodyText"/>
        <w:numPr>
          <w:ilvl w:val="1"/>
          <w:numId w:val="19"/>
        </w:numPr>
        <w:tabs>
          <w:tab w:val="left" w:pos="1000"/>
          <w:tab w:val="right" w:pos="9459"/>
        </w:tabs>
        <w:kinsoku w:val="0"/>
        <w:overflowPunct w:val="0"/>
        <w:spacing w:line="298" w:lineRule="exact"/>
        <w:ind w:hanging="359"/>
      </w:pPr>
      <w:r>
        <w:rPr>
          <w:noProof/>
        </w:rPr>
        <mc:AlternateContent>
          <mc:Choice Requires="wpg">
            <w:drawing>
              <wp:anchor distT="0" distB="0" distL="114300" distR="114300" simplePos="0" relativeHeight="251669504" behindDoc="1" locked="0" layoutInCell="0" allowOverlap="1" wp14:anchorId="2521A086" wp14:editId="6A2FF84F">
                <wp:simplePos x="0" y="0"/>
                <wp:positionH relativeFrom="page">
                  <wp:posOffset>2780030</wp:posOffset>
                </wp:positionH>
                <wp:positionV relativeFrom="paragraph">
                  <wp:posOffset>160655</wp:posOffset>
                </wp:positionV>
                <wp:extent cx="3911600" cy="19685"/>
                <wp:effectExtent l="0" t="0" r="0" b="0"/>
                <wp:wrapNone/>
                <wp:docPr id="1511449483" name="Group 4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1600" cy="19685"/>
                          <a:chOff x="4378" y="253"/>
                          <a:chExt cx="6160" cy="31"/>
                        </a:xfrm>
                      </wpg:grpSpPr>
                      <wps:wsp>
                        <wps:cNvPr id="419866213" name="Freeform 4929"/>
                        <wps:cNvSpPr>
                          <a:spLocks/>
                        </wps:cNvSpPr>
                        <wps:spPr bwMode="auto">
                          <a:xfrm>
                            <a:off x="4387" y="261"/>
                            <a:ext cx="23" cy="20"/>
                          </a:xfrm>
                          <a:custGeom>
                            <a:avLst/>
                            <a:gdLst>
                              <a:gd name="T0" fmla="*/ 0 w 23"/>
                              <a:gd name="T1" fmla="*/ 7 h 20"/>
                              <a:gd name="T2" fmla="*/ 22 w 23"/>
                              <a:gd name="T3" fmla="*/ 7 h 20"/>
                            </a:gdLst>
                            <a:ahLst/>
                            <a:cxnLst>
                              <a:cxn ang="0">
                                <a:pos x="T0" y="T1"/>
                              </a:cxn>
                              <a:cxn ang="0">
                                <a:pos x="T2" y="T3"/>
                              </a:cxn>
                            </a:cxnLst>
                            <a:rect l="0" t="0" r="r" b="b"/>
                            <a:pathLst>
                              <a:path w="23" h="20">
                                <a:moveTo>
                                  <a:pt x="0" y="7"/>
                                </a:moveTo>
                                <a:lnTo>
                                  <a:pt x="22"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142297" name="Freeform 4930"/>
                        <wps:cNvSpPr>
                          <a:spLocks/>
                        </wps:cNvSpPr>
                        <wps:spPr bwMode="auto">
                          <a:xfrm>
                            <a:off x="4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617905" name="Freeform 4931"/>
                        <wps:cNvSpPr>
                          <a:spLocks/>
                        </wps:cNvSpPr>
                        <wps:spPr bwMode="auto">
                          <a:xfrm>
                            <a:off x="4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5618562" name="Freeform 4932"/>
                        <wps:cNvSpPr>
                          <a:spLocks/>
                        </wps:cNvSpPr>
                        <wps:spPr bwMode="auto">
                          <a:xfrm>
                            <a:off x="4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952492" name="Freeform 4933"/>
                        <wps:cNvSpPr>
                          <a:spLocks/>
                        </wps:cNvSpPr>
                        <wps:spPr bwMode="auto">
                          <a:xfrm>
                            <a:off x="4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5913804" name="Freeform 4934"/>
                        <wps:cNvSpPr>
                          <a:spLocks/>
                        </wps:cNvSpPr>
                        <wps:spPr bwMode="auto">
                          <a:xfrm>
                            <a:off x="4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5691207" name="Freeform 4935"/>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3250419" name="Freeform 4936"/>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7362296" name="Freeform 4937"/>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472901" name="Freeform 4938"/>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7516802" name="Freeform 4939"/>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7295795" name="Freeform 4940"/>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4704310" name="Freeform 4941"/>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3794039" name="Freeform 4942"/>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300960" name="Freeform 4943"/>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330319" name="Freeform 4944"/>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372296" name="Freeform 4945"/>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685736" name="Freeform 4946"/>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0637492" name="Freeform 4947"/>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1683587" name="Freeform 4948"/>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9086885" name="Freeform 4949"/>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5075396" name="Freeform 4950"/>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1413563" name="Freeform 4951"/>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9892259" name="Freeform 4952"/>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134348" name="Freeform 4953"/>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5507685" name="Freeform 4954"/>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3000627" name="Freeform 4955"/>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4206" name="Freeform 4956"/>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1533067" name="Freeform 4957"/>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5564552" name="Freeform 4958"/>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1863379" name="Freeform 4959"/>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4314777" name="Freeform 4960"/>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769200" name="Freeform 4961"/>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4637964" name="Freeform 4962"/>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4234499" name="Freeform 4963"/>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1011583" name="Freeform 4964"/>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681848" name="Freeform 4965"/>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3987790" name="Freeform 4966"/>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8927889" name="Freeform 4967"/>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4687562" name="Freeform 4968"/>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194443" name="Freeform 4969"/>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276854" name="Freeform 4970"/>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1983214" name="Freeform 4971"/>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3283302" name="Freeform 4972"/>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9454650" name="Freeform 4973"/>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036488" name="Freeform 4974"/>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8533014" name="Freeform 4975"/>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997421" name="Freeform 4976"/>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097710" name="Freeform 4977"/>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7721558" name="Freeform 4978"/>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410335" name="Freeform 4979"/>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9311558" name="Freeform 4980"/>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7001267" name="Freeform 4981"/>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703171" name="Freeform 4982"/>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8207170" name="Freeform 4983"/>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986891" name="Freeform 4984"/>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703570" name="Freeform 4985"/>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23318" name="Freeform 4986"/>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1777865" name="Freeform 4987"/>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1773597" name="Freeform 4988"/>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4072949" name="Freeform 4989"/>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9467058" name="Freeform 4990"/>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4154486" name="Freeform 4991"/>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18194" name="Freeform 4992"/>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2589635" name="Freeform 4993"/>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845841" name="Freeform 4994"/>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6187845" name="Freeform 4995"/>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734635" name="Freeform 4996"/>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239696" name="Freeform 4997"/>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5823765" name="Freeform 4998"/>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852438" name="Freeform 4999"/>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0917786" name="Freeform 5000"/>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40244" name="Freeform 5001"/>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948972" name="Freeform 5002"/>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0094828" name="Freeform 5003"/>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7813091" name="Freeform 5004"/>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8098582" name="Freeform 5005"/>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797367" name="Freeform 5006"/>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9889750" name="Freeform 5007"/>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8827462" name="Freeform 5008"/>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076667" name="Freeform 5009"/>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5791196" name="Freeform 5010"/>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8929751" name="Freeform 5011"/>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2236759" name="Freeform 5012"/>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3989189" name="Freeform 5013"/>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6433130" name="Freeform 5014"/>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842767" name="Freeform 5015"/>
                        <wps:cNvSpPr>
                          <a:spLocks/>
                        </wps:cNvSpPr>
                        <wps:spPr bwMode="auto">
                          <a:xfrm>
                            <a:off x="9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6204135" name="Freeform 5016"/>
                        <wps:cNvSpPr>
                          <a:spLocks/>
                        </wps:cNvSpPr>
                        <wps:spPr bwMode="auto">
                          <a:xfrm>
                            <a:off x="9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1355224" name="Freeform 5017"/>
                        <wps:cNvSpPr>
                          <a:spLocks/>
                        </wps:cNvSpPr>
                        <wps:spPr bwMode="auto">
                          <a:xfrm>
                            <a:off x="9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8367550" name="Freeform 5018"/>
                        <wps:cNvSpPr>
                          <a:spLocks/>
                        </wps:cNvSpPr>
                        <wps:spPr bwMode="auto">
                          <a:xfrm>
                            <a:off x="9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0017401" name="Freeform 5019"/>
                        <wps:cNvSpPr>
                          <a:spLocks/>
                        </wps:cNvSpPr>
                        <wps:spPr bwMode="auto">
                          <a:xfrm>
                            <a:off x="9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0578623" name="Freeform 5020"/>
                        <wps:cNvSpPr>
                          <a:spLocks/>
                        </wps:cNvSpPr>
                        <wps:spPr bwMode="auto">
                          <a:xfrm>
                            <a:off x="9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5767116" name="Freeform 5021"/>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233639" name="Freeform 5022"/>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312911" name="Freeform 5023"/>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9171257" name="Freeform 5024"/>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3446487" name="Freeform 5025"/>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7051830" name="Freeform 5026"/>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931527" name="Freeform 5027"/>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9760395" name="Freeform 5028"/>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1377958" name="Freeform 5029"/>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9135351" name="Freeform 5030"/>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7085488" name="Freeform 5031"/>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F1DE4DE">
              <v:group id="Group 4928" style="position:absolute;margin-left:218.9pt;margin-top:12.65pt;width:308pt;height:1.55pt;z-index:-251646976;mso-position-horizontal-relative:page" coordsize="6160,31" coordorigin="4378,253" o:spid="_x0000_s1026" o:allowincell="f" w14:anchorId="44DD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">
                <v:shape id="Freeform 4929" style="position:absolute;left:4387;top:261;width:23;height:20;visibility:visible;mso-wrap-style:square;v-text-anchor:top" coordsize="23,20" o:spid="_x0000_s1027" filled="f" strokeweight=".82pt" path="m,7r2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">
                  <v:path arrowok="t" o:connecttype="custom" o:connectlocs="0,7;22,7" o:connectangles="0,0"/>
                </v:shape>
                <v:shape id="Freeform 4930" style="position:absolute;left:443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">
                  <v:path arrowok="t" o:connecttype="custom" o:connectlocs="0,7;30,7" o:connectangles="0,0"/>
                </v:shape>
                <v:shape id="Freeform 4931" style="position:absolute;left:449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">
                  <v:path arrowok="t" o:connecttype="custom" o:connectlocs="0,7;30,7" o:connectangles="0,0"/>
                </v:shape>
                <v:shape id="Freeform 4932" style="position:absolute;left:455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">
                  <v:path arrowok="t" o:connecttype="custom" o:connectlocs="0,7;30,7" o:connectangles="0,0"/>
                </v:shape>
                <v:shape id="Freeform 4933" style="position:absolute;left:461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">
                  <v:path arrowok="t" o:connecttype="custom" o:connectlocs="0,7;30,7" o:connectangles="0,0"/>
                </v:shape>
                <v:shape id="Freeform 4934" style="position:absolute;left:467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">
                  <v:path arrowok="t" o:connecttype="custom" o:connectlocs="0,7;30,7" o:connectangles="0,0"/>
                </v:shape>
                <v:shape id="Freeform 4935" style="position:absolute;left:473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">
                  <v:path arrowok="t" o:connecttype="custom" o:connectlocs="0,7;30,7" o:connectangles="0,0"/>
                </v:shape>
                <v:shape id="Freeform 4936" style="position:absolute;left:479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">
                  <v:path arrowok="t" o:connecttype="custom" o:connectlocs="0,7;30,7" o:connectangles="0,0"/>
                </v:shape>
                <v:shape id="Freeform 4937" style="position:absolute;left:485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">
                  <v:path arrowok="t" o:connecttype="custom" o:connectlocs="0,7;30,7" o:connectangles="0,0"/>
                </v:shape>
                <v:shape id="Freeform 4938" style="position:absolute;left:491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">
                  <v:path arrowok="t" o:connecttype="custom" o:connectlocs="0,7;30,7" o:connectangles="0,0"/>
                </v:shape>
                <v:shape id="Freeform 4939" style="position:absolute;left:497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">
                  <v:path arrowok="t" o:connecttype="custom" o:connectlocs="0,7;30,7" o:connectangles="0,0"/>
                </v:shape>
                <v:shape id="Freeform 4940" style="position:absolute;left:503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">
                  <v:path arrowok="t" o:connecttype="custom" o:connectlocs="0,7;30,7" o:connectangles="0,0"/>
                </v:shape>
                <v:shape id="Freeform 4941" style="position:absolute;left:509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">
                  <v:path arrowok="t" o:connecttype="custom" o:connectlocs="0,7;30,7" o:connectangles="0,0"/>
                </v:shape>
                <v:shape id="Freeform 4942" style="position:absolute;left:515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">
                  <v:path arrowok="t" o:connecttype="custom" o:connectlocs="0,7;30,7" o:connectangles="0,0"/>
                </v:shape>
                <v:shape id="Freeform 4943" style="position:absolute;left:521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">
                  <v:path arrowok="t" o:connecttype="custom" o:connectlocs="0,7;30,7" o:connectangles="0,0"/>
                </v:shape>
                <v:shape id="Freeform 4944" style="position:absolute;left:527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">
                  <v:path arrowok="t" o:connecttype="custom" o:connectlocs="0,7;30,7" o:connectangles="0,0"/>
                </v:shape>
                <v:shape id="Freeform 4945" style="position:absolute;left:533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">
                  <v:path arrowok="t" o:connecttype="custom" o:connectlocs="0,7;30,7" o:connectangles="0,0"/>
                </v:shape>
                <v:shape id="Freeform 4946" style="position:absolute;left:539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">
                  <v:path arrowok="t" o:connecttype="custom" o:connectlocs="0,7;30,7" o:connectangles="0,0"/>
                </v:shape>
                <v:shape id="Freeform 4947" style="position:absolute;left:545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">
                  <v:path arrowok="t" o:connecttype="custom" o:connectlocs="0,7;30,7" o:connectangles="0,0"/>
                </v:shape>
                <v:shape id="Freeform 4948" style="position:absolute;left:551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">
                  <v:path arrowok="t" o:connecttype="custom" o:connectlocs="0,7;30,7" o:connectangles="0,0"/>
                </v:shape>
                <v:shape id="Freeform 4949" style="position:absolute;left:557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">
                  <v:path arrowok="t" o:connecttype="custom" o:connectlocs="0,7;30,7" o:connectangles="0,0"/>
                </v:shape>
                <v:shape id="Freeform 4950" style="position:absolute;left:563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">
                  <v:path arrowok="t" o:connecttype="custom" o:connectlocs="0,7;30,7" o:connectangles="0,0"/>
                </v:shape>
                <v:shape id="Freeform 4951" style="position:absolute;left:570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">
                  <v:path arrowok="t" o:connecttype="custom" o:connectlocs="0,7;30,7" o:connectangles="0,0"/>
                </v:shape>
                <v:shape id="Freeform 4952" style="position:absolute;left:576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">
                  <v:path arrowok="t" o:connecttype="custom" o:connectlocs="0,7;30,7" o:connectangles="0,0"/>
                </v:shape>
                <v:shape id="Freeform 4953" style="position:absolute;left:582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">
                  <v:path arrowok="t" o:connecttype="custom" o:connectlocs="0,7;30,7" o:connectangles="0,0"/>
                </v:shape>
                <v:shape id="Freeform 4954" style="position:absolute;left:588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">
                  <v:path arrowok="t" o:connecttype="custom" o:connectlocs="0,7;30,7" o:connectangles="0,0"/>
                </v:shape>
                <v:shape id="Freeform 4955" style="position:absolute;left:594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">
                  <v:path arrowok="t" o:connecttype="custom" o:connectlocs="0,7;30,7" o:connectangles="0,0"/>
                </v:shape>
                <v:shape id="Freeform 4956" style="position:absolute;left:600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">
                  <v:path arrowok="t" o:connecttype="custom" o:connectlocs="0,7;30,7" o:connectangles="0,0"/>
                </v:shape>
                <v:shape id="Freeform 4957" style="position:absolute;left:606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">
                  <v:path arrowok="t" o:connecttype="custom" o:connectlocs="0,7;30,7" o:connectangles="0,0"/>
                </v:shape>
                <v:shape id="Freeform 4958" style="position:absolute;left:612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">
                  <v:path arrowok="t" o:connecttype="custom" o:connectlocs="0,7;30,7" o:connectangles="0,0"/>
                </v:shape>
                <v:shape id="Freeform 4959" style="position:absolute;left:618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">
                  <v:path arrowok="t" o:connecttype="custom" o:connectlocs="0,7;30,7" o:connectangles="0,0"/>
                </v:shape>
                <v:shape id="Freeform 4960" style="position:absolute;left:624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">
                  <v:path arrowok="t" o:connecttype="custom" o:connectlocs="0,7;30,7" o:connectangles="0,0"/>
                </v:shape>
                <v:shape id="Freeform 4961" style="position:absolute;left:630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">
                  <v:path arrowok="t" o:connecttype="custom" o:connectlocs="0,7;30,7" o:connectangles="0,0"/>
                </v:shape>
                <v:shape id="Freeform 4962" style="position:absolute;left:636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">
                  <v:path arrowok="t" o:connecttype="custom" o:connectlocs="0,7;30,7" o:connectangles="0,0"/>
                </v:shape>
                <v:shape id="Freeform 4963" style="position:absolute;left:642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">
                  <v:path arrowok="t" o:connecttype="custom" o:connectlocs="0,7;30,7" o:connectangles="0,0"/>
                </v:shape>
                <v:shape id="Freeform 4964" style="position:absolute;left:648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">
                  <v:path arrowok="t" o:connecttype="custom" o:connectlocs="0,7;30,7" o:connectangles="0,0"/>
                </v:shape>
                <v:shape id="Freeform 4965" style="position:absolute;left:654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">
                  <v:path arrowok="t" o:connecttype="custom" o:connectlocs="0,7;30,7" o:connectangles="0,0"/>
                </v:shape>
                <v:shape id="Freeform 4966" style="position:absolute;left:660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">
                  <v:path arrowok="t" o:connecttype="custom" o:connectlocs="0,7;30,7" o:connectangles="0,0"/>
                </v:shape>
                <v:shape id="Freeform 4967" style="position:absolute;left:666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">
                  <v:path arrowok="t" o:connecttype="custom" o:connectlocs="0,7;30,7" o:connectangles="0,0"/>
                </v:shape>
                <v:shape id="Freeform 4968" style="position:absolute;left:672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">
                  <v:path arrowok="t" o:connecttype="custom" o:connectlocs="0,7;30,7" o:connectangles="0,0"/>
                </v:shape>
                <v:shape id="Freeform 4969" style="position:absolute;left:678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">
                  <v:path arrowok="t" o:connecttype="custom" o:connectlocs="0,7;30,7" o:connectangles="0,0"/>
                </v:shape>
                <v:shape id="Freeform 4970" style="position:absolute;left:684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">
                  <v:path arrowok="t" o:connecttype="custom" o:connectlocs="0,7;30,7" o:connectangles="0,0"/>
                </v:shape>
                <v:shape id="Freeform 4971" style="position:absolute;left:690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">
                  <v:path arrowok="t" o:connecttype="custom" o:connectlocs="0,7;30,7" o:connectangles="0,0"/>
                </v:shape>
                <v:shape id="Freeform 4972" style="position:absolute;left:696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">
                  <v:path arrowok="t" o:connecttype="custom" o:connectlocs="0,7;30,7" o:connectangles="0,0"/>
                </v:shape>
                <v:shape id="Freeform 4973" style="position:absolute;left:702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">
                  <v:path arrowok="t" o:connecttype="custom" o:connectlocs="0,7;30,7" o:connectangles="0,0"/>
                </v:shape>
                <v:shape id="Freeform 4974" style="position:absolute;left:708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">
                  <v:path arrowok="t" o:connecttype="custom" o:connectlocs="0,7;30,7" o:connectangles="0,0"/>
                </v:shape>
                <v:shape id="Freeform 4975" style="position:absolute;left:714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">
                  <v:path arrowok="t" o:connecttype="custom" o:connectlocs="0,7;30,7" o:connectangles="0,0"/>
                </v:shape>
                <v:shape id="Freeform 4976" style="position:absolute;left:720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">
                  <v:path arrowok="t" o:connecttype="custom" o:connectlocs="0,7;30,7" o:connectangles="0,0"/>
                </v:shape>
                <v:shape id="Freeform 4977" style="position:absolute;left:726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">
                  <v:path arrowok="t" o:connecttype="custom" o:connectlocs="0,7;30,7" o:connectangles="0,0"/>
                </v:shape>
                <v:shape id="Freeform 4978" style="position:absolute;left:732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">
                  <v:path arrowok="t" o:connecttype="custom" o:connectlocs="0,7;30,7" o:connectangles="0,0"/>
                </v:shape>
                <v:shape id="Freeform 4979" style="position:absolute;left:738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">
                  <v:path arrowok="t" o:connecttype="custom" o:connectlocs="0,7;30,7" o:connectangles="0,0"/>
                </v:shape>
                <v:shape id="Freeform 4980" style="position:absolute;left:744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">
                  <v:path arrowok="t" o:connecttype="custom" o:connectlocs="0,7;30,7" o:connectangles="0,0"/>
                </v:shape>
                <v:shape id="Freeform 4981" style="position:absolute;left:750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">
                  <v:path arrowok="t" o:connecttype="custom" o:connectlocs="0,7;30,7" o:connectangles="0,0"/>
                </v:shape>
                <v:shape id="Freeform 4982" style="position:absolute;left:756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">
                  <v:path arrowok="t" o:connecttype="custom" o:connectlocs="0,7;30,7" o:connectangles="0,0"/>
                </v:shape>
                <v:shape id="Freeform 4983" style="position:absolute;left:762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">
                  <v:path arrowok="t" o:connecttype="custom" o:connectlocs="0,7;30,7" o:connectangles="0,0"/>
                </v:shape>
                <v:shape id="Freeform 4984" style="position:absolute;left:768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">
                  <v:path arrowok="t" o:connecttype="custom" o:connectlocs="0,7;30,7" o:connectangles="0,0"/>
                </v:shape>
                <v:shape id="Freeform 4985" style="position:absolute;left:774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">
                  <v:path arrowok="t" o:connecttype="custom" o:connectlocs="0,7;30,7" o:connectangles="0,0"/>
                </v:shape>
                <v:shape id="Freeform 4986" style="position:absolute;left:780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">
                  <v:path arrowok="t" o:connecttype="custom" o:connectlocs="0,7;30,7" o:connectangles="0,0"/>
                </v:shape>
                <v:shape id="Freeform 4987" style="position:absolute;left:786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">
                  <v:path arrowok="t" o:connecttype="custom" o:connectlocs="0,7;30,7" o:connectangles="0,0"/>
                </v:shape>
                <v:shape id="Freeform 4988" style="position:absolute;left:792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">
                  <v:path arrowok="t" o:connecttype="custom" o:connectlocs="0,7;30,7" o:connectangles="0,0"/>
                </v:shape>
                <v:shape id="Freeform 4989" style="position:absolute;left:798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">
                  <v:path arrowok="t" o:connecttype="custom" o:connectlocs="0,7;30,7" o:connectangles="0,0"/>
                </v:shape>
                <v:shape id="Freeform 4990" style="position:absolute;left:804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">
                  <v:path arrowok="t" o:connecttype="custom" o:connectlocs="0,7;30,7" o:connectangles="0,0"/>
                </v:shape>
                <v:shape id="Freeform 4991" style="position:absolute;left:810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">
                  <v:path arrowok="t" o:connecttype="custom" o:connectlocs="0,7;30,7" o:connectangles="0,0"/>
                </v:shape>
                <v:shape id="Freeform 4992" style="position:absolute;left:816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">
                  <v:path arrowok="t" o:connecttype="custom" o:connectlocs="0,7;30,7" o:connectangles="0,0"/>
                </v:shape>
                <v:shape id="Freeform 4993" style="position:absolute;left:822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">
                  <v:path arrowok="t" o:connecttype="custom" o:connectlocs="0,7;30,7" o:connectangles="0,0"/>
                </v:shape>
                <v:shape id="Freeform 4994" style="position:absolute;left:828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">
                  <v:path arrowok="t" o:connecttype="custom" o:connectlocs="0,7;30,7" o:connectangles="0,0"/>
                </v:shape>
                <v:shape id="Freeform 4995" style="position:absolute;left:834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">
                  <v:path arrowok="t" o:connecttype="custom" o:connectlocs="0,7;30,7" o:connectangles="0,0"/>
                </v:shape>
                <v:shape id="Freeform 4996" style="position:absolute;left:840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">
                  <v:path arrowok="t" o:connecttype="custom" o:connectlocs="0,7;30,7" o:connectangles="0,0"/>
                </v:shape>
                <v:shape id="Freeform 4997" style="position:absolute;left:846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">
                  <v:path arrowok="t" o:connecttype="custom" o:connectlocs="0,7;30,7" o:connectangles="0,0"/>
                </v:shape>
                <v:shape id="Freeform 4998" style="position:absolute;left:852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">
                  <v:path arrowok="t" o:connecttype="custom" o:connectlocs="0,7;30,7" o:connectangles="0,0"/>
                </v:shape>
                <v:shape id="Freeform 4999" style="position:absolute;left:858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">
                  <v:path arrowok="t" o:connecttype="custom" o:connectlocs="0,7;30,7" o:connectangles="0,0"/>
                </v:shape>
                <v:shape id="Freeform 5000" style="position:absolute;left:864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">
                  <v:path arrowok="t" o:connecttype="custom" o:connectlocs="0,7;30,7" o:connectangles="0,0"/>
                </v:shape>
                <v:shape id="Freeform 5001" style="position:absolute;left:870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">
                  <v:path arrowok="t" o:connecttype="custom" o:connectlocs="0,7;30,7" o:connectangles="0,0"/>
                </v:shape>
                <v:shape id="Freeform 5002" style="position:absolute;left:876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">
                  <v:path arrowok="t" o:connecttype="custom" o:connectlocs="0,7;30,7" o:connectangles="0,0"/>
                </v:shape>
                <v:shape id="Freeform 5003" style="position:absolute;left:882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">
                  <v:path arrowok="t" o:connecttype="custom" o:connectlocs="0,7;30,7" o:connectangles="0,0"/>
                </v:shape>
                <v:shape id="Freeform 5004" style="position:absolute;left:888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">
                  <v:path arrowok="t" o:connecttype="custom" o:connectlocs="0,7;30,7" o:connectangles="0,0"/>
                </v:shape>
                <v:shape id="Freeform 5005" style="position:absolute;left:894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">
                  <v:path arrowok="t" o:connecttype="custom" o:connectlocs="0,7;30,7" o:connectangles="0,0"/>
                </v:shape>
                <v:shape id="Freeform 5006" style="position:absolute;left:900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">
                  <v:path arrowok="t" o:connecttype="custom" o:connectlocs="0,7;30,7" o:connectangles="0,0"/>
                </v:shape>
                <v:shape id="Freeform 5007" style="position:absolute;left:906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">
                  <v:path arrowok="t" o:connecttype="custom" o:connectlocs="0,7;30,7" o:connectangles="0,0"/>
                </v:shape>
                <v:shape id="Freeform 5008" style="position:absolute;left:912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">
                  <v:path arrowok="t" o:connecttype="custom" o:connectlocs="0,7;30,7" o:connectangles="0,0"/>
                </v:shape>
                <v:shape id="Freeform 5009" style="position:absolute;left:918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">
                  <v:path arrowok="t" o:connecttype="custom" o:connectlocs="0,7;30,7" o:connectangles="0,0"/>
                </v:shape>
                <v:shape id="Freeform 5010" style="position:absolute;left:924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">
                  <v:path arrowok="t" o:connecttype="custom" o:connectlocs="0,7;30,7" o:connectangles="0,0"/>
                </v:shape>
                <v:shape id="Freeform 5011" style="position:absolute;left:930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">
                  <v:path arrowok="t" o:connecttype="custom" o:connectlocs="0,7;30,7" o:connectangles="0,0"/>
                </v:shape>
                <v:shape id="Freeform 5012" style="position:absolute;left:936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">
                  <v:path arrowok="t" o:connecttype="custom" o:connectlocs="0,7;30,7" o:connectangles="0,0"/>
                </v:shape>
                <v:shape id="Freeform 5013" style="position:absolute;left:942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">
                  <v:path arrowok="t" o:connecttype="custom" o:connectlocs="0,7;30,7" o:connectangles="0,0"/>
                </v:shape>
                <v:shape id="Freeform 5014" style="position:absolute;left:948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">
                  <v:path arrowok="t" o:connecttype="custom" o:connectlocs="0,7;30,7" o:connectangles="0,0"/>
                </v:shape>
                <v:shape id="Freeform 5015" style="position:absolute;left:9539;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">
                  <v:path arrowok="t" o:connecttype="custom" o:connectlocs="0,7;30,7" o:connectangles="0,0"/>
                </v:shape>
                <v:shape id="Freeform 5016" style="position:absolute;left:9599;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">
                  <v:path arrowok="t" o:connecttype="custom" o:connectlocs="0,7;30,7" o:connectangles="0,0"/>
                </v:shape>
                <v:shape id="Freeform 5017" style="position:absolute;left:9659;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">
                  <v:path arrowok="t" o:connecttype="custom" o:connectlocs="0,7;30,7" o:connectangles="0,0"/>
                </v:shape>
                <v:shape id="Freeform 5018" style="position:absolute;left:9719;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">
                  <v:path arrowok="t" o:connecttype="custom" o:connectlocs="0,7;30,7" o:connectangles="0,0"/>
                </v:shape>
                <v:shape id="Freeform 5019" style="position:absolute;left:9779;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">
                  <v:path arrowok="t" o:connecttype="custom" o:connectlocs="0,7;30,7" o:connectangles="0,0"/>
                </v:shape>
                <v:shape id="Freeform 5020" style="position:absolute;left:9839;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">
                  <v:path arrowok="t" o:connecttype="custom" o:connectlocs="0,7;30,7" o:connectangles="0,0"/>
                </v:shape>
                <v:shape id="Freeform 5021" style="position:absolute;left:9899;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">
                  <v:path arrowok="t" o:connecttype="custom" o:connectlocs="0,7;30,7" o:connectangles="0,0"/>
                </v:shape>
                <v:shape id="Freeform 5022" style="position:absolute;left:9959;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">
                  <v:path arrowok="t" o:connecttype="custom" o:connectlocs="0,7;30,7" o:connectangles="0,0"/>
                </v:shape>
                <v:shape id="Freeform 5023" style="position:absolute;left:10019;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">
                  <v:path arrowok="t" o:connecttype="custom" o:connectlocs="0,7;30,7" o:connectangles="0,0"/>
                </v:shape>
                <v:shape id="Freeform 5024" style="position:absolute;left:10079;top:261;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">
                  <v:path arrowok="t" o:connecttype="custom" o:connectlocs="0,7;30,7" o:connectangles="0,0"/>
                </v:shape>
                <v:shape id="Freeform 5025" style="position:absolute;left:10139;top:261;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">
                  <v:path arrowok="t" o:connecttype="custom" o:connectlocs="0,7;30,7" o:connectangles="0,0"/>
                </v:shape>
                <v:shape id="Freeform 5026" style="position:absolute;left:10199;top:261;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">
                  <v:path arrowok="t" o:connecttype="custom" o:connectlocs="0,7;30,7" o:connectangles="0,0"/>
                </v:shape>
                <v:shape id="Freeform 5027" style="position:absolute;left:10259;top:261;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">
                  <v:path arrowok="t" o:connecttype="custom" o:connectlocs="0,7;30,7" o:connectangles="0,0"/>
                </v:shape>
                <v:shape id="Freeform 5028" style="position:absolute;left:10319;top:261;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">
                  <v:path arrowok="t" o:connecttype="custom" o:connectlocs="0,7;30,7" o:connectangles="0,0"/>
                </v:shape>
                <v:shape id="Freeform 5029" style="position:absolute;left:10379;top:261;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">
                  <v:path arrowok="t" o:connecttype="custom" o:connectlocs="0,7;30,7" o:connectangles="0,0"/>
                </v:shape>
                <v:shape id="Freeform 5030" style="position:absolute;left:10439;top:261;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">
                  <v:path arrowok="t" o:connecttype="custom" o:connectlocs="0,7;30,7" o:connectangles="0,0"/>
                </v:shape>
                <v:shape id="Freeform 5031" style="position:absolute;left:10499;top:261;width:30;height:20;visibility:visible;mso-wrap-style:square;v-text-anchor:top" coordsize="30,20" o:spid="_x0000_s11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">
                  <v:path arrowok="t" o:connecttype="custom" o:connectlocs="0,7;30,7" o:connectangles="0,0"/>
                </v:shape>
                <w10:wrap anchorx="page"/>
              </v:group>
            </w:pict>
          </mc:Fallback>
        </mc:AlternateContent>
      </w:r>
      <w:r w:rsidR="00B4080D" w:rsidRPr="007C3B41">
        <w:t>Safety</w:t>
      </w:r>
      <w:r w:rsidR="00B4080D" w:rsidRPr="007C3B41">
        <w:rPr>
          <w:spacing w:val="-2"/>
        </w:rPr>
        <w:t xml:space="preserve"> </w:t>
      </w:r>
      <w:r w:rsidR="00B4080D" w:rsidRPr="007C3B41">
        <w:rPr>
          <w:spacing w:val="-1"/>
        </w:rPr>
        <w:t>and</w:t>
      </w:r>
      <w:r w:rsidR="00B4080D" w:rsidRPr="007C3B41">
        <w:t xml:space="preserve"> Security</w:t>
      </w:r>
      <w:r w:rsidR="00B4080D" w:rsidRPr="007C3B41">
        <w:tab/>
      </w:r>
      <w:r w:rsidR="00B4080D" w:rsidRPr="007C3B41">
        <w:rPr>
          <w:spacing w:val="-1"/>
        </w:rPr>
        <w:t>5</w:t>
      </w:r>
      <w:r w:rsidR="005603A5">
        <w:rPr>
          <w:spacing w:val="-1"/>
        </w:rPr>
        <w:t>9</w:t>
      </w:r>
    </w:p>
    <w:p w14:paraId="5AB1BB1A" w14:textId="2958778F" w:rsidR="00B4080D" w:rsidRPr="007C3B41" w:rsidRDefault="00FB4536">
      <w:pPr>
        <w:pStyle w:val="BodyText"/>
        <w:numPr>
          <w:ilvl w:val="1"/>
          <w:numId w:val="19"/>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70528" behindDoc="1" locked="0" layoutInCell="0" allowOverlap="1" wp14:anchorId="1617EE4D" wp14:editId="082C5F80">
                <wp:simplePos x="0" y="0"/>
                <wp:positionH relativeFrom="page">
                  <wp:posOffset>2623185</wp:posOffset>
                </wp:positionH>
                <wp:positionV relativeFrom="paragraph">
                  <wp:posOffset>160655</wp:posOffset>
                </wp:positionV>
                <wp:extent cx="4068445" cy="19685"/>
                <wp:effectExtent l="0" t="0" r="0" b="0"/>
                <wp:wrapNone/>
                <wp:docPr id="1758411466" name="Group 5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8445" cy="19685"/>
                          <a:chOff x="4131" y="253"/>
                          <a:chExt cx="6407" cy="31"/>
                        </a:xfrm>
                      </wpg:grpSpPr>
                      <wps:wsp>
                        <wps:cNvPr id="629911990" name="Freeform 5033"/>
                        <wps:cNvSpPr>
                          <a:spLocks/>
                        </wps:cNvSpPr>
                        <wps:spPr bwMode="auto">
                          <a:xfrm>
                            <a:off x="4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493847" name="Freeform 5034"/>
                        <wps:cNvSpPr>
                          <a:spLocks/>
                        </wps:cNvSpPr>
                        <wps:spPr bwMode="auto">
                          <a:xfrm>
                            <a:off x="4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023345" name="Freeform 5035"/>
                        <wps:cNvSpPr>
                          <a:spLocks/>
                        </wps:cNvSpPr>
                        <wps:spPr bwMode="auto">
                          <a:xfrm>
                            <a:off x="4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336638" name="Freeform 5036"/>
                        <wps:cNvSpPr>
                          <a:spLocks/>
                        </wps:cNvSpPr>
                        <wps:spPr bwMode="auto">
                          <a:xfrm>
                            <a:off x="4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936223" name="Freeform 5037"/>
                        <wps:cNvSpPr>
                          <a:spLocks/>
                        </wps:cNvSpPr>
                        <wps:spPr bwMode="auto">
                          <a:xfrm>
                            <a:off x="4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059998" name="Freeform 5038"/>
                        <wps:cNvSpPr>
                          <a:spLocks/>
                        </wps:cNvSpPr>
                        <wps:spPr bwMode="auto">
                          <a:xfrm>
                            <a:off x="4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063058" name="Freeform 5039"/>
                        <wps:cNvSpPr>
                          <a:spLocks/>
                        </wps:cNvSpPr>
                        <wps:spPr bwMode="auto">
                          <a:xfrm>
                            <a:off x="4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8611777" name="Freeform 5040"/>
                        <wps:cNvSpPr>
                          <a:spLocks/>
                        </wps:cNvSpPr>
                        <wps:spPr bwMode="auto">
                          <a:xfrm>
                            <a:off x="4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923012" name="Freeform 5041"/>
                        <wps:cNvSpPr>
                          <a:spLocks/>
                        </wps:cNvSpPr>
                        <wps:spPr bwMode="auto">
                          <a:xfrm>
                            <a:off x="4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309702" name="Freeform 5042"/>
                        <wps:cNvSpPr>
                          <a:spLocks/>
                        </wps:cNvSpPr>
                        <wps:spPr bwMode="auto">
                          <a:xfrm>
                            <a:off x="4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0027746" name="Freeform 5043"/>
                        <wps:cNvSpPr>
                          <a:spLocks/>
                        </wps:cNvSpPr>
                        <wps:spPr bwMode="auto">
                          <a:xfrm>
                            <a:off x="4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0218721" name="Freeform 5044"/>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077487" name="Freeform 5045"/>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3644733" name="Freeform 5046"/>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954852" name="Freeform 5047"/>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6429106" name="Freeform 5048"/>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3718597" name="Freeform 5049"/>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0077020" name="Freeform 5050"/>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426345" name="Freeform 5051"/>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20257" name="Freeform 5052"/>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974653" name="Freeform 5053"/>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046853" name="Freeform 5054"/>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7248739" name="Freeform 5055"/>
                        <wps:cNvSpPr>
                          <a:spLocks/>
                        </wps:cNvSpPr>
                        <wps:spPr bwMode="auto">
                          <a:xfrm>
                            <a:off x="5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512679" name="Freeform 5056"/>
                        <wps:cNvSpPr>
                          <a:spLocks/>
                        </wps:cNvSpPr>
                        <wps:spPr bwMode="auto">
                          <a:xfrm>
                            <a:off x="5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8409100" name="Freeform 5057"/>
                        <wps:cNvSpPr>
                          <a:spLocks/>
                        </wps:cNvSpPr>
                        <wps:spPr bwMode="auto">
                          <a:xfrm>
                            <a:off x="5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752966" name="Freeform 5058"/>
                        <wps:cNvSpPr>
                          <a:spLocks/>
                        </wps:cNvSpPr>
                        <wps:spPr bwMode="auto">
                          <a:xfrm>
                            <a:off x="5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0567236" name="Freeform 5059"/>
                        <wps:cNvSpPr>
                          <a:spLocks/>
                        </wps:cNvSpPr>
                        <wps:spPr bwMode="auto">
                          <a:xfrm>
                            <a:off x="5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7430845" name="Freeform 5060"/>
                        <wps:cNvSpPr>
                          <a:spLocks/>
                        </wps:cNvSpPr>
                        <wps:spPr bwMode="auto">
                          <a:xfrm>
                            <a:off x="5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3864349" name="Freeform 5061"/>
                        <wps:cNvSpPr>
                          <a:spLocks/>
                        </wps:cNvSpPr>
                        <wps:spPr bwMode="auto">
                          <a:xfrm>
                            <a:off x="5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176121" name="Freeform 5062"/>
                        <wps:cNvSpPr>
                          <a:spLocks/>
                        </wps:cNvSpPr>
                        <wps:spPr bwMode="auto">
                          <a:xfrm>
                            <a:off x="5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4977036" name="Freeform 5063"/>
                        <wps:cNvSpPr>
                          <a:spLocks/>
                        </wps:cNvSpPr>
                        <wps:spPr bwMode="auto">
                          <a:xfrm>
                            <a:off x="5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4307124" name="Freeform 5064"/>
                        <wps:cNvSpPr>
                          <a:spLocks/>
                        </wps:cNvSpPr>
                        <wps:spPr bwMode="auto">
                          <a:xfrm>
                            <a:off x="6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6628864" name="Freeform 5065"/>
                        <wps:cNvSpPr>
                          <a:spLocks/>
                        </wps:cNvSpPr>
                        <wps:spPr bwMode="auto">
                          <a:xfrm>
                            <a:off x="6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154589" name="Freeform 5066"/>
                        <wps:cNvSpPr>
                          <a:spLocks/>
                        </wps:cNvSpPr>
                        <wps:spPr bwMode="auto">
                          <a:xfrm>
                            <a:off x="6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074400" name="Freeform 5067"/>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1344825" name="Freeform 5068"/>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0692903" name="Freeform 5069"/>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635198" name="Freeform 5070"/>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7948654" name="Freeform 5071"/>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9361408" name="Freeform 5072"/>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7639976" name="Freeform 5073"/>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1737218" name="Freeform 5074"/>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6777228" name="Freeform 5075"/>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649308" name="Freeform 5076"/>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0741943" name="Freeform 5077"/>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5999329" name="Freeform 5078"/>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8691122" name="Freeform 5079"/>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9234315" name="Freeform 5080"/>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426700" name="Freeform 5081"/>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6503686" name="Freeform 5082"/>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1814841" name="Freeform 5083"/>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459847" name="Freeform 5084"/>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08606" name="Freeform 5085"/>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9434723" name="Freeform 5086"/>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0667353" name="Freeform 5087"/>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392413" name="Freeform 5088"/>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3824764" name="Freeform 5089"/>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570751" name="Freeform 5090"/>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0972235" name="Freeform 5091"/>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8594835" name="Freeform 5092"/>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8628563" name="Freeform 5093"/>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8290399" name="Freeform 5094"/>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06358" name="Freeform 5095"/>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0691064" name="Freeform 5096"/>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0334442" name="Freeform 5097"/>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06479" name="Freeform 5098"/>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8808769" name="Freeform 5099"/>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784451" name="Freeform 5100"/>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5654585" name="Freeform 5101"/>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5950845" name="Freeform 5102"/>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8133222" name="Freeform 5103"/>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048675" name="Freeform 5104"/>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7075851" name="Freeform 5105"/>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5723963" name="Freeform 5106"/>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6574136" name="Freeform 5107"/>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4979662" name="Freeform 5108"/>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701480" name="Freeform 5109"/>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453498" name="Freeform 5110"/>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249626" name="Freeform 5111"/>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2736732" name="Freeform 5112"/>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4785406" name="Freeform 5113"/>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4346853" name="Freeform 5114"/>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321672" name="Freeform 5115"/>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7415860" name="Freeform 5116"/>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5026349" name="Freeform 5117"/>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5924180" name="Freeform 5118"/>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9460525" name="Freeform 5119"/>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5078590" name="Freeform 5120"/>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996420" name="Freeform 5121"/>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2397197" name="Freeform 5122"/>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8074628" name="Freeform 5123"/>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8576773" name="Freeform 5124"/>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512517" name="Freeform 5125"/>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8554401" name="Freeform 5126"/>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296758" name="Freeform 5127"/>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433904" name="Freeform 5128"/>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0576664" name="Freeform 5129"/>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2020508" name="Freeform 5130"/>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137386" name="Freeform 5131"/>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1458744" name="Freeform 5132"/>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5214088" name="Freeform 5133"/>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149346" name="Freeform 5134"/>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542700" name="Freeform 5135"/>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1518612" name="Freeform 5136"/>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13158" name="Freeform 5137"/>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1877389" name="Freeform 5138"/>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6915071" name="Freeform 5139"/>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4E3AF2D">
              <v:group id="Group 5032" style="position:absolute;margin-left:206.55pt;margin-top:12.65pt;width:320.35pt;height:1.55pt;z-index:-251645952;mso-position-horizontal-relative:page" coordsize="6407,31" coordorigin="4131,253" o:spid="_x0000_s1026" o:allowincell="f" w14:anchorId="6BBD64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">
                <v:shape id="Freeform 5033" style="position:absolute;left:413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">
                  <v:path arrowok="t" o:connecttype="custom" o:connectlocs="0,7;30,7" o:connectangles="0,0"/>
                </v:shape>
                <v:shape id="Freeform 5034" style="position:absolute;left:419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">
                  <v:path arrowok="t" o:connecttype="custom" o:connectlocs="0,7;30,7" o:connectangles="0,0"/>
                </v:shape>
                <v:shape id="Freeform 5035" style="position:absolute;left:425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">
                  <v:path arrowok="t" o:connecttype="custom" o:connectlocs="0,7;30,7" o:connectangles="0,0"/>
                </v:shape>
                <v:shape id="Freeform 5036" style="position:absolute;left:431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">
                  <v:path arrowok="t" o:connecttype="custom" o:connectlocs="0,7;30,7" o:connectangles="0,0"/>
                </v:shape>
                <v:shape id="Freeform 5037" style="position:absolute;left:437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">
                  <v:path arrowok="t" o:connecttype="custom" o:connectlocs="0,7;30,7" o:connectangles="0,0"/>
                </v:shape>
                <v:shape id="Freeform 5038" style="position:absolute;left:443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">
                  <v:path arrowok="t" o:connecttype="custom" o:connectlocs="0,7;30,7" o:connectangles="0,0"/>
                </v:shape>
                <v:shape id="Freeform 5039" style="position:absolute;left:449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">
                  <v:path arrowok="t" o:connecttype="custom" o:connectlocs="0,7;30,7" o:connectangles="0,0"/>
                </v:shape>
                <v:shape id="Freeform 5040" style="position:absolute;left:455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">
                  <v:path arrowok="t" o:connecttype="custom" o:connectlocs="0,7;30,7" o:connectangles="0,0"/>
                </v:shape>
                <v:shape id="Freeform 5041" style="position:absolute;left:461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">
                  <v:path arrowok="t" o:connecttype="custom" o:connectlocs="0,7;30,7" o:connectangles="0,0"/>
                </v:shape>
                <v:shape id="Freeform 5042" style="position:absolute;left:467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">
                  <v:path arrowok="t" o:connecttype="custom" o:connectlocs="0,7;30,7" o:connectangles="0,0"/>
                </v:shape>
                <v:shape id="Freeform 5043" style="position:absolute;left:473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">
                  <v:path arrowok="t" o:connecttype="custom" o:connectlocs="0,7;30,7" o:connectangles="0,0"/>
                </v:shape>
                <v:shape id="Freeform 5044" style="position:absolute;left:479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">
                  <v:path arrowok="t" o:connecttype="custom" o:connectlocs="0,7;30,7" o:connectangles="0,0"/>
                </v:shape>
                <v:shape id="Freeform 5045" style="position:absolute;left:485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">
                  <v:path arrowok="t" o:connecttype="custom" o:connectlocs="0,7;30,7" o:connectangles="0,0"/>
                </v:shape>
                <v:shape id="Freeform 5046" style="position:absolute;left:491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">
                  <v:path arrowok="t" o:connecttype="custom" o:connectlocs="0,7;30,7" o:connectangles="0,0"/>
                </v:shape>
                <v:shape id="Freeform 5047" style="position:absolute;left:497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">
                  <v:path arrowok="t" o:connecttype="custom" o:connectlocs="0,7;30,7" o:connectangles="0,0"/>
                </v:shape>
                <v:shape id="Freeform 5048" style="position:absolute;left:503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">
                  <v:path arrowok="t" o:connecttype="custom" o:connectlocs="0,7;30,7" o:connectangles="0,0"/>
                </v:shape>
                <v:shape id="Freeform 5049" style="position:absolute;left:509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">
                  <v:path arrowok="t" o:connecttype="custom" o:connectlocs="0,7;30,7" o:connectangles="0,0"/>
                </v:shape>
                <v:shape id="Freeform 5050" style="position:absolute;left:515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">
                  <v:path arrowok="t" o:connecttype="custom" o:connectlocs="0,7;30,7" o:connectangles="0,0"/>
                </v:shape>
                <v:shape id="Freeform 5051" style="position:absolute;left:521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">
                  <v:path arrowok="t" o:connecttype="custom" o:connectlocs="0,7;30,7" o:connectangles="0,0"/>
                </v:shape>
                <v:shape id="Freeform 5052" style="position:absolute;left:527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">
                  <v:path arrowok="t" o:connecttype="custom" o:connectlocs="0,7;30,7" o:connectangles="0,0"/>
                </v:shape>
                <v:shape id="Freeform 5053" style="position:absolute;left:533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">
                  <v:path arrowok="t" o:connecttype="custom" o:connectlocs="0,7;30,7" o:connectangles="0,0"/>
                </v:shape>
                <v:shape id="Freeform 5054" style="position:absolute;left:539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">
                  <v:path arrowok="t" o:connecttype="custom" o:connectlocs="0,7;30,7" o:connectangles="0,0"/>
                </v:shape>
                <v:shape id="Freeform 5055" style="position:absolute;left:546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">
                  <v:path arrowok="t" o:connecttype="custom" o:connectlocs="0,7;30,7" o:connectangles="0,0"/>
                </v:shape>
                <v:shape id="Freeform 5056" style="position:absolute;left:552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">
                  <v:path arrowok="t" o:connecttype="custom" o:connectlocs="0,7;30,7" o:connectangles="0,0"/>
                </v:shape>
                <v:shape id="Freeform 5057" style="position:absolute;left:558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">
                  <v:path arrowok="t" o:connecttype="custom" o:connectlocs="0,7;30,7" o:connectangles="0,0"/>
                </v:shape>
                <v:shape id="Freeform 5058" style="position:absolute;left:564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">
                  <v:path arrowok="t" o:connecttype="custom" o:connectlocs="0,7;30,7" o:connectangles="0,0"/>
                </v:shape>
                <v:shape id="Freeform 5059" style="position:absolute;left:570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">
                  <v:path arrowok="t" o:connecttype="custom" o:connectlocs="0,7;30,7" o:connectangles="0,0"/>
                </v:shape>
                <v:shape id="Freeform 5060" style="position:absolute;left:576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">
                  <v:path arrowok="t" o:connecttype="custom" o:connectlocs="0,7;30,7" o:connectangles="0,0"/>
                </v:shape>
                <v:shape id="Freeform 5061" style="position:absolute;left:582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">
                  <v:path arrowok="t" o:connecttype="custom" o:connectlocs="0,7;30,7" o:connectangles="0,0"/>
                </v:shape>
                <v:shape id="Freeform 5062" style="position:absolute;left:588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">
                  <v:path arrowok="t" o:connecttype="custom" o:connectlocs="0,7;30,7" o:connectangles="0,0"/>
                </v:shape>
                <v:shape id="Freeform 5063" style="position:absolute;left:594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">
                  <v:path arrowok="t" o:connecttype="custom" o:connectlocs="0,7;30,7" o:connectangles="0,0"/>
                </v:shape>
                <v:shape id="Freeform 5064" style="position:absolute;left:600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">
                  <v:path arrowok="t" o:connecttype="custom" o:connectlocs="0,7;30,7" o:connectangles="0,0"/>
                </v:shape>
                <v:shape id="Freeform 5065" style="position:absolute;left:606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">
                  <v:path arrowok="t" o:connecttype="custom" o:connectlocs="0,7;30,7" o:connectangles="0,0"/>
                </v:shape>
                <v:shape id="Freeform 5066" style="position:absolute;left:612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">
                  <v:path arrowok="t" o:connecttype="custom" o:connectlocs="0,7;30,7" o:connectangles="0,0"/>
                </v:shape>
                <v:shape id="Freeform 5067" style="position:absolute;left:618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">
                  <v:path arrowok="t" o:connecttype="custom" o:connectlocs="0,7;30,7" o:connectangles="0,0"/>
                </v:shape>
                <v:shape id="Freeform 5068" style="position:absolute;left:624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">
                  <v:path arrowok="t" o:connecttype="custom" o:connectlocs="0,7;30,7" o:connectangles="0,0"/>
                </v:shape>
                <v:shape id="Freeform 5069" style="position:absolute;left:630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">
                  <v:path arrowok="t" o:connecttype="custom" o:connectlocs="0,7;30,7" o:connectangles="0,0"/>
                </v:shape>
                <v:shape id="Freeform 5070" style="position:absolute;left:636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">
                  <v:path arrowok="t" o:connecttype="custom" o:connectlocs="0,7;30,7" o:connectangles="0,0"/>
                </v:shape>
                <v:shape id="Freeform 5071" style="position:absolute;left:642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">
                  <v:path arrowok="t" o:connecttype="custom" o:connectlocs="0,7;30,7" o:connectangles="0,0"/>
                </v:shape>
                <v:shape id="Freeform 5072" style="position:absolute;left:648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">
                  <v:path arrowok="t" o:connecttype="custom" o:connectlocs="0,7;30,7" o:connectangles="0,0"/>
                </v:shape>
                <v:shape id="Freeform 5073" style="position:absolute;left:654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">
                  <v:path arrowok="t" o:connecttype="custom" o:connectlocs="0,7;30,7" o:connectangles="0,0"/>
                </v:shape>
                <v:shape id="Freeform 5074" style="position:absolute;left:660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">
                  <v:path arrowok="t" o:connecttype="custom" o:connectlocs="0,7;30,7" o:connectangles="0,0"/>
                </v:shape>
                <v:shape id="Freeform 5075" style="position:absolute;left:666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">
                  <v:path arrowok="t" o:connecttype="custom" o:connectlocs="0,7;30,7" o:connectangles="0,0"/>
                </v:shape>
                <v:shape id="Freeform 5076" style="position:absolute;left:672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">
                  <v:path arrowok="t" o:connecttype="custom" o:connectlocs="0,7;30,7" o:connectangles="0,0"/>
                </v:shape>
                <v:shape id="Freeform 5077" style="position:absolute;left:678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">
                  <v:path arrowok="t" o:connecttype="custom" o:connectlocs="0,7;30,7" o:connectangles="0,0"/>
                </v:shape>
                <v:shape id="Freeform 5078" style="position:absolute;left:684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">
                  <v:path arrowok="t" o:connecttype="custom" o:connectlocs="0,7;30,7" o:connectangles="0,0"/>
                </v:shape>
                <v:shape id="Freeform 5079" style="position:absolute;left:690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">
                  <v:path arrowok="t" o:connecttype="custom" o:connectlocs="0,7;30,7" o:connectangles="0,0"/>
                </v:shape>
                <v:shape id="Freeform 5080" style="position:absolute;left:696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">
                  <v:path arrowok="t" o:connecttype="custom" o:connectlocs="0,7;30,7" o:connectangles="0,0"/>
                </v:shape>
                <v:shape id="Freeform 5081" style="position:absolute;left:702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">
                  <v:path arrowok="t" o:connecttype="custom" o:connectlocs="0,7;30,7" o:connectangles="0,0"/>
                </v:shape>
                <v:shape id="Freeform 5082" style="position:absolute;left:708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">
                  <v:path arrowok="t" o:connecttype="custom" o:connectlocs="0,7;30,7" o:connectangles="0,0"/>
                </v:shape>
                <v:shape id="Freeform 5083" style="position:absolute;left:714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">
                  <v:path arrowok="t" o:connecttype="custom" o:connectlocs="0,7;30,7" o:connectangles="0,0"/>
                </v:shape>
                <v:shape id="Freeform 5084" style="position:absolute;left:720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">
                  <v:path arrowok="t" o:connecttype="custom" o:connectlocs="0,7;30,7" o:connectangles="0,0"/>
                </v:shape>
                <v:shape id="Freeform 5085" style="position:absolute;left:726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">
                  <v:path arrowok="t" o:connecttype="custom" o:connectlocs="0,7;30,7" o:connectangles="0,0"/>
                </v:shape>
                <v:shape id="Freeform 5086" style="position:absolute;left:732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">
                  <v:path arrowok="t" o:connecttype="custom" o:connectlocs="0,7;30,7" o:connectangles="0,0"/>
                </v:shape>
                <v:shape id="Freeform 5087" style="position:absolute;left:738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">
                  <v:path arrowok="t" o:connecttype="custom" o:connectlocs="0,7;30,7" o:connectangles="0,0"/>
                </v:shape>
                <v:shape id="Freeform 5088" style="position:absolute;left:744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">
                  <v:path arrowok="t" o:connecttype="custom" o:connectlocs="0,7;30,7" o:connectangles="0,0"/>
                </v:shape>
                <v:shape id="Freeform 5089" style="position:absolute;left:750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">
                  <v:path arrowok="t" o:connecttype="custom" o:connectlocs="0,7;30,7" o:connectangles="0,0"/>
                </v:shape>
                <v:shape id="Freeform 5090" style="position:absolute;left:756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">
                  <v:path arrowok="t" o:connecttype="custom" o:connectlocs="0,7;30,7" o:connectangles="0,0"/>
                </v:shape>
                <v:shape id="Freeform 5091" style="position:absolute;left:762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">
                  <v:path arrowok="t" o:connecttype="custom" o:connectlocs="0,7;30,7" o:connectangles="0,0"/>
                </v:shape>
                <v:shape id="Freeform 5092" style="position:absolute;left:768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">
                  <v:path arrowok="t" o:connecttype="custom" o:connectlocs="0,7;30,7" o:connectangles="0,0"/>
                </v:shape>
                <v:shape id="Freeform 5093" style="position:absolute;left:774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">
                  <v:path arrowok="t" o:connecttype="custom" o:connectlocs="0,7;30,7" o:connectangles="0,0"/>
                </v:shape>
                <v:shape id="Freeform 5094" style="position:absolute;left:780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">
                  <v:path arrowok="t" o:connecttype="custom" o:connectlocs="0,7;30,7" o:connectangles="0,0"/>
                </v:shape>
                <v:shape id="Freeform 5095" style="position:absolute;left:786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">
                  <v:path arrowok="t" o:connecttype="custom" o:connectlocs="0,7;30,7" o:connectangles="0,0"/>
                </v:shape>
                <v:shape id="Freeform 5096" style="position:absolute;left:792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">
                  <v:path arrowok="t" o:connecttype="custom" o:connectlocs="0,7;30,7" o:connectangles="0,0"/>
                </v:shape>
                <v:shape id="Freeform 5097" style="position:absolute;left:798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">
                  <v:path arrowok="t" o:connecttype="custom" o:connectlocs="0,7;30,7" o:connectangles="0,0"/>
                </v:shape>
                <v:shape id="Freeform 5098" style="position:absolute;left:804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">
                  <v:path arrowok="t" o:connecttype="custom" o:connectlocs="0,7;30,7" o:connectangles="0,0"/>
                </v:shape>
                <v:shape id="Freeform 5099" style="position:absolute;left:810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">
                  <v:path arrowok="t" o:connecttype="custom" o:connectlocs="0,7;30,7" o:connectangles="0,0"/>
                </v:shape>
                <v:shape id="Freeform 5100" style="position:absolute;left:816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">
                  <v:path arrowok="t" o:connecttype="custom" o:connectlocs="0,7;30,7" o:connectangles="0,0"/>
                </v:shape>
                <v:shape id="Freeform 5101" style="position:absolute;left:822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">
                  <v:path arrowok="t" o:connecttype="custom" o:connectlocs="0,7;30,7" o:connectangles="0,0"/>
                </v:shape>
                <v:shape id="Freeform 5102" style="position:absolute;left:828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">
                  <v:path arrowok="t" o:connecttype="custom" o:connectlocs="0,7;30,7" o:connectangles="0,0"/>
                </v:shape>
                <v:shape id="Freeform 5103" style="position:absolute;left:834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">
                  <v:path arrowok="t" o:connecttype="custom" o:connectlocs="0,7;30,7" o:connectangles="0,0"/>
                </v:shape>
                <v:shape id="Freeform 5104" style="position:absolute;left:840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">
                  <v:path arrowok="t" o:connecttype="custom" o:connectlocs="0,7;30,7" o:connectangles="0,0"/>
                </v:shape>
                <v:shape id="Freeform 5105" style="position:absolute;left:846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">
                  <v:path arrowok="t" o:connecttype="custom" o:connectlocs="0,7;30,7" o:connectangles="0,0"/>
                </v:shape>
                <v:shape id="Freeform 5106" style="position:absolute;left:852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">
                  <v:path arrowok="t" o:connecttype="custom" o:connectlocs="0,7;30,7" o:connectangles="0,0"/>
                </v:shape>
                <v:shape id="Freeform 5107" style="position:absolute;left:858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">
                  <v:path arrowok="t" o:connecttype="custom" o:connectlocs="0,7;30,7" o:connectangles="0,0"/>
                </v:shape>
                <v:shape id="Freeform 5108" style="position:absolute;left:864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">
                  <v:path arrowok="t" o:connecttype="custom" o:connectlocs="0,7;30,7" o:connectangles="0,0"/>
                </v:shape>
                <v:shape id="Freeform 5109" style="position:absolute;left:870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">
                  <v:path arrowok="t" o:connecttype="custom" o:connectlocs="0,7;30,7" o:connectangles="0,0"/>
                </v:shape>
                <v:shape id="Freeform 5110" style="position:absolute;left:876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">
                  <v:path arrowok="t" o:connecttype="custom" o:connectlocs="0,7;30,7" o:connectangles="0,0"/>
                </v:shape>
                <v:shape id="Freeform 5111" style="position:absolute;left:882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">
                  <v:path arrowok="t" o:connecttype="custom" o:connectlocs="0,7;30,7" o:connectangles="0,0"/>
                </v:shape>
                <v:shape id="Freeform 5112" style="position:absolute;left:888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">
                  <v:path arrowok="t" o:connecttype="custom" o:connectlocs="0,7;30,7" o:connectangles="0,0"/>
                </v:shape>
                <v:shape id="Freeform 5113" style="position:absolute;left:894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">
                  <v:path arrowok="t" o:connecttype="custom" o:connectlocs="0,7;30,7" o:connectangles="0,0"/>
                </v:shape>
                <v:shape id="Freeform 5114" style="position:absolute;left:900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">
                  <v:path arrowok="t" o:connecttype="custom" o:connectlocs="0,7;30,7" o:connectangles="0,0"/>
                </v:shape>
                <v:shape id="Freeform 5115" style="position:absolute;left:906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">
                  <v:path arrowok="t" o:connecttype="custom" o:connectlocs="0,7;30,7" o:connectangles="0,0"/>
                </v:shape>
                <v:shape id="Freeform 5116" style="position:absolute;left:912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">
                  <v:path arrowok="t" o:connecttype="custom" o:connectlocs="0,7;30,7" o:connectangles="0,0"/>
                </v:shape>
                <v:shape id="Freeform 5117" style="position:absolute;left:918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">
                  <v:path arrowok="t" o:connecttype="custom" o:connectlocs="0,7;30,7" o:connectangles="0,0"/>
                </v:shape>
                <v:shape id="Freeform 5118" style="position:absolute;left:924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">
                  <v:path arrowok="t" o:connecttype="custom" o:connectlocs="0,7;30,7" o:connectangles="0,0"/>
                </v:shape>
                <v:shape id="Freeform 5119" style="position:absolute;left:930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">
                  <v:path arrowok="t" o:connecttype="custom" o:connectlocs="0,7;30,7" o:connectangles="0,0"/>
                </v:shape>
                <v:shape id="Freeform 5120" style="position:absolute;left:936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">
                  <v:path arrowok="t" o:connecttype="custom" o:connectlocs="0,7;30,7" o:connectangles="0,0"/>
                </v:shape>
                <v:shape id="Freeform 5121" style="position:absolute;left:942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">
                  <v:path arrowok="t" o:connecttype="custom" o:connectlocs="0,7;30,7" o:connectangles="0,0"/>
                </v:shape>
                <v:shape id="Freeform 5122" style="position:absolute;left:948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">
                  <v:path arrowok="t" o:connecttype="custom" o:connectlocs="0,7;30,7" o:connectangles="0,0"/>
                </v:shape>
                <v:shape id="Freeform 5123" style="position:absolute;left:954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">
                  <v:path arrowok="t" o:connecttype="custom" o:connectlocs="0,7;30,7" o:connectangles="0,0"/>
                </v:shape>
                <v:shape id="Freeform 5124" style="position:absolute;left:9600;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">
                  <v:path arrowok="t" o:connecttype="custom" o:connectlocs="0,7;30,7" o:connectangles="0,0"/>
                </v:shape>
                <v:shape id="Freeform 5125" style="position:absolute;left:9660;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">
                  <v:path arrowok="t" o:connecttype="custom" o:connectlocs="0,7;30,7" o:connectangles="0,0"/>
                </v:shape>
                <v:shape id="Freeform 5126" style="position:absolute;left:9720;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">
                  <v:path arrowok="t" o:connecttype="custom" o:connectlocs="0,7;30,7" o:connectangles="0,0"/>
                </v:shape>
                <v:shape id="Freeform 5127" style="position:absolute;left:9780;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">
                  <v:path arrowok="t" o:connecttype="custom" o:connectlocs="0,7;30,7" o:connectangles="0,0"/>
                </v:shape>
                <v:shape id="Freeform 5128" style="position:absolute;left:9840;top:261;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">
                  <v:path arrowok="t" o:connecttype="custom" o:connectlocs="0,7;30,7" o:connectangles="0,0"/>
                </v:shape>
                <v:shape id="Freeform 5129" style="position:absolute;left:9900;top:261;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">
                  <v:path arrowok="t" o:connecttype="custom" o:connectlocs="0,7;30,7" o:connectangles="0,0"/>
                </v:shape>
                <v:shape id="Freeform 5130" style="position:absolute;left:9960;top:261;width:30;height:20;visibility:visible;mso-wrap-style:square;v-text-anchor:top" coordsize="30,20" o:spid="_x0000_s112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">
                  <v:path arrowok="t" o:connecttype="custom" o:connectlocs="0,7;30,7" o:connectangles="0,0"/>
                </v:shape>
                <v:shape id="Freeform 5131" style="position:absolute;left:10020;top:261;width:30;height:20;visibility:visible;mso-wrap-style:square;v-text-anchor:top" coordsize="30,20" o:spid="_x0000_s112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">
                  <v:path arrowok="t" o:connecttype="custom" o:connectlocs="0,7;30,7" o:connectangles="0,0"/>
                </v:shape>
                <v:shape id="Freeform 5132" style="position:absolute;left:10080;top:261;width:30;height:20;visibility:visible;mso-wrap-style:square;v-text-anchor:top" coordsize="30,20" o:spid="_x0000_s112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">
                  <v:path arrowok="t" o:connecttype="custom" o:connectlocs="0,7;30,7" o:connectangles="0,0"/>
                </v:shape>
                <v:shape id="Freeform 5133" style="position:absolute;left:10140;top:261;width:30;height:20;visibility:visible;mso-wrap-style:square;v-text-anchor:top" coordsize="30,20" o:spid="_x0000_s11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">
                  <v:path arrowok="t" o:connecttype="custom" o:connectlocs="0,7;30,7" o:connectangles="0,0"/>
                </v:shape>
                <v:shape id="Freeform 5134" style="position:absolute;left:10200;top:261;width:30;height:20;visibility:visible;mso-wrap-style:square;v-text-anchor:top" coordsize="30,20" o:spid="_x0000_s11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">
                  <v:path arrowok="t" o:connecttype="custom" o:connectlocs="0,7;30,7" o:connectangles="0,0"/>
                </v:shape>
                <v:shape id="Freeform 5135" style="position:absolute;left:10260;top:261;width:30;height:20;visibility:visible;mso-wrap-style:square;v-text-anchor:top" coordsize="30,20" o:spid="_x0000_s11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">
                  <v:path arrowok="t" o:connecttype="custom" o:connectlocs="0,7;30,7" o:connectangles="0,0"/>
                </v:shape>
                <v:shape id="Freeform 5136" style="position:absolute;left:10320;top:261;width:30;height:20;visibility:visible;mso-wrap-style:square;v-text-anchor:top" coordsize="30,20" o:spid="_x0000_s11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">
                  <v:path arrowok="t" o:connecttype="custom" o:connectlocs="0,7;30,7" o:connectangles="0,0"/>
                </v:shape>
                <v:shape id="Freeform 5137" style="position:absolute;left:10380;top:261;width:30;height:20;visibility:visible;mso-wrap-style:square;v-text-anchor:top" coordsize="30,20" o:spid="_x0000_s11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">
                  <v:path arrowok="t" o:connecttype="custom" o:connectlocs="0,7;30,7" o:connectangles="0,0"/>
                </v:shape>
                <v:shape id="Freeform 5138" style="position:absolute;left:10440;top:261;width:30;height:20;visibility:visible;mso-wrap-style:square;v-text-anchor:top" coordsize="30,20" o:spid="_x0000_s11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">
                  <v:path arrowok="t" o:connecttype="custom" o:connectlocs="0,7;30,7" o:connectangles="0,0"/>
                </v:shape>
                <v:shape id="Freeform 5139" style="position:absolute;left:10500;top:261;width:30;height:20;visibility:visible;mso-wrap-style:square;v-text-anchor:top" coordsize="30,20" o:spid="_x0000_s11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">
                  <v:path arrowok="t" o:connecttype="custom" o:connectlocs="0,7;30,7" o:connectangles="0,0"/>
                </v:shape>
                <w10:wrap anchorx="page"/>
              </v:group>
            </w:pict>
          </mc:Fallback>
        </mc:AlternateContent>
      </w:r>
      <w:r w:rsidR="00B4080D" w:rsidRPr="007C3B41">
        <w:rPr>
          <w:spacing w:val="-1"/>
        </w:rPr>
        <w:t>Flexible</w:t>
      </w:r>
      <w:r w:rsidR="00B4080D" w:rsidRPr="007C3B41">
        <w:t xml:space="preserve"> </w:t>
      </w:r>
      <w:r w:rsidR="00B4080D" w:rsidRPr="007C3B41">
        <w:rPr>
          <w:spacing w:val="-1"/>
        </w:rPr>
        <w:t>Funding</w:t>
      </w:r>
      <w:r w:rsidR="00B4080D" w:rsidRPr="007C3B41">
        <w:rPr>
          <w:spacing w:val="-1"/>
        </w:rPr>
        <w:tab/>
      </w:r>
      <w:r w:rsidR="008D70A7">
        <w:t>60</w:t>
      </w:r>
    </w:p>
    <w:p w14:paraId="6F63BAB8" w14:textId="416B1136" w:rsidR="00B4080D" w:rsidRPr="007C3B41" w:rsidRDefault="00FB4536">
      <w:pPr>
        <w:pStyle w:val="BodyText"/>
        <w:numPr>
          <w:ilvl w:val="1"/>
          <w:numId w:val="19"/>
        </w:numPr>
        <w:tabs>
          <w:tab w:val="left" w:pos="1001"/>
          <w:tab w:val="right" w:pos="9459"/>
        </w:tabs>
        <w:kinsoku w:val="0"/>
        <w:overflowPunct w:val="0"/>
        <w:spacing w:line="298" w:lineRule="exact"/>
        <w:ind w:left="1000"/>
      </w:pPr>
      <w:r>
        <w:rPr>
          <w:noProof/>
        </w:rPr>
        <mc:AlternateContent>
          <mc:Choice Requires="wpg">
            <w:drawing>
              <wp:anchor distT="0" distB="0" distL="114300" distR="114300" simplePos="0" relativeHeight="251671552" behindDoc="1" locked="0" layoutInCell="0" allowOverlap="1" wp14:anchorId="2F1DCD9A" wp14:editId="4362D3FB">
                <wp:simplePos x="0" y="0"/>
                <wp:positionH relativeFrom="page">
                  <wp:posOffset>5026025</wp:posOffset>
                </wp:positionH>
                <wp:positionV relativeFrom="paragraph">
                  <wp:posOffset>160655</wp:posOffset>
                </wp:positionV>
                <wp:extent cx="1665605" cy="19685"/>
                <wp:effectExtent l="0" t="0" r="0" b="0"/>
                <wp:wrapNone/>
                <wp:docPr id="1241581801" name="Group 5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5605" cy="19685"/>
                          <a:chOff x="7915" y="253"/>
                          <a:chExt cx="2623" cy="31"/>
                        </a:xfrm>
                      </wpg:grpSpPr>
                      <wps:wsp>
                        <wps:cNvPr id="1034056670" name="Freeform 5141"/>
                        <wps:cNvSpPr>
                          <a:spLocks/>
                        </wps:cNvSpPr>
                        <wps:spPr bwMode="auto">
                          <a:xfrm>
                            <a:off x="7923" y="261"/>
                            <a:ext cx="27" cy="20"/>
                          </a:xfrm>
                          <a:custGeom>
                            <a:avLst/>
                            <a:gdLst>
                              <a:gd name="T0" fmla="*/ 0 w 27"/>
                              <a:gd name="T1" fmla="*/ 7 h 20"/>
                              <a:gd name="T2" fmla="*/ 26 w 27"/>
                              <a:gd name="T3" fmla="*/ 7 h 20"/>
                            </a:gdLst>
                            <a:ahLst/>
                            <a:cxnLst>
                              <a:cxn ang="0">
                                <a:pos x="T0" y="T1"/>
                              </a:cxn>
                              <a:cxn ang="0">
                                <a:pos x="T2" y="T3"/>
                              </a:cxn>
                            </a:cxnLst>
                            <a:rect l="0" t="0" r="r" b="b"/>
                            <a:pathLst>
                              <a:path w="27" h="20">
                                <a:moveTo>
                                  <a:pt x="0" y="7"/>
                                </a:moveTo>
                                <a:lnTo>
                                  <a:pt x="26"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670041" name="Freeform 5142"/>
                        <wps:cNvSpPr>
                          <a:spLocks/>
                        </wps:cNvSpPr>
                        <wps:spPr bwMode="auto">
                          <a:xfrm>
                            <a:off x="7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8875352" name="Freeform 5143"/>
                        <wps:cNvSpPr>
                          <a:spLocks/>
                        </wps:cNvSpPr>
                        <wps:spPr bwMode="auto">
                          <a:xfrm>
                            <a:off x="8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996203" name="Freeform 5144"/>
                        <wps:cNvSpPr>
                          <a:spLocks/>
                        </wps:cNvSpPr>
                        <wps:spPr bwMode="auto">
                          <a:xfrm>
                            <a:off x="8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410097" name="Freeform 5145"/>
                        <wps:cNvSpPr>
                          <a:spLocks/>
                        </wps:cNvSpPr>
                        <wps:spPr bwMode="auto">
                          <a:xfrm>
                            <a:off x="8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8607195" name="Freeform 5146"/>
                        <wps:cNvSpPr>
                          <a:spLocks/>
                        </wps:cNvSpPr>
                        <wps:spPr bwMode="auto">
                          <a:xfrm>
                            <a:off x="8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103598" name="Freeform 5147"/>
                        <wps:cNvSpPr>
                          <a:spLocks/>
                        </wps:cNvSpPr>
                        <wps:spPr bwMode="auto">
                          <a:xfrm>
                            <a:off x="8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230412" name="Freeform 5148"/>
                        <wps:cNvSpPr>
                          <a:spLocks/>
                        </wps:cNvSpPr>
                        <wps:spPr bwMode="auto">
                          <a:xfrm>
                            <a:off x="8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977419" name="Freeform 5149"/>
                        <wps:cNvSpPr>
                          <a:spLocks/>
                        </wps:cNvSpPr>
                        <wps:spPr bwMode="auto">
                          <a:xfrm>
                            <a:off x="8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5499311" name="Freeform 5150"/>
                        <wps:cNvSpPr>
                          <a:spLocks/>
                        </wps:cNvSpPr>
                        <wps:spPr bwMode="auto">
                          <a:xfrm>
                            <a:off x="8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2356864" name="Freeform 5151"/>
                        <wps:cNvSpPr>
                          <a:spLocks/>
                        </wps:cNvSpPr>
                        <wps:spPr bwMode="auto">
                          <a:xfrm>
                            <a:off x="8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377191" name="Freeform 5152"/>
                        <wps:cNvSpPr>
                          <a:spLocks/>
                        </wps:cNvSpPr>
                        <wps:spPr bwMode="auto">
                          <a:xfrm>
                            <a:off x="8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6908041" name="Freeform 5153"/>
                        <wps:cNvSpPr>
                          <a:spLocks/>
                        </wps:cNvSpPr>
                        <wps:spPr bwMode="auto">
                          <a:xfrm>
                            <a:off x="8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7967084" name="Freeform 5154"/>
                        <wps:cNvSpPr>
                          <a:spLocks/>
                        </wps:cNvSpPr>
                        <wps:spPr bwMode="auto">
                          <a:xfrm>
                            <a:off x="8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3279186" name="Freeform 5155"/>
                        <wps:cNvSpPr>
                          <a:spLocks/>
                        </wps:cNvSpPr>
                        <wps:spPr bwMode="auto">
                          <a:xfrm>
                            <a:off x="8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8508515" name="Freeform 5156"/>
                        <wps:cNvSpPr>
                          <a:spLocks/>
                        </wps:cNvSpPr>
                        <wps:spPr bwMode="auto">
                          <a:xfrm>
                            <a:off x="8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71535" name="Freeform 5157"/>
                        <wps:cNvSpPr>
                          <a:spLocks/>
                        </wps:cNvSpPr>
                        <wps:spPr bwMode="auto">
                          <a:xfrm>
                            <a:off x="8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3533720" name="Freeform 5158"/>
                        <wps:cNvSpPr>
                          <a:spLocks/>
                        </wps:cNvSpPr>
                        <wps:spPr bwMode="auto">
                          <a:xfrm>
                            <a:off x="8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2515367" name="Freeform 5159"/>
                        <wps:cNvSpPr>
                          <a:spLocks/>
                        </wps:cNvSpPr>
                        <wps:spPr bwMode="auto">
                          <a:xfrm>
                            <a:off x="8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5069811" name="Freeform 5160"/>
                        <wps:cNvSpPr>
                          <a:spLocks/>
                        </wps:cNvSpPr>
                        <wps:spPr bwMode="auto">
                          <a:xfrm>
                            <a:off x="9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232993" name="Freeform 5161"/>
                        <wps:cNvSpPr>
                          <a:spLocks/>
                        </wps:cNvSpPr>
                        <wps:spPr bwMode="auto">
                          <a:xfrm>
                            <a:off x="9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8609605" name="Freeform 5162"/>
                        <wps:cNvSpPr>
                          <a:spLocks/>
                        </wps:cNvSpPr>
                        <wps:spPr bwMode="auto">
                          <a:xfrm>
                            <a:off x="9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8014811" name="Freeform 5163"/>
                        <wps:cNvSpPr>
                          <a:spLocks/>
                        </wps:cNvSpPr>
                        <wps:spPr bwMode="auto">
                          <a:xfrm>
                            <a:off x="9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4994865" name="Freeform 5164"/>
                        <wps:cNvSpPr>
                          <a:spLocks/>
                        </wps:cNvSpPr>
                        <wps:spPr bwMode="auto">
                          <a:xfrm>
                            <a:off x="9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2048057" name="Freeform 5165"/>
                        <wps:cNvSpPr>
                          <a:spLocks/>
                        </wps:cNvSpPr>
                        <wps:spPr bwMode="auto">
                          <a:xfrm>
                            <a:off x="9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3685567" name="Freeform 5166"/>
                        <wps:cNvSpPr>
                          <a:spLocks/>
                        </wps:cNvSpPr>
                        <wps:spPr bwMode="auto">
                          <a:xfrm>
                            <a:off x="9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4983677" name="Freeform 5167"/>
                        <wps:cNvSpPr>
                          <a:spLocks/>
                        </wps:cNvSpPr>
                        <wps:spPr bwMode="auto">
                          <a:xfrm>
                            <a:off x="9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215926" name="Freeform 5168"/>
                        <wps:cNvSpPr>
                          <a:spLocks/>
                        </wps:cNvSpPr>
                        <wps:spPr bwMode="auto">
                          <a:xfrm>
                            <a:off x="9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3599461" name="Freeform 5169"/>
                        <wps:cNvSpPr>
                          <a:spLocks/>
                        </wps:cNvSpPr>
                        <wps:spPr bwMode="auto">
                          <a:xfrm>
                            <a:off x="9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7507055" name="Freeform 5170"/>
                        <wps:cNvSpPr>
                          <a:spLocks/>
                        </wps:cNvSpPr>
                        <wps:spPr bwMode="auto">
                          <a:xfrm>
                            <a:off x="9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464896" name="Freeform 5171"/>
                        <wps:cNvSpPr>
                          <a:spLocks/>
                        </wps:cNvSpPr>
                        <wps:spPr bwMode="auto">
                          <a:xfrm>
                            <a:off x="9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227243" name="Freeform 5172"/>
                        <wps:cNvSpPr>
                          <a:spLocks/>
                        </wps:cNvSpPr>
                        <wps:spPr bwMode="auto">
                          <a:xfrm>
                            <a:off x="9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8187717" name="Freeform 5173"/>
                        <wps:cNvSpPr>
                          <a:spLocks/>
                        </wps:cNvSpPr>
                        <wps:spPr bwMode="auto">
                          <a:xfrm>
                            <a:off x="9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804102" name="Freeform 5174"/>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656478" name="Freeform 5175"/>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1301695" name="Freeform 5176"/>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2795" name="Freeform 5177"/>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8729309" name="Freeform 5178"/>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040483" name="Freeform 5179"/>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583723" name="Freeform 5180"/>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1941155" name="Freeform 5181"/>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5540565" name="Freeform 5182"/>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1954691" name="Freeform 5183"/>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6770710" name="Freeform 5184"/>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974D3C4">
              <v:group id="Group 5140" style="position:absolute;margin-left:395.75pt;margin-top:12.65pt;width:131.15pt;height:1.55pt;z-index:-251644928;mso-position-horizontal-relative:page" coordsize="2623,31" coordorigin="7915,253" o:spid="_x0000_s1026" o:allowincell="f" w14:anchorId="398363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">
                <v:shape id="Freeform 5141" style="position:absolute;left:7923;top:261;width:27;height:20;visibility:visible;mso-wrap-style:square;v-text-anchor:top" coordsize="27,20" o:spid="_x0000_s1027" filled="f" strokeweight=".82pt" path="m,7r2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">
                  <v:path arrowok="t" o:connecttype="custom" o:connectlocs="0,7;26,7" o:connectangles="0,0"/>
                </v:shape>
                <v:shape id="Freeform 5142" style="position:absolute;left:797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">
                  <v:path arrowok="t" o:connecttype="custom" o:connectlocs="0,7;30,7" o:connectangles="0,0"/>
                </v:shape>
                <v:shape id="Freeform 5143" style="position:absolute;left:803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">
                  <v:path arrowok="t" o:connecttype="custom" o:connectlocs="0,7;30,7" o:connectangles="0,0"/>
                </v:shape>
                <v:shape id="Freeform 5144" style="position:absolute;left:809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">
                  <v:path arrowok="t" o:connecttype="custom" o:connectlocs="0,7;30,7" o:connectangles="0,0"/>
                </v:shape>
                <v:shape id="Freeform 5145" style="position:absolute;left:815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">
                  <v:path arrowok="t" o:connecttype="custom" o:connectlocs="0,7;30,7" o:connectangles="0,0"/>
                </v:shape>
                <v:shape id="Freeform 5146" style="position:absolute;left:821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">
                  <v:path arrowok="t" o:connecttype="custom" o:connectlocs="0,7;30,7" o:connectangles="0,0"/>
                </v:shape>
                <v:shape id="Freeform 5147" style="position:absolute;left:827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">
                  <v:path arrowok="t" o:connecttype="custom" o:connectlocs="0,7;30,7" o:connectangles="0,0"/>
                </v:shape>
                <v:shape id="Freeform 5148" style="position:absolute;left:833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">
                  <v:path arrowok="t" o:connecttype="custom" o:connectlocs="0,7;30,7" o:connectangles="0,0"/>
                </v:shape>
                <v:shape id="Freeform 5149" style="position:absolute;left:839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">
                  <v:path arrowok="t" o:connecttype="custom" o:connectlocs="0,7;30,7" o:connectangles="0,0"/>
                </v:shape>
                <v:shape id="Freeform 5150" style="position:absolute;left:845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">
                  <v:path arrowok="t" o:connecttype="custom" o:connectlocs="0,7;30,7" o:connectangles="0,0"/>
                </v:shape>
                <v:shape id="Freeform 5151" style="position:absolute;left:851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">
                  <v:path arrowok="t" o:connecttype="custom" o:connectlocs="0,7;30,7" o:connectangles="0,0"/>
                </v:shape>
                <v:shape id="Freeform 5152" style="position:absolute;left:857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">
                  <v:path arrowok="t" o:connecttype="custom" o:connectlocs="0,7;30,7" o:connectangles="0,0"/>
                </v:shape>
                <v:shape id="Freeform 5153" style="position:absolute;left:863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">
                  <v:path arrowok="t" o:connecttype="custom" o:connectlocs="0,7;30,7" o:connectangles="0,0"/>
                </v:shape>
                <v:shape id="Freeform 5154" style="position:absolute;left:869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">
                  <v:path arrowok="t" o:connecttype="custom" o:connectlocs="0,7;30,7" o:connectangles="0,0"/>
                </v:shape>
                <v:shape id="Freeform 5155" style="position:absolute;left:875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">
                  <v:path arrowok="t" o:connecttype="custom" o:connectlocs="0,7;30,7" o:connectangles="0,0"/>
                </v:shape>
                <v:shape id="Freeform 5156" style="position:absolute;left:881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">
                  <v:path arrowok="t" o:connecttype="custom" o:connectlocs="0,7;30,7" o:connectangles="0,0"/>
                </v:shape>
                <v:shape id="Freeform 5157" style="position:absolute;left:887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">
                  <v:path arrowok="t" o:connecttype="custom" o:connectlocs="0,7;30,7" o:connectangles="0,0"/>
                </v:shape>
                <v:shape id="Freeform 5158" style="position:absolute;left:893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">
                  <v:path arrowok="t" o:connecttype="custom" o:connectlocs="0,7;30,7" o:connectangles="0,0"/>
                </v:shape>
                <v:shape id="Freeform 5159" style="position:absolute;left:899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">
                  <v:path arrowok="t" o:connecttype="custom" o:connectlocs="0,7;30,7" o:connectangles="0,0"/>
                </v:shape>
                <v:shape id="Freeform 5160" style="position:absolute;left:905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">
                  <v:path arrowok="t" o:connecttype="custom" o:connectlocs="0,7;30,7" o:connectangles="0,0"/>
                </v:shape>
                <v:shape id="Freeform 5161" style="position:absolute;left:911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">
                  <v:path arrowok="t" o:connecttype="custom" o:connectlocs="0,7;30,7" o:connectangles="0,0"/>
                </v:shape>
                <v:shape id="Freeform 5162" style="position:absolute;left:917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">
                  <v:path arrowok="t" o:connecttype="custom" o:connectlocs="0,7;30,7" o:connectangles="0,0"/>
                </v:shape>
                <v:shape id="Freeform 5163" style="position:absolute;left:9239;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">
                  <v:path arrowok="t" o:connecttype="custom" o:connectlocs="0,7;30,7" o:connectangles="0,0"/>
                </v:shape>
                <v:shape id="Freeform 5164" style="position:absolute;left:9299;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">
                  <v:path arrowok="t" o:connecttype="custom" o:connectlocs="0,7;30,7" o:connectangles="0,0"/>
                </v:shape>
                <v:shape id="Freeform 5165" style="position:absolute;left:9359;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">
                  <v:path arrowok="t" o:connecttype="custom" o:connectlocs="0,7;30,7" o:connectangles="0,0"/>
                </v:shape>
                <v:shape id="Freeform 5166" style="position:absolute;left:9419;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">
                  <v:path arrowok="t" o:connecttype="custom" o:connectlocs="0,7;30,7" o:connectangles="0,0"/>
                </v:shape>
                <v:shape id="Freeform 5167" style="position:absolute;left:9479;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">
                  <v:path arrowok="t" o:connecttype="custom" o:connectlocs="0,7;30,7" o:connectangles="0,0"/>
                </v:shape>
                <v:shape id="Freeform 5168" style="position:absolute;left:9539;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">
                  <v:path arrowok="t" o:connecttype="custom" o:connectlocs="0,7;30,7" o:connectangles="0,0"/>
                </v:shape>
                <v:shape id="Freeform 5169" style="position:absolute;left:9599;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">
                  <v:path arrowok="t" o:connecttype="custom" o:connectlocs="0,7;30,7" o:connectangles="0,0"/>
                </v:shape>
                <v:shape id="Freeform 5170" style="position:absolute;left:9659;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">
                  <v:path arrowok="t" o:connecttype="custom" o:connectlocs="0,7;30,7" o:connectangles="0,0"/>
                </v:shape>
                <v:shape id="Freeform 5171" style="position:absolute;left:9719;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">
                  <v:path arrowok="t" o:connecttype="custom" o:connectlocs="0,7;30,7" o:connectangles="0,0"/>
                </v:shape>
                <v:shape id="Freeform 5172" style="position:absolute;left:9779;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">
                  <v:path arrowok="t" o:connecttype="custom" o:connectlocs="0,7;30,7" o:connectangles="0,0"/>
                </v:shape>
                <v:shape id="Freeform 5173" style="position:absolute;left:9839;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">
                  <v:path arrowok="t" o:connecttype="custom" o:connectlocs="0,7;30,7" o:connectangles="0,0"/>
                </v:shape>
                <v:shape id="Freeform 5174" style="position:absolute;left:9899;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">
                  <v:path arrowok="t" o:connecttype="custom" o:connectlocs="0,7;30,7" o:connectangles="0,0"/>
                </v:shape>
                <v:shape id="Freeform 5175" style="position:absolute;left:9959;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">
                  <v:path arrowok="t" o:connecttype="custom" o:connectlocs="0,7;30,7" o:connectangles="0,0"/>
                </v:shape>
                <v:shape id="Freeform 5176" style="position:absolute;left:10019;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">
                  <v:path arrowok="t" o:connecttype="custom" o:connectlocs="0,7;30,7" o:connectangles="0,0"/>
                </v:shape>
                <v:shape id="Freeform 5177" style="position:absolute;left:10079;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">
                  <v:path arrowok="t" o:connecttype="custom" o:connectlocs="0,7;30,7" o:connectangles="0,0"/>
                </v:shape>
                <v:shape id="Freeform 5178" style="position:absolute;left:10139;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">
                  <v:path arrowok="t" o:connecttype="custom" o:connectlocs="0,7;30,7" o:connectangles="0,0"/>
                </v:shape>
                <v:shape id="Freeform 5179" style="position:absolute;left:10199;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">
                  <v:path arrowok="t" o:connecttype="custom" o:connectlocs="0,7;30,7" o:connectangles="0,0"/>
                </v:shape>
                <v:shape id="Freeform 5180" style="position:absolute;left:10259;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">
                  <v:path arrowok="t" o:connecttype="custom" o:connectlocs="0,7;30,7" o:connectangles="0,0"/>
                </v:shape>
                <v:shape id="Freeform 5181" style="position:absolute;left:10319;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">
                  <v:path arrowok="t" o:connecttype="custom" o:connectlocs="0,7;30,7" o:connectangles="0,0"/>
                </v:shape>
                <v:shape id="Freeform 5182" style="position:absolute;left:10379;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">
                  <v:path arrowok="t" o:connecttype="custom" o:connectlocs="0,7;30,7" o:connectangles="0,0"/>
                </v:shape>
                <v:shape id="Freeform 5183" style="position:absolute;left:10439;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">
                  <v:path arrowok="t" o:connecttype="custom" o:connectlocs="0,7;30,7" o:connectangles="0,0"/>
                </v:shape>
                <v:shape id="Freeform 5184" style="position:absolute;left:10499;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">
                  <v:path arrowok="t" o:connecttype="custom" o:connectlocs="0,7;30,7" o:connectangles="0,0"/>
                </v:shape>
                <w10:wrap anchorx="page"/>
              </v:group>
            </w:pict>
          </mc:Fallback>
        </mc:AlternateContent>
      </w:r>
      <w:r w:rsidR="00B4080D" w:rsidRPr="007C3B41">
        <w:t>Real</w:t>
      </w:r>
      <w:r w:rsidR="00B4080D" w:rsidRPr="007C3B41">
        <w:rPr>
          <w:spacing w:val="-2"/>
        </w:rPr>
        <w:t xml:space="preserve"> </w:t>
      </w:r>
      <w:r w:rsidR="00B4080D" w:rsidRPr="007C3B41">
        <w:t>Property</w:t>
      </w:r>
      <w:r w:rsidR="00B4080D" w:rsidRPr="007C3B41">
        <w:rPr>
          <w:spacing w:val="-2"/>
        </w:rPr>
        <w:t xml:space="preserve"> </w:t>
      </w:r>
      <w:r w:rsidR="00B4080D" w:rsidRPr="007C3B41">
        <w:t>Acquisition</w:t>
      </w:r>
      <w:r w:rsidR="00B4080D" w:rsidRPr="007C3B41">
        <w:rPr>
          <w:spacing w:val="-2"/>
        </w:rPr>
        <w:t xml:space="preserve"> </w:t>
      </w:r>
      <w:r w:rsidR="00B4080D" w:rsidRPr="007C3B41">
        <w:t>and</w:t>
      </w:r>
      <w:r w:rsidR="00B4080D" w:rsidRPr="007C3B41">
        <w:rPr>
          <w:spacing w:val="-1"/>
        </w:rPr>
        <w:t xml:space="preserve"> </w:t>
      </w:r>
      <w:r w:rsidR="00B4080D" w:rsidRPr="007C3B41">
        <w:t>Relocation</w:t>
      </w:r>
      <w:r w:rsidR="00B4080D" w:rsidRPr="007C3B41">
        <w:rPr>
          <w:spacing w:val="-2"/>
        </w:rPr>
        <w:t xml:space="preserve"> </w:t>
      </w:r>
      <w:r w:rsidR="00B4080D" w:rsidRPr="007C3B41">
        <w:t>Assistance</w:t>
      </w:r>
      <w:r w:rsidR="00B4080D" w:rsidRPr="007C3B41">
        <w:tab/>
        <w:t>60</w:t>
      </w:r>
    </w:p>
    <w:p w14:paraId="5FFF22B9" w14:textId="14D26201" w:rsidR="00B4080D" w:rsidRPr="007C3B41" w:rsidRDefault="00FB4536">
      <w:pPr>
        <w:pStyle w:val="BodyText"/>
        <w:numPr>
          <w:ilvl w:val="1"/>
          <w:numId w:val="19"/>
        </w:numPr>
        <w:tabs>
          <w:tab w:val="left" w:pos="1001"/>
          <w:tab w:val="right" w:pos="9459"/>
        </w:tabs>
        <w:kinsoku w:val="0"/>
        <w:overflowPunct w:val="0"/>
        <w:spacing w:line="298" w:lineRule="exact"/>
        <w:ind w:left="1000"/>
      </w:pPr>
      <w:r>
        <w:rPr>
          <w:noProof/>
        </w:rPr>
        <mc:AlternateContent>
          <mc:Choice Requires="wpg">
            <w:drawing>
              <wp:anchor distT="0" distB="0" distL="114300" distR="114300" simplePos="0" relativeHeight="251672576" behindDoc="1" locked="0" layoutInCell="0" allowOverlap="1" wp14:anchorId="25654751" wp14:editId="42D58815">
                <wp:simplePos x="0" y="0"/>
                <wp:positionH relativeFrom="page">
                  <wp:posOffset>3423285</wp:posOffset>
                </wp:positionH>
                <wp:positionV relativeFrom="paragraph">
                  <wp:posOffset>160655</wp:posOffset>
                </wp:positionV>
                <wp:extent cx="3420745" cy="19685"/>
                <wp:effectExtent l="0" t="0" r="0" b="0"/>
                <wp:wrapNone/>
                <wp:docPr id="520462995" name="Group 5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0745" cy="19685"/>
                          <a:chOff x="5391" y="253"/>
                          <a:chExt cx="5387" cy="31"/>
                        </a:xfrm>
                      </wpg:grpSpPr>
                      <wps:wsp>
                        <wps:cNvPr id="585501032" name="Freeform 5186"/>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180551" name="Freeform 5187"/>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481076" name="Freeform 5188"/>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8605493" name="Freeform 5189"/>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967718" name="Freeform 5190"/>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086050" name="Freeform 5191"/>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931276" name="Freeform 5192"/>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6551029" name="Freeform 5193"/>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567432" name="Freeform 5194"/>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881535" name="Freeform 5195"/>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8203594" name="Freeform 5196"/>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4517066" name="Freeform 5197"/>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4238444" name="Freeform 5198"/>
                        <wps:cNvSpPr>
                          <a:spLocks/>
                        </wps:cNvSpPr>
                        <wps:spPr bwMode="auto">
                          <a:xfrm>
                            <a:off x="6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7387665" name="Freeform 5199"/>
                        <wps:cNvSpPr>
                          <a:spLocks/>
                        </wps:cNvSpPr>
                        <wps:spPr bwMode="auto">
                          <a:xfrm>
                            <a:off x="6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6267577" name="Freeform 5200"/>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1373183" name="Freeform 5201"/>
                        <wps:cNvSpPr>
                          <a:spLocks/>
                        </wps:cNvSpPr>
                        <wps:spPr bwMode="auto">
                          <a:xfrm>
                            <a:off x="6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4196355" name="Freeform 5202"/>
                        <wps:cNvSpPr>
                          <a:spLocks/>
                        </wps:cNvSpPr>
                        <wps:spPr bwMode="auto">
                          <a:xfrm>
                            <a:off x="6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2547555" name="Freeform 5203"/>
                        <wps:cNvSpPr>
                          <a:spLocks/>
                        </wps:cNvSpPr>
                        <wps:spPr bwMode="auto">
                          <a:xfrm>
                            <a:off x="6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930378" name="Freeform 5204"/>
                        <wps:cNvSpPr>
                          <a:spLocks/>
                        </wps:cNvSpPr>
                        <wps:spPr bwMode="auto">
                          <a:xfrm>
                            <a:off x="6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6449812" name="Freeform 5205"/>
                        <wps:cNvSpPr>
                          <a:spLocks/>
                        </wps:cNvSpPr>
                        <wps:spPr bwMode="auto">
                          <a:xfrm>
                            <a:off x="6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8033090" name="Freeform 5206"/>
                        <wps:cNvSpPr>
                          <a:spLocks/>
                        </wps:cNvSpPr>
                        <wps:spPr bwMode="auto">
                          <a:xfrm>
                            <a:off x="6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0716285" name="Freeform 5207"/>
                        <wps:cNvSpPr>
                          <a:spLocks/>
                        </wps:cNvSpPr>
                        <wps:spPr bwMode="auto">
                          <a:xfrm>
                            <a:off x="6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4145302" name="Freeform 5208"/>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9796572" name="Freeform 5209"/>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0843798" name="Freeform 5210"/>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1549023" name="Freeform 5211"/>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8629991" name="Freeform 5212"/>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830698" name="Freeform 5213"/>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554100" name="Freeform 5214"/>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8883077" name="Freeform 5215"/>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6725947" name="Freeform 5216"/>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9707451" name="Freeform 5217"/>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442664" name="Freeform 5218"/>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8036215" name="Freeform 5219"/>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0239806" name="Freeform 5220"/>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9283915" name="Freeform 5221"/>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693896" name="Freeform 5222"/>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4620197" name="Freeform 5223"/>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443964" name="Freeform 5224"/>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2660533" name="Freeform 5225"/>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3476720" name="Freeform 5226"/>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6510237" name="Freeform 5227"/>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6308711" name="Freeform 5228"/>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522283" name="Freeform 5229"/>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6394572" name="Freeform 5230"/>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197218" name="Freeform 5231"/>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6326984" name="Freeform 5232"/>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9595446" name="Freeform 5233"/>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118734" name="Freeform 5234"/>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0251981" name="Freeform 5235"/>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631357" name="Freeform 5236"/>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3643744" name="Freeform 5237"/>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3217696" name="Freeform 5238"/>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583777" name="Freeform 5239"/>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5144822" name="Freeform 5240"/>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426408" name="Freeform 5241"/>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2383986" name="Freeform 5242"/>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5836643" name="Freeform 5243"/>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6985337" name="Freeform 5244"/>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9186909" name="Freeform 5245"/>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3800796" name="Freeform 5246"/>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5676282" name="Freeform 5247"/>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018438" name="Freeform 5248"/>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354779" name="Freeform 5249"/>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4107052" name="Freeform 5250"/>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2926406" name="Freeform 5251"/>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558437" name="Freeform 5252"/>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2659402" name="Freeform 5253"/>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0558426" name="Freeform 5254"/>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5210003" name="Freeform 5255"/>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2123651" name="Freeform 5256"/>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8889309" name="Freeform 5257"/>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861351" name="Freeform 5258"/>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3196248" name="Freeform 5259"/>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4317901" name="Freeform 5260"/>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2822004" name="Freeform 5261"/>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194885" name="Freeform 5262"/>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290539" name="Freeform 5263"/>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1931146" name="Freeform 5264"/>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079922" name="Freeform 5265"/>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635298" name="Freeform 5266"/>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8189504" name="Freeform 5267"/>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0941045" name="Freeform 5268"/>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0143867" name="Freeform 5269"/>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6852946" name="Freeform 5270"/>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472248" name="Freeform 5271"/>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0923210" name="Freeform 5272"/>
                        <wps:cNvSpPr>
                          <a:spLocks/>
                        </wps:cNvSpPr>
                        <wps:spPr bwMode="auto">
                          <a:xfrm>
                            <a:off x="10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033580" name="Freeform 5273"/>
                        <wps:cNvSpPr>
                          <a:spLocks/>
                        </wps:cNvSpPr>
                        <wps:spPr bwMode="auto">
                          <a:xfrm>
                            <a:off x="10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585055" name="Freeform 5274"/>
                        <wps:cNvSpPr>
                          <a:spLocks/>
                        </wps:cNvSpPr>
                        <wps:spPr bwMode="auto">
                          <a:xfrm>
                            <a:off x="10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0712578" name="Freeform 5275"/>
                        <wps:cNvSpPr>
                          <a:spLocks/>
                        </wps:cNvSpPr>
                        <wps:spPr bwMode="auto">
                          <a:xfrm>
                            <a:off x="10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26B67F4">
              <v:group id="Group 5185" style="position:absolute;margin-left:269.55pt;margin-top:12.65pt;width:269.35pt;height:1.55pt;z-index:-251643904;mso-position-horizontal-relative:page" coordsize="5387,31" coordorigin="5391,253" o:spid="_x0000_s1026" o:allowincell="f" w14:anchorId="10DA2F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">
                <v:shape id="Freeform 5186" style="position:absolute;left:539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">
                  <v:path arrowok="t" o:connecttype="custom" o:connectlocs="0,7;30,7" o:connectangles="0,0"/>
                </v:shape>
                <v:shape id="Freeform 5187" style="position:absolute;left:545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">
                  <v:path arrowok="t" o:connecttype="custom" o:connectlocs="0,7;30,7" o:connectangles="0,0"/>
                </v:shape>
                <v:shape id="Freeform 5188" style="position:absolute;left:551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">
                  <v:path arrowok="t" o:connecttype="custom" o:connectlocs="0,7;30,7" o:connectangles="0,0"/>
                </v:shape>
                <v:shape id="Freeform 5189" style="position:absolute;left:557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">
                  <v:path arrowok="t" o:connecttype="custom" o:connectlocs="0,7;30,7" o:connectangles="0,0"/>
                </v:shape>
                <v:shape id="Freeform 5190" style="position:absolute;left:563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">
                  <v:path arrowok="t" o:connecttype="custom" o:connectlocs="0,7;30,7" o:connectangles="0,0"/>
                </v:shape>
                <v:shape id="Freeform 5191" style="position:absolute;left:569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">
                  <v:path arrowok="t" o:connecttype="custom" o:connectlocs="0,7;30,7" o:connectangles="0,0"/>
                </v:shape>
                <v:shape id="Freeform 5192" style="position:absolute;left:575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">
                  <v:path arrowok="t" o:connecttype="custom" o:connectlocs="0,7;30,7" o:connectangles="0,0"/>
                </v:shape>
                <v:shape id="Freeform 5193" style="position:absolute;left:581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">
                  <v:path arrowok="t" o:connecttype="custom" o:connectlocs="0,7;30,7" o:connectangles="0,0"/>
                </v:shape>
                <v:shape id="Freeform 5194" style="position:absolute;left:587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">
                  <v:path arrowok="t" o:connecttype="custom" o:connectlocs="0,7;30,7" o:connectangles="0,0"/>
                </v:shape>
                <v:shape id="Freeform 5195" style="position:absolute;left:593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">
                  <v:path arrowok="t" o:connecttype="custom" o:connectlocs="0,7;30,7" o:connectangles="0,0"/>
                </v:shape>
                <v:shape id="Freeform 5196" style="position:absolute;left:599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">
                  <v:path arrowok="t" o:connecttype="custom" o:connectlocs="0,7;30,7" o:connectangles="0,0"/>
                </v:shape>
                <v:shape id="Freeform 5197" style="position:absolute;left:605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">
                  <v:path arrowok="t" o:connecttype="custom" o:connectlocs="0,7;30,7" o:connectangles="0,0"/>
                </v:shape>
                <v:shape id="Freeform 5198" style="position:absolute;left:611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">
                  <v:path arrowok="t" o:connecttype="custom" o:connectlocs="0,7;30,7" o:connectangles="0,0"/>
                </v:shape>
                <v:shape id="Freeform 5199" style="position:absolute;left:617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">
                  <v:path arrowok="t" o:connecttype="custom" o:connectlocs="0,7;30,7" o:connectangles="0,0"/>
                </v:shape>
                <v:shape id="Freeform 5200" style="position:absolute;left:623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">
                  <v:path arrowok="t" o:connecttype="custom" o:connectlocs="0,7;30,7" o:connectangles="0,0"/>
                </v:shape>
                <v:shape id="Freeform 5201" style="position:absolute;left:629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">
                  <v:path arrowok="t" o:connecttype="custom" o:connectlocs="0,7;30,7" o:connectangles="0,0"/>
                </v:shape>
                <v:shape id="Freeform 5202" style="position:absolute;left:635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">
                  <v:path arrowok="t" o:connecttype="custom" o:connectlocs="0,7;30,7" o:connectangles="0,0"/>
                </v:shape>
                <v:shape id="Freeform 5203" style="position:absolute;left:641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">
                  <v:path arrowok="t" o:connecttype="custom" o:connectlocs="0,7;30,7" o:connectangles="0,0"/>
                </v:shape>
                <v:shape id="Freeform 5204" style="position:absolute;left:647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">
                  <v:path arrowok="t" o:connecttype="custom" o:connectlocs="0,7;30,7" o:connectangles="0,0"/>
                </v:shape>
                <v:shape id="Freeform 5205" style="position:absolute;left:653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">
                  <v:path arrowok="t" o:connecttype="custom" o:connectlocs="0,7;30,7" o:connectangles="0,0"/>
                </v:shape>
                <v:shape id="Freeform 5206" style="position:absolute;left:659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">
                  <v:path arrowok="t" o:connecttype="custom" o:connectlocs="0,7;30,7" o:connectangles="0,0"/>
                </v:shape>
                <v:shape id="Freeform 5207" style="position:absolute;left:665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">
                  <v:path arrowok="t" o:connecttype="custom" o:connectlocs="0,7;30,7" o:connectangles="0,0"/>
                </v:shape>
                <v:shape id="Freeform 5208" style="position:absolute;left:672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">
                  <v:path arrowok="t" o:connecttype="custom" o:connectlocs="0,7;30,7" o:connectangles="0,0"/>
                </v:shape>
                <v:shape id="Freeform 5209" style="position:absolute;left:678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">
                  <v:path arrowok="t" o:connecttype="custom" o:connectlocs="0,7;30,7" o:connectangles="0,0"/>
                </v:shape>
                <v:shape id="Freeform 5210" style="position:absolute;left:684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">
                  <v:path arrowok="t" o:connecttype="custom" o:connectlocs="0,7;30,7" o:connectangles="0,0"/>
                </v:shape>
                <v:shape id="Freeform 5211" style="position:absolute;left:690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">
                  <v:path arrowok="t" o:connecttype="custom" o:connectlocs="0,7;30,7" o:connectangles="0,0"/>
                </v:shape>
                <v:shape id="Freeform 5212" style="position:absolute;left:696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">
                  <v:path arrowok="t" o:connecttype="custom" o:connectlocs="0,7;30,7" o:connectangles="0,0"/>
                </v:shape>
                <v:shape id="Freeform 5213" style="position:absolute;left:702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">
                  <v:path arrowok="t" o:connecttype="custom" o:connectlocs="0,7;30,7" o:connectangles="0,0"/>
                </v:shape>
                <v:shape id="Freeform 5214" style="position:absolute;left:708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">
                  <v:path arrowok="t" o:connecttype="custom" o:connectlocs="0,7;30,7" o:connectangles="0,0"/>
                </v:shape>
                <v:shape id="Freeform 5215" style="position:absolute;left:714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">
                  <v:path arrowok="t" o:connecttype="custom" o:connectlocs="0,7;30,7" o:connectangles="0,0"/>
                </v:shape>
                <v:shape id="Freeform 5216" style="position:absolute;left:720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">
                  <v:path arrowok="t" o:connecttype="custom" o:connectlocs="0,7;30,7" o:connectangles="0,0"/>
                </v:shape>
                <v:shape id="Freeform 5217" style="position:absolute;left:726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">
                  <v:path arrowok="t" o:connecttype="custom" o:connectlocs="0,7;30,7" o:connectangles="0,0"/>
                </v:shape>
                <v:shape id="Freeform 5218" style="position:absolute;left:732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">
                  <v:path arrowok="t" o:connecttype="custom" o:connectlocs="0,7;30,7" o:connectangles="0,0"/>
                </v:shape>
                <v:shape id="Freeform 5219" style="position:absolute;left:738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">
                  <v:path arrowok="t" o:connecttype="custom" o:connectlocs="0,7;30,7" o:connectangles="0,0"/>
                </v:shape>
                <v:shape id="Freeform 5220" style="position:absolute;left:744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">
                  <v:path arrowok="t" o:connecttype="custom" o:connectlocs="0,7;30,7" o:connectangles="0,0"/>
                </v:shape>
                <v:shape id="Freeform 5221" style="position:absolute;left:750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">
                  <v:path arrowok="t" o:connecttype="custom" o:connectlocs="0,7;30,7" o:connectangles="0,0"/>
                </v:shape>
                <v:shape id="Freeform 5222" style="position:absolute;left:756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">
                  <v:path arrowok="t" o:connecttype="custom" o:connectlocs="0,7;30,7" o:connectangles="0,0"/>
                </v:shape>
                <v:shape id="Freeform 5223" style="position:absolute;left:762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">
                  <v:path arrowok="t" o:connecttype="custom" o:connectlocs="0,7;30,7" o:connectangles="0,0"/>
                </v:shape>
                <v:shape id="Freeform 5224" style="position:absolute;left:768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">
                  <v:path arrowok="t" o:connecttype="custom" o:connectlocs="0,7;30,7" o:connectangles="0,0"/>
                </v:shape>
                <v:shape id="Freeform 5225" style="position:absolute;left:774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">
                  <v:path arrowok="t" o:connecttype="custom" o:connectlocs="0,7;30,7" o:connectangles="0,0"/>
                </v:shape>
                <v:shape id="Freeform 5226" style="position:absolute;left:780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">
                  <v:path arrowok="t" o:connecttype="custom" o:connectlocs="0,7;30,7" o:connectangles="0,0"/>
                </v:shape>
                <v:shape id="Freeform 5227" style="position:absolute;left:786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">
                  <v:path arrowok="t" o:connecttype="custom" o:connectlocs="0,7;30,7" o:connectangles="0,0"/>
                </v:shape>
                <v:shape id="Freeform 5228" style="position:absolute;left:792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">
                  <v:path arrowok="t" o:connecttype="custom" o:connectlocs="0,7;30,7" o:connectangles="0,0"/>
                </v:shape>
                <v:shape id="Freeform 5229" style="position:absolute;left:798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">
                  <v:path arrowok="t" o:connecttype="custom" o:connectlocs="0,7;30,7" o:connectangles="0,0"/>
                </v:shape>
                <v:shape id="Freeform 5230" style="position:absolute;left:804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">
                  <v:path arrowok="t" o:connecttype="custom" o:connectlocs="0,7;30,7" o:connectangles="0,0"/>
                </v:shape>
                <v:shape id="Freeform 5231" style="position:absolute;left:810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">
                  <v:path arrowok="t" o:connecttype="custom" o:connectlocs="0,7;30,7" o:connectangles="0,0"/>
                </v:shape>
                <v:shape id="Freeform 5232" style="position:absolute;left:816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">
                  <v:path arrowok="t" o:connecttype="custom" o:connectlocs="0,7;30,7" o:connectangles="0,0"/>
                </v:shape>
                <v:shape id="Freeform 5233" style="position:absolute;left:822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">
                  <v:path arrowok="t" o:connecttype="custom" o:connectlocs="0,7;30,7" o:connectangles="0,0"/>
                </v:shape>
                <v:shape id="Freeform 5234" style="position:absolute;left:828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">
                  <v:path arrowok="t" o:connecttype="custom" o:connectlocs="0,7;30,7" o:connectangles="0,0"/>
                </v:shape>
                <v:shape id="Freeform 5235" style="position:absolute;left:834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">
                  <v:path arrowok="t" o:connecttype="custom" o:connectlocs="0,7;30,7" o:connectangles="0,0"/>
                </v:shape>
                <v:shape id="Freeform 5236" style="position:absolute;left:840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">
                  <v:path arrowok="t" o:connecttype="custom" o:connectlocs="0,7;30,7" o:connectangles="0,0"/>
                </v:shape>
                <v:shape id="Freeform 5237" style="position:absolute;left:846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">
                  <v:path arrowok="t" o:connecttype="custom" o:connectlocs="0,7;30,7" o:connectangles="0,0"/>
                </v:shape>
                <v:shape id="Freeform 5238" style="position:absolute;left:852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">
                  <v:path arrowok="t" o:connecttype="custom" o:connectlocs="0,7;30,7" o:connectangles="0,0"/>
                </v:shape>
                <v:shape id="Freeform 5239" style="position:absolute;left:858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">
                  <v:path arrowok="t" o:connecttype="custom" o:connectlocs="0,7;30,7" o:connectangles="0,0"/>
                </v:shape>
                <v:shape id="Freeform 5240" style="position:absolute;left:864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">
                  <v:path arrowok="t" o:connecttype="custom" o:connectlocs="0,7;30,7" o:connectangles="0,0"/>
                </v:shape>
                <v:shape id="Freeform 5241" style="position:absolute;left:870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">
                  <v:path arrowok="t" o:connecttype="custom" o:connectlocs="0,7;30,7" o:connectangles="0,0"/>
                </v:shape>
                <v:shape id="Freeform 5242" style="position:absolute;left:876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">
                  <v:path arrowok="t" o:connecttype="custom" o:connectlocs="0,7;30,7" o:connectangles="0,0"/>
                </v:shape>
                <v:shape id="Freeform 5243" style="position:absolute;left:882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">
                  <v:path arrowok="t" o:connecttype="custom" o:connectlocs="0,7;30,7" o:connectangles="0,0"/>
                </v:shape>
                <v:shape id="Freeform 5244" style="position:absolute;left:888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">
                  <v:path arrowok="t" o:connecttype="custom" o:connectlocs="0,7;30,7" o:connectangles="0,0"/>
                </v:shape>
                <v:shape id="Freeform 5245" style="position:absolute;left:894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">
                  <v:path arrowok="t" o:connecttype="custom" o:connectlocs="0,7;30,7" o:connectangles="0,0"/>
                </v:shape>
                <v:shape id="Freeform 5246" style="position:absolute;left:900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">
                  <v:path arrowok="t" o:connecttype="custom" o:connectlocs="0,7;30,7" o:connectangles="0,0"/>
                </v:shape>
                <v:shape id="Freeform 5247" style="position:absolute;left:906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">
                  <v:path arrowok="t" o:connecttype="custom" o:connectlocs="0,7;30,7" o:connectangles="0,0"/>
                </v:shape>
                <v:shape id="Freeform 5248" style="position:absolute;left:912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">
                  <v:path arrowok="t" o:connecttype="custom" o:connectlocs="0,7;30,7" o:connectangles="0,0"/>
                </v:shape>
                <v:shape id="Freeform 5249" style="position:absolute;left:918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">
                  <v:path arrowok="t" o:connecttype="custom" o:connectlocs="0,7;30,7" o:connectangles="0,0"/>
                </v:shape>
                <v:shape id="Freeform 5250" style="position:absolute;left:924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">
                  <v:path arrowok="t" o:connecttype="custom" o:connectlocs="0,7;30,7" o:connectangles="0,0"/>
                </v:shape>
                <v:shape id="Freeform 5251" style="position:absolute;left:930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">
                  <v:path arrowok="t" o:connecttype="custom" o:connectlocs="0,7;30,7" o:connectangles="0,0"/>
                </v:shape>
                <v:shape id="Freeform 5252" style="position:absolute;left:936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">
                  <v:path arrowok="t" o:connecttype="custom" o:connectlocs="0,7;30,7" o:connectangles="0,0"/>
                </v:shape>
                <v:shape id="Freeform 5253" style="position:absolute;left:942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">
                  <v:path arrowok="t" o:connecttype="custom" o:connectlocs="0,7;30,7" o:connectangles="0,0"/>
                </v:shape>
                <v:shape id="Freeform 5254" style="position:absolute;left:948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">
                  <v:path arrowok="t" o:connecttype="custom" o:connectlocs="0,7;30,7" o:connectangles="0,0"/>
                </v:shape>
                <v:shape id="Freeform 5255" style="position:absolute;left:954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">
                  <v:path arrowok="t" o:connecttype="custom" o:connectlocs="0,7;30,7" o:connectangles="0,0"/>
                </v:shape>
                <v:shape id="Freeform 5256" style="position:absolute;left:960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">
                  <v:path arrowok="t" o:connecttype="custom" o:connectlocs="0,7;30,7" o:connectangles="0,0"/>
                </v:shape>
                <v:shape id="Freeform 5257" style="position:absolute;left:966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">
                  <v:path arrowok="t" o:connecttype="custom" o:connectlocs="0,7;30,7" o:connectangles="0,0"/>
                </v:shape>
                <v:shape id="Freeform 5258" style="position:absolute;left:972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">
                  <v:path arrowok="t" o:connecttype="custom" o:connectlocs="0,7;30,7" o:connectangles="0,0"/>
                </v:shape>
                <v:shape id="Freeform 5259" style="position:absolute;left:978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">
                  <v:path arrowok="t" o:connecttype="custom" o:connectlocs="0,7;30,7" o:connectangles="0,0"/>
                </v:shape>
                <v:shape id="Freeform 5260" style="position:absolute;left:984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">
                  <v:path arrowok="t" o:connecttype="custom" o:connectlocs="0,7;30,7" o:connectangles="0,0"/>
                </v:shape>
                <v:shape id="Freeform 5261" style="position:absolute;left:990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">
                  <v:path arrowok="t" o:connecttype="custom" o:connectlocs="0,7;30,7" o:connectangles="0,0"/>
                </v:shape>
                <v:shape id="Freeform 5262" style="position:absolute;left:996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">
                  <v:path arrowok="t" o:connecttype="custom" o:connectlocs="0,7;30,7" o:connectangles="0,0"/>
                </v:shape>
                <v:shape id="Freeform 5263" style="position:absolute;left:1002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">
                  <v:path arrowok="t" o:connecttype="custom" o:connectlocs="0,7;30,7" o:connectangles="0,0"/>
                </v:shape>
                <v:shape id="Freeform 5264" style="position:absolute;left:1008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">
                  <v:path arrowok="t" o:connecttype="custom" o:connectlocs="0,7;30,7" o:connectangles="0,0"/>
                </v:shape>
                <v:shape id="Freeform 5265" style="position:absolute;left:1014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">
                  <v:path arrowok="t" o:connecttype="custom" o:connectlocs="0,7;30,7" o:connectangles="0,0"/>
                </v:shape>
                <v:shape id="Freeform 5266" style="position:absolute;left:1020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">
                  <v:path arrowok="t" o:connecttype="custom" o:connectlocs="0,7;30,7" o:connectangles="0,0"/>
                </v:shape>
                <v:shape id="Freeform 5267" style="position:absolute;left:1026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">
                  <v:path arrowok="t" o:connecttype="custom" o:connectlocs="0,7;30,7" o:connectangles="0,0"/>
                </v:shape>
                <v:shape id="Freeform 5268" style="position:absolute;left:1032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">
                  <v:path arrowok="t" o:connecttype="custom" o:connectlocs="0,7;30,7" o:connectangles="0,0"/>
                </v:shape>
                <v:shape id="Freeform 5269" style="position:absolute;left:1038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">
                  <v:path arrowok="t" o:connecttype="custom" o:connectlocs="0,7;30,7" o:connectangles="0,0"/>
                </v:shape>
                <v:shape id="Freeform 5270" style="position:absolute;left:1044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">
                  <v:path arrowok="t" o:connecttype="custom" o:connectlocs="0,7;30,7" o:connectangles="0,0"/>
                </v:shape>
                <v:shape id="Freeform 5271" style="position:absolute;left:1050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">
                  <v:path arrowok="t" o:connecttype="custom" o:connectlocs="0,7;30,7" o:connectangles="0,0"/>
                </v:shape>
                <v:shape id="Freeform 5272" style="position:absolute;left:1056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">
                  <v:path arrowok="t" o:connecttype="custom" o:connectlocs="0,7;30,7" o:connectangles="0,0"/>
                </v:shape>
                <v:shape id="Freeform 5273" style="position:absolute;left:1062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">
                  <v:path arrowok="t" o:connecttype="custom" o:connectlocs="0,7;30,7" o:connectangles="0,0"/>
                </v:shape>
                <v:shape id="Freeform 5274" style="position:absolute;left:1068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">
                  <v:path arrowok="t" o:connecttype="custom" o:connectlocs="0,7;30,7" o:connectangles="0,0"/>
                </v:shape>
                <v:shape id="Freeform 5275" style="position:absolute;left:1074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">
                  <v:path arrowok="t" o:connecttype="custom" o:connectlocs="0,7;30,7" o:connectangles="0,0"/>
                </v:shape>
                <w10:wrap anchorx="page"/>
              </v:group>
            </w:pict>
          </mc:Fallback>
        </mc:AlternateContent>
      </w:r>
      <w:r w:rsidR="00B4080D" w:rsidRPr="007C3B41">
        <w:rPr>
          <w:spacing w:val="-1"/>
        </w:rPr>
        <w:t>Public Hearing</w:t>
      </w:r>
      <w:r w:rsidR="00B4080D" w:rsidRPr="007C3B41">
        <w:t xml:space="preserve"> Requirement</w:t>
      </w:r>
      <w:r w:rsidR="00B4080D" w:rsidRPr="007C3B41">
        <w:tab/>
      </w:r>
      <w:r w:rsidR="00B4080D" w:rsidRPr="007C3B41">
        <w:rPr>
          <w:spacing w:val="-1"/>
        </w:rPr>
        <w:t>6</w:t>
      </w:r>
      <w:r w:rsidR="008D70A7">
        <w:rPr>
          <w:spacing w:val="-1"/>
        </w:rPr>
        <w:t>1</w:t>
      </w:r>
    </w:p>
    <w:p w14:paraId="59E3F30A" w14:textId="0442B786" w:rsidR="00B4080D" w:rsidRPr="007C3B41" w:rsidRDefault="00FB4536">
      <w:pPr>
        <w:pStyle w:val="BodyText"/>
        <w:numPr>
          <w:ilvl w:val="1"/>
          <w:numId w:val="19"/>
        </w:numPr>
        <w:tabs>
          <w:tab w:val="left" w:pos="1001"/>
          <w:tab w:val="right" w:pos="9459"/>
        </w:tabs>
        <w:kinsoku w:val="0"/>
        <w:overflowPunct w:val="0"/>
        <w:spacing w:line="298" w:lineRule="exact"/>
        <w:ind w:left="1000"/>
      </w:pPr>
      <w:r>
        <w:rPr>
          <w:noProof/>
        </w:rPr>
        <mc:AlternateContent>
          <mc:Choice Requires="wpg">
            <w:drawing>
              <wp:anchor distT="0" distB="0" distL="114300" distR="114300" simplePos="0" relativeHeight="251673600" behindDoc="1" locked="0" layoutInCell="0" allowOverlap="1" wp14:anchorId="396DB502" wp14:editId="2942D71A">
                <wp:simplePos x="0" y="0"/>
                <wp:positionH relativeFrom="page">
                  <wp:posOffset>3347085</wp:posOffset>
                </wp:positionH>
                <wp:positionV relativeFrom="paragraph">
                  <wp:posOffset>160655</wp:posOffset>
                </wp:positionV>
                <wp:extent cx="3344545" cy="19685"/>
                <wp:effectExtent l="0" t="0" r="0" b="0"/>
                <wp:wrapNone/>
                <wp:docPr id="1518471609" name="Group 5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4545" cy="19685"/>
                          <a:chOff x="5271" y="253"/>
                          <a:chExt cx="5267" cy="31"/>
                        </a:xfrm>
                      </wpg:grpSpPr>
                      <wps:wsp>
                        <wps:cNvPr id="742463656" name="Freeform 5277"/>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479171" name="Freeform 5278"/>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4083303" name="Freeform 5279"/>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9856919" name="Freeform 5280"/>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077908" name="Freeform 5281"/>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3984340" name="Freeform 5282"/>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2943955" name="Freeform 5283"/>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06552" name="Freeform 5284"/>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086522" name="Freeform 5285"/>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3530673" name="Freeform 5286"/>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4701695" name="Freeform 5287"/>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2837671" name="Freeform 5288"/>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351799" name="Freeform 5289"/>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8547132" name="Freeform 5290"/>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9908554" name="Freeform 5291"/>
                        <wps:cNvSpPr>
                          <a:spLocks/>
                        </wps:cNvSpPr>
                        <wps:spPr bwMode="auto">
                          <a:xfrm>
                            <a:off x="6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554852" name="Freeform 5292"/>
                        <wps:cNvSpPr>
                          <a:spLocks/>
                        </wps:cNvSpPr>
                        <wps:spPr bwMode="auto">
                          <a:xfrm>
                            <a:off x="6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5702807" name="Freeform 5293"/>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8192384" name="Freeform 5294"/>
                        <wps:cNvSpPr>
                          <a:spLocks/>
                        </wps:cNvSpPr>
                        <wps:spPr bwMode="auto">
                          <a:xfrm>
                            <a:off x="6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702863" name="Freeform 5295"/>
                        <wps:cNvSpPr>
                          <a:spLocks/>
                        </wps:cNvSpPr>
                        <wps:spPr bwMode="auto">
                          <a:xfrm>
                            <a:off x="6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3728372" name="Freeform 5296"/>
                        <wps:cNvSpPr>
                          <a:spLocks/>
                        </wps:cNvSpPr>
                        <wps:spPr bwMode="auto">
                          <a:xfrm>
                            <a:off x="6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8433774" name="Freeform 5297"/>
                        <wps:cNvSpPr>
                          <a:spLocks/>
                        </wps:cNvSpPr>
                        <wps:spPr bwMode="auto">
                          <a:xfrm>
                            <a:off x="6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636484" name="Freeform 5298"/>
                        <wps:cNvSpPr>
                          <a:spLocks/>
                        </wps:cNvSpPr>
                        <wps:spPr bwMode="auto">
                          <a:xfrm>
                            <a:off x="6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4179031" name="Freeform 5299"/>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7651497" name="Freeform 5300"/>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131592" name="Freeform 5301"/>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7876523" name="Freeform 5302"/>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9202317" name="Freeform 5303"/>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8317476" name="Freeform 5304"/>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4537018" name="Freeform 5305"/>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651575" name="Freeform 5306"/>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5092771" name="Freeform 5307"/>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004560" name="Freeform 5308"/>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0246982" name="Freeform 5309"/>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9238876" name="Freeform 5310"/>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677366" name="Freeform 5311"/>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6604394" name="Freeform 5312"/>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0746505" name="Freeform 5313"/>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4013955" name="Freeform 5314"/>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4353299" name="Freeform 5315"/>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2379501" name="Freeform 5316"/>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6758126" name="Freeform 5317"/>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5005852" name="Freeform 5318"/>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646999" name="Freeform 5319"/>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5900" name="Freeform 5320"/>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7438223" name="Freeform 5321"/>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2659075" name="Freeform 5322"/>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821990" name="Freeform 5323"/>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7518674" name="Freeform 5324"/>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6500860" name="Freeform 5325"/>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496820" name="Freeform 5326"/>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5188855" name="Freeform 5327"/>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9742821" name="Freeform 5328"/>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938814" name="Freeform 5329"/>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1982782" name="Freeform 5330"/>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1327994" name="Freeform 5331"/>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0816410" name="Freeform 5332"/>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9184881" name="Freeform 5333"/>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5851262" name="Freeform 5334"/>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6758623" name="Freeform 5335"/>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8652544" name="Freeform 5336"/>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5943006" name="Freeform 5337"/>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7521367" name="Freeform 5338"/>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88454" name="Freeform 5339"/>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6231298" name="Freeform 5340"/>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0071488" name="Freeform 5341"/>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177901" name="Freeform 5342"/>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5196062" name="Freeform 5343"/>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032135" name="Freeform 5344"/>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6236708" name="Freeform 5345"/>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8174396" name="Freeform 5346"/>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1548064" name="Freeform 5347"/>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9393174" name="Freeform 5348"/>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0297075" name="Freeform 5349"/>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913642" name="Freeform 5350"/>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2370567" name="Freeform 5351"/>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9786524" name="Freeform 5352"/>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047760" name="Freeform 5353"/>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7460077" name="Freeform 5354"/>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2364941" name="Freeform 5355"/>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9276435" name="Freeform 5356"/>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0780297" name="Freeform 5357"/>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0642498" name="Freeform 5358"/>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5520" name="Freeform 5359"/>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077119" name="Freeform 5360"/>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678298" name="Freeform 5361"/>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843215" name="Freeform 5362"/>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5185806" name="Freeform 5363"/>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6694784" name="Freeform 5364"/>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247C763">
              <v:group id="Group 5276" style="position:absolute;margin-left:263.55pt;margin-top:12.65pt;width:263.35pt;height:1.55pt;z-index:-251642880;mso-position-horizontal-relative:page" coordsize="5267,31" coordorigin="5271,253" o:spid="_x0000_s1026" o:allowincell="f" w14:anchorId="1C7D2B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">
                <v:shape id="Freeform 5277" style="position:absolute;left:527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">
                  <v:path arrowok="t" o:connecttype="custom" o:connectlocs="0,7;30,7" o:connectangles="0,0"/>
                </v:shape>
                <v:shape id="Freeform 5278" style="position:absolute;left:533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">
                  <v:path arrowok="t" o:connecttype="custom" o:connectlocs="0,7;30,7" o:connectangles="0,0"/>
                </v:shape>
                <v:shape id="Freeform 5279" style="position:absolute;left:539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">
                  <v:path arrowok="t" o:connecttype="custom" o:connectlocs="0,7;30,7" o:connectangles="0,0"/>
                </v:shape>
                <v:shape id="Freeform 5280" style="position:absolute;left:545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">
                  <v:path arrowok="t" o:connecttype="custom" o:connectlocs="0,7;30,7" o:connectangles="0,0"/>
                </v:shape>
                <v:shape id="Freeform 5281" style="position:absolute;left:551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">
                  <v:path arrowok="t" o:connecttype="custom" o:connectlocs="0,7;30,7" o:connectangles="0,0"/>
                </v:shape>
                <v:shape id="Freeform 5282" style="position:absolute;left:557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">
                  <v:path arrowok="t" o:connecttype="custom" o:connectlocs="0,7;30,7" o:connectangles="0,0"/>
                </v:shape>
                <v:shape id="Freeform 5283" style="position:absolute;left:563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">
                  <v:path arrowok="t" o:connecttype="custom" o:connectlocs="0,7;30,7" o:connectangles="0,0"/>
                </v:shape>
                <v:shape id="Freeform 5284" style="position:absolute;left:569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">
                  <v:path arrowok="t" o:connecttype="custom" o:connectlocs="0,7;30,7" o:connectangles="0,0"/>
                </v:shape>
                <v:shape id="Freeform 5285" style="position:absolute;left:575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">
                  <v:path arrowok="t" o:connecttype="custom" o:connectlocs="0,7;30,7" o:connectangles="0,0"/>
                </v:shape>
                <v:shape id="Freeform 5286" style="position:absolute;left:581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">
                  <v:path arrowok="t" o:connecttype="custom" o:connectlocs="0,7;30,7" o:connectangles="0,0"/>
                </v:shape>
                <v:shape id="Freeform 5287" style="position:absolute;left:587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">
                  <v:path arrowok="t" o:connecttype="custom" o:connectlocs="0,7;30,7" o:connectangles="0,0"/>
                </v:shape>
                <v:shape id="Freeform 5288" style="position:absolute;left:593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">
                  <v:path arrowok="t" o:connecttype="custom" o:connectlocs="0,7;30,7" o:connectangles="0,0"/>
                </v:shape>
                <v:shape id="Freeform 5289" style="position:absolute;left:599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">
                  <v:path arrowok="t" o:connecttype="custom" o:connectlocs="0,7;30,7" o:connectangles="0,0"/>
                </v:shape>
                <v:shape id="Freeform 5290" style="position:absolute;left:605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">
                  <v:path arrowok="t" o:connecttype="custom" o:connectlocs="0,7;30,7" o:connectangles="0,0"/>
                </v:shape>
                <v:shape id="Freeform 5291" style="position:absolute;left:611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">
                  <v:path arrowok="t" o:connecttype="custom" o:connectlocs="0,7;30,7" o:connectangles="0,0"/>
                </v:shape>
                <v:shape id="Freeform 5292" style="position:absolute;left:617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">
                  <v:path arrowok="t" o:connecttype="custom" o:connectlocs="0,7;30,7" o:connectangles="0,0"/>
                </v:shape>
                <v:shape id="Freeform 5293" style="position:absolute;left:623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">
                  <v:path arrowok="t" o:connecttype="custom" o:connectlocs="0,7;30,7" o:connectangles="0,0"/>
                </v:shape>
                <v:shape id="Freeform 5294" style="position:absolute;left:629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">
                  <v:path arrowok="t" o:connecttype="custom" o:connectlocs="0,7;30,7" o:connectangles="0,0"/>
                </v:shape>
                <v:shape id="Freeform 5295" style="position:absolute;left:635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">
                  <v:path arrowok="t" o:connecttype="custom" o:connectlocs="0,7;30,7" o:connectangles="0,0"/>
                </v:shape>
                <v:shape id="Freeform 5296" style="position:absolute;left:641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">
                  <v:path arrowok="t" o:connecttype="custom" o:connectlocs="0,7;30,7" o:connectangles="0,0"/>
                </v:shape>
                <v:shape id="Freeform 5297" style="position:absolute;left:647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">
                  <v:path arrowok="t" o:connecttype="custom" o:connectlocs="0,7;30,7" o:connectangles="0,0"/>
                </v:shape>
                <v:shape id="Freeform 5298" style="position:absolute;left:653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">
                  <v:path arrowok="t" o:connecttype="custom" o:connectlocs="0,7;30,7" o:connectangles="0,0"/>
                </v:shape>
                <v:shape id="Freeform 5299" style="position:absolute;left:660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">
                  <v:path arrowok="t" o:connecttype="custom" o:connectlocs="0,7;30,7" o:connectangles="0,0"/>
                </v:shape>
                <v:shape id="Freeform 5300" style="position:absolute;left:666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">
                  <v:path arrowok="t" o:connecttype="custom" o:connectlocs="0,7;30,7" o:connectangles="0,0"/>
                </v:shape>
                <v:shape id="Freeform 5301" style="position:absolute;left:672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">
                  <v:path arrowok="t" o:connecttype="custom" o:connectlocs="0,7;30,7" o:connectangles="0,0"/>
                </v:shape>
                <v:shape id="Freeform 5302" style="position:absolute;left:678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">
                  <v:path arrowok="t" o:connecttype="custom" o:connectlocs="0,7;30,7" o:connectangles="0,0"/>
                </v:shape>
                <v:shape id="Freeform 5303" style="position:absolute;left:684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">
                  <v:path arrowok="t" o:connecttype="custom" o:connectlocs="0,7;30,7" o:connectangles="0,0"/>
                </v:shape>
                <v:shape id="Freeform 5304" style="position:absolute;left:690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">
                  <v:path arrowok="t" o:connecttype="custom" o:connectlocs="0,7;30,7" o:connectangles="0,0"/>
                </v:shape>
                <v:shape id="Freeform 5305" style="position:absolute;left:696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">
                  <v:path arrowok="t" o:connecttype="custom" o:connectlocs="0,7;30,7" o:connectangles="0,0"/>
                </v:shape>
                <v:shape id="Freeform 5306" style="position:absolute;left:702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">
                  <v:path arrowok="t" o:connecttype="custom" o:connectlocs="0,7;30,7" o:connectangles="0,0"/>
                </v:shape>
                <v:shape id="Freeform 5307" style="position:absolute;left:708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">
                  <v:path arrowok="t" o:connecttype="custom" o:connectlocs="0,7;30,7" o:connectangles="0,0"/>
                </v:shape>
                <v:shape id="Freeform 5308" style="position:absolute;left:714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">
                  <v:path arrowok="t" o:connecttype="custom" o:connectlocs="0,7;30,7" o:connectangles="0,0"/>
                </v:shape>
                <v:shape id="Freeform 5309" style="position:absolute;left:720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">
                  <v:path arrowok="t" o:connecttype="custom" o:connectlocs="0,7;30,7" o:connectangles="0,0"/>
                </v:shape>
                <v:shape id="Freeform 5310" style="position:absolute;left:726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">
                  <v:path arrowok="t" o:connecttype="custom" o:connectlocs="0,7;30,7" o:connectangles="0,0"/>
                </v:shape>
                <v:shape id="Freeform 5311" style="position:absolute;left:732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">
                  <v:path arrowok="t" o:connecttype="custom" o:connectlocs="0,7;30,7" o:connectangles="0,0"/>
                </v:shape>
                <v:shape id="Freeform 5312" style="position:absolute;left:738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">
                  <v:path arrowok="t" o:connecttype="custom" o:connectlocs="0,7;30,7" o:connectangles="0,0"/>
                </v:shape>
                <v:shape id="Freeform 5313" style="position:absolute;left:744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">
                  <v:path arrowok="t" o:connecttype="custom" o:connectlocs="0,7;30,7" o:connectangles="0,0"/>
                </v:shape>
                <v:shape id="Freeform 5314" style="position:absolute;left:750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">
                  <v:path arrowok="t" o:connecttype="custom" o:connectlocs="0,7;30,7" o:connectangles="0,0"/>
                </v:shape>
                <v:shape id="Freeform 5315" style="position:absolute;left:756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">
                  <v:path arrowok="t" o:connecttype="custom" o:connectlocs="0,7;30,7" o:connectangles="0,0"/>
                </v:shape>
                <v:shape id="Freeform 5316" style="position:absolute;left:762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">
                  <v:path arrowok="t" o:connecttype="custom" o:connectlocs="0,7;30,7" o:connectangles="0,0"/>
                </v:shape>
                <v:shape id="Freeform 5317" style="position:absolute;left:768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">
                  <v:path arrowok="t" o:connecttype="custom" o:connectlocs="0,7;30,7" o:connectangles="0,0"/>
                </v:shape>
                <v:shape id="Freeform 5318" style="position:absolute;left:774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">
                  <v:path arrowok="t" o:connecttype="custom" o:connectlocs="0,7;30,7" o:connectangles="0,0"/>
                </v:shape>
                <v:shape id="Freeform 5319" style="position:absolute;left:780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">
                  <v:path arrowok="t" o:connecttype="custom" o:connectlocs="0,7;30,7" o:connectangles="0,0"/>
                </v:shape>
                <v:shape id="Freeform 5320" style="position:absolute;left:786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">
                  <v:path arrowok="t" o:connecttype="custom" o:connectlocs="0,7;30,7" o:connectangles="0,0"/>
                </v:shape>
                <v:shape id="Freeform 5321" style="position:absolute;left:792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">
                  <v:path arrowok="t" o:connecttype="custom" o:connectlocs="0,7;30,7" o:connectangles="0,0"/>
                </v:shape>
                <v:shape id="Freeform 5322" style="position:absolute;left:798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">
                  <v:path arrowok="t" o:connecttype="custom" o:connectlocs="0,7;30,7" o:connectangles="0,0"/>
                </v:shape>
                <v:shape id="Freeform 5323" style="position:absolute;left:804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">
                  <v:path arrowok="t" o:connecttype="custom" o:connectlocs="0,7;30,7" o:connectangles="0,0"/>
                </v:shape>
                <v:shape id="Freeform 5324" style="position:absolute;left:810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">
                  <v:path arrowok="t" o:connecttype="custom" o:connectlocs="0,7;30,7" o:connectangles="0,0"/>
                </v:shape>
                <v:shape id="Freeform 5325" style="position:absolute;left:816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">
                  <v:path arrowok="t" o:connecttype="custom" o:connectlocs="0,7;30,7" o:connectangles="0,0"/>
                </v:shape>
                <v:shape id="Freeform 5326" style="position:absolute;left:822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">
                  <v:path arrowok="t" o:connecttype="custom" o:connectlocs="0,7;30,7" o:connectangles="0,0"/>
                </v:shape>
                <v:shape id="Freeform 5327" style="position:absolute;left:828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">
                  <v:path arrowok="t" o:connecttype="custom" o:connectlocs="0,7;30,7" o:connectangles="0,0"/>
                </v:shape>
                <v:shape id="Freeform 5328" style="position:absolute;left:834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">
                  <v:path arrowok="t" o:connecttype="custom" o:connectlocs="0,7;30,7" o:connectangles="0,0"/>
                </v:shape>
                <v:shape id="Freeform 5329" style="position:absolute;left:840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">
                  <v:path arrowok="t" o:connecttype="custom" o:connectlocs="0,7;30,7" o:connectangles="0,0"/>
                </v:shape>
                <v:shape id="Freeform 5330" style="position:absolute;left:846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">
                  <v:path arrowok="t" o:connecttype="custom" o:connectlocs="0,7;30,7" o:connectangles="0,0"/>
                </v:shape>
                <v:shape id="Freeform 5331" style="position:absolute;left:852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">
                  <v:path arrowok="t" o:connecttype="custom" o:connectlocs="0,7;30,7" o:connectangles="0,0"/>
                </v:shape>
                <v:shape id="Freeform 5332" style="position:absolute;left:858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">
                  <v:path arrowok="t" o:connecttype="custom" o:connectlocs="0,7;30,7" o:connectangles="0,0"/>
                </v:shape>
                <v:shape id="Freeform 5333" style="position:absolute;left:864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">
                  <v:path arrowok="t" o:connecttype="custom" o:connectlocs="0,7;30,7" o:connectangles="0,0"/>
                </v:shape>
                <v:shape id="Freeform 5334" style="position:absolute;left:870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">
                  <v:path arrowok="t" o:connecttype="custom" o:connectlocs="0,7;30,7" o:connectangles="0,0"/>
                </v:shape>
                <v:shape id="Freeform 5335" style="position:absolute;left:876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">
                  <v:path arrowok="t" o:connecttype="custom" o:connectlocs="0,7;30,7" o:connectangles="0,0"/>
                </v:shape>
                <v:shape id="Freeform 5336" style="position:absolute;left:882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">
                  <v:path arrowok="t" o:connecttype="custom" o:connectlocs="0,7;30,7" o:connectangles="0,0"/>
                </v:shape>
                <v:shape id="Freeform 5337" style="position:absolute;left:888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">
                  <v:path arrowok="t" o:connecttype="custom" o:connectlocs="0,7;30,7" o:connectangles="0,0"/>
                </v:shape>
                <v:shape id="Freeform 5338" style="position:absolute;left:894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">
                  <v:path arrowok="t" o:connecttype="custom" o:connectlocs="0,7;30,7" o:connectangles="0,0"/>
                </v:shape>
                <v:shape id="Freeform 5339" style="position:absolute;left:900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">
                  <v:path arrowok="t" o:connecttype="custom" o:connectlocs="0,7;30,7" o:connectangles="0,0"/>
                </v:shape>
                <v:shape id="Freeform 5340" style="position:absolute;left:906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">
                  <v:path arrowok="t" o:connecttype="custom" o:connectlocs="0,7;30,7" o:connectangles="0,0"/>
                </v:shape>
                <v:shape id="Freeform 5341" style="position:absolute;left:912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">
                  <v:path arrowok="t" o:connecttype="custom" o:connectlocs="0,7;30,7" o:connectangles="0,0"/>
                </v:shape>
                <v:shape id="Freeform 5342" style="position:absolute;left:918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">
                  <v:path arrowok="t" o:connecttype="custom" o:connectlocs="0,7;30,7" o:connectangles="0,0"/>
                </v:shape>
                <v:shape id="Freeform 5343" style="position:absolute;left:924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">
                  <v:path arrowok="t" o:connecttype="custom" o:connectlocs="0,7;30,7" o:connectangles="0,0"/>
                </v:shape>
                <v:shape id="Freeform 5344" style="position:absolute;left:930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">
                  <v:path arrowok="t" o:connecttype="custom" o:connectlocs="0,7;30,7" o:connectangles="0,0"/>
                </v:shape>
                <v:shape id="Freeform 5345" style="position:absolute;left:936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">
                  <v:path arrowok="t" o:connecttype="custom" o:connectlocs="0,7;30,7" o:connectangles="0,0"/>
                </v:shape>
                <v:shape id="Freeform 5346" style="position:absolute;left:942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">
                  <v:path arrowok="t" o:connecttype="custom" o:connectlocs="0,7;30,7" o:connectangles="0,0"/>
                </v:shape>
                <v:shape id="Freeform 5347" style="position:absolute;left:948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">
                  <v:path arrowok="t" o:connecttype="custom" o:connectlocs="0,7;30,7" o:connectangles="0,0"/>
                </v:shape>
                <v:shape id="Freeform 5348" style="position:absolute;left:954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">
                  <v:path arrowok="t" o:connecttype="custom" o:connectlocs="0,7;30,7" o:connectangles="0,0"/>
                </v:shape>
                <v:shape id="Freeform 5349" style="position:absolute;left:960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">
                  <v:path arrowok="t" o:connecttype="custom" o:connectlocs="0,7;30,7" o:connectangles="0,0"/>
                </v:shape>
                <v:shape id="Freeform 5350" style="position:absolute;left:966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">
                  <v:path arrowok="t" o:connecttype="custom" o:connectlocs="0,7;30,7" o:connectangles="0,0"/>
                </v:shape>
                <v:shape id="Freeform 5351" style="position:absolute;left:972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">
                  <v:path arrowok="t" o:connecttype="custom" o:connectlocs="0,7;30,7" o:connectangles="0,0"/>
                </v:shape>
                <v:shape id="Freeform 5352" style="position:absolute;left:978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">
                  <v:path arrowok="t" o:connecttype="custom" o:connectlocs="0,7;30,7" o:connectangles="0,0"/>
                </v:shape>
                <v:shape id="Freeform 5353" style="position:absolute;left:984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">
                  <v:path arrowok="t" o:connecttype="custom" o:connectlocs="0,7;30,7" o:connectangles="0,0"/>
                </v:shape>
                <v:shape id="Freeform 5354" style="position:absolute;left:990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">
                  <v:path arrowok="t" o:connecttype="custom" o:connectlocs="0,7;30,7" o:connectangles="0,0"/>
                </v:shape>
                <v:shape id="Freeform 5355" style="position:absolute;left:996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">
                  <v:path arrowok="t" o:connecttype="custom" o:connectlocs="0,7;30,7" o:connectangles="0,0"/>
                </v:shape>
                <v:shape id="Freeform 5356" style="position:absolute;left:1002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">
                  <v:path arrowok="t" o:connecttype="custom" o:connectlocs="0,7;30,7" o:connectangles="0,0"/>
                </v:shape>
                <v:shape id="Freeform 5357" style="position:absolute;left:1008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">
                  <v:path arrowok="t" o:connecttype="custom" o:connectlocs="0,7;30,7" o:connectangles="0,0"/>
                </v:shape>
                <v:shape id="Freeform 5358" style="position:absolute;left:1014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">
                  <v:path arrowok="t" o:connecttype="custom" o:connectlocs="0,7;30,7" o:connectangles="0,0"/>
                </v:shape>
                <v:shape id="Freeform 5359" style="position:absolute;left:1020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">
                  <v:path arrowok="t" o:connecttype="custom" o:connectlocs="0,7;30,7" o:connectangles="0,0"/>
                </v:shape>
                <v:shape id="Freeform 5360" style="position:absolute;left:1026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">
                  <v:path arrowok="t" o:connecttype="custom" o:connectlocs="0,7;30,7" o:connectangles="0,0"/>
                </v:shape>
                <v:shape id="Freeform 5361" style="position:absolute;left:1032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">
                  <v:path arrowok="t" o:connecttype="custom" o:connectlocs="0,7;30,7" o:connectangles="0,0"/>
                </v:shape>
                <v:shape id="Freeform 5362" style="position:absolute;left:1038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">
                  <v:path arrowok="t" o:connecttype="custom" o:connectlocs="0,7;30,7" o:connectangles="0,0"/>
                </v:shape>
                <v:shape id="Freeform 5363" style="position:absolute;left:1044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">
                  <v:path arrowok="t" o:connecttype="custom" o:connectlocs="0,7;30,7" o:connectangles="0,0"/>
                </v:shape>
                <v:shape id="Freeform 5364" style="position:absolute;left:1050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">
                  <v:path arrowok="t" o:connecttype="custom" o:connectlocs="0,7;30,7" o:connectangles="0,0"/>
                </v:shape>
                <w10:wrap anchorx="page"/>
              </v:group>
            </w:pict>
          </mc:Fallback>
        </mc:AlternateContent>
      </w:r>
      <w:r w:rsidR="00B4080D" w:rsidRPr="007C3B41">
        <w:t>Debarment</w:t>
      </w:r>
      <w:r w:rsidR="00B4080D" w:rsidRPr="007C3B41">
        <w:rPr>
          <w:spacing w:val="-3"/>
        </w:rPr>
        <w:t xml:space="preserve"> </w:t>
      </w:r>
      <w:r w:rsidR="00B4080D" w:rsidRPr="007C3B41">
        <w:t>and Suspension</w:t>
      </w:r>
      <w:r w:rsidR="00B4080D" w:rsidRPr="007C3B41">
        <w:tab/>
        <w:t>61</w:t>
      </w:r>
    </w:p>
    <w:p w14:paraId="18EFACB0" w14:textId="15F760A8" w:rsidR="00B4080D" w:rsidRPr="007C3B41" w:rsidRDefault="00FB4536">
      <w:pPr>
        <w:pStyle w:val="BodyText"/>
        <w:numPr>
          <w:ilvl w:val="1"/>
          <w:numId w:val="19"/>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74624" behindDoc="1" locked="0" layoutInCell="0" allowOverlap="1" wp14:anchorId="40C5EB9D" wp14:editId="3D984762">
                <wp:simplePos x="0" y="0"/>
                <wp:positionH relativeFrom="page">
                  <wp:posOffset>3167380</wp:posOffset>
                </wp:positionH>
                <wp:positionV relativeFrom="paragraph">
                  <wp:posOffset>160655</wp:posOffset>
                </wp:positionV>
                <wp:extent cx="3524250" cy="19685"/>
                <wp:effectExtent l="0" t="0" r="0" b="0"/>
                <wp:wrapNone/>
                <wp:docPr id="1174478400" name="Group 5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24250" cy="19685"/>
                          <a:chOff x="4988" y="253"/>
                          <a:chExt cx="5550" cy="31"/>
                        </a:xfrm>
                      </wpg:grpSpPr>
                      <wps:wsp>
                        <wps:cNvPr id="276502329" name="Freeform 5366"/>
                        <wps:cNvSpPr>
                          <a:spLocks/>
                        </wps:cNvSpPr>
                        <wps:spPr bwMode="auto">
                          <a:xfrm>
                            <a:off x="4996" y="261"/>
                            <a:ext cx="20" cy="20"/>
                          </a:xfrm>
                          <a:custGeom>
                            <a:avLst/>
                            <a:gdLst>
                              <a:gd name="T0" fmla="*/ 0 w 20"/>
                              <a:gd name="T1" fmla="*/ 7 h 20"/>
                              <a:gd name="T2" fmla="*/ 13 w 20"/>
                              <a:gd name="T3" fmla="*/ 7 h 20"/>
                            </a:gdLst>
                            <a:ahLst/>
                            <a:cxnLst>
                              <a:cxn ang="0">
                                <a:pos x="T0" y="T1"/>
                              </a:cxn>
                              <a:cxn ang="0">
                                <a:pos x="T2" y="T3"/>
                              </a:cxn>
                            </a:cxnLst>
                            <a:rect l="0" t="0" r="r" b="b"/>
                            <a:pathLst>
                              <a:path w="20" h="20">
                                <a:moveTo>
                                  <a:pt x="0" y="7"/>
                                </a:moveTo>
                                <a:lnTo>
                                  <a:pt x="13"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6600365" name="Freeform 5367"/>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5187646" name="Freeform 5368"/>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688184" name="Freeform 5369"/>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137959" name="Freeform 5370"/>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2856006" name="Freeform 5371"/>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2988124" name="Freeform 5372"/>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5879049" name="Freeform 5373"/>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2078590" name="Freeform 5374"/>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2707203" name="Freeform 5375"/>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322429" name="Freeform 5376"/>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4389773" name="Freeform 5377"/>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185177" name="Freeform 5378"/>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89972" name="Freeform 5379"/>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8624684" name="Freeform 5380"/>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1041833" name="Freeform 5381"/>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503216" name="Freeform 5382"/>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057330" name="Freeform 5383"/>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7944670" name="Freeform 5384"/>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539454" name="Freeform 5385"/>
                        <wps:cNvSpPr>
                          <a:spLocks/>
                        </wps:cNvSpPr>
                        <wps:spPr bwMode="auto">
                          <a:xfrm>
                            <a:off x="6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7780848" name="Freeform 5386"/>
                        <wps:cNvSpPr>
                          <a:spLocks/>
                        </wps:cNvSpPr>
                        <wps:spPr bwMode="auto">
                          <a:xfrm>
                            <a:off x="6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8735338" name="Freeform 5387"/>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281044" name="Freeform 5388"/>
                        <wps:cNvSpPr>
                          <a:spLocks/>
                        </wps:cNvSpPr>
                        <wps:spPr bwMode="auto">
                          <a:xfrm>
                            <a:off x="6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6709431" name="Freeform 5389"/>
                        <wps:cNvSpPr>
                          <a:spLocks/>
                        </wps:cNvSpPr>
                        <wps:spPr bwMode="auto">
                          <a:xfrm>
                            <a:off x="6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6136799" name="Freeform 5390"/>
                        <wps:cNvSpPr>
                          <a:spLocks/>
                        </wps:cNvSpPr>
                        <wps:spPr bwMode="auto">
                          <a:xfrm>
                            <a:off x="6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0869598" name="Freeform 5391"/>
                        <wps:cNvSpPr>
                          <a:spLocks/>
                        </wps:cNvSpPr>
                        <wps:spPr bwMode="auto">
                          <a:xfrm>
                            <a:off x="6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519986" name="Freeform 5392"/>
                        <wps:cNvSpPr>
                          <a:spLocks/>
                        </wps:cNvSpPr>
                        <wps:spPr bwMode="auto">
                          <a:xfrm>
                            <a:off x="6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3015151" name="Freeform 5393"/>
                        <wps:cNvSpPr>
                          <a:spLocks/>
                        </wps:cNvSpPr>
                        <wps:spPr bwMode="auto">
                          <a:xfrm>
                            <a:off x="6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6902348" name="Freeform 5394"/>
                        <wps:cNvSpPr>
                          <a:spLocks/>
                        </wps:cNvSpPr>
                        <wps:spPr bwMode="auto">
                          <a:xfrm>
                            <a:off x="6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8024381" name="Freeform 5395"/>
                        <wps:cNvSpPr>
                          <a:spLocks/>
                        </wps:cNvSpPr>
                        <wps:spPr bwMode="auto">
                          <a:xfrm>
                            <a:off x="6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645193" name="Freeform 5396"/>
                        <wps:cNvSpPr>
                          <a:spLocks/>
                        </wps:cNvSpPr>
                        <wps:spPr bwMode="auto">
                          <a:xfrm>
                            <a:off x="6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0227272" name="Freeform 5397"/>
                        <wps:cNvSpPr>
                          <a:spLocks/>
                        </wps:cNvSpPr>
                        <wps:spPr bwMode="auto">
                          <a:xfrm>
                            <a:off x="6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9747055" name="Freeform 5398"/>
                        <wps:cNvSpPr>
                          <a:spLocks/>
                        </wps:cNvSpPr>
                        <wps:spPr bwMode="auto">
                          <a:xfrm>
                            <a:off x="6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4321451" name="Freeform 5399"/>
                        <wps:cNvSpPr>
                          <a:spLocks/>
                        </wps:cNvSpPr>
                        <wps:spPr bwMode="auto">
                          <a:xfrm>
                            <a:off x="6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7867975" name="Freeform 5400"/>
                        <wps:cNvSpPr>
                          <a:spLocks/>
                        </wps:cNvSpPr>
                        <wps:spPr bwMode="auto">
                          <a:xfrm>
                            <a:off x="7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6884160" name="Freeform 5401"/>
                        <wps:cNvSpPr>
                          <a:spLocks/>
                        </wps:cNvSpPr>
                        <wps:spPr bwMode="auto">
                          <a:xfrm>
                            <a:off x="7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7140049" name="Freeform 5402"/>
                        <wps:cNvSpPr>
                          <a:spLocks/>
                        </wps:cNvSpPr>
                        <wps:spPr bwMode="auto">
                          <a:xfrm>
                            <a:off x="7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3598736" name="Freeform 5403"/>
                        <wps:cNvSpPr>
                          <a:spLocks/>
                        </wps:cNvSpPr>
                        <wps:spPr bwMode="auto">
                          <a:xfrm>
                            <a:off x="7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963427" name="Freeform 5404"/>
                        <wps:cNvSpPr>
                          <a:spLocks/>
                        </wps:cNvSpPr>
                        <wps:spPr bwMode="auto">
                          <a:xfrm>
                            <a:off x="7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334366" name="Freeform 5405"/>
                        <wps:cNvSpPr>
                          <a:spLocks/>
                        </wps:cNvSpPr>
                        <wps:spPr bwMode="auto">
                          <a:xfrm>
                            <a:off x="7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0909784" name="Freeform 5406"/>
                        <wps:cNvSpPr>
                          <a:spLocks/>
                        </wps:cNvSpPr>
                        <wps:spPr bwMode="auto">
                          <a:xfrm>
                            <a:off x="7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2669087" name="Freeform 5407"/>
                        <wps:cNvSpPr>
                          <a:spLocks/>
                        </wps:cNvSpPr>
                        <wps:spPr bwMode="auto">
                          <a:xfrm>
                            <a:off x="7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3993616" name="Freeform 5408"/>
                        <wps:cNvSpPr>
                          <a:spLocks/>
                        </wps:cNvSpPr>
                        <wps:spPr bwMode="auto">
                          <a:xfrm>
                            <a:off x="7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1008558" name="Freeform 5409"/>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8604274" name="Freeform 5410"/>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0239291" name="Freeform 5411"/>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931836" name="Freeform 5412"/>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337459" name="Freeform 5413"/>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6002729" name="Freeform 5414"/>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7826916" name="Freeform 5415"/>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3307119" name="Freeform 5416"/>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3560555" name="Freeform 5417"/>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737417" name="Freeform 5418"/>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5629918" name="Freeform 5419"/>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964831" name="Freeform 5420"/>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9745405" name="Freeform 5421"/>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089986" name="Freeform 5422"/>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1024006" name="Freeform 5423"/>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9829483" name="Freeform 5424"/>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9834476" name="Freeform 5425"/>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8828392" name="Freeform 5426"/>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805752" name="Freeform 5427"/>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8506366" name="Freeform 5428"/>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560614" name="Freeform 5429"/>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3210300" name="Freeform 5430"/>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924533" name="Freeform 5431"/>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4363371" name="Freeform 5432"/>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6950950" name="Freeform 5433"/>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6906665" name="Freeform 5434"/>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7585042" name="Freeform 5435"/>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0342727" name="Freeform 5436"/>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1041520" name="Freeform 5437"/>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176818" name="Freeform 5438"/>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2635306" name="Freeform 5439"/>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1955314" name="Freeform 5440"/>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314274" name="Freeform 5441"/>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673532" name="Freeform 5442"/>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291297" name="Freeform 5443"/>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4661229" name="Freeform 5444"/>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767698" name="Freeform 5445"/>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4250507" name="Freeform 5446"/>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9270003" name="Freeform 5447"/>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042589" name="Freeform 5448"/>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3166026" name="Freeform 5449"/>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7434083" name="Freeform 5450"/>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2591901" name="Freeform 5451"/>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8259234" name="Freeform 5452"/>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4518919" name="Freeform 5453"/>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507709" name="Freeform 5454"/>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9760114" name="Freeform 5455"/>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1601325" name="Freeform 5456"/>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6461694" name="Freeform 5457"/>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85303" name="Freeform 5458"/>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203B76C">
              <v:group id="Group 5365" style="position:absolute;margin-left:249.4pt;margin-top:12.65pt;width:277.5pt;height:1.55pt;z-index:-251641856;mso-position-horizontal-relative:page" coordsize="5550,31" coordorigin="4988,253" o:spid="_x0000_s1026" o:allowincell="f" w14:anchorId="7C7279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">
                <v:shape id="Freeform 5366" style="position:absolute;left:4996;top:261;width:20;height:20;visibility:visible;mso-wrap-style:square;v-text-anchor:top" coordsize="20,20" o:spid="_x0000_s1027" filled="f" strokeweight=".82pt" path="m,7r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">
                  <v:path arrowok="t" o:connecttype="custom" o:connectlocs="0,7;13,7" o:connectangles="0,0"/>
                </v:shape>
                <v:shape id="Freeform 5367" style="position:absolute;left:503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">
                  <v:path arrowok="t" o:connecttype="custom" o:connectlocs="0,7;30,7" o:connectangles="0,0"/>
                </v:shape>
                <v:shape id="Freeform 5368" style="position:absolute;left:509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">
                  <v:path arrowok="t" o:connecttype="custom" o:connectlocs="0,7;30,7" o:connectangles="0,0"/>
                </v:shape>
                <v:shape id="Freeform 5369" style="position:absolute;left:515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">
                  <v:path arrowok="t" o:connecttype="custom" o:connectlocs="0,7;30,7" o:connectangles="0,0"/>
                </v:shape>
                <v:shape id="Freeform 5370" style="position:absolute;left:521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">
                  <v:path arrowok="t" o:connecttype="custom" o:connectlocs="0,7;30,7" o:connectangles="0,0"/>
                </v:shape>
                <v:shape id="Freeform 5371" style="position:absolute;left:527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">
                  <v:path arrowok="t" o:connecttype="custom" o:connectlocs="0,7;30,7" o:connectangles="0,0"/>
                </v:shape>
                <v:shape id="Freeform 5372" style="position:absolute;left:533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">
                  <v:path arrowok="t" o:connecttype="custom" o:connectlocs="0,7;30,7" o:connectangles="0,0"/>
                </v:shape>
                <v:shape id="Freeform 5373" style="position:absolute;left:539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">
                  <v:path arrowok="t" o:connecttype="custom" o:connectlocs="0,7;30,7" o:connectangles="0,0"/>
                </v:shape>
                <v:shape id="Freeform 5374" style="position:absolute;left:545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">
                  <v:path arrowok="t" o:connecttype="custom" o:connectlocs="0,7;30,7" o:connectangles="0,0"/>
                </v:shape>
                <v:shape id="Freeform 5375" style="position:absolute;left:551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">
                  <v:path arrowok="t" o:connecttype="custom" o:connectlocs="0,7;30,7" o:connectangles="0,0"/>
                </v:shape>
                <v:shape id="Freeform 5376" style="position:absolute;left:557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">
                  <v:path arrowok="t" o:connecttype="custom" o:connectlocs="0,7;30,7" o:connectangles="0,0"/>
                </v:shape>
                <v:shape id="Freeform 5377" style="position:absolute;left:563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">
                  <v:path arrowok="t" o:connecttype="custom" o:connectlocs="0,7;30,7" o:connectangles="0,0"/>
                </v:shape>
                <v:shape id="Freeform 5378" style="position:absolute;left:569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">
                  <v:path arrowok="t" o:connecttype="custom" o:connectlocs="0,7;30,7" o:connectangles="0,0"/>
                </v:shape>
                <v:shape id="Freeform 5379" style="position:absolute;left:575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">
                  <v:path arrowok="t" o:connecttype="custom" o:connectlocs="0,7;30,7" o:connectangles="0,0"/>
                </v:shape>
                <v:shape id="Freeform 5380" style="position:absolute;left:581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">
                  <v:path arrowok="t" o:connecttype="custom" o:connectlocs="0,7;30,7" o:connectangles="0,0"/>
                </v:shape>
                <v:shape id="Freeform 5381" style="position:absolute;left:587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">
                  <v:path arrowok="t" o:connecttype="custom" o:connectlocs="0,7;30,7" o:connectangles="0,0"/>
                </v:shape>
                <v:shape id="Freeform 5382" style="position:absolute;left:593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">
                  <v:path arrowok="t" o:connecttype="custom" o:connectlocs="0,7;30,7" o:connectangles="0,0"/>
                </v:shape>
                <v:shape id="Freeform 5383" style="position:absolute;left:599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">
                  <v:path arrowok="t" o:connecttype="custom" o:connectlocs="0,7;30,7" o:connectangles="0,0"/>
                </v:shape>
                <v:shape id="Freeform 5384" style="position:absolute;left:605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">
                  <v:path arrowok="t" o:connecttype="custom" o:connectlocs="0,7;30,7" o:connectangles="0,0"/>
                </v:shape>
                <v:shape id="Freeform 5385" style="position:absolute;left:611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">
                  <v:path arrowok="t" o:connecttype="custom" o:connectlocs="0,7;30,7" o:connectangles="0,0"/>
                </v:shape>
                <v:shape id="Freeform 5386" style="position:absolute;left:617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">
                  <v:path arrowok="t" o:connecttype="custom" o:connectlocs="0,7;30,7" o:connectangles="0,0"/>
                </v:shape>
                <v:shape id="Freeform 5387" style="position:absolute;left:623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">
                  <v:path arrowok="t" o:connecttype="custom" o:connectlocs="0,7;30,7" o:connectangles="0,0"/>
                </v:shape>
                <v:shape id="Freeform 5388" style="position:absolute;left:6299;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">
                  <v:path arrowok="t" o:connecttype="custom" o:connectlocs="0,7;30,7" o:connectangles="0,0"/>
                </v:shape>
                <v:shape id="Freeform 5389" style="position:absolute;left:6359;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">
                  <v:path arrowok="t" o:connecttype="custom" o:connectlocs="0,7;30,7" o:connectangles="0,0"/>
                </v:shape>
                <v:shape id="Freeform 5390" style="position:absolute;left:6419;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">
                  <v:path arrowok="t" o:connecttype="custom" o:connectlocs="0,7;30,7" o:connectangles="0,0"/>
                </v:shape>
                <v:shape id="Freeform 5391" style="position:absolute;left:6479;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">
                  <v:path arrowok="t" o:connecttype="custom" o:connectlocs="0,7;30,7" o:connectangles="0,0"/>
                </v:shape>
                <v:shape id="Freeform 5392" style="position:absolute;left:6539;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">
                  <v:path arrowok="t" o:connecttype="custom" o:connectlocs="0,7;30,7" o:connectangles="0,0"/>
                </v:shape>
                <v:shape id="Freeform 5393" style="position:absolute;left:6599;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">
                  <v:path arrowok="t" o:connecttype="custom" o:connectlocs="0,7;30,7" o:connectangles="0,0"/>
                </v:shape>
                <v:shape id="Freeform 5394" style="position:absolute;left:6659;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">
                  <v:path arrowok="t" o:connecttype="custom" o:connectlocs="0,7;30,7" o:connectangles="0,0"/>
                </v:shape>
                <v:shape id="Freeform 5395" style="position:absolute;left:6719;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">
                  <v:path arrowok="t" o:connecttype="custom" o:connectlocs="0,7;30,7" o:connectangles="0,0"/>
                </v:shape>
                <v:shape id="Freeform 5396" style="position:absolute;left:6779;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">
                  <v:path arrowok="t" o:connecttype="custom" o:connectlocs="0,7;30,7" o:connectangles="0,0"/>
                </v:shape>
                <v:shape id="Freeform 5397" style="position:absolute;left:6839;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">
                  <v:path arrowok="t" o:connecttype="custom" o:connectlocs="0,7;30,7" o:connectangles="0,0"/>
                </v:shape>
                <v:shape id="Freeform 5398" style="position:absolute;left:6899;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">
                  <v:path arrowok="t" o:connecttype="custom" o:connectlocs="0,7;30,7" o:connectangles="0,0"/>
                </v:shape>
                <v:shape id="Freeform 5399" style="position:absolute;left:6959;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">
                  <v:path arrowok="t" o:connecttype="custom" o:connectlocs="0,7;30,7" o:connectangles="0,0"/>
                </v:shape>
                <v:shape id="Freeform 5400" style="position:absolute;left:7019;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">
                  <v:path arrowok="t" o:connecttype="custom" o:connectlocs="0,7;30,7" o:connectangles="0,0"/>
                </v:shape>
                <v:shape id="Freeform 5401" style="position:absolute;left:7079;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">
                  <v:path arrowok="t" o:connecttype="custom" o:connectlocs="0,7;30,7" o:connectangles="0,0"/>
                </v:shape>
                <v:shape id="Freeform 5402" style="position:absolute;left:7139;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">
                  <v:path arrowok="t" o:connecttype="custom" o:connectlocs="0,7;30,7" o:connectangles="0,0"/>
                </v:shape>
                <v:shape id="Freeform 5403" style="position:absolute;left:7199;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">
                  <v:path arrowok="t" o:connecttype="custom" o:connectlocs="0,7;30,7" o:connectangles="0,0"/>
                </v:shape>
                <v:shape id="Freeform 5404" style="position:absolute;left:7259;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">
                  <v:path arrowok="t" o:connecttype="custom" o:connectlocs="0,7;30,7" o:connectangles="0,0"/>
                </v:shape>
                <v:shape id="Freeform 5405" style="position:absolute;left:7319;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">
                  <v:path arrowok="t" o:connecttype="custom" o:connectlocs="0,7;30,7" o:connectangles="0,0"/>
                </v:shape>
                <v:shape id="Freeform 5406" style="position:absolute;left:7379;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">
                  <v:path arrowok="t" o:connecttype="custom" o:connectlocs="0,7;30,7" o:connectangles="0,0"/>
                </v:shape>
                <v:shape id="Freeform 5407" style="position:absolute;left:7439;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">
                  <v:path arrowok="t" o:connecttype="custom" o:connectlocs="0,7;30,7" o:connectangles="0,0"/>
                </v:shape>
                <v:shape id="Freeform 5408" style="position:absolute;left:7499;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">
                  <v:path arrowok="t" o:connecttype="custom" o:connectlocs="0,7;30,7" o:connectangles="0,0"/>
                </v:shape>
                <v:shape id="Freeform 5409" style="position:absolute;left:756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">
                  <v:path arrowok="t" o:connecttype="custom" o:connectlocs="0,7;30,7" o:connectangles="0,0"/>
                </v:shape>
                <v:shape id="Freeform 5410" style="position:absolute;left:762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">
                  <v:path arrowok="t" o:connecttype="custom" o:connectlocs="0,7;30,7" o:connectangles="0,0"/>
                </v:shape>
                <v:shape id="Freeform 5411" style="position:absolute;left:768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">
                  <v:path arrowok="t" o:connecttype="custom" o:connectlocs="0,7;30,7" o:connectangles="0,0"/>
                </v:shape>
                <v:shape id="Freeform 5412" style="position:absolute;left:774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">
                  <v:path arrowok="t" o:connecttype="custom" o:connectlocs="0,7;30,7" o:connectangles="0,0"/>
                </v:shape>
                <v:shape id="Freeform 5413" style="position:absolute;left:780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">
                  <v:path arrowok="t" o:connecttype="custom" o:connectlocs="0,7;30,7" o:connectangles="0,0"/>
                </v:shape>
                <v:shape id="Freeform 5414" style="position:absolute;left:786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">
                  <v:path arrowok="t" o:connecttype="custom" o:connectlocs="0,7;30,7" o:connectangles="0,0"/>
                </v:shape>
                <v:shape id="Freeform 5415" style="position:absolute;left:792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">
                  <v:path arrowok="t" o:connecttype="custom" o:connectlocs="0,7;30,7" o:connectangles="0,0"/>
                </v:shape>
                <v:shape id="Freeform 5416" style="position:absolute;left:798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">
                  <v:path arrowok="t" o:connecttype="custom" o:connectlocs="0,7;30,7" o:connectangles="0,0"/>
                </v:shape>
                <v:shape id="Freeform 5417" style="position:absolute;left:804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">
                  <v:path arrowok="t" o:connecttype="custom" o:connectlocs="0,7;30,7" o:connectangles="0,0"/>
                </v:shape>
                <v:shape id="Freeform 5418" style="position:absolute;left:810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">
                  <v:path arrowok="t" o:connecttype="custom" o:connectlocs="0,7;30,7" o:connectangles="0,0"/>
                </v:shape>
                <v:shape id="Freeform 5419" style="position:absolute;left:816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">
                  <v:path arrowok="t" o:connecttype="custom" o:connectlocs="0,7;30,7" o:connectangles="0,0"/>
                </v:shape>
                <v:shape id="Freeform 5420" style="position:absolute;left:822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">
                  <v:path arrowok="t" o:connecttype="custom" o:connectlocs="0,7;30,7" o:connectangles="0,0"/>
                </v:shape>
                <v:shape id="Freeform 5421" style="position:absolute;left:828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">
                  <v:path arrowok="t" o:connecttype="custom" o:connectlocs="0,7;30,7" o:connectangles="0,0"/>
                </v:shape>
                <v:shape id="Freeform 5422" style="position:absolute;left:834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">
                  <v:path arrowok="t" o:connecttype="custom" o:connectlocs="0,7;30,7" o:connectangles="0,0"/>
                </v:shape>
                <v:shape id="Freeform 5423" style="position:absolute;left:840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">
                  <v:path arrowok="t" o:connecttype="custom" o:connectlocs="0,7;30,7" o:connectangles="0,0"/>
                </v:shape>
                <v:shape id="Freeform 5424" style="position:absolute;left:846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">
                  <v:path arrowok="t" o:connecttype="custom" o:connectlocs="0,7;30,7" o:connectangles="0,0"/>
                </v:shape>
                <v:shape id="Freeform 5425" style="position:absolute;left:852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">
                  <v:path arrowok="t" o:connecttype="custom" o:connectlocs="0,7;30,7" o:connectangles="0,0"/>
                </v:shape>
                <v:shape id="Freeform 5426" style="position:absolute;left:858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">
                  <v:path arrowok="t" o:connecttype="custom" o:connectlocs="0,7;30,7" o:connectangles="0,0"/>
                </v:shape>
                <v:shape id="Freeform 5427" style="position:absolute;left:864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">
                  <v:path arrowok="t" o:connecttype="custom" o:connectlocs="0,7;30,7" o:connectangles="0,0"/>
                </v:shape>
                <v:shape id="Freeform 5428" style="position:absolute;left:870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">
                  <v:path arrowok="t" o:connecttype="custom" o:connectlocs="0,7;30,7" o:connectangles="0,0"/>
                </v:shape>
                <v:shape id="Freeform 5429" style="position:absolute;left:876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">
                  <v:path arrowok="t" o:connecttype="custom" o:connectlocs="0,7;30,7" o:connectangles="0,0"/>
                </v:shape>
                <v:shape id="Freeform 5430" style="position:absolute;left:882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">
                  <v:path arrowok="t" o:connecttype="custom" o:connectlocs="0,7;30,7" o:connectangles="0,0"/>
                </v:shape>
                <v:shape id="Freeform 5431" style="position:absolute;left:888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">
                  <v:path arrowok="t" o:connecttype="custom" o:connectlocs="0,7;30,7" o:connectangles="0,0"/>
                </v:shape>
                <v:shape id="Freeform 5432" style="position:absolute;left:894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">
                  <v:path arrowok="t" o:connecttype="custom" o:connectlocs="0,7;30,7" o:connectangles="0,0"/>
                </v:shape>
                <v:shape id="Freeform 5433" style="position:absolute;left:900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">
                  <v:path arrowok="t" o:connecttype="custom" o:connectlocs="0,7;30,7" o:connectangles="0,0"/>
                </v:shape>
                <v:shape id="Freeform 5434" style="position:absolute;left:906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">
                  <v:path arrowok="t" o:connecttype="custom" o:connectlocs="0,7;30,7" o:connectangles="0,0"/>
                </v:shape>
                <v:shape id="Freeform 5435" style="position:absolute;left:912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">
                  <v:path arrowok="t" o:connecttype="custom" o:connectlocs="0,7;30,7" o:connectangles="0,0"/>
                </v:shape>
                <v:shape id="Freeform 5436" style="position:absolute;left:918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">
                  <v:path arrowok="t" o:connecttype="custom" o:connectlocs="0,7;30,7" o:connectangles="0,0"/>
                </v:shape>
                <v:shape id="Freeform 5437" style="position:absolute;left:924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">
                  <v:path arrowok="t" o:connecttype="custom" o:connectlocs="0,7;30,7" o:connectangles="0,0"/>
                </v:shape>
                <v:shape id="Freeform 5438" style="position:absolute;left:930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">
                  <v:path arrowok="t" o:connecttype="custom" o:connectlocs="0,7;30,7" o:connectangles="0,0"/>
                </v:shape>
                <v:shape id="Freeform 5439" style="position:absolute;left:936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">
                  <v:path arrowok="t" o:connecttype="custom" o:connectlocs="0,7;30,7" o:connectangles="0,0"/>
                </v:shape>
                <v:shape id="Freeform 5440" style="position:absolute;left:942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">
                  <v:path arrowok="t" o:connecttype="custom" o:connectlocs="0,7;30,7" o:connectangles="0,0"/>
                </v:shape>
                <v:shape id="Freeform 5441" style="position:absolute;left:948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">
                  <v:path arrowok="t" o:connecttype="custom" o:connectlocs="0,7;30,7" o:connectangles="0,0"/>
                </v:shape>
                <v:shape id="Freeform 5442" style="position:absolute;left:954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">
                  <v:path arrowok="t" o:connecttype="custom" o:connectlocs="0,7;30,7" o:connectangles="0,0"/>
                </v:shape>
                <v:shape id="Freeform 5443" style="position:absolute;left:960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">
                  <v:path arrowok="t" o:connecttype="custom" o:connectlocs="0,7;30,7" o:connectangles="0,0"/>
                </v:shape>
                <v:shape id="Freeform 5444" style="position:absolute;left:966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">
                  <v:path arrowok="t" o:connecttype="custom" o:connectlocs="0,7;30,7" o:connectangles="0,0"/>
                </v:shape>
                <v:shape id="Freeform 5445" style="position:absolute;left:972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">
                  <v:path arrowok="t" o:connecttype="custom" o:connectlocs="0,7;30,7" o:connectangles="0,0"/>
                </v:shape>
                <v:shape id="Freeform 5446" style="position:absolute;left:978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">
                  <v:path arrowok="t" o:connecttype="custom" o:connectlocs="0,7;30,7" o:connectangles="0,0"/>
                </v:shape>
                <v:shape id="Freeform 5447" style="position:absolute;left:984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">
                  <v:path arrowok="t" o:connecttype="custom" o:connectlocs="0,7;30,7" o:connectangles="0,0"/>
                </v:shape>
                <v:shape id="Freeform 5448" style="position:absolute;left:990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">
                  <v:path arrowok="t" o:connecttype="custom" o:connectlocs="0,7;30,7" o:connectangles="0,0"/>
                </v:shape>
                <v:shape id="Freeform 5449" style="position:absolute;left:996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">
                  <v:path arrowok="t" o:connecttype="custom" o:connectlocs="0,7;30,7" o:connectangles="0,0"/>
                </v:shape>
                <v:shape id="Freeform 5450" style="position:absolute;left:1002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">
                  <v:path arrowok="t" o:connecttype="custom" o:connectlocs="0,7;30,7" o:connectangles="0,0"/>
                </v:shape>
                <v:shape id="Freeform 5451" style="position:absolute;left:1008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">
                  <v:path arrowok="t" o:connecttype="custom" o:connectlocs="0,7;30,7" o:connectangles="0,0"/>
                </v:shape>
                <v:shape id="Freeform 5452" style="position:absolute;left:10140;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">
                  <v:path arrowok="t" o:connecttype="custom" o:connectlocs="0,7;30,7" o:connectangles="0,0"/>
                </v:shape>
                <v:shape id="Freeform 5453" style="position:absolute;left:10200;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">
                  <v:path arrowok="t" o:connecttype="custom" o:connectlocs="0,7;30,7" o:connectangles="0,0"/>
                </v:shape>
                <v:shape id="Freeform 5454" style="position:absolute;left:10260;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">
                  <v:path arrowok="t" o:connecttype="custom" o:connectlocs="0,7;30,7" o:connectangles="0,0"/>
                </v:shape>
                <v:shape id="Freeform 5455" style="position:absolute;left:10320;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">
                  <v:path arrowok="t" o:connecttype="custom" o:connectlocs="0,7;30,7" o:connectangles="0,0"/>
                </v:shape>
                <v:shape id="Freeform 5456" style="position:absolute;left:10380;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">
                  <v:path arrowok="t" o:connecttype="custom" o:connectlocs="0,7;30,7" o:connectangles="0,0"/>
                </v:shape>
                <v:shape id="Freeform 5457" style="position:absolute;left:10440;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">
                  <v:path arrowok="t" o:connecttype="custom" o:connectlocs="0,7;30,7" o:connectangles="0,0"/>
                </v:shape>
                <v:shape id="Freeform 5458" style="position:absolute;left:10500;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">
                  <v:path arrowok="t" o:connecttype="custom" o:connectlocs="0,7;30,7" o:connectangles="0,0"/>
                </v:shape>
                <w10:wrap anchorx="page"/>
              </v:group>
            </w:pict>
          </mc:Fallback>
        </mc:AlternateContent>
      </w:r>
      <w:r w:rsidR="00B4080D" w:rsidRPr="007C3B41">
        <w:t>Restrictions</w:t>
      </w:r>
      <w:r w:rsidR="00B4080D" w:rsidRPr="007C3B41">
        <w:rPr>
          <w:spacing w:val="-2"/>
        </w:rPr>
        <w:t xml:space="preserve"> </w:t>
      </w:r>
      <w:r w:rsidR="00B4080D" w:rsidRPr="007C3B41">
        <w:t>on</w:t>
      </w:r>
      <w:r w:rsidR="00B4080D" w:rsidRPr="007C3B41">
        <w:rPr>
          <w:spacing w:val="-1"/>
        </w:rPr>
        <w:t xml:space="preserve"> </w:t>
      </w:r>
      <w:r w:rsidR="00B4080D" w:rsidRPr="007C3B41">
        <w:t>Lobbying</w:t>
      </w:r>
      <w:r w:rsidR="00B4080D" w:rsidRPr="007C3B41">
        <w:tab/>
        <w:t>62</w:t>
      </w:r>
    </w:p>
    <w:p w14:paraId="3DC09E8D" w14:textId="3792F7EA" w:rsidR="00B4080D" w:rsidRPr="007C3B41" w:rsidRDefault="00FB4536">
      <w:pPr>
        <w:pStyle w:val="BodyText"/>
        <w:numPr>
          <w:ilvl w:val="1"/>
          <w:numId w:val="19"/>
        </w:numPr>
        <w:tabs>
          <w:tab w:val="left" w:pos="1000"/>
          <w:tab w:val="right" w:pos="9460"/>
        </w:tabs>
        <w:kinsoku w:val="0"/>
        <w:overflowPunct w:val="0"/>
        <w:spacing w:line="298" w:lineRule="exact"/>
        <w:ind w:hanging="359"/>
      </w:pPr>
      <w:r>
        <w:rPr>
          <w:noProof/>
        </w:rPr>
        <mc:AlternateContent>
          <mc:Choice Requires="wpg">
            <w:drawing>
              <wp:anchor distT="0" distB="0" distL="114300" distR="114300" simplePos="0" relativeHeight="251675648" behindDoc="1" locked="0" layoutInCell="0" allowOverlap="1" wp14:anchorId="03ECB05E" wp14:editId="48672212">
                <wp:simplePos x="0" y="0"/>
                <wp:positionH relativeFrom="page">
                  <wp:posOffset>3894455</wp:posOffset>
                </wp:positionH>
                <wp:positionV relativeFrom="paragraph">
                  <wp:posOffset>160655</wp:posOffset>
                </wp:positionV>
                <wp:extent cx="2797175" cy="19685"/>
                <wp:effectExtent l="0" t="0" r="0" b="0"/>
                <wp:wrapNone/>
                <wp:docPr id="48921307" name="Group 5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7175" cy="19685"/>
                          <a:chOff x="6133" y="253"/>
                          <a:chExt cx="4405" cy="31"/>
                        </a:xfrm>
                      </wpg:grpSpPr>
                      <wps:wsp>
                        <wps:cNvPr id="2026063144" name="Freeform 5460"/>
                        <wps:cNvSpPr>
                          <a:spLocks/>
                        </wps:cNvSpPr>
                        <wps:spPr bwMode="auto">
                          <a:xfrm>
                            <a:off x="6141" y="261"/>
                            <a:ext cx="20" cy="20"/>
                          </a:xfrm>
                          <a:custGeom>
                            <a:avLst/>
                            <a:gdLst>
                              <a:gd name="T0" fmla="*/ 0 w 20"/>
                              <a:gd name="T1" fmla="*/ 7 h 20"/>
                              <a:gd name="T2" fmla="*/ 8 w 20"/>
                              <a:gd name="T3" fmla="*/ 7 h 20"/>
                            </a:gdLst>
                            <a:ahLst/>
                            <a:cxnLst>
                              <a:cxn ang="0">
                                <a:pos x="T0" y="T1"/>
                              </a:cxn>
                              <a:cxn ang="0">
                                <a:pos x="T2" y="T3"/>
                              </a:cxn>
                            </a:cxnLst>
                            <a:rect l="0" t="0" r="r" b="b"/>
                            <a:pathLst>
                              <a:path w="20" h="20">
                                <a:moveTo>
                                  <a:pt x="0" y="7"/>
                                </a:moveTo>
                                <a:lnTo>
                                  <a:pt x="8"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5759669" name="Freeform 5461"/>
                        <wps:cNvSpPr>
                          <a:spLocks/>
                        </wps:cNvSpPr>
                        <wps:spPr bwMode="auto">
                          <a:xfrm>
                            <a:off x="6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1560301" name="Freeform 5462"/>
                        <wps:cNvSpPr>
                          <a:spLocks/>
                        </wps:cNvSpPr>
                        <wps:spPr bwMode="auto">
                          <a:xfrm>
                            <a:off x="6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4258278" name="Freeform 5463"/>
                        <wps:cNvSpPr>
                          <a:spLocks/>
                        </wps:cNvSpPr>
                        <wps:spPr bwMode="auto">
                          <a:xfrm>
                            <a:off x="6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0903438" name="Freeform 5464"/>
                        <wps:cNvSpPr>
                          <a:spLocks/>
                        </wps:cNvSpPr>
                        <wps:spPr bwMode="auto">
                          <a:xfrm>
                            <a:off x="6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9988076" name="Freeform 5465"/>
                        <wps:cNvSpPr>
                          <a:spLocks/>
                        </wps:cNvSpPr>
                        <wps:spPr bwMode="auto">
                          <a:xfrm>
                            <a:off x="6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0123185" name="Freeform 5466"/>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6132477" name="Freeform 5467"/>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109833" name="Freeform 5468"/>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563579" name="Freeform 5469"/>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5213222" name="Freeform 5470"/>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5992352" name="Freeform 5471"/>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188244" name="Freeform 5472"/>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0496549" name="Freeform 5473"/>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7732307" name="Freeform 5474"/>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6026617" name="Freeform 5475"/>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8587921" name="Freeform 5476"/>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0369649" name="Freeform 5477"/>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753356" name="Freeform 5478"/>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1007423" name="Freeform 5479"/>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3835791" name="Freeform 5480"/>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25009" name="Freeform 5481"/>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4299725" name="Freeform 5482"/>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6217599" name="Freeform 5483"/>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7674954" name="Freeform 5484"/>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8607604" name="Freeform 5485"/>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0473505" name="Freeform 5486"/>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25351" name="Freeform 5487"/>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489822" name="Freeform 5488"/>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4848035" name="Freeform 5489"/>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0272673" name="Freeform 5490"/>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2740946" name="Freeform 5491"/>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186114" name="Freeform 5492"/>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526316" name="Freeform 5493"/>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2171255" name="Freeform 5494"/>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5904770" name="Freeform 5495"/>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241334" name="Freeform 5496"/>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96326" name="Freeform 5497"/>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39995" name="Freeform 5498"/>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8649223" name="Freeform 5499"/>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1363036" name="Freeform 5500"/>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894418" name="Freeform 5501"/>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8239489" name="Freeform 5502"/>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8720272" name="Freeform 5503"/>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8861150" name="Freeform 5504"/>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3681537" name="Freeform 5505"/>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8063309" name="Freeform 5506"/>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2001552" name="Freeform 5507"/>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7162829" name="Freeform 5508"/>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8794027" name="Freeform 5509"/>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3058145" name="Freeform 5510"/>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2187436" name="Freeform 5511"/>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2491855" name="Freeform 5512"/>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939774" name="Freeform 5513"/>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744586" name="Freeform 5514"/>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1592349" name="Freeform 5515"/>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1034933" name="Freeform 5516"/>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3960013" name="Freeform 5517"/>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141667" name="Freeform 5518"/>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6875306" name="Freeform 5519"/>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225604" name="Freeform 5520"/>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7472295" name="Freeform 5521"/>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5777516" name="Freeform 5522"/>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840547" name="Freeform 5523"/>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132648" name="Freeform 5524"/>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662616" name="Freeform 5525"/>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422859" name="Freeform 5526"/>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437682" name="Freeform 5527"/>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5953854" name="Freeform 5528"/>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057291" name="Freeform 5529"/>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411192" name="Freeform 5530"/>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33456" name="Freeform 5531"/>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152581" name="Freeform 5532"/>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2192324" name="Freeform 5533"/>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DD42989">
              <v:group id="Group 5459" style="position:absolute;margin-left:306.65pt;margin-top:12.65pt;width:220.25pt;height:1.55pt;z-index:-251640832;mso-position-horizontal-relative:page" coordsize="4405,31" coordorigin="6133,253" o:spid="_x0000_s1026" o:allowincell="f" w14:anchorId="0E741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">
                <v:shape id="Freeform 5460" style="position:absolute;left:6141;top:261;width:20;height:20;visibility:visible;mso-wrap-style:square;v-text-anchor:top" coordsize="20,20" o:spid="_x0000_s1027" filled="f" strokeweight=".82pt" path="m,7r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">
                  <v:path arrowok="t" o:connecttype="custom" o:connectlocs="0,7;8,7" o:connectangles="0,0"/>
                </v:shape>
                <v:shape id="Freeform 5461" style="position:absolute;left:618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">
                  <v:path arrowok="t" o:connecttype="custom" o:connectlocs="0,7;30,7" o:connectangles="0,0"/>
                </v:shape>
                <v:shape id="Freeform 5462" style="position:absolute;left:624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">
                  <v:path arrowok="t" o:connecttype="custom" o:connectlocs="0,7;30,7" o:connectangles="0,0"/>
                </v:shape>
                <v:shape id="Freeform 5463" style="position:absolute;left:630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">
                  <v:path arrowok="t" o:connecttype="custom" o:connectlocs="0,7;30,7" o:connectangles="0,0"/>
                </v:shape>
                <v:shape id="Freeform 5464" style="position:absolute;left:636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">
                  <v:path arrowok="t" o:connecttype="custom" o:connectlocs="0,7;30,7" o:connectangles="0,0"/>
                </v:shape>
                <v:shape id="Freeform 5465" style="position:absolute;left:642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">
                  <v:path arrowok="t" o:connecttype="custom" o:connectlocs="0,7;30,7" o:connectangles="0,0"/>
                </v:shape>
                <v:shape id="Freeform 5466" style="position:absolute;left:648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">
                  <v:path arrowok="t" o:connecttype="custom" o:connectlocs="0,7;30,7" o:connectangles="0,0"/>
                </v:shape>
                <v:shape id="Freeform 5467" style="position:absolute;left:654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">
                  <v:path arrowok="t" o:connecttype="custom" o:connectlocs="0,7;30,7" o:connectangles="0,0"/>
                </v:shape>
                <v:shape id="Freeform 5468" style="position:absolute;left:660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">
                  <v:path arrowok="t" o:connecttype="custom" o:connectlocs="0,7;30,7" o:connectangles="0,0"/>
                </v:shape>
                <v:shape id="Freeform 5469" style="position:absolute;left:666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">
                  <v:path arrowok="t" o:connecttype="custom" o:connectlocs="0,7;30,7" o:connectangles="0,0"/>
                </v:shape>
                <v:shape id="Freeform 5470" style="position:absolute;left:672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">
                  <v:path arrowok="t" o:connecttype="custom" o:connectlocs="0,7;30,7" o:connectangles="0,0"/>
                </v:shape>
                <v:shape id="Freeform 5471" style="position:absolute;left:678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">
                  <v:path arrowok="t" o:connecttype="custom" o:connectlocs="0,7;30,7" o:connectangles="0,0"/>
                </v:shape>
                <v:shape id="Freeform 5472" style="position:absolute;left:684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">
                  <v:path arrowok="t" o:connecttype="custom" o:connectlocs="0,7;30,7" o:connectangles="0,0"/>
                </v:shape>
                <v:shape id="Freeform 5473" style="position:absolute;left:690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">
                  <v:path arrowok="t" o:connecttype="custom" o:connectlocs="0,7;30,7" o:connectangles="0,0"/>
                </v:shape>
                <v:shape id="Freeform 5474" style="position:absolute;left:696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">
                  <v:path arrowok="t" o:connecttype="custom" o:connectlocs="0,7;30,7" o:connectangles="0,0"/>
                </v:shape>
                <v:shape id="Freeform 5475" style="position:absolute;left:702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">
                  <v:path arrowok="t" o:connecttype="custom" o:connectlocs="0,7;30,7" o:connectangles="0,0"/>
                </v:shape>
                <v:shape id="Freeform 5476" style="position:absolute;left:708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">
                  <v:path arrowok="t" o:connecttype="custom" o:connectlocs="0,7;30,7" o:connectangles="0,0"/>
                </v:shape>
                <v:shape id="Freeform 5477" style="position:absolute;left:714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">
                  <v:path arrowok="t" o:connecttype="custom" o:connectlocs="0,7;30,7" o:connectangles="0,0"/>
                </v:shape>
                <v:shape id="Freeform 5478" style="position:absolute;left:720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">
                  <v:path arrowok="t" o:connecttype="custom" o:connectlocs="0,7;30,7" o:connectangles="0,0"/>
                </v:shape>
                <v:shape id="Freeform 5479" style="position:absolute;left:726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">
                  <v:path arrowok="t" o:connecttype="custom" o:connectlocs="0,7;30,7" o:connectangles="0,0"/>
                </v:shape>
                <v:shape id="Freeform 5480" style="position:absolute;left:732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">
                  <v:path arrowok="t" o:connecttype="custom" o:connectlocs="0,7;30,7" o:connectangles="0,0"/>
                </v:shape>
                <v:shape id="Freeform 5481" style="position:absolute;left:738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">
                  <v:path arrowok="t" o:connecttype="custom" o:connectlocs="0,7;30,7" o:connectangles="0,0"/>
                </v:shape>
                <v:shape id="Freeform 5482" style="position:absolute;left:744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">
                  <v:path arrowok="t" o:connecttype="custom" o:connectlocs="0,7;30,7" o:connectangles="0,0"/>
                </v:shape>
                <v:shape id="Freeform 5483" style="position:absolute;left:750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">
                  <v:path arrowok="t" o:connecttype="custom" o:connectlocs="0,7;30,7" o:connectangles="0,0"/>
                </v:shape>
                <v:shape id="Freeform 5484" style="position:absolute;left:756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">
                  <v:path arrowok="t" o:connecttype="custom" o:connectlocs="0,7;30,7" o:connectangles="0,0"/>
                </v:shape>
                <v:shape id="Freeform 5485" style="position:absolute;left:762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">
                  <v:path arrowok="t" o:connecttype="custom" o:connectlocs="0,7;30,7" o:connectangles="0,0"/>
                </v:shape>
                <v:shape id="Freeform 5486" style="position:absolute;left:768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">
                  <v:path arrowok="t" o:connecttype="custom" o:connectlocs="0,7;30,7" o:connectangles="0,0"/>
                </v:shape>
                <v:shape id="Freeform 5487" style="position:absolute;left:774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">
                  <v:path arrowok="t" o:connecttype="custom" o:connectlocs="0,7;30,7" o:connectangles="0,0"/>
                </v:shape>
                <v:shape id="Freeform 5488" style="position:absolute;left:780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">
                  <v:path arrowok="t" o:connecttype="custom" o:connectlocs="0,7;30,7" o:connectangles="0,0"/>
                </v:shape>
                <v:shape id="Freeform 5489" style="position:absolute;left:786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">
                  <v:path arrowok="t" o:connecttype="custom" o:connectlocs="0,7;30,7" o:connectangles="0,0"/>
                </v:shape>
                <v:shape id="Freeform 5490" style="position:absolute;left:792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">
                  <v:path arrowok="t" o:connecttype="custom" o:connectlocs="0,7;30,7" o:connectangles="0,0"/>
                </v:shape>
                <v:shape id="Freeform 5491" style="position:absolute;left:798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">
                  <v:path arrowok="t" o:connecttype="custom" o:connectlocs="0,7;30,7" o:connectangles="0,0"/>
                </v:shape>
                <v:shape id="Freeform 5492" style="position:absolute;left:804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">
                  <v:path arrowok="t" o:connecttype="custom" o:connectlocs="0,7;30,7" o:connectangles="0,0"/>
                </v:shape>
                <v:shape id="Freeform 5493" style="position:absolute;left:810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">
                  <v:path arrowok="t" o:connecttype="custom" o:connectlocs="0,7;30,7" o:connectangles="0,0"/>
                </v:shape>
                <v:shape id="Freeform 5494" style="position:absolute;left:816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">
                  <v:path arrowok="t" o:connecttype="custom" o:connectlocs="0,7;30,7" o:connectangles="0,0"/>
                </v:shape>
                <v:shape id="Freeform 5495" style="position:absolute;left:822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">
                  <v:path arrowok="t" o:connecttype="custom" o:connectlocs="0,7;30,7" o:connectangles="0,0"/>
                </v:shape>
                <v:shape id="Freeform 5496" style="position:absolute;left:828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">
                  <v:path arrowok="t" o:connecttype="custom" o:connectlocs="0,7;30,7" o:connectangles="0,0"/>
                </v:shape>
                <v:shape id="Freeform 5497" style="position:absolute;left:834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">
                  <v:path arrowok="t" o:connecttype="custom" o:connectlocs="0,7;30,7" o:connectangles="0,0"/>
                </v:shape>
                <v:shape id="Freeform 5498" style="position:absolute;left:840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">
                  <v:path arrowok="t" o:connecttype="custom" o:connectlocs="0,7;30,7" o:connectangles="0,0"/>
                </v:shape>
                <v:shape id="Freeform 5499" style="position:absolute;left:846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">
                  <v:path arrowok="t" o:connecttype="custom" o:connectlocs="0,7;30,7" o:connectangles="0,0"/>
                </v:shape>
                <v:shape id="Freeform 5500" style="position:absolute;left:852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">
                  <v:path arrowok="t" o:connecttype="custom" o:connectlocs="0,7;30,7" o:connectangles="0,0"/>
                </v:shape>
                <v:shape id="Freeform 5501" style="position:absolute;left:858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">
                  <v:path arrowok="t" o:connecttype="custom" o:connectlocs="0,7;30,7" o:connectangles="0,0"/>
                </v:shape>
                <v:shape id="Freeform 5502" style="position:absolute;left:864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">
                  <v:path arrowok="t" o:connecttype="custom" o:connectlocs="0,7;30,7" o:connectangles="0,0"/>
                </v:shape>
                <v:shape id="Freeform 5503" style="position:absolute;left:870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">
                  <v:path arrowok="t" o:connecttype="custom" o:connectlocs="0,7;30,7" o:connectangles="0,0"/>
                </v:shape>
                <v:shape id="Freeform 5504" style="position:absolute;left:876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">
                  <v:path arrowok="t" o:connecttype="custom" o:connectlocs="0,7;30,7" o:connectangles="0,0"/>
                </v:shape>
                <v:shape id="Freeform 5505" style="position:absolute;left:882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">
                  <v:path arrowok="t" o:connecttype="custom" o:connectlocs="0,7;30,7" o:connectangles="0,0"/>
                </v:shape>
                <v:shape id="Freeform 5506" style="position:absolute;left:888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">
                  <v:path arrowok="t" o:connecttype="custom" o:connectlocs="0,7;30,7" o:connectangles="0,0"/>
                </v:shape>
                <v:shape id="Freeform 5507" style="position:absolute;left:894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">
                  <v:path arrowok="t" o:connecttype="custom" o:connectlocs="0,7;30,7" o:connectangles="0,0"/>
                </v:shape>
                <v:shape id="Freeform 5508" style="position:absolute;left:900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">
                  <v:path arrowok="t" o:connecttype="custom" o:connectlocs="0,7;30,7" o:connectangles="0,0"/>
                </v:shape>
                <v:shape id="Freeform 5509" style="position:absolute;left:906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">
                  <v:path arrowok="t" o:connecttype="custom" o:connectlocs="0,7;30,7" o:connectangles="0,0"/>
                </v:shape>
                <v:shape id="Freeform 5510" style="position:absolute;left:912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">
                  <v:path arrowok="t" o:connecttype="custom" o:connectlocs="0,7;30,7" o:connectangles="0,0"/>
                </v:shape>
                <v:shape id="Freeform 5511" style="position:absolute;left:918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">
                  <v:path arrowok="t" o:connecttype="custom" o:connectlocs="0,7;30,7" o:connectangles="0,0"/>
                </v:shape>
                <v:shape id="Freeform 5512" style="position:absolute;left:924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">
                  <v:path arrowok="t" o:connecttype="custom" o:connectlocs="0,7;30,7" o:connectangles="0,0"/>
                </v:shape>
                <v:shape id="Freeform 5513" style="position:absolute;left:930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">
                  <v:path arrowok="t" o:connecttype="custom" o:connectlocs="0,7;30,7" o:connectangles="0,0"/>
                </v:shape>
                <v:shape id="Freeform 5514" style="position:absolute;left:936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">
                  <v:path arrowok="t" o:connecttype="custom" o:connectlocs="0,7;30,7" o:connectangles="0,0"/>
                </v:shape>
                <v:shape id="Freeform 5515" style="position:absolute;left:942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">
                  <v:path arrowok="t" o:connecttype="custom" o:connectlocs="0,7;30,7" o:connectangles="0,0"/>
                </v:shape>
                <v:shape id="Freeform 5516" style="position:absolute;left:948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">
                  <v:path arrowok="t" o:connecttype="custom" o:connectlocs="0,7;30,7" o:connectangles="0,0"/>
                </v:shape>
                <v:shape id="Freeform 5517" style="position:absolute;left:954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">
                  <v:path arrowok="t" o:connecttype="custom" o:connectlocs="0,7;30,7" o:connectangles="0,0"/>
                </v:shape>
                <v:shape id="Freeform 5518" style="position:absolute;left:960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">
                  <v:path arrowok="t" o:connecttype="custom" o:connectlocs="0,7;30,7" o:connectangles="0,0"/>
                </v:shape>
                <v:shape id="Freeform 5519" style="position:absolute;left:966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">
                  <v:path arrowok="t" o:connecttype="custom" o:connectlocs="0,7;30,7" o:connectangles="0,0"/>
                </v:shape>
                <v:shape id="Freeform 5520" style="position:absolute;left:972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">
                  <v:path arrowok="t" o:connecttype="custom" o:connectlocs="0,7;30,7" o:connectangles="0,0"/>
                </v:shape>
                <v:shape id="Freeform 5521" style="position:absolute;left:978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">
                  <v:path arrowok="t" o:connecttype="custom" o:connectlocs="0,7;30,7" o:connectangles="0,0"/>
                </v:shape>
                <v:shape id="Freeform 5522" style="position:absolute;left:984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">
                  <v:path arrowok="t" o:connecttype="custom" o:connectlocs="0,7;30,7" o:connectangles="0,0"/>
                </v:shape>
                <v:shape id="Freeform 5523" style="position:absolute;left:990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">
                  <v:path arrowok="t" o:connecttype="custom" o:connectlocs="0,7;30,7" o:connectangles="0,0"/>
                </v:shape>
                <v:shape id="Freeform 5524" style="position:absolute;left:996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">
                  <v:path arrowok="t" o:connecttype="custom" o:connectlocs="0,7;30,7" o:connectangles="0,0"/>
                </v:shape>
                <v:shape id="Freeform 5525" style="position:absolute;left:1002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">
                  <v:path arrowok="t" o:connecttype="custom" o:connectlocs="0,7;30,7" o:connectangles="0,0"/>
                </v:shape>
                <v:shape id="Freeform 5526" style="position:absolute;left:1008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">
                  <v:path arrowok="t" o:connecttype="custom" o:connectlocs="0,7;30,7" o:connectangles="0,0"/>
                </v:shape>
                <v:shape id="Freeform 5527" style="position:absolute;left:1014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">
                  <v:path arrowok="t" o:connecttype="custom" o:connectlocs="0,7;30,7" o:connectangles="0,0"/>
                </v:shape>
                <v:shape id="Freeform 5528" style="position:absolute;left:1020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">
                  <v:path arrowok="t" o:connecttype="custom" o:connectlocs="0,7;30,7" o:connectangles="0,0"/>
                </v:shape>
                <v:shape id="Freeform 5529" style="position:absolute;left:1026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">
                  <v:path arrowok="t" o:connecttype="custom" o:connectlocs="0,7;30,7" o:connectangles="0,0"/>
                </v:shape>
                <v:shape id="Freeform 5530" style="position:absolute;left:1032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">
                  <v:path arrowok="t" o:connecttype="custom" o:connectlocs="0,7;30,7" o:connectangles="0,0"/>
                </v:shape>
                <v:shape id="Freeform 5531" style="position:absolute;left:1038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">
                  <v:path arrowok="t" o:connecttype="custom" o:connectlocs="0,7;30,7" o:connectangles="0,0"/>
                </v:shape>
                <v:shape id="Freeform 5532" style="position:absolute;left:1044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">
                  <v:path arrowok="t" o:connecttype="custom" o:connectlocs="0,7;30,7" o:connectangles="0,0"/>
                </v:shape>
                <v:shape id="Freeform 5533" style="position:absolute;left:1050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">
                  <v:path arrowok="t" o:connecttype="custom" o:connectlocs="0,7;30,7" o:connectangles="0,0"/>
                </v:shape>
                <w10:wrap anchorx="page"/>
              </v:group>
            </w:pict>
          </mc:Fallback>
        </mc:AlternateContent>
      </w:r>
      <w:r w:rsidR="00B4080D" w:rsidRPr="007C3B41">
        <w:rPr>
          <w:spacing w:val="-1"/>
        </w:rPr>
        <w:t>Commercial</w:t>
      </w:r>
      <w:r w:rsidR="00B4080D" w:rsidRPr="007C3B41">
        <w:rPr>
          <w:spacing w:val="-2"/>
        </w:rPr>
        <w:t xml:space="preserve"> </w:t>
      </w:r>
      <w:r w:rsidR="00B4080D" w:rsidRPr="007C3B41">
        <w:t>Driver’s</w:t>
      </w:r>
      <w:r w:rsidR="00B4080D" w:rsidRPr="007C3B41">
        <w:rPr>
          <w:spacing w:val="-1"/>
        </w:rPr>
        <w:t xml:space="preserve"> </w:t>
      </w:r>
      <w:r w:rsidR="00B4080D" w:rsidRPr="007C3B41">
        <w:t>License</w:t>
      </w:r>
      <w:r w:rsidR="00B4080D" w:rsidRPr="007C3B41">
        <w:rPr>
          <w:spacing w:val="-2"/>
        </w:rPr>
        <w:t xml:space="preserve"> </w:t>
      </w:r>
      <w:r w:rsidR="00B4080D" w:rsidRPr="007C3B41">
        <w:t>(CDL)</w:t>
      </w:r>
      <w:r w:rsidR="00B4080D" w:rsidRPr="007C3B41">
        <w:tab/>
        <w:t>63</w:t>
      </w:r>
    </w:p>
    <w:p w14:paraId="218F4D0F" w14:textId="236C3978" w:rsidR="00B4080D" w:rsidRPr="007C3B41" w:rsidRDefault="00FB4536">
      <w:pPr>
        <w:pStyle w:val="BodyText"/>
        <w:numPr>
          <w:ilvl w:val="1"/>
          <w:numId w:val="19"/>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76672" behindDoc="1" locked="0" layoutInCell="0" allowOverlap="1" wp14:anchorId="2A36C0D2" wp14:editId="5EA963F3">
                <wp:simplePos x="0" y="0"/>
                <wp:positionH relativeFrom="page">
                  <wp:posOffset>3009900</wp:posOffset>
                </wp:positionH>
                <wp:positionV relativeFrom="paragraph">
                  <wp:posOffset>160655</wp:posOffset>
                </wp:positionV>
                <wp:extent cx="3681730" cy="19685"/>
                <wp:effectExtent l="0" t="0" r="0" b="0"/>
                <wp:wrapNone/>
                <wp:docPr id="110468516" name="Group 55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1730" cy="19685"/>
                          <a:chOff x="4740" y="253"/>
                          <a:chExt cx="5798" cy="31"/>
                        </a:xfrm>
                      </wpg:grpSpPr>
                      <wps:wsp>
                        <wps:cNvPr id="1429467410" name="Freeform 5535"/>
                        <wps:cNvSpPr>
                          <a:spLocks/>
                        </wps:cNvSpPr>
                        <wps:spPr bwMode="auto">
                          <a:xfrm>
                            <a:off x="4748" y="261"/>
                            <a:ext cx="22" cy="20"/>
                          </a:xfrm>
                          <a:custGeom>
                            <a:avLst/>
                            <a:gdLst>
                              <a:gd name="T0" fmla="*/ 0 w 22"/>
                              <a:gd name="T1" fmla="*/ 7 h 20"/>
                              <a:gd name="T2" fmla="*/ 21 w 22"/>
                              <a:gd name="T3" fmla="*/ 7 h 20"/>
                            </a:gdLst>
                            <a:ahLst/>
                            <a:cxnLst>
                              <a:cxn ang="0">
                                <a:pos x="T0" y="T1"/>
                              </a:cxn>
                              <a:cxn ang="0">
                                <a:pos x="T2" y="T3"/>
                              </a:cxn>
                            </a:cxnLst>
                            <a:rect l="0" t="0" r="r" b="b"/>
                            <a:pathLst>
                              <a:path w="22" h="20">
                                <a:moveTo>
                                  <a:pt x="0" y="7"/>
                                </a:moveTo>
                                <a:lnTo>
                                  <a:pt x="21"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5614183" name="Freeform 5536"/>
                        <wps:cNvSpPr>
                          <a:spLocks/>
                        </wps:cNvSpPr>
                        <wps:spPr bwMode="auto">
                          <a:xfrm>
                            <a:off x="4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90320" name="Freeform 5537"/>
                        <wps:cNvSpPr>
                          <a:spLocks/>
                        </wps:cNvSpPr>
                        <wps:spPr bwMode="auto">
                          <a:xfrm>
                            <a:off x="4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1322426" name="Freeform 5538"/>
                        <wps:cNvSpPr>
                          <a:spLocks/>
                        </wps:cNvSpPr>
                        <wps:spPr bwMode="auto">
                          <a:xfrm>
                            <a:off x="4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7815315" name="Freeform 5539"/>
                        <wps:cNvSpPr>
                          <a:spLocks/>
                        </wps:cNvSpPr>
                        <wps:spPr bwMode="auto">
                          <a:xfrm>
                            <a:off x="4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4266685" name="Freeform 5540"/>
                        <wps:cNvSpPr>
                          <a:spLocks/>
                        </wps:cNvSpPr>
                        <wps:spPr bwMode="auto">
                          <a:xfrm>
                            <a:off x="5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1262630" name="Freeform 5541"/>
                        <wps:cNvSpPr>
                          <a:spLocks/>
                        </wps:cNvSpPr>
                        <wps:spPr bwMode="auto">
                          <a:xfrm>
                            <a:off x="5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4380069" name="Freeform 5542"/>
                        <wps:cNvSpPr>
                          <a:spLocks/>
                        </wps:cNvSpPr>
                        <wps:spPr bwMode="auto">
                          <a:xfrm>
                            <a:off x="5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475984" name="Freeform 5543"/>
                        <wps:cNvSpPr>
                          <a:spLocks/>
                        </wps:cNvSpPr>
                        <wps:spPr bwMode="auto">
                          <a:xfrm>
                            <a:off x="5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3063734" name="Freeform 5544"/>
                        <wps:cNvSpPr>
                          <a:spLocks/>
                        </wps:cNvSpPr>
                        <wps:spPr bwMode="auto">
                          <a:xfrm>
                            <a:off x="5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1124076" name="Freeform 5545"/>
                        <wps:cNvSpPr>
                          <a:spLocks/>
                        </wps:cNvSpPr>
                        <wps:spPr bwMode="auto">
                          <a:xfrm>
                            <a:off x="5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42811" name="Freeform 5546"/>
                        <wps:cNvSpPr>
                          <a:spLocks/>
                        </wps:cNvSpPr>
                        <wps:spPr bwMode="auto">
                          <a:xfrm>
                            <a:off x="53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6852658" name="Freeform 5547"/>
                        <wps:cNvSpPr>
                          <a:spLocks/>
                        </wps:cNvSpPr>
                        <wps:spPr bwMode="auto">
                          <a:xfrm>
                            <a:off x="54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0259882" name="Freeform 5548"/>
                        <wps:cNvSpPr>
                          <a:spLocks/>
                        </wps:cNvSpPr>
                        <wps:spPr bwMode="auto">
                          <a:xfrm>
                            <a:off x="55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434393" name="Freeform 5549"/>
                        <wps:cNvSpPr>
                          <a:spLocks/>
                        </wps:cNvSpPr>
                        <wps:spPr bwMode="auto">
                          <a:xfrm>
                            <a:off x="55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2654209" name="Freeform 5550"/>
                        <wps:cNvSpPr>
                          <a:spLocks/>
                        </wps:cNvSpPr>
                        <wps:spPr bwMode="auto">
                          <a:xfrm>
                            <a:off x="56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4287926" name="Freeform 5551"/>
                        <wps:cNvSpPr>
                          <a:spLocks/>
                        </wps:cNvSpPr>
                        <wps:spPr bwMode="auto">
                          <a:xfrm>
                            <a:off x="56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3846428" name="Freeform 5552"/>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693086" name="Freeform 5553"/>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711807" name="Freeform 5554"/>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4668692" name="Freeform 5555"/>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626511" name="Freeform 5556"/>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3005074" name="Freeform 5557"/>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3235230" name="Freeform 5558"/>
                        <wps:cNvSpPr>
                          <a:spLocks/>
                        </wps:cNvSpPr>
                        <wps:spPr bwMode="auto">
                          <a:xfrm>
                            <a:off x="6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1104196" name="Freeform 5559"/>
                        <wps:cNvSpPr>
                          <a:spLocks/>
                        </wps:cNvSpPr>
                        <wps:spPr bwMode="auto">
                          <a:xfrm>
                            <a:off x="6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1187791" name="Freeform 5560"/>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5810458" name="Freeform 5561"/>
                        <wps:cNvSpPr>
                          <a:spLocks/>
                        </wps:cNvSpPr>
                        <wps:spPr bwMode="auto">
                          <a:xfrm>
                            <a:off x="6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8523261" name="Freeform 5562"/>
                        <wps:cNvSpPr>
                          <a:spLocks/>
                        </wps:cNvSpPr>
                        <wps:spPr bwMode="auto">
                          <a:xfrm>
                            <a:off x="6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0736794" name="Freeform 5563"/>
                        <wps:cNvSpPr>
                          <a:spLocks/>
                        </wps:cNvSpPr>
                        <wps:spPr bwMode="auto">
                          <a:xfrm>
                            <a:off x="6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994655" name="Freeform 5564"/>
                        <wps:cNvSpPr>
                          <a:spLocks/>
                        </wps:cNvSpPr>
                        <wps:spPr bwMode="auto">
                          <a:xfrm>
                            <a:off x="6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121589" name="Freeform 5565"/>
                        <wps:cNvSpPr>
                          <a:spLocks/>
                        </wps:cNvSpPr>
                        <wps:spPr bwMode="auto">
                          <a:xfrm>
                            <a:off x="6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0297156" name="Freeform 5566"/>
                        <wps:cNvSpPr>
                          <a:spLocks/>
                        </wps:cNvSpPr>
                        <wps:spPr bwMode="auto">
                          <a:xfrm>
                            <a:off x="6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1545082" name="Freeform 5567"/>
                        <wps:cNvSpPr>
                          <a:spLocks/>
                        </wps:cNvSpPr>
                        <wps:spPr bwMode="auto">
                          <a:xfrm>
                            <a:off x="6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2281544" name="Freeform 5568"/>
                        <wps:cNvSpPr>
                          <a:spLocks/>
                        </wps:cNvSpPr>
                        <wps:spPr bwMode="auto">
                          <a:xfrm>
                            <a:off x="6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103786" name="Freeform 5569"/>
                        <wps:cNvSpPr>
                          <a:spLocks/>
                        </wps:cNvSpPr>
                        <wps:spPr bwMode="auto">
                          <a:xfrm>
                            <a:off x="6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2380047" name="Freeform 5570"/>
                        <wps:cNvSpPr>
                          <a:spLocks/>
                        </wps:cNvSpPr>
                        <wps:spPr bwMode="auto">
                          <a:xfrm>
                            <a:off x="6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9533007" name="Freeform 5571"/>
                        <wps:cNvSpPr>
                          <a:spLocks/>
                        </wps:cNvSpPr>
                        <wps:spPr bwMode="auto">
                          <a:xfrm>
                            <a:off x="6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619152" name="Freeform 5572"/>
                        <wps:cNvSpPr>
                          <a:spLocks/>
                        </wps:cNvSpPr>
                        <wps:spPr bwMode="auto">
                          <a:xfrm>
                            <a:off x="6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0811398" name="Freeform 5573"/>
                        <wps:cNvSpPr>
                          <a:spLocks/>
                        </wps:cNvSpPr>
                        <wps:spPr bwMode="auto">
                          <a:xfrm>
                            <a:off x="7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1172751" name="Freeform 5574"/>
                        <wps:cNvSpPr>
                          <a:spLocks/>
                        </wps:cNvSpPr>
                        <wps:spPr bwMode="auto">
                          <a:xfrm>
                            <a:off x="7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301244" name="Freeform 5575"/>
                        <wps:cNvSpPr>
                          <a:spLocks/>
                        </wps:cNvSpPr>
                        <wps:spPr bwMode="auto">
                          <a:xfrm>
                            <a:off x="7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756135" name="Freeform 5576"/>
                        <wps:cNvSpPr>
                          <a:spLocks/>
                        </wps:cNvSpPr>
                        <wps:spPr bwMode="auto">
                          <a:xfrm>
                            <a:off x="7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8614374" name="Freeform 5577"/>
                        <wps:cNvSpPr>
                          <a:spLocks/>
                        </wps:cNvSpPr>
                        <wps:spPr bwMode="auto">
                          <a:xfrm>
                            <a:off x="7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593564" name="Freeform 5578"/>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056096" name="Freeform 5579"/>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4246011" name="Freeform 5580"/>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6623029" name="Freeform 5581"/>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418823" name="Freeform 5582"/>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9204187" name="Freeform 5583"/>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221922" name="Freeform 5584"/>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819944" name="Freeform 5585"/>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7591495" name="Freeform 5586"/>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810918" name="Freeform 5587"/>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1890984" name="Freeform 5588"/>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5043829" name="Freeform 5589"/>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9249654" name="Freeform 5590"/>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813824" name="Freeform 5591"/>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917624" name="Freeform 5592"/>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0726634" name="Freeform 5593"/>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4625540" name="Freeform 5594"/>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8993389" name="Freeform 5595"/>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4579509" name="Freeform 5596"/>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5747149" name="Freeform 5597"/>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917773" name="Freeform 5598"/>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399043" name="Freeform 5599"/>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0170388" name="Freeform 5600"/>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4577924" name="Freeform 5601"/>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708503" name="Freeform 5602"/>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900923" name="Freeform 5603"/>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3314512" name="Freeform 5604"/>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9451461" name="Freeform 5605"/>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508829" name="Freeform 5606"/>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9775108" name="Freeform 5607"/>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637988" name="Freeform 5608"/>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2058623" name="Freeform 5609"/>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830713" name="Freeform 5610"/>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224074" name="Freeform 5611"/>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174702" name="Freeform 5612"/>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0535464" name="Freeform 5613"/>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3712613" name="Freeform 5614"/>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8493743" name="Freeform 5615"/>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689190" name="Freeform 5616"/>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1726754" name="Freeform 5617"/>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6825974" name="Freeform 5618"/>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259797" name="Freeform 5619"/>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2243145" name="Freeform 5620"/>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6839870" name="Freeform 5621"/>
                        <wps:cNvSpPr>
                          <a:spLocks/>
                        </wps:cNvSpPr>
                        <wps:spPr bwMode="auto">
                          <a:xfrm>
                            <a:off x="9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1206435" name="Freeform 5622"/>
                        <wps:cNvSpPr>
                          <a:spLocks/>
                        </wps:cNvSpPr>
                        <wps:spPr bwMode="auto">
                          <a:xfrm>
                            <a:off x="9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6748474" name="Freeform 5623"/>
                        <wps:cNvSpPr>
                          <a:spLocks/>
                        </wps:cNvSpPr>
                        <wps:spPr bwMode="auto">
                          <a:xfrm>
                            <a:off x="10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4020650" name="Freeform 5624"/>
                        <wps:cNvSpPr>
                          <a:spLocks/>
                        </wps:cNvSpPr>
                        <wps:spPr bwMode="auto">
                          <a:xfrm>
                            <a:off x="10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654922" name="Freeform 5625"/>
                        <wps:cNvSpPr>
                          <a:spLocks/>
                        </wps:cNvSpPr>
                        <wps:spPr bwMode="auto">
                          <a:xfrm>
                            <a:off x="10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603434" name="Freeform 5626"/>
                        <wps:cNvSpPr>
                          <a:spLocks/>
                        </wps:cNvSpPr>
                        <wps:spPr bwMode="auto">
                          <a:xfrm>
                            <a:off x="10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163787" name="Freeform 5627"/>
                        <wps:cNvSpPr>
                          <a:spLocks/>
                        </wps:cNvSpPr>
                        <wps:spPr bwMode="auto">
                          <a:xfrm>
                            <a:off x="10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6171071" name="Freeform 5628"/>
                        <wps:cNvSpPr>
                          <a:spLocks/>
                        </wps:cNvSpPr>
                        <wps:spPr bwMode="auto">
                          <a:xfrm>
                            <a:off x="10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092505" name="Freeform 5629"/>
                        <wps:cNvSpPr>
                          <a:spLocks/>
                        </wps:cNvSpPr>
                        <wps:spPr bwMode="auto">
                          <a:xfrm>
                            <a:off x="10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725692" name="Freeform 5630"/>
                        <wps:cNvSpPr>
                          <a:spLocks/>
                        </wps:cNvSpPr>
                        <wps:spPr bwMode="auto">
                          <a:xfrm>
                            <a:off x="10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11984" name="Freeform 5631"/>
                        <wps:cNvSpPr>
                          <a:spLocks/>
                        </wps:cNvSpPr>
                        <wps:spPr bwMode="auto">
                          <a:xfrm>
                            <a:off x="10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AE02602">
              <v:group id="Group 5534" style="position:absolute;margin-left:237pt;margin-top:12.65pt;width:289.9pt;height:1.55pt;z-index:-251639808;mso-position-horizontal-relative:page" coordsize="5798,31" coordorigin="4740,253" o:spid="_x0000_s1026" o:allowincell="f" w14:anchorId="266975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">
                <v:shape id="Freeform 5535" style="position:absolute;left:4748;top:261;width:22;height:20;visibility:visible;mso-wrap-style:square;v-text-anchor:top" coordsize="22,20" o:spid="_x0000_s1027" filled="f" strokeweight=".82pt" path="m,7r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">
                  <v:path arrowok="t" o:connecttype="custom" o:connectlocs="0,7;21,7" o:connectangles="0,0"/>
                </v:shape>
                <v:shape id="Freeform 5536" style="position:absolute;left:479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">
                  <v:path arrowok="t" o:connecttype="custom" o:connectlocs="0,7;30,7" o:connectangles="0,0"/>
                </v:shape>
                <v:shape id="Freeform 5537" style="position:absolute;left:485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">
                  <v:path arrowok="t" o:connecttype="custom" o:connectlocs="0,7;30,7" o:connectangles="0,0"/>
                </v:shape>
                <v:shape id="Freeform 5538" style="position:absolute;left:491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">
                  <v:path arrowok="t" o:connecttype="custom" o:connectlocs="0,7;30,7" o:connectangles="0,0"/>
                </v:shape>
                <v:shape id="Freeform 5539" style="position:absolute;left:497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">
                  <v:path arrowok="t" o:connecttype="custom" o:connectlocs="0,7;30,7" o:connectangles="0,0"/>
                </v:shape>
                <v:shape id="Freeform 5540" style="position:absolute;left:503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">
                  <v:path arrowok="t" o:connecttype="custom" o:connectlocs="0,7;30,7" o:connectangles="0,0"/>
                </v:shape>
                <v:shape id="Freeform 5541" style="position:absolute;left:509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">
                  <v:path arrowok="t" o:connecttype="custom" o:connectlocs="0,7;30,7" o:connectangles="0,0"/>
                </v:shape>
                <v:shape id="Freeform 5542" style="position:absolute;left:515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">
                  <v:path arrowok="t" o:connecttype="custom" o:connectlocs="0,7;30,7" o:connectangles="0,0"/>
                </v:shape>
                <v:shape id="Freeform 5543" style="position:absolute;left:521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">
                  <v:path arrowok="t" o:connecttype="custom" o:connectlocs="0,7;30,7" o:connectangles="0,0"/>
                </v:shape>
                <v:shape id="Freeform 5544" style="position:absolute;left:527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">
                  <v:path arrowok="t" o:connecttype="custom" o:connectlocs="0,7;30,7" o:connectangles="0,0"/>
                </v:shape>
                <v:shape id="Freeform 5545" style="position:absolute;left:533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">
                  <v:path arrowok="t" o:connecttype="custom" o:connectlocs="0,7;30,7" o:connectangles="0,0"/>
                </v:shape>
                <v:shape id="Freeform 5546" style="position:absolute;left:539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">
                  <v:path arrowok="t" o:connecttype="custom" o:connectlocs="0,7;30,7" o:connectangles="0,0"/>
                </v:shape>
                <v:shape id="Freeform 5547" style="position:absolute;left:545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">
                  <v:path arrowok="t" o:connecttype="custom" o:connectlocs="0,7;30,7" o:connectangles="0,0"/>
                </v:shape>
                <v:shape id="Freeform 5548" style="position:absolute;left:551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">
                  <v:path arrowok="t" o:connecttype="custom" o:connectlocs="0,7;30,7" o:connectangles="0,0"/>
                </v:shape>
                <v:shape id="Freeform 5549" style="position:absolute;left:557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">
                  <v:path arrowok="t" o:connecttype="custom" o:connectlocs="0,7;30,7" o:connectangles="0,0"/>
                </v:shape>
                <v:shape id="Freeform 5550" style="position:absolute;left:563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">
                  <v:path arrowok="t" o:connecttype="custom" o:connectlocs="0,7;30,7" o:connectangles="0,0"/>
                </v:shape>
                <v:shape id="Freeform 5551" style="position:absolute;left:569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">
                  <v:path arrowok="t" o:connecttype="custom" o:connectlocs="0,7;30,7" o:connectangles="0,0"/>
                </v:shape>
                <v:shape id="Freeform 5552" style="position:absolute;left:575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">
                  <v:path arrowok="t" o:connecttype="custom" o:connectlocs="0,7;30,7" o:connectangles="0,0"/>
                </v:shape>
                <v:shape id="Freeform 5553" style="position:absolute;left:581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">
                  <v:path arrowok="t" o:connecttype="custom" o:connectlocs="0,7;30,7" o:connectangles="0,0"/>
                </v:shape>
                <v:shape id="Freeform 5554" style="position:absolute;left:587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">
                  <v:path arrowok="t" o:connecttype="custom" o:connectlocs="0,7;30,7" o:connectangles="0,0"/>
                </v:shape>
                <v:shape id="Freeform 5555" style="position:absolute;left:593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">
                  <v:path arrowok="t" o:connecttype="custom" o:connectlocs="0,7;30,7" o:connectangles="0,0"/>
                </v:shape>
                <v:shape id="Freeform 5556" style="position:absolute;left:599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">
                  <v:path arrowok="t" o:connecttype="custom" o:connectlocs="0,7;30,7" o:connectangles="0,0"/>
                </v:shape>
                <v:shape id="Freeform 5557" style="position:absolute;left:6059;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">
                  <v:path arrowok="t" o:connecttype="custom" o:connectlocs="0,7;30,7" o:connectangles="0,0"/>
                </v:shape>
                <v:shape id="Freeform 5558" style="position:absolute;left:6119;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">
                  <v:path arrowok="t" o:connecttype="custom" o:connectlocs="0,7;30,7" o:connectangles="0,0"/>
                </v:shape>
                <v:shape id="Freeform 5559" style="position:absolute;left:6179;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">
                  <v:path arrowok="t" o:connecttype="custom" o:connectlocs="0,7;30,7" o:connectangles="0,0"/>
                </v:shape>
                <v:shape id="Freeform 5560" style="position:absolute;left:6239;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">
                  <v:path arrowok="t" o:connecttype="custom" o:connectlocs="0,7;30,7" o:connectangles="0,0"/>
                </v:shape>
                <v:shape id="Freeform 5561" style="position:absolute;left:6299;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">
                  <v:path arrowok="t" o:connecttype="custom" o:connectlocs="0,7;30,7" o:connectangles="0,0"/>
                </v:shape>
                <v:shape id="Freeform 5562" style="position:absolute;left:6359;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">
                  <v:path arrowok="t" o:connecttype="custom" o:connectlocs="0,7;30,7" o:connectangles="0,0"/>
                </v:shape>
                <v:shape id="Freeform 5563" style="position:absolute;left:6419;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">
                  <v:path arrowok="t" o:connecttype="custom" o:connectlocs="0,7;30,7" o:connectangles="0,0"/>
                </v:shape>
                <v:shape id="Freeform 5564" style="position:absolute;left:6479;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">
                  <v:path arrowok="t" o:connecttype="custom" o:connectlocs="0,7;30,7" o:connectangles="0,0"/>
                </v:shape>
                <v:shape id="Freeform 5565" style="position:absolute;left:6539;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">
                  <v:path arrowok="t" o:connecttype="custom" o:connectlocs="0,7;30,7" o:connectangles="0,0"/>
                </v:shape>
                <v:shape id="Freeform 5566" style="position:absolute;left:6599;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">
                  <v:path arrowok="t" o:connecttype="custom" o:connectlocs="0,7;30,7" o:connectangles="0,0"/>
                </v:shape>
                <v:shape id="Freeform 5567" style="position:absolute;left:6659;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">
                  <v:path arrowok="t" o:connecttype="custom" o:connectlocs="0,7;30,7" o:connectangles="0,0"/>
                </v:shape>
                <v:shape id="Freeform 5568" style="position:absolute;left:6719;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">
                  <v:path arrowok="t" o:connecttype="custom" o:connectlocs="0,7;30,7" o:connectangles="0,0"/>
                </v:shape>
                <v:shape id="Freeform 5569" style="position:absolute;left:6779;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">
                  <v:path arrowok="t" o:connecttype="custom" o:connectlocs="0,7;30,7" o:connectangles="0,0"/>
                </v:shape>
                <v:shape id="Freeform 5570" style="position:absolute;left:6839;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">
                  <v:path arrowok="t" o:connecttype="custom" o:connectlocs="0,7;30,7" o:connectangles="0,0"/>
                </v:shape>
                <v:shape id="Freeform 5571" style="position:absolute;left:6899;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">
                  <v:path arrowok="t" o:connecttype="custom" o:connectlocs="0,7;30,7" o:connectangles="0,0"/>
                </v:shape>
                <v:shape id="Freeform 5572" style="position:absolute;left:6959;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">
                  <v:path arrowok="t" o:connecttype="custom" o:connectlocs="0,7;30,7" o:connectangles="0,0"/>
                </v:shape>
                <v:shape id="Freeform 5573" style="position:absolute;left:7019;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">
                  <v:path arrowok="t" o:connecttype="custom" o:connectlocs="0,7;30,7" o:connectangles="0,0"/>
                </v:shape>
                <v:shape id="Freeform 5574" style="position:absolute;left:7079;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">
                  <v:path arrowok="t" o:connecttype="custom" o:connectlocs="0,7;30,7" o:connectangles="0,0"/>
                </v:shape>
                <v:shape id="Freeform 5575" style="position:absolute;left:7139;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">
                  <v:path arrowok="t" o:connecttype="custom" o:connectlocs="0,7;30,7" o:connectangles="0,0"/>
                </v:shape>
                <v:shape id="Freeform 5576" style="position:absolute;left:7199;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">
                  <v:path arrowok="t" o:connecttype="custom" o:connectlocs="0,7;30,7" o:connectangles="0,0"/>
                </v:shape>
                <v:shape id="Freeform 5577" style="position:absolute;left:7259;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">
                  <v:path arrowok="t" o:connecttype="custom" o:connectlocs="0,7;30,7" o:connectangles="0,0"/>
                </v:shape>
                <v:shape id="Freeform 5578" style="position:absolute;left:732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">
                  <v:path arrowok="t" o:connecttype="custom" o:connectlocs="0,7;30,7" o:connectangles="0,0"/>
                </v:shape>
                <v:shape id="Freeform 5579" style="position:absolute;left:738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">
                  <v:path arrowok="t" o:connecttype="custom" o:connectlocs="0,7;30,7" o:connectangles="0,0"/>
                </v:shape>
                <v:shape id="Freeform 5580" style="position:absolute;left:744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">
                  <v:path arrowok="t" o:connecttype="custom" o:connectlocs="0,7;30,7" o:connectangles="0,0"/>
                </v:shape>
                <v:shape id="Freeform 5581" style="position:absolute;left:750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">
                  <v:path arrowok="t" o:connecttype="custom" o:connectlocs="0,7;30,7" o:connectangles="0,0"/>
                </v:shape>
                <v:shape id="Freeform 5582" style="position:absolute;left:756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">
                  <v:path arrowok="t" o:connecttype="custom" o:connectlocs="0,7;30,7" o:connectangles="0,0"/>
                </v:shape>
                <v:shape id="Freeform 5583" style="position:absolute;left:762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">
                  <v:path arrowok="t" o:connecttype="custom" o:connectlocs="0,7;30,7" o:connectangles="0,0"/>
                </v:shape>
                <v:shape id="Freeform 5584" style="position:absolute;left:768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">
                  <v:path arrowok="t" o:connecttype="custom" o:connectlocs="0,7;30,7" o:connectangles="0,0"/>
                </v:shape>
                <v:shape id="Freeform 5585" style="position:absolute;left:774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">
                  <v:path arrowok="t" o:connecttype="custom" o:connectlocs="0,7;30,7" o:connectangles="0,0"/>
                </v:shape>
                <v:shape id="Freeform 5586" style="position:absolute;left:780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">
                  <v:path arrowok="t" o:connecttype="custom" o:connectlocs="0,7;30,7" o:connectangles="0,0"/>
                </v:shape>
                <v:shape id="Freeform 5587" style="position:absolute;left:786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">
                  <v:path arrowok="t" o:connecttype="custom" o:connectlocs="0,7;30,7" o:connectangles="0,0"/>
                </v:shape>
                <v:shape id="Freeform 5588" style="position:absolute;left:792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">
                  <v:path arrowok="t" o:connecttype="custom" o:connectlocs="0,7;30,7" o:connectangles="0,0"/>
                </v:shape>
                <v:shape id="Freeform 5589" style="position:absolute;left:798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">
                  <v:path arrowok="t" o:connecttype="custom" o:connectlocs="0,7;30,7" o:connectangles="0,0"/>
                </v:shape>
                <v:shape id="Freeform 5590" style="position:absolute;left:804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">
                  <v:path arrowok="t" o:connecttype="custom" o:connectlocs="0,7;30,7" o:connectangles="0,0"/>
                </v:shape>
                <v:shape id="Freeform 5591" style="position:absolute;left:810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">
                  <v:path arrowok="t" o:connecttype="custom" o:connectlocs="0,7;30,7" o:connectangles="0,0"/>
                </v:shape>
                <v:shape id="Freeform 5592" style="position:absolute;left:816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">
                  <v:path arrowok="t" o:connecttype="custom" o:connectlocs="0,7;30,7" o:connectangles="0,0"/>
                </v:shape>
                <v:shape id="Freeform 5593" style="position:absolute;left:822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">
                  <v:path arrowok="t" o:connecttype="custom" o:connectlocs="0,7;30,7" o:connectangles="0,0"/>
                </v:shape>
                <v:shape id="Freeform 5594" style="position:absolute;left:828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">
                  <v:path arrowok="t" o:connecttype="custom" o:connectlocs="0,7;30,7" o:connectangles="0,0"/>
                </v:shape>
                <v:shape id="Freeform 5595" style="position:absolute;left:834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">
                  <v:path arrowok="t" o:connecttype="custom" o:connectlocs="0,7;30,7" o:connectangles="0,0"/>
                </v:shape>
                <v:shape id="Freeform 5596" style="position:absolute;left:840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">
                  <v:path arrowok="t" o:connecttype="custom" o:connectlocs="0,7;30,7" o:connectangles="0,0"/>
                </v:shape>
                <v:shape id="Freeform 5597" style="position:absolute;left:846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">
                  <v:path arrowok="t" o:connecttype="custom" o:connectlocs="0,7;30,7" o:connectangles="0,0"/>
                </v:shape>
                <v:shape id="Freeform 5598" style="position:absolute;left:852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">
                  <v:path arrowok="t" o:connecttype="custom" o:connectlocs="0,7;30,7" o:connectangles="0,0"/>
                </v:shape>
                <v:shape id="Freeform 5599" style="position:absolute;left:858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">
                  <v:path arrowok="t" o:connecttype="custom" o:connectlocs="0,7;30,7" o:connectangles="0,0"/>
                </v:shape>
                <v:shape id="Freeform 5600" style="position:absolute;left:864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">
                  <v:path arrowok="t" o:connecttype="custom" o:connectlocs="0,7;30,7" o:connectangles="0,0"/>
                </v:shape>
                <v:shape id="Freeform 5601" style="position:absolute;left:870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">
                  <v:path arrowok="t" o:connecttype="custom" o:connectlocs="0,7;30,7" o:connectangles="0,0"/>
                </v:shape>
                <v:shape id="Freeform 5602" style="position:absolute;left:876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">
                  <v:path arrowok="t" o:connecttype="custom" o:connectlocs="0,7;30,7" o:connectangles="0,0"/>
                </v:shape>
                <v:shape id="Freeform 5603" style="position:absolute;left:882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">
                  <v:path arrowok="t" o:connecttype="custom" o:connectlocs="0,7;30,7" o:connectangles="0,0"/>
                </v:shape>
                <v:shape id="Freeform 5604" style="position:absolute;left:888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">
                  <v:path arrowok="t" o:connecttype="custom" o:connectlocs="0,7;30,7" o:connectangles="0,0"/>
                </v:shape>
                <v:shape id="Freeform 5605" style="position:absolute;left:894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">
                  <v:path arrowok="t" o:connecttype="custom" o:connectlocs="0,7;30,7" o:connectangles="0,0"/>
                </v:shape>
                <v:shape id="Freeform 5606" style="position:absolute;left:900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">
                  <v:path arrowok="t" o:connecttype="custom" o:connectlocs="0,7;30,7" o:connectangles="0,0"/>
                </v:shape>
                <v:shape id="Freeform 5607" style="position:absolute;left:906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">
                  <v:path arrowok="t" o:connecttype="custom" o:connectlocs="0,7;30,7" o:connectangles="0,0"/>
                </v:shape>
                <v:shape id="Freeform 5608" style="position:absolute;left:912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">
                  <v:path arrowok="t" o:connecttype="custom" o:connectlocs="0,7;30,7" o:connectangles="0,0"/>
                </v:shape>
                <v:shape id="Freeform 5609" style="position:absolute;left:918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">
                  <v:path arrowok="t" o:connecttype="custom" o:connectlocs="0,7;30,7" o:connectangles="0,0"/>
                </v:shape>
                <v:shape id="Freeform 5610" style="position:absolute;left:924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">
                  <v:path arrowok="t" o:connecttype="custom" o:connectlocs="0,7;30,7" o:connectangles="0,0"/>
                </v:shape>
                <v:shape id="Freeform 5611" style="position:absolute;left:930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">
                  <v:path arrowok="t" o:connecttype="custom" o:connectlocs="0,7;30,7" o:connectangles="0,0"/>
                </v:shape>
                <v:shape id="Freeform 5612" style="position:absolute;left:936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">
                  <v:path arrowok="t" o:connecttype="custom" o:connectlocs="0,7;30,7" o:connectangles="0,0"/>
                </v:shape>
                <v:shape id="Freeform 5613" style="position:absolute;left:942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">
                  <v:path arrowok="t" o:connecttype="custom" o:connectlocs="0,7;30,7" o:connectangles="0,0"/>
                </v:shape>
                <v:shape id="Freeform 5614" style="position:absolute;left:948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">
                  <v:path arrowok="t" o:connecttype="custom" o:connectlocs="0,7;30,7" o:connectangles="0,0"/>
                </v:shape>
                <v:shape id="Freeform 5615" style="position:absolute;left:9540;top:261;width:30;height:20;visibility:visible;mso-wrap-style:square;v-text-anchor:top" coordsize="30,20" o:spid="_x0000_s110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">
                  <v:path arrowok="t" o:connecttype="custom" o:connectlocs="0,7;30,7" o:connectangles="0,0"/>
                </v:shape>
                <v:shape id="Freeform 5616" style="position:absolute;left:9600;top:261;width:30;height:20;visibility:visible;mso-wrap-style:square;v-text-anchor:top" coordsize="30,20" o:spid="_x0000_s110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">
                  <v:path arrowok="t" o:connecttype="custom" o:connectlocs="0,7;30,7" o:connectangles="0,0"/>
                </v:shape>
                <v:shape id="Freeform 5617" style="position:absolute;left:9660;top:261;width:30;height:20;visibility:visible;mso-wrap-style:square;v-text-anchor:top" coordsize="30,20" o:spid="_x0000_s110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">
                  <v:path arrowok="t" o:connecttype="custom" o:connectlocs="0,7;30,7" o:connectangles="0,0"/>
                </v:shape>
                <v:shape id="Freeform 5618" style="position:absolute;left:9720;top:261;width:30;height:20;visibility:visible;mso-wrap-style:square;v-text-anchor:top" coordsize="30,20" o:spid="_x0000_s111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">
                  <v:path arrowok="t" o:connecttype="custom" o:connectlocs="0,7;30,7" o:connectangles="0,0"/>
                </v:shape>
                <v:shape id="Freeform 5619" style="position:absolute;left:9780;top:261;width:30;height:20;visibility:visible;mso-wrap-style:square;v-text-anchor:top" coordsize="30,20" o:spid="_x0000_s111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">
                  <v:path arrowok="t" o:connecttype="custom" o:connectlocs="0,7;30,7" o:connectangles="0,0"/>
                </v:shape>
                <v:shape id="Freeform 5620" style="position:absolute;left:9840;top:261;width:30;height:20;visibility:visible;mso-wrap-style:square;v-text-anchor:top" coordsize="30,20" o:spid="_x0000_s111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">
                  <v:path arrowok="t" o:connecttype="custom" o:connectlocs="0,7;30,7" o:connectangles="0,0"/>
                </v:shape>
                <v:shape id="Freeform 5621" style="position:absolute;left:9899;top:261;width:30;height:20;visibility:visible;mso-wrap-style:square;v-text-anchor:top" coordsize="30,20" o:spid="_x0000_s111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">
                  <v:path arrowok="t" o:connecttype="custom" o:connectlocs="0,7;30,7" o:connectangles="0,0"/>
                </v:shape>
                <v:shape id="Freeform 5622" style="position:absolute;left:9959;top:261;width:30;height:20;visibility:visible;mso-wrap-style:square;v-text-anchor:top" coordsize="30,20" o:spid="_x0000_s111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">
                  <v:path arrowok="t" o:connecttype="custom" o:connectlocs="0,7;30,7" o:connectangles="0,0"/>
                </v:shape>
                <v:shape id="Freeform 5623" style="position:absolute;left:10019;top:261;width:30;height:20;visibility:visible;mso-wrap-style:square;v-text-anchor:top" coordsize="30,20" o:spid="_x0000_s111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">
                  <v:path arrowok="t" o:connecttype="custom" o:connectlocs="0,7;30,7" o:connectangles="0,0"/>
                </v:shape>
                <v:shape id="Freeform 5624" style="position:absolute;left:10079;top:261;width:30;height:20;visibility:visible;mso-wrap-style:square;v-text-anchor:top" coordsize="30,20" o:spid="_x0000_s111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">
                  <v:path arrowok="t" o:connecttype="custom" o:connectlocs="0,7;30,7" o:connectangles="0,0"/>
                </v:shape>
                <v:shape id="Freeform 5625" style="position:absolute;left:10139;top:261;width:30;height:20;visibility:visible;mso-wrap-style:square;v-text-anchor:top" coordsize="30,20" o:spid="_x0000_s111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">
                  <v:path arrowok="t" o:connecttype="custom" o:connectlocs="0,7;30,7" o:connectangles="0,0"/>
                </v:shape>
                <v:shape id="Freeform 5626" style="position:absolute;left:10199;top:261;width:30;height:20;visibility:visible;mso-wrap-style:square;v-text-anchor:top" coordsize="30,20" o:spid="_x0000_s111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">
                  <v:path arrowok="t" o:connecttype="custom" o:connectlocs="0,7;30,7" o:connectangles="0,0"/>
                </v:shape>
                <v:shape id="Freeform 5627" style="position:absolute;left:10259;top:261;width:30;height:20;visibility:visible;mso-wrap-style:square;v-text-anchor:top" coordsize="30,20" o:spid="_x0000_s111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">
                  <v:path arrowok="t" o:connecttype="custom" o:connectlocs="0,7;30,7" o:connectangles="0,0"/>
                </v:shape>
                <v:shape id="Freeform 5628" style="position:absolute;left:10319;top:261;width:30;height:20;visibility:visible;mso-wrap-style:square;v-text-anchor:top" coordsize="30,20" o:spid="_x0000_s112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">
                  <v:path arrowok="t" o:connecttype="custom" o:connectlocs="0,7;30,7" o:connectangles="0,0"/>
                </v:shape>
                <v:shape id="Freeform 5629" style="position:absolute;left:10379;top:261;width:30;height:20;visibility:visible;mso-wrap-style:square;v-text-anchor:top" coordsize="30,20" o:spid="_x0000_s112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">
                  <v:path arrowok="t" o:connecttype="custom" o:connectlocs="0,7;30,7" o:connectangles="0,0"/>
                </v:shape>
                <v:shape id="Freeform 5630" style="position:absolute;left:10439;top:261;width:30;height:20;visibility:visible;mso-wrap-style:square;v-text-anchor:top" coordsize="30,20" o:spid="_x0000_s112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">
                  <v:path arrowok="t" o:connecttype="custom" o:connectlocs="0,7;30,7" o:connectangles="0,0"/>
                </v:shape>
                <v:shape id="Freeform 5631" style="position:absolute;left:10499;top:261;width:30;height:20;visibility:visible;mso-wrap-style:square;v-text-anchor:top" coordsize="30,20" o:spid="_x0000_s112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">
                  <v:path arrowok="t" o:connecttype="custom" o:connectlocs="0,7;30,7" o:connectangles="0,0"/>
                </v:shape>
                <w10:wrap anchorx="page"/>
              </v:group>
            </w:pict>
          </mc:Fallback>
        </mc:AlternateContent>
      </w:r>
      <w:r w:rsidR="00B4080D" w:rsidRPr="007C3B41">
        <w:t>School</w:t>
      </w:r>
      <w:r w:rsidR="00B4080D" w:rsidRPr="007C3B41">
        <w:rPr>
          <w:spacing w:val="-2"/>
        </w:rPr>
        <w:t xml:space="preserve"> </w:t>
      </w:r>
      <w:r w:rsidR="00B4080D" w:rsidRPr="007C3B41">
        <w:t>Bus</w:t>
      </w:r>
      <w:r w:rsidR="00B4080D" w:rsidRPr="007C3B41">
        <w:rPr>
          <w:spacing w:val="-1"/>
        </w:rPr>
        <w:t xml:space="preserve"> Protections</w:t>
      </w:r>
      <w:r w:rsidR="00B4080D" w:rsidRPr="007C3B41">
        <w:rPr>
          <w:spacing w:val="-1"/>
        </w:rPr>
        <w:tab/>
        <w:t>63</w:t>
      </w:r>
    </w:p>
    <w:p w14:paraId="118BF704" w14:textId="3ECDC4AD" w:rsidR="00B4080D" w:rsidRPr="007C3B41" w:rsidRDefault="00FB4536">
      <w:pPr>
        <w:pStyle w:val="BodyText"/>
        <w:numPr>
          <w:ilvl w:val="1"/>
          <w:numId w:val="19"/>
        </w:numPr>
        <w:tabs>
          <w:tab w:val="left" w:pos="1000"/>
          <w:tab w:val="right" w:pos="9460"/>
        </w:tabs>
        <w:kinsoku w:val="0"/>
        <w:overflowPunct w:val="0"/>
        <w:spacing w:line="298" w:lineRule="exact"/>
        <w:ind w:hanging="359"/>
      </w:pPr>
      <w:r>
        <w:rPr>
          <w:noProof/>
        </w:rPr>
        <mc:AlternateContent>
          <mc:Choice Requires="wpg">
            <w:drawing>
              <wp:anchor distT="0" distB="0" distL="114300" distR="114300" simplePos="0" relativeHeight="251677696" behindDoc="1" locked="0" layoutInCell="0" allowOverlap="1" wp14:anchorId="118FF462" wp14:editId="4E26BA81">
                <wp:simplePos x="0" y="0"/>
                <wp:positionH relativeFrom="page">
                  <wp:posOffset>3651885</wp:posOffset>
                </wp:positionH>
                <wp:positionV relativeFrom="paragraph">
                  <wp:posOffset>160655</wp:posOffset>
                </wp:positionV>
                <wp:extent cx="3039745" cy="19685"/>
                <wp:effectExtent l="0" t="0" r="0" b="0"/>
                <wp:wrapNone/>
                <wp:docPr id="255515969" name="Group 56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9685"/>
                          <a:chOff x="5751" y="253"/>
                          <a:chExt cx="4787" cy="31"/>
                        </a:xfrm>
                      </wpg:grpSpPr>
                      <wps:wsp>
                        <wps:cNvPr id="1793915169" name="Freeform 5633"/>
                        <wps:cNvSpPr>
                          <a:spLocks/>
                        </wps:cNvSpPr>
                        <wps:spPr bwMode="auto">
                          <a:xfrm>
                            <a:off x="57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4213919" name="Freeform 5634"/>
                        <wps:cNvSpPr>
                          <a:spLocks/>
                        </wps:cNvSpPr>
                        <wps:spPr bwMode="auto">
                          <a:xfrm>
                            <a:off x="58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0911891" name="Freeform 5635"/>
                        <wps:cNvSpPr>
                          <a:spLocks/>
                        </wps:cNvSpPr>
                        <wps:spPr bwMode="auto">
                          <a:xfrm>
                            <a:off x="58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0298776" name="Freeform 5636"/>
                        <wps:cNvSpPr>
                          <a:spLocks/>
                        </wps:cNvSpPr>
                        <wps:spPr bwMode="auto">
                          <a:xfrm>
                            <a:off x="59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2409949" name="Freeform 5637"/>
                        <wps:cNvSpPr>
                          <a:spLocks/>
                        </wps:cNvSpPr>
                        <wps:spPr bwMode="auto">
                          <a:xfrm>
                            <a:off x="59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4841615" name="Freeform 5638"/>
                        <wps:cNvSpPr>
                          <a:spLocks/>
                        </wps:cNvSpPr>
                        <wps:spPr bwMode="auto">
                          <a:xfrm>
                            <a:off x="60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2036717" name="Freeform 5639"/>
                        <wps:cNvSpPr>
                          <a:spLocks/>
                        </wps:cNvSpPr>
                        <wps:spPr bwMode="auto">
                          <a:xfrm>
                            <a:off x="61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6313877" name="Freeform 5640"/>
                        <wps:cNvSpPr>
                          <a:spLocks/>
                        </wps:cNvSpPr>
                        <wps:spPr bwMode="auto">
                          <a:xfrm>
                            <a:off x="61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281478" name="Freeform 5641"/>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780737" name="Freeform 5642"/>
                        <wps:cNvSpPr>
                          <a:spLocks/>
                        </wps:cNvSpPr>
                        <wps:spPr bwMode="auto">
                          <a:xfrm>
                            <a:off x="6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4614362" name="Freeform 5643"/>
                        <wps:cNvSpPr>
                          <a:spLocks/>
                        </wps:cNvSpPr>
                        <wps:spPr bwMode="auto">
                          <a:xfrm>
                            <a:off x="6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1477546" name="Freeform 5644"/>
                        <wps:cNvSpPr>
                          <a:spLocks/>
                        </wps:cNvSpPr>
                        <wps:spPr bwMode="auto">
                          <a:xfrm>
                            <a:off x="6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0941466" name="Freeform 5645"/>
                        <wps:cNvSpPr>
                          <a:spLocks/>
                        </wps:cNvSpPr>
                        <wps:spPr bwMode="auto">
                          <a:xfrm>
                            <a:off x="6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1106304" name="Freeform 5646"/>
                        <wps:cNvSpPr>
                          <a:spLocks/>
                        </wps:cNvSpPr>
                        <wps:spPr bwMode="auto">
                          <a:xfrm>
                            <a:off x="6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3799096" name="Freeform 5647"/>
                        <wps:cNvSpPr>
                          <a:spLocks/>
                        </wps:cNvSpPr>
                        <wps:spPr bwMode="auto">
                          <a:xfrm>
                            <a:off x="6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754443" name="Freeform 5648"/>
                        <wps:cNvSpPr>
                          <a:spLocks/>
                        </wps:cNvSpPr>
                        <wps:spPr bwMode="auto">
                          <a:xfrm>
                            <a:off x="6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9006933" name="Freeform 5649"/>
                        <wps:cNvSpPr>
                          <a:spLocks/>
                        </wps:cNvSpPr>
                        <wps:spPr bwMode="auto">
                          <a:xfrm>
                            <a:off x="6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347888" name="Freeform 5650"/>
                        <wps:cNvSpPr>
                          <a:spLocks/>
                        </wps:cNvSpPr>
                        <wps:spPr bwMode="auto">
                          <a:xfrm>
                            <a:off x="6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587045" name="Freeform 5651"/>
                        <wps:cNvSpPr>
                          <a:spLocks/>
                        </wps:cNvSpPr>
                        <wps:spPr bwMode="auto">
                          <a:xfrm>
                            <a:off x="6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0219240" name="Freeform 5652"/>
                        <wps:cNvSpPr>
                          <a:spLocks/>
                        </wps:cNvSpPr>
                        <wps:spPr bwMode="auto">
                          <a:xfrm>
                            <a:off x="6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5624781" name="Freeform 5653"/>
                        <wps:cNvSpPr>
                          <a:spLocks/>
                        </wps:cNvSpPr>
                        <wps:spPr bwMode="auto">
                          <a:xfrm>
                            <a:off x="6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0236847" name="Freeform 5654"/>
                        <wps:cNvSpPr>
                          <a:spLocks/>
                        </wps:cNvSpPr>
                        <wps:spPr bwMode="auto">
                          <a:xfrm>
                            <a:off x="7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155564" name="Freeform 5655"/>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389001" name="Freeform 5656"/>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7582077" name="Freeform 5657"/>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568540" name="Freeform 5658"/>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7927703" name="Freeform 5659"/>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0540100" name="Freeform 5660"/>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5230373" name="Freeform 5661"/>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013056" name="Freeform 5662"/>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2556371" name="Freeform 5663"/>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8068851" name="Freeform 5664"/>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7161076" name="Freeform 5665"/>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8569097" name="Freeform 5666"/>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1139008" name="Freeform 5667"/>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710142" name="Freeform 5668"/>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2413593" name="Freeform 5669"/>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2296514" name="Freeform 5670"/>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687139" name="Freeform 5671"/>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1656802" name="Freeform 5672"/>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1501761" name="Freeform 5673"/>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9943147" name="Freeform 5674"/>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912407" name="Freeform 5675"/>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703003" name="Freeform 5676"/>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7773462" name="Freeform 5677"/>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4115204" name="Freeform 5678"/>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267043" name="Freeform 5679"/>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7663887" name="Freeform 5680"/>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597877" name="Freeform 5681"/>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8056513" name="Freeform 5682"/>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786561" name="Freeform 5683"/>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9172148" name="Freeform 5684"/>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0439959" name="Freeform 5685"/>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930156" name="Freeform 5686"/>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2179728" name="Freeform 5687"/>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5624484" name="Freeform 5688"/>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8747860" name="Freeform 5689"/>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2252687" name="Freeform 5690"/>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8064750" name="Freeform 5691"/>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8113133" name="Freeform 5692"/>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9448994" name="Freeform 5693"/>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0004268" name="Freeform 5694"/>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7733529" name="Freeform 5695"/>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6189926" name="Freeform 5696"/>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2810720" name="Freeform 5697"/>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255837" name="Freeform 5698"/>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9576864" name="Freeform 5699"/>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8687708" name="Freeform 5700"/>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888593" name="Freeform 5701"/>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7127060" name="Freeform 5702"/>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476770" name="Freeform 5703"/>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555526" name="Freeform 5704"/>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503207" name="Freeform 5705"/>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4899473" name="Freeform 5706"/>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2379354" name="Freeform 5707"/>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4361478" name="Freeform 5708"/>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7746342" name="Freeform 5709"/>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7767285" name="Freeform 5710"/>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38374" name="Freeform 5711"/>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3752762" name="Freeform 5712"/>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97E40FB">
              <v:group id="Group 5632" style="position:absolute;margin-left:287.55pt;margin-top:12.65pt;width:239.35pt;height:1.55pt;z-index:-251638784;mso-position-horizontal-relative:page" coordsize="4787,31" coordorigin="5751,253" o:spid="_x0000_s1026" o:allowincell="f" w14:anchorId="7908F9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">
                <v:shape id="Freeform 5633" style="position:absolute;left:575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">
                  <v:path arrowok="t" o:connecttype="custom" o:connectlocs="0,7;30,7" o:connectangles="0,0"/>
                </v:shape>
                <v:shape id="Freeform 5634" style="position:absolute;left:581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">
                  <v:path arrowok="t" o:connecttype="custom" o:connectlocs="0,7;30,7" o:connectangles="0,0"/>
                </v:shape>
                <v:shape id="Freeform 5635" style="position:absolute;left:587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">
                  <v:path arrowok="t" o:connecttype="custom" o:connectlocs="0,7;30,7" o:connectangles="0,0"/>
                </v:shape>
                <v:shape id="Freeform 5636" style="position:absolute;left:593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">
                  <v:path arrowok="t" o:connecttype="custom" o:connectlocs="0,7;30,7" o:connectangles="0,0"/>
                </v:shape>
                <v:shape id="Freeform 5637" style="position:absolute;left:599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">
                  <v:path arrowok="t" o:connecttype="custom" o:connectlocs="0,7;30,7" o:connectangles="0,0"/>
                </v:shape>
                <v:shape id="Freeform 5638" style="position:absolute;left:605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">
                  <v:path arrowok="t" o:connecttype="custom" o:connectlocs="0,7;30,7" o:connectangles="0,0"/>
                </v:shape>
                <v:shape id="Freeform 5639" style="position:absolute;left:611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">
                  <v:path arrowok="t" o:connecttype="custom" o:connectlocs="0,7;30,7" o:connectangles="0,0"/>
                </v:shape>
                <v:shape id="Freeform 5640" style="position:absolute;left:617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">
                  <v:path arrowok="t" o:connecttype="custom" o:connectlocs="0,7;30,7" o:connectangles="0,0"/>
                </v:shape>
                <v:shape id="Freeform 5641" style="position:absolute;left:623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">
                  <v:path arrowok="t" o:connecttype="custom" o:connectlocs="0,7;30,7" o:connectangles="0,0"/>
                </v:shape>
                <v:shape id="Freeform 5642" style="position:absolute;left:629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">
                  <v:path arrowok="t" o:connecttype="custom" o:connectlocs="0,7;30,7" o:connectangles="0,0"/>
                </v:shape>
                <v:shape id="Freeform 5643" style="position:absolute;left:635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">
                  <v:path arrowok="t" o:connecttype="custom" o:connectlocs="0,7;30,7" o:connectangles="0,0"/>
                </v:shape>
                <v:shape id="Freeform 5644" style="position:absolute;left:641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">
                  <v:path arrowok="t" o:connecttype="custom" o:connectlocs="0,7;30,7" o:connectangles="0,0"/>
                </v:shape>
                <v:shape id="Freeform 5645" style="position:absolute;left:647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">
                  <v:path arrowok="t" o:connecttype="custom" o:connectlocs="0,7;30,7" o:connectangles="0,0"/>
                </v:shape>
                <v:shape id="Freeform 5646" style="position:absolute;left:653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">
                  <v:path arrowok="t" o:connecttype="custom" o:connectlocs="0,7;30,7" o:connectangles="0,0"/>
                </v:shape>
                <v:shape id="Freeform 5647" style="position:absolute;left:659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">
                  <v:path arrowok="t" o:connecttype="custom" o:connectlocs="0,7;30,7" o:connectangles="0,0"/>
                </v:shape>
                <v:shape id="Freeform 5648" style="position:absolute;left:665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">
                  <v:path arrowok="t" o:connecttype="custom" o:connectlocs="0,7;30,7" o:connectangles="0,0"/>
                </v:shape>
                <v:shape id="Freeform 5649" style="position:absolute;left:671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">
                  <v:path arrowok="t" o:connecttype="custom" o:connectlocs="0,7;30,7" o:connectangles="0,0"/>
                </v:shape>
                <v:shape id="Freeform 5650" style="position:absolute;left:677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">
                  <v:path arrowok="t" o:connecttype="custom" o:connectlocs="0,7;30,7" o:connectangles="0,0"/>
                </v:shape>
                <v:shape id="Freeform 5651" style="position:absolute;left:683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">
                  <v:path arrowok="t" o:connecttype="custom" o:connectlocs="0,7;30,7" o:connectangles="0,0"/>
                </v:shape>
                <v:shape id="Freeform 5652" style="position:absolute;left:689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">
                  <v:path arrowok="t" o:connecttype="custom" o:connectlocs="0,7;30,7" o:connectangles="0,0"/>
                </v:shape>
                <v:shape id="Freeform 5653" style="position:absolute;left:695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">
                  <v:path arrowok="t" o:connecttype="custom" o:connectlocs="0,7;30,7" o:connectangles="0,0"/>
                </v:shape>
                <v:shape id="Freeform 5654" style="position:absolute;left:701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">
                  <v:path arrowok="t" o:connecttype="custom" o:connectlocs="0,7;30,7" o:connectangles="0,0"/>
                </v:shape>
                <v:shape id="Freeform 5655" style="position:absolute;left:708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">
                  <v:path arrowok="t" o:connecttype="custom" o:connectlocs="0,7;30,7" o:connectangles="0,0"/>
                </v:shape>
                <v:shape id="Freeform 5656" style="position:absolute;left:714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">
                  <v:path arrowok="t" o:connecttype="custom" o:connectlocs="0,7;30,7" o:connectangles="0,0"/>
                </v:shape>
                <v:shape id="Freeform 5657" style="position:absolute;left:720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">
                  <v:path arrowok="t" o:connecttype="custom" o:connectlocs="0,7;30,7" o:connectangles="0,0"/>
                </v:shape>
                <v:shape id="Freeform 5658" style="position:absolute;left:726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">
                  <v:path arrowok="t" o:connecttype="custom" o:connectlocs="0,7;30,7" o:connectangles="0,0"/>
                </v:shape>
                <v:shape id="Freeform 5659" style="position:absolute;left:732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">
                  <v:path arrowok="t" o:connecttype="custom" o:connectlocs="0,7;30,7" o:connectangles="0,0"/>
                </v:shape>
                <v:shape id="Freeform 5660" style="position:absolute;left:738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">
                  <v:path arrowok="t" o:connecttype="custom" o:connectlocs="0,7;30,7" o:connectangles="0,0"/>
                </v:shape>
                <v:shape id="Freeform 5661" style="position:absolute;left:744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">
                  <v:path arrowok="t" o:connecttype="custom" o:connectlocs="0,7;30,7" o:connectangles="0,0"/>
                </v:shape>
                <v:shape id="Freeform 5662" style="position:absolute;left:750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">
                  <v:path arrowok="t" o:connecttype="custom" o:connectlocs="0,7;30,7" o:connectangles="0,0"/>
                </v:shape>
                <v:shape id="Freeform 5663" style="position:absolute;left:756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">
                  <v:path arrowok="t" o:connecttype="custom" o:connectlocs="0,7;30,7" o:connectangles="0,0"/>
                </v:shape>
                <v:shape id="Freeform 5664" style="position:absolute;left:762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">
                  <v:path arrowok="t" o:connecttype="custom" o:connectlocs="0,7;30,7" o:connectangles="0,0"/>
                </v:shape>
                <v:shape id="Freeform 5665" style="position:absolute;left:768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">
                  <v:path arrowok="t" o:connecttype="custom" o:connectlocs="0,7;30,7" o:connectangles="0,0"/>
                </v:shape>
                <v:shape id="Freeform 5666" style="position:absolute;left:774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">
                  <v:path arrowok="t" o:connecttype="custom" o:connectlocs="0,7;30,7" o:connectangles="0,0"/>
                </v:shape>
                <v:shape id="Freeform 5667" style="position:absolute;left:780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">
                  <v:path arrowok="t" o:connecttype="custom" o:connectlocs="0,7;30,7" o:connectangles="0,0"/>
                </v:shape>
                <v:shape id="Freeform 5668" style="position:absolute;left:786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">
                  <v:path arrowok="t" o:connecttype="custom" o:connectlocs="0,7;30,7" o:connectangles="0,0"/>
                </v:shape>
                <v:shape id="Freeform 5669" style="position:absolute;left:792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">
                  <v:path arrowok="t" o:connecttype="custom" o:connectlocs="0,7;30,7" o:connectangles="0,0"/>
                </v:shape>
                <v:shape id="Freeform 5670" style="position:absolute;left:798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">
                  <v:path arrowok="t" o:connecttype="custom" o:connectlocs="0,7;30,7" o:connectangles="0,0"/>
                </v:shape>
                <v:shape id="Freeform 5671" style="position:absolute;left:804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">
                  <v:path arrowok="t" o:connecttype="custom" o:connectlocs="0,7;30,7" o:connectangles="0,0"/>
                </v:shape>
                <v:shape id="Freeform 5672" style="position:absolute;left:810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">
                  <v:path arrowok="t" o:connecttype="custom" o:connectlocs="0,7;30,7" o:connectangles="0,0"/>
                </v:shape>
                <v:shape id="Freeform 5673" style="position:absolute;left:816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">
                  <v:path arrowok="t" o:connecttype="custom" o:connectlocs="0,7;30,7" o:connectangles="0,0"/>
                </v:shape>
                <v:shape id="Freeform 5674" style="position:absolute;left:822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">
                  <v:path arrowok="t" o:connecttype="custom" o:connectlocs="0,7;30,7" o:connectangles="0,0"/>
                </v:shape>
                <v:shape id="Freeform 5675" style="position:absolute;left:828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">
                  <v:path arrowok="t" o:connecttype="custom" o:connectlocs="0,7;30,7" o:connectangles="0,0"/>
                </v:shape>
                <v:shape id="Freeform 5676" style="position:absolute;left:834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">
                  <v:path arrowok="t" o:connecttype="custom" o:connectlocs="0,7;30,7" o:connectangles="0,0"/>
                </v:shape>
                <v:shape id="Freeform 5677" style="position:absolute;left:840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">
                  <v:path arrowok="t" o:connecttype="custom" o:connectlocs="0,7;30,7" o:connectangles="0,0"/>
                </v:shape>
                <v:shape id="Freeform 5678" style="position:absolute;left:846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">
                  <v:path arrowok="t" o:connecttype="custom" o:connectlocs="0,7;30,7" o:connectangles="0,0"/>
                </v:shape>
                <v:shape id="Freeform 5679" style="position:absolute;left:852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">
                  <v:path arrowok="t" o:connecttype="custom" o:connectlocs="0,7;30,7" o:connectangles="0,0"/>
                </v:shape>
                <v:shape id="Freeform 5680" style="position:absolute;left:858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">
                  <v:path arrowok="t" o:connecttype="custom" o:connectlocs="0,7;30,7" o:connectangles="0,0"/>
                </v:shape>
                <v:shape id="Freeform 5681" style="position:absolute;left:864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">
                  <v:path arrowok="t" o:connecttype="custom" o:connectlocs="0,7;30,7" o:connectangles="0,0"/>
                </v:shape>
                <v:shape id="Freeform 5682" style="position:absolute;left:870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">
                  <v:path arrowok="t" o:connecttype="custom" o:connectlocs="0,7;30,7" o:connectangles="0,0"/>
                </v:shape>
                <v:shape id="Freeform 5683" style="position:absolute;left:876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">
                  <v:path arrowok="t" o:connecttype="custom" o:connectlocs="0,7;30,7" o:connectangles="0,0"/>
                </v:shape>
                <v:shape id="Freeform 5684" style="position:absolute;left:882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">
                  <v:path arrowok="t" o:connecttype="custom" o:connectlocs="0,7;30,7" o:connectangles="0,0"/>
                </v:shape>
                <v:shape id="Freeform 5685" style="position:absolute;left:888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">
                  <v:path arrowok="t" o:connecttype="custom" o:connectlocs="0,7;30,7" o:connectangles="0,0"/>
                </v:shape>
                <v:shape id="Freeform 5686" style="position:absolute;left:894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">
                  <v:path arrowok="t" o:connecttype="custom" o:connectlocs="0,7;30,7" o:connectangles="0,0"/>
                </v:shape>
                <v:shape id="Freeform 5687" style="position:absolute;left:900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">
                  <v:path arrowok="t" o:connecttype="custom" o:connectlocs="0,7;30,7" o:connectangles="0,0"/>
                </v:shape>
                <v:shape id="Freeform 5688" style="position:absolute;left:906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">
                  <v:path arrowok="t" o:connecttype="custom" o:connectlocs="0,7;30,7" o:connectangles="0,0"/>
                </v:shape>
                <v:shape id="Freeform 5689" style="position:absolute;left:912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">
                  <v:path arrowok="t" o:connecttype="custom" o:connectlocs="0,7;30,7" o:connectangles="0,0"/>
                </v:shape>
                <v:shape id="Freeform 5690" style="position:absolute;left:918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">
                  <v:path arrowok="t" o:connecttype="custom" o:connectlocs="0,7;30,7" o:connectangles="0,0"/>
                </v:shape>
                <v:shape id="Freeform 5691" style="position:absolute;left:924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">
                  <v:path arrowok="t" o:connecttype="custom" o:connectlocs="0,7;30,7" o:connectangles="0,0"/>
                </v:shape>
                <v:shape id="Freeform 5692" style="position:absolute;left:930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">
                  <v:path arrowok="t" o:connecttype="custom" o:connectlocs="0,7;30,7" o:connectangles="0,0"/>
                </v:shape>
                <v:shape id="Freeform 5693" style="position:absolute;left:936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">
                  <v:path arrowok="t" o:connecttype="custom" o:connectlocs="0,7;30,7" o:connectangles="0,0"/>
                </v:shape>
                <v:shape id="Freeform 5694" style="position:absolute;left:942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">
                  <v:path arrowok="t" o:connecttype="custom" o:connectlocs="0,7;30,7" o:connectangles="0,0"/>
                </v:shape>
                <v:shape id="Freeform 5695" style="position:absolute;left:948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">
                  <v:path arrowok="t" o:connecttype="custom" o:connectlocs="0,7;30,7" o:connectangles="0,0"/>
                </v:shape>
                <v:shape id="Freeform 5696" style="position:absolute;left:954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">
                  <v:path arrowok="t" o:connecttype="custom" o:connectlocs="0,7;30,7" o:connectangles="0,0"/>
                </v:shape>
                <v:shape id="Freeform 5697" style="position:absolute;left:960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">
                  <v:path arrowok="t" o:connecttype="custom" o:connectlocs="0,7;30,7" o:connectangles="0,0"/>
                </v:shape>
                <v:shape id="Freeform 5698" style="position:absolute;left:966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">
                  <v:path arrowok="t" o:connecttype="custom" o:connectlocs="0,7;30,7" o:connectangles="0,0"/>
                </v:shape>
                <v:shape id="Freeform 5699" style="position:absolute;left:972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">
                  <v:path arrowok="t" o:connecttype="custom" o:connectlocs="0,7;30,7" o:connectangles="0,0"/>
                </v:shape>
                <v:shape id="Freeform 5700" style="position:absolute;left:978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">
                  <v:path arrowok="t" o:connecttype="custom" o:connectlocs="0,7;30,7" o:connectangles="0,0"/>
                </v:shape>
                <v:shape id="Freeform 5701" style="position:absolute;left:984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">
                  <v:path arrowok="t" o:connecttype="custom" o:connectlocs="0,7;30,7" o:connectangles="0,0"/>
                </v:shape>
                <v:shape id="Freeform 5702" style="position:absolute;left:990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">
                  <v:path arrowok="t" o:connecttype="custom" o:connectlocs="0,7;30,7" o:connectangles="0,0"/>
                </v:shape>
                <v:shape id="Freeform 5703" style="position:absolute;left:996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">
                  <v:path arrowok="t" o:connecttype="custom" o:connectlocs="0,7;30,7" o:connectangles="0,0"/>
                </v:shape>
                <v:shape id="Freeform 5704" style="position:absolute;left:1002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">
                  <v:path arrowok="t" o:connecttype="custom" o:connectlocs="0,7;30,7" o:connectangles="0,0"/>
                </v:shape>
                <v:shape id="Freeform 5705" style="position:absolute;left:10080;top:261;width:30;height:20;visibility:visible;mso-wrap-style:square;v-text-anchor:top" coordsize="30,20" o:spid="_x0000_s109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">
                  <v:path arrowok="t" o:connecttype="custom" o:connectlocs="0,7;30,7" o:connectangles="0,0"/>
                </v:shape>
                <v:shape id="Freeform 5706" style="position:absolute;left:10140;top:261;width:30;height:20;visibility:visible;mso-wrap-style:square;v-text-anchor:top" coordsize="30,20" o:spid="_x0000_s110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">
                  <v:path arrowok="t" o:connecttype="custom" o:connectlocs="0,7;30,7" o:connectangles="0,0"/>
                </v:shape>
                <v:shape id="Freeform 5707" style="position:absolute;left:10200;top:261;width:30;height:20;visibility:visible;mso-wrap-style:square;v-text-anchor:top" coordsize="30,20" o:spid="_x0000_s110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">
                  <v:path arrowok="t" o:connecttype="custom" o:connectlocs="0,7;30,7" o:connectangles="0,0"/>
                </v:shape>
                <v:shape id="Freeform 5708" style="position:absolute;left:10260;top:261;width:30;height:20;visibility:visible;mso-wrap-style:square;v-text-anchor:top" coordsize="30,20" o:spid="_x0000_s110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">
                  <v:path arrowok="t" o:connecttype="custom" o:connectlocs="0,7;30,7" o:connectangles="0,0"/>
                </v:shape>
                <v:shape id="Freeform 5709" style="position:absolute;left:10320;top:261;width:30;height:20;visibility:visible;mso-wrap-style:square;v-text-anchor:top" coordsize="30,20" o:spid="_x0000_s110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">
                  <v:path arrowok="t" o:connecttype="custom" o:connectlocs="0,7;30,7" o:connectangles="0,0"/>
                </v:shape>
                <v:shape id="Freeform 5710" style="position:absolute;left:10380;top:261;width:30;height:20;visibility:visible;mso-wrap-style:square;v-text-anchor:top" coordsize="30,20" o:spid="_x0000_s110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">
                  <v:path arrowok="t" o:connecttype="custom" o:connectlocs="0,7;30,7" o:connectangles="0,0"/>
                </v:shape>
                <v:shape id="Freeform 5711" style="position:absolute;left:10440;top:261;width:30;height:20;visibility:visible;mso-wrap-style:square;v-text-anchor:top" coordsize="30,20" o:spid="_x0000_s110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">
                  <v:path arrowok="t" o:connecttype="custom" o:connectlocs="0,7;30,7" o:connectangles="0,0"/>
                </v:shape>
                <v:shape id="Freeform 5712" style="position:absolute;left:10500;top:261;width:30;height:20;visibility:visible;mso-wrap-style:square;v-text-anchor:top" coordsize="30,20" o:spid="_x0000_s110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">
                  <v:path arrowok="t" o:connecttype="custom" o:connectlocs="0,7;30,7" o:connectangles="0,0"/>
                </v:shape>
                <w10:wrap anchorx="page"/>
              </v:group>
            </w:pict>
          </mc:Fallback>
        </mc:AlternateContent>
      </w:r>
      <w:r w:rsidR="00B4080D" w:rsidRPr="007C3B41">
        <w:t>Satisfactory</w:t>
      </w:r>
      <w:r w:rsidR="00B4080D" w:rsidRPr="007C3B41">
        <w:rPr>
          <w:spacing w:val="-1"/>
        </w:rPr>
        <w:t xml:space="preserve"> </w:t>
      </w:r>
      <w:r w:rsidR="00B4080D" w:rsidRPr="007C3B41">
        <w:t>Continuing</w:t>
      </w:r>
      <w:r w:rsidR="00B4080D" w:rsidRPr="007C3B41">
        <w:rPr>
          <w:spacing w:val="-1"/>
        </w:rPr>
        <w:t xml:space="preserve"> </w:t>
      </w:r>
      <w:r w:rsidR="00B4080D" w:rsidRPr="007C3B41">
        <w:t>Control</w:t>
      </w:r>
      <w:r w:rsidR="00B4080D" w:rsidRPr="007C3B41">
        <w:tab/>
        <w:t>64</w:t>
      </w:r>
    </w:p>
    <w:p w14:paraId="419021A1" w14:textId="4A455B2B" w:rsidR="00B4080D" w:rsidRPr="007C3B41" w:rsidRDefault="00FB4536">
      <w:pPr>
        <w:pStyle w:val="BodyText"/>
        <w:numPr>
          <w:ilvl w:val="1"/>
          <w:numId w:val="19"/>
        </w:numPr>
        <w:tabs>
          <w:tab w:val="left" w:pos="1001"/>
          <w:tab w:val="right" w:pos="9460"/>
        </w:tabs>
        <w:kinsoku w:val="0"/>
        <w:overflowPunct w:val="0"/>
        <w:spacing w:line="298" w:lineRule="exact"/>
        <w:ind w:left="1000"/>
      </w:pPr>
      <w:r>
        <w:rPr>
          <w:noProof/>
        </w:rPr>
        <mc:AlternateContent>
          <mc:Choice Requires="wpg">
            <w:drawing>
              <wp:anchor distT="0" distB="0" distL="114300" distR="114300" simplePos="0" relativeHeight="251678720" behindDoc="1" locked="0" layoutInCell="0" allowOverlap="1" wp14:anchorId="5A9F2100" wp14:editId="0AC1DCEE">
                <wp:simplePos x="0" y="0"/>
                <wp:positionH relativeFrom="page">
                  <wp:posOffset>4490085</wp:posOffset>
                </wp:positionH>
                <wp:positionV relativeFrom="paragraph">
                  <wp:posOffset>160655</wp:posOffset>
                </wp:positionV>
                <wp:extent cx="2201545" cy="19685"/>
                <wp:effectExtent l="0" t="0" r="0" b="0"/>
                <wp:wrapNone/>
                <wp:docPr id="1574412754" name="Group 57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1545" cy="19685"/>
                          <a:chOff x="7071" y="253"/>
                          <a:chExt cx="3467" cy="31"/>
                        </a:xfrm>
                      </wpg:grpSpPr>
                      <wps:wsp>
                        <wps:cNvPr id="1979332259" name="Freeform 5714"/>
                        <wps:cNvSpPr>
                          <a:spLocks/>
                        </wps:cNvSpPr>
                        <wps:spPr bwMode="auto">
                          <a:xfrm>
                            <a:off x="7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307777" name="Freeform 5715"/>
                        <wps:cNvSpPr>
                          <a:spLocks/>
                        </wps:cNvSpPr>
                        <wps:spPr bwMode="auto">
                          <a:xfrm>
                            <a:off x="7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0646315" name="Freeform 5716"/>
                        <wps:cNvSpPr>
                          <a:spLocks/>
                        </wps:cNvSpPr>
                        <wps:spPr bwMode="auto">
                          <a:xfrm>
                            <a:off x="7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8577676" name="Freeform 5717"/>
                        <wps:cNvSpPr>
                          <a:spLocks/>
                        </wps:cNvSpPr>
                        <wps:spPr bwMode="auto">
                          <a:xfrm>
                            <a:off x="7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7430658" name="Freeform 5718"/>
                        <wps:cNvSpPr>
                          <a:spLocks/>
                        </wps:cNvSpPr>
                        <wps:spPr bwMode="auto">
                          <a:xfrm>
                            <a:off x="7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452313" name="Freeform 5719"/>
                        <wps:cNvSpPr>
                          <a:spLocks/>
                        </wps:cNvSpPr>
                        <wps:spPr bwMode="auto">
                          <a:xfrm>
                            <a:off x="7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35110" name="Freeform 5720"/>
                        <wps:cNvSpPr>
                          <a:spLocks/>
                        </wps:cNvSpPr>
                        <wps:spPr bwMode="auto">
                          <a:xfrm>
                            <a:off x="7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7446117" name="Freeform 5721"/>
                        <wps:cNvSpPr>
                          <a:spLocks/>
                        </wps:cNvSpPr>
                        <wps:spPr bwMode="auto">
                          <a:xfrm>
                            <a:off x="7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5211791" name="Freeform 5722"/>
                        <wps:cNvSpPr>
                          <a:spLocks/>
                        </wps:cNvSpPr>
                        <wps:spPr bwMode="auto">
                          <a:xfrm>
                            <a:off x="75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9665846" name="Freeform 5723"/>
                        <wps:cNvSpPr>
                          <a:spLocks/>
                        </wps:cNvSpPr>
                        <wps:spPr bwMode="auto">
                          <a:xfrm>
                            <a:off x="76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327078" name="Freeform 5724"/>
                        <wps:cNvSpPr>
                          <a:spLocks/>
                        </wps:cNvSpPr>
                        <wps:spPr bwMode="auto">
                          <a:xfrm>
                            <a:off x="76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6361774" name="Freeform 5725"/>
                        <wps:cNvSpPr>
                          <a:spLocks/>
                        </wps:cNvSpPr>
                        <wps:spPr bwMode="auto">
                          <a:xfrm>
                            <a:off x="77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2726186" name="Freeform 5726"/>
                        <wps:cNvSpPr>
                          <a:spLocks/>
                        </wps:cNvSpPr>
                        <wps:spPr bwMode="auto">
                          <a:xfrm>
                            <a:off x="77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244042" name="Freeform 5727"/>
                        <wps:cNvSpPr>
                          <a:spLocks/>
                        </wps:cNvSpPr>
                        <wps:spPr bwMode="auto">
                          <a:xfrm>
                            <a:off x="78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770392" name="Freeform 5728"/>
                        <wps:cNvSpPr>
                          <a:spLocks/>
                        </wps:cNvSpPr>
                        <wps:spPr bwMode="auto">
                          <a:xfrm>
                            <a:off x="79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8096510" name="Freeform 5729"/>
                        <wps:cNvSpPr>
                          <a:spLocks/>
                        </wps:cNvSpPr>
                        <wps:spPr bwMode="auto">
                          <a:xfrm>
                            <a:off x="79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1047611" name="Freeform 5730"/>
                        <wps:cNvSpPr>
                          <a:spLocks/>
                        </wps:cNvSpPr>
                        <wps:spPr bwMode="auto">
                          <a:xfrm>
                            <a:off x="80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2963183" name="Freeform 5731"/>
                        <wps:cNvSpPr>
                          <a:spLocks/>
                        </wps:cNvSpPr>
                        <wps:spPr bwMode="auto">
                          <a:xfrm>
                            <a:off x="80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428365" name="Freeform 5732"/>
                        <wps:cNvSpPr>
                          <a:spLocks/>
                        </wps:cNvSpPr>
                        <wps:spPr bwMode="auto">
                          <a:xfrm>
                            <a:off x="81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6756120" name="Freeform 5733"/>
                        <wps:cNvSpPr>
                          <a:spLocks/>
                        </wps:cNvSpPr>
                        <wps:spPr bwMode="auto">
                          <a:xfrm>
                            <a:off x="82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8629447" name="Freeform 5734"/>
                        <wps:cNvSpPr>
                          <a:spLocks/>
                        </wps:cNvSpPr>
                        <wps:spPr bwMode="auto">
                          <a:xfrm>
                            <a:off x="82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510066" name="Freeform 5735"/>
                        <wps:cNvSpPr>
                          <a:spLocks/>
                        </wps:cNvSpPr>
                        <wps:spPr bwMode="auto">
                          <a:xfrm>
                            <a:off x="83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3584778" name="Freeform 5736"/>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7342828" name="Freeform 5737"/>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2210390" name="Freeform 5738"/>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313150" name="Freeform 5739"/>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7302931" name="Freeform 5740"/>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28813" name="Freeform 5741"/>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632906" name="Freeform 5742"/>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0372696" name="Freeform 5743"/>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9475946" name="Freeform 5744"/>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8839984" name="Freeform 5745"/>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4427228" name="Freeform 5746"/>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6576753" name="Freeform 5747"/>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472413" name="Freeform 5748"/>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0927407" name="Freeform 5749"/>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204373" name="Freeform 5750"/>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7202163" name="Freeform 5751"/>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4676686" name="Freeform 5752"/>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296250" name="Freeform 5753"/>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6365774" name="Freeform 5754"/>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6135339" name="Freeform 5755"/>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8099348" name="Freeform 5756"/>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2746763" name="Freeform 5757"/>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4994801" name="Freeform 5758"/>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3625162" name="Freeform 5759"/>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595733" name="Freeform 5760"/>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3016145" name="Freeform 5761"/>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01672" name="Freeform 5762"/>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750594" name="Freeform 5763"/>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6615608" name="Freeform 5764"/>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0216140" name="Freeform 5765"/>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851629" name="Freeform 5766"/>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58204" name="Freeform 5767"/>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8744253" name="Freeform 5768"/>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5820352" name="Freeform 5769"/>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2494091" name="Freeform 5770"/>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1395546" name="Freeform 5771"/>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3179552">
              <v:group id="Group 5713" style="position:absolute;margin-left:353.55pt;margin-top:12.65pt;width:173.35pt;height:1.55pt;z-index:-251637760;mso-position-horizontal-relative:page" coordsize="3467,31" coordorigin="7071,253" o:spid="_x0000_s1026" o:allowincell="f" w14:anchorId="5D3062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">
                <v:shape id="Freeform 5714" style="position:absolute;left:707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">
                  <v:path arrowok="t" o:connecttype="custom" o:connectlocs="0,7;30,7" o:connectangles="0,0"/>
                </v:shape>
                <v:shape id="Freeform 5715" style="position:absolute;left:713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">
                  <v:path arrowok="t" o:connecttype="custom" o:connectlocs="0,7;30,7" o:connectangles="0,0"/>
                </v:shape>
                <v:shape id="Freeform 5716" style="position:absolute;left:719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">
                  <v:path arrowok="t" o:connecttype="custom" o:connectlocs="0,7;30,7" o:connectangles="0,0"/>
                </v:shape>
                <v:shape id="Freeform 5717" style="position:absolute;left:725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">
                  <v:path arrowok="t" o:connecttype="custom" o:connectlocs="0,7;30,7" o:connectangles="0,0"/>
                </v:shape>
                <v:shape id="Freeform 5718" style="position:absolute;left:731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">
                  <v:path arrowok="t" o:connecttype="custom" o:connectlocs="0,7;30,7" o:connectangles="0,0"/>
                </v:shape>
                <v:shape id="Freeform 5719" style="position:absolute;left:737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">
                  <v:path arrowok="t" o:connecttype="custom" o:connectlocs="0,7;30,7" o:connectangles="0,0"/>
                </v:shape>
                <v:shape id="Freeform 5720" style="position:absolute;left:743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">
                  <v:path arrowok="t" o:connecttype="custom" o:connectlocs="0,7;30,7" o:connectangles="0,0"/>
                </v:shape>
                <v:shape id="Freeform 5721" style="position:absolute;left:749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">
                  <v:path arrowok="t" o:connecttype="custom" o:connectlocs="0,7;30,7" o:connectangles="0,0"/>
                </v:shape>
                <v:shape id="Freeform 5722" style="position:absolute;left:755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">
                  <v:path arrowok="t" o:connecttype="custom" o:connectlocs="0,7;30,7" o:connectangles="0,0"/>
                </v:shape>
                <v:shape id="Freeform 5723" style="position:absolute;left:761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">
                  <v:path arrowok="t" o:connecttype="custom" o:connectlocs="0,7;30,7" o:connectangles="0,0"/>
                </v:shape>
                <v:shape id="Freeform 5724" style="position:absolute;left:767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">
                  <v:path arrowok="t" o:connecttype="custom" o:connectlocs="0,7;30,7" o:connectangles="0,0"/>
                </v:shape>
                <v:shape id="Freeform 5725" style="position:absolute;left:773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">
                  <v:path arrowok="t" o:connecttype="custom" o:connectlocs="0,7;30,7" o:connectangles="0,0"/>
                </v:shape>
                <v:shape id="Freeform 5726" style="position:absolute;left:779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">
                  <v:path arrowok="t" o:connecttype="custom" o:connectlocs="0,7;30,7" o:connectangles="0,0"/>
                </v:shape>
                <v:shape id="Freeform 5727" style="position:absolute;left:785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">
                  <v:path arrowok="t" o:connecttype="custom" o:connectlocs="0,7;30,7" o:connectangles="0,0"/>
                </v:shape>
                <v:shape id="Freeform 5728" style="position:absolute;left:791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">
                  <v:path arrowok="t" o:connecttype="custom" o:connectlocs="0,7;30,7" o:connectangles="0,0"/>
                </v:shape>
                <v:shape id="Freeform 5729" style="position:absolute;left:797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">
                  <v:path arrowok="t" o:connecttype="custom" o:connectlocs="0,7;30,7" o:connectangles="0,0"/>
                </v:shape>
                <v:shape id="Freeform 5730" style="position:absolute;left:803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">
                  <v:path arrowok="t" o:connecttype="custom" o:connectlocs="0,7;30,7" o:connectangles="0,0"/>
                </v:shape>
                <v:shape id="Freeform 5731" style="position:absolute;left:809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">
                  <v:path arrowok="t" o:connecttype="custom" o:connectlocs="0,7;30,7" o:connectangles="0,0"/>
                </v:shape>
                <v:shape id="Freeform 5732" style="position:absolute;left:815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">
                  <v:path arrowok="t" o:connecttype="custom" o:connectlocs="0,7;30,7" o:connectangles="0,0"/>
                </v:shape>
                <v:shape id="Freeform 5733" style="position:absolute;left:821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">
                  <v:path arrowok="t" o:connecttype="custom" o:connectlocs="0,7;30,7" o:connectangles="0,0"/>
                </v:shape>
                <v:shape id="Freeform 5734" style="position:absolute;left:827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">
                  <v:path arrowok="t" o:connecttype="custom" o:connectlocs="0,7;30,7" o:connectangles="0,0"/>
                </v:shape>
                <v:shape id="Freeform 5735" style="position:absolute;left:833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">
                  <v:path arrowok="t" o:connecttype="custom" o:connectlocs="0,7;30,7" o:connectangles="0,0"/>
                </v:shape>
                <v:shape id="Freeform 5736" style="position:absolute;left:840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">
                  <v:path arrowok="t" o:connecttype="custom" o:connectlocs="0,7;30,7" o:connectangles="0,0"/>
                </v:shape>
                <v:shape id="Freeform 5737" style="position:absolute;left:846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">
                  <v:path arrowok="t" o:connecttype="custom" o:connectlocs="0,7;30,7" o:connectangles="0,0"/>
                </v:shape>
                <v:shape id="Freeform 5738" style="position:absolute;left:852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">
                  <v:path arrowok="t" o:connecttype="custom" o:connectlocs="0,7;30,7" o:connectangles="0,0"/>
                </v:shape>
                <v:shape id="Freeform 5739" style="position:absolute;left:858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">
                  <v:path arrowok="t" o:connecttype="custom" o:connectlocs="0,7;30,7" o:connectangles="0,0"/>
                </v:shape>
                <v:shape id="Freeform 5740" style="position:absolute;left:864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">
                  <v:path arrowok="t" o:connecttype="custom" o:connectlocs="0,7;30,7" o:connectangles="0,0"/>
                </v:shape>
                <v:shape id="Freeform 5741" style="position:absolute;left:870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">
                  <v:path arrowok="t" o:connecttype="custom" o:connectlocs="0,7;30,7" o:connectangles="0,0"/>
                </v:shape>
                <v:shape id="Freeform 5742" style="position:absolute;left:876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">
                  <v:path arrowok="t" o:connecttype="custom" o:connectlocs="0,7;30,7" o:connectangles="0,0"/>
                </v:shape>
                <v:shape id="Freeform 5743" style="position:absolute;left:882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">
                  <v:path arrowok="t" o:connecttype="custom" o:connectlocs="0,7;30,7" o:connectangles="0,0"/>
                </v:shape>
                <v:shape id="Freeform 5744" style="position:absolute;left:888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">
                  <v:path arrowok="t" o:connecttype="custom" o:connectlocs="0,7;30,7" o:connectangles="0,0"/>
                </v:shape>
                <v:shape id="Freeform 5745" style="position:absolute;left:894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">
                  <v:path arrowok="t" o:connecttype="custom" o:connectlocs="0,7;30,7" o:connectangles="0,0"/>
                </v:shape>
                <v:shape id="Freeform 5746" style="position:absolute;left:900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">
                  <v:path arrowok="t" o:connecttype="custom" o:connectlocs="0,7;30,7" o:connectangles="0,0"/>
                </v:shape>
                <v:shape id="Freeform 5747" style="position:absolute;left:906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">
                  <v:path arrowok="t" o:connecttype="custom" o:connectlocs="0,7;30,7" o:connectangles="0,0"/>
                </v:shape>
                <v:shape id="Freeform 5748" style="position:absolute;left:912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">
                  <v:path arrowok="t" o:connecttype="custom" o:connectlocs="0,7;30,7" o:connectangles="0,0"/>
                </v:shape>
                <v:shape id="Freeform 5749" style="position:absolute;left:918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">
                  <v:path arrowok="t" o:connecttype="custom" o:connectlocs="0,7;30,7" o:connectangles="0,0"/>
                </v:shape>
                <v:shape id="Freeform 5750" style="position:absolute;left:924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">
                  <v:path arrowok="t" o:connecttype="custom" o:connectlocs="0,7;30,7" o:connectangles="0,0"/>
                </v:shape>
                <v:shape id="Freeform 5751" style="position:absolute;left:930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">
                  <v:path arrowok="t" o:connecttype="custom" o:connectlocs="0,7;30,7" o:connectangles="0,0"/>
                </v:shape>
                <v:shape id="Freeform 5752" style="position:absolute;left:936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">
                  <v:path arrowok="t" o:connecttype="custom" o:connectlocs="0,7;30,7" o:connectangles="0,0"/>
                </v:shape>
                <v:shape id="Freeform 5753" style="position:absolute;left:942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">
                  <v:path arrowok="t" o:connecttype="custom" o:connectlocs="0,7;30,7" o:connectangles="0,0"/>
                </v:shape>
                <v:shape id="Freeform 5754" style="position:absolute;left:948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">
                  <v:path arrowok="t" o:connecttype="custom" o:connectlocs="0,7;30,7" o:connectangles="0,0"/>
                </v:shape>
                <v:shape id="Freeform 5755" style="position:absolute;left:954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">
                  <v:path arrowok="t" o:connecttype="custom" o:connectlocs="0,7;30,7" o:connectangles="0,0"/>
                </v:shape>
                <v:shape id="Freeform 5756" style="position:absolute;left:960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">
                  <v:path arrowok="t" o:connecttype="custom" o:connectlocs="0,7;30,7" o:connectangles="0,0"/>
                </v:shape>
                <v:shape id="Freeform 5757" style="position:absolute;left:966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">
                  <v:path arrowok="t" o:connecttype="custom" o:connectlocs="0,7;30,7" o:connectangles="0,0"/>
                </v:shape>
                <v:shape id="Freeform 5758" style="position:absolute;left:972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">
                  <v:path arrowok="t" o:connecttype="custom" o:connectlocs="0,7;30,7" o:connectangles="0,0"/>
                </v:shape>
                <v:shape id="Freeform 5759" style="position:absolute;left:978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">
                  <v:path arrowok="t" o:connecttype="custom" o:connectlocs="0,7;30,7" o:connectangles="0,0"/>
                </v:shape>
                <v:shape id="Freeform 5760" style="position:absolute;left:984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">
                  <v:path arrowok="t" o:connecttype="custom" o:connectlocs="0,7;30,7" o:connectangles="0,0"/>
                </v:shape>
                <v:shape id="Freeform 5761" style="position:absolute;left:990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">
                  <v:path arrowok="t" o:connecttype="custom" o:connectlocs="0,7;30,7" o:connectangles="0,0"/>
                </v:shape>
                <v:shape id="Freeform 5762" style="position:absolute;left:996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">
                  <v:path arrowok="t" o:connecttype="custom" o:connectlocs="0,7;30,7" o:connectangles="0,0"/>
                </v:shape>
                <v:shape id="Freeform 5763" style="position:absolute;left:1002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">
                  <v:path arrowok="t" o:connecttype="custom" o:connectlocs="0,7;30,7" o:connectangles="0,0"/>
                </v:shape>
                <v:shape id="Freeform 5764" style="position:absolute;left:1008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">
                  <v:path arrowok="t" o:connecttype="custom" o:connectlocs="0,7;30,7" o:connectangles="0,0"/>
                </v:shape>
                <v:shape id="Freeform 5765" style="position:absolute;left:1014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">
                  <v:path arrowok="t" o:connecttype="custom" o:connectlocs="0,7;30,7" o:connectangles="0,0"/>
                </v:shape>
                <v:shape id="Freeform 5766" style="position:absolute;left:1020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">
                  <v:path arrowok="t" o:connecttype="custom" o:connectlocs="0,7;30,7" o:connectangles="0,0"/>
                </v:shape>
                <v:shape id="Freeform 5767" style="position:absolute;left:1026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">
                  <v:path arrowok="t" o:connecttype="custom" o:connectlocs="0,7;30,7" o:connectangles="0,0"/>
                </v:shape>
                <v:shape id="Freeform 5768" style="position:absolute;left:1032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">
                  <v:path arrowok="t" o:connecttype="custom" o:connectlocs="0,7;30,7" o:connectangles="0,0"/>
                </v:shape>
                <v:shape id="Freeform 5769" style="position:absolute;left:1038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">
                  <v:path arrowok="t" o:connecttype="custom" o:connectlocs="0,7;30,7" o:connectangles="0,0"/>
                </v:shape>
                <v:shape id="Freeform 5770" style="position:absolute;left:1044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">
                  <v:path arrowok="t" o:connecttype="custom" o:connectlocs="0,7;30,7" o:connectangles="0,0"/>
                </v:shape>
                <v:shape id="Freeform 5771" style="position:absolute;left:1050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">
                  <v:path arrowok="t" o:connecttype="custom" o:connectlocs="0,7;30,7" o:connectangles="0,0"/>
                </v:shape>
                <w10:wrap anchorx="page"/>
              </v:group>
            </w:pict>
          </mc:Fallback>
        </mc:AlternateContent>
      </w:r>
      <w:r w:rsidR="00B4080D" w:rsidRPr="007C3B41">
        <w:rPr>
          <w:spacing w:val="-1"/>
        </w:rPr>
        <w:t>Fare</w:t>
      </w:r>
      <w:r w:rsidR="00B4080D" w:rsidRPr="007C3B41">
        <w:rPr>
          <w:spacing w:val="-2"/>
        </w:rPr>
        <w:t xml:space="preserve"> </w:t>
      </w:r>
      <w:r w:rsidR="00B4080D" w:rsidRPr="007C3B41">
        <w:t>Increases</w:t>
      </w:r>
      <w:r w:rsidR="00B4080D" w:rsidRPr="007C3B41">
        <w:rPr>
          <w:spacing w:val="-2"/>
        </w:rPr>
        <w:t xml:space="preserve"> </w:t>
      </w:r>
      <w:r w:rsidR="00B4080D" w:rsidRPr="007C3B41">
        <w:t>and</w:t>
      </w:r>
      <w:r w:rsidR="00B4080D" w:rsidRPr="007C3B41">
        <w:rPr>
          <w:spacing w:val="-1"/>
        </w:rPr>
        <w:t xml:space="preserve"> </w:t>
      </w:r>
      <w:r w:rsidR="00B4080D" w:rsidRPr="007C3B41">
        <w:t>Major</w:t>
      </w:r>
      <w:r w:rsidR="00B4080D" w:rsidRPr="007C3B41">
        <w:rPr>
          <w:spacing w:val="-2"/>
        </w:rPr>
        <w:t xml:space="preserve"> </w:t>
      </w:r>
      <w:r w:rsidR="00B4080D" w:rsidRPr="007C3B41">
        <w:t>Service</w:t>
      </w:r>
      <w:r w:rsidR="00B4080D" w:rsidRPr="007C3B41">
        <w:rPr>
          <w:spacing w:val="-2"/>
        </w:rPr>
        <w:t xml:space="preserve"> </w:t>
      </w:r>
      <w:r w:rsidR="00B4080D" w:rsidRPr="007C3B41">
        <w:t>Reductions</w:t>
      </w:r>
      <w:r w:rsidR="00B4080D" w:rsidRPr="007C3B41">
        <w:tab/>
        <w:t>65</w:t>
      </w:r>
    </w:p>
    <w:p w14:paraId="5166FAC6" w14:textId="51F8C369" w:rsidR="00B4080D" w:rsidRPr="007C3B41" w:rsidRDefault="00FB4536">
      <w:pPr>
        <w:pStyle w:val="BodyText"/>
        <w:numPr>
          <w:ilvl w:val="0"/>
          <w:numId w:val="19"/>
        </w:numPr>
        <w:tabs>
          <w:tab w:val="left" w:pos="641"/>
          <w:tab w:val="right" w:pos="9459"/>
        </w:tabs>
        <w:kinsoku w:val="0"/>
        <w:overflowPunct w:val="0"/>
        <w:ind w:hanging="540"/>
      </w:pPr>
      <w:r>
        <w:rPr>
          <w:noProof/>
        </w:rPr>
        <mc:AlternateContent>
          <mc:Choice Requires="wpg">
            <w:drawing>
              <wp:anchor distT="0" distB="0" distL="114300" distR="114300" simplePos="0" relativeHeight="251679744" behindDoc="1" locked="0" layoutInCell="0" allowOverlap="1" wp14:anchorId="25C1EF31" wp14:editId="16EB0A59">
                <wp:simplePos x="0" y="0"/>
                <wp:positionH relativeFrom="page">
                  <wp:posOffset>3956685</wp:posOffset>
                </wp:positionH>
                <wp:positionV relativeFrom="paragraph">
                  <wp:posOffset>160655</wp:posOffset>
                </wp:positionV>
                <wp:extent cx="2734945" cy="19685"/>
                <wp:effectExtent l="0" t="0" r="0" b="0"/>
                <wp:wrapNone/>
                <wp:docPr id="1492878406" name="Group 57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4945" cy="19685"/>
                          <a:chOff x="6231" y="253"/>
                          <a:chExt cx="4307" cy="31"/>
                        </a:xfrm>
                      </wpg:grpSpPr>
                      <wps:wsp>
                        <wps:cNvPr id="1145477967" name="Freeform 5773"/>
                        <wps:cNvSpPr>
                          <a:spLocks/>
                        </wps:cNvSpPr>
                        <wps:spPr bwMode="auto">
                          <a:xfrm>
                            <a:off x="62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0630436" name="Freeform 5774"/>
                        <wps:cNvSpPr>
                          <a:spLocks/>
                        </wps:cNvSpPr>
                        <wps:spPr bwMode="auto">
                          <a:xfrm>
                            <a:off x="62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2366702" name="Freeform 5775"/>
                        <wps:cNvSpPr>
                          <a:spLocks/>
                        </wps:cNvSpPr>
                        <wps:spPr bwMode="auto">
                          <a:xfrm>
                            <a:off x="63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7066059" name="Freeform 5776"/>
                        <wps:cNvSpPr>
                          <a:spLocks/>
                        </wps:cNvSpPr>
                        <wps:spPr bwMode="auto">
                          <a:xfrm>
                            <a:off x="64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2070849" name="Freeform 5777"/>
                        <wps:cNvSpPr>
                          <a:spLocks/>
                        </wps:cNvSpPr>
                        <wps:spPr bwMode="auto">
                          <a:xfrm>
                            <a:off x="64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633299" name="Freeform 5778"/>
                        <wps:cNvSpPr>
                          <a:spLocks/>
                        </wps:cNvSpPr>
                        <wps:spPr bwMode="auto">
                          <a:xfrm>
                            <a:off x="65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190527" name="Freeform 5779"/>
                        <wps:cNvSpPr>
                          <a:spLocks/>
                        </wps:cNvSpPr>
                        <wps:spPr bwMode="auto">
                          <a:xfrm>
                            <a:off x="65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980216" name="Freeform 5780"/>
                        <wps:cNvSpPr>
                          <a:spLocks/>
                        </wps:cNvSpPr>
                        <wps:spPr bwMode="auto">
                          <a:xfrm>
                            <a:off x="66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0337838" name="Freeform 5781"/>
                        <wps:cNvSpPr>
                          <a:spLocks/>
                        </wps:cNvSpPr>
                        <wps:spPr bwMode="auto">
                          <a:xfrm>
                            <a:off x="67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107172" name="Freeform 5782"/>
                        <wps:cNvSpPr>
                          <a:spLocks/>
                        </wps:cNvSpPr>
                        <wps:spPr bwMode="auto">
                          <a:xfrm>
                            <a:off x="67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1289863" name="Freeform 5783"/>
                        <wps:cNvSpPr>
                          <a:spLocks/>
                        </wps:cNvSpPr>
                        <wps:spPr bwMode="auto">
                          <a:xfrm>
                            <a:off x="68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434755" name="Freeform 5784"/>
                        <wps:cNvSpPr>
                          <a:spLocks/>
                        </wps:cNvSpPr>
                        <wps:spPr bwMode="auto">
                          <a:xfrm>
                            <a:off x="68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4613481" name="Freeform 5785"/>
                        <wps:cNvSpPr>
                          <a:spLocks/>
                        </wps:cNvSpPr>
                        <wps:spPr bwMode="auto">
                          <a:xfrm>
                            <a:off x="69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108583" name="Freeform 5786"/>
                        <wps:cNvSpPr>
                          <a:spLocks/>
                        </wps:cNvSpPr>
                        <wps:spPr bwMode="auto">
                          <a:xfrm>
                            <a:off x="70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10756" name="Freeform 5787"/>
                        <wps:cNvSpPr>
                          <a:spLocks/>
                        </wps:cNvSpPr>
                        <wps:spPr bwMode="auto">
                          <a:xfrm>
                            <a:off x="70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1855033" name="Freeform 5788"/>
                        <wps:cNvSpPr>
                          <a:spLocks/>
                        </wps:cNvSpPr>
                        <wps:spPr bwMode="auto">
                          <a:xfrm>
                            <a:off x="71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301093" name="Freeform 5789"/>
                        <wps:cNvSpPr>
                          <a:spLocks/>
                        </wps:cNvSpPr>
                        <wps:spPr bwMode="auto">
                          <a:xfrm>
                            <a:off x="71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77206" name="Freeform 5790"/>
                        <wps:cNvSpPr>
                          <a:spLocks/>
                        </wps:cNvSpPr>
                        <wps:spPr bwMode="auto">
                          <a:xfrm>
                            <a:off x="725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8478460" name="Freeform 5791"/>
                        <wps:cNvSpPr>
                          <a:spLocks/>
                        </wps:cNvSpPr>
                        <wps:spPr bwMode="auto">
                          <a:xfrm>
                            <a:off x="731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067130" name="Freeform 5792"/>
                        <wps:cNvSpPr>
                          <a:spLocks/>
                        </wps:cNvSpPr>
                        <wps:spPr bwMode="auto">
                          <a:xfrm>
                            <a:off x="737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0550060" name="Freeform 5793"/>
                        <wps:cNvSpPr>
                          <a:spLocks/>
                        </wps:cNvSpPr>
                        <wps:spPr bwMode="auto">
                          <a:xfrm>
                            <a:off x="743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736132" name="Freeform 5794"/>
                        <wps:cNvSpPr>
                          <a:spLocks/>
                        </wps:cNvSpPr>
                        <wps:spPr bwMode="auto">
                          <a:xfrm>
                            <a:off x="7499"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340329" name="Freeform 5795"/>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027350" name="Freeform 5796"/>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9786787" name="Freeform 5797"/>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1591526" name="Freeform 5798"/>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96463" name="Freeform 5799"/>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8283091" name="Freeform 5800"/>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438115" name="Freeform 5801"/>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5535657" name="Freeform 5802"/>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2174800" name="Freeform 5803"/>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3176900" name="Freeform 5804"/>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3301086" name="Freeform 5805"/>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1099555" name="Freeform 5806"/>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5575583" name="Freeform 5807"/>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2761780" name="Freeform 5808"/>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1046473" name="Freeform 5809"/>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4147990" name="Freeform 5810"/>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2653434" name="Freeform 5811"/>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6944871" name="Freeform 5812"/>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0435553" name="Freeform 5813"/>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312988" name="Freeform 5814"/>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9629924" name="Freeform 5815"/>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2661392" name="Freeform 5816"/>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222700" name="Freeform 5817"/>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138280" name="Freeform 5818"/>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578361" name="Freeform 5819"/>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6567006" name="Freeform 5820"/>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000864" name="Freeform 5821"/>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4683968" name="Freeform 5822"/>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8199186" name="Freeform 5823"/>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6679685" name="Freeform 5824"/>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943221" name="Freeform 5825"/>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5323513" name="Freeform 5826"/>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554600" name="Freeform 5827"/>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5920326" name="Freeform 5828"/>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6327607" name="Freeform 5829"/>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151825" name="Freeform 5830"/>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3272977" name="Freeform 5831"/>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3711621" name="Freeform 5832"/>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1997679" name="Freeform 5833"/>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093257" name="Freeform 5834"/>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1345249" name="Freeform 5835"/>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8557516" name="Freeform 5836"/>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3273784" name="Freeform 5837"/>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88800" name="Freeform 5838"/>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417437" name="Freeform 5839"/>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2100514" name="Freeform 5840"/>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863762" name="Freeform 5841"/>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5327878" name="Freeform 5842"/>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0143401" name="Freeform 5843"/>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802850" name="Freeform 5844"/>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E7FC21C">
              <v:group id="Group 5772" style="position:absolute;margin-left:311.55pt;margin-top:12.65pt;width:215.35pt;height:1.55pt;z-index:-251636736;mso-position-horizontal-relative:page" coordsize="4307,31" coordorigin="6231,253" o:spid="_x0000_s1026" o:allowincell="f" w14:anchorId="60A7FC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">
                <v:shape id="Freeform 5773" style="position:absolute;left:6239;top:261;width:30;height:20;visibility:visible;mso-wrap-style:square;v-text-anchor:top" coordsize="30,20" o:spid="_x0000_s102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">
                  <v:path arrowok="t" o:connecttype="custom" o:connectlocs="0,7;30,7" o:connectangles="0,0"/>
                </v:shape>
                <v:shape id="Freeform 5774" style="position:absolute;left:6299;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">
                  <v:path arrowok="t" o:connecttype="custom" o:connectlocs="0,7;30,7" o:connectangles="0,0"/>
                </v:shape>
                <v:shape id="Freeform 5775" style="position:absolute;left:6359;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">
                  <v:path arrowok="t" o:connecttype="custom" o:connectlocs="0,7;30,7" o:connectangles="0,0"/>
                </v:shape>
                <v:shape id="Freeform 5776" style="position:absolute;left:6419;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">
                  <v:path arrowok="t" o:connecttype="custom" o:connectlocs="0,7;30,7" o:connectangles="0,0"/>
                </v:shape>
                <v:shape id="Freeform 5777" style="position:absolute;left:6479;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">
                  <v:path arrowok="t" o:connecttype="custom" o:connectlocs="0,7;30,7" o:connectangles="0,0"/>
                </v:shape>
                <v:shape id="Freeform 5778" style="position:absolute;left:6539;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">
                  <v:path arrowok="t" o:connecttype="custom" o:connectlocs="0,7;30,7" o:connectangles="0,0"/>
                </v:shape>
                <v:shape id="Freeform 5779" style="position:absolute;left:6599;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">
                  <v:path arrowok="t" o:connecttype="custom" o:connectlocs="0,7;30,7" o:connectangles="0,0"/>
                </v:shape>
                <v:shape id="Freeform 5780" style="position:absolute;left:6659;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">
                  <v:path arrowok="t" o:connecttype="custom" o:connectlocs="0,7;30,7" o:connectangles="0,0"/>
                </v:shape>
                <v:shape id="Freeform 5781" style="position:absolute;left:6719;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">
                  <v:path arrowok="t" o:connecttype="custom" o:connectlocs="0,7;30,7" o:connectangles="0,0"/>
                </v:shape>
                <v:shape id="Freeform 5782" style="position:absolute;left:6779;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">
                  <v:path arrowok="t" o:connecttype="custom" o:connectlocs="0,7;30,7" o:connectangles="0,0"/>
                </v:shape>
                <v:shape id="Freeform 5783" style="position:absolute;left:6839;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">
                  <v:path arrowok="t" o:connecttype="custom" o:connectlocs="0,7;30,7" o:connectangles="0,0"/>
                </v:shape>
                <v:shape id="Freeform 5784" style="position:absolute;left:6899;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">
                  <v:path arrowok="t" o:connecttype="custom" o:connectlocs="0,7;30,7" o:connectangles="0,0"/>
                </v:shape>
                <v:shape id="Freeform 5785" style="position:absolute;left:6959;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">
                  <v:path arrowok="t" o:connecttype="custom" o:connectlocs="0,7;30,7" o:connectangles="0,0"/>
                </v:shape>
                <v:shape id="Freeform 5786" style="position:absolute;left:7019;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">
                  <v:path arrowok="t" o:connecttype="custom" o:connectlocs="0,7;30,7" o:connectangles="0,0"/>
                </v:shape>
                <v:shape id="Freeform 5787" style="position:absolute;left:7079;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">
                  <v:path arrowok="t" o:connecttype="custom" o:connectlocs="0,7;30,7" o:connectangles="0,0"/>
                </v:shape>
                <v:shape id="Freeform 5788" style="position:absolute;left:7139;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">
                  <v:path arrowok="t" o:connecttype="custom" o:connectlocs="0,7;30,7" o:connectangles="0,0"/>
                </v:shape>
                <v:shape id="Freeform 5789" style="position:absolute;left:7199;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">
                  <v:path arrowok="t" o:connecttype="custom" o:connectlocs="0,7;30,7" o:connectangles="0,0"/>
                </v:shape>
                <v:shape id="Freeform 5790" style="position:absolute;left:7259;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">
                  <v:path arrowok="t" o:connecttype="custom" o:connectlocs="0,7;30,7" o:connectangles="0,0"/>
                </v:shape>
                <v:shape id="Freeform 5791" style="position:absolute;left:7319;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">
                  <v:path arrowok="t" o:connecttype="custom" o:connectlocs="0,7;30,7" o:connectangles="0,0"/>
                </v:shape>
                <v:shape id="Freeform 5792" style="position:absolute;left:7379;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">
                  <v:path arrowok="t" o:connecttype="custom" o:connectlocs="0,7;30,7" o:connectangles="0,0"/>
                </v:shape>
                <v:shape id="Freeform 5793" style="position:absolute;left:7439;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">
                  <v:path arrowok="t" o:connecttype="custom" o:connectlocs="0,7;30,7" o:connectangles="0,0"/>
                </v:shape>
                <v:shape id="Freeform 5794" style="position:absolute;left:7499;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">
                  <v:path arrowok="t" o:connecttype="custom" o:connectlocs="0,7;30,7" o:connectangles="0,0"/>
                </v:shape>
                <v:shape id="Freeform 5795" style="position:absolute;left:756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">
                  <v:path arrowok="t" o:connecttype="custom" o:connectlocs="0,7;30,7" o:connectangles="0,0"/>
                </v:shape>
                <v:shape id="Freeform 5796" style="position:absolute;left:762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">
                  <v:path arrowok="t" o:connecttype="custom" o:connectlocs="0,7;30,7" o:connectangles="0,0"/>
                </v:shape>
                <v:shape id="Freeform 5797" style="position:absolute;left:768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">
                  <v:path arrowok="t" o:connecttype="custom" o:connectlocs="0,7;30,7" o:connectangles="0,0"/>
                </v:shape>
                <v:shape id="Freeform 5798" style="position:absolute;left:774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">
                  <v:path arrowok="t" o:connecttype="custom" o:connectlocs="0,7;30,7" o:connectangles="0,0"/>
                </v:shape>
                <v:shape id="Freeform 5799" style="position:absolute;left:780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">
                  <v:path arrowok="t" o:connecttype="custom" o:connectlocs="0,7;30,7" o:connectangles="0,0"/>
                </v:shape>
                <v:shape id="Freeform 5800" style="position:absolute;left:786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">
                  <v:path arrowok="t" o:connecttype="custom" o:connectlocs="0,7;30,7" o:connectangles="0,0"/>
                </v:shape>
                <v:shape id="Freeform 5801" style="position:absolute;left:792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">
                  <v:path arrowok="t" o:connecttype="custom" o:connectlocs="0,7;30,7" o:connectangles="0,0"/>
                </v:shape>
                <v:shape id="Freeform 5802" style="position:absolute;left:798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">
                  <v:path arrowok="t" o:connecttype="custom" o:connectlocs="0,7;30,7" o:connectangles="0,0"/>
                </v:shape>
                <v:shape id="Freeform 5803" style="position:absolute;left:804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">
                  <v:path arrowok="t" o:connecttype="custom" o:connectlocs="0,7;30,7" o:connectangles="0,0"/>
                </v:shape>
                <v:shape id="Freeform 5804" style="position:absolute;left:810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">
                  <v:path arrowok="t" o:connecttype="custom" o:connectlocs="0,7;30,7" o:connectangles="0,0"/>
                </v:shape>
                <v:shape id="Freeform 5805" style="position:absolute;left:816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">
                  <v:path arrowok="t" o:connecttype="custom" o:connectlocs="0,7;30,7" o:connectangles="0,0"/>
                </v:shape>
                <v:shape id="Freeform 5806" style="position:absolute;left:822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">
                  <v:path arrowok="t" o:connecttype="custom" o:connectlocs="0,7;30,7" o:connectangles="0,0"/>
                </v:shape>
                <v:shape id="Freeform 5807" style="position:absolute;left:828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">
                  <v:path arrowok="t" o:connecttype="custom" o:connectlocs="0,7;30,7" o:connectangles="0,0"/>
                </v:shape>
                <v:shape id="Freeform 5808" style="position:absolute;left:834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">
                  <v:path arrowok="t" o:connecttype="custom" o:connectlocs="0,7;30,7" o:connectangles="0,0"/>
                </v:shape>
                <v:shape id="Freeform 5809" style="position:absolute;left:840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">
                  <v:path arrowok="t" o:connecttype="custom" o:connectlocs="0,7;30,7" o:connectangles="0,0"/>
                </v:shape>
                <v:shape id="Freeform 5810" style="position:absolute;left:846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">
                  <v:path arrowok="t" o:connecttype="custom" o:connectlocs="0,7;30,7" o:connectangles="0,0"/>
                </v:shape>
                <v:shape id="Freeform 5811" style="position:absolute;left:852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">
                  <v:path arrowok="t" o:connecttype="custom" o:connectlocs="0,7;30,7" o:connectangles="0,0"/>
                </v:shape>
                <v:shape id="Freeform 5812" style="position:absolute;left:858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">
                  <v:path arrowok="t" o:connecttype="custom" o:connectlocs="0,7;30,7" o:connectangles="0,0"/>
                </v:shape>
                <v:shape id="Freeform 5813" style="position:absolute;left:864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">
                  <v:path arrowok="t" o:connecttype="custom" o:connectlocs="0,7;30,7" o:connectangles="0,0"/>
                </v:shape>
                <v:shape id="Freeform 5814" style="position:absolute;left:870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">
                  <v:path arrowok="t" o:connecttype="custom" o:connectlocs="0,7;30,7" o:connectangles="0,0"/>
                </v:shape>
                <v:shape id="Freeform 5815" style="position:absolute;left:876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">
                  <v:path arrowok="t" o:connecttype="custom" o:connectlocs="0,7;30,7" o:connectangles="0,0"/>
                </v:shape>
                <v:shape id="Freeform 5816" style="position:absolute;left:882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">
                  <v:path arrowok="t" o:connecttype="custom" o:connectlocs="0,7;30,7" o:connectangles="0,0"/>
                </v:shape>
                <v:shape id="Freeform 5817" style="position:absolute;left:888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">
                  <v:path arrowok="t" o:connecttype="custom" o:connectlocs="0,7;30,7" o:connectangles="0,0"/>
                </v:shape>
                <v:shape id="Freeform 5818" style="position:absolute;left:894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">
                  <v:path arrowok="t" o:connecttype="custom" o:connectlocs="0,7;30,7" o:connectangles="0,0"/>
                </v:shape>
                <v:shape id="Freeform 5819" style="position:absolute;left:900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">
                  <v:path arrowok="t" o:connecttype="custom" o:connectlocs="0,7;30,7" o:connectangles="0,0"/>
                </v:shape>
                <v:shape id="Freeform 5820" style="position:absolute;left:906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">
                  <v:path arrowok="t" o:connecttype="custom" o:connectlocs="0,7;30,7" o:connectangles="0,0"/>
                </v:shape>
                <v:shape id="Freeform 5821" style="position:absolute;left:912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">
                  <v:path arrowok="t" o:connecttype="custom" o:connectlocs="0,7;30,7" o:connectangles="0,0"/>
                </v:shape>
                <v:shape id="Freeform 5822" style="position:absolute;left:918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">
                  <v:path arrowok="t" o:connecttype="custom" o:connectlocs="0,7;30,7" o:connectangles="0,0"/>
                </v:shape>
                <v:shape id="Freeform 5823" style="position:absolute;left:924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">
                  <v:path arrowok="t" o:connecttype="custom" o:connectlocs="0,7;30,7" o:connectangles="0,0"/>
                </v:shape>
                <v:shape id="Freeform 5824" style="position:absolute;left:930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">
                  <v:path arrowok="t" o:connecttype="custom" o:connectlocs="0,7;30,7" o:connectangles="0,0"/>
                </v:shape>
                <v:shape id="Freeform 5825" style="position:absolute;left:936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">
                  <v:path arrowok="t" o:connecttype="custom" o:connectlocs="0,7;30,7" o:connectangles="0,0"/>
                </v:shape>
                <v:shape id="Freeform 5826" style="position:absolute;left:942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">
                  <v:path arrowok="t" o:connecttype="custom" o:connectlocs="0,7;30,7" o:connectangles="0,0"/>
                </v:shape>
                <v:shape id="Freeform 5827" style="position:absolute;left:948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">
                  <v:path arrowok="t" o:connecttype="custom" o:connectlocs="0,7;30,7" o:connectangles="0,0"/>
                </v:shape>
                <v:shape id="Freeform 5828" style="position:absolute;left:954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">
                  <v:path arrowok="t" o:connecttype="custom" o:connectlocs="0,7;30,7" o:connectangles="0,0"/>
                </v:shape>
                <v:shape id="Freeform 5829" style="position:absolute;left:960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">
                  <v:path arrowok="t" o:connecttype="custom" o:connectlocs="0,7;30,7" o:connectangles="0,0"/>
                </v:shape>
                <v:shape id="Freeform 5830" style="position:absolute;left:966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">
                  <v:path arrowok="t" o:connecttype="custom" o:connectlocs="0,7;30,7" o:connectangles="0,0"/>
                </v:shape>
                <v:shape id="Freeform 5831" style="position:absolute;left:972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">
                  <v:path arrowok="t" o:connecttype="custom" o:connectlocs="0,7;30,7" o:connectangles="0,0"/>
                </v:shape>
                <v:shape id="Freeform 5832" style="position:absolute;left:978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">
                  <v:path arrowok="t" o:connecttype="custom" o:connectlocs="0,7;30,7" o:connectangles="0,0"/>
                </v:shape>
                <v:shape id="Freeform 5833" style="position:absolute;left:984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">
                  <v:path arrowok="t" o:connecttype="custom" o:connectlocs="0,7;30,7" o:connectangles="0,0"/>
                </v:shape>
                <v:shape id="Freeform 5834" style="position:absolute;left:990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">
                  <v:path arrowok="t" o:connecttype="custom" o:connectlocs="0,7;30,7" o:connectangles="0,0"/>
                </v:shape>
                <v:shape id="Freeform 5835" style="position:absolute;left:996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">
                  <v:path arrowok="t" o:connecttype="custom" o:connectlocs="0,7;30,7" o:connectangles="0,0"/>
                </v:shape>
                <v:shape id="Freeform 5836" style="position:absolute;left:1002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">
                  <v:path arrowok="t" o:connecttype="custom" o:connectlocs="0,7;30,7" o:connectangles="0,0"/>
                </v:shape>
                <v:shape id="Freeform 5837" style="position:absolute;left:1008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">
                  <v:path arrowok="t" o:connecttype="custom" o:connectlocs="0,7;30,7" o:connectangles="0,0"/>
                </v:shape>
                <v:shape id="Freeform 5838" style="position:absolute;left:1014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">
                  <v:path arrowok="t" o:connecttype="custom" o:connectlocs="0,7;30,7" o:connectangles="0,0"/>
                </v:shape>
                <v:shape id="Freeform 5839" style="position:absolute;left:1020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">
                  <v:path arrowok="t" o:connecttype="custom" o:connectlocs="0,7;30,7" o:connectangles="0,0"/>
                </v:shape>
                <v:shape id="Freeform 5840" style="position:absolute;left:1026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">
                  <v:path arrowok="t" o:connecttype="custom" o:connectlocs="0,7;30,7" o:connectangles="0,0"/>
                </v:shape>
                <v:shape id="Freeform 5841" style="position:absolute;left:1032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">
                  <v:path arrowok="t" o:connecttype="custom" o:connectlocs="0,7;30,7" o:connectangles="0,0"/>
                </v:shape>
                <v:shape id="Freeform 5842" style="position:absolute;left:10380;top:261;width:30;height:20;visibility:visible;mso-wrap-style:square;v-text-anchor:top" coordsize="30,20" o:spid="_x0000_s109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">
                  <v:path arrowok="t" o:connecttype="custom" o:connectlocs="0,7;30,7" o:connectangles="0,0"/>
                </v:shape>
                <v:shape id="Freeform 5843" style="position:absolute;left:10440;top:261;width:30;height:20;visibility:visible;mso-wrap-style:square;v-text-anchor:top" coordsize="30,20" o:spid="_x0000_s109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">
                  <v:path arrowok="t" o:connecttype="custom" o:connectlocs="0,7;30,7" o:connectangles="0,0"/>
                </v:shape>
                <v:shape id="Freeform 5844" style="position:absolute;left:10500;top:261;width:30;height:20;visibility:visible;mso-wrap-style:square;v-text-anchor:top" coordsize="30,20" o:spid="_x0000_s109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">
                  <v:path arrowok="t" o:connecttype="custom" o:connectlocs="0,7;30,7" o:connectangles="0,0"/>
                </v:shape>
                <w10:wrap anchorx="page"/>
              </v:group>
            </w:pict>
          </mc:Fallback>
        </mc:AlternateContent>
      </w:r>
      <w:r w:rsidR="00B4080D" w:rsidRPr="007C3B41">
        <w:rPr>
          <w:spacing w:val="-1"/>
        </w:rPr>
        <w:t>Intelligent Transportation</w:t>
      </w:r>
      <w:r w:rsidR="00B4080D" w:rsidRPr="007C3B41">
        <w:rPr>
          <w:spacing w:val="-2"/>
        </w:rPr>
        <w:t xml:space="preserve"> </w:t>
      </w:r>
      <w:r w:rsidR="00B4080D" w:rsidRPr="007C3B41">
        <w:rPr>
          <w:spacing w:val="-1"/>
        </w:rPr>
        <w:t>Systems</w:t>
      </w:r>
      <w:r w:rsidR="00B4080D" w:rsidRPr="007C3B41">
        <w:t xml:space="preserve"> </w:t>
      </w:r>
      <w:r w:rsidR="00B4080D" w:rsidRPr="007C3B41">
        <w:rPr>
          <w:spacing w:val="-1"/>
        </w:rPr>
        <w:t>(ITS)</w:t>
      </w:r>
      <w:r w:rsidR="00B4080D" w:rsidRPr="007C3B41">
        <w:rPr>
          <w:spacing w:val="-1"/>
        </w:rPr>
        <w:tab/>
        <w:t>66</w:t>
      </w:r>
    </w:p>
    <w:p w14:paraId="76AF5D3C" w14:textId="27255CDF" w:rsidR="00B4080D" w:rsidRPr="007C3B41" w:rsidRDefault="00FB4536">
      <w:pPr>
        <w:pStyle w:val="BodyText"/>
        <w:numPr>
          <w:ilvl w:val="0"/>
          <w:numId w:val="19"/>
        </w:numPr>
        <w:tabs>
          <w:tab w:val="left" w:pos="641"/>
          <w:tab w:val="right" w:pos="9461"/>
        </w:tabs>
        <w:kinsoku w:val="0"/>
        <w:overflowPunct w:val="0"/>
        <w:ind w:hanging="540"/>
      </w:pPr>
      <w:r>
        <w:rPr>
          <w:noProof/>
        </w:rPr>
        <mc:AlternateContent>
          <mc:Choice Requires="wpg">
            <w:drawing>
              <wp:anchor distT="0" distB="0" distL="114300" distR="114300" simplePos="0" relativeHeight="251680768" behindDoc="1" locked="0" layoutInCell="0" allowOverlap="1" wp14:anchorId="1C01FDC0" wp14:editId="0E27C7B6">
                <wp:simplePos x="0" y="0"/>
                <wp:positionH relativeFrom="page">
                  <wp:posOffset>4082415</wp:posOffset>
                </wp:positionH>
                <wp:positionV relativeFrom="paragraph">
                  <wp:posOffset>160655</wp:posOffset>
                </wp:positionV>
                <wp:extent cx="2609215" cy="19685"/>
                <wp:effectExtent l="0" t="0" r="0" b="0"/>
                <wp:wrapNone/>
                <wp:docPr id="93576406" name="Group 58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9215" cy="19685"/>
                          <a:chOff x="6429" y="253"/>
                          <a:chExt cx="4109" cy="31"/>
                        </a:xfrm>
                      </wpg:grpSpPr>
                      <wps:wsp>
                        <wps:cNvPr id="712078597" name="Freeform 5846"/>
                        <wps:cNvSpPr>
                          <a:spLocks/>
                        </wps:cNvSpPr>
                        <wps:spPr bwMode="auto">
                          <a:xfrm>
                            <a:off x="6438" y="261"/>
                            <a:ext cx="20" cy="20"/>
                          </a:xfrm>
                          <a:custGeom>
                            <a:avLst/>
                            <a:gdLst>
                              <a:gd name="T0" fmla="*/ 0 w 20"/>
                              <a:gd name="T1" fmla="*/ 7 h 20"/>
                              <a:gd name="T2" fmla="*/ 12 w 20"/>
                              <a:gd name="T3" fmla="*/ 7 h 20"/>
                            </a:gdLst>
                            <a:ahLst/>
                            <a:cxnLst>
                              <a:cxn ang="0">
                                <a:pos x="T0" y="T1"/>
                              </a:cxn>
                              <a:cxn ang="0">
                                <a:pos x="T2" y="T3"/>
                              </a:cxn>
                            </a:cxnLst>
                            <a:rect l="0" t="0" r="r" b="b"/>
                            <a:pathLst>
                              <a:path w="20" h="20">
                                <a:moveTo>
                                  <a:pt x="0" y="7"/>
                                </a:moveTo>
                                <a:lnTo>
                                  <a:pt x="12"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7060690" name="Freeform 5847"/>
                        <wps:cNvSpPr>
                          <a:spLocks/>
                        </wps:cNvSpPr>
                        <wps:spPr bwMode="auto">
                          <a:xfrm>
                            <a:off x="6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1064057" name="Freeform 5848"/>
                        <wps:cNvSpPr>
                          <a:spLocks/>
                        </wps:cNvSpPr>
                        <wps:spPr bwMode="auto">
                          <a:xfrm>
                            <a:off x="6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7401686" name="Freeform 5849"/>
                        <wps:cNvSpPr>
                          <a:spLocks/>
                        </wps:cNvSpPr>
                        <wps:spPr bwMode="auto">
                          <a:xfrm>
                            <a:off x="6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9602051" name="Freeform 5850"/>
                        <wps:cNvSpPr>
                          <a:spLocks/>
                        </wps:cNvSpPr>
                        <wps:spPr bwMode="auto">
                          <a:xfrm>
                            <a:off x="6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2408001" name="Freeform 5851"/>
                        <wps:cNvSpPr>
                          <a:spLocks/>
                        </wps:cNvSpPr>
                        <wps:spPr bwMode="auto">
                          <a:xfrm>
                            <a:off x="6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3502585" name="Freeform 5852"/>
                        <wps:cNvSpPr>
                          <a:spLocks/>
                        </wps:cNvSpPr>
                        <wps:spPr bwMode="auto">
                          <a:xfrm>
                            <a:off x="6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2033717" name="Freeform 5853"/>
                        <wps:cNvSpPr>
                          <a:spLocks/>
                        </wps:cNvSpPr>
                        <wps:spPr bwMode="auto">
                          <a:xfrm>
                            <a:off x="6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7692211" name="Freeform 5854"/>
                        <wps:cNvSpPr>
                          <a:spLocks/>
                        </wps:cNvSpPr>
                        <wps:spPr bwMode="auto">
                          <a:xfrm>
                            <a:off x="6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455338" name="Freeform 5855"/>
                        <wps:cNvSpPr>
                          <a:spLocks/>
                        </wps:cNvSpPr>
                        <wps:spPr bwMode="auto">
                          <a:xfrm>
                            <a:off x="6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2295814" name="Freeform 5856"/>
                        <wps:cNvSpPr>
                          <a:spLocks/>
                        </wps:cNvSpPr>
                        <wps:spPr bwMode="auto">
                          <a:xfrm>
                            <a:off x="7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957983" name="Freeform 5857"/>
                        <wps:cNvSpPr>
                          <a:spLocks/>
                        </wps:cNvSpPr>
                        <wps:spPr bwMode="auto">
                          <a:xfrm>
                            <a:off x="7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3663095" name="Freeform 5858"/>
                        <wps:cNvSpPr>
                          <a:spLocks/>
                        </wps:cNvSpPr>
                        <wps:spPr bwMode="auto">
                          <a:xfrm>
                            <a:off x="7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2543478" name="Freeform 5859"/>
                        <wps:cNvSpPr>
                          <a:spLocks/>
                        </wps:cNvSpPr>
                        <wps:spPr bwMode="auto">
                          <a:xfrm>
                            <a:off x="7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007126" name="Freeform 5860"/>
                        <wps:cNvSpPr>
                          <a:spLocks/>
                        </wps:cNvSpPr>
                        <wps:spPr bwMode="auto">
                          <a:xfrm>
                            <a:off x="7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699977" name="Freeform 5861"/>
                        <wps:cNvSpPr>
                          <a:spLocks/>
                        </wps:cNvSpPr>
                        <wps:spPr bwMode="auto">
                          <a:xfrm>
                            <a:off x="7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1755078" name="Freeform 5862"/>
                        <wps:cNvSpPr>
                          <a:spLocks/>
                        </wps:cNvSpPr>
                        <wps:spPr bwMode="auto">
                          <a:xfrm>
                            <a:off x="7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153817" name="Freeform 5863"/>
                        <wps:cNvSpPr>
                          <a:spLocks/>
                        </wps:cNvSpPr>
                        <wps:spPr bwMode="auto">
                          <a:xfrm>
                            <a:off x="7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5584898" name="Freeform 5864"/>
                        <wps:cNvSpPr>
                          <a:spLocks/>
                        </wps:cNvSpPr>
                        <wps:spPr bwMode="auto">
                          <a:xfrm>
                            <a:off x="7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809173" name="Freeform 5865"/>
                        <wps:cNvSpPr>
                          <a:spLocks/>
                        </wps:cNvSpPr>
                        <wps:spPr bwMode="auto">
                          <a:xfrm>
                            <a:off x="75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7246814" name="Freeform 5866"/>
                        <wps:cNvSpPr>
                          <a:spLocks/>
                        </wps:cNvSpPr>
                        <wps:spPr bwMode="auto">
                          <a:xfrm>
                            <a:off x="76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1347381" name="Freeform 5867"/>
                        <wps:cNvSpPr>
                          <a:spLocks/>
                        </wps:cNvSpPr>
                        <wps:spPr bwMode="auto">
                          <a:xfrm>
                            <a:off x="76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309285" name="Freeform 5868"/>
                        <wps:cNvSpPr>
                          <a:spLocks/>
                        </wps:cNvSpPr>
                        <wps:spPr bwMode="auto">
                          <a:xfrm>
                            <a:off x="77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5882156" name="Freeform 5869"/>
                        <wps:cNvSpPr>
                          <a:spLocks/>
                        </wps:cNvSpPr>
                        <wps:spPr bwMode="auto">
                          <a:xfrm>
                            <a:off x="78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3759150" name="Freeform 5870"/>
                        <wps:cNvSpPr>
                          <a:spLocks/>
                        </wps:cNvSpPr>
                        <wps:spPr bwMode="auto">
                          <a:xfrm>
                            <a:off x="78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5973834" name="Freeform 5871"/>
                        <wps:cNvSpPr>
                          <a:spLocks/>
                        </wps:cNvSpPr>
                        <wps:spPr bwMode="auto">
                          <a:xfrm>
                            <a:off x="79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824196" name="Freeform 5872"/>
                        <wps:cNvSpPr>
                          <a:spLocks/>
                        </wps:cNvSpPr>
                        <wps:spPr bwMode="auto">
                          <a:xfrm>
                            <a:off x="79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464327" name="Freeform 5873"/>
                        <wps:cNvSpPr>
                          <a:spLocks/>
                        </wps:cNvSpPr>
                        <wps:spPr bwMode="auto">
                          <a:xfrm>
                            <a:off x="80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112090" name="Freeform 5874"/>
                        <wps:cNvSpPr>
                          <a:spLocks/>
                        </wps:cNvSpPr>
                        <wps:spPr bwMode="auto">
                          <a:xfrm>
                            <a:off x="81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70976" name="Freeform 5875"/>
                        <wps:cNvSpPr>
                          <a:spLocks/>
                        </wps:cNvSpPr>
                        <wps:spPr bwMode="auto">
                          <a:xfrm>
                            <a:off x="81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119085" name="Freeform 5876"/>
                        <wps:cNvSpPr>
                          <a:spLocks/>
                        </wps:cNvSpPr>
                        <wps:spPr bwMode="auto">
                          <a:xfrm>
                            <a:off x="82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9212360" name="Freeform 5877"/>
                        <wps:cNvSpPr>
                          <a:spLocks/>
                        </wps:cNvSpPr>
                        <wps:spPr bwMode="auto">
                          <a:xfrm>
                            <a:off x="82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376778" name="Freeform 5878"/>
                        <wps:cNvSpPr>
                          <a:spLocks/>
                        </wps:cNvSpPr>
                        <wps:spPr bwMode="auto">
                          <a:xfrm>
                            <a:off x="83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5814227" name="Freeform 5879"/>
                        <wps:cNvSpPr>
                          <a:spLocks/>
                        </wps:cNvSpPr>
                        <wps:spPr bwMode="auto">
                          <a:xfrm>
                            <a:off x="84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2678732" name="Freeform 5880"/>
                        <wps:cNvSpPr>
                          <a:spLocks/>
                        </wps:cNvSpPr>
                        <wps:spPr bwMode="auto">
                          <a:xfrm>
                            <a:off x="84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5822740" name="Freeform 5881"/>
                        <wps:cNvSpPr>
                          <a:spLocks/>
                        </wps:cNvSpPr>
                        <wps:spPr bwMode="auto">
                          <a:xfrm>
                            <a:off x="85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4666231" name="Freeform 5882"/>
                        <wps:cNvSpPr>
                          <a:spLocks/>
                        </wps:cNvSpPr>
                        <wps:spPr bwMode="auto">
                          <a:xfrm>
                            <a:off x="85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7137536" name="Freeform 5883"/>
                        <wps:cNvSpPr>
                          <a:spLocks/>
                        </wps:cNvSpPr>
                        <wps:spPr bwMode="auto">
                          <a:xfrm>
                            <a:off x="86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4151275" name="Freeform 5884"/>
                        <wps:cNvSpPr>
                          <a:spLocks/>
                        </wps:cNvSpPr>
                        <wps:spPr bwMode="auto">
                          <a:xfrm>
                            <a:off x="87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8989548" name="Freeform 5885"/>
                        <wps:cNvSpPr>
                          <a:spLocks/>
                        </wps:cNvSpPr>
                        <wps:spPr bwMode="auto">
                          <a:xfrm>
                            <a:off x="87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255192" name="Freeform 5886"/>
                        <wps:cNvSpPr>
                          <a:spLocks/>
                        </wps:cNvSpPr>
                        <wps:spPr bwMode="auto">
                          <a:xfrm>
                            <a:off x="88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592752" name="Freeform 5887"/>
                        <wps:cNvSpPr>
                          <a:spLocks/>
                        </wps:cNvSpPr>
                        <wps:spPr bwMode="auto">
                          <a:xfrm>
                            <a:off x="88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3089370" name="Freeform 5888"/>
                        <wps:cNvSpPr>
                          <a:spLocks/>
                        </wps:cNvSpPr>
                        <wps:spPr bwMode="auto">
                          <a:xfrm>
                            <a:off x="89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82846" name="Freeform 5889"/>
                        <wps:cNvSpPr>
                          <a:spLocks/>
                        </wps:cNvSpPr>
                        <wps:spPr bwMode="auto">
                          <a:xfrm>
                            <a:off x="90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7695798" name="Freeform 5890"/>
                        <wps:cNvSpPr>
                          <a:spLocks/>
                        </wps:cNvSpPr>
                        <wps:spPr bwMode="auto">
                          <a:xfrm>
                            <a:off x="90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8581241" name="Freeform 5891"/>
                        <wps:cNvSpPr>
                          <a:spLocks/>
                        </wps:cNvSpPr>
                        <wps:spPr bwMode="auto">
                          <a:xfrm>
                            <a:off x="91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9245" name="Freeform 5892"/>
                        <wps:cNvSpPr>
                          <a:spLocks/>
                        </wps:cNvSpPr>
                        <wps:spPr bwMode="auto">
                          <a:xfrm>
                            <a:off x="91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364083" name="Freeform 5893"/>
                        <wps:cNvSpPr>
                          <a:spLocks/>
                        </wps:cNvSpPr>
                        <wps:spPr bwMode="auto">
                          <a:xfrm>
                            <a:off x="92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8013104" name="Freeform 5894"/>
                        <wps:cNvSpPr>
                          <a:spLocks/>
                        </wps:cNvSpPr>
                        <wps:spPr bwMode="auto">
                          <a:xfrm>
                            <a:off x="93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4785409" name="Freeform 5895"/>
                        <wps:cNvSpPr>
                          <a:spLocks/>
                        </wps:cNvSpPr>
                        <wps:spPr bwMode="auto">
                          <a:xfrm>
                            <a:off x="93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9406524" name="Freeform 5896"/>
                        <wps:cNvSpPr>
                          <a:spLocks/>
                        </wps:cNvSpPr>
                        <wps:spPr bwMode="auto">
                          <a:xfrm>
                            <a:off x="94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691272" name="Freeform 5897"/>
                        <wps:cNvSpPr>
                          <a:spLocks/>
                        </wps:cNvSpPr>
                        <wps:spPr bwMode="auto">
                          <a:xfrm>
                            <a:off x="94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4112087" name="Freeform 5898"/>
                        <wps:cNvSpPr>
                          <a:spLocks/>
                        </wps:cNvSpPr>
                        <wps:spPr bwMode="auto">
                          <a:xfrm>
                            <a:off x="95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736634" name="Freeform 5899"/>
                        <wps:cNvSpPr>
                          <a:spLocks/>
                        </wps:cNvSpPr>
                        <wps:spPr bwMode="auto">
                          <a:xfrm>
                            <a:off x="96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2634943" name="Freeform 5900"/>
                        <wps:cNvSpPr>
                          <a:spLocks/>
                        </wps:cNvSpPr>
                        <wps:spPr bwMode="auto">
                          <a:xfrm>
                            <a:off x="96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5270864" name="Freeform 5901"/>
                        <wps:cNvSpPr>
                          <a:spLocks/>
                        </wps:cNvSpPr>
                        <wps:spPr bwMode="auto">
                          <a:xfrm>
                            <a:off x="97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0666748" name="Freeform 5902"/>
                        <wps:cNvSpPr>
                          <a:spLocks/>
                        </wps:cNvSpPr>
                        <wps:spPr bwMode="auto">
                          <a:xfrm>
                            <a:off x="97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17865" name="Freeform 5903"/>
                        <wps:cNvSpPr>
                          <a:spLocks/>
                        </wps:cNvSpPr>
                        <wps:spPr bwMode="auto">
                          <a:xfrm>
                            <a:off x="98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8438458" name="Freeform 5904"/>
                        <wps:cNvSpPr>
                          <a:spLocks/>
                        </wps:cNvSpPr>
                        <wps:spPr bwMode="auto">
                          <a:xfrm>
                            <a:off x="99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4524285" name="Freeform 5905"/>
                        <wps:cNvSpPr>
                          <a:spLocks/>
                        </wps:cNvSpPr>
                        <wps:spPr bwMode="auto">
                          <a:xfrm>
                            <a:off x="99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885593" name="Freeform 5906"/>
                        <wps:cNvSpPr>
                          <a:spLocks/>
                        </wps:cNvSpPr>
                        <wps:spPr bwMode="auto">
                          <a:xfrm>
                            <a:off x="100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424989" name="Freeform 5907"/>
                        <wps:cNvSpPr>
                          <a:spLocks/>
                        </wps:cNvSpPr>
                        <wps:spPr bwMode="auto">
                          <a:xfrm>
                            <a:off x="100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2295193" name="Freeform 5908"/>
                        <wps:cNvSpPr>
                          <a:spLocks/>
                        </wps:cNvSpPr>
                        <wps:spPr bwMode="auto">
                          <a:xfrm>
                            <a:off x="101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818668" name="Freeform 5909"/>
                        <wps:cNvSpPr>
                          <a:spLocks/>
                        </wps:cNvSpPr>
                        <wps:spPr bwMode="auto">
                          <a:xfrm>
                            <a:off x="102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2712031" name="Freeform 5910"/>
                        <wps:cNvSpPr>
                          <a:spLocks/>
                        </wps:cNvSpPr>
                        <wps:spPr bwMode="auto">
                          <a:xfrm>
                            <a:off x="1026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803127" name="Freeform 5911"/>
                        <wps:cNvSpPr>
                          <a:spLocks/>
                        </wps:cNvSpPr>
                        <wps:spPr bwMode="auto">
                          <a:xfrm>
                            <a:off x="1032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5006028" name="Freeform 5912"/>
                        <wps:cNvSpPr>
                          <a:spLocks/>
                        </wps:cNvSpPr>
                        <wps:spPr bwMode="auto">
                          <a:xfrm>
                            <a:off x="1038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30790" name="Freeform 5913"/>
                        <wps:cNvSpPr>
                          <a:spLocks/>
                        </wps:cNvSpPr>
                        <wps:spPr bwMode="auto">
                          <a:xfrm>
                            <a:off x="1044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576877" name="Freeform 5914"/>
                        <wps:cNvSpPr>
                          <a:spLocks/>
                        </wps:cNvSpPr>
                        <wps:spPr bwMode="auto">
                          <a:xfrm>
                            <a:off x="10500" y="261"/>
                            <a:ext cx="30" cy="20"/>
                          </a:xfrm>
                          <a:custGeom>
                            <a:avLst/>
                            <a:gdLst>
                              <a:gd name="T0" fmla="*/ 0 w 30"/>
                              <a:gd name="T1" fmla="*/ 7 h 20"/>
                              <a:gd name="T2" fmla="*/ 30 w 30"/>
                              <a:gd name="T3" fmla="*/ 7 h 20"/>
                            </a:gdLst>
                            <a:ahLst/>
                            <a:cxnLst>
                              <a:cxn ang="0">
                                <a:pos x="T0" y="T1"/>
                              </a:cxn>
                              <a:cxn ang="0">
                                <a:pos x="T2" y="T3"/>
                              </a:cxn>
                            </a:cxnLst>
                            <a:rect l="0" t="0" r="r" b="b"/>
                            <a:pathLst>
                              <a:path w="30" h="20">
                                <a:moveTo>
                                  <a:pt x="0" y="7"/>
                                </a:moveTo>
                                <a:lnTo>
                                  <a:pt x="30"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11B64EF">
              <v:group id="Group 5845" style="position:absolute;margin-left:321.45pt;margin-top:12.65pt;width:205.45pt;height:1.55pt;z-index:-251635712;mso-position-horizontal-relative:page" coordsize="4109,31" coordorigin="6429,253" o:spid="_x0000_s1026" o:allowincell="f" w14:anchorId="77F8AC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">
                <v:shape id="Freeform 5846" style="position:absolute;left:6438;top:261;width:20;height:20;visibility:visible;mso-wrap-style:square;v-text-anchor:top" coordsize="20,20" o:spid="_x0000_s1027" filled="f" strokeweight=".82pt" path="m,7r1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">
                  <v:path arrowok="t" o:connecttype="custom" o:connectlocs="0,7;12,7" o:connectangles="0,0"/>
                </v:shape>
                <v:shape id="Freeform 5847" style="position:absolute;left:6480;top:261;width:30;height:20;visibility:visible;mso-wrap-style:square;v-text-anchor:top" coordsize="30,20" o:spid="_x0000_s102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">
                  <v:path arrowok="t" o:connecttype="custom" o:connectlocs="0,7;30,7" o:connectangles="0,0"/>
                </v:shape>
                <v:shape id="Freeform 5848" style="position:absolute;left:6540;top:261;width:30;height:20;visibility:visible;mso-wrap-style:square;v-text-anchor:top" coordsize="30,20" o:spid="_x0000_s102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">
                  <v:path arrowok="t" o:connecttype="custom" o:connectlocs="0,7;30,7" o:connectangles="0,0"/>
                </v:shape>
                <v:shape id="Freeform 5849" style="position:absolute;left:6600;top:261;width:30;height:20;visibility:visible;mso-wrap-style:square;v-text-anchor:top" coordsize="30,20" o:spid="_x0000_s103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">
                  <v:path arrowok="t" o:connecttype="custom" o:connectlocs="0,7;30,7" o:connectangles="0,0"/>
                </v:shape>
                <v:shape id="Freeform 5850" style="position:absolute;left:6660;top:261;width:30;height:20;visibility:visible;mso-wrap-style:square;v-text-anchor:top" coordsize="30,20" o:spid="_x0000_s103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">
                  <v:path arrowok="t" o:connecttype="custom" o:connectlocs="0,7;30,7" o:connectangles="0,0"/>
                </v:shape>
                <v:shape id="Freeform 5851" style="position:absolute;left:6720;top:261;width:30;height:20;visibility:visible;mso-wrap-style:square;v-text-anchor:top" coordsize="30,20" o:spid="_x0000_s103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">
                  <v:path arrowok="t" o:connecttype="custom" o:connectlocs="0,7;30,7" o:connectangles="0,0"/>
                </v:shape>
                <v:shape id="Freeform 5852" style="position:absolute;left:6780;top:261;width:30;height:20;visibility:visible;mso-wrap-style:square;v-text-anchor:top" coordsize="30,20" o:spid="_x0000_s103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">
                  <v:path arrowok="t" o:connecttype="custom" o:connectlocs="0,7;30,7" o:connectangles="0,0"/>
                </v:shape>
                <v:shape id="Freeform 5853" style="position:absolute;left:6840;top:261;width:30;height:20;visibility:visible;mso-wrap-style:square;v-text-anchor:top" coordsize="30,20" o:spid="_x0000_s103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">
                  <v:path arrowok="t" o:connecttype="custom" o:connectlocs="0,7;30,7" o:connectangles="0,0"/>
                </v:shape>
                <v:shape id="Freeform 5854" style="position:absolute;left:6900;top:261;width:30;height:20;visibility:visible;mso-wrap-style:square;v-text-anchor:top" coordsize="30,20" o:spid="_x0000_s103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">
                  <v:path arrowok="t" o:connecttype="custom" o:connectlocs="0,7;30,7" o:connectangles="0,0"/>
                </v:shape>
                <v:shape id="Freeform 5855" style="position:absolute;left:6960;top:261;width:30;height:20;visibility:visible;mso-wrap-style:square;v-text-anchor:top" coordsize="30,20" o:spid="_x0000_s103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">
                  <v:path arrowok="t" o:connecttype="custom" o:connectlocs="0,7;30,7" o:connectangles="0,0"/>
                </v:shape>
                <v:shape id="Freeform 5856" style="position:absolute;left:7020;top:261;width:30;height:20;visibility:visible;mso-wrap-style:square;v-text-anchor:top" coordsize="30,20" o:spid="_x0000_s103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">
                  <v:path arrowok="t" o:connecttype="custom" o:connectlocs="0,7;30,7" o:connectangles="0,0"/>
                </v:shape>
                <v:shape id="Freeform 5857" style="position:absolute;left:7080;top:261;width:30;height:20;visibility:visible;mso-wrap-style:square;v-text-anchor:top" coordsize="30,20" o:spid="_x0000_s103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">
                  <v:path arrowok="t" o:connecttype="custom" o:connectlocs="0,7;30,7" o:connectangles="0,0"/>
                </v:shape>
                <v:shape id="Freeform 5858" style="position:absolute;left:7140;top:261;width:30;height:20;visibility:visible;mso-wrap-style:square;v-text-anchor:top" coordsize="30,20" o:spid="_x0000_s103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">
                  <v:path arrowok="t" o:connecttype="custom" o:connectlocs="0,7;30,7" o:connectangles="0,0"/>
                </v:shape>
                <v:shape id="Freeform 5859" style="position:absolute;left:7200;top:261;width:30;height:20;visibility:visible;mso-wrap-style:square;v-text-anchor:top" coordsize="30,20" o:spid="_x0000_s104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">
                  <v:path arrowok="t" o:connecttype="custom" o:connectlocs="0,7;30,7" o:connectangles="0,0"/>
                </v:shape>
                <v:shape id="Freeform 5860" style="position:absolute;left:7260;top:261;width:30;height:20;visibility:visible;mso-wrap-style:square;v-text-anchor:top" coordsize="30,20" o:spid="_x0000_s104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">
                  <v:path arrowok="t" o:connecttype="custom" o:connectlocs="0,7;30,7" o:connectangles="0,0"/>
                </v:shape>
                <v:shape id="Freeform 5861" style="position:absolute;left:7320;top:261;width:30;height:20;visibility:visible;mso-wrap-style:square;v-text-anchor:top" coordsize="30,20" o:spid="_x0000_s104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">
                  <v:path arrowok="t" o:connecttype="custom" o:connectlocs="0,7;30,7" o:connectangles="0,0"/>
                </v:shape>
                <v:shape id="Freeform 5862" style="position:absolute;left:7380;top:261;width:30;height:20;visibility:visible;mso-wrap-style:square;v-text-anchor:top" coordsize="30,20" o:spid="_x0000_s104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">
                  <v:path arrowok="t" o:connecttype="custom" o:connectlocs="0,7;30,7" o:connectangles="0,0"/>
                </v:shape>
                <v:shape id="Freeform 5863" style="position:absolute;left:7440;top:261;width:30;height:20;visibility:visible;mso-wrap-style:square;v-text-anchor:top" coordsize="30,20" o:spid="_x0000_s104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">
                  <v:path arrowok="t" o:connecttype="custom" o:connectlocs="0,7;30,7" o:connectangles="0,0"/>
                </v:shape>
                <v:shape id="Freeform 5864" style="position:absolute;left:7500;top:261;width:30;height:20;visibility:visible;mso-wrap-style:square;v-text-anchor:top" coordsize="30,20" o:spid="_x0000_s104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">
                  <v:path arrowok="t" o:connecttype="custom" o:connectlocs="0,7;30,7" o:connectangles="0,0"/>
                </v:shape>
                <v:shape id="Freeform 5865" style="position:absolute;left:7560;top:261;width:30;height:20;visibility:visible;mso-wrap-style:square;v-text-anchor:top" coordsize="30,20" o:spid="_x0000_s104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">
                  <v:path arrowok="t" o:connecttype="custom" o:connectlocs="0,7;30,7" o:connectangles="0,0"/>
                </v:shape>
                <v:shape id="Freeform 5866" style="position:absolute;left:7620;top:261;width:30;height:20;visibility:visible;mso-wrap-style:square;v-text-anchor:top" coordsize="30,20" o:spid="_x0000_s104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">
                  <v:path arrowok="t" o:connecttype="custom" o:connectlocs="0,7;30,7" o:connectangles="0,0"/>
                </v:shape>
                <v:shape id="Freeform 5867" style="position:absolute;left:7680;top:261;width:30;height:20;visibility:visible;mso-wrap-style:square;v-text-anchor:top" coordsize="30,20" o:spid="_x0000_s104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">
                  <v:path arrowok="t" o:connecttype="custom" o:connectlocs="0,7;30,7" o:connectangles="0,0"/>
                </v:shape>
                <v:shape id="Freeform 5868" style="position:absolute;left:7740;top:261;width:30;height:20;visibility:visible;mso-wrap-style:square;v-text-anchor:top" coordsize="30,20" o:spid="_x0000_s104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">
                  <v:path arrowok="t" o:connecttype="custom" o:connectlocs="0,7;30,7" o:connectangles="0,0"/>
                </v:shape>
                <v:shape id="Freeform 5869" style="position:absolute;left:7800;top:261;width:30;height:20;visibility:visible;mso-wrap-style:square;v-text-anchor:top" coordsize="30,20" o:spid="_x0000_s105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">
                  <v:path arrowok="t" o:connecttype="custom" o:connectlocs="0,7;30,7" o:connectangles="0,0"/>
                </v:shape>
                <v:shape id="Freeform 5870" style="position:absolute;left:7860;top:261;width:30;height:20;visibility:visible;mso-wrap-style:square;v-text-anchor:top" coordsize="30,20" o:spid="_x0000_s105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">
                  <v:path arrowok="t" o:connecttype="custom" o:connectlocs="0,7;30,7" o:connectangles="0,0"/>
                </v:shape>
                <v:shape id="Freeform 5871" style="position:absolute;left:7920;top:261;width:30;height:20;visibility:visible;mso-wrap-style:square;v-text-anchor:top" coordsize="30,20" o:spid="_x0000_s105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">
                  <v:path arrowok="t" o:connecttype="custom" o:connectlocs="0,7;30,7" o:connectangles="0,0"/>
                </v:shape>
                <v:shape id="Freeform 5872" style="position:absolute;left:7980;top:261;width:30;height:20;visibility:visible;mso-wrap-style:square;v-text-anchor:top" coordsize="30,20" o:spid="_x0000_s105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">
                  <v:path arrowok="t" o:connecttype="custom" o:connectlocs="0,7;30,7" o:connectangles="0,0"/>
                </v:shape>
                <v:shape id="Freeform 5873" style="position:absolute;left:8040;top:261;width:30;height:20;visibility:visible;mso-wrap-style:square;v-text-anchor:top" coordsize="30,20" o:spid="_x0000_s105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">
                  <v:path arrowok="t" o:connecttype="custom" o:connectlocs="0,7;30,7" o:connectangles="0,0"/>
                </v:shape>
                <v:shape id="Freeform 5874" style="position:absolute;left:8100;top:261;width:30;height:20;visibility:visible;mso-wrap-style:square;v-text-anchor:top" coordsize="30,20" o:spid="_x0000_s105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">
                  <v:path arrowok="t" o:connecttype="custom" o:connectlocs="0,7;30,7" o:connectangles="0,0"/>
                </v:shape>
                <v:shape id="Freeform 5875" style="position:absolute;left:8160;top:261;width:30;height:20;visibility:visible;mso-wrap-style:square;v-text-anchor:top" coordsize="30,20" o:spid="_x0000_s105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">
                  <v:path arrowok="t" o:connecttype="custom" o:connectlocs="0,7;30,7" o:connectangles="0,0"/>
                </v:shape>
                <v:shape id="Freeform 5876" style="position:absolute;left:8220;top:261;width:30;height:20;visibility:visible;mso-wrap-style:square;v-text-anchor:top" coordsize="30,20" o:spid="_x0000_s105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">
                  <v:path arrowok="t" o:connecttype="custom" o:connectlocs="0,7;30,7" o:connectangles="0,0"/>
                </v:shape>
                <v:shape id="Freeform 5877" style="position:absolute;left:8280;top:261;width:30;height:20;visibility:visible;mso-wrap-style:square;v-text-anchor:top" coordsize="30,20" o:spid="_x0000_s105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">
                  <v:path arrowok="t" o:connecttype="custom" o:connectlocs="0,7;30,7" o:connectangles="0,0"/>
                </v:shape>
                <v:shape id="Freeform 5878" style="position:absolute;left:8340;top:261;width:30;height:20;visibility:visible;mso-wrap-style:square;v-text-anchor:top" coordsize="30,20" o:spid="_x0000_s105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">
                  <v:path arrowok="t" o:connecttype="custom" o:connectlocs="0,7;30,7" o:connectangles="0,0"/>
                </v:shape>
                <v:shape id="Freeform 5879" style="position:absolute;left:8400;top:261;width:30;height:20;visibility:visible;mso-wrap-style:square;v-text-anchor:top" coordsize="30,20" o:spid="_x0000_s106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">
                  <v:path arrowok="t" o:connecttype="custom" o:connectlocs="0,7;30,7" o:connectangles="0,0"/>
                </v:shape>
                <v:shape id="Freeform 5880" style="position:absolute;left:8460;top:261;width:30;height:20;visibility:visible;mso-wrap-style:square;v-text-anchor:top" coordsize="30,20" o:spid="_x0000_s106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">
                  <v:path arrowok="t" o:connecttype="custom" o:connectlocs="0,7;30,7" o:connectangles="0,0"/>
                </v:shape>
                <v:shape id="Freeform 5881" style="position:absolute;left:8520;top:261;width:30;height:20;visibility:visible;mso-wrap-style:square;v-text-anchor:top" coordsize="30,20" o:spid="_x0000_s106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">
                  <v:path arrowok="t" o:connecttype="custom" o:connectlocs="0,7;30,7" o:connectangles="0,0"/>
                </v:shape>
                <v:shape id="Freeform 5882" style="position:absolute;left:8580;top:261;width:30;height:20;visibility:visible;mso-wrap-style:square;v-text-anchor:top" coordsize="30,20" o:spid="_x0000_s106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">
                  <v:path arrowok="t" o:connecttype="custom" o:connectlocs="0,7;30,7" o:connectangles="0,0"/>
                </v:shape>
                <v:shape id="Freeform 5883" style="position:absolute;left:8640;top:261;width:30;height:20;visibility:visible;mso-wrap-style:square;v-text-anchor:top" coordsize="30,20" o:spid="_x0000_s106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">
                  <v:path arrowok="t" o:connecttype="custom" o:connectlocs="0,7;30,7" o:connectangles="0,0"/>
                </v:shape>
                <v:shape id="Freeform 5884" style="position:absolute;left:8700;top:261;width:30;height:20;visibility:visible;mso-wrap-style:square;v-text-anchor:top" coordsize="30,20" o:spid="_x0000_s106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">
                  <v:path arrowok="t" o:connecttype="custom" o:connectlocs="0,7;30,7" o:connectangles="0,0"/>
                </v:shape>
                <v:shape id="Freeform 5885" style="position:absolute;left:8760;top:261;width:30;height:20;visibility:visible;mso-wrap-style:square;v-text-anchor:top" coordsize="30,20" o:spid="_x0000_s106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">
                  <v:path arrowok="t" o:connecttype="custom" o:connectlocs="0,7;30,7" o:connectangles="0,0"/>
                </v:shape>
                <v:shape id="Freeform 5886" style="position:absolute;left:8820;top:261;width:30;height:20;visibility:visible;mso-wrap-style:square;v-text-anchor:top" coordsize="30,20" o:spid="_x0000_s106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">
                  <v:path arrowok="t" o:connecttype="custom" o:connectlocs="0,7;30,7" o:connectangles="0,0"/>
                </v:shape>
                <v:shape id="Freeform 5887" style="position:absolute;left:8880;top:261;width:30;height:20;visibility:visible;mso-wrap-style:square;v-text-anchor:top" coordsize="30,20" o:spid="_x0000_s106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">
                  <v:path arrowok="t" o:connecttype="custom" o:connectlocs="0,7;30,7" o:connectangles="0,0"/>
                </v:shape>
                <v:shape id="Freeform 5888" style="position:absolute;left:8940;top:261;width:30;height:20;visibility:visible;mso-wrap-style:square;v-text-anchor:top" coordsize="30,20" o:spid="_x0000_s106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">
                  <v:path arrowok="t" o:connecttype="custom" o:connectlocs="0,7;30,7" o:connectangles="0,0"/>
                </v:shape>
                <v:shape id="Freeform 5889" style="position:absolute;left:9000;top:261;width:30;height:20;visibility:visible;mso-wrap-style:square;v-text-anchor:top" coordsize="30,20" o:spid="_x0000_s107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">
                  <v:path arrowok="t" o:connecttype="custom" o:connectlocs="0,7;30,7" o:connectangles="0,0"/>
                </v:shape>
                <v:shape id="Freeform 5890" style="position:absolute;left:9060;top:261;width:30;height:20;visibility:visible;mso-wrap-style:square;v-text-anchor:top" coordsize="30,20" o:spid="_x0000_s107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">
                  <v:path arrowok="t" o:connecttype="custom" o:connectlocs="0,7;30,7" o:connectangles="0,0"/>
                </v:shape>
                <v:shape id="Freeform 5891" style="position:absolute;left:9120;top:261;width:30;height:20;visibility:visible;mso-wrap-style:square;v-text-anchor:top" coordsize="30,20" o:spid="_x0000_s107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">
                  <v:path arrowok="t" o:connecttype="custom" o:connectlocs="0,7;30,7" o:connectangles="0,0"/>
                </v:shape>
                <v:shape id="Freeform 5892" style="position:absolute;left:9180;top:261;width:30;height:20;visibility:visible;mso-wrap-style:square;v-text-anchor:top" coordsize="30,20" o:spid="_x0000_s107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">
                  <v:path arrowok="t" o:connecttype="custom" o:connectlocs="0,7;30,7" o:connectangles="0,0"/>
                </v:shape>
                <v:shape id="Freeform 5893" style="position:absolute;left:9240;top:261;width:30;height:20;visibility:visible;mso-wrap-style:square;v-text-anchor:top" coordsize="30,20" o:spid="_x0000_s107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">
                  <v:path arrowok="t" o:connecttype="custom" o:connectlocs="0,7;30,7" o:connectangles="0,0"/>
                </v:shape>
                <v:shape id="Freeform 5894" style="position:absolute;left:9300;top:261;width:30;height:20;visibility:visible;mso-wrap-style:square;v-text-anchor:top" coordsize="30,20" o:spid="_x0000_s107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">
                  <v:path arrowok="t" o:connecttype="custom" o:connectlocs="0,7;30,7" o:connectangles="0,0"/>
                </v:shape>
                <v:shape id="Freeform 5895" style="position:absolute;left:9360;top:261;width:30;height:20;visibility:visible;mso-wrap-style:square;v-text-anchor:top" coordsize="30,20" o:spid="_x0000_s107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">
                  <v:path arrowok="t" o:connecttype="custom" o:connectlocs="0,7;30,7" o:connectangles="0,0"/>
                </v:shape>
                <v:shape id="Freeform 5896" style="position:absolute;left:9420;top:261;width:30;height:20;visibility:visible;mso-wrap-style:square;v-text-anchor:top" coordsize="30,20" o:spid="_x0000_s107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">
                  <v:path arrowok="t" o:connecttype="custom" o:connectlocs="0,7;30,7" o:connectangles="0,0"/>
                </v:shape>
                <v:shape id="Freeform 5897" style="position:absolute;left:9480;top:261;width:30;height:20;visibility:visible;mso-wrap-style:square;v-text-anchor:top" coordsize="30,20" o:spid="_x0000_s107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">
                  <v:path arrowok="t" o:connecttype="custom" o:connectlocs="0,7;30,7" o:connectangles="0,0"/>
                </v:shape>
                <v:shape id="Freeform 5898" style="position:absolute;left:9540;top:261;width:30;height:20;visibility:visible;mso-wrap-style:square;v-text-anchor:top" coordsize="30,20" o:spid="_x0000_s107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">
                  <v:path arrowok="t" o:connecttype="custom" o:connectlocs="0,7;30,7" o:connectangles="0,0"/>
                </v:shape>
                <v:shape id="Freeform 5899" style="position:absolute;left:9600;top:261;width:30;height:20;visibility:visible;mso-wrap-style:square;v-text-anchor:top" coordsize="30,20" o:spid="_x0000_s108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">
                  <v:path arrowok="t" o:connecttype="custom" o:connectlocs="0,7;30,7" o:connectangles="0,0"/>
                </v:shape>
                <v:shape id="Freeform 5900" style="position:absolute;left:9660;top:261;width:30;height:20;visibility:visible;mso-wrap-style:square;v-text-anchor:top" coordsize="30,20" o:spid="_x0000_s108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">
                  <v:path arrowok="t" o:connecttype="custom" o:connectlocs="0,7;30,7" o:connectangles="0,0"/>
                </v:shape>
                <v:shape id="Freeform 5901" style="position:absolute;left:9720;top:261;width:30;height:20;visibility:visible;mso-wrap-style:square;v-text-anchor:top" coordsize="30,20" o:spid="_x0000_s108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">
                  <v:path arrowok="t" o:connecttype="custom" o:connectlocs="0,7;30,7" o:connectangles="0,0"/>
                </v:shape>
                <v:shape id="Freeform 5902" style="position:absolute;left:9780;top:261;width:30;height:20;visibility:visible;mso-wrap-style:square;v-text-anchor:top" coordsize="30,20" o:spid="_x0000_s108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">
                  <v:path arrowok="t" o:connecttype="custom" o:connectlocs="0,7;30,7" o:connectangles="0,0"/>
                </v:shape>
                <v:shape id="Freeform 5903" style="position:absolute;left:9840;top:261;width:30;height:20;visibility:visible;mso-wrap-style:square;v-text-anchor:top" coordsize="30,20" o:spid="_x0000_s108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">
                  <v:path arrowok="t" o:connecttype="custom" o:connectlocs="0,7;30,7" o:connectangles="0,0"/>
                </v:shape>
                <v:shape id="Freeform 5904" style="position:absolute;left:9900;top:261;width:30;height:20;visibility:visible;mso-wrap-style:square;v-text-anchor:top" coordsize="30,20" o:spid="_x0000_s108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">
                  <v:path arrowok="t" o:connecttype="custom" o:connectlocs="0,7;30,7" o:connectangles="0,0"/>
                </v:shape>
                <v:shape id="Freeform 5905" style="position:absolute;left:9960;top:261;width:30;height:20;visibility:visible;mso-wrap-style:square;v-text-anchor:top" coordsize="30,20" o:spid="_x0000_s1086"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">
                  <v:path arrowok="t" o:connecttype="custom" o:connectlocs="0,7;30,7" o:connectangles="0,0"/>
                </v:shape>
                <v:shape id="Freeform 5906" style="position:absolute;left:10020;top:261;width:30;height:20;visibility:visible;mso-wrap-style:square;v-text-anchor:top" coordsize="30,20" o:spid="_x0000_s1087"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">
                  <v:path arrowok="t" o:connecttype="custom" o:connectlocs="0,7;30,7" o:connectangles="0,0"/>
                </v:shape>
                <v:shape id="Freeform 5907" style="position:absolute;left:10080;top:261;width:30;height:20;visibility:visible;mso-wrap-style:square;v-text-anchor:top" coordsize="30,20" o:spid="_x0000_s1088"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">
                  <v:path arrowok="t" o:connecttype="custom" o:connectlocs="0,7;30,7" o:connectangles="0,0"/>
                </v:shape>
                <v:shape id="Freeform 5908" style="position:absolute;left:10140;top:261;width:30;height:20;visibility:visible;mso-wrap-style:square;v-text-anchor:top" coordsize="30,20" o:spid="_x0000_s1089"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">
                  <v:path arrowok="t" o:connecttype="custom" o:connectlocs="0,7;30,7" o:connectangles="0,0"/>
                </v:shape>
                <v:shape id="Freeform 5909" style="position:absolute;left:10200;top:261;width:30;height:20;visibility:visible;mso-wrap-style:square;v-text-anchor:top" coordsize="30,20" o:spid="_x0000_s1090"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">
                  <v:path arrowok="t" o:connecttype="custom" o:connectlocs="0,7;30,7" o:connectangles="0,0"/>
                </v:shape>
                <v:shape id="Freeform 5910" style="position:absolute;left:10260;top:261;width:30;height:20;visibility:visible;mso-wrap-style:square;v-text-anchor:top" coordsize="30,20" o:spid="_x0000_s1091"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">
                  <v:path arrowok="t" o:connecttype="custom" o:connectlocs="0,7;30,7" o:connectangles="0,0"/>
                </v:shape>
                <v:shape id="Freeform 5911" style="position:absolute;left:10320;top:261;width:30;height:20;visibility:visible;mso-wrap-style:square;v-text-anchor:top" coordsize="30,20" o:spid="_x0000_s1092"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">
                  <v:path arrowok="t" o:connecttype="custom" o:connectlocs="0,7;30,7" o:connectangles="0,0"/>
                </v:shape>
                <v:shape id="Freeform 5912" style="position:absolute;left:10380;top:261;width:30;height:20;visibility:visible;mso-wrap-style:square;v-text-anchor:top" coordsize="30,20" o:spid="_x0000_s1093"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">
                  <v:path arrowok="t" o:connecttype="custom" o:connectlocs="0,7;30,7" o:connectangles="0,0"/>
                </v:shape>
                <v:shape id="Freeform 5913" style="position:absolute;left:10440;top:261;width:30;height:20;visibility:visible;mso-wrap-style:square;v-text-anchor:top" coordsize="30,20" o:spid="_x0000_s1094"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">
                  <v:path arrowok="t" o:connecttype="custom" o:connectlocs="0,7;30,7" o:connectangles="0,0"/>
                </v:shape>
                <v:shape id="Freeform 5914" style="position:absolute;left:10500;top:261;width:30;height:20;visibility:visible;mso-wrap-style:square;v-text-anchor:top" coordsize="30,20" o:spid="_x0000_s1095" filled="f" strokeweight=".82pt" path="m,7r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">
                  <v:path arrowok="t" o:connecttype="custom" o:connectlocs="0,7;30,7" o:connectangles="0,0"/>
                </v:shape>
                <w10:wrap anchorx="page"/>
              </v:group>
            </w:pict>
          </mc:Fallback>
        </mc:AlternateContent>
      </w:r>
      <w:r w:rsidR="00B4080D" w:rsidRPr="007C3B41">
        <w:t>STATE</w:t>
      </w:r>
      <w:r w:rsidR="00B4080D" w:rsidRPr="007C3B41">
        <w:rPr>
          <w:spacing w:val="-2"/>
        </w:rPr>
        <w:t xml:space="preserve"> </w:t>
      </w:r>
      <w:r w:rsidR="00B4080D" w:rsidRPr="007C3B41">
        <w:t>MANAGEMENT</w:t>
      </w:r>
      <w:r w:rsidR="00B4080D" w:rsidRPr="007C3B41">
        <w:rPr>
          <w:spacing w:val="-2"/>
        </w:rPr>
        <w:t xml:space="preserve"> </w:t>
      </w:r>
      <w:r w:rsidR="00B4080D" w:rsidRPr="007C3B41">
        <w:t>PLAN</w:t>
      </w:r>
      <w:r w:rsidR="00B4080D" w:rsidRPr="007C3B41">
        <w:rPr>
          <w:spacing w:val="-1"/>
        </w:rPr>
        <w:t xml:space="preserve"> </w:t>
      </w:r>
      <w:r w:rsidR="00B4080D" w:rsidRPr="007C3B41">
        <w:t>UPDATE</w:t>
      </w:r>
      <w:r w:rsidR="00B4080D" w:rsidRPr="007C3B41">
        <w:tab/>
        <w:t>67</w:t>
      </w:r>
      <w:bookmarkEnd w:id="0"/>
    </w:p>
    <w:p w14:paraId="4098C8CC" w14:textId="77777777" w:rsidR="00B4080D" w:rsidRPr="007C3B41" w:rsidRDefault="00B4080D">
      <w:pPr>
        <w:pStyle w:val="BodyText"/>
        <w:kinsoku w:val="0"/>
        <w:overflowPunct w:val="0"/>
        <w:ind w:left="0"/>
      </w:pPr>
    </w:p>
    <w:p w14:paraId="405C19A5" w14:textId="77777777" w:rsidR="00B4080D" w:rsidRPr="007C3B41" w:rsidRDefault="00B4080D">
      <w:pPr>
        <w:pStyle w:val="BodyText"/>
        <w:kinsoku w:val="0"/>
        <w:overflowPunct w:val="0"/>
        <w:spacing w:before="5"/>
        <w:ind w:left="0"/>
      </w:pPr>
    </w:p>
    <w:p w14:paraId="2850991F" w14:textId="77777777" w:rsidR="00B4080D" w:rsidRPr="007C3B41" w:rsidRDefault="00B4080D">
      <w:pPr>
        <w:pStyle w:val="Heading2"/>
        <w:kinsoku w:val="0"/>
        <w:overflowPunct w:val="0"/>
        <w:ind w:left="100" w:firstLine="0"/>
        <w:rPr>
          <w:b w:val="0"/>
          <w:bCs w:val="0"/>
        </w:rPr>
      </w:pPr>
      <w:r w:rsidRPr="007C3B41">
        <w:t>ATTACHMENTS</w:t>
      </w:r>
    </w:p>
    <w:p w14:paraId="370F0D5C" w14:textId="77777777" w:rsidR="00B4080D" w:rsidRPr="007C3B41" w:rsidRDefault="00B4080D">
      <w:pPr>
        <w:pStyle w:val="BodyText"/>
        <w:kinsoku w:val="0"/>
        <w:overflowPunct w:val="0"/>
        <w:spacing w:before="7"/>
        <w:ind w:left="0"/>
        <w:rPr>
          <w:b/>
          <w:bCs/>
        </w:rPr>
      </w:pPr>
    </w:p>
    <w:p w14:paraId="578046C1" w14:textId="77777777" w:rsidR="00B4080D" w:rsidRPr="007C3B41" w:rsidRDefault="00B4080D">
      <w:pPr>
        <w:pStyle w:val="BodyText"/>
        <w:numPr>
          <w:ilvl w:val="0"/>
          <w:numId w:val="18"/>
        </w:numPr>
        <w:tabs>
          <w:tab w:val="left" w:pos="820"/>
        </w:tabs>
        <w:kinsoku w:val="0"/>
        <w:overflowPunct w:val="0"/>
      </w:pPr>
      <w:r w:rsidRPr="007C3B41">
        <w:rPr>
          <w:spacing w:val="-1"/>
        </w:rPr>
        <w:t>Form</w:t>
      </w:r>
      <w:r w:rsidRPr="007C3B41">
        <w:rPr>
          <w:spacing w:val="-5"/>
        </w:rPr>
        <w:t xml:space="preserve"> </w:t>
      </w:r>
      <w:r w:rsidRPr="007C3B41">
        <w:t>B2</w:t>
      </w:r>
      <w:r w:rsidRPr="007C3B41">
        <w:rPr>
          <w:spacing w:val="-4"/>
        </w:rPr>
        <w:t xml:space="preserve"> </w:t>
      </w:r>
      <w:r w:rsidRPr="007C3B41">
        <w:t>in</w:t>
      </w:r>
      <w:r w:rsidRPr="007C3B41">
        <w:rPr>
          <w:spacing w:val="-5"/>
        </w:rPr>
        <w:t xml:space="preserve"> </w:t>
      </w:r>
      <w:r w:rsidRPr="007C3B41">
        <w:t>ATP</w:t>
      </w:r>
    </w:p>
    <w:p w14:paraId="6F274D20" w14:textId="77777777" w:rsidR="00B4080D" w:rsidRPr="007C3B41" w:rsidRDefault="00B4080D">
      <w:pPr>
        <w:pStyle w:val="BodyText"/>
        <w:kinsoku w:val="0"/>
        <w:overflowPunct w:val="0"/>
        <w:spacing w:before="12"/>
        <w:ind w:left="0"/>
      </w:pPr>
    </w:p>
    <w:p w14:paraId="51C6BDDC" w14:textId="77777777" w:rsidR="00B4080D" w:rsidRPr="007C3B41" w:rsidRDefault="00B4080D">
      <w:pPr>
        <w:pStyle w:val="BodyText"/>
        <w:numPr>
          <w:ilvl w:val="0"/>
          <w:numId w:val="18"/>
        </w:numPr>
        <w:tabs>
          <w:tab w:val="left" w:pos="820"/>
        </w:tabs>
        <w:kinsoku w:val="0"/>
        <w:overflowPunct w:val="0"/>
        <w:rPr>
          <w:spacing w:val="-1"/>
        </w:rPr>
      </w:pPr>
      <w:r w:rsidRPr="007C3B41">
        <w:t>LOTS</w:t>
      </w:r>
      <w:r w:rsidRPr="007C3B41">
        <w:rPr>
          <w:spacing w:val="-17"/>
        </w:rPr>
        <w:t xml:space="preserve"> </w:t>
      </w:r>
      <w:r w:rsidRPr="007C3B41">
        <w:t>Compliance/Triennial</w:t>
      </w:r>
      <w:r w:rsidRPr="007C3B41">
        <w:rPr>
          <w:spacing w:val="-15"/>
        </w:rPr>
        <w:t xml:space="preserve"> </w:t>
      </w:r>
      <w:r w:rsidRPr="007C3B41">
        <w:t>Review</w:t>
      </w:r>
      <w:r w:rsidRPr="007C3B41">
        <w:rPr>
          <w:spacing w:val="-16"/>
        </w:rPr>
        <w:t xml:space="preserve"> </w:t>
      </w:r>
      <w:r w:rsidRPr="007C3B41">
        <w:rPr>
          <w:spacing w:val="-1"/>
        </w:rPr>
        <w:t>Schedule</w:t>
      </w:r>
    </w:p>
    <w:p w14:paraId="506E76DD" w14:textId="77777777" w:rsidR="00B4080D" w:rsidRPr="007C3B41" w:rsidRDefault="00B4080D">
      <w:pPr>
        <w:pStyle w:val="BodyText"/>
        <w:kinsoku w:val="0"/>
        <w:overflowPunct w:val="0"/>
        <w:spacing w:before="12"/>
        <w:ind w:left="0"/>
      </w:pPr>
    </w:p>
    <w:p w14:paraId="38D2E33D" w14:textId="77777777" w:rsidR="00B4080D" w:rsidRPr="007C3B41" w:rsidRDefault="00B4080D">
      <w:pPr>
        <w:pStyle w:val="BodyText"/>
        <w:numPr>
          <w:ilvl w:val="0"/>
          <w:numId w:val="18"/>
        </w:numPr>
        <w:tabs>
          <w:tab w:val="left" w:pos="820"/>
        </w:tabs>
        <w:kinsoku w:val="0"/>
        <w:overflowPunct w:val="0"/>
      </w:pPr>
      <w:r w:rsidRPr="007C3B41">
        <w:t>Sample</w:t>
      </w:r>
      <w:r w:rsidRPr="007C3B41">
        <w:rPr>
          <w:spacing w:val="-10"/>
        </w:rPr>
        <w:t xml:space="preserve"> </w:t>
      </w:r>
      <w:r w:rsidRPr="007C3B41">
        <w:t>Quarterly</w:t>
      </w:r>
      <w:r w:rsidRPr="007C3B41">
        <w:rPr>
          <w:spacing w:val="-8"/>
        </w:rPr>
        <w:t xml:space="preserve"> </w:t>
      </w:r>
      <w:r w:rsidRPr="007C3B41">
        <w:t>Agenda</w:t>
      </w:r>
    </w:p>
    <w:p w14:paraId="0D6464AB" w14:textId="77777777" w:rsidR="00B4080D" w:rsidRPr="007C3B41" w:rsidRDefault="00B4080D">
      <w:pPr>
        <w:pStyle w:val="BodyText"/>
        <w:kinsoku w:val="0"/>
        <w:overflowPunct w:val="0"/>
        <w:spacing w:before="1"/>
        <w:ind w:left="0"/>
      </w:pPr>
    </w:p>
    <w:p w14:paraId="5F76AEDD" w14:textId="77777777" w:rsidR="00B4080D" w:rsidRPr="007C3B41" w:rsidRDefault="00B4080D">
      <w:pPr>
        <w:pStyle w:val="BodyText"/>
        <w:numPr>
          <w:ilvl w:val="0"/>
          <w:numId w:val="18"/>
        </w:numPr>
        <w:tabs>
          <w:tab w:val="left" w:pos="820"/>
        </w:tabs>
        <w:kinsoku w:val="0"/>
        <w:overflowPunct w:val="0"/>
      </w:pPr>
      <w:r w:rsidRPr="007C3B41">
        <w:t>Sample</w:t>
      </w:r>
      <w:r w:rsidRPr="007C3B41">
        <w:rPr>
          <w:spacing w:val="-8"/>
        </w:rPr>
        <w:t xml:space="preserve"> </w:t>
      </w:r>
      <w:r w:rsidRPr="007C3B41">
        <w:t>Quarterly</w:t>
      </w:r>
      <w:r w:rsidRPr="007C3B41">
        <w:rPr>
          <w:spacing w:val="-6"/>
        </w:rPr>
        <w:t xml:space="preserve"> </w:t>
      </w:r>
      <w:r w:rsidRPr="007C3B41">
        <w:t>Summary</w:t>
      </w:r>
      <w:r w:rsidRPr="007C3B41">
        <w:rPr>
          <w:spacing w:val="-7"/>
        </w:rPr>
        <w:t xml:space="preserve"> </w:t>
      </w:r>
      <w:r w:rsidRPr="007C3B41">
        <w:t>Report</w:t>
      </w:r>
    </w:p>
    <w:p w14:paraId="671F3DB5" w14:textId="77777777" w:rsidR="00B4080D" w:rsidRPr="007C3B41" w:rsidRDefault="00B4080D">
      <w:pPr>
        <w:pStyle w:val="BodyText"/>
        <w:numPr>
          <w:ilvl w:val="0"/>
          <w:numId w:val="18"/>
        </w:numPr>
        <w:tabs>
          <w:tab w:val="left" w:pos="820"/>
        </w:tabs>
        <w:kinsoku w:val="0"/>
        <w:overflowPunct w:val="0"/>
        <w:sectPr w:rsidR="00B4080D" w:rsidRPr="007C3B41">
          <w:pgSz w:w="12240" w:h="15840"/>
          <w:pgMar w:top="1500" w:right="1320" w:bottom="280" w:left="1340" w:header="720" w:footer="720" w:gutter="0"/>
          <w:cols w:space="720" w:equalWidth="0">
            <w:col w:w="9580"/>
          </w:cols>
          <w:noEndnote/>
        </w:sectPr>
      </w:pPr>
    </w:p>
    <w:p w14:paraId="348F3866" w14:textId="77777777" w:rsidR="00B4080D" w:rsidRPr="007C3B41" w:rsidRDefault="00B4080D">
      <w:pPr>
        <w:pStyle w:val="BodyText"/>
        <w:kinsoku w:val="0"/>
        <w:overflowPunct w:val="0"/>
        <w:spacing w:before="1"/>
        <w:ind w:left="0"/>
      </w:pPr>
    </w:p>
    <w:p w14:paraId="75736D41" w14:textId="77777777" w:rsidR="00B4080D" w:rsidRPr="007C3B41" w:rsidRDefault="00B4080D">
      <w:pPr>
        <w:pStyle w:val="BodyText"/>
        <w:numPr>
          <w:ilvl w:val="0"/>
          <w:numId w:val="18"/>
        </w:numPr>
        <w:tabs>
          <w:tab w:val="left" w:pos="820"/>
        </w:tabs>
        <w:kinsoku w:val="0"/>
        <w:overflowPunct w:val="0"/>
        <w:spacing w:before="53"/>
        <w:rPr>
          <w:spacing w:val="-1"/>
        </w:rPr>
      </w:pPr>
      <w:r w:rsidRPr="007C3B41">
        <w:t>ATP</w:t>
      </w:r>
      <w:r w:rsidRPr="007C3B41">
        <w:rPr>
          <w:spacing w:val="-4"/>
        </w:rPr>
        <w:t xml:space="preserve"> </w:t>
      </w:r>
      <w:r w:rsidRPr="007C3B41">
        <w:rPr>
          <w:spacing w:val="-1"/>
        </w:rPr>
        <w:t>Submittal</w:t>
      </w:r>
      <w:r w:rsidRPr="007C3B41">
        <w:rPr>
          <w:spacing w:val="-4"/>
        </w:rPr>
        <w:t xml:space="preserve"> </w:t>
      </w:r>
      <w:r w:rsidRPr="007C3B41">
        <w:rPr>
          <w:spacing w:val="-1"/>
        </w:rPr>
        <w:t>Checklist</w:t>
      </w:r>
    </w:p>
    <w:p w14:paraId="68334C66" w14:textId="77777777" w:rsidR="00B4080D" w:rsidRPr="007C3B41" w:rsidRDefault="00B4080D">
      <w:pPr>
        <w:pStyle w:val="BodyText"/>
        <w:kinsoku w:val="0"/>
        <w:overflowPunct w:val="0"/>
        <w:ind w:left="0"/>
      </w:pPr>
    </w:p>
    <w:p w14:paraId="1306D394" w14:textId="77777777" w:rsidR="00B4080D" w:rsidRPr="007C3B41" w:rsidRDefault="00B4080D">
      <w:pPr>
        <w:pStyle w:val="BodyText"/>
        <w:kinsoku w:val="0"/>
        <w:overflowPunct w:val="0"/>
        <w:spacing w:before="2"/>
        <w:ind w:left="0"/>
      </w:pPr>
    </w:p>
    <w:p w14:paraId="07EF852C" w14:textId="77777777" w:rsidR="00B4080D" w:rsidRPr="007C3B41" w:rsidRDefault="00B4080D">
      <w:pPr>
        <w:pStyle w:val="Heading2"/>
        <w:kinsoku w:val="0"/>
        <w:overflowPunct w:val="0"/>
        <w:ind w:left="100" w:firstLine="0"/>
        <w:rPr>
          <w:b w:val="0"/>
          <w:bCs w:val="0"/>
        </w:rPr>
      </w:pPr>
      <w:r w:rsidRPr="007C3B41">
        <w:t>APPENDICES</w:t>
      </w:r>
    </w:p>
    <w:p w14:paraId="0AD4A980" w14:textId="77777777" w:rsidR="00B4080D" w:rsidRPr="007C3B41" w:rsidRDefault="00B4080D">
      <w:pPr>
        <w:pStyle w:val="BodyText"/>
        <w:kinsoku w:val="0"/>
        <w:overflowPunct w:val="0"/>
        <w:spacing w:before="7"/>
        <w:ind w:left="0"/>
        <w:rPr>
          <w:b/>
          <w:bCs/>
        </w:rPr>
      </w:pPr>
    </w:p>
    <w:p w14:paraId="1B77560A" w14:textId="77777777" w:rsidR="00B4080D" w:rsidRPr="007C3B41" w:rsidRDefault="00B4080D">
      <w:pPr>
        <w:pStyle w:val="BodyText"/>
        <w:numPr>
          <w:ilvl w:val="1"/>
          <w:numId w:val="18"/>
        </w:numPr>
        <w:tabs>
          <w:tab w:val="left" w:pos="820"/>
        </w:tabs>
        <w:kinsoku w:val="0"/>
        <w:overflowPunct w:val="0"/>
      </w:pPr>
      <w:r w:rsidRPr="007C3B41">
        <w:t>MTA/OLTS</w:t>
      </w:r>
      <w:r w:rsidRPr="007C3B41">
        <w:rPr>
          <w:spacing w:val="-6"/>
        </w:rPr>
        <w:t xml:space="preserve"> </w:t>
      </w:r>
      <w:r w:rsidRPr="007C3B41">
        <w:t>Portion</w:t>
      </w:r>
      <w:r w:rsidRPr="007C3B41">
        <w:rPr>
          <w:spacing w:val="-4"/>
        </w:rPr>
        <w:t xml:space="preserve"> </w:t>
      </w:r>
      <w:r w:rsidRPr="007C3B41">
        <w:t>of</w:t>
      </w:r>
      <w:r w:rsidRPr="007C3B41">
        <w:rPr>
          <w:spacing w:val="-4"/>
        </w:rPr>
        <w:t xml:space="preserve"> </w:t>
      </w:r>
      <w:r w:rsidRPr="007C3B41">
        <w:t>MTA’s</w:t>
      </w:r>
      <w:r w:rsidRPr="007C3B41">
        <w:rPr>
          <w:spacing w:val="-5"/>
        </w:rPr>
        <w:t xml:space="preserve"> </w:t>
      </w:r>
      <w:r w:rsidRPr="007C3B41">
        <w:rPr>
          <w:spacing w:val="-1"/>
        </w:rPr>
        <w:t>Title</w:t>
      </w:r>
      <w:r w:rsidRPr="007C3B41">
        <w:rPr>
          <w:spacing w:val="-5"/>
        </w:rPr>
        <w:t xml:space="preserve"> </w:t>
      </w:r>
      <w:r w:rsidRPr="007C3B41">
        <w:rPr>
          <w:spacing w:val="-1"/>
        </w:rPr>
        <w:t>VI</w:t>
      </w:r>
      <w:r w:rsidRPr="007C3B41">
        <w:rPr>
          <w:spacing w:val="-4"/>
        </w:rPr>
        <w:t xml:space="preserve"> </w:t>
      </w:r>
      <w:r w:rsidRPr="007C3B41">
        <w:t>Plan</w:t>
      </w:r>
    </w:p>
    <w:p w14:paraId="4C2C7C7F" w14:textId="77777777" w:rsidR="00B4080D" w:rsidRPr="007C3B41" w:rsidRDefault="00B4080D">
      <w:pPr>
        <w:pStyle w:val="BodyText"/>
        <w:kinsoku w:val="0"/>
        <w:overflowPunct w:val="0"/>
        <w:spacing w:before="12"/>
        <w:ind w:left="0"/>
      </w:pPr>
    </w:p>
    <w:p w14:paraId="61B0FD2F" w14:textId="77777777" w:rsidR="00B4080D" w:rsidRPr="007C3B41" w:rsidRDefault="00B4080D">
      <w:pPr>
        <w:pStyle w:val="BodyText"/>
        <w:numPr>
          <w:ilvl w:val="1"/>
          <w:numId w:val="18"/>
        </w:numPr>
        <w:tabs>
          <w:tab w:val="left" w:pos="820"/>
        </w:tabs>
        <w:kinsoku w:val="0"/>
        <w:overflowPunct w:val="0"/>
      </w:pPr>
      <w:r w:rsidRPr="007C3B41">
        <w:t>Maryland’s</w:t>
      </w:r>
      <w:r w:rsidRPr="007C3B41">
        <w:rPr>
          <w:spacing w:val="-8"/>
        </w:rPr>
        <w:t xml:space="preserve"> </w:t>
      </w:r>
      <w:r w:rsidRPr="007C3B41">
        <w:t>Section</w:t>
      </w:r>
      <w:r w:rsidRPr="007C3B41">
        <w:rPr>
          <w:spacing w:val="-7"/>
        </w:rPr>
        <w:t xml:space="preserve"> </w:t>
      </w:r>
      <w:r w:rsidRPr="007C3B41">
        <w:t>5311</w:t>
      </w:r>
      <w:r w:rsidRPr="007C3B41">
        <w:rPr>
          <w:spacing w:val="-7"/>
        </w:rPr>
        <w:t xml:space="preserve"> </w:t>
      </w:r>
      <w:r w:rsidRPr="007C3B41">
        <w:t>Intercity</w:t>
      </w:r>
      <w:r w:rsidRPr="007C3B41">
        <w:rPr>
          <w:spacing w:val="-8"/>
        </w:rPr>
        <w:t xml:space="preserve"> </w:t>
      </w:r>
      <w:r w:rsidRPr="007C3B41">
        <w:t>Bus</w:t>
      </w:r>
      <w:r w:rsidRPr="007C3B41">
        <w:rPr>
          <w:spacing w:val="-7"/>
        </w:rPr>
        <w:t xml:space="preserve"> </w:t>
      </w:r>
      <w:r w:rsidRPr="007C3B41">
        <w:t>Program</w:t>
      </w:r>
      <w:r w:rsidRPr="007C3B41">
        <w:rPr>
          <w:spacing w:val="-7"/>
        </w:rPr>
        <w:t xml:space="preserve"> </w:t>
      </w:r>
      <w:r w:rsidRPr="007C3B41">
        <w:t>Application</w:t>
      </w:r>
      <w:r w:rsidRPr="007C3B41">
        <w:rPr>
          <w:spacing w:val="-7"/>
        </w:rPr>
        <w:t xml:space="preserve"> </w:t>
      </w:r>
      <w:r w:rsidRPr="007C3B41">
        <w:t>Package</w:t>
      </w:r>
    </w:p>
    <w:p w14:paraId="5DEDE73D" w14:textId="77777777" w:rsidR="00B4080D" w:rsidRPr="007C3B41" w:rsidRDefault="00B4080D">
      <w:pPr>
        <w:pStyle w:val="BodyText"/>
        <w:kinsoku w:val="0"/>
        <w:overflowPunct w:val="0"/>
        <w:spacing w:before="12"/>
        <w:ind w:left="0"/>
      </w:pPr>
    </w:p>
    <w:p w14:paraId="0ACCEFF9" w14:textId="77777777" w:rsidR="00B4080D" w:rsidRPr="007C3B41" w:rsidRDefault="00B4080D">
      <w:pPr>
        <w:pStyle w:val="BodyText"/>
        <w:numPr>
          <w:ilvl w:val="1"/>
          <w:numId w:val="18"/>
        </w:numPr>
        <w:tabs>
          <w:tab w:val="left" w:pos="820"/>
        </w:tabs>
        <w:kinsoku w:val="0"/>
        <w:overflowPunct w:val="0"/>
      </w:pPr>
      <w:r w:rsidRPr="007C3B41">
        <w:t>Annual</w:t>
      </w:r>
      <w:r w:rsidRPr="007C3B41">
        <w:rPr>
          <w:spacing w:val="-14"/>
        </w:rPr>
        <w:t xml:space="preserve"> </w:t>
      </w:r>
      <w:r w:rsidRPr="007C3B41">
        <w:t>Transportation</w:t>
      </w:r>
      <w:r w:rsidRPr="007C3B41">
        <w:rPr>
          <w:spacing w:val="-13"/>
        </w:rPr>
        <w:t xml:space="preserve"> </w:t>
      </w:r>
      <w:r w:rsidRPr="007C3B41">
        <w:t>Plan</w:t>
      </w:r>
    </w:p>
    <w:p w14:paraId="731ECAA4" w14:textId="77777777" w:rsidR="00B4080D" w:rsidRPr="007C3B41" w:rsidRDefault="00B4080D">
      <w:pPr>
        <w:pStyle w:val="BodyText"/>
        <w:kinsoku w:val="0"/>
        <w:overflowPunct w:val="0"/>
        <w:spacing w:before="12"/>
        <w:ind w:left="0"/>
      </w:pPr>
    </w:p>
    <w:p w14:paraId="7F50F5B4" w14:textId="77777777" w:rsidR="00B4080D" w:rsidRPr="007C3B41" w:rsidRDefault="00B4080D">
      <w:pPr>
        <w:pStyle w:val="BodyText"/>
        <w:numPr>
          <w:ilvl w:val="1"/>
          <w:numId w:val="18"/>
        </w:numPr>
        <w:tabs>
          <w:tab w:val="left" w:pos="820"/>
        </w:tabs>
        <w:kinsoku w:val="0"/>
        <w:overflowPunct w:val="0"/>
      </w:pPr>
      <w:r w:rsidRPr="007C3B41">
        <w:t>Maryland</w:t>
      </w:r>
      <w:r w:rsidRPr="007C3B41">
        <w:rPr>
          <w:spacing w:val="-11"/>
        </w:rPr>
        <w:t xml:space="preserve"> </w:t>
      </w:r>
      <w:r w:rsidRPr="007C3B41">
        <w:t>LOTS</w:t>
      </w:r>
      <w:r w:rsidRPr="007C3B41">
        <w:rPr>
          <w:spacing w:val="-9"/>
        </w:rPr>
        <w:t xml:space="preserve"> </w:t>
      </w:r>
      <w:r w:rsidRPr="007C3B41">
        <w:t>Compliance</w:t>
      </w:r>
      <w:r w:rsidRPr="007C3B41">
        <w:rPr>
          <w:spacing w:val="-9"/>
        </w:rPr>
        <w:t xml:space="preserve"> </w:t>
      </w:r>
      <w:r w:rsidRPr="007C3B41">
        <w:t>Review</w:t>
      </w:r>
      <w:r w:rsidRPr="007C3B41">
        <w:rPr>
          <w:spacing w:val="-10"/>
        </w:rPr>
        <w:t xml:space="preserve"> </w:t>
      </w:r>
      <w:r w:rsidRPr="007C3B41">
        <w:t>Checklist</w:t>
      </w:r>
    </w:p>
    <w:p w14:paraId="5FEEEB9B" w14:textId="77777777" w:rsidR="00B4080D" w:rsidRPr="007C3B41" w:rsidRDefault="00B4080D">
      <w:pPr>
        <w:pStyle w:val="BodyText"/>
        <w:kinsoku w:val="0"/>
        <w:overflowPunct w:val="0"/>
        <w:spacing w:before="1"/>
        <w:ind w:left="0"/>
      </w:pPr>
    </w:p>
    <w:p w14:paraId="6BD184D4" w14:textId="77777777" w:rsidR="00B4080D" w:rsidRPr="007C3B41" w:rsidRDefault="00B4080D">
      <w:pPr>
        <w:pStyle w:val="BodyText"/>
        <w:numPr>
          <w:ilvl w:val="1"/>
          <w:numId w:val="18"/>
        </w:numPr>
        <w:tabs>
          <w:tab w:val="left" w:pos="820"/>
        </w:tabs>
        <w:kinsoku w:val="0"/>
        <w:overflowPunct w:val="0"/>
      </w:pPr>
      <w:r w:rsidRPr="007C3B41">
        <w:t>DBE</w:t>
      </w:r>
      <w:r w:rsidRPr="007C3B41">
        <w:rPr>
          <w:spacing w:val="-8"/>
        </w:rPr>
        <w:t xml:space="preserve"> </w:t>
      </w:r>
      <w:r w:rsidRPr="007C3B41">
        <w:t>Standard</w:t>
      </w:r>
      <w:r w:rsidRPr="007C3B41">
        <w:rPr>
          <w:spacing w:val="-8"/>
        </w:rPr>
        <w:t xml:space="preserve"> </w:t>
      </w:r>
      <w:r w:rsidRPr="007C3B41">
        <w:t>Operating</w:t>
      </w:r>
      <w:r w:rsidRPr="007C3B41">
        <w:rPr>
          <w:spacing w:val="-7"/>
        </w:rPr>
        <w:t xml:space="preserve"> </w:t>
      </w:r>
      <w:r w:rsidRPr="007C3B41">
        <w:t>Procedures</w:t>
      </w:r>
      <w:r w:rsidRPr="007C3B41">
        <w:rPr>
          <w:spacing w:val="-7"/>
        </w:rPr>
        <w:t xml:space="preserve"> </w:t>
      </w:r>
      <w:r w:rsidRPr="007C3B41">
        <w:t>for</w:t>
      </w:r>
      <w:r w:rsidRPr="007C3B41">
        <w:rPr>
          <w:spacing w:val="-7"/>
        </w:rPr>
        <w:t xml:space="preserve"> </w:t>
      </w:r>
      <w:r w:rsidRPr="007C3B41">
        <w:rPr>
          <w:spacing w:val="-1"/>
        </w:rPr>
        <w:t>LOTS</w:t>
      </w:r>
    </w:p>
    <w:p w14:paraId="5FE1ABF4" w14:textId="77777777" w:rsidR="00B4080D" w:rsidRPr="007C3B41" w:rsidRDefault="00B4080D">
      <w:pPr>
        <w:pStyle w:val="BodyText"/>
        <w:kinsoku w:val="0"/>
        <w:overflowPunct w:val="0"/>
        <w:spacing w:before="12"/>
        <w:ind w:left="0"/>
      </w:pPr>
    </w:p>
    <w:p w14:paraId="6F8EA20E" w14:textId="77777777" w:rsidR="00B4080D" w:rsidRPr="007C3B41" w:rsidRDefault="00B4080D">
      <w:pPr>
        <w:pStyle w:val="BodyText"/>
        <w:numPr>
          <w:ilvl w:val="1"/>
          <w:numId w:val="18"/>
        </w:numPr>
        <w:tabs>
          <w:tab w:val="left" w:pos="820"/>
        </w:tabs>
        <w:kinsoku w:val="0"/>
        <w:overflowPunct w:val="0"/>
      </w:pPr>
      <w:r w:rsidRPr="007C3B41">
        <w:rPr>
          <w:spacing w:val="-1"/>
        </w:rPr>
        <w:t>Quarterly</w:t>
      </w:r>
      <w:r w:rsidRPr="007C3B41">
        <w:rPr>
          <w:spacing w:val="-4"/>
        </w:rPr>
        <w:t xml:space="preserve"> </w:t>
      </w:r>
      <w:r w:rsidRPr="007C3B41">
        <w:rPr>
          <w:spacing w:val="-1"/>
        </w:rPr>
        <w:t>PM</w:t>
      </w:r>
      <w:r w:rsidRPr="007C3B41">
        <w:rPr>
          <w:spacing w:val="-3"/>
        </w:rPr>
        <w:t xml:space="preserve"> </w:t>
      </w:r>
      <w:r w:rsidRPr="007C3B41">
        <w:t>Check</w:t>
      </w:r>
      <w:r w:rsidRPr="007C3B41">
        <w:rPr>
          <w:spacing w:val="-4"/>
        </w:rPr>
        <w:t xml:space="preserve"> </w:t>
      </w:r>
      <w:r w:rsidRPr="007C3B41">
        <w:rPr>
          <w:spacing w:val="-1"/>
        </w:rPr>
        <w:t>Form</w:t>
      </w:r>
    </w:p>
    <w:p w14:paraId="4DEBDAF0" w14:textId="77777777" w:rsidR="00B4080D" w:rsidRPr="007C3B41" w:rsidRDefault="00B4080D">
      <w:pPr>
        <w:pStyle w:val="BodyText"/>
        <w:kinsoku w:val="0"/>
        <w:overflowPunct w:val="0"/>
        <w:spacing w:before="12"/>
        <w:ind w:left="0"/>
      </w:pPr>
    </w:p>
    <w:p w14:paraId="6C3AF9BC" w14:textId="77777777" w:rsidR="00B4080D" w:rsidRPr="007C3B41" w:rsidRDefault="00B4080D">
      <w:pPr>
        <w:pStyle w:val="BodyText"/>
        <w:numPr>
          <w:ilvl w:val="1"/>
          <w:numId w:val="18"/>
        </w:numPr>
        <w:tabs>
          <w:tab w:val="left" w:pos="820"/>
        </w:tabs>
        <w:kinsoku w:val="0"/>
        <w:overflowPunct w:val="0"/>
      </w:pPr>
      <w:r w:rsidRPr="007C3B41">
        <w:t>MTA/OLTS</w:t>
      </w:r>
      <w:r w:rsidRPr="007C3B41">
        <w:rPr>
          <w:spacing w:val="-8"/>
        </w:rPr>
        <w:t xml:space="preserve"> </w:t>
      </w:r>
      <w:r w:rsidRPr="007C3B41">
        <w:t>ADA</w:t>
      </w:r>
      <w:r w:rsidRPr="007C3B41">
        <w:rPr>
          <w:spacing w:val="-6"/>
        </w:rPr>
        <w:t xml:space="preserve"> </w:t>
      </w:r>
      <w:r w:rsidRPr="007C3B41">
        <w:rPr>
          <w:spacing w:val="-1"/>
        </w:rPr>
        <w:t>Sample</w:t>
      </w:r>
      <w:r w:rsidRPr="007C3B41">
        <w:rPr>
          <w:spacing w:val="-7"/>
        </w:rPr>
        <w:t xml:space="preserve"> </w:t>
      </w:r>
      <w:r w:rsidRPr="007C3B41">
        <w:t>Policy</w:t>
      </w:r>
      <w:r w:rsidRPr="007C3B41">
        <w:rPr>
          <w:spacing w:val="-6"/>
        </w:rPr>
        <w:t xml:space="preserve"> </w:t>
      </w:r>
      <w:r w:rsidRPr="007C3B41">
        <w:t>-</w:t>
      </w:r>
      <w:r w:rsidRPr="007C3B41">
        <w:rPr>
          <w:spacing w:val="-6"/>
        </w:rPr>
        <w:t xml:space="preserve"> </w:t>
      </w:r>
      <w:r w:rsidRPr="007C3B41">
        <w:t>Systems</w:t>
      </w:r>
      <w:r w:rsidRPr="007C3B41">
        <w:rPr>
          <w:spacing w:val="-7"/>
        </w:rPr>
        <w:t xml:space="preserve"> </w:t>
      </w:r>
      <w:r w:rsidRPr="007C3B41">
        <w:t>with</w:t>
      </w:r>
      <w:r w:rsidRPr="007C3B41">
        <w:rPr>
          <w:spacing w:val="-6"/>
        </w:rPr>
        <w:t xml:space="preserve"> </w:t>
      </w:r>
      <w:r w:rsidRPr="007C3B41">
        <w:t>Fixed</w:t>
      </w:r>
      <w:r w:rsidRPr="007C3B41">
        <w:rPr>
          <w:spacing w:val="-7"/>
        </w:rPr>
        <w:t xml:space="preserve"> </w:t>
      </w:r>
      <w:r w:rsidRPr="007C3B41">
        <w:t>Routes</w:t>
      </w:r>
    </w:p>
    <w:p w14:paraId="2D8B8541" w14:textId="77777777" w:rsidR="00B4080D" w:rsidRPr="007C3B41" w:rsidRDefault="00B4080D">
      <w:pPr>
        <w:pStyle w:val="BodyText"/>
        <w:kinsoku w:val="0"/>
        <w:overflowPunct w:val="0"/>
        <w:spacing w:before="12"/>
        <w:ind w:left="0"/>
      </w:pPr>
    </w:p>
    <w:p w14:paraId="5C83CE13" w14:textId="77777777" w:rsidR="00B4080D" w:rsidRPr="007C3B41" w:rsidRDefault="00B4080D">
      <w:pPr>
        <w:pStyle w:val="BodyText"/>
        <w:numPr>
          <w:ilvl w:val="1"/>
          <w:numId w:val="18"/>
        </w:numPr>
        <w:tabs>
          <w:tab w:val="left" w:pos="820"/>
        </w:tabs>
        <w:kinsoku w:val="0"/>
        <w:overflowPunct w:val="0"/>
      </w:pPr>
      <w:r w:rsidRPr="007C3B41">
        <w:t>MTA/OLTS</w:t>
      </w:r>
      <w:r w:rsidRPr="007C3B41">
        <w:rPr>
          <w:spacing w:val="-8"/>
        </w:rPr>
        <w:t xml:space="preserve"> </w:t>
      </w:r>
      <w:r w:rsidRPr="007C3B41">
        <w:t>ADA</w:t>
      </w:r>
      <w:r w:rsidRPr="007C3B41">
        <w:rPr>
          <w:spacing w:val="-7"/>
        </w:rPr>
        <w:t xml:space="preserve"> </w:t>
      </w:r>
      <w:r w:rsidRPr="007C3B41">
        <w:rPr>
          <w:spacing w:val="-1"/>
        </w:rPr>
        <w:t>Sample</w:t>
      </w:r>
      <w:r w:rsidRPr="007C3B41">
        <w:rPr>
          <w:spacing w:val="-8"/>
        </w:rPr>
        <w:t xml:space="preserve"> </w:t>
      </w:r>
      <w:r w:rsidRPr="007C3B41">
        <w:t>Policy</w:t>
      </w:r>
      <w:r w:rsidRPr="007C3B41">
        <w:rPr>
          <w:spacing w:val="-7"/>
        </w:rPr>
        <w:t xml:space="preserve"> </w:t>
      </w:r>
      <w:r w:rsidRPr="007C3B41">
        <w:t>-</w:t>
      </w:r>
      <w:r w:rsidRPr="007C3B41">
        <w:rPr>
          <w:spacing w:val="-7"/>
        </w:rPr>
        <w:t xml:space="preserve"> </w:t>
      </w:r>
      <w:r w:rsidRPr="007C3B41">
        <w:t>Systems</w:t>
      </w:r>
      <w:r w:rsidRPr="007C3B41">
        <w:rPr>
          <w:spacing w:val="-7"/>
        </w:rPr>
        <w:t xml:space="preserve"> </w:t>
      </w:r>
      <w:r w:rsidRPr="007C3B41">
        <w:t>with</w:t>
      </w:r>
      <w:r w:rsidRPr="007C3B41">
        <w:rPr>
          <w:spacing w:val="-8"/>
        </w:rPr>
        <w:t xml:space="preserve"> </w:t>
      </w:r>
      <w:r w:rsidRPr="007C3B41">
        <w:t>Demand</w:t>
      </w:r>
      <w:r w:rsidRPr="007C3B41">
        <w:rPr>
          <w:spacing w:val="-8"/>
        </w:rPr>
        <w:t xml:space="preserve"> </w:t>
      </w:r>
      <w:r w:rsidRPr="007C3B41">
        <w:t>Response</w:t>
      </w:r>
      <w:r w:rsidRPr="007C3B41">
        <w:rPr>
          <w:spacing w:val="-7"/>
        </w:rPr>
        <w:t xml:space="preserve"> </w:t>
      </w:r>
      <w:r w:rsidRPr="007C3B41">
        <w:t>Only</w:t>
      </w:r>
    </w:p>
    <w:p w14:paraId="4785A956" w14:textId="77777777" w:rsidR="00B4080D" w:rsidRPr="007C3B41" w:rsidRDefault="00B4080D">
      <w:pPr>
        <w:pStyle w:val="BodyText"/>
        <w:kinsoku w:val="0"/>
        <w:overflowPunct w:val="0"/>
        <w:spacing w:before="12"/>
        <w:ind w:left="0"/>
      </w:pPr>
    </w:p>
    <w:p w14:paraId="6DBE1A70" w14:textId="77777777" w:rsidR="00B4080D" w:rsidRPr="007C3B41" w:rsidRDefault="00B4080D">
      <w:pPr>
        <w:pStyle w:val="BodyText"/>
        <w:numPr>
          <w:ilvl w:val="1"/>
          <w:numId w:val="18"/>
        </w:numPr>
        <w:tabs>
          <w:tab w:val="left" w:pos="820"/>
        </w:tabs>
        <w:kinsoku w:val="0"/>
        <w:overflowPunct w:val="0"/>
      </w:pPr>
      <w:r w:rsidRPr="007C3B41">
        <w:t>Route</w:t>
      </w:r>
      <w:r w:rsidRPr="007C3B41">
        <w:rPr>
          <w:spacing w:val="-8"/>
        </w:rPr>
        <w:t xml:space="preserve"> </w:t>
      </w:r>
      <w:r w:rsidRPr="007C3B41">
        <w:rPr>
          <w:spacing w:val="-1"/>
        </w:rPr>
        <w:t>Deviation</w:t>
      </w:r>
      <w:r w:rsidRPr="007C3B41">
        <w:rPr>
          <w:spacing w:val="-7"/>
        </w:rPr>
        <w:t xml:space="preserve"> </w:t>
      </w:r>
      <w:r w:rsidRPr="007C3B41">
        <w:t>Service</w:t>
      </w:r>
      <w:r w:rsidRPr="007C3B41">
        <w:rPr>
          <w:spacing w:val="-7"/>
        </w:rPr>
        <w:t xml:space="preserve"> </w:t>
      </w:r>
      <w:r w:rsidRPr="007C3B41">
        <w:rPr>
          <w:spacing w:val="-1"/>
        </w:rPr>
        <w:t>Guidance</w:t>
      </w:r>
      <w:r w:rsidRPr="007C3B41">
        <w:rPr>
          <w:spacing w:val="-7"/>
        </w:rPr>
        <w:t xml:space="preserve"> </w:t>
      </w:r>
      <w:r w:rsidRPr="007C3B41">
        <w:rPr>
          <w:spacing w:val="-1"/>
        </w:rPr>
        <w:t>Excerpted</w:t>
      </w:r>
      <w:r w:rsidRPr="007C3B41">
        <w:rPr>
          <w:spacing w:val="-7"/>
        </w:rPr>
        <w:t xml:space="preserve"> </w:t>
      </w:r>
      <w:r w:rsidRPr="007C3B41">
        <w:rPr>
          <w:spacing w:val="-1"/>
        </w:rPr>
        <w:t>from</w:t>
      </w:r>
      <w:r w:rsidRPr="007C3B41">
        <w:rPr>
          <w:spacing w:val="-7"/>
        </w:rPr>
        <w:t xml:space="preserve"> </w:t>
      </w:r>
      <w:r w:rsidRPr="007C3B41">
        <w:rPr>
          <w:spacing w:val="-1"/>
        </w:rPr>
        <w:t>the</w:t>
      </w:r>
      <w:r w:rsidRPr="007C3B41">
        <w:rPr>
          <w:spacing w:val="-6"/>
        </w:rPr>
        <w:t xml:space="preserve"> </w:t>
      </w:r>
      <w:r w:rsidRPr="007C3B41">
        <w:t>Maryland</w:t>
      </w:r>
      <w:r w:rsidRPr="007C3B41">
        <w:rPr>
          <w:spacing w:val="-8"/>
        </w:rPr>
        <w:t xml:space="preserve"> </w:t>
      </w:r>
      <w:r w:rsidRPr="007C3B41">
        <w:t>LOTS</w:t>
      </w:r>
      <w:r w:rsidRPr="007C3B41">
        <w:rPr>
          <w:spacing w:val="-7"/>
        </w:rPr>
        <w:t xml:space="preserve"> </w:t>
      </w:r>
      <w:r w:rsidRPr="007C3B41">
        <w:t>Manual</w:t>
      </w:r>
    </w:p>
    <w:p w14:paraId="31091E7E" w14:textId="77777777" w:rsidR="00B4080D" w:rsidRPr="007C3B41" w:rsidRDefault="00B4080D">
      <w:pPr>
        <w:pStyle w:val="BodyText"/>
        <w:kinsoku w:val="0"/>
        <w:overflowPunct w:val="0"/>
        <w:spacing w:before="12"/>
        <w:ind w:left="0"/>
      </w:pPr>
    </w:p>
    <w:p w14:paraId="45E39F84" w14:textId="77777777" w:rsidR="00B4080D" w:rsidRPr="007C3B41" w:rsidRDefault="00B4080D">
      <w:pPr>
        <w:pStyle w:val="BodyText"/>
        <w:numPr>
          <w:ilvl w:val="1"/>
          <w:numId w:val="18"/>
        </w:numPr>
        <w:tabs>
          <w:tab w:val="left" w:pos="820"/>
        </w:tabs>
        <w:kinsoku w:val="0"/>
        <w:overflowPunct w:val="0"/>
      </w:pPr>
      <w:r w:rsidRPr="007C3B41">
        <w:rPr>
          <w:spacing w:val="-1"/>
        </w:rPr>
        <w:t>Non</w:t>
      </w:r>
      <w:r w:rsidRPr="007C3B41">
        <w:rPr>
          <w:spacing w:val="-5"/>
        </w:rPr>
        <w:t xml:space="preserve"> </w:t>
      </w:r>
      <w:r w:rsidRPr="007C3B41">
        <w:rPr>
          <w:spacing w:val="-1"/>
        </w:rPr>
        <w:t>Fare</w:t>
      </w:r>
      <w:r w:rsidRPr="007C3B41">
        <w:rPr>
          <w:spacing w:val="-5"/>
        </w:rPr>
        <w:t xml:space="preserve"> </w:t>
      </w:r>
      <w:r w:rsidRPr="007C3B41">
        <w:t>Revenue</w:t>
      </w:r>
      <w:r w:rsidRPr="007C3B41">
        <w:rPr>
          <w:spacing w:val="-5"/>
        </w:rPr>
        <w:t xml:space="preserve"> </w:t>
      </w:r>
      <w:r w:rsidRPr="007C3B41">
        <w:t>Report</w:t>
      </w:r>
    </w:p>
    <w:p w14:paraId="486B5954" w14:textId="77777777" w:rsidR="00B4080D" w:rsidRPr="007C3B41" w:rsidRDefault="00B4080D">
      <w:pPr>
        <w:pStyle w:val="BodyText"/>
        <w:kinsoku w:val="0"/>
        <w:overflowPunct w:val="0"/>
        <w:spacing w:before="12"/>
        <w:ind w:left="0"/>
      </w:pPr>
    </w:p>
    <w:p w14:paraId="594EC534" w14:textId="77777777" w:rsidR="00B4080D" w:rsidRPr="007C3B41" w:rsidRDefault="00B4080D">
      <w:pPr>
        <w:pStyle w:val="BodyText"/>
        <w:numPr>
          <w:ilvl w:val="1"/>
          <w:numId w:val="18"/>
        </w:numPr>
        <w:tabs>
          <w:tab w:val="left" w:pos="820"/>
        </w:tabs>
        <w:kinsoku w:val="0"/>
        <w:overflowPunct w:val="0"/>
      </w:pPr>
      <w:r w:rsidRPr="007C3B41">
        <w:t>Subrecipient</w:t>
      </w:r>
      <w:r w:rsidRPr="007C3B41">
        <w:rPr>
          <w:spacing w:val="-8"/>
        </w:rPr>
        <w:t xml:space="preserve"> </w:t>
      </w:r>
      <w:r w:rsidRPr="007C3B41">
        <w:t>Requirements</w:t>
      </w:r>
      <w:r w:rsidRPr="007C3B41">
        <w:rPr>
          <w:spacing w:val="-7"/>
        </w:rPr>
        <w:t xml:space="preserve"> </w:t>
      </w:r>
      <w:r w:rsidRPr="007C3B41">
        <w:t>for</w:t>
      </w:r>
      <w:r w:rsidRPr="007C3B41">
        <w:rPr>
          <w:spacing w:val="-7"/>
        </w:rPr>
        <w:t xml:space="preserve"> </w:t>
      </w:r>
      <w:r w:rsidRPr="007C3B41">
        <w:t>FTA</w:t>
      </w:r>
      <w:r w:rsidRPr="007C3B41">
        <w:rPr>
          <w:spacing w:val="-7"/>
        </w:rPr>
        <w:t xml:space="preserve"> </w:t>
      </w:r>
      <w:r w:rsidRPr="007C3B41">
        <w:rPr>
          <w:spacing w:val="-1"/>
        </w:rPr>
        <w:t>Drug</w:t>
      </w:r>
      <w:r w:rsidRPr="007C3B41">
        <w:rPr>
          <w:spacing w:val="-6"/>
        </w:rPr>
        <w:t xml:space="preserve"> </w:t>
      </w:r>
      <w:r w:rsidRPr="007C3B41">
        <w:t>and</w:t>
      </w:r>
      <w:r w:rsidRPr="007C3B41">
        <w:rPr>
          <w:spacing w:val="-7"/>
        </w:rPr>
        <w:t xml:space="preserve"> </w:t>
      </w:r>
      <w:r w:rsidRPr="007C3B41">
        <w:t>Alcohol</w:t>
      </w:r>
      <w:r w:rsidRPr="007C3B41">
        <w:rPr>
          <w:spacing w:val="-7"/>
        </w:rPr>
        <w:t xml:space="preserve"> </w:t>
      </w:r>
      <w:r w:rsidRPr="007C3B41">
        <w:t>Testing</w:t>
      </w:r>
    </w:p>
    <w:p w14:paraId="3DF045FD" w14:textId="77777777" w:rsidR="00B4080D" w:rsidRPr="007C3B41" w:rsidRDefault="00B4080D">
      <w:pPr>
        <w:pStyle w:val="BodyText"/>
        <w:numPr>
          <w:ilvl w:val="1"/>
          <w:numId w:val="18"/>
        </w:numPr>
        <w:tabs>
          <w:tab w:val="left" w:pos="820"/>
        </w:tabs>
        <w:kinsoku w:val="0"/>
        <w:overflowPunct w:val="0"/>
        <w:sectPr w:rsidR="00B4080D" w:rsidRPr="007C3B41">
          <w:pgSz w:w="12240" w:h="15840"/>
          <w:pgMar w:top="1500" w:right="1560" w:bottom="280" w:left="1340" w:header="720" w:footer="720" w:gutter="0"/>
          <w:cols w:space="720" w:equalWidth="0">
            <w:col w:w="9340"/>
          </w:cols>
          <w:noEndnote/>
        </w:sectPr>
      </w:pPr>
    </w:p>
    <w:p w14:paraId="45B9DC8B" w14:textId="77777777" w:rsidR="00B4080D" w:rsidRPr="007C3B41" w:rsidRDefault="00B4080D">
      <w:pPr>
        <w:pStyle w:val="BodyText"/>
        <w:kinsoku w:val="0"/>
        <w:overflowPunct w:val="0"/>
        <w:ind w:left="0"/>
      </w:pPr>
    </w:p>
    <w:p w14:paraId="064E8DFA" w14:textId="77777777" w:rsidR="00B4080D" w:rsidRPr="007C3B41" w:rsidRDefault="00B4080D">
      <w:pPr>
        <w:pStyle w:val="Heading1"/>
        <w:numPr>
          <w:ilvl w:val="0"/>
          <w:numId w:val="17"/>
        </w:numPr>
        <w:tabs>
          <w:tab w:val="left" w:pos="880"/>
        </w:tabs>
        <w:kinsoku w:val="0"/>
        <w:overflowPunct w:val="0"/>
        <w:spacing w:before="207"/>
        <w:rPr>
          <w:b w:val="0"/>
          <w:bCs w:val="0"/>
          <w:sz w:val="24"/>
          <w:szCs w:val="24"/>
        </w:rPr>
      </w:pPr>
      <w:r w:rsidRPr="007C3B41">
        <w:rPr>
          <w:sz w:val="24"/>
          <w:szCs w:val="24"/>
        </w:rPr>
        <w:t>INTRODUCTION</w:t>
      </w:r>
    </w:p>
    <w:p w14:paraId="0EA95C42" w14:textId="77777777" w:rsidR="00B4080D" w:rsidRPr="007C3B41" w:rsidRDefault="00B4080D">
      <w:pPr>
        <w:pStyle w:val="Heading2"/>
        <w:numPr>
          <w:ilvl w:val="1"/>
          <w:numId w:val="17"/>
        </w:numPr>
        <w:tabs>
          <w:tab w:val="left" w:pos="2320"/>
        </w:tabs>
        <w:kinsoku w:val="0"/>
        <w:overflowPunct w:val="0"/>
        <w:spacing w:before="241"/>
        <w:jc w:val="both"/>
        <w:rPr>
          <w:b w:val="0"/>
          <w:bCs w:val="0"/>
        </w:rPr>
      </w:pPr>
      <w:r w:rsidRPr="007C3B41">
        <w:rPr>
          <w:spacing w:val="-1"/>
        </w:rPr>
        <w:t>Background</w:t>
      </w:r>
    </w:p>
    <w:p w14:paraId="1244F871" w14:textId="77777777" w:rsidR="00B4080D" w:rsidRPr="007C3B41" w:rsidRDefault="00B4080D">
      <w:pPr>
        <w:pStyle w:val="BodyText"/>
        <w:kinsoku w:val="0"/>
        <w:overflowPunct w:val="0"/>
        <w:spacing w:before="8"/>
        <w:ind w:left="0"/>
        <w:rPr>
          <w:b/>
          <w:bCs/>
        </w:rPr>
      </w:pPr>
    </w:p>
    <w:p w14:paraId="7AFBBDD2" w14:textId="04206972" w:rsidR="00B4080D" w:rsidRPr="007C3B41" w:rsidRDefault="00B4080D">
      <w:pPr>
        <w:pStyle w:val="BodyText"/>
        <w:kinsoku w:val="0"/>
        <w:overflowPunct w:val="0"/>
        <w:ind w:left="1599" w:right="253"/>
        <w:jc w:val="both"/>
      </w:pPr>
      <w:r w:rsidRPr="007C3B41">
        <w:t>Section</w:t>
      </w:r>
      <w:r w:rsidRPr="007C3B41">
        <w:rPr>
          <w:spacing w:val="-3"/>
        </w:rPr>
        <w:t xml:space="preserve"> </w:t>
      </w:r>
      <w:r w:rsidRPr="007C3B41">
        <w:t>5311</w:t>
      </w:r>
      <w:r w:rsidRPr="007C3B41">
        <w:rPr>
          <w:spacing w:val="-2"/>
        </w:rPr>
        <w:t xml:space="preserve"> </w:t>
      </w:r>
      <w:r w:rsidRPr="007C3B41">
        <w:t>–</w:t>
      </w:r>
      <w:r w:rsidRPr="007C3B41">
        <w:rPr>
          <w:spacing w:val="-5"/>
        </w:rPr>
        <w:t xml:space="preserve"> </w:t>
      </w:r>
      <w:r w:rsidRPr="007C3B41">
        <w:t>Formula</w:t>
      </w:r>
      <w:r w:rsidRPr="007C3B41">
        <w:rPr>
          <w:spacing w:val="-2"/>
        </w:rPr>
        <w:t xml:space="preserve"> </w:t>
      </w:r>
      <w:r w:rsidRPr="007C3B41">
        <w:t>Grants</w:t>
      </w:r>
      <w:r w:rsidRPr="007C3B41">
        <w:rPr>
          <w:spacing w:val="-3"/>
        </w:rPr>
        <w:t xml:space="preserve"> </w:t>
      </w:r>
      <w:r w:rsidRPr="007C3B41">
        <w:t>for</w:t>
      </w:r>
      <w:r w:rsidRPr="007C3B41">
        <w:rPr>
          <w:spacing w:val="-2"/>
        </w:rPr>
        <w:t xml:space="preserve"> </w:t>
      </w:r>
      <w:r w:rsidRPr="007C3B41">
        <w:t>Rural</w:t>
      </w:r>
      <w:r w:rsidRPr="007C3B41">
        <w:rPr>
          <w:spacing w:val="-3"/>
        </w:rPr>
        <w:t xml:space="preserve"> </w:t>
      </w:r>
      <w:r w:rsidRPr="007C3B41">
        <w:rPr>
          <w:spacing w:val="-1"/>
        </w:rPr>
        <w:t>Areas</w:t>
      </w:r>
      <w:r w:rsidRPr="007C3B41">
        <w:rPr>
          <w:spacing w:val="-2"/>
        </w:rPr>
        <w:t xml:space="preserve"> </w:t>
      </w:r>
      <w:r w:rsidRPr="007C3B41">
        <w:t>provides</w:t>
      </w:r>
      <w:r w:rsidRPr="007C3B41">
        <w:rPr>
          <w:spacing w:val="-3"/>
        </w:rPr>
        <w:t xml:space="preserve"> </w:t>
      </w:r>
      <w:r w:rsidRPr="007C3B41">
        <w:t>federal</w:t>
      </w:r>
      <w:r w:rsidRPr="007C3B41">
        <w:rPr>
          <w:spacing w:val="-2"/>
        </w:rPr>
        <w:t xml:space="preserve"> </w:t>
      </w:r>
      <w:r w:rsidRPr="007C3B41">
        <w:rPr>
          <w:spacing w:val="-1"/>
        </w:rPr>
        <w:t>funding</w:t>
      </w:r>
      <w:r w:rsidRPr="007C3B41">
        <w:rPr>
          <w:spacing w:val="-2"/>
        </w:rPr>
        <w:t xml:space="preserve"> </w:t>
      </w:r>
      <w:r w:rsidRPr="007C3B41">
        <w:t>to</w:t>
      </w:r>
      <w:r w:rsidRPr="007C3B41">
        <w:rPr>
          <w:spacing w:val="29"/>
        </w:rPr>
        <w:t xml:space="preserve"> </w:t>
      </w:r>
      <w:r w:rsidRPr="007C3B41">
        <w:t>support</w:t>
      </w:r>
      <w:r w:rsidRPr="007C3B41">
        <w:rPr>
          <w:spacing w:val="16"/>
        </w:rPr>
        <w:t xml:space="preserve"> </w:t>
      </w:r>
      <w:r w:rsidRPr="007C3B41">
        <w:rPr>
          <w:spacing w:val="-1"/>
        </w:rPr>
        <w:t>public</w:t>
      </w:r>
      <w:r w:rsidRPr="007C3B41">
        <w:rPr>
          <w:spacing w:val="18"/>
        </w:rPr>
        <w:t xml:space="preserve"> </w:t>
      </w:r>
      <w:r w:rsidRPr="007C3B41">
        <w:rPr>
          <w:spacing w:val="-1"/>
        </w:rPr>
        <w:t>transportation</w:t>
      </w:r>
      <w:r w:rsidRPr="007C3B41">
        <w:rPr>
          <w:spacing w:val="19"/>
        </w:rPr>
        <w:t xml:space="preserve"> </w:t>
      </w:r>
      <w:r w:rsidRPr="007C3B41">
        <w:rPr>
          <w:spacing w:val="-1"/>
        </w:rPr>
        <w:t>in</w:t>
      </w:r>
      <w:r w:rsidRPr="007C3B41">
        <w:rPr>
          <w:spacing w:val="18"/>
        </w:rPr>
        <w:t xml:space="preserve"> </w:t>
      </w:r>
      <w:r w:rsidRPr="007C3B41">
        <w:rPr>
          <w:spacing w:val="-1"/>
        </w:rPr>
        <w:t>rural</w:t>
      </w:r>
      <w:r w:rsidRPr="007C3B41">
        <w:rPr>
          <w:spacing w:val="18"/>
        </w:rPr>
        <w:t xml:space="preserve"> </w:t>
      </w:r>
      <w:r w:rsidRPr="007C3B41">
        <w:rPr>
          <w:spacing w:val="-1"/>
        </w:rPr>
        <w:t>areas</w:t>
      </w:r>
      <w:r w:rsidRPr="007C3B41">
        <w:rPr>
          <w:spacing w:val="18"/>
        </w:rPr>
        <w:t xml:space="preserve"> </w:t>
      </w:r>
      <w:r w:rsidRPr="007C3B41">
        <w:rPr>
          <w:spacing w:val="-1"/>
        </w:rPr>
        <w:t>(less</w:t>
      </w:r>
      <w:r w:rsidRPr="007C3B41">
        <w:rPr>
          <w:spacing w:val="18"/>
        </w:rPr>
        <w:t xml:space="preserve"> </w:t>
      </w:r>
      <w:r w:rsidRPr="007C3B41">
        <w:rPr>
          <w:spacing w:val="-1"/>
        </w:rPr>
        <w:t>than</w:t>
      </w:r>
      <w:r w:rsidRPr="007C3B41">
        <w:rPr>
          <w:spacing w:val="18"/>
        </w:rPr>
        <w:t xml:space="preserve"> </w:t>
      </w:r>
      <w:r w:rsidRPr="007C3B41">
        <w:rPr>
          <w:spacing w:val="-1"/>
        </w:rPr>
        <w:t>50,000</w:t>
      </w:r>
      <w:r w:rsidRPr="007C3B41">
        <w:rPr>
          <w:spacing w:val="18"/>
        </w:rPr>
        <w:t xml:space="preserve"> </w:t>
      </w:r>
      <w:r w:rsidRPr="007C3B41">
        <w:rPr>
          <w:spacing w:val="-1"/>
        </w:rPr>
        <w:t>in</w:t>
      </w:r>
      <w:r w:rsidRPr="007C3B41">
        <w:rPr>
          <w:spacing w:val="28"/>
        </w:rPr>
        <w:t xml:space="preserve"> </w:t>
      </w:r>
      <w:r w:rsidRPr="007C3B41">
        <w:rPr>
          <w:spacing w:val="-1"/>
        </w:rPr>
        <w:t>population).</w:t>
      </w:r>
      <w:r w:rsidRPr="007C3B41">
        <w:rPr>
          <w:spacing w:val="36"/>
        </w:rPr>
        <w:t xml:space="preserve"> </w:t>
      </w:r>
      <w:r w:rsidRPr="007C3B41">
        <w:rPr>
          <w:spacing w:val="-1"/>
        </w:rPr>
        <w:t>Section</w:t>
      </w:r>
      <w:r w:rsidRPr="007C3B41">
        <w:rPr>
          <w:spacing w:val="18"/>
        </w:rPr>
        <w:t xml:space="preserve"> </w:t>
      </w:r>
      <w:r w:rsidRPr="007C3B41">
        <w:rPr>
          <w:spacing w:val="-1"/>
        </w:rPr>
        <w:t>5311</w:t>
      </w:r>
      <w:r w:rsidRPr="007C3B41">
        <w:rPr>
          <w:spacing w:val="18"/>
        </w:rPr>
        <w:t xml:space="preserve"> </w:t>
      </w:r>
      <w:r w:rsidRPr="007C3B41">
        <w:rPr>
          <w:spacing w:val="-1"/>
        </w:rPr>
        <w:t>of</w:t>
      </w:r>
      <w:r w:rsidRPr="007C3B41">
        <w:rPr>
          <w:spacing w:val="18"/>
        </w:rPr>
        <w:t xml:space="preserve"> </w:t>
      </w:r>
      <w:r w:rsidRPr="007C3B41">
        <w:rPr>
          <w:spacing w:val="-1"/>
        </w:rPr>
        <w:t>the</w:t>
      </w:r>
      <w:r w:rsidRPr="007C3B41">
        <w:rPr>
          <w:spacing w:val="20"/>
        </w:rPr>
        <w:t xml:space="preserve"> </w:t>
      </w:r>
      <w:r w:rsidRPr="007C3B41">
        <w:rPr>
          <w:spacing w:val="-1"/>
        </w:rPr>
        <w:t>Federal</w:t>
      </w:r>
      <w:r w:rsidRPr="007C3B41">
        <w:rPr>
          <w:spacing w:val="18"/>
        </w:rPr>
        <w:t xml:space="preserve"> </w:t>
      </w:r>
      <w:r w:rsidRPr="007C3B41">
        <w:t>Transit</w:t>
      </w:r>
      <w:r w:rsidRPr="007C3B41">
        <w:rPr>
          <w:spacing w:val="17"/>
        </w:rPr>
        <w:t xml:space="preserve"> </w:t>
      </w:r>
      <w:r w:rsidRPr="007C3B41">
        <w:t>Act</w:t>
      </w:r>
      <w:r w:rsidRPr="007C3B41">
        <w:rPr>
          <w:spacing w:val="18"/>
        </w:rPr>
        <w:t xml:space="preserve"> </w:t>
      </w:r>
      <w:r w:rsidRPr="007C3B41">
        <w:t>(USC</w:t>
      </w:r>
      <w:r w:rsidRPr="007C3B41">
        <w:rPr>
          <w:spacing w:val="18"/>
        </w:rPr>
        <w:t xml:space="preserve"> </w:t>
      </w:r>
      <w:r w:rsidRPr="007C3B41">
        <w:t>49)</w:t>
      </w:r>
      <w:r w:rsidRPr="007C3B41">
        <w:rPr>
          <w:spacing w:val="18"/>
        </w:rPr>
        <w:t xml:space="preserve"> </w:t>
      </w:r>
      <w:r w:rsidRPr="007C3B41">
        <w:t>authorizes</w:t>
      </w:r>
      <w:r w:rsidRPr="007C3B41">
        <w:rPr>
          <w:spacing w:val="21"/>
          <w:w w:val="99"/>
        </w:rPr>
        <w:t xml:space="preserve"> </w:t>
      </w:r>
      <w:r w:rsidRPr="007C3B41">
        <w:rPr>
          <w:spacing w:val="-1"/>
        </w:rPr>
        <w:t>the</w:t>
      </w:r>
      <w:r w:rsidRPr="007C3B41">
        <w:rPr>
          <w:spacing w:val="40"/>
        </w:rPr>
        <w:t xml:space="preserve"> </w:t>
      </w:r>
      <w:r w:rsidRPr="007C3B41">
        <w:t>US</w:t>
      </w:r>
      <w:r w:rsidRPr="007C3B41">
        <w:rPr>
          <w:spacing w:val="39"/>
        </w:rPr>
        <w:t xml:space="preserve"> </w:t>
      </w:r>
      <w:r w:rsidRPr="007C3B41">
        <w:t>Secretary</w:t>
      </w:r>
      <w:r w:rsidRPr="007C3B41">
        <w:rPr>
          <w:spacing w:val="39"/>
        </w:rPr>
        <w:t xml:space="preserve"> </w:t>
      </w:r>
      <w:r w:rsidRPr="007C3B41">
        <w:t>of</w:t>
      </w:r>
      <w:r w:rsidRPr="007C3B41">
        <w:rPr>
          <w:spacing w:val="39"/>
        </w:rPr>
        <w:t xml:space="preserve"> </w:t>
      </w:r>
      <w:r w:rsidRPr="007C3B41">
        <w:t>Transportation</w:t>
      </w:r>
      <w:r w:rsidRPr="007C3B41">
        <w:rPr>
          <w:spacing w:val="39"/>
        </w:rPr>
        <w:t xml:space="preserve"> </w:t>
      </w:r>
      <w:r w:rsidRPr="007C3B41">
        <w:rPr>
          <w:spacing w:val="-1"/>
        </w:rPr>
        <w:t>to</w:t>
      </w:r>
      <w:r w:rsidRPr="007C3B41">
        <w:rPr>
          <w:spacing w:val="40"/>
        </w:rPr>
        <w:t xml:space="preserve"> </w:t>
      </w:r>
      <w:r w:rsidRPr="007C3B41">
        <w:rPr>
          <w:spacing w:val="-1"/>
        </w:rPr>
        <w:t>apportion</w:t>
      </w:r>
      <w:r w:rsidRPr="007C3B41">
        <w:rPr>
          <w:spacing w:val="39"/>
        </w:rPr>
        <w:t xml:space="preserve"> </w:t>
      </w:r>
      <w:r w:rsidRPr="007C3B41">
        <w:rPr>
          <w:spacing w:val="-1"/>
        </w:rPr>
        <w:t>funds</w:t>
      </w:r>
      <w:r w:rsidRPr="007C3B41">
        <w:rPr>
          <w:spacing w:val="40"/>
        </w:rPr>
        <w:t xml:space="preserve"> </w:t>
      </w:r>
      <w:r w:rsidRPr="007C3B41">
        <w:rPr>
          <w:spacing w:val="-1"/>
        </w:rPr>
        <w:t>to</w:t>
      </w:r>
      <w:r w:rsidRPr="007C3B41">
        <w:rPr>
          <w:spacing w:val="41"/>
        </w:rPr>
        <w:t xml:space="preserve"> </w:t>
      </w:r>
      <w:r w:rsidRPr="007C3B41">
        <w:rPr>
          <w:spacing w:val="-1"/>
        </w:rPr>
        <w:t>each</w:t>
      </w:r>
      <w:r w:rsidRPr="007C3B41">
        <w:rPr>
          <w:spacing w:val="40"/>
        </w:rPr>
        <w:t xml:space="preserve"> </w:t>
      </w:r>
      <w:r w:rsidRPr="007C3B41">
        <w:t>state</w:t>
      </w:r>
      <w:r w:rsidRPr="007C3B41">
        <w:rPr>
          <w:spacing w:val="39"/>
        </w:rPr>
        <w:t xml:space="preserve"> </w:t>
      </w:r>
      <w:r w:rsidRPr="007C3B41">
        <w:rPr>
          <w:spacing w:val="-1"/>
        </w:rPr>
        <w:t>for</w:t>
      </w:r>
      <w:r w:rsidRPr="007C3B41">
        <w:rPr>
          <w:spacing w:val="24"/>
          <w:w w:val="99"/>
        </w:rPr>
        <w:t xml:space="preserve"> </w:t>
      </w:r>
      <w:r w:rsidRPr="007C3B41">
        <w:rPr>
          <w:spacing w:val="-1"/>
        </w:rPr>
        <w:t>public</w:t>
      </w:r>
      <w:r w:rsidRPr="007C3B41">
        <w:rPr>
          <w:spacing w:val="29"/>
        </w:rPr>
        <w:t xml:space="preserve"> </w:t>
      </w:r>
      <w:r w:rsidRPr="007C3B41">
        <w:rPr>
          <w:spacing w:val="-1"/>
        </w:rPr>
        <w:t>transportation</w:t>
      </w:r>
      <w:r w:rsidRPr="007C3B41">
        <w:rPr>
          <w:spacing w:val="30"/>
        </w:rPr>
        <w:t xml:space="preserve"> </w:t>
      </w:r>
      <w:r w:rsidRPr="007C3B41">
        <w:rPr>
          <w:spacing w:val="-1"/>
        </w:rPr>
        <w:t>projects</w:t>
      </w:r>
      <w:r w:rsidRPr="007C3B41">
        <w:rPr>
          <w:spacing w:val="30"/>
        </w:rPr>
        <w:t xml:space="preserve"> </w:t>
      </w:r>
      <w:r w:rsidRPr="007C3B41">
        <w:rPr>
          <w:spacing w:val="-1"/>
        </w:rPr>
        <w:t>in</w:t>
      </w:r>
      <w:r w:rsidRPr="007C3B41">
        <w:rPr>
          <w:spacing w:val="29"/>
        </w:rPr>
        <w:t xml:space="preserve"> </w:t>
      </w:r>
      <w:r w:rsidRPr="007C3B41">
        <w:rPr>
          <w:spacing w:val="-1"/>
        </w:rPr>
        <w:t>rural</w:t>
      </w:r>
      <w:r w:rsidRPr="007C3B41">
        <w:rPr>
          <w:spacing w:val="29"/>
        </w:rPr>
        <w:t xml:space="preserve"> </w:t>
      </w:r>
      <w:r w:rsidRPr="007C3B41">
        <w:t>areas.</w:t>
      </w:r>
      <w:r w:rsidRPr="007C3B41">
        <w:rPr>
          <w:spacing w:val="29"/>
        </w:rPr>
        <w:t xml:space="preserve"> </w:t>
      </w:r>
      <w:r w:rsidRPr="007C3B41">
        <w:t>In</w:t>
      </w:r>
      <w:r w:rsidRPr="007C3B41">
        <w:rPr>
          <w:spacing w:val="29"/>
        </w:rPr>
        <w:t xml:space="preserve"> </w:t>
      </w:r>
      <w:r w:rsidRPr="007C3B41">
        <w:t>Maryland,</w:t>
      </w:r>
      <w:r w:rsidRPr="007C3B41">
        <w:rPr>
          <w:spacing w:val="29"/>
        </w:rPr>
        <w:t xml:space="preserve"> The Maryland Department of Transportation </w:t>
      </w:r>
      <w:r w:rsidRPr="007C3B41">
        <w:t>Maryland</w:t>
      </w:r>
      <w:r w:rsidRPr="007C3B41">
        <w:rPr>
          <w:spacing w:val="30"/>
          <w:w w:val="99"/>
        </w:rPr>
        <w:t xml:space="preserve"> </w:t>
      </w:r>
      <w:r w:rsidRPr="007C3B41">
        <w:t>Transit</w:t>
      </w:r>
      <w:r w:rsidRPr="007C3B41">
        <w:rPr>
          <w:spacing w:val="58"/>
        </w:rPr>
        <w:t xml:space="preserve"> </w:t>
      </w:r>
      <w:r w:rsidRPr="007C3B41">
        <w:t>Administration</w:t>
      </w:r>
      <w:r w:rsidRPr="007C3B41">
        <w:rPr>
          <w:spacing w:val="58"/>
        </w:rPr>
        <w:t xml:space="preserve"> </w:t>
      </w:r>
      <w:r w:rsidRPr="007C3B41">
        <w:rPr>
          <w:spacing w:val="-1"/>
        </w:rPr>
        <w:t>(MDOT MTA)</w:t>
      </w:r>
      <w:r w:rsidRPr="007C3B41">
        <w:t xml:space="preserve"> </w:t>
      </w:r>
      <w:r w:rsidRPr="007C3B41">
        <w:rPr>
          <w:spacing w:val="23"/>
        </w:rPr>
        <w:t xml:space="preserve"> </w:t>
      </w:r>
      <w:r w:rsidRPr="007C3B41">
        <w:t>has</w:t>
      </w:r>
      <w:r w:rsidRPr="007C3B41">
        <w:rPr>
          <w:spacing w:val="24"/>
        </w:rPr>
        <w:t xml:space="preserve"> </w:t>
      </w:r>
      <w:r w:rsidRPr="007C3B41">
        <w:rPr>
          <w:spacing w:val="-1"/>
        </w:rPr>
        <w:t>been</w:t>
      </w:r>
      <w:r w:rsidRPr="007C3B41">
        <w:rPr>
          <w:spacing w:val="24"/>
        </w:rPr>
        <w:t xml:space="preserve"> </w:t>
      </w:r>
      <w:r w:rsidRPr="007C3B41">
        <w:rPr>
          <w:spacing w:val="-1"/>
        </w:rPr>
        <w:t>designated</w:t>
      </w:r>
      <w:r w:rsidRPr="007C3B41">
        <w:rPr>
          <w:spacing w:val="25"/>
        </w:rPr>
        <w:t xml:space="preserve"> </w:t>
      </w:r>
      <w:r w:rsidRPr="007C3B41">
        <w:rPr>
          <w:spacing w:val="-1"/>
        </w:rPr>
        <w:t>by</w:t>
      </w:r>
      <w:r w:rsidRPr="007C3B41">
        <w:rPr>
          <w:spacing w:val="24"/>
        </w:rPr>
        <w:t xml:space="preserve"> </w:t>
      </w:r>
      <w:r w:rsidRPr="007C3B41">
        <w:rPr>
          <w:spacing w:val="-1"/>
        </w:rPr>
        <w:t>the</w:t>
      </w:r>
      <w:r w:rsidRPr="007C3B41">
        <w:rPr>
          <w:spacing w:val="24"/>
        </w:rPr>
        <w:t xml:space="preserve"> </w:t>
      </w:r>
      <w:r w:rsidRPr="007C3B41">
        <w:rPr>
          <w:spacing w:val="-1"/>
        </w:rPr>
        <w:t>Governor</w:t>
      </w:r>
      <w:r w:rsidRPr="007C3B41">
        <w:rPr>
          <w:spacing w:val="25"/>
        </w:rPr>
        <w:t xml:space="preserve"> </w:t>
      </w:r>
      <w:r w:rsidRPr="007C3B41">
        <w:rPr>
          <w:spacing w:val="-1"/>
        </w:rPr>
        <w:t>to</w:t>
      </w:r>
      <w:r w:rsidRPr="007C3B41">
        <w:rPr>
          <w:spacing w:val="24"/>
        </w:rPr>
        <w:t xml:space="preserve"> </w:t>
      </w:r>
      <w:r w:rsidRPr="007C3B41">
        <w:t>receive</w:t>
      </w:r>
      <w:r w:rsidRPr="007C3B41">
        <w:rPr>
          <w:spacing w:val="30"/>
          <w:w w:val="99"/>
        </w:rPr>
        <w:t xml:space="preserve"> </w:t>
      </w:r>
      <w:r w:rsidRPr="007C3B41">
        <w:rPr>
          <w:spacing w:val="-1"/>
        </w:rPr>
        <w:t>these</w:t>
      </w:r>
      <w:r w:rsidRPr="007C3B41">
        <w:rPr>
          <w:spacing w:val="-7"/>
        </w:rPr>
        <w:t xml:space="preserve"> </w:t>
      </w:r>
      <w:r w:rsidRPr="007C3B41">
        <w:t>funds</w:t>
      </w:r>
      <w:r w:rsidRPr="007C3B41">
        <w:rPr>
          <w:spacing w:val="-6"/>
        </w:rPr>
        <w:t xml:space="preserve"> </w:t>
      </w:r>
      <w:r w:rsidRPr="007C3B41">
        <w:t>and</w:t>
      </w:r>
      <w:r w:rsidRPr="007C3B41">
        <w:rPr>
          <w:spacing w:val="-6"/>
        </w:rPr>
        <w:t xml:space="preserve"> </w:t>
      </w:r>
      <w:r w:rsidRPr="007C3B41">
        <w:t>administer</w:t>
      </w:r>
      <w:r w:rsidRPr="007C3B41">
        <w:rPr>
          <w:spacing w:val="-7"/>
        </w:rPr>
        <w:t xml:space="preserve"> </w:t>
      </w:r>
      <w:r w:rsidRPr="007C3B41">
        <w:rPr>
          <w:spacing w:val="-1"/>
        </w:rPr>
        <w:t>the</w:t>
      </w:r>
      <w:r w:rsidRPr="007C3B41">
        <w:rPr>
          <w:spacing w:val="-6"/>
        </w:rPr>
        <w:t xml:space="preserve"> </w:t>
      </w:r>
      <w:r w:rsidRPr="007C3B41">
        <w:t>program.</w:t>
      </w:r>
    </w:p>
    <w:p w14:paraId="26AE1907" w14:textId="77777777" w:rsidR="00B4080D" w:rsidRPr="007C3B41" w:rsidRDefault="00B4080D">
      <w:pPr>
        <w:pStyle w:val="BodyText"/>
        <w:kinsoku w:val="0"/>
        <w:overflowPunct w:val="0"/>
        <w:spacing w:before="12"/>
        <w:ind w:left="0"/>
      </w:pPr>
    </w:p>
    <w:p w14:paraId="0002DF37" w14:textId="3832D777" w:rsidR="00B4080D" w:rsidRDefault="00B4080D">
      <w:pPr>
        <w:pStyle w:val="BodyText"/>
        <w:kinsoku w:val="0"/>
        <w:overflowPunct w:val="0"/>
        <w:ind w:left="1599" w:right="257"/>
        <w:jc w:val="both"/>
      </w:pPr>
      <w:r w:rsidRPr="007C3B41">
        <w:t>The</w:t>
      </w:r>
      <w:r w:rsidRPr="007C3B41">
        <w:rPr>
          <w:spacing w:val="10"/>
        </w:rPr>
        <w:t xml:space="preserve"> </w:t>
      </w:r>
      <w:r w:rsidRPr="007C3B41">
        <w:rPr>
          <w:spacing w:val="-1"/>
        </w:rPr>
        <w:t>Federal</w:t>
      </w:r>
      <w:r w:rsidRPr="007C3B41">
        <w:rPr>
          <w:spacing w:val="12"/>
        </w:rPr>
        <w:t xml:space="preserve"> </w:t>
      </w:r>
      <w:r w:rsidRPr="007C3B41">
        <w:t>Transit</w:t>
      </w:r>
      <w:r w:rsidRPr="007C3B41">
        <w:rPr>
          <w:spacing w:val="10"/>
        </w:rPr>
        <w:t xml:space="preserve"> </w:t>
      </w:r>
      <w:r w:rsidRPr="007C3B41">
        <w:rPr>
          <w:spacing w:val="-1"/>
        </w:rPr>
        <w:t>Administration’s</w:t>
      </w:r>
      <w:r w:rsidRPr="007C3B41">
        <w:rPr>
          <w:spacing w:val="11"/>
        </w:rPr>
        <w:t xml:space="preserve"> </w:t>
      </w:r>
      <w:r w:rsidRPr="007C3B41">
        <w:rPr>
          <w:spacing w:val="-1"/>
        </w:rPr>
        <w:t>(FTA’s)</w:t>
      </w:r>
      <w:r w:rsidRPr="007C3B41">
        <w:rPr>
          <w:spacing w:val="11"/>
        </w:rPr>
        <w:t xml:space="preserve"> </w:t>
      </w:r>
      <w:r w:rsidRPr="007C3B41">
        <w:t>most</w:t>
      </w:r>
      <w:r w:rsidRPr="007C3B41">
        <w:rPr>
          <w:spacing w:val="10"/>
        </w:rPr>
        <w:t xml:space="preserve"> </w:t>
      </w:r>
      <w:r w:rsidRPr="007C3B41">
        <w:t>recent</w:t>
      </w:r>
      <w:r w:rsidRPr="007C3B41">
        <w:rPr>
          <w:spacing w:val="11"/>
        </w:rPr>
        <w:t xml:space="preserve"> </w:t>
      </w:r>
      <w:r w:rsidRPr="007C3B41">
        <w:rPr>
          <w:spacing w:val="-1"/>
        </w:rPr>
        <w:t>authorizing</w:t>
      </w:r>
      <w:r w:rsidRPr="007C3B41">
        <w:rPr>
          <w:spacing w:val="65"/>
        </w:rPr>
        <w:t xml:space="preserve"> </w:t>
      </w:r>
      <w:r w:rsidRPr="007C3B41">
        <w:t>legislation</w:t>
      </w:r>
      <w:r w:rsidRPr="007C3B41">
        <w:rPr>
          <w:spacing w:val="58"/>
        </w:rPr>
        <w:t xml:space="preserve"> </w:t>
      </w:r>
      <w:r w:rsidRPr="007C3B41">
        <w:t>is</w:t>
      </w:r>
      <w:r w:rsidRPr="007C3B41">
        <w:rPr>
          <w:spacing w:val="59"/>
        </w:rPr>
        <w:t xml:space="preserve"> </w:t>
      </w:r>
      <w:r w:rsidRPr="007C3B41">
        <w:rPr>
          <w:spacing w:val="-1"/>
        </w:rPr>
        <w:t>the</w:t>
      </w:r>
      <w:r w:rsidR="008C678F" w:rsidRPr="004059D3">
        <w:rPr>
          <w:spacing w:val="-1"/>
        </w:rPr>
        <w:t> </w:t>
      </w:r>
      <w:hyperlink r:id="rId14" w:history="1">
        <w:r w:rsidR="008C678F" w:rsidRPr="004059D3">
          <w:rPr>
            <w:spacing w:val="-1"/>
          </w:rPr>
          <w:t>Infrastructure Investment and Jobs Act</w:t>
        </w:r>
      </w:hyperlink>
      <w:r w:rsidR="008C678F" w:rsidRPr="004059D3">
        <w:rPr>
          <w:spacing w:val="-1"/>
        </w:rPr>
        <w:t xml:space="preserve"> (IIJA), also known as the Bipartisan Infrastructure Law (BIL), </w:t>
      </w:r>
      <w:r w:rsidR="008C678F">
        <w:rPr>
          <w:spacing w:val="-1"/>
        </w:rPr>
        <w:t>signed into law in November 2021 and effective FY2021 through FY2026</w:t>
      </w:r>
      <w:r w:rsidR="008C678F" w:rsidRPr="004059D3">
        <w:rPr>
          <w:spacing w:val="-1"/>
        </w:rPr>
        <w:t xml:space="preserve">, becoming the current law governing federal surface transportation programs and making major investments in infrastructure, including roads, bridges, transit, and </w:t>
      </w:r>
      <w:r w:rsidR="004059D3" w:rsidRPr="004059D3">
        <w:rPr>
          <w:spacing w:val="-1"/>
        </w:rPr>
        <w:t>broadband</w:t>
      </w:r>
      <w:r w:rsidR="004059D3">
        <w:rPr>
          <w:spacing w:val="-1"/>
        </w:rPr>
        <w:t>.</w:t>
      </w:r>
      <w:r w:rsidR="004059D3" w:rsidRPr="007C3B41">
        <w:t xml:space="preserve"> This</w:t>
      </w:r>
      <w:r w:rsidRPr="007C3B41">
        <w:rPr>
          <w:spacing w:val="23"/>
        </w:rPr>
        <w:t xml:space="preserve"> </w:t>
      </w:r>
      <w:r w:rsidRPr="007C3B41">
        <w:t>legislation</w:t>
      </w:r>
      <w:r w:rsidRPr="007C3B41">
        <w:rPr>
          <w:spacing w:val="23"/>
        </w:rPr>
        <w:t xml:space="preserve"> </w:t>
      </w:r>
      <w:r w:rsidRPr="007C3B41">
        <w:t>continue</w:t>
      </w:r>
      <w:r w:rsidR="00D20821" w:rsidRPr="007C3B41">
        <w:t>s</w:t>
      </w:r>
      <w:r w:rsidRPr="007C3B41">
        <w:rPr>
          <w:spacing w:val="23"/>
        </w:rPr>
        <w:t xml:space="preserve"> </w:t>
      </w:r>
      <w:r w:rsidRPr="007C3B41">
        <w:rPr>
          <w:spacing w:val="-1"/>
        </w:rPr>
        <w:t>to</w:t>
      </w:r>
      <w:r w:rsidRPr="007C3B41">
        <w:rPr>
          <w:spacing w:val="23"/>
        </w:rPr>
        <w:t xml:space="preserve"> </w:t>
      </w:r>
      <w:r w:rsidRPr="007C3B41">
        <w:t>authorize</w:t>
      </w:r>
      <w:r w:rsidRPr="007C3B41">
        <w:rPr>
          <w:spacing w:val="23"/>
        </w:rPr>
        <w:t xml:space="preserve"> </w:t>
      </w:r>
      <w:r w:rsidRPr="007C3B41">
        <w:t>rural</w:t>
      </w:r>
      <w:r w:rsidRPr="007C3B41">
        <w:rPr>
          <w:spacing w:val="24"/>
        </w:rPr>
        <w:t xml:space="preserve"> </w:t>
      </w:r>
      <w:r w:rsidRPr="007C3B41">
        <w:t>public</w:t>
      </w:r>
      <w:r w:rsidRPr="007C3B41">
        <w:rPr>
          <w:spacing w:val="23"/>
        </w:rPr>
        <w:t xml:space="preserve"> </w:t>
      </w:r>
      <w:r w:rsidRPr="007C3B41">
        <w:rPr>
          <w:spacing w:val="-1"/>
        </w:rPr>
        <w:t>transportation</w:t>
      </w:r>
      <w:r w:rsidRPr="007C3B41">
        <w:rPr>
          <w:spacing w:val="29"/>
        </w:rPr>
        <w:t xml:space="preserve"> </w:t>
      </w:r>
      <w:r w:rsidRPr="007C3B41">
        <w:rPr>
          <w:spacing w:val="-1"/>
        </w:rPr>
        <w:t>funding,</w:t>
      </w:r>
      <w:r w:rsidRPr="007C3B41">
        <w:rPr>
          <w:spacing w:val="29"/>
        </w:rPr>
        <w:t xml:space="preserve"> </w:t>
      </w:r>
      <w:r w:rsidRPr="007C3B41">
        <w:rPr>
          <w:spacing w:val="-1"/>
        </w:rPr>
        <w:t>which</w:t>
      </w:r>
      <w:r w:rsidRPr="007C3B41">
        <w:rPr>
          <w:spacing w:val="29"/>
        </w:rPr>
        <w:t xml:space="preserve"> </w:t>
      </w:r>
      <w:r w:rsidRPr="007C3B41">
        <w:rPr>
          <w:spacing w:val="-1"/>
        </w:rPr>
        <w:t>was</w:t>
      </w:r>
      <w:r w:rsidRPr="007C3B41">
        <w:rPr>
          <w:spacing w:val="29"/>
        </w:rPr>
        <w:t xml:space="preserve"> </w:t>
      </w:r>
      <w:r w:rsidRPr="007C3B41">
        <w:rPr>
          <w:spacing w:val="-1"/>
        </w:rPr>
        <w:t>initially</w:t>
      </w:r>
      <w:r w:rsidRPr="007C3B41">
        <w:rPr>
          <w:spacing w:val="28"/>
        </w:rPr>
        <w:t xml:space="preserve"> </w:t>
      </w:r>
      <w:r w:rsidRPr="007C3B41">
        <w:t>created</w:t>
      </w:r>
      <w:r w:rsidRPr="007C3B41">
        <w:rPr>
          <w:spacing w:val="28"/>
        </w:rPr>
        <w:t xml:space="preserve"> </w:t>
      </w:r>
      <w:r w:rsidRPr="007C3B41">
        <w:rPr>
          <w:spacing w:val="-1"/>
        </w:rPr>
        <w:t>following</w:t>
      </w:r>
      <w:r w:rsidRPr="007C3B41">
        <w:rPr>
          <w:spacing w:val="29"/>
        </w:rPr>
        <w:t xml:space="preserve"> </w:t>
      </w:r>
      <w:r w:rsidRPr="007C3B41">
        <w:rPr>
          <w:spacing w:val="-1"/>
        </w:rPr>
        <w:t>passage</w:t>
      </w:r>
      <w:r w:rsidRPr="007C3B41">
        <w:rPr>
          <w:spacing w:val="29"/>
        </w:rPr>
        <w:t xml:space="preserve"> </w:t>
      </w:r>
      <w:r w:rsidRPr="007C3B41">
        <w:t>of</w:t>
      </w:r>
      <w:r w:rsidRPr="007C3B41">
        <w:rPr>
          <w:spacing w:val="29"/>
          <w:w w:val="99"/>
        </w:rPr>
        <w:t xml:space="preserve"> </w:t>
      </w:r>
      <w:r w:rsidRPr="007C3B41">
        <w:rPr>
          <w:spacing w:val="-1"/>
        </w:rPr>
        <w:t>the</w:t>
      </w:r>
      <w:r w:rsidRPr="007C3B41">
        <w:rPr>
          <w:spacing w:val="5"/>
        </w:rPr>
        <w:t xml:space="preserve"> </w:t>
      </w:r>
      <w:r w:rsidRPr="007C3B41">
        <w:rPr>
          <w:spacing w:val="-1"/>
        </w:rPr>
        <w:t>Federal</w:t>
      </w:r>
      <w:r w:rsidRPr="007C3B41">
        <w:rPr>
          <w:spacing w:val="6"/>
        </w:rPr>
        <w:t xml:space="preserve"> </w:t>
      </w:r>
      <w:r w:rsidRPr="007C3B41">
        <w:rPr>
          <w:spacing w:val="-1"/>
        </w:rPr>
        <w:t>Public</w:t>
      </w:r>
      <w:r w:rsidRPr="007C3B41">
        <w:rPr>
          <w:spacing w:val="5"/>
        </w:rPr>
        <w:t xml:space="preserve"> </w:t>
      </w:r>
      <w:r w:rsidRPr="007C3B41">
        <w:t>Transportation</w:t>
      </w:r>
      <w:r w:rsidRPr="007C3B41">
        <w:rPr>
          <w:spacing w:val="4"/>
        </w:rPr>
        <w:t xml:space="preserve"> </w:t>
      </w:r>
      <w:r w:rsidRPr="007C3B41">
        <w:t>Act</w:t>
      </w:r>
      <w:r w:rsidRPr="007C3B41">
        <w:rPr>
          <w:spacing w:val="6"/>
        </w:rPr>
        <w:t xml:space="preserve"> </w:t>
      </w:r>
      <w:r w:rsidRPr="007C3B41">
        <w:t>of</w:t>
      </w:r>
      <w:r w:rsidRPr="007C3B41">
        <w:rPr>
          <w:spacing w:val="6"/>
        </w:rPr>
        <w:t xml:space="preserve"> </w:t>
      </w:r>
      <w:r w:rsidRPr="007C3B41">
        <w:t>1978</w:t>
      </w:r>
      <w:r w:rsidRPr="007C3B41">
        <w:rPr>
          <w:spacing w:val="6"/>
        </w:rPr>
        <w:t xml:space="preserve"> </w:t>
      </w:r>
      <w:r w:rsidRPr="007C3B41">
        <w:t>(Pub</w:t>
      </w:r>
      <w:r w:rsidRPr="007C3B41">
        <w:rPr>
          <w:spacing w:val="5"/>
        </w:rPr>
        <w:t xml:space="preserve"> </w:t>
      </w:r>
      <w:r w:rsidRPr="007C3B41">
        <w:t>L.</w:t>
      </w:r>
      <w:r w:rsidRPr="007C3B41">
        <w:rPr>
          <w:spacing w:val="6"/>
        </w:rPr>
        <w:t xml:space="preserve"> </w:t>
      </w:r>
      <w:r w:rsidRPr="007C3B41">
        <w:rPr>
          <w:spacing w:val="-1"/>
        </w:rPr>
        <w:t>95–599)</w:t>
      </w:r>
      <w:r w:rsidRPr="007C3B41">
        <w:rPr>
          <w:spacing w:val="6"/>
        </w:rPr>
        <w:t xml:space="preserve"> </w:t>
      </w:r>
      <w:r w:rsidRPr="007C3B41">
        <w:t>as</w:t>
      </w:r>
      <w:r w:rsidRPr="007C3B41">
        <w:rPr>
          <w:spacing w:val="5"/>
        </w:rPr>
        <w:t xml:space="preserve"> </w:t>
      </w:r>
      <w:r w:rsidRPr="007C3B41">
        <w:rPr>
          <w:spacing w:val="-1"/>
        </w:rPr>
        <w:t>the</w:t>
      </w:r>
      <w:r w:rsidRPr="007C3B41">
        <w:rPr>
          <w:spacing w:val="27"/>
        </w:rPr>
        <w:t xml:space="preserve"> </w:t>
      </w:r>
      <w:r w:rsidRPr="007C3B41">
        <w:t>Section</w:t>
      </w:r>
      <w:r w:rsidRPr="007C3B41">
        <w:rPr>
          <w:spacing w:val="18"/>
        </w:rPr>
        <w:t xml:space="preserve"> </w:t>
      </w:r>
      <w:r w:rsidRPr="007C3B41">
        <w:rPr>
          <w:spacing w:val="-1"/>
        </w:rPr>
        <w:t>18</w:t>
      </w:r>
      <w:r w:rsidRPr="007C3B41">
        <w:rPr>
          <w:spacing w:val="18"/>
        </w:rPr>
        <w:t xml:space="preserve"> </w:t>
      </w:r>
      <w:r w:rsidRPr="007C3B41">
        <w:rPr>
          <w:spacing w:val="-1"/>
        </w:rPr>
        <w:t>program</w:t>
      </w:r>
      <w:r w:rsidRPr="007C3B41">
        <w:rPr>
          <w:spacing w:val="19"/>
        </w:rPr>
        <w:t xml:space="preserve"> </w:t>
      </w:r>
      <w:r w:rsidRPr="007C3B41">
        <w:rPr>
          <w:spacing w:val="-1"/>
        </w:rPr>
        <w:t>under</w:t>
      </w:r>
      <w:r w:rsidRPr="007C3B41">
        <w:rPr>
          <w:spacing w:val="19"/>
        </w:rPr>
        <w:t xml:space="preserve"> </w:t>
      </w:r>
      <w:r w:rsidRPr="007C3B41">
        <w:rPr>
          <w:spacing w:val="-1"/>
        </w:rPr>
        <w:t>the</w:t>
      </w:r>
      <w:r w:rsidRPr="007C3B41">
        <w:rPr>
          <w:spacing w:val="19"/>
        </w:rPr>
        <w:t xml:space="preserve"> </w:t>
      </w:r>
      <w:r w:rsidRPr="007C3B41">
        <w:t>Urban</w:t>
      </w:r>
      <w:r w:rsidRPr="007C3B41">
        <w:rPr>
          <w:spacing w:val="18"/>
        </w:rPr>
        <w:t xml:space="preserve"> </w:t>
      </w:r>
      <w:r w:rsidRPr="007C3B41">
        <w:t>Mass</w:t>
      </w:r>
      <w:r w:rsidRPr="007C3B41">
        <w:rPr>
          <w:spacing w:val="18"/>
        </w:rPr>
        <w:t xml:space="preserve"> </w:t>
      </w:r>
      <w:r w:rsidRPr="007C3B41">
        <w:t>Transportation</w:t>
      </w:r>
      <w:r w:rsidRPr="007C3B41">
        <w:rPr>
          <w:spacing w:val="17"/>
        </w:rPr>
        <w:t xml:space="preserve"> </w:t>
      </w:r>
      <w:r w:rsidRPr="007C3B41">
        <w:t>Act</w:t>
      </w:r>
      <w:r w:rsidRPr="007C3B41">
        <w:rPr>
          <w:spacing w:val="18"/>
        </w:rPr>
        <w:t xml:space="preserve"> </w:t>
      </w:r>
      <w:r w:rsidRPr="007C3B41">
        <w:rPr>
          <w:spacing w:val="-1"/>
        </w:rPr>
        <w:t>(49</w:t>
      </w:r>
      <w:r w:rsidRPr="007C3B41">
        <w:rPr>
          <w:spacing w:val="19"/>
        </w:rPr>
        <w:t xml:space="preserve"> </w:t>
      </w:r>
      <w:r w:rsidRPr="007C3B41">
        <w:t>U.S.C.</w:t>
      </w:r>
      <w:r w:rsidRPr="007C3B41">
        <w:rPr>
          <w:spacing w:val="26"/>
          <w:w w:val="99"/>
        </w:rPr>
        <w:t xml:space="preserve"> </w:t>
      </w:r>
      <w:r w:rsidRPr="007C3B41">
        <w:t>App.</w:t>
      </w:r>
      <w:r w:rsidRPr="007C3B41">
        <w:rPr>
          <w:spacing w:val="30"/>
        </w:rPr>
        <w:t xml:space="preserve"> </w:t>
      </w:r>
      <w:r w:rsidRPr="007C3B41">
        <w:t>1601</w:t>
      </w:r>
      <w:r w:rsidRPr="007C3B41">
        <w:rPr>
          <w:spacing w:val="31"/>
        </w:rPr>
        <w:t xml:space="preserve"> </w:t>
      </w:r>
      <w:r w:rsidRPr="007C3B41">
        <w:t>et</w:t>
      </w:r>
      <w:r w:rsidRPr="007C3B41">
        <w:rPr>
          <w:spacing w:val="30"/>
        </w:rPr>
        <w:t xml:space="preserve"> </w:t>
      </w:r>
      <w:r w:rsidRPr="007C3B41">
        <w:t>seq.).</w:t>
      </w:r>
      <w:r w:rsidRPr="007C3B41">
        <w:rPr>
          <w:spacing w:val="1"/>
        </w:rPr>
        <w:t xml:space="preserve"> </w:t>
      </w:r>
      <w:r w:rsidRPr="007C3B41">
        <w:t>The</w:t>
      </w:r>
      <w:r w:rsidRPr="007C3B41">
        <w:rPr>
          <w:spacing w:val="30"/>
        </w:rPr>
        <w:t xml:space="preserve"> </w:t>
      </w:r>
      <w:r w:rsidRPr="007C3B41">
        <w:t>program</w:t>
      </w:r>
      <w:r w:rsidRPr="007C3B41">
        <w:rPr>
          <w:spacing w:val="31"/>
        </w:rPr>
        <w:t xml:space="preserve"> </w:t>
      </w:r>
      <w:r w:rsidRPr="007C3B41">
        <w:t>has</w:t>
      </w:r>
      <w:r w:rsidRPr="007C3B41">
        <w:rPr>
          <w:spacing w:val="30"/>
        </w:rPr>
        <w:t xml:space="preserve"> </w:t>
      </w:r>
      <w:r w:rsidRPr="007C3B41">
        <w:t>evolved</w:t>
      </w:r>
      <w:r w:rsidRPr="007C3B41">
        <w:rPr>
          <w:spacing w:val="31"/>
        </w:rPr>
        <w:t xml:space="preserve"> </w:t>
      </w:r>
      <w:r w:rsidRPr="007C3B41">
        <w:rPr>
          <w:spacing w:val="-1"/>
        </w:rPr>
        <w:t>through</w:t>
      </w:r>
      <w:r w:rsidRPr="007C3B41">
        <w:rPr>
          <w:spacing w:val="31"/>
        </w:rPr>
        <w:t xml:space="preserve"> </w:t>
      </w:r>
      <w:r w:rsidRPr="007C3B41">
        <w:t>subsequent</w:t>
      </w:r>
      <w:r w:rsidRPr="007C3B41">
        <w:rPr>
          <w:spacing w:val="22"/>
        </w:rPr>
        <w:t xml:space="preserve"> </w:t>
      </w:r>
      <w:r w:rsidRPr="007C3B41">
        <w:rPr>
          <w:spacing w:val="-1"/>
        </w:rPr>
        <w:t>reauthorizations,</w:t>
      </w:r>
      <w:r w:rsidRPr="007C3B41">
        <w:rPr>
          <w:spacing w:val="51"/>
        </w:rPr>
        <w:t xml:space="preserve"> </w:t>
      </w:r>
      <w:r w:rsidRPr="007C3B41">
        <w:rPr>
          <w:spacing w:val="-1"/>
        </w:rPr>
        <w:t>including</w:t>
      </w:r>
      <w:r w:rsidRPr="007C3B41">
        <w:rPr>
          <w:spacing w:val="51"/>
        </w:rPr>
        <w:t xml:space="preserve"> </w:t>
      </w:r>
      <w:r w:rsidRPr="007C3B41">
        <w:rPr>
          <w:spacing w:val="-1"/>
        </w:rPr>
        <w:t>the</w:t>
      </w:r>
      <w:r w:rsidRPr="007C3B41">
        <w:rPr>
          <w:spacing w:val="53"/>
        </w:rPr>
        <w:t xml:space="preserve"> </w:t>
      </w:r>
      <w:r w:rsidRPr="007C3B41">
        <w:rPr>
          <w:spacing w:val="-1"/>
        </w:rPr>
        <w:t>Intermodal</w:t>
      </w:r>
      <w:r w:rsidRPr="007C3B41">
        <w:rPr>
          <w:spacing w:val="52"/>
        </w:rPr>
        <w:t xml:space="preserve"> </w:t>
      </w:r>
      <w:r w:rsidRPr="007C3B41">
        <w:t>Surface</w:t>
      </w:r>
      <w:r w:rsidRPr="007C3B41">
        <w:rPr>
          <w:spacing w:val="51"/>
        </w:rPr>
        <w:t xml:space="preserve"> </w:t>
      </w:r>
      <w:r w:rsidRPr="007C3B41">
        <w:rPr>
          <w:spacing w:val="-1"/>
        </w:rPr>
        <w:t>Transportation</w:t>
      </w:r>
      <w:r w:rsidRPr="007C3B41">
        <w:rPr>
          <w:spacing w:val="49"/>
        </w:rPr>
        <w:t xml:space="preserve"> </w:t>
      </w:r>
      <w:r w:rsidRPr="007C3B41">
        <w:t>Efficiency</w:t>
      </w:r>
      <w:r w:rsidRPr="007C3B41">
        <w:rPr>
          <w:spacing w:val="17"/>
        </w:rPr>
        <w:t xml:space="preserve"> </w:t>
      </w:r>
      <w:r w:rsidRPr="007C3B41">
        <w:t>Act</w:t>
      </w:r>
      <w:r w:rsidRPr="007C3B41">
        <w:rPr>
          <w:spacing w:val="19"/>
        </w:rPr>
        <w:t xml:space="preserve"> </w:t>
      </w:r>
      <w:r w:rsidRPr="007C3B41">
        <w:rPr>
          <w:spacing w:val="-1"/>
        </w:rPr>
        <w:t>of</w:t>
      </w:r>
      <w:r w:rsidRPr="007C3B41">
        <w:rPr>
          <w:spacing w:val="19"/>
        </w:rPr>
        <w:t xml:space="preserve"> </w:t>
      </w:r>
      <w:r w:rsidRPr="007C3B41">
        <w:rPr>
          <w:spacing w:val="-1"/>
        </w:rPr>
        <w:t>1991</w:t>
      </w:r>
      <w:r w:rsidRPr="007C3B41">
        <w:rPr>
          <w:spacing w:val="18"/>
        </w:rPr>
        <w:t xml:space="preserve"> </w:t>
      </w:r>
      <w:r w:rsidRPr="007C3B41">
        <w:rPr>
          <w:spacing w:val="-1"/>
        </w:rPr>
        <w:t>(ISTEA)</w:t>
      </w:r>
      <w:r w:rsidRPr="007C3B41">
        <w:rPr>
          <w:spacing w:val="20"/>
        </w:rPr>
        <w:t xml:space="preserve"> </w:t>
      </w:r>
      <w:r w:rsidRPr="007C3B41">
        <w:rPr>
          <w:spacing w:val="-1"/>
        </w:rPr>
        <w:t>(Pub.</w:t>
      </w:r>
      <w:r w:rsidRPr="007C3B41">
        <w:rPr>
          <w:spacing w:val="19"/>
        </w:rPr>
        <w:t xml:space="preserve"> </w:t>
      </w:r>
      <w:r w:rsidRPr="007C3B41">
        <w:t>L.</w:t>
      </w:r>
      <w:r w:rsidRPr="007C3B41">
        <w:rPr>
          <w:spacing w:val="19"/>
        </w:rPr>
        <w:t xml:space="preserve"> </w:t>
      </w:r>
      <w:r w:rsidRPr="007C3B41">
        <w:rPr>
          <w:spacing w:val="-2"/>
        </w:rPr>
        <w:t>102–240),</w:t>
      </w:r>
      <w:r w:rsidRPr="007C3B41">
        <w:rPr>
          <w:spacing w:val="18"/>
        </w:rPr>
        <w:t xml:space="preserve"> </w:t>
      </w:r>
      <w:r w:rsidRPr="007C3B41">
        <w:rPr>
          <w:spacing w:val="-1"/>
        </w:rPr>
        <w:t>the</w:t>
      </w:r>
      <w:r w:rsidRPr="007C3B41">
        <w:rPr>
          <w:spacing w:val="20"/>
        </w:rPr>
        <w:t xml:space="preserve"> </w:t>
      </w:r>
      <w:r w:rsidRPr="007C3B41">
        <w:rPr>
          <w:spacing w:val="-1"/>
        </w:rPr>
        <w:t>Transportation</w:t>
      </w:r>
      <w:r w:rsidRPr="007C3B41">
        <w:rPr>
          <w:spacing w:val="33"/>
        </w:rPr>
        <w:t xml:space="preserve"> </w:t>
      </w:r>
      <w:r w:rsidRPr="007C3B41">
        <w:t>Equity</w:t>
      </w:r>
      <w:r w:rsidRPr="007C3B41">
        <w:rPr>
          <w:spacing w:val="19"/>
        </w:rPr>
        <w:t xml:space="preserve"> </w:t>
      </w:r>
      <w:r w:rsidRPr="007C3B41">
        <w:t>Act</w:t>
      </w:r>
      <w:r w:rsidRPr="007C3B41">
        <w:rPr>
          <w:spacing w:val="19"/>
        </w:rPr>
        <w:t xml:space="preserve"> </w:t>
      </w:r>
      <w:r w:rsidRPr="007C3B41">
        <w:rPr>
          <w:spacing w:val="-1"/>
        </w:rPr>
        <w:t>for</w:t>
      </w:r>
      <w:r w:rsidRPr="007C3B41">
        <w:rPr>
          <w:spacing w:val="19"/>
        </w:rPr>
        <w:t xml:space="preserve"> </w:t>
      </w:r>
      <w:r w:rsidRPr="007C3B41">
        <w:rPr>
          <w:spacing w:val="-1"/>
        </w:rPr>
        <w:t>the</w:t>
      </w:r>
      <w:r w:rsidRPr="007C3B41">
        <w:rPr>
          <w:spacing w:val="19"/>
        </w:rPr>
        <w:t xml:space="preserve"> </w:t>
      </w:r>
      <w:r w:rsidRPr="007C3B41">
        <w:rPr>
          <w:spacing w:val="-1"/>
        </w:rPr>
        <w:t>21st</w:t>
      </w:r>
      <w:r w:rsidRPr="007C3B41">
        <w:rPr>
          <w:spacing w:val="19"/>
        </w:rPr>
        <w:t xml:space="preserve"> </w:t>
      </w:r>
      <w:r w:rsidRPr="007C3B41">
        <w:t>Century</w:t>
      </w:r>
      <w:r w:rsidRPr="007C3B41">
        <w:rPr>
          <w:spacing w:val="19"/>
        </w:rPr>
        <w:t xml:space="preserve"> </w:t>
      </w:r>
      <w:r w:rsidRPr="007C3B41">
        <w:rPr>
          <w:spacing w:val="-2"/>
        </w:rPr>
        <w:t>(TEA–21)</w:t>
      </w:r>
      <w:r w:rsidRPr="007C3B41">
        <w:rPr>
          <w:spacing w:val="19"/>
        </w:rPr>
        <w:t xml:space="preserve"> </w:t>
      </w:r>
      <w:r w:rsidRPr="007C3B41">
        <w:rPr>
          <w:spacing w:val="-1"/>
        </w:rPr>
        <w:t>(Pub</w:t>
      </w:r>
      <w:r w:rsidRPr="007C3B41">
        <w:rPr>
          <w:spacing w:val="19"/>
        </w:rPr>
        <w:t xml:space="preserve"> </w:t>
      </w:r>
      <w:r w:rsidRPr="007C3B41">
        <w:t>L.</w:t>
      </w:r>
      <w:r w:rsidRPr="007C3B41">
        <w:rPr>
          <w:spacing w:val="19"/>
        </w:rPr>
        <w:t xml:space="preserve"> </w:t>
      </w:r>
      <w:r w:rsidRPr="007C3B41">
        <w:rPr>
          <w:spacing w:val="-1"/>
        </w:rPr>
        <w:t>105–178),</w:t>
      </w:r>
      <w:r w:rsidRPr="007C3B41">
        <w:rPr>
          <w:spacing w:val="19"/>
        </w:rPr>
        <w:t xml:space="preserve"> </w:t>
      </w:r>
      <w:r w:rsidRPr="007C3B41">
        <w:rPr>
          <w:spacing w:val="-1"/>
        </w:rPr>
        <w:t>the</w:t>
      </w:r>
      <w:r w:rsidRPr="007C3B41">
        <w:rPr>
          <w:spacing w:val="19"/>
        </w:rPr>
        <w:t xml:space="preserve"> </w:t>
      </w:r>
      <w:r w:rsidRPr="007C3B41">
        <w:t>Safe,</w:t>
      </w:r>
      <w:r w:rsidRPr="007C3B41">
        <w:rPr>
          <w:spacing w:val="29"/>
          <w:w w:val="99"/>
        </w:rPr>
        <w:t xml:space="preserve"> </w:t>
      </w:r>
      <w:r w:rsidRPr="007C3B41">
        <w:t>Affordable,</w:t>
      </w:r>
      <w:r w:rsidRPr="007C3B41">
        <w:rPr>
          <w:spacing w:val="12"/>
        </w:rPr>
        <w:t xml:space="preserve"> </w:t>
      </w:r>
      <w:r w:rsidRPr="007C3B41">
        <w:rPr>
          <w:spacing w:val="-1"/>
        </w:rPr>
        <w:t>Flexible,</w:t>
      </w:r>
      <w:r w:rsidRPr="007C3B41">
        <w:rPr>
          <w:spacing w:val="13"/>
        </w:rPr>
        <w:t xml:space="preserve"> </w:t>
      </w:r>
      <w:r w:rsidRPr="007C3B41">
        <w:t>Efficient,</w:t>
      </w:r>
      <w:r w:rsidRPr="007C3B41">
        <w:rPr>
          <w:spacing w:val="12"/>
        </w:rPr>
        <w:t xml:space="preserve"> </w:t>
      </w:r>
      <w:r w:rsidRPr="007C3B41">
        <w:t>Transportation</w:t>
      </w:r>
      <w:r w:rsidRPr="007C3B41">
        <w:rPr>
          <w:spacing w:val="13"/>
        </w:rPr>
        <w:t xml:space="preserve"> </w:t>
      </w:r>
      <w:r w:rsidRPr="007C3B41">
        <w:t>Act</w:t>
      </w:r>
      <w:r w:rsidRPr="007C3B41">
        <w:rPr>
          <w:spacing w:val="13"/>
        </w:rPr>
        <w:t xml:space="preserve"> </w:t>
      </w:r>
      <w:r w:rsidRPr="007C3B41">
        <w:t>a</w:t>
      </w:r>
      <w:r w:rsidRPr="007C3B41">
        <w:rPr>
          <w:spacing w:val="14"/>
        </w:rPr>
        <w:t xml:space="preserve"> </w:t>
      </w:r>
      <w:r w:rsidRPr="007C3B41">
        <w:t>Legacy</w:t>
      </w:r>
      <w:r w:rsidRPr="007C3B41">
        <w:rPr>
          <w:spacing w:val="13"/>
        </w:rPr>
        <w:t xml:space="preserve"> </w:t>
      </w:r>
      <w:r w:rsidRPr="007C3B41">
        <w:rPr>
          <w:spacing w:val="-1"/>
        </w:rPr>
        <w:t>for</w:t>
      </w:r>
      <w:r w:rsidRPr="007C3B41">
        <w:rPr>
          <w:spacing w:val="13"/>
        </w:rPr>
        <w:t xml:space="preserve"> </w:t>
      </w:r>
      <w:r w:rsidRPr="007C3B41">
        <w:t>Users</w:t>
      </w:r>
      <w:r w:rsidRPr="007C3B41">
        <w:rPr>
          <w:spacing w:val="23"/>
          <w:w w:val="99"/>
        </w:rPr>
        <w:t xml:space="preserve"> </w:t>
      </w:r>
      <w:r w:rsidRPr="007C3B41">
        <w:rPr>
          <w:spacing w:val="-1"/>
        </w:rPr>
        <w:t>(SAFETEA–LU)</w:t>
      </w:r>
      <w:r w:rsidR="004E7A98" w:rsidRPr="007C3B41">
        <w:rPr>
          <w:spacing w:val="-1"/>
        </w:rPr>
        <w:t>,</w:t>
      </w:r>
      <w:r w:rsidR="004059D3">
        <w:rPr>
          <w:spacing w:val="-1"/>
        </w:rPr>
        <w:t xml:space="preserve"> </w:t>
      </w:r>
      <w:r w:rsidR="00D20821" w:rsidRPr="007C3B41">
        <w:rPr>
          <w:spacing w:val="-1"/>
        </w:rPr>
        <w:t>the Moving Ahead for Progress in the 21</w:t>
      </w:r>
      <w:r w:rsidR="00D20821" w:rsidRPr="007C3B41">
        <w:rPr>
          <w:spacing w:val="-1"/>
          <w:vertAlign w:val="superscript"/>
        </w:rPr>
        <w:t>st</w:t>
      </w:r>
      <w:r w:rsidR="00D20821" w:rsidRPr="007C3B41">
        <w:rPr>
          <w:spacing w:val="-1"/>
        </w:rPr>
        <w:t xml:space="preserve"> Century Act (MAP-21) (Pub L. 112-141)</w:t>
      </w:r>
      <w:r w:rsidR="007B66FD">
        <w:rPr>
          <w:spacing w:val="-1"/>
        </w:rPr>
        <w:t xml:space="preserve">, and the </w:t>
      </w:r>
      <w:r w:rsidR="007B66FD" w:rsidRPr="00493573">
        <w:rPr>
          <w:spacing w:val="-1"/>
        </w:rPr>
        <w:t>Fixing America’s</w:t>
      </w:r>
      <w:r w:rsidR="007B66FD" w:rsidRPr="007C3B41">
        <w:t xml:space="preserve"> Surface Transportation (FAST) Act, Pub. L. 114-94</w:t>
      </w:r>
      <w:r w:rsidR="007B66FD">
        <w:rPr>
          <w:spacing w:val="-1"/>
        </w:rPr>
        <w:t xml:space="preserve"> </w:t>
      </w:r>
      <w:r w:rsidRPr="007C3B41">
        <w:rPr>
          <w:spacing w:val="-1"/>
        </w:rPr>
        <w:t>.</w:t>
      </w:r>
      <w:r w:rsidRPr="007C3B41">
        <w:rPr>
          <w:spacing w:val="16"/>
        </w:rPr>
        <w:t xml:space="preserve"> </w:t>
      </w:r>
      <w:r w:rsidRPr="007C3B41">
        <w:t>In</w:t>
      </w:r>
      <w:r w:rsidRPr="007C3B41">
        <w:rPr>
          <w:spacing w:val="17"/>
        </w:rPr>
        <w:t xml:space="preserve"> </w:t>
      </w:r>
      <w:r w:rsidRPr="007C3B41">
        <w:rPr>
          <w:spacing w:val="-1"/>
        </w:rPr>
        <w:t>1994,</w:t>
      </w:r>
      <w:r w:rsidRPr="007C3B41">
        <w:rPr>
          <w:spacing w:val="17"/>
        </w:rPr>
        <w:t xml:space="preserve"> </w:t>
      </w:r>
      <w:r w:rsidRPr="007C3B41">
        <w:rPr>
          <w:spacing w:val="-1"/>
        </w:rPr>
        <w:t>legislation</w:t>
      </w:r>
      <w:r w:rsidRPr="007C3B41">
        <w:rPr>
          <w:spacing w:val="17"/>
        </w:rPr>
        <w:t xml:space="preserve"> </w:t>
      </w:r>
      <w:r w:rsidRPr="007C3B41">
        <w:t>codified</w:t>
      </w:r>
      <w:r w:rsidRPr="007C3B41">
        <w:rPr>
          <w:spacing w:val="17"/>
        </w:rPr>
        <w:t xml:space="preserve"> </w:t>
      </w:r>
      <w:r w:rsidRPr="007C3B41">
        <w:rPr>
          <w:spacing w:val="-1"/>
        </w:rPr>
        <w:t>the</w:t>
      </w:r>
      <w:r w:rsidRPr="007C3B41">
        <w:rPr>
          <w:spacing w:val="16"/>
        </w:rPr>
        <w:t xml:space="preserve"> </w:t>
      </w:r>
      <w:r w:rsidRPr="007C3B41">
        <w:rPr>
          <w:spacing w:val="-1"/>
        </w:rPr>
        <w:t>Federal</w:t>
      </w:r>
      <w:r w:rsidRPr="007C3B41">
        <w:rPr>
          <w:spacing w:val="18"/>
        </w:rPr>
        <w:t xml:space="preserve"> </w:t>
      </w:r>
      <w:r w:rsidRPr="007C3B41">
        <w:rPr>
          <w:spacing w:val="-1"/>
        </w:rPr>
        <w:t>transit</w:t>
      </w:r>
      <w:r w:rsidRPr="007C3B41">
        <w:rPr>
          <w:spacing w:val="18"/>
        </w:rPr>
        <w:t xml:space="preserve"> </w:t>
      </w:r>
      <w:r w:rsidRPr="007C3B41">
        <w:rPr>
          <w:spacing w:val="-1"/>
        </w:rPr>
        <w:t>program,</w:t>
      </w:r>
      <w:r w:rsidRPr="007C3B41">
        <w:rPr>
          <w:spacing w:val="26"/>
          <w:w w:val="99"/>
        </w:rPr>
        <w:t xml:space="preserve"> </w:t>
      </w:r>
      <w:r w:rsidRPr="007C3B41">
        <w:t>changing</w:t>
      </w:r>
      <w:r w:rsidRPr="007C3B41">
        <w:rPr>
          <w:spacing w:val="8"/>
        </w:rPr>
        <w:t xml:space="preserve"> </w:t>
      </w:r>
      <w:r w:rsidRPr="007C3B41">
        <w:rPr>
          <w:spacing w:val="-1"/>
        </w:rPr>
        <w:t>the</w:t>
      </w:r>
      <w:r w:rsidRPr="007C3B41">
        <w:rPr>
          <w:spacing w:val="9"/>
        </w:rPr>
        <w:t xml:space="preserve"> </w:t>
      </w:r>
      <w:r w:rsidRPr="007C3B41">
        <w:t>citation</w:t>
      </w:r>
      <w:r w:rsidRPr="007C3B41">
        <w:rPr>
          <w:spacing w:val="8"/>
        </w:rPr>
        <w:t xml:space="preserve"> </w:t>
      </w:r>
      <w:r w:rsidRPr="007C3B41">
        <w:rPr>
          <w:spacing w:val="-1"/>
        </w:rPr>
        <w:t>for</w:t>
      </w:r>
      <w:r w:rsidRPr="007C3B41">
        <w:rPr>
          <w:spacing w:val="8"/>
        </w:rPr>
        <w:t xml:space="preserve"> </w:t>
      </w:r>
      <w:r w:rsidRPr="007C3B41">
        <w:rPr>
          <w:spacing w:val="-1"/>
        </w:rPr>
        <w:t>the</w:t>
      </w:r>
      <w:r w:rsidRPr="007C3B41">
        <w:rPr>
          <w:spacing w:val="9"/>
        </w:rPr>
        <w:t xml:space="preserve"> </w:t>
      </w:r>
      <w:r w:rsidRPr="007C3B41">
        <w:rPr>
          <w:spacing w:val="-1"/>
        </w:rPr>
        <w:t>rural</w:t>
      </w:r>
      <w:r w:rsidRPr="007C3B41">
        <w:rPr>
          <w:spacing w:val="8"/>
        </w:rPr>
        <w:t xml:space="preserve"> </w:t>
      </w:r>
      <w:r w:rsidRPr="007C3B41">
        <w:rPr>
          <w:spacing w:val="-1"/>
        </w:rPr>
        <w:t>transit</w:t>
      </w:r>
      <w:r w:rsidRPr="007C3B41">
        <w:rPr>
          <w:spacing w:val="8"/>
        </w:rPr>
        <w:t xml:space="preserve"> </w:t>
      </w:r>
      <w:r w:rsidRPr="007C3B41">
        <w:rPr>
          <w:spacing w:val="-1"/>
        </w:rPr>
        <w:t>program</w:t>
      </w:r>
      <w:r w:rsidRPr="007C3B41">
        <w:rPr>
          <w:spacing w:val="9"/>
        </w:rPr>
        <w:t xml:space="preserve"> </w:t>
      </w:r>
      <w:r w:rsidRPr="007C3B41">
        <w:rPr>
          <w:spacing w:val="-1"/>
        </w:rPr>
        <w:t>from</w:t>
      </w:r>
      <w:r w:rsidRPr="007C3B41">
        <w:rPr>
          <w:spacing w:val="8"/>
        </w:rPr>
        <w:t xml:space="preserve"> </w:t>
      </w:r>
      <w:r w:rsidRPr="007C3B41">
        <w:rPr>
          <w:spacing w:val="-1"/>
        </w:rPr>
        <w:t>49</w:t>
      </w:r>
      <w:r w:rsidRPr="007C3B41">
        <w:rPr>
          <w:spacing w:val="8"/>
        </w:rPr>
        <w:t xml:space="preserve"> </w:t>
      </w:r>
      <w:r w:rsidRPr="007C3B41">
        <w:t>U.S.C.</w:t>
      </w:r>
      <w:r w:rsidRPr="007C3B41">
        <w:rPr>
          <w:spacing w:val="8"/>
        </w:rPr>
        <w:t xml:space="preserve"> </w:t>
      </w:r>
      <w:r w:rsidRPr="007C3B41">
        <w:rPr>
          <w:spacing w:val="-1"/>
        </w:rPr>
        <w:t>app.</w:t>
      </w:r>
      <w:r w:rsidRPr="007C3B41">
        <w:rPr>
          <w:spacing w:val="8"/>
        </w:rPr>
        <w:t xml:space="preserve"> </w:t>
      </w:r>
      <w:r w:rsidRPr="007C3B41">
        <w:rPr>
          <w:spacing w:val="-1"/>
        </w:rPr>
        <w:t>18,</w:t>
      </w:r>
      <w:r w:rsidRPr="007C3B41">
        <w:rPr>
          <w:spacing w:val="29"/>
        </w:rPr>
        <w:t xml:space="preserve"> </w:t>
      </w:r>
      <w:r w:rsidRPr="007C3B41">
        <w:rPr>
          <w:spacing w:val="-1"/>
        </w:rPr>
        <w:t>to</w:t>
      </w:r>
      <w:r w:rsidRPr="007C3B41">
        <w:rPr>
          <w:spacing w:val="-3"/>
        </w:rPr>
        <w:t xml:space="preserve"> </w:t>
      </w:r>
      <w:r w:rsidRPr="007C3B41">
        <w:t>49</w:t>
      </w:r>
      <w:r w:rsidRPr="007C3B41">
        <w:rPr>
          <w:spacing w:val="-3"/>
        </w:rPr>
        <w:t xml:space="preserve"> </w:t>
      </w:r>
      <w:r w:rsidRPr="007C3B41">
        <w:t>U.S.C.</w:t>
      </w:r>
      <w:r w:rsidRPr="007C3B41">
        <w:rPr>
          <w:spacing w:val="-3"/>
        </w:rPr>
        <w:t xml:space="preserve"> </w:t>
      </w:r>
      <w:r w:rsidRPr="007C3B41">
        <w:t>5311,</w:t>
      </w:r>
      <w:r w:rsidRPr="007C3B41">
        <w:rPr>
          <w:spacing w:val="-3"/>
        </w:rPr>
        <w:t xml:space="preserve"> </w:t>
      </w:r>
      <w:r w:rsidRPr="007C3B41">
        <w:rPr>
          <w:spacing w:val="-1"/>
        </w:rPr>
        <w:t>thus</w:t>
      </w:r>
      <w:r w:rsidRPr="007C3B41">
        <w:rPr>
          <w:spacing w:val="-3"/>
        </w:rPr>
        <w:t xml:space="preserve"> </w:t>
      </w:r>
      <w:r w:rsidRPr="007C3B41">
        <w:t>renaming</w:t>
      </w:r>
      <w:r w:rsidRPr="007C3B41">
        <w:rPr>
          <w:spacing w:val="-2"/>
        </w:rPr>
        <w:t xml:space="preserve"> </w:t>
      </w:r>
      <w:r w:rsidRPr="007C3B41">
        <w:rPr>
          <w:spacing w:val="-1"/>
        </w:rPr>
        <w:t>the</w:t>
      </w:r>
      <w:r w:rsidRPr="007C3B41">
        <w:rPr>
          <w:spacing w:val="-3"/>
        </w:rPr>
        <w:t xml:space="preserve"> </w:t>
      </w:r>
      <w:r w:rsidRPr="007C3B41">
        <w:t>Section</w:t>
      </w:r>
      <w:r w:rsidRPr="007C3B41">
        <w:rPr>
          <w:spacing w:val="-3"/>
        </w:rPr>
        <w:t xml:space="preserve"> </w:t>
      </w:r>
      <w:r w:rsidRPr="007C3B41">
        <w:t>18</w:t>
      </w:r>
      <w:r w:rsidRPr="007C3B41">
        <w:rPr>
          <w:spacing w:val="-3"/>
        </w:rPr>
        <w:t xml:space="preserve"> </w:t>
      </w:r>
      <w:r w:rsidRPr="007C3B41">
        <w:rPr>
          <w:spacing w:val="-1"/>
        </w:rPr>
        <w:t>program</w:t>
      </w:r>
      <w:r w:rsidRPr="007C3B41">
        <w:rPr>
          <w:spacing w:val="-3"/>
        </w:rPr>
        <w:t xml:space="preserve"> </w:t>
      </w:r>
      <w:r w:rsidRPr="007C3B41">
        <w:rPr>
          <w:spacing w:val="-1"/>
        </w:rPr>
        <w:t>to</w:t>
      </w:r>
      <w:r w:rsidRPr="007C3B41">
        <w:rPr>
          <w:spacing w:val="-2"/>
        </w:rPr>
        <w:t xml:space="preserve"> </w:t>
      </w:r>
      <w:r w:rsidRPr="007C3B41">
        <w:t>Section</w:t>
      </w:r>
      <w:r w:rsidRPr="007C3B41">
        <w:rPr>
          <w:spacing w:val="-4"/>
        </w:rPr>
        <w:t xml:space="preserve"> </w:t>
      </w:r>
      <w:r w:rsidRPr="007C3B41">
        <w:t>5311.</w:t>
      </w:r>
      <w:r w:rsidR="00E67DDD">
        <w:t xml:space="preserve"> </w:t>
      </w:r>
    </w:p>
    <w:p w14:paraId="0939E0E7" w14:textId="77777777" w:rsidR="00E67DDD" w:rsidRDefault="00E67DDD">
      <w:pPr>
        <w:pStyle w:val="BodyText"/>
        <w:kinsoku w:val="0"/>
        <w:overflowPunct w:val="0"/>
        <w:ind w:left="1599" w:right="257"/>
        <w:jc w:val="both"/>
      </w:pPr>
    </w:p>
    <w:p w14:paraId="0C75BFEF" w14:textId="77777777" w:rsidR="00E67DDD" w:rsidRDefault="00E67DDD" w:rsidP="00E67DDD">
      <w:pPr>
        <w:pStyle w:val="BodyText"/>
        <w:kinsoku w:val="0"/>
        <w:overflowPunct w:val="0"/>
        <w:ind w:left="1599" w:right="257"/>
        <w:jc w:val="both"/>
      </w:pPr>
      <w:r>
        <w:t>Congress established the funding for FTA programs through authorizing legislation that amends Chapter 53 of Title 49 of the U.S. Code. On December 4, 2015, President Obama signed the Fixing America’s Surface Transportation (FAST) Act, reauthorizing surface transportation programs through the Fiscal Year 2020.</w:t>
      </w:r>
    </w:p>
    <w:p w14:paraId="1C50F61C" w14:textId="77777777" w:rsidR="008A5DBA" w:rsidRDefault="008A5DBA" w:rsidP="00E67DDD">
      <w:pPr>
        <w:pStyle w:val="BodyText"/>
        <w:kinsoku w:val="0"/>
        <w:overflowPunct w:val="0"/>
        <w:ind w:left="1599" w:right="257"/>
        <w:jc w:val="both"/>
      </w:pPr>
    </w:p>
    <w:p w14:paraId="68FE5916" w14:textId="77777777" w:rsidR="00E67DDD" w:rsidRDefault="00E67DDD" w:rsidP="00E67DDD">
      <w:pPr>
        <w:pStyle w:val="BodyText"/>
        <w:kinsoku w:val="0"/>
        <w:overflowPunct w:val="0"/>
        <w:ind w:left="1599" w:right="257"/>
        <w:jc w:val="both"/>
      </w:pPr>
      <w:r>
        <w:t>Congress established the funding for FTA programs through authorizing legislation that amends Chapter 53 of Title 49 of the U.S. Code. On November 15, 2021, President Biden signed the Infrastructure Investment and Jobs Act (IIJA) (Public Law 117-58, also known as the “Bipartisan Infrastructure Law”) into law. The legislation reauthorizes surface transportation programs for FY 2022-2026 and provides advance appropriations for certain programs. The Bipartisan Infrastructure Law authorizes up to $108 billion to support federal public transportation programs, including $91 billion in guaranteed funding.</w:t>
      </w:r>
    </w:p>
    <w:p w14:paraId="00AC7FF8" w14:textId="77777777" w:rsidR="008A5DBA" w:rsidRDefault="008A5DBA" w:rsidP="00E67DDD">
      <w:pPr>
        <w:pStyle w:val="BodyText"/>
        <w:kinsoku w:val="0"/>
        <w:overflowPunct w:val="0"/>
        <w:ind w:left="1599" w:right="257"/>
        <w:jc w:val="both"/>
      </w:pPr>
    </w:p>
    <w:p w14:paraId="74B5F627" w14:textId="77777777" w:rsidR="008A5DBA" w:rsidRDefault="008A5DBA" w:rsidP="00E67DDD">
      <w:pPr>
        <w:pStyle w:val="BodyText"/>
        <w:kinsoku w:val="0"/>
        <w:overflowPunct w:val="0"/>
        <w:ind w:left="1599" w:right="257"/>
        <w:jc w:val="both"/>
      </w:pPr>
      <w:r>
        <w:t>In addition to the authorization of surface transportation programs, Congress also authorized additional support for transit agencies during the COVID-19 public emergency:</w:t>
      </w:r>
    </w:p>
    <w:p w14:paraId="03B124B1" w14:textId="77777777" w:rsidR="008A5DBA" w:rsidRDefault="008A5DBA" w:rsidP="00E67DDD">
      <w:pPr>
        <w:pStyle w:val="BodyText"/>
        <w:kinsoku w:val="0"/>
        <w:overflowPunct w:val="0"/>
        <w:ind w:left="1599" w:right="257"/>
        <w:jc w:val="both"/>
      </w:pPr>
    </w:p>
    <w:p w14:paraId="3DD95652" w14:textId="77777777" w:rsidR="008A5DBA" w:rsidRDefault="008A5DBA" w:rsidP="008A5DBA">
      <w:pPr>
        <w:pStyle w:val="BodyText"/>
        <w:kinsoku w:val="0"/>
        <w:overflowPunct w:val="0"/>
        <w:ind w:left="2154" w:right="257"/>
        <w:jc w:val="both"/>
      </w:pPr>
      <w:r w:rsidRPr="008A5DBA">
        <w:t>The Coronavirus Aid, Relief, and Economic Security (CARES) Act provides $25 billion to transit agencies to help to prevent, prepare for and respond to the COVID-19 pandemic.</w:t>
      </w:r>
    </w:p>
    <w:p w14:paraId="55D14E38" w14:textId="77777777" w:rsidR="008A5DBA" w:rsidRDefault="008A5DBA" w:rsidP="008A5DBA">
      <w:pPr>
        <w:pStyle w:val="BodyText"/>
        <w:kinsoku w:val="0"/>
        <w:overflowPunct w:val="0"/>
        <w:ind w:left="2154" w:right="257"/>
        <w:jc w:val="both"/>
      </w:pPr>
    </w:p>
    <w:p w14:paraId="59B2B0A7" w14:textId="77777777" w:rsidR="008A5DBA" w:rsidRDefault="008A5DBA" w:rsidP="008A5DBA">
      <w:pPr>
        <w:pStyle w:val="BodyText"/>
        <w:kinsoku w:val="0"/>
        <w:overflowPunct w:val="0"/>
        <w:ind w:left="2154" w:right="257"/>
        <w:jc w:val="both"/>
      </w:pPr>
      <w:r w:rsidRPr="008A5DBA">
        <w:t>On December 27, 2020, the Coronavirus Response and Relief Supplemental Appropriations Act of 2021 (CRRSAA), which includes $900 billion in supplemental appropriations for COVID-19 relief, $14 billion of which will be allocated to support the transit industry during the COVID-19 public health emergency</w:t>
      </w:r>
    </w:p>
    <w:p w14:paraId="372FEF9A" w14:textId="77777777" w:rsidR="008A5DBA" w:rsidRDefault="008A5DBA" w:rsidP="008A5DBA">
      <w:pPr>
        <w:pStyle w:val="BodyText"/>
        <w:kinsoku w:val="0"/>
        <w:overflowPunct w:val="0"/>
        <w:ind w:left="2154" w:right="257"/>
        <w:jc w:val="both"/>
      </w:pPr>
    </w:p>
    <w:p w14:paraId="4507C73A" w14:textId="77777777" w:rsidR="008A5DBA" w:rsidRPr="007C3B41" w:rsidRDefault="008A5DBA" w:rsidP="008A5DBA">
      <w:pPr>
        <w:pStyle w:val="BodyText"/>
        <w:kinsoku w:val="0"/>
        <w:overflowPunct w:val="0"/>
        <w:ind w:left="2154" w:right="257"/>
        <w:jc w:val="both"/>
      </w:pPr>
      <w:r w:rsidRPr="008A5DBA">
        <w:t>The American Rescue Plan Act of 2021 (ARP), which President Biden signed on March 11, 2021, includes $30.5 billion in federal funding to support the nation’s public transportation systems as they continue to respond to the COVID-19 pandemic and support the President’s call to vaccinate the U.S. population.</w:t>
      </w:r>
    </w:p>
    <w:p w14:paraId="5672E591" w14:textId="77777777" w:rsidR="00B4080D" w:rsidRPr="007C3B41" w:rsidRDefault="00B4080D">
      <w:pPr>
        <w:pStyle w:val="BodyText"/>
        <w:kinsoku w:val="0"/>
        <w:overflowPunct w:val="0"/>
        <w:spacing w:before="12"/>
        <w:ind w:left="0"/>
      </w:pPr>
    </w:p>
    <w:p w14:paraId="10DDE24A" w14:textId="49D20955" w:rsidR="00B4080D" w:rsidRDefault="00B4080D">
      <w:pPr>
        <w:pStyle w:val="BodyText"/>
        <w:kinsoku w:val="0"/>
        <w:overflowPunct w:val="0"/>
        <w:ind w:left="1599" w:right="257"/>
        <w:jc w:val="both"/>
      </w:pPr>
      <w:r w:rsidRPr="007C3B41">
        <w:t>This</w:t>
      </w:r>
      <w:r w:rsidRPr="007C3B41">
        <w:rPr>
          <w:spacing w:val="41"/>
        </w:rPr>
        <w:t xml:space="preserve"> </w:t>
      </w:r>
      <w:r w:rsidRPr="007C3B41">
        <w:rPr>
          <w:spacing w:val="-1"/>
        </w:rPr>
        <w:t>State</w:t>
      </w:r>
      <w:r w:rsidRPr="007C3B41">
        <w:rPr>
          <w:spacing w:val="41"/>
        </w:rPr>
        <w:t xml:space="preserve"> </w:t>
      </w:r>
      <w:r w:rsidRPr="007C3B41">
        <w:t>Management</w:t>
      </w:r>
      <w:r w:rsidRPr="007C3B41">
        <w:rPr>
          <w:spacing w:val="40"/>
        </w:rPr>
        <w:t xml:space="preserve"> </w:t>
      </w:r>
      <w:r w:rsidRPr="007C3B41">
        <w:rPr>
          <w:spacing w:val="-1"/>
        </w:rPr>
        <w:t>Plan</w:t>
      </w:r>
      <w:r w:rsidRPr="007C3B41">
        <w:rPr>
          <w:spacing w:val="41"/>
        </w:rPr>
        <w:t xml:space="preserve"> (SMP) </w:t>
      </w:r>
      <w:r w:rsidRPr="007C3B41">
        <w:t>documents</w:t>
      </w:r>
      <w:r w:rsidRPr="007C3B41">
        <w:rPr>
          <w:spacing w:val="41"/>
        </w:rPr>
        <w:t xml:space="preserve"> </w:t>
      </w:r>
      <w:r w:rsidRPr="007C3B41">
        <w:rPr>
          <w:spacing w:val="-1"/>
        </w:rPr>
        <w:t>how</w:t>
      </w:r>
      <w:r w:rsidRPr="007C3B41">
        <w:rPr>
          <w:spacing w:val="41"/>
        </w:rPr>
        <w:t xml:space="preserve"> </w:t>
      </w:r>
      <w:r w:rsidRPr="007C3B41">
        <w:t>the</w:t>
      </w:r>
      <w:r w:rsidRPr="007C3B41">
        <w:rPr>
          <w:spacing w:val="41"/>
        </w:rPr>
        <w:t xml:space="preserve"> MDOT </w:t>
      </w:r>
      <w:r w:rsidRPr="007C3B41">
        <w:t>MTA</w:t>
      </w:r>
      <w:r w:rsidRPr="007C3B41">
        <w:rPr>
          <w:spacing w:val="41"/>
        </w:rPr>
        <w:t xml:space="preserve"> </w:t>
      </w:r>
      <w:r w:rsidRPr="007C3B41">
        <w:rPr>
          <w:spacing w:val="-1"/>
        </w:rPr>
        <w:t>administers</w:t>
      </w:r>
      <w:r w:rsidRPr="007C3B41">
        <w:rPr>
          <w:spacing w:val="41"/>
        </w:rPr>
        <w:t xml:space="preserve"> </w:t>
      </w:r>
      <w:r w:rsidRPr="007C3B41">
        <w:t>the</w:t>
      </w:r>
      <w:r w:rsidRPr="007C3B41">
        <w:rPr>
          <w:spacing w:val="23"/>
        </w:rPr>
        <w:t xml:space="preserve"> </w:t>
      </w:r>
      <w:r w:rsidRPr="007C3B41">
        <w:rPr>
          <w:spacing w:val="-1"/>
        </w:rPr>
        <w:t>Section</w:t>
      </w:r>
      <w:r w:rsidRPr="007C3B41">
        <w:rPr>
          <w:spacing w:val="16"/>
        </w:rPr>
        <w:t xml:space="preserve"> </w:t>
      </w:r>
      <w:r w:rsidRPr="007C3B41">
        <w:rPr>
          <w:spacing w:val="-1"/>
        </w:rPr>
        <w:t>5311</w:t>
      </w:r>
      <w:r w:rsidRPr="007C3B41">
        <w:rPr>
          <w:spacing w:val="17"/>
        </w:rPr>
        <w:t xml:space="preserve"> </w:t>
      </w:r>
      <w:r w:rsidRPr="007C3B41">
        <w:rPr>
          <w:spacing w:val="-1"/>
        </w:rPr>
        <w:t>program</w:t>
      </w:r>
      <w:r w:rsidRPr="007C3B41">
        <w:rPr>
          <w:spacing w:val="17"/>
        </w:rPr>
        <w:t xml:space="preserve"> </w:t>
      </w:r>
      <w:r w:rsidRPr="007C3B41">
        <w:rPr>
          <w:spacing w:val="-1"/>
        </w:rPr>
        <w:t>in</w:t>
      </w:r>
      <w:r w:rsidRPr="007C3B41">
        <w:rPr>
          <w:spacing w:val="17"/>
        </w:rPr>
        <w:t xml:space="preserve"> </w:t>
      </w:r>
      <w:r w:rsidRPr="007C3B41">
        <w:t>Maryland.</w:t>
      </w:r>
      <w:r w:rsidRPr="007C3B41">
        <w:rPr>
          <w:spacing w:val="33"/>
        </w:rPr>
        <w:t xml:space="preserve"> </w:t>
      </w:r>
      <w:r w:rsidRPr="007C3B41">
        <w:rPr>
          <w:spacing w:val="-1"/>
        </w:rPr>
        <w:t>It</w:t>
      </w:r>
      <w:r w:rsidRPr="007C3B41">
        <w:rPr>
          <w:spacing w:val="17"/>
        </w:rPr>
        <w:t xml:space="preserve"> </w:t>
      </w:r>
      <w:r w:rsidRPr="007C3B41">
        <w:rPr>
          <w:spacing w:val="-1"/>
        </w:rPr>
        <w:t>reflects</w:t>
      </w:r>
      <w:r w:rsidRPr="007C3B41">
        <w:rPr>
          <w:spacing w:val="17"/>
        </w:rPr>
        <w:t xml:space="preserve"> </w:t>
      </w:r>
      <w:r w:rsidRPr="007C3B41">
        <w:rPr>
          <w:spacing w:val="-1"/>
        </w:rPr>
        <w:t>the</w:t>
      </w:r>
      <w:r w:rsidRPr="007C3B41">
        <w:rPr>
          <w:spacing w:val="17"/>
        </w:rPr>
        <w:t xml:space="preserve"> </w:t>
      </w:r>
      <w:r w:rsidRPr="007C3B41">
        <w:rPr>
          <w:spacing w:val="-1"/>
        </w:rPr>
        <w:t>program</w:t>
      </w:r>
      <w:r w:rsidRPr="007C3B41">
        <w:rPr>
          <w:spacing w:val="18"/>
        </w:rPr>
        <w:t xml:space="preserve"> </w:t>
      </w:r>
      <w:r w:rsidRPr="007C3B41">
        <w:rPr>
          <w:spacing w:val="-1"/>
        </w:rPr>
        <w:t>requirements</w:t>
      </w:r>
      <w:r w:rsidRPr="007C3B41">
        <w:rPr>
          <w:spacing w:val="28"/>
          <w:w w:val="99"/>
        </w:rPr>
        <w:t xml:space="preserve"> </w:t>
      </w:r>
      <w:r w:rsidRPr="007C3B41">
        <w:t>and</w:t>
      </w:r>
      <w:r w:rsidRPr="007C3B41">
        <w:rPr>
          <w:spacing w:val="16"/>
        </w:rPr>
        <w:t xml:space="preserve"> </w:t>
      </w:r>
      <w:r w:rsidRPr="007C3B41">
        <w:t>characteristics</w:t>
      </w:r>
      <w:r w:rsidRPr="007C3B41">
        <w:rPr>
          <w:spacing w:val="16"/>
        </w:rPr>
        <w:t xml:space="preserve"> </w:t>
      </w:r>
      <w:r w:rsidRPr="007C3B41">
        <w:rPr>
          <w:spacing w:val="-1"/>
        </w:rPr>
        <w:t>under</w:t>
      </w:r>
      <w:r w:rsidRPr="007C3B41">
        <w:rPr>
          <w:spacing w:val="17"/>
        </w:rPr>
        <w:t xml:space="preserve"> </w:t>
      </w:r>
      <w:r w:rsidR="006C4F1B" w:rsidRPr="007C3B41">
        <w:rPr>
          <w:spacing w:val="17"/>
        </w:rPr>
        <w:t xml:space="preserve">the </w:t>
      </w:r>
      <w:r w:rsidR="007B66FD">
        <w:rPr>
          <w:spacing w:val="17"/>
        </w:rPr>
        <w:t>IIJA</w:t>
      </w:r>
      <w:r w:rsidR="007B66FD" w:rsidRPr="007C3B41">
        <w:rPr>
          <w:spacing w:val="17"/>
        </w:rPr>
        <w:t xml:space="preserve"> </w:t>
      </w:r>
      <w:r w:rsidR="006C4F1B" w:rsidRPr="007C3B41">
        <w:rPr>
          <w:spacing w:val="17"/>
        </w:rPr>
        <w:t>Act</w:t>
      </w:r>
      <w:r w:rsidRPr="007C3B41">
        <w:t>,</w:t>
      </w:r>
      <w:r w:rsidRPr="007C3B41">
        <w:rPr>
          <w:spacing w:val="17"/>
        </w:rPr>
        <w:t xml:space="preserve"> </w:t>
      </w:r>
      <w:r w:rsidRPr="007C3B41">
        <w:rPr>
          <w:spacing w:val="-1"/>
        </w:rPr>
        <w:t>based</w:t>
      </w:r>
      <w:r w:rsidRPr="007C3B41">
        <w:rPr>
          <w:spacing w:val="16"/>
        </w:rPr>
        <w:t xml:space="preserve"> </w:t>
      </w:r>
      <w:r w:rsidRPr="007C3B41">
        <w:rPr>
          <w:spacing w:val="-1"/>
        </w:rPr>
        <w:t>on</w:t>
      </w:r>
      <w:r w:rsidRPr="007C3B41">
        <w:rPr>
          <w:spacing w:val="17"/>
        </w:rPr>
        <w:t xml:space="preserve"> </w:t>
      </w:r>
      <w:r w:rsidRPr="007C3B41">
        <w:rPr>
          <w:spacing w:val="-1"/>
        </w:rPr>
        <w:t>the</w:t>
      </w:r>
      <w:r w:rsidRPr="007C3B41">
        <w:rPr>
          <w:spacing w:val="17"/>
        </w:rPr>
        <w:t xml:space="preserve"> </w:t>
      </w:r>
      <w:r w:rsidRPr="007C3B41">
        <w:rPr>
          <w:spacing w:val="-1"/>
        </w:rPr>
        <w:t>legislation</w:t>
      </w:r>
      <w:r w:rsidRPr="007C3B41">
        <w:rPr>
          <w:spacing w:val="17"/>
        </w:rPr>
        <w:t xml:space="preserve"> </w:t>
      </w:r>
      <w:r w:rsidRPr="007C3B41">
        <w:rPr>
          <w:spacing w:val="-1"/>
        </w:rPr>
        <w:t>and</w:t>
      </w:r>
      <w:r w:rsidRPr="007C3B41">
        <w:rPr>
          <w:spacing w:val="17"/>
        </w:rPr>
        <w:t xml:space="preserve"> </w:t>
      </w:r>
      <w:r w:rsidRPr="007C3B41">
        <w:rPr>
          <w:spacing w:val="-1"/>
        </w:rPr>
        <w:t>currently</w:t>
      </w:r>
      <w:r w:rsidRPr="007C3B41">
        <w:rPr>
          <w:spacing w:val="22"/>
        </w:rPr>
        <w:t xml:space="preserve"> </w:t>
      </w:r>
      <w:r w:rsidRPr="007C3B41">
        <w:rPr>
          <w:spacing w:val="-1"/>
        </w:rPr>
        <w:t>available</w:t>
      </w:r>
      <w:r w:rsidRPr="007C3B41">
        <w:rPr>
          <w:spacing w:val="16"/>
        </w:rPr>
        <w:t xml:space="preserve"> </w:t>
      </w:r>
      <w:r w:rsidRPr="007C3B41">
        <w:rPr>
          <w:spacing w:val="-1"/>
        </w:rPr>
        <w:t>guidance</w:t>
      </w:r>
      <w:r w:rsidRPr="007C3B41">
        <w:rPr>
          <w:spacing w:val="18"/>
        </w:rPr>
        <w:t xml:space="preserve"> </w:t>
      </w:r>
      <w:r w:rsidRPr="007C3B41">
        <w:rPr>
          <w:spacing w:val="-1"/>
        </w:rPr>
        <w:t>from</w:t>
      </w:r>
      <w:r w:rsidRPr="007C3B41">
        <w:rPr>
          <w:spacing w:val="17"/>
        </w:rPr>
        <w:t xml:space="preserve"> </w:t>
      </w:r>
      <w:r w:rsidRPr="007C3B41">
        <w:rPr>
          <w:spacing w:val="-1"/>
        </w:rPr>
        <w:t>FTA,</w:t>
      </w:r>
      <w:r w:rsidRPr="007C3B41">
        <w:rPr>
          <w:spacing w:val="17"/>
        </w:rPr>
        <w:t xml:space="preserve"> </w:t>
      </w:r>
      <w:r w:rsidRPr="007C3B41">
        <w:rPr>
          <w:spacing w:val="-1"/>
        </w:rPr>
        <w:t>including</w:t>
      </w:r>
      <w:r w:rsidRPr="007C3B41">
        <w:rPr>
          <w:spacing w:val="17"/>
        </w:rPr>
        <w:t xml:space="preserve"> </w:t>
      </w:r>
      <w:r w:rsidRPr="007C3B41">
        <w:rPr>
          <w:spacing w:val="-1"/>
        </w:rPr>
        <w:t>FTA</w:t>
      </w:r>
      <w:r w:rsidRPr="007C3B41">
        <w:rPr>
          <w:spacing w:val="17"/>
        </w:rPr>
        <w:t xml:space="preserve"> </w:t>
      </w:r>
      <w:r w:rsidRPr="007C3B41">
        <w:t>Circular</w:t>
      </w:r>
      <w:r w:rsidRPr="007C3B41">
        <w:rPr>
          <w:spacing w:val="17"/>
        </w:rPr>
        <w:t xml:space="preserve"> </w:t>
      </w:r>
      <w:r w:rsidRPr="007C3B41">
        <w:t>9040.</w:t>
      </w:r>
      <w:r w:rsidR="007B66FD" w:rsidRPr="007C3B41">
        <w:t>1</w:t>
      </w:r>
      <w:r w:rsidR="007B66FD">
        <w:t>H</w:t>
      </w:r>
      <w:r w:rsidRPr="007C3B41">
        <w:t>,</w:t>
      </w:r>
      <w:r w:rsidRPr="007C3B41">
        <w:rPr>
          <w:spacing w:val="16"/>
        </w:rPr>
        <w:t xml:space="preserve"> </w:t>
      </w:r>
      <w:r w:rsidRPr="007C3B41">
        <w:t>“Formula</w:t>
      </w:r>
      <w:r w:rsidRPr="007C3B41">
        <w:rPr>
          <w:spacing w:val="30"/>
          <w:w w:val="99"/>
        </w:rPr>
        <w:t xml:space="preserve"> </w:t>
      </w:r>
      <w:r w:rsidRPr="007C3B41">
        <w:rPr>
          <w:spacing w:val="-1"/>
        </w:rPr>
        <w:t>Grants</w:t>
      </w:r>
      <w:r w:rsidRPr="007C3B41">
        <w:rPr>
          <w:spacing w:val="4"/>
        </w:rPr>
        <w:t xml:space="preserve"> </w:t>
      </w:r>
      <w:r w:rsidRPr="007C3B41">
        <w:t>for</w:t>
      </w:r>
      <w:r w:rsidRPr="007C3B41">
        <w:rPr>
          <w:spacing w:val="4"/>
        </w:rPr>
        <w:t xml:space="preserve"> </w:t>
      </w:r>
      <w:r w:rsidRPr="007C3B41">
        <w:t>Rural</w:t>
      </w:r>
      <w:r w:rsidRPr="007C3B41">
        <w:rPr>
          <w:spacing w:val="4"/>
        </w:rPr>
        <w:t xml:space="preserve"> </w:t>
      </w:r>
      <w:r w:rsidRPr="007C3B41">
        <w:t>Areas:</w:t>
      </w:r>
      <w:r w:rsidRPr="007C3B41">
        <w:rPr>
          <w:spacing w:val="3"/>
        </w:rPr>
        <w:t xml:space="preserve"> </w:t>
      </w:r>
      <w:r w:rsidRPr="007C3B41">
        <w:t>Program</w:t>
      </w:r>
      <w:r w:rsidRPr="007C3B41">
        <w:rPr>
          <w:spacing w:val="4"/>
        </w:rPr>
        <w:t xml:space="preserve"> </w:t>
      </w:r>
      <w:r w:rsidRPr="007C3B41">
        <w:rPr>
          <w:spacing w:val="-1"/>
        </w:rPr>
        <w:t>Guidance</w:t>
      </w:r>
      <w:r w:rsidRPr="007C3B41">
        <w:rPr>
          <w:spacing w:val="4"/>
        </w:rPr>
        <w:t xml:space="preserve"> </w:t>
      </w:r>
      <w:r w:rsidRPr="007C3B41">
        <w:rPr>
          <w:spacing w:val="-1"/>
        </w:rPr>
        <w:t>and</w:t>
      </w:r>
      <w:r w:rsidRPr="007C3B41">
        <w:rPr>
          <w:spacing w:val="4"/>
        </w:rPr>
        <w:t xml:space="preserve"> </w:t>
      </w:r>
      <w:r w:rsidRPr="007C3B41">
        <w:rPr>
          <w:spacing w:val="-1"/>
        </w:rPr>
        <w:t>Application</w:t>
      </w:r>
      <w:r w:rsidRPr="007C3B41">
        <w:rPr>
          <w:spacing w:val="3"/>
        </w:rPr>
        <w:t xml:space="preserve"> </w:t>
      </w:r>
      <w:r w:rsidRPr="007C3B41">
        <w:rPr>
          <w:spacing w:val="-1"/>
        </w:rPr>
        <w:t>Instructions,”</w:t>
      </w:r>
      <w:r w:rsidRPr="007C3B41">
        <w:rPr>
          <w:spacing w:val="20"/>
          <w:w w:val="99"/>
        </w:rPr>
        <w:t xml:space="preserve"> </w:t>
      </w:r>
      <w:r w:rsidR="004B46DC">
        <w:rPr>
          <w:spacing w:val="-1"/>
        </w:rPr>
        <w:t>effective</w:t>
      </w:r>
      <w:r w:rsidR="004B46DC" w:rsidRPr="007C3B41">
        <w:t xml:space="preserve"> </w:t>
      </w:r>
      <w:r w:rsidR="004B46DC">
        <w:rPr>
          <w:spacing w:val="-1"/>
        </w:rPr>
        <w:t>December 12</w:t>
      </w:r>
      <w:r w:rsidRPr="007C3B41">
        <w:t xml:space="preserve">, </w:t>
      </w:r>
      <w:r w:rsidR="004B46DC" w:rsidRPr="007C3B41">
        <w:t>20</w:t>
      </w:r>
      <w:r w:rsidR="004B46DC">
        <w:t>2</w:t>
      </w:r>
      <w:r w:rsidR="004B46DC" w:rsidRPr="007C3B41">
        <w:t>4</w:t>
      </w:r>
      <w:r w:rsidRPr="007C3B41">
        <w:t>.</w:t>
      </w:r>
    </w:p>
    <w:p w14:paraId="1A885F3E" w14:textId="77777777" w:rsidR="004B46DC" w:rsidRPr="007C3B41" w:rsidRDefault="004B46DC">
      <w:pPr>
        <w:pStyle w:val="BodyText"/>
        <w:kinsoku w:val="0"/>
        <w:overflowPunct w:val="0"/>
        <w:ind w:left="1599" w:right="257"/>
        <w:jc w:val="both"/>
      </w:pPr>
    </w:p>
    <w:p w14:paraId="2B3EF8F7" w14:textId="77777777" w:rsidR="00B4080D" w:rsidRPr="007C3B41" w:rsidRDefault="00B4080D">
      <w:pPr>
        <w:pStyle w:val="BodyText"/>
        <w:kinsoku w:val="0"/>
        <w:overflowPunct w:val="0"/>
        <w:spacing w:before="6"/>
        <w:ind w:left="0"/>
      </w:pPr>
    </w:p>
    <w:p w14:paraId="29E1EB88" w14:textId="77777777" w:rsidR="00B4080D" w:rsidRPr="007C3B41" w:rsidRDefault="00B4080D">
      <w:pPr>
        <w:pStyle w:val="Heading2"/>
        <w:numPr>
          <w:ilvl w:val="1"/>
          <w:numId w:val="17"/>
        </w:numPr>
        <w:tabs>
          <w:tab w:val="left" w:pos="2320"/>
        </w:tabs>
        <w:kinsoku w:val="0"/>
        <w:overflowPunct w:val="0"/>
        <w:jc w:val="both"/>
        <w:rPr>
          <w:b w:val="0"/>
          <w:bCs w:val="0"/>
        </w:rPr>
      </w:pPr>
      <w:r w:rsidRPr="007C3B41">
        <w:t>Goals</w:t>
      </w:r>
      <w:r w:rsidRPr="007C3B41">
        <w:rPr>
          <w:spacing w:val="-8"/>
        </w:rPr>
        <w:t xml:space="preserve"> </w:t>
      </w:r>
      <w:r w:rsidRPr="007C3B41">
        <w:t>and</w:t>
      </w:r>
      <w:r w:rsidRPr="007C3B41">
        <w:rPr>
          <w:spacing w:val="-8"/>
        </w:rPr>
        <w:t xml:space="preserve"> </w:t>
      </w:r>
      <w:r w:rsidRPr="007C3B41">
        <w:t>Objectives</w:t>
      </w:r>
    </w:p>
    <w:p w14:paraId="5B15850A" w14:textId="77777777" w:rsidR="00B4080D" w:rsidRPr="007C3B41" w:rsidRDefault="00B4080D">
      <w:pPr>
        <w:pStyle w:val="BodyText"/>
        <w:kinsoku w:val="0"/>
        <w:overflowPunct w:val="0"/>
        <w:spacing w:before="7"/>
        <w:ind w:left="0"/>
        <w:rPr>
          <w:b/>
          <w:bCs/>
        </w:rPr>
      </w:pPr>
    </w:p>
    <w:p w14:paraId="639DB928" w14:textId="77777777" w:rsidR="00B4080D" w:rsidRDefault="00B4080D" w:rsidP="001E0869">
      <w:pPr>
        <w:pStyle w:val="BodyText"/>
        <w:kinsoku w:val="0"/>
        <w:overflowPunct w:val="0"/>
        <w:ind w:left="1599"/>
        <w:jc w:val="both"/>
      </w:pPr>
      <w:r w:rsidRPr="007C3B41">
        <w:t>The</w:t>
      </w:r>
      <w:r w:rsidRPr="007C3B41">
        <w:rPr>
          <w:spacing w:val="-5"/>
        </w:rPr>
        <w:t xml:space="preserve"> </w:t>
      </w:r>
      <w:r w:rsidRPr="007C3B41">
        <w:rPr>
          <w:spacing w:val="-1"/>
        </w:rPr>
        <w:t>national</w:t>
      </w:r>
      <w:r w:rsidRPr="007C3B41">
        <w:rPr>
          <w:spacing w:val="-4"/>
        </w:rPr>
        <w:t xml:space="preserve"> </w:t>
      </w:r>
      <w:r w:rsidRPr="007C3B41">
        <w:rPr>
          <w:spacing w:val="-1"/>
        </w:rPr>
        <w:t>goals</w:t>
      </w:r>
      <w:r w:rsidRPr="007C3B41">
        <w:rPr>
          <w:spacing w:val="-3"/>
        </w:rPr>
        <w:t xml:space="preserve"> </w:t>
      </w:r>
      <w:r w:rsidRPr="007C3B41">
        <w:t>of</w:t>
      </w:r>
      <w:r w:rsidRPr="007C3B41">
        <w:rPr>
          <w:spacing w:val="-4"/>
        </w:rPr>
        <w:t xml:space="preserve"> </w:t>
      </w:r>
      <w:r w:rsidRPr="007C3B41">
        <w:rPr>
          <w:spacing w:val="-1"/>
        </w:rPr>
        <w:t>the</w:t>
      </w:r>
      <w:r w:rsidRPr="007C3B41">
        <w:rPr>
          <w:spacing w:val="-3"/>
        </w:rPr>
        <w:t xml:space="preserve"> </w:t>
      </w:r>
      <w:r w:rsidRPr="007C3B41">
        <w:t>Section</w:t>
      </w:r>
      <w:r w:rsidRPr="007C3B41">
        <w:rPr>
          <w:spacing w:val="-5"/>
        </w:rPr>
        <w:t xml:space="preserve"> </w:t>
      </w:r>
      <w:r w:rsidRPr="007C3B41">
        <w:rPr>
          <w:spacing w:val="-1"/>
        </w:rPr>
        <w:t>5311</w:t>
      </w:r>
      <w:r w:rsidRPr="007C3B41">
        <w:rPr>
          <w:spacing w:val="-4"/>
        </w:rPr>
        <w:t xml:space="preserve"> </w:t>
      </w:r>
      <w:r w:rsidRPr="007C3B41">
        <w:rPr>
          <w:spacing w:val="-1"/>
        </w:rPr>
        <w:t>program</w:t>
      </w:r>
      <w:r w:rsidRPr="007C3B41">
        <w:rPr>
          <w:spacing w:val="-3"/>
        </w:rPr>
        <w:t xml:space="preserve"> </w:t>
      </w:r>
      <w:r w:rsidRPr="007C3B41">
        <w:rPr>
          <w:spacing w:val="-1"/>
        </w:rPr>
        <w:t>are:</w:t>
      </w:r>
    </w:p>
    <w:p w14:paraId="34D51C48" w14:textId="77777777" w:rsidR="001E0869" w:rsidRPr="007C3B41" w:rsidRDefault="001E0869" w:rsidP="001E0869">
      <w:pPr>
        <w:pStyle w:val="BodyText"/>
        <w:kinsoku w:val="0"/>
        <w:overflowPunct w:val="0"/>
        <w:ind w:left="1599"/>
        <w:jc w:val="both"/>
      </w:pPr>
    </w:p>
    <w:p w14:paraId="6EAACD72" w14:textId="77777777" w:rsidR="00B4080D" w:rsidRPr="007C3B41" w:rsidRDefault="00B4080D">
      <w:pPr>
        <w:pStyle w:val="BodyText"/>
        <w:numPr>
          <w:ilvl w:val="0"/>
          <w:numId w:val="16"/>
        </w:numPr>
        <w:tabs>
          <w:tab w:val="left" w:pos="1960"/>
        </w:tabs>
        <w:kinsoku w:val="0"/>
        <w:overflowPunct w:val="0"/>
        <w:spacing w:before="55"/>
        <w:ind w:right="258"/>
        <w:jc w:val="both"/>
      </w:pPr>
      <w:r w:rsidRPr="007C3B41">
        <w:t>enhancing</w:t>
      </w:r>
      <w:r w:rsidRPr="007C3B41">
        <w:rPr>
          <w:spacing w:val="45"/>
        </w:rPr>
        <w:t xml:space="preserve"> </w:t>
      </w:r>
      <w:r w:rsidRPr="007C3B41">
        <w:t>access</w:t>
      </w:r>
      <w:r w:rsidRPr="007C3B41">
        <w:rPr>
          <w:spacing w:val="45"/>
        </w:rPr>
        <w:t xml:space="preserve"> </w:t>
      </w:r>
      <w:r w:rsidRPr="007C3B41">
        <w:t>in</w:t>
      </w:r>
      <w:r w:rsidRPr="007C3B41">
        <w:rPr>
          <w:spacing w:val="46"/>
        </w:rPr>
        <w:t xml:space="preserve"> </w:t>
      </w:r>
      <w:r w:rsidRPr="007C3B41">
        <w:t>rural</w:t>
      </w:r>
      <w:r w:rsidRPr="007C3B41">
        <w:rPr>
          <w:spacing w:val="45"/>
        </w:rPr>
        <w:t xml:space="preserve"> </w:t>
      </w:r>
      <w:r w:rsidRPr="007C3B41">
        <w:t>areas</w:t>
      </w:r>
      <w:r w:rsidRPr="007C3B41">
        <w:rPr>
          <w:spacing w:val="45"/>
        </w:rPr>
        <w:t xml:space="preserve"> </w:t>
      </w:r>
      <w:r w:rsidRPr="007C3B41">
        <w:rPr>
          <w:spacing w:val="-1"/>
        </w:rPr>
        <w:t>to</w:t>
      </w:r>
      <w:r w:rsidRPr="007C3B41">
        <w:rPr>
          <w:spacing w:val="46"/>
        </w:rPr>
        <w:t xml:space="preserve"> </w:t>
      </w:r>
      <w:r w:rsidRPr="007C3B41">
        <w:t>health</w:t>
      </w:r>
      <w:r w:rsidRPr="007C3B41">
        <w:rPr>
          <w:spacing w:val="45"/>
        </w:rPr>
        <w:t xml:space="preserve"> </w:t>
      </w:r>
      <w:r w:rsidRPr="007C3B41">
        <w:t>care,</w:t>
      </w:r>
      <w:r w:rsidRPr="007C3B41">
        <w:rPr>
          <w:spacing w:val="46"/>
        </w:rPr>
        <w:t xml:space="preserve"> </w:t>
      </w:r>
      <w:r w:rsidRPr="007C3B41">
        <w:t>shopping,</w:t>
      </w:r>
      <w:r w:rsidRPr="007C3B41">
        <w:rPr>
          <w:spacing w:val="44"/>
        </w:rPr>
        <w:t xml:space="preserve"> </w:t>
      </w:r>
      <w:r w:rsidRPr="007C3B41">
        <w:t>education,</w:t>
      </w:r>
      <w:r w:rsidRPr="007C3B41">
        <w:rPr>
          <w:spacing w:val="22"/>
          <w:w w:val="99"/>
        </w:rPr>
        <w:t xml:space="preserve"> </w:t>
      </w:r>
      <w:r w:rsidRPr="007C3B41">
        <w:t>employment,</w:t>
      </w:r>
      <w:r w:rsidRPr="007C3B41">
        <w:rPr>
          <w:spacing w:val="-7"/>
        </w:rPr>
        <w:t xml:space="preserve"> </w:t>
      </w:r>
      <w:r w:rsidRPr="007C3B41">
        <w:rPr>
          <w:spacing w:val="-1"/>
        </w:rPr>
        <w:t>public</w:t>
      </w:r>
      <w:r w:rsidRPr="007C3B41">
        <w:rPr>
          <w:spacing w:val="-7"/>
        </w:rPr>
        <w:t xml:space="preserve"> </w:t>
      </w:r>
      <w:r w:rsidRPr="007C3B41">
        <w:t>services,</w:t>
      </w:r>
      <w:r w:rsidRPr="007C3B41">
        <w:rPr>
          <w:spacing w:val="-8"/>
        </w:rPr>
        <w:t xml:space="preserve"> </w:t>
      </w:r>
      <w:r w:rsidRPr="007C3B41">
        <w:t>and</w:t>
      </w:r>
      <w:r w:rsidRPr="007C3B41">
        <w:rPr>
          <w:spacing w:val="-7"/>
        </w:rPr>
        <w:t xml:space="preserve"> </w:t>
      </w:r>
      <w:r w:rsidRPr="007C3B41">
        <w:t>recreation;</w:t>
      </w:r>
    </w:p>
    <w:p w14:paraId="29987FB5" w14:textId="77777777" w:rsidR="00B4080D" w:rsidRPr="007C3B41" w:rsidRDefault="00B4080D">
      <w:pPr>
        <w:pStyle w:val="BodyText"/>
        <w:numPr>
          <w:ilvl w:val="0"/>
          <w:numId w:val="16"/>
        </w:numPr>
        <w:tabs>
          <w:tab w:val="left" w:pos="1960"/>
        </w:tabs>
        <w:kinsoku w:val="0"/>
        <w:overflowPunct w:val="0"/>
        <w:ind w:right="257"/>
        <w:jc w:val="both"/>
      </w:pPr>
      <w:r w:rsidRPr="007C3B41">
        <w:rPr>
          <w:spacing w:val="-1"/>
        </w:rPr>
        <w:t>assisting</w:t>
      </w:r>
      <w:r w:rsidRPr="007C3B41">
        <w:rPr>
          <w:spacing w:val="25"/>
        </w:rPr>
        <w:t xml:space="preserve"> </w:t>
      </w:r>
      <w:r w:rsidRPr="007C3B41">
        <w:rPr>
          <w:spacing w:val="-1"/>
        </w:rPr>
        <w:t>in</w:t>
      </w:r>
      <w:r w:rsidRPr="007C3B41">
        <w:rPr>
          <w:spacing w:val="25"/>
        </w:rPr>
        <w:t xml:space="preserve"> </w:t>
      </w:r>
      <w:r w:rsidRPr="007C3B41">
        <w:rPr>
          <w:spacing w:val="-1"/>
        </w:rPr>
        <w:t>the</w:t>
      </w:r>
      <w:r w:rsidRPr="007C3B41">
        <w:rPr>
          <w:spacing w:val="25"/>
        </w:rPr>
        <w:t xml:space="preserve"> </w:t>
      </w:r>
      <w:r w:rsidRPr="007C3B41">
        <w:t>maintenance,</w:t>
      </w:r>
      <w:r w:rsidRPr="007C3B41">
        <w:rPr>
          <w:spacing w:val="24"/>
        </w:rPr>
        <w:t xml:space="preserve"> </w:t>
      </w:r>
      <w:r w:rsidRPr="007C3B41">
        <w:t>development,</w:t>
      </w:r>
      <w:r w:rsidRPr="007C3B41">
        <w:rPr>
          <w:spacing w:val="24"/>
        </w:rPr>
        <w:t xml:space="preserve"> </w:t>
      </w:r>
      <w:r w:rsidRPr="007C3B41">
        <w:rPr>
          <w:spacing w:val="-1"/>
        </w:rPr>
        <w:t>improvement,</w:t>
      </w:r>
      <w:r w:rsidRPr="007C3B41">
        <w:rPr>
          <w:spacing w:val="25"/>
        </w:rPr>
        <w:t xml:space="preserve"> </w:t>
      </w:r>
      <w:r w:rsidRPr="007C3B41">
        <w:rPr>
          <w:spacing w:val="-1"/>
        </w:rPr>
        <w:t>and</w:t>
      </w:r>
      <w:r w:rsidRPr="007C3B41">
        <w:rPr>
          <w:spacing w:val="25"/>
        </w:rPr>
        <w:t xml:space="preserve"> </w:t>
      </w:r>
      <w:r w:rsidRPr="007C3B41">
        <w:rPr>
          <w:spacing w:val="-1"/>
        </w:rPr>
        <w:t>use</w:t>
      </w:r>
      <w:r w:rsidRPr="007C3B41">
        <w:rPr>
          <w:spacing w:val="25"/>
        </w:rPr>
        <w:t xml:space="preserve"> </w:t>
      </w:r>
      <w:r w:rsidRPr="007C3B41">
        <w:t>of</w:t>
      </w:r>
      <w:r w:rsidRPr="007C3B41">
        <w:rPr>
          <w:spacing w:val="27"/>
          <w:w w:val="99"/>
        </w:rPr>
        <w:t xml:space="preserve"> </w:t>
      </w:r>
      <w:r w:rsidRPr="007C3B41">
        <w:rPr>
          <w:spacing w:val="-1"/>
        </w:rPr>
        <w:t>public</w:t>
      </w:r>
      <w:r w:rsidRPr="007C3B41">
        <w:rPr>
          <w:spacing w:val="-3"/>
        </w:rPr>
        <w:t xml:space="preserve"> </w:t>
      </w:r>
      <w:r w:rsidRPr="007C3B41">
        <w:rPr>
          <w:spacing w:val="-1"/>
        </w:rPr>
        <w:t>transportation</w:t>
      </w:r>
      <w:r w:rsidRPr="007C3B41">
        <w:rPr>
          <w:spacing w:val="-2"/>
        </w:rPr>
        <w:t xml:space="preserve"> </w:t>
      </w:r>
      <w:r w:rsidRPr="007C3B41">
        <w:t>systems</w:t>
      </w:r>
      <w:r w:rsidRPr="007C3B41">
        <w:rPr>
          <w:spacing w:val="-4"/>
        </w:rPr>
        <w:t xml:space="preserve"> </w:t>
      </w:r>
      <w:r w:rsidRPr="007C3B41">
        <w:rPr>
          <w:spacing w:val="-1"/>
        </w:rPr>
        <w:t>in</w:t>
      </w:r>
      <w:r w:rsidRPr="007C3B41">
        <w:rPr>
          <w:spacing w:val="-3"/>
        </w:rPr>
        <w:t xml:space="preserve"> </w:t>
      </w:r>
      <w:r w:rsidRPr="007C3B41">
        <w:rPr>
          <w:spacing w:val="-1"/>
        </w:rPr>
        <w:t>rural</w:t>
      </w:r>
      <w:r w:rsidRPr="007C3B41">
        <w:rPr>
          <w:spacing w:val="-3"/>
        </w:rPr>
        <w:t xml:space="preserve"> </w:t>
      </w:r>
      <w:r w:rsidRPr="007C3B41">
        <w:rPr>
          <w:spacing w:val="-1"/>
        </w:rPr>
        <w:t>areas;</w:t>
      </w:r>
    </w:p>
    <w:p w14:paraId="5A680ECE" w14:textId="77777777" w:rsidR="00B4080D" w:rsidRPr="007C3B41" w:rsidRDefault="00B4080D">
      <w:pPr>
        <w:pStyle w:val="BodyText"/>
        <w:numPr>
          <w:ilvl w:val="0"/>
          <w:numId w:val="16"/>
        </w:numPr>
        <w:tabs>
          <w:tab w:val="left" w:pos="1960"/>
        </w:tabs>
        <w:kinsoku w:val="0"/>
        <w:overflowPunct w:val="0"/>
        <w:ind w:right="257"/>
        <w:jc w:val="both"/>
      </w:pPr>
      <w:r w:rsidRPr="007C3B41">
        <w:rPr>
          <w:spacing w:val="-1"/>
        </w:rPr>
        <w:t>encouraging</w:t>
      </w:r>
      <w:r w:rsidRPr="007C3B41">
        <w:rPr>
          <w:spacing w:val="8"/>
        </w:rPr>
        <w:t xml:space="preserve"> </w:t>
      </w:r>
      <w:r w:rsidRPr="007C3B41">
        <w:rPr>
          <w:spacing w:val="-1"/>
        </w:rPr>
        <w:t>and</w:t>
      </w:r>
      <w:r w:rsidRPr="007C3B41">
        <w:rPr>
          <w:spacing w:val="8"/>
        </w:rPr>
        <w:t xml:space="preserve"> </w:t>
      </w:r>
      <w:r w:rsidRPr="007C3B41">
        <w:rPr>
          <w:spacing w:val="-1"/>
        </w:rPr>
        <w:t>facilitating</w:t>
      </w:r>
      <w:r w:rsidRPr="007C3B41">
        <w:rPr>
          <w:spacing w:val="8"/>
        </w:rPr>
        <w:t xml:space="preserve"> </w:t>
      </w:r>
      <w:r w:rsidRPr="007C3B41">
        <w:rPr>
          <w:spacing w:val="-1"/>
        </w:rPr>
        <w:t>the</w:t>
      </w:r>
      <w:r w:rsidRPr="007C3B41">
        <w:rPr>
          <w:spacing w:val="8"/>
        </w:rPr>
        <w:t xml:space="preserve"> </w:t>
      </w:r>
      <w:r w:rsidRPr="007C3B41">
        <w:t>most</w:t>
      </w:r>
      <w:r w:rsidRPr="007C3B41">
        <w:rPr>
          <w:spacing w:val="7"/>
        </w:rPr>
        <w:t xml:space="preserve"> </w:t>
      </w:r>
      <w:r w:rsidRPr="007C3B41">
        <w:rPr>
          <w:spacing w:val="-1"/>
        </w:rPr>
        <w:t>efficient</w:t>
      </w:r>
      <w:r w:rsidRPr="007C3B41">
        <w:rPr>
          <w:spacing w:val="7"/>
        </w:rPr>
        <w:t xml:space="preserve"> </w:t>
      </w:r>
      <w:r w:rsidRPr="007C3B41">
        <w:rPr>
          <w:spacing w:val="-1"/>
        </w:rPr>
        <w:t>use</w:t>
      </w:r>
      <w:r w:rsidRPr="007C3B41">
        <w:rPr>
          <w:spacing w:val="7"/>
        </w:rPr>
        <w:t xml:space="preserve"> </w:t>
      </w:r>
      <w:r w:rsidRPr="007C3B41">
        <w:t>of</w:t>
      </w:r>
      <w:r w:rsidRPr="007C3B41">
        <w:rPr>
          <w:spacing w:val="7"/>
        </w:rPr>
        <w:t xml:space="preserve"> </w:t>
      </w:r>
      <w:r w:rsidRPr="007C3B41">
        <w:rPr>
          <w:spacing w:val="-1"/>
        </w:rPr>
        <w:t>all</w:t>
      </w:r>
      <w:r w:rsidRPr="007C3B41">
        <w:rPr>
          <w:spacing w:val="7"/>
        </w:rPr>
        <w:t xml:space="preserve"> </w:t>
      </w:r>
      <w:r w:rsidRPr="007C3B41">
        <w:rPr>
          <w:spacing w:val="-1"/>
        </w:rPr>
        <w:t>transportation</w:t>
      </w:r>
      <w:r w:rsidRPr="007C3B41">
        <w:rPr>
          <w:spacing w:val="24"/>
        </w:rPr>
        <w:t xml:space="preserve"> </w:t>
      </w:r>
      <w:r w:rsidRPr="007C3B41">
        <w:t>funds</w:t>
      </w:r>
      <w:r w:rsidRPr="007C3B41">
        <w:rPr>
          <w:spacing w:val="9"/>
        </w:rPr>
        <w:t xml:space="preserve"> </w:t>
      </w:r>
      <w:r w:rsidRPr="007C3B41">
        <w:t>used</w:t>
      </w:r>
      <w:r w:rsidRPr="007C3B41">
        <w:rPr>
          <w:spacing w:val="7"/>
        </w:rPr>
        <w:t xml:space="preserve"> </w:t>
      </w:r>
      <w:r w:rsidRPr="007C3B41">
        <w:t>to</w:t>
      </w:r>
      <w:r w:rsidRPr="007C3B41">
        <w:rPr>
          <w:spacing w:val="10"/>
        </w:rPr>
        <w:t xml:space="preserve"> </w:t>
      </w:r>
      <w:r w:rsidRPr="007C3B41">
        <w:t>provide</w:t>
      </w:r>
      <w:r w:rsidRPr="007C3B41">
        <w:rPr>
          <w:spacing w:val="9"/>
        </w:rPr>
        <w:t xml:space="preserve"> </w:t>
      </w:r>
      <w:r w:rsidRPr="007C3B41">
        <w:t>passenger</w:t>
      </w:r>
      <w:r w:rsidRPr="007C3B41">
        <w:rPr>
          <w:spacing w:val="9"/>
        </w:rPr>
        <w:t xml:space="preserve"> </w:t>
      </w:r>
      <w:r w:rsidRPr="007C3B41">
        <w:rPr>
          <w:spacing w:val="-1"/>
        </w:rPr>
        <w:t>transportation</w:t>
      </w:r>
      <w:r w:rsidRPr="007C3B41">
        <w:rPr>
          <w:spacing w:val="9"/>
        </w:rPr>
        <w:t xml:space="preserve"> </w:t>
      </w:r>
      <w:r w:rsidRPr="007C3B41">
        <w:t>in</w:t>
      </w:r>
      <w:r w:rsidRPr="007C3B41">
        <w:rPr>
          <w:spacing w:val="9"/>
        </w:rPr>
        <w:t xml:space="preserve"> </w:t>
      </w:r>
      <w:r w:rsidRPr="007C3B41">
        <w:t>rural</w:t>
      </w:r>
      <w:r w:rsidRPr="007C3B41">
        <w:rPr>
          <w:spacing w:val="10"/>
        </w:rPr>
        <w:t xml:space="preserve"> </w:t>
      </w:r>
      <w:r w:rsidRPr="007C3B41">
        <w:t>areas</w:t>
      </w:r>
      <w:r w:rsidRPr="007C3B41">
        <w:rPr>
          <w:spacing w:val="9"/>
        </w:rPr>
        <w:t xml:space="preserve"> </w:t>
      </w:r>
      <w:r w:rsidRPr="007C3B41">
        <w:rPr>
          <w:spacing w:val="-1"/>
        </w:rPr>
        <w:t>through</w:t>
      </w:r>
      <w:r w:rsidRPr="007C3B41">
        <w:rPr>
          <w:spacing w:val="22"/>
        </w:rPr>
        <w:t xml:space="preserve"> </w:t>
      </w:r>
      <w:r w:rsidRPr="007C3B41">
        <w:rPr>
          <w:spacing w:val="-1"/>
        </w:rPr>
        <w:t>the</w:t>
      </w:r>
      <w:r w:rsidRPr="007C3B41">
        <w:rPr>
          <w:spacing w:val="-8"/>
        </w:rPr>
        <w:t xml:space="preserve"> </w:t>
      </w:r>
      <w:r w:rsidRPr="007C3B41">
        <w:t>coordination</w:t>
      </w:r>
      <w:r w:rsidRPr="007C3B41">
        <w:rPr>
          <w:spacing w:val="-8"/>
        </w:rPr>
        <w:t xml:space="preserve"> </w:t>
      </w:r>
      <w:r w:rsidRPr="007C3B41">
        <w:rPr>
          <w:spacing w:val="-1"/>
        </w:rPr>
        <w:t>of</w:t>
      </w:r>
      <w:r w:rsidRPr="007C3B41">
        <w:rPr>
          <w:spacing w:val="-9"/>
        </w:rPr>
        <w:t xml:space="preserve"> </w:t>
      </w:r>
      <w:r w:rsidRPr="007C3B41">
        <w:rPr>
          <w:spacing w:val="-1"/>
        </w:rPr>
        <w:t>programs</w:t>
      </w:r>
      <w:r w:rsidRPr="007C3B41">
        <w:rPr>
          <w:spacing w:val="-8"/>
        </w:rPr>
        <w:t xml:space="preserve"> </w:t>
      </w:r>
      <w:r w:rsidRPr="007C3B41">
        <w:rPr>
          <w:spacing w:val="-1"/>
        </w:rPr>
        <w:t>and</w:t>
      </w:r>
      <w:r w:rsidRPr="007C3B41">
        <w:rPr>
          <w:spacing w:val="-8"/>
        </w:rPr>
        <w:t xml:space="preserve"> </w:t>
      </w:r>
      <w:r w:rsidRPr="007C3B41">
        <w:t>services;</w:t>
      </w:r>
    </w:p>
    <w:p w14:paraId="650CDCAF" w14:textId="77777777" w:rsidR="00B4080D" w:rsidRPr="007C3B41" w:rsidRDefault="00B4080D">
      <w:pPr>
        <w:pStyle w:val="BodyText"/>
        <w:numPr>
          <w:ilvl w:val="0"/>
          <w:numId w:val="16"/>
        </w:numPr>
        <w:tabs>
          <w:tab w:val="left" w:pos="1960"/>
        </w:tabs>
        <w:kinsoku w:val="0"/>
        <w:overflowPunct w:val="0"/>
        <w:ind w:right="256"/>
        <w:jc w:val="both"/>
      </w:pPr>
      <w:r w:rsidRPr="007C3B41">
        <w:rPr>
          <w:spacing w:val="-1"/>
        </w:rPr>
        <w:t>providing</w:t>
      </w:r>
      <w:r w:rsidRPr="007C3B41">
        <w:rPr>
          <w:spacing w:val="23"/>
        </w:rPr>
        <w:t xml:space="preserve"> </w:t>
      </w:r>
      <w:r w:rsidRPr="007C3B41">
        <w:rPr>
          <w:spacing w:val="-1"/>
        </w:rPr>
        <w:t>financial</w:t>
      </w:r>
      <w:r w:rsidRPr="007C3B41">
        <w:rPr>
          <w:spacing w:val="22"/>
        </w:rPr>
        <w:t xml:space="preserve"> </w:t>
      </w:r>
      <w:r w:rsidRPr="007C3B41">
        <w:t>assistance</w:t>
      </w:r>
      <w:r w:rsidRPr="007C3B41">
        <w:rPr>
          <w:spacing w:val="23"/>
        </w:rPr>
        <w:t xml:space="preserve"> </w:t>
      </w:r>
      <w:r w:rsidRPr="007C3B41">
        <w:rPr>
          <w:spacing w:val="-1"/>
        </w:rPr>
        <w:t>to</w:t>
      </w:r>
      <w:r w:rsidRPr="007C3B41">
        <w:rPr>
          <w:spacing w:val="22"/>
        </w:rPr>
        <w:t xml:space="preserve"> </w:t>
      </w:r>
      <w:r w:rsidRPr="007C3B41">
        <w:rPr>
          <w:spacing w:val="-1"/>
        </w:rPr>
        <w:t>help</w:t>
      </w:r>
      <w:r w:rsidRPr="007C3B41">
        <w:rPr>
          <w:spacing w:val="22"/>
        </w:rPr>
        <w:t xml:space="preserve"> </w:t>
      </w:r>
      <w:r w:rsidRPr="007C3B41">
        <w:t>carry</w:t>
      </w:r>
      <w:r w:rsidRPr="007C3B41">
        <w:rPr>
          <w:spacing w:val="23"/>
        </w:rPr>
        <w:t xml:space="preserve"> </w:t>
      </w:r>
      <w:r w:rsidRPr="007C3B41">
        <w:t>out</w:t>
      </w:r>
      <w:r w:rsidRPr="007C3B41">
        <w:rPr>
          <w:spacing w:val="22"/>
        </w:rPr>
        <w:t xml:space="preserve"> </w:t>
      </w:r>
      <w:r w:rsidRPr="007C3B41">
        <w:t>national</w:t>
      </w:r>
      <w:r w:rsidRPr="007C3B41">
        <w:rPr>
          <w:spacing w:val="22"/>
        </w:rPr>
        <w:t xml:space="preserve"> </w:t>
      </w:r>
      <w:r w:rsidRPr="007C3B41">
        <w:rPr>
          <w:spacing w:val="-1"/>
        </w:rPr>
        <w:t>goals</w:t>
      </w:r>
      <w:r w:rsidRPr="007C3B41">
        <w:rPr>
          <w:spacing w:val="24"/>
        </w:rPr>
        <w:t xml:space="preserve"> </w:t>
      </w:r>
      <w:r w:rsidRPr="007C3B41">
        <w:t>related</w:t>
      </w:r>
      <w:r w:rsidRPr="007C3B41">
        <w:rPr>
          <w:spacing w:val="28"/>
        </w:rPr>
        <w:t xml:space="preserve"> </w:t>
      </w:r>
      <w:r w:rsidRPr="007C3B41">
        <w:rPr>
          <w:spacing w:val="-1"/>
        </w:rPr>
        <w:t>to</w:t>
      </w:r>
      <w:r w:rsidRPr="007C3B41">
        <w:rPr>
          <w:spacing w:val="10"/>
        </w:rPr>
        <w:t xml:space="preserve"> </w:t>
      </w:r>
      <w:r w:rsidRPr="007C3B41">
        <w:t>mobility</w:t>
      </w:r>
      <w:r w:rsidRPr="007C3B41">
        <w:rPr>
          <w:spacing w:val="10"/>
        </w:rPr>
        <w:t xml:space="preserve"> </w:t>
      </w:r>
      <w:r w:rsidRPr="007C3B41">
        <w:rPr>
          <w:spacing w:val="-1"/>
        </w:rPr>
        <w:t>for</w:t>
      </w:r>
      <w:r w:rsidRPr="007C3B41">
        <w:rPr>
          <w:spacing w:val="11"/>
        </w:rPr>
        <w:t xml:space="preserve"> </w:t>
      </w:r>
      <w:r w:rsidRPr="007C3B41">
        <w:rPr>
          <w:spacing w:val="-1"/>
        </w:rPr>
        <w:t>all,</w:t>
      </w:r>
      <w:r w:rsidRPr="007C3B41">
        <w:rPr>
          <w:spacing w:val="11"/>
        </w:rPr>
        <w:t xml:space="preserve"> </w:t>
      </w:r>
      <w:r w:rsidRPr="007C3B41">
        <w:rPr>
          <w:spacing w:val="-1"/>
        </w:rPr>
        <w:t>including</w:t>
      </w:r>
      <w:r w:rsidRPr="007C3B41">
        <w:rPr>
          <w:spacing w:val="10"/>
        </w:rPr>
        <w:t xml:space="preserve"> </w:t>
      </w:r>
      <w:r w:rsidRPr="007C3B41">
        <w:t>seniors,</w:t>
      </w:r>
      <w:r w:rsidRPr="007C3B41">
        <w:rPr>
          <w:spacing w:val="11"/>
        </w:rPr>
        <w:t xml:space="preserve"> </w:t>
      </w:r>
      <w:r w:rsidRPr="007C3B41">
        <w:rPr>
          <w:spacing w:val="-1"/>
        </w:rPr>
        <w:t>individuals</w:t>
      </w:r>
      <w:r w:rsidRPr="007C3B41">
        <w:rPr>
          <w:spacing w:val="11"/>
        </w:rPr>
        <w:t xml:space="preserve"> </w:t>
      </w:r>
      <w:r w:rsidRPr="007C3B41">
        <w:t>with</w:t>
      </w:r>
      <w:r w:rsidRPr="007C3B41">
        <w:rPr>
          <w:spacing w:val="11"/>
        </w:rPr>
        <w:t xml:space="preserve"> </w:t>
      </w:r>
      <w:r w:rsidRPr="007C3B41">
        <w:t>disabilities,</w:t>
      </w:r>
      <w:r w:rsidRPr="007C3B41">
        <w:rPr>
          <w:spacing w:val="10"/>
        </w:rPr>
        <w:t xml:space="preserve"> </w:t>
      </w:r>
      <w:r w:rsidRPr="007C3B41">
        <w:rPr>
          <w:spacing w:val="-1"/>
        </w:rPr>
        <w:t>and</w:t>
      </w:r>
      <w:r w:rsidRPr="007C3B41">
        <w:rPr>
          <w:spacing w:val="27"/>
          <w:w w:val="99"/>
        </w:rPr>
        <w:t xml:space="preserve"> </w:t>
      </w:r>
      <w:r w:rsidRPr="007C3B41">
        <w:rPr>
          <w:spacing w:val="-1"/>
        </w:rPr>
        <w:t>low-income</w:t>
      </w:r>
      <w:r w:rsidRPr="007C3B41">
        <w:rPr>
          <w:spacing w:val="-25"/>
        </w:rPr>
        <w:t xml:space="preserve"> </w:t>
      </w:r>
      <w:r w:rsidRPr="007C3B41">
        <w:rPr>
          <w:spacing w:val="-1"/>
        </w:rPr>
        <w:t>individuals;</w:t>
      </w:r>
    </w:p>
    <w:p w14:paraId="397B1C56" w14:textId="77777777" w:rsidR="00B4080D" w:rsidRPr="007C3B41" w:rsidRDefault="00B4080D">
      <w:pPr>
        <w:pStyle w:val="BodyText"/>
        <w:numPr>
          <w:ilvl w:val="0"/>
          <w:numId w:val="16"/>
        </w:numPr>
        <w:tabs>
          <w:tab w:val="left" w:pos="1960"/>
        </w:tabs>
        <w:kinsoku w:val="0"/>
        <w:overflowPunct w:val="0"/>
        <w:ind w:right="257"/>
        <w:jc w:val="both"/>
      </w:pPr>
      <w:r w:rsidRPr="007C3B41">
        <w:rPr>
          <w:spacing w:val="-1"/>
        </w:rPr>
        <w:t>increasing</w:t>
      </w:r>
      <w:r w:rsidRPr="007C3B41">
        <w:rPr>
          <w:spacing w:val="22"/>
        </w:rPr>
        <w:t xml:space="preserve"> </w:t>
      </w:r>
      <w:r w:rsidRPr="007C3B41">
        <w:rPr>
          <w:spacing w:val="-1"/>
        </w:rPr>
        <w:t>availability</w:t>
      </w:r>
      <w:r w:rsidRPr="007C3B41">
        <w:rPr>
          <w:spacing w:val="22"/>
        </w:rPr>
        <w:t xml:space="preserve"> </w:t>
      </w:r>
      <w:r w:rsidRPr="007C3B41">
        <w:t>of</w:t>
      </w:r>
      <w:r w:rsidRPr="007C3B41">
        <w:rPr>
          <w:spacing w:val="45"/>
        </w:rPr>
        <w:t xml:space="preserve"> </w:t>
      </w:r>
      <w:r w:rsidRPr="007C3B41">
        <w:rPr>
          <w:spacing w:val="-1"/>
        </w:rPr>
        <w:t>transportation</w:t>
      </w:r>
      <w:r w:rsidRPr="007C3B41">
        <w:rPr>
          <w:spacing w:val="22"/>
        </w:rPr>
        <w:t xml:space="preserve"> </w:t>
      </w:r>
      <w:r w:rsidRPr="007C3B41">
        <w:rPr>
          <w:spacing w:val="-1"/>
        </w:rPr>
        <w:t>options</w:t>
      </w:r>
      <w:r w:rsidRPr="007C3B41">
        <w:rPr>
          <w:spacing w:val="22"/>
        </w:rPr>
        <w:t xml:space="preserve"> </w:t>
      </w:r>
      <w:r w:rsidRPr="007C3B41">
        <w:rPr>
          <w:spacing w:val="-1"/>
        </w:rPr>
        <w:t>through</w:t>
      </w:r>
      <w:r w:rsidRPr="007C3B41">
        <w:rPr>
          <w:spacing w:val="22"/>
        </w:rPr>
        <w:t xml:space="preserve"> </w:t>
      </w:r>
      <w:r w:rsidRPr="007C3B41">
        <w:rPr>
          <w:spacing w:val="-1"/>
        </w:rPr>
        <w:t>investments</w:t>
      </w:r>
      <w:r w:rsidRPr="007C3B41">
        <w:rPr>
          <w:spacing w:val="20"/>
          <w:w w:val="99"/>
        </w:rPr>
        <w:t xml:space="preserve"> </w:t>
      </w:r>
      <w:r w:rsidRPr="007C3B41">
        <w:rPr>
          <w:spacing w:val="-1"/>
        </w:rPr>
        <w:t>in</w:t>
      </w:r>
      <w:r w:rsidRPr="007C3B41">
        <w:rPr>
          <w:spacing w:val="-3"/>
        </w:rPr>
        <w:t xml:space="preserve"> </w:t>
      </w:r>
      <w:r w:rsidRPr="007C3B41">
        <w:rPr>
          <w:spacing w:val="-1"/>
        </w:rPr>
        <w:t>intercity</w:t>
      </w:r>
      <w:r w:rsidRPr="007C3B41">
        <w:rPr>
          <w:spacing w:val="-3"/>
        </w:rPr>
        <w:t xml:space="preserve"> </w:t>
      </w:r>
      <w:r w:rsidRPr="007C3B41">
        <w:rPr>
          <w:spacing w:val="-1"/>
        </w:rPr>
        <w:t>bus</w:t>
      </w:r>
      <w:r w:rsidRPr="007C3B41">
        <w:rPr>
          <w:spacing w:val="-3"/>
        </w:rPr>
        <w:t xml:space="preserve"> </w:t>
      </w:r>
      <w:r w:rsidRPr="007C3B41">
        <w:t>services;</w:t>
      </w:r>
    </w:p>
    <w:p w14:paraId="42FAE543" w14:textId="77777777" w:rsidR="00B4080D" w:rsidRPr="007C3B41" w:rsidRDefault="00B4080D">
      <w:pPr>
        <w:pStyle w:val="BodyText"/>
        <w:numPr>
          <w:ilvl w:val="0"/>
          <w:numId w:val="16"/>
        </w:numPr>
        <w:tabs>
          <w:tab w:val="left" w:pos="1960"/>
        </w:tabs>
        <w:kinsoku w:val="0"/>
        <w:overflowPunct w:val="0"/>
        <w:ind w:right="258"/>
        <w:jc w:val="both"/>
      </w:pPr>
      <w:r w:rsidRPr="007C3B41">
        <w:rPr>
          <w:spacing w:val="-1"/>
        </w:rPr>
        <w:t>assisting</w:t>
      </w:r>
      <w:r w:rsidRPr="007C3B41">
        <w:rPr>
          <w:spacing w:val="3"/>
        </w:rPr>
        <w:t xml:space="preserve"> </w:t>
      </w:r>
      <w:r w:rsidRPr="007C3B41">
        <w:rPr>
          <w:spacing w:val="-1"/>
        </w:rPr>
        <w:t>in</w:t>
      </w:r>
      <w:r w:rsidRPr="007C3B41">
        <w:rPr>
          <w:spacing w:val="4"/>
        </w:rPr>
        <w:t xml:space="preserve"> </w:t>
      </w:r>
      <w:r w:rsidRPr="007C3B41">
        <w:rPr>
          <w:spacing w:val="-1"/>
        </w:rPr>
        <w:t>the</w:t>
      </w:r>
      <w:r w:rsidRPr="007C3B41">
        <w:rPr>
          <w:spacing w:val="3"/>
        </w:rPr>
        <w:t xml:space="preserve"> </w:t>
      </w:r>
      <w:r w:rsidRPr="007C3B41">
        <w:rPr>
          <w:spacing w:val="-1"/>
        </w:rPr>
        <w:t>development</w:t>
      </w:r>
      <w:r w:rsidRPr="007C3B41">
        <w:rPr>
          <w:spacing w:val="4"/>
        </w:rPr>
        <w:t xml:space="preserve"> </w:t>
      </w:r>
      <w:r w:rsidRPr="007C3B41">
        <w:rPr>
          <w:spacing w:val="-1"/>
        </w:rPr>
        <w:t>and</w:t>
      </w:r>
      <w:r w:rsidRPr="007C3B41">
        <w:rPr>
          <w:spacing w:val="4"/>
        </w:rPr>
        <w:t xml:space="preserve"> </w:t>
      </w:r>
      <w:r w:rsidRPr="007C3B41">
        <w:t>support</w:t>
      </w:r>
      <w:r w:rsidRPr="007C3B41">
        <w:rPr>
          <w:spacing w:val="2"/>
        </w:rPr>
        <w:t xml:space="preserve"> </w:t>
      </w:r>
      <w:r w:rsidRPr="007C3B41">
        <w:rPr>
          <w:spacing w:val="-1"/>
        </w:rPr>
        <w:t>of</w:t>
      </w:r>
      <w:r w:rsidRPr="007C3B41">
        <w:rPr>
          <w:spacing w:val="6"/>
        </w:rPr>
        <w:t xml:space="preserve"> </w:t>
      </w:r>
      <w:r w:rsidRPr="007C3B41">
        <w:rPr>
          <w:spacing w:val="-1"/>
        </w:rPr>
        <w:t>intercity</w:t>
      </w:r>
      <w:r w:rsidRPr="007C3B41">
        <w:rPr>
          <w:spacing w:val="3"/>
        </w:rPr>
        <w:t xml:space="preserve"> </w:t>
      </w:r>
      <w:r w:rsidRPr="007C3B41">
        <w:rPr>
          <w:spacing w:val="-1"/>
        </w:rPr>
        <w:t>bus</w:t>
      </w:r>
      <w:r w:rsidRPr="007C3B41">
        <w:rPr>
          <w:spacing w:val="20"/>
        </w:rPr>
        <w:t xml:space="preserve"> </w:t>
      </w:r>
      <w:r w:rsidRPr="007C3B41">
        <w:rPr>
          <w:spacing w:val="-1"/>
        </w:rPr>
        <w:t>transportation;</w:t>
      </w:r>
    </w:p>
    <w:p w14:paraId="2E3A02E6" w14:textId="77777777" w:rsidR="00B4080D" w:rsidRPr="007C3B41" w:rsidRDefault="00B4080D">
      <w:pPr>
        <w:pStyle w:val="BodyText"/>
        <w:numPr>
          <w:ilvl w:val="0"/>
          <w:numId w:val="16"/>
        </w:numPr>
        <w:tabs>
          <w:tab w:val="left" w:pos="1960"/>
        </w:tabs>
        <w:kinsoku w:val="0"/>
        <w:overflowPunct w:val="0"/>
        <w:ind w:right="258"/>
        <w:jc w:val="both"/>
      </w:pPr>
      <w:r w:rsidRPr="007C3B41">
        <w:t>encouraging</w:t>
      </w:r>
      <w:r w:rsidRPr="007C3B41">
        <w:rPr>
          <w:spacing w:val="31"/>
        </w:rPr>
        <w:t xml:space="preserve"> </w:t>
      </w:r>
      <w:r w:rsidRPr="007C3B41">
        <w:rPr>
          <w:spacing w:val="-1"/>
        </w:rPr>
        <w:t>mobility</w:t>
      </w:r>
      <w:r w:rsidRPr="007C3B41">
        <w:rPr>
          <w:spacing w:val="31"/>
        </w:rPr>
        <w:t xml:space="preserve"> </w:t>
      </w:r>
      <w:r w:rsidRPr="007C3B41">
        <w:t>management,</w:t>
      </w:r>
      <w:r w:rsidRPr="007C3B41">
        <w:rPr>
          <w:spacing w:val="31"/>
        </w:rPr>
        <w:t xml:space="preserve"> </w:t>
      </w:r>
      <w:r w:rsidRPr="007C3B41">
        <w:t>employment-related</w:t>
      </w:r>
      <w:r w:rsidRPr="007C3B41">
        <w:rPr>
          <w:spacing w:val="27"/>
        </w:rPr>
        <w:t xml:space="preserve"> </w:t>
      </w:r>
      <w:r w:rsidRPr="007C3B41">
        <w:rPr>
          <w:spacing w:val="-1"/>
        </w:rPr>
        <w:t>transportation</w:t>
      </w:r>
      <w:r w:rsidRPr="007C3B41">
        <w:rPr>
          <w:spacing w:val="52"/>
        </w:rPr>
        <w:t xml:space="preserve"> </w:t>
      </w:r>
      <w:r w:rsidRPr="007C3B41">
        <w:t>alternatives,</w:t>
      </w:r>
      <w:r w:rsidRPr="007C3B41">
        <w:rPr>
          <w:spacing w:val="52"/>
        </w:rPr>
        <w:t xml:space="preserve"> </w:t>
      </w:r>
      <w:r w:rsidRPr="007C3B41">
        <w:t>joint</w:t>
      </w:r>
      <w:r w:rsidRPr="007C3B41">
        <w:rPr>
          <w:spacing w:val="51"/>
        </w:rPr>
        <w:t xml:space="preserve"> </w:t>
      </w:r>
      <w:r w:rsidRPr="007C3B41">
        <w:t>development</w:t>
      </w:r>
      <w:r w:rsidRPr="007C3B41">
        <w:rPr>
          <w:spacing w:val="50"/>
        </w:rPr>
        <w:t xml:space="preserve"> </w:t>
      </w:r>
      <w:r w:rsidRPr="007C3B41">
        <w:rPr>
          <w:spacing w:val="-1"/>
        </w:rPr>
        <w:t>practices,</w:t>
      </w:r>
      <w:r w:rsidRPr="007C3B41">
        <w:rPr>
          <w:spacing w:val="52"/>
        </w:rPr>
        <w:t xml:space="preserve"> </w:t>
      </w:r>
      <w:r w:rsidRPr="007C3B41">
        <w:rPr>
          <w:spacing w:val="-1"/>
        </w:rPr>
        <w:t>and</w:t>
      </w:r>
      <w:r w:rsidRPr="007C3B41">
        <w:rPr>
          <w:spacing w:val="52"/>
        </w:rPr>
        <w:t xml:space="preserve"> </w:t>
      </w:r>
      <w:r w:rsidRPr="007C3B41">
        <w:rPr>
          <w:spacing w:val="-1"/>
        </w:rPr>
        <w:t>transit-</w:t>
      </w:r>
      <w:r w:rsidRPr="007C3B41">
        <w:rPr>
          <w:spacing w:val="23"/>
        </w:rPr>
        <w:t xml:space="preserve"> </w:t>
      </w:r>
      <w:r w:rsidRPr="007C3B41">
        <w:rPr>
          <w:spacing w:val="-1"/>
        </w:rPr>
        <w:t>oriented</w:t>
      </w:r>
      <w:r w:rsidRPr="007C3B41">
        <w:rPr>
          <w:spacing w:val="-15"/>
        </w:rPr>
        <w:t xml:space="preserve"> </w:t>
      </w:r>
      <w:r w:rsidRPr="007C3B41">
        <w:rPr>
          <w:spacing w:val="-1"/>
        </w:rPr>
        <w:t>development;</w:t>
      </w:r>
      <w:r w:rsidRPr="007C3B41">
        <w:rPr>
          <w:spacing w:val="-15"/>
        </w:rPr>
        <w:t xml:space="preserve"> </w:t>
      </w:r>
      <w:r w:rsidRPr="007C3B41">
        <w:rPr>
          <w:spacing w:val="-1"/>
        </w:rPr>
        <w:t>and</w:t>
      </w:r>
    </w:p>
    <w:p w14:paraId="028DF6F1" w14:textId="77777777" w:rsidR="00B4080D" w:rsidRPr="007C3B41" w:rsidRDefault="00B4080D">
      <w:pPr>
        <w:pStyle w:val="BodyText"/>
        <w:numPr>
          <w:ilvl w:val="0"/>
          <w:numId w:val="16"/>
        </w:numPr>
        <w:tabs>
          <w:tab w:val="left" w:pos="1960"/>
        </w:tabs>
        <w:kinsoku w:val="0"/>
        <w:overflowPunct w:val="0"/>
        <w:ind w:right="258"/>
        <w:jc w:val="both"/>
      </w:pPr>
      <w:r w:rsidRPr="007C3B41">
        <w:rPr>
          <w:spacing w:val="-1"/>
        </w:rPr>
        <w:t>providing</w:t>
      </w:r>
      <w:r w:rsidRPr="007C3B41">
        <w:rPr>
          <w:spacing w:val="32"/>
        </w:rPr>
        <w:t xml:space="preserve"> </w:t>
      </w:r>
      <w:r w:rsidRPr="007C3B41">
        <w:rPr>
          <w:spacing w:val="-1"/>
        </w:rPr>
        <w:t>for</w:t>
      </w:r>
      <w:r w:rsidRPr="007C3B41">
        <w:rPr>
          <w:spacing w:val="31"/>
        </w:rPr>
        <w:t xml:space="preserve"> </w:t>
      </w:r>
      <w:r w:rsidRPr="007C3B41">
        <w:rPr>
          <w:spacing w:val="-1"/>
        </w:rPr>
        <w:t>the</w:t>
      </w:r>
      <w:r w:rsidRPr="007C3B41">
        <w:rPr>
          <w:spacing w:val="31"/>
        </w:rPr>
        <w:t xml:space="preserve"> </w:t>
      </w:r>
      <w:r w:rsidRPr="007C3B41">
        <w:rPr>
          <w:spacing w:val="-1"/>
        </w:rPr>
        <w:t>participation</w:t>
      </w:r>
      <w:r w:rsidRPr="007C3B41">
        <w:rPr>
          <w:spacing w:val="31"/>
        </w:rPr>
        <w:t xml:space="preserve"> </w:t>
      </w:r>
      <w:r w:rsidRPr="007C3B41">
        <w:rPr>
          <w:spacing w:val="-1"/>
        </w:rPr>
        <w:t>of</w:t>
      </w:r>
      <w:r w:rsidRPr="007C3B41">
        <w:rPr>
          <w:spacing w:val="31"/>
        </w:rPr>
        <w:t xml:space="preserve"> </w:t>
      </w:r>
      <w:r w:rsidRPr="007C3B41">
        <w:rPr>
          <w:spacing w:val="-1"/>
        </w:rPr>
        <w:t>private</w:t>
      </w:r>
      <w:r w:rsidRPr="007C3B41">
        <w:rPr>
          <w:spacing w:val="31"/>
        </w:rPr>
        <w:t xml:space="preserve"> </w:t>
      </w:r>
      <w:r w:rsidRPr="007C3B41">
        <w:rPr>
          <w:spacing w:val="-1"/>
        </w:rPr>
        <w:t>transportation</w:t>
      </w:r>
      <w:r w:rsidRPr="007C3B41">
        <w:rPr>
          <w:spacing w:val="32"/>
        </w:rPr>
        <w:t xml:space="preserve"> </w:t>
      </w:r>
      <w:r w:rsidRPr="007C3B41">
        <w:rPr>
          <w:spacing w:val="-1"/>
        </w:rPr>
        <w:t>providers</w:t>
      </w:r>
      <w:r w:rsidRPr="007C3B41">
        <w:rPr>
          <w:spacing w:val="31"/>
        </w:rPr>
        <w:t xml:space="preserve"> </w:t>
      </w:r>
      <w:r w:rsidRPr="007C3B41">
        <w:rPr>
          <w:spacing w:val="-1"/>
        </w:rPr>
        <w:t>in</w:t>
      </w:r>
      <w:r w:rsidRPr="007C3B41">
        <w:rPr>
          <w:spacing w:val="24"/>
        </w:rPr>
        <w:t xml:space="preserve"> </w:t>
      </w:r>
      <w:r w:rsidRPr="007C3B41">
        <w:t>rural public transportation.</w:t>
      </w:r>
    </w:p>
    <w:p w14:paraId="1B4736AC" w14:textId="77777777" w:rsidR="00B4080D" w:rsidRPr="007C3B41" w:rsidRDefault="00B4080D">
      <w:pPr>
        <w:pStyle w:val="BodyText"/>
        <w:kinsoku w:val="0"/>
        <w:overflowPunct w:val="0"/>
        <w:spacing w:before="6"/>
        <w:ind w:left="0"/>
      </w:pPr>
    </w:p>
    <w:p w14:paraId="16092407" w14:textId="77777777" w:rsidR="00B4080D" w:rsidRPr="007C3B41" w:rsidRDefault="00B4080D">
      <w:pPr>
        <w:pStyle w:val="Heading2"/>
        <w:numPr>
          <w:ilvl w:val="1"/>
          <w:numId w:val="17"/>
        </w:numPr>
        <w:tabs>
          <w:tab w:val="left" w:pos="2320"/>
        </w:tabs>
        <w:kinsoku w:val="0"/>
        <w:overflowPunct w:val="0"/>
        <w:rPr>
          <w:b w:val="0"/>
          <w:bCs w:val="0"/>
        </w:rPr>
      </w:pPr>
      <w:r w:rsidRPr="007C3B41">
        <w:rPr>
          <w:spacing w:val="-1"/>
        </w:rPr>
        <w:t>Roles</w:t>
      </w:r>
      <w:r w:rsidRPr="007C3B41">
        <w:rPr>
          <w:spacing w:val="-11"/>
        </w:rPr>
        <w:t xml:space="preserve"> </w:t>
      </w:r>
      <w:r w:rsidRPr="007C3B41">
        <w:t>and</w:t>
      </w:r>
      <w:r w:rsidRPr="007C3B41">
        <w:rPr>
          <w:spacing w:val="-11"/>
        </w:rPr>
        <w:t xml:space="preserve"> </w:t>
      </w:r>
      <w:r w:rsidRPr="007C3B41">
        <w:t>Responsibilities</w:t>
      </w:r>
    </w:p>
    <w:p w14:paraId="77B7EC38" w14:textId="77777777" w:rsidR="00B4080D" w:rsidRPr="007C3B41" w:rsidRDefault="00B4080D">
      <w:pPr>
        <w:pStyle w:val="BodyText"/>
        <w:kinsoku w:val="0"/>
        <w:overflowPunct w:val="0"/>
        <w:spacing w:before="8"/>
        <w:ind w:left="0"/>
        <w:rPr>
          <w:b/>
          <w:bCs/>
        </w:rPr>
      </w:pPr>
    </w:p>
    <w:p w14:paraId="65EE0BB7" w14:textId="416AAA47" w:rsidR="00B4080D" w:rsidRPr="007C3B41" w:rsidRDefault="00B4080D">
      <w:pPr>
        <w:pStyle w:val="BodyText"/>
        <w:kinsoku w:val="0"/>
        <w:overflowPunct w:val="0"/>
        <w:ind w:right="256"/>
        <w:jc w:val="both"/>
      </w:pPr>
      <w:r w:rsidRPr="007C3B41">
        <w:t>The</w:t>
      </w:r>
      <w:r w:rsidRPr="007C3B41">
        <w:rPr>
          <w:spacing w:val="47"/>
        </w:rPr>
        <w:t xml:space="preserve"> MDOT </w:t>
      </w:r>
      <w:r w:rsidRPr="007C3B41">
        <w:t>MTA</w:t>
      </w:r>
      <w:r w:rsidRPr="007C3B41">
        <w:rPr>
          <w:spacing w:val="47"/>
        </w:rPr>
        <w:t xml:space="preserve"> </w:t>
      </w:r>
      <w:r w:rsidRPr="007C3B41">
        <w:t>is</w:t>
      </w:r>
      <w:r w:rsidRPr="007C3B41">
        <w:rPr>
          <w:spacing w:val="47"/>
        </w:rPr>
        <w:t xml:space="preserve"> </w:t>
      </w:r>
      <w:r w:rsidRPr="007C3B41">
        <w:rPr>
          <w:spacing w:val="-1"/>
        </w:rPr>
        <w:t>the</w:t>
      </w:r>
      <w:r w:rsidRPr="007C3B41">
        <w:rPr>
          <w:spacing w:val="47"/>
        </w:rPr>
        <w:t xml:space="preserve"> </w:t>
      </w:r>
      <w:r w:rsidRPr="007C3B41">
        <w:t>agency</w:t>
      </w:r>
      <w:r w:rsidRPr="007C3B41">
        <w:rPr>
          <w:spacing w:val="47"/>
        </w:rPr>
        <w:t xml:space="preserve"> </w:t>
      </w:r>
      <w:r w:rsidRPr="007C3B41">
        <w:t>designated</w:t>
      </w:r>
      <w:r w:rsidRPr="007C3B41">
        <w:rPr>
          <w:spacing w:val="46"/>
        </w:rPr>
        <w:t xml:space="preserve"> </w:t>
      </w:r>
      <w:r w:rsidRPr="007C3B41">
        <w:rPr>
          <w:spacing w:val="-1"/>
        </w:rPr>
        <w:t>by</w:t>
      </w:r>
      <w:r w:rsidRPr="007C3B41">
        <w:rPr>
          <w:spacing w:val="47"/>
        </w:rPr>
        <w:t xml:space="preserve"> </w:t>
      </w:r>
      <w:r w:rsidRPr="007C3B41">
        <w:rPr>
          <w:spacing w:val="-1"/>
        </w:rPr>
        <w:t>the</w:t>
      </w:r>
      <w:r w:rsidRPr="007C3B41">
        <w:rPr>
          <w:spacing w:val="47"/>
        </w:rPr>
        <w:t xml:space="preserve"> </w:t>
      </w:r>
      <w:r w:rsidRPr="007C3B41">
        <w:rPr>
          <w:spacing w:val="-1"/>
        </w:rPr>
        <w:t>Governor</w:t>
      </w:r>
      <w:r w:rsidRPr="007C3B41">
        <w:rPr>
          <w:spacing w:val="48"/>
        </w:rPr>
        <w:t xml:space="preserve"> </w:t>
      </w:r>
      <w:r w:rsidRPr="007C3B41">
        <w:rPr>
          <w:spacing w:val="-1"/>
        </w:rPr>
        <w:t>to</w:t>
      </w:r>
      <w:r w:rsidRPr="007C3B41">
        <w:rPr>
          <w:spacing w:val="47"/>
        </w:rPr>
        <w:t xml:space="preserve"> </w:t>
      </w:r>
      <w:r w:rsidRPr="007C3B41">
        <w:rPr>
          <w:spacing w:val="-1"/>
        </w:rPr>
        <w:t>administer</w:t>
      </w:r>
      <w:r w:rsidRPr="007C3B41">
        <w:rPr>
          <w:spacing w:val="48"/>
        </w:rPr>
        <w:t xml:space="preserve"> </w:t>
      </w:r>
      <w:r w:rsidRPr="007C3B41">
        <w:rPr>
          <w:spacing w:val="-1"/>
        </w:rPr>
        <w:t>the</w:t>
      </w:r>
      <w:r w:rsidRPr="007C3B41">
        <w:rPr>
          <w:spacing w:val="26"/>
        </w:rPr>
        <w:t xml:space="preserve"> </w:t>
      </w:r>
      <w:r w:rsidRPr="007C3B41">
        <w:t>Section</w:t>
      </w:r>
      <w:r w:rsidRPr="007C3B41">
        <w:rPr>
          <w:spacing w:val="29"/>
        </w:rPr>
        <w:t xml:space="preserve"> </w:t>
      </w:r>
      <w:r w:rsidRPr="007C3B41">
        <w:t>5311</w:t>
      </w:r>
      <w:r w:rsidRPr="007C3B41">
        <w:rPr>
          <w:spacing w:val="30"/>
        </w:rPr>
        <w:t xml:space="preserve"> </w:t>
      </w:r>
      <w:r w:rsidRPr="007C3B41">
        <w:t>Program.</w:t>
      </w:r>
      <w:r w:rsidRPr="007C3B41">
        <w:rPr>
          <w:spacing w:val="59"/>
        </w:rPr>
        <w:t xml:space="preserve"> </w:t>
      </w:r>
      <w:r w:rsidRPr="007C3B41">
        <w:t>Specifically,</w:t>
      </w:r>
      <w:r w:rsidRPr="007C3B41">
        <w:rPr>
          <w:spacing w:val="30"/>
        </w:rPr>
        <w:t xml:space="preserve"> </w:t>
      </w:r>
      <w:r w:rsidRPr="007C3B41">
        <w:t>it</w:t>
      </w:r>
      <w:r w:rsidRPr="007C3B41">
        <w:rPr>
          <w:spacing w:val="31"/>
        </w:rPr>
        <w:t xml:space="preserve"> </w:t>
      </w:r>
      <w:r w:rsidRPr="007C3B41">
        <w:rPr>
          <w:spacing w:val="-1"/>
        </w:rPr>
        <w:t>is</w:t>
      </w:r>
      <w:r w:rsidRPr="007C3B41">
        <w:rPr>
          <w:spacing w:val="31"/>
        </w:rPr>
        <w:t xml:space="preserve"> </w:t>
      </w:r>
      <w:r w:rsidRPr="007C3B41">
        <w:rPr>
          <w:spacing w:val="-1"/>
        </w:rPr>
        <w:t>the</w:t>
      </w:r>
      <w:r w:rsidRPr="007C3B41">
        <w:rPr>
          <w:spacing w:val="31"/>
        </w:rPr>
        <w:t xml:space="preserve"> </w:t>
      </w:r>
      <w:r w:rsidRPr="007C3B41">
        <w:rPr>
          <w:spacing w:val="-1"/>
        </w:rPr>
        <w:t>responsibility</w:t>
      </w:r>
      <w:r w:rsidRPr="007C3B41">
        <w:rPr>
          <w:spacing w:val="31"/>
        </w:rPr>
        <w:t xml:space="preserve"> </w:t>
      </w:r>
      <w:r w:rsidRPr="007C3B41">
        <w:t>of</w:t>
      </w:r>
      <w:r w:rsidRPr="007C3B41">
        <w:rPr>
          <w:spacing w:val="29"/>
        </w:rPr>
        <w:t xml:space="preserve"> </w:t>
      </w:r>
      <w:r w:rsidRPr="007C3B41">
        <w:rPr>
          <w:spacing w:val="31"/>
        </w:rPr>
        <w:t xml:space="preserve">MDOT </w:t>
      </w:r>
      <w:r w:rsidRPr="007C3B41">
        <w:t>MTA’s</w:t>
      </w:r>
      <w:r w:rsidRPr="007C3B41">
        <w:rPr>
          <w:spacing w:val="25"/>
          <w:w w:val="99"/>
        </w:rPr>
        <w:t xml:space="preserve"> </w:t>
      </w:r>
      <w:r w:rsidRPr="007C3B41">
        <w:rPr>
          <w:spacing w:val="-1"/>
        </w:rPr>
        <w:t>Office</w:t>
      </w:r>
      <w:r w:rsidRPr="007C3B41">
        <w:rPr>
          <w:spacing w:val="44"/>
        </w:rPr>
        <w:t xml:space="preserve"> </w:t>
      </w:r>
      <w:r w:rsidRPr="007C3B41">
        <w:t>of</w:t>
      </w:r>
      <w:r w:rsidRPr="007C3B41">
        <w:rPr>
          <w:spacing w:val="43"/>
        </w:rPr>
        <w:t xml:space="preserve"> </w:t>
      </w:r>
      <w:r w:rsidRPr="007C3B41">
        <w:rPr>
          <w:spacing w:val="-1"/>
        </w:rPr>
        <w:t>Local</w:t>
      </w:r>
      <w:r w:rsidRPr="007C3B41">
        <w:rPr>
          <w:spacing w:val="43"/>
        </w:rPr>
        <w:t xml:space="preserve"> </w:t>
      </w:r>
      <w:r w:rsidRPr="007C3B41">
        <w:t>Transit</w:t>
      </w:r>
      <w:r w:rsidRPr="007C3B41">
        <w:rPr>
          <w:spacing w:val="43"/>
        </w:rPr>
        <w:t xml:space="preserve"> </w:t>
      </w:r>
      <w:r w:rsidRPr="007C3B41">
        <w:t>Support</w:t>
      </w:r>
      <w:r w:rsidRPr="007C3B41">
        <w:rPr>
          <w:spacing w:val="43"/>
        </w:rPr>
        <w:t xml:space="preserve"> </w:t>
      </w:r>
      <w:r w:rsidRPr="007C3B41">
        <w:t>(MTA/OLTS)</w:t>
      </w:r>
      <w:r w:rsidRPr="007C3B41">
        <w:rPr>
          <w:spacing w:val="43"/>
        </w:rPr>
        <w:t xml:space="preserve"> </w:t>
      </w:r>
      <w:r w:rsidRPr="007C3B41">
        <w:rPr>
          <w:spacing w:val="-1"/>
        </w:rPr>
        <w:t>to</w:t>
      </w:r>
      <w:r w:rsidRPr="007C3B41">
        <w:rPr>
          <w:spacing w:val="44"/>
        </w:rPr>
        <w:t xml:space="preserve"> </w:t>
      </w:r>
      <w:r w:rsidRPr="007C3B41">
        <w:t>carry</w:t>
      </w:r>
      <w:r w:rsidRPr="007C3B41">
        <w:rPr>
          <w:spacing w:val="43"/>
        </w:rPr>
        <w:t xml:space="preserve"> </w:t>
      </w:r>
      <w:r w:rsidRPr="007C3B41">
        <w:rPr>
          <w:spacing w:val="-1"/>
        </w:rPr>
        <w:t>out</w:t>
      </w:r>
      <w:r w:rsidRPr="007C3B41">
        <w:rPr>
          <w:spacing w:val="43"/>
        </w:rPr>
        <w:t xml:space="preserve"> </w:t>
      </w:r>
      <w:r w:rsidRPr="007C3B41">
        <w:rPr>
          <w:spacing w:val="-1"/>
        </w:rPr>
        <w:t>the</w:t>
      </w:r>
      <w:r w:rsidRPr="007C3B41">
        <w:rPr>
          <w:spacing w:val="43"/>
        </w:rPr>
        <w:t xml:space="preserve"> </w:t>
      </w:r>
      <w:r w:rsidRPr="007C3B41">
        <w:rPr>
          <w:spacing w:val="-1"/>
        </w:rPr>
        <w:t>effective</w:t>
      </w:r>
      <w:r w:rsidRPr="007C3B41">
        <w:rPr>
          <w:spacing w:val="26"/>
        </w:rPr>
        <w:t xml:space="preserve"> </w:t>
      </w:r>
      <w:r w:rsidRPr="007C3B41">
        <w:rPr>
          <w:spacing w:val="-1"/>
        </w:rPr>
        <w:t>implementation</w:t>
      </w:r>
      <w:r w:rsidRPr="007C3B41">
        <w:rPr>
          <w:spacing w:val="4"/>
        </w:rPr>
        <w:t xml:space="preserve"> </w:t>
      </w:r>
      <w:r w:rsidRPr="007C3B41">
        <w:t>of</w:t>
      </w:r>
      <w:r w:rsidRPr="007C3B41">
        <w:rPr>
          <w:spacing w:val="4"/>
        </w:rPr>
        <w:t xml:space="preserve"> </w:t>
      </w:r>
      <w:r w:rsidRPr="007C3B41">
        <w:rPr>
          <w:spacing w:val="-1"/>
        </w:rPr>
        <w:t>the</w:t>
      </w:r>
      <w:r w:rsidRPr="007C3B41">
        <w:rPr>
          <w:spacing w:val="7"/>
        </w:rPr>
        <w:t xml:space="preserve"> </w:t>
      </w:r>
      <w:r w:rsidRPr="007C3B41">
        <w:rPr>
          <w:spacing w:val="-1"/>
        </w:rPr>
        <w:t>program.</w:t>
      </w:r>
      <w:r w:rsidRPr="007C3B41">
        <w:rPr>
          <w:spacing w:val="9"/>
        </w:rPr>
        <w:t xml:space="preserve"> </w:t>
      </w:r>
      <w:r w:rsidR="001B7CB5" w:rsidRPr="007C3B41">
        <w:rPr>
          <w:spacing w:val="9"/>
        </w:rPr>
        <w:t xml:space="preserve"> </w:t>
      </w:r>
      <w:r w:rsidRPr="007C3B41">
        <w:t>MTA/OLTS</w:t>
      </w:r>
      <w:r w:rsidRPr="007C3B41">
        <w:rPr>
          <w:spacing w:val="5"/>
        </w:rPr>
        <w:t xml:space="preserve"> </w:t>
      </w:r>
      <w:r w:rsidRPr="007C3B41">
        <w:t>staff</w:t>
      </w:r>
      <w:r w:rsidRPr="007C3B41">
        <w:rPr>
          <w:spacing w:val="4"/>
        </w:rPr>
        <w:t xml:space="preserve"> </w:t>
      </w:r>
      <w:r w:rsidRPr="007C3B41">
        <w:rPr>
          <w:spacing w:val="-1"/>
        </w:rPr>
        <w:t>provides</w:t>
      </w:r>
      <w:r w:rsidRPr="007C3B41">
        <w:rPr>
          <w:spacing w:val="5"/>
        </w:rPr>
        <w:t xml:space="preserve"> </w:t>
      </w:r>
      <w:r w:rsidRPr="007C3B41">
        <w:rPr>
          <w:spacing w:val="-1"/>
        </w:rPr>
        <w:t>technical</w:t>
      </w:r>
      <w:r w:rsidRPr="007C3B41">
        <w:rPr>
          <w:spacing w:val="5"/>
        </w:rPr>
        <w:t xml:space="preserve"> </w:t>
      </w:r>
      <w:r w:rsidRPr="007C3B41">
        <w:rPr>
          <w:spacing w:val="-1"/>
        </w:rPr>
        <w:t>and</w:t>
      </w:r>
      <w:r w:rsidRPr="007C3B41">
        <w:rPr>
          <w:spacing w:val="25"/>
          <w:w w:val="99"/>
        </w:rPr>
        <w:t xml:space="preserve"> </w:t>
      </w:r>
      <w:r w:rsidRPr="007C3B41">
        <w:t>financial</w:t>
      </w:r>
      <w:r w:rsidRPr="007C3B41">
        <w:rPr>
          <w:spacing w:val="27"/>
        </w:rPr>
        <w:t xml:space="preserve"> </w:t>
      </w:r>
      <w:r w:rsidRPr="007C3B41">
        <w:t>assistance</w:t>
      </w:r>
      <w:r w:rsidRPr="007C3B41">
        <w:rPr>
          <w:spacing w:val="28"/>
        </w:rPr>
        <w:t xml:space="preserve"> </w:t>
      </w:r>
      <w:r w:rsidRPr="007C3B41">
        <w:rPr>
          <w:spacing w:val="-1"/>
        </w:rPr>
        <w:t>to</w:t>
      </w:r>
      <w:r w:rsidRPr="007C3B41">
        <w:rPr>
          <w:spacing w:val="28"/>
        </w:rPr>
        <w:t xml:space="preserve"> </w:t>
      </w:r>
      <w:r w:rsidRPr="007C3B41">
        <w:rPr>
          <w:spacing w:val="-1"/>
        </w:rPr>
        <w:t>the</w:t>
      </w:r>
      <w:r w:rsidRPr="007C3B41">
        <w:rPr>
          <w:spacing w:val="28"/>
        </w:rPr>
        <w:t xml:space="preserve"> </w:t>
      </w:r>
      <w:r w:rsidRPr="007C3B41">
        <w:t>Locally</w:t>
      </w:r>
      <w:r w:rsidRPr="007C3B41">
        <w:rPr>
          <w:spacing w:val="28"/>
        </w:rPr>
        <w:t xml:space="preserve"> </w:t>
      </w:r>
      <w:r w:rsidRPr="007C3B41">
        <w:t>Operated</w:t>
      </w:r>
      <w:r w:rsidRPr="007C3B41">
        <w:rPr>
          <w:spacing w:val="29"/>
        </w:rPr>
        <w:t xml:space="preserve"> </w:t>
      </w:r>
      <w:r w:rsidRPr="007C3B41">
        <w:t>Transit</w:t>
      </w:r>
      <w:r w:rsidRPr="007C3B41">
        <w:rPr>
          <w:spacing w:val="28"/>
        </w:rPr>
        <w:t xml:space="preserve"> </w:t>
      </w:r>
      <w:r w:rsidRPr="007C3B41">
        <w:t>Systems</w:t>
      </w:r>
      <w:r w:rsidRPr="007C3B41">
        <w:rPr>
          <w:spacing w:val="28"/>
        </w:rPr>
        <w:t xml:space="preserve"> </w:t>
      </w:r>
      <w:r w:rsidRPr="007C3B41">
        <w:t>(LOTS)</w:t>
      </w:r>
      <w:r w:rsidRPr="007C3B41">
        <w:rPr>
          <w:spacing w:val="22"/>
          <w:w w:val="99"/>
        </w:rPr>
        <w:t xml:space="preserve"> </w:t>
      </w:r>
      <w:r w:rsidRPr="007C3B41">
        <w:t>serving</w:t>
      </w:r>
      <w:r w:rsidRPr="007C3B41">
        <w:rPr>
          <w:spacing w:val="55"/>
        </w:rPr>
        <w:t xml:space="preserve"> </w:t>
      </w:r>
      <w:r w:rsidR="006C4F1B" w:rsidRPr="007C3B41">
        <w:rPr>
          <w:spacing w:val="-1"/>
        </w:rPr>
        <w:t>all</w:t>
      </w:r>
      <w:r w:rsidR="006C4F1B" w:rsidRPr="007C3B41">
        <w:rPr>
          <w:spacing w:val="56"/>
        </w:rPr>
        <w:t xml:space="preserve"> </w:t>
      </w:r>
      <w:r w:rsidRPr="007C3B41">
        <w:t>of</w:t>
      </w:r>
      <w:r w:rsidRPr="007C3B41">
        <w:rPr>
          <w:spacing w:val="56"/>
        </w:rPr>
        <w:t xml:space="preserve"> </w:t>
      </w:r>
      <w:r w:rsidRPr="007C3B41">
        <w:t>Maryland’s</w:t>
      </w:r>
      <w:r w:rsidRPr="007C3B41">
        <w:rPr>
          <w:spacing w:val="55"/>
        </w:rPr>
        <w:t xml:space="preserve"> </w:t>
      </w:r>
      <w:r w:rsidRPr="007C3B41">
        <w:rPr>
          <w:spacing w:val="-1"/>
        </w:rPr>
        <w:t>counties</w:t>
      </w:r>
      <w:r w:rsidRPr="007C3B41">
        <w:rPr>
          <w:spacing w:val="56"/>
        </w:rPr>
        <w:t xml:space="preserve"> </w:t>
      </w:r>
      <w:r w:rsidRPr="007C3B41">
        <w:rPr>
          <w:spacing w:val="-1"/>
        </w:rPr>
        <w:t>plus</w:t>
      </w:r>
      <w:r w:rsidRPr="007C3B41">
        <w:rPr>
          <w:spacing w:val="56"/>
        </w:rPr>
        <w:t xml:space="preserve"> </w:t>
      </w:r>
      <w:r w:rsidRPr="007C3B41">
        <w:rPr>
          <w:spacing w:val="-1"/>
        </w:rPr>
        <w:t>several</w:t>
      </w:r>
      <w:r w:rsidRPr="007C3B41">
        <w:rPr>
          <w:spacing w:val="56"/>
        </w:rPr>
        <w:t xml:space="preserve"> </w:t>
      </w:r>
      <w:r w:rsidRPr="007C3B41">
        <w:rPr>
          <w:spacing w:val="-1"/>
        </w:rPr>
        <w:t>towns</w:t>
      </w:r>
      <w:r w:rsidRPr="007C3B41">
        <w:rPr>
          <w:spacing w:val="56"/>
        </w:rPr>
        <w:t xml:space="preserve"> </w:t>
      </w:r>
      <w:r w:rsidRPr="007C3B41">
        <w:t>and</w:t>
      </w:r>
      <w:r w:rsidRPr="007C3B41">
        <w:rPr>
          <w:spacing w:val="56"/>
        </w:rPr>
        <w:t xml:space="preserve"> </w:t>
      </w:r>
      <w:r w:rsidRPr="007C3B41">
        <w:t>cities.</w:t>
      </w:r>
      <w:r w:rsidRPr="007C3B41">
        <w:rPr>
          <w:spacing w:val="33"/>
          <w:w w:val="99"/>
        </w:rPr>
        <w:t xml:space="preserve"> </w:t>
      </w:r>
      <w:r w:rsidRPr="007C3B41">
        <w:t>MTA/OLTS</w:t>
      </w:r>
      <w:r w:rsidRPr="007C3B41">
        <w:rPr>
          <w:spacing w:val="25"/>
        </w:rPr>
        <w:t xml:space="preserve"> </w:t>
      </w:r>
      <w:r w:rsidRPr="007C3B41">
        <w:t>staff</w:t>
      </w:r>
      <w:r w:rsidRPr="007C3B41">
        <w:rPr>
          <w:spacing w:val="26"/>
        </w:rPr>
        <w:t xml:space="preserve"> </w:t>
      </w:r>
      <w:r w:rsidRPr="007C3B41">
        <w:t>is</w:t>
      </w:r>
      <w:r w:rsidRPr="007C3B41">
        <w:rPr>
          <w:spacing w:val="27"/>
        </w:rPr>
        <w:t xml:space="preserve"> </w:t>
      </w:r>
      <w:r w:rsidRPr="007C3B41">
        <w:rPr>
          <w:spacing w:val="-1"/>
        </w:rPr>
        <w:t>responsible</w:t>
      </w:r>
      <w:r w:rsidRPr="007C3B41">
        <w:rPr>
          <w:spacing w:val="25"/>
        </w:rPr>
        <w:t xml:space="preserve"> </w:t>
      </w:r>
      <w:r w:rsidRPr="007C3B41">
        <w:t>for</w:t>
      </w:r>
      <w:r w:rsidRPr="007C3B41">
        <w:rPr>
          <w:spacing w:val="27"/>
        </w:rPr>
        <w:t xml:space="preserve"> </w:t>
      </w:r>
      <w:r w:rsidRPr="007C3B41">
        <w:rPr>
          <w:spacing w:val="-1"/>
        </w:rPr>
        <w:t>intergovernmental</w:t>
      </w:r>
      <w:r w:rsidRPr="007C3B41">
        <w:rPr>
          <w:spacing w:val="27"/>
        </w:rPr>
        <w:t xml:space="preserve"> </w:t>
      </w:r>
      <w:r w:rsidRPr="007C3B41">
        <w:rPr>
          <w:spacing w:val="-1"/>
        </w:rPr>
        <w:t>relations</w:t>
      </w:r>
      <w:r w:rsidRPr="007C3B41">
        <w:rPr>
          <w:spacing w:val="27"/>
        </w:rPr>
        <w:t xml:space="preserve"> </w:t>
      </w:r>
      <w:r w:rsidRPr="007C3B41">
        <w:rPr>
          <w:spacing w:val="-1"/>
        </w:rPr>
        <w:t>with</w:t>
      </w:r>
      <w:r w:rsidRPr="007C3B41">
        <w:rPr>
          <w:spacing w:val="26"/>
        </w:rPr>
        <w:t xml:space="preserve"> </w:t>
      </w:r>
      <w:r w:rsidRPr="007C3B41">
        <w:rPr>
          <w:spacing w:val="-1"/>
        </w:rPr>
        <w:t>the</w:t>
      </w:r>
      <w:r w:rsidRPr="007C3B41">
        <w:rPr>
          <w:spacing w:val="30"/>
        </w:rPr>
        <w:t xml:space="preserve"> </w:t>
      </w:r>
      <w:r w:rsidRPr="007C3B41">
        <w:t>LOTS,</w:t>
      </w:r>
      <w:r w:rsidRPr="007C3B41">
        <w:rPr>
          <w:spacing w:val="5"/>
        </w:rPr>
        <w:t xml:space="preserve"> </w:t>
      </w:r>
      <w:r w:rsidRPr="007C3B41">
        <w:t>planning,</w:t>
      </w:r>
      <w:r w:rsidRPr="007C3B41">
        <w:rPr>
          <w:spacing w:val="7"/>
        </w:rPr>
        <w:t xml:space="preserve"> </w:t>
      </w:r>
      <w:r w:rsidRPr="007C3B41">
        <w:t>capital</w:t>
      </w:r>
      <w:r w:rsidRPr="007C3B41">
        <w:rPr>
          <w:spacing w:val="6"/>
        </w:rPr>
        <w:t xml:space="preserve"> </w:t>
      </w:r>
      <w:r w:rsidRPr="007C3B41">
        <w:t>programming,</w:t>
      </w:r>
      <w:r w:rsidRPr="007C3B41">
        <w:rPr>
          <w:spacing w:val="6"/>
        </w:rPr>
        <w:t xml:space="preserve"> </w:t>
      </w:r>
      <w:r w:rsidRPr="007C3B41">
        <w:rPr>
          <w:spacing w:val="-1"/>
        </w:rPr>
        <w:t>training,</w:t>
      </w:r>
      <w:r w:rsidRPr="007C3B41">
        <w:rPr>
          <w:spacing w:val="7"/>
        </w:rPr>
        <w:t xml:space="preserve"> </w:t>
      </w:r>
      <w:r w:rsidRPr="007C3B41">
        <w:t>regulation</w:t>
      </w:r>
      <w:r w:rsidR="001B7CB5" w:rsidRPr="007C3B41">
        <w:t>,</w:t>
      </w:r>
      <w:r w:rsidRPr="007C3B41">
        <w:rPr>
          <w:spacing w:val="6"/>
        </w:rPr>
        <w:t xml:space="preserve"> </w:t>
      </w:r>
      <w:r w:rsidRPr="007C3B41">
        <w:t>and</w:t>
      </w:r>
      <w:r w:rsidRPr="007C3B41">
        <w:rPr>
          <w:spacing w:val="6"/>
        </w:rPr>
        <w:t xml:space="preserve"> </w:t>
      </w:r>
      <w:r w:rsidRPr="007C3B41">
        <w:t>policy</w:t>
      </w:r>
      <w:r w:rsidRPr="007C3B41">
        <w:rPr>
          <w:spacing w:val="23"/>
        </w:rPr>
        <w:t xml:space="preserve"> </w:t>
      </w:r>
      <w:r w:rsidRPr="007C3B41">
        <w:t>compliance,</w:t>
      </w:r>
      <w:r w:rsidRPr="007C3B41">
        <w:rPr>
          <w:spacing w:val="32"/>
        </w:rPr>
        <w:t xml:space="preserve"> </w:t>
      </w:r>
      <w:r w:rsidRPr="007C3B41">
        <w:rPr>
          <w:spacing w:val="-1"/>
        </w:rPr>
        <w:t>financial</w:t>
      </w:r>
      <w:r w:rsidRPr="007C3B41">
        <w:rPr>
          <w:spacing w:val="33"/>
        </w:rPr>
        <w:t xml:space="preserve"> </w:t>
      </w:r>
      <w:r w:rsidRPr="007C3B41">
        <w:t>management</w:t>
      </w:r>
      <w:r w:rsidRPr="007C3B41">
        <w:rPr>
          <w:spacing w:val="32"/>
        </w:rPr>
        <w:t xml:space="preserve"> </w:t>
      </w:r>
      <w:r w:rsidRPr="007C3B41">
        <w:rPr>
          <w:spacing w:val="-1"/>
        </w:rPr>
        <w:t>and</w:t>
      </w:r>
      <w:r w:rsidRPr="007C3B41">
        <w:rPr>
          <w:spacing w:val="34"/>
        </w:rPr>
        <w:t xml:space="preserve"> </w:t>
      </w:r>
      <w:r w:rsidRPr="007C3B41">
        <w:t>monitoring,</w:t>
      </w:r>
      <w:r w:rsidRPr="007C3B41">
        <w:rPr>
          <w:spacing w:val="32"/>
        </w:rPr>
        <w:t xml:space="preserve"> </w:t>
      </w:r>
      <w:r w:rsidRPr="007C3B41">
        <w:rPr>
          <w:spacing w:val="-1"/>
        </w:rPr>
        <w:t>and</w:t>
      </w:r>
      <w:r w:rsidRPr="007C3B41">
        <w:rPr>
          <w:spacing w:val="33"/>
        </w:rPr>
        <w:t xml:space="preserve"> </w:t>
      </w:r>
      <w:r w:rsidRPr="007C3B41">
        <w:rPr>
          <w:spacing w:val="-1"/>
        </w:rPr>
        <w:t>public</w:t>
      </w:r>
      <w:r w:rsidRPr="007C3B41">
        <w:rPr>
          <w:spacing w:val="33"/>
        </w:rPr>
        <w:t xml:space="preserve"> </w:t>
      </w:r>
      <w:r w:rsidRPr="007C3B41">
        <w:rPr>
          <w:spacing w:val="-1"/>
        </w:rPr>
        <w:t>relations</w:t>
      </w:r>
      <w:r w:rsidRPr="007C3B41">
        <w:rPr>
          <w:spacing w:val="24"/>
          <w:w w:val="99"/>
        </w:rPr>
        <w:t xml:space="preserve"> </w:t>
      </w:r>
      <w:r w:rsidRPr="007C3B41">
        <w:t>on</w:t>
      </w:r>
      <w:r w:rsidRPr="007C3B41">
        <w:rPr>
          <w:spacing w:val="23"/>
        </w:rPr>
        <w:t xml:space="preserve"> </w:t>
      </w:r>
      <w:r w:rsidRPr="007C3B41">
        <w:rPr>
          <w:spacing w:val="-1"/>
        </w:rPr>
        <w:t>behalf</w:t>
      </w:r>
      <w:r w:rsidRPr="007C3B41">
        <w:rPr>
          <w:spacing w:val="24"/>
        </w:rPr>
        <w:t xml:space="preserve"> </w:t>
      </w:r>
      <w:r w:rsidRPr="007C3B41">
        <w:t>of</w:t>
      </w:r>
      <w:r w:rsidRPr="007C3B41">
        <w:rPr>
          <w:spacing w:val="23"/>
        </w:rPr>
        <w:t xml:space="preserve"> MDOT </w:t>
      </w:r>
      <w:r w:rsidRPr="007C3B41">
        <w:t>MTA</w:t>
      </w:r>
      <w:r w:rsidRPr="007C3B41">
        <w:rPr>
          <w:spacing w:val="23"/>
        </w:rPr>
        <w:t xml:space="preserve"> </w:t>
      </w:r>
      <w:r w:rsidRPr="007C3B41">
        <w:t>in</w:t>
      </w:r>
      <w:r w:rsidRPr="007C3B41">
        <w:rPr>
          <w:spacing w:val="24"/>
        </w:rPr>
        <w:t xml:space="preserve"> </w:t>
      </w:r>
      <w:r w:rsidRPr="007C3B41">
        <w:rPr>
          <w:spacing w:val="-1"/>
        </w:rPr>
        <w:t>the</w:t>
      </w:r>
      <w:r w:rsidRPr="007C3B41">
        <w:rPr>
          <w:spacing w:val="23"/>
        </w:rPr>
        <w:t xml:space="preserve"> </w:t>
      </w:r>
      <w:r w:rsidRPr="007C3B41">
        <w:t>local</w:t>
      </w:r>
      <w:r w:rsidRPr="007C3B41">
        <w:rPr>
          <w:spacing w:val="23"/>
        </w:rPr>
        <w:t xml:space="preserve"> </w:t>
      </w:r>
      <w:r w:rsidRPr="007C3B41">
        <w:rPr>
          <w:spacing w:val="-1"/>
        </w:rPr>
        <w:t>communities.</w:t>
      </w:r>
      <w:r w:rsidR="001B7CB5" w:rsidRPr="007C3B41">
        <w:rPr>
          <w:spacing w:val="-1"/>
        </w:rPr>
        <w:t xml:space="preserve"> </w:t>
      </w:r>
      <w:r w:rsidRPr="007C3B41">
        <w:rPr>
          <w:spacing w:val="24"/>
        </w:rPr>
        <w:t xml:space="preserve"> </w:t>
      </w:r>
      <w:r w:rsidRPr="007C3B41">
        <w:t>The</w:t>
      </w:r>
      <w:r w:rsidRPr="007C3B41">
        <w:rPr>
          <w:spacing w:val="24"/>
        </w:rPr>
        <w:t xml:space="preserve"> MDOT </w:t>
      </w:r>
      <w:r w:rsidRPr="007C3B41">
        <w:rPr>
          <w:spacing w:val="-1"/>
        </w:rPr>
        <w:t>MTA</w:t>
      </w:r>
      <w:r w:rsidRPr="007C3B41">
        <w:rPr>
          <w:spacing w:val="24"/>
        </w:rPr>
        <w:t xml:space="preserve"> </w:t>
      </w:r>
      <w:r w:rsidRPr="007C3B41">
        <w:t>is</w:t>
      </w:r>
      <w:r w:rsidRPr="007C3B41">
        <w:rPr>
          <w:spacing w:val="23"/>
        </w:rPr>
        <w:t xml:space="preserve"> </w:t>
      </w:r>
      <w:r w:rsidRPr="007C3B41">
        <w:t>responsible</w:t>
      </w:r>
      <w:r w:rsidRPr="007C3B41">
        <w:rPr>
          <w:spacing w:val="37"/>
          <w:w w:val="99"/>
        </w:rPr>
        <w:t xml:space="preserve"> </w:t>
      </w:r>
      <w:r w:rsidRPr="007C3B41">
        <w:rPr>
          <w:spacing w:val="-1"/>
        </w:rPr>
        <w:t>for</w:t>
      </w:r>
      <w:r w:rsidRPr="007C3B41">
        <w:rPr>
          <w:spacing w:val="24"/>
        </w:rPr>
        <w:t xml:space="preserve"> </w:t>
      </w:r>
      <w:r w:rsidRPr="007C3B41">
        <w:rPr>
          <w:spacing w:val="-1"/>
        </w:rPr>
        <w:t>the</w:t>
      </w:r>
      <w:r w:rsidRPr="007C3B41">
        <w:rPr>
          <w:spacing w:val="25"/>
        </w:rPr>
        <w:t xml:space="preserve"> </w:t>
      </w:r>
      <w:r w:rsidRPr="007C3B41">
        <w:t>data</w:t>
      </w:r>
      <w:r w:rsidRPr="007C3B41">
        <w:rPr>
          <w:spacing w:val="23"/>
        </w:rPr>
        <w:t xml:space="preserve"> </w:t>
      </w:r>
      <w:r w:rsidRPr="007C3B41">
        <w:t>collection</w:t>
      </w:r>
      <w:r w:rsidRPr="007C3B41">
        <w:rPr>
          <w:spacing w:val="24"/>
        </w:rPr>
        <w:t xml:space="preserve"> </w:t>
      </w:r>
      <w:r w:rsidRPr="007C3B41">
        <w:rPr>
          <w:spacing w:val="-1"/>
        </w:rPr>
        <w:t>and</w:t>
      </w:r>
      <w:r w:rsidRPr="007C3B41">
        <w:rPr>
          <w:spacing w:val="25"/>
        </w:rPr>
        <w:t xml:space="preserve"> </w:t>
      </w:r>
      <w:r w:rsidRPr="007C3B41">
        <w:rPr>
          <w:spacing w:val="-1"/>
        </w:rPr>
        <w:t>compilation</w:t>
      </w:r>
      <w:r w:rsidRPr="007C3B41">
        <w:rPr>
          <w:spacing w:val="23"/>
        </w:rPr>
        <w:t xml:space="preserve"> </w:t>
      </w:r>
      <w:r w:rsidRPr="007C3B41">
        <w:rPr>
          <w:spacing w:val="-1"/>
        </w:rPr>
        <w:t>from</w:t>
      </w:r>
      <w:r w:rsidRPr="007C3B41">
        <w:rPr>
          <w:spacing w:val="24"/>
        </w:rPr>
        <w:t xml:space="preserve"> </w:t>
      </w:r>
      <w:r w:rsidRPr="007C3B41">
        <w:rPr>
          <w:spacing w:val="-1"/>
        </w:rPr>
        <w:t>each</w:t>
      </w:r>
      <w:r w:rsidRPr="007C3B41">
        <w:rPr>
          <w:spacing w:val="24"/>
        </w:rPr>
        <w:t xml:space="preserve"> </w:t>
      </w:r>
      <w:r w:rsidRPr="007C3B41">
        <w:rPr>
          <w:spacing w:val="-1"/>
        </w:rPr>
        <w:t>Section</w:t>
      </w:r>
      <w:r w:rsidRPr="007C3B41">
        <w:rPr>
          <w:spacing w:val="23"/>
        </w:rPr>
        <w:t xml:space="preserve"> </w:t>
      </w:r>
      <w:r w:rsidRPr="007C3B41">
        <w:rPr>
          <w:spacing w:val="-1"/>
        </w:rPr>
        <w:t>5311</w:t>
      </w:r>
      <w:r w:rsidRPr="007C3B41">
        <w:rPr>
          <w:spacing w:val="29"/>
        </w:rPr>
        <w:t xml:space="preserve"> </w:t>
      </w:r>
      <w:r w:rsidRPr="007C3B41">
        <w:t>subrecipient</w:t>
      </w:r>
      <w:r w:rsidRPr="007C3B41">
        <w:rPr>
          <w:spacing w:val="51"/>
        </w:rPr>
        <w:t xml:space="preserve"> </w:t>
      </w:r>
      <w:r w:rsidRPr="007C3B41">
        <w:t>in</w:t>
      </w:r>
      <w:r w:rsidRPr="007C3B41">
        <w:rPr>
          <w:spacing w:val="52"/>
        </w:rPr>
        <w:t xml:space="preserve"> </w:t>
      </w:r>
      <w:r w:rsidRPr="007C3B41">
        <w:rPr>
          <w:spacing w:val="-1"/>
        </w:rPr>
        <w:t>the</w:t>
      </w:r>
      <w:r w:rsidRPr="007C3B41">
        <w:rPr>
          <w:spacing w:val="52"/>
        </w:rPr>
        <w:t xml:space="preserve"> </w:t>
      </w:r>
      <w:r w:rsidRPr="007C3B41">
        <w:t>State</w:t>
      </w:r>
      <w:r w:rsidRPr="007C3B41">
        <w:rPr>
          <w:spacing w:val="52"/>
        </w:rPr>
        <w:t xml:space="preserve"> </w:t>
      </w:r>
      <w:r w:rsidRPr="007C3B41">
        <w:t>serving</w:t>
      </w:r>
      <w:r w:rsidRPr="007C3B41">
        <w:rPr>
          <w:spacing w:val="51"/>
        </w:rPr>
        <w:t xml:space="preserve"> </w:t>
      </w:r>
      <w:r w:rsidRPr="007C3B41">
        <w:t>the</w:t>
      </w:r>
      <w:r w:rsidRPr="007C3B41">
        <w:rPr>
          <w:spacing w:val="52"/>
        </w:rPr>
        <w:t xml:space="preserve"> </w:t>
      </w:r>
      <w:r w:rsidR="004059D3" w:rsidRPr="007C3B41">
        <w:t>general public</w:t>
      </w:r>
      <w:r w:rsidRPr="007C3B41">
        <w:t>.</w:t>
      </w:r>
      <w:r w:rsidRPr="007C3B41">
        <w:rPr>
          <w:spacing w:val="52"/>
        </w:rPr>
        <w:t xml:space="preserve"> </w:t>
      </w:r>
      <w:r w:rsidRPr="007C3B41">
        <w:t>MTA/OLTS</w:t>
      </w:r>
      <w:r w:rsidRPr="007C3B41">
        <w:rPr>
          <w:spacing w:val="51"/>
        </w:rPr>
        <w:t xml:space="preserve"> </w:t>
      </w:r>
      <w:r w:rsidRPr="007C3B41">
        <w:t>leads</w:t>
      </w:r>
      <w:r w:rsidRPr="007C3B41">
        <w:rPr>
          <w:spacing w:val="21"/>
          <w:w w:val="99"/>
        </w:rPr>
        <w:t xml:space="preserve"> </w:t>
      </w:r>
      <w:r w:rsidRPr="007C3B41">
        <w:rPr>
          <w:spacing w:val="-1"/>
        </w:rPr>
        <w:t>efforts</w:t>
      </w:r>
      <w:r w:rsidRPr="007C3B41">
        <w:rPr>
          <w:spacing w:val="9"/>
        </w:rPr>
        <w:t xml:space="preserve"> </w:t>
      </w:r>
      <w:r w:rsidRPr="007C3B41">
        <w:rPr>
          <w:spacing w:val="-1"/>
        </w:rPr>
        <w:t>to</w:t>
      </w:r>
      <w:r w:rsidRPr="007C3B41">
        <w:rPr>
          <w:spacing w:val="9"/>
        </w:rPr>
        <w:t xml:space="preserve"> </w:t>
      </w:r>
      <w:r w:rsidRPr="007C3B41">
        <w:rPr>
          <w:spacing w:val="-1"/>
        </w:rPr>
        <w:t>coordinate</w:t>
      </w:r>
      <w:r w:rsidRPr="007C3B41">
        <w:rPr>
          <w:spacing w:val="10"/>
        </w:rPr>
        <w:t xml:space="preserve"> </w:t>
      </w:r>
      <w:r w:rsidRPr="007C3B41">
        <w:rPr>
          <w:spacing w:val="-1"/>
        </w:rPr>
        <w:t>the</w:t>
      </w:r>
      <w:r w:rsidRPr="007C3B41">
        <w:rPr>
          <w:spacing w:val="9"/>
        </w:rPr>
        <w:t xml:space="preserve"> </w:t>
      </w:r>
      <w:r w:rsidRPr="007C3B41">
        <w:rPr>
          <w:spacing w:val="-1"/>
        </w:rPr>
        <w:t>funding</w:t>
      </w:r>
      <w:r w:rsidRPr="007C3B41">
        <w:rPr>
          <w:spacing w:val="10"/>
        </w:rPr>
        <w:t xml:space="preserve"> </w:t>
      </w:r>
      <w:r w:rsidRPr="007C3B41">
        <w:t>and</w:t>
      </w:r>
      <w:r w:rsidRPr="007C3B41">
        <w:rPr>
          <w:spacing w:val="9"/>
        </w:rPr>
        <w:t xml:space="preserve"> </w:t>
      </w:r>
      <w:r w:rsidRPr="007C3B41">
        <w:rPr>
          <w:spacing w:val="-1"/>
        </w:rPr>
        <w:t>delivery</w:t>
      </w:r>
      <w:r w:rsidRPr="007C3B41">
        <w:rPr>
          <w:spacing w:val="9"/>
        </w:rPr>
        <w:t xml:space="preserve"> </w:t>
      </w:r>
      <w:r w:rsidRPr="007C3B41">
        <w:rPr>
          <w:spacing w:val="-1"/>
        </w:rPr>
        <w:t>of</w:t>
      </w:r>
      <w:r w:rsidRPr="007C3B41">
        <w:t xml:space="preserve"> specialized</w:t>
      </w:r>
      <w:r w:rsidRPr="007C3B41">
        <w:rPr>
          <w:spacing w:val="25"/>
          <w:w w:val="99"/>
        </w:rPr>
        <w:t xml:space="preserve"> </w:t>
      </w:r>
      <w:r w:rsidRPr="007C3B41">
        <w:rPr>
          <w:spacing w:val="-1"/>
        </w:rPr>
        <w:t>transportation</w:t>
      </w:r>
      <w:r w:rsidRPr="007C3B41">
        <w:rPr>
          <w:spacing w:val="-3"/>
        </w:rPr>
        <w:t xml:space="preserve"> </w:t>
      </w:r>
      <w:r w:rsidRPr="007C3B41">
        <w:t>services</w:t>
      </w:r>
      <w:r w:rsidRPr="007C3B41">
        <w:rPr>
          <w:spacing w:val="-4"/>
        </w:rPr>
        <w:t xml:space="preserve"> </w:t>
      </w:r>
      <w:r w:rsidRPr="007C3B41">
        <w:rPr>
          <w:spacing w:val="-1"/>
        </w:rPr>
        <w:t>at</w:t>
      </w:r>
      <w:r w:rsidRPr="007C3B41">
        <w:rPr>
          <w:spacing w:val="-3"/>
        </w:rPr>
        <w:t xml:space="preserve"> </w:t>
      </w:r>
      <w:r w:rsidRPr="007C3B41">
        <w:rPr>
          <w:spacing w:val="-1"/>
        </w:rPr>
        <w:t>the</w:t>
      </w:r>
      <w:r w:rsidRPr="007C3B41">
        <w:rPr>
          <w:spacing w:val="-4"/>
        </w:rPr>
        <w:t xml:space="preserve"> </w:t>
      </w:r>
      <w:r w:rsidRPr="007C3B41">
        <w:t>State</w:t>
      </w:r>
      <w:r w:rsidRPr="007C3B41">
        <w:rPr>
          <w:spacing w:val="-4"/>
        </w:rPr>
        <w:t xml:space="preserve"> </w:t>
      </w:r>
      <w:r w:rsidRPr="007C3B41">
        <w:rPr>
          <w:spacing w:val="-1"/>
        </w:rPr>
        <w:t>and</w:t>
      </w:r>
      <w:r w:rsidRPr="007C3B41">
        <w:rPr>
          <w:spacing w:val="-3"/>
        </w:rPr>
        <w:t xml:space="preserve"> </w:t>
      </w:r>
      <w:r w:rsidRPr="007C3B41">
        <w:rPr>
          <w:spacing w:val="-1"/>
        </w:rPr>
        <w:t>local</w:t>
      </w:r>
      <w:r w:rsidRPr="007C3B41">
        <w:rPr>
          <w:spacing w:val="-4"/>
        </w:rPr>
        <w:t xml:space="preserve"> </w:t>
      </w:r>
      <w:r w:rsidRPr="007C3B41">
        <w:rPr>
          <w:spacing w:val="-1"/>
        </w:rPr>
        <w:t>level.</w:t>
      </w:r>
    </w:p>
    <w:p w14:paraId="7844508E" w14:textId="77777777" w:rsidR="00B4080D" w:rsidRPr="007C3B41" w:rsidRDefault="00B4080D">
      <w:pPr>
        <w:pStyle w:val="BodyText"/>
        <w:kinsoku w:val="0"/>
        <w:overflowPunct w:val="0"/>
        <w:spacing w:before="12"/>
        <w:ind w:left="0"/>
      </w:pPr>
    </w:p>
    <w:p w14:paraId="6FD3590F" w14:textId="77777777" w:rsidR="00B4080D" w:rsidRPr="007C3B41" w:rsidRDefault="00B4080D" w:rsidP="006C4F1B">
      <w:pPr>
        <w:pStyle w:val="BodyText"/>
        <w:kinsoku w:val="0"/>
        <w:overflowPunct w:val="0"/>
        <w:spacing w:before="53"/>
        <w:ind w:right="257"/>
        <w:jc w:val="both"/>
      </w:pPr>
      <w:r w:rsidRPr="007C3B41">
        <w:rPr>
          <w:spacing w:val="-1"/>
        </w:rPr>
        <w:t>While</w:t>
      </w:r>
      <w:r w:rsidRPr="007C3B41">
        <w:rPr>
          <w:spacing w:val="4"/>
        </w:rPr>
        <w:t xml:space="preserve"> </w:t>
      </w:r>
      <w:r w:rsidRPr="007C3B41">
        <w:rPr>
          <w:spacing w:val="-1"/>
        </w:rPr>
        <w:t>this</w:t>
      </w:r>
      <w:r w:rsidRPr="007C3B41">
        <w:rPr>
          <w:spacing w:val="5"/>
        </w:rPr>
        <w:t xml:space="preserve"> </w:t>
      </w:r>
      <w:r w:rsidRPr="007C3B41">
        <w:t>State</w:t>
      </w:r>
      <w:r w:rsidRPr="007C3B41">
        <w:rPr>
          <w:spacing w:val="5"/>
        </w:rPr>
        <w:t xml:space="preserve"> </w:t>
      </w:r>
      <w:r w:rsidRPr="007C3B41">
        <w:t>Management</w:t>
      </w:r>
      <w:r w:rsidRPr="007C3B41">
        <w:rPr>
          <w:spacing w:val="3"/>
        </w:rPr>
        <w:t xml:space="preserve"> </w:t>
      </w:r>
      <w:r w:rsidRPr="007C3B41">
        <w:rPr>
          <w:spacing w:val="-1"/>
        </w:rPr>
        <w:t>Plan</w:t>
      </w:r>
      <w:r w:rsidRPr="007C3B41">
        <w:rPr>
          <w:spacing w:val="3"/>
        </w:rPr>
        <w:t xml:space="preserve"> </w:t>
      </w:r>
      <w:r w:rsidRPr="007C3B41">
        <w:t>addresses</w:t>
      </w:r>
      <w:r w:rsidRPr="007C3B41">
        <w:rPr>
          <w:spacing w:val="5"/>
        </w:rPr>
        <w:t xml:space="preserve"> </w:t>
      </w:r>
      <w:r w:rsidRPr="007C3B41">
        <w:t>the</w:t>
      </w:r>
      <w:r w:rsidRPr="007C3B41">
        <w:rPr>
          <w:spacing w:val="4"/>
        </w:rPr>
        <w:t xml:space="preserve"> </w:t>
      </w:r>
      <w:r w:rsidRPr="007C3B41">
        <w:t>FTA</w:t>
      </w:r>
      <w:r w:rsidRPr="007C3B41">
        <w:rPr>
          <w:spacing w:val="5"/>
        </w:rPr>
        <w:t xml:space="preserve"> </w:t>
      </w:r>
      <w:r w:rsidRPr="007C3B41">
        <w:rPr>
          <w:spacing w:val="-1"/>
        </w:rPr>
        <w:t>requirement</w:t>
      </w:r>
      <w:r w:rsidRPr="007C3B41">
        <w:rPr>
          <w:spacing w:val="4"/>
        </w:rPr>
        <w:t xml:space="preserve"> </w:t>
      </w:r>
      <w:r w:rsidRPr="007C3B41">
        <w:t>to</w:t>
      </w:r>
      <w:r w:rsidRPr="007C3B41">
        <w:rPr>
          <w:spacing w:val="25"/>
        </w:rPr>
        <w:t xml:space="preserve"> </w:t>
      </w:r>
      <w:r w:rsidRPr="007C3B41">
        <w:t>document</w:t>
      </w:r>
      <w:r w:rsidRPr="007C3B41">
        <w:rPr>
          <w:spacing w:val="48"/>
        </w:rPr>
        <w:t xml:space="preserve"> </w:t>
      </w:r>
      <w:r w:rsidRPr="007C3B41">
        <w:t>Section</w:t>
      </w:r>
      <w:r w:rsidRPr="007C3B41">
        <w:rPr>
          <w:spacing w:val="48"/>
        </w:rPr>
        <w:t xml:space="preserve"> </w:t>
      </w:r>
      <w:r w:rsidRPr="007C3B41">
        <w:t>5311</w:t>
      </w:r>
      <w:r w:rsidRPr="007C3B41">
        <w:rPr>
          <w:spacing w:val="48"/>
        </w:rPr>
        <w:t xml:space="preserve"> </w:t>
      </w:r>
      <w:r w:rsidRPr="007C3B41">
        <w:t>program</w:t>
      </w:r>
      <w:r w:rsidRPr="007C3B41">
        <w:rPr>
          <w:spacing w:val="49"/>
        </w:rPr>
        <w:t xml:space="preserve"> </w:t>
      </w:r>
      <w:r w:rsidRPr="007C3B41">
        <w:rPr>
          <w:spacing w:val="-1"/>
        </w:rPr>
        <w:t>management</w:t>
      </w:r>
      <w:r w:rsidRPr="007C3B41">
        <w:rPr>
          <w:spacing w:val="48"/>
        </w:rPr>
        <w:t xml:space="preserve"> </w:t>
      </w:r>
      <w:r w:rsidRPr="007C3B41">
        <w:rPr>
          <w:spacing w:val="-1"/>
        </w:rPr>
        <w:t>in</w:t>
      </w:r>
      <w:r w:rsidRPr="007C3B41">
        <w:rPr>
          <w:spacing w:val="48"/>
        </w:rPr>
        <w:t xml:space="preserve"> </w:t>
      </w:r>
      <w:r w:rsidRPr="007C3B41">
        <w:rPr>
          <w:spacing w:val="-1"/>
        </w:rPr>
        <w:t>Maryland,</w:t>
      </w:r>
      <w:r w:rsidRPr="007C3B41">
        <w:rPr>
          <w:spacing w:val="48"/>
        </w:rPr>
        <w:t xml:space="preserve"> </w:t>
      </w:r>
      <w:r w:rsidRPr="007C3B41">
        <w:t>due</w:t>
      </w:r>
      <w:r w:rsidRPr="007C3B41">
        <w:rPr>
          <w:spacing w:val="48"/>
        </w:rPr>
        <w:t xml:space="preserve"> </w:t>
      </w:r>
      <w:r w:rsidRPr="007C3B41">
        <w:rPr>
          <w:spacing w:val="-1"/>
        </w:rPr>
        <w:t>to</w:t>
      </w:r>
      <w:r w:rsidRPr="007C3B41">
        <w:rPr>
          <w:spacing w:val="49"/>
        </w:rPr>
        <w:t xml:space="preserve"> </w:t>
      </w:r>
      <w:r w:rsidRPr="007C3B41">
        <w:rPr>
          <w:spacing w:val="-1"/>
        </w:rPr>
        <w:t>the</w:t>
      </w:r>
      <w:r w:rsidRPr="007C3B41">
        <w:rPr>
          <w:spacing w:val="22"/>
        </w:rPr>
        <w:t xml:space="preserve"> </w:t>
      </w:r>
      <w:r w:rsidRPr="007C3B41">
        <w:t>myriad</w:t>
      </w:r>
      <w:r w:rsidRPr="007C3B41">
        <w:rPr>
          <w:spacing w:val="27"/>
        </w:rPr>
        <w:t xml:space="preserve"> </w:t>
      </w:r>
      <w:r w:rsidRPr="007C3B41">
        <w:t>of</w:t>
      </w:r>
      <w:r w:rsidRPr="007C3B41">
        <w:rPr>
          <w:spacing w:val="28"/>
        </w:rPr>
        <w:t xml:space="preserve"> </w:t>
      </w:r>
      <w:r w:rsidRPr="007C3B41">
        <w:t>responsibilities</w:t>
      </w:r>
      <w:r w:rsidRPr="007C3B41">
        <w:rPr>
          <w:spacing w:val="28"/>
        </w:rPr>
        <w:t xml:space="preserve"> </w:t>
      </w:r>
      <w:r w:rsidRPr="007C3B41">
        <w:rPr>
          <w:spacing w:val="-1"/>
        </w:rPr>
        <w:t>associated</w:t>
      </w:r>
      <w:r w:rsidRPr="007C3B41">
        <w:rPr>
          <w:spacing w:val="28"/>
        </w:rPr>
        <w:t xml:space="preserve"> </w:t>
      </w:r>
      <w:r w:rsidRPr="007C3B41">
        <w:rPr>
          <w:spacing w:val="-1"/>
        </w:rPr>
        <w:t>with</w:t>
      </w:r>
      <w:r w:rsidRPr="007C3B41">
        <w:rPr>
          <w:spacing w:val="27"/>
        </w:rPr>
        <w:t xml:space="preserve"> </w:t>
      </w:r>
      <w:r w:rsidRPr="007C3B41">
        <w:rPr>
          <w:spacing w:val="-1"/>
        </w:rPr>
        <w:t>the</w:t>
      </w:r>
      <w:r w:rsidRPr="007C3B41">
        <w:rPr>
          <w:spacing w:val="29"/>
        </w:rPr>
        <w:t xml:space="preserve"> </w:t>
      </w:r>
      <w:r w:rsidRPr="007C3B41">
        <w:t>Section</w:t>
      </w:r>
      <w:r w:rsidRPr="007C3B41">
        <w:rPr>
          <w:spacing w:val="27"/>
        </w:rPr>
        <w:t xml:space="preserve"> </w:t>
      </w:r>
      <w:r w:rsidRPr="007C3B41">
        <w:rPr>
          <w:spacing w:val="-1"/>
        </w:rPr>
        <w:t>5311</w:t>
      </w:r>
      <w:r w:rsidRPr="007C3B41">
        <w:rPr>
          <w:spacing w:val="28"/>
        </w:rPr>
        <w:t xml:space="preserve"> </w:t>
      </w:r>
      <w:r w:rsidRPr="007C3B41">
        <w:rPr>
          <w:spacing w:val="-1"/>
        </w:rPr>
        <w:t>Program,</w:t>
      </w:r>
      <w:r w:rsidRPr="007C3B41">
        <w:rPr>
          <w:spacing w:val="28"/>
        </w:rPr>
        <w:t xml:space="preserve"> </w:t>
      </w:r>
      <w:r w:rsidRPr="007C3B41">
        <w:rPr>
          <w:spacing w:val="-1"/>
        </w:rPr>
        <w:t>the</w:t>
      </w:r>
      <w:r w:rsidRPr="007C3B41">
        <w:rPr>
          <w:spacing w:val="24"/>
        </w:rPr>
        <w:t xml:space="preserve"> </w:t>
      </w:r>
      <w:r w:rsidRPr="007C3B41">
        <w:t>MTA/OLTS</w:t>
      </w:r>
      <w:r w:rsidRPr="007C3B41">
        <w:rPr>
          <w:spacing w:val="22"/>
        </w:rPr>
        <w:t xml:space="preserve"> </w:t>
      </w:r>
      <w:r w:rsidRPr="007C3B41">
        <w:t>provides</w:t>
      </w:r>
      <w:r w:rsidRPr="007C3B41">
        <w:rPr>
          <w:spacing w:val="23"/>
        </w:rPr>
        <w:t xml:space="preserve"> </w:t>
      </w:r>
      <w:r w:rsidRPr="007C3B41">
        <w:t>additional</w:t>
      </w:r>
      <w:r w:rsidRPr="007C3B41">
        <w:rPr>
          <w:spacing w:val="23"/>
        </w:rPr>
        <w:t xml:space="preserve"> </w:t>
      </w:r>
      <w:r w:rsidRPr="007C3B41">
        <w:t>comprehensive</w:t>
      </w:r>
      <w:r w:rsidRPr="007C3B41">
        <w:rPr>
          <w:spacing w:val="22"/>
        </w:rPr>
        <w:t xml:space="preserve"> </w:t>
      </w:r>
      <w:r w:rsidRPr="007C3B41">
        <w:rPr>
          <w:spacing w:val="-1"/>
        </w:rPr>
        <w:t>guidance</w:t>
      </w:r>
      <w:r w:rsidRPr="007C3B41">
        <w:rPr>
          <w:spacing w:val="23"/>
        </w:rPr>
        <w:t xml:space="preserve"> </w:t>
      </w:r>
      <w:r w:rsidRPr="007C3B41">
        <w:rPr>
          <w:spacing w:val="-1"/>
        </w:rPr>
        <w:t>to</w:t>
      </w:r>
      <w:r w:rsidRPr="007C3B41">
        <w:rPr>
          <w:spacing w:val="23"/>
        </w:rPr>
        <w:t xml:space="preserve"> </w:t>
      </w:r>
      <w:r w:rsidRPr="007C3B41">
        <w:t>its</w:t>
      </w:r>
      <w:r w:rsidRPr="007C3B41">
        <w:rPr>
          <w:spacing w:val="23"/>
        </w:rPr>
        <w:t xml:space="preserve"> </w:t>
      </w:r>
      <w:r w:rsidRPr="007C3B41">
        <w:t>staff</w:t>
      </w:r>
      <w:r w:rsidRPr="007C3B41">
        <w:rPr>
          <w:spacing w:val="23"/>
        </w:rPr>
        <w:t xml:space="preserve"> </w:t>
      </w:r>
      <w:r w:rsidRPr="007C3B41">
        <w:rPr>
          <w:spacing w:val="-1"/>
        </w:rPr>
        <w:t>through</w:t>
      </w:r>
      <w:r w:rsidRPr="007C3B41">
        <w:t xml:space="preserve"> standard operating </w:t>
      </w:r>
      <w:r w:rsidRPr="007C3B41">
        <w:rPr>
          <w:spacing w:val="-1"/>
        </w:rPr>
        <w:t>procedures,</w:t>
      </w:r>
      <w:r w:rsidRPr="007C3B41">
        <w:t xml:space="preserve"> </w:t>
      </w:r>
      <w:r w:rsidRPr="007C3B41">
        <w:rPr>
          <w:spacing w:val="-1"/>
        </w:rPr>
        <w:t>and</w:t>
      </w:r>
      <w:r w:rsidRPr="007C3B41">
        <w:t xml:space="preserve"> </w:t>
      </w:r>
      <w:r w:rsidRPr="007C3B41">
        <w:rPr>
          <w:spacing w:val="-1"/>
        </w:rPr>
        <w:t>to</w:t>
      </w:r>
      <w:r w:rsidRPr="007C3B41">
        <w:t xml:space="preserve"> </w:t>
      </w:r>
      <w:r w:rsidRPr="007C3B41">
        <w:rPr>
          <w:spacing w:val="-1"/>
        </w:rPr>
        <w:t>its</w:t>
      </w:r>
      <w:r w:rsidRPr="007C3B41">
        <w:t xml:space="preserve"> </w:t>
      </w:r>
      <w:r w:rsidRPr="007C3B41">
        <w:rPr>
          <w:spacing w:val="-1"/>
        </w:rPr>
        <w:t>subrecipients through</w:t>
      </w:r>
      <w:r w:rsidRPr="007C3B41">
        <w:t xml:space="preserve"> </w:t>
      </w:r>
      <w:r w:rsidR="006C4F1B" w:rsidRPr="007C3B41">
        <w:t xml:space="preserve"> a </w:t>
      </w:r>
      <w:r w:rsidRPr="007C3B41">
        <w:t>Locally</w:t>
      </w:r>
      <w:r w:rsidRPr="007C3B41">
        <w:rPr>
          <w:spacing w:val="32"/>
        </w:rPr>
        <w:t xml:space="preserve"> </w:t>
      </w:r>
      <w:r w:rsidRPr="007C3B41">
        <w:rPr>
          <w:spacing w:val="-1"/>
        </w:rPr>
        <w:t>Operated</w:t>
      </w:r>
      <w:r w:rsidRPr="007C3B41">
        <w:rPr>
          <w:spacing w:val="33"/>
        </w:rPr>
        <w:t xml:space="preserve"> </w:t>
      </w:r>
      <w:r w:rsidRPr="007C3B41">
        <w:rPr>
          <w:spacing w:val="-1"/>
        </w:rPr>
        <w:t>Transit</w:t>
      </w:r>
      <w:r w:rsidRPr="007C3B41">
        <w:rPr>
          <w:spacing w:val="32"/>
        </w:rPr>
        <w:t xml:space="preserve"> </w:t>
      </w:r>
      <w:r w:rsidRPr="007C3B41">
        <w:t>Systems</w:t>
      </w:r>
      <w:r w:rsidRPr="007C3B41">
        <w:rPr>
          <w:spacing w:val="33"/>
        </w:rPr>
        <w:t xml:space="preserve"> </w:t>
      </w:r>
      <w:r w:rsidRPr="007C3B41">
        <w:rPr>
          <w:spacing w:val="-1"/>
        </w:rPr>
        <w:t>(LOTS)</w:t>
      </w:r>
      <w:r w:rsidRPr="007C3B41">
        <w:rPr>
          <w:spacing w:val="33"/>
        </w:rPr>
        <w:t xml:space="preserve"> </w:t>
      </w:r>
      <w:r w:rsidRPr="007C3B41">
        <w:t>Manual</w:t>
      </w:r>
      <w:r w:rsidRPr="007C3B41">
        <w:rPr>
          <w:spacing w:val="32"/>
        </w:rPr>
        <w:t xml:space="preserve"> </w:t>
      </w:r>
      <w:r w:rsidRPr="007C3B41">
        <w:rPr>
          <w:spacing w:val="-1"/>
        </w:rPr>
        <w:t>as</w:t>
      </w:r>
      <w:r w:rsidRPr="007C3B41">
        <w:rPr>
          <w:spacing w:val="33"/>
        </w:rPr>
        <w:t xml:space="preserve"> </w:t>
      </w:r>
      <w:r w:rsidRPr="007C3B41">
        <w:rPr>
          <w:spacing w:val="-1"/>
        </w:rPr>
        <w:t>well</w:t>
      </w:r>
      <w:r w:rsidRPr="007C3B41">
        <w:rPr>
          <w:spacing w:val="34"/>
        </w:rPr>
        <w:t xml:space="preserve"> </w:t>
      </w:r>
      <w:r w:rsidRPr="007C3B41">
        <w:rPr>
          <w:spacing w:val="-1"/>
        </w:rPr>
        <w:t>as</w:t>
      </w:r>
      <w:r w:rsidRPr="007C3B41">
        <w:rPr>
          <w:spacing w:val="33"/>
        </w:rPr>
        <w:t xml:space="preserve"> </w:t>
      </w:r>
      <w:r w:rsidRPr="007C3B41">
        <w:rPr>
          <w:spacing w:val="-1"/>
        </w:rPr>
        <w:t>the</w:t>
      </w:r>
      <w:r w:rsidRPr="007C3B41">
        <w:rPr>
          <w:spacing w:val="33"/>
        </w:rPr>
        <w:t xml:space="preserve"> </w:t>
      </w:r>
      <w:r w:rsidRPr="007C3B41">
        <w:rPr>
          <w:spacing w:val="-1"/>
        </w:rPr>
        <w:t>annual</w:t>
      </w:r>
      <w:r w:rsidRPr="007C3B41">
        <w:rPr>
          <w:spacing w:val="26"/>
        </w:rPr>
        <w:t xml:space="preserve"> </w:t>
      </w:r>
      <w:r w:rsidRPr="007C3B41">
        <w:rPr>
          <w:spacing w:val="-1"/>
        </w:rPr>
        <w:t>grant</w:t>
      </w:r>
      <w:r w:rsidRPr="007C3B41">
        <w:t xml:space="preserve"> </w:t>
      </w:r>
      <w:r w:rsidRPr="007C3B41">
        <w:rPr>
          <w:spacing w:val="-1"/>
        </w:rPr>
        <w:t>application package.</w:t>
      </w:r>
    </w:p>
    <w:p w14:paraId="1A0C8FDC" w14:textId="77777777" w:rsidR="00B4080D" w:rsidRPr="007C3B41" w:rsidRDefault="00B4080D">
      <w:pPr>
        <w:pStyle w:val="BodyText"/>
        <w:kinsoku w:val="0"/>
        <w:overflowPunct w:val="0"/>
        <w:spacing w:before="12"/>
        <w:ind w:left="0"/>
      </w:pPr>
    </w:p>
    <w:p w14:paraId="6EF7A4B0" w14:textId="77777777" w:rsidR="00B4080D" w:rsidRPr="007C3B41" w:rsidRDefault="00B4080D">
      <w:pPr>
        <w:pStyle w:val="BodyText"/>
        <w:kinsoku w:val="0"/>
        <w:overflowPunct w:val="0"/>
        <w:ind w:right="256"/>
        <w:jc w:val="both"/>
      </w:pPr>
      <w:r w:rsidRPr="007C3B41">
        <w:t>The</w:t>
      </w:r>
      <w:r w:rsidRPr="007C3B41">
        <w:rPr>
          <w:spacing w:val="25"/>
        </w:rPr>
        <w:t xml:space="preserve"> </w:t>
      </w:r>
      <w:r w:rsidRPr="007C3B41">
        <w:rPr>
          <w:spacing w:val="-1"/>
        </w:rPr>
        <w:t>MTA/OLTS</w:t>
      </w:r>
      <w:r w:rsidRPr="007C3B41">
        <w:rPr>
          <w:spacing w:val="26"/>
        </w:rPr>
        <w:t xml:space="preserve"> </w:t>
      </w:r>
      <w:r w:rsidRPr="007C3B41">
        <w:t>coordinates</w:t>
      </w:r>
      <w:r w:rsidRPr="007C3B41">
        <w:rPr>
          <w:spacing w:val="24"/>
        </w:rPr>
        <w:t xml:space="preserve"> </w:t>
      </w:r>
      <w:r w:rsidRPr="007C3B41">
        <w:t>with</w:t>
      </w:r>
      <w:r w:rsidRPr="007C3B41">
        <w:rPr>
          <w:spacing w:val="26"/>
        </w:rPr>
        <w:t xml:space="preserve"> </w:t>
      </w:r>
      <w:r w:rsidRPr="007C3B41">
        <w:rPr>
          <w:spacing w:val="-1"/>
        </w:rPr>
        <w:t>several</w:t>
      </w:r>
      <w:r w:rsidRPr="007C3B41">
        <w:rPr>
          <w:spacing w:val="25"/>
        </w:rPr>
        <w:t xml:space="preserve"> </w:t>
      </w:r>
      <w:r w:rsidRPr="007C3B41">
        <w:t>other</w:t>
      </w:r>
      <w:r w:rsidRPr="007C3B41">
        <w:rPr>
          <w:spacing w:val="26"/>
        </w:rPr>
        <w:t xml:space="preserve"> </w:t>
      </w:r>
      <w:r w:rsidRPr="007C3B41">
        <w:t>offices</w:t>
      </w:r>
      <w:r w:rsidRPr="007C3B41">
        <w:rPr>
          <w:spacing w:val="25"/>
        </w:rPr>
        <w:t xml:space="preserve"> </w:t>
      </w:r>
      <w:r w:rsidRPr="007C3B41">
        <w:t>within</w:t>
      </w:r>
      <w:r w:rsidRPr="007C3B41">
        <w:rPr>
          <w:spacing w:val="26"/>
        </w:rPr>
        <w:t xml:space="preserve"> MDOT </w:t>
      </w:r>
      <w:r w:rsidRPr="007C3B41">
        <w:t>MTA</w:t>
      </w:r>
      <w:r w:rsidRPr="007C3B41">
        <w:rPr>
          <w:spacing w:val="25"/>
        </w:rPr>
        <w:t xml:space="preserve"> </w:t>
      </w:r>
      <w:r w:rsidRPr="007C3B41">
        <w:rPr>
          <w:spacing w:val="-1"/>
        </w:rPr>
        <w:t>that</w:t>
      </w:r>
      <w:r w:rsidRPr="007C3B41">
        <w:rPr>
          <w:spacing w:val="56"/>
        </w:rPr>
        <w:t xml:space="preserve"> </w:t>
      </w:r>
      <w:r w:rsidRPr="007C3B41">
        <w:t>have</w:t>
      </w:r>
      <w:r w:rsidRPr="007C3B41">
        <w:rPr>
          <w:spacing w:val="57"/>
        </w:rPr>
        <w:t xml:space="preserve"> </w:t>
      </w:r>
      <w:r w:rsidRPr="007C3B41">
        <w:t>roles</w:t>
      </w:r>
      <w:r w:rsidRPr="007C3B41">
        <w:rPr>
          <w:spacing w:val="56"/>
        </w:rPr>
        <w:t xml:space="preserve"> </w:t>
      </w:r>
      <w:r w:rsidRPr="007C3B41">
        <w:t>in</w:t>
      </w:r>
      <w:r w:rsidRPr="007C3B41">
        <w:rPr>
          <w:spacing w:val="57"/>
        </w:rPr>
        <w:t xml:space="preserve"> </w:t>
      </w:r>
      <w:r w:rsidRPr="007C3B41">
        <w:t>program</w:t>
      </w:r>
      <w:r w:rsidRPr="007C3B41">
        <w:rPr>
          <w:spacing w:val="56"/>
        </w:rPr>
        <w:t xml:space="preserve"> </w:t>
      </w:r>
      <w:r w:rsidRPr="007C3B41">
        <w:rPr>
          <w:spacing w:val="-1"/>
        </w:rPr>
        <w:t>implementation.</w:t>
      </w:r>
      <w:r w:rsidRPr="007C3B41">
        <w:rPr>
          <w:spacing w:val="53"/>
        </w:rPr>
        <w:t xml:space="preserve"> </w:t>
      </w:r>
      <w:r w:rsidRPr="007C3B41">
        <w:rPr>
          <w:spacing w:val="-1"/>
        </w:rPr>
        <w:t>Specific</w:t>
      </w:r>
      <w:r w:rsidRPr="007C3B41">
        <w:rPr>
          <w:spacing w:val="55"/>
        </w:rPr>
        <w:t xml:space="preserve"> </w:t>
      </w:r>
      <w:r w:rsidRPr="007C3B41">
        <w:rPr>
          <w:spacing w:val="-1"/>
        </w:rPr>
        <w:t>program</w:t>
      </w:r>
      <w:r w:rsidRPr="007C3B41">
        <w:rPr>
          <w:spacing w:val="23"/>
          <w:w w:val="99"/>
        </w:rPr>
        <w:t xml:space="preserve"> </w:t>
      </w:r>
      <w:r w:rsidRPr="007C3B41">
        <w:rPr>
          <w:spacing w:val="-1"/>
        </w:rPr>
        <w:t>functions</w:t>
      </w:r>
      <w:r w:rsidRPr="007C3B41">
        <w:rPr>
          <w:spacing w:val="40"/>
        </w:rPr>
        <w:t xml:space="preserve"> </w:t>
      </w:r>
      <w:r w:rsidRPr="007C3B41">
        <w:rPr>
          <w:spacing w:val="-1"/>
        </w:rPr>
        <w:t>that</w:t>
      </w:r>
      <w:r w:rsidRPr="007C3B41">
        <w:rPr>
          <w:spacing w:val="41"/>
        </w:rPr>
        <w:t xml:space="preserve"> </w:t>
      </w:r>
      <w:r w:rsidRPr="007C3B41">
        <w:rPr>
          <w:spacing w:val="-1"/>
        </w:rPr>
        <w:t>are</w:t>
      </w:r>
      <w:r w:rsidRPr="007C3B41">
        <w:rPr>
          <w:spacing w:val="41"/>
        </w:rPr>
        <w:t xml:space="preserve"> </w:t>
      </w:r>
      <w:r w:rsidRPr="007C3B41">
        <w:t>shared</w:t>
      </w:r>
      <w:r w:rsidRPr="007C3B41">
        <w:rPr>
          <w:spacing w:val="40"/>
        </w:rPr>
        <w:t xml:space="preserve"> </w:t>
      </w:r>
      <w:r w:rsidRPr="007C3B41">
        <w:t>with</w:t>
      </w:r>
      <w:r w:rsidRPr="007C3B41">
        <w:rPr>
          <w:spacing w:val="41"/>
        </w:rPr>
        <w:t xml:space="preserve"> </w:t>
      </w:r>
      <w:r w:rsidRPr="007C3B41">
        <w:t>other</w:t>
      </w:r>
      <w:r w:rsidRPr="007C3B41">
        <w:rPr>
          <w:spacing w:val="41"/>
        </w:rPr>
        <w:t xml:space="preserve"> </w:t>
      </w:r>
      <w:r w:rsidRPr="007C3B41">
        <w:t>offices:</w:t>
      </w:r>
      <w:r w:rsidRPr="007C3B41">
        <w:rPr>
          <w:spacing w:val="40"/>
        </w:rPr>
        <w:t xml:space="preserve"> </w:t>
      </w:r>
      <w:r w:rsidRPr="007C3B41">
        <w:t>the</w:t>
      </w:r>
      <w:r w:rsidRPr="007C3B41">
        <w:rPr>
          <w:spacing w:val="41"/>
        </w:rPr>
        <w:t xml:space="preserve"> </w:t>
      </w:r>
      <w:r w:rsidRPr="007C3B41">
        <w:t>Office</w:t>
      </w:r>
      <w:r w:rsidRPr="007C3B41">
        <w:rPr>
          <w:spacing w:val="41"/>
        </w:rPr>
        <w:t xml:space="preserve"> </w:t>
      </w:r>
      <w:r w:rsidRPr="007C3B41">
        <w:t>of</w:t>
      </w:r>
      <w:r w:rsidRPr="007C3B41">
        <w:rPr>
          <w:spacing w:val="40"/>
        </w:rPr>
        <w:t xml:space="preserve"> </w:t>
      </w:r>
      <w:r w:rsidRPr="007C3B41">
        <w:t>Planning,</w:t>
      </w:r>
      <w:r w:rsidRPr="007C3B41">
        <w:rPr>
          <w:spacing w:val="41"/>
        </w:rPr>
        <w:t xml:space="preserve"> </w:t>
      </w:r>
      <w:r w:rsidRPr="007C3B41">
        <w:t>the</w:t>
      </w:r>
      <w:r w:rsidRPr="007C3B41">
        <w:rPr>
          <w:spacing w:val="24"/>
        </w:rPr>
        <w:t xml:space="preserve"> </w:t>
      </w:r>
      <w:r w:rsidRPr="007C3B41">
        <w:t>Office</w:t>
      </w:r>
      <w:r w:rsidRPr="007C3B41">
        <w:rPr>
          <w:spacing w:val="24"/>
        </w:rPr>
        <w:t xml:space="preserve"> </w:t>
      </w:r>
      <w:r w:rsidRPr="007C3B41">
        <w:t>of</w:t>
      </w:r>
      <w:r w:rsidRPr="007C3B41">
        <w:rPr>
          <w:spacing w:val="24"/>
        </w:rPr>
        <w:t xml:space="preserve"> </w:t>
      </w:r>
      <w:r w:rsidRPr="007C3B41">
        <w:rPr>
          <w:spacing w:val="-1"/>
        </w:rPr>
        <w:t>Finance,</w:t>
      </w:r>
      <w:r w:rsidRPr="007C3B41">
        <w:rPr>
          <w:spacing w:val="25"/>
        </w:rPr>
        <w:t xml:space="preserve"> </w:t>
      </w:r>
      <w:r w:rsidRPr="007C3B41">
        <w:t>the</w:t>
      </w:r>
      <w:r w:rsidRPr="007C3B41">
        <w:rPr>
          <w:spacing w:val="24"/>
        </w:rPr>
        <w:t xml:space="preserve"> </w:t>
      </w:r>
      <w:r w:rsidRPr="007C3B41">
        <w:t>Office</w:t>
      </w:r>
      <w:r w:rsidRPr="007C3B41">
        <w:rPr>
          <w:spacing w:val="25"/>
        </w:rPr>
        <w:t xml:space="preserve"> </w:t>
      </w:r>
      <w:r w:rsidRPr="007C3B41">
        <w:t>of</w:t>
      </w:r>
      <w:r w:rsidRPr="007C3B41">
        <w:rPr>
          <w:spacing w:val="24"/>
        </w:rPr>
        <w:t xml:space="preserve"> </w:t>
      </w:r>
      <w:r w:rsidRPr="007C3B41">
        <w:rPr>
          <w:spacing w:val="-1"/>
        </w:rPr>
        <w:t>Procurement,</w:t>
      </w:r>
      <w:r w:rsidRPr="007C3B41">
        <w:rPr>
          <w:spacing w:val="25"/>
        </w:rPr>
        <w:t xml:space="preserve"> </w:t>
      </w:r>
      <w:r w:rsidRPr="007C3B41">
        <w:rPr>
          <w:spacing w:val="-1"/>
        </w:rPr>
        <w:t>the</w:t>
      </w:r>
      <w:r w:rsidRPr="007C3B41">
        <w:rPr>
          <w:spacing w:val="24"/>
        </w:rPr>
        <w:t xml:space="preserve"> </w:t>
      </w:r>
      <w:r w:rsidR="004C3FEA" w:rsidRPr="007C3B41">
        <w:rPr>
          <w:spacing w:val="24"/>
        </w:rPr>
        <w:t>Equal Opportunity Compliance Program</w:t>
      </w:r>
      <w:r w:rsidRPr="007C3B41">
        <w:rPr>
          <w:spacing w:val="-1"/>
        </w:rPr>
        <w:t>,</w:t>
      </w:r>
      <w:r w:rsidRPr="007C3B41">
        <w:rPr>
          <w:spacing w:val="26"/>
          <w:w w:val="99"/>
        </w:rPr>
        <w:t xml:space="preserve"> </w:t>
      </w:r>
      <w:r w:rsidRPr="007C3B41">
        <w:rPr>
          <w:spacing w:val="-1"/>
        </w:rPr>
        <w:t>the</w:t>
      </w:r>
      <w:r w:rsidRPr="007C3B41">
        <w:rPr>
          <w:spacing w:val="-4"/>
        </w:rPr>
        <w:t xml:space="preserve"> </w:t>
      </w:r>
      <w:r w:rsidRPr="007C3B41">
        <w:rPr>
          <w:spacing w:val="-1"/>
        </w:rPr>
        <w:t>Office</w:t>
      </w:r>
      <w:r w:rsidRPr="007C3B41">
        <w:rPr>
          <w:spacing w:val="-3"/>
        </w:rPr>
        <w:t xml:space="preserve"> </w:t>
      </w:r>
      <w:r w:rsidRPr="007C3B41">
        <w:t>of</w:t>
      </w:r>
      <w:r w:rsidRPr="007C3B41">
        <w:rPr>
          <w:spacing w:val="-4"/>
        </w:rPr>
        <w:t xml:space="preserve"> </w:t>
      </w:r>
      <w:r w:rsidRPr="007C3B41">
        <w:rPr>
          <w:spacing w:val="-1"/>
        </w:rPr>
        <w:t>Engineering,</w:t>
      </w:r>
      <w:r w:rsidRPr="007C3B41">
        <w:rPr>
          <w:spacing w:val="-3"/>
        </w:rPr>
        <w:t xml:space="preserve"> </w:t>
      </w:r>
      <w:r w:rsidR="00BF10AC" w:rsidRPr="007C3B41">
        <w:rPr>
          <w:spacing w:val="-3"/>
        </w:rPr>
        <w:t xml:space="preserve">Office of Real Estate, </w:t>
      </w:r>
      <w:r w:rsidRPr="007C3B41">
        <w:rPr>
          <w:spacing w:val="-1"/>
        </w:rPr>
        <w:t>and</w:t>
      </w:r>
      <w:r w:rsidRPr="007C3B41">
        <w:rPr>
          <w:spacing w:val="-4"/>
        </w:rPr>
        <w:t xml:space="preserve"> </w:t>
      </w:r>
      <w:r w:rsidRPr="007C3B41">
        <w:t>the</w:t>
      </w:r>
      <w:r w:rsidRPr="007C3B41">
        <w:rPr>
          <w:spacing w:val="-3"/>
        </w:rPr>
        <w:t xml:space="preserve"> </w:t>
      </w:r>
      <w:r w:rsidRPr="007C3B41">
        <w:t>Office</w:t>
      </w:r>
      <w:r w:rsidRPr="007C3B41">
        <w:rPr>
          <w:spacing w:val="-3"/>
        </w:rPr>
        <w:t xml:space="preserve"> </w:t>
      </w:r>
      <w:r w:rsidRPr="007C3B41">
        <w:t>of</w:t>
      </w:r>
      <w:r w:rsidRPr="007C3B41">
        <w:rPr>
          <w:spacing w:val="-4"/>
        </w:rPr>
        <w:t xml:space="preserve"> </w:t>
      </w:r>
      <w:r w:rsidRPr="007C3B41">
        <w:t>Human</w:t>
      </w:r>
      <w:r w:rsidRPr="007C3B41">
        <w:rPr>
          <w:spacing w:val="-3"/>
        </w:rPr>
        <w:t xml:space="preserve"> </w:t>
      </w:r>
      <w:r w:rsidRPr="007C3B41">
        <w:rPr>
          <w:spacing w:val="-1"/>
        </w:rPr>
        <w:t>Resources.</w:t>
      </w:r>
    </w:p>
    <w:p w14:paraId="2D75F5DD" w14:textId="77777777" w:rsidR="00B4080D" w:rsidRPr="007C3B41" w:rsidRDefault="00B4080D">
      <w:pPr>
        <w:pStyle w:val="BodyText"/>
        <w:kinsoku w:val="0"/>
        <w:overflowPunct w:val="0"/>
        <w:spacing w:before="12"/>
        <w:ind w:left="0"/>
      </w:pPr>
    </w:p>
    <w:p w14:paraId="2165F7ED" w14:textId="77777777" w:rsidR="00B4080D" w:rsidRPr="007C3B41" w:rsidRDefault="00B4080D">
      <w:pPr>
        <w:pStyle w:val="BodyText"/>
        <w:numPr>
          <w:ilvl w:val="2"/>
          <w:numId w:val="17"/>
        </w:numPr>
        <w:tabs>
          <w:tab w:val="left" w:pos="2320"/>
        </w:tabs>
        <w:kinsoku w:val="0"/>
        <w:overflowPunct w:val="0"/>
        <w:ind w:right="256"/>
        <w:jc w:val="both"/>
      </w:pPr>
      <w:r w:rsidRPr="007C3B41">
        <w:t>The</w:t>
      </w:r>
      <w:r w:rsidRPr="007C3B41">
        <w:rPr>
          <w:spacing w:val="42"/>
        </w:rPr>
        <w:t xml:space="preserve"> </w:t>
      </w:r>
      <w:r w:rsidRPr="007C3B41">
        <w:t>Office</w:t>
      </w:r>
      <w:r w:rsidRPr="007C3B41">
        <w:rPr>
          <w:spacing w:val="41"/>
        </w:rPr>
        <w:t xml:space="preserve"> </w:t>
      </w:r>
      <w:r w:rsidRPr="007C3B41">
        <w:t>of</w:t>
      </w:r>
      <w:r w:rsidRPr="007C3B41">
        <w:rPr>
          <w:spacing w:val="42"/>
        </w:rPr>
        <w:t xml:space="preserve"> </w:t>
      </w:r>
      <w:r w:rsidRPr="007C3B41">
        <w:t>Planning</w:t>
      </w:r>
      <w:r w:rsidRPr="007C3B41">
        <w:rPr>
          <w:spacing w:val="42"/>
        </w:rPr>
        <w:t xml:space="preserve"> </w:t>
      </w:r>
      <w:r w:rsidRPr="007C3B41">
        <w:t>(Capital</w:t>
      </w:r>
      <w:r w:rsidRPr="007C3B41">
        <w:rPr>
          <w:spacing w:val="41"/>
        </w:rPr>
        <w:t xml:space="preserve"> </w:t>
      </w:r>
      <w:r w:rsidRPr="007C3B41">
        <w:t>Programming),</w:t>
      </w:r>
      <w:r w:rsidRPr="007C3B41">
        <w:rPr>
          <w:spacing w:val="42"/>
        </w:rPr>
        <w:t xml:space="preserve"> </w:t>
      </w:r>
      <w:r w:rsidRPr="007C3B41">
        <w:t>the</w:t>
      </w:r>
      <w:r w:rsidRPr="007C3B41">
        <w:rPr>
          <w:spacing w:val="42"/>
        </w:rPr>
        <w:t xml:space="preserve"> </w:t>
      </w:r>
      <w:r w:rsidRPr="007C3B41">
        <w:t>Office</w:t>
      </w:r>
      <w:r w:rsidRPr="007C3B41">
        <w:rPr>
          <w:spacing w:val="43"/>
        </w:rPr>
        <w:t xml:space="preserve"> </w:t>
      </w:r>
      <w:r w:rsidRPr="007C3B41">
        <w:t>of</w:t>
      </w:r>
      <w:r w:rsidRPr="007C3B41">
        <w:rPr>
          <w:w w:val="99"/>
        </w:rPr>
        <w:t xml:space="preserve"> </w:t>
      </w:r>
      <w:r w:rsidRPr="007C3B41">
        <w:rPr>
          <w:spacing w:val="-1"/>
        </w:rPr>
        <w:t>Finance,</w:t>
      </w:r>
      <w:r w:rsidRPr="007C3B41">
        <w:rPr>
          <w:spacing w:val="37"/>
        </w:rPr>
        <w:t xml:space="preserve"> </w:t>
      </w:r>
      <w:r w:rsidRPr="007C3B41">
        <w:t>and</w:t>
      </w:r>
      <w:r w:rsidRPr="007C3B41">
        <w:rPr>
          <w:spacing w:val="38"/>
        </w:rPr>
        <w:t xml:space="preserve"> </w:t>
      </w:r>
      <w:r w:rsidRPr="007C3B41">
        <w:t>MTA/OLTS</w:t>
      </w:r>
      <w:r w:rsidRPr="007C3B41">
        <w:rPr>
          <w:spacing w:val="37"/>
        </w:rPr>
        <w:t xml:space="preserve"> </w:t>
      </w:r>
      <w:r w:rsidRPr="007C3B41">
        <w:rPr>
          <w:spacing w:val="-1"/>
        </w:rPr>
        <w:t>are</w:t>
      </w:r>
      <w:r w:rsidRPr="007C3B41">
        <w:rPr>
          <w:spacing w:val="37"/>
        </w:rPr>
        <w:t xml:space="preserve"> </w:t>
      </w:r>
      <w:r w:rsidRPr="007C3B41">
        <w:rPr>
          <w:spacing w:val="-1"/>
        </w:rPr>
        <w:t>jointly</w:t>
      </w:r>
      <w:r w:rsidRPr="007C3B41">
        <w:rPr>
          <w:spacing w:val="38"/>
        </w:rPr>
        <w:t xml:space="preserve"> </w:t>
      </w:r>
      <w:r w:rsidRPr="007C3B41">
        <w:rPr>
          <w:spacing w:val="-1"/>
        </w:rPr>
        <w:t>responsible</w:t>
      </w:r>
      <w:r w:rsidRPr="007C3B41">
        <w:rPr>
          <w:spacing w:val="38"/>
        </w:rPr>
        <w:t xml:space="preserve"> </w:t>
      </w:r>
      <w:r w:rsidRPr="007C3B41">
        <w:rPr>
          <w:spacing w:val="-1"/>
        </w:rPr>
        <w:t>for</w:t>
      </w:r>
      <w:r w:rsidRPr="007C3B41">
        <w:rPr>
          <w:spacing w:val="37"/>
        </w:rPr>
        <w:t xml:space="preserve"> </w:t>
      </w:r>
      <w:r w:rsidRPr="007C3B41">
        <w:rPr>
          <w:spacing w:val="-1"/>
        </w:rPr>
        <w:t>the</w:t>
      </w:r>
      <w:r w:rsidRPr="007C3B41">
        <w:rPr>
          <w:spacing w:val="38"/>
        </w:rPr>
        <w:t xml:space="preserve"> </w:t>
      </w:r>
      <w:r w:rsidRPr="007C3B41">
        <w:rPr>
          <w:spacing w:val="-1"/>
        </w:rPr>
        <w:t>financial</w:t>
      </w:r>
      <w:r w:rsidRPr="007C3B41">
        <w:rPr>
          <w:spacing w:val="28"/>
        </w:rPr>
        <w:t xml:space="preserve"> </w:t>
      </w:r>
      <w:r w:rsidRPr="007C3B41">
        <w:t>elements</w:t>
      </w:r>
      <w:r w:rsidRPr="007C3B41">
        <w:rPr>
          <w:spacing w:val="3"/>
        </w:rPr>
        <w:t xml:space="preserve"> </w:t>
      </w:r>
      <w:r w:rsidRPr="007C3B41">
        <w:t>of</w:t>
      </w:r>
      <w:r w:rsidRPr="007C3B41">
        <w:rPr>
          <w:spacing w:val="4"/>
        </w:rPr>
        <w:t xml:space="preserve"> </w:t>
      </w:r>
      <w:r w:rsidRPr="007C3B41">
        <w:rPr>
          <w:spacing w:val="-1"/>
        </w:rPr>
        <w:t>grants</w:t>
      </w:r>
      <w:r w:rsidRPr="007C3B41">
        <w:rPr>
          <w:spacing w:val="4"/>
        </w:rPr>
        <w:t xml:space="preserve"> </w:t>
      </w:r>
      <w:r w:rsidRPr="007C3B41">
        <w:t>management</w:t>
      </w:r>
      <w:r w:rsidRPr="007C3B41">
        <w:rPr>
          <w:spacing w:val="3"/>
        </w:rPr>
        <w:t xml:space="preserve"> </w:t>
      </w:r>
      <w:r w:rsidRPr="007C3B41">
        <w:t>-</w:t>
      </w:r>
      <w:r w:rsidRPr="007C3B41">
        <w:rPr>
          <w:spacing w:val="4"/>
        </w:rPr>
        <w:t xml:space="preserve"> </w:t>
      </w:r>
      <w:r w:rsidRPr="007C3B41">
        <w:t>Administration</w:t>
      </w:r>
      <w:r w:rsidRPr="007C3B41">
        <w:rPr>
          <w:spacing w:val="3"/>
        </w:rPr>
        <w:t xml:space="preserve"> </w:t>
      </w:r>
      <w:r w:rsidRPr="007C3B41">
        <w:t>of</w:t>
      </w:r>
      <w:r w:rsidRPr="007C3B41">
        <w:rPr>
          <w:spacing w:val="4"/>
        </w:rPr>
        <w:t xml:space="preserve"> </w:t>
      </w:r>
      <w:r w:rsidRPr="007C3B41">
        <w:rPr>
          <w:spacing w:val="-1"/>
        </w:rPr>
        <w:t>FTA</w:t>
      </w:r>
      <w:r w:rsidRPr="007C3B41">
        <w:rPr>
          <w:spacing w:val="4"/>
        </w:rPr>
        <w:t xml:space="preserve"> </w:t>
      </w:r>
      <w:r w:rsidRPr="007C3B41">
        <w:rPr>
          <w:spacing w:val="-1"/>
        </w:rPr>
        <w:t>grant</w:t>
      </w:r>
      <w:r w:rsidRPr="007C3B41">
        <w:rPr>
          <w:spacing w:val="22"/>
        </w:rPr>
        <w:t xml:space="preserve"> </w:t>
      </w:r>
      <w:r w:rsidRPr="007C3B41">
        <w:rPr>
          <w:spacing w:val="-1"/>
        </w:rPr>
        <w:t>funds</w:t>
      </w:r>
      <w:r w:rsidRPr="007C3B41">
        <w:rPr>
          <w:spacing w:val="18"/>
        </w:rPr>
        <w:t xml:space="preserve"> </w:t>
      </w:r>
      <w:r w:rsidRPr="007C3B41">
        <w:rPr>
          <w:spacing w:val="-1"/>
        </w:rPr>
        <w:t>under</w:t>
      </w:r>
      <w:r w:rsidRPr="007C3B41">
        <w:rPr>
          <w:spacing w:val="18"/>
        </w:rPr>
        <w:t xml:space="preserve"> </w:t>
      </w:r>
      <w:r w:rsidRPr="007C3B41">
        <w:rPr>
          <w:spacing w:val="-1"/>
        </w:rPr>
        <w:t>the</w:t>
      </w:r>
      <w:r w:rsidRPr="007C3B41">
        <w:rPr>
          <w:spacing w:val="18"/>
        </w:rPr>
        <w:t xml:space="preserve"> </w:t>
      </w:r>
      <w:r w:rsidRPr="007C3B41">
        <w:rPr>
          <w:spacing w:val="-1"/>
        </w:rPr>
        <w:t>Section</w:t>
      </w:r>
      <w:r w:rsidRPr="007C3B41">
        <w:rPr>
          <w:spacing w:val="18"/>
        </w:rPr>
        <w:t xml:space="preserve"> </w:t>
      </w:r>
      <w:r w:rsidRPr="007C3B41">
        <w:rPr>
          <w:spacing w:val="-1"/>
        </w:rPr>
        <w:t>5311</w:t>
      </w:r>
      <w:r w:rsidRPr="007C3B41">
        <w:rPr>
          <w:spacing w:val="18"/>
        </w:rPr>
        <w:t xml:space="preserve"> </w:t>
      </w:r>
      <w:r w:rsidRPr="007C3B41">
        <w:rPr>
          <w:spacing w:val="-1"/>
        </w:rPr>
        <w:t>Program.</w:t>
      </w:r>
      <w:r w:rsidRPr="007C3B41">
        <w:rPr>
          <w:spacing w:val="36"/>
        </w:rPr>
        <w:t xml:space="preserve"> </w:t>
      </w:r>
      <w:r w:rsidRPr="007C3B41">
        <w:t>In</w:t>
      </w:r>
      <w:r w:rsidRPr="007C3B41">
        <w:rPr>
          <w:spacing w:val="18"/>
        </w:rPr>
        <w:t xml:space="preserve"> </w:t>
      </w:r>
      <w:r w:rsidRPr="007C3B41">
        <w:rPr>
          <w:spacing w:val="-1"/>
        </w:rPr>
        <w:t>general,</w:t>
      </w:r>
      <w:r w:rsidRPr="007C3B41">
        <w:rPr>
          <w:spacing w:val="19"/>
        </w:rPr>
        <w:t xml:space="preserve"> </w:t>
      </w:r>
      <w:r w:rsidRPr="007C3B41">
        <w:t>MTA/OLTS</w:t>
      </w:r>
      <w:r w:rsidRPr="007C3B41">
        <w:rPr>
          <w:spacing w:val="17"/>
        </w:rPr>
        <w:t xml:space="preserve"> </w:t>
      </w:r>
      <w:r w:rsidRPr="007C3B41">
        <w:rPr>
          <w:spacing w:val="-1"/>
        </w:rPr>
        <w:t>is</w:t>
      </w:r>
      <w:r w:rsidRPr="007C3B41">
        <w:rPr>
          <w:spacing w:val="27"/>
          <w:w w:val="99"/>
        </w:rPr>
        <w:t xml:space="preserve"> </w:t>
      </w:r>
      <w:r w:rsidRPr="007C3B41">
        <w:t>responsible</w:t>
      </w:r>
      <w:r w:rsidRPr="007C3B41">
        <w:rPr>
          <w:spacing w:val="40"/>
        </w:rPr>
        <w:t xml:space="preserve"> </w:t>
      </w:r>
      <w:r w:rsidRPr="007C3B41">
        <w:t>for</w:t>
      </w:r>
      <w:r w:rsidRPr="007C3B41">
        <w:rPr>
          <w:spacing w:val="39"/>
        </w:rPr>
        <w:t xml:space="preserve"> </w:t>
      </w:r>
      <w:r w:rsidRPr="007C3B41">
        <w:t>most</w:t>
      </w:r>
      <w:r w:rsidRPr="007C3B41">
        <w:rPr>
          <w:spacing w:val="40"/>
        </w:rPr>
        <w:t xml:space="preserve"> </w:t>
      </w:r>
      <w:r w:rsidRPr="007C3B41">
        <w:t>of</w:t>
      </w:r>
      <w:r w:rsidRPr="007C3B41">
        <w:rPr>
          <w:spacing w:val="39"/>
        </w:rPr>
        <w:t xml:space="preserve"> </w:t>
      </w:r>
      <w:r w:rsidRPr="007C3B41">
        <w:t>the</w:t>
      </w:r>
      <w:r w:rsidRPr="007C3B41">
        <w:rPr>
          <w:spacing w:val="40"/>
        </w:rPr>
        <w:t xml:space="preserve"> </w:t>
      </w:r>
      <w:r w:rsidRPr="007C3B41">
        <w:rPr>
          <w:spacing w:val="-1"/>
        </w:rPr>
        <w:t>administrative</w:t>
      </w:r>
      <w:r w:rsidRPr="007C3B41">
        <w:rPr>
          <w:spacing w:val="40"/>
        </w:rPr>
        <w:t xml:space="preserve"> </w:t>
      </w:r>
      <w:r w:rsidRPr="007C3B41">
        <w:rPr>
          <w:spacing w:val="-1"/>
        </w:rPr>
        <w:t>functions</w:t>
      </w:r>
      <w:r w:rsidRPr="007C3B41">
        <w:rPr>
          <w:spacing w:val="39"/>
        </w:rPr>
        <w:t xml:space="preserve"> </w:t>
      </w:r>
      <w:r w:rsidRPr="007C3B41">
        <w:rPr>
          <w:spacing w:val="-1"/>
        </w:rPr>
        <w:t>required</w:t>
      </w:r>
      <w:r w:rsidRPr="007C3B41">
        <w:rPr>
          <w:spacing w:val="39"/>
        </w:rPr>
        <w:t xml:space="preserve"> </w:t>
      </w:r>
      <w:r w:rsidRPr="007C3B41">
        <w:rPr>
          <w:spacing w:val="-1"/>
        </w:rPr>
        <w:t>for</w:t>
      </w:r>
      <w:r w:rsidRPr="007C3B41">
        <w:rPr>
          <w:spacing w:val="28"/>
          <w:w w:val="99"/>
        </w:rPr>
        <w:t xml:space="preserve"> </w:t>
      </w:r>
      <w:r w:rsidR="004C3FEA" w:rsidRPr="007C3B41">
        <w:rPr>
          <w:spacing w:val="28"/>
          <w:w w:val="99"/>
        </w:rPr>
        <w:t xml:space="preserve">MDOT </w:t>
      </w:r>
      <w:r w:rsidRPr="007C3B41">
        <w:t>MTA</w:t>
      </w:r>
      <w:r w:rsidRPr="007C3B41">
        <w:rPr>
          <w:spacing w:val="2"/>
        </w:rPr>
        <w:t xml:space="preserve"> </w:t>
      </w:r>
      <w:r w:rsidRPr="007C3B41">
        <w:rPr>
          <w:spacing w:val="-1"/>
        </w:rPr>
        <w:t>to</w:t>
      </w:r>
      <w:r w:rsidRPr="007C3B41">
        <w:rPr>
          <w:spacing w:val="3"/>
        </w:rPr>
        <w:t xml:space="preserve"> </w:t>
      </w:r>
      <w:r w:rsidRPr="007C3B41">
        <w:t>manage</w:t>
      </w:r>
      <w:r w:rsidRPr="007C3B41">
        <w:rPr>
          <w:spacing w:val="3"/>
        </w:rPr>
        <w:t xml:space="preserve"> </w:t>
      </w:r>
      <w:r w:rsidRPr="007C3B41">
        <w:rPr>
          <w:spacing w:val="-1"/>
        </w:rPr>
        <w:t>the</w:t>
      </w:r>
      <w:r w:rsidRPr="007C3B41">
        <w:rPr>
          <w:spacing w:val="2"/>
        </w:rPr>
        <w:t xml:space="preserve"> </w:t>
      </w:r>
      <w:r w:rsidRPr="007C3B41">
        <w:t>subgrants</w:t>
      </w:r>
      <w:r w:rsidRPr="007C3B41">
        <w:rPr>
          <w:spacing w:val="2"/>
        </w:rPr>
        <w:t xml:space="preserve"> </w:t>
      </w:r>
      <w:r w:rsidRPr="007C3B41">
        <w:rPr>
          <w:spacing w:val="-1"/>
        </w:rPr>
        <w:t>with</w:t>
      </w:r>
      <w:r w:rsidRPr="007C3B41">
        <w:rPr>
          <w:spacing w:val="4"/>
        </w:rPr>
        <w:t xml:space="preserve"> </w:t>
      </w:r>
      <w:r w:rsidRPr="007C3B41">
        <w:rPr>
          <w:spacing w:val="-1"/>
        </w:rPr>
        <w:t>the</w:t>
      </w:r>
      <w:r w:rsidRPr="007C3B41">
        <w:rPr>
          <w:spacing w:val="4"/>
        </w:rPr>
        <w:t xml:space="preserve"> </w:t>
      </w:r>
      <w:r w:rsidRPr="007C3B41">
        <w:rPr>
          <w:spacing w:val="-1"/>
        </w:rPr>
        <w:t>local</w:t>
      </w:r>
      <w:r w:rsidRPr="007C3B41">
        <w:rPr>
          <w:spacing w:val="3"/>
        </w:rPr>
        <w:t xml:space="preserve"> </w:t>
      </w:r>
      <w:r w:rsidRPr="007C3B41">
        <w:rPr>
          <w:spacing w:val="-1"/>
        </w:rPr>
        <w:t>subrecipients</w:t>
      </w:r>
      <w:r w:rsidRPr="007C3B41">
        <w:rPr>
          <w:spacing w:val="25"/>
        </w:rPr>
        <w:t xml:space="preserve"> </w:t>
      </w:r>
      <w:r w:rsidRPr="007C3B41">
        <w:t>(including</w:t>
      </w:r>
      <w:r w:rsidRPr="007C3B41">
        <w:rPr>
          <w:spacing w:val="42"/>
        </w:rPr>
        <w:t xml:space="preserve"> </w:t>
      </w:r>
      <w:r w:rsidRPr="007C3B41">
        <w:rPr>
          <w:spacing w:val="-1"/>
        </w:rPr>
        <w:t>the</w:t>
      </w:r>
      <w:r w:rsidRPr="007C3B41">
        <w:rPr>
          <w:spacing w:val="42"/>
        </w:rPr>
        <w:t xml:space="preserve"> </w:t>
      </w:r>
      <w:r w:rsidRPr="007C3B41">
        <w:rPr>
          <w:spacing w:val="-1"/>
        </w:rPr>
        <w:t>public</w:t>
      </w:r>
      <w:r w:rsidRPr="007C3B41">
        <w:rPr>
          <w:spacing w:val="43"/>
        </w:rPr>
        <w:t xml:space="preserve"> </w:t>
      </w:r>
      <w:r w:rsidRPr="007C3B41">
        <w:rPr>
          <w:spacing w:val="-1"/>
        </w:rPr>
        <w:t>transportation</w:t>
      </w:r>
      <w:r w:rsidRPr="007C3B41">
        <w:rPr>
          <w:spacing w:val="42"/>
        </w:rPr>
        <w:t xml:space="preserve"> </w:t>
      </w:r>
      <w:r w:rsidRPr="007C3B41">
        <w:rPr>
          <w:spacing w:val="-1"/>
        </w:rPr>
        <w:t>providers,</w:t>
      </w:r>
      <w:r w:rsidRPr="007C3B41">
        <w:rPr>
          <w:spacing w:val="42"/>
        </w:rPr>
        <w:t xml:space="preserve"> </w:t>
      </w:r>
      <w:r w:rsidRPr="007C3B41">
        <w:rPr>
          <w:spacing w:val="-1"/>
        </w:rPr>
        <w:t>private</w:t>
      </w:r>
      <w:r w:rsidRPr="007C3B41">
        <w:rPr>
          <w:spacing w:val="43"/>
        </w:rPr>
        <w:t xml:space="preserve"> </w:t>
      </w:r>
      <w:r w:rsidRPr="007C3B41">
        <w:rPr>
          <w:spacing w:val="-1"/>
        </w:rPr>
        <w:t>non-profit</w:t>
      </w:r>
      <w:r w:rsidRPr="007C3B41">
        <w:rPr>
          <w:spacing w:val="27"/>
        </w:rPr>
        <w:t xml:space="preserve"> </w:t>
      </w:r>
      <w:r w:rsidRPr="007C3B41">
        <w:rPr>
          <w:spacing w:val="-1"/>
        </w:rPr>
        <w:t>agencies,</w:t>
      </w:r>
      <w:r w:rsidRPr="007C3B41">
        <w:rPr>
          <w:spacing w:val="21"/>
        </w:rPr>
        <w:t xml:space="preserve"> </w:t>
      </w:r>
      <w:r w:rsidRPr="007C3B41">
        <w:rPr>
          <w:spacing w:val="-1"/>
        </w:rPr>
        <w:t>and</w:t>
      </w:r>
      <w:r w:rsidRPr="007C3B41">
        <w:rPr>
          <w:spacing w:val="21"/>
        </w:rPr>
        <w:t xml:space="preserve"> </w:t>
      </w:r>
      <w:r w:rsidRPr="007C3B41">
        <w:rPr>
          <w:spacing w:val="-1"/>
        </w:rPr>
        <w:t>local</w:t>
      </w:r>
      <w:r w:rsidRPr="007C3B41">
        <w:rPr>
          <w:spacing w:val="21"/>
        </w:rPr>
        <w:t xml:space="preserve"> </w:t>
      </w:r>
      <w:r w:rsidRPr="007C3B41">
        <w:rPr>
          <w:spacing w:val="-1"/>
        </w:rPr>
        <w:t>governments),</w:t>
      </w:r>
      <w:r w:rsidRPr="007C3B41">
        <w:rPr>
          <w:spacing w:val="21"/>
        </w:rPr>
        <w:t xml:space="preserve"> </w:t>
      </w:r>
      <w:r w:rsidRPr="007C3B41">
        <w:t>while</w:t>
      </w:r>
      <w:r w:rsidRPr="007C3B41">
        <w:rPr>
          <w:spacing w:val="21"/>
        </w:rPr>
        <w:t xml:space="preserve"> </w:t>
      </w:r>
      <w:r w:rsidRPr="007C3B41">
        <w:rPr>
          <w:spacing w:val="-1"/>
        </w:rPr>
        <w:t>the</w:t>
      </w:r>
      <w:r w:rsidRPr="007C3B41">
        <w:rPr>
          <w:spacing w:val="23"/>
        </w:rPr>
        <w:t xml:space="preserve"> </w:t>
      </w:r>
      <w:r w:rsidRPr="007C3B41">
        <w:t>Capital</w:t>
      </w:r>
      <w:r w:rsidRPr="007C3B41">
        <w:rPr>
          <w:spacing w:val="21"/>
        </w:rPr>
        <w:t xml:space="preserve"> </w:t>
      </w:r>
      <w:r w:rsidRPr="007C3B41">
        <w:rPr>
          <w:spacing w:val="-1"/>
        </w:rPr>
        <w:t>Programming</w:t>
      </w:r>
      <w:r w:rsidRPr="007C3B41">
        <w:rPr>
          <w:spacing w:val="25"/>
          <w:w w:val="99"/>
        </w:rPr>
        <w:t xml:space="preserve"> </w:t>
      </w:r>
      <w:r w:rsidRPr="007C3B41">
        <w:t>Division</w:t>
      </w:r>
      <w:r w:rsidRPr="007C3B41">
        <w:rPr>
          <w:spacing w:val="35"/>
        </w:rPr>
        <w:t xml:space="preserve"> </w:t>
      </w:r>
      <w:r w:rsidRPr="007C3B41">
        <w:rPr>
          <w:spacing w:val="-1"/>
        </w:rPr>
        <w:t>is</w:t>
      </w:r>
      <w:r w:rsidRPr="007C3B41">
        <w:rPr>
          <w:spacing w:val="38"/>
        </w:rPr>
        <w:t xml:space="preserve"> </w:t>
      </w:r>
      <w:r w:rsidRPr="007C3B41">
        <w:rPr>
          <w:spacing w:val="-1"/>
        </w:rPr>
        <w:t>primarily</w:t>
      </w:r>
      <w:r w:rsidRPr="007C3B41">
        <w:rPr>
          <w:spacing w:val="36"/>
        </w:rPr>
        <w:t xml:space="preserve"> </w:t>
      </w:r>
      <w:r w:rsidRPr="007C3B41">
        <w:rPr>
          <w:spacing w:val="-1"/>
        </w:rPr>
        <w:t>responsible</w:t>
      </w:r>
      <w:r w:rsidRPr="007C3B41">
        <w:rPr>
          <w:spacing w:val="36"/>
        </w:rPr>
        <w:t xml:space="preserve"> </w:t>
      </w:r>
      <w:r w:rsidRPr="007C3B41">
        <w:rPr>
          <w:spacing w:val="-1"/>
        </w:rPr>
        <w:t>for</w:t>
      </w:r>
      <w:r w:rsidRPr="007C3B41">
        <w:rPr>
          <w:spacing w:val="36"/>
        </w:rPr>
        <w:t xml:space="preserve"> </w:t>
      </w:r>
      <w:r w:rsidRPr="007C3B41">
        <w:rPr>
          <w:spacing w:val="-1"/>
        </w:rPr>
        <w:t>grant</w:t>
      </w:r>
      <w:r w:rsidRPr="007C3B41">
        <w:rPr>
          <w:spacing w:val="36"/>
        </w:rPr>
        <w:t xml:space="preserve"> </w:t>
      </w:r>
      <w:r w:rsidRPr="007C3B41">
        <w:t>management</w:t>
      </w:r>
      <w:r w:rsidRPr="007C3B41">
        <w:rPr>
          <w:spacing w:val="36"/>
        </w:rPr>
        <w:t xml:space="preserve"> </w:t>
      </w:r>
      <w:r w:rsidRPr="007C3B41">
        <w:rPr>
          <w:spacing w:val="-1"/>
        </w:rPr>
        <w:t>activities</w:t>
      </w:r>
      <w:r w:rsidRPr="007C3B41">
        <w:rPr>
          <w:spacing w:val="25"/>
        </w:rPr>
        <w:t xml:space="preserve"> </w:t>
      </w:r>
      <w:r w:rsidRPr="007C3B41">
        <w:t>between</w:t>
      </w:r>
      <w:r w:rsidRPr="007C3B41">
        <w:rPr>
          <w:spacing w:val="16"/>
        </w:rPr>
        <w:t xml:space="preserve"> MDOT </w:t>
      </w:r>
      <w:r w:rsidRPr="007C3B41">
        <w:t>MTA</w:t>
      </w:r>
      <w:r w:rsidRPr="007C3B41">
        <w:rPr>
          <w:spacing w:val="16"/>
        </w:rPr>
        <w:t xml:space="preserve"> </w:t>
      </w:r>
      <w:r w:rsidRPr="007C3B41">
        <w:t>and</w:t>
      </w:r>
      <w:r w:rsidRPr="007C3B41">
        <w:rPr>
          <w:spacing w:val="15"/>
        </w:rPr>
        <w:t xml:space="preserve"> </w:t>
      </w:r>
      <w:r w:rsidRPr="007C3B41">
        <w:t>FTA</w:t>
      </w:r>
      <w:r w:rsidRPr="007C3B41">
        <w:rPr>
          <w:spacing w:val="16"/>
        </w:rPr>
        <w:t xml:space="preserve"> </w:t>
      </w:r>
      <w:r w:rsidRPr="007C3B41">
        <w:t>(including</w:t>
      </w:r>
      <w:r w:rsidRPr="007C3B41">
        <w:rPr>
          <w:spacing w:val="15"/>
        </w:rPr>
        <w:t xml:space="preserve"> </w:t>
      </w:r>
      <w:r w:rsidRPr="007C3B41">
        <w:rPr>
          <w:spacing w:val="-1"/>
        </w:rPr>
        <w:t>the</w:t>
      </w:r>
      <w:r w:rsidRPr="007C3B41">
        <w:rPr>
          <w:spacing w:val="16"/>
        </w:rPr>
        <w:t xml:space="preserve"> </w:t>
      </w:r>
      <w:r w:rsidRPr="007C3B41">
        <w:t>administration</w:t>
      </w:r>
      <w:r w:rsidRPr="007C3B41">
        <w:rPr>
          <w:spacing w:val="16"/>
        </w:rPr>
        <w:t xml:space="preserve"> </w:t>
      </w:r>
      <w:r w:rsidRPr="007C3B41">
        <w:t>of</w:t>
      </w:r>
      <w:r w:rsidRPr="007C3B41">
        <w:rPr>
          <w:spacing w:val="15"/>
        </w:rPr>
        <w:t xml:space="preserve"> </w:t>
      </w:r>
      <w:r w:rsidRPr="007C3B41">
        <w:t>all</w:t>
      </w:r>
      <w:r w:rsidRPr="007C3B41">
        <w:rPr>
          <w:spacing w:val="16"/>
        </w:rPr>
        <w:t xml:space="preserve"> </w:t>
      </w:r>
      <w:r w:rsidRPr="007C3B41">
        <w:rPr>
          <w:spacing w:val="-1"/>
        </w:rPr>
        <w:t>grants</w:t>
      </w:r>
      <w:r w:rsidRPr="007C3B41">
        <w:rPr>
          <w:spacing w:val="20"/>
        </w:rPr>
        <w:t xml:space="preserve"> </w:t>
      </w:r>
      <w:r w:rsidRPr="007C3B41">
        <w:t>for</w:t>
      </w:r>
      <w:r w:rsidRPr="007C3B41">
        <w:rPr>
          <w:spacing w:val="53"/>
        </w:rPr>
        <w:t xml:space="preserve"> </w:t>
      </w:r>
      <w:r w:rsidRPr="007C3B41">
        <w:rPr>
          <w:spacing w:val="-1"/>
        </w:rPr>
        <w:t>MTA-operated</w:t>
      </w:r>
      <w:r w:rsidRPr="007C3B41">
        <w:rPr>
          <w:spacing w:val="54"/>
        </w:rPr>
        <w:t xml:space="preserve"> </w:t>
      </w:r>
      <w:r w:rsidRPr="007C3B41">
        <w:t>or</w:t>
      </w:r>
      <w:r w:rsidRPr="007C3B41">
        <w:rPr>
          <w:spacing w:val="54"/>
        </w:rPr>
        <w:t xml:space="preserve"> </w:t>
      </w:r>
      <w:r w:rsidRPr="007C3B41">
        <w:t>contracted</w:t>
      </w:r>
      <w:r w:rsidRPr="007C3B41">
        <w:rPr>
          <w:spacing w:val="53"/>
        </w:rPr>
        <w:t xml:space="preserve"> </w:t>
      </w:r>
      <w:r w:rsidRPr="007C3B41">
        <w:t>services).</w:t>
      </w:r>
      <w:r w:rsidRPr="007C3B41">
        <w:rPr>
          <w:spacing w:val="53"/>
        </w:rPr>
        <w:t xml:space="preserve"> </w:t>
      </w:r>
      <w:r w:rsidRPr="007C3B41">
        <w:t>Capital</w:t>
      </w:r>
      <w:r w:rsidRPr="007C3B41">
        <w:rPr>
          <w:spacing w:val="54"/>
        </w:rPr>
        <w:t xml:space="preserve"> </w:t>
      </w:r>
      <w:r w:rsidRPr="007C3B41">
        <w:t>Programming</w:t>
      </w:r>
      <w:r w:rsidRPr="007C3B41">
        <w:rPr>
          <w:spacing w:val="20"/>
          <w:w w:val="99"/>
        </w:rPr>
        <w:t xml:space="preserve"> </w:t>
      </w:r>
      <w:r w:rsidRPr="007C3B41">
        <w:t>staff</w:t>
      </w:r>
      <w:r w:rsidRPr="007C3B41">
        <w:rPr>
          <w:spacing w:val="35"/>
        </w:rPr>
        <w:t xml:space="preserve"> </w:t>
      </w:r>
      <w:r w:rsidRPr="007C3B41">
        <w:rPr>
          <w:spacing w:val="-1"/>
        </w:rPr>
        <w:t>tracks</w:t>
      </w:r>
      <w:r w:rsidRPr="007C3B41">
        <w:rPr>
          <w:spacing w:val="36"/>
        </w:rPr>
        <w:t xml:space="preserve"> </w:t>
      </w:r>
      <w:r w:rsidRPr="007C3B41">
        <w:rPr>
          <w:spacing w:val="-1"/>
        </w:rPr>
        <w:t>the</w:t>
      </w:r>
      <w:r w:rsidRPr="007C3B41">
        <w:rPr>
          <w:spacing w:val="35"/>
        </w:rPr>
        <w:t xml:space="preserve"> </w:t>
      </w:r>
      <w:r w:rsidRPr="007C3B41">
        <w:t>reimbursement</w:t>
      </w:r>
      <w:r w:rsidRPr="007C3B41">
        <w:rPr>
          <w:spacing w:val="35"/>
        </w:rPr>
        <w:t xml:space="preserve"> </w:t>
      </w:r>
      <w:r w:rsidRPr="007C3B41">
        <w:t>requests</w:t>
      </w:r>
      <w:r w:rsidRPr="007C3B41">
        <w:rPr>
          <w:spacing w:val="36"/>
        </w:rPr>
        <w:t xml:space="preserve"> </w:t>
      </w:r>
      <w:r w:rsidRPr="007C3B41">
        <w:t>against</w:t>
      </w:r>
      <w:r w:rsidRPr="007C3B41">
        <w:rPr>
          <w:spacing w:val="37"/>
        </w:rPr>
        <w:t xml:space="preserve"> </w:t>
      </w:r>
      <w:r w:rsidRPr="007C3B41">
        <w:rPr>
          <w:spacing w:val="-1"/>
        </w:rPr>
        <w:t>the</w:t>
      </w:r>
      <w:r w:rsidRPr="007C3B41">
        <w:rPr>
          <w:spacing w:val="36"/>
        </w:rPr>
        <w:t xml:space="preserve"> </w:t>
      </w:r>
      <w:r w:rsidRPr="007C3B41">
        <w:t>estimated</w:t>
      </w:r>
      <w:r w:rsidRPr="007C3B41">
        <w:rPr>
          <w:spacing w:val="24"/>
          <w:w w:val="99"/>
        </w:rPr>
        <w:t xml:space="preserve"> </w:t>
      </w:r>
      <w:r w:rsidRPr="007C3B41">
        <w:t>milestone/timeline</w:t>
      </w:r>
      <w:r w:rsidRPr="007C3B41">
        <w:rPr>
          <w:spacing w:val="45"/>
        </w:rPr>
        <w:t xml:space="preserve"> </w:t>
      </w:r>
      <w:r w:rsidRPr="007C3B41">
        <w:rPr>
          <w:spacing w:val="-1"/>
        </w:rPr>
        <w:t>information</w:t>
      </w:r>
      <w:r w:rsidRPr="007C3B41">
        <w:rPr>
          <w:spacing w:val="48"/>
        </w:rPr>
        <w:t xml:space="preserve"> </w:t>
      </w:r>
      <w:r w:rsidRPr="007C3B41">
        <w:rPr>
          <w:spacing w:val="-1"/>
        </w:rPr>
        <w:t>provided</w:t>
      </w:r>
      <w:r w:rsidRPr="007C3B41">
        <w:rPr>
          <w:spacing w:val="47"/>
        </w:rPr>
        <w:t xml:space="preserve"> </w:t>
      </w:r>
      <w:r w:rsidRPr="007C3B41">
        <w:rPr>
          <w:spacing w:val="-1"/>
        </w:rPr>
        <w:t>by</w:t>
      </w:r>
      <w:r w:rsidRPr="007C3B41">
        <w:rPr>
          <w:spacing w:val="47"/>
        </w:rPr>
        <w:t xml:space="preserve"> </w:t>
      </w:r>
      <w:r w:rsidRPr="007C3B41">
        <w:rPr>
          <w:spacing w:val="-1"/>
        </w:rPr>
        <w:t>the</w:t>
      </w:r>
      <w:r w:rsidRPr="007C3B41">
        <w:rPr>
          <w:spacing w:val="47"/>
        </w:rPr>
        <w:t xml:space="preserve"> </w:t>
      </w:r>
      <w:r w:rsidRPr="007C3B41">
        <w:t>subrecipients</w:t>
      </w:r>
      <w:r w:rsidRPr="007C3B41">
        <w:rPr>
          <w:spacing w:val="46"/>
        </w:rPr>
        <w:t xml:space="preserve"> </w:t>
      </w:r>
      <w:r w:rsidRPr="007C3B41">
        <w:rPr>
          <w:spacing w:val="-1"/>
        </w:rPr>
        <w:t>in</w:t>
      </w:r>
      <w:r w:rsidRPr="007C3B41">
        <w:rPr>
          <w:spacing w:val="24"/>
        </w:rPr>
        <w:t xml:space="preserve"> </w:t>
      </w:r>
      <w:r w:rsidRPr="007C3B41">
        <w:rPr>
          <w:spacing w:val="-1"/>
        </w:rPr>
        <w:t>their</w:t>
      </w:r>
      <w:r w:rsidRPr="007C3B41">
        <w:rPr>
          <w:spacing w:val="4"/>
        </w:rPr>
        <w:t xml:space="preserve"> </w:t>
      </w:r>
      <w:r w:rsidRPr="007C3B41">
        <w:t>annual</w:t>
      </w:r>
      <w:r w:rsidRPr="007C3B41">
        <w:rPr>
          <w:spacing w:val="4"/>
        </w:rPr>
        <w:t xml:space="preserve"> </w:t>
      </w:r>
      <w:r w:rsidRPr="007C3B41">
        <w:rPr>
          <w:spacing w:val="-1"/>
        </w:rPr>
        <w:t>grant</w:t>
      </w:r>
      <w:r w:rsidRPr="007C3B41">
        <w:rPr>
          <w:spacing w:val="5"/>
        </w:rPr>
        <w:t xml:space="preserve"> </w:t>
      </w:r>
      <w:r w:rsidRPr="007C3B41">
        <w:t>applications,</w:t>
      </w:r>
      <w:r w:rsidRPr="007C3B41">
        <w:rPr>
          <w:spacing w:val="3"/>
        </w:rPr>
        <w:t xml:space="preserve"> </w:t>
      </w:r>
      <w:r w:rsidRPr="007C3B41">
        <w:t>sign</w:t>
      </w:r>
      <w:r w:rsidRPr="007C3B41">
        <w:rPr>
          <w:spacing w:val="4"/>
        </w:rPr>
        <w:t xml:space="preserve"> </w:t>
      </w:r>
      <w:r w:rsidRPr="007C3B41">
        <w:t>letters</w:t>
      </w:r>
      <w:r w:rsidRPr="007C3B41">
        <w:rPr>
          <w:spacing w:val="5"/>
        </w:rPr>
        <w:t xml:space="preserve"> </w:t>
      </w:r>
      <w:r w:rsidRPr="007C3B41">
        <w:t>attesting</w:t>
      </w:r>
      <w:r w:rsidRPr="007C3B41">
        <w:rPr>
          <w:spacing w:val="4"/>
        </w:rPr>
        <w:t xml:space="preserve"> </w:t>
      </w:r>
      <w:r w:rsidRPr="007C3B41">
        <w:rPr>
          <w:spacing w:val="-1"/>
        </w:rPr>
        <w:t>to</w:t>
      </w:r>
      <w:r w:rsidRPr="007C3B41">
        <w:rPr>
          <w:spacing w:val="5"/>
        </w:rPr>
        <w:t xml:space="preserve"> </w:t>
      </w:r>
      <w:r w:rsidRPr="007C3B41">
        <w:rPr>
          <w:spacing w:val="-1"/>
        </w:rPr>
        <w:t>the</w:t>
      </w:r>
      <w:r w:rsidRPr="007C3B41">
        <w:rPr>
          <w:spacing w:val="23"/>
        </w:rPr>
        <w:t xml:space="preserve"> </w:t>
      </w:r>
      <w:r w:rsidRPr="007C3B41">
        <w:t>availability</w:t>
      </w:r>
      <w:r w:rsidRPr="007C3B41">
        <w:rPr>
          <w:spacing w:val="53"/>
        </w:rPr>
        <w:t xml:space="preserve"> </w:t>
      </w:r>
      <w:r w:rsidRPr="007C3B41">
        <w:t>of</w:t>
      </w:r>
      <w:r w:rsidRPr="007C3B41">
        <w:rPr>
          <w:spacing w:val="54"/>
        </w:rPr>
        <w:t xml:space="preserve"> </w:t>
      </w:r>
      <w:r w:rsidRPr="007C3B41">
        <w:t>funds</w:t>
      </w:r>
      <w:r w:rsidRPr="007C3B41">
        <w:rPr>
          <w:spacing w:val="54"/>
        </w:rPr>
        <w:t xml:space="preserve"> </w:t>
      </w:r>
      <w:r w:rsidRPr="007C3B41">
        <w:t>for</w:t>
      </w:r>
      <w:r w:rsidRPr="007C3B41">
        <w:rPr>
          <w:spacing w:val="53"/>
        </w:rPr>
        <w:t xml:space="preserve"> </w:t>
      </w:r>
      <w:r w:rsidRPr="007C3B41">
        <w:t>State</w:t>
      </w:r>
      <w:r w:rsidRPr="007C3B41">
        <w:rPr>
          <w:spacing w:val="54"/>
        </w:rPr>
        <w:t xml:space="preserve"> </w:t>
      </w:r>
      <w:r w:rsidRPr="007C3B41">
        <w:rPr>
          <w:spacing w:val="-1"/>
        </w:rPr>
        <w:t>procurements</w:t>
      </w:r>
      <w:r w:rsidRPr="007C3B41">
        <w:rPr>
          <w:spacing w:val="55"/>
        </w:rPr>
        <w:t xml:space="preserve"> </w:t>
      </w:r>
      <w:r w:rsidRPr="007C3B41">
        <w:t>of</w:t>
      </w:r>
      <w:r w:rsidRPr="007C3B41">
        <w:rPr>
          <w:spacing w:val="53"/>
        </w:rPr>
        <w:t xml:space="preserve"> </w:t>
      </w:r>
      <w:r w:rsidRPr="007C3B41">
        <w:t>Section</w:t>
      </w:r>
      <w:r w:rsidRPr="007C3B41">
        <w:rPr>
          <w:spacing w:val="54"/>
        </w:rPr>
        <w:t xml:space="preserve"> </w:t>
      </w:r>
      <w:r w:rsidRPr="007C3B41">
        <w:t>5311</w:t>
      </w:r>
      <w:r w:rsidRPr="007C3B41">
        <w:rPr>
          <w:spacing w:val="22"/>
        </w:rPr>
        <w:t xml:space="preserve"> </w:t>
      </w:r>
      <w:r w:rsidRPr="007C3B41">
        <w:t>Program</w:t>
      </w:r>
      <w:r w:rsidRPr="007C3B41">
        <w:rPr>
          <w:spacing w:val="57"/>
        </w:rPr>
        <w:t xml:space="preserve"> </w:t>
      </w:r>
      <w:r w:rsidRPr="007C3B41">
        <w:t>funded</w:t>
      </w:r>
      <w:r w:rsidRPr="007C3B41">
        <w:rPr>
          <w:spacing w:val="57"/>
        </w:rPr>
        <w:t xml:space="preserve"> </w:t>
      </w:r>
      <w:r w:rsidRPr="007C3B41">
        <w:t>vehicles,</w:t>
      </w:r>
      <w:r w:rsidRPr="007C3B41">
        <w:rPr>
          <w:spacing w:val="56"/>
        </w:rPr>
        <w:t xml:space="preserve"> </w:t>
      </w:r>
      <w:r w:rsidRPr="007C3B41">
        <w:t>process</w:t>
      </w:r>
      <w:r w:rsidRPr="007C3B41">
        <w:rPr>
          <w:spacing w:val="57"/>
        </w:rPr>
        <w:t xml:space="preserve"> </w:t>
      </w:r>
      <w:r w:rsidRPr="007C3B41">
        <w:t>Section</w:t>
      </w:r>
      <w:r w:rsidRPr="007C3B41">
        <w:rPr>
          <w:spacing w:val="56"/>
        </w:rPr>
        <w:t xml:space="preserve"> </w:t>
      </w:r>
      <w:r w:rsidRPr="007C3B41">
        <w:t>5311</w:t>
      </w:r>
      <w:r w:rsidRPr="007C3B41">
        <w:rPr>
          <w:spacing w:val="58"/>
        </w:rPr>
        <w:t xml:space="preserve"> </w:t>
      </w:r>
      <w:r w:rsidRPr="007C3B41">
        <w:rPr>
          <w:spacing w:val="-1"/>
        </w:rPr>
        <w:t>Program-funded</w:t>
      </w:r>
      <w:r w:rsidRPr="007C3B41">
        <w:rPr>
          <w:spacing w:val="24"/>
          <w:w w:val="99"/>
        </w:rPr>
        <w:t xml:space="preserve"> </w:t>
      </w:r>
      <w:r w:rsidRPr="007C3B41">
        <w:rPr>
          <w:spacing w:val="-1"/>
        </w:rPr>
        <w:t>payments</w:t>
      </w:r>
      <w:r w:rsidRPr="007C3B41">
        <w:rPr>
          <w:spacing w:val="17"/>
        </w:rPr>
        <w:t xml:space="preserve"> </w:t>
      </w:r>
      <w:r w:rsidRPr="007C3B41">
        <w:rPr>
          <w:spacing w:val="-1"/>
        </w:rPr>
        <w:t>once</w:t>
      </w:r>
      <w:r w:rsidRPr="007C3B41">
        <w:rPr>
          <w:spacing w:val="17"/>
        </w:rPr>
        <w:t xml:space="preserve"> </w:t>
      </w:r>
      <w:r w:rsidRPr="007C3B41">
        <w:t>MTA/OLTS</w:t>
      </w:r>
      <w:r w:rsidRPr="007C3B41">
        <w:rPr>
          <w:spacing w:val="17"/>
        </w:rPr>
        <w:t xml:space="preserve"> </w:t>
      </w:r>
      <w:r w:rsidRPr="007C3B41">
        <w:rPr>
          <w:spacing w:val="-1"/>
        </w:rPr>
        <w:t>Regional</w:t>
      </w:r>
      <w:r w:rsidRPr="007C3B41">
        <w:rPr>
          <w:spacing w:val="17"/>
        </w:rPr>
        <w:t xml:space="preserve"> </w:t>
      </w:r>
      <w:r w:rsidRPr="007C3B41">
        <w:rPr>
          <w:spacing w:val="-1"/>
        </w:rPr>
        <w:t>Planners</w:t>
      </w:r>
      <w:r w:rsidRPr="007C3B41">
        <w:rPr>
          <w:spacing w:val="17"/>
        </w:rPr>
        <w:t xml:space="preserve"> </w:t>
      </w:r>
      <w:r w:rsidRPr="007C3B41">
        <w:rPr>
          <w:spacing w:val="-1"/>
        </w:rPr>
        <w:t>approve</w:t>
      </w:r>
      <w:r w:rsidRPr="007C3B41">
        <w:rPr>
          <w:spacing w:val="18"/>
        </w:rPr>
        <w:t xml:space="preserve"> </w:t>
      </w:r>
      <w:r w:rsidRPr="007C3B41">
        <w:rPr>
          <w:spacing w:val="-1"/>
        </w:rPr>
        <w:t>an</w:t>
      </w:r>
      <w:r w:rsidRPr="007C3B41">
        <w:rPr>
          <w:spacing w:val="17"/>
        </w:rPr>
        <w:t xml:space="preserve"> </w:t>
      </w:r>
      <w:r w:rsidRPr="007C3B41">
        <w:rPr>
          <w:spacing w:val="-1"/>
        </w:rPr>
        <w:t>invoice</w:t>
      </w:r>
      <w:r w:rsidRPr="007C3B41">
        <w:rPr>
          <w:spacing w:val="31"/>
        </w:rPr>
        <w:t xml:space="preserve"> </w:t>
      </w:r>
      <w:r w:rsidRPr="007C3B41">
        <w:t>or</w:t>
      </w:r>
      <w:r w:rsidRPr="007C3B41">
        <w:rPr>
          <w:spacing w:val="-3"/>
        </w:rPr>
        <w:t xml:space="preserve"> </w:t>
      </w:r>
      <w:r w:rsidRPr="007C3B41">
        <w:t>request</w:t>
      </w:r>
      <w:r w:rsidRPr="007C3B41">
        <w:rPr>
          <w:spacing w:val="-2"/>
        </w:rPr>
        <w:t xml:space="preserve"> </w:t>
      </w:r>
      <w:r w:rsidRPr="007C3B41">
        <w:t>for</w:t>
      </w:r>
      <w:r w:rsidRPr="007C3B41">
        <w:rPr>
          <w:spacing w:val="-2"/>
        </w:rPr>
        <w:t xml:space="preserve"> </w:t>
      </w:r>
      <w:r w:rsidRPr="007C3B41">
        <w:t>reimbursement,</w:t>
      </w:r>
      <w:r w:rsidRPr="007C3B41">
        <w:rPr>
          <w:spacing w:val="-2"/>
        </w:rPr>
        <w:t xml:space="preserve"> </w:t>
      </w:r>
      <w:r w:rsidRPr="007C3B41">
        <w:rPr>
          <w:spacing w:val="-1"/>
        </w:rPr>
        <w:t>reconcile</w:t>
      </w:r>
      <w:r w:rsidRPr="007C3B41">
        <w:rPr>
          <w:spacing w:val="-2"/>
        </w:rPr>
        <w:t xml:space="preserve"> </w:t>
      </w:r>
      <w:r w:rsidRPr="007C3B41">
        <w:t>each</w:t>
      </w:r>
      <w:r w:rsidRPr="007C3B41">
        <w:rPr>
          <w:spacing w:val="-2"/>
        </w:rPr>
        <w:t xml:space="preserve"> </w:t>
      </w:r>
      <w:r w:rsidRPr="007C3B41">
        <w:t>grant</w:t>
      </w:r>
      <w:r w:rsidRPr="007C3B41">
        <w:rPr>
          <w:spacing w:val="-2"/>
        </w:rPr>
        <w:t xml:space="preserve"> </w:t>
      </w:r>
      <w:r w:rsidRPr="007C3B41">
        <w:rPr>
          <w:spacing w:val="-1"/>
        </w:rPr>
        <w:t>by</w:t>
      </w:r>
      <w:r w:rsidRPr="007C3B41">
        <w:rPr>
          <w:spacing w:val="-2"/>
        </w:rPr>
        <w:t xml:space="preserve"> </w:t>
      </w:r>
      <w:r w:rsidRPr="007C3B41">
        <w:t>line</w:t>
      </w:r>
      <w:r w:rsidRPr="007C3B41">
        <w:rPr>
          <w:spacing w:val="-2"/>
        </w:rPr>
        <w:t xml:space="preserve"> </w:t>
      </w:r>
      <w:r w:rsidRPr="007C3B41">
        <w:t>item</w:t>
      </w:r>
      <w:r w:rsidRPr="007C3B41">
        <w:rPr>
          <w:spacing w:val="-2"/>
        </w:rPr>
        <w:t xml:space="preserve"> </w:t>
      </w:r>
      <w:r w:rsidRPr="007C3B41">
        <w:t>on</w:t>
      </w:r>
      <w:r w:rsidRPr="007C3B41">
        <w:rPr>
          <w:spacing w:val="-2"/>
        </w:rPr>
        <w:t xml:space="preserve"> </w:t>
      </w:r>
      <w:r w:rsidRPr="007C3B41">
        <w:t>a</w:t>
      </w:r>
      <w:r w:rsidRPr="007C3B41">
        <w:rPr>
          <w:spacing w:val="29"/>
        </w:rPr>
        <w:t xml:space="preserve"> </w:t>
      </w:r>
      <w:r w:rsidRPr="007C3B41">
        <w:t>quarterly</w:t>
      </w:r>
      <w:r w:rsidRPr="007C3B41">
        <w:rPr>
          <w:spacing w:val="45"/>
        </w:rPr>
        <w:t xml:space="preserve"> </w:t>
      </w:r>
      <w:r w:rsidRPr="007C3B41">
        <w:rPr>
          <w:spacing w:val="-1"/>
        </w:rPr>
        <w:t>basis,</w:t>
      </w:r>
      <w:r w:rsidRPr="007C3B41">
        <w:rPr>
          <w:spacing w:val="46"/>
        </w:rPr>
        <w:t xml:space="preserve"> </w:t>
      </w:r>
      <w:r w:rsidRPr="007C3B41">
        <w:t>prepare</w:t>
      </w:r>
      <w:r w:rsidRPr="007C3B41">
        <w:rPr>
          <w:spacing w:val="45"/>
        </w:rPr>
        <w:t xml:space="preserve"> </w:t>
      </w:r>
      <w:r w:rsidRPr="007C3B41">
        <w:t>quarterly</w:t>
      </w:r>
      <w:r w:rsidRPr="007C3B41">
        <w:rPr>
          <w:spacing w:val="45"/>
        </w:rPr>
        <w:t xml:space="preserve"> </w:t>
      </w:r>
      <w:r w:rsidRPr="007C3B41">
        <w:t>Milestone</w:t>
      </w:r>
      <w:r w:rsidRPr="007C3B41">
        <w:rPr>
          <w:spacing w:val="45"/>
        </w:rPr>
        <w:t xml:space="preserve"> </w:t>
      </w:r>
      <w:r w:rsidRPr="007C3B41">
        <w:t>Progress</w:t>
      </w:r>
      <w:r w:rsidRPr="007C3B41">
        <w:rPr>
          <w:spacing w:val="46"/>
        </w:rPr>
        <w:t xml:space="preserve"> </w:t>
      </w:r>
      <w:r w:rsidRPr="007C3B41">
        <w:rPr>
          <w:spacing w:val="-1"/>
        </w:rPr>
        <w:t>Reports</w:t>
      </w:r>
      <w:r w:rsidRPr="007C3B41">
        <w:rPr>
          <w:spacing w:val="27"/>
        </w:rPr>
        <w:t xml:space="preserve"> </w:t>
      </w:r>
      <w:r w:rsidRPr="007C3B41">
        <w:t>(MPRs).</w:t>
      </w:r>
      <w:r w:rsidRPr="007C3B41">
        <w:rPr>
          <w:spacing w:val="42"/>
        </w:rPr>
        <w:t xml:space="preserve"> </w:t>
      </w:r>
      <w:r w:rsidRPr="007C3B41">
        <w:t>The</w:t>
      </w:r>
      <w:r w:rsidRPr="007C3B41">
        <w:rPr>
          <w:spacing w:val="43"/>
        </w:rPr>
        <w:t xml:space="preserve"> </w:t>
      </w:r>
      <w:r w:rsidRPr="007C3B41">
        <w:rPr>
          <w:spacing w:val="-1"/>
        </w:rPr>
        <w:t>Office</w:t>
      </w:r>
      <w:r w:rsidRPr="007C3B41">
        <w:rPr>
          <w:spacing w:val="43"/>
        </w:rPr>
        <w:t xml:space="preserve"> </w:t>
      </w:r>
      <w:r w:rsidRPr="007C3B41">
        <w:t>of</w:t>
      </w:r>
      <w:r w:rsidRPr="007C3B41">
        <w:rPr>
          <w:spacing w:val="42"/>
        </w:rPr>
        <w:t xml:space="preserve"> </w:t>
      </w:r>
      <w:r w:rsidRPr="007C3B41">
        <w:rPr>
          <w:spacing w:val="-1"/>
        </w:rPr>
        <w:t>Finance</w:t>
      </w:r>
      <w:r w:rsidRPr="007C3B41">
        <w:rPr>
          <w:spacing w:val="44"/>
        </w:rPr>
        <w:t xml:space="preserve"> </w:t>
      </w:r>
      <w:r w:rsidRPr="007C3B41">
        <w:t>is</w:t>
      </w:r>
      <w:r w:rsidRPr="007C3B41">
        <w:rPr>
          <w:spacing w:val="43"/>
        </w:rPr>
        <w:t xml:space="preserve"> </w:t>
      </w:r>
      <w:r w:rsidRPr="007C3B41">
        <w:rPr>
          <w:spacing w:val="-1"/>
        </w:rPr>
        <w:t>responsible</w:t>
      </w:r>
      <w:r w:rsidRPr="007C3B41">
        <w:rPr>
          <w:spacing w:val="43"/>
        </w:rPr>
        <w:t xml:space="preserve"> </w:t>
      </w:r>
      <w:r w:rsidRPr="007C3B41">
        <w:rPr>
          <w:spacing w:val="-1"/>
        </w:rPr>
        <w:t>for</w:t>
      </w:r>
      <w:r w:rsidRPr="007C3B41">
        <w:rPr>
          <w:spacing w:val="42"/>
        </w:rPr>
        <w:t xml:space="preserve"> </w:t>
      </w:r>
      <w:r w:rsidRPr="007C3B41">
        <w:rPr>
          <w:spacing w:val="-1"/>
        </w:rPr>
        <w:t>Financial</w:t>
      </w:r>
      <w:r w:rsidRPr="007C3B41">
        <w:rPr>
          <w:spacing w:val="44"/>
        </w:rPr>
        <w:t xml:space="preserve"> </w:t>
      </w:r>
      <w:r w:rsidRPr="007C3B41">
        <w:t>Status</w:t>
      </w:r>
      <w:r w:rsidRPr="007C3B41">
        <w:rPr>
          <w:spacing w:val="26"/>
        </w:rPr>
        <w:t xml:space="preserve"> </w:t>
      </w:r>
      <w:r w:rsidRPr="007C3B41">
        <w:t>Reports</w:t>
      </w:r>
      <w:r w:rsidRPr="007C3B41">
        <w:rPr>
          <w:spacing w:val="7"/>
        </w:rPr>
        <w:t xml:space="preserve"> </w:t>
      </w:r>
      <w:r w:rsidRPr="007C3B41">
        <w:t>(FSRs)</w:t>
      </w:r>
      <w:r w:rsidRPr="007C3B41">
        <w:rPr>
          <w:spacing w:val="7"/>
        </w:rPr>
        <w:t xml:space="preserve"> </w:t>
      </w:r>
      <w:r w:rsidRPr="007C3B41">
        <w:t>for</w:t>
      </w:r>
      <w:r w:rsidRPr="007C3B41">
        <w:rPr>
          <w:spacing w:val="8"/>
        </w:rPr>
        <w:t xml:space="preserve"> </w:t>
      </w:r>
      <w:r w:rsidRPr="007C3B41">
        <w:t>each</w:t>
      </w:r>
      <w:r w:rsidRPr="007C3B41">
        <w:rPr>
          <w:spacing w:val="7"/>
        </w:rPr>
        <w:t xml:space="preserve"> </w:t>
      </w:r>
      <w:r w:rsidRPr="007C3B41">
        <w:rPr>
          <w:spacing w:val="-1"/>
        </w:rPr>
        <w:t>Federal</w:t>
      </w:r>
      <w:r w:rsidRPr="007C3B41">
        <w:rPr>
          <w:spacing w:val="9"/>
        </w:rPr>
        <w:t xml:space="preserve"> </w:t>
      </w:r>
      <w:r w:rsidRPr="007C3B41">
        <w:rPr>
          <w:spacing w:val="-1"/>
        </w:rPr>
        <w:t>grant,</w:t>
      </w:r>
      <w:r w:rsidRPr="007C3B41">
        <w:rPr>
          <w:spacing w:val="8"/>
        </w:rPr>
        <w:t xml:space="preserve"> </w:t>
      </w:r>
      <w:r w:rsidRPr="007C3B41">
        <w:t>and</w:t>
      </w:r>
      <w:r w:rsidRPr="007C3B41">
        <w:rPr>
          <w:spacing w:val="9"/>
        </w:rPr>
        <w:t xml:space="preserve"> </w:t>
      </w:r>
      <w:r w:rsidRPr="007C3B41">
        <w:t>submits</w:t>
      </w:r>
      <w:r w:rsidRPr="007C3B41">
        <w:rPr>
          <w:spacing w:val="7"/>
        </w:rPr>
        <w:t xml:space="preserve"> </w:t>
      </w:r>
      <w:r w:rsidRPr="007C3B41">
        <w:rPr>
          <w:spacing w:val="-1"/>
        </w:rPr>
        <w:t>these</w:t>
      </w:r>
      <w:r w:rsidRPr="007C3B41">
        <w:rPr>
          <w:spacing w:val="9"/>
        </w:rPr>
        <w:t xml:space="preserve"> </w:t>
      </w:r>
      <w:r w:rsidRPr="007C3B41">
        <w:t>reports</w:t>
      </w:r>
      <w:r w:rsidRPr="007C3B41">
        <w:rPr>
          <w:spacing w:val="8"/>
        </w:rPr>
        <w:t xml:space="preserve"> </w:t>
      </w:r>
      <w:r w:rsidRPr="007C3B41">
        <w:rPr>
          <w:spacing w:val="-1"/>
        </w:rPr>
        <w:t>to</w:t>
      </w:r>
      <w:r w:rsidRPr="007C3B41">
        <w:rPr>
          <w:spacing w:val="28"/>
        </w:rPr>
        <w:t xml:space="preserve"> </w:t>
      </w:r>
      <w:r w:rsidRPr="007C3B41">
        <w:rPr>
          <w:spacing w:val="-1"/>
        </w:rPr>
        <w:t>FTA.</w:t>
      </w:r>
      <w:r w:rsidRPr="007C3B41">
        <w:rPr>
          <w:spacing w:val="50"/>
        </w:rPr>
        <w:t xml:space="preserve"> </w:t>
      </w:r>
      <w:r w:rsidRPr="007C3B41">
        <w:t>They</w:t>
      </w:r>
      <w:r w:rsidRPr="007C3B41">
        <w:rPr>
          <w:spacing w:val="50"/>
        </w:rPr>
        <w:t xml:space="preserve"> </w:t>
      </w:r>
      <w:r w:rsidRPr="007C3B41">
        <w:rPr>
          <w:spacing w:val="-1"/>
        </w:rPr>
        <w:t>track</w:t>
      </w:r>
      <w:r w:rsidRPr="007C3B41">
        <w:rPr>
          <w:spacing w:val="51"/>
        </w:rPr>
        <w:t xml:space="preserve"> </w:t>
      </w:r>
      <w:r w:rsidRPr="007C3B41">
        <w:rPr>
          <w:spacing w:val="-1"/>
        </w:rPr>
        <w:t>the</w:t>
      </w:r>
      <w:r w:rsidRPr="007C3B41">
        <w:rPr>
          <w:spacing w:val="51"/>
        </w:rPr>
        <w:t xml:space="preserve"> </w:t>
      </w:r>
      <w:r w:rsidRPr="007C3B41">
        <w:rPr>
          <w:spacing w:val="-1"/>
        </w:rPr>
        <w:t>financial</w:t>
      </w:r>
      <w:r w:rsidRPr="007C3B41">
        <w:rPr>
          <w:spacing w:val="51"/>
        </w:rPr>
        <w:t xml:space="preserve"> </w:t>
      </w:r>
      <w:r w:rsidRPr="007C3B41">
        <w:rPr>
          <w:spacing w:val="-1"/>
        </w:rPr>
        <w:t>payments</w:t>
      </w:r>
      <w:r w:rsidRPr="007C3B41">
        <w:rPr>
          <w:spacing w:val="50"/>
        </w:rPr>
        <w:t xml:space="preserve"> </w:t>
      </w:r>
      <w:r w:rsidRPr="007C3B41">
        <w:rPr>
          <w:spacing w:val="-1"/>
        </w:rPr>
        <w:t>through</w:t>
      </w:r>
      <w:r w:rsidRPr="007C3B41">
        <w:rPr>
          <w:spacing w:val="51"/>
        </w:rPr>
        <w:t xml:space="preserve"> </w:t>
      </w:r>
      <w:r w:rsidRPr="007C3B41">
        <w:rPr>
          <w:spacing w:val="-1"/>
        </w:rPr>
        <w:t>the</w:t>
      </w:r>
      <w:r w:rsidRPr="007C3B41">
        <w:rPr>
          <w:spacing w:val="51"/>
        </w:rPr>
        <w:t xml:space="preserve"> </w:t>
      </w:r>
      <w:r w:rsidRPr="007C3B41">
        <w:t>State’s</w:t>
      </w:r>
      <w:r w:rsidRPr="007C3B41">
        <w:rPr>
          <w:spacing w:val="50"/>
        </w:rPr>
        <w:t xml:space="preserve"> </w:t>
      </w:r>
      <w:r w:rsidRPr="007C3B41">
        <w:rPr>
          <w:spacing w:val="-1"/>
        </w:rPr>
        <w:t>and</w:t>
      </w:r>
      <w:r w:rsidRPr="007C3B41">
        <w:rPr>
          <w:spacing w:val="29"/>
          <w:w w:val="99"/>
        </w:rPr>
        <w:t xml:space="preserve"> </w:t>
      </w:r>
      <w:r w:rsidRPr="007C3B41">
        <w:rPr>
          <w:spacing w:val="-1"/>
        </w:rPr>
        <w:t>Federal</w:t>
      </w:r>
      <w:r w:rsidRPr="007C3B41">
        <w:rPr>
          <w:spacing w:val="-12"/>
        </w:rPr>
        <w:t xml:space="preserve"> </w:t>
      </w:r>
      <w:r w:rsidRPr="007C3B41">
        <w:rPr>
          <w:spacing w:val="-1"/>
        </w:rPr>
        <w:t>government’s</w:t>
      </w:r>
      <w:r w:rsidRPr="007C3B41">
        <w:rPr>
          <w:spacing w:val="-12"/>
        </w:rPr>
        <w:t xml:space="preserve"> </w:t>
      </w:r>
      <w:r w:rsidRPr="007C3B41">
        <w:t>systems.</w:t>
      </w:r>
    </w:p>
    <w:p w14:paraId="5FE5145D" w14:textId="77777777" w:rsidR="00B4080D" w:rsidRPr="007C3B41" w:rsidRDefault="00B4080D">
      <w:pPr>
        <w:pStyle w:val="BodyText"/>
        <w:kinsoku w:val="0"/>
        <w:overflowPunct w:val="0"/>
        <w:spacing w:before="12"/>
        <w:ind w:left="0"/>
      </w:pPr>
    </w:p>
    <w:p w14:paraId="724B28BF" w14:textId="71A9AC21" w:rsidR="00B4080D" w:rsidRPr="007C3B41" w:rsidRDefault="00B4080D">
      <w:pPr>
        <w:pStyle w:val="BodyText"/>
        <w:numPr>
          <w:ilvl w:val="2"/>
          <w:numId w:val="17"/>
        </w:numPr>
        <w:tabs>
          <w:tab w:val="left" w:pos="2320"/>
        </w:tabs>
        <w:kinsoku w:val="0"/>
        <w:overflowPunct w:val="0"/>
        <w:ind w:right="255"/>
        <w:jc w:val="both"/>
      </w:pPr>
      <w:r w:rsidRPr="007C3B41">
        <w:t>The</w:t>
      </w:r>
      <w:r w:rsidRPr="007C3B41">
        <w:rPr>
          <w:spacing w:val="14"/>
        </w:rPr>
        <w:t xml:space="preserve"> </w:t>
      </w:r>
      <w:r w:rsidR="00F91750" w:rsidRPr="007C3B41">
        <w:rPr>
          <w:spacing w:val="15"/>
        </w:rPr>
        <w:t xml:space="preserve">Equal Opportunity Compliance Program (EOCP) </w:t>
      </w:r>
      <w:r w:rsidRPr="007C3B41">
        <w:t>is</w:t>
      </w:r>
      <w:r w:rsidRPr="007C3B41">
        <w:rPr>
          <w:spacing w:val="15"/>
        </w:rPr>
        <w:t xml:space="preserve"> </w:t>
      </w:r>
      <w:r w:rsidRPr="007C3B41">
        <w:rPr>
          <w:spacing w:val="-1"/>
        </w:rPr>
        <w:t>responsible</w:t>
      </w:r>
      <w:r w:rsidRPr="007C3B41">
        <w:rPr>
          <w:spacing w:val="13"/>
        </w:rPr>
        <w:t xml:space="preserve"> </w:t>
      </w:r>
      <w:r w:rsidRPr="007C3B41">
        <w:t>for</w:t>
      </w:r>
      <w:r w:rsidRPr="007C3B41">
        <w:rPr>
          <w:spacing w:val="15"/>
        </w:rPr>
        <w:t xml:space="preserve"> </w:t>
      </w:r>
      <w:r w:rsidRPr="007C3B41">
        <w:t>civil</w:t>
      </w:r>
      <w:r w:rsidRPr="007C3B41">
        <w:rPr>
          <w:spacing w:val="15"/>
        </w:rPr>
        <w:t xml:space="preserve"> </w:t>
      </w:r>
      <w:r w:rsidRPr="007C3B41">
        <w:t>rights</w:t>
      </w:r>
      <w:r w:rsidRPr="007C3B41">
        <w:rPr>
          <w:spacing w:val="15"/>
        </w:rPr>
        <w:t xml:space="preserve"> </w:t>
      </w:r>
      <w:r w:rsidRPr="007C3B41">
        <w:t>program</w:t>
      </w:r>
      <w:r w:rsidRPr="007C3B41">
        <w:rPr>
          <w:spacing w:val="20"/>
          <w:w w:val="99"/>
        </w:rPr>
        <w:t xml:space="preserve"> </w:t>
      </w:r>
      <w:r w:rsidRPr="007C3B41">
        <w:t>compliance</w:t>
      </w:r>
      <w:r w:rsidRPr="007C3B41">
        <w:rPr>
          <w:spacing w:val="37"/>
        </w:rPr>
        <w:t xml:space="preserve"> </w:t>
      </w:r>
      <w:r w:rsidRPr="007C3B41">
        <w:t>–</w:t>
      </w:r>
      <w:r w:rsidRPr="007C3B41">
        <w:rPr>
          <w:spacing w:val="38"/>
        </w:rPr>
        <w:t xml:space="preserve"> </w:t>
      </w:r>
      <w:r w:rsidR="003D681F" w:rsidRPr="007C3B41">
        <w:rPr>
          <w:spacing w:val="38"/>
        </w:rPr>
        <w:t>MDOT MTA</w:t>
      </w:r>
      <w:r w:rsidRPr="007C3B41">
        <w:t>’s</w:t>
      </w:r>
      <w:r w:rsidRPr="007C3B41">
        <w:rPr>
          <w:spacing w:val="38"/>
        </w:rPr>
        <w:t xml:space="preserve"> </w:t>
      </w:r>
      <w:r w:rsidR="00F91750" w:rsidRPr="007C3B41">
        <w:t>EOCP</w:t>
      </w:r>
      <w:r w:rsidRPr="007C3B41">
        <w:rPr>
          <w:spacing w:val="38"/>
        </w:rPr>
        <w:t xml:space="preserve"> </w:t>
      </w:r>
      <w:r w:rsidRPr="007C3B41">
        <w:t>reviews</w:t>
      </w:r>
      <w:r w:rsidRPr="007C3B41">
        <w:rPr>
          <w:spacing w:val="37"/>
        </w:rPr>
        <w:t xml:space="preserve"> </w:t>
      </w:r>
      <w:r w:rsidRPr="007C3B41">
        <w:rPr>
          <w:spacing w:val="-1"/>
        </w:rPr>
        <w:t>subrecipient</w:t>
      </w:r>
      <w:r w:rsidRPr="007C3B41">
        <w:rPr>
          <w:spacing w:val="23"/>
        </w:rPr>
        <w:t xml:space="preserve"> </w:t>
      </w:r>
      <w:r w:rsidRPr="007C3B41">
        <w:t>Title</w:t>
      </w:r>
      <w:r w:rsidRPr="007C3B41">
        <w:rPr>
          <w:spacing w:val="14"/>
        </w:rPr>
        <w:t xml:space="preserve"> </w:t>
      </w:r>
      <w:r w:rsidRPr="007C3B41">
        <w:t>VI,</w:t>
      </w:r>
      <w:r w:rsidRPr="007C3B41">
        <w:rPr>
          <w:spacing w:val="14"/>
        </w:rPr>
        <w:t xml:space="preserve"> </w:t>
      </w:r>
      <w:r w:rsidRPr="007C3B41">
        <w:t>DBE</w:t>
      </w:r>
      <w:r w:rsidR="001B7CB5" w:rsidRPr="007C3B41">
        <w:t>,</w:t>
      </w:r>
      <w:r w:rsidRPr="007C3B41">
        <w:rPr>
          <w:spacing w:val="15"/>
        </w:rPr>
        <w:t xml:space="preserve"> </w:t>
      </w:r>
      <w:r w:rsidRPr="007C3B41">
        <w:t>and</w:t>
      </w:r>
      <w:r w:rsidRPr="007C3B41">
        <w:rPr>
          <w:spacing w:val="15"/>
        </w:rPr>
        <w:t xml:space="preserve"> </w:t>
      </w:r>
      <w:r w:rsidRPr="007C3B41">
        <w:t>EEO</w:t>
      </w:r>
      <w:r w:rsidRPr="007C3B41">
        <w:rPr>
          <w:spacing w:val="15"/>
        </w:rPr>
        <w:t xml:space="preserve"> </w:t>
      </w:r>
      <w:r w:rsidRPr="007C3B41">
        <w:t>programs</w:t>
      </w:r>
      <w:r w:rsidRPr="007C3B41">
        <w:rPr>
          <w:spacing w:val="15"/>
        </w:rPr>
        <w:t xml:space="preserve"> </w:t>
      </w:r>
      <w:r w:rsidRPr="007C3B41">
        <w:t>for</w:t>
      </w:r>
      <w:r w:rsidRPr="007C3B41">
        <w:rPr>
          <w:spacing w:val="15"/>
        </w:rPr>
        <w:t xml:space="preserve"> </w:t>
      </w:r>
      <w:r w:rsidRPr="007C3B41">
        <w:t>compliance</w:t>
      </w:r>
      <w:r w:rsidRPr="007C3B41">
        <w:rPr>
          <w:spacing w:val="14"/>
        </w:rPr>
        <w:t xml:space="preserve"> </w:t>
      </w:r>
      <w:r w:rsidRPr="007C3B41">
        <w:t>with</w:t>
      </w:r>
      <w:r w:rsidRPr="007C3B41">
        <w:rPr>
          <w:spacing w:val="15"/>
        </w:rPr>
        <w:t xml:space="preserve"> </w:t>
      </w:r>
      <w:r w:rsidRPr="007C3B41">
        <w:t>Federal</w:t>
      </w:r>
      <w:r w:rsidRPr="007C3B41">
        <w:rPr>
          <w:spacing w:val="15"/>
        </w:rPr>
        <w:t xml:space="preserve"> </w:t>
      </w:r>
      <w:r w:rsidRPr="007C3B41">
        <w:t>and</w:t>
      </w:r>
      <w:r w:rsidRPr="007C3B41">
        <w:rPr>
          <w:spacing w:val="21"/>
          <w:w w:val="99"/>
        </w:rPr>
        <w:t xml:space="preserve"> </w:t>
      </w:r>
      <w:r w:rsidRPr="007C3B41">
        <w:t>State</w:t>
      </w:r>
      <w:r w:rsidRPr="007C3B41">
        <w:rPr>
          <w:spacing w:val="4"/>
        </w:rPr>
        <w:t xml:space="preserve"> </w:t>
      </w:r>
      <w:r w:rsidRPr="007C3B41">
        <w:t>requirements,</w:t>
      </w:r>
      <w:r w:rsidRPr="007C3B41">
        <w:rPr>
          <w:spacing w:val="4"/>
        </w:rPr>
        <w:t xml:space="preserve"> </w:t>
      </w:r>
      <w:r w:rsidRPr="007C3B41">
        <w:t>and</w:t>
      </w:r>
      <w:r w:rsidRPr="007C3B41">
        <w:rPr>
          <w:spacing w:val="5"/>
        </w:rPr>
        <w:t xml:space="preserve"> </w:t>
      </w:r>
      <w:r w:rsidRPr="007C3B41">
        <w:t>submits</w:t>
      </w:r>
      <w:r w:rsidRPr="007C3B41">
        <w:rPr>
          <w:spacing w:val="4"/>
        </w:rPr>
        <w:t xml:space="preserve"> </w:t>
      </w:r>
      <w:r w:rsidRPr="007C3B41">
        <w:t>these</w:t>
      </w:r>
      <w:r w:rsidRPr="007C3B41">
        <w:rPr>
          <w:spacing w:val="5"/>
        </w:rPr>
        <w:t xml:space="preserve"> </w:t>
      </w:r>
      <w:r w:rsidRPr="007C3B41">
        <w:t>documents</w:t>
      </w:r>
      <w:r w:rsidRPr="007C3B41">
        <w:rPr>
          <w:spacing w:val="4"/>
        </w:rPr>
        <w:t xml:space="preserve"> </w:t>
      </w:r>
      <w:r w:rsidRPr="007C3B41">
        <w:t>to</w:t>
      </w:r>
      <w:r w:rsidRPr="007C3B41">
        <w:rPr>
          <w:spacing w:val="5"/>
        </w:rPr>
        <w:t xml:space="preserve"> </w:t>
      </w:r>
      <w:r w:rsidRPr="007C3B41">
        <w:t>FTA</w:t>
      </w:r>
      <w:r w:rsidRPr="007C3B41">
        <w:rPr>
          <w:spacing w:val="4"/>
        </w:rPr>
        <w:t xml:space="preserve"> </w:t>
      </w:r>
      <w:r w:rsidRPr="007C3B41">
        <w:t>on</w:t>
      </w:r>
      <w:r w:rsidRPr="007C3B41">
        <w:rPr>
          <w:spacing w:val="4"/>
        </w:rPr>
        <w:t xml:space="preserve"> </w:t>
      </w:r>
      <w:r w:rsidRPr="007C3B41">
        <w:rPr>
          <w:spacing w:val="-1"/>
        </w:rPr>
        <w:t>behalf</w:t>
      </w:r>
      <w:r w:rsidRPr="007C3B41">
        <w:rPr>
          <w:spacing w:val="21"/>
        </w:rPr>
        <w:t xml:space="preserve"> </w:t>
      </w:r>
      <w:r w:rsidRPr="007C3B41">
        <w:t>of</w:t>
      </w:r>
      <w:r w:rsidRPr="007C3B41">
        <w:rPr>
          <w:spacing w:val="1"/>
        </w:rPr>
        <w:t xml:space="preserve"> </w:t>
      </w:r>
      <w:r w:rsidRPr="007C3B41">
        <w:t>those</w:t>
      </w:r>
      <w:r w:rsidRPr="007C3B41">
        <w:rPr>
          <w:spacing w:val="2"/>
        </w:rPr>
        <w:t xml:space="preserve"> </w:t>
      </w:r>
      <w:r w:rsidRPr="007C3B41">
        <w:t>subrecipients</w:t>
      </w:r>
      <w:r w:rsidRPr="007C3B41">
        <w:rPr>
          <w:spacing w:val="1"/>
        </w:rPr>
        <w:t xml:space="preserve"> </w:t>
      </w:r>
      <w:r w:rsidRPr="007C3B41">
        <w:t>meeting</w:t>
      </w:r>
      <w:r w:rsidRPr="007C3B41">
        <w:rPr>
          <w:spacing w:val="1"/>
        </w:rPr>
        <w:t xml:space="preserve"> </w:t>
      </w:r>
      <w:r w:rsidRPr="007C3B41">
        <w:rPr>
          <w:spacing w:val="-1"/>
        </w:rPr>
        <w:t>Federal</w:t>
      </w:r>
      <w:r w:rsidRPr="007C3B41">
        <w:rPr>
          <w:spacing w:val="1"/>
        </w:rPr>
        <w:t xml:space="preserve"> </w:t>
      </w:r>
      <w:r w:rsidRPr="007C3B41">
        <w:rPr>
          <w:spacing w:val="-1"/>
        </w:rPr>
        <w:t>thresholds</w:t>
      </w:r>
      <w:r w:rsidRPr="007C3B41">
        <w:rPr>
          <w:spacing w:val="1"/>
        </w:rPr>
        <w:t xml:space="preserve"> </w:t>
      </w:r>
      <w:r w:rsidRPr="007C3B41">
        <w:rPr>
          <w:spacing w:val="-1"/>
        </w:rPr>
        <w:t>for</w:t>
      </w:r>
      <w:r w:rsidRPr="007C3B41">
        <w:rPr>
          <w:spacing w:val="2"/>
        </w:rPr>
        <w:t xml:space="preserve"> </w:t>
      </w:r>
      <w:r w:rsidRPr="007C3B41">
        <w:rPr>
          <w:spacing w:val="-1"/>
        </w:rPr>
        <w:t>FTA</w:t>
      </w:r>
      <w:r w:rsidRPr="007C3B41">
        <w:rPr>
          <w:spacing w:val="2"/>
        </w:rPr>
        <w:t xml:space="preserve"> </w:t>
      </w:r>
      <w:r w:rsidRPr="007C3B41">
        <w:rPr>
          <w:spacing w:val="-1"/>
        </w:rPr>
        <w:t>program</w:t>
      </w:r>
      <w:r w:rsidRPr="007C3B41">
        <w:rPr>
          <w:spacing w:val="32"/>
          <w:w w:val="99"/>
        </w:rPr>
        <w:t xml:space="preserve"> </w:t>
      </w:r>
      <w:r w:rsidRPr="007C3B41">
        <w:t>submissions.</w:t>
      </w:r>
      <w:r w:rsidRPr="007C3B41">
        <w:rPr>
          <w:spacing w:val="56"/>
        </w:rPr>
        <w:t xml:space="preserve"> </w:t>
      </w:r>
      <w:r w:rsidRPr="007C3B41">
        <w:t>The</w:t>
      </w:r>
      <w:r w:rsidRPr="007C3B41">
        <w:rPr>
          <w:spacing w:val="-2"/>
        </w:rPr>
        <w:t xml:space="preserve"> </w:t>
      </w:r>
      <w:r w:rsidR="00F91750" w:rsidRPr="007C3B41">
        <w:t>EOCP</w:t>
      </w:r>
      <w:r w:rsidRPr="007C3B41">
        <w:rPr>
          <w:spacing w:val="-2"/>
        </w:rPr>
        <w:t xml:space="preserve"> </w:t>
      </w:r>
      <w:r w:rsidRPr="007C3B41">
        <w:t>also</w:t>
      </w:r>
      <w:r w:rsidRPr="007C3B41">
        <w:rPr>
          <w:spacing w:val="-2"/>
        </w:rPr>
        <w:t xml:space="preserve"> </w:t>
      </w:r>
      <w:r w:rsidRPr="007C3B41">
        <w:t>submits</w:t>
      </w:r>
      <w:r w:rsidRPr="007C3B41">
        <w:rPr>
          <w:spacing w:val="-2"/>
        </w:rPr>
        <w:t xml:space="preserve"> </w:t>
      </w:r>
      <w:r w:rsidRPr="007C3B41">
        <w:t>Title</w:t>
      </w:r>
      <w:r w:rsidRPr="007C3B41">
        <w:rPr>
          <w:spacing w:val="-3"/>
        </w:rPr>
        <w:t xml:space="preserve"> </w:t>
      </w:r>
      <w:r w:rsidRPr="007C3B41">
        <w:t>VI,</w:t>
      </w:r>
      <w:r w:rsidRPr="007C3B41">
        <w:rPr>
          <w:spacing w:val="-2"/>
        </w:rPr>
        <w:t xml:space="preserve"> </w:t>
      </w:r>
      <w:r w:rsidRPr="007C3B41">
        <w:t>DBE</w:t>
      </w:r>
      <w:r w:rsidR="001B7CB5" w:rsidRPr="007C3B41">
        <w:t>,</w:t>
      </w:r>
      <w:r w:rsidRPr="007C3B41">
        <w:rPr>
          <w:spacing w:val="21"/>
          <w:w w:val="99"/>
        </w:rPr>
        <w:t xml:space="preserve"> </w:t>
      </w:r>
      <w:r w:rsidRPr="007C3B41">
        <w:t>and</w:t>
      </w:r>
      <w:r w:rsidRPr="007C3B41">
        <w:rPr>
          <w:spacing w:val="24"/>
        </w:rPr>
        <w:t xml:space="preserve"> </w:t>
      </w:r>
      <w:r w:rsidRPr="007C3B41">
        <w:t>EEO</w:t>
      </w:r>
      <w:r w:rsidRPr="007C3B41">
        <w:rPr>
          <w:spacing w:val="24"/>
        </w:rPr>
        <w:t xml:space="preserve"> </w:t>
      </w:r>
      <w:r w:rsidRPr="007C3B41">
        <w:t>programs</w:t>
      </w:r>
      <w:r w:rsidRPr="007C3B41">
        <w:rPr>
          <w:spacing w:val="26"/>
        </w:rPr>
        <w:t xml:space="preserve"> </w:t>
      </w:r>
      <w:r w:rsidRPr="007C3B41">
        <w:t>and</w:t>
      </w:r>
      <w:r w:rsidRPr="007C3B41">
        <w:rPr>
          <w:spacing w:val="24"/>
        </w:rPr>
        <w:t xml:space="preserve"> </w:t>
      </w:r>
      <w:r w:rsidRPr="007C3B41">
        <w:t>reports</w:t>
      </w:r>
      <w:r w:rsidRPr="007C3B41">
        <w:rPr>
          <w:spacing w:val="25"/>
        </w:rPr>
        <w:t xml:space="preserve"> </w:t>
      </w:r>
      <w:r w:rsidRPr="007C3B41">
        <w:t>required</w:t>
      </w:r>
      <w:r w:rsidRPr="007C3B41">
        <w:rPr>
          <w:spacing w:val="24"/>
        </w:rPr>
        <w:t xml:space="preserve"> </w:t>
      </w:r>
      <w:r w:rsidRPr="007C3B41">
        <w:t>for</w:t>
      </w:r>
      <w:r w:rsidRPr="007C3B41">
        <w:rPr>
          <w:spacing w:val="24"/>
        </w:rPr>
        <w:t xml:space="preserve"> </w:t>
      </w:r>
      <w:r w:rsidRPr="007C3B41">
        <w:rPr>
          <w:spacing w:val="-1"/>
        </w:rPr>
        <w:t>the</w:t>
      </w:r>
      <w:r w:rsidRPr="007C3B41">
        <w:rPr>
          <w:spacing w:val="25"/>
        </w:rPr>
        <w:t xml:space="preserve"> </w:t>
      </w:r>
      <w:r w:rsidRPr="007C3B41">
        <w:t>State</w:t>
      </w:r>
      <w:r w:rsidRPr="007C3B41">
        <w:rPr>
          <w:spacing w:val="25"/>
        </w:rPr>
        <w:t xml:space="preserve"> </w:t>
      </w:r>
      <w:r w:rsidRPr="007C3B41">
        <w:t>as</w:t>
      </w:r>
      <w:r w:rsidRPr="007C3B41">
        <w:rPr>
          <w:spacing w:val="25"/>
        </w:rPr>
        <w:t xml:space="preserve"> </w:t>
      </w:r>
      <w:r w:rsidRPr="007C3B41">
        <w:rPr>
          <w:spacing w:val="-1"/>
        </w:rPr>
        <w:t>the</w:t>
      </w:r>
      <w:r w:rsidRPr="007C3B41">
        <w:rPr>
          <w:spacing w:val="21"/>
        </w:rPr>
        <w:t xml:space="preserve"> </w:t>
      </w:r>
      <w:r w:rsidRPr="007C3B41">
        <w:rPr>
          <w:spacing w:val="-1"/>
        </w:rPr>
        <w:t>grantee.</w:t>
      </w:r>
    </w:p>
    <w:p w14:paraId="486715FB" w14:textId="77777777" w:rsidR="00B4080D" w:rsidRPr="007C3B41" w:rsidRDefault="00B4080D">
      <w:pPr>
        <w:pStyle w:val="BodyText"/>
        <w:kinsoku w:val="0"/>
        <w:overflowPunct w:val="0"/>
        <w:spacing w:before="11"/>
        <w:ind w:left="0"/>
      </w:pPr>
    </w:p>
    <w:p w14:paraId="35C31BEB" w14:textId="77777777" w:rsidR="00B4080D" w:rsidRPr="007C3B41" w:rsidRDefault="00B4080D">
      <w:pPr>
        <w:pStyle w:val="BodyText"/>
        <w:numPr>
          <w:ilvl w:val="2"/>
          <w:numId w:val="17"/>
        </w:numPr>
        <w:tabs>
          <w:tab w:val="left" w:pos="2320"/>
        </w:tabs>
        <w:kinsoku w:val="0"/>
        <w:overflowPunct w:val="0"/>
        <w:spacing w:before="55"/>
        <w:ind w:right="257"/>
        <w:jc w:val="both"/>
      </w:pPr>
      <w:r w:rsidRPr="007C3B41">
        <w:t>MDOT</w:t>
      </w:r>
      <w:r w:rsidRPr="007C3B41">
        <w:rPr>
          <w:spacing w:val="32"/>
        </w:rPr>
        <w:t xml:space="preserve"> </w:t>
      </w:r>
      <w:r w:rsidRPr="007C3B41">
        <w:t>is</w:t>
      </w:r>
      <w:r w:rsidRPr="007C3B41">
        <w:rPr>
          <w:spacing w:val="33"/>
        </w:rPr>
        <w:t xml:space="preserve"> </w:t>
      </w:r>
      <w:r w:rsidRPr="007C3B41">
        <w:t>responsible</w:t>
      </w:r>
      <w:r w:rsidRPr="007C3B41">
        <w:rPr>
          <w:spacing w:val="33"/>
        </w:rPr>
        <w:t xml:space="preserve"> </w:t>
      </w:r>
      <w:r w:rsidRPr="007C3B41">
        <w:t>for</w:t>
      </w:r>
      <w:r w:rsidRPr="007C3B41">
        <w:rPr>
          <w:spacing w:val="33"/>
        </w:rPr>
        <w:t xml:space="preserve"> </w:t>
      </w:r>
      <w:r w:rsidRPr="007C3B41">
        <w:t>public</w:t>
      </w:r>
      <w:r w:rsidRPr="007C3B41">
        <w:rPr>
          <w:spacing w:val="33"/>
        </w:rPr>
        <w:t xml:space="preserve"> </w:t>
      </w:r>
      <w:r w:rsidRPr="007C3B41">
        <w:t>outreach</w:t>
      </w:r>
      <w:r w:rsidRPr="007C3B41">
        <w:rPr>
          <w:spacing w:val="32"/>
        </w:rPr>
        <w:t xml:space="preserve"> </w:t>
      </w:r>
      <w:r w:rsidRPr="007C3B41">
        <w:t>on</w:t>
      </w:r>
      <w:r w:rsidRPr="007C3B41">
        <w:rPr>
          <w:spacing w:val="32"/>
        </w:rPr>
        <w:t xml:space="preserve"> </w:t>
      </w:r>
      <w:r w:rsidRPr="007C3B41">
        <w:rPr>
          <w:spacing w:val="-1"/>
        </w:rPr>
        <w:t>the</w:t>
      </w:r>
      <w:r w:rsidRPr="007C3B41">
        <w:rPr>
          <w:spacing w:val="33"/>
        </w:rPr>
        <w:t xml:space="preserve"> </w:t>
      </w:r>
      <w:r w:rsidRPr="007C3B41">
        <w:t>Program</w:t>
      </w:r>
      <w:r w:rsidRPr="007C3B41">
        <w:rPr>
          <w:spacing w:val="33"/>
        </w:rPr>
        <w:t xml:space="preserve"> </w:t>
      </w:r>
      <w:r w:rsidRPr="007C3B41">
        <w:t>of</w:t>
      </w:r>
      <w:r w:rsidRPr="007C3B41">
        <w:rPr>
          <w:spacing w:val="21"/>
          <w:w w:val="99"/>
        </w:rPr>
        <w:t xml:space="preserve"> </w:t>
      </w:r>
      <w:r w:rsidRPr="007C3B41">
        <w:t>Projects</w:t>
      </w:r>
      <w:r w:rsidRPr="007C3B41">
        <w:rPr>
          <w:spacing w:val="11"/>
        </w:rPr>
        <w:t xml:space="preserve"> </w:t>
      </w:r>
      <w:r w:rsidRPr="007C3B41">
        <w:t>(POP)</w:t>
      </w:r>
      <w:r w:rsidRPr="007C3B41">
        <w:rPr>
          <w:spacing w:val="12"/>
        </w:rPr>
        <w:t xml:space="preserve"> </w:t>
      </w:r>
      <w:r w:rsidRPr="007C3B41">
        <w:t>-</w:t>
      </w:r>
      <w:r w:rsidRPr="007C3B41">
        <w:rPr>
          <w:spacing w:val="12"/>
        </w:rPr>
        <w:t xml:space="preserve"> </w:t>
      </w:r>
      <w:r w:rsidRPr="007C3B41">
        <w:t>Every</w:t>
      </w:r>
      <w:r w:rsidRPr="007C3B41">
        <w:rPr>
          <w:spacing w:val="11"/>
        </w:rPr>
        <w:t xml:space="preserve"> </w:t>
      </w:r>
      <w:r w:rsidRPr="007C3B41">
        <w:t>fall,</w:t>
      </w:r>
      <w:r w:rsidRPr="007C3B41">
        <w:rPr>
          <w:spacing w:val="12"/>
        </w:rPr>
        <w:t xml:space="preserve"> </w:t>
      </w:r>
      <w:r w:rsidRPr="007C3B41">
        <w:t>the</w:t>
      </w:r>
      <w:r w:rsidRPr="007C3B41">
        <w:rPr>
          <w:spacing w:val="12"/>
        </w:rPr>
        <w:t xml:space="preserve"> </w:t>
      </w:r>
      <w:r w:rsidRPr="007C3B41">
        <w:t>Maryland</w:t>
      </w:r>
      <w:r w:rsidRPr="007C3B41">
        <w:rPr>
          <w:spacing w:val="11"/>
        </w:rPr>
        <w:t xml:space="preserve"> </w:t>
      </w:r>
      <w:r w:rsidRPr="007C3B41">
        <w:t>Secretary</w:t>
      </w:r>
      <w:r w:rsidRPr="007C3B41">
        <w:rPr>
          <w:spacing w:val="12"/>
        </w:rPr>
        <w:t xml:space="preserve"> </w:t>
      </w:r>
      <w:r w:rsidRPr="007C3B41">
        <w:t>of</w:t>
      </w:r>
      <w:r w:rsidRPr="007C3B41">
        <w:rPr>
          <w:w w:val="99"/>
        </w:rPr>
        <w:t xml:space="preserve"> </w:t>
      </w:r>
      <w:r w:rsidRPr="007C3B41">
        <w:t>Transportation</w:t>
      </w:r>
      <w:r w:rsidRPr="007C3B41">
        <w:rPr>
          <w:spacing w:val="6"/>
        </w:rPr>
        <w:t xml:space="preserve"> </w:t>
      </w:r>
      <w:r w:rsidRPr="007C3B41">
        <w:rPr>
          <w:spacing w:val="-1"/>
        </w:rPr>
        <w:t>and</w:t>
      </w:r>
      <w:r w:rsidRPr="007C3B41">
        <w:rPr>
          <w:spacing w:val="8"/>
        </w:rPr>
        <w:t xml:space="preserve"> </w:t>
      </w:r>
      <w:r w:rsidRPr="007C3B41">
        <w:t>MDOT</w:t>
      </w:r>
      <w:r w:rsidRPr="007C3B41">
        <w:rPr>
          <w:spacing w:val="8"/>
        </w:rPr>
        <w:t xml:space="preserve"> </w:t>
      </w:r>
      <w:r w:rsidRPr="007C3B41">
        <w:rPr>
          <w:spacing w:val="-1"/>
        </w:rPr>
        <w:t>representatives</w:t>
      </w:r>
      <w:r w:rsidRPr="007C3B41">
        <w:rPr>
          <w:spacing w:val="8"/>
        </w:rPr>
        <w:t xml:space="preserve"> </w:t>
      </w:r>
      <w:r w:rsidRPr="007C3B41">
        <w:rPr>
          <w:spacing w:val="-1"/>
        </w:rPr>
        <w:t>physically</w:t>
      </w:r>
      <w:r w:rsidRPr="007C3B41">
        <w:rPr>
          <w:spacing w:val="8"/>
        </w:rPr>
        <w:t xml:space="preserve"> </w:t>
      </w:r>
      <w:r w:rsidRPr="007C3B41">
        <w:rPr>
          <w:spacing w:val="-1"/>
        </w:rPr>
        <w:t>visit</w:t>
      </w:r>
      <w:r w:rsidRPr="007C3B41">
        <w:rPr>
          <w:spacing w:val="8"/>
        </w:rPr>
        <w:t xml:space="preserve"> </w:t>
      </w:r>
      <w:r w:rsidRPr="007C3B41">
        <w:rPr>
          <w:spacing w:val="-1"/>
        </w:rPr>
        <w:t>each</w:t>
      </w:r>
      <w:r w:rsidRPr="007C3B41">
        <w:rPr>
          <w:spacing w:val="27"/>
          <w:w w:val="99"/>
        </w:rPr>
        <w:t xml:space="preserve"> </w:t>
      </w:r>
      <w:r w:rsidRPr="007C3B41">
        <w:rPr>
          <w:spacing w:val="-1"/>
        </w:rPr>
        <w:t>County</w:t>
      </w:r>
      <w:r w:rsidRPr="007C3B41">
        <w:rPr>
          <w:spacing w:val="42"/>
        </w:rPr>
        <w:t xml:space="preserve"> </w:t>
      </w:r>
      <w:r w:rsidRPr="007C3B41">
        <w:rPr>
          <w:spacing w:val="-1"/>
        </w:rPr>
        <w:t>and</w:t>
      </w:r>
      <w:r w:rsidRPr="007C3B41">
        <w:rPr>
          <w:spacing w:val="42"/>
        </w:rPr>
        <w:t xml:space="preserve"> </w:t>
      </w:r>
      <w:r w:rsidRPr="007C3B41">
        <w:t>Baltimore</w:t>
      </w:r>
      <w:r w:rsidRPr="007C3B41">
        <w:rPr>
          <w:spacing w:val="43"/>
        </w:rPr>
        <w:t xml:space="preserve"> </w:t>
      </w:r>
      <w:r w:rsidRPr="007C3B41">
        <w:rPr>
          <w:spacing w:val="-1"/>
        </w:rPr>
        <w:t>City</w:t>
      </w:r>
      <w:r w:rsidRPr="007C3B41">
        <w:rPr>
          <w:spacing w:val="42"/>
        </w:rPr>
        <w:t xml:space="preserve"> </w:t>
      </w:r>
      <w:r w:rsidRPr="007C3B41">
        <w:rPr>
          <w:spacing w:val="-1"/>
        </w:rPr>
        <w:t>to</w:t>
      </w:r>
      <w:r w:rsidRPr="007C3B41">
        <w:rPr>
          <w:spacing w:val="43"/>
        </w:rPr>
        <w:t xml:space="preserve"> </w:t>
      </w:r>
      <w:r w:rsidRPr="007C3B41">
        <w:t>distribute</w:t>
      </w:r>
      <w:r w:rsidRPr="007C3B41">
        <w:rPr>
          <w:spacing w:val="41"/>
        </w:rPr>
        <w:t xml:space="preserve"> </w:t>
      </w:r>
      <w:r w:rsidRPr="007C3B41">
        <w:rPr>
          <w:spacing w:val="-1"/>
        </w:rPr>
        <w:t>and</w:t>
      </w:r>
      <w:r w:rsidRPr="007C3B41">
        <w:rPr>
          <w:spacing w:val="42"/>
        </w:rPr>
        <w:t xml:space="preserve"> </w:t>
      </w:r>
      <w:r w:rsidRPr="007C3B41">
        <w:rPr>
          <w:spacing w:val="-1"/>
        </w:rPr>
        <w:t>present</w:t>
      </w:r>
      <w:r w:rsidRPr="007C3B41">
        <w:rPr>
          <w:spacing w:val="43"/>
        </w:rPr>
        <w:t xml:space="preserve"> </w:t>
      </w:r>
      <w:r w:rsidRPr="007C3B41">
        <w:t>Maryland’s</w:t>
      </w:r>
      <w:r w:rsidRPr="007C3B41">
        <w:rPr>
          <w:spacing w:val="27"/>
          <w:w w:val="99"/>
        </w:rPr>
        <w:t xml:space="preserve"> </w:t>
      </w:r>
      <w:r w:rsidRPr="007C3B41">
        <w:t>Draft</w:t>
      </w:r>
      <w:r w:rsidRPr="007C3B41">
        <w:rPr>
          <w:spacing w:val="-2"/>
        </w:rPr>
        <w:t xml:space="preserve"> </w:t>
      </w:r>
      <w:r w:rsidRPr="007C3B41">
        <w:t>Consolidated</w:t>
      </w:r>
      <w:r w:rsidRPr="007C3B41">
        <w:rPr>
          <w:spacing w:val="-1"/>
        </w:rPr>
        <w:t xml:space="preserve"> </w:t>
      </w:r>
      <w:r w:rsidRPr="007C3B41">
        <w:t>Transportation</w:t>
      </w:r>
      <w:r w:rsidRPr="007C3B41">
        <w:rPr>
          <w:spacing w:val="-2"/>
        </w:rPr>
        <w:t xml:space="preserve"> </w:t>
      </w:r>
      <w:r w:rsidRPr="007C3B41">
        <w:t>Plan</w:t>
      </w:r>
      <w:r w:rsidRPr="007C3B41">
        <w:rPr>
          <w:spacing w:val="-1"/>
        </w:rPr>
        <w:t xml:space="preserve"> </w:t>
      </w:r>
      <w:r w:rsidRPr="007C3B41">
        <w:t>(CTP)</w:t>
      </w:r>
      <w:r w:rsidRPr="007C3B41">
        <w:rPr>
          <w:spacing w:val="-1"/>
        </w:rPr>
        <w:t xml:space="preserve"> </w:t>
      </w:r>
      <w:r w:rsidRPr="007C3B41">
        <w:t>in</w:t>
      </w:r>
      <w:r w:rsidRPr="007C3B41">
        <w:rPr>
          <w:spacing w:val="-1"/>
        </w:rPr>
        <w:t xml:space="preserve"> </w:t>
      </w:r>
      <w:r w:rsidRPr="007C3B41">
        <w:t>public</w:t>
      </w:r>
      <w:r w:rsidRPr="007C3B41">
        <w:rPr>
          <w:spacing w:val="-2"/>
        </w:rPr>
        <w:t xml:space="preserve"> </w:t>
      </w:r>
      <w:r w:rsidRPr="007C3B41">
        <w:t>meetings,</w:t>
      </w:r>
      <w:r w:rsidRPr="007C3B41">
        <w:rPr>
          <w:spacing w:val="-1"/>
        </w:rPr>
        <w:t xml:space="preserve"> </w:t>
      </w:r>
      <w:r w:rsidRPr="007C3B41">
        <w:t>a process</w:t>
      </w:r>
      <w:r w:rsidRPr="007C3B41">
        <w:rPr>
          <w:spacing w:val="31"/>
        </w:rPr>
        <w:t xml:space="preserve"> </w:t>
      </w:r>
      <w:r w:rsidRPr="007C3B41">
        <w:t>known</w:t>
      </w:r>
      <w:r w:rsidRPr="007C3B41">
        <w:rPr>
          <w:spacing w:val="32"/>
        </w:rPr>
        <w:t xml:space="preserve"> </w:t>
      </w:r>
      <w:r w:rsidRPr="007C3B41">
        <w:t>as</w:t>
      </w:r>
      <w:r w:rsidRPr="007C3B41">
        <w:rPr>
          <w:spacing w:val="30"/>
        </w:rPr>
        <w:t xml:space="preserve"> </w:t>
      </w:r>
      <w:r w:rsidRPr="007C3B41">
        <w:t>the</w:t>
      </w:r>
      <w:r w:rsidRPr="007C3B41">
        <w:rPr>
          <w:spacing w:val="31"/>
        </w:rPr>
        <w:t xml:space="preserve"> </w:t>
      </w:r>
      <w:r w:rsidRPr="007C3B41">
        <w:t>MDOT/CTP</w:t>
      </w:r>
      <w:r w:rsidRPr="007C3B41">
        <w:rPr>
          <w:spacing w:val="30"/>
        </w:rPr>
        <w:t xml:space="preserve"> </w:t>
      </w:r>
      <w:r w:rsidRPr="007C3B41">
        <w:rPr>
          <w:spacing w:val="-1"/>
        </w:rPr>
        <w:t>Tours.</w:t>
      </w:r>
      <w:r w:rsidRPr="007C3B41">
        <w:rPr>
          <w:spacing w:val="2"/>
        </w:rPr>
        <w:t xml:space="preserve"> </w:t>
      </w:r>
      <w:r w:rsidR="001B7CB5" w:rsidRPr="007C3B41">
        <w:rPr>
          <w:spacing w:val="2"/>
        </w:rPr>
        <w:t xml:space="preserve"> </w:t>
      </w:r>
      <w:r w:rsidRPr="007C3B41">
        <w:t>The</w:t>
      </w:r>
      <w:r w:rsidRPr="007C3B41">
        <w:rPr>
          <w:spacing w:val="31"/>
        </w:rPr>
        <w:t xml:space="preserve"> </w:t>
      </w:r>
      <w:r w:rsidRPr="007C3B41">
        <w:t>CTP</w:t>
      </w:r>
      <w:r w:rsidRPr="007C3B41">
        <w:rPr>
          <w:spacing w:val="30"/>
        </w:rPr>
        <w:t xml:space="preserve"> </w:t>
      </w:r>
      <w:r w:rsidRPr="007C3B41">
        <w:rPr>
          <w:spacing w:val="-1"/>
        </w:rPr>
        <w:t>is</w:t>
      </w:r>
      <w:r w:rsidRPr="007C3B41">
        <w:rPr>
          <w:spacing w:val="32"/>
        </w:rPr>
        <w:t xml:space="preserve"> </w:t>
      </w:r>
      <w:r w:rsidRPr="007C3B41">
        <w:t>an</w:t>
      </w:r>
      <w:r w:rsidRPr="007C3B41">
        <w:rPr>
          <w:spacing w:val="30"/>
        </w:rPr>
        <w:t xml:space="preserve"> </w:t>
      </w:r>
      <w:r w:rsidRPr="007C3B41">
        <w:t>annual</w:t>
      </w:r>
      <w:r w:rsidRPr="007C3B41">
        <w:rPr>
          <w:spacing w:val="24"/>
        </w:rPr>
        <w:t xml:space="preserve"> </w:t>
      </w:r>
      <w:r w:rsidRPr="007C3B41">
        <w:t>plan</w:t>
      </w:r>
      <w:r w:rsidRPr="007C3B41">
        <w:rPr>
          <w:spacing w:val="43"/>
        </w:rPr>
        <w:t xml:space="preserve"> </w:t>
      </w:r>
      <w:r w:rsidRPr="007C3B41">
        <w:rPr>
          <w:spacing w:val="-1"/>
        </w:rPr>
        <w:t>that</w:t>
      </w:r>
      <w:r w:rsidRPr="007C3B41">
        <w:rPr>
          <w:spacing w:val="43"/>
        </w:rPr>
        <w:t xml:space="preserve"> </w:t>
      </w:r>
      <w:r w:rsidRPr="007C3B41">
        <w:t>also</w:t>
      </w:r>
      <w:r w:rsidRPr="007C3B41">
        <w:rPr>
          <w:spacing w:val="44"/>
        </w:rPr>
        <w:t xml:space="preserve"> </w:t>
      </w:r>
      <w:r w:rsidRPr="007C3B41">
        <w:t>serves</w:t>
      </w:r>
      <w:r w:rsidRPr="007C3B41">
        <w:rPr>
          <w:spacing w:val="42"/>
        </w:rPr>
        <w:t xml:space="preserve"> </w:t>
      </w:r>
      <w:r w:rsidRPr="007C3B41">
        <w:t>as</w:t>
      </w:r>
      <w:r w:rsidRPr="007C3B41">
        <w:rPr>
          <w:spacing w:val="44"/>
        </w:rPr>
        <w:t xml:space="preserve"> </w:t>
      </w:r>
      <w:r w:rsidRPr="007C3B41">
        <w:t>Maryland’s</w:t>
      </w:r>
      <w:r w:rsidRPr="007C3B41">
        <w:rPr>
          <w:spacing w:val="42"/>
        </w:rPr>
        <w:t xml:space="preserve"> </w:t>
      </w:r>
      <w:r w:rsidRPr="007C3B41">
        <w:t>statewide</w:t>
      </w:r>
      <w:r w:rsidRPr="007C3B41">
        <w:rPr>
          <w:spacing w:val="43"/>
        </w:rPr>
        <w:t xml:space="preserve"> </w:t>
      </w:r>
      <w:r w:rsidRPr="007C3B41">
        <w:t>POP</w:t>
      </w:r>
      <w:r w:rsidRPr="007C3B41">
        <w:rPr>
          <w:spacing w:val="42"/>
        </w:rPr>
        <w:t xml:space="preserve"> </w:t>
      </w:r>
      <w:r w:rsidRPr="007C3B41">
        <w:t>for</w:t>
      </w:r>
      <w:r w:rsidRPr="007C3B41">
        <w:rPr>
          <w:spacing w:val="44"/>
        </w:rPr>
        <w:t xml:space="preserve"> </w:t>
      </w:r>
      <w:r w:rsidRPr="007C3B41">
        <w:rPr>
          <w:spacing w:val="-1"/>
        </w:rPr>
        <w:t>FTA</w:t>
      </w:r>
      <w:r w:rsidRPr="007C3B41">
        <w:rPr>
          <w:spacing w:val="21"/>
          <w:w w:val="99"/>
        </w:rPr>
        <w:t xml:space="preserve"> </w:t>
      </w:r>
      <w:r w:rsidRPr="007C3B41">
        <w:t>funding.</w:t>
      </w:r>
      <w:r w:rsidRPr="007C3B41">
        <w:rPr>
          <w:spacing w:val="36"/>
        </w:rPr>
        <w:t xml:space="preserve"> </w:t>
      </w:r>
      <w:r w:rsidRPr="007C3B41">
        <w:t>During</w:t>
      </w:r>
      <w:r w:rsidRPr="007C3B41">
        <w:rPr>
          <w:spacing w:val="48"/>
        </w:rPr>
        <w:t xml:space="preserve"> </w:t>
      </w:r>
      <w:r w:rsidRPr="007C3B41">
        <w:rPr>
          <w:spacing w:val="-1"/>
        </w:rPr>
        <w:t>the</w:t>
      </w:r>
      <w:r w:rsidRPr="007C3B41">
        <w:rPr>
          <w:spacing w:val="48"/>
        </w:rPr>
        <w:t xml:space="preserve"> </w:t>
      </w:r>
      <w:r w:rsidRPr="007C3B41">
        <w:rPr>
          <w:spacing w:val="-1"/>
        </w:rPr>
        <w:t>tours,</w:t>
      </w:r>
      <w:r w:rsidRPr="007C3B41">
        <w:rPr>
          <w:spacing w:val="48"/>
        </w:rPr>
        <w:t xml:space="preserve"> </w:t>
      </w:r>
      <w:r w:rsidRPr="007C3B41">
        <w:t>members</w:t>
      </w:r>
      <w:r w:rsidRPr="007C3B41">
        <w:rPr>
          <w:spacing w:val="49"/>
        </w:rPr>
        <w:t xml:space="preserve"> </w:t>
      </w:r>
      <w:r w:rsidRPr="007C3B41">
        <w:t>of</w:t>
      </w:r>
      <w:r w:rsidRPr="007C3B41">
        <w:rPr>
          <w:spacing w:val="48"/>
        </w:rPr>
        <w:t xml:space="preserve"> </w:t>
      </w:r>
      <w:r w:rsidRPr="007C3B41">
        <w:rPr>
          <w:spacing w:val="-1"/>
        </w:rPr>
        <w:t>the</w:t>
      </w:r>
      <w:r w:rsidRPr="007C3B41">
        <w:rPr>
          <w:spacing w:val="48"/>
        </w:rPr>
        <w:t xml:space="preserve"> </w:t>
      </w:r>
      <w:r w:rsidRPr="007C3B41">
        <w:rPr>
          <w:spacing w:val="-1"/>
        </w:rPr>
        <w:t>public</w:t>
      </w:r>
      <w:r w:rsidRPr="007C3B41">
        <w:rPr>
          <w:spacing w:val="48"/>
        </w:rPr>
        <w:t xml:space="preserve"> </w:t>
      </w:r>
      <w:r w:rsidRPr="007C3B41">
        <w:rPr>
          <w:spacing w:val="-1"/>
        </w:rPr>
        <w:t>provide</w:t>
      </w:r>
      <w:r w:rsidRPr="007C3B41">
        <w:rPr>
          <w:spacing w:val="24"/>
          <w:w w:val="99"/>
        </w:rPr>
        <w:t xml:space="preserve"> </w:t>
      </w:r>
      <w:r w:rsidRPr="007C3B41">
        <w:t>comments</w:t>
      </w:r>
      <w:r w:rsidRPr="007C3B41">
        <w:rPr>
          <w:spacing w:val="1"/>
        </w:rPr>
        <w:t xml:space="preserve"> </w:t>
      </w:r>
      <w:r w:rsidRPr="007C3B41">
        <w:t>on</w:t>
      </w:r>
      <w:r w:rsidRPr="007C3B41">
        <w:rPr>
          <w:spacing w:val="2"/>
        </w:rPr>
        <w:t xml:space="preserve"> </w:t>
      </w:r>
      <w:r w:rsidRPr="007C3B41">
        <w:t>the</w:t>
      </w:r>
      <w:r w:rsidRPr="007C3B41">
        <w:rPr>
          <w:spacing w:val="2"/>
        </w:rPr>
        <w:t xml:space="preserve"> </w:t>
      </w:r>
      <w:r w:rsidRPr="007C3B41">
        <w:t>plan</w:t>
      </w:r>
      <w:r w:rsidRPr="007C3B41">
        <w:rPr>
          <w:spacing w:val="2"/>
        </w:rPr>
        <w:t xml:space="preserve"> </w:t>
      </w:r>
      <w:r w:rsidRPr="007C3B41">
        <w:t>and</w:t>
      </w:r>
      <w:r w:rsidRPr="007C3B41">
        <w:rPr>
          <w:spacing w:val="1"/>
        </w:rPr>
        <w:t xml:space="preserve"> </w:t>
      </w:r>
      <w:r w:rsidRPr="007C3B41">
        <w:t>program,</w:t>
      </w:r>
      <w:r w:rsidRPr="007C3B41">
        <w:rPr>
          <w:spacing w:val="2"/>
        </w:rPr>
        <w:t xml:space="preserve"> </w:t>
      </w:r>
      <w:r w:rsidRPr="007C3B41">
        <w:rPr>
          <w:spacing w:val="-1"/>
        </w:rPr>
        <w:t>as</w:t>
      </w:r>
      <w:r w:rsidRPr="007C3B41">
        <w:rPr>
          <w:spacing w:val="2"/>
        </w:rPr>
        <w:t xml:space="preserve"> </w:t>
      </w:r>
      <w:r w:rsidRPr="007C3B41">
        <w:rPr>
          <w:spacing w:val="-1"/>
        </w:rPr>
        <w:t>well</w:t>
      </w:r>
      <w:r w:rsidRPr="007C3B41">
        <w:rPr>
          <w:spacing w:val="2"/>
        </w:rPr>
        <w:t xml:space="preserve"> </w:t>
      </w:r>
      <w:r w:rsidRPr="007C3B41">
        <w:rPr>
          <w:spacing w:val="-1"/>
        </w:rPr>
        <w:t>as</w:t>
      </w:r>
      <w:r w:rsidRPr="007C3B41">
        <w:rPr>
          <w:spacing w:val="2"/>
        </w:rPr>
        <w:t xml:space="preserve"> </w:t>
      </w:r>
      <w:r w:rsidRPr="007C3B41">
        <w:rPr>
          <w:spacing w:val="-1"/>
        </w:rPr>
        <w:t>input</w:t>
      </w:r>
      <w:r w:rsidRPr="007C3B41">
        <w:rPr>
          <w:spacing w:val="1"/>
        </w:rPr>
        <w:t xml:space="preserve"> </w:t>
      </w:r>
      <w:r w:rsidRPr="007C3B41">
        <w:rPr>
          <w:spacing w:val="-1"/>
        </w:rPr>
        <w:t>on</w:t>
      </w:r>
      <w:r w:rsidRPr="007C3B41">
        <w:rPr>
          <w:spacing w:val="2"/>
        </w:rPr>
        <w:t xml:space="preserve"> </w:t>
      </w:r>
      <w:r w:rsidRPr="007C3B41">
        <w:rPr>
          <w:spacing w:val="-1"/>
        </w:rPr>
        <w:t>local</w:t>
      </w:r>
      <w:r w:rsidRPr="007C3B41">
        <w:rPr>
          <w:spacing w:val="30"/>
        </w:rPr>
        <w:t xml:space="preserve"> </w:t>
      </w:r>
      <w:r w:rsidRPr="007C3B41">
        <w:rPr>
          <w:spacing w:val="-1"/>
        </w:rPr>
        <w:t>priorities.</w:t>
      </w:r>
      <w:r w:rsidRPr="007C3B41">
        <w:t xml:space="preserve"> MTA/OLTS</w:t>
      </w:r>
      <w:r w:rsidRPr="007C3B41">
        <w:rPr>
          <w:spacing w:val="-1"/>
        </w:rPr>
        <w:t xml:space="preserve"> </w:t>
      </w:r>
      <w:r w:rsidRPr="007C3B41">
        <w:t>staff</w:t>
      </w:r>
      <w:r w:rsidRPr="007C3B41">
        <w:rPr>
          <w:spacing w:val="-1"/>
        </w:rPr>
        <w:t xml:space="preserve"> play</w:t>
      </w:r>
      <w:r w:rsidRPr="007C3B41">
        <w:t xml:space="preserve"> a </w:t>
      </w:r>
      <w:r w:rsidRPr="007C3B41">
        <w:rPr>
          <w:spacing w:val="-1"/>
        </w:rPr>
        <w:t>key</w:t>
      </w:r>
      <w:r w:rsidRPr="007C3B41">
        <w:t xml:space="preserve"> </w:t>
      </w:r>
      <w:r w:rsidRPr="007C3B41">
        <w:rPr>
          <w:spacing w:val="-1"/>
        </w:rPr>
        <w:t>role</w:t>
      </w:r>
      <w:r w:rsidRPr="007C3B41">
        <w:t xml:space="preserve"> </w:t>
      </w:r>
      <w:r w:rsidRPr="007C3B41">
        <w:rPr>
          <w:spacing w:val="-1"/>
        </w:rPr>
        <w:t>in</w:t>
      </w:r>
      <w:r w:rsidRPr="007C3B41">
        <w:t xml:space="preserve"> supporting</w:t>
      </w:r>
      <w:r w:rsidRPr="007C3B41">
        <w:rPr>
          <w:spacing w:val="-1"/>
        </w:rPr>
        <w:t xml:space="preserve"> the</w:t>
      </w:r>
      <w:r w:rsidRPr="007C3B41">
        <w:t xml:space="preserve"> </w:t>
      </w:r>
      <w:r w:rsidRPr="007C3B41">
        <w:rPr>
          <w:spacing w:val="-1"/>
        </w:rPr>
        <w:t>tours,</w:t>
      </w:r>
      <w:r w:rsidRPr="007C3B41">
        <w:rPr>
          <w:spacing w:val="26"/>
          <w:w w:val="99"/>
        </w:rPr>
        <w:t xml:space="preserve"> </w:t>
      </w:r>
      <w:r w:rsidRPr="007C3B41">
        <w:rPr>
          <w:spacing w:val="-1"/>
        </w:rPr>
        <w:t>including</w:t>
      </w:r>
      <w:r w:rsidRPr="007C3B41">
        <w:rPr>
          <w:spacing w:val="-8"/>
        </w:rPr>
        <w:t xml:space="preserve"> </w:t>
      </w:r>
      <w:r w:rsidRPr="007C3B41">
        <w:t>documentation</w:t>
      </w:r>
      <w:r w:rsidRPr="007C3B41">
        <w:rPr>
          <w:spacing w:val="-9"/>
        </w:rPr>
        <w:t xml:space="preserve"> </w:t>
      </w:r>
      <w:r w:rsidRPr="007C3B41">
        <w:t>of</w:t>
      </w:r>
      <w:r w:rsidRPr="007C3B41">
        <w:rPr>
          <w:spacing w:val="-8"/>
        </w:rPr>
        <w:t xml:space="preserve"> </w:t>
      </w:r>
      <w:r w:rsidRPr="007C3B41">
        <w:rPr>
          <w:spacing w:val="-1"/>
        </w:rPr>
        <w:t>and</w:t>
      </w:r>
      <w:r w:rsidRPr="007C3B41">
        <w:rPr>
          <w:spacing w:val="-8"/>
        </w:rPr>
        <w:t xml:space="preserve"> </w:t>
      </w:r>
      <w:r w:rsidRPr="007C3B41">
        <w:rPr>
          <w:spacing w:val="-1"/>
        </w:rPr>
        <w:t>response</w:t>
      </w:r>
      <w:r w:rsidRPr="007C3B41">
        <w:rPr>
          <w:spacing w:val="-8"/>
        </w:rPr>
        <w:t xml:space="preserve"> </w:t>
      </w:r>
      <w:r w:rsidRPr="007C3B41">
        <w:rPr>
          <w:spacing w:val="-1"/>
        </w:rPr>
        <w:t>to</w:t>
      </w:r>
      <w:r w:rsidRPr="007C3B41">
        <w:rPr>
          <w:spacing w:val="-7"/>
        </w:rPr>
        <w:t xml:space="preserve"> </w:t>
      </w:r>
      <w:r w:rsidRPr="007C3B41">
        <w:rPr>
          <w:spacing w:val="-1"/>
        </w:rPr>
        <w:t>public</w:t>
      </w:r>
      <w:r w:rsidRPr="007C3B41">
        <w:rPr>
          <w:spacing w:val="-8"/>
        </w:rPr>
        <w:t xml:space="preserve"> </w:t>
      </w:r>
      <w:r w:rsidRPr="007C3B41">
        <w:t>comments.</w:t>
      </w:r>
    </w:p>
    <w:p w14:paraId="1912E921" w14:textId="77777777" w:rsidR="00B4080D" w:rsidRPr="007C3B41" w:rsidRDefault="00B4080D">
      <w:pPr>
        <w:pStyle w:val="BodyText"/>
        <w:kinsoku w:val="0"/>
        <w:overflowPunct w:val="0"/>
        <w:spacing w:before="12"/>
        <w:ind w:left="0"/>
      </w:pPr>
    </w:p>
    <w:p w14:paraId="058659E7" w14:textId="77777777" w:rsidR="00B4080D" w:rsidRPr="007C3B41" w:rsidRDefault="00B4080D">
      <w:pPr>
        <w:pStyle w:val="BodyText"/>
        <w:numPr>
          <w:ilvl w:val="2"/>
          <w:numId w:val="17"/>
        </w:numPr>
        <w:tabs>
          <w:tab w:val="left" w:pos="2320"/>
        </w:tabs>
        <w:kinsoku w:val="0"/>
        <w:overflowPunct w:val="0"/>
        <w:ind w:right="256"/>
        <w:jc w:val="both"/>
      </w:pPr>
      <w:r w:rsidRPr="007C3B41">
        <w:t>The</w:t>
      </w:r>
      <w:r w:rsidRPr="007C3B41">
        <w:rPr>
          <w:spacing w:val="27"/>
        </w:rPr>
        <w:t xml:space="preserve"> </w:t>
      </w:r>
      <w:r w:rsidRPr="007C3B41">
        <w:rPr>
          <w:spacing w:val="-1"/>
        </w:rPr>
        <w:t>Programming</w:t>
      </w:r>
      <w:r w:rsidRPr="007C3B41">
        <w:rPr>
          <w:spacing w:val="28"/>
        </w:rPr>
        <w:t xml:space="preserve"> </w:t>
      </w:r>
      <w:r w:rsidRPr="007C3B41">
        <w:t>Division,</w:t>
      </w:r>
      <w:r w:rsidRPr="007C3B41">
        <w:rPr>
          <w:spacing w:val="28"/>
        </w:rPr>
        <w:t xml:space="preserve"> </w:t>
      </w:r>
      <w:r w:rsidRPr="007C3B41">
        <w:rPr>
          <w:spacing w:val="-1"/>
        </w:rPr>
        <w:t>MDOT,</w:t>
      </w:r>
      <w:r w:rsidRPr="007C3B41">
        <w:rPr>
          <w:spacing w:val="28"/>
        </w:rPr>
        <w:t xml:space="preserve"> </w:t>
      </w:r>
      <w:r w:rsidRPr="007C3B41">
        <w:rPr>
          <w:spacing w:val="-1"/>
        </w:rPr>
        <w:t>and</w:t>
      </w:r>
      <w:r w:rsidRPr="007C3B41">
        <w:rPr>
          <w:spacing w:val="27"/>
        </w:rPr>
        <w:t xml:space="preserve"> </w:t>
      </w:r>
      <w:r w:rsidRPr="007C3B41">
        <w:rPr>
          <w:spacing w:val="-1"/>
        </w:rPr>
        <w:t>the</w:t>
      </w:r>
      <w:r w:rsidRPr="007C3B41">
        <w:rPr>
          <w:spacing w:val="28"/>
        </w:rPr>
        <w:t xml:space="preserve"> </w:t>
      </w:r>
      <w:r w:rsidRPr="007C3B41">
        <w:rPr>
          <w:spacing w:val="-1"/>
        </w:rPr>
        <w:t>OLTS</w:t>
      </w:r>
      <w:r w:rsidRPr="007C3B41">
        <w:rPr>
          <w:spacing w:val="28"/>
        </w:rPr>
        <w:t xml:space="preserve"> </w:t>
      </w:r>
      <w:r w:rsidRPr="007C3B41">
        <w:t>work</w:t>
      </w:r>
      <w:r w:rsidRPr="007C3B41">
        <w:rPr>
          <w:spacing w:val="28"/>
        </w:rPr>
        <w:t xml:space="preserve"> </w:t>
      </w:r>
      <w:r w:rsidRPr="007C3B41">
        <w:rPr>
          <w:spacing w:val="-1"/>
        </w:rPr>
        <w:t>together</w:t>
      </w:r>
      <w:r w:rsidRPr="007C3B41">
        <w:rPr>
          <w:spacing w:val="28"/>
        </w:rPr>
        <w:t xml:space="preserve"> </w:t>
      </w:r>
      <w:r w:rsidRPr="007C3B41">
        <w:rPr>
          <w:spacing w:val="-1"/>
        </w:rPr>
        <w:t>in</w:t>
      </w:r>
      <w:r w:rsidRPr="007C3B41">
        <w:rPr>
          <w:spacing w:val="23"/>
        </w:rPr>
        <w:t xml:space="preserve"> </w:t>
      </w:r>
      <w:r w:rsidRPr="007C3B41">
        <w:rPr>
          <w:spacing w:val="-1"/>
        </w:rPr>
        <w:t>the</w:t>
      </w:r>
      <w:r w:rsidRPr="007C3B41">
        <w:rPr>
          <w:spacing w:val="24"/>
        </w:rPr>
        <w:t xml:space="preserve"> </w:t>
      </w:r>
      <w:r w:rsidRPr="007C3B41">
        <w:t>development</w:t>
      </w:r>
      <w:r w:rsidRPr="007C3B41">
        <w:rPr>
          <w:spacing w:val="24"/>
        </w:rPr>
        <w:t xml:space="preserve"> </w:t>
      </w:r>
      <w:r w:rsidRPr="007C3B41">
        <w:rPr>
          <w:spacing w:val="-1"/>
        </w:rPr>
        <w:t>of</w:t>
      </w:r>
      <w:r w:rsidRPr="007C3B41">
        <w:rPr>
          <w:spacing w:val="24"/>
        </w:rPr>
        <w:t xml:space="preserve"> </w:t>
      </w:r>
      <w:r w:rsidRPr="007C3B41">
        <w:rPr>
          <w:spacing w:val="-1"/>
        </w:rPr>
        <w:t>and</w:t>
      </w:r>
      <w:r w:rsidRPr="007C3B41">
        <w:rPr>
          <w:spacing w:val="24"/>
        </w:rPr>
        <w:t xml:space="preserve"> </w:t>
      </w:r>
      <w:r w:rsidRPr="007C3B41">
        <w:rPr>
          <w:spacing w:val="-1"/>
        </w:rPr>
        <w:t>amendments</w:t>
      </w:r>
      <w:r w:rsidRPr="007C3B41">
        <w:rPr>
          <w:spacing w:val="24"/>
        </w:rPr>
        <w:t xml:space="preserve"> </w:t>
      </w:r>
      <w:r w:rsidRPr="007C3B41">
        <w:rPr>
          <w:spacing w:val="-1"/>
        </w:rPr>
        <w:t>to</w:t>
      </w:r>
      <w:r w:rsidRPr="007C3B41">
        <w:rPr>
          <w:spacing w:val="24"/>
        </w:rPr>
        <w:t xml:space="preserve"> </w:t>
      </w:r>
      <w:r w:rsidRPr="007C3B41">
        <w:rPr>
          <w:spacing w:val="-1"/>
        </w:rPr>
        <w:t>the</w:t>
      </w:r>
      <w:r w:rsidRPr="007C3B41">
        <w:rPr>
          <w:spacing w:val="24"/>
        </w:rPr>
        <w:t xml:space="preserve"> </w:t>
      </w:r>
      <w:r w:rsidRPr="007C3B41">
        <w:rPr>
          <w:spacing w:val="-1"/>
        </w:rPr>
        <w:t>Statewide</w:t>
      </w:r>
      <w:r w:rsidRPr="007C3B41">
        <w:rPr>
          <w:spacing w:val="27"/>
        </w:rPr>
        <w:t xml:space="preserve"> </w:t>
      </w:r>
      <w:r w:rsidRPr="007C3B41">
        <w:t>Transportation</w:t>
      </w:r>
      <w:r w:rsidRPr="007C3B41">
        <w:rPr>
          <w:spacing w:val="13"/>
        </w:rPr>
        <w:t xml:space="preserve"> </w:t>
      </w:r>
      <w:r w:rsidRPr="007C3B41">
        <w:t>Improvement</w:t>
      </w:r>
      <w:r w:rsidRPr="007C3B41">
        <w:rPr>
          <w:spacing w:val="15"/>
        </w:rPr>
        <w:t xml:space="preserve"> </w:t>
      </w:r>
      <w:r w:rsidRPr="007C3B41">
        <w:t>Program</w:t>
      </w:r>
      <w:r w:rsidRPr="007C3B41">
        <w:rPr>
          <w:spacing w:val="16"/>
        </w:rPr>
        <w:t xml:space="preserve"> </w:t>
      </w:r>
      <w:r w:rsidRPr="007C3B41">
        <w:t>(STIP)</w:t>
      </w:r>
      <w:r w:rsidRPr="007C3B41">
        <w:rPr>
          <w:spacing w:val="15"/>
        </w:rPr>
        <w:t xml:space="preserve"> </w:t>
      </w:r>
      <w:r w:rsidRPr="007C3B41">
        <w:t>-</w:t>
      </w:r>
      <w:r w:rsidRPr="007C3B41">
        <w:rPr>
          <w:spacing w:val="16"/>
        </w:rPr>
        <w:t xml:space="preserve"> </w:t>
      </w:r>
      <w:r w:rsidRPr="007C3B41">
        <w:t>Maryland’s</w:t>
      </w:r>
      <w:r w:rsidRPr="007C3B41">
        <w:rPr>
          <w:spacing w:val="15"/>
        </w:rPr>
        <w:t xml:space="preserve"> </w:t>
      </w:r>
      <w:r w:rsidRPr="007C3B41">
        <w:t>STIP</w:t>
      </w:r>
      <w:r w:rsidRPr="007C3B41">
        <w:rPr>
          <w:spacing w:val="16"/>
        </w:rPr>
        <w:t xml:space="preserve"> </w:t>
      </w:r>
      <w:r w:rsidRPr="007C3B41">
        <w:t>is</w:t>
      </w:r>
      <w:r w:rsidRPr="007C3B41">
        <w:rPr>
          <w:w w:val="99"/>
        </w:rPr>
        <w:t xml:space="preserve"> </w:t>
      </w:r>
      <w:r w:rsidRPr="007C3B41">
        <w:rPr>
          <w:spacing w:val="-1"/>
        </w:rPr>
        <w:t>the</w:t>
      </w:r>
      <w:r w:rsidRPr="007C3B41">
        <w:rPr>
          <w:spacing w:val="43"/>
        </w:rPr>
        <w:t xml:space="preserve"> </w:t>
      </w:r>
      <w:r w:rsidRPr="007C3B41">
        <w:t>collection</w:t>
      </w:r>
      <w:r w:rsidRPr="007C3B41">
        <w:rPr>
          <w:spacing w:val="43"/>
        </w:rPr>
        <w:t xml:space="preserve"> </w:t>
      </w:r>
      <w:r w:rsidRPr="007C3B41">
        <w:t>of</w:t>
      </w:r>
      <w:r w:rsidRPr="007C3B41">
        <w:rPr>
          <w:spacing w:val="43"/>
        </w:rPr>
        <w:t xml:space="preserve"> </w:t>
      </w:r>
      <w:r w:rsidRPr="007C3B41">
        <w:rPr>
          <w:spacing w:val="-1"/>
        </w:rPr>
        <w:t>the</w:t>
      </w:r>
      <w:r w:rsidRPr="007C3B41">
        <w:rPr>
          <w:spacing w:val="44"/>
        </w:rPr>
        <w:t xml:space="preserve"> </w:t>
      </w:r>
      <w:r w:rsidRPr="007C3B41">
        <w:t>CTP</w:t>
      </w:r>
      <w:r w:rsidRPr="007C3B41">
        <w:rPr>
          <w:spacing w:val="43"/>
        </w:rPr>
        <w:t xml:space="preserve"> </w:t>
      </w:r>
      <w:r w:rsidRPr="007C3B41">
        <w:t>along</w:t>
      </w:r>
      <w:r w:rsidRPr="007C3B41">
        <w:rPr>
          <w:spacing w:val="44"/>
        </w:rPr>
        <w:t xml:space="preserve"> </w:t>
      </w:r>
      <w:r w:rsidRPr="007C3B41">
        <w:rPr>
          <w:spacing w:val="-1"/>
        </w:rPr>
        <w:t>with</w:t>
      </w:r>
      <w:r w:rsidRPr="007C3B41">
        <w:rPr>
          <w:spacing w:val="43"/>
        </w:rPr>
        <w:t xml:space="preserve"> </w:t>
      </w:r>
      <w:r w:rsidRPr="007C3B41">
        <w:rPr>
          <w:spacing w:val="-1"/>
        </w:rPr>
        <w:t>the</w:t>
      </w:r>
      <w:r w:rsidRPr="007C3B41">
        <w:rPr>
          <w:spacing w:val="44"/>
        </w:rPr>
        <w:t xml:space="preserve"> </w:t>
      </w:r>
      <w:r w:rsidRPr="007C3B41">
        <w:t>regional</w:t>
      </w:r>
      <w:r w:rsidRPr="007C3B41">
        <w:rPr>
          <w:spacing w:val="43"/>
        </w:rPr>
        <w:t xml:space="preserve"> </w:t>
      </w:r>
      <w:r w:rsidRPr="007C3B41">
        <w:t>Transportation</w:t>
      </w:r>
      <w:r w:rsidRPr="007C3B41">
        <w:rPr>
          <w:spacing w:val="26"/>
          <w:w w:val="99"/>
        </w:rPr>
        <w:t xml:space="preserve"> </w:t>
      </w:r>
      <w:r w:rsidRPr="007C3B41">
        <w:t>Improvement</w:t>
      </w:r>
      <w:r w:rsidRPr="007C3B41">
        <w:rPr>
          <w:spacing w:val="53"/>
        </w:rPr>
        <w:t xml:space="preserve"> </w:t>
      </w:r>
      <w:r w:rsidRPr="007C3B41">
        <w:t>Programs</w:t>
      </w:r>
      <w:r w:rsidRPr="007C3B41">
        <w:rPr>
          <w:spacing w:val="54"/>
        </w:rPr>
        <w:t xml:space="preserve"> </w:t>
      </w:r>
      <w:r w:rsidRPr="007C3B41">
        <w:t>(TIPs)</w:t>
      </w:r>
      <w:r w:rsidRPr="007C3B41">
        <w:rPr>
          <w:spacing w:val="54"/>
        </w:rPr>
        <w:t xml:space="preserve"> </w:t>
      </w:r>
      <w:r w:rsidRPr="007C3B41">
        <w:t>from</w:t>
      </w:r>
      <w:r w:rsidRPr="007C3B41">
        <w:rPr>
          <w:spacing w:val="55"/>
        </w:rPr>
        <w:t xml:space="preserve"> </w:t>
      </w:r>
      <w:r w:rsidRPr="007C3B41">
        <w:rPr>
          <w:spacing w:val="-1"/>
        </w:rPr>
        <w:t>each</w:t>
      </w:r>
      <w:r w:rsidRPr="007C3B41">
        <w:rPr>
          <w:spacing w:val="55"/>
        </w:rPr>
        <w:t xml:space="preserve"> </w:t>
      </w:r>
      <w:r w:rsidRPr="007C3B41">
        <w:rPr>
          <w:spacing w:val="-1"/>
        </w:rPr>
        <w:t>metropolitan</w:t>
      </w:r>
      <w:r w:rsidRPr="007C3B41">
        <w:rPr>
          <w:spacing w:val="54"/>
        </w:rPr>
        <w:t xml:space="preserve"> </w:t>
      </w:r>
      <w:r w:rsidRPr="007C3B41">
        <w:rPr>
          <w:spacing w:val="-1"/>
        </w:rPr>
        <w:t>planning</w:t>
      </w:r>
      <w:r w:rsidRPr="007C3B41">
        <w:rPr>
          <w:spacing w:val="26"/>
        </w:rPr>
        <w:t xml:space="preserve"> </w:t>
      </w:r>
      <w:r w:rsidRPr="007C3B41">
        <w:t>organization</w:t>
      </w:r>
      <w:r w:rsidRPr="007C3B41">
        <w:rPr>
          <w:spacing w:val="-9"/>
        </w:rPr>
        <w:t xml:space="preserve"> </w:t>
      </w:r>
      <w:r w:rsidRPr="007C3B41">
        <w:t>(MPO).</w:t>
      </w:r>
    </w:p>
    <w:p w14:paraId="0E33AE44" w14:textId="77777777" w:rsidR="00B4080D" w:rsidRPr="007C3B41" w:rsidRDefault="00B4080D">
      <w:pPr>
        <w:pStyle w:val="BodyText"/>
        <w:kinsoku w:val="0"/>
        <w:overflowPunct w:val="0"/>
        <w:spacing w:before="12"/>
        <w:ind w:left="0"/>
      </w:pPr>
    </w:p>
    <w:p w14:paraId="6FB114C8" w14:textId="77777777" w:rsidR="00B4080D" w:rsidRPr="007C3B41" w:rsidRDefault="00B4080D">
      <w:pPr>
        <w:pStyle w:val="BodyText"/>
        <w:numPr>
          <w:ilvl w:val="2"/>
          <w:numId w:val="17"/>
        </w:numPr>
        <w:tabs>
          <w:tab w:val="left" w:pos="2320"/>
        </w:tabs>
        <w:kinsoku w:val="0"/>
        <w:overflowPunct w:val="0"/>
        <w:ind w:right="256"/>
        <w:jc w:val="both"/>
      </w:pPr>
      <w:r w:rsidRPr="007C3B41">
        <w:t>The</w:t>
      </w:r>
      <w:r w:rsidRPr="007C3B41">
        <w:rPr>
          <w:spacing w:val="7"/>
        </w:rPr>
        <w:t xml:space="preserve"> </w:t>
      </w:r>
      <w:r w:rsidRPr="007C3B41">
        <w:t>Office</w:t>
      </w:r>
      <w:r w:rsidRPr="007C3B41">
        <w:rPr>
          <w:spacing w:val="8"/>
        </w:rPr>
        <w:t xml:space="preserve"> </w:t>
      </w:r>
      <w:r w:rsidRPr="007C3B41">
        <w:t>of</w:t>
      </w:r>
      <w:r w:rsidRPr="007C3B41">
        <w:rPr>
          <w:spacing w:val="8"/>
        </w:rPr>
        <w:t xml:space="preserve"> </w:t>
      </w:r>
      <w:r w:rsidRPr="007C3B41">
        <w:t>Procurement</w:t>
      </w:r>
      <w:r w:rsidRPr="007C3B41">
        <w:rPr>
          <w:spacing w:val="7"/>
        </w:rPr>
        <w:t xml:space="preserve"> </w:t>
      </w:r>
      <w:r w:rsidRPr="007C3B41">
        <w:t>is</w:t>
      </w:r>
      <w:r w:rsidRPr="007C3B41">
        <w:rPr>
          <w:spacing w:val="7"/>
        </w:rPr>
        <w:t xml:space="preserve"> </w:t>
      </w:r>
      <w:r w:rsidRPr="007C3B41">
        <w:rPr>
          <w:spacing w:val="-1"/>
        </w:rPr>
        <w:t>responsible</w:t>
      </w:r>
      <w:r w:rsidRPr="007C3B41">
        <w:rPr>
          <w:spacing w:val="8"/>
        </w:rPr>
        <w:t xml:space="preserve"> </w:t>
      </w:r>
      <w:r w:rsidRPr="007C3B41">
        <w:t>for</w:t>
      </w:r>
      <w:r w:rsidRPr="007C3B41">
        <w:rPr>
          <w:spacing w:val="8"/>
        </w:rPr>
        <w:t xml:space="preserve"> </w:t>
      </w:r>
      <w:r w:rsidRPr="007C3B41">
        <w:t>procuring</w:t>
      </w:r>
      <w:r w:rsidRPr="007C3B41">
        <w:rPr>
          <w:spacing w:val="8"/>
        </w:rPr>
        <w:t xml:space="preserve"> </w:t>
      </w:r>
      <w:r w:rsidRPr="007C3B41">
        <w:t>small</w:t>
      </w:r>
      <w:r w:rsidRPr="007C3B41">
        <w:rPr>
          <w:spacing w:val="8"/>
        </w:rPr>
        <w:t xml:space="preserve"> </w:t>
      </w:r>
      <w:r w:rsidRPr="007C3B41">
        <w:rPr>
          <w:spacing w:val="-1"/>
        </w:rPr>
        <w:t>buses</w:t>
      </w:r>
      <w:r w:rsidRPr="007C3B41">
        <w:rPr>
          <w:spacing w:val="28"/>
          <w:w w:val="99"/>
        </w:rPr>
        <w:t xml:space="preserve"> </w:t>
      </w:r>
      <w:r w:rsidRPr="007C3B41">
        <w:rPr>
          <w:spacing w:val="-1"/>
        </w:rPr>
        <w:t>and</w:t>
      </w:r>
      <w:r w:rsidRPr="007C3B41">
        <w:rPr>
          <w:spacing w:val="32"/>
        </w:rPr>
        <w:t xml:space="preserve"> </w:t>
      </w:r>
      <w:r w:rsidRPr="007C3B41">
        <w:rPr>
          <w:spacing w:val="-1"/>
        </w:rPr>
        <w:t>other</w:t>
      </w:r>
      <w:r w:rsidRPr="007C3B41">
        <w:rPr>
          <w:spacing w:val="32"/>
        </w:rPr>
        <w:t xml:space="preserve"> </w:t>
      </w:r>
      <w:r w:rsidRPr="007C3B41">
        <w:rPr>
          <w:spacing w:val="-1"/>
        </w:rPr>
        <w:t>large</w:t>
      </w:r>
      <w:r w:rsidRPr="007C3B41">
        <w:rPr>
          <w:spacing w:val="32"/>
        </w:rPr>
        <w:t xml:space="preserve"> </w:t>
      </w:r>
      <w:r w:rsidRPr="007C3B41">
        <w:rPr>
          <w:spacing w:val="-1"/>
        </w:rPr>
        <w:t>quantity</w:t>
      </w:r>
      <w:r w:rsidRPr="007C3B41">
        <w:rPr>
          <w:spacing w:val="32"/>
        </w:rPr>
        <w:t xml:space="preserve"> </w:t>
      </w:r>
      <w:r w:rsidRPr="007C3B41">
        <w:rPr>
          <w:spacing w:val="-1"/>
        </w:rPr>
        <w:t>items</w:t>
      </w:r>
      <w:r w:rsidRPr="007C3B41">
        <w:rPr>
          <w:spacing w:val="32"/>
        </w:rPr>
        <w:t xml:space="preserve"> </w:t>
      </w:r>
      <w:r w:rsidRPr="007C3B41">
        <w:rPr>
          <w:spacing w:val="-1"/>
        </w:rPr>
        <w:t>granted</w:t>
      </w:r>
      <w:r w:rsidRPr="007C3B41">
        <w:rPr>
          <w:spacing w:val="32"/>
        </w:rPr>
        <w:t xml:space="preserve"> </w:t>
      </w:r>
      <w:r w:rsidRPr="007C3B41">
        <w:rPr>
          <w:spacing w:val="-1"/>
        </w:rPr>
        <w:t>to</w:t>
      </w:r>
      <w:r w:rsidRPr="007C3B41">
        <w:rPr>
          <w:spacing w:val="32"/>
        </w:rPr>
        <w:t xml:space="preserve"> </w:t>
      </w:r>
      <w:r w:rsidRPr="007C3B41">
        <w:t>subrecipients</w:t>
      </w:r>
      <w:r w:rsidRPr="007C3B41">
        <w:rPr>
          <w:spacing w:val="31"/>
        </w:rPr>
        <w:t xml:space="preserve"> </w:t>
      </w:r>
      <w:r w:rsidRPr="007C3B41">
        <w:t>on</w:t>
      </w:r>
      <w:r w:rsidRPr="007C3B41">
        <w:rPr>
          <w:spacing w:val="32"/>
        </w:rPr>
        <w:t xml:space="preserve"> </w:t>
      </w:r>
      <w:r w:rsidRPr="007C3B41">
        <w:t>a</w:t>
      </w:r>
      <w:r w:rsidRPr="007C3B41">
        <w:rPr>
          <w:spacing w:val="23"/>
        </w:rPr>
        <w:t xml:space="preserve"> </w:t>
      </w:r>
      <w:r w:rsidRPr="007C3B41">
        <w:t>statewide</w:t>
      </w:r>
      <w:r w:rsidRPr="007C3B41">
        <w:rPr>
          <w:spacing w:val="-7"/>
        </w:rPr>
        <w:t xml:space="preserve"> </w:t>
      </w:r>
      <w:r w:rsidRPr="007C3B41">
        <w:rPr>
          <w:spacing w:val="-1"/>
        </w:rPr>
        <w:t>basis.</w:t>
      </w:r>
    </w:p>
    <w:p w14:paraId="777731B1" w14:textId="77777777" w:rsidR="00B4080D" w:rsidRPr="007C3B41" w:rsidRDefault="00B4080D">
      <w:pPr>
        <w:pStyle w:val="BodyText"/>
        <w:kinsoku w:val="0"/>
        <w:overflowPunct w:val="0"/>
        <w:spacing w:before="12"/>
        <w:ind w:left="0"/>
      </w:pPr>
    </w:p>
    <w:p w14:paraId="32BA4904" w14:textId="77777777" w:rsidR="00B4080D" w:rsidRPr="007C3B41" w:rsidRDefault="00B4080D">
      <w:pPr>
        <w:pStyle w:val="BodyText"/>
        <w:numPr>
          <w:ilvl w:val="2"/>
          <w:numId w:val="17"/>
        </w:numPr>
        <w:tabs>
          <w:tab w:val="left" w:pos="2320"/>
        </w:tabs>
        <w:kinsoku w:val="0"/>
        <w:overflowPunct w:val="0"/>
        <w:ind w:right="255"/>
        <w:jc w:val="both"/>
      </w:pPr>
      <w:r w:rsidRPr="007C3B41">
        <w:t>The</w:t>
      </w:r>
      <w:r w:rsidRPr="007C3B41">
        <w:rPr>
          <w:spacing w:val="43"/>
        </w:rPr>
        <w:t xml:space="preserve"> </w:t>
      </w:r>
      <w:r w:rsidRPr="007C3B41">
        <w:rPr>
          <w:spacing w:val="-1"/>
        </w:rPr>
        <w:t>Office</w:t>
      </w:r>
      <w:r w:rsidRPr="007C3B41">
        <w:rPr>
          <w:spacing w:val="43"/>
        </w:rPr>
        <w:t xml:space="preserve"> </w:t>
      </w:r>
      <w:r w:rsidRPr="007C3B41">
        <w:t>of</w:t>
      </w:r>
      <w:r w:rsidRPr="007C3B41">
        <w:rPr>
          <w:spacing w:val="43"/>
        </w:rPr>
        <w:t xml:space="preserve"> </w:t>
      </w:r>
      <w:r w:rsidRPr="007C3B41">
        <w:t>Planning’s</w:t>
      </w:r>
      <w:r w:rsidRPr="007C3B41">
        <w:rPr>
          <w:spacing w:val="43"/>
        </w:rPr>
        <w:t xml:space="preserve"> </w:t>
      </w:r>
      <w:r w:rsidRPr="007C3B41">
        <w:t>Environmental</w:t>
      </w:r>
      <w:r w:rsidRPr="007C3B41">
        <w:rPr>
          <w:spacing w:val="43"/>
        </w:rPr>
        <w:t xml:space="preserve"> </w:t>
      </w:r>
      <w:r w:rsidRPr="007C3B41">
        <w:t>Division</w:t>
      </w:r>
      <w:r w:rsidRPr="007C3B41">
        <w:rPr>
          <w:spacing w:val="43"/>
        </w:rPr>
        <w:t xml:space="preserve"> </w:t>
      </w:r>
      <w:r w:rsidRPr="007C3B41">
        <w:t>and</w:t>
      </w:r>
      <w:r w:rsidRPr="007C3B41">
        <w:rPr>
          <w:spacing w:val="43"/>
        </w:rPr>
        <w:t xml:space="preserve"> </w:t>
      </w:r>
      <w:r w:rsidRPr="007C3B41">
        <w:t>Project</w:t>
      </w:r>
      <w:r w:rsidRPr="007C3B41">
        <w:rPr>
          <w:spacing w:val="22"/>
        </w:rPr>
        <w:t xml:space="preserve"> </w:t>
      </w:r>
      <w:r w:rsidRPr="007C3B41">
        <w:rPr>
          <w:spacing w:val="-1"/>
        </w:rPr>
        <w:t>Development</w:t>
      </w:r>
      <w:r w:rsidRPr="007C3B41">
        <w:rPr>
          <w:spacing w:val="-3"/>
        </w:rPr>
        <w:t xml:space="preserve"> </w:t>
      </w:r>
      <w:r w:rsidRPr="007C3B41">
        <w:t>Division</w:t>
      </w:r>
      <w:r w:rsidRPr="007C3B41">
        <w:rPr>
          <w:spacing w:val="-3"/>
        </w:rPr>
        <w:t xml:space="preserve"> </w:t>
      </w:r>
      <w:r w:rsidRPr="007C3B41">
        <w:rPr>
          <w:spacing w:val="-1"/>
        </w:rPr>
        <w:t>provide</w:t>
      </w:r>
      <w:r w:rsidRPr="007C3B41">
        <w:rPr>
          <w:spacing w:val="-2"/>
        </w:rPr>
        <w:t xml:space="preserve"> </w:t>
      </w:r>
      <w:r w:rsidRPr="007C3B41">
        <w:rPr>
          <w:spacing w:val="-1"/>
        </w:rPr>
        <w:t>technical</w:t>
      </w:r>
      <w:r w:rsidRPr="007C3B41">
        <w:rPr>
          <w:spacing w:val="-3"/>
        </w:rPr>
        <w:t xml:space="preserve"> </w:t>
      </w:r>
      <w:r w:rsidRPr="007C3B41">
        <w:t>assistance</w:t>
      </w:r>
      <w:r w:rsidRPr="007C3B41">
        <w:rPr>
          <w:spacing w:val="-2"/>
        </w:rPr>
        <w:t xml:space="preserve"> </w:t>
      </w:r>
      <w:r w:rsidRPr="007C3B41">
        <w:t>in</w:t>
      </w:r>
      <w:r w:rsidRPr="007C3B41">
        <w:rPr>
          <w:spacing w:val="-3"/>
        </w:rPr>
        <w:t xml:space="preserve"> </w:t>
      </w:r>
      <w:r w:rsidRPr="007C3B41">
        <w:rPr>
          <w:spacing w:val="-1"/>
        </w:rPr>
        <w:t>planning</w:t>
      </w:r>
      <w:r w:rsidRPr="007C3B41">
        <w:rPr>
          <w:spacing w:val="-3"/>
        </w:rPr>
        <w:t xml:space="preserve"> </w:t>
      </w:r>
      <w:r w:rsidRPr="007C3B41">
        <w:t>and</w:t>
      </w:r>
      <w:r w:rsidRPr="007C3B41">
        <w:rPr>
          <w:spacing w:val="29"/>
          <w:w w:val="99"/>
        </w:rPr>
        <w:t xml:space="preserve"> </w:t>
      </w:r>
      <w:r w:rsidRPr="007C3B41">
        <w:rPr>
          <w:spacing w:val="-1"/>
        </w:rPr>
        <w:t>environmental</w:t>
      </w:r>
      <w:r w:rsidRPr="007C3B41">
        <w:rPr>
          <w:spacing w:val="-6"/>
        </w:rPr>
        <w:t xml:space="preserve"> </w:t>
      </w:r>
      <w:r w:rsidRPr="007C3B41">
        <w:rPr>
          <w:spacing w:val="-1"/>
        </w:rPr>
        <w:t>work</w:t>
      </w:r>
      <w:r w:rsidRPr="007C3B41">
        <w:rPr>
          <w:spacing w:val="-6"/>
        </w:rPr>
        <w:t xml:space="preserve"> </w:t>
      </w:r>
      <w:r w:rsidRPr="007C3B41">
        <w:rPr>
          <w:spacing w:val="-1"/>
        </w:rPr>
        <w:t>related</w:t>
      </w:r>
      <w:r w:rsidRPr="007C3B41">
        <w:rPr>
          <w:spacing w:val="-6"/>
        </w:rPr>
        <w:t xml:space="preserve"> </w:t>
      </w:r>
      <w:r w:rsidRPr="007C3B41">
        <w:rPr>
          <w:spacing w:val="-1"/>
        </w:rPr>
        <w:t>to</w:t>
      </w:r>
      <w:r w:rsidRPr="007C3B41">
        <w:rPr>
          <w:spacing w:val="-5"/>
        </w:rPr>
        <w:t xml:space="preserve"> </w:t>
      </w:r>
      <w:r w:rsidRPr="007C3B41">
        <w:rPr>
          <w:spacing w:val="-1"/>
        </w:rPr>
        <w:t>large</w:t>
      </w:r>
      <w:r w:rsidRPr="007C3B41">
        <w:rPr>
          <w:spacing w:val="-5"/>
        </w:rPr>
        <w:t xml:space="preserve"> </w:t>
      </w:r>
      <w:r w:rsidRPr="007C3B41">
        <w:t>scale</w:t>
      </w:r>
      <w:r w:rsidRPr="007C3B41">
        <w:rPr>
          <w:spacing w:val="-6"/>
        </w:rPr>
        <w:t xml:space="preserve"> </w:t>
      </w:r>
      <w:r w:rsidRPr="007C3B41">
        <w:t>capital</w:t>
      </w:r>
      <w:r w:rsidRPr="007C3B41">
        <w:rPr>
          <w:spacing w:val="-6"/>
        </w:rPr>
        <w:t xml:space="preserve"> </w:t>
      </w:r>
      <w:r w:rsidRPr="007C3B41">
        <w:rPr>
          <w:spacing w:val="-1"/>
        </w:rPr>
        <w:t>facilities</w:t>
      </w:r>
      <w:r w:rsidRPr="007C3B41">
        <w:rPr>
          <w:spacing w:val="-5"/>
        </w:rPr>
        <w:t xml:space="preserve"> </w:t>
      </w:r>
      <w:r w:rsidRPr="007C3B41">
        <w:rPr>
          <w:spacing w:val="-1"/>
        </w:rPr>
        <w:t>projects.</w:t>
      </w:r>
    </w:p>
    <w:p w14:paraId="2F8FDFB8" w14:textId="77777777" w:rsidR="00B4080D" w:rsidRPr="007C3B41" w:rsidRDefault="00B4080D">
      <w:pPr>
        <w:pStyle w:val="BodyText"/>
        <w:kinsoku w:val="0"/>
        <w:overflowPunct w:val="0"/>
        <w:spacing w:before="12"/>
        <w:ind w:left="0"/>
      </w:pPr>
    </w:p>
    <w:p w14:paraId="3D865156" w14:textId="77777777" w:rsidR="00B4080D" w:rsidRPr="007C3B41" w:rsidRDefault="00B4080D">
      <w:pPr>
        <w:pStyle w:val="BodyText"/>
        <w:numPr>
          <w:ilvl w:val="2"/>
          <w:numId w:val="17"/>
        </w:numPr>
        <w:tabs>
          <w:tab w:val="left" w:pos="2320"/>
        </w:tabs>
        <w:kinsoku w:val="0"/>
        <w:overflowPunct w:val="0"/>
        <w:ind w:right="256"/>
        <w:jc w:val="both"/>
      </w:pPr>
      <w:r w:rsidRPr="007C3B41">
        <w:t>The</w:t>
      </w:r>
      <w:r w:rsidRPr="007C3B41">
        <w:rPr>
          <w:spacing w:val="12"/>
        </w:rPr>
        <w:t xml:space="preserve"> </w:t>
      </w:r>
      <w:r w:rsidRPr="007C3B41">
        <w:rPr>
          <w:spacing w:val="-1"/>
        </w:rPr>
        <w:t>Office</w:t>
      </w:r>
      <w:r w:rsidRPr="007C3B41">
        <w:rPr>
          <w:spacing w:val="14"/>
        </w:rPr>
        <w:t xml:space="preserve"> </w:t>
      </w:r>
      <w:r w:rsidRPr="007C3B41">
        <w:t>of</w:t>
      </w:r>
      <w:r w:rsidRPr="007C3B41">
        <w:rPr>
          <w:spacing w:val="13"/>
        </w:rPr>
        <w:t xml:space="preserve"> </w:t>
      </w:r>
      <w:r w:rsidRPr="007C3B41">
        <w:t>Engineering</w:t>
      </w:r>
      <w:r w:rsidRPr="007C3B41">
        <w:rPr>
          <w:spacing w:val="13"/>
        </w:rPr>
        <w:t xml:space="preserve"> </w:t>
      </w:r>
      <w:r w:rsidRPr="007C3B41">
        <w:rPr>
          <w:spacing w:val="-1"/>
        </w:rPr>
        <w:t>provides</w:t>
      </w:r>
      <w:r w:rsidRPr="007C3B41">
        <w:rPr>
          <w:spacing w:val="13"/>
        </w:rPr>
        <w:t xml:space="preserve"> </w:t>
      </w:r>
      <w:r w:rsidRPr="007C3B41">
        <w:rPr>
          <w:spacing w:val="-1"/>
        </w:rPr>
        <w:t>technical</w:t>
      </w:r>
      <w:r w:rsidRPr="007C3B41">
        <w:rPr>
          <w:spacing w:val="13"/>
        </w:rPr>
        <w:t xml:space="preserve"> </w:t>
      </w:r>
      <w:r w:rsidRPr="007C3B41">
        <w:t>assistance</w:t>
      </w:r>
      <w:r w:rsidRPr="007C3B41">
        <w:rPr>
          <w:spacing w:val="14"/>
        </w:rPr>
        <w:t xml:space="preserve"> </w:t>
      </w:r>
      <w:r w:rsidRPr="007C3B41">
        <w:t>and</w:t>
      </w:r>
      <w:r w:rsidRPr="007C3B41">
        <w:rPr>
          <w:spacing w:val="14"/>
        </w:rPr>
        <w:t xml:space="preserve"> </w:t>
      </w:r>
      <w:r w:rsidRPr="007C3B41">
        <w:t>assists</w:t>
      </w:r>
      <w:r w:rsidRPr="007C3B41">
        <w:rPr>
          <w:spacing w:val="24"/>
          <w:w w:val="99"/>
        </w:rPr>
        <w:t xml:space="preserve"> </w:t>
      </w:r>
      <w:r w:rsidRPr="007C3B41">
        <w:rPr>
          <w:spacing w:val="-1"/>
        </w:rPr>
        <w:t>with</w:t>
      </w:r>
      <w:r w:rsidRPr="007C3B41">
        <w:rPr>
          <w:spacing w:val="34"/>
        </w:rPr>
        <w:t xml:space="preserve"> </w:t>
      </w:r>
      <w:r w:rsidRPr="007C3B41">
        <w:t>construction</w:t>
      </w:r>
      <w:r w:rsidRPr="007C3B41">
        <w:rPr>
          <w:spacing w:val="33"/>
        </w:rPr>
        <w:t xml:space="preserve"> </w:t>
      </w:r>
      <w:r w:rsidRPr="007C3B41">
        <w:rPr>
          <w:spacing w:val="-1"/>
        </w:rPr>
        <w:t>oversight</w:t>
      </w:r>
      <w:r w:rsidRPr="007C3B41">
        <w:rPr>
          <w:spacing w:val="35"/>
        </w:rPr>
        <w:t xml:space="preserve"> </w:t>
      </w:r>
      <w:r w:rsidRPr="007C3B41">
        <w:rPr>
          <w:spacing w:val="-1"/>
        </w:rPr>
        <w:t>on</w:t>
      </w:r>
      <w:r w:rsidRPr="007C3B41">
        <w:rPr>
          <w:spacing w:val="34"/>
        </w:rPr>
        <w:t xml:space="preserve"> </w:t>
      </w:r>
      <w:r w:rsidRPr="007C3B41">
        <w:rPr>
          <w:spacing w:val="-1"/>
        </w:rPr>
        <w:t>an</w:t>
      </w:r>
      <w:r w:rsidRPr="007C3B41">
        <w:rPr>
          <w:spacing w:val="34"/>
        </w:rPr>
        <w:t xml:space="preserve"> </w:t>
      </w:r>
      <w:r w:rsidRPr="007C3B41">
        <w:t>as</w:t>
      </w:r>
      <w:r w:rsidRPr="007C3B41">
        <w:rPr>
          <w:spacing w:val="34"/>
        </w:rPr>
        <w:t xml:space="preserve"> </w:t>
      </w:r>
      <w:r w:rsidRPr="007C3B41">
        <w:t>needed</w:t>
      </w:r>
      <w:r w:rsidRPr="007C3B41">
        <w:rPr>
          <w:spacing w:val="34"/>
        </w:rPr>
        <w:t xml:space="preserve"> </w:t>
      </w:r>
      <w:r w:rsidRPr="007C3B41">
        <w:t>basis</w:t>
      </w:r>
      <w:r w:rsidRPr="007C3B41">
        <w:rPr>
          <w:spacing w:val="35"/>
        </w:rPr>
        <w:t xml:space="preserve"> </w:t>
      </w:r>
      <w:r w:rsidRPr="007C3B41">
        <w:rPr>
          <w:spacing w:val="-1"/>
        </w:rPr>
        <w:t>for</w:t>
      </w:r>
      <w:r w:rsidRPr="007C3B41">
        <w:rPr>
          <w:spacing w:val="34"/>
        </w:rPr>
        <w:t xml:space="preserve"> </w:t>
      </w:r>
      <w:r w:rsidRPr="007C3B41">
        <w:t>large</w:t>
      </w:r>
      <w:r w:rsidRPr="007C3B41">
        <w:rPr>
          <w:spacing w:val="34"/>
        </w:rPr>
        <w:t xml:space="preserve"> </w:t>
      </w:r>
      <w:r w:rsidRPr="007C3B41">
        <w:t>scale</w:t>
      </w:r>
      <w:r w:rsidRPr="007C3B41">
        <w:rPr>
          <w:spacing w:val="26"/>
          <w:w w:val="99"/>
        </w:rPr>
        <w:t xml:space="preserve"> </w:t>
      </w:r>
      <w:r w:rsidRPr="007C3B41">
        <w:t>construction</w:t>
      </w:r>
      <w:r w:rsidRPr="007C3B41">
        <w:rPr>
          <w:spacing w:val="-6"/>
        </w:rPr>
        <w:t xml:space="preserve"> </w:t>
      </w:r>
      <w:r w:rsidRPr="007C3B41">
        <w:rPr>
          <w:spacing w:val="-1"/>
        </w:rPr>
        <w:t>projects</w:t>
      </w:r>
      <w:r w:rsidRPr="007C3B41">
        <w:rPr>
          <w:spacing w:val="-4"/>
        </w:rPr>
        <w:t xml:space="preserve"> </w:t>
      </w:r>
      <w:r w:rsidRPr="007C3B41">
        <w:rPr>
          <w:spacing w:val="-1"/>
        </w:rPr>
        <w:t>being</w:t>
      </w:r>
      <w:r w:rsidRPr="007C3B41">
        <w:rPr>
          <w:spacing w:val="-4"/>
        </w:rPr>
        <w:t xml:space="preserve"> </w:t>
      </w:r>
      <w:r w:rsidRPr="007C3B41">
        <w:t>undertaken</w:t>
      </w:r>
      <w:r w:rsidRPr="007C3B41">
        <w:rPr>
          <w:spacing w:val="-5"/>
        </w:rPr>
        <w:t xml:space="preserve"> </w:t>
      </w:r>
      <w:r w:rsidRPr="007C3B41">
        <w:rPr>
          <w:spacing w:val="-1"/>
        </w:rPr>
        <w:t>by</w:t>
      </w:r>
      <w:r w:rsidRPr="007C3B41">
        <w:rPr>
          <w:spacing w:val="-4"/>
        </w:rPr>
        <w:t xml:space="preserve"> </w:t>
      </w:r>
      <w:r w:rsidRPr="007C3B41">
        <w:t>subrecipients.</w:t>
      </w:r>
    </w:p>
    <w:p w14:paraId="64EB329F" w14:textId="77777777" w:rsidR="00BF10AC" w:rsidRPr="007C3B41" w:rsidRDefault="00BF10AC" w:rsidP="00503F86">
      <w:pPr>
        <w:pStyle w:val="ListParagraph"/>
        <w:rPr>
          <w:rFonts w:ascii="Book Antiqua" w:hAnsi="Book Antiqua"/>
        </w:rPr>
      </w:pPr>
    </w:p>
    <w:p w14:paraId="2E01EA8F" w14:textId="77777777" w:rsidR="00BF10AC" w:rsidRPr="007C3B41" w:rsidRDefault="00BF10AC">
      <w:pPr>
        <w:pStyle w:val="BodyText"/>
        <w:numPr>
          <w:ilvl w:val="2"/>
          <w:numId w:val="17"/>
        </w:numPr>
        <w:tabs>
          <w:tab w:val="left" w:pos="2320"/>
        </w:tabs>
        <w:kinsoku w:val="0"/>
        <w:overflowPunct w:val="0"/>
        <w:ind w:right="256"/>
        <w:jc w:val="both"/>
      </w:pPr>
      <w:r w:rsidRPr="007C3B41">
        <w:t xml:space="preserve">The Office of Real Estate </w:t>
      </w:r>
      <w:r w:rsidR="000B111C" w:rsidRPr="007C3B41">
        <w:t>provides assistance on an as needed basis with property acquisition and right-of-way for facility purchases and bus stop projects being undertaken by subrecipients.</w:t>
      </w:r>
    </w:p>
    <w:p w14:paraId="1A903FE6" w14:textId="77777777" w:rsidR="00B4080D" w:rsidRPr="007C3B41" w:rsidRDefault="00B4080D">
      <w:pPr>
        <w:pStyle w:val="BodyText"/>
        <w:kinsoku w:val="0"/>
        <w:overflowPunct w:val="0"/>
        <w:spacing w:before="12"/>
        <w:ind w:left="0"/>
      </w:pPr>
    </w:p>
    <w:p w14:paraId="2AF02D21" w14:textId="77777777" w:rsidR="00B4080D" w:rsidRPr="007C3B41" w:rsidRDefault="00B4080D">
      <w:pPr>
        <w:pStyle w:val="BodyText"/>
        <w:numPr>
          <w:ilvl w:val="2"/>
          <w:numId w:val="17"/>
        </w:numPr>
        <w:tabs>
          <w:tab w:val="left" w:pos="2320"/>
        </w:tabs>
        <w:kinsoku w:val="0"/>
        <w:overflowPunct w:val="0"/>
        <w:ind w:right="256"/>
        <w:jc w:val="both"/>
      </w:pPr>
      <w:r w:rsidRPr="007C3B41">
        <w:t>The</w:t>
      </w:r>
      <w:r w:rsidRPr="007C3B41">
        <w:rPr>
          <w:spacing w:val="3"/>
        </w:rPr>
        <w:t xml:space="preserve"> </w:t>
      </w:r>
      <w:r w:rsidRPr="007C3B41">
        <w:t>Office</w:t>
      </w:r>
      <w:r w:rsidRPr="007C3B41">
        <w:rPr>
          <w:spacing w:val="2"/>
        </w:rPr>
        <w:t xml:space="preserve"> </w:t>
      </w:r>
      <w:r w:rsidRPr="007C3B41">
        <w:t>of</w:t>
      </w:r>
      <w:r w:rsidRPr="007C3B41">
        <w:rPr>
          <w:spacing w:val="4"/>
        </w:rPr>
        <w:t xml:space="preserve"> </w:t>
      </w:r>
      <w:r w:rsidRPr="007C3B41">
        <w:t>Human</w:t>
      </w:r>
      <w:r w:rsidRPr="007C3B41">
        <w:rPr>
          <w:spacing w:val="3"/>
        </w:rPr>
        <w:t xml:space="preserve"> </w:t>
      </w:r>
      <w:r w:rsidRPr="007C3B41">
        <w:t>Resources</w:t>
      </w:r>
      <w:r w:rsidRPr="007C3B41">
        <w:rPr>
          <w:spacing w:val="3"/>
        </w:rPr>
        <w:t xml:space="preserve"> </w:t>
      </w:r>
      <w:r w:rsidRPr="007C3B41">
        <w:t>is</w:t>
      </w:r>
      <w:r w:rsidRPr="007C3B41">
        <w:rPr>
          <w:spacing w:val="3"/>
        </w:rPr>
        <w:t xml:space="preserve"> </w:t>
      </w:r>
      <w:r w:rsidRPr="007C3B41">
        <w:t>responsible</w:t>
      </w:r>
      <w:r w:rsidRPr="007C3B41">
        <w:rPr>
          <w:spacing w:val="4"/>
        </w:rPr>
        <w:t xml:space="preserve"> </w:t>
      </w:r>
      <w:r w:rsidRPr="007C3B41">
        <w:t>for</w:t>
      </w:r>
      <w:r w:rsidRPr="007C3B41">
        <w:rPr>
          <w:spacing w:val="3"/>
        </w:rPr>
        <w:t xml:space="preserve"> </w:t>
      </w:r>
      <w:r w:rsidRPr="007C3B41">
        <w:t>oversight</w:t>
      </w:r>
      <w:r w:rsidRPr="007C3B41">
        <w:rPr>
          <w:spacing w:val="3"/>
        </w:rPr>
        <w:t xml:space="preserve"> </w:t>
      </w:r>
      <w:r w:rsidRPr="007C3B41">
        <w:t>of</w:t>
      </w:r>
      <w:r w:rsidRPr="007C3B41">
        <w:rPr>
          <w:w w:val="99"/>
        </w:rPr>
        <w:t xml:space="preserve"> </w:t>
      </w:r>
      <w:r w:rsidRPr="007C3B41">
        <w:t>subrecipients’</w:t>
      </w:r>
      <w:r w:rsidRPr="007C3B41">
        <w:rPr>
          <w:spacing w:val="56"/>
        </w:rPr>
        <w:t xml:space="preserve"> </w:t>
      </w:r>
      <w:r w:rsidRPr="007C3B41">
        <w:t>drug</w:t>
      </w:r>
      <w:r w:rsidRPr="007C3B41">
        <w:rPr>
          <w:spacing w:val="57"/>
        </w:rPr>
        <w:t xml:space="preserve"> </w:t>
      </w:r>
      <w:r w:rsidRPr="007C3B41">
        <w:rPr>
          <w:spacing w:val="-1"/>
        </w:rPr>
        <w:t>and</w:t>
      </w:r>
      <w:r w:rsidRPr="007C3B41">
        <w:rPr>
          <w:spacing w:val="57"/>
        </w:rPr>
        <w:t xml:space="preserve"> </w:t>
      </w:r>
      <w:r w:rsidRPr="007C3B41">
        <w:rPr>
          <w:spacing w:val="-1"/>
        </w:rPr>
        <w:t>alcohol</w:t>
      </w:r>
      <w:r w:rsidRPr="007C3B41">
        <w:rPr>
          <w:spacing w:val="57"/>
        </w:rPr>
        <w:t xml:space="preserve"> </w:t>
      </w:r>
      <w:r w:rsidRPr="007C3B41">
        <w:rPr>
          <w:spacing w:val="-1"/>
        </w:rPr>
        <w:t>programs,</w:t>
      </w:r>
      <w:r w:rsidRPr="007C3B41">
        <w:rPr>
          <w:spacing w:val="59"/>
        </w:rPr>
        <w:t xml:space="preserve"> </w:t>
      </w:r>
      <w:r w:rsidRPr="007C3B41">
        <w:rPr>
          <w:spacing w:val="-1"/>
        </w:rPr>
        <w:t>reporting,</w:t>
      </w:r>
      <w:r w:rsidRPr="007C3B41">
        <w:rPr>
          <w:spacing w:val="57"/>
        </w:rPr>
        <w:t xml:space="preserve"> </w:t>
      </w:r>
      <w:r w:rsidRPr="007C3B41">
        <w:rPr>
          <w:spacing w:val="-1"/>
        </w:rPr>
        <w:t>and</w:t>
      </w:r>
      <w:r w:rsidRPr="007C3B41">
        <w:rPr>
          <w:spacing w:val="23"/>
          <w:w w:val="99"/>
        </w:rPr>
        <w:t xml:space="preserve"> </w:t>
      </w:r>
      <w:r w:rsidRPr="007C3B41">
        <w:t>compliance.</w:t>
      </w:r>
    </w:p>
    <w:p w14:paraId="5B0004E8" w14:textId="77777777" w:rsidR="00B4080D" w:rsidRPr="007C3B41" w:rsidRDefault="00B4080D">
      <w:pPr>
        <w:pStyle w:val="BodyText"/>
        <w:kinsoku w:val="0"/>
        <w:overflowPunct w:val="0"/>
        <w:spacing w:before="4"/>
        <w:ind w:left="0"/>
      </w:pPr>
    </w:p>
    <w:p w14:paraId="2AC921C8" w14:textId="77777777" w:rsidR="00B4080D" w:rsidRPr="007C3B41" w:rsidRDefault="00B4080D">
      <w:pPr>
        <w:pStyle w:val="Heading2"/>
        <w:numPr>
          <w:ilvl w:val="1"/>
          <w:numId w:val="17"/>
        </w:numPr>
        <w:tabs>
          <w:tab w:val="left" w:pos="2320"/>
        </w:tabs>
        <w:kinsoku w:val="0"/>
        <w:overflowPunct w:val="0"/>
        <w:rPr>
          <w:b w:val="0"/>
          <w:bCs w:val="0"/>
        </w:rPr>
      </w:pPr>
      <w:r w:rsidRPr="007C3B41">
        <w:rPr>
          <w:spacing w:val="-1"/>
        </w:rPr>
        <w:t>Coordination</w:t>
      </w:r>
    </w:p>
    <w:p w14:paraId="0121C5E9" w14:textId="77777777" w:rsidR="00B4080D" w:rsidRPr="007C3B41" w:rsidRDefault="00B4080D">
      <w:pPr>
        <w:pStyle w:val="BodyText"/>
        <w:kinsoku w:val="0"/>
        <w:overflowPunct w:val="0"/>
        <w:spacing w:before="9"/>
        <w:ind w:left="0"/>
        <w:rPr>
          <w:b/>
          <w:bCs/>
        </w:rPr>
      </w:pPr>
    </w:p>
    <w:p w14:paraId="07B21D5E" w14:textId="77777777" w:rsidR="00B4080D" w:rsidRPr="007C3B41" w:rsidRDefault="00B4080D">
      <w:pPr>
        <w:pStyle w:val="Heading3"/>
        <w:kinsoku w:val="0"/>
        <w:overflowPunct w:val="0"/>
        <w:ind w:left="1599"/>
        <w:rPr>
          <w:b w:val="0"/>
          <w:bCs w:val="0"/>
          <w:i w:val="0"/>
          <w:iCs w:val="0"/>
        </w:rPr>
      </w:pPr>
      <w:r w:rsidRPr="007C3B41">
        <w:rPr>
          <w:spacing w:val="-1"/>
          <w:u w:val="single"/>
        </w:rPr>
        <w:t>State</w:t>
      </w:r>
      <w:r w:rsidRPr="007C3B41">
        <w:rPr>
          <w:spacing w:val="-2"/>
          <w:u w:val="single"/>
        </w:rPr>
        <w:t xml:space="preserve"> </w:t>
      </w:r>
      <w:r w:rsidRPr="007C3B41">
        <w:rPr>
          <w:u w:val="single"/>
        </w:rPr>
        <w:t>Coordinating</w:t>
      </w:r>
      <w:r w:rsidRPr="007C3B41">
        <w:rPr>
          <w:spacing w:val="-1"/>
          <w:u w:val="single"/>
        </w:rPr>
        <w:t xml:space="preserve"> Committee</w:t>
      </w:r>
    </w:p>
    <w:p w14:paraId="571D4895" w14:textId="77777777" w:rsidR="00B4080D" w:rsidRPr="007C3B41" w:rsidRDefault="00B4080D">
      <w:pPr>
        <w:pStyle w:val="BodyText"/>
        <w:kinsoku w:val="0"/>
        <w:overflowPunct w:val="0"/>
        <w:spacing w:before="2"/>
        <w:ind w:left="0"/>
        <w:rPr>
          <w:b/>
          <w:bCs/>
          <w:i/>
          <w:iCs/>
        </w:rPr>
      </w:pPr>
    </w:p>
    <w:p w14:paraId="197672A1" w14:textId="77777777" w:rsidR="00B4080D" w:rsidRPr="007C3B41" w:rsidRDefault="003D681F" w:rsidP="003F06A5">
      <w:pPr>
        <w:pStyle w:val="BodyText"/>
        <w:kinsoku w:val="0"/>
        <w:overflowPunct w:val="0"/>
        <w:spacing w:before="53"/>
        <w:ind w:right="257"/>
        <w:jc w:val="both"/>
      </w:pPr>
      <w:r w:rsidRPr="007C3B41">
        <w:t>MDOT MTA</w:t>
      </w:r>
      <w:r w:rsidR="00B4080D" w:rsidRPr="007C3B41">
        <w:rPr>
          <w:spacing w:val="28"/>
        </w:rPr>
        <w:t xml:space="preserve"> </w:t>
      </w:r>
      <w:r w:rsidR="00B4080D" w:rsidRPr="007C3B41">
        <w:rPr>
          <w:spacing w:val="-1"/>
        </w:rPr>
        <w:t>participates</w:t>
      </w:r>
      <w:r w:rsidR="00B4080D" w:rsidRPr="007C3B41">
        <w:rPr>
          <w:spacing w:val="28"/>
        </w:rPr>
        <w:t xml:space="preserve"> </w:t>
      </w:r>
      <w:r w:rsidR="00B4080D" w:rsidRPr="007C3B41">
        <w:t>on</w:t>
      </w:r>
      <w:r w:rsidR="00B4080D" w:rsidRPr="007C3B41">
        <w:rPr>
          <w:spacing w:val="28"/>
        </w:rPr>
        <w:t xml:space="preserve"> </w:t>
      </w:r>
      <w:r w:rsidR="00B4080D" w:rsidRPr="007C3B41">
        <w:rPr>
          <w:spacing w:val="-1"/>
        </w:rPr>
        <w:t>and</w:t>
      </w:r>
      <w:r w:rsidR="00B4080D" w:rsidRPr="007C3B41">
        <w:rPr>
          <w:spacing w:val="29"/>
        </w:rPr>
        <w:t xml:space="preserve"> </w:t>
      </w:r>
      <w:r w:rsidR="00B4080D" w:rsidRPr="007C3B41">
        <w:rPr>
          <w:spacing w:val="-1"/>
        </w:rPr>
        <w:t>has</w:t>
      </w:r>
      <w:r w:rsidR="00B4080D" w:rsidRPr="007C3B41">
        <w:rPr>
          <w:spacing w:val="28"/>
        </w:rPr>
        <w:t xml:space="preserve"> </w:t>
      </w:r>
      <w:r w:rsidR="00B4080D" w:rsidRPr="007C3B41">
        <w:t>chaired</w:t>
      </w:r>
      <w:r w:rsidR="00B4080D" w:rsidRPr="007C3B41">
        <w:rPr>
          <w:spacing w:val="28"/>
        </w:rPr>
        <w:t xml:space="preserve"> </w:t>
      </w:r>
      <w:r w:rsidR="00B4080D" w:rsidRPr="007C3B41">
        <w:rPr>
          <w:spacing w:val="-1"/>
        </w:rPr>
        <w:t>the</w:t>
      </w:r>
      <w:r w:rsidR="00B4080D" w:rsidRPr="007C3B41">
        <w:rPr>
          <w:spacing w:val="29"/>
        </w:rPr>
        <w:t xml:space="preserve"> </w:t>
      </w:r>
      <w:r w:rsidR="00B4080D" w:rsidRPr="007C3B41">
        <w:t>State</w:t>
      </w:r>
      <w:r w:rsidR="00B4080D" w:rsidRPr="007C3B41">
        <w:rPr>
          <w:spacing w:val="28"/>
        </w:rPr>
        <w:t xml:space="preserve"> </w:t>
      </w:r>
      <w:r w:rsidR="00B4080D" w:rsidRPr="007C3B41">
        <w:t>Coordinating</w:t>
      </w:r>
      <w:r w:rsidR="00B4080D" w:rsidRPr="007C3B41">
        <w:rPr>
          <w:spacing w:val="28"/>
        </w:rPr>
        <w:t xml:space="preserve"> </w:t>
      </w:r>
      <w:r w:rsidR="00B4080D" w:rsidRPr="007C3B41">
        <w:t>Committee</w:t>
      </w:r>
      <w:r w:rsidR="00B4080D" w:rsidRPr="007C3B41">
        <w:rPr>
          <w:spacing w:val="25"/>
          <w:w w:val="99"/>
        </w:rPr>
        <w:t xml:space="preserve"> </w:t>
      </w:r>
      <w:r w:rsidR="00B4080D" w:rsidRPr="007C3B41">
        <w:t>for</w:t>
      </w:r>
      <w:r w:rsidR="00B4080D" w:rsidRPr="007C3B41">
        <w:rPr>
          <w:spacing w:val="21"/>
        </w:rPr>
        <w:t xml:space="preserve"> </w:t>
      </w:r>
      <w:r w:rsidR="00B4080D" w:rsidRPr="007C3B41">
        <w:t>Human</w:t>
      </w:r>
      <w:r w:rsidR="00B4080D" w:rsidRPr="007C3B41">
        <w:rPr>
          <w:spacing w:val="22"/>
        </w:rPr>
        <w:t xml:space="preserve"> </w:t>
      </w:r>
      <w:r w:rsidR="00B4080D" w:rsidRPr="007C3B41">
        <w:t>Services</w:t>
      </w:r>
      <w:r w:rsidR="00B4080D" w:rsidRPr="007C3B41">
        <w:rPr>
          <w:spacing w:val="22"/>
        </w:rPr>
        <w:t xml:space="preserve"> </w:t>
      </w:r>
      <w:r w:rsidR="00B4080D" w:rsidRPr="007C3B41">
        <w:t>Transportation</w:t>
      </w:r>
      <w:r w:rsidR="00B4080D" w:rsidRPr="007C3B41">
        <w:rPr>
          <w:spacing w:val="21"/>
        </w:rPr>
        <w:t xml:space="preserve"> </w:t>
      </w:r>
      <w:r w:rsidR="00B4080D" w:rsidRPr="007C3B41">
        <w:t>(SCCHST),</w:t>
      </w:r>
      <w:r w:rsidR="00B4080D" w:rsidRPr="007C3B41">
        <w:rPr>
          <w:spacing w:val="22"/>
        </w:rPr>
        <w:t xml:space="preserve"> </w:t>
      </w:r>
      <w:r w:rsidR="00B4080D" w:rsidRPr="007C3B41">
        <w:t>which</w:t>
      </w:r>
      <w:r w:rsidR="00B4080D" w:rsidRPr="007C3B41">
        <w:rPr>
          <w:spacing w:val="22"/>
        </w:rPr>
        <w:t xml:space="preserve"> </w:t>
      </w:r>
      <w:r w:rsidR="00B4080D" w:rsidRPr="007C3B41">
        <w:t>includes</w:t>
      </w:r>
      <w:r w:rsidR="00B4080D" w:rsidRPr="007C3B41">
        <w:rPr>
          <w:w w:val="99"/>
        </w:rPr>
        <w:t xml:space="preserve"> </w:t>
      </w:r>
      <w:r w:rsidR="00B4080D" w:rsidRPr="007C3B41">
        <w:t xml:space="preserve">representation </w:t>
      </w:r>
      <w:r w:rsidR="00B4080D" w:rsidRPr="007C3B41">
        <w:rPr>
          <w:spacing w:val="51"/>
        </w:rPr>
        <w:t xml:space="preserve"> </w:t>
      </w:r>
      <w:r w:rsidR="00B4080D" w:rsidRPr="007C3B41">
        <w:t xml:space="preserve">from </w:t>
      </w:r>
      <w:r w:rsidR="00B4080D" w:rsidRPr="007C3B41">
        <w:rPr>
          <w:spacing w:val="52"/>
        </w:rPr>
        <w:t xml:space="preserve"> </w:t>
      </w:r>
      <w:r w:rsidR="00B4080D" w:rsidRPr="007C3B41">
        <w:rPr>
          <w:spacing w:val="-1"/>
        </w:rPr>
        <w:t>the</w:t>
      </w:r>
      <w:r w:rsidR="00B4080D" w:rsidRPr="007C3B41">
        <w:t xml:space="preserve"> </w:t>
      </w:r>
      <w:r w:rsidR="00B4080D" w:rsidRPr="007C3B41">
        <w:rPr>
          <w:spacing w:val="53"/>
        </w:rPr>
        <w:t xml:space="preserve"> </w:t>
      </w:r>
      <w:r w:rsidR="00B4080D" w:rsidRPr="007C3B41">
        <w:t xml:space="preserve">State’s </w:t>
      </w:r>
      <w:r w:rsidR="00B4080D" w:rsidRPr="007C3B41">
        <w:rPr>
          <w:spacing w:val="51"/>
        </w:rPr>
        <w:t xml:space="preserve"> </w:t>
      </w:r>
      <w:r w:rsidR="00B4080D" w:rsidRPr="007C3B41">
        <w:rPr>
          <w:spacing w:val="-1"/>
        </w:rPr>
        <w:t>Departments</w:t>
      </w:r>
      <w:r w:rsidR="00B4080D" w:rsidRPr="007C3B41">
        <w:t xml:space="preserve"> </w:t>
      </w:r>
      <w:r w:rsidR="00B4080D" w:rsidRPr="007C3B41">
        <w:rPr>
          <w:spacing w:val="53"/>
        </w:rPr>
        <w:t xml:space="preserve"> </w:t>
      </w:r>
      <w:r w:rsidR="00B4080D" w:rsidRPr="007C3B41">
        <w:t xml:space="preserve">of: </w:t>
      </w:r>
      <w:r w:rsidR="00B4080D" w:rsidRPr="007C3B41">
        <w:rPr>
          <w:spacing w:val="51"/>
        </w:rPr>
        <w:t xml:space="preserve"> </w:t>
      </w:r>
      <w:r w:rsidR="00B4080D" w:rsidRPr="007C3B41">
        <w:t xml:space="preserve">Aging; </w:t>
      </w:r>
      <w:r w:rsidR="00B4080D" w:rsidRPr="007C3B41">
        <w:rPr>
          <w:spacing w:val="52"/>
        </w:rPr>
        <w:t xml:space="preserve"> </w:t>
      </w:r>
      <w:r w:rsidR="003F06A5" w:rsidRPr="007C3B41">
        <w:rPr>
          <w:spacing w:val="-1"/>
        </w:rPr>
        <w:t>Disabilities</w:t>
      </w:r>
      <w:r w:rsidR="003F06A5">
        <w:rPr>
          <w:spacing w:val="-1"/>
        </w:rPr>
        <w:t>,</w:t>
      </w:r>
      <w:r w:rsidR="003F06A5" w:rsidRPr="007C3B41">
        <w:rPr>
          <w:spacing w:val="-1"/>
        </w:rPr>
        <w:t xml:space="preserve"> Education</w:t>
      </w:r>
      <w:r w:rsidR="00B4080D" w:rsidRPr="007C3B41">
        <w:rPr>
          <w:spacing w:val="-1"/>
        </w:rPr>
        <w:t>;</w:t>
      </w:r>
      <w:r w:rsidR="00B4080D" w:rsidRPr="007C3B41">
        <w:rPr>
          <w:spacing w:val="5"/>
        </w:rPr>
        <w:t xml:space="preserve"> </w:t>
      </w:r>
      <w:r w:rsidR="00B4080D" w:rsidRPr="007C3B41">
        <w:rPr>
          <w:spacing w:val="-1"/>
        </w:rPr>
        <w:t>Health</w:t>
      </w:r>
      <w:r w:rsidR="00B4080D" w:rsidRPr="007C3B41">
        <w:rPr>
          <w:spacing w:val="5"/>
        </w:rPr>
        <w:t xml:space="preserve"> </w:t>
      </w:r>
      <w:r w:rsidR="00B4080D" w:rsidRPr="007C3B41">
        <w:t>&amp;</w:t>
      </w:r>
      <w:r w:rsidR="00B4080D" w:rsidRPr="007C3B41">
        <w:rPr>
          <w:spacing w:val="5"/>
        </w:rPr>
        <w:t xml:space="preserve"> </w:t>
      </w:r>
      <w:r w:rsidR="00B4080D" w:rsidRPr="007C3B41">
        <w:t>Mental</w:t>
      </w:r>
      <w:r w:rsidR="00B4080D" w:rsidRPr="007C3B41">
        <w:rPr>
          <w:spacing w:val="5"/>
        </w:rPr>
        <w:t xml:space="preserve"> </w:t>
      </w:r>
      <w:r w:rsidR="00B4080D" w:rsidRPr="007C3B41">
        <w:rPr>
          <w:spacing w:val="-1"/>
        </w:rPr>
        <w:t>Hygiene;</w:t>
      </w:r>
      <w:r w:rsidR="00B4080D" w:rsidRPr="007C3B41">
        <w:rPr>
          <w:spacing w:val="7"/>
        </w:rPr>
        <w:t xml:space="preserve"> </w:t>
      </w:r>
      <w:r w:rsidR="00B4080D" w:rsidRPr="007C3B41">
        <w:rPr>
          <w:spacing w:val="-1"/>
        </w:rPr>
        <w:t>Housing</w:t>
      </w:r>
      <w:r w:rsidR="00B4080D" w:rsidRPr="007C3B41">
        <w:rPr>
          <w:spacing w:val="5"/>
        </w:rPr>
        <w:t xml:space="preserve"> </w:t>
      </w:r>
      <w:r w:rsidR="00B4080D" w:rsidRPr="007C3B41">
        <w:t>&amp;</w:t>
      </w:r>
      <w:r w:rsidR="00B4080D" w:rsidRPr="007C3B41">
        <w:rPr>
          <w:spacing w:val="5"/>
        </w:rPr>
        <w:t xml:space="preserve"> </w:t>
      </w:r>
      <w:r w:rsidR="00B4080D" w:rsidRPr="007C3B41">
        <w:rPr>
          <w:spacing w:val="-1"/>
        </w:rPr>
        <w:t>Community</w:t>
      </w:r>
      <w:r w:rsidR="00B4080D" w:rsidRPr="007C3B41">
        <w:rPr>
          <w:spacing w:val="24"/>
          <w:w w:val="99"/>
        </w:rPr>
        <w:t xml:space="preserve"> </w:t>
      </w:r>
      <w:r w:rsidR="00B4080D" w:rsidRPr="007C3B41">
        <w:rPr>
          <w:spacing w:val="-1"/>
        </w:rPr>
        <w:t>Development;</w:t>
      </w:r>
      <w:r w:rsidR="00B4080D" w:rsidRPr="007C3B41">
        <w:rPr>
          <w:spacing w:val="27"/>
        </w:rPr>
        <w:t xml:space="preserve"> </w:t>
      </w:r>
      <w:r w:rsidR="00B4080D" w:rsidRPr="007C3B41">
        <w:t>Human</w:t>
      </w:r>
      <w:r w:rsidR="00B4080D" w:rsidRPr="007C3B41">
        <w:rPr>
          <w:spacing w:val="28"/>
        </w:rPr>
        <w:t xml:space="preserve"> </w:t>
      </w:r>
      <w:r w:rsidR="00B4080D" w:rsidRPr="007C3B41">
        <w:t>Resources;</w:t>
      </w:r>
      <w:r w:rsidR="00B4080D" w:rsidRPr="007C3B41">
        <w:rPr>
          <w:spacing w:val="28"/>
        </w:rPr>
        <w:t xml:space="preserve"> </w:t>
      </w:r>
      <w:r w:rsidR="00B4080D" w:rsidRPr="007C3B41">
        <w:t>Labor,</w:t>
      </w:r>
      <w:r w:rsidR="00B4080D" w:rsidRPr="007C3B41">
        <w:rPr>
          <w:spacing w:val="26"/>
        </w:rPr>
        <w:t xml:space="preserve"> </w:t>
      </w:r>
      <w:r w:rsidR="00B4080D" w:rsidRPr="007C3B41">
        <w:t>Licensing,</w:t>
      </w:r>
      <w:r w:rsidR="00B4080D" w:rsidRPr="007C3B41">
        <w:rPr>
          <w:spacing w:val="27"/>
        </w:rPr>
        <w:t xml:space="preserve"> </w:t>
      </w:r>
      <w:r w:rsidR="00B4080D" w:rsidRPr="007C3B41">
        <w:t>&amp;</w:t>
      </w:r>
      <w:r w:rsidR="00B4080D" w:rsidRPr="007C3B41">
        <w:rPr>
          <w:spacing w:val="28"/>
        </w:rPr>
        <w:t xml:space="preserve"> </w:t>
      </w:r>
      <w:r w:rsidR="00B4080D" w:rsidRPr="007C3B41">
        <w:rPr>
          <w:spacing w:val="-1"/>
        </w:rPr>
        <w:t>Regulation;</w:t>
      </w:r>
      <w:r w:rsidR="00B4080D" w:rsidRPr="007C3B41">
        <w:rPr>
          <w:spacing w:val="37"/>
        </w:rPr>
        <w:t xml:space="preserve"> </w:t>
      </w:r>
      <w:r w:rsidR="00B4080D" w:rsidRPr="007C3B41">
        <w:rPr>
          <w:spacing w:val="-1"/>
        </w:rPr>
        <w:t>Planning;</w:t>
      </w:r>
      <w:r w:rsidR="00B4080D" w:rsidRPr="007C3B41">
        <w:rPr>
          <w:spacing w:val="12"/>
        </w:rPr>
        <w:t xml:space="preserve"> </w:t>
      </w:r>
      <w:r w:rsidR="00B4080D" w:rsidRPr="007C3B41">
        <w:t>Transportation;</w:t>
      </w:r>
      <w:r w:rsidR="00B4080D" w:rsidRPr="007C3B41">
        <w:rPr>
          <w:spacing w:val="11"/>
        </w:rPr>
        <w:t xml:space="preserve"> </w:t>
      </w:r>
      <w:r w:rsidR="00B4080D" w:rsidRPr="007C3B41">
        <w:rPr>
          <w:spacing w:val="-1"/>
        </w:rPr>
        <w:t>Veterans</w:t>
      </w:r>
      <w:r w:rsidR="00B4080D" w:rsidRPr="007C3B41">
        <w:rPr>
          <w:spacing w:val="14"/>
        </w:rPr>
        <w:t xml:space="preserve"> </w:t>
      </w:r>
      <w:r w:rsidR="00B4080D" w:rsidRPr="007C3B41">
        <w:rPr>
          <w:spacing w:val="-1"/>
        </w:rPr>
        <w:t>Affairs;</w:t>
      </w:r>
      <w:r w:rsidR="00B4080D" w:rsidRPr="007C3B41">
        <w:rPr>
          <w:spacing w:val="11"/>
        </w:rPr>
        <w:t xml:space="preserve"> </w:t>
      </w:r>
      <w:r w:rsidR="00B4080D" w:rsidRPr="007C3B41">
        <w:t>as</w:t>
      </w:r>
      <w:r w:rsidR="00B4080D" w:rsidRPr="007C3B41">
        <w:rPr>
          <w:spacing w:val="12"/>
        </w:rPr>
        <w:t xml:space="preserve"> </w:t>
      </w:r>
      <w:r w:rsidR="00B4080D" w:rsidRPr="007C3B41">
        <w:t>well</w:t>
      </w:r>
      <w:r w:rsidR="00B4080D" w:rsidRPr="007C3B41">
        <w:rPr>
          <w:spacing w:val="11"/>
        </w:rPr>
        <w:t xml:space="preserve"> </w:t>
      </w:r>
      <w:r w:rsidR="00B4080D" w:rsidRPr="007C3B41">
        <w:t>as</w:t>
      </w:r>
      <w:r w:rsidR="00B4080D" w:rsidRPr="007C3B41">
        <w:rPr>
          <w:spacing w:val="12"/>
        </w:rPr>
        <w:t xml:space="preserve"> </w:t>
      </w:r>
      <w:r w:rsidR="00B4080D" w:rsidRPr="007C3B41">
        <w:rPr>
          <w:spacing w:val="-1"/>
        </w:rPr>
        <w:t>the</w:t>
      </w:r>
      <w:r w:rsidR="00B4080D" w:rsidRPr="007C3B41">
        <w:rPr>
          <w:spacing w:val="11"/>
        </w:rPr>
        <w:t xml:space="preserve"> </w:t>
      </w:r>
      <w:r w:rsidR="00B4080D" w:rsidRPr="007C3B41">
        <w:t>Governor’s</w:t>
      </w:r>
      <w:r w:rsidR="00B4080D" w:rsidRPr="007C3B41">
        <w:rPr>
          <w:spacing w:val="21"/>
          <w:w w:val="99"/>
        </w:rPr>
        <w:t xml:space="preserve"> </w:t>
      </w:r>
      <w:r w:rsidR="00B4080D" w:rsidRPr="007C3B41">
        <w:t>Office</w:t>
      </w:r>
      <w:r w:rsidR="00B4080D" w:rsidRPr="007C3B41">
        <w:rPr>
          <w:spacing w:val="26"/>
        </w:rPr>
        <w:t xml:space="preserve"> </w:t>
      </w:r>
      <w:r w:rsidR="00B4080D" w:rsidRPr="007C3B41">
        <w:t>of</w:t>
      </w:r>
      <w:r w:rsidR="00B4080D" w:rsidRPr="007C3B41">
        <w:rPr>
          <w:spacing w:val="26"/>
        </w:rPr>
        <w:t xml:space="preserve"> </w:t>
      </w:r>
      <w:r w:rsidR="00B4080D" w:rsidRPr="007C3B41">
        <w:t>the</w:t>
      </w:r>
      <w:r w:rsidR="00B4080D" w:rsidRPr="007C3B41">
        <w:rPr>
          <w:spacing w:val="26"/>
        </w:rPr>
        <w:t xml:space="preserve"> </w:t>
      </w:r>
      <w:r w:rsidR="00B4080D" w:rsidRPr="007C3B41">
        <w:t>Deaf</w:t>
      </w:r>
      <w:r w:rsidR="00B4080D" w:rsidRPr="007C3B41">
        <w:rPr>
          <w:spacing w:val="26"/>
        </w:rPr>
        <w:t xml:space="preserve"> </w:t>
      </w:r>
      <w:r w:rsidR="00B4080D" w:rsidRPr="007C3B41">
        <w:t>&amp;</w:t>
      </w:r>
      <w:r w:rsidR="00B4080D" w:rsidRPr="007C3B41">
        <w:rPr>
          <w:spacing w:val="26"/>
        </w:rPr>
        <w:t xml:space="preserve"> </w:t>
      </w:r>
      <w:r w:rsidR="00B4080D" w:rsidRPr="007C3B41">
        <w:t>Hard</w:t>
      </w:r>
      <w:r w:rsidR="00B4080D" w:rsidRPr="007C3B41">
        <w:rPr>
          <w:spacing w:val="26"/>
        </w:rPr>
        <w:t xml:space="preserve"> </w:t>
      </w:r>
      <w:r w:rsidR="00B4080D" w:rsidRPr="007C3B41">
        <w:t>of</w:t>
      </w:r>
      <w:r w:rsidR="00B4080D" w:rsidRPr="007C3B41">
        <w:rPr>
          <w:spacing w:val="26"/>
        </w:rPr>
        <w:t xml:space="preserve"> </w:t>
      </w:r>
      <w:r w:rsidR="00B4080D" w:rsidRPr="007C3B41">
        <w:rPr>
          <w:spacing w:val="-1"/>
        </w:rPr>
        <w:t>Hearing</w:t>
      </w:r>
      <w:r w:rsidR="001B7CB5" w:rsidRPr="007C3B41">
        <w:rPr>
          <w:spacing w:val="-1"/>
        </w:rPr>
        <w:t>,</w:t>
      </w:r>
      <w:r w:rsidR="00B4080D" w:rsidRPr="007C3B41">
        <w:rPr>
          <w:spacing w:val="25"/>
        </w:rPr>
        <w:t xml:space="preserve"> </w:t>
      </w:r>
      <w:r w:rsidR="00B4080D" w:rsidRPr="007C3B41">
        <w:rPr>
          <w:spacing w:val="-1"/>
        </w:rPr>
        <w:t>and</w:t>
      </w:r>
      <w:r w:rsidR="00B4080D" w:rsidRPr="007C3B41">
        <w:rPr>
          <w:spacing w:val="26"/>
        </w:rPr>
        <w:t xml:space="preserve"> </w:t>
      </w:r>
      <w:r w:rsidR="00B4080D" w:rsidRPr="007C3B41">
        <w:rPr>
          <w:spacing w:val="-1"/>
        </w:rPr>
        <w:t>the</w:t>
      </w:r>
      <w:r w:rsidR="00B4080D" w:rsidRPr="007C3B41">
        <w:rPr>
          <w:spacing w:val="25"/>
        </w:rPr>
        <w:t xml:space="preserve"> </w:t>
      </w:r>
      <w:r w:rsidR="00B4080D" w:rsidRPr="007C3B41">
        <w:rPr>
          <w:spacing w:val="-1"/>
        </w:rPr>
        <w:t>Maryland</w:t>
      </w:r>
      <w:r w:rsidR="00B4080D" w:rsidRPr="007C3B41">
        <w:rPr>
          <w:spacing w:val="25"/>
        </w:rPr>
        <w:t xml:space="preserve"> </w:t>
      </w:r>
      <w:r w:rsidR="00B4080D" w:rsidRPr="007C3B41">
        <w:rPr>
          <w:spacing w:val="-1"/>
        </w:rPr>
        <w:t>Developmental</w:t>
      </w:r>
      <w:r w:rsidR="00B4080D" w:rsidRPr="007C3B41">
        <w:rPr>
          <w:spacing w:val="30"/>
        </w:rPr>
        <w:t xml:space="preserve"> </w:t>
      </w:r>
      <w:r w:rsidR="00B4080D" w:rsidRPr="007C3B41">
        <w:t>Disabilities</w:t>
      </w:r>
      <w:r w:rsidR="00B4080D" w:rsidRPr="007C3B41">
        <w:rPr>
          <w:spacing w:val="-10"/>
        </w:rPr>
        <w:t xml:space="preserve"> </w:t>
      </w:r>
      <w:r w:rsidR="00B4080D" w:rsidRPr="007C3B41">
        <w:t>Council.</w:t>
      </w:r>
    </w:p>
    <w:p w14:paraId="70185B42" w14:textId="77777777" w:rsidR="00B4080D" w:rsidRPr="007C3B41" w:rsidRDefault="00B4080D">
      <w:pPr>
        <w:pStyle w:val="BodyText"/>
        <w:kinsoku w:val="0"/>
        <w:overflowPunct w:val="0"/>
        <w:spacing w:before="12"/>
        <w:ind w:left="0"/>
      </w:pPr>
    </w:p>
    <w:p w14:paraId="1FB308C3" w14:textId="295ED3EC" w:rsidR="00BD3829" w:rsidRPr="003F06A5" w:rsidRDefault="00B4080D" w:rsidP="004059D3">
      <w:pPr>
        <w:pStyle w:val="BodyText"/>
        <w:kinsoku w:val="0"/>
        <w:overflowPunct w:val="0"/>
        <w:ind w:right="256"/>
        <w:jc w:val="both"/>
        <w:rPr>
          <w:spacing w:val="-1"/>
        </w:rPr>
      </w:pPr>
      <w:r w:rsidRPr="003F06A5">
        <w:rPr>
          <w:spacing w:val="-1"/>
        </w:rPr>
        <w:t xml:space="preserve">The </w:t>
      </w:r>
      <w:r w:rsidRPr="007C3B41">
        <w:rPr>
          <w:spacing w:val="-1"/>
        </w:rPr>
        <w:t>Governor</w:t>
      </w:r>
      <w:r w:rsidRPr="003F06A5">
        <w:rPr>
          <w:spacing w:val="-1"/>
        </w:rPr>
        <w:t xml:space="preserve"> created the SCCHST in October </w:t>
      </w:r>
      <w:r w:rsidRPr="007C3B41">
        <w:rPr>
          <w:spacing w:val="-1"/>
        </w:rPr>
        <w:t>1997</w:t>
      </w:r>
      <w:r w:rsidRPr="003F06A5">
        <w:rPr>
          <w:spacing w:val="-1"/>
        </w:rPr>
        <w:t xml:space="preserve"> </w:t>
      </w:r>
      <w:r w:rsidRPr="007C3B41">
        <w:rPr>
          <w:spacing w:val="-1"/>
        </w:rPr>
        <w:t>(Executive</w:t>
      </w:r>
      <w:r w:rsidRPr="003F06A5">
        <w:rPr>
          <w:spacing w:val="-1"/>
        </w:rPr>
        <w:t xml:space="preserve"> Order 01.01.1997.06). </w:t>
      </w:r>
      <w:r w:rsidR="001B7CB5" w:rsidRPr="003F06A5">
        <w:rPr>
          <w:spacing w:val="-1"/>
        </w:rPr>
        <w:t xml:space="preserve"> </w:t>
      </w:r>
      <w:r w:rsidRPr="003F06A5">
        <w:rPr>
          <w:spacing w:val="-1"/>
        </w:rPr>
        <w:t xml:space="preserve">It was reconstituted in September 2006 and again in April 2010 (Executive </w:t>
      </w:r>
      <w:r w:rsidRPr="007C3B41">
        <w:rPr>
          <w:spacing w:val="-1"/>
        </w:rPr>
        <w:t>Order</w:t>
      </w:r>
      <w:r w:rsidRPr="003F06A5">
        <w:rPr>
          <w:spacing w:val="-1"/>
        </w:rPr>
        <w:t xml:space="preserve"> 01.01.2006.09; Executive </w:t>
      </w:r>
      <w:r w:rsidRPr="007C3B41">
        <w:rPr>
          <w:spacing w:val="-1"/>
        </w:rPr>
        <w:t>Order</w:t>
      </w:r>
      <w:r w:rsidRPr="003F06A5">
        <w:rPr>
          <w:spacing w:val="-1"/>
        </w:rPr>
        <w:t xml:space="preserve"> 01.01.2010.10).</w:t>
      </w:r>
      <w:r w:rsidR="004059D3">
        <w:rPr>
          <w:spacing w:val="-1"/>
        </w:rPr>
        <w:t xml:space="preserve"> </w:t>
      </w:r>
      <w:r w:rsidR="007C4271">
        <w:rPr>
          <w:spacing w:val="-1"/>
        </w:rPr>
        <w:t>In October of 2023, t</w:t>
      </w:r>
      <w:r w:rsidR="00BD3829">
        <w:rPr>
          <w:spacing w:val="-1"/>
        </w:rPr>
        <w:t xml:space="preserve">he SCCHST was codified into law </w:t>
      </w:r>
      <w:r w:rsidR="00BD3829">
        <w:t>through Senate Bill 511</w:t>
      </w:r>
      <w:r w:rsidR="007C4271">
        <w:t xml:space="preserve"> - </w:t>
      </w:r>
      <w:r w:rsidR="00BD3829" w:rsidRPr="00BD3829">
        <w:t>Health and Human Services Transportation Improvement Act of 2023</w:t>
      </w:r>
      <w:r w:rsidR="00BD3829">
        <w:t>.  B</w:t>
      </w:r>
      <w:r w:rsidR="00BD3829" w:rsidRPr="00BD3829">
        <w:t>y September 1 each year, the committee must report on its activities to the Governor and the General Assembly</w:t>
      </w:r>
      <w:r w:rsidR="00BD3829">
        <w:t xml:space="preserve"> and among other specific task</w:t>
      </w:r>
      <w:r w:rsidR="007C4271">
        <w:t>s</w:t>
      </w:r>
      <w:r w:rsidR="00BD3829">
        <w:t xml:space="preserve"> is to develop </w:t>
      </w:r>
      <w:r w:rsidR="00BD3829" w:rsidRPr="00BD3829">
        <w:t>a five-year health and human services transportation plan</w:t>
      </w:r>
      <w:r w:rsidR="007C4271">
        <w:t>.</w:t>
      </w:r>
    </w:p>
    <w:p w14:paraId="3A714A22" w14:textId="77777777" w:rsidR="00B4080D" w:rsidRPr="003F06A5" w:rsidRDefault="00B4080D">
      <w:pPr>
        <w:pStyle w:val="BodyText"/>
        <w:kinsoku w:val="0"/>
        <w:overflowPunct w:val="0"/>
        <w:spacing w:before="12"/>
        <w:ind w:left="0"/>
        <w:rPr>
          <w:spacing w:val="-1"/>
        </w:rPr>
      </w:pPr>
    </w:p>
    <w:p w14:paraId="2735C8A7" w14:textId="77777777" w:rsidR="00B4080D" w:rsidRPr="003F06A5" w:rsidRDefault="00B4080D">
      <w:pPr>
        <w:pStyle w:val="BodyText"/>
        <w:kinsoku w:val="0"/>
        <w:overflowPunct w:val="0"/>
        <w:ind w:right="256"/>
        <w:jc w:val="both"/>
        <w:rPr>
          <w:spacing w:val="-1"/>
        </w:rPr>
      </w:pPr>
      <w:r w:rsidRPr="003F06A5">
        <w:rPr>
          <w:spacing w:val="-1"/>
        </w:rPr>
        <w:t xml:space="preserve">The SCCHST examines and plans for </w:t>
      </w:r>
      <w:r w:rsidRPr="007C3B41">
        <w:rPr>
          <w:spacing w:val="-1"/>
        </w:rPr>
        <w:t>the</w:t>
      </w:r>
      <w:r w:rsidRPr="003F06A5">
        <w:rPr>
          <w:spacing w:val="-1"/>
        </w:rPr>
        <w:t xml:space="preserve"> transportation needs of elderly persons, people with disabilities, and </w:t>
      </w:r>
      <w:r w:rsidRPr="007C3B41">
        <w:rPr>
          <w:spacing w:val="-1"/>
        </w:rPr>
        <w:t>those</w:t>
      </w:r>
      <w:r w:rsidRPr="003F06A5">
        <w:rPr>
          <w:spacing w:val="-1"/>
        </w:rPr>
        <w:t xml:space="preserve"> who need affordable, accessible transportation to get to work, job training, and education programs. To ensure Marylanders continued access </w:t>
      </w:r>
      <w:r w:rsidRPr="007C3B41">
        <w:rPr>
          <w:spacing w:val="-1"/>
        </w:rPr>
        <w:t>to</w:t>
      </w:r>
      <w:r w:rsidRPr="003F06A5">
        <w:rPr>
          <w:spacing w:val="-1"/>
        </w:rPr>
        <w:t xml:space="preserve"> education, health care,</w:t>
      </w:r>
      <w:r w:rsidRPr="007C3B41">
        <w:rPr>
          <w:spacing w:val="-1"/>
        </w:rPr>
        <w:t xml:space="preserve"> </w:t>
      </w:r>
      <w:r w:rsidRPr="003F06A5">
        <w:rPr>
          <w:spacing w:val="-1"/>
        </w:rPr>
        <w:t>jobs,</w:t>
      </w:r>
      <w:r w:rsidRPr="007C3B41">
        <w:rPr>
          <w:spacing w:val="-1"/>
        </w:rPr>
        <w:t xml:space="preserve"> </w:t>
      </w:r>
      <w:r w:rsidRPr="003F06A5">
        <w:rPr>
          <w:spacing w:val="-1"/>
        </w:rPr>
        <w:t xml:space="preserve">senior </w:t>
      </w:r>
      <w:r w:rsidRPr="007C3B41">
        <w:rPr>
          <w:spacing w:val="-1"/>
        </w:rPr>
        <w:t>citizen activities, and training, the SCCHST prepared and</w:t>
      </w:r>
      <w:r w:rsidRPr="003F06A5">
        <w:rPr>
          <w:spacing w:val="-1"/>
        </w:rPr>
        <w:t xml:space="preserve"> works with MTA/OLTS </w:t>
      </w:r>
      <w:r w:rsidRPr="007C3B41">
        <w:rPr>
          <w:spacing w:val="-1"/>
        </w:rPr>
        <w:t>to</w:t>
      </w:r>
      <w:r w:rsidRPr="003F06A5">
        <w:rPr>
          <w:spacing w:val="-1"/>
        </w:rPr>
        <w:t xml:space="preserve"> update a five-year plan for human services </w:t>
      </w:r>
      <w:r w:rsidRPr="007C3B41">
        <w:rPr>
          <w:spacing w:val="-1"/>
        </w:rPr>
        <w:t>transportation.</w:t>
      </w:r>
      <w:r w:rsidRPr="003F06A5">
        <w:rPr>
          <w:spacing w:val="-1"/>
        </w:rPr>
        <w:t xml:space="preserve"> The SCCHST </w:t>
      </w:r>
      <w:r w:rsidRPr="007C3B41">
        <w:rPr>
          <w:spacing w:val="-1"/>
        </w:rPr>
        <w:t>also</w:t>
      </w:r>
      <w:r w:rsidRPr="003F06A5">
        <w:rPr>
          <w:spacing w:val="-1"/>
        </w:rPr>
        <w:t xml:space="preserve"> </w:t>
      </w:r>
      <w:r w:rsidRPr="007C3B41">
        <w:rPr>
          <w:spacing w:val="-1"/>
        </w:rPr>
        <w:t>coordinates</w:t>
      </w:r>
      <w:r w:rsidRPr="003F06A5">
        <w:rPr>
          <w:spacing w:val="-1"/>
        </w:rPr>
        <w:t xml:space="preserve"> the efforts and resources </w:t>
      </w:r>
      <w:r w:rsidRPr="007C3B41">
        <w:rPr>
          <w:spacing w:val="-1"/>
        </w:rPr>
        <w:t>of</w:t>
      </w:r>
      <w:r w:rsidRPr="003F06A5">
        <w:rPr>
          <w:spacing w:val="-1"/>
        </w:rPr>
        <w:t xml:space="preserve"> </w:t>
      </w:r>
      <w:r w:rsidRPr="007C3B41">
        <w:rPr>
          <w:spacing w:val="-1"/>
        </w:rPr>
        <w:t>Federal,</w:t>
      </w:r>
      <w:r w:rsidRPr="003F06A5">
        <w:rPr>
          <w:spacing w:val="-1"/>
        </w:rPr>
        <w:t xml:space="preserve"> State </w:t>
      </w:r>
      <w:r w:rsidRPr="007C3B41">
        <w:rPr>
          <w:spacing w:val="-1"/>
        </w:rPr>
        <w:t>and</w:t>
      </w:r>
      <w:r w:rsidRPr="003F06A5">
        <w:rPr>
          <w:spacing w:val="-1"/>
        </w:rPr>
        <w:t xml:space="preserve"> </w:t>
      </w:r>
      <w:r w:rsidRPr="007C3B41">
        <w:rPr>
          <w:spacing w:val="-1"/>
        </w:rPr>
        <w:t>local</w:t>
      </w:r>
      <w:r w:rsidRPr="003F06A5">
        <w:rPr>
          <w:spacing w:val="-1"/>
        </w:rPr>
        <w:t xml:space="preserve"> </w:t>
      </w:r>
      <w:r w:rsidRPr="007C3B41">
        <w:rPr>
          <w:spacing w:val="-1"/>
        </w:rPr>
        <w:t>agencies;</w:t>
      </w:r>
      <w:r w:rsidRPr="003F06A5">
        <w:rPr>
          <w:spacing w:val="-1"/>
        </w:rPr>
        <w:t xml:space="preserve"> serves </w:t>
      </w:r>
      <w:r w:rsidRPr="007C3B41">
        <w:rPr>
          <w:spacing w:val="-1"/>
        </w:rPr>
        <w:t>as</w:t>
      </w:r>
      <w:r w:rsidRPr="003F06A5">
        <w:rPr>
          <w:spacing w:val="-1"/>
        </w:rPr>
        <w:t xml:space="preserve"> a clearinghouse </w:t>
      </w:r>
      <w:r w:rsidRPr="007C3B41">
        <w:rPr>
          <w:spacing w:val="-1"/>
        </w:rPr>
        <w:t>for</w:t>
      </w:r>
      <w:r w:rsidRPr="003F06A5">
        <w:rPr>
          <w:spacing w:val="-1"/>
        </w:rPr>
        <w:t xml:space="preserve"> </w:t>
      </w:r>
      <w:r w:rsidRPr="007C3B41">
        <w:rPr>
          <w:spacing w:val="-1"/>
        </w:rPr>
        <w:t>transportation</w:t>
      </w:r>
      <w:r w:rsidRPr="003F06A5">
        <w:rPr>
          <w:spacing w:val="-1"/>
        </w:rPr>
        <w:t xml:space="preserve"> issues; and investigates </w:t>
      </w:r>
      <w:r w:rsidRPr="007C3B41">
        <w:rPr>
          <w:spacing w:val="-1"/>
        </w:rPr>
        <w:t>the</w:t>
      </w:r>
      <w:r w:rsidRPr="003F06A5">
        <w:rPr>
          <w:spacing w:val="-1"/>
        </w:rPr>
        <w:t xml:space="preserve"> need for standards for vehicles </w:t>
      </w:r>
      <w:r w:rsidRPr="007C3B41">
        <w:rPr>
          <w:spacing w:val="-1"/>
        </w:rPr>
        <w:t>and</w:t>
      </w:r>
      <w:r w:rsidRPr="003F06A5">
        <w:rPr>
          <w:spacing w:val="-1"/>
        </w:rPr>
        <w:t xml:space="preserve"> drivers. In addition, </w:t>
      </w:r>
      <w:r w:rsidRPr="007C3B41">
        <w:rPr>
          <w:spacing w:val="-1"/>
        </w:rPr>
        <w:t>the</w:t>
      </w:r>
      <w:r w:rsidRPr="003F06A5">
        <w:rPr>
          <w:spacing w:val="-1"/>
        </w:rPr>
        <w:t xml:space="preserve"> </w:t>
      </w:r>
      <w:r w:rsidRPr="007C3B41">
        <w:rPr>
          <w:spacing w:val="-1"/>
        </w:rPr>
        <w:t>SCCHST</w:t>
      </w:r>
      <w:r w:rsidRPr="003F06A5">
        <w:rPr>
          <w:spacing w:val="-1"/>
        </w:rPr>
        <w:t xml:space="preserve"> participates in planning for the </w:t>
      </w:r>
      <w:r w:rsidRPr="007C3B41">
        <w:rPr>
          <w:spacing w:val="-1"/>
        </w:rPr>
        <w:t>allocation</w:t>
      </w:r>
      <w:r w:rsidRPr="003F06A5">
        <w:rPr>
          <w:spacing w:val="-1"/>
        </w:rPr>
        <w:t xml:space="preserve"> of </w:t>
      </w:r>
      <w:r w:rsidRPr="007C3B41">
        <w:rPr>
          <w:spacing w:val="-1"/>
        </w:rPr>
        <w:t>human</w:t>
      </w:r>
      <w:r w:rsidRPr="003F06A5">
        <w:rPr>
          <w:spacing w:val="-1"/>
        </w:rPr>
        <w:t xml:space="preserve"> services </w:t>
      </w:r>
      <w:r w:rsidRPr="007C3B41">
        <w:rPr>
          <w:spacing w:val="-1"/>
        </w:rPr>
        <w:t>transportation</w:t>
      </w:r>
      <w:r w:rsidRPr="003F06A5">
        <w:rPr>
          <w:spacing w:val="-1"/>
        </w:rPr>
        <w:t xml:space="preserve"> resources for emergency evacuations.</w:t>
      </w:r>
    </w:p>
    <w:p w14:paraId="555F8163" w14:textId="77777777" w:rsidR="00B4080D" w:rsidRPr="003F06A5" w:rsidRDefault="00B4080D">
      <w:pPr>
        <w:pStyle w:val="BodyText"/>
        <w:kinsoku w:val="0"/>
        <w:overflowPunct w:val="0"/>
        <w:spacing w:before="12"/>
        <w:ind w:left="0"/>
        <w:rPr>
          <w:spacing w:val="-1"/>
        </w:rPr>
      </w:pPr>
    </w:p>
    <w:p w14:paraId="4BF3A12F" w14:textId="77777777" w:rsidR="00B4080D" w:rsidRPr="003F06A5" w:rsidRDefault="00B4080D">
      <w:pPr>
        <w:pStyle w:val="BodyText"/>
        <w:kinsoku w:val="0"/>
        <w:overflowPunct w:val="0"/>
        <w:ind w:right="256"/>
        <w:jc w:val="both"/>
        <w:rPr>
          <w:spacing w:val="-1"/>
        </w:rPr>
      </w:pPr>
      <w:r w:rsidRPr="003F06A5">
        <w:rPr>
          <w:spacing w:val="-1"/>
        </w:rPr>
        <w:t xml:space="preserve">Although </w:t>
      </w:r>
      <w:r w:rsidRPr="007C3B41">
        <w:rPr>
          <w:spacing w:val="-1"/>
        </w:rPr>
        <w:t xml:space="preserve">the </w:t>
      </w:r>
      <w:r w:rsidRPr="003F06A5">
        <w:rPr>
          <w:spacing w:val="-1"/>
        </w:rPr>
        <w:t>SCCHST does</w:t>
      </w:r>
      <w:r w:rsidRPr="007C3B41">
        <w:rPr>
          <w:spacing w:val="-1"/>
        </w:rPr>
        <w:t xml:space="preserve"> not have</w:t>
      </w:r>
      <w:r w:rsidRPr="003F06A5">
        <w:rPr>
          <w:spacing w:val="-1"/>
        </w:rPr>
        <w:t xml:space="preserve"> a</w:t>
      </w:r>
      <w:r w:rsidRPr="007C3B41">
        <w:rPr>
          <w:spacing w:val="-1"/>
        </w:rPr>
        <w:t xml:space="preserve"> </w:t>
      </w:r>
      <w:r w:rsidRPr="003F06A5">
        <w:rPr>
          <w:spacing w:val="-1"/>
        </w:rPr>
        <w:t>direct</w:t>
      </w:r>
      <w:r w:rsidRPr="007C3B41">
        <w:rPr>
          <w:spacing w:val="-1"/>
        </w:rPr>
        <w:t xml:space="preserve"> </w:t>
      </w:r>
      <w:r w:rsidRPr="003F06A5">
        <w:rPr>
          <w:spacing w:val="-1"/>
        </w:rPr>
        <w:t>role in</w:t>
      </w:r>
      <w:r w:rsidRPr="007C3B41">
        <w:rPr>
          <w:spacing w:val="-1"/>
        </w:rPr>
        <w:t xml:space="preserve"> </w:t>
      </w:r>
      <w:r w:rsidRPr="003F06A5">
        <w:rPr>
          <w:spacing w:val="-1"/>
        </w:rPr>
        <w:t>managing</w:t>
      </w:r>
      <w:r w:rsidRPr="007C3B41">
        <w:rPr>
          <w:spacing w:val="-1"/>
        </w:rPr>
        <w:t xml:space="preserve"> </w:t>
      </w:r>
      <w:r w:rsidRPr="003F06A5">
        <w:rPr>
          <w:spacing w:val="-1"/>
        </w:rPr>
        <w:t>the</w:t>
      </w:r>
      <w:r w:rsidRPr="007C3B41">
        <w:rPr>
          <w:spacing w:val="-1"/>
        </w:rPr>
        <w:t xml:space="preserve"> </w:t>
      </w:r>
      <w:r w:rsidRPr="003F06A5">
        <w:rPr>
          <w:spacing w:val="-1"/>
        </w:rPr>
        <w:t xml:space="preserve">Section 5311 program, it has initiated and guided projects </w:t>
      </w:r>
      <w:r w:rsidRPr="007C3B41">
        <w:rPr>
          <w:spacing w:val="-1"/>
        </w:rPr>
        <w:t>that</w:t>
      </w:r>
      <w:r w:rsidRPr="003F06A5">
        <w:rPr>
          <w:spacing w:val="-1"/>
        </w:rPr>
        <w:t xml:space="preserve"> have resulted in </w:t>
      </w:r>
      <w:r w:rsidRPr="007C3B41">
        <w:rPr>
          <w:spacing w:val="-1"/>
        </w:rPr>
        <w:t>technical</w:t>
      </w:r>
      <w:r w:rsidRPr="003F06A5">
        <w:rPr>
          <w:spacing w:val="-1"/>
        </w:rPr>
        <w:t xml:space="preserve"> assistance </w:t>
      </w:r>
      <w:r w:rsidRPr="007C3B41">
        <w:rPr>
          <w:spacing w:val="-1"/>
        </w:rPr>
        <w:t>to</w:t>
      </w:r>
      <w:r w:rsidRPr="003F06A5">
        <w:rPr>
          <w:spacing w:val="-1"/>
        </w:rPr>
        <w:t xml:space="preserve"> </w:t>
      </w:r>
      <w:r w:rsidRPr="007C3B41">
        <w:rPr>
          <w:spacing w:val="-1"/>
        </w:rPr>
        <w:t>Section</w:t>
      </w:r>
      <w:r w:rsidRPr="003F06A5">
        <w:rPr>
          <w:spacing w:val="-1"/>
        </w:rPr>
        <w:t xml:space="preserve"> </w:t>
      </w:r>
      <w:r w:rsidRPr="007C3B41">
        <w:rPr>
          <w:spacing w:val="-1"/>
        </w:rPr>
        <w:t>5311</w:t>
      </w:r>
      <w:r w:rsidRPr="003F06A5">
        <w:rPr>
          <w:spacing w:val="-1"/>
        </w:rPr>
        <w:t xml:space="preserve"> subrecipients </w:t>
      </w:r>
      <w:r w:rsidRPr="007C3B41">
        <w:rPr>
          <w:spacing w:val="-1"/>
        </w:rPr>
        <w:t>(such</w:t>
      </w:r>
      <w:r w:rsidRPr="003F06A5">
        <w:rPr>
          <w:spacing w:val="-1"/>
        </w:rPr>
        <w:t xml:space="preserve"> </w:t>
      </w:r>
      <w:r w:rsidRPr="007C3B41">
        <w:rPr>
          <w:spacing w:val="-1"/>
        </w:rPr>
        <w:t>as</w:t>
      </w:r>
      <w:r w:rsidRPr="003F06A5">
        <w:rPr>
          <w:spacing w:val="-1"/>
        </w:rPr>
        <w:t xml:space="preserve"> </w:t>
      </w:r>
      <w:r w:rsidRPr="007C3B41">
        <w:rPr>
          <w:spacing w:val="-1"/>
        </w:rPr>
        <w:t>the</w:t>
      </w:r>
      <w:r w:rsidRPr="003F06A5">
        <w:rPr>
          <w:spacing w:val="-1"/>
        </w:rPr>
        <w:t xml:space="preserve"> Maryland Coordination Manual).</w:t>
      </w:r>
    </w:p>
    <w:p w14:paraId="5C7B6954" w14:textId="77777777" w:rsidR="00B4080D" w:rsidRPr="007C3B41" w:rsidRDefault="00B4080D">
      <w:pPr>
        <w:pStyle w:val="BodyText"/>
        <w:kinsoku w:val="0"/>
        <w:overflowPunct w:val="0"/>
        <w:spacing w:before="1"/>
        <w:ind w:left="0"/>
      </w:pPr>
    </w:p>
    <w:p w14:paraId="0584B2E1" w14:textId="77777777" w:rsidR="00B4080D" w:rsidRPr="007C3B41" w:rsidRDefault="00B4080D">
      <w:pPr>
        <w:pStyle w:val="Heading3"/>
        <w:kinsoku w:val="0"/>
        <w:overflowPunct w:val="0"/>
        <w:jc w:val="both"/>
        <w:rPr>
          <w:b w:val="0"/>
          <w:bCs w:val="0"/>
          <w:i w:val="0"/>
          <w:iCs w:val="0"/>
        </w:rPr>
      </w:pPr>
      <w:r w:rsidRPr="007C3B41">
        <w:rPr>
          <w:u w:val="single"/>
        </w:rPr>
        <w:t xml:space="preserve">Local </w:t>
      </w:r>
      <w:r w:rsidRPr="007C3B41">
        <w:rPr>
          <w:spacing w:val="-1"/>
          <w:u w:val="single"/>
        </w:rPr>
        <w:t>and</w:t>
      </w:r>
      <w:r w:rsidRPr="007C3B41">
        <w:rPr>
          <w:u w:val="single"/>
        </w:rPr>
        <w:t xml:space="preserve"> </w:t>
      </w:r>
      <w:r w:rsidRPr="007C3B41">
        <w:rPr>
          <w:spacing w:val="-1"/>
          <w:u w:val="single"/>
        </w:rPr>
        <w:t>Regional</w:t>
      </w:r>
      <w:r w:rsidRPr="007C3B41">
        <w:rPr>
          <w:u w:val="single"/>
        </w:rPr>
        <w:t xml:space="preserve"> </w:t>
      </w:r>
      <w:r w:rsidRPr="007C3B41">
        <w:rPr>
          <w:spacing w:val="-1"/>
          <w:u w:val="single"/>
        </w:rPr>
        <w:t>Coordination</w:t>
      </w:r>
      <w:r w:rsidRPr="007C3B41">
        <w:rPr>
          <w:u w:val="single"/>
        </w:rPr>
        <w:t xml:space="preserve"> </w:t>
      </w:r>
      <w:r w:rsidRPr="007C3B41">
        <w:rPr>
          <w:spacing w:val="-1"/>
          <w:u w:val="single"/>
        </w:rPr>
        <w:t>Planning</w:t>
      </w:r>
    </w:p>
    <w:p w14:paraId="4ECF22C7" w14:textId="77777777" w:rsidR="00B4080D" w:rsidRPr="007C3B41" w:rsidRDefault="00B4080D">
      <w:pPr>
        <w:pStyle w:val="BodyText"/>
        <w:kinsoku w:val="0"/>
        <w:overflowPunct w:val="0"/>
        <w:spacing w:before="3"/>
        <w:ind w:left="0"/>
        <w:rPr>
          <w:b/>
          <w:bCs/>
          <w:i/>
          <w:iCs/>
        </w:rPr>
      </w:pPr>
    </w:p>
    <w:p w14:paraId="7B75F93E" w14:textId="77777777" w:rsidR="00B4080D" w:rsidRPr="007C3B41" w:rsidRDefault="00B4080D">
      <w:pPr>
        <w:pStyle w:val="BodyText"/>
        <w:kinsoku w:val="0"/>
        <w:overflowPunct w:val="0"/>
        <w:spacing w:before="53"/>
        <w:ind w:right="257"/>
        <w:jc w:val="both"/>
        <w:rPr>
          <w:spacing w:val="-1"/>
        </w:rPr>
      </w:pPr>
      <w:r w:rsidRPr="007C3B41">
        <w:rPr>
          <w:spacing w:val="-1"/>
        </w:rPr>
        <w:t>To</w:t>
      </w:r>
      <w:r w:rsidRPr="007C3B41">
        <w:rPr>
          <w:spacing w:val="14"/>
        </w:rPr>
        <w:t xml:space="preserve"> </w:t>
      </w:r>
      <w:r w:rsidRPr="007C3B41">
        <w:rPr>
          <w:spacing w:val="-1"/>
        </w:rPr>
        <w:t>respond</w:t>
      </w:r>
      <w:r w:rsidRPr="007C3B41">
        <w:rPr>
          <w:spacing w:val="15"/>
        </w:rPr>
        <w:t xml:space="preserve"> </w:t>
      </w:r>
      <w:r w:rsidRPr="007C3B41">
        <w:rPr>
          <w:spacing w:val="-1"/>
        </w:rPr>
        <w:t>to</w:t>
      </w:r>
      <w:r w:rsidRPr="007C3B41">
        <w:rPr>
          <w:spacing w:val="15"/>
        </w:rPr>
        <w:t xml:space="preserve"> </w:t>
      </w:r>
      <w:r w:rsidRPr="007C3B41">
        <w:rPr>
          <w:spacing w:val="-1"/>
        </w:rPr>
        <w:t>the</w:t>
      </w:r>
      <w:r w:rsidRPr="007C3B41">
        <w:rPr>
          <w:spacing w:val="15"/>
        </w:rPr>
        <w:t xml:space="preserve"> </w:t>
      </w:r>
      <w:r w:rsidRPr="007C3B41">
        <w:rPr>
          <w:spacing w:val="-1"/>
        </w:rPr>
        <w:t>coordinated</w:t>
      </w:r>
      <w:r w:rsidRPr="007C3B41">
        <w:rPr>
          <w:spacing w:val="16"/>
        </w:rPr>
        <w:t xml:space="preserve"> </w:t>
      </w:r>
      <w:r w:rsidRPr="007C3B41">
        <w:rPr>
          <w:spacing w:val="-1"/>
        </w:rPr>
        <w:t>planning</w:t>
      </w:r>
      <w:r w:rsidRPr="007C3B41">
        <w:rPr>
          <w:spacing w:val="15"/>
        </w:rPr>
        <w:t xml:space="preserve"> </w:t>
      </w:r>
      <w:r w:rsidRPr="007C3B41">
        <w:t>requirements</w:t>
      </w:r>
      <w:r w:rsidRPr="007C3B41">
        <w:rPr>
          <w:spacing w:val="15"/>
        </w:rPr>
        <w:t xml:space="preserve"> </w:t>
      </w:r>
      <w:r w:rsidRPr="007C3B41">
        <w:rPr>
          <w:spacing w:val="-1"/>
        </w:rPr>
        <w:t>established</w:t>
      </w:r>
      <w:r w:rsidRPr="007C3B41">
        <w:rPr>
          <w:spacing w:val="15"/>
        </w:rPr>
        <w:t xml:space="preserve"> </w:t>
      </w:r>
      <w:r w:rsidRPr="007C3B41">
        <w:rPr>
          <w:spacing w:val="-1"/>
        </w:rPr>
        <w:t>by</w:t>
      </w:r>
      <w:r w:rsidRPr="007C3B41">
        <w:rPr>
          <w:spacing w:val="38"/>
        </w:rPr>
        <w:t xml:space="preserve"> </w:t>
      </w:r>
      <w:r w:rsidRPr="007C3B41">
        <w:t>SAFETEA-LU</w:t>
      </w:r>
      <w:r w:rsidRPr="007C3B41">
        <w:rPr>
          <w:spacing w:val="38"/>
        </w:rPr>
        <w:t xml:space="preserve"> </w:t>
      </w:r>
      <w:r w:rsidRPr="007C3B41">
        <w:rPr>
          <w:spacing w:val="-1"/>
        </w:rPr>
        <w:t>for</w:t>
      </w:r>
      <w:r w:rsidRPr="007C3B41">
        <w:rPr>
          <w:spacing w:val="38"/>
        </w:rPr>
        <w:t xml:space="preserve"> </w:t>
      </w:r>
      <w:r w:rsidRPr="007C3B41">
        <w:rPr>
          <w:spacing w:val="-1"/>
        </w:rPr>
        <w:t>the</w:t>
      </w:r>
      <w:r w:rsidRPr="007C3B41">
        <w:rPr>
          <w:spacing w:val="38"/>
        </w:rPr>
        <w:t xml:space="preserve"> </w:t>
      </w:r>
      <w:r w:rsidRPr="007C3B41">
        <w:t>Section</w:t>
      </w:r>
      <w:r w:rsidRPr="007C3B41">
        <w:rPr>
          <w:spacing w:val="37"/>
        </w:rPr>
        <w:t xml:space="preserve"> </w:t>
      </w:r>
      <w:r w:rsidRPr="007C3B41">
        <w:rPr>
          <w:spacing w:val="-1"/>
        </w:rPr>
        <w:t>5310</w:t>
      </w:r>
      <w:r w:rsidRPr="007C3B41">
        <w:rPr>
          <w:spacing w:val="38"/>
        </w:rPr>
        <w:t xml:space="preserve"> </w:t>
      </w:r>
      <w:r w:rsidRPr="007C3B41">
        <w:rPr>
          <w:spacing w:val="-1"/>
        </w:rPr>
        <w:t>program,</w:t>
      </w:r>
      <w:r w:rsidRPr="007C3B41">
        <w:rPr>
          <w:spacing w:val="38"/>
        </w:rPr>
        <w:t xml:space="preserve"> </w:t>
      </w:r>
      <w:r w:rsidRPr="007C3B41">
        <w:rPr>
          <w:spacing w:val="-1"/>
        </w:rPr>
        <w:t>the</w:t>
      </w:r>
      <w:r w:rsidRPr="007C3B41">
        <w:rPr>
          <w:spacing w:val="38"/>
        </w:rPr>
        <w:t xml:space="preserve"> </w:t>
      </w:r>
      <w:r w:rsidRPr="007C3B41">
        <w:rPr>
          <w:spacing w:val="-1"/>
        </w:rPr>
        <w:t>former</w:t>
      </w:r>
      <w:r w:rsidRPr="007C3B41">
        <w:rPr>
          <w:spacing w:val="38"/>
        </w:rPr>
        <w:t xml:space="preserve"> </w:t>
      </w:r>
      <w:r w:rsidRPr="007C3B41">
        <w:rPr>
          <w:spacing w:val="-1"/>
        </w:rPr>
        <w:t>Job</w:t>
      </w:r>
      <w:r w:rsidRPr="007C3B41">
        <w:rPr>
          <w:spacing w:val="38"/>
        </w:rPr>
        <w:t xml:space="preserve"> </w:t>
      </w:r>
      <w:r w:rsidRPr="007C3B41">
        <w:t>Access</w:t>
      </w:r>
      <w:r w:rsidRPr="007C3B41">
        <w:rPr>
          <w:spacing w:val="37"/>
        </w:rPr>
        <w:t xml:space="preserve"> </w:t>
      </w:r>
      <w:r w:rsidRPr="007C3B41">
        <w:rPr>
          <w:spacing w:val="-1"/>
        </w:rPr>
        <w:t>and</w:t>
      </w:r>
      <w:r w:rsidRPr="007C3B41">
        <w:rPr>
          <w:spacing w:val="27"/>
          <w:w w:val="99"/>
        </w:rPr>
        <w:t xml:space="preserve"> </w:t>
      </w:r>
      <w:r w:rsidRPr="007C3B41">
        <w:rPr>
          <w:spacing w:val="-1"/>
        </w:rPr>
        <w:t>Reverse</w:t>
      </w:r>
      <w:r w:rsidRPr="007C3B41">
        <w:rPr>
          <w:spacing w:val="12"/>
        </w:rPr>
        <w:t xml:space="preserve"> </w:t>
      </w:r>
      <w:r w:rsidRPr="007C3B41">
        <w:rPr>
          <w:spacing w:val="-1"/>
        </w:rPr>
        <w:t>Commute</w:t>
      </w:r>
      <w:r w:rsidRPr="007C3B41">
        <w:rPr>
          <w:spacing w:val="12"/>
        </w:rPr>
        <w:t xml:space="preserve"> </w:t>
      </w:r>
      <w:r w:rsidRPr="007C3B41">
        <w:rPr>
          <w:spacing w:val="-1"/>
        </w:rPr>
        <w:t>program,</w:t>
      </w:r>
      <w:r w:rsidRPr="007C3B41">
        <w:rPr>
          <w:spacing w:val="12"/>
        </w:rPr>
        <w:t xml:space="preserve"> </w:t>
      </w:r>
      <w:r w:rsidRPr="007C3B41">
        <w:rPr>
          <w:spacing w:val="-1"/>
        </w:rPr>
        <w:t>and</w:t>
      </w:r>
      <w:r w:rsidRPr="007C3B41">
        <w:rPr>
          <w:spacing w:val="12"/>
        </w:rPr>
        <w:t xml:space="preserve"> </w:t>
      </w:r>
      <w:r w:rsidRPr="007C3B41">
        <w:rPr>
          <w:spacing w:val="-1"/>
        </w:rPr>
        <w:t>the</w:t>
      </w:r>
      <w:r w:rsidRPr="007C3B41">
        <w:rPr>
          <w:spacing w:val="11"/>
        </w:rPr>
        <w:t xml:space="preserve"> </w:t>
      </w:r>
      <w:r w:rsidRPr="007C3B41">
        <w:t>former</w:t>
      </w:r>
      <w:r w:rsidRPr="007C3B41">
        <w:rPr>
          <w:spacing w:val="12"/>
        </w:rPr>
        <w:t xml:space="preserve"> </w:t>
      </w:r>
      <w:r w:rsidRPr="007C3B41">
        <w:t>New</w:t>
      </w:r>
      <w:r w:rsidRPr="007C3B41">
        <w:rPr>
          <w:spacing w:val="11"/>
        </w:rPr>
        <w:t xml:space="preserve"> </w:t>
      </w:r>
      <w:r w:rsidRPr="007C3B41">
        <w:t>Freedom</w:t>
      </w:r>
      <w:r w:rsidRPr="007C3B41">
        <w:rPr>
          <w:spacing w:val="13"/>
        </w:rPr>
        <w:t xml:space="preserve"> </w:t>
      </w:r>
      <w:r w:rsidRPr="007C3B41">
        <w:t>program,</w:t>
      </w:r>
      <w:r w:rsidRPr="007C3B41">
        <w:rPr>
          <w:spacing w:val="27"/>
          <w:w w:val="99"/>
        </w:rPr>
        <w:t xml:space="preserve"> </w:t>
      </w:r>
      <w:r w:rsidRPr="007C3B41">
        <w:t>MTA/OLTS</w:t>
      </w:r>
      <w:r w:rsidRPr="007C3B41">
        <w:rPr>
          <w:spacing w:val="41"/>
        </w:rPr>
        <w:t xml:space="preserve"> </w:t>
      </w:r>
      <w:r w:rsidRPr="007C3B41">
        <w:rPr>
          <w:spacing w:val="-1"/>
        </w:rPr>
        <w:t>led</w:t>
      </w:r>
      <w:r w:rsidRPr="007C3B41">
        <w:rPr>
          <w:spacing w:val="42"/>
        </w:rPr>
        <w:t xml:space="preserve"> </w:t>
      </w:r>
      <w:r w:rsidRPr="007C3B41">
        <w:rPr>
          <w:spacing w:val="-1"/>
        </w:rPr>
        <w:t>the</w:t>
      </w:r>
      <w:r w:rsidRPr="007C3B41">
        <w:rPr>
          <w:spacing w:val="44"/>
        </w:rPr>
        <w:t xml:space="preserve"> </w:t>
      </w:r>
      <w:r w:rsidRPr="007C3B41">
        <w:t>development</w:t>
      </w:r>
      <w:r w:rsidRPr="007C3B41">
        <w:rPr>
          <w:spacing w:val="41"/>
        </w:rPr>
        <w:t xml:space="preserve"> </w:t>
      </w:r>
      <w:r w:rsidRPr="007C3B41">
        <w:t>of</w:t>
      </w:r>
      <w:r w:rsidRPr="007C3B41">
        <w:rPr>
          <w:spacing w:val="42"/>
        </w:rPr>
        <w:t xml:space="preserve"> </w:t>
      </w:r>
      <w:r w:rsidRPr="007C3B41">
        <w:t>a</w:t>
      </w:r>
      <w:r w:rsidRPr="007C3B41">
        <w:rPr>
          <w:spacing w:val="42"/>
        </w:rPr>
        <w:t xml:space="preserve"> </w:t>
      </w:r>
      <w:r w:rsidRPr="007C3B41">
        <w:t>statewide</w:t>
      </w:r>
      <w:r w:rsidRPr="007C3B41">
        <w:rPr>
          <w:spacing w:val="41"/>
        </w:rPr>
        <w:t xml:space="preserve"> </w:t>
      </w:r>
      <w:r w:rsidRPr="007C3B41">
        <w:rPr>
          <w:spacing w:val="-1"/>
        </w:rPr>
        <w:t>and</w:t>
      </w:r>
      <w:r w:rsidRPr="007C3B41">
        <w:rPr>
          <w:spacing w:val="42"/>
        </w:rPr>
        <w:t xml:space="preserve"> </w:t>
      </w:r>
      <w:r w:rsidRPr="007C3B41">
        <w:rPr>
          <w:spacing w:val="-1"/>
        </w:rPr>
        <w:t>five</w:t>
      </w:r>
      <w:r w:rsidRPr="007C3B41">
        <w:rPr>
          <w:spacing w:val="42"/>
        </w:rPr>
        <w:t xml:space="preserve"> </w:t>
      </w:r>
      <w:r w:rsidRPr="007C3B41">
        <w:rPr>
          <w:spacing w:val="-1"/>
        </w:rPr>
        <w:t>regional</w:t>
      </w:r>
      <w:r w:rsidRPr="007C3B41">
        <w:rPr>
          <w:spacing w:val="28"/>
        </w:rPr>
        <w:t xml:space="preserve"> </w:t>
      </w:r>
      <w:r w:rsidRPr="007C3B41">
        <w:rPr>
          <w:spacing w:val="-1"/>
        </w:rPr>
        <w:t>Coordinated</w:t>
      </w:r>
      <w:r w:rsidRPr="007C3B41">
        <w:rPr>
          <w:spacing w:val="7"/>
        </w:rPr>
        <w:t xml:space="preserve"> </w:t>
      </w:r>
      <w:r w:rsidRPr="007C3B41">
        <w:rPr>
          <w:spacing w:val="-1"/>
        </w:rPr>
        <w:t>Public</w:t>
      </w:r>
      <w:r w:rsidRPr="007C3B41">
        <w:rPr>
          <w:spacing w:val="8"/>
        </w:rPr>
        <w:t xml:space="preserve"> </w:t>
      </w:r>
      <w:r w:rsidRPr="007C3B41">
        <w:t>Transit-Human</w:t>
      </w:r>
      <w:r w:rsidRPr="007C3B41">
        <w:rPr>
          <w:spacing w:val="7"/>
        </w:rPr>
        <w:t xml:space="preserve"> </w:t>
      </w:r>
      <w:r w:rsidRPr="007C3B41">
        <w:t>Services</w:t>
      </w:r>
      <w:r w:rsidRPr="007C3B41">
        <w:rPr>
          <w:spacing w:val="8"/>
        </w:rPr>
        <w:t xml:space="preserve"> </w:t>
      </w:r>
      <w:r w:rsidRPr="007C3B41">
        <w:rPr>
          <w:spacing w:val="-1"/>
        </w:rPr>
        <w:t>Transportation</w:t>
      </w:r>
      <w:r w:rsidRPr="007C3B41">
        <w:rPr>
          <w:spacing w:val="8"/>
        </w:rPr>
        <w:t xml:space="preserve"> </w:t>
      </w:r>
      <w:r w:rsidRPr="007C3B41">
        <w:t>Plans.</w:t>
      </w:r>
      <w:r w:rsidRPr="007C3B41">
        <w:rPr>
          <w:spacing w:val="17"/>
        </w:rPr>
        <w:t xml:space="preserve"> </w:t>
      </w:r>
      <w:r w:rsidRPr="007C3B41">
        <w:t>In</w:t>
      </w:r>
      <w:r w:rsidRPr="007C3B41">
        <w:rPr>
          <w:spacing w:val="33"/>
          <w:w w:val="99"/>
        </w:rPr>
        <w:t xml:space="preserve"> </w:t>
      </w:r>
      <w:r w:rsidRPr="007C3B41">
        <w:rPr>
          <w:spacing w:val="-1"/>
        </w:rPr>
        <w:t>partnership</w:t>
      </w:r>
      <w:r w:rsidRPr="007C3B41">
        <w:rPr>
          <w:spacing w:val="4"/>
        </w:rPr>
        <w:t xml:space="preserve"> </w:t>
      </w:r>
      <w:r w:rsidRPr="007C3B41">
        <w:t>with</w:t>
      </w:r>
      <w:r w:rsidRPr="007C3B41">
        <w:rPr>
          <w:spacing w:val="4"/>
        </w:rPr>
        <w:t xml:space="preserve"> </w:t>
      </w:r>
      <w:r w:rsidRPr="007C3B41">
        <w:t>regional</w:t>
      </w:r>
      <w:r w:rsidRPr="007C3B41">
        <w:rPr>
          <w:spacing w:val="4"/>
        </w:rPr>
        <w:t xml:space="preserve"> </w:t>
      </w:r>
      <w:r w:rsidRPr="007C3B41">
        <w:rPr>
          <w:spacing w:val="-1"/>
        </w:rPr>
        <w:t>bodies</w:t>
      </w:r>
      <w:r w:rsidRPr="007C3B41">
        <w:rPr>
          <w:spacing w:val="6"/>
        </w:rPr>
        <w:t xml:space="preserve"> </w:t>
      </w:r>
      <w:r w:rsidRPr="007C3B41">
        <w:rPr>
          <w:spacing w:val="-1"/>
        </w:rPr>
        <w:t>and</w:t>
      </w:r>
      <w:r w:rsidRPr="007C3B41">
        <w:rPr>
          <w:spacing w:val="4"/>
        </w:rPr>
        <w:t xml:space="preserve"> </w:t>
      </w:r>
      <w:r w:rsidRPr="007C3B41">
        <w:t>other</w:t>
      </w:r>
      <w:r w:rsidRPr="007C3B41">
        <w:rPr>
          <w:spacing w:val="4"/>
        </w:rPr>
        <w:t xml:space="preserve"> </w:t>
      </w:r>
      <w:r w:rsidRPr="007C3B41">
        <w:rPr>
          <w:spacing w:val="-1"/>
        </w:rPr>
        <w:t>key</w:t>
      </w:r>
      <w:r w:rsidRPr="007C3B41">
        <w:rPr>
          <w:spacing w:val="4"/>
        </w:rPr>
        <w:t xml:space="preserve"> </w:t>
      </w:r>
      <w:r w:rsidRPr="007C3B41">
        <w:t>stakeholders,</w:t>
      </w:r>
      <w:r w:rsidRPr="007C3B41">
        <w:rPr>
          <w:spacing w:val="3"/>
        </w:rPr>
        <w:t xml:space="preserve"> </w:t>
      </w:r>
      <w:r w:rsidRPr="007C3B41">
        <w:t>MTA/OLTS</w:t>
      </w:r>
      <w:r w:rsidRPr="007C3B41">
        <w:rPr>
          <w:spacing w:val="26"/>
          <w:w w:val="99"/>
        </w:rPr>
        <w:t xml:space="preserve"> </w:t>
      </w:r>
      <w:r w:rsidRPr="007C3B41">
        <w:t>supported</w:t>
      </w:r>
      <w:r w:rsidRPr="007C3B41">
        <w:rPr>
          <w:spacing w:val="18"/>
        </w:rPr>
        <w:t xml:space="preserve"> </w:t>
      </w:r>
      <w:r w:rsidRPr="007C3B41">
        <w:rPr>
          <w:spacing w:val="-1"/>
        </w:rPr>
        <w:t>the</w:t>
      </w:r>
      <w:r w:rsidRPr="007C3B41">
        <w:rPr>
          <w:spacing w:val="19"/>
        </w:rPr>
        <w:t xml:space="preserve"> </w:t>
      </w:r>
      <w:r w:rsidRPr="007C3B41">
        <w:t>development</w:t>
      </w:r>
      <w:r w:rsidRPr="007C3B41">
        <w:rPr>
          <w:spacing w:val="18"/>
        </w:rPr>
        <w:t xml:space="preserve"> </w:t>
      </w:r>
      <w:r w:rsidRPr="007C3B41">
        <w:rPr>
          <w:spacing w:val="-1"/>
        </w:rPr>
        <w:t>of</w:t>
      </w:r>
      <w:r w:rsidRPr="007C3B41">
        <w:rPr>
          <w:spacing w:val="19"/>
        </w:rPr>
        <w:t xml:space="preserve"> </w:t>
      </w:r>
      <w:r w:rsidRPr="007C3B41">
        <w:rPr>
          <w:spacing w:val="-1"/>
        </w:rPr>
        <w:t>the</w:t>
      </w:r>
      <w:r w:rsidRPr="007C3B41">
        <w:rPr>
          <w:spacing w:val="19"/>
        </w:rPr>
        <w:t xml:space="preserve"> </w:t>
      </w:r>
      <w:r w:rsidRPr="007C3B41">
        <w:rPr>
          <w:spacing w:val="-1"/>
        </w:rPr>
        <w:t>Coordinated</w:t>
      </w:r>
      <w:r w:rsidRPr="007C3B41">
        <w:rPr>
          <w:spacing w:val="19"/>
        </w:rPr>
        <w:t xml:space="preserve"> </w:t>
      </w:r>
      <w:r w:rsidRPr="007C3B41">
        <w:rPr>
          <w:spacing w:val="-1"/>
        </w:rPr>
        <w:t>Transportation</w:t>
      </w:r>
      <w:r w:rsidRPr="007C3B41">
        <w:rPr>
          <w:spacing w:val="19"/>
        </w:rPr>
        <w:t xml:space="preserve"> </w:t>
      </w:r>
      <w:r w:rsidRPr="007C3B41">
        <w:rPr>
          <w:spacing w:val="-1"/>
        </w:rPr>
        <w:t>Plans</w:t>
      </w:r>
      <w:r w:rsidRPr="007C3B41">
        <w:rPr>
          <w:spacing w:val="26"/>
          <w:w w:val="99"/>
        </w:rPr>
        <w:t xml:space="preserve"> </w:t>
      </w:r>
      <w:r w:rsidRPr="007C3B41">
        <w:rPr>
          <w:spacing w:val="-1"/>
        </w:rPr>
        <w:t>through</w:t>
      </w:r>
      <w:r w:rsidRPr="007C3B41">
        <w:rPr>
          <w:spacing w:val="26"/>
        </w:rPr>
        <w:t xml:space="preserve"> </w:t>
      </w:r>
      <w:r w:rsidRPr="007C3B41">
        <w:t>a</w:t>
      </w:r>
      <w:r w:rsidRPr="007C3B41">
        <w:rPr>
          <w:spacing w:val="25"/>
        </w:rPr>
        <w:t xml:space="preserve"> </w:t>
      </w:r>
      <w:r w:rsidRPr="007C3B41">
        <w:t>statewide</w:t>
      </w:r>
      <w:r w:rsidRPr="007C3B41">
        <w:rPr>
          <w:spacing w:val="25"/>
        </w:rPr>
        <w:t xml:space="preserve"> </w:t>
      </w:r>
      <w:r w:rsidRPr="007C3B41">
        <w:rPr>
          <w:spacing w:val="-1"/>
        </w:rPr>
        <w:t>process</w:t>
      </w:r>
      <w:r w:rsidRPr="007C3B41">
        <w:rPr>
          <w:spacing w:val="26"/>
        </w:rPr>
        <w:t xml:space="preserve"> </w:t>
      </w:r>
      <w:r w:rsidRPr="007C3B41">
        <w:rPr>
          <w:spacing w:val="-1"/>
        </w:rPr>
        <w:t>that</w:t>
      </w:r>
      <w:r w:rsidRPr="007C3B41">
        <w:rPr>
          <w:spacing w:val="25"/>
        </w:rPr>
        <w:t xml:space="preserve"> </w:t>
      </w:r>
      <w:r w:rsidRPr="007C3B41">
        <w:rPr>
          <w:spacing w:val="-1"/>
        </w:rPr>
        <w:t>included</w:t>
      </w:r>
      <w:r w:rsidRPr="007C3B41">
        <w:rPr>
          <w:spacing w:val="26"/>
        </w:rPr>
        <w:t xml:space="preserve"> </w:t>
      </w:r>
      <w:r w:rsidRPr="007C3B41">
        <w:t>regional</w:t>
      </w:r>
      <w:r w:rsidRPr="007C3B41">
        <w:rPr>
          <w:spacing w:val="25"/>
        </w:rPr>
        <w:t xml:space="preserve"> </w:t>
      </w:r>
      <w:r w:rsidRPr="007C3B41">
        <w:t>forums,</w:t>
      </w:r>
      <w:r w:rsidRPr="007C3B41">
        <w:rPr>
          <w:spacing w:val="25"/>
        </w:rPr>
        <w:t xml:space="preserve"> </w:t>
      </w:r>
      <w:r w:rsidRPr="007C3B41">
        <w:t>regional</w:t>
      </w:r>
      <w:r w:rsidRPr="007C3B41">
        <w:rPr>
          <w:spacing w:val="30"/>
        </w:rPr>
        <w:t xml:space="preserve"> </w:t>
      </w:r>
      <w:r w:rsidRPr="007C3B41">
        <w:rPr>
          <w:spacing w:val="-1"/>
        </w:rPr>
        <w:t>planning</w:t>
      </w:r>
      <w:r w:rsidRPr="007C3B41">
        <w:rPr>
          <w:spacing w:val="3"/>
        </w:rPr>
        <w:t xml:space="preserve"> </w:t>
      </w:r>
      <w:r w:rsidRPr="007C3B41">
        <w:t>committees,</w:t>
      </w:r>
      <w:r w:rsidRPr="007C3B41">
        <w:rPr>
          <w:spacing w:val="2"/>
        </w:rPr>
        <w:t xml:space="preserve"> </w:t>
      </w:r>
      <w:r w:rsidRPr="007C3B41">
        <w:rPr>
          <w:spacing w:val="-1"/>
        </w:rPr>
        <w:t>public</w:t>
      </w:r>
      <w:r w:rsidRPr="007C3B41">
        <w:rPr>
          <w:spacing w:val="4"/>
        </w:rPr>
        <w:t xml:space="preserve"> </w:t>
      </w:r>
      <w:r w:rsidRPr="007C3B41">
        <w:t>meetings,</w:t>
      </w:r>
      <w:r w:rsidRPr="007C3B41">
        <w:rPr>
          <w:spacing w:val="3"/>
        </w:rPr>
        <w:t xml:space="preserve"> </w:t>
      </w:r>
      <w:r w:rsidRPr="007C3B41">
        <w:t>and</w:t>
      </w:r>
      <w:r w:rsidRPr="007C3B41">
        <w:rPr>
          <w:spacing w:val="4"/>
        </w:rPr>
        <w:t xml:space="preserve"> </w:t>
      </w:r>
      <w:r w:rsidRPr="007C3B41">
        <w:t>a</w:t>
      </w:r>
      <w:r w:rsidRPr="007C3B41">
        <w:rPr>
          <w:spacing w:val="4"/>
        </w:rPr>
        <w:t xml:space="preserve"> </w:t>
      </w:r>
      <w:r w:rsidRPr="007C3B41">
        <w:rPr>
          <w:spacing w:val="-1"/>
        </w:rPr>
        <w:t>project</w:t>
      </w:r>
      <w:r w:rsidRPr="007C3B41">
        <w:rPr>
          <w:spacing w:val="3"/>
        </w:rPr>
        <w:t xml:space="preserve"> </w:t>
      </w:r>
      <w:r w:rsidRPr="007C3B41">
        <w:t>website.</w:t>
      </w:r>
      <w:r w:rsidRPr="007C3B41">
        <w:rPr>
          <w:spacing w:val="3"/>
        </w:rPr>
        <w:t xml:space="preserve"> </w:t>
      </w:r>
      <w:r w:rsidRPr="007C3B41">
        <w:t>Each</w:t>
      </w:r>
      <w:r w:rsidRPr="007C3B41">
        <w:rPr>
          <w:spacing w:val="3"/>
        </w:rPr>
        <w:t xml:space="preserve"> </w:t>
      </w:r>
      <w:r w:rsidRPr="007C3B41">
        <w:t>of</w:t>
      </w:r>
      <w:r w:rsidRPr="007C3B41">
        <w:rPr>
          <w:spacing w:val="24"/>
          <w:w w:val="99"/>
        </w:rPr>
        <w:t xml:space="preserve"> </w:t>
      </w:r>
      <w:r w:rsidRPr="007C3B41">
        <w:t>these</w:t>
      </w:r>
      <w:r w:rsidRPr="007C3B41">
        <w:rPr>
          <w:spacing w:val="42"/>
        </w:rPr>
        <w:t xml:space="preserve"> </w:t>
      </w:r>
      <w:r w:rsidRPr="007C3B41">
        <w:t>activities</w:t>
      </w:r>
      <w:r w:rsidRPr="007C3B41">
        <w:rPr>
          <w:spacing w:val="43"/>
        </w:rPr>
        <w:t xml:space="preserve"> </w:t>
      </w:r>
      <w:r w:rsidRPr="007C3B41">
        <w:t>incorporated</w:t>
      </w:r>
      <w:r w:rsidRPr="007C3B41">
        <w:rPr>
          <w:spacing w:val="43"/>
        </w:rPr>
        <w:t xml:space="preserve"> </w:t>
      </w:r>
      <w:r w:rsidRPr="007C3B41">
        <w:rPr>
          <w:spacing w:val="-1"/>
        </w:rPr>
        <w:t>representatives</w:t>
      </w:r>
      <w:r w:rsidRPr="007C3B41">
        <w:rPr>
          <w:spacing w:val="43"/>
        </w:rPr>
        <w:t xml:space="preserve"> </w:t>
      </w:r>
      <w:r w:rsidRPr="007C3B41">
        <w:t>of</w:t>
      </w:r>
      <w:r w:rsidRPr="007C3B41">
        <w:rPr>
          <w:spacing w:val="43"/>
        </w:rPr>
        <w:t xml:space="preserve"> </w:t>
      </w:r>
      <w:r w:rsidRPr="007C3B41">
        <w:t>human</w:t>
      </w:r>
      <w:r w:rsidRPr="007C3B41">
        <w:rPr>
          <w:spacing w:val="43"/>
        </w:rPr>
        <w:t xml:space="preserve"> </w:t>
      </w:r>
      <w:r w:rsidRPr="007C3B41">
        <w:t>service</w:t>
      </w:r>
      <w:r w:rsidRPr="007C3B41">
        <w:rPr>
          <w:spacing w:val="42"/>
        </w:rPr>
        <w:t xml:space="preserve"> </w:t>
      </w:r>
      <w:r w:rsidRPr="007C3B41">
        <w:t>agencies,</w:t>
      </w:r>
      <w:r w:rsidRPr="007C3B41">
        <w:rPr>
          <w:spacing w:val="28"/>
          <w:w w:val="99"/>
        </w:rPr>
        <w:t xml:space="preserve"> </w:t>
      </w:r>
      <w:r w:rsidRPr="007C3B41">
        <w:rPr>
          <w:spacing w:val="-1"/>
        </w:rPr>
        <w:t>transportation</w:t>
      </w:r>
      <w:r w:rsidRPr="007C3B41">
        <w:rPr>
          <w:spacing w:val="40"/>
        </w:rPr>
        <w:t xml:space="preserve"> </w:t>
      </w:r>
      <w:r w:rsidRPr="007C3B41">
        <w:rPr>
          <w:spacing w:val="-1"/>
        </w:rPr>
        <w:t>providers,</w:t>
      </w:r>
      <w:r w:rsidRPr="007C3B41">
        <w:rPr>
          <w:spacing w:val="39"/>
        </w:rPr>
        <w:t xml:space="preserve"> </w:t>
      </w:r>
      <w:r w:rsidRPr="007C3B41">
        <w:t>user</w:t>
      </w:r>
      <w:r w:rsidRPr="007C3B41">
        <w:rPr>
          <w:spacing w:val="39"/>
        </w:rPr>
        <w:t xml:space="preserve"> </w:t>
      </w:r>
      <w:r w:rsidRPr="007C3B41">
        <w:rPr>
          <w:spacing w:val="-1"/>
        </w:rPr>
        <w:t>groups,</w:t>
      </w:r>
      <w:r w:rsidRPr="007C3B41">
        <w:rPr>
          <w:spacing w:val="39"/>
        </w:rPr>
        <w:t xml:space="preserve"> </w:t>
      </w:r>
      <w:r w:rsidRPr="007C3B41">
        <w:t>and</w:t>
      </w:r>
      <w:r w:rsidRPr="007C3B41">
        <w:rPr>
          <w:spacing w:val="40"/>
        </w:rPr>
        <w:t xml:space="preserve"> </w:t>
      </w:r>
      <w:r w:rsidRPr="007C3B41">
        <w:t>MTA/OLTS.</w:t>
      </w:r>
      <w:r w:rsidRPr="007C3B41">
        <w:rPr>
          <w:spacing w:val="38"/>
        </w:rPr>
        <w:t xml:space="preserve"> </w:t>
      </w:r>
      <w:r w:rsidRPr="007C3B41">
        <w:rPr>
          <w:spacing w:val="-1"/>
        </w:rPr>
        <w:t>The</w:t>
      </w:r>
      <w:r w:rsidRPr="007C3B41">
        <w:rPr>
          <w:spacing w:val="39"/>
        </w:rPr>
        <w:t xml:space="preserve"> </w:t>
      </w:r>
      <w:r w:rsidRPr="007C3B41">
        <w:t>locally</w:t>
      </w:r>
      <w:r w:rsidRPr="007C3B41">
        <w:rPr>
          <w:spacing w:val="25"/>
          <w:w w:val="99"/>
        </w:rPr>
        <w:t xml:space="preserve"> </w:t>
      </w:r>
      <w:r w:rsidRPr="007C3B41">
        <w:t>developed</w:t>
      </w:r>
      <w:r w:rsidRPr="007C3B41">
        <w:rPr>
          <w:spacing w:val="56"/>
        </w:rPr>
        <w:t xml:space="preserve"> </w:t>
      </w:r>
      <w:r w:rsidRPr="007C3B41">
        <w:t>Coordinated</w:t>
      </w:r>
      <w:r w:rsidRPr="007C3B41">
        <w:rPr>
          <w:spacing w:val="57"/>
        </w:rPr>
        <w:t xml:space="preserve"> </w:t>
      </w:r>
      <w:r w:rsidRPr="007C3B41">
        <w:rPr>
          <w:spacing w:val="-1"/>
        </w:rPr>
        <w:t>Public</w:t>
      </w:r>
      <w:r w:rsidRPr="007C3B41">
        <w:rPr>
          <w:spacing w:val="56"/>
        </w:rPr>
        <w:t xml:space="preserve"> </w:t>
      </w:r>
      <w:r w:rsidRPr="007C3B41">
        <w:rPr>
          <w:spacing w:val="-1"/>
        </w:rPr>
        <w:t>Transit</w:t>
      </w:r>
      <w:r w:rsidRPr="007C3B41">
        <w:rPr>
          <w:spacing w:val="57"/>
        </w:rPr>
        <w:t xml:space="preserve"> </w:t>
      </w:r>
      <w:r w:rsidRPr="007C3B41">
        <w:rPr>
          <w:spacing w:val="-1"/>
        </w:rPr>
        <w:t>Human</w:t>
      </w:r>
      <w:r w:rsidRPr="007C3B41">
        <w:rPr>
          <w:spacing w:val="57"/>
        </w:rPr>
        <w:t xml:space="preserve"> </w:t>
      </w:r>
      <w:r w:rsidRPr="007C3B41">
        <w:rPr>
          <w:spacing w:val="-1"/>
        </w:rPr>
        <w:t>Services</w:t>
      </w:r>
      <w:r w:rsidRPr="007C3B41">
        <w:rPr>
          <w:spacing w:val="57"/>
        </w:rPr>
        <w:t xml:space="preserve"> </w:t>
      </w:r>
      <w:r w:rsidRPr="007C3B41">
        <w:rPr>
          <w:spacing w:val="-1"/>
        </w:rPr>
        <w:t>Transportation</w:t>
      </w:r>
    </w:p>
    <w:p w14:paraId="77E7AE44" w14:textId="77777777" w:rsidR="00B4080D" w:rsidRPr="007C3B41" w:rsidRDefault="00B4080D">
      <w:pPr>
        <w:pStyle w:val="BodyText"/>
        <w:kinsoku w:val="0"/>
        <w:overflowPunct w:val="0"/>
        <w:spacing w:before="1"/>
        <w:ind w:left="0"/>
      </w:pPr>
    </w:p>
    <w:p w14:paraId="0E155287" w14:textId="6912B291" w:rsidR="00B4080D" w:rsidRPr="007C3B41" w:rsidRDefault="00B4080D">
      <w:pPr>
        <w:pStyle w:val="BodyText"/>
        <w:kinsoku w:val="0"/>
        <w:overflowPunct w:val="0"/>
        <w:spacing w:before="53"/>
        <w:ind w:left="1599" w:right="255"/>
        <w:jc w:val="both"/>
      </w:pPr>
      <w:r w:rsidRPr="007C3B41">
        <w:t>Plans</w:t>
      </w:r>
      <w:r w:rsidRPr="007C3B41">
        <w:rPr>
          <w:spacing w:val="52"/>
        </w:rPr>
        <w:t xml:space="preserve"> </w:t>
      </w:r>
      <w:r w:rsidRPr="007C3B41">
        <w:t>served</w:t>
      </w:r>
      <w:r w:rsidRPr="007C3B41">
        <w:rPr>
          <w:spacing w:val="52"/>
        </w:rPr>
        <w:t xml:space="preserve"> </w:t>
      </w:r>
      <w:r w:rsidRPr="007C3B41">
        <w:t>as</w:t>
      </w:r>
      <w:r w:rsidRPr="007C3B41">
        <w:rPr>
          <w:spacing w:val="52"/>
        </w:rPr>
        <w:t xml:space="preserve"> </w:t>
      </w:r>
      <w:r w:rsidRPr="007C3B41">
        <w:rPr>
          <w:spacing w:val="-1"/>
        </w:rPr>
        <w:t>the</w:t>
      </w:r>
      <w:r w:rsidRPr="007C3B41">
        <w:rPr>
          <w:spacing w:val="52"/>
        </w:rPr>
        <w:t xml:space="preserve"> </w:t>
      </w:r>
      <w:r w:rsidRPr="007C3B41">
        <w:rPr>
          <w:spacing w:val="-1"/>
        </w:rPr>
        <w:t>basis</w:t>
      </w:r>
      <w:r w:rsidRPr="007C3B41">
        <w:rPr>
          <w:spacing w:val="52"/>
        </w:rPr>
        <w:t xml:space="preserve"> </w:t>
      </w:r>
      <w:r w:rsidRPr="007C3B41">
        <w:t>for</w:t>
      </w:r>
      <w:r w:rsidRPr="007C3B41">
        <w:rPr>
          <w:spacing w:val="53"/>
        </w:rPr>
        <w:t xml:space="preserve"> </w:t>
      </w:r>
      <w:r w:rsidRPr="007C3B41">
        <w:t>selection</w:t>
      </w:r>
      <w:r w:rsidRPr="007C3B41">
        <w:rPr>
          <w:spacing w:val="51"/>
        </w:rPr>
        <w:t xml:space="preserve"> </w:t>
      </w:r>
      <w:r w:rsidRPr="007C3B41">
        <w:t>of</w:t>
      </w:r>
      <w:r w:rsidRPr="007C3B41">
        <w:rPr>
          <w:spacing w:val="52"/>
        </w:rPr>
        <w:t xml:space="preserve"> </w:t>
      </w:r>
      <w:r w:rsidRPr="007C3B41">
        <w:t>future</w:t>
      </w:r>
      <w:r w:rsidRPr="007C3B41">
        <w:rPr>
          <w:spacing w:val="52"/>
        </w:rPr>
        <w:t xml:space="preserve"> </w:t>
      </w:r>
      <w:r w:rsidRPr="007C3B41">
        <w:rPr>
          <w:spacing w:val="-1"/>
        </w:rPr>
        <w:t>projects</w:t>
      </w:r>
      <w:r w:rsidRPr="007C3B41">
        <w:rPr>
          <w:spacing w:val="52"/>
        </w:rPr>
        <w:t xml:space="preserve"> </w:t>
      </w:r>
      <w:r w:rsidRPr="007C3B41">
        <w:rPr>
          <w:spacing w:val="-1"/>
        </w:rPr>
        <w:t>to</w:t>
      </w:r>
      <w:r w:rsidRPr="007C3B41">
        <w:rPr>
          <w:spacing w:val="52"/>
        </w:rPr>
        <w:t xml:space="preserve"> </w:t>
      </w:r>
      <w:r w:rsidRPr="007C3B41">
        <w:rPr>
          <w:spacing w:val="-1"/>
        </w:rPr>
        <w:t>be</w:t>
      </w:r>
      <w:r w:rsidRPr="007C3B41">
        <w:rPr>
          <w:spacing w:val="53"/>
        </w:rPr>
        <w:t xml:space="preserve"> </w:t>
      </w:r>
      <w:r w:rsidRPr="007C3B41">
        <w:t>funded</w:t>
      </w:r>
      <w:r w:rsidRPr="007C3B41">
        <w:rPr>
          <w:spacing w:val="21"/>
          <w:w w:val="99"/>
        </w:rPr>
        <w:t xml:space="preserve"> </w:t>
      </w:r>
      <w:r w:rsidRPr="007C3B41">
        <w:rPr>
          <w:spacing w:val="-1"/>
        </w:rPr>
        <w:t>through</w:t>
      </w:r>
      <w:r w:rsidRPr="007C3B41">
        <w:rPr>
          <w:spacing w:val="26"/>
        </w:rPr>
        <w:t xml:space="preserve"> </w:t>
      </w:r>
      <w:r w:rsidRPr="007C3B41">
        <w:rPr>
          <w:spacing w:val="-1"/>
        </w:rPr>
        <w:t>the</w:t>
      </w:r>
      <w:r w:rsidRPr="007C3B41">
        <w:rPr>
          <w:spacing w:val="27"/>
        </w:rPr>
        <w:t xml:space="preserve"> </w:t>
      </w:r>
      <w:r w:rsidRPr="007C3B41">
        <w:t>Section</w:t>
      </w:r>
      <w:r w:rsidRPr="007C3B41">
        <w:rPr>
          <w:spacing w:val="26"/>
        </w:rPr>
        <w:t xml:space="preserve"> </w:t>
      </w:r>
      <w:r w:rsidRPr="007C3B41">
        <w:t>5310,</w:t>
      </w:r>
      <w:r w:rsidRPr="007C3B41">
        <w:rPr>
          <w:spacing w:val="27"/>
        </w:rPr>
        <w:t xml:space="preserve"> </w:t>
      </w:r>
      <w:r w:rsidRPr="007C3B41">
        <w:t>JARC,</w:t>
      </w:r>
      <w:r w:rsidRPr="007C3B41">
        <w:rPr>
          <w:spacing w:val="27"/>
        </w:rPr>
        <w:t xml:space="preserve"> </w:t>
      </w:r>
      <w:r w:rsidRPr="007C3B41">
        <w:t>and</w:t>
      </w:r>
      <w:r w:rsidRPr="007C3B41">
        <w:rPr>
          <w:spacing w:val="26"/>
        </w:rPr>
        <w:t xml:space="preserve"> </w:t>
      </w:r>
      <w:r w:rsidRPr="007C3B41">
        <w:t>New</w:t>
      </w:r>
      <w:r w:rsidRPr="007C3B41">
        <w:rPr>
          <w:spacing w:val="27"/>
        </w:rPr>
        <w:t xml:space="preserve"> </w:t>
      </w:r>
      <w:r w:rsidRPr="007C3B41">
        <w:t>Freedom</w:t>
      </w:r>
      <w:r w:rsidRPr="007C3B41">
        <w:rPr>
          <w:spacing w:val="28"/>
        </w:rPr>
        <w:t xml:space="preserve"> </w:t>
      </w:r>
      <w:r w:rsidRPr="007C3B41">
        <w:t>Programs</w:t>
      </w:r>
      <w:r w:rsidRPr="007C3B41">
        <w:rPr>
          <w:spacing w:val="27"/>
        </w:rPr>
        <w:t xml:space="preserve"> </w:t>
      </w:r>
      <w:r w:rsidRPr="007C3B41">
        <w:t>(of</w:t>
      </w:r>
      <w:r w:rsidRPr="007C3B41">
        <w:rPr>
          <w:spacing w:val="26"/>
        </w:rPr>
        <w:t xml:space="preserve"> </w:t>
      </w:r>
      <w:r w:rsidRPr="007C3B41">
        <w:t>which</w:t>
      </w:r>
      <w:r w:rsidRPr="007C3B41">
        <w:rPr>
          <w:spacing w:val="24"/>
          <w:w w:val="99"/>
        </w:rPr>
        <w:t xml:space="preserve"> </w:t>
      </w:r>
      <w:r w:rsidRPr="007C3B41">
        <w:rPr>
          <w:spacing w:val="-1"/>
        </w:rPr>
        <w:t>the</w:t>
      </w:r>
      <w:r w:rsidRPr="007C3B41">
        <w:rPr>
          <w:spacing w:val="16"/>
        </w:rPr>
        <w:t xml:space="preserve"> </w:t>
      </w:r>
      <w:r w:rsidRPr="007C3B41">
        <w:rPr>
          <w:spacing w:val="-1"/>
        </w:rPr>
        <w:t>latter</w:t>
      </w:r>
      <w:r w:rsidRPr="007C3B41">
        <w:rPr>
          <w:spacing w:val="16"/>
        </w:rPr>
        <w:t xml:space="preserve"> </w:t>
      </w:r>
      <w:r w:rsidRPr="007C3B41">
        <w:rPr>
          <w:spacing w:val="-1"/>
        </w:rPr>
        <w:t>two</w:t>
      </w:r>
      <w:r w:rsidRPr="007C3B41">
        <w:rPr>
          <w:spacing w:val="17"/>
        </w:rPr>
        <w:t xml:space="preserve"> </w:t>
      </w:r>
      <w:r w:rsidRPr="007C3B41">
        <w:rPr>
          <w:spacing w:val="-1"/>
        </w:rPr>
        <w:t>were</w:t>
      </w:r>
      <w:r w:rsidRPr="007C3B41">
        <w:rPr>
          <w:spacing w:val="16"/>
        </w:rPr>
        <w:t xml:space="preserve"> </w:t>
      </w:r>
      <w:r w:rsidRPr="007C3B41">
        <w:rPr>
          <w:spacing w:val="-1"/>
        </w:rPr>
        <w:t>eliminated</w:t>
      </w:r>
      <w:r w:rsidRPr="007C3B41">
        <w:rPr>
          <w:spacing w:val="17"/>
        </w:rPr>
        <w:t xml:space="preserve"> </w:t>
      </w:r>
      <w:r w:rsidRPr="007C3B41">
        <w:rPr>
          <w:spacing w:val="-1"/>
        </w:rPr>
        <w:t>with</w:t>
      </w:r>
      <w:r w:rsidRPr="007C3B41">
        <w:rPr>
          <w:spacing w:val="16"/>
        </w:rPr>
        <w:t xml:space="preserve"> </w:t>
      </w:r>
      <w:r w:rsidRPr="007C3B41">
        <w:t>the</w:t>
      </w:r>
      <w:r w:rsidRPr="007C3B41">
        <w:rPr>
          <w:spacing w:val="17"/>
        </w:rPr>
        <w:t xml:space="preserve"> </w:t>
      </w:r>
      <w:r w:rsidRPr="007C3B41">
        <w:t>passage</w:t>
      </w:r>
      <w:r w:rsidRPr="007C3B41">
        <w:rPr>
          <w:spacing w:val="16"/>
        </w:rPr>
        <w:t xml:space="preserve"> </w:t>
      </w:r>
      <w:r w:rsidRPr="007C3B41">
        <w:t>of</w:t>
      </w:r>
      <w:r w:rsidRPr="007C3B41">
        <w:rPr>
          <w:spacing w:val="17"/>
        </w:rPr>
        <w:t xml:space="preserve"> </w:t>
      </w:r>
      <w:r w:rsidRPr="007C3B41">
        <w:t>MAP-21).</w:t>
      </w:r>
      <w:r w:rsidRPr="007C3B41">
        <w:rPr>
          <w:spacing w:val="14"/>
        </w:rPr>
        <w:t xml:space="preserve"> </w:t>
      </w:r>
      <w:r w:rsidRPr="007C3B41">
        <w:t>These</w:t>
      </w:r>
      <w:r w:rsidRPr="007C3B41">
        <w:rPr>
          <w:spacing w:val="16"/>
        </w:rPr>
        <w:t xml:space="preserve"> </w:t>
      </w:r>
      <w:r w:rsidRPr="007C3B41">
        <w:t>plans</w:t>
      </w:r>
      <w:r w:rsidRPr="007C3B41">
        <w:rPr>
          <w:spacing w:val="26"/>
          <w:w w:val="99"/>
        </w:rPr>
        <w:t xml:space="preserve"> </w:t>
      </w:r>
      <w:r w:rsidRPr="007C3B41">
        <w:rPr>
          <w:spacing w:val="-1"/>
        </w:rPr>
        <w:t>identified</w:t>
      </w:r>
      <w:r w:rsidRPr="007C3B41">
        <w:rPr>
          <w:spacing w:val="26"/>
        </w:rPr>
        <w:t xml:space="preserve"> </w:t>
      </w:r>
      <w:r w:rsidRPr="007C3B41">
        <w:rPr>
          <w:spacing w:val="-1"/>
        </w:rPr>
        <w:t>the</w:t>
      </w:r>
      <w:r w:rsidRPr="007C3B41">
        <w:rPr>
          <w:spacing w:val="27"/>
        </w:rPr>
        <w:t xml:space="preserve"> </w:t>
      </w:r>
      <w:r w:rsidRPr="007C3B41">
        <w:rPr>
          <w:spacing w:val="-1"/>
        </w:rPr>
        <w:t>transportation</w:t>
      </w:r>
      <w:r w:rsidRPr="007C3B41">
        <w:rPr>
          <w:spacing w:val="27"/>
        </w:rPr>
        <w:t xml:space="preserve"> </w:t>
      </w:r>
      <w:r w:rsidRPr="007C3B41">
        <w:rPr>
          <w:spacing w:val="-1"/>
        </w:rPr>
        <w:t>needs</w:t>
      </w:r>
      <w:r w:rsidRPr="007C3B41">
        <w:rPr>
          <w:spacing w:val="27"/>
        </w:rPr>
        <w:t xml:space="preserve"> </w:t>
      </w:r>
      <w:r w:rsidRPr="007C3B41">
        <w:rPr>
          <w:spacing w:val="-1"/>
        </w:rPr>
        <w:t>of</w:t>
      </w:r>
      <w:r w:rsidRPr="007C3B41">
        <w:rPr>
          <w:spacing w:val="27"/>
        </w:rPr>
        <w:t xml:space="preserve"> </w:t>
      </w:r>
      <w:r w:rsidRPr="007C3B41">
        <w:rPr>
          <w:spacing w:val="-1"/>
        </w:rPr>
        <w:t>individuals</w:t>
      </w:r>
      <w:r w:rsidRPr="007C3B41">
        <w:rPr>
          <w:spacing w:val="27"/>
        </w:rPr>
        <w:t xml:space="preserve"> </w:t>
      </w:r>
      <w:r w:rsidRPr="007C3B41">
        <w:rPr>
          <w:spacing w:val="-1"/>
        </w:rPr>
        <w:t>with</w:t>
      </w:r>
      <w:r w:rsidRPr="007C3B41">
        <w:rPr>
          <w:spacing w:val="27"/>
        </w:rPr>
        <w:t xml:space="preserve"> </w:t>
      </w:r>
      <w:r w:rsidRPr="007C3B41">
        <w:t>disabilities,</w:t>
      </w:r>
      <w:r w:rsidRPr="007C3B41">
        <w:rPr>
          <w:spacing w:val="26"/>
        </w:rPr>
        <w:t xml:space="preserve"> </w:t>
      </w:r>
      <w:r w:rsidRPr="007C3B41">
        <w:rPr>
          <w:spacing w:val="-1"/>
        </w:rPr>
        <w:t>older</w:t>
      </w:r>
      <w:r w:rsidRPr="007C3B41">
        <w:rPr>
          <w:spacing w:val="39"/>
        </w:rPr>
        <w:t xml:space="preserve"> </w:t>
      </w:r>
      <w:r w:rsidRPr="007C3B41">
        <w:t>adults,</w:t>
      </w:r>
      <w:r w:rsidRPr="007C3B41">
        <w:rPr>
          <w:spacing w:val="38"/>
        </w:rPr>
        <w:t xml:space="preserve"> </w:t>
      </w:r>
      <w:r w:rsidRPr="007C3B41">
        <w:t>and</w:t>
      </w:r>
      <w:r w:rsidRPr="007C3B41">
        <w:rPr>
          <w:spacing w:val="39"/>
        </w:rPr>
        <w:t xml:space="preserve"> </w:t>
      </w:r>
      <w:r w:rsidRPr="007C3B41">
        <w:t>people</w:t>
      </w:r>
      <w:r w:rsidRPr="007C3B41">
        <w:rPr>
          <w:spacing w:val="39"/>
        </w:rPr>
        <w:t xml:space="preserve"> </w:t>
      </w:r>
      <w:r w:rsidRPr="007C3B41">
        <w:t>with</w:t>
      </w:r>
      <w:r w:rsidRPr="007C3B41">
        <w:rPr>
          <w:spacing w:val="39"/>
        </w:rPr>
        <w:t xml:space="preserve"> </w:t>
      </w:r>
      <w:r w:rsidRPr="007C3B41">
        <w:t>low</w:t>
      </w:r>
      <w:r w:rsidRPr="007C3B41">
        <w:rPr>
          <w:spacing w:val="40"/>
        </w:rPr>
        <w:t xml:space="preserve"> </w:t>
      </w:r>
      <w:r w:rsidRPr="007C3B41">
        <w:t>incomes,</w:t>
      </w:r>
      <w:r w:rsidRPr="007C3B41">
        <w:rPr>
          <w:spacing w:val="38"/>
        </w:rPr>
        <w:t xml:space="preserve"> </w:t>
      </w:r>
      <w:r w:rsidRPr="007C3B41">
        <w:t>strategies</w:t>
      </w:r>
      <w:r w:rsidRPr="007C3B41">
        <w:rPr>
          <w:spacing w:val="38"/>
        </w:rPr>
        <w:t xml:space="preserve"> </w:t>
      </w:r>
      <w:r w:rsidRPr="007C3B41">
        <w:t>for</w:t>
      </w:r>
      <w:r w:rsidRPr="007C3B41">
        <w:rPr>
          <w:spacing w:val="39"/>
        </w:rPr>
        <w:t xml:space="preserve"> </w:t>
      </w:r>
      <w:r w:rsidRPr="007C3B41">
        <w:t>meeting</w:t>
      </w:r>
      <w:r w:rsidRPr="007C3B41">
        <w:rPr>
          <w:spacing w:val="37"/>
        </w:rPr>
        <w:t xml:space="preserve"> </w:t>
      </w:r>
      <w:r w:rsidRPr="007C3B41">
        <w:rPr>
          <w:spacing w:val="-1"/>
        </w:rPr>
        <w:t>these</w:t>
      </w:r>
      <w:r w:rsidRPr="007C3B41">
        <w:rPr>
          <w:spacing w:val="39"/>
        </w:rPr>
        <w:t xml:space="preserve"> </w:t>
      </w:r>
      <w:r w:rsidRPr="007C3B41">
        <w:t>local</w:t>
      </w:r>
      <w:r w:rsidRPr="007C3B41">
        <w:rPr>
          <w:spacing w:val="21"/>
          <w:w w:val="99"/>
        </w:rPr>
        <w:t xml:space="preserve"> </w:t>
      </w:r>
      <w:r w:rsidRPr="007C3B41">
        <w:t>needs,</w:t>
      </w:r>
      <w:r w:rsidRPr="007C3B41">
        <w:rPr>
          <w:spacing w:val="18"/>
        </w:rPr>
        <w:t xml:space="preserve"> </w:t>
      </w:r>
      <w:r w:rsidRPr="007C3B41">
        <w:t>and</w:t>
      </w:r>
      <w:r w:rsidRPr="007C3B41">
        <w:rPr>
          <w:spacing w:val="18"/>
        </w:rPr>
        <w:t xml:space="preserve"> </w:t>
      </w:r>
      <w:r w:rsidRPr="007C3B41">
        <w:t>potential</w:t>
      </w:r>
      <w:r w:rsidRPr="007C3B41">
        <w:rPr>
          <w:spacing w:val="18"/>
        </w:rPr>
        <w:t xml:space="preserve"> </w:t>
      </w:r>
      <w:r w:rsidRPr="007C3B41">
        <w:t>projects</w:t>
      </w:r>
      <w:r w:rsidRPr="007C3B41">
        <w:rPr>
          <w:spacing w:val="19"/>
        </w:rPr>
        <w:t xml:space="preserve"> </w:t>
      </w:r>
      <w:r w:rsidRPr="007C3B41">
        <w:rPr>
          <w:spacing w:val="-1"/>
        </w:rPr>
        <w:t>that</w:t>
      </w:r>
      <w:r w:rsidRPr="007C3B41">
        <w:rPr>
          <w:spacing w:val="18"/>
        </w:rPr>
        <w:t xml:space="preserve"> </w:t>
      </w:r>
      <w:r w:rsidRPr="007C3B41">
        <w:rPr>
          <w:spacing w:val="-1"/>
        </w:rPr>
        <w:t>correspond</w:t>
      </w:r>
      <w:r w:rsidRPr="007C3B41">
        <w:rPr>
          <w:spacing w:val="18"/>
        </w:rPr>
        <w:t xml:space="preserve"> </w:t>
      </w:r>
      <w:r w:rsidRPr="007C3B41">
        <w:rPr>
          <w:spacing w:val="-1"/>
        </w:rPr>
        <w:t>to</w:t>
      </w:r>
      <w:r w:rsidRPr="007C3B41">
        <w:rPr>
          <w:spacing w:val="17"/>
        </w:rPr>
        <w:t xml:space="preserve"> </w:t>
      </w:r>
      <w:r w:rsidRPr="007C3B41">
        <w:rPr>
          <w:spacing w:val="-1"/>
        </w:rPr>
        <w:t>each</w:t>
      </w:r>
      <w:r w:rsidRPr="007C3B41">
        <w:rPr>
          <w:spacing w:val="18"/>
        </w:rPr>
        <w:t xml:space="preserve"> </w:t>
      </w:r>
      <w:r w:rsidRPr="007C3B41">
        <w:t>strategy.</w:t>
      </w:r>
      <w:r w:rsidRPr="007C3B41">
        <w:rPr>
          <w:spacing w:val="16"/>
        </w:rPr>
        <w:t xml:space="preserve"> </w:t>
      </w:r>
      <w:r w:rsidRPr="007C3B41">
        <w:t>As</w:t>
      </w:r>
      <w:r w:rsidRPr="007C3B41">
        <w:rPr>
          <w:spacing w:val="18"/>
        </w:rPr>
        <w:t xml:space="preserve"> </w:t>
      </w:r>
      <w:r w:rsidRPr="007C3B41">
        <w:rPr>
          <w:spacing w:val="-1"/>
        </w:rPr>
        <w:t>part</w:t>
      </w:r>
      <w:r w:rsidRPr="007C3B41">
        <w:rPr>
          <w:spacing w:val="18"/>
        </w:rPr>
        <w:t xml:space="preserve"> </w:t>
      </w:r>
      <w:r w:rsidRPr="007C3B41">
        <w:t>of</w:t>
      </w:r>
      <w:r w:rsidRPr="007C3B41">
        <w:rPr>
          <w:spacing w:val="23"/>
          <w:w w:val="99"/>
        </w:rPr>
        <w:t xml:space="preserve"> </w:t>
      </w:r>
      <w:r w:rsidRPr="007C3B41">
        <w:rPr>
          <w:spacing w:val="-1"/>
        </w:rPr>
        <w:t>the</w:t>
      </w:r>
      <w:r w:rsidRPr="007C3B41">
        <w:rPr>
          <w:spacing w:val="26"/>
        </w:rPr>
        <w:t xml:space="preserve"> </w:t>
      </w:r>
      <w:r w:rsidRPr="007C3B41">
        <w:t>development</w:t>
      </w:r>
      <w:r w:rsidRPr="007C3B41">
        <w:rPr>
          <w:spacing w:val="25"/>
        </w:rPr>
        <w:t xml:space="preserve"> </w:t>
      </w:r>
      <w:r w:rsidRPr="007C3B41">
        <w:t>of</w:t>
      </w:r>
      <w:r w:rsidRPr="007C3B41">
        <w:rPr>
          <w:spacing w:val="26"/>
        </w:rPr>
        <w:t xml:space="preserve"> </w:t>
      </w:r>
      <w:r w:rsidRPr="007C3B41">
        <w:rPr>
          <w:spacing w:val="-1"/>
        </w:rPr>
        <w:t>these</w:t>
      </w:r>
      <w:r w:rsidRPr="007C3B41">
        <w:rPr>
          <w:spacing w:val="26"/>
        </w:rPr>
        <w:t xml:space="preserve"> </w:t>
      </w:r>
      <w:r w:rsidRPr="007C3B41">
        <w:rPr>
          <w:spacing w:val="-1"/>
        </w:rPr>
        <w:t>plans,</w:t>
      </w:r>
      <w:r w:rsidRPr="007C3B41">
        <w:rPr>
          <w:spacing w:val="27"/>
        </w:rPr>
        <w:t xml:space="preserve"> </w:t>
      </w:r>
      <w:r w:rsidRPr="007C3B41">
        <w:rPr>
          <w:spacing w:val="-1"/>
        </w:rPr>
        <w:t>when</w:t>
      </w:r>
      <w:r w:rsidRPr="007C3B41">
        <w:rPr>
          <w:spacing w:val="24"/>
        </w:rPr>
        <w:t xml:space="preserve"> </w:t>
      </w:r>
      <w:r w:rsidRPr="007C3B41">
        <w:t>public</w:t>
      </w:r>
      <w:r w:rsidRPr="007C3B41">
        <w:rPr>
          <w:spacing w:val="26"/>
        </w:rPr>
        <w:t xml:space="preserve"> </w:t>
      </w:r>
      <w:r w:rsidRPr="007C3B41">
        <w:rPr>
          <w:spacing w:val="-1"/>
        </w:rPr>
        <w:t>transit</w:t>
      </w:r>
      <w:r w:rsidRPr="007C3B41">
        <w:rPr>
          <w:spacing w:val="27"/>
        </w:rPr>
        <w:t xml:space="preserve"> </w:t>
      </w:r>
      <w:r w:rsidRPr="007C3B41">
        <w:t>systems</w:t>
      </w:r>
      <w:r w:rsidRPr="007C3B41">
        <w:rPr>
          <w:spacing w:val="25"/>
        </w:rPr>
        <w:t xml:space="preserve"> </w:t>
      </w:r>
      <w:r w:rsidRPr="007C3B41">
        <w:t>are</w:t>
      </w:r>
      <w:r w:rsidRPr="007C3B41">
        <w:rPr>
          <w:spacing w:val="26"/>
        </w:rPr>
        <w:t xml:space="preserve"> </w:t>
      </w:r>
      <w:r w:rsidRPr="007C3B41">
        <w:t>funded</w:t>
      </w:r>
      <w:r w:rsidRPr="007C3B41">
        <w:rPr>
          <w:spacing w:val="26"/>
          <w:w w:val="99"/>
        </w:rPr>
        <w:t xml:space="preserve"> </w:t>
      </w:r>
      <w:r w:rsidRPr="007C3B41">
        <w:rPr>
          <w:spacing w:val="-1"/>
        </w:rPr>
        <w:t>under</w:t>
      </w:r>
      <w:r w:rsidRPr="007C3B41">
        <w:t xml:space="preserve"> </w:t>
      </w:r>
      <w:r w:rsidRPr="007C3B41">
        <w:rPr>
          <w:spacing w:val="-1"/>
        </w:rPr>
        <w:t>Section</w:t>
      </w:r>
      <w:r w:rsidRPr="007C3B41">
        <w:rPr>
          <w:spacing w:val="1"/>
        </w:rPr>
        <w:t xml:space="preserve"> </w:t>
      </w:r>
      <w:r w:rsidRPr="007C3B41">
        <w:rPr>
          <w:spacing w:val="-1"/>
        </w:rPr>
        <w:t>5311</w:t>
      </w:r>
      <w:r w:rsidRPr="007C3B41">
        <w:t xml:space="preserve"> </w:t>
      </w:r>
      <w:r w:rsidRPr="007C3B41">
        <w:rPr>
          <w:spacing w:val="-1"/>
        </w:rPr>
        <w:t>and</w:t>
      </w:r>
      <w:r w:rsidRPr="007C3B41">
        <w:rPr>
          <w:spacing w:val="1"/>
        </w:rPr>
        <w:t xml:space="preserve"> </w:t>
      </w:r>
      <w:r w:rsidRPr="007C3B41">
        <w:t xml:space="preserve">Section </w:t>
      </w:r>
      <w:r w:rsidRPr="007C3B41">
        <w:rPr>
          <w:spacing w:val="-1"/>
        </w:rPr>
        <w:t>5307,</w:t>
      </w:r>
      <w:r w:rsidRPr="007C3B41">
        <w:rPr>
          <w:spacing w:val="60"/>
        </w:rPr>
        <w:t xml:space="preserve"> </w:t>
      </w:r>
      <w:r w:rsidRPr="007C3B41">
        <w:rPr>
          <w:spacing w:val="-1"/>
        </w:rPr>
        <w:t>the</w:t>
      </w:r>
      <w:r w:rsidRPr="007C3B41">
        <w:t xml:space="preserve"> MTA/OLTS will </w:t>
      </w:r>
      <w:r w:rsidRPr="007C3B41">
        <w:rPr>
          <w:spacing w:val="-1"/>
        </w:rPr>
        <w:t>coordinate</w:t>
      </w:r>
      <w:r w:rsidRPr="007C3B41">
        <w:rPr>
          <w:spacing w:val="33"/>
          <w:w w:val="99"/>
        </w:rPr>
        <w:t xml:space="preserve"> </w:t>
      </w:r>
      <w:r w:rsidRPr="007C3B41">
        <w:rPr>
          <w:spacing w:val="-1"/>
        </w:rPr>
        <w:t>participation</w:t>
      </w:r>
      <w:r w:rsidRPr="007C3B41">
        <w:rPr>
          <w:spacing w:val="-2"/>
        </w:rPr>
        <w:t xml:space="preserve"> </w:t>
      </w:r>
      <w:r w:rsidRPr="007C3B41">
        <w:rPr>
          <w:spacing w:val="-1"/>
        </w:rPr>
        <w:t>in</w:t>
      </w:r>
      <w:r w:rsidRPr="007C3B41">
        <w:rPr>
          <w:spacing w:val="-2"/>
        </w:rPr>
        <w:t xml:space="preserve"> </w:t>
      </w:r>
      <w:r w:rsidRPr="007C3B41">
        <w:rPr>
          <w:spacing w:val="-1"/>
        </w:rPr>
        <w:t>the local</w:t>
      </w:r>
      <w:r w:rsidRPr="007C3B41">
        <w:rPr>
          <w:spacing w:val="-2"/>
        </w:rPr>
        <w:t xml:space="preserve"> </w:t>
      </w:r>
      <w:r w:rsidRPr="007C3B41">
        <w:rPr>
          <w:spacing w:val="-1"/>
        </w:rPr>
        <w:t>planning process</w:t>
      </w:r>
      <w:r w:rsidRPr="007C3B41">
        <w:rPr>
          <w:spacing w:val="-2"/>
        </w:rPr>
        <w:t xml:space="preserve"> </w:t>
      </w:r>
      <w:r w:rsidRPr="007C3B41">
        <w:t>for</w:t>
      </w:r>
      <w:r w:rsidRPr="007C3B41">
        <w:rPr>
          <w:spacing w:val="-2"/>
        </w:rPr>
        <w:t xml:space="preserve"> </w:t>
      </w:r>
      <w:r w:rsidRPr="007C3B41">
        <w:t>public</w:t>
      </w:r>
      <w:r w:rsidRPr="007C3B41">
        <w:rPr>
          <w:spacing w:val="-2"/>
        </w:rPr>
        <w:t xml:space="preserve"> </w:t>
      </w:r>
      <w:r w:rsidRPr="007C3B41">
        <w:t>transit</w:t>
      </w:r>
      <w:r w:rsidRPr="007C3B41">
        <w:rPr>
          <w:spacing w:val="-1"/>
        </w:rPr>
        <w:t xml:space="preserve"> </w:t>
      </w:r>
      <w:r w:rsidRPr="007C3B41">
        <w:t>human</w:t>
      </w:r>
      <w:r w:rsidRPr="007C3B41">
        <w:rPr>
          <w:spacing w:val="-2"/>
        </w:rPr>
        <w:t xml:space="preserve"> </w:t>
      </w:r>
      <w:r w:rsidRPr="007C3B41">
        <w:t>service</w:t>
      </w:r>
      <w:r w:rsidRPr="007C3B41">
        <w:rPr>
          <w:spacing w:val="27"/>
          <w:w w:val="99"/>
        </w:rPr>
        <w:t xml:space="preserve"> </w:t>
      </w:r>
      <w:r w:rsidRPr="007C3B41">
        <w:rPr>
          <w:spacing w:val="-1"/>
        </w:rPr>
        <w:t>transportation</w:t>
      </w:r>
      <w:r w:rsidRPr="007C3B41">
        <w:rPr>
          <w:spacing w:val="-3"/>
        </w:rPr>
        <w:t xml:space="preserve"> </w:t>
      </w:r>
      <w:r w:rsidRPr="007C3B41">
        <w:rPr>
          <w:spacing w:val="-1"/>
        </w:rPr>
        <w:t>in</w:t>
      </w:r>
      <w:r w:rsidRPr="007C3B41">
        <w:rPr>
          <w:spacing w:val="-4"/>
        </w:rPr>
        <w:t xml:space="preserve"> </w:t>
      </w:r>
      <w:r w:rsidRPr="007C3B41">
        <w:rPr>
          <w:spacing w:val="-1"/>
        </w:rPr>
        <w:t>those</w:t>
      </w:r>
      <w:r w:rsidRPr="007C3B41">
        <w:rPr>
          <w:spacing w:val="-4"/>
        </w:rPr>
        <w:t xml:space="preserve"> </w:t>
      </w:r>
      <w:r w:rsidRPr="007C3B41">
        <w:rPr>
          <w:spacing w:val="-1"/>
        </w:rPr>
        <w:t>areas</w:t>
      </w:r>
      <w:r w:rsidRPr="007C3B41">
        <w:rPr>
          <w:spacing w:val="-3"/>
        </w:rPr>
        <w:t xml:space="preserve"> </w:t>
      </w:r>
      <w:r w:rsidRPr="007C3B41">
        <w:rPr>
          <w:spacing w:val="-1"/>
        </w:rPr>
        <w:t>applying</w:t>
      </w:r>
      <w:r w:rsidRPr="007C3B41">
        <w:rPr>
          <w:spacing w:val="-4"/>
        </w:rPr>
        <w:t xml:space="preserve"> </w:t>
      </w:r>
      <w:r w:rsidRPr="007C3B41">
        <w:t>for</w:t>
      </w:r>
      <w:r w:rsidRPr="007C3B41">
        <w:rPr>
          <w:spacing w:val="-4"/>
        </w:rPr>
        <w:t xml:space="preserve"> </w:t>
      </w:r>
      <w:r w:rsidRPr="007C3B41">
        <w:t>funds</w:t>
      </w:r>
      <w:r w:rsidRPr="007C3B41">
        <w:rPr>
          <w:spacing w:val="-3"/>
        </w:rPr>
        <w:t xml:space="preserve"> </w:t>
      </w:r>
      <w:r w:rsidRPr="007C3B41">
        <w:t>under</w:t>
      </w:r>
      <w:r w:rsidRPr="007C3B41">
        <w:rPr>
          <w:spacing w:val="-4"/>
        </w:rPr>
        <w:t xml:space="preserve"> </w:t>
      </w:r>
      <w:r w:rsidRPr="007C3B41">
        <w:t>Section</w:t>
      </w:r>
      <w:r w:rsidRPr="007C3B41">
        <w:rPr>
          <w:spacing w:val="-5"/>
        </w:rPr>
        <w:t xml:space="preserve"> </w:t>
      </w:r>
      <w:r w:rsidRPr="007C3B41">
        <w:t>5310.</w:t>
      </w:r>
    </w:p>
    <w:p w14:paraId="630BC734" w14:textId="77777777" w:rsidR="00B4080D" w:rsidRPr="007C3B41" w:rsidRDefault="00B4080D">
      <w:pPr>
        <w:pStyle w:val="BodyText"/>
        <w:kinsoku w:val="0"/>
        <w:overflowPunct w:val="0"/>
        <w:spacing w:before="12"/>
        <w:ind w:left="0"/>
      </w:pPr>
    </w:p>
    <w:p w14:paraId="55E5FEA4" w14:textId="77777777" w:rsidR="00B4080D" w:rsidRPr="007C3B41" w:rsidRDefault="00B4080D">
      <w:pPr>
        <w:pStyle w:val="BodyText"/>
        <w:kinsoku w:val="0"/>
        <w:overflowPunct w:val="0"/>
        <w:ind w:left="1599" w:right="256"/>
        <w:jc w:val="both"/>
      </w:pPr>
      <w:r w:rsidRPr="007C3B41">
        <w:t>Each</w:t>
      </w:r>
      <w:r w:rsidRPr="007C3B41">
        <w:rPr>
          <w:spacing w:val="10"/>
        </w:rPr>
        <w:t xml:space="preserve"> </w:t>
      </w:r>
      <w:r w:rsidRPr="007C3B41">
        <w:t>of</w:t>
      </w:r>
      <w:r w:rsidRPr="007C3B41">
        <w:rPr>
          <w:spacing w:val="11"/>
        </w:rPr>
        <w:t xml:space="preserve"> </w:t>
      </w:r>
      <w:r w:rsidRPr="007C3B41">
        <w:t>five</w:t>
      </w:r>
      <w:r w:rsidRPr="007C3B41">
        <w:rPr>
          <w:spacing w:val="11"/>
        </w:rPr>
        <w:t xml:space="preserve"> </w:t>
      </w:r>
      <w:r w:rsidRPr="007C3B41">
        <w:t>regions</w:t>
      </w:r>
      <w:r w:rsidRPr="007C3B41">
        <w:rPr>
          <w:spacing w:val="12"/>
        </w:rPr>
        <w:t xml:space="preserve"> </w:t>
      </w:r>
      <w:r w:rsidRPr="007C3B41">
        <w:t>in</w:t>
      </w:r>
      <w:r w:rsidRPr="007C3B41">
        <w:rPr>
          <w:spacing w:val="11"/>
        </w:rPr>
        <w:t xml:space="preserve"> </w:t>
      </w:r>
      <w:r w:rsidRPr="007C3B41">
        <w:rPr>
          <w:spacing w:val="-1"/>
        </w:rPr>
        <w:t>the</w:t>
      </w:r>
      <w:r w:rsidRPr="007C3B41">
        <w:rPr>
          <w:spacing w:val="11"/>
        </w:rPr>
        <w:t xml:space="preserve"> </w:t>
      </w:r>
      <w:r w:rsidRPr="007C3B41">
        <w:t>State</w:t>
      </w:r>
      <w:r w:rsidRPr="007C3B41">
        <w:rPr>
          <w:spacing w:val="11"/>
        </w:rPr>
        <w:t xml:space="preserve"> </w:t>
      </w:r>
      <w:r w:rsidRPr="007C3B41">
        <w:t>established</w:t>
      </w:r>
      <w:r w:rsidRPr="007C3B41">
        <w:rPr>
          <w:spacing w:val="10"/>
        </w:rPr>
        <w:t xml:space="preserve"> </w:t>
      </w:r>
      <w:r w:rsidRPr="007C3B41">
        <w:t>a</w:t>
      </w:r>
      <w:r w:rsidRPr="007C3B41">
        <w:rPr>
          <w:spacing w:val="11"/>
        </w:rPr>
        <w:t xml:space="preserve"> </w:t>
      </w:r>
      <w:r w:rsidRPr="007C3B41">
        <w:t>Regional</w:t>
      </w:r>
      <w:r w:rsidRPr="007C3B41">
        <w:rPr>
          <w:spacing w:val="11"/>
        </w:rPr>
        <w:t xml:space="preserve"> </w:t>
      </w:r>
      <w:r w:rsidRPr="007C3B41">
        <w:t>Coordinated</w:t>
      </w:r>
      <w:r w:rsidRPr="007C3B41">
        <w:rPr>
          <w:spacing w:val="21"/>
          <w:w w:val="99"/>
        </w:rPr>
        <w:t xml:space="preserve"> </w:t>
      </w:r>
      <w:r w:rsidRPr="007C3B41">
        <w:rPr>
          <w:spacing w:val="-1"/>
        </w:rPr>
        <w:t>Planning</w:t>
      </w:r>
      <w:r w:rsidRPr="007C3B41">
        <w:rPr>
          <w:spacing w:val="36"/>
        </w:rPr>
        <w:t xml:space="preserve"> </w:t>
      </w:r>
      <w:r w:rsidRPr="007C3B41">
        <w:rPr>
          <w:spacing w:val="-1"/>
        </w:rPr>
        <w:t>Committee</w:t>
      </w:r>
      <w:r w:rsidRPr="007C3B41">
        <w:rPr>
          <w:spacing w:val="36"/>
        </w:rPr>
        <w:t xml:space="preserve"> </w:t>
      </w:r>
      <w:r w:rsidRPr="007C3B41">
        <w:rPr>
          <w:spacing w:val="-1"/>
        </w:rPr>
        <w:t>to</w:t>
      </w:r>
      <w:r w:rsidRPr="007C3B41">
        <w:rPr>
          <w:spacing w:val="37"/>
        </w:rPr>
        <w:t xml:space="preserve"> </w:t>
      </w:r>
      <w:r w:rsidRPr="007C3B41">
        <w:rPr>
          <w:spacing w:val="-1"/>
        </w:rPr>
        <w:t>provide</w:t>
      </w:r>
      <w:r w:rsidRPr="007C3B41">
        <w:rPr>
          <w:spacing w:val="37"/>
        </w:rPr>
        <w:t xml:space="preserve"> </w:t>
      </w:r>
      <w:r w:rsidRPr="007C3B41">
        <w:rPr>
          <w:spacing w:val="-1"/>
        </w:rPr>
        <w:t>an</w:t>
      </w:r>
      <w:r w:rsidRPr="007C3B41">
        <w:rPr>
          <w:spacing w:val="37"/>
        </w:rPr>
        <w:t xml:space="preserve"> </w:t>
      </w:r>
      <w:r w:rsidRPr="007C3B41">
        <w:rPr>
          <w:spacing w:val="-1"/>
        </w:rPr>
        <w:t>ongoing</w:t>
      </w:r>
      <w:r w:rsidRPr="007C3B41">
        <w:rPr>
          <w:spacing w:val="37"/>
        </w:rPr>
        <w:t xml:space="preserve"> </w:t>
      </w:r>
      <w:r w:rsidRPr="007C3B41">
        <w:rPr>
          <w:spacing w:val="-1"/>
        </w:rPr>
        <w:t>format</w:t>
      </w:r>
      <w:r w:rsidRPr="007C3B41">
        <w:rPr>
          <w:spacing w:val="36"/>
        </w:rPr>
        <w:t xml:space="preserve"> </w:t>
      </w:r>
      <w:r w:rsidRPr="007C3B41">
        <w:rPr>
          <w:spacing w:val="-1"/>
        </w:rPr>
        <w:t>to</w:t>
      </w:r>
      <w:r w:rsidRPr="007C3B41">
        <w:rPr>
          <w:spacing w:val="36"/>
        </w:rPr>
        <w:t xml:space="preserve"> </w:t>
      </w:r>
      <w:r w:rsidRPr="007C3B41">
        <w:t>discuss</w:t>
      </w:r>
      <w:r w:rsidRPr="007C3B41">
        <w:rPr>
          <w:spacing w:val="36"/>
        </w:rPr>
        <w:t xml:space="preserve"> </w:t>
      </w:r>
      <w:r w:rsidRPr="007C3B41">
        <w:rPr>
          <w:spacing w:val="-1"/>
        </w:rPr>
        <w:t>any</w:t>
      </w:r>
      <w:r w:rsidRPr="007C3B41">
        <w:rPr>
          <w:spacing w:val="36"/>
        </w:rPr>
        <w:t xml:space="preserve"> </w:t>
      </w:r>
      <w:r w:rsidRPr="007C3B41">
        <w:rPr>
          <w:spacing w:val="-1"/>
        </w:rPr>
        <w:t>local</w:t>
      </w:r>
      <w:r w:rsidRPr="007C3B41">
        <w:rPr>
          <w:spacing w:val="29"/>
        </w:rPr>
        <w:t xml:space="preserve"> </w:t>
      </w:r>
      <w:r w:rsidRPr="007C3B41">
        <w:rPr>
          <w:spacing w:val="-1"/>
        </w:rPr>
        <w:t>transportation</w:t>
      </w:r>
      <w:r w:rsidRPr="007C3B41">
        <w:rPr>
          <w:spacing w:val="53"/>
        </w:rPr>
        <w:t xml:space="preserve"> </w:t>
      </w:r>
      <w:r w:rsidRPr="007C3B41">
        <w:t>needs,</w:t>
      </w:r>
      <w:r w:rsidRPr="007C3B41">
        <w:rPr>
          <w:spacing w:val="53"/>
        </w:rPr>
        <w:t xml:space="preserve"> </w:t>
      </w:r>
      <w:r w:rsidRPr="007C3B41">
        <w:t>especially</w:t>
      </w:r>
      <w:r w:rsidRPr="007C3B41">
        <w:rPr>
          <w:spacing w:val="52"/>
        </w:rPr>
        <w:t xml:space="preserve"> </w:t>
      </w:r>
      <w:r w:rsidRPr="007C3B41">
        <w:rPr>
          <w:spacing w:val="-1"/>
        </w:rPr>
        <w:t>those</w:t>
      </w:r>
      <w:r w:rsidRPr="007C3B41">
        <w:rPr>
          <w:spacing w:val="52"/>
        </w:rPr>
        <w:t xml:space="preserve"> </w:t>
      </w:r>
      <w:r w:rsidRPr="007C3B41">
        <w:t>of</w:t>
      </w:r>
      <w:r w:rsidRPr="007C3B41">
        <w:rPr>
          <w:spacing w:val="52"/>
        </w:rPr>
        <w:t xml:space="preserve"> </w:t>
      </w:r>
      <w:r w:rsidRPr="007C3B41">
        <w:t>older</w:t>
      </w:r>
      <w:r w:rsidRPr="007C3B41">
        <w:rPr>
          <w:spacing w:val="52"/>
        </w:rPr>
        <w:t xml:space="preserve"> </w:t>
      </w:r>
      <w:r w:rsidRPr="007C3B41">
        <w:t>adults,</w:t>
      </w:r>
      <w:r w:rsidRPr="007C3B41">
        <w:rPr>
          <w:spacing w:val="52"/>
        </w:rPr>
        <w:t xml:space="preserve"> </w:t>
      </w:r>
      <w:r w:rsidRPr="007C3B41">
        <w:rPr>
          <w:spacing w:val="-1"/>
        </w:rPr>
        <w:t>people</w:t>
      </w:r>
      <w:r w:rsidRPr="007C3B41">
        <w:rPr>
          <w:spacing w:val="52"/>
        </w:rPr>
        <w:t xml:space="preserve"> </w:t>
      </w:r>
      <w:r w:rsidRPr="007C3B41">
        <w:t>with</w:t>
      </w:r>
      <w:r w:rsidRPr="007C3B41">
        <w:rPr>
          <w:spacing w:val="25"/>
        </w:rPr>
        <w:t xml:space="preserve"> </w:t>
      </w:r>
      <w:r w:rsidRPr="007C3B41">
        <w:t>disabilities,</w:t>
      </w:r>
      <w:r w:rsidRPr="007C3B41">
        <w:rPr>
          <w:spacing w:val="26"/>
        </w:rPr>
        <w:t xml:space="preserve"> </w:t>
      </w:r>
      <w:r w:rsidRPr="007C3B41">
        <w:rPr>
          <w:spacing w:val="-1"/>
        </w:rPr>
        <w:t>and</w:t>
      </w:r>
      <w:r w:rsidRPr="007C3B41">
        <w:rPr>
          <w:spacing w:val="28"/>
        </w:rPr>
        <w:t xml:space="preserve"> </w:t>
      </w:r>
      <w:r w:rsidRPr="007C3B41">
        <w:rPr>
          <w:spacing w:val="-1"/>
        </w:rPr>
        <w:t>people</w:t>
      </w:r>
      <w:r w:rsidRPr="007C3B41">
        <w:rPr>
          <w:spacing w:val="27"/>
        </w:rPr>
        <w:t xml:space="preserve"> </w:t>
      </w:r>
      <w:r w:rsidRPr="007C3B41">
        <w:rPr>
          <w:spacing w:val="-1"/>
        </w:rPr>
        <w:t>with</w:t>
      </w:r>
      <w:r w:rsidRPr="007C3B41">
        <w:rPr>
          <w:spacing w:val="28"/>
        </w:rPr>
        <w:t xml:space="preserve"> </w:t>
      </w:r>
      <w:r w:rsidRPr="007C3B41">
        <w:rPr>
          <w:spacing w:val="-1"/>
        </w:rPr>
        <w:t>lower</w:t>
      </w:r>
      <w:r w:rsidRPr="007C3B41">
        <w:rPr>
          <w:spacing w:val="28"/>
        </w:rPr>
        <w:t xml:space="preserve"> </w:t>
      </w:r>
      <w:r w:rsidRPr="007C3B41">
        <w:rPr>
          <w:spacing w:val="-1"/>
        </w:rPr>
        <w:t>incomes.</w:t>
      </w:r>
      <w:r w:rsidRPr="007C3B41">
        <w:rPr>
          <w:spacing w:val="27"/>
        </w:rPr>
        <w:t xml:space="preserve"> </w:t>
      </w:r>
      <w:r w:rsidRPr="007C3B41">
        <w:t>They</w:t>
      </w:r>
      <w:r w:rsidRPr="007C3B41">
        <w:rPr>
          <w:spacing w:val="28"/>
        </w:rPr>
        <w:t xml:space="preserve"> </w:t>
      </w:r>
      <w:r w:rsidRPr="007C3B41">
        <w:t>are</w:t>
      </w:r>
      <w:r w:rsidRPr="007C3B41">
        <w:rPr>
          <w:spacing w:val="27"/>
        </w:rPr>
        <w:t xml:space="preserve"> </w:t>
      </w:r>
      <w:r w:rsidRPr="007C3B41">
        <w:t>also</w:t>
      </w:r>
      <w:r w:rsidRPr="007C3B41">
        <w:rPr>
          <w:spacing w:val="28"/>
        </w:rPr>
        <w:t xml:space="preserve"> </w:t>
      </w:r>
      <w:r w:rsidRPr="007C3B41">
        <w:t>charged</w:t>
      </w:r>
      <w:r w:rsidRPr="007C3B41">
        <w:rPr>
          <w:spacing w:val="28"/>
        </w:rPr>
        <w:t xml:space="preserve"> </w:t>
      </w:r>
      <w:r w:rsidRPr="007C3B41">
        <w:t>with</w:t>
      </w:r>
      <w:r w:rsidRPr="007C3B41">
        <w:rPr>
          <w:spacing w:val="21"/>
        </w:rPr>
        <w:t xml:space="preserve"> </w:t>
      </w:r>
      <w:r w:rsidRPr="007C3B41">
        <w:rPr>
          <w:spacing w:val="-1"/>
        </w:rPr>
        <w:t>updating</w:t>
      </w:r>
      <w:r w:rsidRPr="007C3B41">
        <w:rPr>
          <w:spacing w:val="27"/>
        </w:rPr>
        <w:t xml:space="preserve"> </w:t>
      </w:r>
      <w:r w:rsidRPr="007C3B41">
        <w:rPr>
          <w:spacing w:val="-1"/>
        </w:rPr>
        <w:t>the</w:t>
      </w:r>
      <w:r w:rsidRPr="007C3B41">
        <w:rPr>
          <w:spacing w:val="27"/>
        </w:rPr>
        <w:t xml:space="preserve"> </w:t>
      </w:r>
      <w:r w:rsidRPr="007C3B41">
        <w:rPr>
          <w:spacing w:val="-1"/>
        </w:rPr>
        <w:t>Coordinated</w:t>
      </w:r>
      <w:r w:rsidRPr="007C3B41">
        <w:rPr>
          <w:spacing w:val="27"/>
        </w:rPr>
        <w:t xml:space="preserve"> </w:t>
      </w:r>
      <w:r w:rsidRPr="007C3B41">
        <w:t>Transportation</w:t>
      </w:r>
      <w:r w:rsidRPr="007C3B41">
        <w:rPr>
          <w:spacing w:val="26"/>
        </w:rPr>
        <w:t xml:space="preserve"> </w:t>
      </w:r>
      <w:r w:rsidRPr="007C3B41">
        <w:rPr>
          <w:spacing w:val="-1"/>
        </w:rPr>
        <w:t>Plans</w:t>
      </w:r>
      <w:r w:rsidRPr="007C3B41">
        <w:rPr>
          <w:spacing w:val="28"/>
        </w:rPr>
        <w:t xml:space="preserve"> </w:t>
      </w:r>
      <w:r w:rsidRPr="007C3B41">
        <w:rPr>
          <w:spacing w:val="-1"/>
        </w:rPr>
        <w:t>as</w:t>
      </w:r>
      <w:r w:rsidRPr="007C3B41">
        <w:rPr>
          <w:spacing w:val="27"/>
        </w:rPr>
        <w:t xml:space="preserve"> </w:t>
      </w:r>
      <w:r w:rsidRPr="007C3B41">
        <w:rPr>
          <w:spacing w:val="-1"/>
        </w:rPr>
        <w:t>needed,</w:t>
      </w:r>
      <w:r w:rsidRPr="007C3B41">
        <w:rPr>
          <w:spacing w:val="27"/>
        </w:rPr>
        <w:t xml:space="preserve"> </w:t>
      </w:r>
      <w:r w:rsidRPr="007C3B41">
        <w:rPr>
          <w:spacing w:val="-1"/>
        </w:rPr>
        <w:t>but</w:t>
      </w:r>
      <w:r w:rsidRPr="007C3B41">
        <w:rPr>
          <w:spacing w:val="27"/>
        </w:rPr>
        <w:t xml:space="preserve"> </w:t>
      </w:r>
      <w:r w:rsidRPr="007C3B41">
        <w:rPr>
          <w:spacing w:val="-1"/>
        </w:rPr>
        <w:t>at</w:t>
      </w:r>
      <w:r w:rsidRPr="007C3B41">
        <w:rPr>
          <w:spacing w:val="26"/>
        </w:rPr>
        <w:t xml:space="preserve"> </w:t>
      </w:r>
      <w:r w:rsidRPr="007C3B41">
        <w:t>a</w:t>
      </w:r>
      <w:r w:rsidRPr="007C3B41">
        <w:rPr>
          <w:spacing w:val="29"/>
        </w:rPr>
        <w:t xml:space="preserve"> </w:t>
      </w:r>
      <w:r w:rsidRPr="007C3B41">
        <w:t>minimum</w:t>
      </w:r>
      <w:r w:rsidRPr="007C3B41">
        <w:rPr>
          <w:spacing w:val="1"/>
        </w:rPr>
        <w:t xml:space="preserve"> </w:t>
      </w:r>
      <w:r w:rsidRPr="007C3B41">
        <w:t>of</w:t>
      </w:r>
      <w:r w:rsidRPr="007C3B41">
        <w:rPr>
          <w:spacing w:val="2"/>
        </w:rPr>
        <w:t xml:space="preserve"> </w:t>
      </w:r>
      <w:r w:rsidRPr="007C3B41">
        <w:t>every</w:t>
      </w:r>
      <w:r w:rsidRPr="007C3B41">
        <w:rPr>
          <w:spacing w:val="2"/>
        </w:rPr>
        <w:t xml:space="preserve"> </w:t>
      </w:r>
      <w:r w:rsidRPr="007C3B41">
        <w:rPr>
          <w:spacing w:val="-1"/>
        </w:rPr>
        <w:t>three</w:t>
      </w:r>
      <w:r w:rsidRPr="007C3B41">
        <w:rPr>
          <w:spacing w:val="2"/>
        </w:rPr>
        <w:t xml:space="preserve"> </w:t>
      </w:r>
      <w:r w:rsidRPr="007C3B41">
        <w:t>years.</w:t>
      </w:r>
      <w:r w:rsidRPr="007C3B41">
        <w:rPr>
          <w:spacing w:val="1"/>
        </w:rPr>
        <w:t xml:space="preserve"> </w:t>
      </w:r>
      <w:r w:rsidRPr="007C3B41">
        <w:t>The</w:t>
      </w:r>
      <w:r w:rsidRPr="007C3B41">
        <w:rPr>
          <w:spacing w:val="1"/>
        </w:rPr>
        <w:t xml:space="preserve"> </w:t>
      </w:r>
      <w:r w:rsidRPr="007C3B41">
        <w:t>state-level</w:t>
      </w:r>
      <w:r w:rsidRPr="007C3B41">
        <w:rPr>
          <w:spacing w:val="2"/>
        </w:rPr>
        <w:t xml:space="preserve"> </w:t>
      </w:r>
      <w:r w:rsidRPr="007C3B41">
        <w:t>Maryland</w:t>
      </w:r>
      <w:r w:rsidRPr="007C3B41">
        <w:rPr>
          <w:spacing w:val="1"/>
        </w:rPr>
        <w:t xml:space="preserve"> </w:t>
      </w:r>
      <w:r w:rsidRPr="007C3B41">
        <w:t>Coordinated</w:t>
      </w:r>
      <w:r w:rsidRPr="007C3B41">
        <w:rPr>
          <w:spacing w:val="22"/>
          <w:w w:val="99"/>
        </w:rPr>
        <w:t xml:space="preserve"> </w:t>
      </w:r>
      <w:r w:rsidRPr="007C3B41">
        <w:t>Public</w:t>
      </w:r>
      <w:r w:rsidRPr="007C3B41">
        <w:rPr>
          <w:spacing w:val="1"/>
        </w:rPr>
        <w:t xml:space="preserve"> </w:t>
      </w:r>
      <w:r w:rsidRPr="007C3B41">
        <w:t>Transit-Human</w:t>
      </w:r>
      <w:r w:rsidRPr="007C3B41">
        <w:rPr>
          <w:spacing w:val="1"/>
        </w:rPr>
        <w:t xml:space="preserve"> </w:t>
      </w:r>
      <w:r w:rsidRPr="007C3B41">
        <w:t>Services</w:t>
      </w:r>
      <w:r w:rsidRPr="007C3B41">
        <w:rPr>
          <w:spacing w:val="1"/>
        </w:rPr>
        <w:t xml:space="preserve"> </w:t>
      </w:r>
      <w:r w:rsidRPr="007C3B41">
        <w:t>Transportation Plan</w:t>
      </w:r>
      <w:r w:rsidRPr="007C3B41">
        <w:rPr>
          <w:spacing w:val="2"/>
        </w:rPr>
        <w:t xml:space="preserve"> </w:t>
      </w:r>
      <w:r w:rsidRPr="007C3B41">
        <w:t>(the</w:t>
      </w:r>
      <w:r w:rsidRPr="007C3B41">
        <w:rPr>
          <w:spacing w:val="2"/>
        </w:rPr>
        <w:t xml:space="preserve"> </w:t>
      </w:r>
      <w:r w:rsidRPr="007C3B41">
        <w:t>State</w:t>
      </w:r>
      <w:r w:rsidRPr="007C3B41">
        <w:rPr>
          <w:spacing w:val="1"/>
        </w:rPr>
        <w:t xml:space="preserve"> </w:t>
      </w:r>
      <w:r w:rsidRPr="007C3B41">
        <w:t>Plan)</w:t>
      </w:r>
      <w:r w:rsidRPr="007C3B41">
        <w:rPr>
          <w:spacing w:val="2"/>
        </w:rPr>
        <w:t xml:space="preserve"> </w:t>
      </w:r>
      <w:r w:rsidRPr="007C3B41">
        <w:t>is</w:t>
      </w:r>
      <w:r w:rsidRPr="007C3B41">
        <w:rPr>
          <w:w w:val="99"/>
        </w:rPr>
        <w:t xml:space="preserve"> </w:t>
      </w:r>
      <w:r w:rsidRPr="007C3B41">
        <w:t>updated</w:t>
      </w:r>
      <w:r w:rsidRPr="007C3B41">
        <w:rPr>
          <w:spacing w:val="2"/>
        </w:rPr>
        <w:t xml:space="preserve"> </w:t>
      </w:r>
      <w:r w:rsidRPr="007C3B41">
        <w:t>every</w:t>
      </w:r>
      <w:r w:rsidRPr="007C3B41">
        <w:rPr>
          <w:spacing w:val="3"/>
        </w:rPr>
        <w:t xml:space="preserve"> </w:t>
      </w:r>
      <w:r w:rsidRPr="007C3B41">
        <w:t>four</w:t>
      </w:r>
      <w:r w:rsidRPr="007C3B41">
        <w:rPr>
          <w:spacing w:val="2"/>
        </w:rPr>
        <w:t xml:space="preserve"> </w:t>
      </w:r>
      <w:r w:rsidRPr="007C3B41">
        <w:rPr>
          <w:spacing w:val="-1"/>
        </w:rPr>
        <w:t>years</w:t>
      </w:r>
      <w:r w:rsidRPr="007C3B41">
        <w:rPr>
          <w:spacing w:val="3"/>
        </w:rPr>
        <w:t xml:space="preserve"> </w:t>
      </w:r>
      <w:r w:rsidRPr="007C3B41">
        <w:rPr>
          <w:spacing w:val="-1"/>
        </w:rPr>
        <w:t>by</w:t>
      </w:r>
      <w:r w:rsidRPr="007C3B41">
        <w:rPr>
          <w:spacing w:val="2"/>
        </w:rPr>
        <w:t xml:space="preserve"> </w:t>
      </w:r>
      <w:r w:rsidRPr="007C3B41">
        <w:rPr>
          <w:spacing w:val="-1"/>
        </w:rPr>
        <w:t>the</w:t>
      </w:r>
      <w:r w:rsidRPr="007C3B41">
        <w:rPr>
          <w:spacing w:val="3"/>
        </w:rPr>
        <w:t xml:space="preserve"> </w:t>
      </w:r>
      <w:r w:rsidRPr="007C3B41">
        <w:rPr>
          <w:spacing w:val="-1"/>
        </w:rPr>
        <w:t>MTA/OLTS</w:t>
      </w:r>
      <w:r w:rsidRPr="007C3B41">
        <w:rPr>
          <w:spacing w:val="2"/>
        </w:rPr>
        <w:t xml:space="preserve"> </w:t>
      </w:r>
      <w:r w:rsidRPr="007C3B41">
        <w:rPr>
          <w:spacing w:val="-1"/>
        </w:rPr>
        <w:t>working</w:t>
      </w:r>
      <w:r w:rsidRPr="007C3B41">
        <w:rPr>
          <w:spacing w:val="3"/>
        </w:rPr>
        <w:t xml:space="preserve"> </w:t>
      </w:r>
      <w:r w:rsidRPr="007C3B41">
        <w:rPr>
          <w:spacing w:val="-1"/>
        </w:rPr>
        <w:t>in</w:t>
      </w:r>
      <w:r w:rsidRPr="007C3B41">
        <w:rPr>
          <w:spacing w:val="2"/>
        </w:rPr>
        <w:t xml:space="preserve"> </w:t>
      </w:r>
      <w:r w:rsidRPr="007C3B41">
        <w:rPr>
          <w:spacing w:val="-1"/>
        </w:rPr>
        <w:t>conjunction</w:t>
      </w:r>
      <w:r w:rsidRPr="007C3B41">
        <w:rPr>
          <w:spacing w:val="2"/>
        </w:rPr>
        <w:t xml:space="preserve"> </w:t>
      </w:r>
      <w:r w:rsidRPr="007C3B41">
        <w:rPr>
          <w:spacing w:val="-1"/>
        </w:rPr>
        <w:t>with</w:t>
      </w:r>
      <w:r w:rsidRPr="007C3B41">
        <w:rPr>
          <w:spacing w:val="20"/>
        </w:rPr>
        <w:t xml:space="preserve"> </w:t>
      </w:r>
      <w:r w:rsidRPr="007C3B41">
        <w:rPr>
          <w:spacing w:val="-1"/>
        </w:rPr>
        <w:t>the</w:t>
      </w:r>
      <w:r w:rsidRPr="007C3B41">
        <w:rPr>
          <w:spacing w:val="25"/>
        </w:rPr>
        <w:t xml:space="preserve"> </w:t>
      </w:r>
      <w:r w:rsidRPr="007C3B41">
        <w:t>SCCHST</w:t>
      </w:r>
      <w:r w:rsidRPr="007C3B41">
        <w:rPr>
          <w:spacing w:val="25"/>
        </w:rPr>
        <w:t xml:space="preserve"> </w:t>
      </w:r>
      <w:r w:rsidRPr="007C3B41">
        <w:t>and</w:t>
      </w:r>
      <w:r w:rsidRPr="007C3B41">
        <w:rPr>
          <w:spacing w:val="25"/>
        </w:rPr>
        <w:t xml:space="preserve"> </w:t>
      </w:r>
      <w:r w:rsidRPr="007C3B41">
        <w:t>a</w:t>
      </w:r>
      <w:r w:rsidRPr="007C3B41">
        <w:rPr>
          <w:spacing w:val="26"/>
        </w:rPr>
        <w:t xml:space="preserve"> </w:t>
      </w:r>
      <w:r w:rsidRPr="007C3B41">
        <w:t>State</w:t>
      </w:r>
      <w:r w:rsidRPr="007C3B41">
        <w:rPr>
          <w:spacing w:val="25"/>
        </w:rPr>
        <w:t xml:space="preserve"> </w:t>
      </w:r>
      <w:r w:rsidRPr="007C3B41">
        <w:t>Coordinated</w:t>
      </w:r>
      <w:r w:rsidRPr="007C3B41">
        <w:rPr>
          <w:spacing w:val="25"/>
        </w:rPr>
        <w:t xml:space="preserve"> </w:t>
      </w:r>
      <w:r w:rsidRPr="007C3B41">
        <w:rPr>
          <w:spacing w:val="-1"/>
        </w:rPr>
        <w:t>Planning</w:t>
      </w:r>
      <w:r w:rsidRPr="007C3B41">
        <w:rPr>
          <w:spacing w:val="24"/>
        </w:rPr>
        <w:t xml:space="preserve"> </w:t>
      </w:r>
      <w:r w:rsidRPr="007C3B41">
        <w:rPr>
          <w:spacing w:val="-1"/>
        </w:rPr>
        <w:t>Committee</w:t>
      </w:r>
      <w:r w:rsidRPr="007C3B41">
        <w:rPr>
          <w:spacing w:val="25"/>
        </w:rPr>
        <w:t xml:space="preserve"> </w:t>
      </w:r>
      <w:r w:rsidRPr="007C3B41">
        <w:rPr>
          <w:spacing w:val="-1"/>
        </w:rPr>
        <w:t>that</w:t>
      </w:r>
      <w:r w:rsidRPr="007C3B41">
        <w:rPr>
          <w:spacing w:val="26"/>
        </w:rPr>
        <w:t xml:space="preserve"> </w:t>
      </w:r>
      <w:r w:rsidRPr="007C3B41">
        <w:rPr>
          <w:spacing w:val="-1"/>
        </w:rPr>
        <w:t>includes</w:t>
      </w:r>
      <w:r w:rsidRPr="007C3B41">
        <w:rPr>
          <w:spacing w:val="27"/>
          <w:w w:val="99"/>
        </w:rPr>
        <w:t xml:space="preserve"> </w:t>
      </w:r>
      <w:r w:rsidRPr="007C3B41">
        <w:t>representatives</w:t>
      </w:r>
      <w:r w:rsidRPr="007C3B41">
        <w:rPr>
          <w:spacing w:val="-3"/>
        </w:rPr>
        <w:t xml:space="preserve"> </w:t>
      </w:r>
      <w:r w:rsidRPr="007C3B41">
        <w:t>from</w:t>
      </w:r>
      <w:r w:rsidRPr="007C3B41">
        <w:rPr>
          <w:spacing w:val="-3"/>
        </w:rPr>
        <w:t xml:space="preserve"> </w:t>
      </w:r>
      <w:r w:rsidRPr="007C3B41">
        <w:t>each</w:t>
      </w:r>
      <w:r w:rsidRPr="007C3B41">
        <w:rPr>
          <w:spacing w:val="-3"/>
        </w:rPr>
        <w:t xml:space="preserve"> </w:t>
      </w:r>
      <w:r w:rsidRPr="007C3B41">
        <w:t>of</w:t>
      </w:r>
      <w:r w:rsidRPr="007C3B41">
        <w:rPr>
          <w:spacing w:val="-4"/>
        </w:rPr>
        <w:t xml:space="preserve"> </w:t>
      </w:r>
      <w:r w:rsidRPr="007C3B41">
        <w:rPr>
          <w:spacing w:val="-1"/>
        </w:rPr>
        <w:t>the</w:t>
      </w:r>
      <w:r w:rsidRPr="007C3B41">
        <w:rPr>
          <w:spacing w:val="-4"/>
        </w:rPr>
        <w:t xml:space="preserve"> </w:t>
      </w:r>
      <w:r w:rsidRPr="007C3B41">
        <w:t>five</w:t>
      </w:r>
      <w:r w:rsidRPr="007C3B41">
        <w:rPr>
          <w:spacing w:val="-3"/>
        </w:rPr>
        <w:t xml:space="preserve"> </w:t>
      </w:r>
      <w:r w:rsidRPr="007C3B41">
        <w:t>regional</w:t>
      </w:r>
      <w:r w:rsidRPr="007C3B41">
        <w:rPr>
          <w:spacing w:val="-3"/>
        </w:rPr>
        <w:t xml:space="preserve"> </w:t>
      </w:r>
      <w:r w:rsidRPr="007C3B41">
        <w:t>planning</w:t>
      </w:r>
      <w:r w:rsidRPr="007C3B41">
        <w:rPr>
          <w:spacing w:val="-2"/>
        </w:rPr>
        <w:t xml:space="preserve"> </w:t>
      </w:r>
      <w:r w:rsidRPr="007C3B41">
        <w:t>efforts.</w:t>
      </w:r>
    </w:p>
    <w:p w14:paraId="7366B0DE" w14:textId="77777777" w:rsidR="00B4080D" w:rsidRPr="007C3B41" w:rsidRDefault="00B4080D">
      <w:pPr>
        <w:pStyle w:val="BodyText"/>
        <w:kinsoku w:val="0"/>
        <w:overflowPunct w:val="0"/>
        <w:spacing w:before="12"/>
        <w:ind w:left="0"/>
      </w:pPr>
    </w:p>
    <w:p w14:paraId="459C25F1" w14:textId="1A3A7209" w:rsidR="00B4080D" w:rsidRPr="007C3B41" w:rsidRDefault="00B4080D">
      <w:pPr>
        <w:pStyle w:val="BodyText"/>
        <w:kinsoku w:val="0"/>
        <w:overflowPunct w:val="0"/>
        <w:ind w:left="1599" w:right="256"/>
        <w:jc w:val="both"/>
      </w:pPr>
      <w:r w:rsidRPr="007C3B41">
        <w:t>The</w:t>
      </w:r>
      <w:r w:rsidRPr="007C3B41">
        <w:rPr>
          <w:spacing w:val="19"/>
        </w:rPr>
        <w:t xml:space="preserve"> </w:t>
      </w:r>
      <w:r w:rsidRPr="007C3B41">
        <w:t>Annual</w:t>
      </w:r>
      <w:r w:rsidRPr="007C3B41">
        <w:rPr>
          <w:spacing w:val="19"/>
        </w:rPr>
        <w:t xml:space="preserve"> </w:t>
      </w:r>
      <w:r w:rsidRPr="007C3B41">
        <w:t>Transportation</w:t>
      </w:r>
      <w:r w:rsidRPr="007C3B41">
        <w:rPr>
          <w:spacing w:val="19"/>
        </w:rPr>
        <w:t xml:space="preserve"> </w:t>
      </w:r>
      <w:r w:rsidRPr="007C3B41">
        <w:t>Plan</w:t>
      </w:r>
      <w:r w:rsidRPr="007C3B41">
        <w:rPr>
          <w:spacing w:val="20"/>
        </w:rPr>
        <w:t xml:space="preserve"> </w:t>
      </w:r>
      <w:r w:rsidRPr="007C3B41">
        <w:t>(ATP),</w:t>
      </w:r>
      <w:r w:rsidRPr="007C3B41">
        <w:rPr>
          <w:spacing w:val="20"/>
        </w:rPr>
        <w:t xml:space="preserve"> </w:t>
      </w:r>
      <w:r w:rsidRPr="007C3B41">
        <w:t>which</w:t>
      </w:r>
      <w:r w:rsidRPr="007C3B41">
        <w:rPr>
          <w:spacing w:val="20"/>
        </w:rPr>
        <w:t xml:space="preserve"> </w:t>
      </w:r>
      <w:r w:rsidRPr="007C3B41">
        <w:t>serves</w:t>
      </w:r>
      <w:r w:rsidRPr="007C3B41">
        <w:rPr>
          <w:spacing w:val="20"/>
        </w:rPr>
        <w:t xml:space="preserve"> </w:t>
      </w:r>
      <w:r w:rsidRPr="007C3B41">
        <w:rPr>
          <w:spacing w:val="-1"/>
        </w:rPr>
        <w:t>as</w:t>
      </w:r>
      <w:r w:rsidRPr="007C3B41">
        <w:rPr>
          <w:spacing w:val="20"/>
        </w:rPr>
        <w:t xml:space="preserve"> </w:t>
      </w:r>
      <w:r w:rsidRPr="007C3B41">
        <w:rPr>
          <w:spacing w:val="-1"/>
        </w:rPr>
        <w:t>the</w:t>
      </w:r>
      <w:r w:rsidRPr="007C3B41">
        <w:rPr>
          <w:spacing w:val="20"/>
        </w:rPr>
        <w:t xml:space="preserve"> </w:t>
      </w:r>
      <w:r w:rsidRPr="007C3B41">
        <w:t>subrecipient</w:t>
      </w:r>
      <w:r w:rsidRPr="007C3B41">
        <w:rPr>
          <w:spacing w:val="21"/>
        </w:rPr>
        <w:t xml:space="preserve"> </w:t>
      </w:r>
      <w:r w:rsidRPr="007C3B41">
        <w:t>application</w:t>
      </w:r>
      <w:r w:rsidRPr="007C3B41">
        <w:rPr>
          <w:spacing w:val="34"/>
        </w:rPr>
        <w:t xml:space="preserve"> </w:t>
      </w:r>
      <w:r w:rsidRPr="007C3B41">
        <w:t>for</w:t>
      </w:r>
      <w:r w:rsidRPr="007C3B41">
        <w:rPr>
          <w:spacing w:val="35"/>
        </w:rPr>
        <w:t xml:space="preserve"> </w:t>
      </w:r>
      <w:r w:rsidRPr="007C3B41">
        <w:t>Section</w:t>
      </w:r>
      <w:r w:rsidRPr="007C3B41">
        <w:rPr>
          <w:spacing w:val="34"/>
        </w:rPr>
        <w:t xml:space="preserve"> </w:t>
      </w:r>
      <w:r w:rsidRPr="007C3B41">
        <w:t>5311</w:t>
      </w:r>
      <w:r w:rsidRPr="007C3B41">
        <w:rPr>
          <w:spacing w:val="35"/>
        </w:rPr>
        <w:t xml:space="preserve"> </w:t>
      </w:r>
      <w:r w:rsidRPr="007C3B41">
        <w:t>as</w:t>
      </w:r>
      <w:r w:rsidRPr="007C3B41">
        <w:rPr>
          <w:spacing w:val="35"/>
        </w:rPr>
        <w:t xml:space="preserve"> </w:t>
      </w:r>
      <w:r w:rsidRPr="007C3B41">
        <w:t>well</w:t>
      </w:r>
      <w:r w:rsidRPr="007C3B41">
        <w:rPr>
          <w:spacing w:val="34"/>
        </w:rPr>
        <w:t xml:space="preserve"> </w:t>
      </w:r>
      <w:r w:rsidRPr="007C3B41">
        <w:t>as</w:t>
      </w:r>
      <w:r w:rsidRPr="007C3B41">
        <w:rPr>
          <w:spacing w:val="35"/>
        </w:rPr>
        <w:t xml:space="preserve"> </w:t>
      </w:r>
      <w:r w:rsidRPr="007C3B41">
        <w:t>other</w:t>
      </w:r>
      <w:r w:rsidRPr="007C3B41">
        <w:rPr>
          <w:spacing w:val="35"/>
        </w:rPr>
        <w:t xml:space="preserve"> </w:t>
      </w:r>
      <w:r w:rsidR="00E404CF" w:rsidRPr="007C3B41">
        <w:rPr>
          <w:spacing w:val="-1"/>
        </w:rPr>
        <w:t>Federal</w:t>
      </w:r>
      <w:r w:rsidR="00E404CF" w:rsidRPr="007C3B41">
        <w:rPr>
          <w:spacing w:val="35"/>
        </w:rPr>
        <w:t xml:space="preserve"> </w:t>
      </w:r>
      <w:r w:rsidRPr="007C3B41">
        <w:t>and</w:t>
      </w:r>
      <w:r w:rsidRPr="007C3B41">
        <w:rPr>
          <w:spacing w:val="35"/>
        </w:rPr>
        <w:t xml:space="preserve"> </w:t>
      </w:r>
      <w:r w:rsidRPr="007C3B41">
        <w:t>State</w:t>
      </w:r>
      <w:r w:rsidRPr="007C3B41">
        <w:rPr>
          <w:spacing w:val="34"/>
        </w:rPr>
        <w:t xml:space="preserve"> </w:t>
      </w:r>
      <w:r w:rsidRPr="007C3B41">
        <w:t>funding</w:t>
      </w:r>
      <w:r w:rsidRPr="007C3B41">
        <w:rPr>
          <w:spacing w:val="34"/>
        </w:rPr>
        <w:t xml:space="preserve"> </w:t>
      </w:r>
      <w:r w:rsidRPr="007C3B41">
        <w:t>for</w:t>
      </w:r>
      <w:r w:rsidRPr="007C3B41">
        <w:rPr>
          <w:spacing w:val="21"/>
          <w:w w:val="99"/>
        </w:rPr>
        <w:t xml:space="preserve"> </w:t>
      </w:r>
      <w:r w:rsidRPr="007C3B41">
        <w:rPr>
          <w:spacing w:val="-1"/>
        </w:rPr>
        <w:t>public</w:t>
      </w:r>
      <w:r w:rsidRPr="007C3B41">
        <w:rPr>
          <w:spacing w:val="22"/>
        </w:rPr>
        <w:t xml:space="preserve"> </w:t>
      </w:r>
      <w:r w:rsidRPr="007C3B41">
        <w:rPr>
          <w:spacing w:val="-1"/>
        </w:rPr>
        <w:t>transportation</w:t>
      </w:r>
      <w:r w:rsidRPr="007C3B41">
        <w:rPr>
          <w:spacing w:val="24"/>
        </w:rPr>
        <w:t xml:space="preserve"> </w:t>
      </w:r>
      <w:r w:rsidRPr="007C3B41">
        <w:t>funding,</w:t>
      </w:r>
      <w:r w:rsidRPr="007C3B41">
        <w:rPr>
          <w:spacing w:val="22"/>
        </w:rPr>
        <w:t xml:space="preserve"> </w:t>
      </w:r>
      <w:r w:rsidRPr="007C3B41">
        <w:rPr>
          <w:spacing w:val="-1"/>
        </w:rPr>
        <w:t>encourages</w:t>
      </w:r>
      <w:r w:rsidRPr="007C3B41">
        <w:rPr>
          <w:spacing w:val="23"/>
        </w:rPr>
        <w:t xml:space="preserve"> </w:t>
      </w:r>
      <w:r w:rsidRPr="007C3B41">
        <w:t>coordination</w:t>
      </w:r>
      <w:r w:rsidRPr="007C3B41">
        <w:rPr>
          <w:spacing w:val="22"/>
        </w:rPr>
        <w:t xml:space="preserve"> </w:t>
      </w:r>
      <w:r w:rsidRPr="007C3B41">
        <w:t>of</w:t>
      </w:r>
      <w:r w:rsidRPr="007C3B41">
        <w:rPr>
          <w:spacing w:val="22"/>
        </w:rPr>
        <w:t xml:space="preserve"> </w:t>
      </w:r>
      <w:r w:rsidRPr="007C3B41">
        <w:rPr>
          <w:spacing w:val="-1"/>
        </w:rPr>
        <w:t>programs</w:t>
      </w:r>
      <w:r w:rsidRPr="007C3B41">
        <w:rPr>
          <w:spacing w:val="23"/>
        </w:rPr>
        <w:t xml:space="preserve"> </w:t>
      </w:r>
      <w:r w:rsidRPr="007C3B41">
        <w:rPr>
          <w:spacing w:val="-1"/>
        </w:rPr>
        <w:t>and</w:t>
      </w:r>
      <w:r w:rsidRPr="007C3B41">
        <w:rPr>
          <w:spacing w:val="26"/>
          <w:w w:val="99"/>
        </w:rPr>
        <w:t xml:space="preserve"> </w:t>
      </w:r>
      <w:r w:rsidRPr="007C3B41">
        <w:t>services.</w:t>
      </w:r>
      <w:r w:rsidRPr="007C3B41">
        <w:rPr>
          <w:spacing w:val="56"/>
        </w:rPr>
        <w:t xml:space="preserve"> </w:t>
      </w:r>
      <w:r w:rsidRPr="007C3B41">
        <w:t>Applicants</w:t>
      </w:r>
      <w:r w:rsidRPr="007C3B41">
        <w:rPr>
          <w:spacing w:val="59"/>
        </w:rPr>
        <w:t xml:space="preserve"> </w:t>
      </w:r>
      <w:r w:rsidRPr="007C3B41">
        <w:t>must</w:t>
      </w:r>
      <w:r w:rsidRPr="007C3B41">
        <w:rPr>
          <w:spacing w:val="58"/>
        </w:rPr>
        <w:t xml:space="preserve"> </w:t>
      </w:r>
      <w:r w:rsidRPr="007C3B41">
        <w:t>submit</w:t>
      </w:r>
      <w:r w:rsidRPr="007C3B41">
        <w:rPr>
          <w:spacing w:val="58"/>
        </w:rPr>
        <w:t xml:space="preserve"> </w:t>
      </w:r>
      <w:r w:rsidRPr="007C3B41">
        <w:t>substantial</w:t>
      </w:r>
      <w:r w:rsidRPr="007C3B41">
        <w:rPr>
          <w:spacing w:val="58"/>
        </w:rPr>
        <w:t xml:space="preserve"> </w:t>
      </w:r>
      <w:r w:rsidRPr="007C3B41">
        <w:rPr>
          <w:spacing w:val="-1"/>
        </w:rPr>
        <w:t>narrative</w:t>
      </w:r>
      <w:r w:rsidRPr="007C3B41">
        <w:rPr>
          <w:spacing w:val="59"/>
        </w:rPr>
        <w:t xml:space="preserve"> </w:t>
      </w:r>
      <w:r w:rsidRPr="007C3B41">
        <w:t>description</w:t>
      </w:r>
      <w:r w:rsidR="00C23006" w:rsidRPr="007C3B41">
        <w:t>s</w:t>
      </w:r>
      <w:r w:rsidRPr="007C3B41">
        <w:rPr>
          <w:spacing w:val="58"/>
        </w:rPr>
        <w:t xml:space="preserve"> </w:t>
      </w:r>
      <w:r w:rsidRPr="007C3B41">
        <w:rPr>
          <w:spacing w:val="-1"/>
        </w:rPr>
        <w:t>on</w:t>
      </w:r>
      <w:r w:rsidRPr="007C3B41">
        <w:rPr>
          <w:spacing w:val="21"/>
          <w:w w:val="99"/>
        </w:rPr>
        <w:t xml:space="preserve"> </w:t>
      </w:r>
      <w:r w:rsidRPr="007C3B41">
        <w:rPr>
          <w:spacing w:val="-1"/>
        </w:rPr>
        <w:t>how</w:t>
      </w:r>
      <w:r w:rsidRPr="007C3B41">
        <w:rPr>
          <w:spacing w:val="42"/>
        </w:rPr>
        <w:t xml:space="preserve"> </w:t>
      </w:r>
      <w:r w:rsidRPr="007C3B41">
        <w:rPr>
          <w:spacing w:val="-1"/>
        </w:rPr>
        <w:t>funds</w:t>
      </w:r>
      <w:r w:rsidRPr="007C3B41">
        <w:rPr>
          <w:spacing w:val="43"/>
        </w:rPr>
        <w:t xml:space="preserve"> </w:t>
      </w:r>
      <w:r w:rsidRPr="007C3B41">
        <w:t>will</w:t>
      </w:r>
      <w:r w:rsidRPr="007C3B41">
        <w:rPr>
          <w:spacing w:val="43"/>
        </w:rPr>
        <w:t xml:space="preserve"> </w:t>
      </w:r>
      <w:r w:rsidRPr="007C3B41">
        <w:rPr>
          <w:spacing w:val="-1"/>
        </w:rPr>
        <w:t>be</w:t>
      </w:r>
      <w:r w:rsidRPr="007C3B41">
        <w:rPr>
          <w:spacing w:val="43"/>
        </w:rPr>
        <w:t xml:space="preserve"> </w:t>
      </w:r>
      <w:r w:rsidRPr="007C3B41">
        <w:rPr>
          <w:spacing w:val="-1"/>
        </w:rPr>
        <w:t>used</w:t>
      </w:r>
      <w:r w:rsidRPr="007C3B41">
        <w:rPr>
          <w:spacing w:val="42"/>
        </w:rPr>
        <w:t xml:space="preserve"> </w:t>
      </w:r>
      <w:r w:rsidRPr="007C3B41">
        <w:rPr>
          <w:spacing w:val="-1"/>
        </w:rPr>
        <w:t>in</w:t>
      </w:r>
      <w:r w:rsidRPr="007C3B41">
        <w:rPr>
          <w:spacing w:val="43"/>
        </w:rPr>
        <w:t xml:space="preserve"> </w:t>
      </w:r>
      <w:r w:rsidRPr="007C3B41">
        <w:t>a</w:t>
      </w:r>
      <w:r w:rsidRPr="007C3B41">
        <w:rPr>
          <w:spacing w:val="43"/>
        </w:rPr>
        <w:t xml:space="preserve"> </w:t>
      </w:r>
      <w:r w:rsidRPr="007C3B41">
        <w:t>coordinated</w:t>
      </w:r>
      <w:r w:rsidRPr="007C3B41">
        <w:rPr>
          <w:spacing w:val="43"/>
        </w:rPr>
        <w:t xml:space="preserve"> </w:t>
      </w:r>
      <w:r w:rsidRPr="007C3B41">
        <w:t>manner.</w:t>
      </w:r>
      <w:r w:rsidRPr="007C3B41">
        <w:rPr>
          <w:spacing w:val="26"/>
        </w:rPr>
        <w:t xml:space="preserve"> </w:t>
      </w:r>
      <w:r w:rsidRPr="007C3B41">
        <w:t>The</w:t>
      </w:r>
      <w:r w:rsidRPr="007C3B41">
        <w:rPr>
          <w:spacing w:val="43"/>
        </w:rPr>
        <w:t xml:space="preserve"> </w:t>
      </w:r>
      <w:r w:rsidRPr="007C3B41">
        <w:t>ATP</w:t>
      </w:r>
      <w:r w:rsidRPr="007C3B41">
        <w:rPr>
          <w:spacing w:val="43"/>
        </w:rPr>
        <w:t xml:space="preserve"> </w:t>
      </w:r>
      <w:r w:rsidRPr="007C3B41">
        <w:rPr>
          <w:spacing w:val="-1"/>
        </w:rPr>
        <w:t>itself</w:t>
      </w:r>
      <w:r w:rsidRPr="007C3B41">
        <w:rPr>
          <w:spacing w:val="42"/>
        </w:rPr>
        <w:t xml:space="preserve"> </w:t>
      </w:r>
      <w:r w:rsidRPr="007C3B41">
        <w:rPr>
          <w:spacing w:val="-1"/>
        </w:rPr>
        <w:t>is</w:t>
      </w:r>
      <w:r w:rsidRPr="007C3B41">
        <w:rPr>
          <w:spacing w:val="43"/>
        </w:rPr>
        <w:t xml:space="preserve"> </w:t>
      </w:r>
      <w:r w:rsidRPr="007C3B41">
        <w:t>a</w:t>
      </w:r>
      <w:r w:rsidRPr="007C3B41">
        <w:rPr>
          <w:spacing w:val="28"/>
        </w:rPr>
        <w:t xml:space="preserve"> </w:t>
      </w:r>
      <w:r w:rsidRPr="007C3B41">
        <w:t>consolidated</w:t>
      </w:r>
      <w:r w:rsidRPr="007C3B41">
        <w:rPr>
          <w:spacing w:val="6"/>
        </w:rPr>
        <w:t xml:space="preserve"> </w:t>
      </w:r>
      <w:r w:rsidRPr="007C3B41">
        <w:rPr>
          <w:spacing w:val="-1"/>
        </w:rPr>
        <w:t>subrecipient</w:t>
      </w:r>
      <w:r w:rsidRPr="007C3B41">
        <w:rPr>
          <w:spacing w:val="6"/>
        </w:rPr>
        <w:t xml:space="preserve"> </w:t>
      </w:r>
      <w:r w:rsidRPr="007C3B41">
        <w:rPr>
          <w:spacing w:val="-1"/>
        </w:rPr>
        <w:t>application</w:t>
      </w:r>
      <w:r w:rsidRPr="007C3B41">
        <w:rPr>
          <w:spacing w:val="6"/>
        </w:rPr>
        <w:t xml:space="preserve"> </w:t>
      </w:r>
      <w:r w:rsidRPr="007C3B41">
        <w:rPr>
          <w:spacing w:val="-1"/>
        </w:rPr>
        <w:t>for</w:t>
      </w:r>
      <w:r w:rsidRPr="007C3B41">
        <w:rPr>
          <w:spacing w:val="6"/>
        </w:rPr>
        <w:t xml:space="preserve"> </w:t>
      </w:r>
      <w:r w:rsidRPr="007C3B41">
        <w:rPr>
          <w:spacing w:val="-1"/>
        </w:rPr>
        <w:t>funding</w:t>
      </w:r>
      <w:r w:rsidRPr="007C3B41">
        <w:rPr>
          <w:spacing w:val="7"/>
        </w:rPr>
        <w:t xml:space="preserve"> </w:t>
      </w:r>
      <w:r w:rsidRPr="007C3B41">
        <w:rPr>
          <w:spacing w:val="-1"/>
        </w:rPr>
        <w:t>under</w:t>
      </w:r>
      <w:r w:rsidRPr="007C3B41">
        <w:rPr>
          <w:spacing w:val="7"/>
        </w:rPr>
        <w:t xml:space="preserve"> </w:t>
      </w:r>
      <w:r w:rsidRPr="007C3B41">
        <w:rPr>
          <w:spacing w:val="-1"/>
        </w:rPr>
        <w:t>FTA</w:t>
      </w:r>
      <w:r w:rsidRPr="007C3B41">
        <w:rPr>
          <w:spacing w:val="7"/>
        </w:rPr>
        <w:t xml:space="preserve"> </w:t>
      </w:r>
      <w:r w:rsidRPr="007C3B41">
        <w:t>Sections</w:t>
      </w:r>
      <w:r w:rsidRPr="007C3B41">
        <w:rPr>
          <w:spacing w:val="31"/>
          <w:w w:val="99"/>
        </w:rPr>
        <w:t xml:space="preserve"> </w:t>
      </w:r>
      <w:r w:rsidRPr="007C3B41">
        <w:rPr>
          <w:spacing w:val="-1"/>
        </w:rPr>
        <w:t>5311,</w:t>
      </w:r>
      <w:r w:rsidRPr="007C3B41">
        <w:rPr>
          <w:spacing w:val="4"/>
        </w:rPr>
        <w:t xml:space="preserve"> </w:t>
      </w:r>
      <w:r w:rsidRPr="007C3B41">
        <w:rPr>
          <w:spacing w:val="-1"/>
        </w:rPr>
        <w:t>5307</w:t>
      </w:r>
      <w:r w:rsidRPr="007C3B41">
        <w:rPr>
          <w:spacing w:val="5"/>
        </w:rPr>
        <w:t xml:space="preserve"> </w:t>
      </w:r>
      <w:r w:rsidRPr="007C3B41">
        <w:rPr>
          <w:spacing w:val="-1"/>
        </w:rPr>
        <w:t>(Urbanized</w:t>
      </w:r>
      <w:r w:rsidRPr="007C3B41">
        <w:rPr>
          <w:spacing w:val="5"/>
        </w:rPr>
        <w:t xml:space="preserve"> </w:t>
      </w:r>
      <w:r w:rsidRPr="007C3B41">
        <w:t>Area</w:t>
      </w:r>
      <w:r w:rsidRPr="007C3B41">
        <w:rPr>
          <w:spacing w:val="5"/>
        </w:rPr>
        <w:t xml:space="preserve"> </w:t>
      </w:r>
      <w:r w:rsidRPr="007C3B41">
        <w:rPr>
          <w:spacing w:val="-1"/>
        </w:rPr>
        <w:t>Formula</w:t>
      </w:r>
      <w:r w:rsidRPr="007C3B41">
        <w:rPr>
          <w:spacing w:val="5"/>
        </w:rPr>
        <w:t xml:space="preserve"> </w:t>
      </w:r>
      <w:r w:rsidRPr="007C3B41">
        <w:rPr>
          <w:spacing w:val="-1"/>
        </w:rPr>
        <w:t>Funding</w:t>
      </w:r>
      <w:r w:rsidRPr="007C3B41">
        <w:rPr>
          <w:spacing w:val="4"/>
        </w:rPr>
        <w:t xml:space="preserve"> </w:t>
      </w:r>
      <w:r w:rsidRPr="007C3B41">
        <w:rPr>
          <w:spacing w:val="-1"/>
        </w:rPr>
        <w:t>for</w:t>
      </w:r>
      <w:r w:rsidRPr="007C3B41">
        <w:rPr>
          <w:spacing w:val="5"/>
        </w:rPr>
        <w:t xml:space="preserve"> </w:t>
      </w:r>
      <w:r w:rsidRPr="007C3B41">
        <w:t>small</w:t>
      </w:r>
      <w:r w:rsidRPr="007C3B41">
        <w:rPr>
          <w:spacing w:val="5"/>
        </w:rPr>
        <w:t xml:space="preserve"> </w:t>
      </w:r>
      <w:r w:rsidRPr="007C3B41">
        <w:rPr>
          <w:spacing w:val="-1"/>
        </w:rPr>
        <w:t>urban</w:t>
      </w:r>
      <w:r w:rsidRPr="007C3B41">
        <w:rPr>
          <w:spacing w:val="5"/>
        </w:rPr>
        <w:t xml:space="preserve"> </w:t>
      </w:r>
      <w:r w:rsidRPr="007C3B41">
        <w:rPr>
          <w:spacing w:val="-1"/>
        </w:rPr>
        <w:t>areas),</w:t>
      </w:r>
      <w:r w:rsidRPr="007C3B41">
        <w:rPr>
          <w:spacing w:val="25"/>
          <w:w w:val="99"/>
        </w:rPr>
        <w:t xml:space="preserve"> </w:t>
      </w:r>
      <w:r w:rsidRPr="007C3B41">
        <w:t>5339</w:t>
      </w:r>
      <w:r w:rsidRPr="007C3B41">
        <w:rPr>
          <w:spacing w:val="44"/>
        </w:rPr>
        <w:t xml:space="preserve"> </w:t>
      </w:r>
      <w:r w:rsidRPr="007C3B41">
        <w:t>(Bus</w:t>
      </w:r>
      <w:r w:rsidRPr="007C3B41">
        <w:rPr>
          <w:spacing w:val="45"/>
        </w:rPr>
        <w:t xml:space="preserve"> </w:t>
      </w:r>
      <w:r w:rsidRPr="007C3B41">
        <w:t>and</w:t>
      </w:r>
      <w:r w:rsidRPr="007C3B41">
        <w:rPr>
          <w:spacing w:val="45"/>
        </w:rPr>
        <w:t xml:space="preserve"> </w:t>
      </w:r>
      <w:r w:rsidRPr="007C3B41">
        <w:t>Bus</w:t>
      </w:r>
      <w:r w:rsidRPr="007C3B41">
        <w:rPr>
          <w:spacing w:val="45"/>
        </w:rPr>
        <w:t xml:space="preserve"> </w:t>
      </w:r>
      <w:r w:rsidRPr="007C3B41">
        <w:rPr>
          <w:spacing w:val="-1"/>
        </w:rPr>
        <w:t>Facilities),</w:t>
      </w:r>
      <w:r w:rsidRPr="007C3B41">
        <w:rPr>
          <w:spacing w:val="46"/>
        </w:rPr>
        <w:t xml:space="preserve"> </w:t>
      </w:r>
      <w:r w:rsidRPr="007C3B41">
        <w:t>and</w:t>
      </w:r>
      <w:r w:rsidRPr="007C3B41">
        <w:rPr>
          <w:spacing w:val="45"/>
        </w:rPr>
        <w:t xml:space="preserve"> </w:t>
      </w:r>
      <w:r w:rsidRPr="007C3B41">
        <w:t>5303/5304/5305</w:t>
      </w:r>
      <w:r w:rsidRPr="007C3B41">
        <w:rPr>
          <w:spacing w:val="44"/>
        </w:rPr>
        <w:t xml:space="preserve"> </w:t>
      </w:r>
      <w:r w:rsidRPr="007C3B41">
        <w:t>(Planning</w:t>
      </w:r>
      <w:r w:rsidRPr="007C3B41">
        <w:rPr>
          <w:spacing w:val="45"/>
        </w:rPr>
        <w:t xml:space="preserve"> </w:t>
      </w:r>
      <w:r w:rsidRPr="007C3B41">
        <w:t>and</w:t>
      </w:r>
      <w:r w:rsidRPr="007C3B41">
        <w:rPr>
          <w:spacing w:val="23"/>
          <w:w w:val="99"/>
        </w:rPr>
        <w:t xml:space="preserve"> </w:t>
      </w:r>
      <w:r w:rsidRPr="007C3B41">
        <w:rPr>
          <w:spacing w:val="-1"/>
        </w:rPr>
        <w:t>technical</w:t>
      </w:r>
      <w:r w:rsidRPr="007C3B41">
        <w:rPr>
          <w:spacing w:val="-6"/>
        </w:rPr>
        <w:t xml:space="preserve"> </w:t>
      </w:r>
      <w:r w:rsidRPr="007C3B41">
        <w:t>assistance</w:t>
      </w:r>
      <w:r w:rsidRPr="007C3B41">
        <w:rPr>
          <w:spacing w:val="-7"/>
        </w:rPr>
        <w:t xml:space="preserve"> </w:t>
      </w:r>
      <w:r w:rsidRPr="007C3B41">
        <w:rPr>
          <w:spacing w:val="-1"/>
        </w:rPr>
        <w:t>projects),</w:t>
      </w:r>
      <w:r w:rsidRPr="007C3B41">
        <w:rPr>
          <w:spacing w:val="-6"/>
        </w:rPr>
        <w:t xml:space="preserve"> </w:t>
      </w:r>
      <w:r w:rsidRPr="007C3B41">
        <w:rPr>
          <w:spacing w:val="-1"/>
        </w:rPr>
        <w:t>as</w:t>
      </w:r>
      <w:r w:rsidRPr="007C3B41">
        <w:rPr>
          <w:spacing w:val="-7"/>
        </w:rPr>
        <w:t xml:space="preserve"> </w:t>
      </w:r>
      <w:r w:rsidRPr="007C3B41">
        <w:t>well</w:t>
      </w:r>
      <w:r w:rsidRPr="007C3B41">
        <w:rPr>
          <w:spacing w:val="-7"/>
        </w:rPr>
        <w:t xml:space="preserve"> </w:t>
      </w:r>
      <w:r w:rsidRPr="007C3B41">
        <w:rPr>
          <w:spacing w:val="-1"/>
        </w:rPr>
        <w:t>as</w:t>
      </w:r>
      <w:r w:rsidRPr="007C3B41">
        <w:rPr>
          <w:spacing w:val="-7"/>
        </w:rPr>
        <w:t xml:space="preserve"> </w:t>
      </w:r>
      <w:r w:rsidRPr="007C3B41">
        <w:t>several</w:t>
      </w:r>
      <w:r w:rsidRPr="007C3B41">
        <w:rPr>
          <w:spacing w:val="-6"/>
        </w:rPr>
        <w:t xml:space="preserve"> </w:t>
      </w:r>
      <w:r w:rsidRPr="007C3B41">
        <w:t>State</w:t>
      </w:r>
      <w:r w:rsidRPr="007C3B41">
        <w:rPr>
          <w:spacing w:val="-7"/>
        </w:rPr>
        <w:t xml:space="preserve"> </w:t>
      </w:r>
      <w:r w:rsidRPr="007C3B41">
        <w:rPr>
          <w:spacing w:val="-1"/>
        </w:rPr>
        <w:t>funding</w:t>
      </w:r>
      <w:r w:rsidRPr="007C3B41">
        <w:rPr>
          <w:spacing w:val="-7"/>
        </w:rPr>
        <w:t xml:space="preserve"> </w:t>
      </w:r>
      <w:r w:rsidRPr="007C3B41">
        <w:rPr>
          <w:spacing w:val="-1"/>
        </w:rPr>
        <w:t>programs.</w:t>
      </w:r>
    </w:p>
    <w:p w14:paraId="12685A9B" w14:textId="77777777" w:rsidR="00B4080D" w:rsidRPr="007C3B41" w:rsidRDefault="00B4080D">
      <w:pPr>
        <w:pStyle w:val="BodyText"/>
        <w:kinsoku w:val="0"/>
        <w:overflowPunct w:val="0"/>
        <w:spacing w:before="12"/>
        <w:ind w:left="0"/>
      </w:pPr>
    </w:p>
    <w:p w14:paraId="4868ADCC" w14:textId="77777777" w:rsidR="00B4080D" w:rsidRPr="007C3B41" w:rsidRDefault="00B4080D">
      <w:pPr>
        <w:pStyle w:val="BodyText"/>
        <w:kinsoku w:val="0"/>
        <w:overflowPunct w:val="0"/>
        <w:ind w:left="1599" w:right="257"/>
        <w:jc w:val="both"/>
      </w:pPr>
      <w:r w:rsidRPr="007C3B41">
        <w:t>Consistent</w:t>
      </w:r>
      <w:r w:rsidRPr="007C3B41">
        <w:rPr>
          <w:spacing w:val="53"/>
        </w:rPr>
        <w:t xml:space="preserve"> </w:t>
      </w:r>
      <w:r w:rsidRPr="007C3B41">
        <w:t>with</w:t>
      </w:r>
      <w:r w:rsidRPr="007C3B41">
        <w:rPr>
          <w:spacing w:val="54"/>
        </w:rPr>
        <w:t xml:space="preserve"> </w:t>
      </w:r>
      <w:r w:rsidRPr="007C3B41">
        <w:rPr>
          <w:spacing w:val="-1"/>
        </w:rPr>
        <w:t>the</w:t>
      </w:r>
      <w:r w:rsidRPr="007C3B41">
        <w:rPr>
          <w:spacing w:val="53"/>
        </w:rPr>
        <w:t xml:space="preserve"> </w:t>
      </w:r>
      <w:r w:rsidRPr="007C3B41">
        <w:rPr>
          <w:spacing w:val="-1"/>
        </w:rPr>
        <w:t>Federal</w:t>
      </w:r>
      <w:r w:rsidRPr="007C3B41">
        <w:rPr>
          <w:spacing w:val="55"/>
        </w:rPr>
        <w:t xml:space="preserve"> </w:t>
      </w:r>
      <w:r w:rsidRPr="007C3B41">
        <w:rPr>
          <w:spacing w:val="-1"/>
        </w:rPr>
        <w:t>requirement</w:t>
      </w:r>
      <w:r w:rsidRPr="007C3B41">
        <w:rPr>
          <w:spacing w:val="53"/>
        </w:rPr>
        <w:t xml:space="preserve"> </w:t>
      </w:r>
      <w:r w:rsidRPr="007C3B41">
        <w:t>for</w:t>
      </w:r>
      <w:r w:rsidRPr="007C3B41">
        <w:rPr>
          <w:spacing w:val="54"/>
        </w:rPr>
        <w:t xml:space="preserve"> </w:t>
      </w:r>
      <w:r w:rsidRPr="007C3B41">
        <w:t>maximum</w:t>
      </w:r>
      <w:r w:rsidRPr="007C3B41">
        <w:rPr>
          <w:spacing w:val="53"/>
        </w:rPr>
        <w:t xml:space="preserve"> </w:t>
      </w:r>
      <w:r w:rsidRPr="007C3B41">
        <w:rPr>
          <w:spacing w:val="-1"/>
        </w:rPr>
        <w:t>feasible</w:t>
      </w:r>
      <w:r w:rsidRPr="007C3B41">
        <w:rPr>
          <w:spacing w:val="23"/>
        </w:rPr>
        <w:t xml:space="preserve"> </w:t>
      </w:r>
      <w:r w:rsidRPr="007C3B41">
        <w:t>coordination</w:t>
      </w:r>
      <w:r w:rsidRPr="007C3B41">
        <w:rPr>
          <w:spacing w:val="21"/>
        </w:rPr>
        <w:t xml:space="preserve"> </w:t>
      </w:r>
      <w:r w:rsidRPr="007C3B41">
        <w:t>of</w:t>
      </w:r>
      <w:r w:rsidRPr="007C3B41">
        <w:rPr>
          <w:spacing w:val="22"/>
        </w:rPr>
        <w:t xml:space="preserve"> </w:t>
      </w:r>
      <w:r w:rsidRPr="007C3B41">
        <w:rPr>
          <w:spacing w:val="-1"/>
        </w:rPr>
        <w:t>public</w:t>
      </w:r>
      <w:r w:rsidRPr="007C3B41">
        <w:rPr>
          <w:spacing w:val="21"/>
        </w:rPr>
        <w:t xml:space="preserve"> </w:t>
      </w:r>
      <w:r w:rsidRPr="007C3B41">
        <w:rPr>
          <w:spacing w:val="-1"/>
        </w:rPr>
        <w:t>transportation</w:t>
      </w:r>
      <w:r w:rsidRPr="007C3B41">
        <w:rPr>
          <w:spacing w:val="22"/>
        </w:rPr>
        <w:t xml:space="preserve"> </w:t>
      </w:r>
      <w:r w:rsidRPr="007C3B41">
        <w:t>service</w:t>
      </w:r>
      <w:r w:rsidRPr="007C3B41">
        <w:rPr>
          <w:spacing w:val="22"/>
        </w:rPr>
        <w:t xml:space="preserve"> </w:t>
      </w:r>
      <w:r w:rsidRPr="007C3B41">
        <w:t>assisted</w:t>
      </w:r>
      <w:r w:rsidRPr="007C3B41">
        <w:rPr>
          <w:spacing w:val="22"/>
        </w:rPr>
        <w:t xml:space="preserve"> </w:t>
      </w:r>
      <w:r w:rsidRPr="007C3B41">
        <w:t>under</w:t>
      </w:r>
      <w:r w:rsidRPr="007C3B41">
        <w:rPr>
          <w:spacing w:val="22"/>
        </w:rPr>
        <w:t xml:space="preserve"> </w:t>
      </w:r>
      <w:r w:rsidRPr="007C3B41">
        <w:t>Section</w:t>
      </w:r>
      <w:r w:rsidRPr="007C3B41">
        <w:rPr>
          <w:spacing w:val="22"/>
        </w:rPr>
        <w:t xml:space="preserve"> </w:t>
      </w:r>
      <w:r w:rsidRPr="007C3B41">
        <w:t>5311</w:t>
      </w:r>
      <w:r w:rsidRPr="007C3B41">
        <w:rPr>
          <w:spacing w:val="24"/>
        </w:rPr>
        <w:t xml:space="preserve"> </w:t>
      </w:r>
      <w:r w:rsidRPr="007C3B41">
        <w:rPr>
          <w:spacing w:val="-1"/>
        </w:rPr>
        <w:t>with</w:t>
      </w:r>
      <w:r w:rsidRPr="007C3B41">
        <w:rPr>
          <w:spacing w:val="58"/>
        </w:rPr>
        <w:t xml:space="preserve"> </w:t>
      </w:r>
      <w:r w:rsidRPr="007C3B41">
        <w:rPr>
          <w:spacing w:val="-1"/>
        </w:rPr>
        <w:t>transportation</w:t>
      </w:r>
      <w:r w:rsidRPr="007C3B41">
        <w:rPr>
          <w:spacing w:val="59"/>
        </w:rPr>
        <w:t xml:space="preserve"> </w:t>
      </w:r>
      <w:r w:rsidRPr="007C3B41">
        <w:rPr>
          <w:spacing w:val="-1"/>
        </w:rPr>
        <w:t>assisted</w:t>
      </w:r>
      <w:r w:rsidRPr="007C3B41">
        <w:rPr>
          <w:spacing w:val="59"/>
        </w:rPr>
        <w:t xml:space="preserve"> </w:t>
      </w:r>
      <w:r w:rsidRPr="007C3B41">
        <w:rPr>
          <w:spacing w:val="-1"/>
        </w:rPr>
        <w:t>by</w:t>
      </w:r>
      <w:r w:rsidRPr="007C3B41">
        <w:rPr>
          <w:spacing w:val="59"/>
        </w:rPr>
        <w:t xml:space="preserve"> </w:t>
      </w:r>
      <w:r w:rsidRPr="007C3B41">
        <w:t>other</w:t>
      </w:r>
      <w:r w:rsidRPr="007C3B41">
        <w:rPr>
          <w:spacing w:val="59"/>
        </w:rPr>
        <w:t xml:space="preserve"> </w:t>
      </w:r>
      <w:r w:rsidRPr="007C3B41">
        <w:rPr>
          <w:spacing w:val="-1"/>
        </w:rPr>
        <w:t>Federal</w:t>
      </w:r>
      <w:r w:rsidRPr="007C3B41">
        <w:t xml:space="preserve"> sources,</w:t>
      </w:r>
      <w:r w:rsidRPr="007C3B41">
        <w:rPr>
          <w:spacing w:val="59"/>
        </w:rPr>
        <w:t xml:space="preserve"> </w:t>
      </w:r>
      <w:r w:rsidRPr="007C3B41">
        <w:t>MTA/OLTS</w:t>
      </w:r>
      <w:r w:rsidRPr="007C3B41">
        <w:rPr>
          <w:spacing w:val="29"/>
          <w:w w:val="99"/>
        </w:rPr>
        <w:t xml:space="preserve"> </w:t>
      </w:r>
      <w:r w:rsidRPr="007C3B41">
        <w:rPr>
          <w:spacing w:val="-1"/>
        </w:rPr>
        <w:t>requires</w:t>
      </w:r>
      <w:r w:rsidRPr="007C3B41">
        <w:rPr>
          <w:spacing w:val="52"/>
        </w:rPr>
        <w:t xml:space="preserve"> </w:t>
      </w:r>
      <w:r w:rsidRPr="007C3B41">
        <w:rPr>
          <w:spacing w:val="-1"/>
        </w:rPr>
        <w:t>that</w:t>
      </w:r>
      <w:r w:rsidRPr="007C3B41">
        <w:rPr>
          <w:spacing w:val="53"/>
        </w:rPr>
        <w:t xml:space="preserve"> </w:t>
      </w:r>
      <w:r w:rsidRPr="007C3B41">
        <w:rPr>
          <w:spacing w:val="-1"/>
        </w:rPr>
        <w:t>Federal</w:t>
      </w:r>
      <w:r w:rsidRPr="007C3B41">
        <w:rPr>
          <w:spacing w:val="53"/>
        </w:rPr>
        <w:t xml:space="preserve"> </w:t>
      </w:r>
      <w:r w:rsidRPr="007C3B41">
        <w:rPr>
          <w:spacing w:val="-1"/>
        </w:rPr>
        <w:t>and</w:t>
      </w:r>
      <w:r w:rsidRPr="007C3B41">
        <w:rPr>
          <w:spacing w:val="53"/>
        </w:rPr>
        <w:t xml:space="preserve"> </w:t>
      </w:r>
      <w:r w:rsidRPr="007C3B41">
        <w:t>State</w:t>
      </w:r>
      <w:r w:rsidRPr="007C3B41">
        <w:rPr>
          <w:spacing w:val="51"/>
        </w:rPr>
        <w:t xml:space="preserve"> </w:t>
      </w:r>
      <w:r w:rsidRPr="007C3B41">
        <w:rPr>
          <w:spacing w:val="-1"/>
        </w:rPr>
        <w:t>public</w:t>
      </w:r>
      <w:r w:rsidRPr="007C3B41">
        <w:rPr>
          <w:spacing w:val="53"/>
        </w:rPr>
        <w:t xml:space="preserve"> </w:t>
      </w:r>
      <w:r w:rsidRPr="007C3B41">
        <w:rPr>
          <w:spacing w:val="-1"/>
        </w:rPr>
        <w:t>transportation</w:t>
      </w:r>
      <w:r w:rsidRPr="007C3B41">
        <w:rPr>
          <w:spacing w:val="54"/>
        </w:rPr>
        <w:t xml:space="preserve"> </w:t>
      </w:r>
      <w:r w:rsidRPr="007C3B41">
        <w:rPr>
          <w:spacing w:val="-1"/>
        </w:rPr>
        <w:t>funds</w:t>
      </w:r>
      <w:r w:rsidRPr="007C3B41">
        <w:rPr>
          <w:spacing w:val="53"/>
        </w:rPr>
        <w:t xml:space="preserve"> </w:t>
      </w:r>
      <w:r w:rsidRPr="007C3B41">
        <w:rPr>
          <w:spacing w:val="-1"/>
        </w:rPr>
        <w:t>be</w:t>
      </w:r>
      <w:r w:rsidRPr="007C3B41">
        <w:rPr>
          <w:spacing w:val="52"/>
        </w:rPr>
        <w:t xml:space="preserve"> </w:t>
      </w:r>
      <w:r w:rsidRPr="007C3B41">
        <w:rPr>
          <w:spacing w:val="-1"/>
        </w:rPr>
        <w:t>used</w:t>
      </w:r>
      <w:r w:rsidRPr="007C3B41">
        <w:rPr>
          <w:spacing w:val="53"/>
        </w:rPr>
        <w:t xml:space="preserve"> </w:t>
      </w:r>
      <w:r w:rsidRPr="007C3B41">
        <w:rPr>
          <w:spacing w:val="-1"/>
        </w:rPr>
        <w:t>in</w:t>
      </w:r>
      <w:r w:rsidRPr="007C3B41">
        <w:rPr>
          <w:spacing w:val="28"/>
        </w:rPr>
        <w:t xml:space="preserve"> </w:t>
      </w:r>
      <w:r w:rsidRPr="007C3B41">
        <w:rPr>
          <w:spacing w:val="-1"/>
        </w:rPr>
        <w:t>transportation</w:t>
      </w:r>
      <w:r w:rsidRPr="007C3B41">
        <w:rPr>
          <w:spacing w:val="26"/>
        </w:rPr>
        <w:t xml:space="preserve"> </w:t>
      </w:r>
      <w:r w:rsidRPr="007C3B41">
        <w:rPr>
          <w:spacing w:val="-1"/>
        </w:rPr>
        <w:t>projects</w:t>
      </w:r>
      <w:r w:rsidRPr="007C3B41">
        <w:rPr>
          <w:spacing w:val="26"/>
        </w:rPr>
        <w:t xml:space="preserve"> </w:t>
      </w:r>
      <w:r w:rsidRPr="007C3B41">
        <w:rPr>
          <w:spacing w:val="-1"/>
        </w:rPr>
        <w:t>that</w:t>
      </w:r>
      <w:r w:rsidRPr="007C3B41">
        <w:rPr>
          <w:spacing w:val="26"/>
        </w:rPr>
        <w:t xml:space="preserve"> </w:t>
      </w:r>
      <w:r w:rsidRPr="007C3B41">
        <w:t>encourage</w:t>
      </w:r>
      <w:r w:rsidRPr="007C3B41">
        <w:rPr>
          <w:spacing w:val="25"/>
        </w:rPr>
        <w:t xml:space="preserve"> </w:t>
      </w:r>
      <w:r w:rsidRPr="007C3B41">
        <w:rPr>
          <w:spacing w:val="-1"/>
        </w:rPr>
        <w:t>the</w:t>
      </w:r>
      <w:r w:rsidRPr="007C3B41">
        <w:rPr>
          <w:spacing w:val="25"/>
        </w:rPr>
        <w:t xml:space="preserve"> </w:t>
      </w:r>
      <w:r w:rsidRPr="007C3B41">
        <w:t>use</w:t>
      </w:r>
      <w:r w:rsidRPr="007C3B41">
        <w:rPr>
          <w:spacing w:val="26"/>
        </w:rPr>
        <w:t xml:space="preserve"> </w:t>
      </w:r>
      <w:r w:rsidRPr="007C3B41">
        <w:t>of</w:t>
      </w:r>
      <w:r w:rsidRPr="007C3B41">
        <w:rPr>
          <w:spacing w:val="25"/>
        </w:rPr>
        <w:t xml:space="preserve"> </w:t>
      </w:r>
      <w:r w:rsidRPr="007C3B41">
        <w:t>funds</w:t>
      </w:r>
      <w:r w:rsidRPr="007C3B41">
        <w:rPr>
          <w:spacing w:val="25"/>
        </w:rPr>
        <w:t xml:space="preserve"> </w:t>
      </w:r>
      <w:r w:rsidRPr="007C3B41">
        <w:rPr>
          <w:spacing w:val="-1"/>
        </w:rPr>
        <w:t>through</w:t>
      </w:r>
      <w:r w:rsidRPr="007C3B41">
        <w:rPr>
          <w:spacing w:val="26"/>
        </w:rPr>
        <w:t xml:space="preserve"> </w:t>
      </w:r>
      <w:r w:rsidRPr="007C3B41">
        <w:rPr>
          <w:spacing w:val="-1"/>
        </w:rPr>
        <w:t>the</w:t>
      </w:r>
      <w:r w:rsidRPr="007C3B41">
        <w:rPr>
          <w:spacing w:val="29"/>
        </w:rPr>
        <w:t xml:space="preserve"> </w:t>
      </w:r>
      <w:r w:rsidRPr="007C3B41">
        <w:rPr>
          <w:spacing w:val="-1"/>
        </w:rPr>
        <w:t>coordination</w:t>
      </w:r>
      <w:r w:rsidRPr="007C3B41">
        <w:rPr>
          <w:spacing w:val="10"/>
        </w:rPr>
        <w:t xml:space="preserve"> </w:t>
      </w:r>
      <w:r w:rsidRPr="007C3B41">
        <w:rPr>
          <w:spacing w:val="-1"/>
        </w:rPr>
        <w:t>of</w:t>
      </w:r>
      <w:r w:rsidRPr="007C3B41">
        <w:rPr>
          <w:spacing w:val="11"/>
        </w:rPr>
        <w:t xml:space="preserve"> </w:t>
      </w:r>
      <w:r w:rsidRPr="007C3B41">
        <w:rPr>
          <w:spacing w:val="-1"/>
        </w:rPr>
        <w:t>programs</w:t>
      </w:r>
      <w:r w:rsidRPr="007C3B41">
        <w:rPr>
          <w:spacing w:val="11"/>
        </w:rPr>
        <w:t xml:space="preserve"> </w:t>
      </w:r>
      <w:r w:rsidRPr="007C3B41">
        <w:rPr>
          <w:spacing w:val="-1"/>
        </w:rPr>
        <w:t>and</w:t>
      </w:r>
      <w:r w:rsidRPr="007C3B41">
        <w:rPr>
          <w:spacing w:val="11"/>
        </w:rPr>
        <w:t xml:space="preserve"> </w:t>
      </w:r>
      <w:r w:rsidRPr="007C3B41">
        <w:rPr>
          <w:spacing w:val="-1"/>
        </w:rPr>
        <w:t>services.</w:t>
      </w:r>
      <w:r w:rsidRPr="007C3B41">
        <w:rPr>
          <w:spacing w:val="10"/>
        </w:rPr>
        <w:t xml:space="preserve"> </w:t>
      </w:r>
      <w:r w:rsidR="00E404CF" w:rsidRPr="007C3B41">
        <w:rPr>
          <w:spacing w:val="10"/>
        </w:rPr>
        <w:t xml:space="preserve"> </w:t>
      </w:r>
      <w:r w:rsidRPr="007C3B41">
        <w:t>The</w:t>
      </w:r>
      <w:r w:rsidRPr="007C3B41">
        <w:rPr>
          <w:spacing w:val="11"/>
        </w:rPr>
        <w:t xml:space="preserve"> </w:t>
      </w:r>
      <w:r w:rsidRPr="007C3B41">
        <w:t>ATP</w:t>
      </w:r>
      <w:r w:rsidRPr="007C3B41">
        <w:rPr>
          <w:spacing w:val="11"/>
        </w:rPr>
        <w:t xml:space="preserve"> </w:t>
      </w:r>
      <w:r w:rsidRPr="007C3B41">
        <w:t>includes</w:t>
      </w:r>
      <w:r w:rsidRPr="007C3B41">
        <w:rPr>
          <w:spacing w:val="11"/>
        </w:rPr>
        <w:t xml:space="preserve"> </w:t>
      </w:r>
      <w:r w:rsidRPr="007C3B41">
        <w:t>information</w:t>
      </w:r>
      <w:r w:rsidRPr="007C3B41">
        <w:rPr>
          <w:spacing w:val="10"/>
        </w:rPr>
        <w:t xml:space="preserve"> </w:t>
      </w:r>
      <w:r w:rsidRPr="007C3B41">
        <w:t>on</w:t>
      </w:r>
      <w:r w:rsidRPr="007C3B41">
        <w:rPr>
          <w:spacing w:val="23"/>
          <w:w w:val="99"/>
        </w:rPr>
        <w:t xml:space="preserve"> </w:t>
      </w:r>
      <w:r w:rsidRPr="007C3B41">
        <w:t>other</w:t>
      </w:r>
      <w:r w:rsidRPr="007C3B41">
        <w:rPr>
          <w:spacing w:val="48"/>
        </w:rPr>
        <w:t xml:space="preserve"> </w:t>
      </w:r>
      <w:r w:rsidRPr="007C3B41">
        <w:rPr>
          <w:spacing w:val="-1"/>
        </w:rPr>
        <w:t>transportation</w:t>
      </w:r>
      <w:r w:rsidRPr="007C3B41">
        <w:rPr>
          <w:spacing w:val="50"/>
        </w:rPr>
        <w:t xml:space="preserve"> </w:t>
      </w:r>
      <w:r w:rsidRPr="007C3B41">
        <w:rPr>
          <w:spacing w:val="-1"/>
        </w:rPr>
        <w:t>services</w:t>
      </w:r>
      <w:r w:rsidRPr="007C3B41">
        <w:rPr>
          <w:spacing w:val="49"/>
        </w:rPr>
        <w:t xml:space="preserve"> </w:t>
      </w:r>
      <w:r w:rsidRPr="007C3B41">
        <w:rPr>
          <w:spacing w:val="-1"/>
        </w:rPr>
        <w:t>operated</w:t>
      </w:r>
      <w:r w:rsidRPr="007C3B41">
        <w:rPr>
          <w:spacing w:val="49"/>
        </w:rPr>
        <w:t xml:space="preserve"> </w:t>
      </w:r>
      <w:r w:rsidRPr="007C3B41">
        <w:t>by</w:t>
      </w:r>
      <w:r w:rsidRPr="007C3B41">
        <w:rPr>
          <w:spacing w:val="49"/>
        </w:rPr>
        <w:t xml:space="preserve"> </w:t>
      </w:r>
      <w:r w:rsidRPr="007C3B41">
        <w:t>the</w:t>
      </w:r>
      <w:r w:rsidRPr="007C3B41">
        <w:rPr>
          <w:spacing w:val="50"/>
        </w:rPr>
        <w:t xml:space="preserve"> </w:t>
      </w:r>
      <w:r w:rsidRPr="007C3B41">
        <w:t>Section</w:t>
      </w:r>
      <w:r w:rsidRPr="007C3B41">
        <w:rPr>
          <w:spacing w:val="49"/>
        </w:rPr>
        <w:t xml:space="preserve"> </w:t>
      </w:r>
      <w:r w:rsidRPr="007C3B41">
        <w:t>5311</w:t>
      </w:r>
      <w:r w:rsidRPr="007C3B41">
        <w:rPr>
          <w:spacing w:val="49"/>
        </w:rPr>
        <w:t xml:space="preserve"> </w:t>
      </w:r>
      <w:r w:rsidRPr="007C3B41">
        <w:t>subrecipient</w:t>
      </w:r>
      <w:r w:rsidRPr="007C3B41">
        <w:rPr>
          <w:spacing w:val="25"/>
        </w:rPr>
        <w:t xml:space="preserve"> </w:t>
      </w:r>
      <w:r w:rsidRPr="007C3B41">
        <w:t>and</w:t>
      </w:r>
      <w:r w:rsidRPr="007C3B41">
        <w:rPr>
          <w:spacing w:val="7"/>
        </w:rPr>
        <w:t xml:space="preserve"> </w:t>
      </w:r>
      <w:r w:rsidRPr="007C3B41">
        <w:t>related</w:t>
      </w:r>
      <w:r w:rsidRPr="007C3B41">
        <w:rPr>
          <w:spacing w:val="8"/>
        </w:rPr>
        <w:t xml:space="preserve"> </w:t>
      </w:r>
      <w:r w:rsidRPr="007C3B41">
        <w:t>funding</w:t>
      </w:r>
      <w:r w:rsidRPr="007C3B41">
        <w:rPr>
          <w:spacing w:val="7"/>
        </w:rPr>
        <w:t xml:space="preserve"> </w:t>
      </w:r>
      <w:r w:rsidRPr="007C3B41">
        <w:t>and</w:t>
      </w:r>
      <w:r w:rsidRPr="007C3B41">
        <w:rPr>
          <w:spacing w:val="8"/>
        </w:rPr>
        <w:t xml:space="preserve"> </w:t>
      </w:r>
      <w:r w:rsidRPr="007C3B41">
        <w:t>equipment,</w:t>
      </w:r>
      <w:r w:rsidRPr="007C3B41">
        <w:rPr>
          <w:spacing w:val="7"/>
        </w:rPr>
        <w:t xml:space="preserve"> </w:t>
      </w:r>
      <w:r w:rsidRPr="007C3B41">
        <w:t>including</w:t>
      </w:r>
      <w:r w:rsidRPr="007C3B41">
        <w:rPr>
          <w:spacing w:val="7"/>
        </w:rPr>
        <w:t xml:space="preserve"> </w:t>
      </w:r>
      <w:r w:rsidRPr="007C3B41">
        <w:t>services</w:t>
      </w:r>
      <w:r w:rsidRPr="007C3B41">
        <w:rPr>
          <w:spacing w:val="7"/>
        </w:rPr>
        <w:t xml:space="preserve"> </w:t>
      </w:r>
      <w:r w:rsidRPr="007C3B41">
        <w:t>funded</w:t>
      </w:r>
      <w:r w:rsidRPr="007C3B41">
        <w:rPr>
          <w:spacing w:val="8"/>
        </w:rPr>
        <w:t xml:space="preserve"> </w:t>
      </w:r>
      <w:r w:rsidRPr="007C3B41">
        <w:t>by</w:t>
      </w:r>
      <w:r w:rsidRPr="007C3B41">
        <w:rPr>
          <w:spacing w:val="5"/>
        </w:rPr>
        <w:t xml:space="preserve"> </w:t>
      </w:r>
      <w:r w:rsidRPr="007C3B41">
        <w:t>human</w:t>
      </w:r>
      <w:r w:rsidRPr="007C3B41">
        <w:rPr>
          <w:w w:val="99"/>
        </w:rPr>
        <w:t xml:space="preserve"> </w:t>
      </w:r>
      <w:r w:rsidRPr="007C3B41">
        <w:t>service</w:t>
      </w:r>
      <w:r w:rsidRPr="007C3B41">
        <w:rPr>
          <w:spacing w:val="43"/>
        </w:rPr>
        <w:t xml:space="preserve"> </w:t>
      </w:r>
      <w:r w:rsidRPr="007C3B41">
        <w:t>programs</w:t>
      </w:r>
      <w:r w:rsidRPr="007C3B41">
        <w:rPr>
          <w:spacing w:val="45"/>
        </w:rPr>
        <w:t xml:space="preserve"> </w:t>
      </w:r>
      <w:r w:rsidRPr="007C3B41">
        <w:t>(e.g.</w:t>
      </w:r>
      <w:r w:rsidRPr="007C3B41">
        <w:rPr>
          <w:spacing w:val="44"/>
        </w:rPr>
        <w:t xml:space="preserve"> </w:t>
      </w:r>
      <w:r w:rsidRPr="007C3B41">
        <w:rPr>
          <w:spacing w:val="-1"/>
        </w:rPr>
        <w:t>Office</w:t>
      </w:r>
      <w:r w:rsidRPr="007C3B41">
        <w:rPr>
          <w:spacing w:val="45"/>
        </w:rPr>
        <w:t xml:space="preserve"> </w:t>
      </w:r>
      <w:r w:rsidRPr="007C3B41">
        <w:t>on</w:t>
      </w:r>
      <w:r w:rsidRPr="007C3B41">
        <w:rPr>
          <w:spacing w:val="45"/>
        </w:rPr>
        <w:t xml:space="preserve"> </w:t>
      </w:r>
      <w:r w:rsidRPr="007C3B41">
        <w:rPr>
          <w:spacing w:val="-1"/>
        </w:rPr>
        <w:t>Aging,</w:t>
      </w:r>
      <w:r w:rsidRPr="007C3B41">
        <w:rPr>
          <w:spacing w:val="45"/>
        </w:rPr>
        <w:t xml:space="preserve"> </w:t>
      </w:r>
      <w:r w:rsidRPr="007C3B41">
        <w:t>Developmental</w:t>
      </w:r>
      <w:r w:rsidRPr="007C3B41">
        <w:rPr>
          <w:spacing w:val="44"/>
        </w:rPr>
        <w:t xml:space="preserve"> </w:t>
      </w:r>
      <w:r w:rsidRPr="007C3B41">
        <w:rPr>
          <w:spacing w:val="-1"/>
        </w:rPr>
        <w:t>Disabilities,</w:t>
      </w:r>
      <w:r w:rsidRPr="007C3B41">
        <w:rPr>
          <w:spacing w:val="22"/>
        </w:rPr>
        <w:t xml:space="preserve"> </w:t>
      </w:r>
      <w:r w:rsidRPr="007C3B41">
        <w:t>Medical</w:t>
      </w:r>
      <w:r w:rsidRPr="007C3B41">
        <w:rPr>
          <w:spacing w:val="19"/>
        </w:rPr>
        <w:t xml:space="preserve"> </w:t>
      </w:r>
      <w:r w:rsidRPr="007C3B41">
        <w:t>Assistance,</w:t>
      </w:r>
      <w:r w:rsidRPr="007C3B41">
        <w:rPr>
          <w:spacing w:val="19"/>
        </w:rPr>
        <w:t xml:space="preserve"> </w:t>
      </w:r>
      <w:r w:rsidRPr="007C3B41">
        <w:rPr>
          <w:spacing w:val="-1"/>
        </w:rPr>
        <w:t>etc.).</w:t>
      </w:r>
      <w:r w:rsidRPr="007C3B41">
        <w:t xml:space="preserve"> </w:t>
      </w:r>
      <w:r w:rsidRPr="007C3B41">
        <w:rPr>
          <w:spacing w:val="41"/>
        </w:rPr>
        <w:t xml:space="preserve"> </w:t>
      </w:r>
      <w:r w:rsidRPr="007C3B41">
        <w:rPr>
          <w:spacing w:val="-1"/>
        </w:rPr>
        <w:t>In</w:t>
      </w:r>
      <w:r w:rsidRPr="007C3B41">
        <w:rPr>
          <w:spacing w:val="20"/>
        </w:rPr>
        <w:t xml:space="preserve"> </w:t>
      </w:r>
      <w:r w:rsidRPr="007C3B41">
        <w:rPr>
          <w:spacing w:val="-1"/>
        </w:rPr>
        <w:t>addition,</w:t>
      </w:r>
      <w:r w:rsidRPr="007C3B41">
        <w:rPr>
          <w:spacing w:val="20"/>
        </w:rPr>
        <w:t xml:space="preserve"> </w:t>
      </w:r>
      <w:r w:rsidRPr="007C3B41">
        <w:rPr>
          <w:spacing w:val="-1"/>
        </w:rPr>
        <w:t>each</w:t>
      </w:r>
      <w:r w:rsidRPr="007C3B41">
        <w:rPr>
          <w:spacing w:val="20"/>
        </w:rPr>
        <w:t xml:space="preserve"> </w:t>
      </w:r>
      <w:r w:rsidRPr="007C3B41">
        <w:rPr>
          <w:spacing w:val="-1"/>
        </w:rPr>
        <w:t>local</w:t>
      </w:r>
      <w:r w:rsidRPr="007C3B41">
        <w:rPr>
          <w:spacing w:val="21"/>
        </w:rPr>
        <w:t xml:space="preserve"> </w:t>
      </w:r>
      <w:r w:rsidRPr="007C3B41">
        <w:rPr>
          <w:spacing w:val="-1"/>
        </w:rPr>
        <w:t>applicant</w:t>
      </w:r>
      <w:r w:rsidRPr="007C3B41">
        <w:rPr>
          <w:spacing w:val="20"/>
        </w:rPr>
        <w:t xml:space="preserve"> </w:t>
      </w:r>
      <w:r w:rsidRPr="007C3B41">
        <w:rPr>
          <w:spacing w:val="-1"/>
        </w:rPr>
        <w:t>is</w:t>
      </w:r>
      <w:r w:rsidRPr="007C3B41">
        <w:rPr>
          <w:spacing w:val="20"/>
        </w:rPr>
        <w:t xml:space="preserve"> </w:t>
      </w:r>
      <w:r w:rsidRPr="007C3B41">
        <w:rPr>
          <w:spacing w:val="-1"/>
        </w:rPr>
        <w:t>required</w:t>
      </w:r>
      <w:r w:rsidRPr="007C3B41">
        <w:rPr>
          <w:spacing w:val="20"/>
        </w:rPr>
        <w:t xml:space="preserve"> </w:t>
      </w:r>
      <w:r w:rsidRPr="007C3B41">
        <w:rPr>
          <w:spacing w:val="-1"/>
        </w:rPr>
        <w:t>to</w:t>
      </w:r>
    </w:p>
    <w:p w14:paraId="1F57C03F" w14:textId="77777777" w:rsidR="00B4080D" w:rsidRPr="007C3B41" w:rsidRDefault="00B4080D" w:rsidP="007C4271">
      <w:pPr>
        <w:pStyle w:val="BodyText"/>
        <w:kinsoku w:val="0"/>
        <w:overflowPunct w:val="0"/>
        <w:spacing w:before="53"/>
        <w:ind w:right="257"/>
        <w:jc w:val="both"/>
      </w:pPr>
      <w:r w:rsidRPr="007C3B41">
        <w:t>examine</w:t>
      </w:r>
      <w:r w:rsidRPr="007C3B41">
        <w:rPr>
          <w:spacing w:val="8"/>
        </w:rPr>
        <w:t xml:space="preserve"> </w:t>
      </w:r>
      <w:r w:rsidRPr="007C3B41">
        <w:t>opportunities</w:t>
      </w:r>
      <w:r w:rsidRPr="007C3B41">
        <w:rPr>
          <w:spacing w:val="9"/>
        </w:rPr>
        <w:t xml:space="preserve"> </w:t>
      </w:r>
      <w:r w:rsidRPr="007C3B41">
        <w:t>for</w:t>
      </w:r>
      <w:r w:rsidRPr="007C3B41">
        <w:rPr>
          <w:spacing w:val="9"/>
        </w:rPr>
        <w:t xml:space="preserve"> </w:t>
      </w:r>
      <w:r w:rsidRPr="007C3B41">
        <w:t>coordination</w:t>
      </w:r>
      <w:r w:rsidRPr="007C3B41">
        <w:rPr>
          <w:spacing w:val="8"/>
        </w:rPr>
        <w:t xml:space="preserve"> </w:t>
      </w:r>
      <w:r w:rsidRPr="007C3B41">
        <w:t>at</w:t>
      </w:r>
      <w:r w:rsidRPr="007C3B41">
        <w:rPr>
          <w:spacing w:val="9"/>
        </w:rPr>
        <w:t xml:space="preserve"> </w:t>
      </w:r>
      <w:r w:rsidRPr="007C3B41">
        <w:rPr>
          <w:spacing w:val="-1"/>
        </w:rPr>
        <w:t>the</w:t>
      </w:r>
      <w:r w:rsidRPr="007C3B41">
        <w:rPr>
          <w:spacing w:val="9"/>
        </w:rPr>
        <w:t xml:space="preserve"> </w:t>
      </w:r>
      <w:r w:rsidRPr="007C3B41">
        <w:t>project</w:t>
      </w:r>
      <w:r w:rsidRPr="007C3B41">
        <w:rPr>
          <w:spacing w:val="9"/>
        </w:rPr>
        <w:t xml:space="preserve"> </w:t>
      </w:r>
      <w:r w:rsidRPr="007C3B41">
        <w:t>level</w:t>
      </w:r>
      <w:r w:rsidRPr="007C3B41">
        <w:rPr>
          <w:spacing w:val="9"/>
        </w:rPr>
        <w:t xml:space="preserve"> </w:t>
      </w:r>
      <w:r w:rsidRPr="007C3B41">
        <w:t>and</w:t>
      </w:r>
      <w:r w:rsidRPr="007C3B41">
        <w:rPr>
          <w:spacing w:val="9"/>
        </w:rPr>
        <w:t xml:space="preserve"> </w:t>
      </w:r>
      <w:r w:rsidRPr="007C3B41">
        <w:t>must</w:t>
      </w:r>
      <w:r w:rsidRPr="007C3B41">
        <w:rPr>
          <w:spacing w:val="23"/>
          <w:w w:val="99"/>
        </w:rPr>
        <w:t xml:space="preserve"> </w:t>
      </w:r>
      <w:r w:rsidRPr="007C3B41">
        <w:t>contact</w:t>
      </w:r>
      <w:r w:rsidRPr="007C3B41">
        <w:rPr>
          <w:spacing w:val="7"/>
        </w:rPr>
        <w:t xml:space="preserve"> </w:t>
      </w:r>
      <w:r w:rsidRPr="007C3B41">
        <w:rPr>
          <w:spacing w:val="-1"/>
        </w:rPr>
        <w:t>existing</w:t>
      </w:r>
      <w:r w:rsidRPr="007C3B41">
        <w:rPr>
          <w:spacing w:val="8"/>
        </w:rPr>
        <w:t xml:space="preserve"> </w:t>
      </w:r>
      <w:r w:rsidRPr="007C3B41">
        <w:rPr>
          <w:spacing w:val="-1"/>
        </w:rPr>
        <w:t>area</w:t>
      </w:r>
      <w:r w:rsidRPr="007C3B41">
        <w:rPr>
          <w:spacing w:val="8"/>
        </w:rPr>
        <w:t xml:space="preserve"> </w:t>
      </w:r>
      <w:r w:rsidRPr="007C3B41">
        <w:rPr>
          <w:spacing w:val="-1"/>
        </w:rPr>
        <w:t>transportation</w:t>
      </w:r>
      <w:r w:rsidRPr="007C3B41">
        <w:rPr>
          <w:spacing w:val="9"/>
        </w:rPr>
        <w:t xml:space="preserve"> </w:t>
      </w:r>
      <w:r w:rsidRPr="007C3B41">
        <w:t>providers</w:t>
      </w:r>
      <w:r w:rsidRPr="007C3B41">
        <w:rPr>
          <w:spacing w:val="9"/>
        </w:rPr>
        <w:t xml:space="preserve"> </w:t>
      </w:r>
      <w:r w:rsidRPr="007C3B41">
        <w:rPr>
          <w:spacing w:val="-1"/>
        </w:rPr>
        <w:t>as</w:t>
      </w:r>
      <w:r w:rsidRPr="007C3B41">
        <w:rPr>
          <w:spacing w:val="8"/>
        </w:rPr>
        <w:t xml:space="preserve"> </w:t>
      </w:r>
      <w:r w:rsidRPr="007C3B41">
        <w:t>a</w:t>
      </w:r>
      <w:r w:rsidRPr="007C3B41">
        <w:rPr>
          <w:spacing w:val="8"/>
        </w:rPr>
        <w:t xml:space="preserve"> </w:t>
      </w:r>
      <w:r w:rsidRPr="007C3B41">
        <w:rPr>
          <w:spacing w:val="-1"/>
        </w:rPr>
        <w:t>part</w:t>
      </w:r>
      <w:r w:rsidRPr="007C3B41">
        <w:rPr>
          <w:spacing w:val="9"/>
        </w:rPr>
        <w:t xml:space="preserve"> </w:t>
      </w:r>
      <w:r w:rsidRPr="007C3B41">
        <w:t>of</w:t>
      </w:r>
      <w:r w:rsidRPr="007C3B41">
        <w:rPr>
          <w:spacing w:val="8"/>
        </w:rPr>
        <w:t xml:space="preserve"> </w:t>
      </w:r>
      <w:r w:rsidRPr="007C3B41">
        <w:t>development</w:t>
      </w:r>
      <w:r w:rsidRPr="007C3B41">
        <w:rPr>
          <w:spacing w:val="8"/>
        </w:rPr>
        <w:t xml:space="preserve"> </w:t>
      </w:r>
      <w:r w:rsidRPr="007C3B41">
        <w:t>of</w:t>
      </w:r>
      <w:r w:rsidRPr="007C3B41">
        <w:rPr>
          <w:spacing w:val="26"/>
          <w:w w:val="99"/>
        </w:rPr>
        <w:t xml:space="preserve"> </w:t>
      </w:r>
      <w:r w:rsidRPr="007C3B41">
        <w:t>the</w:t>
      </w:r>
      <w:r w:rsidRPr="007C3B41">
        <w:rPr>
          <w:spacing w:val="-7"/>
        </w:rPr>
        <w:t xml:space="preserve"> </w:t>
      </w:r>
      <w:r w:rsidRPr="007C3B41">
        <w:t>ATP.</w:t>
      </w:r>
    </w:p>
    <w:p w14:paraId="0476F872" w14:textId="77777777" w:rsidR="00B4080D" w:rsidRPr="007C3B41" w:rsidRDefault="00B4080D">
      <w:pPr>
        <w:pStyle w:val="BodyText"/>
        <w:kinsoku w:val="0"/>
        <w:overflowPunct w:val="0"/>
        <w:spacing w:before="12"/>
        <w:ind w:left="0"/>
      </w:pPr>
    </w:p>
    <w:p w14:paraId="6325F2CC" w14:textId="77777777" w:rsidR="00B4080D" w:rsidRPr="007C3B41" w:rsidRDefault="00B4080D">
      <w:pPr>
        <w:pStyle w:val="BodyText"/>
        <w:kinsoku w:val="0"/>
        <w:overflowPunct w:val="0"/>
        <w:ind w:left="1660" w:right="257"/>
        <w:jc w:val="both"/>
      </w:pPr>
      <w:r w:rsidRPr="007C3B41">
        <w:t>MTA/OLTS</w:t>
      </w:r>
      <w:r w:rsidRPr="007C3B41">
        <w:rPr>
          <w:spacing w:val="52"/>
        </w:rPr>
        <w:t xml:space="preserve"> </w:t>
      </w:r>
      <w:r w:rsidRPr="007C3B41">
        <w:t>also</w:t>
      </w:r>
      <w:r w:rsidRPr="007C3B41">
        <w:rPr>
          <w:spacing w:val="52"/>
        </w:rPr>
        <w:t xml:space="preserve"> </w:t>
      </w:r>
      <w:r w:rsidRPr="007C3B41">
        <w:t>supports</w:t>
      </w:r>
      <w:r w:rsidRPr="007C3B41">
        <w:rPr>
          <w:spacing w:val="52"/>
        </w:rPr>
        <w:t xml:space="preserve"> </w:t>
      </w:r>
      <w:r w:rsidRPr="007C3B41">
        <w:t>coordination</w:t>
      </w:r>
      <w:r w:rsidRPr="007C3B41">
        <w:rPr>
          <w:spacing w:val="51"/>
        </w:rPr>
        <w:t xml:space="preserve"> </w:t>
      </w:r>
      <w:r w:rsidRPr="007C3B41">
        <w:t>at</w:t>
      </w:r>
      <w:r w:rsidRPr="007C3B41">
        <w:rPr>
          <w:spacing w:val="53"/>
        </w:rPr>
        <w:t xml:space="preserve"> </w:t>
      </w:r>
      <w:r w:rsidRPr="007C3B41">
        <w:rPr>
          <w:spacing w:val="-1"/>
        </w:rPr>
        <w:t>the</w:t>
      </w:r>
      <w:r w:rsidRPr="007C3B41">
        <w:rPr>
          <w:spacing w:val="53"/>
        </w:rPr>
        <w:t xml:space="preserve"> </w:t>
      </w:r>
      <w:r w:rsidRPr="007C3B41">
        <w:t>local</w:t>
      </w:r>
      <w:r w:rsidRPr="007C3B41">
        <w:rPr>
          <w:spacing w:val="54"/>
        </w:rPr>
        <w:t xml:space="preserve"> </w:t>
      </w:r>
      <w:r w:rsidRPr="007C3B41">
        <w:t>and</w:t>
      </w:r>
      <w:r w:rsidRPr="007C3B41">
        <w:rPr>
          <w:spacing w:val="53"/>
        </w:rPr>
        <w:t xml:space="preserve"> </w:t>
      </w:r>
      <w:r w:rsidRPr="007C3B41">
        <w:t>regional</w:t>
      </w:r>
      <w:r w:rsidRPr="007C3B41">
        <w:rPr>
          <w:spacing w:val="53"/>
        </w:rPr>
        <w:t xml:space="preserve"> </w:t>
      </w:r>
      <w:r w:rsidRPr="007C3B41">
        <w:t>level</w:t>
      </w:r>
      <w:r w:rsidRPr="007C3B41">
        <w:rPr>
          <w:spacing w:val="21"/>
          <w:w w:val="99"/>
        </w:rPr>
        <w:t xml:space="preserve"> </w:t>
      </w:r>
      <w:r w:rsidRPr="007C3B41">
        <w:rPr>
          <w:spacing w:val="-1"/>
        </w:rPr>
        <w:t>through</w:t>
      </w:r>
      <w:r w:rsidRPr="007C3B41">
        <w:rPr>
          <w:spacing w:val="-5"/>
        </w:rPr>
        <w:t xml:space="preserve"> </w:t>
      </w:r>
      <w:r w:rsidRPr="007C3B41">
        <w:rPr>
          <w:spacing w:val="-1"/>
        </w:rPr>
        <w:t>technical</w:t>
      </w:r>
      <w:r w:rsidRPr="007C3B41">
        <w:rPr>
          <w:spacing w:val="-5"/>
        </w:rPr>
        <w:t xml:space="preserve"> </w:t>
      </w:r>
      <w:r w:rsidRPr="007C3B41">
        <w:rPr>
          <w:spacing w:val="-1"/>
        </w:rPr>
        <w:t>assistance</w:t>
      </w:r>
      <w:r w:rsidRPr="007C3B41">
        <w:rPr>
          <w:spacing w:val="-5"/>
        </w:rPr>
        <w:t xml:space="preserve"> </w:t>
      </w:r>
      <w:r w:rsidRPr="007C3B41">
        <w:rPr>
          <w:spacing w:val="-1"/>
        </w:rPr>
        <w:t>and</w:t>
      </w:r>
      <w:r w:rsidRPr="007C3B41">
        <w:rPr>
          <w:spacing w:val="-6"/>
        </w:rPr>
        <w:t xml:space="preserve"> </w:t>
      </w:r>
      <w:r w:rsidRPr="007C3B41">
        <w:rPr>
          <w:spacing w:val="-1"/>
        </w:rPr>
        <w:t>strategic</w:t>
      </w:r>
      <w:r w:rsidRPr="007C3B41">
        <w:rPr>
          <w:spacing w:val="-5"/>
        </w:rPr>
        <w:t xml:space="preserve"> </w:t>
      </w:r>
      <w:r w:rsidRPr="007C3B41">
        <w:rPr>
          <w:spacing w:val="-1"/>
        </w:rPr>
        <w:t>planning</w:t>
      </w:r>
      <w:r w:rsidRPr="007C3B41">
        <w:rPr>
          <w:spacing w:val="-5"/>
        </w:rPr>
        <w:t xml:space="preserve"> </w:t>
      </w:r>
      <w:r w:rsidRPr="007C3B41">
        <w:rPr>
          <w:spacing w:val="-1"/>
        </w:rPr>
        <w:t>projects.</w:t>
      </w:r>
    </w:p>
    <w:p w14:paraId="41E05D97" w14:textId="77777777" w:rsidR="00B4080D" w:rsidRPr="007C3B41" w:rsidRDefault="00B4080D">
      <w:pPr>
        <w:pStyle w:val="BodyText"/>
        <w:kinsoku w:val="0"/>
        <w:overflowPunct w:val="0"/>
        <w:ind w:left="0"/>
      </w:pPr>
    </w:p>
    <w:p w14:paraId="57734FC2" w14:textId="77777777" w:rsidR="00B4080D" w:rsidRPr="007C3B41" w:rsidRDefault="00B4080D">
      <w:pPr>
        <w:pStyle w:val="BodyText"/>
        <w:kinsoku w:val="0"/>
        <w:overflowPunct w:val="0"/>
        <w:spacing w:before="3"/>
        <w:ind w:left="0"/>
      </w:pPr>
    </w:p>
    <w:p w14:paraId="7DC7A083" w14:textId="77777777" w:rsidR="00B4080D" w:rsidRPr="007C3B41" w:rsidRDefault="00B4080D">
      <w:pPr>
        <w:pStyle w:val="Heading1"/>
        <w:numPr>
          <w:ilvl w:val="0"/>
          <w:numId w:val="17"/>
        </w:numPr>
        <w:tabs>
          <w:tab w:val="left" w:pos="940"/>
        </w:tabs>
        <w:kinsoku w:val="0"/>
        <w:overflowPunct w:val="0"/>
        <w:ind w:left="939" w:hanging="827"/>
        <w:rPr>
          <w:b w:val="0"/>
          <w:bCs w:val="0"/>
          <w:sz w:val="24"/>
          <w:szCs w:val="24"/>
        </w:rPr>
      </w:pPr>
      <w:r w:rsidRPr="007C3B41">
        <w:rPr>
          <w:spacing w:val="-1"/>
          <w:sz w:val="24"/>
          <w:szCs w:val="24"/>
        </w:rPr>
        <w:t>GENERAL</w:t>
      </w:r>
      <w:r w:rsidRPr="007C3B41">
        <w:rPr>
          <w:spacing w:val="-37"/>
          <w:sz w:val="24"/>
          <w:szCs w:val="24"/>
        </w:rPr>
        <w:t xml:space="preserve"> </w:t>
      </w:r>
      <w:r w:rsidRPr="007C3B41">
        <w:rPr>
          <w:sz w:val="24"/>
          <w:szCs w:val="24"/>
        </w:rPr>
        <w:t>INFORMATION</w:t>
      </w:r>
    </w:p>
    <w:p w14:paraId="6E65B607" w14:textId="594C842E" w:rsidR="00B4080D" w:rsidRPr="007C3B41" w:rsidRDefault="00B4080D">
      <w:pPr>
        <w:pStyle w:val="Heading2"/>
        <w:numPr>
          <w:ilvl w:val="1"/>
          <w:numId w:val="17"/>
        </w:numPr>
        <w:tabs>
          <w:tab w:val="left" w:pos="2020"/>
        </w:tabs>
        <w:kinsoku w:val="0"/>
        <w:overflowPunct w:val="0"/>
        <w:spacing w:before="241"/>
        <w:ind w:left="2020" w:hanging="360"/>
        <w:jc w:val="both"/>
        <w:rPr>
          <w:b w:val="0"/>
          <w:bCs w:val="0"/>
        </w:rPr>
      </w:pPr>
      <w:r w:rsidRPr="007C3B41">
        <w:t>Eligible</w:t>
      </w:r>
      <w:r w:rsidRPr="007C3B41">
        <w:rPr>
          <w:spacing w:val="-15"/>
        </w:rPr>
        <w:t xml:space="preserve"> </w:t>
      </w:r>
      <w:r w:rsidRPr="007C3B41">
        <w:t>Applicants</w:t>
      </w:r>
      <w:r w:rsidRPr="007C3B41">
        <w:rPr>
          <w:spacing w:val="-14"/>
        </w:rPr>
        <w:t xml:space="preserve"> </w:t>
      </w:r>
      <w:r w:rsidRPr="007C3B41">
        <w:rPr>
          <w:spacing w:val="-1"/>
        </w:rPr>
        <w:t>and</w:t>
      </w:r>
      <w:r w:rsidRPr="007C3B41">
        <w:rPr>
          <w:spacing w:val="-13"/>
        </w:rPr>
        <w:t xml:space="preserve"> </w:t>
      </w:r>
      <w:r w:rsidRPr="007C3B41">
        <w:t>Subrecipients</w:t>
      </w:r>
    </w:p>
    <w:p w14:paraId="4F050EDF" w14:textId="77777777" w:rsidR="00B4080D" w:rsidRPr="007C3B41" w:rsidRDefault="00B4080D">
      <w:pPr>
        <w:pStyle w:val="BodyText"/>
        <w:kinsoku w:val="0"/>
        <w:overflowPunct w:val="0"/>
        <w:spacing w:before="9"/>
        <w:ind w:left="0"/>
        <w:rPr>
          <w:b/>
          <w:bCs/>
        </w:rPr>
      </w:pPr>
    </w:p>
    <w:p w14:paraId="1018633F" w14:textId="77777777" w:rsidR="00B4080D" w:rsidRPr="007C3B41" w:rsidRDefault="003D681F">
      <w:pPr>
        <w:pStyle w:val="Heading3"/>
        <w:kinsoku w:val="0"/>
        <w:overflowPunct w:val="0"/>
        <w:ind w:left="1660"/>
        <w:jc w:val="both"/>
        <w:rPr>
          <w:b w:val="0"/>
          <w:bCs w:val="0"/>
          <w:i w:val="0"/>
          <w:iCs w:val="0"/>
        </w:rPr>
      </w:pPr>
      <w:r w:rsidRPr="007C3B41">
        <w:rPr>
          <w:u w:val="single"/>
        </w:rPr>
        <w:t>MDOT MTA</w:t>
      </w:r>
      <w:r w:rsidR="00B4080D" w:rsidRPr="007C3B41">
        <w:rPr>
          <w:spacing w:val="-2"/>
          <w:u w:val="single"/>
        </w:rPr>
        <w:t xml:space="preserve"> </w:t>
      </w:r>
      <w:r w:rsidR="00B4080D" w:rsidRPr="007C3B41">
        <w:rPr>
          <w:spacing w:val="-1"/>
          <w:u w:val="single"/>
        </w:rPr>
        <w:t>is the direct</w:t>
      </w:r>
      <w:r w:rsidR="00B4080D" w:rsidRPr="007C3B41">
        <w:rPr>
          <w:u w:val="single"/>
        </w:rPr>
        <w:t xml:space="preserve"> </w:t>
      </w:r>
      <w:r w:rsidR="00B4080D" w:rsidRPr="007C3B41">
        <w:rPr>
          <w:spacing w:val="-1"/>
          <w:u w:val="single"/>
        </w:rPr>
        <w:t>applicant for</w:t>
      </w:r>
      <w:r w:rsidR="00B4080D" w:rsidRPr="007C3B41">
        <w:rPr>
          <w:spacing w:val="-2"/>
          <w:u w:val="single"/>
        </w:rPr>
        <w:t xml:space="preserve"> </w:t>
      </w:r>
      <w:r w:rsidR="00B4080D" w:rsidRPr="007C3B41">
        <w:rPr>
          <w:spacing w:val="-1"/>
          <w:u w:val="single"/>
        </w:rPr>
        <w:t>Section 5311</w:t>
      </w:r>
      <w:r w:rsidR="00B4080D" w:rsidRPr="007C3B41">
        <w:rPr>
          <w:u w:val="single"/>
        </w:rPr>
        <w:t xml:space="preserve"> </w:t>
      </w:r>
      <w:r w:rsidR="00B4080D" w:rsidRPr="007C3B41">
        <w:rPr>
          <w:spacing w:val="-1"/>
          <w:u w:val="single"/>
        </w:rPr>
        <w:t>funds</w:t>
      </w:r>
      <w:r w:rsidR="00B4080D" w:rsidRPr="007C3B41">
        <w:rPr>
          <w:spacing w:val="-2"/>
          <w:u w:val="single"/>
        </w:rPr>
        <w:t xml:space="preserve"> </w:t>
      </w:r>
      <w:r w:rsidR="00B4080D" w:rsidRPr="007C3B41">
        <w:rPr>
          <w:spacing w:val="-1"/>
          <w:u w:val="single"/>
        </w:rPr>
        <w:t>in</w:t>
      </w:r>
      <w:r w:rsidR="00B4080D" w:rsidRPr="007C3B41">
        <w:rPr>
          <w:spacing w:val="-2"/>
          <w:u w:val="single"/>
        </w:rPr>
        <w:t xml:space="preserve"> </w:t>
      </w:r>
      <w:r w:rsidR="00B4080D" w:rsidRPr="007C3B41">
        <w:rPr>
          <w:u w:val="single"/>
        </w:rPr>
        <w:t>Maryland</w:t>
      </w:r>
    </w:p>
    <w:p w14:paraId="12A42063" w14:textId="77777777" w:rsidR="00B4080D" w:rsidRPr="007C3B41" w:rsidRDefault="00B4080D">
      <w:pPr>
        <w:pStyle w:val="BodyText"/>
        <w:kinsoku w:val="0"/>
        <w:overflowPunct w:val="0"/>
        <w:spacing w:before="4"/>
        <w:ind w:left="0"/>
        <w:rPr>
          <w:b/>
          <w:bCs/>
          <w:i/>
          <w:iCs/>
        </w:rPr>
      </w:pPr>
    </w:p>
    <w:p w14:paraId="3D7B27CB" w14:textId="77777777" w:rsidR="00B4080D" w:rsidRPr="007C3B41" w:rsidRDefault="00B4080D">
      <w:pPr>
        <w:pStyle w:val="BodyText"/>
        <w:kinsoku w:val="0"/>
        <w:overflowPunct w:val="0"/>
        <w:spacing w:before="53"/>
        <w:ind w:left="1660" w:right="256"/>
        <w:jc w:val="both"/>
      </w:pPr>
      <w:r w:rsidRPr="007C3B41">
        <w:t>Eligible</w:t>
      </w:r>
      <w:r w:rsidRPr="007C3B41">
        <w:rPr>
          <w:spacing w:val="35"/>
        </w:rPr>
        <w:t xml:space="preserve"> </w:t>
      </w:r>
      <w:r w:rsidRPr="007C3B41">
        <w:t>subrecipient</w:t>
      </w:r>
      <w:r w:rsidRPr="007C3B41">
        <w:rPr>
          <w:spacing w:val="36"/>
        </w:rPr>
        <w:t xml:space="preserve"> </w:t>
      </w:r>
      <w:r w:rsidRPr="007C3B41">
        <w:rPr>
          <w:spacing w:val="-1"/>
        </w:rPr>
        <w:t>applicants</w:t>
      </w:r>
      <w:r w:rsidRPr="007C3B41">
        <w:rPr>
          <w:spacing w:val="38"/>
        </w:rPr>
        <w:t xml:space="preserve"> </w:t>
      </w:r>
      <w:r w:rsidRPr="007C3B41">
        <w:rPr>
          <w:spacing w:val="-1"/>
        </w:rPr>
        <w:t>for</w:t>
      </w:r>
      <w:r w:rsidRPr="007C3B41">
        <w:rPr>
          <w:spacing w:val="36"/>
        </w:rPr>
        <w:t xml:space="preserve"> </w:t>
      </w:r>
      <w:r w:rsidRPr="007C3B41">
        <w:t>Section</w:t>
      </w:r>
      <w:r w:rsidRPr="007C3B41">
        <w:rPr>
          <w:spacing w:val="36"/>
        </w:rPr>
        <w:t xml:space="preserve"> </w:t>
      </w:r>
      <w:r w:rsidRPr="007C3B41">
        <w:rPr>
          <w:spacing w:val="-1"/>
        </w:rPr>
        <w:t>5311</w:t>
      </w:r>
      <w:r w:rsidRPr="007C3B41">
        <w:rPr>
          <w:spacing w:val="36"/>
        </w:rPr>
        <w:t xml:space="preserve"> </w:t>
      </w:r>
      <w:r w:rsidRPr="007C3B41">
        <w:rPr>
          <w:spacing w:val="-1"/>
        </w:rPr>
        <w:t>funds</w:t>
      </w:r>
      <w:r w:rsidRPr="007C3B41">
        <w:rPr>
          <w:spacing w:val="36"/>
        </w:rPr>
        <w:t xml:space="preserve"> </w:t>
      </w:r>
      <w:r w:rsidRPr="007C3B41">
        <w:rPr>
          <w:spacing w:val="-1"/>
        </w:rPr>
        <w:t>in</w:t>
      </w:r>
      <w:r w:rsidRPr="007C3B41">
        <w:rPr>
          <w:spacing w:val="36"/>
        </w:rPr>
        <w:t xml:space="preserve"> </w:t>
      </w:r>
      <w:r w:rsidRPr="007C3B41">
        <w:t>Maryland</w:t>
      </w:r>
      <w:r w:rsidRPr="007C3B41">
        <w:rPr>
          <w:spacing w:val="29"/>
          <w:w w:val="99"/>
        </w:rPr>
        <w:t xml:space="preserve"> </w:t>
      </w:r>
      <w:r w:rsidRPr="007C3B41">
        <w:t>include</w:t>
      </w:r>
      <w:r w:rsidRPr="007C3B41">
        <w:rPr>
          <w:spacing w:val="12"/>
        </w:rPr>
        <w:t xml:space="preserve"> </w:t>
      </w:r>
      <w:r w:rsidRPr="007C3B41">
        <w:t>counties,</w:t>
      </w:r>
      <w:r w:rsidRPr="007C3B41">
        <w:rPr>
          <w:spacing w:val="11"/>
        </w:rPr>
        <w:t xml:space="preserve"> </w:t>
      </w:r>
      <w:r w:rsidRPr="007C3B41">
        <w:t>municipalities</w:t>
      </w:r>
      <w:r w:rsidRPr="007C3B41">
        <w:rPr>
          <w:spacing w:val="10"/>
        </w:rPr>
        <w:t xml:space="preserve"> </w:t>
      </w:r>
      <w:r w:rsidRPr="007C3B41">
        <w:t>and</w:t>
      </w:r>
      <w:r w:rsidRPr="007C3B41">
        <w:rPr>
          <w:spacing w:val="11"/>
        </w:rPr>
        <w:t xml:space="preserve"> </w:t>
      </w:r>
      <w:r w:rsidRPr="007C3B41">
        <w:t>public</w:t>
      </w:r>
      <w:r w:rsidRPr="007C3B41">
        <w:rPr>
          <w:spacing w:val="12"/>
        </w:rPr>
        <w:t xml:space="preserve"> </w:t>
      </w:r>
      <w:r w:rsidRPr="007C3B41">
        <w:t>agencies,</w:t>
      </w:r>
      <w:r w:rsidRPr="007C3B41">
        <w:rPr>
          <w:spacing w:val="12"/>
        </w:rPr>
        <w:t xml:space="preserve"> </w:t>
      </w:r>
      <w:r w:rsidRPr="007C3B41">
        <w:t>as</w:t>
      </w:r>
      <w:r w:rsidRPr="007C3B41">
        <w:rPr>
          <w:spacing w:val="13"/>
        </w:rPr>
        <w:t xml:space="preserve"> </w:t>
      </w:r>
      <w:r w:rsidRPr="007C3B41">
        <w:t>well</w:t>
      </w:r>
      <w:r w:rsidRPr="007C3B41">
        <w:rPr>
          <w:spacing w:val="12"/>
        </w:rPr>
        <w:t xml:space="preserve"> </w:t>
      </w:r>
      <w:r w:rsidRPr="007C3B41">
        <w:t>as</w:t>
      </w:r>
      <w:r w:rsidRPr="007C3B41">
        <w:rPr>
          <w:spacing w:val="12"/>
        </w:rPr>
        <w:t xml:space="preserve"> </w:t>
      </w:r>
      <w:r w:rsidRPr="007C3B41">
        <w:t>non-</w:t>
      </w:r>
      <w:r w:rsidRPr="007C3B41">
        <w:rPr>
          <w:w w:val="99"/>
        </w:rPr>
        <w:t xml:space="preserve"> </w:t>
      </w:r>
      <w:r w:rsidRPr="007C3B41">
        <w:rPr>
          <w:spacing w:val="-1"/>
        </w:rPr>
        <w:t>profits,</w:t>
      </w:r>
      <w:r w:rsidRPr="007C3B41">
        <w:rPr>
          <w:spacing w:val="30"/>
        </w:rPr>
        <w:t xml:space="preserve"> </w:t>
      </w:r>
      <w:r w:rsidRPr="007C3B41">
        <w:rPr>
          <w:spacing w:val="-1"/>
        </w:rPr>
        <w:t>public</w:t>
      </w:r>
      <w:r w:rsidRPr="007C3B41">
        <w:rPr>
          <w:spacing w:val="31"/>
        </w:rPr>
        <w:t xml:space="preserve"> </w:t>
      </w:r>
      <w:r w:rsidRPr="007C3B41">
        <w:t>corporations,</w:t>
      </w:r>
      <w:r w:rsidRPr="007C3B41">
        <w:rPr>
          <w:spacing w:val="29"/>
        </w:rPr>
        <w:t xml:space="preserve"> </w:t>
      </w:r>
      <w:r w:rsidRPr="007C3B41">
        <w:rPr>
          <w:spacing w:val="-1"/>
        </w:rPr>
        <w:t>boards,</w:t>
      </w:r>
      <w:r w:rsidRPr="007C3B41">
        <w:rPr>
          <w:spacing w:val="32"/>
        </w:rPr>
        <w:t xml:space="preserve"> </w:t>
      </w:r>
      <w:r w:rsidRPr="007C3B41">
        <w:t>and</w:t>
      </w:r>
      <w:r w:rsidRPr="007C3B41">
        <w:rPr>
          <w:spacing w:val="31"/>
        </w:rPr>
        <w:t xml:space="preserve"> </w:t>
      </w:r>
      <w:r w:rsidRPr="007C3B41">
        <w:t>commissions</w:t>
      </w:r>
      <w:r w:rsidRPr="007C3B41">
        <w:rPr>
          <w:spacing w:val="29"/>
        </w:rPr>
        <w:t xml:space="preserve"> </w:t>
      </w:r>
      <w:r w:rsidRPr="007C3B41">
        <w:t>established</w:t>
      </w:r>
      <w:r w:rsidRPr="007C3B41">
        <w:rPr>
          <w:spacing w:val="31"/>
        </w:rPr>
        <w:t xml:space="preserve"> </w:t>
      </w:r>
      <w:r w:rsidRPr="007C3B41">
        <w:t>under</w:t>
      </w:r>
      <w:r w:rsidRPr="007C3B41">
        <w:rPr>
          <w:spacing w:val="24"/>
          <w:w w:val="99"/>
        </w:rPr>
        <w:t xml:space="preserve"> </w:t>
      </w:r>
      <w:r w:rsidRPr="007C3B41">
        <w:rPr>
          <w:spacing w:val="-1"/>
        </w:rPr>
        <w:t>State</w:t>
      </w:r>
      <w:r w:rsidRPr="007C3B41">
        <w:rPr>
          <w:spacing w:val="34"/>
        </w:rPr>
        <w:t xml:space="preserve"> </w:t>
      </w:r>
      <w:r w:rsidRPr="007C3B41">
        <w:rPr>
          <w:spacing w:val="-1"/>
        </w:rPr>
        <w:t>law.</w:t>
      </w:r>
      <w:r w:rsidRPr="007C3B41">
        <w:rPr>
          <w:spacing w:val="8"/>
        </w:rPr>
        <w:t xml:space="preserve"> </w:t>
      </w:r>
      <w:r w:rsidR="00E404CF" w:rsidRPr="007C3B41">
        <w:rPr>
          <w:spacing w:val="8"/>
        </w:rPr>
        <w:t xml:space="preserve"> </w:t>
      </w:r>
      <w:r w:rsidRPr="007C3B41">
        <w:rPr>
          <w:spacing w:val="-1"/>
        </w:rPr>
        <w:t>When</w:t>
      </w:r>
      <w:r w:rsidRPr="007C3B41">
        <w:rPr>
          <w:spacing w:val="34"/>
        </w:rPr>
        <w:t xml:space="preserve"> </w:t>
      </w:r>
      <w:r w:rsidRPr="007C3B41">
        <w:rPr>
          <w:spacing w:val="-1"/>
        </w:rPr>
        <w:t>an</w:t>
      </w:r>
      <w:r w:rsidRPr="007C3B41">
        <w:rPr>
          <w:spacing w:val="35"/>
        </w:rPr>
        <w:t xml:space="preserve"> </w:t>
      </w:r>
      <w:r w:rsidRPr="007C3B41">
        <w:rPr>
          <w:spacing w:val="-1"/>
        </w:rPr>
        <w:t>entity</w:t>
      </w:r>
      <w:r w:rsidRPr="007C3B41">
        <w:rPr>
          <w:spacing w:val="34"/>
        </w:rPr>
        <w:t xml:space="preserve"> </w:t>
      </w:r>
      <w:r w:rsidRPr="007C3B41">
        <w:rPr>
          <w:spacing w:val="-1"/>
        </w:rPr>
        <w:t>other</w:t>
      </w:r>
      <w:r w:rsidRPr="007C3B41">
        <w:rPr>
          <w:spacing w:val="34"/>
        </w:rPr>
        <w:t xml:space="preserve"> </w:t>
      </w:r>
      <w:r w:rsidRPr="007C3B41">
        <w:rPr>
          <w:spacing w:val="-1"/>
        </w:rPr>
        <w:t>than</w:t>
      </w:r>
      <w:r w:rsidRPr="007C3B41">
        <w:rPr>
          <w:spacing w:val="34"/>
        </w:rPr>
        <w:t xml:space="preserve"> </w:t>
      </w:r>
      <w:r w:rsidRPr="007C3B41">
        <w:t>a</w:t>
      </w:r>
      <w:r w:rsidRPr="007C3B41">
        <w:rPr>
          <w:spacing w:val="33"/>
        </w:rPr>
        <w:t xml:space="preserve"> </w:t>
      </w:r>
      <w:r w:rsidRPr="007C3B41">
        <w:t>county</w:t>
      </w:r>
      <w:r w:rsidRPr="007C3B41">
        <w:rPr>
          <w:spacing w:val="34"/>
        </w:rPr>
        <w:t xml:space="preserve"> </w:t>
      </w:r>
      <w:r w:rsidRPr="007C3B41">
        <w:t>applies</w:t>
      </w:r>
      <w:r w:rsidRPr="007C3B41">
        <w:rPr>
          <w:spacing w:val="33"/>
        </w:rPr>
        <w:t xml:space="preserve"> </w:t>
      </w:r>
      <w:r w:rsidRPr="007C3B41">
        <w:t>for</w:t>
      </w:r>
      <w:r w:rsidRPr="007C3B41">
        <w:rPr>
          <w:spacing w:val="33"/>
        </w:rPr>
        <w:t xml:space="preserve"> </w:t>
      </w:r>
      <w:r w:rsidRPr="007C3B41">
        <w:t>Section</w:t>
      </w:r>
      <w:r w:rsidRPr="007C3B41">
        <w:rPr>
          <w:spacing w:val="33"/>
        </w:rPr>
        <w:t xml:space="preserve"> </w:t>
      </w:r>
      <w:r w:rsidRPr="007C3B41">
        <w:t>5311</w:t>
      </w:r>
      <w:r w:rsidRPr="007C3B41">
        <w:rPr>
          <w:spacing w:val="30"/>
        </w:rPr>
        <w:t xml:space="preserve"> </w:t>
      </w:r>
      <w:r w:rsidRPr="007C3B41">
        <w:t>funds</w:t>
      </w:r>
      <w:r w:rsidRPr="007C3B41">
        <w:rPr>
          <w:spacing w:val="14"/>
        </w:rPr>
        <w:t xml:space="preserve"> </w:t>
      </w:r>
      <w:r w:rsidRPr="007C3B41">
        <w:t>for</w:t>
      </w:r>
      <w:r w:rsidRPr="007C3B41">
        <w:rPr>
          <w:spacing w:val="15"/>
        </w:rPr>
        <w:t xml:space="preserve"> </w:t>
      </w:r>
      <w:r w:rsidRPr="007C3B41">
        <w:rPr>
          <w:spacing w:val="-1"/>
        </w:rPr>
        <w:t>the</w:t>
      </w:r>
      <w:r w:rsidRPr="007C3B41">
        <w:rPr>
          <w:spacing w:val="14"/>
        </w:rPr>
        <w:t xml:space="preserve"> </w:t>
      </w:r>
      <w:r w:rsidRPr="007C3B41">
        <w:t>first</w:t>
      </w:r>
      <w:r w:rsidRPr="007C3B41">
        <w:rPr>
          <w:spacing w:val="15"/>
        </w:rPr>
        <w:t xml:space="preserve"> </w:t>
      </w:r>
      <w:r w:rsidRPr="007C3B41">
        <w:rPr>
          <w:spacing w:val="-1"/>
        </w:rPr>
        <w:t>time,</w:t>
      </w:r>
      <w:r w:rsidRPr="007C3B41">
        <w:rPr>
          <w:spacing w:val="15"/>
        </w:rPr>
        <w:t xml:space="preserve"> </w:t>
      </w:r>
      <w:r w:rsidRPr="007C3B41">
        <w:rPr>
          <w:spacing w:val="-1"/>
        </w:rPr>
        <w:t>the</w:t>
      </w:r>
      <w:r w:rsidRPr="007C3B41">
        <w:rPr>
          <w:spacing w:val="15"/>
        </w:rPr>
        <w:t xml:space="preserve"> </w:t>
      </w:r>
      <w:r w:rsidRPr="007C3B41">
        <w:rPr>
          <w:spacing w:val="-1"/>
        </w:rPr>
        <w:t>application</w:t>
      </w:r>
      <w:r w:rsidRPr="007C3B41">
        <w:rPr>
          <w:spacing w:val="16"/>
        </w:rPr>
        <w:t xml:space="preserve"> </w:t>
      </w:r>
      <w:r w:rsidRPr="007C3B41">
        <w:t>must</w:t>
      </w:r>
      <w:r w:rsidRPr="007C3B41">
        <w:rPr>
          <w:spacing w:val="14"/>
        </w:rPr>
        <w:t xml:space="preserve"> </w:t>
      </w:r>
      <w:r w:rsidRPr="007C3B41">
        <w:rPr>
          <w:spacing w:val="-1"/>
        </w:rPr>
        <w:t>be</w:t>
      </w:r>
      <w:r w:rsidRPr="007C3B41">
        <w:rPr>
          <w:spacing w:val="16"/>
        </w:rPr>
        <w:t xml:space="preserve"> </w:t>
      </w:r>
      <w:r w:rsidRPr="007C3B41">
        <w:t>submitted</w:t>
      </w:r>
      <w:r w:rsidRPr="007C3B41">
        <w:rPr>
          <w:spacing w:val="14"/>
        </w:rPr>
        <w:t xml:space="preserve"> </w:t>
      </w:r>
      <w:r w:rsidRPr="007C3B41">
        <w:rPr>
          <w:spacing w:val="-1"/>
        </w:rPr>
        <w:t>by</w:t>
      </w:r>
      <w:r w:rsidRPr="007C3B41">
        <w:rPr>
          <w:spacing w:val="16"/>
        </w:rPr>
        <w:t xml:space="preserve"> </w:t>
      </w:r>
      <w:r w:rsidRPr="007C3B41">
        <w:rPr>
          <w:spacing w:val="-1"/>
        </w:rPr>
        <w:t>the</w:t>
      </w:r>
      <w:r w:rsidRPr="007C3B41">
        <w:rPr>
          <w:spacing w:val="16"/>
        </w:rPr>
        <w:t xml:space="preserve"> </w:t>
      </w:r>
      <w:r w:rsidRPr="007C3B41">
        <w:t>County</w:t>
      </w:r>
      <w:r w:rsidRPr="007C3B41">
        <w:rPr>
          <w:spacing w:val="29"/>
        </w:rPr>
        <w:t xml:space="preserve"> </w:t>
      </w:r>
      <w:r w:rsidRPr="007C3B41">
        <w:t>in</w:t>
      </w:r>
      <w:r w:rsidRPr="007C3B41">
        <w:rPr>
          <w:spacing w:val="-5"/>
        </w:rPr>
        <w:t xml:space="preserve"> </w:t>
      </w:r>
      <w:r w:rsidRPr="007C3B41">
        <w:t>which</w:t>
      </w:r>
      <w:r w:rsidRPr="007C3B41">
        <w:rPr>
          <w:spacing w:val="-5"/>
        </w:rPr>
        <w:t xml:space="preserve"> </w:t>
      </w:r>
      <w:r w:rsidRPr="007C3B41">
        <w:rPr>
          <w:spacing w:val="-1"/>
        </w:rPr>
        <w:t>the</w:t>
      </w:r>
      <w:r w:rsidRPr="007C3B41">
        <w:rPr>
          <w:spacing w:val="-5"/>
        </w:rPr>
        <w:t xml:space="preserve"> </w:t>
      </w:r>
      <w:r w:rsidRPr="007C3B41">
        <w:t>entity</w:t>
      </w:r>
      <w:r w:rsidRPr="007C3B41">
        <w:rPr>
          <w:spacing w:val="-6"/>
        </w:rPr>
        <w:t xml:space="preserve"> </w:t>
      </w:r>
      <w:r w:rsidRPr="007C3B41">
        <w:t>is</w:t>
      </w:r>
      <w:r w:rsidRPr="007C3B41">
        <w:rPr>
          <w:spacing w:val="-5"/>
        </w:rPr>
        <w:t xml:space="preserve"> </w:t>
      </w:r>
      <w:r w:rsidRPr="007C3B41">
        <w:t>located.</w:t>
      </w:r>
      <w:r w:rsidRPr="007C3B41">
        <w:rPr>
          <w:spacing w:val="-5"/>
        </w:rPr>
        <w:t xml:space="preserve"> </w:t>
      </w:r>
      <w:r w:rsidR="00E404CF" w:rsidRPr="007C3B41">
        <w:rPr>
          <w:spacing w:val="-5"/>
        </w:rPr>
        <w:t xml:space="preserve"> </w:t>
      </w:r>
      <w:r w:rsidRPr="007C3B41">
        <w:t>Section</w:t>
      </w:r>
      <w:r w:rsidRPr="007C3B41">
        <w:rPr>
          <w:spacing w:val="-5"/>
        </w:rPr>
        <w:t xml:space="preserve"> </w:t>
      </w:r>
      <w:r w:rsidRPr="007C3B41">
        <w:t>5311-funded</w:t>
      </w:r>
      <w:r w:rsidRPr="007C3B41">
        <w:rPr>
          <w:spacing w:val="-5"/>
        </w:rPr>
        <w:t xml:space="preserve"> </w:t>
      </w:r>
      <w:r w:rsidRPr="007C3B41">
        <w:t>programs</w:t>
      </w:r>
      <w:r w:rsidRPr="007C3B41">
        <w:rPr>
          <w:spacing w:val="-5"/>
        </w:rPr>
        <w:t xml:space="preserve"> </w:t>
      </w:r>
      <w:r w:rsidRPr="007C3B41">
        <w:t>must</w:t>
      </w:r>
      <w:r w:rsidRPr="007C3B41">
        <w:rPr>
          <w:spacing w:val="-6"/>
        </w:rPr>
        <w:t xml:space="preserve"> </w:t>
      </w:r>
      <w:r w:rsidRPr="007C3B41">
        <w:t>provide</w:t>
      </w:r>
      <w:r w:rsidRPr="007C3B41">
        <w:rPr>
          <w:spacing w:val="22"/>
          <w:w w:val="99"/>
        </w:rPr>
        <w:t xml:space="preserve"> </w:t>
      </w:r>
      <w:r w:rsidRPr="007C3B41">
        <w:rPr>
          <w:spacing w:val="-1"/>
        </w:rPr>
        <w:t>transportation for the general</w:t>
      </w:r>
      <w:r w:rsidRPr="007C3B41">
        <w:rPr>
          <w:spacing w:val="-2"/>
        </w:rPr>
        <w:t xml:space="preserve"> </w:t>
      </w:r>
      <w:r w:rsidRPr="007C3B41">
        <w:rPr>
          <w:spacing w:val="-1"/>
        </w:rPr>
        <w:t>public in rural</w:t>
      </w:r>
      <w:r w:rsidRPr="007C3B41">
        <w:rPr>
          <w:spacing w:val="-2"/>
        </w:rPr>
        <w:t xml:space="preserve"> </w:t>
      </w:r>
      <w:r w:rsidRPr="007C3B41">
        <w:rPr>
          <w:spacing w:val="-1"/>
        </w:rPr>
        <w:t>areas.</w:t>
      </w:r>
    </w:p>
    <w:p w14:paraId="38B26892" w14:textId="77777777" w:rsidR="00B4080D" w:rsidRPr="007C3B41" w:rsidRDefault="00B4080D">
      <w:pPr>
        <w:pStyle w:val="BodyText"/>
        <w:kinsoku w:val="0"/>
        <w:overflowPunct w:val="0"/>
        <w:spacing w:before="4"/>
        <w:ind w:left="0"/>
      </w:pPr>
    </w:p>
    <w:p w14:paraId="2F626A01" w14:textId="77777777" w:rsidR="00B4080D" w:rsidRPr="007C3B41" w:rsidRDefault="00B4080D">
      <w:pPr>
        <w:pStyle w:val="BodyText"/>
        <w:kinsoku w:val="0"/>
        <w:overflowPunct w:val="0"/>
        <w:ind w:left="1660" w:right="256"/>
        <w:jc w:val="both"/>
      </w:pPr>
      <w:r w:rsidRPr="007C3B41">
        <w:rPr>
          <w:spacing w:val="-1"/>
        </w:rPr>
        <w:t>For</w:t>
      </w:r>
      <w:r w:rsidRPr="007C3B41">
        <w:rPr>
          <w:spacing w:val="52"/>
        </w:rPr>
        <w:t xml:space="preserve"> </w:t>
      </w:r>
      <w:r w:rsidRPr="007C3B41">
        <w:rPr>
          <w:spacing w:val="-1"/>
        </w:rPr>
        <w:t>the</w:t>
      </w:r>
      <w:r w:rsidRPr="007C3B41">
        <w:rPr>
          <w:spacing w:val="52"/>
        </w:rPr>
        <w:t xml:space="preserve"> </w:t>
      </w:r>
      <w:r w:rsidRPr="007C3B41">
        <w:rPr>
          <w:spacing w:val="-1"/>
        </w:rPr>
        <w:t>Section</w:t>
      </w:r>
      <w:r w:rsidRPr="007C3B41">
        <w:rPr>
          <w:spacing w:val="51"/>
        </w:rPr>
        <w:t xml:space="preserve"> </w:t>
      </w:r>
      <w:r w:rsidRPr="007C3B41">
        <w:rPr>
          <w:spacing w:val="-1"/>
        </w:rPr>
        <w:t>5311(f)</w:t>
      </w:r>
      <w:r w:rsidRPr="007C3B41">
        <w:rPr>
          <w:spacing w:val="52"/>
        </w:rPr>
        <w:t xml:space="preserve"> </w:t>
      </w:r>
      <w:r w:rsidRPr="007C3B41">
        <w:rPr>
          <w:spacing w:val="-1"/>
        </w:rPr>
        <w:t>Intercity</w:t>
      </w:r>
      <w:r w:rsidRPr="007C3B41">
        <w:rPr>
          <w:spacing w:val="52"/>
        </w:rPr>
        <w:t xml:space="preserve"> </w:t>
      </w:r>
      <w:r w:rsidRPr="007C3B41">
        <w:t>Bus</w:t>
      </w:r>
      <w:r w:rsidRPr="007C3B41">
        <w:rPr>
          <w:spacing w:val="52"/>
        </w:rPr>
        <w:t xml:space="preserve"> </w:t>
      </w:r>
      <w:r w:rsidRPr="007C3B41">
        <w:rPr>
          <w:spacing w:val="-1"/>
        </w:rPr>
        <w:t>(ICB)</w:t>
      </w:r>
      <w:r w:rsidRPr="007C3B41">
        <w:rPr>
          <w:spacing w:val="52"/>
        </w:rPr>
        <w:t xml:space="preserve"> </w:t>
      </w:r>
      <w:r w:rsidRPr="007C3B41">
        <w:rPr>
          <w:spacing w:val="-1"/>
        </w:rPr>
        <w:t>program,</w:t>
      </w:r>
      <w:r w:rsidRPr="007C3B41">
        <w:rPr>
          <w:spacing w:val="52"/>
        </w:rPr>
        <w:t xml:space="preserve"> </w:t>
      </w:r>
      <w:r w:rsidRPr="007C3B41">
        <w:rPr>
          <w:spacing w:val="-1"/>
        </w:rPr>
        <w:t>eligible</w:t>
      </w:r>
      <w:r w:rsidRPr="007C3B41">
        <w:rPr>
          <w:spacing w:val="53"/>
        </w:rPr>
        <w:t xml:space="preserve"> </w:t>
      </w:r>
      <w:r w:rsidRPr="007C3B41">
        <w:rPr>
          <w:spacing w:val="-1"/>
        </w:rPr>
        <w:t>applicants</w:t>
      </w:r>
      <w:r w:rsidRPr="007C3B41">
        <w:rPr>
          <w:spacing w:val="28"/>
        </w:rPr>
        <w:t xml:space="preserve"> </w:t>
      </w:r>
      <w:r w:rsidRPr="007C3B41">
        <w:rPr>
          <w:spacing w:val="-1"/>
        </w:rPr>
        <w:t>include</w:t>
      </w:r>
      <w:r w:rsidRPr="007C3B41">
        <w:rPr>
          <w:spacing w:val="24"/>
        </w:rPr>
        <w:t xml:space="preserve"> </w:t>
      </w:r>
      <w:r w:rsidRPr="007C3B41">
        <w:rPr>
          <w:spacing w:val="-1"/>
        </w:rPr>
        <w:t>private</w:t>
      </w:r>
      <w:r w:rsidRPr="007C3B41">
        <w:rPr>
          <w:spacing w:val="24"/>
        </w:rPr>
        <w:t xml:space="preserve"> </w:t>
      </w:r>
      <w:r w:rsidRPr="007C3B41">
        <w:rPr>
          <w:spacing w:val="-1"/>
        </w:rPr>
        <w:t>intercity</w:t>
      </w:r>
      <w:r w:rsidRPr="007C3B41">
        <w:rPr>
          <w:spacing w:val="25"/>
        </w:rPr>
        <w:t xml:space="preserve"> </w:t>
      </w:r>
      <w:r w:rsidRPr="007C3B41">
        <w:rPr>
          <w:spacing w:val="-1"/>
        </w:rPr>
        <w:t>bus</w:t>
      </w:r>
      <w:r w:rsidRPr="007C3B41">
        <w:rPr>
          <w:spacing w:val="24"/>
        </w:rPr>
        <w:t xml:space="preserve"> </w:t>
      </w:r>
      <w:r w:rsidRPr="007C3B41">
        <w:rPr>
          <w:spacing w:val="-1"/>
        </w:rPr>
        <w:t>providers,</w:t>
      </w:r>
      <w:r w:rsidRPr="007C3B41">
        <w:rPr>
          <w:spacing w:val="25"/>
        </w:rPr>
        <w:t xml:space="preserve"> </w:t>
      </w:r>
      <w:r w:rsidRPr="007C3B41">
        <w:rPr>
          <w:spacing w:val="-1"/>
        </w:rPr>
        <w:t>private</w:t>
      </w:r>
      <w:r w:rsidRPr="007C3B41">
        <w:rPr>
          <w:spacing w:val="25"/>
        </w:rPr>
        <w:t xml:space="preserve"> </w:t>
      </w:r>
      <w:r w:rsidRPr="007C3B41">
        <w:rPr>
          <w:spacing w:val="-1"/>
        </w:rPr>
        <w:t>non-profit</w:t>
      </w:r>
      <w:r w:rsidRPr="007C3B41">
        <w:rPr>
          <w:spacing w:val="24"/>
        </w:rPr>
        <w:t xml:space="preserve"> </w:t>
      </w:r>
      <w:r w:rsidRPr="007C3B41">
        <w:rPr>
          <w:spacing w:val="-1"/>
        </w:rPr>
        <w:t>agencies,</w:t>
      </w:r>
      <w:r w:rsidRPr="007C3B41">
        <w:rPr>
          <w:spacing w:val="24"/>
        </w:rPr>
        <w:t xml:space="preserve"> </w:t>
      </w:r>
      <w:r w:rsidRPr="007C3B41">
        <w:rPr>
          <w:spacing w:val="-1"/>
        </w:rPr>
        <w:t>local</w:t>
      </w:r>
      <w:r w:rsidRPr="007C3B41">
        <w:rPr>
          <w:spacing w:val="28"/>
          <w:w w:val="99"/>
        </w:rPr>
        <w:t xml:space="preserve"> </w:t>
      </w:r>
      <w:r w:rsidRPr="007C3B41">
        <w:rPr>
          <w:spacing w:val="-1"/>
        </w:rPr>
        <w:t>public</w:t>
      </w:r>
      <w:r w:rsidRPr="007C3B41">
        <w:rPr>
          <w:spacing w:val="-5"/>
        </w:rPr>
        <w:t xml:space="preserve"> </w:t>
      </w:r>
      <w:r w:rsidRPr="007C3B41">
        <w:rPr>
          <w:spacing w:val="-1"/>
        </w:rPr>
        <w:t>transit</w:t>
      </w:r>
      <w:r w:rsidRPr="007C3B41">
        <w:rPr>
          <w:spacing w:val="-4"/>
        </w:rPr>
        <w:t xml:space="preserve"> </w:t>
      </w:r>
      <w:r w:rsidRPr="007C3B41">
        <w:rPr>
          <w:spacing w:val="-1"/>
        </w:rPr>
        <w:t>providers,</w:t>
      </w:r>
      <w:r w:rsidRPr="007C3B41">
        <w:rPr>
          <w:spacing w:val="-5"/>
        </w:rPr>
        <w:t xml:space="preserve"> </w:t>
      </w:r>
      <w:r w:rsidRPr="007C3B41">
        <w:rPr>
          <w:spacing w:val="-1"/>
        </w:rPr>
        <w:t>and</w:t>
      </w:r>
      <w:r w:rsidRPr="007C3B41">
        <w:rPr>
          <w:spacing w:val="-5"/>
        </w:rPr>
        <w:t xml:space="preserve"> </w:t>
      </w:r>
      <w:r w:rsidRPr="007C3B41">
        <w:rPr>
          <w:spacing w:val="-1"/>
        </w:rPr>
        <w:t>public</w:t>
      </w:r>
      <w:r w:rsidRPr="007C3B41">
        <w:rPr>
          <w:spacing w:val="-4"/>
        </w:rPr>
        <w:t xml:space="preserve"> </w:t>
      </w:r>
      <w:r w:rsidRPr="007C3B41">
        <w:rPr>
          <w:spacing w:val="-1"/>
        </w:rPr>
        <w:t>bodies.</w:t>
      </w:r>
    </w:p>
    <w:p w14:paraId="6D896E58" w14:textId="77777777" w:rsidR="00B4080D" w:rsidRPr="007C3B41" w:rsidRDefault="00B4080D">
      <w:pPr>
        <w:pStyle w:val="BodyText"/>
        <w:kinsoku w:val="0"/>
        <w:overflowPunct w:val="0"/>
        <w:spacing w:before="3"/>
        <w:ind w:left="0"/>
      </w:pPr>
    </w:p>
    <w:p w14:paraId="4C5B18D5" w14:textId="77777777" w:rsidR="00B4080D" w:rsidRPr="007C3B41" w:rsidRDefault="00B4080D">
      <w:pPr>
        <w:pStyle w:val="BodyText"/>
        <w:kinsoku w:val="0"/>
        <w:overflowPunct w:val="0"/>
        <w:ind w:left="1660" w:right="256"/>
        <w:jc w:val="both"/>
      </w:pPr>
      <w:r w:rsidRPr="007C3B41">
        <w:rPr>
          <w:spacing w:val="-1"/>
        </w:rPr>
        <w:t>Other</w:t>
      </w:r>
      <w:r w:rsidRPr="007C3B41">
        <w:rPr>
          <w:spacing w:val="25"/>
        </w:rPr>
        <w:t xml:space="preserve"> </w:t>
      </w:r>
      <w:r w:rsidRPr="007C3B41">
        <w:rPr>
          <w:spacing w:val="-1"/>
        </w:rPr>
        <w:t>private</w:t>
      </w:r>
      <w:r w:rsidRPr="007C3B41">
        <w:rPr>
          <w:spacing w:val="25"/>
        </w:rPr>
        <w:t xml:space="preserve"> </w:t>
      </w:r>
      <w:r w:rsidRPr="007C3B41">
        <w:rPr>
          <w:spacing w:val="-1"/>
        </w:rPr>
        <w:t>for-profit</w:t>
      </w:r>
      <w:r w:rsidRPr="007C3B41">
        <w:rPr>
          <w:spacing w:val="25"/>
        </w:rPr>
        <w:t xml:space="preserve"> </w:t>
      </w:r>
      <w:r w:rsidRPr="007C3B41">
        <w:t>operators,</w:t>
      </w:r>
      <w:r w:rsidRPr="007C3B41">
        <w:rPr>
          <w:spacing w:val="24"/>
        </w:rPr>
        <w:t xml:space="preserve"> </w:t>
      </w:r>
      <w:r w:rsidRPr="007C3B41">
        <w:rPr>
          <w:spacing w:val="-1"/>
        </w:rPr>
        <w:t>including</w:t>
      </w:r>
      <w:r w:rsidRPr="007C3B41">
        <w:rPr>
          <w:spacing w:val="25"/>
        </w:rPr>
        <w:t xml:space="preserve"> </w:t>
      </w:r>
      <w:r w:rsidRPr="007C3B41">
        <w:rPr>
          <w:spacing w:val="-1"/>
        </w:rPr>
        <w:t>taxicab</w:t>
      </w:r>
      <w:r w:rsidRPr="007C3B41">
        <w:rPr>
          <w:spacing w:val="25"/>
        </w:rPr>
        <w:t xml:space="preserve"> </w:t>
      </w:r>
      <w:r w:rsidRPr="007C3B41">
        <w:t>companies,</w:t>
      </w:r>
      <w:r w:rsidRPr="007C3B41">
        <w:rPr>
          <w:spacing w:val="24"/>
        </w:rPr>
        <w:t xml:space="preserve"> </w:t>
      </w:r>
      <w:r w:rsidRPr="007C3B41">
        <w:t>may</w:t>
      </w:r>
      <w:r w:rsidRPr="007C3B41">
        <w:rPr>
          <w:spacing w:val="28"/>
          <w:w w:val="99"/>
        </w:rPr>
        <w:t xml:space="preserve"> </w:t>
      </w:r>
      <w:r w:rsidRPr="007C3B41">
        <w:rPr>
          <w:spacing w:val="-1"/>
        </w:rPr>
        <w:t>participate</w:t>
      </w:r>
      <w:r w:rsidRPr="007C3B41">
        <w:rPr>
          <w:spacing w:val="11"/>
        </w:rPr>
        <w:t xml:space="preserve"> </w:t>
      </w:r>
      <w:r w:rsidRPr="007C3B41">
        <w:rPr>
          <w:spacing w:val="-1"/>
        </w:rPr>
        <w:t>in</w:t>
      </w:r>
      <w:r w:rsidRPr="007C3B41">
        <w:rPr>
          <w:spacing w:val="11"/>
        </w:rPr>
        <w:t xml:space="preserve"> </w:t>
      </w:r>
      <w:r w:rsidRPr="007C3B41">
        <w:t>Section</w:t>
      </w:r>
      <w:r w:rsidRPr="007C3B41">
        <w:rPr>
          <w:spacing w:val="11"/>
        </w:rPr>
        <w:t xml:space="preserve"> </w:t>
      </w:r>
      <w:r w:rsidRPr="007C3B41">
        <w:rPr>
          <w:spacing w:val="-1"/>
        </w:rPr>
        <w:t>5311</w:t>
      </w:r>
      <w:r w:rsidRPr="007C3B41">
        <w:rPr>
          <w:spacing w:val="10"/>
        </w:rPr>
        <w:t xml:space="preserve"> </w:t>
      </w:r>
      <w:r w:rsidRPr="007C3B41">
        <w:rPr>
          <w:spacing w:val="-1"/>
        </w:rPr>
        <w:t>projects</w:t>
      </w:r>
      <w:r w:rsidRPr="007C3B41">
        <w:rPr>
          <w:spacing w:val="12"/>
        </w:rPr>
        <w:t xml:space="preserve"> </w:t>
      </w:r>
      <w:r w:rsidRPr="007C3B41">
        <w:rPr>
          <w:spacing w:val="-1"/>
        </w:rPr>
        <w:t>through</w:t>
      </w:r>
      <w:r w:rsidRPr="007C3B41">
        <w:rPr>
          <w:spacing w:val="12"/>
        </w:rPr>
        <w:t xml:space="preserve"> </w:t>
      </w:r>
      <w:r w:rsidRPr="007C3B41">
        <w:t>service</w:t>
      </w:r>
      <w:r w:rsidRPr="007C3B41">
        <w:rPr>
          <w:spacing w:val="10"/>
        </w:rPr>
        <w:t xml:space="preserve"> </w:t>
      </w:r>
      <w:r w:rsidRPr="007C3B41">
        <w:t>contracts</w:t>
      </w:r>
      <w:r w:rsidRPr="007C3B41">
        <w:rPr>
          <w:spacing w:val="11"/>
        </w:rPr>
        <w:t xml:space="preserve"> </w:t>
      </w:r>
      <w:r w:rsidRPr="007C3B41">
        <w:t>with</w:t>
      </w:r>
      <w:r w:rsidRPr="007C3B41">
        <w:rPr>
          <w:spacing w:val="11"/>
        </w:rPr>
        <w:t xml:space="preserve"> </w:t>
      </w:r>
      <w:r w:rsidRPr="007C3B41">
        <w:t>eligible</w:t>
      </w:r>
      <w:r w:rsidRPr="007C3B41">
        <w:rPr>
          <w:spacing w:val="28"/>
        </w:rPr>
        <w:t xml:space="preserve"> </w:t>
      </w:r>
      <w:r w:rsidRPr="007C3B41">
        <w:t>subrecipients.</w:t>
      </w:r>
      <w:r w:rsidRPr="007C3B41">
        <w:rPr>
          <w:spacing w:val="53"/>
        </w:rPr>
        <w:t xml:space="preserve"> </w:t>
      </w:r>
      <w:r w:rsidRPr="007C3B41">
        <w:t>Such</w:t>
      </w:r>
      <w:r w:rsidRPr="007C3B41">
        <w:rPr>
          <w:spacing w:val="-4"/>
        </w:rPr>
        <w:t xml:space="preserve"> </w:t>
      </w:r>
      <w:r w:rsidRPr="007C3B41">
        <w:t>contracts</w:t>
      </w:r>
      <w:r w:rsidRPr="007C3B41">
        <w:rPr>
          <w:spacing w:val="-2"/>
        </w:rPr>
        <w:t xml:space="preserve"> </w:t>
      </w:r>
      <w:r w:rsidRPr="007C3B41">
        <w:t>are</w:t>
      </w:r>
      <w:r w:rsidRPr="007C3B41">
        <w:rPr>
          <w:spacing w:val="-3"/>
        </w:rPr>
        <w:t xml:space="preserve"> </w:t>
      </w:r>
      <w:r w:rsidRPr="007C3B41">
        <w:rPr>
          <w:spacing w:val="-1"/>
        </w:rPr>
        <w:t>subject</w:t>
      </w:r>
      <w:r w:rsidRPr="007C3B41">
        <w:rPr>
          <w:spacing w:val="-3"/>
        </w:rPr>
        <w:t xml:space="preserve"> </w:t>
      </w:r>
      <w:r w:rsidRPr="007C3B41">
        <w:rPr>
          <w:spacing w:val="-1"/>
        </w:rPr>
        <w:t>to</w:t>
      </w:r>
      <w:r w:rsidRPr="007C3B41">
        <w:rPr>
          <w:spacing w:val="-2"/>
        </w:rPr>
        <w:t xml:space="preserve"> </w:t>
      </w:r>
      <w:r w:rsidRPr="007C3B41">
        <w:rPr>
          <w:spacing w:val="-1"/>
        </w:rPr>
        <w:t>Federal</w:t>
      </w:r>
      <w:r w:rsidRPr="007C3B41">
        <w:rPr>
          <w:spacing w:val="-3"/>
        </w:rPr>
        <w:t xml:space="preserve"> </w:t>
      </w:r>
      <w:r w:rsidRPr="007C3B41">
        <w:t>and</w:t>
      </w:r>
      <w:r w:rsidRPr="007C3B41">
        <w:rPr>
          <w:spacing w:val="-2"/>
        </w:rPr>
        <w:t xml:space="preserve"> </w:t>
      </w:r>
      <w:r w:rsidRPr="007C3B41">
        <w:t>State</w:t>
      </w:r>
      <w:r w:rsidRPr="007C3B41">
        <w:rPr>
          <w:spacing w:val="-4"/>
        </w:rPr>
        <w:t xml:space="preserve"> </w:t>
      </w:r>
      <w:r w:rsidRPr="007C3B41">
        <w:rPr>
          <w:spacing w:val="-1"/>
        </w:rPr>
        <w:t>procurement</w:t>
      </w:r>
      <w:r w:rsidRPr="007C3B41">
        <w:rPr>
          <w:spacing w:val="24"/>
          <w:w w:val="99"/>
        </w:rPr>
        <w:t xml:space="preserve"> </w:t>
      </w:r>
      <w:r w:rsidRPr="007C3B41">
        <w:rPr>
          <w:spacing w:val="-1"/>
        </w:rPr>
        <w:t>requirements.</w:t>
      </w:r>
    </w:p>
    <w:p w14:paraId="5DD48EC0" w14:textId="77777777" w:rsidR="00B4080D" w:rsidRPr="007C3B41" w:rsidRDefault="00B4080D">
      <w:pPr>
        <w:pStyle w:val="BodyText"/>
        <w:kinsoku w:val="0"/>
        <w:overflowPunct w:val="0"/>
        <w:spacing w:before="3"/>
        <w:ind w:left="0"/>
      </w:pPr>
    </w:p>
    <w:p w14:paraId="3E7540C1" w14:textId="77777777" w:rsidR="00B4080D" w:rsidRPr="007C3B41" w:rsidRDefault="00B4080D">
      <w:pPr>
        <w:pStyle w:val="BodyText"/>
        <w:kinsoku w:val="0"/>
        <w:overflowPunct w:val="0"/>
        <w:ind w:left="1660" w:right="258"/>
        <w:jc w:val="both"/>
      </w:pPr>
      <w:r w:rsidRPr="007C3B41">
        <w:t>Any</w:t>
      </w:r>
      <w:r w:rsidRPr="007C3B41">
        <w:rPr>
          <w:spacing w:val="13"/>
        </w:rPr>
        <w:t xml:space="preserve"> </w:t>
      </w:r>
      <w:r w:rsidRPr="007C3B41">
        <w:rPr>
          <w:spacing w:val="-1"/>
        </w:rPr>
        <w:t>applicant</w:t>
      </w:r>
      <w:r w:rsidRPr="007C3B41">
        <w:rPr>
          <w:spacing w:val="13"/>
        </w:rPr>
        <w:t xml:space="preserve"> </w:t>
      </w:r>
      <w:r w:rsidRPr="007C3B41">
        <w:rPr>
          <w:spacing w:val="-1"/>
        </w:rPr>
        <w:t>for</w:t>
      </w:r>
      <w:r w:rsidRPr="007C3B41">
        <w:rPr>
          <w:spacing w:val="14"/>
        </w:rPr>
        <w:t xml:space="preserve"> </w:t>
      </w:r>
      <w:r w:rsidRPr="007C3B41">
        <w:rPr>
          <w:spacing w:val="-1"/>
        </w:rPr>
        <w:t>Section</w:t>
      </w:r>
      <w:r w:rsidRPr="007C3B41">
        <w:rPr>
          <w:spacing w:val="13"/>
        </w:rPr>
        <w:t xml:space="preserve"> </w:t>
      </w:r>
      <w:r w:rsidRPr="007C3B41">
        <w:rPr>
          <w:spacing w:val="-1"/>
        </w:rPr>
        <w:t>5311</w:t>
      </w:r>
      <w:r w:rsidRPr="007C3B41">
        <w:rPr>
          <w:spacing w:val="14"/>
        </w:rPr>
        <w:t xml:space="preserve"> </w:t>
      </w:r>
      <w:r w:rsidRPr="007C3B41">
        <w:rPr>
          <w:spacing w:val="-1"/>
        </w:rPr>
        <w:t>funding</w:t>
      </w:r>
      <w:r w:rsidRPr="007C3B41">
        <w:rPr>
          <w:spacing w:val="13"/>
        </w:rPr>
        <w:t xml:space="preserve"> </w:t>
      </w:r>
      <w:r w:rsidRPr="007C3B41">
        <w:t>must</w:t>
      </w:r>
      <w:r w:rsidRPr="007C3B41">
        <w:rPr>
          <w:spacing w:val="13"/>
        </w:rPr>
        <w:t xml:space="preserve"> </w:t>
      </w:r>
      <w:r w:rsidRPr="007C3B41">
        <w:rPr>
          <w:spacing w:val="-1"/>
        </w:rPr>
        <w:t>be</w:t>
      </w:r>
      <w:r w:rsidRPr="007C3B41">
        <w:rPr>
          <w:spacing w:val="13"/>
        </w:rPr>
        <w:t xml:space="preserve"> </w:t>
      </w:r>
      <w:r w:rsidRPr="007C3B41">
        <w:t>authorized</w:t>
      </w:r>
      <w:r w:rsidRPr="007C3B41">
        <w:rPr>
          <w:spacing w:val="14"/>
        </w:rPr>
        <w:t xml:space="preserve"> </w:t>
      </w:r>
      <w:r w:rsidRPr="007C3B41">
        <w:rPr>
          <w:spacing w:val="-1"/>
        </w:rPr>
        <w:t>by</w:t>
      </w:r>
      <w:r w:rsidRPr="007C3B41">
        <w:rPr>
          <w:spacing w:val="13"/>
        </w:rPr>
        <w:t xml:space="preserve"> </w:t>
      </w:r>
      <w:r w:rsidRPr="007C3B41">
        <w:t>their</w:t>
      </w:r>
      <w:r w:rsidRPr="007C3B41">
        <w:rPr>
          <w:spacing w:val="28"/>
        </w:rPr>
        <w:t xml:space="preserve"> </w:t>
      </w:r>
      <w:r w:rsidRPr="007C3B41">
        <w:rPr>
          <w:spacing w:val="-1"/>
        </w:rPr>
        <w:t>governing</w:t>
      </w:r>
      <w:r w:rsidRPr="007C3B41">
        <w:t xml:space="preserve"> </w:t>
      </w:r>
      <w:r w:rsidRPr="007C3B41">
        <w:rPr>
          <w:spacing w:val="-1"/>
        </w:rPr>
        <w:t>body</w:t>
      </w:r>
      <w:r w:rsidRPr="007C3B41">
        <w:t xml:space="preserve"> </w:t>
      </w:r>
      <w:r w:rsidRPr="007C3B41">
        <w:rPr>
          <w:spacing w:val="-1"/>
        </w:rPr>
        <w:t>to</w:t>
      </w:r>
      <w:r w:rsidRPr="007C3B41">
        <w:t xml:space="preserve"> apply for Section 5311</w:t>
      </w:r>
      <w:r w:rsidRPr="007C3B41">
        <w:rPr>
          <w:spacing w:val="1"/>
        </w:rPr>
        <w:t xml:space="preserve"> </w:t>
      </w:r>
      <w:r w:rsidRPr="007C3B41">
        <w:t>funds, and, in the</w:t>
      </w:r>
      <w:r w:rsidRPr="007C3B41">
        <w:rPr>
          <w:spacing w:val="1"/>
        </w:rPr>
        <w:t xml:space="preserve"> </w:t>
      </w:r>
      <w:r w:rsidRPr="007C3B41">
        <w:t>case of private</w:t>
      </w:r>
      <w:r w:rsidRPr="007C3B41">
        <w:rPr>
          <w:spacing w:val="24"/>
        </w:rPr>
        <w:t xml:space="preserve"> </w:t>
      </w:r>
      <w:r w:rsidRPr="007C3B41">
        <w:t>entities,</w:t>
      </w:r>
      <w:r w:rsidRPr="007C3B41">
        <w:rPr>
          <w:spacing w:val="-3"/>
        </w:rPr>
        <w:t xml:space="preserve"> </w:t>
      </w:r>
      <w:r w:rsidRPr="007C3B41">
        <w:t>must</w:t>
      </w:r>
      <w:r w:rsidRPr="007C3B41">
        <w:rPr>
          <w:spacing w:val="-3"/>
        </w:rPr>
        <w:t xml:space="preserve"> </w:t>
      </w:r>
      <w:r w:rsidRPr="007C3B41">
        <w:t>hold</w:t>
      </w:r>
      <w:r w:rsidRPr="007C3B41">
        <w:rPr>
          <w:spacing w:val="-2"/>
        </w:rPr>
        <w:t xml:space="preserve"> </w:t>
      </w:r>
      <w:r w:rsidRPr="007C3B41">
        <w:rPr>
          <w:spacing w:val="-1"/>
        </w:rPr>
        <w:t>the</w:t>
      </w:r>
      <w:r w:rsidRPr="007C3B41">
        <w:rPr>
          <w:spacing w:val="-2"/>
        </w:rPr>
        <w:t xml:space="preserve"> </w:t>
      </w:r>
      <w:r w:rsidRPr="007C3B41">
        <w:t>appropriate</w:t>
      </w:r>
      <w:r w:rsidRPr="007C3B41">
        <w:rPr>
          <w:spacing w:val="-3"/>
        </w:rPr>
        <w:t xml:space="preserve"> </w:t>
      </w:r>
      <w:r w:rsidRPr="007C3B41">
        <w:rPr>
          <w:spacing w:val="-1"/>
        </w:rPr>
        <w:t>federal</w:t>
      </w:r>
      <w:r w:rsidRPr="007C3B41">
        <w:rPr>
          <w:spacing w:val="-4"/>
        </w:rPr>
        <w:t xml:space="preserve"> </w:t>
      </w:r>
      <w:r w:rsidRPr="007C3B41">
        <w:rPr>
          <w:spacing w:val="-1"/>
        </w:rPr>
        <w:t>and</w:t>
      </w:r>
      <w:r w:rsidRPr="007C3B41">
        <w:rPr>
          <w:spacing w:val="-2"/>
        </w:rPr>
        <w:t xml:space="preserve"> </w:t>
      </w:r>
      <w:r w:rsidRPr="007C3B41">
        <w:t>state</w:t>
      </w:r>
      <w:r w:rsidRPr="007C3B41">
        <w:rPr>
          <w:spacing w:val="-3"/>
        </w:rPr>
        <w:t xml:space="preserve"> </w:t>
      </w:r>
      <w:r w:rsidRPr="007C3B41">
        <w:t>operating</w:t>
      </w:r>
      <w:r w:rsidRPr="007C3B41">
        <w:rPr>
          <w:spacing w:val="-3"/>
        </w:rPr>
        <w:t xml:space="preserve"> </w:t>
      </w:r>
      <w:r w:rsidRPr="007C3B41">
        <w:rPr>
          <w:spacing w:val="-1"/>
        </w:rPr>
        <w:t>authority.</w:t>
      </w:r>
    </w:p>
    <w:p w14:paraId="33420042" w14:textId="77777777" w:rsidR="00B4080D" w:rsidRPr="007C3B41" w:rsidRDefault="00B4080D">
      <w:pPr>
        <w:pStyle w:val="BodyText"/>
        <w:kinsoku w:val="0"/>
        <w:overflowPunct w:val="0"/>
        <w:spacing w:before="4"/>
        <w:ind w:left="0"/>
      </w:pPr>
    </w:p>
    <w:p w14:paraId="0610BD25" w14:textId="77777777" w:rsidR="00B4080D" w:rsidRPr="007C3B41" w:rsidRDefault="00B4080D" w:rsidP="003F06A5">
      <w:pPr>
        <w:pStyle w:val="BodyText"/>
        <w:kinsoku w:val="0"/>
        <w:overflowPunct w:val="0"/>
        <w:ind w:left="1660" w:right="257"/>
        <w:jc w:val="both"/>
      </w:pPr>
      <w:r w:rsidRPr="007C3B41">
        <w:t>The</w:t>
      </w:r>
      <w:r w:rsidRPr="007C3B41">
        <w:rPr>
          <w:spacing w:val="12"/>
        </w:rPr>
        <w:t xml:space="preserve"> </w:t>
      </w:r>
      <w:r w:rsidRPr="007C3B41">
        <w:rPr>
          <w:spacing w:val="-1"/>
        </w:rPr>
        <w:t>subrecipients</w:t>
      </w:r>
      <w:r w:rsidRPr="007C3B41">
        <w:rPr>
          <w:spacing w:val="13"/>
        </w:rPr>
        <w:t xml:space="preserve"> </w:t>
      </w:r>
      <w:r w:rsidRPr="007C3B41">
        <w:t>may</w:t>
      </w:r>
      <w:r w:rsidRPr="007C3B41">
        <w:rPr>
          <w:spacing w:val="13"/>
        </w:rPr>
        <w:t xml:space="preserve"> </w:t>
      </w:r>
      <w:r w:rsidRPr="007C3B41">
        <w:rPr>
          <w:spacing w:val="-1"/>
        </w:rPr>
        <w:t>be</w:t>
      </w:r>
      <w:r w:rsidRPr="007C3B41">
        <w:rPr>
          <w:spacing w:val="12"/>
        </w:rPr>
        <w:t xml:space="preserve"> </w:t>
      </w:r>
      <w:r w:rsidRPr="007C3B41">
        <w:t>engaged</w:t>
      </w:r>
      <w:r w:rsidRPr="007C3B41">
        <w:rPr>
          <w:spacing w:val="13"/>
        </w:rPr>
        <w:t xml:space="preserve"> </w:t>
      </w:r>
      <w:r w:rsidRPr="007C3B41">
        <w:t>in</w:t>
      </w:r>
      <w:r w:rsidRPr="007C3B41">
        <w:rPr>
          <w:spacing w:val="13"/>
        </w:rPr>
        <w:t xml:space="preserve"> </w:t>
      </w:r>
      <w:r w:rsidRPr="007C3B41">
        <w:rPr>
          <w:spacing w:val="-1"/>
        </w:rPr>
        <w:t>providing</w:t>
      </w:r>
      <w:r w:rsidRPr="007C3B41">
        <w:rPr>
          <w:spacing w:val="13"/>
        </w:rPr>
        <w:t xml:space="preserve"> </w:t>
      </w:r>
      <w:r w:rsidRPr="007C3B41">
        <w:rPr>
          <w:spacing w:val="-1"/>
        </w:rPr>
        <w:t>transportation</w:t>
      </w:r>
      <w:r w:rsidRPr="007C3B41">
        <w:rPr>
          <w:spacing w:val="12"/>
        </w:rPr>
        <w:t xml:space="preserve"> </w:t>
      </w:r>
      <w:r w:rsidRPr="007C3B41">
        <w:rPr>
          <w:spacing w:val="-1"/>
        </w:rPr>
        <w:t>to</w:t>
      </w:r>
      <w:r w:rsidRPr="007C3B41">
        <w:rPr>
          <w:spacing w:val="13"/>
        </w:rPr>
        <w:t xml:space="preserve"> </w:t>
      </w:r>
      <w:r w:rsidRPr="007C3B41">
        <w:rPr>
          <w:spacing w:val="-1"/>
        </w:rPr>
        <w:t>specific</w:t>
      </w:r>
      <w:r w:rsidRPr="007C3B41">
        <w:rPr>
          <w:spacing w:val="40"/>
          <w:w w:val="99"/>
        </w:rPr>
        <w:t xml:space="preserve"> </w:t>
      </w:r>
      <w:r w:rsidRPr="007C3B41">
        <w:rPr>
          <w:spacing w:val="-1"/>
        </w:rPr>
        <w:t>population</w:t>
      </w:r>
      <w:r w:rsidRPr="007C3B41">
        <w:rPr>
          <w:spacing w:val="12"/>
        </w:rPr>
        <w:t xml:space="preserve"> </w:t>
      </w:r>
      <w:r w:rsidRPr="007C3B41">
        <w:rPr>
          <w:spacing w:val="-1"/>
        </w:rPr>
        <w:t>groups,</w:t>
      </w:r>
      <w:r w:rsidRPr="007C3B41">
        <w:rPr>
          <w:spacing w:val="13"/>
        </w:rPr>
        <w:t xml:space="preserve"> </w:t>
      </w:r>
      <w:r w:rsidRPr="007C3B41">
        <w:rPr>
          <w:spacing w:val="-1"/>
        </w:rPr>
        <w:t>as</w:t>
      </w:r>
      <w:r w:rsidRPr="007C3B41">
        <w:rPr>
          <w:spacing w:val="13"/>
        </w:rPr>
        <w:t xml:space="preserve"> </w:t>
      </w:r>
      <w:r w:rsidRPr="007C3B41">
        <w:rPr>
          <w:spacing w:val="-1"/>
        </w:rPr>
        <w:t>well</w:t>
      </w:r>
      <w:r w:rsidRPr="007C3B41">
        <w:rPr>
          <w:spacing w:val="13"/>
        </w:rPr>
        <w:t xml:space="preserve"> </w:t>
      </w:r>
      <w:r w:rsidRPr="007C3B41">
        <w:rPr>
          <w:spacing w:val="-1"/>
        </w:rPr>
        <w:t>as</w:t>
      </w:r>
      <w:r w:rsidRPr="007C3B41">
        <w:rPr>
          <w:spacing w:val="13"/>
        </w:rPr>
        <w:t xml:space="preserve"> </w:t>
      </w:r>
      <w:r w:rsidRPr="007C3B41">
        <w:rPr>
          <w:spacing w:val="-1"/>
        </w:rPr>
        <w:t>to</w:t>
      </w:r>
      <w:r w:rsidRPr="007C3B41">
        <w:rPr>
          <w:spacing w:val="13"/>
        </w:rPr>
        <w:t xml:space="preserve"> </w:t>
      </w:r>
      <w:r w:rsidRPr="007C3B41">
        <w:rPr>
          <w:spacing w:val="-1"/>
        </w:rPr>
        <w:t>the</w:t>
      </w:r>
      <w:r w:rsidRPr="007C3B41">
        <w:rPr>
          <w:spacing w:val="12"/>
        </w:rPr>
        <w:t xml:space="preserve"> </w:t>
      </w:r>
      <w:r w:rsidRPr="007C3B41">
        <w:rPr>
          <w:spacing w:val="-1"/>
        </w:rPr>
        <w:t>general</w:t>
      </w:r>
      <w:r w:rsidRPr="007C3B41">
        <w:rPr>
          <w:spacing w:val="13"/>
        </w:rPr>
        <w:t xml:space="preserve"> </w:t>
      </w:r>
      <w:r w:rsidRPr="007C3B41">
        <w:t>public,</w:t>
      </w:r>
      <w:r w:rsidRPr="007C3B41">
        <w:rPr>
          <w:spacing w:val="13"/>
        </w:rPr>
        <w:t xml:space="preserve"> </w:t>
      </w:r>
      <w:r w:rsidRPr="007C3B41">
        <w:rPr>
          <w:spacing w:val="-1"/>
        </w:rPr>
        <w:t>and</w:t>
      </w:r>
      <w:r w:rsidRPr="007C3B41">
        <w:rPr>
          <w:spacing w:val="13"/>
        </w:rPr>
        <w:t xml:space="preserve"> </w:t>
      </w:r>
      <w:r w:rsidRPr="007C3B41">
        <w:t>may</w:t>
      </w:r>
      <w:r w:rsidRPr="007C3B41">
        <w:rPr>
          <w:spacing w:val="13"/>
        </w:rPr>
        <w:t xml:space="preserve"> </w:t>
      </w:r>
      <w:r w:rsidRPr="007C3B41">
        <w:t>also</w:t>
      </w:r>
      <w:r w:rsidRPr="007C3B41">
        <w:rPr>
          <w:spacing w:val="12"/>
        </w:rPr>
        <w:t xml:space="preserve"> </w:t>
      </w:r>
      <w:r w:rsidRPr="007C3B41">
        <w:t>operate</w:t>
      </w:r>
      <w:r w:rsidRPr="007C3B41">
        <w:rPr>
          <w:spacing w:val="30"/>
        </w:rPr>
        <w:t xml:space="preserve"> </w:t>
      </w:r>
      <w:r w:rsidRPr="007C3B41">
        <w:t>more</w:t>
      </w:r>
      <w:r w:rsidRPr="007C3B41">
        <w:rPr>
          <w:spacing w:val="55"/>
        </w:rPr>
        <w:t xml:space="preserve"> </w:t>
      </w:r>
      <w:r w:rsidRPr="007C3B41">
        <w:rPr>
          <w:spacing w:val="-1"/>
        </w:rPr>
        <w:t>than</w:t>
      </w:r>
      <w:r w:rsidRPr="007C3B41">
        <w:rPr>
          <w:spacing w:val="57"/>
        </w:rPr>
        <w:t xml:space="preserve"> </w:t>
      </w:r>
      <w:r w:rsidRPr="007C3B41">
        <w:t>one</w:t>
      </w:r>
      <w:r w:rsidRPr="007C3B41">
        <w:rPr>
          <w:spacing w:val="55"/>
        </w:rPr>
        <w:t xml:space="preserve"> </w:t>
      </w:r>
      <w:r w:rsidRPr="007C3B41">
        <w:t>mode</w:t>
      </w:r>
      <w:r w:rsidRPr="007C3B41">
        <w:rPr>
          <w:spacing w:val="56"/>
        </w:rPr>
        <w:t xml:space="preserve"> </w:t>
      </w:r>
      <w:r w:rsidRPr="007C3B41">
        <w:t>of</w:t>
      </w:r>
      <w:r w:rsidRPr="007C3B41">
        <w:rPr>
          <w:spacing w:val="56"/>
        </w:rPr>
        <w:t xml:space="preserve"> </w:t>
      </w:r>
      <w:r w:rsidRPr="007C3B41">
        <w:rPr>
          <w:spacing w:val="-1"/>
        </w:rPr>
        <w:t>transportation.</w:t>
      </w:r>
      <w:r w:rsidRPr="007C3B41">
        <w:rPr>
          <w:spacing w:val="53"/>
        </w:rPr>
        <w:t xml:space="preserve"> </w:t>
      </w:r>
      <w:r w:rsidRPr="007C3B41">
        <w:rPr>
          <w:spacing w:val="-1"/>
        </w:rPr>
        <w:t>Subrecipients</w:t>
      </w:r>
      <w:r w:rsidRPr="007C3B41">
        <w:rPr>
          <w:spacing w:val="57"/>
        </w:rPr>
        <w:t xml:space="preserve"> </w:t>
      </w:r>
      <w:r w:rsidRPr="007C3B41">
        <w:t>may</w:t>
      </w:r>
      <w:r w:rsidRPr="007C3B41">
        <w:rPr>
          <w:spacing w:val="56"/>
        </w:rPr>
        <w:t xml:space="preserve"> </w:t>
      </w:r>
      <w:r w:rsidRPr="007C3B41">
        <w:t>also</w:t>
      </w:r>
      <w:r w:rsidRPr="007C3B41">
        <w:rPr>
          <w:spacing w:val="57"/>
        </w:rPr>
        <w:t xml:space="preserve"> </w:t>
      </w:r>
      <w:r w:rsidRPr="007C3B41">
        <w:t>make</w:t>
      </w:r>
      <w:r w:rsidRPr="007C3B41">
        <w:rPr>
          <w:spacing w:val="31"/>
          <w:w w:val="99"/>
        </w:rPr>
        <w:t xml:space="preserve"> </w:t>
      </w:r>
      <w:r w:rsidRPr="007C3B41">
        <w:t>arrangements</w:t>
      </w:r>
      <w:r w:rsidRPr="007C3B41">
        <w:rPr>
          <w:spacing w:val="15"/>
        </w:rPr>
        <w:t xml:space="preserve"> </w:t>
      </w:r>
      <w:r w:rsidRPr="007C3B41">
        <w:t>with</w:t>
      </w:r>
      <w:r w:rsidRPr="007C3B41">
        <w:rPr>
          <w:spacing w:val="15"/>
        </w:rPr>
        <w:t xml:space="preserve"> </w:t>
      </w:r>
      <w:r w:rsidRPr="007C3B41">
        <w:t>one</w:t>
      </w:r>
      <w:r w:rsidRPr="007C3B41">
        <w:rPr>
          <w:spacing w:val="16"/>
        </w:rPr>
        <w:t xml:space="preserve"> </w:t>
      </w:r>
      <w:r w:rsidRPr="007C3B41">
        <w:t>or</w:t>
      </w:r>
      <w:r w:rsidRPr="007C3B41">
        <w:rPr>
          <w:spacing w:val="15"/>
        </w:rPr>
        <w:t xml:space="preserve"> </w:t>
      </w:r>
      <w:r w:rsidRPr="007C3B41">
        <w:t>several</w:t>
      </w:r>
      <w:r w:rsidRPr="007C3B41">
        <w:rPr>
          <w:spacing w:val="15"/>
        </w:rPr>
        <w:t xml:space="preserve"> </w:t>
      </w:r>
      <w:r w:rsidRPr="007C3B41">
        <w:t>subrecipients.</w:t>
      </w:r>
      <w:r w:rsidRPr="007C3B41">
        <w:rPr>
          <w:spacing w:val="31"/>
        </w:rPr>
        <w:t xml:space="preserve"> </w:t>
      </w:r>
      <w:r w:rsidRPr="007C3B41">
        <w:t>However,</w:t>
      </w:r>
      <w:r w:rsidRPr="007C3B41">
        <w:rPr>
          <w:spacing w:val="15"/>
        </w:rPr>
        <w:t xml:space="preserve"> </w:t>
      </w:r>
      <w:r w:rsidRPr="007C3B41">
        <w:t>each</w:t>
      </w:r>
      <w:r w:rsidRPr="007C3B41">
        <w:rPr>
          <w:spacing w:val="21"/>
          <w:w w:val="99"/>
        </w:rPr>
        <w:t xml:space="preserve"> </w:t>
      </w:r>
      <w:r w:rsidRPr="007C3B41">
        <w:t>applicant's</w:t>
      </w:r>
      <w:r w:rsidRPr="007C3B41">
        <w:rPr>
          <w:spacing w:val="13"/>
        </w:rPr>
        <w:t xml:space="preserve"> </w:t>
      </w:r>
      <w:r w:rsidRPr="007C3B41">
        <w:t>program,</w:t>
      </w:r>
      <w:r w:rsidRPr="007C3B41">
        <w:rPr>
          <w:spacing w:val="11"/>
        </w:rPr>
        <w:t xml:space="preserve"> </w:t>
      </w:r>
      <w:r w:rsidRPr="007C3B41">
        <w:t>regardless</w:t>
      </w:r>
      <w:r w:rsidRPr="007C3B41">
        <w:rPr>
          <w:spacing w:val="11"/>
        </w:rPr>
        <w:t xml:space="preserve"> </w:t>
      </w:r>
      <w:r w:rsidRPr="007C3B41">
        <w:t>of</w:t>
      </w:r>
      <w:r w:rsidRPr="007C3B41">
        <w:rPr>
          <w:spacing w:val="12"/>
        </w:rPr>
        <w:t xml:space="preserve"> </w:t>
      </w:r>
      <w:r w:rsidRPr="007C3B41">
        <w:rPr>
          <w:spacing w:val="-1"/>
        </w:rPr>
        <w:t>the</w:t>
      </w:r>
      <w:r w:rsidRPr="007C3B41">
        <w:rPr>
          <w:spacing w:val="11"/>
        </w:rPr>
        <w:t xml:space="preserve"> </w:t>
      </w:r>
      <w:r w:rsidRPr="007C3B41">
        <w:t>number</w:t>
      </w:r>
      <w:r w:rsidRPr="007C3B41">
        <w:rPr>
          <w:spacing w:val="12"/>
        </w:rPr>
        <w:t xml:space="preserve"> </w:t>
      </w:r>
      <w:r w:rsidRPr="007C3B41">
        <w:t>of</w:t>
      </w:r>
      <w:r w:rsidRPr="007C3B41">
        <w:rPr>
          <w:spacing w:val="11"/>
        </w:rPr>
        <w:t xml:space="preserve"> </w:t>
      </w:r>
      <w:r w:rsidRPr="007C3B41">
        <w:t>subrecipients,</w:t>
      </w:r>
      <w:r w:rsidRPr="007C3B41">
        <w:rPr>
          <w:spacing w:val="10"/>
        </w:rPr>
        <w:t xml:space="preserve"> </w:t>
      </w:r>
      <w:r w:rsidRPr="007C3B41">
        <w:t>must</w:t>
      </w:r>
      <w:r w:rsidRPr="007C3B41">
        <w:rPr>
          <w:spacing w:val="21"/>
          <w:w w:val="99"/>
        </w:rPr>
        <w:t xml:space="preserve"> </w:t>
      </w:r>
      <w:r w:rsidRPr="007C3B41">
        <w:rPr>
          <w:spacing w:val="-1"/>
        </w:rPr>
        <w:t>provide</w:t>
      </w:r>
      <w:r w:rsidRPr="007C3B41">
        <w:rPr>
          <w:spacing w:val="53"/>
        </w:rPr>
        <w:t xml:space="preserve"> </w:t>
      </w:r>
      <w:r w:rsidRPr="007C3B41">
        <w:rPr>
          <w:spacing w:val="-1"/>
        </w:rPr>
        <w:t>public</w:t>
      </w:r>
      <w:r w:rsidRPr="007C3B41">
        <w:rPr>
          <w:spacing w:val="54"/>
        </w:rPr>
        <w:t xml:space="preserve"> </w:t>
      </w:r>
      <w:r w:rsidRPr="007C3B41">
        <w:rPr>
          <w:spacing w:val="-1"/>
        </w:rPr>
        <w:t>transportation.</w:t>
      </w:r>
      <w:r w:rsidRPr="007C3B41">
        <w:rPr>
          <w:spacing w:val="48"/>
        </w:rPr>
        <w:t xml:space="preserve"> </w:t>
      </w:r>
      <w:r w:rsidRPr="007C3B41">
        <w:t>All</w:t>
      </w:r>
      <w:r w:rsidRPr="007C3B41">
        <w:rPr>
          <w:spacing w:val="53"/>
        </w:rPr>
        <w:t xml:space="preserve"> </w:t>
      </w:r>
      <w:r w:rsidRPr="007C3B41">
        <w:rPr>
          <w:spacing w:val="-1"/>
        </w:rPr>
        <w:t>arrangements</w:t>
      </w:r>
      <w:r w:rsidRPr="007C3B41">
        <w:rPr>
          <w:spacing w:val="54"/>
        </w:rPr>
        <w:t xml:space="preserve"> </w:t>
      </w:r>
      <w:r w:rsidRPr="007C3B41">
        <w:t>with</w:t>
      </w:r>
      <w:r w:rsidRPr="007C3B41">
        <w:rPr>
          <w:spacing w:val="53"/>
        </w:rPr>
        <w:t xml:space="preserve"> </w:t>
      </w:r>
      <w:r w:rsidRPr="007C3B41">
        <w:rPr>
          <w:spacing w:val="-1"/>
        </w:rPr>
        <w:t>subrecipients</w:t>
      </w:r>
      <w:r w:rsidRPr="007C3B41">
        <w:rPr>
          <w:spacing w:val="54"/>
        </w:rPr>
        <w:t xml:space="preserve"> </w:t>
      </w:r>
      <w:r w:rsidRPr="007C3B41">
        <w:t>of</w:t>
      </w:r>
      <w:r w:rsidRPr="007C3B41">
        <w:rPr>
          <w:spacing w:val="21"/>
          <w:w w:val="99"/>
        </w:rPr>
        <w:t xml:space="preserve"> </w:t>
      </w:r>
      <w:r w:rsidRPr="007C3B41">
        <w:t>Section</w:t>
      </w:r>
      <w:r w:rsidRPr="007C3B41">
        <w:rPr>
          <w:spacing w:val="42"/>
        </w:rPr>
        <w:t xml:space="preserve"> </w:t>
      </w:r>
      <w:r w:rsidRPr="007C3B41">
        <w:rPr>
          <w:spacing w:val="-1"/>
        </w:rPr>
        <w:t>5311</w:t>
      </w:r>
      <w:r w:rsidRPr="007C3B41">
        <w:rPr>
          <w:spacing w:val="42"/>
        </w:rPr>
        <w:t xml:space="preserve"> </w:t>
      </w:r>
      <w:r w:rsidRPr="007C3B41">
        <w:rPr>
          <w:spacing w:val="-1"/>
        </w:rPr>
        <w:t>funds</w:t>
      </w:r>
      <w:r w:rsidRPr="007C3B41">
        <w:rPr>
          <w:spacing w:val="43"/>
        </w:rPr>
        <w:t xml:space="preserve"> </w:t>
      </w:r>
      <w:r w:rsidRPr="007C3B41">
        <w:t>other</w:t>
      </w:r>
      <w:r w:rsidRPr="007C3B41">
        <w:rPr>
          <w:spacing w:val="42"/>
        </w:rPr>
        <w:t xml:space="preserve"> </w:t>
      </w:r>
      <w:r w:rsidRPr="007C3B41">
        <w:rPr>
          <w:spacing w:val="-1"/>
        </w:rPr>
        <w:t>than</w:t>
      </w:r>
      <w:r w:rsidRPr="007C3B41">
        <w:rPr>
          <w:spacing w:val="42"/>
        </w:rPr>
        <w:t xml:space="preserve"> </w:t>
      </w:r>
      <w:r w:rsidRPr="007C3B41">
        <w:rPr>
          <w:spacing w:val="-1"/>
        </w:rPr>
        <w:t>the</w:t>
      </w:r>
      <w:r w:rsidRPr="007C3B41">
        <w:rPr>
          <w:spacing w:val="43"/>
        </w:rPr>
        <w:t xml:space="preserve"> </w:t>
      </w:r>
      <w:r w:rsidRPr="007C3B41">
        <w:rPr>
          <w:spacing w:val="-1"/>
        </w:rPr>
        <w:t>eligible</w:t>
      </w:r>
      <w:r w:rsidRPr="007C3B41">
        <w:rPr>
          <w:spacing w:val="43"/>
        </w:rPr>
        <w:t xml:space="preserve"> </w:t>
      </w:r>
      <w:r w:rsidRPr="007C3B41">
        <w:rPr>
          <w:spacing w:val="-1"/>
        </w:rPr>
        <w:t>applicant</w:t>
      </w:r>
      <w:r w:rsidRPr="007C3B41">
        <w:rPr>
          <w:spacing w:val="42"/>
        </w:rPr>
        <w:t xml:space="preserve"> </w:t>
      </w:r>
      <w:r w:rsidRPr="007C3B41">
        <w:t>must</w:t>
      </w:r>
      <w:r w:rsidRPr="007C3B41">
        <w:rPr>
          <w:spacing w:val="43"/>
        </w:rPr>
        <w:t xml:space="preserve"> </w:t>
      </w:r>
      <w:r w:rsidRPr="007C3B41">
        <w:rPr>
          <w:spacing w:val="-1"/>
        </w:rPr>
        <w:t>be</w:t>
      </w:r>
      <w:r w:rsidRPr="007C3B41">
        <w:rPr>
          <w:spacing w:val="42"/>
        </w:rPr>
        <w:t xml:space="preserve"> </w:t>
      </w:r>
      <w:r w:rsidRPr="007C3B41">
        <w:rPr>
          <w:spacing w:val="-1"/>
        </w:rPr>
        <w:t>in</w:t>
      </w:r>
      <w:r w:rsidRPr="007C3B41">
        <w:rPr>
          <w:spacing w:val="43"/>
        </w:rPr>
        <w:t xml:space="preserve"> </w:t>
      </w:r>
      <w:r w:rsidRPr="007C3B41">
        <w:rPr>
          <w:spacing w:val="-1"/>
        </w:rPr>
        <w:t>written</w:t>
      </w:r>
      <w:r w:rsidRPr="007C3B41">
        <w:rPr>
          <w:spacing w:val="31"/>
        </w:rPr>
        <w:t xml:space="preserve"> </w:t>
      </w:r>
      <w:r w:rsidRPr="007C3B41">
        <w:t>form.</w:t>
      </w:r>
    </w:p>
    <w:p w14:paraId="4B34EDC3" w14:textId="77777777" w:rsidR="00B4080D" w:rsidRPr="007C3B41" w:rsidRDefault="00B4080D">
      <w:pPr>
        <w:pStyle w:val="BodyText"/>
        <w:kinsoku w:val="0"/>
        <w:overflowPunct w:val="0"/>
        <w:spacing w:before="2"/>
        <w:ind w:left="0"/>
      </w:pPr>
    </w:p>
    <w:p w14:paraId="489229F5" w14:textId="77777777" w:rsidR="00B4080D" w:rsidRPr="007C3B41" w:rsidRDefault="00B4080D">
      <w:pPr>
        <w:pStyle w:val="BodyText"/>
        <w:kinsoku w:val="0"/>
        <w:overflowPunct w:val="0"/>
        <w:spacing w:before="53"/>
        <w:ind w:right="256"/>
        <w:jc w:val="both"/>
      </w:pPr>
      <w:r w:rsidRPr="007C3B41">
        <w:rPr>
          <w:spacing w:val="-1"/>
        </w:rPr>
        <w:t>In</w:t>
      </w:r>
      <w:r w:rsidRPr="007C3B41">
        <w:rPr>
          <w:spacing w:val="9"/>
        </w:rPr>
        <w:t xml:space="preserve"> </w:t>
      </w:r>
      <w:r w:rsidRPr="007C3B41">
        <w:t>some</w:t>
      </w:r>
      <w:r w:rsidRPr="007C3B41">
        <w:rPr>
          <w:spacing w:val="10"/>
        </w:rPr>
        <w:t xml:space="preserve"> </w:t>
      </w:r>
      <w:r w:rsidRPr="007C3B41">
        <w:t>cases,</w:t>
      </w:r>
      <w:r w:rsidRPr="007C3B41">
        <w:rPr>
          <w:spacing w:val="10"/>
        </w:rPr>
        <w:t xml:space="preserve"> </w:t>
      </w:r>
      <w:r w:rsidRPr="007C3B41">
        <w:t>Maryland</w:t>
      </w:r>
      <w:r w:rsidRPr="007C3B41">
        <w:rPr>
          <w:spacing w:val="9"/>
        </w:rPr>
        <w:t xml:space="preserve"> </w:t>
      </w:r>
      <w:r w:rsidRPr="007C3B41">
        <w:t>may</w:t>
      </w:r>
      <w:r w:rsidRPr="007C3B41">
        <w:rPr>
          <w:spacing w:val="10"/>
        </w:rPr>
        <w:t xml:space="preserve"> </w:t>
      </w:r>
      <w:r w:rsidRPr="007C3B41">
        <w:t>choose</w:t>
      </w:r>
      <w:r w:rsidRPr="007C3B41">
        <w:rPr>
          <w:spacing w:val="10"/>
        </w:rPr>
        <w:t xml:space="preserve"> </w:t>
      </w:r>
      <w:r w:rsidRPr="007C3B41">
        <w:rPr>
          <w:spacing w:val="-1"/>
        </w:rPr>
        <w:t>to</w:t>
      </w:r>
      <w:r w:rsidRPr="007C3B41">
        <w:rPr>
          <w:spacing w:val="10"/>
        </w:rPr>
        <w:t xml:space="preserve"> </w:t>
      </w:r>
      <w:r w:rsidRPr="007C3B41">
        <w:rPr>
          <w:spacing w:val="-1"/>
        </w:rPr>
        <w:t>grant</w:t>
      </w:r>
      <w:r w:rsidRPr="007C3B41">
        <w:rPr>
          <w:spacing w:val="10"/>
        </w:rPr>
        <w:t xml:space="preserve"> </w:t>
      </w:r>
      <w:r w:rsidRPr="007C3B41">
        <w:rPr>
          <w:spacing w:val="-1"/>
        </w:rPr>
        <w:t>Section</w:t>
      </w:r>
      <w:r w:rsidRPr="007C3B41">
        <w:rPr>
          <w:spacing w:val="9"/>
        </w:rPr>
        <w:t xml:space="preserve"> </w:t>
      </w:r>
      <w:r w:rsidRPr="007C3B41">
        <w:rPr>
          <w:spacing w:val="-1"/>
        </w:rPr>
        <w:t>5311</w:t>
      </w:r>
      <w:r w:rsidRPr="007C3B41">
        <w:rPr>
          <w:spacing w:val="10"/>
        </w:rPr>
        <w:t xml:space="preserve"> </w:t>
      </w:r>
      <w:r w:rsidRPr="007C3B41">
        <w:rPr>
          <w:spacing w:val="-1"/>
        </w:rPr>
        <w:t>assistance</w:t>
      </w:r>
      <w:r w:rsidRPr="007C3B41">
        <w:rPr>
          <w:spacing w:val="10"/>
        </w:rPr>
        <w:t xml:space="preserve"> </w:t>
      </w:r>
      <w:r w:rsidRPr="007C3B41">
        <w:rPr>
          <w:spacing w:val="-1"/>
        </w:rPr>
        <w:t>to</w:t>
      </w:r>
      <w:r w:rsidRPr="007C3B41">
        <w:rPr>
          <w:spacing w:val="10"/>
        </w:rPr>
        <w:t xml:space="preserve"> </w:t>
      </w:r>
      <w:r w:rsidRPr="007C3B41">
        <w:t>a</w:t>
      </w:r>
      <w:r w:rsidRPr="007C3B41">
        <w:rPr>
          <w:spacing w:val="27"/>
        </w:rPr>
        <w:t xml:space="preserve"> </w:t>
      </w:r>
      <w:r w:rsidRPr="007C3B41">
        <w:t>subrecipient</w:t>
      </w:r>
      <w:r w:rsidRPr="007C3B41">
        <w:rPr>
          <w:spacing w:val="34"/>
        </w:rPr>
        <w:t xml:space="preserve"> </w:t>
      </w:r>
      <w:r w:rsidRPr="007C3B41">
        <w:rPr>
          <w:spacing w:val="-1"/>
        </w:rPr>
        <w:t>through</w:t>
      </w:r>
      <w:r w:rsidRPr="007C3B41">
        <w:rPr>
          <w:spacing w:val="35"/>
        </w:rPr>
        <w:t xml:space="preserve"> </w:t>
      </w:r>
      <w:r w:rsidRPr="007C3B41">
        <w:rPr>
          <w:spacing w:val="-1"/>
        </w:rPr>
        <w:t>an</w:t>
      </w:r>
      <w:r w:rsidRPr="007C3B41">
        <w:rPr>
          <w:spacing w:val="35"/>
        </w:rPr>
        <w:t xml:space="preserve"> </w:t>
      </w:r>
      <w:r w:rsidRPr="007C3B41">
        <w:rPr>
          <w:spacing w:val="-1"/>
        </w:rPr>
        <w:t>intermediary</w:t>
      </w:r>
      <w:r w:rsidRPr="007C3B41">
        <w:rPr>
          <w:spacing w:val="35"/>
        </w:rPr>
        <w:t xml:space="preserve"> </w:t>
      </w:r>
      <w:r w:rsidRPr="007C3B41">
        <w:t>subrecipient.</w:t>
      </w:r>
      <w:r w:rsidRPr="007C3B41">
        <w:rPr>
          <w:spacing w:val="34"/>
        </w:rPr>
        <w:t xml:space="preserve"> </w:t>
      </w:r>
      <w:r w:rsidRPr="007C3B41">
        <w:rPr>
          <w:spacing w:val="-1"/>
        </w:rPr>
        <w:t>For</w:t>
      </w:r>
      <w:r w:rsidRPr="007C3B41">
        <w:rPr>
          <w:spacing w:val="35"/>
        </w:rPr>
        <w:t xml:space="preserve"> </w:t>
      </w:r>
      <w:r w:rsidRPr="007C3B41">
        <w:t>example,</w:t>
      </w:r>
      <w:r w:rsidRPr="007C3B41">
        <w:rPr>
          <w:spacing w:val="36"/>
        </w:rPr>
        <w:t xml:space="preserve"> </w:t>
      </w:r>
      <w:r w:rsidRPr="007C3B41">
        <w:t>for</w:t>
      </w:r>
      <w:r w:rsidRPr="007C3B41">
        <w:rPr>
          <w:spacing w:val="28"/>
          <w:w w:val="99"/>
        </w:rPr>
        <w:t xml:space="preserve"> </w:t>
      </w:r>
      <w:r w:rsidRPr="007C3B41">
        <w:rPr>
          <w:spacing w:val="-1"/>
        </w:rPr>
        <w:t>public</w:t>
      </w:r>
      <w:r w:rsidRPr="007C3B41">
        <w:rPr>
          <w:spacing w:val="49"/>
        </w:rPr>
        <w:t xml:space="preserve"> </w:t>
      </w:r>
      <w:r w:rsidRPr="007C3B41">
        <w:rPr>
          <w:spacing w:val="-1"/>
        </w:rPr>
        <w:t>policy</w:t>
      </w:r>
      <w:r w:rsidRPr="007C3B41">
        <w:rPr>
          <w:spacing w:val="49"/>
        </w:rPr>
        <w:t xml:space="preserve"> </w:t>
      </w:r>
      <w:r w:rsidRPr="007C3B41">
        <w:rPr>
          <w:spacing w:val="-1"/>
        </w:rPr>
        <w:t>reasons,</w:t>
      </w:r>
      <w:r w:rsidRPr="007C3B41">
        <w:rPr>
          <w:spacing w:val="49"/>
        </w:rPr>
        <w:t xml:space="preserve"> </w:t>
      </w:r>
      <w:r w:rsidRPr="007C3B41">
        <w:t>Maryland</w:t>
      </w:r>
      <w:r w:rsidRPr="007C3B41">
        <w:rPr>
          <w:spacing w:val="49"/>
        </w:rPr>
        <w:t xml:space="preserve"> </w:t>
      </w:r>
      <w:r w:rsidRPr="007C3B41">
        <w:t>might</w:t>
      </w:r>
      <w:r w:rsidRPr="007C3B41">
        <w:rPr>
          <w:spacing w:val="49"/>
        </w:rPr>
        <w:t xml:space="preserve"> </w:t>
      </w:r>
      <w:r w:rsidRPr="007C3B41">
        <w:t>pass</w:t>
      </w:r>
      <w:r w:rsidRPr="007C3B41">
        <w:rPr>
          <w:spacing w:val="50"/>
        </w:rPr>
        <w:t xml:space="preserve"> </w:t>
      </w:r>
      <w:r w:rsidRPr="007C3B41">
        <w:rPr>
          <w:spacing w:val="-1"/>
        </w:rPr>
        <w:t>funds</w:t>
      </w:r>
      <w:r w:rsidRPr="007C3B41">
        <w:rPr>
          <w:spacing w:val="49"/>
        </w:rPr>
        <w:t xml:space="preserve"> </w:t>
      </w:r>
      <w:r w:rsidRPr="007C3B41">
        <w:t>to</w:t>
      </w:r>
      <w:r w:rsidRPr="007C3B41">
        <w:rPr>
          <w:spacing w:val="49"/>
        </w:rPr>
        <w:t xml:space="preserve"> </w:t>
      </w:r>
      <w:r w:rsidRPr="007C3B41">
        <w:t>a</w:t>
      </w:r>
      <w:r w:rsidRPr="007C3B41">
        <w:rPr>
          <w:spacing w:val="49"/>
        </w:rPr>
        <w:t xml:space="preserve"> </w:t>
      </w:r>
      <w:r w:rsidRPr="007C3B41">
        <w:t>non-profit</w:t>
      </w:r>
      <w:r w:rsidRPr="007C3B41">
        <w:rPr>
          <w:spacing w:val="27"/>
        </w:rPr>
        <w:t xml:space="preserve"> </w:t>
      </w:r>
      <w:r w:rsidRPr="007C3B41">
        <w:t>organization</w:t>
      </w:r>
      <w:r w:rsidRPr="007C3B41">
        <w:rPr>
          <w:spacing w:val="21"/>
        </w:rPr>
        <w:t xml:space="preserve"> </w:t>
      </w:r>
      <w:r w:rsidRPr="007C3B41">
        <w:rPr>
          <w:spacing w:val="-1"/>
        </w:rPr>
        <w:t>through</w:t>
      </w:r>
      <w:r w:rsidRPr="007C3B41">
        <w:rPr>
          <w:spacing w:val="22"/>
        </w:rPr>
        <w:t xml:space="preserve"> </w:t>
      </w:r>
      <w:r w:rsidRPr="007C3B41">
        <w:t>a</w:t>
      </w:r>
      <w:r w:rsidRPr="007C3B41">
        <w:rPr>
          <w:spacing w:val="22"/>
        </w:rPr>
        <w:t xml:space="preserve"> </w:t>
      </w:r>
      <w:r w:rsidRPr="007C3B41">
        <w:t>local</w:t>
      </w:r>
      <w:r w:rsidRPr="007C3B41">
        <w:rPr>
          <w:spacing w:val="22"/>
        </w:rPr>
        <w:t xml:space="preserve"> </w:t>
      </w:r>
      <w:r w:rsidRPr="007C3B41">
        <w:rPr>
          <w:spacing w:val="-1"/>
        </w:rPr>
        <w:t>public</w:t>
      </w:r>
      <w:r w:rsidRPr="007C3B41">
        <w:rPr>
          <w:spacing w:val="21"/>
        </w:rPr>
        <w:t xml:space="preserve"> </w:t>
      </w:r>
      <w:r w:rsidRPr="007C3B41">
        <w:rPr>
          <w:spacing w:val="-1"/>
        </w:rPr>
        <w:t>body.</w:t>
      </w:r>
      <w:r w:rsidRPr="007C3B41">
        <w:rPr>
          <w:spacing w:val="45"/>
        </w:rPr>
        <w:t xml:space="preserve"> </w:t>
      </w:r>
      <w:r w:rsidR="00E404CF" w:rsidRPr="007C3B41">
        <w:rPr>
          <w:spacing w:val="45"/>
        </w:rPr>
        <w:t xml:space="preserve"> </w:t>
      </w:r>
      <w:r w:rsidRPr="007C3B41">
        <w:t>The</w:t>
      </w:r>
      <w:r w:rsidRPr="007C3B41">
        <w:rPr>
          <w:spacing w:val="21"/>
        </w:rPr>
        <w:t xml:space="preserve"> </w:t>
      </w:r>
      <w:r w:rsidRPr="007C3B41">
        <w:rPr>
          <w:spacing w:val="-1"/>
        </w:rPr>
        <w:t>arrangement</w:t>
      </w:r>
      <w:r w:rsidRPr="007C3B41">
        <w:rPr>
          <w:spacing w:val="21"/>
        </w:rPr>
        <w:t xml:space="preserve"> </w:t>
      </w:r>
      <w:r w:rsidRPr="007C3B41">
        <w:rPr>
          <w:spacing w:val="-1"/>
        </w:rPr>
        <w:t>between</w:t>
      </w:r>
      <w:r w:rsidRPr="007C3B41">
        <w:rPr>
          <w:spacing w:val="22"/>
        </w:rPr>
        <w:t xml:space="preserve"> </w:t>
      </w:r>
      <w:r w:rsidRPr="007C3B41">
        <w:rPr>
          <w:spacing w:val="-1"/>
        </w:rPr>
        <w:t>the</w:t>
      </w:r>
      <w:r w:rsidRPr="007C3B41">
        <w:rPr>
          <w:spacing w:val="25"/>
        </w:rPr>
        <w:t xml:space="preserve"> </w:t>
      </w:r>
      <w:r w:rsidRPr="007C3B41">
        <w:rPr>
          <w:spacing w:val="-1"/>
        </w:rPr>
        <w:t>first</w:t>
      </w:r>
      <w:r w:rsidRPr="007C3B41">
        <w:rPr>
          <w:spacing w:val="33"/>
        </w:rPr>
        <w:t xml:space="preserve"> </w:t>
      </w:r>
      <w:r w:rsidRPr="007C3B41">
        <w:rPr>
          <w:spacing w:val="-1"/>
        </w:rPr>
        <w:t>tier</w:t>
      </w:r>
      <w:r w:rsidRPr="007C3B41">
        <w:rPr>
          <w:spacing w:val="34"/>
        </w:rPr>
        <w:t xml:space="preserve"> </w:t>
      </w:r>
      <w:r w:rsidRPr="007C3B41">
        <w:rPr>
          <w:spacing w:val="-1"/>
        </w:rPr>
        <w:t>and</w:t>
      </w:r>
      <w:r w:rsidRPr="007C3B41">
        <w:rPr>
          <w:spacing w:val="34"/>
        </w:rPr>
        <w:t xml:space="preserve"> </w:t>
      </w:r>
      <w:r w:rsidRPr="007C3B41">
        <w:rPr>
          <w:spacing w:val="-1"/>
        </w:rPr>
        <w:t>second</w:t>
      </w:r>
      <w:r w:rsidRPr="007C3B41">
        <w:rPr>
          <w:spacing w:val="33"/>
        </w:rPr>
        <w:t xml:space="preserve"> </w:t>
      </w:r>
      <w:r w:rsidRPr="007C3B41">
        <w:rPr>
          <w:spacing w:val="-1"/>
        </w:rPr>
        <w:t>tier</w:t>
      </w:r>
      <w:r w:rsidRPr="007C3B41">
        <w:rPr>
          <w:spacing w:val="34"/>
        </w:rPr>
        <w:t xml:space="preserve"> </w:t>
      </w:r>
      <w:r w:rsidRPr="007C3B41">
        <w:rPr>
          <w:spacing w:val="-1"/>
        </w:rPr>
        <w:t>subrecipient</w:t>
      </w:r>
      <w:r w:rsidRPr="007C3B41">
        <w:rPr>
          <w:spacing w:val="33"/>
        </w:rPr>
        <w:t xml:space="preserve"> </w:t>
      </w:r>
      <w:r w:rsidRPr="007C3B41">
        <w:rPr>
          <w:spacing w:val="-1"/>
        </w:rPr>
        <w:t>is</w:t>
      </w:r>
      <w:r w:rsidRPr="007C3B41">
        <w:rPr>
          <w:spacing w:val="33"/>
        </w:rPr>
        <w:t xml:space="preserve"> </w:t>
      </w:r>
      <w:r w:rsidRPr="007C3B41">
        <w:t>not</w:t>
      </w:r>
      <w:r w:rsidRPr="007C3B41">
        <w:rPr>
          <w:spacing w:val="34"/>
        </w:rPr>
        <w:t xml:space="preserve"> </w:t>
      </w:r>
      <w:r w:rsidRPr="007C3B41">
        <w:t>a</w:t>
      </w:r>
      <w:r w:rsidRPr="007C3B41">
        <w:rPr>
          <w:spacing w:val="33"/>
        </w:rPr>
        <w:t xml:space="preserve"> </w:t>
      </w:r>
      <w:r w:rsidRPr="007C3B41">
        <w:rPr>
          <w:spacing w:val="-1"/>
        </w:rPr>
        <w:t>third</w:t>
      </w:r>
      <w:r w:rsidR="00C23006" w:rsidRPr="007C3B41">
        <w:rPr>
          <w:spacing w:val="34"/>
        </w:rPr>
        <w:t>-</w:t>
      </w:r>
      <w:r w:rsidRPr="007C3B41">
        <w:rPr>
          <w:spacing w:val="-1"/>
        </w:rPr>
        <w:t>party</w:t>
      </w:r>
      <w:r w:rsidRPr="007C3B41">
        <w:rPr>
          <w:spacing w:val="34"/>
        </w:rPr>
        <w:t xml:space="preserve"> </w:t>
      </w:r>
      <w:r w:rsidRPr="007C3B41">
        <w:rPr>
          <w:spacing w:val="-1"/>
        </w:rPr>
        <w:t>contract</w:t>
      </w:r>
      <w:r w:rsidRPr="007C3B41">
        <w:rPr>
          <w:spacing w:val="33"/>
        </w:rPr>
        <w:t xml:space="preserve"> </w:t>
      </w:r>
      <w:r w:rsidRPr="007C3B41">
        <w:rPr>
          <w:spacing w:val="-1"/>
        </w:rPr>
        <w:t>if</w:t>
      </w:r>
      <w:r w:rsidRPr="007C3B41">
        <w:rPr>
          <w:spacing w:val="33"/>
        </w:rPr>
        <w:t xml:space="preserve"> </w:t>
      </w:r>
      <w:r w:rsidRPr="007C3B41">
        <w:rPr>
          <w:spacing w:val="-1"/>
        </w:rPr>
        <w:t>the</w:t>
      </w:r>
      <w:r w:rsidRPr="007C3B41">
        <w:rPr>
          <w:spacing w:val="26"/>
        </w:rPr>
        <w:t xml:space="preserve"> </w:t>
      </w:r>
      <w:r w:rsidRPr="007C3B41">
        <w:rPr>
          <w:spacing w:val="-1"/>
        </w:rPr>
        <w:t>ultimate</w:t>
      </w:r>
      <w:r w:rsidRPr="007C3B41">
        <w:rPr>
          <w:spacing w:val="32"/>
        </w:rPr>
        <w:t xml:space="preserve"> </w:t>
      </w:r>
      <w:r w:rsidRPr="007C3B41">
        <w:t>subrecipient</w:t>
      </w:r>
      <w:r w:rsidRPr="007C3B41">
        <w:rPr>
          <w:spacing w:val="32"/>
        </w:rPr>
        <w:t xml:space="preserve"> </w:t>
      </w:r>
      <w:r w:rsidRPr="007C3B41">
        <w:t>would</w:t>
      </w:r>
      <w:r w:rsidRPr="007C3B41">
        <w:rPr>
          <w:spacing w:val="33"/>
        </w:rPr>
        <w:t xml:space="preserve"> </w:t>
      </w:r>
      <w:r w:rsidRPr="007C3B41">
        <w:t>otherwise</w:t>
      </w:r>
      <w:r w:rsidRPr="007C3B41">
        <w:rPr>
          <w:spacing w:val="32"/>
        </w:rPr>
        <w:t xml:space="preserve"> </w:t>
      </w:r>
      <w:r w:rsidRPr="007C3B41">
        <w:rPr>
          <w:spacing w:val="-1"/>
        </w:rPr>
        <w:t>be</w:t>
      </w:r>
      <w:r w:rsidRPr="007C3B41">
        <w:rPr>
          <w:spacing w:val="32"/>
        </w:rPr>
        <w:t xml:space="preserve"> </w:t>
      </w:r>
      <w:r w:rsidRPr="007C3B41">
        <w:rPr>
          <w:spacing w:val="-1"/>
        </w:rPr>
        <w:t>eligible</w:t>
      </w:r>
      <w:r w:rsidRPr="007C3B41">
        <w:rPr>
          <w:spacing w:val="32"/>
        </w:rPr>
        <w:t xml:space="preserve"> </w:t>
      </w:r>
      <w:r w:rsidRPr="007C3B41">
        <w:rPr>
          <w:spacing w:val="-1"/>
        </w:rPr>
        <w:t>under</w:t>
      </w:r>
      <w:r w:rsidRPr="007C3B41">
        <w:rPr>
          <w:spacing w:val="33"/>
        </w:rPr>
        <w:t xml:space="preserve"> </w:t>
      </w:r>
      <w:r w:rsidRPr="007C3B41">
        <w:t>Section</w:t>
      </w:r>
      <w:r w:rsidRPr="007C3B41">
        <w:rPr>
          <w:spacing w:val="32"/>
        </w:rPr>
        <w:t xml:space="preserve"> </w:t>
      </w:r>
      <w:r w:rsidRPr="007C3B41">
        <w:rPr>
          <w:spacing w:val="-1"/>
        </w:rPr>
        <w:t>5311</w:t>
      </w:r>
      <w:r w:rsidRPr="007C3B41">
        <w:rPr>
          <w:spacing w:val="31"/>
        </w:rPr>
        <w:t xml:space="preserve"> </w:t>
      </w:r>
      <w:r w:rsidRPr="007C3B41">
        <w:rPr>
          <w:spacing w:val="-1"/>
        </w:rPr>
        <w:t>to</w:t>
      </w:r>
      <w:r w:rsidRPr="007C3B41">
        <w:rPr>
          <w:spacing w:val="25"/>
        </w:rPr>
        <w:t xml:space="preserve"> </w:t>
      </w:r>
      <w:r w:rsidRPr="007C3B41">
        <w:rPr>
          <w:spacing w:val="-1"/>
        </w:rPr>
        <w:t>receive</w:t>
      </w:r>
      <w:r w:rsidRPr="007C3B41">
        <w:rPr>
          <w:spacing w:val="1"/>
        </w:rPr>
        <w:t xml:space="preserve"> </w:t>
      </w:r>
      <w:r w:rsidRPr="007C3B41">
        <w:rPr>
          <w:spacing w:val="-1"/>
        </w:rPr>
        <w:t>funds</w:t>
      </w:r>
      <w:r w:rsidRPr="007C3B41">
        <w:rPr>
          <w:spacing w:val="1"/>
        </w:rPr>
        <w:t xml:space="preserve"> </w:t>
      </w:r>
      <w:r w:rsidRPr="007C3B41">
        <w:t>directly</w:t>
      </w:r>
      <w:r w:rsidRPr="007C3B41">
        <w:rPr>
          <w:spacing w:val="1"/>
        </w:rPr>
        <w:t xml:space="preserve"> </w:t>
      </w:r>
      <w:r w:rsidRPr="007C3B41">
        <w:rPr>
          <w:spacing w:val="-1"/>
        </w:rPr>
        <w:t>from</w:t>
      </w:r>
      <w:r w:rsidRPr="007C3B41">
        <w:rPr>
          <w:spacing w:val="2"/>
        </w:rPr>
        <w:t xml:space="preserve"> </w:t>
      </w:r>
      <w:r w:rsidRPr="007C3B41">
        <w:rPr>
          <w:spacing w:val="-1"/>
        </w:rPr>
        <w:t>the</w:t>
      </w:r>
      <w:r w:rsidRPr="007C3B41">
        <w:rPr>
          <w:spacing w:val="1"/>
        </w:rPr>
        <w:t xml:space="preserve"> </w:t>
      </w:r>
      <w:r w:rsidRPr="007C3B41">
        <w:rPr>
          <w:spacing w:val="-1"/>
        </w:rPr>
        <w:t>State</w:t>
      </w:r>
      <w:r w:rsidRPr="007C3B41">
        <w:rPr>
          <w:spacing w:val="1"/>
        </w:rPr>
        <w:t xml:space="preserve"> </w:t>
      </w:r>
      <w:r w:rsidRPr="007C3B41">
        <w:rPr>
          <w:spacing w:val="-1"/>
        </w:rPr>
        <w:t>and</w:t>
      </w:r>
      <w:r w:rsidRPr="007C3B41">
        <w:rPr>
          <w:spacing w:val="1"/>
        </w:rPr>
        <w:t xml:space="preserve"> </w:t>
      </w:r>
      <w:r w:rsidRPr="007C3B41">
        <w:rPr>
          <w:spacing w:val="-1"/>
        </w:rPr>
        <w:t>the</w:t>
      </w:r>
      <w:r w:rsidRPr="007C3B41">
        <w:rPr>
          <w:spacing w:val="2"/>
        </w:rPr>
        <w:t xml:space="preserve"> </w:t>
      </w:r>
      <w:r w:rsidRPr="007C3B41">
        <w:rPr>
          <w:spacing w:val="-1"/>
        </w:rPr>
        <w:t>ultimate</w:t>
      </w:r>
      <w:r w:rsidRPr="007C3B41">
        <w:rPr>
          <w:spacing w:val="1"/>
        </w:rPr>
        <w:t xml:space="preserve"> </w:t>
      </w:r>
      <w:r w:rsidRPr="007C3B41">
        <w:t xml:space="preserve">subrecipient </w:t>
      </w:r>
      <w:r w:rsidRPr="007C3B41">
        <w:rPr>
          <w:spacing w:val="-1"/>
        </w:rPr>
        <w:t>intends</w:t>
      </w:r>
      <w:r w:rsidRPr="007C3B41">
        <w:rPr>
          <w:spacing w:val="28"/>
          <w:w w:val="99"/>
        </w:rPr>
        <w:t xml:space="preserve"> </w:t>
      </w:r>
      <w:r w:rsidRPr="007C3B41">
        <w:rPr>
          <w:spacing w:val="-1"/>
        </w:rPr>
        <w:t>to</w:t>
      </w:r>
      <w:r w:rsidRPr="007C3B41">
        <w:rPr>
          <w:spacing w:val="-4"/>
        </w:rPr>
        <w:t xml:space="preserve"> </w:t>
      </w:r>
      <w:r w:rsidRPr="007C3B41">
        <w:t>use</w:t>
      </w:r>
      <w:r w:rsidRPr="007C3B41">
        <w:rPr>
          <w:spacing w:val="-3"/>
        </w:rPr>
        <w:t xml:space="preserve"> </w:t>
      </w:r>
      <w:r w:rsidRPr="007C3B41">
        <w:rPr>
          <w:spacing w:val="-1"/>
        </w:rPr>
        <w:t>those</w:t>
      </w:r>
      <w:r w:rsidRPr="007C3B41">
        <w:rPr>
          <w:spacing w:val="-3"/>
        </w:rPr>
        <w:t xml:space="preserve"> </w:t>
      </w:r>
      <w:r w:rsidRPr="007C3B41">
        <w:t>funds</w:t>
      </w:r>
      <w:r w:rsidRPr="007C3B41">
        <w:rPr>
          <w:spacing w:val="-3"/>
        </w:rPr>
        <w:t xml:space="preserve"> </w:t>
      </w:r>
      <w:r w:rsidRPr="007C3B41">
        <w:rPr>
          <w:spacing w:val="-1"/>
        </w:rPr>
        <w:t>to</w:t>
      </w:r>
      <w:r w:rsidRPr="007C3B41">
        <w:rPr>
          <w:spacing w:val="-4"/>
        </w:rPr>
        <w:t xml:space="preserve"> </w:t>
      </w:r>
      <w:r w:rsidRPr="007C3B41">
        <w:t>pursue</w:t>
      </w:r>
      <w:r w:rsidRPr="007C3B41">
        <w:rPr>
          <w:spacing w:val="-3"/>
        </w:rPr>
        <w:t xml:space="preserve"> </w:t>
      </w:r>
      <w:r w:rsidRPr="007C3B41">
        <w:t>its</w:t>
      </w:r>
      <w:r w:rsidRPr="007C3B41">
        <w:rPr>
          <w:spacing w:val="-4"/>
        </w:rPr>
        <w:t xml:space="preserve"> </w:t>
      </w:r>
      <w:r w:rsidRPr="007C3B41">
        <w:t>own</w:t>
      </w:r>
      <w:r w:rsidRPr="007C3B41">
        <w:rPr>
          <w:spacing w:val="-4"/>
        </w:rPr>
        <w:t xml:space="preserve"> </w:t>
      </w:r>
      <w:r w:rsidRPr="007C3B41">
        <w:t>rural</w:t>
      </w:r>
      <w:r w:rsidRPr="007C3B41">
        <w:rPr>
          <w:spacing w:val="-4"/>
        </w:rPr>
        <w:t xml:space="preserve"> </w:t>
      </w:r>
      <w:r w:rsidRPr="007C3B41">
        <w:t>area</w:t>
      </w:r>
      <w:r w:rsidRPr="007C3B41">
        <w:rPr>
          <w:spacing w:val="-5"/>
        </w:rPr>
        <w:t xml:space="preserve"> </w:t>
      </w:r>
      <w:r w:rsidRPr="007C3B41">
        <w:rPr>
          <w:spacing w:val="-1"/>
        </w:rPr>
        <w:t>transit</w:t>
      </w:r>
      <w:r w:rsidRPr="007C3B41">
        <w:rPr>
          <w:spacing w:val="-3"/>
        </w:rPr>
        <w:t xml:space="preserve"> </w:t>
      </w:r>
      <w:r w:rsidRPr="007C3B41">
        <w:t>project.</w:t>
      </w:r>
    </w:p>
    <w:p w14:paraId="2A6066DC" w14:textId="77777777" w:rsidR="00B4080D" w:rsidRPr="007C3B41" w:rsidRDefault="00B4080D">
      <w:pPr>
        <w:pStyle w:val="BodyText"/>
        <w:kinsoku w:val="0"/>
        <w:overflowPunct w:val="0"/>
        <w:spacing w:before="12"/>
        <w:ind w:left="0"/>
      </w:pPr>
    </w:p>
    <w:p w14:paraId="4F56CB01" w14:textId="77777777" w:rsidR="00B4080D" w:rsidRPr="007C3B41" w:rsidRDefault="00B4080D">
      <w:pPr>
        <w:pStyle w:val="BodyText"/>
        <w:kinsoku w:val="0"/>
        <w:overflowPunct w:val="0"/>
        <w:ind w:right="258"/>
        <w:jc w:val="both"/>
      </w:pPr>
      <w:r w:rsidRPr="007C3B41">
        <w:t>There</w:t>
      </w:r>
      <w:r w:rsidRPr="007C3B41">
        <w:rPr>
          <w:spacing w:val="25"/>
        </w:rPr>
        <w:t xml:space="preserve"> </w:t>
      </w:r>
      <w:r w:rsidRPr="007C3B41">
        <w:t>are</w:t>
      </w:r>
      <w:r w:rsidRPr="007C3B41">
        <w:rPr>
          <w:spacing w:val="26"/>
        </w:rPr>
        <w:t xml:space="preserve"> </w:t>
      </w:r>
      <w:r w:rsidRPr="007C3B41">
        <w:t>currently</w:t>
      </w:r>
      <w:r w:rsidRPr="007C3B41">
        <w:rPr>
          <w:spacing w:val="26"/>
        </w:rPr>
        <w:t xml:space="preserve"> </w:t>
      </w:r>
      <w:r w:rsidRPr="007C3B41">
        <w:t>no</w:t>
      </w:r>
      <w:r w:rsidRPr="007C3B41">
        <w:rPr>
          <w:spacing w:val="27"/>
        </w:rPr>
        <w:t xml:space="preserve"> </w:t>
      </w:r>
      <w:r w:rsidRPr="007C3B41">
        <w:rPr>
          <w:spacing w:val="-1"/>
        </w:rPr>
        <w:t>Federally</w:t>
      </w:r>
      <w:r w:rsidRPr="007C3B41">
        <w:rPr>
          <w:spacing w:val="27"/>
        </w:rPr>
        <w:t xml:space="preserve"> </w:t>
      </w:r>
      <w:r w:rsidRPr="007C3B41">
        <w:rPr>
          <w:spacing w:val="-1"/>
        </w:rPr>
        <w:t>Recognized</w:t>
      </w:r>
      <w:r w:rsidRPr="007C3B41">
        <w:rPr>
          <w:spacing w:val="26"/>
        </w:rPr>
        <w:t xml:space="preserve"> </w:t>
      </w:r>
      <w:r w:rsidRPr="007C3B41">
        <w:rPr>
          <w:spacing w:val="-1"/>
        </w:rPr>
        <w:t>Indian</w:t>
      </w:r>
      <w:r w:rsidRPr="007C3B41">
        <w:rPr>
          <w:spacing w:val="26"/>
        </w:rPr>
        <w:t xml:space="preserve"> </w:t>
      </w:r>
      <w:r w:rsidRPr="007C3B41">
        <w:rPr>
          <w:spacing w:val="-1"/>
        </w:rPr>
        <w:t>Tribes</w:t>
      </w:r>
      <w:r w:rsidRPr="007C3B41">
        <w:rPr>
          <w:spacing w:val="27"/>
        </w:rPr>
        <w:t xml:space="preserve"> </w:t>
      </w:r>
      <w:r w:rsidRPr="007C3B41">
        <w:rPr>
          <w:spacing w:val="-1"/>
        </w:rPr>
        <w:t>in</w:t>
      </w:r>
      <w:r w:rsidRPr="007C3B41">
        <w:rPr>
          <w:spacing w:val="27"/>
        </w:rPr>
        <w:t xml:space="preserve"> </w:t>
      </w:r>
      <w:r w:rsidRPr="007C3B41">
        <w:rPr>
          <w:spacing w:val="-1"/>
        </w:rPr>
        <w:t>Maryland,</w:t>
      </w:r>
      <w:r w:rsidRPr="007C3B41">
        <w:rPr>
          <w:spacing w:val="29"/>
          <w:w w:val="99"/>
        </w:rPr>
        <w:t xml:space="preserve"> </w:t>
      </w:r>
      <w:r w:rsidRPr="007C3B41">
        <w:t>and</w:t>
      </w:r>
      <w:r w:rsidRPr="007C3B41">
        <w:rPr>
          <w:spacing w:val="-3"/>
        </w:rPr>
        <w:t xml:space="preserve"> </w:t>
      </w:r>
      <w:r w:rsidRPr="007C3B41">
        <w:rPr>
          <w:spacing w:val="-1"/>
        </w:rPr>
        <w:t>thus</w:t>
      </w:r>
      <w:r w:rsidRPr="007C3B41">
        <w:rPr>
          <w:spacing w:val="-2"/>
        </w:rPr>
        <w:t xml:space="preserve"> </w:t>
      </w:r>
      <w:r w:rsidRPr="007C3B41">
        <w:rPr>
          <w:spacing w:val="-1"/>
        </w:rPr>
        <w:t>they</w:t>
      </w:r>
      <w:r w:rsidRPr="007C3B41">
        <w:rPr>
          <w:spacing w:val="-2"/>
        </w:rPr>
        <w:t xml:space="preserve"> </w:t>
      </w:r>
      <w:r w:rsidRPr="007C3B41">
        <w:t>are</w:t>
      </w:r>
      <w:r w:rsidRPr="007C3B41">
        <w:rPr>
          <w:spacing w:val="-2"/>
        </w:rPr>
        <w:t xml:space="preserve"> </w:t>
      </w:r>
      <w:r w:rsidRPr="007C3B41">
        <w:t>not</w:t>
      </w:r>
      <w:r w:rsidRPr="007C3B41">
        <w:rPr>
          <w:spacing w:val="-2"/>
        </w:rPr>
        <w:t xml:space="preserve"> </w:t>
      </w:r>
      <w:r w:rsidRPr="007C3B41">
        <w:t>listed</w:t>
      </w:r>
      <w:r w:rsidRPr="007C3B41">
        <w:rPr>
          <w:spacing w:val="-2"/>
        </w:rPr>
        <w:t xml:space="preserve"> </w:t>
      </w:r>
      <w:r w:rsidRPr="007C3B41">
        <w:t>among</w:t>
      </w:r>
      <w:r w:rsidRPr="007C3B41">
        <w:rPr>
          <w:spacing w:val="-3"/>
        </w:rPr>
        <w:t xml:space="preserve"> </w:t>
      </w:r>
      <w:r w:rsidRPr="007C3B41">
        <w:t>eligible</w:t>
      </w:r>
      <w:r w:rsidRPr="007C3B41">
        <w:rPr>
          <w:spacing w:val="-3"/>
        </w:rPr>
        <w:t xml:space="preserve"> </w:t>
      </w:r>
      <w:r w:rsidRPr="007C3B41">
        <w:t>applicants.</w:t>
      </w:r>
    </w:p>
    <w:p w14:paraId="4FB6D156" w14:textId="77777777" w:rsidR="00B4080D" w:rsidRPr="007C3B41" w:rsidRDefault="00B4080D">
      <w:pPr>
        <w:pStyle w:val="BodyText"/>
        <w:kinsoku w:val="0"/>
        <w:overflowPunct w:val="0"/>
        <w:spacing w:before="4"/>
        <w:ind w:left="0"/>
      </w:pPr>
    </w:p>
    <w:p w14:paraId="3389A044" w14:textId="77777777" w:rsidR="00B4080D" w:rsidRPr="007C3B41" w:rsidRDefault="00B4080D">
      <w:pPr>
        <w:pStyle w:val="Heading2"/>
        <w:numPr>
          <w:ilvl w:val="1"/>
          <w:numId w:val="17"/>
        </w:numPr>
        <w:tabs>
          <w:tab w:val="left" w:pos="2321"/>
        </w:tabs>
        <w:kinsoku w:val="0"/>
        <w:overflowPunct w:val="0"/>
        <w:jc w:val="both"/>
        <w:rPr>
          <w:b w:val="0"/>
          <w:bCs w:val="0"/>
        </w:rPr>
      </w:pPr>
      <w:r w:rsidRPr="007C3B41">
        <w:t>Eligible</w:t>
      </w:r>
      <w:r w:rsidRPr="007C3B41">
        <w:rPr>
          <w:spacing w:val="-6"/>
        </w:rPr>
        <w:t xml:space="preserve"> </w:t>
      </w:r>
      <w:r w:rsidRPr="007C3B41">
        <w:rPr>
          <w:spacing w:val="-1"/>
        </w:rPr>
        <w:t>Services</w:t>
      </w:r>
      <w:r w:rsidRPr="007C3B41">
        <w:rPr>
          <w:spacing w:val="-5"/>
        </w:rPr>
        <w:t xml:space="preserve"> </w:t>
      </w:r>
      <w:r w:rsidRPr="007C3B41">
        <w:t>and</w:t>
      </w:r>
      <w:r w:rsidRPr="007C3B41">
        <w:rPr>
          <w:spacing w:val="-4"/>
        </w:rPr>
        <w:t xml:space="preserve"> </w:t>
      </w:r>
      <w:r w:rsidRPr="007C3B41">
        <w:t>Service</w:t>
      </w:r>
      <w:r w:rsidRPr="007C3B41">
        <w:rPr>
          <w:spacing w:val="-6"/>
        </w:rPr>
        <w:t xml:space="preserve"> </w:t>
      </w:r>
      <w:r w:rsidRPr="007C3B41">
        <w:rPr>
          <w:spacing w:val="-1"/>
        </w:rPr>
        <w:t>Area</w:t>
      </w:r>
    </w:p>
    <w:p w14:paraId="41D62A3E" w14:textId="77777777" w:rsidR="00B4080D" w:rsidRPr="007C3B41" w:rsidRDefault="00B4080D">
      <w:pPr>
        <w:pStyle w:val="BodyText"/>
        <w:kinsoku w:val="0"/>
        <w:overflowPunct w:val="0"/>
        <w:spacing w:before="9"/>
        <w:ind w:left="0"/>
        <w:rPr>
          <w:b/>
          <w:bCs/>
        </w:rPr>
      </w:pPr>
    </w:p>
    <w:p w14:paraId="501F68AF" w14:textId="77777777" w:rsidR="00B4080D" w:rsidRPr="007C3B41" w:rsidRDefault="00B4080D">
      <w:pPr>
        <w:pStyle w:val="Heading3"/>
        <w:kinsoku w:val="0"/>
        <w:overflowPunct w:val="0"/>
        <w:jc w:val="both"/>
        <w:rPr>
          <w:b w:val="0"/>
          <w:bCs w:val="0"/>
          <w:i w:val="0"/>
          <w:iCs w:val="0"/>
        </w:rPr>
      </w:pPr>
      <w:r w:rsidRPr="007C3B41">
        <w:rPr>
          <w:spacing w:val="-1"/>
          <w:u w:val="single"/>
        </w:rPr>
        <w:t xml:space="preserve">Public </w:t>
      </w:r>
      <w:r w:rsidRPr="007C3B41">
        <w:rPr>
          <w:u w:val="single"/>
        </w:rPr>
        <w:t>Transportation</w:t>
      </w:r>
      <w:r w:rsidRPr="007C3B41">
        <w:rPr>
          <w:spacing w:val="-2"/>
          <w:u w:val="single"/>
        </w:rPr>
        <w:t xml:space="preserve"> </w:t>
      </w:r>
      <w:r w:rsidRPr="007C3B41">
        <w:rPr>
          <w:spacing w:val="-1"/>
          <w:u w:val="single"/>
        </w:rPr>
        <w:t>Projects</w:t>
      </w:r>
    </w:p>
    <w:p w14:paraId="5FFFEB72" w14:textId="77777777" w:rsidR="00B4080D" w:rsidRPr="007C3B41" w:rsidRDefault="00B4080D">
      <w:pPr>
        <w:pStyle w:val="BodyText"/>
        <w:kinsoku w:val="0"/>
        <w:overflowPunct w:val="0"/>
        <w:spacing w:before="3"/>
        <w:ind w:left="0"/>
        <w:rPr>
          <w:b/>
          <w:bCs/>
          <w:i/>
          <w:iCs/>
        </w:rPr>
      </w:pPr>
    </w:p>
    <w:p w14:paraId="77F86780" w14:textId="77777777" w:rsidR="00B4080D" w:rsidRPr="007C3B41" w:rsidRDefault="00B4080D">
      <w:pPr>
        <w:pStyle w:val="BodyText"/>
        <w:kinsoku w:val="0"/>
        <w:overflowPunct w:val="0"/>
        <w:spacing w:before="53"/>
        <w:ind w:left="1599" w:right="258"/>
        <w:jc w:val="both"/>
      </w:pPr>
      <w:r w:rsidRPr="007C3B41">
        <w:t>Section</w:t>
      </w:r>
      <w:r w:rsidRPr="007C3B41">
        <w:rPr>
          <w:spacing w:val="8"/>
        </w:rPr>
        <w:t xml:space="preserve"> </w:t>
      </w:r>
      <w:r w:rsidRPr="007C3B41">
        <w:t>5311</w:t>
      </w:r>
      <w:r w:rsidRPr="007C3B41">
        <w:rPr>
          <w:spacing w:val="10"/>
        </w:rPr>
        <w:t xml:space="preserve"> </w:t>
      </w:r>
      <w:r w:rsidRPr="007C3B41">
        <w:t>funds</w:t>
      </w:r>
      <w:r w:rsidRPr="007C3B41">
        <w:rPr>
          <w:spacing w:val="9"/>
        </w:rPr>
        <w:t xml:space="preserve"> </w:t>
      </w:r>
      <w:r w:rsidRPr="007C3B41">
        <w:t>are</w:t>
      </w:r>
      <w:r w:rsidRPr="007C3B41">
        <w:rPr>
          <w:spacing w:val="10"/>
        </w:rPr>
        <w:t xml:space="preserve"> </w:t>
      </w:r>
      <w:r w:rsidRPr="007C3B41">
        <w:t>available</w:t>
      </w:r>
      <w:r w:rsidRPr="007C3B41">
        <w:rPr>
          <w:spacing w:val="9"/>
        </w:rPr>
        <w:t xml:space="preserve"> </w:t>
      </w:r>
      <w:r w:rsidRPr="007C3B41">
        <w:t>for</w:t>
      </w:r>
      <w:r w:rsidRPr="007C3B41">
        <w:rPr>
          <w:spacing w:val="9"/>
        </w:rPr>
        <w:t xml:space="preserve"> </w:t>
      </w:r>
      <w:r w:rsidRPr="007C3B41">
        <w:t>public</w:t>
      </w:r>
      <w:r w:rsidRPr="007C3B41">
        <w:rPr>
          <w:spacing w:val="10"/>
        </w:rPr>
        <w:t xml:space="preserve"> </w:t>
      </w:r>
      <w:r w:rsidRPr="007C3B41">
        <w:rPr>
          <w:spacing w:val="-1"/>
        </w:rPr>
        <w:t>transportation</w:t>
      </w:r>
      <w:r w:rsidRPr="007C3B41">
        <w:rPr>
          <w:spacing w:val="11"/>
        </w:rPr>
        <w:t xml:space="preserve"> </w:t>
      </w:r>
      <w:r w:rsidRPr="007C3B41">
        <w:t>projects</w:t>
      </w:r>
      <w:r w:rsidRPr="007C3B41">
        <w:rPr>
          <w:spacing w:val="9"/>
        </w:rPr>
        <w:t xml:space="preserve"> </w:t>
      </w:r>
      <w:r w:rsidRPr="007C3B41">
        <w:t>in</w:t>
      </w:r>
      <w:r w:rsidRPr="007C3B41">
        <w:rPr>
          <w:spacing w:val="10"/>
        </w:rPr>
        <w:t xml:space="preserve"> </w:t>
      </w:r>
      <w:r w:rsidRPr="007C3B41">
        <w:t>rural</w:t>
      </w:r>
      <w:r w:rsidRPr="007C3B41">
        <w:rPr>
          <w:spacing w:val="22"/>
        </w:rPr>
        <w:t xml:space="preserve"> </w:t>
      </w:r>
      <w:r w:rsidRPr="007C3B41">
        <w:rPr>
          <w:spacing w:val="-1"/>
        </w:rPr>
        <w:t>areas.</w:t>
      </w:r>
      <w:r w:rsidRPr="007C3B41">
        <w:rPr>
          <w:spacing w:val="8"/>
        </w:rPr>
        <w:t xml:space="preserve"> </w:t>
      </w:r>
      <w:r w:rsidRPr="007C3B41">
        <w:rPr>
          <w:spacing w:val="-1"/>
        </w:rPr>
        <w:t>Public</w:t>
      </w:r>
      <w:r w:rsidRPr="007C3B41">
        <w:rPr>
          <w:spacing w:val="34"/>
        </w:rPr>
        <w:t xml:space="preserve"> </w:t>
      </w:r>
      <w:r w:rsidRPr="007C3B41">
        <w:rPr>
          <w:spacing w:val="-1"/>
        </w:rPr>
        <w:t>transportation</w:t>
      </w:r>
      <w:r w:rsidRPr="007C3B41">
        <w:rPr>
          <w:spacing w:val="36"/>
        </w:rPr>
        <w:t xml:space="preserve"> </w:t>
      </w:r>
      <w:r w:rsidRPr="007C3B41">
        <w:rPr>
          <w:spacing w:val="-1"/>
        </w:rPr>
        <w:t>in</w:t>
      </w:r>
      <w:r w:rsidRPr="007C3B41">
        <w:rPr>
          <w:spacing w:val="34"/>
        </w:rPr>
        <w:t xml:space="preserve"> </w:t>
      </w:r>
      <w:r w:rsidRPr="007C3B41">
        <w:rPr>
          <w:spacing w:val="-1"/>
        </w:rPr>
        <w:t>Maryland</w:t>
      </w:r>
      <w:r w:rsidRPr="007C3B41">
        <w:rPr>
          <w:spacing w:val="34"/>
        </w:rPr>
        <w:t xml:space="preserve"> </w:t>
      </w:r>
      <w:r w:rsidRPr="007C3B41">
        <w:t>is</w:t>
      </w:r>
      <w:r w:rsidRPr="007C3B41">
        <w:rPr>
          <w:spacing w:val="35"/>
        </w:rPr>
        <w:t xml:space="preserve"> </w:t>
      </w:r>
      <w:r w:rsidRPr="007C3B41">
        <w:rPr>
          <w:spacing w:val="-1"/>
        </w:rPr>
        <w:t>transportation</w:t>
      </w:r>
      <w:r w:rsidRPr="007C3B41">
        <w:rPr>
          <w:spacing w:val="36"/>
        </w:rPr>
        <w:t xml:space="preserve"> </w:t>
      </w:r>
      <w:r w:rsidRPr="007C3B41">
        <w:rPr>
          <w:spacing w:val="-1"/>
        </w:rPr>
        <w:t>that</w:t>
      </w:r>
      <w:r w:rsidRPr="007C3B41">
        <w:rPr>
          <w:spacing w:val="34"/>
        </w:rPr>
        <w:t xml:space="preserve"> </w:t>
      </w:r>
      <w:r w:rsidRPr="007C3B41">
        <w:t>is</w:t>
      </w:r>
      <w:r w:rsidRPr="007C3B41">
        <w:rPr>
          <w:spacing w:val="35"/>
        </w:rPr>
        <w:t xml:space="preserve"> </w:t>
      </w:r>
      <w:r w:rsidRPr="007C3B41">
        <w:rPr>
          <w:spacing w:val="-1"/>
        </w:rPr>
        <w:t>either</w:t>
      </w:r>
      <w:r w:rsidRPr="007C3B41">
        <w:rPr>
          <w:spacing w:val="26"/>
        </w:rPr>
        <w:t xml:space="preserve"> </w:t>
      </w:r>
      <w:r w:rsidRPr="007C3B41">
        <w:rPr>
          <w:spacing w:val="-1"/>
        </w:rPr>
        <w:t>publicly</w:t>
      </w:r>
      <w:r w:rsidRPr="007C3B41">
        <w:rPr>
          <w:spacing w:val="52"/>
        </w:rPr>
        <w:t xml:space="preserve"> </w:t>
      </w:r>
      <w:r w:rsidRPr="007C3B41">
        <w:rPr>
          <w:spacing w:val="-1"/>
        </w:rPr>
        <w:t>or</w:t>
      </w:r>
      <w:r w:rsidRPr="007C3B41">
        <w:rPr>
          <w:spacing w:val="52"/>
        </w:rPr>
        <w:t xml:space="preserve"> </w:t>
      </w:r>
      <w:r w:rsidRPr="007C3B41">
        <w:rPr>
          <w:spacing w:val="-1"/>
        </w:rPr>
        <w:t>privately</w:t>
      </w:r>
      <w:r w:rsidRPr="007C3B41">
        <w:rPr>
          <w:spacing w:val="52"/>
        </w:rPr>
        <w:t xml:space="preserve"> </w:t>
      </w:r>
      <w:r w:rsidRPr="007C3B41">
        <w:rPr>
          <w:spacing w:val="-1"/>
        </w:rPr>
        <w:t>owned,</w:t>
      </w:r>
      <w:r w:rsidRPr="007C3B41">
        <w:rPr>
          <w:spacing w:val="52"/>
        </w:rPr>
        <w:t xml:space="preserve"> </w:t>
      </w:r>
      <w:r w:rsidRPr="007C3B41">
        <w:rPr>
          <w:spacing w:val="-1"/>
        </w:rPr>
        <w:t>which</w:t>
      </w:r>
      <w:r w:rsidRPr="007C3B41">
        <w:rPr>
          <w:spacing w:val="53"/>
        </w:rPr>
        <w:t xml:space="preserve"> </w:t>
      </w:r>
      <w:r w:rsidRPr="007C3B41">
        <w:t>provides</w:t>
      </w:r>
      <w:r w:rsidRPr="007C3B41">
        <w:rPr>
          <w:spacing w:val="52"/>
        </w:rPr>
        <w:t xml:space="preserve"> </w:t>
      </w:r>
      <w:r w:rsidRPr="007C3B41">
        <w:t>service</w:t>
      </w:r>
      <w:r w:rsidRPr="007C3B41">
        <w:rPr>
          <w:spacing w:val="52"/>
        </w:rPr>
        <w:t xml:space="preserve"> </w:t>
      </w:r>
      <w:r w:rsidRPr="007C3B41">
        <w:t>on</w:t>
      </w:r>
      <w:r w:rsidRPr="007C3B41">
        <w:rPr>
          <w:spacing w:val="52"/>
        </w:rPr>
        <w:t xml:space="preserve"> </w:t>
      </w:r>
      <w:r w:rsidRPr="007C3B41">
        <w:t>a</w:t>
      </w:r>
      <w:r w:rsidRPr="007C3B41">
        <w:rPr>
          <w:spacing w:val="53"/>
        </w:rPr>
        <w:t xml:space="preserve"> </w:t>
      </w:r>
      <w:r w:rsidRPr="007C3B41">
        <w:t>regular</w:t>
      </w:r>
      <w:r w:rsidRPr="007C3B41">
        <w:rPr>
          <w:spacing w:val="52"/>
        </w:rPr>
        <w:t xml:space="preserve"> </w:t>
      </w:r>
      <w:r w:rsidRPr="007C3B41">
        <w:t>and</w:t>
      </w:r>
      <w:r w:rsidRPr="007C3B41">
        <w:rPr>
          <w:spacing w:val="27"/>
          <w:w w:val="99"/>
        </w:rPr>
        <w:t xml:space="preserve"> </w:t>
      </w:r>
      <w:r w:rsidRPr="007C3B41">
        <w:t>continuing</w:t>
      </w:r>
      <w:r w:rsidRPr="007C3B41">
        <w:rPr>
          <w:spacing w:val="10"/>
        </w:rPr>
        <w:t xml:space="preserve"> </w:t>
      </w:r>
      <w:r w:rsidRPr="007C3B41">
        <w:rPr>
          <w:spacing w:val="-1"/>
        </w:rPr>
        <w:t>basis.</w:t>
      </w:r>
      <w:r w:rsidRPr="007C3B41">
        <w:rPr>
          <w:spacing w:val="12"/>
        </w:rPr>
        <w:t xml:space="preserve"> </w:t>
      </w:r>
      <w:r w:rsidRPr="007C3B41">
        <w:t>Charter,</w:t>
      </w:r>
      <w:r w:rsidRPr="007C3B41">
        <w:rPr>
          <w:spacing w:val="10"/>
        </w:rPr>
        <w:t xml:space="preserve"> </w:t>
      </w:r>
      <w:r w:rsidRPr="007C3B41">
        <w:rPr>
          <w:spacing w:val="-1"/>
        </w:rPr>
        <w:t>sightseeing,</w:t>
      </w:r>
      <w:r w:rsidRPr="007C3B41">
        <w:rPr>
          <w:spacing w:val="11"/>
        </w:rPr>
        <w:t xml:space="preserve"> </w:t>
      </w:r>
      <w:r w:rsidRPr="007C3B41">
        <w:t>or</w:t>
      </w:r>
      <w:r w:rsidRPr="007C3B41">
        <w:rPr>
          <w:spacing w:val="10"/>
        </w:rPr>
        <w:t xml:space="preserve"> </w:t>
      </w:r>
      <w:r w:rsidRPr="007C3B41">
        <w:t>exclusive</w:t>
      </w:r>
      <w:r w:rsidRPr="007C3B41">
        <w:rPr>
          <w:spacing w:val="11"/>
        </w:rPr>
        <w:t xml:space="preserve"> </w:t>
      </w:r>
      <w:r w:rsidRPr="007C3B41">
        <w:t>school</w:t>
      </w:r>
      <w:r w:rsidRPr="007C3B41">
        <w:rPr>
          <w:spacing w:val="10"/>
        </w:rPr>
        <w:t xml:space="preserve"> </w:t>
      </w:r>
      <w:r w:rsidRPr="007C3B41">
        <w:rPr>
          <w:spacing w:val="-1"/>
        </w:rPr>
        <w:t>bus</w:t>
      </w:r>
      <w:r w:rsidRPr="007C3B41">
        <w:rPr>
          <w:spacing w:val="25"/>
        </w:rPr>
        <w:t xml:space="preserve"> </w:t>
      </w:r>
      <w:r w:rsidRPr="007C3B41">
        <w:rPr>
          <w:spacing w:val="-1"/>
        </w:rPr>
        <w:t>transportation</w:t>
      </w:r>
      <w:r w:rsidRPr="007C3B41">
        <w:rPr>
          <w:spacing w:val="18"/>
        </w:rPr>
        <w:t xml:space="preserve"> </w:t>
      </w:r>
      <w:r w:rsidRPr="007C3B41">
        <w:t>are</w:t>
      </w:r>
      <w:r w:rsidRPr="007C3B41">
        <w:rPr>
          <w:spacing w:val="17"/>
        </w:rPr>
        <w:t xml:space="preserve"> </w:t>
      </w:r>
      <w:r w:rsidRPr="007C3B41">
        <w:t>not</w:t>
      </w:r>
      <w:r w:rsidRPr="007C3B41">
        <w:rPr>
          <w:spacing w:val="18"/>
        </w:rPr>
        <w:t xml:space="preserve"> </w:t>
      </w:r>
      <w:r w:rsidRPr="007C3B41">
        <w:t>considered</w:t>
      </w:r>
      <w:r w:rsidRPr="007C3B41">
        <w:rPr>
          <w:spacing w:val="16"/>
        </w:rPr>
        <w:t xml:space="preserve"> </w:t>
      </w:r>
      <w:r w:rsidRPr="007C3B41">
        <w:t>public</w:t>
      </w:r>
      <w:r w:rsidRPr="007C3B41">
        <w:rPr>
          <w:spacing w:val="18"/>
        </w:rPr>
        <w:t xml:space="preserve"> </w:t>
      </w:r>
      <w:r w:rsidRPr="007C3B41">
        <w:rPr>
          <w:spacing w:val="-1"/>
        </w:rPr>
        <w:t>transportation.</w:t>
      </w:r>
      <w:r w:rsidRPr="007C3B41">
        <w:rPr>
          <w:spacing w:val="36"/>
        </w:rPr>
        <w:t xml:space="preserve"> </w:t>
      </w:r>
      <w:r w:rsidRPr="007C3B41">
        <w:t>Services</w:t>
      </w:r>
      <w:r w:rsidRPr="007C3B41">
        <w:rPr>
          <w:spacing w:val="17"/>
        </w:rPr>
        <w:t xml:space="preserve"> </w:t>
      </w:r>
      <w:r w:rsidRPr="007C3B41">
        <w:t>may</w:t>
      </w:r>
      <w:r w:rsidRPr="007C3B41">
        <w:rPr>
          <w:spacing w:val="17"/>
        </w:rPr>
        <w:t xml:space="preserve"> </w:t>
      </w:r>
      <w:r w:rsidRPr="007C3B41">
        <w:rPr>
          <w:spacing w:val="-1"/>
        </w:rPr>
        <w:t>be</w:t>
      </w:r>
      <w:r w:rsidRPr="007C3B41">
        <w:rPr>
          <w:spacing w:val="22"/>
        </w:rPr>
        <w:t xml:space="preserve"> </w:t>
      </w:r>
      <w:r w:rsidRPr="007C3B41">
        <w:rPr>
          <w:spacing w:val="-1"/>
        </w:rPr>
        <w:t>designed</w:t>
      </w:r>
      <w:r w:rsidRPr="007C3B41">
        <w:rPr>
          <w:spacing w:val="53"/>
        </w:rPr>
        <w:t xml:space="preserve"> </w:t>
      </w:r>
      <w:r w:rsidRPr="007C3B41">
        <w:rPr>
          <w:spacing w:val="-1"/>
        </w:rPr>
        <w:t>to</w:t>
      </w:r>
      <w:r w:rsidRPr="007C3B41">
        <w:rPr>
          <w:spacing w:val="53"/>
        </w:rPr>
        <w:t xml:space="preserve"> </w:t>
      </w:r>
      <w:r w:rsidRPr="007C3B41">
        <w:rPr>
          <w:spacing w:val="-1"/>
        </w:rPr>
        <w:t>maximize</w:t>
      </w:r>
      <w:r w:rsidRPr="007C3B41">
        <w:rPr>
          <w:spacing w:val="54"/>
        </w:rPr>
        <w:t xml:space="preserve"> </w:t>
      </w:r>
      <w:r w:rsidRPr="007C3B41">
        <w:rPr>
          <w:spacing w:val="-1"/>
        </w:rPr>
        <w:t>usage</w:t>
      </w:r>
      <w:r w:rsidRPr="007C3B41">
        <w:rPr>
          <w:spacing w:val="53"/>
        </w:rPr>
        <w:t xml:space="preserve"> </w:t>
      </w:r>
      <w:r w:rsidRPr="007C3B41">
        <w:rPr>
          <w:spacing w:val="-1"/>
        </w:rPr>
        <w:t>by</w:t>
      </w:r>
      <w:r w:rsidRPr="007C3B41">
        <w:rPr>
          <w:spacing w:val="53"/>
        </w:rPr>
        <w:t xml:space="preserve"> </w:t>
      </w:r>
      <w:r w:rsidRPr="007C3B41">
        <w:rPr>
          <w:spacing w:val="-1"/>
        </w:rPr>
        <w:t>transportation</w:t>
      </w:r>
      <w:r w:rsidRPr="007C3B41">
        <w:rPr>
          <w:spacing w:val="55"/>
        </w:rPr>
        <w:t xml:space="preserve"> </w:t>
      </w:r>
      <w:r w:rsidRPr="007C3B41">
        <w:rPr>
          <w:spacing w:val="-1"/>
        </w:rPr>
        <w:t>disadvantaged</w:t>
      </w:r>
      <w:r w:rsidRPr="007C3B41">
        <w:rPr>
          <w:spacing w:val="54"/>
        </w:rPr>
        <w:t xml:space="preserve"> </w:t>
      </w:r>
      <w:r w:rsidRPr="007C3B41">
        <w:rPr>
          <w:spacing w:val="-1"/>
        </w:rPr>
        <w:t>persons,</w:t>
      </w:r>
      <w:r w:rsidRPr="007C3B41">
        <w:rPr>
          <w:spacing w:val="22"/>
          <w:w w:val="99"/>
        </w:rPr>
        <w:t xml:space="preserve"> </w:t>
      </w:r>
      <w:r w:rsidRPr="007C3B41">
        <w:rPr>
          <w:spacing w:val="-1"/>
        </w:rPr>
        <w:t>provided</w:t>
      </w:r>
      <w:r w:rsidRPr="007C3B41">
        <w:rPr>
          <w:spacing w:val="9"/>
        </w:rPr>
        <w:t xml:space="preserve"> </w:t>
      </w:r>
      <w:r w:rsidRPr="007C3B41">
        <w:rPr>
          <w:spacing w:val="-1"/>
        </w:rPr>
        <w:t>that</w:t>
      </w:r>
      <w:r w:rsidRPr="007C3B41">
        <w:rPr>
          <w:spacing w:val="8"/>
        </w:rPr>
        <w:t xml:space="preserve"> </w:t>
      </w:r>
      <w:r w:rsidRPr="007C3B41">
        <w:rPr>
          <w:spacing w:val="-1"/>
        </w:rPr>
        <w:t>the</w:t>
      </w:r>
      <w:r w:rsidRPr="007C3B41">
        <w:rPr>
          <w:spacing w:val="8"/>
        </w:rPr>
        <w:t xml:space="preserve"> </w:t>
      </w:r>
      <w:r w:rsidRPr="007C3B41">
        <w:rPr>
          <w:spacing w:val="-1"/>
        </w:rPr>
        <w:t>general</w:t>
      </w:r>
      <w:r w:rsidRPr="007C3B41">
        <w:rPr>
          <w:spacing w:val="9"/>
        </w:rPr>
        <w:t xml:space="preserve"> </w:t>
      </w:r>
      <w:r w:rsidRPr="007C3B41">
        <w:rPr>
          <w:spacing w:val="-1"/>
        </w:rPr>
        <w:t>public</w:t>
      </w:r>
      <w:r w:rsidRPr="007C3B41">
        <w:rPr>
          <w:spacing w:val="8"/>
        </w:rPr>
        <w:t xml:space="preserve"> </w:t>
      </w:r>
      <w:r w:rsidRPr="007C3B41">
        <w:rPr>
          <w:spacing w:val="-1"/>
        </w:rPr>
        <w:t>is</w:t>
      </w:r>
      <w:r w:rsidRPr="007C3B41">
        <w:rPr>
          <w:spacing w:val="8"/>
        </w:rPr>
        <w:t xml:space="preserve"> </w:t>
      </w:r>
      <w:r w:rsidRPr="007C3B41">
        <w:rPr>
          <w:spacing w:val="-1"/>
        </w:rPr>
        <w:t>afforded</w:t>
      </w:r>
      <w:r w:rsidRPr="007C3B41">
        <w:rPr>
          <w:spacing w:val="8"/>
        </w:rPr>
        <w:t xml:space="preserve"> </w:t>
      </w:r>
      <w:r w:rsidRPr="007C3B41">
        <w:rPr>
          <w:spacing w:val="-1"/>
        </w:rPr>
        <w:t>an</w:t>
      </w:r>
      <w:r w:rsidRPr="007C3B41">
        <w:rPr>
          <w:spacing w:val="8"/>
        </w:rPr>
        <w:t xml:space="preserve"> </w:t>
      </w:r>
      <w:r w:rsidRPr="007C3B41">
        <w:rPr>
          <w:spacing w:val="-1"/>
        </w:rPr>
        <w:t>equal</w:t>
      </w:r>
      <w:r w:rsidRPr="007C3B41">
        <w:rPr>
          <w:spacing w:val="8"/>
        </w:rPr>
        <w:t xml:space="preserve"> </w:t>
      </w:r>
      <w:r w:rsidRPr="007C3B41">
        <w:rPr>
          <w:spacing w:val="-1"/>
        </w:rPr>
        <w:t>opportunity</w:t>
      </w:r>
      <w:r w:rsidRPr="007C3B41">
        <w:t xml:space="preserve"> </w:t>
      </w:r>
      <w:r w:rsidRPr="007C3B41">
        <w:rPr>
          <w:spacing w:val="-1"/>
        </w:rPr>
        <w:t>to</w:t>
      </w:r>
      <w:r w:rsidRPr="007C3B41">
        <w:rPr>
          <w:spacing w:val="20"/>
        </w:rPr>
        <w:t xml:space="preserve"> </w:t>
      </w:r>
      <w:r w:rsidRPr="007C3B41">
        <w:t>utilize</w:t>
      </w:r>
      <w:r w:rsidRPr="007C3B41">
        <w:rPr>
          <w:spacing w:val="-3"/>
        </w:rPr>
        <w:t xml:space="preserve"> </w:t>
      </w:r>
      <w:r w:rsidRPr="007C3B41">
        <w:rPr>
          <w:spacing w:val="-1"/>
        </w:rPr>
        <w:t>the</w:t>
      </w:r>
      <w:r w:rsidRPr="007C3B41">
        <w:rPr>
          <w:spacing w:val="-3"/>
        </w:rPr>
        <w:t xml:space="preserve"> </w:t>
      </w:r>
      <w:r w:rsidRPr="007C3B41">
        <w:rPr>
          <w:spacing w:val="-1"/>
        </w:rPr>
        <w:t>transportation</w:t>
      </w:r>
      <w:r w:rsidRPr="007C3B41">
        <w:rPr>
          <w:spacing w:val="-2"/>
        </w:rPr>
        <w:t xml:space="preserve"> </w:t>
      </w:r>
      <w:r w:rsidRPr="007C3B41">
        <w:t>services.</w:t>
      </w:r>
    </w:p>
    <w:p w14:paraId="0FA799B5" w14:textId="77777777" w:rsidR="00B4080D" w:rsidRPr="007C3B41" w:rsidRDefault="00B4080D">
      <w:pPr>
        <w:pStyle w:val="BodyText"/>
        <w:kinsoku w:val="0"/>
        <w:overflowPunct w:val="0"/>
        <w:spacing w:before="1"/>
        <w:ind w:left="0"/>
      </w:pPr>
    </w:p>
    <w:p w14:paraId="2BC06024" w14:textId="05F195E9" w:rsidR="00B4080D" w:rsidRPr="007C3B41" w:rsidRDefault="00B4080D">
      <w:pPr>
        <w:pStyle w:val="BodyText"/>
        <w:kinsoku w:val="0"/>
        <w:overflowPunct w:val="0"/>
        <w:ind w:left="1599" w:right="257"/>
        <w:jc w:val="both"/>
      </w:pPr>
      <w:r w:rsidRPr="007C3B41">
        <w:t>Maryland's</w:t>
      </w:r>
      <w:r w:rsidRPr="007C3B41">
        <w:rPr>
          <w:spacing w:val="16"/>
        </w:rPr>
        <w:t xml:space="preserve"> </w:t>
      </w:r>
      <w:r w:rsidRPr="007C3B41">
        <w:rPr>
          <w:spacing w:val="-1"/>
        </w:rPr>
        <w:t>rural</w:t>
      </w:r>
      <w:r w:rsidRPr="007C3B41">
        <w:rPr>
          <w:spacing w:val="18"/>
        </w:rPr>
        <w:t xml:space="preserve"> </w:t>
      </w:r>
      <w:r w:rsidRPr="007C3B41">
        <w:rPr>
          <w:spacing w:val="-1"/>
        </w:rPr>
        <w:t>areas</w:t>
      </w:r>
      <w:r w:rsidRPr="007C3B41">
        <w:rPr>
          <w:spacing w:val="18"/>
        </w:rPr>
        <w:t xml:space="preserve"> </w:t>
      </w:r>
      <w:r w:rsidRPr="007C3B41">
        <w:rPr>
          <w:spacing w:val="-1"/>
        </w:rPr>
        <w:t>are</w:t>
      </w:r>
      <w:r w:rsidRPr="007C3B41">
        <w:rPr>
          <w:spacing w:val="17"/>
        </w:rPr>
        <w:t xml:space="preserve"> </w:t>
      </w:r>
      <w:r w:rsidRPr="007C3B41">
        <w:rPr>
          <w:spacing w:val="-1"/>
        </w:rPr>
        <w:t>those</w:t>
      </w:r>
      <w:r w:rsidRPr="007C3B41">
        <w:rPr>
          <w:spacing w:val="18"/>
        </w:rPr>
        <w:t xml:space="preserve"> </w:t>
      </w:r>
      <w:r w:rsidRPr="007C3B41">
        <w:rPr>
          <w:spacing w:val="-1"/>
        </w:rPr>
        <w:t>areas</w:t>
      </w:r>
      <w:r w:rsidRPr="007C3B41">
        <w:rPr>
          <w:spacing w:val="18"/>
        </w:rPr>
        <w:t xml:space="preserve"> </w:t>
      </w:r>
      <w:r w:rsidRPr="007C3B41">
        <w:rPr>
          <w:spacing w:val="-1"/>
        </w:rPr>
        <w:t>outside</w:t>
      </w:r>
      <w:r w:rsidRPr="007C3B41">
        <w:rPr>
          <w:spacing w:val="18"/>
        </w:rPr>
        <w:t xml:space="preserve"> </w:t>
      </w:r>
      <w:r w:rsidRPr="007C3B41">
        <w:rPr>
          <w:spacing w:val="-1"/>
        </w:rPr>
        <w:t>the</w:t>
      </w:r>
      <w:r w:rsidRPr="007C3B41">
        <w:rPr>
          <w:spacing w:val="17"/>
        </w:rPr>
        <w:t xml:space="preserve"> </w:t>
      </w:r>
      <w:r w:rsidRPr="007C3B41">
        <w:rPr>
          <w:spacing w:val="-1"/>
        </w:rPr>
        <w:t>State's</w:t>
      </w:r>
      <w:r w:rsidRPr="007C3B41">
        <w:rPr>
          <w:spacing w:val="18"/>
        </w:rPr>
        <w:t xml:space="preserve"> </w:t>
      </w:r>
      <w:r w:rsidRPr="007C3B41">
        <w:rPr>
          <w:spacing w:val="-1"/>
        </w:rPr>
        <w:t>urbanized</w:t>
      </w:r>
      <w:r w:rsidRPr="007C3B41">
        <w:rPr>
          <w:spacing w:val="18"/>
        </w:rPr>
        <w:t xml:space="preserve"> </w:t>
      </w:r>
      <w:r w:rsidRPr="007C3B41">
        <w:rPr>
          <w:spacing w:val="-1"/>
        </w:rPr>
        <w:t>area,</w:t>
      </w:r>
      <w:r w:rsidRPr="007C3B41">
        <w:rPr>
          <w:spacing w:val="29"/>
        </w:rPr>
        <w:t xml:space="preserve"> </w:t>
      </w:r>
      <w:r w:rsidRPr="007C3B41">
        <w:t>as</w:t>
      </w:r>
      <w:r w:rsidRPr="007C3B41">
        <w:rPr>
          <w:spacing w:val="54"/>
        </w:rPr>
        <w:t xml:space="preserve"> </w:t>
      </w:r>
      <w:r w:rsidRPr="007C3B41">
        <w:t>a</w:t>
      </w:r>
      <w:r w:rsidRPr="007C3B41">
        <w:rPr>
          <w:spacing w:val="55"/>
        </w:rPr>
        <w:t xml:space="preserve"> </w:t>
      </w:r>
      <w:r w:rsidRPr="007C3B41">
        <w:t>result</w:t>
      </w:r>
      <w:r w:rsidRPr="007C3B41">
        <w:rPr>
          <w:spacing w:val="54"/>
        </w:rPr>
        <w:t xml:space="preserve"> </w:t>
      </w:r>
      <w:r w:rsidRPr="007C3B41">
        <w:t>of</w:t>
      </w:r>
      <w:r w:rsidRPr="007C3B41">
        <w:rPr>
          <w:spacing w:val="55"/>
        </w:rPr>
        <w:t xml:space="preserve"> </w:t>
      </w:r>
      <w:r w:rsidRPr="007C3B41">
        <w:t>the</w:t>
      </w:r>
      <w:r w:rsidRPr="007C3B41">
        <w:rPr>
          <w:spacing w:val="55"/>
        </w:rPr>
        <w:t xml:space="preserve"> </w:t>
      </w:r>
      <w:r w:rsidRPr="007C3B41">
        <w:t>20</w:t>
      </w:r>
      <w:r w:rsidR="004B46DC">
        <w:t>2</w:t>
      </w:r>
      <w:r w:rsidRPr="007C3B41">
        <w:t>0</w:t>
      </w:r>
      <w:r w:rsidRPr="007C3B41">
        <w:rPr>
          <w:spacing w:val="55"/>
        </w:rPr>
        <w:t xml:space="preserve"> </w:t>
      </w:r>
      <w:r w:rsidRPr="007C3B41">
        <w:t>Census</w:t>
      </w:r>
      <w:r w:rsidRPr="007C3B41">
        <w:rPr>
          <w:spacing w:val="54"/>
        </w:rPr>
        <w:t xml:space="preserve"> </w:t>
      </w:r>
      <w:r w:rsidRPr="007C3B41">
        <w:rPr>
          <w:spacing w:val="-1"/>
        </w:rPr>
        <w:t>conducted</w:t>
      </w:r>
      <w:r w:rsidRPr="007C3B41">
        <w:rPr>
          <w:spacing w:val="56"/>
        </w:rPr>
        <w:t xml:space="preserve"> </w:t>
      </w:r>
      <w:r w:rsidRPr="007C3B41">
        <w:rPr>
          <w:spacing w:val="-1"/>
        </w:rPr>
        <w:t>by</w:t>
      </w:r>
      <w:r w:rsidRPr="007C3B41">
        <w:rPr>
          <w:spacing w:val="55"/>
        </w:rPr>
        <w:t xml:space="preserve"> </w:t>
      </w:r>
      <w:r w:rsidRPr="007C3B41">
        <w:t>the</w:t>
      </w:r>
      <w:r w:rsidRPr="007C3B41">
        <w:rPr>
          <w:spacing w:val="57"/>
        </w:rPr>
        <w:t xml:space="preserve"> </w:t>
      </w:r>
      <w:r w:rsidRPr="007C3B41">
        <w:t>U.S.</w:t>
      </w:r>
      <w:r w:rsidRPr="007C3B41">
        <w:rPr>
          <w:spacing w:val="54"/>
        </w:rPr>
        <w:t xml:space="preserve"> </w:t>
      </w:r>
      <w:r w:rsidRPr="007C3B41">
        <w:t>Census</w:t>
      </w:r>
      <w:r w:rsidRPr="007C3B41">
        <w:rPr>
          <w:spacing w:val="56"/>
        </w:rPr>
        <w:t xml:space="preserve"> </w:t>
      </w:r>
      <w:r w:rsidRPr="007C3B41">
        <w:t>Bureau.</w:t>
      </w:r>
      <w:r w:rsidRPr="007C3B41">
        <w:rPr>
          <w:spacing w:val="29"/>
          <w:w w:val="99"/>
        </w:rPr>
        <w:t xml:space="preserve"> </w:t>
      </w:r>
      <w:r w:rsidRPr="007C3B41">
        <w:t>Maryland's</w:t>
      </w:r>
      <w:r w:rsidRPr="007C3B41">
        <w:rPr>
          <w:spacing w:val="8"/>
        </w:rPr>
        <w:t xml:space="preserve"> </w:t>
      </w:r>
      <w:r w:rsidRPr="007C3B41">
        <w:t>rural</w:t>
      </w:r>
      <w:r w:rsidRPr="007C3B41">
        <w:rPr>
          <w:spacing w:val="10"/>
        </w:rPr>
        <w:t xml:space="preserve"> </w:t>
      </w:r>
      <w:r w:rsidRPr="007C3B41">
        <w:t>areas</w:t>
      </w:r>
      <w:r w:rsidRPr="007C3B41">
        <w:rPr>
          <w:spacing w:val="10"/>
        </w:rPr>
        <w:t xml:space="preserve"> </w:t>
      </w:r>
      <w:r w:rsidRPr="007C3B41">
        <w:t>are</w:t>
      </w:r>
      <w:r w:rsidRPr="007C3B41">
        <w:rPr>
          <w:spacing w:val="10"/>
        </w:rPr>
        <w:t xml:space="preserve"> </w:t>
      </w:r>
      <w:r w:rsidRPr="007C3B41">
        <w:rPr>
          <w:spacing w:val="-1"/>
        </w:rPr>
        <w:t>those</w:t>
      </w:r>
      <w:r w:rsidRPr="007C3B41">
        <w:rPr>
          <w:spacing w:val="10"/>
        </w:rPr>
        <w:t xml:space="preserve"> </w:t>
      </w:r>
      <w:r w:rsidRPr="007C3B41">
        <w:rPr>
          <w:spacing w:val="-1"/>
        </w:rPr>
        <w:t>areas</w:t>
      </w:r>
      <w:r w:rsidRPr="007C3B41">
        <w:rPr>
          <w:spacing w:val="10"/>
        </w:rPr>
        <w:t xml:space="preserve"> </w:t>
      </w:r>
      <w:r w:rsidRPr="007C3B41">
        <w:rPr>
          <w:spacing w:val="-1"/>
          <w:u w:val="single"/>
        </w:rPr>
        <w:t>except</w:t>
      </w:r>
      <w:r w:rsidRPr="007C3B41">
        <w:rPr>
          <w:spacing w:val="10"/>
          <w:u w:val="single"/>
        </w:rPr>
        <w:t xml:space="preserve"> </w:t>
      </w:r>
      <w:r w:rsidRPr="007C3B41">
        <w:rPr>
          <w:spacing w:val="-1"/>
        </w:rPr>
        <w:t>the</w:t>
      </w:r>
      <w:r w:rsidRPr="007C3B41">
        <w:rPr>
          <w:spacing w:val="9"/>
        </w:rPr>
        <w:t xml:space="preserve"> </w:t>
      </w:r>
      <w:r w:rsidRPr="007C3B41">
        <w:rPr>
          <w:spacing w:val="-1"/>
        </w:rPr>
        <w:t>urbanized</w:t>
      </w:r>
      <w:r w:rsidRPr="007C3B41">
        <w:rPr>
          <w:spacing w:val="10"/>
        </w:rPr>
        <w:t xml:space="preserve"> </w:t>
      </w:r>
      <w:r w:rsidRPr="007C3B41">
        <w:rPr>
          <w:spacing w:val="-1"/>
        </w:rPr>
        <w:t>areas</w:t>
      </w:r>
      <w:r w:rsidRPr="007C3B41">
        <w:rPr>
          <w:spacing w:val="10"/>
        </w:rPr>
        <w:t xml:space="preserve"> </w:t>
      </w:r>
      <w:r w:rsidRPr="007C3B41">
        <w:t>of</w:t>
      </w:r>
      <w:r w:rsidRPr="007C3B41">
        <w:rPr>
          <w:spacing w:val="30"/>
          <w:w w:val="99"/>
        </w:rPr>
        <w:t xml:space="preserve"> </w:t>
      </w:r>
      <w:r w:rsidRPr="007C3B41">
        <w:t>Aberdeen-Bel</w:t>
      </w:r>
      <w:r w:rsidRPr="007C3B41">
        <w:rPr>
          <w:spacing w:val="-4"/>
        </w:rPr>
        <w:t xml:space="preserve"> </w:t>
      </w:r>
      <w:r w:rsidRPr="007C3B41">
        <w:t>Air</w:t>
      </w:r>
      <w:r w:rsidRPr="007C3B41">
        <w:rPr>
          <w:spacing w:val="-3"/>
        </w:rPr>
        <w:t xml:space="preserve"> </w:t>
      </w:r>
      <w:r w:rsidRPr="007C3B41">
        <w:t>South-Bel</w:t>
      </w:r>
      <w:r w:rsidRPr="007C3B41">
        <w:rPr>
          <w:spacing w:val="-3"/>
        </w:rPr>
        <w:t xml:space="preserve"> </w:t>
      </w:r>
      <w:r w:rsidRPr="007C3B41">
        <w:t>Air</w:t>
      </w:r>
      <w:r w:rsidRPr="007C3B41">
        <w:rPr>
          <w:spacing w:val="-3"/>
        </w:rPr>
        <w:t xml:space="preserve"> </w:t>
      </w:r>
      <w:r w:rsidRPr="007C3B41">
        <w:rPr>
          <w:spacing w:val="-1"/>
        </w:rPr>
        <w:t>North;</w:t>
      </w:r>
      <w:r w:rsidRPr="007C3B41">
        <w:rPr>
          <w:spacing w:val="-3"/>
        </w:rPr>
        <w:t xml:space="preserve"> </w:t>
      </w:r>
      <w:r w:rsidRPr="007C3B41">
        <w:t>Baltimore;</w:t>
      </w:r>
      <w:r w:rsidRPr="007C3B41">
        <w:rPr>
          <w:spacing w:val="-3"/>
        </w:rPr>
        <w:t xml:space="preserve"> </w:t>
      </w:r>
      <w:r w:rsidRPr="007C3B41">
        <w:t>Cumberland;</w:t>
      </w:r>
      <w:r w:rsidRPr="007C3B41">
        <w:rPr>
          <w:spacing w:val="-3"/>
        </w:rPr>
        <w:t xml:space="preserve"> </w:t>
      </w:r>
      <w:r w:rsidRPr="007C3B41">
        <w:rPr>
          <w:spacing w:val="-1"/>
        </w:rPr>
        <w:t>Frederick;</w:t>
      </w:r>
      <w:r w:rsidRPr="007C3B41">
        <w:rPr>
          <w:spacing w:val="21"/>
        </w:rPr>
        <w:t xml:space="preserve"> </w:t>
      </w:r>
      <w:r w:rsidRPr="007C3B41">
        <w:rPr>
          <w:spacing w:val="-1"/>
        </w:rPr>
        <w:t>Hagerstown;</w:t>
      </w:r>
      <w:r w:rsidRPr="007C3B41">
        <w:rPr>
          <w:spacing w:val="6"/>
        </w:rPr>
        <w:t xml:space="preserve"> </w:t>
      </w:r>
      <w:r w:rsidRPr="007C3B41">
        <w:t>Lexington</w:t>
      </w:r>
      <w:r w:rsidRPr="007C3B41">
        <w:rPr>
          <w:spacing w:val="6"/>
        </w:rPr>
        <w:t xml:space="preserve"> </w:t>
      </w:r>
      <w:r w:rsidRPr="007C3B41">
        <w:rPr>
          <w:spacing w:val="-1"/>
        </w:rPr>
        <w:t>Park-California-Chesapeake</w:t>
      </w:r>
      <w:r w:rsidRPr="007C3B41">
        <w:rPr>
          <w:spacing w:val="7"/>
        </w:rPr>
        <w:t xml:space="preserve"> </w:t>
      </w:r>
      <w:r w:rsidRPr="007C3B41">
        <w:t>Ranch</w:t>
      </w:r>
      <w:r w:rsidRPr="007C3B41">
        <w:rPr>
          <w:spacing w:val="6"/>
        </w:rPr>
        <w:t xml:space="preserve"> </w:t>
      </w:r>
      <w:r w:rsidRPr="007C3B41">
        <w:t>Estates;</w:t>
      </w:r>
      <w:r w:rsidRPr="007C3B41">
        <w:rPr>
          <w:spacing w:val="27"/>
          <w:w w:val="99"/>
        </w:rPr>
        <w:t xml:space="preserve"> </w:t>
      </w:r>
      <w:r w:rsidRPr="007C3B41">
        <w:rPr>
          <w:spacing w:val="-1"/>
        </w:rPr>
        <w:t>Philadelphia,</w:t>
      </w:r>
      <w:r w:rsidRPr="007C3B41">
        <w:t xml:space="preserve"> </w:t>
      </w:r>
      <w:r w:rsidRPr="007C3B41">
        <w:rPr>
          <w:spacing w:val="-1"/>
        </w:rPr>
        <w:t>PA;</w:t>
      </w:r>
      <w:r w:rsidRPr="007C3B41">
        <w:t xml:space="preserve"> Salisbury;</w:t>
      </w:r>
      <w:r w:rsidRPr="007C3B41">
        <w:rPr>
          <w:spacing w:val="1"/>
        </w:rPr>
        <w:t xml:space="preserve"> </w:t>
      </w:r>
      <w:r w:rsidRPr="007C3B41">
        <w:rPr>
          <w:spacing w:val="-1"/>
        </w:rPr>
        <w:t>Waldorf;</w:t>
      </w:r>
      <w:r w:rsidRPr="007C3B41">
        <w:t xml:space="preserve"> </w:t>
      </w:r>
      <w:r w:rsidRPr="007C3B41">
        <w:rPr>
          <w:spacing w:val="-1"/>
        </w:rPr>
        <w:t>Washington,</w:t>
      </w:r>
      <w:r w:rsidRPr="007C3B41">
        <w:rPr>
          <w:spacing w:val="1"/>
        </w:rPr>
        <w:t xml:space="preserve"> </w:t>
      </w:r>
      <w:r w:rsidRPr="007C3B41">
        <w:rPr>
          <w:spacing w:val="-1"/>
        </w:rPr>
        <w:t>D.C.;</w:t>
      </w:r>
      <w:r w:rsidRPr="007C3B41">
        <w:t xml:space="preserve"> </w:t>
      </w:r>
      <w:r w:rsidRPr="007C3B41">
        <w:rPr>
          <w:spacing w:val="-1"/>
        </w:rPr>
        <w:t>and</w:t>
      </w:r>
      <w:r w:rsidRPr="007C3B41">
        <w:rPr>
          <w:spacing w:val="28"/>
          <w:w w:val="99"/>
        </w:rPr>
        <w:t xml:space="preserve"> </w:t>
      </w:r>
      <w:r w:rsidRPr="007C3B41">
        <w:rPr>
          <w:spacing w:val="-1"/>
        </w:rPr>
        <w:t>Westminster-Eldersburg.</w:t>
      </w:r>
      <w:r w:rsidRPr="007C3B41">
        <w:rPr>
          <w:spacing w:val="55"/>
        </w:rPr>
        <w:t xml:space="preserve"> </w:t>
      </w:r>
      <w:r w:rsidRPr="007C3B41">
        <w:t>Since</w:t>
      </w:r>
      <w:r w:rsidRPr="007C3B41">
        <w:rPr>
          <w:spacing w:val="28"/>
        </w:rPr>
        <w:t xml:space="preserve"> </w:t>
      </w:r>
      <w:r w:rsidRPr="007C3B41">
        <w:t>a</w:t>
      </w:r>
      <w:r w:rsidRPr="007C3B41">
        <w:rPr>
          <w:spacing w:val="28"/>
        </w:rPr>
        <w:t xml:space="preserve"> </w:t>
      </w:r>
      <w:r w:rsidRPr="007C3B41">
        <w:rPr>
          <w:spacing w:val="-1"/>
        </w:rPr>
        <w:t>goal</w:t>
      </w:r>
      <w:r w:rsidRPr="007C3B41">
        <w:rPr>
          <w:spacing w:val="28"/>
        </w:rPr>
        <w:t xml:space="preserve"> </w:t>
      </w:r>
      <w:r w:rsidRPr="007C3B41">
        <w:t>of</w:t>
      </w:r>
      <w:r w:rsidRPr="007C3B41">
        <w:rPr>
          <w:spacing w:val="28"/>
        </w:rPr>
        <w:t xml:space="preserve"> </w:t>
      </w:r>
      <w:r w:rsidRPr="007C3B41">
        <w:t>the</w:t>
      </w:r>
      <w:r w:rsidRPr="007C3B41">
        <w:rPr>
          <w:spacing w:val="27"/>
        </w:rPr>
        <w:t xml:space="preserve"> </w:t>
      </w:r>
      <w:r w:rsidRPr="007C3B41">
        <w:t>Section</w:t>
      </w:r>
      <w:r w:rsidRPr="007C3B41">
        <w:rPr>
          <w:spacing w:val="28"/>
        </w:rPr>
        <w:t xml:space="preserve"> </w:t>
      </w:r>
      <w:r w:rsidRPr="007C3B41">
        <w:t>5311</w:t>
      </w:r>
      <w:r w:rsidRPr="007C3B41">
        <w:rPr>
          <w:spacing w:val="28"/>
        </w:rPr>
        <w:t xml:space="preserve"> </w:t>
      </w:r>
      <w:r w:rsidRPr="007C3B41">
        <w:t>program</w:t>
      </w:r>
      <w:r w:rsidRPr="007C3B41">
        <w:rPr>
          <w:spacing w:val="27"/>
        </w:rPr>
        <w:t xml:space="preserve"> </w:t>
      </w:r>
      <w:r w:rsidRPr="007C3B41">
        <w:t>is</w:t>
      </w:r>
      <w:r w:rsidRPr="007C3B41">
        <w:rPr>
          <w:spacing w:val="28"/>
        </w:rPr>
        <w:t xml:space="preserve"> </w:t>
      </w:r>
      <w:r w:rsidRPr="007C3B41">
        <w:t>to</w:t>
      </w:r>
      <w:r w:rsidRPr="007C3B41">
        <w:rPr>
          <w:spacing w:val="23"/>
        </w:rPr>
        <w:t xml:space="preserve"> </w:t>
      </w:r>
      <w:r w:rsidRPr="007C3B41">
        <w:t>enhance</w:t>
      </w:r>
      <w:r w:rsidRPr="007C3B41">
        <w:rPr>
          <w:spacing w:val="16"/>
        </w:rPr>
        <w:t xml:space="preserve"> </w:t>
      </w:r>
      <w:r w:rsidRPr="007C3B41">
        <w:t>access</w:t>
      </w:r>
      <w:r w:rsidRPr="007C3B41">
        <w:rPr>
          <w:spacing w:val="16"/>
        </w:rPr>
        <w:t xml:space="preserve"> </w:t>
      </w:r>
      <w:r w:rsidRPr="007C3B41">
        <w:rPr>
          <w:spacing w:val="-1"/>
        </w:rPr>
        <w:t>of</w:t>
      </w:r>
      <w:r w:rsidRPr="007C3B41">
        <w:rPr>
          <w:spacing w:val="16"/>
        </w:rPr>
        <w:t xml:space="preserve"> </w:t>
      </w:r>
      <w:r w:rsidRPr="007C3B41">
        <w:rPr>
          <w:spacing w:val="-1"/>
        </w:rPr>
        <w:t>people</w:t>
      </w:r>
      <w:r w:rsidRPr="007C3B41">
        <w:rPr>
          <w:spacing w:val="16"/>
        </w:rPr>
        <w:t xml:space="preserve"> </w:t>
      </w:r>
      <w:r w:rsidRPr="007C3B41">
        <w:t>in</w:t>
      </w:r>
      <w:r w:rsidRPr="007C3B41">
        <w:rPr>
          <w:spacing w:val="16"/>
        </w:rPr>
        <w:t xml:space="preserve"> </w:t>
      </w:r>
      <w:r w:rsidRPr="007C3B41">
        <w:t>rural</w:t>
      </w:r>
      <w:r w:rsidRPr="007C3B41">
        <w:rPr>
          <w:spacing w:val="16"/>
        </w:rPr>
        <w:t xml:space="preserve"> </w:t>
      </w:r>
      <w:r w:rsidRPr="007C3B41">
        <w:t>areas</w:t>
      </w:r>
      <w:r w:rsidRPr="007C3B41">
        <w:rPr>
          <w:spacing w:val="15"/>
        </w:rPr>
        <w:t xml:space="preserve"> </w:t>
      </w:r>
      <w:r w:rsidRPr="007C3B41">
        <w:rPr>
          <w:spacing w:val="-1"/>
        </w:rPr>
        <w:t>to</w:t>
      </w:r>
      <w:r w:rsidRPr="007C3B41">
        <w:rPr>
          <w:spacing w:val="16"/>
        </w:rPr>
        <w:t xml:space="preserve"> </w:t>
      </w:r>
      <w:r w:rsidRPr="007C3B41">
        <w:rPr>
          <w:spacing w:val="-1"/>
        </w:rPr>
        <w:t>activities,</w:t>
      </w:r>
      <w:r w:rsidRPr="007C3B41">
        <w:rPr>
          <w:spacing w:val="16"/>
        </w:rPr>
        <w:t xml:space="preserve"> </w:t>
      </w:r>
      <w:r w:rsidRPr="007C3B41">
        <w:rPr>
          <w:spacing w:val="-1"/>
        </w:rPr>
        <w:t>projects</w:t>
      </w:r>
      <w:r w:rsidRPr="007C3B41">
        <w:rPr>
          <w:spacing w:val="16"/>
        </w:rPr>
        <w:t xml:space="preserve"> </w:t>
      </w:r>
      <w:r w:rsidRPr="007C3B41">
        <w:rPr>
          <w:spacing w:val="-1"/>
        </w:rPr>
        <w:t>may</w:t>
      </w:r>
      <w:r w:rsidRPr="007C3B41">
        <w:rPr>
          <w:spacing w:val="15"/>
        </w:rPr>
        <w:t xml:space="preserve"> </w:t>
      </w:r>
      <w:r w:rsidRPr="007C3B41">
        <w:rPr>
          <w:spacing w:val="-1"/>
        </w:rPr>
        <w:t>include</w:t>
      </w:r>
      <w:r w:rsidRPr="007C3B41">
        <w:rPr>
          <w:spacing w:val="27"/>
          <w:w w:val="99"/>
        </w:rPr>
        <w:t xml:space="preserve"> </w:t>
      </w:r>
      <w:r w:rsidRPr="007C3B41">
        <w:rPr>
          <w:spacing w:val="-1"/>
        </w:rPr>
        <w:t>the</w:t>
      </w:r>
      <w:r w:rsidRPr="007C3B41">
        <w:rPr>
          <w:spacing w:val="-3"/>
        </w:rPr>
        <w:t xml:space="preserve"> </w:t>
      </w:r>
      <w:r w:rsidRPr="007C3B41">
        <w:rPr>
          <w:spacing w:val="-1"/>
        </w:rPr>
        <w:t>transportation</w:t>
      </w:r>
      <w:r w:rsidRPr="007C3B41">
        <w:rPr>
          <w:spacing w:val="-2"/>
        </w:rPr>
        <w:t xml:space="preserve"> </w:t>
      </w:r>
      <w:r w:rsidRPr="007C3B41">
        <w:t>of</w:t>
      </w:r>
      <w:r w:rsidRPr="007C3B41">
        <w:rPr>
          <w:spacing w:val="-4"/>
        </w:rPr>
        <w:t xml:space="preserve"> </w:t>
      </w:r>
      <w:r w:rsidRPr="007C3B41">
        <w:t>rural</w:t>
      </w:r>
      <w:r w:rsidRPr="007C3B41">
        <w:rPr>
          <w:spacing w:val="-2"/>
        </w:rPr>
        <w:t xml:space="preserve"> </w:t>
      </w:r>
      <w:r w:rsidRPr="007C3B41">
        <w:t>area</w:t>
      </w:r>
      <w:r w:rsidRPr="007C3B41">
        <w:rPr>
          <w:spacing w:val="-3"/>
        </w:rPr>
        <w:t xml:space="preserve"> </w:t>
      </w:r>
      <w:r w:rsidRPr="007C3B41">
        <w:rPr>
          <w:spacing w:val="-1"/>
        </w:rPr>
        <w:t>residents</w:t>
      </w:r>
      <w:r w:rsidRPr="007C3B41">
        <w:rPr>
          <w:spacing w:val="-4"/>
        </w:rPr>
        <w:t xml:space="preserve"> </w:t>
      </w:r>
      <w:r w:rsidRPr="007C3B41">
        <w:rPr>
          <w:spacing w:val="-1"/>
        </w:rPr>
        <w:t>to</w:t>
      </w:r>
      <w:r w:rsidRPr="007C3B41">
        <w:rPr>
          <w:spacing w:val="-2"/>
        </w:rPr>
        <w:t xml:space="preserve"> </w:t>
      </w:r>
      <w:r w:rsidRPr="007C3B41">
        <w:t>and</w:t>
      </w:r>
      <w:r w:rsidRPr="007C3B41">
        <w:rPr>
          <w:spacing w:val="-3"/>
        </w:rPr>
        <w:t xml:space="preserve"> </w:t>
      </w:r>
      <w:r w:rsidRPr="007C3B41">
        <w:t>from</w:t>
      </w:r>
      <w:r w:rsidRPr="007C3B41">
        <w:rPr>
          <w:spacing w:val="-3"/>
        </w:rPr>
        <w:t xml:space="preserve"> </w:t>
      </w:r>
      <w:r w:rsidRPr="007C3B41">
        <w:t>urbanized</w:t>
      </w:r>
      <w:r w:rsidRPr="007C3B41">
        <w:rPr>
          <w:spacing w:val="-3"/>
        </w:rPr>
        <w:t xml:space="preserve"> </w:t>
      </w:r>
      <w:r w:rsidRPr="007C3B41">
        <w:t>areas.</w:t>
      </w:r>
    </w:p>
    <w:p w14:paraId="0E34FF13" w14:textId="77777777" w:rsidR="00B4080D" w:rsidRPr="007C3B41" w:rsidRDefault="00B4080D">
      <w:pPr>
        <w:pStyle w:val="BodyText"/>
        <w:kinsoku w:val="0"/>
        <w:overflowPunct w:val="0"/>
        <w:spacing w:before="1"/>
        <w:ind w:left="0"/>
      </w:pPr>
    </w:p>
    <w:p w14:paraId="7B28CF92" w14:textId="77777777" w:rsidR="00B4080D" w:rsidRPr="007C3B41" w:rsidRDefault="00B4080D">
      <w:pPr>
        <w:pStyle w:val="Heading2"/>
        <w:numPr>
          <w:ilvl w:val="1"/>
          <w:numId w:val="17"/>
        </w:numPr>
        <w:tabs>
          <w:tab w:val="left" w:pos="2321"/>
        </w:tabs>
        <w:kinsoku w:val="0"/>
        <w:overflowPunct w:val="0"/>
        <w:jc w:val="both"/>
        <w:rPr>
          <w:b w:val="0"/>
          <w:bCs w:val="0"/>
        </w:rPr>
      </w:pPr>
      <w:r w:rsidRPr="007C3B41">
        <w:t>Eligible</w:t>
      </w:r>
      <w:r w:rsidRPr="007C3B41">
        <w:rPr>
          <w:spacing w:val="-12"/>
        </w:rPr>
        <w:t xml:space="preserve"> </w:t>
      </w:r>
      <w:r w:rsidRPr="007C3B41">
        <w:rPr>
          <w:spacing w:val="-1"/>
        </w:rPr>
        <w:t>Assistance</w:t>
      </w:r>
      <w:r w:rsidRPr="007C3B41">
        <w:rPr>
          <w:spacing w:val="-11"/>
        </w:rPr>
        <w:t xml:space="preserve"> </w:t>
      </w:r>
      <w:r w:rsidRPr="007C3B41">
        <w:rPr>
          <w:spacing w:val="-1"/>
        </w:rPr>
        <w:t>Categories</w:t>
      </w:r>
    </w:p>
    <w:p w14:paraId="67B01DFB" w14:textId="77777777" w:rsidR="00B4080D" w:rsidRPr="007C3B41" w:rsidRDefault="00B4080D">
      <w:pPr>
        <w:pStyle w:val="BodyText"/>
        <w:kinsoku w:val="0"/>
        <w:overflowPunct w:val="0"/>
        <w:spacing w:before="8"/>
        <w:ind w:left="0"/>
        <w:rPr>
          <w:b/>
          <w:bCs/>
        </w:rPr>
      </w:pPr>
    </w:p>
    <w:p w14:paraId="6A7B0F75" w14:textId="77777777" w:rsidR="00B4080D" w:rsidRPr="007C3B41" w:rsidRDefault="00B4080D">
      <w:pPr>
        <w:pStyle w:val="Heading3"/>
        <w:kinsoku w:val="0"/>
        <w:overflowPunct w:val="0"/>
        <w:jc w:val="both"/>
        <w:rPr>
          <w:b w:val="0"/>
          <w:bCs w:val="0"/>
          <w:i w:val="0"/>
          <w:iCs w:val="0"/>
        </w:rPr>
      </w:pPr>
      <w:r w:rsidRPr="007C3B41">
        <w:rPr>
          <w:spacing w:val="-1"/>
          <w:u w:val="single"/>
        </w:rPr>
        <w:t>State</w:t>
      </w:r>
      <w:r w:rsidRPr="007C3B41">
        <w:rPr>
          <w:u w:val="single"/>
        </w:rPr>
        <w:t xml:space="preserve"> </w:t>
      </w:r>
      <w:r w:rsidRPr="007C3B41">
        <w:rPr>
          <w:spacing w:val="-1"/>
          <w:u w:val="single"/>
        </w:rPr>
        <w:t>Administration</w:t>
      </w:r>
    </w:p>
    <w:p w14:paraId="0E0CDD37" w14:textId="77777777" w:rsidR="00B4080D" w:rsidRPr="007C3B41" w:rsidRDefault="00B4080D">
      <w:pPr>
        <w:pStyle w:val="BodyText"/>
        <w:kinsoku w:val="0"/>
        <w:overflowPunct w:val="0"/>
        <w:spacing w:before="3"/>
        <w:ind w:left="0"/>
        <w:rPr>
          <w:b/>
          <w:bCs/>
          <w:i/>
          <w:iCs/>
        </w:rPr>
      </w:pPr>
    </w:p>
    <w:p w14:paraId="1E8F3510" w14:textId="77777777" w:rsidR="00B4080D" w:rsidRPr="007C3B41" w:rsidRDefault="00B4080D">
      <w:pPr>
        <w:pStyle w:val="BodyText"/>
        <w:kinsoku w:val="0"/>
        <w:overflowPunct w:val="0"/>
        <w:spacing w:before="53"/>
        <w:ind w:right="256"/>
        <w:jc w:val="both"/>
      </w:pPr>
      <w:r w:rsidRPr="007C3B41">
        <w:t>Funding</w:t>
      </w:r>
      <w:r w:rsidRPr="007C3B41">
        <w:rPr>
          <w:spacing w:val="-2"/>
        </w:rPr>
        <w:t xml:space="preserve"> </w:t>
      </w:r>
      <w:r w:rsidRPr="007C3B41">
        <w:t>for</w:t>
      </w:r>
      <w:r w:rsidRPr="007C3B41">
        <w:rPr>
          <w:spacing w:val="-1"/>
        </w:rPr>
        <w:t xml:space="preserve"> </w:t>
      </w:r>
      <w:r w:rsidRPr="007C3B41">
        <w:t>State</w:t>
      </w:r>
      <w:r w:rsidRPr="007C3B41">
        <w:rPr>
          <w:spacing w:val="-2"/>
        </w:rPr>
        <w:t xml:space="preserve"> </w:t>
      </w:r>
      <w:r w:rsidRPr="007C3B41">
        <w:t>program</w:t>
      </w:r>
      <w:r w:rsidRPr="007C3B41">
        <w:rPr>
          <w:spacing w:val="-1"/>
        </w:rPr>
        <w:t xml:space="preserve"> administration</w:t>
      </w:r>
      <w:r w:rsidRPr="007C3B41">
        <w:rPr>
          <w:spacing w:val="-2"/>
        </w:rPr>
        <w:t xml:space="preserve"> </w:t>
      </w:r>
      <w:r w:rsidRPr="007C3B41">
        <w:t>is</w:t>
      </w:r>
      <w:r w:rsidRPr="007C3B41">
        <w:rPr>
          <w:spacing w:val="-1"/>
        </w:rPr>
        <w:t xml:space="preserve"> </w:t>
      </w:r>
      <w:r w:rsidRPr="007C3B41">
        <w:t>applied</w:t>
      </w:r>
      <w:r w:rsidRPr="007C3B41">
        <w:rPr>
          <w:spacing w:val="-2"/>
        </w:rPr>
        <w:t xml:space="preserve"> </w:t>
      </w:r>
      <w:r w:rsidRPr="007C3B41">
        <w:t>for</w:t>
      </w:r>
      <w:r w:rsidRPr="007C3B41">
        <w:rPr>
          <w:spacing w:val="-1"/>
        </w:rPr>
        <w:t xml:space="preserve"> </w:t>
      </w:r>
      <w:r w:rsidRPr="007C3B41">
        <w:t>on</w:t>
      </w:r>
      <w:r w:rsidRPr="007C3B41">
        <w:rPr>
          <w:spacing w:val="-2"/>
        </w:rPr>
        <w:t xml:space="preserve"> </w:t>
      </w:r>
      <w:r w:rsidRPr="007C3B41">
        <w:t>an</w:t>
      </w:r>
      <w:r w:rsidRPr="007C3B41">
        <w:rPr>
          <w:spacing w:val="-1"/>
        </w:rPr>
        <w:t xml:space="preserve"> </w:t>
      </w:r>
      <w:r w:rsidRPr="007C3B41">
        <w:t>"as</w:t>
      </w:r>
      <w:r w:rsidRPr="007C3B41">
        <w:rPr>
          <w:spacing w:val="-2"/>
        </w:rPr>
        <w:t xml:space="preserve"> </w:t>
      </w:r>
      <w:r w:rsidRPr="007C3B41">
        <w:t>needed"</w:t>
      </w:r>
      <w:r w:rsidRPr="007C3B41">
        <w:rPr>
          <w:spacing w:val="28"/>
          <w:w w:val="99"/>
        </w:rPr>
        <w:t xml:space="preserve"> </w:t>
      </w:r>
      <w:r w:rsidRPr="007C3B41">
        <w:rPr>
          <w:spacing w:val="-1"/>
        </w:rPr>
        <w:t>basis.</w:t>
      </w:r>
      <w:r w:rsidRPr="007C3B41">
        <w:rPr>
          <w:spacing w:val="49"/>
        </w:rPr>
        <w:t xml:space="preserve"> </w:t>
      </w:r>
      <w:r w:rsidRPr="007C3B41">
        <w:rPr>
          <w:spacing w:val="-1"/>
        </w:rPr>
        <w:t>It</w:t>
      </w:r>
      <w:r w:rsidRPr="007C3B41">
        <w:rPr>
          <w:spacing w:val="24"/>
        </w:rPr>
        <w:t xml:space="preserve"> </w:t>
      </w:r>
      <w:r w:rsidRPr="007C3B41">
        <w:rPr>
          <w:spacing w:val="-1"/>
        </w:rPr>
        <w:t>is</w:t>
      </w:r>
      <w:r w:rsidRPr="007C3B41">
        <w:rPr>
          <w:spacing w:val="24"/>
        </w:rPr>
        <w:t xml:space="preserve"> </w:t>
      </w:r>
      <w:r w:rsidRPr="007C3B41">
        <w:rPr>
          <w:spacing w:val="-1"/>
        </w:rPr>
        <w:t>the</w:t>
      </w:r>
      <w:r w:rsidRPr="007C3B41">
        <w:rPr>
          <w:spacing w:val="24"/>
        </w:rPr>
        <w:t xml:space="preserve"> </w:t>
      </w:r>
      <w:r w:rsidRPr="007C3B41">
        <w:rPr>
          <w:spacing w:val="-1"/>
        </w:rPr>
        <w:t>goal</w:t>
      </w:r>
      <w:r w:rsidRPr="007C3B41">
        <w:rPr>
          <w:spacing w:val="24"/>
        </w:rPr>
        <w:t xml:space="preserve"> </w:t>
      </w:r>
      <w:r w:rsidRPr="007C3B41">
        <w:t>of</w:t>
      </w:r>
      <w:r w:rsidRPr="007C3B41">
        <w:rPr>
          <w:spacing w:val="25"/>
        </w:rPr>
        <w:t xml:space="preserve"> </w:t>
      </w:r>
      <w:r w:rsidRPr="007C3B41">
        <w:rPr>
          <w:spacing w:val="-1"/>
        </w:rPr>
        <w:t>the</w:t>
      </w:r>
      <w:r w:rsidRPr="007C3B41">
        <w:rPr>
          <w:spacing w:val="24"/>
        </w:rPr>
        <w:t xml:space="preserve"> </w:t>
      </w:r>
      <w:r w:rsidRPr="007C3B41">
        <w:rPr>
          <w:spacing w:val="-1"/>
        </w:rPr>
        <w:t>State</w:t>
      </w:r>
      <w:r w:rsidRPr="007C3B41">
        <w:rPr>
          <w:spacing w:val="25"/>
        </w:rPr>
        <w:t xml:space="preserve"> </w:t>
      </w:r>
      <w:r w:rsidRPr="007C3B41">
        <w:rPr>
          <w:spacing w:val="-1"/>
        </w:rPr>
        <w:t>to</w:t>
      </w:r>
      <w:r w:rsidRPr="007C3B41">
        <w:rPr>
          <w:spacing w:val="24"/>
        </w:rPr>
        <w:t xml:space="preserve"> </w:t>
      </w:r>
      <w:r w:rsidRPr="007C3B41">
        <w:rPr>
          <w:spacing w:val="-1"/>
        </w:rPr>
        <w:t>keep</w:t>
      </w:r>
      <w:r w:rsidRPr="007C3B41">
        <w:rPr>
          <w:spacing w:val="25"/>
        </w:rPr>
        <w:t xml:space="preserve"> </w:t>
      </w:r>
      <w:r w:rsidRPr="007C3B41">
        <w:rPr>
          <w:spacing w:val="-1"/>
        </w:rPr>
        <w:t>these</w:t>
      </w:r>
      <w:r w:rsidRPr="007C3B41">
        <w:rPr>
          <w:spacing w:val="24"/>
        </w:rPr>
        <w:t xml:space="preserve"> </w:t>
      </w:r>
      <w:r w:rsidRPr="007C3B41">
        <w:t>costs</w:t>
      </w:r>
      <w:r w:rsidRPr="007C3B41">
        <w:rPr>
          <w:spacing w:val="25"/>
        </w:rPr>
        <w:t xml:space="preserve"> </w:t>
      </w:r>
      <w:r w:rsidRPr="007C3B41">
        <w:rPr>
          <w:spacing w:val="-1"/>
        </w:rPr>
        <w:t>below</w:t>
      </w:r>
      <w:r w:rsidRPr="007C3B41">
        <w:rPr>
          <w:spacing w:val="24"/>
        </w:rPr>
        <w:t xml:space="preserve"> </w:t>
      </w:r>
      <w:r w:rsidRPr="007C3B41">
        <w:rPr>
          <w:spacing w:val="-1"/>
        </w:rPr>
        <w:t>the</w:t>
      </w:r>
      <w:r w:rsidRPr="007C3B41">
        <w:rPr>
          <w:spacing w:val="25"/>
        </w:rPr>
        <w:t xml:space="preserve"> </w:t>
      </w:r>
      <w:r w:rsidRPr="007C3B41">
        <w:t>maximum</w:t>
      </w:r>
      <w:r w:rsidRPr="007C3B41">
        <w:rPr>
          <w:spacing w:val="41"/>
          <w:w w:val="99"/>
        </w:rPr>
        <w:t xml:space="preserve"> </w:t>
      </w:r>
      <w:r w:rsidRPr="007C3B41">
        <w:rPr>
          <w:spacing w:val="-1"/>
        </w:rPr>
        <w:t>permitted</w:t>
      </w:r>
      <w:r w:rsidRPr="007C3B41">
        <w:rPr>
          <w:spacing w:val="40"/>
        </w:rPr>
        <w:t xml:space="preserve"> </w:t>
      </w:r>
      <w:r w:rsidRPr="007C3B41">
        <w:rPr>
          <w:spacing w:val="-1"/>
        </w:rPr>
        <w:t>by</w:t>
      </w:r>
      <w:r w:rsidRPr="007C3B41">
        <w:rPr>
          <w:spacing w:val="40"/>
        </w:rPr>
        <w:t xml:space="preserve"> </w:t>
      </w:r>
      <w:r w:rsidRPr="007C3B41">
        <w:rPr>
          <w:spacing w:val="-1"/>
        </w:rPr>
        <w:t>FTA</w:t>
      </w:r>
      <w:r w:rsidRPr="007C3B41">
        <w:rPr>
          <w:spacing w:val="40"/>
        </w:rPr>
        <w:t xml:space="preserve"> </w:t>
      </w:r>
      <w:r w:rsidRPr="007C3B41">
        <w:t>(currently</w:t>
      </w:r>
      <w:r w:rsidRPr="007C3B41">
        <w:rPr>
          <w:spacing w:val="41"/>
        </w:rPr>
        <w:t xml:space="preserve"> </w:t>
      </w:r>
      <w:r w:rsidRPr="007C3B41">
        <w:t>10%)</w:t>
      </w:r>
      <w:r w:rsidRPr="007C3B41">
        <w:rPr>
          <w:spacing w:val="40"/>
        </w:rPr>
        <w:t xml:space="preserve"> </w:t>
      </w:r>
      <w:r w:rsidRPr="007C3B41">
        <w:rPr>
          <w:spacing w:val="-1"/>
        </w:rPr>
        <w:t>and</w:t>
      </w:r>
      <w:r w:rsidRPr="007C3B41">
        <w:rPr>
          <w:spacing w:val="40"/>
        </w:rPr>
        <w:t xml:space="preserve"> </w:t>
      </w:r>
      <w:r w:rsidRPr="007C3B41">
        <w:t>reserve</w:t>
      </w:r>
      <w:r w:rsidRPr="007C3B41">
        <w:rPr>
          <w:spacing w:val="41"/>
        </w:rPr>
        <w:t xml:space="preserve"> </w:t>
      </w:r>
      <w:r w:rsidRPr="007C3B41">
        <w:rPr>
          <w:spacing w:val="-1"/>
        </w:rPr>
        <w:t>the</w:t>
      </w:r>
      <w:r w:rsidRPr="007C3B41">
        <w:rPr>
          <w:spacing w:val="40"/>
        </w:rPr>
        <w:t xml:space="preserve"> </w:t>
      </w:r>
      <w:r w:rsidRPr="007C3B41">
        <w:t>remaining</w:t>
      </w:r>
      <w:r w:rsidRPr="007C3B41">
        <w:rPr>
          <w:spacing w:val="40"/>
        </w:rPr>
        <w:t xml:space="preserve"> </w:t>
      </w:r>
      <w:r w:rsidRPr="007C3B41">
        <w:t>funds</w:t>
      </w:r>
      <w:r w:rsidRPr="007C3B41">
        <w:rPr>
          <w:spacing w:val="41"/>
        </w:rPr>
        <w:t xml:space="preserve"> </w:t>
      </w:r>
      <w:r w:rsidRPr="007C3B41">
        <w:t>for</w:t>
      </w:r>
      <w:r w:rsidRPr="007C3B41">
        <w:rPr>
          <w:spacing w:val="26"/>
          <w:w w:val="99"/>
        </w:rPr>
        <w:t xml:space="preserve"> </w:t>
      </w:r>
      <w:r w:rsidRPr="007C3B41">
        <w:t>assistance</w:t>
      </w:r>
      <w:r w:rsidRPr="007C3B41">
        <w:rPr>
          <w:spacing w:val="-9"/>
        </w:rPr>
        <w:t xml:space="preserve"> </w:t>
      </w:r>
      <w:r w:rsidRPr="007C3B41">
        <w:rPr>
          <w:spacing w:val="-1"/>
        </w:rPr>
        <w:t>to</w:t>
      </w:r>
      <w:r w:rsidRPr="007C3B41">
        <w:rPr>
          <w:spacing w:val="-8"/>
        </w:rPr>
        <w:t xml:space="preserve"> </w:t>
      </w:r>
      <w:r w:rsidRPr="007C3B41">
        <w:t>local</w:t>
      </w:r>
      <w:r w:rsidRPr="007C3B41">
        <w:rPr>
          <w:spacing w:val="-8"/>
        </w:rPr>
        <w:t xml:space="preserve"> </w:t>
      </w:r>
      <w:r w:rsidRPr="007C3B41">
        <w:t>projects.</w:t>
      </w:r>
    </w:p>
    <w:p w14:paraId="76F3757C" w14:textId="77777777" w:rsidR="00B4080D" w:rsidRPr="007C3B41" w:rsidRDefault="00B4080D">
      <w:pPr>
        <w:pStyle w:val="BodyText"/>
        <w:kinsoku w:val="0"/>
        <w:overflowPunct w:val="0"/>
        <w:spacing w:before="6"/>
        <w:ind w:left="0"/>
      </w:pPr>
    </w:p>
    <w:p w14:paraId="74EF0B9B" w14:textId="77777777" w:rsidR="00B4080D" w:rsidRPr="007C3B41" w:rsidRDefault="00B4080D">
      <w:pPr>
        <w:pStyle w:val="Heading3"/>
        <w:kinsoku w:val="0"/>
        <w:overflowPunct w:val="0"/>
        <w:spacing w:before="62"/>
        <w:rPr>
          <w:b w:val="0"/>
          <w:bCs w:val="0"/>
          <w:i w:val="0"/>
          <w:iCs w:val="0"/>
        </w:rPr>
      </w:pPr>
      <w:r w:rsidRPr="007C3B41">
        <w:rPr>
          <w:spacing w:val="-1"/>
          <w:u w:val="single"/>
        </w:rPr>
        <w:t>Subrecipient</w:t>
      </w:r>
      <w:r w:rsidRPr="007C3B41">
        <w:rPr>
          <w:spacing w:val="-6"/>
          <w:u w:val="single"/>
        </w:rPr>
        <w:t xml:space="preserve"> </w:t>
      </w:r>
      <w:r w:rsidRPr="007C3B41">
        <w:rPr>
          <w:u w:val="single"/>
        </w:rPr>
        <w:t>Operating</w:t>
      </w:r>
      <w:r w:rsidRPr="007C3B41">
        <w:rPr>
          <w:spacing w:val="-7"/>
          <w:u w:val="single"/>
        </w:rPr>
        <w:t xml:space="preserve"> </w:t>
      </w:r>
      <w:r w:rsidRPr="007C3B41">
        <w:rPr>
          <w:spacing w:val="-1"/>
          <w:u w:val="single"/>
        </w:rPr>
        <w:t>Assistance</w:t>
      </w:r>
    </w:p>
    <w:p w14:paraId="119D395D" w14:textId="77777777" w:rsidR="00B4080D" w:rsidRPr="007C3B41" w:rsidRDefault="00B4080D">
      <w:pPr>
        <w:pStyle w:val="BodyText"/>
        <w:kinsoku w:val="0"/>
        <w:overflowPunct w:val="0"/>
        <w:spacing w:before="3"/>
        <w:ind w:left="0"/>
        <w:rPr>
          <w:b/>
          <w:bCs/>
          <w:i/>
          <w:iCs/>
        </w:rPr>
      </w:pPr>
    </w:p>
    <w:p w14:paraId="57AE6898" w14:textId="77777777" w:rsidR="00B4080D" w:rsidRPr="007C3B41" w:rsidRDefault="00B4080D">
      <w:pPr>
        <w:pStyle w:val="BodyText"/>
        <w:kinsoku w:val="0"/>
        <w:overflowPunct w:val="0"/>
        <w:spacing w:before="53"/>
        <w:ind w:right="258"/>
        <w:jc w:val="both"/>
        <w:rPr>
          <w:spacing w:val="-1"/>
        </w:rPr>
      </w:pPr>
      <w:r w:rsidRPr="007C3B41">
        <w:t>Operating</w:t>
      </w:r>
      <w:r w:rsidRPr="007C3B41">
        <w:rPr>
          <w:spacing w:val="3"/>
        </w:rPr>
        <w:t xml:space="preserve"> </w:t>
      </w:r>
      <w:r w:rsidRPr="007C3B41">
        <w:t>assistance</w:t>
      </w:r>
      <w:r w:rsidRPr="007C3B41">
        <w:rPr>
          <w:spacing w:val="1"/>
        </w:rPr>
        <w:t xml:space="preserve"> </w:t>
      </w:r>
      <w:r w:rsidRPr="007C3B41">
        <w:t>is</w:t>
      </w:r>
      <w:r w:rsidRPr="007C3B41">
        <w:rPr>
          <w:spacing w:val="2"/>
        </w:rPr>
        <w:t xml:space="preserve"> </w:t>
      </w:r>
      <w:r w:rsidRPr="007C3B41">
        <w:rPr>
          <w:spacing w:val="-1"/>
        </w:rPr>
        <w:t>available</w:t>
      </w:r>
      <w:r w:rsidRPr="007C3B41">
        <w:rPr>
          <w:spacing w:val="2"/>
        </w:rPr>
        <w:t xml:space="preserve"> </w:t>
      </w:r>
      <w:r w:rsidRPr="007C3B41">
        <w:rPr>
          <w:spacing w:val="-1"/>
        </w:rPr>
        <w:t>for</w:t>
      </w:r>
      <w:r w:rsidRPr="007C3B41">
        <w:rPr>
          <w:spacing w:val="2"/>
        </w:rPr>
        <w:t xml:space="preserve"> </w:t>
      </w:r>
      <w:r w:rsidRPr="007C3B41">
        <w:rPr>
          <w:spacing w:val="-1"/>
        </w:rPr>
        <w:t>financing</w:t>
      </w:r>
      <w:r w:rsidRPr="007C3B41">
        <w:rPr>
          <w:spacing w:val="2"/>
        </w:rPr>
        <w:t xml:space="preserve"> </w:t>
      </w:r>
      <w:r w:rsidRPr="007C3B41">
        <w:rPr>
          <w:spacing w:val="-1"/>
        </w:rPr>
        <w:t>the</w:t>
      </w:r>
      <w:r w:rsidRPr="007C3B41">
        <w:rPr>
          <w:spacing w:val="2"/>
        </w:rPr>
        <w:t xml:space="preserve"> </w:t>
      </w:r>
      <w:r w:rsidRPr="007C3B41">
        <w:rPr>
          <w:spacing w:val="-1"/>
        </w:rPr>
        <w:t>operation</w:t>
      </w:r>
      <w:r w:rsidRPr="007C3B41">
        <w:rPr>
          <w:spacing w:val="2"/>
        </w:rPr>
        <w:t xml:space="preserve"> </w:t>
      </w:r>
      <w:r w:rsidRPr="007C3B41">
        <w:rPr>
          <w:spacing w:val="-1"/>
        </w:rPr>
        <w:t>of</w:t>
      </w:r>
      <w:r w:rsidRPr="007C3B41">
        <w:rPr>
          <w:spacing w:val="2"/>
        </w:rPr>
        <w:t xml:space="preserve"> </w:t>
      </w:r>
      <w:r w:rsidRPr="007C3B41">
        <w:t>a</w:t>
      </w:r>
      <w:r w:rsidRPr="007C3B41">
        <w:rPr>
          <w:spacing w:val="29"/>
        </w:rPr>
        <w:t xml:space="preserve"> </w:t>
      </w:r>
      <w:r w:rsidRPr="007C3B41">
        <w:rPr>
          <w:spacing w:val="-1"/>
        </w:rPr>
        <w:t>transportation</w:t>
      </w:r>
      <w:r w:rsidRPr="007C3B41">
        <w:rPr>
          <w:spacing w:val="28"/>
        </w:rPr>
        <w:t xml:space="preserve"> </w:t>
      </w:r>
      <w:r w:rsidRPr="007C3B41">
        <w:t>service,</w:t>
      </w:r>
      <w:r w:rsidRPr="007C3B41">
        <w:rPr>
          <w:spacing w:val="28"/>
        </w:rPr>
        <w:t xml:space="preserve"> </w:t>
      </w:r>
      <w:r w:rsidRPr="007C3B41">
        <w:t>including</w:t>
      </w:r>
      <w:r w:rsidRPr="007C3B41">
        <w:rPr>
          <w:spacing w:val="28"/>
        </w:rPr>
        <w:t xml:space="preserve"> </w:t>
      </w:r>
      <w:r w:rsidRPr="007C3B41">
        <w:rPr>
          <w:spacing w:val="-1"/>
        </w:rPr>
        <w:t>administrative</w:t>
      </w:r>
      <w:r w:rsidRPr="007C3B41">
        <w:rPr>
          <w:spacing w:val="27"/>
        </w:rPr>
        <w:t xml:space="preserve"> </w:t>
      </w:r>
      <w:r w:rsidRPr="007C3B41">
        <w:rPr>
          <w:spacing w:val="-1"/>
        </w:rPr>
        <w:t>expenses,</w:t>
      </w:r>
      <w:r w:rsidRPr="007C3B41">
        <w:rPr>
          <w:spacing w:val="28"/>
        </w:rPr>
        <w:t xml:space="preserve"> </w:t>
      </w:r>
      <w:r w:rsidRPr="007C3B41">
        <w:rPr>
          <w:spacing w:val="-1"/>
        </w:rPr>
        <w:t>and</w:t>
      </w:r>
      <w:r w:rsidRPr="007C3B41">
        <w:rPr>
          <w:spacing w:val="28"/>
        </w:rPr>
        <w:t xml:space="preserve"> </w:t>
      </w:r>
      <w:r w:rsidRPr="007C3B41">
        <w:rPr>
          <w:spacing w:val="-1"/>
        </w:rPr>
        <w:t>augments</w:t>
      </w:r>
      <w:r w:rsidRPr="007C3B41">
        <w:rPr>
          <w:spacing w:val="32"/>
        </w:rPr>
        <w:t xml:space="preserve"> </w:t>
      </w:r>
      <w:r w:rsidRPr="007C3B41">
        <w:rPr>
          <w:spacing w:val="-1"/>
        </w:rPr>
        <w:t>local</w:t>
      </w:r>
      <w:r w:rsidRPr="007C3B41">
        <w:rPr>
          <w:spacing w:val="13"/>
        </w:rPr>
        <w:t xml:space="preserve"> </w:t>
      </w:r>
      <w:r w:rsidRPr="007C3B41">
        <w:rPr>
          <w:spacing w:val="-1"/>
        </w:rPr>
        <w:t>funds</w:t>
      </w:r>
      <w:r w:rsidRPr="007C3B41">
        <w:rPr>
          <w:spacing w:val="14"/>
        </w:rPr>
        <w:t xml:space="preserve"> </w:t>
      </w:r>
      <w:r w:rsidRPr="007C3B41">
        <w:rPr>
          <w:spacing w:val="-1"/>
        </w:rPr>
        <w:t>by</w:t>
      </w:r>
      <w:r w:rsidRPr="007C3B41">
        <w:rPr>
          <w:spacing w:val="13"/>
        </w:rPr>
        <w:t xml:space="preserve"> </w:t>
      </w:r>
      <w:r w:rsidRPr="007C3B41">
        <w:rPr>
          <w:spacing w:val="-1"/>
        </w:rPr>
        <w:t>financing</w:t>
      </w:r>
      <w:r w:rsidRPr="007C3B41">
        <w:rPr>
          <w:spacing w:val="14"/>
        </w:rPr>
        <w:t xml:space="preserve"> </w:t>
      </w:r>
      <w:r w:rsidRPr="007C3B41">
        <w:rPr>
          <w:spacing w:val="-1"/>
        </w:rPr>
        <w:t>net</w:t>
      </w:r>
      <w:r w:rsidRPr="007C3B41">
        <w:rPr>
          <w:spacing w:val="13"/>
        </w:rPr>
        <w:t xml:space="preserve"> </w:t>
      </w:r>
      <w:r w:rsidRPr="007C3B41">
        <w:rPr>
          <w:spacing w:val="-1"/>
        </w:rPr>
        <w:t>operating</w:t>
      </w:r>
      <w:r w:rsidRPr="007C3B41">
        <w:rPr>
          <w:spacing w:val="14"/>
        </w:rPr>
        <w:t xml:space="preserve"> </w:t>
      </w:r>
      <w:r w:rsidRPr="007C3B41">
        <w:rPr>
          <w:spacing w:val="-1"/>
        </w:rPr>
        <w:t>deficits.</w:t>
      </w:r>
      <w:r w:rsidRPr="007C3B41">
        <w:rPr>
          <w:spacing w:val="28"/>
        </w:rPr>
        <w:t xml:space="preserve"> </w:t>
      </w:r>
      <w:r w:rsidRPr="007C3B41">
        <w:rPr>
          <w:spacing w:val="-1"/>
        </w:rPr>
        <w:t>Net</w:t>
      </w:r>
      <w:r w:rsidRPr="007C3B41">
        <w:rPr>
          <w:spacing w:val="14"/>
        </w:rPr>
        <w:t xml:space="preserve"> </w:t>
      </w:r>
      <w:r w:rsidRPr="007C3B41">
        <w:rPr>
          <w:spacing w:val="-1"/>
        </w:rPr>
        <w:t>operating</w:t>
      </w:r>
      <w:r w:rsidRPr="007C3B41">
        <w:rPr>
          <w:spacing w:val="13"/>
        </w:rPr>
        <w:t xml:space="preserve"> </w:t>
      </w:r>
      <w:r w:rsidRPr="007C3B41">
        <w:rPr>
          <w:spacing w:val="-1"/>
        </w:rPr>
        <w:t>deficits</w:t>
      </w:r>
      <w:r w:rsidRPr="007C3B41">
        <w:rPr>
          <w:spacing w:val="14"/>
        </w:rPr>
        <w:t xml:space="preserve"> </w:t>
      </w:r>
      <w:r w:rsidRPr="007C3B41">
        <w:rPr>
          <w:spacing w:val="-1"/>
        </w:rPr>
        <w:t>are</w:t>
      </w:r>
      <w:r w:rsidRPr="007C3B41">
        <w:rPr>
          <w:spacing w:val="32"/>
        </w:rPr>
        <w:t xml:space="preserve"> </w:t>
      </w:r>
      <w:r w:rsidRPr="007C3B41">
        <w:rPr>
          <w:spacing w:val="-1"/>
        </w:rPr>
        <w:t>those</w:t>
      </w:r>
      <w:r w:rsidRPr="007C3B41">
        <w:rPr>
          <w:spacing w:val="43"/>
        </w:rPr>
        <w:t xml:space="preserve"> </w:t>
      </w:r>
      <w:r w:rsidRPr="007C3B41">
        <w:rPr>
          <w:spacing w:val="-1"/>
        </w:rPr>
        <w:t>expenses</w:t>
      </w:r>
      <w:r w:rsidRPr="007C3B41">
        <w:rPr>
          <w:spacing w:val="43"/>
        </w:rPr>
        <w:t xml:space="preserve"> </w:t>
      </w:r>
      <w:r w:rsidRPr="007C3B41">
        <w:rPr>
          <w:spacing w:val="-1"/>
        </w:rPr>
        <w:t>remaining</w:t>
      </w:r>
      <w:r w:rsidRPr="007C3B41">
        <w:rPr>
          <w:spacing w:val="44"/>
        </w:rPr>
        <w:t xml:space="preserve"> </w:t>
      </w:r>
      <w:r w:rsidRPr="007C3B41">
        <w:rPr>
          <w:spacing w:val="-1"/>
        </w:rPr>
        <w:t>after</w:t>
      </w:r>
      <w:r w:rsidRPr="007C3B41">
        <w:rPr>
          <w:spacing w:val="43"/>
        </w:rPr>
        <w:t xml:space="preserve"> </w:t>
      </w:r>
      <w:r w:rsidRPr="007C3B41">
        <w:rPr>
          <w:spacing w:val="-1"/>
        </w:rPr>
        <w:t>operating</w:t>
      </w:r>
      <w:r w:rsidRPr="007C3B41">
        <w:rPr>
          <w:spacing w:val="44"/>
        </w:rPr>
        <w:t xml:space="preserve"> </w:t>
      </w:r>
      <w:r w:rsidRPr="007C3B41">
        <w:t>revenues</w:t>
      </w:r>
      <w:r w:rsidRPr="007C3B41">
        <w:rPr>
          <w:spacing w:val="44"/>
        </w:rPr>
        <w:t xml:space="preserve"> </w:t>
      </w:r>
      <w:r w:rsidRPr="007C3B41">
        <w:t>are</w:t>
      </w:r>
      <w:r w:rsidRPr="007C3B41">
        <w:rPr>
          <w:spacing w:val="44"/>
        </w:rPr>
        <w:t xml:space="preserve"> </w:t>
      </w:r>
      <w:r w:rsidRPr="007C3B41">
        <w:rPr>
          <w:spacing w:val="-1"/>
        </w:rPr>
        <w:t>subtracted</w:t>
      </w:r>
      <w:r w:rsidRPr="007C3B41">
        <w:rPr>
          <w:spacing w:val="44"/>
        </w:rPr>
        <w:t xml:space="preserve"> </w:t>
      </w:r>
      <w:r w:rsidRPr="007C3B41">
        <w:t>from</w:t>
      </w:r>
      <w:r w:rsidRPr="007C3B41">
        <w:rPr>
          <w:spacing w:val="37"/>
          <w:w w:val="99"/>
        </w:rPr>
        <w:t xml:space="preserve"> </w:t>
      </w:r>
      <w:r w:rsidRPr="007C3B41">
        <w:rPr>
          <w:spacing w:val="-1"/>
        </w:rPr>
        <w:t>the</w:t>
      </w:r>
      <w:r w:rsidRPr="007C3B41">
        <w:rPr>
          <w:spacing w:val="-2"/>
        </w:rPr>
        <w:t xml:space="preserve"> </w:t>
      </w:r>
      <w:r w:rsidRPr="007C3B41">
        <w:rPr>
          <w:spacing w:val="-1"/>
        </w:rPr>
        <w:t>total</w:t>
      </w:r>
      <w:r w:rsidRPr="007C3B41">
        <w:rPr>
          <w:spacing w:val="-2"/>
        </w:rPr>
        <w:t xml:space="preserve"> </w:t>
      </w:r>
      <w:r w:rsidRPr="007C3B41">
        <w:rPr>
          <w:spacing w:val="-1"/>
        </w:rPr>
        <w:t>operating</w:t>
      </w:r>
      <w:r w:rsidRPr="007C3B41">
        <w:rPr>
          <w:spacing w:val="-2"/>
        </w:rPr>
        <w:t xml:space="preserve"> </w:t>
      </w:r>
      <w:r w:rsidRPr="007C3B41">
        <w:rPr>
          <w:spacing w:val="-1"/>
        </w:rPr>
        <w:t>cost.</w:t>
      </w:r>
    </w:p>
    <w:p w14:paraId="58EF77D1" w14:textId="77777777" w:rsidR="00B4080D" w:rsidRPr="007C3B41" w:rsidRDefault="00B4080D">
      <w:pPr>
        <w:pStyle w:val="BodyText"/>
        <w:kinsoku w:val="0"/>
        <w:overflowPunct w:val="0"/>
        <w:spacing w:before="12"/>
        <w:ind w:left="0"/>
      </w:pPr>
    </w:p>
    <w:p w14:paraId="75D47CA4" w14:textId="77777777" w:rsidR="00B4080D" w:rsidRPr="007C3B41" w:rsidRDefault="00B4080D">
      <w:pPr>
        <w:pStyle w:val="BodyText"/>
        <w:kinsoku w:val="0"/>
        <w:overflowPunct w:val="0"/>
        <w:jc w:val="both"/>
      </w:pPr>
      <w:r w:rsidRPr="007C3B41">
        <w:t>The</w:t>
      </w:r>
      <w:r w:rsidRPr="007C3B41">
        <w:rPr>
          <w:spacing w:val="-5"/>
        </w:rPr>
        <w:t xml:space="preserve"> </w:t>
      </w:r>
      <w:r w:rsidRPr="007C3B41">
        <w:rPr>
          <w:spacing w:val="-1"/>
        </w:rPr>
        <w:t>financing</w:t>
      </w:r>
      <w:r w:rsidRPr="007C3B41">
        <w:rPr>
          <w:spacing w:val="-5"/>
        </w:rPr>
        <w:t xml:space="preserve"> </w:t>
      </w:r>
      <w:r w:rsidRPr="007C3B41">
        <w:t>of</w:t>
      </w:r>
      <w:r w:rsidRPr="007C3B41">
        <w:rPr>
          <w:spacing w:val="-5"/>
        </w:rPr>
        <w:t xml:space="preserve"> </w:t>
      </w:r>
      <w:r w:rsidRPr="007C3B41">
        <w:t>Section</w:t>
      </w:r>
      <w:r w:rsidRPr="007C3B41">
        <w:rPr>
          <w:spacing w:val="-5"/>
        </w:rPr>
        <w:t xml:space="preserve"> </w:t>
      </w:r>
      <w:r w:rsidRPr="007C3B41">
        <w:rPr>
          <w:spacing w:val="-1"/>
        </w:rPr>
        <w:t>5311</w:t>
      </w:r>
      <w:r w:rsidRPr="007C3B41">
        <w:rPr>
          <w:spacing w:val="-4"/>
        </w:rPr>
        <w:t xml:space="preserve"> </w:t>
      </w:r>
      <w:r w:rsidRPr="007C3B41">
        <w:t>operating</w:t>
      </w:r>
      <w:r w:rsidRPr="007C3B41">
        <w:rPr>
          <w:spacing w:val="-5"/>
        </w:rPr>
        <w:t xml:space="preserve"> </w:t>
      </w:r>
      <w:r w:rsidRPr="007C3B41">
        <w:rPr>
          <w:spacing w:val="-1"/>
        </w:rPr>
        <w:t>assistance</w:t>
      </w:r>
      <w:r w:rsidRPr="007C3B41">
        <w:rPr>
          <w:spacing w:val="-4"/>
        </w:rPr>
        <w:t xml:space="preserve"> </w:t>
      </w:r>
      <w:r w:rsidRPr="007C3B41">
        <w:rPr>
          <w:spacing w:val="-1"/>
        </w:rPr>
        <w:t>is:</w:t>
      </w:r>
    </w:p>
    <w:p w14:paraId="73BE991C" w14:textId="77777777" w:rsidR="00B4080D" w:rsidRPr="007C3B41" w:rsidRDefault="00B4080D">
      <w:pPr>
        <w:pStyle w:val="BodyText"/>
        <w:kinsoku w:val="0"/>
        <w:overflowPunct w:val="0"/>
        <w:spacing w:before="12"/>
        <w:ind w:left="0"/>
      </w:pPr>
    </w:p>
    <w:p w14:paraId="7204B8FC" w14:textId="77777777" w:rsidR="00B4080D" w:rsidRPr="007C3B41" w:rsidRDefault="00B4080D">
      <w:pPr>
        <w:pStyle w:val="BodyText"/>
        <w:kinsoku w:val="0"/>
        <w:overflowPunct w:val="0"/>
        <w:jc w:val="both"/>
      </w:pPr>
      <w:r w:rsidRPr="007C3B41">
        <w:rPr>
          <w:b/>
          <w:bCs/>
          <w:spacing w:val="-1"/>
        </w:rPr>
        <w:t>Federal Share</w:t>
      </w:r>
      <w:r w:rsidRPr="007C3B41">
        <w:rPr>
          <w:spacing w:val="-1"/>
        </w:rPr>
        <w:t>:</w:t>
      </w:r>
      <w:r w:rsidRPr="007C3B41">
        <w:t xml:space="preserve">        </w:t>
      </w:r>
      <w:r w:rsidRPr="007C3B41">
        <w:rPr>
          <w:spacing w:val="49"/>
        </w:rPr>
        <w:t xml:space="preserve"> </w:t>
      </w:r>
      <w:r w:rsidRPr="007C3B41">
        <w:t>Up</w:t>
      </w:r>
      <w:r w:rsidRPr="007C3B41">
        <w:rPr>
          <w:spacing w:val="-2"/>
        </w:rPr>
        <w:t xml:space="preserve"> </w:t>
      </w:r>
      <w:r w:rsidRPr="007C3B41">
        <w:rPr>
          <w:spacing w:val="-1"/>
        </w:rPr>
        <w:t>to 50</w:t>
      </w:r>
      <w:r w:rsidRPr="007C3B41">
        <w:rPr>
          <w:spacing w:val="-2"/>
        </w:rPr>
        <w:t xml:space="preserve"> </w:t>
      </w:r>
      <w:r w:rsidRPr="007C3B41">
        <w:rPr>
          <w:spacing w:val="-1"/>
        </w:rPr>
        <w:t xml:space="preserve">percent </w:t>
      </w:r>
      <w:r w:rsidRPr="007C3B41">
        <w:t>of</w:t>
      </w:r>
      <w:r w:rsidRPr="007C3B41">
        <w:rPr>
          <w:spacing w:val="-2"/>
        </w:rPr>
        <w:t xml:space="preserve"> </w:t>
      </w:r>
      <w:r w:rsidRPr="007C3B41">
        <w:rPr>
          <w:spacing w:val="-1"/>
        </w:rPr>
        <w:t>the net</w:t>
      </w:r>
      <w:r w:rsidRPr="007C3B41">
        <w:rPr>
          <w:spacing w:val="-2"/>
        </w:rPr>
        <w:t xml:space="preserve"> </w:t>
      </w:r>
      <w:r w:rsidRPr="007C3B41">
        <w:t>operating</w:t>
      </w:r>
      <w:r w:rsidRPr="007C3B41">
        <w:rPr>
          <w:spacing w:val="-2"/>
        </w:rPr>
        <w:t xml:space="preserve"> </w:t>
      </w:r>
      <w:r w:rsidRPr="007C3B41">
        <w:t>deficit.</w:t>
      </w:r>
    </w:p>
    <w:p w14:paraId="3A399874" w14:textId="77777777" w:rsidR="00B4080D" w:rsidRPr="007C3B41" w:rsidRDefault="00B4080D">
      <w:pPr>
        <w:pStyle w:val="BodyText"/>
        <w:kinsoku w:val="0"/>
        <w:overflowPunct w:val="0"/>
        <w:spacing w:before="12"/>
        <w:ind w:left="0"/>
      </w:pPr>
    </w:p>
    <w:p w14:paraId="4E9A6C30" w14:textId="77777777" w:rsidR="00B4080D" w:rsidRPr="007C3B41" w:rsidRDefault="00B4080D">
      <w:pPr>
        <w:pStyle w:val="BodyText"/>
        <w:tabs>
          <w:tab w:val="left" w:pos="3759"/>
        </w:tabs>
        <w:kinsoku w:val="0"/>
        <w:overflowPunct w:val="0"/>
        <w:jc w:val="both"/>
      </w:pPr>
      <w:r w:rsidRPr="007C3B41">
        <w:rPr>
          <w:b/>
          <w:bCs/>
        </w:rPr>
        <w:t>State</w:t>
      </w:r>
      <w:r w:rsidRPr="007C3B41">
        <w:rPr>
          <w:b/>
          <w:bCs/>
          <w:spacing w:val="-13"/>
        </w:rPr>
        <w:t xml:space="preserve"> </w:t>
      </w:r>
      <w:r w:rsidRPr="007C3B41">
        <w:rPr>
          <w:b/>
          <w:bCs/>
          <w:spacing w:val="-1"/>
        </w:rPr>
        <w:t>Share</w:t>
      </w:r>
      <w:r w:rsidRPr="007C3B41">
        <w:rPr>
          <w:spacing w:val="-1"/>
        </w:rPr>
        <w:t>:</w:t>
      </w:r>
      <w:r w:rsidRPr="007C3B41">
        <w:rPr>
          <w:spacing w:val="-1"/>
        </w:rPr>
        <w:tab/>
      </w:r>
      <w:r w:rsidRPr="007C3B41">
        <w:t>Up</w:t>
      </w:r>
      <w:r w:rsidRPr="007C3B41">
        <w:rPr>
          <w:spacing w:val="-3"/>
        </w:rPr>
        <w:t xml:space="preserve"> </w:t>
      </w:r>
      <w:r w:rsidRPr="007C3B41">
        <w:rPr>
          <w:spacing w:val="-1"/>
        </w:rPr>
        <w:t xml:space="preserve">to </w:t>
      </w:r>
      <w:r w:rsidR="00BC6C67" w:rsidRPr="007C3B41">
        <w:rPr>
          <w:spacing w:val="-1"/>
        </w:rPr>
        <w:t>50</w:t>
      </w:r>
      <w:r w:rsidRPr="007C3B41">
        <w:rPr>
          <w:spacing w:val="-3"/>
        </w:rPr>
        <w:t xml:space="preserve"> </w:t>
      </w:r>
      <w:r w:rsidRPr="007C3B41">
        <w:rPr>
          <w:spacing w:val="-1"/>
        </w:rPr>
        <w:t>percent</w:t>
      </w:r>
      <w:r w:rsidRPr="007C3B41">
        <w:rPr>
          <w:spacing w:val="-2"/>
        </w:rPr>
        <w:t xml:space="preserve"> </w:t>
      </w:r>
      <w:r w:rsidRPr="007C3B41">
        <w:t>of</w:t>
      </w:r>
      <w:r w:rsidRPr="007C3B41">
        <w:rPr>
          <w:spacing w:val="-2"/>
        </w:rPr>
        <w:t xml:space="preserve"> </w:t>
      </w:r>
      <w:r w:rsidRPr="007C3B41">
        <w:rPr>
          <w:spacing w:val="-1"/>
        </w:rPr>
        <w:t>the</w:t>
      </w:r>
      <w:r w:rsidRPr="007C3B41">
        <w:rPr>
          <w:spacing w:val="-2"/>
        </w:rPr>
        <w:t xml:space="preserve"> </w:t>
      </w:r>
      <w:r w:rsidRPr="007C3B41">
        <w:rPr>
          <w:spacing w:val="-1"/>
        </w:rPr>
        <w:t>net</w:t>
      </w:r>
      <w:r w:rsidRPr="007C3B41">
        <w:rPr>
          <w:spacing w:val="-2"/>
        </w:rPr>
        <w:t xml:space="preserve"> </w:t>
      </w:r>
      <w:r w:rsidRPr="007C3B41">
        <w:t>operating</w:t>
      </w:r>
      <w:r w:rsidRPr="007C3B41">
        <w:rPr>
          <w:spacing w:val="-3"/>
        </w:rPr>
        <w:t xml:space="preserve"> </w:t>
      </w:r>
      <w:r w:rsidRPr="007C3B41">
        <w:t>deficit.</w:t>
      </w:r>
    </w:p>
    <w:p w14:paraId="1535434F" w14:textId="77777777" w:rsidR="00B4080D" w:rsidRPr="007C3B41" w:rsidRDefault="00B4080D">
      <w:pPr>
        <w:pStyle w:val="BodyText"/>
        <w:kinsoku w:val="0"/>
        <w:overflowPunct w:val="0"/>
        <w:spacing w:before="12"/>
        <w:ind w:left="0"/>
      </w:pPr>
    </w:p>
    <w:p w14:paraId="3763E752" w14:textId="77777777" w:rsidR="00B4080D" w:rsidRPr="007C3B41" w:rsidRDefault="00B4080D">
      <w:pPr>
        <w:pStyle w:val="BodyText"/>
        <w:tabs>
          <w:tab w:val="left" w:pos="3759"/>
        </w:tabs>
        <w:kinsoku w:val="0"/>
        <w:overflowPunct w:val="0"/>
        <w:ind w:left="3759" w:right="256" w:hanging="2160"/>
        <w:jc w:val="both"/>
      </w:pPr>
      <w:r w:rsidRPr="007C3B41">
        <w:rPr>
          <w:b/>
          <w:bCs/>
        </w:rPr>
        <w:t>Local</w:t>
      </w:r>
      <w:r w:rsidRPr="007C3B41">
        <w:rPr>
          <w:b/>
          <w:bCs/>
          <w:spacing w:val="-14"/>
        </w:rPr>
        <w:t xml:space="preserve"> </w:t>
      </w:r>
      <w:r w:rsidRPr="007C3B41">
        <w:rPr>
          <w:b/>
          <w:bCs/>
          <w:spacing w:val="-1"/>
        </w:rPr>
        <w:t>Share</w:t>
      </w:r>
      <w:r w:rsidRPr="007C3B41">
        <w:rPr>
          <w:spacing w:val="-1"/>
        </w:rPr>
        <w:t>:</w:t>
      </w:r>
      <w:r w:rsidRPr="007C3B41">
        <w:rPr>
          <w:spacing w:val="-1"/>
        </w:rPr>
        <w:tab/>
      </w:r>
      <w:r w:rsidRPr="007C3B41">
        <w:t>A</w:t>
      </w:r>
      <w:r w:rsidRPr="007C3B41">
        <w:rPr>
          <w:spacing w:val="8"/>
        </w:rPr>
        <w:t xml:space="preserve"> </w:t>
      </w:r>
      <w:r w:rsidRPr="007C3B41">
        <w:t>minimum</w:t>
      </w:r>
      <w:r w:rsidRPr="007C3B41">
        <w:rPr>
          <w:spacing w:val="7"/>
        </w:rPr>
        <w:t xml:space="preserve"> </w:t>
      </w:r>
      <w:r w:rsidRPr="007C3B41">
        <w:t>of</w:t>
      </w:r>
      <w:r w:rsidRPr="007C3B41">
        <w:rPr>
          <w:spacing w:val="8"/>
        </w:rPr>
        <w:t xml:space="preserve"> </w:t>
      </w:r>
      <w:r w:rsidRPr="007C3B41">
        <w:t>25</w:t>
      </w:r>
      <w:r w:rsidRPr="007C3B41">
        <w:rPr>
          <w:spacing w:val="7"/>
        </w:rPr>
        <w:t xml:space="preserve"> </w:t>
      </w:r>
      <w:r w:rsidRPr="007C3B41">
        <w:t>percent</w:t>
      </w:r>
      <w:r w:rsidRPr="007C3B41">
        <w:rPr>
          <w:spacing w:val="9"/>
        </w:rPr>
        <w:t xml:space="preserve"> </w:t>
      </w:r>
      <w:r w:rsidRPr="007C3B41">
        <w:t>of</w:t>
      </w:r>
      <w:r w:rsidRPr="007C3B41">
        <w:rPr>
          <w:spacing w:val="7"/>
        </w:rPr>
        <w:t xml:space="preserve"> </w:t>
      </w:r>
      <w:r w:rsidRPr="007C3B41">
        <w:t>the</w:t>
      </w:r>
      <w:r w:rsidRPr="007C3B41">
        <w:rPr>
          <w:spacing w:val="10"/>
        </w:rPr>
        <w:t xml:space="preserve"> </w:t>
      </w:r>
      <w:r w:rsidRPr="007C3B41">
        <w:t>net</w:t>
      </w:r>
      <w:r w:rsidRPr="007C3B41">
        <w:rPr>
          <w:spacing w:val="7"/>
        </w:rPr>
        <w:t xml:space="preserve"> </w:t>
      </w:r>
      <w:r w:rsidRPr="007C3B41">
        <w:t>operating</w:t>
      </w:r>
      <w:r w:rsidRPr="007C3B41">
        <w:rPr>
          <w:spacing w:val="8"/>
        </w:rPr>
        <w:t xml:space="preserve"> </w:t>
      </w:r>
      <w:r w:rsidRPr="007C3B41">
        <w:t>deficit.</w:t>
      </w:r>
      <w:r w:rsidRPr="007C3B41">
        <w:rPr>
          <w:spacing w:val="25"/>
          <w:w w:val="99"/>
        </w:rPr>
        <w:t xml:space="preserve"> </w:t>
      </w:r>
      <w:r w:rsidRPr="007C3B41">
        <w:rPr>
          <w:spacing w:val="-1"/>
        </w:rPr>
        <w:t>The</w:t>
      </w:r>
      <w:r w:rsidRPr="007C3B41">
        <w:rPr>
          <w:spacing w:val="48"/>
        </w:rPr>
        <w:t xml:space="preserve"> </w:t>
      </w:r>
      <w:r w:rsidRPr="007C3B41">
        <w:rPr>
          <w:spacing w:val="-1"/>
        </w:rPr>
        <w:t>local</w:t>
      </w:r>
      <w:r w:rsidRPr="007C3B41">
        <w:rPr>
          <w:spacing w:val="48"/>
        </w:rPr>
        <w:t xml:space="preserve"> </w:t>
      </w:r>
      <w:r w:rsidRPr="007C3B41">
        <w:rPr>
          <w:spacing w:val="-1"/>
        </w:rPr>
        <w:t>share</w:t>
      </w:r>
      <w:r w:rsidRPr="007C3B41">
        <w:rPr>
          <w:spacing w:val="49"/>
        </w:rPr>
        <w:t xml:space="preserve"> </w:t>
      </w:r>
      <w:r w:rsidRPr="007C3B41">
        <w:rPr>
          <w:spacing w:val="-1"/>
        </w:rPr>
        <w:t>can</w:t>
      </w:r>
      <w:r w:rsidRPr="007C3B41">
        <w:rPr>
          <w:spacing w:val="48"/>
        </w:rPr>
        <w:t xml:space="preserve"> </w:t>
      </w:r>
      <w:r w:rsidRPr="007C3B41">
        <w:rPr>
          <w:spacing w:val="-1"/>
        </w:rPr>
        <w:t>be</w:t>
      </w:r>
      <w:r w:rsidRPr="007C3B41">
        <w:rPr>
          <w:spacing w:val="48"/>
        </w:rPr>
        <w:t xml:space="preserve"> </w:t>
      </w:r>
      <w:r w:rsidRPr="007C3B41">
        <w:rPr>
          <w:spacing w:val="-1"/>
        </w:rPr>
        <w:t>provided</w:t>
      </w:r>
      <w:r w:rsidRPr="007C3B41">
        <w:rPr>
          <w:spacing w:val="50"/>
        </w:rPr>
        <w:t xml:space="preserve"> </w:t>
      </w:r>
      <w:r w:rsidRPr="007C3B41">
        <w:rPr>
          <w:spacing w:val="-1"/>
        </w:rPr>
        <w:t>in</w:t>
      </w:r>
      <w:r w:rsidRPr="007C3B41">
        <w:rPr>
          <w:spacing w:val="48"/>
        </w:rPr>
        <w:t xml:space="preserve"> </w:t>
      </w:r>
      <w:r w:rsidRPr="007C3B41">
        <w:rPr>
          <w:spacing w:val="-1"/>
        </w:rPr>
        <w:t>cash</w:t>
      </w:r>
      <w:r w:rsidRPr="007C3B41">
        <w:rPr>
          <w:spacing w:val="49"/>
        </w:rPr>
        <w:t xml:space="preserve"> </w:t>
      </w:r>
      <w:r w:rsidRPr="007C3B41">
        <w:rPr>
          <w:spacing w:val="-1"/>
        </w:rPr>
        <w:t>or</w:t>
      </w:r>
      <w:r w:rsidRPr="007C3B41">
        <w:rPr>
          <w:spacing w:val="48"/>
        </w:rPr>
        <w:t xml:space="preserve"> </w:t>
      </w:r>
      <w:r w:rsidRPr="007C3B41">
        <w:rPr>
          <w:spacing w:val="-1"/>
        </w:rPr>
        <w:t>in-kind</w:t>
      </w:r>
      <w:r w:rsidRPr="007C3B41">
        <w:rPr>
          <w:spacing w:val="29"/>
        </w:rPr>
        <w:t xml:space="preserve"> </w:t>
      </w:r>
      <w:r w:rsidRPr="007C3B41">
        <w:t>services.</w:t>
      </w:r>
      <w:r w:rsidRPr="007C3B41">
        <w:rPr>
          <w:spacing w:val="33"/>
        </w:rPr>
        <w:t xml:space="preserve"> </w:t>
      </w:r>
      <w:r w:rsidRPr="007C3B41">
        <w:t>In-kind</w:t>
      </w:r>
      <w:r w:rsidRPr="007C3B41">
        <w:rPr>
          <w:spacing w:val="17"/>
        </w:rPr>
        <w:t xml:space="preserve"> </w:t>
      </w:r>
      <w:r w:rsidRPr="007C3B41">
        <w:t>services</w:t>
      </w:r>
      <w:r w:rsidRPr="007C3B41">
        <w:rPr>
          <w:spacing w:val="17"/>
        </w:rPr>
        <w:t xml:space="preserve"> </w:t>
      </w:r>
      <w:r w:rsidRPr="007C3B41">
        <w:rPr>
          <w:spacing w:val="-1"/>
        </w:rPr>
        <w:t>would</w:t>
      </w:r>
      <w:r w:rsidRPr="007C3B41">
        <w:rPr>
          <w:spacing w:val="17"/>
        </w:rPr>
        <w:t xml:space="preserve"> </w:t>
      </w:r>
      <w:r w:rsidRPr="007C3B41">
        <w:rPr>
          <w:spacing w:val="-1"/>
        </w:rPr>
        <w:t>include</w:t>
      </w:r>
      <w:r w:rsidRPr="007C3B41">
        <w:rPr>
          <w:spacing w:val="17"/>
        </w:rPr>
        <w:t xml:space="preserve"> </w:t>
      </w:r>
      <w:r w:rsidRPr="007C3B41">
        <w:rPr>
          <w:spacing w:val="-1"/>
        </w:rPr>
        <w:t>any</w:t>
      </w:r>
      <w:r w:rsidRPr="007C3B41">
        <w:rPr>
          <w:spacing w:val="17"/>
        </w:rPr>
        <w:t xml:space="preserve"> </w:t>
      </w:r>
      <w:r w:rsidRPr="007C3B41">
        <w:rPr>
          <w:spacing w:val="-1"/>
        </w:rPr>
        <w:t>eligible</w:t>
      </w:r>
      <w:r w:rsidRPr="007C3B41">
        <w:rPr>
          <w:spacing w:val="23"/>
        </w:rPr>
        <w:t xml:space="preserve"> </w:t>
      </w:r>
      <w:r w:rsidRPr="007C3B41">
        <w:t>operating</w:t>
      </w:r>
      <w:r w:rsidRPr="007C3B41">
        <w:rPr>
          <w:spacing w:val="40"/>
        </w:rPr>
        <w:t xml:space="preserve"> </w:t>
      </w:r>
      <w:r w:rsidRPr="007C3B41">
        <w:rPr>
          <w:spacing w:val="-1"/>
        </w:rPr>
        <w:t>expense</w:t>
      </w:r>
      <w:r w:rsidRPr="007C3B41">
        <w:rPr>
          <w:spacing w:val="41"/>
        </w:rPr>
        <w:t xml:space="preserve"> </w:t>
      </w:r>
      <w:r w:rsidRPr="007C3B41">
        <w:rPr>
          <w:spacing w:val="-1"/>
        </w:rPr>
        <w:t>incurred</w:t>
      </w:r>
      <w:r w:rsidRPr="007C3B41">
        <w:rPr>
          <w:spacing w:val="41"/>
        </w:rPr>
        <w:t xml:space="preserve"> </w:t>
      </w:r>
      <w:r w:rsidRPr="007C3B41">
        <w:rPr>
          <w:spacing w:val="-1"/>
        </w:rPr>
        <w:t>during</w:t>
      </w:r>
      <w:r w:rsidRPr="007C3B41">
        <w:rPr>
          <w:spacing w:val="41"/>
        </w:rPr>
        <w:t xml:space="preserve"> </w:t>
      </w:r>
      <w:r w:rsidRPr="007C3B41">
        <w:rPr>
          <w:spacing w:val="-1"/>
        </w:rPr>
        <w:t>the</w:t>
      </w:r>
      <w:r w:rsidRPr="007C3B41">
        <w:rPr>
          <w:spacing w:val="41"/>
        </w:rPr>
        <w:t xml:space="preserve"> </w:t>
      </w:r>
      <w:r w:rsidRPr="007C3B41">
        <w:rPr>
          <w:spacing w:val="-1"/>
        </w:rPr>
        <w:t>project</w:t>
      </w:r>
      <w:r w:rsidRPr="007C3B41">
        <w:rPr>
          <w:spacing w:val="41"/>
        </w:rPr>
        <w:t xml:space="preserve"> </w:t>
      </w:r>
      <w:r w:rsidRPr="007C3B41">
        <w:rPr>
          <w:spacing w:val="-1"/>
        </w:rPr>
        <w:t>term,</w:t>
      </w:r>
      <w:r w:rsidRPr="007C3B41">
        <w:rPr>
          <w:spacing w:val="27"/>
        </w:rPr>
        <w:t xml:space="preserve"> </w:t>
      </w:r>
      <w:r w:rsidRPr="007C3B41">
        <w:t>such</w:t>
      </w:r>
      <w:r w:rsidRPr="007C3B41">
        <w:rPr>
          <w:spacing w:val="12"/>
        </w:rPr>
        <w:t xml:space="preserve"> </w:t>
      </w:r>
      <w:r w:rsidRPr="007C3B41">
        <w:t>as</w:t>
      </w:r>
      <w:r w:rsidRPr="007C3B41">
        <w:rPr>
          <w:spacing w:val="13"/>
        </w:rPr>
        <w:t xml:space="preserve"> </w:t>
      </w:r>
      <w:r w:rsidRPr="007C3B41">
        <w:t>fuel,</w:t>
      </w:r>
      <w:r w:rsidRPr="007C3B41">
        <w:rPr>
          <w:spacing w:val="13"/>
        </w:rPr>
        <w:t xml:space="preserve"> </w:t>
      </w:r>
      <w:r w:rsidRPr="007C3B41">
        <w:t>rent,</w:t>
      </w:r>
      <w:r w:rsidRPr="007C3B41">
        <w:rPr>
          <w:spacing w:val="12"/>
        </w:rPr>
        <w:t xml:space="preserve"> </w:t>
      </w:r>
      <w:r w:rsidRPr="007C3B41">
        <w:t>utilities,</w:t>
      </w:r>
      <w:r w:rsidRPr="007C3B41">
        <w:rPr>
          <w:spacing w:val="13"/>
        </w:rPr>
        <w:t xml:space="preserve"> </w:t>
      </w:r>
      <w:r w:rsidRPr="007C3B41">
        <w:t>insurance,</w:t>
      </w:r>
      <w:r w:rsidRPr="007C3B41">
        <w:rPr>
          <w:spacing w:val="13"/>
        </w:rPr>
        <w:t xml:space="preserve"> </w:t>
      </w:r>
      <w:r w:rsidRPr="007C3B41">
        <w:t>record</w:t>
      </w:r>
      <w:r w:rsidRPr="007C3B41">
        <w:rPr>
          <w:spacing w:val="12"/>
        </w:rPr>
        <w:t xml:space="preserve"> </w:t>
      </w:r>
      <w:r w:rsidRPr="007C3B41">
        <w:rPr>
          <w:spacing w:val="-1"/>
        </w:rPr>
        <w:t>keeping,</w:t>
      </w:r>
      <w:r w:rsidRPr="007C3B41">
        <w:rPr>
          <w:spacing w:val="20"/>
        </w:rPr>
        <w:t xml:space="preserve"> </w:t>
      </w:r>
      <w:r w:rsidRPr="007C3B41">
        <w:t>etc.</w:t>
      </w:r>
    </w:p>
    <w:p w14:paraId="0EAE026B" w14:textId="77777777" w:rsidR="00B4080D" w:rsidRPr="007C3B41" w:rsidRDefault="00B4080D">
      <w:pPr>
        <w:pStyle w:val="BodyText"/>
        <w:kinsoku w:val="0"/>
        <w:overflowPunct w:val="0"/>
        <w:spacing w:before="1"/>
        <w:ind w:left="0"/>
      </w:pPr>
    </w:p>
    <w:p w14:paraId="449F7D3E" w14:textId="77777777" w:rsidR="00F144CA" w:rsidRDefault="00F144CA">
      <w:pPr>
        <w:pStyle w:val="Heading3"/>
        <w:kinsoku w:val="0"/>
        <w:overflowPunct w:val="0"/>
        <w:jc w:val="both"/>
        <w:rPr>
          <w:u w:val="single"/>
        </w:rPr>
      </w:pPr>
    </w:p>
    <w:p w14:paraId="35947A1B" w14:textId="77777777" w:rsidR="00B4080D" w:rsidRPr="007C3B41" w:rsidRDefault="00B4080D">
      <w:pPr>
        <w:pStyle w:val="Heading3"/>
        <w:kinsoku w:val="0"/>
        <w:overflowPunct w:val="0"/>
        <w:jc w:val="both"/>
        <w:rPr>
          <w:b w:val="0"/>
          <w:bCs w:val="0"/>
          <w:i w:val="0"/>
          <w:iCs w:val="0"/>
        </w:rPr>
      </w:pPr>
      <w:r w:rsidRPr="007C3B41">
        <w:rPr>
          <w:u w:val="single"/>
        </w:rPr>
        <w:t>Eligible</w:t>
      </w:r>
      <w:r w:rsidRPr="007C3B41">
        <w:rPr>
          <w:spacing w:val="-11"/>
          <w:u w:val="single"/>
        </w:rPr>
        <w:t xml:space="preserve"> </w:t>
      </w:r>
      <w:r w:rsidRPr="007C3B41">
        <w:rPr>
          <w:u w:val="single"/>
        </w:rPr>
        <w:t>Operating</w:t>
      </w:r>
      <w:r w:rsidRPr="007C3B41">
        <w:rPr>
          <w:spacing w:val="-10"/>
          <w:u w:val="single"/>
        </w:rPr>
        <w:t xml:space="preserve"> </w:t>
      </w:r>
      <w:r w:rsidRPr="007C3B41">
        <w:rPr>
          <w:u w:val="single"/>
        </w:rPr>
        <w:t>Expenses</w:t>
      </w:r>
    </w:p>
    <w:p w14:paraId="1C1D3BB2" w14:textId="77777777" w:rsidR="00B4080D" w:rsidRPr="007C3B41" w:rsidRDefault="00B4080D">
      <w:pPr>
        <w:pStyle w:val="BodyText"/>
        <w:kinsoku w:val="0"/>
        <w:overflowPunct w:val="0"/>
        <w:spacing w:before="2"/>
        <w:ind w:left="0"/>
        <w:rPr>
          <w:b/>
          <w:bCs/>
          <w:i/>
          <w:iCs/>
        </w:rPr>
      </w:pPr>
    </w:p>
    <w:p w14:paraId="2887E5FF" w14:textId="77777777" w:rsidR="00B4080D" w:rsidRPr="007C3B41" w:rsidRDefault="00B4080D">
      <w:pPr>
        <w:pStyle w:val="BodyText"/>
        <w:kinsoku w:val="0"/>
        <w:overflowPunct w:val="0"/>
        <w:spacing w:before="53"/>
        <w:ind w:left="1599" w:right="256"/>
        <w:jc w:val="both"/>
      </w:pPr>
      <w:r w:rsidRPr="007C3B41">
        <w:t>Eligible</w:t>
      </w:r>
      <w:r w:rsidRPr="007C3B41">
        <w:rPr>
          <w:spacing w:val="56"/>
        </w:rPr>
        <w:t xml:space="preserve"> </w:t>
      </w:r>
      <w:r w:rsidRPr="007C3B41">
        <w:rPr>
          <w:spacing w:val="-1"/>
        </w:rPr>
        <w:t>operating</w:t>
      </w:r>
      <w:r w:rsidRPr="007C3B41">
        <w:rPr>
          <w:spacing w:val="57"/>
        </w:rPr>
        <w:t xml:space="preserve"> </w:t>
      </w:r>
      <w:r w:rsidRPr="007C3B41">
        <w:rPr>
          <w:spacing w:val="-1"/>
        </w:rPr>
        <w:t>expenses</w:t>
      </w:r>
      <w:r w:rsidRPr="007C3B41">
        <w:rPr>
          <w:spacing w:val="58"/>
        </w:rPr>
        <w:t xml:space="preserve"> </w:t>
      </w:r>
      <w:r w:rsidRPr="007C3B41">
        <w:rPr>
          <w:spacing w:val="-1"/>
        </w:rPr>
        <w:t>are</w:t>
      </w:r>
      <w:r w:rsidRPr="007C3B41">
        <w:rPr>
          <w:spacing w:val="57"/>
        </w:rPr>
        <w:t xml:space="preserve"> </w:t>
      </w:r>
      <w:r w:rsidRPr="007C3B41">
        <w:rPr>
          <w:spacing w:val="-1"/>
        </w:rPr>
        <w:t>those</w:t>
      </w:r>
      <w:r w:rsidRPr="007C3B41">
        <w:rPr>
          <w:spacing w:val="58"/>
        </w:rPr>
        <w:t xml:space="preserve"> </w:t>
      </w:r>
      <w:r w:rsidRPr="007C3B41">
        <w:t>costs</w:t>
      </w:r>
      <w:r w:rsidRPr="007C3B41">
        <w:rPr>
          <w:spacing w:val="56"/>
        </w:rPr>
        <w:t xml:space="preserve"> </w:t>
      </w:r>
      <w:r w:rsidRPr="007C3B41">
        <w:t>directly</w:t>
      </w:r>
      <w:r w:rsidRPr="007C3B41">
        <w:rPr>
          <w:spacing w:val="57"/>
        </w:rPr>
        <w:t xml:space="preserve"> </w:t>
      </w:r>
      <w:r w:rsidRPr="007C3B41">
        <w:rPr>
          <w:spacing w:val="-1"/>
        </w:rPr>
        <w:t>related</w:t>
      </w:r>
      <w:r w:rsidRPr="007C3B41">
        <w:rPr>
          <w:spacing w:val="57"/>
        </w:rPr>
        <w:t xml:space="preserve"> </w:t>
      </w:r>
      <w:r w:rsidRPr="007C3B41">
        <w:rPr>
          <w:spacing w:val="-1"/>
        </w:rPr>
        <w:t>to</w:t>
      </w:r>
      <w:r w:rsidRPr="007C3B41">
        <w:rPr>
          <w:spacing w:val="58"/>
        </w:rPr>
        <w:t xml:space="preserve"> </w:t>
      </w:r>
      <w:r w:rsidRPr="007C3B41">
        <w:rPr>
          <w:spacing w:val="-1"/>
        </w:rPr>
        <w:t>the</w:t>
      </w:r>
      <w:r w:rsidRPr="007C3B41">
        <w:rPr>
          <w:spacing w:val="20"/>
        </w:rPr>
        <w:t xml:space="preserve"> </w:t>
      </w:r>
      <w:r w:rsidRPr="007C3B41">
        <w:rPr>
          <w:spacing w:val="-1"/>
        </w:rPr>
        <w:t>transportation</w:t>
      </w:r>
      <w:r w:rsidRPr="007C3B41">
        <w:t xml:space="preserve"> system's operation.  </w:t>
      </w:r>
      <w:r w:rsidRPr="007C3B41">
        <w:rPr>
          <w:spacing w:val="-1"/>
        </w:rPr>
        <w:t xml:space="preserve">These </w:t>
      </w:r>
      <w:r w:rsidRPr="007C3B41">
        <w:t xml:space="preserve">costs </w:t>
      </w:r>
      <w:r w:rsidRPr="007C3B41">
        <w:rPr>
          <w:spacing w:val="-1"/>
        </w:rPr>
        <w:t>include,</w:t>
      </w:r>
      <w:r w:rsidRPr="007C3B41">
        <w:t xml:space="preserve"> </w:t>
      </w:r>
      <w:r w:rsidRPr="007C3B41">
        <w:rPr>
          <w:spacing w:val="-1"/>
        </w:rPr>
        <w:t>but</w:t>
      </w:r>
      <w:r w:rsidRPr="007C3B41">
        <w:t xml:space="preserve"> </w:t>
      </w:r>
      <w:r w:rsidRPr="007C3B41">
        <w:rPr>
          <w:spacing w:val="-1"/>
        </w:rPr>
        <w:t>are</w:t>
      </w:r>
      <w:r w:rsidRPr="007C3B41">
        <w:t xml:space="preserve"> </w:t>
      </w:r>
      <w:r w:rsidRPr="007C3B41">
        <w:rPr>
          <w:spacing w:val="-1"/>
        </w:rPr>
        <w:t>not limited</w:t>
      </w:r>
      <w:r w:rsidRPr="007C3B41">
        <w:rPr>
          <w:spacing w:val="27"/>
          <w:w w:val="99"/>
        </w:rPr>
        <w:t xml:space="preserve"> </w:t>
      </w:r>
      <w:r w:rsidRPr="007C3B41">
        <w:t>to</w:t>
      </w:r>
      <w:r w:rsidRPr="007C3B41">
        <w:rPr>
          <w:spacing w:val="30"/>
        </w:rPr>
        <w:t xml:space="preserve"> </w:t>
      </w:r>
      <w:r w:rsidRPr="007C3B41">
        <w:t>out</w:t>
      </w:r>
      <w:r w:rsidRPr="007C3B41">
        <w:rPr>
          <w:spacing w:val="30"/>
        </w:rPr>
        <w:t xml:space="preserve"> </w:t>
      </w:r>
      <w:r w:rsidRPr="007C3B41">
        <w:t>of</w:t>
      </w:r>
      <w:r w:rsidRPr="007C3B41">
        <w:rPr>
          <w:spacing w:val="30"/>
        </w:rPr>
        <w:t xml:space="preserve"> </w:t>
      </w:r>
      <w:r w:rsidRPr="007C3B41">
        <w:t>pocket</w:t>
      </w:r>
      <w:r w:rsidRPr="007C3B41">
        <w:rPr>
          <w:spacing w:val="31"/>
        </w:rPr>
        <w:t xml:space="preserve"> </w:t>
      </w:r>
      <w:r w:rsidRPr="007C3B41">
        <w:t>expenses</w:t>
      </w:r>
      <w:r w:rsidRPr="007C3B41">
        <w:rPr>
          <w:spacing w:val="30"/>
        </w:rPr>
        <w:t xml:space="preserve"> </w:t>
      </w:r>
      <w:r w:rsidRPr="007C3B41">
        <w:t>such</w:t>
      </w:r>
      <w:r w:rsidRPr="007C3B41">
        <w:rPr>
          <w:spacing w:val="30"/>
        </w:rPr>
        <w:t xml:space="preserve"> </w:t>
      </w:r>
      <w:r w:rsidRPr="007C3B41">
        <w:t>as</w:t>
      </w:r>
      <w:r w:rsidRPr="007C3B41">
        <w:rPr>
          <w:spacing w:val="30"/>
        </w:rPr>
        <w:t xml:space="preserve"> </w:t>
      </w:r>
      <w:r w:rsidRPr="007C3B41">
        <w:rPr>
          <w:spacing w:val="-1"/>
        </w:rPr>
        <w:t>fuel;</w:t>
      </w:r>
      <w:r w:rsidRPr="007C3B41">
        <w:rPr>
          <w:spacing w:val="31"/>
        </w:rPr>
        <w:t xml:space="preserve"> </w:t>
      </w:r>
      <w:r w:rsidRPr="007C3B41">
        <w:t>oil;</w:t>
      </w:r>
      <w:r w:rsidRPr="007C3B41">
        <w:rPr>
          <w:spacing w:val="30"/>
        </w:rPr>
        <w:t xml:space="preserve"> </w:t>
      </w:r>
      <w:r w:rsidRPr="007C3B41">
        <w:rPr>
          <w:spacing w:val="-1"/>
        </w:rPr>
        <w:t>insurance;</w:t>
      </w:r>
      <w:r w:rsidRPr="007C3B41">
        <w:rPr>
          <w:spacing w:val="30"/>
        </w:rPr>
        <w:t xml:space="preserve"> </w:t>
      </w:r>
      <w:r w:rsidRPr="007C3B41">
        <w:rPr>
          <w:spacing w:val="-1"/>
        </w:rPr>
        <w:t>replacement</w:t>
      </w:r>
      <w:r w:rsidRPr="007C3B41">
        <w:rPr>
          <w:spacing w:val="30"/>
        </w:rPr>
        <w:t xml:space="preserve"> </w:t>
      </w:r>
      <w:r w:rsidRPr="007C3B41">
        <w:rPr>
          <w:spacing w:val="-1"/>
        </w:rPr>
        <w:t>tires;</w:t>
      </w:r>
      <w:r w:rsidRPr="007C3B41">
        <w:rPr>
          <w:spacing w:val="25"/>
        </w:rPr>
        <w:t xml:space="preserve"> </w:t>
      </w:r>
      <w:r w:rsidRPr="007C3B41">
        <w:rPr>
          <w:spacing w:val="-1"/>
        </w:rPr>
        <w:t>replacement</w:t>
      </w:r>
      <w:r w:rsidRPr="007C3B41">
        <w:rPr>
          <w:spacing w:val="29"/>
        </w:rPr>
        <w:t xml:space="preserve"> </w:t>
      </w:r>
      <w:r w:rsidRPr="007C3B41">
        <w:rPr>
          <w:spacing w:val="-1"/>
        </w:rPr>
        <w:t>parts</w:t>
      </w:r>
      <w:r w:rsidRPr="007C3B41">
        <w:rPr>
          <w:spacing w:val="29"/>
        </w:rPr>
        <w:t xml:space="preserve"> </w:t>
      </w:r>
      <w:r w:rsidRPr="007C3B41">
        <w:rPr>
          <w:spacing w:val="-1"/>
        </w:rPr>
        <w:t>which</w:t>
      </w:r>
      <w:r w:rsidRPr="007C3B41">
        <w:rPr>
          <w:spacing w:val="30"/>
        </w:rPr>
        <w:t xml:space="preserve"> </w:t>
      </w:r>
      <w:r w:rsidRPr="007C3B41">
        <w:t>do</w:t>
      </w:r>
      <w:r w:rsidRPr="007C3B41">
        <w:rPr>
          <w:spacing w:val="29"/>
        </w:rPr>
        <w:t xml:space="preserve"> </w:t>
      </w:r>
      <w:r w:rsidRPr="007C3B41">
        <w:rPr>
          <w:spacing w:val="-1"/>
        </w:rPr>
        <w:t>not</w:t>
      </w:r>
      <w:r w:rsidRPr="007C3B41">
        <w:rPr>
          <w:spacing w:val="30"/>
        </w:rPr>
        <w:t xml:space="preserve"> </w:t>
      </w:r>
      <w:r w:rsidRPr="007C3B41">
        <w:t>meet</w:t>
      </w:r>
      <w:r w:rsidRPr="007C3B41">
        <w:rPr>
          <w:spacing w:val="29"/>
        </w:rPr>
        <w:t xml:space="preserve"> </w:t>
      </w:r>
      <w:r w:rsidRPr="007C3B41">
        <w:rPr>
          <w:spacing w:val="-1"/>
        </w:rPr>
        <w:t>the</w:t>
      </w:r>
      <w:r w:rsidRPr="007C3B41">
        <w:rPr>
          <w:spacing w:val="30"/>
        </w:rPr>
        <w:t xml:space="preserve"> </w:t>
      </w:r>
      <w:r w:rsidRPr="007C3B41">
        <w:t>criteria</w:t>
      </w:r>
      <w:r w:rsidRPr="007C3B41">
        <w:rPr>
          <w:spacing w:val="29"/>
        </w:rPr>
        <w:t xml:space="preserve"> </w:t>
      </w:r>
      <w:r w:rsidRPr="007C3B41">
        <w:rPr>
          <w:spacing w:val="-1"/>
        </w:rPr>
        <w:t>for</w:t>
      </w:r>
      <w:r w:rsidRPr="007C3B41">
        <w:rPr>
          <w:spacing w:val="30"/>
        </w:rPr>
        <w:t xml:space="preserve"> </w:t>
      </w:r>
      <w:r w:rsidRPr="007C3B41">
        <w:t>capital</w:t>
      </w:r>
      <w:r w:rsidRPr="007C3B41">
        <w:rPr>
          <w:spacing w:val="29"/>
        </w:rPr>
        <w:t xml:space="preserve"> </w:t>
      </w:r>
      <w:r w:rsidRPr="007C3B41">
        <w:rPr>
          <w:spacing w:val="-1"/>
        </w:rPr>
        <w:t>items;</w:t>
      </w:r>
      <w:r w:rsidRPr="007C3B41">
        <w:rPr>
          <w:spacing w:val="26"/>
          <w:w w:val="99"/>
        </w:rPr>
        <w:t xml:space="preserve"> </w:t>
      </w:r>
      <w:r w:rsidRPr="007C3B41">
        <w:t>maintenance</w:t>
      </w:r>
      <w:r w:rsidRPr="007C3B41">
        <w:rPr>
          <w:spacing w:val="20"/>
        </w:rPr>
        <w:t xml:space="preserve"> </w:t>
      </w:r>
      <w:r w:rsidRPr="007C3B41">
        <w:t>and</w:t>
      </w:r>
      <w:r w:rsidRPr="007C3B41">
        <w:rPr>
          <w:spacing w:val="22"/>
        </w:rPr>
        <w:t xml:space="preserve"> </w:t>
      </w:r>
      <w:r w:rsidRPr="007C3B41">
        <w:rPr>
          <w:spacing w:val="-1"/>
        </w:rPr>
        <w:t>repairs;</w:t>
      </w:r>
      <w:r w:rsidRPr="007C3B41">
        <w:rPr>
          <w:spacing w:val="21"/>
        </w:rPr>
        <w:t xml:space="preserve"> </w:t>
      </w:r>
      <w:r w:rsidRPr="007C3B41">
        <w:t>salaries</w:t>
      </w:r>
      <w:r w:rsidRPr="007C3B41">
        <w:rPr>
          <w:spacing w:val="21"/>
        </w:rPr>
        <w:t xml:space="preserve"> </w:t>
      </w:r>
      <w:r w:rsidRPr="007C3B41">
        <w:t>and</w:t>
      </w:r>
      <w:r w:rsidRPr="007C3B41">
        <w:rPr>
          <w:spacing w:val="23"/>
        </w:rPr>
        <w:t xml:space="preserve"> </w:t>
      </w:r>
      <w:r w:rsidRPr="007C3B41">
        <w:t>fringe</w:t>
      </w:r>
      <w:r w:rsidRPr="007C3B41">
        <w:rPr>
          <w:spacing w:val="21"/>
        </w:rPr>
        <w:t xml:space="preserve"> </w:t>
      </w:r>
      <w:r w:rsidRPr="007C3B41">
        <w:t>benefits</w:t>
      </w:r>
      <w:r w:rsidRPr="007C3B41">
        <w:rPr>
          <w:spacing w:val="22"/>
        </w:rPr>
        <w:t xml:space="preserve"> </w:t>
      </w:r>
      <w:r w:rsidRPr="007C3B41">
        <w:t>of</w:t>
      </w:r>
      <w:r w:rsidRPr="007C3B41">
        <w:rPr>
          <w:spacing w:val="21"/>
        </w:rPr>
        <w:t xml:space="preserve"> </w:t>
      </w:r>
      <w:r w:rsidRPr="007C3B41">
        <w:t>drivers,</w:t>
      </w:r>
      <w:r w:rsidRPr="007C3B41">
        <w:rPr>
          <w:spacing w:val="25"/>
          <w:w w:val="99"/>
        </w:rPr>
        <w:t xml:space="preserve"> </w:t>
      </w:r>
      <w:r w:rsidRPr="007C3B41">
        <w:t>mechanics,</w:t>
      </w:r>
      <w:r w:rsidRPr="007C3B41">
        <w:rPr>
          <w:spacing w:val="41"/>
        </w:rPr>
        <w:t xml:space="preserve"> </w:t>
      </w:r>
      <w:r w:rsidRPr="007C3B41">
        <w:t>and</w:t>
      </w:r>
      <w:r w:rsidRPr="007C3B41">
        <w:rPr>
          <w:spacing w:val="42"/>
        </w:rPr>
        <w:t xml:space="preserve"> </w:t>
      </w:r>
      <w:r w:rsidRPr="007C3B41">
        <w:t>dispatchers;</w:t>
      </w:r>
      <w:r w:rsidRPr="007C3B41">
        <w:rPr>
          <w:spacing w:val="42"/>
        </w:rPr>
        <w:t xml:space="preserve"> </w:t>
      </w:r>
      <w:r w:rsidRPr="007C3B41">
        <w:t>licenses;</w:t>
      </w:r>
      <w:r w:rsidRPr="007C3B41">
        <w:rPr>
          <w:spacing w:val="42"/>
        </w:rPr>
        <w:t xml:space="preserve"> </w:t>
      </w:r>
      <w:r w:rsidRPr="007C3B41">
        <w:rPr>
          <w:spacing w:val="-1"/>
        </w:rPr>
        <w:t>the</w:t>
      </w:r>
      <w:r w:rsidRPr="007C3B41">
        <w:rPr>
          <w:spacing w:val="42"/>
        </w:rPr>
        <w:t xml:space="preserve"> </w:t>
      </w:r>
      <w:r w:rsidRPr="007C3B41">
        <w:rPr>
          <w:spacing w:val="-1"/>
        </w:rPr>
        <w:t>portion</w:t>
      </w:r>
      <w:r w:rsidRPr="007C3B41">
        <w:rPr>
          <w:spacing w:val="42"/>
        </w:rPr>
        <w:t xml:space="preserve"> </w:t>
      </w:r>
      <w:r w:rsidRPr="007C3B41">
        <w:rPr>
          <w:spacing w:val="-1"/>
        </w:rPr>
        <w:t>of</w:t>
      </w:r>
      <w:r w:rsidRPr="007C3B41">
        <w:rPr>
          <w:spacing w:val="42"/>
        </w:rPr>
        <w:t xml:space="preserve"> </w:t>
      </w:r>
      <w:r w:rsidRPr="007C3B41">
        <w:rPr>
          <w:spacing w:val="-1"/>
        </w:rPr>
        <w:t>staff</w:t>
      </w:r>
      <w:r w:rsidRPr="007C3B41">
        <w:rPr>
          <w:spacing w:val="42"/>
        </w:rPr>
        <w:t xml:space="preserve"> </w:t>
      </w:r>
      <w:r w:rsidRPr="007C3B41">
        <w:rPr>
          <w:spacing w:val="-1"/>
        </w:rPr>
        <w:t>time</w:t>
      </w:r>
      <w:r w:rsidRPr="007C3B41">
        <w:rPr>
          <w:spacing w:val="42"/>
        </w:rPr>
        <w:t xml:space="preserve"> </w:t>
      </w:r>
      <w:r w:rsidRPr="007C3B41">
        <w:t>spent</w:t>
      </w:r>
      <w:r w:rsidRPr="007C3B41">
        <w:rPr>
          <w:spacing w:val="42"/>
        </w:rPr>
        <w:t xml:space="preserve"> </w:t>
      </w:r>
      <w:r w:rsidRPr="007C3B41">
        <w:rPr>
          <w:spacing w:val="-1"/>
        </w:rPr>
        <w:t>on</w:t>
      </w:r>
      <w:r w:rsidRPr="007C3B41">
        <w:rPr>
          <w:spacing w:val="27"/>
          <w:w w:val="99"/>
        </w:rPr>
        <w:t xml:space="preserve"> </w:t>
      </w:r>
      <w:r w:rsidRPr="007C3B41">
        <w:rPr>
          <w:spacing w:val="-1"/>
        </w:rPr>
        <w:t>transportation</w:t>
      </w:r>
      <w:r w:rsidRPr="007C3B41">
        <w:rPr>
          <w:spacing w:val="42"/>
        </w:rPr>
        <w:t xml:space="preserve"> </w:t>
      </w:r>
      <w:r w:rsidRPr="007C3B41">
        <w:t>service;</w:t>
      </w:r>
      <w:r w:rsidRPr="007C3B41">
        <w:rPr>
          <w:spacing w:val="41"/>
        </w:rPr>
        <w:t xml:space="preserve"> </w:t>
      </w:r>
      <w:r w:rsidRPr="007C3B41">
        <w:rPr>
          <w:spacing w:val="-1"/>
        </w:rPr>
        <w:t>and</w:t>
      </w:r>
      <w:r w:rsidRPr="007C3B41">
        <w:rPr>
          <w:spacing w:val="42"/>
        </w:rPr>
        <w:t xml:space="preserve"> </w:t>
      </w:r>
      <w:r w:rsidRPr="007C3B41">
        <w:rPr>
          <w:spacing w:val="-1"/>
        </w:rPr>
        <w:t>the</w:t>
      </w:r>
      <w:r w:rsidRPr="007C3B41">
        <w:rPr>
          <w:spacing w:val="41"/>
        </w:rPr>
        <w:t xml:space="preserve"> </w:t>
      </w:r>
      <w:r w:rsidRPr="007C3B41">
        <w:t>value</w:t>
      </w:r>
      <w:r w:rsidRPr="007C3B41">
        <w:rPr>
          <w:spacing w:val="42"/>
        </w:rPr>
        <w:t xml:space="preserve"> </w:t>
      </w:r>
      <w:r w:rsidRPr="007C3B41">
        <w:t>of</w:t>
      </w:r>
      <w:r w:rsidRPr="007C3B41">
        <w:rPr>
          <w:spacing w:val="41"/>
        </w:rPr>
        <w:t xml:space="preserve"> </w:t>
      </w:r>
      <w:r w:rsidRPr="007C3B41">
        <w:t>costs</w:t>
      </w:r>
      <w:r w:rsidRPr="007C3B41">
        <w:rPr>
          <w:spacing w:val="42"/>
        </w:rPr>
        <w:t xml:space="preserve"> </w:t>
      </w:r>
      <w:r w:rsidRPr="007C3B41">
        <w:t>incurred</w:t>
      </w:r>
      <w:r w:rsidRPr="007C3B41">
        <w:rPr>
          <w:spacing w:val="41"/>
        </w:rPr>
        <w:t xml:space="preserve"> </w:t>
      </w:r>
      <w:r w:rsidRPr="007C3B41">
        <w:t>by</w:t>
      </w:r>
      <w:r w:rsidRPr="007C3B41">
        <w:rPr>
          <w:spacing w:val="42"/>
        </w:rPr>
        <w:t xml:space="preserve"> </w:t>
      </w:r>
      <w:r w:rsidRPr="007C3B41">
        <w:t>the</w:t>
      </w:r>
      <w:r w:rsidRPr="007C3B41">
        <w:rPr>
          <w:spacing w:val="24"/>
        </w:rPr>
        <w:t xml:space="preserve"> </w:t>
      </w:r>
      <w:r w:rsidRPr="007C3B41">
        <w:rPr>
          <w:spacing w:val="-1"/>
        </w:rPr>
        <w:t>transportation</w:t>
      </w:r>
      <w:r w:rsidRPr="007C3B41">
        <w:rPr>
          <w:spacing w:val="42"/>
        </w:rPr>
        <w:t xml:space="preserve"> </w:t>
      </w:r>
      <w:r w:rsidRPr="007C3B41">
        <w:rPr>
          <w:spacing w:val="-1"/>
        </w:rPr>
        <w:t>program</w:t>
      </w:r>
      <w:r w:rsidRPr="007C3B41">
        <w:rPr>
          <w:spacing w:val="42"/>
        </w:rPr>
        <w:t xml:space="preserve"> </w:t>
      </w:r>
      <w:r w:rsidRPr="007C3B41">
        <w:rPr>
          <w:spacing w:val="-1"/>
        </w:rPr>
        <w:t>that</w:t>
      </w:r>
      <w:r w:rsidRPr="007C3B41">
        <w:rPr>
          <w:spacing w:val="42"/>
        </w:rPr>
        <w:t xml:space="preserve"> </w:t>
      </w:r>
      <w:r w:rsidRPr="007C3B41">
        <w:rPr>
          <w:spacing w:val="-1"/>
        </w:rPr>
        <w:t>are</w:t>
      </w:r>
      <w:r w:rsidRPr="007C3B41">
        <w:rPr>
          <w:spacing w:val="42"/>
        </w:rPr>
        <w:t xml:space="preserve"> </w:t>
      </w:r>
      <w:r w:rsidRPr="007C3B41">
        <w:rPr>
          <w:spacing w:val="-1"/>
        </w:rPr>
        <w:t>paid</w:t>
      </w:r>
      <w:r w:rsidRPr="007C3B41">
        <w:rPr>
          <w:spacing w:val="41"/>
        </w:rPr>
        <w:t xml:space="preserve"> </w:t>
      </w:r>
      <w:r w:rsidRPr="007C3B41">
        <w:rPr>
          <w:spacing w:val="-1"/>
        </w:rPr>
        <w:t>by</w:t>
      </w:r>
      <w:r w:rsidRPr="007C3B41">
        <w:rPr>
          <w:spacing w:val="42"/>
        </w:rPr>
        <w:t xml:space="preserve"> </w:t>
      </w:r>
      <w:r w:rsidRPr="007C3B41">
        <w:rPr>
          <w:spacing w:val="-1"/>
        </w:rPr>
        <w:t>non-Department</w:t>
      </w:r>
      <w:r w:rsidRPr="007C3B41">
        <w:rPr>
          <w:spacing w:val="42"/>
        </w:rPr>
        <w:t xml:space="preserve"> </w:t>
      </w:r>
      <w:r w:rsidRPr="007C3B41">
        <w:t>of</w:t>
      </w:r>
      <w:r w:rsidRPr="007C3B41">
        <w:rPr>
          <w:spacing w:val="28"/>
          <w:w w:val="99"/>
        </w:rPr>
        <w:t xml:space="preserve"> </w:t>
      </w:r>
      <w:r w:rsidRPr="007C3B41">
        <w:t>Transportation</w:t>
      </w:r>
      <w:r w:rsidRPr="007C3B41">
        <w:rPr>
          <w:spacing w:val="-13"/>
        </w:rPr>
        <w:t xml:space="preserve"> </w:t>
      </w:r>
      <w:r w:rsidRPr="007C3B41">
        <w:t>(DOT)</w:t>
      </w:r>
      <w:r w:rsidRPr="007C3B41">
        <w:rPr>
          <w:spacing w:val="-11"/>
        </w:rPr>
        <w:t xml:space="preserve"> </w:t>
      </w:r>
      <w:r w:rsidRPr="007C3B41">
        <w:t>funding</w:t>
      </w:r>
      <w:r w:rsidRPr="007C3B41">
        <w:rPr>
          <w:spacing w:val="-12"/>
        </w:rPr>
        <w:t xml:space="preserve"> </w:t>
      </w:r>
      <w:r w:rsidRPr="007C3B41">
        <w:t>sources.</w:t>
      </w:r>
    </w:p>
    <w:p w14:paraId="008F224F" w14:textId="77777777" w:rsidR="00B4080D" w:rsidRPr="007C3B41" w:rsidRDefault="00B4080D">
      <w:pPr>
        <w:pStyle w:val="BodyText"/>
        <w:kinsoku w:val="0"/>
        <w:overflowPunct w:val="0"/>
        <w:spacing w:before="12"/>
        <w:ind w:left="0"/>
      </w:pPr>
    </w:p>
    <w:p w14:paraId="0E23ECCC" w14:textId="77777777" w:rsidR="00B4080D" w:rsidRPr="007C3B41" w:rsidRDefault="00B4080D">
      <w:pPr>
        <w:pStyle w:val="BodyText"/>
        <w:kinsoku w:val="0"/>
        <w:overflowPunct w:val="0"/>
        <w:ind w:left="1599" w:right="256"/>
        <w:jc w:val="both"/>
      </w:pPr>
      <w:r w:rsidRPr="007C3B41">
        <w:t>Eligible</w:t>
      </w:r>
      <w:r w:rsidRPr="007C3B41">
        <w:rPr>
          <w:spacing w:val="-3"/>
        </w:rPr>
        <w:t xml:space="preserve"> </w:t>
      </w:r>
      <w:r w:rsidRPr="007C3B41">
        <w:t>operating</w:t>
      </w:r>
      <w:r w:rsidRPr="007C3B41">
        <w:rPr>
          <w:spacing w:val="-2"/>
        </w:rPr>
        <w:t xml:space="preserve"> </w:t>
      </w:r>
      <w:r w:rsidRPr="007C3B41">
        <w:rPr>
          <w:spacing w:val="-1"/>
        </w:rPr>
        <w:t xml:space="preserve">expenses are itemized in both the </w:t>
      </w:r>
      <w:r w:rsidRPr="007C3B41">
        <w:t>ATP</w:t>
      </w:r>
      <w:r w:rsidRPr="007C3B41">
        <w:rPr>
          <w:spacing w:val="-1"/>
        </w:rPr>
        <w:t xml:space="preserve"> grant</w:t>
      </w:r>
      <w:r w:rsidRPr="007C3B41">
        <w:rPr>
          <w:spacing w:val="-2"/>
        </w:rPr>
        <w:t xml:space="preserve"> </w:t>
      </w:r>
      <w:r w:rsidRPr="007C3B41">
        <w:rPr>
          <w:spacing w:val="-1"/>
        </w:rPr>
        <w:t>application</w:t>
      </w:r>
      <w:r w:rsidRPr="007C3B41">
        <w:rPr>
          <w:spacing w:val="30"/>
        </w:rPr>
        <w:t xml:space="preserve"> </w:t>
      </w:r>
      <w:r w:rsidRPr="007C3B41">
        <w:rPr>
          <w:spacing w:val="-1"/>
        </w:rPr>
        <w:t>budget</w:t>
      </w:r>
      <w:r w:rsidRPr="007C3B41">
        <w:rPr>
          <w:spacing w:val="56"/>
        </w:rPr>
        <w:t xml:space="preserve"> </w:t>
      </w:r>
      <w:r w:rsidRPr="007C3B41">
        <w:rPr>
          <w:spacing w:val="-1"/>
        </w:rPr>
        <w:t>and</w:t>
      </w:r>
      <w:r w:rsidRPr="007C3B41">
        <w:rPr>
          <w:spacing w:val="57"/>
        </w:rPr>
        <w:t xml:space="preserve"> </w:t>
      </w:r>
      <w:r w:rsidRPr="007C3B41">
        <w:rPr>
          <w:spacing w:val="-1"/>
        </w:rPr>
        <w:t>the</w:t>
      </w:r>
      <w:r w:rsidRPr="007C3B41">
        <w:rPr>
          <w:spacing w:val="56"/>
        </w:rPr>
        <w:t xml:space="preserve"> </w:t>
      </w:r>
      <w:r w:rsidRPr="007C3B41">
        <w:t>monthly</w:t>
      </w:r>
      <w:r w:rsidRPr="007C3B41">
        <w:rPr>
          <w:spacing w:val="56"/>
        </w:rPr>
        <w:t xml:space="preserve"> </w:t>
      </w:r>
      <w:r w:rsidRPr="007C3B41">
        <w:rPr>
          <w:spacing w:val="-1"/>
        </w:rPr>
        <w:t>Financial</w:t>
      </w:r>
      <w:r w:rsidRPr="007C3B41">
        <w:rPr>
          <w:spacing w:val="56"/>
        </w:rPr>
        <w:t xml:space="preserve"> </w:t>
      </w:r>
      <w:r w:rsidRPr="007C3B41">
        <w:rPr>
          <w:spacing w:val="-1"/>
        </w:rPr>
        <w:t>Statement,</w:t>
      </w:r>
      <w:r w:rsidRPr="007C3B41">
        <w:rPr>
          <w:spacing w:val="57"/>
        </w:rPr>
        <w:t xml:space="preserve"> </w:t>
      </w:r>
      <w:r w:rsidRPr="007C3B41">
        <w:t>which</w:t>
      </w:r>
      <w:r w:rsidRPr="007C3B41">
        <w:rPr>
          <w:spacing w:val="57"/>
        </w:rPr>
        <w:t xml:space="preserve"> </w:t>
      </w:r>
      <w:r w:rsidRPr="007C3B41">
        <w:t>is</w:t>
      </w:r>
      <w:r w:rsidRPr="007C3B41">
        <w:rPr>
          <w:spacing w:val="56"/>
        </w:rPr>
        <w:t xml:space="preserve"> </w:t>
      </w:r>
      <w:r w:rsidRPr="007C3B41">
        <w:t>completed</w:t>
      </w:r>
      <w:r w:rsidRPr="007C3B41">
        <w:rPr>
          <w:spacing w:val="56"/>
        </w:rPr>
        <w:t xml:space="preserve"> </w:t>
      </w:r>
      <w:r w:rsidRPr="007C3B41">
        <w:t>and</w:t>
      </w:r>
      <w:r w:rsidRPr="007C3B41">
        <w:rPr>
          <w:spacing w:val="31"/>
          <w:w w:val="99"/>
        </w:rPr>
        <w:t xml:space="preserve"> </w:t>
      </w:r>
      <w:r w:rsidRPr="007C3B41">
        <w:t>submitted</w:t>
      </w:r>
      <w:r w:rsidRPr="007C3B41">
        <w:rPr>
          <w:spacing w:val="1"/>
        </w:rPr>
        <w:t xml:space="preserve"> </w:t>
      </w:r>
      <w:r w:rsidRPr="007C3B41">
        <w:rPr>
          <w:spacing w:val="-1"/>
        </w:rPr>
        <w:t>quarterly</w:t>
      </w:r>
      <w:r w:rsidRPr="007C3B41">
        <w:rPr>
          <w:spacing w:val="2"/>
        </w:rPr>
        <w:t xml:space="preserve"> </w:t>
      </w:r>
      <w:r w:rsidRPr="007C3B41">
        <w:rPr>
          <w:spacing w:val="-1"/>
        </w:rPr>
        <w:t>by</w:t>
      </w:r>
      <w:r w:rsidRPr="007C3B41">
        <w:rPr>
          <w:spacing w:val="2"/>
        </w:rPr>
        <w:t xml:space="preserve"> </w:t>
      </w:r>
      <w:r w:rsidRPr="007C3B41">
        <w:rPr>
          <w:spacing w:val="-1"/>
        </w:rPr>
        <w:t>all</w:t>
      </w:r>
      <w:r w:rsidRPr="007C3B41">
        <w:rPr>
          <w:spacing w:val="2"/>
        </w:rPr>
        <w:t xml:space="preserve"> </w:t>
      </w:r>
      <w:r w:rsidRPr="007C3B41">
        <w:rPr>
          <w:spacing w:val="-1"/>
        </w:rPr>
        <w:t>Section</w:t>
      </w:r>
      <w:r w:rsidRPr="007C3B41">
        <w:rPr>
          <w:spacing w:val="3"/>
        </w:rPr>
        <w:t xml:space="preserve"> </w:t>
      </w:r>
      <w:r w:rsidRPr="007C3B41">
        <w:rPr>
          <w:spacing w:val="-1"/>
        </w:rPr>
        <w:t>5311</w:t>
      </w:r>
      <w:r w:rsidRPr="007C3B41">
        <w:rPr>
          <w:spacing w:val="2"/>
        </w:rPr>
        <w:t xml:space="preserve"> </w:t>
      </w:r>
      <w:r w:rsidRPr="007C3B41">
        <w:rPr>
          <w:spacing w:val="-1"/>
        </w:rPr>
        <w:t>applicants</w:t>
      </w:r>
      <w:r w:rsidRPr="007C3B41">
        <w:rPr>
          <w:spacing w:val="2"/>
        </w:rPr>
        <w:t xml:space="preserve"> </w:t>
      </w:r>
      <w:r w:rsidRPr="007C3B41">
        <w:rPr>
          <w:spacing w:val="-1"/>
        </w:rPr>
        <w:t>in</w:t>
      </w:r>
      <w:r w:rsidRPr="007C3B41">
        <w:rPr>
          <w:spacing w:val="2"/>
        </w:rPr>
        <w:t xml:space="preserve"> </w:t>
      </w:r>
      <w:r w:rsidRPr="007C3B41">
        <w:t>support</w:t>
      </w:r>
      <w:r w:rsidRPr="007C3B41">
        <w:rPr>
          <w:spacing w:val="2"/>
        </w:rPr>
        <w:t xml:space="preserve"> </w:t>
      </w:r>
      <w:r w:rsidRPr="007C3B41">
        <w:t>of</w:t>
      </w:r>
      <w:r w:rsidRPr="007C3B41">
        <w:rPr>
          <w:spacing w:val="2"/>
        </w:rPr>
        <w:t xml:space="preserve"> </w:t>
      </w:r>
      <w:r w:rsidRPr="007C3B41">
        <w:rPr>
          <w:spacing w:val="-1"/>
        </w:rPr>
        <w:t>their</w:t>
      </w:r>
      <w:r w:rsidRPr="007C3B41">
        <w:rPr>
          <w:spacing w:val="29"/>
        </w:rPr>
        <w:t xml:space="preserve"> </w:t>
      </w:r>
      <w:r w:rsidRPr="007C3B41">
        <w:t>request</w:t>
      </w:r>
      <w:r w:rsidRPr="007C3B41">
        <w:rPr>
          <w:spacing w:val="-7"/>
        </w:rPr>
        <w:t xml:space="preserve"> </w:t>
      </w:r>
      <w:r w:rsidRPr="007C3B41">
        <w:t>for</w:t>
      </w:r>
      <w:r w:rsidRPr="007C3B41">
        <w:rPr>
          <w:spacing w:val="-6"/>
        </w:rPr>
        <w:t xml:space="preserve"> </w:t>
      </w:r>
      <w:r w:rsidRPr="007C3B41">
        <w:t>reimbursement</w:t>
      </w:r>
      <w:r w:rsidRPr="007C3B41">
        <w:rPr>
          <w:spacing w:val="-6"/>
        </w:rPr>
        <w:t xml:space="preserve"> </w:t>
      </w:r>
      <w:r w:rsidRPr="007C3B41">
        <w:t>(See</w:t>
      </w:r>
      <w:r w:rsidRPr="007C3B41">
        <w:rPr>
          <w:spacing w:val="-6"/>
        </w:rPr>
        <w:t xml:space="preserve"> </w:t>
      </w:r>
      <w:r w:rsidRPr="007C3B41">
        <w:rPr>
          <w:spacing w:val="-1"/>
        </w:rPr>
        <w:t>Attachment</w:t>
      </w:r>
      <w:r w:rsidRPr="007C3B41">
        <w:rPr>
          <w:spacing w:val="-6"/>
        </w:rPr>
        <w:t xml:space="preserve"> </w:t>
      </w:r>
      <w:r w:rsidRPr="007C3B41">
        <w:t>1</w:t>
      </w:r>
      <w:r w:rsidRPr="007C3B41">
        <w:rPr>
          <w:spacing w:val="-6"/>
        </w:rPr>
        <w:t xml:space="preserve"> </w:t>
      </w:r>
      <w:r w:rsidRPr="007C3B41">
        <w:rPr>
          <w:spacing w:val="-1"/>
        </w:rPr>
        <w:t>which</w:t>
      </w:r>
      <w:r w:rsidRPr="007C3B41">
        <w:rPr>
          <w:spacing w:val="-7"/>
        </w:rPr>
        <w:t xml:space="preserve"> </w:t>
      </w:r>
      <w:r w:rsidRPr="007C3B41">
        <w:rPr>
          <w:spacing w:val="-1"/>
        </w:rPr>
        <w:t>is</w:t>
      </w:r>
      <w:r w:rsidRPr="007C3B41">
        <w:rPr>
          <w:spacing w:val="-4"/>
        </w:rPr>
        <w:t xml:space="preserve"> </w:t>
      </w:r>
      <w:r w:rsidRPr="007C3B41">
        <w:rPr>
          <w:spacing w:val="-1"/>
        </w:rPr>
        <w:t>Form</w:t>
      </w:r>
      <w:r w:rsidRPr="007C3B41">
        <w:rPr>
          <w:spacing w:val="-5"/>
        </w:rPr>
        <w:t xml:space="preserve"> </w:t>
      </w:r>
      <w:r w:rsidRPr="007C3B41">
        <w:t>B2</w:t>
      </w:r>
      <w:r w:rsidRPr="007C3B41">
        <w:rPr>
          <w:spacing w:val="-6"/>
        </w:rPr>
        <w:t xml:space="preserve"> </w:t>
      </w:r>
      <w:r w:rsidRPr="007C3B41">
        <w:rPr>
          <w:spacing w:val="-1"/>
        </w:rPr>
        <w:t>in</w:t>
      </w:r>
      <w:r w:rsidRPr="007C3B41">
        <w:rPr>
          <w:spacing w:val="-6"/>
        </w:rPr>
        <w:t xml:space="preserve"> </w:t>
      </w:r>
      <w:r w:rsidRPr="007C3B41">
        <w:t>ATP).</w:t>
      </w:r>
    </w:p>
    <w:p w14:paraId="133FF527" w14:textId="77777777" w:rsidR="00B4080D" w:rsidRPr="007C3B41" w:rsidRDefault="00B4080D">
      <w:pPr>
        <w:pStyle w:val="BodyText"/>
        <w:kinsoku w:val="0"/>
        <w:overflowPunct w:val="0"/>
        <w:spacing w:before="6"/>
        <w:ind w:left="0"/>
      </w:pPr>
    </w:p>
    <w:p w14:paraId="17AC8A23" w14:textId="77777777" w:rsidR="00B4080D" w:rsidRPr="007C3B41" w:rsidRDefault="00B4080D">
      <w:pPr>
        <w:pStyle w:val="Heading3"/>
        <w:kinsoku w:val="0"/>
        <w:overflowPunct w:val="0"/>
        <w:spacing w:before="62"/>
        <w:rPr>
          <w:b w:val="0"/>
          <w:bCs w:val="0"/>
          <w:i w:val="0"/>
          <w:iCs w:val="0"/>
        </w:rPr>
      </w:pPr>
      <w:r w:rsidRPr="007C3B41">
        <w:rPr>
          <w:u w:val="single"/>
        </w:rPr>
        <w:t>Project</w:t>
      </w:r>
      <w:r w:rsidRPr="007C3B41">
        <w:rPr>
          <w:spacing w:val="-7"/>
          <w:u w:val="single"/>
        </w:rPr>
        <w:t xml:space="preserve"> </w:t>
      </w:r>
      <w:r w:rsidRPr="007C3B41">
        <w:rPr>
          <w:spacing w:val="-1"/>
          <w:u w:val="single"/>
        </w:rPr>
        <w:t>Administrative</w:t>
      </w:r>
      <w:r w:rsidRPr="007C3B41">
        <w:rPr>
          <w:spacing w:val="-5"/>
          <w:u w:val="single"/>
        </w:rPr>
        <w:t xml:space="preserve"> </w:t>
      </w:r>
      <w:r w:rsidRPr="007C3B41">
        <w:rPr>
          <w:u w:val="single"/>
        </w:rPr>
        <w:t>Expenses</w:t>
      </w:r>
    </w:p>
    <w:p w14:paraId="513C1BF2" w14:textId="77777777" w:rsidR="00B4080D" w:rsidRPr="007C3B41" w:rsidRDefault="00B4080D">
      <w:pPr>
        <w:pStyle w:val="BodyText"/>
        <w:kinsoku w:val="0"/>
        <w:overflowPunct w:val="0"/>
        <w:spacing w:before="3"/>
        <w:ind w:left="0"/>
        <w:rPr>
          <w:b/>
          <w:bCs/>
          <w:i/>
          <w:iCs/>
        </w:rPr>
      </w:pPr>
    </w:p>
    <w:p w14:paraId="0A08F017" w14:textId="77777777" w:rsidR="00B4080D" w:rsidRPr="007C3B41" w:rsidRDefault="00B4080D">
      <w:pPr>
        <w:pStyle w:val="BodyText"/>
        <w:kinsoku w:val="0"/>
        <w:overflowPunct w:val="0"/>
        <w:spacing w:before="53"/>
        <w:ind w:right="257"/>
        <w:jc w:val="both"/>
      </w:pPr>
      <w:r w:rsidRPr="007C3B41">
        <w:t>Project</w:t>
      </w:r>
      <w:r w:rsidRPr="007C3B41">
        <w:rPr>
          <w:spacing w:val="50"/>
        </w:rPr>
        <w:t xml:space="preserve"> </w:t>
      </w:r>
      <w:r w:rsidRPr="007C3B41">
        <w:t>administrative</w:t>
      </w:r>
      <w:r w:rsidRPr="007C3B41">
        <w:rPr>
          <w:spacing w:val="51"/>
        </w:rPr>
        <w:t xml:space="preserve"> </w:t>
      </w:r>
      <w:r w:rsidRPr="007C3B41">
        <w:t>costs</w:t>
      </w:r>
      <w:r w:rsidRPr="007C3B41">
        <w:rPr>
          <w:spacing w:val="50"/>
        </w:rPr>
        <w:t xml:space="preserve"> </w:t>
      </w:r>
      <w:r w:rsidRPr="007C3B41">
        <w:t>directly</w:t>
      </w:r>
      <w:r w:rsidRPr="007C3B41">
        <w:rPr>
          <w:spacing w:val="50"/>
        </w:rPr>
        <w:t xml:space="preserve"> </w:t>
      </w:r>
      <w:r w:rsidRPr="007C3B41">
        <w:t>associated</w:t>
      </w:r>
      <w:r w:rsidRPr="007C3B41">
        <w:rPr>
          <w:spacing w:val="51"/>
        </w:rPr>
        <w:t xml:space="preserve"> </w:t>
      </w:r>
      <w:r w:rsidRPr="007C3B41">
        <w:t>with</w:t>
      </w:r>
      <w:r w:rsidRPr="007C3B41">
        <w:rPr>
          <w:spacing w:val="50"/>
        </w:rPr>
        <w:t xml:space="preserve"> </w:t>
      </w:r>
      <w:r w:rsidRPr="007C3B41">
        <w:t>the</w:t>
      </w:r>
      <w:r w:rsidRPr="007C3B41">
        <w:rPr>
          <w:spacing w:val="51"/>
        </w:rPr>
        <w:t xml:space="preserve"> </w:t>
      </w:r>
      <w:r w:rsidRPr="007C3B41">
        <w:t>operating</w:t>
      </w:r>
      <w:r w:rsidRPr="007C3B41">
        <w:rPr>
          <w:spacing w:val="51"/>
        </w:rPr>
        <w:t xml:space="preserve"> </w:t>
      </w:r>
      <w:r w:rsidRPr="007C3B41">
        <w:t>of</w:t>
      </w:r>
      <w:r w:rsidRPr="007C3B41">
        <w:rPr>
          <w:spacing w:val="50"/>
        </w:rPr>
        <w:t xml:space="preserve"> </w:t>
      </w:r>
      <w:r w:rsidRPr="007C3B41">
        <w:t>a public</w:t>
      </w:r>
      <w:r w:rsidRPr="007C3B41">
        <w:rPr>
          <w:spacing w:val="21"/>
        </w:rPr>
        <w:t xml:space="preserve"> </w:t>
      </w:r>
      <w:r w:rsidRPr="007C3B41">
        <w:rPr>
          <w:spacing w:val="-1"/>
        </w:rPr>
        <w:t>transportation</w:t>
      </w:r>
      <w:r w:rsidRPr="007C3B41">
        <w:rPr>
          <w:spacing w:val="22"/>
        </w:rPr>
        <w:t xml:space="preserve"> </w:t>
      </w:r>
      <w:r w:rsidRPr="007C3B41">
        <w:t>system,</w:t>
      </w:r>
      <w:r w:rsidRPr="007C3B41">
        <w:rPr>
          <w:spacing w:val="21"/>
        </w:rPr>
        <w:t xml:space="preserve"> </w:t>
      </w:r>
      <w:r w:rsidRPr="007C3B41">
        <w:t>such</w:t>
      </w:r>
      <w:r w:rsidRPr="007C3B41">
        <w:rPr>
          <w:spacing w:val="22"/>
        </w:rPr>
        <w:t xml:space="preserve"> </w:t>
      </w:r>
      <w:r w:rsidRPr="007C3B41">
        <w:t>as</w:t>
      </w:r>
      <w:r w:rsidRPr="007C3B41">
        <w:rPr>
          <w:spacing w:val="21"/>
        </w:rPr>
        <w:t xml:space="preserve"> </w:t>
      </w:r>
      <w:r w:rsidRPr="007C3B41">
        <w:t>insurance,</w:t>
      </w:r>
      <w:r w:rsidRPr="007C3B41">
        <w:rPr>
          <w:spacing w:val="21"/>
        </w:rPr>
        <w:t xml:space="preserve"> </w:t>
      </w:r>
      <w:r w:rsidRPr="007C3B41">
        <w:t>are</w:t>
      </w:r>
      <w:r w:rsidRPr="007C3B41">
        <w:rPr>
          <w:spacing w:val="22"/>
        </w:rPr>
        <w:t xml:space="preserve"> </w:t>
      </w:r>
      <w:r w:rsidRPr="007C3B41">
        <w:t>considered</w:t>
      </w:r>
      <w:r w:rsidRPr="007C3B41">
        <w:rPr>
          <w:spacing w:val="20"/>
        </w:rPr>
        <w:t xml:space="preserve"> </w:t>
      </w:r>
      <w:r w:rsidRPr="007C3B41">
        <w:t>a</w:t>
      </w:r>
      <w:r w:rsidRPr="007C3B41">
        <w:rPr>
          <w:spacing w:val="21"/>
        </w:rPr>
        <w:t xml:space="preserve"> </w:t>
      </w:r>
      <w:r w:rsidRPr="007C3B41">
        <w:rPr>
          <w:spacing w:val="-1"/>
        </w:rPr>
        <w:t>part</w:t>
      </w:r>
      <w:r w:rsidRPr="007C3B41">
        <w:rPr>
          <w:spacing w:val="22"/>
        </w:rPr>
        <w:t xml:space="preserve"> </w:t>
      </w:r>
      <w:r w:rsidRPr="007C3B41">
        <w:t>of</w:t>
      </w:r>
      <w:r w:rsidRPr="007C3B41">
        <w:rPr>
          <w:spacing w:val="23"/>
          <w:w w:val="99"/>
        </w:rPr>
        <w:t xml:space="preserve"> </w:t>
      </w:r>
      <w:r w:rsidRPr="007C3B41">
        <w:rPr>
          <w:spacing w:val="-1"/>
        </w:rPr>
        <w:t>the</w:t>
      </w:r>
      <w:r w:rsidRPr="007C3B41">
        <w:rPr>
          <w:spacing w:val="-3"/>
        </w:rPr>
        <w:t xml:space="preserve"> </w:t>
      </w:r>
      <w:r w:rsidRPr="007C3B41">
        <w:t>operating</w:t>
      </w:r>
      <w:r w:rsidRPr="007C3B41">
        <w:rPr>
          <w:spacing w:val="-4"/>
        </w:rPr>
        <w:t xml:space="preserve"> </w:t>
      </w:r>
      <w:r w:rsidRPr="007C3B41">
        <w:t>costs</w:t>
      </w:r>
      <w:r w:rsidRPr="007C3B41">
        <w:rPr>
          <w:spacing w:val="-4"/>
        </w:rPr>
        <w:t xml:space="preserve"> </w:t>
      </w:r>
      <w:r w:rsidRPr="007C3B41">
        <w:t>and</w:t>
      </w:r>
      <w:r w:rsidRPr="007C3B41">
        <w:rPr>
          <w:spacing w:val="-3"/>
        </w:rPr>
        <w:t xml:space="preserve"> </w:t>
      </w:r>
      <w:r w:rsidRPr="007C3B41">
        <w:t>are</w:t>
      </w:r>
      <w:r w:rsidRPr="007C3B41">
        <w:rPr>
          <w:spacing w:val="-3"/>
        </w:rPr>
        <w:t xml:space="preserve"> </w:t>
      </w:r>
      <w:r w:rsidRPr="007C3B41">
        <w:t>eligible</w:t>
      </w:r>
      <w:r w:rsidRPr="007C3B41">
        <w:rPr>
          <w:spacing w:val="-4"/>
        </w:rPr>
        <w:t xml:space="preserve"> </w:t>
      </w:r>
      <w:r w:rsidRPr="007C3B41">
        <w:t>for</w:t>
      </w:r>
      <w:r w:rsidRPr="007C3B41">
        <w:rPr>
          <w:spacing w:val="-3"/>
        </w:rPr>
        <w:t xml:space="preserve"> </w:t>
      </w:r>
      <w:r w:rsidRPr="007C3B41">
        <w:t>operating</w:t>
      </w:r>
      <w:r w:rsidRPr="007C3B41">
        <w:rPr>
          <w:spacing w:val="-4"/>
        </w:rPr>
        <w:t xml:space="preserve"> </w:t>
      </w:r>
      <w:r w:rsidRPr="007C3B41">
        <w:t>assistance.</w:t>
      </w:r>
    </w:p>
    <w:p w14:paraId="13EF63FF" w14:textId="77777777" w:rsidR="00B4080D" w:rsidRPr="007C3B41" w:rsidRDefault="00B4080D">
      <w:pPr>
        <w:pStyle w:val="BodyText"/>
        <w:kinsoku w:val="0"/>
        <w:overflowPunct w:val="0"/>
        <w:spacing w:before="4"/>
        <w:ind w:left="0"/>
      </w:pPr>
    </w:p>
    <w:p w14:paraId="61DBE59B" w14:textId="77777777" w:rsidR="00B4080D" w:rsidRPr="007C3B41" w:rsidRDefault="00B4080D">
      <w:pPr>
        <w:pStyle w:val="Heading3"/>
        <w:kinsoku w:val="0"/>
        <w:overflowPunct w:val="0"/>
        <w:jc w:val="both"/>
        <w:rPr>
          <w:b w:val="0"/>
          <w:bCs w:val="0"/>
          <w:i w:val="0"/>
          <w:iCs w:val="0"/>
        </w:rPr>
      </w:pPr>
      <w:r w:rsidRPr="007C3B41">
        <w:rPr>
          <w:u w:val="single"/>
        </w:rPr>
        <w:t>Meal</w:t>
      </w:r>
      <w:r w:rsidRPr="007C3B41">
        <w:rPr>
          <w:spacing w:val="-10"/>
          <w:u w:val="single"/>
        </w:rPr>
        <w:t xml:space="preserve"> </w:t>
      </w:r>
      <w:r w:rsidRPr="007C3B41">
        <w:rPr>
          <w:spacing w:val="-1"/>
          <w:u w:val="single"/>
        </w:rPr>
        <w:t>Delivery</w:t>
      </w:r>
    </w:p>
    <w:p w14:paraId="4C045F72" w14:textId="77777777" w:rsidR="00B4080D" w:rsidRPr="007C3B41" w:rsidRDefault="00B4080D">
      <w:pPr>
        <w:pStyle w:val="BodyText"/>
        <w:kinsoku w:val="0"/>
        <w:overflowPunct w:val="0"/>
        <w:spacing w:before="3"/>
        <w:ind w:left="0"/>
        <w:rPr>
          <w:b/>
          <w:bCs/>
          <w:i/>
          <w:iCs/>
        </w:rPr>
      </w:pPr>
    </w:p>
    <w:p w14:paraId="5ECE8715" w14:textId="77777777" w:rsidR="00B4080D" w:rsidRPr="007C3B41" w:rsidRDefault="00B4080D">
      <w:pPr>
        <w:pStyle w:val="BodyText"/>
        <w:kinsoku w:val="0"/>
        <w:overflowPunct w:val="0"/>
        <w:spacing w:before="53"/>
        <w:ind w:right="257"/>
        <w:jc w:val="both"/>
      </w:pPr>
      <w:r w:rsidRPr="007C3B41">
        <w:t>Meal</w:t>
      </w:r>
      <w:r w:rsidRPr="007C3B41">
        <w:rPr>
          <w:spacing w:val="57"/>
        </w:rPr>
        <w:t xml:space="preserve"> </w:t>
      </w:r>
      <w:r w:rsidRPr="007C3B41">
        <w:t>delivery</w:t>
      </w:r>
      <w:r w:rsidRPr="007C3B41">
        <w:rPr>
          <w:spacing w:val="57"/>
        </w:rPr>
        <w:t xml:space="preserve"> </w:t>
      </w:r>
      <w:r w:rsidRPr="007C3B41">
        <w:t>services</w:t>
      </w:r>
      <w:r w:rsidRPr="007C3B41">
        <w:rPr>
          <w:spacing w:val="58"/>
        </w:rPr>
        <w:t xml:space="preserve"> </w:t>
      </w:r>
      <w:r w:rsidRPr="007C3B41">
        <w:rPr>
          <w:spacing w:val="-1"/>
        </w:rPr>
        <w:t>for</w:t>
      </w:r>
      <w:r w:rsidRPr="007C3B41">
        <w:rPr>
          <w:spacing w:val="57"/>
        </w:rPr>
        <w:t xml:space="preserve"> </w:t>
      </w:r>
      <w:r w:rsidRPr="007C3B41">
        <w:rPr>
          <w:spacing w:val="-1"/>
        </w:rPr>
        <w:t>homebound</w:t>
      </w:r>
      <w:r w:rsidRPr="007C3B41">
        <w:rPr>
          <w:spacing w:val="57"/>
        </w:rPr>
        <w:t xml:space="preserve"> </w:t>
      </w:r>
      <w:r w:rsidRPr="007C3B41">
        <w:rPr>
          <w:spacing w:val="-1"/>
        </w:rPr>
        <w:t>persons</w:t>
      </w:r>
      <w:r w:rsidRPr="007C3B41">
        <w:rPr>
          <w:spacing w:val="58"/>
        </w:rPr>
        <w:t xml:space="preserve"> </w:t>
      </w:r>
      <w:r w:rsidRPr="007C3B41">
        <w:rPr>
          <w:spacing w:val="-1"/>
        </w:rPr>
        <w:t>are</w:t>
      </w:r>
      <w:r w:rsidRPr="007C3B41">
        <w:rPr>
          <w:spacing w:val="57"/>
        </w:rPr>
        <w:t xml:space="preserve"> </w:t>
      </w:r>
      <w:r w:rsidRPr="007C3B41">
        <w:rPr>
          <w:spacing w:val="-1"/>
        </w:rPr>
        <w:t>allowed</w:t>
      </w:r>
      <w:r w:rsidRPr="007C3B41">
        <w:rPr>
          <w:spacing w:val="57"/>
        </w:rPr>
        <w:t xml:space="preserve"> </w:t>
      </w:r>
      <w:r w:rsidRPr="007C3B41">
        <w:rPr>
          <w:spacing w:val="-1"/>
        </w:rPr>
        <w:t>by</w:t>
      </w:r>
      <w:r w:rsidRPr="007C3B41">
        <w:rPr>
          <w:spacing w:val="58"/>
        </w:rPr>
        <w:t xml:space="preserve"> </w:t>
      </w:r>
      <w:r w:rsidRPr="007C3B41">
        <w:rPr>
          <w:spacing w:val="-1"/>
        </w:rPr>
        <w:t>transit</w:t>
      </w:r>
      <w:r w:rsidRPr="007C3B41">
        <w:rPr>
          <w:spacing w:val="26"/>
        </w:rPr>
        <w:t xml:space="preserve"> </w:t>
      </w:r>
      <w:r w:rsidRPr="007C3B41">
        <w:t>service</w:t>
      </w:r>
      <w:r w:rsidRPr="007C3B41">
        <w:rPr>
          <w:spacing w:val="31"/>
        </w:rPr>
        <w:t xml:space="preserve"> </w:t>
      </w:r>
      <w:r w:rsidRPr="007C3B41">
        <w:t>providers</w:t>
      </w:r>
      <w:r w:rsidRPr="007C3B41">
        <w:rPr>
          <w:spacing w:val="33"/>
        </w:rPr>
        <w:t xml:space="preserve"> </w:t>
      </w:r>
      <w:r w:rsidRPr="007C3B41">
        <w:t>receiving</w:t>
      </w:r>
      <w:r w:rsidRPr="007C3B41">
        <w:rPr>
          <w:spacing w:val="32"/>
        </w:rPr>
        <w:t xml:space="preserve"> </w:t>
      </w:r>
      <w:r w:rsidRPr="007C3B41">
        <w:t>assistance</w:t>
      </w:r>
      <w:r w:rsidRPr="007C3B41">
        <w:rPr>
          <w:spacing w:val="32"/>
        </w:rPr>
        <w:t xml:space="preserve"> </w:t>
      </w:r>
      <w:r w:rsidRPr="007C3B41">
        <w:t>under</w:t>
      </w:r>
      <w:r w:rsidRPr="007C3B41">
        <w:rPr>
          <w:spacing w:val="32"/>
        </w:rPr>
        <w:t xml:space="preserve"> </w:t>
      </w:r>
      <w:r w:rsidRPr="007C3B41">
        <w:t>Section</w:t>
      </w:r>
      <w:r w:rsidRPr="007C3B41">
        <w:rPr>
          <w:spacing w:val="33"/>
        </w:rPr>
        <w:t xml:space="preserve"> </w:t>
      </w:r>
      <w:r w:rsidRPr="007C3B41">
        <w:t>5311</w:t>
      </w:r>
      <w:r w:rsidRPr="007C3B41">
        <w:rPr>
          <w:spacing w:val="33"/>
        </w:rPr>
        <w:t xml:space="preserve"> </w:t>
      </w:r>
      <w:r w:rsidRPr="007C3B41">
        <w:t>as</w:t>
      </w:r>
      <w:r w:rsidRPr="007C3B41">
        <w:rPr>
          <w:spacing w:val="32"/>
        </w:rPr>
        <w:t xml:space="preserve"> </w:t>
      </w:r>
      <w:r w:rsidRPr="007C3B41">
        <w:t>long</w:t>
      </w:r>
      <w:r w:rsidRPr="007C3B41">
        <w:rPr>
          <w:spacing w:val="33"/>
        </w:rPr>
        <w:t xml:space="preserve"> </w:t>
      </w:r>
      <w:r w:rsidRPr="007C3B41">
        <w:t>as</w:t>
      </w:r>
      <w:r w:rsidRPr="007C3B41">
        <w:rPr>
          <w:spacing w:val="32"/>
        </w:rPr>
        <w:t xml:space="preserve"> </w:t>
      </w:r>
      <w:r w:rsidRPr="007C3B41">
        <w:t>the meal</w:t>
      </w:r>
      <w:r w:rsidRPr="007C3B41">
        <w:rPr>
          <w:spacing w:val="-1"/>
        </w:rPr>
        <w:t xml:space="preserve"> </w:t>
      </w:r>
      <w:r w:rsidRPr="007C3B41">
        <w:t>delivery</w:t>
      </w:r>
      <w:r w:rsidRPr="007C3B41">
        <w:rPr>
          <w:spacing w:val="-1"/>
        </w:rPr>
        <w:t xml:space="preserve"> </w:t>
      </w:r>
      <w:r w:rsidRPr="007C3B41">
        <w:t>services</w:t>
      </w:r>
      <w:r w:rsidRPr="007C3B41">
        <w:rPr>
          <w:spacing w:val="-1"/>
        </w:rPr>
        <w:t xml:space="preserve"> </w:t>
      </w:r>
      <w:r w:rsidRPr="007C3B41">
        <w:t>do</w:t>
      </w:r>
      <w:r w:rsidRPr="007C3B41">
        <w:rPr>
          <w:spacing w:val="-1"/>
        </w:rPr>
        <w:t xml:space="preserve"> </w:t>
      </w:r>
      <w:r w:rsidRPr="007C3B41">
        <w:t>not</w:t>
      </w:r>
      <w:r w:rsidRPr="007C3B41">
        <w:rPr>
          <w:spacing w:val="-1"/>
        </w:rPr>
        <w:t xml:space="preserve"> </w:t>
      </w:r>
      <w:r w:rsidRPr="007C3B41">
        <w:t xml:space="preserve">conflict </w:t>
      </w:r>
      <w:r w:rsidRPr="007C3B41">
        <w:rPr>
          <w:spacing w:val="-1"/>
        </w:rPr>
        <w:t xml:space="preserve">with the provision </w:t>
      </w:r>
      <w:r w:rsidRPr="007C3B41">
        <w:t>of</w:t>
      </w:r>
      <w:r w:rsidRPr="007C3B41">
        <w:rPr>
          <w:spacing w:val="-1"/>
        </w:rPr>
        <w:t xml:space="preserve"> transit</w:t>
      </w:r>
      <w:r w:rsidRPr="007C3B41">
        <w:t xml:space="preserve"> services</w:t>
      </w:r>
      <w:r w:rsidRPr="007C3B41">
        <w:rPr>
          <w:spacing w:val="30"/>
          <w:w w:val="99"/>
        </w:rPr>
        <w:t xml:space="preserve"> </w:t>
      </w:r>
      <w:r w:rsidRPr="007C3B41">
        <w:t>or</w:t>
      </w:r>
      <w:r w:rsidRPr="007C3B41">
        <w:rPr>
          <w:spacing w:val="14"/>
        </w:rPr>
        <w:t xml:space="preserve"> </w:t>
      </w:r>
      <w:r w:rsidRPr="007C3B41">
        <w:rPr>
          <w:spacing w:val="-1"/>
        </w:rPr>
        <w:t>result</w:t>
      </w:r>
      <w:r w:rsidRPr="007C3B41">
        <w:rPr>
          <w:spacing w:val="15"/>
        </w:rPr>
        <w:t xml:space="preserve"> </w:t>
      </w:r>
      <w:r w:rsidRPr="007C3B41">
        <w:rPr>
          <w:spacing w:val="-1"/>
        </w:rPr>
        <w:t>in</w:t>
      </w:r>
      <w:r w:rsidRPr="007C3B41">
        <w:rPr>
          <w:spacing w:val="14"/>
        </w:rPr>
        <w:t xml:space="preserve"> </w:t>
      </w:r>
      <w:r w:rsidRPr="007C3B41">
        <w:t>a</w:t>
      </w:r>
      <w:r w:rsidRPr="007C3B41">
        <w:rPr>
          <w:spacing w:val="14"/>
        </w:rPr>
        <w:t xml:space="preserve"> </w:t>
      </w:r>
      <w:r w:rsidRPr="007C3B41">
        <w:rPr>
          <w:spacing w:val="-1"/>
        </w:rPr>
        <w:t>reduction</w:t>
      </w:r>
      <w:r w:rsidRPr="007C3B41">
        <w:rPr>
          <w:spacing w:val="14"/>
        </w:rPr>
        <w:t xml:space="preserve"> </w:t>
      </w:r>
      <w:r w:rsidRPr="007C3B41">
        <w:t>of</w:t>
      </w:r>
      <w:r w:rsidRPr="007C3B41">
        <w:rPr>
          <w:spacing w:val="14"/>
        </w:rPr>
        <w:t xml:space="preserve"> </w:t>
      </w:r>
      <w:r w:rsidRPr="007C3B41">
        <w:t>service</w:t>
      </w:r>
      <w:r w:rsidRPr="007C3B41">
        <w:rPr>
          <w:spacing w:val="15"/>
        </w:rPr>
        <w:t xml:space="preserve"> </w:t>
      </w:r>
      <w:r w:rsidRPr="007C3B41">
        <w:rPr>
          <w:spacing w:val="-1"/>
        </w:rPr>
        <w:t>to</w:t>
      </w:r>
      <w:r w:rsidRPr="007C3B41">
        <w:rPr>
          <w:spacing w:val="14"/>
        </w:rPr>
        <w:t xml:space="preserve"> </w:t>
      </w:r>
      <w:r w:rsidRPr="007C3B41">
        <w:rPr>
          <w:spacing w:val="-1"/>
        </w:rPr>
        <w:t>transit</w:t>
      </w:r>
      <w:r w:rsidRPr="007C3B41">
        <w:rPr>
          <w:spacing w:val="15"/>
        </w:rPr>
        <w:t xml:space="preserve"> </w:t>
      </w:r>
      <w:r w:rsidRPr="007C3B41">
        <w:rPr>
          <w:spacing w:val="-1"/>
        </w:rPr>
        <w:t>passengers.</w:t>
      </w:r>
      <w:r w:rsidRPr="007C3B41">
        <w:rPr>
          <w:spacing w:val="29"/>
        </w:rPr>
        <w:t xml:space="preserve"> </w:t>
      </w:r>
      <w:r w:rsidRPr="007C3B41">
        <w:t>Section</w:t>
      </w:r>
      <w:r w:rsidRPr="007C3B41">
        <w:rPr>
          <w:spacing w:val="14"/>
        </w:rPr>
        <w:t xml:space="preserve"> </w:t>
      </w:r>
      <w:r w:rsidRPr="007C3B41">
        <w:rPr>
          <w:spacing w:val="-1"/>
        </w:rPr>
        <w:t>5311</w:t>
      </w:r>
      <w:r w:rsidRPr="007C3B41">
        <w:rPr>
          <w:spacing w:val="14"/>
        </w:rPr>
        <w:t xml:space="preserve"> </w:t>
      </w:r>
      <w:r w:rsidRPr="007C3B41">
        <w:rPr>
          <w:spacing w:val="-1"/>
        </w:rPr>
        <w:t>will</w:t>
      </w:r>
      <w:r w:rsidRPr="007C3B41">
        <w:rPr>
          <w:spacing w:val="26"/>
        </w:rPr>
        <w:t xml:space="preserve"> </w:t>
      </w:r>
      <w:r w:rsidRPr="007C3B41">
        <w:rPr>
          <w:spacing w:val="-1"/>
        </w:rPr>
        <w:t>not</w:t>
      </w:r>
      <w:r w:rsidRPr="007C3B41">
        <w:rPr>
          <w:spacing w:val="38"/>
        </w:rPr>
        <w:t xml:space="preserve"> </w:t>
      </w:r>
      <w:r w:rsidRPr="007C3B41">
        <w:rPr>
          <w:spacing w:val="-1"/>
        </w:rPr>
        <w:t>pay</w:t>
      </w:r>
      <w:r w:rsidRPr="007C3B41">
        <w:rPr>
          <w:spacing w:val="38"/>
        </w:rPr>
        <w:t xml:space="preserve"> </w:t>
      </w:r>
      <w:r w:rsidRPr="007C3B41">
        <w:rPr>
          <w:spacing w:val="-1"/>
        </w:rPr>
        <w:t>the</w:t>
      </w:r>
      <w:r w:rsidRPr="007C3B41">
        <w:rPr>
          <w:spacing w:val="38"/>
        </w:rPr>
        <w:t xml:space="preserve"> </w:t>
      </w:r>
      <w:r w:rsidRPr="007C3B41">
        <w:t>operating</w:t>
      </w:r>
      <w:r w:rsidRPr="007C3B41">
        <w:rPr>
          <w:spacing w:val="38"/>
        </w:rPr>
        <w:t xml:space="preserve"> </w:t>
      </w:r>
      <w:r w:rsidRPr="007C3B41">
        <w:t>costs</w:t>
      </w:r>
      <w:r w:rsidRPr="007C3B41">
        <w:rPr>
          <w:spacing w:val="37"/>
        </w:rPr>
        <w:t xml:space="preserve"> </w:t>
      </w:r>
      <w:r w:rsidR="005E3076" w:rsidRPr="007C3B41">
        <w:rPr>
          <w:spacing w:val="37"/>
        </w:rPr>
        <w:t>solely for</w:t>
      </w:r>
      <w:r w:rsidRPr="007C3B41">
        <w:rPr>
          <w:spacing w:val="38"/>
        </w:rPr>
        <w:t xml:space="preserve"> </w:t>
      </w:r>
      <w:r w:rsidRPr="007C3B41">
        <w:t>meal</w:t>
      </w:r>
      <w:r w:rsidRPr="007C3B41">
        <w:rPr>
          <w:spacing w:val="37"/>
        </w:rPr>
        <w:t xml:space="preserve"> </w:t>
      </w:r>
      <w:r w:rsidRPr="007C3B41">
        <w:t>delivery</w:t>
      </w:r>
      <w:r w:rsidRPr="007C3B41">
        <w:rPr>
          <w:spacing w:val="38"/>
        </w:rPr>
        <w:t xml:space="preserve"> </w:t>
      </w:r>
      <w:r w:rsidRPr="007C3B41">
        <w:t>services</w:t>
      </w:r>
      <w:r w:rsidRPr="007C3B41">
        <w:rPr>
          <w:spacing w:val="37"/>
        </w:rPr>
        <w:t xml:space="preserve"> </w:t>
      </w:r>
      <w:r w:rsidRPr="007C3B41">
        <w:rPr>
          <w:spacing w:val="-1"/>
        </w:rPr>
        <w:t>nor</w:t>
      </w:r>
      <w:r w:rsidRPr="007C3B41">
        <w:rPr>
          <w:spacing w:val="38"/>
        </w:rPr>
        <w:t xml:space="preserve"> </w:t>
      </w:r>
      <w:r w:rsidRPr="007C3B41">
        <w:rPr>
          <w:spacing w:val="-1"/>
        </w:rPr>
        <w:t>purchase</w:t>
      </w:r>
      <w:r w:rsidRPr="007C3B41">
        <w:rPr>
          <w:spacing w:val="25"/>
          <w:w w:val="99"/>
        </w:rPr>
        <w:t xml:space="preserve"> </w:t>
      </w:r>
      <w:r w:rsidRPr="007C3B41">
        <w:t>vehicles</w:t>
      </w:r>
      <w:r w:rsidRPr="007C3B41">
        <w:rPr>
          <w:spacing w:val="-6"/>
        </w:rPr>
        <w:t xml:space="preserve"> </w:t>
      </w:r>
      <w:r w:rsidRPr="007C3B41">
        <w:rPr>
          <w:spacing w:val="-1"/>
        </w:rPr>
        <w:t>to</w:t>
      </w:r>
      <w:r w:rsidRPr="007C3B41">
        <w:rPr>
          <w:spacing w:val="-5"/>
        </w:rPr>
        <w:t xml:space="preserve"> </w:t>
      </w:r>
      <w:r w:rsidRPr="007C3B41">
        <w:rPr>
          <w:spacing w:val="-1"/>
        </w:rPr>
        <w:t>be</w:t>
      </w:r>
      <w:r w:rsidRPr="007C3B41">
        <w:rPr>
          <w:spacing w:val="-5"/>
        </w:rPr>
        <w:t xml:space="preserve"> </w:t>
      </w:r>
      <w:r w:rsidRPr="007C3B41">
        <w:t>used</w:t>
      </w:r>
      <w:r w:rsidRPr="007C3B41">
        <w:rPr>
          <w:spacing w:val="-5"/>
        </w:rPr>
        <w:t xml:space="preserve"> </w:t>
      </w:r>
      <w:r w:rsidRPr="007C3B41">
        <w:rPr>
          <w:spacing w:val="-1"/>
        </w:rPr>
        <w:t>solely</w:t>
      </w:r>
      <w:r w:rsidRPr="007C3B41">
        <w:rPr>
          <w:spacing w:val="-5"/>
        </w:rPr>
        <w:t xml:space="preserve"> </w:t>
      </w:r>
      <w:r w:rsidRPr="007C3B41">
        <w:t>for</w:t>
      </w:r>
      <w:r w:rsidRPr="007C3B41">
        <w:rPr>
          <w:spacing w:val="-5"/>
        </w:rPr>
        <w:t xml:space="preserve"> </w:t>
      </w:r>
      <w:r w:rsidRPr="007C3B41">
        <w:t>meal</w:t>
      </w:r>
      <w:r w:rsidRPr="007C3B41">
        <w:rPr>
          <w:spacing w:val="-6"/>
        </w:rPr>
        <w:t xml:space="preserve"> </w:t>
      </w:r>
      <w:r w:rsidRPr="007C3B41">
        <w:t>delivery.</w:t>
      </w:r>
    </w:p>
    <w:p w14:paraId="34211555" w14:textId="77777777" w:rsidR="00B4080D" w:rsidRPr="007C3B41" w:rsidRDefault="00B4080D">
      <w:pPr>
        <w:pStyle w:val="BodyText"/>
        <w:kinsoku w:val="0"/>
        <w:overflowPunct w:val="0"/>
        <w:spacing w:before="1"/>
        <w:ind w:left="0"/>
      </w:pPr>
    </w:p>
    <w:p w14:paraId="743C3C83" w14:textId="77777777" w:rsidR="00B4080D" w:rsidRPr="007C3B41" w:rsidRDefault="00B4080D">
      <w:pPr>
        <w:pStyle w:val="Heading3"/>
        <w:kinsoku w:val="0"/>
        <w:overflowPunct w:val="0"/>
        <w:jc w:val="both"/>
        <w:rPr>
          <w:b w:val="0"/>
          <w:bCs w:val="0"/>
          <w:i w:val="0"/>
          <w:iCs w:val="0"/>
        </w:rPr>
      </w:pPr>
      <w:r w:rsidRPr="007C3B41">
        <w:rPr>
          <w:u w:val="single"/>
        </w:rPr>
        <w:t>Ineligible</w:t>
      </w:r>
      <w:r w:rsidRPr="007C3B41">
        <w:rPr>
          <w:spacing w:val="-6"/>
          <w:u w:val="single"/>
        </w:rPr>
        <w:t xml:space="preserve"> </w:t>
      </w:r>
      <w:r w:rsidRPr="007C3B41">
        <w:rPr>
          <w:u w:val="single"/>
        </w:rPr>
        <w:t>Operating</w:t>
      </w:r>
      <w:r w:rsidRPr="007C3B41">
        <w:rPr>
          <w:spacing w:val="-7"/>
          <w:u w:val="single"/>
        </w:rPr>
        <w:t xml:space="preserve"> </w:t>
      </w:r>
      <w:r w:rsidRPr="007C3B41">
        <w:rPr>
          <w:u w:val="single"/>
        </w:rPr>
        <w:t>Expenses</w:t>
      </w:r>
    </w:p>
    <w:p w14:paraId="45EA573D" w14:textId="77777777" w:rsidR="00B4080D" w:rsidRPr="007C3B41" w:rsidRDefault="00B4080D">
      <w:pPr>
        <w:pStyle w:val="BodyText"/>
        <w:kinsoku w:val="0"/>
        <w:overflowPunct w:val="0"/>
        <w:spacing w:before="2"/>
        <w:ind w:left="0"/>
        <w:rPr>
          <w:b/>
          <w:bCs/>
          <w:i/>
          <w:iCs/>
        </w:rPr>
      </w:pPr>
    </w:p>
    <w:p w14:paraId="4A219D7F" w14:textId="77777777" w:rsidR="00B4080D" w:rsidRPr="007C3B41" w:rsidRDefault="00B4080D">
      <w:pPr>
        <w:pStyle w:val="BodyText"/>
        <w:kinsoku w:val="0"/>
        <w:overflowPunct w:val="0"/>
        <w:spacing w:before="53"/>
        <w:ind w:right="259"/>
      </w:pPr>
      <w:r w:rsidRPr="007C3B41">
        <w:t>The</w:t>
      </w:r>
      <w:r w:rsidRPr="007C3B41">
        <w:rPr>
          <w:spacing w:val="15"/>
        </w:rPr>
        <w:t xml:space="preserve"> </w:t>
      </w:r>
      <w:r w:rsidRPr="007C3B41">
        <w:t>following</w:t>
      </w:r>
      <w:r w:rsidRPr="007C3B41">
        <w:rPr>
          <w:spacing w:val="16"/>
        </w:rPr>
        <w:t xml:space="preserve"> </w:t>
      </w:r>
      <w:r w:rsidRPr="007C3B41">
        <w:rPr>
          <w:spacing w:val="-1"/>
        </w:rPr>
        <w:t>transportation-related</w:t>
      </w:r>
      <w:r w:rsidRPr="007C3B41">
        <w:rPr>
          <w:spacing w:val="18"/>
        </w:rPr>
        <w:t xml:space="preserve"> </w:t>
      </w:r>
      <w:r w:rsidRPr="007C3B41">
        <w:t>operating</w:t>
      </w:r>
      <w:r w:rsidRPr="007C3B41">
        <w:rPr>
          <w:spacing w:val="15"/>
        </w:rPr>
        <w:t xml:space="preserve"> </w:t>
      </w:r>
      <w:r w:rsidRPr="007C3B41">
        <w:t>expenses</w:t>
      </w:r>
      <w:r w:rsidRPr="007C3B41">
        <w:rPr>
          <w:spacing w:val="16"/>
        </w:rPr>
        <w:t xml:space="preserve"> </w:t>
      </w:r>
      <w:r w:rsidRPr="007C3B41">
        <w:t>are</w:t>
      </w:r>
      <w:r w:rsidRPr="007C3B41">
        <w:rPr>
          <w:spacing w:val="17"/>
        </w:rPr>
        <w:t xml:space="preserve"> </w:t>
      </w:r>
      <w:r w:rsidRPr="007C3B41">
        <w:t>ineligible</w:t>
      </w:r>
      <w:r w:rsidRPr="007C3B41">
        <w:rPr>
          <w:spacing w:val="15"/>
        </w:rPr>
        <w:t xml:space="preserve"> </w:t>
      </w:r>
      <w:r w:rsidRPr="007C3B41">
        <w:t>for</w:t>
      </w:r>
      <w:r w:rsidRPr="007C3B41">
        <w:rPr>
          <w:spacing w:val="23"/>
          <w:w w:val="99"/>
        </w:rPr>
        <w:t xml:space="preserve"> </w:t>
      </w:r>
      <w:r w:rsidRPr="007C3B41">
        <w:t>Section</w:t>
      </w:r>
      <w:r w:rsidRPr="007C3B41">
        <w:rPr>
          <w:spacing w:val="-11"/>
        </w:rPr>
        <w:t xml:space="preserve"> </w:t>
      </w:r>
      <w:r w:rsidRPr="007C3B41">
        <w:t>5311</w:t>
      </w:r>
      <w:r w:rsidRPr="007C3B41">
        <w:rPr>
          <w:spacing w:val="-9"/>
        </w:rPr>
        <w:t xml:space="preserve"> </w:t>
      </w:r>
      <w:r w:rsidRPr="007C3B41">
        <w:t>assistance:</w:t>
      </w:r>
    </w:p>
    <w:p w14:paraId="06A3DEEB" w14:textId="77777777" w:rsidR="00B4080D" w:rsidRPr="007C3B41" w:rsidRDefault="00B4080D">
      <w:pPr>
        <w:pStyle w:val="BodyText"/>
        <w:kinsoku w:val="0"/>
        <w:overflowPunct w:val="0"/>
        <w:spacing w:before="12"/>
        <w:ind w:left="0"/>
      </w:pPr>
    </w:p>
    <w:p w14:paraId="57AB7F50" w14:textId="77777777" w:rsidR="00B4080D" w:rsidRPr="007C3B41" w:rsidRDefault="00B4080D">
      <w:pPr>
        <w:pStyle w:val="BodyText"/>
        <w:numPr>
          <w:ilvl w:val="0"/>
          <w:numId w:val="15"/>
        </w:numPr>
        <w:tabs>
          <w:tab w:val="left" w:pos="1960"/>
        </w:tabs>
        <w:kinsoku w:val="0"/>
        <w:overflowPunct w:val="0"/>
        <w:ind w:right="258"/>
        <w:jc w:val="both"/>
      </w:pPr>
      <w:r w:rsidRPr="007C3B41">
        <w:rPr>
          <w:spacing w:val="-1"/>
        </w:rPr>
        <w:t>Indirect</w:t>
      </w:r>
      <w:r w:rsidRPr="007C3B41">
        <w:rPr>
          <w:spacing w:val="56"/>
        </w:rPr>
        <w:t xml:space="preserve"> </w:t>
      </w:r>
      <w:r w:rsidRPr="007C3B41">
        <w:rPr>
          <w:spacing w:val="-1"/>
        </w:rPr>
        <w:t>transportation-related</w:t>
      </w:r>
      <w:r w:rsidRPr="007C3B41">
        <w:rPr>
          <w:spacing w:val="58"/>
        </w:rPr>
        <w:t xml:space="preserve"> </w:t>
      </w:r>
      <w:r w:rsidRPr="007C3B41">
        <w:rPr>
          <w:spacing w:val="-1"/>
        </w:rPr>
        <w:t>functions</w:t>
      </w:r>
      <w:r w:rsidRPr="007C3B41">
        <w:rPr>
          <w:spacing w:val="57"/>
        </w:rPr>
        <w:t xml:space="preserve"> </w:t>
      </w:r>
      <w:r w:rsidRPr="007C3B41">
        <w:t>or</w:t>
      </w:r>
      <w:r w:rsidRPr="007C3B41">
        <w:rPr>
          <w:spacing w:val="58"/>
        </w:rPr>
        <w:t xml:space="preserve"> </w:t>
      </w:r>
      <w:r w:rsidRPr="007C3B41">
        <w:rPr>
          <w:spacing w:val="-1"/>
        </w:rPr>
        <w:t>activities</w:t>
      </w:r>
      <w:r w:rsidRPr="007C3B41">
        <w:rPr>
          <w:spacing w:val="57"/>
        </w:rPr>
        <w:t xml:space="preserve"> </w:t>
      </w:r>
      <w:r w:rsidRPr="007C3B41">
        <w:rPr>
          <w:spacing w:val="-1"/>
        </w:rPr>
        <w:t>of</w:t>
      </w:r>
      <w:r w:rsidRPr="007C3B41">
        <w:rPr>
          <w:spacing w:val="58"/>
        </w:rPr>
        <w:t xml:space="preserve"> </w:t>
      </w:r>
      <w:r w:rsidRPr="007C3B41">
        <w:rPr>
          <w:spacing w:val="-1"/>
        </w:rPr>
        <w:t>local</w:t>
      </w:r>
      <w:r w:rsidRPr="007C3B41">
        <w:rPr>
          <w:spacing w:val="58"/>
        </w:rPr>
        <w:t xml:space="preserve"> </w:t>
      </w:r>
      <w:r w:rsidRPr="007C3B41">
        <w:rPr>
          <w:spacing w:val="-1"/>
        </w:rPr>
        <w:t>public</w:t>
      </w:r>
      <w:r w:rsidRPr="007C3B41">
        <w:rPr>
          <w:spacing w:val="24"/>
        </w:rPr>
        <w:t xml:space="preserve"> </w:t>
      </w:r>
      <w:r w:rsidRPr="007C3B41">
        <w:rPr>
          <w:spacing w:val="-1"/>
        </w:rPr>
        <w:t>governing</w:t>
      </w:r>
      <w:r w:rsidRPr="007C3B41">
        <w:rPr>
          <w:spacing w:val="50"/>
        </w:rPr>
        <w:t xml:space="preserve"> </w:t>
      </w:r>
      <w:r w:rsidRPr="007C3B41">
        <w:rPr>
          <w:spacing w:val="-1"/>
        </w:rPr>
        <w:t>bodies</w:t>
      </w:r>
      <w:r w:rsidRPr="007C3B41">
        <w:rPr>
          <w:spacing w:val="51"/>
        </w:rPr>
        <w:t xml:space="preserve"> </w:t>
      </w:r>
      <w:r w:rsidRPr="007C3B41">
        <w:rPr>
          <w:spacing w:val="-1"/>
        </w:rPr>
        <w:t>performed</w:t>
      </w:r>
      <w:r w:rsidRPr="007C3B41">
        <w:rPr>
          <w:spacing w:val="51"/>
        </w:rPr>
        <w:t xml:space="preserve"> </w:t>
      </w:r>
      <w:r w:rsidRPr="007C3B41">
        <w:rPr>
          <w:spacing w:val="-1"/>
        </w:rPr>
        <w:t>as</w:t>
      </w:r>
      <w:r w:rsidRPr="007C3B41">
        <w:rPr>
          <w:spacing w:val="51"/>
        </w:rPr>
        <w:t xml:space="preserve"> </w:t>
      </w:r>
      <w:r w:rsidRPr="007C3B41">
        <w:t>a</w:t>
      </w:r>
      <w:r w:rsidRPr="007C3B41">
        <w:rPr>
          <w:spacing w:val="51"/>
        </w:rPr>
        <w:t xml:space="preserve"> </w:t>
      </w:r>
      <w:r w:rsidRPr="007C3B41">
        <w:rPr>
          <w:spacing w:val="-1"/>
        </w:rPr>
        <w:t>normal</w:t>
      </w:r>
      <w:r w:rsidRPr="007C3B41">
        <w:rPr>
          <w:spacing w:val="49"/>
        </w:rPr>
        <w:t xml:space="preserve"> </w:t>
      </w:r>
      <w:r w:rsidRPr="007C3B41">
        <w:t>or</w:t>
      </w:r>
      <w:r w:rsidRPr="007C3B41">
        <w:rPr>
          <w:spacing w:val="50"/>
        </w:rPr>
        <w:t xml:space="preserve"> </w:t>
      </w:r>
      <w:r w:rsidRPr="007C3B41">
        <w:t>direct</w:t>
      </w:r>
      <w:r w:rsidRPr="007C3B41">
        <w:rPr>
          <w:spacing w:val="50"/>
        </w:rPr>
        <w:t xml:space="preserve"> </w:t>
      </w:r>
      <w:r w:rsidRPr="007C3B41">
        <w:t>aspect</w:t>
      </w:r>
      <w:r w:rsidRPr="007C3B41">
        <w:rPr>
          <w:spacing w:val="50"/>
        </w:rPr>
        <w:t xml:space="preserve"> </w:t>
      </w:r>
      <w:r w:rsidRPr="007C3B41">
        <w:t>of</w:t>
      </w:r>
      <w:r w:rsidRPr="007C3B41">
        <w:rPr>
          <w:spacing w:val="50"/>
        </w:rPr>
        <w:t xml:space="preserve"> </w:t>
      </w:r>
      <w:r w:rsidRPr="007C3B41">
        <w:t>public</w:t>
      </w:r>
      <w:r w:rsidRPr="007C3B41">
        <w:rPr>
          <w:spacing w:val="28"/>
        </w:rPr>
        <w:t xml:space="preserve"> </w:t>
      </w:r>
      <w:r w:rsidRPr="007C3B41">
        <w:t>administration</w:t>
      </w:r>
      <w:r w:rsidRPr="007C3B41">
        <w:rPr>
          <w:spacing w:val="34"/>
        </w:rPr>
        <w:t xml:space="preserve"> </w:t>
      </w:r>
      <w:r w:rsidRPr="007C3B41">
        <w:t>(e.g.,</w:t>
      </w:r>
      <w:r w:rsidRPr="007C3B41">
        <w:rPr>
          <w:spacing w:val="34"/>
        </w:rPr>
        <w:t xml:space="preserve"> </w:t>
      </w:r>
      <w:r w:rsidRPr="007C3B41">
        <w:t>expenses</w:t>
      </w:r>
      <w:r w:rsidRPr="007C3B41">
        <w:rPr>
          <w:spacing w:val="34"/>
        </w:rPr>
        <w:t xml:space="preserve"> </w:t>
      </w:r>
      <w:r w:rsidRPr="007C3B41">
        <w:t>of</w:t>
      </w:r>
      <w:r w:rsidRPr="007C3B41">
        <w:rPr>
          <w:spacing w:val="34"/>
        </w:rPr>
        <w:t xml:space="preserve"> </w:t>
      </w:r>
      <w:r w:rsidRPr="007C3B41">
        <w:t>a</w:t>
      </w:r>
      <w:r w:rsidRPr="007C3B41">
        <w:rPr>
          <w:spacing w:val="34"/>
        </w:rPr>
        <w:t xml:space="preserve"> </w:t>
      </w:r>
      <w:r w:rsidRPr="007C3B41">
        <w:rPr>
          <w:spacing w:val="-1"/>
        </w:rPr>
        <w:t>city</w:t>
      </w:r>
      <w:r w:rsidRPr="007C3B41">
        <w:rPr>
          <w:spacing w:val="35"/>
        </w:rPr>
        <w:t xml:space="preserve"> </w:t>
      </w:r>
      <w:r w:rsidRPr="007C3B41">
        <w:rPr>
          <w:spacing w:val="-1"/>
        </w:rPr>
        <w:t>council</w:t>
      </w:r>
      <w:r w:rsidRPr="007C3B41">
        <w:rPr>
          <w:spacing w:val="34"/>
        </w:rPr>
        <w:t xml:space="preserve"> </w:t>
      </w:r>
      <w:r w:rsidRPr="007C3B41">
        <w:rPr>
          <w:spacing w:val="-1"/>
        </w:rPr>
        <w:t>in</w:t>
      </w:r>
      <w:r w:rsidRPr="007C3B41">
        <w:rPr>
          <w:spacing w:val="34"/>
        </w:rPr>
        <w:t xml:space="preserve"> </w:t>
      </w:r>
      <w:r w:rsidRPr="007C3B41">
        <w:rPr>
          <w:spacing w:val="-1"/>
        </w:rPr>
        <w:t>considering</w:t>
      </w:r>
      <w:r w:rsidRPr="007C3B41">
        <w:rPr>
          <w:spacing w:val="34"/>
        </w:rPr>
        <w:t xml:space="preserve"> </w:t>
      </w:r>
      <w:r w:rsidRPr="007C3B41">
        <w:rPr>
          <w:spacing w:val="-1"/>
        </w:rPr>
        <w:t>transit</w:t>
      </w:r>
      <w:r w:rsidRPr="007C3B41">
        <w:rPr>
          <w:spacing w:val="26"/>
        </w:rPr>
        <w:t xml:space="preserve"> </w:t>
      </w:r>
      <w:r w:rsidRPr="007C3B41">
        <w:t>matters);</w:t>
      </w:r>
    </w:p>
    <w:p w14:paraId="694004C4" w14:textId="77777777" w:rsidR="00B4080D" w:rsidRPr="007C3B41" w:rsidRDefault="00B4080D">
      <w:pPr>
        <w:pStyle w:val="BodyText"/>
        <w:numPr>
          <w:ilvl w:val="0"/>
          <w:numId w:val="15"/>
        </w:numPr>
        <w:tabs>
          <w:tab w:val="left" w:pos="1960"/>
        </w:tabs>
        <w:kinsoku w:val="0"/>
        <w:overflowPunct w:val="0"/>
        <w:spacing w:line="308" w:lineRule="exact"/>
      </w:pPr>
      <w:r w:rsidRPr="007C3B41">
        <w:t>Charitable</w:t>
      </w:r>
      <w:r w:rsidRPr="007C3B41">
        <w:rPr>
          <w:spacing w:val="-7"/>
        </w:rPr>
        <w:t xml:space="preserve"> </w:t>
      </w:r>
      <w:r w:rsidRPr="007C3B41">
        <w:t>contributions</w:t>
      </w:r>
      <w:r w:rsidRPr="007C3B41">
        <w:rPr>
          <w:spacing w:val="-6"/>
        </w:rPr>
        <w:t xml:space="preserve"> </w:t>
      </w:r>
      <w:r w:rsidRPr="007C3B41">
        <w:t>and</w:t>
      </w:r>
      <w:r w:rsidRPr="007C3B41">
        <w:rPr>
          <w:spacing w:val="-5"/>
        </w:rPr>
        <w:t xml:space="preserve"> </w:t>
      </w:r>
      <w:r w:rsidRPr="007C3B41">
        <w:t>donations;</w:t>
      </w:r>
    </w:p>
    <w:p w14:paraId="5803B1D6" w14:textId="77777777" w:rsidR="00B4080D" w:rsidRPr="007C3B41" w:rsidRDefault="00B4080D">
      <w:pPr>
        <w:pStyle w:val="BodyText"/>
        <w:numPr>
          <w:ilvl w:val="0"/>
          <w:numId w:val="15"/>
        </w:numPr>
        <w:tabs>
          <w:tab w:val="left" w:pos="1960"/>
        </w:tabs>
        <w:kinsoku w:val="0"/>
        <w:overflowPunct w:val="0"/>
        <w:spacing w:line="309" w:lineRule="exact"/>
      </w:pPr>
      <w:r w:rsidRPr="007C3B41">
        <w:rPr>
          <w:spacing w:val="-1"/>
        </w:rPr>
        <w:t>Entertainment</w:t>
      </w:r>
      <w:r w:rsidRPr="007C3B41">
        <w:rPr>
          <w:spacing w:val="-4"/>
        </w:rPr>
        <w:t xml:space="preserve"> </w:t>
      </w:r>
      <w:r w:rsidRPr="007C3B41">
        <w:rPr>
          <w:spacing w:val="-1"/>
        </w:rPr>
        <w:t>expenses;</w:t>
      </w:r>
    </w:p>
    <w:p w14:paraId="20CA4865" w14:textId="77777777" w:rsidR="00B4080D" w:rsidRPr="007C3B41" w:rsidRDefault="00B4080D">
      <w:pPr>
        <w:pStyle w:val="BodyText"/>
        <w:numPr>
          <w:ilvl w:val="0"/>
          <w:numId w:val="15"/>
        </w:numPr>
        <w:tabs>
          <w:tab w:val="left" w:pos="1960"/>
        </w:tabs>
        <w:kinsoku w:val="0"/>
        <w:overflowPunct w:val="0"/>
        <w:spacing w:line="309" w:lineRule="exact"/>
      </w:pPr>
      <w:r w:rsidRPr="007C3B41">
        <w:rPr>
          <w:spacing w:val="-1"/>
        </w:rPr>
        <w:t>Fines</w:t>
      </w:r>
      <w:r w:rsidRPr="007C3B41">
        <w:rPr>
          <w:spacing w:val="-3"/>
        </w:rPr>
        <w:t xml:space="preserve"> </w:t>
      </w:r>
      <w:r w:rsidRPr="007C3B41">
        <w:rPr>
          <w:spacing w:val="-1"/>
        </w:rPr>
        <w:t>and</w:t>
      </w:r>
      <w:r w:rsidRPr="007C3B41">
        <w:rPr>
          <w:spacing w:val="-2"/>
        </w:rPr>
        <w:t xml:space="preserve"> </w:t>
      </w:r>
      <w:r w:rsidRPr="007C3B41">
        <w:rPr>
          <w:spacing w:val="-1"/>
        </w:rPr>
        <w:t>penalties;</w:t>
      </w:r>
    </w:p>
    <w:p w14:paraId="0B480284" w14:textId="77777777" w:rsidR="00B4080D" w:rsidRPr="007C3B41" w:rsidRDefault="00B4080D">
      <w:pPr>
        <w:pStyle w:val="BodyText"/>
        <w:numPr>
          <w:ilvl w:val="0"/>
          <w:numId w:val="15"/>
        </w:numPr>
        <w:tabs>
          <w:tab w:val="left" w:pos="1960"/>
        </w:tabs>
        <w:kinsoku w:val="0"/>
        <w:overflowPunct w:val="0"/>
        <w:spacing w:line="309" w:lineRule="exact"/>
      </w:pPr>
      <w:r w:rsidRPr="007C3B41">
        <w:t>Bad</w:t>
      </w:r>
      <w:r w:rsidRPr="007C3B41">
        <w:rPr>
          <w:spacing w:val="-6"/>
        </w:rPr>
        <w:t xml:space="preserve"> </w:t>
      </w:r>
      <w:r w:rsidRPr="007C3B41">
        <w:t>debts;</w:t>
      </w:r>
    </w:p>
    <w:p w14:paraId="649541CA" w14:textId="77777777" w:rsidR="00B4080D" w:rsidRPr="007C3B41" w:rsidRDefault="00B4080D">
      <w:pPr>
        <w:pStyle w:val="BodyText"/>
        <w:numPr>
          <w:ilvl w:val="0"/>
          <w:numId w:val="15"/>
        </w:numPr>
        <w:tabs>
          <w:tab w:val="left" w:pos="1960"/>
        </w:tabs>
        <w:kinsoku w:val="0"/>
        <w:overflowPunct w:val="0"/>
        <w:spacing w:line="309" w:lineRule="exact"/>
      </w:pPr>
      <w:r w:rsidRPr="007C3B41">
        <w:t>Provision</w:t>
      </w:r>
      <w:r w:rsidRPr="007C3B41">
        <w:rPr>
          <w:spacing w:val="-8"/>
        </w:rPr>
        <w:t xml:space="preserve"> </w:t>
      </w:r>
      <w:r w:rsidRPr="007C3B41">
        <w:t>of</w:t>
      </w:r>
      <w:r w:rsidRPr="007C3B41">
        <w:rPr>
          <w:spacing w:val="-8"/>
        </w:rPr>
        <w:t xml:space="preserve"> </w:t>
      </w:r>
      <w:r w:rsidRPr="007C3B41">
        <w:t>charter</w:t>
      </w:r>
      <w:r w:rsidRPr="007C3B41">
        <w:rPr>
          <w:spacing w:val="-8"/>
        </w:rPr>
        <w:t xml:space="preserve"> </w:t>
      </w:r>
      <w:r w:rsidRPr="007C3B41">
        <w:t>services;</w:t>
      </w:r>
    </w:p>
    <w:p w14:paraId="4D09D94B" w14:textId="77777777" w:rsidR="00B4080D" w:rsidRPr="007C3B41" w:rsidRDefault="00B4080D" w:rsidP="00503F86">
      <w:pPr>
        <w:pStyle w:val="BodyText"/>
        <w:numPr>
          <w:ilvl w:val="0"/>
          <w:numId w:val="15"/>
        </w:numPr>
        <w:tabs>
          <w:tab w:val="left" w:pos="1960"/>
        </w:tabs>
        <w:kinsoku w:val="0"/>
        <w:overflowPunct w:val="0"/>
      </w:pPr>
      <w:r w:rsidRPr="007C3B41">
        <w:t>Lobbying</w:t>
      </w:r>
      <w:r w:rsidRPr="007C3B41">
        <w:rPr>
          <w:spacing w:val="-3"/>
        </w:rPr>
        <w:t xml:space="preserve"> </w:t>
      </w:r>
      <w:r w:rsidRPr="007C3B41">
        <w:rPr>
          <w:spacing w:val="-1"/>
        </w:rPr>
        <w:t>activities;</w:t>
      </w:r>
      <w:r w:rsidR="00BC6C67" w:rsidRPr="007C3B41">
        <w:rPr>
          <w:spacing w:val="-1"/>
        </w:rPr>
        <w:t xml:space="preserve"> </w:t>
      </w:r>
      <w:r w:rsidRPr="007C3B41">
        <w:t>Expenses</w:t>
      </w:r>
      <w:r w:rsidRPr="007C3B41">
        <w:rPr>
          <w:spacing w:val="-6"/>
        </w:rPr>
        <w:t xml:space="preserve"> </w:t>
      </w:r>
      <w:r w:rsidRPr="007C3B41">
        <w:rPr>
          <w:spacing w:val="-1"/>
        </w:rPr>
        <w:t>paid</w:t>
      </w:r>
      <w:r w:rsidRPr="007C3B41">
        <w:rPr>
          <w:spacing w:val="-5"/>
        </w:rPr>
        <w:t xml:space="preserve"> </w:t>
      </w:r>
      <w:r w:rsidRPr="007C3B41">
        <w:rPr>
          <w:spacing w:val="-1"/>
        </w:rPr>
        <w:t>by</w:t>
      </w:r>
      <w:r w:rsidRPr="007C3B41">
        <w:rPr>
          <w:spacing w:val="-5"/>
        </w:rPr>
        <w:t xml:space="preserve"> </w:t>
      </w:r>
      <w:r w:rsidRPr="007C3B41">
        <w:rPr>
          <w:spacing w:val="-1"/>
        </w:rPr>
        <w:t>other</w:t>
      </w:r>
      <w:r w:rsidRPr="007C3B41">
        <w:rPr>
          <w:spacing w:val="-6"/>
        </w:rPr>
        <w:t xml:space="preserve"> </w:t>
      </w:r>
      <w:r w:rsidRPr="007C3B41">
        <w:rPr>
          <w:spacing w:val="-1"/>
        </w:rPr>
        <w:t>funding</w:t>
      </w:r>
      <w:r w:rsidRPr="007C3B41">
        <w:rPr>
          <w:spacing w:val="-6"/>
        </w:rPr>
        <w:t xml:space="preserve"> </w:t>
      </w:r>
      <w:r w:rsidRPr="007C3B41">
        <w:t>sources;</w:t>
      </w:r>
    </w:p>
    <w:p w14:paraId="0DE1F634" w14:textId="77777777" w:rsidR="00B4080D" w:rsidRPr="007C3B41" w:rsidRDefault="00B4080D">
      <w:pPr>
        <w:pStyle w:val="BodyText"/>
        <w:numPr>
          <w:ilvl w:val="0"/>
          <w:numId w:val="15"/>
        </w:numPr>
        <w:tabs>
          <w:tab w:val="left" w:pos="1960"/>
        </w:tabs>
        <w:kinsoku w:val="0"/>
        <w:overflowPunct w:val="0"/>
        <w:spacing w:line="309" w:lineRule="exact"/>
      </w:pPr>
      <w:r w:rsidRPr="007C3B41">
        <w:t>Interest</w:t>
      </w:r>
      <w:r w:rsidRPr="007C3B41">
        <w:rPr>
          <w:spacing w:val="-7"/>
        </w:rPr>
        <w:t xml:space="preserve"> </w:t>
      </w:r>
      <w:r w:rsidRPr="007C3B41">
        <w:t>expenses</w:t>
      </w:r>
      <w:r w:rsidRPr="007C3B41">
        <w:rPr>
          <w:spacing w:val="-6"/>
        </w:rPr>
        <w:t xml:space="preserve"> </w:t>
      </w:r>
      <w:r w:rsidRPr="007C3B41">
        <w:t>on</w:t>
      </w:r>
      <w:r w:rsidRPr="007C3B41">
        <w:rPr>
          <w:spacing w:val="-5"/>
        </w:rPr>
        <w:t xml:space="preserve"> </w:t>
      </w:r>
      <w:r w:rsidRPr="007C3B41">
        <w:t>loans;</w:t>
      </w:r>
      <w:r w:rsidRPr="007C3B41">
        <w:rPr>
          <w:spacing w:val="-6"/>
        </w:rPr>
        <w:t xml:space="preserve"> </w:t>
      </w:r>
      <w:r w:rsidRPr="007C3B41">
        <w:t>and</w:t>
      </w:r>
    </w:p>
    <w:p w14:paraId="30AEE835" w14:textId="77777777" w:rsidR="00B4080D" w:rsidRPr="007C3B41" w:rsidRDefault="00B4080D">
      <w:pPr>
        <w:pStyle w:val="BodyText"/>
        <w:numPr>
          <w:ilvl w:val="0"/>
          <w:numId w:val="15"/>
        </w:numPr>
        <w:tabs>
          <w:tab w:val="left" w:pos="1960"/>
        </w:tabs>
        <w:kinsoku w:val="0"/>
        <w:overflowPunct w:val="0"/>
        <w:ind w:right="259"/>
      </w:pPr>
      <w:r w:rsidRPr="007C3B41">
        <w:t xml:space="preserve">Depreciation </w:t>
      </w:r>
      <w:r w:rsidRPr="007C3B41">
        <w:rPr>
          <w:spacing w:val="-1"/>
        </w:rPr>
        <w:t>accrued</w:t>
      </w:r>
      <w:r w:rsidRPr="007C3B41">
        <w:t xml:space="preserve"> </w:t>
      </w:r>
      <w:r w:rsidRPr="007C3B41">
        <w:rPr>
          <w:spacing w:val="50"/>
        </w:rPr>
        <w:t xml:space="preserve"> </w:t>
      </w:r>
      <w:r w:rsidRPr="007C3B41">
        <w:t xml:space="preserve">on </w:t>
      </w:r>
      <w:r w:rsidRPr="007C3B41">
        <w:rPr>
          <w:spacing w:val="50"/>
        </w:rPr>
        <w:t xml:space="preserve"> </w:t>
      </w:r>
      <w:r w:rsidRPr="007C3B41">
        <w:rPr>
          <w:spacing w:val="-1"/>
        </w:rPr>
        <w:t>facilities</w:t>
      </w:r>
      <w:r w:rsidRPr="007C3B41">
        <w:t xml:space="preserve"> </w:t>
      </w:r>
      <w:r w:rsidRPr="007C3B41">
        <w:rPr>
          <w:spacing w:val="51"/>
        </w:rPr>
        <w:t xml:space="preserve"> </w:t>
      </w:r>
      <w:r w:rsidRPr="007C3B41">
        <w:t xml:space="preserve">or </w:t>
      </w:r>
      <w:r w:rsidRPr="007C3B41">
        <w:rPr>
          <w:spacing w:val="50"/>
        </w:rPr>
        <w:t xml:space="preserve"> </w:t>
      </w:r>
      <w:r w:rsidRPr="007C3B41">
        <w:rPr>
          <w:spacing w:val="-1"/>
        </w:rPr>
        <w:t>equipment</w:t>
      </w:r>
      <w:r w:rsidRPr="007C3B41">
        <w:t xml:space="preserve"> </w:t>
      </w:r>
      <w:r w:rsidRPr="007C3B41">
        <w:rPr>
          <w:spacing w:val="50"/>
        </w:rPr>
        <w:t xml:space="preserve"> </w:t>
      </w:r>
      <w:r w:rsidRPr="007C3B41">
        <w:rPr>
          <w:spacing w:val="-1"/>
        </w:rPr>
        <w:t>purchased</w:t>
      </w:r>
      <w:r w:rsidRPr="007C3B41">
        <w:t xml:space="preserve"> </w:t>
      </w:r>
      <w:r w:rsidRPr="007C3B41">
        <w:rPr>
          <w:spacing w:val="50"/>
        </w:rPr>
        <w:t xml:space="preserve"> </w:t>
      </w:r>
      <w:r w:rsidRPr="007C3B41">
        <w:rPr>
          <w:spacing w:val="-1"/>
        </w:rPr>
        <w:t>with</w:t>
      </w:r>
      <w:r w:rsidRPr="007C3B41">
        <w:rPr>
          <w:spacing w:val="24"/>
        </w:rPr>
        <w:t xml:space="preserve"> </w:t>
      </w:r>
      <w:r w:rsidRPr="007C3B41">
        <w:rPr>
          <w:spacing w:val="-1"/>
        </w:rPr>
        <w:t>Federal</w:t>
      </w:r>
      <w:r w:rsidRPr="007C3B41">
        <w:rPr>
          <w:spacing w:val="-5"/>
        </w:rPr>
        <w:t xml:space="preserve"> </w:t>
      </w:r>
      <w:r w:rsidRPr="007C3B41">
        <w:t>and/or</w:t>
      </w:r>
      <w:r w:rsidRPr="007C3B41">
        <w:rPr>
          <w:spacing w:val="-5"/>
        </w:rPr>
        <w:t xml:space="preserve"> </w:t>
      </w:r>
      <w:r w:rsidRPr="007C3B41">
        <w:t>State</w:t>
      </w:r>
      <w:r w:rsidRPr="007C3B41">
        <w:rPr>
          <w:spacing w:val="-5"/>
        </w:rPr>
        <w:t xml:space="preserve"> </w:t>
      </w:r>
      <w:r w:rsidRPr="007C3B41">
        <w:t>funds.</w:t>
      </w:r>
    </w:p>
    <w:p w14:paraId="410EFF63" w14:textId="77777777" w:rsidR="00B4080D" w:rsidRPr="007C3B41" w:rsidRDefault="00B4080D">
      <w:pPr>
        <w:pStyle w:val="BodyText"/>
        <w:kinsoku w:val="0"/>
        <w:overflowPunct w:val="0"/>
        <w:spacing w:before="1"/>
        <w:ind w:left="0"/>
      </w:pPr>
    </w:p>
    <w:p w14:paraId="77685366" w14:textId="77777777" w:rsidR="00B4080D" w:rsidRPr="007C3B41" w:rsidRDefault="00B4080D">
      <w:pPr>
        <w:pStyle w:val="Heading3"/>
        <w:kinsoku w:val="0"/>
        <w:overflowPunct w:val="0"/>
        <w:ind w:left="1599"/>
        <w:rPr>
          <w:b w:val="0"/>
          <w:bCs w:val="0"/>
          <w:i w:val="0"/>
          <w:iCs w:val="0"/>
        </w:rPr>
      </w:pPr>
      <w:r w:rsidRPr="007C3B41">
        <w:rPr>
          <w:u w:val="single"/>
        </w:rPr>
        <w:t>Operating</w:t>
      </w:r>
      <w:r w:rsidRPr="007C3B41">
        <w:rPr>
          <w:spacing w:val="-2"/>
          <w:u w:val="single"/>
        </w:rPr>
        <w:t xml:space="preserve"> </w:t>
      </w:r>
      <w:r w:rsidRPr="007C3B41">
        <w:rPr>
          <w:spacing w:val="-1"/>
          <w:u w:val="single"/>
        </w:rPr>
        <w:t>Revenues</w:t>
      </w:r>
    </w:p>
    <w:p w14:paraId="78547978" w14:textId="77777777" w:rsidR="00B4080D" w:rsidRPr="007C3B41" w:rsidRDefault="00B4080D">
      <w:pPr>
        <w:pStyle w:val="BodyText"/>
        <w:kinsoku w:val="0"/>
        <w:overflowPunct w:val="0"/>
        <w:spacing w:before="7"/>
        <w:ind w:left="0"/>
        <w:rPr>
          <w:b/>
          <w:bCs/>
          <w:i/>
          <w:iCs/>
        </w:rPr>
      </w:pPr>
    </w:p>
    <w:p w14:paraId="5BC4F5E4" w14:textId="77777777" w:rsidR="00B4080D" w:rsidRPr="007C3B41" w:rsidRDefault="00B4080D">
      <w:pPr>
        <w:pStyle w:val="BodyText"/>
        <w:kinsoku w:val="0"/>
        <w:overflowPunct w:val="0"/>
        <w:spacing w:before="53"/>
        <w:ind w:right="258"/>
        <w:jc w:val="both"/>
      </w:pPr>
      <w:r w:rsidRPr="007C3B41">
        <w:rPr>
          <w:spacing w:val="-1"/>
        </w:rPr>
        <w:t>Operating</w:t>
      </w:r>
      <w:r w:rsidRPr="007C3B41">
        <w:rPr>
          <w:spacing w:val="24"/>
        </w:rPr>
        <w:t xml:space="preserve"> </w:t>
      </w:r>
      <w:r w:rsidRPr="007C3B41">
        <w:t>revenues</w:t>
      </w:r>
      <w:r w:rsidRPr="007C3B41">
        <w:rPr>
          <w:spacing w:val="25"/>
        </w:rPr>
        <w:t xml:space="preserve"> </w:t>
      </w:r>
      <w:r w:rsidRPr="007C3B41">
        <w:t>include:</w:t>
      </w:r>
      <w:r w:rsidRPr="007C3B41">
        <w:rPr>
          <w:spacing w:val="50"/>
        </w:rPr>
        <w:t xml:space="preserve"> </w:t>
      </w:r>
      <w:r w:rsidRPr="007C3B41">
        <w:rPr>
          <w:spacing w:val="-1"/>
        </w:rPr>
        <w:t>revenues</w:t>
      </w:r>
      <w:r w:rsidRPr="007C3B41">
        <w:rPr>
          <w:spacing w:val="24"/>
        </w:rPr>
        <w:t xml:space="preserve"> </w:t>
      </w:r>
      <w:r w:rsidRPr="007C3B41">
        <w:t>from</w:t>
      </w:r>
      <w:r w:rsidRPr="007C3B41">
        <w:rPr>
          <w:spacing w:val="23"/>
        </w:rPr>
        <w:t xml:space="preserve"> </w:t>
      </w:r>
      <w:r w:rsidRPr="007C3B41">
        <w:t>fares</w:t>
      </w:r>
      <w:r w:rsidRPr="007C3B41">
        <w:rPr>
          <w:spacing w:val="24"/>
        </w:rPr>
        <w:t xml:space="preserve"> </w:t>
      </w:r>
      <w:r w:rsidRPr="007C3B41">
        <w:t>or</w:t>
      </w:r>
      <w:r w:rsidRPr="007C3B41">
        <w:rPr>
          <w:spacing w:val="24"/>
        </w:rPr>
        <w:t xml:space="preserve"> </w:t>
      </w:r>
      <w:r w:rsidRPr="007C3B41">
        <w:t>donations,</w:t>
      </w:r>
      <w:r w:rsidRPr="007C3B41">
        <w:rPr>
          <w:spacing w:val="29"/>
          <w:w w:val="99"/>
        </w:rPr>
        <w:t xml:space="preserve"> </w:t>
      </w:r>
      <w:r w:rsidRPr="007C3B41">
        <w:t>advertising</w:t>
      </w:r>
      <w:r w:rsidRPr="007C3B41">
        <w:rPr>
          <w:spacing w:val="4"/>
        </w:rPr>
        <w:t xml:space="preserve"> </w:t>
      </w:r>
      <w:r w:rsidRPr="007C3B41">
        <w:t>revenue,</w:t>
      </w:r>
      <w:r w:rsidRPr="007C3B41">
        <w:rPr>
          <w:spacing w:val="5"/>
        </w:rPr>
        <w:t xml:space="preserve"> </w:t>
      </w:r>
      <w:r w:rsidRPr="007C3B41">
        <w:t>revenue</w:t>
      </w:r>
      <w:r w:rsidRPr="007C3B41">
        <w:rPr>
          <w:spacing w:val="5"/>
        </w:rPr>
        <w:t xml:space="preserve"> </w:t>
      </w:r>
      <w:r w:rsidRPr="007C3B41">
        <w:rPr>
          <w:spacing w:val="-1"/>
        </w:rPr>
        <w:t>derived</w:t>
      </w:r>
      <w:r w:rsidRPr="007C3B41">
        <w:rPr>
          <w:spacing w:val="5"/>
        </w:rPr>
        <w:t xml:space="preserve"> </w:t>
      </w:r>
      <w:r w:rsidRPr="007C3B41">
        <w:t>from</w:t>
      </w:r>
      <w:r w:rsidRPr="007C3B41">
        <w:rPr>
          <w:spacing w:val="5"/>
        </w:rPr>
        <w:t xml:space="preserve"> </w:t>
      </w:r>
      <w:r w:rsidRPr="007C3B41">
        <w:t>service</w:t>
      </w:r>
      <w:r w:rsidRPr="007C3B41">
        <w:rPr>
          <w:spacing w:val="4"/>
        </w:rPr>
        <w:t xml:space="preserve"> </w:t>
      </w:r>
      <w:r w:rsidRPr="007C3B41">
        <w:t>contracts,</w:t>
      </w:r>
      <w:r w:rsidRPr="007C3B41">
        <w:rPr>
          <w:spacing w:val="5"/>
        </w:rPr>
        <w:t xml:space="preserve"> </w:t>
      </w:r>
      <w:r w:rsidRPr="007C3B41">
        <w:t>and</w:t>
      </w:r>
      <w:r w:rsidRPr="007C3B41">
        <w:rPr>
          <w:spacing w:val="5"/>
        </w:rPr>
        <w:t xml:space="preserve"> </w:t>
      </w:r>
      <w:r w:rsidRPr="007C3B41">
        <w:t>any</w:t>
      </w:r>
      <w:r w:rsidRPr="007C3B41">
        <w:rPr>
          <w:spacing w:val="26"/>
        </w:rPr>
        <w:t xml:space="preserve"> </w:t>
      </w:r>
      <w:r w:rsidRPr="007C3B41">
        <w:t>other</w:t>
      </w:r>
      <w:r w:rsidRPr="007C3B41">
        <w:rPr>
          <w:spacing w:val="-7"/>
        </w:rPr>
        <w:t xml:space="preserve"> </w:t>
      </w:r>
      <w:r w:rsidRPr="007C3B41">
        <w:t>miscellaneous</w:t>
      </w:r>
      <w:r w:rsidRPr="007C3B41">
        <w:rPr>
          <w:spacing w:val="-7"/>
        </w:rPr>
        <w:t xml:space="preserve"> </w:t>
      </w:r>
      <w:r w:rsidRPr="007C3B41">
        <w:t>revenue</w:t>
      </w:r>
      <w:r w:rsidRPr="007C3B41">
        <w:rPr>
          <w:spacing w:val="-6"/>
        </w:rPr>
        <w:t xml:space="preserve"> </w:t>
      </w:r>
      <w:r w:rsidRPr="007C3B41">
        <w:t>attributable</w:t>
      </w:r>
      <w:r w:rsidRPr="007C3B41">
        <w:rPr>
          <w:spacing w:val="-7"/>
        </w:rPr>
        <w:t xml:space="preserve"> </w:t>
      </w:r>
      <w:r w:rsidRPr="007C3B41">
        <w:rPr>
          <w:spacing w:val="-1"/>
        </w:rPr>
        <w:t>to</w:t>
      </w:r>
      <w:r w:rsidRPr="007C3B41">
        <w:rPr>
          <w:spacing w:val="-7"/>
        </w:rPr>
        <w:t xml:space="preserve"> </w:t>
      </w:r>
      <w:r w:rsidRPr="007C3B41">
        <w:t>program</w:t>
      </w:r>
      <w:r w:rsidRPr="007C3B41">
        <w:rPr>
          <w:spacing w:val="-6"/>
        </w:rPr>
        <w:t xml:space="preserve"> </w:t>
      </w:r>
      <w:r w:rsidRPr="007C3B41">
        <w:t>operations.</w:t>
      </w:r>
    </w:p>
    <w:p w14:paraId="2E1A0B10" w14:textId="77777777" w:rsidR="00B4080D" w:rsidRPr="007C3B41" w:rsidRDefault="00B4080D">
      <w:pPr>
        <w:pStyle w:val="BodyText"/>
        <w:kinsoku w:val="0"/>
        <w:overflowPunct w:val="0"/>
        <w:spacing w:before="6"/>
        <w:ind w:left="0"/>
      </w:pPr>
    </w:p>
    <w:p w14:paraId="3827397B" w14:textId="77777777" w:rsidR="00B4080D" w:rsidRPr="007C3B41" w:rsidRDefault="00B4080D">
      <w:pPr>
        <w:pStyle w:val="Heading3"/>
        <w:kinsoku w:val="0"/>
        <w:overflowPunct w:val="0"/>
        <w:spacing w:before="62"/>
        <w:rPr>
          <w:b w:val="0"/>
          <w:bCs w:val="0"/>
          <w:i w:val="0"/>
          <w:iCs w:val="0"/>
        </w:rPr>
      </w:pPr>
      <w:r w:rsidRPr="007C3B41">
        <w:rPr>
          <w:spacing w:val="-1"/>
          <w:u w:val="single"/>
        </w:rPr>
        <w:t>Capital</w:t>
      </w:r>
      <w:r w:rsidRPr="007C3B41">
        <w:rPr>
          <w:spacing w:val="-12"/>
          <w:u w:val="single"/>
        </w:rPr>
        <w:t xml:space="preserve"> </w:t>
      </w:r>
      <w:r w:rsidRPr="007C3B41">
        <w:rPr>
          <w:spacing w:val="-1"/>
          <w:u w:val="single"/>
        </w:rPr>
        <w:t>Assistance</w:t>
      </w:r>
    </w:p>
    <w:p w14:paraId="53D50743" w14:textId="77777777" w:rsidR="00B4080D" w:rsidRPr="007C3B41" w:rsidRDefault="00B4080D">
      <w:pPr>
        <w:pStyle w:val="BodyText"/>
        <w:kinsoku w:val="0"/>
        <w:overflowPunct w:val="0"/>
        <w:spacing w:before="3"/>
        <w:ind w:left="0"/>
        <w:rPr>
          <w:b/>
          <w:bCs/>
          <w:i/>
          <w:iCs/>
        </w:rPr>
      </w:pPr>
    </w:p>
    <w:p w14:paraId="2E847E8A" w14:textId="77777777" w:rsidR="00B4080D" w:rsidRPr="007C3B41" w:rsidRDefault="00B4080D">
      <w:pPr>
        <w:pStyle w:val="BodyText"/>
        <w:kinsoku w:val="0"/>
        <w:overflowPunct w:val="0"/>
        <w:spacing w:before="53"/>
        <w:ind w:right="259"/>
      </w:pPr>
      <w:r w:rsidRPr="007C3B41">
        <w:rPr>
          <w:spacing w:val="-1"/>
        </w:rPr>
        <w:t>Capital</w:t>
      </w:r>
      <w:r w:rsidRPr="007C3B41">
        <w:rPr>
          <w:spacing w:val="16"/>
        </w:rPr>
        <w:t xml:space="preserve"> </w:t>
      </w:r>
      <w:r w:rsidRPr="007C3B41">
        <w:rPr>
          <w:spacing w:val="-1"/>
        </w:rPr>
        <w:t>assistance</w:t>
      </w:r>
      <w:r w:rsidRPr="007C3B41">
        <w:rPr>
          <w:spacing w:val="17"/>
        </w:rPr>
        <w:t xml:space="preserve"> </w:t>
      </w:r>
      <w:r w:rsidRPr="007C3B41">
        <w:rPr>
          <w:spacing w:val="-1"/>
        </w:rPr>
        <w:t>is</w:t>
      </w:r>
      <w:r w:rsidRPr="007C3B41">
        <w:rPr>
          <w:spacing w:val="17"/>
        </w:rPr>
        <w:t xml:space="preserve"> </w:t>
      </w:r>
      <w:r w:rsidRPr="007C3B41">
        <w:rPr>
          <w:spacing w:val="-1"/>
        </w:rPr>
        <w:t>available</w:t>
      </w:r>
      <w:r w:rsidRPr="007C3B41">
        <w:rPr>
          <w:spacing w:val="17"/>
        </w:rPr>
        <w:t xml:space="preserve"> </w:t>
      </w:r>
      <w:r w:rsidRPr="007C3B41">
        <w:rPr>
          <w:spacing w:val="-1"/>
        </w:rPr>
        <w:t>for</w:t>
      </w:r>
      <w:r w:rsidRPr="007C3B41">
        <w:rPr>
          <w:spacing w:val="16"/>
        </w:rPr>
        <w:t xml:space="preserve"> </w:t>
      </w:r>
      <w:r w:rsidRPr="007C3B41">
        <w:rPr>
          <w:spacing w:val="-1"/>
        </w:rPr>
        <w:t>financing</w:t>
      </w:r>
      <w:r w:rsidRPr="007C3B41">
        <w:rPr>
          <w:spacing w:val="17"/>
        </w:rPr>
        <w:t xml:space="preserve"> </w:t>
      </w:r>
      <w:r w:rsidRPr="007C3B41">
        <w:t>capital</w:t>
      </w:r>
      <w:r w:rsidRPr="007C3B41">
        <w:rPr>
          <w:spacing w:val="16"/>
        </w:rPr>
        <w:t xml:space="preserve"> </w:t>
      </w:r>
      <w:r w:rsidRPr="007C3B41">
        <w:rPr>
          <w:spacing w:val="-1"/>
        </w:rPr>
        <w:t>equipment</w:t>
      </w:r>
      <w:r w:rsidRPr="007C3B41">
        <w:rPr>
          <w:spacing w:val="17"/>
        </w:rPr>
        <w:t xml:space="preserve"> </w:t>
      </w:r>
      <w:r w:rsidRPr="007C3B41">
        <w:rPr>
          <w:spacing w:val="-1"/>
        </w:rPr>
        <w:t>needed</w:t>
      </w:r>
      <w:r w:rsidRPr="007C3B41">
        <w:rPr>
          <w:spacing w:val="17"/>
        </w:rPr>
        <w:t xml:space="preserve"> </w:t>
      </w:r>
      <w:r w:rsidRPr="007C3B41">
        <w:rPr>
          <w:spacing w:val="-1"/>
        </w:rPr>
        <w:t>for</w:t>
      </w:r>
      <w:r w:rsidRPr="007C3B41">
        <w:rPr>
          <w:spacing w:val="28"/>
          <w:w w:val="99"/>
        </w:rPr>
        <w:t xml:space="preserve"> </w:t>
      </w:r>
      <w:r w:rsidRPr="007C3B41">
        <w:t>an</w:t>
      </w:r>
      <w:r w:rsidRPr="007C3B41">
        <w:rPr>
          <w:spacing w:val="-6"/>
        </w:rPr>
        <w:t xml:space="preserve"> </w:t>
      </w:r>
      <w:r w:rsidRPr="007C3B41">
        <w:t>efficient,</w:t>
      </w:r>
      <w:r w:rsidRPr="007C3B41">
        <w:rPr>
          <w:spacing w:val="-5"/>
        </w:rPr>
        <w:t xml:space="preserve"> </w:t>
      </w:r>
      <w:r w:rsidRPr="007C3B41">
        <w:t>effective,</w:t>
      </w:r>
      <w:r w:rsidRPr="007C3B41">
        <w:rPr>
          <w:spacing w:val="-5"/>
        </w:rPr>
        <w:t xml:space="preserve"> </w:t>
      </w:r>
      <w:r w:rsidRPr="007C3B41">
        <w:t>and</w:t>
      </w:r>
      <w:r w:rsidRPr="007C3B41">
        <w:rPr>
          <w:spacing w:val="-5"/>
        </w:rPr>
        <w:t xml:space="preserve"> </w:t>
      </w:r>
      <w:r w:rsidRPr="007C3B41">
        <w:t>coordinated</w:t>
      </w:r>
      <w:r w:rsidRPr="007C3B41">
        <w:rPr>
          <w:spacing w:val="-5"/>
        </w:rPr>
        <w:t xml:space="preserve"> </w:t>
      </w:r>
      <w:r w:rsidRPr="007C3B41">
        <w:rPr>
          <w:spacing w:val="-1"/>
        </w:rPr>
        <w:t>transportation</w:t>
      </w:r>
      <w:r w:rsidRPr="007C3B41">
        <w:rPr>
          <w:spacing w:val="-5"/>
        </w:rPr>
        <w:t xml:space="preserve"> </w:t>
      </w:r>
      <w:r w:rsidRPr="007C3B41">
        <w:t>system.</w:t>
      </w:r>
    </w:p>
    <w:p w14:paraId="2BF74EDF" w14:textId="77777777" w:rsidR="00B4080D" w:rsidRPr="007C3B41" w:rsidRDefault="00B4080D">
      <w:pPr>
        <w:pStyle w:val="BodyText"/>
        <w:kinsoku w:val="0"/>
        <w:overflowPunct w:val="0"/>
        <w:spacing w:before="12"/>
        <w:ind w:left="0"/>
      </w:pPr>
    </w:p>
    <w:p w14:paraId="49999994" w14:textId="77777777" w:rsidR="00B4080D" w:rsidRPr="007C3B41" w:rsidRDefault="00B4080D">
      <w:pPr>
        <w:pStyle w:val="BodyText"/>
        <w:tabs>
          <w:tab w:val="left" w:pos="3759"/>
        </w:tabs>
        <w:kinsoku w:val="0"/>
        <w:overflowPunct w:val="0"/>
        <w:spacing w:line="480" w:lineRule="auto"/>
        <w:ind w:right="2337"/>
      </w:pPr>
      <w:r w:rsidRPr="007C3B41">
        <w:t>The</w:t>
      </w:r>
      <w:r w:rsidRPr="007C3B41">
        <w:rPr>
          <w:spacing w:val="-5"/>
        </w:rPr>
        <w:t xml:space="preserve"> </w:t>
      </w:r>
      <w:r w:rsidRPr="007C3B41">
        <w:rPr>
          <w:spacing w:val="-1"/>
        </w:rPr>
        <w:t>financing</w:t>
      </w:r>
      <w:r w:rsidRPr="007C3B41">
        <w:rPr>
          <w:spacing w:val="-5"/>
        </w:rPr>
        <w:t xml:space="preserve"> </w:t>
      </w:r>
      <w:r w:rsidRPr="007C3B41">
        <w:t>of</w:t>
      </w:r>
      <w:r w:rsidRPr="007C3B41">
        <w:rPr>
          <w:spacing w:val="-5"/>
        </w:rPr>
        <w:t xml:space="preserve"> </w:t>
      </w:r>
      <w:r w:rsidRPr="007C3B41">
        <w:t>Section</w:t>
      </w:r>
      <w:r w:rsidRPr="007C3B41">
        <w:rPr>
          <w:spacing w:val="-5"/>
        </w:rPr>
        <w:t xml:space="preserve"> </w:t>
      </w:r>
      <w:r w:rsidRPr="007C3B41">
        <w:rPr>
          <w:spacing w:val="-1"/>
        </w:rPr>
        <w:t>5311</w:t>
      </w:r>
      <w:r w:rsidRPr="007C3B41">
        <w:rPr>
          <w:spacing w:val="-4"/>
        </w:rPr>
        <w:t xml:space="preserve"> </w:t>
      </w:r>
      <w:r w:rsidRPr="007C3B41">
        <w:t>capital</w:t>
      </w:r>
      <w:r w:rsidRPr="007C3B41">
        <w:rPr>
          <w:spacing w:val="-5"/>
        </w:rPr>
        <w:t xml:space="preserve"> </w:t>
      </w:r>
      <w:r w:rsidRPr="007C3B41">
        <w:rPr>
          <w:spacing w:val="-1"/>
        </w:rPr>
        <w:t>assistance</w:t>
      </w:r>
      <w:r w:rsidRPr="007C3B41">
        <w:rPr>
          <w:spacing w:val="-4"/>
        </w:rPr>
        <w:t xml:space="preserve"> </w:t>
      </w:r>
      <w:r w:rsidRPr="007C3B41">
        <w:rPr>
          <w:spacing w:val="-1"/>
        </w:rPr>
        <w:t>is:</w:t>
      </w:r>
      <w:r w:rsidRPr="007C3B41">
        <w:rPr>
          <w:spacing w:val="23"/>
          <w:w w:val="99"/>
        </w:rPr>
        <w:t xml:space="preserve"> </w:t>
      </w:r>
      <w:r w:rsidRPr="007C3B41">
        <w:rPr>
          <w:b/>
          <w:bCs/>
          <w:spacing w:val="-1"/>
        </w:rPr>
        <w:t>Federal</w:t>
      </w:r>
      <w:r w:rsidRPr="007C3B41">
        <w:rPr>
          <w:spacing w:val="-1"/>
        </w:rPr>
        <w:t>:</w:t>
      </w:r>
      <w:r w:rsidRPr="007C3B41">
        <w:rPr>
          <w:spacing w:val="-1"/>
        </w:rPr>
        <w:tab/>
      </w:r>
      <w:r w:rsidRPr="007C3B41">
        <w:t>Up</w:t>
      </w:r>
      <w:r w:rsidRPr="007C3B41">
        <w:rPr>
          <w:spacing w:val="-4"/>
        </w:rPr>
        <w:t xml:space="preserve"> </w:t>
      </w:r>
      <w:r w:rsidRPr="007C3B41">
        <w:rPr>
          <w:spacing w:val="-1"/>
        </w:rPr>
        <w:t>to</w:t>
      </w:r>
      <w:r w:rsidRPr="007C3B41">
        <w:rPr>
          <w:spacing w:val="-2"/>
        </w:rPr>
        <w:t xml:space="preserve"> </w:t>
      </w:r>
      <w:r w:rsidRPr="007C3B41">
        <w:rPr>
          <w:spacing w:val="-1"/>
        </w:rPr>
        <w:t>80</w:t>
      </w:r>
      <w:r w:rsidRPr="007C3B41">
        <w:rPr>
          <w:spacing w:val="-4"/>
        </w:rPr>
        <w:t xml:space="preserve"> </w:t>
      </w:r>
      <w:r w:rsidRPr="007C3B41">
        <w:rPr>
          <w:spacing w:val="-1"/>
        </w:rPr>
        <w:t>percent</w:t>
      </w:r>
      <w:r w:rsidRPr="007C3B41">
        <w:rPr>
          <w:spacing w:val="-2"/>
        </w:rPr>
        <w:t xml:space="preserve"> </w:t>
      </w:r>
      <w:r w:rsidRPr="007C3B41">
        <w:t>of</w:t>
      </w:r>
      <w:r w:rsidRPr="007C3B41">
        <w:rPr>
          <w:spacing w:val="-3"/>
        </w:rPr>
        <w:t xml:space="preserve"> </w:t>
      </w:r>
      <w:r w:rsidRPr="007C3B41">
        <w:rPr>
          <w:spacing w:val="-1"/>
        </w:rPr>
        <w:t>the</w:t>
      </w:r>
      <w:r w:rsidRPr="007C3B41">
        <w:rPr>
          <w:spacing w:val="-3"/>
        </w:rPr>
        <w:t xml:space="preserve"> </w:t>
      </w:r>
      <w:r w:rsidRPr="007C3B41">
        <w:rPr>
          <w:spacing w:val="-1"/>
        </w:rPr>
        <w:t>project</w:t>
      </w:r>
      <w:r w:rsidRPr="007C3B41">
        <w:rPr>
          <w:spacing w:val="-2"/>
        </w:rPr>
        <w:t xml:space="preserve"> </w:t>
      </w:r>
      <w:r w:rsidRPr="007C3B41">
        <w:t>cost</w:t>
      </w:r>
      <w:r w:rsidRPr="007C3B41">
        <w:rPr>
          <w:spacing w:val="28"/>
          <w:w w:val="99"/>
        </w:rPr>
        <w:t xml:space="preserve"> </w:t>
      </w:r>
      <w:r w:rsidRPr="009F0C57">
        <w:rPr>
          <w:b/>
          <w:bCs/>
        </w:rPr>
        <w:t>State</w:t>
      </w:r>
      <w:r w:rsidRPr="009F0C57">
        <w:rPr>
          <w:b/>
          <w:bCs/>
          <w:spacing w:val="-13"/>
        </w:rPr>
        <w:t xml:space="preserve"> </w:t>
      </w:r>
      <w:r w:rsidRPr="009F0C57">
        <w:rPr>
          <w:b/>
          <w:bCs/>
          <w:spacing w:val="-1"/>
        </w:rPr>
        <w:t>Share</w:t>
      </w:r>
      <w:r w:rsidRPr="009F0C57">
        <w:rPr>
          <w:spacing w:val="-1"/>
        </w:rPr>
        <w:t>:</w:t>
      </w:r>
      <w:r w:rsidRPr="009F0C57">
        <w:rPr>
          <w:spacing w:val="-1"/>
        </w:rPr>
        <w:tab/>
      </w:r>
      <w:r w:rsidRPr="009F0C57">
        <w:t>Up to 10 percent of the project cost</w:t>
      </w:r>
    </w:p>
    <w:p w14:paraId="24A59111" w14:textId="77777777" w:rsidR="00B4080D" w:rsidRPr="007C3B41" w:rsidRDefault="00B4080D">
      <w:pPr>
        <w:pStyle w:val="BodyText"/>
        <w:tabs>
          <w:tab w:val="left" w:pos="3759"/>
        </w:tabs>
        <w:kinsoku w:val="0"/>
        <w:overflowPunct w:val="0"/>
        <w:ind w:left="3760" w:right="257" w:hanging="2160"/>
        <w:jc w:val="both"/>
      </w:pPr>
      <w:r w:rsidRPr="007C3B41">
        <w:rPr>
          <w:b/>
          <w:bCs/>
        </w:rPr>
        <w:t>Local</w:t>
      </w:r>
      <w:r w:rsidRPr="007C3B41">
        <w:rPr>
          <w:b/>
          <w:bCs/>
          <w:spacing w:val="-14"/>
        </w:rPr>
        <w:t xml:space="preserve"> </w:t>
      </w:r>
      <w:r w:rsidRPr="007C3B41">
        <w:rPr>
          <w:b/>
          <w:bCs/>
          <w:spacing w:val="-1"/>
        </w:rPr>
        <w:t>Share</w:t>
      </w:r>
      <w:r w:rsidRPr="007C3B41">
        <w:rPr>
          <w:spacing w:val="-1"/>
        </w:rPr>
        <w:t>:</w:t>
      </w:r>
      <w:r w:rsidRPr="007C3B41">
        <w:rPr>
          <w:spacing w:val="-1"/>
        </w:rPr>
        <w:tab/>
      </w:r>
      <w:r w:rsidRPr="007C3B41">
        <w:t>A</w:t>
      </w:r>
      <w:r w:rsidRPr="007C3B41">
        <w:rPr>
          <w:spacing w:val="48"/>
        </w:rPr>
        <w:t xml:space="preserve"> </w:t>
      </w:r>
      <w:r w:rsidRPr="007C3B41">
        <w:rPr>
          <w:spacing w:val="-1"/>
        </w:rPr>
        <w:t>minimum</w:t>
      </w:r>
      <w:r w:rsidRPr="007C3B41">
        <w:rPr>
          <w:spacing w:val="48"/>
        </w:rPr>
        <w:t xml:space="preserve"> </w:t>
      </w:r>
      <w:r w:rsidRPr="007C3B41">
        <w:t>of</w:t>
      </w:r>
      <w:r w:rsidRPr="007C3B41">
        <w:rPr>
          <w:spacing w:val="48"/>
        </w:rPr>
        <w:t xml:space="preserve"> </w:t>
      </w:r>
      <w:r w:rsidRPr="007C3B41">
        <w:t>10</w:t>
      </w:r>
      <w:r w:rsidRPr="007C3B41">
        <w:rPr>
          <w:spacing w:val="48"/>
        </w:rPr>
        <w:t xml:space="preserve"> </w:t>
      </w:r>
      <w:r w:rsidRPr="007C3B41">
        <w:t>percent</w:t>
      </w:r>
      <w:r w:rsidRPr="007C3B41">
        <w:rPr>
          <w:spacing w:val="48"/>
        </w:rPr>
        <w:t xml:space="preserve"> </w:t>
      </w:r>
      <w:r w:rsidRPr="007C3B41">
        <w:t>of</w:t>
      </w:r>
      <w:r w:rsidRPr="007C3B41">
        <w:rPr>
          <w:spacing w:val="48"/>
        </w:rPr>
        <w:t xml:space="preserve"> </w:t>
      </w:r>
      <w:r w:rsidRPr="007C3B41">
        <w:t>the</w:t>
      </w:r>
      <w:r w:rsidRPr="007C3B41">
        <w:rPr>
          <w:spacing w:val="47"/>
        </w:rPr>
        <w:t xml:space="preserve"> </w:t>
      </w:r>
      <w:r w:rsidRPr="007C3B41">
        <w:t>project</w:t>
      </w:r>
      <w:r w:rsidRPr="007C3B41">
        <w:rPr>
          <w:spacing w:val="49"/>
        </w:rPr>
        <w:t xml:space="preserve"> </w:t>
      </w:r>
      <w:r w:rsidRPr="007C3B41">
        <w:t>cost.</w:t>
      </w:r>
      <w:r w:rsidRPr="007C3B41">
        <w:rPr>
          <w:spacing w:val="37"/>
        </w:rPr>
        <w:t xml:space="preserve"> </w:t>
      </w:r>
      <w:r w:rsidRPr="007C3B41">
        <w:t>The</w:t>
      </w:r>
      <w:r w:rsidRPr="007C3B41">
        <w:rPr>
          <w:spacing w:val="22"/>
          <w:w w:val="99"/>
        </w:rPr>
        <w:t xml:space="preserve"> </w:t>
      </w:r>
      <w:r w:rsidRPr="007C3B41">
        <w:t>local</w:t>
      </w:r>
      <w:r w:rsidRPr="007C3B41">
        <w:rPr>
          <w:spacing w:val="24"/>
        </w:rPr>
        <w:t xml:space="preserve"> </w:t>
      </w:r>
      <w:r w:rsidRPr="007C3B41">
        <w:t>share</w:t>
      </w:r>
      <w:r w:rsidRPr="007C3B41">
        <w:rPr>
          <w:spacing w:val="25"/>
        </w:rPr>
        <w:t xml:space="preserve"> </w:t>
      </w:r>
      <w:r w:rsidRPr="007C3B41">
        <w:t>must</w:t>
      </w:r>
      <w:r w:rsidRPr="007C3B41">
        <w:rPr>
          <w:spacing w:val="25"/>
        </w:rPr>
        <w:t xml:space="preserve"> </w:t>
      </w:r>
      <w:r w:rsidRPr="007C3B41">
        <w:rPr>
          <w:spacing w:val="-1"/>
        </w:rPr>
        <w:t>be</w:t>
      </w:r>
      <w:r w:rsidRPr="007C3B41">
        <w:rPr>
          <w:spacing w:val="24"/>
        </w:rPr>
        <w:t xml:space="preserve"> </w:t>
      </w:r>
      <w:r w:rsidRPr="007C3B41">
        <w:rPr>
          <w:spacing w:val="-1"/>
        </w:rPr>
        <w:t>provided</w:t>
      </w:r>
      <w:r w:rsidRPr="007C3B41">
        <w:rPr>
          <w:spacing w:val="26"/>
        </w:rPr>
        <w:t xml:space="preserve"> </w:t>
      </w:r>
      <w:r w:rsidRPr="007C3B41">
        <w:t>in</w:t>
      </w:r>
      <w:r w:rsidRPr="007C3B41">
        <w:rPr>
          <w:spacing w:val="25"/>
        </w:rPr>
        <w:t xml:space="preserve"> </w:t>
      </w:r>
      <w:r w:rsidRPr="007C3B41">
        <w:t>cash,</w:t>
      </w:r>
      <w:r w:rsidRPr="007C3B41">
        <w:rPr>
          <w:spacing w:val="25"/>
        </w:rPr>
        <w:t xml:space="preserve"> </w:t>
      </w:r>
      <w:r w:rsidRPr="007C3B41">
        <w:t>except</w:t>
      </w:r>
      <w:r w:rsidRPr="007C3B41">
        <w:rPr>
          <w:spacing w:val="25"/>
        </w:rPr>
        <w:t xml:space="preserve"> </w:t>
      </w:r>
      <w:r w:rsidRPr="007C3B41">
        <w:t>for</w:t>
      </w:r>
      <w:r w:rsidRPr="007C3B41">
        <w:rPr>
          <w:spacing w:val="23"/>
          <w:w w:val="99"/>
        </w:rPr>
        <w:t xml:space="preserve"> </w:t>
      </w:r>
      <w:r w:rsidRPr="007C3B41">
        <w:rPr>
          <w:spacing w:val="-1"/>
        </w:rPr>
        <w:t>transit</w:t>
      </w:r>
      <w:r w:rsidRPr="007C3B41">
        <w:rPr>
          <w:spacing w:val="16"/>
        </w:rPr>
        <w:t xml:space="preserve"> </w:t>
      </w:r>
      <w:r w:rsidRPr="007C3B41">
        <w:rPr>
          <w:spacing w:val="-1"/>
        </w:rPr>
        <w:t>facility</w:t>
      </w:r>
      <w:r w:rsidRPr="007C3B41">
        <w:rPr>
          <w:spacing w:val="15"/>
        </w:rPr>
        <w:t xml:space="preserve"> </w:t>
      </w:r>
      <w:r w:rsidRPr="007C3B41">
        <w:t>or</w:t>
      </w:r>
      <w:r w:rsidRPr="007C3B41">
        <w:rPr>
          <w:spacing w:val="15"/>
        </w:rPr>
        <w:t xml:space="preserve"> </w:t>
      </w:r>
      <w:r w:rsidRPr="007C3B41">
        <w:rPr>
          <w:spacing w:val="-1"/>
        </w:rPr>
        <w:t>bus</w:t>
      </w:r>
      <w:r w:rsidRPr="007C3B41">
        <w:rPr>
          <w:spacing w:val="15"/>
        </w:rPr>
        <w:t xml:space="preserve"> </w:t>
      </w:r>
      <w:r w:rsidRPr="007C3B41">
        <w:t>shelter</w:t>
      </w:r>
      <w:r w:rsidRPr="007C3B41">
        <w:rPr>
          <w:spacing w:val="15"/>
        </w:rPr>
        <w:t xml:space="preserve"> </w:t>
      </w:r>
      <w:r w:rsidRPr="007C3B41">
        <w:rPr>
          <w:spacing w:val="-1"/>
        </w:rPr>
        <w:t>projects</w:t>
      </w:r>
      <w:r w:rsidRPr="007C3B41">
        <w:rPr>
          <w:spacing w:val="15"/>
        </w:rPr>
        <w:t xml:space="preserve"> </w:t>
      </w:r>
      <w:r w:rsidRPr="007C3B41">
        <w:t>where</w:t>
      </w:r>
      <w:r w:rsidRPr="007C3B41">
        <w:rPr>
          <w:spacing w:val="15"/>
        </w:rPr>
        <w:t xml:space="preserve"> </w:t>
      </w:r>
      <w:r w:rsidRPr="007C3B41">
        <w:rPr>
          <w:spacing w:val="-1"/>
        </w:rPr>
        <w:t>the</w:t>
      </w:r>
      <w:r w:rsidRPr="007C3B41">
        <w:rPr>
          <w:spacing w:val="15"/>
        </w:rPr>
        <w:t xml:space="preserve"> </w:t>
      </w:r>
      <w:r w:rsidRPr="007C3B41">
        <w:t>value</w:t>
      </w:r>
      <w:r w:rsidRPr="007C3B41">
        <w:rPr>
          <w:spacing w:val="26"/>
          <w:w w:val="99"/>
        </w:rPr>
        <w:t xml:space="preserve"> </w:t>
      </w:r>
      <w:r w:rsidRPr="007C3B41">
        <w:t>of</w:t>
      </w:r>
      <w:r w:rsidRPr="007C3B41">
        <w:rPr>
          <w:spacing w:val="26"/>
        </w:rPr>
        <w:t xml:space="preserve"> </w:t>
      </w:r>
      <w:r w:rsidRPr="007C3B41">
        <w:rPr>
          <w:spacing w:val="-1"/>
        </w:rPr>
        <w:t>any</w:t>
      </w:r>
      <w:r w:rsidRPr="007C3B41">
        <w:rPr>
          <w:spacing w:val="26"/>
        </w:rPr>
        <w:t xml:space="preserve"> </w:t>
      </w:r>
      <w:r w:rsidRPr="007C3B41">
        <w:rPr>
          <w:spacing w:val="-1"/>
        </w:rPr>
        <w:t>land</w:t>
      </w:r>
      <w:r w:rsidRPr="007C3B41">
        <w:rPr>
          <w:spacing w:val="26"/>
        </w:rPr>
        <w:t xml:space="preserve"> </w:t>
      </w:r>
      <w:r w:rsidRPr="007C3B41">
        <w:rPr>
          <w:spacing w:val="-1"/>
        </w:rPr>
        <w:t>associated</w:t>
      </w:r>
      <w:r w:rsidRPr="007C3B41">
        <w:rPr>
          <w:spacing w:val="26"/>
        </w:rPr>
        <w:t xml:space="preserve"> </w:t>
      </w:r>
      <w:r w:rsidRPr="007C3B41">
        <w:t>with</w:t>
      </w:r>
      <w:r w:rsidRPr="007C3B41">
        <w:rPr>
          <w:spacing w:val="26"/>
        </w:rPr>
        <w:t xml:space="preserve"> </w:t>
      </w:r>
      <w:r w:rsidRPr="007C3B41">
        <w:rPr>
          <w:spacing w:val="-1"/>
        </w:rPr>
        <w:t>project</w:t>
      </w:r>
      <w:r w:rsidRPr="007C3B41">
        <w:rPr>
          <w:spacing w:val="26"/>
        </w:rPr>
        <w:t xml:space="preserve"> </w:t>
      </w:r>
      <w:r w:rsidRPr="007C3B41">
        <w:t>may</w:t>
      </w:r>
      <w:r w:rsidRPr="007C3B41">
        <w:rPr>
          <w:spacing w:val="25"/>
        </w:rPr>
        <w:t xml:space="preserve"> </w:t>
      </w:r>
      <w:r w:rsidRPr="007C3B41">
        <w:rPr>
          <w:spacing w:val="-1"/>
        </w:rPr>
        <w:t>be</w:t>
      </w:r>
      <w:r w:rsidRPr="007C3B41">
        <w:rPr>
          <w:spacing w:val="26"/>
        </w:rPr>
        <w:t xml:space="preserve"> </w:t>
      </w:r>
      <w:r w:rsidRPr="007C3B41">
        <w:rPr>
          <w:spacing w:val="-1"/>
        </w:rPr>
        <w:t>included</w:t>
      </w:r>
      <w:r w:rsidRPr="007C3B41">
        <w:rPr>
          <w:spacing w:val="20"/>
          <w:w w:val="99"/>
        </w:rPr>
        <w:t xml:space="preserve"> </w:t>
      </w:r>
      <w:r w:rsidRPr="007C3B41">
        <w:rPr>
          <w:spacing w:val="-1"/>
        </w:rPr>
        <w:t>as</w:t>
      </w:r>
      <w:r w:rsidRPr="007C3B41">
        <w:rPr>
          <w:spacing w:val="-6"/>
        </w:rPr>
        <w:t xml:space="preserve"> </w:t>
      </w:r>
      <w:r w:rsidRPr="007C3B41">
        <w:t>cash</w:t>
      </w:r>
      <w:r w:rsidRPr="007C3B41">
        <w:rPr>
          <w:spacing w:val="-6"/>
        </w:rPr>
        <w:t xml:space="preserve"> </w:t>
      </w:r>
      <w:r w:rsidRPr="007C3B41">
        <w:rPr>
          <w:spacing w:val="-1"/>
        </w:rPr>
        <w:t>equivalent</w:t>
      </w:r>
      <w:r w:rsidRPr="007C3B41">
        <w:rPr>
          <w:spacing w:val="-6"/>
        </w:rPr>
        <w:t xml:space="preserve"> </w:t>
      </w:r>
      <w:r w:rsidRPr="007C3B41">
        <w:rPr>
          <w:spacing w:val="-1"/>
        </w:rPr>
        <w:t>"soft</w:t>
      </w:r>
      <w:r w:rsidRPr="007C3B41">
        <w:rPr>
          <w:spacing w:val="-5"/>
        </w:rPr>
        <w:t xml:space="preserve"> </w:t>
      </w:r>
      <w:r w:rsidRPr="007C3B41">
        <w:t>match."</w:t>
      </w:r>
    </w:p>
    <w:p w14:paraId="7EBB0BE5" w14:textId="77777777" w:rsidR="00B4080D" w:rsidRPr="007C3B41" w:rsidRDefault="00B4080D">
      <w:pPr>
        <w:pStyle w:val="BodyText"/>
        <w:kinsoku w:val="0"/>
        <w:overflowPunct w:val="0"/>
        <w:spacing w:before="4"/>
        <w:ind w:left="0"/>
      </w:pPr>
    </w:p>
    <w:p w14:paraId="68C43E69" w14:textId="77777777" w:rsidR="00B4080D" w:rsidRPr="007C3B41" w:rsidRDefault="00B4080D">
      <w:pPr>
        <w:pStyle w:val="Heading3"/>
        <w:kinsoku w:val="0"/>
        <w:overflowPunct w:val="0"/>
        <w:ind w:left="2320"/>
        <w:rPr>
          <w:b w:val="0"/>
          <w:bCs w:val="0"/>
          <w:i w:val="0"/>
          <w:iCs w:val="0"/>
        </w:rPr>
      </w:pPr>
      <w:r w:rsidRPr="007C3B41">
        <w:rPr>
          <w:u w:val="single"/>
        </w:rPr>
        <w:t>Eligible</w:t>
      </w:r>
      <w:r w:rsidRPr="007C3B41">
        <w:rPr>
          <w:spacing w:val="-10"/>
          <w:u w:val="single"/>
        </w:rPr>
        <w:t xml:space="preserve"> </w:t>
      </w:r>
      <w:r w:rsidRPr="007C3B41">
        <w:rPr>
          <w:spacing w:val="-1"/>
          <w:u w:val="single"/>
        </w:rPr>
        <w:t>Capital</w:t>
      </w:r>
      <w:r w:rsidRPr="007C3B41">
        <w:rPr>
          <w:spacing w:val="-9"/>
          <w:u w:val="single"/>
        </w:rPr>
        <w:t xml:space="preserve"> </w:t>
      </w:r>
      <w:r w:rsidRPr="007C3B41">
        <w:rPr>
          <w:u w:val="single"/>
        </w:rPr>
        <w:t>Expenses</w:t>
      </w:r>
    </w:p>
    <w:p w14:paraId="4B9B237A" w14:textId="77777777" w:rsidR="00B4080D" w:rsidRPr="007C3B41" w:rsidRDefault="00B4080D">
      <w:pPr>
        <w:pStyle w:val="BodyText"/>
        <w:kinsoku w:val="0"/>
        <w:overflowPunct w:val="0"/>
        <w:spacing w:before="3"/>
        <w:ind w:left="0"/>
        <w:rPr>
          <w:b/>
          <w:bCs/>
          <w:i/>
          <w:iCs/>
        </w:rPr>
      </w:pPr>
    </w:p>
    <w:p w14:paraId="19ACD74A" w14:textId="77777777" w:rsidR="00B4080D" w:rsidRPr="007C3B41" w:rsidRDefault="00B4080D">
      <w:pPr>
        <w:pStyle w:val="BodyText"/>
        <w:kinsoku w:val="0"/>
        <w:overflowPunct w:val="0"/>
        <w:spacing w:before="53"/>
        <w:ind w:left="2320"/>
      </w:pPr>
      <w:r w:rsidRPr="007C3B41">
        <w:t>Eligible</w:t>
      </w:r>
      <w:r w:rsidRPr="007C3B41">
        <w:rPr>
          <w:spacing w:val="-4"/>
        </w:rPr>
        <w:t xml:space="preserve"> </w:t>
      </w:r>
      <w:r w:rsidRPr="007C3B41">
        <w:t>capital</w:t>
      </w:r>
      <w:r w:rsidRPr="007C3B41">
        <w:rPr>
          <w:spacing w:val="-4"/>
        </w:rPr>
        <w:t xml:space="preserve"> </w:t>
      </w:r>
      <w:r w:rsidRPr="007C3B41">
        <w:rPr>
          <w:spacing w:val="-1"/>
        </w:rPr>
        <w:t>projects</w:t>
      </w:r>
      <w:r w:rsidRPr="007C3B41">
        <w:rPr>
          <w:spacing w:val="-3"/>
        </w:rPr>
        <w:t xml:space="preserve"> </w:t>
      </w:r>
      <w:r w:rsidRPr="007C3B41">
        <w:rPr>
          <w:spacing w:val="-1"/>
        </w:rPr>
        <w:t>include,</w:t>
      </w:r>
      <w:r w:rsidRPr="007C3B41">
        <w:rPr>
          <w:spacing w:val="-3"/>
        </w:rPr>
        <w:t xml:space="preserve"> </w:t>
      </w:r>
      <w:r w:rsidRPr="007C3B41">
        <w:rPr>
          <w:spacing w:val="-1"/>
        </w:rPr>
        <w:t>but</w:t>
      </w:r>
      <w:r w:rsidRPr="007C3B41">
        <w:rPr>
          <w:spacing w:val="-3"/>
        </w:rPr>
        <w:t xml:space="preserve"> </w:t>
      </w:r>
      <w:r w:rsidRPr="007C3B41">
        <w:rPr>
          <w:spacing w:val="-1"/>
        </w:rPr>
        <w:t>are</w:t>
      </w:r>
      <w:r w:rsidRPr="007C3B41">
        <w:rPr>
          <w:spacing w:val="-3"/>
        </w:rPr>
        <w:t xml:space="preserve"> </w:t>
      </w:r>
      <w:r w:rsidRPr="007C3B41">
        <w:rPr>
          <w:spacing w:val="-1"/>
        </w:rPr>
        <w:t>not</w:t>
      </w:r>
      <w:r w:rsidRPr="007C3B41">
        <w:rPr>
          <w:spacing w:val="-4"/>
        </w:rPr>
        <w:t xml:space="preserve"> </w:t>
      </w:r>
      <w:r w:rsidRPr="007C3B41">
        <w:rPr>
          <w:spacing w:val="-1"/>
        </w:rPr>
        <w:t>limited</w:t>
      </w:r>
      <w:r w:rsidRPr="007C3B41">
        <w:rPr>
          <w:spacing w:val="-3"/>
        </w:rPr>
        <w:t xml:space="preserve"> </w:t>
      </w:r>
      <w:r w:rsidRPr="007C3B41">
        <w:rPr>
          <w:spacing w:val="-1"/>
        </w:rPr>
        <w:t>to:</w:t>
      </w:r>
    </w:p>
    <w:p w14:paraId="16CBEECD" w14:textId="77777777" w:rsidR="00B4080D" w:rsidRPr="007C3B41" w:rsidRDefault="00B4080D">
      <w:pPr>
        <w:pStyle w:val="BodyText"/>
        <w:kinsoku w:val="0"/>
        <w:overflowPunct w:val="0"/>
        <w:spacing w:before="12"/>
        <w:ind w:left="0"/>
      </w:pPr>
    </w:p>
    <w:p w14:paraId="2894FBCD" w14:textId="77777777" w:rsidR="00B4080D" w:rsidRPr="007C3B41" w:rsidRDefault="00B4080D">
      <w:pPr>
        <w:pStyle w:val="BodyText"/>
        <w:numPr>
          <w:ilvl w:val="1"/>
          <w:numId w:val="15"/>
        </w:numPr>
        <w:tabs>
          <w:tab w:val="left" w:pos="2680"/>
        </w:tabs>
        <w:kinsoku w:val="0"/>
        <w:overflowPunct w:val="0"/>
        <w:ind w:right="257"/>
        <w:jc w:val="both"/>
      </w:pPr>
      <w:r w:rsidRPr="007C3B41">
        <w:t>Buses,</w:t>
      </w:r>
      <w:r w:rsidRPr="007C3B41">
        <w:rPr>
          <w:spacing w:val="43"/>
        </w:rPr>
        <w:t xml:space="preserve"> </w:t>
      </w:r>
      <w:r w:rsidRPr="007C3B41">
        <w:t>maintenance,</w:t>
      </w:r>
      <w:r w:rsidRPr="007C3B41">
        <w:rPr>
          <w:spacing w:val="42"/>
        </w:rPr>
        <w:t xml:space="preserve"> </w:t>
      </w:r>
      <w:r w:rsidRPr="007C3B41">
        <w:t>service,</w:t>
      </w:r>
      <w:r w:rsidRPr="007C3B41">
        <w:rPr>
          <w:spacing w:val="43"/>
        </w:rPr>
        <w:t xml:space="preserve"> </w:t>
      </w:r>
      <w:r w:rsidRPr="007C3B41">
        <w:t>and/or</w:t>
      </w:r>
      <w:r w:rsidRPr="007C3B41">
        <w:rPr>
          <w:spacing w:val="43"/>
        </w:rPr>
        <w:t xml:space="preserve"> </w:t>
      </w:r>
      <w:r w:rsidRPr="007C3B41">
        <w:rPr>
          <w:spacing w:val="-1"/>
        </w:rPr>
        <w:t>paratransit</w:t>
      </w:r>
      <w:r w:rsidRPr="007C3B41">
        <w:rPr>
          <w:spacing w:val="45"/>
        </w:rPr>
        <w:t xml:space="preserve"> </w:t>
      </w:r>
      <w:r w:rsidRPr="007C3B41">
        <w:t>vehicles</w:t>
      </w:r>
      <w:r w:rsidRPr="007C3B41">
        <w:rPr>
          <w:spacing w:val="22"/>
          <w:w w:val="99"/>
        </w:rPr>
        <w:t xml:space="preserve"> </w:t>
      </w:r>
      <w:r w:rsidRPr="007C3B41">
        <w:rPr>
          <w:spacing w:val="-1"/>
        </w:rPr>
        <w:t>(including</w:t>
      </w:r>
      <w:r w:rsidRPr="007C3B41">
        <w:rPr>
          <w:spacing w:val="-14"/>
        </w:rPr>
        <w:t xml:space="preserve"> </w:t>
      </w:r>
      <w:r w:rsidRPr="007C3B41">
        <w:t>ADA</w:t>
      </w:r>
      <w:r w:rsidRPr="007C3B41">
        <w:rPr>
          <w:spacing w:val="-13"/>
        </w:rPr>
        <w:t xml:space="preserve"> </w:t>
      </w:r>
      <w:r w:rsidRPr="007C3B41">
        <w:t>vehicles),</w:t>
      </w:r>
    </w:p>
    <w:p w14:paraId="768CAC54" w14:textId="77777777" w:rsidR="00B4080D" w:rsidRPr="007C3B41" w:rsidRDefault="00B4080D">
      <w:pPr>
        <w:pStyle w:val="BodyText"/>
        <w:numPr>
          <w:ilvl w:val="1"/>
          <w:numId w:val="15"/>
        </w:numPr>
        <w:tabs>
          <w:tab w:val="left" w:pos="2680"/>
        </w:tabs>
        <w:kinsoku w:val="0"/>
        <w:overflowPunct w:val="0"/>
      </w:pPr>
      <w:r w:rsidRPr="007C3B41">
        <w:t>Radios</w:t>
      </w:r>
      <w:r w:rsidRPr="007C3B41">
        <w:rPr>
          <w:spacing w:val="-7"/>
        </w:rPr>
        <w:t xml:space="preserve"> </w:t>
      </w:r>
      <w:r w:rsidRPr="007C3B41">
        <w:t>or</w:t>
      </w:r>
      <w:r w:rsidRPr="007C3B41">
        <w:rPr>
          <w:spacing w:val="-7"/>
        </w:rPr>
        <w:t xml:space="preserve"> </w:t>
      </w:r>
      <w:r w:rsidRPr="007C3B41">
        <w:t>other</w:t>
      </w:r>
      <w:r w:rsidRPr="007C3B41">
        <w:rPr>
          <w:spacing w:val="-7"/>
        </w:rPr>
        <w:t xml:space="preserve"> </w:t>
      </w:r>
      <w:r w:rsidRPr="007C3B41">
        <w:t>communications</w:t>
      </w:r>
      <w:r w:rsidRPr="007C3B41">
        <w:rPr>
          <w:spacing w:val="-8"/>
        </w:rPr>
        <w:t xml:space="preserve"> </w:t>
      </w:r>
      <w:r w:rsidRPr="007C3B41">
        <w:t>equipment,</w:t>
      </w:r>
    </w:p>
    <w:p w14:paraId="0DBC0FF3" w14:textId="77777777" w:rsidR="00B4080D" w:rsidRPr="007C3B41" w:rsidRDefault="00B4080D">
      <w:pPr>
        <w:pStyle w:val="BodyText"/>
        <w:numPr>
          <w:ilvl w:val="1"/>
          <w:numId w:val="15"/>
        </w:numPr>
        <w:tabs>
          <w:tab w:val="left" w:pos="2680"/>
        </w:tabs>
        <w:kinsoku w:val="0"/>
        <w:overflowPunct w:val="0"/>
        <w:spacing w:line="309" w:lineRule="exact"/>
      </w:pPr>
      <w:r w:rsidRPr="007C3B41">
        <w:t>Bus</w:t>
      </w:r>
      <w:r w:rsidRPr="007C3B41">
        <w:rPr>
          <w:spacing w:val="-8"/>
        </w:rPr>
        <w:t xml:space="preserve"> </w:t>
      </w:r>
      <w:r w:rsidRPr="007C3B41">
        <w:t>stop</w:t>
      </w:r>
      <w:r w:rsidRPr="007C3B41">
        <w:rPr>
          <w:spacing w:val="-8"/>
        </w:rPr>
        <w:t xml:space="preserve"> </w:t>
      </w:r>
      <w:r w:rsidRPr="007C3B41">
        <w:t>signs,</w:t>
      </w:r>
      <w:r w:rsidRPr="007C3B41">
        <w:rPr>
          <w:spacing w:val="-8"/>
        </w:rPr>
        <w:t xml:space="preserve"> </w:t>
      </w:r>
      <w:r w:rsidRPr="007C3B41">
        <w:rPr>
          <w:spacing w:val="-1"/>
        </w:rPr>
        <w:t>benches,</w:t>
      </w:r>
      <w:r w:rsidRPr="007C3B41">
        <w:rPr>
          <w:spacing w:val="-7"/>
        </w:rPr>
        <w:t xml:space="preserve"> </w:t>
      </w:r>
      <w:r w:rsidRPr="007C3B41">
        <w:t>or</w:t>
      </w:r>
      <w:r w:rsidRPr="007C3B41">
        <w:rPr>
          <w:spacing w:val="-8"/>
        </w:rPr>
        <w:t xml:space="preserve"> </w:t>
      </w:r>
      <w:r w:rsidRPr="007C3B41">
        <w:t>shelters,</w:t>
      </w:r>
    </w:p>
    <w:p w14:paraId="02BC9374" w14:textId="77777777" w:rsidR="00B4080D" w:rsidRPr="007C3B41" w:rsidRDefault="00B4080D">
      <w:pPr>
        <w:pStyle w:val="BodyText"/>
        <w:numPr>
          <w:ilvl w:val="1"/>
          <w:numId w:val="15"/>
        </w:numPr>
        <w:tabs>
          <w:tab w:val="left" w:pos="2680"/>
        </w:tabs>
        <w:kinsoku w:val="0"/>
        <w:overflowPunct w:val="0"/>
        <w:spacing w:line="309" w:lineRule="exact"/>
      </w:pPr>
      <w:r w:rsidRPr="007C3B41">
        <w:t>Wheelchair</w:t>
      </w:r>
      <w:r w:rsidRPr="007C3B41">
        <w:rPr>
          <w:spacing w:val="-8"/>
        </w:rPr>
        <w:t xml:space="preserve"> </w:t>
      </w:r>
      <w:r w:rsidRPr="007C3B41">
        <w:t>lifts</w:t>
      </w:r>
      <w:r w:rsidRPr="007C3B41">
        <w:rPr>
          <w:spacing w:val="-8"/>
        </w:rPr>
        <w:t xml:space="preserve"> </w:t>
      </w:r>
      <w:r w:rsidRPr="007C3B41">
        <w:t>and</w:t>
      </w:r>
      <w:r w:rsidRPr="007C3B41">
        <w:rPr>
          <w:spacing w:val="-8"/>
        </w:rPr>
        <w:t xml:space="preserve"> </w:t>
      </w:r>
      <w:r w:rsidRPr="007C3B41">
        <w:t>related</w:t>
      </w:r>
      <w:r w:rsidRPr="007C3B41">
        <w:rPr>
          <w:spacing w:val="-8"/>
        </w:rPr>
        <w:t xml:space="preserve"> </w:t>
      </w:r>
      <w:r w:rsidRPr="007C3B41">
        <w:t>vehicle</w:t>
      </w:r>
      <w:r w:rsidRPr="007C3B41">
        <w:rPr>
          <w:spacing w:val="-8"/>
        </w:rPr>
        <w:t xml:space="preserve"> </w:t>
      </w:r>
      <w:r w:rsidRPr="007C3B41">
        <w:t>modifications,</w:t>
      </w:r>
    </w:p>
    <w:p w14:paraId="17718922" w14:textId="77777777" w:rsidR="00B4080D" w:rsidRPr="007C3B41" w:rsidRDefault="00B4080D">
      <w:pPr>
        <w:pStyle w:val="BodyText"/>
        <w:numPr>
          <w:ilvl w:val="1"/>
          <w:numId w:val="15"/>
        </w:numPr>
        <w:tabs>
          <w:tab w:val="left" w:pos="2680"/>
        </w:tabs>
        <w:kinsoku w:val="0"/>
        <w:overflowPunct w:val="0"/>
        <w:ind w:right="256"/>
        <w:jc w:val="both"/>
      </w:pPr>
      <w:r w:rsidRPr="007C3B41">
        <w:rPr>
          <w:spacing w:val="-1"/>
        </w:rPr>
        <w:t>Vehicle</w:t>
      </w:r>
      <w:r w:rsidRPr="007C3B41">
        <w:rPr>
          <w:spacing w:val="18"/>
        </w:rPr>
        <w:t xml:space="preserve"> </w:t>
      </w:r>
      <w:r w:rsidRPr="007C3B41">
        <w:rPr>
          <w:spacing w:val="-1"/>
        </w:rPr>
        <w:t>rehabilitation</w:t>
      </w:r>
      <w:r w:rsidRPr="007C3B41">
        <w:rPr>
          <w:spacing w:val="17"/>
        </w:rPr>
        <w:t xml:space="preserve"> </w:t>
      </w:r>
      <w:r w:rsidRPr="007C3B41">
        <w:t>where</w:t>
      </w:r>
      <w:r w:rsidRPr="007C3B41">
        <w:rPr>
          <w:spacing w:val="17"/>
        </w:rPr>
        <w:t xml:space="preserve"> </w:t>
      </w:r>
      <w:r w:rsidRPr="007C3B41">
        <w:t>candidate</w:t>
      </w:r>
      <w:r w:rsidRPr="007C3B41">
        <w:rPr>
          <w:spacing w:val="17"/>
        </w:rPr>
        <w:t xml:space="preserve"> </w:t>
      </w:r>
      <w:r w:rsidRPr="007C3B41">
        <w:t>vehicles</w:t>
      </w:r>
      <w:r w:rsidRPr="007C3B41">
        <w:rPr>
          <w:spacing w:val="17"/>
        </w:rPr>
        <w:t xml:space="preserve"> </w:t>
      </w:r>
      <w:r w:rsidRPr="007C3B41">
        <w:t>meet</w:t>
      </w:r>
      <w:r w:rsidRPr="007C3B41">
        <w:rPr>
          <w:spacing w:val="17"/>
        </w:rPr>
        <w:t xml:space="preserve"> </w:t>
      </w:r>
      <w:r w:rsidRPr="007C3B41">
        <w:rPr>
          <w:spacing w:val="-1"/>
        </w:rPr>
        <w:t>the</w:t>
      </w:r>
      <w:r w:rsidRPr="007C3B41">
        <w:rPr>
          <w:spacing w:val="23"/>
        </w:rPr>
        <w:t xml:space="preserve"> </w:t>
      </w:r>
      <w:r w:rsidRPr="007C3B41">
        <w:t>extended</w:t>
      </w:r>
      <w:r w:rsidRPr="007C3B41">
        <w:rPr>
          <w:spacing w:val="5"/>
        </w:rPr>
        <w:t xml:space="preserve"> </w:t>
      </w:r>
      <w:r w:rsidRPr="007C3B41">
        <w:t>useful</w:t>
      </w:r>
      <w:r w:rsidRPr="007C3B41">
        <w:rPr>
          <w:spacing w:val="6"/>
        </w:rPr>
        <w:t xml:space="preserve"> </w:t>
      </w:r>
      <w:r w:rsidRPr="007C3B41">
        <w:t>life</w:t>
      </w:r>
      <w:r w:rsidRPr="007C3B41">
        <w:rPr>
          <w:spacing w:val="5"/>
        </w:rPr>
        <w:t xml:space="preserve"> </w:t>
      </w:r>
      <w:r w:rsidRPr="007C3B41">
        <w:rPr>
          <w:spacing w:val="-1"/>
        </w:rPr>
        <w:t>and</w:t>
      </w:r>
      <w:r w:rsidRPr="007C3B41">
        <w:rPr>
          <w:spacing w:val="6"/>
        </w:rPr>
        <w:t xml:space="preserve"> </w:t>
      </w:r>
      <w:r w:rsidRPr="007C3B41">
        <w:rPr>
          <w:spacing w:val="-1"/>
        </w:rPr>
        <w:t>rehabilitation</w:t>
      </w:r>
      <w:r w:rsidRPr="007C3B41">
        <w:rPr>
          <w:spacing w:val="6"/>
        </w:rPr>
        <w:t xml:space="preserve"> </w:t>
      </w:r>
      <w:r w:rsidRPr="007C3B41">
        <w:t>cost</w:t>
      </w:r>
      <w:r w:rsidRPr="007C3B41">
        <w:rPr>
          <w:spacing w:val="6"/>
        </w:rPr>
        <w:t xml:space="preserve"> </w:t>
      </w:r>
      <w:r w:rsidRPr="007C3B41">
        <w:t>limits</w:t>
      </w:r>
      <w:r w:rsidRPr="007C3B41">
        <w:rPr>
          <w:spacing w:val="7"/>
        </w:rPr>
        <w:t xml:space="preserve"> </w:t>
      </w:r>
      <w:r w:rsidRPr="007C3B41">
        <w:t>established</w:t>
      </w:r>
      <w:r w:rsidRPr="007C3B41">
        <w:rPr>
          <w:spacing w:val="5"/>
        </w:rPr>
        <w:t xml:space="preserve"> </w:t>
      </w:r>
      <w:r w:rsidRPr="007C3B41">
        <w:rPr>
          <w:spacing w:val="-1"/>
        </w:rPr>
        <w:t>by</w:t>
      </w:r>
      <w:r w:rsidRPr="007C3B41">
        <w:rPr>
          <w:spacing w:val="22"/>
        </w:rPr>
        <w:t xml:space="preserve"> </w:t>
      </w:r>
      <w:r w:rsidRPr="007C3B41">
        <w:rPr>
          <w:spacing w:val="-1"/>
        </w:rPr>
        <w:t>the</w:t>
      </w:r>
      <w:r w:rsidRPr="007C3B41">
        <w:rPr>
          <w:spacing w:val="-14"/>
        </w:rPr>
        <w:t xml:space="preserve"> </w:t>
      </w:r>
      <w:r w:rsidRPr="007C3B41">
        <w:t>MTA/OLTS,</w:t>
      </w:r>
    </w:p>
    <w:p w14:paraId="79A69579" w14:textId="77777777" w:rsidR="00B4080D" w:rsidRPr="007C3B41" w:rsidRDefault="00B4080D">
      <w:pPr>
        <w:pStyle w:val="BodyText"/>
        <w:numPr>
          <w:ilvl w:val="1"/>
          <w:numId w:val="15"/>
        </w:numPr>
        <w:tabs>
          <w:tab w:val="left" w:pos="2680"/>
        </w:tabs>
        <w:kinsoku w:val="0"/>
        <w:overflowPunct w:val="0"/>
        <w:ind w:right="256"/>
        <w:jc w:val="both"/>
      </w:pPr>
      <w:r w:rsidRPr="007C3B41">
        <w:t>Construction</w:t>
      </w:r>
      <w:r w:rsidRPr="007C3B41">
        <w:rPr>
          <w:spacing w:val="41"/>
        </w:rPr>
        <w:t xml:space="preserve"> </w:t>
      </w:r>
      <w:r w:rsidRPr="007C3B41">
        <w:t>or</w:t>
      </w:r>
      <w:r w:rsidRPr="007C3B41">
        <w:rPr>
          <w:spacing w:val="41"/>
        </w:rPr>
        <w:t xml:space="preserve"> </w:t>
      </w:r>
      <w:r w:rsidRPr="007C3B41">
        <w:rPr>
          <w:spacing w:val="-1"/>
        </w:rPr>
        <w:t>rehabilitation</w:t>
      </w:r>
      <w:r w:rsidRPr="007C3B41">
        <w:rPr>
          <w:spacing w:val="41"/>
        </w:rPr>
        <w:t xml:space="preserve"> </w:t>
      </w:r>
      <w:r w:rsidRPr="007C3B41">
        <w:t>of</w:t>
      </w:r>
      <w:r w:rsidRPr="007C3B41">
        <w:rPr>
          <w:spacing w:val="42"/>
        </w:rPr>
        <w:t xml:space="preserve"> </w:t>
      </w:r>
      <w:r w:rsidRPr="007C3B41">
        <w:rPr>
          <w:spacing w:val="-1"/>
        </w:rPr>
        <w:t>transit</w:t>
      </w:r>
      <w:r w:rsidRPr="007C3B41">
        <w:rPr>
          <w:spacing w:val="42"/>
        </w:rPr>
        <w:t xml:space="preserve"> </w:t>
      </w:r>
      <w:r w:rsidRPr="007C3B41">
        <w:rPr>
          <w:spacing w:val="-1"/>
        </w:rPr>
        <w:t>facilities</w:t>
      </w:r>
      <w:r w:rsidRPr="007C3B41">
        <w:rPr>
          <w:spacing w:val="42"/>
        </w:rPr>
        <w:t xml:space="preserve"> </w:t>
      </w:r>
      <w:r w:rsidRPr="007C3B41">
        <w:rPr>
          <w:spacing w:val="-1"/>
        </w:rPr>
        <w:t>including</w:t>
      </w:r>
      <w:r w:rsidRPr="007C3B41">
        <w:rPr>
          <w:spacing w:val="23"/>
          <w:w w:val="99"/>
        </w:rPr>
        <w:t xml:space="preserve"> </w:t>
      </w:r>
      <w:r w:rsidRPr="007C3B41">
        <w:t>design,</w:t>
      </w:r>
      <w:r w:rsidRPr="007C3B41">
        <w:rPr>
          <w:spacing w:val="-6"/>
        </w:rPr>
        <w:t xml:space="preserve"> </w:t>
      </w:r>
      <w:r w:rsidRPr="007C3B41">
        <w:rPr>
          <w:spacing w:val="-1"/>
        </w:rPr>
        <w:t>engineering,</w:t>
      </w:r>
      <w:r w:rsidRPr="007C3B41">
        <w:rPr>
          <w:spacing w:val="-5"/>
        </w:rPr>
        <w:t xml:space="preserve"> </w:t>
      </w:r>
      <w:r w:rsidRPr="007C3B41">
        <w:t>and</w:t>
      </w:r>
      <w:r w:rsidRPr="007C3B41">
        <w:rPr>
          <w:spacing w:val="-5"/>
        </w:rPr>
        <w:t xml:space="preserve"> </w:t>
      </w:r>
      <w:r w:rsidRPr="007C3B41">
        <w:rPr>
          <w:spacing w:val="-1"/>
        </w:rPr>
        <w:t>land</w:t>
      </w:r>
      <w:r w:rsidRPr="007C3B41">
        <w:rPr>
          <w:spacing w:val="-5"/>
        </w:rPr>
        <w:t xml:space="preserve"> </w:t>
      </w:r>
      <w:r w:rsidRPr="007C3B41">
        <w:rPr>
          <w:spacing w:val="-1"/>
        </w:rPr>
        <w:t>acquisition,</w:t>
      </w:r>
    </w:p>
    <w:p w14:paraId="06C135AD" w14:textId="77777777" w:rsidR="00B4080D" w:rsidRPr="007C3B41" w:rsidRDefault="00B4080D">
      <w:pPr>
        <w:pStyle w:val="BodyText"/>
        <w:numPr>
          <w:ilvl w:val="1"/>
          <w:numId w:val="15"/>
        </w:numPr>
        <w:tabs>
          <w:tab w:val="left" w:pos="2680"/>
        </w:tabs>
        <w:kinsoku w:val="0"/>
        <w:overflowPunct w:val="0"/>
        <w:ind w:right="257"/>
        <w:jc w:val="both"/>
      </w:pPr>
      <w:r w:rsidRPr="007C3B41">
        <w:rPr>
          <w:spacing w:val="-1"/>
        </w:rPr>
        <w:t>Operational</w:t>
      </w:r>
      <w:r w:rsidRPr="007C3B41">
        <w:rPr>
          <w:spacing w:val="24"/>
        </w:rPr>
        <w:t xml:space="preserve"> </w:t>
      </w:r>
      <w:r w:rsidRPr="007C3B41">
        <w:t>support</w:t>
      </w:r>
      <w:r w:rsidRPr="007C3B41">
        <w:rPr>
          <w:spacing w:val="24"/>
        </w:rPr>
        <w:t xml:space="preserve"> </w:t>
      </w:r>
      <w:r w:rsidRPr="007C3B41">
        <w:t>such</w:t>
      </w:r>
      <w:r w:rsidRPr="007C3B41">
        <w:rPr>
          <w:spacing w:val="23"/>
        </w:rPr>
        <w:t xml:space="preserve"> </w:t>
      </w:r>
      <w:r w:rsidRPr="007C3B41">
        <w:t>as</w:t>
      </w:r>
      <w:r w:rsidRPr="007C3B41">
        <w:rPr>
          <w:spacing w:val="25"/>
        </w:rPr>
        <w:t xml:space="preserve"> </w:t>
      </w:r>
      <w:r w:rsidRPr="007C3B41">
        <w:t>computer</w:t>
      </w:r>
      <w:r w:rsidRPr="007C3B41">
        <w:rPr>
          <w:spacing w:val="24"/>
        </w:rPr>
        <w:t xml:space="preserve"> </w:t>
      </w:r>
      <w:r w:rsidRPr="007C3B41">
        <w:t>hardware</w:t>
      </w:r>
      <w:r w:rsidRPr="007C3B41">
        <w:rPr>
          <w:spacing w:val="24"/>
        </w:rPr>
        <w:t xml:space="preserve"> </w:t>
      </w:r>
      <w:r w:rsidRPr="007C3B41">
        <w:t>and</w:t>
      </w:r>
      <w:r w:rsidRPr="007C3B41">
        <w:rPr>
          <w:spacing w:val="25"/>
        </w:rPr>
        <w:t xml:space="preserve"> </w:t>
      </w:r>
      <w:r w:rsidRPr="007C3B41">
        <w:t>software</w:t>
      </w:r>
      <w:r w:rsidRPr="007C3B41">
        <w:rPr>
          <w:spacing w:val="22"/>
          <w:w w:val="99"/>
        </w:rPr>
        <w:t xml:space="preserve"> </w:t>
      </w:r>
      <w:r w:rsidRPr="007C3B41">
        <w:rPr>
          <w:spacing w:val="-1"/>
        </w:rPr>
        <w:t>to</w:t>
      </w:r>
      <w:r w:rsidRPr="007C3B41">
        <w:rPr>
          <w:spacing w:val="-3"/>
        </w:rPr>
        <w:t xml:space="preserve"> </w:t>
      </w:r>
      <w:r w:rsidRPr="007C3B41">
        <w:rPr>
          <w:spacing w:val="-1"/>
        </w:rPr>
        <w:t>be</w:t>
      </w:r>
      <w:r w:rsidRPr="007C3B41">
        <w:rPr>
          <w:spacing w:val="-4"/>
        </w:rPr>
        <w:t xml:space="preserve"> </w:t>
      </w:r>
      <w:r w:rsidRPr="007C3B41">
        <w:rPr>
          <w:spacing w:val="-1"/>
        </w:rPr>
        <w:t>used</w:t>
      </w:r>
      <w:r w:rsidRPr="007C3B41">
        <w:rPr>
          <w:spacing w:val="-3"/>
        </w:rPr>
        <w:t xml:space="preserve"> </w:t>
      </w:r>
      <w:r w:rsidRPr="007C3B41">
        <w:rPr>
          <w:spacing w:val="-1"/>
        </w:rPr>
        <w:t>for</w:t>
      </w:r>
      <w:r w:rsidRPr="007C3B41">
        <w:rPr>
          <w:spacing w:val="-3"/>
        </w:rPr>
        <w:t xml:space="preserve"> </w:t>
      </w:r>
      <w:r w:rsidRPr="007C3B41">
        <w:rPr>
          <w:spacing w:val="-1"/>
        </w:rPr>
        <w:t>the</w:t>
      </w:r>
      <w:r w:rsidRPr="007C3B41">
        <w:rPr>
          <w:spacing w:val="-3"/>
        </w:rPr>
        <w:t xml:space="preserve"> </w:t>
      </w:r>
      <w:r w:rsidRPr="007C3B41">
        <w:rPr>
          <w:spacing w:val="-1"/>
        </w:rPr>
        <w:t>transportation</w:t>
      </w:r>
      <w:r w:rsidRPr="007C3B41">
        <w:rPr>
          <w:spacing w:val="-4"/>
        </w:rPr>
        <w:t xml:space="preserve"> </w:t>
      </w:r>
      <w:r w:rsidRPr="007C3B41">
        <w:rPr>
          <w:spacing w:val="-1"/>
        </w:rPr>
        <w:t>program,</w:t>
      </w:r>
    </w:p>
    <w:p w14:paraId="3D34E4EC" w14:textId="77777777" w:rsidR="00B4080D" w:rsidRPr="007C3B41" w:rsidRDefault="00B4080D">
      <w:pPr>
        <w:pStyle w:val="BodyText"/>
        <w:numPr>
          <w:ilvl w:val="1"/>
          <w:numId w:val="15"/>
        </w:numPr>
        <w:tabs>
          <w:tab w:val="left" w:pos="2680"/>
        </w:tabs>
        <w:kinsoku w:val="0"/>
        <w:overflowPunct w:val="0"/>
        <w:ind w:right="256"/>
        <w:jc w:val="both"/>
      </w:pPr>
      <w:r w:rsidRPr="007C3B41">
        <w:t>Spare</w:t>
      </w:r>
      <w:r w:rsidRPr="007C3B41">
        <w:rPr>
          <w:spacing w:val="45"/>
        </w:rPr>
        <w:t xml:space="preserve"> </w:t>
      </w:r>
      <w:r w:rsidRPr="007C3B41">
        <w:rPr>
          <w:spacing w:val="-1"/>
        </w:rPr>
        <w:t>parts,</w:t>
      </w:r>
      <w:r w:rsidRPr="007C3B41">
        <w:rPr>
          <w:spacing w:val="46"/>
        </w:rPr>
        <w:t xml:space="preserve"> </w:t>
      </w:r>
      <w:r w:rsidRPr="007C3B41">
        <w:t>maintenance</w:t>
      </w:r>
      <w:r w:rsidRPr="007C3B41">
        <w:rPr>
          <w:spacing w:val="45"/>
        </w:rPr>
        <w:t xml:space="preserve"> </w:t>
      </w:r>
      <w:r w:rsidRPr="007C3B41">
        <w:t>and</w:t>
      </w:r>
      <w:r w:rsidRPr="007C3B41">
        <w:rPr>
          <w:spacing w:val="46"/>
        </w:rPr>
        <w:t xml:space="preserve"> </w:t>
      </w:r>
      <w:r w:rsidRPr="007C3B41">
        <w:t>other</w:t>
      </w:r>
      <w:r w:rsidRPr="007C3B41">
        <w:rPr>
          <w:spacing w:val="46"/>
        </w:rPr>
        <w:t xml:space="preserve"> </w:t>
      </w:r>
      <w:r w:rsidRPr="007C3B41">
        <w:t>miscellaneous</w:t>
      </w:r>
      <w:r w:rsidRPr="007C3B41">
        <w:rPr>
          <w:spacing w:val="45"/>
        </w:rPr>
        <w:t xml:space="preserve"> </w:t>
      </w:r>
      <w:r w:rsidRPr="007C3B41">
        <w:t>equipment</w:t>
      </w:r>
      <w:r w:rsidRPr="007C3B41">
        <w:rPr>
          <w:spacing w:val="21"/>
        </w:rPr>
        <w:t xml:space="preserve"> </w:t>
      </w:r>
      <w:r w:rsidRPr="007C3B41">
        <w:t>with</w:t>
      </w:r>
      <w:r w:rsidRPr="007C3B41">
        <w:rPr>
          <w:spacing w:val="6"/>
        </w:rPr>
        <w:t xml:space="preserve"> </w:t>
      </w:r>
      <w:r w:rsidRPr="007C3B41">
        <w:t>a</w:t>
      </w:r>
      <w:r w:rsidRPr="007C3B41">
        <w:rPr>
          <w:spacing w:val="7"/>
        </w:rPr>
        <w:t xml:space="preserve"> </w:t>
      </w:r>
      <w:r w:rsidRPr="007C3B41">
        <w:t>unit</w:t>
      </w:r>
      <w:r w:rsidRPr="007C3B41">
        <w:rPr>
          <w:spacing w:val="7"/>
        </w:rPr>
        <w:t xml:space="preserve"> </w:t>
      </w:r>
      <w:r w:rsidRPr="007C3B41">
        <w:t>cost</w:t>
      </w:r>
      <w:r w:rsidRPr="007C3B41">
        <w:rPr>
          <w:spacing w:val="7"/>
        </w:rPr>
        <w:t xml:space="preserve"> </w:t>
      </w:r>
      <w:r w:rsidRPr="007C3B41">
        <w:t>over</w:t>
      </w:r>
      <w:r w:rsidRPr="007C3B41">
        <w:rPr>
          <w:spacing w:val="7"/>
        </w:rPr>
        <w:t xml:space="preserve"> </w:t>
      </w:r>
      <w:r w:rsidRPr="007C3B41">
        <w:t>$1,000</w:t>
      </w:r>
      <w:r w:rsidRPr="007C3B41">
        <w:rPr>
          <w:spacing w:val="7"/>
        </w:rPr>
        <w:t xml:space="preserve"> </w:t>
      </w:r>
      <w:r w:rsidRPr="007C3B41">
        <w:t>and</w:t>
      </w:r>
      <w:r w:rsidRPr="007C3B41">
        <w:rPr>
          <w:spacing w:val="7"/>
        </w:rPr>
        <w:t xml:space="preserve"> </w:t>
      </w:r>
      <w:r w:rsidRPr="007C3B41">
        <w:t>a</w:t>
      </w:r>
      <w:r w:rsidRPr="007C3B41">
        <w:rPr>
          <w:spacing w:val="6"/>
        </w:rPr>
        <w:t xml:space="preserve"> </w:t>
      </w:r>
      <w:r w:rsidRPr="007C3B41">
        <w:t>useful</w:t>
      </w:r>
      <w:r w:rsidRPr="007C3B41">
        <w:rPr>
          <w:spacing w:val="7"/>
        </w:rPr>
        <w:t xml:space="preserve"> </w:t>
      </w:r>
      <w:r w:rsidRPr="007C3B41">
        <w:t>life</w:t>
      </w:r>
      <w:r w:rsidRPr="007C3B41">
        <w:rPr>
          <w:spacing w:val="6"/>
        </w:rPr>
        <w:t xml:space="preserve"> </w:t>
      </w:r>
      <w:r w:rsidRPr="007C3B41">
        <w:t>of</w:t>
      </w:r>
      <w:r w:rsidRPr="007C3B41">
        <w:rPr>
          <w:spacing w:val="7"/>
        </w:rPr>
        <w:t xml:space="preserve"> </w:t>
      </w:r>
      <w:r w:rsidRPr="007C3B41">
        <w:t>more</w:t>
      </w:r>
      <w:r w:rsidRPr="007C3B41">
        <w:rPr>
          <w:spacing w:val="7"/>
        </w:rPr>
        <w:t xml:space="preserve"> </w:t>
      </w:r>
      <w:r w:rsidRPr="007C3B41">
        <w:t>than</w:t>
      </w:r>
      <w:r w:rsidRPr="007C3B41">
        <w:rPr>
          <w:spacing w:val="8"/>
        </w:rPr>
        <w:t xml:space="preserve"> </w:t>
      </w:r>
      <w:r w:rsidRPr="007C3B41">
        <w:t>one</w:t>
      </w:r>
      <w:r w:rsidRPr="007C3B41">
        <w:rPr>
          <w:spacing w:val="9"/>
        </w:rPr>
        <w:t xml:space="preserve"> </w:t>
      </w:r>
      <w:r w:rsidR="007A35C7" w:rsidRPr="007C3B41">
        <w:rPr>
          <w:spacing w:val="9"/>
        </w:rPr>
        <w:t>(</w:t>
      </w:r>
      <w:r w:rsidRPr="007C3B41">
        <w:t>1</w:t>
      </w:r>
      <w:r w:rsidR="007A35C7" w:rsidRPr="007C3B41">
        <w:t>)</w:t>
      </w:r>
      <w:r w:rsidRPr="007C3B41">
        <w:t xml:space="preserve"> </w:t>
      </w:r>
      <w:r w:rsidRPr="007C3B41">
        <w:rPr>
          <w:spacing w:val="-1"/>
        </w:rPr>
        <w:t>year,</w:t>
      </w:r>
      <w:r w:rsidRPr="007C3B41">
        <w:rPr>
          <w:spacing w:val="-9"/>
        </w:rPr>
        <w:t xml:space="preserve"> </w:t>
      </w:r>
      <w:r w:rsidRPr="007C3B41">
        <w:t>and/or,</w:t>
      </w:r>
    </w:p>
    <w:p w14:paraId="313EF89E" w14:textId="77777777" w:rsidR="00B4080D" w:rsidRPr="007C3B41" w:rsidRDefault="00B4080D">
      <w:pPr>
        <w:pStyle w:val="BodyText"/>
        <w:numPr>
          <w:ilvl w:val="1"/>
          <w:numId w:val="15"/>
        </w:numPr>
        <w:tabs>
          <w:tab w:val="left" w:pos="2680"/>
        </w:tabs>
        <w:kinsoku w:val="0"/>
        <w:overflowPunct w:val="0"/>
      </w:pPr>
      <w:r w:rsidRPr="007C3B41">
        <w:rPr>
          <w:spacing w:val="-1"/>
        </w:rPr>
        <w:t>Vehicle</w:t>
      </w:r>
      <w:r w:rsidRPr="007C3B41">
        <w:rPr>
          <w:spacing w:val="-9"/>
        </w:rPr>
        <w:t xml:space="preserve"> </w:t>
      </w:r>
      <w:r w:rsidRPr="007C3B41">
        <w:t>preventive</w:t>
      </w:r>
      <w:r w:rsidRPr="007C3B41">
        <w:rPr>
          <w:spacing w:val="-10"/>
        </w:rPr>
        <w:t xml:space="preserve"> </w:t>
      </w:r>
      <w:r w:rsidRPr="007C3B41">
        <w:t>maintenance</w:t>
      </w:r>
      <w:r w:rsidRPr="007C3B41">
        <w:rPr>
          <w:spacing w:val="-9"/>
        </w:rPr>
        <w:t xml:space="preserve"> </w:t>
      </w:r>
      <w:r w:rsidRPr="007C3B41">
        <w:rPr>
          <w:spacing w:val="-1"/>
        </w:rPr>
        <w:t>programs.</w:t>
      </w:r>
    </w:p>
    <w:p w14:paraId="57D498CB" w14:textId="77777777" w:rsidR="00B4080D" w:rsidRPr="007C3B41" w:rsidRDefault="00B4080D">
      <w:pPr>
        <w:pStyle w:val="BodyText"/>
        <w:kinsoku w:val="0"/>
        <w:overflowPunct w:val="0"/>
        <w:spacing w:before="12"/>
        <w:ind w:left="0"/>
      </w:pPr>
    </w:p>
    <w:p w14:paraId="11F683F5" w14:textId="77777777" w:rsidR="00B4080D" w:rsidRPr="007C3B41" w:rsidRDefault="00B4080D" w:rsidP="00E67DDD">
      <w:pPr>
        <w:pStyle w:val="BodyText"/>
        <w:kinsoku w:val="0"/>
        <w:overflowPunct w:val="0"/>
        <w:ind w:left="2319" w:right="258"/>
        <w:jc w:val="both"/>
      </w:pPr>
      <w:r w:rsidRPr="007C3B41">
        <w:t>While</w:t>
      </w:r>
      <w:r w:rsidRPr="007C3B41">
        <w:rPr>
          <w:spacing w:val="10"/>
        </w:rPr>
        <w:t xml:space="preserve"> </w:t>
      </w:r>
      <w:r w:rsidRPr="007C3B41">
        <w:rPr>
          <w:spacing w:val="-1"/>
        </w:rPr>
        <w:t>the</w:t>
      </w:r>
      <w:r w:rsidRPr="007C3B41">
        <w:rPr>
          <w:spacing w:val="11"/>
        </w:rPr>
        <w:t xml:space="preserve"> </w:t>
      </w:r>
      <w:r w:rsidRPr="007C3B41">
        <w:t>above</w:t>
      </w:r>
      <w:r w:rsidRPr="007C3B41">
        <w:rPr>
          <w:spacing w:val="11"/>
        </w:rPr>
        <w:t xml:space="preserve"> </w:t>
      </w:r>
      <w:r w:rsidRPr="007C3B41">
        <w:t>list</w:t>
      </w:r>
      <w:r w:rsidRPr="007C3B41">
        <w:rPr>
          <w:spacing w:val="11"/>
        </w:rPr>
        <w:t xml:space="preserve"> </w:t>
      </w:r>
      <w:r w:rsidRPr="007C3B41">
        <w:t>represents</w:t>
      </w:r>
      <w:r w:rsidRPr="007C3B41">
        <w:rPr>
          <w:spacing w:val="11"/>
        </w:rPr>
        <w:t xml:space="preserve"> </w:t>
      </w:r>
      <w:r w:rsidRPr="007C3B41">
        <w:t>typical</w:t>
      </w:r>
      <w:r w:rsidRPr="007C3B41">
        <w:rPr>
          <w:spacing w:val="10"/>
        </w:rPr>
        <w:t xml:space="preserve"> </w:t>
      </w:r>
      <w:r w:rsidRPr="007C3B41">
        <w:t>Section</w:t>
      </w:r>
      <w:r w:rsidRPr="007C3B41">
        <w:rPr>
          <w:spacing w:val="11"/>
        </w:rPr>
        <w:t xml:space="preserve"> </w:t>
      </w:r>
      <w:r w:rsidRPr="007C3B41">
        <w:t>5311</w:t>
      </w:r>
      <w:r w:rsidRPr="007C3B41">
        <w:rPr>
          <w:spacing w:val="11"/>
        </w:rPr>
        <w:t xml:space="preserve"> </w:t>
      </w:r>
      <w:r w:rsidRPr="007C3B41">
        <w:t>capital</w:t>
      </w:r>
      <w:r w:rsidRPr="007C3B41">
        <w:rPr>
          <w:spacing w:val="10"/>
        </w:rPr>
        <w:t xml:space="preserve"> </w:t>
      </w:r>
      <w:r w:rsidRPr="007C3B41">
        <w:t>projects</w:t>
      </w:r>
      <w:r w:rsidRPr="007C3B41">
        <w:rPr>
          <w:spacing w:val="21"/>
          <w:w w:val="99"/>
        </w:rPr>
        <w:t xml:space="preserve"> </w:t>
      </w:r>
      <w:r w:rsidRPr="007C3B41">
        <w:t>funded</w:t>
      </w:r>
      <w:r w:rsidRPr="007C3B41">
        <w:rPr>
          <w:spacing w:val="11"/>
        </w:rPr>
        <w:t xml:space="preserve"> </w:t>
      </w:r>
      <w:r w:rsidRPr="007C3B41">
        <w:t>in</w:t>
      </w:r>
      <w:r w:rsidRPr="007C3B41">
        <w:rPr>
          <w:spacing w:val="12"/>
        </w:rPr>
        <w:t xml:space="preserve"> </w:t>
      </w:r>
      <w:r w:rsidRPr="007C3B41">
        <w:t>Maryland,</w:t>
      </w:r>
      <w:r w:rsidRPr="007C3B41">
        <w:rPr>
          <w:spacing w:val="10"/>
        </w:rPr>
        <w:t xml:space="preserve"> </w:t>
      </w:r>
      <w:r w:rsidRPr="007C3B41">
        <w:t>MTA/OLTS</w:t>
      </w:r>
      <w:r w:rsidRPr="007C3B41">
        <w:rPr>
          <w:spacing w:val="11"/>
        </w:rPr>
        <w:t xml:space="preserve"> </w:t>
      </w:r>
      <w:r w:rsidRPr="007C3B41">
        <w:t>follows</w:t>
      </w:r>
      <w:r w:rsidRPr="007C3B41">
        <w:rPr>
          <w:spacing w:val="12"/>
        </w:rPr>
        <w:t xml:space="preserve"> </w:t>
      </w:r>
      <w:r w:rsidRPr="007C3B41">
        <w:rPr>
          <w:spacing w:val="-1"/>
        </w:rPr>
        <w:t>Federal</w:t>
      </w:r>
      <w:r w:rsidRPr="007C3B41">
        <w:rPr>
          <w:spacing w:val="11"/>
        </w:rPr>
        <w:t xml:space="preserve"> </w:t>
      </w:r>
      <w:r w:rsidRPr="007C3B41">
        <w:t>Section</w:t>
      </w:r>
      <w:r w:rsidRPr="007C3B41">
        <w:rPr>
          <w:spacing w:val="11"/>
        </w:rPr>
        <w:t xml:space="preserve"> </w:t>
      </w:r>
      <w:r w:rsidRPr="007C3B41">
        <w:t>5311</w:t>
      </w:r>
      <w:r w:rsidRPr="007C3B41">
        <w:rPr>
          <w:spacing w:val="22"/>
        </w:rPr>
        <w:t xml:space="preserve"> </w:t>
      </w:r>
      <w:r w:rsidRPr="007C3B41">
        <w:rPr>
          <w:spacing w:val="-1"/>
        </w:rPr>
        <w:t>program</w:t>
      </w:r>
      <w:r w:rsidRPr="007C3B41">
        <w:t xml:space="preserve">  </w:t>
      </w:r>
      <w:r w:rsidRPr="007C3B41">
        <w:rPr>
          <w:spacing w:val="51"/>
        </w:rPr>
        <w:t xml:space="preserve"> </w:t>
      </w:r>
      <w:r w:rsidRPr="007C3B41">
        <w:rPr>
          <w:spacing w:val="-1"/>
        </w:rPr>
        <w:t>guidelines</w:t>
      </w:r>
      <w:r w:rsidRPr="007C3B41">
        <w:t xml:space="preserve">  </w:t>
      </w:r>
      <w:r w:rsidRPr="007C3B41">
        <w:rPr>
          <w:spacing w:val="52"/>
        </w:rPr>
        <w:t xml:space="preserve"> </w:t>
      </w:r>
      <w:r w:rsidRPr="007C3B41">
        <w:rPr>
          <w:spacing w:val="-1"/>
        </w:rPr>
        <w:t>regarding</w:t>
      </w:r>
      <w:r w:rsidRPr="007C3B41">
        <w:t xml:space="preserve">  </w:t>
      </w:r>
      <w:r w:rsidRPr="007C3B41">
        <w:rPr>
          <w:spacing w:val="52"/>
        </w:rPr>
        <w:t xml:space="preserve"> </w:t>
      </w:r>
      <w:r w:rsidRPr="007C3B41">
        <w:rPr>
          <w:spacing w:val="-1"/>
        </w:rPr>
        <w:t>eligible</w:t>
      </w:r>
      <w:r w:rsidRPr="007C3B41">
        <w:t xml:space="preserve">  </w:t>
      </w:r>
      <w:r w:rsidRPr="007C3B41">
        <w:rPr>
          <w:spacing w:val="53"/>
        </w:rPr>
        <w:t xml:space="preserve"> </w:t>
      </w:r>
      <w:r w:rsidRPr="007C3B41">
        <w:t xml:space="preserve">capital  </w:t>
      </w:r>
      <w:r w:rsidRPr="007C3B41">
        <w:rPr>
          <w:spacing w:val="51"/>
        </w:rPr>
        <w:t xml:space="preserve"> </w:t>
      </w:r>
      <w:r w:rsidRPr="007C3B41">
        <w:rPr>
          <w:spacing w:val="-1"/>
        </w:rPr>
        <w:t>expenditures,</w:t>
      </w:r>
    </w:p>
    <w:p w14:paraId="39310A2C" w14:textId="69958042" w:rsidR="00B4080D" w:rsidRPr="007C3B41" w:rsidRDefault="00B4080D">
      <w:pPr>
        <w:pStyle w:val="BodyText"/>
        <w:kinsoku w:val="0"/>
        <w:overflowPunct w:val="0"/>
        <w:spacing w:before="53"/>
        <w:ind w:left="2320" w:right="259"/>
      </w:pPr>
      <w:r w:rsidRPr="007C3B41">
        <w:t>including</w:t>
      </w:r>
      <w:r w:rsidRPr="007C3B41">
        <w:rPr>
          <w:spacing w:val="8"/>
        </w:rPr>
        <w:t xml:space="preserve"> </w:t>
      </w:r>
      <w:r w:rsidRPr="007C3B41">
        <w:t>the</w:t>
      </w:r>
      <w:r w:rsidRPr="007C3B41">
        <w:rPr>
          <w:spacing w:val="8"/>
        </w:rPr>
        <w:t xml:space="preserve"> </w:t>
      </w:r>
      <w:r w:rsidRPr="007C3B41">
        <w:t>list</w:t>
      </w:r>
      <w:r w:rsidRPr="007C3B41">
        <w:rPr>
          <w:spacing w:val="8"/>
        </w:rPr>
        <w:t xml:space="preserve"> </w:t>
      </w:r>
      <w:r w:rsidRPr="007C3B41">
        <w:t>of</w:t>
      </w:r>
      <w:r w:rsidRPr="007C3B41">
        <w:rPr>
          <w:spacing w:val="8"/>
        </w:rPr>
        <w:t xml:space="preserve"> </w:t>
      </w:r>
      <w:r w:rsidRPr="007C3B41">
        <w:t>possible</w:t>
      </w:r>
      <w:r w:rsidRPr="007C3B41">
        <w:rPr>
          <w:spacing w:val="8"/>
        </w:rPr>
        <w:t xml:space="preserve"> </w:t>
      </w:r>
      <w:r w:rsidRPr="007C3B41">
        <w:rPr>
          <w:spacing w:val="-1"/>
        </w:rPr>
        <w:t>projects</w:t>
      </w:r>
      <w:r w:rsidRPr="007C3B41">
        <w:rPr>
          <w:spacing w:val="8"/>
        </w:rPr>
        <w:t xml:space="preserve"> </w:t>
      </w:r>
      <w:r w:rsidRPr="007C3B41">
        <w:t>contained</w:t>
      </w:r>
      <w:r w:rsidRPr="007C3B41">
        <w:rPr>
          <w:spacing w:val="8"/>
        </w:rPr>
        <w:t xml:space="preserve"> </w:t>
      </w:r>
      <w:r w:rsidRPr="007C3B41">
        <w:t>in</w:t>
      </w:r>
      <w:r w:rsidRPr="007C3B41">
        <w:rPr>
          <w:spacing w:val="9"/>
        </w:rPr>
        <w:t xml:space="preserve"> </w:t>
      </w:r>
      <w:r w:rsidRPr="007C3B41">
        <w:t>the</w:t>
      </w:r>
      <w:r w:rsidRPr="007C3B41">
        <w:rPr>
          <w:spacing w:val="8"/>
        </w:rPr>
        <w:t xml:space="preserve"> </w:t>
      </w:r>
      <w:r w:rsidRPr="007C3B41">
        <w:t>most</w:t>
      </w:r>
      <w:r w:rsidRPr="007C3B41">
        <w:rPr>
          <w:spacing w:val="8"/>
        </w:rPr>
        <w:t xml:space="preserve"> </w:t>
      </w:r>
      <w:r w:rsidRPr="007C3B41">
        <w:rPr>
          <w:spacing w:val="-1"/>
        </w:rPr>
        <w:t>current</w:t>
      </w:r>
      <w:r w:rsidRPr="007C3B41">
        <w:rPr>
          <w:spacing w:val="25"/>
        </w:rPr>
        <w:t xml:space="preserve"> </w:t>
      </w:r>
      <w:r w:rsidRPr="007C3B41">
        <w:rPr>
          <w:spacing w:val="-1"/>
        </w:rPr>
        <w:t>FTA</w:t>
      </w:r>
      <w:r w:rsidRPr="007C3B41">
        <w:rPr>
          <w:spacing w:val="-3"/>
        </w:rPr>
        <w:t xml:space="preserve"> </w:t>
      </w:r>
      <w:r w:rsidRPr="007C3B41">
        <w:rPr>
          <w:spacing w:val="-1"/>
        </w:rPr>
        <w:t>Circular</w:t>
      </w:r>
      <w:r w:rsidRPr="007C3B41">
        <w:rPr>
          <w:spacing w:val="-2"/>
        </w:rPr>
        <w:t xml:space="preserve"> </w:t>
      </w:r>
      <w:r w:rsidRPr="007C3B41">
        <w:t>C</w:t>
      </w:r>
      <w:r w:rsidRPr="007C3B41">
        <w:rPr>
          <w:spacing w:val="-3"/>
        </w:rPr>
        <w:t xml:space="preserve"> </w:t>
      </w:r>
      <w:r w:rsidRPr="007C3B41">
        <w:t>9040</w:t>
      </w:r>
      <w:r w:rsidRPr="007C3B41">
        <w:rPr>
          <w:spacing w:val="-2"/>
        </w:rPr>
        <w:t xml:space="preserve"> </w:t>
      </w:r>
      <w:r w:rsidRPr="007C3B41">
        <w:t>(currently</w:t>
      </w:r>
      <w:r w:rsidRPr="007C3B41">
        <w:rPr>
          <w:spacing w:val="-3"/>
        </w:rPr>
        <w:t xml:space="preserve"> </w:t>
      </w:r>
      <w:r w:rsidRPr="007C3B41">
        <w:t>C</w:t>
      </w:r>
      <w:r w:rsidRPr="007C3B41">
        <w:rPr>
          <w:spacing w:val="-2"/>
        </w:rPr>
        <w:t xml:space="preserve"> </w:t>
      </w:r>
      <w:r w:rsidRPr="007C3B41">
        <w:t>9040.1</w:t>
      </w:r>
      <w:r w:rsidR="002D7352">
        <w:t>H</w:t>
      </w:r>
      <w:r w:rsidRPr="007C3B41">
        <w:t>).</w:t>
      </w:r>
    </w:p>
    <w:p w14:paraId="29600E5B" w14:textId="77777777" w:rsidR="00B4080D" w:rsidRPr="007C3B41" w:rsidRDefault="00B4080D">
      <w:pPr>
        <w:pStyle w:val="BodyText"/>
        <w:kinsoku w:val="0"/>
        <w:overflowPunct w:val="0"/>
        <w:spacing w:before="4"/>
        <w:ind w:left="0"/>
      </w:pPr>
    </w:p>
    <w:p w14:paraId="651380C3" w14:textId="77777777" w:rsidR="00B4080D" w:rsidRPr="007C3B41" w:rsidRDefault="00B4080D">
      <w:pPr>
        <w:pStyle w:val="Heading2"/>
        <w:kinsoku w:val="0"/>
        <w:overflowPunct w:val="0"/>
        <w:ind w:left="1600" w:firstLine="0"/>
        <w:jc w:val="both"/>
        <w:rPr>
          <w:b w:val="0"/>
          <w:bCs w:val="0"/>
        </w:rPr>
      </w:pPr>
      <w:r w:rsidRPr="007C3B41">
        <w:rPr>
          <w:rFonts w:cs="Times New Roman"/>
          <w:spacing w:val="-1"/>
        </w:rPr>
        <w:t>D.</w:t>
      </w:r>
      <w:r w:rsidRPr="007C3B41">
        <w:rPr>
          <w:rFonts w:cs="Times New Roman"/>
        </w:rPr>
        <w:t xml:space="preserve">      </w:t>
      </w:r>
      <w:r w:rsidRPr="007C3B41">
        <w:rPr>
          <w:rFonts w:cs="Times New Roman"/>
          <w:spacing w:val="37"/>
        </w:rPr>
        <w:t xml:space="preserve"> </w:t>
      </w:r>
      <w:r w:rsidRPr="007C3B41">
        <w:t>Local</w:t>
      </w:r>
      <w:r w:rsidRPr="007C3B41">
        <w:rPr>
          <w:spacing w:val="-4"/>
        </w:rPr>
        <w:t xml:space="preserve"> </w:t>
      </w:r>
      <w:r w:rsidRPr="007C3B41">
        <w:t>Share</w:t>
      </w:r>
      <w:r w:rsidRPr="007C3B41">
        <w:rPr>
          <w:spacing w:val="-5"/>
        </w:rPr>
        <w:t xml:space="preserve"> </w:t>
      </w:r>
      <w:r w:rsidRPr="007C3B41">
        <w:t>and</w:t>
      </w:r>
      <w:r w:rsidRPr="007C3B41">
        <w:rPr>
          <w:spacing w:val="-3"/>
        </w:rPr>
        <w:t xml:space="preserve"> </w:t>
      </w:r>
      <w:r w:rsidRPr="007C3B41">
        <w:t>Local</w:t>
      </w:r>
      <w:r w:rsidRPr="007C3B41">
        <w:rPr>
          <w:spacing w:val="-5"/>
        </w:rPr>
        <w:t xml:space="preserve"> </w:t>
      </w:r>
      <w:r w:rsidRPr="007C3B41">
        <w:rPr>
          <w:spacing w:val="-1"/>
        </w:rPr>
        <w:t>Funding</w:t>
      </w:r>
      <w:r w:rsidRPr="007C3B41">
        <w:rPr>
          <w:spacing w:val="-3"/>
        </w:rPr>
        <w:t xml:space="preserve"> </w:t>
      </w:r>
      <w:r w:rsidRPr="007C3B41">
        <w:rPr>
          <w:spacing w:val="-1"/>
        </w:rPr>
        <w:t>Requirements</w:t>
      </w:r>
    </w:p>
    <w:p w14:paraId="383FB286" w14:textId="77777777" w:rsidR="00B4080D" w:rsidRPr="007C3B41" w:rsidRDefault="00B4080D">
      <w:pPr>
        <w:pStyle w:val="BodyText"/>
        <w:kinsoku w:val="0"/>
        <w:overflowPunct w:val="0"/>
        <w:spacing w:before="8"/>
        <w:ind w:left="0"/>
        <w:rPr>
          <w:b/>
          <w:bCs/>
        </w:rPr>
      </w:pPr>
    </w:p>
    <w:p w14:paraId="7EB097EA" w14:textId="55EB91C2" w:rsidR="00B4080D" w:rsidRPr="007C3B41" w:rsidRDefault="00B4080D">
      <w:pPr>
        <w:pStyle w:val="BodyText"/>
        <w:kinsoku w:val="0"/>
        <w:overflowPunct w:val="0"/>
        <w:ind w:right="257"/>
        <w:jc w:val="both"/>
      </w:pPr>
      <w:r w:rsidRPr="007C3B41">
        <w:t>The</w:t>
      </w:r>
      <w:r w:rsidRPr="007C3B41">
        <w:rPr>
          <w:spacing w:val="17"/>
        </w:rPr>
        <w:t xml:space="preserve"> </w:t>
      </w:r>
      <w:r w:rsidRPr="007C3B41">
        <w:rPr>
          <w:spacing w:val="-1"/>
        </w:rPr>
        <w:t>local</w:t>
      </w:r>
      <w:r w:rsidRPr="007C3B41">
        <w:rPr>
          <w:spacing w:val="18"/>
        </w:rPr>
        <w:t xml:space="preserve"> </w:t>
      </w:r>
      <w:r w:rsidRPr="007C3B41">
        <w:t>share</w:t>
      </w:r>
      <w:r w:rsidRPr="007C3B41">
        <w:rPr>
          <w:spacing w:val="18"/>
        </w:rPr>
        <w:t xml:space="preserve"> </w:t>
      </w:r>
      <w:r w:rsidRPr="007C3B41">
        <w:rPr>
          <w:spacing w:val="-1"/>
        </w:rPr>
        <w:t>includes</w:t>
      </w:r>
      <w:r w:rsidRPr="007C3B41">
        <w:rPr>
          <w:spacing w:val="17"/>
        </w:rPr>
        <w:t xml:space="preserve"> </w:t>
      </w:r>
      <w:r w:rsidRPr="007C3B41">
        <w:rPr>
          <w:spacing w:val="-1"/>
        </w:rPr>
        <w:t>all</w:t>
      </w:r>
      <w:r w:rsidRPr="007C3B41">
        <w:rPr>
          <w:spacing w:val="18"/>
        </w:rPr>
        <w:t xml:space="preserve"> </w:t>
      </w:r>
      <w:r w:rsidRPr="007C3B41">
        <w:rPr>
          <w:spacing w:val="-1"/>
        </w:rPr>
        <w:t>local</w:t>
      </w:r>
      <w:r w:rsidRPr="007C3B41">
        <w:rPr>
          <w:spacing w:val="18"/>
        </w:rPr>
        <w:t xml:space="preserve"> </w:t>
      </w:r>
      <w:r w:rsidRPr="007C3B41">
        <w:rPr>
          <w:spacing w:val="-1"/>
        </w:rPr>
        <w:t>funds</w:t>
      </w:r>
      <w:r w:rsidRPr="007C3B41">
        <w:rPr>
          <w:spacing w:val="17"/>
        </w:rPr>
        <w:t xml:space="preserve"> </w:t>
      </w:r>
      <w:r w:rsidRPr="007C3B41">
        <w:t>contributed</w:t>
      </w:r>
      <w:r w:rsidRPr="007C3B41">
        <w:rPr>
          <w:spacing w:val="18"/>
        </w:rPr>
        <w:t xml:space="preserve"> </w:t>
      </w:r>
      <w:r w:rsidRPr="007C3B41">
        <w:t>to</w:t>
      </w:r>
      <w:r w:rsidRPr="007C3B41">
        <w:rPr>
          <w:spacing w:val="18"/>
        </w:rPr>
        <w:t xml:space="preserve"> </w:t>
      </w:r>
      <w:r w:rsidRPr="007C3B41">
        <w:t>meet</w:t>
      </w:r>
      <w:r w:rsidRPr="007C3B41">
        <w:rPr>
          <w:spacing w:val="17"/>
        </w:rPr>
        <w:t xml:space="preserve"> </w:t>
      </w:r>
      <w:r w:rsidRPr="007C3B41">
        <w:t>project</w:t>
      </w:r>
      <w:r w:rsidRPr="007C3B41">
        <w:rPr>
          <w:spacing w:val="19"/>
        </w:rPr>
        <w:t xml:space="preserve"> </w:t>
      </w:r>
      <w:r w:rsidRPr="007C3B41">
        <w:t>costs.</w:t>
      </w:r>
      <w:r w:rsidRPr="007C3B41">
        <w:rPr>
          <w:spacing w:val="30"/>
          <w:w w:val="99"/>
        </w:rPr>
        <w:t xml:space="preserve"> </w:t>
      </w:r>
      <w:r w:rsidRPr="007C3B41">
        <w:t>The</w:t>
      </w:r>
      <w:r w:rsidRPr="007C3B41">
        <w:rPr>
          <w:spacing w:val="12"/>
        </w:rPr>
        <w:t xml:space="preserve"> </w:t>
      </w:r>
      <w:r w:rsidRPr="007C3B41">
        <w:t>local</w:t>
      </w:r>
      <w:r w:rsidRPr="007C3B41">
        <w:rPr>
          <w:spacing w:val="13"/>
        </w:rPr>
        <w:t xml:space="preserve"> </w:t>
      </w:r>
      <w:r w:rsidRPr="007C3B41">
        <w:t>share</w:t>
      </w:r>
      <w:r w:rsidRPr="007C3B41">
        <w:rPr>
          <w:spacing w:val="12"/>
        </w:rPr>
        <w:t xml:space="preserve"> </w:t>
      </w:r>
      <w:r w:rsidRPr="007C3B41">
        <w:t>may</w:t>
      </w:r>
      <w:r w:rsidRPr="007C3B41">
        <w:rPr>
          <w:spacing w:val="12"/>
        </w:rPr>
        <w:t xml:space="preserve"> </w:t>
      </w:r>
      <w:r w:rsidRPr="007C3B41">
        <w:rPr>
          <w:spacing w:val="-1"/>
        </w:rPr>
        <w:t>be</w:t>
      </w:r>
      <w:r w:rsidRPr="007C3B41">
        <w:rPr>
          <w:spacing w:val="14"/>
        </w:rPr>
        <w:t xml:space="preserve"> </w:t>
      </w:r>
      <w:r w:rsidRPr="007C3B41">
        <w:t>provided</w:t>
      </w:r>
      <w:r w:rsidRPr="007C3B41">
        <w:rPr>
          <w:spacing w:val="13"/>
        </w:rPr>
        <w:t xml:space="preserve"> </w:t>
      </w:r>
      <w:r w:rsidRPr="007C3B41">
        <w:t>for</w:t>
      </w:r>
      <w:r w:rsidRPr="007C3B41">
        <w:rPr>
          <w:spacing w:val="13"/>
        </w:rPr>
        <w:t xml:space="preserve"> </w:t>
      </w:r>
      <w:r w:rsidRPr="007C3B41">
        <w:t>in</w:t>
      </w:r>
      <w:r w:rsidRPr="007C3B41">
        <w:rPr>
          <w:spacing w:val="13"/>
        </w:rPr>
        <w:t xml:space="preserve"> </w:t>
      </w:r>
      <w:r w:rsidRPr="007C3B41">
        <w:t>cash</w:t>
      </w:r>
      <w:r w:rsidR="00BC6C67" w:rsidRPr="007C3B41">
        <w:t xml:space="preserve"> (except for 5311(f))</w:t>
      </w:r>
      <w:r w:rsidR="00BC6C67" w:rsidRPr="007C3B41">
        <w:rPr>
          <w:spacing w:val="13"/>
        </w:rPr>
        <w:t xml:space="preserve"> </w:t>
      </w:r>
      <w:r w:rsidRPr="007C3B41">
        <w:t>for</w:t>
      </w:r>
      <w:r w:rsidRPr="007C3B41">
        <w:rPr>
          <w:spacing w:val="21"/>
          <w:w w:val="99"/>
        </w:rPr>
        <w:t xml:space="preserve"> </w:t>
      </w:r>
      <w:r w:rsidRPr="007C3B41">
        <w:t>operating</w:t>
      </w:r>
      <w:r w:rsidRPr="007C3B41">
        <w:rPr>
          <w:spacing w:val="43"/>
        </w:rPr>
        <w:t xml:space="preserve"> </w:t>
      </w:r>
      <w:r w:rsidR="007460E1" w:rsidRPr="007C3B41">
        <w:rPr>
          <w:spacing w:val="43"/>
        </w:rPr>
        <w:t xml:space="preserve">and capital </w:t>
      </w:r>
      <w:r w:rsidRPr="007C3B41">
        <w:t>assistance,</w:t>
      </w:r>
      <w:r w:rsidRPr="007C3B41">
        <w:rPr>
          <w:spacing w:val="42"/>
        </w:rPr>
        <w:t xml:space="preserve"> </w:t>
      </w:r>
      <w:r w:rsidRPr="007C3B41">
        <w:rPr>
          <w:spacing w:val="-1"/>
        </w:rPr>
        <w:t>except</w:t>
      </w:r>
      <w:r w:rsidRPr="007C3B41">
        <w:rPr>
          <w:spacing w:val="43"/>
        </w:rPr>
        <w:t xml:space="preserve"> </w:t>
      </w:r>
      <w:r w:rsidRPr="007C3B41">
        <w:t>for</w:t>
      </w:r>
      <w:r w:rsidRPr="007C3B41">
        <w:rPr>
          <w:spacing w:val="26"/>
          <w:w w:val="99"/>
        </w:rPr>
        <w:t xml:space="preserve"> </w:t>
      </w:r>
      <w:r w:rsidRPr="007C3B41">
        <w:t>facility</w:t>
      </w:r>
      <w:r w:rsidRPr="007C3B41">
        <w:rPr>
          <w:spacing w:val="-6"/>
        </w:rPr>
        <w:t xml:space="preserve"> </w:t>
      </w:r>
      <w:r w:rsidRPr="007C3B41">
        <w:t>or</w:t>
      </w:r>
      <w:r w:rsidRPr="007C3B41">
        <w:rPr>
          <w:spacing w:val="-6"/>
        </w:rPr>
        <w:t xml:space="preserve"> </w:t>
      </w:r>
      <w:r w:rsidRPr="007C3B41">
        <w:rPr>
          <w:spacing w:val="-1"/>
        </w:rPr>
        <w:t>bus</w:t>
      </w:r>
      <w:r w:rsidRPr="007C3B41">
        <w:rPr>
          <w:spacing w:val="-6"/>
        </w:rPr>
        <w:t xml:space="preserve"> </w:t>
      </w:r>
      <w:r w:rsidRPr="007C3B41">
        <w:t>shelter</w:t>
      </w:r>
      <w:r w:rsidRPr="007C3B41">
        <w:rPr>
          <w:spacing w:val="-6"/>
        </w:rPr>
        <w:t xml:space="preserve"> </w:t>
      </w:r>
      <w:r w:rsidRPr="007C3B41">
        <w:t>projects,</w:t>
      </w:r>
      <w:r w:rsidRPr="007C3B41">
        <w:rPr>
          <w:spacing w:val="-6"/>
        </w:rPr>
        <w:t xml:space="preserve"> </w:t>
      </w:r>
      <w:r w:rsidRPr="007C3B41">
        <w:rPr>
          <w:spacing w:val="-1"/>
        </w:rPr>
        <w:t>and</w:t>
      </w:r>
      <w:r w:rsidRPr="007C3B41">
        <w:rPr>
          <w:spacing w:val="-6"/>
        </w:rPr>
        <w:t xml:space="preserve"> </w:t>
      </w:r>
      <w:r w:rsidRPr="007C3B41">
        <w:rPr>
          <w:spacing w:val="-1"/>
        </w:rPr>
        <w:t>project</w:t>
      </w:r>
      <w:r w:rsidRPr="007C3B41">
        <w:rPr>
          <w:spacing w:val="-5"/>
        </w:rPr>
        <w:t xml:space="preserve"> </w:t>
      </w:r>
      <w:r w:rsidRPr="007C3B41">
        <w:rPr>
          <w:spacing w:val="-1"/>
        </w:rPr>
        <w:t>administration</w:t>
      </w:r>
      <w:r w:rsidRPr="007C3B41">
        <w:rPr>
          <w:spacing w:val="-6"/>
        </w:rPr>
        <w:t xml:space="preserve"> </w:t>
      </w:r>
      <w:r w:rsidRPr="007C3B41">
        <w:rPr>
          <w:spacing w:val="-1"/>
        </w:rPr>
        <w:t>expenses.</w:t>
      </w:r>
    </w:p>
    <w:p w14:paraId="57C0F906" w14:textId="77777777" w:rsidR="00B4080D" w:rsidRPr="007C3B41" w:rsidRDefault="00B4080D">
      <w:pPr>
        <w:pStyle w:val="BodyText"/>
        <w:kinsoku w:val="0"/>
        <w:overflowPunct w:val="0"/>
        <w:spacing w:before="12"/>
        <w:ind w:left="0"/>
      </w:pPr>
    </w:p>
    <w:p w14:paraId="211E2F54" w14:textId="77777777" w:rsidR="00B4080D" w:rsidRPr="007C3B41" w:rsidRDefault="00B4080D">
      <w:pPr>
        <w:pStyle w:val="BodyText"/>
        <w:kinsoku w:val="0"/>
        <w:overflowPunct w:val="0"/>
        <w:ind w:right="256"/>
        <w:jc w:val="both"/>
      </w:pPr>
      <w:r w:rsidRPr="007C3B41">
        <w:t>Cash</w:t>
      </w:r>
      <w:r w:rsidRPr="007C3B41">
        <w:rPr>
          <w:spacing w:val="-5"/>
        </w:rPr>
        <w:t xml:space="preserve"> </w:t>
      </w:r>
      <w:r w:rsidRPr="007C3B41">
        <w:t>may</w:t>
      </w:r>
      <w:r w:rsidRPr="007C3B41">
        <w:rPr>
          <w:spacing w:val="-6"/>
        </w:rPr>
        <w:t xml:space="preserve"> </w:t>
      </w:r>
      <w:r w:rsidRPr="007C3B41">
        <w:t>include</w:t>
      </w:r>
      <w:r w:rsidRPr="007C3B41">
        <w:rPr>
          <w:spacing w:val="-5"/>
        </w:rPr>
        <w:t xml:space="preserve"> </w:t>
      </w:r>
      <w:r w:rsidRPr="007C3B41">
        <w:t>local</w:t>
      </w:r>
      <w:r w:rsidRPr="007C3B41">
        <w:rPr>
          <w:spacing w:val="-4"/>
        </w:rPr>
        <w:t xml:space="preserve"> </w:t>
      </w:r>
      <w:r w:rsidRPr="007C3B41">
        <w:t>appropriations</w:t>
      </w:r>
      <w:r w:rsidRPr="007C3B41">
        <w:rPr>
          <w:spacing w:val="-6"/>
        </w:rPr>
        <w:t xml:space="preserve"> </w:t>
      </w:r>
      <w:r w:rsidRPr="007C3B41">
        <w:t>or</w:t>
      </w:r>
      <w:r w:rsidRPr="007C3B41">
        <w:rPr>
          <w:spacing w:val="-6"/>
        </w:rPr>
        <w:t xml:space="preserve"> </w:t>
      </w:r>
      <w:r w:rsidRPr="007C3B41">
        <w:t>cash</w:t>
      </w:r>
      <w:r w:rsidRPr="007C3B41">
        <w:rPr>
          <w:spacing w:val="-5"/>
        </w:rPr>
        <w:t xml:space="preserve"> </w:t>
      </w:r>
      <w:r w:rsidRPr="007C3B41">
        <w:t>derived</w:t>
      </w:r>
      <w:r w:rsidRPr="007C3B41">
        <w:rPr>
          <w:spacing w:val="-6"/>
        </w:rPr>
        <w:t xml:space="preserve"> </w:t>
      </w:r>
      <w:r w:rsidRPr="007C3B41">
        <w:t>from</w:t>
      </w:r>
      <w:r w:rsidRPr="007C3B41">
        <w:rPr>
          <w:spacing w:val="-5"/>
        </w:rPr>
        <w:t xml:space="preserve"> </w:t>
      </w:r>
      <w:r w:rsidRPr="007C3B41">
        <w:t>other</w:t>
      </w:r>
      <w:r w:rsidRPr="007C3B41">
        <w:rPr>
          <w:spacing w:val="-5"/>
        </w:rPr>
        <w:t xml:space="preserve"> </w:t>
      </w:r>
      <w:r w:rsidRPr="007C3B41">
        <w:t>sources.</w:t>
      </w:r>
      <w:r w:rsidRPr="007C3B41">
        <w:rPr>
          <w:w w:val="99"/>
        </w:rPr>
        <w:t xml:space="preserve"> </w:t>
      </w:r>
      <w:r w:rsidRPr="007C3B41">
        <w:rPr>
          <w:spacing w:val="-1"/>
        </w:rPr>
        <w:t>Cash</w:t>
      </w:r>
      <w:r w:rsidRPr="007C3B41">
        <w:rPr>
          <w:spacing w:val="33"/>
        </w:rPr>
        <w:t xml:space="preserve"> </w:t>
      </w:r>
      <w:r w:rsidRPr="007C3B41">
        <w:rPr>
          <w:spacing w:val="-1"/>
        </w:rPr>
        <w:t>equivalent</w:t>
      </w:r>
      <w:r w:rsidRPr="007C3B41">
        <w:rPr>
          <w:spacing w:val="33"/>
        </w:rPr>
        <w:t xml:space="preserve"> </w:t>
      </w:r>
      <w:r w:rsidRPr="007C3B41">
        <w:rPr>
          <w:spacing w:val="-1"/>
        </w:rPr>
        <w:t>or</w:t>
      </w:r>
      <w:r w:rsidRPr="007C3B41">
        <w:rPr>
          <w:spacing w:val="35"/>
        </w:rPr>
        <w:t xml:space="preserve"> </w:t>
      </w:r>
      <w:r w:rsidRPr="007C3B41">
        <w:t>soft</w:t>
      </w:r>
      <w:r w:rsidRPr="007C3B41">
        <w:rPr>
          <w:spacing w:val="33"/>
        </w:rPr>
        <w:t xml:space="preserve"> </w:t>
      </w:r>
      <w:r w:rsidRPr="007C3B41">
        <w:t>match</w:t>
      </w:r>
      <w:r w:rsidRPr="007C3B41">
        <w:rPr>
          <w:spacing w:val="32"/>
        </w:rPr>
        <w:t xml:space="preserve"> </w:t>
      </w:r>
      <w:r w:rsidRPr="007C3B41">
        <w:t>is</w:t>
      </w:r>
      <w:r w:rsidRPr="007C3B41">
        <w:rPr>
          <w:spacing w:val="34"/>
        </w:rPr>
        <w:t xml:space="preserve"> </w:t>
      </w:r>
      <w:r w:rsidRPr="007C3B41">
        <w:rPr>
          <w:spacing w:val="-1"/>
        </w:rPr>
        <w:t>the</w:t>
      </w:r>
      <w:r w:rsidRPr="007C3B41">
        <w:rPr>
          <w:spacing w:val="33"/>
        </w:rPr>
        <w:t xml:space="preserve"> </w:t>
      </w:r>
      <w:r w:rsidRPr="007C3B41">
        <w:rPr>
          <w:spacing w:val="-1"/>
        </w:rPr>
        <w:t>contribution</w:t>
      </w:r>
      <w:r w:rsidRPr="007C3B41">
        <w:rPr>
          <w:spacing w:val="34"/>
        </w:rPr>
        <w:t xml:space="preserve"> </w:t>
      </w:r>
      <w:r w:rsidRPr="007C3B41">
        <w:rPr>
          <w:spacing w:val="-1"/>
        </w:rPr>
        <w:t>or</w:t>
      </w:r>
      <w:r w:rsidRPr="007C3B41">
        <w:rPr>
          <w:spacing w:val="34"/>
        </w:rPr>
        <w:t xml:space="preserve"> </w:t>
      </w:r>
      <w:r w:rsidRPr="007C3B41">
        <w:t>donation</w:t>
      </w:r>
      <w:r w:rsidRPr="007C3B41">
        <w:rPr>
          <w:spacing w:val="32"/>
        </w:rPr>
        <w:t xml:space="preserve"> </w:t>
      </w:r>
      <w:r w:rsidRPr="007C3B41">
        <w:t>of</w:t>
      </w:r>
      <w:r w:rsidRPr="007C3B41">
        <w:rPr>
          <w:spacing w:val="34"/>
        </w:rPr>
        <w:t xml:space="preserve"> </w:t>
      </w:r>
      <w:r w:rsidRPr="007C3B41">
        <w:rPr>
          <w:spacing w:val="-1"/>
        </w:rPr>
        <w:t>goods,</w:t>
      </w:r>
      <w:r w:rsidRPr="007C3B41">
        <w:rPr>
          <w:spacing w:val="26"/>
          <w:w w:val="99"/>
        </w:rPr>
        <w:t xml:space="preserve"> </w:t>
      </w:r>
      <w:r w:rsidRPr="007C3B41">
        <w:t>services,</w:t>
      </w:r>
      <w:r w:rsidRPr="007C3B41">
        <w:rPr>
          <w:spacing w:val="45"/>
        </w:rPr>
        <w:t xml:space="preserve"> </w:t>
      </w:r>
      <w:r w:rsidRPr="007C3B41">
        <w:rPr>
          <w:spacing w:val="-1"/>
        </w:rPr>
        <w:t>or</w:t>
      </w:r>
      <w:r w:rsidRPr="007C3B41">
        <w:rPr>
          <w:spacing w:val="46"/>
        </w:rPr>
        <w:t xml:space="preserve"> </w:t>
      </w:r>
      <w:r w:rsidRPr="007C3B41">
        <w:rPr>
          <w:spacing w:val="-1"/>
        </w:rPr>
        <w:t>labor</w:t>
      </w:r>
      <w:r w:rsidRPr="007C3B41">
        <w:rPr>
          <w:spacing w:val="47"/>
        </w:rPr>
        <w:t xml:space="preserve"> </w:t>
      </w:r>
      <w:r w:rsidRPr="007C3B41">
        <w:t>directly</w:t>
      </w:r>
      <w:r w:rsidRPr="007C3B41">
        <w:rPr>
          <w:spacing w:val="45"/>
        </w:rPr>
        <w:t xml:space="preserve"> </w:t>
      </w:r>
      <w:r w:rsidRPr="007C3B41">
        <w:rPr>
          <w:spacing w:val="-1"/>
        </w:rPr>
        <w:t>related</w:t>
      </w:r>
      <w:r w:rsidRPr="007C3B41">
        <w:rPr>
          <w:spacing w:val="47"/>
        </w:rPr>
        <w:t xml:space="preserve"> </w:t>
      </w:r>
      <w:r w:rsidRPr="007C3B41">
        <w:rPr>
          <w:spacing w:val="-1"/>
        </w:rPr>
        <w:t>to</w:t>
      </w:r>
      <w:r w:rsidRPr="007C3B41">
        <w:rPr>
          <w:spacing w:val="46"/>
        </w:rPr>
        <w:t xml:space="preserve"> </w:t>
      </w:r>
      <w:r w:rsidRPr="007C3B41">
        <w:rPr>
          <w:spacing w:val="-1"/>
        </w:rPr>
        <w:t>the</w:t>
      </w:r>
      <w:r w:rsidRPr="007C3B41">
        <w:rPr>
          <w:spacing w:val="46"/>
        </w:rPr>
        <w:t xml:space="preserve"> </w:t>
      </w:r>
      <w:r w:rsidRPr="007C3B41">
        <w:rPr>
          <w:spacing w:val="-1"/>
        </w:rPr>
        <w:t>functions</w:t>
      </w:r>
      <w:r w:rsidRPr="007C3B41">
        <w:rPr>
          <w:spacing w:val="47"/>
        </w:rPr>
        <w:t xml:space="preserve"> </w:t>
      </w:r>
      <w:r w:rsidRPr="007C3B41">
        <w:t>of</w:t>
      </w:r>
      <w:r w:rsidRPr="007C3B41">
        <w:rPr>
          <w:spacing w:val="46"/>
        </w:rPr>
        <w:t xml:space="preserve"> </w:t>
      </w:r>
      <w:r w:rsidRPr="007C3B41">
        <w:rPr>
          <w:spacing w:val="-1"/>
        </w:rPr>
        <w:t>the</w:t>
      </w:r>
      <w:r w:rsidRPr="007C3B41">
        <w:rPr>
          <w:spacing w:val="47"/>
        </w:rPr>
        <w:t xml:space="preserve"> </w:t>
      </w:r>
      <w:r w:rsidRPr="007C3B41">
        <w:rPr>
          <w:spacing w:val="-1"/>
        </w:rPr>
        <w:t>project</w:t>
      </w:r>
      <w:r w:rsidRPr="007C3B41">
        <w:rPr>
          <w:spacing w:val="46"/>
        </w:rPr>
        <w:t xml:space="preserve"> </w:t>
      </w:r>
      <w:r w:rsidRPr="007C3B41">
        <w:rPr>
          <w:spacing w:val="-1"/>
        </w:rPr>
        <w:t>and</w:t>
      </w:r>
      <w:r w:rsidRPr="007C3B41">
        <w:rPr>
          <w:spacing w:val="46"/>
        </w:rPr>
        <w:t xml:space="preserve"> </w:t>
      </w:r>
      <w:r w:rsidRPr="007C3B41">
        <w:rPr>
          <w:spacing w:val="-1"/>
        </w:rPr>
        <w:t>is</w:t>
      </w:r>
      <w:r w:rsidRPr="007C3B41">
        <w:rPr>
          <w:spacing w:val="22"/>
          <w:w w:val="99"/>
        </w:rPr>
        <w:t xml:space="preserve"> </w:t>
      </w:r>
      <w:r w:rsidRPr="007C3B41">
        <w:t>eligible</w:t>
      </w:r>
      <w:r w:rsidRPr="007C3B41">
        <w:rPr>
          <w:spacing w:val="11"/>
        </w:rPr>
        <w:t xml:space="preserve"> </w:t>
      </w:r>
      <w:r w:rsidRPr="007C3B41">
        <w:t>only</w:t>
      </w:r>
      <w:r w:rsidRPr="007C3B41">
        <w:rPr>
          <w:spacing w:val="12"/>
        </w:rPr>
        <w:t xml:space="preserve"> </w:t>
      </w:r>
      <w:r w:rsidRPr="007C3B41">
        <w:t>if</w:t>
      </w:r>
      <w:r w:rsidRPr="007C3B41">
        <w:rPr>
          <w:spacing w:val="11"/>
        </w:rPr>
        <w:t xml:space="preserve"> </w:t>
      </w:r>
      <w:r w:rsidRPr="007C3B41">
        <w:rPr>
          <w:spacing w:val="-1"/>
        </w:rPr>
        <w:t>the</w:t>
      </w:r>
      <w:r w:rsidRPr="007C3B41">
        <w:rPr>
          <w:spacing w:val="12"/>
        </w:rPr>
        <w:t xml:space="preserve"> </w:t>
      </w:r>
      <w:r w:rsidRPr="007C3B41">
        <w:t>value</w:t>
      </w:r>
      <w:r w:rsidRPr="007C3B41">
        <w:rPr>
          <w:spacing w:val="11"/>
        </w:rPr>
        <w:t xml:space="preserve"> </w:t>
      </w:r>
      <w:r w:rsidRPr="007C3B41">
        <w:t>of</w:t>
      </w:r>
      <w:r w:rsidRPr="007C3B41">
        <w:rPr>
          <w:spacing w:val="12"/>
        </w:rPr>
        <w:t xml:space="preserve"> </w:t>
      </w:r>
      <w:r w:rsidRPr="007C3B41">
        <w:rPr>
          <w:spacing w:val="-1"/>
        </w:rPr>
        <w:t>the</w:t>
      </w:r>
      <w:r w:rsidRPr="007C3B41">
        <w:rPr>
          <w:spacing w:val="11"/>
        </w:rPr>
        <w:t xml:space="preserve"> </w:t>
      </w:r>
      <w:r w:rsidRPr="007C3B41">
        <w:rPr>
          <w:spacing w:val="-1"/>
        </w:rPr>
        <w:t>contribution</w:t>
      </w:r>
      <w:r w:rsidRPr="007C3B41">
        <w:rPr>
          <w:spacing w:val="12"/>
        </w:rPr>
        <w:t xml:space="preserve"> </w:t>
      </w:r>
      <w:r w:rsidRPr="007C3B41">
        <w:rPr>
          <w:spacing w:val="-1"/>
        </w:rPr>
        <w:t>or</w:t>
      </w:r>
      <w:r w:rsidRPr="007C3B41">
        <w:rPr>
          <w:spacing w:val="11"/>
        </w:rPr>
        <w:t xml:space="preserve"> </w:t>
      </w:r>
      <w:r w:rsidRPr="007C3B41">
        <w:t>donation</w:t>
      </w:r>
      <w:r w:rsidRPr="007C3B41">
        <w:rPr>
          <w:spacing w:val="12"/>
        </w:rPr>
        <w:t xml:space="preserve"> </w:t>
      </w:r>
      <w:r w:rsidRPr="007C3B41">
        <w:rPr>
          <w:spacing w:val="-1"/>
        </w:rPr>
        <w:t>is</w:t>
      </w:r>
      <w:r w:rsidRPr="007C3B41">
        <w:rPr>
          <w:spacing w:val="11"/>
        </w:rPr>
        <w:t xml:space="preserve"> </w:t>
      </w:r>
      <w:r w:rsidRPr="007C3B41">
        <w:rPr>
          <w:spacing w:val="-1"/>
        </w:rPr>
        <w:t>formally</w:t>
      </w:r>
      <w:r w:rsidRPr="007C3B41">
        <w:rPr>
          <w:spacing w:val="27"/>
          <w:w w:val="99"/>
        </w:rPr>
        <w:t xml:space="preserve"> </w:t>
      </w:r>
      <w:r w:rsidRPr="007C3B41">
        <w:rPr>
          <w:spacing w:val="-1"/>
        </w:rPr>
        <w:t xml:space="preserve">documented </w:t>
      </w:r>
      <w:r w:rsidRPr="007C3B41">
        <w:t>and supported</w:t>
      </w:r>
      <w:r w:rsidRPr="007C3B41">
        <w:rPr>
          <w:spacing w:val="-1"/>
        </w:rPr>
        <w:t xml:space="preserve"> </w:t>
      </w:r>
      <w:r w:rsidRPr="007C3B41">
        <w:t>by the local subrecipient’s</w:t>
      </w:r>
      <w:r w:rsidRPr="007C3B41">
        <w:rPr>
          <w:spacing w:val="-1"/>
        </w:rPr>
        <w:t xml:space="preserve"> </w:t>
      </w:r>
      <w:r w:rsidRPr="007C3B41">
        <w:t>records. The value</w:t>
      </w:r>
      <w:r w:rsidRPr="007C3B41">
        <w:rPr>
          <w:spacing w:val="28"/>
          <w:w w:val="99"/>
        </w:rPr>
        <w:t xml:space="preserve"> </w:t>
      </w:r>
      <w:r w:rsidRPr="007C3B41">
        <w:t>for</w:t>
      </w:r>
      <w:r w:rsidRPr="007C3B41">
        <w:rPr>
          <w:spacing w:val="-1"/>
        </w:rPr>
        <w:t xml:space="preserve"> </w:t>
      </w:r>
      <w:r w:rsidRPr="007C3B41">
        <w:t>soft</w:t>
      </w:r>
      <w:r w:rsidRPr="007C3B41">
        <w:rPr>
          <w:spacing w:val="-1"/>
        </w:rPr>
        <w:t xml:space="preserve"> match </w:t>
      </w:r>
      <w:r w:rsidRPr="007C3B41">
        <w:t>contributions</w:t>
      </w:r>
      <w:r w:rsidRPr="007C3B41">
        <w:rPr>
          <w:spacing w:val="-2"/>
        </w:rPr>
        <w:t xml:space="preserve"> </w:t>
      </w:r>
      <w:r w:rsidRPr="007C3B41">
        <w:t>must</w:t>
      </w:r>
      <w:r w:rsidRPr="007C3B41">
        <w:rPr>
          <w:spacing w:val="-2"/>
        </w:rPr>
        <w:t xml:space="preserve"> </w:t>
      </w:r>
      <w:r w:rsidRPr="007C3B41">
        <w:rPr>
          <w:spacing w:val="-1"/>
        </w:rPr>
        <w:t>be</w:t>
      </w:r>
      <w:r w:rsidRPr="007C3B41">
        <w:rPr>
          <w:spacing w:val="-2"/>
        </w:rPr>
        <w:t xml:space="preserve"> </w:t>
      </w:r>
      <w:r w:rsidRPr="007C3B41">
        <w:rPr>
          <w:spacing w:val="-1"/>
        </w:rPr>
        <w:t xml:space="preserve">reasonable and </w:t>
      </w:r>
      <w:r w:rsidRPr="007C3B41">
        <w:t>should</w:t>
      </w:r>
      <w:r w:rsidRPr="007C3B41">
        <w:rPr>
          <w:spacing w:val="-1"/>
        </w:rPr>
        <w:t xml:space="preserve"> not exceed</w:t>
      </w:r>
      <w:r w:rsidRPr="007C3B41">
        <w:t xml:space="preserve"> </w:t>
      </w:r>
      <w:r w:rsidRPr="007C3B41">
        <w:rPr>
          <w:spacing w:val="-1"/>
        </w:rPr>
        <w:t>the</w:t>
      </w:r>
      <w:r w:rsidRPr="007C3B41">
        <w:rPr>
          <w:spacing w:val="26"/>
        </w:rPr>
        <w:t xml:space="preserve"> </w:t>
      </w:r>
      <w:r w:rsidRPr="007C3B41">
        <w:t>cost</w:t>
      </w:r>
      <w:r w:rsidRPr="007C3B41">
        <w:rPr>
          <w:spacing w:val="1"/>
        </w:rPr>
        <w:t xml:space="preserve"> </w:t>
      </w:r>
      <w:r w:rsidRPr="007C3B41">
        <w:rPr>
          <w:spacing w:val="-1"/>
        </w:rPr>
        <w:t>to</w:t>
      </w:r>
      <w:r w:rsidRPr="007C3B41">
        <w:rPr>
          <w:spacing w:val="2"/>
        </w:rPr>
        <w:t xml:space="preserve"> </w:t>
      </w:r>
      <w:r w:rsidRPr="007C3B41">
        <w:rPr>
          <w:spacing w:val="-1"/>
        </w:rPr>
        <w:t>the</w:t>
      </w:r>
      <w:r w:rsidRPr="007C3B41">
        <w:rPr>
          <w:spacing w:val="1"/>
        </w:rPr>
        <w:t xml:space="preserve"> </w:t>
      </w:r>
      <w:r w:rsidRPr="007C3B41">
        <w:t>donor</w:t>
      </w:r>
      <w:r w:rsidRPr="007C3B41">
        <w:rPr>
          <w:spacing w:val="2"/>
        </w:rPr>
        <w:t xml:space="preserve"> </w:t>
      </w:r>
      <w:r w:rsidRPr="007C3B41">
        <w:t>or</w:t>
      </w:r>
      <w:r w:rsidRPr="007C3B41">
        <w:rPr>
          <w:spacing w:val="1"/>
        </w:rPr>
        <w:t xml:space="preserve"> </w:t>
      </w:r>
      <w:r w:rsidRPr="007C3B41">
        <w:rPr>
          <w:spacing w:val="-1"/>
        </w:rPr>
        <w:t>the</w:t>
      </w:r>
      <w:r w:rsidRPr="007C3B41">
        <w:rPr>
          <w:spacing w:val="2"/>
        </w:rPr>
        <w:t xml:space="preserve"> </w:t>
      </w:r>
      <w:r w:rsidRPr="007C3B41">
        <w:t>current market price,</w:t>
      </w:r>
      <w:r w:rsidRPr="007C3B41">
        <w:rPr>
          <w:spacing w:val="2"/>
        </w:rPr>
        <w:t xml:space="preserve"> </w:t>
      </w:r>
      <w:r w:rsidRPr="007C3B41">
        <w:t>whichever is</w:t>
      </w:r>
      <w:r w:rsidRPr="007C3B41">
        <w:rPr>
          <w:spacing w:val="1"/>
        </w:rPr>
        <w:t xml:space="preserve"> </w:t>
      </w:r>
      <w:r w:rsidRPr="007C3B41">
        <w:t>less, at</w:t>
      </w:r>
      <w:r w:rsidRPr="007C3B41">
        <w:rPr>
          <w:spacing w:val="1"/>
        </w:rPr>
        <w:t xml:space="preserve"> </w:t>
      </w:r>
      <w:r w:rsidRPr="007C3B41">
        <w:t>the</w:t>
      </w:r>
      <w:r w:rsidRPr="007C3B41">
        <w:rPr>
          <w:spacing w:val="3"/>
        </w:rPr>
        <w:t xml:space="preserve"> </w:t>
      </w:r>
      <w:r w:rsidRPr="007C3B41">
        <w:rPr>
          <w:spacing w:val="-1"/>
        </w:rPr>
        <w:t>time</w:t>
      </w:r>
      <w:r w:rsidRPr="007C3B41">
        <w:rPr>
          <w:spacing w:val="23"/>
        </w:rPr>
        <w:t xml:space="preserve"> </w:t>
      </w:r>
      <w:r w:rsidRPr="007C3B41">
        <w:rPr>
          <w:spacing w:val="-1"/>
        </w:rPr>
        <w:t>they</w:t>
      </w:r>
      <w:r w:rsidRPr="007C3B41">
        <w:rPr>
          <w:spacing w:val="-4"/>
        </w:rPr>
        <w:t xml:space="preserve"> </w:t>
      </w:r>
      <w:r w:rsidRPr="007C3B41">
        <w:t>are</w:t>
      </w:r>
      <w:r w:rsidRPr="007C3B41">
        <w:rPr>
          <w:spacing w:val="-3"/>
        </w:rPr>
        <w:t xml:space="preserve"> </w:t>
      </w:r>
      <w:r w:rsidRPr="007C3B41">
        <w:t>charged</w:t>
      </w:r>
      <w:r w:rsidRPr="007C3B41">
        <w:rPr>
          <w:spacing w:val="-4"/>
        </w:rPr>
        <w:t xml:space="preserve"> </w:t>
      </w:r>
      <w:r w:rsidRPr="007C3B41">
        <w:rPr>
          <w:spacing w:val="-1"/>
        </w:rPr>
        <w:t>to</w:t>
      </w:r>
      <w:r w:rsidRPr="007C3B41">
        <w:rPr>
          <w:spacing w:val="-4"/>
        </w:rPr>
        <w:t xml:space="preserve"> </w:t>
      </w:r>
      <w:r w:rsidRPr="007C3B41">
        <w:rPr>
          <w:spacing w:val="-1"/>
        </w:rPr>
        <w:t>the</w:t>
      </w:r>
      <w:r w:rsidRPr="007C3B41">
        <w:rPr>
          <w:spacing w:val="-3"/>
        </w:rPr>
        <w:t xml:space="preserve"> </w:t>
      </w:r>
      <w:r w:rsidRPr="007C3B41">
        <w:t>project.</w:t>
      </w:r>
    </w:p>
    <w:p w14:paraId="1E0A5C52" w14:textId="77777777" w:rsidR="00B4080D" w:rsidRPr="007C3B41" w:rsidRDefault="00B4080D">
      <w:pPr>
        <w:pStyle w:val="BodyText"/>
        <w:kinsoku w:val="0"/>
        <w:overflowPunct w:val="0"/>
        <w:spacing w:before="12"/>
        <w:ind w:left="0"/>
      </w:pPr>
    </w:p>
    <w:p w14:paraId="0E846F1D" w14:textId="77777777" w:rsidR="00B4080D" w:rsidRPr="007C3B41" w:rsidRDefault="00B4080D">
      <w:pPr>
        <w:pStyle w:val="BodyText"/>
        <w:kinsoku w:val="0"/>
        <w:overflowPunct w:val="0"/>
        <w:ind w:right="256"/>
        <w:jc w:val="both"/>
      </w:pPr>
      <w:r w:rsidRPr="007C3B41">
        <w:t>In-kind</w:t>
      </w:r>
      <w:r w:rsidRPr="007C3B41">
        <w:rPr>
          <w:spacing w:val="14"/>
        </w:rPr>
        <w:t xml:space="preserve"> </w:t>
      </w:r>
      <w:r w:rsidRPr="007C3B41">
        <w:t>services</w:t>
      </w:r>
      <w:r w:rsidRPr="007C3B41">
        <w:rPr>
          <w:spacing w:val="13"/>
        </w:rPr>
        <w:t xml:space="preserve"> </w:t>
      </w:r>
      <w:r w:rsidRPr="007C3B41">
        <w:t>used</w:t>
      </w:r>
      <w:r w:rsidRPr="007C3B41">
        <w:rPr>
          <w:spacing w:val="14"/>
        </w:rPr>
        <w:t xml:space="preserve"> </w:t>
      </w:r>
      <w:r w:rsidRPr="007C3B41">
        <w:t>as</w:t>
      </w:r>
      <w:r w:rsidRPr="007C3B41">
        <w:rPr>
          <w:spacing w:val="14"/>
        </w:rPr>
        <w:t xml:space="preserve"> </w:t>
      </w:r>
      <w:r w:rsidRPr="007C3B41">
        <w:t>local</w:t>
      </w:r>
      <w:r w:rsidRPr="007C3B41">
        <w:rPr>
          <w:spacing w:val="14"/>
        </w:rPr>
        <w:t xml:space="preserve"> </w:t>
      </w:r>
      <w:r w:rsidRPr="007C3B41">
        <w:t>matching</w:t>
      </w:r>
      <w:r w:rsidRPr="007C3B41">
        <w:rPr>
          <w:spacing w:val="13"/>
        </w:rPr>
        <w:t xml:space="preserve"> </w:t>
      </w:r>
      <w:r w:rsidRPr="007C3B41">
        <w:t>funds</w:t>
      </w:r>
      <w:r w:rsidRPr="007C3B41">
        <w:rPr>
          <w:spacing w:val="13"/>
        </w:rPr>
        <w:t xml:space="preserve"> </w:t>
      </w:r>
      <w:r w:rsidRPr="007C3B41">
        <w:t>for</w:t>
      </w:r>
      <w:r w:rsidRPr="007C3B41">
        <w:rPr>
          <w:spacing w:val="14"/>
        </w:rPr>
        <w:t xml:space="preserve"> </w:t>
      </w:r>
      <w:r w:rsidRPr="007C3B41">
        <w:t>operating</w:t>
      </w:r>
      <w:r w:rsidRPr="007C3B41">
        <w:rPr>
          <w:spacing w:val="14"/>
        </w:rPr>
        <w:t xml:space="preserve"> </w:t>
      </w:r>
      <w:r w:rsidRPr="007C3B41">
        <w:t>expenses</w:t>
      </w:r>
      <w:r w:rsidRPr="007C3B41">
        <w:rPr>
          <w:spacing w:val="14"/>
        </w:rPr>
        <w:t xml:space="preserve"> </w:t>
      </w:r>
      <w:r w:rsidRPr="007C3B41">
        <w:t>can</w:t>
      </w:r>
      <w:r w:rsidRPr="007C3B41">
        <w:rPr>
          <w:spacing w:val="21"/>
          <w:w w:val="99"/>
        </w:rPr>
        <w:t xml:space="preserve"> </w:t>
      </w:r>
      <w:r w:rsidRPr="007C3B41">
        <w:t>only</w:t>
      </w:r>
      <w:r w:rsidRPr="007C3B41">
        <w:rPr>
          <w:spacing w:val="8"/>
        </w:rPr>
        <w:t xml:space="preserve"> </w:t>
      </w:r>
      <w:r w:rsidRPr="007C3B41">
        <w:rPr>
          <w:spacing w:val="-1"/>
        </w:rPr>
        <w:t>be</w:t>
      </w:r>
      <w:r w:rsidRPr="007C3B41">
        <w:rPr>
          <w:spacing w:val="9"/>
        </w:rPr>
        <w:t xml:space="preserve"> </w:t>
      </w:r>
      <w:r w:rsidRPr="007C3B41">
        <w:rPr>
          <w:spacing w:val="-1"/>
        </w:rPr>
        <w:t>used</w:t>
      </w:r>
      <w:r w:rsidRPr="007C3B41">
        <w:rPr>
          <w:spacing w:val="9"/>
        </w:rPr>
        <w:t xml:space="preserve"> </w:t>
      </w:r>
      <w:r w:rsidRPr="007C3B41">
        <w:rPr>
          <w:spacing w:val="-1"/>
        </w:rPr>
        <w:t>as</w:t>
      </w:r>
      <w:r w:rsidRPr="007C3B41">
        <w:rPr>
          <w:spacing w:val="9"/>
        </w:rPr>
        <w:t xml:space="preserve"> </w:t>
      </w:r>
      <w:r w:rsidRPr="007C3B41">
        <w:t>a</w:t>
      </w:r>
      <w:r w:rsidRPr="007C3B41">
        <w:rPr>
          <w:spacing w:val="9"/>
        </w:rPr>
        <w:t xml:space="preserve"> </w:t>
      </w:r>
      <w:r w:rsidRPr="007C3B41">
        <w:t>match</w:t>
      </w:r>
      <w:r w:rsidRPr="007C3B41">
        <w:rPr>
          <w:spacing w:val="8"/>
        </w:rPr>
        <w:t xml:space="preserve"> </w:t>
      </w:r>
      <w:r w:rsidRPr="007C3B41">
        <w:rPr>
          <w:spacing w:val="-1"/>
        </w:rPr>
        <w:t>in</w:t>
      </w:r>
      <w:r w:rsidRPr="007C3B41">
        <w:rPr>
          <w:spacing w:val="8"/>
        </w:rPr>
        <w:t xml:space="preserve"> </w:t>
      </w:r>
      <w:r w:rsidRPr="007C3B41">
        <w:t>direct</w:t>
      </w:r>
      <w:r w:rsidRPr="007C3B41">
        <w:rPr>
          <w:spacing w:val="8"/>
        </w:rPr>
        <w:t xml:space="preserve"> </w:t>
      </w:r>
      <w:r w:rsidRPr="007C3B41">
        <w:rPr>
          <w:spacing w:val="-1"/>
        </w:rPr>
        <w:t>proportion</w:t>
      </w:r>
      <w:r w:rsidRPr="007C3B41">
        <w:rPr>
          <w:spacing w:val="8"/>
        </w:rPr>
        <w:t xml:space="preserve"> </w:t>
      </w:r>
      <w:r w:rsidRPr="007C3B41">
        <w:rPr>
          <w:spacing w:val="-1"/>
        </w:rPr>
        <w:t>to</w:t>
      </w:r>
      <w:r w:rsidRPr="007C3B41">
        <w:rPr>
          <w:spacing w:val="11"/>
        </w:rPr>
        <w:t xml:space="preserve"> </w:t>
      </w:r>
      <w:r w:rsidRPr="007C3B41">
        <w:rPr>
          <w:spacing w:val="-1"/>
        </w:rPr>
        <w:t>the</w:t>
      </w:r>
      <w:r w:rsidRPr="007C3B41">
        <w:rPr>
          <w:spacing w:val="9"/>
        </w:rPr>
        <w:t xml:space="preserve"> </w:t>
      </w:r>
      <w:r w:rsidRPr="007C3B41">
        <w:rPr>
          <w:spacing w:val="-1"/>
        </w:rPr>
        <w:t>level</w:t>
      </w:r>
      <w:r w:rsidRPr="007C3B41">
        <w:rPr>
          <w:spacing w:val="9"/>
        </w:rPr>
        <w:t xml:space="preserve"> </w:t>
      </w:r>
      <w:r w:rsidRPr="007C3B41">
        <w:rPr>
          <w:spacing w:val="-1"/>
        </w:rPr>
        <w:t>of</w:t>
      </w:r>
      <w:r w:rsidRPr="007C3B41">
        <w:rPr>
          <w:spacing w:val="9"/>
        </w:rPr>
        <w:t xml:space="preserve"> </w:t>
      </w:r>
      <w:r w:rsidRPr="007C3B41">
        <w:rPr>
          <w:spacing w:val="-1"/>
        </w:rPr>
        <w:t>service</w:t>
      </w:r>
      <w:r w:rsidRPr="007C3B41">
        <w:rPr>
          <w:spacing w:val="22"/>
          <w:w w:val="99"/>
        </w:rPr>
        <w:t xml:space="preserve"> </w:t>
      </w:r>
      <w:r w:rsidRPr="007C3B41">
        <w:rPr>
          <w:spacing w:val="-1"/>
        </w:rPr>
        <w:t>allocated</w:t>
      </w:r>
      <w:r w:rsidRPr="007C3B41">
        <w:rPr>
          <w:spacing w:val="35"/>
        </w:rPr>
        <w:t xml:space="preserve"> </w:t>
      </w:r>
      <w:r w:rsidRPr="007C3B41">
        <w:rPr>
          <w:spacing w:val="-1"/>
        </w:rPr>
        <w:t>to</w:t>
      </w:r>
      <w:r w:rsidRPr="007C3B41">
        <w:rPr>
          <w:spacing w:val="36"/>
        </w:rPr>
        <w:t xml:space="preserve"> </w:t>
      </w:r>
      <w:r w:rsidRPr="007C3B41">
        <w:rPr>
          <w:spacing w:val="-1"/>
        </w:rPr>
        <w:t>the</w:t>
      </w:r>
      <w:r w:rsidRPr="007C3B41">
        <w:rPr>
          <w:spacing w:val="36"/>
        </w:rPr>
        <w:t xml:space="preserve"> </w:t>
      </w:r>
      <w:r w:rsidRPr="007C3B41">
        <w:rPr>
          <w:spacing w:val="-1"/>
        </w:rPr>
        <w:t>program.</w:t>
      </w:r>
      <w:r w:rsidRPr="007C3B41">
        <w:rPr>
          <w:spacing w:val="11"/>
        </w:rPr>
        <w:t xml:space="preserve"> </w:t>
      </w:r>
      <w:r w:rsidRPr="007C3B41">
        <w:t>The</w:t>
      </w:r>
      <w:r w:rsidRPr="007C3B41">
        <w:rPr>
          <w:spacing w:val="36"/>
        </w:rPr>
        <w:t xml:space="preserve"> </w:t>
      </w:r>
      <w:r w:rsidRPr="007C3B41">
        <w:rPr>
          <w:spacing w:val="-1"/>
        </w:rPr>
        <w:t>following</w:t>
      </w:r>
      <w:r w:rsidRPr="007C3B41">
        <w:rPr>
          <w:spacing w:val="35"/>
        </w:rPr>
        <w:t xml:space="preserve"> </w:t>
      </w:r>
      <w:r w:rsidRPr="007C3B41">
        <w:t>types</w:t>
      </w:r>
      <w:r w:rsidRPr="007C3B41">
        <w:rPr>
          <w:spacing w:val="36"/>
        </w:rPr>
        <w:t xml:space="preserve"> </w:t>
      </w:r>
      <w:r w:rsidRPr="007C3B41">
        <w:t>of</w:t>
      </w:r>
      <w:r w:rsidRPr="007C3B41">
        <w:rPr>
          <w:spacing w:val="35"/>
        </w:rPr>
        <w:t xml:space="preserve"> </w:t>
      </w:r>
      <w:r w:rsidRPr="007C3B41">
        <w:t>contributions</w:t>
      </w:r>
      <w:r w:rsidRPr="007C3B41">
        <w:rPr>
          <w:spacing w:val="33"/>
        </w:rPr>
        <w:t xml:space="preserve"> </w:t>
      </w:r>
      <w:r w:rsidRPr="007C3B41">
        <w:t>may</w:t>
      </w:r>
      <w:r w:rsidRPr="007C3B41">
        <w:rPr>
          <w:spacing w:val="35"/>
        </w:rPr>
        <w:t xml:space="preserve"> </w:t>
      </w:r>
      <w:r w:rsidRPr="007C3B41">
        <w:t>be</w:t>
      </w:r>
      <w:r w:rsidRPr="007C3B41">
        <w:rPr>
          <w:spacing w:val="27"/>
        </w:rPr>
        <w:t xml:space="preserve"> </w:t>
      </w:r>
      <w:r w:rsidRPr="007C3B41">
        <w:rPr>
          <w:spacing w:val="-1"/>
        </w:rPr>
        <w:t>provided</w:t>
      </w:r>
      <w:r w:rsidRPr="007C3B41">
        <w:rPr>
          <w:spacing w:val="-6"/>
        </w:rPr>
        <w:t xml:space="preserve"> </w:t>
      </w:r>
      <w:r w:rsidRPr="007C3B41">
        <w:t>as</w:t>
      </w:r>
      <w:r w:rsidRPr="007C3B41">
        <w:rPr>
          <w:spacing w:val="-6"/>
        </w:rPr>
        <w:t xml:space="preserve"> </w:t>
      </w:r>
      <w:r w:rsidRPr="007C3B41">
        <w:rPr>
          <w:spacing w:val="-1"/>
        </w:rPr>
        <w:t>in-kind</w:t>
      </w:r>
      <w:r w:rsidRPr="007C3B41">
        <w:rPr>
          <w:spacing w:val="-7"/>
        </w:rPr>
        <w:t xml:space="preserve"> </w:t>
      </w:r>
      <w:r w:rsidRPr="007C3B41">
        <w:rPr>
          <w:spacing w:val="-1"/>
        </w:rPr>
        <w:t>local</w:t>
      </w:r>
      <w:r w:rsidRPr="007C3B41">
        <w:rPr>
          <w:spacing w:val="-6"/>
        </w:rPr>
        <w:t xml:space="preserve"> </w:t>
      </w:r>
      <w:r w:rsidRPr="007C3B41">
        <w:t>match:</w:t>
      </w:r>
    </w:p>
    <w:p w14:paraId="09A75D4B" w14:textId="77777777" w:rsidR="00B4080D" w:rsidRPr="007C3B41" w:rsidRDefault="00B4080D">
      <w:pPr>
        <w:pStyle w:val="BodyText"/>
        <w:kinsoku w:val="0"/>
        <w:overflowPunct w:val="0"/>
        <w:spacing w:before="12"/>
        <w:ind w:left="0"/>
      </w:pPr>
    </w:p>
    <w:p w14:paraId="74B2AABC" w14:textId="77777777" w:rsidR="00B4080D" w:rsidRPr="007C3B41" w:rsidRDefault="00B4080D">
      <w:pPr>
        <w:pStyle w:val="BodyText"/>
        <w:numPr>
          <w:ilvl w:val="0"/>
          <w:numId w:val="15"/>
        </w:numPr>
        <w:tabs>
          <w:tab w:val="left" w:pos="1960"/>
        </w:tabs>
        <w:kinsoku w:val="0"/>
        <w:overflowPunct w:val="0"/>
        <w:ind w:right="257"/>
        <w:jc w:val="both"/>
      </w:pPr>
      <w:r w:rsidRPr="007C3B41">
        <w:rPr>
          <w:b/>
          <w:bCs/>
          <w:i/>
          <w:iCs/>
        </w:rPr>
        <w:t>Use</w:t>
      </w:r>
      <w:r w:rsidRPr="007C3B41">
        <w:rPr>
          <w:b/>
          <w:bCs/>
          <w:i/>
          <w:iCs/>
          <w:spacing w:val="28"/>
        </w:rPr>
        <w:t xml:space="preserve"> </w:t>
      </w:r>
      <w:r w:rsidRPr="007C3B41">
        <w:rPr>
          <w:b/>
          <w:bCs/>
          <w:i/>
          <w:iCs/>
          <w:spacing w:val="-1"/>
        </w:rPr>
        <w:t>of</w:t>
      </w:r>
      <w:r w:rsidRPr="007C3B41">
        <w:rPr>
          <w:b/>
          <w:bCs/>
          <w:i/>
          <w:iCs/>
          <w:spacing w:val="28"/>
        </w:rPr>
        <w:t xml:space="preserve"> </w:t>
      </w:r>
      <w:r w:rsidRPr="007C3B41">
        <w:rPr>
          <w:b/>
          <w:bCs/>
          <w:i/>
          <w:iCs/>
          <w:spacing w:val="-1"/>
        </w:rPr>
        <w:t>Space</w:t>
      </w:r>
      <w:r w:rsidRPr="007C3B41">
        <w:rPr>
          <w:b/>
          <w:bCs/>
          <w:i/>
          <w:iCs/>
          <w:spacing w:val="29"/>
        </w:rPr>
        <w:t xml:space="preserve"> </w:t>
      </w:r>
      <w:r w:rsidRPr="007C3B41">
        <w:t>-</w:t>
      </w:r>
      <w:r w:rsidRPr="007C3B41">
        <w:rPr>
          <w:spacing w:val="28"/>
        </w:rPr>
        <w:t xml:space="preserve"> </w:t>
      </w:r>
      <w:r w:rsidRPr="007C3B41">
        <w:t>The</w:t>
      </w:r>
      <w:r w:rsidRPr="007C3B41">
        <w:rPr>
          <w:spacing w:val="28"/>
        </w:rPr>
        <w:t xml:space="preserve"> </w:t>
      </w:r>
      <w:r w:rsidRPr="007C3B41">
        <w:rPr>
          <w:spacing w:val="-1"/>
        </w:rPr>
        <w:t>value</w:t>
      </w:r>
      <w:r w:rsidRPr="007C3B41">
        <w:rPr>
          <w:spacing w:val="29"/>
        </w:rPr>
        <w:t xml:space="preserve"> </w:t>
      </w:r>
      <w:r w:rsidRPr="007C3B41">
        <w:t>of</w:t>
      </w:r>
      <w:r w:rsidRPr="007C3B41">
        <w:rPr>
          <w:spacing w:val="28"/>
        </w:rPr>
        <w:t xml:space="preserve"> </w:t>
      </w:r>
      <w:r w:rsidRPr="007C3B41">
        <w:t>contributed</w:t>
      </w:r>
      <w:r w:rsidRPr="007C3B41">
        <w:rPr>
          <w:spacing w:val="27"/>
        </w:rPr>
        <w:t xml:space="preserve"> </w:t>
      </w:r>
      <w:r w:rsidRPr="007C3B41">
        <w:t>space</w:t>
      </w:r>
      <w:r w:rsidRPr="007C3B41">
        <w:rPr>
          <w:spacing w:val="28"/>
        </w:rPr>
        <w:t xml:space="preserve"> </w:t>
      </w:r>
      <w:r w:rsidRPr="007C3B41">
        <w:t>should</w:t>
      </w:r>
      <w:r w:rsidRPr="007C3B41">
        <w:rPr>
          <w:spacing w:val="27"/>
        </w:rPr>
        <w:t xml:space="preserve"> </w:t>
      </w:r>
      <w:r w:rsidRPr="007C3B41">
        <w:t>not</w:t>
      </w:r>
      <w:r w:rsidRPr="007C3B41">
        <w:rPr>
          <w:spacing w:val="29"/>
        </w:rPr>
        <w:t xml:space="preserve"> </w:t>
      </w:r>
      <w:r w:rsidRPr="007C3B41">
        <w:t>exceed</w:t>
      </w:r>
      <w:r w:rsidRPr="007C3B41">
        <w:rPr>
          <w:spacing w:val="28"/>
        </w:rPr>
        <w:t xml:space="preserve"> </w:t>
      </w:r>
      <w:r w:rsidRPr="007C3B41">
        <w:rPr>
          <w:spacing w:val="-1"/>
        </w:rPr>
        <w:t>the</w:t>
      </w:r>
      <w:r w:rsidRPr="007C3B41">
        <w:rPr>
          <w:spacing w:val="25"/>
        </w:rPr>
        <w:t xml:space="preserve"> </w:t>
      </w:r>
      <w:r w:rsidRPr="007C3B41">
        <w:t>fair</w:t>
      </w:r>
      <w:r w:rsidRPr="007C3B41">
        <w:rPr>
          <w:spacing w:val="3"/>
        </w:rPr>
        <w:t xml:space="preserve"> </w:t>
      </w:r>
      <w:r w:rsidRPr="007C3B41">
        <w:t>rental</w:t>
      </w:r>
      <w:r w:rsidRPr="007C3B41">
        <w:rPr>
          <w:spacing w:val="3"/>
        </w:rPr>
        <w:t xml:space="preserve"> </w:t>
      </w:r>
      <w:r w:rsidRPr="007C3B41">
        <w:t>value</w:t>
      </w:r>
      <w:r w:rsidRPr="007C3B41">
        <w:rPr>
          <w:spacing w:val="3"/>
        </w:rPr>
        <w:t xml:space="preserve"> </w:t>
      </w:r>
      <w:r w:rsidRPr="007C3B41">
        <w:t>of</w:t>
      </w:r>
      <w:r w:rsidRPr="007C3B41">
        <w:rPr>
          <w:spacing w:val="3"/>
        </w:rPr>
        <w:t xml:space="preserve"> </w:t>
      </w:r>
      <w:r w:rsidRPr="007C3B41">
        <w:rPr>
          <w:spacing w:val="-1"/>
        </w:rPr>
        <w:t>comparable</w:t>
      </w:r>
      <w:r w:rsidRPr="007C3B41">
        <w:rPr>
          <w:spacing w:val="2"/>
        </w:rPr>
        <w:t xml:space="preserve"> </w:t>
      </w:r>
      <w:r w:rsidRPr="007C3B41">
        <w:rPr>
          <w:spacing w:val="-1"/>
        </w:rPr>
        <w:t>space</w:t>
      </w:r>
      <w:r w:rsidRPr="007C3B41">
        <w:rPr>
          <w:spacing w:val="3"/>
        </w:rPr>
        <w:t xml:space="preserve"> </w:t>
      </w:r>
      <w:r w:rsidRPr="007C3B41">
        <w:t>as</w:t>
      </w:r>
      <w:r w:rsidRPr="007C3B41">
        <w:rPr>
          <w:spacing w:val="3"/>
        </w:rPr>
        <w:t xml:space="preserve"> </w:t>
      </w:r>
      <w:r w:rsidRPr="007C3B41">
        <w:rPr>
          <w:spacing w:val="-1"/>
        </w:rPr>
        <w:t>established</w:t>
      </w:r>
      <w:r w:rsidRPr="007C3B41">
        <w:rPr>
          <w:spacing w:val="3"/>
        </w:rPr>
        <w:t xml:space="preserve"> </w:t>
      </w:r>
      <w:r w:rsidRPr="007C3B41">
        <w:rPr>
          <w:spacing w:val="-1"/>
        </w:rPr>
        <w:t>by</w:t>
      </w:r>
      <w:r w:rsidRPr="007C3B41">
        <w:rPr>
          <w:spacing w:val="3"/>
        </w:rPr>
        <w:t xml:space="preserve"> </w:t>
      </w:r>
      <w:r w:rsidRPr="007C3B41">
        <w:t>an</w:t>
      </w:r>
      <w:r w:rsidRPr="007C3B41">
        <w:rPr>
          <w:spacing w:val="3"/>
        </w:rPr>
        <w:t xml:space="preserve"> </w:t>
      </w:r>
      <w:r w:rsidRPr="007C3B41">
        <w:t>independent</w:t>
      </w:r>
      <w:r w:rsidRPr="007C3B41">
        <w:rPr>
          <w:spacing w:val="35"/>
        </w:rPr>
        <w:t xml:space="preserve"> </w:t>
      </w:r>
      <w:r w:rsidRPr="007C3B41">
        <w:rPr>
          <w:spacing w:val="-1"/>
        </w:rPr>
        <w:t>appraisal</w:t>
      </w:r>
      <w:r w:rsidRPr="007C3B41">
        <w:rPr>
          <w:spacing w:val="10"/>
        </w:rPr>
        <w:t xml:space="preserve"> </w:t>
      </w:r>
      <w:r w:rsidRPr="007C3B41">
        <w:rPr>
          <w:spacing w:val="-1"/>
        </w:rPr>
        <w:t>of</w:t>
      </w:r>
      <w:r w:rsidRPr="007C3B41">
        <w:rPr>
          <w:spacing w:val="11"/>
        </w:rPr>
        <w:t xml:space="preserve"> </w:t>
      </w:r>
      <w:r w:rsidRPr="007C3B41">
        <w:t>comparable</w:t>
      </w:r>
      <w:r w:rsidRPr="007C3B41">
        <w:rPr>
          <w:spacing w:val="11"/>
        </w:rPr>
        <w:t xml:space="preserve"> </w:t>
      </w:r>
      <w:r w:rsidRPr="007C3B41">
        <w:t>space</w:t>
      </w:r>
      <w:r w:rsidRPr="007C3B41">
        <w:rPr>
          <w:spacing w:val="10"/>
        </w:rPr>
        <w:t xml:space="preserve"> </w:t>
      </w:r>
      <w:r w:rsidRPr="007C3B41">
        <w:rPr>
          <w:spacing w:val="-1"/>
        </w:rPr>
        <w:t>and</w:t>
      </w:r>
      <w:r w:rsidRPr="007C3B41">
        <w:rPr>
          <w:spacing w:val="12"/>
        </w:rPr>
        <w:t xml:space="preserve"> </w:t>
      </w:r>
      <w:r w:rsidRPr="007C3B41">
        <w:t>facilities</w:t>
      </w:r>
      <w:r w:rsidRPr="007C3B41">
        <w:rPr>
          <w:spacing w:val="11"/>
        </w:rPr>
        <w:t xml:space="preserve"> </w:t>
      </w:r>
      <w:r w:rsidRPr="007C3B41">
        <w:t>in</w:t>
      </w:r>
      <w:r w:rsidRPr="007C3B41">
        <w:rPr>
          <w:spacing w:val="11"/>
        </w:rPr>
        <w:t xml:space="preserve"> </w:t>
      </w:r>
      <w:r w:rsidRPr="007C3B41">
        <w:t>a</w:t>
      </w:r>
      <w:r w:rsidRPr="007C3B41">
        <w:rPr>
          <w:spacing w:val="10"/>
        </w:rPr>
        <w:t xml:space="preserve"> </w:t>
      </w:r>
      <w:r w:rsidRPr="007C3B41">
        <w:rPr>
          <w:spacing w:val="-1"/>
        </w:rPr>
        <w:t>privately</w:t>
      </w:r>
      <w:r w:rsidR="007A35C7" w:rsidRPr="007C3B41">
        <w:rPr>
          <w:spacing w:val="-1"/>
        </w:rPr>
        <w:t>-</w:t>
      </w:r>
      <w:r w:rsidRPr="007C3B41">
        <w:t>owned</w:t>
      </w:r>
      <w:r w:rsidRPr="007C3B41">
        <w:rPr>
          <w:spacing w:val="25"/>
          <w:w w:val="99"/>
        </w:rPr>
        <w:t xml:space="preserve"> </w:t>
      </w:r>
      <w:r w:rsidRPr="007C3B41">
        <w:rPr>
          <w:spacing w:val="-1"/>
        </w:rPr>
        <w:t>building</w:t>
      </w:r>
      <w:r w:rsidRPr="007C3B41">
        <w:rPr>
          <w:spacing w:val="-2"/>
        </w:rPr>
        <w:t xml:space="preserve"> </w:t>
      </w:r>
      <w:r w:rsidRPr="007C3B41">
        <w:rPr>
          <w:spacing w:val="-1"/>
        </w:rPr>
        <w:t>in</w:t>
      </w:r>
      <w:r w:rsidRPr="007C3B41">
        <w:rPr>
          <w:spacing w:val="-2"/>
        </w:rPr>
        <w:t xml:space="preserve"> </w:t>
      </w:r>
      <w:r w:rsidRPr="007C3B41">
        <w:rPr>
          <w:spacing w:val="-1"/>
        </w:rPr>
        <w:t>the</w:t>
      </w:r>
      <w:r w:rsidRPr="007C3B41">
        <w:rPr>
          <w:spacing w:val="-2"/>
        </w:rPr>
        <w:t xml:space="preserve"> </w:t>
      </w:r>
      <w:r w:rsidRPr="007C3B41">
        <w:t>same</w:t>
      </w:r>
      <w:r w:rsidRPr="007C3B41">
        <w:rPr>
          <w:spacing w:val="-2"/>
        </w:rPr>
        <w:t xml:space="preserve"> </w:t>
      </w:r>
      <w:r w:rsidRPr="007C3B41">
        <w:rPr>
          <w:spacing w:val="-1"/>
        </w:rPr>
        <w:t>locality.</w:t>
      </w:r>
    </w:p>
    <w:p w14:paraId="054CD9BF" w14:textId="77777777" w:rsidR="00B4080D" w:rsidRPr="007C3B41" w:rsidRDefault="00B4080D">
      <w:pPr>
        <w:pStyle w:val="BodyText"/>
        <w:kinsoku w:val="0"/>
        <w:overflowPunct w:val="0"/>
        <w:spacing w:before="1"/>
        <w:ind w:left="0"/>
      </w:pPr>
    </w:p>
    <w:p w14:paraId="704A3A24" w14:textId="77777777" w:rsidR="00B4080D" w:rsidRPr="007C3B41" w:rsidRDefault="00B4080D">
      <w:pPr>
        <w:pStyle w:val="BodyText"/>
        <w:numPr>
          <w:ilvl w:val="0"/>
          <w:numId w:val="15"/>
        </w:numPr>
        <w:tabs>
          <w:tab w:val="left" w:pos="1960"/>
        </w:tabs>
        <w:kinsoku w:val="0"/>
        <w:overflowPunct w:val="0"/>
        <w:ind w:right="257"/>
        <w:jc w:val="both"/>
        <w:rPr>
          <w:spacing w:val="-1"/>
        </w:rPr>
      </w:pPr>
      <w:r w:rsidRPr="007C3B41">
        <w:rPr>
          <w:b/>
          <w:bCs/>
          <w:i/>
          <w:iCs/>
        </w:rPr>
        <w:t>Value</w:t>
      </w:r>
      <w:r w:rsidRPr="007C3B41">
        <w:rPr>
          <w:b/>
          <w:bCs/>
          <w:i/>
          <w:iCs/>
          <w:spacing w:val="26"/>
        </w:rPr>
        <w:t xml:space="preserve"> </w:t>
      </w:r>
      <w:r w:rsidRPr="007C3B41">
        <w:rPr>
          <w:b/>
          <w:bCs/>
          <w:i/>
          <w:iCs/>
          <w:spacing w:val="-1"/>
        </w:rPr>
        <w:t>of</w:t>
      </w:r>
      <w:r w:rsidRPr="007C3B41">
        <w:rPr>
          <w:b/>
          <w:bCs/>
          <w:i/>
          <w:iCs/>
          <w:spacing w:val="26"/>
        </w:rPr>
        <w:t xml:space="preserve"> </w:t>
      </w:r>
      <w:r w:rsidRPr="007C3B41">
        <w:rPr>
          <w:b/>
          <w:bCs/>
          <w:i/>
          <w:iCs/>
          <w:spacing w:val="-1"/>
        </w:rPr>
        <w:t>other</w:t>
      </w:r>
      <w:r w:rsidRPr="007C3B41">
        <w:rPr>
          <w:b/>
          <w:bCs/>
          <w:i/>
          <w:iCs/>
          <w:spacing w:val="27"/>
        </w:rPr>
        <w:t xml:space="preserve"> </w:t>
      </w:r>
      <w:r w:rsidRPr="007C3B41">
        <w:rPr>
          <w:b/>
          <w:bCs/>
          <w:i/>
          <w:iCs/>
          <w:spacing w:val="-1"/>
        </w:rPr>
        <w:t>non-expendable</w:t>
      </w:r>
      <w:r w:rsidRPr="007C3B41">
        <w:rPr>
          <w:b/>
          <w:bCs/>
          <w:i/>
          <w:iCs/>
          <w:spacing w:val="27"/>
        </w:rPr>
        <w:t xml:space="preserve"> </w:t>
      </w:r>
      <w:r w:rsidRPr="007C3B41">
        <w:rPr>
          <w:b/>
          <w:bCs/>
          <w:i/>
          <w:iCs/>
          <w:spacing w:val="-1"/>
        </w:rPr>
        <w:t>personal</w:t>
      </w:r>
      <w:r w:rsidRPr="007C3B41">
        <w:rPr>
          <w:b/>
          <w:bCs/>
          <w:i/>
          <w:iCs/>
          <w:spacing w:val="28"/>
        </w:rPr>
        <w:t xml:space="preserve"> </w:t>
      </w:r>
      <w:r w:rsidRPr="007C3B41">
        <w:rPr>
          <w:b/>
          <w:bCs/>
          <w:i/>
          <w:iCs/>
          <w:spacing w:val="-1"/>
        </w:rPr>
        <w:t>property</w:t>
      </w:r>
      <w:r w:rsidRPr="007C3B41">
        <w:rPr>
          <w:b/>
          <w:bCs/>
          <w:i/>
          <w:iCs/>
          <w:spacing w:val="26"/>
        </w:rPr>
        <w:t xml:space="preserve"> </w:t>
      </w:r>
      <w:r w:rsidRPr="007C3B41">
        <w:t>-</w:t>
      </w:r>
      <w:r w:rsidRPr="007C3B41">
        <w:rPr>
          <w:spacing w:val="27"/>
        </w:rPr>
        <w:t xml:space="preserve"> </w:t>
      </w:r>
      <w:r w:rsidRPr="007C3B41">
        <w:t>The</w:t>
      </w:r>
      <w:r w:rsidRPr="007C3B41">
        <w:rPr>
          <w:spacing w:val="26"/>
        </w:rPr>
        <w:t xml:space="preserve"> </w:t>
      </w:r>
      <w:r w:rsidRPr="007C3B41">
        <w:t>value</w:t>
      </w:r>
      <w:r w:rsidRPr="007C3B41">
        <w:rPr>
          <w:spacing w:val="26"/>
        </w:rPr>
        <w:t xml:space="preserve"> </w:t>
      </w:r>
      <w:r w:rsidRPr="007C3B41">
        <w:t>of</w:t>
      </w:r>
      <w:r w:rsidRPr="007C3B41">
        <w:rPr>
          <w:spacing w:val="27"/>
        </w:rPr>
        <w:t xml:space="preserve"> </w:t>
      </w:r>
      <w:r w:rsidRPr="007C3B41">
        <w:rPr>
          <w:spacing w:val="-1"/>
        </w:rPr>
        <w:t>non-</w:t>
      </w:r>
      <w:r w:rsidRPr="007C3B41">
        <w:rPr>
          <w:spacing w:val="25"/>
          <w:w w:val="99"/>
        </w:rPr>
        <w:t xml:space="preserve"> </w:t>
      </w:r>
      <w:r w:rsidRPr="007C3B41">
        <w:rPr>
          <w:spacing w:val="-1"/>
        </w:rPr>
        <w:t>expendable</w:t>
      </w:r>
      <w:r w:rsidRPr="007C3B41">
        <w:rPr>
          <w:spacing w:val="8"/>
        </w:rPr>
        <w:t xml:space="preserve"> </w:t>
      </w:r>
      <w:r w:rsidRPr="007C3B41">
        <w:rPr>
          <w:spacing w:val="-1"/>
        </w:rPr>
        <w:t>personal</w:t>
      </w:r>
      <w:r w:rsidRPr="007C3B41">
        <w:rPr>
          <w:spacing w:val="9"/>
        </w:rPr>
        <w:t xml:space="preserve"> </w:t>
      </w:r>
      <w:r w:rsidRPr="007C3B41">
        <w:rPr>
          <w:spacing w:val="-1"/>
        </w:rPr>
        <w:t>property</w:t>
      </w:r>
      <w:r w:rsidRPr="007C3B41">
        <w:rPr>
          <w:spacing w:val="9"/>
        </w:rPr>
        <w:t xml:space="preserve"> </w:t>
      </w:r>
      <w:r w:rsidRPr="007C3B41">
        <w:t>should</w:t>
      </w:r>
      <w:r w:rsidRPr="007C3B41">
        <w:rPr>
          <w:spacing w:val="9"/>
        </w:rPr>
        <w:t xml:space="preserve"> </w:t>
      </w:r>
      <w:r w:rsidRPr="007C3B41">
        <w:rPr>
          <w:spacing w:val="-1"/>
        </w:rPr>
        <w:t>not</w:t>
      </w:r>
      <w:r w:rsidRPr="007C3B41">
        <w:rPr>
          <w:spacing w:val="9"/>
        </w:rPr>
        <w:t xml:space="preserve"> </w:t>
      </w:r>
      <w:r w:rsidRPr="007C3B41">
        <w:rPr>
          <w:spacing w:val="-1"/>
        </w:rPr>
        <w:t>exceed</w:t>
      </w:r>
      <w:r w:rsidRPr="007C3B41">
        <w:rPr>
          <w:spacing w:val="9"/>
        </w:rPr>
        <w:t xml:space="preserve"> </w:t>
      </w:r>
      <w:r w:rsidRPr="007C3B41">
        <w:rPr>
          <w:spacing w:val="-1"/>
        </w:rPr>
        <w:t>the</w:t>
      </w:r>
      <w:r w:rsidRPr="007C3B41">
        <w:rPr>
          <w:spacing w:val="8"/>
        </w:rPr>
        <w:t xml:space="preserve"> </w:t>
      </w:r>
      <w:r w:rsidRPr="007C3B41">
        <w:rPr>
          <w:spacing w:val="-1"/>
        </w:rPr>
        <w:t>fair</w:t>
      </w:r>
      <w:r w:rsidRPr="007C3B41">
        <w:rPr>
          <w:spacing w:val="9"/>
        </w:rPr>
        <w:t xml:space="preserve"> </w:t>
      </w:r>
      <w:r w:rsidRPr="007C3B41">
        <w:t>value</w:t>
      </w:r>
      <w:r w:rsidRPr="007C3B41">
        <w:rPr>
          <w:spacing w:val="9"/>
        </w:rPr>
        <w:t xml:space="preserve"> </w:t>
      </w:r>
      <w:r w:rsidRPr="007C3B41">
        <w:t>of</w:t>
      </w:r>
      <w:r w:rsidRPr="007C3B41">
        <w:rPr>
          <w:spacing w:val="28"/>
          <w:w w:val="99"/>
        </w:rPr>
        <w:t xml:space="preserve"> </w:t>
      </w:r>
      <w:r w:rsidRPr="007C3B41">
        <w:rPr>
          <w:spacing w:val="-1"/>
        </w:rPr>
        <w:t>property</w:t>
      </w:r>
      <w:r w:rsidRPr="007C3B41">
        <w:rPr>
          <w:spacing w:val="-3"/>
        </w:rPr>
        <w:t xml:space="preserve"> </w:t>
      </w:r>
      <w:r w:rsidRPr="007C3B41">
        <w:rPr>
          <w:spacing w:val="-1"/>
        </w:rPr>
        <w:t>of</w:t>
      </w:r>
      <w:r w:rsidRPr="007C3B41">
        <w:rPr>
          <w:spacing w:val="-2"/>
        </w:rPr>
        <w:t xml:space="preserve"> </w:t>
      </w:r>
      <w:r w:rsidRPr="007C3B41">
        <w:rPr>
          <w:spacing w:val="-1"/>
        </w:rPr>
        <w:t>the</w:t>
      </w:r>
      <w:r w:rsidRPr="007C3B41">
        <w:rPr>
          <w:spacing w:val="-3"/>
        </w:rPr>
        <w:t xml:space="preserve"> </w:t>
      </w:r>
      <w:r w:rsidRPr="007C3B41">
        <w:t>same</w:t>
      </w:r>
      <w:r w:rsidRPr="007C3B41">
        <w:rPr>
          <w:spacing w:val="-4"/>
        </w:rPr>
        <w:t xml:space="preserve"> </w:t>
      </w:r>
      <w:r w:rsidRPr="007C3B41">
        <w:rPr>
          <w:spacing w:val="-1"/>
        </w:rPr>
        <w:t>age</w:t>
      </w:r>
      <w:r w:rsidRPr="007C3B41">
        <w:rPr>
          <w:spacing w:val="-4"/>
        </w:rPr>
        <w:t xml:space="preserve"> </w:t>
      </w:r>
      <w:r w:rsidRPr="007C3B41">
        <w:rPr>
          <w:spacing w:val="-1"/>
        </w:rPr>
        <w:t>and</w:t>
      </w:r>
      <w:r w:rsidRPr="007C3B41">
        <w:rPr>
          <w:spacing w:val="-3"/>
        </w:rPr>
        <w:t xml:space="preserve"> </w:t>
      </w:r>
      <w:r w:rsidRPr="007C3B41">
        <w:t>condition</w:t>
      </w:r>
      <w:r w:rsidRPr="007C3B41">
        <w:rPr>
          <w:spacing w:val="-4"/>
        </w:rPr>
        <w:t xml:space="preserve"> </w:t>
      </w:r>
      <w:r w:rsidRPr="007C3B41">
        <w:t>at</w:t>
      </w:r>
      <w:r w:rsidRPr="007C3B41">
        <w:rPr>
          <w:spacing w:val="-4"/>
        </w:rPr>
        <w:t xml:space="preserve"> </w:t>
      </w:r>
      <w:r w:rsidRPr="007C3B41">
        <w:rPr>
          <w:spacing w:val="-1"/>
        </w:rPr>
        <w:t>the</w:t>
      </w:r>
      <w:r w:rsidRPr="007C3B41">
        <w:rPr>
          <w:spacing w:val="-3"/>
        </w:rPr>
        <w:t xml:space="preserve"> </w:t>
      </w:r>
      <w:r w:rsidRPr="007C3B41">
        <w:rPr>
          <w:spacing w:val="-1"/>
        </w:rPr>
        <w:t>time</w:t>
      </w:r>
      <w:r w:rsidRPr="007C3B41">
        <w:rPr>
          <w:spacing w:val="-3"/>
        </w:rPr>
        <w:t xml:space="preserve"> </w:t>
      </w:r>
      <w:r w:rsidRPr="007C3B41">
        <w:t>of</w:t>
      </w:r>
      <w:r w:rsidRPr="007C3B41">
        <w:rPr>
          <w:spacing w:val="-4"/>
        </w:rPr>
        <w:t xml:space="preserve"> </w:t>
      </w:r>
      <w:r w:rsidRPr="007C3B41">
        <w:rPr>
          <w:spacing w:val="-1"/>
        </w:rPr>
        <w:t>donation.</w:t>
      </w:r>
    </w:p>
    <w:p w14:paraId="6AA57B66" w14:textId="77777777" w:rsidR="00B4080D" w:rsidRPr="007C3B41" w:rsidRDefault="00B4080D">
      <w:pPr>
        <w:pStyle w:val="BodyText"/>
        <w:kinsoku w:val="0"/>
        <w:overflowPunct w:val="0"/>
        <w:spacing w:before="12"/>
        <w:ind w:left="0"/>
      </w:pPr>
    </w:p>
    <w:p w14:paraId="697BEFDD" w14:textId="77777777" w:rsidR="00B4080D" w:rsidRPr="007C3B41" w:rsidRDefault="00B4080D">
      <w:pPr>
        <w:pStyle w:val="BodyText"/>
        <w:numPr>
          <w:ilvl w:val="0"/>
          <w:numId w:val="15"/>
        </w:numPr>
        <w:tabs>
          <w:tab w:val="left" w:pos="1960"/>
        </w:tabs>
        <w:kinsoku w:val="0"/>
        <w:overflowPunct w:val="0"/>
        <w:ind w:right="257"/>
        <w:jc w:val="both"/>
      </w:pPr>
      <w:r w:rsidRPr="007C3B41">
        <w:rPr>
          <w:b/>
          <w:bCs/>
          <w:i/>
          <w:iCs/>
        </w:rPr>
        <w:t>Value</w:t>
      </w:r>
      <w:r w:rsidRPr="007C3B41">
        <w:rPr>
          <w:b/>
          <w:bCs/>
          <w:i/>
          <w:iCs/>
          <w:spacing w:val="17"/>
        </w:rPr>
        <w:t xml:space="preserve"> </w:t>
      </w:r>
      <w:r w:rsidRPr="007C3B41">
        <w:rPr>
          <w:b/>
          <w:bCs/>
          <w:i/>
          <w:iCs/>
          <w:spacing w:val="-1"/>
        </w:rPr>
        <w:t>of</w:t>
      </w:r>
      <w:r w:rsidRPr="007C3B41">
        <w:rPr>
          <w:b/>
          <w:bCs/>
          <w:i/>
          <w:iCs/>
          <w:spacing w:val="17"/>
        </w:rPr>
        <w:t xml:space="preserve"> </w:t>
      </w:r>
      <w:r w:rsidRPr="007C3B41">
        <w:rPr>
          <w:b/>
          <w:bCs/>
          <w:i/>
          <w:iCs/>
          <w:spacing w:val="-1"/>
        </w:rPr>
        <w:t>other</w:t>
      </w:r>
      <w:r w:rsidRPr="007C3B41">
        <w:rPr>
          <w:b/>
          <w:bCs/>
          <w:i/>
          <w:iCs/>
          <w:spacing w:val="17"/>
        </w:rPr>
        <w:t xml:space="preserve"> </w:t>
      </w:r>
      <w:r w:rsidRPr="007C3B41">
        <w:rPr>
          <w:b/>
          <w:bCs/>
          <w:i/>
          <w:iCs/>
        </w:rPr>
        <w:t>charges</w:t>
      </w:r>
      <w:r w:rsidRPr="007C3B41">
        <w:rPr>
          <w:b/>
          <w:bCs/>
          <w:i/>
          <w:iCs/>
          <w:spacing w:val="18"/>
        </w:rPr>
        <w:t xml:space="preserve"> </w:t>
      </w:r>
      <w:r w:rsidRPr="007C3B41">
        <w:t>-</w:t>
      </w:r>
      <w:r w:rsidRPr="007C3B41">
        <w:rPr>
          <w:spacing w:val="18"/>
        </w:rPr>
        <w:t xml:space="preserve"> </w:t>
      </w:r>
      <w:r w:rsidRPr="007C3B41">
        <w:rPr>
          <w:spacing w:val="-1"/>
        </w:rPr>
        <w:t>Other</w:t>
      </w:r>
      <w:r w:rsidRPr="007C3B41">
        <w:rPr>
          <w:spacing w:val="17"/>
        </w:rPr>
        <w:t xml:space="preserve"> </w:t>
      </w:r>
      <w:r w:rsidRPr="007C3B41">
        <w:t>necessary</w:t>
      </w:r>
      <w:r w:rsidRPr="007C3B41">
        <w:rPr>
          <w:spacing w:val="17"/>
        </w:rPr>
        <w:t xml:space="preserve"> </w:t>
      </w:r>
      <w:r w:rsidRPr="007C3B41">
        <w:t>charges</w:t>
      </w:r>
      <w:r w:rsidRPr="007C3B41">
        <w:rPr>
          <w:spacing w:val="17"/>
        </w:rPr>
        <w:t xml:space="preserve"> </w:t>
      </w:r>
      <w:r w:rsidRPr="007C3B41">
        <w:t>incurred</w:t>
      </w:r>
      <w:r w:rsidRPr="007C3B41">
        <w:rPr>
          <w:spacing w:val="17"/>
        </w:rPr>
        <w:t xml:space="preserve"> </w:t>
      </w:r>
      <w:r w:rsidRPr="007C3B41">
        <w:t>specifically</w:t>
      </w:r>
      <w:r w:rsidRPr="007C3B41">
        <w:rPr>
          <w:spacing w:val="27"/>
          <w:w w:val="99"/>
        </w:rPr>
        <w:t xml:space="preserve"> </w:t>
      </w:r>
      <w:r w:rsidRPr="007C3B41">
        <w:rPr>
          <w:spacing w:val="-1"/>
        </w:rPr>
        <w:t>for</w:t>
      </w:r>
      <w:r w:rsidRPr="007C3B41">
        <w:rPr>
          <w:spacing w:val="20"/>
        </w:rPr>
        <w:t xml:space="preserve"> </w:t>
      </w:r>
      <w:r w:rsidRPr="007C3B41">
        <w:rPr>
          <w:spacing w:val="-1"/>
        </w:rPr>
        <w:t>an</w:t>
      </w:r>
      <w:r w:rsidRPr="007C3B41">
        <w:rPr>
          <w:spacing w:val="21"/>
        </w:rPr>
        <w:t xml:space="preserve"> </w:t>
      </w:r>
      <w:r w:rsidRPr="007C3B41">
        <w:rPr>
          <w:spacing w:val="-1"/>
        </w:rPr>
        <w:t>indirect</w:t>
      </w:r>
      <w:r w:rsidRPr="007C3B41">
        <w:rPr>
          <w:spacing w:val="22"/>
        </w:rPr>
        <w:t xml:space="preserve"> </w:t>
      </w:r>
      <w:r w:rsidRPr="007C3B41">
        <w:rPr>
          <w:spacing w:val="-1"/>
        </w:rPr>
        <w:t>benefit</w:t>
      </w:r>
      <w:r w:rsidRPr="007C3B41">
        <w:rPr>
          <w:spacing w:val="20"/>
        </w:rPr>
        <w:t xml:space="preserve"> </w:t>
      </w:r>
      <w:r w:rsidRPr="007C3B41">
        <w:rPr>
          <w:spacing w:val="-1"/>
        </w:rPr>
        <w:t>to</w:t>
      </w:r>
      <w:r w:rsidRPr="007C3B41">
        <w:rPr>
          <w:spacing w:val="22"/>
        </w:rPr>
        <w:t xml:space="preserve"> </w:t>
      </w:r>
      <w:r w:rsidRPr="007C3B41">
        <w:rPr>
          <w:spacing w:val="-1"/>
        </w:rPr>
        <w:t>the</w:t>
      </w:r>
      <w:r w:rsidRPr="007C3B41">
        <w:rPr>
          <w:spacing w:val="22"/>
        </w:rPr>
        <w:t xml:space="preserve"> </w:t>
      </w:r>
      <w:r w:rsidRPr="007C3B41">
        <w:rPr>
          <w:spacing w:val="-1"/>
        </w:rPr>
        <w:t>grant</w:t>
      </w:r>
      <w:r w:rsidRPr="007C3B41">
        <w:rPr>
          <w:spacing w:val="21"/>
        </w:rPr>
        <w:t xml:space="preserve"> </w:t>
      </w:r>
      <w:r w:rsidRPr="007C3B41">
        <w:rPr>
          <w:spacing w:val="-1"/>
        </w:rPr>
        <w:t>program</w:t>
      </w:r>
      <w:r w:rsidRPr="007C3B41">
        <w:rPr>
          <w:spacing w:val="21"/>
        </w:rPr>
        <w:t xml:space="preserve"> </w:t>
      </w:r>
      <w:r w:rsidRPr="007C3B41">
        <w:rPr>
          <w:spacing w:val="-1"/>
        </w:rPr>
        <w:t>on</w:t>
      </w:r>
      <w:r w:rsidRPr="007C3B41">
        <w:rPr>
          <w:spacing w:val="21"/>
        </w:rPr>
        <w:t xml:space="preserve"> </w:t>
      </w:r>
      <w:r w:rsidRPr="007C3B41">
        <w:rPr>
          <w:spacing w:val="-1"/>
        </w:rPr>
        <w:t>behalf</w:t>
      </w:r>
      <w:r w:rsidRPr="007C3B41">
        <w:rPr>
          <w:spacing w:val="21"/>
        </w:rPr>
        <w:t xml:space="preserve"> </w:t>
      </w:r>
      <w:r w:rsidRPr="007C3B41">
        <w:rPr>
          <w:spacing w:val="-1"/>
        </w:rPr>
        <w:t>of</w:t>
      </w:r>
      <w:r w:rsidRPr="007C3B41">
        <w:rPr>
          <w:spacing w:val="21"/>
        </w:rPr>
        <w:t xml:space="preserve"> </w:t>
      </w:r>
      <w:r w:rsidRPr="007C3B41">
        <w:rPr>
          <w:spacing w:val="-1"/>
        </w:rPr>
        <w:t>the</w:t>
      </w:r>
      <w:r w:rsidRPr="007C3B41">
        <w:rPr>
          <w:spacing w:val="22"/>
        </w:rPr>
        <w:t xml:space="preserve"> </w:t>
      </w:r>
      <w:r w:rsidRPr="007C3B41">
        <w:rPr>
          <w:spacing w:val="-1"/>
        </w:rPr>
        <w:t>provider</w:t>
      </w:r>
      <w:r w:rsidRPr="007C3B41">
        <w:rPr>
          <w:spacing w:val="26"/>
          <w:w w:val="99"/>
        </w:rPr>
        <w:t xml:space="preserve"> </w:t>
      </w:r>
      <w:r w:rsidRPr="007C3B41">
        <w:t>may</w:t>
      </w:r>
      <w:r w:rsidRPr="007C3B41">
        <w:rPr>
          <w:spacing w:val="11"/>
        </w:rPr>
        <w:t xml:space="preserve"> </w:t>
      </w:r>
      <w:r w:rsidRPr="007C3B41">
        <w:rPr>
          <w:spacing w:val="-1"/>
        </w:rPr>
        <w:t>be</w:t>
      </w:r>
      <w:r w:rsidRPr="007C3B41">
        <w:rPr>
          <w:spacing w:val="11"/>
        </w:rPr>
        <w:t xml:space="preserve"> </w:t>
      </w:r>
      <w:r w:rsidRPr="007C3B41">
        <w:t>accepted</w:t>
      </w:r>
      <w:r w:rsidRPr="007C3B41">
        <w:rPr>
          <w:spacing w:val="11"/>
        </w:rPr>
        <w:t xml:space="preserve"> </w:t>
      </w:r>
      <w:r w:rsidRPr="007C3B41">
        <w:t>as</w:t>
      </w:r>
      <w:r w:rsidRPr="007C3B41">
        <w:rPr>
          <w:spacing w:val="11"/>
        </w:rPr>
        <w:t xml:space="preserve"> </w:t>
      </w:r>
      <w:r w:rsidRPr="007C3B41">
        <w:t>matching</w:t>
      </w:r>
      <w:r w:rsidRPr="007C3B41">
        <w:rPr>
          <w:spacing w:val="10"/>
        </w:rPr>
        <w:t xml:space="preserve"> </w:t>
      </w:r>
      <w:r w:rsidRPr="007C3B41">
        <w:t>share</w:t>
      </w:r>
      <w:r w:rsidRPr="007C3B41">
        <w:rPr>
          <w:spacing w:val="11"/>
        </w:rPr>
        <w:t xml:space="preserve"> </w:t>
      </w:r>
      <w:r w:rsidRPr="007C3B41">
        <w:t>provided</w:t>
      </w:r>
      <w:r w:rsidRPr="007C3B41">
        <w:rPr>
          <w:spacing w:val="11"/>
        </w:rPr>
        <w:t xml:space="preserve"> </w:t>
      </w:r>
      <w:r w:rsidRPr="007C3B41">
        <w:t>that</w:t>
      </w:r>
      <w:r w:rsidRPr="007C3B41">
        <w:rPr>
          <w:spacing w:val="11"/>
        </w:rPr>
        <w:t xml:space="preserve"> </w:t>
      </w:r>
      <w:r w:rsidRPr="007C3B41">
        <w:t>they</w:t>
      </w:r>
      <w:r w:rsidRPr="007C3B41">
        <w:rPr>
          <w:spacing w:val="11"/>
        </w:rPr>
        <w:t xml:space="preserve"> </w:t>
      </w:r>
      <w:r w:rsidRPr="007C3B41">
        <w:t>are</w:t>
      </w:r>
      <w:r w:rsidRPr="007C3B41">
        <w:rPr>
          <w:spacing w:val="11"/>
        </w:rPr>
        <w:t xml:space="preserve"> </w:t>
      </w:r>
      <w:r w:rsidRPr="007C3B41">
        <w:t>adequately</w:t>
      </w:r>
      <w:r w:rsidRPr="007C3B41">
        <w:rPr>
          <w:spacing w:val="22"/>
        </w:rPr>
        <w:t xml:space="preserve"> </w:t>
      </w:r>
      <w:r w:rsidRPr="007C3B41">
        <w:t>supported</w:t>
      </w:r>
      <w:r w:rsidRPr="007C3B41">
        <w:rPr>
          <w:spacing w:val="3"/>
        </w:rPr>
        <w:t xml:space="preserve"> </w:t>
      </w:r>
      <w:r w:rsidRPr="007C3B41">
        <w:rPr>
          <w:spacing w:val="-1"/>
        </w:rPr>
        <w:t>and</w:t>
      </w:r>
      <w:r w:rsidRPr="007C3B41">
        <w:rPr>
          <w:spacing w:val="4"/>
        </w:rPr>
        <w:t xml:space="preserve"> </w:t>
      </w:r>
      <w:r w:rsidRPr="007C3B41">
        <w:rPr>
          <w:spacing w:val="-1"/>
        </w:rPr>
        <w:t>permissible</w:t>
      </w:r>
      <w:r w:rsidRPr="007C3B41">
        <w:rPr>
          <w:spacing w:val="4"/>
        </w:rPr>
        <w:t xml:space="preserve"> </w:t>
      </w:r>
      <w:r w:rsidRPr="007C3B41">
        <w:rPr>
          <w:spacing w:val="-1"/>
        </w:rPr>
        <w:t>under</w:t>
      </w:r>
      <w:r w:rsidRPr="007C3B41">
        <w:rPr>
          <w:spacing w:val="4"/>
        </w:rPr>
        <w:t xml:space="preserve"> </w:t>
      </w:r>
      <w:r w:rsidRPr="007C3B41">
        <w:rPr>
          <w:spacing w:val="-1"/>
        </w:rPr>
        <w:t>the</w:t>
      </w:r>
      <w:r w:rsidRPr="007C3B41">
        <w:rPr>
          <w:spacing w:val="5"/>
        </w:rPr>
        <w:t xml:space="preserve"> </w:t>
      </w:r>
      <w:r w:rsidRPr="007C3B41">
        <w:t>law.</w:t>
      </w:r>
      <w:r w:rsidRPr="007C3B41">
        <w:rPr>
          <w:spacing w:val="8"/>
        </w:rPr>
        <w:t xml:space="preserve"> </w:t>
      </w:r>
      <w:r w:rsidRPr="007C3B41">
        <w:rPr>
          <w:spacing w:val="-1"/>
        </w:rPr>
        <w:t>Such</w:t>
      </w:r>
      <w:r w:rsidRPr="007C3B41">
        <w:rPr>
          <w:spacing w:val="4"/>
        </w:rPr>
        <w:t xml:space="preserve"> </w:t>
      </w:r>
      <w:r w:rsidRPr="007C3B41">
        <w:t>charges</w:t>
      </w:r>
      <w:r w:rsidRPr="007C3B41">
        <w:rPr>
          <w:spacing w:val="3"/>
        </w:rPr>
        <w:t xml:space="preserve"> </w:t>
      </w:r>
      <w:r w:rsidRPr="007C3B41">
        <w:t>must</w:t>
      </w:r>
      <w:r w:rsidRPr="007C3B41">
        <w:rPr>
          <w:spacing w:val="5"/>
        </w:rPr>
        <w:t xml:space="preserve"> </w:t>
      </w:r>
      <w:r w:rsidRPr="007C3B41">
        <w:rPr>
          <w:spacing w:val="-1"/>
        </w:rPr>
        <w:t>be</w:t>
      </w:r>
      <w:r w:rsidRPr="007C3B41">
        <w:rPr>
          <w:spacing w:val="26"/>
        </w:rPr>
        <w:t xml:space="preserve"> </w:t>
      </w:r>
      <w:r w:rsidRPr="007C3B41">
        <w:t>reasonable</w:t>
      </w:r>
      <w:r w:rsidRPr="007C3B41">
        <w:rPr>
          <w:spacing w:val="-2"/>
        </w:rPr>
        <w:t xml:space="preserve"> </w:t>
      </w:r>
      <w:r w:rsidRPr="007C3B41">
        <w:t>and</w:t>
      </w:r>
      <w:r w:rsidRPr="007C3B41">
        <w:rPr>
          <w:spacing w:val="-1"/>
        </w:rPr>
        <w:t xml:space="preserve"> </w:t>
      </w:r>
      <w:r w:rsidRPr="007C3B41">
        <w:t>properly</w:t>
      </w:r>
      <w:r w:rsidRPr="007C3B41">
        <w:rPr>
          <w:spacing w:val="-2"/>
        </w:rPr>
        <w:t xml:space="preserve"> </w:t>
      </w:r>
      <w:r w:rsidRPr="007C3B41">
        <w:t>justifiable.</w:t>
      </w:r>
    </w:p>
    <w:p w14:paraId="52ADDC22" w14:textId="77777777" w:rsidR="00B4080D" w:rsidRPr="007C3B41" w:rsidRDefault="00B4080D">
      <w:pPr>
        <w:pStyle w:val="BodyText"/>
        <w:kinsoku w:val="0"/>
        <w:overflowPunct w:val="0"/>
        <w:spacing w:before="12"/>
        <w:ind w:left="0"/>
      </w:pPr>
    </w:p>
    <w:p w14:paraId="72E2DEF0" w14:textId="77777777" w:rsidR="00B4080D" w:rsidRPr="007C3B41" w:rsidRDefault="00B4080D" w:rsidP="003F06A5">
      <w:pPr>
        <w:pStyle w:val="BodyText"/>
        <w:kinsoku w:val="0"/>
        <w:overflowPunct w:val="0"/>
        <w:ind w:right="255"/>
        <w:jc w:val="both"/>
      </w:pPr>
      <w:r w:rsidRPr="007C3B41">
        <w:t>All</w:t>
      </w:r>
      <w:r w:rsidRPr="007C3B41">
        <w:rPr>
          <w:spacing w:val="-1"/>
        </w:rPr>
        <w:t xml:space="preserve"> </w:t>
      </w:r>
      <w:r w:rsidRPr="007C3B41">
        <w:t>local</w:t>
      </w:r>
      <w:r w:rsidRPr="007C3B41">
        <w:rPr>
          <w:spacing w:val="-1"/>
        </w:rPr>
        <w:t xml:space="preserve"> </w:t>
      </w:r>
      <w:r w:rsidRPr="007C3B41">
        <w:t>contributions,</w:t>
      </w:r>
      <w:r w:rsidRPr="007C3B41">
        <w:rPr>
          <w:spacing w:val="-1"/>
        </w:rPr>
        <w:t xml:space="preserve"> both </w:t>
      </w:r>
      <w:r w:rsidRPr="007C3B41">
        <w:t>cash and</w:t>
      </w:r>
      <w:r w:rsidRPr="007C3B41">
        <w:rPr>
          <w:spacing w:val="-1"/>
        </w:rPr>
        <w:t xml:space="preserve"> </w:t>
      </w:r>
      <w:r w:rsidRPr="007C3B41">
        <w:t>cash</w:t>
      </w:r>
      <w:r w:rsidRPr="007C3B41">
        <w:rPr>
          <w:spacing w:val="-1"/>
        </w:rPr>
        <w:t xml:space="preserve"> </w:t>
      </w:r>
      <w:r w:rsidRPr="007C3B41">
        <w:t>equivalent, are</w:t>
      </w:r>
      <w:r w:rsidRPr="007C3B41">
        <w:rPr>
          <w:spacing w:val="-1"/>
        </w:rPr>
        <w:t xml:space="preserve"> </w:t>
      </w:r>
      <w:r w:rsidRPr="007C3B41">
        <w:t>accepted as</w:t>
      </w:r>
      <w:r w:rsidRPr="007C3B41">
        <w:rPr>
          <w:spacing w:val="-1"/>
        </w:rPr>
        <w:t xml:space="preserve"> </w:t>
      </w:r>
      <w:r w:rsidRPr="007C3B41">
        <w:t>part</w:t>
      </w:r>
      <w:r w:rsidRPr="007C3B41">
        <w:rPr>
          <w:spacing w:val="21"/>
        </w:rPr>
        <w:t xml:space="preserve"> </w:t>
      </w:r>
      <w:r w:rsidRPr="007C3B41">
        <w:t>of</w:t>
      </w:r>
      <w:r w:rsidRPr="007C3B41">
        <w:rPr>
          <w:spacing w:val="28"/>
        </w:rPr>
        <w:t xml:space="preserve"> </w:t>
      </w:r>
      <w:r w:rsidRPr="007C3B41">
        <w:rPr>
          <w:spacing w:val="-1"/>
        </w:rPr>
        <w:t>the</w:t>
      </w:r>
      <w:r w:rsidRPr="007C3B41">
        <w:rPr>
          <w:spacing w:val="29"/>
        </w:rPr>
        <w:t xml:space="preserve"> </w:t>
      </w:r>
      <w:r w:rsidRPr="007C3B41">
        <w:rPr>
          <w:spacing w:val="-1"/>
        </w:rPr>
        <w:t>local</w:t>
      </w:r>
      <w:r w:rsidRPr="007C3B41">
        <w:rPr>
          <w:spacing w:val="28"/>
        </w:rPr>
        <w:t xml:space="preserve"> </w:t>
      </w:r>
      <w:r w:rsidRPr="007C3B41">
        <w:t>subrecipient's</w:t>
      </w:r>
      <w:r w:rsidRPr="007C3B41">
        <w:rPr>
          <w:spacing w:val="28"/>
        </w:rPr>
        <w:t xml:space="preserve"> </w:t>
      </w:r>
      <w:r w:rsidRPr="007C3B41">
        <w:t>matching</w:t>
      </w:r>
      <w:r w:rsidRPr="007C3B41">
        <w:rPr>
          <w:spacing w:val="27"/>
        </w:rPr>
        <w:t xml:space="preserve"> </w:t>
      </w:r>
      <w:r w:rsidRPr="007C3B41">
        <w:t>share</w:t>
      </w:r>
      <w:r w:rsidRPr="007C3B41">
        <w:rPr>
          <w:spacing w:val="28"/>
        </w:rPr>
        <w:t xml:space="preserve"> </w:t>
      </w:r>
      <w:r w:rsidRPr="007C3B41">
        <w:t>when</w:t>
      </w:r>
      <w:r w:rsidRPr="007C3B41">
        <w:rPr>
          <w:spacing w:val="28"/>
        </w:rPr>
        <w:t xml:space="preserve"> </w:t>
      </w:r>
      <w:r w:rsidRPr="007C3B41">
        <w:t>such</w:t>
      </w:r>
      <w:r w:rsidRPr="007C3B41">
        <w:rPr>
          <w:spacing w:val="29"/>
        </w:rPr>
        <w:t xml:space="preserve"> </w:t>
      </w:r>
      <w:r w:rsidRPr="007C3B41">
        <w:t>contributions</w:t>
      </w:r>
      <w:r w:rsidRPr="007C3B41">
        <w:rPr>
          <w:spacing w:val="28"/>
        </w:rPr>
        <w:t xml:space="preserve"> </w:t>
      </w:r>
      <w:r w:rsidRPr="007C3B41">
        <w:t>meet</w:t>
      </w:r>
      <w:r w:rsidRPr="007C3B41">
        <w:rPr>
          <w:spacing w:val="23"/>
          <w:w w:val="99"/>
        </w:rPr>
        <w:t xml:space="preserve"> </w:t>
      </w:r>
      <w:r w:rsidRPr="007C3B41">
        <w:rPr>
          <w:spacing w:val="-1"/>
        </w:rPr>
        <w:t>all</w:t>
      </w:r>
      <w:r w:rsidRPr="007C3B41">
        <w:rPr>
          <w:spacing w:val="-2"/>
        </w:rPr>
        <w:t xml:space="preserve"> </w:t>
      </w:r>
      <w:r w:rsidRPr="007C3B41">
        <w:t>of</w:t>
      </w:r>
      <w:r w:rsidRPr="007C3B41">
        <w:rPr>
          <w:spacing w:val="-2"/>
        </w:rPr>
        <w:t xml:space="preserve"> </w:t>
      </w:r>
      <w:r w:rsidRPr="007C3B41">
        <w:rPr>
          <w:spacing w:val="-1"/>
        </w:rPr>
        <w:t>the</w:t>
      </w:r>
      <w:r w:rsidRPr="007C3B41">
        <w:t xml:space="preserve"> </w:t>
      </w:r>
      <w:r w:rsidRPr="007C3B41">
        <w:rPr>
          <w:spacing w:val="-1"/>
        </w:rPr>
        <w:t xml:space="preserve">following </w:t>
      </w:r>
      <w:r w:rsidRPr="007C3B41">
        <w:t>criteria:</w:t>
      </w:r>
    </w:p>
    <w:p w14:paraId="048F8E2F" w14:textId="77777777" w:rsidR="00B4080D" w:rsidRPr="007C3B41" w:rsidRDefault="00B4080D">
      <w:pPr>
        <w:pStyle w:val="BodyText"/>
        <w:numPr>
          <w:ilvl w:val="0"/>
          <w:numId w:val="15"/>
        </w:numPr>
        <w:tabs>
          <w:tab w:val="left" w:pos="1960"/>
        </w:tabs>
        <w:kinsoku w:val="0"/>
        <w:overflowPunct w:val="0"/>
        <w:spacing w:before="55" w:line="309" w:lineRule="exact"/>
      </w:pPr>
      <w:r w:rsidRPr="007C3B41">
        <w:t>Are</w:t>
      </w:r>
      <w:r w:rsidRPr="007C3B41">
        <w:rPr>
          <w:spacing w:val="-7"/>
        </w:rPr>
        <w:t xml:space="preserve"> </w:t>
      </w:r>
      <w:r w:rsidRPr="007C3B41">
        <w:t>verifiable</w:t>
      </w:r>
      <w:r w:rsidRPr="007C3B41">
        <w:rPr>
          <w:spacing w:val="-7"/>
        </w:rPr>
        <w:t xml:space="preserve"> </w:t>
      </w:r>
      <w:r w:rsidRPr="007C3B41">
        <w:t>from</w:t>
      </w:r>
      <w:r w:rsidRPr="007C3B41">
        <w:rPr>
          <w:spacing w:val="-5"/>
        </w:rPr>
        <w:t xml:space="preserve"> </w:t>
      </w:r>
      <w:r w:rsidRPr="007C3B41">
        <w:rPr>
          <w:spacing w:val="-1"/>
        </w:rPr>
        <w:t>the</w:t>
      </w:r>
      <w:r w:rsidRPr="007C3B41">
        <w:rPr>
          <w:spacing w:val="-6"/>
        </w:rPr>
        <w:t xml:space="preserve"> </w:t>
      </w:r>
      <w:r w:rsidRPr="007C3B41">
        <w:rPr>
          <w:spacing w:val="-1"/>
        </w:rPr>
        <w:t>provider's</w:t>
      </w:r>
      <w:r w:rsidRPr="007C3B41">
        <w:rPr>
          <w:spacing w:val="-6"/>
        </w:rPr>
        <w:t xml:space="preserve"> </w:t>
      </w:r>
      <w:r w:rsidRPr="007C3B41">
        <w:t>records;</w:t>
      </w:r>
    </w:p>
    <w:p w14:paraId="124E5142" w14:textId="77777777" w:rsidR="00B4080D" w:rsidRPr="007C3B41" w:rsidRDefault="00B4080D">
      <w:pPr>
        <w:pStyle w:val="BodyText"/>
        <w:numPr>
          <w:ilvl w:val="0"/>
          <w:numId w:val="15"/>
        </w:numPr>
        <w:tabs>
          <w:tab w:val="left" w:pos="1960"/>
        </w:tabs>
        <w:kinsoku w:val="0"/>
        <w:overflowPunct w:val="0"/>
        <w:ind w:right="259"/>
      </w:pPr>
      <w:r w:rsidRPr="007C3B41">
        <w:t xml:space="preserve">Are </w:t>
      </w:r>
      <w:r w:rsidRPr="007C3B41">
        <w:rPr>
          <w:spacing w:val="4"/>
        </w:rPr>
        <w:t xml:space="preserve"> </w:t>
      </w:r>
      <w:r w:rsidRPr="007C3B41">
        <w:t xml:space="preserve">not </w:t>
      </w:r>
      <w:r w:rsidRPr="007C3B41">
        <w:rPr>
          <w:spacing w:val="4"/>
        </w:rPr>
        <w:t xml:space="preserve"> </w:t>
      </w:r>
      <w:r w:rsidRPr="007C3B41">
        <w:t xml:space="preserve">included </w:t>
      </w:r>
      <w:r w:rsidRPr="007C3B41">
        <w:rPr>
          <w:spacing w:val="4"/>
        </w:rPr>
        <w:t xml:space="preserve"> </w:t>
      </w:r>
      <w:r w:rsidRPr="007C3B41">
        <w:t xml:space="preserve">as </w:t>
      </w:r>
      <w:r w:rsidRPr="007C3B41">
        <w:rPr>
          <w:spacing w:val="4"/>
        </w:rPr>
        <w:t xml:space="preserve"> </w:t>
      </w:r>
      <w:r w:rsidRPr="007C3B41">
        <w:t xml:space="preserve">contributions </w:t>
      </w:r>
      <w:r w:rsidRPr="007C3B41">
        <w:rPr>
          <w:spacing w:val="2"/>
        </w:rPr>
        <w:t xml:space="preserve"> </w:t>
      </w:r>
      <w:r w:rsidRPr="007C3B41">
        <w:t xml:space="preserve">for </w:t>
      </w:r>
      <w:r w:rsidRPr="007C3B41">
        <w:rPr>
          <w:spacing w:val="4"/>
        </w:rPr>
        <w:t xml:space="preserve"> </w:t>
      </w:r>
      <w:r w:rsidRPr="007C3B41">
        <w:t xml:space="preserve">any </w:t>
      </w:r>
      <w:r w:rsidRPr="007C3B41">
        <w:rPr>
          <w:spacing w:val="4"/>
        </w:rPr>
        <w:t xml:space="preserve"> </w:t>
      </w:r>
      <w:r w:rsidRPr="007C3B41">
        <w:t xml:space="preserve">other </w:t>
      </w:r>
      <w:r w:rsidRPr="007C3B41">
        <w:rPr>
          <w:spacing w:val="4"/>
        </w:rPr>
        <w:t xml:space="preserve"> </w:t>
      </w:r>
      <w:r w:rsidRPr="007C3B41">
        <w:t xml:space="preserve">Federally </w:t>
      </w:r>
      <w:r w:rsidRPr="007C3B41">
        <w:rPr>
          <w:spacing w:val="4"/>
        </w:rPr>
        <w:t xml:space="preserve"> </w:t>
      </w:r>
      <w:r w:rsidRPr="007C3B41">
        <w:t>assisted</w:t>
      </w:r>
      <w:r w:rsidRPr="007C3B41">
        <w:rPr>
          <w:w w:val="99"/>
        </w:rPr>
        <w:t xml:space="preserve"> </w:t>
      </w:r>
      <w:r w:rsidRPr="007C3B41">
        <w:rPr>
          <w:spacing w:val="-1"/>
        </w:rPr>
        <w:t>program;</w:t>
      </w:r>
    </w:p>
    <w:p w14:paraId="618FFC95" w14:textId="77777777" w:rsidR="00B4080D" w:rsidRPr="007C3B41" w:rsidRDefault="00B4080D">
      <w:pPr>
        <w:pStyle w:val="BodyText"/>
        <w:numPr>
          <w:ilvl w:val="0"/>
          <w:numId w:val="15"/>
        </w:numPr>
        <w:tabs>
          <w:tab w:val="left" w:pos="1960"/>
        </w:tabs>
        <w:kinsoku w:val="0"/>
        <w:overflowPunct w:val="0"/>
        <w:ind w:right="259"/>
      </w:pPr>
      <w:r w:rsidRPr="007C3B41">
        <w:rPr>
          <w:spacing w:val="-1"/>
        </w:rPr>
        <w:t>Are</w:t>
      </w:r>
      <w:r w:rsidRPr="007C3B41">
        <w:rPr>
          <w:spacing w:val="3"/>
        </w:rPr>
        <w:t xml:space="preserve"> </w:t>
      </w:r>
      <w:r w:rsidRPr="007C3B41">
        <w:rPr>
          <w:spacing w:val="-1"/>
        </w:rPr>
        <w:t>necessary</w:t>
      </w:r>
      <w:r w:rsidRPr="007C3B41">
        <w:rPr>
          <w:spacing w:val="3"/>
        </w:rPr>
        <w:t xml:space="preserve"> </w:t>
      </w:r>
      <w:r w:rsidRPr="007C3B41">
        <w:rPr>
          <w:spacing w:val="-1"/>
        </w:rPr>
        <w:t>and</w:t>
      </w:r>
      <w:r w:rsidRPr="007C3B41">
        <w:rPr>
          <w:spacing w:val="3"/>
        </w:rPr>
        <w:t xml:space="preserve"> </w:t>
      </w:r>
      <w:r w:rsidRPr="007C3B41">
        <w:rPr>
          <w:spacing w:val="-1"/>
        </w:rPr>
        <w:t>reasonable</w:t>
      </w:r>
      <w:r w:rsidRPr="007C3B41">
        <w:rPr>
          <w:spacing w:val="3"/>
        </w:rPr>
        <w:t xml:space="preserve"> </w:t>
      </w:r>
      <w:r w:rsidRPr="007C3B41">
        <w:rPr>
          <w:spacing w:val="-1"/>
        </w:rPr>
        <w:t>for</w:t>
      </w:r>
      <w:r w:rsidRPr="007C3B41">
        <w:rPr>
          <w:spacing w:val="3"/>
        </w:rPr>
        <w:t xml:space="preserve"> </w:t>
      </w:r>
      <w:r w:rsidRPr="007C3B41">
        <w:rPr>
          <w:spacing w:val="-1"/>
        </w:rPr>
        <w:t>proper</w:t>
      </w:r>
      <w:r w:rsidRPr="007C3B41">
        <w:rPr>
          <w:spacing w:val="3"/>
        </w:rPr>
        <w:t xml:space="preserve"> </w:t>
      </w:r>
      <w:r w:rsidRPr="007C3B41">
        <w:t>and</w:t>
      </w:r>
      <w:r w:rsidRPr="007C3B41">
        <w:rPr>
          <w:spacing w:val="3"/>
        </w:rPr>
        <w:t xml:space="preserve"> </w:t>
      </w:r>
      <w:r w:rsidRPr="007C3B41">
        <w:t>efficient</w:t>
      </w:r>
      <w:r w:rsidRPr="007C3B41">
        <w:rPr>
          <w:spacing w:val="3"/>
        </w:rPr>
        <w:t xml:space="preserve"> </w:t>
      </w:r>
      <w:r w:rsidRPr="007C3B41">
        <w:t>accomplishment</w:t>
      </w:r>
      <w:r w:rsidRPr="007C3B41">
        <w:rPr>
          <w:spacing w:val="21"/>
          <w:w w:val="99"/>
        </w:rPr>
        <w:t xml:space="preserve"> </w:t>
      </w:r>
      <w:r w:rsidRPr="007C3B41">
        <w:t>of</w:t>
      </w:r>
      <w:r w:rsidRPr="007C3B41">
        <w:rPr>
          <w:spacing w:val="-12"/>
        </w:rPr>
        <w:t xml:space="preserve"> </w:t>
      </w:r>
      <w:r w:rsidRPr="007C3B41">
        <w:rPr>
          <w:spacing w:val="-1"/>
        </w:rPr>
        <w:t>project</w:t>
      </w:r>
      <w:r w:rsidRPr="007C3B41">
        <w:rPr>
          <w:spacing w:val="-10"/>
        </w:rPr>
        <w:t xml:space="preserve"> </w:t>
      </w:r>
      <w:r w:rsidRPr="007C3B41">
        <w:t>objectives;</w:t>
      </w:r>
    </w:p>
    <w:p w14:paraId="6BD9D564" w14:textId="77777777" w:rsidR="00B4080D" w:rsidRPr="007C3B41" w:rsidRDefault="00B4080D">
      <w:pPr>
        <w:pStyle w:val="BodyText"/>
        <w:numPr>
          <w:ilvl w:val="0"/>
          <w:numId w:val="15"/>
        </w:numPr>
        <w:tabs>
          <w:tab w:val="left" w:pos="1960"/>
        </w:tabs>
        <w:kinsoku w:val="0"/>
        <w:overflowPunct w:val="0"/>
        <w:spacing w:line="308" w:lineRule="exact"/>
      </w:pPr>
      <w:r w:rsidRPr="007C3B41">
        <w:t>Are</w:t>
      </w:r>
      <w:r w:rsidRPr="007C3B41">
        <w:rPr>
          <w:spacing w:val="-4"/>
        </w:rPr>
        <w:t xml:space="preserve"> </w:t>
      </w:r>
      <w:r w:rsidRPr="007C3B41">
        <w:rPr>
          <w:spacing w:val="-1"/>
        </w:rPr>
        <w:t>types</w:t>
      </w:r>
      <w:r w:rsidRPr="007C3B41">
        <w:rPr>
          <w:spacing w:val="-2"/>
        </w:rPr>
        <w:t xml:space="preserve"> </w:t>
      </w:r>
      <w:r w:rsidRPr="007C3B41">
        <w:t>of</w:t>
      </w:r>
      <w:r w:rsidRPr="007C3B41">
        <w:rPr>
          <w:spacing w:val="-4"/>
        </w:rPr>
        <w:t xml:space="preserve"> </w:t>
      </w:r>
      <w:r w:rsidRPr="007C3B41">
        <w:t>charges</w:t>
      </w:r>
      <w:r w:rsidRPr="007C3B41">
        <w:rPr>
          <w:spacing w:val="-3"/>
        </w:rPr>
        <w:t xml:space="preserve"> </w:t>
      </w:r>
      <w:r w:rsidRPr="007C3B41">
        <w:rPr>
          <w:spacing w:val="-1"/>
        </w:rPr>
        <w:t>that</w:t>
      </w:r>
      <w:r w:rsidRPr="007C3B41">
        <w:rPr>
          <w:spacing w:val="-2"/>
        </w:rPr>
        <w:t xml:space="preserve"> </w:t>
      </w:r>
      <w:r w:rsidRPr="007C3B41">
        <w:t>are</w:t>
      </w:r>
      <w:r w:rsidRPr="007C3B41">
        <w:rPr>
          <w:spacing w:val="-3"/>
        </w:rPr>
        <w:t xml:space="preserve"> </w:t>
      </w:r>
      <w:r w:rsidRPr="007C3B41">
        <w:t>allowable;</w:t>
      </w:r>
    </w:p>
    <w:p w14:paraId="1EDC416F" w14:textId="77777777" w:rsidR="00B4080D" w:rsidRPr="007C3B41" w:rsidRDefault="00B4080D">
      <w:pPr>
        <w:pStyle w:val="BodyText"/>
        <w:numPr>
          <w:ilvl w:val="0"/>
          <w:numId w:val="15"/>
        </w:numPr>
        <w:tabs>
          <w:tab w:val="left" w:pos="1960"/>
        </w:tabs>
        <w:kinsoku w:val="0"/>
        <w:overflowPunct w:val="0"/>
        <w:ind w:right="259"/>
      </w:pPr>
      <w:r w:rsidRPr="007C3B41">
        <w:t xml:space="preserve">Are </w:t>
      </w:r>
      <w:r w:rsidRPr="007C3B41">
        <w:rPr>
          <w:spacing w:val="2"/>
        </w:rPr>
        <w:t xml:space="preserve"> </w:t>
      </w:r>
      <w:r w:rsidRPr="007C3B41">
        <w:rPr>
          <w:spacing w:val="-1"/>
        </w:rPr>
        <w:t>not</w:t>
      </w:r>
      <w:r w:rsidRPr="007C3B41">
        <w:t xml:space="preserve"> </w:t>
      </w:r>
      <w:r w:rsidRPr="007C3B41">
        <w:rPr>
          <w:spacing w:val="2"/>
        </w:rPr>
        <w:t xml:space="preserve"> </w:t>
      </w:r>
      <w:r w:rsidRPr="007C3B41">
        <w:rPr>
          <w:spacing w:val="-1"/>
        </w:rPr>
        <w:t>paid</w:t>
      </w:r>
      <w:r w:rsidRPr="007C3B41">
        <w:t xml:space="preserve"> </w:t>
      </w:r>
      <w:r w:rsidRPr="007C3B41">
        <w:rPr>
          <w:spacing w:val="3"/>
        </w:rPr>
        <w:t xml:space="preserve"> </w:t>
      </w:r>
      <w:r w:rsidRPr="007C3B41">
        <w:rPr>
          <w:spacing w:val="-1"/>
        </w:rPr>
        <w:t>by</w:t>
      </w:r>
      <w:r w:rsidRPr="007C3B41">
        <w:t xml:space="preserve"> </w:t>
      </w:r>
      <w:r w:rsidRPr="007C3B41">
        <w:rPr>
          <w:spacing w:val="2"/>
        </w:rPr>
        <w:t xml:space="preserve"> </w:t>
      </w:r>
      <w:r w:rsidRPr="007C3B41">
        <w:rPr>
          <w:spacing w:val="-1"/>
        </w:rPr>
        <w:t>the</w:t>
      </w:r>
      <w:r w:rsidRPr="007C3B41">
        <w:t xml:space="preserve"> </w:t>
      </w:r>
      <w:r w:rsidRPr="007C3B41">
        <w:rPr>
          <w:spacing w:val="3"/>
        </w:rPr>
        <w:t xml:space="preserve"> </w:t>
      </w:r>
      <w:r w:rsidRPr="007C3B41">
        <w:rPr>
          <w:spacing w:val="-1"/>
        </w:rPr>
        <w:t>Federal</w:t>
      </w:r>
      <w:r w:rsidRPr="007C3B41">
        <w:t xml:space="preserve"> </w:t>
      </w:r>
      <w:r w:rsidRPr="007C3B41">
        <w:rPr>
          <w:spacing w:val="3"/>
        </w:rPr>
        <w:t xml:space="preserve"> </w:t>
      </w:r>
      <w:r w:rsidRPr="007C3B41">
        <w:rPr>
          <w:spacing w:val="-1"/>
        </w:rPr>
        <w:t>government</w:t>
      </w:r>
      <w:r w:rsidRPr="007C3B41">
        <w:t xml:space="preserve"> </w:t>
      </w:r>
      <w:r w:rsidRPr="007C3B41">
        <w:rPr>
          <w:spacing w:val="4"/>
        </w:rPr>
        <w:t xml:space="preserve"> </w:t>
      </w:r>
      <w:r w:rsidRPr="007C3B41">
        <w:rPr>
          <w:spacing w:val="-1"/>
        </w:rPr>
        <w:t>under</w:t>
      </w:r>
      <w:r w:rsidRPr="007C3B41">
        <w:t xml:space="preserve"> </w:t>
      </w:r>
      <w:r w:rsidRPr="007C3B41">
        <w:rPr>
          <w:spacing w:val="3"/>
        </w:rPr>
        <w:t xml:space="preserve"> </w:t>
      </w:r>
      <w:r w:rsidRPr="007C3B41">
        <w:rPr>
          <w:spacing w:val="-1"/>
        </w:rPr>
        <w:t>another</w:t>
      </w:r>
      <w:r w:rsidRPr="007C3B41">
        <w:t xml:space="preserve"> </w:t>
      </w:r>
      <w:r w:rsidRPr="007C3B41">
        <w:rPr>
          <w:spacing w:val="2"/>
        </w:rPr>
        <w:t xml:space="preserve"> </w:t>
      </w:r>
      <w:r w:rsidRPr="007C3B41">
        <w:rPr>
          <w:spacing w:val="-1"/>
        </w:rPr>
        <w:t>assistance</w:t>
      </w:r>
      <w:r w:rsidRPr="007C3B41">
        <w:rPr>
          <w:spacing w:val="28"/>
          <w:w w:val="99"/>
        </w:rPr>
        <w:t xml:space="preserve"> </w:t>
      </w:r>
      <w:r w:rsidRPr="007C3B41">
        <w:t>agreement</w:t>
      </w:r>
      <w:r w:rsidRPr="007C3B41">
        <w:rPr>
          <w:spacing w:val="-4"/>
        </w:rPr>
        <w:t xml:space="preserve"> </w:t>
      </w:r>
      <w:r w:rsidRPr="007C3B41">
        <w:t>unless</w:t>
      </w:r>
      <w:r w:rsidRPr="007C3B41">
        <w:rPr>
          <w:spacing w:val="-4"/>
        </w:rPr>
        <w:t xml:space="preserve"> </w:t>
      </w:r>
      <w:r w:rsidRPr="007C3B41">
        <w:t>authorized</w:t>
      </w:r>
      <w:r w:rsidRPr="007C3B41">
        <w:rPr>
          <w:spacing w:val="-3"/>
        </w:rPr>
        <w:t xml:space="preserve"> </w:t>
      </w:r>
      <w:r w:rsidRPr="007C3B41">
        <w:t>under</w:t>
      </w:r>
      <w:r w:rsidRPr="007C3B41">
        <w:rPr>
          <w:spacing w:val="-4"/>
        </w:rPr>
        <w:t xml:space="preserve"> </w:t>
      </w:r>
      <w:r w:rsidRPr="007C3B41">
        <w:rPr>
          <w:spacing w:val="-1"/>
        </w:rPr>
        <w:t>the</w:t>
      </w:r>
      <w:r w:rsidRPr="007C3B41">
        <w:rPr>
          <w:spacing w:val="-3"/>
        </w:rPr>
        <w:t xml:space="preserve"> </w:t>
      </w:r>
      <w:r w:rsidRPr="007C3B41">
        <w:t>other</w:t>
      </w:r>
      <w:r w:rsidRPr="007C3B41">
        <w:rPr>
          <w:spacing w:val="-5"/>
        </w:rPr>
        <w:t xml:space="preserve"> </w:t>
      </w:r>
      <w:r w:rsidRPr="007C3B41">
        <w:t>subject;</w:t>
      </w:r>
    </w:p>
    <w:p w14:paraId="02C70C94" w14:textId="77777777" w:rsidR="00B4080D" w:rsidRPr="007C3B41" w:rsidRDefault="00B4080D">
      <w:pPr>
        <w:pStyle w:val="BodyText"/>
        <w:numPr>
          <w:ilvl w:val="0"/>
          <w:numId w:val="15"/>
        </w:numPr>
        <w:tabs>
          <w:tab w:val="left" w:pos="1960"/>
        </w:tabs>
        <w:kinsoku w:val="0"/>
        <w:overflowPunct w:val="0"/>
        <w:ind w:right="259"/>
      </w:pPr>
      <w:r w:rsidRPr="007C3B41">
        <w:t xml:space="preserve">Are </w:t>
      </w:r>
      <w:r w:rsidRPr="007C3B41">
        <w:rPr>
          <w:spacing w:val="19"/>
        </w:rPr>
        <w:t xml:space="preserve"> </w:t>
      </w:r>
      <w:r w:rsidRPr="007C3B41">
        <w:t xml:space="preserve">provided </w:t>
      </w:r>
      <w:r w:rsidRPr="007C3B41">
        <w:rPr>
          <w:spacing w:val="20"/>
        </w:rPr>
        <w:t xml:space="preserve"> </w:t>
      </w:r>
      <w:r w:rsidRPr="007C3B41">
        <w:t xml:space="preserve">for </w:t>
      </w:r>
      <w:r w:rsidRPr="007C3B41">
        <w:rPr>
          <w:spacing w:val="21"/>
        </w:rPr>
        <w:t xml:space="preserve"> </w:t>
      </w:r>
      <w:r w:rsidRPr="007C3B41">
        <w:t xml:space="preserve">in </w:t>
      </w:r>
      <w:r w:rsidRPr="007C3B41">
        <w:rPr>
          <w:spacing w:val="20"/>
        </w:rPr>
        <w:t xml:space="preserve"> </w:t>
      </w:r>
      <w:r w:rsidRPr="007C3B41">
        <w:rPr>
          <w:spacing w:val="-1"/>
        </w:rPr>
        <w:t>the</w:t>
      </w:r>
      <w:r w:rsidRPr="007C3B41">
        <w:t xml:space="preserve"> </w:t>
      </w:r>
      <w:r w:rsidRPr="007C3B41">
        <w:rPr>
          <w:spacing w:val="20"/>
        </w:rPr>
        <w:t xml:space="preserve"> </w:t>
      </w:r>
      <w:r w:rsidRPr="007C3B41">
        <w:t xml:space="preserve">approved </w:t>
      </w:r>
      <w:r w:rsidRPr="007C3B41">
        <w:rPr>
          <w:spacing w:val="20"/>
        </w:rPr>
        <w:t xml:space="preserve"> </w:t>
      </w:r>
      <w:r w:rsidRPr="007C3B41">
        <w:rPr>
          <w:spacing w:val="-1"/>
        </w:rPr>
        <w:t>budget</w:t>
      </w:r>
      <w:r w:rsidRPr="007C3B41">
        <w:t xml:space="preserve"> </w:t>
      </w:r>
      <w:r w:rsidRPr="007C3B41">
        <w:rPr>
          <w:spacing w:val="20"/>
        </w:rPr>
        <w:t xml:space="preserve"> </w:t>
      </w:r>
      <w:r w:rsidRPr="007C3B41">
        <w:rPr>
          <w:spacing w:val="-1"/>
        </w:rPr>
        <w:t>when</w:t>
      </w:r>
      <w:r w:rsidRPr="007C3B41">
        <w:t xml:space="preserve"> </w:t>
      </w:r>
      <w:r w:rsidRPr="007C3B41">
        <w:rPr>
          <w:spacing w:val="20"/>
        </w:rPr>
        <w:t xml:space="preserve"> </w:t>
      </w:r>
      <w:r w:rsidRPr="007C3B41">
        <w:rPr>
          <w:spacing w:val="-1"/>
        </w:rPr>
        <w:t>required</w:t>
      </w:r>
      <w:r w:rsidRPr="007C3B41">
        <w:t xml:space="preserve"> </w:t>
      </w:r>
      <w:r w:rsidRPr="007C3B41">
        <w:rPr>
          <w:spacing w:val="21"/>
        </w:rPr>
        <w:t xml:space="preserve"> </w:t>
      </w:r>
      <w:r w:rsidRPr="007C3B41">
        <w:rPr>
          <w:spacing w:val="-1"/>
        </w:rPr>
        <w:t>by</w:t>
      </w:r>
      <w:r w:rsidRPr="007C3B41">
        <w:t xml:space="preserve"> </w:t>
      </w:r>
      <w:r w:rsidRPr="007C3B41">
        <w:rPr>
          <w:spacing w:val="20"/>
        </w:rPr>
        <w:t xml:space="preserve"> </w:t>
      </w:r>
      <w:r w:rsidRPr="007C3B41">
        <w:rPr>
          <w:spacing w:val="-1"/>
        </w:rPr>
        <w:t>the</w:t>
      </w:r>
      <w:r w:rsidRPr="007C3B41">
        <w:rPr>
          <w:spacing w:val="25"/>
        </w:rPr>
        <w:t xml:space="preserve"> </w:t>
      </w:r>
      <w:r w:rsidRPr="007C3B41">
        <w:t>funding</w:t>
      </w:r>
      <w:r w:rsidRPr="007C3B41">
        <w:rPr>
          <w:spacing w:val="-3"/>
        </w:rPr>
        <w:t xml:space="preserve"> </w:t>
      </w:r>
      <w:r w:rsidRPr="007C3B41">
        <w:t>agency;</w:t>
      </w:r>
      <w:r w:rsidRPr="007C3B41">
        <w:rPr>
          <w:spacing w:val="-2"/>
        </w:rPr>
        <w:t xml:space="preserve"> </w:t>
      </w:r>
      <w:r w:rsidRPr="007C3B41">
        <w:t>and</w:t>
      </w:r>
    </w:p>
    <w:p w14:paraId="293A47A8" w14:textId="77777777" w:rsidR="00B4080D" w:rsidRPr="007C3B41" w:rsidRDefault="00B4080D">
      <w:pPr>
        <w:pStyle w:val="BodyText"/>
        <w:numPr>
          <w:ilvl w:val="0"/>
          <w:numId w:val="15"/>
        </w:numPr>
        <w:tabs>
          <w:tab w:val="left" w:pos="1960"/>
        </w:tabs>
        <w:kinsoku w:val="0"/>
        <w:overflowPunct w:val="0"/>
        <w:ind w:right="259"/>
      </w:pPr>
      <w:r w:rsidRPr="007C3B41">
        <w:t>The</w:t>
      </w:r>
      <w:r w:rsidRPr="007C3B41">
        <w:rPr>
          <w:spacing w:val="59"/>
        </w:rPr>
        <w:t xml:space="preserve"> </w:t>
      </w:r>
      <w:r w:rsidRPr="007C3B41">
        <w:rPr>
          <w:spacing w:val="-1"/>
        </w:rPr>
        <w:t>basis</w:t>
      </w:r>
      <w:r w:rsidRPr="007C3B41">
        <w:t xml:space="preserve">  </w:t>
      </w:r>
      <w:r w:rsidRPr="007C3B41">
        <w:rPr>
          <w:spacing w:val="-1"/>
        </w:rPr>
        <w:t>for</w:t>
      </w:r>
      <w:r w:rsidRPr="007C3B41">
        <w:rPr>
          <w:spacing w:val="59"/>
        </w:rPr>
        <w:t xml:space="preserve"> </w:t>
      </w:r>
      <w:r w:rsidRPr="007C3B41">
        <w:t>determining</w:t>
      </w:r>
      <w:r w:rsidRPr="007C3B41">
        <w:rPr>
          <w:spacing w:val="58"/>
        </w:rPr>
        <w:t xml:space="preserve"> </w:t>
      </w:r>
      <w:r w:rsidRPr="007C3B41">
        <w:t>charges</w:t>
      </w:r>
      <w:r w:rsidRPr="007C3B41">
        <w:rPr>
          <w:spacing w:val="59"/>
        </w:rPr>
        <w:t xml:space="preserve"> </w:t>
      </w:r>
      <w:r w:rsidRPr="007C3B41">
        <w:t>for  personnel  services,</w:t>
      </w:r>
      <w:r w:rsidRPr="007C3B41">
        <w:rPr>
          <w:spacing w:val="59"/>
        </w:rPr>
        <w:t xml:space="preserve"> </w:t>
      </w:r>
      <w:r w:rsidRPr="007C3B41">
        <w:rPr>
          <w:spacing w:val="-1"/>
        </w:rPr>
        <w:t>material,</w:t>
      </w:r>
      <w:r w:rsidRPr="007C3B41">
        <w:rPr>
          <w:spacing w:val="30"/>
        </w:rPr>
        <w:t xml:space="preserve"> </w:t>
      </w:r>
      <w:r w:rsidRPr="007C3B41">
        <w:rPr>
          <w:spacing w:val="-1"/>
        </w:rPr>
        <w:t>equipment,</w:t>
      </w:r>
      <w:r w:rsidRPr="007C3B41">
        <w:rPr>
          <w:spacing w:val="-5"/>
        </w:rPr>
        <w:t xml:space="preserve"> </w:t>
      </w:r>
      <w:r w:rsidRPr="007C3B41">
        <w:rPr>
          <w:spacing w:val="-1"/>
        </w:rPr>
        <w:t>building,</w:t>
      </w:r>
      <w:r w:rsidRPr="007C3B41">
        <w:rPr>
          <w:spacing w:val="-4"/>
        </w:rPr>
        <w:t xml:space="preserve"> </w:t>
      </w:r>
      <w:r w:rsidRPr="007C3B41">
        <w:t>and</w:t>
      </w:r>
      <w:r w:rsidRPr="007C3B41">
        <w:rPr>
          <w:spacing w:val="-4"/>
        </w:rPr>
        <w:t xml:space="preserve"> </w:t>
      </w:r>
      <w:r w:rsidRPr="007C3B41">
        <w:rPr>
          <w:spacing w:val="-1"/>
        </w:rPr>
        <w:t>land</w:t>
      </w:r>
      <w:r w:rsidRPr="007C3B41">
        <w:rPr>
          <w:spacing w:val="-3"/>
        </w:rPr>
        <w:t xml:space="preserve"> </w:t>
      </w:r>
      <w:r w:rsidRPr="007C3B41">
        <w:t>must</w:t>
      </w:r>
      <w:r w:rsidRPr="007C3B41">
        <w:rPr>
          <w:spacing w:val="-5"/>
        </w:rPr>
        <w:t xml:space="preserve"> </w:t>
      </w:r>
      <w:r w:rsidRPr="007C3B41">
        <w:rPr>
          <w:spacing w:val="-1"/>
        </w:rPr>
        <w:t>be</w:t>
      </w:r>
      <w:r w:rsidRPr="007C3B41">
        <w:rPr>
          <w:spacing w:val="-4"/>
        </w:rPr>
        <w:t xml:space="preserve"> </w:t>
      </w:r>
      <w:r w:rsidRPr="007C3B41">
        <w:t>documented.</w:t>
      </w:r>
    </w:p>
    <w:p w14:paraId="3BDBD339" w14:textId="77777777" w:rsidR="00B4080D" w:rsidRPr="007C3B41" w:rsidRDefault="00B4080D">
      <w:pPr>
        <w:pStyle w:val="BodyText"/>
        <w:kinsoku w:val="0"/>
        <w:overflowPunct w:val="0"/>
        <w:spacing w:before="1"/>
        <w:ind w:left="0"/>
      </w:pPr>
    </w:p>
    <w:p w14:paraId="7B42FE5B" w14:textId="77777777" w:rsidR="00B4080D" w:rsidRPr="007C3B41" w:rsidRDefault="00B4080D">
      <w:pPr>
        <w:pStyle w:val="Heading3"/>
        <w:kinsoku w:val="0"/>
        <w:overflowPunct w:val="0"/>
        <w:rPr>
          <w:b w:val="0"/>
          <w:bCs w:val="0"/>
          <w:i w:val="0"/>
          <w:iCs w:val="0"/>
        </w:rPr>
      </w:pPr>
      <w:r w:rsidRPr="007C3B41">
        <w:rPr>
          <w:u w:val="single"/>
        </w:rPr>
        <w:t xml:space="preserve">Contract </w:t>
      </w:r>
      <w:r w:rsidRPr="007C3B41">
        <w:rPr>
          <w:spacing w:val="-1"/>
          <w:u w:val="single"/>
        </w:rPr>
        <w:t>Revenues</w:t>
      </w:r>
      <w:r w:rsidRPr="007C3B41">
        <w:rPr>
          <w:u w:val="single"/>
        </w:rPr>
        <w:t xml:space="preserve"> </w:t>
      </w:r>
      <w:r w:rsidRPr="007C3B41">
        <w:rPr>
          <w:spacing w:val="-1"/>
          <w:u w:val="single"/>
        </w:rPr>
        <w:t>as</w:t>
      </w:r>
      <w:r w:rsidRPr="007C3B41">
        <w:rPr>
          <w:u w:val="single"/>
        </w:rPr>
        <w:t xml:space="preserve"> Local</w:t>
      </w:r>
      <w:r w:rsidRPr="007C3B41">
        <w:rPr>
          <w:spacing w:val="-1"/>
          <w:u w:val="single"/>
        </w:rPr>
        <w:t xml:space="preserve"> </w:t>
      </w:r>
      <w:r w:rsidRPr="007C3B41">
        <w:rPr>
          <w:u w:val="single"/>
        </w:rPr>
        <w:t>Match</w:t>
      </w:r>
    </w:p>
    <w:p w14:paraId="5424E24B" w14:textId="77777777" w:rsidR="00B4080D" w:rsidRPr="007C3B41" w:rsidRDefault="00B4080D">
      <w:pPr>
        <w:pStyle w:val="BodyText"/>
        <w:kinsoku w:val="0"/>
        <w:overflowPunct w:val="0"/>
        <w:spacing w:before="1"/>
        <w:ind w:left="0"/>
        <w:rPr>
          <w:b/>
          <w:bCs/>
          <w:i/>
          <w:iCs/>
        </w:rPr>
      </w:pPr>
    </w:p>
    <w:p w14:paraId="260A2D31" w14:textId="77777777" w:rsidR="00B4080D" w:rsidRPr="007C3B41" w:rsidRDefault="00B4080D">
      <w:pPr>
        <w:pStyle w:val="BodyText"/>
        <w:kinsoku w:val="0"/>
        <w:overflowPunct w:val="0"/>
        <w:spacing w:before="53"/>
        <w:ind w:right="257"/>
        <w:jc w:val="both"/>
      </w:pPr>
      <w:r w:rsidRPr="007C3B41">
        <w:t>Income</w:t>
      </w:r>
      <w:r w:rsidRPr="007C3B41">
        <w:rPr>
          <w:spacing w:val="33"/>
        </w:rPr>
        <w:t xml:space="preserve"> </w:t>
      </w:r>
      <w:r w:rsidRPr="007C3B41">
        <w:rPr>
          <w:spacing w:val="-1"/>
        </w:rPr>
        <w:t>from</w:t>
      </w:r>
      <w:r w:rsidRPr="007C3B41">
        <w:rPr>
          <w:spacing w:val="33"/>
        </w:rPr>
        <w:t xml:space="preserve"> </w:t>
      </w:r>
      <w:r w:rsidRPr="007C3B41">
        <w:t>contracts</w:t>
      </w:r>
      <w:r w:rsidRPr="007C3B41">
        <w:rPr>
          <w:spacing w:val="32"/>
        </w:rPr>
        <w:t xml:space="preserve"> </w:t>
      </w:r>
      <w:r w:rsidRPr="007C3B41">
        <w:rPr>
          <w:spacing w:val="-1"/>
        </w:rPr>
        <w:t>to</w:t>
      </w:r>
      <w:r w:rsidRPr="007C3B41">
        <w:rPr>
          <w:spacing w:val="33"/>
        </w:rPr>
        <w:t xml:space="preserve"> </w:t>
      </w:r>
      <w:r w:rsidRPr="007C3B41">
        <w:rPr>
          <w:spacing w:val="-1"/>
        </w:rPr>
        <w:t>provide</w:t>
      </w:r>
      <w:r w:rsidRPr="007C3B41">
        <w:rPr>
          <w:spacing w:val="33"/>
        </w:rPr>
        <w:t xml:space="preserve"> </w:t>
      </w:r>
      <w:r w:rsidRPr="007C3B41">
        <w:rPr>
          <w:spacing w:val="-1"/>
        </w:rPr>
        <w:t>human</w:t>
      </w:r>
      <w:r w:rsidRPr="007C3B41">
        <w:rPr>
          <w:spacing w:val="33"/>
        </w:rPr>
        <w:t xml:space="preserve"> </w:t>
      </w:r>
      <w:r w:rsidRPr="007C3B41">
        <w:t>service</w:t>
      </w:r>
      <w:r w:rsidRPr="007C3B41">
        <w:rPr>
          <w:spacing w:val="32"/>
        </w:rPr>
        <w:t xml:space="preserve"> </w:t>
      </w:r>
      <w:r w:rsidRPr="007C3B41">
        <w:rPr>
          <w:spacing w:val="-1"/>
        </w:rPr>
        <w:t>transportation</w:t>
      </w:r>
      <w:r w:rsidRPr="007C3B41">
        <w:rPr>
          <w:spacing w:val="32"/>
        </w:rPr>
        <w:t xml:space="preserve"> </w:t>
      </w:r>
      <w:r w:rsidRPr="007C3B41">
        <w:t>may</w:t>
      </w:r>
      <w:r w:rsidRPr="007C3B41">
        <w:rPr>
          <w:spacing w:val="33"/>
        </w:rPr>
        <w:t xml:space="preserve"> </w:t>
      </w:r>
      <w:r w:rsidRPr="007C3B41">
        <w:rPr>
          <w:spacing w:val="-1"/>
        </w:rPr>
        <w:t>be</w:t>
      </w:r>
      <w:r w:rsidRPr="007C3B41">
        <w:rPr>
          <w:spacing w:val="29"/>
        </w:rPr>
        <w:t xml:space="preserve"> </w:t>
      </w:r>
      <w:r w:rsidRPr="007C3B41">
        <w:rPr>
          <w:spacing w:val="-1"/>
        </w:rPr>
        <w:t>used</w:t>
      </w:r>
      <w:r w:rsidRPr="007C3B41">
        <w:rPr>
          <w:spacing w:val="7"/>
        </w:rPr>
        <w:t xml:space="preserve"> </w:t>
      </w:r>
      <w:r w:rsidRPr="007C3B41">
        <w:rPr>
          <w:spacing w:val="-1"/>
        </w:rPr>
        <w:t>either</w:t>
      </w:r>
      <w:r w:rsidRPr="007C3B41">
        <w:rPr>
          <w:spacing w:val="8"/>
        </w:rPr>
        <w:t xml:space="preserve"> </w:t>
      </w:r>
      <w:r w:rsidRPr="007C3B41">
        <w:rPr>
          <w:spacing w:val="-1"/>
        </w:rPr>
        <w:t>to</w:t>
      </w:r>
      <w:r w:rsidRPr="007C3B41">
        <w:rPr>
          <w:spacing w:val="8"/>
        </w:rPr>
        <w:t xml:space="preserve"> </w:t>
      </w:r>
      <w:r w:rsidRPr="007C3B41">
        <w:rPr>
          <w:spacing w:val="-1"/>
        </w:rPr>
        <w:t>reduce</w:t>
      </w:r>
      <w:r w:rsidRPr="007C3B41">
        <w:rPr>
          <w:spacing w:val="8"/>
        </w:rPr>
        <w:t xml:space="preserve"> </w:t>
      </w:r>
      <w:r w:rsidRPr="007C3B41">
        <w:rPr>
          <w:spacing w:val="-1"/>
        </w:rPr>
        <w:t>net</w:t>
      </w:r>
      <w:r w:rsidRPr="007C3B41">
        <w:rPr>
          <w:spacing w:val="8"/>
        </w:rPr>
        <w:t xml:space="preserve"> </w:t>
      </w:r>
      <w:r w:rsidRPr="007C3B41">
        <w:rPr>
          <w:spacing w:val="-1"/>
        </w:rPr>
        <w:t>operating</w:t>
      </w:r>
      <w:r w:rsidRPr="007C3B41">
        <w:rPr>
          <w:spacing w:val="7"/>
        </w:rPr>
        <w:t xml:space="preserve"> </w:t>
      </w:r>
      <w:r w:rsidRPr="007C3B41">
        <w:rPr>
          <w:spacing w:val="-1"/>
        </w:rPr>
        <w:t>project</w:t>
      </w:r>
      <w:r w:rsidRPr="007C3B41">
        <w:rPr>
          <w:spacing w:val="9"/>
        </w:rPr>
        <w:t xml:space="preserve"> </w:t>
      </w:r>
      <w:r w:rsidRPr="007C3B41">
        <w:t>cost</w:t>
      </w:r>
      <w:r w:rsidRPr="007C3B41">
        <w:rPr>
          <w:spacing w:val="8"/>
        </w:rPr>
        <w:t xml:space="preserve"> </w:t>
      </w:r>
      <w:r w:rsidRPr="007C3B41">
        <w:t>(i.e.,</w:t>
      </w:r>
      <w:r w:rsidRPr="007C3B41">
        <w:rPr>
          <w:spacing w:val="9"/>
        </w:rPr>
        <w:t xml:space="preserve"> </w:t>
      </w:r>
      <w:r w:rsidRPr="007C3B41">
        <w:t>treated</w:t>
      </w:r>
      <w:r w:rsidRPr="007C3B41">
        <w:rPr>
          <w:spacing w:val="8"/>
        </w:rPr>
        <w:t xml:space="preserve"> </w:t>
      </w:r>
      <w:r w:rsidRPr="007C3B41">
        <w:t>as</w:t>
      </w:r>
      <w:r w:rsidRPr="007C3B41">
        <w:rPr>
          <w:spacing w:val="9"/>
        </w:rPr>
        <w:t xml:space="preserve"> </w:t>
      </w:r>
      <w:r w:rsidRPr="007C3B41">
        <w:t>fares)</w:t>
      </w:r>
      <w:r w:rsidRPr="007C3B41">
        <w:rPr>
          <w:spacing w:val="9"/>
        </w:rPr>
        <w:t xml:space="preserve"> </w:t>
      </w:r>
      <w:r w:rsidRPr="007C3B41">
        <w:t>or</w:t>
      </w:r>
      <w:r w:rsidRPr="007C3B41">
        <w:rPr>
          <w:spacing w:val="9"/>
        </w:rPr>
        <w:t xml:space="preserve"> </w:t>
      </w:r>
      <w:r w:rsidRPr="007C3B41">
        <w:t>to</w:t>
      </w:r>
      <w:r w:rsidRPr="007C3B41">
        <w:rPr>
          <w:spacing w:val="23"/>
        </w:rPr>
        <w:t xml:space="preserve"> </w:t>
      </w:r>
      <w:r w:rsidRPr="007C3B41">
        <w:t>provide</w:t>
      </w:r>
      <w:r w:rsidRPr="007C3B41">
        <w:rPr>
          <w:spacing w:val="37"/>
        </w:rPr>
        <w:t xml:space="preserve"> </w:t>
      </w:r>
      <w:r w:rsidRPr="007C3B41">
        <w:t>operating</w:t>
      </w:r>
      <w:r w:rsidRPr="007C3B41">
        <w:rPr>
          <w:spacing w:val="37"/>
        </w:rPr>
        <w:t xml:space="preserve"> </w:t>
      </w:r>
      <w:r w:rsidRPr="007C3B41">
        <w:t>local</w:t>
      </w:r>
      <w:r w:rsidRPr="007C3B41">
        <w:rPr>
          <w:spacing w:val="36"/>
        </w:rPr>
        <w:t xml:space="preserve"> </w:t>
      </w:r>
      <w:r w:rsidRPr="007C3B41">
        <w:t>match,</w:t>
      </w:r>
      <w:r w:rsidRPr="007C3B41">
        <w:rPr>
          <w:spacing w:val="37"/>
        </w:rPr>
        <w:t xml:space="preserve"> </w:t>
      </w:r>
      <w:r w:rsidRPr="007C3B41">
        <w:t>even</w:t>
      </w:r>
      <w:r w:rsidRPr="007C3B41">
        <w:rPr>
          <w:spacing w:val="36"/>
        </w:rPr>
        <w:t xml:space="preserve"> </w:t>
      </w:r>
      <w:r w:rsidRPr="007C3B41">
        <w:rPr>
          <w:spacing w:val="-1"/>
        </w:rPr>
        <w:t>though</w:t>
      </w:r>
      <w:r w:rsidRPr="007C3B41">
        <w:rPr>
          <w:spacing w:val="38"/>
        </w:rPr>
        <w:t xml:space="preserve"> </w:t>
      </w:r>
      <w:r w:rsidRPr="007C3B41">
        <w:t>the</w:t>
      </w:r>
      <w:r w:rsidRPr="007C3B41">
        <w:rPr>
          <w:spacing w:val="39"/>
        </w:rPr>
        <w:t xml:space="preserve"> </w:t>
      </w:r>
      <w:r w:rsidRPr="007C3B41">
        <w:t>original</w:t>
      </w:r>
      <w:r w:rsidRPr="007C3B41">
        <w:rPr>
          <w:spacing w:val="36"/>
        </w:rPr>
        <w:t xml:space="preserve"> </w:t>
      </w:r>
      <w:r w:rsidRPr="007C3B41">
        <w:t>source</w:t>
      </w:r>
      <w:r w:rsidRPr="007C3B41">
        <w:rPr>
          <w:spacing w:val="37"/>
        </w:rPr>
        <w:t xml:space="preserve"> </w:t>
      </w:r>
      <w:r w:rsidRPr="007C3B41">
        <w:t>of</w:t>
      </w:r>
      <w:r w:rsidRPr="007C3B41">
        <w:rPr>
          <w:spacing w:val="36"/>
        </w:rPr>
        <w:t xml:space="preserve"> </w:t>
      </w:r>
      <w:r w:rsidRPr="007C3B41">
        <w:t>such</w:t>
      </w:r>
      <w:r w:rsidRPr="007C3B41">
        <w:rPr>
          <w:spacing w:val="22"/>
          <w:w w:val="99"/>
        </w:rPr>
        <w:t xml:space="preserve"> </w:t>
      </w:r>
      <w:r w:rsidRPr="007C3B41">
        <w:t>funds</w:t>
      </w:r>
      <w:r w:rsidRPr="007C3B41">
        <w:rPr>
          <w:spacing w:val="-7"/>
        </w:rPr>
        <w:t xml:space="preserve"> </w:t>
      </w:r>
      <w:r w:rsidRPr="007C3B41">
        <w:t>may</w:t>
      </w:r>
      <w:r w:rsidRPr="007C3B41">
        <w:rPr>
          <w:spacing w:val="-6"/>
        </w:rPr>
        <w:t xml:space="preserve"> </w:t>
      </w:r>
      <w:r w:rsidRPr="007C3B41">
        <w:t>have</w:t>
      </w:r>
      <w:r w:rsidRPr="007C3B41">
        <w:rPr>
          <w:spacing w:val="-6"/>
        </w:rPr>
        <w:t xml:space="preserve"> </w:t>
      </w:r>
      <w:r w:rsidRPr="007C3B41">
        <w:rPr>
          <w:spacing w:val="-1"/>
        </w:rPr>
        <w:t>been</w:t>
      </w:r>
      <w:r w:rsidRPr="007C3B41">
        <w:rPr>
          <w:spacing w:val="-5"/>
        </w:rPr>
        <w:t xml:space="preserve"> </w:t>
      </w:r>
      <w:r w:rsidRPr="007C3B41">
        <w:t>another</w:t>
      </w:r>
      <w:r w:rsidRPr="007C3B41">
        <w:rPr>
          <w:spacing w:val="-7"/>
        </w:rPr>
        <w:t xml:space="preserve"> </w:t>
      </w:r>
      <w:r w:rsidRPr="007C3B41">
        <w:t>Federal</w:t>
      </w:r>
      <w:r w:rsidRPr="007C3B41">
        <w:rPr>
          <w:spacing w:val="-6"/>
        </w:rPr>
        <w:t xml:space="preserve"> </w:t>
      </w:r>
      <w:r w:rsidRPr="007C3B41">
        <w:rPr>
          <w:spacing w:val="-1"/>
        </w:rPr>
        <w:t>program.</w:t>
      </w:r>
    </w:p>
    <w:p w14:paraId="6F747163" w14:textId="77777777" w:rsidR="00B4080D" w:rsidRPr="007C3B41" w:rsidRDefault="00B4080D">
      <w:pPr>
        <w:pStyle w:val="BodyText"/>
        <w:kinsoku w:val="0"/>
        <w:overflowPunct w:val="0"/>
        <w:spacing w:before="12"/>
        <w:ind w:left="0"/>
      </w:pPr>
    </w:p>
    <w:p w14:paraId="612ED2D5" w14:textId="77777777" w:rsidR="00B4080D" w:rsidRPr="007C3B41" w:rsidRDefault="00B4080D">
      <w:pPr>
        <w:pStyle w:val="BodyText"/>
        <w:kinsoku w:val="0"/>
        <w:overflowPunct w:val="0"/>
        <w:ind w:right="255"/>
        <w:jc w:val="both"/>
      </w:pPr>
      <w:r w:rsidRPr="007C3B41">
        <w:t>It</w:t>
      </w:r>
      <w:r w:rsidRPr="007C3B41">
        <w:rPr>
          <w:spacing w:val="26"/>
        </w:rPr>
        <w:t xml:space="preserve"> </w:t>
      </w:r>
      <w:r w:rsidRPr="007C3B41">
        <w:t>is</w:t>
      </w:r>
      <w:r w:rsidRPr="007C3B41">
        <w:rPr>
          <w:spacing w:val="26"/>
        </w:rPr>
        <w:t xml:space="preserve"> </w:t>
      </w:r>
      <w:r w:rsidRPr="007C3B41">
        <w:t>the</w:t>
      </w:r>
      <w:r w:rsidRPr="007C3B41">
        <w:rPr>
          <w:spacing w:val="26"/>
        </w:rPr>
        <w:t xml:space="preserve"> </w:t>
      </w:r>
      <w:r w:rsidRPr="007C3B41">
        <w:t>MTA/OLTS’s</w:t>
      </w:r>
      <w:r w:rsidRPr="007C3B41">
        <w:rPr>
          <w:spacing w:val="26"/>
        </w:rPr>
        <w:t xml:space="preserve"> </w:t>
      </w:r>
      <w:r w:rsidRPr="007C3B41">
        <w:t>policy</w:t>
      </w:r>
      <w:r w:rsidRPr="007C3B41">
        <w:rPr>
          <w:spacing w:val="26"/>
        </w:rPr>
        <w:t xml:space="preserve"> </w:t>
      </w:r>
      <w:r w:rsidRPr="007C3B41">
        <w:t>that</w:t>
      </w:r>
      <w:r w:rsidRPr="007C3B41">
        <w:rPr>
          <w:spacing w:val="25"/>
        </w:rPr>
        <w:t xml:space="preserve"> </w:t>
      </w:r>
      <w:r w:rsidRPr="007C3B41">
        <w:rPr>
          <w:spacing w:val="-1"/>
        </w:rPr>
        <w:t>human</w:t>
      </w:r>
      <w:r w:rsidRPr="007C3B41">
        <w:rPr>
          <w:spacing w:val="26"/>
        </w:rPr>
        <w:t xml:space="preserve"> </w:t>
      </w:r>
      <w:r w:rsidRPr="007C3B41">
        <w:t>service</w:t>
      </w:r>
      <w:r w:rsidRPr="007C3B41">
        <w:rPr>
          <w:spacing w:val="26"/>
        </w:rPr>
        <w:t xml:space="preserve"> </w:t>
      </w:r>
      <w:r w:rsidRPr="007C3B41">
        <w:t>contract</w:t>
      </w:r>
      <w:r w:rsidRPr="007C3B41">
        <w:rPr>
          <w:spacing w:val="25"/>
        </w:rPr>
        <w:t xml:space="preserve"> </w:t>
      </w:r>
      <w:r w:rsidRPr="007C3B41">
        <w:rPr>
          <w:spacing w:val="-1"/>
        </w:rPr>
        <w:t>revenue</w:t>
      </w:r>
      <w:r w:rsidRPr="007C3B41">
        <w:rPr>
          <w:spacing w:val="26"/>
        </w:rPr>
        <w:t xml:space="preserve"> </w:t>
      </w:r>
      <w:r w:rsidRPr="007C3B41">
        <w:rPr>
          <w:spacing w:val="-1"/>
        </w:rPr>
        <w:t>being</w:t>
      </w:r>
      <w:r w:rsidRPr="007C3B41">
        <w:rPr>
          <w:spacing w:val="22"/>
        </w:rPr>
        <w:t xml:space="preserve"> </w:t>
      </w:r>
      <w:r w:rsidRPr="007C3B41">
        <w:t>used</w:t>
      </w:r>
      <w:r w:rsidRPr="007C3B41">
        <w:rPr>
          <w:spacing w:val="45"/>
        </w:rPr>
        <w:t xml:space="preserve"> </w:t>
      </w:r>
      <w:r w:rsidRPr="007C3B41">
        <w:t>as</w:t>
      </w:r>
      <w:r w:rsidRPr="007C3B41">
        <w:rPr>
          <w:spacing w:val="45"/>
        </w:rPr>
        <w:t xml:space="preserve"> </w:t>
      </w:r>
      <w:r w:rsidRPr="007C3B41">
        <w:t>local</w:t>
      </w:r>
      <w:r w:rsidRPr="007C3B41">
        <w:rPr>
          <w:spacing w:val="45"/>
        </w:rPr>
        <w:t xml:space="preserve"> </w:t>
      </w:r>
      <w:r w:rsidRPr="007C3B41">
        <w:t>match</w:t>
      </w:r>
      <w:r w:rsidRPr="007C3B41">
        <w:rPr>
          <w:spacing w:val="44"/>
        </w:rPr>
        <w:t xml:space="preserve"> </w:t>
      </w:r>
      <w:r w:rsidRPr="007C3B41">
        <w:t>must</w:t>
      </w:r>
      <w:r w:rsidRPr="007C3B41">
        <w:rPr>
          <w:spacing w:val="45"/>
        </w:rPr>
        <w:t xml:space="preserve"> </w:t>
      </w:r>
      <w:r w:rsidRPr="007C3B41">
        <w:rPr>
          <w:spacing w:val="-1"/>
        </w:rPr>
        <w:t>be</w:t>
      </w:r>
      <w:r w:rsidRPr="007C3B41">
        <w:rPr>
          <w:spacing w:val="45"/>
        </w:rPr>
        <w:t xml:space="preserve"> </w:t>
      </w:r>
      <w:r w:rsidRPr="007C3B41">
        <w:t>verified</w:t>
      </w:r>
      <w:r w:rsidRPr="007C3B41">
        <w:rPr>
          <w:spacing w:val="44"/>
        </w:rPr>
        <w:t xml:space="preserve"> </w:t>
      </w:r>
      <w:r w:rsidRPr="007C3B41">
        <w:t>at</w:t>
      </w:r>
      <w:r w:rsidRPr="007C3B41">
        <w:rPr>
          <w:spacing w:val="44"/>
        </w:rPr>
        <w:t xml:space="preserve"> </w:t>
      </w:r>
      <w:r w:rsidRPr="007C3B41">
        <w:rPr>
          <w:spacing w:val="-1"/>
        </w:rPr>
        <w:t>the</w:t>
      </w:r>
      <w:r w:rsidRPr="007C3B41">
        <w:rPr>
          <w:spacing w:val="46"/>
        </w:rPr>
        <w:t xml:space="preserve"> </w:t>
      </w:r>
      <w:r w:rsidRPr="007C3B41">
        <w:rPr>
          <w:spacing w:val="-1"/>
        </w:rPr>
        <w:t>time</w:t>
      </w:r>
      <w:r w:rsidRPr="007C3B41">
        <w:rPr>
          <w:spacing w:val="45"/>
        </w:rPr>
        <w:t xml:space="preserve"> </w:t>
      </w:r>
      <w:r w:rsidRPr="007C3B41">
        <w:rPr>
          <w:spacing w:val="-1"/>
        </w:rPr>
        <w:t>grant</w:t>
      </w:r>
      <w:r w:rsidRPr="007C3B41">
        <w:rPr>
          <w:spacing w:val="45"/>
        </w:rPr>
        <w:t xml:space="preserve"> </w:t>
      </w:r>
      <w:r w:rsidRPr="007C3B41">
        <w:t>agreements</w:t>
      </w:r>
      <w:r w:rsidRPr="007C3B41">
        <w:rPr>
          <w:spacing w:val="45"/>
        </w:rPr>
        <w:t xml:space="preserve"> </w:t>
      </w:r>
      <w:r w:rsidRPr="007C3B41">
        <w:t>are</w:t>
      </w:r>
      <w:r w:rsidRPr="007C3B41">
        <w:rPr>
          <w:spacing w:val="26"/>
        </w:rPr>
        <w:t xml:space="preserve"> </w:t>
      </w:r>
      <w:r w:rsidRPr="007C3B41">
        <w:t>signed.</w:t>
      </w:r>
      <w:r w:rsidRPr="007C3B41">
        <w:rPr>
          <w:spacing w:val="57"/>
        </w:rPr>
        <w:t xml:space="preserve"> </w:t>
      </w:r>
      <w:r w:rsidRPr="007C3B41">
        <w:t>Other</w:t>
      </w:r>
      <w:r w:rsidRPr="007C3B41">
        <w:rPr>
          <w:spacing w:val="-1"/>
        </w:rPr>
        <w:t xml:space="preserve"> </w:t>
      </w:r>
      <w:r w:rsidRPr="007C3B41">
        <w:t>than</w:t>
      </w:r>
      <w:r w:rsidRPr="007C3B41">
        <w:rPr>
          <w:spacing w:val="-1"/>
        </w:rPr>
        <w:t xml:space="preserve"> </w:t>
      </w:r>
      <w:r w:rsidRPr="007C3B41">
        <w:t>other</w:t>
      </w:r>
      <w:r w:rsidRPr="007C3B41">
        <w:rPr>
          <w:spacing w:val="-1"/>
        </w:rPr>
        <w:t xml:space="preserve"> </w:t>
      </w:r>
      <w:r w:rsidRPr="007C3B41">
        <w:t>state</w:t>
      </w:r>
      <w:r w:rsidRPr="007C3B41">
        <w:rPr>
          <w:spacing w:val="-2"/>
        </w:rPr>
        <w:t xml:space="preserve"> </w:t>
      </w:r>
      <w:r w:rsidRPr="007C3B41">
        <w:t>agency</w:t>
      </w:r>
      <w:r w:rsidRPr="007C3B41">
        <w:rPr>
          <w:spacing w:val="-4"/>
        </w:rPr>
        <w:t xml:space="preserve"> </w:t>
      </w:r>
      <w:proofErr w:type="spellStart"/>
      <w:r w:rsidRPr="007C3B41">
        <w:t>intrafund</w:t>
      </w:r>
      <w:proofErr w:type="spellEnd"/>
      <w:r w:rsidRPr="007C3B41">
        <w:rPr>
          <w:spacing w:val="-1"/>
        </w:rPr>
        <w:t xml:space="preserve"> transfers,</w:t>
      </w:r>
      <w:r w:rsidRPr="007C3B41">
        <w:t xml:space="preserve"> </w:t>
      </w:r>
      <w:r w:rsidRPr="007C3B41">
        <w:rPr>
          <w:spacing w:val="-1"/>
        </w:rPr>
        <w:t xml:space="preserve">the </w:t>
      </w:r>
      <w:r w:rsidRPr="007C3B41">
        <w:t>subrecipient</w:t>
      </w:r>
      <w:r w:rsidRPr="007C3B41">
        <w:rPr>
          <w:spacing w:val="24"/>
        </w:rPr>
        <w:t xml:space="preserve"> </w:t>
      </w:r>
      <w:r w:rsidRPr="007C3B41">
        <w:t>must</w:t>
      </w:r>
      <w:r w:rsidRPr="007C3B41">
        <w:rPr>
          <w:spacing w:val="30"/>
        </w:rPr>
        <w:t xml:space="preserve"> </w:t>
      </w:r>
      <w:r w:rsidRPr="007C3B41">
        <w:rPr>
          <w:spacing w:val="-1"/>
        </w:rPr>
        <w:t>provide</w:t>
      </w:r>
      <w:r w:rsidRPr="007C3B41">
        <w:rPr>
          <w:spacing w:val="30"/>
        </w:rPr>
        <w:t xml:space="preserve"> </w:t>
      </w:r>
      <w:r w:rsidRPr="007C3B41">
        <w:rPr>
          <w:spacing w:val="-1"/>
        </w:rPr>
        <w:t>MTA/OLTS</w:t>
      </w:r>
      <w:r w:rsidRPr="007C3B41">
        <w:rPr>
          <w:spacing w:val="31"/>
        </w:rPr>
        <w:t xml:space="preserve"> </w:t>
      </w:r>
      <w:r w:rsidRPr="007C3B41">
        <w:t>with</w:t>
      </w:r>
      <w:r w:rsidRPr="007C3B41">
        <w:rPr>
          <w:spacing w:val="30"/>
        </w:rPr>
        <w:t xml:space="preserve"> </w:t>
      </w:r>
      <w:r w:rsidRPr="007C3B41">
        <w:t>a</w:t>
      </w:r>
      <w:r w:rsidRPr="007C3B41">
        <w:rPr>
          <w:spacing w:val="30"/>
        </w:rPr>
        <w:t xml:space="preserve"> </w:t>
      </w:r>
      <w:r w:rsidRPr="007C3B41">
        <w:rPr>
          <w:spacing w:val="-1"/>
        </w:rPr>
        <w:t>copy</w:t>
      </w:r>
      <w:r w:rsidRPr="007C3B41">
        <w:rPr>
          <w:spacing w:val="30"/>
        </w:rPr>
        <w:t xml:space="preserve"> </w:t>
      </w:r>
      <w:r w:rsidRPr="007C3B41">
        <w:rPr>
          <w:spacing w:val="-1"/>
        </w:rPr>
        <w:t>of</w:t>
      </w:r>
      <w:r w:rsidRPr="007C3B41">
        <w:rPr>
          <w:spacing w:val="30"/>
        </w:rPr>
        <w:t xml:space="preserve"> </w:t>
      </w:r>
      <w:r w:rsidRPr="007C3B41">
        <w:rPr>
          <w:spacing w:val="-1"/>
        </w:rPr>
        <w:t>their</w:t>
      </w:r>
      <w:r w:rsidRPr="007C3B41">
        <w:rPr>
          <w:spacing w:val="30"/>
        </w:rPr>
        <w:t xml:space="preserve"> </w:t>
      </w:r>
      <w:r w:rsidRPr="007C3B41">
        <w:rPr>
          <w:spacing w:val="-1"/>
        </w:rPr>
        <w:t>written</w:t>
      </w:r>
      <w:r w:rsidRPr="007C3B41">
        <w:rPr>
          <w:spacing w:val="30"/>
        </w:rPr>
        <w:t xml:space="preserve"> </w:t>
      </w:r>
      <w:r w:rsidRPr="007C3B41">
        <w:rPr>
          <w:spacing w:val="-1"/>
        </w:rPr>
        <w:t>contract</w:t>
      </w:r>
      <w:r w:rsidRPr="007C3B41">
        <w:rPr>
          <w:spacing w:val="29"/>
        </w:rPr>
        <w:t xml:space="preserve"> </w:t>
      </w:r>
      <w:r w:rsidRPr="007C3B41">
        <w:rPr>
          <w:spacing w:val="-1"/>
        </w:rPr>
        <w:t>or</w:t>
      </w:r>
      <w:r w:rsidRPr="007C3B41">
        <w:rPr>
          <w:spacing w:val="34"/>
          <w:w w:val="99"/>
        </w:rPr>
        <w:t xml:space="preserve"> </w:t>
      </w:r>
      <w:r w:rsidRPr="007C3B41">
        <w:rPr>
          <w:spacing w:val="-1"/>
        </w:rPr>
        <w:t>agreement</w:t>
      </w:r>
      <w:r w:rsidRPr="007C3B41">
        <w:rPr>
          <w:spacing w:val="39"/>
        </w:rPr>
        <w:t xml:space="preserve"> </w:t>
      </w:r>
      <w:r w:rsidRPr="007C3B41">
        <w:rPr>
          <w:spacing w:val="-1"/>
        </w:rPr>
        <w:t>prior</w:t>
      </w:r>
      <w:r w:rsidRPr="007C3B41">
        <w:rPr>
          <w:spacing w:val="39"/>
        </w:rPr>
        <w:t xml:space="preserve"> </w:t>
      </w:r>
      <w:r w:rsidRPr="007C3B41">
        <w:rPr>
          <w:spacing w:val="-1"/>
        </w:rPr>
        <w:t>to</w:t>
      </w:r>
      <w:r w:rsidRPr="007C3B41">
        <w:rPr>
          <w:spacing w:val="40"/>
        </w:rPr>
        <w:t xml:space="preserve"> </w:t>
      </w:r>
      <w:r w:rsidRPr="007C3B41">
        <w:rPr>
          <w:spacing w:val="-1"/>
        </w:rPr>
        <w:t>signing</w:t>
      </w:r>
      <w:r w:rsidRPr="007C3B41">
        <w:rPr>
          <w:spacing w:val="39"/>
        </w:rPr>
        <w:t xml:space="preserve"> </w:t>
      </w:r>
      <w:r w:rsidRPr="007C3B41">
        <w:rPr>
          <w:spacing w:val="-1"/>
        </w:rPr>
        <w:t>the</w:t>
      </w:r>
      <w:r w:rsidRPr="007C3B41">
        <w:rPr>
          <w:spacing w:val="39"/>
        </w:rPr>
        <w:t xml:space="preserve"> </w:t>
      </w:r>
      <w:r w:rsidRPr="007C3B41">
        <w:t>MTA</w:t>
      </w:r>
      <w:r w:rsidRPr="007C3B41">
        <w:rPr>
          <w:spacing w:val="40"/>
        </w:rPr>
        <w:t xml:space="preserve"> </w:t>
      </w:r>
      <w:r w:rsidRPr="007C3B41">
        <w:rPr>
          <w:spacing w:val="-1"/>
        </w:rPr>
        <w:t>grant</w:t>
      </w:r>
      <w:r w:rsidRPr="007C3B41">
        <w:rPr>
          <w:spacing w:val="38"/>
        </w:rPr>
        <w:t xml:space="preserve"> </w:t>
      </w:r>
      <w:r w:rsidRPr="007C3B41">
        <w:rPr>
          <w:spacing w:val="-1"/>
        </w:rPr>
        <w:t>agreement.</w:t>
      </w:r>
      <w:r w:rsidRPr="007C3B41">
        <w:rPr>
          <w:spacing w:val="18"/>
        </w:rPr>
        <w:t xml:space="preserve"> </w:t>
      </w:r>
      <w:r w:rsidRPr="007C3B41">
        <w:rPr>
          <w:spacing w:val="-1"/>
        </w:rPr>
        <w:t>In</w:t>
      </w:r>
      <w:r w:rsidRPr="007C3B41">
        <w:rPr>
          <w:spacing w:val="38"/>
        </w:rPr>
        <w:t xml:space="preserve"> </w:t>
      </w:r>
      <w:r w:rsidRPr="007C3B41">
        <w:rPr>
          <w:spacing w:val="-1"/>
        </w:rPr>
        <w:t>addition,</w:t>
      </w:r>
      <w:r w:rsidRPr="007C3B41">
        <w:rPr>
          <w:spacing w:val="39"/>
        </w:rPr>
        <w:t xml:space="preserve"> </w:t>
      </w:r>
      <w:r w:rsidRPr="007C3B41">
        <w:rPr>
          <w:spacing w:val="-1"/>
        </w:rPr>
        <w:t>the</w:t>
      </w:r>
      <w:r w:rsidRPr="007C3B41">
        <w:rPr>
          <w:spacing w:val="22"/>
        </w:rPr>
        <w:t xml:space="preserve"> </w:t>
      </w:r>
      <w:r w:rsidRPr="007C3B41">
        <w:rPr>
          <w:spacing w:val="-1"/>
        </w:rPr>
        <w:t>subrecipient</w:t>
      </w:r>
      <w:r w:rsidRPr="007C3B41">
        <w:rPr>
          <w:spacing w:val="41"/>
        </w:rPr>
        <w:t xml:space="preserve"> </w:t>
      </w:r>
      <w:r w:rsidRPr="007C3B41">
        <w:t>must</w:t>
      </w:r>
      <w:r w:rsidRPr="007C3B41">
        <w:rPr>
          <w:spacing w:val="41"/>
        </w:rPr>
        <w:t xml:space="preserve"> </w:t>
      </w:r>
      <w:r w:rsidRPr="007C3B41">
        <w:t>have</w:t>
      </w:r>
      <w:r w:rsidRPr="007C3B41">
        <w:rPr>
          <w:spacing w:val="41"/>
        </w:rPr>
        <w:t xml:space="preserve"> </w:t>
      </w:r>
      <w:r w:rsidRPr="007C3B41">
        <w:t>the</w:t>
      </w:r>
      <w:r w:rsidRPr="007C3B41">
        <w:rPr>
          <w:spacing w:val="41"/>
        </w:rPr>
        <w:t xml:space="preserve"> </w:t>
      </w:r>
      <w:r w:rsidRPr="007C3B41">
        <w:t>cash</w:t>
      </w:r>
      <w:r w:rsidRPr="007C3B41">
        <w:rPr>
          <w:spacing w:val="41"/>
        </w:rPr>
        <w:t xml:space="preserve"> </w:t>
      </w:r>
      <w:r w:rsidRPr="007C3B41">
        <w:t>payment</w:t>
      </w:r>
      <w:r w:rsidRPr="007C3B41">
        <w:rPr>
          <w:spacing w:val="42"/>
        </w:rPr>
        <w:t xml:space="preserve"> </w:t>
      </w:r>
      <w:r w:rsidRPr="007C3B41">
        <w:t>for</w:t>
      </w:r>
      <w:r w:rsidRPr="007C3B41">
        <w:rPr>
          <w:spacing w:val="41"/>
        </w:rPr>
        <w:t xml:space="preserve"> </w:t>
      </w:r>
      <w:r w:rsidRPr="007C3B41">
        <w:t>contract</w:t>
      </w:r>
      <w:r w:rsidRPr="007C3B41">
        <w:rPr>
          <w:spacing w:val="41"/>
        </w:rPr>
        <w:t xml:space="preserve"> </w:t>
      </w:r>
      <w:r w:rsidRPr="007C3B41">
        <w:t>services</w:t>
      </w:r>
      <w:r w:rsidRPr="007C3B41">
        <w:rPr>
          <w:spacing w:val="41"/>
        </w:rPr>
        <w:t xml:space="preserve"> </w:t>
      </w:r>
      <w:r w:rsidRPr="007C3B41">
        <w:t>in</w:t>
      </w:r>
      <w:r w:rsidRPr="007C3B41">
        <w:rPr>
          <w:spacing w:val="41"/>
        </w:rPr>
        <w:t xml:space="preserve"> </w:t>
      </w:r>
      <w:r w:rsidRPr="007C3B41">
        <w:t>hand</w:t>
      </w:r>
      <w:r w:rsidRPr="007C3B41">
        <w:rPr>
          <w:spacing w:val="20"/>
          <w:w w:val="99"/>
        </w:rPr>
        <w:t xml:space="preserve"> </w:t>
      </w:r>
      <w:r w:rsidRPr="007C3B41">
        <w:rPr>
          <w:spacing w:val="-1"/>
        </w:rPr>
        <w:t>before</w:t>
      </w:r>
      <w:r w:rsidRPr="007C3B41">
        <w:rPr>
          <w:spacing w:val="10"/>
        </w:rPr>
        <w:t xml:space="preserve"> </w:t>
      </w:r>
      <w:r w:rsidRPr="007C3B41">
        <w:t>submitting</w:t>
      </w:r>
      <w:r w:rsidRPr="007C3B41">
        <w:rPr>
          <w:spacing w:val="9"/>
        </w:rPr>
        <w:t xml:space="preserve"> </w:t>
      </w:r>
      <w:r w:rsidRPr="007C3B41">
        <w:rPr>
          <w:spacing w:val="-1"/>
        </w:rPr>
        <w:t>quarterly</w:t>
      </w:r>
      <w:r w:rsidRPr="007C3B41">
        <w:rPr>
          <w:spacing w:val="11"/>
        </w:rPr>
        <w:t xml:space="preserve"> </w:t>
      </w:r>
      <w:r w:rsidRPr="007C3B41">
        <w:t>or</w:t>
      </w:r>
      <w:r w:rsidRPr="007C3B41">
        <w:rPr>
          <w:spacing w:val="10"/>
        </w:rPr>
        <w:t xml:space="preserve"> </w:t>
      </w:r>
      <w:r w:rsidRPr="007C3B41">
        <w:rPr>
          <w:spacing w:val="-1"/>
        </w:rPr>
        <w:t>monthly</w:t>
      </w:r>
      <w:r w:rsidRPr="007C3B41">
        <w:rPr>
          <w:spacing w:val="11"/>
        </w:rPr>
        <w:t xml:space="preserve"> </w:t>
      </w:r>
      <w:r w:rsidRPr="007C3B41">
        <w:rPr>
          <w:spacing w:val="-1"/>
        </w:rPr>
        <w:t>reimbursement</w:t>
      </w:r>
      <w:r w:rsidRPr="007C3B41">
        <w:rPr>
          <w:spacing w:val="10"/>
        </w:rPr>
        <w:t xml:space="preserve"> </w:t>
      </w:r>
      <w:r w:rsidRPr="007C3B41">
        <w:rPr>
          <w:spacing w:val="-1"/>
        </w:rPr>
        <w:t>request</w:t>
      </w:r>
      <w:r w:rsidRPr="007C3B41">
        <w:rPr>
          <w:spacing w:val="11"/>
        </w:rPr>
        <w:t xml:space="preserve"> </w:t>
      </w:r>
      <w:r w:rsidRPr="007C3B41">
        <w:rPr>
          <w:spacing w:val="-1"/>
        </w:rPr>
        <w:t>to</w:t>
      </w:r>
      <w:r w:rsidRPr="007C3B41">
        <w:rPr>
          <w:spacing w:val="26"/>
        </w:rPr>
        <w:t xml:space="preserve"> </w:t>
      </w:r>
      <w:r w:rsidRPr="007C3B41">
        <w:t>MTA/OLTS.</w:t>
      </w:r>
    </w:p>
    <w:p w14:paraId="5C5B168F" w14:textId="77777777" w:rsidR="00B4080D" w:rsidRPr="007C3B41" w:rsidRDefault="00B4080D">
      <w:pPr>
        <w:pStyle w:val="BodyText"/>
        <w:kinsoku w:val="0"/>
        <w:overflowPunct w:val="0"/>
        <w:spacing w:before="12"/>
        <w:ind w:left="0"/>
      </w:pPr>
    </w:p>
    <w:p w14:paraId="2D7D5C58" w14:textId="77777777" w:rsidR="00B4080D" w:rsidRPr="007C3B41" w:rsidRDefault="00B4080D">
      <w:pPr>
        <w:pStyle w:val="BodyText"/>
        <w:kinsoku w:val="0"/>
        <w:overflowPunct w:val="0"/>
        <w:ind w:right="257"/>
        <w:jc w:val="both"/>
      </w:pPr>
      <w:r w:rsidRPr="007C3B41">
        <w:rPr>
          <w:spacing w:val="-1"/>
        </w:rPr>
        <w:t>Further,</w:t>
      </w:r>
      <w:r w:rsidRPr="007C3B41">
        <w:rPr>
          <w:spacing w:val="2"/>
        </w:rPr>
        <w:t xml:space="preserve"> </w:t>
      </w:r>
      <w:r w:rsidRPr="007C3B41">
        <w:t>operating</w:t>
      </w:r>
      <w:r w:rsidRPr="007C3B41">
        <w:rPr>
          <w:spacing w:val="2"/>
        </w:rPr>
        <w:t xml:space="preserve"> </w:t>
      </w:r>
      <w:r w:rsidRPr="007C3B41">
        <w:t>funds</w:t>
      </w:r>
      <w:r w:rsidRPr="007C3B41">
        <w:rPr>
          <w:spacing w:val="3"/>
        </w:rPr>
        <w:t xml:space="preserve"> </w:t>
      </w:r>
      <w:r w:rsidRPr="007C3B41">
        <w:rPr>
          <w:spacing w:val="-1"/>
        </w:rPr>
        <w:t>from</w:t>
      </w:r>
      <w:r w:rsidRPr="007C3B41">
        <w:rPr>
          <w:spacing w:val="3"/>
        </w:rPr>
        <w:t xml:space="preserve"> </w:t>
      </w:r>
      <w:r w:rsidRPr="007C3B41">
        <w:rPr>
          <w:spacing w:val="-1"/>
        </w:rPr>
        <w:t>human</w:t>
      </w:r>
      <w:r w:rsidRPr="007C3B41">
        <w:rPr>
          <w:spacing w:val="1"/>
        </w:rPr>
        <w:t xml:space="preserve"> </w:t>
      </w:r>
      <w:r w:rsidRPr="007C3B41">
        <w:t>service</w:t>
      </w:r>
      <w:r w:rsidRPr="007C3B41">
        <w:rPr>
          <w:spacing w:val="2"/>
        </w:rPr>
        <w:t xml:space="preserve"> </w:t>
      </w:r>
      <w:r w:rsidRPr="007C3B41">
        <w:t>agency</w:t>
      </w:r>
      <w:r w:rsidRPr="007C3B41">
        <w:rPr>
          <w:spacing w:val="2"/>
        </w:rPr>
        <w:t xml:space="preserve"> </w:t>
      </w:r>
      <w:r w:rsidRPr="007C3B41">
        <w:t xml:space="preserve">contracts </w:t>
      </w:r>
      <w:r w:rsidRPr="007C3B41">
        <w:rPr>
          <w:spacing w:val="1"/>
        </w:rPr>
        <w:t xml:space="preserve"> </w:t>
      </w:r>
      <w:r w:rsidRPr="007C3B41">
        <w:rPr>
          <w:spacing w:val="-1"/>
        </w:rPr>
        <w:t>to</w:t>
      </w:r>
      <w:r w:rsidRPr="007C3B41">
        <w:rPr>
          <w:spacing w:val="27"/>
        </w:rPr>
        <w:t xml:space="preserve"> </w:t>
      </w:r>
      <w:r w:rsidRPr="007C3B41">
        <w:rPr>
          <w:spacing w:val="-1"/>
        </w:rPr>
        <w:t>transport</w:t>
      </w:r>
      <w:r w:rsidRPr="007C3B41">
        <w:rPr>
          <w:spacing w:val="10"/>
        </w:rPr>
        <w:t xml:space="preserve"> </w:t>
      </w:r>
      <w:r w:rsidRPr="007C3B41">
        <w:rPr>
          <w:spacing w:val="-1"/>
        </w:rPr>
        <w:t>individuals,</w:t>
      </w:r>
      <w:r w:rsidRPr="007C3B41">
        <w:rPr>
          <w:spacing w:val="11"/>
        </w:rPr>
        <w:t xml:space="preserve"> </w:t>
      </w:r>
      <w:r w:rsidRPr="007C3B41">
        <w:rPr>
          <w:spacing w:val="-1"/>
        </w:rPr>
        <w:t>which</w:t>
      </w:r>
      <w:r w:rsidRPr="007C3B41">
        <w:rPr>
          <w:spacing w:val="10"/>
        </w:rPr>
        <w:t xml:space="preserve"> </w:t>
      </w:r>
      <w:r w:rsidRPr="007C3B41">
        <w:rPr>
          <w:spacing w:val="-1"/>
        </w:rPr>
        <w:t>are</w:t>
      </w:r>
      <w:r w:rsidRPr="007C3B41">
        <w:rPr>
          <w:spacing w:val="11"/>
        </w:rPr>
        <w:t xml:space="preserve"> </w:t>
      </w:r>
      <w:r w:rsidRPr="007C3B41">
        <w:rPr>
          <w:spacing w:val="-1"/>
        </w:rPr>
        <w:t>paid</w:t>
      </w:r>
      <w:r w:rsidRPr="007C3B41">
        <w:rPr>
          <w:spacing w:val="11"/>
        </w:rPr>
        <w:t xml:space="preserve"> </w:t>
      </w:r>
      <w:r w:rsidRPr="007C3B41">
        <w:rPr>
          <w:spacing w:val="-1"/>
        </w:rPr>
        <w:t>directly</w:t>
      </w:r>
      <w:r w:rsidRPr="007C3B41">
        <w:rPr>
          <w:spacing w:val="10"/>
        </w:rPr>
        <w:t xml:space="preserve"> </w:t>
      </w:r>
      <w:r w:rsidRPr="007C3B41">
        <w:rPr>
          <w:spacing w:val="-1"/>
        </w:rPr>
        <w:t>to</w:t>
      </w:r>
      <w:r w:rsidRPr="007C3B41">
        <w:rPr>
          <w:spacing w:val="11"/>
        </w:rPr>
        <w:t xml:space="preserve"> </w:t>
      </w:r>
      <w:r w:rsidRPr="007C3B41">
        <w:rPr>
          <w:spacing w:val="-1"/>
        </w:rPr>
        <w:t>the</w:t>
      </w:r>
      <w:r w:rsidRPr="007C3B41">
        <w:rPr>
          <w:spacing w:val="11"/>
        </w:rPr>
        <w:t xml:space="preserve"> </w:t>
      </w:r>
      <w:r w:rsidRPr="007C3B41">
        <w:rPr>
          <w:spacing w:val="-1"/>
        </w:rPr>
        <w:t>transit</w:t>
      </w:r>
      <w:r w:rsidRPr="007C3B41">
        <w:rPr>
          <w:spacing w:val="10"/>
        </w:rPr>
        <w:t xml:space="preserve"> </w:t>
      </w:r>
      <w:r w:rsidRPr="007C3B41">
        <w:rPr>
          <w:spacing w:val="-1"/>
        </w:rPr>
        <w:t>provider</w:t>
      </w:r>
      <w:r w:rsidRPr="007C3B41">
        <w:rPr>
          <w:spacing w:val="11"/>
        </w:rPr>
        <w:t xml:space="preserve"> </w:t>
      </w:r>
      <w:r w:rsidRPr="007C3B41">
        <w:rPr>
          <w:spacing w:val="-1"/>
        </w:rPr>
        <w:t>(and</w:t>
      </w:r>
      <w:r w:rsidRPr="007C3B41">
        <w:rPr>
          <w:spacing w:val="26"/>
          <w:w w:val="99"/>
        </w:rPr>
        <w:t xml:space="preserve"> </w:t>
      </w:r>
      <w:r w:rsidRPr="007C3B41">
        <w:rPr>
          <w:spacing w:val="-1"/>
        </w:rPr>
        <w:t>not</w:t>
      </w:r>
      <w:r w:rsidRPr="007C3B41">
        <w:rPr>
          <w:spacing w:val="34"/>
        </w:rPr>
        <w:t xml:space="preserve"> </w:t>
      </w:r>
      <w:r w:rsidRPr="007C3B41">
        <w:rPr>
          <w:spacing w:val="-1"/>
        </w:rPr>
        <w:t>included</w:t>
      </w:r>
      <w:r w:rsidRPr="007C3B41">
        <w:rPr>
          <w:spacing w:val="34"/>
        </w:rPr>
        <w:t xml:space="preserve"> </w:t>
      </w:r>
      <w:r w:rsidRPr="007C3B41">
        <w:rPr>
          <w:spacing w:val="-1"/>
        </w:rPr>
        <w:t>as</w:t>
      </w:r>
      <w:r w:rsidRPr="007C3B41">
        <w:rPr>
          <w:spacing w:val="34"/>
        </w:rPr>
        <w:t xml:space="preserve"> </w:t>
      </w:r>
      <w:r w:rsidRPr="007C3B41">
        <w:rPr>
          <w:spacing w:val="-1"/>
        </w:rPr>
        <w:t>farebox</w:t>
      </w:r>
      <w:r w:rsidRPr="007C3B41">
        <w:rPr>
          <w:spacing w:val="34"/>
        </w:rPr>
        <w:t xml:space="preserve"> </w:t>
      </w:r>
      <w:r w:rsidRPr="007C3B41">
        <w:rPr>
          <w:spacing w:val="-1"/>
        </w:rPr>
        <w:t>revenue),</w:t>
      </w:r>
      <w:r w:rsidRPr="007C3B41">
        <w:rPr>
          <w:spacing w:val="34"/>
        </w:rPr>
        <w:t xml:space="preserve"> </w:t>
      </w:r>
      <w:r w:rsidRPr="007C3B41">
        <w:rPr>
          <w:spacing w:val="-1"/>
        </w:rPr>
        <w:t>are</w:t>
      </w:r>
      <w:r w:rsidRPr="007C3B41">
        <w:rPr>
          <w:spacing w:val="34"/>
        </w:rPr>
        <w:t xml:space="preserve"> </w:t>
      </w:r>
      <w:r w:rsidRPr="007C3B41">
        <w:rPr>
          <w:spacing w:val="-1"/>
        </w:rPr>
        <w:t>not</w:t>
      </w:r>
      <w:r w:rsidRPr="007C3B41">
        <w:rPr>
          <w:spacing w:val="34"/>
        </w:rPr>
        <w:t xml:space="preserve"> </w:t>
      </w:r>
      <w:r w:rsidRPr="007C3B41">
        <w:rPr>
          <w:spacing w:val="-1"/>
        </w:rPr>
        <w:t>considered</w:t>
      </w:r>
      <w:r w:rsidRPr="007C3B41">
        <w:rPr>
          <w:spacing w:val="34"/>
        </w:rPr>
        <w:t xml:space="preserve"> </w:t>
      </w:r>
      <w:r w:rsidRPr="007C3B41">
        <w:rPr>
          <w:spacing w:val="-1"/>
        </w:rPr>
        <w:t>local</w:t>
      </w:r>
      <w:r w:rsidRPr="007C3B41">
        <w:rPr>
          <w:spacing w:val="34"/>
        </w:rPr>
        <w:t xml:space="preserve"> </w:t>
      </w:r>
      <w:r w:rsidRPr="007C3B41">
        <w:t>match</w:t>
      </w:r>
      <w:r w:rsidRPr="007C3B41">
        <w:rPr>
          <w:spacing w:val="34"/>
        </w:rPr>
        <w:t xml:space="preserve"> </w:t>
      </w:r>
      <w:r w:rsidRPr="007C3B41">
        <w:rPr>
          <w:spacing w:val="-1"/>
        </w:rPr>
        <w:t>in</w:t>
      </w:r>
      <w:r w:rsidRPr="007C3B41">
        <w:rPr>
          <w:spacing w:val="34"/>
        </w:rPr>
        <w:t xml:space="preserve"> </w:t>
      </w:r>
      <w:r w:rsidRPr="007C3B41">
        <w:rPr>
          <w:spacing w:val="-1"/>
        </w:rPr>
        <w:t>the</w:t>
      </w:r>
      <w:r w:rsidRPr="007C3B41">
        <w:rPr>
          <w:spacing w:val="24"/>
        </w:rPr>
        <w:t xml:space="preserve"> </w:t>
      </w:r>
      <w:r w:rsidRPr="007C3B41">
        <w:rPr>
          <w:spacing w:val="-1"/>
        </w:rPr>
        <w:t>year</w:t>
      </w:r>
      <w:r w:rsidRPr="007C3B41">
        <w:rPr>
          <w:spacing w:val="46"/>
        </w:rPr>
        <w:t xml:space="preserve"> </w:t>
      </w:r>
      <w:r w:rsidRPr="007C3B41">
        <w:rPr>
          <w:spacing w:val="-1"/>
        </w:rPr>
        <w:t>in</w:t>
      </w:r>
      <w:r w:rsidRPr="007C3B41">
        <w:rPr>
          <w:spacing w:val="46"/>
        </w:rPr>
        <w:t xml:space="preserve"> </w:t>
      </w:r>
      <w:r w:rsidRPr="007C3B41">
        <w:rPr>
          <w:spacing w:val="-1"/>
        </w:rPr>
        <w:t>which</w:t>
      </w:r>
      <w:r w:rsidRPr="007C3B41">
        <w:rPr>
          <w:spacing w:val="46"/>
        </w:rPr>
        <w:t xml:space="preserve"> </w:t>
      </w:r>
      <w:r w:rsidRPr="007C3B41">
        <w:rPr>
          <w:spacing w:val="-1"/>
        </w:rPr>
        <w:t>the</w:t>
      </w:r>
      <w:r w:rsidRPr="007C3B41">
        <w:rPr>
          <w:spacing w:val="46"/>
        </w:rPr>
        <w:t xml:space="preserve"> </w:t>
      </w:r>
      <w:r w:rsidRPr="007C3B41">
        <w:t>revenues</w:t>
      </w:r>
      <w:r w:rsidRPr="007C3B41">
        <w:rPr>
          <w:spacing w:val="46"/>
        </w:rPr>
        <w:t xml:space="preserve"> </w:t>
      </w:r>
      <w:r w:rsidRPr="007C3B41">
        <w:rPr>
          <w:spacing w:val="-1"/>
        </w:rPr>
        <w:t>were</w:t>
      </w:r>
      <w:r w:rsidRPr="007C3B41">
        <w:rPr>
          <w:spacing w:val="46"/>
        </w:rPr>
        <w:t xml:space="preserve"> </w:t>
      </w:r>
      <w:r w:rsidRPr="007C3B41">
        <w:rPr>
          <w:spacing w:val="-1"/>
        </w:rPr>
        <w:t>earned</w:t>
      </w:r>
      <w:r w:rsidRPr="007C3B41">
        <w:rPr>
          <w:spacing w:val="45"/>
        </w:rPr>
        <w:t xml:space="preserve"> </w:t>
      </w:r>
      <w:r w:rsidRPr="007C3B41">
        <w:t>(but</w:t>
      </w:r>
      <w:r w:rsidRPr="007C3B41">
        <w:rPr>
          <w:spacing w:val="45"/>
        </w:rPr>
        <w:t xml:space="preserve"> </w:t>
      </w:r>
      <w:r w:rsidRPr="007C3B41">
        <w:t>may</w:t>
      </w:r>
      <w:r w:rsidRPr="007C3B41">
        <w:rPr>
          <w:spacing w:val="45"/>
        </w:rPr>
        <w:t xml:space="preserve"> </w:t>
      </w:r>
      <w:r w:rsidRPr="007C3B41">
        <w:rPr>
          <w:spacing w:val="-1"/>
        </w:rPr>
        <w:t>be</w:t>
      </w:r>
      <w:r w:rsidRPr="007C3B41">
        <w:rPr>
          <w:spacing w:val="45"/>
        </w:rPr>
        <w:t xml:space="preserve"> </w:t>
      </w:r>
      <w:r w:rsidRPr="007C3B41">
        <w:rPr>
          <w:spacing w:val="-1"/>
        </w:rPr>
        <w:t>used</w:t>
      </w:r>
      <w:r w:rsidRPr="007C3B41">
        <w:rPr>
          <w:spacing w:val="45"/>
        </w:rPr>
        <w:t xml:space="preserve"> </w:t>
      </w:r>
      <w:r w:rsidRPr="007C3B41">
        <w:t>as</w:t>
      </w:r>
      <w:r w:rsidRPr="007C3B41">
        <w:rPr>
          <w:spacing w:val="44"/>
        </w:rPr>
        <w:t xml:space="preserve"> </w:t>
      </w:r>
      <w:r w:rsidRPr="007C3B41">
        <w:t>contract</w:t>
      </w:r>
      <w:r w:rsidRPr="007C3B41">
        <w:rPr>
          <w:spacing w:val="23"/>
          <w:w w:val="99"/>
        </w:rPr>
        <w:t xml:space="preserve"> </w:t>
      </w:r>
      <w:r w:rsidRPr="007C3B41">
        <w:t>revenue</w:t>
      </w:r>
      <w:r w:rsidRPr="007C3B41">
        <w:rPr>
          <w:spacing w:val="-3"/>
        </w:rPr>
        <w:t xml:space="preserve"> </w:t>
      </w:r>
      <w:r w:rsidRPr="007C3B41">
        <w:rPr>
          <w:spacing w:val="-1"/>
        </w:rPr>
        <w:t>to</w:t>
      </w:r>
      <w:r w:rsidRPr="007C3B41">
        <w:rPr>
          <w:spacing w:val="-2"/>
        </w:rPr>
        <w:t xml:space="preserve"> </w:t>
      </w:r>
      <w:r w:rsidRPr="007C3B41">
        <w:t>offset</w:t>
      </w:r>
      <w:r w:rsidRPr="007C3B41">
        <w:rPr>
          <w:spacing w:val="-3"/>
        </w:rPr>
        <w:t xml:space="preserve"> </w:t>
      </w:r>
      <w:r w:rsidRPr="007C3B41">
        <w:rPr>
          <w:spacing w:val="-1"/>
        </w:rPr>
        <w:t>the</w:t>
      </w:r>
      <w:r w:rsidRPr="007C3B41">
        <w:rPr>
          <w:spacing w:val="-3"/>
        </w:rPr>
        <w:t xml:space="preserve"> </w:t>
      </w:r>
      <w:r w:rsidRPr="007C3B41">
        <w:t>net</w:t>
      </w:r>
      <w:r w:rsidRPr="007C3B41">
        <w:rPr>
          <w:spacing w:val="-2"/>
        </w:rPr>
        <w:t xml:space="preserve"> </w:t>
      </w:r>
      <w:r w:rsidRPr="007C3B41">
        <w:t>operating</w:t>
      </w:r>
      <w:r w:rsidRPr="007C3B41">
        <w:rPr>
          <w:spacing w:val="-3"/>
        </w:rPr>
        <w:t xml:space="preserve"> </w:t>
      </w:r>
      <w:r w:rsidRPr="007C3B41">
        <w:t>deficit).</w:t>
      </w:r>
    </w:p>
    <w:p w14:paraId="3D4C6121" w14:textId="77777777" w:rsidR="00B4080D" w:rsidRPr="007C3B41" w:rsidRDefault="00B4080D">
      <w:pPr>
        <w:pStyle w:val="BodyText"/>
        <w:kinsoku w:val="0"/>
        <w:overflowPunct w:val="0"/>
        <w:spacing w:before="1"/>
        <w:ind w:left="0"/>
      </w:pPr>
    </w:p>
    <w:p w14:paraId="3636FB91" w14:textId="77777777" w:rsidR="00B4080D" w:rsidRPr="007C3B41" w:rsidRDefault="00B4080D">
      <w:pPr>
        <w:pStyle w:val="Heading3"/>
        <w:kinsoku w:val="0"/>
        <w:overflowPunct w:val="0"/>
        <w:jc w:val="both"/>
        <w:rPr>
          <w:b w:val="0"/>
          <w:bCs w:val="0"/>
          <w:i w:val="0"/>
          <w:iCs w:val="0"/>
        </w:rPr>
      </w:pPr>
      <w:r w:rsidRPr="007C3B41">
        <w:rPr>
          <w:spacing w:val="-1"/>
          <w:u w:val="single"/>
        </w:rPr>
        <w:t>State</w:t>
      </w:r>
      <w:r w:rsidRPr="007C3B41">
        <w:rPr>
          <w:u w:val="single"/>
        </w:rPr>
        <w:t xml:space="preserve"> </w:t>
      </w:r>
      <w:r w:rsidRPr="007C3B41">
        <w:rPr>
          <w:spacing w:val="-1"/>
          <w:u w:val="single"/>
        </w:rPr>
        <w:t>Funding</w:t>
      </w:r>
      <w:r w:rsidRPr="007C3B41">
        <w:rPr>
          <w:u w:val="single"/>
        </w:rPr>
        <w:t xml:space="preserve"> </w:t>
      </w:r>
      <w:r w:rsidRPr="007C3B41">
        <w:rPr>
          <w:spacing w:val="-1"/>
          <w:u w:val="single"/>
        </w:rPr>
        <w:t>as</w:t>
      </w:r>
      <w:r w:rsidRPr="007C3B41">
        <w:rPr>
          <w:u w:val="single"/>
        </w:rPr>
        <w:t xml:space="preserve"> Local</w:t>
      </w:r>
      <w:r w:rsidRPr="007C3B41">
        <w:rPr>
          <w:spacing w:val="-1"/>
          <w:u w:val="single"/>
        </w:rPr>
        <w:t xml:space="preserve"> </w:t>
      </w:r>
      <w:r w:rsidRPr="007C3B41">
        <w:rPr>
          <w:u w:val="single"/>
        </w:rPr>
        <w:t>Match</w:t>
      </w:r>
    </w:p>
    <w:p w14:paraId="765DB593" w14:textId="77777777" w:rsidR="00B4080D" w:rsidRPr="007C3B41" w:rsidRDefault="00B4080D">
      <w:pPr>
        <w:pStyle w:val="BodyText"/>
        <w:kinsoku w:val="0"/>
        <w:overflowPunct w:val="0"/>
        <w:spacing w:before="1"/>
        <w:ind w:left="0"/>
        <w:rPr>
          <w:b/>
          <w:bCs/>
          <w:i/>
          <w:iCs/>
        </w:rPr>
      </w:pPr>
    </w:p>
    <w:p w14:paraId="040BC8AF" w14:textId="77777777" w:rsidR="00B4080D" w:rsidRPr="007C3B41" w:rsidRDefault="00B4080D">
      <w:pPr>
        <w:pStyle w:val="BodyText"/>
        <w:kinsoku w:val="0"/>
        <w:overflowPunct w:val="0"/>
        <w:spacing w:before="53"/>
        <w:ind w:right="259"/>
      </w:pPr>
      <w:r w:rsidRPr="007C3B41">
        <w:rPr>
          <w:spacing w:val="-1"/>
        </w:rPr>
        <w:t>In</w:t>
      </w:r>
      <w:r w:rsidRPr="007C3B41">
        <w:rPr>
          <w:spacing w:val="-5"/>
        </w:rPr>
        <w:t xml:space="preserve"> </w:t>
      </w:r>
      <w:r w:rsidRPr="007C3B41">
        <w:t>most</w:t>
      </w:r>
      <w:r w:rsidRPr="007C3B41">
        <w:rPr>
          <w:spacing w:val="-4"/>
        </w:rPr>
        <w:t xml:space="preserve"> </w:t>
      </w:r>
      <w:r w:rsidRPr="007C3B41">
        <w:rPr>
          <w:spacing w:val="-1"/>
        </w:rPr>
        <w:t>years,</w:t>
      </w:r>
      <w:r w:rsidRPr="007C3B41">
        <w:rPr>
          <w:spacing w:val="-5"/>
        </w:rPr>
        <w:t xml:space="preserve"> </w:t>
      </w:r>
      <w:r w:rsidRPr="007C3B41">
        <w:t>Maryland</w:t>
      </w:r>
      <w:r w:rsidRPr="007C3B41">
        <w:rPr>
          <w:spacing w:val="-4"/>
        </w:rPr>
        <w:t xml:space="preserve"> </w:t>
      </w:r>
      <w:r w:rsidRPr="007C3B41">
        <w:rPr>
          <w:spacing w:val="-1"/>
        </w:rPr>
        <w:t>contributes</w:t>
      </w:r>
      <w:r w:rsidRPr="007C3B41">
        <w:rPr>
          <w:spacing w:val="-4"/>
        </w:rPr>
        <w:t xml:space="preserve"> </w:t>
      </w:r>
      <w:r w:rsidRPr="007C3B41">
        <w:rPr>
          <w:spacing w:val="-1"/>
        </w:rPr>
        <w:t>State</w:t>
      </w:r>
      <w:r w:rsidRPr="007C3B41">
        <w:rPr>
          <w:spacing w:val="-4"/>
        </w:rPr>
        <w:t xml:space="preserve"> </w:t>
      </w:r>
      <w:r w:rsidRPr="007C3B41">
        <w:rPr>
          <w:spacing w:val="-1"/>
        </w:rPr>
        <w:t>funding</w:t>
      </w:r>
      <w:r w:rsidRPr="007C3B41">
        <w:rPr>
          <w:spacing w:val="-4"/>
        </w:rPr>
        <w:t xml:space="preserve"> </w:t>
      </w:r>
      <w:r w:rsidRPr="007C3B41">
        <w:rPr>
          <w:spacing w:val="-1"/>
        </w:rPr>
        <w:t>toward</w:t>
      </w:r>
      <w:r w:rsidRPr="007C3B41">
        <w:rPr>
          <w:spacing w:val="-4"/>
        </w:rPr>
        <w:t xml:space="preserve"> </w:t>
      </w:r>
      <w:r w:rsidRPr="007C3B41">
        <w:rPr>
          <w:spacing w:val="-1"/>
        </w:rPr>
        <w:t>the</w:t>
      </w:r>
      <w:r w:rsidRPr="007C3B41">
        <w:rPr>
          <w:spacing w:val="-3"/>
        </w:rPr>
        <w:t xml:space="preserve"> </w:t>
      </w:r>
      <w:r w:rsidRPr="007C3B41">
        <w:rPr>
          <w:spacing w:val="-1"/>
        </w:rPr>
        <w:t>rural</w:t>
      </w:r>
      <w:r w:rsidRPr="007C3B41">
        <w:rPr>
          <w:spacing w:val="-5"/>
        </w:rPr>
        <w:t xml:space="preserve"> </w:t>
      </w:r>
      <w:r w:rsidRPr="007C3B41">
        <w:rPr>
          <w:spacing w:val="-1"/>
        </w:rPr>
        <w:t>local</w:t>
      </w:r>
      <w:r w:rsidRPr="007C3B41">
        <w:rPr>
          <w:spacing w:val="26"/>
          <w:w w:val="99"/>
        </w:rPr>
        <w:t xml:space="preserve"> </w:t>
      </w:r>
      <w:r w:rsidRPr="007C3B41">
        <w:t>match</w:t>
      </w:r>
      <w:r w:rsidRPr="007C3B41">
        <w:rPr>
          <w:spacing w:val="-6"/>
        </w:rPr>
        <w:t xml:space="preserve"> </w:t>
      </w:r>
      <w:r w:rsidRPr="007C3B41">
        <w:t>requirement,</w:t>
      </w:r>
      <w:r w:rsidRPr="007C3B41">
        <w:rPr>
          <w:spacing w:val="-4"/>
        </w:rPr>
        <w:t xml:space="preserve"> </w:t>
      </w:r>
      <w:r w:rsidRPr="007C3B41">
        <w:rPr>
          <w:spacing w:val="-1"/>
        </w:rPr>
        <w:t>thus</w:t>
      </w:r>
      <w:r w:rsidRPr="007C3B41">
        <w:rPr>
          <w:spacing w:val="-5"/>
        </w:rPr>
        <w:t xml:space="preserve"> </w:t>
      </w:r>
      <w:r w:rsidRPr="007C3B41">
        <w:rPr>
          <w:spacing w:val="-1"/>
        </w:rPr>
        <w:t>reducing</w:t>
      </w:r>
      <w:r w:rsidRPr="007C3B41">
        <w:rPr>
          <w:spacing w:val="-5"/>
        </w:rPr>
        <w:t xml:space="preserve"> </w:t>
      </w:r>
      <w:r w:rsidRPr="007C3B41">
        <w:rPr>
          <w:spacing w:val="-1"/>
        </w:rPr>
        <w:t>the</w:t>
      </w:r>
      <w:r w:rsidRPr="007C3B41">
        <w:rPr>
          <w:spacing w:val="-4"/>
        </w:rPr>
        <w:t xml:space="preserve"> </w:t>
      </w:r>
      <w:r w:rsidRPr="007C3B41">
        <w:rPr>
          <w:spacing w:val="-1"/>
        </w:rPr>
        <w:t>local</w:t>
      </w:r>
      <w:r w:rsidRPr="007C3B41">
        <w:rPr>
          <w:spacing w:val="-5"/>
        </w:rPr>
        <w:t xml:space="preserve"> </w:t>
      </w:r>
      <w:r w:rsidRPr="007C3B41">
        <w:t>match</w:t>
      </w:r>
      <w:r w:rsidRPr="007C3B41">
        <w:rPr>
          <w:spacing w:val="-5"/>
        </w:rPr>
        <w:t xml:space="preserve"> </w:t>
      </w:r>
      <w:r w:rsidRPr="007C3B41">
        <w:rPr>
          <w:spacing w:val="-1"/>
        </w:rPr>
        <w:t>required</w:t>
      </w:r>
      <w:r w:rsidRPr="007C3B41">
        <w:rPr>
          <w:spacing w:val="-5"/>
        </w:rPr>
        <w:t xml:space="preserve"> </w:t>
      </w:r>
      <w:r w:rsidRPr="007C3B41">
        <w:rPr>
          <w:spacing w:val="-1"/>
        </w:rPr>
        <w:t>from</w:t>
      </w:r>
      <w:r w:rsidRPr="007C3B41">
        <w:rPr>
          <w:spacing w:val="-4"/>
        </w:rPr>
        <w:t xml:space="preserve"> </w:t>
      </w:r>
      <w:r w:rsidRPr="007C3B41">
        <w:rPr>
          <w:spacing w:val="-1"/>
        </w:rPr>
        <w:t>the</w:t>
      </w:r>
      <w:r w:rsidRPr="007C3B41">
        <w:rPr>
          <w:spacing w:val="22"/>
        </w:rPr>
        <w:t xml:space="preserve"> </w:t>
      </w:r>
      <w:r w:rsidRPr="007C3B41">
        <w:t>subrecipients.</w:t>
      </w:r>
    </w:p>
    <w:p w14:paraId="531E93DA" w14:textId="77777777" w:rsidR="00B4080D" w:rsidRPr="007C3B41" w:rsidRDefault="00B4080D">
      <w:pPr>
        <w:pStyle w:val="BodyText"/>
        <w:kinsoku w:val="0"/>
        <w:overflowPunct w:val="0"/>
        <w:ind w:left="0"/>
      </w:pPr>
    </w:p>
    <w:p w14:paraId="571AE776" w14:textId="77777777" w:rsidR="00B4080D" w:rsidRPr="007C3B41" w:rsidRDefault="00B4080D">
      <w:pPr>
        <w:pStyle w:val="BodyText"/>
        <w:kinsoku w:val="0"/>
        <w:overflowPunct w:val="0"/>
        <w:ind w:left="0"/>
      </w:pPr>
    </w:p>
    <w:p w14:paraId="3E2E8ED5" w14:textId="174B979A" w:rsidR="00B4080D" w:rsidRPr="007C3B41" w:rsidRDefault="00FB4536">
      <w:pPr>
        <w:pStyle w:val="BodyText"/>
        <w:kinsoku w:val="0"/>
        <w:overflowPunct w:val="0"/>
        <w:spacing w:line="20" w:lineRule="atLeast"/>
        <w:ind w:left="106"/>
      </w:pPr>
      <w:r w:rsidRPr="007C3B41">
        <w:rPr>
          <w:noProof/>
        </w:rPr>
        <mc:AlternateContent>
          <mc:Choice Requires="wpg">
            <w:drawing>
              <wp:inline distT="0" distB="0" distL="0" distR="0" wp14:anchorId="13706527" wp14:editId="71E5C88C">
                <wp:extent cx="6069330" cy="12700"/>
                <wp:effectExtent l="3810" t="5080" r="3810" b="1270"/>
                <wp:docPr id="1017509466" name="Group 59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9330" cy="12700"/>
                          <a:chOff x="0" y="0"/>
                          <a:chExt cx="9558" cy="20"/>
                        </a:xfrm>
                      </wpg:grpSpPr>
                      <wps:wsp>
                        <wps:cNvPr id="2017397447" name="Freeform 5916"/>
                        <wps:cNvSpPr>
                          <a:spLocks/>
                        </wps:cNvSpPr>
                        <wps:spPr bwMode="auto">
                          <a:xfrm>
                            <a:off x="8" y="8"/>
                            <a:ext cx="9540" cy="20"/>
                          </a:xfrm>
                          <a:custGeom>
                            <a:avLst/>
                            <a:gdLst>
                              <a:gd name="T0" fmla="*/ 0 w 9540"/>
                              <a:gd name="T1" fmla="*/ 0 h 20"/>
                              <a:gd name="T2" fmla="*/ 9540 w 9540"/>
                              <a:gd name="T3" fmla="*/ 0 h 20"/>
                            </a:gdLst>
                            <a:ahLst/>
                            <a:cxnLst>
                              <a:cxn ang="0">
                                <a:pos x="T0" y="T1"/>
                              </a:cxn>
                              <a:cxn ang="0">
                                <a:pos x="T2" y="T3"/>
                              </a:cxn>
                            </a:cxnLst>
                            <a:rect l="0" t="0" r="r" b="b"/>
                            <a:pathLst>
                              <a:path w="9540" h="20">
                                <a:moveTo>
                                  <a:pt x="0" y="0"/>
                                </a:moveTo>
                                <a:lnTo>
                                  <a:pt x="9540" y="0"/>
                                </a:lnTo>
                              </a:path>
                            </a:pathLst>
                          </a:custGeom>
                          <a:noFill/>
                          <a:ln w="111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a14="http://schemas.microsoft.com/office/drawing/2010/main">
            <w:pict w14:anchorId="3EF81834">
              <v:group id="Group 5915" style="width:477.9pt;height:1pt;mso-position-horizontal-relative:char;mso-position-vertical-relative:line" coordsize="9558,20" o:spid="_x0000_s1026" w14:anchorId="73DCFA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">
                <v:shape id="Freeform 5916" style="position:absolute;left:8;top:8;width:9540;height:20;visibility:visible;mso-wrap-style:square;v-text-anchor:top" coordsize="9540,20" o:spid="_x0000_s1027" filled="f" strokeweight=".88pt" path="m,l95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">
                  <v:path arrowok="t" o:connecttype="custom" o:connectlocs="0,0;9540,0" o:connectangles="0,0"/>
                </v:shape>
                <w10:anchorlock/>
              </v:group>
            </w:pict>
          </mc:Fallback>
        </mc:AlternateContent>
      </w:r>
    </w:p>
    <w:p w14:paraId="1B2A499D" w14:textId="77777777" w:rsidR="00B4080D" w:rsidRPr="007C3B41" w:rsidRDefault="00B4080D">
      <w:pPr>
        <w:pStyle w:val="BodyText"/>
        <w:kinsoku w:val="0"/>
        <w:overflowPunct w:val="0"/>
        <w:spacing w:line="20" w:lineRule="atLeast"/>
        <w:ind w:left="106"/>
        <w:sectPr w:rsidR="00B4080D" w:rsidRPr="007C3B41" w:rsidSect="00572A0D">
          <w:footerReference w:type="default" r:id="rId15"/>
          <w:pgSz w:w="12240" w:h="15840"/>
          <w:pgMar w:top="1500" w:right="1180" w:bottom="1220" w:left="1280" w:header="0" w:footer="1024" w:gutter="0"/>
          <w:pgNumType w:start="1"/>
          <w:cols w:space="720"/>
          <w:noEndnote/>
        </w:sectPr>
      </w:pPr>
    </w:p>
    <w:p w14:paraId="4056C368" w14:textId="77777777" w:rsidR="00B4080D" w:rsidRPr="007C3B41" w:rsidRDefault="00B4080D">
      <w:pPr>
        <w:pStyle w:val="BodyText"/>
        <w:kinsoku w:val="0"/>
        <w:overflowPunct w:val="0"/>
        <w:spacing w:before="3"/>
        <w:ind w:left="0"/>
      </w:pPr>
    </w:p>
    <w:p w14:paraId="5B934F89" w14:textId="77777777" w:rsidR="00B4080D" w:rsidRPr="007C3B41" w:rsidRDefault="00B4080D">
      <w:pPr>
        <w:pStyle w:val="Heading1"/>
        <w:numPr>
          <w:ilvl w:val="0"/>
          <w:numId w:val="17"/>
        </w:numPr>
        <w:tabs>
          <w:tab w:val="left" w:pos="880"/>
        </w:tabs>
        <w:kinsoku w:val="0"/>
        <w:overflowPunct w:val="0"/>
        <w:spacing w:before="51"/>
        <w:ind w:right="1813" w:hanging="758"/>
        <w:rPr>
          <w:b w:val="0"/>
          <w:bCs w:val="0"/>
          <w:sz w:val="24"/>
          <w:szCs w:val="24"/>
        </w:rPr>
      </w:pPr>
      <w:r w:rsidRPr="007C3B41">
        <w:rPr>
          <w:sz w:val="24"/>
          <w:szCs w:val="24"/>
        </w:rPr>
        <w:t>PROJECT</w:t>
      </w:r>
      <w:r w:rsidRPr="007C3B41">
        <w:rPr>
          <w:spacing w:val="-15"/>
          <w:sz w:val="24"/>
          <w:szCs w:val="24"/>
        </w:rPr>
        <w:t xml:space="preserve"> </w:t>
      </w:r>
      <w:r w:rsidRPr="007C3B41">
        <w:rPr>
          <w:sz w:val="24"/>
          <w:szCs w:val="24"/>
        </w:rPr>
        <w:t>SELECTION</w:t>
      </w:r>
      <w:r w:rsidRPr="007C3B41">
        <w:rPr>
          <w:spacing w:val="-14"/>
          <w:sz w:val="24"/>
          <w:szCs w:val="24"/>
        </w:rPr>
        <w:t xml:space="preserve"> </w:t>
      </w:r>
      <w:r w:rsidRPr="007C3B41">
        <w:rPr>
          <w:sz w:val="24"/>
          <w:szCs w:val="24"/>
        </w:rPr>
        <w:t>CRITERIA</w:t>
      </w:r>
      <w:r w:rsidRPr="007C3B41">
        <w:rPr>
          <w:spacing w:val="-14"/>
          <w:sz w:val="24"/>
          <w:szCs w:val="24"/>
        </w:rPr>
        <w:t xml:space="preserve"> </w:t>
      </w:r>
      <w:r w:rsidRPr="007C3B41">
        <w:rPr>
          <w:sz w:val="24"/>
          <w:szCs w:val="24"/>
        </w:rPr>
        <w:t>AND</w:t>
      </w:r>
      <w:r w:rsidRPr="007C3B41">
        <w:rPr>
          <w:spacing w:val="-13"/>
          <w:sz w:val="24"/>
          <w:szCs w:val="24"/>
        </w:rPr>
        <w:t xml:space="preserve"> </w:t>
      </w:r>
      <w:r w:rsidRPr="007C3B41">
        <w:rPr>
          <w:sz w:val="24"/>
          <w:szCs w:val="24"/>
        </w:rPr>
        <w:t>METHOD</w:t>
      </w:r>
      <w:r w:rsidRPr="007C3B41">
        <w:rPr>
          <w:spacing w:val="-14"/>
          <w:sz w:val="24"/>
          <w:szCs w:val="24"/>
        </w:rPr>
        <w:t xml:space="preserve"> </w:t>
      </w:r>
      <w:r w:rsidRPr="007C3B41">
        <w:rPr>
          <w:sz w:val="24"/>
          <w:szCs w:val="24"/>
        </w:rPr>
        <w:t>OF</w:t>
      </w:r>
      <w:r w:rsidRPr="007C3B41">
        <w:rPr>
          <w:w w:val="99"/>
          <w:sz w:val="24"/>
          <w:szCs w:val="24"/>
        </w:rPr>
        <w:t xml:space="preserve"> </w:t>
      </w:r>
      <w:r w:rsidRPr="007C3B41">
        <w:rPr>
          <w:sz w:val="24"/>
          <w:szCs w:val="24"/>
        </w:rPr>
        <w:t>DISTRIBUTION</w:t>
      </w:r>
      <w:r w:rsidRPr="007C3B41">
        <w:rPr>
          <w:spacing w:val="-18"/>
          <w:sz w:val="24"/>
          <w:szCs w:val="24"/>
        </w:rPr>
        <w:t xml:space="preserve"> </w:t>
      </w:r>
      <w:r w:rsidRPr="007C3B41">
        <w:rPr>
          <w:sz w:val="24"/>
          <w:szCs w:val="24"/>
        </w:rPr>
        <w:t>OF</w:t>
      </w:r>
      <w:r w:rsidRPr="007C3B41">
        <w:rPr>
          <w:spacing w:val="-18"/>
          <w:sz w:val="24"/>
          <w:szCs w:val="24"/>
        </w:rPr>
        <w:t xml:space="preserve"> </w:t>
      </w:r>
      <w:r w:rsidRPr="007C3B41">
        <w:rPr>
          <w:sz w:val="24"/>
          <w:szCs w:val="24"/>
        </w:rPr>
        <w:t>FUNDS</w:t>
      </w:r>
    </w:p>
    <w:p w14:paraId="3D5F240B" w14:textId="77777777" w:rsidR="00B4080D" w:rsidRPr="007C3B41" w:rsidRDefault="00B4080D">
      <w:pPr>
        <w:pStyle w:val="Heading2"/>
        <w:numPr>
          <w:ilvl w:val="1"/>
          <w:numId w:val="17"/>
        </w:numPr>
        <w:tabs>
          <w:tab w:val="left" w:pos="2320"/>
        </w:tabs>
        <w:kinsoku w:val="0"/>
        <w:overflowPunct w:val="0"/>
        <w:spacing w:before="242"/>
        <w:rPr>
          <w:b w:val="0"/>
          <w:bCs w:val="0"/>
        </w:rPr>
      </w:pPr>
      <w:r w:rsidRPr="007C3B41">
        <w:t>Operating</w:t>
      </w:r>
      <w:r w:rsidRPr="007C3B41">
        <w:rPr>
          <w:spacing w:val="-14"/>
        </w:rPr>
        <w:t xml:space="preserve"> </w:t>
      </w:r>
      <w:r w:rsidRPr="007C3B41">
        <w:t>Assistance</w:t>
      </w:r>
    </w:p>
    <w:p w14:paraId="05F69BB5" w14:textId="77777777" w:rsidR="00B4080D" w:rsidRPr="007C3B41" w:rsidRDefault="00B4080D">
      <w:pPr>
        <w:pStyle w:val="BodyText"/>
        <w:kinsoku w:val="0"/>
        <w:overflowPunct w:val="0"/>
        <w:spacing w:before="12"/>
        <w:ind w:left="0"/>
        <w:rPr>
          <w:b/>
          <w:bCs/>
        </w:rPr>
      </w:pPr>
    </w:p>
    <w:p w14:paraId="60C01CD5" w14:textId="77777777" w:rsidR="00B4080D" w:rsidRPr="007C3B41" w:rsidRDefault="00B4080D">
      <w:pPr>
        <w:pStyle w:val="Heading3"/>
        <w:kinsoku w:val="0"/>
        <w:overflowPunct w:val="0"/>
        <w:rPr>
          <w:b w:val="0"/>
          <w:bCs w:val="0"/>
          <w:i w:val="0"/>
          <w:iCs w:val="0"/>
        </w:rPr>
      </w:pPr>
      <w:r w:rsidRPr="007C3B41">
        <w:rPr>
          <w:spacing w:val="-1"/>
          <w:u w:val="single"/>
        </w:rPr>
        <w:t>Background</w:t>
      </w:r>
    </w:p>
    <w:p w14:paraId="451F0C6B" w14:textId="77777777" w:rsidR="00B4080D" w:rsidRPr="007C3B41" w:rsidRDefault="00B4080D">
      <w:pPr>
        <w:pStyle w:val="BodyText"/>
        <w:kinsoku w:val="0"/>
        <w:overflowPunct w:val="0"/>
        <w:spacing w:before="5"/>
        <w:ind w:left="0"/>
        <w:rPr>
          <w:b/>
          <w:bCs/>
          <w:i/>
          <w:iCs/>
        </w:rPr>
      </w:pPr>
    </w:p>
    <w:p w14:paraId="532C3412" w14:textId="77777777" w:rsidR="00B4080D" w:rsidRPr="007C3B41" w:rsidRDefault="00B4080D">
      <w:pPr>
        <w:pStyle w:val="BodyText"/>
        <w:kinsoku w:val="0"/>
        <w:overflowPunct w:val="0"/>
        <w:spacing w:before="53"/>
        <w:ind w:right="255"/>
        <w:jc w:val="both"/>
      </w:pPr>
      <w:r w:rsidRPr="007C3B41">
        <w:t>In</w:t>
      </w:r>
      <w:r w:rsidRPr="007C3B41">
        <w:rPr>
          <w:spacing w:val="11"/>
        </w:rPr>
        <w:t xml:space="preserve"> </w:t>
      </w:r>
      <w:r w:rsidRPr="007C3B41">
        <w:rPr>
          <w:spacing w:val="-1"/>
        </w:rPr>
        <w:t>the</w:t>
      </w:r>
      <w:r w:rsidRPr="007C3B41">
        <w:rPr>
          <w:spacing w:val="11"/>
        </w:rPr>
        <w:t xml:space="preserve"> </w:t>
      </w:r>
      <w:r w:rsidRPr="007C3B41">
        <w:rPr>
          <w:spacing w:val="-1"/>
        </w:rPr>
        <w:t>early</w:t>
      </w:r>
      <w:r w:rsidRPr="007C3B41">
        <w:rPr>
          <w:spacing w:val="11"/>
        </w:rPr>
        <w:t xml:space="preserve"> </w:t>
      </w:r>
      <w:r w:rsidRPr="007C3B41">
        <w:rPr>
          <w:spacing w:val="-1"/>
        </w:rPr>
        <w:t>years</w:t>
      </w:r>
      <w:r w:rsidRPr="007C3B41">
        <w:rPr>
          <w:spacing w:val="11"/>
        </w:rPr>
        <w:t xml:space="preserve"> </w:t>
      </w:r>
      <w:r w:rsidRPr="007C3B41">
        <w:t>of</w:t>
      </w:r>
      <w:r w:rsidRPr="007C3B41">
        <w:rPr>
          <w:spacing w:val="11"/>
        </w:rPr>
        <w:t xml:space="preserve"> </w:t>
      </w:r>
      <w:r w:rsidRPr="007C3B41">
        <w:t>Maryland’s</w:t>
      </w:r>
      <w:r w:rsidRPr="007C3B41">
        <w:rPr>
          <w:spacing w:val="10"/>
        </w:rPr>
        <w:t xml:space="preserve"> </w:t>
      </w:r>
      <w:r w:rsidRPr="007C3B41">
        <w:t>Section</w:t>
      </w:r>
      <w:r w:rsidRPr="007C3B41">
        <w:rPr>
          <w:spacing w:val="11"/>
        </w:rPr>
        <w:t xml:space="preserve"> </w:t>
      </w:r>
      <w:r w:rsidRPr="007C3B41">
        <w:rPr>
          <w:spacing w:val="-1"/>
        </w:rPr>
        <w:t>5311</w:t>
      </w:r>
      <w:r w:rsidRPr="007C3B41">
        <w:rPr>
          <w:spacing w:val="11"/>
        </w:rPr>
        <w:t xml:space="preserve"> </w:t>
      </w:r>
      <w:r w:rsidRPr="007C3B41">
        <w:rPr>
          <w:spacing w:val="-1"/>
        </w:rPr>
        <w:t>program,</w:t>
      </w:r>
      <w:r w:rsidRPr="007C3B41">
        <w:rPr>
          <w:spacing w:val="11"/>
        </w:rPr>
        <w:t xml:space="preserve"> </w:t>
      </w:r>
      <w:r w:rsidRPr="007C3B41">
        <w:t>Section</w:t>
      </w:r>
      <w:r w:rsidRPr="007C3B41">
        <w:rPr>
          <w:spacing w:val="11"/>
        </w:rPr>
        <w:t xml:space="preserve"> </w:t>
      </w:r>
      <w:r w:rsidRPr="007C3B41">
        <w:rPr>
          <w:spacing w:val="-1"/>
        </w:rPr>
        <w:t>5311</w:t>
      </w:r>
      <w:r w:rsidRPr="007C3B41">
        <w:rPr>
          <w:spacing w:val="25"/>
        </w:rPr>
        <w:t xml:space="preserve"> </w:t>
      </w:r>
      <w:r w:rsidRPr="007C3B41">
        <w:t>operating</w:t>
      </w:r>
      <w:r w:rsidRPr="007C3B41">
        <w:rPr>
          <w:spacing w:val="23"/>
        </w:rPr>
        <w:t xml:space="preserve"> </w:t>
      </w:r>
      <w:r w:rsidRPr="007C3B41">
        <w:rPr>
          <w:spacing w:val="-1"/>
        </w:rPr>
        <w:t>assistance</w:t>
      </w:r>
      <w:r w:rsidRPr="007C3B41">
        <w:rPr>
          <w:spacing w:val="24"/>
        </w:rPr>
        <w:t xml:space="preserve"> </w:t>
      </w:r>
      <w:r w:rsidRPr="007C3B41">
        <w:rPr>
          <w:spacing w:val="-1"/>
        </w:rPr>
        <w:t>was</w:t>
      </w:r>
      <w:r w:rsidRPr="007C3B41">
        <w:rPr>
          <w:spacing w:val="24"/>
        </w:rPr>
        <w:t xml:space="preserve"> </w:t>
      </w:r>
      <w:r w:rsidRPr="007C3B41">
        <w:rPr>
          <w:spacing w:val="-1"/>
        </w:rPr>
        <w:t>allocated</w:t>
      </w:r>
      <w:r w:rsidRPr="007C3B41">
        <w:rPr>
          <w:spacing w:val="23"/>
        </w:rPr>
        <w:t xml:space="preserve"> </w:t>
      </w:r>
      <w:r w:rsidRPr="007C3B41">
        <w:t>on</w:t>
      </w:r>
      <w:r w:rsidRPr="007C3B41">
        <w:rPr>
          <w:spacing w:val="24"/>
        </w:rPr>
        <w:t xml:space="preserve"> </w:t>
      </w:r>
      <w:r w:rsidRPr="007C3B41">
        <w:t>a</w:t>
      </w:r>
      <w:r w:rsidRPr="007C3B41">
        <w:rPr>
          <w:spacing w:val="24"/>
        </w:rPr>
        <w:t xml:space="preserve"> </w:t>
      </w:r>
      <w:r w:rsidRPr="007C3B41">
        <w:t>discretionary</w:t>
      </w:r>
      <w:r w:rsidRPr="007C3B41">
        <w:rPr>
          <w:spacing w:val="24"/>
        </w:rPr>
        <w:t xml:space="preserve"> </w:t>
      </w:r>
      <w:r w:rsidRPr="007C3B41">
        <w:rPr>
          <w:spacing w:val="-1"/>
        </w:rPr>
        <w:t>basis</w:t>
      </w:r>
      <w:r w:rsidRPr="007C3B41">
        <w:rPr>
          <w:spacing w:val="24"/>
        </w:rPr>
        <w:t xml:space="preserve"> </w:t>
      </w:r>
      <w:r w:rsidRPr="007C3B41">
        <w:rPr>
          <w:spacing w:val="-1"/>
        </w:rPr>
        <w:t>to</w:t>
      </w:r>
      <w:r w:rsidRPr="007C3B41">
        <w:rPr>
          <w:spacing w:val="24"/>
        </w:rPr>
        <w:t xml:space="preserve"> </w:t>
      </w:r>
      <w:r w:rsidRPr="007C3B41">
        <w:t>every</w:t>
      </w:r>
      <w:r w:rsidRPr="007C3B41">
        <w:rPr>
          <w:spacing w:val="26"/>
        </w:rPr>
        <w:t xml:space="preserve"> </w:t>
      </w:r>
      <w:r w:rsidRPr="007C3B41">
        <w:rPr>
          <w:spacing w:val="-1"/>
        </w:rPr>
        <w:t>eligible</w:t>
      </w:r>
      <w:r w:rsidRPr="007C3B41">
        <w:rPr>
          <w:spacing w:val="24"/>
        </w:rPr>
        <w:t xml:space="preserve"> </w:t>
      </w:r>
      <w:r w:rsidRPr="007C3B41">
        <w:rPr>
          <w:spacing w:val="-1"/>
        </w:rPr>
        <w:t>rural</w:t>
      </w:r>
      <w:r w:rsidRPr="007C3B41">
        <w:rPr>
          <w:spacing w:val="25"/>
        </w:rPr>
        <w:t xml:space="preserve"> </w:t>
      </w:r>
      <w:r w:rsidRPr="007C3B41">
        <w:t>jurisdiction</w:t>
      </w:r>
      <w:r w:rsidRPr="007C3B41">
        <w:rPr>
          <w:spacing w:val="24"/>
        </w:rPr>
        <w:t xml:space="preserve"> </w:t>
      </w:r>
      <w:r w:rsidRPr="007C3B41">
        <w:rPr>
          <w:spacing w:val="-1"/>
        </w:rPr>
        <w:t>requesting</w:t>
      </w:r>
      <w:r w:rsidRPr="007C3B41">
        <w:rPr>
          <w:spacing w:val="25"/>
        </w:rPr>
        <w:t xml:space="preserve"> </w:t>
      </w:r>
      <w:r w:rsidRPr="007C3B41">
        <w:t>funds</w:t>
      </w:r>
      <w:r w:rsidRPr="007C3B41">
        <w:rPr>
          <w:spacing w:val="25"/>
        </w:rPr>
        <w:t xml:space="preserve"> </w:t>
      </w:r>
      <w:r w:rsidRPr="007C3B41">
        <w:rPr>
          <w:spacing w:val="-1"/>
        </w:rPr>
        <w:t>based</w:t>
      </w:r>
      <w:r w:rsidRPr="007C3B41">
        <w:rPr>
          <w:spacing w:val="25"/>
        </w:rPr>
        <w:t xml:space="preserve"> </w:t>
      </w:r>
      <w:r w:rsidRPr="007C3B41">
        <w:t>upon</w:t>
      </w:r>
      <w:r w:rsidRPr="007C3B41">
        <w:rPr>
          <w:spacing w:val="25"/>
        </w:rPr>
        <w:t xml:space="preserve"> </w:t>
      </w:r>
      <w:r w:rsidRPr="007C3B41">
        <w:t>a</w:t>
      </w:r>
      <w:r w:rsidRPr="007C3B41">
        <w:rPr>
          <w:spacing w:val="25"/>
        </w:rPr>
        <w:t xml:space="preserve"> </w:t>
      </w:r>
      <w:r w:rsidRPr="007C3B41">
        <w:rPr>
          <w:spacing w:val="-1"/>
        </w:rPr>
        <w:t>transit</w:t>
      </w:r>
      <w:r w:rsidRPr="007C3B41">
        <w:rPr>
          <w:spacing w:val="25"/>
        </w:rPr>
        <w:t xml:space="preserve"> </w:t>
      </w:r>
      <w:r w:rsidRPr="007C3B41">
        <w:t>system's</w:t>
      </w:r>
      <w:r w:rsidRPr="007C3B41">
        <w:rPr>
          <w:spacing w:val="26"/>
          <w:w w:val="99"/>
        </w:rPr>
        <w:t xml:space="preserve"> </w:t>
      </w:r>
      <w:r w:rsidRPr="007C3B41">
        <w:rPr>
          <w:spacing w:val="-1"/>
        </w:rPr>
        <w:t>need</w:t>
      </w:r>
      <w:r w:rsidRPr="007C3B41">
        <w:rPr>
          <w:spacing w:val="22"/>
        </w:rPr>
        <w:t xml:space="preserve"> </w:t>
      </w:r>
      <w:r w:rsidRPr="007C3B41">
        <w:rPr>
          <w:spacing w:val="-1"/>
        </w:rPr>
        <w:t>and</w:t>
      </w:r>
      <w:r w:rsidRPr="007C3B41">
        <w:rPr>
          <w:spacing w:val="22"/>
        </w:rPr>
        <w:t xml:space="preserve"> </w:t>
      </w:r>
      <w:r w:rsidRPr="007C3B41">
        <w:rPr>
          <w:spacing w:val="-1"/>
        </w:rPr>
        <w:t>availability</w:t>
      </w:r>
      <w:r w:rsidRPr="007C3B41">
        <w:rPr>
          <w:spacing w:val="22"/>
        </w:rPr>
        <w:t xml:space="preserve"> </w:t>
      </w:r>
      <w:r w:rsidRPr="007C3B41">
        <w:t>of</w:t>
      </w:r>
      <w:r w:rsidRPr="007C3B41">
        <w:rPr>
          <w:spacing w:val="22"/>
        </w:rPr>
        <w:t xml:space="preserve"> </w:t>
      </w:r>
      <w:r w:rsidRPr="007C3B41">
        <w:rPr>
          <w:spacing w:val="-1"/>
        </w:rPr>
        <w:t>funds.</w:t>
      </w:r>
      <w:r w:rsidRPr="007C3B41">
        <w:rPr>
          <w:spacing w:val="45"/>
        </w:rPr>
        <w:t xml:space="preserve"> </w:t>
      </w:r>
      <w:r w:rsidRPr="007C3B41">
        <w:rPr>
          <w:spacing w:val="-1"/>
        </w:rPr>
        <w:t>However,</w:t>
      </w:r>
      <w:r w:rsidRPr="007C3B41">
        <w:rPr>
          <w:spacing w:val="22"/>
        </w:rPr>
        <w:t xml:space="preserve"> </w:t>
      </w:r>
      <w:r w:rsidRPr="007C3B41">
        <w:t>as</w:t>
      </w:r>
      <w:r w:rsidRPr="007C3B41">
        <w:rPr>
          <w:spacing w:val="22"/>
        </w:rPr>
        <w:t xml:space="preserve"> </w:t>
      </w:r>
      <w:r w:rsidRPr="007C3B41">
        <w:t>the</w:t>
      </w:r>
      <w:r w:rsidRPr="007C3B41">
        <w:rPr>
          <w:spacing w:val="22"/>
        </w:rPr>
        <w:t xml:space="preserve"> </w:t>
      </w:r>
      <w:r w:rsidRPr="007C3B41">
        <w:t>number</w:t>
      </w:r>
      <w:r w:rsidRPr="007C3B41">
        <w:rPr>
          <w:spacing w:val="22"/>
        </w:rPr>
        <w:t xml:space="preserve"> </w:t>
      </w:r>
      <w:r w:rsidRPr="007C3B41">
        <w:t>of</w:t>
      </w:r>
      <w:r w:rsidRPr="007C3B41">
        <w:rPr>
          <w:spacing w:val="23"/>
        </w:rPr>
        <w:t xml:space="preserve"> </w:t>
      </w:r>
      <w:r w:rsidRPr="007C3B41">
        <w:rPr>
          <w:spacing w:val="-1"/>
        </w:rPr>
        <w:t>Section</w:t>
      </w:r>
      <w:r w:rsidRPr="007C3B41">
        <w:rPr>
          <w:spacing w:val="22"/>
        </w:rPr>
        <w:t xml:space="preserve"> </w:t>
      </w:r>
      <w:r w:rsidRPr="007C3B41">
        <w:t>5311</w:t>
      </w:r>
      <w:r w:rsidRPr="007C3B41">
        <w:rPr>
          <w:spacing w:val="25"/>
        </w:rPr>
        <w:t xml:space="preserve"> </w:t>
      </w:r>
      <w:r w:rsidRPr="007C3B41">
        <w:rPr>
          <w:spacing w:val="-1"/>
        </w:rPr>
        <w:t>applicants</w:t>
      </w:r>
      <w:r w:rsidRPr="007C3B41">
        <w:rPr>
          <w:spacing w:val="40"/>
        </w:rPr>
        <w:t xml:space="preserve"> </w:t>
      </w:r>
      <w:r w:rsidRPr="007C3B41">
        <w:rPr>
          <w:spacing w:val="-1"/>
        </w:rPr>
        <w:t>increased,</w:t>
      </w:r>
      <w:r w:rsidRPr="007C3B41">
        <w:rPr>
          <w:spacing w:val="40"/>
        </w:rPr>
        <w:t xml:space="preserve"> </w:t>
      </w:r>
      <w:r w:rsidRPr="007C3B41">
        <w:t>a</w:t>
      </w:r>
      <w:r w:rsidRPr="007C3B41">
        <w:rPr>
          <w:spacing w:val="40"/>
        </w:rPr>
        <w:t xml:space="preserve"> </w:t>
      </w:r>
      <w:r w:rsidRPr="007C3B41">
        <w:t>method</w:t>
      </w:r>
      <w:r w:rsidRPr="007C3B41">
        <w:rPr>
          <w:spacing w:val="38"/>
        </w:rPr>
        <w:t xml:space="preserve"> </w:t>
      </w:r>
      <w:r w:rsidRPr="007C3B41">
        <w:rPr>
          <w:spacing w:val="-1"/>
        </w:rPr>
        <w:t>to</w:t>
      </w:r>
      <w:r w:rsidRPr="007C3B41">
        <w:rPr>
          <w:spacing w:val="40"/>
        </w:rPr>
        <w:t xml:space="preserve"> </w:t>
      </w:r>
      <w:r w:rsidRPr="007C3B41">
        <w:t>control</w:t>
      </w:r>
      <w:r w:rsidRPr="007C3B41">
        <w:rPr>
          <w:spacing w:val="39"/>
        </w:rPr>
        <w:t xml:space="preserve"> </w:t>
      </w:r>
      <w:r w:rsidRPr="007C3B41">
        <w:rPr>
          <w:spacing w:val="-1"/>
        </w:rPr>
        <w:t>and</w:t>
      </w:r>
      <w:r w:rsidRPr="007C3B41">
        <w:rPr>
          <w:spacing w:val="40"/>
        </w:rPr>
        <w:t xml:space="preserve"> </w:t>
      </w:r>
      <w:r w:rsidRPr="007C3B41">
        <w:rPr>
          <w:spacing w:val="-1"/>
        </w:rPr>
        <w:t>predict</w:t>
      </w:r>
      <w:r w:rsidRPr="007C3B41">
        <w:rPr>
          <w:spacing w:val="39"/>
        </w:rPr>
        <w:t xml:space="preserve"> </w:t>
      </w:r>
      <w:r w:rsidRPr="007C3B41">
        <w:rPr>
          <w:spacing w:val="-1"/>
        </w:rPr>
        <w:t>the</w:t>
      </w:r>
      <w:r w:rsidRPr="007C3B41">
        <w:rPr>
          <w:spacing w:val="40"/>
        </w:rPr>
        <w:t xml:space="preserve"> </w:t>
      </w:r>
      <w:r w:rsidRPr="007C3B41">
        <w:rPr>
          <w:spacing w:val="-1"/>
        </w:rPr>
        <w:t>level</w:t>
      </w:r>
      <w:r w:rsidRPr="007C3B41">
        <w:rPr>
          <w:spacing w:val="40"/>
        </w:rPr>
        <w:t xml:space="preserve"> </w:t>
      </w:r>
      <w:r w:rsidRPr="007C3B41">
        <w:t>of</w:t>
      </w:r>
      <w:r w:rsidRPr="007C3B41">
        <w:rPr>
          <w:spacing w:val="28"/>
          <w:w w:val="99"/>
        </w:rPr>
        <w:t xml:space="preserve"> </w:t>
      </w:r>
      <w:r w:rsidRPr="007C3B41">
        <w:rPr>
          <w:spacing w:val="-1"/>
        </w:rPr>
        <w:t>expenditures while</w:t>
      </w:r>
      <w:r w:rsidRPr="007C3B41">
        <w:t xml:space="preserve"> </w:t>
      </w:r>
      <w:r w:rsidRPr="007C3B41">
        <w:rPr>
          <w:spacing w:val="-1"/>
        </w:rPr>
        <w:t>providing</w:t>
      </w:r>
      <w:r w:rsidRPr="007C3B41">
        <w:t xml:space="preserve"> </w:t>
      </w:r>
      <w:r w:rsidRPr="007C3B41">
        <w:rPr>
          <w:spacing w:val="-1"/>
        </w:rPr>
        <w:t>equitable,</w:t>
      </w:r>
      <w:r w:rsidRPr="007C3B41">
        <w:t xml:space="preserve"> </w:t>
      </w:r>
      <w:r w:rsidRPr="007C3B41">
        <w:rPr>
          <w:spacing w:val="-1"/>
        </w:rPr>
        <w:t>adequate, and</w:t>
      </w:r>
      <w:r w:rsidRPr="007C3B41">
        <w:t xml:space="preserve"> stable</w:t>
      </w:r>
      <w:r w:rsidRPr="007C3B41">
        <w:rPr>
          <w:spacing w:val="-1"/>
        </w:rPr>
        <w:t xml:space="preserve"> funding</w:t>
      </w:r>
      <w:r w:rsidRPr="007C3B41">
        <w:t xml:space="preserve"> </w:t>
      </w:r>
      <w:r w:rsidRPr="007C3B41">
        <w:rPr>
          <w:spacing w:val="-1"/>
        </w:rPr>
        <w:t>was</w:t>
      </w:r>
      <w:r w:rsidRPr="007C3B41">
        <w:rPr>
          <w:spacing w:val="22"/>
          <w:w w:val="99"/>
        </w:rPr>
        <w:t xml:space="preserve"> </w:t>
      </w:r>
      <w:r w:rsidRPr="007C3B41">
        <w:t>needed.</w:t>
      </w:r>
      <w:r w:rsidRPr="007C3B41">
        <w:rPr>
          <w:spacing w:val="32"/>
        </w:rPr>
        <w:t xml:space="preserve"> </w:t>
      </w:r>
      <w:r w:rsidRPr="007C3B41">
        <w:t>Therefore,</w:t>
      </w:r>
      <w:r w:rsidRPr="007C3B41">
        <w:rPr>
          <w:spacing w:val="32"/>
        </w:rPr>
        <w:t xml:space="preserve"> </w:t>
      </w:r>
      <w:r w:rsidRPr="007C3B41">
        <w:t>in</w:t>
      </w:r>
      <w:r w:rsidRPr="007C3B41">
        <w:rPr>
          <w:spacing w:val="33"/>
        </w:rPr>
        <w:t xml:space="preserve"> </w:t>
      </w:r>
      <w:r w:rsidRPr="007C3B41">
        <w:t>State</w:t>
      </w:r>
      <w:r w:rsidRPr="007C3B41">
        <w:rPr>
          <w:spacing w:val="33"/>
        </w:rPr>
        <w:t xml:space="preserve"> </w:t>
      </w:r>
      <w:r w:rsidRPr="007C3B41">
        <w:rPr>
          <w:spacing w:val="-1"/>
        </w:rPr>
        <w:t>Fiscal</w:t>
      </w:r>
      <w:r w:rsidRPr="007C3B41">
        <w:rPr>
          <w:spacing w:val="33"/>
        </w:rPr>
        <w:t xml:space="preserve"> </w:t>
      </w:r>
      <w:r w:rsidRPr="007C3B41">
        <w:rPr>
          <w:spacing w:val="-1"/>
        </w:rPr>
        <w:t>Year</w:t>
      </w:r>
      <w:r w:rsidRPr="007C3B41">
        <w:rPr>
          <w:spacing w:val="33"/>
        </w:rPr>
        <w:t xml:space="preserve"> </w:t>
      </w:r>
      <w:r w:rsidRPr="007C3B41">
        <w:rPr>
          <w:spacing w:val="-1"/>
        </w:rPr>
        <w:t>1989</w:t>
      </w:r>
      <w:r w:rsidRPr="007C3B41">
        <w:rPr>
          <w:spacing w:val="32"/>
        </w:rPr>
        <w:t xml:space="preserve"> </w:t>
      </w:r>
      <w:r w:rsidRPr="007C3B41">
        <w:rPr>
          <w:spacing w:val="-1"/>
        </w:rPr>
        <w:t>(beginning</w:t>
      </w:r>
      <w:r w:rsidRPr="007C3B41">
        <w:rPr>
          <w:spacing w:val="33"/>
        </w:rPr>
        <w:t xml:space="preserve"> </w:t>
      </w:r>
      <w:r w:rsidRPr="007C3B41">
        <w:rPr>
          <w:spacing w:val="-1"/>
        </w:rPr>
        <w:t>July</w:t>
      </w:r>
      <w:r w:rsidRPr="007C3B41">
        <w:rPr>
          <w:spacing w:val="33"/>
        </w:rPr>
        <w:t xml:space="preserve"> </w:t>
      </w:r>
      <w:r w:rsidRPr="007C3B41">
        <w:rPr>
          <w:spacing w:val="-1"/>
        </w:rPr>
        <w:t>1,</w:t>
      </w:r>
      <w:r w:rsidRPr="007C3B41">
        <w:rPr>
          <w:spacing w:val="33"/>
        </w:rPr>
        <w:t xml:space="preserve"> </w:t>
      </w:r>
      <w:r w:rsidRPr="007C3B41">
        <w:rPr>
          <w:spacing w:val="-1"/>
        </w:rPr>
        <w:t>1988),</w:t>
      </w:r>
      <w:r w:rsidRPr="007C3B41">
        <w:rPr>
          <w:spacing w:val="33"/>
        </w:rPr>
        <w:t xml:space="preserve"> </w:t>
      </w:r>
      <w:r w:rsidRPr="007C3B41">
        <w:rPr>
          <w:spacing w:val="-1"/>
        </w:rPr>
        <w:t>an</w:t>
      </w:r>
      <w:r w:rsidRPr="007C3B41">
        <w:rPr>
          <w:spacing w:val="27"/>
        </w:rPr>
        <w:t xml:space="preserve"> </w:t>
      </w:r>
      <w:r w:rsidRPr="007C3B41">
        <w:t>operating</w:t>
      </w:r>
      <w:r w:rsidRPr="007C3B41">
        <w:rPr>
          <w:spacing w:val="5"/>
        </w:rPr>
        <w:t xml:space="preserve"> </w:t>
      </w:r>
      <w:r w:rsidRPr="007C3B41">
        <w:t>assistance</w:t>
      </w:r>
      <w:r w:rsidRPr="007C3B41">
        <w:rPr>
          <w:spacing w:val="5"/>
        </w:rPr>
        <w:t xml:space="preserve"> </w:t>
      </w:r>
      <w:r w:rsidRPr="007C3B41">
        <w:t>allocation</w:t>
      </w:r>
      <w:r w:rsidRPr="007C3B41">
        <w:rPr>
          <w:spacing w:val="6"/>
        </w:rPr>
        <w:t xml:space="preserve"> </w:t>
      </w:r>
      <w:r w:rsidRPr="007C3B41">
        <w:t>method</w:t>
      </w:r>
      <w:r w:rsidRPr="007C3B41">
        <w:rPr>
          <w:spacing w:val="4"/>
        </w:rPr>
        <w:t xml:space="preserve"> </w:t>
      </w:r>
      <w:r w:rsidRPr="007C3B41">
        <w:t>for</w:t>
      </w:r>
      <w:r w:rsidRPr="007C3B41">
        <w:rPr>
          <w:spacing w:val="6"/>
        </w:rPr>
        <w:t xml:space="preserve"> </w:t>
      </w:r>
      <w:r w:rsidRPr="007C3B41">
        <w:t>existing</w:t>
      </w:r>
      <w:r w:rsidRPr="007C3B41">
        <w:rPr>
          <w:spacing w:val="5"/>
        </w:rPr>
        <w:t xml:space="preserve"> </w:t>
      </w:r>
      <w:r w:rsidRPr="007C3B41">
        <w:t>Section</w:t>
      </w:r>
      <w:r w:rsidRPr="007C3B41">
        <w:rPr>
          <w:spacing w:val="6"/>
        </w:rPr>
        <w:t xml:space="preserve"> </w:t>
      </w:r>
      <w:r w:rsidRPr="007C3B41">
        <w:t>5311</w:t>
      </w:r>
      <w:r w:rsidRPr="007C3B41">
        <w:rPr>
          <w:spacing w:val="5"/>
        </w:rPr>
        <w:t xml:space="preserve"> </w:t>
      </w:r>
      <w:r w:rsidRPr="007C3B41">
        <w:t>operating assistance</w:t>
      </w:r>
      <w:r w:rsidRPr="007C3B41">
        <w:rPr>
          <w:spacing w:val="-5"/>
        </w:rPr>
        <w:t xml:space="preserve"> </w:t>
      </w:r>
      <w:r w:rsidRPr="007C3B41">
        <w:t>applicants</w:t>
      </w:r>
      <w:r w:rsidRPr="007C3B41">
        <w:rPr>
          <w:spacing w:val="-5"/>
        </w:rPr>
        <w:t xml:space="preserve"> </w:t>
      </w:r>
      <w:r w:rsidRPr="007C3B41">
        <w:t>was</w:t>
      </w:r>
      <w:r w:rsidRPr="007C3B41">
        <w:rPr>
          <w:spacing w:val="-5"/>
        </w:rPr>
        <w:t xml:space="preserve"> </w:t>
      </w:r>
      <w:r w:rsidRPr="007C3B41">
        <w:t>instituted.</w:t>
      </w:r>
    </w:p>
    <w:p w14:paraId="61D67027" w14:textId="77777777" w:rsidR="00B4080D" w:rsidRPr="007C3B41" w:rsidRDefault="00B4080D">
      <w:pPr>
        <w:pStyle w:val="BodyText"/>
        <w:kinsoku w:val="0"/>
        <w:overflowPunct w:val="0"/>
        <w:spacing w:before="12"/>
        <w:ind w:left="0"/>
      </w:pPr>
    </w:p>
    <w:p w14:paraId="7A996B4B" w14:textId="77777777" w:rsidR="00B4080D" w:rsidRPr="007C3B41" w:rsidRDefault="00B4080D">
      <w:pPr>
        <w:pStyle w:val="BodyText"/>
        <w:kinsoku w:val="0"/>
        <w:overflowPunct w:val="0"/>
        <w:ind w:left="1599" w:right="256"/>
        <w:jc w:val="both"/>
      </w:pPr>
      <w:r w:rsidRPr="007C3B41">
        <w:t>The</w:t>
      </w:r>
      <w:r w:rsidRPr="007C3B41">
        <w:rPr>
          <w:spacing w:val="26"/>
        </w:rPr>
        <w:t xml:space="preserve"> </w:t>
      </w:r>
      <w:r w:rsidRPr="007C3B41">
        <w:rPr>
          <w:spacing w:val="-1"/>
        </w:rPr>
        <w:t>1989</w:t>
      </w:r>
      <w:r w:rsidRPr="007C3B41">
        <w:rPr>
          <w:spacing w:val="27"/>
        </w:rPr>
        <w:t xml:space="preserve"> </w:t>
      </w:r>
      <w:r w:rsidRPr="007C3B41">
        <w:rPr>
          <w:spacing w:val="-1"/>
        </w:rPr>
        <w:t>allocation</w:t>
      </w:r>
      <w:r w:rsidRPr="007C3B41">
        <w:rPr>
          <w:spacing w:val="26"/>
        </w:rPr>
        <w:t xml:space="preserve"> </w:t>
      </w:r>
      <w:r w:rsidRPr="007C3B41">
        <w:rPr>
          <w:spacing w:val="-1"/>
        </w:rPr>
        <w:t>method</w:t>
      </w:r>
      <w:r w:rsidRPr="007C3B41">
        <w:rPr>
          <w:spacing w:val="27"/>
        </w:rPr>
        <w:t xml:space="preserve"> </w:t>
      </w:r>
      <w:r w:rsidRPr="007C3B41">
        <w:rPr>
          <w:spacing w:val="-1"/>
        </w:rPr>
        <w:t>was</w:t>
      </w:r>
      <w:r w:rsidRPr="007C3B41">
        <w:rPr>
          <w:spacing w:val="26"/>
        </w:rPr>
        <w:t xml:space="preserve"> </w:t>
      </w:r>
      <w:r w:rsidRPr="007C3B41">
        <w:rPr>
          <w:spacing w:val="-1"/>
        </w:rPr>
        <w:t>tied</w:t>
      </w:r>
      <w:r w:rsidRPr="007C3B41">
        <w:rPr>
          <w:spacing w:val="25"/>
        </w:rPr>
        <w:t xml:space="preserve"> </w:t>
      </w:r>
      <w:r w:rsidRPr="007C3B41">
        <w:rPr>
          <w:spacing w:val="-1"/>
        </w:rPr>
        <w:t>to</w:t>
      </w:r>
      <w:r w:rsidRPr="007C3B41">
        <w:rPr>
          <w:spacing w:val="26"/>
        </w:rPr>
        <w:t xml:space="preserve"> </w:t>
      </w:r>
      <w:r w:rsidRPr="007C3B41">
        <w:rPr>
          <w:spacing w:val="-1"/>
        </w:rPr>
        <w:t>the</w:t>
      </w:r>
      <w:r w:rsidRPr="007C3B41">
        <w:rPr>
          <w:spacing w:val="27"/>
        </w:rPr>
        <w:t xml:space="preserve"> </w:t>
      </w:r>
      <w:r w:rsidRPr="007C3B41">
        <w:t>Consumer</w:t>
      </w:r>
      <w:r w:rsidRPr="007C3B41">
        <w:rPr>
          <w:spacing w:val="26"/>
        </w:rPr>
        <w:t xml:space="preserve"> </w:t>
      </w:r>
      <w:r w:rsidRPr="007C3B41">
        <w:t>Price</w:t>
      </w:r>
      <w:r w:rsidRPr="007C3B41">
        <w:rPr>
          <w:spacing w:val="27"/>
        </w:rPr>
        <w:t xml:space="preserve"> </w:t>
      </w:r>
      <w:r w:rsidRPr="007C3B41">
        <w:t>Index</w:t>
      </w:r>
      <w:r w:rsidRPr="007C3B41">
        <w:rPr>
          <w:spacing w:val="25"/>
        </w:rPr>
        <w:t xml:space="preserve"> </w:t>
      </w:r>
      <w:r w:rsidRPr="007C3B41">
        <w:t>(CPI)</w:t>
      </w:r>
      <w:r w:rsidRPr="007C3B41">
        <w:rPr>
          <w:spacing w:val="21"/>
          <w:w w:val="99"/>
        </w:rPr>
        <w:t xml:space="preserve"> </w:t>
      </w:r>
      <w:r w:rsidRPr="007C3B41">
        <w:t>whereby</w:t>
      </w:r>
      <w:r w:rsidRPr="007C3B41">
        <w:rPr>
          <w:spacing w:val="56"/>
        </w:rPr>
        <w:t xml:space="preserve"> </w:t>
      </w:r>
      <w:r w:rsidRPr="007C3B41">
        <w:t>a</w:t>
      </w:r>
      <w:r w:rsidRPr="007C3B41">
        <w:rPr>
          <w:spacing w:val="57"/>
        </w:rPr>
        <w:t xml:space="preserve"> </w:t>
      </w:r>
      <w:r w:rsidRPr="007C3B41">
        <w:rPr>
          <w:spacing w:val="-1"/>
        </w:rPr>
        <w:t>subsequent</w:t>
      </w:r>
      <w:r w:rsidRPr="007C3B41">
        <w:rPr>
          <w:spacing w:val="57"/>
        </w:rPr>
        <w:t xml:space="preserve"> </w:t>
      </w:r>
      <w:r w:rsidRPr="007C3B41">
        <w:rPr>
          <w:spacing w:val="-1"/>
        </w:rPr>
        <w:t>year's</w:t>
      </w:r>
      <w:r w:rsidRPr="007C3B41">
        <w:rPr>
          <w:spacing w:val="57"/>
        </w:rPr>
        <w:t xml:space="preserve"> </w:t>
      </w:r>
      <w:r w:rsidRPr="007C3B41">
        <w:t>net</w:t>
      </w:r>
      <w:r w:rsidRPr="007C3B41">
        <w:rPr>
          <w:spacing w:val="57"/>
        </w:rPr>
        <w:t xml:space="preserve"> </w:t>
      </w:r>
      <w:r w:rsidRPr="007C3B41">
        <w:rPr>
          <w:spacing w:val="-1"/>
        </w:rPr>
        <w:t>operating</w:t>
      </w:r>
      <w:r w:rsidRPr="007C3B41">
        <w:rPr>
          <w:spacing w:val="56"/>
        </w:rPr>
        <w:t xml:space="preserve"> </w:t>
      </w:r>
      <w:r w:rsidRPr="007C3B41">
        <w:t>deficit</w:t>
      </w:r>
      <w:r w:rsidRPr="007C3B41">
        <w:rPr>
          <w:spacing w:val="56"/>
        </w:rPr>
        <w:t xml:space="preserve"> </w:t>
      </w:r>
      <w:r w:rsidRPr="007C3B41">
        <w:t>was</w:t>
      </w:r>
      <w:r w:rsidRPr="007C3B41">
        <w:rPr>
          <w:spacing w:val="57"/>
        </w:rPr>
        <w:t xml:space="preserve"> </w:t>
      </w:r>
      <w:r w:rsidRPr="007C3B41">
        <w:rPr>
          <w:spacing w:val="-1"/>
        </w:rPr>
        <w:t>indexed</w:t>
      </w:r>
      <w:r w:rsidRPr="007C3B41">
        <w:rPr>
          <w:spacing w:val="58"/>
        </w:rPr>
        <w:t xml:space="preserve"> </w:t>
      </w:r>
      <w:r w:rsidRPr="007C3B41">
        <w:rPr>
          <w:spacing w:val="-1"/>
        </w:rPr>
        <w:t>to</w:t>
      </w:r>
      <w:r w:rsidRPr="007C3B41">
        <w:rPr>
          <w:spacing w:val="57"/>
        </w:rPr>
        <w:t xml:space="preserve"> </w:t>
      </w:r>
      <w:r w:rsidRPr="007C3B41">
        <w:rPr>
          <w:spacing w:val="-1"/>
        </w:rPr>
        <w:t>the</w:t>
      </w:r>
      <w:r w:rsidRPr="007C3B41">
        <w:rPr>
          <w:spacing w:val="30"/>
        </w:rPr>
        <w:t xml:space="preserve"> </w:t>
      </w:r>
      <w:r w:rsidRPr="007C3B41">
        <w:t>estimated</w:t>
      </w:r>
      <w:r w:rsidRPr="007C3B41">
        <w:rPr>
          <w:spacing w:val="37"/>
        </w:rPr>
        <w:t xml:space="preserve"> </w:t>
      </w:r>
      <w:r w:rsidRPr="007C3B41">
        <w:t>increase</w:t>
      </w:r>
      <w:r w:rsidRPr="007C3B41">
        <w:rPr>
          <w:spacing w:val="38"/>
        </w:rPr>
        <w:t xml:space="preserve"> </w:t>
      </w:r>
      <w:r w:rsidRPr="007C3B41">
        <w:t>of</w:t>
      </w:r>
      <w:r w:rsidRPr="007C3B41">
        <w:rPr>
          <w:spacing w:val="38"/>
        </w:rPr>
        <w:t xml:space="preserve"> </w:t>
      </w:r>
      <w:r w:rsidRPr="007C3B41">
        <w:rPr>
          <w:spacing w:val="-1"/>
        </w:rPr>
        <w:t>the</w:t>
      </w:r>
      <w:r w:rsidRPr="007C3B41">
        <w:rPr>
          <w:spacing w:val="38"/>
        </w:rPr>
        <w:t xml:space="preserve"> </w:t>
      </w:r>
      <w:r w:rsidRPr="007C3B41">
        <w:t>CPI.</w:t>
      </w:r>
      <w:r w:rsidRPr="007C3B41">
        <w:rPr>
          <w:spacing w:val="16"/>
        </w:rPr>
        <w:t xml:space="preserve"> </w:t>
      </w:r>
      <w:r w:rsidRPr="007C3B41">
        <w:rPr>
          <w:spacing w:val="-1"/>
        </w:rPr>
        <w:t>Seventy-five</w:t>
      </w:r>
      <w:r w:rsidRPr="007C3B41">
        <w:rPr>
          <w:spacing w:val="38"/>
        </w:rPr>
        <w:t xml:space="preserve"> </w:t>
      </w:r>
      <w:r w:rsidRPr="007C3B41">
        <w:rPr>
          <w:spacing w:val="-1"/>
        </w:rPr>
        <w:t>percent</w:t>
      </w:r>
      <w:r w:rsidRPr="007C3B41">
        <w:rPr>
          <w:spacing w:val="38"/>
        </w:rPr>
        <w:t xml:space="preserve"> </w:t>
      </w:r>
      <w:r w:rsidRPr="007C3B41">
        <w:t>of</w:t>
      </w:r>
      <w:r w:rsidRPr="007C3B41">
        <w:rPr>
          <w:spacing w:val="39"/>
        </w:rPr>
        <w:t xml:space="preserve"> </w:t>
      </w:r>
      <w:r w:rsidRPr="007C3B41">
        <w:rPr>
          <w:spacing w:val="-1"/>
        </w:rPr>
        <w:t>this</w:t>
      </w:r>
      <w:r w:rsidRPr="007C3B41">
        <w:rPr>
          <w:spacing w:val="38"/>
        </w:rPr>
        <w:t xml:space="preserve"> </w:t>
      </w:r>
      <w:r w:rsidRPr="007C3B41">
        <w:rPr>
          <w:spacing w:val="-1"/>
        </w:rPr>
        <w:t>indexed</w:t>
      </w:r>
      <w:r w:rsidRPr="007C3B41">
        <w:rPr>
          <w:spacing w:val="38"/>
        </w:rPr>
        <w:t xml:space="preserve"> </w:t>
      </w:r>
      <w:r w:rsidRPr="007C3B41">
        <w:rPr>
          <w:spacing w:val="-1"/>
        </w:rPr>
        <w:t>net</w:t>
      </w:r>
      <w:r w:rsidRPr="007C3B41">
        <w:rPr>
          <w:spacing w:val="24"/>
        </w:rPr>
        <w:t xml:space="preserve"> </w:t>
      </w:r>
      <w:r w:rsidRPr="007C3B41">
        <w:rPr>
          <w:spacing w:val="-1"/>
        </w:rPr>
        <w:t>operating</w:t>
      </w:r>
      <w:r w:rsidRPr="007C3B41">
        <w:rPr>
          <w:spacing w:val="56"/>
        </w:rPr>
        <w:t xml:space="preserve"> </w:t>
      </w:r>
      <w:r w:rsidRPr="007C3B41">
        <w:t>deficit</w:t>
      </w:r>
      <w:r w:rsidRPr="007C3B41">
        <w:rPr>
          <w:spacing w:val="58"/>
        </w:rPr>
        <w:t xml:space="preserve"> </w:t>
      </w:r>
      <w:r w:rsidRPr="007C3B41">
        <w:rPr>
          <w:spacing w:val="-1"/>
        </w:rPr>
        <w:t>was</w:t>
      </w:r>
      <w:r w:rsidRPr="007C3B41">
        <w:rPr>
          <w:spacing w:val="58"/>
        </w:rPr>
        <w:t xml:space="preserve"> </w:t>
      </w:r>
      <w:r w:rsidRPr="007C3B41">
        <w:rPr>
          <w:spacing w:val="-1"/>
        </w:rPr>
        <w:t>provided</w:t>
      </w:r>
      <w:r w:rsidRPr="007C3B41">
        <w:rPr>
          <w:spacing w:val="58"/>
        </w:rPr>
        <w:t xml:space="preserve"> </w:t>
      </w:r>
      <w:r w:rsidRPr="007C3B41">
        <w:rPr>
          <w:spacing w:val="-1"/>
        </w:rPr>
        <w:t>through</w:t>
      </w:r>
      <w:r w:rsidRPr="007C3B41">
        <w:rPr>
          <w:spacing w:val="58"/>
        </w:rPr>
        <w:t xml:space="preserve"> </w:t>
      </w:r>
      <w:r w:rsidRPr="007C3B41">
        <w:t>a</w:t>
      </w:r>
      <w:r w:rsidRPr="007C3B41">
        <w:rPr>
          <w:spacing w:val="58"/>
        </w:rPr>
        <w:t xml:space="preserve"> </w:t>
      </w:r>
      <w:r w:rsidRPr="007C3B41">
        <w:rPr>
          <w:spacing w:val="-1"/>
        </w:rPr>
        <w:t>combination</w:t>
      </w:r>
      <w:r w:rsidRPr="007C3B41">
        <w:rPr>
          <w:spacing w:val="57"/>
        </w:rPr>
        <w:t xml:space="preserve"> </w:t>
      </w:r>
      <w:r w:rsidRPr="007C3B41">
        <w:rPr>
          <w:spacing w:val="-1"/>
        </w:rPr>
        <w:t>of</w:t>
      </w:r>
      <w:r w:rsidRPr="007C3B41">
        <w:rPr>
          <w:spacing w:val="58"/>
        </w:rPr>
        <w:t xml:space="preserve"> </w:t>
      </w:r>
      <w:r w:rsidRPr="007C3B41">
        <w:rPr>
          <w:spacing w:val="-1"/>
        </w:rPr>
        <w:t>Federal</w:t>
      </w:r>
      <w:r w:rsidRPr="007C3B41">
        <w:rPr>
          <w:spacing w:val="58"/>
        </w:rPr>
        <w:t xml:space="preserve"> </w:t>
      </w:r>
      <w:r w:rsidRPr="007C3B41">
        <w:rPr>
          <w:spacing w:val="-1"/>
        </w:rPr>
        <w:t>and</w:t>
      </w:r>
      <w:r w:rsidRPr="007C3B41">
        <w:rPr>
          <w:spacing w:val="27"/>
          <w:w w:val="99"/>
        </w:rPr>
        <w:t xml:space="preserve"> </w:t>
      </w:r>
      <w:r w:rsidRPr="007C3B41">
        <w:t>State</w:t>
      </w:r>
      <w:r w:rsidRPr="007C3B41">
        <w:rPr>
          <w:spacing w:val="-3"/>
        </w:rPr>
        <w:t xml:space="preserve"> </w:t>
      </w:r>
      <w:r w:rsidRPr="007C3B41">
        <w:rPr>
          <w:spacing w:val="-1"/>
        </w:rPr>
        <w:t>funds,</w:t>
      </w:r>
      <w:r w:rsidRPr="007C3B41">
        <w:rPr>
          <w:spacing w:val="-2"/>
        </w:rPr>
        <w:t xml:space="preserve"> </w:t>
      </w:r>
      <w:r w:rsidRPr="007C3B41">
        <w:rPr>
          <w:spacing w:val="-1"/>
        </w:rPr>
        <w:t>while</w:t>
      </w:r>
      <w:r w:rsidRPr="007C3B41">
        <w:rPr>
          <w:spacing w:val="-2"/>
        </w:rPr>
        <w:t xml:space="preserve"> </w:t>
      </w:r>
      <w:r w:rsidRPr="007C3B41">
        <w:rPr>
          <w:spacing w:val="-1"/>
        </w:rPr>
        <w:t>the</w:t>
      </w:r>
      <w:r w:rsidRPr="007C3B41">
        <w:rPr>
          <w:spacing w:val="-3"/>
        </w:rPr>
        <w:t xml:space="preserve"> </w:t>
      </w:r>
      <w:r w:rsidRPr="007C3B41">
        <w:rPr>
          <w:spacing w:val="-1"/>
        </w:rPr>
        <w:t>local</w:t>
      </w:r>
      <w:r w:rsidRPr="007C3B41">
        <w:rPr>
          <w:spacing w:val="-2"/>
        </w:rPr>
        <w:t xml:space="preserve"> </w:t>
      </w:r>
      <w:r w:rsidRPr="007C3B41">
        <w:rPr>
          <w:spacing w:val="-1"/>
        </w:rPr>
        <w:t>applicant</w:t>
      </w:r>
      <w:r w:rsidRPr="007C3B41">
        <w:rPr>
          <w:spacing w:val="-3"/>
        </w:rPr>
        <w:t xml:space="preserve"> </w:t>
      </w:r>
      <w:r w:rsidRPr="007C3B41">
        <w:t>was</w:t>
      </w:r>
      <w:r w:rsidRPr="007C3B41">
        <w:rPr>
          <w:spacing w:val="-2"/>
        </w:rPr>
        <w:t xml:space="preserve"> </w:t>
      </w:r>
      <w:r w:rsidRPr="007C3B41">
        <w:t>responsible</w:t>
      </w:r>
      <w:r w:rsidRPr="007C3B41">
        <w:rPr>
          <w:spacing w:val="-3"/>
        </w:rPr>
        <w:t xml:space="preserve"> </w:t>
      </w:r>
      <w:r w:rsidRPr="007C3B41">
        <w:t>for</w:t>
      </w:r>
      <w:r w:rsidRPr="007C3B41">
        <w:rPr>
          <w:spacing w:val="-2"/>
        </w:rPr>
        <w:t xml:space="preserve"> </w:t>
      </w:r>
      <w:r w:rsidRPr="007C3B41">
        <w:t>a</w:t>
      </w:r>
      <w:r w:rsidRPr="007C3B41">
        <w:rPr>
          <w:spacing w:val="-2"/>
        </w:rPr>
        <w:t xml:space="preserve"> </w:t>
      </w:r>
      <w:r w:rsidRPr="007C3B41">
        <w:t>minimum</w:t>
      </w:r>
      <w:r w:rsidRPr="007C3B41">
        <w:rPr>
          <w:spacing w:val="-4"/>
        </w:rPr>
        <w:t xml:space="preserve"> </w:t>
      </w:r>
      <w:r w:rsidRPr="007C3B41">
        <w:t>of</w:t>
      </w:r>
      <w:r w:rsidRPr="007C3B41">
        <w:rPr>
          <w:spacing w:val="-2"/>
        </w:rPr>
        <w:t xml:space="preserve"> </w:t>
      </w:r>
      <w:r w:rsidRPr="007C3B41">
        <w:t>25</w:t>
      </w:r>
      <w:r w:rsidRPr="007C3B41">
        <w:rPr>
          <w:spacing w:val="28"/>
        </w:rPr>
        <w:t xml:space="preserve"> </w:t>
      </w:r>
      <w:r w:rsidRPr="007C3B41">
        <w:rPr>
          <w:spacing w:val="-1"/>
        </w:rPr>
        <w:t>percent</w:t>
      </w:r>
      <w:r w:rsidRPr="007C3B41">
        <w:rPr>
          <w:spacing w:val="25"/>
        </w:rPr>
        <w:t xml:space="preserve"> </w:t>
      </w:r>
      <w:r w:rsidRPr="007C3B41">
        <w:t>of</w:t>
      </w:r>
      <w:r w:rsidRPr="007C3B41">
        <w:rPr>
          <w:spacing w:val="26"/>
        </w:rPr>
        <w:t xml:space="preserve"> </w:t>
      </w:r>
      <w:r w:rsidRPr="007C3B41">
        <w:rPr>
          <w:spacing w:val="-1"/>
        </w:rPr>
        <w:t>the</w:t>
      </w:r>
      <w:r w:rsidRPr="007C3B41">
        <w:rPr>
          <w:spacing w:val="26"/>
        </w:rPr>
        <w:t xml:space="preserve"> </w:t>
      </w:r>
      <w:r w:rsidRPr="007C3B41">
        <w:rPr>
          <w:spacing w:val="-1"/>
        </w:rPr>
        <w:t>operating</w:t>
      </w:r>
      <w:r w:rsidRPr="007C3B41">
        <w:rPr>
          <w:spacing w:val="25"/>
        </w:rPr>
        <w:t xml:space="preserve"> </w:t>
      </w:r>
      <w:r w:rsidRPr="007C3B41">
        <w:t>deficit.</w:t>
      </w:r>
      <w:r w:rsidRPr="007C3B41">
        <w:rPr>
          <w:spacing w:val="52"/>
        </w:rPr>
        <w:t xml:space="preserve"> </w:t>
      </w:r>
      <w:r w:rsidRPr="007C3B41">
        <w:rPr>
          <w:spacing w:val="-1"/>
        </w:rPr>
        <w:t>The</w:t>
      </w:r>
      <w:r w:rsidRPr="007C3B41">
        <w:rPr>
          <w:spacing w:val="26"/>
        </w:rPr>
        <w:t xml:space="preserve"> </w:t>
      </w:r>
      <w:r w:rsidRPr="007C3B41">
        <w:rPr>
          <w:spacing w:val="-1"/>
        </w:rPr>
        <w:t>amount</w:t>
      </w:r>
      <w:r w:rsidRPr="007C3B41">
        <w:rPr>
          <w:spacing w:val="25"/>
        </w:rPr>
        <w:t xml:space="preserve"> </w:t>
      </w:r>
      <w:r w:rsidRPr="007C3B41">
        <w:t>of</w:t>
      </w:r>
      <w:r w:rsidRPr="007C3B41">
        <w:rPr>
          <w:spacing w:val="26"/>
        </w:rPr>
        <w:t xml:space="preserve"> </w:t>
      </w:r>
      <w:r w:rsidRPr="007C3B41">
        <w:rPr>
          <w:spacing w:val="-1"/>
        </w:rPr>
        <w:t>Federal</w:t>
      </w:r>
      <w:r w:rsidRPr="007C3B41">
        <w:rPr>
          <w:spacing w:val="27"/>
        </w:rPr>
        <w:t xml:space="preserve"> </w:t>
      </w:r>
      <w:r w:rsidRPr="007C3B41">
        <w:t>and</w:t>
      </w:r>
      <w:r w:rsidRPr="007C3B41">
        <w:rPr>
          <w:spacing w:val="25"/>
        </w:rPr>
        <w:t xml:space="preserve"> </w:t>
      </w:r>
      <w:r w:rsidRPr="007C3B41">
        <w:t>State</w:t>
      </w:r>
      <w:r w:rsidRPr="007C3B41">
        <w:rPr>
          <w:spacing w:val="26"/>
        </w:rPr>
        <w:t xml:space="preserve"> </w:t>
      </w:r>
      <w:r w:rsidRPr="007C3B41">
        <w:t>funds</w:t>
      </w:r>
      <w:r w:rsidRPr="007C3B41">
        <w:rPr>
          <w:spacing w:val="33"/>
          <w:w w:val="99"/>
        </w:rPr>
        <w:t xml:space="preserve"> </w:t>
      </w:r>
      <w:r w:rsidRPr="007C3B41">
        <w:t>allocated</w:t>
      </w:r>
      <w:r w:rsidRPr="007C3B41">
        <w:rPr>
          <w:spacing w:val="-1"/>
        </w:rPr>
        <w:t xml:space="preserve"> to</w:t>
      </w:r>
      <w:r w:rsidRPr="007C3B41">
        <w:t xml:space="preserve"> operating</w:t>
      </w:r>
      <w:r w:rsidRPr="007C3B41">
        <w:rPr>
          <w:spacing w:val="-2"/>
        </w:rPr>
        <w:t xml:space="preserve"> </w:t>
      </w:r>
      <w:r w:rsidRPr="007C3B41">
        <w:t xml:space="preserve">assistance </w:t>
      </w:r>
      <w:r w:rsidRPr="007C3B41">
        <w:rPr>
          <w:spacing w:val="-1"/>
        </w:rPr>
        <w:t xml:space="preserve">for </w:t>
      </w:r>
      <w:r w:rsidRPr="007C3B41">
        <w:t xml:space="preserve">a </w:t>
      </w:r>
      <w:r w:rsidRPr="007C3B41">
        <w:rPr>
          <w:spacing w:val="-1"/>
        </w:rPr>
        <w:t>particular</w:t>
      </w:r>
      <w:r w:rsidRPr="007C3B41">
        <w:t xml:space="preserve"> </w:t>
      </w:r>
      <w:r w:rsidRPr="007C3B41">
        <w:rPr>
          <w:spacing w:val="-1"/>
        </w:rPr>
        <w:t>year was</w:t>
      </w:r>
      <w:r w:rsidRPr="007C3B41">
        <w:t xml:space="preserve"> dependent</w:t>
      </w:r>
      <w:r w:rsidRPr="007C3B41">
        <w:rPr>
          <w:spacing w:val="-2"/>
        </w:rPr>
        <w:t xml:space="preserve"> </w:t>
      </w:r>
      <w:r w:rsidRPr="007C3B41">
        <w:rPr>
          <w:spacing w:val="-1"/>
        </w:rPr>
        <w:t>upon</w:t>
      </w:r>
      <w:r w:rsidRPr="007C3B41">
        <w:rPr>
          <w:spacing w:val="24"/>
        </w:rPr>
        <w:t xml:space="preserve"> </w:t>
      </w:r>
      <w:r w:rsidRPr="007C3B41">
        <w:rPr>
          <w:spacing w:val="-1"/>
        </w:rPr>
        <w:t>the</w:t>
      </w:r>
      <w:r w:rsidRPr="007C3B41">
        <w:rPr>
          <w:spacing w:val="-4"/>
        </w:rPr>
        <w:t xml:space="preserve"> </w:t>
      </w:r>
      <w:r w:rsidRPr="007C3B41">
        <w:t>amount</w:t>
      </w:r>
      <w:r w:rsidRPr="007C3B41">
        <w:rPr>
          <w:spacing w:val="-3"/>
        </w:rPr>
        <w:t xml:space="preserve"> </w:t>
      </w:r>
      <w:r w:rsidRPr="007C3B41">
        <w:t>of</w:t>
      </w:r>
      <w:r w:rsidRPr="007C3B41">
        <w:rPr>
          <w:spacing w:val="-4"/>
        </w:rPr>
        <w:t xml:space="preserve"> </w:t>
      </w:r>
      <w:r w:rsidRPr="007C3B41">
        <w:t>available</w:t>
      </w:r>
      <w:r w:rsidRPr="007C3B41">
        <w:rPr>
          <w:spacing w:val="-4"/>
        </w:rPr>
        <w:t xml:space="preserve"> </w:t>
      </w:r>
      <w:r w:rsidRPr="007C3B41">
        <w:rPr>
          <w:spacing w:val="-1"/>
        </w:rPr>
        <w:t>Federal</w:t>
      </w:r>
      <w:r w:rsidRPr="007C3B41">
        <w:rPr>
          <w:spacing w:val="-4"/>
        </w:rPr>
        <w:t xml:space="preserve"> </w:t>
      </w:r>
      <w:r w:rsidRPr="007C3B41">
        <w:t>funds.</w:t>
      </w:r>
    </w:p>
    <w:p w14:paraId="6AB6285C" w14:textId="77777777" w:rsidR="00B4080D" w:rsidRPr="007C3B41" w:rsidRDefault="00B4080D">
      <w:pPr>
        <w:pStyle w:val="BodyText"/>
        <w:kinsoku w:val="0"/>
        <w:overflowPunct w:val="0"/>
        <w:spacing w:before="12"/>
        <w:ind w:left="0"/>
      </w:pPr>
    </w:p>
    <w:p w14:paraId="69374509" w14:textId="77777777" w:rsidR="00B4080D" w:rsidRPr="007C3B41" w:rsidRDefault="00B4080D">
      <w:pPr>
        <w:pStyle w:val="BodyText"/>
        <w:kinsoku w:val="0"/>
        <w:overflowPunct w:val="0"/>
        <w:ind w:left="1599" w:right="257"/>
        <w:jc w:val="both"/>
      </w:pPr>
      <w:r w:rsidRPr="007C3B41">
        <w:rPr>
          <w:spacing w:val="-1"/>
        </w:rPr>
        <w:t>When</w:t>
      </w:r>
      <w:r w:rsidRPr="007C3B41">
        <w:rPr>
          <w:spacing w:val="21"/>
        </w:rPr>
        <w:t xml:space="preserve"> </w:t>
      </w:r>
      <w:r w:rsidRPr="007C3B41">
        <w:rPr>
          <w:spacing w:val="-1"/>
        </w:rPr>
        <w:t>the</w:t>
      </w:r>
      <w:r w:rsidRPr="007C3B41">
        <w:rPr>
          <w:spacing w:val="22"/>
        </w:rPr>
        <w:t xml:space="preserve"> </w:t>
      </w:r>
      <w:r w:rsidRPr="007C3B41">
        <w:rPr>
          <w:spacing w:val="-1"/>
        </w:rPr>
        <w:t>1989</w:t>
      </w:r>
      <w:r w:rsidRPr="007C3B41">
        <w:rPr>
          <w:spacing w:val="21"/>
        </w:rPr>
        <w:t xml:space="preserve"> </w:t>
      </w:r>
      <w:r w:rsidRPr="007C3B41">
        <w:rPr>
          <w:spacing w:val="-1"/>
        </w:rPr>
        <w:t>allocation</w:t>
      </w:r>
      <w:r w:rsidRPr="007C3B41">
        <w:rPr>
          <w:spacing w:val="22"/>
        </w:rPr>
        <w:t xml:space="preserve"> </w:t>
      </w:r>
      <w:r w:rsidRPr="007C3B41">
        <w:t>method</w:t>
      </w:r>
      <w:r w:rsidRPr="007C3B41">
        <w:rPr>
          <w:spacing w:val="21"/>
        </w:rPr>
        <w:t xml:space="preserve"> </w:t>
      </w:r>
      <w:r w:rsidRPr="007C3B41">
        <w:rPr>
          <w:spacing w:val="-1"/>
        </w:rPr>
        <w:t>was</w:t>
      </w:r>
      <w:r w:rsidRPr="007C3B41">
        <w:rPr>
          <w:spacing w:val="21"/>
        </w:rPr>
        <w:t xml:space="preserve"> </w:t>
      </w:r>
      <w:r w:rsidRPr="007C3B41">
        <w:rPr>
          <w:spacing w:val="-1"/>
        </w:rPr>
        <w:t>instituted,</w:t>
      </w:r>
      <w:r w:rsidRPr="007C3B41">
        <w:rPr>
          <w:spacing w:val="22"/>
        </w:rPr>
        <w:t xml:space="preserve"> </w:t>
      </w:r>
      <w:r w:rsidRPr="007C3B41">
        <w:rPr>
          <w:spacing w:val="-1"/>
        </w:rPr>
        <w:t>however,</w:t>
      </w:r>
      <w:r w:rsidRPr="007C3B41">
        <w:rPr>
          <w:spacing w:val="22"/>
        </w:rPr>
        <w:t xml:space="preserve"> </w:t>
      </w:r>
      <w:r w:rsidRPr="007C3B41">
        <w:rPr>
          <w:spacing w:val="-1"/>
        </w:rPr>
        <w:t>the</w:t>
      </w:r>
      <w:r w:rsidRPr="007C3B41">
        <w:rPr>
          <w:spacing w:val="21"/>
        </w:rPr>
        <w:t xml:space="preserve"> </w:t>
      </w:r>
      <w:r w:rsidRPr="007C3B41">
        <w:rPr>
          <w:spacing w:val="-1"/>
        </w:rPr>
        <w:t>State</w:t>
      </w:r>
      <w:r w:rsidRPr="007C3B41">
        <w:rPr>
          <w:spacing w:val="22"/>
        </w:rPr>
        <w:t xml:space="preserve"> </w:t>
      </w:r>
      <w:r w:rsidRPr="007C3B41">
        <w:rPr>
          <w:spacing w:val="-1"/>
        </w:rPr>
        <w:t>was</w:t>
      </w:r>
      <w:r w:rsidRPr="007C3B41">
        <w:rPr>
          <w:spacing w:val="28"/>
          <w:w w:val="99"/>
        </w:rPr>
        <w:t xml:space="preserve"> </w:t>
      </w:r>
      <w:r w:rsidRPr="007C3B41">
        <w:rPr>
          <w:spacing w:val="-1"/>
        </w:rPr>
        <w:t>not</w:t>
      </w:r>
      <w:r w:rsidRPr="007C3B41">
        <w:rPr>
          <w:spacing w:val="5"/>
        </w:rPr>
        <w:t xml:space="preserve"> </w:t>
      </w:r>
      <w:r w:rsidRPr="007C3B41">
        <w:rPr>
          <w:spacing w:val="-1"/>
        </w:rPr>
        <w:t>able</w:t>
      </w:r>
      <w:r w:rsidRPr="007C3B41">
        <w:rPr>
          <w:spacing w:val="5"/>
        </w:rPr>
        <w:t xml:space="preserve"> </w:t>
      </w:r>
      <w:r w:rsidRPr="007C3B41">
        <w:rPr>
          <w:spacing w:val="-1"/>
        </w:rPr>
        <w:t>to</w:t>
      </w:r>
      <w:r w:rsidRPr="007C3B41">
        <w:rPr>
          <w:spacing w:val="5"/>
        </w:rPr>
        <w:t xml:space="preserve"> </w:t>
      </w:r>
      <w:r w:rsidRPr="007C3B41">
        <w:rPr>
          <w:spacing w:val="-1"/>
        </w:rPr>
        <w:t>fund</w:t>
      </w:r>
      <w:r w:rsidRPr="007C3B41">
        <w:rPr>
          <w:spacing w:val="6"/>
        </w:rPr>
        <w:t xml:space="preserve"> </w:t>
      </w:r>
      <w:r w:rsidRPr="007C3B41">
        <w:rPr>
          <w:spacing w:val="-1"/>
        </w:rPr>
        <w:t>any</w:t>
      </w:r>
      <w:r w:rsidRPr="007C3B41">
        <w:rPr>
          <w:spacing w:val="5"/>
        </w:rPr>
        <w:t xml:space="preserve"> </w:t>
      </w:r>
      <w:r w:rsidRPr="007C3B41">
        <w:rPr>
          <w:spacing w:val="-1"/>
        </w:rPr>
        <w:t>increase</w:t>
      </w:r>
      <w:r w:rsidRPr="007C3B41">
        <w:rPr>
          <w:spacing w:val="5"/>
        </w:rPr>
        <w:t xml:space="preserve"> </w:t>
      </w:r>
      <w:r w:rsidRPr="007C3B41">
        <w:rPr>
          <w:spacing w:val="-1"/>
        </w:rPr>
        <w:t>in</w:t>
      </w:r>
      <w:r w:rsidRPr="007C3B41">
        <w:rPr>
          <w:spacing w:val="5"/>
        </w:rPr>
        <w:t xml:space="preserve"> </w:t>
      </w:r>
      <w:r w:rsidRPr="007C3B41">
        <w:t>operating</w:t>
      </w:r>
      <w:r w:rsidRPr="007C3B41">
        <w:rPr>
          <w:spacing w:val="5"/>
        </w:rPr>
        <w:t xml:space="preserve"> </w:t>
      </w:r>
      <w:r w:rsidRPr="007C3B41">
        <w:rPr>
          <w:spacing w:val="-1"/>
        </w:rPr>
        <w:t>assistance</w:t>
      </w:r>
      <w:r w:rsidRPr="007C3B41">
        <w:rPr>
          <w:spacing w:val="5"/>
        </w:rPr>
        <w:t xml:space="preserve"> </w:t>
      </w:r>
      <w:r w:rsidRPr="007C3B41">
        <w:rPr>
          <w:spacing w:val="-1"/>
        </w:rPr>
        <w:t>to</w:t>
      </w:r>
      <w:r w:rsidRPr="007C3B41">
        <w:rPr>
          <w:spacing w:val="5"/>
        </w:rPr>
        <w:t xml:space="preserve"> </w:t>
      </w:r>
      <w:r w:rsidRPr="007C3B41">
        <w:t>Section</w:t>
      </w:r>
      <w:r w:rsidRPr="007C3B41">
        <w:rPr>
          <w:spacing w:val="5"/>
        </w:rPr>
        <w:t xml:space="preserve"> </w:t>
      </w:r>
      <w:r w:rsidRPr="007C3B41">
        <w:rPr>
          <w:spacing w:val="-1"/>
        </w:rPr>
        <w:t>5311</w:t>
      </w:r>
      <w:r w:rsidRPr="007C3B41">
        <w:rPr>
          <w:spacing w:val="29"/>
        </w:rPr>
        <w:t xml:space="preserve"> </w:t>
      </w:r>
      <w:r w:rsidRPr="007C3B41">
        <w:t>subrecipients.</w:t>
      </w:r>
      <w:r w:rsidRPr="007C3B41">
        <w:rPr>
          <w:spacing w:val="17"/>
        </w:rPr>
        <w:t xml:space="preserve"> </w:t>
      </w:r>
      <w:r w:rsidRPr="007C3B41">
        <w:t>In</w:t>
      </w:r>
      <w:r w:rsidRPr="007C3B41">
        <w:rPr>
          <w:spacing w:val="9"/>
        </w:rPr>
        <w:t xml:space="preserve"> </w:t>
      </w:r>
      <w:r w:rsidRPr="007C3B41">
        <w:t>fact,</w:t>
      </w:r>
      <w:r w:rsidRPr="007C3B41">
        <w:rPr>
          <w:spacing w:val="9"/>
        </w:rPr>
        <w:t xml:space="preserve"> </w:t>
      </w:r>
      <w:r w:rsidRPr="007C3B41">
        <w:t>funds</w:t>
      </w:r>
      <w:r w:rsidRPr="007C3B41">
        <w:rPr>
          <w:spacing w:val="10"/>
        </w:rPr>
        <w:t xml:space="preserve"> </w:t>
      </w:r>
      <w:r w:rsidRPr="007C3B41">
        <w:t>were</w:t>
      </w:r>
      <w:r w:rsidRPr="007C3B41">
        <w:rPr>
          <w:spacing w:val="8"/>
        </w:rPr>
        <w:t xml:space="preserve"> </w:t>
      </w:r>
      <w:r w:rsidRPr="007C3B41">
        <w:rPr>
          <w:spacing w:val="-1"/>
        </w:rPr>
        <w:t>reduced</w:t>
      </w:r>
      <w:r w:rsidRPr="007C3B41">
        <w:rPr>
          <w:spacing w:val="9"/>
        </w:rPr>
        <w:t xml:space="preserve"> </w:t>
      </w:r>
      <w:r w:rsidRPr="007C3B41">
        <w:rPr>
          <w:spacing w:val="-1"/>
        </w:rPr>
        <w:t>reflecting</w:t>
      </w:r>
      <w:r w:rsidRPr="007C3B41">
        <w:rPr>
          <w:spacing w:val="9"/>
        </w:rPr>
        <w:t xml:space="preserve"> </w:t>
      </w:r>
      <w:r w:rsidRPr="007C3B41">
        <w:rPr>
          <w:spacing w:val="-1"/>
        </w:rPr>
        <w:t>the</w:t>
      </w:r>
      <w:r w:rsidRPr="007C3B41">
        <w:rPr>
          <w:spacing w:val="10"/>
        </w:rPr>
        <w:t xml:space="preserve"> </w:t>
      </w:r>
      <w:r w:rsidRPr="007C3B41">
        <w:t>shortage</w:t>
      </w:r>
      <w:r w:rsidRPr="007C3B41">
        <w:rPr>
          <w:spacing w:val="8"/>
        </w:rPr>
        <w:t xml:space="preserve"> </w:t>
      </w:r>
      <w:r w:rsidRPr="007C3B41">
        <w:t>of</w:t>
      </w:r>
      <w:r w:rsidRPr="007C3B41">
        <w:rPr>
          <w:spacing w:val="25"/>
        </w:rPr>
        <w:t xml:space="preserve"> </w:t>
      </w:r>
      <w:r w:rsidRPr="007C3B41">
        <w:t>revenue</w:t>
      </w:r>
      <w:r w:rsidRPr="007C3B41">
        <w:rPr>
          <w:spacing w:val="-6"/>
        </w:rPr>
        <w:t xml:space="preserve"> </w:t>
      </w:r>
      <w:r w:rsidRPr="007C3B41">
        <w:t>in</w:t>
      </w:r>
      <w:r w:rsidRPr="007C3B41">
        <w:rPr>
          <w:spacing w:val="-6"/>
        </w:rPr>
        <w:t xml:space="preserve"> </w:t>
      </w:r>
      <w:r w:rsidRPr="007C3B41">
        <w:rPr>
          <w:spacing w:val="-1"/>
        </w:rPr>
        <w:t>the</w:t>
      </w:r>
      <w:r w:rsidRPr="007C3B41">
        <w:rPr>
          <w:spacing w:val="-5"/>
        </w:rPr>
        <w:t xml:space="preserve"> </w:t>
      </w:r>
      <w:r w:rsidRPr="007C3B41">
        <w:t>Maryland</w:t>
      </w:r>
      <w:r w:rsidRPr="007C3B41">
        <w:rPr>
          <w:spacing w:val="-7"/>
        </w:rPr>
        <w:t xml:space="preserve"> </w:t>
      </w:r>
      <w:r w:rsidRPr="007C3B41">
        <w:t>DOT's</w:t>
      </w:r>
      <w:r w:rsidRPr="007C3B41">
        <w:rPr>
          <w:spacing w:val="-6"/>
        </w:rPr>
        <w:t xml:space="preserve"> </w:t>
      </w:r>
      <w:r w:rsidRPr="007C3B41">
        <w:t>Transportation</w:t>
      </w:r>
      <w:r w:rsidRPr="007C3B41">
        <w:rPr>
          <w:spacing w:val="-8"/>
        </w:rPr>
        <w:t xml:space="preserve"> </w:t>
      </w:r>
      <w:r w:rsidRPr="007C3B41">
        <w:t>Trust</w:t>
      </w:r>
      <w:r w:rsidRPr="007C3B41">
        <w:rPr>
          <w:spacing w:val="-6"/>
        </w:rPr>
        <w:t xml:space="preserve"> </w:t>
      </w:r>
      <w:r w:rsidRPr="007C3B41">
        <w:rPr>
          <w:spacing w:val="-1"/>
        </w:rPr>
        <w:t>Fund.</w:t>
      </w:r>
    </w:p>
    <w:p w14:paraId="08604E87" w14:textId="77777777" w:rsidR="00B4080D" w:rsidRPr="007C3B41" w:rsidRDefault="00B4080D">
      <w:pPr>
        <w:pStyle w:val="BodyText"/>
        <w:kinsoku w:val="0"/>
        <w:overflowPunct w:val="0"/>
        <w:spacing w:before="12"/>
        <w:ind w:left="0"/>
      </w:pPr>
    </w:p>
    <w:p w14:paraId="71B145DD" w14:textId="77777777" w:rsidR="00B4080D" w:rsidRPr="007C3B41" w:rsidRDefault="00B4080D">
      <w:pPr>
        <w:pStyle w:val="BodyText"/>
        <w:kinsoku w:val="0"/>
        <w:overflowPunct w:val="0"/>
        <w:ind w:left="1599" w:right="257"/>
        <w:jc w:val="both"/>
      </w:pPr>
      <w:r w:rsidRPr="007C3B41">
        <w:t>In</w:t>
      </w:r>
      <w:r w:rsidRPr="007C3B41">
        <w:rPr>
          <w:spacing w:val="10"/>
        </w:rPr>
        <w:t xml:space="preserve"> </w:t>
      </w:r>
      <w:r w:rsidRPr="007C3B41">
        <w:t>1995,</w:t>
      </w:r>
      <w:r w:rsidRPr="007C3B41">
        <w:rPr>
          <w:spacing w:val="10"/>
        </w:rPr>
        <w:t xml:space="preserve"> </w:t>
      </w:r>
      <w:r w:rsidRPr="007C3B41">
        <w:rPr>
          <w:spacing w:val="-1"/>
        </w:rPr>
        <w:t>the</w:t>
      </w:r>
      <w:r w:rsidRPr="007C3B41">
        <w:rPr>
          <w:spacing w:val="10"/>
        </w:rPr>
        <w:t xml:space="preserve"> </w:t>
      </w:r>
      <w:r w:rsidRPr="007C3B41">
        <w:t>MTA/OLTS</w:t>
      </w:r>
      <w:r w:rsidRPr="007C3B41">
        <w:rPr>
          <w:spacing w:val="10"/>
        </w:rPr>
        <w:t xml:space="preserve"> </w:t>
      </w:r>
      <w:r w:rsidRPr="007C3B41">
        <w:t>developed</w:t>
      </w:r>
      <w:r w:rsidRPr="007C3B41">
        <w:rPr>
          <w:spacing w:val="10"/>
        </w:rPr>
        <w:t xml:space="preserve"> </w:t>
      </w:r>
      <w:r w:rsidRPr="007C3B41">
        <w:t>a</w:t>
      </w:r>
      <w:r w:rsidRPr="007C3B41">
        <w:rPr>
          <w:spacing w:val="10"/>
        </w:rPr>
        <w:t xml:space="preserve"> </w:t>
      </w:r>
      <w:r w:rsidRPr="007C3B41">
        <w:rPr>
          <w:spacing w:val="-1"/>
        </w:rPr>
        <w:t>formula</w:t>
      </w:r>
      <w:r w:rsidRPr="007C3B41">
        <w:rPr>
          <w:spacing w:val="10"/>
        </w:rPr>
        <w:t xml:space="preserve"> </w:t>
      </w:r>
      <w:r w:rsidRPr="007C3B41">
        <w:rPr>
          <w:spacing w:val="-1"/>
        </w:rPr>
        <w:t>to</w:t>
      </w:r>
      <w:r w:rsidRPr="007C3B41">
        <w:rPr>
          <w:spacing w:val="10"/>
        </w:rPr>
        <w:t xml:space="preserve"> </w:t>
      </w:r>
      <w:r w:rsidRPr="007C3B41">
        <w:t>allocate</w:t>
      </w:r>
      <w:r w:rsidRPr="007C3B41">
        <w:rPr>
          <w:spacing w:val="10"/>
        </w:rPr>
        <w:t xml:space="preserve"> </w:t>
      </w:r>
      <w:r w:rsidRPr="007C3B41">
        <w:rPr>
          <w:spacing w:val="-1"/>
        </w:rPr>
        <w:t>the</w:t>
      </w:r>
      <w:r w:rsidRPr="007C3B41">
        <w:rPr>
          <w:spacing w:val="10"/>
        </w:rPr>
        <w:t xml:space="preserve"> </w:t>
      </w:r>
      <w:r w:rsidRPr="007C3B41">
        <w:t>Section</w:t>
      </w:r>
      <w:r w:rsidRPr="007C3B41">
        <w:rPr>
          <w:spacing w:val="10"/>
        </w:rPr>
        <w:t xml:space="preserve"> </w:t>
      </w:r>
      <w:r w:rsidRPr="007C3B41">
        <w:t>5311</w:t>
      </w:r>
      <w:r w:rsidRPr="007C3B41">
        <w:rPr>
          <w:spacing w:val="30"/>
        </w:rPr>
        <w:t xml:space="preserve"> </w:t>
      </w:r>
      <w:r w:rsidRPr="007C3B41">
        <w:t>funds</w:t>
      </w:r>
      <w:r w:rsidRPr="007C3B41">
        <w:rPr>
          <w:spacing w:val="8"/>
        </w:rPr>
        <w:t xml:space="preserve"> </w:t>
      </w:r>
      <w:r w:rsidRPr="007C3B41">
        <w:rPr>
          <w:spacing w:val="-1"/>
        </w:rPr>
        <w:t>throughout</w:t>
      </w:r>
      <w:r w:rsidRPr="007C3B41">
        <w:rPr>
          <w:spacing w:val="8"/>
        </w:rPr>
        <w:t xml:space="preserve"> </w:t>
      </w:r>
      <w:r w:rsidRPr="007C3B41">
        <w:t>Maryland.</w:t>
      </w:r>
      <w:r w:rsidRPr="007C3B41">
        <w:rPr>
          <w:spacing w:val="16"/>
        </w:rPr>
        <w:t xml:space="preserve"> </w:t>
      </w:r>
      <w:r w:rsidRPr="007C3B41">
        <w:t>The</w:t>
      </w:r>
      <w:r w:rsidRPr="007C3B41">
        <w:rPr>
          <w:spacing w:val="7"/>
        </w:rPr>
        <w:t xml:space="preserve"> </w:t>
      </w:r>
      <w:r w:rsidRPr="007C3B41">
        <w:t>formula</w:t>
      </w:r>
      <w:r w:rsidRPr="007C3B41">
        <w:rPr>
          <w:spacing w:val="8"/>
        </w:rPr>
        <w:t xml:space="preserve"> </w:t>
      </w:r>
      <w:r w:rsidRPr="007C3B41">
        <w:t>was</w:t>
      </w:r>
      <w:r w:rsidRPr="007C3B41">
        <w:rPr>
          <w:spacing w:val="7"/>
        </w:rPr>
        <w:t xml:space="preserve"> </w:t>
      </w:r>
      <w:r w:rsidRPr="007C3B41">
        <w:t>based</w:t>
      </w:r>
      <w:r w:rsidRPr="007C3B41">
        <w:rPr>
          <w:spacing w:val="8"/>
        </w:rPr>
        <w:t xml:space="preserve"> </w:t>
      </w:r>
      <w:r w:rsidRPr="007C3B41">
        <w:t>on</w:t>
      </w:r>
      <w:r w:rsidRPr="007C3B41">
        <w:rPr>
          <w:spacing w:val="8"/>
        </w:rPr>
        <w:t xml:space="preserve"> </w:t>
      </w:r>
      <w:r w:rsidRPr="007C3B41">
        <w:t>rural</w:t>
      </w:r>
      <w:r w:rsidRPr="007C3B41">
        <w:rPr>
          <w:spacing w:val="7"/>
        </w:rPr>
        <w:t xml:space="preserve"> </w:t>
      </w:r>
      <w:r w:rsidRPr="007C3B41">
        <w:t>population</w:t>
      </w:r>
      <w:r w:rsidRPr="007C3B41">
        <w:rPr>
          <w:spacing w:val="22"/>
        </w:rPr>
        <w:t xml:space="preserve"> </w:t>
      </w:r>
      <w:r w:rsidRPr="007C3B41">
        <w:rPr>
          <w:spacing w:val="-1"/>
        </w:rPr>
        <w:t>and</w:t>
      </w:r>
      <w:r w:rsidRPr="007C3B41">
        <w:rPr>
          <w:spacing w:val="37"/>
        </w:rPr>
        <w:t xml:space="preserve"> </w:t>
      </w:r>
      <w:r w:rsidRPr="007C3B41">
        <w:t>State</w:t>
      </w:r>
      <w:r w:rsidRPr="007C3B41">
        <w:rPr>
          <w:spacing w:val="37"/>
        </w:rPr>
        <w:t xml:space="preserve"> </w:t>
      </w:r>
      <w:r w:rsidRPr="007C3B41">
        <w:rPr>
          <w:spacing w:val="-1"/>
        </w:rPr>
        <w:t>and</w:t>
      </w:r>
      <w:r w:rsidRPr="007C3B41">
        <w:rPr>
          <w:spacing w:val="37"/>
        </w:rPr>
        <w:t xml:space="preserve"> </w:t>
      </w:r>
      <w:r w:rsidRPr="007C3B41">
        <w:rPr>
          <w:spacing w:val="-1"/>
        </w:rPr>
        <w:t>Federal</w:t>
      </w:r>
      <w:r w:rsidRPr="007C3B41">
        <w:rPr>
          <w:spacing w:val="38"/>
        </w:rPr>
        <w:t xml:space="preserve"> </w:t>
      </w:r>
      <w:r w:rsidRPr="007C3B41">
        <w:rPr>
          <w:spacing w:val="-1"/>
        </w:rPr>
        <w:t>funding</w:t>
      </w:r>
      <w:r w:rsidRPr="007C3B41">
        <w:rPr>
          <w:spacing w:val="37"/>
        </w:rPr>
        <w:t xml:space="preserve"> </w:t>
      </w:r>
      <w:r w:rsidRPr="007C3B41">
        <w:rPr>
          <w:spacing w:val="-1"/>
        </w:rPr>
        <w:t>levels.</w:t>
      </w:r>
      <w:r w:rsidRPr="007C3B41">
        <w:rPr>
          <w:spacing w:val="14"/>
        </w:rPr>
        <w:t xml:space="preserve"> </w:t>
      </w:r>
      <w:r w:rsidRPr="007C3B41">
        <w:t>This</w:t>
      </w:r>
      <w:r w:rsidRPr="007C3B41">
        <w:rPr>
          <w:spacing w:val="37"/>
        </w:rPr>
        <w:t xml:space="preserve"> </w:t>
      </w:r>
      <w:r w:rsidRPr="007C3B41">
        <w:rPr>
          <w:spacing w:val="-1"/>
        </w:rPr>
        <w:t>allowed</w:t>
      </w:r>
      <w:r w:rsidRPr="007C3B41">
        <w:rPr>
          <w:spacing w:val="37"/>
        </w:rPr>
        <w:t xml:space="preserve"> </w:t>
      </w:r>
      <w:r w:rsidRPr="007C3B41">
        <w:rPr>
          <w:spacing w:val="-1"/>
        </w:rPr>
        <w:t>the</w:t>
      </w:r>
      <w:r w:rsidRPr="007C3B41">
        <w:rPr>
          <w:spacing w:val="36"/>
        </w:rPr>
        <w:t xml:space="preserve"> </w:t>
      </w:r>
      <w:r w:rsidRPr="007C3B41">
        <w:t>MTA/OLTS</w:t>
      </w:r>
      <w:r w:rsidRPr="007C3B41">
        <w:rPr>
          <w:spacing w:val="37"/>
        </w:rPr>
        <w:t xml:space="preserve"> </w:t>
      </w:r>
      <w:r w:rsidRPr="007C3B41">
        <w:rPr>
          <w:spacing w:val="-1"/>
        </w:rPr>
        <w:t>to</w:t>
      </w:r>
      <w:r w:rsidRPr="007C3B41">
        <w:rPr>
          <w:spacing w:val="28"/>
        </w:rPr>
        <w:t xml:space="preserve"> </w:t>
      </w:r>
      <w:r w:rsidRPr="007C3B41">
        <w:t>fund</w:t>
      </w:r>
      <w:r w:rsidRPr="007C3B41">
        <w:rPr>
          <w:spacing w:val="-9"/>
        </w:rPr>
        <w:t xml:space="preserve"> </w:t>
      </w:r>
      <w:r w:rsidRPr="007C3B41">
        <w:t>more</w:t>
      </w:r>
      <w:r w:rsidRPr="007C3B41">
        <w:rPr>
          <w:spacing w:val="-8"/>
        </w:rPr>
        <w:t xml:space="preserve"> </w:t>
      </w:r>
      <w:r w:rsidRPr="007C3B41">
        <w:t>systems</w:t>
      </w:r>
      <w:r w:rsidRPr="007C3B41">
        <w:rPr>
          <w:spacing w:val="-9"/>
        </w:rPr>
        <w:t xml:space="preserve"> </w:t>
      </w:r>
      <w:r w:rsidRPr="007C3B41">
        <w:rPr>
          <w:spacing w:val="-1"/>
        </w:rPr>
        <w:t>with</w:t>
      </w:r>
      <w:r w:rsidRPr="007C3B41">
        <w:rPr>
          <w:spacing w:val="-8"/>
        </w:rPr>
        <w:t xml:space="preserve"> </w:t>
      </w:r>
      <w:r w:rsidRPr="007C3B41">
        <w:t>limited</w:t>
      </w:r>
      <w:r w:rsidRPr="007C3B41">
        <w:rPr>
          <w:spacing w:val="-9"/>
        </w:rPr>
        <w:t xml:space="preserve"> </w:t>
      </w:r>
      <w:r w:rsidRPr="007C3B41">
        <w:t>resources.</w:t>
      </w:r>
    </w:p>
    <w:p w14:paraId="38D231A9" w14:textId="77777777" w:rsidR="00B4080D" w:rsidRPr="007C3B41" w:rsidRDefault="00B4080D">
      <w:pPr>
        <w:pStyle w:val="BodyText"/>
        <w:kinsoku w:val="0"/>
        <w:overflowPunct w:val="0"/>
        <w:spacing w:before="2"/>
        <w:ind w:left="0"/>
      </w:pPr>
    </w:p>
    <w:p w14:paraId="72C7FC54" w14:textId="77777777" w:rsidR="00B4080D" w:rsidRPr="007C3B41" w:rsidRDefault="00B4080D">
      <w:pPr>
        <w:pStyle w:val="Heading3"/>
        <w:kinsoku w:val="0"/>
        <w:overflowPunct w:val="0"/>
        <w:ind w:left="1599"/>
        <w:jc w:val="both"/>
        <w:rPr>
          <w:b w:val="0"/>
          <w:bCs w:val="0"/>
          <w:i w:val="0"/>
          <w:iCs w:val="0"/>
        </w:rPr>
      </w:pPr>
      <w:r w:rsidRPr="007C3B41">
        <w:rPr>
          <w:u w:val="single"/>
        </w:rPr>
        <w:t xml:space="preserve">Current </w:t>
      </w:r>
      <w:r w:rsidRPr="007C3B41">
        <w:rPr>
          <w:spacing w:val="-1"/>
          <w:u w:val="single"/>
        </w:rPr>
        <w:t>Allocation</w:t>
      </w:r>
      <w:r w:rsidRPr="007C3B41">
        <w:rPr>
          <w:u w:val="single"/>
        </w:rPr>
        <w:t xml:space="preserve"> Methodology</w:t>
      </w:r>
    </w:p>
    <w:p w14:paraId="7D281DD8" w14:textId="77777777" w:rsidR="00B4080D" w:rsidRPr="007C3B41" w:rsidRDefault="00B4080D">
      <w:pPr>
        <w:pStyle w:val="BodyText"/>
        <w:kinsoku w:val="0"/>
        <w:overflowPunct w:val="0"/>
        <w:spacing w:before="2"/>
        <w:ind w:left="0"/>
        <w:rPr>
          <w:b/>
          <w:bCs/>
          <w:i/>
          <w:iCs/>
        </w:rPr>
      </w:pPr>
    </w:p>
    <w:p w14:paraId="2C3FE983" w14:textId="77777777" w:rsidR="00005712" w:rsidRDefault="00B4080D" w:rsidP="003F06A5">
      <w:pPr>
        <w:pStyle w:val="BodyText"/>
        <w:kinsoku w:val="0"/>
        <w:overflowPunct w:val="0"/>
        <w:spacing w:before="53"/>
        <w:ind w:right="256"/>
        <w:jc w:val="both"/>
      </w:pPr>
      <w:r w:rsidRPr="007C3B41">
        <w:t>The</w:t>
      </w:r>
      <w:r w:rsidRPr="007C3B41">
        <w:rPr>
          <w:spacing w:val="17"/>
        </w:rPr>
        <w:t xml:space="preserve"> </w:t>
      </w:r>
      <w:r w:rsidRPr="007C3B41">
        <w:rPr>
          <w:spacing w:val="-1"/>
        </w:rPr>
        <w:t>current</w:t>
      </w:r>
      <w:r w:rsidRPr="007C3B41">
        <w:rPr>
          <w:spacing w:val="18"/>
        </w:rPr>
        <w:t xml:space="preserve"> </w:t>
      </w:r>
      <w:r w:rsidRPr="007C3B41">
        <w:t>Section</w:t>
      </w:r>
      <w:r w:rsidRPr="007C3B41">
        <w:rPr>
          <w:spacing w:val="18"/>
        </w:rPr>
        <w:t xml:space="preserve"> </w:t>
      </w:r>
      <w:r w:rsidRPr="007C3B41">
        <w:t>5311</w:t>
      </w:r>
      <w:r w:rsidRPr="007C3B41">
        <w:rPr>
          <w:spacing w:val="17"/>
        </w:rPr>
        <w:t xml:space="preserve"> </w:t>
      </w:r>
      <w:r w:rsidRPr="007C3B41">
        <w:t>funding</w:t>
      </w:r>
      <w:r w:rsidRPr="007C3B41">
        <w:rPr>
          <w:spacing w:val="18"/>
        </w:rPr>
        <w:t xml:space="preserve"> </w:t>
      </w:r>
      <w:r w:rsidR="002D7352">
        <w:rPr>
          <w:spacing w:val="18"/>
        </w:rPr>
        <w:t xml:space="preserve">suballocation </w:t>
      </w:r>
      <w:r w:rsidR="00005712">
        <w:rPr>
          <w:spacing w:val="18"/>
        </w:rPr>
        <w:t xml:space="preserve">methodology uses four factors to determine the annual </w:t>
      </w:r>
      <w:r w:rsidRPr="007C3B41">
        <w:t>allotment</w:t>
      </w:r>
      <w:r w:rsidRPr="007C3B41">
        <w:rPr>
          <w:spacing w:val="18"/>
        </w:rPr>
        <w:t xml:space="preserve"> </w:t>
      </w:r>
      <w:r w:rsidRPr="007C3B41">
        <w:rPr>
          <w:spacing w:val="-1"/>
        </w:rPr>
        <w:t>to</w:t>
      </w:r>
      <w:r w:rsidRPr="007C3B41">
        <w:rPr>
          <w:spacing w:val="17"/>
        </w:rPr>
        <w:t xml:space="preserve"> </w:t>
      </w:r>
      <w:r w:rsidRPr="007C3B41">
        <w:t>each</w:t>
      </w:r>
      <w:r w:rsidRPr="007C3B41">
        <w:rPr>
          <w:spacing w:val="18"/>
        </w:rPr>
        <w:t xml:space="preserve"> </w:t>
      </w:r>
      <w:r w:rsidRPr="007C3B41">
        <w:t>LOTS</w:t>
      </w:r>
      <w:r w:rsidR="00005712">
        <w:t>.  The factors are as follows:</w:t>
      </w:r>
    </w:p>
    <w:p w14:paraId="31BC0808" w14:textId="5948A483" w:rsidR="00005712" w:rsidRPr="004059D3" w:rsidRDefault="00005712" w:rsidP="00005712">
      <w:pPr>
        <w:pStyle w:val="BodyText"/>
        <w:numPr>
          <w:ilvl w:val="0"/>
          <w:numId w:val="21"/>
        </w:numPr>
        <w:kinsoku w:val="0"/>
        <w:overflowPunct w:val="0"/>
        <w:spacing w:before="53"/>
        <w:ind w:right="256"/>
        <w:jc w:val="both"/>
      </w:pPr>
      <w:r>
        <w:rPr>
          <w:spacing w:val="18"/>
        </w:rPr>
        <w:t>Number of Trips</w:t>
      </w:r>
      <w:r>
        <w:rPr>
          <w:spacing w:val="18"/>
        </w:rPr>
        <w:tab/>
      </w:r>
      <w:r>
        <w:rPr>
          <w:spacing w:val="18"/>
        </w:rPr>
        <w:tab/>
        <w:t>30%</w:t>
      </w:r>
    </w:p>
    <w:p w14:paraId="662F5D9B" w14:textId="2C1AA853" w:rsidR="00005712" w:rsidRPr="004059D3" w:rsidRDefault="00005712" w:rsidP="00005712">
      <w:pPr>
        <w:pStyle w:val="BodyText"/>
        <w:numPr>
          <w:ilvl w:val="0"/>
          <w:numId w:val="21"/>
        </w:numPr>
        <w:kinsoku w:val="0"/>
        <w:overflowPunct w:val="0"/>
        <w:spacing w:before="53"/>
        <w:ind w:right="256"/>
        <w:jc w:val="both"/>
      </w:pPr>
      <w:r>
        <w:rPr>
          <w:spacing w:val="18"/>
        </w:rPr>
        <w:t>Revenue Miles</w:t>
      </w:r>
      <w:r>
        <w:rPr>
          <w:spacing w:val="18"/>
        </w:rPr>
        <w:tab/>
      </w:r>
      <w:r>
        <w:rPr>
          <w:spacing w:val="18"/>
        </w:rPr>
        <w:tab/>
      </w:r>
      <w:r>
        <w:rPr>
          <w:spacing w:val="18"/>
        </w:rPr>
        <w:tab/>
        <w:t>30%</w:t>
      </w:r>
    </w:p>
    <w:p w14:paraId="6EC1C2AB" w14:textId="22F8D2BB" w:rsidR="00005712" w:rsidRPr="004059D3" w:rsidRDefault="00005712" w:rsidP="00005712">
      <w:pPr>
        <w:pStyle w:val="BodyText"/>
        <w:numPr>
          <w:ilvl w:val="0"/>
          <w:numId w:val="21"/>
        </w:numPr>
        <w:kinsoku w:val="0"/>
        <w:overflowPunct w:val="0"/>
        <w:spacing w:before="53"/>
        <w:ind w:right="256"/>
        <w:jc w:val="both"/>
      </w:pPr>
      <w:r>
        <w:rPr>
          <w:spacing w:val="18"/>
        </w:rPr>
        <w:t>Revenue Hours</w:t>
      </w:r>
      <w:r>
        <w:rPr>
          <w:spacing w:val="18"/>
        </w:rPr>
        <w:tab/>
      </w:r>
      <w:r>
        <w:rPr>
          <w:spacing w:val="18"/>
        </w:rPr>
        <w:tab/>
      </w:r>
      <w:r>
        <w:rPr>
          <w:spacing w:val="18"/>
        </w:rPr>
        <w:tab/>
        <w:t>30%</w:t>
      </w:r>
    </w:p>
    <w:p w14:paraId="6867C911" w14:textId="1C4B1C3D" w:rsidR="00005712" w:rsidRPr="004059D3" w:rsidRDefault="00005712" w:rsidP="00005712">
      <w:pPr>
        <w:pStyle w:val="BodyText"/>
        <w:numPr>
          <w:ilvl w:val="0"/>
          <w:numId w:val="21"/>
        </w:numPr>
        <w:kinsoku w:val="0"/>
        <w:overflowPunct w:val="0"/>
        <w:spacing w:before="53"/>
        <w:ind w:right="256"/>
        <w:jc w:val="both"/>
      </w:pPr>
      <w:r>
        <w:rPr>
          <w:spacing w:val="18"/>
        </w:rPr>
        <w:t>Population in Poverty</w:t>
      </w:r>
      <w:r>
        <w:rPr>
          <w:spacing w:val="18"/>
        </w:rPr>
        <w:tab/>
        <w:t>10%</w:t>
      </w:r>
    </w:p>
    <w:p w14:paraId="66ECFFAA" w14:textId="77777777" w:rsidR="00B4080D" w:rsidRPr="007C3B41" w:rsidRDefault="00B4080D">
      <w:pPr>
        <w:pStyle w:val="BodyText"/>
        <w:kinsoku w:val="0"/>
        <w:overflowPunct w:val="0"/>
        <w:spacing w:before="12"/>
        <w:ind w:left="0"/>
      </w:pPr>
    </w:p>
    <w:p w14:paraId="2D190A3B" w14:textId="6D37BCEE" w:rsidR="00B4080D" w:rsidRPr="007C3B41" w:rsidRDefault="00B4080D">
      <w:pPr>
        <w:pStyle w:val="BodyText"/>
        <w:kinsoku w:val="0"/>
        <w:overflowPunct w:val="0"/>
        <w:ind w:left="1599" w:right="256"/>
        <w:jc w:val="both"/>
      </w:pPr>
      <w:r w:rsidRPr="007C3B41">
        <w:rPr>
          <w:spacing w:val="-1"/>
        </w:rPr>
        <w:t>Fiscal</w:t>
      </w:r>
      <w:r w:rsidRPr="007C3B41">
        <w:rPr>
          <w:spacing w:val="8"/>
        </w:rPr>
        <w:t xml:space="preserve"> </w:t>
      </w:r>
      <w:r w:rsidRPr="007C3B41">
        <w:rPr>
          <w:spacing w:val="-1"/>
        </w:rPr>
        <w:t>year</w:t>
      </w:r>
      <w:r w:rsidRPr="007C3B41">
        <w:rPr>
          <w:spacing w:val="7"/>
        </w:rPr>
        <w:t xml:space="preserve"> </w:t>
      </w:r>
      <w:r w:rsidRPr="007C3B41">
        <w:rPr>
          <w:spacing w:val="-1"/>
        </w:rPr>
        <w:t>allocations</w:t>
      </w:r>
      <w:r w:rsidRPr="007C3B41">
        <w:rPr>
          <w:spacing w:val="6"/>
        </w:rPr>
        <w:t xml:space="preserve"> </w:t>
      </w:r>
      <w:r w:rsidRPr="007C3B41">
        <w:t>are</w:t>
      </w:r>
      <w:r w:rsidRPr="007C3B41">
        <w:rPr>
          <w:spacing w:val="7"/>
        </w:rPr>
        <w:t xml:space="preserve"> </w:t>
      </w:r>
      <w:r w:rsidRPr="007C3B41">
        <w:t>subject</w:t>
      </w:r>
      <w:r w:rsidRPr="007C3B41">
        <w:rPr>
          <w:spacing w:val="7"/>
        </w:rPr>
        <w:t xml:space="preserve"> </w:t>
      </w:r>
      <w:r w:rsidRPr="007C3B41">
        <w:rPr>
          <w:spacing w:val="-1"/>
        </w:rPr>
        <w:t>to</w:t>
      </w:r>
      <w:r w:rsidRPr="007C3B41">
        <w:rPr>
          <w:spacing w:val="7"/>
        </w:rPr>
        <w:t xml:space="preserve"> </w:t>
      </w:r>
      <w:r w:rsidRPr="007C3B41">
        <w:rPr>
          <w:spacing w:val="-1"/>
        </w:rPr>
        <w:t>budget</w:t>
      </w:r>
      <w:r w:rsidRPr="007C3B41">
        <w:rPr>
          <w:spacing w:val="38"/>
        </w:rPr>
        <w:t xml:space="preserve"> </w:t>
      </w:r>
      <w:r w:rsidRPr="007C3B41">
        <w:t xml:space="preserve">approval by </w:t>
      </w:r>
      <w:r w:rsidRPr="007C3B41">
        <w:rPr>
          <w:spacing w:val="-1"/>
        </w:rPr>
        <w:t>the</w:t>
      </w:r>
      <w:r w:rsidRPr="007C3B41">
        <w:t xml:space="preserve"> Maryland </w:t>
      </w:r>
      <w:r w:rsidRPr="007C3B41">
        <w:rPr>
          <w:spacing w:val="-1"/>
        </w:rPr>
        <w:t>General</w:t>
      </w:r>
      <w:r w:rsidRPr="007C3B41">
        <w:rPr>
          <w:spacing w:val="1"/>
        </w:rPr>
        <w:t xml:space="preserve"> </w:t>
      </w:r>
      <w:r w:rsidRPr="007C3B41">
        <w:rPr>
          <w:spacing w:val="-1"/>
        </w:rPr>
        <w:t>Assembly</w:t>
      </w:r>
      <w:r w:rsidRPr="007C3B41">
        <w:rPr>
          <w:spacing w:val="1"/>
        </w:rPr>
        <w:t xml:space="preserve"> </w:t>
      </w:r>
      <w:r w:rsidRPr="007C3B41">
        <w:t xml:space="preserve">and </w:t>
      </w:r>
      <w:r w:rsidRPr="007C3B41">
        <w:rPr>
          <w:spacing w:val="-1"/>
        </w:rPr>
        <w:t>the</w:t>
      </w:r>
      <w:r w:rsidRPr="007C3B41">
        <w:t xml:space="preserve"> </w:t>
      </w:r>
      <w:r w:rsidRPr="007C3B41">
        <w:rPr>
          <w:spacing w:val="-1"/>
        </w:rPr>
        <w:t>Federal</w:t>
      </w:r>
      <w:r w:rsidRPr="007C3B41">
        <w:rPr>
          <w:spacing w:val="1"/>
        </w:rPr>
        <w:t xml:space="preserve"> </w:t>
      </w:r>
      <w:r w:rsidRPr="007C3B41">
        <w:t>Section 5311</w:t>
      </w:r>
      <w:r w:rsidRPr="007C3B41">
        <w:rPr>
          <w:spacing w:val="23"/>
        </w:rPr>
        <w:t xml:space="preserve"> </w:t>
      </w:r>
      <w:r w:rsidRPr="007C3B41">
        <w:rPr>
          <w:spacing w:val="-1"/>
        </w:rPr>
        <w:t>allocation</w:t>
      </w:r>
      <w:r w:rsidRPr="007C3B41">
        <w:rPr>
          <w:spacing w:val="-6"/>
        </w:rPr>
        <w:t xml:space="preserve"> </w:t>
      </w:r>
      <w:r w:rsidRPr="007C3B41">
        <w:t>for</w:t>
      </w:r>
      <w:r w:rsidRPr="007C3B41">
        <w:rPr>
          <w:spacing w:val="-5"/>
        </w:rPr>
        <w:t xml:space="preserve"> </w:t>
      </w:r>
      <w:r w:rsidRPr="007C3B41">
        <w:t>Maryland</w:t>
      </w:r>
      <w:r w:rsidRPr="007C3B41">
        <w:rPr>
          <w:spacing w:val="-6"/>
        </w:rPr>
        <w:t xml:space="preserve"> </w:t>
      </w:r>
      <w:r w:rsidRPr="007C3B41">
        <w:rPr>
          <w:spacing w:val="-1"/>
        </w:rPr>
        <w:t>in</w:t>
      </w:r>
      <w:r w:rsidRPr="007C3B41">
        <w:rPr>
          <w:spacing w:val="-5"/>
        </w:rPr>
        <w:t xml:space="preserve"> </w:t>
      </w:r>
      <w:r w:rsidRPr="007C3B41">
        <w:rPr>
          <w:spacing w:val="-1"/>
        </w:rPr>
        <w:t>that</w:t>
      </w:r>
      <w:r w:rsidRPr="007C3B41">
        <w:rPr>
          <w:spacing w:val="-5"/>
        </w:rPr>
        <w:t xml:space="preserve"> </w:t>
      </w:r>
      <w:r w:rsidRPr="007C3B41">
        <w:rPr>
          <w:spacing w:val="-1"/>
        </w:rPr>
        <w:t>year.</w:t>
      </w:r>
    </w:p>
    <w:p w14:paraId="34AA3B5F" w14:textId="77777777" w:rsidR="00B4080D" w:rsidRPr="007C3B41" w:rsidRDefault="00B4080D">
      <w:pPr>
        <w:pStyle w:val="BodyText"/>
        <w:kinsoku w:val="0"/>
        <w:overflowPunct w:val="0"/>
        <w:spacing w:before="1"/>
        <w:ind w:left="0"/>
      </w:pPr>
    </w:p>
    <w:p w14:paraId="01B47F5C" w14:textId="77777777" w:rsidR="00B4080D" w:rsidRPr="007C3B41" w:rsidRDefault="00B4080D">
      <w:pPr>
        <w:pStyle w:val="BodyText"/>
        <w:kinsoku w:val="0"/>
        <w:overflowPunct w:val="0"/>
        <w:ind w:right="257"/>
        <w:jc w:val="both"/>
      </w:pPr>
      <w:r w:rsidRPr="007C3B41">
        <w:rPr>
          <w:spacing w:val="-1"/>
        </w:rPr>
        <w:t>Funding</w:t>
      </w:r>
      <w:r w:rsidRPr="007C3B41">
        <w:rPr>
          <w:spacing w:val="14"/>
        </w:rPr>
        <w:t xml:space="preserve"> </w:t>
      </w:r>
      <w:r w:rsidRPr="007C3B41">
        <w:t>for</w:t>
      </w:r>
      <w:r w:rsidRPr="007C3B41">
        <w:rPr>
          <w:spacing w:val="13"/>
        </w:rPr>
        <w:t xml:space="preserve"> </w:t>
      </w:r>
      <w:r w:rsidRPr="007C3B41">
        <w:t>new</w:t>
      </w:r>
      <w:r w:rsidRPr="007C3B41">
        <w:rPr>
          <w:spacing w:val="14"/>
        </w:rPr>
        <w:t xml:space="preserve"> </w:t>
      </w:r>
      <w:r w:rsidRPr="007C3B41">
        <w:rPr>
          <w:spacing w:val="-1"/>
        </w:rPr>
        <w:t>systems</w:t>
      </w:r>
      <w:r w:rsidRPr="007C3B41">
        <w:rPr>
          <w:spacing w:val="13"/>
        </w:rPr>
        <w:t xml:space="preserve"> </w:t>
      </w:r>
      <w:r w:rsidRPr="007C3B41">
        <w:t>must</w:t>
      </w:r>
      <w:r w:rsidRPr="007C3B41">
        <w:rPr>
          <w:spacing w:val="14"/>
        </w:rPr>
        <w:t xml:space="preserve"> </w:t>
      </w:r>
      <w:r w:rsidRPr="007C3B41">
        <w:rPr>
          <w:spacing w:val="-1"/>
        </w:rPr>
        <w:t>be</w:t>
      </w:r>
      <w:r w:rsidRPr="007C3B41">
        <w:rPr>
          <w:spacing w:val="13"/>
        </w:rPr>
        <w:t xml:space="preserve"> </w:t>
      </w:r>
      <w:r w:rsidRPr="007C3B41">
        <w:rPr>
          <w:spacing w:val="-1"/>
        </w:rPr>
        <w:t>preceded</w:t>
      </w:r>
      <w:r w:rsidRPr="007C3B41">
        <w:rPr>
          <w:spacing w:val="15"/>
        </w:rPr>
        <w:t xml:space="preserve"> </w:t>
      </w:r>
      <w:r w:rsidRPr="007C3B41">
        <w:rPr>
          <w:spacing w:val="-1"/>
        </w:rPr>
        <w:t>by</w:t>
      </w:r>
      <w:r w:rsidRPr="007C3B41">
        <w:rPr>
          <w:spacing w:val="13"/>
        </w:rPr>
        <w:t xml:space="preserve"> </w:t>
      </w:r>
      <w:r w:rsidRPr="007C3B41">
        <w:rPr>
          <w:spacing w:val="-1"/>
        </w:rPr>
        <w:t>the</w:t>
      </w:r>
      <w:r w:rsidRPr="007C3B41">
        <w:rPr>
          <w:spacing w:val="15"/>
        </w:rPr>
        <w:t xml:space="preserve"> </w:t>
      </w:r>
      <w:r w:rsidRPr="007C3B41">
        <w:rPr>
          <w:spacing w:val="-1"/>
        </w:rPr>
        <w:t>completion</w:t>
      </w:r>
      <w:r w:rsidRPr="007C3B41">
        <w:rPr>
          <w:spacing w:val="13"/>
        </w:rPr>
        <w:t xml:space="preserve"> </w:t>
      </w:r>
      <w:r w:rsidRPr="007C3B41">
        <w:rPr>
          <w:spacing w:val="-1"/>
        </w:rPr>
        <w:t>of</w:t>
      </w:r>
      <w:r w:rsidRPr="007C3B41">
        <w:rPr>
          <w:spacing w:val="14"/>
        </w:rPr>
        <w:t xml:space="preserve"> </w:t>
      </w:r>
      <w:r w:rsidRPr="007C3B41">
        <w:t>a</w:t>
      </w:r>
      <w:r w:rsidRPr="007C3B41">
        <w:rPr>
          <w:spacing w:val="25"/>
        </w:rPr>
        <w:t xml:space="preserve"> </w:t>
      </w:r>
      <w:r w:rsidRPr="007C3B41">
        <w:t xml:space="preserve">Transportation </w:t>
      </w:r>
      <w:r w:rsidRPr="007C3B41">
        <w:rPr>
          <w:spacing w:val="-1"/>
        </w:rPr>
        <w:t>Development</w:t>
      </w:r>
      <w:r w:rsidRPr="007C3B41">
        <w:rPr>
          <w:spacing w:val="2"/>
        </w:rPr>
        <w:t xml:space="preserve"> </w:t>
      </w:r>
      <w:r w:rsidRPr="007C3B41">
        <w:rPr>
          <w:spacing w:val="-1"/>
        </w:rPr>
        <w:t>Plan</w:t>
      </w:r>
      <w:r w:rsidRPr="007C3B41">
        <w:rPr>
          <w:spacing w:val="2"/>
        </w:rPr>
        <w:t xml:space="preserve"> </w:t>
      </w:r>
      <w:r w:rsidRPr="007C3B41">
        <w:rPr>
          <w:spacing w:val="-1"/>
        </w:rPr>
        <w:t>(TDP)</w:t>
      </w:r>
      <w:r w:rsidRPr="007C3B41">
        <w:rPr>
          <w:spacing w:val="1"/>
        </w:rPr>
        <w:t xml:space="preserve"> </w:t>
      </w:r>
      <w:r w:rsidRPr="007C3B41">
        <w:t>delineating</w:t>
      </w:r>
      <w:r w:rsidRPr="007C3B41">
        <w:rPr>
          <w:spacing w:val="1"/>
        </w:rPr>
        <w:t xml:space="preserve"> </w:t>
      </w:r>
      <w:r w:rsidRPr="007C3B41">
        <w:t>the</w:t>
      </w:r>
      <w:r w:rsidRPr="007C3B41">
        <w:rPr>
          <w:spacing w:val="2"/>
        </w:rPr>
        <w:t xml:space="preserve"> </w:t>
      </w:r>
      <w:r w:rsidRPr="007C3B41">
        <w:t>need</w:t>
      </w:r>
      <w:r w:rsidRPr="007C3B41">
        <w:rPr>
          <w:spacing w:val="2"/>
        </w:rPr>
        <w:t xml:space="preserve"> </w:t>
      </w:r>
      <w:r w:rsidRPr="007C3B41">
        <w:t>for</w:t>
      </w:r>
      <w:r w:rsidRPr="007C3B41">
        <w:rPr>
          <w:spacing w:val="2"/>
        </w:rPr>
        <w:t xml:space="preserve"> </w:t>
      </w:r>
      <w:r w:rsidRPr="007C3B41">
        <w:t>and</w:t>
      </w:r>
      <w:r w:rsidRPr="007C3B41">
        <w:rPr>
          <w:spacing w:val="21"/>
          <w:w w:val="99"/>
        </w:rPr>
        <w:t xml:space="preserve"> </w:t>
      </w:r>
      <w:r w:rsidRPr="007C3B41">
        <w:t>feasibility</w:t>
      </w:r>
      <w:r w:rsidRPr="007C3B41">
        <w:rPr>
          <w:spacing w:val="27"/>
        </w:rPr>
        <w:t xml:space="preserve"> </w:t>
      </w:r>
      <w:r w:rsidRPr="007C3B41">
        <w:t>of</w:t>
      </w:r>
      <w:r w:rsidRPr="007C3B41">
        <w:rPr>
          <w:spacing w:val="28"/>
        </w:rPr>
        <w:t xml:space="preserve"> </w:t>
      </w:r>
      <w:r w:rsidRPr="007C3B41">
        <w:rPr>
          <w:spacing w:val="-1"/>
        </w:rPr>
        <w:t>the</w:t>
      </w:r>
      <w:r w:rsidRPr="007C3B41">
        <w:rPr>
          <w:spacing w:val="28"/>
        </w:rPr>
        <w:t xml:space="preserve"> </w:t>
      </w:r>
      <w:r w:rsidRPr="007C3B41">
        <w:t>new</w:t>
      </w:r>
      <w:r w:rsidRPr="007C3B41">
        <w:rPr>
          <w:spacing w:val="29"/>
        </w:rPr>
        <w:t xml:space="preserve"> </w:t>
      </w:r>
      <w:r w:rsidRPr="007C3B41">
        <w:rPr>
          <w:spacing w:val="-1"/>
        </w:rPr>
        <w:t>project,</w:t>
      </w:r>
      <w:r w:rsidRPr="007C3B41">
        <w:rPr>
          <w:spacing w:val="28"/>
        </w:rPr>
        <w:t xml:space="preserve"> </w:t>
      </w:r>
      <w:r w:rsidRPr="007C3B41">
        <w:t>while</w:t>
      </w:r>
      <w:r w:rsidRPr="007C3B41">
        <w:rPr>
          <w:spacing w:val="27"/>
        </w:rPr>
        <w:t xml:space="preserve"> </w:t>
      </w:r>
      <w:r w:rsidRPr="007C3B41">
        <w:rPr>
          <w:spacing w:val="-1"/>
        </w:rPr>
        <w:t>service</w:t>
      </w:r>
      <w:r w:rsidRPr="007C3B41">
        <w:rPr>
          <w:spacing w:val="28"/>
        </w:rPr>
        <w:t xml:space="preserve"> </w:t>
      </w:r>
      <w:r w:rsidRPr="007C3B41">
        <w:t>expansions</w:t>
      </w:r>
      <w:r w:rsidRPr="007C3B41">
        <w:rPr>
          <w:spacing w:val="28"/>
        </w:rPr>
        <w:t xml:space="preserve"> </w:t>
      </w:r>
      <w:r w:rsidRPr="007C3B41">
        <w:t>must</w:t>
      </w:r>
      <w:r w:rsidRPr="007C3B41">
        <w:rPr>
          <w:spacing w:val="28"/>
        </w:rPr>
        <w:t xml:space="preserve"> </w:t>
      </w:r>
      <w:r w:rsidRPr="007C3B41">
        <w:rPr>
          <w:spacing w:val="-1"/>
        </w:rPr>
        <w:t>be</w:t>
      </w:r>
      <w:r w:rsidRPr="007C3B41">
        <w:rPr>
          <w:spacing w:val="28"/>
        </w:rPr>
        <w:t xml:space="preserve"> </w:t>
      </w:r>
      <w:r w:rsidRPr="007C3B41">
        <w:t>justified</w:t>
      </w:r>
      <w:r w:rsidRPr="007C3B41">
        <w:rPr>
          <w:spacing w:val="21"/>
          <w:w w:val="99"/>
        </w:rPr>
        <w:t xml:space="preserve"> </w:t>
      </w:r>
      <w:r w:rsidRPr="007C3B41">
        <w:rPr>
          <w:spacing w:val="-1"/>
        </w:rPr>
        <w:t>with</w:t>
      </w:r>
      <w:r w:rsidRPr="007C3B41">
        <w:rPr>
          <w:spacing w:val="29"/>
        </w:rPr>
        <w:t xml:space="preserve"> </w:t>
      </w:r>
      <w:r w:rsidRPr="007C3B41">
        <w:rPr>
          <w:spacing w:val="-1"/>
        </w:rPr>
        <w:t>formal</w:t>
      </w:r>
      <w:r w:rsidRPr="007C3B41">
        <w:rPr>
          <w:spacing w:val="31"/>
        </w:rPr>
        <w:t xml:space="preserve"> </w:t>
      </w:r>
      <w:r w:rsidRPr="007C3B41">
        <w:rPr>
          <w:spacing w:val="-1"/>
        </w:rPr>
        <w:t>documentation</w:t>
      </w:r>
      <w:r w:rsidRPr="007C3B41">
        <w:rPr>
          <w:spacing w:val="30"/>
        </w:rPr>
        <w:t xml:space="preserve"> </w:t>
      </w:r>
      <w:r w:rsidRPr="007C3B41">
        <w:t>showing</w:t>
      </w:r>
      <w:r w:rsidRPr="007C3B41">
        <w:rPr>
          <w:spacing w:val="29"/>
        </w:rPr>
        <w:t xml:space="preserve"> </w:t>
      </w:r>
      <w:r w:rsidRPr="007C3B41">
        <w:rPr>
          <w:spacing w:val="-1"/>
        </w:rPr>
        <w:t>the</w:t>
      </w:r>
      <w:r w:rsidRPr="007C3B41">
        <w:rPr>
          <w:spacing w:val="31"/>
        </w:rPr>
        <w:t xml:space="preserve"> </w:t>
      </w:r>
      <w:r w:rsidRPr="007C3B41">
        <w:rPr>
          <w:spacing w:val="-1"/>
        </w:rPr>
        <w:t>need</w:t>
      </w:r>
      <w:r w:rsidRPr="007C3B41">
        <w:rPr>
          <w:spacing w:val="31"/>
        </w:rPr>
        <w:t xml:space="preserve"> </w:t>
      </w:r>
      <w:r w:rsidRPr="007C3B41">
        <w:rPr>
          <w:spacing w:val="-1"/>
        </w:rPr>
        <w:t>for</w:t>
      </w:r>
      <w:r w:rsidRPr="007C3B41">
        <w:rPr>
          <w:spacing w:val="30"/>
        </w:rPr>
        <w:t xml:space="preserve"> </w:t>
      </w:r>
      <w:r w:rsidRPr="007C3B41">
        <w:rPr>
          <w:spacing w:val="-1"/>
        </w:rPr>
        <w:t>the</w:t>
      </w:r>
      <w:r w:rsidRPr="007C3B41">
        <w:rPr>
          <w:spacing w:val="30"/>
        </w:rPr>
        <w:t xml:space="preserve"> </w:t>
      </w:r>
      <w:r w:rsidRPr="007C3B41">
        <w:rPr>
          <w:spacing w:val="-1"/>
        </w:rPr>
        <w:t>expanded</w:t>
      </w:r>
      <w:r w:rsidRPr="007C3B41">
        <w:rPr>
          <w:spacing w:val="31"/>
        </w:rPr>
        <w:t xml:space="preserve"> </w:t>
      </w:r>
      <w:r w:rsidRPr="007C3B41">
        <w:t>service.</w:t>
      </w:r>
      <w:r w:rsidRPr="007C3B41">
        <w:rPr>
          <w:spacing w:val="27"/>
          <w:w w:val="99"/>
        </w:rPr>
        <w:t xml:space="preserve"> </w:t>
      </w:r>
      <w:r w:rsidRPr="007C3B41">
        <w:t>Section</w:t>
      </w:r>
      <w:r w:rsidRPr="007C3B41">
        <w:rPr>
          <w:spacing w:val="54"/>
        </w:rPr>
        <w:t xml:space="preserve"> </w:t>
      </w:r>
      <w:r w:rsidRPr="007C3B41">
        <w:rPr>
          <w:spacing w:val="-1"/>
        </w:rPr>
        <w:t>5304</w:t>
      </w:r>
      <w:r w:rsidRPr="007C3B41">
        <w:rPr>
          <w:spacing w:val="55"/>
        </w:rPr>
        <w:t xml:space="preserve"> </w:t>
      </w:r>
      <w:r w:rsidRPr="007C3B41">
        <w:rPr>
          <w:spacing w:val="-1"/>
        </w:rPr>
        <w:t>funds</w:t>
      </w:r>
      <w:r w:rsidRPr="007C3B41">
        <w:rPr>
          <w:spacing w:val="55"/>
        </w:rPr>
        <w:t xml:space="preserve"> </w:t>
      </w:r>
      <w:r w:rsidRPr="007C3B41">
        <w:t>may</w:t>
      </w:r>
      <w:r w:rsidRPr="007C3B41">
        <w:rPr>
          <w:spacing w:val="54"/>
        </w:rPr>
        <w:t xml:space="preserve"> </w:t>
      </w:r>
      <w:r w:rsidRPr="007C3B41">
        <w:rPr>
          <w:spacing w:val="-1"/>
        </w:rPr>
        <w:t>be</w:t>
      </w:r>
      <w:r w:rsidRPr="007C3B41">
        <w:rPr>
          <w:spacing w:val="55"/>
        </w:rPr>
        <w:t xml:space="preserve"> </w:t>
      </w:r>
      <w:r w:rsidRPr="007C3B41">
        <w:rPr>
          <w:spacing w:val="-1"/>
        </w:rPr>
        <w:t>available</w:t>
      </w:r>
      <w:r w:rsidRPr="007C3B41">
        <w:rPr>
          <w:spacing w:val="55"/>
        </w:rPr>
        <w:t xml:space="preserve"> </w:t>
      </w:r>
      <w:r w:rsidRPr="007C3B41">
        <w:rPr>
          <w:spacing w:val="-1"/>
        </w:rPr>
        <w:t>to</w:t>
      </w:r>
      <w:r w:rsidRPr="007C3B41">
        <w:rPr>
          <w:spacing w:val="56"/>
        </w:rPr>
        <w:t xml:space="preserve"> </w:t>
      </w:r>
      <w:r w:rsidRPr="007C3B41">
        <w:rPr>
          <w:spacing w:val="-1"/>
        </w:rPr>
        <w:t>local</w:t>
      </w:r>
      <w:r w:rsidRPr="007C3B41">
        <w:rPr>
          <w:spacing w:val="55"/>
        </w:rPr>
        <w:t xml:space="preserve"> </w:t>
      </w:r>
      <w:r w:rsidRPr="007C3B41">
        <w:rPr>
          <w:spacing w:val="-1"/>
        </w:rPr>
        <w:t>jurisdictions</w:t>
      </w:r>
      <w:r w:rsidRPr="007C3B41">
        <w:rPr>
          <w:spacing w:val="56"/>
        </w:rPr>
        <w:t xml:space="preserve"> </w:t>
      </w:r>
      <w:r w:rsidRPr="007C3B41">
        <w:rPr>
          <w:spacing w:val="-1"/>
        </w:rPr>
        <w:t>to</w:t>
      </w:r>
      <w:r w:rsidRPr="007C3B41">
        <w:rPr>
          <w:spacing w:val="56"/>
        </w:rPr>
        <w:t xml:space="preserve"> </w:t>
      </w:r>
      <w:r w:rsidRPr="007C3B41">
        <w:t>complete</w:t>
      </w:r>
      <w:r w:rsidRPr="007C3B41">
        <w:rPr>
          <w:spacing w:val="25"/>
          <w:w w:val="99"/>
        </w:rPr>
        <w:t xml:space="preserve"> </w:t>
      </w:r>
      <w:r w:rsidRPr="007C3B41">
        <w:rPr>
          <w:spacing w:val="-1"/>
        </w:rPr>
        <w:t>these</w:t>
      </w:r>
      <w:r w:rsidRPr="007C3B41">
        <w:rPr>
          <w:spacing w:val="-9"/>
        </w:rPr>
        <w:t xml:space="preserve"> </w:t>
      </w:r>
      <w:r w:rsidRPr="007C3B41">
        <w:t>studies.</w:t>
      </w:r>
    </w:p>
    <w:p w14:paraId="0486A9B8" w14:textId="77777777" w:rsidR="00B4080D" w:rsidRPr="007C3B41" w:rsidRDefault="00B4080D">
      <w:pPr>
        <w:pStyle w:val="BodyText"/>
        <w:kinsoku w:val="0"/>
        <w:overflowPunct w:val="0"/>
        <w:spacing w:before="1"/>
        <w:ind w:left="0"/>
      </w:pPr>
    </w:p>
    <w:p w14:paraId="3D299B4A" w14:textId="77777777" w:rsidR="00B4080D" w:rsidRPr="007C3B41" w:rsidRDefault="00B4080D">
      <w:pPr>
        <w:pStyle w:val="Heading2"/>
        <w:numPr>
          <w:ilvl w:val="1"/>
          <w:numId w:val="17"/>
        </w:numPr>
        <w:tabs>
          <w:tab w:val="left" w:pos="2320"/>
        </w:tabs>
        <w:kinsoku w:val="0"/>
        <w:overflowPunct w:val="0"/>
        <w:jc w:val="both"/>
        <w:rPr>
          <w:b w:val="0"/>
          <w:bCs w:val="0"/>
        </w:rPr>
      </w:pPr>
      <w:r w:rsidRPr="007C3B41">
        <w:t>Capital</w:t>
      </w:r>
      <w:r w:rsidRPr="007C3B41">
        <w:rPr>
          <w:spacing w:val="-12"/>
        </w:rPr>
        <w:t xml:space="preserve"> </w:t>
      </w:r>
      <w:r w:rsidRPr="007C3B41">
        <w:t>Assistance</w:t>
      </w:r>
    </w:p>
    <w:p w14:paraId="00372D22" w14:textId="77777777" w:rsidR="00B4080D" w:rsidRPr="007C3B41" w:rsidRDefault="00B4080D">
      <w:pPr>
        <w:pStyle w:val="BodyText"/>
        <w:kinsoku w:val="0"/>
        <w:overflowPunct w:val="0"/>
        <w:spacing w:before="8"/>
        <w:ind w:left="0"/>
        <w:rPr>
          <w:b/>
          <w:bCs/>
        </w:rPr>
      </w:pPr>
    </w:p>
    <w:p w14:paraId="5FCB31F0" w14:textId="0575054C" w:rsidR="00B4080D" w:rsidRPr="007C3B41" w:rsidRDefault="00B4080D">
      <w:pPr>
        <w:pStyle w:val="BodyText"/>
        <w:kinsoku w:val="0"/>
        <w:overflowPunct w:val="0"/>
        <w:ind w:right="255"/>
        <w:jc w:val="both"/>
      </w:pPr>
      <w:r w:rsidRPr="007C3B41">
        <w:t>Section</w:t>
      </w:r>
      <w:r w:rsidRPr="007C3B41">
        <w:rPr>
          <w:spacing w:val="1"/>
        </w:rPr>
        <w:t xml:space="preserve"> </w:t>
      </w:r>
      <w:r w:rsidRPr="007C3B41">
        <w:rPr>
          <w:spacing w:val="-1"/>
        </w:rPr>
        <w:t>5311</w:t>
      </w:r>
      <w:r w:rsidRPr="007C3B41">
        <w:rPr>
          <w:spacing w:val="2"/>
        </w:rPr>
        <w:t xml:space="preserve"> </w:t>
      </w:r>
      <w:r w:rsidRPr="007C3B41">
        <w:t>capital</w:t>
      </w:r>
      <w:r w:rsidRPr="007C3B41">
        <w:rPr>
          <w:spacing w:val="1"/>
        </w:rPr>
        <w:t xml:space="preserve"> </w:t>
      </w:r>
      <w:r w:rsidRPr="007C3B41">
        <w:rPr>
          <w:spacing w:val="-1"/>
        </w:rPr>
        <w:t>projects</w:t>
      </w:r>
      <w:r w:rsidRPr="007C3B41">
        <w:rPr>
          <w:spacing w:val="2"/>
        </w:rPr>
        <w:t xml:space="preserve"> </w:t>
      </w:r>
      <w:r w:rsidRPr="007C3B41">
        <w:rPr>
          <w:spacing w:val="-1"/>
        </w:rPr>
        <w:t>are</w:t>
      </w:r>
      <w:r w:rsidRPr="007C3B41">
        <w:rPr>
          <w:spacing w:val="2"/>
        </w:rPr>
        <w:t xml:space="preserve"> </w:t>
      </w:r>
      <w:r w:rsidRPr="007C3B41">
        <w:rPr>
          <w:spacing w:val="-1"/>
        </w:rPr>
        <w:t>funded</w:t>
      </w:r>
      <w:r w:rsidRPr="007C3B41">
        <w:rPr>
          <w:spacing w:val="2"/>
        </w:rPr>
        <w:t xml:space="preserve"> </w:t>
      </w:r>
      <w:r w:rsidRPr="007C3B41">
        <w:t>on</w:t>
      </w:r>
      <w:r w:rsidRPr="007C3B41">
        <w:rPr>
          <w:spacing w:val="2"/>
        </w:rPr>
        <w:t xml:space="preserve"> </w:t>
      </w:r>
      <w:r w:rsidRPr="007C3B41">
        <w:t>a</w:t>
      </w:r>
      <w:r w:rsidRPr="007C3B41">
        <w:rPr>
          <w:spacing w:val="2"/>
        </w:rPr>
        <w:t xml:space="preserve"> </w:t>
      </w:r>
      <w:r w:rsidRPr="007C3B41">
        <w:t>discretionary</w:t>
      </w:r>
      <w:r w:rsidRPr="007C3B41">
        <w:rPr>
          <w:spacing w:val="1"/>
        </w:rPr>
        <w:t xml:space="preserve"> </w:t>
      </w:r>
      <w:r w:rsidRPr="007C3B41">
        <w:rPr>
          <w:spacing w:val="-1"/>
        </w:rPr>
        <w:t>basis</w:t>
      </w:r>
      <w:r w:rsidRPr="007C3B41">
        <w:rPr>
          <w:spacing w:val="2"/>
        </w:rPr>
        <w:t xml:space="preserve"> </w:t>
      </w:r>
      <w:r w:rsidRPr="007C3B41">
        <w:rPr>
          <w:spacing w:val="-1"/>
        </w:rPr>
        <w:t>according</w:t>
      </w:r>
      <w:r w:rsidRPr="007C3B41">
        <w:rPr>
          <w:spacing w:val="25"/>
          <w:w w:val="99"/>
        </w:rPr>
        <w:t xml:space="preserve"> </w:t>
      </w:r>
      <w:r w:rsidRPr="007C3B41">
        <w:rPr>
          <w:spacing w:val="-1"/>
        </w:rPr>
        <w:t xml:space="preserve">to </w:t>
      </w:r>
      <w:r w:rsidRPr="007C3B41">
        <w:t>necessity;</w:t>
      </w:r>
      <w:r w:rsidRPr="007C3B41">
        <w:rPr>
          <w:spacing w:val="1"/>
        </w:rPr>
        <w:t xml:space="preserve"> </w:t>
      </w:r>
      <w:r w:rsidRPr="007C3B41">
        <w:rPr>
          <w:spacing w:val="-1"/>
        </w:rPr>
        <w:t>therefore,</w:t>
      </w:r>
      <w:r w:rsidRPr="007C3B41">
        <w:t xml:space="preserve"> each local </w:t>
      </w:r>
      <w:r w:rsidRPr="007C3B41">
        <w:rPr>
          <w:spacing w:val="-1"/>
        </w:rPr>
        <w:t>applicant</w:t>
      </w:r>
      <w:r w:rsidRPr="007C3B41">
        <w:t xml:space="preserve"> must </w:t>
      </w:r>
      <w:r w:rsidRPr="007C3B41">
        <w:rPr>
          <w:spacing w:val="-1"/>
        </w:rPr>
        <w:t>provide</w:t>
      </w:r>
      <w:r w:rsidRPr="007C3B41">
        <w:rPr>
          <w:spacing w:val="1"/>
        </w:rPr>
        <w:t xml:space="preserve"> </w:t>
      </w:r>
      <w:r w:rsidRPr="007C3B41">
        <w:t>a justification for</w:t>
      </w:r>
      <w:r w:rsidRPr="007C3B41">
        <w:rPr>
          <w:spacing w:val="23"/>
          <w:w w:val="99"/>
        </w:rPr>
        <w:t xml:space="preserve"> </w:t>
      </w:r>
      <w:r w:rsidRPr="007C3B41">
        <w:rPr>
          <w:spacing w:val="-1"/>
        </w:rPr>
        <w:t>their</w:t>
      </w:r>
      <w:r w:rsidRPr="007C3B41">
        <w:rPr>
          <w:spacing w:val="48"/>
        </w:rPr>
        <w:t xml:space="preserve"> </w:t>
      </w:r>
      <w:r w:rsidRPr="007C3B41">
        <w:rPr>
          <w:spacing w:val="-1"/>
        </w:rPr>
        <w:t>requested</w:t>
      </w:r>
      <w:r w:rsidRPr="007C3B41">
        <w:rPr>
          <w:spacing w:val="48"/>
        </w:rPr>
        <w:t xml:space="preserve"> </w:t>
      </w:r>
      <w:r w:rsidRPr="007C3B41">
        <w:t>capital</w:t>
      </w:r>
      <w:r w:rsidRPr="007C3B41">
        <w:rPr>
          <w:spacing w:val="48"/>
        </w:rPr>
        <w:t xml:space="preserve"> </w:t>
      </w:r>
      <w:r w:rsidRPr="007C3B41">
        <w:rPr>
          <w:spacing w:val="-1"/>
        </w:rPr>
        <w:t>projects.</w:t>
      </w:r>
      <w:r w:rsidRPr="007C3B41">
        <w:rPr>
          <w:spacing w:val="38"/>
        </w:rPr>
        <w:t xml:space="preserve"> </w:t>
      </w:r>
      <w:r w:rsidRPr="007C3B41">
        <w:t>The</w:t>
      </w:r>
      <w:r w:rsidRPr="007C3B41">
        <w:rPr>
          <w:spacing w:val="48"/>
        </w:rPr>
        <w:t xml:space="preserve"> </w:t>
      </w:r>
      <w:r w:rsidRPr="007C3B41">
        <w:rPr>
          <w:spacing w:val="-1"/>
        </w:rPr>
        <w:t>priorities</w:t>
      </w:r>
      <w:r w:rsidRPr="007C3B41">
        <w:rPr>
          <w:spacing w:val="48"/>
        </w:rPr>
        <w:t xml:space="preserve"> </w:t>
      </w:r>
      <w:r w:rsidRPr="007C3B41">
        <w:rPr>
          <w:spacing w:val="-1"/>
        </w:rPr>
        <w:t>for</w:t>
      </w:r>
      <w:r w:rsidRPr="007C3B41">
        <w:rPr>
          <w:spacing w:val="48"/>
        </w:rPr>
        <w:t xml:space="preserve"> </w:t>
      </w:r>
      <w:r w:rsidRPr="007C3B41">
        <w:rPr>
          <w:spacing w:val="-1"/>
        </w:rPr>
        <w:t>funding</w:t>
      </w:r>
      <w:r w:rsidRPr="007C3B41">
        <w:rPr>
          <w:spacing w:val="48"/>
        </w:rPr>
        <w:t xml:space="preserve"> </w:t>
      </w:r>
      <w:r w:rsidRPr="007C3B41">
        <w:t>capital</w:t>
      </w:r>
      <w:r w:rsidRPr="007C3B41">
        <w:rPr>
          <w:spacing w:val="27"/>
        </w:rPr>
        <w:t xml:space="preserve"> </w:t>
      </w:r>
      <w:r w:rsidRPr="007C3B41">
        <w:rPr>
          <w:spacing w:val="-1"/>
        </w:rPr>
        <w:t>assistance</w:t>
      </w:r>
      <w:r w:rsidRPr="007C3B41">
        <w:rPr>
          <w:spacing w:val="20"/>
        </w:rPr>
        <w:t xml:space="preserve"> </w:t>
      </w:r>
      <w:r w:rsidRPr="007C3B41">
        <w:rPr>
          <w:spacing w:val="-1"/>
        </w:rPr>
        <w:t>are:</w:t>
      </w:r>
      <w:r w:rsidRPr="007C3B41">
        <w:rPr>
          <w:spacing w:val="39"/>
        </w:rPr>
        <w:t xml:space="preserve"> </w:t>
      </w:r>
      <w:r w:rsidRPr="007C3B41">
        <w:rPr>
          <w:spacing w:val="-1"/>
        </w:rPr>
        <w:t>1)</w:t>
      </w:r>
      <w:r w:rsidRPr="007C3B41">
        <w:rPr>
          <w:spacing w:val="20"/>
        </w:rPr>
        <w:t xml:space="preserve"> </w:t>
      </w:r>
      <w:r w:rsidRPr="007C3B41">
        <w:rPr>
          <w:spacing w:val="-1"/>
        </w:rPr>
        <w:t>replacement</w:t>
      </w:r>
      <w:r w:rsidRPr="007C3B41">
        <w:rPr>
          <w:spacing w:val="20"/>
        </w:rPr>
        <w:t xml:space="preserve"> </w:t>
      </w:r>
      <w:r w:rsidRPr="007C3B41">
        <w:rPr>
          <w:spacing w:val="-1"/>
        </w:rPr>
        <w:t>vehicles,</w:t>
      </w:r>
      <w:r w:rsidRPr="007C3B41">
        <w:rPr>
          <w:spacing w:val="20"/>
        </w:rPr>
        <w:t xml:space="preserve"> </w:t>
      </w:r>
      <w:r w:rsidRPr="007C3B41">
        <w:t>which</w:t>
      </w:r>
      <w:r w:rsidRPr="007C3B41">
        <w:rPr>
          <w:spacing w:val="21"/>
        </w:rPr>
        <w:t xml:space="preserve"> </w:t>
      </w:r>
      <w:r w:rsidRPr="007C3B41">
        <w:t>must</w:t>
      </w:r>
      <w:r w:rsidRPr="007C3B41">
        <w:rPr>
          <w:spacing w:val="19"/>
        </w:rPr>
        <w:t xml:space="preserve"> </w:t>
      </w:r>
      <w:r w:rsidRPr="007C3B41">
        <w:t>meet</w:t>
      </w:r>
      <w:r w:rsidRPr="007C3B41">
        <w:rPr>
          <w:spacing w:val="19"/>
        </w:rPr>
        <w:t xml:space="preserve"> </w:t>
      </w:r>
      <w:r w:rsidRPr="007C3B41">
        <w:rPr>
          <w:spacing w:val="-1"/>
        </w:rPr>
        <w:t>the</w:t>
      </w:r>
      <w:r w:rsidRPr="007C3B41">
        <w:rPr>
          <w:spacing w:val="21"/>
        </w:rPr>
        <w:t xml:space="preserve"> </w:t>
      </w:r>
      <w:r w:rsidRPr="007C3B41">
        <w:t>service</w:t>
      </w:r>
      <w:r w:rsidRPr="007C3B41">
        <w:rPr>
          <w:spacing w:val="19"/>
        </w:rPr>
        <w:t xml:space="preserve"> </w:t>
      </w:r>
      <w:r w:rsidRPr="007C3B41">
        <w:t>life</w:t>
      </w:r>
      <w:r w:rsidRPr="007C3B41">
        <w:rPr>
          <w:spacing w:val="27"/>
        </w:rPr>
        <w:t xml:space="preserve"> </w:t>
      </w:r>
      <w:r w:rsidRPr="007C3B41">
        <w:rPr>
          <w:spacing w:val="-1"/>
        </w:rPr>
        <w:t>guidelines</w:t>
      </w:r>
      <w:r w:rsidRPr="007C3B41">
        <w:rPr>
          <w:spacing w:val="9"/>
        </w:rPr>
        <w:t xml:space="preserve"> </w:t>
      </w:r>
      <w:r w:rsidRPr="007C3B41">
        <w:rPr>
          <w:spacing w:val="-1"/>
        </w:rPr>
        <w:t>that</w:t>
      </w:r>
      <w:r w:rsidRPr="007C3B41">
        <w:rPr>
          <w:spacing w:val="10"/>
        </w:rPr>
        <w:t xml:space="preserve"> </w:t>
      </w:r>
      <w:r w:rsidRPr="007C3B41">
        <w:rPr>
          <w:spacing w:val="-1"/>
        </w:rPr>
        <w:t>are</w:t>
      </w:r>
      <w:r w:rsidRPr="007C3B41">
        <w:rPr>
          <w:spacing w:val="10"/>
        </w:rPr>
        <w:t xml:space="preserve"> </w:t>
      </w:r>
      <w:r w:rsidRPr="007C3B41">
        <w:rPr>
          <w:spacing w:val="-1"/>
        </w:rPr>
        <w:t>included</w:t>
      </w:r>
      <w:r w:rsidRPr="007C3B41">
        <w:rPr>
          <w:spacing w:val="10"/>
        </w:rPr>
        <w:t xml:space="preserve"> </w:t>
      </w:r>
      <w:r w:rsidRPr="007C3B41">
        <w:rPr>
          <w:spacing w:val="-1"/>
        </w:rPr>
        <w:t>in</w:t>
      </w:r>
      <w:r w:rsidRPr="007C3B41">
        <w:rPr>
          <w:spacing w:val="10"/>
        </w:rPr>
        <w:t xml:space="preserve"> </w:t>
      </w:r>
      <w:r w:rsidRPr="007C3B41">
        <w:rPr>
          <w:spacing w:val="-1"/>
        </w:rPr>
        <w:t>Chapter</w:t>
      </w:r>
      <w:r w:rsidRPr="007C3B41">
        <w:rPr>
          <w:spacing w:val="9"/>
        </w:rPr>
        <w:t xml:space="preserve"> </w:t>
      </w:r>
      <w:r w:rsidRPr="007C3B41">
        <w:t>XIII</w:t>
      </w:r>
      <w:r w:rsidRPr="007C3B41">
        <w:rPr>
          <w:spacing w:val="10"/>
        </w:rPr>
        <w:t xml:space="preserve"> </w:t>
      </w:r>
      <w:r w:rsidRPr="007C3B41">
        <w:t>-</w:t>
      </w:r>
      <w:r w:rsidRPr="007C3B41">
        <w:rPr>
          <w:spacing w:val="10"/>
        </w:rPr>
        <w:t xml:space="preserve"> </w:t>
      </w:r>
      <w:r w:rsidRPr="007C3B41">
        <w:t>State</w:t>
      </w:r>
      <w:r w:rsidRPr="007C3B41">
        <w:rPr>
          <w:spacing w:val="9"/>
        </w:rPr>
        <w:t xml:space="preserve"> </w:t>
      </w:r>
      <w:r w:rsidRPr="007C3B41">
        <w:t>Program</w:t>
      </w:r>
      <w:r w:rsidRPr="007C3B41">
        <w:rPr>
          <w:spacing w:val="10"/>
        </w:rPr>
        <w:t xml:space="preserve"> </w:t>
      </w:r>
      <w:r w:rsidRPr="007C3B41">
        <w:t>Management</w:t>
      </w:r>
      <w:r w:rsidRPr="007C3B41">
        <w:rPr>
          <w:spacing w:val="23"/>
        </w:rPr>
        <w:t xml:space="preserve"> </w:t>
      </w:r>
      <w:r w:rsidRPr="007C3B41">
        <w:t>of</w:t>
      </w:r>
      <w:r w:rsidRPr="007C3B41">
        <w:rPr>
          <w:spacing w:val="9"/>
        </w:rPr>
        <w:t xml:space="preserve"> </w:t>
      </w:r>
      <w:r w:rsidRPr="007C3B41">
        <w:rPr>
          <w:spacing w:val="-1"/>
        </w:rPr>
        <w:t>this</w:t>
      </w:r>
      <w:r w:rsidRPr="007C3B41">
        <w:rPr>
          <w:spacing w:val="9"/>
        </w:rPr>
        <w:t xml:space="preserve"> </w:t>
      </w:r>
      <w:r w:rsidRPr="007C3B41">
        <w:t>plan;</w:t>
      </w:r>
      <w:r w:rsidRPr="007C3B41">
        <w:rPr>
          <w:spacing w:val="9"/>
        </w:rPr>
        <w:t xml:space="preserve"> </w:t>
      </w:r>
      <w:r w:rsidRPr="007C3B41">
        <w:t>2)</w:t>
      </w:r>
      <w:r w:rsidRPr="007C3B41">
        <w:rPr>
          <w:spacing w:val="9"/>
        </w:rPr>
        <w:t xml:space="preserve"> </w:t>
      </w:r>
      <w:r w:rsidRPr="007C3B41">
        <w:t>vehicles</w:t>
      </w:r>
      <w:r w:rsidRPr="007C3B41">
        <w:rPr>
          <w:spacing w:val="9"/>
        </w:rPr>
        <w:t xml:space="preserve"> </w:t>
      </w:r>
      <w:r w:rsidRPr="007C3B41">
        <w:t>required</w:t>
      </w:r>
      <w:r w:rsidRPr="007C3B41">
        <w:rPr>
          <w:spacing w:val="8"/>
        </w:rPr>
        <w:t xml:space="preserve"> </w:t>
      </w:r>
      <w:r w:rsidRPr="007C3B41">
        <w:t>for</w:t>
      </w:r>
      <w:r w:rsidRPr="007C3B41">
        <w:rPr>
          <w:spacing w:val="9"/>
        </w:rPr>
        <w:t xml:space="preserve"> </w:t>
      </w:r>
      <w:r w:rsidRPr="007C3B41">
        <w:t>ADA</w:t>
      </w:r>
      <w:r w:rsidRPr="007C3B41">
        <w:rPr>
          <w:spacing w:val="9"/>
        </w:rPr>
        <w:t xml:space="preserve"> </w:t>
      </w:r>
      <w:r w:rsidRPr="007C3B41">
        <w:t>compliance;</w:t>
      </w:r>
      <w:r w:rsidRPr="007C3B41">
        <w:rPr>
          <w:spacing w:val="8"/>
        </w:rPr>
        <w:t xml:space="preserve"> </w:t>
      </w:r>
      <w:r w:rsidRPr="007C3B41">
        <w:t>3)</w:t>
      </w:r>
      <w:r w:rsidRPr="007C3B41">
        <w:rPr>
          <w:spacing w:val="9"/>
        </w:rPr>
        <w:t xml:space="preserve"> </w:t>
      </w:r>
      <w:r w:rsidRPr="007C3B41">
        <w:t>preventive</w:t>
      </w:r>
      <w:r w:rsidRPr="007C3B41">
        <w:rPr>
          <w:spacing w:val="21"/>
        </w:rPr>
        <w:t xml:space="preserve"> </w:t>
      </w:r>
      <w:r w:rsidRPr="007C3B41">
        <w:t>maintenance,</w:t>
      </w:r>
      <w:r w:rsidRPr="007C3B41">
        <w:rPr>
          <w:spacing w:val="7"/>
        </w:rPr>
        <w:t xml:space="preserve"> </w:t>
      </w:r>
      <w:r w:rsidRPr="007C3B41">
        <w:t>4)</w:t>
      </w:r>
      <w:r w:rsidRPr="007C3B41">
        <w:rPr>
          <w:spacing w:val="9"/>
        </w:rPr>
        <w:t xml:space="preserve"> </w:t>
      </w:r>
      <w:r w:rsidRPr="007C3B41">
        <w:t>other</w:t>
      </w:r>
      <w:r w:rsidRPr="007C3B41">
        <w:rPr>
          <w:spacing w:val="8"/>
        </w:rPr>
        <w:t xml:space="preserve"> </w:t>
      </w:r>
      <w:r w:rsidRPr="007C3B41">
        <w:rPr>
          <w:spacing w:val="-1"/>
        </w:rPr>
        <w:t>transit</w:t>
      </w:r>
      <w:r w:rsidRPr="007C3B41">
        <w:rPr>
          <w:spacing w:val="8"/>
        </w:rPr>
        <w:t xml:space="preserve"> </w:t>
      </w:r>
      <w:r w:rsidRPr="007C3B41">
        <w:t>capital</w:t>
      </w:r>
      <w:r w:rsidRPr="007C3B41">
        <w:rPr>
          <w:spacing w:val="8"/>
        </w:rPr>
        <w:t xml:space="preserve"> </w:t>
      </w:r>
      <w:r w:rsidRPr="007C3B41">
        <w:t>equipment</w:t>
      </w:r>
      <w:r w:rsidRPr="007C3B41">
        <w:rPr>
          <w:spacing w:val="8"/>
        </w:rPr>
        <w:t xml:space="preserve"> </w:t>
      </w:r>
      <w:r w:rsidRPr="007C3B41">
        <w:t>necessary</w:t>
      </w:r>
      <w:r w:rsidRPr="007C3B41">
        <w:rPr>
          <w:spacing w:val="7"/>
        </w:rPr>
        <w:t xml:space="preserve"> </w:t>
      </w:r>
      <w:r w:rsidRPr="007C3B41">
        <w:t>for</w:t>
      </w:r>
      <w:r w:rsidRPr="007C3B41">
        <w:rPr>
          <w:spacing w:val="9"/>
        </w:rPr>
        <w:t xml:space="preserve"> </w:t>
      </w:r>
      <w:r w:rsidRPr="007C3B41">
        <w:rPr>
          <w:spacing w:val="-1"/>
        </w:rPr>
        <w:t>the</w:t>
      </w:r>
      <w:r w:rsidRPr="007C3B41">
        <w:rPr>
          <w:spacing w:val="21"/>
        </w:rPr>
        <w:t xml:space="preserve"> </w:t>
      </w:r>
      <w:r w:rsidRPr="007C3B41">
        <w:t>operation</w:t>
      </w:r>
      <w:r w:rsidRPr="007C3B41">
        <w:rPr>
          <w:spacing w:val="17"/>
        </w:rPr>
        <w:t xml:space="preserve"> </w:t>
      </w:r>
      <w:r w:rsidRPr="007C3B41">
        <w:t>of</w:t>
      </w:r>
      <w:r w:rsidRPr="007C3B41">
        <w:rPr>
          <w:spacing w:val="17"/>
        </w:rPr>
        <w:t xml:space="preserve"> </w:t>
      </w:r>
      <w:r w:rsidRPr="007C3B41">
        <w:rPr>
          <w:spacing w:val="-1"/>
        </w:rPr>
        <w:t>rural</w:t>
      </w:r>
      <w:r w:rsidRPr="007C3B41">
        <w:rPr>
          <w:spacing w:val="17"/>
        </w:rPr>
        <w:t xml:space="preserve"> </w:t>
      </w:r>
      <w:r w:rsidRPr="007C3B41">
        <w:rPr>
          <w:spacing w:val="-1"/>
        </w:rPr>
        <w:t>transit</w:t>
      </w:r>
      <w:r w:rsidRPr="007C3B41">
        <w:rPr>
          <w:spacing w:val="18"/>
        </w:rPr>
        <w:t xml:space="preserve"> </w:t>
      </w:r>
      <w:r w:rsidRPr="007C3B41">
        <w:t>services,</w:t>
      </w:r>
      <w:r w:rsidRPr="007C3B41">
        <w:rPr>
          <w:spacing w:val="17"/>
        </w:rPr>
        <w:t xml:space="preserve"> </w:t>
      </w:r>
      <w:r w:rsidRPr="007C3B41">
        <w:t>such</w:t>
      </w:r>
      <w:r w:rsidRPr="007C3B41">
        <w:rPr>
          <w:spacing w:val="17"/>
        </w:rPr>
        <w:t xml:space="preserve"> </w:t>
      </w:r>
      <w:r w:rsidRPr="007C3B41">
        <w:t>as</w:t>
      </w:r>
      <w:r w:rsidRPr="007C3B41">
        <w:rPr>
          <w:spacing w:val="17"/>
        </w:rPr>
        <w:t xml:space="preserve"> </w:t>
      </w:r>
      <w:r w:rsidRPr="007C3B41">
        <w:t>parts,</w:t>
      </w:r>
      <w:r w:rsidRPr="007C3B41">
        <w:rPr>
          <w:spacing w:val="17"/>
        </w:rPr>
        <w:t xml:space="preserve"> </w:t>
      </w:r>
      <w:r w:rsidRPr="007C3B41">
        <w:t>radios,</w:t>
      </w:r>
      <w:r w:rsidRPr="007C3B41">
        <w:rPr>
          <w:spacing w:val="17"/>
        </w:rPr>
        <w:t xml:space="preserve"> </w:t>
      </w:r>
      <w:r w:rsidRPr="007C3B41">
        <w:t>or</w:t>
      </w:r>
      <w:r w:rsidRPr="007C3B41">
        <w:rPr>
          <w:spacing w:val="17"/>
        </w:rPr>
        <w:t xml:space="preserve"> </w:t>
      </w:r>
      <w:r w:rsidRPr="007C3B41">
        <w:t>miscellaneous</w:t>
      </w:r>
      <w:r w:rsidRPr="007C3B41">
        <w:rPr>
          <w:spacing w:val="23"/>
          <w:w w:val="99"/>
        </w:rPr>
        <w:t xml:space="preserve"> </w:t>
      </w:r>
      <w:r w:rsidRPr="007C3B41">
        <w:t>maintenance</w:t>
      </w:r>
      <w:r w:rsidRPr="007C3B41">
        <w:rPr>
          <w:spacing w:val="-1"/>
        </w:rPr>
        <w:t xml:space="preserve"> </w:t>
      </w:r>
      <w:r w:rsidRPr="007C3B41">
        <w:t>equipment;</w:t>
      </w:r>
      <w:r w:rsidRPr="007C3B41">
        <w:rPr>
          <w:spacing w:val="-1"/>
        </w:rPr>
        <w:t xml:space="preserve"> </w:t>
      </w:r>
      <w:r w:rsidRPr="007C3B41">
        <w:t>5)</w:t>
      </w:r>
      <w:r w:rsidRPr="007C3B41">
        <w:rPr>
          <w:spacing w:val="1"/>
        </w:rPr>
        <w:t xml:space="preserve"> </w:t>
      </w:r>
      <w:r w:rsidRPr="007C3B41">
        <w:t>vehicles for expanded</w:t>
      </w:r>
      <w:r w:rsidRPr="007C3B41">
        <w:rPr>
          <w:spacing w:val="1"/>
        </w:rPr>
        <w:t xml:space="preserve"> </w:t>
      </w:r>
      <w:r w:rsidRPr="007C3B41">
        <w:t>service;</w:t>
      </w:r>
      <w:r w:rsidRPr="007C3B41">
        <w:rPr>
          <w:spacing w:val="-1"/>
        </w:rPr>
        <w:t xml:space="preserve"> </w:t>
      </w:r>
      <w:r w:rsidRPr="007C3B41">
        <w:t>and 6)</w:t>
      </w:r>
      <w:r w:rsidRPr="007C3B41">
        <w:rPr>
          <w:spacing w:val="1"/>
        </w:rPr>
        <w:t xml:space="preserve"> </w:t>
      </w:r>
      <w:r w:rsidRPr="007C3B41">
        <w:t>facilities.</w:t>
      </w:r>
      <w:r w:rsidRPr="007C3B41">
        <w:rPr>
          <w:w w:val="99"/>
        </w:rPr>
        <w:t xml:space="preserve"> </w:t>
      </w:r>
      <w:r w:rsidRPr="007C3B41">
        <w:t>Facility</w:t>
      </w:r>
      <w:r w:rsidRPr="007C3B41">
        <w:rPr>
          <w:spacing w:val="32"/>
        </w:rPr>
        <w:t xml:space="preserve"> </w:t>
      </w:r>
      <w:r w:rsidRPr="007C3B41">
        <w:t>projects</w:t>
      </w:r>
      <w:r w:rsidRPr="007C3B41">
        <w:rPr>
          <w:spacing w:val="32"/>
        </w:rPr>
        <w:t xml:space="preserve"> </w:t>
      </w:r>
      <w:r w:rsidRPr="007C3B41">
        <w:t>must</w:t>
      </w:r>
      <w:r w:rsidRPr="007C3B41">
        <w:rPr>
          <w:spacing w:val="30"/>
        </w:rPr>
        <w:t xml:space="preserve"> </w:t>
      </w:r>
      <w:r w:rsidRPr="007C3B41">
        <w:rPr>
          <w:spacing w:val="-1"/>
        </w:rPr>
        <w:t>be</w:t>
      </w:r>
      <w:r w:rsidRPr="007C3B41">
        <w:rPr>
          <w:spacing w:val="32"/>
        </w:rPr>
        <w:t xml:space="preserve"> </w:t>
      </w:r>
      <w:r w:rsidRPr="007C3B41">
        <w:t>preceded</w:t>
      </w:r>
      <w:r w:rsidRPr="007C3B41">
        <w:rPr>
          <w:spacing w:val="32"/>
        </w:rPr>
        <w:t xml:space="preserve"> </w:t>
      </w:r>
      <w:r w:rsidRPr="007C3B41">
        <w:rPr>
          <w:spacing w:val="-1"/>
        </w:rPr>
        <w:t>by</w:t>
      </w:r>
      <w:r w:rsidRPr="007C3B41">
        <w:rPr>
          <w:spacing w:val="32"/>
        </w:rPr>
        <w:t xml:space="preserve"> </w:t>
      </w:r>
      <w:r w:rsidRPr="007C3B41">
        <w:rPr>
          <w:spacing w:val="-1"/>
        </w:rPr>
        <w:t>the</w:t>
      </w:r>
      <w:r w:rsidRPr="007C3B41">
        <w:rPr>
          <w:spacing w:val="33"/>
        </w:rPr>
        <w:t xml:space="preserve"> </w:t>
      </w:r>
      <w:r w:rsidRPr="007C3B41">
        <w:t>completion</w:t>
      </w:r>
      <w:r w:rsidRPr="007C3B41">
        <w:rPr>
          <w:spacing w:val="31"/>
        </w:rPr>
        <w:t xml:space="preserve"> </w:t>
      </w:r>
      <w:r w:rsidRPr="007C3B41">
        <w:t>of</w:t>
      </w:r>
      <w:r w:rsidRPr="007C3B41">
        <w:rPr>
          <w:spacing w:val="32"/>
        </w:rPr>
        <w:t xml:space="preserve"> </w:t>
      </w:r>
      <w:r w:rsidRPr="007C3B41">
        <w:t>a</w:t>
      </w:r>
      <w:r w:rsidRPr="007C3B41">
        <w:rPr>
          <w:spacing w:val="32"/>
        </w:rPr>
        <w:t xml:space="preserve"> </w:t>
      </w:r>
      <w:r w:rsidR="00005712">
        <w:t>Feasibility</w:t>
      </w:r>
      <w:r w:rsidRPr="007C3B41">
        <w:rPr>
          <w:spacing w:val="19"/>
        </w:rPr>
        <w:t xml:space="preserve"> </w:t>
      </w:r>
      <w:r w:rsidRPr="007C3B41">
        <w:rPr>
          <w:spacing w:val="-1"/>
        </w:rPr>
        <w:t>Study</w:t>
      </w:r>
      <w:r w:rsidRPr="007C3B41">
        <w:rPr>
          <w:spacing w:val="20"/>
        </w:rPr>
        <w:t xml:space="preserve"> </w:t>
      </w:r>
      <w:r w:rsidRPr="007C3B41">
        <w:rPr>
          <w:spacing w:val="-1"/>
        </w:rPr>
        <w:t>or</w:t>
      </w:r>
      <w:r w:rsidRPr="007C3B41">
        <w:rPr>
          <w:spacing w:val="20"/>
        </w:rPr>
        <w:t xml:space="preserve"> </w:t>
      </w:r>
      <w:r w:rsidRPr="007C3B41">
        <w:rPr>
          <w:spacing w:val="-1"/>
        </w:rPr>
        <w:t>Needs</w:t>
      </w:r>
      <w:r w:rsidRPr="007C3B41">
        <w:rPr>
          <w:spacing w:val="20"/>
        </w:rPr>
        <w:t xml:space="preserve"> </w:t>
      </w:r>
      <w:r w:rsidRPr="007C3B41">
        <w:rPr>
          <w:spacing w:val="-1"/>
        </w:rPr>
        <w:t>Analysis</w:t>
      </w:r>
      <w:r w:rsidRPr="007C3B41">
        <w:rPr>
          <w:spacing w:val="20"/>
        </w:rPr>
        <w:t xml:space="preserve"> </w:t>
      </w:r>
      <w:r w:rsidRPr="007C3B41">
        <w:t>which</w:t>
      </w:r>
      <w:r w:rsidRPr="007C3B41">
        <w:rPr>
          <w:spacing w:val="20"/>
        </w:rPr>
        <w:t xml:space="preserve"> </w:t>
      </w:r>
      <w:r w:rsidRPr="007C3B41">
        <w:rPr>
          <w:spacing w:val="-1"/>
        </w:rPr>
        <w:t>includes</w:t>
      </w:r>
      <w:r w:rsidRPr="007C3B41">
        <w:rPr>
          <w:spacing w:val="20"/>
        </w:rPr>
        <w:t xml:space="preserve"> </w:t>
      </w:r>
      <w:r w:rsidRPr="007C3B41">
        <w:rPr>
          <w:spacing w:val="-1"/>
        </w:rPr>
        <w:t>the</w:t>
      </w:r>
      <w:r w:rsidRPr="007C3B41">
        <w:rPr>
          <w:spacing w:val="20"/>
        </w:rPr>
        <w:t xml:space="preserve"> </w:t>
      </w:r>
      <w:r w:rsidRPr="007C3B41">
        <w:t>justification</w:t>
      </w:r>
      <w:r w:rsidRPr="007C3B41">
        <w:rPr>
          <w:spacing w:val="21"/>
        </w:rPr>
        <w:t xml:space="preserve"> </w:t>
      </w:r>
      <w:r w:rsidRPr="007C3B41">
        <w:t>of</w:t>
      </w:r>
      <w:r w:rsidRPr="007C3B41">
        <w:rPr>
          <w:spacing w:val="-3"/>
        </w:rPr>
        <w:t xml:space="preserve"> </w:t>
      </w:r>
      <w:r w:rsidRPr="007C3B41">
        <w:rPr>
          <w:spacing w:val="-1"/>
        </w:rPr>
        <w:t xml:space="preserve">the </w:t>
      </w:r>
      <w:r w:rsidRPr="007C3B41">
        <w:t>need</w:t>
      </w:r>
      <w:r w:rsidRPr="007C3B41">
        <w:rPr>
          <w:spacing w:val="-1"/>
        </w:rPr>
        <w:t xml:space="preserve"> </w:t>
      </w:r>
      <w:r w:rsidRPr="007C3B41">
        <w:t>and</w:t>
      </w:r>
      <w:r w:rsidRPr="007C3B41">
        <w:rPr>
          <w:spacing w:val="-2"/>
        </w:rPr>
        <w:t xml:space="preserve"> </w:t>
      </w:r>
      <w:r w:rsidRPr="007C3B41">
        <w:t>enough</w:t>
      </w:r>
      <w:r w:rsidRPr="007C3B41">
        <w:rPr>
          <w:spacing w:val="-2"/>
        </w:rPr>
        <w:t xml:space="preserve"> </w:t>
      </w:r>
      <w:r w:rsidRPr="007C3B41">
        <w:rPr>
          <w:spacing w:val="-1"/>
        </w:rPr>
        <w:t>preliminary engineering</w:t>
      </w:r>
      <w:r w:rsidRPr="007C3B41">
        <w:rPr>
          <w:spacing w:val="-3"/>
        </w:rPr>
        <w:t xml:space="preserve"> </w:t>
      </w:r>
      <w:r w:rsidRPr="007C3B41">
        <w:rPr>
          <w:spacing w:val="-1"/>
        </w:rPr>
        <w:t>to</w:t>
      </w:r>
      <w:r w:rsidRPr="007C3B41">
        <w:rPr>
          <w:spacing w:val="-2"/>
        </w:rPr>
        <w:t xml:space="preserve"> </w:t>
      </w:r>
      <w:r w:rsidRPr="007C3B41">
        <w:rPr>
          <w:spacing w:val="-1"/>
        </w:rPr>
        <w:t>accurately</w:t>
      </w:r>
      <w:r w:rsidRPr="007C3B41">
        <w:rPr>
          <w:spacing w:val="-2"/>
        </w:rPr>
        <w:t xml:space="preserve"> </w:t>
      </w:r>
      <w:r w:rsidRPr="007C3B41">
        <w:rPr>
          <w:spacing w:val="-1"/>
        </w:rPr>
        <w:t>estimate</w:t>
      </w:r>
      <w:r w:rsidRPr="007C3B41">
        <w:rPr>
          <w:spacing w:val="-3"/>
        </w:rPr>
        <w:t xml:space="preserve"> </w:t>
      </w:r>
      <w:r w:rsidRPr="007C3B41">
        <w:rPr>
          <w:spacing w:val="-1"/>
        </w:rPr>
        <w:t>the</w:t>
      </w:r>
      <w:r w:rsidRPr="007C3B41">
        <w:rPr>
          <w:spacing w:val="24"/>
        </w:rPr>
        <w:t xml:space="preserve"> </w:t>
      </w:r>
      <w:r w:rsidRPr="007C3B41">
        <w:t>cost</w:t>
      </w:r>
      <w:r w:rsidRPr="007C3B41">
        <w:rPr>
          <w:spacing w:val="-4"/>
        </w:rPr>
        <w:t xml:space="preserve"> </w:t>
      </w:r>
      <w:r w:rsidRPr="007C3B41">
        <w:rPr>
          <w:spacing w:val="-1"/>
        </w:rPr>
        <w:t>for</w:t>
      </w:r>
      <w:r w:rsidRPr="007C3B41">
        <w:rPr>
          <w:spacing w:val="-2"/>
        </w:rPr>
        <w:t xml:space="preserve"> </w:t>
      </w:r>
      <w:r w:rsidRPr="007C3B41">
        <w:t>such</w:t>
      </w:r>
      <w:r w:rsidRPr="007C3B41">
        <w:rPr>
          <w:spacing w:val="-4"/>
        </w:rPr>
        <w:t xml:space="preserve"> </w:t>
      </w:r>
      <w:r w:rsidRPr="007C3B41">
        <w:t>a</w:t>
      </w:r>
      <w:r w:rsidRPr="007C3B41">
        <w:rPr>
          <w:spacing w:val="-3"/>
        </w:rPr>
        <w:t xml:space="preserve"> </w:t>
      </w:r>
      <w:r w:rsidRPr="007C3B41">
        <w:t>capital</w:t>
      </w:r>
      <w:r w:rsidRPr="007C3B41">
        <w:rPr>
          <w:spacing w:val="-4"/>
        </w:rPr>
        <w:t xml:space="preserve"> </w:t>
      </w:r>
      <w:r w:rsidRPr="007C3B41">
        <w:rPr>
          <w:spacing w:val="-1"/>
        </w:rPr>
        <w:t>investment.</w:t>
      </w:r>
    </w:p>
    <w:p w14:paraId="1147B40F" w14:textId="77777777" w:rsidR="00B4080D" w:rsidRPr="007C3B41" w:rsidRDefault="00B4080D">
      <w:pPr>
        <w:pStyle w:val="BodyText"/>
        <w:kinsoku w:val="0"/>
        <w:overflowPunct w:val="0"/>
        <w:spacing w:before="12"/>
        <w:ind w:left="0"/>
      </w:pPr>
    </w:p>
    <w:p w14:paraId="3241505C" w14:textId="3882E88F" w:rsidR="00B4080D" w:rsidRPr="007C3B41" w:rsidRDefault="00B4080D" w:rsidP="00005712">
      <w:pPr>
        <w:pStyle w:val="BodyText"/>
        <w:kinsoku w:val="0"/>
        <w:overflowPunct w:val="0"/>
        <w:spacing w:before="53"/>
        <w:ind w:right="257"/>
        <w:jc w:val="both"/>
      </w:pPr>
      <w:r w:rsidRPr="007C3B41">
        <w:rPr>
          <w:spacing w:val="-1"/>
        </w:rPr>
        <w:t>Capital</w:t>
      </w:r>
      <w:r w:rsidRPr="007C3B41">
        <w:rPr>
          <w:spacing w:val="18"/>
        </w:rPr>
        <w:t xml:space="preserve"> </w:t>
      </w:r>
      <w:r w:rsidRPr="007C3B41">
        <w:rPr>
          <w:spacing w:val="-1"/>
        </w:rPr>
        <w:t>project</w:t>
      </w:r>
      <w:r w:rsidRPr="007C3B41">
        <w:rPr>
          <w:spacing w:val="19"/>
        </w:rPr>
        <w:t xml:space="preserve"> </w:t>
      </w:r>
      <w:r w:rsidRPr="007C3B41">
        <w:rPr>
          <w:spacing w:val="-1"/>
        </w:rPr>
        <w:t>funding</w:t>
      </w:r>
      <w:r w:rsidRPr="007C3B41">
        <w:rPr>
          <w:spacing w:val="18"/>
        </w:rPr>
        <w:t xml:space="preserve"> </w:t>
      </w:r>
      <w:r w:rsidRPr="007C3B41">
        <w:rPr>
          <w:spacing w:val="-1"/>
        </w:rPr>
        <w:t>is</w:t>
      </w:r>
      <w:r w:rsidRPr="007C3B41">
        <w:rPr>
          <w:spacing w:val="20"/>
        </w:rPr>
        <w:t xml:space="preserve"> </w:t>
      </w:r>
      <w:r w:rsidRPr="007C3B41">
        <w:rPr>
          <w:spacing w:val="-1"/>
        </w:rPr>
        <w:t>awarded</w:t>
      </w:r>
      <w:r w:rsidRPr="007C3B41">
        <w:rPr>
          <w:spacing w:val="19"/>
        </w:rPr>
        <w:t xml:space="preserve"> </w:t>
      </w:r>
      <w:r w:rsidRPr="007C3B41">
        <w:rPr>
          <w:spacing w:val="-1"/>
        </w:rPr>
        <w:t>and</w:t>
      </w:r>
      <w:r w:rsidRPr="007C3B41">
        <w:rPr>
          <w:spacing w:val="19"/>
        </w:rPr>
        <w:t xml:space="preserve"> </w:t>
      </w:r>
      <w:r w:rsidRPr="007C3B41">
        <w:rPr>
          <w:spacing w:val="-1"/>
        </w:rPr>
        <w:t>administered</w:t>
      </w:r>
      <w:r w:rsidRPr="007C3B41">
        <w:rPr>
          <w:spacing w:val="20"/>
        </w:rPr>
        <w:t xml:space="preserve"> </w:t>
      </w:r>
      <w:r w:rsidRPr="007C3B41">
        <w:rPr>
          <w:spacing w:val="-1"/>
        </w:rPr>
        <w:t>in</w:t>
      </w:r>
      <w:r w:rsidRPr="007C3B41">
        <w:rPr>
          <w:spacing w:val="18"/>
        </w:rPr>
        <w:t xml:space="preserve"> </w:t>
      </w:r>
      <w:r w:rsidRPr="007C3B41">
        <w:rPr>
          <w:spacing w:val="-1"/>
        </w:rPr>
        <w:t>accordance</w:t>
      </w:r>
      <w:r w:rsidRPr="007C3B41">
        <w:rPr>
          <w:spacing w:val="19"/>
        </w:rPr>
        <w:t xml:space="preserve"> </w:t>
      </w:r>
      <w:r w:rsidRPr="007C3B41">
        <w:rPr>
          <w:spacing w:val="-1"/>
        </w:rPr>
        <w:t>with</w:t>
      </w:r>
      <w:r w:rsidRPr="007C3B41">
        <w:rPr>
          <w:spacing w:val="29"/>
        </w:rPr>
        <w:t xml:space="preserve"> </w:t>
      </w:r>
      <w:r w:rsidRPr="007C3B41">
        <w:rPr>
          <w:spacing w:val="-1"/>
        </w:rPr>
        <w:t>FTA</w:t>
      </w:r>
      <w:r w:rsidRPr="007C3B41">
        <w:rPr>
          <w:spacing w:val="53"/>
        </w:rPr>
        <w:t xml:space="preserve"> </w:t>
      </w:r>
      <w:r w:rsidRPr="007C3B41">
        <w:t>Circular</w:t>
      </w:r>
      <w:r w:rsidRPr="007C3B41">
        <w:rPr>
          <w:spacing w:val="53"/>
        </w:rPr>
        <w:t xml:space="preserve"> </w:t>
      </w:r>
      <w:r w:rsidRPr="007C3B41">
        <w:t>4220.1</w:t>
      </w:r>
      <w:r w:rsidR="00005712">
        <w:t>G</w:t>
      </w:r>
      <w:r w:rsidRPr="007C3B41">
        <w:t>,</w:t>
      </w:r>
      <w:r w:rsidRPr="007C3B41">
        <w:rPr>
          <w:spacing w:val="54"/>
        </w:rPr>
        <w:t xml:space="preserve"> </w:t>
      </w:r>
      <w:r w:rsidRPr="007C3B41">
        <w:t>and</w:t>
      </w:r>
      <w:r w:rsidRPr="007C3B41">
        <w:rPr>
          <w:spacing w:val="53"/>
        </w:rPr>
        <w:t xml:space="preserve"> </w:t>
      </w:r>
      <w:r w:rsidRPr="007C3B41">
        <w:rPr>
          <w:spacing w:val="-1"/>
        </w:rPr>
        <w:t>the</w:t>
      </w:r>
      <w:r w:rsidRPr="007C3B41">
        <w:rPr>
          <w:spacing w:val="54"/>
        </w:rPr>
        <w:t xml:space="preserve"> </w:t>
      </w:r>
      <w:r w:rsidRPr="007C3B41">
        <w:t>MTA/OLTS’s</w:t>
      </w:r>
      <w:r w:rsidRPr="007C3B41">
        <w:rPr>
          <w:spacing w:val="51"/>
        </w:rPr>
        <w:t xml:space="preserve"> </w:t>
      </w:r>
      <w:r w:rsidRPr="007C3B41">
        <w:t>or</w:t>
      </w:r>
      <w:r w:rsidRPr="007C3B41">
        <w:rPr>
          <w:spacing w:val="54"/>
        </w:rPr>
        <w:t xml:space="preserve"> </w:t>
      </w:r>
      <w:r w:rsidRPr="007C3B41">
        <w:rPr>
          <w:spacing w:val="-1"/>
        </w:rPr>
        <w:t>the</w:t>
      </w:r>
      <w:r w:rsidRPr="007C3B41">
        <w:rPr>
          <w:spacing w:val="53"/>
        </w:rPr>
        <w:t xml:space="preserve"> </w:t>
      </w:r>
      <w:r w:rsidRPr="007C3B41">
        <w:rPr>
          <w:spacing w:val="-1"/>
        </w:rPr>
        <w:t>local</w:t>
      </w:r>
      <w:r w:rsidRPr="007C3B41">
        <w:rPr>
          <w:spacing w:val="54"/>
        </w:rPr>
        <w:t xml:space="preserve"> </w:t>
      </w:r>
      <w:r w:rsidRPr="007C3B41">
        <w:t>jurisdiction’s</w:t>
      </w:r>
      <w:r w:rsidRPr="007C3B41">
        <w:rPr>
          <w:spacing w:val="25"/>
          <w:w w:val="99"/>
        </w:rPr>
        <w:t xml:space="preserve"> </w:t>
      </w:r>
      <w:r w:rsidRPr="007C3B41">
        <w:t>competitive</w:t>
      </w:r>
      <w:r w:rsidRPr="007C3B41">
        <w:rPr>
          <w:spacing w:val="47"/>
        </w:rPr>
        <w:t xml:space="preserve"> </w:t>
      </w:r>
      <w:r w:rsidRPr="007C3B41">
        <w:t>procurement</w:t>
      </w:r>
      <w:r w:rsidRPr="007C3B41">
        <w:rPr>
          <w:spacing w:val="49"/>
        </w:rPr>
        <w:t xml:space="preserve"> </w:t>
      </w:r>
      <w:r w:rsidRPr="007C3B41">
        <w:t>procedures</w:t>
      </w:r>
      <w:r w:rsidRPr="007C3B41">
        <w:rPr>
          <w:spacing w:val="48"/>
        </w:rPr>
        <w:t xml:space="preserve"> </w:t>
      </w:r>
      <w:r w:rsidRPr="007C3B41">
        <w:rPr>
          <w:spacing w:val="-1"/>
        </w:rPr>
        <w:t>after</w:t>
      </w:r>
      <w:r w:rsidRPr="007C3B41">
        <w:rPr>
          <w:spacing w:val="49"/>
        </w:rPr>
        <w:t xml:space="preserve"> </w:t>
      </w:r>
      <w:r w:rsidRPr="007C3B41">
        <w:rPr>
          <w:spacing w:val="-1"/>
        </w:rPr>
        <w:t>they</w:t>
      </w:r>
      <w:r w:rsidRPr="007C3B41">
        <w:rPr>
          <w:spacing w:val="48"/>
        </w:rPr>
        <w:t xml:space="preserve"> </w:t>
      </w:r>
      <w:r w:rsidRPr="007C3B41">
        <w:rPr>
          <w:spacing w:val="-1"/>
        </w:rPr>
        <w:t>have</w:t>
      </w:r>
      <w:r w:rsidRPr="007C3B41">
        <w:rPr>
          <w:spacing w:val="49"/>
        </w:rPr>
        <w:t xml:space="preserve"> </w:t>
      </w:r>
      <w:r w:rsidRPr="007C3B41">
        <w:rPr>
          <w:spacing w:val="-1"/>
        </w:rPr>
        <w:t>gone</w:t>
      </w:r>
      <w:r w:rsidRPr="007C3B41">
        <w:rPr>
          <w:spacing w:val="48"/>
        </w:rPr>
        <w:t xml:space="preserve"> </w:t>
      </w:r>
      <w:r w:rsidRPr="007C3B41">
        <w:rPr>
          <w:spacing w:val="-1"/>
        </w:rPr>
        <w:t>through</w:t>
      </w:r>
      <w:r w:rsidRPr="007C3B41">
        <w:rPr>
          <w:spacing w:val="49"/>
        </w:rPr>
        <w:t xml:space="preserve"> </w:t>
      </w:r>
      <w:r w:rsidRPr="007C3B41">
        <w:rPr>
          <w:spacing w:val="-1"/>
        </w:rPr>
        <w:t>the</w:t>
      </w:r>
      <w:r w:rsidR="00005712">
        <w:t xml:space="preserve"> </w:t>
      </w:r>
      <w:r w:rsidRPr="007C3B41">
        <w:t>ATP</w:t>
      </w:r>
      <w:r w:rsidRPr="007C3B41">
        <w:rPr>
          <w:spacing w:val="13"/>
        </w:rPr>
        <w:t xml:space="preserve"> </w:t>
      </w:r>
      <w:r w:rsidRPr="007C3B41">
        <w:t>annual</w:t>
      </w:r>
      <w:r w:rsidRPr="007C3B41">
        <w:rPr>
          <w:spacing w:val="12"/>
        </w:rPr>
        <w:t xml:space="preserve"> </w:t>
      </w:r>
      <w:r w:rsidRPr="007C3B41">
        <w:t>review</w:t>
      </w:r>
      <w:r w:rsidRPr="007C3B41">
        <w:rPr>
          <w:spacing w:val="14"/>
        </w:rPr>
        <w:t xml:space="preserve"> </w:t>
      </w:r>
      <w:r w:rsidRPr="007C3B41">
        <w:rPr>
          <w:spacing w:val="-1"/>
        </w:rPr>
        <w:t>process</w:t>
      </w:r>
      <w:r w:rsidRPr="007C3B41">
        <w:rPr>
          <w:spacing w:val="14"/>
        </w:rPr>
        <w:t xml:space="preserve"> </w:t>
      </w:r>
      <w:r w:rsidRPr="007C3B41">
        <w:t>and</w:t>
      </w:r>
      <w:r w:rsidRPr="007C3B41">
        <w:rPr>
          <w:spacing w:val="14"/>
        </w:rPr>
        <w:t xml:space="preserve"> </w:t>
      </w:r>
      <w:r w:rsidRPr="007C3B41">
        <w:t>have</w:t>
      </w:r>
      <w:r w:rsidRPr="007C3B41">
        <w:rPr>
          <w:spacing w:val="13"/>
        </w:rPr>
        <w:t xml:space="preserve"> </w:t>
      </w:r>
      <w:r w:rsidRPr="007C3B41">
        <w:t>been</w:t>
      </w:r>
      <w:r w:rsidRPr="007C3B41">
        <w:rPr>
          <w:spacing w:val="14"/>
        </w:rPr>
        <w:t xml:space="preserve"> </w:t>
      </w:r>
      <w:r w:rsidRPr="007C3B41">
        <w:rPr>
          <w:spacing w:val="-1"/>
        </w:rPr>
        <w:t>recommended</w:t>
      </w:r>
      <w:r w:rsidRPr="007C3B41">
        <w:rPr>
          <w:spacing w:val="14"/>
        </w:rPr>
        <w:t xml:space="preserve"> </w:t>
      </w:r>
      <w:r w:rsidRPr="007C3B41">
        <w:t>for</w:t>
      </w:r>
      <w:r w:rsidRPr="007C3B41">
        <w:rPr>
          <w:spacing w:val="14"/>
        </w:rPr>
        <w:t xml:space="preserve"> </w:t>
      </w:r>
      <w:r w:rsidRPr="007C3B41">
        <w:t>the</w:t>
      </w:r>
      <w:r w:rsidRPr="007C3B41">
        <w:rPr>
          <w:spacing w:val="14"/>
        </w:rPr>
        <w:t xml:space="preserve"> </w:t>
      </w:r>
      <w:r w:rsidRPr="007C3B41">
        <w:t>Annual</w:t>
      </w:r>
      <w:r w:rsidRPr="007C3B41">
        <w:rPr>
          <w:spacing w:val="30"/>
          <w:w w:val="99"/>
        </w:rPr>
        <w:t xml:space="preserve"> </w:t>
      </w:r>
      <w:r w:rsidRPr="007C3B41">
        <w:t>Program</w:t>
      </w:r>
      <w:r w:rsidRPr="007C3B41">
        <w:rPr>
          <w:spacing w:val="19"/>
        </w:rPr>
        <w:t xml:space="preserve"> </w:t>
      </w:r>
      <w:r w:rsidRPr="007C3B41">
        <w:t>of</w:t>
      </w:r>
      <w:r w:rsidRPr="007C3B41">
        <w:rPr>
          <w:spacing w:val="19"/>
        </w:rPr>
        <w:t xml:space="preserve"> </w:t>
      </w:r>
      <w:r w:rsidRPr="007C3B41">
        <w:t>Projects.</w:t>
      </w:r>
      <w:r w:rsidRPr="007C3B41">
        <w:rPr>
          <w:spacing w:val="37"/>
        </w:rPr>
        <w:t xml:space="preserve"> </w:t>
      </w:r>
      <w:r w:rsidRPr="007C3B41">
        <w:t>The</w:t>
      </w:r>
      <w:r w:rsidRPr="007C3B41">
        <w:rPr>
          <w:spacing w:val="20"/>
        </w:rPr>
        <w:t xml:space="preserve"> </w:t>
      </w:r>
      <w:r w:rsidRPr="007C3B41">
        <w:t>ATP</w:t>
      </w:r>
      <w:r w:rsidRPr="007C3B41">
        <w:rPr>
          <w:spacing w:val="19"/>
        </w:rPr>
        <w:t xml:space="preserve"> </w:t>
      </w:r>
      <w:r w:rsidRPr="007C3B41">
        <w:t>annual</w:t>
      </w:r>
      <w:r w:rsidRPr="007C3B41">
        <w:rPr>
          <w:spacing w:val="19"/>
        </w:rPr>
        <w:t xml:space="preserve"> </w:t>
      </w:r>
      <w:r w:rsidRPr="007C3B41">
        <w:t>review</w:t>
      </w:r>
      <w:r w:rsidRPr="007C3B41">
        <w:rPr>
          <w:spacing w:val="19"/>
        </w:rPr>
        <w:t xml:space="preserve"> </w:t>
      </w:r>
      <w:r w:rsidRPr="007C3B41">
        <w:t>process</w:t>
      </w:r>
      <w:r w:rsidRPr="007C3B41">
        <w:rPr>
          <w:spacing w:val="19"/>
        </w:rPr>
        <w:t xml:space="preserve"> </w:t>
      </w:r>
      <w:r w:rsidRPr="007C3B41">
        <w:t>consists</w:t>
      </w:r>
      <w:r w:rsidRPr="007C3B41">
        <w:rPr>
          <w:spacing w:val="19"/>
        </w:rPr>
        <w:t xml:space="preserve"> </w:t>
      </w:r>
      <w:r w:rsidRPr="007C3B41">
        <w:t>of</w:t>
      </w:r>
      <w:r w:rsidRPr="007C3B41">
        <w:rPr>
          <w:spacing w:val="19"/>
        </w:rPr>
        <w:t xml:space="preserve"> </w:t>
      </w:r>
      <w:r w:rsidRPr="007C3B41">
        <w:t>a statewide</w:t>
      </w:r>
      <w:r w:rsidRPr="007C3B41">
        <w:rPr>
          <w:spacing w:val="9"/>
        </w:rPr>
        <w:t xml:space="preserve"> </w:t>
      </w:r>
      <w:r w:rsidRPr="007C3B41">
        <w:t>review</w:t>
      </w:r>
      <w:r w:rsidRPr="007C3B41">
        <w:rPr>
          <w:spacing w:val="10"/>
        </w:rPr>
        <w:t xml:space="preserve"> </w:t>
      </w:r>
      <w:r w:rsidRPr="007C3B41">
        <w:t>of</w:t>
      </w:r>
      <w:r w:rsidRPr="007C3B41">
        <w:rPr>
          <w:spacing w:val="11"/>
        </w:rPr>
        <w:t xml:space="preserve"> </w:t>
      </w:r>
      <w:r w:rsidRPr="007C3B41">
        <w:rPr>
          <w:spacing w:val="-1"/>
        </w:rPr>
        <w:t>capital</w:t>
      </w:r>
      <w:r w:rsidRPr="007C3B41">
        <w:rPr>
          <w:spacing w:val="10"/>
        </w:rPr>
        <w:t xml:space="preserve"> </w:t>
      </w:r>
      <w:r w:rsidRPr="007C3B41">
        <w:t>needs.</w:t>
      </w:r>
      <w:r w:rsidRPr="007C3B41">
        <w:rPr>
          <w:spacing w:val="21"/>
        </w:rPr>
        <w:t xml:space="preserve"> </w:t>
      </w:r>
      <w:r w:rsidRPr="007C3B41">
        <w:t>Projects</w:t>
      </w:r>
      <w:r w:rsidRPr="007C3B41">
        <w:rPr>
          <w:spacing w:val="10"/>
        </w:rPr>
        <w:t xml:space="preserve"> </w:t>
      </w:r>
      <w:r w:rsidRPr="007C3B41">
        <w:t>are</w:t>
      </w:r>
      <w:r w:rsidRPr="007C3B41">
        <w:rPr>
          <w:spacing w:val="10"/>
        </w:rPr>
        <w:t xml:space="preserve"> </w:t>
      </w:r>
      <w:r w:rsidRPr="007C3B41">
        <w:t>selected</w:t>
      </w:r>
      <w:r w:rsidRPr="007C3B41">
        <w:rPr>
          <w:spacing w:val="10"/>
        </w:rPr>
        <w:t xml:space="preserve"> </w:t>
      </w:r>
      <w:r w:rsidRPr="007C3B41">
        <w:rPr>
          <w:spacing w:val="-1"/>
        </w:rPr>
        <w:t>based</w:t>
      </w:r>
      <w:r w:rsidRPr="007C3B41">
        <w:rPr>
          <w:spacing w:val="10"/>
        </w:rPr>
        <w:t xml:space="preserve"> </w:t>
      </w:r>
      <w:r w:rsidRPr="007C3B41">
        <w:t>on</w:t>
      </w:r>
      <w:r w:rsidRPr="007C3B41">
        <w:rPr>
          <w:spacing w:val="10"/>
        </w:rPr>
        <w:t xml:space="preserve"> </w:t>
      </w:r>
      <w:r w:rsidRPr="007C3B41">
        <w:t>funding</w:t>
      </w:r>
      <w:r w:rsidRPr="007C3B41">
        <w:rPr>
          <w:spacing w:val="27"/>
        </w:rPr>
        <w:t xml:space="preserve"> </w:t>
      </w:r>
      <w:r w:rsidRPr="007C3B41">
        <w:rPr>
          <w:spacing w:val="-1"/>
        </w:rPr>
        <w:t>availability,</w:t>
      </w:r>
      <w:r w:rsidRPr="007C3B41">
        <w:rPr>
          <w:spacing w:val="-8"/>
        </w:rPr>
        <w:t xml:space="preserve"> </w:t>
      </w:r>
      <w:r w:rsidR="00005712">
        <w:t>safety, risks</w:t>
      </w:r>
      <w:r w:rsidR="00005712" w:rsidRPr="007C3B41">
        <w:rPr>
          <w:spacing w:val="-7"/>
        </w:rPr>
        <w:t xml:space="preserve"> </w:t>
      </w:r>
      <w:r w:rsidRPr="007C3B41">
        <w:rPr>
          <w:spacing w:val="-1"/>
        </w:rPr>
        <w:t>and</w:t>
      </w:r>
      <w:r w:rsidRPr="007C3B41">
        <w:rPr>
          <w:spacing w:val="-6"/>
        </w:rPr>
        <w:t xml:space="preserve"> </w:t>
      </w:r>
      <w:r w:rsidRPr="007C3B41">
        <w:t>demonstrated</w:t>
      </w:r>
      <w:r w:rsidRPr="007C3B41">
        <w:rPr>
          <w:spacing w:val="-7"/>
        </w:rPr>
        <w:t xml:space="preserve"> </w:t>
      </w:r>
      <w:r w:rsidRPr="007C3B41">
        <w:rPr>
          <w:spacing w:val="-1"/>
        </w:rPr>
        <w:t>need.</w:t>
      </w:r>
    </w:p>
    <w:p w14:paraId="0EB4A0FB" w14:textId="77777777" w:rsidR="00B4080D" w:rsidRPr="007C3B41" w:rsidRDefault="00B4080D">
      <w:pPr>
        <w:pStyle w:val="BodyText"/>
        <w:kinsoku w:val="0"/>
        <w:overflowPunct w:val="0"/>
        <w:spacing w:before="12"/>
        <w:ind w:left="0"/>
      </w:pPr>
    </w:p>
    <w:p w14:paraId="42908291" w14:textId="77777777" w:rsidR="00B4080D" w:rsidRPr="007C3B41" w:rsidRDefault="00B4080D">
      <w:pPr>
        <w:pStyle w:val="BodyText"/>
        <w:kinsoku w:val="0"/>
        <w:overflowPunct w:val="0"/>
        <w:ind w:right="257"/>
        <w:jc w:val="both"/>
        <w:rPr>
          <w:spacing w:val="-1"/>
        </w:rPr>
      </w:pPr>
      <w:r w:rsidRPr="007C3B41">
        <w:t>All</w:t>
      </w:r>
      <w:r w:rsidRPr="007C3B41">
        <w:rPr>
          <w:spacing w:val="50"/>
        </w:rPr>
        <w:t xml:space="preserve"> </w:t>
      </w:r>
      <w:r w:rsidRPr="007C3B41">
        <w:t>capital</w:t>
      </w:r>
      <w:r w:rsidRPr="007C3B41">
        <w:rPr>
          <w:spacing w:val="51"/>
        </w:rPr>
        <w:t xml:space="preserve"> </w:t>
      </w:r>
      <w:r w:rsidRPr="007C3B41">
        <w:rPr>
          <w:spacing w:val="-1"/>
        </w:rPr>
        <w:t>grant</w:t>
      </w:r>
      <w:r w:rsidRPr="007C3B41">
        <w:rPr>
          <w:spacing w:val="52"/>
        </w:rPr>
        <w:t xml:space="preserve"> </w:t>
      </w:r>
      <w:r w:rsidRPr="007C3B41">
        <w:rPr>
          <w:spacing w:val="-1"/>
        </w:rPr>
        <w:t>applicants</w:t>
      </w:r>
      <w:r w:rsidRPr="007C3B41">
        <w:rPr>
          <w:spacing w:val="51"/>
        </w:rPr>
        <w:t xml:space="preserve"> </w:t>
      </w:r>
      <w:r w:rsidRPr="007C3B41">
        <w:t>must</w:t>
      </w:r>
      <w:r w:rsidRPr="007C3B41">
        <w:rPr>
          <w:spacing w:val="51"/>
        </w:rPr>
        <w:t xml:space="preserve"> </w:t>
      </w:r>
      <w:r w:rsidRPr="007C3B41">
        <w:rPr>
          <w:spacing w:val="-1"/>
        </w:rPr>
        <w:t>provide</w:t>
      </w:r>
      <w:r w:rsidRPr="007C3B41">
        <w:rPr>
          <w:spacing w:val="52"/>
        </w:rPr>
        <w:t xml:space="preserve"> </w:t>
      </w:r>
      <w:r w:rsidRPr="007C3B41">
        <w:rPr>
          <w:spacing w:val="-1"/>
        </w:rPr>
        <w:t>an</w:t>
      </w:r>
      <w:r w:rsidRPr="007C3B41">
        <w:rPr>
          <w:spacing w:val="51"/>
        </w:rPr>
        <w:t xml:space="preserve"> </w:t>
      </w:r>
      <w:r w:rsidRPr="007C3B41">
        <w:rPr>
          <w:spacing w:val="-1"/>
        </w:rPr>
        <w:t>adequate</w:t>
      </w:r>
      <w:r w:rsidRPr="007C3B41">
        <w:rPr>
          <w:spacing w:val="51"/>
        </w:rPr>
        <w:t xml:space="preserve"> </w:t>
      </w:r>
      <w:r w:rsidRPr="007C3B41">
        <w:rPr>
          <w:spacing w:val="-1"/>
        </w:rPr>
        <w:t>opportunity</w:t>
      </w:r>
      <w:r w:rsidRPr="007C3B41">
        <w:rPr>
          <w:spacing w:val="51"/>
        </w:rPr>
        <w:t xml:space="preserve"> </w:t>
      </w:r>
      <w:r w:rsidRPr="007C3B41">
        <w:rPr>
          <w:spacing w:val="-1"/>
        </w:rPr>
        <w:t>for</w:t>
      </w:r>
      <w:r w:rsidRPr="007C3B41">
        <w:rPr>
          <w:spacing w:val="26"/>
          <w:w w:val="99"/>
        </w:rPr>
        <w:t xml:space="preserve"> </w:t>
      </w:r>
      <w:r w:rsidRPr="007C3B41">
        <w:t>public</w:t>
      </w:r>
      <w:r w:rsidRPr="007C3B41">
        <w:rPr>
          <w:spacing w:val="2"/>
        </w:rPr>
        <w:t xml:space="preserve"> </w:t>
      </w:r>
      <w:r w:rsidRPr="007C3B41">
        <w:t>review</w:t>
      </w:r>
      <w:r w:rsidRPr="007C3B41">
        <w:rPr>
          <w:spacing w:val="2"/>
        </w:rPr>
        <w:t xml:space="preserve"> </w:t>
      </w:r>
      <w:r w:rsidRPr="007C3B41">
        <w:t>and</w:t>
      </w:r>
      <w:r w:rsidRPr="007C3B41">
        <w:rPr>
          <w:spacing w:val="3"/>
        </w:rPr>
        <w:t xml:space="preserve"> </w:t>
      </w:r>
      <w:r w:rsidRPr="007C3B41">
        <w:t>comment</w:t>
      </w:r>
      <w:r w:rsidRPr="007C3B41">
        <w:rPr>
          <w:spacing w:val="1"/>
        </w:rPr>
        <w:t xml:space="preserve"> </w:t>
      </w:r>
      <w:r w:rsidRPr="007C3B41">
        <w:t>on</w:t>
      </w:r>
      <w:r w:rsidRPr="007C3B41">
        <w:rPr>
          <w:spacing w:val="2"/>
        </w:rPr>
        <w:t xml:space="preserve"> </w:t>
      </w:r>
      <w:r w:rsidRPr="007C3B41">
        <w:t>a</w:t>
      </w:r>
      <w:r w:rsidRPr="007C3B41">
        <w:rPr>
          <w:spacing w:val="3"/>
        </w:rPr>
        <w:t xml:space="preserve"> </w:t>
      </w:r>
      <w:r w:rsidRPr="007C3B41">
        <w:rPr>
          <w:spacing w:val="-1"/>
        </w:rPr>
        <w:t>capital</w:t>
      </w:r>
      <w:r w:rsidRPr="007C3B41">
        <w:rPr>
          <w:spacing w:val="3"/>
        </w:rPr>
        <w:t xml:space="preserve"> </w:t>
      </w:r>
      <w:r w:rsidRPr="007C3B41">
        <w:t>project,</w:t>
      </w:r>
      <w:r w:rsidRPr="007C3B41">
        <w:rPr>
          <w:spacing w:val="2"/>
        </w:rPr>
        <w:t xml:space="preserve"> </w:t>
      </w:r>
      <w:r w:rsidRPr="007C3B41">
        <w:t>and</w:t>
      </w:r>
      <w:r w:rsidRPr="007C3B41">
        <w:rPr>
          <w:spacing w:val="3"/>
        </w:rPr>
        <w:t xml:space="preserve"> </w:t>
      </w:r>
      <w:r w:rsidRPr="007C3B41">
        <w:t>after</w:t>
      </w:r>
      <w:r w:rsidRPr="007C3B41">
        <w:rPr>
          <w:spacing w:val="2"/>
        </w:rPr>
        <w:t xml:space="preserve"> </w:t>
      </w:r>
      <w:r w:rsidRPr="007C3B41">
        <w:t>providing</w:t>
      </w:r>
      <w:r w:rsidRPr="007C3B41">
        <w:rPr>
          <w:spacing w:val="27"/>
          <w:w w:val="99"/>
        </w:rPr>
        <w:t xml:space="preserve"> </w:t>
      </w:r>
      <w:r w:rsidRPr="007C3B41">
        <w:rPr>
          <w:spacing w:val="-1"/>
        </w:rPr>
        <w:t>notice,</w:t>
      </w:r>
      <w:r w:rsidRPr="007C3B41">
        <w:rPr>
          <w:spacing w:val="51"/>
        </w:rPr>
        <w:t xml:space="preserve"> </w:t>
      </w:r>
      <w:r w:rsidRPr="007C3B41">
        <w:rPr>
          <w:spacing w:val="-1"/>
        </w:rPr>
        <w:t>must</w:t>
      </w:r>
      <w:r w:rsidRPr="007C3B41">
        <w:rPr>
          <w:spacing w:val="51"/>
        </w:rPr>
        <w:t xml:space="preserve"> </w:t>
      </w:r>
      <w:r w:rsidRPr="007C3B41">
        <w:rPr>
          <w:spacing w:val="-1"/>
        </w:rPr>
        <w:t>hold</w:t>
      </w:r>
      <w:r w:rsidRPr="007C3B41">
        <w:rPr>
          <w:spacing w:val="52"/>
        </w:rPr>
        <w:t xml:space="preserve"> </w:t>
      </w:r>
      <w:r w:rsidRPr="007C3B41">
        <w:t>a</w:t>
      </w:r>
      <w:r w:rsidRPr="007C3B41">
        <w:rPr>
          <w:spacing w:val="52"/>
        </w:rPr>
        <w:t xml:space="preserve"> </w:t>
      </w:r>
      <w:r w:rsidRPr="007C3B41">
        <w:rPr>
          <w:spacing w:val="-1"/>
        </w:rPr>
        <w:t>public</w:t>
      </w:r>
      <w:r w:rsidRPr="007C3B41">
        <w:rPr>
          <w:spacing w:val="51"/>
        </w:rPr>
        <w:t xml:space="preserve"> </w:t>
      </w:r>
      <w:r w:rsidRPr="007C3B41">
        <w:rPr>
          <w:spacing w:val="-1"/>
        </w:rPr>
        <w:t>hearing</w:t>
      </w:r>
      <w:r w:rsidRPr="007C3B41">
        <w:rPr>
          <w:spacing w:val="52"/>
        </w:rPr>
        <w:t xml:space="preserve"> </w:t>
      </w:r>
      <w:r w:rsidRPr="007C3B41">
        <w:rPr>
          <w:spacing w:val="-1"/>
        </w:rPr>
        <w:t>on</w:t>
      </w:r>
      <w:r w:rsidRPr="007C3B41">
        <w:rPr>
          <w:spacing w:val="51"/>
        </w:rPr>
        <w:t xml:space="preserve"> </w:t>
      </w:r>
      <w:r w:rsidRPr="007C3B41">
        <w:rPr>
          <w:spacing w:val="-1"/>
        </w:rPr>
        <w:t>the</w:t>
      </w:r>
      <w:r w:rsidRPr="007C3B41">
        <w:rPr>
          <w:spacing w:val="52"/>
        </w:rPr>
        <w:t xml:space="preserve"> </w:t>
      </w:r>
      <w:r w:rsidRPr="007C3B41">
        <w:rPr>
          <w:spacing w:val="-1"/>
        </w:rPr>
        <w:t>project</w:t>
      </w:r>
      <w:r w:rsidRPr="007C3B41">
        <w:rPr>
          <w:spacing w:val="52"/>
        </w:rPr>
        <w:t xml:space="preserve"> </w:t>
      </w:r>
      <w:r w:rsidRPr="007C3B41">
        <w:rPr>
          <w:spacing w:val="-1"/>
        </w:rPr>
        <w:t>if</w:t>
      </w:r>
      <w:r w:rsidRPr="007C3B41">
        <w:rPr>
          <w:spacing w:val="51"/>
        </w:rPr>
        <w:t xml:space="preserve"> </w:t>
      </w:r>
      <w:r w:rsidRPr="007C3B41">
        <w:rPr>
          <w:spacing w:val="-1"/>
        </w:rPr>
        <w:t>the</w:t>
      </w:r>
      <w:r w:rsidRPr="007C3B41">
        <w:rPr>
          <w:spacing w:val="52"/>
        </w:rPr>
        <w:t xml:space="preserve"> </w:t>
      </w:r>
      <w:r w:rsidRPr="007C3B41">
        <w:rPr>
          <w:spacing w:val="-1"/>
        </w:rPr>
        <w:t>project</w:t>
      </w:r>
      <w:r w:rsidRPr="007C3B41">
        <w:rPr>
          <w:spacing w:val="52"/>
        </w:rPr>
        <w:t xml:space="preserve"> </w:t>
      </w:r>
      <w:r w:rsidRPr="007C3B41">
        <w:rPr>
          <w:spacing w:val="-1"/>
        </w:rPr>
        <w:t>affects</w:t>
      </w:r>
      <w:r w:rsidRPr="007C3B41">
        <w:rPr>
          <w:spacing w:val="22"/>
          <w:w w:val="99"/>
        </w:rPr>
        <w:t xml:space="preserve"> </w:t>
      </w:r>
      <w:r w:rsidRPr="007C3B41">
        <w:t>significant</w:t>
      </w:r>
      <w:r w:rsidRPr="007C3B41">
        <w:rPr>
          <w:spacing w:val="-8"/>
        </w:rPr>
        <w:t xml:space="preserve"> </w:t>
      </w:r>
      <w:r w:rsidRPr="007C3B41">
        <w:rPr>
          <w:spacing w:val="-1"/>
        </w:rPr>
        <w:t>economic,</w:t>
      </w:r>
      <w:r w:rsidRPr="007C3B41">
        <w:rPr>
          <w:spacing w:val="-8"/>
        </w:rPr>
        <w:t xml:space="preserve"> </w:t>
      </w:r>
      <w:r w:rsidRPr="007C3B41">
        <w:t>social,</w:t>
      </w:r>
      <w:r w:rsidRPr="007C3B41">
        <w:rPr>
          <w:spacing w:val="-8"/>
        </w:rPr>
        <w:t xml:space="preserve"> </w:t>
      </w:r>
      <w:r w:rsidRPr="007C3B41">
        <w:rPr>
          <w:spacing w:val="-1"/>
        </w:rPr>
        <w:t>or</w:t>
      </w:r>
      <w:r w:rsidRPr="007C3B41">
        <w:rPr>
          <w:spacing w:val="-8"/>
        </w:rPr>
        <w:t xml:space="preserve"> </w:t>
      </w:r>
      <w:r w:rsidRPr="007C3B41">
        <w:rPr>
          <w:spacing w:val="-1"/>
        </w:rPr>
        <w:t>environmental</w:t>
      </w:r>
      <w:r w:rsidRPr="007C3B41">
        <w:rPr>
          <w:spacing w:val="-7"/>
        </w:rPr>
        <w:t xml:space="preserve"> </w:t>
      </w:r>
      <w:r w:rsidRPr="007C3B41">
        <w:rPr>
          <w:spacing w:val="-1"/>
        </w:rPr>
        <w:t>interests.</w:t>
      </w:r>
    </w:p>
    <w:p w14:paraId="3CEDD628" w14:textId="77777777" w:rsidR="00B4080D" w:rsidRPr="007C3B41" w:rsidRDefault="00B4080D">
      <w:pPr>
        <w:pStyle w:val="BodyText"/>
        <w:kinsoku w:val="0"/>
        <w:overflowPunct w:val="0"/>
        <w:spacing w:before="1"/>
        <w:ind w:left="0"/>
      </w:pPr>
    </w:p>
    <w:p w14:paraId="0B3DA270" w14:textId="77777777" w:rsidR="00B4080D" w:rsidRPr="007C3B41" w:rsidRDefault="00B4080D">
      <w:pPr>
        <w:pStyle w:val="Heading3"/>
        <w:kinsoku w:val="0"/>
        <w:overflowPunct w:val="0"/>
        <w:jc w:val="both"/>
        <w:rPr>
          <w:b w:val="0"/>
          <w:bCs w:val="0"/>
          <w:i w:val="0"/>
          <w:iCs w:val="0"/>
        </w:rPr>
      </w:pPr>
      <w:r w:rsidRPr="007C3B41">
        <w:rPr>
          <w:spacing w:val="-1"/>
          <w:u w:val="single"/>
        </w:rPr>
        <w:t>Appalachian</w:t>
      </w:r>
      <w:r w:rsidRPr="007C3B41">
        <w:rPr>
          <w:spacing w:val="-3"/>
          <w:u w:val="single"/>
        </w:rPr>
        <w:t xml:space="preserve"> </w:t>
      </w:r>
      <w:r w:rsidRPr="007C3B41">
        <w:rPr>
          <w:u w:val="single"/>
        </w:rPr>
        <w:t>Development</w:t>
      </w:r>
      <w:r w:rsidRPr="007C3B41">
        <w:rPr>
          <w:spacing w:val="-3"/>
          <w:u w:val="single"/>
        </w:rPr>
        <w:t xml:space="preserve"> </w:t>
      </w:r>
      <w:r w:rsidRPr="007C3B41">
        <w:rPr>
          <w:spacing w:val="-1"/>
          <w:u w:val="single"/>
        </w:rPr>
        <w:t>Public</w:t>
      </w:r>
      <w:r w:rsidRPr="007C3B41">
        <w:rPr>
          <w:spacing w:val="-3"/>
          <w:u w:val="single"/>
        </w:rPr>
        <w:t xml:space="preserve"> </w:t>
      </w:r>
      <w:r w:rsidRPr="007C3B41">
        <w:rPr>
          <w:spacing w:val="-1"/>
          <w:u w:val="single"/>
        </w:rPr>
        <w:t>Transportation</w:t>
      </w:r>
      <w:r w:rsidRPr="007C3B41">
        <w:rPr>
          <w:spacing w:val="-3"/>
          <w:u w:val="single"/>
        </w:rPr>
        <w:t xml:space="preserve"> </w:t>
      </w:r>
      <w:r w:rsidRPr="007C3B41">
        <w:rPr>
          <w:spacing w:val="-1"/>
          <w:u w:val="single"/>
        </w:rPr>
        <w:t>Assistance</w:t>
      </w:r>
      <w:r w:rsidRPr="007C3B41">
        <w:rPr>
          <w:spacing w:val="-2"/>
          <w:u w:val="single"/>
        </w:rPr>
        <w:t xml:space="preserve"> </w:t>
      </w:r>
      <w:r w:rsidRPr="007C3B41">
        <w:rPr>
          <w:spacing w:val="-1"/>
          <w:u w:val="single"/>
        </w:rPr>
        <w:t>Program</w:t>
      </w:r>
    </w:p>
    <w:p w14:paraId="568D575C" w14:textId="77777777" w:rsidR="00B4080D" w:rsidRPr="007C3B41" w:rsidRDefault="00B4080D">
      <w:pPr>
        <w:pStyle w:val="BodyText"/>
        <w:kinsoku w:val="0"/>
        <w:overflowPunct w:val="0"/>
        <w:spacing w:before="3"/>
        <w:ind w:left="0"/>
        <w:rPr>
          <w:b/>
          <w:bCs/>
          <w:i/>
          <w:iCs/>
        </w:rPr>
      </w:pPr>
    </w:p>
    <w:p w14:paraId="075D58DD" w14:textId="77777777" w:rsidR="00B4080D" w:rsidRPr="007C3B41" w:rsidRDefault="00B4080D">
      <w:pPr>
        <w:pStyle w:val="BodyText"/>
        <w:kinsoku w:val="0"/>
        <w:overflowPunct w:val="0"/>
        <w:spacing w:before="53"/>
        <w:ind w:right="256"/>
        <w:jc w:val="both"/>
      </w:pPr>
      <w:r w:rsidRPr="007C3B41">
        <w:t>Title</w:t>
      </w:r>
      <w:r w:rsidRPr="007C3B41">
        <w:rPr>
          <w:spacing w:val="8"/>
        </w:rPr>
        <w:t xml:space="preserve"> </w:t>
      </w:r>
      <w:r w:rsidRPr="007C3B41">
        <w:rPr>
          <w:spacing w:val="-1"/>
        </w:rPr>
        <w:t>49</w:t>
      </w:r>
      <w:r w:rsidRPr="007C3B41">
        <w:rPr>
          <w:spacing w:val="9"/>
        </w:rPr>
        <w:t xml:space="preserve"> </w:t>
      </w:r>
      <w:r w:rsidRPr="007C3B41">
        <w:t>U.S.C.</w:t>
      </w:r>
      <w:r w:rsidRPr="007C3B41">
        <w:rPr>
          <w:spacing w:val="9"/>
        </w:rPr>
        <w:t xml:space="preserve"> </w:t>
      </w:r>
      <w:r w:rsidRPr="007C3B41">
        <w:rPr>
          <w:spacing w:val="-1"/>
        </w:rPr>
        <w:t>5311(c)(2)</w:t>
      </w:r>
      <w:r w:rsidRPr="007C3B41">
        <w:rPr>
          <w:spacing w:val="9"/>
        </w:rPr>
        <w:t xml:space="preserve"> </w:t>
      </w:r>
      <w:r w:rsidRPr="007C3B41">
        <w:rPr>
          <w:spacing w:val="-1"/>
        </w:rPr>
        <w:t>authorizes</w:t>
      </w:r>
      <w:r w:rsidRPr="007C3B41">
        <w:rPr>
          <w:spacing w:val="10"/>
        </w:rPr>
        <w:t xml:space="preserve"> </w:t>
      </w:r>
      <w:r w:rsidRPr="007C3B41">
        <w:rPr>
          <w:spacing w:val="-1"/>
        </w:rPr>
        <w:t>the</w:t>
      </w:r>
      <w:r w:rsidRPr="007C3B41">
        <w:rPr>
          <w:spacing w:val="9"/>
        </w:rPr>
        <w:t xml:space="preserve"> </w:t>
      </w:r>
      <w:r w:rsidRPr="007C3B41">
        <w:rPr>
          <w:spacing w:val="-1"/>
        </w:rPr>
        <w:t>Appalachian</w:t>
      </w:r>
      <w:r w:rsidRPr="007C3B41">
        <w:rPr>
          <w:spacing w:val="9"/>
        </w:rPr>
        <w:t xml:space="preserve"> </w:t>
      </w:r>
      <w:r w:rsidRPr="007C3B41">
        <w:t>Development</w:t>
      </w:r>
      <w:r w:rsidRPr="007C3B41">
        <w:rPr>
          <w:spacing w:val="9"/>
        </w:rPr>
        <w:t xml:space="preserve"> </w:t>
      </w:r>
      <w:r w:rsidRPr="007C3B41">
        <w:rPr>
          <w:spacing w:val="-1"/>
        </w:rPr>
        <w:t>Public</w:t>
      </w:r>
      <w:r w:rsidRPr="007C3B41">
        <w:rPr>
          <w:spacing w:val="25"/>
        </w:rPr>
        <w:t xml:space="preserve"> </w:t>
      </w:r>
      <w:r w:rsidRPr="007C3B41">
        <w:t>Transportation</w:t>
      </w:r>
      <w:r w:rsidRPr="007C3B41">
        <w:rPr>
          <w:spacing w:val="37"/>
        </w:rPr>
        <w:t xml:space="preserve"> </w:t>
      </w:r>
      <w:r w:rsidRPr="007C3B41">
        <w:t>Assistance</w:t>
      </w:r>
      <w:r w:rsidRPr="007C3B41">
        <w:rPr>
          <w:spacing w:val="38"/>
        </w:rPr>
        <w:t xml:space="preserve"> </w:t>
      </w:r>
      <w:r w:rsidRPr="007C3B41">
        <w:t>Program</w:t>
      </w:r>
      <w:r w:rsidRPr="007C3B41">
        <w:rPr>
          <w:spacing w:val="38"/>
        </w:rPr>
        <w:t xml:space="preserve"> </w:t>
      </w:r>
      <w:r w:rsidRPr="007C3B41">
        <w:rPr>
          <w:spacing w:val="-1"/>
        </w:rPr>
        <w:t>(ADTAP),</w:t>
      </w:r>
      <w:r w:rsidRPr="007C3B41">
        <w:rPr>
          <w:spacing w:val="39"/>
        </w:rPr>
        <w:t xml:space="preserve"> </w:t>
      </w:r>
      <w:r w:rsidRPr="007C3B41">
        <w:t>which</w:t>
      </w:r>
      <w:r w:rsidRPr="007C3B41">
        <w:rPr>
          <w:spacing w:val="40"/>
        </w:rPr>
        <w:t xml:space="preserve"> </w:t>
      </w:r>
      <w:r w:rsidRPr="007C3B41">
        <w:t>allocates</w:t>
      </w:r>
      <w:r w:rsidRPr="007C3B41">
        <w:rPr>
          <w:spacing w:val="39"/>
        </w:rPr>
        <w:t xml:space="preserve"> </w:t>
      </w:r>
      <w:r w:rsidRPr="007C3B41">
        <w:t>funds</w:t>
      </w:r>
      <w:r w:rsidRPr="007C3B41">
        <w:rPr>
          <w:spacing w:val="39"/>
        </w:rPr>
        <w:t xml:space="preserve"> </w:t>
      </w:r>
      <w:r w:rsidRPr="007C3B41">
        <w:rPr>
          <w:spacing w:val="-1"/>
        </w:rPr>
        <w:t>by</w:t>
      </w:r>
      <w:r w:rsidRPr="007C3B41">
        <w:rPr>
          <w:spacing w:val="26"/>
        </w:rPr>
        <w:t xml:space="preserve"> </w:t>
      </w:r>
      <w:r w:rsidRPr="007C3B41">
        <w:t>statutory</w:t>
      </w:r>
      <w:r w:rsidRPr="007C3B41">
        <w:rPr>
          <w:spacing w:val="2"/>
        </w:rPr>
        <w:t xml:space="preserve"> </w:t>
      </w:r>
      <w:r w:rsidRPr="007C3B41">
        <w:t>formula.</w:t>
      </w:r>
      <w:r w:rsidRPr="007C3B41">
        <w:rPr>
          <w:spacing w:val="4"/>
        </w:rPr>
        <w:t xml:space="preserve"> </w:t>
      </w:r>
      <w:r w:rsidRPr="007C3B41">
        <w:rPr>
          <w:spacing w:val="-1"/>
        </w:rPr>
        <w:t>This</w:t>
      </w:r>
      <w:r w:rsidRPr="007C3B41">
        <w:rPr>
          <w:spacing w:val="4"/>
        </w:rPr>
        <w:t xml:space="preserve"> </w:t>
      </w:r>
      <w:r w:rsidRPr="007C3B41">
        <w:t>new</w:t>
      </w:r>
      <w:r w:rsidRPr="007C3B41">
        <w:rPr>
          <w:spacing w:val="4"/>
        </w:rPr>
        <w:t xml:space="preserve"> </w:t>
      </w:r>
      <w:r w:rsidRPr="007C3B41">
        <w:t>program</w:t>
      </w:r>
      <w:r w:rsidRPr="007C3B41">
        <w:rPr>
          <w:spacing w:val="4"/>
        </w:rPr>
        <w:t xml:space="preserve"> </w:t>
      </w:r>
      <w:r w:rsidRPr="007C3B41">
        <w:t>is</w:t>
      </w:r>
      <w:r w:rsidRPr="007C3B41">
        <w:rPr>
          <w:spacing w:val="4"/>
        </w:rPr>
        <w:t xml:space="preserve"> </w:t>
      </w:r>
      <w:r w:rsidRPr="007C3B41">
        <w:rPr>
          <w:spacing w:val="-1"/>
        </w:rPr>
        <w:t>funded</w:t>
      </w:r>
      <w:r w:rsidRPr="007C3B41">
        <w:rPr>
          <w:spacing w:val="4"/>
        </w:rPr>
        <w:t xml:space="preserve"> </w:t>
      </w:r>
      <w:r w:rsidRPr="007C3B41">
        <w:rPr>
          <w:spacing w:val="-1"/>
        </w:rPr>
        <w:t>with</w:t>
      </w:r>
      <w:r w:rsidRPr="007C3B41">
        <w:rPr>
          <w:spacing w:val="4"/>
        </w:rPr>
        <w:t xml:space="preserve"> </w:t>
      </w:r>
      <w:r w:rsidRPr="007C3B41">
        <w:t>a</w:t>
      </w:r>
      <w:r w:rsidRPr="007C3B41">
        <w:rPr>
          <w:spacing w:val="3"/>
        </w:rPr>
        <w:t xml:space="preserve"> </w:t>
      </w:r>
      <w:r w:rsidRPr="007C3B41">
        <w:rPr>
          <w:spacing w:val="-1"/>
        </w:rPr>
        <w:t>takedown</w:t>
      </w:r>
      <w:r w:rsidRPr="007C3B41">
        <w:rPr>
          <w:spacing w:val="4"/>
        </w:rPr>
        <w:t xml:space="preserve"> </w:t>
      </w:r>
      <w:r w:rsidRPr="007C3B41">
        <w:rPr>
          <w:spacing w:val="-1"/>
        </w:rPr>
        <w:t>from</w:t>
      </w:r>
      <w:r w:rsidRPr="007C3B41">
        <w:rPr>
          <w:spacing w:val="4"/>
        </w:rPr>
        <w:t xml:space="preserve"> </w:t>
      </w:r>
      <w:r w:rsidRPr="007C3B41">
        <w:rPr>
          <w:spacing w:val="-1"/>
        </w:rPr>
        <w:t>the</w:t>
      </w:r>
      <w:r w:rsidRPr="007C3B41">
        <w:rPr>
          <w:spacing w:val="26"/>
        </w:rPr>
        <w:t xml:space="preserve"> </w:t>
      </w:r>
      <w:r w:rsidRPr="007C3B41">
        <w:t>Section</w:t>
      </w:r>
      <w:r w:rsidRPr="007C3B41">
        <w:rPr>
          <w:spacing w:val="16"/>
        </w:rPr>
        <w:t xml:space="preserve"> </w:t>
      </w:r>
      <w:r w:rsidRPr="007C3B41">
        <w:t>5311</w:t>
      </w:r>
      <w:r w:rsidRPr="007C3B41">
        <w:rPr>
          <w:spacing w:val="16"/>
        </w:rPr>
        <w:t xml:space="preserve"> </w:t>
      </w:r>
      <w:r w:rsidRPr="007C3B41">
        <w:rPr>
          <w:spacing w:val="-1"/>
        </w:rPr>
        <w:t>program</w:t>
      </w:r>
      <w:r w:rsidRPr="007C3B41">
        <w:rPr>
          <w:spacing w:val="16"/>
        </w:rPr>
        <w:t xml:space="preserve"> </w:t>
      </w:r>
      <w:r w:rsidRPr="007C3B41">
        <w:rPr>
          <w:spacing w:val="-1"/>
        </w:rPr>
        <w:t>to</w:t>
      </w:r>
      <w:r w:rsidRPr="007C3B41">
        <w:rPr>
          <w:spacing w:val="16"/>
        </w:rPr>
        <w:t xml:space="preserve"> </w:t>
      </w:r>
      <w:r w:rsidRPr="007C3B41">
        <w:rPr>
          <w:spacing w:val="-1"/>
        </w:rPr>
        <w:t>provide</w:t>
      </w:r>
      <w:r w:rsidRPr="007C3B41">
        <w:rPr>
          <w:spacing w:val="16"/>
        </w:rPr>
        <w:t xml:space="preserve"> </w:t>
      </w:r>
      <w:r w:rsidRPr="007C3B41">
        <w:rPr>
          <w:spacing w:val="-1"/>
        </w:rPr>
        <w:t>additional</w:t>
      </w:r>
      <w:r w:rsidRPr="007C3B41">
        <w:rPr>
          <w:spacing w:val="17"/>
        </w:rPr>
        <w:t xml:space="preserve"> </w:t>
      </w:r>
      <w:r w:rsidRPr="007C3B41">
        <w:rPr>
          <w:spacing w:val="-1"/>
        </w:rPr>
        <w:t>funding</w:t>
      </w:r>
      <w:r w:rsidRPr="007C3B41">
        <w:rPr>
          <w:spacing w:val="16"/>
        </w:rPr>
        <w:t xml:space="preserve"> </w:t>
      </w:r>
      <w:r w:rsidRPr="007C3B41">
        <w:rPr>
          <w:spacing w:val="-1"/>
        </w:rPr>
        <w:t>to</w:t>
      </w:r>
      <w:r w:rsidRPr="007C3B41">
        <w:rPr>
          <w:spacing w:val="16"/>
        </w:rPr>
        <w:t xml:space="preserve"> </w:t>
      </w:r>
      <w:r w:rsidRPr="007C3B41">
        <w:rPr>
          <w:spacing w:val="-1"/>
        </w:rPr>
        <w:t>states</w:t>
      </w:r>
      <w:r w:rsidRPr="007C3B41">
        <w:rPr>
          <w:spacing w:val="15"/>
        </w:rPr>
        <w:t xml:space="preserve"> </w:t>
      </w:r>
      <w:r w:rsidRPr="007C3B41">
        <w:rPr>
          <w:spacing w:val="-1"/>
        </w:rPr>
        <w:t>in</w:t>
      </w:r>
      <w:r w:rsidRPr="007C3B41">
        <w:rPr>
          <w:spacing w:val="17"/>
        </w:rPr>
        <w:t xml:space="preserve"> </w:t>
      </w:r>
      <w:r w:rsidRPr="007C3B41">
        <w:rPr>
          <w:spacing w:val="-1"/>
        </w:rPr>
        <w:t>the</w:t>
      </w:r>
      <w:r w:rsidRPr="007C3B41">
        <w:rPr>
          <w:spacing w:val="28"/>
        </w:rPr>
        <w:t xml:space="preserve"> </w:t>
      </w:r>
      <w:r w:rsidRPr="007C3B41">
        <w:t>Appalachian</w:t>
      </w:r>
      <w:r w:rsidRPr="007C3B41">
        <w:rPr>
          <w:spacing w:val="50"/>
        </w:rPr>
        <w:t xml:space="preserve"> </w:t>
      </w:r>
      <w:r w:rsidRPr="007C3B41">
        <w:rPr>
          <w:spacing w:val="-1"/>
        </w:rPr>
        <w:t>region</w:t>
      </w:r>
      <w:r w:rsidRPr="007C3B41">
        <w:rPr>
          <w:spacing w:val="51"/>
        </w:rPr>
        <w:t xml:space="preserve"> </w:t>
      </w:r>
      <w:r w:rsidRPr="007C3B41">
        <w:t>of</w:t>
      </w:r>
      <w:r w:rsidRPr="007C3B41">
        <w:rPr>
          <w:spacing w:val="50"/>
        </w:rPr>
        <w:t xml:space="preserve"> </w:t>
      </w:r>
      <w:r w:rsidRPr="007C3B41">
        <w:rPr>
          <w:spacing w:val="-1"/>
        </w:rPr>
        <w:t>the</w:t>
      </w:r>
      <w:r w:rsidRPr="007C3B41">
        <w:rPr>
          <w:spacing w:val="51"/>
        </w:rPr>
        <w:t xml:space="preserve"> </w:t>
      </w:r>
      <w:r w:rsidRPr="007C3B41">
        <w:t>United</w:t>
      </w:r>
      <w:r w:rsidRPr="007C3B41">
        <w:rPr>
          <w:spacing w:val="50"/>
        </w:rPr>
        <w:t xml:space="preserve"> </w:t>
      </w:r>
      <w:r w:rsidRPr="007C3B41">
        <w:t>States.</w:t>
      </w:r>
      <w:r w:rsidRPr="007C3B41">
        <w:rPr>
          <w:spacing w:val="50"/>
        </w:rPr>
        <w:t xml:space="preserve"> </w:t>
      </w:r>
      <w:r w:rsidRPr="007C3B41">
        <w:rPr>
          <w:spacing w:val="-1"/>
        </w:rPr>
        <w:t>FTA</w:t>
      </w:r>
      <w:r w:rsidRPr="007C3B41">
        <w:rPr>
          <w:spacing w:val="51"/>
        </w:rPr>
        <w:t xml:space="preserve"> </w:t>
      </w:r>
      <w:r w:rsidRPr="007C3B41">
        <w:rPr>
          <w:spacing w:val="-1"/>
        </w:rPr>
        <w:t>apportions</w:t>
      </w:r>
      <w:r w:rsidRPr="007C3B41">
        <w:rPr>
          <w:spacing w:val="50"/>
        </w:rPr>
        <w:t xml:space="preserve"> </w:t>
      </w:r>
      <w:r w:rsidRPr="007C3B41">
        <w:rPr>
          <w:spacing w:val="-1"/>
        </w:rPr>
        <w:t>the</w:t>
      </w:r>
      <w:r w:rsidRPr="007C3B41">
        <w:rPr>
          <w:spacing w:val="51"/>
        </w:rPr>
        <w:t xml:space="preserve"> </w:t>
      </w:r>
      <w:r w:rsidRPr="007C3B41">
        <w:rPr>
          <w:spacing w:val="-1"/>
        </w:rPr>
        <w:t>funds</w:t>
      </w:r>
      <w:r w:rsidRPr="007C3B41">
        <w:rPr>
          <w:spacing w:val="51"/>
        </w:rPr>
        <w:t xml:space="preserve"> </w:t>
      </w:r>
      <w:r w:rsidRPr="007C3B41">
        <w:rPr>
          <w:spacing w:val="-1"/>
        </w:rPr>
        <w:t>to</w:t>
      </w:r>
      <w:r w:rsidRPr="007C3B41">
        <w:rPr>
          <w:spacing w:val="29"/>
        </w:rPr>
        <w:t xml:space="preserve"> </w:t>
      </w:r>
      <w:r w:rsidRPr="007C3B41">
        <w:t>designated</w:t>
      </w:r>
      <w:r w:rsidRPr="007C3B41">
        <w:rPr>
          <w:spacing w:val="17"/>
        </w:rPr>
        <w:t xml:space="preserve"> </w:t>
      </w:r>
      <w:r w:rsidRPr="007C3B41">
        <w:t>states</w:t>
      </w:r>
      <w:r w:rsidRPr="007C3B41">
        <w:rPr>
          <w:spacing w:val="18"/>
        </w:rPr>
        <w:t xml:space="preserve"> </w:t>
      </w:r>
      <w:r w:rsidRPr="007C3B41">
        <w:rPr>
          <w:spacing w:val="-1"/>
        </w:rPr>
        <w:t>(which</w:t>
      </w:r>
      <w:r w:rsidRPr="007C3B41">
        <w:rPr>
          <w:spacing w:val="18"/>
        </w:rPr>
        <w:t xml:space="preserve"> </w:t>
      </w:r>
      <w:r w:rsidRPr="007C3B41">
        <w:t>Maryland</w:t>
      </w:r>
      <w:r w:rsidRPr="007C3B41">
        <w:rPr>
          <w:spacing w:val="17"/>
        </w:rPr>
        <w:t xml:space="preserve"> </w:t>
      </w:r>
      <w:r w:rsidRPr="007C3B41">
        <w:t>is</w:t>
      </w:r>
      <w:r w:rsidRPr="007C3B41">
        <w:rPr>
          <w:spacing w:val="18"/>
        </w:rPr>
        <w:t xml:space="preserve"> </w:t>
      </w:r>
      <w:r w:rsidRPr="007C3B41">
        <w:t>one</w:t>
      </w:r>
      <w:r w:rsidRPr="007C3B41">
        <w:rPr>
          <w:spacing w:val="18"/>
        </w:rPr>
        <w:t xml:space="preserve"> </w:t>
      </w:r>
      <w:r w:rsidRPr="007C3B41">
        <w:t>of)</w:t>
      </w:r>
      <w:r w:rsidRPr="007C3B41">
        <w:rPr>
          <w:spacing w:val="18"/>
        </w:rPr>
        <w:t xml:space="preserve"> </w:t>
      </w:r>
      <w:r w:rsidRPr="007C3B41">
        <w:rPr>
          <w:spacing w:val="-1"/>
        </w:rPr>
        <w:t>for</w:t>
      </w:r>
      <w:r w:rsidRPr="007C3B41">
        <w:rPr>
          <w:spacing w:val="17"/>
        </w:rPr>
        <w:t xml:space="preserve"> </w:t>
      </w:r>
      <w:r w:rsidRPr="007C3B41">
        <w:rPr>
          <w:spacing w:val="-1"/>
        </w:rPr>
        <w:t>purposes</w:t>
      </w:r>
      <w:r w:rsidRPr="007C3B41">
        <w:rPr>
          <w:spacing w:val="18"/>
        </w:rPr>
        <w:t xml:space="preserve"> </w:t>
      </w:r>
      <w:r w:rsidRPr="007C3B41">
        <w:rPr>
          <w:spacing w:val="-1"/>
        </w:rPr>
        <w:t>eligible</w:t>
      </w:r>
      <w:r w:rsidRPr="007C3B41">
        <w:rPr>
          <w:spacing w:val="18"/>
        </w:rPr>
        <w:t xml:space="preserve"> </w:t>
      </w:r>
      <w:r w:rsidRPr="007C3B41">
        <w:rPr>
          <w:spacing w:val="-1"/>
        </w:rPr>
        <w:t>under</w:t>
      </w:r>
      <w:r w:rsidRPr="007C3B41">
        <w:rPr>
          <w:spacing w:val="28"/>
          <w:w w:val="99"/>
        </w:rPr>
        <w:t xml:space="preserve"> </w:t>
      </w:r>
      <w:r w:rsidRPr="007C3B41">
        <w:rPr>
          <w:spacing w:val="-1"/>
        </w:rPr>
        <w:t>Section 5311; including</w:t>
      </w:r>
      <w:r w:rsidRPr="007C3B41">
        <w:t xml:space="preserve"> capital,</w:t>
      </w:r>
      <w:r w:rsidRPr="007C3B41">
        <w:rPr>
          <w:spacing w:val="-1"/>
        </w:rPr>
        <w:t xml:space="preserve"> operating, planning,</w:t>
      </w:r>
      <w:r w:rsidRPr="007C3B41">
        <w:t xml:space="preserve"> job</w:t>
      </w:r>
      <w:r w:rsidRPr="007C3B41">
        <w:rPr>
          <w:spacing w:val="-1"/>
        </w:rPr>
        <w:t xml:space="preserve"> </w:t>
      </w:r>
      <w:r w:rsidRPr="007C3B41">
        <w:t>access and</w:t>
      </w:r>
      <w:r w:rsidRPr="007C3B41">
        <w:rPr>
          <w:spacing w:val="-1"/>
        </w:rPr>
        <w:t xml:space="preserve"> </w:t>
      </w:r>
      <w:r w:rsidRPr="007C3B41">
        <w:t>reverse</w:t>
      </w:r>
      <w:r w:rsidRPr="007C3B41">
        <w:rPr>
          <w:spacing w:val="30"/>
          <w:w w:val="99"/>
        </w:rPr>
        <w:t xml:space="preserve"> </w:t>
      </w:r>
      <w:r w:rsidRPr="007C3B41">
        <w:t>commute</w:t>
      </w:r>
      <w:r w:rsidRPr="007C3B41">
        <w:rPr>
          <w:spacing w:val="22"/>
        </w:rPr>
        <w:t xml:space="preserve"> </w:t>
      </w:r>
      <w:r w:rsidRPr="007C3B41">
        <w:rPr>
          <w:spacing w:val="-1"/>
        </w:rPr>
        <w:t>projects,</w:t>
      </w:r>
      <w:r w:rsidRPr="007C3B41">
        <w:rPr>
          <w:spacing w:val="22"/>
        </w:rPr>
        <w:t xml:space="preserve"> </w:t>
      </w:r>
      <w:r w:rsidRPr="007C3B41">
        <w:t>and</w:t>
      </w:r>
      <w:r w:rsidRPr="007C3B41">
        <w:rPr>
          <w:spacing w:val="22"/>
        </w:rPr>
        <w:t xml:space="preserve"> </w:t>
      </w:r>
      <w:r w:rsidRPr="007C3B41">
        <w:rPr>
          <w:spacing w:val="-1"/>
        </w:rPr>
        <w:t>administrative</w:t>
      </w:r>
      <w:r w:rsidRPr="007C3B41">
        <w:rPr>
          <w:spacing w:val="22"/>
        </w:rPr>
        <w:t xml:space="preserve"> </w:t>
      </w:r>
      <w:r w:rsidRPr="007C3B41">
        <w:t>costs.</w:t>
      </w:r>
      <w:r w:rsidRPr="007C3B41">
        <w:rPr>
          <w:spacing w:val="22"/>
        </w:rPr>
        <w:t xml:space="preserve"> </w:t>
      </w:r>
      <w:r w:rsidRPr="007C3B41">
        <w:t>A</w:t>
      </w:r>
      <w:r w:rsidRPr="007C3B41">
        <w:rPr>
          <w:spacing w:val="22"/>
        </w:rPr>
        <w:t xml:space="preserve"> </w:t>
      </w:r>
      <w:r w:rsidRPr="007C3B41">
        <w:rPr>
          <w:spacing w:val="-1"/>
        </w:rPr>
        <w:t>service</w:t>
      </w:r>
      <w:r w:rsidRPr="007C3B41">
        <w:rPr>
          <w:spacing w:val="22"/>
        </w:rPr>
        <w:t xml:space="preserve"> </w:t>
      </w:r>
      <w:r w:rsidRPr="007C3B41">
        <w:t>area</w:t>
      </w:r>
      <w:r w:rsidRPr="007C3B41">
        <w:rPr>
          <w:spacing w:val="22"/>
        </w:rPr>
        <w:t xml:space="preserve"> </w:t>
      </w:r>
      <w:r w:rsidRPr="007C3B41">
        <w:t>must</w:t>
      </w:r>
      <w:r w:rsidRPr="007C3B41">
        <w:rPr>
          <w:spacing w:val="22"/>
        </w:rPr>
        <w:t xml:space="preserve"> </w:t>
      </w:r>
      <w:r w:rsidRPr="007C3B41">
        <w:t>be</w:t>
      </w:r>
      <w:r w:rsidRPr="007C3B41">
        <w:rPr>
          <w:spacing w:val="39"/>
        </w:rPr>
        <w:t xml:space="preserve"> </w:t>
      </w:r>
      <w:r w:rsidRPr="007C3B41">
        <w:rPr>
          <w:spacing w:val="-1"/>
        </w:rPr>
        <w:t>located</w:t>
      </w:r>
      <w:r w:rsidRPr="007C3B41">
        <w:rPr>
          <w:spacing w:val="52"/>
        </w:rPr>
        <w:t xml:space="preserve"> </w:t>
      </w:r>
      <w:r w:rsidRPr="007C3B41">
        <w:rPr>
          <w:spacing w:val="-1"/>
        </w:rPr>
        <w:t>in</w:t>
      </w:r>
      <w:r w:rsidRPr="007C3B41">
        <w:rPr>
          <w:spacing w:val="53"/>
        </w:rPr>
        <w:t xml:space="preserve"> </w:t>
      </w:r>
      <w:r w:rsidRPr="007C3B41">
        <w:rPr>
          <w:spacing w:val="-1"/>
        </w:rPr>
        <w:t>the</w:t>
      </w:r>
      <w:r w:rsidRPr="007C3B41">
        <w:rPr>
          <w:spacing w:val="52"/>
        </w:rPr>
        <w:t xml:space="preserve"> </w:t>
      </w:r>
      <w:r w:rsidRPr="007C3B41">
        <w:t>Appalachian</w:t>
      </w:r>
      <w:r w:rsidRPr="007C3B41">
        <w:rPr>
          <w:spacing w:val="52"/>
        </w:rPr>
        <w:t xml:space="preserve"> </w:t>
      </w:r>
      <w:r w:rsidRPr="007C3B41">
        <w:rPr>
          <w:spacing w:val="-1"/>
        </w:rPr>
        <w:t>region</w:t>
      </w:r>
      <w:r w:rsidRPr="007C3B41">
        <w:rPr>
          <w:spacing w:val="52"/>
        </w:rPr>
        <w:t xml:space="preserve"> </w:t>
      </w:r>
      <w:r w:rsidRPr="007C3B41">
        <w:t>(Allegany,</w:t>
      </w:r>
      <w:r w:rsidRPr="007C3B41">
        <w:rPr>
          <w:spacing w:val="53"/>
        </w:rPr>
        <w:t xml:space="preserve"> </w:t>
      </w:r>
      <w:r w:rsidRPr="007C3B41">
        <w:rPr>
          <w:spacing w:val="-1"/>
        </w:rPr>
        <w:t>Garrett,</w:t>
      </w:r>
      <w:r w:rsidRPr="007C3B41">
        <w:rPr>
          <w:spacing w:val="52"/>
        </w:rPr>
        <w:t xml:space="preserve"> </w:t>
      </w:r>
      <w:r w:rsidRPr="007C3B41">
        <w:t>and</w:t>
      </w:r>
      <w:r w:rsidRPr="007C3B41">
        <w:rPr>
          <w:spacing w:val="53"/>
        </w:rPr>
        <w:t xml:space="preserve"> </w:t>
      </w:r>
      <w:r w:rsidRPr="007C3B41">
        <w:t>Washington</w:t>
      </w:r>
      <w:r w:rsidRPr="007C3B41">
        <w:rPr>
          <w:spacing w:val="27"/>
        </w:rPr>
        <w:t xml:space="preserve"> </w:t>
      </w:r>
      <w:r w:rsidRPr="007C3B41">
        <w:t>counties)</w:t>
      </w:r>
      <w:r w:rsidRPr="007C3B41">
        <w:rPr>
          <w:spacing w:val="39"/>
        </w:rPr>
        <w:t xml:space="preserve"> </w:t>
      </w:r>
      <w:r w:rsidRPr="007C3B41">
        <w:rPr>
          <w:spacing w:val="-1"/>
        </w:rPr>
        <w:t>to</w:t>
      </w:r>
      <w:r w:rsidRPr="007C3B41">
        <w:rPr>
          <w:spacing w:val="39"/>
        </w:rPr>
        <w:t xml:space="preserve"> </w:t>
      </w:r>
      <w:r w:rsidRPr="007C3B41">
        <w:rPr>
          <w:spacing w:val="-1"/>
        </w:rPr>
        <w:t>be</w:t>
      </w:r>
      <w:r w:rsidRPr="007C3B41">
        <w:rPr>
          <w:spacing w:val="40"/>
        </w:rPr>
        <w:t xml:space="preserve"> </w:t>
      </w:r>
      <w:r w:rsidRPr="007C3B41">
        <w:t>eligible</w:t>
      </w:r>
      <w:r w:rsidRPr="007C3B41">
        <w:rPr>
          <w:spacing w:val="40"/>
        </w:rPr>
        <w:t xml:space="preserve"> </w:t>
      </w:r>
      <w:r w:rsidRPr="007C3B41">
        <w:t>for</w:t>
      </w:r>
      <w:r w:rsidRPr="007C3B41">
        <w:rPr>
          <w:spacing w:val="40"/>
        </w:rPr>
        <w:t xml:space="preserve"> </w:t>
      </w:r>
      <w:r w:rsidRPr="007C3B41">
        <w:rPr>
          <w:spacing w:val="-1"/>
        </w:rPr>
        <w:t>funds.</w:t>
      </w:r>
      <w:r w:rsidRPr="007C3B41">
        <w:rPr>
          <w:spacing w:val="40"/>
        </w:rPr>
        <w:t xml:space="preserve"> </w:t>
      </w:r>
      <w:r w:rsidRPr="007C3B41">
        <w:t>The</w:t>
      </w:r>
      <w:r w:rsidRPr="007C3B41">
        <w:rPr>
          <w:spacing w:val="40"/>
        </w:rPr>
        <w:t xml:space="preserve"> </w:t>
      </w:r>
      <w:r w:rsidRPr="007C3B41">
        <w:t>MTA</w:t>
      </w:r>
      <w:r w:rsidRPr="007C3B41">
        <w:rPr>
          <w:spacing w:val="40"/>
        </w:rPr>
        <w:t xml:space="preserve"> </w:t>
      </w:r>
      <w:r w:rsidRPr="007C3B41">
        <w:rPr>
          <w:spacing w:val="-1"/>
        </w:rPr>
        <w:t>has</w:t>
      </w:r>
      <w:r w:rsidRPr="007C3B41">
        <w:rPr>
          <w:spacing w:val="40"/>
        </w:rPr>
        <w:t xml:space="preserve"> </w:t>
      </w:r>
      <w:r w:rsidRPr="007C3B41">
        <w:rPr>
          <w:spacing w:val="-1"/>
        </w:rPr>
        <w:t>elected</w:t>
      </w:r>
      <w:r w:rsidRPr="007C3B41">
        <w:rPr>
          <w:spacing w:val="40"/>
        </w:rPr>
        <w:t xml:space="preserve"> </w:t>
      </w:r>
      <w:r w:rsidRPr="007C3B41">
        <w:rPr>
          <w:spacing w:val="-1"/>
        </w:rPr>
        <w:t>to</w:t>
      </w:r>
      <w:r w:rsidRPr="007C3B41">
        <w:rPr>
          <w:spacing w:val="40"/>
        </w:rPr>
        <w:t xml:space="preserve"> </w:t>
      </w:r>
      <w:r w:rsidRPr="007C3B41">
        <w:rPr>
          <w:spacing w:val="-1"/>
        </w:rPr>
        <w:t>use</w:t>
      </w:r>
      <w:r w:rsidRPr="007C3B41">
        <w:rPr>
          <w:spacing w:val="40"/>
        </w:rPr>
        <w:t xml:space="preserve"> </w:t>
      </w:r>
      <w:r w:rsidRPr="007C3B41">
        <w:t>ADTAP</w:t>
      </w:r>
      <w:r w:rsidRPr="007C3B41">
        <w:rPr>
          <w:spacing w:val="21"/>
          <w:w w:val="99"/>
        </w:rPr>
        <w:t xml:space="preserve"> </w:t>
      </w:r>
      <w:r w:rsidRPr="007C3B41">
        <w:t>program</w:t>
      </w:r>
      <w:r w:rsidRPr="007C3B41">
        <w:rPr>
          <w:spacing w:val="14"/>
        </w:rPr>
        <w:t xml:space="preserve"> </w:t>
      </w:r>
      <w:r w:rsidRPr="007C3B41">
        <w:t>funds</w:t>
      </w:r>
      <w:r w:rsidRPr="007C3B41">
        <w:rPr>
          <w:spacing w:val="15"/>
        </w:rPr>
        <w:t xml:space="preserve"> </w:t>
      </w:r>
      <w:r w:rsidRPr="007C3B41">
        <w:t>for</w:t>
      </w:r>
      <w:r w:rsidRPr="007C3B41">
        <w:rPr>
          <w:spacing w:val="15"/>
        </w:rPr>
        <w:t xml:space="preserve"> </w:t>
      </w:r>
      <w:r w:rsidRPr="007C3B41">
        <w:t>capital</w:t>
      </w:r>
      <w:r w:rsidRPr="007C3B41">
        <w:rPr>
          <w:spacing w:val="14"/>
        </w:rPr>
        <w:t xml:space="preserve"> </w:t>
      </w:r>
      <w:r w:rsidRPr="007C3B41">
        <w:t>projects,</w:t>
      </w:r>
      <w:r w:rsidRPr="007C3B41">
        <w:rPr>
          <w:spacing w:val="15"/>
        </w:rPr>
        <w:t xml:space="preserve"> </w:t>
      </w:r>
      <w:r w:rsidRPr="007C3B41">
        <w:rPr>
          <w:spacing w:val="-1"/>
        </w:rPr>
        <w:t>which</w:t>
      </w:r>
      <w:r w:rsidRPr="007C3B41">
        <w:rPr>
          <w:spacing w:val="15"/>
        </w:rPr>
        <w:t xml:space="preserve"> </w:t>
      </w:r>
      <w:r w:rsidRPr="007C3B41">
        <w:t>also</w:t>
      </w:r>
      <w:r w:rsidRPr="007C3B41">
        <w:rPr>
          <w:spacing w:val="15"/>
        </w:rPr>
        <w:t xml:space="preserve"> </w:t>
      </w:r>
      <w:r w:rsidRPr="007C3B41">
        <w:t>requires</w:t>
      </w:r>
      <w:r w:rsidRPr="007C3B41">
        <w:rPr>
          <w:spacing w:val="15"/>
        </w:rPr>
        <w:t xml:space="preserve"> </w:t>
      </w:r>
      <w:r w:rsidRPr="007C3B41">
        <w:t>a</w:t>
      </w:r>
      <w:r w:rsidRPr="007C3B41">
        <w:rPr>
          <w:spacing w:val="15"/>
        </w:rPr>
        <w:t xml:space="preserve"> </w:t>
      </w:r>
      <w:r w:rsidRPr="007C3B41">
        <w:t>20</w:t>
      </w:r>
      <w:r w:rsidRPr="007C3B41">
        <w:rPr>
          <w:spacing w:val="14"/>
        </w:rPr>
        <w:t xml:space="preserve"> </w:t>
      </w:r>
      <w:r w:rsidRPr="007C3B41">
        <w:t>percent</w:t>
      </w:r>
      <w:r w:rsidRPr="007C3B41">
        <w:rPr>
          <w:spacing w:val="15"/>
        </w:rPr>
        <w:t xml:space="preserve"> </w:t>
      </w:r>
      <w:r w:rsidRPr="007C3B41">
        <w:t>local</w:t>
      </w:r>
      <w:r w:rsidRPr="007C3B41">
        <w:rPr>
          <w:spacing w:val="24"/>
          <w:w w:val="99"/>
        </w:rPr>
        <w:t xml:space="preserve"> </w:t>
      </w:r>
      <w:r w:rsidRPr="007C3B41">
        <w:t>match.</w:t>
      </w:r>
    </w:p>
    <w:p w14:paraId="2326D41A" w14:textId="77777777" w:rsidR="00B4080D" w:rsidRPr="007C3B41" w:rsidRDefault="00B4080D">
      <w:pPr>
        <w:pStyle w:val="BodyText"/>
        <w:kinsoku w:val="0"/>
        <w:overflowPunct w:val="0"/>
        <w:spacing w:before="1"/>
        <w:ind w:left="0"/>
      </w:pPr>
    </w:p>
    <w:p w14:paraId="23A3BDAB" w14:textId="77777777" w:rsidR="00B4080D" w:rsidRPr="007C3B41" w:rsidRDefault="00B4080D">
      <w:pPr>
        <w:pStyle w:val="Heading2"/>
        <w:numPr>
          <w:ilvl w:val="1"/>
          <w:numId w:val="17"/>
        </w:numPr>
        <w:tabs>
          <w:tab w:val="left" w:pos="2321"/>
        </w:tabs>
        <w:kinsoku w:val="0"/>
        <w:overflowPunct w:val="0"/>
        <w:jc w:val="both"/>
        <w:rPr>
          <w:b w:val="0"/>
          <w:bCs w:val="0"/>
        </w:rPr>
      </w:pPr>
      <w:r w:rsidRPr="007C3B41">
        <w:t>Title</w:t>
      </w:r>
      <w:r w:rsidRPr="007C3B41">
        <w:rPr>
          <w:spacing w:val="-6"/>
        </w:rPr>
        <w:t xml:space="preserve"> </w:t>
      </w:r>
      <w:r w:rsidRPr="007C3B41">
        <w:t>VI</w:t>
      </w:r>
      <w:r w:rsidRPr="007C3B41">
        <w:rPr>
          <w:spacing w:val="-6"/>
        </w:rPr>
        <w:t xml:space="preserve"> </w:t>
      </w:r>
      <w:r w:rsidRPr="007C3B41">
        <w:t>-</w:t>
      </w:r>
      <w:r w:rsidRPr="007C3B41">
        <w:rPr>
          <w:spacing w:val="-5"/>
        </w:rPr>
        <w:t xml:space="preserve"> </w:t>
      </w:r>
      <w:r w:rsidRPr="007C3B41">
        <w:rPr>
          <w:spacing w:val="-1"/>
        </w:rPr>
        <w:t>Equity</w:t>
      </w:r>
      <w:r w:rsidRPr="007C3B41">
        <w:rPr>
          <w:spacing w:val="-6"/>
        </w:rPr>
        <w:t xml:space="preserve"> </w:t>
      </w:r>
      <w:r w:rsidRPr="007C3B41">
        <w:t>of</w:t>
      </w:r>
      <w:r w:rsidRPr="007C3B41">
        <w:rPr>
          <w:spacing w:val="-5"/>
        </w:rPr>
        <w:t xml:space="preserve"> </w:t>
      </w:r>
      <w:r w:rsidRPr="007C3B41">
        <w:rPr>
          <w:spacing w:val="-1"/>
        </w:rPr>
        <w:t>Distribution</w:t>
      </w:r>
      <w:r w:rsidRPr="007C3B41">
        <w:rPr>
          <w:spacing w:val="-5"/>
        </w:rPr>
        <w:t xml:space="preserve"> </w:t>
      </w:r>
      <w:r w:rsidRPr="007C3B41">
        <w:t>of</w:t>
      </w:r>
      <w:r w:rsidRPr="007C3B41">
        <w:rPr>
          <w:spacing w:val="-4"/>
        </w:rPr>
        <w:t xml:space="preserve"> </w:t>
      </w:r>
      <w:r w:rsidRPr="007C3B41">
        <w:t>Benefits</w:t>
      </w:r>
      <w:r w:rsidRPr="007C3B41">
        <w:rPr>
          <w:spacing w:val="-6"/>
        </w:rPr>
        <w:t xml:space="preserve"> </w:t>
      </w:r>
      <w:r w:rsidRPr="007C3B41">
        <w:t>Across</w:t>
      </w:r>
      <w:r w:rsidRPr="007C3B41">
        <w:rPr>
          <w:spacing w:val="-6"/>
        </w:rPr>
        <w:t xml:space="preserve"> </w:t>
      </w:r>
      <w:r w:rsidRPr="007C3B41">
        <w:t>the</w:t>
      </w:r>
      <w:r w:rsidRPr="007C3B41">
        <w:rPr>
          <w:spacing w:val="-6"/>
        </w:rPr>
        <w:t xml:space="preserve"> </w:t>
      </w:r>
      <w:r w:rsidRPr="007C3B41">
        <w:t>State</w:t>
      </w:r>
    </w:p>
    <w:p w14:paraId="5BB002E4" w14:textId="77777777" w:rsidR="00B4080D" w:rsidRPr="007C3B41" w:rsidRDefault="00B4080D">
      <w:pPr>
        <w:pStyle w:val="BodyText"/>
        <w:kinsoku w:val="0"/>
        <w:overflowPunct w:val="0"/>
        <w:spacing w:before="8"/>
        <w:ind w:left="0"/>
        <w:rPr>
          <w:b/>
          <w:bCs/>
        </w:rPr>
      </w:pPr>
    </w:p>
    <w:p w14:paraId="0A6BC065" w14:textId="77777777" w:rsidR="00B4080D" w:rsidRPr="007C3B41" w:rsidRDefault="00B4080D">
      <w:pPr>
        <w:pStyle w:val="BodyText"/>
        <w:kinsoku w:val="0"/>
        <w:overflowPunct w:val="0"/>
        <w:ind w:right="256"/>
        <w:jc w:val="both"/>
      </w:pPr>
      <w:r w:rsidRPr="007C3B41">
        <w:t xml:space="preserve">The </w:t>
      </w:r>
      <w:r w:rsidRPr="007C3B41">
        <w:rPr>
          <w:spacing w:val="-1"/>
        </w:rPr>
        <w:t>MTA/OLTS</w:t>
      </w:r>
      <w:r w:rsidRPr="007C3B41">
        <w:rPr>
          <w:spacing w:val="1"/>
        </w:rPr>
        <w:t xml:space="preserve"> </w:t>
      </w:r>
      <w:r w:rsidRPr="007C3B41">
        <w:t xml:space="preserve">is </w:t>
      </w:r>
      <w:r w:rsidRPr="007C3B41">
        <w:rPr>
          <w:spacing w:val="-1"/>
        </w:rPr>
        <w:t>required</w:t>
      </w:r>
      <w:r w:rsidRPr="007C3B41">
        <w:rPr>
          <w:spacing w:val="1"/>
        </w:rPr>
        <w:t xml:space="preserve"> </w:t>
      </w:r>
      <w:r w:rsidRPr="007C3B41">
        <w:t xml:space="preserve">to </w:t>
      </w:r>
      <w:r w:rsidRPr="007C3B41">
        <w:rPr>
          <w:spacing w:val="-1"/>
        </w:rPr>
        <w:t>evaluate</w:t>
      </w:r>
      <w:r w:rsidRPr="007C3B41">
        <w:t xml:space="preserve"> </w:t>
      </w:r>
      <w:r w:rsidRPr="007C3B41">
        <w:rPr>
          <w:spacing w:val="-1"/>
        </w:rPr>
        <w:t>and</w:t>
      </w:r>
      <w:r w:rsidRPr="007C3B41">
        <w:t xml:space="preserve"> </w:t>
      </w:r>
      <w:r w:rsidRPr="007C3B41">
        <w:rPr>
          <w:spacing w:val="-1"/>
        </w:rPr>
        <w:t>select</w:t>
      </w:r>
      <w:r w:rsidRPr="007C3B41">
        <w:t xml:space="preserve"> </w:t>
      </w:r>
      <w:r w:rsidRPr="007C3B41">
        <w:rPr>
          <w:spacing w:val="-1"/>
        </w:rPr>
        <w:t>projects</w:t>
      </w:r>
      <w:r w:rsidRPr="007C3B41">
        <w:rPr>
          <w:spacing w:val="1"/>
        </w:rPr>
        <w:t xml:space="preserve"> </w:t>
      </w:r>
      <w:r w:rsidRPr="007C3B41">
        <w:rPr>
          <w:spacing w:val="-1"/>
        </w:rPr>
        <w:t>without</w:t>
      </w:r>
      <w:r w:rsidRPr="007C3B41">
        <w:t xml:space="preserve"> </w:t>
      </w:r>
      <w:r w:rsidRPr="007C3B41">
        <w:rPr>
          <w:spacing w:val="-1"/>
        </w:rPr>
        <w:t>regard</w:t>
      </w:r>
      <w:r w:rsidRPr="007C3B41">
        <w:rPr>
          <w:spacing w:val="42"/>
        </w:rPr>
        <w:t xml:space="preserve"> </w:t>
      </w:r>
      <w:r w:rsidRPr="007C3B41">
        <w:rPr>
          <w:spacing w:val="-1"/>
        </w:rPr>
        <w:t>to</w:t>
      </w:r>
      <w:r w:rsidRPr="007C3B41">
        <w:rPr>
          <w:spacing w:val="25"/>
        </w:rPr>
        <w:t xml:space="preserve"> </w:t>
      </w:r>
      <w:r w:rsidRPr="007C3B41">
        <w:t>race,</w:t>
      </w:r>
      <w:r w:rsidRPr="007C3B41">
        <w:rPr>
          <w:spacing w:val="25"/>
        </w:rPr>
        <w:t xml:space="preserve"> </w:t>
      </w:r>
      <w:r w:rsidRPr="007C3B41">
        <w:t>color,</w:t>
      </w:r>
      <w:r w:rsidRPr="007C3B41">
        <w:rPr>
          <w:spacing w:val="25"/>
        </w:rPr>
        <w:t xml:space="preserve"> </w:t>
      </w:r>
      <w:r w:rsidRPr="007C3B41">
        <w:t>or</w:t>
      </w:r>
      <w:r w:rsidRPr="007C3B41">
        <w:rPr>
          <w:spacing w:val="25"/>
        </w:rPr>
        <w:t xml:space="preserve"> </w:t>
      </w:r>
      <w:r w:rsidRPr="007C3B41">
        <w:t>national</w:t>
      </w:r>
      <w:r w:rsidRPr="007C3B41">
        <w:rPr>
          <w:spacing w:val="26"/>
        </w:rPr>
        <w:t xml:space="preserve"> </w:t>
      </w:r>
      <w:r w:rsidRPr="007C3B41">
        <w:t>origin;</w:t>
      </w:r>
      <w:r w:rsidRPr="007C3B41">
        <w:rPr>
          <w:spacing w:val="24"/>
        </w:rPr>
        <w:t xml:space="preserve"> </w:t>
      </w:r>
      <w:r w:rsidRPr="007C3B41">
        <w:rPr>
          <w:spacing w:val="-1"/>
        </w:rPr>
        <w:t>identify</w:t>
      </w:r>
      <w:r w:rsidRPr="007C3B41">
        <w:rPr>
          <w:spacing w:val="26"/>
        </w:rPr>
        <w:t xml:space="preserve"> </w:t>
      </w:r>
      <w:r w:rsidRPr="007C3B41">
        <w:t>and</w:t>
      </w:r>
      <w:r w:rsidRPr="007C3B41">
        <w:rPr>
          <w:spacing w:val="25"/>
        </w:rPr>
        <w:t xml:space="preserve"> </w:t>
      </w:r>
      <w:r w:rsidRPr="007C3B41">
        <w:t>assist</w:t>
      </w:r>
      <w:r w:rsidRPr="007C3B41">
        <w:rPr>
          <w:spacing w:val="26"/>
        </w:rPr>
        <w:t xml:space="preserve"> </w:t>
      </w:r>
      <w:r w:rsidRPr="007C3B41">
        <w:t>providers,</w:t>
      </w:r>
      <w:r w:rsidRPr="007C3B41">
        <w:rPr>
          <w:spacing w:val="25"/>
        </w:rPr>
        <w:t xml:space="preserve"> </w:t>
      </w:r>
      <w:r w:rsidRPr="007C3B41">
        <w:t>including</w:t>
      </w:r>
      <w:r w:rsidRPr="007C3B41">
        <w:rPr>
          <w:spacing w:val="28"/>
          <w:w w:val="99"/>
        </w:rPr>
        <w:t xml:space="preserve"> </w:t>
      </w:r>
      <w:r w:rsidRPr="007C3B41">
        <w:rPr>
          <w:spacing w:val="-1"/>
        </w:rPr>
        <w:t>those</w:t>
      </w:r>
      <w:r w:rsidRPr="007C3B41">
        <w:rPr>
          <w:spacing w:val="46"/>
        </w:rPr>
        <w:t xml:space="preserve"> </w:t>
      </w:r>
      <w:r w:rsidRPr="007C3B41">
        <w:rPr>
          <w:spacing w:val="-1"/>
        </w:rPr>
        <w:t>that</w:t>
      </w:r>
      <w:r w:rsidRPr="007C3B41">
        <w:rPr>
          <w:spacing w:val="46"/>
        </w:rPr>
        <w:t xml:space="preserve"> </w:t>
      </w:r>
      <w:r w:rsidRPr="007C3B41">
        <w:rPr>
          <w:spacing w:val="-1"/>
        </w:rPr>
        <w:t>are</w:t>
      </w:r>
      <w:r w:rsidRPr="007C3B41">
        <w:rPr>
          <w:spacing w:val="46"/>
        </w:rPr>
        <w:t xml:space="preserve"> </w:t>
      </w:r>
      <w:r w:rsidRPr="007C3B41">
        <w:t>minority</w:t>
      </w:r>
      <w:r w:rsidRPr="007C3B41">
        <w:rPr>
          <w:spacing w:val="45"/>
        </w:rPr>
        <w:t xml:space="preserve"> </w:t>
      </w:r>
      <w:r w:rsidRPr="007C3B41">
        <w:rPr>
          <w:spacing w:val="-1"/>
        </w:rPr>
        <w:t>organizations</w:t>
      </w:r>
      <w:r w:rsidRPr="007C3B41">
        <w:rPr>
          <w:spacing w:val="46"/>
        </w:rPr>
        <w:t xml:space="preserve"> </w:t>
      </w:r>
      <w:r w:rsidRPr="007C3B41">
        <w:rPr>
          <w:spacing w:val="-1"/>
        </w:rPr>
        <w:t>or</w:t>
      </w:r>
      <w:r w:rsidRPr="007C3B41">
        <w:rPr>
          <w:spacing w:val="46"/>
        </w:rPr>
        <w:t xml:space="preserve"> </w:t>
      </w:r>
      <w:r w:rsidRPr="007C3B41">
        <w:t>serve</w:t>
      </w:r>
      <w:r w:rsidRPr="007C3B41">
        <w:rPr>
          <w:spacing w:val="45"/>
        </w:rPr>
        <w:t xml:space="preserve"> </w:t>
      </w:r>
      <w:r w:rsidRPr="007C3B41">
        <w:t>minority</w:t>
      </w:r>
      <w:r w:rsidRPr="007C3B41">
        <w:rPr>
          <w:spacing w:val="45"/>
        </w:rPr>
        <w:t xml:space="preserve"> </w:t>
      </w:r>
      <w:r w:rsidRPr="007C3B41">
        <w:rPr>
          <w:spacing w:val="-1"/>
        </w:rPr>
        <w:t>populations,</w:t>
      </w:r>
      <w:r w:rsidRPr="007C3B41">
        <w:rPr>
          <w:spacing w:val="46"/>
        </w:rPr>
        <w:t xml:space="preserve"> </w:t>
      </w:r>
      <w:r w:rsidRPr="007C3B41">
        <w:rPr>
          <w:spacing w:val="-1"/>
        </w:rPr>
        <w:t>in</w:t>
      </w:r>
      <w:r w:rsidRPr="007C3B41">
        <w:rPr>
          <w:spacing w:val="29"/>
        </w:rPr>
        <w:t xml:space="preserve"> </w:t>
      </w:r>
      <w:r w:rsidRPr="007C3B41">
        <w:t>applying</w:t>
      </w:r>
      <w:r w:rsidRPr="007C3B41">
        <w:rPr>
          <w:spacing w:val="2"/>
        </w:rPr>
        <w:t xml:space="preserve"> </w:t>
      </w:r>
      <w:r w:rsidRPr="007C3B41">
        <w:t>for</w:t>
      </w:r>
      <w:r w:rsidRPr="007C3B41">
        <w:rPr>
          <w:spacing w:val="2"/>
        </w:rPr>
        <w:t xml:space="preserve"> </w:t>
      </w:r>
      <w:r w:rsidRPr="007C3B41">
        <w:t>assistance;</w:t>
      </w:r>
      <w:r w:rsidRPr="007C3B41">
        <w:rPr>
          <w:spacing w:val="3"/>
        </w:rPr>
        <w:t xml:space="preserve"> </w:t>
      </w:r>
      <w:r w:rsidRPr="007C3B41">
        <w:t>and</w:t>
      </w:r>
      <w:r w:rsidRPr="007C3B41">
        <w:rPr>
          <w:spacing w:val="2"/>
        </w:rPr>
        <w:t xml:space="preserve"> </w:t>
      </w:r>
      <w:r w:rsidRPr="007C3B41">
        <w:t>ensure</w:t>
      </w:r>
      <w:r w:rsidRPr="007C3B41">
        <w:rPr>
          <w:spacing w:val="2"/>
        </w:rPr>
        <w:t xml:space="preserve"> </w:t>
      </w:r>
      <w:r w:rsidRPr="007C3B41">
        <w:t>that</w:t>
      </w:r>
      <w:r w:rsidRPr="007C3B41">
        <w:rPr>
          <w:spacing w:val="3"/>
        </w:rPr>
        <w:t xml:space="preserve"> </w:t>
      </w:r>
      <w:r w:rsidRPr="007C3B41">
        <w:rPr>
          <w:spacing w:val="-1"/>
        </w:rPr>
        <w:t>subrecipients</w:t>
      </w:r>
      <w:r w:rsidRPr="007C3B41">
        <w:rPr>
          <w:spacing w:val="2"/>
        </w:rPr>
        <w:t xml:space="preserve"> </w:t>
      </w:r>
      <w:r w:rsidRPr="007C3B41">
        <w:t>provide</w:t>
      </w:r>
      <w:r w:rsidRPr="007C3B41">
        <w:rPr>
          <w:spacing w:val="2"/>
        </w:rPr>
        <w:t xml:space="preserve"> </w:t>
      </w:r>
      <w:r w:rsidRPr="007C3B41">
        <w:t>service</w:t>
      </w:r>
      <w:r w:rsidRPr="007C3B41">
        <w:rPr>
          <w:spacing w:val="22"/>
          <w:w w:val="99"/>
        </w:rPr>
        <w:t xml:space="preserve"> </w:t>
      </w:r>
      <w:r w:rsidRPr="007C3B41">
        <w:t>without</w:t>
      </w:r>
      <w:r w:rsidRPr="007C3B41">
        <w:rPr>
          <w:spacing w:val="-3"/>
        </w:rPr>
        <w:t xml:space="preserve"> </w:t>
      </w:r>
      <w:r w:rsidRPr="007C3B41">
        <w:rPr>
          <w:spacing w:val="-1"/>
        </w:rPr>
        <w:t>regard</w:t>
      </w:r>
      <w:r w:rsidRPr="007C3B41">
        <w:rPr>
          <w:spacing w:val="-2"/>
        </w:rPr>
        <w:t xml:space="preserve"> </w:t>
      </w:r>
      <w:r w:rsidRPr="007C3B41">
        <w:rPr>
          <w:spacing w:val="-1"/>
        </w:rPr>
        <w:t>to race,</w:t>
      </w:r>
      <w:r w:rsidRPr="007C3B41">
        <w:rPr>
          <w:spacing w:val="-3"/>
        </w:rPr>
        <w:t xml:space="preserve"> </w:t>
      </w:r>
      <w:r w:rsidRPr="007C3B41">
        <w:t>color,</w:t>
      </w:r>
      <w:r w:rsidRPr="007C3B41">
        <w:rPr>
          <w:spacing w:val="-3"/>
        </w:rPr>
        <w:t xml:space="preserve"> </w:t>
      </w:r>
      <w:r w:rsidRPr="007C3B41">
        <w:t>or</w:t>
      </w:r>
      <w:r w:rsidRPr="007C3B41">
        <w:rPr>
          <w:spacing w:val="-2"/>
        </w:rPr>
        <w:t xml:space="preserve"> </w:t>
      </w:r>
      <w:r w:rsidRPr="007C3B41">
        <w:rPr>
          <w:spacing w:val="-1"/>
        </w:rPr>
        <w:t>national</w:t>
      </w:r>
      <w:r w:rsidRPr="007C3B41">
        <w:rPr>
          <w:spacing w:val="-2"/>
        </w:rPr>
        <w:t xml:space="preserve"> </w:t>
      </w:r>
      <w:r w:rsidRPr="007C3B41">
        <w:t>origin.</w:t>
      </w:r>
    </w:p>
    <w:p w14:paraId="62C094D1" w14:textId="77777777" w:rsidR="00B4080D" w:rsidRPr="007C3B41" w:rsidRDefault="00B4080D">
      <w:pPr>
        <w:pStyle w:val="BodyText"/>
        <w:kinsoku w:val="0"/>
        <w:overflowPunct w:val="0"/>
        <w:spacing w:before="12"/>
        <w:ind w:left="0"/>
      </w:pPr>
    </w:p>
    <w:p w14:paraId="111A03A0" w14:textId="77777777" w:rsidR="00B4080D" w:rsidRPr="007C3B41" w:rsidRDefault="00B4080D">
      <w:pPr>
        <w:pStyle w:val="BodyText"/>
        <w:kinsoku w:val="0"/>
        <w:overflowPunct w:val="0"/>
        <w:ind w:right="256"/>
        <w:jc w:val="both"/>
      </w:pPr>
      <w:r w:rsidRPr="007C3B41">
        <w:t>MTA/OLTS</w:t>
      </w:r>
      <w:r w:rsidRPr="007C3B41">
        <w:rPr>
          <w:spacing w:val="5"/>
        </w:rPr>
        <w:t xml:space="preserve"> </w:t>
      </w:r>
      <w:r w:rsidRPr="007C3B41">
        <w:t>portion</w:t>
      </w:r>
      <w:r w:rsidRPr="007C3B41">
        <w:rPr>
          <w:spacing w:val="5"/>
        </w:rPr>
        <w:t xml:space="preserve"> </w:t>
      </w:r>
      <w:r w:rsidRPr="007C3B41">
        <w:t>of</w:t>
      </w:r>
      <w:r w:rsidRPr="007C3B41">
        <w:rPr>
          <w:spacing w:val="5"/>
        </w:rPr>
        <w:t xml:space="preserve"> </w:t>
      </w:r>
      <w:r w:rsidRPr="007C3B41">
        <w:t>MTA’s</w:t>
      </w:r>
      <w:r w:rsidRPr="007C3B41">
        <w:rPr>
          <w:spacing w:val="5"/>
        </w:rPr>
        <w:t xml:space="preserve"> </w:t>
      </w:r>
      <w:r w:rsidRPr="007C3B41">
        <w:rPr>
          <w:spacing w:val="-1"/>
        </w:rPr>
        <w:t>Title</w:t>
      </w:r>
      <w:r w:rsidRPr="007C3B41">
        <w:rPr>
          <w:spacing w:val="5"/>
        </w:rPr>
        <w:t xml:space="preserve"> </w:t>
      </w:r>
      <w:r w:rsidRPr="007C3B41">
        <w:t>VI</w:t>
      </w:r>
      <w:r w:rsidRPr="007C3B41">
        <w:rPr>
          <w:spacing w:val="6"/>
        </w:rPr>
        <w:t xml:space="preserve"> </w:t>
      </w:r>
      <w:r w:rsidRPr="007C3B41">
        <w:t>Plan,</w:t>
      </w:r>
      <w:r w:rsidRPr="007C3B41">
        <w:rPr>
          <w:spacing w:val="6"/>
        </w:rPr>
        <w:t xml:space="preserve"> </w:t>
      </w:r>
      <w:r w:rsidRPr="007C3B41">
        <w:t>including</w:t>
      </w:r>
      <w:r w:rsidRPr="007C3B41">
        <w:rPr>
          <w:spacing w:val="6"/>
        </w:rPr>
        <w:t xml:space="preserve"> </w:t>
      </w:r>
      <w:r w:rsidRPr="007C3B41">
        <w:rPr>
          <w:spacing w:val="-1"/>
        </w:rPr>
        <w:t>its</w:t>
      </w:r>
      <w:r w:rsidRPr="007C3B41">
        <w:rPr>
          <w:spacing w:val="5"/>
        </w:rPr>
        <w:t xml:space="preserve"> </w:t>
      </w:r>
      <w:r w:rsidRPr="007C3B41">
        <w:t>planning</w:t>
      </w:r>
      <w:r w:rsidRPr="007C3B41">
        <w:rPr>
          <w:spacing w:val="6"/>
        </w:rPr>
        <w:t xml:space="preserve"> </w:t>
      </w:r>
      <w:r w:rsidRPr="007C3B41">
        <w:t>efforts</w:t>
      </w:r>
      <w:r w:rsidRPr="007C3B41">
        <w:rPr>
          <w:spacing w:val="23"/>
          <w:w w:val="99"/>
        </w:rPr>
        <w:t xml:space="preserve"> </w:t>
      </w:r>
      <w:r w:rsidRPr="007C3B41">
        <w:rPr>
          <w:spacing w:val="-1"/>
        </w:rPr>
        <w:t>to</w:t>
      </w:r>
      <w:r w:rsidRPr="007C3B41">
        <w:rPr>
          <w:spacing w:val="54"/>
        </w:rPr>
        <w:t xml:space="preserve"> </w:t>
      </w:r>
      <w:r w:rsidRPr="007C3B41">
        <w:t>ensure</w:t>
      </w:r>
      <w:r w:rsidRPr="007C3B41">
        <w:rPr>
          <w:spacing w:val="54"/>
        </w:rPr>
        <w:t xml:space="preserve"> </w:t>
      </w:r>
      <w:r w:rsidRPr="007C3B41">
        <w:t>equitable</w:t>
      </w:r>
      <w:r w:rsidRPr="007C3B41">
        <w:rPr>
          <w:spacing w:val="53"/>
        </w:rPr>
        <w:t xml:space="preserve"> </w:t>
      </w:r>
      <w:r w:rsidRPr="007C3B41">
        <w:t>distribution</w:t>
      </w:r>
      <w:r w:rsidRPr="007C3B41">
        <w:rPr>
          <w:spacing w:val="53"/>
        </w:rPr>
        <w:t xml:space="preserve"> </w:t>
      </w:r>
      <w:r w:rsidRPr="007C3B41">
        <w:t>of</w:t>
      </w:r>
      <w:r w:rsidRPr="007C3B41">
        <w:rPr>
          <w:spacing w:val="54"/>
        </w:rPr>
        <w:t xml:space="preserve"> </w:t>
      </w:r>
      <w:r w:rsidRPr="007C3B41">
        <w:t>funds</w:t>
      </w:r>
      <w:r w:rsidRPr="007C3B41">
        <w:rPr>
          <w:spacing w:val="53"/>
        </w:rPr>
        <w:t xml:space="preserve"> </w:t>
      </w:r>
      <w:r w:rsidRPr="007C3B41">
        <w:t>as</w:t>
      </w:r>
      <w:r w:rsidRPr="007C3B41">
        <w:rPr>
          <w:spacing w:val="54"/>
        </w:rPr>
        <w:t xml:space="preserve"> </w:t>
      </w:r>
      <w:r w:rsidRPr="007C3B41">
        <w:t>well</w:t>
      </w:r>
      <w:r w:rsidRPr="007C3B41">
        <w:rPr>
          <w:spacing w:val="54"/>
        </w:rPr>
        <w:t xml:space="preserve"> </w:t>
      </w:r>
      <w:r w:rsidRPr="007C3B41">
        <w:rPr>
          <w:spacing w:val="-1"/>
        </w:rPr>
        <w:t>as</w:t>
      </w:r>
      <w:r w:rsidRPr="007C3B41">
        <w:rPr>
          <w:spacing w:val="54"/>
        </w:rPr>
        <w:t xml:space="preserve"> </w:t>
      </w:r>
      <w:r w:rsidRPr="007C3B41">
        <w:t>its</w:t>
      </w:r>
      <w:r w:rsidRPr="007C3B41">
        <w:rPr>
          <w:spacing w:val="54"/>
        </w:rPr>
        <w:t xml:space="preserve"> </w:t>
      </w:r>
      <w:r w:rsidRPr="007C3B41">
        <w:rPr>
          <w:spacing w:val="-1"/>
        </w:rPr>
        <w:t>procedures</w:t>
      </w:r>
      <w:r w:rsidRPr="007C3B41">
        <w:rPr>
          <w:spacing w:val="54"/>
        </w:rPr>
        <w:t xml:space="preserve"> </w:t>
      </w:r>
      <w:r w:rsidRPr="007C3B41">
        <w:t>for</w:t>
      </w:r>
      <w:r w:rsidRPr="007C3B41">
        <w:rPr>
          <w:spacing w:val="29"/>
          <w:w w:val="99"/>
        </w:rPr>
        <w:t xml:space="preserve"> </w:t>
      </w:r>
      <w:r w:rsidRPr="007C3B41">
        <w:t>monitoring</w:t>
      </w:r>
      <w:r w:rsidRPr="007C3B41">
        <w:rPr>
          <w:spacing w:val="14"/>
        </w:rPr>
        <w:t xml:space="preserve"> </w:t>
      </w:r>
      <w:r w:rsidRPr="007C3B41">
        <w:t>subrecipient</w:t>
      </w:r>
      <w:r w:rsidRPr="007C3B41">
        <w:rPr>
          <w:spacing w:val="14"/>
        </w:rPr>
        <w:t xml:space="preserve"> </w:t>
      </w:r>
      <w:r w:rsidRPr="007C3B41">
        <w:t>compliance,</w:t>
      </w:r>
      <w:r w:rsidRPr="007C3B41">
        <w:rPr>
          <w:spacing w:val="15"/>
        </w:rPr>
        <w:t xml:space="preserve"> </w:t>
      </w:r>
      <w:r w:rsidRPr="007C3B41">
        <w:rPr>
          <w:spacing w:val="-1"/>
        </w:rPr>
        <w:t>is</w:t>
      </w:r>
      <w:r w:rsidRPr="007C3B41">
        <w:rPr>
          <w:spacing w:val="15"/>
        </w:rPr>
        <w:t xml:space="preserve"> </w:t>
      </w:r>
      <w:r w:rsidRPr="007C3B41">
        <w:rPr>
          <w:spacing w:val="-1"/>
        </w:rPr>
        <w:t>summarized</w:t>
      </w:r>
      <w:r w:rsidRPr="007C3B41">
        <w:rPr>
          <w:spacing w:val="15"/>
        </w:rPr>
        <w:t xml:space="preserve"> </w:t>
      </w:r>
      <w:r w:rsidRPr="007C3B41">
        <w:rPr>
          <w:spacing w:val="-1"/>
        </w:rPr>
        <w:t>in</w:t>
      </w:r>
      <w:r w:rsidRPr="007C3B41">
        <w:rPr>
          <w:spacing w:val="15"/>
        </w:rPr>
        <w:t xml:space="preserve"> </w:t>
      </w:r>
      <w:r w:rsidRPr="007C3B41">
        <w:rPr>
          <w:spacing w:val="-1"/>
        </w:rPr>
        <w:t>Section</w:t>
      </w:r>
      <w:r w:rsidRPr="007C3B41">
        <w:rPr>
          <w:spacing w:val="15"/>
        </w:rPr>
        <w:t xml:space="preserve"> </w:t>
      </w:r>
      <w:r w:rsidRPr="007C3B41">
        <w:rPr>
          <w:spacing w:val="-1"/>
        </w:rPr>
        <w:t>VIII.A</w:t>
      </w:r>
      <w:r w:rsidRPr="007C3B41">
        <w:rPr>
          <w:spacing w:val="24"/>
          <w:w w:val="99"/>
        </w:rPr>
        <w:t xml:space="preserve"> </w:t>
      </w:r>
      <w:r w:rsidRPr="007C3B41">
        <w:t>(Title</w:t>
      </w:r>
      <w:r w:rsidRPr="007C3B41">
        <w:rPr>
          <w:spacing w:val="-1"/>
        </w:rPr>
        <w:t xml:space="preserve"> VI)</w:t>
      </w:r>
      <w:r w:rsidRPr="007C3B41">
        <w:t xml:space="preserve"> of </w:t>
      </w:r>
      <w:r w:rsidRPr="007C3B41">
        <w:rPr>
          <w:spacing w:val="-1"/>
        </w:rPr>
        <w:t>this</w:t>
      </w:r>
      <w:r w:rsidRPr="007C3B41">
        <w:t xml:space="preserve"> SMP.</w:t>
      </w:r>
      <w:r w:rsidRPr="007C3B41">
        <w:rPr>
          <w:spacing w:val="1"/>
        </w:rPr>
        <w:t xml:space="preserve"> </w:t>
      </w:r>
      <w:r w:rsidRPr="007C3B41">
        <w:t>The detailed MTA/OLTS portion of MTA’s</w:t>
      </w:r>
      <w:r w:rsidRPr="007C3B41">
        <w:rPr>
          <w:spacing w:val="-1"/>
        </w:rPr>
        <w:t xml:space="preserve"> </w:t>
      </w:r>
      <w:r w:rsidRPr="007C3B41">
        <w:t xml:space="preserve">Title </w:t>
      </w:r>
      <w:r w:rsidRPr="007C3B41">
        <w:rPr>
          <w:spacing w:val="-1"/>
        </w:rPr>
        <w:t>VI</w:t>
      </w:r>
      <w:r w:rsidRPr="007C3B41">
        <w:rPr>
          <w:spacing w:val="22"/>
        </w:rPr>
        <w:t xml:space="preserve"> </w:t>
      </w:r>
      <w:r w:rsidRPr="007C3B41">
        <w:t>Plan</w:t>
      </w:r>
      <w:r w:rsidRPr="007C3B41">
        <w:rPr>
          <w:spacing w:val="-4"/>
        </w:rPr>
        <w:t xml:space="preserve"> </w:t>
      </w:r>
      <w:r w:rsidRPr="007C3B41">
        <w:t>is</w:t>
      </w:r>
      <w:r w:rsidRPr="007C3B41">
        <w:rPr>
          <w:spacing w:val="-3"/>
        </w:rPr>
        <w:t xml:space="preserve"> </w:t>
      </w:r>
      <w:r w:rsidRPr="007C3B41">
        <w:t>attached</w:t>
      </w:r>
      <w:r w:rsidRPr="007C3B41">
        <w:rPr>
          <w:spacing w:val="-4"/>
        </w:rPr>
        <w:t xml:space="preserve"> </w:t>
      </w:r>
      <w:r w:rsidRPr="007C3B41">
        <w:t>as</w:t>
      </w:r>
      <w:r w:rsidRPr="007C3B41">
        <w:rPr>
          <w:spacing w:val="-3"/>
        </w:rPr>
        <w:t xml:space="preserve"> </w:t>
      </w:r>
      <w:r w:rsidRPr="007C3B41">
        <w:t>Appendix</w:t>
      </w:r>
      <w:r w:rsidRPr="007C3B41">
        <w:rPr>
          <w:spacing w:val="-5"/>
        </w:rPr>
        <w:t xml:space="preserve"> </w:t>
      </w:r>
      <w:r w:rsidRPr="007C3B41">
        <w:t>A.</w:t>
      </w:r>
    </w:p>
    <w:p w14:paraId="2E09C19B" w14:textId="77777777" w:rsidR="00B4080D" w:rsidRDefault="00B4080D">
      <w:pPr>
        <w:pStyle w:val="BodyText"/>
        <w:kinsoku w:val="0"/>
        <w:overflowPunct w:val="0"/>
        <w:spacing w:before="3"/>
        <w:ind w:left="0"/>
      </w:pPr>
    </w:p>
    <w:p w14:paraId="47551ECA" w14:textId="77777777" w:rsidR="00572A0D" w:rsidRDefault="00572A0D">
      <w:pPr>
        <w:pStyle w:val="BodyText"/>
        <w:kinsoku w:val="0"/>
        <w:overflowPunct w:val="0"/>
        <w:spacing w:before="3"/>
        <w:ind w:left="0"/>
      </w:pPr>
    </w:p>
    <w:p w14:paraId="278B102A" w14:textId="77777777" w:rsidR="00B4080D" w:rsidRPr="007C3B41" w:rsidRDefault="00B4080D">
      <w:pPr>
        <w:pStyle w:val="Heading1"/>
        <w:numPr>
          <w:ilvl w:val="0"/>
          <w:numId w:val="17"/>
        </w:numPr>
        <w:tabs>
          <w:tab w:val="left" w:pos="1220"/>
        </w:tabs>
        <w:kinsoku w:val="0"/>
        <w:overflowPunct w:val="0"/>
        <w:spacing w:before="51"/>
        <w:ind w:left="1220" w:hanging="1118"/>
        <w:rPr>
          <w:b w:val="0"/>
          <w:bCs w:val="0"/>
          <w:sz w:val="24"/>
          <w:szCs w:val="24"/>
        </w:rPr>
      </w:pPr>
      <w:r w:rsidRPr="007C3B41">
        <w:rPr>
          <w:sz w:val="24"/>
          <w:szCs w:val="24"/>
        </w:rPr>
        <w:t>INTERCITY</w:t>
      </w:r>
      <w:r w:rsidRPr="007C3B41">
        <w:rPr>
          <w:spacing w:val="-25"/>
          <w:sz w:val="24"/>
          <w:szCs w:val="24"/>
        </w:rPr>
        <w:t xml:space="preserve"> </w:t>
      </w:r>
      <w:r w:rsidRPr="007C3B41">
        <w:rPr>
          <w:sz w:val="24"/>
          <w:szCs w:val="24"/>
        </w:rPr>
        <w:t>BUS</w:t>
      </w:r>
      <w:r w:rsidRPr="007C3B41">
        <w:rPr>
          <w:spacing w:val="-25"/>
          <w:sz w:val="24"/>
          <w:szCs w:val="24"/>
        </w:rPr>
        <w:t xml:space="preserve"> </w:t>
      </w:r>
      <w:r w:rsidRPr="007C3B41">
        <w:rPr>
          <w:sz w:val="24"/>
          <w:szCs w:val="24"/>
        </w:rPr>
        <w:t>TRANSPORTATION</w:t>
      </w:r>
    </w:p>
    <w:p w14:paraId="1CF7DA80" w14:textId="77777777" w:rsidR="00B4080D" w:rsidRPr="007C3B41" w:rsidRDefault="00B4080D">
      <w:pPr>
        <w:pStyle w:val="BodyText"/>
        <w:kinsoku w:val="0"/>
        <w:overflowPunct w:val="0"/>
        <w:spacing w:before="9"/>
        <w:ind w:left="0"/>
        <w:rPr>
          <w:b/>
          <w:bCs/>
        </w:rPr>
      </w:pPr>
    </w:p>
    <w:p w14:paraId="6B861FAA" w14:textId="2A937A0F" w:rsidR="00B4080D" w:rsidRPr="007C3B41" w:rsidRDefault="00B4080D">
      <w:pPr>
        <w:pStyle w:val="BodyText"/>
        <w:kinsoku w:val="0"/>
        <w:overflowPunct w:val="0"/>
        <w:ind w:left="1939" w:right="257"/>
        <w:jc w:val="both"/>
      </w:pPr>
      <w:r w:rsidRPr="007C3B41">
        <w:rPr>
          <w:spacing w:val="-1"/>
        </w:rPr>
        <w:t>Section</w:t>
      </w:r>
      <w:r w:rsidRPr="007C3B41">
        <w:rPr>
          <w:spacing w:val="5"/>
        </w:rPr>
        <w:t xml:space="preserve"> </w:t>
      </w:r>
      <w:r w:rsidRPr="007C3B41">
        <w:rPr>
          <w:spacing w:val="-1"/>
        </w:rPr>
        <w:t>5311(f)</w:t>
      </w:r>
      <w:r w:rsidRPr="007C3B41">
        <w:rPr>
          <w:spacing w:val="6"/>
        </w:rPr>
        <w:t xml:space="preserve"> </w:t>
      </w:r>
      <w:r w:rsidRPr="007C3B41">
        <w:rPr>
          <w:spacing w:val="-1"/>
        </w:rPr>
        <w:t>of</w:t>
      </w:r>
      <w:r w:rsidRPr="007C3B41">
        <w:rPr>
          <w:spacing w:val="5"/>
        </w:rPr>
        <w:t xml:space="preserve"> </w:t>
      </w:r>
      <w:r w:rsidRPr="007C3B41">
        <w:rPr>
          <w:spacing w:val="-1"/>
        </w:rPr>
        <w:t>49</w:t>
      </w:r>
      <w:r w:rsidRPr="007C3B41">
        <w:rPr>
          <w:spacing w:val="6"/>
        </w:rPr>
        <w:t xml:space="preserve"> </w:t>
      </w:r>
      <w:r w:rsidRPr="007C3B41">
        <w:t>U.S.C.</w:t>
      </w:r>
      <w:r w:rsidRPr="007C3B41">
        <w:rPr>
          <w:spacing w:val="6"/>
        </w:rPr>
        <w:t xml:space="preserve"> </w:t>
      </w:r>
      <w:r w:rsidRPr="007C3B41">
        <w:rPr>
          <w:spacing w:val="-1"/>
        </w:rPr>
        <w:t>requires</w:t>
      </w:r>
      <w:r w:rsidRPr="007C3B41">
        <w:rPr>
          <w:spacing w:val="5"/>
        </w:rPr>
        <w:t xml:space="preserve"> </w:t>
      </w:r>
      <w:r w:rsidRPr="007C3B41">
        <w:rPr>
          <w:spacing w:val="-1"/>
        </w:rPr>
        <w:t>each</w:t>
      </w:r>
      <w:r w:rsidRPr="007C3B41">
        <w:rPr>
          <w:spacing w:val="6"/>
        </w:rPr>
        <w:t xml:space="preserve"> </w:t>
      </w:r>
      <w:r w:rsidRPr="007C3B41">
        <w:rPr>
          <w:spacing w:val="-1"/>
        </w:rPr>
        <w:t>State</w:t>
      </w:r>
      <w:r w:rsidRPr="007C3B41">
        <w:rPr>
          <w:spacing w:val="6"/>
        </w:rPr>
        <w:t xml:space="preserve"> </w:t>
      </w:r>
      <w:r w:rsidRPr="007C3B41">
        <w:rPr>
          <w:spacing w:val="-1"/>
        </w:rPr>
        <w:t>to</w:t>
      </w:r>
      <w:r w:rsidRPr="007C3B41">
        <w:rPr>
          <w:spacing w:val="5"/>
        </w:rPr>
        <w:t xml:space="preserve"> </w:t>
      </w:r>
      <w:r w:rsidRPr="007C3B41">
        <w:rPr>
          <w:spacing w:val="-1"/>
        </w:rPr>
        <w:t>expend</w:t>
      </w:r>
      <w:r w:rsidRPr="007C3B41">
        <w:rPr>
          <w:spacing w:val="6"/>
        </w:rPr>
        <w:t xml:space="preserve"> </w:t>
      </w:r>
      <w:r w:rsidRPr="007C3B41">
        <w:rPr>
          <w:spacing w:val="-1"/>
        </w:rPr>
        <w:t>at</w:t>
      </w:r>
      <w:r w:rsidRPr="007C3B41">
        <w:rPr>
          <w:spacing w:val="5"/>
        </w:rPr>
        <w:t xml:space="preserve"> </w:t>
      </w:r>
      <w:r w:rsidR="00D52770" w:rsidRPr="007C3B41">
        <w:rPr>
          <w:spacing w:val="-1"/>
        </w:rPr>
        <w:t>least</w:t>
      </w:r>
      <w:r w:rsidR="00D52770" w:rsidRPr="007C3B41">
        <w:t xml:space="preserve"> </w:t>
      </w:r>
      <w:r w:rsidR="00D52770" w:rsidRPr="007C3B41">
        <w:rPr>
          <w:spacing w:val="6"/>
        </w:rPr>
        <w:t>15</w:t>
      </w:r>
      <w:r w:rsidRPr="007C3B41">
        <w:rPr>
          <w:spacing w:val="22"/>
        </w:rPr>
        <w:t xml:space="preserve"> </w:t>
      </w:r>
      <w:r w:rsidRPr="007C3B41">
        <w:rPr>
          <w:spacing w:val="-1"/>
        </w:rPr>
        <w:t>percent</w:t>
      </w:r>
      <w:r w:rsidRPr="007C3B41">
        <w:rPr>
          <w:spacing w:val="55"/>
        </w:rPr>
        <w:t xml:space="preserve"> </w:t>
      </w:r>
      <w:r w:rsidRPr="007C3B41">
        <w:rPr>
          <w:spacing w:val="-1"/>
        </w:rPr>
        <w:t>of</w:t>
      </w:r>
      <w:r w:rsidRPr="007C3B41">
        <w:rPr>
          <w:spacing w:val="56"/>
        </w:rPr>
        <w:t xml:space="preserve"> </w:t>
      </w:r>
      <w:r w:rsidRPr="007C3B41">
        <w:rPr>
          <w:spacing w:val="-1"/>
        </w:rPr>
        <w:t>the</w:t>
      </w:r>
      <w:r w:rsidRPr="007C3B41">
        <w:rPr>
          <w:spacing w:val="56"/>
        </w:rPr>
        <w:t xml:space="preserve"> </w:t>
      </w:r>
      <w:r w:rsidRPr="007C3B41">
        <w:rPr>
          <w:spacing w:val="-1"/>
        </w:rPr>
        <w:t>annual</w:t>
      </w:r>
      <w:r w:rsidRPr="007C3B41">
        <w:rPr>
          <w:spacing w:val="56"/>
        </w:rPr>
        <w:t xml:space="preserve"> </w:t>
      </w:r>
      <w:r w:rsidRPr="007C3B41">
        <w:rPr>
          <w:spacing w:val="-1"/>
        </w:rPr>
        <w:t>Section</w:t>
      </w:r>
      <w:r w:rsidRPr="007C3B41">
        <w:rPr>
          <w:spacing w:val="56"/>
        </w:rPr>
        <w:t xml:space="preserve"> </w:t>
      </w:r>
      <w:r w:rsidRPr="007C3B41">
        <w:rPr>
          <w:spacing w:val="-1"/>
        </w:rPr>
        <w:t>5311</w:t>
      </w:r>
      <w:r w:rsidRPr="007C3B41">
        <w:rPr>
          <w:spacing w:val="55"/>
        </w:rPr>
        <w:t xml:space="preserve"> </w:t>
      </w:r>
      <w:r w:rsidRPr="007C3B41">
        <w:rPr>
          <w:spacing w:val="-1"/>
        </w:rPr>
        <w:t>apportionment</w:t>
      </w:r>
      <w:r w:rsidRPr="007C3B41">
        <w:rPr>
          <w:spacing w:val="57"/>
        </w:rPr>
        <w:t xml:space="preserve"> </w:t>
      </w:r>
      <w:r w:rsidRPr="007C3B41">
        <w:rPr>
          <w:spacing w:val="-1"/>
        </w:rPr>
        <w:t>for</w:t>
      </w:r>
      <w:r w:rsidRPr="007C3B41">
        <w:rPr>
          <w:spacing w:val="56"/>
        </w:rPr>
        <w:t xml:space="preserve"> </w:t>
      </w:r>
      <w:r w:rsidRPr="007C3B41">
        <w:rPr>
          <w:spacing w:val="-1"/>
        </w:rPr>
        <w:t>an</w:t>
      </w:r>
      <w:r w:rsidRPr="007C3B41">
        <w:rPr>
          <w:spacing w:val="56"/>
        </w:rPr>
        <w:t xml:space="preserve"> </w:t>
      </w:r>
      <w:r w:rsidRPr="007C3B41">
        <w:rPr>
          <w:spacing w:val="-1"/>
        </w:rPr>
        <w:t>intercity</w:t>
      </w:r>
      <w:r w:rsidRPr="007C3B41">
        <w:rPr>
          <w:spacing w:val="55"/>
        </w:rPr>
        <w:t xml:space="preserve"> </w:t>
      </w:r>
      <w:r w:rsidRPr="007C3B41">
        <w:rPr>
          <w:spacing w:val="-1"/>
        </w:rPr>
        <w:t>bus</w:t>
      </w:r>
      <w:r w:rsidRPr="007C3B41">
        <w:rPr>
          <w:spacing w:val="26"/>
        </w:rPr>
        <w:t xml:space="preserve"> </w:t>
      </w:r>
      <w:r w:rsidRPr="007C3B41">
        <w:t>program,</w:t>
      </w:r>
      <w:r w:rsidRPr="007C3B41">
        <w:rPr>
          <w:spacing w:val="13"/>
        </w:rPr>
        <w:t xml:space="preserve"> </w:t>
      </w:r>
      <w:r w:rsidRPr="007C3B41">
        <w:t>unless</w:t>
      </w:r>
      <w:r w:rsidRPr="007C3B41">
        <w:rPr>
          <w:spacing w:val="13"/>
        </w:rPr>
        <w:t xml:space="preserve"> </w:t>
      </w:r>
      <w:r w:rsidRPr="007C3B41">
        <w:rPr>
          <w:spacing w:val="-1"/>
        </w:rPr>
        <w:t>the</w:t>
      </w:r>
      <w:r w:rsidRPr="007C3B41">
        <w:rPr>
          <w:spacing w:val="14"/>
        </w:rPr>
        <w:t xml:space="preserve"> </w:t>
      </w:r>
      <w:r w:rsidRPr="007C3B41">
        <w:t>Governor</w:t>
      </w:r>
      <w:r w:rsidRPr="007C3B41">
        <w:rPr>
          <w:spacing w:val="12"/>
        </w:rPr>
        <w:t xml:space="preserve"> </w:t>
      </w:r>
      <w:r w:rsidRPr="007C3B41">
        <w:t>certifies</w:t>
      </w:r>
      <w:r w:rsidRPr="007C3B41">
        <w:rPr>
          <w:spacing w:val="11"/>
        </w:rPr>
        <w:t xml:space="preserve"> </w:t>
      </w:r>
      <w:r w:rsidRPr="007C3B41">
        <w:t>“the</w:t>
      </w:r>
      <w:r w:rsidRPr="007C3B41">
        <w:rPr>
          <w:spacing w:val="13"/>
        </w:rPr>
        <w:t xml:space="preserve"> </w:t>
      </w:r>
      <w:r w:rsidRPr="007C3B41">
        <w:t>intercity</w:t>
      </w:r>
      <w:r w:rsidRPr="007C3B41">
        <w:rPr>
          <w:spacing w:val="12"/>
        </w:rPr>
        <w:t xml:space="preserve"> </w:t>
      </w:r>
      <w:r w:rsidRPr="007C3B41">
        <w:t>bus</w:t>
      </w:r>
      <w:r w:rsidRPr="007C3B41">
        <w:rPr>
          <w:spacing w:val="14"/>
        </w:rPr>
        <w:t xml:space="preserve"> </w:t>
      </w:r>
      <w:r w:rsidRPr="007C3B41">
        <w:t>service</w:t>
      </w:r>
      <w:r w:rsidRPr="007C3B41">
        <w:rPr>
          <w:spacing w:val="12"/>
        </w:rPr>
        <w:t xml:space="preserve"> </w:t>
      </w:r>
      <w:r w:rsidRPr="007C3B41">
        <w:t>needs</w:t>
      </w:r>
      <w:r w:rsidRPr="007C3B41">
        <w:rPr>
          <w:spacing w:val="13"/>
        </w:rPr>
        <w:t xml:space="preserve"> </w:t>
      </w:r>
      <w:r w:rsidRPr="007C3B41">
        <w:t>of</w:t>
      </w:r>
      <w:r w:rsidRPr="007C3B41">
        <w:rPr>
          <w:spacing w:val="22"/>
          <w:w w:val="99"/>
        </w:rPr>
        <w:t xml:space="preserve"> </w:t>
      </w:r>
      <w:r w:rsidRPr="007C3B41">
        <w:rPr>
          <w:spacing w:val="-1"/>
        </w:rPr>
        <w:t>the</w:t>
      </w:r>
      <w:r w:rsidRPr="007C3B41">
        <w:rPr>
          <w:spacing w:val="1"/>
        </w:rPr>
        <w:t xml:space="preserve"> </w:t>
      </w:r>
      <w:r w:rsidRPr="007C3B41">
        <w:t>State</w:t>
      </w:r>
      <w:r w:rsidRPr="007C3B41">
        <w:rPr>
          <w:spacing w:val="1"/>
        </w:rPr>
        <w:t xml:space="preserve"> </w:t>
      </w:r>
      <w:r w:rsidRPr="007C3B41">
        <w:t>are</w:t>
      </w:r>
      <w:r w:rsidRPr="007C3B41">
        <w:rPr>
          <w:spacing w:val="2"/>
        </w:rPr>
        <w:t xml:space="preserve"> </w:t>
      </w:r>
      <w:r w:rsidRPr="007C3B41">
        <w:rPr>
          <w:spacing w:val="-1"/>
        </w:rPr>
        <w:t>being</w:t>
      </w:r>
      <w:r w:rsidRPr="007C3B41">
        <w:rPr>
          <w:spacing w:val="2"/>
        </w:rPr>
        <w:t xml:space="preserve"> </w:t>
      </w:r>
      <w:r w:rsidRPr="007C3B41">
        <w:t>met</w:t>
      </w:r>
      <w:r w:rsidRPr="007C3B41">
        <w:rPr>
          <w:spacing w:val="2"/>
        </w:rPr>
        <w:t xml:space="preserve"> </w:t>
      </w:r>
      <w:r w:rsidRPr="007C3B41">
        <w:t>adequately”</w:t>
      </w:r>
      <w:r w:rsidRPr="007C3B41">
        <w:rPr>
          <w:spacing w:val="1"/>
        </w:rPr>
        <w:t xml:space="preserve"> </w:t>
      </w:r>
      <w:r w:rsidRPr="007C3B41">
        <w:t>after</w:t>
      </w:r>
      <w:r w:rsidRPr="007C3B41">
        <w:rPr>
          <w:spacing w:val="2"/>
        </w:rPr>
        <w:t xml:space="preserve"> </w:t>
      </w:r>
      <w:r w:rsidRPr="007C3B41">
        <w:rPr>
          <w:spacing w:val="-1"/>
        </w:rPr>
        <w:t>the</w:t>
      </w:r>
      <w:r w:rsidRPr="007C3B41">
        <w:rPr>
          <w:spacing w:val="3"/>
        </w:rPr>
        <w:t xml:space="preserve"> </w:t>
      </w:r>
      <w:r w:rsidRPr="007C3B41">
        <w:t>mandatory</w:t>
      </w:r>
      <w:r w:rsidRPr="007C3B41">
        <w:rPr>
          <w:spacing w:val="1"/>
        </w:rPr>
        <w:t xml:space="preserve"> </w:t>
      </w:r>
      <w:r w:rsidRPr="007C3B41">
        <w:t>consultation</w:t>
      </w:r>
      <w:r w:rsidRPr="007C3B41">
        <w:rPr>
          <w:spacing w:val="2"/>
        </w:rPr>
        <w:t xml:space="preserve"> </w:t>
      </w:r>
      <w:r w:rsidRPr="007C3B41">
        <w:t>with</w:t>
      </w:r>
      <w:r w:rsidRPr="007C3B41">
        <w:rPr>
          <w:spacing w:val="25"/>
        </w:rPr>
        <w:t xml:space="preserve"> </w:t>
      </w:r>
      <w:r w:rsidRPr="007C3B41">
        <w:t>affected</w:t>
      </w:r>
      <w:r w:rsidRPr="007C3B41">
        <w:rPr>
          <w:spacing w:val="-7"/>
        </w:rPr>
        <w:t xml:space="preserve"> </w:t>
      </w:r>
      <w:r w:rsidRPr="007C3B41">
        <w:t>intercity</w:t>
      </w:r>
      <w:r w:rsidRPr="007C3B41">
        <w:rPr>
          <w:spacing w:val="-7"/>
        </w:rPr>
        <w:t xml:space="preserve"> </w:t>
      </w:r>
      <w:r w:rsidRPr="007C3B41">
        <w:rPr>
          <w:spacing w:val="-1"/>
        </w:rPr>
        <w:t>bus</w:t>
      </w:r>
      <w:r w:rsidRPr="007C3B41">
        <w:rPr>
          <w:spacing w:val="-7"/>
        </w:rPr>
        <w:t xml:space="preserve"> </w:t>
      </w:r>
      <w:r w:rsidRPr="007C3B41">
        <w:t>service</w:t>
      </w:r>
      <w:r w:rsidRPr="007C3B41">
        <w:rPr>
          <w:spacing w:val="-7"/>
        </w:rPr>
        <w:t xml:space="preserve"> </w:t>
      </w:r>
      <w:r w:rsidRPr="007C3B41">
        <w:t>providers.</w:t>
      </w:r>
    </w:p>
    <w:p w14:paraId="13799B52" w14:textId="77777777" w:rsidR="00B4080D" w:rsidRPr="007C3B41" w:rsidRDefault="00B4080D">
      <w:pPr>
        <w:pStyle w:val="BodyText"/>
        <w:kinsoku w:val="0"/>
        <w:overflowPunct w:val="0"/>
        <w:spacing w:before="1"/>
        <w:ind w:left="0"/>
      </w:pPr>
    </w:p>
    <w:p w14:paraId="3B485542" w14:textId="77777777" w:rsidR="00B4080D" w:rsidRPr="007C3B41" w:rsidRDefault="00B4080D">
      <w:pPr>
        <w:pStyle w:val="Heading2"/>
        <w:numPr>
          <w:ilvl w:val="1"/>
          <w:numId w:val="17"/>
        </w:numPr>
        <w:tabs>
          <w:tab w:val="left" w:pos="2660"/>
        </w:tabs>
        <w:kinsoku w:val="0"/>
        <w:overflowPunct w:val="0"/>
        <w:ind w:left="2659" w:hanging="719"/>
        <w:rPr>
          <w:b w:val="0"/>
          <w:bCs w:val="0"/>
        </w:rPr>
      </w:pPr>
      <w:r w:rsidRPr="007C3B41">
        <w:rPr>
          <w:spacing w:val="-1"/>
        </w:rPr>
        <w:t>Consultation</w:t>
      </w:r>
      <w:r w:rsidRPr="007C3B41">
        <w:rPr>
          <w:spacing w:val="-23"/>
        </w:rPr>
        <w:t xml:space="preserve"> </w:t>
      </w:r>
      <w:r w:rsidRPr="007C3B41">
        <w:t>Process</w:t>
      </w:r>
    </w:p>
    <w:p w14:paraId="60FB8EDB" w14:textId="77777777" w:rsidR="00B4080D" w:rsidRPr="007C3B41" w:rsidRDefault="00B4080D">
      <w:pPr>
        <w:pStyle w:val="BodyText"/>
        <w:kinsoku w:val="0"/>
        <w:overflowPunct w:val="0"/>
        <w:spacing w:before="8"/>
        <w:ind w:left="0"/>
        <w:rPr>
          <w:b/>
          <w:bCs/>
        </w:rPr>
      </w:pPr>
    </w:p>
    <w:p w14:paraId="2DA44525" w14:textId="77777777" w:rsidR="00B4080D" w:rsidRPr="007C3B41" w:rsidRDefault="00B4080D">
      <w:pPr>
        <w:pStyle w:val="Heading3"/>
        <w:kinsoku w:val="0"/>
        <w:overflowPunct w:val="0"/>
        <w:ind w:left="1939"/>
        <w:rPr>
          <w:b w:val="0"/>
          <w:bCs w:val="0"/>
          <w:i w:val="0"/>
          <w:iCs w:val="0"/>
          <w:spacing w:val="-1"/>
        </w:rPr>
      </w:pPr>
      <w:r w:rsidRPr="007C3B41">
        <w:t>Maryland’s</w:t>
      </w:r>
      <w:r w:rsidRPr="007C3B41">
        <w:rPr>
          <w:spacing w:val="-5"/>
        </w:rPr>
        <w:t xml:space="preserve"> </w:t>
      </w:r>
      <w:r w:rsidRPr="007C3B41">
        <w:t>consultation</w:t>
      </w:r>
      <w:r w:rsidRPr="007C3B41">
        <w:rPr>
          <w:spacing w:val="-6"/>
        </w:rPr>
        <w:t xml:space="preserve"> </w:t>
      </w:r>
      <w:r w:rsidRPr="007C3B41">
        <w:rPr>
          <w:spacing w:val="-1"/>
        </w:rPr>
        <w:t>process</w:t>
      </w:r>
      <w:r w:rsidRPr="007C3B41">
        <w:rPr>
          <w:b w:val="0"/>
          <w:bCs w:val="0"/>
          <w:i w:val="0"/>
          <w:iCs w:val="0"/>
          <w:spacing w:val="-1"/>
        </w:rPr>
        <w:t>:</w:t>
      </w:r>
    </w:p>
    <w:p w14:paraId="11FD7143" w14:textId="77777777" w:rsidR="00B4080D" w:rsidRPr="007C3B41" w:rsidRDefault="00B4080D">
      <w:pPr>
        <w:pStyle w:val="BodyText"/>
        <w:kinsoku w:val="0"/>
        <w:overflowPunct w:val="0"/>
        <w:spacing w:before="12"/>
        <w:ind w:left="0"/>
      </w:pPr>
    </w:p>
    <w:p w14:paraId="42EEE27E" w14:textId="77777777" w:rsidR="00B4080D" w:rsidRPr="007C3B41" w:rsidRDefault="00B4080D">
      <w:pPr>
        <w:pStyle w:val="BodyText"/>
        <w:numPr>
          <w:ilvl w:val="0"/>
          <w:numId w:val="14"/>
        </w:numPr>
        <w:tabs>
          <w:tab w:val="left" w:pos="2300"/>
        </w:tabs>
        <w:kinsoku w:val="0"/>
        <w:overflowPunct w:val="0"/>
        <w:ind w:right="256"/>
        <w:jc w:val="both"/>
      </w:pPr>
      <w:r w:rsidRPr="007C3B41">
        <w:t>Identifies</w:t>
      </w:r>
      <w:r w:rsidRPr="007C3B41">
        <w:rPr>
          <w:spacing w:val="17"/>
        </w:rPr>
        <w:t xml:space="preserve"> </w:t>
      </w:r>
      <w:r w:rsidRPr="007C3B41">
        <w:rPr>
          <w:spacing w:val="-1"/>
        </w:rPr>
        <w:t>intercity</w:t>
      </w:r>
      <w:r w:rsidRPr="007C3B41">
        <w:rPr>
          <w:spacing w:val="18"/>
        </w:rPr>
        <w:t xml:space="preserve"> </w:t>
      </w:r>
      <w:r w:rsidRPr="007C3B41">
        <w:rPr>
          <w:spacing w:val="-1"/>
        </w:rPr>
        <w:t>bus</w:t>
      </w:r>
      <w:r w:rsidRPr="007C3B41">
        <w:rPr>
          <w:spacing w:val="17"/>
        </w:rPr>
        <w:t xml:space="preserve"> </w:t>
      </w:r>
      <w:r w:rsidRPr="007C3B41">
        <w:rPr>
          <w:spacing w:val="-1"/>
        </w:rPr>
        <w:t>providers</w:t>
      </w:r>
      <w:r w:rsidRPr="007C3B41">
        <w:rPr>
          <w:spacing w:val="18"/>
        </w:rPr>
        <w:t xml:space="preserve"> </w:t>
      </w:r>
      <w:r w:rsidRPr="007C3B41">
        <w:t>in</w:t>
      </w:r>
      <w:r w:rsidRPr="007C3B41">
        <w:rPr>
          <w:spacing w:val="18"/>
        </w:rPr>
        <w:t xml:space="preserve"> </w:t>
      </w:r>
      <w:r w:rsidRPr="007C3B41">
        <w:rPr>
          <w:spacing w:val="-1"/>
        </w:rPr>
        <w:t>the</w:t>
      </w:r>
      <w:r w:rsidRPr="007C3B41">
        <w:rPr>
          <w:spacing w:val="17"/>
        </w:rPr>
        <w:t xml:space="preserve"> </w:t>
      </w:r>
      <w:r w:rsidRPr="007C3B41">
        <w:t>State,</w:t>
      </w:r>
      <w:r w:rsidRPr="007C3B41">
        <w:rPr>
          <w:spacing w:val="18"/>
        </w:rPr>
        <w:t xml:space="preserve"> </w:t>
      </w:r>
      <w:r w:rsidRPr="007C3B41">
        <w:t>websites</w:t>
      </w:r>
      <w:r w:rsidRPr="007C3B41">
        <w:rPr>
          <w:spacing w:val="17"/>
        </w:rPr>
        <w:t xml:space="preserve"> </w:t>
      </w:r>
      <w:r w:rsidRPr="007C3B41">
        <w:t>of</w:t>
      </w:r>
      <w:r w:rsidRPr="007C3B41">
        <w:rPr>
          <w:spacing w:val="18"/>
        </w:rPr>
        <w:t xml:space="preserve"> </w:t>
      </w:r>
      <w:r w:rsidRPr="007C3B41">
        <w:rPr>
          <w:spacing w:val="-1"/>
        </w:rPr>
        <w:t>private</w:t>
      </w:r>
      <w:r w:rsidRPr="007C3B41">
        <w:rPr>
          <w:spacing w:val="21"/>
        </w:rPr>
        <w:t xml:space="preserve"> </w:t>
      </w:r>
      <w:r w:rsidRPr="007C3B41">
        <w:rPr>
          <w:spacing w:val="-1"/>
        </w:rPr>
        <w:t>intercity</w:t>
      </w:r>
      <w:r w:rsidRPr="007C3B41">
        <w:rPr>
          <w:spacing w:val="-4"/>
        </w:rPr>
        <w:t xml:space="preserve"> </w:t>
      </w:r>
      <w:r w:rsidRPr="007C3B41">
        <w:rPr>
          <w:spacing w:val="-1"/>
        </w:rPr>
        <w:t>bus</w:t>
      </w:r>
      <w:r w:rsidRPr="007C3B41">
        <w:rPr>
          <w:spacing w:val="-2"/>
        </w:rPr>
        <w:t xml:space="preserve"> </w:t>
      </w:r>
      <w:r w:rsidRPr="007C3B41">
        <w:t>operators,</w:t>
      </w:r>
      <w:r w:rsidRPr="007C3B41">
        <w:rPr>
          <w:spacing w:val="-3"/>
        </w:rPr>
        <w:t xml:space="preserve"> </w:t>
      </w:r>
      <w:r w:rsidRPr="007C3B41">
        <w:rPr>
          <w:spacing w:val="-1"/>
        </w:rPr>
        <w:t>and</w:t>
      </w:r>
      <w:r w:rsidRPr="007C3B41">
        <w:rPr>
          <w:spacing w:val="-2"/>
        </w:rPr>
        <w:t xml:space="preserve"> </w:t>
      </w:r>
      <w:r w:rsidRPr="007C3B41">
        <w:rPr>
          <w:spacing w:val="-1"/>
        </w:rPr>
        <w:t>State</w:t>
      </w:r>
      <w:r w:rsidRPr="007C3B41">
        <w:rPr>
          <w:spacing w:val="-2"/>
        </w:rPr>
        <w:t xml:space="preserve"> </w:t>
      </w:r>
      <w:r w:rsidRPr="007C3B41">
        <w:rPr>
          <w:spacing w:val="-1"/>
        </w:rPr>
        <w:t>regulatory</w:t>
      </w:r>
      <w:r w:rsidRPr="007C3B41">
        <w:rPr>
          <w:spacing w:val="-2"/>
        </w:rPr>
        <w:t xml:space="preserve"> </w:t>
      </w:r>
      <w:r w:rsidRPr="007C3B41">
        <w:rPr>
          <w:spacing w:val="-1"/>
        </w:rPr>
        <w:t>agency</w:t>
      </w:r>
      <w:r w:rsidRPr="007C3B41">
        <w:rPr>
          <w:spacing w:val="-2"/>
        </w:rPr>
        <w:t xml:space="preserve"> </w:t>
      </w:r>
      <w:r w:rsidRPr="007C3B41">
        <w:rPr>
          <w:spacing w:val="-1"/>
        </w:rPr>
        <w:t>listings;</w:t>
      </w:r>
    </w:p>
    <w:p w14:paraId="6173DCBB" w14:textId="77777777" w:rsidR="00B4080D" w:rsidRPr="007C3B41" w:rsidRDefault="00B4080D">
      <w:pPr>
        <w:pStyle w:val="BodyText"/>
        <w:kinsoku w:val="0"/>
        <w:overflowPunct w:val="0"/>
        <w:spacing w:before="12"/>
        <w:ind w:left="0"/>
      </w:pPr>
    </w:p>
    <w:p w14:paraId="34E7CD6C" w14:textId="77777777" w:rsidR="00B4080D" w:rsidRPr="007C3B41" w:rsidRDefault="00B4080D">
      <w:pPr>
        <w:pStyle w:val="BodyText"/>
        <w:numPr>
          <w:ilvl w:val="0"/>
          <w:numId w:val="14"/>
        </w:numPr>
        <w:tabs>
          <w:tab w:val="left" w:pos="2300"/>
        </w:tabs>
        <w:kinsoku w:val="0"/>
        <w:overflowPunct w:val="0"/>
        <w:ind w:right="258"/>
        <w:jc w:val="both"/>
      </w:pPr>
      <w:r w:rsidRPr="007C3B41">
        <w:t>Informs</w:t>
      </w:r>
      <w:r w:rsidRPr="007C3B41">
        <w:rPr>
          <w:spacing w:val="38"/>
        </w:rPr>
        <w:t xml:space="preserve"> </w:t>
      </w:r>
      <w:r w:rsidRPr="007C3B41">
        <w:t>intercity</w:t>
      </w:r>
      <w:r w:rsidRPr="007C3B41">
        <w:rPr>
          <w:spacing w:val="39"/>
        </w:rPr>
        <w:t xml:space="preserve"> </w:t>
      </w:r>
      <w:r w:rsidRPr="007C3B41">
        <w:rPr>
          <w:spacing w:val="-1"/>
        </w:rPr>
        <w:t>bus</w:t>
      </w:r>
      <w:r w:rsidRPr="007C3B41">
        <w:rPr>
          <w:spacing w:val="39"/>
        </w:rPr>
        <w:t xml:space="preserve"> </w:t>
      </w:r>
      <w:r w:rsidRPr="007C3B41">
        <w:t>carriers</w:t>
      </w:r>
      <w:r w:rsidRPr="007C3B41">
        <w:rPr>
          <w:spacing w:val="38"/>
        </w:rPr>
        <w:t xml:space="preserve"> </w:t>
      </w:r>
      <w:r w:rsidRPr="007C3B41">
        <w:t>of</w:t>
      </w:r>
      <w:r w:rsidRPr="007C3B41">
        <w:rPr>
          <w:spacing w:val="40"/>
        </w:rPr>
        <w:t xml:space="preserve"> </w:t>
      </w:r>
      <w:r w:rsidRPr="007C3B41">
        <w:rPr>
          <w:spacing w:val="-1"/>
        </w:rPr>
        <w:t>intent</w:t>
      </w:r>
      <w:r w:rsidRPr="007C3B41">
        <w:rPr>
          <w:spacing w:val="39"/>
        </w:rPr>
        <w:t xml:space="preserve"> </w:t>
      </w:r>
      <w:r w:rsidRPr="007C3B41">
        <w:rPr>
          <w:spacing w:val="-1"/>
        </w:rPr>
        <w:t>to</w:t>
      </w:r>
      <w:r w:rsidRPr="007C3B41">
        <w:rPr>
          <w:spacing w:val="39"/>
        </w:rPr>
        <w:t xml:space="preserve"> </w:t>
      </w:r>
      <w:r w:rsidRPr="007C3B41">
        <w:rPr>
          <w:spacing w:val="-1"/>
        </w:rPr>
        <w:t>certify</w:t>
      </w:r>
      <w:r w:rsidRPr="007C3B41">
        <w:rPr>
          <w:spacing w:val="38"/>
        </w:rPr>
        <w:t xml:space="preserve"> </w:t>
      </w:r>
      <w:r w:rsidRPr="007C3B41">
        <w:rPr>
          <w:spacing w:val="-1"/>
        </w:rPr>
        <w:t>and</w:t>
      </w:r>
      <w:r w:rsidRPr="007C3B41">
        <w:rPr>
          <w:spacing w:val="39"/>
        </w:rPr>
        <w:t xml:space="preserve"> </w:t>
      </w:r>
      <w:r w:rsidRPr="007C3B41">
        <w:rPr>
          <w:spacing w:val="-1"/>
        </w:rPr>
        <w:t>afford</w:t>
      </w:r>
      <w:r w:rsidRPr="007C3B41">
        <w:rPr>
          <w:spacing w:val="40"/>
        </w:rPr>
        <w:t xml:space="preserve"> </w:t>
      </w:r>
      <w:r w:rsidRPr="007C3B41">
        <w:rPr>
          <w:spacing w:val="-1"/>
        </w:rPr>
        <w:t>an</w:t>
      </w:r>
      <w:r w:rsidRPr="007C3B41">
        <w:rPr>
          <w:spacing w:val="27"/>
        </w:rPr>
        <w:t xml:space="preserve"> </w:t>
      </w:r>
      <w:r w:rsidRPr="007C3B41">
        <w:t>opportunity</w:t>
      </w:r>
      <w:r w:rsidRPr="007C3B41">
        <w:rPr>
          <w:spacing w:val="-4"/>
        </w:rPr>
        <w:t xml:space="preserve"> </w:t>
      </w:r>
      <w:r w:rsidRPr="007C3B41">
        <w:rPr>
          <w:spacing w:val="-1"/>
        </w:rPr>
        <w:t>to</w:t>
      </w:r>
      <w:r w:rsidRPr="007C3B41">
        <w:rPr>
          <w:spacing w:val="-3"/>
        </w:rPr>
        <w:t xml:space="preserve"> </w:t>
      </w:r>
      <w:r w:rsidRPr="007C3B41">
        <w:t>submit</w:t>
      </w:r>
      <w:r w:rsidRPr="007C3B41">
        <w:rPr>
          <w:spacing w:val="-3"/>
        </w:rPr>
        <w:t xml:space="preserve"> </w:t>
      </w:r>
      <w:r w:rsidRPr="007C3B41">
        <w:t>comments</w:t>
      </w:r>
      <w:r w:rsidRPr="007C3B41">
        <w:rPr>
          <w:spacing w:val="-3"/>
        </w:rPr>
        <w:t xml:space="preserve"> </w:t>
      </w:r>
      <w:r w:rsidRPr="007C3B41">
        <w:rPr>
          <w:spacing w:val="-1"/>
        </w:rPr>
        <w:t>to</w:t>
      </w:r>
      <w:r w:rsidRPr="007C3B41">
        <w:rPr>
          <w:spacing w:val="-2"/>
        </w:rPr>
        <w:t xml:space="preserve"> </w:t>
      </w:r>
      <w:r w:rsidRPr="007C3B41">
        <w:rPr>
          <w:spacing w:val="-1"/>
        </w:rPr>
        <w:t>identify</w:t>
      </w:r>
      <w:r w:rsidRPr="007C3B41">
        <w:rPr>
          <w:spacing w:val="-4"/>
        </w:rPr>
        <w:t xml:space="preserve"> </w:t>
      </w:r>
      <w:r w:rsidRPr="007C3B41">
        <w:rPr>
          <w:spacing w:val="-1"/>
        </w:rPr>
        <w:t>unmet</w:t>
      </w:r>
      <w:r w:rsidRPr="007C3B41">
        <w:rPr>
          <w:spacing w:val="-2"/>
        </w:rPr>
        <w:t xml:space="preserve"> </w:t>
      </w:r>
      <w:r w:rsidRPr="007C3B41">
        <w:rPr>
          <w:spacing w:val="-1"/>
        </w:rPr>
        <w:t>needs;</w:t>
      </w:r>
    </w:p>
    <w:p w14:paraId="3BC079C2" w14:textId="77777777" w:rsidR="00B4080D" w:rsidRPr="007C3B41" w:rsidRDefault="00B4080D">
      <w:pPr>
        <w:pStyle w:val="BodyText"/>
        <w:kinsoku w:val="0"/>
        <w:overflowPunct w:val="0"/>
        <w:spacing w:before="12"/>
        <w:ind w:left="0"/>
      </w:pPr>
    </w:p>
    <w:p w14:paraId="620BD2ED" w14:textId="77777777" w:rsidR="00B4080D" w:rsidRPr="007C3B41" w:rsidRDefault="00B4080D">
      <w:pPr>
        <w:pStyle w:val="BodyText"/>
        <w:numPr>
          <w:ilvl w:val="0"/>
          <w:numId w:val="14"/>
        </w:numPr>
        <w:tabs>
          <w:tab w:val="left" w:pos="2300"/>
        </w:tabs>
        <w:kinsoku w:val="0"/>
        <w:overflowPunct w:val="0"/>
        <w:ind w:right="256"/>
        <w:jc w:val="both"/>
        <w:rPr>
          <w:spacing w:val="-1"/>
        </w:rPr>
      </w:pPr>
      <w:r w:rsidRPr="007C3B41">
        <w:t>Includes</w:t>
      </w:r>
      <w:r w:rsidRPr="007C3B41">
        <w:rPr>
          <w:spacing w:val="-3"/>
        </w:rPr>
        <w:t xml:space="preserve"> </w:t>
      </w:r>
      <w:r w:rsidRPr="007C3B41">
        <w:rPr>
          <w:spacing w:val="-1"/>
        </w:rPr>
        <w:t>intercity</w:t>
      </w:r>
      <w:r w:rsidRPr="007C3B41">
        <w:rPr>
          <w:spacing w:val="-2"/>
        </w:rPr>
        <w:t xml:space="preserve"> </w:t>
      </w:r>
      <w:r w:rsidRPr="007C3B41">
        <w:rPr>
          <w:spacing w:val="-1"/>
        </w:rPr>
        <w:t>providers’</w:t>
      </w:r>
      <w:r w:rsidRPr="007C3B41">
        <w:rPr>
          <w:spacing w:val="-2"/>
        </w:rPr>
        <w:t xml:space="preserve"> </w:t>
      </w:r>
      <w:r w:rsidRPr="007C3B41">
        <w:rPr>
          <w:spacing w:val="-1"/>
        </w:rPr>
        <w:t>participation</w:t>
      </w:r>
      <w:r w:rsidRPr="007C3B41">
        <w:rPr>
          <w:spacing w:val="-3"/>
        </w:rPr>
        <w:t xml:space="preserve"> </w:t>
      </w:r>
      <w:r w:rsidRPr="007C3B41">
        <w:rPr>
          <w:spacing w:val="-1"/>
        </w:rPr>
        <w:t>in</w:t>
      </w:r>
      <w:r w:rsidRPr="007C3B41">
        <w:rPr>
          <w:spacing w:val="-2"/>
        </w:rPr>
        <w:t xml:space="preserve"> </w:t>
      </w:r>
      <w:r w:rsidRPr="007C3B41">
        <w:rPr>
          <w:spacing w:val="-1"/>
        </w:rPr>
        <w:t>the</w:t>
      </w:r>
      <w:r w:rsidRPr="007C3B41">
        <w:rPr>
          <w:spacing w:val="-2"/>
        </w:rPr>
        <w:t xml:space="preserve"> </w:t>
      </w:r>
      <w:r w:rsidRPr="007C3B41">
        <w:rPr>
          <w:spacing w:val="-1"/>
        </w:rPr>
        <w:t>annual</w:t>
      </w:r>
      <w:r w:rsidRPr="007C3B41">
        <w:rPr>
          <w:spacing w:val="-3"/>
        </w:rPr>
        <w:t xml:space="preserve"> </w:t>
      </w:r>
      <w:r w:rsidRPr="007C3B41">
        <w:t>Transportation</w:t>
      </w:r>
      <w:r w:rsidRPr="007C3B41">
        <w:rPr>
          <w:spacing w:val="29"/>
          <w:w w:val="99"/>
        </w:rPr>
        <w:t xml:space="preserve"> </w:t>
      </w:r>
      <w:r w:rsidRPr="007C3B41">
        <w:t>Association</w:t>
      </w:r>
      <w:r w:rsidRPr="007C3B41">
        <w:rPr>
          <w:spacing w:val="-12"/>
        </w:rPr>
        <w:t xml:space="preserve"> </w:t>
      </w:r>
      <w:r w:rsidRPr="007C3B41">
        <w:t>of</w:t>
      </w:r>
      <w:r w:rsidRPr="007C3B41">
        <w:rPr>
          <w:spacing w:val="-12"/>
        </w:rPr>
        <w:t xml:space="preserve"> </w:t>
      </w:r>
      <w:r w:rsidRPr="007C3B41">
        <w:t>Maryland</w:t>
      </w:r>
      <w:r w:rsidRPr="007C3B41">
        <w:rPr>
          <w:spacing w:val="-12"/>
        </w:rPr>
        <w:t xml:space="preserve"> </w:t>
      </w:r>
      <w:r w:rsidRPr="007C3B41">
        <w:t>(TAM)</w:t>
      </w:r>
      <w:r w:rsidRPr="007C3B41">
        <w:rPr>
          <w:spacing w:val="-11"/>
        </w:rPr>
        <w:t xml:space="preserve"> </w:t>
      </w:r>
      <w:r w:rsidRPr="007C3B41">
        <w:rPr>
          <w:spacing w:val="-1"/>
        </w:rPr>
        <w:t>conference;</w:t>
      </w:r>
    </w:p>
    <w:p w14:paraId="7AA7CAED" w14:textId="77777777" w:rsidR="00B4080D" w:rsidRPr="007C3B41" w:rsidRDefault="00B4080D">
      <w:pPr>
        <w:pStyle w:val="BodyText"/>
        <w:kinsoku w:val="0"/>
        <w:overflowPunct w:val="0"/>
        <w:spacing w:before="1"/>
        <w:ind w:left="0"/>
      </w:pPr>
    </w:p>
    <w:p w14:paraId="1220D778" w14:textId="77777777" w:rsidR="00B4080D" w:rsidRPr="007C3B41" w:rsidRDefault="00B4080D">
      <w:pPr>
        <w:pStyle w:val="BodyText"/>
        <w:numPr>
          <w:ilvl w:val="0"/>
          <w:numId w:val="14"/>
        </w:numPr>
        <w:tabs>
          <w:tab w:val="left" w:pos="2300"/>
        </w:tabs>
        <w:kinsoku w:val="0"/>
        <w:overflowPunct w:val="0"/>
        <w:ind w:right="257"/>
        <w:jc w:val="both"/>
      </w:pPr>
      <w:r w:rsidRPr="007C3B41">
        <w:rPr>
          <w:spacing w:val="-1"/>
        </w:rPr>
        <w:t>Includes</w:t>
      </w:r>
      <w:r w:rsidRPr="007C3B41">
        <w:rPr>
          <w:spacing w:val="38"/>
        </w:rPr>
        <w:t xml:space="preserve"> </w:t>
      </w:r>
      <w:r w:rsidRPr="007C3B41">
        <w:rPr>
          <w:spacing w:val="-1"/>
        </w:rPr>
        <w:t>coordination</w:t>
      </w:r>
      <w:r w:rsidRPr="007C3B41">
        <w:rPr>
          <w:spacing w:val="38"/>
        </w:rPr>
        <w:t xml:space="preserve"> </w:t>
      </w:r>
      <w:r w:rsidRPr="007C3B41">
        <w:rPr>
          <w:spacing w:val="-1"/>
        </w:rPr>
        <w:t>of</w:t>
      </w:r>
      <w:r w:rsidRPr="007C3B41">
        <w:rPr>
          <w:spacing w:val="38"/>
        </w:rPr>
        <w:t xml:space="preserve"> </w:t>
      </w:r>
      <w:r w:rsidRPr="007C3B41">
        <w:rPr>
          <w:spacing w:val="-1"/>
        </w:rPr>
        <w:t>rural</w:t>
      </w:r>
      <w:r w:rsidRPr="007C3B41">
        <w:rPr>
          <w:spacing w:val="39"/>
        </w:rPr>
        <w:t xml:space="preserve"> </w:t>
      </w:r>
      <w:r w:rsidRPr="007C3B41">
        <w:rPr>
          <w:spacing w:val="-1"/>
        </w:rPr>
        <w:t>connections</w:t>
      </w:r>
      <w:r w:rsidRPr="007C3B41">
        <w:rPr>
          <w:spacing w:val="39"/>
        </w:rPr>
        <w:t xml:space="preserve"> </w:t>
      </w:r>
      <w:r w:rsidRPr="007C3B41">
        <w:rPr>
          <w:spacing w:val="-1"/>
        </w:rPr>
        <w:t>between</w:t>
      </w:r>
      <w:r w:rsidRPr="007C3B41">
        <w:rPr>
          <w:spacing w:val="38"/>
        </w:rPr>
        <w:t xml:space="preserve"> </w:t>
      </w:r>
      <w:r w:rsidRPr="007C3B41">
        <w:t>small</w:t>
      </w:r>
      <w:r w:rsidRPr="007C3B41">
        <w:rPr>
          <w:spacing w:val="39"/>
        </w:rPr>
        <w:t xml:space="preserve"> </w:t>
      </w:r>
      <w:r w:rsidRPr="007C3B41">
        <w:rPr>
          <w:spacing w:val="-1"/>
        </w:rPr>
        <w:t>transit</w:t>
      </w:r>
      <w:r w:rsidRPr="007C3B41">
        <w:rPr>
          <w:spacing w:val="20"/>
        </w:rPr>
        <w:t xml:space="preserve"> </w:t>
      </w:r>
      <w:r w:rsidRPr="007C3B41">
        <w:t>operations</w:t>
      </w:r>
      <w:r w:rsidRPr="007C3B41">
        <w:rPr>
          <w:spacing w:val="15"/>
        </w:rPr>
        <w:t xml:space="preserve"> </w:t>
      </w:r>
      <w:r w:rsidRPr="007C3B41">
        <w:rPr>
          <w:spacing w:val="-1"/>
        </w:rPr>
        <w:t>and</w:t>
      </w:r>
      <w:r w:rsidRPr="007C3B41">
        <w:rPr>
          <w:spacing w:val="16"/>
        </w:rPr>
        <w:t xml:space="preserve"> </w:t>
      </w:r>
      <w:r w:rsidRPr="007C3B41">
        <w:rPr>
          <w:spacing w:val="-1"/>
        </w:rPr>
        <w:t>intercity</w:t>
      </w:r>
      <w:r w:rsidRPr="007C3B41">
        <w:rPr>
          <w:spacing w:val="16"/>
        </w:rPr>
        <w:t xml:space="preserve"> </w:t>
      </w:r>
      <w:r w:rsidRPr="007C3B41">
        <w:rPr>
          <w:spacing w:val="-1"/>
        </w:rPr>
        <w:t>bus</w:t>
      </w:r>
      <w:r w:rsidRPr="007C3B41">
        <w:rPr>
          <w:spacing w:val="17"/>
        </w:rPr>
        <w:t xml:space="preserve"> </w:t>
      </w:r>
      <w:r w:rsidRPr="007C3B41">
        <w:rPr>
          <w:spacing w:val="-1"/>
        </w:rPr>
        <w:t>carriers/and</w:t>
      </w:r>
      <w:r w:rsidRPr="007C3B41">
        <w:rPr>
          <w:spacing w:val="16"/>
        </w:rPr>
        <w:t xml:space="preserve"> </w:t>
      </w:r>
      <w:r w:rsidRPr="007C3B41">
        <w:t>or</w:t>
      </w:r>
      <w:r w:rsidRPr="007C3B41">
        <w:rPr>
          <w:spacing w:val="16"/>
        </w:rPr>
        <w:t xml:space="preserve"> </w:t>
      </w:r>
      <w:r w:rsidRPr="007C3B41">
        <w:t>carriers</w:t>
      </w:r>
      <w:r w:rsidRPr="007C3B41">
        <w:rPr>
          <w:spacing w:val="16"/>
        </w:rPr>
        <w:t xml:space="preserve"> </w:t>
      </w:r>
      <w:r w:rsidRPr="007C3B41">
        <w:rPr>
          <w:spacing w:val="-1"/>
        </w:rPr>
        <w:t>individually</w:t>
      </w:r>
      <w:r w:rsidRPr="007C3B41">
        <w:rPr>
          <w:spacing w:val="15"/>
        </w:rPr>
        <w:t xml:space="preserve"> </w:t>
      </w:r>
      <w:r w:rsidRPr="007C3B41">
        <w:t>as</w:t>
      </w:r>
      <w:r w:rsidRPr="007C3B41">
        <w:rPr>
          <w:spacing w:val="16"/>
        </w:rPr>
        <w:t xml:space="preserve"> </w:t>
      </w:r>
      <w:r w:rsidRPr="007C3B41">
        <w:t>a</w:t>
      </w:r>
      <w:r w:rsidRPr="007C3B41">
        <w:rPr>
          <w:spacing w:val="47"/>
        </w:rPr>
        <w:t xml:space="preserve"> </w:t>
      </w:r>
      <w:r w:rsidRPr="007C3B41">
        <w:t>service</w:t>
      </w:r>
      <w:r w:rsidRPr="007C3B41">
        <w:rPr>
          <w:spacing w:val="45"/>
        </w:rPr>
        <w:t xml:space="preserve"> </w:t>
      </w:r>
      <w:r w:rsidRPr="007C3B41">
        <w:rPr>
          <w:spacing w:val="-1"/>
        </w:rPr>
        <w:t>that</w:t>
      </w:r>
      <w:r w:rsidRPr="007C3B41">
        <w:rPr>
          <w:spacing w:val="47"/>
        </w:rPr>
        <w:t xml:space="preserve"> </w:t>
      </w:r>
      <w:r w:rsidRPr="007C3B41">
        <w:rPr>
          <w:spacing w:val="-1"/>
        </w:rPr>
        <w:t>acts</w:t>
      </w:r>
      <w:r w:rsidRPr="007C3B41">
        <w:rPr>
          <w:spacing w:val="47"/>
        </w:rPr>
        <w:t xml:space="preserve"> </w:t>
      </w:r>
      <w:r w:rsidRPr="007C3B41">
        <w:rPr>
          <w:spacing w:val="-1"/>
        </w:rPr>
        <w:t>as</w:t>
      </w:r>
      <w:r w:rsidRPr="007C3B41">
        <w:rPr>
          <w:spacing w:val="47"/>
        </w:rPr>
        <w:t xml:space="preserve"> </w:t>
      </w:r>
      <w:r w:rsidRPr="007C3B41">
        <w:t>a</w:t>
      </w:r>
      <w:r w:rsidRPr="007C3B41">
        <w:rPr>
          <w:spacing w:val="47"/>
        </w:rPr>
        <w:t xml:space="preserve"> </w:t>
      </w:r>
      <w:r w:rsidRPr="007C3B41">
        <w:rPr>
          <w:spacing w:val="-1"/>
        </w:rPr>
        <w:t>feeder</w:t>
      </w:r>
      <w:r w:rsidRPr="007C3B41">
        <w:rPr>
          <w:spacing w:val="47"/>
        </w:rPr>
        <w:t xml:space="preserve"> </w:t>
      </w:r>
      <w:r w:rsidRPr="007C3B41">
        <w:rPr>
          <w:spacing w:val="-1"/>
        </w:rPr>
        <w:t>to</w:t>
      </w:r>
      <w:r w:rsidRPr="007C3B41">
        <w:rPr>
          <w:spacing w:val="47"/>
        </w:rPr>
        <w:t xml:space="preserve"> </w:t>
      </w:r>
      <w:r w:rsidRPr="007C3B41">
        <w:rPr>
          <w:spacing w:val="-1"/>
        </w:rPr>
        <w:t>the</w:t>
      </w:r>
      <w:r w:rsidRPr="007C3B41">
        <w:rPr>
          <w:spacing w:val="47"/>
        </w:rPr>
        <w:t xml:space="preserve"> </w:t>
      </w:r>
      <w:r w:rsidRPr="007C3B41">
        <w:t>intercity</w:t>
      </w:r>
      <w:r w:rsidRPr="007C3B41">
        <w:rPr>
          <w:spacing w:val="47"/>
        </w:rPr>
        <w:t xml:space="preserve"> </w:t>
      </w:r>
      <w:r w:rsidRPr="007C3B41">
        <w:rPr>
          <w:spacing w:val="-1"/>
        </w:rPr>
        <w:t>bus</w:t>
      </w:r>
      <w:r w:rsidRPr="007C3B41">
        <w:rPr>
          <w:spacing w:val="47"/>
        </w:rPr>
        <w:t xml:space="preserve"> </w:t>
      </w:r>
      <w:r w:rsidRPr="007C3B41">
        <w:t>service,</w:t>
      </w:r>
      <w:r w:rsidRPr="007C3B41">
        <w:rPr>
          <w:spacing w:val="46"/>
        </w:rPr>
        <w:t xml:space="preserve"> </w:t>
      </w:r>
      <w:r w:rsidRPr="007C3B41">
        <w:t>and</w:t>
      </w:r>
      <w:r w:rsidRPr="007C3B41">
        <w:rPr>
          <w:spacing w:val="47"/>
        </w:rPr>
        <w:t xml:space="preserve"> </w:t>
      </w:r>
      <w:r w:rsidRPr="007C3B41">
        <w:t>which</w:t>
      </w:r>
      <w:r w:rsidRPr="007C3B41">
        <w:rPr>
          <w:spacing w:val="28"/>
          <w:w w:val="99"/>
        </w:rPr>
        <w:t xml:space="preserve"> </w:t>
      </w:r>
      <w:r w:rsidRPr="007C3B41">
        <w:t>makes</w:t>
      </w:r>
      <w:r w:rsidRPr="007C3B41">
        <w:rPr>
          <w:spacing w:val="17"/>
        </w:rPr>
        <w:t xml:space="preserve"> </w:t>
      </w:r>
      <w:r w:rsidRPr="007C3B41">
        <w:rPr>
          <w:spacing w:val="-1"/>
        </w:rPr>
        <w:t>meaningful</w:t>
      </w:r>
      <w:r w:rsidRPr="007C3B41">
        <w:rPr>
          <w:spacing w:val="18"/>
        </w:rPr>
        <w:t xml:space="preserve"> </w:t>
      </w:r>
      <w:r w:rsidRPr="007C3B41">
        <w:t>connections</w:t>
      </w:r>
      <w:r w:rsidRPr="007C3B41">
        <w:rPr>
          <w:spacing w:val="18"/>
        </w:rPr>
        <w:t xml:space="preserve"> </w:t>
      </w:r>
      <w:r w:rsidRPr="007C3B41">
        <w:t>with</w:t>
      </w:r>
      <w:r w:rsidRPr="007C3B41">
        <w:rPr>
          <w:spacing w:val="17"/>
        </w:rPr>
        <w:t xml:space="preserve"> </w:t>
      </w:r>
      <w:r w:rsidRPr="007C3B41">
        <w:t>intercity</w:t>
      </w:r>
      <w:r w:rsidRPr="007C3B41">
        <w:rPr>
          <w:spacing w:val="17"/>
        </w:rPr>
        <w:t xml:space="preserve"> </w:t>
      </w:r>
      <w:r w:rsidRPr="007C3B41">
        <w:rPr>
          <w:spacing w:val="-1"/>
        </w:rPr>
        <w:t>bus</w:t>
      </w:r>
      <w:r w:rsidRPr="007C3B41">
        <w:rPr>
          <w:spacing w:val="18"/>
        </w:rPr>
        <w:t xml:space="preserve"> </w:t>
      </w:r>
      <w:r w:rsidRPr="007C3B41">
        <w:t>service</w:t>
      </w:r>
      <w:r w:rsidRPr="007C3B41">
        <w:rPr>
          <w:spacing w:val="18"/>
        </w:rPr>
        <w:t xml:space="preserve"> </w:t>
      </w:r>
      <w:r w:rsidRPr="007C3B41">
        <w:rPr>
          <w:spacing w:val="-1"/>
        </w:rPr>
        <w:t>to</w:t>
      </w:r>
      <w:r w:rsidRPr="007C3B41">
        <w:rPr>
          <w:spacing w:val="18"/>
        </w:rPr>
        <w:t xml:space="preserve"> </w:t>
      </w:r>
      <w:r w:rsidRPr="007C3B41">
        <w:t>more</w:t>
      </w:r>
      <w:r w:rsidRPr="007C3B41">
        <w:rPr>
          <w:spacing w:val="25"/>
          <w:w w:val="99"/>
        </w:rPr>
        <w:t xml:space="preserve"> </w:t>
      </w:r>
      <w:r w:rsidRPr="007C3B41">
        <w:t>distance</w:t>
      </w:r>
      <w:r w:rsidRPr="007C3B41">
        <w:rPr>
          <w:spacing w:val="-9"/>
        </w:rPr>
        <w:t xml:space="preserve"> </w:t>
      </w:r>
      <w:r w:rsidRPr="007C3B41">
        <w:rPr>
          <w:spacing w:val="-1"/>
        </w:rPr>
        <w:t>points;</w:t>
      </w:r>
    </w:p>
    <w:p w14:paraId="10F6C354" w14:textId="77777777" w:rsidR="00B4080D" w:rsidRPr="007C3B41" w:rsidRDefault="00B4080D">
      <w:pPr>
        <w:pStyle w:val="BodyText"/>
        <w:kinsoku w:val="0"/>
        <w:overflowPunct w:val="0"/>
        <w:spacing w:before="12"/>
        <w:ind w:left="0"/>
      </w:pPr>
    </w:p>
    <w:p w14:paraId="65B031D9" w14:textId="77777777" w:rsidR="00B4080D" w:rsidRPr="007C3B41" w:rsidRDefault="00B4080D">
      <w:pPr>
        <w:pStyle w:val="BodyText"/>
        <w:numPr>
          <w:ilvl w:val="0"/>
          <w:numId w:val="14"/>
        </w:numPr>
        <w:tabs>
          <w:tab w:val="left" w:pos="2300"/>
        </w:tabs>
        <w:kinsoku w:val="0"/>
        <w:overflowPunct w:val="0"/>
        <w:ind w:right="254"/>
        <w:jc w:val="both"/>
      </w:pPr>
      <w:r w:rsidRPr="007C3B41">
        <w:t>Provides</w:t>
      </w:r>
      <w:r w:rsidRPr="007C3B41">
        <w:rPr>
          <w:spacing w:val="5"/>
        </w:rPr>
        <w:t xml:space="preserve"> </w:t>
      </w:r>
      <w:r w:rsidRPr="007C3B41">
        <w:t>an</w:t>
      </w:r>
      <w:r w:rsidRPr="007C3B41">
        <w:rPr>
          <w:spacing w:val="5"/>
        </w:rPr>
        <w:t xml:space="preserve"> </w:t>
      </w:r>
      <w:r w:rsidRPr="007C3B41">
        <w:t>opportunity</w:t>
      </w:r>
      <w:r w:rsidRPr="007C3B41">
        <w:rPr>
          <w:spacing w:val="6"/>
        </w:rPr>
        <w:t xml:space="preserve"> </w:t>
      </w:r>
      <w:r w:rsidRPr="007C3B41">
        <w:t>for</w:t>
      </w:r>
      <w:r w:rsidRPr="007C3B41">
        <w:rPr>
          <w:spacing w:val="6"/>
        </w:rPr>
        <w:t xml:space="preserve"> </w:t>
      </w:r>
      <w:r w:rsidRPr="007C3B41">
        <w:t>intercity</w:t>
      </w:r>
      <w:r w:rsidRPr="007C3B41">
        <w:rPr>
          <w:spacing w:val="6"/>
        </w:rPr>
        <w:t xml:space="preserve"> </w:t>
      </w:r>
      <w:r w:rsidRPr="007C3B41">
        <w:rPr>
          <w:spacing w:val="-1"/>
        </w:rPr>
        <w:t>bus</w:t>
      </w:r>
      <w:r w:rsidRPr="007C3B41">
        <w:rPr>
          <w:spacing w:val="5"/>
        </w:rPr>
        <w:t xml:space="preserve"> </w:t>
      </w:r>
      <w:r w:rsidRPr="007C3B41">
        <w:t>providers</w:t>
      </w:r>
      <w:r w:rsidRPr="007C3B41">
        <w:rPr>
          <w:spacing w:val="7"/>
        </w:rPr>
        <w:t xml:space="preserve"> </w:t>
      </w:r>
      <w:r w:rsidRPr="007C3B41">
        <w:rPr>
          <w:spacing w:val="-1"/>
        </w:rPr>
        <w:t>to</w:t>
      </w:r>
      <w:r w:rsidRPr="007C3B41">
        <w:rPr>
          <w:spacing w:val="5"/>
        </w:rPr>
        <w:t xml:space="preserve"> </w:t>
      </w:r>
      <w:r w:rsidRPr="007C3B41">
        <w:t>submit</w:t>
      </w:r>
      <w:r w:rsidRPr="007C3B41">
        <w:rPr>
          <w:spacing w:val="23"/>
        </w:rPr>
        <w:t xml:space="preserve"> </w:t>
      </w:r>
      <w:r w:rsidRPr="007C3B41">
        <w:t>proposals</w:t>
      </w:r>
      <w:r w:rsidRPr="007C3B41">
        <w:rPr>
          <w:spacing w:val="-3"/>
        </w:rPr>
        <w:t xml:space="preserve"> </w:t>
      </w:r>
      <w:r w:rsidRPr="007C3B41">
        <w:t>for</w:t>
      </w:r>
      <w:r w:rsidRPr="007C3B41">
        <w:rPr>
          <w:spacing w:val="-3"/>
        </w:rPr>
        <w:t xml:space="preserve"> </w:t>
      </w:r>
      <w:r w:rsidRPr="007C3B41">
        <w:t>funding</w:t>
      </w:r>
      <w:r w:rsidRPr="007C3B41">
        <w:rPr>
          <w:spacing w:val="-3"/>
        </w:rPr>
        <w:t xml:space="preserve"> </w:t>
      </w:r>
      <w:r w:rsidRPr="007C3B41">
        <w:t>as</w:t>
      </w:r>
      <w:r w:rsidRPr="007C3B41">
        <w:rPr>
          <w:spacing w:val="-2"/>
        </w:rPr>
        <w:t xml:space="preserve"> </w:t>
      </w:r>
      <w:r w:rsidRPr="007C3B41">
        <w:t>part</w:t>
      </w:r>
      <w:r w:rsidRPr="007C3B41">
        <w:rPr>
          <w:spacing w:val="-3"/>
        </w:rPr>
        <w:t xml:space="preserve"> </w:t>
      </w:r>
      <w:r w:rsidRPr="007C3B41">
        <w:t>of</w:t>
      </w:r>
      <w:r w:rsidRPr="007C3B41">
        <w:rPr>
          <w:spacing w:val="-4"/>
        </w:rPr>
        <w:t xml:space="preserve"> </w:t>
      </w:r>
      <w:r w:rsidRPr="007C3B41">
        <w:rPr>
          <w:spacing w:val="-1"/>
        </w:rPr>
        <w:t>the</w:t>
      </w:r>
      <w:r w:rsidRPr="007C3B41">
        <w:rPr>
          <w:spacing w:val="-3"/>
        </w:rPr>
        <w:t xml:space="preserve"> </w:t>
      </w:r>
      <w:r w:rsidRPr="007C3B41">
        <w:t>annual</w:t>
      </w:r>
      <w:r w:rsidRPr="007C3B41">
        <w:rPr>
          <w:spacing w:val="-3"/>
        </w:rPr>
        <w:t xml:space="preserve"> </w:t>
      </w:r>
      <w:r w:rsidRPr="007C3B41">
        <w:t>distribution</w:t>
      </w:r>
      <w:r w:rsidRPr="007C3B41">
        <w:rPr>
          <w:spacing w:val="-3"/>
        </w:rPr>
        <w:t xml:space="preserve"> </w:t>
      </w:r>
      <w:r w:rsidRPr="007C3B41">
        <w:t>of</w:t>
      </w:r>
      <w:r w:rsidRPr="007C3B41">
        <w:rPr>
          <w:spacing w:val="-3"/>
        </w:rPr>
        <w:t xml:space="preserve"> </w:t>
      </w:r>
      <w:r w:rsidRPr="007C3B41">
        <w:t>funds;</w:t>
      </w:r>
    </w:p>
    <w:p w14:paraId="337544D9" w14:textId="77777777" w:rsidR="00B4080D" w:rsidRPr="007C3B41" w:rsidRDefault="00B4080D">
      <w:pPr>
        <w:pStyle w:val="BodyText"/>
        <w:kinsoku w:val="0"/>
        <w:overflowPunct w:val="0"/>
        <w:spacing w:before="12"/>
        <w:ind w:left="0"/>
      </w:pPr>
    </w:p>
    <w:p w14:paraId="34DF0BB4" w14:textId="77777777" w:rsidR="00B4080D" w:rsidRPr="007C3B41" w:rsidRDefault="00B4080D">
      <w:pPr>
        <w:pStyle w:val="BodyText"/>
        <w:numPr>
          <w:ilvl w:val="0"/>
          <w:numId w:val="14"/>
        </w:numPr>
        <w:tabs>
          <w:tab w:val="left" w:pos="2300"/>
        </w:tabs>
        <w:kinsoku w:val="0"/>
        <w:overflowPunct w:val="0"/>
        <w:ind w:right="257"/>
        <w:jc w:val="both"/>
      </w:pPr>
      <w:r w:rsidRPr="007C3B41">
        <w:t>Informs</w:t>
      </w:r>
      <w:r w:rsidRPr="007C3B41">
        <w:rPr>
          <w:spacing w:val="6"/>
        </w:rPr>
        <w:t xml:space="preserve"> </w:t>
      </w:r>
      <w:r w:rsidRPr="007C3B41">
        <w:t>intercity</w:t>
      </w:r>
      <w:r w:rsidRPr="007C3B41">
        <w:rPr>
          <w:spacing w:val="7"/>
        </w:rPr>
        <w:t xml:space="preserve"> </w:t>
      </w:r>
      <w:r w:rsidRPr="007C3B41">
        <w:rPr>
          <w:spacing w:val="-1"/>
        </w:rPr>
        <w:t>bus</w:t>
      </w:r>
      <w:r w:rsidRPr="007C3B41">
        <w:rPr>
          <w:spacing w:val="8"/>
        </w:rPr>
        <w:t xml:space="preserve"> </w:t>
      </w:r>
      <w:r w:rsidRPr="007C3B41">
        <w:rPr>
          <w:spacing w:val="-1"/>
        </w:rPr>
        <w:t>providers</w:t>
      </w:r>
      <w:r w:rsidRPr="007C3B41">
        <w:rPr>
          <w:spacing w:val="7"/>
        </w:rPr>
        <w:t xml:space="preserve"> </w:t>
      </w:r>
      <w:r w:rsidRPr="007C3B41">
        <w:rPr>
          <w:spacing w:val="-1"/>
        </w:rPr>
        <w:t>about</w:t>
      </w:r>
      <w:r w:rsidRPr="007C3B41">
        <w:rPr>
          <w:spacing w:val="7"/>
        </w:rPr>
        <w:t xml:space="preserve"> </w:t>
      </w:r>
      <w:r w:rsidRPr="007C3B41">
        <w:rPr>
          <w:spacing w:val="-1"/>
        </w:rPr>
        <w:t>the</w:t>
      </w:r>
      <w:r w:rsidRPr="007C3B41">
        <w:rPr>
          <w:spacing w:val="7"/>
        </w:rPr>
        <w:t xml:space="preserve"> </w:t>
      </w:r>
      <w:r w:rsidRPr="007C3B41">
        <w:t>development</w:t>
      </w:r>
      <w:r w:rsidRPr="007C3B41">
        <w:rPr>
          <w:spacing w:val="7"/>
        </w:rPr>
        <w:t xml:space="preserve"> </w:t>
      </w:r>
      <w:r w:rsidRPr="007C3B41">
        <w:rPr>
          <w:spacing w:val="-1"/>
        </w:rPr>
        <w:t>of</w:t>
      </w:r>
      <w:r w:rsidRPr="007C3B41">
        <w:rPr>
          <w:spacing w:val="7"/>
        </w:rPr>
        <w:t xml:space="preserve"> </w:t>
      </w:r>
      <w:r w:rsidRPr="007C3B41">
        <w:rPr>
          <w:spacing w:val="-1"/>
        </w:rPr>
        <w:t>the</w:t>
      </w:r>
      <w:r w:rsidRPr="007C3B41">
        <w:rPr>
          <w:spacing w:val="25"/>
        </w:rPr>
        <w:t xml:space="preserve"> </w:t>
      </w:r>
      <w:r w:rsidRPr="007C3B41">
        <w:rPr>
          <w:spacing w:val="-1"/>
        </w:rPr>
        <w:t>Coordinated</w:t>
      </w:r>
      <w:r w:rsidRPr="007C3B41">
        <w:rPr>
          <w:spacing w:val="20"/>
        </w:rPr>
        <w:t xml:space="preserve"> </w:t>
      </w:r>
      <w:r w:rsidRPr="007C3B41">
        <w:rPr>
          <w:spacing w:val="-1"/>
        </w:rPr>
        <w:t>Public</w:t>
      </w:r>
      <w:r w:rsidRPr="007C3B41">
        <w:rPr>
          <w:spacing w:val="21"/>
        </w:rPr>
        <w:t xml:space="preserve"> </w:t>
      </w:r>
      <w:r w:rsidRPr="007C3B41">
        <w:t>Transit</w:t>
      </w:r>
      <w:r w:rsidRPr="007C3B41">
        <w:rPr>
          <w:spacing w:val="19"/>
        </w:rPr>
        <w:t xml:space="preserve"> </w:t>
      </w:r>
      <w:r w:rsidRPr="007C3B41">
        <w:rPr>
          <w:spacing w:val="-1"/>
        </w:rPr>
        <w:t>Human</w:t>
      </w:r>
      <w:r w:rsidRPr="007C3B41">
        <w:rPr>
          <w:spacing w:val="23"/>
        </w:rPr>
        <w:t xml:space="preserve"> </w:t>
      </w:r>
      <w:r w:rsidRPr="007C3B41">
        <w:t>Services</w:t>
      </w:r>
      <w:r w:rsidRPr="007C3B41">
        <w:rPr>
          <w:spacing w:val="20"/>
        </w:rPr>
        <w:t xml:space="preserve"> </w:t>
      </w:r>
      <w:r w:rsidRPr="007C3B41">
        <w:rPr>
          <w:spacing w:val="-1"/>
        </w:rPr>
        <w:t>Transportation</w:t>
      </w:r>
      <w:r w:rsidRPr="007C3B41">
        <w:rPr>
          <w:spacing w:val="21"/>
        </w:rPr>
        <w:t xml:space="preserve"> </w:t>
      </w:r>
      <w:r w:rsidRPr="007C3B41">
        <w:rPr>
          <w:spacing w:val="-1"/>
        </w:rPr>
        <w:t>Plans,</w:t>
      </w:r>
      <w:r w:rsidRPr="007C3B41">
        <w:rPr>
          <w:spacing w:val="34"/>
          <w:w w:val="99"/>
        </w:rPr>
        <w:t xml:space="preserve"> </w:t>
      </w:r>
      <w:r w:rsidRPr="007C3B41">
        <w:t>requests</w:t>
      </w:r>
      <w:r w:rsidRPr="007C3B41">
        <w:rPr>
          <w:spacing w:val="-1"/>
        </w:rPr>
        <w:t xml:space="preserve"> their </w:t>
      </w:r>
      <w:r w:rsidRPr="007C3B41">
        <w:t>participation,</w:t>
      </w:r>
      <w:r w:rsidRPr="007C3B41">
        <w:rPr>
          <w:spacing w:val="1"/>
        </w:rPr>
        <w:t xml:space="preserve"> </w:t>
      </w:r>
      <w:r w:rsidRPr="007C3B41">
        <w:t>and</w:t>
      </w:r>
      <w:r w:rsidRPr="007C3B41">
        <w:rPr>
          <w:spacing w:val="-1"/>
        </w:rPr>
        <w:t xml:space="preserve"> includes </w:t>
      </w:r>
      <w:r w:rsidRPr="007C3B41">
        <w:t>an assessment</w:t>
      </w:r>
      <w:r w:rsidRPr="007C3B41">
        <w:rPr>
          <w:spacing w:val="-1"/>
        </w:rPr>
        <w:t xml:space="preserve"> </w:t>
      </w:r>
      <w:r w:rsidRPr="007C3B41">
        <w:t>of the</w:t>
      </w:r>
      <w:r w:rsidRPr="007C3B41">
        <w:rPr>
          <w:spacing w:val="-1"/>
        </w:rPr>
        <w:t xml:space="preserve"> </w:t>
      </w:r>
      <w:r w:rsidRPr="007C3B41">
        <w:t>intercity</w:t>
      </w:r>
      <w:r w:rsidRPr="007C3B41">
        <w:rPr>
          <w:spacing w:val="28"/>
        </w:rPr>
        <w:t xml:space="preserve"> </w:t>
      </w:r>
      <w:r w:rsidRPr="007C3B41">
        <w:t>bus</w:t>
      </w:r>
      <w:r w:rsidRPr="007C3B41">
        <w:rPr>
          <w:spacing w:val="-2"/>
        </w:rPr>
        <w:t xml:space="preserve"> </w:t>
      </w:r>
      <w:r w:rsidRPr="007C3B41">
        <w:t>needs</w:t>
      </w:r>
      <w:r w:rsidRPr="007C3B41">
        <w:rPr>
          <w:spacing w:val="-2"/>
        </w:rPr>
        <w:t xml:space="preserve"> </w:t>
      </w:r>
      <w:r w:rsidRPr="007C3B41">
        <w:rPr>
          <w:spacing w:val="-1"/>
        </w:rPr>
        <w:t>in</w:t>
      </w:r>
      <w:r w:rsidRPr="007C3B41">
        <w:rPr>
          <w:spacing w:val="-2"/>
        </w:rPr>
        <w:t xml:space="preserve"> </w:t>
      </w:r>
      <w:r w:rsidRPr="007C3B41">
        <w:t>the</w:t>
      </w:r>
      <w:r w:rsidRPr="007C3B41">
        <w:rPr>
          <w:spacing w:val="-2"/>
        </w:rPr>
        <w:t xml:space="preserve"> </w:t>
      </w:r>
      <w:r w:rsidRPr="007C3B41">
        <w:t>plan;</w:t>
      </w:r>
    </w:p>
    <w:p w14:paraId="6BD0CE2E" w14:textId="77777777" w:rsidR="00B4080D" w:rsidRPr="007C3B41" w:rsidRDefault="00B4080D">
      <w:pPr>
        <w:pStyle w:val="BodyText"/>
        <w:kinsoku w:val="0"/>
        <w:overflowPunct w:val="0"/>
        <w:spacing w:before="12"/>
        <w:ind w:left="0"/>
      </w:pPr>
    </w:p>
    <w:p w14:paraId="4482BA17" w14:textId="77777777" w:rsidR="00B4080D" w:rsidRPr="007C3B41" w:rsidRDefault="00B4080D">
      <w:pPr>
        <w:pStyle w:val="BodyText"/>
        <w:numPr>
          <w:ilvl w:val="0"/>
          <w:numId w:val="14"/>
        </w:numPr>
        <w:tabs>
          <w:tab w:val="left" w:pos="2300"/>
        </w:tabs>
        <w:kinsoku w:val="0"/>
        <w:overflowPunct w:val="0"/>
        <w:ind w:right="257"/>
        <w:jc w:val="both"/>
      </w:pPr>
      <w:r w:rsidRPr="007C3B41">
        <w:t>Notifies</w:t>
      </w:r>
      <w:r w:rsidRPr="007C3B41">
        <w:rPr>
          <w:spacing w:val="25"/>
        </w:rPr>
        <w:t xml:space="preserve"> </w:t>
      </w:r>
      <w:r w:rsidRPr="007C3B41">
        <w:t>providers</w:t>
      </w:r>
      <w:r w:rsidRPr="007C3B41">
        <w:rPr>
          <w:spacing w:val="26"/>
        </w:rPr>
        <w:t xml:space="preserve"> </w:t>
      </w:r>
      <w:r w:rsidRPr="007C3B41">
        <w:t>either</w:t>
      </w:r>
      <w:r w:rsidRPr="007C3B41">
        <w:rPr>
          <w:spacing w:val="24"/>
        </w:rPr>
        <w:t xml:space="preserve"> </w:t>
      </w:r>
      <w:r w:rsidRPr="007C3B41">
        <w:rPr>
          <w:spacing w:val="-1"/>
        </w:rPr>
        <w:t>through</w:t>
      </w:r>
      <w:r w:rsidRPr="007C3B41">
        <w:rPr>
          <w:spacing w:val="26"/>
        </w:rPr>
        <w:t xml:space="preserve"> </w:t>
      </w:r>
      <w:r w:rsidRPr="007C3B41">
        <w:rPr>
          <w:spacing w:val="-1"/>
        </w:rPr>
        <w:t>direct</w:t>
      </w:r>
      <w:r w:rsidRPr="007C3B41">
        <w:rPr>
          <w:spacing w:val="24"/>
        </w:rPr>
        <w:t xml:space="preserve"> </w:t>
      </w:r>
      <w:r w:rsidRPr="007C3B41">
        <w:t>mail</w:t>
      </w:r>
      <w:r w:rsidRPr="007C3B41">
        <w:rPr>
          <w:spacing w:val="25"/>
        </w:rPr>
        <w:t xml:space="preserve"> </w:t>
      </w:r>
      <w:r w:rsidRPr="007C3B41">
        <w:rPr>
          <w:spacing w:val="-1"/>
        </w:rPr>
        <w:t>or</w:t>
      </w:r>
      <w:r w:rsidRPr="007C3B41">
        <w:rPr>
          <w:spacing w:val="25"/>
        </w:rPr>
        <w:t xml:space="preserve"> </w:t>
      </w:r>
      <w:r w:rsidRPr="007C3B41">
        <w:rPr>
          <w:spacing w:val="-1"/>
        </w:rPr>
        <w:t>advertises</w:t>
      </w:r>
      <w:r w:rsidRPr="007C3B41">
        <w:rPr>
          <w:spacing w:val="25"/>
        </w:rPr>
        <w:t xml:space="preserve"> </w:t>
      </w:r>
      <w:r w:rsidRPr="007C3B41">
        <w:rPr>
          <w:spacing w:val="-1"/>
        </w:rPr>
        <w:t>in</w:t>
      </w:r>
      <w:r w:rsidRPr="007C3B41">
        <w:rPr>
          <w:spacing w:val="25"/>
        </w:rPr>
        <w:t xml:space="preserve"> </w:t>
      </w:r>
      <w:r w:rsidRPr="007C3B41">
        <w:rPr>
          <w:spacing w:val="-1"/>
        </w:rPr>
        <w:t>various</w:t>
      </w:r>
      <w:r w:rsidRPr="007C3B41">
        <w:rPr>
          <w:spacing w:val="28"/>
          <w:w w:val="99"/>
        </w:rPr>
        <w:t xml:space="preserve"> </w:t>
      </w:r>
      <w:r w:rsidRPr="007C3B41">
        <w:t>locations around</w:t>
      </w:r>
      <w:r w:rsidRPr="007C3B41">
        <w:rPr>
          <w:spacing w:val="1"/>
        </w:rPr>
        <w:t xml:space="preserve"> </w:t>
      </w:r>
      <w:r w:rsidRPr="007C3B41">
        <w:rPr>
          <w:spacing w:val="-1"/>
        </w:rPr>
        <w:t>the</w:t>
      </w:r>
      <w:r w:rsidRPr="007C3B41">
        <w:t xml:space="preserve"> State</w:t>
      </w:r>
      <w:r w:rsidRPr="007C3B41">
        <w:rPr>
          <w:spacing w:val="1"/>
        </w:rPr>
        <w:t xml:space="preserve"> </w:t>
      </w:r>
      <w:r w:rsidRPr="007C3B41">
        <w:t xml:space="preserve">of </w:t>
      </w:r>
      <w:r w:rsidRPr="007C3B41">
        <w:rPr>
          <w:spacing w:val="-1"/>
        </w:rPr>
        <w:t>availability</w:t>
      </w:r>
      <w:r w:rsidRPr="007C3B41">
        <w:rPr>
          <w:spacing w:val="2"/>
        </w:rPr>
        <w:t xml:space="preserve"> </w:t>
      </w:r>
      <w:r w:rsidRPr="007C3B41">
        <w:t>of funds</w:t>
      </w:r>
      <w:r w:rsidRPr="007C3B41">
        <w:rPr>
          <w:spacing w:val="1"/>
        </w:rPr>
        <w:t xml:space="preserve"> </w:t>
      </w:r>
      <w:r w:rsidRPr="007C3B41">
        <w:t xml:space="preserve">for </w:t>
      </w:r>
      <w:r w:rsidRPr="007C3B41">
        <w:rPr>
          <w:spacing w:val="-1"/>
        </w:rPr>
        <w:t>the</w:t>
      </w:r>
      <w:r w:rsidRPr="007C3B41">
        <w:rPr>
          <w:spacing w:val="2"/>
        </w:rPr>
        <w:t xml:space="preserve"> </w:t>
      </w:r>
      <w:r w:rsidRPr="007C3B41">
        <w:t xml:space="preserve">current </w:t>
      </w:r>
      <w:r w:rsidRPr="007C3B41">
        <w:rPr>
          <w:spacing w:val="-1"/>
        </w:rPr>
        <w:t>year’s</w:t>
      </w:r>
      <w:r w:rsidRPr="007C3B41">
        <w:rPr>
          <w:spacing w:val="29"/>
          <w:w w:val="99"/>
        </w:rPr>
        <w:t xml:space="preserve"> </w:t>
      </w:r>
      <w:r w:rsidRPr="007C3B41">
        <w:t>intercity</w:t>
      </w:r>
      <w:r w:rsidRPr="007C3B41">
        <w:rPr>
          <w:spacing w:val="-5"/>
        </w:rPr>
        <w:t xml:space="preserve"> </w:t>
      </w:r>
      <w:r w:rsidRPr="007C3B41">
        <w:rPr>
          <w:spacing w:val="-1"/>
        </w:rPr>
        <w:t>bus</w:t>
      </w:r>
      <w:r w:rsidRPr="007C3B41">
        <w:rPr>
          <w:spacing w:val="-5"/>
        </w:rPr>
        <w:t xml:space="preserve"> </w:t>
      </w:r>
      <w:r w:rsidRPr="007C3B41">
        <w:t>program;</w:t>
      </w:r>
      <w:r w:rsidRPr="007C3B41">
        <w:rPr>
          <w:spacing w:val="-4"/>
        </w:rPr>
        <w:t xml:space="preserve"> </w:t>
      </w:r>
      <w:r w:rsidRPr="007C3B41">
        <w:t>and</w:t>
      </w:r>
    </w:p>
    <w:p w14:paraId="6629D61A" w14:textId="77777777" w:rsidR="00B4080D" w:rsidRPr="007C3B41" w:rsidRDefault="00B4080D">
      <w:pPr>
        <w:pStyle w:val="BodyText"/>
        <w:kinsoku w:val="0"/>
        <w:overflowPunct w:val="0"/>
        <w:spacing w:before="12"/>
        <w:ind w:left="0"/>
      </w:pPr>
    </w:p>
    <w:p w14:paraId="6E0783CD" w14:textId="77777777" w:rsidR="00B4080D" w:rsidRPr="004059D3" w:rsidRDefault="00B4080D">
      <w:pPr>
        <w:pStyle w:val="BodyText"/>
        <w:numPr>
          <w:ilvl w:val="0"/>
          <w:numId w:val="14"/>
        </w:numPr>
        <w:tabs>
          <w:tab w:val="left" w:pos="2300"/>
        </w:tabs>
        <w:kinsoku w:val="0"/>
        <w:overflowPunct w:val="0"/>
        <w:ind w:right="257"/>
        <w:jc w:val="both"/>
      </w:pPr>
      <w:r w:rsidRPr="007C3B41">
        <w:rPr>
          <w:spacing w:val="-1"/>
        </w:rPr>
        <w:t>Includes</w:t>
      </w:r>
      <w:r w:rsidRPr="007C3B41">
        <w:rPr>
          <w:spacing w:val="16"/>
        </w:rPr>
        <w:t xml:space="preserve"> </w:t>
      </w:r>
      <w:r w:rsidRPr="007C3B41">
        <w:rPr>
          <w:spacing w:val="-1"/>
        </w:rPr>
        <w:t>intercity</w:t>
      </w:r>
      <w:r w:rsidRPr="007C3B41">
        <w:rPr>
          <w:spacing w:val="17"/>
        </w:rPr>
        <w:t xml:space="preserve"> </w:t>
      </w:r>
      <w:r w:rsidRPr="007C3B41">
        <w:rPr>
          <w:spacing w:val="-1"/>
        </w:rPr>
        <w:t>bus</w:t>
      </w:r>
      <w:r w:rsidRPr="007C3B41">
        <w:rPr>
          <w:spacing w:val="17"/>
        </w:rPr>
        <w:t xml:space="preserve"> </w:t>
      </w:r>
      <w:r w:rsidRPr="007C3B41">
        <w:rPr>
          <w:spacing w:val="-1"/>
        </w:rPr>
        <w:t>transportation</w:t>
      </w:r>
      <w:r w:rsidRPr="007C3B41">
        <w:rPr>
          <w:spacing w:val="18"/>
        </w:rPr>
        <w:t xml:space="preserve"> </w:t>
      </w:r>
      <w:r w:rsidRPr="007C3B41">
        <w:t>in</w:t>
      </w:r>
      <w:r w:rsidRPr="007C3B41">
        <w:rPr>
          <w:spacing w:val="16"/>
        </w:rPr>
        <w:t xml:space="preserve"> </w:t>
      </w:r>
      <w:r w:rsidRPr="007C3B41">
        <w:rPr>
          <w:spacing w:val="-1"/>
        </w:rPr>
        <w:t>Statewide</w:t>
      </w:r>
      <w:r w:rsidRPr="007C3B41">
        <w:rPr>
          <w:spacing w:val="16"/>
        </w:rPr>
        <w:t xml:space="preserve"> </w:t>
      </w:r>
      <w:r w:rsidRPr="007C3B41">
        <w:t>Long</w:t>
      </w:r>
      <w:r w:rsidR="005423A0" w:rsidRPr="007C3B41">
        <w:t>-</w:t>
      </w:r>
      <w:r w:rsidRPr="007C3B41">
        <w:rPr>
          <w:spacing w:val="-1"/>
        </w:rPr>
        <w:t>Range</w:t>
      </w:r>
      <w:r w:rsidRPr="007C3B41">
        <w:rPr>
          <w:spacing w:val="25"/>
        </w:rPr>
        <w:t xml:space="preserve"> </w:t>
      </w:r>
      <w:r w:rsidRPr="007C3B41">
        <w:rPr>
          <w:spacing w:val="-1"/>
        </w:rPr>
        <w:t>Planning.</w:t>
      </w:r>
    </w:p>
    <w:p w14:paraId="1A331D9B" w14:textId="77777777" w:rsidR="004059D3" w:rsidRDefault="004059D3" w:rsidP="004059D3">
      <w:pPr>
        <w:pStyle w:val="ListParagraph"/>
      </w:pPr>
    </w:p>
    <w:p w14:paraId="68A19738" w14:textId="77777777" w:rsidR="004059D3" w:rsidRPr="007C3B41" w:rsidRDefault="004059D3" w:rsidP="004059D3">
      <w:pPr>
        <w:pStyle w:val="BodyText"/>
        <w:tabs>
          <w:tab w:val="left" w:pos="2300"/>
        </w:tabs>
        <w:kinsoku w:val="0"/>
        <w:overflowPunct w:val="0"/>
        <w:ind w:left="2300" w:right="257"/>
        <w:jc w:val="both"/>
      </w:pPr>
    </w:p>
    <w:p w14:paraId="31583FF1" w14:textId="77777777" w:rsidR="00B4080D" w:rsidRPr="007C3B41" w:rsidRDefault="00B4080D">
      <w:pPr>
        <w:pStyle w:val="Heading2"/>
        <w:numPr>
          <w:ilvl w:val="1"/>
          <w:numId w:val="17"/>
        </w:numPr>
        <w:tabs>
          <w:tab w:val="left" w:pos="1941"/>
        </w:tabs>
        <w:kinsoku w:val="0"/>
        <w:overflowPunct w:val="0"/>
        <w:spacing w:before="58"/>
        <w:ind w:left="1940" w:hanging="340"/>
        <w:jc w:val="both"/>
        <w:rPr>
          <w:b w:val="0"/>
          <w:bCs w:val="0"/>
        </w:rPr>
      </w:pPr>
      <w:r w:rsidRPr="007C3B41">
        <w:rPr>
          <w:spacing w:val="-1"/>
        </w:rPr>
        <w:t>Funding</w:t>
      </w:r>
      <w:r w:rsidRPr="007C3B41">
        <w:rPr>
          <w:spacing w:val="-5"/>
        </w:rPr>
        <w:t xml:space="preserve"> </w:t>
      </w:r>
      <w:r w:rsidRPr="007C3B41">
        <w:t>Program</w:t>
      </w:r>
      <w:r w:rsidRPr="007C3B41">
        <w:rPr>
          <w:spacing w:val="-6"/>
        </w:rPr>
        <w:t xml:space="preserve"> </w:t>
      </w:r>
      <w:r w:rsidRPr="007C3B41">
        <w:rPr>
          <w:spacing w:val="-1"/>
        </w:rPr>
        <w:t>Implementation</w:t>
      </w:r>
    </w:p>
    <w:p w14:paraId="2199CCC1" w14:textId="77777777" w:rsidR="00B4080D" w:rsidRPr="007C3B41" w:rsidRDefault="00B4080D">
      <w:pPr>
        <w:pStyle w:val="BodyText"/>
        <w:kinsoku w:val="0"/>
        <w:overflowPunct w:val="0"/>
        <w:spacing w:before="7"/>
        <w:ind w:left="0"/>
        <w:rPr>
          <w:b/>
          <w:bCs/>
        </w:rPr>
      </w:pPr>
    </w:p>
    <w:p w14:paraId="2450D78A" w14:textId="77777777" w:rsidR="00B4080D" w:rsidRPr="007C3B41" w:rsidRDefault="00B4080D">
      <w:pPr>
        <w:pStyle w:val="BodyText"/>
        <w:kinsoku w:val="0"/>
        <w:overflowPunct w:val="0"/>
        <w:ind w:left="1599" w:right="258"/>
        <w:jc w:val="both"/>
      </w:pPr>
      <w:r w:rsidRPr="007C3B41">
        <w:t>Beginning</w:t>
      </w:r>
      <w:r w:rsidRPr="007C3B41">
        <w:rPr>
          <w:spacing w:val="19"/>
        </w:rPr>
        <w:t xml:space="preserve"> </w:t>
      </w:r>
      <w:r w:rsidRPr="007C3B41">
        <w:t>in</w:t>
      </w:r>
      <w:r w:rsidRPr="007C3B41">
        <w:rPr>
          <w:spacing w:val="20"/>
        </w:rPr>
        <w:t xml:space="preserve"> </w:t>
      </w:r>
      <w:r w:rsidRPr="007C3B41">
        <w:t>State</w:t>
      </w:r>
      <w:r w:rsidRPr="007C3B41">
        <w:rPr>
          <w:spacing w:val="20"/>
        </w:rPr>
        <w:t xml:space="preserve"> </w:t>
      </w:r>
      <w:r w:rsidRPr="007C3B41">
        <w:rPr>
          <w:spacing w:val="-1"/>
        </w:rPr>
        <w:t>Fiscal</w:t>
      </w:r>
      <w:r w:rsidRPr="007C3B41">
        <w:rPr>
          <w:spacing w:val="20"/>
        </w:rPr>
        <w:t xml:space="preserve"> </w:t>
      </w:r>
      <w:r w:rsidRPr="007C3B41">
        <w:t>Year</w:t>
      </w:r>
      <w:r w:rsidRPr="007C3B41">
        <w:rPr>
          <w:spacing w:val="21"/>
        </w:rPr>
        <w:t xml:space="preserve"> </w:t>
      </w:r>
      <w:r w:rsidRPr="007C3B41">
        <w:t>2011,</w:t>
      </w:r>
      <w:r w:rsidRPr="007C3B41">
        <w:rPr>
          <w:spacing w:val="20"/>
        </w:rPr>
        <w:t xml:space="preserve"> </w:t>
      </w:r>
      <w:r w:rsidRPr="007C3B41">
        <w:rPr>
          <w:spacing w:val="-1"/>
        </w:rPr>
        <w:t>following</w:t>
      </w:r>
      <w:r w:rsidRPr="007C3B41">
        <w:rPr>
          <w:spacing w:val="19"/>
        </w:rPr>
        <w:t xml:space="preserve"> </w:t>
      </w:r>
      <w:r w:rsidRPr="007C3B41">
        <w:t>a</w:t>
      </w:r>
      <w:r w:rsidRPr="007C3B41">
        <w:rPr>
          <w:spacing w:val="20"/>
        </w:rPr>
        <w:t xml:space="preserve"> </w:t>
      </w:r>
      <w:r w:rsidRPr="007C3B41">
        <w:rPr>
          <w:spacing w:val="-1"/>
        </w:rPr>
        <w:t>statewide</w:t>
      </w:r>
      <w:r w:rsidRPr="007C3B41">
        <w:rPr>
          <w:spacing w:val="19"/>
        </w:rPr>
        <w:t xml:space="preserve"> </w:t>
      </w:r>
      <w:r w:rsidRPr="007C3B41">
        <w:rPr>
          <w:spacing w:val="-1"/>
        </w:rPr>
        <w:t>needs</w:t>
      </w:r>
      <w:r w:rsidRPr="007C3B41">
        <w:rPr>
          <w:spacing w:val="20"/>
        </w:rPr>
        <w:t xml:space="preserve"> </w:t>
      </w:r>
      <w:r w:rsidRPr="007C3B41">
        <w:rPr>
          <w:spacing w:val="-1"/>
        </w:rPr>
        <w:t>analysis</w:t>
      </w:r>
      <w:r w:rsidRPr="007C3B41">
        <w:rPr>
          <w:spacing w:val="24"/>
          <w:w w:val="99"/>
        </w:rPr>
        <w:t xml:space="preserve"> </w:t>
      </w:r>
      <w:r w:rsidRPr="007C3B41">
        <w:rPr>
          <w:spacing w:val="-1"/>
        </w:rPr>
        <w:t>and</w:t>
      </w:r>
      <w:r w:rsidRPr="007C3B41">
        <w:rPr>
          <w:spacing w:val="6"/>
        </w:rPr>
        <w:t xml:space="preserve"> </w:t>
      </w:r>
      <w:r w:rsidRPr="007C3B41">
        <w:t>consultation</w:t>
      </w:r>
      <w:r w:rsidRPr="007C3B41">
        <w:rPr>
          <w:spacing w:val="5"/>
        </w:rPr>
        <w:t xml:space="preserve"> </w:t>
      </w:r>
      <w:r w:rsidRPr="007C3B41">
        <w:rPr>
          <w:spacing w:val="-1"/>
        </w:rPr>
        <w:t>process</w:t>
      </w:r>
      <w:r w:rsidRPr="007C3B41">
        <w:rPr>
          <w:spacing w:val="6"/>
        </w:rPr>
        <w:t xml:space="preserve"> </w:t>
      </w:r>
      <w:r w:rsidRPr="007C3B41">
        <w:rPr>
          <w:spacing w:val="-1"/>
        </w:rPr>
        <w:t>that</w:t>
      </w:r>
      <w:r w:rsidRPr="007C3B41">
        <w:rPr>
          <w:spacing w:val="6"/>
        </w:rPr>
        <w:t xml:space="preserve"> </w:t>
      </w:r>
      <w:r w:rsidRPr="007C3B41">
        <w:rPr>
          <w:spacing w:val="-1"/>
        </w:rPr>
        <w:t>identified</w:t>
      </w:r>
      <w:r w:rsidRPr="007C3B41">
        <w:rPr>
          <w:spacing w:val="7"/>
        </w:rPr>
        <w:t xml:space="preserve"> </w:t>
      </w:r>
      <w:r w:rsidRPr="007C3B41">
        <w:rPr>
          <w:spacing w:val="-1"/>
        </w:rPr>
        <w:t>unmet</w:t>
      </w:r>
      <w:r w:rsidRPr="007C3B41">
        <w:rPr>
          <w:spacing w:val="7"/>
        </w:rPr>
        <w:t xml:space="preserve"> </w:t>
      </w:r>
      <w:r w:rsidRPr="007C3B41">
        <w:rPr>
          <w:spacing w:val="-1"/>
        </w:rPr>
        <w:t>needs</w:t>
      </w:r>
      <w:r w:rsidRPr="007C3B41">
        <w:rPr>
          <w:spacing w:val="7"/>
        </w:rPr>
        <w:t xml:space="preserve"> </w:t>
      </w:r>
      <w:r w:rsidRPr="007C3B41">
        <w:rPr>
          <w:spacing w:val="-1"/>
        </w:rPr>
        <w:t>in</w:t>
      </w:r>
      <w:r w:rsidRPr="007C3B41">
        <w:rPr>
          <w:spacing w:val="6"/>
        </w:rPr>
        <w:t xml:space="preserve"> </w:t>
      </w:r>
      <w:r w:rsidRPr="007C3B41">
        <w:rPr>
          <w:spacing w:val="-1"/>
        </w:rPr>
        <w:t>intercity</w:t>
      </w:r>
      <w:r w:rsidRPr="007C3B41">
        <w:rPr>
          <w:spacing w:val="6"/>
        </w:rPr>
        <w:t xml:space="preserve"> </w:t>
      </w:r>
      <w:r w:rsidRPr="007C3B41">
        <w:rPr>
          <w:spacing w:val="-1"/>
        </w:rPr>
        <w:t>bus</w:t>
      </w:r>
      <w:r w:rsidRPr="007C3B41">
        <w:rPr>
          <w:spacing w:val="32"/>
        </w:rPr>
        <w:t xml:space="preserve"> </w:t>
      </w:r>
      <w:r w:rsidRPr="007C3B41">
        <w:t>service,</w:t>
      </w:r>
      <w:r w:rsidRPr="007C3B41">
        <w:rPr>
          <w:spacing w:val="18"/>
        </w:rPr>
        <w:t xml:space="preserve"> </w:t>
      </w:r>
      <w:r w:rsidRPr="007C3B41">
        <w:t>Maryland</w:t>
      </w:r>
      <w:r w:rsidRPr="007C3B41">
        <w:rPr>
          <w:spacing w:val="18"/>
        </w:rPr>
        <w:t xml:space="preserve"> </w:t>
      </w:r>
      <w:r w:rsidRPr="007C3B41">
        <w:rPr>
          <w:spacing w:val="-1"/>
        </w:rPr>
        <w:t>began</w:t>
      </w:r>
      <w:r w:rsidRPr="007C3B41">
        <w:rPr>
          <w:spacing w:val="19"/>
        </w:rPr>
        <w:t xml:space="preserve"> </w:t>
      </w:r>
      <w:r w:rsidRPr="007C3B41">
        <w:rPr>
          <w:spacing w:val="-1"/>
        </w:rPr>
        <w:t>to</w:t>
      </w:r>
      <w:r w:rsidRPr="007C3B41">
        <w:rPr>
          <w:spacing w:val="18"/>
        </w:rPr>
        <w:t xml:space="preserve"> </w:t>
      </w:r>
      <w:r w:rsidRPr="007C3B41">
        <w:t>use</w:t>
      </w:r>
      <w:r w:rsidRPr="007C3B41">
        <w:rPr>
          <w:spacing w:val="19"/>
        </w:rPr>
        <w:t xml:space="preserve"> </w:t>
      </w:r>
      <w:r w:rsidRPr="007C3B41">
        <w:t>a</w:t>
      </w:r>
      <w:r w:rsidRPr="007C3B41">
        <w:rPr>
          <w:spacing w:val="18"/>
        </w:rPr>
        <w:t xml:space="preserve"> </w:t>
      </w:r>
      <w:r w:rsidRPr="007C3B41">
        <w:rPr>
          <w:spacing w:val="-1"/>
        </w:rPr>
        <w:t>portion</w:t>
      </w:r>
      <w:r w:rsidRPr="007C3B41">
        <w:rPr>
          <w:spacing w:val="19"/>
        </w:rPr>
        <w:t xml:space="preserve"> </w:t>
      </w:r>
      <w:r w:rsidRPr="007C3B41">
        <w:t>of</w:t>
      </w:r>
      <w:r w:rsidRPr="007C3B41">
        <w:rPr>
          <w:spacing w:val="18"/>
        </w:rPr>
        <w:t xml:space="preserve"> </w:t>
      </w:r>
      <w:r w:rsidRPr="007C3B41">
        <w:t>its</w:t>
      </w:r>
      <w:r w:rsidRPr="007C3B41">
        <w:rPr>
          <w:spacing w:val="19"/>
        </w:rPr>
        <w:t xml:space="preserve"> </w:t>
      </w:r>
      <w:r w:rsidRPr="007C3B41">
        <w:t>Section</w:t>
      </w:r>
      <w:r w:rsidRPr="007C3B41">
        <w:rPr>
          <w:spacing w:val="18"/>
        </w:rPr>
        <w:t xml:space="preserve"> </w:t>
      </w:r>
      <w:r w:rsidRPr="007C3B41">
        <w:t>5311</w:t>
      </w:r>
      <w:r w:rsidRPr="007C3B41">
        <w:rPr>
          <w:spacing w:val="19"/>
        </w:rPr>
        <w:t xml:space="preserve"> </w:t>
      </w:r>
      <w:r w:rsidRPr="007C3B41">
        <w:t>allocation</w:t>
      </w:r>
      <w:r w:rsidRPr="007C3B41">
        <w:rPr>
          <w:spacing w:val="18"/>
        </w:rPr>
        <w:t xml:space="preserve"> </w:t>
      </w:r>
      <w:r w:rsidRPr="007C3B41">
        <w:rPr>
          <w:spacing w:val="-1"/>
        </w:rPr>
        <w:t>to</w:t>
      </w:r>
      <w:r w:rsidRPr="007C3B41">
        <w:rPr>
          <w:spacing w:val="20"/>
        </w:rPr>
        <w:t xml:space="preserve"> </w:t>
      </w:r>
      <w:r w:rsidRPr="007C3B41">
        <w:t>fund</w:t>
      </w:r>
      <w:r w:rsidRPr="007C3B41">
        <w:rPr>
          <w:spacing w:val="-5"/>
        </w:rPr>
        <w:t xml:space="preserve"> </w:t>
      </w:r>
      <w:r w:rsidRPr="007C3B41">
        <w:t>intercity</w:t>
      </w:r>
      <w:r w:rsidRPr="007C3B41">
        <w:rPr>
          <w:spacing w:val="-6"/>
        </w:rPr>
        <w:t xml:space="preserve"> </w:t>
      </w:r>
      <w:r w:rsidRPr="007C3B41">
        <w:rPr>
          <w:spacing w:val="-1"/>
        </w:rPr>
        <w:t>bus</w:t>
      </w:r>
      <w:r w:rsidRPr="007C3B41">
        <w:rPr>
          <w:spacing w:val="-4"/>
        </w:rPr>
        <w:t xml:space="preserve"> </w:t>
      </w:r>
      <w:r w:rsidRPr="007C3B41">
        <w:rPr>
          <w:spacing w:val="-1"/>
        </w:rPr>
        <w:t>projects.</w:t>
      </w:r>
      <w:r w:rsidR="001B047F" w:rsidRPr="007C3B41">
        <w:rPr>
          <w:spacing w:val="-1"/>
        </w:rPr>
        <w:t xml:space="preserve">  A new statewide needs analysis is programed in the next five (5) year RFP for the Rural and Small Urban Transportation Planning Services solicitation.</w:t>
      </w:r>
    </w:p>
    <w:p w14:paraId="4C69914A" w14:textId="77777777" w:rsidR="00B4080D" w:rsidRPr="007C3B41" w:rsidRDefault="00B4080D">
      <w:pPr>
        <w:pStyle w:val="BodyText"/>
        <w:kinsoku w:val="0"/>
        <w:overflowPunct w:val="0"/>
        <w:spacing w:before="12"/>
        <w:ind w:left="0"/>
      </w:pPr>
    </w:p>
    <w:p w14:paraId="08F79AA7" w14:textId="77777777" w:rsidR="00B4080D" w:rsidRPr="007C3B41" w:rsidRDefault="00B4080D">
      <w:pPr>
        <w:pStyle w:val="BodyText"/>
        <w:kinsoku w:val="0"/>
        <w:overflowPunct w:val="0"/>
        <w:ind w:right="256"/>
        <w:jc w:val="both"/>
      </w:pPr>
      <w:r w:rsidRPr="007C3B41">
        <w:t>The</w:t>
      </w:r>
      <w:r w:rsidRPr="007C3B41">
        <w:rPr>
          <w:spacing w:val="41"/>
        </w:rPr>
        <w:t xml:space="preserve"> </w:t>
      </w:r>
      <w:r w:rsidRPr="007C3B41">
        <w:t>State</w:t>
      </w:r>
      <w:r w:rsidRPr="007C3B41">
        <w:rPr>
          <w:spacing w:val="42"/>
        </w:rPr>
        <w:t xml:space="preserve"> </w:t>
      </w:r>
      <w:r w:rsidRPr="007C3B41">
        <w:t>uses</w:t>
      </w:r>
      <w:r w:rsidRPr="007C3B41">
        <w:rPr>
          <w:spacing w:val="42"/>
        </w:rPr>
        <w:t xml:space="preserve"> </w:t>
      </w:r>
      <w:r w:rsidRPr="007C3B41">
        <w:t>a</w:t>
      </w:r>
      <w:r w:rsidRPr="007C3B41">
        <w:rPr>
          <w:spacing w:val="41"/>
        </w:rPr>
        <w:t xml:space="preserve"> </w:t>
      </w:r>
      <w:r w:rsidRPr="007C3B41">
        <w:rPr>
          <w:spacing w:val="-1"/>
        </w:rPr>
        <w:t>merit-based,</w:t>
      </w:r>
      <w:r w:rsidRPr="007C3B41">
        <w:rPr>
          <w:spacing w:val="43"/>
        </w:rPr>
        <w:t xml:space="preserve"> </w:t>
      </w:r>
      <w:r w:rsidRPr="007C3B41">
        <w:t>competitive</w:t>
      </w:r>
      <w:r w:rsidRPr="007C3B41">
        <w:rPr>
          <w:spacing w:val="41"/>
        </w:rPr>
        <w:t xml:space="preserve"> </w:t>
      </w:r>
      <w:r w:rsidRPr="007C3B41">
        <w:t>proposal</w:t>
      </w:r>
      <w:r w:rsidRPr="007C3B41">
        <w:rPr>
          <w:spacing w:val="43"/>
        </w:rPr>
        <w:t xml:space="preserve"> </w:t>
      </w:r>
      <w:r w:rsidRPr="007C3B41">
        <w:t>selection</w:t>
      </w:r>
      <w:r w:rsidRPr="007C3B41">
        <w:rPr>
          <w:spacing w:val="41"/>
        </w:rPr>
        <w:t xml:space="preserve"> </w:t>
      </w:r>
      <w:r w:rsidRPr="007C3B41">
        <w:t>process</w:t>
      </w:r>
      <w:r w:rsidRPr="007C3B41">
        <w:rPr>
          <w:spacing w:val="43"/>
        </w:rPr>
        <w:t xml:space="preserve"> </w:t>
      </w:r>
      <w:r w:rsidRPr="007C3B41">
        <w:rPr>
          <w:spacing w:val="-1"/>
        </w:rPr>
        <w:t>to</w:t>
      </w:r>
      <w:r w:rsidRPr="007C3B41">
        <w:rPr>
          <w:spacing w:val="22"/>
        </w:rPr>
        <w:t xml:space="preserve"> </w:t>
      </w:r>
      <w:r w:rsidRPr="007C3B41">
        <w:rPr>
          <w:spacing w:val="-1"/>
        </w:rPr>
        <w:t>ensure</w:t>
      </w:r>
      <w:r w:rsidRPr="007C3B41">
        <w:rPr>
          <w:spacing w:val="16"/>
        </w:rPr>
        <w:t xml:space="preserve"> </w:t>
      </w:r>
      <w:r w:rsidRPr="007C3B41">
        <w:rPr>
          <w:spacing w:val="-1"/>
        </w:rPr>
        <w:t>that</w:t>
      </w:r>
      <w:r w:rsidRPr="007C3B41">
        <w:rPr>
          <w:spacing w:val="16"/>
        </w:rPr>
        <w:t xml:space="preserve"> </w:t>
      </w:r>
      <w:r w:rsidRPr="007C3B41">
        <w:rPr>
          <w:spacing w:val="-1"/>
        </w:rPr>
        <w:t>the</w:t>
      </w:r>
      <w:r w:rsidRPr="007C3B41">
        <w:rPr>
          <w:spacing w:val="16"/>
        </w:rPr>
        <w:t xml:space="preserve"> </w:t>
      </w:r>
      <w:r w:rsidRPr="007C3B41">
        <w:rPr>
          <w:spacing w:val="-1"/>
        </w:rPr>
        <w:t>private</w:t>
      </w:r>
      <w:r w:rsidRPr="007C3B41">
        <w:rPr>
          <w:spacing w:val="16"/>
        </w:rPr>
        <w:t xml:space="preserve"> </w:t>
      </w:r>
      <w:r w:rsidRPr="007C3B41">
        <w:t>operator</w:t>
      </w:r>
      <w:r w:rsidRPr="007C3B41">
        <w:rPr>
          <w:spacing w:val="15"/>
        </w:rPr>
        <w:t xml:space="preserve"> </w:t>
      </w:r>
      <w:r w:rsidRPr="007C3B41">
        <w:rPr>
          <w:spacing w:val="-1"/>
        </w:rPr>
        <w:t>is</w:t>
      </w:r>
      <w:r w:rsidRPr="007C3B41">
        <w:rPr>
          <w:spacing w:val="16"/>
        </w:rPr>
        <w:t xml:space="preserve"> </w:t>
      </w:r>
      <w:r w:rsidRPr="007C3B41">
        <w:rPr>
          <w:spacing w:val="-1"/>
        </w:rPr>
        <w:t>qualified,</w:t>
      </w:r>
      <w:r w:rsidRPr="007C3B41">
        <w:rPr>
          <w:spacing w:val="16"/>
        </w:rPr>
        <w:t xml:space="preserve"> </w:t>
      </w:r>
      <w:r w:rsidRPr="007C3B41">
        <w:t>will</w:t>
      </w:r>
      <w:r w:rsidRPr="007C3B41">
        <w:rPr>
          <w:spacing w:val="16"/>
        </w:rPr>
        <w:t xml:space="preserve"> </w:t>
      </w:r>
      <w:r w:rsidRPr="007C3B41">
        <w:rPr>
          <w:spacing w:val="-1"/>
        </w:rPr>
        <w:t>provide</w:t>
      </w:r>
      <w:r w:rsidRPr="007C3B41">
        <w:rPr>
          <w:spacing w:val="16"/>
        </w:rPr>
        <w:t xml:space="preserve"> </w:t>
      </w:r>
      <w:r w:rsidRPr="007C3B41">
        <w:rPr>
          <w:spacing w:val="-1"/>
        </w:rPr>
        <w:t>eligible</w:t>
      </w:r>
      <w:r w:rsidRPr="007C3B41">
        <w:rPr>
          <w:spacing w:val="16"/>
        </w:rPr>
        <w:t xml:space="preserve"> </w:t>
      </w:r>
      <w:r w:rsidRPr="007C3B41">
        <w:t>service,</w:t>
      </w:r>
      <w:r w:rsidRPr="007C3B41">
        <w:rPr>
          <w:spacing w:val="30"/>
          <w:w w:val="99"/>
        </w:rPr>
        <w:t xml:space="preserve"> </w:t>
      </w:r>
      <w:r w:rsidRPr="007C3B41">
        <w:rPr>
          <w:spacing w:val="-1"/>
        </w:rPr>
        <w:t>is</w:t>
      </w:r>
      <w:r w:rsidRPr="007C3B41">
        <w:rPr>
          <w:spacing w:val="13"/>
        </w:rPr>
        <w:t xml:space="preserve"> </w:t>
      </w:r>
      <w:r w:rsidRPr="007C3B41">
        <w:rPr>
          <w:spacing w:val="-1"/>
        </w:rPr>
        <w:t>able</w:t>
      </w:r>
      <w:r w:rsidRPr="007C3B41">
        <w:rPr>
          <w:spacing w:val="14"/>
        </w:rPr>
        <w:t xml:space="preserve"> </w:t>
      </w:r>
      <w:r w:rsidRPr="007C3B41">
        <w:rPr>
          <w:spacing w:val="-1"/>
        </w:rPr>
        <w:t>to</w:t>
      </w:r>
      <w:r w:rsidRPr="007C3B41">
        <w:rPr>
          <w:spacing w:val="14"/>
        </w:rPr>
        <w:t xml:space="preserve"> </w:t>
      </w:r>
      <w:r w:rsidRPr="007C3B41">
        <w:t>comply</w:t>
      </w:r>
      <w:r w:rsidRPr="007C3B41">
        <w:rPr>
          <w:spacing w:val="14"/>
        </w:rPr>
        <w:t xml:space="preserve"> </w:t>
      </w:r>
      <w:r w:rsidRPr="007C3B41">
        <w:t>with</w:t>
      </w:r>
      <w:r w:rsidRPr="007C3B41">
        <w:rPr>
          <w:spacing w:val="13"/>
        </w:rPr>
        <w:t xml:space="preserve"> </w:t>
      </w:r>
      <w:r w:rsidRPr="007C3B41">
        <w:rPr>
          <w:spacing w:val="-1"/>
        </w:rPr>
        <w:t>Federal</w:t>
      </w:r>
      <w:r w:rsidRPr="007C3B41">
        <w:rPr>
          <w:spacing w:val="15"/>
        </w:rPr>
        <w:t xml:space="preserve"> </w:t>
      </w:r>
      <w:r w:rsidRPr="007C3B41">
        <w:t>and</w:t>
      </w:r>
      <w:r w:rsidRPr="007C3B41">
        <w:rPr>
          <w:spacing w:val="14"/>
        </w:rPr>
        <w:t xml:space="preserve"> </w:t>
      </w:r>
      <w:r w:rsidRPr="007C3B41">
        <w:rPr>
          <w:spacing w:val="-1"/>
        </w:rPr>
        <w:t>State</w:t>
      </w:r>
      <w:r w:rsidRPr="007C3B41">
        <w:rPr>
          <w:spacing w:val="14"/>
        </w:rPr>
        <w:t xml:space="preserve"> </w:t>
      </w:r>
      <w:r w:rsidRPr="007C3B41">
        <w:rPr>
          <w:spacing w:val="-1"/>
        </w:rPr>
        <w:t>requirements,</w:t>
      </w:r>
      <w:r w:rsidRPr="007C3B41">
        <w:rPr>
          <w:spacing w:val="14"/>
        </w:rPr>
        <w:t xml:space="preserve"> </w:t>
      </w:r>
      <w:r w:rsidRPr="007C3B41">
        <w:rPr>
          <w:spacing w:val="-1"/>
        </w:rPr>
        <w:t>and</w:t>
      </w:r>
      <w:r w:rsidRPr="007C3B41">
        <w:rPr>
          <w:spacing w:val="14"/>
        </w:rPr>
        <w:t xml:space="preserve"> </w:t>
      </w:r>
      <w:r w:rsidRPr="007C3B41">
        <w:rPr>
          <w:spacing w:val="-1"/>
        </w:rPr>
        <w:t>is</w:t>
      </w:r>
      <w:r w:rsidRPr="007C3B41">
        <w:rPr>
          <w:spacing w:val="14"/>
        </w:rPr>
        <w:t xml:space="preserve"> </w:t>
      </w:r>
      <w:r w:rsidRPr="007C3B41">
        <w:rPr>
          <w:spacing w:val="-1"/>
        </w:rPr>
        <w:t>the</w:t>
      </w:r>
      <w:r w:rsidRPr="007C3B41">
        <w:rPr>
          <w:spacing w:val="16"/>
        </w:rPr>
        <w:t xml:space="preserve"> </w:t>
      </w:r>
      <w:r w:rsidRPr="007C3B41">
        <w:rPr>
          <w:spacing w:val="-1"/>
        </w:rPr>
        <w:t>best,</w:t>
      </w:r>
      <w:r w:rsidRPr="007C3B41">
        <w:rPr>
          <w:spacing w:val="14"/>
        </w:rPr>
        <w:t xml:space="preserve"> </w:t>
      </w:r>
      <w:r w:rsidRPr="007C3B41">
        <w:rPr>
          <w:spacing w:val="-1"/>
        </w:rPr>
        <w:t>or</w:t>
      </w:r>
      <w:r w:rsidRPr="007C3B41">
        <w:rPr>
          <w:spacing w:val="28"/>
          <w:w w:val="99"/>
        </w:rPr>
        <w:t xml:space="preserve"> </w:t>
      </w:r>
      <w:r w:rsidRPr="007C3B41">
        <w:t>only,</w:t>
      </w:r>
      <w:r w:rsidRPr="007C3B41">
        <w:rPr>
          <w:spacing w:val="5"/>
        </w:rPr>
        <w:t xml:space="preserve"> </w:t>
      </w:r>
      <w:r w:rsidRPr="007C3B41">
        <w:rPr>
          <w:spacing w:val="-1"/>
        </w:rPr>
        <w:t>provider</w:t>
      </w:r>
      <w:r w:rsidRPr="007C3B41">
        <w:rPr>
          <w:spacing w:val="6"/>
        </w:rPr>
        <w:t xml:space="preserve"> </w:t>
      </w:r>
      <w:r w:rsidRPr="007C3B41">
        <w:rPr>
          <w:spacing w:val="-1"/>
        </w:rPr>
        <w:t>available</w:t>
      </w:r>
      <w:r w:rsidRPr="007C3B41">
        <w:rPr>
          <w:spacing w:val="5"/>
        </w:rPr>
        <w:t xml:space="preserve"> </w:t>
      </w:r>
      <w:r w:rsidRPr="007C3B41">
        <w:rPr>
          <w:spacing w:val="-1"/>
        </w:rPr>
        <w:t>to</w:t>
      </w:r>
      <w:r w:rsidRPr="007C3B41">
        <w:rPr>
          <w:spacing w:val="6"/>
        </w:rPr>
        <w:t xml:space="preserve"> </w:t>
      </w:r>
      <w:r w:rsidRPr="007C3B41">
        <w:t>offer</w:t>
      </w:r>
      <w:r w:rsidRPr="007C3B41">
        <w:rPr>
          <w:spacing w:val="5"/>
        </w:rPr>
        <w:t xml:space="preserve"> </w:t>
      </w:r>
      <w:r w:rsidRPr="007C3B41">
        <w:t>service</w:t>
      </w:r>
      <w:r w:rsidRPr="007C3B41">
        <w:rPr>
          <w:spacing w:val="5"/>
        </w:rPr>
        <w:t xml:space="preserve"> </w:t>
      </w:r>
      <w:r w:rsidRPr="007C3B41">
        <w:rPr>
          <w:spacing w:val="-1"/>
        </w:rPr>
        <w:t>at</w:t>
      </w:r>
      <w:r w:rsidRPr="007C3B41">
        <w:rPr>
          <w:spacing w:val="5"/>
        </w:rPr>
        <w:t xml:space="preserve"> </w:t>
      </w:r>
      <w:r w:rsidRPr="007C3B41">
        <w:t>a</w:t>
      </w:r>
      <w:r w:rsidRPr="007C3B41">
        <w:rPr>
          <w:spacing w:val="6"/>
        </w:rPr>
        <w:t xml:space="preserve"> </w:t>
      </w:r>
      <w:r w:rsidRPr="007C3B41">
        <w:rPr>
          <w:spacing w:val="-1"/>
        </w:rPr>
        <w:t>fair</w:t>
      </w:r>
      <w:r w:rsidRPr="007C3B41">
        <w:rPr>
          <w:spacing w:val="5"/>
        </w:rPr>
        <w:t xml:space="preserve"> </w:t>
      </w:r>
      <w:r w:rsidRPr="007C3B41">
        <w:rPr>
          <w:spacing w:val="-1"/>
        </w:rPr>
        <w:t>and</w:t>
      </w:r>
      <w:r w:rsidRPr="007C3B41">
        <w:rPr>
          <w:spacing w:val="6"/>
        </w:rPr>
        <w:t xml:space="preserve"> </w:t>
      </w:r>
      <w:r w:rsidRPr="007C3B41">
        <w:rPr>
          <w:spacing w:val="-1"/>
        </w:rPr>
        <w:t>reasonable</w:t>
      </w:r>
      <w:r w:rsidRPr="007C3B41">
        <w:rPr>
          <w:spacing w:val="5"/>
        </w:rPr>
        <w:t xml:space="preserve"> </w:t>
      </w:r>
      <w:r w:rsidRPr="007C3B41">
        <w:t>cost.</w:t>
      </w:r>
      <w:r w:rsidRPr="007C3B41">
        <w:rPr>
          <w:spacing w:val="11"/>
        </w:rPr>
        <w:t xml:space="preserve"> </w:t>
      </w:r>
      <w:r w:rsidRPr="007C3B41">
        <w:t>This</w:t>
      </w:r>
      <w:r w:rsidRPr="007C3B41">
        <w:rPr>
          <w:spacing w:val="30"/>
          <w:w w:val="99"/>
        </w:rPr>
        <w:t xml:space="preserve"> </w:t>
      </w:r>
      <w:r w:rsidRPr="007C3B41">
        <w:rPr>
          <w:spacing w:val="-1"/>
        </w:rPr>
        <w:t>process</w:t>
      </w:r>
      <w:r w:rsidRPr="007C3B41">
        <w:rPr>
          <w:spacing w:val="25"/>
        </w:rPr>
        <w:t xml:space="preserve"> </w:t>
      </w:r>
      <w:r w:rsidRPr="007C3B41">
        <w:rPr>
          <w:spacing w:val="-1"/>
        </w:rPr>
        <w:t>is</w:t>
      </w:r>
      <w:r w:rsidRPr="007C3B41">
        <w:rPr>
          <w:spacing w:val="25"/>
        </w:rPr>
        <w:t xml:space="preserve"> </w:t>
      </w:r>
      <w:r w:rsidRPr="007C3B41">
        <w:rPr>
          <w:spacing w:val="-1"/>
        </w:rPr>
        <w:t>through</w:t>
      </w:r>
      <w:r w:rsidRPr="007C3B41">
        <w:rPr>
          <w:spacing w:val="26"/>
        </w:rPr>
        <w:t xml:space="preserve"> </w:t>
      </w:r>
      <w:r w:rsidRPr="007C3B41">
        <w:t>a</w:t>
      </w:r>
      <w:r w:rsidRPr="007C3B41">
        <w:rPr>
          <w:spacing w:val="25"/>
        </w:rPr>
        <w:t xml:space="preserve"> </w:t>
      </w:r>
      <w:r w:rsidRPr="007C3B41">
        <w:rPr>
          <w:spacing w:val="-1"/>
        </w:rPr>
        <w:t>stand-alone</w:t>
      </w:r>
      <w:r w:rsidRPr="007C3B41">
        <w:rPr>
          <w:spacing w:val="26"/>
        </w:rPr>
        <w:t xml:space="preserve"> </w:t>
      </w:r>
      <w:r w:rsidRPr="007C3B41">
        <w:rPr>
          <w:spacing w:val="-1"/>
        </w:rPr>
        <w:t>application</w:t>
      </w:r>
      <w:r w:rsidRPr="007C3B41">
        <w:rPr>
          <w:spacing w:val="25"/>
        </w:rPr>
        <w:t xml:space="preserve"> </w:t>
      </w:r>
      <w:r w:rsidRPr="007C3B41">
        <w:t>separate</w:t>
      </w:r>
      <w:r w:rsidRPr="007C3B41">
        <w:rPr>
          <w:spacing w:val="25"/>
        </w:rPr>
        <w:t xml:space="preserve"> </w:t>
      </w:r>
      <w:r w:rsidRPr="007C3B41">
        <w:rPr>
          <w:spacing w:val="-1"/>
        </w:rPr>
        <w:t>from</w:t>
      </w:r>
      <w:r w:rsidRPr="007C3B41">
        <w:rPr>
          <w:spacing w:val="25"/>
        </w:rPr>
        <w:t xml:space="preserve"> </w:t>
      </w:r>
      <w:r w:rsidRPr="007C3B41">
        <w:rPr>
          <w:spacing w:val="-1"/>
        </w:rPr>
        <w:t>other</w:t>
      </w:r>
      <w:r w:rsidRPr="007C3B41">
        <w:rPr>
          <w:spacing w:val="24"/>
        </w:rPr>
        <w:t xml:space="preserve"> </w:t>
      </w:r>
      <w:r w:rsidRPr="007C3B41">
        <w:rPr>
          <w:spacing w:val="-1"/>
        </w:rPr>
        <w:t>Section</w:t>
      </w:r>
      <w:r w:rsidRPr="007C3B41">
        <w:rPr>
          <w:spacing w:val="27"/>
          <w:w w:val="99"/>
        </w:rPr>
        <w:t xml:space="preserve"> </w:t>
      </w:r>
      <w:r w:rsidRPr="007C3B41">
        <w:t>5311</w:t>
      </w:r>
      <w:r w:rsidRPr="007C3B41">
        <w:rPr>
          <w:spacing w:val="-7"/>
        </w:rPr>
        <w:t xml:space="preserve"> </w:t>
      </w:r>
      <w:r w:rsidRPr="007C3B41">
        <w:t>funding</w:t>
      </w:r>
      <w:r w:rsidRPr="007C3B41">
        <w:rPr>
          <w:spacing w:val="-7"/>
        </w:rPr>
        <w:t xml:space="preserve"> </w:t>
      </w:r>
      <w:r w:rsidRPr="007C3B41">
        <w:t>applications.</w:t>
      </w:r>
    </w:p>
    <w:p w14:paraId="1DF4B92F" w14:textId="77777777" w:rsidR="00B4080D" w:rsidRPr="007C3B41" w:rsidRDefault="00B4080D">
      <w:pPr>
        <w:pStyle w:val="BodyText"/>
        <w:kinsoku w:val="0"/>
        <w:overflowPunct w:val="0"/>
        <w:spacing w:before="12"/>
        <w:ind w:left="0"/>
      </w:pPr>
    </w:p>
    <w:p w14:paraId="5071029C" w14:textId="77777777" w:rsidR="00B4080D" w:rsidRPr="007C3B41" w:rsidRDefault="00B4080D">
      <w:pPr>
        <w:pStyle w:val="BodyText"/>
        <w:kinsoku w:val="0"/>
        <w:overflowPunct w:val="0"/>
        <w:ind w:right="255"/>
        <w:jc w:val="both"/>
      </w:pPr>
      <w:r w:rsidRPr="007C3B41">
        <w:t>The</w:t>
      </w:r>
      <w:r w:rsidRPr="007C3B41">
        <w:rPr>
          <w:spacing w:val="-1"/>
        </w:rPr>
        <w:t xml:space="preserve"> program</w:t>
      </w:r>
      <w:r w:rsidRPr="007C3B41">
        <w:t xml:space="preserve"> is on</w:t>
      </w:r>
      <w:r w:rsidRPr="007C3B41">
        <w:rPr>
          <w:spacing w:val="-1"/>
        </w:rPr>
        <w:t xml:space="preserve"> </w:t>
      </w:r>
      <w:r w:rsidRPr="007C3B41">
        <w:t xml:space="preserve">a </w:t>
      </w:r>
      <w:r w:rsidRPr="007C3B41">
        <w:rPr>
          <w:spacing w:val="-1"/>
        </w:rPr>
        <w:t>biennial</w:t>
      </w:r>
      <w:r w:rsidRPr="007C3B41">
        <w:t xml:space="preserve"> cycle.</w:t>
      </w:r>
      <w:r w:rsidRPr="007C3B41">
        <w:rPr>
          <w:spacing w:val="59"/>
        </w:rPr>
        <w:t xml:space="preserve"> </w:t>
      </w:r>
      <w:r w:rsidRPr="007C3B41">
        <w:rPr>
          <w:spacing w:val="-1"/>
        </w:rPr>
        <w:t>Funding</w:t>
      </w:r>
      <w:r w:rsidRPr="007C3B41">
        <w:t xml:space="preserve"> is</w:t>
      </w:r>
      <w:r w:rsidRPr="007C3B41">
        <w:rPr>
          <w:spacing w:val="-1"/>
        </w:rPr>
        <w:t xml:space="preserve"> </w:t>
      </w:r>
      <w:r w:rsidRPr="007C3B41">
        <w:t>available for operating</w:t>
      </w:r>
      <w:r w:rsidRPr="007C3B41">
        <w:rPr>
          <w:spacing w:val="-2"/>
        </w:rPr>
        <w:t xml:space="preserve"> </w:t>
      </w:r>
      <w:r w:rsidRPr="007C3B41">
        <w:t>and</w:t>
      </w:r>
      <w:r w:rsidRPr="007C3B41">
        <w:rPr>
          <w:spacing w:val="28"/>
          <w:w w:val="99"/>
        </w:rPr>
        <w:t xml:space="preserve"> </w:t>
      </w:r>
      <w:r w:rsidRPr="007C3B41">
        <w:t>capital</w:t>
      </w:r>
      <w:r w:rsidRPr="007C3B41">
        <w:rPr>
          <w:spacing w:val="-10"/>
        </w:rPr>
        <w:t xml:space="preserve"> </w:t>
      </w:r>
      <w:r w:rsidRPr="007C3B41">
        <w:rPr>
          <w:spacing w:val="-1"/>
        </w:rPr>
        <w:t>projects.</w:t>
      </w:r>
    </w:p>
    <w:p w14:paraId="1A7DFFE7" w14:textId="77777777" w:rsidR="00B4080D" w:rsidRPr="007C3B41" w:rsidRDefault="00B4080D">
      <w:pPr>
        <w:pStyle w:val="BodyText"/>
        <w:kinsoku w:val="0"/>
        <w:overflowPunct w:val="0"/>
        <w:spacing w:before="12"/>
        <w:ind w:left="0"/>
      </w:pPr>
    </w:p>
    <w:p w14:paraId="6ECF039A" w14:textId="77777777" w:rsidR="00B4080D" w:rsidRPr="007C3B41" w:rsidRDefault="00B4080D">
      <w:pPr>
        <w:pStyle w:val="BodyText"/>
        <w:numPr>
          <w:ilvl w:val="0"/>
          <w:numId w:val="13"/>
        </w:numPr>
        <w:tabs>
          <w:tab w:val="left" w:pos="1960"/>
        </w:tabs>
        <w:kinsoku w:val="0"/>
        <w:overflowPunct w:val="0"/>
        <w:ind w:right="257"/>
        <w:jc w:val="both"/>
      </w:pPr>
      <w:r w:rsidRPr="007C3B41">
        <w:t>Operating</w:t>
      </w:r>
      <w:r w:rsidRPr="007C3B41">
        <w:rPr>
          <w:spacing w:val="15"/>
        </w:rPr>
        <w:t xml:space="preserve"> </w:t>
      </w:r>
      <w:r w:rsidRPr="007C3B41">
        <w:t>funding</w:t>
      </w:r>
      <w:r w:rsidRPr="007C3B41">
        <w:rPr>
          <w:spacing w:val="16"/>
        </w:rPr>
        <w:t xml:space="preserve"> </w:t>
      </w:r>
      <w:r w:rsidRPr="007C3B41">
        <w:t>may</w:t>
      </w:r>
      <w:r w:rsidRPr="007C3B41">
        <w:rPr>
          <w:spacing w:val="15"/>
        </w:rPr>
        <w:t xml:space="preserve"> </w:t>
      </w:r>
      <w:r w:rsidRPr="007C3B41">
        <w:rPr>
          <w:spacing w:val="-1"/>
        </w:rPr>
        <w:t>be</w:t>
      </w:r>
      <w:r w:rsidRPr="007C3B41">
        <w:rPr>
          <w:spacing w:val="16"/>
        </w:rPr>
        <w:t xml:space="preserve"> </w:t>
      </w:r>
      <w:r w:rsidRPr="007C3B41">
        <w:t>used</w:t>
      </w:r>
      <w:r w:rsidRPr="007C3B41">
        <w:rPr>
          <w:spacing w:val="14"/>
        </w:rPr>
        <w:t xml:space="preserve"> </w:t>
      </w:r>
      <w:r w:rsidRPr="007C3B41">
        <w:t>for</w:t>
      </w:r>
      <w:r w:rsidRPr="007C3B41">
        <w:rPr>
          <w:spacing w:val="15"/>
        </w:rPr>
        <w:t xml:space="preserve"> </w:t>
      </w:r>
      <w:r w:rsidRPr="007C3B41">
        <w:rPr>
          <w:spacing w:val="-1"/>
        </w:rPr>
        <w:t>new</w:t>
      </w:r>
      <w:r w:rsidRPr="007C3B41">
        <w:rPr>
          <w:spacing w:val="16"/>
        </w:rPr>
        <w:t xml:space="preserve"> </w:t>
      </w:r>
      <w:r w:rsidRPr="007C3B41">
        <w:t>routes</w:t>
      </w:r>
      <w:r w:rsidRPr="007C3B41">
        <w:rPr>
          <w:spacing w:val="15"/>
        </w:rPr>
        <w:t xml:space="preserve"> </w:t>
      </w:r>
      <w:r w:rsidRPr="007C3B41">
        <w:t>as</w:t>
      </w:r>
      <w:r w:rsidRPr="007C3B41">
        <w:rPr>
          <w:spacing w:val="16"/>
        </w:rPr>
        <w:t xml:space="preserve"> </w:t>
      </w:r>
      <w:r w:rsidRPr="007C3B41">
        <w:rPr>
          <w:spacing w:val="-1"/>
        </w:rPr>
        <w:t>well</w:t>
      </w:r>
      <w:r w:rsidRPr="007C3B41">
        <w:rPr>
          <w:spacing w:val="16"/>
        </w:rPr>
        <w:t xml:space="preserve"> </w:t>
      </w:r>
      <w:r w:rsidRPr="007C3B41">
        <w:t>as</w:t>
      </w:r>
      <w:r w:rsidRPr="007C3B41">
        <w:rPr>
          <w:spacing w:val="15"/>
        </w:rPr>
        <w:t xml:space="preserve"> </w:t>
      </w:r>
      <w:r w:rsidRPr="007C3B41">
        <w:t>for</w:t>
      </w:r>
      <w:r w:rsidRPr="007C3B41">
        <w:rPr>
          <w:spacing w:val="16"/>
        </w:rPr>
        <w:t xml:space="preserve"> </w:t>
      </w:r>
      <w:r w:rsidRPr="007C3B41">
        <w:t>existing</w:t>
      </w:r>
      <w:r w:rsidRPr="007C3B41">
        <w:rPr>
          <w:spacing w:val="25"/>
        </w:rPr>
        <w:t xml:space="preserve"> </w:t>
      </w:r>
      <w:r w:rsidRPr="007C3B41">
        <w:t>routes</w:t>
      </w:r>
      <w:r w:rsidRPr="007C3B41">
        <w:rPr>
          <w:spacing w:val="31"/>
        </w:rPr>
        <w:t xml:space="preserve"> </w:t>
      </w:r>
      <w:r w:rsidRPr="007C3B41">
        <w:rPr>
          <w:spacing w:val="-1"/>
        </w:rPr>
        <w:t>that</w:t>
      </w:r>
      <w:r w:rsidRPr="007C3B41">
        <w:rPr>
          <w:spacing w:val="33"/>
        </w:rPr>
        <w:t xml:space="preserve"> </w:t>
      </w:r>
      <w:r w:rsidRPr="007C3B41">
        <w:t>without</w:t>
      </w:r>
      <w:r w:rsidRPr="007C3B41">
        <w:rPr>
          <w:spacing w:val="31"/>
        </w:rPr>
        <w:t xml:space="preserve"> </w:t>
      </w:r>
      <w:r w:rsidRPr="007C3B41">
        <w:t>federal</w:t>
      </w:r>
      <w:r w:rsidRPr="007C3B41">
        <w:rPr>
          <w:spacing w:val="32"/>
        </w:rPr>
        <w:t xml:space="preserve"> </w:t>
      </w:r>
      <w:r w:rsidRPr="007C3B41">
        <w:rPr>
          <w:spacing w:val="-1"/>
        </w:rPr>
        <w:t>subsidy</w:t>
      </w:r>
      <w:r w:rsidRPr="007C3B41">
        <w:rPr>
          <w:spacing w:val="31"/>
        </w:rPr>
        <w:t xml:space="preserve"> </w:t>
      </w:r>
      <w:r w:rsidRPr="007C3B41">
        <w:rPr>
          <w:spacing w:val="-1"/>
        </w:rPr>
        <w:t>are</w:t>
      </w:r>
      <w:r w:rsidRPr="007C3B41">
        <w:rPr>
          <w:spacing w:val="32"/>
        </w:rPr>
        <w:t xml:space="preserve"> </w:t>
      </w:r>
      <w:r w:rsidRPr="007C3B41">
        <w:rPr>
          <w:spacing w:val="-1"/>
        </w:rPr>
        <w:t>at</w:t>
      </w:r>
      <w:r w:rsidRPr="007C3B41">
        <w:rPr>
          <w:spacing w:val="31"/>
        </w:rPr>
        <w:t xml:space="preserve"> </w:t>
      </w:r>
      <w:r w:rsidRPr="007C3B41">
        <w:rPr>
          <w:spacing w:val="-1"/>
        </w:rPr>
        <w:t>risk</w:t>
      </w:r>
      <w:r w:rsidRPr="007C3B41">
        <w:rPr>
          <w:spacing w:val="32"/>
        </w:rPr>
        <w:t xml:space="preserve"> </w:t>
      </w:r>
      <w:r w:rsidRPr="007C3B41">
        <w:rPr>
          <w:spacing w:val="-1"/>
        </w:rPr>
        <w:t>of</w:t>
      </w:r>
      <w:r w:rsidRPr="007C3B41">
        <w:rPr>
          <w:spacing w:val="31"/>
        </w:rPr>
        <w:t xml:space="preserve"> </w:t>
      </w:r>
      <w:r w:rsidRPr="007C3B41">
        <w:rPr>
          <w:spacing w:val="-1"/>
        </w:rPr>
        <w:t>abandonment.</w:t>
      </w:r>
      <w:r w:rsidRPr="007C3B41">
        <w:rPr>
          <w:spacing w:val="22"/>
        </w:rPr>
        <w:t xml:space="preserve"> </w:t>
      </w:r>
      <w:r w:rsidRPr="007C3B41">
        <w:t>Projects</w:t>
      </w:r>
      <w:r w:rsidRPr="007C3B41">
        <w:rPr>
          <w:spacing w:val="34"/>
        </w:rPr>
        <w:t xml:space="preserve"> </w:t>
      </w:r>
      <w:r w:rsidRPr="007C3B41">
        <w:t>may</w:t>
      </w:r>
      <w:r w:rsidRPr="007C3B41">
        <w:rPr>
          <w:spacing w:val="33"/>
        </w:rPr>
        <w:t xml:space="preserve"> </w:t>
      </w:r>
      <w:r w:rsidRPr="007C3B41">
        <w:t>serve</w:t>
      </w:r>
      <w:r w:rsidRPr="007C3B41">
        <w:rPr>
          <w:spacing w:val="33"/>
        </w:rPr>
        <w:t xml:space="preserve"> </w:t>
      </w:r>
      <w:r w:rsidRPr="007C3B41">
        <w:rPr>
          <w:spacing w:val="-1"/>
        </w:rPr>
        <w:t>as</w:t>
      </w:r>
      <w:r w:rsidRPr="007C3B41">
        <w:rPr>
          <w:spacing w:val="34"/>
        </w:rPr>
        <w:t xml:space="preserve"> </w:t>
      </w:r>
      <w:r w:rsidRPr="007C3B41">
        <w:t>a</w:t>
      </w:r>
      <w:r w:rsidRPr="007C3B41">
        <w:rPr>
          <w:spacing w:val="34"/>
        </w:rPr>
        <w:t xml:space="preserve"> </w:t>
      </w:r>
      <w:r w:rsidRPr="007C3B41">
        <w:t>rural</w:t>
      </w:r>
      <w:r w:rsidRPr="007C3B41">
        <w:rPr>
          <w:spacing w:val="32"/>
        </w:rPr>
        <w:t xml:space="preserve"> </w:t>
      </w:r>
      <w:r w:rsidRPr="007C3B41">
        <w:t>feeder</w:t>
      </w:r>
      <w:r w:rsidRPr="007C3B41">
        <w:rPr>
          <w:spacing w:val="35"/>
        </w:rPr>
        <w:t xml:space="preserve"> </w:t>
      </w:r>
      <w:r w:rsidRPr="007C3B41">
        <w:rPr>
          <w:spacing w:val="-1"/>
        </w:rPr>
        <w:t>to</w:t>
      </w:r>
      <w:r w:rsidRPr="007C3B41">
        <w:rPr>
          <w:spacing w:val="34"/>
        </w:rPr>
        <w:t xml:space="preserve"> </w:t>
      </w:r>
      <w:r w:rsidRPr="007C3B41">
        <w:rPr>
          <w:spacing w:val="-1"/>
        </w:rPr>
        <w:t>existing</w:t>
      </w:r>
      <w:r w:rsidRPr="007C3B41">
        <w:rPr>
          <w:spacing w:val="34"/>
        </w:rPr>
        <w:t xml:space="preserve"> </w:t>
      </w:r>
      <w:r w:rsidRPr="007C3B41">
        <w:t>intercity</w:t>
      </w:r>
      <w:r w:rsidRPr="007C3B41">
        <w:rPr>
          <w:spacing w:val="34"/>
        </w:rPr>
        <w:t xml:space="preserve"> </w:t>
      </w:r>
      <w:r w:rsidRPr="007C3B41">
        <w:t>service</w:t>
      </w:r>
      <w:r w:rsidRPr="007C3B41">
        <w:rPr>
          <w:spacing w:val="33"/>
        </w:rPr>
        <w:t xml:space="preserve"> </w:t>
      </w:r>
      <w:r w:rsidRPr="007C3B41">
        <w:t>or</w:t>
      </w:r>
      <w:r w:rsidRPr="007C3B41">
        <w:rPr>
          <w:spacing w:val="34"/>
        </w:rPr>
        <w:t xml:space="preserve"> </w:t>
      </w:r>
      <w:r w:rsidRPr="007C3B41">
        <w:t>a</w:t>
      </w:r>
      <w:r w:rsidRPr="007C3B41">
        <w:rPr>
          <w:spacing w:val="27"/>
        </w:rPr>
        <w:t xml:space="preserve"> </w:t>
      </w:r>
      <w:r w:rsidRPr="007C3B41">
        <w:rPr>
          <w:spacing w:val="-1"/>
        </w:rPr>
        <w:t>longer</w:t>
      </w:r>
      <w:r w:rsidRPr="007C3B41">
        <w:rPr>
          <w:spacing w:val="8"/>
        </w:rPr>
        <w:t xml:space="preserve"> </w:t>
      </w:r>
      <w:r w:rsidRPr="007C3B41">
        <w:t>distance</w:t>
      </w:r>
      <w:r w:rsidRPr="007C3B41">
        <w:rPr>
          <w:spacing w:val="8"/>
        </w:rPr>
        <w:t xml:space="preserve"> </w:t>
      </w:r>
      <w:r w:rsidRPr="007C3B41">
        <w:rPr>
          <w:spacing w:val="-1"/>
        </w:rPr>
        <w:t>route</w:t>
      </w:r>
      <w:r w:rsidRPr="007C3B41">
        <w:rPr>
          <w:spacing w:val="8"/>
        </w:rPr>
        <w:t xml:space="preserve"> </w:t>
      </w:r>
      <w:r w:rsidRPr="007C3B41">
        <w:rPr>
          <w:spacing w:val="-1"/>
        </w:rPr>
        <w:t>to</w:t>
      </w:r>
      <w:r w:rsidRPr="007C3B41">
        <w:rPr>
          <w:spacing w:val="8"/>
        </w:rPr>
        <w:t xml:space="preserve"> </w:t>
      </w:r>
      <w:r w:rsidRPr="007C3B41">
        <w:t>meet</w:t>
      </w:r>
      <w:r w:rsidRPr="007C3B41">
        <w:rPr>
          <w:spacing w:val="8"/>
        </w:rPr>
        <w:t xml:space="preserve"> </w:t>
      </w:r>
      <w:r w:rsidRPr="007C3B41">
        <w:t>a</w:t>
      </w:r>
      <w:r w:rsidRPr="007C3B41">
        <w:rPr>
          <w:spacing w:val="9"/>
        </w:rPr>
        <w:t xml:space="preserve"> </w:t>
      </w:r>
      <w:r w:rsidRPr="007C3B41">
        <w:rPr>
          <w:spacing w:val="-1"/>
        </w:rPr>
        <w:t>gap</w:t>
      </w:r>
      <w:r w:rsidRPr="007C3B41">
        <w:rPr>
          <w:spacing w:val="8"/>
        </w:rPr>
        <w:t xml:space="preserve"> </w:t>
      </w:r>
      <w:r w:rsidRPr="007C3B41">
        <w:rPr>
          <w:spacing w:val="-1"/>
        </w:rPr>
        <w:t>in</w:t>
      </w:r>
      <w:r w:rsidRPr="007C3B41">
        <w:rPr>
          <w:spacing w:val="8"/>
        </w:rPr>
        <w:t xml:space="preserve"> </w:t>
      </w:r>
      <w:r w:rsidRPr="007C3B41">
        <w:t>existing</w:t>
      </w:r>
      <w:r w:rsidRPr="007C3B41">
        <w:rPr>
          <w:spacing w:val="8"/>
        </w:rPr>
        <w:t xml:space="preserve"> </w:t>
      </w:r>
      <w:r w:rsidRPr="007C3B41">
        <w:t>intercity</w:t>
      </w:r>
      <w:r w:rsidRPr="007C3B41">
        <w:rPr>
          <w:spacing w:val="8"/>
        </w:rPr>
        <w:t xml:space="preserve"> </w:t>
      </w:r>
      <w:r w:rsidRPr="007C3B41">
        <w:t>service.</w:t>
      </w:r>
      <w:r w:rsidRPr="007C3B41">
        <w:rPr>
          <w:spacing w:val="18"/>
        </w:rPr>
        <w:t xml:space="preserve"> </w:t>
      </w:r>
      <w:r w:rsidRPr="007C3B41">
        <w:t>Up</w:t>
      </w:r>
      <w:r w:rsidRPr="007C3B41">
        <w:rPr>
          <w:spacing w:val="8"/>
        </w:rPr>
        <w:t xml:space="preserve"> </w:t>
      </w:r>
      <w:r w:rsidRPr="007C3B41">
        <w:t>to</w:t>
      </w:r>
      <w:r w:rsidRPr="007C3B41">
        <w:rPr>
          <w:spacing w:val="26"/>
        </w:rPr>
        <w:t xml:space="preserve"> </w:t>
      </w:r>
      <w:r w:rsidRPr="007C3B41">
        <w:rPr>
          <w:spacing w:val="-1"/>
        </w:rPr>
        <w:t>50%</w:t>
      </w:r>
      <w:r w:rsidRPr="007C3B41">
        <w:rPr>
          <w:spacing w:val="6"/>
        </w:rPr>
        <w:t xml:space="preserve"> </w:t>
      </w:r>
      <w:r w:rsidRPr="007C3B41">
        <w:t>of</w:t>
      </w:r>
      <w:r w:rsidRPr="007C3B41">
        <w:rPr>
          <w:spacing w:val="7"/>
        </w:rPr>
        <w:t xml:space="preserve"> </w:t>
      </w:r>
      <w:r w:rsidRPr="007C3B41">
        <w:rPr>
          <w:spacing w:val="-1"/>
        </w:rPr>
        <w:t>the</w:t>
      </w:r>
      <w:r w:rsidRPr="007C3B41">
        <w:rPr>
          <w:spacing w:val="6"/>
        </w:rPr>
        <w:t xml:space="preserve"> </w:t>
      </w:r>
      <w:r w:rsidRPr="007C3B41">
        <w:rPr>
          <w:spacing w:val="-1"/>
        </w:rPr>
        <w:t>net</w:t>
      </w:r>
      <w:r w:rsidRPr="007C3B41">
        <w:rPr>
          <w:spacing w:val="7"/>
        </w:rPr>
        <w:t xml:space="preserve"> </w:t>
      </w:r>
      <w:r w:rsidRPr="007C3B41">
        <w:t>operating</w:t>
      </w:r>
      <w:r w:rsidRPr="007C3B41">
        <w:rPr>
          <w:spacing w:val="6"/>
        </w:rPr>
        <w:t xml:space="preserve"> </w:t>
      </w:r>
      <w:r w:rsidRPr="007C3B41">
        <w:t>cost</w:t>
      </w:r>
      <w:r w:rsidRPr="007C3B41">
        <w:rPr>
          <w:spacing w:val="6"/>
        </w:rPr>
        <w:t xml:space="preserve"> </w:t>
      </w:r>
      <w:r w:rsidRPr="007C3B41">
        <w:rPr>
          <w:spacing w:val="-1"/>
        </w:rPr>
        <w:t>is</w:t>
      </w:r>
      <w:r w:rsidRPr="007C3B41">
        <w:rPr>
          <w:spacing w:val="7"/>
        </w:rPr>
        <w:t xml:space="preserve"> </w:t>
      </w:r>
      <w:r w:rsidRPr="007C3B41">
        <w:rPr>
          <w:spacing w:val="-1"/>
        </w:rPr>
        <w:t>eligible</w:t>
      </w:r>
      <w:r w:rsidRPr="007C3B41">
        <w:rPr>
          <w:spacing w:val="7"/>
        </w:rPr>
        <w:t xml:space="preserve"> </w:t>
      </w:r>
      <w:r w:rsidRPr="007C3B41">
        <w:rPr>
          <w:spacing w:val="-1"/>
        </w:rPr>
        <w:t>for</w:t>
      </w:r>
      <w:r w:rsidRPr="007C3B41">
        <w:rPr>
          <w:spacing w:val="6"/>
        </w:rPr>
        <w:t xml:space="preserve"> </w:t>
      </w:r>
      <w:r w:rsidRPr="007C3B41">
        <w:rPr>
          <w:spacing w:val="-1"/>
        </w:rPr>
        <w:t>Federal</w:t>
      </w:r>
      <w:r w:rsidRPr="007C3B41">
        <w:rPr>
          <w:spacing w:val="7"/>
        </w:rPr>
        <w:t xml:space="preserve"> </w:t>
      </w:r>
      <w:r w:rsidRPr="007C3B41">
        <w:t>S.</w:t>
      </w:r>
      <w:r w:rsidRPr="007C3B41">
        <w:rPr>
          <w:spacing w:val="7"/>
        </w:rPr>
        <w:t xml:space="preserve"> </w:t>
      </w:r>
      <w:r w:rsidRPr="007C3B41">
        <w:rPr>
          <w:spacing w:val="-1"/>
        </w:rPr>
        <w:t>5311(f)</w:t>
      </w:r>
      <w:r w:rsidRPr="007C3B41">
        <w:rPr>
          <w:spacing w:val="6"/>
        </w:rPr>
        <w:t xml:space="preserve"> </w:t>
      </w:r>
      <w:r w:rsidRPr="007C3B41">
        <w:t>operating</w:t>
      </w:r>
      <w:r w:rsidRPr="007C3B41">
        <w:rPr>
          <w:spacing w:val="29"/>
        </w:rPr>
        <w:t xml:space="preserve"> </w:t>
      </w:r>
      <w:r w:rsidRPr="007C3B41">
        <w:t>funding.</w:t>
      </w:r>
      <w:r w:rsidRPr="007C3B41">
        <w:rPr>
          <w:spacing w:val="5"/>
        </w:rPr>
        <w:t xml:space="preserve"> </w:t>
      </w:r>
      <w:r w:rsidRPr="007C3B41">
        <w:t>MTA/OLTS</w:t>
      </w:r>
      <w:r w:rsidRPr="007C3B41">
        <w:rPr>
          <w:spacing w:val="31"/>
        </w:rPr>
        <w:t xml:space="preserve"> </w:t>
      </w:r>
      <w:r w:rsidRPr="007C3B41">
        <w:t>has</w:t>
      </w:r>
      <w:r w:rsidRPr="007C3B41">
        <w:rPr>
          <w:spacing w:val="33"/>
        </w:rPr>
        <w:t xml:space="preserve"> </w:t>
      </w:r>
      <w:r w:rsidRPr="007C3B41">
        <w:t>established</w:t>
      </w:r>
      <w:r w:rsidRPr="007C3B41">
        <w:rPr>
          <w:spacing w:val="32"/>
        </w:rPr>
        <w:t xml:space="preserve"> </w:t>
      </w:r>
      <w:r w:rsidRPr="007C3B41">
        <w:t>a</w:t>
      </w:r>
      <w:r w:rsidRPr="007C3B41">
        <w:rPr>
          <w:spacing w:val="33"/>
        </w:rPr>
        <w:t xml:space="preserve"> </w:t>
      </w:r>
      <w:r w:rsidRPr="007C3B41">
        <w:t>15%</w:t>
      </w:r>
      <w:r w:rsidRPr="007C3B41">
        <w:rPr>
          <w:spacing w:val="32"/>
        </w:rPr>
        <w:t xml:space="preserve"> </w:t>
      </w:r>
      <w:r w:rsidRPr="007C3B41">
        <w:t>farebox</w:t>
      </w:r>
      <w:r w:rsidRPr="007C3B41">
        <w:rPr>
          <w:spacing w:val="31"/>
        </w:rPr>
        <w:t xml:space="preserve"> </w:t>
      </w:r>
      <w:r w:rsidRPr="007C3B41">
        <w:t>recovery</w:t>
      </w:r>
      <w:r w:rsidRPr="007C3B41">
        <w:rPr>
          <w:spacing w:val="33"/>
        </w:rPr>
        <w:t xml:space="preserve"> </w:t>
      </w:r>
      <w:r w:rsidRPr="007C3B41">
        <w:rPr>
          <w:spacing w:val="-1"/>
        </w:rPr>
        <w:t>target</w:t>
      </w:r>
      <w:r w:rsidRPr="007C3B41">
        <w:rPr>
          <w:spacing w:val="20"/>
        </w:rPr>
        <w:t xml:space="preserve"> </w:t>
      </w:r>
      <w:r w:rsidRPr="007C3B41">
        <w:rPr>
          <w:spacing w:val="-1"/>
        </w:rPr>
        <w:t>for</w:t>
      </w:r>
      <w:r w:rsidRPr="007C3B41">
        <w:rPr>
          <w:spacing w:val="17"/>
        </w:rPr>
        <w:t xml:space="preserve"> </w:t>
      </w:r>
      <w:r w:rsidRPr="007C3B41">
        <w:rPr>
          <w:spacing w:val="-1"/>
        </w:rPr>
        <w:t>existing</w:t>
      </w:r>
      <w:r w:rsidRPr="007C3B41">
        <w:rPr>
          <w:spacing w:val="17"/>
        </w:rPr>
        <w:t xml:space="preserve"> </w:t>
      </w:r>
      <w:r w:rsidRPr="007C3B41">
        <w:t>services.</w:t>
      </w:r>
      <w:r w:rsidRPr="007C3B41">
        <w:rPr>
          <w:spacing w:val="36"/>
        </w:rPr>
        <w:t xml:space="preserve"> </w:t>
      </w:r>
      <w:r w:rsidRPr="007C3B41">
        <w:rPr>
          <w:spacing w:val="-1"/>
        </w:rPr>
        <w:t>For</w:t>
      </w:r>
      <w:r w:rsidRPr="007C3B41">
        <w:rPr>
          <w:spacing w:val="17"/>
        </w:rPr>
        <w:t xml:space="preserve"> </w:t>
      </w:r>
      <w:r w:rsidRPr="007C3B41">
        <w:t>new</w:t>
      </w:r>
      <w:r w:rsidRPr="007C3B41">
        <w:rPr>
          <w:spacing w:val="18"/>
        </w:rPr>
        <w:t xml:space="preserve"> </w:t>
      </w:r>
      <w:r w:rsidRPr="007C3B41">
        <w:t>services,</w:t>
      </w:r>
      <w:r w:rsidRPr="007C3B41">
        <w:rPr>
          <w:spacing w:val="17"/>
        </w:rPr>
        <w:t xml:space="preserve"> </w:t>
      </w:r>
      <w:r w:rsidRPr="007C3B41">
        <w:t>MTA/OLTS</w:t>
      </w:r>
      <w:r w:rsidRPr="007C3B41">
        <w:rPr>
          <w:spacing w:val="18"/>
        </w:rPr>
        <w:t xml:space="preserve"> </w:t>
      </w:r>
      <w:r w:rsidRPr="007C3B41">
        <w:rPr>
          <w:spacing w:val="-1"/>
        </w:rPr>
        <w:t>intends</w:t>
      </w:r>
      <w:r w:rsidRPr="007C3B41">
        <w:rPr>
          <w:spacing w:val="17"/>
        </w:rPr>
        <w:t xml:space="preserve"> </w:t>
      </w:r>
      <w:r w:rsidRPr="007C3B41">
        <w:rPr>
          <w:spacing w:val="-1"/>
        </w:rPr>
        <w:t>that</w:t>
      </w:r>
      <w:r w:rsidRPr="007C3B41">
        <w:rPr>
          <w:spacing w:val="24"/>
        </w:rPr>
        <w:t xml:space="preserve"> </w:t>
      </w:r>
      <w:r w:rsidRPr="007C3B41">
        <w:rPr>
          <w:spacing w:val="-1"/>
        </w:rPr>
        <w:t>projects</w:t>
      </w:r>
      <w:r w:rsidRPr="007C3B41">
        <w:rPr>
          <w:spacing w:val="46"/>
        </w:rPr>
        <w:t xml:space="preserve"> </w:t>
      </w:r>
      <w:r w:rsidRPr="007C3B41">
        <w:rPr>
          <w:spacing w:val="-1"/>
        </w:rPr>
        <w:t>will</w:t>
      </w:r>
      <w:r w:rsidRPr="007C3B41">
        <w:rPr>
          <w:spacing w:val="46"/>
        </w:rPr>
        <w:t xml:space="preserve"> </w:t>
      </w:r>
      <w:r w:rsidRPr="007C3B41">
        <w:rPr>
          <w:spacing w:val="-1"/>
        </w:rPr>
        <w:t>be</w:t>
      </w:r>
      <w:r w:rsidRPr="007C3B41">
        <w:rPr>
          <w:spacing w:val="46"/>
        </w:rPr>
        <w:t xml:space="preserve"> </w:t>
      </w:r>
      <w:r w:rsidRPr="007C3B41">
        <w:rPr>
          <w:spacing w:val="-1"/>
        </w:rPr>
        <w:t>reviewed</w:t>
      </w:r>
      <w:r w:rsidRPr="007C3B41">
        <w:rPr>
          <w:spacing w:val="47"/>
        </w:rPr>
        <w:t xml:space="preserve"> </w:t>
      </w:r>
      <w:r w:rsidRPr="007C3B41">
        <w:rPr>
          <w:spacing w:val="-1"/>
        </w:rPr>
        <w:t>in</w:t>
      </w:r>
      <w:r w:rsidRPr="007C3B41">
        <w:rPr>
          <w:spacing w:val="46"/>
        </w:rPr>
        <w:t xml:space="preserve"> </w:t>
      </w:r>
      <w:r w:rsidRPr="007C3B41">
        <w:rPr>
          <w:spacing w:val="-1"/>
        </w:rPr>
        <w:t>light</w:t>
      </w:r>
      <w:r w:rsidRPr="007C3B41">
        <w:rPr>
          <w:spacing w:val="46"/>
        </w:rPr>
        <w:t xml:space="preserve"> </w:t>
      </w:r>
      <w:r w:rsidRPr="007C3B41">
        <w:rPr>
          <w:spacing w:val="-1"/>
        </w:rPr>
        <w:t>of</w:t>
      </w:r>
      <w:r w:rsidRPr="007C3B41">
        <w:rPr>
          <w:spacing w:val="46"/>
        </w:rPr>
        <w:t xml:space="preserve"> </w:t>
      </w:r>
      <w:r w:rsidRPr="007C3B41">
        <w:rPr>
          <w:spacing w:val="-1"/>
        </w:rPr>
        <w:t>the</w:t>
      </w:r>
      <w:r w:rsidRPr="007C3B41">
        <w:rPr>
          <w:spacing w:val="47"/>
        </w:rPr>
        <w:t xml:space="preserve"> </w:t>
      </w:r>
      <w:r w:rsidRPr="007C3B41">
        <w:rPr>
          <w:spacing w:val="-1"/>
        </w:rPr>
        <w:t>following</w:t>
      </w:r>
      <w:r w:rsidRPr="007C3B41">
        <w:rPr>
          <w:spacing w:val="46"/>
        </w:rPr>
        <w:t xml:space="preserve"> </w:t>
      </w:r>
      <w:r w:rsidRPr="007C3B41">
        <w:rPr>
          <w:spacing w:val="-1"/>
        </w:rPr>
        <w:t>farebox</w:t>
      </w:r>
      <w:r w:rsidRPr="007C3B41">
        <w:rPr>
          <w:spacing w:val="46"/>
        </w:rPr>
        <w:t xml:space="preserve"> </w:t>
      </w:r>
      <w:r w:rsidRPr="007C3B41">
        <w:rPr>
          <w:spacing w:val="-1"/>
        </w:rPr>
        <w:t>recovery</w:t>
      </w:r>
      <w:r w:rsidRPr="007C3B41">
        <w:rPr>
          <w:spacing w:val="24"/>
          <w:w w:val="99"/>
        </w:rPr>
        <w:t xml:space="preserve"> </w:t>
      </w:r>
      <w:r w:rsidRPr="007C3B41">
        <w:rPr>
          <w:spacing w:val="-1"/>
        </w:rPr>
        <w:t>targets:</w:t>
      </w:r>
      <w:r w:rsidRPr="007C3B41">
        <w:rPr>
          <w:spacing w:val="9"/>
        </w:rPr>
        <w:t xml:space="preserve"> </w:t>
      </w:r>
      <w:r w:rsidRPr="007C3B41">
        <w:t>5%</w:t>
      </w:r>
      <w:r w:rsidRPr="007C3B41">
        <w:rPr>
          <w:spacing w:val="10"/>
        </w:rPr>
        <w:t xml:space="preserve"> </w:t>
      </w:r>
      <w:r w:rsidRPr="007C3B41">
        <w:t>after</w:t>
      </w:r>
      <w:r w:rsidRPr="007C3B41">
        <w:rPr>
          <w:spacing w:val="9"/>
        </w:rPr>
        <w:t xml:space="preserve"> </w:t>
      </w:r>
      <w:r w:rsidRPr="007C3B41">
        <w:t>6</w:t>
      </w:r>
      <w:r w:rsidRPr="007C3B41">
        <w:rPr>
          <w:spacing w:val="10"/>
        </w:rPr>
        <w:t xml:space="preserve"> </w:t>
      </w:r>
      <w:r w:rsidRPr="007C3B41">
        <w:t>months</w:t>
      </w:r>
      <w:r w:rsidRPr="007C3B41">
        <w:rPr>
          <w:spacing w:val="8"/>
        </w:rPr>
        <w:t xml:space="preserve"> </w:t>
      </w:r>
      <w:r w:rsidRPr="007C3B41">
        <w:t>of</w:t>
      </w:r>
      <w:r w:rsidRPr="007C3B41">
        <w:rPr>
          <w:spacing w:val="10"/>
        </w:rPr>
        <w:t xml:space="preserve"> </w:t>
      </w:r>
      <w:r w:rsidRPr="007C3B41">
        <w:t>operations;</w:t>
      </w:r>
      <w:r w:rsidRPr="007C3B41">
        <w:rPr>
          <w:spacing w:val="8"/>
        </w:rPr>
        <w:t xml:space="preserve"> </w:t>
      </w:r>
      <w:r w:rsidRPr="007C3B41">
        <w:t>10%</w:t>
      </w:r>
      <w:r w:rsidRPr="007C3B41">
        <w:rPr>
          <w:spacing w:val="10"/>
        </w:rPr>
        <w:t xml:space="preserve"> </w:t>
      </w:r>
      <w:r w:rsidRPr="007C3B41">
        <w:t>after</w:t>
      </w:r>
      <w:r w:rsidRPr="007C3B41">
        <w:rPr>
          <w:spacing w:val="9"/>
        </w:rPr>
        <w:t xml:space="preserve"> </w:t>
      </w:r>
      <w:r w:rsidRPr="007C3B41">
        <w:t>12</w:t>
      </w:r>
      <w:r w:rsidRPr="007C3B41">
        <w:rPr>
          <w:spacing w:val="10"/>
        </w:rPr>
        <w:t xml:space="preserve"> </w:t>
      </w:r>
      <w:r w:rsidRPr="007C3B41">
        <w:t>months</w:t>
      </w:r>
      <w:r w:rsidRPr="007C3B41">
        <w:rPr>
          <w:spacing w:val="8"/>
        </w:rPr>
        <w:t xml:space="preserve"> </w:t>
      </w:r>
      <w:r w:rsidRPr="007C3B41">
        <w:t>of</w:t>
      </w:r>
      <w:r w:rsidRPr="007C3B41">
        <w:rPr>
          <w:spacing w:val="22"/>
          <w:w w:val="99"/>
        </w:rPr>
        <w:t xml:space="preserve"> </w:t>
      </w:r>
      <w:r w:rsidRPr="007C3B41">
        <w:rPr>
          <w:spacing w:val="-1"/>
        </w:rPr>
        <w:t>operations;</w:t>
      </w:r>
      <w:r w:rsidRPr="007C3B41">
        <w:rPr>
          <w:spacing w:val="34"/>
        </w:rPr>
        <w:t xml:space="preserve"> </w:t>
      </w:r>
      <w:r w:rsidRPr="007C3B41">
        <w:rPr>
          <w:spacing w:val="-1"/>
        </w:rPr>
        <w:t>and</w:t>
      </w:r>
      <w:r w:rsidRPr="007C3B41">
        <w:rPr>
          <w:spacing w:val="34"/>
        </w:rPr>
        <w:t xml:space="preserve"> </w:t>
      </w:r>
      <w:r w:rsidRPr="007C3B41">
        <w:rPr>
          <w:spacing w:val="-1"/>
        </w:rPr>
        <w:t>15%</w:t>
      </w:r>
      <w:r w:rsidRPr="007C3B41">
        <w:rPr>
          <w:spacing w:val="34"/>
        </w:rPr>
        <w:t xml:space="preserve"> </w:t>
      </w:r>
      <w:r w:rsidRPr="007C3B41">
        <w:rPr>
          <w:spacing w:val="-1"/>
        </w:rPr>
        <w:t>after</w:t>
      </w:r>
      <w:r w:rsidRPr="007C3B41">
        <w:rPr>
          <w:spacing w:val="33"/>
        </w:rPr>
        <w:t xml:space="preserve"> </w:t>
      </w:r>
      <w:r w:rsidRPr="007C3B41">
        <w:rPr>
          <w:spacing w:val="-1"/>
        </w:rPr>
        <w:t>18</w:t>
      </w:r>
      <w:r w:rsidRPr="007C3B41">
        <w:rPr>
          <w:spacing w:val="34"/>
        </w:rPr>
        <w:t xml:space="preserve"> </w:t>
      </w:r>
      <w:r w:rsidRPr="007C3B41">
        <w:t>months</w:t>
      </w:r>
      <w:r w:rsidRPr="007C3B41">
        <w:rPr>
          <w:spacing w:val="33"/>
        </w:rPr>
        <w:t xml:space="preserve"> </w:t>
      </w:r>
      <w:r w:rsidRPr="007C3B41">
        <w:t>of</w:t>
      </w:r>
      <w:r w:rsidRPr="007C3B41">
        <w:rPr>
          <w:spacing w:val="33"/>
        </w:rPr>
        <w:t xml:space="preserve"> </w:t>
      </w:r>
      <w:r w:rsidRPr="007C3B41">
        <w:t>operations.</w:t>
      </w:r>
      <w:r w:rsidRPr="007C3B41">
        <w:rPr>
          <w:spacing w:val="7"/>
        </w:rPr>
        <w:t xml:space="preserve"> </w:t>
      </w:r>
      <w:r w:rsidRPr="007C3B41">
        <w:t>Services</w:t>
      </w:r>
      <w:r w:rsidRPr="007C3B41">
        <w:rPr>
          <w:spacing w:val="33"/>
        </w:rPr>
        <w:t xml:space="preserve"> </w:t>
      </w:r>
      <w:r w:rsidRPr="007C3B41">
        <w:rPr>
          <w:spacing w:val="-1"/>
        </w:rPr>
        <w:t>will</w:t>
      </w:r>
      <w:r w:rsidRPr="007C3B41">
        <w:rPr>
          <w:spacing w:val="33"/>
        </w:rPr>
        <w:t xml:space="preserve"> </w:t>
      </w:r>
      <w:r w:rsidRPr="007C3B41">
        <w:rPr>
          <w:spacing w:val="-1"/>
        </w:rPr>
        <w:t>be</w:t>
      </w:r>
      <w:r w:rsidRPr="007C3B41">
        <w:rPr>
          <w:spacing w:val="26"/>
        </w:rPr>
        <w:t xml:space="preserve"> </w:t>
      </w:r>
      <w:r w:rsidRPr="007C3B41">
        <w:t>evaluated</w:t>
      </w:r>
      <w:r w:rsidRPr="007C3B41">
        <w:rPr>
          <w:spacing w:val="42"/>
        </w:rPr>
        <w:t xml:space="preserve"> </w:t>
      </w:r>
      <w:r w:rsidRPr="007C3B41">
        <w:rPr>
          <w:spacing w:val="-1"/>
        </w:rPr>
        <w:t>to</w:t>
      </w:r>
      <w:r w:rsidRPr="007C3B41">
        <w:rPr>
          <w:spacing w:val="42"/>
        </w:rPr>
        <w:t xml:space="preserve"> </w:t>
      </w:r>
      <w:r w:rsidRPr="007C3B41">
        <w:rPr>
          <w:spacing w:val="-1"/>
        </w:rPr>
        <w:t>determine</w:t>
      </w:r>
      <w:r w:rsidRPr="007C3B41">
        <w:rPr>
          <w:spacing w:val="42"/>
        </w:rPr>
        <w:t xml:space="preserve"> </w:t>
      </w:r>
      <w:r w:rsidRPr="007C3B41">
        <w:t>if</w:t>
      </w:r>
      <w:r w:rsidRPr="007C3B41">
        <w:rPr>
          <w:spacing w:val="42"/>
        </w:rPr>
        <w:t xml:space="preserve"> </w:t>
      </w:r>
      <w:r w:rsidRPr="007C3B41">
        <w:rPr>
          <w:spacing w:val="-1"/>
        </w:rPr>
        <w:t>continued</w:t>
      </w:r>
      <w:r w:rsidRPr="007C3B41">
        <w:rPr>
          <w:spacing w:val="43"/>
        </w:rPr>
        <w:t xml:space="preserve"> </w:t>
      </w:r>
      <w:r w:rsidRPr="007C3B41">
        <w:t>support</w:t>
      </w:r>
      <w:r w:rsidRPr="007C3B41">
        <w:rPr>
          <w:spacing w:val="42"/>
        </w:rPr>
        <w:t xml:space="preserve"> </w:t>
      </w:r>
      <w:r w:rsidRPr="007C3B41">
        <w:t>is</w:t>
      </w:r>
      <w:r w:rsidRPr="007C3B41">
        <w:rPr>
          <w:spacing w:val="42"/>
        </w:rPr>
        <w:t xml:space="preserve"> </w:t>
      </w:r>
      <w:r w:rsidRPr="007C3B41">
        <w:t>warranted.</w:t>
      </w:r>
      <w:r w:rsidRPr="007C3B41">
        <w:rPr>
          <w:spacing w:val="25"/>
        </w:rPr>
        <w:t xml:space="preserve"> </w:t>
      </w:r>
      <w:r w:rsidRPr="007C3B41">
        <w:t>Services</w:t>
      </w:r>
      <w:r w:rsidRPr="007C3B41">
        <w:rPr>
          <w:spacing w:val="35"/>
          <w:w w:val="99"/>
        </w:rPr>
        <w:t xml:space="preserve"> </w:t>
      </w:r>
      <w:r w:rsidRPr="007C3B41">
        <w:rPr>
          <w:spacing w:val="-1"/>
        </w:rPr>
        <w:t>from</w:t>
      </w:r>
      <w:r w:rsidRPr="007C3B41">
        <w:rPr>
          <w:spacing w:val="50"/>
        </w:rPr>
        <w:t xml:space="preserve"> </w:t>
      </w:r>
      <w:r w:rsidRPr="007C3B41">
        <w:rPr>
          <w:spacing w:val="-1"/>
        </w:rPr>
        <w:t>the</w:t>
      </w:r>
      <w:r w:rsidRPr="007C3B41">
        <w:rPr>
          <w:spacing w:val="50"/>
        </w:rPr>
        <w:t xml:space="preserve"> </w:t>
      </w:r>
      <w:r w:rsidRPr="007C3B41">
        <w:rPr>
          <w:spacing w:val="-1"/>
        </w:rPr>
        <w:t>24</w:t>
      </w:r>
      <w:r w:rsidR="005423A0" w:rsidRPr="007C3B41">
        <w:rPr>
          <w:spacing w:val="-1"/>
        </w:rPr>
        <w:t>-</w:t>
      </w:r>
      <w:r w:rsidRPr="007C3B41">
        <w:t>month</w:t>
      </w:r>
      <w:r w:rsidRPr="007C3B41">
        <w:rPr>
          <w:spacing w:val="49"/>
        </w:rPr>
        <w:t xml:space="preserve"> </w:t>
      </w:r>
      <w:r w:rsidRPr="007C3B41">
        <w:rPr>
          <w:spacing w:val="-1"/>
        </w:rPr>
        <w:t>period</w:t>
      </w:r>
      <w:r w:rsidRPr="007C3B41">
        <w:rPr>
          <w:spacing w:val="50"/>
        </w:rPr>
        <w:t xml:space="preserve"> </w:t>
      </w:r>
      <w:r w:rsidRPr="007C3B41">
        <w:rPr>
          <w:spacing w:val="-1"/>
        </w:rPr>
        <w:t>that</w:t>
      </w:r>
      <w:r w:rsidRPr="007C3B41">
        <w:rPr>
          <w:spacing w:val="51"/>
        </w:rPr>
        <w:t xml:space="preserve"> </w:t>
      </w:r>
      <w:r w:rsidRPr="007C3B41">
        <w:rPr>
          <w:spacing w:val="-1"/>
        </w:rPr>
        <w:t>have</w:t>
      </w:r>
      <w:r w:rsidRPr="007C3B41">
        <w:rPr>
          <w:spacing w:val="50"/>
        </w:rPr>
        <w:t xml:space="preserve"> </w:t>
      </w:r>
      <w:r w:rsidRPr="007C3B41">
        <w:rPr>
          <w:spacing w:val="-1"/>
        </w:rPr>
        <w:t>proven</w:t>
      </w:r>
      <w:r w:rsidRPr="007C3B41">
        <w:rPr>
          <w:spacing w:val="50"/>
        </w:rPr>
        <w:t xml:space="preserve"> </w:t>
      </w:r>
      <w:r w:rsidRPr="007C3B41">
        <w:t>successful</w:t>
      </w:r>
      <w:r w:rsidRPr="007C3B41">
        <w:rPr>
          <w:spacing w:val="50"/>
        </w:rPr>
        <w:t xml:space="preserve"> </w:t>
      </w:r>
      <w:r w:rsidRPr="007C3B41">
        <w:rPr>
          <w:spacing w:val="-1"/>
        </w:rPr>
        <w:t>will</w:t>
      </w:r>
      <w:r w:rsidRPr="007C3B41">
        <w:rPr>
          <w:spacing w:val="50"/>
        </w:rPr>
        <w:t xml:space="preserve"> </w:t>
      </w:r>
      <w:r w:rsidRPr="007C3B41">
        <w:rPr>
          <w:spacing w:val="-1"/>
        </w:rPr>
        <w:t>receive</w:t>
      </w:r>
      <w:r w:rsidRPr="007C3B41">
        <w:rPr>
          <w:spacing w:val="28"/>
          <w:w w:val="99"/>
        </w:rPr>
        <w:t xml:space="preserve"> </w:t>
      </w:r>
      <w:r w:rsidRPr="007C3B41">
        <w:rPr>
          <w:spacing w:val="-1"/>
        </w:rPr>
        <w:t>priority</w:t>
      </w:r>
      <w:r w:rsidRPr="007C3B41">
        <w:rPr>
          <w:spacing w:val="-3"/>
        </w:rPr>
        <w:t xml:space="preserve"> </w:t>
      </w:r>
      <w:r w:rsidRPr="007C3B41">
        <w:t>consideration</w:t>
      </w:r>
      <w:r w:rsidRPr="007C3B41">
        <w:rPr>
          <w:spacing w:val="-4"/>
        </w:rPr>
        <w:t xml:space="preserve"> </w:t>
      </w:r>
      <w:r w:rsidRPr="007C3B41">
        <w:t>for</w:t>
      </w:r>
      <w:r w:rsidRPr="007C3B41">
        <w:rPr>
          <w:spacing w:val="-3"/>
        </w:rPr>
        <w:t xml:space="preserve"> </w:t>
      </w:r>
      <w:r w:rsidRPr="007C3B41">
        <w:rPr>
          <w:spacing w:val="-1"/>
        </w:rPr>
        <w:t>the</w:t>
      </w:r>
      <w:r w:rsidRPr="007C3B41">
        <w:rPr>
          <w:spacing w:val="-3"/>
        </w:rPr>
        <w:t xml:space="preserve"> </w:t>
      </w:r>
      <w:r w:rsidRPr="007C3B41">
        <w:t>next</w:t>
      </w:r>
      <w:r w:rsidRPr="007C3B41">
        <w:rPr>
          <w:spacing w:val="-4"/>
        </w:rPr>
        <w:t xml:space="preserve"> </w:t>
      </w:r>
      <w:r w:rsidRPr="007C3B41">
        <w:rPr>
          <w:spacing w:val="-1"/>
        </w:rPr>
        <w:t>grant</w:t>
      </w:r>
      <w:r w:rsidRPr="007C3B41">
        <w:rPr>
          <w:spacing w:val="-3"/>
        </w:rPr>
        <w:t xml:space="preserve"> </w:t>
      </w:r>
      <w:r w:rsidRPr="007C3B41">
        <w:t>application.</w:t>
      </w:r>
    </w:p>
    <w:p w14:paraId="16CA1E1D" w14:textId="77777777" w:rsidR="00B4080D" w:rsidRPr="007C3B41" w:rsidRDefault="00B4080D">
      <w:pPr>
        <w:pStyle w:val="BodyText"/>
        <w:kinsoku w:val="0"/>
        <w:overflowPunct w:val="0"/>
        <w:spacing w:before="12"/>
        <w:ind w:left="0"/>
      </w:pPr>
    </w:p>
    <w:p w14:paraId="62F1F90D" w14:textId="77777777" w:rsidR="00B4080D" w:rsidRPr="007C3B41" w:rsidRDefault="00B4080D">
      <w:pPr>
        <w:pStyle w:val="BodyText"/>
        <w:numPr>
          <w:ilvl w:val="0"/>
          <w:numId w:val="13"/>
        </w:numPr>
        <w:tabs>
          <w:tab w:val="left" w:pos="1960"/>
        </w:tabs>
        <w:kinsoku w:val="0"/>
        <w:overflowPunct w:val="0"/>
        <w:ind w:right="252"/>
        <w:jc w:val="both"/>
      </w:pPr>
      <w:r w:rsidRPr="007C3B41">
        <w:t>Capital</w:t>
      </w:r>
      <w:r w:rsidRPr="007C3B41">
        <w:rPr>
          <w:spacing w:val="-2"/>
        </w:rPr>
        <w:t xml:space="preserve"> </w:t>
      </w:r>
      <w:r w:rsidRPr="007C3B41">
        <w:t>funding</w:t>
      </w:r>
      <w:r w:rsidRPr="007C3B41">
        <w:rPr>
          <w:spacing w:val="-2"/>
        </w:rPr>
        <w:t xml:space="preserve"> </w:t>
      </w:r>
      <w:r w:rsidRPr="007C3B41">
        <w:t>is</w:t>
      </w:r>
      <w:r w:rsidRPr="007C3B41">
        <w:rPr>
          <w:spacing w:val="-1"/>
        </w:rPr>
        <w:t xml:space="preserve"> </w:t>
      </w:r>
      <w:r w:rsidRPr="007C3B41">
        <w:t>available</w:t>
      </w:r>
      <w:r w:rsidRPr="007C3B41">
        <w:rPr>
          <w:spacing w:val="-2"/>
        </w:rPr>
        <w:t xml:space="preserve"> </w:t>
      </w:r>
      <w:r w:rsidRPr="007C3B41">
        <w:t>for</w:t>
      </w:r>
      <w:r w:rsidRPr="007C3B41">
        <w:rPr>
          <w:spacing w:val="-2"/>
        </w:rPr>
        <w:t xml:space="preserve"> </w:t>
      </w:r>
      <w:r w:rsidRPr="007C3B41">
        <w:t>purchase</w:t>
      </w:r>
      <w:r w:rsidRPr="007C3B41">
        <w:rPr>
          <w:spacing w:val="-1"/>
        </w:rPr>
        <w:t xml:space="preserve"> </w:t>
      </w:r>
      <w:r w:rsidRPr="007C3B41">
        <w:t>of</w:t>
      </w:r>
      <w:r w:rsidRPr="007C3B41">
        <w:rPr>
          <w:spacing w:val="-2"/>
        </w:rPr>
        <w:t xml:space="preserve"> </w:t>
      </w:r>
      <w:r w:rsidRPr="007C3B41">
        <w:rPr>
          <w:spacing w:val="-1"/>
        </w:rPr>
        <w:t>new</w:t>
      </w:r>
      <w:r w:rsidRPr="007C3B41">
        <w:rPr>
          <w:spacing w:val="-2"/>
        </w:rPr>
        <w:t xml:space="preserve"> </w:t>
      </w:r>
      <w:r w:rsidRPr="007C3B41">
        <w:t>rural</w:t>
      </w:r>
      <w:r w:rsidRPr="007C3B41">
        <w:rPr>
          <w:spacing w:val="-1"/>
        </w:rPr>
        <w:t xml:space="preserve"> intercity</w:t>
      </w:r>
      <w:r w:rsidRPr="007C3B41">
        <w:rPr>
          <w:spacing w:val="-2"/>
        </w:rPr>
        <w:t xml:space="preserve"> </w:t>
      </w:r>
      <w:r w:rsidRPr="007C3B41">
        <w:t>vehicles</w:t>
      </w:r>
      <w:r w:rsidRPr="007C3B41">
        <w:rPr>
          <w:spacing w:val="28"/>
          <w:w w:val="99"/>
        </w:rPr>
        <w:t xml:space="preserve"> </w:t>
      </w:r>
      <w:r w:rsidRPr="007C3B41">
        <w:rPr>
          <w:spacing w:val="-1"/>
        </w:rPr>
        <w:t>for</w:t>
      </w:r>
      <w:r w:rsidRPr="007C3B41">
        <w:rPr>
          <w:spacing w:val="8"/>
        </w:rPr>
        <w:t xml:space="preserve"> </w:t>
      </w:r>
      <w:r w:rsidRPr="007C3B41">
        <w:rPr>
          <w:spacing w:val="-1"/>
        </w:rPr>
        <w:t>use</w:t>
      </w:r>
      <w:r w:rsidRPr="007C3B41">
        <w:rPr>
          <w:spacing w:val="9"/>
        </w:rPr>
        <w:t xml:space="preserve"> </w:t>
      </w:r>
      <w:r w:rsidRPr="007C3B41">
        <w:rPr>
          <w:spacing w:val="-1"/>
        </w:rPr>
        <w:t>on</w:t>
      </w:r>
      <w:r w:rsidRPr="007C3B41">
        <w:rPr>
          <w:spacing w:val="8"/>
        </w:rPr>
        <w:t xml:space="preserve"> </w:t>
      </w:r>
      <w:r w:rsidRPr="007C3B41">
        <w:rPr>
          <w:spacing w:val="-1"/>
        </w:rPr>
        <w:t>routes</w:t>
      </w:r>
      <w:r w:rsidRPr="007C3B41">
        <w:rPr>
          <w:spacing w:val="9"/>
        </w:rPr>
        <w:t xml:space="preserve"> </w:t>
      </w:r>
      <w:r w:rsidRPr="007C3B41">
        <w:rPr>
          <w:spacing w:val="-1"/>
        </w:rPr>
        <w:t>or</w:t>
      </w:r>
      <w:r w:rsidRPr="007C3B41">
        <w:rPr>
          <w:spacing w:val="8"/>
        </w:rPr>
        <w:t xml:space="preserve"> </w:t>
      </w:r>
      <w:r w:rsidRPr="007C3B41">
        <w:t>services</w:t>
      </w:r>
      <w:r w:rsidRPr="007C3B41">
        <w:rPr>
          <w:spacing w:val="9"/>
        </w:rPr>
        <w:t xml:space="preserve"> </w:t>
      </w:r>
      <w:r w:rsidRPr="007C3B41">
        <w:rPr>
          <w:spacing w:val="-1"/>
        </w:rPr>
        <w:t>that</w:t>
      </w:r>
      <w:r w:rsidRPr="007C3B41">
        <w:rPr>
          <w:spacing w:val="10"/>
        </w:rPr>
        <w:t xml:space="preserve"> </w:t>
      </w:r>
      <w:r w:rsidRPr="007C3B41">
        <w:t>will</w:t>
      </w:r>
      <w:r w:rsidRPr="007C3B41">
        <w:rPr>
          <w:spacing w:val="9"/>
        </w:rPr>
        <w:t xml:space="preserve"> </w:t>
      </w:r>
      <w:r w:rsidRPr="007C3B41">
        <w:rPr>
          <w:spacing w:val="-1"/>
        </w:rPr>
        <w:t>receive</w:t>
      </w:r>
      <w:r w:rsidRPr="007C3B41">
        <w:rPr>
          <w:spacing w:val="10"/>
        </w:rPr>
        <w:t xml:space="preserve"> </w:t>
      </w:r>
      <w:r w:rsidRPr="007C3B41">
        <w:t>Section</w:t>
      </w:r>
      <w:r w:rsidRPr="007C3B41">
        <w:rPr>
          <w:spacing w:val="8"/>
        </w:rPr>
        <w:t xml:space="preserve"> </w:t>
      </w:r>
      <w:r w:rsidRPr="007C3B41">
        <w:rPr>
          <w:spacing w:val="-1"/>
        </w:rPr>
        <w:t>5311(f)</w:t>
      </w:r>
      <w:r w:rsidRPr="007C3B41">
        <w:rPr>
          <w:spacing w:val="10"/>
        </w:rPr>
        <w:t xml:space="preserve"> </w:t>
      </w:r>
      <w:r w:rsidRPr="007C3B41">
        <w:t>operating</w:t>
      </w:r>
      <w:r w:rsidRPr="007C3B41">
        <w:rPr>
          <w:spacing w:val="29"/>
        </w:rPr>
        <w:t xml:space="preserve"> </w:t>
      </w:r>
      <w:r w:rsidRPr="007C3B41">
        <w:rPr>
          <w:spacing w:val="-1"/>
        </w:rPr>
        <w:t>assistance</w:t>
      </w:r>
      <w:r w:rsidRPr="007C3B41">
        <w:rPr>
          <w:spacing w:val="52"/>
        </w:rPr>
        <w:t xml:space="preserve"> </w:t>
      </w:r>
      <w:r w:rsidRPr="007C3B41">
        <w:rPr>
          <w:spacing w:val="-1"/>
        </w:rPr>
        <w:t>in</w:t>
      </w:r>
      <w:r w:rsidRPr="007C3B41">
        <w:rPr>
          <w:spacing w:val="52"/>
        </w:rPr>
        <w:t xml:space="preserve"> </w:t>
      </w:r>
      <w:r w:rsidRPr="007C3B41">
        <w:t>Maryland;</w:t>
      </w:r>
      <w:r w:rsidRPr="007C3B41">
        <w:rPr>
          <w:spacing w:val="52"/>
        </w:rPr>
        <w:t xml:space="preserve"> </w:t>
      </w:r>
      <w:r w:rsidRPr="007C3B41">
        <w:rPr>
          <w:spacing w:val="-1"/>
        </w:rPr>
        <w:t>intermodal</w:t>
      </w:r>
      <w:r w:rsidRPr="007C3B41">
        <w:rPr>
          <w:spacing w:val="52"/>
        </w:rPr>
        <w:t xml:space="preserve"> </w:t>
      </w:r>
      <w:r w:rsidRPr="007C3B41">
        <w:t>or</w:t>
      </w:r>
      <w:r w:rsidRPr="007C3B41">
        <w:rPr>
          <w:spacing w:val="53"/>
        </w:rPr>
        <w:t xml:space="preserve"> </w:t>
      </w:r>
      <w:r w:rsidRPr="007C3B41">
        <w:rPr>
          <w:spacing w:val="-1"/>
        </w:rPr>
        <w:t>public</w:t>
      </w:r>
      <w:r w:rsidRPr="007C3B41">
        <w:rPr>
          <w:spacing w:val="53"/>
        </w:rPr>
        <w:t xml:space="preserve"> </w:t>
      </w:r>
      <w:r w:rsidRPr="007C3B41">
        <w:t>facility</w:t>
      </w:r>
      <w:r w:rsidRPr="007C3B41">
        <w:rPr>
          <w:spacing w:val="52"/>
        </w:rPr>
        <w:t xml:space="preserve"> </w:t>
      </w:r>
      <w:r w:rsidRPr="007C3B41">
        <w:t>improvements</w:t>
      </w:r>
      <w:r w:rsidRPr="007C3B41">
        <w:rPr>
          <w:spacing w:val="25"/>
          <w:w w:val="99"/>
        </w:rPr>
        <w:t xml:space="preserve"> </w:t>
      </w:r>
      <w:r w:rsidRPr="007C3B41">
        <w:rPr>
          <w:spacing w:val="-1"/>
        </w:rPr>
        <w:t>that</w:t>
      </w:r>
      <w:r w:rsidRPr="007C3B41">
        <w:rPr>
          <w:spacing w:val="7"/>
        </w:rPr>
        <w:t xml:space="preserve"> </w:t>
      </w:r>
      <w:r w:rsidRPr="007C3B41">
        <w:rPr>
          <w:spacing w:val="-1"/>
        </w:rPr>
        <w:t>are</w:t>
      </w:r>
      <w:r w:rsidRPr="007C3B41">
        <w:rPr>
          <w:spacing w:val="7"/>
        </w:rPr>
        <w:t xml:space="preserve"> </w:t>
      </w:r>
      <w:r w:rsidRPr="007C3B41">
        <w:t>directly</w:t>
      </w:r>
      <w:r w:rsidRPr="007C3B41">
        <w:rPr>
          <w:spacing w:val="6"/>
        </w:rPr>
        <w:t xml:space="preserve"> </w:t>
      </w:r>
      <w:r w:rsidRPr="007C3B41">
        <w:rPr>
          <w:spacing w:val="-1"/>
        </w:rPr>
        <w:t>related</w:t>
      </w:r>
      <w:r w:rsidRPr="007C3B41">
        <w:rPr>
          <w:spacing w:val="7"/>
        </w:rPr>
        <w:t xml:space="preserve"> </w:t>
      </w:r>
      <w:r w:rsidRPr="007C3B41">
        <w:rPr>
          <w:spacing w:val="-1"/>
        </w:rPr>
        <w:t>to</w:t>
      </w:r>
      <w:r w:rsidRPr="007C3B41">
        <w:rPr>
          <w:spacing w:val="7"/>
        </w:rPr>
        <w:t xml:space="preserve"> </w:t>
      </w:r>
      <w:r w:rsidRPr="007C3B41">
        <w:rPr>
          <w:spacing w:val="-1"/>
        </w:rPr>
        <w:t>the</w:t>
      </w:r>
      <w:r w:rsidRPr="007C3B41">
        <w:rPr>
          <w:spacing w:val="8"/>
        </w:rPr>
        <w:t xml:space="preserve"> </w:t>
      </w:r>
      <w:r w:rsidRPr="007C3B41">
        <w:rPr>
          <w:spacing w:val="-1"/>
        </w:rPr>
        <w:t>operation</w:t>
      </w:r>
      <w:r w:rsidRPr="007C3B41">
        <w:rPr>
          <w:spacing w:val="6"/>
        </w:rPr>
        <w:t xml:space="preserve"> </w:t>
      </w:r>
      <w:r w:rsidRPr="007C3B41">
        <w:t>of</w:t>
      </w:r>
      <w:r w:rsidRPr="007C3B41">
        <w:rPr>
          <w:spacing w:val="6"/>
        </w:rPr>
        <w:t xml:space="preserve"> </w:t>
      </w:r>
      <w:r w:rsidRPr="007C3B41">
        <w:rPr>
          <w:spacing w:val="-1"/>
        </w:rPr>
        <w:t>intercity</w:t>
      </w:r>
      <w:r w:rsidRPr="007C3B41">
        <w:rPr>
          <w:spacing w:val="6"/>
        </w:rPr>
        <w:t xml:space="preserve"> </w:t>
      </w:r>
      <w:r w:rsidRPr="007C3B41">
        <w:t>bus</w:t>
      </w:r>
      <w:r w:rsidRPr="007C3B41">
        <w:rPr>
          <w:spacing w:val="7"/>
        </w:rPr>
        <w:t xml:space="preserve"> </w:t>
      </w:r>
      <w:r w:rsidRPr="007C3B41">
        <w:t>services;</w:t>
      </w:r>
      <w:r w:rsidRPr="007C3B41">
        <w:rPr>
          <w:spacing w:val="6"/>
        </w:rPr>
        <w:t xml:space="preserve"> </w:t>
      </w:r>
      <w:r w:rsidRPr="007C3B41">
        <w:t>ADA</w:t>
      </w:r>
      <w:r w:rsidRPr="007C3B41">
        <w:rPr>
          <w:spacing w:val="28"/>
          <w:w w:val="99"/>
        </w:rPr>
        <w:t xml:space="preserve"> </w:t>
      </w:r>
      <w:r w:rsidRPr="007C3B41">
        <w:rPr>
          <w:spacing w:val="-1"/>
        </w:rPr>
        <w:t>accessibility</w:t>
      </w:r>
      <w:r w:rsidRPr="007C3B41">
        <w:rPr>
          <w:spacing w:val="10"/>
        </w:rPr>
        <w:t xml:space="preserve"> </w:t>
      </w:r>
      <w:r w:rsidRPr="007C3B41">
        <w:rPr>
          <w:spacing w:val="-1"/>
        </w:rPr>
        <w:t>improvements;</w:t>
      </w:r>
      <w:r w:rsidRPr="007C3B41">
        <w:rPr>
          <w:spacing w:val="11"/>
        </w:rPr>
        <w:t xml:space="preserve"> </w:t>
      </w:r>
      <w:r w:rsidRPr="007C3B41">
        <w:rPr>
          <w:spacing w:val="-1"/>
        </w:rPr>
        <w:t>intercity</w:t>
      </w:r>
      <w:r w:rsidRPr="007C3B41">
        <w:rPr>
          <w:spacing w:val="10"/>
        </w:rPr>
        <w:t xml:space="preserve"> </w:t>
      </w:r>
      <w:r w:rsidRPr="007C3B41">
        <w:rPr>
          <w:spacing w:val="-1"/>
        </w:rPr>
        <w:t>facility</w:t>
      </w:r>
      <w:r w:rsidRPr="007C3B41">
        <w:rPr>
          <w:spacing w:val="10"/>
        </w:rPr>
        <w:t xml:space="preserve"> </w:t>
      </w:r>
      <w:r w:rsidRPr="007C3B41">
        <w:rPr>
          <w:spacing w:val="-1"/>
        </w:rPr>
        <w:t>planning</w:t>
      </w:r>
      <w:r w:rsidRPr="007C3B41">
        <w:rPr>
          <w:spacing w:val="10"/>
        </w:rPr>
        <w:t xml:space="preserve"> </w:t>
      </w:r>
      <w:r w:rsidRPr="007C3B41">
        <w:t>studies,</w:t>
      </w:r>
      <w:r w:rsidRPr="007C3B41">
        <w:rPr>
          <w:spacing w:val="27"/>
          <w:w w:val="99"/>
        </w:rPr>
        <w:t xml:space="preserve"> </w:t>
      </w:r>
      <w:r w:rsidRPr="007C3B41">
        <w:t>feasibility</w:t>
      </w:r>
      <w:r w:rsidRPr="007C3B41">
        <w:rPr>
          <w:spacing w:val="7"/>
        </w:rPr>
        <w:t xml:space="preserve"> </w:t>
      </w:r>
      <w:r w:rsidRPr="007C3B41">
        <w:t>studies</w:t>
      </w:r>
      <w:r w:rsidRPr="007C3B41">
        <w:rPr>
          <w:spacing w:val="7"/>
        </w:rPr>
        <w:t xml:space="preserve"> </w:t>
      </w:r>
      <w:r w:rsidRPr="007C3B41">
        <w:t>and</w:t>
      </w:r>
      <w:r w:rsidRPr="007C3B41">
        <w:rPr>
          <w:spacing w:val="7"/>
        </w:rPr>
        <w:t xml:space="preserve"> </w:t>
      </w:r>
      <w:r w:rsidRPr="007C3B41">
        <w:t>architectural</w:t>
      </w:r>
      <w:r w:rsidRPr="007C3B41">
        <w:rPr>
          <w:spacing w:val="7"/>
        </w:rPr>
        <w:t xml:space="preserve"> </w:t>
      </w:r>
      <w:r w:rsidRPr="007C3B41">
        <w:rPr>
          <w:spacing w:val="-1"/>
        </w:rPr>
        <w:t>engineering;</w:t>
      </w:r>
      <w:r w:rsidRPr="007C3B41">
        <w:rPr>
          <w:spacing w:val="8"/>
        </w:rPr>
        <w:t xml:space="preserve"> </w:t>
      </w:r>
      <w:r w:rsidRPr="007C3B41">
        <w:rPr>
          <w:spacing w:val="-1"/>
        </w:rPr>
        <w:t>retrofit</w:t>
      </w:r>
      <w:r w:rsidRPr="007C3B41">
        <w:rPr>
          <w:spacing w:val="7"/>
        </w:rPr>
        <w:t xml:space="preserve"> </w:t>
      </w:r>
      <w:r w:rsidRPr="007C3B41">
        <w:t>of</w:t>
      </w:r>
      <w:r w:rsidRPr="007C3B41">
        <w:rPr>
          <w:spacing w:val="8"/>
        </w:rPr>
        <w:t xml:space="preserve"> </w:t>
      </w:r>
      <w:r w:rsidRPr="007C3B41">
        <w:rPr>
          <w:spacing w:val="-1"/>
        </w:rPr>
        <w:t>existing</w:t>
      </w:r>
      <w:r w:rsidRPr="007C3B41">
        <w:rPr>
          <w:spacing w:val="23"/>
        </w:rPr>
        <w:t xml:space="preserve"> </w:t>
      </w:r>
      <w:r w:rsidRPr="007C3B41">
        <w:rPr>
          <w:spacing w:val="-1"/>
        </w:rPr>
        <w:t>rural</w:t>
      </w:r>
      <w:r w:rsidRPr="007C3B41">
        <w:rPr>
          <w:spacing w:val="43"/>
        </w:rPr>
        <w:t xml:space="preserve"> </w:t>
      </w:r>
      <w:r w:rsidRPr="007C3B41">
        <w:rPr>
          <w:spacing w:val="-1"/>
        </w:rPr>
        <w:t>intercity</w:t>
      </w:r>
      <w:r w:rsidRPr="007C3B41">
        <w:rPr>
          <w:spacing w:val="43"/>
        </w:rPr>
        <w:t xml:space="preserve"> </w:t>
      </w:r>
      <w:r w:rsidRPr="007C3B41">
        <w:rPr>
          <w:spacing w:val="-1"/>
        </w:rPr>
        <w:t>vehicles</w:t>
      </w:r>
      <w:r w:rsidRPr="007C3B41">
        <w:rPr>
          <w:spacing w:val="44"/>
        </w:rPr>
        <w:t xml:space="preserve"> </w:t>
      </w:r>
      <w:r w:rsidRPr="007C3B41">
        <w:rPr>
          <w:spacing w:val="-1"/>
        </w:rPr>
        <w:t>for</w:t>
      </w:r>
      <w:r w:rsidRPr="007C3B41">
        <w:rPr>
          <w:spacing w:val="43"/>
        </w:rPr>
        <w:t xml:space="preserve"> </w:t>
      </w:r>
      <w:r w:rsidRPr="007C3B41">
        <w:t>ADA</w:t>
      </w:r>
      <w:r w:rsidRPr="007C3B41">
        <w:rPr>
          <w:spacing w:val="43"/>
        </w:rPr>
        <w:t xml:space="preserve"> </w:t>
      </w:r>
      <w:r w:rsidRPr="007C3B41">
        <w:rPr>
          <w:spacing w:val="-1"/>
        </w:rPr>
        <w:t>accessibility;</w:t>
      </w:r>
      <w:r w:rsidRPr="007C3B41">
        <w:rPr>
          <w:spacing w:val="44"/>
        </w:rPr>
        <w:t xml:space="preserve"> </w:t>
      </w:r>
      <w:r w:rsidRPr="007C3B41">
        <w:rPr>
          <w:spacing w:val="-1"/>
        </w:rPr>
        <w:t>capitalized</w:t>
      </w:r>
      <w:r w:rsidRPr="007C3B41">
        <w:rPr>
          <w:spacing w:val="43"/>
        </w:rPr>
        <w:t xml:space="preserve"> </w:t>
      </w:r>
      <w:r w:rsidRPr="007C3B41">
        <w:rPr>
          <w:spacing w:val="-1"/>
        </w:rPr>
        <w:t>vehicle</w:t>
      </w:r>
      <w:r w:rsidRPr="007C3B41">
        <w:rPr>
          <w:spacing w:val="30"/>
          <w:w w:val="99"/>
        </w:rPr>
        <w:t xml:space="preserve"> </w:t>
      </w:r>
      <w:r w:rsidRPr="007C3B41">
        <w:t>maintenance;</w:t>
      </w:r>
      <w:r w:rsidRPr="007C3B41">
        <w:rPr>
          <w:spacing w:val="17"/>
        </w:rPr>
        <w:t xml:space="preserve"> </w:t>
      </w:r>
      <w:r w:rsidRPr="007C3B41">
        <w:rPr>
          <w:spacing w:val="-1"/>
        </w:rPr>
        <w:t>passenger</w:t>
      </w:r>
      <w:r w:rsidRPr="007C3B41">
        <w:rPr>
          <w:spacing w:val="18"/>
        </w:rPr>
        <w:t xml:space="preserve"> </w:t>
      </w:r>
      <w:r w:rsidRPr="007C3B41">
        <w:t>shelters;</w:t>
      </w:r>
      <w:r w:rsidRPr="007C3B41">
        <w:rPr>
          <w:spacing w:val="18"/>
        </w:rPr>
        <w:t xml:space="preserve"> </w:t>
      </w:r>
      <w:r w:rsidRPr="007C3B41">
        <w:t>signage;</w:t>
      </w:r>
      <w:r w:rsidRPr="007C3B41">
        <w:rPr>
          <w:spacing w:val="18"/>
        </w:rPr>
        <w:t xml:space="preserve"> </w:t>
      </w:r>
      <w:r w:rsidRPr="007C3B41">
        <w:rPr>
          <w:spacing w:val="-1"/>
        </w:rPr>
        <w:t>technology</w:t>
      </w:r>
      <w:r w:rsidRPr="007C3B41">
        <w:rPr>
          <w:spacing w:val="19"/>
        </w:rPr>
        <w:t xml:space="preserve"> </w:t>
      </w:r>
      <w:r w:rsidRPr="007C3B41">
        <w:rPr>
          <w:spacing w:val="-1"/>
        </w:rPr>
        <w:t>for</w:t>
      </w:r>
      <w:r w:rsidRPr="007C3B41">
        <w:rPr>
          <w:spacing w:val="19"/>
        </w:rPr>
        <w:t xml:space="preserve"> </w:t>
      </w:r>
      <w:r w:rsidRPr="007C3B41">
        <w:rPr>
          <w:spacing w:val="-1"/>
        </w:rPr>
        <w:t>ticketing,</w:t>
      </w:r>
      <w:r w:rsidRPr="007C3B41">
        <w:rPr>
          <w:spacing w:val="22"/>
        </w:rPr>
        <w:t xml:space="preserve"> </w:t>
      </w:r>
      <w:r w:rsidRPr="007C3B41">
        <w:rPr>
          <w:spacing w:val="-1"/>
        </w:rPr>
        <w:t>vehicle</w:t>
      </w:r>
      <w:r w:rsidRPr="007C3B41">
        <w:rPr>
          <w:spacing w:val="13"/>
        </w:rPr>
        <w:t xml:space="preserve"> </w:t>
      </w:r>
      <w:r w:rsidRPr="007C3B41">
        <w:rPr>
          <w:spacing w:val="-1"/>
        </w:rPr>
        <w:t>monitoring/communication,</w:t>
      </w:r>
      <w:r w:rsidRPr="007C3B41">
        <w:rPr>
          <w:spacing w:val="12"/>
        </w:rPr>
        <w:t xml:space="preserve"> </w:t>
      </w:r>
      <w:r w:rsidRPr="007C3B41">
        <w:rPr>
          <w:spacing w:val="-1"/>
        </w:rPr>
        <w:t>or</w:t>
      </w:r>
      <w:r w:rsidRPr="007C3B41">
        <w:rPr>
          <w:spacing w:val="14"/>
        </w:rPr>
        <w:t xml:space="preserve"> </w:t>
      </w:r>
      <w:r w:rsidRPr="007C3B41">
        <w:rPr>
          <w:spacing w:val="-1"/>
        </w:rPr>
        <w:t>passenger</w:t>
      </w:r>
      <w:r w:rsidRPr="007C3B41">
        <w:rPr>
          <w:spacing w:val="13"/>
        </w:rPr>
        <w:t xml:space="preserve"> </w:t>
      </w:r>
      <w:r w:rsidRPr="007C3B41">
        <w:rPr>
          <w:spacing w:val="-1"/>
        </w:rPr>
        <w:t>information;</w:t>
      </w:r>
      <w:r w:rsidRPr="007C3B41">
        <w:rPr>
          <w:spacing w:val="14"/>
        </w:rPr>
        <w:t xml:space="preserve"> </w:t>
      </w:r>
      <w:r w:rsidRPr="007C3B41">
        <w:rPr>
          <w:spacing w:val="-1"/>
        </w:rPr>
        <w:t>and</w:t>
      </w:r>
      <w:r w:rsidRPr="007C3B41">
        <w:rPr>
          <w:spacing w:val="20"/>
          <w:w w:val="99"/>
        </w:rPr>
        <w:t xml:space="preserve"> </w:t>
      </w:r>
      <w:r w:rsidRPr="007C3B41">
        <w:t>other</w:t>
      </w:r>
      <w:r w:rsidRPr="007C3B41">
        <w:rPr>
          <w:spacing w:val="-4"/>
        </w:rPr>
        <w:t xml:space="preserve"> </w:t>
      </w:r>
      <w:r w:rsidRPr="007C3B41">
        <w:rPr>
          <w:spacing w:val="-1"/>
        </w:rPr>
        <w:t>related</w:t>
      </w:r>
      <w:r w:rsidRPr="007C3B41">
        <w:rPr>
          <w:spacing w:val="-3"/>
        </w:rPr>
        <w:t xml:space="preserve"> </w:t>
      </w:r>
      <w:r w:rsidRPr="007C3B41">
        <w:t>capital</w:t>
      </w:r>
      <w:r w:rsidRPr="007C3B41">
        <w:rPr>
          <w:spacing w:val="-4"/>
        </w:rPr>
        <w:t xml:space="preserve"> </w:t>
      </w:r>
      <w:r w:rsidRPr="007C3B41">
        <w:rPr>
          <w:spacing w:val="-1"/>
        </w:rPr>
        <w:t>needs.</w:t>
      </w:r>
    </w:p>
    <w:p w14:paraId="77EC629A" w14:textId="77777777" w:rsidR="00B4080D" w:rsidRPr="007C3B41" w:rsidRDefault="00B4080D">
      <w:pPr>
        <w:pStyle w:val="BodyText"/>
        <w:kinsoku w:val="0"/>
        <w:overflowPunct w:val="0"/>
        <w:spacing w:before="2"/>
        <w:ind w:left="0"/>
      </w:pPr>
    </w:p>
    <w:p w14:paraId="428FA9F4" w14:textId="77777777" w:rsidR="00B4080D" w:rsidRPr="007C3B41" w:rsidRDefault="00B4080D">
      <w:pPr>
        <w:pStyle w:val="BodyText"/>
        <w:numPr>
          <w:ilvl w:val="1"/>
          <w:numId w:val="13"/>
        </w:numPr>
        <w:tabs>
          <w:tab w:val="left" w:pos="2680"/>
        </w:tabs>
        <w:kinsoku w:val="0"/>
        <w:overflowPunct w:val="0"/>
        <w:spacing w:before="54" w:line="238" w:lineRule="auto"/>
        <w:ind w:right="257"/>
        <w:jc w:val="both"/>
      </w:pPr>
      <w:r w:rsidRPr="007C3B41">
        <w:t>For</w:t>
      </w:r>
      <w:r w:rsidRPr="007C3B41">
        <w:rPr>
          <w:spacing w:val="6"/>
        </w:rPr>
        <w:t xml:space="preserve"> </w:t>
      </w:r>
      <w:r w:rsidRPr="007C3B41">
        <w:t>vehicle</w:t>
      </w:r>
      <w:r w:rsidRPr="007C3B41">
        <w:rPr>
          <w:spacing w:val="5"/>
        </w:rPr>
        <w:t xml:space="preserve"> </w:t>
      </w:r>
      <w:r w:rsidRPr="007C3B41">
        <w:t>projects,</w:t>
      </w:r>
      <w:r w:rsidRPr="007C3B41">
        <w:rPr>
          <w:spacing w:val="6"/>
        </w:rPr>
        <w:t xml:space="preserve"> </w:t>
      </w:r>
      <w:r w:rsidRPr="007C3B41">
        <w:t>the</w:t>
      </w:r>
      <w:r w:rsidRPr="007C3B41">
        <w:rPr>
          <w:spacing w:val="7"/>
        </w:rPr>
        <w:t xml:space="preserve"> </w:t>
      </w:r>
      <w:r w:rsidRPr="007C3B41">
        <w:t>vehicle</w:t>
      </w:r>
      <w:r w:rsidRPr="007C3B41">
        <w:rPr>
          <w:spacing w:val="5"/>
        </w:rPr>
        <w:t xml:space="preserve"> </w:t>
      </w:r>
      <w:r w:rsidRPr="007C3B41">
        <w:t>must</w:t>
      </w:r>
      <w:r w:rsidRPr="007C3B41">
        <w:rPr>
          <w:spacing w:val="5"/>
        </w:rPr>
        <w:t xml:space="preserve"> </w:t>
      </w:r>
      <w:r w:rsidRPr="007C3B41">
        <w:t>be</w:t>
      </w:r>
      <w:r w:rsidRPr="007C3B41">
        <w:rPr>
          <w:spacing w:val="7"/>
        </w:rPr>
        <w:t xml:space="preserve"> </w:t>
      </w:r>
      <w:r w:rsidRPr="007C3B41">
        <w:rPr>
          <w:spacing w:val="-1"/>
        </w:rPr>
        <w:t>ADA-accessible</w:t>
      </w:r>
      <w:r w:rsidRPr="007C3B41">
        <w:rPr>
          <w:spacing w:val="6"/>
        </w:rPr>
        <w:t xml:space="preserve"> </w:t>
      </w:r>
      <w:r w:rsidRPr="007C3B41">
        <w:t>and</w:t>
      </w:r>
      <w:r w:rsidRPr="007C3B41">
        <w:rPr>
          <w:spacing w:val="5"/>
        </w:rPr>
        <w:t xml:space="preserve"> </w:t>
      </w:r>
      <w:r w:rsidRPr="007C3B41">
        <w:t>be</w:t>
      </w:r>
      <w:r w:rsidRPr="007C3B41">
        <w:rPr>
          <w:spacing w:val="24"/>
        </w:rPr>
        <w:t xml:space="preserve"> </w:t>
      </w:r>
      <w:r w:rsidRPr="007C3B41">
        <w:rPr>
          <w:spacing w:val="-1"/>
        </w:rPr>
        <w:t>able</w:t>
      </w:r>
      <w:r w:rsidRPr="007C3B41">
        <w:rPr>
          <w:spacing w:val="11"/>
        </w:rPr>
        <w:t xml:space="preserve"> </w:t>
      </w:r>
      <w:r w:rsidRPr="007C3B41">
        <w:rPr>
          <w:spacing w:val="-1"/>
        </w:rPr>
        <w:t>to</w:t>
      </w:r>
      <w:r w:rsidRPr="007C3B41">
        <w:rPr>
          <w:spacing w:val="11"/>
        </w:rPr>
        <w:t xml:space="preserve"> </w:t>
      </w:r>
      <w:r w:rsidRPr="007C3B41">
        <w:t>carry</w:t>
      </w:r>
      <w:r w:rsidRPr="007C3B41">
        <w:rPr>
          <w:spacing w:val="11"/>
        </w:rPr>
        <w:t xml:space="preserve"> </w:t>
      </w:r>
      <w:r w:rsidRPr="007C3B41">
        <w:rPr>
          <w:spacing w:val="-1"/>
        </w:rPr>
        <w:t>baggage.</w:t>
      </w:r>
      <w:r w:rsidRPr="007C3B41">
        <w:rPr>
          <w:spacing w:val="23"/>
        </w:rPr>
        <w:t xml:space="preserve"> </w:t>
      </w:r>
      <w:r w:rsidRPr="007C3B41">
        <w:rPr>
          <w:spacing w:val="-1"/>
        </w:rPr>
        <w:t>Vehicles</w:t>
      </w:r>
      <w:r w:rsidRPr="007C3B41">
        <w:rPr>
          <w:spacing w:val="11"/>
        </w:rPr>
        <w:t xml:space="preserve"> </w:t>
      </w:r>
      <w:r w:rsidRPr="007C3B41">
        <w:rPr>
          <w:spacing w:val="-1"/>
        </w:rPr>
        <w:t>funded</w:t>
      </w:r>
      <w:r w:rsidRPr="007C3B41">
        <w:rPr>
          <w:spacing w:val="11"/>
        </w:rPr>
        <w:t xml:space="preserve"> </w:t>
      </w:r>
      <w:r w:rsidRPr="007C3B41">
        <w:rPr>
          <w:spacing w:val="-1"/>
        </w:rPr>
        <w:t>under</w:t>
      </w:r>
      <w:r w:rsidRPr="007C3B41">
        <w:rPr>
          <w:spacing w:val="11"/>
        </w:rPr>
        <w:t xml:space="preserve"> </w:t>
      </w:r>
      <w:r w:rsidRPr="007C3B41">
        <w:rPr>
          <w:spacing w:val="-1"/>
        </w:rPr>
        <w:t>this</w:t>
      </w:r>
      <w:r w:rsidRPr="007C3B41">
        <w:rPr>
          <w:spacing w:val="11"/>
        </w:rPr>
        <w:t xml:space="preserve"> </w:t>
      </w:r>
      <w:r w:rsidRPr="007C3B41">
        <w:rPr>
          <w:spacing w:val="-1"/>
        </w:rPr>
        <w:t>program</w:t>
      </w:r>
      <w:r w:rsidRPr="007C3B41">
        <w:rPr>
          <w:spacing w:val="11"/>
        </w:rPr>
        <w:t xml:space="preserve"> </w:t>
      </w:r>
      <w:r w:rsidRPr="007C3B41">
        <w:rPr>
          <w:spacing w:val="-1"/>
        </w:rPr>
        <w:t>are</w:t>
      </w:r>
      <w:r w:rsidRPr="007C3B41">
        <w:rPr>
          <w:spacing w:val="28"/>
        </w:rPr>
        <w:t xml:space="preserve"> </w:t>
      </w:r>
      <w:r w:rsidRPr="007C3B41">
        <w:t>subject</w:t>
      </w:r>
      <w:r w:rsidRPr="007C3B41">
        <w:rPr>
          <w:spacing w:val="53"/>
        </w:rPr>
        <w:t xml:space="preserve"> </w:t>
      </w:r>
      <w:r w:rsidRPr="007C3B41">
        <w:rPr>
          <w:spacing w:val="-1"/>
        </w:rPr>
        <w:t>to</w:t>
      </w:r>
      <w:r w:rsidRPr="007C3B41">
        <w:rPr>
          <w:spacing w:val="55"/>
        </w:rPr>
        <w:t xml:space="preserve"> </w:t>
      </w:r>
      <w:r w:rsidRPr="007C3B41">
        <w:t>compliance</w:t>
      </w:r>
      <w:r w:rsidRPr="007C3B41">
        <w:rPr>
          <w:spacing w:val="53"/>
        </w:rPr>
        <w:t xml:space="preserve"> </w:t>
      </w:r>
      <w:r w:rsidRPr="007C3B41">
        <w:t>requirements</w:t>
      </w:r>
      <w:r w:rsidRPr="007C3B41">
        <w:rPr>
          <w:spacing w:val="55"/>
        </w:rPr>
        <w:t xml:space="preserve"> </w:t>
      </w:r>
      <w:r w:rsidRPr="007C3B41">
        <w:rPr>
          <w:spacing w:val="-1"/>
        </w:rPr>
        <w:t>to</w:t>
      </w:r>
      <w:r w:rsidRPr="007C3B41">
        <w:rPr>
          <w:spacing w:val="54"/>
        </w:rPr>
        <w:t xml:space="preserve"> </w:t>
      </w:r>
      <w:r w:rsidRPr="007C3B41">
        <w:t>ensure</w:t>
      </w:r>
      <w:r w:rsidRPr="007C3B41">
        <w:rPr>
          <w:spacing w:val="55"/>
        </w:rPr>
        <w:t xml:space="preserve"> </w:t>
      </w:r>
      <w:r w:rsidRPr="007C3B41">
        <w:t>appropriate</w:t>
      </w:r>
      <w:r w:rsidRPr="007C3B41">
        <w:rPr>
          <w:spacing w:val="22"/>
        </w:rPr>
        <w:t xml:space="preserve"> </w:t>
      </w:r>
      <w:r w:rsidRPr="007C3B41">
        <w:t>usage,</w:t>
      </w:r>
      <w:r w:rsidRPr="007C3B41">
        <w:rPr>
          <w:spacing w:val="-7"/>
        </w:rPr>
        <w:t xml:space="preserve"> </w:t>
      </w:r>
      <w:r w:rsidRPr="007C3B41">
        <w:rPr>
          <w:spacing w:val="-1"/>
        </w:rPr>
        <w:t>maintenance,</w:t>
      </w:r>
      <w:r w:rsidRPr="007C3B41">
        <w:rPr>
          <w:spacing w:val="-6"/>
        </w:rPr>
        <w:t xml:space="preserve"> </w:t>
      </w:r>
      <w:r w:rsidRPr="007C3B41">
        <w:t>and</w:t>
      </w:r>
      <w:r w:rsidRPr="007C3B41">
        <w:rPr>
          <w:spacing w:val="-6"/>
        </w:rPr>
        <w:t xml:space="preserve"> </w:t>
      </w:r>
      <w:r w:rsidRPr="007C3B41">
        <w:t>insurance.</w:t>
      </w:r>
    </w:p>
    <w:p w14:paraId="1C77C0CC" w14:textId="77777777" w:rsidR="00B4080D" w:rsidRPr="007C3B41" w:rsidRDefault="00B4080D">
      <w:pPr>
        <w:pStyle w:val="BodyText"/>
        <w:kinsoku w:val="0"/>
        <w:overflowPunct w:val="0"/>
        <w:spacing w:before="1"/>
        <w:ind w:left="0"/>
      </w:pPr>
    </w:p>
    <w:p w14:paraId="392C0CB4" w14:textId="77777777" w:rsidR="00B4080D" w:rsidRPr="007C3B41" w:rsidRDefault="00B4080D">
      <w:pPr>
        <w:pStyle w:val="BodyText"/>
        <w:numPr>
          <w:ilvl w:val="1"/>
          <w:numId w:val="13"/>
        </w:numPr>
        <w:tabs>
          <w:tab w:val="left" w:pos="2680"/>
        </w:tabs>
        <w:kinsoku w:val="0"/>
        <w:overflowPunct w:val="0"/>
        <w:spacing w:line="239" w:lineRule="auto"/>
        <w:ind w:right="256"/>
        <w:jc w:val="both"/>
      </w:pPr>
      <w:r w:rsidRPr="007C3B41">
        <w:rPr>
          <w:spacing w:val="-1"/>
        </w:rPr>
        <w:t>For</w:t>
      </w:r>
      <w:r w:rsidRPr="007C3B41">
        <w:t xml:space="preserve"> </w:t>
      </w:r>
      <w:r w:rsidRPr="007C3B41">
        <w:rPr>
          <w:spacing w:val="-1"/>
        </w:rPr>
        <w:t>facilities-related projects,</w:t>
      </w:r>
      <w:r w:rsidRPr="007C3B41">
        <w:rPr>
          <w:spacing w:val="1"/>
        </w:rPr>
        <w:t xml:space="preserve"> </w:t>
      </w:r>
      <w:r w:rsidRPr="007C3B41">
        <w:rPr>
          <w:spacing w:val="-1"/>
        </w:rPr>
        <w:t>priority</w:t>
      </w:r>
      <w:r w:rsidRPr="007C3B41">
        <w:t xml:space="preserve"> </w:t>
      </w:r>
      <w:r w:rsidRPr="007C3B41">
        <w:rPr>
          <w:spacing w:val="-1"/>
        </w:rPr>
        <w:t>is</w:t>
      </w:r>
      <w:r w:rsidRPr="007C3B41">
        <w:t xml:space="preserve"> </w:t>
      </w:r>
      <w:r w:rsidRPr="007C3B41">
        <w:rPr>
          <w:spacing w:val="-1"/>
        </w:rPr>
        <w:t>given</w:t>
      </w:r>
      <w:r w:rsidRPr="007C3B41">
        <w:t xml:space="preserve"> </w:t>
      </w:r>
      <w:r w:rsidRPr="007C3B41">
        <w:rPr>
          <w:spacing w:val="-1"/>
        </w:rPr>
        <w:t>to</w:t>
      </w:r>
      <w:r w:rsidRPr="007C3B41">
        <w:rPr>
          <w:spacing w:val="1"/>
        </w:rPr>
        <w:t xml:space="preserve"> </w:t>
      </w:r>
      <w:r w:rsidRPr="007C3B41">
        <w:rPr>
          <w:spacing w:val="-1"/>
        </w:rPr>
        <w:t>projects</w:t>
      </w:r>
      <w:r w:rsidRPr="007C3B41">
        <w:t xml:space="preserve"> </w:t>
      </w:r>
      <w:r w:rsidRPr="007C3B41">
        <w:rPr>
          <w:spacing w:val="-1"/>
        </w:rPr>
        <w:t>in</w:t>
      </w:r>
      <w:r w:rsidRPr="007C3B41">
        <w:t xml:space="preserve"> </w:t>
      </w:r>
      <w:r w:rsidRPr="007C3B41">
        <w:rPr>
          <w:spacing w:val="-1"/>
        </w:rPr>
        <w:t>non-</w:t>
      </w:r>
      <w:r w:rsidRPr="007C3B41">
        <w:rPr>
          <w:spacing w:val="50"/>
        </w:rPr>
        <w:t xml:space="preserve"> </w:t>
      </w:r>
      <w:r w:rsidRPr="007C3B41">
        <w:t>urbanized</w:t>
      </w:r>
      <w:r w:rsidRPr="007C3B41">
        <w:rPr>
          <w:spacing w:val="13"/>
        </w:rPr>
        <w:t xml:space="preserve"> </w:t>
      </w:r>
      <w:r w:rsidRPr="007C3B41">
        <w:t>areas.</w:t>
      </w:r>
      <w:r w:rsidRPr="007C3B41">
        <w:rPr>
          <w:spacing w:val="25"/>
        </w:rPr>
        <w:t xml:space="preserve"> </w:t>
      </w:r>
      <w:r w:rsidRPr="007C3B41">
        <w:t>If</w:t>
      </w:r>
      <w:r w:rsidRPr="007C3B41">
        <w:rPr>
          <w:spacing w:val="12"/>
        </w:rPr>
        <w:t xml:space="preserve"> </w:t>
      </w:r>
      <w:r w:rsidRPr="007C3B41">
        <w:t>no</w:t>
      </w:r>
      <w:r w:rsidRPr="007C3B41">
        <w:rPr>
          <w:spacing w:val="12"/>
        </w:rPr>
        <w:t xml:space="preserve"> </w:t>
      </w:r>
      <w:r w:rsidRPr="007C3B41">
        <w:t>applications</w:t>
      </w:r>
      <w:r w:rsidRPr="007C3B41">
        <w:rPr>
          <w:spacing w:val="13"/>
        </w:rPr>
        <w:t xml:space="preserve"> </w:t>
      </w:r>
      <w:r w:rsidRPr="007C3B41">
        <w:t>for</w:t>
      </w:r>
      <w:r w:rsidRPr="007C3B41">
        <w:rPr>
          <w:spacing w:val="12"/>
        </w:rPr>
        <w:t xml:space="preserve"> </w:t>
      </w:r>
      <w:r w:rsidRPr="007C3B41">
        <w:t>station</w:t>
      </w:r>
      <w:r w:rsidRPr="007C3B41">
        <w:rPr>
          <w:spacing w:val="12"/>
        </w:rPr>
        <w:t xml:space="preserve"> </w:t>
      </w:r>
      <w:r w:rsidRPr="007C3B41">
        <w:t>projects</w:t>
      </w:r>
      <w:r w:rsidRPr="007C3B41">
        <w:rPr>
          <w:spacing w:val="13"/>
        </w:rPr>
        <w:t xml:space="preserve"> </w:t>
      </w:r>
      <w:r w:rsidRPr="007C3B41">
        <w:t>are</w:t>
      </w:r>
      <w:r w:rsidRPr="007C3B41">
        <w:rPr>
          <w:spacing w:val="21"/>
        </w:rPr>
        <w:t xml:space="preserve"> </w:t>
      </w:r>
      <w:r w:rsidRPr="007C3B41">
        <w:rPr>
          <w:spacing w:val="-1"/>
        </w:rPr>
        <w:t>proposed</w:t>
      </w:r>
      <w:r w:rsidRPr="007C3B41">
        <w:rPr>
          <w:spacing w:val="29"/>
        </w:rPr>
        <w:t xml:space="preserve"> </w:t>
      </w:r>
      <w:r w:rsidRPr="007C3B41">
        <w:rPr>
          <w:spacing w:val="-1"/>
        </w:rPr>
        <w:t>in</w:t>
      </w:r>
      <w:r w:rsidRPr="007C3B41">
        <w:rPr>
          <w:spacing w:val="29"/>
        </w:rPr>
        <w:t xml:space="preserve"> </w:t>
      </w:r>
      <w:r w:rsidRPr="007C3B41">
        <w:t>a</w:t>
      </w:r>
      <w:r w:rsidRPr="007C3B41">
        <w:rPr>
          <w:spacing w:val="29"/>
        </w:rPr>
        <w:t xml:space="preserve"> </w:t>
      </w:r>
      <w:r w:rsidRPr="007C3B41">
        <w:rPr>
          <w:spacing w:val="-1"/>
        </w:rPr>
        <w:t>non-urbanized</w:t>
      </w:r>
      <w:r w:rsidRPr="007C3B41">
        <w:rPr>
          <w:spacing w:val="29"/>
        </w:rPr>
        <w:t xml:space="preserve"> </w:t>
      </w:r>
      <w:r w:rsidRPr="007C3B41">
        <w:rPr>
          <w:spacing w:val="-1"/>
        </w:rPr>
        <w:t>area,</w:t>
      </w:r>
      <w:r w:rsidRPr="007C3B41">
        <w:rPr>
          <w:spacing w:val="30"/>
        </w:rPr>
        <w:t xml:space="preserve"> </w:t>
      </w:r>
      <w:r w:rsidRPr="007C3B41">
        <w:rPr>
          <w:spacing w:val="-1"/>
        </w:rPr>
        <w:t>funding</w:t>
      </w:r>
      <w:r w:rsidRPr="007C3B41">
        <w:rPr>
          <w:spacing w:val="29"/>
        </w:rPr>
        <w:t xml:space="preserve"> </w:t>
      </w:r>
      <w:r w:rsidRPr="007C3B41">
        <w:t>will</w:t>
      </w:r>
      <w:r w:rsidRPr="007C3B41">
        <w:rPr>
          <w:spacing w:val="29"/>
        </w:rPr>
        <w:t xml:space="preserve"> </w:t>
      </w:r>
      <w:r w:rsidRPr="007C3B41">
        <w:rPr>
          <w:spacing w:val="-1"/>
        </w:rPr>
        <w:t>be</w:t>
      </w:r>
      <w:r w:rsidRPr="007C3B41">
        <w:rPr>
          <w:spacing w:val="29"/>
        </w:rPr>
        <w:t xml:space="preserve"> </w:t>
      </w:r>
      <w:r w:rsidRPr="007C3B41">
        <w:t>considered</w:t>
      </w:r>
      <w:r w:rsidRPr="007C3B41">
        <w:rPr>
          <w:spacing w:val="29"/>
          <w:w w:val="99"/>
        </w:rPr>
        <w:t xml:space="preserve"> </w:t>
      </w:r>
      <w:r w:rsidRPr="007C3B41">
        <w:t>for</w:t>
      </w:r>
      <w:r w:rsidRPr="007C3B41">
        <w:rPr>
          <w:spacing w:val="2"/>
        </w:rPr>
        <w:t xml:space="preserve"> </w:t>
      </w:r>
      <w:r w:rsidRPr="007C3B41">
        <w:t>similar</w:t>
      </w:r>
      <w:r w:rsidRPr="007C3B41">
        <w:rPr>
          <w:spacing w:val="3"/>
        </w:rPr>
        <w:t xml:space="preserve"> </w:t>
      </w:r>
      <w:r w:rsidRPr="007C3B41">
        <w:rPr>
          <w:spacing w:val="-1"/>
        </w:rPr>
        <w:t>projects</w:t>
      </w:r>
      <w:r w:rsidRPr="007C3B41">
        <w:rPr>
          <w:spacing w:val="4"/>
        </w:rPr>
        <w:t xml:space="preserve"> </w:t>
      </w:r>
      <w:r w:rsidRPr="007C3B41">
        <w:t>in</w:t>
      </w:r>
      <w:r w:rsidRPr="007C3B41">
        <w:rPr>
          <w:spacing w:val="2"/>
        </w:rPr>
        <w:t xml:space="preserve"> </w:t>
      </w:r>
      <w:r w:rsidRPr="007C3B41">
        <w:t>urbanized</w:t>
      </w:r>
      <w:r w:rsidRPr="007C3B41">
        <w:rPr>
          <w:spacing w:val="4"/>
        </w:rPr>
        <w:t xml:space="preserve"> </w:t>
      </w:r>
      <w:r w:rsidRPr="007C3B41">
        <w:t>areas,</w:t>
      </w:r>
      <w:r w:rsidRPr="007C3B41">
        <w:rPr>
          <w:spacing w:val="3"/>
        </w:rPr>
        <w:t xml:space="preserve"> </w:t>
      </w:r>
      <w:r w:rsidRPr="007C3B41">
        <w:rPr>
          <w:spacing w:val="-1"/>
        </w:rPr>
        <w:t>but</w:t>
      </w:r>
      <w:r w:rsidRPr="007C3B41">
        <w:rPr>
          <w:spacing w:val="1"/>
        </w:rPr>
        <w:t xml:space="preserve"> </w:t>
      </w:r>
      <w:r w:rsidRPr="007C3B41">
        <w:t>only</w:t>
      </w:r>
      <w:r w:rsidRPr="007C3B41">
        <w:rPr>
          <w:spacing w:val="3"/>
        </w:rPr>
        <w:t xml:space="preserve"> </w:t>
      </w:r>
      <w:r w:rsidRPr="007C3B41">
        <w:t>in</w:t>
      </w:r>
      <w:r w:rsidRPr="007C3B41">
        <w:rPr>
          <w:spacing w:val="3"/>
        </w:rPr>
        <w:t xml:space="preserve"> </w:t>
      </w:r>
      <w:r w:rsidRPr="007C3B41">
        <w:t>proportion</w:t>
      </w:r>
      <w:r w:rsidRPr="007C3B41">
        <w:rPr>
          <w:spacing w:val="3"/>
        </w:rPr>
        <w:t xml:space="preserve"> </w:t>
      </w:r>
      <w:r w:rsidRPr="007C3B41">
        <w:rPr>
          <w:spacing w:val="-1"/>
        </w:rPr>
        <w:t>to</w:t>
      </w:r>
      <w:r w:rsidRPr="007C3B41">
        <w:rPr>
          <w:spacing w:val="22"/>
        </w:rPr>
        <w:t xml:space="preserve"> </w:t>
      </w:r>
      <w:r w:rsidRPr="007C3B41">
        <w:rPr>
          <w:spacing w:val="-1"/>
        </w:rPr>
        <w:t>the</w:t>
      </w:r>
      <w:r w:rsidRPr="007C3B41">
        <w:rPr>
          <w:spacing w:val="32"/>
        </w:rPr>
        <w:t xml:space="preserve"> </w:t>
      </w:r>
      <w:r w:rsidRPr="007C3B41">
        <w:t>amount</w:t>
      </w:r>
      <w:r w:rsidRPr="007C3B41">
        <w:rPr>
          <w:spacing w:val="33"/>
        </w:rPr>
        <w:t xml:space="preserve"> </w:t>
      </w:r>
      <w:r w:rsidRPr="007C3B41">
        <w:t>of</w:t>
      </w:r>
      <w:r w:rsidRPr="007C3B41">
        <w:rPr>
          <w:spacing w:val="32"/>
        </w:rPr>
        <w:t xml:space="preserve"> </w:t>
      </w:r>
      <w:r w:rsidRPr="007C3B41">
        <w:t>service</w:t>
      </w:r>
      <w:r w:rsidRPr="007C3B41">
        <w:rPr>
          <w:spacing w:val="32"/>
        </w:rPr>
        <w:t xml:space="preserve"> </w:t>
      </w:r>
      <w:r w:rsidRPr="007C3B41">
        <w:t>or</w:t>
      </w:r>
      <w:r w:rsidRPr="007C3B41">
        <w:rPr>
          <w:spacing w:val="33"/>
        </w:rPr>
        <w:t xml:space="preserve"> </w:t>
      </w:r>
      <w:r w:rsidRPr="007C3B41">
        <w:t>usage</w:t>
      </w:r>
      <w:r w:rsidRPr="007C3B41">
        <w:rPr>
          <w:spacing w:val="32"/>
        </w:rPr>
        <w:t xml:space="preserve"> </w:t>
      </w:r>
      <w:r w:rsidRPr="007C3B41">
        <w:t>provided</w:t>
      </w:r>
      <w:r w:rsidRPr="007C3B41">
        <w:rPr>
          <w:spacing w:val="33"/>
        </w:rPr>
        <w:t xml:space="preserve"> </w:t>
      </w:r>
      <w:r w:rsidRPr="007C3B41">
        <w:t>for</w:t>
      </w:r>
      <w:r w:rsidRPr="007C3B41">
        <w:rPr>
          <w:spacing w:val="33"/>
        </w:rPr>
        <w:t xml:space="preserve"> </w:t>
      </w:r>
      <w:r w:rsidRPr="007C3B41">
        <w:t>intercity</w:t>
      </w:r>
      <w:r w:rsidRPr="007C3B41">
        <w:rPr>
          <w:spacing w:val="32"/>
        </w:rPr>
        <w:t xml:space="preserve"> </w:t>
      </w:r>
      <w:r w:rsidRPr="007C3B41">
        <w:t>services</w:t>
      </w:r>
      <w:r w:rsidRPr="007C3B41">
        <w:rPr>
          <w:spacing w:val="21"/>
          <w:w w:val="99"/>
        </w:rPr>
        <w:t xml:space="preserve"> </w:t>
      </w:r>
      <w:r w:rsidRPr="007C3B41">
        <w:t>connecting</w:t>
      </w:r>
      <w:r w:rsidRPr="007C3B41">
        <w:rPr>
          <w:spacing w:val="55"/>
        </w:rPr>
        <w:t xml:space="preserve"> </w:t>
      </w:r>
      <w:r w:rsidRPr="007C3B41">
        <w:rPr>
          <w:spacing w:val="-1"/>
        </w:rPr>
        <w:t>to</w:t>
      </w:r>
      <w:r w:rsidRPr="007C3B41">
        <w:rPr>
          <w:spacing w:val="57"/>
        </w:rPr>
        <w:t xml:space="preserve"> </w:t>
      </w:r>
      <w:r w:rsidRPr="007C3B41">
        <w:t>non-urbanized</w:t>
      </w:r>
      <w:r w:rsidRPr="007C3B41">
        <w:rPr>
          <w:spacing w:val="56"/>
        </w:rPr>
        <w:t xml:space="preserve"> </w:t>
      </w:r>
      <w:r w:rsidRPr="007C3B41">
        <w:t>areas.</w:t>
      </w:r>
      <w:r w:rsidRPr="007C3B41">
        <w:rPr>
          <w:spacing w:val="53"/>
        </w:rPr>
        <w:t xml:space="preserve"> </w:t>
      </w:r>
      <w:r w:rsidRPr="007C3B41">
        <w:rPr>
          <w:spacing w:val="-1"/>
        </w:rPr>
        <w:t>Only</w:t>
      </w:r>
      <w:r w:rsidRPr="007C3B41">
        <w:rPr>
          <w:spacing w:val="57"/>
        </w:rPr>
        <w:t xml:space="preserve"> </w:t>
      </w:r>
      <w:r w:rsidRPr="007C3B41">
        <w:t>carrier-owned</w:t>
      </w:r>
      <w:r w:rsidRPr="007C3B41">
        <w:rPr>
          <w:spacing w:val="55"/>
        </w:rPr>
        <w:t xml:space="preserve"> </w:t>
      </w:r>
      <w:r w:rsidRPr="007C3B41">
        <w:t>and</w:t>
      </w:r>
      <w:r w:rsidRPr="007C3B41">
        <w:rPr>
          <w:spacing w:val="22"/>
          <w:w w:val="99"/>
        </w:rPr>
        <w:t xml:space="preserve"> </w:t>
      </w:r>
      <w:r w:rsidRPr="007C3B41">
        <w:t>controlled</w:t>
      </w:r>
      <w:r w:rsidRPr="007C3B41">
        <w:rPr>
          <w:spacing w:val="31"/>
        </w:rPr>
        <w:t xml:space="preserve"> </w:t>
      </w:r>
      <w:r w:rsidRPr="007C3B41">
        <w:t>stations,</w:t>
      </w:r>
      <w:r w:rsidRPr="007C3B41">
        <w:rPr>
          <w:spacing w:val="31"/>
        </w:rPr>
        <w:t xml:space="preserve"> </w:t>
      </w:r>
      <w:r w:rsidRPr="007C3B41">
        <w:t>or</w:t>
      </w:r>
      <w:r w:rsidRPr="007C3B41">
        <w:rPr>
          <w:spacing w:val="32"/>
        </w:rPr>
        <w:t xml:space="preserve"> </w:t>
      </w:r>
      <w:r w:rsidRPr="007C3B41">
        <w:t>owned</w:t>
      </w:r>
      <w:r w:rsidRPr="007C3B41">
        <w:rPr>
          <w:spacing w:val="32"/>
        </w:rPr>
        <w:t xml:space="preserve"> </w:t>
      </w:r>
      <w:r w:rsidRPr="007C3B41">
        <w:t>and</w:t>
      </w:r>
      <w:r w:rsidRPr="007C3B41">
        <w:rPr>
          <w:spacing w:val="32"/>
        </w:rPr>
        <w:t xml:space="preserve"> </w:t>
      </w:r>
      <w:r w:rsidRPr="007C3B41">
        <w:t>controlled</w:t>
      </w:r>
      <w:r w:rsidRPr="007C3B41">
        <w:rPr>
          <w:spacing w:val="31"/>
        </w:rPr>
        <w:t xml:space="preserve"> </w:t>
      </w:r>
      <w:r w:rsidRPr="007C3B41">
        <w:rPr>
          <w:spacing w:val="-1"/>
        </w:rPr>
        <w:t>by</w:t>
      </w:r>
      <w:r w:rsidRPr="007C3B41">
        <w:rPr>
          <w:spacing w:val="32"/>
        </w:rPr>
        <w:t xml:space="preserve"> </w:t>
      </w:r>
      <w:r w:rsidRPr="007C3B41">
        <w:t>a</w:t>
      </w:r>
      <w:r w:rsidRPr="007C3B41">
        <w:rPr>
          <w:spacing w:val="32"/>
        </w:rPr>
        <w:t xml:space="preserve"> </w:t>
      </w:r>
      <w:r w:rsidRPr="007C3B41">
        <w:t>local</w:t>
      </w:r>
      <w:r w:rsidRPr="007C3B41">
        <w:rPr>
          <w:spacing w:val="32"/>
        </w:rPr>
        <w:t xml:space="preserve"> </w:t>
      </w:r>
      <w:r w:rsidRPr="007C3B41">
        <w:t>public</w:t>
      </w:r>
      <w:r w:rsidRPr="007C3B41">
        <w:rPr>
          <w:spacing w:val="22"/>
        </w:rPr>
        <w:t xml:space="preserve"> </w:t>
      </w:r>
      <w:r w:rsidRPr="007C3B41">
        <w:rPr>
          <w:spacing w:val="-1"/>
        </w:rPr>
        <w:t>entity</w:t>
      </w:r>
      <w:r w:rsidRPr="007C3B41">
        <w:rPr>
          <w:spacing w:val="1"/>
        </w:rPr>
        <w:t xml:space="preserve"> </w:t>
      </w:r>
      <w:r w:rsidRPr="007C3B41">
        <w:rPr>
          <w:spacing w:val="-1"/>
        </w:rPr>
        <w:t>or</w:t>
      </w:r>
      <w:r w:rsidRPr="007C3B41">
        <w:rPr>
          <w:spacing w:val="3"/>
        </w:rPr>
        <w:t xml:space="preserve"> </w:t>
      </w:r>
      <w:r w:rsidRPr="007C3B41">
        <w:rPr>
          <w:spacing w:val="-1"/>
        </w:rPr>
        <w:t>public</w:t>
      </w:r>
      <w:r w:rsidRPr="007C3B41">
        <w:rPr>
          <w:spacing w:val="3"/>
        </w:rPr>
        <w:t xml:space="preserve"> </w:t>
      </w:r>
      <w:r w:rsidRPr="007C3B41">
        <w:rPr>
          <w:spacing w:val="-1"/>
        </w:rPr>
        <w:t>transportation</w:t>
      </w:r>
      <w:r w:rsidRPr="007C3B41">
        <w:rPr>
          <w:spacing w:val="5"/>
        </w:rPr>
        <w:t xml:space="preserve"> </w:t>
      </w:r>
      <w:r w:rsidRPr="007C3B41">
        <w:t>provider</w:t>
      </w:r>
      <w:r w:rsidRPr="007C3B41">
        <w:rPr>
          <w:spacing w:val="2"/>
        </w:rPr>
        <w:t xml:space="preserve"> </w:t>
      </w:r>
      <w:r w:rsidRPr="007C3B41">
        <w:t>are</w:t>
      </w:r>
      <w:r w:rsidRPr="007C3B41">
        <w:rPr>
          <w:spacing w:val="2"/>
        </w:rPr>
        <w:t xml:space="preserve"> </w:t>
      </w:r>
      <w:r w:rsidRPr="007C3B41">
        <w:t>eligible.</w:t>
      </w:r>
      <w:r w:rsidRPr="007C3B41">
        <w:rPr>
          <w:spacing w:val="5"/>
        </w:rPr>
        <w:t xml:space="preserve"> </w:t>
      </w:r>
      <w:r w:rsidRPr="007C3B41">
        <w:t>Unless</w:t>
      </w:r>
      <w:r w:rsidRPr="007C3B41">
        <w:rPr>
          <w:spacing w:val="26"/>
          <w:w w:val="99"/>
        </w:rPr>
        <w:t xml:space="preserve"> </w:t>
      </w:r>
      <w:r w:rsidRPr="007C3B41">
        <w:t>MTA/OLTS</w:t>
      </w:r>
      <w:r w:rsidRPr="007C3B41">
        <w:rPr>
          <w:spacing w:val="29"/>
        </w:rPr>
        <w:t xml:space="preserve"> </w:t>
      </w:r>
      <w:r w:rsidRPr="007C3B41">
        <w:t>approves</w:t>
      </w:r>
      <w:r w:rsidRPr="007C3B41">
        <w:rPr>
          <w:spacing w:val="31"/>
        </w:rPr>
        <w:t xml:space="preserve"> </w:t>
      </w:r>
      <w:r w:rsidRPr="007C3B41">
        <w:t>a</w:t>
      </w:r>
      <w:r w:rsidRPr="007C3B41">
        <w:rPr>
          <w:spacing w:val="30"/>
        </w:rPr>
        <w:t xml:space="preserve"> </w:t>
      </w:r>
      <w:r w:rsidRPr="007C3B41">
        <w:rPr>
          <w:spacing w:val="-1"/>
        </w:rPr>
        <w:t>plan</w:t>
      </w:r>
      <w:r w:rsidRPr="007C3B41">
        <w:rPr>
          <w:spacing w:val="30"/>
        </w:rPr>
        <w:t xml:space="preserve"> </w:t>
      </w:r>
      <w:r w:rsidRPr="007C3B41">
        <w:rPr>
          <w:spacing w:val="-1"/>
        </w:rPr>
        <w:t>for</w:t>
      </w:r>
      <w:r w:rsidRPr="007C3B41">
        <w:rPr>
          <w:spacing w:val="30"/>
        </w:rPr>
        <w:t xml:space="preserve"> </w:t>
      </w:r>
      <w:r w:rsidRPr="007C3B41">
        <w:t>ongoing</w:t>
      </w:r>
      <w:r w:rsidRPr="007C3B41">
        <w:rPr>
          <w:spacing w:val="30"/>
        </w:rPr>
        <w:t xml:space="preserve"> </w:t>
      </w:r>
      <w:r w:rsidRPr="007C3B41">
        <w:rPr>
          <w:spacing w:val="-1"/>
        </w:rPr>
        <w:t>control,</w:t>
      </w:r>
      <w:r w:rsidRPr="007C3B41">
        <w:rPr>
          <w:spacing w:val="31"/>
        </w:rPr>
        <w:t xml:space="preserve"> </w:t>
      </w:r>
      <w:r w:rsidRPr="007C3B41">
        <w:rPr>
          <w:spacing w:val="-1"/>
        </w:rPr>
        <w:t>publicly</w:t>
      </w:r>
      <w:r w:rsidRPr="007C3B41">
        <w:rPr>
          <w:spacing w:val="22"/>
        </w:rPr>
        <w:t xml:space="preserve"> </w:t>
      </w:r>
      <w:r w:rsidRPr="007C3B41">
        <w:t>owned</w:t>
      </w:r>
      <w:r w:rsidRPr="007C3B41">
        <w:rPr>
          <w:spacing w:val="41"/>
        </w:rPr>
        <w:t xml:space="preserve"> </w:t>
      </w:r>
      <w:r w:rsidRPr="007C3B41">
        <w:t>stations</w:t>
      </w:r>
      <w:r w:rsidRPr="007C3B41">
        <w:rPr>
          <w:spacing w:val="42"/>
        </w:rPr>
        <w:t xml:space="preserve"> </w:t>
      </w:r>
      <w:r w:rsidRPr="007C3B41">
        <w:t>must</w:t>
      </w:r>
      <w:r w:rsidRPr="007C3B41">
        <w:rPr>
          <w:spacing w:val="42"/>
        </w:rPr>
        <w:t xml:space="preserve"> </w:t>
      </w:r>
      <w:r w:rsidRPr="007C3B41">
        <w:rPr>
          <w:spacing w:val="-1"/>
        </w:rPr>
        <w:t>be</w:t>
      </w:r>
      <w:r w:rsidRPr="007C3B41">
        <w:rPr>
          <w:spacing w:val="42"/>
        </w:rPr>
        <w:t xml:space="preserve"> </w:t>
      </w:r>
      <w:r w:rsidRPr="007C3B41">
        <w:t>made</w:t>
      </w:r>
      <w:r w:rsidRPr="007C3B41">
        <w:rPr>
          <w:spacing w:val="42"/>
        </w:rPr>
        <w:t xml:space="preserve"> </w:t>
      </w:r>
      <w:r w:rsidRPr="007C3B41">
        <w:rPr>
          <w:spacing w:val="-1"/>
        </w:rPr>
        <w:t>available</w:t>
      </w:r>
      <w:r w:rsidRPr="007C3B41">
        <w:rPr>
          <w:spacing w:val="42"/>
        </w:rPr>
        <w:t xml:space="preserve"> </w:t>
      </w:r>
      <w:r w:rsidRPr="007C3B41">
        <w:rPr>
          <w:spacing w:val="-1"/>
        </w:rPr>
        <w:t>to</w:t>
      </w:r>
      <w:r w:rsidRPr="007C3B41">
        <w:rPr>
          <w:spacing w:val="42"/>
        </w:rPr>
        <w:t xml:space="preserve"> </w:t>
      </w:r>
      <w:r w:rsidRPr="007C3B41">
        <w:rPr>
          <w:spacing w:val="-1"/>
        </w:rPr>
        <w:t>all</w:t>
      </w:r>
      <w:r w:rsidRPr="007C3B41">
        <w:rPr>
          <w:spacing w:val="42"/>
        </w:rPr>
        <w:t xml:space="preserve"> </w:t>
      </w:r>
      <w:r w:rsidRPr="007C3B41">
        <w:t>current</w:t>
      </w:r>
      <w:r w:rsidRPr="007C3B41">
        <w:rPr>
          <w:spacing w:val="41"/>
        </w:rPr>
        <w:t xml:space="preserve"> </w:t>
      </w:r>
      <w:r w:rsidRPr="007C3B41">
        <w:t>or</w:t>
      </w:r>
      <w:r w:rsidRPr="007C3B41">
        <w:rPr>
          <w:spacing w:val="25"/>
          <w:w w:val="99"/>
        </w:rPr>
        <w:t xml:space="preserve"> </w:t>
      </w:r>
      <w:r w:rsidRPr="007C3B41">
        <w:rPr>
          <w:spacing w:val="-1"/>
        </w:rPr>
        <w:t>potential</w:t>
      </w:r>
      <w:r w:rsidRPr="007C3B41">
        <w:rPr>
          <w:spacing w:val="-4"/>
        </w:rPr>
        <w:t xml:space="preserve"> </w:t>
      </w:r>
      <w:r w:rsidRPr="007C3B41">
        <w:rPr>
          <w:spacing w:val="-1"/>
        </w:rPr>
        <w:t>carriers</w:t>
      </w:r>
      <w:r w:rsidRPr="007C3B41">
        <w:rPr>
          <w:spacing w:val="-4"/>
        </w:rPr>
        <w:t xml:space="preserve"> </w:t>
      </w:r>
      <w:r w:rsidRPr="007C3B41">
        <w:rPr>
          <w:spacing w:val="-1"/>
        </w:rPr>
        <w:t>on</w:t>
      </w:r>
      <w:r w:rsidRPr="007C3B41">
        <w:rPr>
          <w:spacing w:val="-4"/>
        </w:rPr>
        <w:t xml:space="preserve"> </w:t>
      </w:r>
      <w:r w:rsidRPr="007C3B41">
        <w:rPr>
          <w:spacing w:val="-1"/>
        </w:rPr>
        <w:t>an</w:t>
      </w:r>
      <w:r w:rsidRPr="007C3B41">
        <w:rPr>
          <w:spacing w:val="-5"/>
        </w:rPr>
        <w:t xml:space="preserve"> </w:t>
      </w:r>
      <w:r w:rsidRPr="007C3B41">
        <w:rPr>
          <w:spacing w:val="-1"/>
        </w:rPr>
        <w:t>equal</w:t>
      </w:r>
      <w:r w:rsidRPr="007C3B41">
        <w:rPr>
          <w:spacing w:val="-4"/>
        </w:rPr>
        <w:t xml:space="preserve"> </w:t>
      </w:r>
      <w:r w:rsidRPr="007C3B41">
        <w:rPr>
          <w:spacing w:val="-1"/>
        </w:rPr>
        <w:t>basis.</w:t>
      </w:r>
    </w:p>
    <w:p w14:paraId="69F030E0" w14:textId="77777777" w:rsidR="00B4080D" w:rsidRPr="007C3B41" w:rsidRDefault="00B4080D">
      <w:pPr>
        <w:pStyle w:val="BodyText"/>
        <w:kinsoku w:val="0"/>
        <w:overflowPunct w:val="0"/>
        <w:spacing w:before="12"/>
        <w:ind w:left="0"/>
      </w:pPr>
    </w:p>
    <w:p w14:paraId="3E8FF943" w14:textId="77777777" w:rsidR="00B4080D" w:rsidRPr="007C3B41" w:rsidRDefault="00B4080D">
      <w:pPr>
        <w:pStyle w:val="BodyText"/>
        <w:kinsoku w:val="0"/>
        <w:overflowPunct w:val="0"/>
        <w:ind w:right="256"/>
        <w:jc w:val="both"/>
      </w:pPr>
      <w:r w:rsidRPr="007C3B41">
        <w:rPr>
          <w:spacing w:val="-1"/>
        </w:rPr>
        <w:t>Funds</w:t>
      </w:r>
      <w:r w:rsidRPr="007C3B41">
        <w:rPr>
          <w:spacing w:val="32"/>
        </w:rPr>
        <w:t xml:space="preserve"> </w:t>
      </w:r>
      <w:r w:rsidRPr="007C3B41">
        <w:rPr>
          <w:spacing w:val="-1"/>
        </w:rPr>
        <w:t>used</w:t>
      </w:r>
      <w:r w:rsidRPr="007C3B41">
        <w:rPr>
          <w:spacing w:val="33"/>
        </w:rPr>
        <w:t xml:space="preserve"> </w:t>
      </w:r>
      <w:r w:rsidRPr="007C3B41">
        <w:t>for</w:t>
      </w:r>
      <w:r w:rsidRPr="007C3B41">
        <w:rPr>
          <w:spacing w:val="33"/>
        </w:rPr>
        <w:t xml:space="preserve"> </w:t>
      </w:r>
      <w:r w:rsidRPr="007C3B41">
        <w:t>the</w:t>
      </w:r>
      <w:r w:rsidRPr="007C3B41">
        <w:rPr>
          <w:spacing w:val="31"/>
        </w:rPr>
        <w:t xml:space="preserve"> </w:t>
      </w:r>
      <w:r w:rsidRPr="007C3B41">
        <w:t>local</w:t>
      </w:r>
      <w:r w:rsidRPr="007C3B41">
        <w:rPr>
          <w:spacing w:val="33"/>
        </w:rPr>
        <w:t xml:space="preserve"> </w:t>
      </w:r>
      <w:r w:rsidRPr="007C3B41">
        <w:rPr>
          <w:spacing w:val="-1"/>
        </w:rPr>
        <w:t>match</w:t>
      </w:r>
      <w:r w:rsidRPr="007C3B41">
        <w:rPr>
          <w:spacing w:val="33"/>
        </w:rPr>
        <w:t xml:space="preserve"> </w:t>
      </w:r>
      <w:r w:rsidRPr="007C3B41">
        <w:rPr>
          <w:spacing w:val="-1"/>
        </w:rPr>
        <w:t>must</w:t>
      </w:r>
      <w:r w:rsidRPr="007C3B41">
        <w:rPr>
          <w:spacing w:val="31"/>
        </w:rPr>
        <w:t xml:space="preserve"> </w:t>
      </w:r>
      <w:r w:rsidRPr="007C3B41">
        <w:t>be</w:t>
      </w:r>
      <w:r w:rsidRPr="007C3B41">
        <w:rPr>
          <w:spacing w:val="31"/>
        </w:rPr>
        <w:t xml:space="preserve"> </w:t>
      </w:r>
      <w:r w:rsidRPr="007C3B41">
        <w:rPr>
          <w:spacing w:val="-1"/>
        </w:rPr>
        <w:t>non-federal</w:t>
      </w:r>
      <w:r w:rsidRPr="007C3B41">
        <w:rPr>
          <w:spacing w:val="32"/>
        </w:rPr>
        <w:t xml:space="preserve"> </w:t>
      </w:r>
      <w:r w:rsidRPr="007C3B41">
        <w:rPr>
          <w:spacing w:val="-1"/>
        </w:rPr>
        <w:t>sources.</w:t>
      </w:r>
      <w:r w:rsidRPr="007C3B41">
        <w:rPr>
          <w:spacing w:val="5"/>
        </w:rPr>
        <w:t xml:space="preserve"> </w:t>
      </w:r>
      <w:r w:rsidRPr="007C3B41">
        <w:t>For</w:t>
      </w:r>
      <w:r w:rsidRPr="007C3B41">
        <w:rPr>
          <w:spacing w:val="53"/>
        </w:rPr>
        <w:t xml:space="preserve"> </w:t>
      </w:r>
      <w:r w:rsidRPr="007C3B41">
        <w:rPr>
          <w:spacing w:val="-1"/>
        </w:rPr>
        <w:t>operating</w:t>
      </w:r>
      <w:r w:rsidRPr="007C3B41">
        <w:rPr>
          <w:spacing w:val="1"/>
        </w:rPr>
        <w:t xml:space="preserve"> </w:t>
      </w:r>
      <w:r w:rsidRPr="007C3B41">
        <w:rPr>
          <w:spacing w:val="-1"/>
        </w:rPr>
        <w:t>projects,</w:t>
      </w:r>
      <w:r w:rsidRPr="007C3B41">
        <w:rPr>
          <w:spacing w:val="1"/>
        </w:rPr>
        <w:t xml:space="preserve"> </w:t>
      </w:r>
      <w:r w:rsidRPr="007C3B41">
        <w:t>MTA/OLTS</w:t>
      </w:r>
      <w:r w:rsidRPr="007C3B41">
        <w:rPr>
          <w:spacing w:val="2"/>
        </w:rPr>
        <w:t xml:space="preserve"> </w:t>
      </w:r>
      <w:r w:rsidRPr="007C3B41">
        <w:rPr>
          <w:spacing w:val="-1"/>
        </w:rPr>
        <w:t>provides</w:t>
      </w:r>
      <w:r w:rsidRPr="007C3B41">
        <w:rPr>
          <w:spacing w:val="1"/>
        </w:rPr>
        <w:t xml:space="preserve"> </w:t>
      </w:r>
      <w:r w:rsidRPr="007C3B41">
        <w:rPr>
          <w:spacing w:val="-1"/>
        </w:rPr>
        <w:t>qualified</w:t>
      </w:r>
      <w:r w:rsidRPr="007C3B41">
        <w:rPr>
          <w:spacing w:val="2"/>
        </w:rPr>
        <w:t xml:space="preserve"> </w:t>
      </w:r>
      <w:r w:rsidRPr="007C3B41">
        <w:rPr>
          <w:spacing w:val="-1"/>
        </w:rPr>
        <w:t>applicants</w:t>
      </w:r>
      <w:r w:rsidRPr="007C3B41">
        <w:rPr>
          <w:spacing w:val="2"/>
        </w:rPr>
        <w:t xml:space="preserve"> </w:t>
      </w:r>
      <w:r w:rsidRPr="007C3B41">
        <w:rPr>
          <w:spacing w:val="-1"/>
        </w:rPr>
        <w:t>with</w:t>
      </w:r>
      <w:r w:rsidRPr="007C3B41">
        <w:rPr>
          <w:spacing w:val="2"/>
        </w:rPr>
        <w:t xml:space="preserve"> </w:t>
      </w:r>
      <w:r w:rsidRPr="007C3B41">
        <w:rPr>
          <w:spacing w:val="-1"/>
        </w:rPr>
        <w:t>the</w:t>
      </w:r>
      <w:r w:rsidRPr="007C3B41">
        <w:rPr>
          <w:spacing w:val="27"/>
        </w:rPr>
        <w:t xml:space="preserve"> </w:t>
      </w:r>
      <w:r w:rsidRPr="007C3B41">
        <w:rPr>
          <w:spacing w:val="-1"/>
        </w:rPr>
        <w:t>opportunity</w:t>
      </w:r>
      <w:r w:rsidRPr="007C3B41">
        <w:rPr>
          <w:spacing w:val="7"/>
        </w:rPr>
        <w:t xml:space="preserve"> </w:t>
      </w:r>
      <w:r w:rsidRPr="007C3B41">
        <w:rPr>
          <w:spacing w:val="-1"/>
        </w:rPr>
        <w:t>to</w:t>
      </w:r>
      <w:r w:rsidRPr="007C3B41">
        <w:rPr>
          <w:spacing w:val="7"/>
        </w:rPr>
        <w:t xml:space="preserve"> </w:t>
      </w:r>
      <w:r w:rsidRPr="007C3B41">
        <w:rPr>
          <w:spacing w:val="-1"/>
        </w:rPr>
        <w:t>use</w:t>
      </w:r>
      <w:r w:rsidRPr="007C3B41">
        <w:rPr>
          <w:spacing w:val="7"/>
        </w:rPr>
        <w:t xml:space="preserve"> </w:t>
      </w:r>
      <w:r w:rsidRPr="007C3B41">
        <w:rPr>
          <w:spacing w:val="-1"/>
        </w:rPr>
        <w:t>the</w:t>
      </w:r>
      <w:r w:rsidRPr="007C3B41">
        <w:rPr>
          <w:spacing w:val="8"/>
        </w:rPr>
        <w:t xml:space="preserve"> </w:t>
      </w:r>
      <w:r w:rsidRPr="007C3B41">
        <w:rPr>
          <w:spacing w:val="-1"/>
        </w:rPr>
        <w:t>FTA-permitted</w:t>
      </w:r>
      <w:r w:rsidRPr="007C3B41">
        <w:rPr>
          <w:spacing w:val="8"/>
        </w:rPr>
        <w:t xml:space="preserve"> </w:t>
      </w:r>
      <w:r w:rsidRPr="007C3B41">
        <w:rPr>
          <w:spacing w:val="-1"/>
        </w:rPr>
        <w:t>in-kind</w:t>
      </w:r>
      <w:r w:rsidRPr="007C3B41">
        <w:rPr>
          <w:spacing w:val="7"/>
        </w:rPr>
        <w:t xml:space="preserve"> </w:t>
      </w:r>
      <w:r w:rsidRPr="007C3B41">
        <w:t>match</w:t>
      </w:r>
      <w:r w:rsidRPr="007C3B41">
        <w:rPr>
          <w:spacing w:val="7"/>
        </w:rPr>
        <w:t xml:space="preserve"> </w:t>
      </w:r>
      <w:r w:rsidRPr="007C3B41">
        <w:rPr>
          <w:spacing w:val="-1"/>
        </w:rPr>
        <w:t>program</w:t>
      </w:r>
      <w:r w:rsidRPr="007C3B41">
        <w:rPr>
          <w:spacing w:val="28"/>
          <w:w w:val="99"/>
        </w:rPr>
        <w:t xml:space="preserve"> </w:t>
      </w:r>
      <w:r w:rsidRPr="007C3B41">
        <w:t>(unsubsidized</w:t>
      </w:r>
      <w:r w:rsidRPr="007C3B41">
        <w:rPr>
          <w:spacing w:val="22"/>
        </w:rPr>
        <w:t xml:space="preserve"> </w:t>
      </w:r>
      <w:r w:rsidRPr="007C3B41">
        <w:t>scheduled</w:t>
      </w:r>
      <w:r w:rsidRPr="007C3B41">
        <w:rPr>
          <w:spacing w:val="22"/>
        </w:rPr>
        <w:t xml:space="preserve"> </w:t>
      </w:r>
      <w:r w:rsidRPr="007C3B41">
        <w:t>service),</w:t>
      </w:r>
      <w:r w:rsidRPr="007C3B41">
        <w:rPr>
          <w:spacing w:val="23"/>
        </w:rPr>
        <w:t xml:space="preserve"> </w:t>
      </w:r>
      <w:r w:rsidRPr="007C3B41">
        <w:rPr>
          <w:spacing w:val="-1"/>
        </w:rPr>
        <w:t>provided</w:t>
      </w:r>
      <w:r w:rsidRPr="007C3B41">
        <w:rPr>
          <w:spacing w:val="22"/>
        </w:rPr>
        <w:t xml:space="preserve"> </w:t>
      </w:r>
      <w:r w:rsidRPr="007C3B41">
        <w:rPr>
          <w:spacing w:val="-1"/>
        </w:rPr>
        <w:t>that</w:t>
      </w:r>
      <w:r w:rsidRPr="007C3B41">
        <w:rPr>
          <w:spacing w:val="24"/>
        </w:rPr>
        <w:t xml:space="preserve"> </w:t>
      </w:r>
      <w:r w:rsidRPr="007C3B41">
        <w:rPr>
          <w:spacing w:val="-1"/>
        </w:rPr>
        <w:t>the</w:t>
      </w:r>
      <w:r w:rsidRPr="007C3B41">
        <w:rPr>
          <w:spacing w:val="23"/>
        </w:rPr>
        <w:t xml:space="preserve"> </w:t>
      </w:r>
      <w:r w:rsidRPr="007C3B41">
        <w:rPr>
          <w:spacing w:val="-1"/>
        </w:rPr>
        <w:t>private</w:t>
      </w:r>
      <w:r w:rsidRPr="007C3B41">
        <w:rPr>
          <w:spacing w:val="24"/>
        </w:rPr>
        <w:t xml:space="preserve"> </w:t>
      </w:r>
      <w:r w:rsidRPr="007C3B41">
        <w:rPr>
          <w:spacing w:val="-1"/>
        </w:rPr>
        <w:t>operator</w:t>
      </w:r>
      <w:r w:rsidRPr="007C3B41">
        <w:rPr>
          <w:spacing w:val="25"/>
        </w:rPr>
        <w:t xml:space="preserve"> </w:t>
      </w:r>
      <w:r w:rsidRPr="007C3B41">
        <w:t>agrees</w:t>
      </w:r>
      <w:r w:rsidRPr="007C3B41">
        <w:rPr>
          <w:spacing w:val="-3"/>
        </w:rPr>
        <w:t xml:space="preserve"> </w:t>
      </w:r>
      <w:r w:rsidRPr="007C3B41">
        <w:t>in</w:t>
      </w:r>
      <w:r w:rsidRPr="007C3B41">
        <w:rPr>
          <w:spacing w:val="-3"/>
        </w:rPr>
        <w:t xml:space="preserve"> </w:t>
      </w:r>
      <w:r w:rsidRPr="007C3B41">
        <w:t>writing</w:t>
      </w:r>
      <w:r w:rsidRPr="007C3B41">
        <w:rPr>
          <w:spacing w:val="-3"/>
        </w:rPr>
        <w:t xml:space="preserve"> </w:t>
      </w:r>
      <w:r w:rsidRPr="007C3B41">
        <w:rPr>
          <w:spacing w:val="-1"/>
        </w:rPr>
        <w:t>to</w:t>
      </w:r>
      <w:r w:rsidRPr="007C3B41">
        <w:rPr>
          <w:spacing w:val="-2"/>
        </w:rPr>
        <w:t xml:space="preserve"> </w:t>
      </w:r>
      <w:r w:rsidRPr="007C3B41">
        <w:rPr>
          <w:spacing w:val="-1"/>
        </w:rPr>
        <w:t>the</w:t>
      </w:r>
      <w:r w:rsidRPr="007C3B41">
        <w:rPr>
          <w:spacing w:val="-3"/>
        </w:rPr>
        <w:t xml:space="preserve"> </w:t>
      </w:r>
      <w:r w:rsidRPr="007C3B41">
        <w:t>use</w:t>
      </w:r>
      <w:r w:rsidRPr="007C3B41">
        <w:rPr>
          <w:spacing w:val="-3"/>
        </w:rPr>
        <w:t xml:space="preserve"> </w:t>
      </w:r>
      <w:r w:rsidRPr="007C3B41">
        <w:t>of</w:t>
      </w:r>
      <w:r w:rsidRPr="007C3B41">
        <w:rPr>
          <w:spacing w:val="-2"/>
        </w:rPr>
        <w:t xml:space="preserve"> </w:t>
      </w:r>
      <w:r w:rsidRPr="007C3B41">
        <w:rPr>
          <w:spacing w:val="-1"/>
        </w:rPr>
        <w:t>their</w:t>
      </w:r>
      <w:r w:rsidRPr="007C3B41">
        <w:rPr>
          <w:spacing w:val="-3"/>
        </w:rPr>
        <w:t xml:space="preserve"> </w:t>
      </w:r>
      <w:r w:rsidRPr="007C3B41">
        <w:rPr>
          <w:spacing w:val="-1"/>
        </w:rPr>
        <w:t>unsubsidized</w:t>
      </w:r>
      <w:r w:rsidRPr="007C3B41">
        <w:rPr>
          <w:spacing w:val="-3"/>
        </w:rPr>
        <w:t xml:space="preserve"> </w:t>
      </w:r>
      <w:r w:rsidRPr="007C3B41">
        <w:t>costs</w:t>
      </w:r>
      <w:r w:rsidRPr="007C3B41">
        <w:rPr>
          <w:spacing w:val="-3"/>
        </w:rPr>
        <w:t xml:space="preserve"> </w:t>
      </w:r>
      <w:r w:rsidRPr="007C3B41">
        <w:t>as</w:t>
      </w:r>
      <w:r w:rsidRPr="007C3B41">
        <w:rPr>
          <w:spacing w:val="-3"/>
        </w:rPr>
        <w:t xml:space="preserve"> </w:t>
      </w:r>
      <w:r w:rsidRPr="007C3B41">
        <w:t>local</w:t>
      </w:r>
      <w:r w:rsidRPr="007C3B41">
        <w:rPr>
          <w:spacing w:val="-3"/>
        </w:rPr>
        <w:t xml:space="preserve"> </w:t>
      </w:r>
      <w:r w:rsidRPr="007C3B41">
        <w:t>match.</w:t>
      </w:r>
      <w:r w:rsidRPr="007C3B41">
        <w:rPr>
          <w:spacing w:val="54"/>
        </w:rPr>
        <w:t xml:space="preserve"> </w:t>
      </w:r>
      <w:r w:rsidRPr="007C3B41">
        <w:t>The</w:t>
      </w:r>
      <w:r w:rsidRPr="007C3B41">
        <w:rPr>
          <w:spacing w:val="25"/>
          <w:w w:val="99"/>
        </w:rPr>
        <w:t xml:space="preserve"> </w:t>
      </w:r>
      <w:r w:rsidRPr="007C3B41">
        <w:t>application</w:t>
      </w:r>
      <w:r w:rsidRPr="007C3B41">
        <w:rPr>
          <w:spacing w:val="37"/>
        </w:rPr>
        <w:t xml:space="preserve"> </w:t>
      </w:r>
      <w:r w:rsidRPr="007C3B41">
        <w:t>must</w:t>
      </w:r>
      <w:r w:rsidRPr="007C3B41">
        <w:rPr>
          <w:spacing w:val="36"/>
        </w:rPr>
        <w:t xml:space="preserve"> </w:t>
      </w:r>
      <w:r w:rsidRPr="007C3B41">
        <w:t>identify</w:t>
      </w:r>
      <w:r w:rsidRPr="007C3B41">
        <w:rPr>
          <w:spacing w:val="37"/>
        </w:rPr>
        <w:t xml:space="preserve"> </w:t>
      </w:r>
      <w:r w:rsidRPr="007C3B41">
        <w:rPr>
          <w:spacing w:val="-1"/>
        </w:rPr>
        <w:t>the</w:t>
      </w:r>
      <w:r w:rsidRPr="007C3B41">
        <w:rPr>
          <w:spacing w:val="37"/>
        </w:rPr>
        <w:t xml:space="preserve"> </w:t>
      </w:r>
      <w:r w:rsidRPr="007C3B41">
        <w:rPr>
          <w:spacing w:val="-1"/>
        </w:rPr>
        <w:t>unsubsidized</w:t>
      </w:r>
      <w:r w:rsidRPr="007C3B41">
        <w:rPr>
          <w:spacing w:val="36"/>
        </w:rPr>
        <w:t xml:space="preserve"> </w:t>
      </w:r>
      <w:r w:rsidRPr="007C3B41">
        <w:t>segment</w:t>
      </w:r>
      <w:r w:rsidRPr="007C3B41">
        <w:rPr>
          <w:spacing w:val="37"/>
        </w:rPr>
        <w:t xml:space="preserve"> </w:t>
      </w:r>
      <w:r w:rsidRPr="007C3B41">
        <w:t>to</w:t>
      </w:r>
      <w:r w:rsidRPr="007C3B41">
        <w:rPr>
          <w:spacing w:val="38"/>
        </w:rPr>
        <w:t xml:space="preserve"> </w:t>
      </w:r>
      <w:r w:rsidRPr="007C3B41">
        <w:t>be</w:t>
      </w:r>
      <w:r w:rsidRPr="007C3B41">
        <w:rPr>
          <w:spacing w:val="38"/>
        </w:rPr>
        <w:t xml:space="preserve"> </w:t>
      </w:r>
      <w:r w:rsidRPr="007C3B41">
        <w:t>used</w:t>
      </w:r>
      <w:r w:rsidRPr="007C3B41">
        <w:rPr>
          <w:spacing w:val="38"/>
        </w:rPr>
        <w:t xml:space="preserve"> </w:t>
      </w:r>
      <w:r w:rsidRPr="007C3B41">
        <w:t>as</w:t>
      </w:r>
      <w:r w:rsidRPr="007C3B41">
        <w:rPr>
          <w:spacing w:val="38"/>
        </w:rPr>
        <w:t xml:space="preserve"> </w:t>
      </w:r>
      <w:r w:rsidRPr="007C3B41">
        <w:t>local</w:t>
      </w:r>
      <w:r w:rsidRPr="007C3B41">
        <w:rPr>
          <w:spacing w:val="25"/>
          <w:w w:val="99"/>
        </w:rPr>
        <w:t xml:space="preserve"> </w:t>
      </w:r>
      <w:r w:rsidRPr="007C3B41">
        <w:t>match,</w:t>
      </w:r>
      <w:r w:rsidRPr="007C3B41">
        <w:rPr>
          <w:spacing w:val="-6"/>
        </w:rPr>
        <w:t xml:space="preserve"> </w:t>
      </w:r>
      <w:r w:rsidRPr="007C3B41">
        <w:t>as</w:t>
      </w:r>
      <w:r w:rsidRPr="007C3B41">
        <w:rPr>
          <w:spacing w:val="-5"/>
        </w:rPr>
        <w:t xml:space="preserve"> </w:t>
      </w:r>
      <w:r w:rsidRPr="007C3B41">
        <w:t>well</w:t>
      </w:r>
      <w:r w:rsidRPr="007C3B41">
        <w:rPr>
          <w:spacing w:val="-4"/>
        </w:rPr>
        <w:t xml:space="preserve"> </w:t>
      </w:r>
      <w:r w:rsidRPr="007C3B41">
        <w:t>as</w:t>
      </w:r>
      <w:r w:rsidRPr="007C3B41">
        <w:rPr>
          <w:spacing w:val="-5"/>
        </w:rPr>
        <w:t xml:space="preserve"> </w:t>
      </w:r>
      <w:r w:rsidRPr="007C3B41">
        <w:t>miles</w:t>
      </w:r>
      <w:r w:rsidRPr="007C3B41">
        <w:rPr>
          <w:spacing w:val="-5"/>
        </w:rPr>
        <w:t xml:space="preserve"> </w:t>
      </w:r>
      <w:r w:rsidRPr="007C3B41">
        <w:t>and</w:t>
      </w:r>
      <w:r w:rsidRPr="007C3B41">
        <w:rPr>
          <w:spacing w:val="-5"/>
        </w:rPr>
        <w:t xml:space="preserve"> </w:t>
      </w:r>
      <w:r w:rsidRPr="007C3B41">
        <w:t>fully</w:t>
      </w:r>
      <w:r w:rsidRPr="007C3B41">
        <w:rPr>
          <w:spacing w:val="-5"/>
        </w:rPr>
        <w:t xml:space="preserve"> </w:t>
      </w:r>
      <w:r w:rsidRPr="007C3B41">
        <w:t>allocated</w:t>
      </w:r>
      <w:r w:rsidRPr="007C3B41">
        <w:rPr>
          <w:spacing w:val="-4"/>
        </w:rPr>
        <w:t xml:space="preserve"> </w:t>
      </w:r>
      <w:r w:rsidRPr="007C3B41">
        <w:t>costs.</w:t>
      </w:r>
    </w:p>
    <w:p w14:paraId="345A4ACB" w14:textId="77777777" w:rsidR="00B4080D" w:rsidRPr="007C3B41" w:rsidRDefault="00B4080D">
      <w:pPr>
        <w:pStyle w:val="BodyText"/>
        <w:kinsoku w:val="0"/>
        <w:overflowPunct w:val="0"/>
        <w:spacing w:before="12"/>
        <w:ind w:left="0"/>
      </w:pPr>
    </w:p>
    <w:p w14:paraId="06F42438" w14:textId="77777777" w:rsidR="00B4080D" w:rsidRPr="007C3B41" w:rsidRDefault="00B4080D">
      <w:pPr>
        <w:pStyle w:val="BodyText"/>
        <w:kinsoku w:val="0"/>
        <w:overflowPunct w:val="0"/>
        <w:ind w:right="259"/>
        <w:jc w:val="both"/>
      </w:pPr>
      <w:r w:rsidRPr="007C3B41">
        <w:t>The</w:t>
      </w:r>
      <w:r w:rsidRPr="007C3B41">
        <w:rPr>
          <w:spacing w:val="6"/>
        </w:rPr>
        <w:t xml:space="preserve"> </w:t>
      </w:r>
      <w:r w:rsidRPr="007C3B41">
        <w:t>most</w:t>
      </w:r>
      <w:r w:rsidRPr="007C3B41">
        <w:rPr>
          <w:spacing w:val="7"/>
        </w:rPr>
        <w:t xml:space="preserve"> </w:t>
      </w:r>
      <w:r w:rsidRPr="007C3B41">
        <w:t>recent</w:t>
      </w:r>
      <w:r w:rsidRPr="007C3B41">
        <w:rPr>
          <w:spacing w:val="6"/>
        </w:rPr>
        <w:t xml:space="preserve"> </w:t>
      </w:r>
      <w:r w:rsidRPr="007C3B41">
        <w:t>application</w:t>
      </w:r>
      <w:r w:rsidRPr="007C3B41">
        <w:rPr>
          <w:spacing w:val="7"/>
        </w:rPr>
        <w:t xml:space="preserve"> </w:t>
      </w:r>
      <w:r w:rsidRPr="007C3B41">
        <w:rPr>
          <w:spacing w:val="-1"/>
        </w:rPr>
        <w:t>package</w:t>
      </w:r>
      <w:r w:rsidRPr="007C3B41">
        <w:rPr>
          <w:spacing w:val="6"/>
        </w:rPr>
        <w:t xml:space="preserve"> </w:t>
      </w:r>
      <w:r w:rsidRPr="007C3B41">
        <w:t>for</w:t>
      </w:r>
      <w:r w:rsidRPr="007C3B41">
        <w:rPr>
          <w:spacing w:val="7"/>
        </w:rPr>
        <w:t xml:space="preserve"> </w:t>
      </w:r>
      <w:r w:rsidRPr="007C3B41">
        <w:rPr>
          <w:spacing w:val="-1"/>
        </w:rPr>
        <w:t>the</w:t>
      </w:r>
      <w:r w:rsidRPr="007C3B41">
        <w:rPr>
          <w:spacing w:val="6"/>
        </w:rPr>
        <w:t xml:space="preserve"> </w:t>
      </w:r>
      <w:r w:rsidRPr="007C3B41">
        <w:t>Maryland’s</w:t>
      </w:r>
      <w:r w:rsidRPr="007C3B41">
        <w:rPr>
          <w:spacing w:val="6"/>
        </w:rPr>
        <w:t xml:space="preserve"> </w:t>
      </w:r>
      <w:r w:rsidRPr="007C3B41">
        <w:t>Section</w:t>
      </w:r>
      <w:r w:rsidRPr="007C3B41">
        <w:rPr>
          <w:spacing w:val="7"/>
        </w:rPr>
        <w:t xml:space="preserve"> </w:t>
      </w:r>
      <w:r w:rsidRPr="007C3B41">
        <w:t>5311</w:t>
      </w:r>
      <w:r w:rsidRPr="007C3B41">
        <w:rPr>
          <w:spacing w:val="27"/>
        </w:rPr>
        <w:t xml:space="preserve"> </w:t>
      </w:r>
      <w:r w:rsidRPr="007C3B41">
        <w:t>Intercity</w:t>
      </w:r>
      <w:r w:rsidRPr="007C3B41">
        <w:rPr>
          <w:spacing w:val="-6"/>
        </w:rPr>
        <w:t xml:space="preserve"> </w:t>
      </w:r>
      <w:r w:rsidRPr="007C3B41">
        <w:t>Bus</w:t>
      </w:r>
      <w:r w:rsidRPr="007C3B41">
        <w:rPr>
          <w:spacing w:val="-5"/>
        </w:rPr>
        <w:t xml:space="preserve"> </w:t>
      </w:r>
      <w:r w:rsidRPr="007C3B41">
        <w:rPr>
          <w:spacing w:val="-1"/>
        </w:rPr>
        <w:t>program</w:t>
      </w:r>
      <w:r w:rsidRPr="007C3B41">
        <w:rPr>
          <w:spacing w:val="-4"/>
        </w:rPr>
        <w:t xml:space="preserve"> </w:t>
      </w:r>
      <w:r w:rsidRPr="007C3B41">
        <w:rPr>
          <w:spacing w:val="-1"/>
        </w:rPr>
        <w:t>is</w:t>
      </w:r>
      <w:r w:rsidRPr="007C3B41">
        <w:rPr>
          <w:spacing w:val="-5"/>
        </w:rPr>
        <w:t xml:space="preserve"> </w:t>
      </w:r>
      <w:r w:rsidRPr="007C3B41">
        <w:rPr>
          <w:spacing w:val="-1"/>
        </w:rPr>
        <w:t>attached</w:t>
      </w:r>
      <w:r w:rsidRPr="007C3B41">
        <w:rPr>
          <w:spacing w:val="-5"/>
        </w:rPr>
        <w:t xml:space="preserve"> </w:t>
      </w:r>
      <w:r w:rsidRPr="007C3B41">
        <w:rPr>
          <w:spacing w:val="-1"/>
        </w:rPr>
        <w:t>as</w:t>
      </w:r>
      <w:r w:rsidRPr="007C3B41">
        <w:rPr>
          <w:spacing w:val="-4"/>
        </w:rPr>
        <w:t xml:space="preserve"> </w:t>
      </w:r>
      <w:r w:rsidRPr="007C3B41">
        <w:t>Appendix</w:t>
      </w:r>
      <w:r w:rsidRPr="007C3B41">
        <w:rPr>
          <w:spacing w:val="-5"/>
        </w:rPr>
        <w:t xml:space="preserve"> </w:t>
      </w:r>
      <w:r w:rsidRPr="007C3B41">
        <w:t>B.</w:t>
      </w:r>
    </w:p>
    <w:p w14:paraId="5F1E1CFB" w14:textId="77777777" w:rsidR="00B4080D" w:rsidRPr="007C3B41" w:rsidRDefault="00B4080D">
      <w:pPr>
        <w:pStyle w:val="BodyText"/>
        <w:kinsoku w:val="0"/>
        <w:overflowPunct w:val="0"/>
        <w:ind w:left="0"/>
      </w:pPr>
    </w:p>
    <w:p w14:paraId="214AC292" w14:textId="77777777" w:rsidR="00B4080D" w:rsidRPr="007C3B41" w:rsidRDefault="00B4080D">
      <w:pPr>
        <w:pStyle w:val="BodyText"/>
        <w:kinsoku w:val="0"/>
        <w:overflowPunct w:val="0"/>
        <w:ind w:left="0"/>
      </w:pPr>
    </w:p>
    <w:p w14:paraId="4C171868" w14:textId="77777777" w:rsidR="00B4080D" w:rsidRPr="007C3B41" w:rsidRDefault="00B4080D">
      <w:pPr>
        <w:pStyle w:val="Heading1"/>
        <w:numPr>
          <w:ilvl w:val="0"/>
          <w:numId w:val="17"/>
        </w:numPr>
        <w:tabs>
          <w:tab w:val="left" w:pos="880"/>
        </w:tabs>
        <w:kinsoku w:val="0"/>
        <w:overflowPunct w:val="0"/>
        <w:ind w:right="955"/>
        <w:rPr>
          <w:b w:val="0"/>
          <w:bCs w:val="0"/>
          <w:sz w:val="24"/>
          <w:szCs w:val="24"/>
        </w:rPr>
      </w:pPr>
      <w:r w:rsidRPr="007C3B41">
        <w:rPr>
          <w:sz w:val="24"/>
          <w:szCs w:val="24"/>
        </w:rPr>
        <w:t>ANNUAL</w:t>
      </w:r>
      <w:r w:rsidRPr="007C3B41">
        <w:rPr>
          <w:spacing w:val="-17"/>
          <w:sz w:val="24"/>
          <w:szCs w:val="24"/>
        </w:rPr>
        <w:t xml:space="preserve"> </w:t>
      </w:r>
      <w:r w:rsidRPr="007C3B41">
        <w:rPr>
          <w:sz w:val="24"/>
          <w:szCs w:val="24"/>
        </w:rPr>
        <w:t>PROGRAM</w:t>
      </w:r>
      <w:r w:rsidRPr="007C3B41">
        <w:rPr>
          <w:spacing w:val="-16"/>
          <w:sz w:val="24"/>
          <w:szCs w:val="24"/>
        </w:rPr>
        <w:t xml:space="preserve"> </w:t>
      </w:r>
      <w:r w:rsidRPr="007C3B41">
        <w:rPr>
          <w:sz w:val="24"/>
          <w:szCs w:val="24"/>
        </w:rPr>
        <w:t>OF</w:t>
      </w:r>
      <w:r w:rsidRPr="007C3B41">
        <w:rPr>
          <w:spacing w:val="-16"/>
          <w:sz w:val="24"/>
          <w:szCs w:val="24"/>
        </w:rPr>
        <w:t xml:space="preserve"> </w:t>
      </w:r>
      <w:r w:rsidRPr="007C3B41">
        <w:rPr>
          <w:sz w:val="24"/>
          <w:szCs w:val="24"/>
        </w:rPr>
        <w:t>PROJECTS</w:t>
      </w:r>
      <w:r w:rsidRPr="007C3B41">
        <w:rPr>
          <w:spacing w:val="-15"/>
          <w:sz w:val="24"/>
          <w:szCs w:val="24"/>
        </w:rPr>
        <w:t xml:space="preserve"> </w:t>
      </w:r>
      <w:r w:rsidRPr="007C3B41">
        <w:rPr>
          <w:sz w:val="24"/>
          <w:szCs w:val="24"/>
        </w:rPr>
        <w:t>DEVELOPMENT</w:t>
      </w:r>
      <w:r w:rsidRPr="007C3B41">
        <w:rPr>
          <w:spacing w:val="-14"/>
          <w:sz w:val="24"/>
          <w:szCs w:val="24"/>
        </w:rPr>
        <w:t xml:space="preserve"> </w:t>
      </w:r>
      <w:r w:rsidRPr="007C3B41">
        <w:rPr>
          <w:sz w:val="24"/>
          <w:szCs w:val="24"/>
        </w:rPr>
        <w:t>AND</w:t>
      </w:r>
      <w:r w:rsidRPr="007C3B41">
        <w:rPr>
          <w:w w:val="99"/>
          <w:sz w:val="24"/>
          <w:szCs w:val="24"/>
        </w:rPr>
        <w:t xml:space="preserve"> </w:t>
      </w:r>
      <w:r w:rsidRPr="007C3B41">
        <w:rPr>
          <w:sz w:val="24"/>
          <w:szCs w:val="24"/>
        </w:rPr>
        <w:t>APPROVAL</w:t>
      </w:r>
      <w:r w:rsidRPr="007C3B41">
        <w:rPr>
          <w:spacing w:val="-30"/>
          <w:sz w:val="24"/>
          <w:szCs w:val="24"/>
        </w:rPr>
        <w:t xml:space="preserve"> </w:t>
      </w:r>
      <w:r w:rsidRPr="007C3B41">
        <w:rPr>
          <w:sz w:val="24"/>
          <w:szCs w:val="24"/>
        </w:rPr>
        <w:t>PROCESS</w:t>
      </w:r>
    </w:p>
    <w:p w14:paraId="2D101E8E" w14:textId="77777777" w:rsidR="00B4080D" w:rsidRPr="007C3B41" w:rsidRDefault="00B4080D">
      <w:pPr>
        <w:pStyle w:val="BodyText"/>
        <w:kinsoku w:val="0"/>
        <w:overflowPunct w:val="0"/>
        <w:spacing w:before="11"/>
        <w:ind w:left="0"/>
        <w:rPr>
          <w:b/>
          <w:bCs/>
        </w:rPr>
      </w:pPr>
    </w:p>
    <w:p w14:paraId="5E710015" w14:textId="77777777" w:rsidR="00B4080D" w:rsidRPr="007C3B41" w:rsidRDefault="00B4080D">
      <w:pPr>
        <w:pStyle w:val="Heading2"/>
        <w:numPr>
          <w:ilvl w:val="1"/>
          <w:numId w:val="17"/>
        </w:numPr>
        <w:tabs>
          <w:tab w:val="left" w:pos="2320"/>
        </w:tabs>
        <w:kinsoku w:val="0"/>
        <w:overflowPunct w:val="0"/>
        <w:ind w:left="2319" w:hanging="719"/>
        <w:jc w:val="both"/>
        <w:rPr>
          <w:b w:val="0"/>
          <w:bCs w:val="0"/>
        </w:rPr>
      </w:pPr>
      <w:r w:rsidRPr="007C3B41">
        <w:t>Subrecipient</w:t>
      </w:r>
      <w:r w:rsidRPr="007C3B41">
        <w:rPr>
          <w:spacing w:val="-19"/>
        </w:rPr>
        <w:t xml:space="preserve"> </w:t>
      </w:r>
      <w:r w:rsidRPr="007C3B41">
        <w:t>Application</w:t>
      </w:r>
      <w:r w:rsidRPr="007C3B41">
        <w:rPr>
          <w:spacing w:val="-19"/>
        </w:rPr>
        <w:t xml:space="preserve"> </w:t>
      </w:r>
      <w:r w:rsidRPr="007C3B41">
        <w:t>Process</w:t>
      </w:r>
    </w:p>
    <w:p w14:paraId="301CFEF2" w14:textId="77777777" w:rsidR="00B4080D" w:rsidRPr="007C3B41" w:rsidRDefault="00B4080D">
      <w:pPr>
        <w:pStyle w:val="BodyText"/>
        <w:kinsoku w:val="0"/>
        <w:overflowPunct w:val="0"/>
        <w:spacing w:before="8"/>
        <w:ind w:left="0"/>
        <w:rPr>
          <w:b/>
          <w:bCs/>
        </w:rPr>
      </w:pPr>
    </w:p>
    <w:p w14:paraId="636D512B" w14:textId="77777777" w:rsidR="00B4080D" w:rsidRPr="007C3B41" w:rsidRDefault="00B4080D">
      <w:pPr>
        <w:pStyle w:val="BodyText"/>
        <w:kinsoku w:val="0"/>
        <w:overflowPunct w:val="0"/>
        <w:ind w:right="256"/>
        <w:jc w:val="both"/>
      </w:pPr>
      <w:r w:rsidRPr="007C3B41">
        <w:t>The</w:t>
      </w:r>
      <w:r w:rsidRPr="007C3B41">
        <w:rPr>
          <w:spacing w:val="39"/>
        </w:rPr>
        <w:t xml:space="preserve"> </w:t>
      </w:r>
      <w:r w:rsidRPr="007C3B41">
        <w:t>Section</w:t>
      </w:r>
      <w:r w:rsidRPr="007C3B41">
        <w:rPr>
          <w:spacing w:val="40"/>
        </w:rPr>
        <w:t xml:space="preserve"> </w:t>
      </w:r>
      <w:r w:rsidRPr="007C3B41">
        <w:t>5311</w:t>
      </w:r>
      <w:r w:rsidRPr="007C3B41">
        <w:rPr>
          <w:spacing w:val="40"/>
        </w:rPr>
        <w:t xml:space="preserve"> </w:t>
      </w:r>
      <w:r w:rsidRPr="007C3B41">
        <w:t>program</w:t>
      </w:r>
      <w:r w:rsidRPr="007C3B41">
        <w:rPr>
          <w:spacing w:val="40"/>
        </w:rPr>
        <w:t xml:space="preserve"> </w:t>
      </w:r>
      <w:r w:rsidRPr="007C3B41">
        <w:t>is</w:t>
      </w:r>
      <w:r w:rsidRPr="007C3B41">
        <w:rPr>
          <w:spacing w:val="40"/>
        </w:rPr>
        <w:t xml:space="preserve"> </w:t>
      </w:r>
      <w:r w:rsidRPr="007C3B41">
        <w:rPr>
          <w:spacing w:val="-1"/>
        </w:rPr>
        <w:t>comprised</w:t>
      </w:r>
      <w:r w:rsidRPr="007C3B41">
        <w:rPr>
          <w:spacing w:val="40"/>
        </w:rPr>
        <w:t xml:space="preserve"> </w:t>
      </w:r>
      <w:r w:rsidRPr="007C3B41">
        <w:t>of</w:t>
      </w:r>
      <w:r w:rsidRPr="007C3B41">
        <w:rPr>
          <w:spacing w:val="40"/>
        </w:rPr>
        <w:t xml:space="preserve"> </w:t>
      </w:r>
      <w:r w:rsidRPr="007C3B41">
        <w:t>three</w:t>
      </w:r>
      <w:r w:rsidRPr="007C3B41">
        <w:rPr>
          <w:spacing w:val="40"/>
        </w:rPr>
        <w:t xml:space="preserve"> </w:t>
      </w:r>
      <w:r w:rsidRPr="007C3B41">
        <w:rPr>
          <w:spacing w:val="-1"/>
        </w:rPr>
        <w:t>basic</w:t>
      </w:r>
      <w:r w:rsidRPr="007C3B41">
        <w:rPr>
          <w:spacing w:val="40"/>
        </w:rPr>
        <w:t xml:space="preserve"> </w:t>
      </w:r>
      <w:r w:rsidRPr="007C3B41">
        <w:t>steps:</w:t>
      </w:r>
      <w:r w:rsidRPr="007C3B41">
        <w:rPr>
          <w:spacing w:val="20"/>
        </w:rPr>
        <w:t xml:space="preserve"> </w:t>
      </w:r>
      <w:r w:rsidRPr="007C3B41">
        <w:rPr>
          <w:spacing w:val="-1"/>
        </w:rPr>
        <w:t>planning,</w:t>
      </w:r>
      <w:r w:rsidRPr="007C3B41">
        <w:rPr>
          <w:spacing w:val="29"/>
        </w:rPr>
        <w:t xml:space="preserve"> </w:t>
      </w:r>
      <w:r w:rsidRPr="007C3B41">
        <w:t>programming,</w:t>
      </w:r>
      <w:r w:rsidRPr="007C3B41">
        <w:rPr>
          <w:spacing w:val="12"/>
        </w:rPr>
        <w:t xml:space="preserve"> </w:t>
      </w:r>
      <w:r w:rsidRPr="007C3B41">
        <w:t>and</w:t>
      </w:r>
      <w:r w:rsidRPr="007C3B41">
        <w:rPr>
          <w:spacing w:val="12"/>
        </w:rPr>
        <w:t xml:space="preserve"> </w:t>
      </w:r>
      <w:r w:rsidRPr="007C3B41">
        <w:t>implementation.</w:t>
      </w:r>
      <w:r w:rsidRPr="007C3B41">
        <w:rPr>
          <w:spacing w:val="23"/>
        </w:rPr>
        <w:t xml:space="preserve"> </w:t>
      </w:r>
      <w:r w:rsidRPr="007C3B41">
        <w:t>The</w:t>
      </w:r>
      <w:r w:rsidRPr="007C3B41">
        <w:rPr>
          <w:spacing w:val="12"/>
        </w:rPr>
        <w:t xml:space="preserve"> </w:t>
      </w:r>
      <w:r w:rsidRPr="007C3B41">
        <w:t>products</w:t>
      </w:r>
      <w:r w:rsidRPr="007C3B41">
        <w:rPr>
          <w:spacing w:val="13"/>
        </w:rPr>
        <w:t xml:space="preserve"> </w:t>
      </w:r>
      <w:r w:rsidRPr="007C3B41">
        <w:t>of</w:t>
      </w:r>
      <w:r w:rsidRPr="007C3B41">
        <w:rPr>
          <w:spacing w:val="11"/>
        </w:rPr>
        <w:t xml:space="preserve"> </w:t>
      </w:r>
      <w:r w:rsidRPr="007C3B41">
        <w:t>these</w:t>
      </w:r>
      <w:r w:rsidRPr="007C3B41">
        <w:rPr>
          <w:spacing w:val="13"/>
        </w:rPr>
        <w:t xml:space="preserve"> </w:t>
      </w:r>
      <w:r w:rsidRPr="007C3B41">
        <w:t>steps</w:t>
      </w:r>
      <w:r w:rsidRPr="007C3B41">
        <w:rPr>
          <w:spacing w:val="12"/>
        </w:rPr>
        <w:t xml:space="preserve"> </w:t>
      </w:r>
      <w:r w:rsidRPr="007C3B41">
        <w:t xml:space="preserve">are </w:t>
      </w:r>
      <w:r w:rsidRPr="007C3B41">
        <w:rPr>
          <w:spacing w:val="-1"/>
        </w:rPr>
        <w:t>technical</w:t>
      </w:r>
      <w:r w:rsidRPr="007C3B41">
        <w:rPr>
          <w:spacing w:val="25"/>
        </w:rPr>
        <w:t xml:space="preserve"> </w:t>
      </w:r>
      <w:r w:rsidRPr="007C3B41">
        <w:t>studies,</w:t>
      </w:r>
      <w:r w:rsidRPr="007C3B41">
        <w:rPr>
          <w:spacing w:val="24"/>
        </w:rPr>
        <w:t xml:space="preserve"> </w:t>
      </w:r>
      <w:r w:rsidRPr="007C3B41">
        <w:rPr>
          <w:spacing w:val="-1"/>
        </w:rPr>
        <w:t>annual</w:t>
      </w:r>
      <w:r w:rsidRPr="007C3B41">
        <w:rPr>
          <w:spacing w:val="24"/>
        </w:rPr>
        <w:t xml:space="preserve"> </w:t>
      </w:r>
      <w:r w:rsidRPr="007C3B41">
        <w:rPr>
          <w:spacing w:val="-1"/>
        </w:rPr>
        <w:t>transportation</w:t>
      </w:r>
      <w:r w:rsidRPr="007C3B41">
        <w:rPr>
          <w:spacing w:val="26"/>
        </w:rPr>
        <w:t xml:space="preserve"> </w:t>
      </w:r>
      <w:r w:rsidRPr="007C3B41">
        <w:rPr>
          <w:spacing w:val="-1"/>
        </w:rPr>
        <w:t>plans,</w:t>
      </w:r>
      <w:r w:rsidRPr="007C3B41">
        <w:rPr>
          <w:spacing w:val="24"/>
        </w:rPr>
        <w:t xml:space="preserve"> </w:t>
      </w:r>
      <w:r w:rsidRPr="007C3B41">
        <w:rPr>
          <w:spacing w:val="-1"/>
        </w:rPr>
        <w:t>and</w:t>
      </w:r>
      <w:r w:rsidRPr="007C3B41">
        <w:rPr>
          <w:spacing w:val="24"/>
        </w:rPr>
        <w:t xml:space="preserve"> </w:t>
      </w:r>
      <w:r w:rsidRPr="007C3B41">
        <w:rPr>
          <w:spacing w:val="-1"/>
        </w:rPr>
        <w:t>ultimately,</w:t>
      </w:r>
      <w:r w:rsidRPr="007C3B41">
        <w:rPr>
          <w:spacing w:val="25"/>
        </w:rPr>
        <w:t xml:space="preserve"> </w:t>
      </w:r>
      <w:r w:rsidRPr="007C3B41">
        <w:rPr>
          <w:spacing w:val="-1"/>
        </w:rPr>
        <w:t>public</w:t>
      </w:r>
      <w:r w:rsidRPr="007C3B41">
        <w:rPr>
          <w:spacing w:val="26"/>
        </w:rPr>
        <w:t xml:space="preserve"> </w:t>
      </w:r>
      <w:r w:rsidRPr="007C3B41">
        <w:rPr>
          <w:spacing w:val="-1"/>
        </w:rPr>
        <w:t>transportation</w:t>
      </w:r>
      <w:r w:rsidRPr="007C3B41">
        <w:rPr>
          <w:spacing w:val="39"/>
        </w:rPr>
        <w:t xml:space="preserve"> </w:t>
      </w:r>
      <w:r w:rsidRPr="007C3B41">
        <w:t>service.</w:t>
      </w:r>
      <w:r w:rsidRPr="007C3B41">
        <w:rPr>
          <w:spacing w:val="17"/>
        </w:rPr>
        <w:t xml:space="preserve"> </w:t>
      </w:r>
      <w:r w:rsidRPr="007C3B41">
        <w:t>Technical</w:t>
      </w:r>
      <w:r w:rsidRPr="007C3B41">
        <w:rPr>
          <w:spacing w:val="38"/>
        </w:rPr>
        <w:t xml:space="preserve"> </w:t>
      </w:r>
      <w:r w:rsidRPr="007C3B41">
        <w:t>studies,</w:t>
      </w:r>
      <w:r w:rsidRPr="007C3B41">
        <w:rPr>
          <w:spacing w:val="38"/>
        </w:rPr>
        <w:t xml:space="preserve"> </w:t>
      </w:r>
      <w:r w:rsidRPr="007C3B41">
        <w:t>which</w:t>
      </w:r>
      <w:r w:rsidRPr="007C3B41">
        <w:rPr>
          <w:spacing w:val="39"/>
        </w:rPr>
        <w:t xml:space="preserve"> </w:t>
      </w:r>
      <w:r w:rsidRPr="007C3B41">
        <w:t>help</w:t>
      </w:r>
      <w:r w:rsidRPr="007C3B41">
        <w:rPr>
          <w:spacing w:val="38"/>
        </w:rPr>
        <w:t xml:space="preserve"> </w:t>
      </w:r>
      <w:r w:rsidRPr="007C3B41">
        <w:t>local</w:t>
      </w:r>
      <w:r w:rsidRPr="007C3B41">
        <w:rPr>
          <w:spacing w:val="39"/>
        </w:rPr>
        <w:t xml:space="preserve"> </w:t>
      </w:r>
      <w:r w:rsidRPr="007C3B41">
        <w:t>officials</w:t>
      </w:r>
      <w:r w:rsidRPr="007C3B41">
        <w:rPr>
          <w:spacing w:val="22"/>
          <w:w w:val="99"/>
        </w:rPr>
        <w:t xml:space="preserve"> </w:t>
      </w:r>
      <w:r w:rsidRPr="007C3B41">
        <w:t>determine</w:t>
      </w:r>
      <w:r w:rsidRPr="007C3B41">
        <w:rPr>
          <w:spacing w:val="51"/>
        </w:rPr>
        <w:t xml:space="preserve"> </w:t>
      </w:r>
      <w:r w:rsidRPr="007C3B41">
        <w:rPr>
          <w:spacing w:val="-1"/>
        </w:rPr>
        <w:t>their</w:t>
      </w:r>
      <w:r w:rsidRPr="007C3B41">
        <w:rPr>
          <w:spacing w:val="52"/>
        </w:rPr>
        <w:t xml:space="preserve"> </w:t>
      </w:r>
      <w:r w:rsidRPr="007C3B41">
        <w:rPr>
          <w:spacing w:val="-1"/>
        </w:rPr>
        <w:t>transportation</w:t>
      </w:r>
      <w:r w:rsidRPr="007C3B41">
        <w:rPr>
          <w:spacing w:val="51"/>
        </w:rPr>
        <w:t xml:space="preserve"> </w:t>
      </w:r>
      <w:r w:rsidRPr="007C3B41">
        <w:rPr>
          <w:spacing w:val="-1"/>
        </w:rPr>
        <w:t>needs,</w:t>
      </w:r>
      <w:r w:rsidRPr="007C3B41">
        <w:rPr>
          <w:spacing w:val="52"/>
        </w:rPr>
        <w:t xml:space="preserve"> </w:t>
      </w:r>
      <w:r w:rsidRPr="007C3B41">
        <w:rPr>
          <w:spacing w:val="-1"/>
        </w:rPr>
        <w:t>are</w:t>
      </w:r>
      <w:r w:rsidRPr="007C3B41">
        <w:rPr>
          <w:spacing w:val="53"/>
        </w:rPr>
        <w:t xml:space="preserve"> </w:t>
      </w:r>
      <w:r w:rsidRPr="007C3B41">
        <w:rPr>
          <w:spacing w:val="-1"/>
        </w:rPr>
        <w:t>funded</w:t>
      </w:r>
      <w:r w:rsidRPr="007C3B41">
        <w:rPr>
          <w:spacing w:val="52"/>
        </w:rPr>
        <w:t xml:space="preserve"> </w:t>
      </w:r>
      <w:r w:rsidRPr="007C3B41">
        <w:rPr>
          <w:spacing w:val="-1"/>
        </w:rPr>
        <w:t>through</w:t>
      </w:r>
      <w:r w:rsidRPr="007C3B41">
        <w:rPr>
          <w:spacing w:val="52"/>
        </w:rPr>
        <w:t xml:space="preserve"> </w:t>
      </w:r>
      <w:r w:rsidRPr="007C3B41">
        <w:rPr>
          <w:spacing w:val="-1"/>
        </w:rPr>
        <w:t>Section</w:t>
      </w:r>
      <w:r w:rsidRPr="007C3B41">
        <w:rPr>
          <w:spacing w:val="52"/>
        </w:rPr>
        <w:t xml:space="preserve"> </w:t>
      </w:r>
      <w:r w:rsidRPr="007C3B41">
        <w:rPr>
          <w:spacing w:val="-1"/>
        </w:rPr>
        <w:t>5304</w:t>
      </w:r>
      <w:r w:rsidRPr="007C3B41">
        <w:rPr>
          <w:spacing w:val="32"/>
        </w:rPr>
        <w:t xml:space="preserve"> </w:t>
      </w:r>
      <w:r w:rsidRPr="007C3B41">
        <w:rPr>
          <w:spacing w:val="-1"/>
        </w:rPr>
        <w:t>technical</w:t>
      </w:r>
      <w:r w:rsidRPr="007C3B41">
        <w:rPr>
          <w:spacing w:val="-6"/>
        </w:rPr>
        <w:t xml:space="preserve"> </w:t>
      </w:r>
      <w:r w:rsidRPr="007C3B41">
        <w:t>assistance</w:t>
      </w:r>
      <w:r w:rsidRPr="007C3B41">
        <w:rPr>
          <w:spacing w:val="-7"/>
        </w:rPr>
        <w:t xml:space="preserve"> </w:t>
      </w:r>
      <w:r w:rsidRPr="007C3B41">
        <w:rPr>
          <w:spacing w:val="-1"/>
        </w:rPr>
        <w:t>grants.</w:t>
      </w:r>
      <w:r w:rsidRPr="007C3B41">
        <w:rPr>
          <w:spacing w:val="49"/>
        </w:rPr>
        <w:t xml:space="preserve"> </w:t>
      </w:r>
      <w:r w:rsidRPr="007C3B41">
        <w:t>The</w:t>
      </w:r>
      <w:r w:rsidRPr="007C3B41">
        <w:rPr>
          <w:spacing w:val="-7"/>
        </w:rPr>
        <w:t xml:space="preserve"> </w:t>
      </w:r>
      <w:r w:rsidRPr="007C3B41">
        <w:rPr>
          <w:spacing w:val="-1"/>
        </w:rPr>
        <w:t>application</w:t>
      </w:r>
      <w:r w:rsidRPr="007C3B41">
        <w:rPr>
          <w:spacing w:val="-6"/>
        </w:rPr>
        <w:t xml:space="preserve"> </w:t>
      </w:r>
      <w:r w:rsidRPr="007C3B41">
        <w:rPr>
          <w:spacing w:val="-1"/>
        </w:rPr>
        <w:t>process</w:t>
      </w:r>
      <w:r w:rsidRPr="007C3B41">
        <w:rPr>
          <w:spacing w:val="-6"/>
        </w:rPr>
        <w:t xml:space="preserve"> </w:t>
      </w:r>
      <w:r w:rsidRPr="007C3B41">
        <w:rPr>
          <w:spacing w:val="-1"/>
        </w:rPr>
        <w:t>is</w:t>
      </w:r>
      <w:r w:rsidRPr="007C3B41">
        <w:rPr>
          <w:spacing w:val="-5"/>
        </w:rPr>
        <w:t xml:space="preserve"> </w:t>
      </w:r>
      <w:r w:rsidRPr="007C3B41">
        <w:t>described</w:t>
      </w:r>
      <w:r w:rsidRPr="007C3B41">
        <w:rPr>
          <w:spacing w:val="-7"/>
        </w:rPr>
        <w:t xml:space="preserve"> </w:t>
      </w:r>
      <w:r w:rsidRPr="007C3B41">
        <w:rPr>
          <w:spacing w:val="-1"/>
        </w:rPr>
        <w:t>below.</w:t>
      </w:r>
    </w:p>
    <w:p w14:paraId="73CFD4DB" w14:textId="77777777" w:rsidR="00B4080D" w:rsidRPr="007C3B41" w:rsidRDefault="00B4080D">
      <w:pPr>
        <w:pStyle w:val="BodyText"/>
        <w:kinsoku w:val="0"/>
        <w:overflowPunct w:val="0"/>
        <w:spacing w:before="10"/>
        <w:ind w:left="0"/>
      </w:pPr>
    </w:p>
    <w:p w14:paraId="0725C787" w14:textId="77777777" w:rsidR="00B4080D" w:rsidRPr="007C3B41" w:rsidRDefault="00B4080D">
      <w:pPr>
        <w:pStyle w:val="BodyText"/>
        <w:kinsoku w:val="0"/>
        <w:overflowPunct w:val="0"/>
        <w:spacing w:before="53"/>
        <w:ind w:right="257"/>
        <w:jc w:val="both"/>
      </w:pPr>
      <w:r w:rsidRPr="007C3B41">
        <w:t>Each</w:t>
      </w:r>
      <w:r w:rsidRPr="007C3B41">
        <w:rPr>
          <w:spacing w:val="45"/>
        </w:rPr>
        <w:t xml:space="preserve"> </w:t>
      </w:r>
      <w:r w:rsidRPr="007C3B41">
        <w:rPr>
          <w:spacing w:val="-1"/>
        </w:rPr>
        <w:t>Fall</w:t>
      </w:r>
      <w:r w:rsidRPr="007C3B41">
        <w:rPr>
          <w:spacing w:val="46"/>
        </w:rPr>
        <w:t xml:space="preserve"> </w:t>
      </w:r>
      <w:r w:rsidRPr="007C3B41">
        <w:rPr>
          <w:spacing w:val="-1"/>
        </w:rPr>
        <w:t>the</w:t>
      </w:r>
      <w:r w:rsidRPr="007C3B41">
        <w:rPr>
          <w:spacing w:val="46"/>
        </w:rPr>
        <w:t xml:space="preserve"> </w:t>
      </w:r>
      <w:r w:rsidRPr="007C3B41">
        <w:rPr>
          <w:spacing w:val="-1"/>
        </w:rPr>
        <w:t>program</w:t>
      </w:r>
      <w:r w:rsidRPr="007C3B41">
        <w:rPr>
          <w:spacing w:val="45"/>
        </w:rPr>
        <w:t xml:space="preserve"> </w:t>
      </w:r>
      <w:r w:rsidRPr="007C3B41">
        <w:rPr>
          <w:spacing w:val="-1"/>
        </w:rPr>
        <w:t>announcement</w:t>
      </w:r>
      <w:r w:rsidRPr="007C3B41">
        <w:rPr>
          <w:spacing w:val="46"/>
        </w:rPr>
        <w:t xml:space="preserve"> </w:t>
      </w:r>
      <w:r w:rsidRPr="007C3B41">
        <w:rPr>
          <w:spacing w:val="-1"/>
        </w:rPr>
        <w:t>and</w:t>
      </w:r>
      <w:r w:rsidRPr="007C3B41">
        <w:rPr>
          <w:spacing w:val="46"/>
        </w:rPr>
        <w:t xml:space="preserve"> </w:t>
      </w:r>
      <w:r w:rsidRPr="007C3B41">
        <w:t>Annual</w:t>
      </w:r>
      <w:r w:rsidRPr="007C3B41">
        <w:rPr>
          <w:spacing w:val="45"/>
        </w:rPr>
        <w:t xml:space="preserve"> </w:t>
      </w:r>
      <w:r w:rsidRPr="007C3B41">
        <w:t>Transportation</w:t>
      </w:r>
      <w:r w:rsidRPr="007C3B41">
        <w:rPr>
          <w:spacing w:val="45"/>
        </w:rPr>
        <w:t xml:space="preserve"> </w:t>
      </w:r>
      <w:r w:rsidRPr="007C3B41">
        <w:t>Plan</w:t>
      </w:r>
      <w:r w:rsidRPr="007C3B41">
        <w:rPr>
          <w:spacing w:val="26"/>
        </w:rPr>
        <w:t xml:space="preserve"> </w:t>
      </w:r>
      <w:r w:rsidRPr="007C3B41">
        <w:rPr>
          <w:spacing w:val="-1"/>
        </w:rPr>
        <w:t>(ATP)</w:t>
      </w:r>
      <w:r w:rsidRPr="007C3B41">
        <w:rPr>
          <w:spacing w:val="6"/>
        </w:rPr>
        <w:t xml:space="preserve"> </w:t>
      </w:r>
      <w:r w:rsidRPr="007C3B41">
        <w:rPr>
          <w:spacing w:val="-1"/>
        </w:rPr>
        <w:t>package</w:t>
      </w:r>
      <w:r w:rsidRPr="007C3B41">
        <w:rPr>
          <w:spacing w:val="7"/>
        </w:rPr>
        <w:t xml:space="preserve"> </w:t>
      </w:r>
      <w:r w:rsidRPr="007C3B41">
        <w:t>for</w:t>
      </w:r>
      <w:r w:rsidRPr="007C3B41">
        <w:rPr>
          <w:spacing w:val="7"/>
        </w:rPr>
        <w:t xml:space="preserve"> </w:t>
      </w:r>
      <w:r w:rsidRPr="007C3B41">
        <w:t>the</w:t>
      </w:r>
      <w:r w:rsidRPr="007C3B41">
        <w:rPr>
          <w:spacing w:val="7"/>
        </w:rPr>
        <w:t xml:space="preserve"> </w:t>
      </w:r>
      <w:r w:rsidRPr="007C3B41">
        <w:t>following</w:t>
      </w:r>
      <w:r w:rsidRPr="007C3B41">
        <w:rPr>
          <w:spacing w:val="6"/>
        </w:rPr>
        <w:t xml:space="preserve"> </w:t>
      </w:r>
      <w:r w:rsidRPr="007C3B41">
        <w:t>fiscal</w:t>
      </w:r>
      <w:r w:rsidRPr="007C3B41">
        <w:rPr>
          <w:spacing w:val="6"/>
        </w:rPr>
        <w:t xml:space="preserve"> </w:t>
      </w:r>
      <w:r w:rsidRPr="007C3B41">
        <w:t>year's</w:t>
      </w:r>
      <w:r w:rsidRPr="007C3B41">
        <w:rPr>
          <w:spacing w:val="7"/>
        </w:rPr>
        <w:t xml:space="preserve"> </w:t>
      </w:r>
      <w:r w:rsidRPr="007C3B41">
        <w:t>funding</w:t>
      </w:r>
      <w:r w:rsidRPr="007C3B41">
        <w:rPr>
          <w:spacing w:val="7"/>
        </w:rPr>
        <w:t xml:space="preserve"> </w:t>
      </w:r>
      <w:r w:rsidRPr="007C3B41">
        <w:t>are</w:t>
      </w:r>
      <w:r w:rsidRPr="007C3B41">
        <w:rPr>
          <w:spacing w:val="6"/>
        </w:rPr>
        <w:t xml:space="preserve"> </w:t>
      </w:r>
      <w:r w:rsidRPr="007C3B41">
        <w:t>distributed</w:t>
      </w:r>
      <w:r w:rsidRPr="007C3B41">
        <w:rPr>
          <w:spacing w:val="6"/>
        </w:rPr>
        <w:t xml:space="preserve"> </w:t>
      </w:r>
      <w:r w:rsidRPr="007C3B41">
        <w:t>to</w:t>
      </w:r>
      <w:r w:rsidRPr="007C3B41">
        <w:rPr>
          <w:spacing w:val="7"/>
        </w:rPr>
        <w:t xml:space="preserve"> </w:t>
      </w:r>
      <w:r w:rsidRPr="007C3B41">
        <w:t>all</w:t>
      </w:r>
      <w:r w:rsidRPr="007C3B41">
        <w:rPr>
          <w:spacing w:val="29"/>
        </w:rPr>
        <w:t xml:space="preserve"> </w:t>
      </w:r>
      <w:r w:rsidRPr="007C3B41">
        <w:t>current</w:t>
      </w:r>
      <w:r w:rsidRPr="007C3B41">
        <w:rPr>
          <w:spacing w:val="-4"/>
        </w:rPr>
        <w:t xml:space="preserve"> </w:t>
      </w:r>
      <w:r w:rsidRPr="007C3B41">
        <w:rPr>
          <w:spacing w:val="-1"/>
        </w:rPr>
        <w:t>Section</w:t>
      </w:r>
      <w:r w:rsidRPr="007C3B41">
        <w:rPr>
          <w:spacing w:val="-4"/>
        </w:rPr>
        <w:t xml:space="preserve"> </w:t>
      </w:r>
      <w:r w:rsidRPr="007C3B41">
        <w:rPr>
          <w:spacing w:val="-1"/>
        </w:rPr>
        <w:t>5311</w:t>
      </w:r>
      <w:r w:rsidRPr="007C3B41">
        <w:rPr>
          <w:spacing w:val="-4"/>
        </w:rPr>
        <w:t xml:space="preserve"> </w:t>
      </w:r>
      <w:r w:rsidRPr="007C3B41">
        <w:rPr>
          <w:spacing w:val="-1"/>
        </w:rPr>
        <w:t>subrecipients.</w:t>
      </w:r>
    </w:p>
    <w:p w14:paraId="4F644428" w14:textId="77777777" w:rsidR="00B4080D" w:rsidRPr="007C3B41" w:rsidRDefault="00B4080D">
      <w:pPr>
        <w:pStyle w:val="BodyText"/>
        <w:kinsoku w:val="0"/>
        <w:overflowPunct w:val="0"/>
        <w:spacing w:before="12"/>
        <w:ind w:left="0"/>
      </w:pPr>
    </w:p>
    <w:p w14:paraId="5497A29F" w14:textId="77777777" w:rsidR="00B4080D" w:rsidRPr="007C3B41" w:rsidRDefault="00B4080D">
      <w:pPr>
        <w:pStyle w:val="BodyText"/>
        <w:kinsoku w:val="0"/>
        <w:overflowPunct w:val="0"/>
        <w:ind w:left="1599" w:right="256"/>
        <w:jc w:val="both"/>
      </w:pPr>
      <w:r w:rsidRPr="007C3B41">
        <w:t>In</w:t>
      </w:r>
      <w:r w:rsidRPr="007C3B41">
        <w:rPr>
          <w:spacing w:val="36"/>
        </w:rPr>
        <w:t xml:space="preserve"> </w:t>
      </w:r>
      <w:r w:rsidRPr="007C3B41">
        <w:t>Maryland,</w:t>
      </w:r>
      <w:r w:rsidRPr="007C3B41">
        <w:rPr>
          <w:spacing w:val="37"/>
        </w:rPr>
        <w:t xml:space="preserve"> </w:t>
      </w:r>
      <w:r w:rsidRPr="007C3B41">
        <w:rPr>
          <w:spacing w:val="-1"/>
        </w:rPr>
        <w:t>the</w:t>
      </w:r>
      <w:r w:rsidRPr="007C3B41">
        <w:rPr>
          <w:spacing w:val="38"/>
        </w:rPr>
        <w:t xml:space="preserve"> </w:t>
      </w:r>
      <w:r w:rsidRPr="007C3B41">
        <w:rPr>
          <w:spacing w:val="-1"/>
        </w:rPr>
        <w:t>application</w:t>
      </w:r>
      <w:r w:rsidRPr="007C3B41">
        <w:rPr>
          <w:spacing w:val="37"/>
        </w:rPr>
        <w:t xml:space="preserve"> </w:t>
      </w:r>
      <w:r w:rsidRPr="007C3B41">
        <w:rPr>
          <w:spacing w:val="-1"/>
        </w:rPr>
        <w:t>for</w:t>
      </w:r>
      <w:r w:rsidRPr="007C3B41">
        <w:rPr>
          <w:spacing w:val="38"/>
        </w:rPr>
        <w:t xml:space="preserve"> </w:t>
      </w:r>
      <w:r w:rsidRPr="007C3B41">
        <w:t>the</w:t>
      </w:r>
      <w:r w:rsidRPr="007C3B41">
        <w:rPr>
          <w:spacing w:val="38"/>
        </w:rPr>
        <w:t xml:space="preserve"> </w:t>
      </w:r>
      <w:r w:rsidRPr="007C3B41">
        <w:t>Section</w:t>
      </w:r>
      <w:r w:rsidRPr="007C3B41">
        <w:rPr>
          <w:spacing w:val="37"/>
        </w:rPr>
        <w:t xml:space="preserve"> </w:t>
      </w:r>
      <w:r w:rsidRPr="007C3B41">
        <w:t>5311</w:t>
      </w:r>
      <w:r w:rsidRPr="007C3B41">
        <w:rPr>
          <w:spacing w:val="37"/>
        </w:rPr>
        <w:t xml:space="preserve"> </w:t>
      </w:r>
      <w:r w:rsidRPr="007C3B41">
        <w:t>program</w:t>
      </w:r>
      <w:r w:rsidRPr="007C3B41">
        <w:rPr>
          <w:spacing w:val="38"/>
        </w:rPr>
        <w:t xml:space="preserve"> </w:t>
      </w:r>
      <w:r w:rsidRPr="007C3B41">
        <w:t>is</w:t>
      </w:r>
      <w:r w:rsidRPr="007C3B41">
        <w:rPr>
          <w:spacing w:val="38"/>
        </w:rPr>
        <w:t xml:space="preserve"> </w:t>
      </w:r>
      <w:r w:rsidRPr="007C3B41">
        <w:t>combined</w:t>
      </w:r>
      <w:r w:rsidRPr="007C3B41">
        <w:rPr>
          <w:spacing w:val="24"/>
          <w:w w:val="99"/>
        </w:rPr>
        <w:t xml:space="preserve"> </w:t>
      </w:r>
      <w:r w:rsidRPr="007C3B41">
        <w:t>with</w:t>
      </w:r>
      <w:r w:rsidRPr="007C3B41">
        <w:rPr>
          <w:spacing w:val="49"/>
        </w:rPr>
        <w:t xml:space="preserve"> </w:t>
      </w:r>
      <w:r w:rsidRPr="007C3B41">
        <w:t>other</w:t>
      </w:r>
      <w:r w:rsidRPr="007C3B41">
        <w:rPr>
          <w:spacing w:val="49"/>
        </w:rPr>
        <w:t xml:space="preserve"> </w:t>
      </w:r>
      <w:r w:rsidRPr="007C3B41">
        <w:rPr>
          <w:spacing w:val="-1"/>
        </w:rPr>
        <w:t>Federal</w:t>
      </w:r>
      <w:r w:rsidRPr="007C3B41">
        <w:rPr>
          <w:spacing w:val="50"/>
        </w:rPr>
        <w:t xml:space="preserve"> </w:t>
      </w:r>
      <w:r w:rsidRPr="007C3B41">
        <w:t>and</w:t>
      </w:r>
      <w:r w:rsidRPr="007C3B41">
        <w:rPr>
          <w:spacing w:val="50"/>
        </w:rPr>
        <w:t xml:space="preserve"> </w:t>
      </w:r>
      <w:r w:rsidRPr="007C3B41">
        <w:t>State</w:t>
      </w:r>
      <w:r w:rsidRPr="007C3B41">
        <w:rPr>
          <w:spacing w:val="49"/>
        </w:rPr>
        <w:t xml:space="preserve"> </w:t>
      </w:r>
      <w:r w:rsidRPr="007C3B41">
        <w:t>public</w:t>
      </w:r>
      <w:r w:rsidRPr="007C3B41">
        <w:rPr>
          <w:spacing w:val="49"/>
        </w:rPr>
        <w:t xml:space="preserve"> </w:t>
      </w:r>
      <w:r w:rsidRPr="007C3B41">
        <w:rPr>
          <w:spacing w:val="-1"/>
        </w:rPr>
        <w:t>transit</w:t>
      </w:r>
      <w:r w:rsidRPr="007C3B41">
        <w:rPr>
          <w:spacing w:val="50"/>
        </w:rPr>
        <w:t xml:space="preserve"> </w:t>
      </w:r>
      <w:r w:rsidRPr="007C3B41">
        <w:rPr>
          <w:spacing w:val="-1"/>
        </w:rPr>
        <w:t>funding</w:t>
      </w:r>
      <w:r w:rsidRPr="007C3B41">
        <w:rPr>
          <w:spacing w:val="50"/>
        </w:rPr>
        <w:t xml:space="preserve"> </w:t>
      </w:r>
      <w:r w:rsidRPr="007C3B41">
        <w:rPr>
          <w:spacing w:val="-1"/>
        </w:rPr>
        <w:t>programs</w:t>
      </w:r>
      <w:r w:rsidRPr="007C3B41">
        <w:rPr>
          <w:spacing w:val="50"/>
        </w:rPr>
        <w:t xml:space="preserve"> </w:t>
      </w:r>
      <w:r w:rsidRPr="007C3B41">
        <w:rPr>
          <w:spacing w:val="-1"/>
        </w:rPr>
        <w:t>into</w:t>
      </w:r>
      <w:r w:rsidRPr="007C3B41">
        <w:rPr>
          <w:spacing w:val="49"/>
        </w:rPr>
        <w:t xml:space="preserve"> </w:t>
      </w:r>
      <w:r w:rsidRPr="007C3B41">
        <w:rPr>
          <w:spacing w:val="-1"/>
        </w:rPr>
        <w:t>one</w:t>
      </w:r>
      <w:r w:rsidRPr="007C3B41">
        <w:rPr>
          <w:spacing w:val="25"/>
          <w:w w:val="99"/>
        </w:rPr>
        <w:t xml:space="preserve"> </w:t>
      </w:r>
      <w:r w:rsidRPr="007C3B41">
        <w:t>document</w:t>
      </w:r>
      <w:r w:rsidRPr="007C3B41">
        <w:rPr>
          <w:spacing w:val="8"/>
        </w:rPr>
        <w:t xml:space="preserve"> </w:t>
      </w:r>
      <w:r w:rsidRPr="007C3B41">
        <w:rPr>
          <w:spacing w:val="-1"/>
        </w:rPr>
        <w:t>known</w:t>
      </w:r>
      <w:r w:rsidRPr="007C3B41">
        <w:rPr>
          <w:spacing w:val="9"/>
        </w:rPr>
        <w:t xml:space="preserve"> </w:t>
      </w:r>
      <w:r w:rsidRPr="007C3B41">
        <w:rPr>
          <w:spacing w:val="-1"/>
        </w:rPr>
        <w:t>as</w:t>
      </w:r>
      <w:r w:rsidRPr="007C3B41">
        <w:rPr>
          <w:spacing w:val="9"/>
        </w:rPr>
        <w:t xml:space="preserve"> </w:t>
      </w:r>
      <w:r w:rsidRPr="007C3B41">
        <w:rPr>
          <w:spacing w:val="-1"/>
        </w:rPr>
        <w:t>the</w:t>
      </w:r>
      <w:r w:rsidRPr="007C3B41">
        <w:rPr>
          <w:spacing w:val="9"/>
        </w:rPr>
        <w:t xml:space="preserve"> </w:t>
      </w:r>
      <w:r w:rsidRPr="007C3B41">
        <w:t>Annual</w:t>
      </w:r>
      <w:r w:rsidRPr="007C3B41">
        <w:rPr>
          <w:spacing w:val="9"/>
        </w:rPr>
        <w:t xml:space="preserve"> </w:t>
      </w:r>
      <w:r w:rsidRPr="007C3B41">
        <w:rPr>
          <w:spacing w:val="-1"/>
        </w:rPr>
        <w:t>Transportation</w:t>
      </w:r>
      <w:r w:rsidRPr="007C3B41">
        <w:rPr>
          <w:spacing w:val="8"/>
        </w:rPr>
        <w:t xml:space="preserve"> </w:t>
      </w:r>
      <w:r w:rsidRPr="007C3B41">
        <w:t>Plan</w:t>
      </w:r>
      <w:r w:rsidRPr="007C3B41">
        <w:rPr>
          <w:spacing w:val="9"/>
        </w:rPr>
        <w:t xml:space="preserve"> </w:t>
      </w:r>
      <w:r w:rsidRPr="007C3B41">
        <w:t>(ATP).</w:t>
      </w:r>
      <w:r w:rsidRPr="007C3B41">
        <w:rPr>
          <w:spacing w:val="17"/>
        </w:rPr>
        <w:t xml:space="preserve"> </w:t>
      </w:r>
      <w:r w:rsidR="005423A0" w:rsidRPr="007C3B41">
        <w:rPr>
          <w:spacing w:val="17"/>
        </w:rPr>
        <w:t xml:space="preserve"> </w:t>
      </w:r>
      <w:r w:rsidRPr="007C3B41">
        <w:t>The</w:t>
      </w:r>
      <w:r w:rsidRPr="007C3B41">
        <w:rPr>
          <w:spacing w:val="9"/>
        </w:rPr>
        <w:t xml:space="preserve"> </w:t>
      </w:r>
      <w:r w:rsidRPr="007C3B41">
        <w:t>funding</w:t>
      </w:r>
      <w:r w:rsidRPr="007C3B41">
        <w:rPr>
          <w:spacing w:val="33"/>
        </w:rPr>
        <w:t xml:space="preserve"> </w:t>
      </w:r>
      <w:r w:rsidRPr="007C3B41">
        <w:rPr>
          <w:spacing w:val="-1"/>
        </w:rPr>
        <w:t>programs</w:t>
      </w:r>
      <w:r w:rsidRPr="007C3B41">
        <w:rPr>
          <w:spacing w:val="-4"/>
        </w:rPr>
        <w:t xml:space="preserve"> </w:t>
      </w:r>
      <w:r w:rsidRPr="007C3B41">
        <w:rPr>
          <w:spacing w:val="-1"/>
        </w:rPr>
        <w:t>applied</w:t>
      </w:r>
      <w:r w:rsidRPr="007C3B41">
        <w:rPr>
          <w:spacing w:val="-5"/>
        </w:rPr>
        <w:t xml:space="preserve"> </w:t>
      </w:r>
      <w:r w:rsidRPr="007C3B41">
        <w:rPr>
          <w:spacing w:val="-1"/>
        </w:rPr>
        <w:t>for</w:t>
      </w:r>
      <w:r w:rsidRPr="007C3B41">
        <w:rPr>
          <w:spacing w:val="-5"/>
        </w:rPr>
        <w:t xml:space="preserve"> </w:t>
      </w:r>
      <w:r w:rsidRPr="007C3B41">
        <w:rPr>
          <w:spacing w:val="-1"/>
        </w:rPr>
        <w:t>through</w:t>
      </w:r>
      <w:r w:rsidRPr="007C3B41">
        <w:rPr>
          <w:spacing w:val="-4"/>
        </w:rPr>
        <w:t xml:space="preserve"> </w:t>
      </w:r>
      <w:r w:rsidRPr="007C3B41">
        <w:rPr>
          <w:spacing w:val="-1"/>
        </w:rPr>
        <w:t>the</w:t>
      </w:r>
      <w:r w:rsidRPr="007C3B41">
        <w:rPr>
          <w:spacing w:val="-3"/>
        </w:rPr>
        <w:t xml:space="preserve"> </w:t>
      </w:r>
      <w:r w:rsidRPr="007C3B41">
        <w:t>ATP</w:t>
      </w:r>
      <w:r w:rsidRPr="007C3B41">
        <w:rPr>
          <w:spacing w:val="-4"/>
        </w:rPr>
        <w:t xml:space="preserve"> </w:t>
      </w:r>
      <w:r w:rsidRPr="007C3B41">
        <w:t>currently</w:t>
      </w:r>
      <w:r w:rsidRPr="007C3B41">
        <w:rPr>
          <w:spacing w:val="-5"/>
        </w:rPr>
        <w:t xml:space="preserve"> </w:t>
      </w:r>
      <w:r w:rsidRPr="007C3B41">
        <w:rPr>
          <w:spacing w:val="-1"/>
        </w:rPr>
        <w:t>include:</w:t>
      </w:r>
    </w:p>
    <w:p w14:paraId="5846A3C6" w14:textId="77777777" w:rsidR="00B4080D" w:rsidRPr="007C3B41" w:rsidRDefault="00B4080D">
      <w:pPr>
        <w:pStyle w:val="BodyText"/>
        <w:kinsoku w:val="0"/>
        <w:overflowPunct w:val="0"/>
        <w:spacing w:before="12"/>
        <w:ind w:left="0"/>
      </w:pPr>
    </w:p>
    <w:p w14:paraId="2905BFFE" w14:textId="77777777" w:rsidR="00B4080D" w:rsidRPr="007C3B41" w:rsidRDefault="00B4080D">
      <w:pPr>
        <w:pStyle w:val="BodyText"/>
        <w:numPr>
          <w:ilvl w:val="0"/>
          <w:numId w:val="12"/>
        </w:numPr>
        <w:tabs>
          <w:tab w:val="left" w:pos="1960"/>
        </w:tabs>
        <w:kinsoku w:val="0"/>
        <w:overflowPunct w:val="0"/>
        <w:ind w:right="256"/>
        <w:jc w:val="both"/>
      </w:pPr>
      <w:r w:rsidRPr="007C3B41">
        <w:t>Section</w:t>
      </w:r>
      <w:r w:rsidRPr="007C3B41">
        <w:rPr>
          <w:spacing w:val="34"/>
        </w:rPr>
        <w:t xml:space="preserve"> </w:t>
      </w:r>
      <w:r w:rsidRPr="007C3B41">
        <w:t>5311</w:t>
      </w:r>
      <w:r w:rsidRPr="007C3B41">
        <w:rPr>
          <w:spacing w:val="35"/>
        </w:rPr>
        <w:t xml:space="preserve"> </w:t>
      </w:r>
      <w:r w:rsidRPr="007C3B41">
        <w:rPr>
          <w:spacing w:val="-1"/>
        </w:rPr>
        <w:t>(excluding</w:t>
      </w:r>
      <w:r w:rsidRPr="007C3B41">
        <w:rPr>
          <w:spacing w:val="35"/>
        </w:rPr>
        <w:t xml:space="preserve"> </w:t>
      </w:r>
      <w:r w:rsidRPr="007C3B41">
        <w:rPr>
          <w:spacing w:val="-1"/>
        </w:rPr>
        <w:t>the</w:t>
      </w:r>
      <w:r w:rsidRPr="007C3B41">
        <w:rPr>
          <w:spacing w:val="35"/>
        </w:rPr>
        <w:t xml:space="preserve"> </w:t>
      </w:r>
      <w:r w:rsidRPr="007C3B41">
        <w:t>Intercity</w:t>
      </w:r>
      <w:r w:rsidRPr="007C3B41">
        <w:rPr>
          <w:spacing w:val="34"/>
        </w:rPr>
        <w:t xml:space="preserve"> </w:t>
      </w:r>
      <w:r w:rsidRPr="007C3B41">
        <w:t>Bus</w:t>
      </w:r>
      <w:r w:rsidRPr="007C3B41">
        <w:rPr>
          <w:spacing w:val="35"/>
        </w:rPr>
        <w:t xml:space="preserve"> </w:t>
      </w:r>
      <w:r w:rsidRPr="007C3B41">
        <w:t>Program,</w:t>
      </w:r>
      <w:r w:rsidRPr="007C3B41">
        <w:rPr>
          <w:spacing w:val="35"/>
        </w:rPr>
        <w:t xml:space="preserve"> </w:t>
      </w:r>
      <w:r w:rsidRPr="007C3B41">
        <w:t>which</w:t>
      </w:r>
      <w:r w:rsidRPr="007C3B41">
        <w:rPr>
          <w:spacing w:val="35"/>
        </w:rPr>
        <w:t xml:space="preserve"> </w:t>
      </w:r>
      <w:r w:rsidRPr="007C3B41">
        <w:t>has</w:t>
      </w:r>
      <w:r w:rsidRPr="007C3B41">
        <w:rPr>
          <w:spacing w:val="34"/>
        </w:rPr>
        <w:t xml:space="preserve"> </w:t>
      </w:r>
      <w:r w:rsidRPr="007C3B41">
        <w:t>a</w:t>
      </w:r>
      <w:r w:rsidRPr="007C3B41">
        <w:rPr>
          <w:spacing w:val="28"/>
        </w:rPr>
        <w:t xml:space="preserve"> </w:t>
      </w:r>
      <w:r w:rsidRPr="007C3B41">
        <w:t>separate</w:t>
      </w:r>
      <w:r w:rsidRPr="007C3B41">
        <w:rPr>
          <w:spacing w:val="-6"/>
        </w:rPr>
        <w:t xml:space="preserve"> </w:t>
      </w:r>
      <w:r w:rsidRPr="007C3B41">
        <w:t>application</w:t>
      </w:r>
      <w:r w:rsidRPr="007C3B41">
        <w:rPr>
          <w:spacing w:val="-4"/>
        </w:rPr>
        <w:t xml:space="preserve"> </w:t>
      </w:r>
      <w:r w:rsidRPr="007C3B41">
        <w:rPr>
          <w:spacing w:val="-1"/>
        </w:rPr>
        <w:t>process</w:t>
      </w:r>
      <w:r w:rsidRPr="007C3B41">
        <w:rPr>
          <w:spacing w:val="-4"/>
        </w:rPr>
        <w:t xml:space="preserve"> </w:t>
      </w:r>
      <w:r w:rsidRPr="007C3B41">
        <w:rPr>
          <w:spacing w:val="-1"/>
        </w:rPr>
        <w:t>described</w:t>
      </w:r>
      <w:r w:rsidRPr="007C3B41">
        <w:rPr>
          <w:spacing w:val="-5"/>
        </w:rPr>
        <w:t xml:space="preserve"> </w:t>
      </w:r>
      <w:r w:rsidRPr="007C3B41">
        <w:rPr>
          <w:spacing w:val="-1"/>
        </w:rPr>
        <w:t>in</w:t>
      </w:r>
      <w:r w:rsidRPr="007C3B41">
        <w:rPr>
          <w:spacing w:val="-4"/>
        </w:rPr>
        <w:t xml:space="preserve"> </w:t>
      </w:r>
      <w:r w:rsidRPr="007C3B41">
        <w:t>Section</w:t>
      </w:r>
      <w:r w:rsidRPr="007C3B41">
        <w:rPr>
          <w:spacing w:val="-5"/>
        </w:rPr>
        <w:t xml:space="preserve"> </w:t>
      </w:r>
      <w:r w:rsidRPr="007C3B41">
        <w:t>IV.B</w:t>
      </w:r>
      <w:r w:rsidRPr="007C3B41">
        <w:rPr>
          <w:spacing w:val="-5"/>
        </w:rPr>
        <w:t xml:space="preserve"> </w:t>
      </w:r>
      <w:r w:rsidRPr="007C3B41">
        <w:t>of</w:t>
      </w:r>
      <w:r w:rsidRPr="007C3B41">
        <w:rPr>
          <w:spacing w:val="-4"/>
        </w:rPr>
        <w:t xml:space="preserve"> </w:t>
      </w:r>
      <w:r w:rsidRPr="007C3B41">
        <w:rPr>
          <w:spacing w:val="-1"/>
        </w:rPr>
        <w:t>this</w:t>
      </w:r>
      <w:r w:rsidRPr="007C3B41">
        <w:rPr>
          <w:spacing w:val="-4"/>
        </w:rPr>
        <w:t xml:space="preserve"> </w:t>
      </w:r>
      <w:r w:rsidRPr="007C3B41">
        <w:t>SMP);</w:t>
      </w:r>
    </w:p>
    <w:p w14:paraId="5CA33DAD" w14:textId="77777777" w:rsidR="00B4080D" w:rsidRPr="007C3B41" w:rsidRDefault="00B4080D">
      <w:pPr>
        <w:pStyle w:val="BodyText"/>
        <w:kinsoku w:val="0"/>
        <w:overflowPunct w:val="0"/>
        <w:spacing w:before="12"/>
        <w:ind w:left="0"/>
      </w:pPr>
    </w:p>
    <w:p w14:paraId="7D81FDD8" w14:textId="77777777" w:rsidR="00B4080D" w:rsidRPr="007C3B41" w:rsidRDefault="00B4080D">
      <w:pPr>
        <w:pStyle w:val="BodyText"/>
        <w:numPr>
          <w:ilvl w:val="0"/>
          <w:numId w:val="12"/>
        </w:numPr>
        <w:tabs>
          <w:tab w:val="left" w:pos="1960"/>
        </w:tabs>
        <w:kinsoku w:val="0"/>
        <w:overflowPunct w:val="0"/>
        <w:ind w:right="259"/>
        <w:jc w:val="both"/>
      </w:pPr>
      <w:r w:rsidRPr="007C3B41">
        <w:t>Section</w:t>
      </w:r>
      <w:r w:rsidRPr="007C3B41">
        <w:rPr>
          <w:spacing w:val="21"/>
        </w:rPr>
        <w:t xml:space="preserve"> </w:t>
      </w:r>
      <w:r w:rsidRPr="007C3B41">
        <w:t>5307</w:t>
      </w:r>
      <w:r w:rsidRPr="007C3B41">
        <w:rPr>
          <w:spacing w:val="22"/>
        </w:rPr>
        <w:t xml:space="preserve"> </w:t>
      </w:r>
      <w:r w:rsidRPr="007C3B41">
        <w:t>(Urbanized</w:t>
      </w:r>
      <w:r w:rsidRPr="007C3B41">
        <w:rPr>
          <w:spacing w:val="22"/>
        </w:rPr>
        <w:t xml:space="preserve"> </w:t>
      </w:r>
      <w:r w:rsidRPr="007C3B41">
        <w:t>Area</w:t>
      </w:r>
      <w:r w:rsidRPr="007C3B41">
        <w:rPr>
          <w:spacing w:val="22"/>
        </w:rPr>
        <w:t xml:space="preserve"> </w:t>
      </w:r>
      <w:r w:rsidRPr="007C3B41">
        <w:rPr>
          <w:spacing w:val="-1"/>
        </w:rPr>
        <w:t>Formula</w:t>
      </w:r>
      <w:r w:rsidRPr="007C3B41">
        <w:rPr>
          <w:spacing w:val="23"/>
        </w:rPr>
        <w:t xml:space="preserve"> </w:t>
      </w:r>
      <w:r w:rsidRPr="007C3B41">
        <w:t>Program)</w:t>
      </w:r>
      <w:r w:rsidRPr="007C3B41">
        <w:rPr>
          <w:spacing w:val="22"/>
        </w:rPr>
        <w:t xml:space="preserve"> </w:t>
      </w:r>
      <w:r w:rsidRPr="007C3B41">
        <w:t>for</w:t>
      </w:r>
      <w:r w:rsidRPr="007C3B41">
        <w:rPr>
          <w:spacing w:val="22"/>
        </w:rPr>
        <w:t xml:space="preserve"> </w:t>
      </w:r>
      <w:r w:rsidRPr="007C3B41">
        <w:t>small</w:t>
      </w:r>
      <w:r w:rsidRPr="007C3B41">
        <w:rPr>
          <w:spacing w:val="22"/>
        </w:rPr>
        <w:t xml:space="preserve"> </w:t>
      </w:r>
      <w:r w:rsidRPr="007C3B41">
        <w:t>urbanized</w:t>
      </w:r>
      <w:r w:rsidRPr="007C3B41">
        <w:rPr>
          <w:spacing w:val="22"/>
        </w:rPr>
        <w:t xml:space="preserve"> </w:t>
      </w:r>
      <w:r w:rsidRPr="007C3B41">
        <w:t>areas;</w:t>
      </w:r>
    </w:p>
    <w:p w14:paraId="7EF44C2A" w14:textId="77777777" w:rsidR="00B4080D" w:rsidRPr="007C3B41" w:rsidRDefault="00B4080D">
      <w:pPr>
        <w:pStyle w:val="BodyText"/>
        <w:kinsoku w:val="0"/>
        <w:overflowPunct w:val="0"/>
        <w:spacing w:before="12"/>
        <w:ind w:left="0"/>
      </w:pPr>
    </w:p>
    <w:p w14:paraId="7D1ADB78" w14:textId="256415D5" w:rsidR="00B4080D" w:rsidRPr="007C3B41" w:rsidRDefault="00B4080D">
      <w:pPr>
        <w:pStyle w:val="BodyText"/>
        <w:numPr>
          <w:ilvl w:val="0"/>
          <w:numId w:val="12"/>
        </w:numPr>
        <w:tabs>
          <w:tab w:val="left" w:pos="1960"/>
        </w:tabs>
        <w:kinsoku w:val="0"/>
        <w:overflowPunct w:val="0"/>
        <w:ind w:right="258"/>
        <w:jc w:val="both"/>
      </w:pPr>
      <w:r w:rsidRPr="007C3B41">
        <w:t>Section</w:t>
      </w:r>
      <w:r w:rsidR="00F401AF">
        <w:t xml:space="preserve"> </w:t>
      </w:r>
      <w:r w:rsidRPr="007C3B41">
        <w:t>5339</w:t>
      </w:r>
      <w:r w:rsidRPr="007C3B41">
        <w:rPr>
          <w:spacing w:val="4"/>
        </w:rPr>
        <w:t xml:space="preserve"> </w:t>
      </w:r>
      <w:r w:rsidRPr="007C3B41">
        <w:rPr>
          <w:w w:val="99"/>
        </w:rPr>
        <w:t xml:space="preserve"> </w:t>
      </w:r>
      <w:r w:rsidRPr="007C3B41">
        <w:t>(Bus</w:t>
      </w:r>
      <w:r w:rsidRPr="007C3B41">
        <w:rPr>
          <w:spacing w:val="-7"/>
        </w:rPr>
        <w:t xml:space="preserve"> </w:t>
      </w:r>
      <w:r w:rsidRPr="007C3B41">
        <w:t>and</w:t>
      </w:r>
      <w:r w:rsidRPr="007C3B41">
        <w:rPr>
          <w:spacing w:val="-6"/>
        </w:rPr>
        <w:t xml:space="preserve"> </w:t>
      </w:r>
      <w:r w:rsidRPr="007C3B41">
        <w:t>Bus</w:t>
      </w:r>
      <w:r w:rsidRPr="007C3B41">
        <w:rPr>
          <w:spacing w:val="-7"/>
        </w:rPr>
        <w:t xml:space="preserve"> </w:t>
      </w:r>
      <w:r w:rsidRPr="007C3B41">
        <w:rPr>
          <w:spacing w:val="-1"/>
        </w:rPr>
        <w:t>Facilities</w:t>
      </w:r>
      <w:r w:rsidR="00F401AF">
        <w:t>)</w:t>
      </w:r>
    </w:p>
    <w:p w14:paraId="0A62804F" w14:textId="77777777" w:rsidR="00B4080D" w:rsidRPr="007C3B41" w:rsidRDefault="00B4080D">
      <w:pPr>
        <w:pStyle w:val="BodyText"/>
        <w:kinsoku w:val="0"/>
        <w:overflowPunct w:val="0"/>
        <w:spacing w:before="1"/>
        <w:ind w:left="0"/>
      </w:pPr>
    </w:p>
    <w:p w14:paraId="7FE117F5" w14:textId="77777777" w:rsidR="00B4080D" w:rsidRPr="007C3B41" w:rsidRDefault="00B4080D">
      <w:pPr>
        <w:pStyle w:val="BodyText"/>
        <w:numPr>
          <w:ilvl w:val="0"/>
          <w:numId w:val="12"/>
        </w:numPr>
        <w:tabs>
          <w:tab w:val="left" w:pos="1960"/>
        </w:tabs>
        <w:kinsoku w:val="0"/>
        <w:overflowPunct w:val="0"/>
        <w:ind w:right="258"/>
        <w:jc w:val="both"/>
      </w:pPr>
      <w:r w:rsidRPr="007C3B41">
        <w:t>Sections</w:t>
      </w:r>
      <w:r w:rsidRPr="007C3B41">
        <w:rPr>
          <w:spacing w:val="31"/>
        </w:rPr>
        <w:t xml:space="preserve"> </w:t>
      </w:r>
      <w:r w:rsidRPr="007C3B41">
        <w:t>5303/5304/5305</w:t>
      </w:r>
      <w:r w:rsidRPr="007C3B41">
        <w:rPr>
          <w:spacing w:val="32"/>
        </w:rPr>
        <w:t xml:space="preserve"> </w:t>
      </w:r>
      <w:r w:rsidRPr="007C3B41">
        <w:t>(for</w:t>
      </w:r>
      <w:r w:rsidRPr="007C3B41">
        <w:rPr>
          <w:spacing w:val="32"/>
        </w:rPr>
        <w:t xml:space="preserve"> </w:t>
      </w:r>
      <w:r w:rsidRPr="007C3B41">
        <w:rPr>
          <w:spacing w:val="-1"/>
        </w:rPr>
        <w:t>subrecipient</w:t>
      </w:r>
      <w:r w:rsidRPr="007C3B41">
        <w:rPr>
          <w:spacing w:val="33"/>
        </w:rPr>
        <w:t xml:space="preserve"> </w:t>
      </w:r>
      <w:r w:rsidRPr="007C3B41">
        <w:rPr>
          <w:spacing w:val="-1"/>
        </w:rPr>
        <w:t>planning</w:t>
      </w:r>
      <w:r w:rsidRPr="007C3B41">
        <w:rPr>
          <w:spacing w:val="32"/>
        </w:rPr>
        <w:t xml:space="preserve"> </w:t>
      </w:r>
      <w:r w:rsidRPr="007C3B41">
        <w:rPr>
          <w:spacing w:val="-1"/>
        </w:rPr>
        <w:t>and</w:t>
      </w:r>
      <w:r w:rsidRPr="007C3B41">
        <w:rPr>
          <w:spacing w:val="32"/>
        </w:rPr>
        <w:t xml:space="preserve"> </w:t>
      </w:r>
      <w:r w:rsidRPr="007C3B41">
        <w:rPr>
          <w:spacing w:val="-1"/>
        </w:rPr>
        <w:t>technical</w:t>
      </w:r>
      <w:r w:rsidRPr="007C3B41">
        <w:rPr>
          <w:spacing w:val="22"/>
          <w:w w:val="99"/>
        </w:rPr>
        <w:t xml:space="preserve"> </w:t>
      </w:r>
      <w:r w:rsidRPr="007C3B41">
        <w:t>assistance</w:t>
      </w:r>
      <w:r w:rsidRPr="007C3B41">
        <w:rPr>
          <w:spacing w:val="-21"/>
        </w:rPr>
        <w:t xml:space="preserve"> </w:t>
      </w:r>
      <w:r w:rsidRPr="007C3B41">
        <w:t>projects);</w:t>
      </w:r>
    </w:p>
    <w:p w14:paraId="79611A38" w14:textId="77777777" w:rsidR="00B4080D" w:rsidRPr="007C3B41" w:rsidRDefault="00B4080D">
      <w:pPr>
        <w:pStyle w:val="BodyText"/>
        <w:kinsoku w:val="0"/>
        <w:overflowPunct w:val="0"/>
        <w:spacing w:before="12"/>
        <w:ind w:left="0"/>
      </w:pPr>
    </w:p>
    <w:p w14:paraId="1D37DF3D" w14:textId="77777777" w:rsidR="00B4080D" w:rsidRPr="007C3B41" w:rsidRDefault="00B4080D">
      <w:pPr>
        <w:pStyle w:val="BodyText"/>
        <w:numPr>
          <w:ilvl w:val="0"/>
          <w:numId w:val="12"/>
        </w:numPr>
        <w:tabs>
          <w:tab w:val="left" w:pos="1960"/>
        </w:tabs>
        <w:kinsoku w:val="0"/>
        <w:overflowPunct w:val="0"/>
        <w:ind w:right="256"/>
        <w:jc w:val="both"/>
      </w:pPr>
      <w:r w:rsidRPr="007C3B41">
        <w:t>State</w:t>
      </w:r>
      <w:r w:rsidRPr="007C3B41">
        <w:rPr>
          <w:spacing w:val="35"/>
        </w:rPr>
        <w:t xml:space="preserve"> </w:t>
      </w:r>
      <w:r w:rsidRPr="007C3B41">
        <w:t>Americans</w:t>
      </w:r>
      <w:r w:rsidRPr="007C3B41">
        <w:rPr>
          <w:spacing w:val="35"/>
        </w:rPr>
        <w:t xml:space="preserve"> </w:t>
      </w:r>
      <w:r w:rsidRPr="007C3B41">
        <w:t>with</w:t>
      </w:r>
      <w:r w:rsidRPr="007C3B41">
        <w:rPr>
          <w:spacing w:val="36"/>
        </w:rPr>
        <w:t xml:space="preserve"> </w:t>
      </w:r>
      <w:r w:rsidRPr="007C3B41">
        <w:t>Disabilities</w:t>
      </w:r>
      <w:r w:rsidRPr="007C3B41">
        <w:rPr>
          <w:spacing w:val="34"/>
        </w:rPr>
        <w:t xml:space="preserve"> </w:t>
      </w:r>
      <w:r w:rsidRPr="007C3B41">
        <w:t>Act</w:t>
      </w:r>
      <w:r w:rsidRPr="007C3B41">
        <w:rPr>
          <w:spacing w:val="36"/>
        </w:rPr>
        <w:t xml:space="preserve"> </w:t>
      </w:r>
      <w:r w:rsidRPr="007C3B41">
        <w:rPr>
          <w:spacing w:val="-1"/>
        </w:rPr>
        <w:t>(ADA)</w:t>
      </w:r>
      <w:r w:rsidRPr="007C3B41">
        <w:rPr>
          <w:spacing w:val="35"/>
        </w:rPr>
        <w:t xml:space="preserve"> </w:t>
      </w:r>
      <w:r w:rsidRPr="007C3B41">
        <w:rPr>
          <w:spacing w:val="-1"/>
        </w:rPr>
        <w:t>Program</w:t>
      </w:r>
      <w:r w:rsidRPr="007C3B41">
        <w:rPr>
          <w:spacing w:val="35"/>
        </w:rPr>
        <w:t xml:space="preserve"> </w:t>
      </w:r>
      <w:r w:rsidRPr="007C3B41">
        <w:t>-</w:t>
      </w:r>
      <w:r w:rsidRPr="007C3B41">
        <w:rPr>
          <w:spacing w:val="36"/>
        </w:rPr>
        <w:t xml:space="preserve"> </w:t>
      </w:r>
      <w:r w:rsidRPr="007C3B41">
        <w:t>The</w:t>
      </w:r>
      <w:r w:rsidRPr="007C3B41">
        <w:rPr>
          <w:spacing w:val="35"/>
        </w:rPr>
        <w:t xml:space="preserve"> </w:t>
      </w:r>
      <w:r w:rsidRPr="007C3B41">
        <w:t>State</w:t>
      </w:r>
      <w:r w:rsidRPr="007C3B41">
        <w:rPr>
          <w:spacing w:val="36"/>
        </w:rPr>
        <w:t xml:space="preserve"> </w:t>
      </w:r>
      <w:r w:rsidRPr="007C3B41">
        <w:t>of</w:t>
      </w:r>
      <w:r w:rsidRPr="007C3B41">
        <w:rPr>
          <w:spacing w:val="23"/>
          <w:w w:val="99"/>
        </w:rPr>
        <w:t xml:space="preserve"> </w:t>
      </w:r>
      <w:r w:rsidRPr="007C3B41">
        <w:t>Maryland</w:t>
      </w:r>
      <w:r w:rsidRPr="007C3B41">
        <w:rPr>
          <w:spacing w:val="24"/>
        </w:rPr>
        <w:t xml:space="preserve"> </w:t>
      </w:r>
      <w:r w:rsidRPr="007C3B41">
        <w:rPr>
          <w:spacing w:val="-1"/>
        </w:rPr>
        <w:t>provides</w:t>
      </w:r>
      <w:r w:rsidRPr="007C3B41">
        <w:rPr>
          <w:spacing w:val="26"/>
        </w:rPr>
        <w:t xml:space="preserve"> </w:t>
      </w:r>
      <w:r w:rsidRPr="007C3B41">
        <w:rPr>
          <w:spacing w:val="-1"/>
        </w:rPr>
        <w:t>funds</w:t>
      </w:r>
      <w:r w:rsidRPr="007C3B41">
        <w:rPr>
          <w:spacing w:val="26"/>
        </w:rPr>
        <w:t xml:space="preserve"> </w:t>
      </w:r>
      <w:r w:rsidRPr="007C3B41">
        <w:rPr>
          <w:spacing w:val="-1"/>
        </w:rPr>
        <w:t>to</w:t>
      </w:r>
      <w:r w:rsidRPr="007C3B41">
        <w:rPr>
          <w:spacing w:val="26"/>
        </w:rPr>
        <w:t xml:space="preserve"> </w:t>
      </w:r>
      <w:r w:rsidRPr="007C3B41">
        <w:rPr>
          <w:spacing w:val="-1"/>
        </w:rPr>
        <w:t>transit</w:t>
      </w:r>
      <w:r w:rsidRPr="007C3B41">
        <w:rPr>
          <w:spacing w:val="26"/>
        </w:rPr>
        <w:t xml:space="preserve"> </w:t>
      </w:r>
      <w:r w:rsidRPr="007C3B41">
        <w:t>systems</w:t>
      </w:r>
      <w:r w:rsidRPr="007C3B41">
        <w:rPr>
          <w:spacing w:val="25"/>
        </w:rPr>
        <w:t xml:space="preserve"> </w:t>
      </w:r>
      <w:r w:rsidRPr="007C3B41">
        <w:rPr>
          <w:spacing w:val="-1"/>
        </w:rPr>
        <w:t>that</w:t>
      </w:r>
      <w:r w:rsidRPr="007C3B41">
        <w:rPr>
          <w:spacing w:val="26"/>
        </w:rPr>
        <w:t xml:space="preserve"> </w:t>
      </w:r>
      <w:r w:rsidRPr="007C3B41">
        <w:t>operate</w:t>
      </w:r>
      <w:r w:rsidRPr="007C3B41">
        <w:rPr>
          <w:spacing w:val="24"/>
        </w:rPr>
        <w:t xml:space="preserve"> </w:t>
      </w:r>
      <w:r w:rsidRPr="007C3B41">
        <w:rPr>
          <w:spacing w:val="-1"/>
        </w:rPr>
        <w:t>fixed</w:t>
      </w:r>
      <w:r w:rsidRPr="007C3B41">
        <w:rPr>
          <w:spacing w:val="26"/>
        </w:rPr>
        <w:t xml:space="preserve"> </w:t>
      </w:r>
      <w:r w:rsidRPr="007C3B41">
        <w:rPr>
          <w:spacing w:val="-2"/>
        </w:rPr>
        <w:t>routes</w:t>
      </w:r>
      <w:r w:rsidRPr="007C3B41">
        <w:rPr>
          <w:spacing w:val="22"/>
        </w:rPr>
        <w:t xml:space="preserve"> </w:t>
      </w:r>
      <w:r w:rsidRPr="007C3B41">
        <w:rPr>
          <w:spacing w:val="-1"/>
        </w:rPr>
        <w:t>to</w:t>
      </w:r>
      <w:r w:rsidRPr="007C3B41">
        <w:rPr>
          <w:spacing w:val="16"/>
        </w:rPr>
        <w:t xml:space="preserve"> </w:t>
      </w:r>
      <w:r w:rsidRPr="007C3B41">
        <w:rPr>
          <w:spacing w:val="-1"/>
        </w:rPr>
        <w:t>provide</w:t>
      </w:r>
      <w:r w:rsidRPr="007C3B41">
        <w:rPr>
          <w:spacing w:val="17"/>
        </w:rPr>
        <w:t xml:space="preserve"> </w:t>
      </w:r>
      <w:r w:rsidRPr="007C3B41">
        <w:t>complementary</w:t>
      </w:r>
      <w:r w:rsidRPr="007C3B41">
        <w:rPr>
          <w:spacing w:val="15"/>
        </w:rPr>
        <w:t xml:space="preserve"> </w:t>
      </w:r>
      <w:r w:rsidRPr="007C3B41">
        <w:rPr>
          <w:spacing w:val="-1"/>
        </w:rPr>
        <w:t>paratransit</w:t>
      </w:r>
      <w:r w:rsidRPr="007C3B41">
        <w:rPr>
          <w:spacing w:val="18"/>
        </w:rPr>
        <w:t xml:space="preserve"> </w:t>
      </w:r>
      <w:r w:rsidRPr="007C3B41">
        <w:t>service</w:t>
      </w:r>
      <w:r w:rsidRPr="007C3B41">
        <w:rPr>
          <w:spacing w:val="16"/>
        </w:rPr>
        <w:t xml:space="preserve"> </w:t>
      </w:r>
      <w:r w:rsidRPr="007C3B41">
        <w:rPr>
          <w:spacing w:val="-1"/>
        </w:rPr>
        <w:t>to</w:t>
      </w:r>
      <w:r w:rsidRPr="007C3B41">
        <w:rPr>
          <w:spacing w:val="16"/>
        </w:rPr>
        <w:t xml:space="preserve"> </w:t>
      </w:r>
      <w:r w:rsidRPr="007C3B41">
        <w:rPr>
          <w:spacing w:val="-1"/>
        </w:rPr>
        <w:t>persons</w:t>
      </w:r>
      <w:r w:rsidRPr="007C3B41">
        <w:rPr>
          <w:spacing w:val="18"/>
        </w:rPr>
        <w:t xml:space="preserve"> </w:t>
      </w:r>
      <w:r w:rsidRPr="007C3B41">
        <w:t>with</w:t>
      </w:r>
      <w:r w:rsidRPr="007C3B41">
        <w:rPr>
          <w:spacing w:val="25"/>
        </w:rPr>
        <w:t xml:space="preserve"> </w:t>
      </w:r>
      <w:r w:rsidRPr="007C3B41">
        <w:t>disabilities</w:t>
      </w:r>
      <w:r w:rsidRPr="007C3B41">
        <w:rPr>
          <w:spacing w:val="-7"/>
        </w:rPr>
        <w:t xml:space="preserve"> </w:t>
      </w:r>
      <w:r w:rsidRPr="007C3B41">
        <w:t>as</w:t>
      </w:r>
      <w:r w:rsidRPr="007C3B41">
        <w:rPr>
          <w:spacing w:val="-6"/>
        </w:rPr>
        <w:t xml:space="preserve"> </w:t>
      </w:r>
      <w:r w:rsidRPr="007C3B41">
        <w:t>required</w:t>
      </w:r>
      <w:r w:rsidRPr="007C3B41">
        <w:rPr>
          <w:spacing w:val="-6"/>
        </w:rPr>
        <w:t xml:space="preserve"> </w:t>
      </w:r>
      <w:r w:rsidRPr="007C3B41">
        <w:t>under</w:t>
      </w:r>
      <w:r w:rsidRPr="007C3B41">
        <w:rPr>
          <w:spacing w:val="-6"/>
        </w:rPr>
        <w:t xml:space="preserve"> </w:t>
      </w:r>
      <w:r w:rsidRPr="007C3B41">
        <w:rPr>
          <w:spacing w:val="-1"/>
        </w:rPr>
        <w:t>the</w:t>
      </w:r>
      <w:r w:rsidRPr="007C3B41">
        <w:rPr>
          <w:spacing w:val="-6"/>
        </w:rPr>
        <w:t xml:space="preserve"> </w:t>
      </w:r>
      <w:r w:rsidRPr="007C3B41">
        <w:rPr>
          <w:spacing w:val="-1"/>
        </w:rPr>
        <w:t>Federal</w:t>
      </w:r>
      <w:r w:rsidRPr="007C3B41">
        <w:rPr>
          <w:spacing w:val="-6"/>
        </w:rPr>
        <w:t xml:space="preserve"> </w:t>
      </w:r>
      <w:r w:rsidRPr="007C3B41">
        <w:t>ADA;</w:t>
      </w:r>
    </w:p>
    <w:p w14:paraId="037BFB9C" w14:textId="77777777" w:rsidR="00B4080D" w:rsidRPr="007C3B41" w:rsidRDefault="00B4080D">
      <w:pPr>
        <w:pStyle w:val="BodyText"/>
        <w:kinsoku w:val="0"/>
        <w:overflowPunct w:val="0"/>
        <w:spacing w:before="12"/>
        <w:ind w:left="0"/>
      </w:pPr>
    </w:p>
    <w:p w14:paraId="467037FC" w14:textId="77777777" w:rsidR="00B4080D" w:rsidRPr="007C3B41" w:rsidRDefault="00B4080D">
      <w:pPr>
        <w:pStyle w:val="BodyText"/>
        <w:numPr>
          <w:ilvl w:val="0"/>
          <w:numId w:val="12"/>
        </w:numPr>
        <w:tabs>
          <w:tab w:val="left" w:pos="1960"/>
        </w:tabs>
        <w:kinsoku w:val="0"/>
        <w:overflowPunct w:val="0"/>
        <w:ind w:right="257"/>
        <w:jc w:val="both"/>
      </w:pPr>
      <w:r w:rsidRPr="007C3B41">
        <w:rPr>
          <w:spacing w:val="-1"/>
        </w:rPr>
        <w:t>State</w:t>
      </w:r>
      <w:r w:rsidRPr="007C3B41">
        <w:rPr>
          <w:spacing w:val="43"/>
        </w:rPr>
        <w:t xml:space="preserve"> </w:t>
      </w:r>
      <w:r w:rsidRPr="007C3B41">
        <w:t>Large</w:t>
      </w:r>
      <w:r w:rsidRPr="007C3B41">
        <w:rPr>
          <w:spacing w:val="42"/>
        </w:rPr>
        <w:t xml:space="preserve"> </w:t>
      </w:r>
      <w:r w:rsidRPr="007C3B41">
        <w:t>Urban</w:t>
      </w:r>
      <w:r w:rsidRPr="007C3B41">
        <w:rPr>
          <w:spacing w:val="42"/>
        </w:rPr>
        <w:t xml:space="preserve"> </w:t>
      </w:r>
      <w:r w:rsidRPr="007C3B41">
        <w:rPr>
          <w:spacing w:val="-1"/>
        </w:rPr>
        <w:t>Capital</w:t>
      </w:r>
      <w:r w:rsidRPr="007C3B41">
        <w:rPr>
          <w:spacing w:val="43"/>
        </w:rPr>
        <w:t xml:space="preserve"> </w:t>
      </w:r>
      <w:r w:rsidRPr="007C3B41">
        <w:rPr>
          <w:spacing w:val="-1"/>
        </w:rPr>
        <w:t>and</w:t>
      </w:r>
      <w:r w:rsidRPr="007C3B41">
        <w:rPr>
          <w:spacing w:val="43"/>
        </w:rPr>
        <w:t xml:space="preserve"> </w:t>
      </w:r>
      <w:r w:rsidRPr="007C3B41">
        <w:rPr>
          <w:spacing w:val="-1"/>
        </w:rPr>
        <w:t>Operating</w:t>
      </w:r>
      <w:r w:rsidRPr="007C3B41">
        <w:rPr>
          <w:spacing w:val="43"/>
        </w:rPr>
        <w:t xml:space="preserve"> </w:t>
      </w:r>
      <w:r w:rsidRPr="007C3B41">
        <w:t>Assistance</w:t>
      </w:r>
      <w:r w:rsidRPr="007C3B41">
        <w:rPr>
          <w:spacing w:val="43"/>
        </w:rPr>
        <w:t xml:space="preserve"> </w:t>
      </w:r>
      <w:r w:rsidRPr="007C3B41">
        <w:t>-</w:t>
      </w:r>
      <w:r w:rsidRPr="007C3B41">
        <w:rPr>
          <w:spacing w:val="43"/>
        </w:rPr>
        <w:t xml:space="preserve"> </w:t>
      </w:r>
      <w:r w:rsidRPr="007C3B41">
        <w:t>Eligibility</w:t>
      </w:r>
      <w:r w:rsidRPr="007C3B41">
        <w:rPr>
          <w:spacing w:val="42"/>
        </w:rPr>
        <w:t xml:space="preserve"> </w:t>
      </w:r>
      <w:r w:rsidRPr="007C3B41">
        <w:t>for</w:t>
      </w:r>
      <w:r w:rsidRPr="007C3B41">
        <w:rPr>
          <w:spacing w:val="27"/>
          <w:w w:val="99"/>
        </w:rPr>
        <w:t xml:space="preserve"> </w:t>
      </w:r>
      <w:r w:rsidRPr="007C3B41">
        <w:rPr>
          <w:spacing w:val="-1"/>
        </w:rPr>
        <w:t>these</w:t>
      </w:r>
      <w:r w:rsidRPr="007C3B41">
        <w:rPr>
          <w:spacing w:val="9"/>
        </w:rPr>
        <w:t xml:space="preserve"> </w:t>
      </w:r>
      <w:r w:rsidRPr="007C3B41">
        <w:rPr>
          <w:spacing w:val="-1"/>
        </w:rPr>
        <w:t>funds</w:t>
      </w:r>
      <w:r w:rsidRPr="007C3B41">
        <w:rPr>
          <w:spacing w:val="9"/>
        </w:rPr>
        <w:t xml:space="preserve"> </w:t>
      </w:r>
      <w:r w:rsidRPr="007C3B41">
        <w:rPr>
          <w:spacing w:val="-1"/>
        </w:rPr>
        <w:t>is</w:t>
      </w:r>
      <w:r w:rsidRPr="007C3B41">
        <w:rPr>
          <w:spacing w:val="9"/>
        </w:rPr>
        <w:t xml:space="preserve"> </w:t>
      </w:r>
      <w:r w:rsidRPr="007C3B41">
        <w:rPr>
          <w:spacing w:val="-1"/>
        </w:rPr>
        <w:t>limited</w:t>
      </w:r>
      <w:r w:rsidRPr="007C3B41">
        <w:rPr>
          <w:spacing w:val="9"/>
        </w:rPr>
        <w:t xml:space="preserve"> </w:t>
      </w:r>
      <w:r w:rsidRPr="007C3B41">
        <w:rPr>
          <w:spacing w:val="-1"/>
        </w:rPr>
        <w:t>to</w:t>
      </w:r>
      <w:r w:rsidRPr="007C3B41">
        <w:rPr>
          <w:spacing w:val="9"/>
        </w:rPr>
        <w:t xml:space="preserve"> </w:t>
      </w:r>
      <w:r w:rsidRPr="007C3B41">
        <w:t>LOTS</w:t>
      </w:r>
      <w:r w:rsidRPr="007C3B41">
        <w:rPr>
          <w:spacing w:val="8"/>
        </w:rPr>
        <w:t xml:space="preserve"> </w:t>
      </w:r>
      <w:r w:rsidRPr="007C3B41">
        <w:t>serving</w:t>
      </w:r>
      <w:r w:rsidRPr="007C3B41">
        <w:rPr>
          <w:spacing w:val="8"/>
        </w:rPr>
        <w:t xml:space="preserve"> </w:t>
      </w:r>
      <w:r w:rsidRPr="007C3B41">
        <w:rPr>
          <w:spacing w:val="-1"/>
        </w:rPr>
        <w:t>the</w:t>
      </w:r>
      <w:r w:rsidRPr="007C3B41">
        <w:rPr>
          <w:spacing w:val="9"/>
        </w:rPr>
        <w:t xml:space="preserve"> </w:t>
      </w:r>
      <w:r w:rsidRPr="007C3B41">
        <w:t>Baltimore</w:t>
      </w:r>
      <w:r w:rsidRPr="007C3B41">
        <w:rPr>
          <w:spacing w:val="8"/>
        </w:rPr>
        <w:t xml:space="preserve"> </w:t>
      </w:r>
      <w:r w:rsidRPr="007C3B41">
        <w:rPr>
          <w:spacing w:val="-1"/>
        </w:rPr>
        <w:t>and</w:t>
      </w:r>
      <w:r w:rsidRPr="007C3B41">
        <w:rPr>
          <w:spacing w:val="9"/>
        </w:rPr>
        <w:t xml:space="preserve"> </w:t>
      </w:r>
      <w:r w:rsidRPr="007C3B41">
        <w:rPr>
          <w:spacing w:val="-1"/>
        </w:rPr>
        <w:t>Washington,</w:t>
      </w:r>
      <w:r w:rsidRPr="007C3B41">
        <w:rPr>
          <w:spacing w:val="27"/>
        </w:rPr>
        <w:t xml:space="preserve"> </w:t>
      </w:r>
      <w:r w:rsidRPr="007C3B41">
        <w:t>DC</w:t>
      </w:r>
      <w:r w:rsidRPr="007C3B41">
        <w:rPr>
          <w:spacing w:val="-8"/>
        </w:rPr>
        <w:t xml:space="preserve"> </w:t>
      </w:r>
      <w:r w:rsidRPr="007C3B41">
        <w:t>metro</w:t>
      </w:r>
      <w:r w:rsidRPr="007C3B41">
        <w:rPr>
          <w:spacing w:val="-8"/>
        </w:rPr>
        <w:t xml:space="preserve"> </w:t>
      </w:r>
      <w:r w:rsidRPr="007C3B41">
        <w:rPr>
          <w:spacing w:val="-1"/>
        </w:rPr>
        <w:t>areas;</w:t>
      </w:r>
      <w:r w:rsidRPr="007C3B41">
        <w:rPr>
          <w:spacing w:val="-7"/>
        </w:rPr>
        <w:t xml:space="preserve"> </w:t>
      </w:r>
      <w:r w:rsidRPr="007C3B41">
        <w:rPr>
          <w:spacing w:val="-1"/>
        </w:rPr>
        <w:t>and</w:t>
      </w:r>
    </w:p>
    <w:p w14:paraId="5A208DBF" w14:textId="77777777" w:rsidR="00B4080D" w:rsidRPr="007C3B41" w:rsidRDefault="00B4080D">
      <w:pPr>
        <w:pStyle w:val="BodyText"/>
        <w:kinsoku w:val="0"/>
        <w:overflowPunct w:val="0"/>
        <w:spacing w:before="12"/>
        <w:ind w:left="0"/>
      </w:pPr>
    </w:p>
    <w:p w14:paraId="2DEAB201" w14:textId="77777777" w:rsidR="00B4080D" w:rsidRPr="007C3B41" w:rsidRDefault="00B4080D">
      <w:pPr>
        <w:pStyle w:val="BodyText"/>
        <w:numPr>
          <w:ilvl w:val="0"/>
          <w:numId w:val="12"/>
        </w:numPr>
        <w:tabs>
          <w:tab w:val="left" w:pos="1960"/>
        </w:tabs>
        <w:kinsoku w:val="0"/>
        <w:overflowPunct w:val="0"/>
        <w:ind w:right="257"/>
        <w:jc w:val="both"/>
      </w:pPr>
      <w:r w:rsidRPr="007C3B41">
        <w:t>Statewide</w:t>
      </w:r>
      <w:r w:rsidRPr="007C3B41">
        <w:rPr>
          <w:spacing w:val="46"/>
        </w:rPr>
        <w:t xml:space="preserve"> </w:t>
      </w:r>
      <w:r w:rsidRPr="007C3B41">
        <w:t>Specialized</w:t>
      </w:r>
      <w:r w:rsidRPr="007C3B41">
        <w:rPr>
          <w:spacing w:val="46"/>
        </w:rPr>
        <w:t xml:space="preserve"> </w:t>
      </w:r>
      <w:r w:rsidRPr="007C3B41">
        <w:t>Transportation</w:t>
      </w:r>
      <w:r w:rsidRPr="007C3B41">
        <w:rPr>
          <w:spacing w:val="46"/>
        </w:rPr>
        <w:t xml:space="preserve"> </w:t>
      </w:r>
      <w:r w:rsidRPr="007C3B41">
        <w:t>Assistance</w:t>
      </w:r>
      <w:r w:rsidRPr="007C3B41">
        <w:rPr>
          <w:spacing w:val="46"/>
        </w:rPr>
        <w:t xml:space="preserve"> </w:t>
      </w:r>
      <w:r w:rsidRPr="007C3B41">
        <w:rPr>
          <w:spacing w:val="-1"/>
        </w:rPr>
        <w:t>Program</w:t>
      </w:r>
      <w:r w:rsidRPr="007C3B41">
        <w:rPr>
          <w:spacing w:val="48"/>
        </w:rPr>
        <w:t xml:space="preserve"> </w:t>
      </w:r>
      <w:r w:rsidRPr="007C3B41">
        <w:rPr>
          <w:spacing w:val="-1"/>
        </w:rPr>
        <w:t>(SSTAP)</w:t>
      </w:r>
      <w:r w:rsidRPr="007C3B41">
        <w:rPr>
          <w:spacing w:val="47"/>
        </w:rPr>
        <w:t xml:space="preserve"> </w:t>
      </w:r>
      <w:r w:rsidRPr="007C3B41">
        <w:t>-</w:t>
      </w:r>
      <w:r w:rsidRPr="007C3B41">
        <w:rPr>
          <w:spacing w:val="23"/>
        </w:rPr>
        <w:t xml:space="preserve"> </w:t>
      </w:r>
      <w:r w:rsidRPr="007C3B41">
        <w:t>The</w:t>
      </w:r>
      <w:r w:rsidRPr="007C3B41">
        <w:rPr>
          <w:spacing w:val="53"/>
        </w:rPr>
        <w:t xml:space="preserve"> </w:t>
      </w:r>
      <w:r w:rsidRPr="007C3B41">
        <w:t>SSTAP</w:t>
      </w:r>
      <w:r w:rsidRPr="007C3B41">
        <w:rPr>
          <w:spacing w:val="54"/>
        </w:rPr>
        <w:t xml:space="preserve"> </w:t>
      </w:r>
      <w:r w:rsidRPr="007C3B41">
        <w:t>provides</w:t>
      </w:r>
      <w:r w:rsidRPr="007C3B41">
        <w:rPr>
          <w:spacing w:val="55"/>
        </w:rPr>
        <w:t xml:space="preserve"> </w:t>
      </w:r>
      <w:r w:rsidRPr="007C3B41">
        <w:t>State</w:t>
      </w:r>
      <w:r w:rsidRPr="007C3B41">
        <w:rPr>
          <w:spacing w:val="54"/>
        </w:rPr>
        <w:t xml:space="preserve"> </w:t>
      </w:r>
      <w:r w:rsidRPr="007C3B41">
        <w:t>funds</w:t>
      </w:r>
      <w:r w:rsidRPr="007C3B41">
        <w:rPr>
          <w:spacing w:val="55"/>
        </w:rPr>
        <w:t xml:space="preserve"> </w:t>
      </w:r>
      <w:r w:rsidRPr="007C3B41">
        <w:rPr>
          <w:spacing w:val="-1"/>
        </w:rPr>
        <w:t>to</w:t>
      </w:r>
      <w:r w:rsidRPr="007C3B41">
        <w:rPr>
          <w:spacing w:val="55"/>
        </w:rPr>
        <w:t xml:space="preserve"> </w:t>
      </w:r>
      <w:r w:rsidRPr="007C3B41">
        <w:t>local</w:t>
      </w:r>
      <w:r w:rsidRPr="007C3B41">
        <w:rPr>
          <w:spacing w:val="55"/>
        </w:rPr>
        <w:t xml:space="preserve"> </w:t>
      </w:r>
      <w:r w:rsidRPr="007C3B41">
        <w:rPr>
          <w:spacing w:val="-1"/>
        </w:rPr>
        <w:t>governments</w:t>
      </w:r>
      <w:r w:rsidRPr="007C3B41">
        <w:rPr>
          <w:spacing w:val="55"/>
        </w:rPr>
        <w:t xml:space="preserve"> </w:t>
      </w:r>
      <w:r w:rsidRPr="007C3B41">
        <w:t>for</w:t>
      </w:r>
      <w:r w:rsidRPr="007C3B41">
        <w:rPr>
          <w:spacing w:val="55"/>
        </w:rPr>
        <w:t xml:space="preserve"> </w:t>
      </w:r>
      <w:r w:rsidRPr="007C3B41">
        <w:t>general-</w:t>
      </w:r>
      <w:r w:rsidRPr="007C3B41">
        <w:rPr>
          <w:spacing w:val="24"/>
        </w:rPr>
        <w:t xml:space="preserve"> </w:t>
      </w:r>
      <w:r w:rsidRPr="007C3B41">
        <w:rPr>
          <w:spacing w:val="-1"/>
        </w:rPr>
        <w:t>purpose</w:t>
      </w:r>
      <w:r w:rsidRPr="007C3B41">
        <w:rPr>
          <w:spacing w:val="-5"/>
        </w:rPr>
        <w:t xml:space="preserve"> </w:t>
      </w:r>
      <w:r w:rsidRPr="007C3B41">
        <w:rPr>
          <w:spacing w:val="-1"/>
        </w:rPr>
        <w:t>transportation</w:t>
      </w:r>
      <w:r w:rsidRPr="007C3B41">
        <w:rPr>
          <w:spacing w:val="-5"/>
        </w:rPr>
        <w:t xml:space="preserve"> </w:t>
      </w:r>
      <w:r w:rsidRPr="007C3B41">
        <w:rPr>
          <w:spacing w:val="-1"/>
        </w:rPr>
        <w:t>of</w:t>
      </w:r>
      <w:r w:rsidRPr="007C3B41">
        <w:rPr>
          <w:spacing w:val="-5"/>
        </w:rPr>
        <w:t xml:space="preserve"> </w:t>
      </w:r>
      <w:r w:rsidRPr="007C3B41">
        <w:rPr>
          <w:spacing w:val="-1"/>
        </w:rPr>
        <w:t>the</w:t>
      </w:r>
      <w:r w:rsidRPr="007C3B41">
        <w:rPr>
          <w:spacing w:val="-4"/>
        </w:rPr>
        <w:t xml:space="preserve"> </w:t>
      </w:r>
      <w:r w:rsidRPr="007C3B41">
        <w:rPr>
          <w:spacing w:val="-1"/>
        </w:rPr>
        <w:t>elderly</w:t>
      </w:r>
      <w:r w:rsidRPr="007C3B41">
        <w:rPr>
          <w:spacing w:val="-5"/>
        </w:rPr>
        <w:t xml:space="preserve"> </w:t>
      </w:r>
      <w:r w:rsidRPr="007C3B41">
        <w:rPr>
          <w:spacing w:val="-1"/>
        </w:rPr>
        <w:t>and</w:t>
      </w:r>
      <w:r w:rsidRPr="007C3B41">
        <w:rPr>
          <w:spacing w:val="-4"/>
        </w:rPr>
        <w:t xml:space="preserve"> </w:t>
      </w:r>
      <w:r w:rsidRPr="007C3B41">
        <w:rPr>
          <w:spacing w:val="-1"/>
        </w:rPr>
        <w:t>persons</w:t>
      </w:r>
      <w:r w:rsidRPr="007C3B41">
        <w:rPr>
          <w:spacing w:val="-5"/>
        </w:rPr>
        <w:t xml:space="preserve"> </w:t>
      </w:r>
      <w:r w:rsidRPr="007C3B41">
        <w:rPr>
          <w:spacing w:val="-1"/>
        </w:rPr>
        <w:t>with</w:t>
      </w:r>
      <w:r w:rsidRPr="007C3B41">
        <w:rPr>
          <w:spacing w:val="-4"/>
        </w:rPr>
        <w:t xml:space="preserve"> </w:t>
      </w:r>
      <w:r w:rsidRPr="007C3B41">
        <w:t>disabilities.</w:t>
      </w:r>
    </w:p>
    <w:p w14:paraId="1FBB8D22" w14:textId="77777777" w:rsidR="00B4080D" w:rsidRPr="007C3B41" w:rsidRDefault="00B4080D">
      <w:pPr>
        <w:pStyle w:val="BodyText"/>
        <w:kinsoku w:val="0"/>
        <w:overflowPunct w:val="0"/>
        <w:spacing w:before="12"/>
        <w:ind w:left="0"/>
      </w:pPr>
    </w:p>
    <w:p w14:paraId="792210BD" w14:textId="77777777" w:rsidR="00170ACF" w:rsidRPr="007C3B41" w:rsidRDefault="00B4080D" w:rsidP="00170ACF">
      <w:pPr>
        <w:pStyle w:val="BodyText"/>
        <w:kinsoku w:val="0"/>
        <w:overflowPunct w:val="0"/>
        <w:ind w:left="1599" w:right="257"/>
        <w:jc w:val="both"/>
      </w:pPr>
      <w:r w:rsidRPr="007C3B41">
        <w:t>Each</w:t>
      </w:r>
      <w:r w:rsidRPr="007C3B41">
        <w:rPr>
          <w:spacing w:val="18"/>
        </w:rPr>
        <w:t xml:space="preserve"> </w:t>
      </w:r>
      <w:r w:rsidRPr="007C3B41">
        <w:rPr>
          <w:spacing w:val="-1"/>
        </w:rPr>
        <w:t>subrecipient’s</w:t>
      </w:r>
      <w:r w:rsidRPr="007C3B41">
        <w:rPr>
          <w:spacing w:val="18"/>
        </w:rPr>
        <w:t xml:space="preserve"> </w:t>
      </w:r>
      <w:r w:rsidRPr="007C3B41">
        <w:t>ATP</w:t>
      </w:r>
      <w:r w:rsidRPr="007C3B41">
        <w:rPr>
          <w:spacing w:val="19"/>
        </w:rPr>
        <w:t xml:space="preserve"> </w:t>
      </w:r>
      <w:r w:rsidRPr="007C3B41">
        <w:t>describes</w:t>
      </w:r>
      <w:r w:rsidRPr="007C3B41">
        <w:rPr>
          <w:spacing w:val="18"/>
        </w:rPr>
        <w:t xml:space="preserve"> </w:t>
      </w:r>
      <w:r w:rsidRPr="007C3B41">
        <w:rPr>
          <w:spacing w:val="-1"/>
        </w:rPr>
        <w:t>the</w:t>
      </w:r>
      <w:r w:rsidRPr="007C3B41">
        <w:rPr>
          <w:spacing w:val="19"/>
        </w:rPr>
        <w:t xml:space="preserve"> </w:t>
      </w:r>
      <w:r w:rsidRPr="007C3B41">
        <w:rPr>
          <w:spacing w:val="-1"/>
        </w:rPr>
        <w:t>operation</w:t>
      </w:r>
      <w:r w:rsidRPr="007C3B41">
        <w:rPr>
          <w:spacing w:val="18"/>
        </w:rPr>
        <w:t xml:space="preserve"> </w:t>
      </w:r>
      <w:r w:rsidRPr="007C3B41">
        <w:rPr>
          <w:spacing w:val="-1"/>
        </w:rPr>
        <w:t>of</w:t>
      </w:r>
      <w:r w:rsidRPr="007C3B41">
        <w:rPr>
          <w:spacing w:val="18"/>
        </w:rPr>
        <w:t xml:space="preserve"> </w:t>
      </w:r>
      <w:r w:rsidRPr="007C3B41">
        <w:rPr>
          <w:spacing w:val="-1"/>
        </w:rPr>
        <w:t>the</w:t>
      </w:r>
      <w:r w:rsidRPr="007C3B41">
        <w:rPr>
          <w:spacing w:val="19"/>
        </w:rPr>
        <w:t xml:space="preserve"> </w:t>
      </w:r>
      <w:r w:rsidRPr="007C3B41">
        <w:t>subsequent</w:t>
      </w:r>
      <w:r w:rsidRPr="007C3B41">
        <w:rPr>
          <w:spacing w:val="17"/>
        </w:rPr>
        <w:t xml:space="preserve"> </w:t>
      </w:r>
      <w:r w:rsidRPr="007C3B41">
        <w:rPr>
          <w:spacing w:val="-1"/>
        </w:rPr>
        <w:t>year's</w:t>
      </w:r>
      <w:r w:rsidRPr="007C3B41">
        <w:rPr>
          <w:spacing w:val="27"/>
        </w:rPr>
        <w:t xml:space="preserve"> </w:t>
      </w:r>
      <w:r w:rsidRPr="007C3B41">
        <w:rPr>
          <w:spacing w:val="-1"/>
        </w:rPr>
        <w:t>transportation</w:t>
      </w:r>
      <w:r w:rsidRPr="007C3B41">
        <w:rPr>
          <w:spacing w:val="5"/>
        </w:rPr>
        <w:t xml:space="preserve"> </w:t>
      </w:r>
      <w:r w:rsidRPr="007C3B41">
        <w:rPr>
          <w:spacing w:val="-1"/>
        </w:rPr>
        <w:t>program</w:t>
      </w:r>
      <w:r w:rsidRPr="007C3B41">
        <w:rPr>
          <w:spacing w:val="6"/>
        </w:rPr>
        <w:t xml:space="preserve"> </w:t>
      </w:r>
      <w:r w:rsidRPr="007C3B41">
        <w:rPr>
          <w:spacing w:val="-1"/>
        </w:rPr>
        <w:t>and</w:t>
      </w:r>
      <w:r w:rsidRPr="007C3B41">
        <w:rPr>
          <w:spacing w:val="6"/>
        </w:rPr>
        <w:t xml:space="preserve"> </w:t>
      </w:r>
      <w:r w:rsidRPr="007C3B41">
        <w:rPr>
          <w:spacing w:val="-1"/>
        </w:rPr>
        <w:t>includes</w:t>
      </w:r>
      <w:r w:rsidRPr="007C3B41">
        <w:rPr>
          <w:spacing w:val="4"/>
        </w:rPr>
        <w:t xml:space="preserve"> </w:t>
      </w:r>
      <w:r w:rsidRPr="007C3B41">
        <w:t>all</w:t>
      </w:r>
      <w:r w:rsidRPr="007C3B41">
        <w:rPr>
          <w:spacing w:val="6"/>
        </w:rPr>
        <w:t xml:space="preserve"> </w:t>
      </w:r>
      <w:r w:rsidRPr="007C3B41">
        <w:rPr>
          <w:spacing w:val="-1"/>
        </w:rPr>
        <w:t>the</w:t>
      </w:r>
      <w:r w:rsidRPr="007C3B41">
        <w:rPr>
          <w:spacing w:val="6"/>
        </w:rPr>
        <w:t xml:space="preserve"> </w:t>
      </w:r>
      <w:r w:rsidRPr="007C3B41">
        <w:rPr>
          <w:spacing w:val="-1"/>
        </w:rPr>
        <w:t>Federally-mandated</w:t>
      </w:r>
      <w:r w:rsidRPr="007C3B41">
        <w:rPr>
          <w:spacing w:val="6"/>
        </w:rPr>
        <w:t xml:space="preserve"> </w:t>
      </w:r>
      <w:r w:rsidRPr="007C3B41">
        <w:t>local</w:t>
      </w:r>
      <w:r w:rsidRPr="007C3B41">
        <w:rPr>
          <w:spacing w:val="27"/>
          <w:w w:val="99"/>
        </w:rPr>
        <w:t xml:space="preserve"> </w:t>
      </w:r>
      <w:r w:rsidRPr="007C3B41">
        <w:t>assurances,</w:t>
      </w:r>
      <w:r w:rsidRPr="007C3B41">
        <w:rPr>
          <w:spacing w:val="22"/>
        </w:rPr>
        <w:t xml:space="preserve"> </w:t>
      </w:r>
      <w:r w:rsidRPr="007C3B41">
        <w:t>as</w:t>
      </w:r>
      <w:r w:rsidRPr="007C3B41">
        <w:rPr>
          <w:spacing w:val="24"/>
        </w:rPr>
        <w:t xml:space="preserve"> </w:t>
      </w:r>
      <w:r w:rsidRPr="007C3B41">
        <w:t>well</w:t>
      </w:r>
      <w:r w:rsidRPr="007C3B41">
        <w:rPr>
          <w:spacing w:val="24"/>
        </w:rPr>
        <w:t xml:space="preserve"> </w:t>
      </w:r>
      <w:r w:rsidRPr="007C3B41">
        <w:t>as</w:t>
      </w:r>
      <w:r w:rsidRPr="007C3B41">
        <w:rPr>
          <w:spacing w:val="24"/>
        </w:rPr>
        <w:t xml:space="preserve"> </w:t>
      </w:r>
      <w:r w:rsidRPr="007C3B41">
        <w:t>the</w:t>
      </w:r>
      <w:r w:rsidRPr="007C3B41">
        <w:rPr>
          <w:spacing w:val="24"/>
        </w:rPr>
        <w:t xml:space="preserve"> </w:t>
      </w:r>
      <w:r w:rsidRPr="007C3B41">
        <w:rPr>
          <w:spacing w:val="-1"/>
        </w:rPr>
        <w:t>documentation</w:t>
      </w:r>
      <w:r w:rsidRPr="007C3B41">
        <w:rPr>
          <w:spacing w:val="23"/>
        </w:rPr>
        <w:t xml:space="preserve"> </w:t>
      </w:r>
      <w:r w:rsidRPr="007C3B41">
        <w:rPr>
          <w:spacing w:val="-1"/>
        </w:rPr>
        <w:t>needed</w:t>
      </w:r>
      <w:r w:rsidRPr="007C3B41">
        <w:rPr>
          <w:spacing w:val="24"/>
        </w:rPr>
        <w:t xml:space="preserve"> </w:t>
      </w:r>
      <w:r w:rsidRPr="007C3B41">
        <w:rPr>
          <w:spacing w:val="-1"/>
        </w:rPr>
        <w:t>to</w:t>
      </w:r>
      <w:r w:rsidRPr="007C3B41">
        <w:rPr>
          <w:spacing w:val="23"/>
        </w:rPr>
        <w:t xml:space="preserve"> </w:t>
      </w:r>
      <w:r w:rsidRPr="007C3B41">
        <w:rPr>
          <w:spacing w:val="-1"/>
        </w:rPr>
        <w:t>assure</w:t>
      </w:r>
      <w:r w:rsidRPr="007C3B41">
        <w:rPr>
          <w:spacing w:val="23"/>
        </w:rPr>
        <w:t xml:space="preserve"> </w:t>
      </w:r>
      <w:r w:rsidRPr="007C3B41">
        <w:rPr>
          <w:spacing w:val="-1"/>
        </w:rPr>
        <w:t>the</w:t>
      </w:r>
      <w:r w:rsidRPr="007C3B41">
        <w:rPr>
          <w:spacing w:val="22"/>
        </w:rPr>
        <w:t xml:space="preserve"> </w:t>
      </w:r>
      <w:r w:rsidRPr="007C3B41">
        <w:t>MTA/OLTS</w:t>
      </w:r>
      <w:r w:rsidRPr="007C3B41">
        <w:rPr>
          <w:spacing w:val="51"/>
        </w:rPr>
        <w:t xml:space="preserve"> </w:t>
      </w:r>
      <w:r w:rsidRPr="007C3B41">
        <w:rPr>
          <w:spacing w:val="-1"/>
        </w:rPr>
        <w:t>that</w:t>
      </w:r>
      <w:r w:rsidRPr="007C3B41">
        <w:rPr>
          <w:spacing w:val="52"/>
        </w:rPr>
        <w:t xml:space="preserve"> </w:t>
      </w:r>
      <w:r w:rsidRPr="007C3B41">
        <w:rPr>
          <w:spacing w:val="-1"/>
        </w:rPr>
        <w:t>all</w:t>
      </w:r>
      <w:r w:rsidRPr="007C3B41">
        <w:rPr>
          <w:spacing w:val="52"/>
        </w:rPr>
        <w:t xml:space="preserve"> </w:t>
      </w:r>
      <w:r w:rsidRPr="007C3B41">
        <w:rPr>
          <w:spacing w:val="-1"/>
        </w:rPr>
        <w:t>State</w:t>
      </w:r>
      <w:r w:rsidRPr="007C3B41">
        <w:rPr>
          <w:spacing w:val="52"/>
        </w:rPr>
        <w:t xml:space="preserve"> </w:t>
      </w:r>
      <w:r w:rsidRPr="007C3B41">
        <w:rPr>
          <w:spacing w:val="-1"/>
        </w:rPr>
        <w:t>and</w:t>
      </w:r>
      <w:r w:rsidRPr="007C3B41">
        <w:rPr>
          <w:spacing w:val="51"/>
        </w:rPr>
        <w:t xml:space="preserve"> </w:t>
      </w:r>
      <w:r w:rsidRPr="007C3B41">
        <w:rPr>
          <w:spacing w:val="-1"/>
        </w:rPr>
        <w:t>Federal</w:t>
      </w:r>
      <w:r w:rsidRPr="007C3B41">
        <w:rPr>
          <w:spacing w:val="52"/>
        </w:rPr>
        <w:t xml:space="preserve"> </w:t>
      </w:r>
      <w:r w:rsidRPr="007C3B41">
        <w:t>requirements</w:t>
      </w:r>
      <w:r w:rsidRPr="007C3B41">
        <w:rPr>
          <w:spacing w:val="52"/>
        </w:rPr>
        <w:t xml:space="preserve"> </w:t>
      </w:r>
      <w:r w:rsidRPr="007C3B41">
        <w:t>will</w:t>
      </w:r>
      <w:r w:rsidRPr="007C3B41">
        <w:rPr>
          <w:spacing w:val="52"/>
        </w:rPr>
        <w:t xml:space="preserve"> </w:t>
      </w:r>
      <w:r w:rsidRPr="007C3B41">
        <w:rPr>
          <w:spacing w:val="-1"/>
        </w:rPr>
        <w:t>be</w:t>
      </w:r>
      <w:r w:rsidRPr="007C3B41">
        <w:rPr>
          <w:spacing w:val="51"/>
        </w:rPr>
        <w:t xml:space="preserve"> </w:t>
      </w:r>
      <w:r w:rsidRPr="007C3B41">
        <w:t>met.</w:t>
      </w:r>
      <w:r w:rsidRPr="007C3B41">
        <w:rPr>
          <w:spacing w:val="44"/>
        </w:rPr>
        <w:t xml:space="preserve"> </w:t>
      </w:r>
      <w:r w:rsidRPr="007C3B41">
        <w:t>The</w:t>
      </w:r>
      <w:r w:rsidRPr="007C3B41">
        <w:rPr>
          <w:spacing w:val="28"/>
        </w:rPr>
        <w:t xml:space="preserve"> </w:t>
      </w:r>
      <w:r w:rsidRPr="007C3B41">
        <w:t>current</w:t>
      </w:r>
      <w:r w:rsidRPr="007C3B41">
        <w:rPr>
          <w:spacing w:val="-8"/>
        </w:rPr>
        <w:t xml:space="preserve"> </w:t>
      </w:r>
      <w:r w:rsidRPr="007C3B41">
        <w:t>Annual</w:t>
      </w:r>
      <w:r w:rsidRPr="007C3B41">
        <w:rPr>
          <w:spacing w:val="-8"/>
        </w:rPr>
        <w:t xml:space="preserve"> </w:t>
      </w:r>
      <w:r w:rsidRPr="007C3B41">
        <w:t>Transportation</w:t>
      </w:r>
      <w:r w:rsidRPr="007C3B41">
        <w:rPr>
          <w:spacing w:val="-8"/>
        </w:rPr>
        <w:t xml:space="preserve"> </w:t>
      </w:r>
      <w:r w:rsidRPr="007C3B41">
        <w:rPr>
          <w:spacing w:val="-1"/>
        </w:rPr>
        <w:t>Plan</w:t>
      </w:r>
      <w:r w:rsidRPr="007C3B41">
        <w:rPr>
          <w:spacing w:val="-8"/>
        </w:rPr>
        <w:t xml:space="preserve"> </w:t>
      </w:r>
      <w:r w:rsidRPr="007C3B41">
        <w:rPr>
          <w:spacing w:val="-1"/>
        </w:rPr>
        <w:t>document</w:t>
      </w:r>
      <w:r w:rsidRPr="007C3B41">
        <w:rPr>
          <w:spacing w:val="-7"/>
        </w:rPr>
        <w:t xml:space="preserve"> </w:t>
      </w:r>
      <w:r w:rsidRPr="007C3B41">
        <w:t>is</w:t>
      </w:r>
      <w:r w:rsidRPr="007C3B41">
        <w:rPr>
          <w:spacing w:val="-7"/>
        </w:rPr>
        <w:t xml:space="preserve"> </w:t>
      </w:r>
      <w:r w:rsidRPr="007C3B41">
        <w:t>provided</w:t>
      </w:r>
      <w:r w:rsidRPr="007C3B41">
        <w:rPr>
          <w:spacing w:val="-6"/>
        </w:rPr>
        <w:t xml:space="preserve"> </w:t>
      </w:r>
      <w:r w:rsidRPr="007C3B41">
        <w:t>in</w:t>
      </w:r>
      <w:r w:rsidRPr="007C3B41">
        <w:rPr>
          <w:spacing w:val="-7"/>
        </w:rPr>
        <w:t xml:space="preserve"> </w:t>
      </w:r>
      <w:r w:rsidRPr="007C3B41">
        <w:t>Appendix</w:t>
      </w:r>
      <w:r w:rsidRPr="007C3B41">
        <w:rPr>
          <w:spacing w:val="-8"/>
        </w:rPr>
        <w:t xml:space="preserve"> </w:t>
      </w:r>
      <w:r w:rsidRPr="007C3B41">
        <w:t>C.</w:t>
      </w:r>
    </w:p>
    <w:p w14:paraId="2AE91620" w14:textId="77777777" w:rsidR="00F144CA" w:rsidRDefault="00F144CA" w:rsidP="00F144CA">
      <w:pPr>
        <w:pStyle w:val="BodyText"/>
        <w:kinsoku w:val="0"/>
        <w:overflowPunct w:val="0"/>
        <w:ind w:left="0" w:right="257"/>
        <w:jc w:val="both"/>
      </w:pPr>
    </w:p>
    <w:p w14:paraId="4B02A004" w14:textId="77777777" w:rsidR="00B4080D" w:rsidRDefault="00B4080D" w:rsidP="00170ACF">
      <w:pPr>
        <w:pStyle w:val="BodyText"/>
        <w:kinsoku w:val="0"/>
        <w:overflowPunct w:val="0"/>
        <w:ind w:left="1599" w:right="257" w:firstLine="21"/>
        <w:jc w:val="both"/>
      </w:pPr>
      <w:r w:rsidRPr="007C3B41">
        <w:t>The</w:t>
      </w:r>
      <w:r w:rsidRPr="007C3B41">
        <w:rPr>
          <w:spacing w:val="2"/>
        </w:rPr>
        <w:t xml:space="preserve"> </w:t>
      </w:r>
      <w:r w:rsidRPr="007C3B41">
        <w:rPr>
          <w:spacing w:val="-1"/>
        </w:rPr>
        <w:t>entire</w:t>
      </w:r>
      <w:r w:rsidRPr="007C3B41">
        <w:rPr>
          <w:spacing w:val="2"/>
        </w:rPr>
        <w:t xml:space="preserve"> </w:t>
      </w:r>
      <w:r w:rsidRPr="007C3B41">
        <w:t>cycle,</w:t>
      </w:r>
      <w:r w:rsidRPr="007C3B41">
        <w:rPr>
          <w:spacing w:val="1"/>
        </w:rPr>
        <w:t xml:space="preserve"> </w:t>
      </w:r>
      <w:r w:rsidRPr="007C3B41">
        <w:rPr>
          <w:spacing w:val="-1"/>
        </w:rPr>
        <w:t>from</w:t>
      </w:r>
      <w:r w:rsidRPr="007C3B41">
        <w:rPr>
          <w:spacing w:val="2"/>
        </w:rPr>
        <w:t xml:space="preserve"> </w:t>
      </w:r>
      <w:r w:rsidRPr="007C3B41">
        <w:rPr>
          <w:spacing w:val="-1"/>
        </w:rPr>
        <w:t>the</w:t>
      </w:r>
      <w:r w:rsidRPr="007C3B41">
        <w:rPr>
          <w:spacing w:val="3"/>
        </w:rPr>
        <w:t xml:space="preserve"> </w:t>
      </w:r>
      <w:r w:rsidRPr="007C3B41">
        <w:rPr>
          <w:spacing w:val="-1"/>
        </w:rPr>
        <w:t>initial</w:t>
      </w:r>
      <w:r w:rsidRPr="007C3B41">
        <w:rPr>
          <w:spacing w:val="2"/>
        </w:rPr>
        <w:t xml:space="preserve"> </w:t>
      </w:r>
      <w:r w:rsidRPr="007C3B41">
        <w:t>announcement</w:t>
      </w:r>
      <w:r w:rsidRPr="007C3B41">
        <w:rPr>
          <w:spacing w:val="2"/>
        </w:rPr>
        <w:t xml:space="preserve"> </w:t>
      </w:r>
      <w:r w:rsidRPr="007C3B41">
        <w:t>of</w:t>
      </w:r>
      <w:r w:rsidRPr="007C3B41">
        <w:rPr>
          <w:spacing w:val="2"/>
        </w:rPr>
        <w:t xml:space="preserve"> </w:t>
      </w:r>
      <w:r w:rsidRPr="007C3B41">
        <w:t>allocations,</w:t>
      </w:r>
      <w:r w:rsidRPr="007C3B41">
        <w:rPr>
          <w:spacing w:val="2"/>
        </w:rPr>
        <w:t xml:space="preserve"> </w:t>
      </w:r>
      <w:r w:rsidRPr="007C3B41">
        <w:t>is</w:t>
      </w:r>
      <w:r w:rsidRPr="007C3B41">
        <w:rPr>
          <w:spacing w:val="25"/>
          <w:w w:val="99"/>
        </w:rPr>
        <w:t xml:space="preserve"> </w:t>
      </w:r>
      <w:r w:rsidR="00170ACF">
        <w:rPr>
          <w:spacing w:val="25"/>
          <w:w w:val="99"/>
        </w:rPr>
        <w:t xml:space="preserve">        </w:t>
      </w:r>
      <w:r w:rsidRPr="007C3B41">
        <w:t>approximately</w:t>
      </w:r>
      <w:r w:rsidRPr="007C3B41">
        <w:rPr>
          <w:spacing w:val="-7"/>
        </w:rPr>
        <w:t xml:space="preserve"> </w:t>
      </w:r>
      <w:r w:rsidRPr="007C3B41">
        <w:t>as</w:t>
      </w:r>
      <w:r w:rsidRPr="007C3B41">
        <w:rPr>
          <w:spacing w:val="-5"/>
        </w:rPr>
        <w:t xml:space="preserve"> </w:t>
      </w:r>
      <w:r w:rsidRPr="007C3B41">
        <w:t>follows:</w:t>
      </w:r>
    </w:p>
    <w:p w14:paraId="37915953" w14:textId="77777777" w:rsidR="00F401AF" w:rsidRPr="007C3B41" w:rsidRDefault="00F401AF" w:rsidP="00170ACF">
      <w:pPr>
        <w:pStyle w:val="BodyText"/>
        <w:kinsoku w:val="0"/>
        <w:overflowPunct w:val="0"/>
        <w:ind w:left="1599" w:right="257" w:firstLine="21"/>
        <w:jc w:val="both"/>
      </w:pPr>
    </w:p>
    <w:p w14:paraId="3EC1A3DA" w14:textId="77777777" w:rsidR="00B4080D" w:rsidRPr="007C3B41" w:rsidRDefault="00B4080D">
      <w:pPr>
        <w:pStyle w:val="BodyText"/>
        <w:kinsoku w:val="0"/>
        <w:overflowPunct w:val="0"/>
        <w:spacing w:before="2"/>
        <w:ind w:left="0"/>
      </w:pPr>
    </w:p>
    <w:p w14:paraId="25B7B957" w14:textId="77777777" w:rsidR="00B4080D" w:rsidRPr="007C3B41" w:rsidRDefault="00B4080D">
      <w:pPr>
        <w:pStyle w:val="Heading2"/>
        <w:tabs>
          <w:tab w:val="left" w:pos="5199"/>
        </w:tabs>
        <w:kinsoku w:val="0"/>
        <w:overflowPunct w:val="0"/>
        <w:spacing w:before="53" w:line="298" w:lineRule="exact"/>
        <w:ind w:left="1600" w:firstLine="0"/>
        <w:jc w:val="both"/>
        <w:rPr>
          <w:b w:val="0"/>
          <w:bCs w:val="0"/>
        </w:rPr>
      </w:pPr>
      <w:r w:rsidRPr="007C3B41">
        <w:t>Program</w:t>
      </w:r>
      <w:r w:rsidRPr="007C3B41">
        <w:rPr>
          <w:spacing w:val="-19"/>
        </w:rPr>
        <w:t xml:space="preserve"> </w:t>
      </w:r>
      <w:r w:rsidRPr="007C3B41">
        <w:t>Announcement:</w:t>
      </w:r>
      <w:r w:rsidRPr="007C3B41">
        <w:tab/>
      </w:r>
      <w:r w:rsidRPr="007C3B41">
        <w:rPr>
          <w:b w:val="0"/>
          <w:bCs w:val="0"/>
          <w:spacing w:val="-1"/>
        </w:rPr>
        <w:t>Fall</w:t>
      </w:r>
    </w:p>
    <w:p w14:paraId="4BA4618F" w14:textId="77777777" w:rsidR="00F401AF" w:rsidRDefault="00B4080D">
      <w:pPr>
        <w:pStyle w:val="BodyText"/>
        <w:tabs>
          <w:tab w:val="left" w:pos="5199"/>
        </w:tabs>
        <w:kinsoku w:val="0"/>
        <w:overflowPunct w:val="0"/>
        <w:ind w:right="3246"/>
        <w:rPr>
          <w:spacing w:val="28"/>
        </w:rPr>
      </w:pPr>
      <w:r w:rsidRPr="007C3B41">
        <w:rPr>
          <w:b/>
          <w:bCs/>
          <w:spacing w:val="-1"/>
        </w:rPr>
        <w:t>Application</w:t>
      </w:r>
      <w:r w:rsidRPr="007C3B41">
        <w:rPr>
          <w:b/>
          <w:bCs/>
          <w:spacing w:val="-21"/>
        </w:rPr>
        <w:t xml:space="preserve"> </w:t>
      </w:r>
      <w:r w:rsidRPr="007C3B41">
        <w:rPr>
          <w:b/>
          <w:bCs/>
          <w:spacing w:val="-1"/>
        </w:rPr>
        <w:t>Deadline:</w:t>
      </w:r>
      <w:r w:rsidRPr="007C3B41">
        <w:rPr>
          <w:b/>
          <w:bCs/>
          <w:spacing w:val="-1"/>
        </w:rPr>
        <w:tab/>
      </w:r>
      <w:r w:rsidRPr="007C3B41">
        <w:rPr>
          <w:spacing w:val="-1"/>
        </w:rPr>
        <w:t xml:space="preserve">Winter </w:t>
      </w:r>
      <w:r w:rsidRPr="007C3B41">
        <w:rPr>
          <w:spacing w:val="28"/>
        </w:rPr>
        <w:t xml:space="preserve"> </w:t>
      </w:r>
    </w:p>
    <w:p w14:paraId="144DFB9A" w14:textId="149C4F8C" w:rsidR="00B4080D" w:rsidRPr="007C3B41" w:rsidRDefault="00B4080D">
      <w:pPr>
        <w:pStyle w:val="BodyText"/>
        <w:tabs>
          <w:tab w:val="left" w:pos="5199"/>
        </w:tabs>
        <w:kinsoku w:val="0"/>
        <w:overflowPunct w:val="0"/>
        <w:ind w:right="3246"/>
      </w:pPr>
      <w:r w:rsidRPr="007C3B41">
        <w:rPr>
          <w:b/>
          <w:bCs/>
        </w:rPr>
        <w:t>State</w:t>
      </w:r>
      <w:r w:rsidRPr="007C3B41">
        <w:rPr>
          <w:b/>
          <w:bCs/>
          <w:spacing w:val="-18"/>
        </w:rPr>
        <w:t xml:space="preserve"> </w:t>
      </w:r>
      <w:r w:rsidRPr="007C3B41">
        <w:rPr>
          <w:b/>
          <w:bCs/>
        </w:rPr>
        <w:t>Application</w:t>
      </w:r>
      <w:r w:rsidRPr="007C3B41">
        <w:rPr>
          <w:b/>
          <w:bCs/>
          <w:spacing w:val="-17"/>
        </w:rPr>
        <w:t xml:space="preserve"> </w:t>
      </w:r>
      <w:r w:rsidRPr="007C3B41">
        <w:rPr>
          <w:b/>
          <w:bCs/>
        </w:rPr>
        <w:t>Submission:</w:t>
      </w:r>
      <w:r w:rsidRPr="007C3B41">
        <w:rPr>
          <w:b/>
          <w:bCs/>
        </w:rPr>
        <w:tab/>
      </w:r>
      <w:r w:rsidRPr="007C3B41">
        <w:t>Early</w:t>
      </w:r>
      <w:r w:rsidRPr="007C3B41">
        <w:rPr>
          <w:spacing w:val="-1"/>
        </w:rPr>
        <w:t xml:space="preserve"> Spring</w:t>
      </w:r>
      <w:r w:rsidRPr="007C3B41">
        <w:rPr>
          <w:spacing w:val="20"/>
        </w:rPr>
        <w:t xml:space="preserve"> </w:t>
      </w:r>
      <w:r w:rsidRPr="007C3B41">
        <w:rPr>
          <w:b/>
          <w:bCs/>
        </w:rPr>
        <w:t>Federal</w:t>
      </w:r>
      <w:r w:rsidRPr="007C3B41">
        <w:rPr>
          <w:b/>
          <w:bCs/>
          <w:spacing w:val="-11"/>
        </w:rPr>
        <w:t xml:space="preserve"> </w:t>
      </w:r>
      <w:r w:rsidRPr="007C3B41">
        <w:rPr>
          <w:b/>
          <w:bCs/>
        </w:rPr>
        <w:t>Approval:</w:t>
      </w:r>
      <w:r w:rsidRPr="007C3B41">
        <w:rPr>
          <w:b/>
          <w:bCs/>
        </w:rPr>
        <w:tab/>
      </w:r>
      <w:r w:rsidR="003F06A5">
        <w:t>Summer</w:t>
      </w:r>
    </w:p>
    <w:p w14:paraId="0EB9F0E1" w14:textId="77777777" w:rsidR="00B4080D" w:rsidRPr="007C3B41" w:rsidRDefault="00B4080D">
      <w:pPr>
        <w:pStyle w:val="BodyText"/>
        <w:kinsoku w:val="0"/>
        <w:overflowPunct w:val="0"/>
        <w:spacing w:before="12"/>
        <w:ind w:left="0"/>
      </w:pPr>
    </w:p>
    <w:p w14:paraId="0E5AA87B" w14:textId="77777777" w:rsidR="00B4080D" w:rsidRPr="007C3B41" w:rsidRDefault="00B4080D">
      <w:pPr>
        <w:pStyle w:val="BodyText"/>
        <w:kinsoku w:val="0"/>
        <w:overflowPunct w:val="0"/>
        <w:ind w:left="1599" w:right="256"/>
        <w:jc w:val="both"/>
      </w:pPr>
      <w:r w:rsidRPr="007C3B41">
        <w:rPr>
          <w:spacing w:val="-1"/>
        </w:rPr>
        <w:t>Once</w:t>
      </w:r>
      <w:r w:rsidRPr="007C3B41">
        <w:rPr>
          <w:spacing w:val="33"/>
        </w:rPr>
        <w:t xml:space="preserve"> </w:t>
      </w:r>
      <w:r w:rsidRPr="007C3B41">
        <w:t>a</w:t>
      </w:r>
      <w:r w:rsidRPr="007C3B41">
        <w:rPr>
          <w:spacing w:val="33"/>
        </w:rPr>
        <w:t xml:space="preserve"> </w:t>
      </w:r>
      <w:r w:rsidRPr="007C3B41">
        <w:rPr>
          <w:spacing w:val="-1"/>
        </w:rPr>
        <w:t>Section</w:t>
      </w:r>
      <w:r w:rsidRPr="007C3B41">
        <w:rPr>
          <w:spacing w:val="34"/>
        </w:rPr>
        <w:t xml:space="preserve"> </w:t>
      </w:r>
      <w:r w:rsidRPr="007C3B41">
        <w:rPr>
          <w:spacing w:val="-1"/>
        </w:rPr>
        <w:t>5311</w:t>
      </w:r>
      <w:r w:rsidRPr="007C3B41">
        <w:rPr>
          <w:spacing w:val="33"/>
        </w:rPr>
        <w:t xml:space="preserve"> </w:t>
      </w:r>
      <w:r w:rsidRPr="007C3B41">
        <w:t>Annual</w:t>
      </w:r>
      <w:r w:rsidRPr="007C3B41">
        <w:rPr>
          <w:spacing w:val="34"/>
        </w:rPr>
        <w:t xml:space="preserve"> </w:t>
      </w:r>
      <w:r w:rsidRPr="007C3B41">
        <w:rPr>
          <w:spacing w:val="-1"/>
        </w:rPr>
        <w:t>Transportation</w:t>
      </w:r>
      <w:r w:rsidRPr="007C3B41">
        <w:rPr>
          <w:spacing w:val="33"/>
        </w:rPr>
        <w:t xml:space="preserve"> </w:t>
      </w:r>
      <w:r w:rsidRPr="007C3B41">
        <w:t>Plan</w:t>
      </w:r>
      <w:r w:rsidRPr="007C3B41">
        <w:rPr>
          <w:spacing w:val="34"/>
        </w:rPr>
        <w:t xml:space="preserve"> </w:t>
      </w:r>
      <w:r w:rsidRPr="007C3B41">
        <w:t>has</w:t>
      </w:r>
      <w:r w:rsidRPr="007C3B41">
        <w:rPr>
          <w:spacing w:val="34"/>
        </w:rPr>
        <w:t xml:space="preserve"> </w:t>
      </w:r>
      <w:r w:rsidRPr="007C3B41">
        <w:rPr>
          <w:spacing w:val="-1"/>
        </w:rPr>
        <w:t>been</w:t>
      </w:r>
      <w:r w:rsidRPr="007C3B41">
        <w:rPr>
          <w:spacing w:val="34"/>
        </w:rPr>
        <w:t xml:space="preserve"> </w:t>
      </w:r>
      <w:r w:rsidRPr="007C3B41">
        <w:t>approved</w:t>
      </w:r>
      <w:r w:rsidRPr="007C3B41">
        <w:rPr>
          <w:spacing w:val="33"/>
        </w:rPr>
        <w:t xml:space="preserve"> </w:t>
      </w:r>
      <w:r w:rsidRPr="007C3B41">
        <w:rPr>
          <w:spacing w:val="-1"/>
        </w:rPr>
        <w:t>by</w:t>
      </w:r>
      <w:r w:rsidRPr="007C3B41">
        <w:rPr>
          <w:spacing w:val="34"/>
        </w:rPr>
        <w:t xml:space="preserve"> </w:t>
      </w:r>
      <w:r w:rsidRPr="007C3B41">
        <w:rPr>
          <w:spacing w:val="-1"/>
        </w:rPr>
        <w:t>the</w:t>
      </w:r>
      <w:r w:rsidRPr="007C3B41">
        <w:rPr>
          <w:spacing w:val="15"/>
        </w:rPr>
        <w:t xml:space="preserve"> </w:t>
      </w:r>
      <w:r w:rsidRPr="007C3B41">
        <w:t>MTA/OLTS</w:t>
      </w:r>
      <w:r w:rsidRPr="007C3B41">
        <w:rPr>
          <w:spacing w:val="15"/>
        </w:rPr>
        <w:t xml:space="preserve"> </w:t>
      </w:r>
      <w:r w:rsidRPr="007C3B41">
        <w:t>and</w:t>
      </w:r>
      <w:r w:rsidRPr="007C3B41">
        <w:rPr>
          <w:spacing w:val="16"/>
        </w:rPr>
        <w:t xml:space="preserve"> </w:t>
      </w:r>
      <w:r w:rsidRPr="007C3B41">
        <w:rPr>
          <w:spacing w:val="-1"/>
        </w:rPr>
        <w:t>the</w:t>
      </w:r>
      <w:r w:rsidRPr="007C3B41">
        <w:rPr>
          <w:spacing w:val="15"/>
        </w:rPr>
        <w:t xml:space="preserve"> </w:t>
      </w:r>
      <w:r w:rsidRPr="007C3B41">
        <w:rPr>
          <w:spacing w:val="-1"/>
        </w:rPr>
        <w:t>Federal</w:t>
      </w:r>
      <w:r w:rsidRPr="007C3B41">
        <w:rPr>
          <w:spacing w:val="16"/>
        </w:rPr>
        <w:t xml:space="preserve"> </w:t>
      </w:r>
      <w:r w:rsidRPr="007C3B41">
        <w:t>funds</w:t>
      </w:r>
      <w:r w:rsidRPr="007C3B41">
        <w:rPr>
          <w:spacing w:val="14"/>
        </w:rPr>
        <w:t xml:space="preserve"> </w:t>
      </w:r>
      <w:r w:rsidRPr="007C3B41">
        <w:t>approved</w:t>
      </w:r>
      <w:r w:rsidRPr="007C3B41">
        <w:rPr>
          <w:spacing w:val="15"/>
        </w:rPr>
        <w:t xml:space="preserve"> </w:t>
      </w:r>
      <w:r w:rsidRPr="007C3B41">
        <w:rPr>
          <w:spacing w:val="-1"/>
        </w:rPr>
        <w:t>by</w:t>
      </w:r>
      <w:r w:rsidRPr="007C3B41">
        <w:rPr>
          <w:spacing w:val="16"/>
        </w:rPr>
        <w:t xml:space="preserve"> </w:t>
      </w:r>
      <w:r w:rsidRPr="007C3B41">
        <w:rPr>
          <w:spacing w:val="-1"/>
        </w:rPr>
        <w:t>FTA,</w:t>
      </w:r>
      <w:r w:rsidRPr="007C3B41">
        <w:rPr>
          <w:spacing w:val="15"/>
        </w:rPr>
        <w:t xml:space="preserve"> </w:t>
      </w:r>
      <w:r w:rsidRPr="007C3B41">
        <w:t>an</w:t>
      </w:r>
      <w:r w:rsidRPr="007C3B41">
        <w:rPr>
          <w:spacing w:val="16"/>
        </w:rPr>
        <w:t xml:space="preserve"> </w:t>
      </w:r>
      <w:r w:rsidRPr="007C3B41">
        <w:t>interagency</w:t>
      </w:r>
      <w:r w:rsidRPr="007C3B41">
        <w:rPr>
          <w:spacing w:val="27"/>
        </w:rPr>
        <w:t xml:space="preserve"> </w:t>
      </w:r>
      <w:r w:rsidRPr="007C3B41">
        <w:rPr>
          <w:spacing w:val="-1"/>
        </w:rPr>
        <w:t>grant</w:t>
      </w:r>
      <w:r w:rsidRPr="007C3B41">
        <w:rPr>
          <w:spacing w:val="6"/>
        </w:rPr>
        <w:t xml:space="preserve"> </w:t>
      </w:r>
      <w:r w:rsidRPr="007C3B41">
        <w:rPr>
          <w:spacing w:val="-1"/>
        </w:rPr>
        <w:t>agreement</w:t>
      </w:r>
      <w:r w:rsidRPr="007C3B41">
        <w:rPr>
          <w:spacing w:val="7"/>
        </w:rPr>
        <w:t xml:space="preserve"> </w:t>
      </w:r>
      <w:r w:rsidRPr="007C3B41">
        <w:rPr>
          <w:spacing w:val="-1"/>
        </w:rPr>
        <w:t>between</w:t>
      </w:r>
      <w:r w:rsidRPr="007C3B41">
        <w:rPr>
          <w:spacing w:val="6"/>
        </w:rPr>
        <w:t xml:space="preserve"> </w:t>
      </w:r>
      <w:r w:rsidRPr="007C3B41">
        <w:rPr>
          <w:spacing w:val="-1"/>
        </w:rPr>
        <w:t>the</w:t>
      </w:r>
      <w:r w:rsidRPr="007C3B41">
        <w:rPr>
          <w:spacing w:val="7"/>
        </w:rPr>
        <w:t xml:space="preserve"> </w:t>
      </w:r>
      <w:r w:rsidR="003D681F" w:rsidRPr="007C3B41">
        <w:rPr>
          <w:spacing w:val="7"/>
        </w:rPr>
        <w:t>MDOT MTA</w:t>
      </w:r>
      <w:r w:rsidRPr="007C3B41">
        <w:rPr>
          <w:spacing w:val="7"/>
        </w:rPr>
        <w:t xml:space="preserve"> </w:t>
      </w:r>
      <w:r w:rsidRPr="007C3B41">
        <w:rPr>
          <w:spacing w:val="-1"/>
        </w:rPr>
        <w:t>and</w:t>
      </w:r>
      <w:r w:rsidRPr="007C3B41">
        <w:rPr>
          <w:spacing w:val="6"/>
        </w:rPr>
        <w:t xml:space="preserve"> </w:t>
      </w:r>
      <w:r w:rsidRPr="007C3B41">
        <w:rPr>
          <w:spacing w:val="-1"/>
        </w:rPr>
        <w:t>the</w:t>
      </w:r>
      <w:r w:rsidRPr="007C3B41">
        <w:rPr>
          <w:spacing w:val="7"/>
        </w:rPr>
        <w:t xml:space="preserve"> </w:t>
      </w:r>
      <w:r w:rsidRPr="007C3B41">
        <w:t>subrecipient</w:t>
      </w:r>
      <w:r w:rsidRPr="007C3B41">
        <w:rPr>
          <w:spacing w:val="6"/>
        </w:rPr>
        <w:t xml:space="preserve"> </w:t>
      </w:r>
      <w:r w:rsidRPr="007C3B41">
        <w:t>is</w:t>
      </w:r>
      <w:r w:rsidRPr="007C3B41">
        <w:rPr>
          <w:spacing w:val="6"/>
        </w:rPr>
        <w:t xml:space="preserve"> </w:t>
      </w:r>
      <w:r w:rsidRPr="007C3B41">
        <w:t>executed.</w:t>
      </w:r>
      <w:r w:rsidRPr="007C3B41">
        <w:rPr>
          <w:spacing w:val="15"/>
        </w:rPr>
        <w:t xml:space="preserve"> </w:t>
      </w:r>
      <w:r w:rsidRPr="007C3B41">
        <w:t>This</w:t>
      </w:r>
      <w:r w:rsidRPr="007C3B41">
        <w:rPr>
          <w:spacing w:val="29"/>
          <w:w w:val="99"/>
        </w:rPr>
        <w:t xml:space="preserve"> </w:t>
      </w:r>
      <w:r w:rsidRPr="007C3B41">
        <w:rPr>
          <w:spacing w:val="-1"/>
        </w:rPr>
        <w:t>agreement</w:t>
      </w:r>
      <w:r w:rsidRPr="007C3B41">
        <w:rPr>
          <w:spacing w:val="30"/>
        </w:rPr>
        <w:t xml:space="preserve"> </w:t>
      </w:r>
      <w:r w:rsidRPr="007C3B41">
        <w:rPr>
          <w:spacing w:val="-1"/>
        </w:rPr>
        <w:t>will</w:t>
      </w:r>
      <w:r w:rsidRPr="007C3B41">
        <w:rPr>
          <w:spacing w:val="30"/>
        </w:rPr>
        <w:t xml:space="preserve"> </w:t>
      </w:r>
      <w:r w:rsidRPr="007C3B41">
        <w:t>contain</w:t>
      </w:r>
      <w:r w:rsidRPr="007C3B41">
        <w:rPr>
          <w:spacing w:val="31"/>
        </w:rPr>
        <w:t xml:space="preserve"> </w:t>
      </w:r>
      <w:r w:rsidRPr="007C3B41">
        <w:rPr>
          <w:spacing w:val="-1"/>
        </w:rPr>
        <w:t>all</w:t>
      </w:r>
      <w:r w:rsidRPr="007C3B41">
        <w:rPr>
          <w:spacing w:val="30"/>
        </w:rPr>
        <w:t xml:space="preserve"> </w:t>
      </w:r>
      <w:r w:rsidRPr="007C3B41">
        <w:rPr>
          <w:spacing w:val="-1"/>
        </w:rPr>
        <w:t>appropriate</w:t>
      </w:r>
      <w:r w:rsidRPr="007C3B41">
        <w:rPr>
          <w:spacing w:val="31"/>
        </w:rPr>
        <w:t xml:space="preserve"> </w:t>
      </w:r>
      <w:r w:rsidRPr="007C3B41">
        <w:t>certifications</w:t>
      </w:r>
      <w:r w:rsidRPr="007C3B41">
        <w:rPr>
          <w:spacing w:val="30"/>
        </w:rPr>
        <w:t xml:space="preserve"> </w:t>
      </w:r>
      <w:r w:rsidRPr="007C3B41">
        <w:rPr>
          <w:spacing w:val="-1"/>
        </w:rPr>
        <w:t>and</w:t>
      </w:r>
      <w:r w:rsidRPr="007C3B41">
        <w:rPr>
          <w:spacing w:val="31"/>
        </w:rPr>
        <w:t xml:space="preserve"> </w:t>
      </w:r>
      <w:r w:rsidRPr="007C3B41">
        <w:rPr>
          <w:spacing w:val="-1"/>
        </w:rPr>
        <w:t>assurances</w:t>
      </w:r>
      <w:r w:rsidRPr="007C3B41">
        <w:rPr>
          <w:spacing w:val="32"/>
        </w:rPr>
        <w:t xml:space="preserve"> </w:t>
      </w:r>
      <w:r w:rsidRPr="007C3B41">
        <w:rPr>
          <w:spacing w:val="-1"/>
        </w:rPr>
        <w:t>and</w:t>
      </w:r>
      <w:r w:rsidRPr="007C3B41">
        <w:rPr>
          <w:spacing w:val="27"/>
          <w:w w:val="99"/>
        </w:rPr>
        <w:t xml:space="preserve"> </w:t>
      </w:r>
      <w:r w:rsidRPr="007C3B41">
        <w:t>serve</w:t>
      </w:r>
      <w:r w:rsidRPr="007C3B41">
        <w:rPr>
          <w:spacing w:val="11"/>
        </w:rPr>
        <w:t xml:space="preserve"> </w:t>
      </w:r>
      <w:r w:rsidRPr="007C3B41">
        <w:rPr>
          <w:spacing w:val="-1"/>
        </w:rPr>
        <w:t>to</w:t>
      </w:r>
      <w:r w:rsidRPr="007C3B41">
        <w:rPr>
          <w:spacing w:val="12"/>
        </w:rPr>
        <w:t xml:space="preserve"> </w:t>
      </w:r>
      <w:r w:rsidRPr="007C3B41">
        <w:rPr>
          <w:spacing w:val="-1"/>
        </w:rPr>
        <w:t>notify</w:t>
      </w:r>
      <w:r w:rsidRPr="007C3B41">
        <w:rPr>
          <w:spacing w:val="12"/>
        </w:rPr>
        <w:t xml:space="preserve"> </w:t>
      </w:r>
      <w:r w:rsidRPr="007C3B41">
        <w:rPr>
          <w:spacing w:val="-1"/>
        </w:rPr>
        <w:t>the</w:t>
      </w:r>
      <w:r w:rsidRPr="007C3B41">
        <w:rPr>
          <w:spacing w:val="14"/>
        </w:rPr>
        <w:t xml:space="preserve"> </w:t>
      </w:r>
      <w:r w:rsidRPr="007C3B41">
        <w:rPr>
          <w:spacing w:val="-1"/>
        </w:rPr>
        <w:t>subrecipients</w:t>
      </w:r>
      <w:r w:rsidRPr="007C3B41">
        <w:rPr>
          <w:spacing w:val="12"/>
        </w:rPr>
        <w:t xml:space="preserve"> </w:t>
      </w:r>
      <w:r w:rsidRPr="007C3B41">
        <w:t>of</w:t>
      </w:r>
      <w:r w:rsidRPr="007C3B41">
        <w:rPr>
          <w:spacing w:val="12"/>
        </w:rPr>
        <w:t xml:space="preserve"> </w:t>
      </w:r>
      <w:r w:rsidRPr="007C3B41">
        <w:t>all</w:t>
      </w:r>
      <w:r w:rsidRPr="007C3B41">
        <w:rPr>
          <w:spacing w:val="12"/>
        </w:rPr>
        <w:t xml:space="preserve"> </w:t>
      </w:r>
      <w:r w:rsidRPr="007C3B41">
        <w:rPr>
          <w:spacing w:val="-1"/>
        </w:rPr>
        <w:t>FTA</w:t>
      </w:r>
      <w:r w:rsidRPr="007C3B41">
        <w:rPr>
          <w:spacing w:val="12"/>
        </w:rPr>
        <w:t xml:space="preserve"> </w:t>
      </w:r>
      <w:r w:rsidRPr="007C3B41">
        <w:t xml:space="preserve">requirements. </w:t>
      </w:r>
      <w:r w:rsidRPr="007C3B41">
        <w:rPr>
          <w:spacing w:val="24"/>
        </w:rPr>
        <w:t xml:space="preserve"> </w:t>
      </w:r>
      <w:r w:rsidRPr="007C3B41">
        <w:t>The</w:t>
      </w:r>
      <w:r w:rsidRPr="007C3B41">
        <w:rPr>
          <w:spacing w:val="26"/>
          <w:w w:val="99"/>
        </w:rPr>
        <w:t xml:space="preserve"> </w:t>
      </w:r>
      <w:r w:rsidRPr="007C3B41">
        <w:t>MTA/OLTS</w:t>
      </w:r>
      <w:r w:rsidRPr="007C3B41">
        <w:rPr>
          <w:spacing w:val="1"/>
        </w:rPr>
        <w:t xml:space="preserve"> </w:t>
      </w:r>
      <w:r w:rsidRPr="007C3B41">
        <w:t>will</w:t>
      </w:r>
      <w:r w:rsidRPr="007C3B41">
        <w:rPr>
          <w:spacing w:val="3"/>
        </w:rPr>
        <w:t xml:space="preserve"> </w:t>
      </w:r>
      <w:r w:rsidRPr="007C3B41">
        <w:t>maintain</w:t>
      </w:r>
      <w:r w:rsidRPr="007C3B41">
        <w:rPr>
          <w:spacing w:val="2"/>
        </w:rPr>
        <w:t xml:space="preserve"> </w:t>
      </w:r>
      <w:r w:rsidRPr="007C3B41">
        <w:t>files</w:t>
      </w:r>
      <w:r w:rsidRPr="007C3B41">
        <w:rPr>
          <w:spacing w:val="2"/>
        </w:rPr>
        <w:t xml:space="preserve"> </w:t>
      </w:r>
      <w:r w:rsidRPr="007C3B41">
        <w:rPr>
          <w:spacing w:val="-1"/>
        </w:rPr>
        <w:t>documenting</w:t>
      </w:r>
      <w:r w:rsidRPr="007C3B41">
        <w:rPr>
          <w:spacing w:val="3"/>
        </w:rPr>
        <w:t xml:space="preserve"> </w:t>
      </w:r>
      <w:r w:rsidRPr="007C3B41">
        <w:rPr>
          <w:spacing w:val="-1"/>
        </w:rPr>
        <w:t>the</w:t>
      </w:r>
      <w:r w:rsidRPr="007C3B41">
        <w:rPr>
          <w:spacing w:val="3"/>
        </w:rPr>
        <w:t xml:space="preserve"> </w:t>
      </w:r>
      <w:r w:rsidRPr="007C3B41">
        <w:rPr>
          <w:spacing w:val="-1"/>
        </w:rPr>
        <w:t>basis</w:t>
      </w:r>
      <w:r w:rsidRPr="007C3B41">
        <w:rPr>
          <w:spacing w:val="2"/>
        </w:rPr>
        <w:t xml:space="preserve"> </w:t>
      </w:r>
      <w:r w:rsidRPr="007C3B41">
        <w:t>for</w:t>
      </w:r>
      <w:r w:rsidRPr="007C3B41">
        <w:rPr>
          <w:spacing w:val="3"/>
        </w:rPr>
        <w:t xml:space="preserve"> </w:t>
      </w:r>
      <w:r w:rsidRPr="007C3B41">
        <w:t>all</w:t>
      </w:r>
      <w:r w:rsidRPr="007C3B41">
        <w:rPr>
          <w:spacing w:val="3"/>
        </w:rPr>
        <w:t xml:space="preserve"> </w:t>
      </w:r>
      <w:r w:rsidRPr="007C3B41">
        <w:t>assurances</w:t>
      </w:r>
      <w:r w:rsidRPr="007C3B41">
        <w:rPr>
          <w:spacing w:val="2"/>
        </w:rPr>
        <w:t xml:space="preserve"> </w:t>
      </w:r>
      <w:r w:rsidRPr="007C3B41">
        <w:t>it</w:t>
      </w:r>
      <w:r w:rsidRPr="007C3B41">
        <w:rPr>
          <w:spacing w:val="25"/>
        </w:rPr>
        <w:t xml:space="preserve"> </w:t>
      </w:r>
      <w:r w:rsidRPr="007C3B41">
        <w:t>makes</w:t>
      </w:r>
      <w:r w:rsidRPr="007C3B41">
        <w:rPr>
          <w:spacing w:val="23"/>
        </w:rPr>
        <w:t xml:space="preserve"> </w:t>
      </w:r>
      <w:r w:rsidRPr="007C3B41">
        <w:rPr>
          <w:spacing w:val="-1"/>
        </w:rPr>
        <w:t>to</w:t>
      </w:r>
      <w:r w:rsidRPr="007C3B41">
        <w:rPr>
          <w:spacing w:val="24"/>
        </w:rPr>
        <w:t xml:space="preserve"> </w:t>
      </w:r>
      <w:r w:rsidRPr="007C3B41">
        <w:rPr>
          <w:spacing w:val="-1"/>
        </w:rPr>
        <w:t>the</w:t>
      </w:r>
      <w:r w:rsidRPr="007C3B41">
        <w:rPr>
          <w:spacing w:val="23"/>
        </w:rPr>
        <w:t xml:space="preserve"> </w:t>
      </w:r>
      <w:r w:rsidRPr="007C3B41">
        <w:rPr>
          <w:spacing w:val="-1"/>
        </w:rPr>
        <w:t>FTA.</w:t>
      </w:r>
      <w:r w:rsidRPr="007C3B41">
        <w:rPr>
          <w:spacing w:val="24"/>
        </w:rPr>
        <w:t xml:space="preserve"> </w:t>
      </w:r>
      <w:r w:rsidRPr="007C3B41">
        <w:t>Each</w:t>
      </w:r>
      <w:r w:rsidRPr="007C3B41">
        <w:rPr>
          <w:spacing w:val="24"/>
        </w:rPr>
        <w:t xml:space="preserve"> </w:t>
      </w:r>
      <w:r w:rsidRPr="007C3B41">
        <w:rPr>
          <w:spacing w:val="-1"/>
        </w:rPr>
        <w:t>fiscal</w:t>
      </w:r>
      <w:r w:rsidRPr="007C3B41">
        <w:rPr>
          <w:spacing w:val="23"/>
        </w:rPr>
        <w:t xml:space="preserve"> </w:t>
      </w:r>
      <w:r w:rsidRPr="007C3B41">
        <w:rPr>
          <w:spacing w:val="-1"/>
        </w:rPr>
        <w:t>year,</w:t>
      </w:r>
      <w:r w:rsidRPr="007C3B41">
        <w:rPr>
          <w:spacing w:val="24"/>
        </w:rPr>
        <w:t xml:space="preserve"> </w:t>
      </w:r>
      <w:r w:rsidRPr="007C3B41">
        <w:rPr>
          <w:spacing w:val="-1"/>
        </w:rPr>
        <w:t>the</w:t>
      </w:r>
      <w:r w:rsidRPr="007C3B41">
        <w:rPr>
          <w:spacing w:val="24"/>
        </w:rPr>
        <w:t xml:space="preserve"> </w:t>
      </w:r>
      <w:r w:rsidRPr="007C3B41">
        <w:t>MTA</w:t>
      </w:r>
      <w:r w:rsidRPr="007C3B41">
        <w:rPr>
          <w:spacing w:val="23"/>
        </w:rPr>
        <w:t xml:space="preserve"> </w:t>
      </w:r>
      <w:r w:rsidRPr="007C3B41">
        <w:rPr>
          <w:spacing w:val="-1"/>
        </w:rPr>
        <w:t>Office</w:t>
      </w:r>
      <w:r w:rsidRPr="007C3B41">
        <w:rPr>
          <w:spacing w:val="24"/>
        </w:rPr>
        <w:t xml:space="preserve"> </w:t>
      </w:r>
      <w:r w:rsidRPr="007C3B41">
        <w:t>of</w:t>
      </w:r>
      <w:r w:rsidRPr="007C3B41">
        <w:rPr>
          <w:spacing w:val="24"/>
        </w:rPr>
        <w:t xml:space="preserve"> </w:t>
      </w:r>
      <w:r w:rsidRPr="007C3B41">
        <w:rPr>
          <w:spacing w:val="-1"/>
        </w:rPr>
        <w:t>Planning</w:t>
      </w:r>
      <w:r w:rsidRPr="007C3B41">
        <w:rPr>
          <w:spacing w:val="23"/>
        </w:rPr>
        <w:t xml:space="preserve"> </w:t>
      </w:r>
      <w:r w:rsidRPr="007C3B41">
        <w:rPr>
          <w:spacing w:val="-1"/>
        </w:rPr>
        <w:t>(Capital</w:t>
      </w:r>
      <w:r w:rsidRPr="007C3B41">
        <w:rPr>
          <w:spacing w:val="27"/>
        </w:rPr>
        <w:t xml:space="preserve"> </w:t>
      </w:r>
      <w:r w:rsidRPr="007C3B41">
        <w:rPr>
          <w:spacing w:val="-1"/>
        </w:rPr>
        <w:t>Programming)</w:t>
      </w:r>
      <w:r w:rsidRPr="007C3B41">
        <w:rPr>
          <w:spacing w:val="-4"/>
        </w:rPr>
        <w:t xml:space="preserve"> </w:t>
      </w:r>
      <w:r w:rsidRPr="007C3B41">
        <w:t>will</w:t>
      </w:r>
      <w:r w:rsidRPr="007C3B41">
        <w:rPr>
          <w:spacing w:val="-3"/>
        </w:rPr>
        <w:t xml:space="preserve"> </w:t>
      </w:r>
      <w:r w:rsidRPr="007C3B41">
        <w:rPr>
          <w:spacing w:val="-1"/>
        </w:rPr>
        <w:t>electronically</w:t>
      </w:r>
      <w:r w:rsidRPr="007C3B41">
        <w:rPr>
          <w:spacing w:val="-2"/>
        </w:rPr>
        <w:t xml:space="preserve"> </w:t>
      </w:r>
      <w:r w:rsidRPr="007C3B41">
        <w:t>submit</w:t>
      </w:r>
      <w:r w:rsidRPr="007C3B41">
        <w:rPr>
          <w:spacing w:val="-3"/>
        </w:rPr>
        <w:t xml:space="preserve"> </w:t>
      </w:r>
      <w:r w:rsidRPr="007C3B41">
        <w:rPr>
          <w:spacing w:val="-1"/>
        </w:rPr>
        <w:t>the</w:t>
      </w:r>
      <w:r w:rsidRPr="007C3B41">
        <w:rPr>
          <w:spacing w:val="-3"/>
        </w:rPr>
        <w:t xml:space="preserve"> </w:t>
      </w:r>
      <w:r w:rsidRPr="007C3B41">
        <w:rPr>
          <w:spacing w:val="-1"/>
        </w:rPr>
        <w:t>appropriate</w:t>
      </w:r>
      <w:r w:rsidRPr="007C3B41">
        <w:rPr>
          <w:spacing w:val="-3"/>
        </w:rPr>
        <w:t xml:space="preserve"> </w:t>
      </w:r>
      <w:r w:rsidRPr="007C3B41">
        <w:t>certifications</w:t>
      </w:r>
      <w:r w:rsidRPr="007C3B41">
        <w:rPr>
          <w:spacing w:val="-4"/>
        </w:rPr>
        <w:t xml:space="preserve"> </w:t>
      </w:r>
      <w:r w:rsidRPr="007C3B41">
        <w:rPr>
          <w:spacing w:val="-1"/>
        </w:rPr>
        <w:t>and</w:t>
      </w:r>
      <w:r w:rsidRPr="007C3B41">
        <w:rPr>
          <w:spacing w:val="27"/>
          <w:w w:val="99"/>
        </w:rPr>
        <w:t xml:space="preserve"> </w:t>
      </w:r>
      <w:r w:rsidRPr="007C3B41">
        <w:rPr>
          <w:spacing w:val="-1"/>
        </w:rPr>
        <w:t>assurances</w:t>
      </w:r>
      <w:r w:rsidRPr="007C3B41">
        <w:rPr>
          <w:spacing w:val="34"/>
        </w:rPr>
        <w:t xml:space="preserve"> </w:t>
      </w:r>
      <w:r w:rsidRPr="007C3B41">
        <w:rPr>
          <w:spacing w:val="-1"/>
        </w:rPr>
        <w:t>for</w:t>
      </w:r>
      <w:r w:rsidRPr="007C3B41">
        <w:rPr>
          <w:spacing w:val="34"/>
        </w:rPr>
        <w:t xml:space="preserve"> </w:t>
      </w:r>
      <w:r w:rsidRPr="007C3B41">
        <w:rPr>
          <w:spacing w:val="-1"/>
        </w:rPr>
        <w:t>all</w:t>
      </w:r>
      <w:r w:rsidRPr="007C3B41">
        <w:rPr>
          <w:spacing w:val="34"/>
        </w:rPr>
        <w:t xml:space="preserve"> </w:t>
      </w:r>
      <w:r w:rsidRPr="007C3B41">
        <w:rPr>
          <w:spacing w:val="-1"/>
        </w:rPr>
        <w:t>active</w:t>
      </w:r>
      <w:r w:rsidRPr="007C3B41">
        <w:rPr>
          <w:spacing w:val="34"/>
        </w:rPr>
        <w:t xml:space="preserve"> </w:t>
      </w:r>
      <w:r w:rsidRPr="007C3B41">
        <w:rPr>
          <w:spacing w:val="-1"/>
        </w:rPr>
        <w:t>grants</w:t>
      </w:r>
      <w:r w:rsidRPr="007C3B41">
        <w:rPr>
          <w:spacing w:val="35"/>
        </w:rPr>
        <w:t xml:space="preserve"> </w:t>
      </w:r>
      <w:r w:rsidRPr="007C3B41">
        <w:rPr>
          <w:spacing w:val="-1"/>
        </w:rPr>
        <w:t>that</w:t>
      </w:r>
      <w:r w:rsidRPr="007C3B41">
        <w:rPr>
          <w:spacing w:val="35"/>
        </w:rPr>
        <w:t xml:space="preserve"> </w:t>
      </w:r>
      <w:r w:rsidRPr="007C3B41">
        <w:t>it</w:t>
      </w:r>
      <w:r w:rsidRPr="007C3B41">
        <w:rPr>
          <w:spacing w:val="34"/>
        </w:rPr>
        <w:t xml:space="preserve"> </w:t>
      </w:r>
      <w:r w:rsidRPr="007C3B41">
        <w:t>expects</w:t>
      </w:r>
      <w:r w:rsidRPr="007C3B41">
        <w:rPr>
          <w:spacing w:val="34"/>
        </w:rPr>
        <w:t xml:space="preserve"> </w:t>
      </w:r>
      <w:r w:rsidRPr="007C3B41">
        <w:t>FTA</w:t>
      </w:r>
      <w:r w:rsidRPr="007C3B41">
        <w:rPr>
          <w:spacing w:val="35"/>
        </w:rPr>
        <w:t xml:space="preserve"> </w:t>
      </w:r>
      <w:r w:rsidRPr="007C3B41">
        <w:rPr>
          <w:spacing w:val="-1"/>
        </w:rPr>
        <w:t>to</w:t>
      </w:r>
      <w:r w:rsidRPr="007C3B41">
        <w:rPr>
          <w:spacing w:val="34"/>
        </w:rPr>
        <w:t xml:space="preserve"> </w:t>
      </w:r>
      <w:r w:rsidRPr="007C3B41">
        <w:t>make</w:t>
      </w:r>
      <w:r w:rsidRPr="007C3B41">
        <w:rPr>
          <w:spacing w:val="34"/>
        </w:rPr>
        <w:t xml:space="preserve"> </w:t>
      </w:r>
      <w:r w:rsidRPr="007C3B41">
        <w:rPr>
          <w:spacing w:val="-1"/>
        </w:rPr>
        <w:t>during</w:t>
      </w:r>
      <w:r w:rsidRPr="007C3B41">
        <w:rPr>
          <w:spacing w:val="34"/>
        </w:rPr>
        <w:t xml:space="preserve"> </w:t>
      </w:r>
      <w:r w:rsidRPr="007C3B41">
        <w:t>that</w:t>
      </w:r>
      <w:r w:rsidRPr="007C3B41">
        <w:rPr>
          <w:spacing w:val="23"/>
        </w:rPr>
        <w:t xml:space="preserve"> </w:t>
      </w:r>
      <w:r w:rsidRPr="007C3B41">
        <w:rPr>
          <w:spacing w:val="-1"/>
        </w:rPr>
        <w:t>year.</w:t>
      </w:r>
    </w:p>
    <w:p w14:paraId="46FE27C3" w14:textId="77777777" w:rsidR="00B4080D" w:rsidRPr="007C3B41" w:rsidRDefault="00B4080D">
      <w:pPr>
        <w:pStyle w:val="BodyText"/>
        <w:kinsoku w:val="0"/>
        <w:overflowPunct w:val="0"/>
        <w:spacing w:before="12"/>
        <w:ind w:left="0"/>
      </w:pPr>
    </w:p>
    <w:p w14:paraId="1F483CB5" w14:textId="77777777" w:rsidR="00B4080D" w:rsidRPr="007C3B41" w:rsidRDefault="00B4080D">
      <w:pPr>
        <w:pStyle w:val="BodyText"/>
        <w:kinsoku w:val="0"/>
        <w:overflowPunct w:val="0"/>
        <w:ind w:left="1599" w:right="255"/>
        <w:jc w:val="both"/>
      </w:pPr>
      <w:r w:rsidRPr="007C3B41">
        <w:t>The</w:t>
      </w:r>
      <w:r w:rsidRPr="007C3B41">
        <w:rPr>
          <w:spacing w:val="2"/>
        </w:rPr>
        <w:t xml:space="preserve"> </w:t>
      </w:r>
      <w:r w:rsidRPr="007C3B41">
        <w:rPr>
          <w:spacing w:val="-1"/>
        </w:rPr>
        <w:t>MTA/OLTS's</w:t>
      </w:r>
      <w:r w:rsidRPr="007C3B41">
        <w:rPr>
          <w:spacing w:val="4"/>
        </w:rPr>
        <w:t xml:space="preserve"> </w:t>
      </w:r>
      <w:r w:rsidRPr="007C3B41">
        <w:t>review</w:t>
      </w:r>
      <w:r w:rsidRPr="007C3B41">
        <w:rPr>
          <w:spacing w:val="3"/>
        </w:rPr>
        <w:t xml:space="preserve"> </w:t>
      </w:r>
      <w:r w:rsidRPr="007C3B41">
        <w:t>and</w:t>
      </w:r>
      <w:r w:rsidRPr="007C3B41">
        <w:rPr>
          <w:spacing w:val="2"/>
        </w:rPr>
        <w:t xml:space="preserve"> </w:t>
      </w:r>
      <w:r w:rsidRPr="007C3B41">
        <w:t>approval</w:t>
      </w:r>
      <w:r w:rsidRPr="007C3B41">
        <w:rPr>
          <w:spacing w:val="3"/>
        </w:rPr>
        <w:t xml:space="preserve"> </w:t>
      </w:r>
      <w:r w:rsidRPr="007C3B41">
        <w:t>process</w:t>
      </w:r>
      <w:r w:rsidRPr="007C3B41">
        <w:rPr>
          <w:spacing w:val="4"/>
        </w:rPr>
        <w:t xml:space="preserve"> </w:t>
      </w:r>
      <w:r w:rsidRPr="007C3B41">
        <w:t>of</w:t>
      </w:r>
      <w:r w:rsidRPr="007C3B41">
        <w:rPr>
          <w:spacing w:val="2"/>
        </w:rPr>
        <w:t xml:space="preserve"> </w:t>
      </w:r>
      <w:r w:rsidRPr="007C3B41">
        <w:rPr>
          <w:spacing w:val="-1"/>
        </w:rPr>
        <w:t>Annual</w:t>
      </w:r>
      <w:r w:rsidRPr="007C3B41">
        <w:rPr>
          <w:spacing w:val="3"/>
        </w:rPr>
        <w:t xml:space="preserve"> </w:t>
      </w:r>
      <w:r w:rsidRPr="007C3B41">
        <w:t>Transportation</w:t>
      </w:r>
      <w:r w:rsidRPr="007C3B41">
        <w:rPr>
          <w:spacing w:val="27"/>
        </w:rPr>
        <w:t xml:space="preserve"> </w:t>
      </w:r>
      <w:r w:rsidRPr="007C3B41">
        <w:rPr>
          <w:spacing w:val="-1"/>
        </w:rPr>
        <w:t>Plans</w:t>
      </w:r>
      <w:r w:rsidRPr="007C3B41">
        <w:rPr>
          <w:spacing w:val="26"/>
        </w:rPr>
        <w:t xml:space="preserve"> </w:t>
      </w:r>
      <w:r w:rsidRPr="007C3B41">
        <w:rPr>
          <w:spacing w:val="-1"/>
        </w:rPr>
        <w:t>includes</w:t>
      </w:r>
      <w:r w:rsidRPr="007C3B41">
        <w:rPr>
          <w:spacing w:val="27"/>
        </w:rPr>
        <w:t xml:space="preserve"> </w:t>
      </w:r>
      <w:r w:rsidRPr="007C3B41">
        <w:rPr>
          <w:spacing w:val="-1"/>
        </w:rPr>
        <w:t>an</w:t>
      </w:r>
      <w:r w:rsidRPr="007C3B41">
        <w:rPr>
          <w:spacing w:val="27"/>
        </w:rPr>
        <w:t xml:space="preserve"> </w:t>
      </w:r>
      <w:r w:rsidRPr="007C3B41">
        <w:rPr>
          <w:spacing w:val="-1"/>
        </w:rPr>
        <w:t>analysis</w:t>
      </w:r>
      <w:r w:rsidRPr="007C3B41">
        <w:rPr>
          <w:spacing w:val="27"/>
        </w:rPr>
        <w:t xml:space="preserve"> </w:t>
      </w:r>
      <w:r w:rsidRPr="007C3B41">
        <w:t>of</w:t>
      </w:r>
      <w:r w:rsidRPr="007C3B41">
        <w:rPr>
          <w:spacing w:val="27"/>
        </w:rPr>
        <w:t xml:space="preserve"> </w:t>
      </w:r>
      <w:r w:rsidRPr="007C3B41">
        <w:rPr>
          <w:spacing w:val="-1"/>
        </w:rPr>
        <w:t>the</w:t>
      </w:r>
      <w:r w:rsidRPr="007C3B41">
        <w:rPr>
          <w:spacing w:val="27"/>
        </w:rPr>
        <w:t xml:space="preserve"> </w:t>
      </w:r>
      <w:r w:rsidRPr="007C3B41">
        <w:rPr>
          <w:spacing w:val="-1"/>
        </w:rPr>
        <w:t>transportation</w:t>
      </w:r>
      <w:r w:rsidRPr="007C3B41">
        <w:rPr>
          <w:spacing w:val="27"/>
        </w:rPr>
        <w:t xml:space="preserve"> </w:t>
      </w:r>
      <w:r w:rsidRPr="007C3B41">
        <w:t>service</w:t>
      </w:r>
      <w:r w:rsidRPr="007C3B41">
        <w:rPr>
          <w:spacing w:val="26"/>
        </w:rPr>
        <w:t xml:space="preserve"> </w:t>
      </w:r>
      <w:r w:rsidRPr="007C3B41">
        <w:t>plan</w:t>
      </w:r>
      <w:r w:rsidRPr="007C3B41">
        <w:rPr>
          <w:spacing w:val="27"/>
        </w:rPr>
        <w:t xml:space="preserve"> </w:t>
      </w:r>
      <w:r w:rsidRPr="007C3B41">
        <w:t>and</w:t>
      </w:r>
      <w:r w:rsidRPr="007C3B41">
        <w:rPr>
          <w:spacing w:val="27"/>
        </w:rPr>
        <w:t xml:space="preserve"> </w:t>
      </w:r>
      <w:r w:rsidRPr="007C3B41">
        <w:t>service</w:t>
      </w:r>
      <w:r w:rsidRPr="007C3B41">
        <w:rPr>
          <w:spacing w:val="37"/>
          <w:w w:val="99"/>
        </w:rPr>
        <w:t xml:space="preserve"> </w:t>
      </w:r>
      <w:r w:rsidRPr="007C3B41">
        <w:rPr>
          <w:spacing w:val="-1"/>
        </w:rPr>
        <w:t>performance,</w:t>
      </w:r>
      <w:r w:rsidRPr="007C3B41">
        <w:rPr>
          <w:spacing w:val="28"/>
        </w:rPr>
        <w:t xml:space="preserve"> </w:t>
      </w:r>
      <w:r w:rsidRPr="007C3B41">
        <w:t>vehicle</w:t>
      </w:r>
      <w:r w:rsidRPr="007C3B41">
        <w:rPr>
          <w:spacing w:val="28"/>
        </w:rPr>
        <w:t xml:space="preserve"> </w:t>
      </w:r>
      <w:r w:rsidRPr="007C3B41">
        <w:rPr>
          <w:spacing w:val="-1"/>
        </w:rPr>
        <w:t>inventory</w:t>
      </w:r>
      <w:r w:rsidRPr="007C3B41">
        <w:rPr>
          <w:spacing w:val="28"/>
        </w:rPr>
        <w:t xml:space="preserve"> </w:t>
      </w:r>
      <w:r w:rsidRPr="007C3B41">
        <w:rPr>
          <w:spacing w:val="-1"/>
        </w:rPr>
        <w:t>and</w:t>
      </w:r>
      <w:r w:rsidRPr="007C3B41">
        <w:rPr>
          <w:spacing w:val="28"/>
        </w:rPr>
        <w:t xml:space="preserve"> </w:t>
      </w:r>
      <w:r w:rsidRPr="007C3B41">
        <w:rPr>
          <w:spacing w:val="-1"/>
        </w:rPr>
        <w:t>utilization</w:t>
      </w:r>
      <w:r w:rsidRPr="007C3B41">
        <w:rPr>
          <w:spacing w:val="28"/>
        </w:rPr>
        <w:t xml:space="preserve"> </w:t>
      </w:r>
      <w:r w:rsidRPr="007C3B41">
        <w:rPr>
          <w:spacing w:val="-1"/>
        </w:rPr>
        <w:t>plan,</w:t>
      </w:r>
      <w:r w:rsidRPr="007C3B41">
        <w:rPr>
          <w:spacing w:val="28"/>
        </w:rPr>
        <w:t xml:space="preserve"> </w:t>
      </w:r>
      <w:r w:rsidRPr="007C3B41">
        <w:rPr>
          <w:spacing w:val="-1"/>
        </w:rPr>
        <w:t>purchased</w:t>
      </w:r>
      <w:r w:rsidRPr="007C3B41">
        <w:rPr>
          <w:spacing w:val="29"/>
        </w:rPr>
        <w:t xml:space="preserve"> </w:t>
      </w:r>
      <w:r w:rsidRPr="007C3B41">
        <w:rPr>
          <w:spacing w:val="-1"/>
        </w:rPr>
        <w:t>vehicles,</w:t>
      </w:r>
      <w:r w:rsidRPr="007C3B41">
        <w:rPr>
          <w:spacing w:val="28"/>
          <w:w w:val="99"/>
        </w:rPr>
        <w:t xml:space="preserve"> </w:t>
      </w:r>
      <w:r w:rsidRPr="007C3B41">
        <w:t>fixed</w:t>
      </w:r>
      <w:r w:rsidRPr="007C3B41">
        <w:rPr>
          <w:spacing w:val="39"/>
        </w:rPr>
        <w:t xml:space="preserve"> </w:t>
      </w:r>
      <w:r w:rsidRPr="007C3B41">
        <w:t>asset</w:t>
      </w:r>
      <w:r w:rsidRPr="007C3B41">
        <w:rPr>
          <w:spacing w:val="37"/>
        </w:rPr>
        <w:t xml:space="preserve"> </w:t>
      </w:r>
      <w:r w:rsidRPr="007C3B41">
        <w:t>inventory,</w:t>
      </w:r>
      <w:r w:rsidRPr="007C3B41">
        <w:rPr>
          <w:spacing w:val="39"/>
        </w:rPr>
        <w:t xml:space="preserve"> </w:t>
      </w:r>
      <w:r w:rsidRPr="007C3B41">
        <w:t>vehicle</w:t>
      </w:r>
      <w:r w:rsidRPr="007C3B41">
        <w:rPr>
          <w:spacing w:val="39"/>
        </w:rPr>
        <w:t xml:space="preserve"> </w:t>
      </w:r>
      <w:r w:rsidRPr="007C3B41">
        <w:rPr>
          <w:spacing w:val="-1"/>
        </w:rPr>
        <w:t>replacement</w:t>
      </w:r>
      <w:r w:rsidRPr="007C3B41">
        <w:rPr>
          <w:spacing w:val="39"/>
        </w:rPr>
        <w:t xml:space="preserve"> </w:t>
      </w:r>
      <w:r w:rsidRPr="007C3B41">
        <w:rPr>
          <w:spacing w:val="-1"/>
        </w:rPr>
        <w:t>and</w:t>
      </w:r>
      <w:r w:rsidRPr="007C3B41">
        <w:rPr>
          <w:spacing w:val="39"/>
        </w:rPr>
        <w:t xml:space="preserve"> </w:t>
      </w:r>
      <w:r w:rsidRPr="007C3B41">
        <w:rPr>
          <w:spacing w:val="-1"/>
        </w:rPr>
        <w:t>refurbishment</w:t>
      </w:r>
      <w:r w:rsidRPr="007C3B41">
        <w:rPr>
          <w:spacing w:val="39"/>
        </w:rPr>
        <w:t xml:space="preserve"> </w:t>
      </w:r>
      <w:r w:rsidRPr="007C3B41">
        <w:rPr>
          <w:spacing w:val="-1"/>
        </w:rPr>
        <w:t>plans,</w:t>
      </w:r>
      <w:r w:rsidRPr="007C3B41">
        <w:rPr>
          <w:spacing w:val="28"/>
          <w:w w:val="99"/>
        </w:rPr>
        <w:t xml:space="preserve"> </w:t>
      </w:r>
      <w:r w:rsidRPr="007C3B41">
        <w:t>vehicle</w:t>
      </w:r>
      <w:r w:rsidRPr="007C3B41">
        <w:rPr>
          <w:spacing w:val="20"/>
        </w:rPr>
        <w:t xml:space="preserve"> </w:t>
      </w:r>
      <w:r w:rsidRPr="007C3B41">
        <w:t>funding</w:t>
      </w:r>
      <w:r w:rsidRPr="007C3B41">
        <w:rPr>
          <w:spacing w:val="20"/>
        </w:rPr>
        <w:t xml:space="preserve"> </w:t>
      </w:r>
      <w:r w:rsidRPr="007C3B41">
        <w:t>requests,</w:t>
      </w:r>
      <w:r w:rsidRPr="007C3B41">
        <w:rPr>
          <w:spacing w:val="21"/>
        </w:rPr>
        <w:t xml:space="preserve"> </w:t>
      </w:r>
      <w:r w:rsidRPr="007C3B41">
        <w:rPr>
          <w:spacing w:val="-1"/>
        </w:rPr>
        <w:t>current</w:t>
      </w:r>
      <w:r w:rsidRPr="007C3B41">
        <w:rPr>
          <w:spacing w:val="20"/>
        </w:rPr>
        <w:t xml:space="preserve"> </w:t>
      </w:r>
      <w:r w:rsidRPr="007C3B41">
        <w:t>and</w:t>
      </w:r>
      <w:r w:rsidRPr="007C3B41">
        <w:rPr>
          <w:spacing w:val="21"/>
        </w:rPr>
        <w:t xml:space="preserve"> </w:t>
      </w:r>
      <w:r w:rsidRPr="007C3B41">
        <w:rPr>
          <w:spacing w:val="-1"/>
        </w:rPr>
        <w:t>future</w:t>
      </w:r>
      <w:r w:rsidRPr="007C3B41">
        <w:rPr>
          <w:spacing w:val="20"/>
        </w:rPr>
        <w:t xml:space="preserve"> </w:t>
      </w:r>
      <w:r w:rsidRPr="007C3B41">
        <w:rPr>
          <w:spacing w:val="-1"/>
        </w:rPr>
        <w:t>equipment</w:t>
      </w:r>
      <w:r w:rsidRPr="007C3B41">
        <w:rPr>
          <w:spacing w:val="21"/>
        </w:rPr>
        <w:t xml:space="preserve"> </w:t>
      </w:r>
      <w:r w:rsidRPr="007C3B41">
        <w:rPr>
          <w:spacing w:val="-1"/>
        </w:rPr>
        <w:t>requests,</w:t>
      </w:r>
      <w:r w:rsidRPr="007C3B41">
        <w:rPr>
          <w:spacing w:val="47"/>
        </w:rPr>
        <w:t xml:space="preserve"> </w:t>
      </w:r>
      <w:r w:rsidRPr="007C3B41">
        <w:t>maintenance</w:t>
      </w:r>
      <w:r w:rsidRPr="007C3B41">
        <w:rPr>
          <w:spacing w:val="15"/>
        </w:rPr>
        <w:t xml:space="preserve"> </w:t>
      </w:r>
      <w:r w:rsidRPr="007C3B41">
        <w:t>contracts</w:t>
      </w:r>
      <w:r w:rsidRPr="007C3B41">
        <w:rPr>
          <w:spacing w:val="16"/>
        </w:rPr>
        <w:t xml:space="preserve"> </w:t>
      </w:r>
      <w:r w:rsidRPr="007C3B41">
        <w:t>and</w:t>
      </w:r>
      <w:r w:rsidRPr="007C3B41">
        <w:rPr>
          <w:spacing w:val="17"/>
        </w:rPr>
        <w:t xml:space="preserve"> </w:t>
      </w:r>
      <w:r w:rsidRPr="007C3B41">
        <w:t>schedules,</w:t>
      </w:r>
      <w:r w:rsidRPr="007C3B41">
        <w:rPr>
          <w:spacing w:val="16"/>
        </w:rPr>
        <w:t xml:space="preserve"> </w:t>
      </w:r>
      <w:r w:rsidRPr="007C3B41">
        <w:t>private</w:t>
      </w:r>
      <w:r w:rsidRPr="007C3B41">
        <w:rPr>
          <w:spacing w:val="17"/>
        </w:rPr>
        <w:t xml:space="preserve"> </w:t>
      </w:r>
      <w:r w:rsidRPr="007C3B41">
        <w:t>enterprise</w:t>
      </w:r>
      <w:r w:rsidRPr="007C3B41">
        <w:rPr>
          <w:spacing w:val="17"/>
        </w:rPr>
        <w:t xml:space="preserve"> </w:t>
      </w:r>
      <w:r w:rsidRPr="007C3B41">
        <w:t>involvement,</w:t>
      </w:r>
      <w:r w:rsidRPr="007C3B41">
        <w:rPr>
          <w:w w:val="99"/>
        </w:rPr>
        <w:t xml:space="preserve"> </w:t>
      </w:r>
      <w:r w:rsidRPr="007C3B41">
        <w:rPr>
          <w:spacing w:val="-1"/>
        </w:rPr>
        <w:t>program</w:t>
      </w:r>
      <w:r w:rsidRPr="007C3B41">
        <w:rPr>
          <w:spacing w:val="4"/>
        </w:rPr>
        <w:t xml:space="preserve"> </w:t>
      </w:r>
      <w:r w:rsidRPr="007C3B41">
        <w:t>compliance,</w:t>
      </w:r>
      <w:r w:rsidRPr="007C3B41">
        <w:rPr>
          <w:spacing w:val="3"/>
        </w:rPr>
        <w:t xml:space="preserve"> </w:t>
      </w:r>
      <w:r w:rsidRPr="007C3B41">
        <w:t>certifications</w:t>
      </w:r>
      <w:r w:rsidRPr="007C3B41">
        <w:rPr>
          <w:spacing w:val="2"/>
        </w:rPr>
        <w:t xml:space="preserve"> </w:t>
      </w:r>
      <w:r w:rsidRPr="007C3B41">
        <w:t>and</w:t>
      </w:r>
      <w:r w:rsidRPr="007C3B41">
        <w:rPr>
          <w:spacing w:val="3"/>
        </w:rPr>
        <w:t xml:space="preserve"> </w:t>
      </w:r>
      <w:r w:rsidRPr="007C3B41">
        <w:t>assurances,</w:t>
      </w:r>
      <w:r w:rsidRPr="007C3B41">
        <w:rPr>
          <w:spacing w:val="4"/>
        </w:rPr>
        <w:t xml:space="preserve"> </w:t>
      </w:r>
      <w:r w:rsidRPr="007C3B41">
        <w:t>operating</w:t>
      </w:r>
      <w:r w:rsidRPr="007C3B41">
        <w:rPr>
          <w:spacing w:val="3"/>
        </w:rPr>
        <w:t xml:space="preserve"> </w:t>
      </w:r>
      <w:r w:rsidRPr="007C3B41">
        <w:t>budget,</w:t>
      </w:r>
      <w:r w:rsidRPr="007C3B41">
        <w:rPr>
          <w:spacing w:val="3"/>
        </w:rPr>
        <w:t xml:space="preserve"> </w:t>
      </w:r>
      <w:r w:rsidRPr="007C3B41">
        <w:t>and</w:t>
      </w:r>
      <w:r w:rsidRPr="007C3B41">
        <w:rPr>
          <w:spacing w:val="23"/>
          <w:w w:val="99"/>
        </w:rPr>
        <w:t xml:space="preserve"> </w:t>
      </w:r>
      <w:r w:rsidRPr="007C3B41">
        <w:t>the</w:t>
      </w:r>
      <w:r w:rsidRPr="007C3B41">
        <w:rPr>
          <w:spacing w:val="3"/>
        </w:rPr>
        <w:t xml:space="preserve"> </w:t>
      </w:r>
      <w:r w:rsidRPr="007C3B41">
        <w:t>overall</w:t>
      </w:r>
      <w:r w:rsidRPr="007C3B41">
        <w:rPr>
          <w:spacing w:val="3"/>
        </w:rPr>
        <w:t xml:space="preserve"> </w:t>
      </w:r>
      <w:r w:rsidRPr="007C3B41">
        <w:t>management</w:t>
      </w:r>
      <w:r w:rsidRPr="007C3B41">
        <w:rPr>
          <w:spacing w:val="2"/>
        </w:rPr>
        <w:t xml:space="preserve"> </w:t>
      </w:r>
      <w:r w:rsidRPr="007C3B41">
        <w:t>of</w:t>
      </w:r>
      <w:r w:rsidRPr="007C3B41">
        <w:rPr>
          <w:spacing w:val="3"/>
        </w:rPr>
        <w:t xml:space="preserve"> </w:t>
      </w:r>
      <w:r w:rsidRPr="007C3B41">
        <w:t>the</w:t>
      </w:r>
      <w:r w:rsidRPr="007C3B41">
        <w:rPr>
          <w:spacing w:val="4"/>
        </w:rPr>
        <w:t xml:space="preserve"> </w:t>
      </w:r>
      <w:r w:rsidRPr="007C3B41">
        <w:t>project.</w:t>
      </w:r>
      <w:r w:rsidRPr="007C3B41">
        <w:rPr>
          <w:spacing w:val="7"/>
        </w:rPr>
        <w:t xml:space="preserve"> </w:t>
      </w:r>
      <w:r w:rsidRPr="007C3B41">
        <w:t>Several</w:t>
      </w:r>
      <w:r w:rsidRPr="007C3B41">
        <w:rPr>
          <w:spacing w:val="3"/>
        </w:rPr>
        <w:t xml:space="preserve"> </w:t>
      </w:r>
      <w:r w:rsidRPr="007C3B41">
        <w:t>levels</w:t>
      </w:r>
      <w:r w:rsidRPr="007C3B41">
        <w:rPr>
          <w:spacing w:val="3"/>
        </w:rPr>
        <w:t xml:space="preserve"> </w:t>
      </w:r>
      <w:r w:rsidRPr="007C3B41">
        <w:t>of</w:t>
      </w:r>
      <w:r w:rsidRPr="007C3B41">
        <w:rPr>
          <w:spacing w:val="3"/>
        </w:rPr>
        <w:t xml:space="preserve"> </w:t>
      </w:r>
      <w:r w:rsidRPr="007C3B41">
        <w:t>review</w:t>
      </w:r>
      <w:r w:rsidRPr="007C3B41">
        <w:rPr>
          <w:spacing w:val="4"/>
        </w:rPr>
        <w:t xml:space="preserve"> </w:t>
      </w:r>
      <w:r w:rsidRPr="007C3B41">
        <w:t>and</w:t>
      </w:r>
      <w:r w:rsidRPr="007C3B41">
        <w:rPr>
          <w:w w:val="99"/>
        </w:rPr>
        <w:t xml:space="preserve"> </w:t>
      </w:r>
      <w:r w:rsidRPr="007C3B41">
        <w:t>discussion</w:t>
      </w:r>
      <w:r w:rsidRPr="007C3B41">
        <w:rPr>
          <w:spacing w:val="43"/>
        </w:rPr>
        <w:t xml:space="preserve"> </w:t>
      </w:r>
      <w:r w:rsidRPr="007C3B41">
        <w:t>are</w:t>
      </w:r>
      <w:r w:rsidRPr="007C3B41">
        <w:rPr>
          <w:spacing w:val="45"/>
        </w:rPr>
        <w:t xml:space="preserve"> </w:t>
      </w:r>
      <w:r w:rsidRPr="007C3B41">
        <w:t>held</w:t>
      </w:r>
      <w:r w:rsidRPr="007C3B41">
        <w:rPr>
          <w:spacing w:val="45"/>
        </w:rPr>
        <w:t xml:space="preserve"> </w:t>
      </w:r>
      <w:r w:rsidRPr="007C3B41">
        <w:t>prior</w:t>
      </w:r>
      <w:r w:rsidRPr="007C3B41">
        <w:rPr>
          <w:spacing w:val="44"/>
        </w:rPr>
        <w:t xml:space="preserve"> </w:t>
      </w:r>
      <w:r w:rsidRPr="007C3B41">
        <w:t>to</w:t>
      </w:r>
      <w:r w:rsidRPr="007C3B41">
        <w:rPr>
          <w:spacing w:val="45"/>
        </w:rPr>
        <w:t xml:space="preserve"> </w:t>
      </w:r>
      <w:r w:rsidRPr="007C3B41">
        <w:t>the</w:t>
      </w:r>
      <w:r w:rsidRPr="007C3B41">
        <w:rPr>
          <w:spacing w:val="45"/>
        </w:rPr>
        <w:t xml:space="preserve"> </w:t>
      </w:r>
      <w:r w:rsidRPr="007C3B41">
        <w:rPr>
          <w:spacing w:val="-1"/>
        </w:rPr>
        <w:t>final</w:t>
      </w:r>
      <w:r w:rsidRPr="007C3B41">
        <w:rPr>
          <w:spacing w:val="45"/>
        </w:rPr>
        <w:t xml:space="preserve"> </w:t>
      </w:r>
      <w:r w:rsidRPr="007C3B41">
        <w:rPr>
          <w:spacing w:val="-1"/>
        </w:rPr>
        <w:t>recommendations</w:t>
      </w:r>
      <w:r w:rsidRPr="007C3B41">
        <w:rPr>
          <w:spacing w:val="43"/>
        </w:rPr>
        <w:t xml:space="preserve"> </w:t>
      </w:r>
      <w:r w:rsidRPr="007C3B41">
        <w:rPr>
          <w:spacing w:val="-1"/>
        </w:rPr>
        <w:t>for</w:t>
      </w:r>
      <w:r w:rsidRPr="007C3B41">
        <w:rPr>
          <w:spacing w:val="45"/>
        </w:rPr>
        <w:t xml:space="preserve"> </w:t>
      </w:r>
      <w:r w:rsidRPr="007C3B41">
        <w:rPr>
          <w:spacing w:val="-1"/>
        </w:rPr>
        <w:t>the</w:t>
      </w:r>
      <w:r w:rsidRPr="007C3B41">
        <w:rPr>
          <w:spacing w:val="46"/>
        </w:rPr>
        <w:t xml:space="preserve"> </w:t>
      </w:r>
      <w:r w:rsidRPr="007C3B41">
        <w:t>Annual</w:t>
      </w:r>
      <w:r w:rsidRPr="007C3B41">
        <w:rPr>
          <w:spacing w:val="33"/>
          <w:w w:val="99"/>
        </w:rPr>
        <w:t xml:space="preserve"> </w:t>
      </w:r>
      <w:r w:rsidRPr="007C3B41">
        <w:rPr>
          <w:spacing w:val="-1"/>
        </w:rPr>
        <w:t>Program</w:t>
      </w:r>
      <w:r w:rsidRPr="007C3B41">
        <w:rPr>
          <w:spacing w:val="-11"/>
        </w:rPr>
        <w:t xml:space="preserve"> </w:t>
      </w:r>
      <w:r w:rsidRPr="007C3B41">
        <w:t>of</w:t>
      </w:r>
      <w:r w:rsidRPr="007C3B41">
        <w:rPr>
          <w:spacing w:val="-11"/>
        </w:rPr>
        <w:t xml:space="preserve"> </w:t>
      </w:r>
      <w:r w:rsidRPr="007C3B41">
        <w:rPr>
          <w:spacing w:val="-1"/>
        </w:rPr>
        <w:t>Projects.</w:t>
      </w:r>
    </w:p>
    <w:p w14:paraId="314DAF91" w14:textId="77777777" w:rsidR="00B4080D" w:rsidRPr="007C3B41" w:rsidRDefault="00B4080D">
      <w:pPr>
        <w:pStyle w:val="BodyText"/>
        <w:kinsoku w:val="0"/>
        <w:overflowPunct w:val="0"/>
        <w:spacing w:before="2"/>
        <w:ind w:left="0"/>
      </w:pPr>
    </w:p>
    <w:p w14:paraId="0C550FEA" w14:textId="77777777" w:rsidR="00B4080D" w:rsidRPr="007C3B41" w:rsidRDefault="00B4080D">
      <w:pPr>
        <w:pStyle w:val="Heading2"/>
        <w:numPr>
          <w:ilvl w:val="1"/>
          <w:numId w:val="17"/>
        </w:numPr>
        <w:tabs>
          <w:tab w:val="left" w:pos="2321"/>
        </w:tabs>
        <w:kinsoku w:val="0"/>
        <w:overflowPunct w:val="0"/>
        <w:jc w:val="both"/>
        <w:rPr>
          <w:b w:val="0"/>
          <w:bCs w:val="0"/>
        </w:rPr>
      </w:pPr>
      <w:r w:rsidRPr="007C3B41">
        <w:rPr>
          <w:spacing w:val="-1"/>
        </w:rPr>
        <w:t>Funds</w:t>
      </w:r>
      <w:r w:rsidRPr="007C3B41">
        <w:rPr>
          <w:spacing w:val="-9"/>
        </w:rPr>
        <w:t xml:space="preserve"> </w:t>
      </w:r>
      <w:r w:rsidRPr="007C3B41">
        <w:rPr>
          <w:spacing w:val="-1"/>
        </w:rPr>
        <w:t>Transfers</w:t>
      </w:r>
    </w:p>
    <w:p w14:paraId="36504D5D" w14:textId="77777777" w:rsidR="00B4080D" w:rsidRPr="007C3B41" w:rsidRDefault="00B4080D">
      <w:pPr>
        <w:pStyle w:val="BodyText"/>
        <w:kinsoku w:val="0"/>
        <w:overflowPunct w:val="0"/>
        <w:spacing w:before="7"/>
        <w:ind w:left="0"/>
        <w:rPr>
          <w:b/>
          <w:bCs/>
        </w:rPr>
      </w:pPr>
    </w:p>
    <w:p w14:paraId="41B4BBF5" w14:textId="77777777" w:rsidR="00B4080D" w:rsidRPr="007C3B41" w:rsidRDefault="00B4080D">
      <w:pPr>
        <w:pStyle w:val="BodyText"/>
        <w:kinsoku w:val="0"/>
        <w:overflowPunct w:val="0"/>
        <w:ind w:left="1599" w:right="256"/>
        <w:jc w:val="both"/>
      </w:pPr>
      <w:r w:rsidRPr="007C3B41">
        <w:t>The</w:t>
      </w:r>
      <w:r w:rsidRPr="007C3B41">
        <w:rPr>
          <w:spacing w:val="2"/>
        </w:rPr>
        <w:t xml:space="preserve"> </w:t>
      </w:r>
      <w:r w:rsidRPr="007C3B41">
        <w:t>State</w:t>
      </w:r>
      <w:r w:rsidRPr="007C3B41">
        <w:rPr>
          <w:spacing w:val="2"/>
        </w:rPr>
        <w:t xml:space="preserve"> </w:t>
      </w:r>
      <w:r w:rsidRPr="007C3B41">
        <w:t>will</w:t>
      </w:r>
      <w:r w:rsidRPr="007C3B41">
        <w:rPr>
          <w:spacing w:val="2"/>
        </w:rPr>
        <w:t xml:space="preserve"> </w:t>
      </w:r>
      <w:r w:rsidRPr="007C3B41">
        <w:rPr>
          <w:spacing w:val="-1"/>
        </w:rPr>
        <w:t>not</w:t>
      </w:r>
      <w:r w:rsidRPr="007C3B41">
        <w:rPr>
          <w:spacing w:val="3"/>
        </w:rPr>
        <w:t xml:space="preserve"> </w:t>
      </w:r>
      <w:r w:rsidRPr="007C3B41">
        <w:rPr>
          <w:spacing w:val="-1"/>
        </w:rPr>
        <w:t>transfer</w:t>
      </w:r>
      <w:r w:rsidRPr="007C3B41">
        <w:rPr>
          <w:spacing w:val="2"/>
        </w:rPr>
        <w:t xml:space="preserve"> </w:t>
      </w:r>
      <w:r w:rsidRPr="007C3B41">
        <w:t>Section</w:t>
      </w:r>
      <w:r w:rsidRPr="007C3B41">
        <w:rPr>
          <w:spacing w:val="3"/>
        </w:rPr>
        <w:t xml:space="preserve"> </w:t>
      </w:r>
      <w:r w:rsidRPr="007C3B41">
        <w:t>5310</w:t>
      </w:r>
      <w:r w:rsidRPr="007C3B41">
        <w:rPr>
          <w:spacing w:val="2"/>
        </w:rPr>
        <w:t xml:space="preserve"> </w:t>
      </w:r>
      <w:r w:rsidRPr="007C3B41">
        <w:t>(Enhanced</w:t>
      </w:r>
      <w:r w:rsidRPr="007C3B41">
        <w:rPr>
          <w:spacing w:val="3"/>
        </w:rPr>
        <w:t xml:space="preserve"> </w:t>
      </w:r>
      <w:r w:rsidRPr="007C3B41">
        <w:t>Mobility</w:t>
      </w:r>
      <w:r w:rsidRPr="007C3B41">
        <w:rPr>
          <w:spacing w:val="2"/>
        </w:rPr>
        <w:t xml:space="preserve"> </w:t>
      </w:r>
      <w:r w:rsidRPr="007C3B41">
        <w:t>of</w:t>
      </w:r>
      <w:r w:rsidRPr="007C3B41">
        <w:rPr>
          <w:spacing w:val="2"/>
        </w:rPr>
        <w:t xml:space="preserve"> </w:t>
      </w:r>
      <w:r w:rsidRPr="007C3B41">
        <w:t>Seniors</w:t>
      </w:r>
      <w:r w:rsidRPr="007C3B41">
        <w:rPr>
          <w:spacing w:val="3"/>
        </w:rPr>
        <w:t xml:space="preserve"> </w:t>
      </w:r>
      <w:r w:rsidRPr="007C3B41">
        <w:t>and</w:t>
      </w:r>
      <w:r w:rsidRPr="007C3B41">
        <w:rPr>
          <w:spacing w:val="28"/>
          <w:w w:val="99"/>
        </w:rPr>
        <w:t xml:space="preserve"> </w:t>
      </w:r>
      <w:r w:rsidRPr="007C3B41">
        <w:rPr>
          <w:spacing w:val="-1"/>
        </w:rPr>
        <w:t>Individuals</w:t>
      </w:r>
      <w:r w:rsidRPr="007C3B41">
        <w:rPr>
          <w:spacing w:val="45"/>
        </w:rPr>
        <w:t xml:space="preserve"> </w:t>
      </w:r>
      <w:r w:rsidRPr="007C3B41">
        <w:rPr>
          <w:spacing w:val="-1"/>
        </w:rPr>
        <w:t>with</w:t>
      </w:r>
      <w:r w:rsidRPr="007C3B41">
        <w:rPr>
          <w:spacing w:val="44"/>
        </w:rPr>
        <w:t xml:space="preserve"> </w:t>
      </w:r>
      <w:r w:rsidRPr="007C3B41">
        <w:rPr>
          <w:spacing w:val="-1"/>
        </w:rPr>
        <w:t>Disabilities</w:t>
      </w:r>
      <w:r w:rsidRPr="007C3B41">
        <w:rPr>
          <w:spacing w:val="43"/>
        </w:rPr>
        <w:t xml:space="preserve"> </w:t>
      </w:r>
      <w:r w:rsidRPr="007C3B41">
        <w:rPr>
          <w:spacing w:val="-1"/>
        </w:rPr>
        <w:t>Program)</w:t>
      </w:r>
      <w:r w:rsidRPr="007C3B41">
        <w:rPr>
          <w:spacing w:val="44"/>
        </w:rPr>
        <w:t xml:space="preserve"> </w:t>
      </w:r>
      <w:r w:rsidRPr="007C3B41">
        <w:rPr>
          <w:spacing w:val="-1"/>
        </w:rPr>
        <w:t>funding</w:t>
      </w:r>
      <w:r w:rsidRPr="007C3B41">
        <w:rPr>
          <w:spacing w:val="44"/>
        </w:rPr>
        <w:t xml:space="preserve"> </w:t>
      </w:r>
      <w:r w:rsidRPr="007C3B41">
        <w:rPr>
          <w:spacing w:val="-1"/>
        </w:rPr>
        <w:t>to</w:t>
      </w:r>
      <w:r w:rsidRPr="007C3B41">
        <w:rPr>
          <w:spacing w:val="43"/>
        </w:rPr>
        <w:t xml:space="preserve"> </w:t>
      </w:r>
      <w:r w:rsidRPr="007C3B41">
        <w:rPr>
          <w:spacing w:val="-1"/>
        </w:rPr>
        <w:t>Section</w:t>
      </w:r>
      <w:r w:rsidRPr="007C3B41">
        <w:rPr>
          <w:spacing w:val="44"/>
        </w:rPr>
        <w:t xml:space="preserve"> </w:t>
      </w:r>
      <w:r w:rsidRPr="007C3B41">
        <w:rPr>
          <w:spacing w:val="-1"/>
        </w:rPr>
        <w:t>5311</w:t>
      </w:r>
      <w:r w:rsidRPr="007C3B41">
        <w:rPr>
          <w:spacing w:val="44"/>
        </w:rPr>
        <w:t xml:space="preserve"> </w:t>
      </w:r>
      <w:r w:rsidRPr="007C3B41">
        <w:rPr>
          <w:spacing w:val="-1"/>
        </w:rPr>
        <w:t>without</w:t>
      </w:r>
      <w:r w:rsidRPr="007C3B41">
        <w:rPr>
          <w:spacing w:val="28"/>
        </w:rPr>
        <w:t xml:space="preserve"> </w:t>
      </w:r>
      <w:r w:rsidRPr="007C3B41">
        <w:t>first</w:t>
      </w:r>
      <w:r w:rsidRPr="007C3B41">
        <w:rPr>
          <w:spacing w:val="4"/>
        </w:rPr>
        <w:t xml:space="preserve"> </w:t>
      </w:r>
      <w:r w:rsidRPr="007C3B41">
        <w:t>selecting</w:t>
      </w:r>
      <w:r w:rsidRPr="007C3B41">
        <w:rPr>
          <w:spacing w:val="4"/>
        </w:rPr>
        <w:t xml:space="preserve"> </w:t>
      </w:r>
      <w:r w:rsidRPr="007C3B41">
        <w:t>projects</w:t>
      </w:r>
      <w:r w:rsidRPr="007C3B41">
        <w:rPr>
          <w:spacing w:val="7"/>
        </w:rPr>
        <w:t xml:space="preserve"> </w:t>
      </w:r>
      <w:r w:rsidRPr="007C3B41">
        <w:t>eligible</w:t>
      </w:r>
      <w:r w:rsidRPr="007C3B41">
        <w:rPr>
          <w:spacing w:val="5"/>
        </w:rPr>
        <w:t xml:space="preserve"> </w:t>
      </w:r>
      <w:r w:rsidRPr="007C3B41">
        <w:t>under</w:t>
      </w:r>
      <w:r w:rsidRPr="007C3B41">
        <w:rPr>
          <w:spacing w:val="5"/>
        </w:rPr>
        <w:t xml:space="preserve"> </w:t>
      </w:r>
      <w:r w:rsidRPr="007C3B41">
        <w:t>Section</w:t>
      </w:r>
      <w:r w:rsidRPr="007C3B41">
        <w:rPr>
          <w:spacing w:val="5"/>
        </w:rPr>
        <w:t xml:space="preserve"> </w:t>
      </w:r>
      <w:r w:rsidRPr="007C3B41">
        <w:t>5310</w:t>
      </w:r>
      <w:r w:rsidRPr="007C3B41">
        <w:rPr>
          <w:spacing w:val="5"/>
        </w:rPr>
        <w:t xml:space="preserve"> </w:t>
      </w:r>
      <w:r w:rsidRPr="007C3B41">
        <w:t>program.</w:t>
      </w:r>
      <w:r w:rsidRPr="007C3B41">
        <w:rPr>
          <w:spacing w:val="11"/>
        </w:rPr>
        <w:t xml:space="preserve"> </w:t>
      </w:r>
      <w:r w:rsidRPr="007C3B41">
        <w:t>The</w:t>
      </w:r>
      <w:r w:rsidRPr="007C3B41">
        <w:rPr>
          <w:spacing w:val="4"/>
        </w:rPr>
        <w:t xml:space="preserve"> </w:t>
      </w:r>
      <w:r w:rsidRPr="007C3B41">
        <w:t>State</w:t>
      </w:r>
      <w:r w:rsidRPr="007C3B41">
        <w:rPr>
          <w:spacing w:val="5"/>
        </w:rPr>
        <w:t xml:space="preserve"> </w:t>
      </w:r>
      <w:r w:rsidRPr="007C3B41">
        <w:t xml:space="preserve">will </w:t>
      </w:r>
      <w:r w:rsidRPr="007C3B41">
        <w:rPr>
          <w:spacing w:val="-1"/>
        </w:rPr>
        <w:t>use</w:t>
      </w:r>
      <w:r w:rsidRPr="007C3B41">
        <w:rPr>
          <w:spacing w:val="9"/>
        </w:rPr>
        <w:t xml:space="preserve"> </w:t>
      </w:r>
      <w:r w:rsidRPr="007C3B41">
        <w:rPr>
          <w:spacing w:val="-1"/>
        </w:rPr>
        <w:t>the</w:t>
      </w:r>
      <w:r w:rsidRPr="007C3B41">
        <w:rPr>
          <w:spacing w:val="9"/>
        </w:rPr>
        <w:t xml:space="preserve"> </w:t>
      </w:r>
      <w:r w:rsidRPr="007C3B41">
        <w:rPr>
          <w:spacing w:val="-1"/>
        </w:rPr>
        <w:t>5310</w:t>
      </w:r>
      <w:r w:rsidRPr="007C3B41">
        <w:rPr>
          <w:spacing w:val="8"/>
        </w:rPr>
        <w:t xml:space="preserve"> </w:t>
      </w:r>
      <w:r w:rsidRPr="007C3B41">
        <w:rPr>
          <w:spacing w:val="-1"/>
        </w:rPr>
        <w:t>funds</w:t>
      </w:r>
      <w:r w:rsidRPr="007C3B41">
        <w:rPr>
          <w:spacing w:val="9"/>
        </w:rPr>
        <w:t xml:space="preserve"> </w:t>
      </w:r>
      <w:r w:rsidRPr="007C3B41">
        <w:rPr>
          <w:spacing w:val="-1"/>
        </w:rPr>
        <w:t>it</w:t>
      </w:r>
      <w:r w:rsidRPr="007C3B41">
        <w:rPr>
          <w:spacing w:val="8"/>
        </w:rPr>
        <w:t xml:space="preserve"> </w:t>
      </w:r>
      <w:r w:rsidRPr="007C3B41">
        <w:rPr>
          <w:spacing w:val="-1"/>
        </w:rPr>
        <w:t>transfers</w:t>
      </w:r>
      <w:r w:rsidRPr="007C3B41">
        <w:rPr>
          <w:spacing w:val="10"/>
        </w:rPr>
        <w:t xml:space="preserve"> </w:t>
      </w:r>
      <w:r w:rsidRPr="007C3B41">
        <w:rPr>
          <w:spacing w:val="-1"/>
        </w:rPr>
        <w:t>to</w:t>
      </w:r>
      <w:r w:rsidRPr="007C3B41">
        <w:rPr>
          <w:spacing w:val="9"/>
        </w:rPr>
        <w:t xml:space="preserve"> </w:t>
      </w:r>
      <w:r w:rsidRPr="007C3B41">
        <w:rPr>
          <w:spacing w:val="-1"/>
        </w:rPr>
        <w:t>Section</w:t>
      </w:r>
      <w:r w:rsidRPr="007C3B41">
        <w:rPr>
          <w:spacing w:val="8"/>
        </w:rPr>
        <w:t xml:space="preserve"> </w:t>
      </w:r>
      <w:r w:rsidRPr="007C3B41">
        <w:rPr>
          <w:spacing w:val="-1"/>
        </w:rPr>
        <w:t>5311</w:t>
      </w:r>
      <w:r w:rsidRPr="007C3B41">
        <w:rPr>
          <w:spacing w:val="8"/>
        </w:rPr>
        <w:t xml:space="preserve"> </w:t>
      </w:r>
      <w:r w:rsidRPr="007C3B41">
        <w:rPr>
          <w:spacing w:val="-1"/>
        </w:rPr>
        <w:t>only</w:t>
      </w:r>
      <w:r w:rsidRPr="007C3B41">
        <w:rPr>
          <w:spacing w:val="8"/>
        </w:rPr>
        <w:t xml:space="preserve"> </w:t>
      </w:r>
      <w:r w:rsidRPr="007C3B41">
        <w:rPr>
          <w:spacing w:val="-1"/>
        </w:rPr>
        <w:t>for</w:t>
      </w:r>
      <w:r w:rsidRPr="007C3B41">
        <w:rPr>
          <w:spacing w:val="8"/>
        </w:rPr>
        <w:t xml:space="preserve"> </w:t>
      </w:r>
      <w:r w:rsidRPr="007C3B41">
        <w:rPr>
          <w:spacing w:val="-1"/>
        </w:rPr>
        <w:t>Section</w:t>
      </w:r>
      <w:r w:rsidRPr="007C3B41">
        <w:rPr>
          <w:spacing w:val="9"/>
        </w:rPr>
        <w:t xml:space="preserve"> </w:t>
      </w:r>
      <w:r w:rsidRPr="007C3B41">
        <w:rPr>
          <w:spacing w:val="-1"/>
        </w:rPr>
        <w:t>5310</w:t>
      </w:r>
      <w:r w:rsidRPr="007C3B41">
        <w:rPr>
          <w:spacing w:val="20"/>
        </w:rPr>
        <w:t xml:space="preserve"> </w:t>
      </w:r>
      <w:r w:rsidRPr="007C3B41">
        <w:rPr>
          <w:spacing w:val="-1"/>
        </w:rPr>
        <w:t>program</w:t>
      </w:r>
      <w:r w:rsidRPr="007C3B41">
        <w:rPr>
          <w:spacing w:val="13"/>
        </w:rPr>
        <w:t xml:space="preserve"> </w:t>
      </w:r>
      <w:r w:rsidRPr="007C3B41">
        <w:rPr>
          <w:spacing w:val="-1"/>
        </w:rPr>
        <w:t>purposes</w:t>
      </w:r>
      <w:r w:rsidRPr="007C3B41">
        <w:rPr>
          <w:spacing w:val="14"/>
        </w:rPr>
        <w:t xml:space="preserve"> </w:t>
      </w:r>
      <w:r w:rsidRPr="007C3B41">
        <w:rPr>
          <w:spacing w:val="-1"/>
        </w:rPr>
        <w:t>(assisting</w:t>
      </w:r>
      <w:r w:rsidRPr="007C3B41">
        <w:rPr>
          <w:spacing w:val="12"/>
        </w:rPr>
        <w:t xml:space="preserve"> </w:t>
      </w:r>
      <w:r w:rsidRPr="007C3B41">
        <w:rPr>
          <w:spacing w:val="-1"/>
        </w:rPr>
        <w:t>private</w:t>
      </w:r>
      <w:r w:rsidRPr="007C3B41">
        <w:rPr>
          <w:spacing w:val="14"/>
        </w:rPr>
        <w:t xml:space="preserve"> </w:t>
      </w:r>
      <w:r w:rsidRPr="007C3B41">
        <w:rPr>
          <w:spacing w:val="-1"/>
        </w:rPr>
        <w:t>nonprofit</w:t>
      </w:r>
      <w:r w:rsidRPr="007C3B41">
        <w:rPr>
          <w:spacing w:val="13"/>
        </w:rPr>
        <w:t xml:space="preserve"> </w:t>
      </w:r>
      <w:r w:rsidRPr="007C3B41">
        <w:rPr>
          <w:spacing w:val="-1"/>
        </w:rPr>
        <w:t>groups</w:t>
      </w:r>
      <w:r w:rsidRPr="007C3B41">
        <w:rPr>
          <w:spacing w:val="13"/>
        </w:rPr>
        <w:t xml:space="preserve"> </w:t>
      </w:r>
      <w:r w:rsidRPr="007C3B41">
        <w:rPr>
          <w:spacing w:val="-1"/>
        </w:rPr>
        <w:t>in</w:t>
      </w:r>
      <w:r w:rsidRPr="007C3B41">
        <w:rPr>
          <w:spacing w:val="13"/>
        </w:rPr>
        <w:t xml:space="preserve"> </w:t>
      </w:r>
      <w:r w:rsidRPr="007C3B41">
        <w:rPr>
          <w:spacing w:val="-1"/>
        </w:rPr>
        <w:t>meeting</w:t>
      </w:r>
      <w:r w:rsidRPr="007C3B41">
        <w:rPr>
          <w:spacing w:val="13"/>
        </w:rPr>
        <w:t xml:space="preserve"> </w:t>
      </w:r>
      <w:r w:rsidRPr="007C3B41">
        <w:rPr>
          <w:spacing w:val="-1"/>
        </w:rPr>
        <w:t>the</w:t>
      </w:r>
      <w:r w:rsidRPr="007C3B41">
        <w:rPr>
          <w:spacing w:val="29"/>
        </w:rPr>
        <w:t xml:space="preserve"> </w:t>
      </w:r>
      <w:r w:rsidRPr="007C3B41">
        <w:t>specialized</w:t>
      </w:r>
      <w:r w:rsidRPr="007C3B41">
        <w:rPr>
          <w:spacing w:val="31"/>
        </w:rPr>
        <w:t xml:space="preserve"> </w:t>
      </w:r>
      <w:r w:rsidRPr="007C3B41">
        <w:rPr>
          <w:spacing w:val="-1"/>
        </w:rPr>
        <w:t>transportation</w:t>
      </w:r>
      <w:r w:rsidRPr="007C3B41">
        <w:rPr>
          <w:spacing w:val="33"/>
        </w:rPr>
        <w:t xml:space="preserve"> </w:t>
      </w:r>
      <w:r w:rsidRPr="007C3B41">
        <w:t>needs</w:t>
      </w:r>
      <w:r w:rsidRPr="007C3B41">
        <w:rPr>
          <w:spacing w:val="32"/>
        </w:rPr>
        <w:t xml:space="preserve"> </w:t>
      </w:r>
      <w:r w:rsidRPr="007C3B41">
        <w:t>of</w:t>
      </w:r>
      <w:r w:rsidRPr="007C3B41">
        <w:rPr>
          <w:spacing w:val="32"/>
        </w:rPr>
        <w:t xml:space="preserve"> </w:t>
      </w:r>
      <w:r w:rsidRPr="007C3B41">
        <w:rPr>
          <w:spacing w:val="-1"/>
        </w:rPr>
        <w:t>seniors</w:t>
      </w:r>
      <w:r w:rsidRPr="007C3B41">
        <w:rPr>
          <w:spacing w:val="32"/>
        </w:rPr>
        <w:t xml:space="preserve"> </w:t>
      </w:r>
      <w:r w:rsidRPr="007C3B41">
        <w:t>and</w:t>
      </w:r>
      <w:r w:rsidRPr="007C3B41">
        <w:rPr>
          <w:spacing w:val="32"/>
        </w:rPr>
        <w:t xml:space="preserve"> </w:t>
      </w:r>
      <w:r w:rsidRPr="007C3B41">
        <w:t>individuals</w:t>
      </w:r>
      <w:r w:rsidRPr="007C3B41">
        <w:rPr>
          <w:spacing w:val="32"/>
        </w:rPr>
        <w:t xml:space="preserve"> </w:t>
      </w:r>
      <w:r w:rsidRPr="007C3B41">
        <w:t>with</w:t>
      </w:r>
      <w:r w:rsidRPr="007C3B41">
        <w:rPr>
          <w:spacing w:val="29"/>
        </w:rPr>
        <w:t xml:space="preserve"> </w:t>
      </w:r>
      <w:r w:rsidRPr="007C3B41">
        <w:t>disabilities).</w:t>
      </w:r>
      <w:r w:rsidRPr="007C3B41">
        <w:rPr>
          <w:spacing w:val="25"/>
        </w:rPr>
        <w:t xml:space="preserve"> </w:t>
      </w:r>
      <w:r w:rsidRPr="007C3B41">
        <w:rPr>
          <w:spacing w:val="-1"/>
        </w:rPr>
        <w:t>FTA</w:t>
      </w:r>
      <w:r w:rsidRPr="007C3B41">
        <w:rPr>
          <w:spacing w:val="9"/>
        </w:rPr>
        <w:t xml:space="preserve"> </w:t>
      </w:r>
      <w:r w:rsidRPr="007C3B41">
        <w:rPr>
          <w:spacing w:val="-1"/>
        </w:rPr>
        <w:t>no</w:t>
      </w:r>
      <w:r w:rsidRPr="007C3B41">
        <w:rPr>
          <w:spacing w:val="8"/>
        </w:rPr>
        <w:t xml:space="preserve"> </w:t>
      </w:r>
      <w:r w:rsidRPr="007C3B41">
        <w:rPr>
          <w:spacing w:val="-1"/>
        </w:rPr>
        <w:t>longer</w:t>
      </w:r>
      <w:r w:rsidRPr="007C3B41">
        <w:rPr>
          <w:spacing w:val="8"/>
        </w:rPr>
        <w:t xml:space="preserve"> </w:t>
      </w:r>
      <w:r w:rsidRPr="007C3B41">
        <w:rPr>
          <w:spacing w:val="-1"/>
        </w:rPr>
        <w:t>allows</w:t>
      </w:r>
      <w:r w:rsidRPr="007C3B41">
        <w:rPr>
          <w:spacing w:val="9"/>
        </w:rPr>
        <w:t xml:space="preserve"> </w:t>
      </w:r>
      <w:r w:rsidRPr="007C3B41">
        <w:rPr>
          <w:spacing w:val="-1"/>
        </w:rPr>
        <w:t>the</w:t>
      </w:r>
      <w:r w:rsidRPr="007C3B41">
        <w:rPr>
          <w:spacing w:val="9"/>
        </w:rPr>
        <w:t xml:space="preserve"> </w:t>
      </w:r>
      <w:r w:rsidRPr="007C3B41">
        <w:rPr>
          <w:spacing w:val="-1"/>
        </w:rPr>
        <w:t>transfer</w:t>
      </w:r>
      <w:r w:rsidRPr="007C3B41">
        <w:rPr>
          <w:spacing w:val="8"/>
        </w:rPr>
        <w:t xml:space="preserve"> </w:t>
      </w:r>
      <w:r w:rsidRPr="007C3B41">
        <w:t>of</w:t>
      </w:r>
      <w:r w:rsidRPr="007C3B41">
        <w:rPr>
          <w:spacing w:val="8"/>
        </w:rPr>
        <w:t xml:space="preserve"> </w:t>
      </w:r>
      <w:r w:rsidRPr="007C3B41">
        <w:rPr>
          <w:spacing w:val="-1"/>
        </w:rPr>
        <w:t>Section</w:t>
      </w:r>
      <w:r w:rsidRPr="007C3B41">
        <w:rPr>
          <w:spacing w:val="9"/>
        </w:rPr>
        <w:t xml:space="preserve"> </w:t>
      </w:r>
      <w:r w:rsidRPr="007C3B41">
        <w:rPr>
          <w:spacing w:val="-1"/>
        </w:rPr>
        <w:t>5310</w:t>
      </w:r>
      <w:r w:rsidRPr="007C3B41">
        <w:rPr>
          <w:spacing w:val="8"/>
        </w:rPr>
        <w:t xml:space="preserve"> </w:t>
      </w:r>
      <w:r w:rsidRPr="007C3B41">
        <w:rPr>
          <w:spacing w:val="-1"/>
        </w:rPr>
        <w:t>to</w:t>
      </w:r>
      <w:r w:rsidRPr="007C3B41">
        <w:rPr>
          <w:spacing w:val="9"/>
        </w:rPr>
        <w:t xml:space="preserve"> </w:t>
      </w:r>
      <w:r w:rsidRPr="007C3B41">
        <w:t>Section</w:t>
      </w:r>
      <w:r w:rsidRPr="007C3B41">
        <w:rPr>
          <w:spacing w:val="21"/>
          <w:w w:val="99"/>
        </w:rPr>
        <w:t xml:space="preserve"> </w:t>
      </w:r>
      <w:r w:rsidRPr="007C3B41">
        <w:t>5311</w:t>
      </w:r>
      <w:r w:rsidRPr="007C3B41">
        <w:rPr>
          <w:spacing w:val="10"/>
        </w:rPr>
        <w:t xml:space="preserve"> </w:t>
      </w:r>
      <w:r w:rsidRPr="007C3B41">
        <w:rPr>
          <w:spacing w:val="-1"/>
        </w:rPr>
        <w:t>to</w:t>
      </w:r>
      <w:r w:rsidRPr="007C3B41">
        <w:rPr>
          <w:spacing w:val="10"/>
        </w:rPr>
        <w:t xml:space="preserve"> </w:t>
      </w:r>
      <w:r w:rsidRPr="007C3B41">
        <w:t>supplement</w:t>
      </w:r>
      <w:r w:rsidRPr="007C3B41">
        <w:rPr>
          <w:spacing w:val="10"/>
        </w:rPr>
        <w:t xml:space="preserve"> </w:t>
      </w:r>
      <w:r w:rsidRPr="007C3B41">
        <w:t>resources</w:t>
      </w:r>
      <w:r w:rsidRPr="007C3B41">
        <w:rPr>
          <w:spacing w:val="10"/>
        </w:rPr>
        <w:t xml:space="preserve"> </w:t>
      </w:r>
      <w:r w:rsidRPr="007C3B41">
        <w:t>available</w:t>
      </w:r>
      <w:r w:rsidRPr="007C3B41">
        <w:rPr>
          <w:spacing w:val="10"/>
        </w:rPr>
        <w:t xml:space="preserve"> </w:t>
      </w:r>
      <w:r w:rsidRPr="007C3B41">
        <w:t>under</w:t>
      </w:r>
      <w:r w:rsidRPr="007C3B41">
        <w:rPr>
          <w:spacing w:val="11"/>
        </w:rPr>
        <w:t xml:space="preserve"> </w:t>
      </w:r>
      <w:r w:rsidRPr="007C3B41">
        <w:rPr>
          <w:spacing w:val="-1"/>
        </w:rPr>
        <w:t>the</w:t>
      </w:r>
      <w:r w:rsidRPr="007C3B41">
        <w:rPr>
          <w:spacing w:val="10"/>
        </w:rPr>
        <w:t xml:space="preserve"> </w:t>
      </w:r>
      <w:r w:rsidRPr="007C3B41">
        <w:t>rural</w:t>
      </w:r>
      <w:r w:rsidRPr="007C3B41">
        <w:rPr>
          <w:spacing w:val="10"/>
        </w:rPr>
        <w:t xml:space="preserve"> </w:t>
      </w:r>
      <w:r w:rsidRPr="007C3B41">
        <w:rPr>
          <w:spacing w:val="-1"/>
        </w:rPr>
        <w:t>grant</w:t>
      </w:r>
      <w:r w:rsidRPr="007C3B41">
        <w:rPr>
          <w:spacing w:val="11"/>
        </w:rPr>
        <w:t xml:space="preserve"> </w:t>
      </w:r>
      <w:r w:rsidRPr="007C3B41">
        <w:rPr>
          <w:spacing w:val="-1"/>
        </w:rPr>
        <w:t>program,</w:t>
      </w:r>
      <w:r w:rsidRPr="007C3B41">
        <w:rPr>
          <w:spacing w:val="10"/>
        </w:rPr>
        <w:t xml:space="preserve"> </w:t>
      </w:r>
      <w:r w:rsidRPr="007C3B41">
        <w:t>as</w:t>
      </w:r>
      <w:r w:rsidRPr="007C3B41">
        <w:rPr>
          <w:spacing w:val="25"/>
          <w:w w:val="99"/>
        </w:rPr>
        <w:t xml:space="preserve"> </w:t>
      </w:r>
      <w:r w:rsidRPr="007C3B41">
        <w:rPr>
          <w:spacing w:val="-1"/>
        </w:rPr>
        <w:t>the</w:t>
      </w:r>
      <w:r w:rsidRPr="007C3B41">
        <w:rPr>
          <w:spacing w:val="-4"/>
        </w:rPr>
        <w:t xml:space="preserve"> </w:t>
      </w:r>
      <w:r w:rsidRPr="007C3B41">
        <w:rPr>
          <w:spacing w:val="-1"/>
        </w:rPr>
        <w:t>law</w:t>
      </w:r>
      <w:r w:rsidRPr="007C3B41">
        <w:rPr>
          <w:spacing w:val="-4"/>
        </w:rPr>
        <w:t xml:space="preserve"> </w:t>
      </w:r>
      <w:r w:rsidRPr="007C3B41">
        <w:rPr>
          <w:spacing w:val="-1"/>
        </w:rPr>
        <w:t>previously</w:t>
      </w:r>
      <w:r w:rsidRPr="007C3B41">
        <w:rPr>
          <w:spacing w:val="-4"/>
        </w:rPr>
        <w:t xml:space="preserve"> </w:t>
      </w:r>
      <w:r w:rsidRPr="007C3B41">
        <w:rPr>
          <w:spacing w:val="-1"/>
        </w:rPr>
        <w:t>permitted.</w:t>
      </w:r>
    </w:p>
    <w:p w14:paraId="4D9B714E" w14:textId="77777777" w:rsidR="00B4080D" w:rsidRPr="007C3B41" w:rsidRDefault="00B4080D">
      <w:pPr>
        <w:pStyle w:val="BodyText"/>
        <w:kinsoku w:val="0"/>
        <w:overflowPunct w:val="0"/>
        <w:spacing w:before="2"/>
        <w:ind w:left="0"/>
      </w:pPr>
    </w:p>
    <w:p w14:paraId="5F56AC3A" w14:textId="77777777" w:rsidR="00B4080D" w:rsidRPr="007C3B41" w:rsidRDefault="00B4080D">
      <w:pPr>
        <w:pStyle w:val="Heading1"/>
        <w:numPr>
          <w:ilvl w:val="0"/>
          <w:numId w:val="17"/>
        </w:numPr>
        <w:tabs>
          <w:tab w:val="left" w:pos="1220"/>
        </w:tabs>
        <w:kinsoku w:val="0"/>
        <w:overflowPunct w:val="0"/>
        <w:spacing w:before="51"/>
        <w:ind w:left="1220" w:hanging="1118"/>
        <w:rPr>
          <w:b w:val="0"/>
          <w:bCs w:val="0"/>
          <w:sz w:val="24"/>
          <w:szCs w:val="24"/>
        </w:rPr>
      </w:pPr>
      <w:r w:rsidRPr="007C3B41">
        <w:rPr>
          <w:sz w:val="24"/>
          <w:szCs w:val="24"/>
        </w:rPr>
        <w:t>STATE</w:t>
      </w:r>
      <w:r w:rsidRPr="007C3B41">
        <w:rPr>
          <w:spacing w:val="-20"/>
          <w:sz w:val="24"/>
          <w:szCs w:val="24"/>
        </w:rPr>
        <w:t xml:space="preserve"> </w:t>
      </w:r>
      <w:r w:rsidRPr="007C3B41">
        <w:rPr>
          <w:sz w:val="24"/>
          <w:szCs w:val="24"/>
        </w:rPr>
        <w:t>ADMINISTRATION</w:t>
      </w:r>
      <w:r w:rsidRPr="007C3B41">
        <w:rPr>
          <w:spacing w:val="-20"/>
          <w:sz w:val="24"/>
          <w:szCs w:val="24"/>
        </w:rPr>
        <w:t xml:space="preserve"> </w:t>
      </w:r>
      <w:r w:rsidRPr="007C3B41">
        <w:rPr>
          <w:sz w:val="24"/>
          <w:szCs w:val="24"/>
        </w:rPr>
        <w:t>AND</w:t>
      </w:r>
      <w:r w:rsidRPr="007C3B41">
        <w:rPr>
          <w:spacing w:val="-20"/>
          <w:sz w:val="24"/>
          <w:szCs w:val="24"/>
        </w:rPr>
        <w:t xml:space="preserve"> </w:t>
      </w:r>
      <w:r w:rsidRPr="007C3B41">
        <w:rPr>
          <w:sz w:val="24"/>
          <w:szCs w:val="24"/>
        </w:rPr>
        <w:t>TECHNICAL</w:t>
      </w:r>
      <w:r w:rsidRPr="007C3B41">
        <w:rPr>
          <w:spacing w:val="-20"/>
          <w:sz w:val="24"/>
          <w:szCs w:val="24"/>
        </w:rPr>
        <w:t xml:space="preserve"> </w:t>
      </w:r>
      <w:r w:rsidRPr="007C3B41">
        <w:rPr>
          <w:sz w:val="24"/>
          <w:szCs w:val="24"/>
        </w:rPr>
        <w:t>ASSISTANCE</w:t>
      </w:r>
    </w:p>
    <w:p w14:paraId="1B1A26AE" w14:textId="77777777" w:rsidR="00B4080D" w:rsidRPr="007C3B41" w:rsidRDefault="00B4080D">
      <w:pPr>
        <w:pStyle w:val="BodyText"/>
        <w:kinsoku w:val="0"/>
        <w:overflowPunct w:val="0"/>
        <w:spacing w:before="10"/>
        <w:ind w:left="0"/>
        <w:rPr>
          <w:b/>
          <w:bCs/>
        </w:rPr>
      </w:pPr>
    </w:p>
    <w:p w14:paraId="554AB37B" w14:textId="77777777" w:rsidR="00B4080D" w:rsidRPr="007C3B41" w:rsidRDefault="00B4080D">
      <w:pPr>
        <w:pStyle w:val="Heading2"/>
        <w:numPr>
          <w:ilvl w:val="1"/>
          <w:numId w:val="17"/>
        </w:numPr>
        <w:tabs>
          <w:tab w:val="left" w:pos="2660"/>
        </w:tabs>
        <w:kinsoku w:val="0"/>
        <w:overflowPunct w:val="0"/>
        <w:ind w:left="2659" w:hanging="719"/>
        <w:jc w:val="both"/>
        <w:rPr>
          <w:b w:val="0"/>
          <w:bCs w:val="0"/>
        </w:rPr>
      </w:pPr>
      <w:r w:rsidRPr="007C3B41">
        <w:t>State</w:t>
      </w:r>
      <w:r w:rsidRPr="007C3B41">
        <w:rPr>
          <w:spacing w:val="-24"/>
        </w:rPr>
        <w:t xml:space="preserve"> </w:t>
      </w:r>
      <w:r w:rsidRPr="007C3B41">
        <w:t>Administration</w:t>
      </w:r>
    </w:p>
    <w:p w14:paraId="2DD46075" w14:textId="77777777" w:rsidR="00B4080D" w:rsidRPr="007C3B41" w:rsidRDefault="00B4080D">
      <w:pPr>
        <w:pStyle w:val="BodyText"/>
        <w:kinsoku w:val="0"/>
        <w:overflowPunct w:val="0"/>
        <w:spacing w:before="7"/>
        <w:ind w:left="0"/>
        <w:rPr>
          <w:b/>
          <w:bCs/>
        </w:rPr>
      </w:pPr>
    </w:p>
    <w:p w14:paraId="47853C20" w14:textId="77777777" w:rsidR="00B4080D" w:rsidRPr="007C3B41" w:rsidRDefault="00B4080D">
      <w:pPr>
        <w:pStyle w:val="BodyText"/>
        <w:kinsoku w:val="0"/>
        <w:overflowPunct w:val="0"/>
        <w:ind w:left="1940" w:right="256"/>
        <w:jc w:val="both"/>
      </w:pPr>
      <w:r w:rsidRPr="007C3B41">
        <w:rPr>
          <w:spacing w:val="-1"/>
        </w:rPr>
        <w:t>Funding</w:t>
      </w:r>
      <w:r w:rsidRPr="007C3B41">
        <w:rPr>
          <w:spacing w:val="-2"/>
        </w:rPr>
        <w:t xml:space="preserve"> </w:t>
      </w:r>
      <w:r w:rsidRPr="007C3B41">
        <w:t>for</w:t>
      </w:r>
      <w:r w:rsidRPr="007C3B41">
        <w:rPr>
          <w:spacing w:val="-2"/>
        </w:rPr>
        <w:t xml:space="preserve"> </w:t>
      </w:r>
      <w:r w:rsidRPr="007C3B41">
        <w:t>State</w:t>
      </w:r>
      <w:r w:rsidRPr="007C3B41">
        <w:rPr>
          <w:spacing w:val="-2"/>
        </w:rPr>
        <w:t xml:space="preserve"> </w:t>
      </w:r>
      <w:r w:rsidRPr="007C3B41">
        <w:t>program</w:t>
      </w:r>
      <w:r w:rsidRPr="007C3B41">
        <w:rPr>
          <w:spacing w:val="-1"/>
        </w:rPr>
        <w:t xml:space="preserve"> </w:t>
      </w:r>
      <w:r w:rsidRPr="007C3B41">
        <w:t>administration</w:t>
      </w:r>
      <w:r w:rsidRPr="007C3B41">
        <w:rPr>
          <w:spacing w:val="-2"/>
        </w:rPr>
        <w:t xml:space="preserve"> </w:t>
      </w:r>
      <w:r w:rsidRPr="007C3B41">
        <w:t>is</w:t>
      </w:r>
      <w:r w:rsidRPr="007C3B41">
        <w:rPr>
          <w:spacing w:val="-2"/>
        </w:rPr>
        <w:t xml:space="preserve"> </w:t>
      </w:r>
      <w:r w:rsidRPr="007C3B41">
        <w:t>applied</w:t>
      </w:r>
      <w:r w:rsidRPr="007C3B41">
        <w:rPr>
          <w:spacing w:val="-1"/>
        </w:rPr>
        <w:t xml:space="preserve"> </w:t>
      </w:r>
      <w:r w:rsidRPr="007C3B41">
        <w:t>for</w:t>
      </w:r>
      <w:r w:rsidRPr="007C3B41">
        <w:rPr>
          <w:spacing w:val="-2"/>
        </w:rPr>
        <w:t xml:space="preserve"> </w:t>
      </w:r>
      <w:r w:rsidRPr="007C3B41">
        <w:t>on</w:t>
      </w:r>
      <w:r w:rsidRPr="007C3B41">
        <w:rPr>
          <w:spacing w:val="-2"/>
        </w:rPr>
        <w:t xml:space="preserve"> </w:t>
      </w:r>
      <w:r w:rsidRPr="007C3B41">
        <w:t>an</w:t>
      </w:r>
      <w:r w:rsidRPr="007C3B41">
        <w:rPr>
          <w:spacing w:val="-1"/>
        </w:rPr>
        <w:t xml:space="preserve"> </w:t>
      </w:r>
      <w:r w:rsidRPr="007C3B41">
        <w:t>"as</w:t>
      </w:r>
      <w:r w:rsidRPr="007C3B41">
        <w:rPr>
          <w:spacing w:val="-2"/>
        </w:rPr>
        <w:t xml:space="preserve"> </w:t>
      </w:r>
      <w:r w:rsidRPr="007C3B41">
        <w:t>needed"</w:t>
      </w:r>
      <w:r w:rsidRPr="007C3B41">
        <w:rPr>
          <w:spacing w:val="22"/>
          <w:w w:val="99"/>
        </w:rPr>
        <w:t xml:space="preserve"> </w:t>
      </w:r>
      <w:r w:rsidRPr="007C3B41">
        <w:rPr>
          <w:spacing w:val="-1"/>
        </w:rPr>
        <w:t>basis.</w:t>
      </w:r>
      <w:r w:rsidRPr="007C3B41">
        <w:rPr>
          <w:spacing w:val="49"/>
        </w:rPr>
        <w:t xml:space="preserve"> </w:t>
      </w:r>
      <w:r w:rsidRPr="007C3B41">
        <w:rPr>
          <w:spacing w:val="-1"/>
        </w:rPr>
        <w:t>It</w:t>
      </w:r>
      <w:r w:rsidRPr="007C3B41">
        <w:rPr>
          <w:spacing w:val="24"/>
        </w:rPr>
        <w:t xml:space="preserve"> </w:t>
      </w:r>
      <w:r w:rsidRPr="007C3B41">
        <w:rPr>
          <w:spacing w:val="-1"/>
        </w:rPr>
        <w:t>is</w:t>
      </w:r>
      <w:r w:rsidRPr="007C3B41">
        <w:rPr>
          <w:spacing w:val="24"/>
        </w:rPr>
        <w:t xml:space="preserve"> </w:t>
      </w:r>
      <w:r w:rsidRPr="007C3B41">
        <w:rPr>
          <w:spacing w:val="-1"/>
        </w:rPr>
        <w:t>the</w:t>
      </w:r>
      <w:r w:rsidRPr="007C3B41">
        <w:rPr>
          <w:spacing w:val="24"/>
        </w:rPr>
        <w:t xml:space="preserve"> </w:t>
      </w:r>
      <w:r w:rsidRPr="007C3B41">
        <w:rPr>
          <w:spacing w:val="-1"/>
        </w:rPr>
        <w:t>goal</w:t>
      </w:r>
      <w:r w:rsidRPr="007C3B41">
        <w:rPr>
          <w:spacing w:val="24"/>
        </w:rPr>
        <w:t xml:space="preserve"> </w:t>
      </w:r>
      <w:r w:rsidRPr="007C3B41">
        <w:t>of</w:t>
      </w:r>
      <w:r w:rsidRPr="007C3B41">
        <w:rPr>
          <w:spacing w:val="25"/>
        </w:rPr>
        <w:t xml:space="preserve"> </w:t>
      </w:r>
      <w:r w:rsidRPr="007C3B41">
        <w:rPr>
          <w:spacing w:val="-1"/>
        </w:rPr>
        <w:t>the</w:t>
      </w:r>
      <w:r w:rsidRPr="007C3B41">
        <w:rPr>
          <w:spacing w:val="24"/>
        </w:rPr>
        <w:t xml:space="preserve"> </w:t>
      </w:r>
      <w:r w:rsidRPr="007C3B41">
        <w:rPr>
          <w:spacing w:val="-1"/>
        </w:rPr>
        <w:t>State</w:t>
      </w:r>
      <w:r w:rsidRPr="007C3B41">
        <w:rPr>
          <w:spacing w:val="25"/>
        </w:rPr>
        <w:t xml:space="preserve"> </w:t>
      </w:r>
      <w:r w:rsidRPr="007C3B41">
        <w:rPr>
          <w:spacing w:val="-1"/>
        </w:rPr>
        <w:t>to</w:t>
      </w:r>
      <w:r w:rsidRPr="007C3B41">
        <w:rPr>
          <w:spacing w:val="24"/>
        </w:rPr>
        <w:t xml:space="preserve"> </w:t>
      </w:r>
      <w:r w:rsidRPr="007C3B41">
        <w:rPr>
          <w:spacing w:val="-1"/>
        </w:rPr>
        <w:t>keep</w:t>
      </w:r>
      <w:r w:rsidRPr="007C3B41">
        <w:rPr>
          <w:spacing w:val="25"/>
        </w:rPr>
        <w:t xml:space="preserve"> </w:t>
      </w:r>
      <w:r w:rsidRPr="007C3B41">
        <w:rPr>
          <w:spacing w:val="-1"/>
        </w:rPr>
        <w:t>these</w:t>
      </w:r>
      <w:r w:rsidRPr="007C3B41">
        <w:rPr>
          <w:spacing w:val="24"/>
        </w:rPr>
        <w:t xml:space="preserve"> </w:t>
      </w:r>
      <w:r w:rsidRPr="007C3B41">
        <w:t>costs</w:t>
      </w:r>
      <w:r w:rsidRPr="007C3B41">
        <w:rPr>
          <w:spacing w:val="25"/>
        </w:rPr>
        <w:t xml:space="preserve"> </w:t>
      </w:r>
      <w:r w:rsidRPr="007C3B41">
        <w:rPr>
          <w:spacing w:val="-1"/>
        </w:rPr>
        <w:t>below</w:t>
      </w:r>
      <w:r w:rsidRPr="007C3B41">
        <w:rPr>
          <w:spacing w:val="24"/>
        </w:rPr>
        <w:t xml:space="preserve"> </w:t>
      </w:r>
      <w:r w:rsidRPr="007C3B41">
        <w:rPr>
          <w:spacing w:val="-1"/>
        </w:rPr>
        <w:t>the</w:t>
      </w:r>
      <w:r w:rsidRPr="007C3B41">
        <w:rPr>
          <w:spacing w:val="25"/>
        </w:rPr>
        <w:t xml:space="preserve"> </w:t>
      </w:r>
      <w:r w:rsidRPr="007C3B41">
        <w:t>maximum</w:t>
      </w:r>
      <w:r w:rsidRPr="007C3B41">
        <w:rPr>
          <w:spacing w:val="41"/>
          <w:w w:val="99"/>
        </w:rPr>
        <w:t xml:space="preserve"> </w:t>
      </w:r>
      <w:r w:rsidRPr="007C3B41">
        <w:rPr>
          <w:spacing w:val="-1"/>
        </w:rPr>
        <w:t>permitted</w:t>
      </w:r>
      <w:r w:rsidRPr="007C3B41">
        <w:rPr>
          <w:spacing w:val="40"/>
        </w:rPr>
        <w:t xml:space="preserve"> </w:t>
      </w:r>
      <w:r w:rsidRPr="007C3B41">
        <w:rPr>
          <w:spacing w:val="-1"/>
        </w:rPr>
        <w:t>by</w:t>
      </w:r>
      <w:r w:rsidRPr="007C3B41">
        <w:rPr>
          <w:spacing w:val="40"/>
        </w:rPr>
        <w:t xml:space="preserve"> </w:t>
      </w:r>
      <w:r w:rsidRPr="007C3B41">
        <w:rPr>
          <w:spacing w:val="-1"/>
        </w:rPr>
        <w:t>FTA</w:t>
      </w:r>
      <w:r w:rsidRPr="007C3B41">
        <w:rPr>
          <w:spacing w:val="40"/>
        </w:rPr>
        <w:t xml:space="preserve"> </w:t>
      </w:r>
      <w:r w:rsidRPr="007C3B41">
        <w:t>(currently</w:t>
      </w:r>
      <w:r w:rsidRPr="007C3B41">
        <w:rPr>
          <w:spacing w:val="41"/>
        </w:rPr>
        <w:t xml:space="preserve"> </w:t>
      </w:r>
      <w:r w:rsidRPr="007C3B41">
        <w:t>10%)</w:t>
      </w:r>
      <w:r w:rsidRPr="007C3B41">
        <w:rPr>
          <w:spacing w:val="40"/>
        </w:rPr>
        <w:t xml:space="preserve"> </w:t>
      </w:r>
      <w:r w:rsidRPr="007C3B41">
        <w:rPr>
          <w:spacing w:val="-1"/>
        </w:rPr>
        <w:t>and</w:t>
      </w:r>
      <w:r w:rsidRPr="007C3B41">
        <w:rPr>
          <w:spacing w:val="40"/>
        </w:rPr>
        <w:t xml:space="preserve"> </w:t>
      </w:r>
      <w:r w:rsidRPr="007C3B41">
        <w:t>reserve</w:t>
      </w:r>
      <w:r w:rsidRPr="007C3B41">
        <w:rPr>
          <w:spacing w:val="41"/>
        </w:rPr>
        <w:t xml:space="preserve"> </w:t>
      </w:r>
      <w:r w:rsidRPr="007C3B41">
        <w:rPr>
          <w:spacing w:val="-1"/>
        </w:rPr>
        <w:t>the</w:t>
      </w:r>
      <w:r w:rsidRPr="007C3B41">
        <w:rPr>
          <w:spacing w:val="40"/>
        </w:rPr>
        <w:t xml:space="preserve"> </w:t>
      </w:r>
      <w:r w:rsidRPr="007C3B41">
        <w:t>remaining</w:t>
      </w:r>
      <w:r w:rsidRPr="007C3B41">
        <w:rPr>
          <w:spacing w:val="40"/>
        </w:rPr>
        <w:t xml:space="preserve"> </w:t>
      </w:r>
      <w:r w:rsidRPr="007C3B41">
        <w:t>funds</w:t>
      </w:r>
      <w:r w:rsidRPr="007C3B41">
        <w:rPr>
          <w:spacing w:val="41"/>
        </w:rPr>
        <w:t xml:space="preserve"> </w:t>
      </w:r>
      <w:r w:rsidRPr="007C3B41">
        <w:t>for</w:t>
      </w:r>
      <w:r w:rsidRPr="007C3B41">
        <w:rPr>
          <w:spacing w:val="26"/>
          <w:w w:val="99"/>
        </w:rPr>
        <w:t xml:space="preserve"> </w:t>
      </w:r>
      <w:r w:rsidRPr="007C3B41">
        <w:t>assistance</w:t>
      </w:r>
      <w:r w:rsidRPr="007C3B41">
        <w:rPr>
          <w:spacing w:val="-9"/>
        </w:rPr>
        <w:t xml:space="preserve"> </w:t>
      </w:r>
      <w:r w:rsidRPr="007C3B41">
        <w:rPr>
          <w:spacing w:val="-1"/>
        </w:rPr>
        <w:t>to</w:t>
      </w:r>
      <w:r w:rsidRPr="007C3B41">
        <w:rPr>
          <w:spacing w:val="-8"/>
        </w:rPr>
        <w:t xml:space="preserve"> </w:t>
      </w:r>
      <w:r w:rsidRPr="007C3B41">
        <w:t>local</w:t>
      </w:r>
      <w:r w:rsidRPr="007C3B41">
        <w:rPr>
          <w:spacing w:val="-8"/>
        </w:rPr>
        <w:t xml:space="preserve"> </w:t>
      </w:r>
      <w:r w:rsidRPr="007C3B41">
        <w:t>projects.</w:t>
      </w:r>
    </w:p>
    <w:p w14:paraId="5D606660" w14:textId="77777777" w:rsidR="00B4080D" w:rsidRPr="007C3B41" w:rsidRDefault="00B4080D">
      <w:pPr>
        <w:pStyle w:val="BodyText"/>
        <w:kinsoku w:val="0"/>
        <w:overflowPunct w:val="0"/>
        <w:spacing w:before="1"/>
        <w:ind w:left="0"/>
      </w:pPr>
    </w:p>
    <w:p w14:paraId="5644470B" w14:textId="77777777" w:rsidR="00B4080D" w:rsidRPr="007C3B41" w:rsidRDefault="00B4080D">
      <w:pPr>
        <w:pStyle w:val="Heading2"/>
        <w:numPr>
          <w:ilvl w:val="1"/>
          <w:numId w:val="17"/>
        </w:numPr>
        <w:tabs>
          <w:tab w:val="left" w:pos="2661"/>
        </w:tabs>
        <w:kinsoku w:val="0"/>
        <w:overflowPunct w:val="0"/>
        <w:ind w:left="2660"/>
        <w:jc w:val="both"/>
        <w:rPr>
          <w:b w:val="0"/>
          <w:bCs w:val="0"/>
        </w:rPr>
      </w:pPr>
      <w:r w:rsidRPr="007C3B41">
        <w:t>Planning</w:t>
      </w:r>
      <w:r w:rsidRPr="007C3B41">
        <w:rPr>
          <w:spacing w:val="-13"/>
        </w:rPr>
        <w:t xml:space="preserve"> </w:t>
      </w:r>
      <w:r w:rsidRPr="007C3B41">
        <w:t>and</w:t>
      </w:r>
      <w:r w:rsidRPr="007C3B41">
        <w:rPr>
          <w:spacing w:val="-13"/>
        </w:rPr>
        <w:t xml:space="preserve"> </w:t>
      </w:r>
      <w:r w:rsidRPr="007C3B41">
        <w:t>Technical</w:t>
      </w:r>
      <w:r w:rsidRPr="007C3B41">
        <w:rPr>
          <w:spacing w:val="-12"/>
        </w:rPr>
        <w:t xml:space="preserve"> </w:t>
      </w:r>
      <w:r w:rsidRPr="007C3B41">
        <w:t>Assistance</w:t>
      </w:r>
    </w:p>
    <w:p w14:paraId="1466467E" w14:textId="77777777" w:rsidR="00B4080D" w:rsidRPr="007C3B41" w:rsidRDefault="00B4080D">
      <w:pPr>
        <w:pStyle w:val="BodyText"/>
        <w:kinsoku w:val="0"/>
        <w:overflowPunct w:val="0"/>
        <w:spacing w:before="8"/>
        <w:ind w:left="0"/>
        <w:rPr>
          <w:b/>
          <w:bCs/>
        </w:rPr>
      </w:pPr>
    </w:p>
    <w:p w14:paraId="32AB0CEB" w14:textId="77777777" w:rsidR="00B4080D" w:rsidRPr="007C3B41" w:rsidRDefault="00B4080D">
      <w:pPr>
        <w:pStyle w:val="BodyText"/>
        <w:kinsoku w:val="0"/>
        <w:overflowPunct w:val="0"/>
        <w:ind w:left="1940" w:right="256"/>
        <w:jc w:val="both"/>
      </w:pPr>
      <w:r w:rsidRPr="007C3B41">
        <w:t>With</w:t>
      </w:r>
      <w:r w:rsidRPr="007C3B41">
        <w:rPr>
          <w:spacing w:val="46"/>
        </w:rPr>
        <w:t xml:space="preserve"> </w:t>
      </w:r>
      <w:r w:rsidRPr="007C3B41">
        <w:rPr>
          <w:spacing w:val="-1"/>
        </w:rPr>
        <w:t>the</w:t>
      </w:r>
      <w:r w:rsidRPr="007C3B41">
        <w:rPr>
          <w:spacing w:val="46"/>
        </w:rPr>
        <w:t xml:space="preserve"> </w:t>
      </w:r>
      <w:r w:rsidRPr="007C3B41">
        <w:t>exception</w:t>
      </w:r>
      <w:r w:rsidRPr="007C3B41">
        <w:rPr>
          <w:spacing w:val="46"/>
        </w:rPr>
        <w:t xml:space="preserve"> </w:t>
      </w:r>
      <w:r w:rsidRPr="007C3B41">
        <w:t>of</w:t>
      </w:r>
      <w:r w:rsidRPr="007C3B41">
        <w:rPr>
          <w:spacing w:val="46"/>
        </w:rPr>
        <w:t xml:space="preserve"> </w:t>
      </w:r>
      <w:r w:rsidRPr="007C3B41">
        <w:rPr>
          <w:spacing w:val="-1"/>
        </w:rPr>
        <w:t>the</w:t>
      </w:r>
      <w:r w:rsidRPr="007C3B41">
        <w:rPr>
          <w:spacing w:val="47"/>
        </w:rPr>
        <w:t xml:space="preserve"> </w:t>
      </w:r>
      <w:r w:rsidRPr="007C3B41">
        <w:t>Rural</w:t>
      </w:r>
      <w:r w:rsidRPr="007C3B41">
        <w:rPr>
          <w:spacing w:val="44"/>
        </w:rPr>
        <w:t xml:space="preserve"> </w:t>
      </w:r>
      <w:r w:rsidRPr="007C3B41">
        <w:rPr>
          <w:spacing w:val="-1"/>
        </w:rPr>
        <w:t>Transit</w:t>
      </w:r>
      <w:r w:rsidRPr="007C3B41">
        <w:rPr>
          <w:spacing w:val="46"/>
        </w:rPr>
        <w:t xml:space="preserve"> </w:t>
      </w:r>
      <w:r w:rsidRPr="007C3B41">
        <w:t>Assistance</w:t>
      </w:r>
      <w:r w:rsidRPr="007C3B41">
        <w:rPr>
          <w:spacing w:val="45"/>
        </w:rPr>
        <w:t xml:space="preserve"> </w:t>
      </w:r>
      <w:r w:rsidRPr="007C3B41">
        <w:rPr>
          <w:spacing w:val="-1"/>
        </w:rPr>
        <w:t>Program</w:t>
      </w:r>
      <w:r w:rsidRPr="007C3B41">
        <w:rPr>
          <w:spacing w:val="47"/>
        </w:rPr>
        <w:t xml:space="preserve"> </w:t>
      </w:r>
      <w:r w:rsidRPr="007C3B41">
        <w:rPr>
          <w:spacing w:val="-1"/>
        </w:rPr>
        <w:t>(described</w:t>
      </w:r>
      <w:r w:rsidRPr="007C3B41">
        <w:rPr>
          <w:spacing w:val="45"/>
          <w:w w:val="99"/>
        </w:rPr>
        <w:t xml:space="preserve"> </w:t>
      </w:r>
      <w:r w:rsidRPr="007C3B41">
        <w:rPr>
          <w:spacing w:val="-1"/>
        </w:rPr>
        <w:t>below),</w:t>
      </w:r>
      <w:r w:rsidRPr="007C3B41">
        <w:rPr>
          <w:spacing w:val="20"/>
        </w:rPr>
        <w:t xml:space="preserve"> </w:t>
      </w:r>
      <w:r w:rsidRPr="007C3B41">
        <w:t>Section</w:t>
      </w:r>
      <w:r w:rsidRPr="007C3B41">
        <w:rPr>
          <w:spacing w:val="19"/>
        </w:rPr>
        <w:t xml:space="preserve"> </w:t>
      </w:r>
      <w:r w:rsidRPr="007C3B41">
        <w:rPr>
          <w:spacing w:val="-1"/>
        </w:rPr>
        <w:t>5311</w:t>
      </w:r>
      <w:r w:rsidRPr="007C3B41">
        <w:rPr>
          <w:spacing w:val="20"/>
        </w:rPr>
        <w:t xml:space="preserve"> </w:t>
      </w:r>
      <w:r w:rsidRPr="007C3B41">
        <w:rPr>
          <w:spacing w:val="-1"/>
        </w:rPr>
        <w:t>funds</w:t>
      </w:r>
      <w:r w:rsidRPr="007C3B41">
        <w:rPr>
          <w:spacing w:val="19"/>
        </w:rPr>
        <w:t xml:space="preserve"> </w:t>
      </w:r>
      <w:r w:rsidRPr="007C3B41">
        <w:rPr>
          <w:spacing w:val="-1"/>
        </w:rPr>
        <w:t>are</w:t>
      </w:r>
      <w:r w:rsidRPr="007C3B41">
        <w:rPr>
          <w:spacing w:val="20"/>
        </w:rPr>
        <w:t xml:space="preserve"> </w:t>
      </w:r>
      <w:r w:rsidRPr="007C3B41">
        <w:rPr>
          <w:spacing w:val="-1"/>
        </w:rPr>
        <w:t>not</w:t>
      </w:r>
      <w:r w:rsidRPr="007C3B41">
        <w:rPr>
          <w:spacing w:val="19"/>
        </w:rPr>
        <w:t xml:space="preserve"> </w:t>
      </w:r>
      <w:r w:rsidRPr="007C3B41">
        <w:rPr>
          <w:spacing w:val="-1"/>
        </w:rPr>
        <w:t>used</w:t>
      </w:r>
      <w:r w:rsidRPr="007C3B41">
        <w:rPr>
          <w:spacing w:val="20"/>
        </w:rPr>
        <w:t xml:space="preserve"> </w:t>
      </w:r>
      <w:r w:rsidRPr="007C3B41">
        <w:rPr>
          <w:spacing w:val="-1"/>
        </w:rPr>
        <w:t>to</w:t>
      </w:r>
      <w:r w:rsidRPr="007C3B41">
        <w:rPr>
          <w:spacing w:val="19"/>
        </w:rPr>
        <w:t xml:space="preserve"> </w:t>
      </w:r>
      <w:r w:rsidRPr="007C3B41">
        <w:t>support</w:t>
      </w:r>
      <w:r w:rsidRPr="007C3B41">
        <w:rPr>
          <w:spacing w:val="20"/>
        </w:rPr>
        <w:t xml:space="preserve"> </w:t>
      </w:r>
      <w:r w:rsidRPr="007C3B41">
        <w:rPr>
          <w:spacing w:val="-1"/>
        </w:rPr>
        <w:t>planning</w:t>
      </w:r>
      <w:r w:rsidRPr="007C3B41">
        <w:rPr>
          <w:spacing w:val="19"/>
        </w:rPr>
        <w:t xml:space="preserve"> </w:t>
      </w:r>
      <w:r w:rsidRPr="007C3B41">
        <w:t>or</w:t>
      </w:r>
      <w:r w:rsidRPr="007C3B41">
        <w:rPr>
          <w:spacing w:val="20"/>
        </w:rPr>
        <w:t xml:space="preserve"> </w:t>
      </w:r>
      <w:r w:rsidRPr="007C3B41">
        <w:rPr>
          <w:spacing w:val="-1"/>
        </w:rPr>
        <w:t>technical</w:t>
      </w:r>
      <w:r w:rsidRPr="007C3B41">
        <w:rPr>
          <w:spacing w:val="28"/>
          <w:w w:val="99"/>
        </w:rPr>
        <w:t xml:space="preserve"> </w:t>
      </w:r>
      <w:r w:rsidRPr="007C3B41">
        <w:t>assistance</w:t>
      </w:r>
      <w:r w:rsidRPr="007C3B41">
        <w:rPr>
          <w:spacing w:val="37"/>
        </w:rPr>
        <w:t xml:space="preserve"> </w:t>
      </w:r>
      <w:r w:rsidRPr="007C3B41">
        <w:rPr>
          <w:spacing w:val="-1"/>
        </w:rPr>
        <w:t>projects</w:t>
      </w:r>
      <w:r w:rsidRPr="007C3B41">
        <w:rPr>
          <w:spacing w:val="37"/>
        </w:rPr>
        <w:t xml:space="preserve"> </w:t>
      </w:r>
      <w:r w:rsidRPr="007C3B41">
        <w:t>in</w:t>
      </w:r>
      <w:r w:rsidRPr="007C3B41">
        <w:rPr>
          <w:spacing w:val="38"/>
        </w:rPr>
        <w:t xml:space="preserve"> </w:t>
      </w:r>
      <w:r w:rsidRPr="007C3B41">
        <w:t>Maryland.</w:t>
      </w:r>
      <w:r w:rsidRPr="007C3B41">
        <w:rPr>
          <w:spacing w:val="36"/>
        </w:rPr>
        <w:t xml:space="preserve"> </w:t>
      </w:r>
      <w:r w:rsidRPr="007C3B41">
        <w:t>Maryland</w:t>
      </w:r>
      <w:r w:rsidRPr="007C3B41">
        <w:rPr>
          <w:spacing w:val="37"/>
        </w:rPr>
        <w:t xml:space="preserve"> </w:t>
      </w:r>
      <w:r w:rsidRPr="007C3B41">
        <w:t>funds</w:t>
      </w:r>
      <w:r w:rsidRPr="007C3B41">
        <w:rPr>
          <w:spacing w:val="37"/>
        </w:rPr>
        <w:t xml:space="preserve"> </w:t>
      </w:r>
      <w:r w:rsidRPr="007C3B41">
        <w:t>state-level</w:t>
      </w:r>
      <w:r w:rsidRPr="007C3B41">
        <w:rPr>
          <w:spacing w:val="36"/>
        </w:rPr>
        <w:t xml:space="preserve"> </w:t>
      </w:r>
      <w:r w:rsidRPr="007C3B41">
        <w:rPr>
          <w:spacing w:val="-1"/>
        </w:rPr>
        <w:t>and</w:t>
      </w:r>
      <w:r w:rsidRPr="007C3B41">
        <w:rPr>
          <w:spacing w:val="23"/>
          <w:w w:val="99"/>
        </w:rPr>
        <w:t xml:space="preserve"> </w:t>
      </w:r>
      <w:r w:rsidRPr="007C3B41">
        <w:rPr>
          <w:spacing w:val="-1"/>
        </w:rPr>
        <w:t>subrecipient</w:t>
      </w:r>
      <w:r w:rsidRPr="007C3B41">
        <w:rPr>
          <w:spacing w:val="3"/>
        </w:rPr>
        <w:t xml:space="preserve"> </w:t>
      </w:r>
      <w:r w:rsidRPr="007C3B41">
        <w:rPr>
          <w:spacing w:val="-1"/>
        </w:rPr>
        <w:t>planning</w:t>
      </w:r>
      <w:r w:rsidRPr="007C3B41">
        <w:rPr>
          <w:spacing w:val="5"/>
        </w:rPr>
        <w:t xml:space="preserve"> </w:t>
      </w:r>
      <w:r w:rsidRPr="007C3B41">
        <w:rPr>
          <w:spacing w:val="-1"/>
        </w:rPr>
        <w:t>and</w:t>
      </w:r>
      <w:r w:rsidRPr="007C3B41">
        <w:rPr>
          <w:spacing w:val="5"/>
        </w:rPr>
        <w:t xml:space="preserve"> </w:t>
      </w:r>
      <w:r w:rsidRPr="007C3B41">
        <w:rPr>
          <w:spacing w:val="-1"/>
        </w:rPr>
        <w:t>technical</w:t>
      </w:r>
      <w:r w:rsidRPr="007C3B41">
        <w:rPr>
          <w:spacing w:val="6"/>
        </w:rPr>
        <w:t xml:space="preserve"> </w:t>
      </w:r>
      <w:r w:rsidRPr="007C3B41">
        <w:rPr>
          <w:spacing w:val="-1"/>
        </w:rPr>
        <w:t>projects</w:t>
      </w:r>
      <w:r w:rsidRPr="007C3B41">
        <w:rPr>
          <w:spacing w:val="5"/>
        </w:rPr>
        <w:t xml:space="preserve"> </w:t>
      </w:r>
      <w:r w:rsidRPr="007C3B41">
        <w:rPr>
          <w:spacing w:val="-1"/>
        </w:rPr>
        <w:t>through</w:t>
      </w:r>
      <w:r w:rsidRPr="007C3B41">
        <w:rPr>
          <w:spacing w:val="4"/>
        </w:rPr>
        <w:t xml:space="preserve"> </w:t>
      </w:r>
      <w:r w:rsidRPr="007C3B41">
        <w:rPr>
          <w:spacing w:val="-1"/>
        </w:rPr>
        <w:t>the</w:t>
      </w:r>
      <w:r w:rsidRPr="007C3B41">
        <w:rPr>
          <w:spacing w:val="5"/>
        </w:rPr>
        <w:t xml:space="preserve"> </w:t>
      </w:r>
      <w:r w:rsidRPr="007C3B41">
        <w:rPr>
          <w:spacing w:val="-1"/>
        </w:rPr>
        <w:t>Section</w:t>
      </w:r>
      <w:r w:rsidRPr="007C3B41">
        <w:rPr>
          <w:spacing w:val="5"/>
        </w:rPr>
        <w:t xml:space="preserve"> </w:t>
      </w:r>
      <w:r w:rsidRPr="007C3B41">
        <w:rPr>
          <w:spacing w:val="-1"/>
        </w:rPr>
        <w:t>5304</w:t>
      </w:r>
      <w:r w:rsidRPr="007C3B41">
        <w:rPr>
          <w:spacing w:val="35"/>
        </w:rPr>
        <w:t xml:space="preserve"> </w:t>
      </w:r>
      <w:r w:rsidRPr="007C3B41">
        <w:rPr>
          <w:spacing w:val="-1"/>
        </w:rPr>
        <w:t>program.</w:t>
      </w:r>
    </w:p>
    <w:p w14:paraId="671B4F3D" w14:textId="77777777" w:rsidR="00B4080D" w:rsidRPr="007C3B41" w:rsidRDefault="00B4080D">
      <w:pPr>
        <w:pStyle w:val="BodyText"/>
        <w:kinsoku w:val="0"/>
        <w:overflowPunct w:val="0"/>
        <w:spacing w:before="12"/>
        <w:ind w:left="0"/>
      </w:pPr>
    </w:p>
    <w:p w14:paraId="1DBBB606" w14:textId="77777777" w:rsidR="00B4080D" w:rsidRPr="007C3B41" w:rsidRDefault="00B4080D">
      <w:pPr>
        <w:pStyle w:val="BodyText"/>
        <w:kinsoku w:val="0"/>
        <w:overflowPunct w:val="0"/>
        <w:ind w:left="1940" w:right="257"/>
        <w:jc w:val="both"/>
      </w:pPr>
      <w:r w:rsidRPr="007C3B41">
        <w:t>Each</w:t>
      </w:r>
      <w:r w:rsidRPr="007C3B41">
        <w:rPr>
          <w:spacing w:val="10"/>
        </w:rPr>
        <w:t xml:space="preserve"> </w:t>
      </w:r>
      <w:r w:rsidRPr="007C3B41">
        <w:t>LOTS</w:t>
      </w:r>
      <w:r w:rsidRPr="007C3B41">
        <w:rPr>
          <w:spacing w:val="13"/>
        </w:rPr>
        <w:t xml:space="preserve"> </w:t>
      </w:r>
      <w:r w:rsidRPr="007C3B41">
        <w:t>in</w:t>
      </w:r>
      <w:r w:rsidRPr="007C3B41">
        <w:rPr>
          <w:spacing w:val="12"/>
        </w:rPr>
        <w:t xml:space="preserve"> </w:t>
      </w:r>
      <w:r w:rsidRPr="007C3B41">
        <w:t>Maryland</w:t>
      </w:r>
      <w:r w:rsidRPr="007C3B41">
        <w:rPr>
          <w:spacing w:val="12"/>
        </w:rPr>
        <w:t xml:space="preserve"> </w:t>
      </w:r>
      <w:r w:rsidRPr="007C3B41">
        <w:t>must</w:t>
      </w:r>
      <w:r w:rsidRPr="007C3B41">
        <w:rPr>
          <w:spacing w:val="11"/>
        </w:rPr>
        <w:t xml:space="preserve"> </w:t>
      </w:r>
      <w:r w:rsidRPr="007C3B41">
        <w:t>have</w:t>
      </w:r>
      <w:r w:rsidRPr="007C3B41">
        <w:rPr>
          <w:spacing w:val="11"/>
        </w:rPr>
        <w:t xml:space="preserve"> </w:t>
      </w:r>
      <w:r w:rsidRPr="007C3B41">
        <w:t>a</w:t>
      </w:r>
      <w:r w:rsidRPr="007C3B41">
        <w:rPr>
          <w:spacing w:val="12"/>
        </w:rPr>
        <w:t xml:space="preserve"> </w:t>
      </w:r>
      <w:r w:rsidRPr="007C3B41">
        <w:t>(Transportation</w:t>
      </w:r>
      <w:r w:rsidRPr="007C3B41">
        <w:rPr>
          <w:spacing w:val="12"/>
        </w:rPr>
        <w:t xml:space="preserve"> </w:t>
      </w:r>
      <w:r w:rsidRPr="007C3B41">
        <w:t>Development</w:t>
      </w:r>
      <w:r w:rsidRPr="007C3B41">
        <w:rPr>
          <w:spacing w:val="11"/>
        </w:rPr>
        <w:t xml:space="preserve"> </w:t>
      </w:r>
      <w:r w:rsidRPr="007C3B41">
        <w:t>Plan)</w:t>
      </w:r>
      <w:r w:rsidRPr="007C3B41">
        <w:rPr>
          <w:spacing w:val="21"/>
        </w:rPr>
        <w:t xml:space="preserve"> </w:t>
      </w:r>
      <w:r w:rsidR="00C530B5" w:rsidRPr="007C3B41">
        <w:rPr>
          <w:spacing w:val="21"/>
        </w:rPr>
        <w:t xml:space="preserve">TDP </w:t>
      </w:r>
      <w:r w:rsidRPr="007C3B41">
        <w:rPr>
          <w:spacing w:val="-1"/>
        </w:rPr>
        <w:t>that</w:t>
      </w:r>
      <w:r w:rsidRPr="007C3B41">
        <w:rPr>
          <w:spacing w:val="32"/>
        </w:rPr>
        <w:t xml:space="preserve"> </w:t>
      </w:r>
      <w:r w:rsidRPr="007C3B41">
        <w:rPr>
          <w:spacing w:val="-1"/>
        </w:rPr>
        <w:t>is</w:t>
      </w:r>
      <w:r w:rsidRPr="007C3B41">
        <w:rPr>
          <w:spacing w:val="32"/>
        </w:rPr>
        <w:t xml:space="preserve"> </w:t>
      </w:r>
      <w:r w:rsidRPr="007C3B41">
        <w:rPr>
          <w:spacing w:val="-1"/>
        </w:rPr>
        <w:t>updated</w:t>
      </w:r>
      <w:r w:rsidRPr="007C3B41">
        <w:rPr>
          <w:spacing w:val="33"/>
        </w:rPr>
        <w:t xml:space="preserve"> </w:t>
      </w:r>
      <w:r w:rsidRPr="007C3B41">
        <w:rPr>
          <w:spacing w:val="-1"/>
        </w:rPr>
        <w:t>every</w:t>
      </w:r>
      <w:r w:rsidRPr="007C3B41">
        <w:rPr>
          <w:spacing w:val="32"/>
        </w:rPr>
        <w:t xml:space="preserve"> </w:t>
      </w:r>
      <w:r w:rsidRPr="007C3B41">
        <w:rPr>
          <w:spacing w:val="-1"/>
        </w:rPr>
        <w:t>five</w:t>
      </w:r>
      <w:r w:rsidRPr="007C3B41">
        <w:rPr>
          <w:spacing w:val="32"/>
        </w:rPr>
        <w:t xml:space="preserve"> </w:t>
      </w:r>
      <w:r w:rsidRPr="007C3B41">
        <w:rPr>
          <w:spacing w:val="-1"/>
        </w:rPr>
        <w:t>years.</w:t>
      </w:r>
      <w:r w:rsidRPr="007C3B41">
        <w:rPr>
          <w:spacing w:val="6"/>
        </w:rPr>
        <w:t xml:space="preserve"> </w:t>
      </w:r>
      <w:r w:rsidRPr="007C3B41">
        <w:rPr>
          <w:spacing w:val="-1"/>
        </w:rPr>
        <w:t>This</w:t>
      </w:r>
      <w:r w:rsidRPr="007C3B41">
        <w:rPr>
          <w:spacing w:val="34"/>
        </w:rPr>
        <w:t xml:space="preserve"> </w:t>
      </w:r>
      <w:r w:rsidRPr="007C3B41">
        <w:rPr>
          <w:spacing w:val="-1"/>
        </w:rPr>
        <w:t>plan</w:t>
      </w:r>
      <w:r w:rsidRPr="007C3B41">
        <w:rPr>
          <w:spacing w:val="33"/>
        </w:rPr>
        <w:t xml:space="preserve"> </w:t>
      </w:r>
      <w:r w:rsidRPr="007C3B41">
        <w:rPr>
          <w:spacing w:val="-1"/>
        </w:rPr>
        <w:t>is</w:t>
      </w:r>
      <w:r w:rsidRPr="007C3B41">
        <w:rPr>
          <w:spacing w:val="33"/>
        </w:rPr>
        <w:t xml:space="preserve"> </w:t>
      </w:r>
      <w:r w:rsidRPr="007C3B41">
        <w:t>a</w:t>
      </w:r>
      <w:r w:rsidRPr="007C3B41">
        <w:rPr>
          <w:spacing w:val="32"/>
        </w:rPr>
        <w:t xml:space="preserve"> </w:t>
      </w:r>
      <w:r w:rsidRPr="007C3B41">
        <w:rPr>
          <w:spacing w:val="-1"/>
        </w:rPr>
        <w:t>local</w:t>
      </w:r>
      <w:r w:rsidRPr="007C3B41">
        <w:rPr>
          <w:spacing w:val="33"/>
        </w:rPr>
        <w:t xml:space="preserve"> </w:t>
      </w:r>
      <w:r w:rsidRPr="007C3B41">
        <w:rPr>
          <w:spacing w:val="-1"/>
        </w:rPr>
        <w:t>plan</w:t>
      </w:r>
      <w:r w:rsidRPr="007C3B41">
        <w:rPr>
          <w:spacing w:val="34"/>
        </w:rPr>
        <w:t xml:space="preserve"> </w:t>
      </w:r>
      <w:r w:rsidRPr="007C3B41">
        <w:rPr>
          <w:spacing w:val="-1"/>
        </w:rPr>
        <w:t>that</w:t>
      </w:r>
      <w:r w:rsidRPr="007C3B41">
        <w:rPr>
          <w:spacing w:val="33"/>
        </w:rPr>
        <w:t xml:space="preserve"> </w:t>
      </w:r>
      <w:r w:rsidRPr="007C3B41">
        <w:t>must</w:t>
      </w:r>
      <w:r w:rsidRPr="007C3B41">
        <w:rPr>
          <w:spacing w:val="32"/>
        </w:rPr>
        <w:t xml:space="preserve"> </w:t>
      </w:r>
      <w:r w:rsidRPr="007C3B41">
        <w:rPr>
          <w:spacing w:val="-1"/>
        </w:rPr>
        <w:t>be</w:t>
      </w:r>
      <w:r w:rsidRPr="007C3B41">
        <w:rPr>
          <w:spacing w:val="30"/>
        </w:rPr>
        <w:t xml:space="preserve"> </w:t>
      </w:r>
      <w:r w:rsidRPr="007C3B41">
        <w:rPr>
          <w:spacing w:val="-1"/>
        </w:rPr>
        <w:t>endorsed</w:t>
      </w:r>
      <w:r w:rsidRPr="007C3B41">
        <w:rPr>
          <w:spacing w:val="3"/>
        </w:rPr>
        <w:t xml:space="preserve"> </w:t>
      </w:r>
      <w:r w:rsidRPr="007C3B41">
        <w:rPr>
          <w:spacing w:val="-1"/>
        </w:rPr>
        <w:t>(i.e.,</w:t>
      </w:r>
      <w:r w:rsidRPr="007C3B41">
        <w:rPr>
          <w:spacing w:val="4"/>
        </w:rPr>
        <w:t xml:space="preserve"> </w:t>
      </w:r>
      <w:r w:rsidRPr="007C3B41">
        <w:rPr>
          <w:spacing w:val="-1"/>
        </w:rPr>
        <w:t>approved</w:t>
      </w:r>
      <w:r w:rsidRPr="007C3B41">
        <w:rPr>
          <w:spacing w:val="3"/>
        </w:rPr>
        <w:t xml:space="preserve"> </w:t>
      </w:r>
      <w:r w:rsidRPr="007C3B41">
        <w:t>or</w:t>
      </w:r>
      <w:r w:rsidRPr="007C3B41">
        <w:rPr>
          <w:spacing w:val="4"/>
        </w:rPr>
        <w:t xml:space="preserve"> </w:t>
      </w:r>
      <w:r w:rsidRPr="007C3B41">
        <w:rPr>
          <w:spacing w:val="-1"/>
        </w:rPr>
        <w:t>adopted)</w:t>
      </w:r>
      <w:r w:rsidRPr="007C3B41">
        <w:rPr>
          <w:spacing w:val="3"/>
        </w:rPr>
        <w:t xml:space="preserve"> </w:t>
      </w:r>
      <w:r w:rsidRPr="007C3B41">
        <w:rPr>
          <w:spacing w:val="-1"/>
        </w:rPr>
        <w:t>by</w:t>
      </w:r>
      <w:r w:rsidRPr="007C3B41">
        <w:rPr>
          <w:spacing w:val="4"/>
        </w:rPr>
        <w:t xml:space="preserve"> </w:t>
      </w:r>
      <w:r w:rsidRPr="007C3B41">
        <w:rPr>
          <w:spacing w:val="-1"/>
        </w:rPr>
        <w:t>local</w:t>
      </w:r>
      <w:r w:rsidRPr="007C3B41">
        <w:rPr>
          <w:spacing w:val="3"/>
        </w:rPr>
        <w:t xml:space="preserve"> </w:t>
      </w:r>
      <w:r w:rsidRPr="007C3B41">
        <w:rPr>
          <w:spacing w:val="-1"/>
        </w:rPr>
        <w:t>elected</w:t>
      </w:r>
      <w:r w:rsidRPr="007C3B41">
        <w:rPr>
          <w:spacing w:val="4"/>
        </w:rPr>
        <w:t xml:space="preserve"> </w:t>
      </w:r>
      <w:r w:rsidRPr="007C3B41">
        <w:t>officials.</w:t>
      </w:r>
      <w:r w:rsidRPr="007C3B41">
        <w:rPr>
          <w:spacing w:val="7"/>
        </w:rPr>
        <w:t xml:space="preserve"> </w:t>
      </w:r>
      <w:r w:rsidRPr="007C3B41">
        <w:t>Local</w:t>
      </w:r>
      <w:r w:rsidRPr="007C3B41">
        <w:rPr>
          <w:spacing w:val="28"/>
          <w:w w:val="99"/>
        </w:rPr>
        <w:t xml:space="preserve"> </w:t>
      </w:r>
      <w:r w:rsidRPr="007C3B41">
        <w:t>officials’</w:t>
      </w:r>
      <w:r w:rsidRPr="007C3B41">
        <w:rPr>
          <w:spacing w:val="-3"/>
        </w:rPr>
        <w:t xml:space="preserve"> </w:t>
      </w:r>
      <w:r w:rsidRPr="007C3B41">
        <w:t>endorsement</w:t>
      </w:r>
      <w:r w:rsidRPr="007C3B41">
        <w:rPr>
          <w:spacing w:val="-3"/>
        </w:rPr>
        <w:t xml:space="preserve"> </w:t>
      </w:r>
      <w:r w:rsidRPr="007C3B41">
        <w:t>must</w:t>
      </w:r>
      <w:r w:rsidRPr="007C3B41">
        <w:rPr>
          <w:spacing w:val="-3"/>
        </w:rPr>
        <w:t xml:space="preserve"> </w:t>
      </w:r>
      <w:r w:rsidRPr="007C3B41">
        <w:rPr>
          <w:spacing w:val="-1"/>
        </w:rPr>
        <w:t>be</w:t>
      </w:r>
      <w:r w:rsidRPr="007C3B41">
        <w:rPr>
          <w:spacing w:val="-2"/>
        </w:rPr>
        <w:t xml:space="preserve"> </w:t>
      </w:r>
      <w:r w:rsidRPr="007C3B41">
        <w:rPr>
          <w:spacing w:val="-1"/>
        </w:rPr>
        <w:t>submitted</w:t>
      </w:r>
      <w:r w:rsidRPr="007C3B41">
        <w:rPr>
          <w:spacing w:val="-2"/>
        </w:rPr>
        <w:t xml:space="preserve"> </w:t>
      </w:r>
      <w:r w:rsidRPr="007C3B41">
        <w:rPr>
          <w:spacing w:val="-1"/>
        </w:rPr>
        <w:t>to</w:t>
      </w:r>
      <w:r w:rsidRPr="007C3B41">
        <w:rPr>
          <w:spacing w:val="-3"/>
        </w:rPr>
        <w:t xml:space="preserve"> </w:t>
      </w:r>
      <w:r w:rsidRPr="007C3B41">
        <w:t>MTA/OLTS</w:t>
      </w:r>
      <w:r w:rsidRPr="007C3B41">
        <w:rPr>
          <w:spacing w:val="-3"/>
        </w:rPr>
        <w:t xml:space="preserve"> </w:t>
      </w:r>
      <w:r w:rsidRPr="007C3B41">
        <w:t>at</w:t>
      </w:r>
      <w:r w:rsidRPr="007C3B41">
        <w:rPr>
          <w:spacing w:val="-2"/>
        </w:rPr>
        <w:t xml:space="preserve"> </w:t>
      </w:r>
      <w:r w:rsidRPr="007C3B41">
        <w:rPr>
          <w:spacing w:val="-1"/>
        </w:rPr>
        <w:t>the</w:t>
      </w:r>
      <w:r w:rsidRPr="007C3B41">
        <w:rPr>
          <w:spacing w:val="-3"/>
        </w:rPr>
        <w:t xml:space="preserve"> </w:t>
      </w:r>
      <w:r w:rsidRPr="007C3B41">
        <w:t>conclusion</w:t>
      </w:r>
      <w:r w:rsidRPr="007C3B41">
        <w:rPr>
          <w:spacing w:val="30"/>
          <w:w w:val="99"/>
        </w:rPr>
        <w:t xml:space="preserve"> </w:t>
      </w:r>
      <w:r w:rsidRPr="007C3B41">
        <w:t>of</w:t>
      </w:r>
      <w:r w:rsidRPr="007C3B41">
        <w:rPr>
          <w:spacing w:val="-6"/>
        </w:rPr>
        <w:t xml:space="preserve"> </w:t>
      </w:r>
      <w:r w:rsidRPr="007C3B41">
        <w:rPr>
          <w:spacing w:val="-1"/>
        </w:rPr>
        <w:t>the</w:t>
      </w:r>
      <w:r w:rsidRPr="007C3B41">
        <w:rPr>
          <w:spacing w:val="-5"/>
        </w:rPr>
        <w:t xml:space="preserve"> </w:t>
      </w:r>
      <w:r w:rsidRPr="007C3B41">
        <w:t>development</w:t>
      </w:r>
      <w:r w:rsidRPr="007C3B41">
        <w:rPr>
          <w:spacing w:val="-5"/>
        </w:rPr>
        <w:t xml:space="preserve"> </w:t>
      </w:r>
      <w:r w:rsidRPr="007C3B41">
        <w:t>of</w:t>
      </w:r>
      <w:r w:rsidRPr="007C3B41">
        <w:rPr>
          <w:spacing w:val="-6"/>
        </w:rPr>
        <w:t xml:space="preserve"> </w:t>
      </w:r>
      <w:r w:rsidRPr="007C3B41">
        <w:rPr>
          <w:spacing w:val="-1"/>
        </w:rPr>
        <w:t>each</w:t>
      </w:r>
      <w:r w:rsidRPr="007C3B41">
        <w:rPr>
          <w:spacing w:val="-5"/>
        </w:rPr>
        <w:t xml:space="preserve"> </w:t>
      </w:r>
      <w:r w:rsidRPr="007C3B41">
        <w:rPr>
          <w:spacing w:val="-1"/>
        </w:rPr>
        <w:t>update.</w:t>
      </w:r>
    </w:p>
    <w:p w14:paraId="4542B602" w14:textId="77777777" w:rsidR="00B4080D" w:rsidRPr="007C3B41" w:rsidRDefault="00B4080D">
      <w:pPr>
        <w:pStyle w:val="BodyText"/>
        <w:kinsoku w:val="0"/>
        <w:overflowPunct w:val="0"/>
        <w:spacing w:before="12"/>
        <w:ind w:left="0"/>
      </w:pPr>
    </w:p>
    <w:p w14:paraId="2B4D3C8D" w14:textId="7991DB13" w:rsidR="00B4080D" w:rsidRPr="007C3B41" w:rsidRDefault="00B4080D">
      <w:pPr>
        <w:pStyle w:val="BodyText"/>
        <w:kinsoku w:val="0"/>
        <w:overflowPunct w:val="0"/>
        <w:ind w:left="1940" w:right="255"/>
        <w:jc w:val="both"/>
      </w:pPr>
      <w:r w:rsidRPr="007C3B41">
        <w:rPr>
          <w:spacing w:val="-1"/>
        </w:rPr>
        <w:t>Generally</w:t>
      </w:r>
      <w:r w:rsidR="00440EE6" w:rsidRPr="007C3B41">
        <w:rPr>
          <w:spacing w:val="-1"/>
        </w:rPr>
        <w:t>,</w:t>
      </w:r>
      <w:r w:rsidRPr="007C3B41">
        <w:rPr>
          <w:spacing w:val="11"/>
        </w:rPr>
        <w:t xml:space="preserve"> </w:t>
      </w:r>
      <w:r w:rsidRPr="007C3B41">
        <w:rPr>
          <w:spacing w:val="-1"/>
        </w:rPr>
        <w:t>the</w:t>
      </w:r>
      <w:r w:rsidRPr="007C3B41">
        <w:rPr>
          <w:spacing w:val="10"/>
        </w:rPr>
        <w:t xml:space="preserve"> </w:t>
      </w:r>
      <w:r w:rsidRPr="007C3B41">
        <w:t>MTA/OLTS</w:t>
      </w:r>
      <w:r w:rsidRPr="007C3B41">
        <w:rPr>
          <w:spacing w:val="10"/>
        </w:rPr>
        <w:t xml:space="preserve"> </w:t>
      </w:r>
      <w:r w:rsidRPr="007C3B41">
        <w:t>initiates</w:t>
      </w:r>
      <w:r w:rsidRPr="007C3B41">
        <w:rPr>
          <w:spacing w:val="10"/>
        </w:rPr>
        <w:t xml:space="preserve"> </w:t>
      </w:r>
      <w:r w:rsidRPr="007C3B41">
        <w:rPr>
          <w:spacing w:val="-1"/>
        </w:rPr>
        <w:t>the</w:t>
      </w:r>
      <w:r w:rsidRPr="007C3B41">
        <w:rPr>
          <w:spacing w:val="11"/>
        </w:rPr>
        <w:t xml:space="preserve"> </w:t>
      </w:r>
      <w:r w:rsidRPr="007C3B41">
        <w:t>TDP</w:t>
      </w:r>
      <w:r w:rsidRPr="007C3B41">
        <w:rPr>
          <w:spacing w:val="10"/>
        </w:rPr>
        <w:t xml:space="preserve"> </w:t>
      </w:r>
      <w:r w:rsidRPr="007C3B41">
        <w:t>update</w:t>
      </w:r>
      <w:r w:rsidRPr="007C3B41">
        <w:rPr>
          <w:spacing w:val="10"/>
        </w:rPr>
        <w:t xml:space="preserve"> </w:t>
      </w:r>
      <w:r w:rsidRPr="007C3B41">
        <w:t>process</w:t>
      </w:r>
      <w:r w:rsidRPr="007C3B41">
        <w:rPr>
          <w:spacing w:val="10"/>
        </w:rPr>
        <w:t xml:space="preserve"> </w:t>
      </w:r>
      <w:r w:rsidRPr="007C3B41">
        <w:t>and</w:t>
      </w:r>
      <w:r w:rsidRPr="007C3B41">
        <w:rPr>
          <w:spacing w:val="10"/>
        </w:rPr>
        <w:t xml:space="preserve"> </w:t>
      </w:r>
      <w:r w:rsidRPr="007C3B41">
        <w:t>contracts</w:t>
      </w:r>
      <w:r w:rsidRPr="007C3B41">
        <w:rPr>
          <w:spacing w:val="25"/>
          <w:w w:val="99"/>
        </w:rPr>
        <w:t xml:space="preserve"> </w:t>
      </w:r>
      <w:r w:rsidRPr="007C3B41">
        <w:t>with</w:t>
      </w:r>
      <w:r w:rsidRPr="007C3B41">
        <w:rPr>
          <w:spacing w:val="11"/>
        </w:rPr>
        <w:t xml:space="preserve"> </w:t>
      </w:r>
      <w:r w:rsidRPr="007C3B41">
        <w:t>a</w:t>
      </w:r>
      <w:r w:rsidRPr="007C3B41">
        <w:rPr>
          <w:spacing w:val="11"/>
        </w:rPr>
        <w:t xml:space="preserve"> </w:t>
      </w:r>
      <w:r w:rsidRPr="007C3B41">
        <w:t>consulting</w:t>
      </w:r>
      <w:r w:rsidRPr="007C3B41">
        <w:rPr>
          <w:spacing w:val="12"/>
        </w:rPr>
        <w:t xml:space="preserve"> </w:t>
      </w:r>
      <w:r w:rsidRPr="007C3B41">
        <w:t>firm</w:t>
      </w:r>
      <w:r w:rsidRPr="007C3B41">
        <w:rPr>
          <w:spacing w:val="11"/>
        </w:rPr>
        <w:t xml:space="preserve"> </w:t>
      </w:r>
      <w:r w:rsidRPr="007C3B41">
        <w:rPr>
          <w:spacing w:val="-1"/>
        </w:rPr>
        <w:t>to</w:t>
      </w:r>
      <w:r w:rsidRPr="007C3B41">
        <w:rPr>
          <w:spacing w:val="12"/>
        </w:rPr>
        <w:t xml:space="preserve"> </w:t>
      </w:r>
      <w:r w:rsidRPr="007C3B41">
        <w:t>develop</w:t>
      </w:r>
      <w:r w:rsidRPr="007C3B41">
        <w:rPr>
          <w:spacing w:val="11"/>
        </w:rPr>
        <w:t xml:space="preserve"> </w:t>
      </w:r>
      <w:r w:rsidRPr="007C3B41">
        <w:rPr>
          <w:spacing w:val="-1"/>
        </w:rPr>
        <w:t>these</w:t>
      </w:r>
      <w:r w:rsidRPr="007C3B41">
        <w:rPr>
          <w:spacing w:val="13"/>
        </w:rPr>
        <w:t xml:space="preserve"> </w:t>
      </w:r>
      <w:r w:rsidRPr="007C3B41">
        <w:rPr>
          <w:spacing w:val="-1"/>
        </w:rPr>
        <w:t>plans;</w:t>
      </w:r>
      <w:r w:rsidRPr="007C3B41">
        <w:rPr>
          <w:spacing w:val="12"/>
        </w:rPr>
        <w:t xml:space="preserve"> </w:t>
      </w:r>
      <w:r w:rsidRPr="007C3B41">
        <w:rPr>
          <w:spacing w:val="-1"/>
        </w:rPr>
        <w:t>the</w:t>
      </w:r>
      <w:r w:rsidRPr="007C3B41">
        <w:rPr>
          <w:spacing w:val="11"/>
        </w:rPr>
        <w:t xml:space="preserve"> </w:t>
      </w:r>
      <w:r w:rsidRPr="007C3B41">
        <w:t>local</w:t>
      </w:r>
      <w:r w:rsidRPr="007C3B41">
        <w:rPr>
          <w:spacing w:val="12"/>
        </w:rPr>
        <w:t xml:space="preserve"> </w:t>
      </w:r>
      <w:r w:rsidRPr="007C3B41">
        <w:t>subrecipient</w:t>
      </w:r>
      <w:r w:rsidRPr="007C3B41">
        <w:rPr>
          <w:spacing w:val="26"/>
        </w:rPr>
        <w:t xml:space="preserve"> </w:t>
      </w:r>
      <w:r w:rsidRPr="007C3B41">
        <w:t>provides</w:t>
      </w:r>
      <w:r w:rsidR="00F401AF">
        <w:t xml:space="preserve"> </w:t>
      </w:r>
      <w:r w:rsidR="00BE01A0">
        <w:t xml:space="preserve">up to </w:t>
      </w:r>
      <w:r w:rsidRPr="007C3B41">
        <w:t>1</w:t>
      </w:r>
      <w:r w:rsidR="00BE01A0">
        <w:t>5</w:t>
      </w:r>
      <w:r w:rsidRPr="007C3B41">
        <w:t>%</w:t>
      </w:r>
      <w:r w:rsidRPr="007C3B41">
        <w:rPr>
          <w:spacing w:val="32"/>
        </w:rPr>
        <w:t xml:space="preserve"> </w:t>
      </w:r>
      <w:r w:rsidRPr="007C3B41">
        <w:t>local</w:t>
      </w:r>
      <w:r w:rsidRPr="007C3B41">
        <w:rPr>
          <w:spacing w:val="33"/>
        </w:rPr>
        <w:t xml:space="preserve"> </w:t>
      </w:r>
      <w:r w:rsidRPr="007C3B41">
        <w:t>match.</w:t>
      </w:r>
      <w:r w:rsidRPr="007C3B41">
        <w:rPr>
          <w:spacing w:val="3"/>
        </w:rPr>
        <w:t xml:space="preserve"> </w:t>
      </w:r>
      <w:r w:rsidRPr="007C3B41">
        <w:rPr>
          <w:spacing w:val="-1"/>
        </w:rPr>
        <w:t>Federal</w:t>
      </w:r>
      <w:r w:rsidRPr="007C3B41">
        <w:rPr>
          <w:spacing w:val="33"/>
        </w:rPr>
        <w:t xml:space="preserve"> </w:t>
      </w:r>
      <w:r w:rsidRPr="007C3B41">
        <w:t>(S.</w:t>
      </w:r>
      <w:r w:rsidRPr="007C3B41">
        <w:rPr>
          <w:spacing w:val="32"/>
        </w:rPr>
        <w:t xml:space="preserve"> </w:t>
      </w:r>
      <w:r w:rsidRPr="007C3B41">
        <w:t>5304)</w:t>
      </w:r>
      <w:r w:rsidRPr="007C3B41">
        <w:rPr>
          <w:spacing w:val="32"/>
        </w:rPr>
        <w:t xml:space="preserve"> </w:t>
      </w:r>
      <w:r w:rsidRPr="007C3B41">
        <w:t>and</w:t>
      </w:r>
      <w:r w:rsidRPr="007C3B41">
        <w:rPr>
          <w:spacing w:val="33"/>
        </w:rPr>
        <w:t xml:space="preserve"> </w:t>
      </w:r>
      <w:r w:rsidRPr="007C3B41">
        <w:t>State</w:t>
      </w:r>
      <w:r w:rsidRPr="007C3B41">
        <w:rPr>
          <w:spacing w:val="31"/>
        </w:rPr>
        <w:t xml:space="preserve"> </w:t>
      </w:r>
      <w:r w:rsidRPr="007C3B41">
        <w:rPr>
          <w:spacing w:val="-1"/>
        </w:rPr>
        <w:t>technical</w:t>
      </w:r>
      <w:r w:rsidRPr="007C3B41">
        <w:rPr>
          <w:spacing w:val="21"/>
          <w:w w:val="99"/>
        </w:rPr>
        <w:t xml:space="preserve"> </w:t>
      </w:r>
      <w:r w:rsidRPr="007C3B41">
        <w:rPr>
          <w:spacing w:val="-1"/>
        </w:rPr>
        <w:t>assistance</w:t>
      </w:r>
      <w:r w:rsidRPr="007C3B41">
        <w:rPr>
          <w:spacing w:val="38"/>
        </w:rPr>
        <w:t xml:space="preserve"> </w:t>
      </w:r>
      <w:r w:rsidRPr="007C3B41">
        <w:rPr>
          <w:spacing w:val="-1"/>
        </w:rPr>
        <w:t>funds</w:t>
      </w:r>
      <w:r w:rsidRPr="007C3B41">
        <w:rPr>
          <w:spacing w:val="39"/>
        </w:rPr>
        <w:t xml:space="preserve"> </w:t>
      </w:r>
      <w:r w:rsidRPr="007C3B41">
        <w:rPr>
          <w:spacing w:val="-1"/>
        </w:rPr>
        <w:t>the</w:t>
      </w:r>
      <w:r w:rsidRPr="007C3B41">
        <w:rPr>
          <w:spacing w:val="38"/>
        </w:rPr>
        <w:t xml:space="preserve"> </w:t>
      </w:r>
      <w:r w:rsidRPr="007C3B41">
        <w:rPr>
          <w:spacing w:val="-1"/>
        </w:rPr>
        <w:t>remaining</w:t>
      </w:r>
      <w:r w:rsidRPr="007C3B41">
        <w:rPr>
          <w:spacing w:val="39"/>
        </w:rPr>
        <w:t xml:space="preserve"> </w:t>
      </w:r>
      <w:r w:rsidR="00BE01A0">
        <w:rPr>
          <w:spacing w:val="-1"/>
        </w:rPr>
        <w:t>portion</w:t>
      </w:r>
      <w:r w:rsidRPr="007C3B41">
        <w:rPr>
          <w:spacing w:val="38"/>
        </w:rPr>
        <w:t xml:space="preserve"> </w:t>
      </w:r>
      <w:r w:rsidRPr="007C3B41">
        <w:t>of</w:t>
      </w:r>
      <w:r w:rsidRPr="007C3B41">
        <w:rPr>
          <w:spacing w:val="39"/>
        </w:rPr>
        <w:t xml:space="preserve"> </w:t>
      </w:r>
      <w:r w:rsidRPr="007C3B41">
        <w:rPr>
          <w:spacing w:val="-1"/>
        </w:rPr>
        <w:t>the</w:t>
      </w:r>
      <w:r w:rsidRPr="007C3B41">
        <w:rPr>
          <w:spacing w:val="38"/>
        </w:rPr>
        <w:t xml:space="preserve"> </w:t>
      </w:r>
      <w:r w:rsidRPr="007C3B41">
        <w:rPr>
          <w:spacing w:val="-1"/>
        </w:rPr>
        <w:t>project</w:t>
      </w:r>
      <w:r w:rsidRPr="007C3B41">
        <w:rPr>
          <w:spacing w:val="39"/>
        </w:rPr>
        <w:t xml:space="preserve"> </w:t>
      </w:r>
      <w:r w:rsidRPr="007C3B41">
        <w:t>cost.</w:t>
      </w:r>
      <w:r w:rsidRPr="007C3B41">
        <w:rPr>
          <w:spacing w:val="16"/>
        </w:rPr>
        <w:t xml:space="preserve"> </w:t>
      </w:r>
      <w:r w:rsidRPr="007C3B41">
        <w:t>The</w:t>
      </w:r>
      <w:r w:rsidRPr="007C3B41">
        <w:rPr>
          <w:spacing w:val="37"/>
        </w:rPr>
        <w:t xml:space="preserve"> </w:t>
      </w:r>
      <w:r w:rsidRPr="007C3B41">
        <w:rPr>
          <w:spacing w:val="-1"/>
        </w:rPr>
        <w:t>consulting</w:t>
      </w:r>
      <w:r w:rsidRPr="007C3B41">
        <w:rPr>
          <w:spacing w:val="27"/>
        </w:rPr>
        <w:t xml:space="preserve"> </w:t>
      </w:r>
      <w:r w:rsidRPr="007C3B41">
        <w:t>firm</w:t>
      </w:r>
      <w:r w:rsidRPr="007C3B41">
        <w:rPr>
          <w:spacing w:val="1"/>
        </w:rPr>
        <w:t xml:space="preserve"> </w:t>
      </w:r>
      <w:r w:rsidRPr="007C3B41">
        <w:t>works</w:t>
      </w:r>
      <w:r w:rsidRPr="007C3B41">
        <w:rPr>
          <w:spacing w:val="2"/>
        </w:rPr>
        <w:t xml:space="preserve"> </w:t>
      </w:r>
      <w:r w:rsidRPr="007C3B41">
        <w:t>with</w:t>
      </w:r>
      <w:r w:rsidRPr="007C3B41">
        <w:rPr>
          <w:spacing w:val="1"/>
        </w:rPr>
        <w:t xml:space="preserve"> </w:t>
      </w:r>
      <w:r w:rsidRPr="007C3B41">
        <w:rPr>
          <w:spacing w:val="-1"/>
        </w:rPr>
        <w:t>the</w:t>
      </w:r>
      <w:r w:rsidRPr="007C3B41">
        <w:rPr>
          <w:spacing w:val="2"/>
        </w:rPr>
        <w:t xml:space="preserve"> </w:t>
      </w:r>
      <w:r w:rsidRPr="007C3B41">
        <w:t>local</w:t>
      </w:r>
      <w:r w:rsidRPr="007C3B41">
        <w:rPr>
          <w:spacing w:val="1"/>
        </w:rPr>
        <w:t xml:space="preserve"> </w:t>
      </w:r>
      <w:r w:rsidRPr="007C3B41">
        <w:t>system,</w:t>
      </w:r>
      <w:r w:rsidRPr="007C3B41">
        <w:rPr>
          <w:spacing w:val="1"/>
        </w:rPr>
        <w:t xml:space="preserve"> </w:t>
      </w:r>
      <w:r w:rsidRPr="007C3B41">
        <w:t>government</w:t>
      </w:r>
      <w:r w:rsidRPr="007C3B41">
        <w:rPr>
          <w:spacing w:val="2"/>
        </w:rPr>
        <w:t xml:space="preserve"> </w:t>
      </w:r>
      <w:r w:rsidRPr="007C3B41">
        <w:t>authority, stakeholders,</w:t>
      </w:r>
      <w:r w:rsidRPr="007C3B41">
        <w:rPr>
          <w:spacing w:val="1"/>
        </w:rPr>
        <w:t xml:space="preserve"> </w:t>
      </w:r>
      <w:r w:rsidRPr="007C3B41">
        <w:t>the</w:t>
      </w:r>
      <w:r w:rsidRPr="007C3B41">
        <w:rPr>
          <w:spacing w:val="21"/>
        </w:rPr>
        <w:t xml:space="preserve"> </w:t>
      </w:r>
      <w:r w:rsidRPr="007C3B41">
        <w:rPr>
          <w:spacing w:val="-1"/>
        </w:rPr>
        <w:t>local</w:t>
      </w:r>
      <w:r w:rsidRPr="007C3B41">
        <w:rPr>
          <w:spacing w:val="6"/>
        </w:rPr>
        <w:t xml:space="preserve"> </w:t>
      </w:r>
      <w:r w:rsidRPr="007C3B41">
        <w:rPr>
          <w:spacing w:val="-1"/>
        </w:rPr>
        <w:t>planning</w:t>
      </w:r>
      <w:r w:rsidRPr="007C3B41">
        <w:rPr>
          <w:spacing w:val="6"/>
        </w:rPr>
        <w:t xml:space="preserve"> </w:t>
      </w:r>
      <w:r w:rsidRPr="007C3B41">
        <w:t>department,</w:t>
      </w:r>
      <w:r w:rsidRPr="007C3B41">
        <w:rPr>
          <w:spacing w:val="5"/>
        </w:rPr>
        <w:t xml:space="preserve"> </w:t>
      </w:r>
      <w:r w:rsidRPr="007C3B41">
        <w:rPr>
          <w:spacing w:val="-1"/>
        </w:rPr>
        <w:t>the</w:t>
      </w:r>
      <w:r w:rsidRPr="007C3B41">
        <w:rPr>
          <w:spacing w:val="6"/>
        </w:rPr>
        <w:t xml:space="preserve"> </w:t>
      </w:r>
      <w:r w:rsidRPr="007C3B41">
        <w:rPr>
          <w:spacing w:val="-1"/>
        </w:rPr>
        <w:t>local</w:t>
      </w:r>
      <w:r w:rsidRPr="007C3B41">
        <w:rPr>
          <w:spacing w:val="6"/>
        </w:rPr>
        <w:t xml:space="preserve"> </w:t>
      </w:r>
      <w:r w:rsidRPr="007C3B41">
        <w:t>Transportation</w:t>
      </w:r>
      <w:r w:rsidRPr="007C3B41">
        <w:rPr>
          <w:spacing w:val="4"/>
        </w:rPr>
        <w:t xml:space="preserve"> </w:t>
      </w:r>
      <w:r w:rsidRPr="007C3B41">
        <w:t>Advisory</w:t>
      </w:r>
      <w:r w:rsidRPr="007C3B41">
        <w:rPr>
          <w:spacing w:val="5"/>
        </w:rPr>
        <w:t xml:space="preserve"> </w:t>
      </w:r>
      <w:r w:rsidRPr="007C3B41">
        <w:rPr>
          <w:spacing w:val="-1"/>
        </w:rPr>
        <w:t>Committee,</w:t>
      </w:r>
      <w:r w:rsidRPr="007C3B41">
        <w:rPr>
          <w:spacing w:val="24"/>
          <w:w w:val="99"/>
        </w:rPr>
        <w:t xml:space="preserve"> </w:t>
      </w:r>
      <w:r w:rsidRPr="007C3B41">
        <w:rPr>
          <w:spacing w:val="-1"/>
        </w:rPr>
        <w:t>and</w:t>
      </w:r>
      <w:r w:rsidRPr="007C3B41">
        <w:rPr>
          <w:spacing w:val="32"/>
        </w:rPr>
        <w:t xml:space="preserve"> </w:t>
      </w:r>
      <w:r w:rsidRPr="007C3B41">
        <w:t>MTA/OLTS</w:t>
      </w:r>
      <w:r w:rsidRPr="007C3B41">
        <w:rPr>
          <w:spacing w:val="32"/>
        </w:rPr>
        <w:t xml:space="preserve"> </w:t>
      </w:r>
      <w:r w:rsidRPr="007C3B41">
        <w:rPr>
          <w:spacing w:val="-1"/>
        </w:rPr>
        <w:t>to</w:t>
      </w:r>
      <w:r w:rsidRPr="007C3B41">
        <w:rPr>
          <w:spacing w:val="33"/>
        </w:rPr>
        <w:t xml:space="preserve"> </w:t>
      </w:r>
      <w:r w:rsidRPr="007C3B41">
        <w:t>ensure</w:t>
      </w:r>
      <w:r w:rsidRPr="007C3B41">
        <w:rPr>
          <w:spacing w:val="32"/>
        </w:rPr>
        <w:t xml:space="preserve"> </w:t>
      </w:r>
      <w:r w:rsidRPr="007C3B41">
        <w:rPr>
          <w:spacing w:val="-1"/>
        </w:rPr>
        <w:t>that</w:t>
      </w:r>
      <w:r w:rsidRPr="007C3B41">
        <w:rPr>
          <w:spacing w:val="32"/>
        </w:rPr>
        <w:t xml:space="preserve"> </w:t>
      </w:r>
      <w:r w:rsidRPr="007C3B41">
        <w:rPr>
          <w:spacing w:val="-1"/>
        </w:rPr>
        <w:t>the</w:t>
      </w:r>
      <w:r w:rsidRPr="007C3B41">
        <w:rPr>
          <w:spacing w:val="33"/>
        </w:rPr>
        <w:t xml:space="preserve"> </w:t>
      </w:r>
      <w:r w:rsidRPr="007C3B41">
        <w:rPr>
          <w:spacing w:val="-1"/>
        </w:rPr>
        <w:t>plan</w:t>
      </w:r>
      <w:r w:rsidRPr="007C3B41">
        <w:rPr>
          <w:spacing w:val="32"/>
        </w:rPr>
        <w:t xml:space="preserve"> </w:t>
      </w:r>
      <w:r w:rsidRPr="007C3B41">
        <w:t>is</w:t>
      </w:r>
      <w:r w:rsidRPr="007C3B41">
        <w:rPr>
          <w:spacing w:val="34"/>
        </w:rPr>
        <w:t xml:space="preserve"> </w:t>
      </w:r>
      <w:r w:rsidRPr="007C3B41">
        <w:rPr>
          <w:spacing w:val="-1"/>
        </w:rPr>
        <w:t>coordinated</w:t>
      </w:r>
      <w:r w:rsidRPr="007C3B41">
        <w:rPr>
          <w:spacing w:val="33"/>
        </w:rPr>
        <w:t xml:space="preserve"> </w:t>
      </w:r>
      <w:r w:rsidRPr="007C3B41">
        <w:t>with</w:t>
      </w:r>
      <w:r w:rsidRPr="007C3B41">
        <w:rPr>
          <w:spacing w:val="32"/>
        </w:rPr>
        <w:t xml:space="preserve"> </w:t>
      </w:r>
      <w:r w:rsidRPr="007C3B41">
        <w:t>other</w:t>
      </w:r>
      <w:r w:rsidRPr="007C3B41">
        <w:rPr>
          <w:spacing w:val="33"/>
        </w:rPr>
        <w:t xml:space="preserve"> </w:t>
      </w:r>
      <w:r w:rsidRPr="007C3B41">
        <w:t>local</w:t>
      </w:r>
      <w:r w:rsidRPr="007C3B41">
        <w:rPr>
          <w:spacing w:val="35"/>
          <w:w w:val="99"/>
        </w:rPr>
        <w:t xml:space="preserve"> </w:t>
      </w:r>
      <w:r w:rsidRPr="007C3B41">
        <w:t>and</w:t>
      </w:r>
      <w:r w:rsidRPr="007C3B41">
        <w:rPr>
          <w:spacing w:val="38"/>
        </w:rPr>
        <w:t xml:space="preserve"> </w:t>
      </w:r>
      <w:r w:rsidRPr="007C3B41">
        <w:t>State</w:t>
      </w:r>
      <w:r w:rsidRPr="007C3B41">
        <w:rPr>
          <w:spacing w:val="39"/>
        </w:rPr>
        <w:t xml:space="preserve"> </w:t>
      </w:r>
      <w:r w:rsidRPr="007C3B41">
        <w:rPr>
          <w:spacing w:val="-1"/>
        </w:rPr>
        <w:t>plans</w:t>
      </w:r>
      <w:r w:rsidRPr="007C3B41">
        <w:rPr>
          <w:spacing w:val="38"/>
        </w:rPr>
        <w:t xml:space="preserve"> </w:t>
      </w:r>
      <w:r w:rsidRPr="007C3B41">
        <w:t>and</w:t>
      </w:r>
      <w:r w:rsidRPr="007C3B41">
        <w:rPr>
          <w:spacing w:val="38"/>
        </w:rPr>
        <w:t xml:space="preserve"> </w:t>
      </w:r>
      <w:r w:rsidRPr="007C3B41">
        <w:t>is</w:t>
      </w:r>
      <w:r w:rsidRPr="007C3B41">
        <w:rPr>
          <w:spacing w:val="38"/>
        </w:rPr>
        <w:t xml:space="preserve"> </w:t>
      </w:r>
      <w:r w:rsidRPr="007C3B41">
        <w:t>feasible</w:t>
      </w:r>
      <w:r w:rsidRPr="007C3B41">
        <w:rPr>
          <w:spacing w:val="38"/>
        </w:rPr>
        <w:t xml:space="preserve"> </w:t>
      </w:r>
      <w:r w:rsidRPr="007C3B41">
        <w:rPr>
          <w:spacing w:val="-1"/>
        </w:rPr>
        <w:t>given</w:t>
      </w:r>
      <w:r w:rsidRPr="007C3B41">
        <w:rPr>
          <w:spacing w:val="38"/>
        </w:rPr>
        <w:t xml:space="preserve"> </w:t>
      </w:r>
      <w:r w:rsidRPr="007C3B41">
        <w:rPr>
          <w:spacing w:val="-1"/>
        </w:rPr>
        <w:t>the</w:t>
      </w:r>
      <w:r w:rsidRPr="007C3B41">
        <w:rPr>
          <w:spacing w:val="38"/>
        </w:rPr>
        <w:t xml:space="preserve"> </w:t>
      </w:r>
      <w:r w:rsidRPr="007C3B41">
        <w:t>MTA/OLTS-administered</w:t>
      </w:r>
      <w:r w:rsidRPr="007C3B41">
        <w:rPr>
          <w:spacing w:val="25"/>
          <w:w w:val="99"/>
        </w:rPr>
        <w:t xml:space="preserve"> </w:t>
      </w:r>
      <w:r w:rsidRPr="007C3B41">
        <w:rPr>
          <w:spacing w:val="-1"/>
        </w:rPr>
        <w:t>funding</w:t>
      </w:r>
      <w:r w:rsidRPr="007C3B41">
        <w:rPr>
          <w:spacing w:val="-3"/>
        </w:rPr>
        <w:t xml:space="preserve"> </w:t>
      </w:r>
      <w:r w:rsidRPr="007C3B41">
        <w:rPr>
          <w:spacing w:val="-1"/>
        </w:rPr>
        <w:t>for</w:t>
      </w:r>
      <w:r w:rsidRPr="007C3B41">
        <w:rPr>
          <w:spacing w:val="-3"/>
        </w:rPr>
        <w:t xml:space="preserve"> </w:t>
      </w:r>
      <w:r w:rsidRPr="007C3B41">
        <w:rPr>
          <w:spacing w:val="-1"/>
        </w:rPr>
        <w:t>which</w:t>
      </w:r>
      <w:r w:rsidRPr="007C3B41">
        <w:rPr>
          <w:spacing w:val="-3"/>
        </w:rPr>
        <w:t xml:space="preserve"> </w:t>
      </w:r>
      <w:r w:rsidRPr="007C3B41">
        <w:rPr>
          <w:spacing w:val="-1"/>
        </w:rPr>
        <w:t>the</w:t>
      </w:r>
      <w:r w:rsidRPr="007C3B41">
        <w:rPr>
          <w:spacing w:val="-3"/>
        </w:rPr>
        <w:t xml:space="preserve"> </w:t>
      </w:r>
      <w:r w:rsidRPr="007C3B41">
        <w:t>LOTS</w:t>
      </w:r>
      <w:r w:rsidRPr="007C3B41">
        <w:rPr>
          <w:spacing w:val="-3"/>
        </w:rPr>
        <w:t xml:space="preserve"> </w:t>
      </w:r>
      <w:r w:rsidRPr="007C3B41">
        <w:rPr>
          <w:spacing w:val="-1"/>
        </w:rPr>
        <w:t>is</w:t>
      </w:r>
      <w:r w:rsidRPr="007C3B41">
        <w:rPr>
          <w:spacing w:val="-3"/>
        </w:rPr>
        <w:t xml:space="preserve"> </w:t>
      </w:r>
      <w:r w:rsidRPr="007C3B41">
        <w:rPr>
          <w:spacing w:val="-1"/>
        </w:rPr>
        <w:t>eligible.</w:t>
      </w:r>
    </w:p>
    <w:p w14:paraId="4D18AE2F" w14:textId="77777777" w:rsidR="00B4080D" w:rsidRPr="007C3B41" w:rsidRDefault="00B4080D">
      <w:pPr>
        <w:pStyle w:val="BodyText"/>
        <w:kinsoku w:val="0"/>
        <w:overflowPunct w:val="0"/>
        <w:spacing w:before="1"/>
        <w:ind w:left="0"/>
      </w:pPr>
    </w:p>
    <w:p w14:paraId="46DF2D6C" w14:textId="77777777" w:rsidR="00B4080D" w:rsidRDefault="00B4080D">
      <w:pPr>
        <w:pStyle w:val="BodyText"/>
        <w:kinsoku w:val="0"/>
        <w:overflowPunct w:val="0"/>
        <w:ind w:left="1940" w:right="256"/>
        <w:jc w:val="both"/>
      </w:pPr>
      <w:r w:rsidRPr="007C3B41">
        <w:t>Eligibility</w:t>
      </w:r>
      <w:r w:rsidRPr="007C3B41">
        <w:rPr>
          <w:spacing w:val="9"/>
        </w:rPr>
        <w:t xml:space="preserve"> </w:t>
      </w:r>
      <w:r w:rsidRPr="007C3B41">
        <w:rPr>
          <w:spacing w:val="-1"/>
        </w:rPr>
        <w:t>for</w:t>
      </w:r>
      <w:r w:rsidRPr="007C3B41">
        <w:rPr>
          <w:spacing w:val="11"/>
        </w:rPr>
        <w:t xml:space="preserve"> </w:t>
      </w:r>
      <w:r w:rsidRPr="007C3B41">
        <w:rPr>
          <w:spacing w:val="-1"/>
        </w:rPr>
        <w:t>technical</w:t>
      </w:r>
      <w:r w:rsidRPr="007C3B41">
        <w:rPr>
          <w:spacing w:val="11"/>
        </w:rPr>
        <w:t xml:space="preserve"> </w:t>
      </w:r>
      <w:r w:rsidRPr="007C3B41">
        <w:rPr>
          <w:spacing w:val="-1"/>
        </w:rPr>
        <w:t>assistance</w:t>
      </w:r>
      <w:r w:rsidRPr="007C3B41">
        <w:rPr>
          <w:spacing w:val="10"/>
        </w:rPr>
        <w:t xml:space="preserve"> </w:t>
      </w:r>
      <w:r w:rsidRPr="007C3B41">
        <w:rPr>
          <w:spacing w:val="-1"/>
        </w:rPr>
        <w:t>funds</w:t>
      </w:r>
      <w:r w:rsidRPr="007C3B41">
        <w:rPr>
          <w:spacing w:val="11"/>
        </w:rPr>
        <w:t xml:space="preserve"> </w:t>
      </w:r>
      <w:r w:rsidRPr="007C3B41">
        <w:rPr>
          <w:spacing w:val="-1"/>
        </w:rPr>
        <w:t>to</w:t>
      </w:r>
      <w:r w:rsidRPr="007C3B41">
        <w:rPr>
          <w:spacing w:val="11"/>
        </w:rPr>
        <w:t xml:space="preserve"> </w:t>
      </w:r>
      <w:r w:rsidRPr="007C3B41">
        <w:t>cover</w:t>
      </w:r>
      <w:r w:rsidRPr="007C3B41">
        <w:rPr>
          <w:spacing w:val="10"/>
        </w:rPr>
        <w:t xml:space="preserve"> </w:t>
      </w:r>
      <w:r w:rsidRPr="007C3B41">
        <w:rPr>
          <w:spacing w:val="-1"/>
        </w:rPr>
        <w:t>the</w:t>
      </w:r>
      <w:r w:rsidRPr="007C3B41">
        <w:rPr>
          <w:spacing w:val="11"/>
        </w:rPr>
        <w:t xml:space="preserve"> </w:t>
      </w:r>
      <w:r w:rsidRPr="007C3B41">
        <w:t>cost</w:t>
      </w:r>
      <w:r w:rsidRPr="007C3B41">
        <w:rPr>
          <w:spacing w:val="11"/>
        </w:rPr>
        <w:t xml:space="preserve"> </w:t>
      </w:r>
      <w:r w:rsidRPr="007C3B41">
        <w:t>of</w:t>
      </w:r>
      <w:r w:rsidRPr="007C3B41">
        <w:rPr>
          <w:spacing w:val="10"/>
        </w:rPr>
        <w:t xml:space="preserve"> </w:t>
      </w:r>
      <w:r w:rsidRPr="007C3B41">
        <w:rPr>
          <w:spacing w:val="-1"/>
        </w:rPr>
        <w:t>preparing</w:t>
      </w:r>
      <w:r w:rsidRPr="007C3B41">
        <w:rPr>
          <w:spacing w:val="11"/>
        </w:rPr>
        <w:t xml:space="preserve"> </w:t>
      </w:r>
      <w:r w:rsidRPr="007C3B41">
        <w:rPr>
          <w:spacing w:val="-1"/>
        </w:rPr>
        <w:t>the</w:t>
      </w:r>
      <w:r w:rsidRPr="007C3B41">
        <w:rPr>
          <w:spacing w:val="29"/>
        </w:rPr>
        <w:t xml:space="preserve"> </w:t>
      </w:r>
      <w:r w:rsidRPr="007C3B41">
        <w:t>TDP</w:t>
      </w:r>
      <w:r w:rsidRPr="007C3B41">
        <w:rPr>
          <w:spacing w:val="13"/>
        </w:rPr>
        <w:t xml:space="preserve"> </w:t>
      </w:r>
      <w:r w:rsidRPr="007C3B41">
        <w:t>is</w:t>
      </w:r>
      <w:r w:rsidRPr="007C3B41">
        <w:rPr>
          <w:spacing w:val="13"/>
        </w:rPr>
        <w:t xml:space="preserve"> </w:t>
      </w:r>
      <w:r w:rsidRPr="007C3B41">
        <w:t>on</w:t>
      </w:r>
      <w:r w:rsidRPr="007C3B41">
        <w:rPr>
          <w:spacing w:val="14"/>
        </w:rPr>
        <w:t xml:space="preserve"> </w:t>
      </w:r>
      <w:r w:rsidRPr="007C3B41">
        <w:t>a</w:t>
      </w:r>
      <w:r w:rsidRPr="007C3B41">
        <w:rPr>
          <w:spacing w:val="13"/>
        </w:rPr>
        <w:t xml:space="preserve"> </w:t>
      </w:r>
      <w:r w:rsidRPr="007C3B41">
        <w:t>five-year</w:t>
      </w:r>
      <w:r w:rsidRPr="007C3B41">
        <w:rPr>
          <w:spacing w:val="13"/>
        </w:rPr>
        <w:t xml:space="preserve"> </w:t>
      </w:r>
      <w:r w:rsidRPr="007C3B41">
        <w:t>cycle</w:t>
      </w:r>
      <w:r w:rsidRPr="007C3B41">
        <w:rPr>
          <w:spacing w:val="14"/>
        </w:rPr>
        <w:t xml:space="preserve"> </w:t>
      </w:r>
      <w:r w:rsidRPr="007C3B41">
        <w:t>for</w:t>
      </w:r>
      <w:r w:rsidRPr="007C3B41">
        <w:rPr>
          <w:spacing w:val="13"/>
        </w:rPr>
        <w:t xml:space="preserve"> </w:t>
      </w:r>
      <w:r w:rsidRPr="007C3B41">
        <w:t>each</w:t>
      </w:r>
      <w:r w:rsidRPr="007C3B41">
        <w:rPr>
          <w:spacing w:val="14"/>
        </w:rPr>
        <w:t xml:space="preserve"> </w:t>
      </w:r>
      <w:r w:rsidRPr="007C3B41">
        <w:t>LOTS;</w:t>
      </w:r>
      <w:r w:rsidRPr="007C3B41">
        <w:rPr>
          <w:spacing w:val="14"/>
        </w:rPr>
        <w:t xml:space="preserve"> </w:t>
      </w:r>
      <w:r w:rsidRPr="007C3B41">
        <w:rPr>
          <w:spacing w:val="-1"/>
        </w:rPr>
        <w:t>allocations</w:t>
      </w:r>
      <w:r w:rsidRPr="007C3B41">
        <w:rPr>
          <w:spacing w:val="14"/>
        </w:rPr>
        <w:t xml:space="preserve"> </w:t>
      </w:r>
      <w:r w:rsidRPr="007C3B41">
        <w:t>for</w:t>
      </w:r>
      <w:r w:rsidRPr="007C3B41">
        <w:rPr>
          <w:spacing w:val="13"/>
        </w:rPr>
        <w:t xml:space="preserve"> </w:t>
      </w:r>
      <w:r w:rsidRPr="007C3B41">
        <w:rPr>
          <w:spacing w:val="-1"/>
        </w:rPr>
        <w:t>planning</w:t>
      </w:r>
      <w:r w:rsidRPr="007C3B41">
        <w:rPr>
          <w:spacing w:val="15"/>
        </w:rPr>
        <w:t xml:space="preserve"> </w:t>
      </w:r>
      <w:r w:rsidRPr="007C3B41">
        <w:rPr>
          <w:spacing w:val="-1"/>
        </w:rPr>
        <w:t>funds</w:t>
      </w:r>
      <w:r w:rsidRPr="007C3B41">
        <w:rPr>
          <w:spacing w:val="22"/>
          <w:w w:val="99"/>
        </w:rPr>
        <w:t xml:space="preserve"> </w:t>
      </w:r>
      <w:r w:rsidRPr="007C3B41">
        <w:rPr>
          <w:spacing w:val="-1"/>
        </w:rPr>
        <w:t>for</w:t>
      </w:r>
      <w:r w:rsidRPr="007C3B41">
        <w:rPr>
          <w:spacing w:val="7"/>
        </w:rPr>
        <w:t xml:space="preserve"> </w:t>
      </w:r>
      <w:r w:rsidRPr="007C3B41">
        <w:rPr>
          <w:spacing w:val="-1"/>
        </w:rPr>
        <w:t>eligible</w:t>
      </w:r>
      <w:r w:rsidRPr="007C3B41">
        <w:rPr>
          <w:spacing w:val="7"/>
        </w:rPr>
        <w:t xml:space="preserve"> </w:t>
      </w:r>
      <w:r w:rsidRPr="007C3B41">
        <w:t>LOTS</w:t>
      </w:r>
      <w:r w:rsidRPr="007C3B41">
        <w:rPr>
          <w:spacing w:val="8"/>
        </w:rPr>
        <w:t xml:space="preserve"> </w:t>
      </w:r>
      <w:r w:rsidRPr="007C3B41">
        <w:rPr>
          <w:spacing w:val="-1"/>
        </w:rPr>
        <w:t>are</w:t>
      </w:r>
      <w:r w:rsidRPr="007C3B41">
        <w:rPr>
          <w:spacing w:val="7"/>
        </w:rPr>
        <w:t xml:space="preserve"> </w:t>
      </w:r>
      <w:r w:rsidRPr="007C3B41">
        <w:rPr>
          <w:spacing w:val="-1"/>
        </w:rPr>
        <w:t>announced</w:t>
      </w:r>
      <w:r w:rsidRPr="007C3B41">
        <w:rPr>
          <w:spacing w:val="7"/>
        </w:rPr>
        <w:t xml:space="preserve"> </w:t>
      </w:r>
      <w:r w:rsidRPr="007C3B41">
        <w:rPr>
          <w:spacing w:val="-1"/>
        </w:rPr>
        <w:t>in</w:t>
      </w:r>
      <w:r w:rsidRPr="007C3B41">
        <w:rPr>
          <w:spacing w:val="8"/>
        </w:rPr>
        <w:t xml:space="preserve"> </w:t>
      </w:r>
      <w:r w:rsidRPr="007C3B41">
        <w:rPr>
          <w:spacing w:val="-1"/>
        </w:rPr>
        <w:t>each</w:t>
      </w:r>
      <w:r w:rsidRPr="007C3B41">
        <w:rPr>
          <w:spacing w:val="7"/>
        </w:rPr>
        <w:t xml:space="preserve"> </w:t>
      </w:r>
      <w:r w:rsidRPr="007C3B41">
        <w:rPr>
          <w:spacing w:val="-1"/>
        </w:rPr>
        <w:t>year’s</w:t>
      </w:r>
      <w:r w:rsidRPr="007C3B41">
        <w:rPr>
          <w:spacing w:val="8"/>
        </w:rPr>
        <w:t xml:space="preserve"> </w:t>
      </w:r>
      <w:r w:rsidRPr="007C3B41">
        <w:rPr>
          <w:spacing w:val="-1"/>
        </w:rPr>
        <w:t>grant</w:t>
      </w:r>
      <w:r w:rsidRPr="007C3B41">
        <w:rPr>
          <w:spacing w:val="8"/>
        </w:rPr>
        <w:t xml:space="preserve"> </w:t>
      </w:r>
      <w:r w:rsidRPr="007C3B41">
        <w:rPr>
          <w:spacing w:val="-1"/>
        </w:rPr>
        <w:t>application</w:t>
      </w:r>
      <w:r w:rsidRPr="007C3B41">
        <w:rPr>
          <w:spacing w:val="7"/>
        </w:rPr>
        <w:t xml:space="preserve"> </w:t>
      </w:r>
      <w:r w:rsidRPr="007C3B41">
        <w:rPr>
          <w:spacing w:val="-1"/>
        </w:rPr>
        <w:t>package.</w:t>
      </w:r>
      <w:r w:rsidRPr="007C3B41">
        <w:rPr>
          <w:spacing w:val="20"/>
        </w:rPr>
        <w:t xml:space="preserve"> </w:t>
      </w:r>
      <w:r w:rsidRPr="007C3B41">
        <w:t>The</w:t>
      </w:r>
      <w:r w:rsidRPr="007C3B41">
        <w:rPr>
          <w:spacing w:val="16"/>
        </w:rPr>
        <w:t xml:space="preserve"> </w:t>
      </w:r>
      <w:r w:rsidRPr="007C3B41">
        <w:t>LOTS</w:t>
      </w:r>
      <w:r w:rsidRPr="007C3B41">
        <w:rPr>
          <w:spacing w:val="17"/>
        </w:rPr>
        <w:t xml:space="preserve"> </w:t>
      </w:r>
      <w:r w:rsidRPr="007C3B41">
        <w:t>must</w:t>
      </w:r>
      <w:r w:rsidRPr="007C3B41">
        <w:rPr>
          <w:spacing w:val="17"/>
        </w:rPr>
        <w:t xml:space="preserve"> </w:t>
      </w:r>
      <w:r w:rsidRPr="007C3B41">
        <w:t>apply</w:t>
      </w:r>
      <w:r w:rsidRPr="007C3B41">
        <w:rPr>
          <w:spacing w:val="17"/>
        </w:rPr>
        <w:t xml:space="preserve"> </w:t>
      </w:r>
      <w:r w:rsidRPr="007C3B41">
        <w:t>for</w:t>
      </w:r>
      <w:r w:rsidRPr="007C3B41">
        <w:rPr>
          <w:spacing w:val="16"/>
        </w:rPr>
        <w:t xml:space="preserve"> </w:t>
      </w:r>
      <w:r w:rsidRPr="007C3B41">
        <w:rPr>
          <w:spacing w:val="-1"/>
        </w:rPr>
        <w:t>these</w:t>
      </w:r>
      <w:r w:rsidRPr="007C3B41">
        <w:rPr>
          <w:spacing w:val="17"/>
        </w:rPr>
        <w:t xml:space="preserve"> </w:t>
      </w:r>
      <w:r w:rsidRPr="007C3B41">
        <w:t>funds</w:t>
      </w:r>
      <w:r w:rsidRPr="007C3B41">
        <w:rPr>
          <w:spacing w:val="17"/>
        </w:rPr>
        <w:t xml:space="preserve"> </w:t>
      </w:r>
      <w:r w:rsidRPr="007C3B41">
        <w:t>as</w:t>
      </w:r>
      <w:r w:rsidRPr="007C3B41">
        <w:rPr>
          <w:spacing w:val="17"/>
        </w:rPr>
        <w:t xml:space="preserve"> </w:t>
      </w:r>
      <w:r w:rsidRPr="007C3B41">
        <w:rPr>
          <w:spacing w:val="-1"/>
        </w:rPr>
        <w:t>part</w:t>
      </w:r>
      <w:r w:rsidRPr="007C3B41">
        <w:rPr>
          <w:spacing w:val="16"/>
        </w:rPr>
        <w:t xml:space="preserve"> </w:t>
      </w:r>
      <w:r w:rsidRPr="007C3B41">
        <w:t>of</w:t>
      </w:r>
      <w:r w:rsidRPr="007C3B41">
        <w:rPr>
          <w:spacing w:val="17"/>
        </w:rPr>
        <w:t xml:space="preserve"> </w:t>
      </w:r>
      <w:r w:rsidRPr="007C3B41">
        <w:rPr>
          <w:spacing w:val="-1"/>
        </w:rPr>
        <w:t>the</w:t>
      </w:r>
      <w:r w:rsidRPr="007C3B41">
        <w:rPr>
          <w:spacing w:val="17"/>
        </w:rPr>
        <w:t xml:space="preserve"> </w:t>
      </w:r>
      <w:r w:rsidRPr="007C3B41">
        <w:t>ATP,</w:t>
      </w:r>
      <w:r w:rsidRPr="007C3B41">
        <w:rPr>
          <w:spacing w:val="17"/>
        </w:rPr>
        <w:t xml:space="preserve"> </w:t>
      </w:r>
      <w:r w:rsidRPr="007C3B41">
        <w:t>described</w:t>
      </w:r>
      <w:r w:rsidRPr="007C3B41">
        <w:rPr>
          <w:spacing w:val="15"/>
        </w:rPr>
        <w:t xml:space="preserve"> </w:t>
      </w:r>
      <w:r w:rsidRPr="007C3B41">
        <w:t>later</w:t>
      </w:r>
      <w:r w:rsidRPr="007C3B41">
        <w:rPr>
          <w:spacing w:val="25"/>
        </w:rPr>
        <w:t xml:space="preserve"> </w:t>
      </w:r>
      <w:r w:rsidRPr="007C3B41">
        <w:rPr>
          <w:spacing w:val="-1"/>
        </w:rPr>
        <w:t>in</w:t>
      </w:r>
      <w:r w:rsidRPr="007C3B41">
        <w:rPr>
          <w:spacing w:val="-4"/>
        </w:rPr>
        <w:t xml:space="preserve"> </w:t>
      </w:r>
      <w:r w:rsidRPr="007C3B41">
        <w:rPr>
          <w:spacing w:val="-1"/>
        </w:rPr>
        <w:t>this</w:t>
      </w:r>
      <w:r w:rsidRPr="007C3B41">
        <w:rPr>
          <w:spacing w:val="-2"/>
        </w:rPr>
        <w:t xml:space="preserve"> </w:t>
      </w:r>
      <w:r w:rsidRPr="007C3B41">
        <w:t>chapter</w:t>
      </w:r>
      <w:r w:rsidRPr="007C3B41">
        <w:rPr>
          <w:spacing w:val="-3"/>
        </w:rPr>
        <w:t xml:space="preserve"> </w:t>
      </w:r>
      <w:r w:rsidRPr="007C3B41">
        <w:t>of</w:t>
      </w:r>
      <w:r w:rsidRPr="007C3B41">
        <w:rPr>
          <w:spacing w:val="-3"/>
        </w:rPr>
        <w:t xml:space="preserve"> </w:t>
      </w:r>
      <w:r w:rsidRPr="007C3B41">
        <w:rPr>
          <w:spacing w:val="-1"/>
        </w:rPr>
        <w:t>the</w:t>
      </w:r>
      <w:r w:rsidRPr="007C3B41">
        <w:rPr>
          <w:spacing w:val="-2"/>
        </w:rPr>
        <w:t xml:space="preserve"> </w:t>
      </w:r>
      <w:r w:rsidRPr="007C3B41">
        <w:t>manual.</w:t>
      </w:r>
    </w:p>
    <w:p w14:paraId="538361B1" w14:textId="77777777" w:rsidR="00F401AF" w:rsidRPr="007C3B41" w:rsidRDefault="00F401AF">
      <w:pPr>
        <w:pStyle w:val="BodyText"/>
        <w:kinsoku w:val="0"/>
        <w:overflowPunct w:val="0"/>
        <w:ind w:left="1940" w:right="256"/>
        <w:jc w:val="both"/>
      </w:pPr>
    </w:p>
    <w:p w14:paraId="7ADE54BC" w14:textId="77777777" w:rsidR="00B4080D" w:rsidRPr="007C3B41" w:rsidRDefault="00B4080D">
      <w:pPr>
        <w:pStyle w:val="Heading2"/>
        <w:numPr>
          <w:ilvl w:val="1"/>
          <w:numId w:val="17"/>
        </w:numPr>
        <w:tabs>
          <w:tab w:val="left" w:pos="2321"/>
        </w:tabs>
        <w:kinsoku w:val="0"/>
        <w:overflowPunct w:val="0"/>
        <w:spacing w:before="58"/>
        <w:jc w:val="both"/>
        <w:rPr>
          <w:b w:val="0"/>
          <w:bCs w:val="0"/>
        </w:rPr>
      </w:pPr>
      <w:r w:rsidRPr="007C3B41">
        <w:rPr>
          <w:spacing w:val="-1"/>
        </w:rPr>
        <w:t>Rural</w:t>
      </w:r>
      <w:r w:rsidRPr="007C3B41">
        <w:rPr>
          <w:spacing w:val="-7"/>
        </w:rPr>
        <w:t xml:space="preserve"> </w:t>
      </w:r>
      <w:r w:rsidRPr="007C3B41">
        <w:t>Transit</w:t>
      </w:r>
      <w:r w:rsidRPr="007C3B41">
        <w:rPr>
          <w:spacing w:val="-7"/>
        </w:rPr>
        <w:t xml:space="preserve"> </w:t>
      </w:r>
      <w:r w:rsidRPr="007C3B41">
        <w:rPr>
          <w:spacing w:val="-1"/>
        </w:rPr>
        <w:t>Assistance</w:t>
      </w:r>
      <w:r w:rsidRPr="007C3B41">
        <w:rPr>
          <w:spacing w:val="-7"/>
        </w:rPr>
        <w:t xml:space="preserve"> </w:t>
      </w:r>
      <w:r w:rsidRPr="007C3B41">
        <w:t>Program</w:t>
      </w:r>
      <w:r w:rsidRPr="007C3B41">
        <w:rPr>
          <w:spacing w:val="-8"/>
        </w:rPr>
        <w:t xml:space="preserve"> </w:t>
      </w:r>
      <w:r w:rsidRPr="007C3B41">
        <w:t>(RTAP)</w:t>
      </w:r>
    </w:p>
    <w:p w14:paraId="3E659B98" w14:textId="77777777" w:rsidR="00B4080D" w:rsidRPr="007C3B41" w:rsidRDefault="00B4080D">
      <w:pPr>
        <w:pStyle w:val="BodyText"/>
        <w:kinsoku w:val="0"/>
        <w:overflowPunct w:val="0"/>
        <w:spacing w:before="11"/>
        <w:ind w:left="0"/>
        <w:rPr>
          <w:b/>
          <w:bCs/>
        </w:rPr>
      </w:pPr>
    </w:p>
    <w:p w14:paraId="5B0EF441" w14:textId="77777777" w:rsidR="00B4080D" w:rsidRPr="007C3B41" w:rsidRDefault="00B4080D">
      <w:pPr>
        <w:pStyle w:val="BodyText"/>
        <w:kinsoku w:val="0"/>
        <w:overflowPunct w:val="0"/>
        <w:ind w:right="256"/>
        <w:jc w:val="both"/>
      </w:pPr>
      <w:r w:rsidRPr="007C3B41">
        <w:t>The</w:t>
      </w:r>
      <w:r w:rsidRPr="007C3B41">
        <w:rPr>
          <w:spacing w:val="14"/>
        </w:rPr>
        <w:t xml:space="preserve"> </w:t>
      </w:r>
      <w:r w:rsidRPr="007C3B41">
        <w:t>RTAP</w:t>
      </w:r>
      <w:r w:rsidRPr="007C3B41">
        <w:rPr>
          <w:spacing w:val="15"/>
        </w:rPr>
        <w:t xml:space="preserve"> </w:t>
      </w:r>
      <w:r w:rsidRPr="007C3B41">
        <w:t>(49</w:t>
      </w:r>
      <w:r w:rsidRPr="007C3B41">
        <w:rPr>
          <w:spacing w:val="15"/>
        </w:rPr>
        <w:t xml:space="preserve"> </w:t>
      </w:r>
      <w:r w:rsidRPr="007C3B41">
        <w:t>U.S.C.</w:t>
      </w:r>
      <w:r w:rsidRPr="007C3B41">
        <w:rPr>
          <w:spacing w:val="15"/>
        </w:rPr>
        <w:t xml:space="preserve"> </w:t>
      </w:r>
      <w:r w:rsidRPr="007C3B41">
        <w:t>5311(b)(3))</w:t>
      </w:r>
      <w:r w:rsidRPr="007C3B41">
        <w:rPr>
          <w:spacing w:val="15"/>
        </w:rPr>
        <w:t xml:space="preserve"> </w:t>
      </w:r>
      <w:r w:rsidRPr="007C3B41">
        <w:t>provides</w:t>
      </w:r>
      <w:r w:rsidRPr="007C3B41">
        <w:rPr>
          <w:spacing w:val="15"/>
        </w:rPr>
        <w:t xml:space="preserve"> </w:t>
      </w:r>
      <w:r w:rsidRPr="007C3B41">
        <w:t>a</w:t>
      </w:r>
      <w:r w:rsidRPr="007C3B41">
        <w:rPr>
          <w:spacing w:val="15"/>
        </w:rPr>
        <w:t xml:space="preserve"> </w:t>
      </w:r>
      <w:r w:rsidRPr="007C3B41">
        <w:t>source</w:t>
      </w:r>
      <w:r w:rsidRPr="007C3B41">
        <w:rPr>
          <w:spacing w:val="16"/>
        </w:rPr>
        <w:t xml:space="preserve"> </w:t>
      </w:r>
      <w:r w:rsidRPr="007C3B41">
        <w:t>of</w:t>
      </w:r>
      <w:r w:rsidRPr="007C3B41">
        <w:rPr>
          <w:spacing w:val="16"/>
        </w:rPr>
        <w:t xml:space="preserve"> </w:t>
      </w:r>
      <w:r w:rsidRPr="007C3B41">
        <w:rPr>
          <w:spacing w:val="-1"/>
        </w:rPr>
        <w:t>funding</w:t>
      </w:r>
      <w:r w:rsidRPr="007C3B41">
        <w:rPr>
          <w:spacing w:val="16"/>
        </w:rPr>
        <w:t xml:space="preserve"> </w:t>
      </w:r>
      <w:r w:rsidRPr="007C3B41">
        <w:rPr>
          <w:spacing w:val="-1"/>
        </w:rPr>
        <w:t>to</w:t>
      </w:r>
      <w:r w:rsidRPr="007C3B41">
        <w:rPr>
          <w:spacing w:val="15"/>
        </w:rPr>
        <w:t xml:space="preserve"> </w:t>
      </w:r>
      <w:r w:rsidRPr="007C3B41">
        <w:rPr>
          <w:spacing w:val="-1"/>
        </w:rPr>
        <w:t>assist</w:t>
      </w:r>
      <w:r w:rsidRPr="007C3B41">
        <w:rPr>
          <w:spacing w:val="16"/>
        </w:rPr>
        <w:t xml:space="preserve"> </w:t>
      </w:r>
      <w:r w:rsidRPr="007C3B41">
        <w:rPr>
          <w:spacing w:val="-1"/>
        </w:rPr>
        <w:t>in</w:t>
      </w:r>
      <w:r w:rsidRPr="007C3B41">
        <w:rPr>
          <w:spacing w:val="23"/>
        </w:rPr>
        <w:t xml:space="preserve"> </w:t>
      </w:r>
      <w:r w:rsidRPr="007C3B41">
        <w:rPr>
          <w:spacing w:val="-1"/>
        </w:rPr>
        <w:t>the</w:t>
      </w:r>
      <w:r w:rsidRPr="007C3B41">
        <w:rPr>
          <w:spacing w:val="32"/>
        </w:rPr>
        <w:t xml:space="preserve"> </w:t>
      </w:r>
      <w:r w:rsidRPr="007C3B41">
        <w:t>design</w:t>
      </w:r>
      <w:r w:rsidRPr="007C3B41">
        <w:rPr>
          <w:spacing w:val="32"/>
        </w:rPr>
        <w:t xml:space="preserve"> </w:t>
      </w:r>
      <w:r w:rsidRPr="007C3B41">
        <w:rPr>
          <w:spacing w:val="-1"/>
        </w:rPr>
        <w:t>and</w:t>
      </w:r>
      <w:r w:rsidRPr="007C3B41">
        <w:rPr>
          <w:spacing w:val="32"/>
        </w:rPr>
        <w:t xml:space="preserve"> </w:t>
      </w:r>
      <w:r w:rsidRPr="007C3B41">
        <w:rPr>
          <w:spacing w:val="-1"/>
        </w:rPr>
        <w:t>implementation</w:t>
      </w:r>
      <w:r w:rsidRPr="007C3B41">
        <w:rPr>
          <w:spacing w:val="32"/>
        </w:rPr>
        <w:t xml:space="preserve"> </w:t>
      </w:r>
      <w:r w:rsidRPr="007C3B41">
        <w:rPr>
          <w:spacing w:val="-1"/>
        </w:rPr>
        <w:t>of</w:t>
      </w:r>
      <w:r w:rsidRPr="007C3B41">
        <w:rPr>
          <w:spacing w:val="33"/>
        </w:rPr>
        <w:t xml:space="preserve"> </w:t>
      </w:r>
      <w:r w:rsidRPr="007C3B41">
        <w:rPr>
          <w:spacing w:val="-1"/>
        </w:rPr>
        <w:t>training</w:t>
      </w:r>
      <w:r w:rsidRPr="007C3B41">
        <w:rPr>
          <w:spacing w:val="32"/>
        </w:rPr>
        <w:t xml:space="preserve"> </w:t>
      </w:r>
      <w:r w:rsidRPr="007C3B41">
        <w:rPr>
          <w:spacing w:val="-1"/>
        </w:rPr>
        <w:t>and</w:t>
      </w:r>
      <w:r w:rsidRPr="007C3B41">
        <w:rPr>
          <w:spacing w:val="33"/>
        </w:rPr>
        <w:t xml:space="preserve"> </w:t>
      </w:r>
      <w:r w:rsidRPr="007C3B41">
        <w:t>technical</w:t>
      </w:r>
      <w:r w:rsidRPr="007C3B41">
        <w:rPr>
          <w:spacing w:val="30"/>
        </w:rPr>
        <w:t xml:space="preserve"> </w:t>
      </w:r>
      <w:r w:rsidRPr="007C3B41">
        <w:rPr>
          <w:spacing w:val="-1"/>
        </w:rPr>
        <w:t>assistance</w:t>
      </w:r>
      <w:r w:rsidRPr="007C3B41">
        <w:rPr>
          <w:spacing w:val="20"/>
          <w:w w:val="99"/>
        </w:rPr>
        <w:t xml:space="preserve"> </w:t>
      </w:r>
      <w:r w:rsidRPr="007C3B41">
        <w:t>projects</w:t>
      </w:r>
      <w:r w:rsidRPr="007C3B41">
        <w:rPr>
          <w:spacing w:val="31"/>
        </w:rPr>
        <w:t xml:space="preserve"> </w:t>
      </w:r>
      <w:r w:rsidRPr="007C3B41">
        <w:t>and</w:t>
      </w:r>
      <w:r w:rsidRPr="007C3B41">
        <w:rPr>
          <w:spacing w:val="31"/>
        </w:rPr>
        <w:t xml:space="preserve"> </w:t>
      </w:r>
      <w:r w:rsidRPr="007C3B41">
        <w:t>other</w:t>
      </w:r>
      <w:r w:rsidRPr="007C3B41">
        <w:rPr>
          <w:spacing w:val="30"/>
        </w:rPr>
        <w:t xml:space="preserve"> </w:t>
      </w:r>
      <w:r w:rsidRPr="007C3B41">
        <w:t>support</w:t>
      </w:r>
      <w:r w:rsidRPr="007C3B41">
        <w:rPr>
          <w:spacing w:val="31"/>
        </w:rPr>
        <w:t xml:space="preserve"> </w:t>
      </w:r>
      <w:r w:rsidRPr="007C3B41">
        <w:t>services</w:t>
      </w:r>
      <w:r w:rsidRPr="007C3B41">
        <w:rPr>
          <w:spacing w:val="30"/>
        </w:rPr>
        <w:t xml:space="preserve"> </w:t>
      </w:r>
      <w:r w:rsidRPr="007C3B41">
        <w:rPr>
          <w:spacing w:val="-1"/>
        </w:rPr>
        <w:t>tailored</w:t>
      </w:r>
      <w:r w:rsidRPr="007C3B41">
        <w:rPr>
          <w:spacing w:val="32"/>
        </w:rPr>
        <w:t xml:space="preserve"> </w:t>
      </w:r>
      <w:r w:rsidRPr="007C3B41">
        <w:t>to</w:t>
      </w:r>
      <w:r w:rsidRPr="007C3B41">
        <w:rPr>
          <w:spacing w:val="31"/>
        </w:rPr>
        <w:t xml:space="preserve"> </w:t>
      </w:r>
      <w:r w:rsidRPr="007C3B41">
        <w:t>meet</w:t>
      </w:r>
      <w:r w:rsidRPr="007C3B41">
        <w:rPr>
          <w:spacing w:val="32"/>
        </w:rPr>
        <w:t xml:space="preserve"> </w:t>
      </w:r>
      <w:r w:rsidRPr="007C3B41">
        <w:t>the</w:t>
      </w:r>
      <w:r w:rsidRPr="007C3B41">
        <w:rPr>
          <w:spacing w:val="31"/>
        </w:rPr>
        <w:t xml:space="preserve"> </w:t>
      </w:r>
      <w:r w:rsidRPr="007C3B41">
        <w:t>needs</w:t>
      </w:r>
      <w:r w:rsidRPr="007C3B41">
        <w:rPr>
          <w:spacing w:val="32"/>
        </w:rPr>
        <w:t xml:space="preserve"> </w:t>
      </w:r>
      <w:r w:rsidRPr="007C3B41">
        <w:t>of</w:t>
      </w:r>
      <w:r w:rsidRPr="007C3B41">
        <w:rPr>
          <w:spacing w:val="31"/>
        </w:rPr>
        <w:t xml:space="preserve"> </w:t>
      </w:r>
      <w:r w:rsidRPr="007C3B41">
        <w:t>transit</w:t>
      </w:r>
      <w:r w:rsidRPr="007C3B41">
        <w:rPr>
          <w:spacing w:val="27"/>
        </w:rPr>
        <w:t xml:space="preserve"> </w:t>
      </w:r>
      <w:r w:rsidRPr="007C3B41">
        <w:t>operators</w:t>
      </w:r>
      <w:r w:rsidRPr="007C3B41">
        <w:rPr>
          <w:spacing w:val="8"/>
        </w:rPr>
        <w:t xml:space="preserve"> </w:t>
      </w:r>
      <w:r w:rsidRPr="007C3B41">
        <w:t>in</w:t>
      </w:r>
      <w:r w:rsidRPr="007C3B41">
        <w:rPr>
          <w:spacing w:val="9"/>
        </w:rPr>
        <w:t xml:space="preserve"> </w:t>
      </w:r>
      <w:r w:rsidRPr="007C3B41">
        <w:t>rural</w:t>
      </w:r>
      <w:r w:rsidRPr="007C3B41">
        <w:rPr>
          <w:spacing w:val="9"/>
        </w:rPr>
        <w:t xml:space="preserve"> </w:t>
      </w:r>
      <w:r w:rsidRPr="007C3B41">
        <w:t>areas.</w:t>
      </w:r>
      <w:r w:rsidRPr="007C3B41">
        <w:rPr>
          <w:spacing w:val="19"/>
        </w:rPr>
        <w:t xml:space="preserve"> </w:t>
      </w:r>
      <w:r w:rsidRPr="007C3B41">
        <w:t>RTAP</w:t>
      </w:r>
      <w:r w:rsidRPr="007C3B41">
        <w:rPr>
          <w:spacing w:val="9"/>
        </w:rPr>
        <w:t xml:space="preserve"> </w:t>
      </w:r>
      <w:r w:rsidRPr="007C3B41">
        <w:t>funds</w:t>
      </w:r>
      <w:r w:rsidRPr="007C3B41">
        <w:rPr>
          <w:spacing w:val="9"/>
        </w:rPr>
        <w:t xml:space="preserve"> </w:t>
      </w:r>
      <w:r w:rsidRPr="007C3B41">
        <w:t>can</w:t>
      </w:r>
      <w:r w:rsidRPr="007C3B41">
        <w:rPr>
          <w:spacing w:val="9"/>
        </w:rPr>
        <w:t xml:space="preserve"> </w:t>
      </w:r>
      <w:r w:rsidRPr="007C3B41">
        <w:rPr>
          <w:spacing w:val="-1"/>
        </w:rPr>
        <w:t>be</w:t>
      </w:r>
      <w:r w:rsidRPr="007C3B41">
        <w:rPr>
          <w:spacing w:val="9"/>
        </w:rPr>
        <w:t xml:space="preserve"> </w:t>
      </w:r>
      <w:r w:rsidRPr="007C3B41">
        <w:t>used</w:t>
      </w:r>
      <w:r w:rsidRPr="007C3B41">
        <w:rPr>
          <w:spacing w:val="9"/>
        </w:rPr>
        <w:t xml:space="preserve"> </w:t>
      </w:r>
      <w:r w:rsidRPr="007C3B41">
        <w:rPr>
          <w:spacing w:val="-1"/>
        </w:rPr>
        <w:t>to</w:t>
      </w:r>
      <w:r w:rsidRPr="007C3B41">
        <w:rPr>
          <w:spacing w:val="9"/>
        </w:rPr>
        <w:t xml:space="preserve"> </w:t>
      </w:r>
      <w:r w:rsidRPr="007C3B41">
        <w:t>support</w:t>
      </w:r>
      <w:r w:rsidRPr="007C3B41">
        <w:rPr>
          <w:spacing w:val="9"/>
        </w:rPr>
        <w:t xml:space="preserve"> </w:t>
      </w:r>
      <w:r w:rsidRPr="007C3B41">
        <w:t>rural</w:t>
      </w:r>
      <w:r w:rsidRPr="007C3B41">
        <w:rPr>
          <w:spacing w:val="9"/>
        </w:rPr>
        <w:t xml:space="preserve"> </w:t>
      </w:r>
      <w:r w:rsidRPr="007C3B41">
        <w:rPr>
          <w:spacing w:val="-1"/>
        </w:rPr>
        <w:t>transit</w:t>
      </w:r>
      <w:r w:rsidRPr="007C3B41">
        <w:rPr>
          <w:spacing w:val="22"/>
        </w:rPr>
        <w:t xml:space="preserve"> </w:t>
      </w:r>
      <w:r w:rsidRPr="007C3B41">
        <w:rPr>
          <w:spacing w:val="-1"/>
        </w:rPr>
        <w:t>activities</w:t>
      </w:r>
      <w:r w:rsidRPr="007C3B41">
        <w:rPr>
          <w:spacing w:val="34"/>
        </w:rPr>
        <w:t xml:space="preserve"> </w:t>
      </w:r>
      <w:r w:rsidRPr="007C3B41">
        <w:t>in</w:t>
      </w:r>
      <w:r w:rsidRPr="007C3B41">
        <w:rPr>
          <w:spacing w:val="35"/>
        </w:rPr>
        <w:t xml:space="preserve"> </w:t>
      </w:r>
      <w:r w:rsidRPr="007C3B41">
        <w:rPr>
          <w:spacing w:val="-1"/>
        </w:rPr>
        <w:t>four</w:t>
      </w:r>
      <w:r w:rsidRPr="007C3B41">
        <w:rPr>
          <w:spacing w:val="35"/>
        </w:rPr>
        <w:t xml:space="preserve"> </w:t>
      </w:r>
      <w:r w:rsidRPr="007C3B41">
        <w:t>categories:</w:t>
      </w:r>
      <w:r w:rsidRPr="007C3B41">
        <w:rPr>
          <w:spacing w:val="31"/>
        </w:rPr>
        <w:t xml:space="preserve"> </w:t>
      </w:r>
      <w:r w:rsidRPr="007C3B41">
        <w:rPr>
          <w:spacing w:val="-1"/>
        </w:rPr>
        <w:t>training,</w:t>
      </w:r>
      <w:r w:rsidRPr="007C3B41">
        <w:rPr>
          <w:spacing w:val="35"/>
        </w:rPr>
        <w:t xml:space="preserve"> </w:t>
      </w:r>
      <w:r w:rsidRPr="007C3B41">
        <w:t>technical</w:t>
      </w:r>
      <w:r w:rsidRPr="007C3B41">
        <w:rPr>
          <w:spacing w:val="36"/>
        </w:rPr>
        <w:t xml:space="preserve"> </w:t>
      </w:r>
      <w:r w:rsidRPr="007C3B41">
        <w:t>assistance,</w:t>
      </w:r>
      <w:r w:rsidRPr="007C3B41">
        <w:rPr>
          <w:spacing w:val="35"/>
        </w:rPr>
        <w:t xml:space="preserve"> </w:t>
      </w:r>
      <w:r w:rsidRPr="007C3B41">
        <w:t>research,</w:t>
      </w:r>
      <w:r w:rsidRPr="007C3B41">
        <w:rPr>
          <w:spacing w:val="36"/>
        </w:rPr>
        <w:t xml:space="preserve"> </w:t>
      </w:r>
      <w:r w:rsidRPr="007C3B41">
        <w:t>and</w:t>
      </w:r>
      <w:r w:rsidRPr="007C3B41">
        <w:rPr>
          <w:spacing w:val="28"/>
          <w:w w:val="99"/>
        </w:rPr>
        <w:t xml:space="preserve"> </w:t>
      </w:r>
      <w:r w:rsidRPr="007C3B41">
        <w:t>related</w:t>
      </w:r>
      <w:r w:rsidRPr="007C3B41">
        <w:rPr>
          <w:spacing w:val="34"/>
        </w:rPr>
        <w:t xml:space="preserve"> </w:t>
      </w:r>
      <w:r w:rsidRPr="007C3B41">
        <w:t>support</w:t>
      </w:r>
      <w:r w:rsidRPr="007C3B41">
        <w:rPr>
          <w:spacing w:val="35"/>
        </w:rPr>
        <w:t xml:space="preserve"> </w:t>
      </w:r>
      <w:r w:rsidRPr="007C3B41">
        <w:t>services.</w:t>
      </w:r>
      <w:r w:rsidRPr="007C3B41">
        <w:rPr>
          <w:spacing w:val="-4"/>
        </w:rPr>
        <w:t xml:space="preserve"> </w:t>
      </w:r>
      <w:r w:rsidRPr="007C3B41">
        <w:t>The</w:t>
      </w:r>
      <w:r w:rsidRPr="007C3B41">
        <w:rPr>
          <w:spacing w:val="35"/>
        </w:rPr>
        <w:t xml:space="preserve"> </w:t>
      </w:r>
      <w:r w:rsidRPr="007C3B41">
        <w:t>RTAP</w:t>
      </w:r>
      <w:r w:rsidRPr="007C3B41">
        <w:rPr>
          <w:spacing w:val="34"/>
        </w:rPr>
        <w:t xml:space="preserve"> </w:t>
      </w:r>
      <w:r w:rsidRPr="007C3B41">
        <w:t>in</w:t>
      </w:r>
      <w:r w:rsidRPr="007C3B41">
        <w:rPr>
          <w:spacing w:val="35"/>
        </w:rPr>
        <w:t xml:space="preserve"> </w:t>
      </w:r>
      <w:r w:rsidRPr="007C3B41">
        <w:rPr>
          <w:spacing w:val="-1"/>
        </w:rPr>
        <w:t>Maryland</w:t>
      </w:r>
      <w:r w:rsidRPr="007C3B41">
        <w:rPr>
          <w:spacing w:val="35"/>
        </w:rPr>
        <w:t xml:space="preserve"> </w:t>
      </w:r>
      <w:r w:rsidRPr="007C3B41">
        <w:rPr>
          <w:spacing w:val="-1"/>
        </w:rPr>
        <w:t>is</w:t>
      </w:r>
      <w:r w:rsidRPr="007C3B41">
        <w:rPr>
          <w:spacing w:val="36"/>
        </w:rPr>
        <w:t xml:space="preserve"> </w:t>
      </w:r>
      <w:r w:rsidRPr="007C3B41">
        <w:rPr>
          <w:spacing w:val="-1"/>
        </w:rPr>
        <w:t>administered</w:t>
      </w:r>
      <w:r w:rsidRPr="007C3B41">
        <w:rPr>
          <w:spacing w:val="35"/>
        </w:rPr>
        <w:t xml:space="preserve"> </w:t>
      </w:r>
      <w:r w:rsidRPr="007C3B41">
        <w:rPr>
          <w:spacing w:val="-1"/>
        </w:rPr>
        <w:t>by</w:t>
      </w:r>
      <w:r w:rsidRPr="007C3B41">
        <w:rPr>
          <w:spacing w:val="34"/>
        </w:rPr>
        <w:t xml:space="preserve"> </w:t>
      </w:r>
      <w:r w:rsidRPr="007C3B41">
        <w:rPr>
          <w:spacing w:val="-1"/>
        </w:rPr>
        <w:t>the</w:t>
      </w:r>
      <w:r w:rsidRPr="007C3B41">
        <w:rPr>
          <w:spacing w:val="24"/>
        </w:rPr>
        <w:t xml:space="preserve"> </w:t>
      </w:r>
      <w:r w:rsidRPr="007C3B41">
        <w:t>MTA/OLTS</w:t>
      </w:r>
      <w:r w:rsidRPr="007C3B41">
        <w:rPr>
          <w:spacing w:val="-1"/>
        </w:rPr>
        <w:t xml:space="preserve"> </w:t>
      </w:r>
      <w:r w:rsidRPr="007C3B41">
        <w:t>as</w:t>
      </w:r>
      <w:r w:rsidRPr="007C3B41">
        <w:rPr>
          <w:spacing w:val="-1"/>
        </w:rPr>
        <w:t xml:space="preserve"> </w:t>
      </w:r>
      <w:r w:rsidRPr="007C3B41">
        <w:t>a complement</w:t>
      </w:r>
      <w:r w:rsidRPr="007C3B41">
        <w:rPr>
          <w:spacing w:val="-1"/>
        </w:rPr>
        <w:t xml:space="preserve"> </w:t>
      </w:r>
      <w:r w:rsidRPr="007C3B41">
        <w:t>to</w:t>
      </w:r>
      <w:r w:rsidRPr="007C3B41">
        <w:rPr>
          <w:spacing w:val="-1"/>
        </w:rPr>
        <w:t xml:space="preserve"> </w:t>
      </w:r>
      <w:r w:rsidRPr="007C3B41">
        <w:t>the Sections</w:t>
      </w:r>
      <w:r w:rsidRPr="007C3B41">
        <w:rPr>
          <w:spacing w:val="-1"/>
        </w:rPr>
        <w:t xml:space="preserve"> </w:t>
      </w:r>
      <w:r w:rsidRPr="007C3B41">
        <w:t>5311, small</w:t>
      </w:r>
      <w:r w:rsidRPr="007C3B41">
        <w:rPr>
          <w:spacing w:val="-1"/>
        </w:rPr>
        <w:t xml:space="preserve"> </w:t>
      </w:r>
      <w:r w:rsidRPr="007C3B41">
        <w:t>urban</w:t>
      </w:r>
      <w:r w:rsidRPr="007C3B41">
        <w:rPr>
          <w:spacing w:val="-1"/>
        </w:rPr>
        <w:t xml:space="preserve"> </w:t>
      </w:r>
      <w:r w:rsidRPr="007C3B41">
        <w:t>5307, 5310, ADA,</w:t>
      </w:r>
      <w:r w:rsidRPr="007C3B41">
        <w:rPr>
          <w:spacing w:val="-11"/>
        </w:rPr>
        <w:t xml:space="preserve"> </w:t>
      </w:r>
      <w:r w:rsidRPr="007C3B41">
        <w:t>and</w:t>
      </w:r>
      <w:r w:rsidRPr="007C3B41">
        <w:rPr>
          <w:spacing w:val="-10"/>
        </w:rPr>
        <w:t xml:space="preserve"> </w:t>
      </w:r>
      <w:r w:rsidRPr="007C3B41">
        <w:t>SSTAP.</w:t>
      </w:r>
    </w:p>
    <w:p w14:paraId="67BD39E0" w14:textId="77777777" w:rsidR="00B4080D" w:rsidRPr="007C3B41" w:rsidRDefault="00B4080D">
      <w:pPr>
        <w:pStyle w:val="BodyText"/>
        <w:kinsoku w:val="0"/>
        <w:overflowPunct w:val="0"/>
        <w:spacing w:before="12"/>
        <w:ind w:left="0"/>
      </w:pPr>
    </w:p>
    <w:p w14:paraId="61624587" w14:textId="77777777" w:rsidR="00B4080D" w:rsidRPr="007C3B41" w:rsidRDefault="00B4080D">
      <w:pPr>
        <w:pStyle w:val="BodyText"/>
        <w:kinsoku w:val="0"/>
        <w:overflowPunct w:val="0"/>
        <w:jc w:val="both"/>
      </w:pPr>
      <w:r w:rsidRPr="007C3B41">
        <w:t>The</w:t>
      </w:r>
      <w:r w:rsidRPr="007C3B41">
        <w:rPr>
          <w:spacing w:val="-4"/>
        </w:rPr>
        <w:t xml:space="preserve"> </w:t>
      </w:r>
      <w:r w:rsidRPr="007C3B41">
        <w:t>Federal</w:t>
      </w:r>
      <w:r w:rsidRPr="007C3B41">
        <w:rPr>
          <w:spacing w:val="-3"/>
        </w:rPr>
        <w:t xml:space="preserve"> </w:t>
      </w:r>
      <w:r w:rsidRPr="007C3B41">
        <w:t>goals</w:t>
      </w:r>
      <w:r w:rsidRPr="007C3B41">
        <w:rPr>
          <w:spacing w:val="-3"/>
        </w:rPr>
        <w:t xml:space="preserve"> </w:t>
      </w:r>
      <w:r w:rsidRPr="007C3B41">
        <w:t>of</w:t>
      </w:r>
      <w:r w:rsidRPr="007C3B41">
        <w:rPr>
          <w:spacing w:val="-4"/>
        </w:rPr>
        <w:t xml:space="preserve"> </w:t>
      </w:r>
      <w:r w:rsidRPr="007C3B41">
        <w:t>the</w:t>
      </w:r>
      <w:r w:rsidRPr="007C3B41">
        <w:rPr>
          <w:spacing w:val="-3"/>
        </w:rPr>
        <w:t xml:space="preserve"> </w:t>
      </w:r>
      <w:r w:rsidRPr="007C3B41">
        <w:t>RTAP</w:t>
      </w:r>
      <w:r w:rsidRPr="007C3B41">
        <w:rPr>
          <w:spacing w:val="-3"/>
        </w:rPr>
        <w:t xml:space="preserve"> </w:t>
      </w:r>
      <w:r w:rsidRPr="007C3B41">
        <w:t>are:</w:t>
      </w:r>
    </w:p>
    <w:p w14:paraId="12122F40" w14:textId="77777777" w:rsidR="00B4080D" w:rsidRPr="007C3B41" w:rsidRDefault="00B4080D">
      <w:pPr>
        <w:pStyle w:val="BodyText"/>
        <w:kinsoku w:val="0"/>
        <w:overflowPunct w:val="0"/>
        <w:spacing w:before="12"/>
        <w:ind w:left="0"/>
      </w:pPr>
    </w:p>
    <w:p w14:paraId="5EAB709B" w14:textId="77777777" w:rsidR="00B4080D" w:rsidRPr="007C3B41" w:rsidRDefault="00B4080D">
      <w:pPr>
        <w:pStyle w:val="BodyText"/>
        <w:numPr>
          <w:ilvl w:val="0"/>
          <w:numId w:val="11"/>
        </w:numPr>
        <w:tabs>
          <w:tab w:val="left" w:pos="1960"/>
        </w:tabs>
        <w:kinsoku w:val="0"/>
        <w:overflowPunct w:val="0"/>
        <w:ind w:right="258"/>
        <w:jc w:val="both"/>
      </w:pPr>
      <w:r w:rsidRPr="007C3B41">
        <w:t>To</w:t>
      </w:r>
      <w:r w:rsidRPr="007C3B41">
        <w:rPr>
          <w:spacing w:val="20"/>
        </w:rPr>
        <w:t xml:space="preserve"> </w:t>
      </w:r>
      <w:r w:rsidRPr="007C3B41">
        <w:t>promote</w:t>
      </w:r>
      <w:r w:rsidRPr="007C3B41">
        <w:rPr>
          <w:spacing w:val="22"/>
        </w:rPr>
        <w:t xml:space="preserve"> </w:t>
      </w:r>
      <w:r w:rsidRPr="007C3B41">
        <w:rPr>
          <w:spacing w:val="-1"/>
        </w:rPr>
        <w:t>the</w:t>
      </w:r>
      <w:r w:rsidRPr="007C3B41">
        <w:rPr>
          <w:spacing w:val="20"/>
        </w:rPr>
        <w:t xml:space="preserve"> </w:t>
      </w:r>
      <w:r w:rsidRPr="007C3B41">
        <w:t>safe</w:t>
      </w:r>
      <w:r w:rsidRPr="007C3B41">
        <w:rPr>
          <w:spacing w:val="21"/>
        </w:rPr>
        <w:t xml:space="preserve"> </w:t>
      </w:r>
      <w:r w:rsidRPr="007C3B41">
        <w:t>and</w:t>
      </w:r>
      <w:r w:rsidRPr="007C3B41">
        <w:rPr>
          <w:spacing w:val="20"/>
        </w:rPr>
        <w:t xml:space="preserve"> </w:t>
      </w:r>
      <w:r w:rsidRPr="007C3B41">
        <w:rPr>
          <w:spacing w:val="-1"/>
        </w:rPr>
        <w:t>effective</w:t>
      </w:r>
      <w:r w:rsidRPr="007C3B41">
        <w:rPr>
          <w:spacing w:val="21"/>
        </w:rPr>
        <w:t xml:space="preserve"> </w:t>
      </w:r>
      <w:r w:rsidRPr="007C3B41">
        <w:rPr>
          <w:spacing w:val="-1"/>
        </w:rPr>
        <w:t>delivery</w:t>
      </w:r>
      <w:r w:rsidRPr="007C3B41">
        <w:rPr>
          <w:spacing w:val="21"/>
        </w:rPr>
        <w:t xml:space="preserve"> </w:t>
      </w:r>
      <w:r w:rsidRPr="007C3B41">
        <w:t>of</w:t>
      </w:r>
      <w:r w:rsidRPr="007C3B41">
        <w:rPr>
          <w:spacing w:val="20"/>
        </w:rPr>
        <w:t xml:space="preserve"> </w:t>
      </w:r>
      <w:r w:rsidRPr="007C3B41">
        <w:rPr>
          <w:spacing w:val="-1"/>
        </w:rPr>
        <w:t>public</w:t>
      </w:r>
      <w:r w:rsidRPr="007C3B41">
        <w:rPr>
          <w:spacing w:val="22"/>
        </w:rPr>
        <w:t xml:space="preserve"> </w:t>
      </w:r>
      <w:r w:rsidRPr="007C3B41">
        <w:rPr>
          <w:spacing w:val="-1"/>
        </w:rPr>
        <w:t>transportation</w:t>
      </w:r>
      <w:r w:rsidRPr="007C3B41">
        <w:rPr>
          <w:spacing w:val="21"/>
        </w:rPr>
        <w:t xml:space="preserve"> </w:t>
      </w:r>
      <w:r w:rsidRPr="007C3B41">
        <w:rPr>
          <w:spacing w:val="-1"/>
        </w:rPr>
        <w:t>in</w:t>
      </w:r>
      <w:r w:rsidRPr="007C3B41">
        <w:rPr>
          <w:spacing w:val="22"/>
        </w:rPr>
        <w:t xml:space="preserve"> </w:t>
      </w:r>
      <w:r w:rsidRPr="007C3B41">
        <w:rPr>
          <w:spacing w:val="-1"/>
        </w:rPr>
        <w:t>rural</w:t>
      </w:r>
      <w:r w:rsidRPr="007C3B41">
        <w:rPr>
          <w:spacing w:val="11"/>
        </w:rPr>
        <w:t xml:space="preserve"> </w:t>
      </w:r>
      <w:r w:rsidRPr="007C3B41">
        <w:rPr>
          <w:spacing w:val="-1"/>
        </w:rPr>
        <w:t>areas</w:t>
      </w:r>
      <w:r w:rsidRPr="007C3B41">
        <w:rPr>
          <w:spacing w:val="11"/>
        </w:rPr>
        <w:t xml:space="preserve"> </w:t>
      </w:r>
      <w:r w:rsidRPr="007C3B41">
        <w:rPr>
          <w:spacing w:val="-1"/>
        </w:rPr>
        <w:t>and</w:t>
      </w:r>
      <w:r w:rsidRPr="007C3B41">
        <w:rPr>
          <w:spacing w:val="12"/>
        </w:rPr>
        <w:t xml:space="preserve"> </w:t>
      </w:r>
      <w:r w:rsidRPr="007C3B41">
        <w:rPr>
          <w:spacing w:val="-1"/>
        </w:rPr>
        <w:t>to</w:t>
      </w:r>
      <w:r w:rsidRPr="007C3B41">
        <w:rPr>
          <w:spacing w:val="11"/>
        </w:rPr>
        <w:t xml:space="preserve"> </w:t>
      </w:r>
      <w:r w:rsidRPr="007C3B41">
        <w:t>make</w:t>
      </w:r>
      <w:r w:rsidRPr="007C3B41">
        <w:rPr>
          <w:spacing w:val="11"/>
        </w:rPr>
        <w:t xml:space="preserve"> </w:t>
      </w:r>
      <w:r w:rsidRPr="007C3B41">
        <w:t>more</w:t>
      </w:r>
      <w:r w:rsidRPr="007C3B41">
        <w:rPr>
          <w:spacing w:val="12"/>
        </w:rPr>
        <w:t xml:space="preserve"> </w:t>
      </w:r>
      <w:r w:rsidRPr="007C3B41">
        <w:rPr>
          <w:spacing w:val="-1"/>
        </w:rPr>
        <w:t>efficient</w:t>
      </w:r>
      <w:r w:rsidRPr="007C3B41">
        <w:rPr>
          <w:spacing w:val="10"/>
        </w:rPr>
        <w:t xml:space="preserve"> </w:t>
      </w:r>
      <w:r w:rsidRPr="007C3B41">
        <w:rPr>
          <w:spacing w:val="-1"/>
        </w:rPr>
        <w:t>use</w:t>
      </w:r>
      <w:r w:rsidRPr="007C3B41">
        <w:rPr>
          <w:spacing w:val="11"/>
        </w:rPr>
        <w:t xml:space="preserve"> </w:t>
      </w:r>
      <w:r w:rsidRPr="007C3B41">
        <w:t>of</w:t>
      </w:r>
      <w:r w:rsidRPr="007C3B41">
        <w:rPr>
          <w:spacing w:val="12"/>
        </w:rPr>
        <w:t xml:space="preserve"> </w:t>
      </w:r>
      <w:r w:rsidRPr="007C3B41">
        <w:rPr>
          <w:spacing w:val="-1"/>
        </w:rPr>
        <w:t>public</w:t>
      </w:r>
      <w:r w:rsidRPr="007C3B41">
        <w:rPr>
          <w:spacing w:val="11"/>
        </w:rPr>
        <w:t xml:space="preserve"> </w:t>
      </w:r>
      <w:r w:rsidRPr="007C3B41">
        <w:rPr>
          <w:spacing w:val="-1"/>
        </w:rPr>
        <w:t>and</w:t>
      </w:r>
      <w:r w:rsidRPr="007C3B41">
        <w:rPr>
          <w:spacing w:val="11"/>
        </w:rPr>
        <w:t xml:space="preserve"> </w:t>
      </w:r>
      <w:r w:rsidRPr="007C3B41">
        <w:rPr>
          <w:spacing w:val="-1"/>
        </w:rPr>
        <w:t>private</w:t>
      </w:r>
      <w:r w:rsidRPr="007C3B41">
        <w:rPr>
          <w:spacing w:val="28"/>
        </w:rPr>
        <w:t xml:space="preserve"> </w:t>
      </w:r>
      <w:r w:rsidRPr="007C3B41">
        <w:t>resources;</w:t>
      </w:r>
    </w:p>
    <w:p w14:paraId="720BD9A6" w14:textId="77777777" w:rsidR="00B4080D" w:rsidRPr="007C3B41" w:rsidRDefault="00B4080D">
      <w:pPr>
        <w:pStyle w:val="BodyText"/>
        <w:kinsoku w:val="0"/>
        <w:overflowPunct w:val="0"/>
        <w:spacing w:before="12"/>
        <w:ind w:left="0"/>
      </w:pPr>
    </w:p>
    <w:p w14:paraId="4BA9B25C" w14:textId="77777777" w:rsidR="00B4080D" w:rsidRPr="007C3B41" w:rsidRDefault="00B4080D">
      <w:pPr>
        <w:pStyle w:val="BodyText"/>
        <w:numPr>
          <w:ilvl w:val="0"/>
          <w:numId w:val="11"/>
        </w:numPr>
        <w:tabs>
          <w:tab w:val="left" w:pos="1960"/>
        </w:tabs>
        <w:kinsoku w:val="0"/>
        <w:overflowPunct w:val="0"/>
        <w:ind w:right="256"/>
        <w:jc w:val="both"/>
      </w:pPr>
      <w:r w:rsidRPr="007C3B41">
        <w:t>To</w:t>
      </w:r>
      <w:r w:rsidRPr="007C3B41">
        <w:rPr>
          <w:spacing w:val="30"/>
        </w:rPr>
        <w:t xml:space="preserve"> </w:t>
      </w:r>
      <w:r w:rsidRPr="007C3B41">
        <w:t>foster</w:t>
      </w:r>
      <w:r w:rsidRPr="007C3B41">
        <w:rPr>
          <w:spacing w:val="32"/>
        </w:rPr>
        <w:t xml:space="preserve"> </w:t>
      </w:r>
      <w:r w:rsidRPr="007C3B41">
        <w:rPr>
          <w:spacing w:val="-1"/>
        </w:rPr>
        <w:t>the</w:t>
      </w:r>
      <w:r w:rsidRPr="007C3B41">
        <w:rPr>
          <w:spacing w:val="31"/>
        </w:rPr>
        <w:t xml:space="preserve"> </w:t>
      </w:r>
      <w:r w:rsidRPr="007C3B41">
        <w:t>development</w:t>
      </w:r>
      <w:r w:rsidRPr="007C3B41">
        <w:rPr>
          <w:spacing w:val="31"/>
        </w:rPr>
        <w:t xml:space="preserve"> </w:t>
      </w:r>
      <w:r w:rsidRPr="007C3B41">
        <w:t>of</w:t>
      </w:r>
      <w:r w:rsidRPr="007C3B41">
        <w:rPr>
          <w:spacing w:val="30"/>
        </w:rPr>
        <w:t xml:space="preserve"> </w:t>
      </w:r>
      <w:r w:rsidRPr="007C3B41">
        <w:t>State</w:t>
      </w:r>
      <w:r w:rsidRPr="007C3B41">
        <w:rPr>
          <w:spacing w:val="31"/>
        </w:rPr>
        <w:t xml:space="preserve"> </w:t>
      </w:r>
      <w:r w:rsidRPr="007C3B41">
        <w:t>and</w:t>
      </w:r>
      <w:r w:rsidRPr="007C3B41">
        <w:rPr>
          <w:spacing w:val="32"/>
        </w:rPr>
        <w:t xml:space="preserve"> </w:t>
      </w:r>
      <w:r w:rsidRPr="007C3B41">
        <w:t>local</w:t>
      </w:r>
      <w:r w:rsidRPr="007C3B41">
        <w:rPr>
          <w:spacing w:val="31"/>
        </w:rPr>
        <w:t xml:space="preserve"> </w:t>
      </w:r>
      <w:r w:rsidRPr="007C3B41">
        <w:t>capacity</w:t>
      </w:r>
      <w:r w:rsidRPr="007C3B41">
        <w:rPr>
          <w:spacing w:val="31"/>
        </w:rPr>
        <w:t xml:space="preserve"> </w:t>
      </w:r>
      <w:r w:rsidRPr="007C3B41">
        <w:t>for</w:t>
      </w:r>
      <w:r w:rsidRPr="007C3B41">
        <w:rPr>
          <w:spacing w:val="31"/>
        </w:rPr>
        <w:t xml:space="preserve"> </w:t>
      </w:r>
      <w:r w:rsidRPr="007C3B41">
        <w:t>addressing</w:t>
      </w:r>
      <w:r w:rsidRPr="007C3B41">
        <w:rPr>
          <w:spacing w:val="22"/>
          <w:w w:val="99"/>
        </w:rPr>
        <w:t xml:space="preserve"> </w:t>
      </w:r>
      <w:r w:rsidRPr="007C3B41">
        <w:rPr>
          <w:spacing w:val="-1"/>
        </w:rPr>
        <w:t>the</w:t>
      </w:r>
      <w:r w:rsidRPr="007C3B41">
        <w:rPr>
          <w:spacing w:val="21"/>
        </w:rPr>
        <w:t xml:space="preserve"> </w:t>
      </w:r>
      <w:r w:rsidRPr="007C3B41">
        <w:rPr>
          <w:spacing w:val="-1"/>
        </w:rPr>
        <w:t>training</w:t>
      </w:r>
      <w:r w:rsidRPr="007C3B41">
        <w:rPr>
          <w:spacing w:val="22"/>
        </w:rPr>
        <w:t xml:space="preserve"> </w:t>
      </w:r>
      <w:r w:rsidRPr="007C3B41">
        <w:t>and</w:t>
      </w:r>
      <w:r w:rsidRPr="007C3B41">
        <w:rPr>
          <w:spacing w:val="22"/>
        </w:rPr>
        <w:t xml:space="preserve"> </w:t>
      </w:r>
      <w:r w:rsidRPr="007C3B41">
        <w:rPr>
          <w:spacing w:val="-1"/>
        </w:rPr>
        <w:t>technical</w:t>
      </w:r>
      <w:r w:rsidRPr="007C3B41">
        <w:rPr>
          <w:spacing w:val="21"/>
        </w:rPr>
        <w:t xml:space="preserve"> </w:t>
      </w:r>
      <w:r w:rsidRPr="007C3B41">
        <w:t>assistance</w:t>
      </w:r>
      <w:r w:rsidRPr="007C3B41">
        <w:rPr>
          <w:spacing w:val="22"/>
        </w:rPr>
        <w:t xml:space="preserve"> </w:t>
      </w:r>
      <w:r w:rsidRPr="007C3B41">
        <w:t>needs</w:t>
      </w:r>
      <w:r w:rsidRPr="007C3B41">
        <w:rPr>
          <w:spacing w:val="22"/>
        </w:rPr>
        <w:t xml:space="preserve"> </w:t>
      </w:r>
      <w:r w:rsidRPr="007C3B41">
        <w:t>of</w:t>
      </w:r>
      <w:r w:rsidRPr="007C3B41">
        <w:rPr>
          <w:spacing w:val="22"/>
        </w:rPr>
        <w:t xml:space="preserve"> </w:t>
      </w:r>
      <w:r w:rsidRPr="007C3B41">
        <w:rPr>
          <w:spacing w:val="-1"/>
        </w:rPr>
        <w:t>the</w:t>
      </w:r>
      <w:r w:rsidRPr="007C3B41">
        <w:rPr>
          <w:spacing w:val="21"/>
        </w:rPr>
        <w:t xml:space="preserve"> </w:t>
      </w:r>
      <w:r w:rsidRPr="007C3B41">
        <w:t>rural</w:t>
      </w:r>
      <w:r w:rsidRPr="007C3B41">
        <w:rPr>
          <w:spacing w:val="22"/>
        </w:rPr>
        <w:t xml:space="preserve"> </w:t>
      </w:r>
      <w:r w:rsidRPr="007C3B41">
        <w:rPr>
          <w:spacing w:val="-1"/>
        </w:rPr>
        <w:t>transportation</w:t>
      </w:r>
      <w:r w:rsidRPr="007C3B41">
        <w:rPr>
          <w:spacing w:val="24"/>
        </w:rPr>
        <w:t xml:space="preserve"> </w:t>
      </w:r>
      <w:r w:rsidRPr="007C3B41">
        <w:t>community;</w:t>
      </w:r>
    </w:p>
    <w:p w14:paraId="482C5368" w14:textId="77777777" w:rsidR="00B4080D" w:rsidRPr="007C3B41" w:rsidRDefault="00B4080D">
      <w:pPr>
        <w:pStyle w:val="BodyText"/>
        <w:kinsoku w:val="0"/>
        <w:overflowPunct w:val="0"/>
        <w:spacing w:before="12"/>
        <w:ind w:left="0"/>
      </w:pPr>
    </w:p>
    <w:p w14:paraId="67888A68" w14:textId="77777777" w:rsidR="00B4080D" w:rsidRPr="007C3B41" w:rsidRDefault="00B4080D">
      <w:pPr>
        <w:pStyle w:val="BodyText"/>
        <w:numPr>
          <w:ilvl w:val="0"/>
          <w:numId w:val="11"/>
        </w:numPr>
        <w:tabs>
          <w:tab w:val="left" w:pos="1960"/>
        </w:tabs>
        <w:kinsoku w:val="0"/>
        <w:overflowPunct w:val="0"/>
        <w:ind w:right="257"/>
        <w:jc w:val="both"/>
      </w:pPr>
      <w:r w:rsidRPr="007C3B41">
        <w:t>To</w:t>
      </w:r>
      <w:r w:rsidRPr="007C3B41">
        <w:rPr>
          <w:spacing w:val="49"/>
        </w:rPr>
        <w:t xml:space="preserve"> </w:t>
      </w:r>
      <w:r w:rsidRPr="007C3B41">
        <w:t>improve</w:t>
      </w:r>
      <w:r w:rsidRPr="007C3B41">
        <w:rPr>
          <w:spacing w:val="50"/>
        </w:rPr>
        <w:t xml:space="preserve"> </w:t>
      </w:r>
      <w:r w:rsidRPr="007C3B41">
        <w:rPr>
          <w:spacing w:val="-1"/>
        </w:rPr>
        <w:t>the</w:t>
      </w:r>
      <w:r w:rsidRPr="007C3B41">
        <w:rPr>
          <w:spacing w:val="50"/>
        </w:rPr>
        <w:t xml:space="preserve"> </w:t>
      </w:r>
      <w:r w:rsidRPr="007C3B41">
        <w:t>quality</w:t>
      </w:r>
      <w:r w:rsidRPr="007C3B41">
        <w:rPr>
          <w:spacing w:val="50"/>
        </w:rPr>
        <w:t xml:space="preserve"> </w:t>
      </w:r>
      <w:r w:rsidRPr="007C3B41">
        <w:t>of</w:t>
      </w:r>
      <w:r w:rsidRPr="007C3B41">
        <w:rPr>
          <w:spacing w:val="50"/>
        </w:rPr>
        <w:t xml:space="preserve"> </w:t>
      </w:r>
      <w:r w:rsidRPr="007C3B41">
        <w:t>information</w:t>
      </w:r>
      <w:r w:rsidRPr="007C3B41">
        <w:rPr>
          <w:spacing w:val="50"/>
        </w:rPr>
        <w:t xml:space="preserve"> </w:t>
      </w:r>
      <w:r w:rsidRPr="007C3B41">
        <w:t>and</w:t>
      </w:r>
      <w:r w:rsidRPr="007C3B41">
        <w:rPr>
          <w:spacing w:val="50"/>
        </w:rPr>
        <w:t xml:space="preserve"> </w:t>
      </w:r>
      <w:r w:rsidRPr="007C3B41">
        <w:rPr>
          <w:spacing w:val="-1"/>
        </w:rPr>
        <w:t>technical</w:t>
      </w:r>
      <w:r w:rsidRPr="007C3B41">
        <w:rPr>
          <w:spacing w:val="51"/>
        </w:rPr>
        <w:t xml:space="preserve"> </w:t>
      </w:r>
      <w:r w:rsidRPr="007C3B41">
        <w:t>assistance</w:t>
      </w:r>
      <w:r w:rsidRPr="007C3B41">
        <w:rPr>
          <w:spacing w:val="23"/>
          <w:w w:val="99"/>
        </w:rPr>
        <w:t xml:space="preserve"> </w:t>
      </w:r>
      <w:r w:rsidRPr="007C3B41">
        <w:rPr>
          <w:spacing w:val="-1"/>
        </w:rPr>
        <w:t>available</w:t>
      </w:r>
      <w:r w:rsidRPr="007C3B41">
        <w:rPr>
          <w:spacing w:val="4"/>
        </w:rPr>
        <w:t xml:space="preserve"> </w:t>
      </w:r>
      <w:r w:rsidRPr="007C3B41">
        <w:rPr>
          <w:spacing w:val="-1"/>
        </w:rPr>
        <w:t>through</w:t>
      </w:r>
      <w:r w:rsidRPr="007C3B41">
        <w:rPr>
          <w:spacing w:val="4"/>
        </w:rPr>
        <w:t xml:space="preserve"> </w:t>
      </w:r>
      <w:r w:rsidRPr="007C3B41">
        <w:rPr>
          <w:spacing w:val="-1"/>
        </w:rPr>
        <w:t>the</w:t>
      </w:r>
      <w:r w:rsidRPr="007C3B41">
        <w:rPr>
          <w:spacing w:val="4"/>
        </w:rPr>
        <w:t xml:space="preserve"> </w:t>
      </w:r>
      <w:r w:rsidRPr="007C3B41">
        <w:t>development</w:t>
      </w:r>
      <w:r w:rsidRPr="007C3B41">
        <w:rPr>
          <w:spacing w:val="4"/>
        </w:rPr>
        <w:t xml:space="preserve"> </w:t>
      </w:r>
      <w:r w:rsidRPr="007C3B41">
        <w:t>of</w:t>
      </w:r>
      <w:r w:rsidRPr="007C3B41">
        <w:rPr>
          <w:spacing w:val="4"/>
        </w:rPr>
        <w:t xml:space="preserve"> </w:t>
      </w:r>
      <w:r w:rsidRPr="007C3B41">
        <w:rPr>
          <w:spacing w:val="-1"/>
        </w:rPr>
        <w:t>training,</w:t>
      </w:r>
      <w:r w:rsidRPr="007C3B41">
        <w:rPr>
          <w:spacing w:val="4"/>
        </w:rPr>
        <w:t xml:space="preserve"> </w:t>
      </w:r>
      <w:r w:rsidRPr="007C3B41">
        <w:rPr>
          <w:spacing w:val="-1"/>
        </w:rPr>
        <w:t>technology</w:t>
      </w:r>
      <w:r w:rsidRPr="007C3B41">
        <w:rPr>
          <w:spacing w:val="5"/>
        </w:rPr>
        <w:t xml:space="preserve"> </w:t>
      </w:r>
      <w:r w:rsidRPr="007C3B41">
        <w:rPr>
          <w:spacing w:val="-1"/>
        </w:rPr>
        <w:t>and</w:t>
      </w:r>
      <w:r w:rsidRPr="007C3B41">
        <w:rPr>
          <w:spacing w:val="25"/>
          <w:w w:val="99"/>
        </w:rPr>
        <w:t xml:space="preserve"> </w:t>
      </w:r>
      <w:r w:rsidRPr="007C3B41">
        <w:rPr>
          <w:spacing w:val="-1"/>
        </w:rPr>
        <w:t>technical</w:t>
      </w:r>
      <w:r w:rsidRPr="007C3B41">
        <w:rPr>
          <w:spacing w:val="-14"/>
        </w:rPr>
        <w:t xml:space="preserve"> </w:t>
      </w:r>
      <w:r w:rsidRPr="007C3B41">
        <w:t>assistance</w:t>
      </w:r>
      <w:r w:rsidRPr="007C3B41">
        <w:rPr>
          <w:spacing w:val="-13"/>
        </w:rPr>
        <w:t xml:space="preserve"> </w:t>
      </w:r>
      <w:r w:rsidRPr="007C3B41">
        <w:t>resource</w:t>
      </w:r>
      <w:r w:rsidRPr="007C3B41">
        <w:rPr>
          <w:spacing w:val="-13"/>
        </w:rPr>
        <w:t xml:space="preserve"> </w:t>
      </w:r>
      <w:r w:rsidRPr="007C3B41">
        <w:rPr>
          <w:spacing w:val="-1"/>
        </w:rPr>
        <w:t>materials;</w:t>
      </w:r>
    </w:p>
    <w:p w14:paraId="7C329883" w14:textId="77777777" w:rsidR="00B4080D" w:rsidRPr="007C3B41" w:rsidRDefault="00B4080D">
      <w:pPr>
        <w:pStyle w:val="BodyText"/>
        <w:kinsoku w:val="0"/>
        <w:overflowPunct w:val="0"/>
        <w:spacing w:before="12"/>
        <w:ind w:left="0"/>
      </w:pPr>
    </w:p>
    <w:p w14:paraId="3C11C689" w14:textId="77777777" w:rsidR="00B4080D" w:rsidRPr="007C3B41" w:rsidRDefault="00B4080D">
      <w:pPr>
        <w:pStyle w:val="BodyText"/>
        <w:numPr>
          <w:ilvl w:val="0"/>
          <w:numId w:val="11"/>
        </w:numPr>
        <w:tabs>
          <w:tab w:val="left" w:pos="1960"/>
        </w:tabs>
        <w:kinsoku w:val="0"/>
        <w:overflowPunct w:val="0"/>
        <w:ind w:right="259"/>
        <w:jc w:val="both"/>
      </w:pPr>
      <w:r w:rsidRPr="007C3B41">
        <w:t>To</w:t>
      </w:r>
      <w:r w:rsidRPr="007C3B41">
        <w:rPr>
          <w:spacing w:val="42"/>
        </w:rPr>
        <w:t xml:space="preserve"> </w:t>
      </w:r>
      <w:r w:rsidRPr="007C3B41">
        <w:t>facilitate</w:t>
      </w:r>
      <w:r w:rsidRPr="007C3B41">
        <w:rPr>
          <w:spacing w:val="42"/>
        </w:rPr>
        <w:t xml:space="preserve"> </w:t>
      </w:r>
      <w:r w:rsidRPr="007C3B41">
        <w:t>peer-to-peer</w:t>
      </w:r>
      <w:r w:rsidRPr="007C3B41">
        <w:rPr>
          <w:spacing w:val="43"/>
        </w:rPr>
        <w:t xml:space="preserve"> </w:t>
      </w:r>
      <w:r w:rsidRPr="007C3B41">
        <w:rPr>
          <w:spacing w:val="-1"/>
        </w:rPr>
        <w:t>self-help</w:t>
      </w:r>
      <w:r w:rsidRPr="007C3B41">
        <w:rPr>
          <w:spacing w:val="42"/>
        </w:rPr>
        <w:t xml:space="preserve"> </w:t>
      </w:r>
      <w:r w:rsidRPr="007C3B41">
        <w:rPr>
          <w:spacing w:val="-1"/>
        </w:rPr>
        <w:t>through</w:t>
      </w:r>
      <w:r w:rsidRPr="007C3B41">
        <w:rPr>
          <w:spacing w:val="43"/>
        </w:rPr>
        <w:t xml:space="preserve"> </w:t>
      </w:r>
      <w:r w:rsidRPr="007C3B41">
        <w:rPr>
          <w:spacing w:val="-1"/>
        </w:rPr>
        <w:t>the</w:t>
      </w:r>
      <w:r w:rsidRPr="007C3B41">
        <w:rPr>
          <w:spacing w:val="42"/>
        </w:rPr>
        <w:t xml:space="preserve"> </w:t>
      </w:r>
      <w:r w:rsidRPr="007C3B41">
        <w:rPr>
          <w:spacing w:val="-1"/>
        </w:rPr>
        <w:t>development</w:t>
      </w:r>
      <w:r w:rsidRPr="007C3B41">
        <w:rPr>
          <w:spacing w:val="42"/>
        </w:rPr>
        <w:t xml:space="preserve"> </w:t>
      </w:r>
      <w:r w:rsidRPr="007C3B41">
        <w:t>of</w:t>
      </w:r>
      <w:r w:rsidRPr="007C3B41">
        <w:rPr>
          <w:spacing w:val="43"/>
        </w:rPr>
        <w:t xml:space="preserve"> </w:t>
      </w:r>
      <w:r w:rsidRPr="007C3B41">
        <w:rPr>
          <w:spacing w:val="-1"/>
        </w:rPr>
        <w:t>local</w:t>
      </w:r>
      <w:r w:rsidRPr="007C3B41">
        <w:rPr>
          <w:spacing w:val="30"/>
          <w:w w:val="99"/>
        </w:rPr>
        <w:t xml:space="preserve"> </w:t>
      </w:r>
      <w:r w:rsidRPr="007C3B41">
        <w:t>networks</w:t>
      </w:r>
      <w:r w:rsidRPr="007C3B41">
        <w:rPr>
          <w:spacing w:val="-6"/>
        </w:rPr>
        <w:t xml:space="preserve"> </w:t>
      </w:r>
      <w:r w:rsidRPr="007C3B41">
        <w:t>of</w:t>
      </w:r>
      <w:r w:rsidRPr="007C3B41">
        <w:rPr>
          <w:spacing w:val="-6"/>
        </w:rPr>
        <w:t xml:space="preserve"> </w:t>
      </w:r>
      <w:r w:rsidRPr="007C3B41">
        <w:rPr>
          <w:spacing w:val="-1"/>
        </w:rPr>
        <w:t>transit</w:t>
      </w:r>
      <w:r w:rsidRPr="007C3B41">
        <w:rPr>
          <w:spacing w:val="-5"/>
        </w:rPr>
        <w:t xml:space="preserve"> </w:t>
      </w:r>
      <w:r w:rsidRPr="007C3B41">
        <w:t>professionals;</w:t>
      </w:r>
    </w:p>
    <w:p w14:paraId="10FA53CF" w14:textId="77777777" w:rsidR="00B4080D" w:rsidRPr="007C3B41" w:rsidRDefault="00B4080D">
      <w:pPr>
        <w:pStyle w:val="BodyText"/>
        <w:kinsoku w:val="0"/>
        <w:overflowPunct w:val="0"/>
        <w:spacing w:before="12"/>
        <w:ind w:left="0"/>
      </w:pPr>
    </w:p>
    <w:p w14:paraId="6E6DDE19" w14:textId="77777777" w:rsidR="00B4080D" w:rsidRPr="007C3B41" w:rsidRDefault="00B4080D">
      <w:pPr>
        <w:pStyle w:val="BodyText"/>
        <w:numPr>
          <w:ilvl w:val="0"/>
          <w:numId w:val="11"/>
        </w:numPr>
        <w:tabs>
          <w:tab w:val="left" w:pos="1960"/>
        </w:tabs>
        <w:kinsoku w:val="0"/>
        <w:overflowPunct w:val="0"/>
        <w:ind w:right="258"/>
        <w:jc w:val="both"/>
      </w:pPr>
      <w:r w:rsidRPr="007C3B41">
        <w:t>To</w:t>
      </w:r>
      <w:r w:rsidRPr="007C3B41">
        <w:rPr>
          <w:spacing w:val="1"/>
        </w:rPr>
        <w:t xml:space="preserve"> </w:t>
      </w:r>
      <w:r w:rsidRPr="007C3B41">
        <w:t>support</w:t>
      </w:r>
      <w:r w:rsidRPr="007C3B41">
        <w:rPr>
          <w:spacing w:val="1"/>
        </w:rPr>
        <w:t xml:space="preserve"> </w:t>
      </w:r>
      <w:r w:rsidRPr="007C3B41">
        <w:rPr>
          <w:spacing w:val="-1"/>
        </w:rPr>
        <w:t>the</w:t>
      </w:r>
      <w:r w:rsidRPr="007C3B41">
        <w:rPr>
          <w:spacing w:val="1"/>
        </w:rPr>
        <w:t xml:space="preserve"> </w:t>
      </w:r>
      <w:r w:rsidRPr="007C3B41">
        <w:t>coordination</w:t>
      </w:r>
      <w:r w:rsidRPr="007C3B41">
        <w:rPr>
          <w:spacing w:val="1"/>
        </w:rPr>
        <w:t xml:space="preserve"> </w:t>
      </w:r>
      <w:r w:rsidRPr="007C3B41">
        <w:t>of</w:t>
      </w:r>
      <w:r w:rsidRPr="007C3B41">
        <w:rPr>
          <w:spacing w:val="1"/>
        </w:rPr>
        <w:t xml:space="preserve"> </w:t>
      </w:r>
      <w:r w:rsidRPr="007C3B41">
        <w:rPr>
          <w:spacing w:val="-1"/>
        </w:rPr>
        <w:t>public,</w:t>
      </w:r>
      <w:r w:rsidRPr="007C3B41">
        <w:rPr>
          <w:spacing w:val="2"/>
        </w:rPr>
        <w:t xml:space="preserve"> </w:t>
      </w:r>
      <w:r w:rsidRPr="007C3B41">
        <w:rPr>
          <w:spacing w:val="-1"/>
        </w:rPr>
        <w:t>private,</w:t>
      </w:r>
      <w:r w:rsidRPr="007C3B41">
        <w:rPr>
          <w:spacing w:val="1"/>
        </w:rPr>
        <w:t xml:space="preserve"> </w:t>
      </w:r>
      <w:r w:rsidRPr="007C3B41">
        <w:t>specialized,</w:t>
      </w:r>
      <w:r w:rsidRPr="007C3B41">
        <w:rPr>
          <w:spacing w:val="1"/>
        </w:rPr>
        <w:t xml:space="preserve"> </w:t>
      </w:r>
      <w:r w:rsidRPr="007C3B41">
        <w:rPr>
          <w:spacing w:val="-1"/>
        </w:rPr>
        <w:t>and</w:t>
      </w:r>
      <w:r w:rsidRPr="007C3B41">
        <w:rPr>
          <w:spacing w:val="1"/>
        </w:rPr>
        <w:t xml:space="preserve"> </w:t>
      </w:r>
      <w:r w:rsidRPr="007C3B41">
        <w:rPr>
          <w:spacing w:val="-1"/>
        </w:rPr>
        <w:t>human</w:t>
      </w:r>
      <w:r w:rsidRPr="007C3B41">
        <w:rPr>
          <w:spacing w:val="24"/>
          <w:w w:val="99"/>
        </w:rPr>
        <w:t xml:space="preserve"> </w:t>
      </w:r>
      <w:r w:rsidRPr="007C3B41">
        <w:t>service</w:t>
      </w:r>
      <w:r w:rsidRPr="007C3B41">
        <w:rPr>
          <w:spacing w:val="-8"/>
        </w:rPr>
        <w:t xml:space="preserve"> </w:t>
      </w:r>
      <w:r w:rsidRPr="007C3B41">
        <w:t>transportation</w:t>
      </w:r>
      <w:r w:rsidRPr="007C3B41">
        <w:rPr>
          <w:spacing w:val="-7"/>
        </w:rPr>
        <w:t xml:space="preserve"> </w:t>
      </w:r>
      <w:r w:rsidRPr="007C3B41">
        <w:t>services;</w:t>
      </w:r>
      <w:r w:rsidRPr="007C3B41">
        <w:rPr>
          <w:spacing w:val="-8"/>
        </w:rPr>
        <w:t xml:space="preserve"> </w:t>
      </w:r>
      <w:r w:rsidRPr="007C3B41">
        <w:t>and</w:t>
      </w:r>
    </w:p>
    <w:p w14:paraId="07EE643D" w14:textId="77777777" w:rsidR="00B4080D" w:rsidRPr="007C3B41" w:rsidRDefault="00B4080D">
      <w:pPr>
        <w:pStyle w:val="BodyText"/>
        <w:kinsoku w:val="0"/>
        <w:overflowPunct w:val="0"/>
        <w:spacing w:before="12"/>
        <w:ind w:left="0"/>
      </w:pPr>
    </w:p>
    <w:p w14:paraId="5F883513" w14:textId="77777777" w:rsidR="00B4080D" w:rsidRPr="007C3B41" w:rsidRDefault="00B4080D">
      <w:pPr>
        <w:pStyle w:val="BodyText"/>
        <w:numPr>
          <w:ilvl w:val="0"/>
          <w:numId w:val="11"/>
        </w:numPr>
        <w:tabs>
          <w:tab w:val="left" w:pos="1960"/>
        </w:tabs>
        <w:kinsoku w:val="0"/>
        <w:overflowPunct w:val="0"/>
        <w:ind w:right="258"/>
        <w:jc w:val="both"/>
      </w:pPr>
      <w:r w:rsidRPr="007C3B41">
        <w:t>To</w:t>
      </w:r>
      <w:r w:rsidRPr="007C3B41">
        <w:rPr>
          <w:spacing w:val="20"/>
        </w:rPr>
        <w:t xml:space="preserve"> </w:t>
      </w:r>
      <w:r w:rsidRPr="007C3B41">
        <w:rPr>
          <w:spacing w:val="-1"/>
        </w:rPr>
        <w:t>build</w:t>
      </w:r>
      <w:r w:rsidRPr="007C3B41">
        <w:rPr>
          <w:spacing w:val="20"/>
        </w:rPr>
        <w:t xml:space="preserve"> </w:t>
      </w:r>
      <w:r w:rsidRPr="007C3B41">
        <w:t>a</w:t>
      </w:r>
      <w:r w:rsidRPr="007C3B41">
        <w:rPr>
          <w:spacing w:val="21"/>
        </w:rPr>
        <w:t xml:space="preserve"> </w:t>
      </w:r>
      <w:r w:rsidRPr="007C3B41">
        <w:rPr>
          <w:spacing w:val="-1"/>
        </w:rPr>
        <w:t>national</w:t>
      </w:r>
      <w:r w:rsidRPr="007C3B41">
        <w:rPr>
          <w:spacing w:val="21"/>
        </w:rPr>
        <w:t xml:space="preserve"> </w:t>
      </w:r>
      <w:r w:rsidRPr="007C3B41">
        <w:t>database</w:t>
      </w:r>
      <w:r w:rsidRPr="007C3B41">
        <w:rPr>
          <w:spacing w:val="20"/>
        </w:rPr>
        <w:t xml:space="preserve"> </w:t>
      </w:r>
      <w:r w:rsidRPr="007C3B41">
        <w:t>on</w:t>
      </w:r>
      <w:r w:rsidRPr="007C3B41">
        <w:rPr>
          <w:spacing w:val="20"/>
        </w:rPr>
        <w:t xml:space="preserve"> </w:t>
      </w:r>
      <w:r w:rsidRPr="007C3B41">
        <w:rPr>
          <w:spacing w:val="-1"/>
        </w:rPr>
        <w:t>the</w:t>
      </w:r>
      <w:r w:rsidRPr="007C3B41">
        <w:rPr>
          <w:spacing w:val="21"/>
        </w:rPr>
        <w:t xml:space="preserve"> </w:t>
      </w:r>
      <w:r w:rsidRPr="007C3B41">
        <w:rPr>
          <w:spacing w:val="-1"/>
        </w:rPr>
        <w:t>rural</w:t>
      </w:r>
      <w:r w:rsidRPr="007C3B41">
        <w:rPr>
          <w:spacing w:val="20"/>
        </w:rPr>
        <w:t xml:space="preserve"> </w:t>
      </w:r>
      <w:r w:rsidRPr="007C3B41">
        <w:t>segment</w:t>
      </w:r>
      <w:r w:rsidRPr="007C3B41">
        <w:rPr>
          <w:spacing w:val="20"/>
        </w:rPr>
        <w:t xml:space="preserve"> </w:t>
      </w:r>
      <w:r w:rsidRPr="007C3B41">
        <w:t>of</w:t>
      </w:r>
      <w:r w:rsidRPr="007C3B41">
        <w:rPr>
          <w:spacing w:val="21"/>
        </w:rPr>
        <w:t xml:space="preserve"> </w:t>
      </w:r>
      <w:r w:rsidRPr="007C3B41">
        <w:rPr>
          <w:spacing w:val="-1"/>
        </w:rPr>
        <w:t>the</w:t>
      </w:r>
      <w:r w:rsidRPr="007C3B41">
        <w:rPr>
          <w:spacing w:val="20"/>
        </w:rPr>
        <w:t xml:space="preserve"> </w:t>
      </w:r>
      <w:r w:rsidRPr="007C3B41">
        <w:rPr>
          <w:spacing w:val="-1"/>
        </w:rPr>
        <w:t>public</w:t>
      </w:r>
      <w:r w:rsidRPr="007C3B41">
        <w:rPr>
          <w:spacing w:val="24"/>
        </w:rPr>
        <w:t xml:space="preserve"> </w:t>
      </w:r>
      <w:r w:rsidRPr="007C3B41">
        <w:rPr>
          <w:spacing w:val="-1"/>
        </w:rPr>
        <w:t>transportation</w:t>
      </w:r>
      <w:r w:rsidRPr="007C3B41">
        <w:t xml:space="preserve"> </w:t>
      </w:r>
      <w:r w:rsidRPr="007C3B41">
        <w:rPr>
          <w:spacing w:val="-1"/>
        </w:rPr>
        <w:t>industry.</w:t>
      </w:r>
    </w:p>
    <w:p w14:paraId="07690D98" w14:textId="77777777" w:rsidR="00B4080D" w:rsidRPr="007C3B41" w:rsidRDefault="00B4080D">
      <w:pPr>
        <w:pStyle w:val="BodyText"/>
        <w:kinsoku w:val="0"/>
        <w:overflowPunct w:val="0"/>
        <w:spacing w:before="12"/>
        <w:ind w:left="0"/>
      </w:pPr>
    </w:p>
    <w:p w14:paraId="643B4513" w14:textId="77777777" w:rsidR="00B4080D" w:rsidRPr="007C3B41" w:rsidRDefault="00B4080D">
      <w:pPr>
        <w:pStyle w:val="BodyText"/>
        <w:kinsoku w:val="0"/>
        <w:overflowPunct w:val="0"/>
        <w:ind w:right="256"/>
        <w:jc w:val="both"/>
      </w:pPr>
      <w:r w:rsidRPr="007C3B41">
        <w:t>In</w:t>
      </w:r>
      <w:r w:rsidRPr="007C3B41">
        <w:rPr>
          <w:spacing w:val="11"/>
        </w:rPr>
        <w:t xml:space="preserve"> </w:t>
      </w:r>
      <w:r w:rsidRPr="007C3B41">
        <w:t>Maryland,</w:t>
      </w:r>
      <w:r w:rsidRPr="007C3B41">
        <w:rPr>
          <w:spacing w:val="11"/>
        </w:rPr>
        <w:t xml:space="preserve"> </w:t>
      </w:r>
      <w:r w:rsidRPr="007C3B41">
        <w:t>RTAP</w:t>
      </w:r>
      <w:r w:rsidRPr="007C3B41">
        <w:rPr>
          <w:spacing w:val="13"/>
        </w:rPr>
        <w:t xml:space="preserve"> </w:t>
      </w:r>
      <w:r w:rsidRPr="007C3B41">
        <w:t>funds</w:t>
      </w:r>
      <w:r w:rsidRPr="007C3B41">
        <w:rPr>
          <w:spacing w:val="12"/>
        </w:rPr>
        <w:t xml:space="preserve"> </w:t>
      </w:r>
      <w:r w:rsidRPr="007C3B41">
        <w:t>are</w:t>
      </w:r>
      <w:r w:rsidRPr="007C3B41">
        <w:rPr>
          <w:spacing w:val="12"/>
        </w:rPr>
        <w:t xml:space="preserve"> </w:t>
      </w:r>
      <w:r w:rsidRPr="007C3B41">
        <w:t>used</w:t>
      </w:r>
      <w:r w:rsidRPr="007C3B41">
        <w:rPr>
          <w:spacing w:val="11"/>
        </w:rPr>
        <w:t xml:space="preserve"> </w:t>
      </w:r>
      <w:r w:rsidRPr="007C3B41">
        <w:rPr>
          <w:spacing w:val="-1"/>
        </w:rPr>
        <w:t>to:</w:t>
      </w:r>
      <w:r w:rsidRPr="007C3B41">
        <w:rPr>
          <w:spacing w:val="12"/>
        </w:rPr>
        <w:t xml:space="preserve"> </w:t>
      </w:r>
      <w:r w:rsidRPr="007C3B41">
        <w:t>develop</w:t>
      </w:r>
      <w:r w:rsidRPr="007C3B41">
        <w:rPr>
          <w:spacing w:val="12"/>
        </w:rPr>
        <w:t xml:space="preserve"> </w:t>
      </w:r>
      <w:r w:rsidRPr="007C3B41">
        <w:t>and</w:t>
      </w:r>
      <w:r w:rsidRPr="007C3B41">
        <w:rPr>
          <w:spacing w:val="12"/>
        </w:rPr>
        <w:t xml:space="preserve"> </w:t>
      </w:r>
      <w:r w:rsidRPr="007C3B41">
        <w:t>deliver</w:t>
      </w:r>
      <w:r w:rsidRPr="007C3B41">
        <w:rPr>
          <w:spacing w:val="13"/>
        </w:rPr>
        <w:t xml:space="preserve"> </w:t>
      </w:r>
      <w:r w:rsidRPr="007C3B41">
        <w:rPr>
          <w:spacing w:val="-1"/>
        </w:rPr>
        <w:t>training</w:t>
      </w:r>
      <w:r w:rsidRPr="007C3B41">
        <w:rPr>
          <w:spacing w:val="21"/>
        </w:rPr>
        <w:t xml:space="preserve"> </w:t>
      </w:r>
      <w:r w:rsidRPr="007C3B41">
        <w:rPr>
          <w:spacing w:val="-1"/>
        </w:rPr>
        <w:t>tailored</w:t>
      </w:r>
      <w:r w:rsidRPr="007C3B41">
        <w:rPr>
          <w:spacing w:val="18"/>
        </w:rPr>
        <w:t xml:space="preserve"> </w:t>
      </w:r>
      <w:r w:rsidRPr="007C3B41">
        <w:rPr>
          <w:spacing w:val="-1"/>
        </w:rPr>
        <w:t>to</w:t>
      </w:r>
      <w:r w:rsidRPr="007C3B41">
        <w:rPr>
          <w:spacing w:val="18"/>
        </w:rPr>
        <w:t xml:space="preserve"> </w:t>
      </w:r>
      <w:r w:rsidRPr="007C3B41">
        <w:t>meet</w:t>
      </w:r>
      <w:r w:rsidRPr="007C3B41">
        <w:rPr>
          <w:spacing w:val="17"/>
        </w:rPr>
        <w:t xml:space="preserve"> </w:t>
      </w:r>
      <w:r w:rsidRPr="007C3B41">
        <w:rPr>
          <w:spacing w:val="-1"/>
        </w:rPr>
        <w:t>the</w:t>
      </w:r>
      <w:r w:rsidRPr="007C3B41">
        <w:rPr>
          <w:spacing w:val="17"/>
        </w:rPr>
        <w:t xml:space="preserve"> </w:t>
      </w:r>
      <w:r w:rsidRPr="007C3B41">
        <w:t>specific</w:t>
      </w:r>
      <w:r w:rsidRPr="007C3B41">
        <w:rPr>
          <w:spacing w:val="17"/>
        </w:rPr>
        <w:t xml:space="preserve"> </w:t>
      </w:r>
      <w:r w:rsidRPr="007C3B41">
        <w:rPr>
          <w:spacing w:val="-1"/>
        </w:rPr>
        <w:t>needs</w:t>
      </w:r>
      <w:r w:rsidRPr="007C3B41">
        <w:rPr>
          <w:spacing w:val="18"/>
        </w:rPr>
        <w:t xml:space="preserve"> </w:t>
      </w:r>
      <w:r w:rsidRPr="007C3B41">
        <w:rPr>
          <w:spacing w:val="-1"/>
        </w:rPr>
        <w:t>of</w:t>
      </w:r>
      <w:r w:rsidRPr="007C3B41">
        <w:rPr>
          <w:spacing w:val="17"/>
        </w:rPr>
        <w:t xml:space="preserve"> </w:t>
      </w:r>
      <w:r w:rsidRPr="007C3B41">
        <w:rPr>
          <w:spacing w:val="-1"/>
        </w:rPr>
        <w:t>rural</w:t>
      </w:r>
      <w:r w:rsidRPr="007C3B41">
        <w:rPr>
          <w:spacing w:val="17"/>
        </w:rPr>
        <w:t xml:space="preserve"> </w:t>
      </w:r>
      <w:r w:rsidRPr="007C3B41">
        <w:rPr>
          <w:spacing w:val="-1"/>
        </w:rPr>
        <w:t>transportation</w:t>
      </w:r>
      <w:r w:rsidRPr="007C3B41">
        <w:rPr>
          <w:spacing w:val="18"/>
        </w:rPr>
        <w:t xml:space="preserve"> </w:t>
      </w:r>
      <w:r w:rsidRPr="007C3B41">
        <w:rPr>
          <w:spacing w:val="-1"/>
        </w:rPr>
        <w:t>providers,</w:t>
      </w:r>
      <w:r w:rsidRPr="007C3B41">
        <w:rPr>
          <w:spacing w:val="28"/>
          <w:w w:val="99"/>
        </w:rPr>
        <w:t xml:space="preserve"> </w:t>
      </w:r>
      <w:r w:rsidRPr="007C3B41">
        <w:rPr>
          <w:spacing w:val="-1"/>
        </w:rPr>
        <w:t>provide</w:t>
      </w:r>
      <w:r w:rsidRPr="007C3B41">
        <w:rPr>
          <w:spacing w:val="18"/>
        </w:rPr>
        <w:t xml:space="preserve"> </w:t>
      </w:r>
      <w:r w:rsidRPr="007C3B41">
        <w:t>scholarships</w:t>
      </w:r>
      <w:r w:rsidRPr="007C3B41">
        <w:rPr>
          <w:spacing w:val="18"/>
        </w:rPr>
        <w:t xml:space="preserve"> </w:t>
      </w:r>
      <w:r w:rsidRPr="007C3B41">
        <w:rPr>
          <w:spacing w:val="-1"/>
        </w:rPr>
        <w:t>to</w:t>
      </w:r>
      <w:r w:rsidRPr="007C3B41">
        <w:rPr>
          <w:spacing w:val="18"/>
        </w:rPr>
        <w:t xml:space="preserve"> </w:t>
      </w:r>
      <w:r w:rsidRPr="007C3B41">
        <w:rPr>
          <w:spacing w:val="-1"/>
        </w:rPr>
        <w:t>assist</w:t>
      </w:r>
      <w:r w:rsidRPr="007C3B41">
        <w:rPr>
          <w:spacing w:val="18"/>
        </w:rPr>
        <w:t xml:space="preserve"> </w:t>
      </w:r>
      <w:r w:rsidRPr="007C3B41">
        <w:rPr>
          <w:spacing w:val="-1"/>
        </w:rPr>
        <w:t>eligible</w:t>
      </w:r>
      <w:r w:rsidRPr="007C3B41">
        <w:rPr>
          <w:spacing w:val="18"/>
        </w:rPr>
        <w:t xml:space="preserve"> </w:t>
      </w:r>
      <w:r w:rsidRPr="007C3B41">
        <w:t>subrecipients</w:t>
      </w:r>
      <w:r w:rsidRPr="007C3B41">
        <w:rPr>
          <w:spacing w:val="17"/>
        </w:rPr>
        <w:t xml:space="preserve"> </w:t>
      </w:r>
      <w:r w:rsidRPr="007C3B41">
        <w:rPr>
          <w:spacing w:val="-1"/>
        </w:rPr>
        <w:t>in</w:t>
      </w:r>
      <w:r w:rsidRPr="007C3B41">
        <w:rPr>
          <w:spacing w:val="19"/>
        </w:rPr>
        <w:t xml:space="preserve"> </w:t>
      </w:r>
      <w:r w:rsidRPr="007C3B41">
        <w:rPr>
          <w:spacing w:val="-1"/>
        </w:rPr>
        <w:t>attending</w:t>
      </w:r>
      <w:r w:rsidRPr="007C3B41">
        <w:rPr>
          <w:spacing w:val="18"/>
        </w:rPr>
        <w:t xml:space="preserve"> </w:t>
      </w:r>
      <w:r w:rsidRPr="007C3B41">
        <w:rPr>
          <w:spacing w:val="-1"/>
        </w:rPr>
        <w:t>training,</w:t>
      </w:r>
      <w:r w:rsidRPr="007C3B41">
        <w:rPr>
          <w:spacing w:val="30"/>
        </w:rPr>
        <w:t xml:space="preserve"> </w:t>
      </w:r>
      <w:r w:rsidRPr="007C3B41">
        <w:t>and</w:t>
      </w:r>
      <w:r w:rsidRPr="007C3B41">
        <w:rPr>
          <w:spacing w:val="45"/>
        </w:rPr>
        <w:t xml:space="preserve"> </w:t>
      </w:r>
      <w:r w:rsidRPr="007C3B41">
        <w:rPr>
          <w:spacing w:val="-1"/>
        </w:rPr>
        <w:t>purchase</w:t>
      </w:r>
      <w:r w:rsidRPr="007C3B41">
        <w:rPr>
          <w:spacing w:val="45"/>
        </w:rPr>
        <w:t xml:space="preserve"> </w:t>
      </w:r>
      <w:r w:rsidRPr="007C3B41">
        <w:rPr>
          <w:spacing w:val="-1"/>
        </w:rPr>
        <w:t>training</w:t>
      </w:r>
      <w:r w:rsidRPr="007C3B41">
        <w:rPr>
          <w:spacing w:val="45"/>
        </w:rPr>
        <w:t xml:space="preserve"> </w:t>
      </w:r>
      <w:r w:rsidRPr="007C3B41">
        <w:t>materials</w:t>
      </w:r>
      <w:r w:rsidRPr="007C3B41">
        <w:rPr>
          <w:spacing w:val="45"/>
        </w:rPr>
        <w:t xml:space="preserve"> </w:t>
      </w:r>
      <w:r w:rsidRPr="007C3B41">
        <w:rPr>
          <w:spacing w:val="-1"/>
        </w:rPr>
        <w:t>that</w:t>
      </w:r>
      <w:r w:rsidRPr="007C3B41">
        <w:rPr>
          <w:spacing w:val="45"/>
        </w:rPr>
        <w:t xml:space="preserve"> </w:t>
      </w:r>
      <w:r w:rsidRPr="007C3B41">
        <w:t>are</w:t>
      </w:r>
      <w:r w:rsidRPr="007C3B41">
        <w:rPr>
          <w:spacing w:val="46"/>
        </w:rPr>
        <w:t xml:space="preserve"> </w:t>
      </w:r>
      <w:r w:rsidRPr="007C3B41">
        <w:t>shared</w:t>
      </w:r>
      <w:r w:rsidRPr="007C3B41">
        <w:rPr>
          <w:spacing w:val="45"/>
        </w:rPr>
        <w:t xml:space="preserve"> </w:t>
      </w:r>
      <w:r w:rsidRPr="007C3B41">
        <w:t>with</w:t>
      </w:r>
      <w:r w:rsidRPr="007C3B41">
        <w:rPr>
          <w:spacing w:val="45"/>
        </w:rPr>
        <w:t xml:space="preserve"> </w:t>
      </w:r>
      <w:r w:rsidRPr="007C3B41">
        <w:t>subrecipients</w:t>
      </w:r>
      <w:r w:rsidRPr="007C3B41">
        <w:rPr>
          <w:spacing w:val="24"/>
        </w:rPr>
        <w:t xml:space="preserve"> </w:t>
      </w:r>
      <w:r w:rsidRPr="007C3B41">
        <w:rPr>
          <w:spacing w:val="-1"/>
        </w:rPr>
        <w:t>through</w:t>
      </w:r>
      <w:r w:rsidRPr="007C3B41">
        <w:rPr>
          <w:spacing w:val="-2"/>
        </w:rPr>
        <w:t xml:space="preserve"> </w:t>
      </w:r>
      <w:r w:rsidRPr="007C3B41">
        <w:rPr>
          <w:spacing w:val="-1"/>
        </w:rPr>
        <w:t>an</w:t>
      </w:r>
      <w:r w:rsidRPr="007C3B41">
        <w:rPr>
          <w:spacing w:val="-3"/>
        </w:rPr>
        <w:t xml:space="preserve"> </w:t>
      </w:r>
      <w:r w:rsidRPr="007C3B41">
        <w:rPr>
          <w:spacing w:val="-1"/>
        </w:rPr>
        <w:t>RTAP lending</w:t>
      </w:r>
      <w:r w:rsidRPr="007C3B41">
        <w:rPr>
          <w:spacing w:val="-3"/>
        </w:rPr>
        <w:t xml:space="preserve"> </w:t>
      </w:r>
      <w:r w:rsidRPr="007C3B41">
        <w:rPr>
          <w:spacing w:val="-1"/>
        </w:rPr>
        <w:t>library.</w:t>
      </w:r>
    </w:p>
    <w:p w14:paraId="50D5E755" w14:textId="77777777" w:rsidR="00B4080D" w:rsidRPr="007C3B41" w:rsidRDefault="00B4080D">
      <w:pPr>
        <w:pStyle w:val="BodyText"/>
        <w:kinsoku w:val="0"/>
        <w:overflowPunct w:val="0"/>
        <w:spacing w:before="12"/>
        <w:ind w:left="0"/>
      </w:pPr>
    </w:p>
    <w:p w14:paraId="39188444" w14:textId="77777777" w:rsidR="00B4080D" w:rsidRPr="007C3B41" w:rsidRDefault="00B4080D" w:rsidP="003F06A5">
      <w:pPr>
        <w:pStyle w:val="BodyText"/>
        <w:kinsoku w:val="0"/>
        <w:overflowPunct w:val="0"/>
        <w:ind w:right="258"/>
        <w:jc w:val="both"/>
      </w:pPr>
      <w:r w:rsidRPr="007C3B41">
        <w:t>The</w:t>
      </w:r>
      <w:r w:rsidRPr="007C3B41">
        <w:rPr>
          <w:spacing w:val="6"/>
        </w:rPr>
        <w:t xml:space="preserve"> </w:t>
      </w:r>
      <w:r w:rsidRPr="007C3B41">
        <w:rPr>
          <w:spacing w:val="-1"/>
        </w:rPr>
        <w:t>annual</w:t>
      </w:r>
      <w:r w:rsidRPr="007C3B41">
        <w:rPr>
          <w:spacing w:val="6"/>
        </w:rPr>
        <w:t xml:space="preserve"> </w:t>
      </w:r>
      <w:r w:rsidRPr="007C3B41">
        <w:rPr>
          <w:spacing w:val="-1"/>
        </w:rPr>
        <w:t>program</w:t>
      </w:r>
      <w:r w:rsidRPr="007C3B41">
        <w:rPr>
          <w:spacing w:val="6"/>
        </w:rPr>
        <w:t xml:space="preserve"> </w:t>
      </w:r>
      <w:r w:rsidRPr="007C3B41">
        <w:rPr>
          <w:spacing w:val="-1"/>
        </w:rPr>
        <w:t>is</w:t>
      </w:r>
      <w:r w:rsidRPr="007C3B41">
        <w:rPr>
          <w:spacing w:val="7"/>
        </w:rPr>
        <w:t xml:space="preserve"> </w:t>
      </w:r>
      <w:r w:rsidRPr="007C3B41">
        <w:t>developed</w:t>
      </w:r>
      <w:r w:rsidRPr="007C3B41">
        <w:rPr>
          <w:spacing w:val="6"/>
        </w:rPr>
        <w:t xml:space="preserve"> </w:t>
      </w:r>
      <w:r w:rsidRPr="007C3B41">
        <w:rPr>
          <w:spacing w:val="-1"/>
        </w:rPr>
        <w:t>in</w:t>
      </w:r>
      <w:r w:rsidRPr="007C3B41">
        <w:rPr>
          <w:spacing w:val="6"/>
        </w:rPr>
        <w:t xml:space="preserve"> </w:t>
      </w:r>
      <w:r w:rsidRPr="007C3B41">
        <w:rPr>
          <w:spacing w:val="-1"/>
        </w:rPr>
        <w:t>consultation</w:t>
      </w:r>
      <w:r w:rsidRPr="007C3B41">
        <w:rPr>
          <w:spacing w:val="5"/>
        </w:rPr>
        <w:t xml:space="preserve"> </w:t>
      </w:r>
      <w:r w:rsidRPr="007C3B41">
        <w:rPr>
          <w:spacing w:val="-1"/>
        </w:rPr>
        <w:t>with</w:t>
      </w:r>
      <w:r w:rsidRPr="007C3B41">
        <w:rPr>
          <w:spacing w:val="7"/>
        </w:rPr>
        <w:t xml:space="preserve"> </w:t>
      </w:r>
      <w:r w:rsidRPr="007C3B41">
        <w:rPr>
          <w:spacing w:val="-1"/>
        </w:rPr>
        <w:t>the</w:t>
      </w:r>
      <w:r w:rsidRPr="007C3B41">
        <w:rPr>
          <w:spacing w:val="6"/>
        </w:rPr>
        <w:t xml:space="preserve"> </w:t>
      </w:r>
      <w:r w:rsidRPr="007C3B41">
        <w:rPr>
          <w:spacing w:val="-1"/>
        </w:rPr>
        <w:t>Transportation</w:t>
      </w:r>
      <w:r w:rsidRPr="007C3B41">
        <w:rPr>
          <w:spacing w:val="21"/>
        </w:rPr>
        <w:t xml:space="preserve"> </w:t>
      </w:r>
      <w:r w:rsidR="008A5DBA">
        <w:rPr>
          <w:spacing w:val="21"/>
        </w:rPr>
        <w:t xml:space="preserve">   </w:t>
      </w:r>
      <w:r w:rsidRPr="007C3B41">
        <w:t>Association</w:t>
      </w:r>
      <w:r w:rsidRPr="007C3B41">
        <w:rPr>
          <w:spacing w:val="18"/>
        </w:rPr>
        <w:t xml:space="preserve"> </w:t>
      </w:r>
      <w:r w:rsidRPr="007C3B41">
        <w:rPr>
          <w:spacing w:val="-1"/>
        </w:rPr>
        <w:t>of</w:t>
      </w:r>
      <w:r w:rsidRPr="007C3B41">
        <w:rPr>
          <w:spacing w:val="19"/>
        </w:rPr>
        <w:t xml:space="preserve"> </w:t>
      </w:r>
      <w:r w:rsidRPr="007C3B41">
        <w:t>Maryland</w:t>
      </w:r>
      <w:r w:rsidRPr="007C3B41">
        <w:rPr>
          <w:spacing w:val="18"/>
        </w:rPr>
        <w:t xml:space="preserve"> </w:t>
      </w:r>
      <w:r w:rsidRPr="007C3B41">
        <w:rPr>
          <w:spacing w:val="-1"/>
        </w:rPr>
        <w:t>(TAM)</w:t>
      </w:r>
      <w:r w:rsidRPr="007C3B41">
        <w:rPr>
          <w:spacing w:val="19"/>
        </w:rPr>
        <w:t xml:space="preserve"> </w:t>
      </w:r>
      <w:r w:rsidRPr="007C3B41">
        <w:t>Training</w:t>
      </w:r>
      <w:r w:rsidRPr="007C3B41">
        <w:rPr>
          <w:spacing w:val="18"/>
        </w:rPr>
        <w:t xml:space="preserve"> </w:t>
      </w:r>
      <w:r w:rsidRPr="007C3B41">
        <w:rPr>
          <w:spacing w:val="-1"/>
        </w:rPr>
        <w:t>Committee,</w:t>
      </w:r>
      <w:r w:rsidRPr="007C3B41">
        <w:rPr>
          <w:spacing w:val="20"/>
        </w:rPr>
        <w:t xml:space="preserve"> </w:t>
      </w:r>
      <w:r w:rsidRPr="007C3B41">
        <w:t>a</w:t>
      </w:r>
      <w:r w:rsidRPr="007C3B41">
        <w:rPr>
          <w:spacing w:val="19"/>
        </w:rPr>
        <w:t xml:space="preserve"> </w:t>
      </w:r>
      <w:r w:rsidRPr="007C3B41">
        <w:rPr>
          <w:spacing w:val="-1"/>
        </w:rPr>
        <w:t>representation</w:t>
      </w:r>
      <w:r w:rsidRPr="007C3B41">
        <w:rPr>
          <w:spacing w:val="19"/>
        </w:rPr>
        <w:t xml:space="preserve"> </w:t>
      </w:r>
      <w:r w:rsidRPr="007C3B41">
        <w:rPr>
          <w:spacing w:val="-1"/>
        </w:rPr>
        <w:t>of</w:t>
      </w:r>
    </w:p>
    <w:p w14:paraId="7C96FD1D" w14:textId="77777777" w:rsidR="00B4080D" w:rsidRPr="007C3B41" w:rsidRDefault="00B4080D" w:rsidP="00F401AF">
      <w:pPr>
        <w:pStyle w:val="BodyText"/>
        <w:kinsoku w:val="0"/>
        <w:overflowPunct w:val="0"/>
        <w:spacing w:before="53"/>
        <w:ind w:right="257"/>
        <w:jc w:val="both"/>
      </w:pPr>
      <w:r w:rsidRPr="007C3B41">
        <w:rPr>
          <w:spacing w:val="-1"/>
        </w:rPr>
        <w:t>public</w:t>
      </w:r>
      <w:r w:rsidRPr="007C3B41">
        <w:rPr>
          <w:spacing w:val="48"/>
        </w:rPr>
        <w:t xml:space="preserve"> </w:t>
      </w:r>
      <w:r w:rsidRPr="007C3B41">
        <w:rPr>
          <w:spacing w:val="-1"/>
        </w:rPr>
        <w:t>transit</w:t>
      </w:r>
      <w:r w:rsidRPr="007C3B41">
        <w:rPr>
          <w:spacing w:val="49"/>
        </w:rPr>
        <w:t xml:space="preserve"> </w:t>
      </w:r>
      <w:r w:rsidRPr="007C3B41">
        <w:rPr>
          <w:spacing w:val="-1"/>
        </w:rPr>
        <w:t>providers</w:t>
      </w:r>
      <w:r w:rsidRPr="007C3B41">
        <w:rPr>
          <w:spacing w:val="49"/>
        </w:rPr>
        <w:t xml:space="preserve"> </w:t>
      </w:r>
      <w:r w:rsidRPr="007C3B41">
        <w:rPr>
          <w:spacing w:val="-1"/>
        </w:rPr>
        <w:t>and</w:t>
      </w:r>
      <w:r w:rsidRPr="007C3B41">
        <w:rPr>
          <w:spacing w:val="49"/>
        </w:rPr>
        <w:t xml:space="preserve"> </w:t>
      </w:r>
      <w:r w:rsidRPr="007C3B41">
        <w:t>specialized</w:t>
      </w:r>
      <w:r w:rsidRPr="007C3B41">
        <w:rPr>
          <w:spacing w:val="48"/>
        </w:rPr>
        <w:t xml:space="preserve"> </w:t>
      </w:r>
      <w:r w:rsidRPr="007C3B41">
        <w:rPr>
          <w:spacing w:val="-1"/>
        </w:rPr>
        <w:t>transportation</w:t>
      </w:r>
      <w:r w:rsidRPr="007C3B41">
        <w:rPr>
          <w:spacing w:val="48"/>
        </w:rPr>
        <w:t xml:space="preserve"> </w:t>
      </w:r>
      <w:r w:rsidRPr="007C3B41">
        <w:rPr>
          <w:spacing w:val="-1"/>
        </w:rPr>
        <w:t>operators.</w:t>
      </w:r>
      <w:r w:rsidRPr="007C3B41">
        <w:rPr>
          <w:spacing w:val="38"/>
        </w:rPr>
        <w:t xml:space="preserve"> </w:t>
      </w:r>
      <w:r w:rsidRPr="007C3B41">
        <w:t>This</w:t>
      </w:r>
      <w:r w:rsidRPr="007C3B41">
        <w:rPr>
          <w:spacing w:val="23"/>
          <w:w w:val="99"/>
        </w:rPr>
        <w:t xml:space="preserve"> </w:t>
      </w:r>
      <w:r w:rsidRPr="007C3B41">
        <w:t>Committee</w:t>
      </w:r>
      <w:r w:rsidRPr="007C3B41">
        <w:rPr>
          <w:spacing w:val="11"/>
        </w:rPr>
        <w:t xml:space="preserve"> </w:t>
      </w:r>
      <w:r w:rsidRPr="007C3B41">
        <w:t>meets</w:t>
      </w:r>
      <w:r w:rsidRPr="007C3B41">
        <w:rPr>
          <w:spacing w:val="12"/>
        </w:rPr>
        <w:t xml:space="preserve"> </w:t>
      </w:r>
      <w:r w:rsidRPr="007C3B41">
        <w:t>on</w:t>
      </w:r>
      <w:r w:rsidRPr="007C3B41">
        <w:rPr>
          <w:spacing w:val="13"/>
        </w:rPr>
        <w:t xml:space="preserve"> </w:t>
      </w:r>
      <w:r w:rsidRPr="007C3B41">
        <w:t>a</w:t>
      </w:r>
      <w:r w:rsidRPr="007C3B41">
        <w:rPr>
          <w:spacing w:val="13"/>
        </w:rPr>
        <w:t xml:space="preserve"> </w:t>
      </w:r>
      <w:r w:rsidRPr="007C3B41">
        <w:t>monthly</w:t>
      </w:r>
      <w:r w:rsidRPr="007C3B41">
        <w:rPr>
          <w:spacing w:val="12"/>
        </w:rPr>
        <w:t xml:space="preserve"> </w:t>
      </w:r>
      <w:r w:rsidRPr="007C3B41">
        <w:rPr>
          <w:spacing w:val="-1"/>
        </w:rPr>
        <w:t>basis</w:t>
      </w:r>
      <w:r w:rsidRPr="007C3B41">
        <w:rPr>
          <w:spacing w:val="13"/>
        </w:rPr>
        <w:t xml:space="preserve"> </w:t>
      </w:r>
      <w:r w:rsidRPr="007C3B41">
        <w:rPr>
          <w:spacing w:val="-1"/>
        </w:rPr>
        <w:t>and</w:t>
      </w:r>
      <w:r w:rsidRPr="007C3B41">
        <w:rPr>
          <w:spacing w:val="13"/>
        </w:rPr>
        <w:t xml:space="preserve"> </w:t>
      </w:r>
      <w:r w:rsidRPr="007C3B41">
        <w:rPr>
          <w:spacing w:val="-1"/>
        </w:rPr>
        <w:t>provides</w:t>
      </w:r>
      <w:r w:rsidRPr="007C3B41">
        <w:rPr>
          <w:spacing w:val="13"/>
        </w:rPr>
        <w:t xml:space="preserve"> </w:t>
      </w:r>
      <w:r w:rsidRPr="007C3B41">
        <w:rPr>
          <w:spacing w:val="-1"/>
        </w:rPr>
        <w:t>input</w:t>
      </w:r>
      <w:r w:rsidRPr="007C3B41">
        <w:rPr>
          <w:spacing w:val="12"/>
        </w:rPr>
        <w:t xml:space="preserve"> </w:t>
      </w:r>
      <w:r w:rsidRPr="007C3B41">
        <w:rPr>
          <w:spacing w:val="-1"/>
        </w:rPr>
        <w:t>on</w:t>
      </w:r>
      <w:r w:rsidRPr="007C3B41">
        <w:rPr>
          <w:spacing w:val="12"/>
        </w:rPr>
        <w:t xml:space="preserve"> </w:t>
      </w:r>
      <w:r w:rsidRPr="007C3B41">
        <w:rPr>
          <w:spacing w:val="-1"/>
        </w:rPr>
        <w:t>the</w:t>
      </w:r>
      <w:r w:rsidRPr="007C3B41">
        <w:rPr>
          <w:spacing w:val="13"/>
        </w:rPr>
        <w:t xml:space="preserve"> </w:t>
      </w:r>
      <w:r w:rsidRPr="007C3B41">
        <w:t>selection</w:t>
      </w:r>
      <w:r w:rsidRPr="007C3B41">
        <w:rPr>
          <w:spacing w:val="27"/>
          <w:w w:val="99"/>
        </w:rPr>
        <w:t xml:space="preserve"> </w:t>
      </w:r>
      <w:r w:rsidRPr="007C3B41">
        <w:t>of</w:t>
      </w:r>
      <w:r w:rsidRPr="007C3B41">
        <w:rPr>
          <w:spacing w:val="-7"/>
        </w:rPr>
        <w:t xml:space="preserve"> </w:t>
      </w:r>
      <w:r w:rsidRPr="007C3B41">
        <w:rPr>
          <w:spacing w:val="-1"/>
        </w:rPr>
        <w:t>training</w:t>
      </w:r>
      <w:r w:rsidRPr="007C3B41">
        <w:rPr>
          <w:spacing w:val="-7"/>
        </w:rPr>
        <w:t xml:space="preserve"> </w:t>
      </w:r>
      <w:r w:rsidRPr="007C3B41">
        <w:t>programs,</w:t>
      </w:r>
      <w:r w:rsidRPr="007C3B41">
        <w:rPr>
          <w:spacing w:val="-7"/>
        </w:rPr>
        <w:t xml:space="preserve"> </w:t>
      </w:r>
      <w:r w:rsidR="00440EE6" w:rsidRPr="007C3B41">
        <w:rPr>
          <w:spacing w:val="-7"/>
        </w:rPr>
        <w:t>etc.</w:t>
      </w:r>
    </w:p>
    <w:p w14:paraId="47794EA0" w14:textId="77777777" w:rsidR="00B4080D" w:rsidRPr="007C3B41" w:rsidRDefault="00B4080D">
      <w:pPr>
        <w:pStyle w:val="BodyText"/>
        <w:kinsoku w:val="0"/>
        <w:overflowPunct w:val="0"/>
        <w:spacing w:before="3"/>
        <w:ind w:left="0"/>
      </w:pPr>
    </w:p>
    <w:p w14:paraId="13CA2B2A" w14:textId="77777777" w:rsidR="00B4080D" w:rsidRPr="007C3B41" w:rsidRDefault="00B4080D">
      <w:pPr>
        <w:pStyle w:val="Heading1"/>
        <w:numPr>
          <w:ilvl w:val="0"/>
          <w:numId w:val="17"/>
        </w:numPr>
        <w:tabs>
          <w:tab w:val="left" w:pos="1101"/>
        </w:tabs>
        <w:kinsoku w:val="0"/>
        <w:overflowPunct w:val="0"/>
        <w:ind w:left="1100" w:hanging="990"/>
        <w:rPr>
          <w:b w:val="0"/>
          <w:bCs w:val="0"/>
          <w:sz w:val="24"/>
          <w:szCs w:val="24"/>
        </w:rPr>
      </w:pPr>
      <w:r w:rsidRPr="007C3B41">
        <w:rPr>
          <w:sz w:val="24"/>
          <w:szCs w:val="24"/>
        </w:rPr>
        <w:t>PRIVATE</w:t>
      </w:r>
      <w:r w:rsidRPr="007C3B41">
        <w:rPr>
          <w:spacing w:val="-25"/>
          <w:sz w:val="24"/>
          <w:szCs w:val="24"/>
        </w:rPr>
        <w:t xml:space="preserve"> </w:t>
      </w:r>
      <w:r w:rsidRPr="007C3B41">
        <w:rPr>
          <w:sz w:val="24"/>
          <w:szCs w:val="24"/>
        </w:rPr>
        <w:t>SECTOR</w:t>
      </w:r>
      <w:r w:rsidRPr="007C3B41">
        <w:rPr>
          <w:spacing w:val="-25"/>
          <w:sz w:val="24"/>
          <w:szCs w:val="24"/>
        </w:rPr>
        <w:t xml:space="preserve"> </w:t>
      </w:r>
      <w:r w:rsidRPr="007C3B41">
        <w:rPr>
          <w:sz w:val="24"/>
          <w:szCs w:val="24"/>
        </w:rPr>
        <w:t>PARTICIPATION</w:t>
      </w:r>
    </w:p>
    <w:p w14:paraId="4DE6B855" w14:textId="77777777" w:rsidR="00B4080D" w:rsidRPr="007C3B41" w:rsidRDefault="00B4080D">
      <w:pPr>
        <w:pStyle w:val="BodyText"/>
        <w:kinsoku w:val="0"/>
        <w:overflowPunct w:val="0"/>
        <w:spacing w:before="9"/>
        <w:ind w:left="0"/>
        <w:rPr>
          <w:b/>
          <w:bCs/>
        </w:rPr>
      </w:pPr>
    </w:p>
    <w:p w14:paraId="273A790F" w14:textId="77777777" w:rsidR="00B4080D" w:rsidRPr="007C3B41" w:rsidRDefault="00B4080D">
      <w:pPr>
        <w:pStyle w:val="BodyText"/>
        <w:kinsoku w:val="0"/>
        <w:overflowPunct w:val="0"/>
        <w:ind w:left="1820" w:right="257"/>
        <w:jc w:val="both"/>
      </w:pPr>
      <w:r w:rsidRPr="007C3B41">
        <w:rPr>
          <w:spacing w:val="-1"/>
        </w:rPr>
        <w:t>Pursuant</w:t>
      </w:r>
      <w:r w:rsidRPr="007C3B41">
        <w:rPr>
          <w:spacing w:val="24"/>
        </w:rPr>
        <w:t xml:space="preserve"> </w:t>
      </w:r>
      <w:r w:rsidRPr="007C3B41">
        <w:rPr>
          <w:spacing w:val="-1"/>
        </w:rPr>
        <w:t>to</w:t>
      </w:r>
      <w:r w:rsidRPr="007C3B41">
        <w:rPr>
          <w:spacing w:val="25"/>
        </w:rPr>
        <w:t xml:space="preserve"> </w:t>
      </w:r>
      <w:r w:rsidRPr="007C3B41">
        <w:rPr>
          <w:spacing w:val="-1"/>
        </w:rPr>
        <w:t>the</w:t>
      </w:r>
      <w:r w:rsidRPr="007C3B41">
        <w:rPr>
          <w:spacing w:val="25"/>
        </w:rPr>
        <w:t xml:space="preserve"> </w:t>
      </w:r>
      <w:r w:rsidRPr="007C3B41">
        <w:rPr>
          <w:spacing w:val="-1"/>
        </w:rPr>
        <w:t>requirements</w:t>
      </w:r>
      <w:r w:rsidRPr="007C3B41">
        <w:rPr>
          <w:spacing w:val="25"/>
        </w:rPr>
        <w:t xml:space="preserve"> </w:t>
      </w:r>
      <w:r w:rsidRPr="007C3B41">
        <w:t>of</w:t>
      </w:r>
      <w:r w:rsidRPr="007C3B41">
        <w:rPr>
          <w:spacing w:val="25"/>
        </w:rPr>
        <w:t xml:space="preserve"> </w:t>
      </w:r>
      <w:r w:rsidRPr="007C3B41">
        <w:rPr>
          <w:spacing w:val="-1"/>
        </w:rPr>
        <w:t>the</w:t>
      </w:r>
      <w:r w:rsidRPr="007C3B41">
        <w:rPr>
          <w:spacing w:val="24"/>
        </w:rPr>
        <w:t xml:space="preserve"> </w:t>
      </w:r>
      <w:r w:rsidRPr="007C3B41">
        <w:rPr>
          <w:spacing w:val="-1"/>
        </w:rPr>
        <w:t>FTA,</w:t>
      </w:r>
      <w:r w:rsidRPr="007C3B41">
        <w:rPr>
          <w:spacing w:val="25"/>
        </w:rPr>
        <w:t xml:space="preserve"> </w:t>
      </w:r>
      <w:r w:rsidRPr="007C3B41">
        <w:t>it</w:t>
      </w:r>
      <w:r w:rsidRPr="007C3B41">
        <w:rPr>
          <w:spacing w:val="25"/>
        </w:rPr>
        <w:t xml:space="preserve"> </w:t>
      </w:r>
      <w:r w:rsidRPr="007C3B41">
        <w:t>is</w:t>
      </w:r>
      <w:r w:rsidRPr="007C3B41">
        <w:rPr>
          <w:spacing w:val="25"/>
        </w:rPr>
        <w:t xml:space="preserve"> </w:t>
      </w:r>
      <w:r w:rsidRPr="007C3B41">
        <w:t>the</w:t>
      </w:r>
      <w:r w:rsidRPr="007C3B41">
        <w:rPr>
          <w:spacing w:val="25"/>
        </w:rPr>
        <w:t xml:space="preserve"> </w:t>
      </w:r>
      <w:r w:rsidRPr="007C3B41">
        <w:t>policy</w:t>
      </w:r>
      <w:r w:rsidRPr="007C3B41">
        <w:rPr>
          <w:spacing w:val="26"/>
        </w:rPr>
        <w:t xml:space="preserve"> </w:t>
      </w:r>
      <w:r w:rsidRPr="007C3B41">
        <w:t>of</w:t>
      </w:r>
      <w:r w:rsidRPr="007C3B41">
        <w:rPr>
          <w:spacing w:val="24"/>
        </w:rPr>
        <w:t xml:space="preserve"> </w:t>
      </w:r>
      <w:r w:rsidR="00440EE6" w:rsidRPr="007C3B41">
        <w:t>MDOT</w:t>
      </w:r>
      <w:r w:rsidR="00B839E7" w:rsidRPr="007C3B41">
        <w:t xml:space="preserve"> </w:t>
      </w:r>
      <w:r w:rsidR="00440EE6" w:rsidRPr="007C3B41">
        <w:t xml:space="preserve"> </w:t>
      </w:r>
      <w:r w:rsidRPr="007C3B41">
        <w:t>MTA,</w:t>
      </w:r>
      <w:r w:rsidRPr="007C3B41">
        <w:rPr>
          <w:spacing w:val="25"/>
        </w:rPr>
        <w:t xml:space="preserve"> </w:t>
      </w:r>
      <w:r w:rsidRPr="007C3B41">
        <w:t>as</w:t>
      </w:r>
      <w:r w:rsidRPr="007C3B41">
        <w:rPr>
          <w:spacing w:val="29"/>
          <w:w w:val="99"/>
        </w:rPr>
        <w:t xml:space="preserve"> </w:t>
      </w:r>
      <w:r w:rsidRPr="007C3B41">
        <w:rPr>
          <w:spacing w:val="-1"/>
        </w:rPr>
        <w:t>the</w:t>
      </w:r>
      <w:r w:rsidRPr="007C3B41">
        <w:rPr>
          <w:spacing w:val="1"/>
        </w:rPr>
        <w:t xml:space="preserve"> </w:t>
      </w:r>
      <w:r w:rsidRPr="007C3B41">
        <w:t>designated</w:t>
      </w:r>
      <w:r w:rsidRPr="007C3B41">
        <w:rPr>
          <w:spacing w:val="1"/>
        </w:rPr>
        <w:t xml:space="preserve"> </w:t>
      </w:r>
      <w:r w:rsidRPr="007C3B41">
        <w:rPr>
          <w:spacing w:val="-1"/>
        </w:rPr>
        <w:t>recipient</w:t>
      </w:r>
      <w:r w:rsidRPr="007C3B41">
        <w:rPr>
          <w:spacing w:val="2"/>
        </w:rPr>
        <w:t xml:space="preserve"> </w:t>
      </w:r>
      <w:r w:rsidRPr="007C3B41">
        <w:rPr>
          <w:spacing w:val="-1"/>
        </w:rPr>
        <w:t>and</w:t>
      </w:r>
      <w:r w:rsidRPr="007C3B41">
        <w:rPr>
          <w:spacing w:val="2"/>
        </w:rPr>
        <w:t xml:space="preserve"> </w:t>
      </w:r>
      <w:r w:rsidRPr="007C3B41">
        <w:rPr>
          <w:spacing w:val="-1"/>
        </w:rPr>
        <w:t>administrating</w:t>
      </w:r>
      <w:r w:rsidRPr="007C3B41">
        <w:rPr>
          <w:spacing w:val="1"/>
        </w:rPr>
        <w:t xml:space="preserve"> </w:t>
      </w:r>
      <w:r w:rsidRPr="007C3B41">
        <w:t>agency</w:t>
      </w:r>
      <w:r w:rsidRPr="007C3B41">
        <w:rPr>
          <w:spacing w:val="1"/>
        </w:rPr>
        <w:t xml:space="preserve"> </w:t>
      </w:r>
      <w:r w:rsidRPr="007C3B41">
        <w:t>for</w:t>
      </w:r>
      <w:r w:rsidRPr="007C3B41">
        <w:rPr>
          <w:spacing w:val="2"/>
        </w:rPr>
        <w:t xml:space="preserve"> </w:t>
      </w:r>
      <w:r w:rsidRPr="007C3B41">
        <w:t>Section</w:t>
      </w:r>
      <w:r w:rsidRPr="007C3B41">
        <w:rPr>
          <w:spacing w:val="1"/>
        </w:rPr>
        <w:t xml:space="preserve"> </w:t>
      </w:r>
      <w:r w:rsidRPr="007C3B41">
        <w:t>5311</w:t>
      </w:r>
      <w:r w:rsidRPr="007C3B41">
        <w:rPr>
          <w:spacing w:val="1"/>
        </w:rPr>
        <w:t xml:space="preserve"> </w:t>
      </w:r>
      <w:r w:rsidRPr="007C3B41">
        <w:t>funds</w:t>
      </w:r>
      <w:r w:rsidRPr="007C3B41">
        <w:rPr>
          <w:spacing w:val="30"/>
          <w:w w:val="99"/>
        </w:rPr>
        <w:t xml:space="preserve"> </w:t>
      </w:r>
      <w:r w:rsidRPr="007C3B41">
        <w:rPr>
          <w:spacing w:val="-1"/>
        </w:rPr>
        <w:t>in</w:t>
      </w:r>
      <w:r w:rsidRPr="007C3B41">
        <w:rPr>
          <w:spacing w:val="24"/>
        </w:rPr>
        <w:t xml:space="preserve"> </w:t>
      </w:r>
      <w:r w:rsidRPr="007C3B41">
        <w:rPr>
          <w:spacing w:val="-1"/>
        </w:rPr>
        <w:t>Maryland,</w:t>
      </w:r>
      <w:r w:rsidRPr="007C3B41">
        <w:rPr>
          <w:spacing w:val="23"/>
        </w:rPr>
        <w:t xml:space="preserve"> </w:t>
      </w:r>
      <w:r w:rsidRPr="007C3B41">
        <w:rPr>
          <w:spacing w:val="-1"/>
        </w:rPr>
        <w:t>to</w:t>
      </w:r>
      <w:r w:rsidRPr="007C3B41">
        <w:rPr>
          <w:spacing w:val="24"/>
        </w:rPr>
        <w:t xml:space="preserve"> </w:t>
      </w:r>
      <w:r w:rsidRPr="007C3B41">
        <w:rPr>
          <w:spacing w:val="-1"/>
        </w:rPr>
        <w:t>require</w:t>
      </w:r>
      <w:r w:rsidRPr="007C3B41">
        <w:rPr>
          <w:spacing w:val="24"/>
        </w:rPr>
        <w:t xml:space="preserve"> </w:t>
      </w:r>
      <w:r w:rsidRPr="007C3B41">
        <w:rPr>
          <w:spacing w:val="-1"/>
        </w:rPr>
        <w:t>local</w:t>
      </w:r>
      <w:r w:rsidRPr="007C3B41">
        <w:rPr>
          <w:spacing w:val="24"/>
        </w:rPr>
        <w:t xml:space="preserve"> </w:t>
      </w:r>
      <w:r w:rsidRPr="007C3B41">
        <w:rPr>
          <w:spacing w:val="-1"/>
        </w:rPr>
        <w:t>Section</w:t>
      </w:r>
      <w:r w:rsidRPr="007C3B41">
        <w:rPr>
          <w:spacing w:val="24"/>
        </w:rPr>
        <w:t xml:space="preserve"> </w:t>
      </w:r>
      <w:r w:rsidRPr="007C3B41">
        <w:rPr>
          <w:spacing w:val="-1"/>
        </w:rPr>
        <w:t>5311</w:t>
      </w:r>
      <w:r w:rsidRPr="007C3B41">
        <w:rPr>
          <w:spacing w:val="24"/>
        </w:rPr>
        <w:t xml:space="preserve"> </w:t>
      </w:r>
      <w:r w:rsidRPr="007C3B41">
        <w:rPr>
          <w:spacing w:val="-1"/>
        </w:rPr>
        <w:t>applicants</w:t>
      </w:r>
      <w:r w:rsidRPr="007C3B41">
        <w:rPr>
          <w:spacing w:val="24"/>
        </w:rPr>
        <w:t xml:space="preserve"> </w:t>
      </w:r>
      <w:r w:rsidRPr="007C3B41">
        <w:rPr>
          <w:spacing w:val="-1"/>
        </w:rPr>
        <w:t>to</w:t>
      </w:r>
      <w:r w:rsidRPr="007C3B41">
        <w:rPr>
          <w:spacing w:val="24"/>
        </w:rPr>
        <w:t xml:space="preserve"> </w:t>
      </w:r>
      <w:r w:rsidRPr="007C3B41">
        <w:rPr>
          <w:spacing w:val="-1"/>
        </w:rPr>
        <w:t>provide</w:t>
      </w:r>
      <w:r w:rsidRPr="007C3B41">
        <w:rPr>
          <w:spacing w:val="24"/>
        </w:rPr>
        <w:t xml:space="preserve"> </w:t>
      </w:r>
      <w:r w:rsidRPr="007C3B41">
        <w:rPr>
          <w:spacing w:val="-1"/>
        </w:rPr>
        <w:t>an</w:t>
      </w:r>
      <w:r w:rsidRPr="007C3B41">
        <w:rPr>
          <w:spacing w:val="42"/>
        </w:rPr>
        <w:t xml:space="preserve"> </w:t>
      </w:r>
      <w:r w:rsidRPr="007C3B41">
        <w:t>opportunity</w:t>
      </w:r>
      <w:r w:rsidRPr="007C3B41">
        <w:rPr>
          <w:spacing w:val="9"/>
        </w:rPr>
        <w:t xml:space="preserve"> </w:t>
      </w:r>
      <w:r w:rsidRPr="007C3B41">
        <w:rPr>
          <w:spacing w:val="-1"/>
        </w:rPr>
        <w:t>for</w:t>
      </w:r>
      <w:r w:rsidRPr="007C3B41">
        <w:rPr>
          <w:spacing w:val="10"/>
        </w:rPr>
        <w:t xml:space="preserve"> </w:t>
      </w:r>
      <w:r w:rsidRPr="007C3B41">
        <w:rPr>
          <w:spacing w:val="-1"/>
        </w:rPr>
        <w:t>private</w:t>
      </w:r>
      <w:r w:rsidRPr="007C3B41">
        <w:rPr>
          <w:spacing w:val="10"/>
        </w:rPr>
        <w:t xml:space="preserve"> </w:t>
      </w:r>
      <w:r w:rsidRPr="007C3B41">
        <w:t>sector</w:t>
      </w:r>
      <w:r w:rsidRPr="007C3B41">
        <w:rPr>
          <w:spacing w:val="9"/>
        </w:rPr>
        <w:t xml:space="preserve"> </w:t>
      </w:r>
      <w:r w:rsidRPr="007C3B41">
        <w:rPr>
          <w:spacing w:val="-1"/>
        </w:rPr>
        <w:t>participation</w:t>
      </w:r>
      <w:r w:rsidRPr="007C3B41">
        <w:rPr>
          <w:spacing w:val="10"/>
        </w:rPr>
        <w:t xml:space="preserve"> </w:t>
      </w:r>
      <w:r w:rsidRPr="007C3B41">
        <w:rPr>
          <w:spacing w:val="-1"/>
        </w:rPr>
        <w:t>in</w:t>
      </w:r>
      <w:r w:rsidRPr="007C3B41">
        <w:rPr>
          <w:spacing w:val="10"/>
        </w:rPr>
        <w:t xml:space="preserve"> </w:t>
      </w:r>
      <w:r w:rsidRPr="007C3B41">
        <w:rPr>
          <w:spacing w:val="-1"/>
        </w:rPr>
        <w:t>the</w:t>
      </w:r>
      <w:r w:rsidRPr="007C3B41">
        <w:rPr>
          <w:spacing w:val="10"/>
        </w:rPr>
        <w:t xml:space="preserve"> </w:t>
      </w:r>
      <w:r w:rsidRPr="007C3B41">
        <w:rPr>
          <w:spacing w:val="-1"/>
        </w:rPr>
        <w:t>planning</w:t>
      </w:r>
      <w:r w:rsidRPr="007C3B41">
        <w:rPr>
          <w:spacing w:val="10"/>
        </w:rPr>
        <w:t xml:space="preserve"> </w:t>
      </w:r>
      <w:r w:rsidRPr="007C3B41">
        <w:t>and</w:t>
      </w:r>
      <w:r w:rsidRPr="007C3B41">
        <w:rPr>
          <w:spacing w:val="10"/>
        </w:rPr>
        <w:t xml:space="preserve"> </w:t>
      </w:r>
      <w:r w:rsidRPr="007C3B41">
        <w:rPr>
          <w:spacing w:val="-1"/>
        </w:rPr>
        <w:t>provision</w:t>
      </w:r>
      <w:r w:rsidRPr="007C3B41">
        <w:rPr>
          <w:spacing w:val="23"/>
        </w:rPr>
        <w:t xml:space="preserve"> </w:t>
      </w:r>
      <w:r w:rsidRPr="007C3B41">
        <w:t>of</w:t>
      </w:r>
      <w:r w:rsidRPr="007C3B41">
        <w:rPr>
          <w:spacing w:val="19"/>
        </w:rPr>
        <w:t xml:space="preserve"> </w:t>
      </w:r>
      <w:r w:rsidRPr="007C3B41">
        <w:t>Maryland</w:t>
      </w:r>
      <w:r w:rsidRPr="007C3B41">
        <w:rPr>
          <w:spacing w:val="18"/>
        </w:rPr>
        <w:t xml:space="preserve"> </w:t>
      </w:r>
      <w:r w:rsidRPr="007C3B41">
        <w:rPr>
          <w:spacing w:val="-1"/>
        </w:rPr>
        <w:t>transportation</w:t>
      </w:r>
      <w:r w:rsidRPr="007C3B41">
        <w:rPr>
          <w:spacing w:val="20"/>
        </w:rPr>
        <w:t xml:space="preserve"> </w:t>
      </w:r>
      <w:r w:rsidRPr="007C3B41">
        <w:t>services.</w:t>
      </w:r>
      <w:r w:rsidRPr="007C3B41">
        <w:rPr>
          <w:spacing w:val="18"/>
        </w:rPr>
        <w:t xml:space="preserve"> </w:t>
      </w:r>
      <w:r w:rsidRPr="007C3B41">
        <w:t>This</w:t>
      </w:r>
      <w:r w:rsidRPr="007C3B41">
        <w:rPr>
          <w:spacing w:val="18"/>
        </w:rPr>
        <w:t xml:space="preserve"> </w:t>
      </w:r>
      <w:r w:rsidRPr="007C3B41">
        <w:rPr>
          <w:spacing w:val="-1"/>
        </w:rPr>
        <w:t>policy</w:t>
      </w:r>
      <w:r w:rsidRPr="007C3B41">
        <w:rPr>
          <w:spacing w:val="19"/>
        </w:rPr>
        <w:t xml:space="preserve"> </w:t>
      </w:r>
      <w:r w:rsidRPr="007C3B41">
        <w:t>is</w:t>
      </w:r>
      <w:r w:rsidRPr="007C3B41">
        <w:rPr>
          <w:spacing w:val="19"/>
        </w:rPr>
        <w:t xml:space="preserve"> </w:t>
      </w:r>
      <w:r w:rsidRPr="007C3B41">
        <w:t>implemented</w:t>
      </w:r>
      <w:r w:rsidRPr="007C3B41">
        <w:rPr>
          <w:spacing w:val="19"/>
        </w:rPr>
        <w:t xml:space="preserve"> </w:t>
      </w:r>
      <w:r w:rsidRPr="007C3B41">
        <w:rPr>
          <w:spacing w:val="-1"/>
        </w:rPr>
        <w:t>through</w:t>
      </w:r>
      <w:r w:rsidRPr="007C3B41">
        <w:rPr>
          <w:spacing w:val="24"/>
        </w:rPr>
        <w:t xml:space="preserve"> </w:t>
      </w:r>
      <w:r w:rsidRPr="007C3B41">
        <w:rPr>
          <w:spacing w:val="-1"/>
        </w:rPr>
        <w:t>the</w:t>
      </w:r>
      <w:r w:rsidRPr="007C3B41">
        <w:rPr>
          <w:spacing w:val="-7"/>
        </w:rPr>
        <w:t xml:space="preserve"> </w:t>
      </w:r>
      <w:r w:rsidRPr="007C3B41">
        <w:t>following</w:t>
      </w:r>
      <w:r w:rsidRPr="007C3B41">
        <w:rPr>
          <w:spacing w:val="-6"/>
        </w:rPr>
        <w:t xml:space="preserve"> </w:t>
      </w:r>
      <w:r w:rsidRPr="007C3B41">
        <w:t>procedures.</w:t>
      </w:r>
    </w:p>
    <w:p w14:paraId="094308AC" w14:textId="77777777" w:rsidR="00B4080D" w:rsidRPr="007C3B41" w:rsidRDefault="00B4080D">
      <w:pPr>
        <w:pStyle w:val="BodyText"/>
        <w:kinsoku w:val="0"/>
        <w:overflowPunct w:val="0"/>
        <w:spacing w:before="4"/>
        <w:ind w:left="0"/>
      </w:pPr>
    </w:p>
    <w:p w14:paraId="6BB06840" w14:textId="77777777" w:rsidR="00B4080D" w:rsidRPr="007C3B41" w:rsidRDefault="00B4080D">
      <w:pPr>
        <w:pStyle w:val="Heading3"/>
        <w:kinsoku w:val="0"/>
        <w:overflowPunct w:val="0"/>
        <w:ind w:left="1820"/>
        <w:jc w:val="both"/>
        <w:rPr>
          <w:b w:val="0"/>
          <w:bCs w:val="0"/>
          <w:i w:val="0"/>
          <w:iCs w:val="0"/>
        </w:rPr>
      </w:pPr>
      <w:r w:rsidRPr="007C3B41">
        <w:rPr>
          <w:u w:val="single"/>
        </w:rPr>
        <w:t>Private</w:t>
      </w:r>
      <w:r w:rsidRPr="007C3B41">
        <w:rPr>
          <w:spacing w:val="-1"/>
          <w:u w:val="single"/>
        </w:rPr>
        <w:t xml:space="preserve"> </w:t>
      </w:r>
      <w:r w:rsidRPr="007C3B41">
        <w:rPr>
          <w:u w:val="single"/>
        </w:rPr>
        <w:t>Provider</w:t>
      </w:r>
      <w:r w:rsidRPr="007C3B41">
        <w:rPr>
          <w:spacing w:val="-1"/>
          <w:u w:val="single"/>
        </w:rPr>
        <w:t xml:space="preserve"> Participation</w:t>
      </w:r>
      <w:r w:rsidRPr="007C3B41">
        <w:rPr>
          <w:u w:val="single"/>
        </w:rPr>
        <w:t xml:space="preserve"> </w:t>
      </w:r>
      <w:r w:rsidRPr="007C3B41">
        <w:rPr>
          <w:spacing w:val="-1"/>
          <w:u w:val="single"/>
        </w:rPr>
        <w:t>in Subrecipient</w:t>
      </w:r>
      <w:r w:rsidRPr="007C3B41">
        <w:rPr>
          <w:u w:val="single"/>
        </w:rPr>
        <w:t xml:space="preserve"> </w:t>
      </w:r>
      <w:r w:rsidRPr="007C3B41">
        <w:rPr>
          <w:spacing w:val="-1"/>
          <w:u w:val="single"/>
        </w:rPr>
        <w:t>Planning</w:t>
      </w:r>
    </w:p>
    <w:p w14:paraId="699C612C" w14:textId="77777777" w:rsidR="00B4080D" w:rsidRPr="007C3B41" w:rsidRDefault="00B4080D">
      <w:pPr>
        <w:pStyle w:val="BodyText"/>
        <w:kinsoku w:val="0"/>
        <w:overflowPunct w:val="0"/>
        <w:spacing w:before="3"/>
        <w:ind w:left="0"/>
        <w:rPr>
          <w:b/>
          <w:bCs/>
          <w:i/>
          <w:iCs/>
        </w:rPr>
      </w:pPr>
    </w:p>
    <w:p w14:paraId="2F48D3FD" w14:textId="77777777" w:rsidR="00B4080D" w:rsidRPr="007C3B41" w:rsidRDefault="00B4080D">
      <w:pPr>
        <w:pStyle w:val="BodyText"/>
        <w:kinsoku w:val="0"/>
        <w:overflowPunct w:val="0"/>
        <w:spacing w:before="53"/>
        <w:ind w:left="1819" w:right="256"/>
        <w:jc w:val="both"/>
      </w:pPr>
      <w:r w:rsidRPr="007C3B41">
        <w:t>To</w:t>
      </w:r>
      <w:r w:rsidRPr="007C3B41">
        <w:rPr>
          <w:spacing w:val="35"/>
        </w:rPr>
        <w:t xml:space="preserve"> </w:t>
      </w:r>
      <w:r w:rsidRPr="007C3B41">
        <w:rPr>
          <w:spacing w:val="-1"/>
        </w:rPr>
        <w:t>ensure</w:t>
      </w:r>
      <w:r w:rsidRPr="007C3B41">
        <w:rPr>
          <w:spacing w:val="36"/>
        </w:rPr>
        <w:t xml:space="preserve"> </w:t>
      </w:r>
      <w:r w:rsidRPr="007C3B41">
        <w:rPr>
          <w:spacing w:val="-1"/>
        </w:rPr>
        <w:t>the</w:t>
      </w:r>
      <w:r w:rsidRPr="007C3B41">
        <w:rPr>
          <w:spacing w:val="36"/>
        </w:rPr>
        <w:t xml:space="preserve"> </w:t>
      </w:r>
      <w:r w:rsidRPr="007C3B41">
        <w:rPr>
          <w:spacing w:val="-1"/>
        </w:rPr>
        <w:t>participation</w:t>
      </w:r>
      <w:r w:rsidRPr="007C3B41">
        <w:rPr>
          <w:spacing w:val="36"/>
        </w:rPr>
        <w:t xml:space="preserve"> </w:t>
      </w:r>
      <w:r w:rsidRPr="007C3B41">
        <w:t>of</w:t>
      </w:r>
      <w:r w:rsidRPr="007C3B41">
        <w:rPr>
          <w:spacing w:val="36"/>
        </w:rPr>
        <w:t xml:space="preserve"> </w:t>
      </w:r>
      <w:r w:rsidRPr="007C3B41">
        <w:rPr>
          <w:spacing w:val="-1"/>
        </w:rPr>
        <w:t>private</w:t>
      </w:r>
      <w:r w:rsidRPr="007C3B41">
        <w:rPr>
          <w:spacing w:val="36"/>
        </w:rPr>
        <w:t xml:space="preserve"> </w:t>
      </w:r>
      <w:r w:rsidRPr="007C3B41">
        <w:rPr>
          <w:spacing w:val="-1"/>
        </w:rPr>
        <w:t>providers</w:t>
      </w:r>
      <w:r w:rsidRPr="007C3B41">
        <w:rPr>
          <w:spacing w:val="36"/>
        </w:rPr>
        <w:t xml:space="preserve"> </w:t>
      </w:r>
      <w:r w:rsidRPr="007C3B41">
        <w:t>at</w:t>
      </w:r>
      <w:r w:rsidRPr="007C3B41">
        <w:rPr>
          <w:spacing w:val="36"/>
        </w:rPr>
        <w:t xml:space="preserve"> </w:t>
      </w:r>
      <w:r w:rsidRPr="007C3B41">
        <w:rPr>
          <w:spacing w:val="-1"/>
        </w:rPr>
        <w:t>the</w:t>
      </w:r>
      <w:r w:rsidRPr="007C3B41">
        <w:rPr>
          <w:spacing w:val="36"/>
        </w:rPr>
        <w:t xml:space="preserve"> </w:t>
      </w:r>
      <w:r w:rsidRPr="007C3B41">
        <w:rPr>
          <w:spacing w:val="-1"/>
        </w:rPr>
        <w:t>beginning</w:t>
      </w:r>
      <w:r w:rsidRPr="007C3B41">
        <w:rPr>
          <w:spacing w:val="37"/>
        </w:rPr>
        <w:t xml:space="preserve"> </w:t>
      </w:r>
      <w:r w:rsidRPr="007C3B41">
        <w:t>of</w:t>
      </w:r>
      <w:r w:rsidRPr="007C3B41">
        <w:rPr>
          <w:spacing w:val="36"/>
        </w:rPr>
        <w:t xml:space="preserve"> </w:t>
      </w:r>
      <w:r w:rsidRPr="007C3B41">
        <w:rPr>
          <w:spacing w:val="-1"/>
        </w:rPr>
        <w:t>the</w:t>
      </w:r>
      <w:r w:rsidRPr="007C3B41">
        <w:rPr>
          <w:spacing w:val="20"/>
        </w:rPr>
        <w:t xml:space="preserve"> </w:t>
      </w:r>
      <w:r w:rsidRPr="007C3B41">
        <w:t>project</w:t>
      </w:r>
      <w:r w:rsidRPr="007C3B41">
        <w:rPr>
          <w:spacing w:val="26"/>
        </w:rPr>
        <w:t xml:space="preserve"> </w:t>
      </w:r>
      <w:r w:rsidRPr="007C3B41">
        <w:t>development</w:t>
      </w:r>
      <w:r w:rsidRPr="007C3B41">
        <w:rPr>
          <w:spacing w:val="26"/>
        </w:rPr>
        <w:t xml:space="preserve"> </w:t>
      </w:r>
      <w:r w:rsidRPr="007C3B41">
        <w:t>process,</w:t>
      </w:r>
      <w:r w:rsidRPr="007C3B41">
        <w:rPr>
          <w:spacing w:val="25"/>
        </w:rPr>
        <w:t xml:space="preserve"> </w:t>
      </w:r>
      <w:r w:rsidRPr="007C3B41">
        <w:t>an</w:t>
      </w:r>
      <w:r w:rsidRPr="007C3B41">
        <w:rPr>
          <w:spacing w:val="27"/>
        </w:rPr>
        <w:t xml:space="preserve"> </w:t>
      </w:r>
      <w:r w:rsidRPr="007C3B41">
        <w:t>adequate</w:t>
      </w:r>
      <w:r w:rsidRPr="007C3B41">
        <w:rPr>
          <w:spacing w:val="27"/>
        </w:rPr>
        <w:t xml:space="preserve"> </w:t>
      </w:r>
      <w:r w:rsidRPr="007C3B41">
        <w:t>number</w:t>
      </w:r>
      <w:r w:rsidRPr="007C3B41">
        <w:rPr>
          <w:spacing w:val="26"/>
        </w:rPr>
        <w:t xml:space="preserve"> </w:t>
      </w:r>
      <w:r w:rsidRPr="007C3B41">
        <w:rPr>
          <w:spacing w:val="-1"/>
        </w:rPr>
        <w:t>of</w:t>
      </w:r>
      <w:r w:rsidRPr="007C3B41">
        <w:rPr>
          <w:spacing w:val="26"/>
        </w:rPr>
        <w:t xml:space="preserve"> </w:t>
      </w:r>
      <w:r w:rsidRPr="007C3B41">
        <w:t>private</w:t>
      </w:r>
      <w:r w:rsidRPr="007C3B41">
        <w:rPr>
          <w:spacing w:val="20"/>
        </w:rPr>
        <w:t xml:space="preserve"> </w:t>
      </w:r>
      <w:r w:rsidRPr="007C3B41">
        <w:rPr>
          <w:spacing w:val="-1"/>
        </w:rPr>
        <w:t>transportation</w:t>
      </w:r>
      <w:r w:rsidRPr="007C3B41">
        <w:rPr>
          <w:spacing w:val="49"/>
        </w:rPr>
        <w:t xml:space="preserve"> </w:t>
      </w:r>
      <w:r w:rsidRPr="007C3B41">
        <w:t>providers</w:t>
      </w:r>
      <w:r w:rsidRPr="007C3B41">
        <w:rPr>
          <w:spacing w:val="49"/>
        </w:rPr>
        <w:t xml:space="preserve"> </w:t>
      </w:r>
      <w:r w:rsidRPr="007C3B41">
        <w:t>must</w:t>
      </w:r>
      <w:r w:rsidRPr="007C3B41">
        <w:rPr>
          <w:spacing w:val="48"/>
        </w:rPr>
        <w:t xml:space="preserve"> </w:t>
      </w:r>
      <w:r w:rsidRPr="007C3B41">
        <w:rPr>
          <w:spacing w:val="-1"/>
        </w:rPr>
        <w:t>be</w:t>
      </w:r>
      <w:r w:rsidRPr="007C3B41">
        <w:rPr>
          <w:spacing w:val="48"/>
        </w:rPr>
        <w:t xml:space="preserve"> </w:t>
      </w:r>
      <w:r w:rsidRPr="007C3B41">
        <w:rPr>
          <w:spacing w:val="-1"/>
        </w:rPr>
        <w:t>afforded</w:t>
      </w:r>
      <w:r w:rsidRPr="007C3B41">
        <w:rPr>
          <w:spacing w:val="48"/>
        </w:rPr>
        <w:t xml:space="preserve"> </w:t>
      </w:r>
      <w:r w:rsidRPr="007C3B41">
        <w:rPr>
          <w:spacing w:val="-1"/>
        </w:rPr>
        <w:t>an</w:t>
      </w:r>
      <w:r w:rsidRPr="007C3B41">
        <w:rPr>
          <w:spacing w:val="49"/>
        </w:rPr>
        <w:t xml:space="preserve"> </w:t>
      </w:r>
      <w:r w:rsidRPr="007C3B41">
        <w:rPr>
          <w:spacing w:val="-1"/>
        </w:rPr>
        <w:t>opportunity</w:t>
      </w:r>
      <w:r w:rsidRPr="007C3B41">
        <w:rPr>
          <w:spacing w:val="47"/>
        </w:rPr>
        <w:t xml:space="preserve"> </w:t>
      </w:r>
      <w:r w:rsidRPr="007C3B41">
        <w:rPr>
          <w:spacing w:val="-1"/>
        </w:rPr>
        <w:t>to</w:t>
      </w:r>
      <w:r w:rsidRPr="007C3B41">
        <w:rPr>
          <w:spacing w:val="48"/>
        </w:rPr>
        <w:t xml:space="preserve"> </w:t>
      </w:r>
      <w:r w:rsidRPr="007C3B41">
        <w:rPr>
          <w:spacing w:val="-1"/>
        </w:rPr>
        <w:t>be</w:t>
      </w:r>
      <w:r w:rsidRPr="007C3B41">
        <w:rPr>
          <w:spacing w:val="49"/>
        </w:rPr>
        <w:t xml:space="preserve"> </w:t>
      </w:r>
      <w:r w:rsidRPr="007C3B41">
        <w:t>a</w:t>
      </w:r>
      <w:r w:rsidRPr="007C3B41">
        <w:rPr>
          <w:spacing w:val="28"/>
        </w:rPr>
        <w:t xml:space="preserve"> </w:t>
      </w:r>
      <w:r w:rsidRPr="007C3B41">
        <w:rPr>
          <w:spacing w:val="-1"/>
        </w:rPr>
        <w:t>representative</w:t>
      </w:r>
      <w:r w:rsidRPr="007C3B41">
        <w:rPr>
          <w:spacing w:val="14"/>
        </w:rPr>
        <w:t xml:space="preserve"> </w:t>
      </w:r>
      <w:r w:rsidRPr="007C3B41">
        <w:t>on</w:t>
      </w:r>
      <w:r w:rsidRPr="007C3B41">
        <w:rPr>
          <w:spacing w:val="15"/>
        </w:rPr>
        <w:t xml:space="preserve"> </w:t>
      </w:r>
      <w:r w:rsidRPr="007C3B41">
        <w:rPr>
          <w:spacing w:val="-1"/>
        </w:rPr>
        <w:t>any</w:t>
      </w:r>
      <w:r w:rsidRPr="007C3B41">
        <w:rPr>
          <w:spacing w:val="14"/>
        </w:rPr>
        <w:t xml:space="preserve"> </w:t>
      </w:r>
      <w:r w:rsidRPr="007C3B41">
        <w:t>Transportation</w:t>
      </w:r>
      <w:r w:rsidRPr="007C3B41">
        <w:rPr>
          <w:spacing w:val="14"/>
        </w:rPr>
        <w:t xml:space="preserve"> </w:t>
      </w:r>
      <w:r w:rsidRPr="007C3B41">
        <w:t>Advisory</w:t>
      </w:r>
      <w:r w:rsidRPr="007C3B41">
        <w:rPr>
          <w:spacing w:val="15"/>
        </w:rPr>
        <w:t xml:space="preserve"> </w:t>
      </w:r>
      <w:r w:rsidRPr="007C3B41">
        <w:rPr>
          <w:spacing w:val="-1"/>
        </w:rPr>
        <w:t>Committee</w:t>
      </w:r>
      <w:r w:rsidRPr="007C3B41">
        <w:rPr>
          <w:spacing w:val="14"/>
        </w:rPr>
        <w:t xml:space="preserve"> </w:t>
      </w:r>
      <w:r w:rsidRPr="007C3B41">
        <w:rPr>
          <w:spacing w:val="-1"/>
        </w:rPr>
        <w:t>established</w:t>
      </w:r>
      <w:r w:rsidRPr="007C3B41">
        <w:rPr>
          <w:spacing w:val="15"/>
        </w:rPr>
        <w:t xml:space="preserve"> </w:t>
      </w:r>
      <w:r w:rsidRPr="007C3B41">
        <w:rPr>
          <w:spacing w:val="-1"/>
        </w:rPr>
        <w:t>in</w:t>
      </w:r>
      <w:r w:rsidRPr="007C3B41">
        <w:rPr>
          <w:spacing w:val="24"/>
        </w:rPr>
        <w:t xml:space="preserve"> </w:t>
      </w:r>
      <w:r w:rsidRPr="007C3B41">
        <w:t>conjunction</w:t>
      </w:r>
      <w:r w:rsidRPr="007C3B41">
        <w:rPr>
          <w:spacing w:val="18"/>
        </w:rPr>
        <w:t xml:space="preserve"> </w:t>
      </w:r>
      <w:r w:rsidRPr="007C3B41">
        <w:t>with</w:t>
      </w:r>
      <w:r w:rsidRPr="007C3B41">
        <w:rPr>
          <w:spacing w:val="20"/>
        </w:rPr>
        <w:t xml:space="preserve"> </w:t>
      </w:r>
      <w:r w:rsidRPr="007C3B41">
        <w:rPr>
          <w:spacing w:val="-1"/>
        </w:rPr>
        <w:t>either</w:t>
      </w:r>
      <w:r w:rsidRPr="007C3B41">
        <w:rPr>
          <w:spacing w:val="20"/>
        </w:rPr>
        <w:t xml:space="preserve"> </w:t>
      </w:r>
      <w:r w:rsidRPr="007C3B41">
        <w:rPr>
          <w:spacing w:val="-1"/>
        </w:rPr>
        <w:t>the</w:t>
      </w:r>
      <w:r w:rsidRPr="007C3B41">
        <w:rPr>
          <w:spacing w:val="19"/>
        </w:rPr>
        <w:t xml:space="preserve"> </w:t>
      </w:r>
      <w:r w:rsidRPr="007C3B41">
        <w:rPr>
          <w:spacing w:val="-1"/>
        </w:rPr>
        <w:t>completion</w:t>
      </w:r>
      <w:r w:rsidRPr="007C3B41">
        <w:rPr>
          <w:spacing w:val="20"/>
        </w:rPr>
        <w:t xml:space="preserve"> </w:t>
      </w:r>
      <w:r w:rsidRPr="007C3B41">
        <w:t>of</w:t>
      </w:r>
      <w:r w:rsidRPr="007C3B41">
        <w:rPr>
          <w:spacing w:val="20"/>
        </w:rPr>
        <w:t xml:space="preserve"> </w:t>
      </w:r>
      <w:r w:rsidRPr="007C3B41">
        <w:t>a</w:t>
      </w:r>
      <w:r w:rsidRPr="007C3B41">
        <w:rPr>
          <w:spacing w:val="20"/>
        </w:rPr>
        <w:t xml:space="preserve"> </w:t>
      </w:r>
      <w:r w:rsidRPr="007C3B41">
        <w:t>Transportation</w:t>
      </w:r>
      <w:r w:rsidRPr="007C3B41">
        <w:rPr>
          <w:spacing w:val="18"/>
        </w:rPr>
        <w:t xml:space="preserve"> </w:t>
      </w:r>
      <w:r w:rsidRPr="007C3B41">
        <w:t>Development</w:t>
      </w:r>
      <w:r w:rsidRPr="007C3B41">
        <w:rPr>
          <w:spacing w:val="25"/>
        </w:rPr>
        <w:t xml:space="preserve"> </w:t>
      </w:r>
      <w:r w:rsidRPr="007C3B41">
        <w:rPr>
          <w:spacing w:val="-1"/>
        </w:rPr>
        <w:t>Plan</w:t>
      </w:r>
      <w:r w:rsidRPr="007C3B41">
        <w:rPr>
          <w:spacing w:val="26"/>
        </w:rPr>
        <w:t xml:space="preserve"> </w:t>
      </w:r>
      <w:r w:rsidRPr="007C3B41">
        <w:rPr>
          <w:spacing w:val="-1"/>
        </w:rPr>
        <w:t>(TDP)</w:t>
      </w:r>
      <w:r w:rsidRPr="007C3B41">
        <w:rPr>
          <w:spacing w:val="27"/>
        </w:rPr>
        <w:t xml:space="preserve"> </w:t>
      </w:r>
      <w:r w:rsidRPr="007C3B41">
        <w:rPr>
          <w:spacing w:val="-1"/>
        </w:rPr>
        <w:t>or</w:t>
      </w:r>
      <w:r w:rsidRPr="007C3B41">
        <w:rPr>
          <w:spacing w:val="27"/>
        </w:rPr>
        <w:t xml:space="preserve"> </w:t>
      </w:r>
      <w:r w:rsidRPr="007C3B41">
        <w:rPr>
          <w:spacing w:val="-1"/>
        </w:rPr>
        <w:t>TDP</w:t>
      </w:r>
      <w:r w:rsidRPr="007C3B41">
        <w:rPr>
          <w:spacing w:val="26"/>
        </w:rPr>
        <w:t xml:space="preserve"> </w:t>
      </w:r>
      <w:r w:rsidRPr="007C3B41">
        <w:rPr>
          <w:spacing w:val="-1"/>
        </w:rPr>
        <w:t>update,</w:t>
      </w:r>
      <w:r w:rsidRPr="007C3B41">
        <w:rPr>
          <w:spacing w:val="27"/>
        </w:rPr>
        <w:t xml:space="preserve"> </w:t>
      </w:r>
      <w:r w:rsidRPr="007C3B41">
        <w:rPr>
          <w:spacing w:val="-1"/>
        </w:rPr>
        <w:t>or</w:t>
      </w:r>
      <w:r w:rsidRPr="007C3B41">
        <w:rPr>
          <w:spacing w:val="27"/>
        </w:rPr>
        <w:t xml:space="preserve"> </w:t>
      </w:r>
      <w:r w:rsidRPr="007C3B41">
        <w:rPr>
          <w:spacing w:val="-1"/>
        </w:rPr>
        <w:t>with</w:t>
      </w:r>
      <w:r w:rsidRPr="007C3B41">
        <w:rPr>
          <w:spacing w:val="26"/>
        </w:rPr>
        <w:t xml:space="preserve"> </w:t>
      </w:r>
      <w:r w:rsidRPr="007C3B41">
        <w:rPr>
          <w:spacing w:val="-1"/>
        </w:rPr>
        <w:t>the</w:t>
      </w:r>
      <w:r w:rsidRPr="007C3B41">
        <w:rPr>
          <w:spacing w:val="28"/>
        </w:rPr>
        <w:t xml:space="preserve"> </w:t>
      </w:r>
      <w:r w:rsidRPr="007C3B41">
        <w:t>completion</w:t>
      </w:r>
      <w:r w:rsidRPr="007C3B41">
        <w:rPr>
          <w:spacing w:val="27"/>
        </w:rPr>
        <w:t xml:space="preserve"> </w:t>
      </w:r>
      <w:r w:rsidRPr="007C3B41">
        <w:t>of</w:t>
      </w:r>
      <w:r w:rsidRPr="007C3B41">
        <w:rPr>
          <w:spacing w:val="27"/>
        </w:rPr>
        <w:t xml:space="preserve"> </w:t>
      </w:r>
      <w:r w:rsidRPr="007C3B41">
        <w:t>a</w:t>
      </w:r>
      <w:r w:rsidRPr="007C3B41">
        <w:rPr>
          <w:spacing w:val="28"/>
        </w:rPr>
        <w:t xml:space="preserve"> </w:t>
      </w:r>
      <w:r w:rsidRPr="007C3B41">
        <w:rPr>
          <w:spacing w:val="-1"/>
        </w:rPr>
        <w:t>feasibility</w:t>
      </w:r>
      <w:r w:rsidRPr="007C3B41">
        <w:rPr>
          <w:spacing w:val="28"/>
        </w:rPr>
        <w:t xml:space="preserve"> </w:t>
      </w:r>
      <w:r w:rsidRPr="007C3B41">
        <w:t>study</w:t>
      </w:r>
      <w:r w:rsidRPr="007C3B41">
        <w:rPr>
          <w:spacing w:val="21"/>
        </w:rPr>
        <w:t xml:space="preserve"> </w:t>
      </w:r>
      <w:r w:rsidRPr="007C3B41">
        <w:rPr>
          <w:spacing w:val="-1"/>
        </w:rPr>
        <w:t>examining the initiation</w:t>
      </w:r>
      <w:r w:rsidRPr="007C3B41">
        <w:rPr>
          <w:spacing w:val="-2"/>
        </w:rPr>
        <w:t xml:space="preserve"> </w:t>
      </w:r>
      <w:r w:rsidRPr="007C3B41">
        <w:rPr>
          <w:spacing w:val="-1"/>
        </w:rPr>
        <w:t xml:space="preserve">of </w:t>
      </w:r>
      <w:r w:rsidRPr="007C3B41">
        <w:t>a</w:t>
      </w:r>
      <w:r w:rsidRPr="007C3B41">
        <w:rPr>
          <w:spacing w:val="-1"/>
        </w:rPr>
        <w:t xml:space="preserve"> new transit project.</w:t>
      </w:r>
    </w:p>
    <w:p w14:paraId="17F9662E" w14:textId="77777777" w:rsidR="00B4080D" w:rsidRPr="007C3B41" w:rsidRDefault="00B4080D">
      <w:pPr>
        <w:pStyle w:val="BodyText"/>
        <w:kinsoku w:val="0"/>
        <w:overflowPunct w:val="0"/>
        <w:spacing w:before="1"/>
        <w:ind w:left="0"/>
      </w:pPr>
    </w:p>
    <w:p w14:paraId="55D1C14F" w14:textId="77777777" w:rsidR="00B4080D" w:rsidRPr="007C3B41" w:rsidRDefault="00B4080D">
      <w:pPr>
        <w:pStyle w:val="Heading3"/>
        <w:kinsoku w:val="0"/>
        <w:overflowPunct w:val="0"/>
        <w:ind w:left="1820"/>
        <w:jc w:val="both"/>
        <w:rPr>
          <w:b w:val="0"/>
          <w:bCs w:val="0"/>
          <w:i w:val="0"/>
          <w:iCs w:val="0"/>
        </w:rPr>
      </w:pPr>
      <w:r w:rsidRPr="007C3B41">
        <w:rPr>
          <w:spacing w:val="-1"/>
          <w:u w:val="single"/>
        </w:rPr>
        <w:t>Subrecipient</w:t>
      </w:r>
      <w:r w:rsidRPr="007C3B41">
        <w:rPr>
          <w:u w:val="single"/>
        </w:rPr>
        <w:t xml:space="preserve"> </w:t>
      </w:r>
      <w:r w:rsidRPr="007C3B41">
        <w:rPr>
          <w:spacing w:val="-1"/>
          <w:u w:val="single"/>
        </w:rPr>
        <w:t>Application</w:t>
      </w:r>
      <w:r w:rsidRPr="007C3B41">
        <w:rPr>
          <w:u w:val="single"/>
        </w:rPr>
        <w:t xml:space="preserve"> </w:t>
      </w:r>
      <w:r w:rsidRPr="007C3B41">
        <w:rPr>
          <w:spacing w:val="-1"/>
          <w:u w:val="single"/>
        </w:rPr>
        <w:t>Requirements</w:t>
      </w:r>
    </w:p>
    <w:p w14:paraId="6AF1E24B" w14:textId="77777777" w:rsidR="00B4080D" w:rsidRPr="007C3B41" w:rsidRDefault="00B4080D">
      <w:pPr>
        <w:pStyle w:val="BodyText"/>
        <w:kinsoku w:val="0"/>
        <w:overflowPunct w:val="0"/>
        <w:spacing w:before="3"/>
        <w:ind w:left="0"/>
        <w:rPr>
          <w:b/>
          <w:bCs/>
          <w:i/>
          <w:iCs/>
        </w:rPr>
      </w:pPr>
    </w:p>
    <w:p w14:paraId="5C8334FB" w14:textId="77777777" w:rsidR="00B4080D" w:rsidRPr="007C3B41" w:rsidRDefault="00B4080D">
      <w:pPr>
        <w:pStyle w:val="BodyText"/>
        <w:kinsoku w:val="0"/>
        <w:overflowPunct w:val="0"/>
        <w:spacing w:before="53"/>
        <w:ind w:left="1820" w:right="257"/>
        <w:jc w:val="both"/>
      </w:pPr>
      <w:r w:rsidRPr="007C3B41">
        <w:t>To</w:t>
      </w:r>
      <w:r w:rsidRPr="007C3B41">
        <w:rPr>
          <w:spacing w:val="55"/>
        </w:rPr>
        <w:t xml:space="preserve"> </w:t>
      </w:r>
      <w:r w:rsidRPr="007C3B41">
        <w:rPr>
          <w:spacing w:val="-1"/>
        </w:rPr>
        <w:t>ensure</w:t>
      </w:r>
      <w:r w:rsidRPr="007C3B41">
        <w:rPr>
          <w:spacing w:val="56"/>
        </w:rPr>
        <w:t xml:space="preserve"> </w:t>
      </w:r>
      <w:r w:rsidRPr="007C3B41">
        <w:rPr>
          <w:spacing w:val="-1"/>
        </w:rPr>
        <w:t>the</w:t>
      </w:r>
      <w:r w:rsidRPr="007C3B41">
        <w:rPr>
          <w:spacing w:val="56"/>
        </w:rPr>
        <w:t xml:space="preserve"> </w:t>
      </w:r>
      <w:r w:rsidRPr="007C3B41">
        <w:rPr>
          <w:spacing w:val="-1"/>
        </w:rPr>
        <w:t>private</w:t>
      </w:r>
      <w:r w:rsidRPr="007C3B41">
        <w:rPr>
          <w:spacing w:val="56"/>
        </w:rPr>
        <w:t xml:space="preserve"> </w:t>
      </w:r>
      <w:r w:rsidRPr="007C3B41">
        <w:rPr>
          <w:spacing w:val="-1"/>
        </w:rPr>
        <w:t>providers</w:t>
      </w:r>
      <w:r w:rsidRPr="007C3B41">
        <w:rPr>
          <w:spacing w:val="57"/>
        </w:rPr>
        <w:t xml:space="preserve"> </w:t>
      </w:r>
      <w:r w:rsidRPr="007C3B41">
        <w:rPr>
          <w:spacing w:val="-1"/>
        </w:rPr>
        <w:t>are</w:t>
      </w:r>
      <w:r w:rsidRPr="007C3B41">
        <w:rPr>
          <w:spacing w:val="56"/>
        </w:rPr>
        <w:t xml:space="preserve"> </w:t>
      </w:r>
      <w:r w:rsidRPr="007C3B41">
        <w:rPr>
          <w:spacing w:val="-1"/>
        </w:rPr>
        <w:t>aware</w:t>
      </w:r>
      <w:r w:rsidRPr="007C3B41">
        <w:rPr>
          <w:spacing w:val="55"/>
        </w:rPr>
        <w:t xml:space="preserve"> </w:t>
      </w:r>
      <w:r w:rsidRPr="007C3B41">
        <w:t>of</w:t>
      </w:r>
      <w:r w:rsidRPr="007C3B41">
        <w:rPr>
          <w:spacing w:val="56"/>
        </w:rPr>
        <w:t xml:space="preserve"> </w:t>
      </w:r>
      <w:r w:rsidRPr="007C3B41">
        <w:rPr>
          <w:spacing w:val="-1"/>
        </w:rPr>
        <w:t>the</w:t>
      </w:r>
      <w:r w:rsidRPr="007C3B41">
        <w:rPr>
          <w:spacing w:val="56"/>
        </w:rPr>
        <w:t xml:space="preserve"> </w:t>
      </w:r>
      <w:r w:rsidRPr="007C3B41">
        <w:t>opportunity</w:t>
      </w:r>
      <w:r w:rsidRPr="007C3B41">
        <w:rPr>
          <w:spacing w:val="56"/>
        </w:rPr>
        <w:t xml:space="preserve"> </w:t>
      </w:r>
      <w:r w:rsidRPr="007C3B41">
        <w:rPr>
          <w:spacing w:val="-1"/>
        </w:rPr>
        <w:t>to</w:t>
      </w:r>
      <w:r w:rsidRPr="007C3B41">
        <w:rPr>
          <w:spacing w:val="26"/>
        </w:rPr>
        <w:t xml:space="preserve"> </w:t>
      </w:r>
      <w:r w:rsidRPr="007C3B41">
        <w:rPr>
          <w:spacing w:val="-1"/>
        </w:rPr>
        <w:t>participate</w:t>
      </w:r>
      <w:r w:rsidRPr="007C3B41">
        <w:rPr>
          <w:spacing w:val="40"/>
        </w:rPr>
        <w:t xml:space="preserve"> </w:t>
      </w:r>
      <w:r w:rsidRPr="007C3B41">
        <w:rPr>
          <w:spacing w:val="-1"/>
        </w:rPr>
        <w:t>in</w:t>
      </w:r>
      <w:r w:rsidRPr="007C3B41">
        <w:rPr>
          <w:spacing w:val="38"/>
        </w:rPr>
        <w:t xml:space="preserve"> </w:t>
      </w:r>
      <w:r w:rsidRPr="007C3B41">
        <w:rPr>
          <w:spacing w:val="-1"/>
        </w:rPr>
        <w:t>the</w:t>
      </w:r>
      <w:r w:rsidRPr="007C3B41">
        <w:rPr>
          <w:spacing w:val="38"/>
        </w:rPr>
        <w:t xml:space="preserve"> </w:t>
      </w:r>
      <w:r w:rsidRPr="007C3B41">
        <w:rPr>
          <w:spacing w:val="-1"/>
        </w:rPr>
        <w:t>provision</w:t>
      </w:r>
      <w:r w:rsidRPr="007C3B41">
        <w:rPr>
          <w:spacing w:val="39"/>
        </w:rPr>
        <w:t xml:space="preserve"> </w:t>
      </w:r>
      <w:r w:rsidRPr="007C3B41">
        <w:t>of</w:t>
      </w:r>
      <w:r w:rsidRPr="007C3B41">
        <w:rPr>
          <w:spacing w:val="39"/>
        </w:rPr>
        <w:t xml:space="preserve"> </w:t>
      </w:r>
      <w:r w:rsidRPr="007C3B41">
        <w:rPr>
          <w:spacing w:val="-1"/>
        </w:rPr>
        <w:t>service,</w:t>
      </w:r>
      <w:r w:rsidRPr="007C3B41">
        <w:rPr>
          <w:spacing w:val="39"/>
        </w:rPr>
        <w:t xml:space="preserve"> </w:t>
      </w:r>
      <w:r w:rsidRPr="007C3B41">
        <w:rPr>
          <w:spacing w:val="-1"/>
        </w:rPr>
        <w:t>all</w:t>
      </w:r>
      <w:r w:rsidRPr="007C3B41">
        <w:rPr>
          <w:spacing w:val="38"/>
        </w:rPr>
        <w:t xml:space="preserve"> </w:t>
      </w:r>
      <w:r w:rsidRPr="007C3B41">
        <w:rPr>
          <w:spacing w:val="-1"/>
        </w:rPr>
        <w:t>private</w:t>
      </w:r>
      <w:r w:rsidRPr="007C3B41">
        <w:rPr>
          <w:spacing w:val="38"/>
        </w:rPr>
        <w:t xml:space="preserve"> </w:t>
      </w:r>
      <w:r w:rsidRPr="007C3B41">
        <w:rPr>
          <w:spacing w:val="-1"/>
        </w:rPr>
        <w:t>providers</w:t>
      </w:r>
      <w:r w:rsidRPr="007C3B41">
        <w:rPr>
          <w:spacing w:val="39"/>
        </w:rPr>
        <w:t xml:space="preserve"> </w:t>
      </w:r>
      <w:r w:rsidRPr="007C3B41">
        <w:rPr>
          <w:spacing w:val="-1"/>
        </w:rPr>
        <w:t>in</w:t>
      </w:r>
      <w:r w:rsidRPr="007C3B41">
        <w:rPr>
          <w:spacing w:val="38"/>
        </w:rPr>
        <w:t xml:space="preserve"> </w:t>
      </w:r>
      <w:r w:rsidRPr="007C3B41">
        <w:rPr>
          <w:spacing w:val="-1"/>
        </w:rPr>
        <w:t>the</w:t>
      </w:r>
      <w:r w:rsidRPr="007C3B41">
        <w:rPr>
          <w:spacing w:val="20"/>
        </w:rPr>
        <w:t xml:space="preserve"> </w:t>
      </w:r>
      <w:r w:rsidRPr="007C3B41">
        <w:rPr>
          <w:spacing w:val="-1"/>
        </w:rPr>
        <w:t>proposed</w:t>
      </w:r>
      <w:r w:rsidRPr="007C3B41">
        <w:rPr>
          <w:spacing w:val="11"/>
        </w:rPr>
        <w:t xml:space="preserve"> </w:t>
      </w:r>
      <w:r w:rsidRPr="007C3B41">
        <w:t>service</w:t>
      </w:r>
      <w:r w:rsidRPr="007C3B41">
        <w:rPr>
          <w:spacing w:val="12"/>
        </w:rPr>
        <w:t xml:space="preserve"> </w:t>
      </w:r>
      <w:r w:rsidRPr="007C3B41">
        <w:rPr>
          <w:spacing w:val="-1"/>
        </w:rPr>
        <w:t>area</w:t>
      </w:r>
      <w:r w:rsidRPr="007C3B41">
        <w:rPr>
          <w:spacing w:val="12"/>
        </w:rPr>
        <w:t xml:space="preserve"> </w:t>
      </w:r>
      <w:r w:rsidRPr="007C3B41">
        <w:t>of</w:t>
      </w:r>
      <w:r w:rsidRPr="007C3B41">
        <w:rPr>
          <w:spacing w:val="12"/>
        </w:rPr>
        <w:t xml:space="preserve"> </w:t>
      </w:r>
      <w:r w:rsidRPr="007C3B41">
        <w:t>Section</w:t>
      </w:r>
      <w:r w:rsidRPr="007C3B41">
        <w:rPr>
          <w:spacing w:val="12"/>
        </w:rPr>
        <w:t xml:space="preserve"> </w:t>
      </w:r>
      <w:r w:rsidRPr="007C3B41">
        <w:rPr>
          <w:spacing w:val="-1"/>
        </w:rPr>
        <w:t>5311</w:t>
      </w:r>
      <w:r w:rsidRPr="007C3B41">
        <w:rPr>
          <w:spacing w:val="12"/>
        </w:rPr>
        <w:t xml:space="preserve"> </w:t>
      </w:r>
      <w:r w:rsidRPr="007C3B41">
        <w:rPr>
          <w:spacing w:val="-1"/>
        </w:rPr>
        <w:t>funded</w:t>
      </w:r>
      <w:r w:rsidRPr="007C3B41">
        <w:rPr>
          <w:spacing w:val="12"/>
        </w:rPr>
        <w:t xml:space="preserve"> </w:t>
      </w:r>
      <w:r w:rsidRPr="007C3B41">
        <w:rPr>
          <w:spacing w:val="-1"/>
        </w:rPr>
        <w:t>projects</w:t>
      </w:r>
      <w:r w:rsidRPr="007C3B41">
        <w:rPr>
          <w:spacing w:val="12"/>
        </w:rPr>
        <w:t xml:space="preserve"> </w:t>
      </w:r>
      <w:r w:rsidRPr="007C3B41">
        <w:t>must</w:t>
      </w:r>
      <w:r w:rsidRPr="007C3B41">
        <w:rPr>
          <w:spacing w:val="12"/>
        </w:rPr>
        <w:t xml:space="preserve"> </w:t>
      </w:r>
      <w:r w:rsidRPr="007C3B41">
        <w:rPr>
          <w:spacing w:val="-1"/>
        </w:rPr>
        <w:t>be</w:t>
      </w:r>
      <w:r w:rsidRPr="007C3B41">
        <w:rPr>
          <w:spacing w:val="12"/>
        </w:rPr>
        <w:t xml:space="preserve"> </w:t>
      </w:r>
      <w:r w:rsidRPr="007C3B41">
        <w:rPr>
          <w:spacing w:val="-1"/>
        </w:rPr>
        <w:t>notified</w:t>
      </w:r>
      <w:r w:rsidRPr="007C3B41">
        <w:rPr>
          <w:spacing w:val="12"/>
        </w:rPr>
        <w:t xml:space="preserve"> </w:t>
      </w:r>
      <w:r w:rsidRPr="007C3B41">
        <w:rPr>
          <w:spacing w:val="-1"/>
        </w:rPr>
        <w:t>of</w:t>
      </w:r>
      <w:r w:rsidRPr="007C3B41">
        <w:rPr>
          <w:spacing w:val="28"/>
          <w:w w:val="99"/>
        </w:rPr>
        <w:t xml:space="preserve"> </w:t>
      </w:r>
      <w:r w:rsidRPr="007C3B41">
        <w:rPr>
          <w:spacing w:val="-1"/>
        </w:rPr>
        <w:t>grant</w:t>
      </w:r>
      <w:r w:rsidRPr="007C3B41">
        <w:rPr>
          <w:spacing w:val="12"/>
        </w:rPr>
        <w:t xml:space="preserve"> </w:t>
      </w:r>
      <w:r w:rsidRPr="007C3B41">
        <w:rPr>
          <w:spacing w:val="-1"/>
        </w:rPr>
        <w:t>submittal,</w:t>
      </w:r>
      <w:r w:rsidRPr="007C3B41">
        <w:rPr>
          <w:spacing w:val="12"/>
        </w:rPr>
        <w:t xml:space="preserve"> </w:t>
      </w:r>
      <w:r w:rsidRPr="007C3B41">
        <w:rPr>
          <w:spacing w:val="-1"/>
        </w:rPr>
        <w:t>in</w:t>
      </w:r>
      <w:r w:rsidRPr="007C3B41">
        <w:rPr>
          <w:spacing w:val="13"/>
        </w:rPr>
        <w:t xml:space="preserve"> </w:t>
      </w:r>
      <w:r w:rsidRPr="007C3B41">
        <w:rPr>
          <w:spacing w:val="-1"/>
        </w:rPr>
        <w:t>writing,</w:t>
      </w:r>
      <w:r w:rsidRPr="007C3B41">
        <w:rPr>
          <w:spacing w:val="12"/>
        </w:rPr>
        <w:t xml:space="preserve"> </w:t>
      </w:r>
      <w:r w:rsidRPr="007C3B41">
        <w:rPr>
          <w:spacing w:val="-1"/>
        </w:rPr>
        <w:t>to</w:t>
      </w:r>
      <w:r w:rsidRPr="007C3B41">
        <w:rPr>
          <w:spacing w:val="13"/>
        </w:rPr>
        <w:t xml:space="preserve"> </w:t>
      </w:r>
      <w:r w:rsidRPr="007C3B41">
        <w:rPr>
          <w:spacing w:val="-1"/>
        </w:rPr>
        <w:t>inform</w:t>
      </w:r>
      <w:r w:rsidRPr="007C3B41">
        <w:rPr>
          <w:spacing w:val="14"/>
        </w:rPr>
        <w:t xml:space="preserve"> </w:t>
      </w:r>
      <w:r w:rsidRPr="007C3B41">
        <w:rPr>
          <w:spacing w:val="-1"/>
        </w:rPr>
        <w:t>them</w:t>
      </w:r>
      <w:r w:rsidRPr="007C3B41">
        <w:rPr>
          <w:spacing w:val="12"/>
        </w:rPr>
        <w:t xml:space="preserve"> </w:t>
      </w:r>
      <w:r w:rsidRPr="007C3B41">
        <w:rPr>
          <w:spacing w:val="-1"/>
        </w:rPr>
        <w:t>of</w:t>
      </w:r>
      <w:r w:rsidRPr="007C3B41">
        <w:rPr>
          <w:spacing w:val="13"/>
        </w:rPr>
        <w:t xml:space="preserve"> </w:t>
      </w:r>
      <w:r w:rsidRPr="007C3B41">
        <w:rPr>
          <w:spacing w:val="-1"/>
        </w:rPr>
        <w:t>the</w:t>
      </w:r>
      <w:r w:rsidRPr="007C3B41">
        <w:rPr>
          <w:spacing w:val="13"/>
        </w:rPr>
        <w:t xml:space="preserve"> </w:t>
      </w:r>
      <w:r w:rsidRPr="007C3B41">
        <w:rPr>
          <w:spacing w:val="-1"/>
        </w:rPr>
        <w:t>intended</w:t>
      </w:r>
      <w:r w:rsidRPr="007C3B41">
        <w:rPr>
          <w:spacing w:val="12"/>
        </w:rPr>
        <w:t xml:space="preserve"> </w:t>
      </w:r>
      <w:r w:rsidRPr="007C3B41">
        <w:t>service</w:t>
      </w:r>
      <w:r w:rsidRPr="007C3B41">
        <w:rPr>
          <w:spacing w:val="13"/>
        </w:rPr>
        <w:t xml:space="preserve"> </w:t>
      </w:r>
      <w:r w:rsidRPr="007C3B41">
        <w:rPr>
          <w:spacing w:val="-1"/>
        </w:rPr>
        <w:t>and</w:t>
      </w:r>
      <w:r w:rsidRPr="007C3B41">
        <w:rPr>
          <w:spacing w:val="13"/>
        </w:rPr>
        <w:t xml:space="preserve"> </w:t>
      </w:r>
      <w:r w:rsidRPr="007C3B41">
        <w:rPr>
          <w:spacing w:val="-1"/>
        </w:rPr>
        <w:t>to</w:t>
      </w:r>
      <w:r w:rsidRPr="007C3B41">
        <w:rPr>
          <w:spacing w:val="22"/>
        </w:rPr>
        <w:t xml:space="preserve"> </w:t>
      </w:r>
      <w:r w:rsidRPr="007C3B41">
        <w:rPr>
          <w:spacing w:val="-1"/>
        </w:rPr>
        <w:t>ascertain</w:t>
      </w:r>
      <w:r w:rsidRPr="007C3B41">
        <w:rPr>
          <w:spacing w:val="35"/>
        </w:rPr>
        <w:t xml:space="preserve"> </w:t>
      </w:r>
      <w:r w:rsidRPr="007C3B41">
        <w:rPr>
          <w:spacing w:val="-1"/>
        </w:rPr>
        <w:t>whether</w:t>
      </w:r>
      <w:r w:rsidRPr="007C3B41">
        <w:rPr>
          <w:spacing w:val="36"/>
        </w:rPr>
        <w:t xml:space="preserve"> </w:t>
      </w:r>
      <w:r w:rsidRPr="007C3B41">
        <w:rPr>
          <w:spacing w:val="-1"/>
        </w:rPr>
        <w:t>they</w:t>
      </w:r>
      <w:r w:rsidRPr="007C3B41">
        <w:rPr>
          <w:spacing w:val="36"/>
        </w:rPr>
        <w:t xml:space="preserve"> </w:t>
      </w:r>
      <w:r w:rsidRPr="007C3B41">
        <w:rPr>
          <w:spacing w:val="-1"/>
        </w:rPr>
        <w:t>can</w:t>
      </w:r>
      <w:r w:rsidRPr="007C3B41">
        <w:rPr>
          <w:spacing w:val="36"/>
        </w:rPr>
        <w:t xml:space="preserve"> </w:t>
      </w:r>
      <w:r w:rsidRPr="007C3B41">
        <w:rPr>
          <w:spacing w:val="-1"/>
        </w:rPr>
        <w:t>participate</w:t>
      </w:r>
      <w:r w:rsidRPr="007C3B41">
        <w:rPr>
          <w:spacing w:val="38"/>
        </w:rPr>
        <w:t xml:space="preserve"> </w:t>
      </w:r>
      <w:r w:rsidRPr="007C3B41">
        <w:rPr>
          <w:spacing w:val="-1"/>
        </w:rPr>
        <w:t>in</w:t>
      </w:r>
      <w:r w:rsidRPr="007C3B41">
        <w:rPr>
          <w:spacing w:val="35"/>
        </w:rPr>
        <w:t xml:space="preserve"> </w:t>
      </w:r>
      <w:r w:rsidRPr="007C3B41">
        <w:rPr>
          <w:spacing w:val="-1"/>
        </w:rPr>
        <w:t>the</w:t>
      </w:r>
      <w:r w:rsidRPr="007C3B41">
        <w:rPr>
          <w:spacing w:val="36"/>
        </w:rPr>
        <w:t xml:space="preserve"> </w:t>
      </w:r>
      <w:r w:rsidRPr="007C3B41">
        <w:rPr>
          <w:spacing w:val="-1"/>
        </w:rPr>
        <w:t>provision</w:t>
      </w:r>
      <w:r w:rsidRPr="007C3B41">
        <w:rPr>
          <w:spacing w:val="36"/>
        </w:rPr>
        <w:t xml:space="preserve"> </w:t>
      </w:r>
      <w:r w:rsidRPr="007C3B41">
        <w:rPr>
          <w:spacing w:val="-1"/>
        </w:rPr>
        <w:t>of</w:t>
      </w:r>
      <w:r w:rsidRPr="007C3B41">
        <w:rPr>
          <w:spacing w:val="36"/>
        </w:rPr>
        <w:t xml:space="preserve"> </w:t>
      </w:r>
      <w:r w:rsidRPr="007C3B41">
        <w:t>service.</w:t>
      </w:r>
      <w:r w:rsidRPr="007C3B41">
        <w:rPr>
          <w:spacing w:val="11"/>
        </w:rPr>
        <w:t xml:space="preserve"> </w:t>
      </w:r>
      <w:r w:rsidRPr="007C3B41">
        <w:t>This</w:t>
      </w:r>
      <w:r w:rsidRPr="007C3B41">
        <w:rPr>
          <w:spacing w:val="30"/>
          <w:w w:val="99"/>
        </w:rPr>
        <w:t xml:space="preserve"> </w:t>
      </w:r>
      <w:r w:rsidRPr="007C3B41">
        <w:t>notification</w:t>
      </w:r>
      <w:r w:rsidRPr="007C3B41">
        <w:rPr>
          <w:spacing w:val="19"/>
        </w:rPr>
        <w:t xml:space="preserve"> </w:t>
      </w:r>
      <w:r w:rsidRPr="007C3B41">
        <w:t>must</w:t>
      </w:r>
      <w:r w:rsidRPr="007C3B41">
        <w:rPr>
          <w:spacing w:val="20"/>
        </w:rPr>
        <w:t xml:space="preserve"> </w:t>
      </w:r>
      <w:r w:rsidRPr="007C3B41">
        <w:rPr>
          <w:spacing w:val="-1"/>
        </w:rPr>
        <w:t>be</w:t>
      </w:r>
      <w:r w:rsidRPr="007C3B41">
        <w:rPr>
          <w:spacing w:val="20"/>
        </w:rPr>
        <w:t xml:space="preserve"> </w:t>
      </w:r>
      <w:r w:rsidRPr="007C3B41">
        <w:t>made</w:t>
      </w:r>
      <w:r w:rsidRPr="007C3B41">
        <w:rPr>
          <w:spacing w:val="20"/>
        </w:rPr>
        <w:t xml:space="preserve"> </w:t>
      </w:r>
      <w:r w:rsidRPr="007C3B41">
        <w:t>at</w:t>
      </w:r>
      <w:r w:rsidRPr="007C3B41">
        <w:rPr>
          <w:spacing w:val="19"/>
        </w:rPr>
        <w:t xml:space="preserve"> </w:t>
      </w:r>
      <w:r w:rsidRPr="007C3B41">
        <w:t>least</w:t>
      </w:r>
      <w:r w:rsidRPr="007C3B41">
        <w:rPr>
          <w:spacing w:val="20"/>
        </w:rPr>
        <w:t xml:space="preserve"> </w:t>
      </w:r>
      <w:r w:rsidRPr="007C3B41">
        <w:t>30</w:t>
      </w:r>
      <w:r w:rsidRPr="007C3B41">
        <w:rPr>
          <w:spacing w:val="21"/>
        </w:rPr>
        <w:t xml:space="preserve"> </w:t>
      </w:r>
      <w:r w:rsidRPr="007C3B41">
        <w:t>days</w:t>
      </w:r>
      <w:r w:rsidRPr="007C3B41">
        <w:rPr>
          <w:spacing w:val="20"/>
        </w:rPr>
        <w:t xml:space="preserve"> </w:t>
      </w:r>
      <w:r w:rsidRPr="007C3B41">
        <w:rPr>
          <w:spacing w:val="-1"/>
        </w:rPr>
        <w:t>prior</w:t>
      </w:r>
      <w:r w:rsidRPr="007C3B41">
        <w:rPr>
          <w:spacing w:val="19"/>
        </w:rPr>
        <w:t xml:space="preserve"> </w:t>
      </w:r>
      <w:r w:rsidRPr="007C3B41">
        <w:rPr>
          <w:spacing w:val="-1"/>
        </w:rPr>
        <w:t>to</w:t>
      </w:r>
      <w:r w:rsidRPr="007C3B41">
        <w:rPr>
          <w:spacing w:val="20"/>
        </w:rPr>
        <w:t xml:space="preserve"> </w:t>
      </w:r>
      <w:r w:rsidRPr="007C3B41">
        <w:rPr>
          <w:spacing w:val="-1"/>
        </w:rPr>
        <w:t>the</w:t>
      </w:r>
      <w:r w:rsidRPr="007C3B41">
        <w:rPr>
          <w:spacing w:val="20"/>
        </w:rPr>
        <w:t xml:space="preserve"> </w:t>
      </w:r>
      <w:r w:rsidRPr="007C3B41">
        <w:t>submission</w:t>
      </w:r>
      <w:r w:rsidRPr="007C3B41">
        <w:rPr>
          <w:spacing w:val="20"/>
        </w:rPr>
        <w:t xml:space="preserve"> </w:t>
      </w:r>
      <w:r w:rsidRPr="007C3B41">
        <w:t>of</w:t>
      </w:r>
      <w:r w:rsidRPr="007C3B41">
        <w:rPr>
          <w:spacing w:val="20"/>
        </w:rPr>
        <w:t xml:space="preserve"> </w:t>
      </w:r>
      <w:r w:rsidRPr="007C3B41">
        <w:rPr>
          <w:spacing w:val="-1"/>
        </w:rPr>
        <w:t>the</w:t>
      </w:r>
      <w:r w:rsidRPr="007C3B41">
        <w:rPr>
          <w:spacing w:val="24"/>
        </w:rPr>
        <w:t xml:space="preserve"> </w:t>
      </w:r>
      <w:r w:rsidRPr="007C3B41">
        <w:rPr>
          <w:spacing w:val="-1"/>
        </w:rPr>
        <w:t>grant</w:t>
      </w:r>
      <w:r w:rsidRPr="007C3B41">
        <w:rPr>
          <w:spacing w:val="-3"/>
        </w:rPr>
        <w:t xml:space="preserve"> </w:t>
      </w:r>
      <w:r w:rsidRPr="007C3B41">
        <w:rPr>
          <w:spacing w:val="-1"/>
        </w:rPr>
        <w:t>application</w:t>
      </w:r>
      <w:r w:rsidRPr="007C3B41">
        <w:rPr>
          <w:spacing w:val="-4"/>
        </w:rPr>
        <w:t xml:space="preserve"> </w:t>
      </w:r>
      <w:r w:rsidRPr="007C3B41">
        <w:rPr>
          <w:spacing w:val="-1"/>
        </w:rPr>
        <w:t>to</w:t>
      </w:r>
      <w:r w:rsidRPr="007C3B41">
        <w:rPr>
          <w:spacing w:val="-3"/>
        </w:rPr>
        <w:t xml:space="preserve"> </w:t>
      </w:r>
      <w:r w:rsidRPr="007C3B41">
        <w:rPr>
          <w:spacing w:val="-1"/>
        </w:rPr>
        <w:t>local</w:t>
      </w:r>
      <w:r w:rsidRPr="007C3B41">
        <w:rPr>
          <w:spacing w:val="-3"/>
        </w:rPr>
        <w:t xml:space="preserve"> </w:t>
      </w:r>
      <w:r w:rsidRPr="007C3B41">
        <w:rPr>
          <w:spacing w:val="-1"/>
        </w:rPr>
        <w:t>elected</w:t>
      </w:r>
      <w:r w:rsidRPr="007C3B41">
        <w:rPr>
          <w:spacing w:val="-3"/>
        </w:rPr>
        <w:t xml:space="preserve"> </w:t>
      </w:r>
      <w:r w:rsidRPr="007C3B41">
        <w:t>officials</w:t>
      </w:r>
      <w:r w:rsidRPr="007C3B41">
        <w:rPr>
          <w:spacing w:val="-4"/>
        </w:rPr>
        <w:t xml:space="preserve"> </w:t>
      </w:r>
      <w:r w:rsidRPr="007C3B41">
        <w:rPr>
          <w:spacing w:val="-1"/>
        </w:rPr>
        <w:t>for</w:t>
      </w:r>
      <w:r w:rsidRPr="007C3B41">
        <w:rPr>
          <w:spacing w:val="-3"/>
        </w:rPr>
        <w:t xml:space="preserve"> </w:t>
      </w:r>
      <w:r w:rsidRPr="007C3B41">
        <w:rPr>
          <w:spacing w:val="-1"/>
        </w:rPr>
        <w:t>their</w:t>
      </w:r>
      <w:r w:rsidRPr="007C3B41">
        <w:rPr>
          <w:spacing w:val="-3"/>
        </w:rPr>
        <w:t xml:space="preserve"> </w:t>
      </w:r>
      <w:r w:rsidRPr="007C3B41">
        <w:rPr>
          <w:spacing w:val="-1"/>
        </w:rPr>
        <w:t>approval.</w:t>
      </w:r>
    </w:p>
    <w:p w14:paraId="30946404" w14:textId="77777777" w:rsidR="00B4080D" w:rsidRPr="007C3B41" w:rsidRDefault="00B4080D">
      <w:pPr>
        <w:pStyle w:val="BodyText"/>
        <w:kinsoku w:val="0"/>
        <w:overflowPunct w:val="0"/>
        <w:spacing w:before="12"/>
        <w:ind w:left="0"/>
      </w:pPr>
    </w:p>
    <w:p w14:paraId="47CDB755" w14:textId="77777777" w:rsidR="00B4080D" w:rsidRPr="007C3B41" w:rsidRDefault="00B4080D">
      <w:pPr>
        <w:pStyle w:val="BodyText"/>
        <w:kinsoku w:val="0"/>
        <w:overflowPunct w:val="0"/>
        <w:ind w:left="1820" w:right="258"/>
        <w:jc w:val="both"/>
      </w:pPr>
      <w:r w:rsidRPr="007C3B41">
        <w:t>Section</w:t>
      </w:r>
      <w:r w:rsidRPr="007C3B41">
        <w:rPr>
          <w:spacing w:val="47"/>
        </w:rPr>
        <w:t xml:space="preserve"> </w:t>
      </w:r>
      <w:r w:rsidRPr="007C3B41">
        <w:t>5311</w:t>
      </w:r>
      <w:r w:rsidRPr="007C3B41">
        <w:rPr>
          <w:spacing w:val="48"/>
        </w:rPr>
        <w:t xml:space="preserve"> </w:t>
      </w:r>
      <w:r w:rsidRPr="007C3B41">
        <w:t>subrecipient</w:t>
      </w:r>
      <w:r w:rsidRPr="007C3B41">
        <w:rPr>
          <w:spacing w:val="47"/>
        </w:rPr>
        <w:t xml:space="preserve"> </w:t>
      </w:r>
      <w:r w:rsidRPr="007C3B41">
        <w:t>applicants</w:t>
      </w:r>
      <w:r w:rsidRPr="007C3B41">
        <w:rPr>
          <w:spacing w:val="47"/>
        </w:rPr>
        <w:t xml:space="preserve"> </w:t>
      </w:r>
      <w:r w:rsidRPr="007C3B41">
        <w:t>must</w:t>
      </w:r>
      <w:r w:rsidRPr="007C3B41">
        <w:rPr>
          <w:spacing w:val="46"/>
        </w:rPr>
        <w:t xml:space="preserve"> </w:t>
      </w:r>
      <w:r w:rsidRPr="007C3B41">
        <w:rPr>
          <w:spacing w:val="-1"/>
        </w:rPr>
        <w:t>provide</w:t>
      </w:r>
      <w:r w:rsidRPr="007C3B41">
        <w:rPr>
          <w:spacing w:val="48"/>
        </w:rPr>
        <w:t xml:space="preserve"> </w:t>
      </w:r>
      <w:r w:rsidRPr="007C3B41">
        <w:rPr>
          <w:spacing w:val="-1"/>
        </w:rPr>
        <w:t>the</w:t>
      </w:r>
      <w:r w:rsidRPr="007C3B41">
        <w:rPr>
          <w:spacing w:val="48"/>
        </w:rPr>
        <w:t xml:space="preserve"> </w:t>
      </w:r>
      <w:r w:rsidRPr="007C3B41">
        <w:t>following</w:t>
      </w:r>
      <w:r w:rsidRPr="007C3B41">
        <w:rPr>
          <w:spacing w:val="47"/>
        </w:rPr>
        <w:t xml:space="preserve"> </w:t>
      </w:r>
      <w:r w:rsidRPr="007C3B41">
        <w:rPr>
          <w:spacing w:val="-1"/>
        </w:rPr>
        <w:t>to</w:t>
      </w:r>
      <w:r w:rsidRPr="007C3B41">
        <w:rPr>
          <w:spacing w:val="48"/>
        </w:rPr>
        <w:t xml:space="preserve"> </w:t>
      </w:r>
      <w:r w:rsidRPr="007C3B41">
        <w:rPr>
          <w:spacing w:val="-1"/>
        </w:rPr>
        <w:t>the</w:t>
      </w:r>
      <w:r w:rsidRPr="007C3B41">
        <w:rPr>
          <w:spacing w:val="24"/>
        </w:rPr>
        <w:t xml:space="preserve"> </w:t>
      </w:r>
      <w:r w:rsidRPr="007C3B41">
        <w:t>MTA/OLTS</w:t>
      </w:r>
      <w:r w:rsidRPr="007C3B41">
        <w:rPr>
          <w:spacing w:val="-6"/>
        </w:rPr>
        <w:t xml:space="preserve"> </w:t>
      </w:r>
      <w:r w:rsidRPr="007C3B41">
        <w:rPr>
          <w:spacing w:val="-1"/>
        </w:rPr>
        <w:t>in</w:t>
      </w:r>
      <w:r w:rsidRPr="007C3B41">
        <w:rPr>
          <w:spacing w:val="-6"/>
        </w:rPr>
        <w:t xml:space="preserve"> </w:t>
      </w:r>
      <w:r w:rsidRPr="007C3B41">
        <w:rPr>
          <w:spacing w:val="-1"/>
        </w:rPr>
        <w:t>their</w:t>
      </w:r>
      <w:r w:rsidRPr="007C3B41">
        <w:rPr>
          <w:spacing w:val="-4"/>
        </w:rPr>
        <w:t xml:space="preserve"> </w:t>
      </w:r>
      <w:r w:rsidRPr="007C3B41">
        <w:rPr>
          <w:spacing w:val="-1"/>
        </w:rPr>
        <w:t>annual</w:t>
      </w:r>
      <w:r w:rsidRPr="007C3B41">
        <w:rPr>
          <w:spacing w:val="-6"/>
        </w:rPr>
        <w:t xml:space="preserve"> </w:t>
      </w:r>
      <w:r w:rsidRPr="007C3B41">
        <w:rPr>
          <w:spacing w:val="-1"/>
        </w:rPr>
        <w:t>applications</w:t>
      </w:r>
      <w:r w:rsidRPr="007C3B41">
        <w:rPr>
          <w:spacing w:val="-4"/>
        </w:rPr>
        <w:t xml:space="preserve"> </w:t>
      </w:r>
      <w:r w:rsidRPr="007C3B41">
        <w:t>for</w:t>
      </w:r>
      <w:r w:rsidRPr="007C3B41">
        <w:rPr>
          <w:spacing w:val="-5"/>
        </w:rPr>
        <w:t xml:space="preserve"> </w:t>
      </w:r>
      <w:r w:rsidRPr="007C3B41">
        <w:t>funds</w:t>
      </w:r>
      <w:r w:rsidRPr="007C3B41">
        <w:rPr>
          <w:spacing w:val="-5"/>
        </w:rPr>
        <w:t xml:space="preserve"> </w:t>
      </w:r>
      <w:r w:rsidRPr="007C3B41">
        <w:t>(the</w:t>
      </w:r>
      <w:r w:rsidRPr="007C3B41">
        <w:rPr>
          <w:spacing w:val="-4"/>
        </w:rPr>
        <w:t xml:space="preserve"> </w:t>
      </w:r>
      <w:r w:rsidRPr="007C3B41">
        <w:t>ATP):</w:t>
      </w:r>
    </w:p>
    <w:p w14:paraId="39FF1577" w14:textId="77777777" w:rsidR="00B4080D" w:rsidRPr="007C3B41" w:rsidRDefault="00B4080D">
      <w:pPr>
        <w:pStyle w:val="BodyText"/>
        <w:kinsoku w:val="0"/>
        <w:overflowPunct w:val="0"/>
        <w:spacing w:before="12"/>
        <w:ind w:left="0"/>
      </w:pPr>
    </w:p>
    <w:p w14:paraId="09E74B0E" w14:textId="77777777" w:rsidR="00B4080D" w:rsidRPr="007C3B41" w:rsidRDefault="00B4080D" w:rsidP="00F401AF">
      <w:pPr>
        <w:pStyle w:val="BodyText"/>
        <w:numPr>
          <w:ilvl w:val="0"/>
          <w:numId w:val="10"/>
        </w:numPr>
        <w:kinsoku w:val="0"/>
        <w:overflowPunct w:val="0"/>
        <w:ind w:left="2070" w:right="257" w:hanging="250"/>
        <w:jc w:val="both"/>
      </w:pPr>
      <w:r w:rsidRPr="007C3B41">
        <w:rPr>
          <w:b/>
          <w:bCs/>
          <w:i/>
          <w:iCs/>
          <w:spacing w:val="-1"/>
        </w:rPr>
        <w:t>Documentation</w:t>
      </w:r>
      <w:r w:rsidRPr="007C3B41">
        <w:rPr>
          <w:b/>
          <w:bCs/>
          <w:i/>
          <w:iCs/>
          <w:spacing w:val="28"/>
        </w:rPr>
        <w:t xml:space="preserve"> </w:t>
      </w:r>
      <w:r w:rsidRPr="007C3B41">
        <w:rPr>
          <w:b/>
          <w:bCs/>
          <w:i/>
          <w:iCs/>
          <w:spacing w:val="-1"/>
        </w:rPr>
        <w:t>of</w:t>
      </w:r>
      <w:r w:rsidRPr="007C3B41">
        <w:rPr>
          <w:b/>
          <w:bCs/>
          <w:i/>
          <w:iCs/>
          <w:spacing w:val="28"/>
        </w:rPr>
        <w:t xml:space="preserve"> </w:t>
      </w:r>
      <w:r w:rsidRPr="007C3B41">
        <w:rPr>
          <w:b/>
          <w:bCs/>
          <w:i/>
          <w:iCs/>
        </w:rPr>
        <w:t>Private</w:t>
      </w:r>
      <w:r w:rsidRPr="007C3B41">
        <w:rPr>
          <w:b/>
          <w:bCs/>
          <w:i/>
          <w:iCs/>
          <w:spacing w:val="28"/>
        </w:rPr>
        <w:t xml:space="preserve"> </w:t>
      </w:r>
      <w:r w:rsidRPr="007C3B41">
        <w:rPr>
          <w:b/>
          <w:bCs/>
          <w:i/>
          <w:iCs/>
        </w:rPr>
        <w:t>Operator</w:t>
      </w:r>
      <w:r w:rsidRPr="007C3B41">
        <w:rPr>
          <w:b/>
          <w:bCs/>
          <w:i/>
          <w:iCs/>
          <w:spacing w:val="28"/>
        </w:rPr>
        <w:t xml:space="preserve"> </w:t>
      </w:r>
      <w:r w:rsidRPr="007C3B41">
        <w:rPr>
          <w:b/>
          <w:bCs/>
          <w:i/>
          <w:iCs/>
          <w:spacing w:val="-1"/>
        </w:rPr>
        <w:t>Notification</w:t>
      </w:r>
      <w:r w:rsidRPr="007C3B41">
        <w:rPr>
          <w:b/>
          <w:bCs/>
          <w:i/>
          <w:iCs/>
          <w:spacing w:val="29"/>
        </w:rPr>
        <w:t xml:space="preserve"> </w:t>
      </w:r>
      <w:r w:rsidRPr="007C3B41">
        <w:t>-</w:t>
      </w:r>
      <w:r w:rsidRPr="007C3B41">
        <w:rPr>
          <w:spacing w:val="28"/>
        </w:rPr>
        <w:t xml:space="preserve"> </w:t>
      </w:r>
      <w:r w:rsidRPr="007C3B41">
        <w:rPr>
          <w:spacing w:val="-1"/>
        </w:rPr>
        <w:t>all</w:t>
      </w:r>
      <w:r w:rsidRPr="007C3B41">
        <w:rPr>
          <w:spacing w:val="28"/>
        </w:rPr>
        <w:t xml:space="preserve"> </w:t>
      </w:r>
      <w:r w:rsidRPr="007C3B41">
        <w:rPr>
          <w:spacing w:val="-1"/>
        </w:rPr>
        <w:t>private</w:t>
      </w:r>
      <w:r w:rsidRPr="007C3B41">
        <w:rPr>
          <w:spacing w:val="46"/>
        </w:rPr>
        <w:t xml:space="preserve"> </w:t>
      </w:r>
      <w:r w:rsidRPr="007C3B41">
        <w:t>providers</w:t>
      </w:r>
      <w:r w:rsidRPr="007C3B41">
        <w:rPr>
          <w:spacing w:val="30"/>
        </w:rPr>
        <w:t xml:space="preserve"> </w:t>
      </w:r>
      <w:r w:rsidRPr="007C3B41">
        <w:t>in</w:t>
      </w:r>
      <w:r w:rsidRPr="007C3B41">
        <w:rPr>
          <w:spacing w:val="30"/>
        </w:rPr>
        <w:t xml:space="preserve"> </w:t>
      </w:r>
      <w:r w:rsidRPr="007C3B41">
        <w:t>the</w:t>
      </w:r>
      <w:r w:rsidRPr="007C3B41">
        <w:rPr>
          <w:spacing w:val="29"/>
        </w:rPr>
        <w:t xml:space="preserve"> </w:t>
      </w:r>
      <w:r w:rsidRPr="007C3B41">
        <w:t>proposed</w:t>
      </w:r>
      <w:r w:rsidRPr="007C3B41">
        <w:rPr>
          <w:spacing w:val="31"/>
        </w:rPr>
        <w:t xml:space="preserve"> </w:t>
      </w:r>
      <w:r w:rsidRPr="007C3B41">
        <w:rPr>
          <w:spacing w:val="-1"/>
        </w:rPr>
        <w:t>service</w:t>
      </w:r>
      <w:r w:rsidRPr="007C3B41">
        <w:rPr>
          <w:spacing w:val="29"/>
        </w:rPr>
        <w:t xml:space="preserve"> </w:t>
      </w:r>
      <w:r w:rsidRPr="007C3B41">
        <w:rPr>
          <w:spacing w:val="-1"/>
        </w:rPr>
        <w:t>area</w:t>
      </w:r>
      <w:r w:rsidRPr="007C3B41">
        <w:rPr>
          <w:spacing w:val="30"/>
        </w:rPr>
        <w:t xml:space="preserve"> </w:t>
      </w:r>
      <w:r w:rsidRPr="007C3B41">
        <w:t>of</w:t>
      </w:r>
      <w:r w:rsidRPr="007C3B41">
        <w:rPr>
          <w:spacing w:val="29"/>
        </w:rPr>
        <w:t xml:space="preserve"> </w:t>
      </w:r>
      <w:r w:rsidRPr="007C3B41">
        <w:rPr>
          <w:spacing w:val="-1"/>
        </w:rPr>
        <w:t>the</w:t>
      </w:r>
      <w:r w:rsidRPr="007C3B41">
        <w:rPr>
          <w:spacing w:val="30"/>
        </w:rPr>
        <w:t xml:space="preserve"> </w:t>
      </w:r>
      <w:r w:rsidRPr="007C3B41">
        <w:t>Section</w:t>
      </w:r>
      <w:r w:rsidRPr="007C3B41">
        <w:rPr>
          <w:spacing w:val="29"/>
        </w:rPr>
        <w:t xml:space="preserve"> </w:t>
      </w:r>
      <w:r w:rsidRPr="007C3B41">
        <w:rPr>
          <w:spacing w:val="-1"/>
        </w:rPr>
        <w:t>5311</w:t>
      </w:r>
      <w:r w:rsidRPr="007C3B41">
        <w:rPr>
          <w:spacing w:val="30"/>
        </w:rPr>
        <w:t xml:space="preserve"> </w:t>
      </w:r>
      <w:r w:rsidRPr="007C3B41">
        <w:rPr>
          <w:spacing w:val="-1"/>
        </w:rPr>
        <w:t>and</w:t>
      </w:r>
      <w:r w:rsidRPr="007C3B41">
        <w:rPr>
          <w:spacing w:val="30"/>
        </w:rPr>
        <w:t xml:space="preserve"> </w:t>
      </w:r>
      <w:r w:rsidRPr="007C3B41">
        <w:t>other</w:t>
      </w:r>
      <w:r w:rsidRPr="007C3B41">
        <w:rPr>
          <w:spacing w:val="21"/>
        </w:rPr>
        <w:t xml:space="preserve"> </w:t>
      </w:r>
      <w:r w:rsidRPr="007C3B41">
        <w:t>funded</w:t>
      </w:r>
      <w:r w:rsidRPr="007C3B41">
        <w:rPr>
          <w:spacing w:val="53"/>
        </w:rPr>
        <w:t xml:space="preserve"> </w:t>
      </w:r>
      <w:r w:rsidRPr="007C3B41">
        <w:t>projects</w:t>
      </w:r>
      <w:r w:rsidRPr="007C3B41">
        <w:rPr>
          <w:spacing w:val="54"/>
        </w:rPr>
        <w:t xml:space="preserve"> </w:t>
      </w:r>
      <w:r w:rsidRPr="007C3B41">
        <w:t>must</w:t>
      </w:r>
      <w:r w:rsidRPr="007C3B41">
        <w:rPr>
          <w:spacing w:val="54"/>
        </w:rPr>
        <w:t xml:space="preserve"> </w:t>
      </w:r>
      <w:r w:rsidRPr="007C3B41">
        <w:rPr>
          <w:spacing w:val="-1"/>
        </w:rPr>
        <w:t>be</w:t>
      </w:r>
      <w:r w:rsidRPr="007C3B41">
        <w:rPr>
          <w:spacing w:val="54"/>
        </w:rPr>
        <w:t xml:space="preserve"> </w:t>
      </w:r>
      <w:r w:rsidRPr="007C3B41">
        <w:t>notified</w:t>
      </w:r>
      <w:r w:rsidRPr="007C3B41">
        <w:rPr>
          <w:spacing w:val="54"/>
        </w:rPr>
        <w:t xml:space="preserve"> </w:t>
      </w:r>
      <w:r w:rsidRPr="007C3B41">
        <w:t>in</w:t>
      </w:r>
      <w:r w:rsidRPr="007C3B41">
        <w:rPr>
          <w:spacing w:val="54"/>
        </w:rPr>
        <w:t xml:space="preserve"> </w:t>
      </w:r>
      <w:r w:rsidRPr="007C3B41">
        <w:t>writing</w:t>
      </w:r>
      <w:r w:rsidRPr="007C3B41">
        <w:rPr>
          <w:spacing w:val="54"/>
        </w:rPr>
        <w:t xml:space="preserve"> </w:t>
      </w:r>
      <w:r w:rsidRPr="007C3B41">
        <w:t>of</w:t>
      </w:r>
      <w:r w:rsidRPr="007C3B41">
        <w:rPr>
          <w:spacing w:val="54"/>
        </w:rPr>
        <w:t xml:space="preserve"> </w:t>
      </w:r>
      <w:r w:rsidRPr="007C3B41">
        <w:rPr>
          <w:spacing w:val="-1"/>
        </w:rPr>
        <w:t>the</w:t>
      </w:r>
      <w:r w:rsidRPr="007C3B41">
        <w:rPr>
          <w:spacing w:val="54"/>
        </w:rPr>
        <w:t xml:space="preserve"> </w:t>
      </w:r>
      <w:r w:rsidRPr="007C3B41">
        <w:t>ATP,</w:t>
      </w:r>
      <w:r w:rsidRPr="007C3B41">
        <w:rPr>
          <w:spacing w:val="54"/>
        </w:rPr>
        <w:t xml:space="preserve"> </w:t>
      </w:r>
      <w:r w:rsidRPr="007C3B41">
        <w:t>with</w:t>
      </w:r>
      <w:r w:rsidRPr="007C3B41">
        <w:rPr>
          <w:spacing w:val="22"/>
        </w:rPr>
        <w:t xml:space="preserve"> </w:t>
      </w:r>
      <w:r w:rsidRPr="007C3B41">
        <w:rPr>
          <w:spacing w:val="-1"/>
        </w:rPr>
        <w:t>information</w:t>
      </w:r>
      <w:r w:rsidRPr="007C3B41">
        <w:rPr>
          <w:spacing w:val="16"/>
        </w:rPr>
        <w:t xml:space="preserve"> </w:t>
      </w:r>
      <w:r w:rsidRPr="007C3B41">
        <w:rPr>
          <w:spacing w:val="-1"/>
        </w:rPr>
        <w:t>on</w:t>
      </w:r>
      <w:r w:rsidRPr="007C3B41">
        <w:rPr>
          <w:spacing w:val="16"/>
        </w:rPr>
        <w:t xml:space="preserve"> </w:t>
      </w:r>
      <w:r w:rsidRPr="007C3B41">
        <w:rPr>
          <w:spacing w:val="-1"/>
        </w:rPr>
        <w:t>the</w:t>
      </w:r>
      <w:r w:rsidRPr="007C3B41">
        <w:rPr>
          <w:spacing w:val="19"/>
        </w:rPr>
        <w:t xml:space="preserve"> </w:t>
      </w:r>
      <w:r w:rsidRPr="007C3B41">
        <w:rPr>
          <w:spacing w:val="-1"/>
        </w:rPr>
        <w:t>intended</w:t>
      </w:r>
      <w:r w:rsidRPr="007C3B41">
        <w:rPr>
          <w:spacing w:val="17"/>
        </w:rPr>
        <w:t xml:space="preserve"> </w:t>
      </w:r>
      <w:r w:rsidRPr="007C3B41">
        <w:rPr>
          <w:spacing w:val="-1"/>
        </w:rPr>
        <w:t>service</w:t>
      </w:r>
      <w:r w:rsidRPr="007C3B41">
        <w:rPr>
          <w:spacing w:val="16"/>
        </w:rPr>
        <w:t xml:space="preserve"> </w:t>
      </w:r>
      <w:r w:rsidRPr="007C3B41">
        <w:rPr>
          <w:spacing w:val="-1"/>
        </w:rPr>
        <w:t>and</w:t>
      </w:r>
      <w:r w:rsidRPr="007C3B41">
        <w:rPr>
          <w:spacing w:val="17"/>
        </w:rPr>
        <w:t xml:space="preserve"> </w:t>
      </w:r>
      <w:r w:rsidRPr="007C3B41">
        <w:rPr>
          <w:spacing w:val="-1"/>
        </w:rPr>
        <w:t>invitation</w:t>
      </w:r>
      <w:r w:rsidRPr="007C3B41">
        <w:rPr>
          <w:spacing w:val="16"/>
        </w:rPr>
        <w:t xml:space="preserve"> </w:t>
      </w:r>
      <w:r w:rsidRPr="007C3B41">
        <w:rPr>
          <w:spacing w:val="-1"/>
        </w:rPr>
        <w:t>to</w:t>
      </w:r>
      <w:r w:rsidRPr="007C3B41">
        <w:rPr>
          <w:spacing w:val="16"/>
        </w:rPr>
        <w:t xml:space="preserve"> </w:t>
      </w:r>
      <w:r w:rsidRPr="007C3B41">
        <w:rPr>
          <w:spacing w:val="-1"/>
        </w:rPr>
        <w:t>submit</w:t>
      </w:r>
      <w:r w:rsidRPr="007C3B41">
        <w:rPr>
          <w:spacing w:val="34"/>
        </w:rPr>
        <w:t xml:space="preserve"> </w:t>
      </w:r>
      <w:r w:rsidRPr="007C3B41">
        <w:t>comments</w:t>
      </w:r>
      <w:r w:rsidRPr="007C3B41">
        <w:rPr>
          <w:spacing w:val="10"/>
        </w:rPr>
        <w:t xml:space="preserve"> </w:t>
      </w:r>
      <w:r w:rsidRPr="007C3B41">
        <w:t>on</w:t>
      </w:r>
      <w:r w:rsidRPr="007C3B41">
        <w:rPr>
          <w:spacing w:val="10"/>
        </w:rPr>
        <w:t xml:space="preserve"> </w:t>
      </w:r>
      <w:r w:rsidRPr="007C3B41">
        <w:rPr>
          <w:spacing w:val="-1"/>
        </w:rPr>
        <w:t>the</w:t>
      </w:r>
      <w:r w:rsidRPr="007C3B41">
        <w:rPr>
          <w:spacing w:val="10"/>
        </w:rPr>
        <w:t xml:space="preserve"> </w:t>
      </w:r>
      <w:r w:rsidRPr="007C3B41">
        <w:rPr>
          <w:spacing w:val="-1"/>
        </w:rPr>
        <w:t>proposed</w:t>
      </w:r>
      <w:r w:rsidRPr="007C3B41">
        <w:rPr>
          <w:spacing w:val="11"/>
        </w:rPr>
        <w:t xml:space="preserve"> </w:t>
      </w:r>
      <w:r w:rsidRPr="007C3B41">
        <w:rPr>
          <w:spacing w:val="-1"/>
        </w:rPr>
        <w:t>program</w:t>
      </w:r>
      <w:r w:rsidRPr="007C3B41">
        <w:rPr>
          <w:spacing w:val="10"/>
        </w:rPr>
        <w:t xml:space="preserve"> </w:t>
      </w:r>
      <w:r w:rsidRPr="007C3B41">
        <w:t>of</w:t>
      </w:r>
      <w:r w:rsidRPr="007C3B41">
        <w:rPr>
          <w:spacing w:val="10"/>
        </w:rPr>
        <w:t xml:space="preserve"> </w:t>
      </w:r>
      <w:r w:rsidRPr="007C3B41">
        <w:rPr>
          <w:spacing w:val="-1"/>
        </w:rPr>
        <w:t>projects</w:t>
      </w:r>
      <w:r w:rsidRPr="007C3B41">
        <w:rPr>
          <w:spacing w:val="10"/>
        </w:rPr>
        <w:t xml:space="preserve"> </w:t>
      </w:r>
      <w:r w:rsidRPr="007C3B41">
        <w:rPr>
          <w:spacing w:val="-1"/>
        </w:rPr>
        <w:t>and</w:t>
      </w:r>
      <w:r w:rsidRPr="007C3B41">
        <w:rPr>
          <w:spacing w:val="11"/>
        </w:rPr>
        <w:t xml:space="preserve"> </w:t>
      </w:r>
      <w:r w:rsidRPr="007C3B41">
        <w:rPr>
          <w:spacing w:val="-1"/>
        </w:rPr>
        <w:t>budget</w:t>
      </w:r>
      <w:r w:rsidRPr="007C3B41">
        <w:rPr>
          <w:spacing w:val="10"/>
        </w:rPr>
        <w:t xml:space="preserve"> </w:t>
      </w:r>
      <w:r w:rsidRPr="007C3B41">
        <w:rPr>
          <w:spacing w:val="-1"/>
        </w:rPr>
        <w:t>as</w:t>
      </w:r>
      <w:r w:rsidRPr="007C3B41">
        <w:rPr>
          <w:spacing w:val="10"/>
        </w:rPr>
        <w:t xml:space="preserve"> </w:t>
      </w:r>
      <w:r w:rsidRPr="007C3B41">
        <w:rPr>
          <w:spacing w:val="-1"/>
        </w:rPr>
        <w:t>well</w:t>
      </w:r>
      <w:r w:rsidRPr="007C3B41">
        <w:rPr>
          <w:spacing w:val="11"/>
        </w:rPr>
        <w:t xml:space="preserve"> </w:t>
      </w:r>
      <w:r w:rsidRPr="007C3B41">
        <w:rPr>
          <w:spacing w:val="-1"/>
        </w:rPr>
        <w:t>as</w:t>
      </w:r>
    </w:p>
    <w:p w14:paraId="0936FCE1" w14:textId="77777777" w:rsidR="00B4080D" w:rsidRPr="007C3B41" w:rsidRDefault="00B4080D">
      <w:pPr>
        <w:pStyle w:val="BodyText"/>
        <w:kinsoku w:val="0"/>
        <w:overflowPunct w:val="0"/>
        <w:spacing w:before="53"/>
        <w:ind w:left="2080" w:right="257"/>
        <w:jc w:val="both"/>
      </w:pPr>
      <w:r w:rsidRPr="007C3B41">
        <w:rPr>
          <w:spacing w:val="-1"/>
        </w:rPr>
        <w:t>the</w:t>
      </w:r>
      <w:r w:rsidRPr="007C3B41">
        <w:rPr>
          <w:spacing w:val="18"/>
        </w:rPr>
        <w:t xml:space="preserve"> </w:t>
      </w:r>
      <w:r w:rsidRPr="007C3B41">
        <w:rPr>
          <w:spacing w:val="-1"/>
        </w:rPr>
        <w:t>performance</w:t>
      </w:r>
      <w:r w:rsidRPr="007C3B41">
        <w:rPr>
          <w:spacing w:val="20"/>
        </w:rPr>
        <w:t xml:space="preserve"> </w:t>
      </w:r>
      <w:r w:rsidRPr="007C3B41">
        <w:rPr>
          <w:spacing w:val="-1"/>
        </w:rPr>
        <w:t>of</w:t>
      </w:r>
      <w:r w:rsidRPr="007C3B41">
        <w:rPr>
          <w:spacing w:val="18"/>
        </w:rPr>
        <w:t xml:space="preserve"> </w:t>
      </w:r>
      <w:r w:rsidRPr="007C3B41">
        <w:rPr>
          <w:spacing w:val="-1"/>
        </w:rPr>
        <w:t>the</w:t>
      </w:r>
      <w:r w:rsidRPr="007C3B41">
        <w:rPr>
          <w:spacing w:val="19"/>
        </w:rPr>
        <w:t xml:space="preserve"> </w:t>
      </w:r>
      <w:r w:rsidRPr="007C3B41">
        <w:rPr>
          <w:spacing w:val="-1"/>
        </w:rPr>
        <w:t>applicant.</w:t>
      </w:r>
      <w:r w:rsidRPr="007C3B41">
        <w:rPr>
          <w:spacing w:val="38"/>
        </w:rPr>
        <w:t xml:space="preserve"> </w:t>
      </w:r>
      <w:r w:rsidRPr="007C3B41">
        <w:t>This</w:t>
      </w:r>
      <w:r w:rsidRPr="007C3B41">
        <w:rPr>
          <w:spacing w:val="18"/>
        </w:rPr>
        <w:t xml:space="preserve"> </w:t>
      </w:r>
      <w:r w:rsidRPr="007C3B41">
        <w:rPr>
          <w:spacing w:val="-1"/>
        </w:rPr>
        <w:t>notification</w:t>
      </w:r>
      <w:r w:rsidRPr="007C3B41">
        <w:rPr>
          <w:spacing w:val="19"/>
        </w:rPr>
        <w:t xml:space="preserve"> </w:t>
      </w:r>
      <w:r w:rsidRPr="007C3B41">
        <w:t>must</w:t>
      </w:r>
      <w:r w:rsidRPr="007C3B41">
        <w:rPr>
          <w:spacing w:val="19"/>
        </w:rPr>
        <w:t xml:space="preserve"> </w:t>
      </w:r>
      <w:r w:rsidRPr="007C3B41">
        <w:rPr>
          <w:spacing w:val="-1"/>
        </w:rPr>
        <w:t>be</w:t>
      </w:r>
      <w:r w:rsidRPr="007C3B41">
        <w:rPr>
          <w:spacing w:val="29"/>
        </w:rPr>
        <w:t xml:space="preserve"> </w:t>
      </w:r>
      <w:r w:rsidRPr="007C3B41">
        <w:rPr>
          <w:spacing w:val="-1"/>
        </w:rPr>
        <w:t>postmarked</w:t>
      </w:r>
      <w:r w:rsidRPr="007C3B41">
        <w:rPr>
          <w:spacing w:val="15"/>
        </w:rPr>
        <w:t xml:space="preserve"> </w:t>
      </w:r>
      <w:r w:rsidRPr="007C3B41">
        <w:rPr>
          <w:spacing w:val="-1"/>
        </w:rPr>
        <w:t>at</w:t>
      </w:r>
      <w:r w:rsidRPr="007C3B41">
        <w:rPr>
          <w:spacing w:val="14"/>
        </w:rPr>
        <w:t xml:space="preserve"> </w:t>
      </w:r>
      <w:r w:rsidRPr="007C3B41">
        <w:rPr>
          <w:spacing w:val="-1"/>
        </w:rPr>
        <w:t>least</w:t>
      </w:r>
      <w:r w:rsidRPr="007C3B41">
        <w:rPr>
          <w:spacing w:val="15"/>
        </w:rPr>
        <w:t xml:space="preserve"> </w:t>
      </w:r>
      <w:r w:rsidRPr="007C3B41">
        <w:rPr>
          <w:spacing w:val="-1"/>
        </w:rPr>
        <w:t>30</w:t>
      </w:r>
      <w:r w:rsidRPr="007C3B41">
        <w:rPr>
          <w:spacing w:val="14"/>
        </w:rPr>
        <w:t xml:space="preserve"> </w:t>
      </w:r>
      <w:r w:rsidRPr="007C3B41">
        <w:t>days</w:t>
      </w:r>
      <w:r w:rsidRPr="007C3B41">
        <w:rPr>
          <w:spacing w:val="14"/>
        </w:rPr>
        <w:t xml:space="preserve"> </w:t>
      </w:r>
      <w:r w:rsidRPr="007C3B41">
        <w:rPr>
          <w:spacing w:val="-1"/>
        </w:rPr>
        <w:t>prior</w:t>
      </w:r>
      <w:r w:rsidRPr="007C3B41">
        <w:rPr>
          <w:spacing w:val="16"/>
        </w:rPr>
        <w:t xml:space="preserve"> </w:t>
      </w:r>
      <w:r w:rsidRPr="007C3B41">
        <w:rPr>
          <w:spacing w:val="-1"/>
        </w:rPr>
        <w:t>to</w:t>
      </w:r>
      <w:r w:rsidRPr="007C3B41">
        <w:rPr>
          <w:spacing w:val="16"/>
        </w:rPr>
        <w:t xml:space="preserve"> </w:t>
      </w:r>
      <w:r w:rsidRPr="007C3B41">
        <w:rPr>
          <w:spacing w:val="-1"/>
        </w:rPr>
        <w:t>the</w:t>
      </w:r>
      <w:r w:rsidRPr="007C3B41">
        <w:rPr>
          <w:spacing w:val="16"/>
        </w:rPr>
        <w:t xml:space="preserve"> </w:t>
      </w:r>
      <w:r w:rsidRPr="007C3B41">
        <w:t>submission</w:t>
      </w:r>
      <w:r w:rsidRPr="007C3B41">
        <w:rPr>
          <w:spacing w:val="14"/>
        </w:rPr>
        <w:t xml:space="preserve"> </w:t>
      </w:r>
      <w:r w:rsidRPr="007C3B41">
        <w:t>of</w:t>
      </w:r>
      <w:r w:rsidRPr="007C3B41">
        <w:rPr>
          <w:spacing w:val="14"/>
        </w:rPr>
        <w:t xml:space="preserve"> </w:t>
      </w:r>
      <w:r w:rsidRPr="007C3B41">
        <w:rPr>
          <w:spacing w:val="-1"/>
        </w:rPr>
        <w:t>the</w:t>
      </w:r>
      <w:r w:rsidRPr="007C3B41">
        <w:rPr>
          <w:spacing w:val="16"/>
        </w:rPr>
        <w:t xml:space="preserve"> </w:t>
      </w:r>
      <w:r w:rsidRPr="007C3B41">
        <w:t>ATP</w:t>
      </w:r>
      <w:r w:rsidRPr="007C3B41">
        <w:rPr>
          <w:spacing w:val="14"/>
        </w:rPr>
        <w:t xml:space="preserve"> </w:t>
      </w:r>
      <w:r w:rsidRPr="007C3B41">
        <w:rPr>
          <w:spacing w:val="-1"/>
        </w:rPr>
        <w:t>to</w:t>
      </w:r>
      <w:r w:rsidRPr="007C3B41">
        <w:rPr>
          <w:spacing w:val="15"/>
        </w:rPr>
        <w:t xml:space="preserve"> </w:t>
      </w:r>
      <w:r w:rsidRPr="007C3B41">
        <w:rPr>
          <w:spacing w:val="-1"/>
        </w:rPr>
        <w:t>the</w:t>
      </w:r>
      <w:r w:rsidRPr="007C3B41">
        <w:rPr>
          <w:spacing w:val="29"/>
        </w:rPr>
        <w:t xml:space="preserve"> </w:t>
      </w:r>
      <w:r w:rsidRPr="007C3B41">
        <w:t>applicant’s</w:t>
      </w:r>
      <w:r w:rsidRPr="007C3B41">
        <w:rPr>
          <w:spacing w:val="-6"/>
        </w:rPr>
        <w:t xml:space="preserve"> </w:t>
      </w:r>
      <w:r w:rsidRPr="007C3B41">
        <w:t>local</w:t>
      </w:r>
      <w:r w:rsidRPr="007C3B41">
        <w:rPr>
          <w:spacing w:val="-6"/>
        </w:rPr>
        <w:t xml:space="preserve"> </w:t>
      </w:r>
      <w:r w:rsidRPr="007C3B41">
        <w:t>elected</w:t>
      </w:r>
      <w:r w:rsidRPr="007C3B41">
        <w:rPr>
          <w:spacing w:val="-6"/>
        </w:rPr>
        <w:t xml:space="preserve"> </w:t>
      </w:r>
      <w:r w:rsidRPr="007C3B41">
        <w:rPr>
          <w:spacing w:val="-1"/>
        </w:rPr>
        <w:t>officials</w:t>
      </w:r>
      <w:r w:rsidRPr="007C3B41">
        <w:rPr>
          <w:spacing w:val="-6"/>
        </w:rPr>
        <w:t xml:space="preserve"> </w:t>
      </w:r>
      <w:r w:rsidRPr="007C3B41">
        <w:t>for</w:t>
      </w:r>
      <w:r w:rsidRPr="007C3B41">
        <w:rPr>
          <w:spacing w:val="-6"/>
        </w:rPr>
        <w:t xml:space="preserve"> </w:t>
      </w:r>
      <w:r w:rsidRPr="007C3B41">
        <w:rPr>
          <w:spacing w:val="-1"/>
        </w:rPr>
        <w:t>their</w:t>
      </w:r>
      <w:r w:rsidRPr="007C3B41">
        <w:rPr>
          <w:spacing w:val="-6"/>
        </w:rPr>
        <w:t xml:space="preserve"> </w:t>
      </w:r>
      <w:r w:rsidRPr="007C3B41">
        <w:t>approval.</w:t>
      </w:r>
    </w:p>
    <w:p w14:paraId="1D8FFE56" w14:textId="77777777" w:rsidR="00B4080D" w:rsidRPr="007C3B41" w:rsidRDefault="00B4080D">
      <w:pPr>
        <w:pStyle w:val="BodyText"/>
        <w:kinsoku w:val="0"/>
        <w:overflowPunct w:val="0"/>
        <w:spacing w:before="12"/>
        <w:ind w:left="0"/>
      </w:pPr>
    </w:p>
    <w:p w14:paraId="381CDE5E" w14:textId="77777777" w:rsidR="00B4080D" w:rsidRPr="007C3B41" w:rsidRDefault="00B4080D">
      <w:pPr>
        <w:pStyle w:val="BodyText"/>
        <w:numPr>
          <w:ilvl w:val="0"/>
          <w:numId w:val="9"/>
        </w:numPr>
        <w:tabs>
          <w:tab w:val="left" w:pos="2080"/>
        </w:tabs>
        <w:kinsoku w:val="0"/>
        <w:overflowPunct w:val="0"/>
        <w:ind w:right="257"/>
        <w:jc w:val="both"/>
      </w:pPr>
      <w:r w:rsidRPr="007C3B41">
        <w:rPr>
          <w:b/>
          <w:bCs/>
          <w:i/>
          <w:iCs/>
        </w:rPr>
        <w:t>Private</w:t>
      </w:r>
      <w:r w:rsidRPr="007C3B41">
        <w:rPr>
          <w:b/>
          <w:bCs/>
          <w:i/>
          <w:iCs/>
          <w:spacing w:val="42"/>
        </w:rPr>
        <w:t xml:space="preserve"> </w:t>
      </w:r>
      <w:r w:rsidRPr="007C3B41">
        <w:rPr>
          <w:b/>
          <w:bCs/>
          <w:i/>
          <w:iCs/>
          <w:spacing w:val="-1"/>
        </w:rPr>
        <w:t>Sector</w:t>
      </w:r>
      <w:r w:rsidRPr="007C3B41">
        <w:rPr>
          <w:b/>
          <w:bCs/>
          <w:i/>
          <w:iCs/>
          <w:spacing w:val="42"/>
        </w:rPr>
        <w:t xml:space="preserve"> </w:t>
      </w:r>
      <w:r w:rsidRPr="007C3B41">
        <w:rPr>
          <w:b/>
          <w:bCs/>
          <w:i/>
          <w:iCs/>
        </w:rPr>
        <w:t>Responses</w:t>
      </w:r>
      <w:r w:rsidRPr="007C3B41">
        <w:rPr>
          <w:b/>
          <w:bCs/>
          <w:i/>
          <w:iCs/>
          <w:spacing w:val="43"/>
        </w:rPr>
        <w:t xml:space="preserve"> </w:t>
      </w:r>
      <w:r w:rsidRPr="007C3B41">
        <w:t>-</w:t>
      </w:r>
      <w:r w:rsidRPr="007C3B41">
        <w:rPr>
          <w:spacing w:val="42"/>
        </w:rPr>
        <w:t xml:space="preserve"> </w:t>
      </w:r>
      <w:r w:rsidRPr="007C3B41">
        <w:t>The</w:t>
      </w:r>
      <w:r w:rsidRPr="007C3B41">
        <w:rPr>
          <w:spacing w:val="42"/>
        </w:rPr>
        <w:t xml:space="preserve"> </w:t>
      </w:r>
      <w:r w:rsidRPr="007C3B41">
        <w:t>applicant</w:t>
      </w:r>
      <w:r w:rsidRPr="007C3B41">
        <w:rPr>
          <w:spacing w:val="43"/>
        </w:rPr>
        <w:t xml:space="preserve"> </w:t>
      </w:r>
      <w:r w:rsidRPr="007C3B41">
        <w:t>must</w:t>
      </w:r>
      <w:r w:rsidRPr="007C3B41">
        <w:rPr>
          <w:spacing w:val="42"/>
        </w:rPr>
        <w:t xml:space="preserve"> </w:t>
      </w:r>
      <w:r w:rsidRPr="007C3B41">
        <w:t>attach</w:t>
      </w:r>
      <w:r w:rsidRPr="007C3B41">
        <w:rPr>
          <w:spacing w:val="42"/>
        </w:rPr>
        <w:t xml:space="preserve"> </w:t>
      </w:r>
      <w:r w:rsidRPr="007C3B41">
        <w:t>copies</w:t>
      </w:r>
      <w:r w:rsidRPr="007C3B41">
        <w:rPr>
          <w:spacing w:val="42"/>
        </w:rPr>
        <w:t xml:space="preserve"> </w:t>
      </w:r>
      <w:r w:rsidRPr="007C3B41">
        <w:t>of</w:t>
      </w:r>
      <w:r w:rsidRPr="007C3B41">
        <w:rPr>
          <w:spacing w:val="42"/>
        </w:rPr>
        <w:t xml:space="preserve"> </w:t>
      </w:r>
      <w:r w:rsidRPr="007C3B41">
        <w:t>any</w:t>
      </w:r>
      <w:r w:rsidRPr="007C3B41">
        <w:rPr>
          <w:spacing w:val="21"/>
        </w:rPr>
        <w:t xml:space="preserve"> </w:t>
      </w:r>
      <w:r w:rsidRPr="007C3B41">
        <w:t>comments</w:t>
      </w:r>
      <w:r w:rsidRPr="007C3B41">
        <w:rPr>
          <w:spacing w:val="28"/>
        </w:rPr>
        <w:t xml:space="preserve"> </w:t>
      </w:r>
      <w:r w:rsidRPr="007C3B41">
        <w:t>received</w:t>
      </w:r>
      <w:r w:rsidRPr="007C3B41">
        <w:rPr>
          <w:spacing w:val="29"/>
        </w:rPr>
        <w:t xml:space="preserve"> </w:t>
      </w:r>
      <w:r w:rsidRPr="007C3B41">
        <w:rPr>
          <w:spacing w:val="-1"/>
        </w:rPr>
        <w:t>from</w:t>
      </w:r>
      <w:r w:rsidRPr="007C3B41">
        <w:rPr>
          <w:spacing w:val="29"/>
        </w:rPr>
        <w:t xml:space="preserve"> </w:t>
      </w:r>
      <w:r w:rsidRPr="007C3B41">
        <w:t>the</w:t>
      </w:r>
      <w:r w:rsidRPr="007C3B41">
        <w:rPr>
          <w:spacing w:val="28"/>
        </w:rPr>
        <w:t xml:space="preserve"> </w:t>
      </w:r>
      <w:r w:rsidRPr="007C3B41">
        <w:t>private</w:t>
      </w:r>
      <w:r w:rsidRPr="007C3B41">
        <w:rPr>
          <w:spacing w:val="28"/>
        </w:rPr>
        <w:t xml:space="preserve"> </w:t>
      </w:r>
      <w:r w:rsidRPr="007C3B41">
        <w:t>sector</w:t>
      </w:r>
      <w:r w:rsidRPr="007C3B41">
        <w:rPr>
          <w:spacing w:val="29"/>
        </w:rPr>
        <w:t xml:space="preserve"> </w:t>
      </w:r>
      <w:r w:rsidRPr="007C3B41">
        <w:t>as</w:t>
      </w:r>
      <w:r w:rsidRPr="007C3B41">
        <w:rPr>
          <w:spacing w:val="29"/>
        </w:rPr>
        <w:t xml:space="preserve"> </w:t>
      </w:r>
      <w:r w:rsidRPr="007C3B41">
        <w:t>well</w:t>
      </w:r>
      <w:r w:rsidRPr="007C3B41">
        <w:rPr>
          <w:spacing w:val="28"/>
        </w:rPr>
        <w:t xml:space="preserve"> </w:t>
      </w:r>
      <w:r w:rsidRPr="007C3B41">
        <w:t>as</w:t>
      </w:r>
      <w:r w:rsidRPr="007C3B41">
        <w:rPr>
          <w:spacing w:val="29"/>
        </w:rPr>
        <w:t xml:space="preserve"> </w:t>
      </w:r>
      <w:r w:rsidRPr="007C3B41">
        <w:rPr>
          <w:spacing w:val="-1"/>
        </w:rPr>
        <w:t>the</w:t>
      </w:r>
      <w:r w:rsidRPr="007C3B41">
        <w:rPr>
          <w:spacing w:val="29"/>
        </w:rPr>
        <w:t xml:space="preserve"> </w:t>
      </w:r>
      <w:r w:rsidRPr="007C3B41">
        <w:t>applicant’s</w:t>
      </w:r>
      <w:r w:rsidRPr="007C3B41">
        <w:rPr>
          <w:spacing w:val="23"/>
          <w:w w:val="99"/>
        </w:rPr>
        <w:t xml:space="preserve"> </w:t>
      </w:r>
      <w:r w:rsidRPr="007C3B41">
        <w:t>response</w:t>
      </w:r>
      <w:r w:rsidRPr="007C3B41">
        <w:rPr>
          <w:spacing w:val="5"/>
        </w:rPr>
        <w:t xml:space="preserve"> </w:t>
      </w:r>
      <w:r w:rsidRPr="007C3B41">
        <w:rPr>
          <w:spacing w:val="-1"/>
        </w:rPr>
        <w:t>to</w:t>
      </w:r>
      <w:r w:rsidRPr="007C3B41">
        <w:rPr>
          <w:spacing w:val="6"/>
        </w:rPr>
        <w:t xml:space="preserve"> </w:t>
      </w:r>
      <w:r w:rsidRPr="007C3B41">
        <w:rPr>
          <w:spacing w:val="-1"/>
        </w:rPr>
        <w:t>the</w:t>
      </w:r>
      <w:r w:rsidRPr="007C3B41">
        <w:rPr>
          <w:spacing w:val="6"/>
        </w:rPr>
        <w:t xml:space="preserve"> </w:t>
      </w:r>
      <w:r w:rsidRPr="007C3B41">
        <w:t>comments,</w:t>
      </w:r>
      <w:r w:rsidRPr="007C3B41">
        <w:rPr>
          <w:spacing w:val="5"/>
        </w:rPr>
        <w:t xml:space="preserve"> </w:t>
      </w:r>
      <w:r w:rsidRPr="007C3B41">
        <w:t>and</w:t>
      </w:r>
      <w:r w:rsidRPr="007C3B41">
        <w:rPr>
          <w:spacing w:val="6"/>
        </w:rPr>
        <w:t xml:space="preserve"> </w:t>
      </w:r>
      <w:r w:rsidRPr="007C3B41">
        <w:rPr>
          <w:spacing w:val="-1"/>
        </w:rPr>
        <w:t>describe</w:t>
      </w:r>
      <w:r w:rsidRPr="007C3B41">
        <w:rPr>
          <w:spacing w:val="5"/>
        </w:rPr>
        <w:t xml:space="preserve"> </w:t>
      </w:r>
      <w:r w:rsidRPr="007C3B41">
        <w:t>how</w:t>
      </w:r>
      <w:r w:rsidRPr="007C3B41">
        <w:rPr>
          <w:spacing w:val="4"/>
        </w:rPr>
        <w:t xml:space="preserve"> </w:t>
      </w:r>
      <w:r w:rsidRPr="007C3B41">
        <w:rPr>
          <w:spacing w:val="-1"/>
        </w:rPr>
        <w:t>comments</w:t>
      </w:r>
      <w:r w:rsidRPr="007C3B41">
        <w:rPr>
          <w:spacing w:val="5"/>
        </w:rPr>
        <w:t xml:space="preserve"> </w:t>
      </w:r>
      <w:r w:rsidRPr="007C3B41">
        <w:t>received</w:t>
      </w:r>
      <w:r w:rsidRPr="007C3B41">
        <w:rPr>
          <w:spacing w:val="5"/>
        </w:rPr>
        <w:t xml:space="preserve"> </w:t>
      </w:r>
      <w:r w:rsidRPr="007C3B41">
        <w:t>from</w:t>
      </w:r>
      <w:r w:rsidRPr="007C3B41">
        <w:rPr>
          <w:spacing w:val="29"/>
          <w:w w:val="99"/>
        </w:rPr>
        <w:t xml:space="preserve"> </w:t>
      </w:r>
      <w:r w:rsidRPr="007C3B41">
        <w:t>private</w:t>
      </w:r>
      <w:r w:rsidRPr="007C3B41">
        <w:rPr>
          <w:spacing w:val="4"/>
        </w:rPr>
        <w:t xml:space="preserve"> </w:t>
      </w:r>
      <w:r w:rsidRPr="007C3B41">
        <w:t>operators</w:t>
      </w:r>
      <w:r w:rsidRPr="007C3B41">
        <w:rPr>
          <w:spacing w:val="4"/>
        </w:rPr>
        <w:t xml:space="preserve"> </w:t>
      </w:r>
      <w:r w:rsidRPr="007C3B41">
        <w:t>(either</w:t>
      </w:r>
      <w:r w:rsidRPr="007C3B41">
        <w:rPr>
          <w:spacing w:val="5"/>
        </w:rPr>
        <w:t xml:space="preserve"> </w:t>
      </w:r>
      <w:r w:rsidRPr="007C3B41">
        <w:t>in</w:t>
      </w:r>
      <w:r w:rsidRPr="007C3B41">
        <w:rPr>
          <w:spacing w:val="5"/>
        </w:rPr>
        <w:t xml:space="preserve"> </w:t>
      </w:r>
      <w:r w:rsidRPr="007C3B41">
        <w:rPr>
          <w:spacing w:val="-1"/>
        </w:rPr>
        <w:t>writing</w:t>
      </w:r>
      <w:r w:rsidRPr="007C3B41">
        <w:rPr>
          <w:spacing w:val="5"/>
        </w:rPr>
        <w:t xml:space="preserve"> </w:t>
      </w:r>
      <w:r w:rsidRPr="007C3B41">
        <w:t>or</w:t>
      </w:r>
      <w:r w:rsidRPr="007C3B41">
        <w:rPr>
          <w:spacing w:val="4"/>
        </w:rPr>
        <w:t xml:space="preserve"> </w:t>
      </w:r>
      <w:r w:rsidRPr="007C3B41">
        <w:rPr>
          <w:spacing w:val="-1"/>
        </w:rPr>
        <w:t>at</w:t>
      </w:r>
      <w:r w:rsidRPr="007C3B41">
        <w:rPr>
          <w:spacing w:val="5"/>
        </w:rPr>
        <w:t xml:space="preserve"> </w:t>
      </w:r>
      <w:r w:rsidRPr="007C3B41">
        <w:rPr>
          <w:spacing w:val="-1"/>
        </w:rPr>
        <w:t>the</w:t>
      </w:r>
      <w:r w:rsidRPr="007C3B41">
        <w:rPr>
          <w:spacing w:val="5"/>
        </w:rPr>
        <w:t xml:space="preserve"> </w:t>
      </w:r>
      <w:r w:rsidRPr="007C3B41">
        <w:rPr>
          <w:spacing w:val="-1"/>
        </w:rPr>
        <w:t>public</w:t>
      </w:r>
      <w:r w:rsidRPr="007C3B41">
        <w:rPr>
          <w:spacing w:val="5"/>
        </w:rPr>
        <w:t xml:space="preserve"> </w:t>
      </w:r>
      <w:r w:rsidRPr="007C3B41">
        <w:rPr>
          <w:spacing w:val="-1"/>
        </w:rPr>
        <w:t>hearing)</w:t>
      </w:r>
      <w:r w:rsidRPr="007C3B41">
        <w:rPr>
          <w:spacing w:val="5"/>
        </w:rPr>
        <w:t xml:space="preserve"> </w:t>
      </w:r>
      <w:r w:rsidRPr="007C3B41">
        <w:rPr>
          <w:spacing w:val="-1"/>
        </w:rPr>
        <w:t>were</w:t>
      </w:r>
      <w:r w:rsidRPr="007C3B41">
        <w:rPr>
          <w:spacing w:val="29"/>
        </w:rPr>
        <w:t xml:space="preserve"> </w:t>
      </w:r>
      <w:r w:rsidRPr="007C3B41">
        <w:rPr>
          <w:spacing w:val="-1"/>
        </w:rPr>
        <w:t>addressed</w:t>
      </w:r>
      <w:r w:rsidRPr="007C3B41">
        <w:rPr>
          <w:spacing w:val="-9"/>
        </w:rPr>
        <w:t xml:space="preserve"> </w:t>
      </w:r>
      <w:r w:rsidRPr="007C3B41">
        <w:rPr>
          <w:spacing w:val="-1"/>
        </w:rPr>
        <w:t>and</w:t>
      </w:r>
      <w:r w:rsidRPr="007C3B41">
        <w:rPr>
          <w:spacing w:val="-8"/>
        </w:rPr>
        <w:t xml:space="preserve"> </w:t>
      </w:r>
      <w:r w:rsidRPr="007C3B41">
        <w:rPr>
          <w:spacing w:val="-1"/>
        </w:rPr>
        <w:t>incorporated</w:t>
      </w:r>
      <w:r w:rsidRPr="007C3B41">
        <w:rPr>
          <w:spacing w:val="-8"/>
        </w:rPr>
        <w:t xml:space="preserve"> </w:t>
      </w:r>
      <w:r w:rsidRPr="007C3B41">
        <w:rPr>
          <w:spacing w:val="-1"/>
        </w:rPr>
        <w:t>into</w:t>
      </w:r>
      <w:r w:rsidRPr="007C3B41">
        <w:rPr>
          <w:spacing w:val="-8"/>
        </w:rPr>
        <w:t xml:space="preserve"> </w:t>
      </w:r>
      <w:r w:rsidRPr="007C3B41">
        <w:rPr>
          <w:spacing w:val="-1"/>
        </w:rPr>
        <w:t>the</w:t>
      </w:r>
      <w:r w:rsidRPr="007C3B41">
        <w:rPr>
          <w:spacing w:val="-8"/>
        </w:rPr>
        <w:t xml:space="preserve"> </w:t>
      </w:r>
      <w:r w:rsidRPr="007C3B41">
        <w:rPr>
          <w:spacing w:val="-1"/>
        </w:rPr>
        <w:t>proposed</w:t>
      </w:r>
      <w:r w:rsidRPr="007C3B41">
        <w:rPr>
          <w:spacing w:val="-8"/>
        </w:rPr>
        <w:t xml:space="preserve"> </w:t>
      </w:r>
      <w:r w:rsidRPr="007C3B41">
        <w:rPr>
          <w:spacing w:val="-1"/>
        </w:rPr>
        <w:t>program.</w:t>
      </w:r>
    </w:p>
    <w:p w14:paraId="468B8DAC" w14:textId="77777777" w:rsidR="00B4080D" w:rsidRPr="007C3B41" w:rsidRDefault="00B4080D">
      <w:pPr>
        <w:pStyle w:val="BodyText"/>
        <w:kinsoku w:val="0"/>
        <w:overflowPunct w:val="0"/>
        <w:spacing w:before="1"/>
        <w:ind w:left="0"/>
      </w:pPr>
    </w:p>
    <w:p w14:paraId="72C6CAEF" w14:textId="77777777" w:rsidR="00B4080D" w:rsidRPr="007C3B41" w:rsidRDefault="00B4080D">
      <w:pPr>
        <w:pStyle w:val="Heading3"/>
        <w:kinsoku w:val="0"/>
        <w:overflowPunct w:val="0"/>
        <w:ind w:left="1720"/>
        <w:rPr>
          <w:b w:val="0"/>
          <w:bCs w:val="0"/>
          <w:i w:val="0"/>
          <w:iCs w:val="0"/>
        </w:rPr>
      </w:pPr>
      <w:r w:rsidRPr="007C3B41">
        <w:rPr>
          <w:u w:val="single"/>
        </w:rPr>
        <w:t>Complaints</w:t>
      </w:r>
    </w:p>
    <w:p w14:paraId="4F642FA7" w14:textId="77777777" w:rsidR="00B4080D" w:rsidRPr="007C3B41" w:rsidRDefault="00B4080D">
      <w:pPr>
        <w:pStyle w:val="BodyText"/>
        <w:kinsoku w:val="0"/>
        <w:overflowPunct w:val="0"/>
        <w:spacing w:before="3"/>
        <w:ind w:left="0"/>
        <w:rPr>
          <w:b/>
          <w:bCs/>
          <w:i/>
          <w:iCs/>
        </w:rPr>
      </w:pPr>
    </w:p>
    <w:p w14:paraId="51850B2F" w14:textId="77777777" w:rsidR="00B4080D" w:rsidRPr="007C3B41" w:rsidRDefault="00B4080D">
      <w:pPr>
        <w:pStyle w:val="BodyText"/>
        <w:kinsoku w:val="0"/>
        <w:overflowPunct w:val="0"/>
        <w:spacing w:before="53"/>
        <w:ind w:left="1720" w:right="256"/>
        <w:jc w:val="both"/>
      </w:pPr>
      <w:r w:rsidRPr="007C3B41">
        <w:t>Complaints</w:t>
      </w:r>
      <w:r w:rsidRPr="007C3B41">
        <w:rPr>
          <w:spacing w:val="30"/>
        </w:rPr>
        <w:t xml:space="preserve"> </w:t>
      </w:r>
      <w:r w:rsidRPr="007C3B41">
        <w:rPr>
          <w:spacing w:val="-1"/>
        </w:rPr>
        <w:t>regarding</w:t>
      </w:r>
      <w:r w:rsidRPr="007C3B41">
        <w:rPr>
          <w:spacing w:val="30"/>
        </w:rPr>
        <w:t xml:space="preserve"> </w:t>
      </w:r>
      <w:r w:rsidRPr="007C3B41">
        <w:rPr>
          <w:spacing w:val="-1"/>
        </w:rPr>
        <w:t>involvement</w:t>
      </w:r>
      <w:r w:rsidRPr="007C3B41">
        <w:rPr>
          <w:spacing w:val="31"/>
        </w:rPr>
        <w:t xml:space="preserve"> </w:t>
      </w:r>
      <w:r w:rsidRPr="007C3B41">
        <w:t>of</w:t>
      </w:r>
      <w:r w:rsidRPr="007C3B41">
        <w:rPr>
          <w:spacing w:val="31"/>
        </w:rPr>
        <w:t xml:space="preserve"> </w:t>
      </w:r>
      <w:r w:rsidRPr="007C3B41">
        <w:t>private</w:t>
      </w:r>
      <w:r w:rsidRPr="007C3B41">
        <w:rPr>
          <w:spacing w:val="31"/>
        </w:rPr>
        <w:t xml:space="preserve"> </w:t>
      </w:r>
      <w:r w:rsidRPr="007C3B41">
        <w:t>providers</w:t>
      </w:r>
      <w:r w:rsidRPr="007C3B41">
        <w:rPr>
          <w:spacing w:val="31"/>
        </w:rPr>
        <w:t xml:space="preserve"> </w:t>
      </w:r>
      <w:r w:rsidRPr="007C3B41">
        <w:t>in</w:t>
      </w:r>
      <w:r w:rsidRPr="007C3B41">
        <w:rPr>
          <w:spacing w:val="31"/>
        </w:rPr>
        <w:t xml:space="preserve"> </w:t>
      </w:r>
      <w:r w:rsidRPr="007C3B41">
        <w:t>the</w:t>
      </w:r>
      <w:r w:rsidRPr="007C3B41">
        <w:rPr>
          <w:spacing w:val="31"/>
        </w:rPr>
        <w:t xml:space="preserve"> </w:t>
      </w:r>
      <w:r w:rsidRPr="007C3B41">
        <w:t>local</w:t>
      </w:r>
      <w:r w:rsidRPr="007C3B41">
        <w:rPr>
          <w:spacing w:val="27"/>
        </w:rPr>
        <w:t xml:space="preserve"> </w:t>
      </w:r>
      <w:r w:rsidRPr="007C3B41">
        <w:rPr>
          <w:spacing w:val="-1"/>
        </w:rPr>
        <w:t>project</w:t>
      </w:r>
      <w:r w:rsidRPr="007C3B41">
        <w:rPr>
          <w:spacing w:val="3"/>
        </w:rPr>
        <w:t xml:space="preserve"> </w:t>
      </w:r>
      <w:r w:rsidRPr="007C3B41">
        <w:t>development</w:t>
      </w:r>
      <w:r w:rsidRPr="007C3B41">
        <w:rPr>
          <w:spacing w:val="3"/>
        </w:rPr>
        <w:t xml:space="preserve"> </w:t>
      </w:r>
      <w:r w:rsidRPr="007C3B41">
        <w:rPr>
          <w:spacing w:val="-1"/>
        </w:rPr>
        <w:t>process</w:t>
      </w:r>
      <w:r w:rsidRPr="007C3B41">
        <w:rPr>
          <w:spacing w:val="3"/>
        </w:rPr>
        <w:t xml:space="preserve"> </w:t>
      </w:r>
      <w:r w:rsidRPr="007C3B41">
        <w:rPr>
          <w:spacing w:val="-1"/>
        </w:rPr>
        <w:t>and</w:t>
      </w:r>
      <w:r w:rsidRPr="007C3B41">
        <w:rPr>
          <w:spacing w:val="4"/>
        </w:rPr>
        <w:t xml:space="preserve"> </w:t>
      </w:r>
      <w:r w:rsidRPr="007C3B41">
        <w:rPr>
          <w:spacing w:val="-1"/>
        </w:rPr>
        <w:t>in</w:t>
      </w:r>
      <w:r w:rsidRPr="007C3B41">
        <w:rPr>
          <w:spacing w:val="4"/>
        </w:rPr>
        <w:t xml:space="preserve"> </w:t>
      </w:r>
      <w:r w:rsidRPr="007C3B41">
        <w:rPr>
          <w:spacing w:val="-1"/>
        </w:rPr>
        <w:t>the</w:t>
      </w:r>
      <w:r w:rsidRPr="007C3B41">
        <w:rPr>
          <w:spacing w:val="5"/>
        </w:rPr>
        <w:t xml:space="preserve"> </w:t>
      </w:r>
      <w:r w:rsidRPr="007C3B41">
        <w:rPr>
          <w:spacing w:val="-1"/>
        </w:rPr>
        <w:t>provision</w:t>
      </w:r>
      <w:r w:rsidRPr="007C3B41">
        <w:rPr>
          <w:spacing w:val="5"/>
        </w:rPr>
        <w:t xml:space="preserve"> </w:t>
      </w:r>
      <w:r w:rsidRPr="007C3B41">
        <w:t>of</w:t>
      </w:r>
      <w:r w:rsidRPr="007C3B41">
        <w:rPr>
          <w:spacing w:val="4"/>
        </w:rPr>
        <w:t xml:space="preserve"> </w:t>
      </w:r>
      <w:r w:rsidRPr="007C3B41">
        <w:t>service</w:t>
      </w:r>
      <w:r w:rsidRPr="007C3B41">
        <w:rPr>
          <w:spacing w:val="3"/>
        </w:rPr>
        <w:t xml:space="preserve"> </w:t>
      </w:r>
      <w:r w:rsidRPr="007C3B41">
        <w:t>must</w:t>
      </w:r>
      <w:r w:rsidRPr="007C3B41">
        <w:rPr>
          <w:spacing w:val="3"/>
        </w:rPr>
        <w:t xml:space="preserve"> </w:t>
      </w:r>
      <w:r w:rsidRPr="007C3B41">
        <w:rPr>
          <w:spacing w:val="-1"/>
        </w:rPr>
        <w:t>be</w:t>
      </w:r>
      <w:r w:rsidRPr="007C3B41">
        <w:rPr>
          <w:spacing w:val="26"/>
        </w:rPr>
        <w:t xml:space="preserve"> </w:t>
      </w:r>
      <w:r w:rsidRPr="007C3B41">
        <w:t>submitted</w:t>
      </w:r>
      <w:r w:rsidRPr="007C3B41">
        <w:rPr>
          <w:spacing w:val="8"/>
        </w:rPr>
        <w:t xml:space="preserve"> </w:t>
      </w:r>
      <w:r w:rsidRPr="007C3B41">
        <w:rPr>
          <w:spacing w:val="-1"/>
        </w:rPr>
        <w:t>in</w:t>
      </w:r>
      <w:r w:rsidRPr="007C3B41">
        <w:rPr>
          <w:spacing w:val="8"/>
        </w:rPr>
        <w:t xml:space="preserve"> </w:t>
      </w:r>
      <w:r w:rsidRPr="007C3B41">
        <w:rPr>
          <w:spacing w:val="-1"/>
        </w:rPr>
        <w:t>writing</w:t>
      </w:r>
      <w:r w:rsidRPr="007C3B41">
        <w:rPr>
          <w:spacing w:val="8"/>
        </w:rPr>
        <w:t xml:space="preserve"> </w:t>
      </w:r>
      <w:r w:rsidRPr="007C3B41">
        <w:rPr>
          <w:spacing w:val="-1"/>
        </w:rPr>
        <w:t>to</w:t>
      </w:r>
      <w:r w:rsidRPr="007C3B41">
        <w:rPr>
          <w:spacing w:val="8"/>
        </w:rPr>
        <w:t xml:space="preserve"> </w:t>
      </w:r>
      <w:r w:rsidRPr="007C3B41">
        <w:rPr>
          <w:spacing w:val="-1"/>
        </w:rPr>
        <w:t>the</w:t>
      </w:r>
      <w:r w:rsidRPr="007C3B41">
        <w:rPr>
          <w:spacing w:val="9"/>
        </w:rPr>
        <w:t xml:space="preserve"> </w:t>
      </w:r>
      <w:r w:rsidRPr="007C3B41">
        <w:rPr>
          <w:spacing w:val="-1"/>
        </w:rPr>
        <w:t>local</w:t>
      </w:r>
      <w:r w:rsidRPr="007C3B41">
        <w:rPr>
          <w:spacing w:val="8"/>
        </w:rPr>
        <w:t xml:space="preserve"> </w:t>
      </w:r>
      <w:r w:rsidRPr="007C3B41">
        <w:rPr>
          <w:spacing w:val="-1"/>
        </w:rPr>
        <w:t>applicant</w:t>
      </w:r>
      <w:r w:rsidRPr="007C3B41">
        <w:rPr>
          <w:spacing w:val="8"/>
        </w:rPr>
        <w:t xml:space="preserve"> </w:t>
      </w:r>
      <w:r w:rsidRPr="007C3B41">
        <w:t>from</w:t>
      </w:r>
      <w:r w:rsidRPr="007C3B41">
        <w:rPr>
          <w:spacing w:val="8"/>
        </w:rPr>
        <w:t xml:space="preserve"> </w:t>
      </w:r>
      <w:r w:rsidRPr="007C3B41">
        <w:rPr>
          <w:spacing w:val="-1"/>
        </w:rPr>
        <w:t>the</w:t>
      </w:r>
      <w:r w:rsidRPr="007C3B41">
        <w:rPr>
          <w:spacing w:val="8"/>
        </w:rPr>
        <w:t xml:space="preserve"> </w:t>
      </w:r>
      <w:r w:rsidRPr="007C3B41">
        <w:rPr>
          <w:spacing w:val="-1"/>
        </w:rPr>
        <w:t>private</w:t>
      </w:r>
      <w:r w:rsidRPr="007C3B41">
        <w:rPr>
          <w:spacing w:val="8"/>
        </w:rPr>
        <w:t xml:space="preserve"> </w:t>
      </w:r>
      <w:r w:rsidRPr="007C3B41">
        <w:t>operator.</w:t>
      </w:r>
      <w:r w:rsidRPr="007C3B41">
        <w:rPr>
          <w:spacing w:val="16"/>
        </w:rPr>
        <w:t xml:space="preserve"> </w:t>
      </w:r>
      <w:r w:rsidRPr="007C3B41">
        <w:t>The</w:t>
      </w:r>
      <w:r w:rsidRPr="007C3B41">
        <w:rPr>
          <w:spacing w:val="21"/>
          <w:w w:val="99"/>
        </w:rPr>
        <w:t xml:space="preserve"> </w:t>
      </w:r>
      <w:r w:rsidRPr="007C3B41">
        <w:rPr>
          <w:spacing w:val="-1"/>
        </w:rPr>
        <w:t>local</w:t>
      </w:r>
      <w:r w:rsidRPr="007C3B41">
        <w:rPr>
          <w:spacing w:val="27"/>
        </w:rPr>
        <w:t xml:space="preserve"> </w:t>
      </w:r>
      <w:r w:rsidRPr="007C3B41">
        <w:rPr>
          <w:spacing w:val="-1"/>
        </w:rPr>
        <w:t>applicant</w:t>
      </w:r>
      <w:r w:rsidRPr="007C3B41">
        <w:rPr>
          <w:spacing w:val="27"/>
        </w:rPr>
        <w:t xml:space="preserve"> </w:t>
      </w:r>
      <w:r w:rsidRPr="007C3B41">
        <w:rPr>
          <w:spacing w:val="-1"/>
        </w:rPr>
        <w:t>will</w:t>
      </w:r>
      <w:r w:rsidRPr="007C3B41">
        <w:rPr>
          <w:spacing w:val="27"/>
        </w:rPr>
        <w:t xml:space="preserve"> </w:t>
      </w:r>
      <w:r w:rsidRPr="007C3B41">
        <w:rPr>
          <w:spacing w:val="-1"/>
        </w:rPr>
        <w:t>arrange</w:t>
      </w:r>
      <w:r w:rsidRPr="007C3B41">
        <w:rPr>
          <w:spacing w:val="27"/>
        </w:rPr>
        <w:t xml:space="preserve"> </w:t>
      </w:r>
      <w:r w:rsidRPr="007C3B41">
        <w:t>a</w:t>
      </w:r>
      <w:r w:rsidRPr="007C3B41">
        <w:rPr>
          <w:spacing w:val="27"/>
        </w:rPr>
        <w:t xml:space="preserve"> </w:t>
      </w:r>
      <w:r w:rsidRPr="007C3B41">
        <w:t>meeting</w:t>
      </w:r>
      <w:r w:rsidRPr="007C3B41">
        <w:rPr>
          <w:spacing w:val="27"/>
        </w:rPr>
        <w:t xml:space="preserve"> </w:t>
      </w:r>
      <w:r w:rsidRPr="007C3B41">
        <w:rPr>
          <w:spacing w:val="-1"/>
        </w:rPr>
        <w:t>within</w:t>
      </w:r>
      <w:r w:rsidRPr="007C3B41">
        <w:rPr>
          <w:spacing w:val="28"/>
        </w:rPr>
        <w:t xml:space="preserve"> </w:t>
      </w:r>
      <w:r w:rsidRPr="007C3B41">
        <w:rPr>
          <w:spacing w:val="-1"/>
        </w:rPr>
        <w:t>15</w:t>
      </w:r>
      <w:r w:rsidRPr="007C3B41">
        <w:rPr>
          <w:spacing w:val="27"/>
        </w:rPr>
        <w:t xml:space="preserve"> </w:t>
      </w:r>
      <w:r w:rsidRPr="007C3B41">
        <w:t>days</w:t>
      </w:r>
      <w:r w:rsidRPr="007C3B41">
        <w:rPr>
          <w:spacing w:val="27"/>
        </w:rPr>
        <w:t xml:space="preserve"> </w:t>
      </w:r>
      <w:r w:rsidRPr="007C3B41">
        <w:rPr>
          <w:spacing w:val="-1"/>
        </w:rPr>
        <w:t>after</w:t>
      </w:r>
      <w:r w:rsidRPr="007C3B41">
        <w:rPr>
          <w:spacing w:val="27"/>
        </w:rPr>
        <w:t xml:space="preserve"> </w:t>
      </w:r>
      <w:r w:rsidRPr="007C3B41">
        <w:rPr>
          <w:spacing w:val="-1"/>
        </w:rPr>
        <w:t>receiving</w:t>
      </w:r>
      <w:r w:rsidRPr="007C3B41">
        <w:rPr>
          <w:spacing w:val="28"/>
        </w:rPr>
        <w:t xml:space="preserve"> </w:t>
      </w:r>
      <w:r w:rsidRPr="007C3B41">
        <w:t>the</w:t>
      </w:r>
      <w:r w:rsidRPr="007C3B41">
        <w:rPr>
          <w:spacing w:val="25"/>
        </w:rPr>
        <w:t xml:space="preserve"> </w:t>
      </w:r>
      <w:r w:rsidRPr="007C3B41">
        <w:t>written</w:t>
      </w:r>
      <w:r w:rsidRPr="007C3B41">
        <w:rPr>
          <w:spacing w:val="-3"/>
        </w:rPr>
        <w:t xml:space="preserve"> </w:t>
      </w:r>
      <w:r w:rsidRPr="007C3B41">
        <w:t>comments</w:t>
      </w:r>
      <w:r w:rsidRPr="007C3B41">
        <w:rPr>
          <w:spacing w:val="-4"/>
        </w:rPr>
        <w:t xml:space="preserve"> </w:t>
      </w:r>
      <w:r w:rsidRPr="007C3B41">
        <w:rPr>
          <w:spacing w:val="-1"/>
        </w:rPr>
        <w:t>with</w:t>
      </w:r>
      <w:r w:rsidRPr="007C3B41">
        <w:rPr>
          <w:spacing w:val="-2"/>
        </w:rPr>
        <w:t xml:space="preserve"> </w:t>
      </w:r>
      <w:r w:rsidRPr="007C3B41">
        <w:rPr>
          <w:spacing w:val="-1"/>
        </w:rPr>
        <w:t>the</w:t>
      </w:r>
      <w:r w:rsidRPr="007C3B41">
        <w:rPr>
          <w:spacing w:val="-3"/>
        </w:rPr>
        <w:t xml:space="preserve"> </w:t>
      </w:r>
      <w:r w:rsidRPr="007C3B41">
        <w:t>private</w:t>
      </w:r>
      <w:r w:rsidRPr="007C3B41">
        <w:rPr>
          <w:spacing w:val="-3"/>
        </w:rPr>
        <w:t xml:space="preserve"> </w:t>
      </w:r>
      <w:r w:rsidRPr="007C3B41">
        <w:rPr>
          <w:spacing w:val="-1"/>
        </w:rPr>
        <w:t>provider</w:t>
      </w:r>
      <w:r w:rsidRPr="007C3B41">
        <w:rPr>
          <w:spacing w:val="-2"/>
        </w:rPr>
        <w:t xml:space="preserve"> </w:t>
      </w:r>
      <w:r w:rsidRPr="007C3B41">
        <w:t>and</w:t>
      </w:r>
      <w:r w:rsidRPr="007C3B41">
        <w:rPr>
          <w:spacing w:val="-3"/>
        </w:rPr>
        <w:t xml:space="preserve"> </w:t>
      </w:r>
      <w:r w:rsidRPr="007C3B41">
        <w:t>appropriate</w:t>
      </w:r>
      <w:r w:rsidRPr="007C3B41">
        <w:rPr>
          <w:spacing w:val="-2"/>
        </w:rPr>
        <w:t xml:space="preserve"> </w:t>
      </w:r>
      <w:r w:rsidRPr="007C3B41">
        <w:t>local</w:t>
      </w:r>
      <w:r w:rsidRPr="007C3B41">
        <w:rPr>
          <w:spacing w:val="-3"/>
        </w:rPr>
        <w:t xml:space="preserve"> </w:t>
      </w:r>
      <w:r w:rsidRPr="007C3B41">
        <w:t>officials</w:t>
      </w:r>
      <w:r w:rsidRPr="007C3B41">
        <w:rPr>
          <w:spacing w:val="30"/>
          <w:w w:val="99"/>
        </w:rPr>
        <w:t xml:space="preserve"> </w:t>
      </w:r>
      <w:r w:rsidRPr="007C3B41">
        <w:t>to</w:t>
      </w:r>
      <w:r w:rsidRPr="007C3B41">
        <w:rPr>
          <w:spacing w:val="34"/>
        </w:rPr>
        <w:t xml:space="preserve"> </w:t>
      </w:r>
      <w:r w:rsidRPr="007C3B41">
        <w:t>discuss</w:t>
      </w:r>
      <w:r w:rsidRPr="007C3B41">
        <w:rPr>
          <w:spacing w:val="35"/>
        </w:rPr>
        <w:t xml:space="preserve"> </w:t>
      </w:r>
      <w:r w:rsidRPr="007C3B41">
        <w:t>these</w:t>
      </w:r>
      <w:r w:rsidRPr="007C3B41">
        <w:rPr>
          <w:spacing w:val="35"/>
        </w:rPr>
        <w:t xml:space="preserve"> </w:t>
      </w:r>
      <w:r w:rsidRPr="007C3B41">
        <w:t>concerns.</w:t>
      </w:r>
      <w:r w:rsidRPr="007C3B41">
        <w:rPr>
          <w:spacing w:val="9"/>
        </w:rPr>
        <w:t xml:space="preserve"> </w:t>
      </w:r>
      <w:r w:rsidRPr="007C3B41">
        <w:t>This</w:t>
      </w:r>
      <w:r w:rsidRPr="007C3B41">
        <w:rPr>
          <w:spacing w:val="35"/>
        </w:rPr>
        <w:t xml:space="preserve"> </w:t>
      </w:r>
      <w:r w:rsidRPr="007C3B41">
        <w:rPr>
          <w:spacing w:val="-1"/>
        </w:rPr>
        <w:t>meeting</w:t>
      </w:r>
      <w:r w:rsidRPr="007C3B41">
        <w:rPr>
          <w:spacing w:val="34"/>
        </w:rPr>
        <w:t xml:space="preserve"> </w:t>
      </w:r>
      <w:r w:rsidRPr="007C3B41">
        <w:t>will</w:t>
      </w:r>
      <w:r w:rsidRPr="007C3B41">
        <w:rPr>
          <w:spacing w:val="35"/>
        </w:rPr>
        <w:t xml:space="preserve"> </w:t>
      </w:r>
      <w:r w:rsidRPr="007C3B41">
        <w:rPr>
          <w:spacing w:val="-1"/>
        </w:rPr>
        <w:t>be</w:t>
      </w:r>
      <w:r w:rsidRPr="007C3B41">
        <w:rPr>
          <w:spacing w:val="35"/>
        </w:rPr>
        <w:t xml:space="preserve"> </w:t>
      </w:r>
      <w:r w:rsidRPr="007C3B41">
        <w:t>open</w:t>
      </w:r>
      <w:r w:rsidRPr="007C3B41">
        <w:rPr>
          <w:spacing w:val="34"/>
        </w:rPr>
        <w:t xml:space="preserve"> </w:t>
      </w:r>
      <w:r w:rsidRPr="007C3B41">
        <w:rPr>
          <w:spacing w:val="-1"/>
        </w:rPr>
        <w:t>to</w:t>
      </w:r>
      <w:r w:rsidRPr="007C3B41">
        <w:rPr>
          <w:spacing w:val="35"/>
        </w:rPr>
        <w:t xml:space="preserve"> </w:t>
      </w:r>
      <w:r w:rsidRPr="007C3B41">
        <w:rPr>
          <w:spacing w:val="-1"/>
        </w:rPr>
        <w:t>the</w:t>
      </w:r>
      <w:r w:rsidRPr="007C3B41">
        <w:rPr>
          <w:spacing w:val="35"/>
        </w:rPr>
        <w:t xml:space="preserve"> </w:t>
      </w:r>
      <w:r w:rsidRPr="007C3B41">
        <w:rPr>
          <w:spacing w:val="-1"/>
        </w:rPr>
        <w:t>public</w:t>
      </w:r>
      <w:r w:rsidRPr="007C3B41">
        <w:rPr>
          <w:spacing w:val="35"/>
        </w:rPr>
        <w:t xml:space="preserve"> </w:t>
      </w:r>
      <w:r w:rsidRPr="007C3B41">
        <w:rPr>
          <w:spacing w:val="-1"/>
        </w:rPr>
        <w:t>and</w:t>
      </w:r>
      <w:r w:rsidRPr="007C3B41">
        <w:rPr>
          <w:spacing w:val="27"/>
          <w:w w:val="99"/>
        </w:rPr>
        <w:t xml:space="preserve"> </w:t>
      </w:r>
      <w:r w:rsidRPr="007C3B41">
        <w:t>minutes</w:t>
      </w:r>
      <w:r w:rsidRPr="007C3B41">
        <w:rPr>
          <w:spacing w:val="4"/>
        </w:rPr>
        <w:t xml:space="preserve"> </w:t>
      </w:r>
      <w:r w:rsidRPr="007C3B41">
        <w:rPr>
          <w:spacing w:val="-1"/>
        </w:rPr>
        <w:t>will</w:t>
      </w:r>
      <w:r w:rsidRPr="007C3B41">
        <w:rPr>
          <w:spacing w:val="5"/>
        </w:rPr>
        <w:t xml:space="preserve"> </w:t>
      </w:r>
      <w:r w:rsidRPr="007C3B41">
        <w:rPr>
          <w:spacing w:val="-1"/>
        </w:rPr>
        <w:t>be</w:t>
      </w:r>
      <w:r w:rsidRPr="007C3B41">
        <w:rPr>
          <w:spacing w:val="6"/>
        </w:rPr>
        <w:t xml:space="preserve"> </w:t>
      </w:r>
      <w:r w:rsidRPr="007C3B41">
        <w:rPr>
          <w:spacing w:val="-1"/>
        </w:rPr>
        <w:t>taken.</w:t>
      </w:r>
      <w:r w:rsidRPr="007C3B41">
        <w:rPr>
          <w:spacing w:val="10"/>
        </w:rPr>
        <w:t xml:space="preserve"> </w:t>
      </w:r>
      <w:r w:rsidRPr="007C3B41">
        <w:t>The</w:t>
      </w:r>
      <w:r w:rsidRPr="007C3B41">
        <w:rPr>
          <w:spacing w:val="6"/>
        </w:rPr>
        <w:t xml:space="preserve"> </w:t>
      </w:r>
      <w:r w:rsidRPr="007C3B41">
        <w:rPr>
          <w:spacing w:val="-1"/>
        </w:rPr>
        <w:t>local</w:t>
      </w:r>
      <w:r w:rsidRPr="007C3B41">
        <w:rPr>
          <w:spacing w:val="5"/>
        </w:rPr>
        <w:t xml:space="preserve"> </w:t>
      </w:r>
      <w:r w:rsidRPr="007C3B41">
        <w:rPr>
          <w:spacing w:val="-1"/>
        </w:rPr>
        <w:t>applicant</w:t>
      </w:r>
      <w:r w:rsidRPr="007C3B41">
        <w:rPr>
          <w:spacing w:val="5"/>
        </w:rPr>
        <w:t xml:space="preserve"> </w:t>
      </w:r>
      <w:r w:rsidRPr="007C3B41">
        <w:t>will</w:t>
      </w:r>
      <w:r w:rsidRPr="007C3B41">
        <w:rPr>
          <w:spacing w:val="6"/>
        </w:rPr>
        <w:t xml:space="preserve"> </w:t>
      </w:r>
      <w:r w:rsidRPr="007C3B41">
        <w:t>submit</w:t>
      </w:r>
      <w:r w:rsidRPr="007C3B41">
        <w:rPr>
          <w:spacing w:val="4"/>
        </w:rPr>
        <w:t xml:space="preserve"> </w:t>
      </w:r>
      <w:r w:rsidRPr="007C3B41">
        <w:rPr>
          <w:spacing w:val="-1"/>
        </w:rPr>
        <w:t>his/her</w:t>
      </w:r>
      <w:r w:rsidRPr="007C3B41">
        <w:rPr>
          <w:spacing w:val="6"/>
        </w:rPr>
        <w:t xml:space="preserve"> </w:t>
      </w:r>
      <w:r w:rsidRPr="007C3B41">
        <w:t>decision</w:t>
      </w:r>
      <w:r w:rsidRPr="007C3B41">
        <w:rPr>
          <w:spacing w:val="5"/>
        </w:rPr>
        <w:t xml:space="preserve"> </w:t>
      </w:r>
      <w:r w:rsidRPr="007C3B41">
        <w:rPr>
          <w:spacing w:val="-1"/>
        </w:rPr>
        <w:t>in</w:t>
      </w:r>
      <w:r w:rsidRPr="007C3B41">
        <w:rPr>
          <w:spacing w:val="26"/>
        </w:rPr>
        <w:t xml:space="preserve"> </w:t>
      </w:r>
      <w:r w:rsidRPr="007C3B41">
        <w:rPr>
          <w:spacing w:val="-1"/>
        </w:rPr>
        <w:t>writing</w:t>
      </w:r>
      <w:r w:rsidRPr="007C3B41">
        <w:rPr>
          <w:spacing w:val="46"/>
        </w:rPr>
        <w:t xml:space="preserve"> </w:t>
      </w:r>
      <w:r w:rsidRPr="007C3B41">
        <w:rPr>
          <w:spacing w:val="-1"/>
        </w:rPr>
        <w:t>within</w:t>
      </w:r>
      <w:r w:rsidRPr="007C3B41">
        <w:rPr>
          <w:spacing w:val="47"/>
        </w:rPr>
        <w:t xml:space="preserve"> </w:t>
      </w:r>
      <w:r w:rsidRPr="007C3B41">
        <w:rPr>
          <w:spacing w:val="-1"/>
        </w:rPr>
        <w:t>15</w:t>
      </w:r>
      <w:r w:rsidRPr="007C3B41">
        <w:rPr>
          <w:spacing w:val="47"/>
        </w:rPr>
        <w:t xml:space="preserve"> </w:t>
      </w:r>
      <w:r w:rsidRPr="007C3B41">
        <w:t>days</w:t>
      </w:r>
      <w:r w:rsidRPr="007C3B41">
        <w:rPr>
          <w:spacing w:val="47"/>
        </w:rPr>
        <w:t xml:space="preserve"> </w:t>
      </w:r>
      <w:r w:rsidRPr="007C3B41">
        <w:rPr>
          <w:spacing w:val="-1"/>
        </w:rPr>
        <w:t>after</w:t>
      </w:r>
      <w:r w:rsidRPr="007C3B41">
        <w:rPr>
          <w:spacing w:val="47"/>
        </w:rPr>
        <w:t xml:space="preserve"> </w:t>
      </w:r>
      <w:r w:rsidRPr="007C3B41">
        <w:rPr>
          <w:spacing w:val="-1"/>
        </w:rPr>
        <w:t>the</w:t>
      </w:r>
      <w:r w:rsidRPr="007C3B41">
        <w:rPr>
          <w:spacing w:val="48"/>
        </w:rPr>
        <w:t xml:space="preserve"> </w:t>
      </w:r>
      <w:r w:rsidRPr="007C3B41">
        <w:t>meeting.</w:t>
      </w:r>
      <w:r w:rsidRPr="007C3B41">
        <w:rPr>
          <w:spacing w:val="34"/>
        </w:rPr>
        <w:t xml:space="preserve"> </w:t>
      </w:r>
      <w:r w:rsidRPr="007C3B41">
        <w:t>All</w:t>
      </w:r>
      <w:r w:rsidRPr="007C3B41">
        <w:rPr>
          <w:spacing w:val="47"/>
        </w:rPr>
        <w:t xml:space="preserve"> </w:t>
      </w:r>
      <w:r w:rsidRPr="007C3B41">
        <w:rPr>
          <w:spacing w:val="-1"/>
        </w:rPr>
        <w:t>written</w:t>
      </w:r>
      <w:r w:rsidRPr="007C3B41">
        <w:rPr>
          <w:spacing w:val="47"/>
        </w:rPr>
        <w:t xml:space="preserve"> </w:t>
      </w:r>
      <w:r w:rsidRPr="007C3B41">
        <w:t>comments,</w:t>
      </w:r>
      <w:r w:rsidRPr="007C3B41">
        <w:rPr>
          <w:spacing w:val="29"/>
          <w:w w:val="99"/>
        </w:rPr>
        <w:t xml:space="preserve"> </w:t>
      </w:r>
      <w:r w:rsidRPr="007C3B41">
        <w:t>correspondence,</w:t>
      </w:r>
      <w:r w:rsidRPr="007C3B41">
        <w:rPr>
          <w:spacing w:val="20"/>
        </w:rPr>
        <w:t xml:space="preserve"> </w:t>
      </w:r>
      <w:r w:rsidRPr="007C3B41">
        <w:rPr>
          <w:spacing w:val="-1"/>
        </w:rPr>
        <w:t>and</w:t>
      </w:r>
      <w:r w:rsidRPr="007C3B41">
        <w:rPr>
          <w:spacing w:val="21"/>
        </w:rPr>
        <w:t xml:space="preserve"> </w:t>
      </w:r>
      <w:r w:rsidRPr="007C3B41">
        <w:t>meeting</w:t>
      </w:r>
      <w:r w:rsidRPr="007C3B41">
        <w:rPr>
          <w:spacing w:val="20"/>
        </w:rPr>
        <w:t xml:space="preserve"> </w:t>
      </w:r>
      <w:r w:rsidRPr="007C3B41">
        <w:rPr>
          <w:spacing w:val="-1"/>
        </w:rPr>
        <w:t>minutes</w:t>
      </w:r>
      <w:r w:rsidRPr="007C3B41">
        <w:rPr>
          <w:spacing w:val="21"/>
        </w:rPr>
        <w:t xml:space="preserve"> </w:t>
      </w:r>
      <w:r w:rsidRPr="007C3B41">
        <w:t>must</w:t>
      </w:r>
      <w:r w:rsidRPr="007C3B41">
        <w:rPr>
          <w:spacing w:val="21"/>
        </w:rPr>
        <w:t xml:space="preserve"> </w:t>
      </w:r>
      <w:r w:rsidRPr="007C3B41">
        <w:rPr>
          <w:spacing w:val="-1"/>
        </w:rPr>
        <w:t>be</w:t>
      </w:r>
      <w:r w:rsidRPr="007C3B41">
        <w:rPr>
          <w:spacing w:val="21"/>
        </w:rPr>
        <w:t xml:space="preserve"> </w:t>
      </w:r>
      <w:r w:rsidRPr="007C3B41">
        <w:t>submitted</w:t>
      </w:r>
      <w:r w:rsidRPr="007C3B41">
        <w:rPr>
          <w:spacing w:val="20"/>
        </w:rPr>
        <w:t xml:space="preserve"> </w:t>
      </w:r>
      <w:r w:rsidRPr="007C3B41">
        <w:rPr>
          <w:spacing w:val="-1"/>
        </w:rPr>
        <w:t>to</w:t>
      </w:r>
      <w:r w:rsidRPr="007C3B41">
        <w:rPr>
          <w:spacing w:val="21"/>
        </w:rPr>
        <w:t xml:space="preserve"> </w:t>
      </w:r>
      <w:r w:rsidRPr="007C3B41">
        <w:t>the</w:t>
      </w:r>
      <w:r w:rsidRPr="007C3B41">
        <w:rPr>
          <w:spacing w:val="26"/>
        </w:rPr>
        <w:t xml:space="preserve"> </w:t>
      </w:r>
      <w:r w:rsidRPr="007C3B41">
        <w:t>MTA/OLTS.</w:t>
      </w:r>
    </w:p>
    <w:p w14:paraId="780AEB07" w14:textId="77777777" w:rsidR="00B4080D" w:rsidRPr="007C3B41" w:rsidRDefault="00B4080D">
      <w:pPr>
        <w:pStyle w:val="BodyText"/>
        <w:kinsoku w:val="0"/>
        <w:overflowPunct w:val="0"/>
        <w:spacing w:before="12"/>
        <w:ind w:left="0"/>
      </w:pPr>
    </w:p>
    <w:p w14:paraId="55E76D65" w14:textId="77777777" w:rsidR="00B4080D" w:rsidRPr="007C3B41" w:rsidRDefault="00B4080D">
      <w:pPr>
        <w:pStyle w:val="BodyText"/>
        <w:kinsoku w:val="0"/>
        <w:overflowPunct w:val="0"/>
        <w:ind w:left="1720"/>
        <w:jc w:val="both"/>
      </w:pPr>
      <w:r w:rsidRPr="007C3B41">
        <w:t>The</w:t>
      </w:r>
      <w:r w:rsidRPr="007C3B41">
        <w:rPr>
          <w:spacing w:val="-4"/>
        </w:rPr>
        <w:t xml:space="preserve"> </w:t>
      </w:r>
      <w:r w:rsidRPr="007C3B41">
        <w:t>decisions</w:t>
      </w:r>
      <w:r w:rsidRPr="007C3B41">
        <w:rPr>
          <w:spacing w:val="-3"/>
        </w:rPr>
        <w:t xml:space="preserve"> </w:t>
      </w:r>
      <w:r w:rsidRPr="007C3B41">
        <w:t>made</w:t>
      </w:r>
      <w:r w:rsidRPr="007C3B41">
        <w:rPr>
          <w:spacing w:val="-3"/>
        </w:rPr>
        <w:t xml:space="preserve"> </w:t>
      </w:r>
      <w:r w:rsidRPr="007C3B41">
        <w:rPr>
          <w:spacing w:val="-1"/>
        </w:rPr>
        <w:t>by</w:t>
      </w:r>
      <w:r w:rsidRPr="007C3B41">
        <w:rPr>
          <w:spacing w:val="-2"/>
        </w:rPr>
        <w:t xml:space="preserve"> </w:t>
      </w:r>
      <w:r w:rsidRPr="007C3B41">
        <w:rPr>
          <w:spacing w:val="-1"/>
        </w:rPr>
        <w:t>the</w:t>
      </w:r>
      <w:r w:rsidRPr="007C3B41">
        <w:rPr>
          <w:spacing w:val="-3"/>
        </w:rPr>
        <w:t xml:space="preserve"> </w:t>
      </w:r>
      <w:r w:rsidRPr="007C3B41">
        <w:t>local</w:t>
      </w:r>
      <w:r w:rsidRPr="007C3B41">
        <w:rPr>
          <w:spacing w:val="-2"/>
        </w:rPr>
        <w:t xml:space="preserve"> </w:t>
      </w:r>
      <w:r w:rsidRPr="007C3B41">
        <w:t>applicant</w:t>
      </w:r>
      <w:r w:rsidRPr="007C3B41">
        <w:rPr>
          <w:spacing w:val="-2"/>
        </w:rPr>
        <w:t xml:space="preserve"> </w:t>
      </w:r>
      <w:r w:rsidRPr="007C3B41">
        <w:t>as</w:t>
      </w:r>
      <w:r w:rsidRPr="007C3B41">
        <w:rPr>
          <w:spacing w:val="-2"/>
        </w:rPr>
        <w:t xml:space="preserve"> </w:t>
      </w:r>
      <w:r w:rsidRPr="007C3B41">
        <w:t>a</w:t>
      </w:r>
      <w:r w:rsidRPr="007C3B41">
        <w:rPr>
          <w:spacing w:val="-3"/>
        </w:rPr>
        <w:t xml:space="preserve"> </w:t>
      </w:r>
      <w:r w:rsidRPr="007C3B41">
        <w:t>result</w:t>
      </w:r>
      <w:r w:rsidRPr="007C3B41">
        <w:rPr>
          <w:spacing w:val="-2"/>
        </w:rPr>
        <w:t xml:space="preserve"> </w:t>
      </w:r>
      <w:r w:rsidRPr="007C3B41">
        <w:t>of</w:t>
      </w:r>
      <w:r w:rsidRPr="007C3B41">
        <w:rPr>
          <w:spacing w:val="-2"/>
        </w:rPr>
        <w:t xml:space="preserve"> </w:t>
      </w:r>
      <w:r w:rsidRPr="007C3B41">
        <w:rPr>
          <w:spacing w:val="-1"/>
        </w:rPr>
        <w:t>this</w:t>
      </w:r>
      <w:r w:rsidRPr="007C3B41">
        <w:rPr>
          <w:spacing w:val="-2"/>
        </w:rPr>
        <w:t xml:space="preserve"> </w:t>
      </w:r>
      <w:r w:rsidRPr="007C3B41">
        <w:t>are</w:t>
      </w:r>
      <w:r w:rsidRPr="007C3B41">
        <w:rPr>
          <w:spacing w:val="-3"/>
        </w:rPr>
        <w:t xml:space="preserve"> </w:t>
      </w:r>
      <w:r w:rsidRPr="007C3B41">
        <w:t>final.</w:t>
      </w:r>
    </w:p>
    <w:p w14:paraId="2A5C8D4A" w14:textId="77777777" w:rsidR="00B4080D" w:rsidRPr="007C3B41" w:rsidRDefault="00B4080D">
      <w:pPr>
        <w:pStyle w:val="BodyText"/>
        <w:kinsoku w:val="0"/>
        <w:overflowPunct w:val="0"/>
        <w:spacing w:before="1"/>
        <w:ind w:left="0"/>
      </w:pPr>
    </w:p>
    <w:p w14:paraId="3BA5224E" w14:textId="77777777" w:rsidR="00B4080D" w:rsidRPr="007C3B41" w:rsidRDefault="00B4080D">
      <w:pPr>
        <w:pStyle w:val="Heading3"/>
        <w:kinsoku w:val="0"/>
        <w:overflowPunct w:val="0"/>
        <w:ind w:left="1720"/>
        <w:jc w:val="both"/>
        <w:rPr>
          <w:b w:val="0"/>
          <w:bCs w:val="0"/>
          <w:i w:val="0"/>
          <w:iCs w:val="0"/>
        </w:rPr>
      </w:pPr>
      <w:r w:rsidRPr="007C3B41">
        <w:rPr>
          <w:u w:val="single"/>
        </w:rPr>
        <w:t>Technical</w:t>
      </w:r>
      <w:r w:rsidRPr="007C3B41">
        <w:rPr>
          <w:spacing w:val="-24"/>
          <w:u w:val="single"/>
        </w:rPr>
        <w:t xml:space="preserve"> </w:t>
      </w:r>
      <w:r w:rsidRPr="007C3B41">
        <w:rPr>
          <w:spacing w:val="-1"/>
          <w:u w:val="single"/>
        </w:rPr>
        <w:t>Assistance</w:t>
      </w:r>
    </w:p>
    <w:p w14:paraId="4921DCAF" w14:textId="77777777" w:rsidR="00B4080D" w:rsidRPr="007C3B41" w:rsidRDefault="00B4080D">
      <w:pPr>
        <w:pStyle w:val="BodyText"/>
        <w:kinsoku w:val="0"/>
        <w:overflowPunct w:val="0"/>
        <w:spacing w:before="3"/>
        <w:ind w:left="0"/>
        <w:rPr>
          <w:b/>
          <w:bCs/>
          <w:i/>
          <w:iCs/>
        </w:rPr>
      </w:pPr>
    </w:p>
    <w:p w14:paraId="331BF0F4" w14:textId="77777777" w:rsidR="00B4080D" w:rsidRPr="007C3B41" w:rsidRDefault="00B4080D">
      <w:pPr>
        <w:pStyle w:val="BodyText"/>
        <w:kinsoku w:val="0"/>
        <w:overflowPunct w:val="0"/>
        <w:spacing w:before="53"/>
        <w:ind w:left="1719" w:right="257"/>
        <w:jc w:val="both"/>
      </w:pPr>
      <w:r w:rsidRPr="007C3B41">
        <w:t>The</w:t>
      </w:r>
      <w:r w:rsidRPr="007C3B41">
        <w:rPr>
          <w:spacing w:val="18"/>
        </w:rPr>
        <w:t xml:space="preserve"> </w:t>
      </w:r>
      <w:r w:rsidRPr="007C3B41">
        <w:rPr>
          <w:spacing w:val="-1"/>
        </w:rPr>
        <w:t>MTA/OLTS</w:t>
      </w:r>
      <w:r w:rsidRPr="007C3B41">
        <w:rPr>
          <w:spacing w:val="18"/>
        </w:rPr>
        <w:t xml:space="preserve"> </w:t>
      </w:r>
      <w:r w:rsidRPr="007C3B41">
        <w:t>staff</w:t>
      </w:r>
      <w:r w:rsidRPr="007C3B41">
        <w:rPr>
          <w:spacing w:val="18"/>
        </w:rPr>
        <w:t xml:space="preserve"> </w:t>
      </w:r>
      <w:r w:rsidRPr="007C3B41">
        <w:t>will</w:t>
      </w:r>
      <w:r w:rsidRPr="007C3B41">
        <w:rPr>
          <w:spacing w:val="18"/>
        </w:rPr>
        <w:t xml:space="preserve"> </w:t>
      </w:r>
      <w:r w:rsidRPr="007C3B41">
        <w:t>assist</w:t>
      </w:r>
      <w:r w:rsidRPr="007C3B41">
        <w:rPr>
          <w:spacing w:val="18"/>
        </w:rPr>
        <w:t xml:space="preserve"> </w:t>
      </w:r>
      <w:r w:rsidRPr="007C3B41">
        <w:t>all</w:t>
      </w:r>
      <w:r w:rsidRPr="007C3B41">
        <w:rPr>
          <w:spacing w:val="19"/>
        </w:rPr>
        <w:t xml:space="preserve"> </w:t>
      </w:r>
      <w:r w:rsidRPr="007C3B41">
        <w:rPr>
          <w:spacing w:val="-1"/>
        </w:rPr>
        <w:t>Section</w:t>
      </w:r>
      <w:r w:rsidRPr="007C3B41">
        <w:rPr>
          <w:spacing w:val="18"/>
        </w:rPr>
        <w:t xml:space="preserve"> </w:t>
      </w:r>
      <w:r w:rsidRPr="007C3B41">
        <w:rPr>
          <w:spacing w:val="-1"/>
        </w:rPr>
        <w:t>5311</w:t>
      </w:r>
      <w:r w:rsidRPr="007C3B41">
        <w:rPr>
          <w:spacing w:val="18"/>
        </w:rPr>
        <w:t xml:space="preserve"> </w:t>
      </w:r>
      <w:r w:rsidRPr="007C3B41">
        <w:rPr>
          <w:spacing w:val="-1"/>
        </w:rPr>
        <w:t>applicants</w:t>
      </w:r>
      <w:r w:rsidRPr="007C3B41">
        <w:rPr>
          <w:spacing w:val="18"/>
        </w:rPr>
        <w:t xml:space="preserve"> </w:t>
      </w:r>
      <w:r w:rsidRPr="007C3B41">
        <w:rPr>
          <w:spacing w:val="-1"/>
        </w:rPr>
        <w:t>in</w:t>
      </w:r>
      <w:r w:rsidRPr="007C3B41">
        <w:rPr>
          <w:spacing w:val="18"/>
        </w:rPr>
        <w:t xml:space="preserve"> </w:t>
      </w:r>
      <w:r w:rsidRPr="007C3B41">
        <w:t>complying</w:t>
      </w:r>
      <w:r w:rsidRPr="007C3B41">
        <w:rPr>
          <w:spacing w:val="28"/>
        </w:rPr>
        <w:t xml:space="preserve"> </w:t>
      </w:r>
      <w:r w:rsidRPr="007C3B41">
        <w:rPr>
          <w:spacing w:val="-1"/>
        </w:rPr>
        <w:t>with</w:t>
      </w:r>
      <w:r w:rsidRPr="007C3B41">
        <w:rPr>
          <w:spacing w:val="-4"/>
        </w:rPr>
        <w:t xml:space="preserve"> </w:t>
      </w:r>
      <w:r w:rsidRPr="007C3B41">
        <w:rPr>
          <w:spacing w:val="-1"/>
        </w:rPr>
        <w:t>the</w:t>
      </w:r>
      <w:r w:rsidRPr="007C3B41">
        <w:rPr>
          <w:spacing w:val="-3"/>
        </w:rPr>
        <w:t xml:space="preserve"> </w:t>
      </w:r>
      <w:r w:rsidRPr="007C3B41">
        <w:rPr>
          <w:spacing w:val="-1"/>
        </w:rPr>
        <w:t>regulations</w:t>
      </w:r>
      <w:r w:rsidRPr="007C3B41">
        <w:rPr>
          <w:spacing w:val="-3"/>
        </w:rPr>
        <w:t xml:space="preserve"> </w:t>
      </w:r>
      <w:r w:rsidRPr="007C3B41">
        <w:rPr>
          <w:spacing w:val="-1"/>
        </w:rPr>
        <w:t>included</w:t>
      </w:r>
      <w:r w:rsidRPr="007C3B41">
        <w:rPr>
          <w:spacing w:val="-4"/>
        </w:rPr>
        <w:t xml:space="preserve"> </w:t>
      </w:r>
      <w:r w:rsidRPr="007C3B41">
        <w:rPr>
          <w:spacing w:val="-1"/>
        </w:rPr>
        <w:t>in</w:t>
      </w:r>
      <w:r w:rsidRPr="007C3B41">
        <w:rPr>
          <w:spacing w:val="-3"/>
        </w:rPr>
        <w:t xml:space="preserve"> </w:t>
      </w:r>
      <w:r w:rsidRPr="007C3B41">
        <w:rPr>
          <w:spacing w:val="-1"/>
        </w:rPr>
        <w:t>this</w:t>
      </w:r>
      <w:r w:rsidRPr="007C3B41">
        <w:rPr>
          <w:spacing w:val="-3"/>
        </w:rPr>
        <w:t xml:space="preserve"> </w:t>
      </w:r>
      <w:r w:rsidRPr="007C3B41">
        <w:t>document.</w:t>
      </w:r>
    </w:p>
    <w:p w14:paraId="51F79024" w14:textId="77777777" w:rsidR="00B4080D" w:rsidRPr="007C3B41" w:rsidRDefault="00B4080D">
      <w:pPr>
        <w:pStyle w:val="BodyText"/>
        <w:kinsoku w:val="0"/>
        <w:overflowPunct w:val="0"/>
        <w:spacing w:before="12"/>
        <w:ind w:left="0"/>
      </w:pPr>
    </w:p>
    <w:p w14:paraId="21618434" w14:textId="77777777" w:rsidR="00B4080D" w:rsidRPr="007C3B41" w:rsidRDefault="00B4080D">
      <w:pPr>
        <w:pStyle w:val="BodyText"/>
        <w:kinsoku w:val="0"/>
        <w:overflowPunct w:val="0"/>
        <w:ind w:left="1719" w:right="257"/>
        <w:jc w:val="both"/>
      </w:pPr>
      <w:r w:rsidRPr="007C3B41">
        <w:t>The</w:t>
      </w:r>
      <w:r w:rsidRPr="007C3B41">
        <w:rPr>
          <w:spacing w:val="33"/>
        </w:rPr>
        <w:t xml:space="preserve"> </w:t>
      </w:r>
      <w:r w:rsidRPr="007C3B41">
        <w:t>MTA/OLTS</w:t>
      </w:r>
      <w:r w:rsidRPr="007C3B41">
        <w:rPr>
          <w:spacing w:val="33"/>
        </w:rPr>
        <w:t xml:space="preserve"> </w:t>
      </w:r>
      <w:r w:rsidRPr="007C3B41">
        <w:t>staff</w:t>
      </w:r>
      <w:r w:rsidRPr="007C3B41">
        <w:rPr>
          <w:spacing w:val="33"/>
        </w:rPr>
        <w:t xml:space="preserve"> </w:t>
      </w:r>
      <w:r w:rsidRPr="007C3B41">
        <w:rPr>
          <w:spacing w:val="-1"/>
        </w:rPr>
        <w:t>will</w:t>
      </w:r>
      <w:r w:rsidRPr="007C3B41">
        <w:rPr>
          <w:spacing w:val="34"/>
        </w:rPr>
        <w:t xml:space="preserve"> </w:t>
      </w:r>
      <w:r w:rsidRPr="007C3B41">
        <w:rPr>
          <w:spacing w:val="-1"/>
        </w:rPr>
        <w:t>respond</w:t>
      </w:r>
      <w:r w:rsidRPr="007C3B41">
        <w:rPr>
          <w:spacing w:val="34"/>
        </w:rPr>
        <w:t xml:space="preserve"> </w:t>
      </w:r>
      <w:r w:rsidRPr="007C3B41">
        <w:rPr>
          <w:spacing w:val="-1"/>
        </w:rPr>
        <w:t>to</w:t>
      </w:r>
      <w:r w:rsidRPr="007C3B41">
        <w:rPr>
          <w:spacing w:val="33"/>
        </w:rPr>
        <w:t xml:space="preserve"> </w:t>
      </w:r>
      <w:r w:rsidRPr="007C3B41">
        <w:rPr>
          <w:spacing w:val="-1"/>
        </w:rPr>
        <w:t>requests</w:t>
      </w:r>
      <w:r w:rsidRPr="007C3B41">
        <w:rPr>
          <w:spacing w:val="34"/>
        </w:rPr>
        <w:t xml:space="preserve"> </w:t>
      </w:r>
      <w:r w:rsidRPr="007C3B41">
        <w:rPr>
          <w:spacing w:val="-1"/>
        </w:rPr>
        <w:t>for</w:t>
      </w:r>
      <w:r w:rsidRPr="007C3B41">
        <w:rPr>
          <w:spacing w:val="33"/>
        </w:rPr>
        <w:t xml:space="preserve"> </w:t>
      </w:r>
      <w:r w:rsidRPr="007C3B41">
        <w:rPr>
          <w:spacing w:val="-1"/>
        </w:rPr>
        <w:t>assistance</w:t>
      </w:r>
      <w:r w:rsidRPr="007C3B41">
        <w:rPr>
          <w:spacing w:val="34"/>
        </w:rPr>
        <w:t xml:space="preserve"> </w:t>
      </w:r>
      <w:r w:rsidRPr="007C3B41">
        <w:rPr>
          <w:spacing w:val="-1"/>
        </w:rPr>
        <w:t>by</w:t>
      </w:r>
      <w:r w:rsidRPr="007C3B41">
        <w:rPr>
          <w:spacing w:val="33"/>
        </w:rPr>
        <w:t xml:space="preserve"> </w:t>
      </w:r>
      <w:r w:rsidRPr="007C3B41">
        <w:rPr>
          <w:spacing w:val="-1"/>
        </w:rPr>
        <w:t>private</w:t>
      </w:r>
      <w:r w:rsidRPr="007C3B41">
        <w:rPr>
          <w:spacing w:val="27"/>
        </w:rPr>
        <w:t xml:space="preserve"> </w:t>
      </w:r>
      <w:r w:rsidRPr="007C3B41">
        <w:rPr>
          <w:spacing w:val="-1"/>
        </w:rPr>
        <w:t>providers</w:t>
      </w:r>
      <w:r w:rsidRPr="007C3B41">
        <w:rPr>
          <w:spacing w:val="22"/>
        </w:rPr>
        <w:t xml:space="preserve"> </w:t>
      </w:r>
      <w:r w:rsidRPr="007C3B41">
        <w:rPr>
          <w:spacing w:val="-1"/>
        </w:rPr>
        <w:t>to</w:t>
      </w:r>
      <w:r w:rsidRPr="007C3B41">
        <w:rPr>
          <w:spacing w:val="23"/>
        </w:rPr>
        <w:t xml:space="preserve"> </w:t>
      </w:r>
      <w:r w:rsidRPr="007C3B41">
        <w:rPr>
          <w:spacing w:val="-1"/>
        </w:rPr>
        <w:t>help</w:t>
      </w:r>
      <w:r w:rsidRPr="007C3B41">
        <w:rPr>
          <w:spacing w:val="23"/>
        </w:rPr>
        <w:t xml:space="preserve"> </w:t>
      </w:r>
      <w:r w:rsidRPr="007C3B41">
        <w:rPr>
          <w:spacing w:val="-1"/>
        </w:rPr>
        <w:t>them</w:t>
      </w:r>
      <w:r w:rsidRPr="007C3B41">
        <w:rPr>
          <w:spacing w:val="22"/>
        </w:rPr>
        <w:t xml:space="preserve"> </w:t>
      </w:r>
      <w:r w:rsidRPr="007C3B41">
        <w:rPr>
          <w:spacing w:val="-1"/>
        </w:rPr>
        <w:t>to</w:t>
      </w:r>
      <w:r w:rsidRPr="007C3B41">
        <w:rPr>
          <w:spacing w:val="23"/>
        </w:rPr>
        <w:t xml:space="preserve"> </w:t>
      </w:r>
      <w:r w:rsidRPr="007C3B41">
        <w:rPr>
          <w:spacing w:val="-1"/>
        </w:rPr>
        <w:t>participate</w:t>
      </w:r>
      <w:r w:rsidRPr="007C3B41">
        <w:rPr>
          <w:spacing w:val="23"/>
        </w:rPr>
        <w:t xml:space="preserve"> </w:t>
      </w:r>
      <w:r w:rsidRPr="007C3B41">
        <w:t>in</w:t>
      </w:r>
      <w:r w:rsidRPr="007C3B41">
        <w:rPr>
          <w:spacing w:val="22"/>
        </w:rPr>
        <w:t xml:space="preserve"> </w:t>
      </w:r>
      <w:r w:rsidRPr="007C3B41">
        <w:rPr>
          <w:spacing w:val="-1"/>
        </w:rPr>
        <w:t>FTA</w:t>
      </w:r>
      <w:r w:rsidRPr="007C3B41">
        <w:rPr>
          <w:spacing w:val="23"/>
        </w:rPr>
        <w:t xml:space="preserve"> </w:t>
      </w:r>
      <w:r w:rsidRPr="007C3B41">
        <w:t>funded</w:t>
      </w:r>
      <w:r w:rsidRPr="007C3B41">
        <w:rPr>
          <w:spacing w:val="23"/>
        </w:rPr>
        <w:t xml:space="preserve"> </w:t>
      </w:r>
      <w:r w:rsidRPr="007C3B41">
        <w:t>services.</w:t>
      </w:r>
      <w:r w:rsidRPr="007C3B41">
        <w:rPr>
          <w:spacing w:val="45"/>
        </w:rPr>
        <w:t xml:space="preserve"> </w:t>
      </w:r>
      <w:r w:rsidRPr="007C3B41">
        <w:t>This</w:t>
      </w:r>
      <w:r w:rsidRPr="007C3B41">
        <w:rPr>
          <w:spacing w:val="23"/>
        </w:rPr>
        <w:t xml:space="preserve"> </w:t>
      </w:r>
      <w:r w:rsidRPr="007C3B41">
        <w:t>may</w:t>
      </w:r>
      <w:r w:rsidRPr="007C3B41">
        <w:rPr>
          <w:spacing w:val="23"/>
          <w:w w:val="99"/>
        </w:rPr>
        <w:t xml:space="preserve"> </w:t>
      </w:r>
      <w:r w:rsidRPr="007C3B41">
        <w:rPr>
          <w:spacing w:val="-1"/>
        </w:rPr>
        <w:t>include,</w:t>
      </w:r>
      <w:r w:rsidRPr="007C3B41">
        <w:rPr>
          <w:spacing w:val="12"/>
        </w:rPr>
        <w:t xml:space="preserve"> </w:t>
      </w:r>
      <w:r w:rsidRPr="007C3B41">
        <w:rPr>
          <w:spacing w:val="-1"/>
        </w:rPr>
        <w:t>but</w:t>
      </w:r>
      <w:r w:rsidRPr="007C3B41">
        <w:rPr>
          <w:spacing w:val="13"/>
        </w:rPr>
        <w:t xml:space="preserve"> </w:t>
      </w:r>
      <w:r w:rsidRPr="007C3B41">
        <w:t>not</w:t>
      </w:r>
      <w:r w:rsidRPr="007C3B41">
        <w:rPr>
          <w:spacing w:val="13"/>
        </w:rPr>
        <w:t xml:space="preserve"> </w:t>
      </w:r>
      <w:r w:rsidRPr="007C3B41">
        <w:rPr>
          <w:spacing w:val="-1"/>
        </w:rPr>
        <w:t>be</w:t>
      </w:r>
      <w:r w:rsidRPr="007C3B41">
        <w:rPr>
          <w:spacing w:val="13"/>
        </w:rPr>
        <w:t xml:space="preserve"> </w:t>
      </w:r>
      <w:r w:rsidRPr="007C3B41">
        <w:rPr>
          <w:spacing w:val="-1"/>
        </w:rPr>
        <w:t>limited</w:t>
      </w:r>
      <w:r w:rsidRPr="007C3B41">
        <w:rPr>
          <w:spacing w:val="13"/>
        </w:rPr>
        <w:t xml:space="preserve"> </w:t>
      </w:r>
      <w:r w:rsidRPr="007C3B41">
        <w:rPr>
          <w:spacing w:val="-1"/>
        </w:rPr>
        <w:t>to,</w:t>
      </w:r>
      <w:r w:rsidRPr="007C3B41">
        <w:rPr>
          <w:spacing w:val="13"/>
        </w:rPr>
        <w:t xml:space="preserve"> </w:t>
      </w:r>
      <w:r w:rsidRPr="007C3B41">
        <w:rPr>
          <w:spacing w:val="-1"/>
        </w:rPr>
        <w:t>distributing</w:t>
      </w:r>
      <w:r w:rsidRPr="007C3B41">
        <w:rPr>
          <w:spacing w:val="14"/>
        </w:rPr>
        <w:t xml:space="preserve"> </w:t>
      </w:r>
      <w:r w:rsidRPr="007C3B41">
        <w:rPr>
          <w:spacing w:val="-1"/>
        </w:rPr>
        <w:t>and</w:t>
      </w:r>
      <w:r w:rsidRPr="007C3B41">
        <w:rPr>
          <w:spacing w:val="13"/>
        </w:rPr>
        <w:t xml:space="preserve"> </w:t>
      </w:r>
      <w:r w:rsidRPr="007C3B41">
        <w:rPr>
          <w:spacing w:val="-1"/>
        </w:rPr>
        <w:t>explaining</w:t>
      </w:r>
      <w:r w:rsidRPr="007C3B41">
        <w:rPr>
          <w:spacing w:val="13"/>
        </w:rPr>
        <w:t xml:space="preserve"> </w:t>
      </w:r>
      <w:r w:rsidRPr="007C3B41">
        <w:rPr>
          <w:spacing w:val="-1"/>
        </w:rPr>
        <w:t>the</w:t>
      </w:r>
      <w:r w:rsidRPr="007C3B41">
        <w:rPr>
          <w:spacing w:val="15"/>
        </w:rPr>
        <w:t xml:space="preserve"> </w:t>
      </w:r>
      <w:r w:rsidRPr="007C3B41">
        <w:rPr>
          <w:spacing w:val="-1"/>
        </w:rPr>
        <w:t>regulations</w:t>
      </w:r>
      <w:r w:rsidRPr="007C3B41">
        <w:rPr>
          <w:spacing w:val="46"/>
        </w:rPr>
        <w:t xml:space="preserve"> </w:t>
      </w:r>
      <w:r w:rsidRPr="007C3B41">
        <w:t>included</w:t>
      </w:r>
      <w:r w:rsidRPr="007C3B41">
        <w:rPr>
          <w:spacing w:val="17"/>
        </w:rPr>
        <w:t xml:space="preserve"> </w:t>
      </w:r>
      <w:r w:rsidRPr="007C3B41">
        <w:t>in</w:t>
      </w:r>
      <w:r w:rsidRPr="007C3B41">
        <w:rPr>
          <w:spacing w:val="17"/>
        </w:rPr>
        <w:t xml:space="preserve"> </w:t>
      </w:r>
      <w:r w:rsidRPr="007C3B41">
        <w:rPr>
          <w:spacing w:val="-1"/>
        </w:rPr>
        <w:t>this</w:t>
      </w:r>
      <w:r w:rsidRPr="007C3B41">
        <w:rPr>
          <w:spacing w:val="18"/>
        </w:rPr>
        <w:t xml:space="preserve"> </w:t>
      </w:r>
      <w:r w:rsidRPr="007C3B41">
        <w:t>document,</w:t>
      </w:r>
      <w:r w:rsidRPr="007C3B41">
        <w:rPr>
          <w:spacing w:val="16"/>
        </w:rPr>
        <w:t xml:space="preserve"> </w:t>
      </w:r>
      <w:r w:rsidRPr="007C3B41">
        <w:t>as</w:t>
      </w:r>
      <w:r w:rsidRPr="007C3B41">
        <w:rPr>
          <w:spacing w:val="17"/>
        </w:rPr>
        <w:t xml:space="preserve"> </w:t>
      </w:r>
      <w:r w:rsidRPr="007C3B41">
        <w:t>well</w:t>
      </w:r>
      <w:r w:rsidRPr="007C3B41">
        <w:rPr>
          <w:spacing w:val="18"/>
        </w:rPr>
        <w:t xml:space="preserve"> </w:t>
      </w:r>
      <w:r w:rsidRPr="007C3B41">
        <w:t>as</w:t>
      </w:r>
      <w:r w:rsidRPr="007C3B41">
        <w:rPr>
          <w:spacing w:val="18"/>
        </w:rPr>
        <w:t xml:space="preserve"> </w:t>
      </w:r>
      <w:r w:rsidRPr="007C3B41">
        <w:t>directing</w:t>
      </w:r>
      <w:r w:rsidRPr="007C3B41">
        <w:rPr>
          <w:spacing w:val="18"/>
        </w:rPr>
        <w:t xml:space="preserve"> </w:t>
      </w:r>
      <w:r w:rsidRPr="007C3B41">
        <w:t>them</w:t>
      </w:r>
      <w:r w:rsidRPr="007C3B41">
        <w:rPr>
          <w:spacing w:val="17"/>
        </w:rPr>
        <w:t xml:space="preserve"> </w:t>
      </w:r>
      <w:r w:rsidRPr="007C3B41">
        <w:t>to</w:t>
      </w:r>
      <w:r w:rsidRPr="007C3B41">
        <w:rPr>
          <w:spacing w:val="17"/>
        </w:rPr>
        <w:t xml:space="preserve"> </w:t>
      </w:r>
      <w:r w:rsidRPr="007C3B41">
        <w:t>appropriate</w:t>
      </w:r>
      <w:r w:rsidRPr="007C3B41">
        <w:rPr>
          <w:spacing w:val="18"/>
        </w:rPr>
        <w:t xml:space="preserve"> </w:t>
      </w:r>
      <w:r w:rsidRPr="007C3B41">
        <w:t>local</w:t>
      </w:r>
      <w:r w:rsidRPr="007C3B41">
        <w:rPr>
          <w:spacing w:val="21"/>
          <w:w w:val="99"/>
        </w:rPr>
        <w:t xml:space="preserve"> </w:t>
      </w:r>
      <w:r w:rsidRPr="007C3B41">
        <w:t>officials.</w:t>
      </w:r>
    </w:p>
    <w:p w14:paraId="3519918A" w14:textId="77777777" w:rsidR="00170ACF" w:rsidRPr="00170ACF" w:rsidRDefault="00170ACF" w:rsidP="00170ACF">
      <w:pPr>
        <w:pStyle w:val="Heading1"/>
        <w:tabs>
          <w:tab w:val="left" w:pos="1001"/>
        </w:tabs>
        <w:kinsoku w:val="0"/>
        <w:overflowPunct w:val="0"/>
        <w:ind w:left="160" w:firstLine="0"/>
        <w:rPr>
          <w:b w:val="0"/>
          <w:bCs w:val="0"/>
          <w:sz w:val="24"/>
          <w:szCs w:val="24"/>
        </w:rPr>
      </w:pPr>
    </w:p>
    <w:p w14:paraId="30F11C06" w14:textId="77777777" w:rsidR="00B4080D" w:rsidRPr="007C3B41" w:rsidRDefault="00B4080D">
      <w:pPr>
        <w:pStyle w:val="Heading1"/>
        <w:numPr>
          <w:ilvl w:val="0"/>
          <w:numId w:val="17"/>
        </w:numPr>
        <w:tabs>
          <w:tab w:val="left" w:pos="1001"/>
        </w:tabs>
        <w:kinsoku w:val="0"/>
        <w:overflowPunct w:val="0"/>
        <w:ind w:left="1000" w:hanging="900"/>
        <w:rPr>
          <w:b w:val="0"/>
          <w:bCs w:val="0"/>
          <w:sz w:val="24"/>
          <w:szCs w:val="24"/>
        </w:rPr>
      </w:pPr>
      <w:r w:rsidRPr="007C3B41">
        <w:rPr>
          <w:sz w:val="24"/>
          <w:szCs w:val="24"/>
        </w:rPr>
        <w:t>CIVIL</w:t>
      </w:r>
      <w:r w:rsidRPr="007C3B41">
        <w:rPr>
          <w:spacing w:val="-19"/>
          <w:sz w:val="24"/>
          <w:szCs w:val="24"/>
        </w:rPr>
        <w:t xml:space="preserve"> </w:t>
      </w:r>
      <w:r w:rsidRPr="007C3B41">
        <w:rPr>
          <w:sz w:val="24"/>
          <w:szCs w:val="24"/>
        </w:rPr>
        <w:t>RIGHTS</w:t>
      </w:r>
    </w:p>
    <w:p w14:paraId="2CCCD132" w14:textId="77777777" w:rsidR="00B4080D" w:rsidRPr="007C3B41" w:rsidRDefault="00B4080D">
      <w:pPr>
        <w:pStyle w:val="BodyText"/>
        <w:kinsoku w:val="0"/>
        <w:overflowPunct w:val="0"/>
        <w:spacing w:before="9"/>
        <w:ind w:left="0"/>
        <w:rPr>
          <w:b/>
          <w:bCs/>
        </w:rPr>
      </w:pPr>
    </w:p>
    <w:p w14:paraId="48823BC9" w14:textId="77777777" w:rsidR="00B4080D" w:rsidRPr="007C3B41" w:rsidRDefault="00B4080D" w:rsidP="00F401AF">
      <w:pPr>
        <w:pStyle w:val="BodyText"/>
        <w:kinsoku w:val="0"/>
        <w:overflowPunct w:val="0"/>
        <w:ind w:left="1620" w:right="258"/>
        <w:jc w:val="both"/>
      </w:pPr>
      <w:r w:rsidRPr="007C3B41">
        <w:t>The</w:t>
      </w:r>
      <w:r w:rsidRPr="007C3B41">
        <w:rPr>
          <w:spacing w:val="30"/>
        </w:rPr>
        <w:t xml:space="preserve"> </w:t>
      </w:r>
      <w:r w:rsidRPr="007C3B41">
        <w:rPr>
          <w:spacing w:val="-1"/>
        </w:rPr>
        <w:t>MTA/OLTS</w:t>
      </w:r>
      <w:r w:rsidRPr="007C3B41">
        <w:rPr>
          <w:spacing w:val="30"/>
        </w:rPr>
        <w:t xml:space="preserve"> </w:t>
      </w:r>
      <w:r w:rsidRPr="007C3B41">
        <w:t>and</w:t>
      </w:r>
      <w:r w:rsidRPr="007C3B41">
        <w:rPr>
          <w:spacing w:val="30"/>
        </w:rPr>
        <w:t xml:space="preserve"> </w:t>
      </w:r>
      <w:r w:rsidRPr="007C3B41">
        <w:rPr>
          <w:spacing w:val="-1"/>
        </w:rPr>
        <w:t>subrecipients</w:t>
      </w:r>
      <w:r w:rsidRPr="007C3B41">
        <w:rPr>
          <w:spacing w:val="31"/>
        </w:rPr>
        <w:t xml:space="preserve"> </w:t>
      </w:r>
      <w:r w:rsidRPr="007C3B41">
        <w:t>must</w:t>
      </w:r>
      <w:r w:rsidRPr="007C3B41">
        <w:rPr>
          <w:spacing w:val="29"/>
        </w:rPr>
        <w:t xml:space="preserve"> </w:t>
      </w:r>
      <w:r w:rsidRPr="007C3B41">
        <w:rPr>
          <w:spacing w:val="-1"/>
        </w:rPr>
        <w:t>ensure</w:t>
      </w:r>
      <w:r w:rsidRPr="007C3B41">
        <w:rPr>
          <w:spacing w:val="30"/>
        </w:rPr>
        <w:t xml:space="preserve"> </w:t>
      </w:r>
      <w:r w:rsidRPr="007C3B41">
        <w:rPr>
          <w:spacing w:val="-1"/>
        </w:rPr>
        <w:t>that</w:t>
      </w:r>
      <w:r w:rsidRPr="007C3B41">
        <w:rPr>
          <w:spacing w:val="31"/>
        </w:rPr>
        <w:t xml:space="preserve"> </w:t>
      </w:r>
      <w:r w:rsidRPr="007C3B41">
        <w:rPr>
          <w:spacing w:val="-1"/>
        </w:rPr>
        <w:t>no</w:t>
      </w:r>
      <w:r w:rsidRPr="007C3B41">
        <w:rPr>
          <w:spacing w:val="30"/>
        </w:rPr>
        <w:t xml:space="preserve"> </w:t>
      </w:r>
      <w:r w:rsidRPr="007C3B41">
        <w:rPr>
          <w:spacing w:val="-1"/>
        </w:rPr>
        <w:t>person</w:t>
      </w:r>
      <w:r w:rsidRPr="007C3B41">
        <w:rPr>
          <w:spacing w:val="30"/>
        </w:rPr>
        <w:t xml:space="preserve"> </w:t>
      </w:r>
      <w:r w:rsidRPr="007C3B41">
        <w:t>shall</w:t>
      </w:r>
      <w:r w:rsidRPr="007C3B41">
        <w:rPr>
          <w:spacing w:val="30"/>
        </w:rPr>
        <w:t xml:space="preserve"> </w:t>
      </w:r>
      <w:r w:rsidRPr="007C3B41">
        <w:t>on</w:t>
      </w:r>
      <w:r w:rsidRPr="007C3B41">
        <w:rPr>
          <w:spacing w:val="43"/>
          <w:w w:val="99"/>
        </w:rPr>
        <w:t xml:space="preserve"> </w:t>
      </w:r>
      <w:r w:rsidRPr="007C3B41">
        <w:rPr>
          <w:spacing w:val="-1"/>
        </w:rPr>
        <w:t>the</w:t>
      </w:r>
      <w:r w:rsidRPr="007C3B41">
        <w:rPr>
          <w:spacing w:val="11"/>
        </w:rPr>
        <w:t xml:space="preserve"> </w:t>
      </w:r>
      <w:r w:rsidRPr="007C3B41">
        <w:rPr>
          <w:spacing w:val="-1"/>
        </w:rPr>
        <w:t>grounds</w:t>
      </w:r>
      <w:r w:rsidRPr="007C3B41">
        <w:rPr>
          <w:spacing w:val="11"/>
        </w:rPr>
        <w:t xml:space="preserve"> </w:t>
      </w:r>
      <w:r w:rsidRPr="007C3B41">
        <w:t>of</w:t>
      </w:r>
      <w:r w:rsidRPr="007C3B41">
        <w:rPr>
          <w:spacing w:val="11"/>
        </w:rPr>
        <w:t xml:space="preserve"> </w:t>
      </w:r>
      <w:r w:rsidRPr="007C3B41">
        <w:rPr>
          <w:spacing w:val="-1"/>
        </w:rPr>
        <w:t>race,</w:t>
      </w:r>
      <w:r w:rsidRPr="007C3B41">
        <w:rPr>
          <w:spacing w:val="11"/>
        </w:rPr>
        <w:t xml:space="preserve"> </w:t>
      </w:r>
      <w:r w:rsidRPr="007C3B41">
        <w:t>color,</w:t>
      </w:r>
      <w:r w:rsidRPr="007C3B41">
        <w:rPr>
          <w:spacing w:val="11"/>
        </w:rPr>
        <w:t xml:space="preserve"> </w:t>
      </w:r>
      <w:r w:rsidRPr="007C3B41">
        <w:t>creed,</w:t>
      </w:r>
      <w:r w:rsidRPr="007C3B41">
        <w:rPr>
          <w:spacing w:val="11"/>
        </w:rPr>
        <w:t xml:space="preserve"> </w:t>
      </w:r>
      <w:r w:rsidRPr="007C3B41">
        <w:rPr>
          <w:spacing w:val="-1"/>
        </w:rPr>
        <w:t>national</w:t>
      </w:r>
      <w:r w:rsidRPr="007C3B41">
        <w:rPr>
          <w:spacing w:val="11"/>
        </w:rPr>
        <w:t xml:space="preserve"> </w:t>
      </w:r>
      <w:r w:rsidRPr="007C3B41">
        <w:t>origin,</w:t>
      </w:r>
      <w:r w:rsidRPr="007C3B41">
        <w:rPr>
          <w:spacing w:val="12"/>
        </w:rPr>
        <w:t xml:space="preserve"> </w:t>
      </w:r>
      <w:r w:rsidRPr="007C3B41">
        <w:t>sex,</w:t>
      </w:r>
      <w:r w:rsidRPr="007C3B41">
        <w:rPr>
          <w:spacing w:val="11"/>
        </w:rPr>
        <w:t xml:space="preserve"> </w:t>
      </w:r>
      <w:r w:rsidRPr="007C3B41">
        <w:rPr>
          <w:spacing w:val="-1"/>
        </w:rPr>
        <w:t>age,</w:t>
      </w:r>
      <w:r w:rsidRPr="007C3B41">
        <w:rPr>
          <w:spacing w:val="11"/>
        </w:rPr>
        <w:t xml:space="preserve"> </w:t>
      </w:r>
      <w:r w:rsidRPr="007C3B41">
        <w:t>or</w:t>
      </w:r>
      <w:r w:rsidRPr="007C3B41">
        <w:rPr>
          <w:spacing w:val="11"/>
        </w:rPr>
        <w:t xml:space="preserve"> </w:t>
      </w:r>
      <w:r w:rsidRPr="007C3B41">
        <w:rPr>
          <w:spacing w:val="-1"/>
        </w:rPr>
        <w:t>disability</w:t>
      </w:r>
      <w:r w:rsidRPr="007C3B41">
        <w:rPr>
          <w:spacing w:val="11"/>
        </w:rPr>
        <w:t xml:space="preserve"> </w:t>
      </w:r>
      <w:r w:rsidRPr="007C3B41">
        <w:rPr>
          <w:spacing w:val="-1"/>
        </w:rPr>
        <w:t>be</w:t>
      </w:r>
      <w:r w:rsidRPr="007C3B41">
        <w:rPr>
          <w:spacing w:val="22"/>
        </w:rPr>
        <w:t xml:space="preserve"> </w:t>
      </w:r>
      <w:r w:rsidRPr="007C3B41">
        <w:rPr>
          <w:spacing w:val="-1"/>
        </w:rPr>
        <w:t>excluded</w:t>
      </w:r>
      <w:r w:rsidRPr="007C3B41">
        <w:rPr>
          <w:spacing w:val="47"/>
        </w:rPr>
        <w:t xml:space="preserve"> </w:t>
      </w:r>
      <w:r w:rsidRPr="007C3B41">
        <w:rPr>
          <w:spacing w:val="-1"/>
        </w:rPr>
        <w:t>from</w:t>
      </w:r>
      <w:r w:rsidRPr="007C3B41">
        <w:rPr>
          <w:spacing w:val="47"/>
        </w:rPr>
        <w:t xml:space="preserve"> </w:t>
      </w:r>
      <w:r w:rsidRPr="007C3B41">
        <w:rPr>
          <w:spacing w:val="-1"/>
        </w:rPr>
        <w:t>participating</w:t>
      </w:r>
      <w:r w:rsidRPr="007C3B41">
        <w:rPr>
          <w:spacing w:val="48"/>
        </w:rPr>
        <w:t xml:space="preserve"> </w:t>
      </w:r>
      <w:r w:rsidRPr="007C3B41">
        <w:rPr>
          <w:spacing w:val="-1"/>
        </w:rPr>
        <w:t>in,</w:t>
      </w:r>
      <w:r w:rsidRPr="007C3B41">
        <w:rPr>
          <w:spacing w:val="48"/>
        </w:rPr>
        <w:t xml:space="preserve"> </w:t>
      </w:r>
      <w:r w:rsidRPr="007C3B41">
        <w:rPr>
          <w:spacing w:val="-1"/>
        </w:rPr>
        <w:t>denied</w:t>
      </w:r>
      <w:r w:rsidRPr="007C3B41">
        <w:rPr>
          <w:spacing w:val="47"/>
        </w:rPr>
        <w:t xml:space="preserve"> </w:t>
      </w:r>
      <w:r w:rsidRPr="007C3B41">
        <w:rPr>
          <w:spacing w:val="-1"/>
        </w:rPr>
        <w:t>the</w:t>
      </w:r>
      <w:r w:rsidRPr="007C3B41">
        <w:rPr>
          <w:spacing w:val="47"/>
        </w:rPr>
        <w:t xml:space="preserve"> </w:t>
      </w:r>
      <w:r w:rsidRPr="007C3B41">
        <w:t>benefits</w:t>
      </w:r>
      <w:r w:rsidRPr="007C3B41">
        <w:rPr>
          <w:spacing w:val="47"/>
        </w:rPr>
        <w:t xml:space="preserve"> </w:t>
      </w:r>
      <w:r w:rsidRPr="007C3B41">
        <w:t>of,</w:t>
      </w:r>
      <w:r w:rsidRPr="007C3B41">
        <w:rPr>
          <w:spacing w:val="47"/>
        </w:rPr>
        <w:t xml:space="preserve"> </w:t>
      </w:r>
      <w:r w:rsidRPr="007C3B41">
        <w:t>or</w:t>
      </w:r>
      <w:r w:rsidRPr="007C3B41">
        <w:rPr>
          <w:spacing w:val="47"/>
        </w:rPr>
        <w:t xml:space="preserve"> </w:t>
      </w:r>
      <w:r w:rsidRPr="007C3B41">
        <w:t>be</w:t>
      </w:r>
      <w:r w:rsidRPr="007C3B41">
        <w:rPr>
          <w:spacing w:val="47"/>
        </w:rPr>
        <w:t xml:space="preserve"> </w:t>
      </w:r>
      <w:r w:rsidRPr="007C3B41">
        <w:rPr>
          <w:spacing w:val="-1"/>
        </w:rPr>
        <w:t>subject</w:t>
      </w:r>
      <w:r w:rsidRPr="007C3B41">
        <w:rPr>
          <w:spacing w:val="45"/>
        </w:rPr>
        <w:t xml:space="preserve"> </w:t>
      </w:r>
      <w:r w:rsidRPr="007C3B41">
        <w:rPr>
          <w:spacing w:val="-1"/>
        </w:rPr>
        <w:t>to</w:t>
      </w:r>
      <w:r w:rsidR="003F06A5">
        <w:t xml:space="preserve"> </w:t>
      </w:r>
      <w:r w:rsidRPr="007C3B41">
        <w:t>discrimination</w:t>
      </w:r>
      <w:r w:rsidRPr="007C3B41">
        <w:rPr>
          <w:spacing w:val="2"/>
        </w:rPr>
        <w:t xml:space="preserve"> </w:t>
      </w:r>
      <w:r w:rsidRPr="007C3B41">
        <w:rPr>
          <w:spacing w:val="-1"/>
        </w:rPr>
        <w:t>under</w:t>
      </w:r>
      <w:r w:rsidRPr="007C3B41">
        <w:rPr>
          <w:spacing w:val="3"/>
        </w:rPr>
        <w:t xml:space="preserve"> </w:t>
      </w:r>
      <w:r w:rsidRPr="007C3B41">
        <w:rPr>
          <w:spacing w:val="-1"/>
        </w:rPr>
        <w:t>any</w:t>
      </w:r>
      <w:r w:rsidRPr="007C3B41">
        <w:rPr>
          <w:spacing w:val="4"/>
        </w:rPr>
        <w:t xml:space="preserve"> </w:t>
      </w:r>
      <w:r w:rsidRPr="007C3B41">
        <w:rPr>
          <w:spacing w:val="-1"/>
        </w:rPr>
        <w:t>project,</w:t>
      </w:r>
      <w:r w:rsidRPr="007C3B41">
        <w:rPr>
          <w:spacing w:val="3"/>
        </w:rPr>
        <w:t xml:space="preserve"> </w:t>
      </w:r>
      <w:r w:rsidRPr="007C3B41">
        <w:rPr>
          <w:spacing w:val="-1"/>
        </w:rPr>
        <w:t>program,</w:t>
      </w:r>
      <w:r w:rsidRPr="007C3B41">
        <w:rPr>
          <w:spacing w:val="3"/>
        </w:rPr>
        <w:t xml:space="preserve"> </w:t>
      </w:r>
      <w:r w:rsidRPr="007C3B41">
        <w:t>or</w:t>
      </w:r>
      <w:r w:rsidRPr="007C3B41">
        <w:rPr>
          <w:spacing w:val="3"/>
        </w:rPr>
        <w:t xml:space="preserve"> </w:t>
      </w:r>
      <w:r w:rsidRPr="007C3B41">
        <w:rPr>
          <w:spacing w:val="-1"/>
        </w:rPr>
        <w:t>activity</w:t>
      </w:r>
      <w:r w:rsidRPr="007C3B41">
        <w:rPr>
          <w:spacing w:val="4"/>
        </w:rPr>
        <w:t xml:space="preserve"> </w:t>
      </w:r>
      <w:r w:rsidRPr="007C3B41">
        <w:rPr>
          <w:spacing w:val="-1"/>
        </w:rPr>
        <w:t>funded</w:t>
      </w:r>
      <w:r w:rsidRPr="007C3B41">
        <w:rPr>
          <w:spacing w:val="3"/>
        </w:rPr>
        <w:t xml:space="preserve"> </w:t>
      </w:r>
      <w:r w:rsidRPr="007C3B41">
        <w:rPr>
          <w:spacing w:val="-1"/>
        </w:rPr>
        <w:t>in</w:t>
      </w:r>
      <w:r w:rsidRPr="007C3B41">
        <w:rPr>
          <w:spacing w:val="3"/>
        </w:rPr>
        <w:t xml:space="preserve"> </w:t>
      </w:r>
      <w:r w:rsidRPr="007C3B41">
        <w:t>whole</w:t>
      </w:r>
      <w:r w:rsidRPr="007C3B41">
        <w:rPr>
          <w:spacing w:val="4"/>
        </w:rPr>
        <w:t xml:space="preserve"> </w:t>
      </w:r>
      <w:r w:rsidRPr="007C3B41">
        <w:t>or</w:t>
      </w:r>
      <w:r w:rsidRPr="007C3B41">
        <w:rPr>
          <w:spacing w:val="29"/>
          <w:w w:val="99"/>
        </w:rPr>
        <w:t xml:space="preserve"> </w:t>
      </w:r>
      <w:r w:rsidRPr="007C3B41">
        <w:rPr>
          <w:spacing w:val="-1"/>
        </w:rPr>
        <w:t>in</w:t>
      </w:r>
      <w:r w:rsidRPr="007C3B41">
        <w:rPr>
          <w:spacing w:val="7"/>
        </w:rPr>
        <w:t xml:space="preserve"> </w:t>
      </w:r>
      <w:r w:rsidRPr="007C3B41">
        <w:rPr>
          <w:spacing w:val="-1"/>
        </w:rPr>
        <w:t>part</w:t>
      </w:r>
      <w:r w:rsidRPr="007C3B41">
        <w:rPr>
          <w:spacing w:val="7"/>
        </w:rPr>
        <w:t xml:space="preserve"> </w:t>
      </w:r>
      <w:r w:rsidRPr="007C3B41">
        <w:rPr>
          <w:spacing w:val="-1"/>
        </w:rPr>
        <w:t>through</w:t>
      </w:r>
      <w:r w:rsidRPr="007C3B41">
        <w:rPr>
          <w:spacing w:val="8"/>
        </w:rPr>
        <w:t xml:space="preserve"> </w:t>
      </w:r>
      <w:r w:rsidRPr="007C3B41">
        <w:rPr>
          <w:spacing w:val="-1"/>
        </w:rPr>
        <w:t>the</w:t>
      </w:r>
      <w:r w:rsidRPr="007C3B41">
        <w:rPr>
          <w:spacing w:val="7"/>
        </w:rPr>
        <w:t xml:space="preserve"> </w:t>
      </w:r>
      <w:r w:rsidRPr="007C3B41">
        <w:t>Section</w:t>
      </w:r>
      <w:r w:rsidRPr="007C3B41">
        <w:rPr>
          <w:spacing w:val="7"/>
        </w:rPr>
        <w:t xml:space="preserve"> </w:t>
      </w:r>
      <w:r w:rsidRPr="007C3B41">
        <w:rPr>
          <w:spacing w:val="-1"/>
        </w:rPr>
        <w:t>5311</w:t>
      </w:r>
      <w:r w:rsidRPr="007C3B41">
        <w:rPr>
          <w:spacing w:val="7"/>
        </w:rPr>
        <w:t xml:space="preserve"> </w:t>
      </w:r>
      <w:r w:rsidRPr="007C3B41">
        <w:rPr>
          <w:spacing w:val="-1"/>
        </w:rPr>
        <w:t>program.</w:t>
      </w:r>
      <w:r w:rsidRPr="007C3B41">
        <w:rPr>
          <w:spacing w:val="16"/>
        </w:rPr>
        <w:t xml:space="preserve"> </w:t>
      </w:r>
      <w:r w:rsidRPr="007C3B41">
        <w:t>This</w:t>
      </w:r>
      <w:r w:rsidRPr="007C3B41">
        <w:rPr>
          <w:spacing w:val="7"/>
        </w:rPr>
        <w:t xml:space="preserve"> </w:t>
      </w:r>
      <w:r w:rsidRPr="007C3B41">
        <w:t>section</w:t>
      </w:r>
      <w:r w:rsidRPr="007C3B41">
        <w:rPr>
          <w:spacing w:val="8"/>
        </w:rPr>
        <w:t xml:space="preserve"> </w:t>
      </w:r>
      <w:r w:rsidRPr="007C3B41">
        <w:t>describes</w:t>
      </w:r>
      <w:r w:rsidRPr="007C3B41">
        <w:rPr>
          <w:spacing w:val="7"/>
        </w:rPr>
        <w:t xml:space="preserve"> </w:t>
      </w:r>
      <w:r w:rsidRPr="007C3B41">
        <w:t>how</w:t>
      </w:r>
      <w:r w:rsidRPr="007C3B41">
        <w:rPr>
          <w:spacing w:val="8"/>
        </w:rPr>
        <w:t xml:space="preserve"> </w:t>
      </w:r>
      <w:r w:rsidRPr="007C3B41">
        <w:t>the</w:t>
      </w:r>
      <w:r w:rsidRPr="007C3B41">
        <w:rPr>
          <w:spacing w:val="23"/>
        </w:rPr>
        <w:t xml:space="preserve"> </w:t>
      </w:r>
      <w:r w:rsidRPr="007C3B41">
        <w:t>State</w:t>
      </w:r>
      <w:r w:rsidRPr="007C3B41">
        <w:rPr>
          <w:spacing w:val="49"/>
        </w:rPr>
        <w:t xml:space="preserve"> </w:t>
      </w:r>
      <w:r w:rsidRPr="007C3B41">
        <w:rPr>
          <w:spacing w:val="-1"/>
        </w:rPr>
        <w:t>ensures</w:t>
      </w:r>
      <w:r w:rsidRPr="007C3B41">
        <w:rPr>
          <w:spacing w:val="51"/>
        </w:rPr>
        <w:t xml:space="preserve"> </w:t>
      </w:r>
      <w:r w:rsidRPr="007C3B41">
        <w:rPr>
          <w:spacing w:val="-1"/>
        </w:rPr>
        <w:t>that</w:t>
      </w:r>
      <w:r w:rsidRPr="007C3B41">
        <w:rPr>
          <w:spacing w:val="50"/>
        </w:rPr>
        <w:t xml:space="preserve"> </w:t>
      </w:r>
      <w:r w:rsidRPr="007C3B41">
        <w:t>Section</w:t>
      </w:r>
      <w:r w:rsidRPr="007C3B41">
        <w:rPr>
          <w:spacing w:val="50"/>
        </w:rPr>
        <w:t xml:space="preserve"> </w:t>
      </w:r>
      <w:r w:rsidRPr="007C3B41">
        <w:rPr>
          <w:spacing w:val="-1"/>
        </w:rPr>
        <w:t>5311</w:t>
      </w:r>
      <w:r w:rsidRPr="007C3B41">
        <w:rPr>
          <w:spacing w:val="50"/>
        </w:rPr>
        <w:t xml:space="preserve"> </w:t>
      </w:r>
      <w:r w:rsidRPr="007C3B41">
        <w:rPr>
          <w:spacing w:val="-1"/>
        </w:rPr>
        <w:t>subrecipients</w:t>
      </w:r>
      <w:r w:rsidRPr="007C3B41">
        <w:rPr>
          <w:spacing w:val="51"/>
        </w:rPr>
        <w:t xml:space="preserve"> </w:t>
      </w:r>
      <w:r w:rsidRPr="007C3B41">
        <w:t>meet</w:t>
      </w:r>
      <w:r w:rsidRPr="007C3B41">
        <w:rPr>
          <w:spacing w:val="50"/>
        </w:rPr>
        <w:t xml:space="preserve"> </w:t>
      </w:r>
      <w:r w:rsidRPr="007C3B41">
        <w:rPr>
          <w:spacing w:val="-1"/>
        </w:rPr>
        <w:t>the</w:t>
      </w:r>
      <w:r w:rsidRPr="007C3B41">
        <w:rPr>
          <w:spacing w:val="50"/>
        </w:rPr>
        <w:t xml:space="preserve"> </w:t>
      </w:r>
      <w:r w:rsidRPr="007C3B41">
        <w:rPr>
          <w:spacing w:val="-1"/>
        </w:rPr>
        <w:t>requirements</w:t>
      </w:r>
      <w:r w:rsidRPr="007C3B41">
        <w:rPr>
          <w:spacing w:val="51"/>
        </w:rPr>
        <w:t xml:space="preserve"> </w:t>
      </w:r>
      <w:r w:rsidRPr="007C3B41">
        <w:rPr>
          <w:spacing w:val="-1"/>
        </w:rPr>
        <w:t>of</w:t>
      </w:r>
      <w:r w:rsidRPr="007C3B41">
        <w:rPr>
          <w:spacing w:val="27"/>
        </w:rPr>
        <w:t xml:space="preserve"> </w:t>
      </w:r>
      <w:r w:rsidRPr="007C3B41">
        <w:t>Title</w:t>
      </w:r>
      <w:r w:rsidRPr="007C3B41">
        <w:rPr>
          <w:spacing w:val="34"/>
        </w:rPr>
        <w:t xml:space="preserve"> </w:t>
      </w:r>
      <w:r w:rsidRPr="007C3B41">
        <w:rPr>
          <w:spacing w:val="-1"/>
        </w:rPr>
        <w:t>VI,</w:t>
      </w:r>
      <w:r w:rsidRPr="007C3B41">
        <w:rPr>
          <w:spacing w:val="36"/>
        </w:rPr>
        <w:t xml:space="preserve"> </w:t>
      </w:r>
      <w:r w:rsidRPr="007C3B41">
        <w:t>Equal</w:t>
      </w:r>
      <w:r w:rsidRPr="007C3B41">
        <w:rPr>
          <w:spacing w:val="34"/>
        </w:rPr>
        <w:t xml:space="preserve"> </w:t>
      </w:r>
      <w:r w:rsidRPr="007C3B41">
        <w:t>Employment</w:t>
      </w:r>
      <w:r w:rsidRPr="007C3B41">
        <w:rPr>
          <w:spacing w:val="35"/>
        </w:rPr>
        <w:t xml:space="preserve"> </w:t>
      </w:r>
      <w:r w:rsidRPr="007C3B41">
        <w:rPr>
          <w:spacing w:val="-1"/>
        </w:rPr>
        <w:t>Opportunity</w:t>
      </w:r>
      <w:r w:rsidRPr="007C3B41">
        <w:rPr>
          <w:spacing w:val="34"/>
        </w:rPr>
        <w:t xml:space="preserve"> </w:t>
      </w:r>
      <w:r w:rsidRPr="007C3B41">
        <w:rPr>
          <w:spacing w:val="-1"/>
        </w:rPr>
        <w:t>(EEO)</w:t>
      </w:r>
      <w:r w:rsidRPr="007C3B41">
        <w:rPr>
          <w:spacing w:val="34"/>
        </w:rPr>
        <w:t xml:space="preserve"> </w:t>
      </w:r>
      <w:r w:rsidRPr="007C3B41">
        <w:t>and</w:t>
      </w:r>
      <w:r w:rsidRPr="007C3B41">
        <w:rPr>
          <w:spacing w:val="34"/>
        </w:rPr>
        <w:t xml:space="preserve"> </w:t>
      </w:r>
      <w:r w:rsidRPr="007C3B41">
        <w:rPr>
          <w:spacing w:val="-1"/>
        </w:rPr>
        <w:t>Disadvantaged</w:t>
      </w:r>
      <w:r w:rsidRPr="007C3B41">
        <w:rPr>
          <w:spacing w:val="20"/>
        </w:rPr>
        <w:t xml:space="preserve"> </w:t>
      </w:r>
      <w:r w:rsidRPr="007C3B41">
        <w:t>Business</w:t>
      </w:r>
      <w:r w:rsidRPr="007C3B41">
        <w:rPr>
          <w:spacing w:val="-10"/>
        </w:rPr>
        <w:t xml:space="preserve"> </w:t>
      </w:r>
      <w:r w:rsidRPr="007C3B41">
        <w:t>Enterprise</w:t>
      </w:r>
      <w:r w:rsidRPr="007C3B41">
        <w:rPr>
          <w:spacing w:val="-9"/>
        </w:rPr>
        <w:t xml:space="preserve"> </w:t>
      </w:r>
      <w:r w:rsidRPr="007C3B41">
        <w:t>(DBE).</w:t>
      </w:r>
    </w:p>
    <w:p w14:paraId="473C78F1" w14:textId="77777777" w:rsidR="00B4080D" w:rsidRPr="007C3B41" w:rsidRDefault="00B4080D">
      <w:pPr>
        <w:pStyle w:val="BodyText"/>
        <w:kinsoku w:val="0"/>
        <w:overflowPunct w:val="0"/>
        <w:spacing w:before="12"/>
        <w:ind w:left="0"/>
      </w:pPr>
    </w:p>
    <w:p w14:paraId="75F8971B" w14:textId="77777777" w:rsidR="00B4080D" w:rsidRPr="007C3B41" w:rsidRDefault="00B4080D">
      <w:pPr>
        <w:pStyle w:val="BodyText"/>
        <w:kinsoku w:val="0"/>
        <w:overflowPunct w:val="0"/>
        <w:ind w:right="256"/>
        <w:jc w:val="both"/>
      </w:pPr>
      <w:r w:rsidRPr="007C3B41">
        <w:t>MTA/OLTS</w:t>
      </w:r>
      <w:r w:rsidRPr="007C3B41">
        <w:rPr>
          <w:spacing w:val="18"/>
        </w:rPr>
        <w:t xml:space="preserve"> </w:t>
      </w:r>
      <w:r w:rsidRPr="007C3B41">
        <w:t>coordinates</w:t>
      </w:r>
      <w:r w:rsidRPr="007C3B41">
        <w:rPr>
          <w:spacing w:val="18"/>
        </w:rPr>
        <w:t xml:space="preserve"> </w:t>
      </w:r>
      <w:r w:rsidRPr="007C3B41">
        <w:t>with</w:t>
      </w:r>
      <w:r w:rsidRPr="007C3B41">
        <w:rPr>
          <w:spacing w:val="19"/>
        </w:rPr>
        <w:t xml:space="preserve"> </w:t>
      </w:r>
      <w:r w:rsidRPr="007C3B41">
        <w:t>MTA’s</w:t>
      </w:r>
      <w:r w:rsidRPr="007C3B41">
        <w:rPr>
          <w:spacing w:val="19"/>
        </w:rPr>
        <w:t xml:space="preserve"> </w:t>
      </w:r>
      <w:r w:rsidRPr="007C3B41">
        <w:t>Office</w:t>
      </w:r>
      <w:r w:rsidRPr="007C3B41">
        <w:rPr>
          <w:spacing w:val="19"/>
        </w:rPr>
        <w:t xml:space="preserve"> </w:t>
      </w:r>
      <w:r w:rsidRPr="007C3B41">
        <w:t>of</w:t>
      </w:r>
      <w:r w:rsidRPr="007C3B41">
        <w:rPr>
          <w:spacing w:val="18"/>
        </w:rPr>
        <w:t xml:space="preserve"> </w:t>
      </w:r>
      <w:r w:rsidRPr="007C3B41">
        <w:rPr>
          <w:spacing w:val="-1"/>
        </w:rPr>
        <w:t>Fair</w:t>
      </w:r>
      <w:r w:rsidRPr="007C3B41">
        <w:rPr>
          <w:spacing w:val="20"/>
        </w:rPr>
        <w:t xml:space="preserve"> </w:t>
      </w:r>
      <w:r w:rsidRPr="007C3B41">
        <w:t>Practices</w:t>
      </w:r>
      <w:r w:rsidRPr="007C3B41">
        <w:rPr>
          <w:spacing w:val="19"/>
        </w:rPr>
        <w:t xml:space="preserve"> </w:t>
      </w:r>
      <w:r w:rsidRPr="007C3B41">
        <w:t>for</w:t>
      </w:r>
      <w:r w:rsidRPr="007C3B41">
        <w:rPr>
          <w:spacing w:val="21"/>
          <w:w w:val="99"/>
        </w:rPr>
        <w:t xml:space="preserve"> </w:t>
      </w:r>
      <w:r w:rsidRPr="007C3B41">
        <w:rPr>
          <w:spacing w:val="-1"/>
        </w:rPr>
        <w:t>implementation</w:t>
      </w:r>
      <w:r w:rsidRPr="007C3B41">
        <w:rPr>
          <w:spacing w:val="41"/>
        </w:rPr>
        <w:t xml:space="preserve"> </w:t>
      </w:r>
      <w:r w:rsidRPr="007C3B41">
        <w:rPr>
          <w:spacing w:val="-1"/>
        </w:rPr>
        <w:t>and</w:t>
      </w:r>
      <w:r w:rsidRPr="007C3B41">
        <w:rPr>
          <w:spacing w:val="41"/>
        </w:rPr>
        <w:t xml:space="preserve"> </w:t>
      </w:r>
      <w:r w:rsidRPr="007C3B41">
        <w:rPr>
          <w:spacing w:val="-1"/>
        </w:rPr>
        <w:t>oversight</w:t>
      </w:r>
      <w:r w:rsidRPr="007C3B41">
        <w:rPr>
          <w:spacing w:val="41"/>
        </w:rPr>
        <w:t xml:space="preserve"> </w:t>
      </w:r>
      <w:r w:rsidRPr="007C3B41">
        <w:rPr>
          <w:spacing w:val="-1"/>
        </w:rPr>
        <w:t>of</w:t>
      </w:r>
      <w:r w:rsidRPr="007C3B41">
        <w:rPr>
          <w:spacing w:val="41"/>
        </w:rPr>
        <w:t xml:space="preserve"> </w:t>
      </w:r>
      <w:r w:rsidRPr="007C3B41">
        <w:rPr>
          <w:spacing w:val="-1"/>
        </w:rPr>
        <w:t>the</w:t>
      </w:r>
      <w:r w:rsidRPr="007C3B41">
        <w:rPr>
          <w:spacing w:val="41"/>
        </w:rPr>
        <w:t xml:space="preserve"> </w:t>
      </w:r>
      <w:r w:rsidRPr="007C3B41">
        <w:t>Title</w:t>
      </w:r>
      <w:r w:rsidRPr="007C3B41">
        <w:rPr>
          <w:spacing w:val="41"/>
        </w:rPr>
        <w:t xml:space="preserve"> </w:t>
      </w:r>
      <w:r w:rsidRPr="007C3B41">
        <w:rPr>
          <w:spacing w:val="-1"/>
        </w:rPr>
        <w:t>VI,</w:t>
      </w:r>
      <w:r w:rsidRPr="007C3B41">
        <w:rPr>
          <w:spacing w:val="41"/>
        </w:rPr>
        <w:t xml:space="preserve"> </w:t>
      </w:r>
      <w:r w:rsidRPr="007C3B41">
        <w:t>EEO,</w:t>
      </w:r>
      <w:r w:rsidRPr="007C3B41">
        <w:rPr>
          <w:spacing w:val="42"/>
        </w:rPr>
        <w:t xml:space="preserve"> </w:t>
      </w:r>
      <w:r w:rsidRPr="007C3B41">
        <w:rPr>
          <w:spacing w:val="-1"/>
        </w:rPr>
        <w:t>and</w:t>
      </w:r>
      <w:r w:rsidRPr="007C3B41">
        <w:rPr>
          <w:spacing w:val="41"/>
        </w:rPr>
        <w:t xml:space="preserve"> </w:t>
      </w:r>
      <w:r w:rsidRPr="007C3B41">
        <w:t>DBE</w:t>
      </w:r>
      <w:r w:rsidRPr="007C3B41">
        <w:rPr>
          <w:spacing w:val="41"/>
        </w:rPr>
        <w:t xml:space="preserve"> </w:t>
      </w:r>
      <w:r w:rsidRPr="007C3B41">
        <w:rPr>
          <w:spacing w:val="-1"/>
        </w:rPr>
        <w:t>processes</w:t>
      </w:r>
      <w:r w:rsidRPr="007C3B41">
        <w:rPr>
          <w:spacing w:val="28"/>
          <w:w w:val="99"/>
        </w:rPr>
        <w:t xml:space="preserve"> </w:t>
      </w:r>
      <w:r w:rsidRPr="007C3B41">
        <w:t>and</w:t>
      </w:r>
      <w:r w:rsidRPr="007C3B41">
        <w:rPr>
          <w:spacing w:val="9"/>
        </w:rPr>
        <w:t xml:space="preserve"> </w:t>
      </w:r>
      <w:r w:rsidRPr="007C3B41">
        <w:t>requirements.</w:t>
      </w:r>
      <w:r w:rsidRPr="007C3B41">
        <w:rPr>
          <w:spacing w:val="18"/>
        </w:rPr>
        <w:t xml:space="preserve"> </w:t>
      </w:r>
      <w:r w:rsidRPr="007C3B41">
        <w:t>The</w:t>
      </w:r>
      <w:r w:rsidRPr="007C3B41">
        <w:rPr>
          <w:spacing w:val="10"/>
        </w:rPr>
        <w:t xml:space="preserve"> </w:t>
      </w:r>
      <w:r w:rsidR="00EC59A5" w:rsidRPr="007C3B41">
        <w:rPr>
          <w:spacing w:val="-1"/>
        </w:rPr>
        <w:t>Equal Opportunity Compliance Program (EOCP)</w:t>
      </w:r>
      <w:r w:rsidRPr="007C3B41">
        <w:rPr>
          <w:spacing w:val="9"/>
        </w:rPr>
        <w:t xml:space="preserve"> </w:t>
      </w:r>
      <w:r w:rsidRPr="007C3B41">
        <w:t>has</w:t>
      </w:r>
      <w:r w:rsidRPr="007C3B41">
        <w:rPr>
          <w:spacing w:val="9"/>
        </w:rPr>
        <w:t xml:space="preserve"> </w:t>
      </w:r>
      <w:r w:rsidRPr="007C3B41">
        <w:rPr>
          <w:spacing w:val="-1"/>
        </w:rPr>
        <w:t>ultimate</w:t>
      </w:r>
      <w:r w:rsidRPr="007C3B41">
        <w:rPr>
          <w:spacing w:val="10"/>
        </w:rPr>
        <w:t xml:space="preserve"> </w:t>
      </w:r>
      <w:r w:rsidRPr="007C3B41">
        <w:rPr>
          <w:spacing w:val="-1"/>
        </w:rPr>
        <w:t>responsibility</w:t>
      </w:r>
      <w:r w:rsidRPr="007C3B41">
        <w:rPr>
          <w:spacing w:val="47"/>
        </w:rPr>
        <w:t xml:space="preserve"> </w:t>
      </w:r>
      <w:r w:rsidRPr="007C3B41">
        <w:t>for</w:t>
      </w:r>
      <w:r w:rsidRPr="007C3B41">
        <w:rPr>
          <w:spacing w:val="-7"/>
        </w:rPr>
        <w:t xml:space="preserve"> </w:t>
      </w:r>
      <w:r w:rsidRPr="007C3B41">
        <w:t>Civil</w:t>
      </w:r>
      <w:r w:rsidRPr="007C3B41">
        <w:rPr>
          <w:spacing w:val="-7"/>
        </w:rPr>
        <w:t xml:space="preserve"> </w:t>
      </w:r>
      <w:r w:rsidRPr="007C3B41">
        <w:t>Rights</w:t>
      </w:r>
      <w:r w:rsidRPr="007C3B41">
        <w:rPr>
          <w:spacing w:val="-8"/>
        </w:rPr>
        <w:t xml:space="preserve"> </w:t>
      </w:r>
      <w:r w:rsidRPr="007C3B41">
        <w:t>programs.</w:t>
      </w:r>
    </w:p>
    <w:p w14:paraId="5CC9D3AE" w14:textId="77777777" w:rsidR="00B4080D" w:rsidRPr="007C3B41" w:rsidRDefault="00B4080D">
      <w:pPr>
        <w:pStyle w:val="BodyText"/>
        <w:kinsoku w:val="0"/>
        <w:overflowPunct w:val="0"/>
        <w:spacing w:before="1"/>
        <w:ind w:left="0"/>
      </w:pPr>
    </w:p>
    <w:p w14:paraId="45CA9134" w14:textId="77777777" w:rsidR="00B4080D" w:rsidRPr="007C3B41" w:rsidRDefault="00B4080D">
      <w:pPr>
        <w:pStyle w:val="Heading2"/>
        <w:numPr>
          <w:ilvl w:val="1"/>
          <w:numId w:val="17"/>
        </w:numPr>
        <w:tabs>
          <w:tab w:val="left" w:pos="2321"/>
        </w:tabs>
        <w:kinsoku w:val="0"/>
        <w:overflowPunct w:val="0"/>
        <w:jc w:val="both"/>
        <w:rPr>
          <w:b w:val="0"/>
          <w:bCs w:val="0"/>
        </w:rPr>
      </w:pPr>
      <w:r w:rsidRPr="007C3B41">
        <w:t>Title</w:t>
      </w:r>
      <w:r w:rsidRPr="007C3B41">
        <w:rPr>
          <w:spacing w:val="-3"/>
        </w:rPr>
        <w:t xml:space="preserve"> </w:t>
      </w:r>
      <w:r w:rsidRPr="007C3B41">
        <w:t>VI</w:t>
      </w:r>
    </w:p>
    <w:p w14:paraId="07314D50" w14:textId="77777777" w:rsidR="00B4080D" w:rsidRPr="007C3B41" w:rsidRDefault="00B4080D">
      <w:pPr>
        <w:pStyle w:val="BodyText"/>
        <w:kinsoku w:val="0"/>
        <w:overflowPunct w:val="0"/>
        <w:spacing w:before="8"/>
        <w:ind w:left="0"/>
        <w:rPr>
          <w:b/>
          <w:bCs/>
        </w:rPr>
      </w:pPr>
    </w:p>
    <w:p w14:paraId="096FAC3D" w14:textId="77777777" w:rsidR="00B4080D" w:rsidRPr="007C3B41" w:rsidRDefault="00B4080D">
      <w:pPr>
        <w:pStyle w:val="BodyText"/>
        <w:kinsoku w:val="0"/>
        <w:overflowPunct w:val="0"/>
        <w:ind w:right="257"/>
        <w:jc w:val="both"/>
      </w:pPr>
      <w:r w:rsidRPr="007C3B41">
        <w:rPr>
          <w:spacing w:val="-1"/>
        </w:rPr>
        <w:t>On</w:t>
      </w:r>
      <w:r w:rsidRPr="007C3B41">
        <w:rPr>
          <w:spacing w:val="40"/>
        </w:rPr>
        <w:t xml:space="preserve"> </w:t>
      </w:r>
      <w:r w:rsidRPr="007C3B41">
        <w:t>issues</w:t>
      </w:r>
      <w:r w:rsidRPr="007C3B41">
        <w:rPr>
          <w:spacing w:val="41"/>
        </w:rPr>
        <w:t xml:space="preserve"> </w:t>
      </w:r>
      <w:r w:rsidRPr="007C3B41">
        <w:t>specifically</w:t>
      </w:r>
      <w:r w:rsidRPr="007C3B41">
        <w:rPr>
          <w:spacing w:val="40"/>
        </w:rPr>
        <w:t xml:space="preserve"> </w:t>
      </w:r>
      <w:r w:rsidRPr="007C3B41">
        <w:t>pertaining</w:t>
      </w:r>
      <w:r w:rsidRPr="007C3B41">
        <w:rPr>
          <w:spacing w:val="41"/>
        </w:rPr>
        <w:t xml:space="preserve"> </w:t>
      </w:r>
      <w:r w:rsidRPr="007C3B41">
        <w:rPr>
          <w:spacing w:val="-1"/>
        </w:rPr>
        <w:t>to</w:t>
      </w:r>
      <w:r w:rsidRPr="007C3B41">
        <w:rPr>
          <w:spacing w:val="41"/>
        </w:rPr>
        <w:t xml:space="preserve"> </w:t>
      </w:r>
      <w:r w:rsidRPr="007C3B41">
        <w:t>Title</w:t>
      </w:r>
      <w:r w:rsidRPr="007C3B41">
        <w:rPr>
          <w:spacing w:val="40"/>
        </w:rPr>
        <w:t xml:space="preserve"> </w:t>
      </w:r>
      <w:r w:rsidRPr="007C3B41">
        <w:rPr>
          <w:spacing w:val="-1"/>
        </w:rPr>
        <w:t>VI,</w:t>
      </w:r>
      <w:r w:rsidRPr="007C3B41">
        <w:rPr>
          <w:spacing w:val="41"/>
        </w:rPr>
        <w:t xml:space="preserve"> </w:t>
      </w:r>
      <w:r w:rsidRPr="007C3B41">
        <w:rPr>
          <w:spacing w:val="-1"/>
        </w:rPr>
        <w:t>OLTS</w:t>
      </w:r>
      <w:r w:rsidRPr="007C3B41">
        <w:rPr>
          <w:spacing w:val="40"/>
        </w:rPr>
        <w:t xml:space="preserve"> </w:t>
      </w:r>
      <w:r w:rsidRPr="007C3B41">
        <w:t>staff</w:t>
      </w:r>
      <w:r w:rsidRPr="007C3B41">
        <w:rPr>
          <w:spacing w:val="40"/>
        </w:rPr>
        <w:t xml:space="preserve"> </w:t>
      </w:r>
      <w:r w:rsidRPr="007C3B41">
        <w:t>will</w:t>
      </w:r>
      <w:r w:rsidRPr="007C3B41">
        <w:rPr>
          <w:spacing w:val="41"/>
        </w:rPr>
        <w:t xml:space="preserve"> </w:t>
      </w:r>
      <w:r w:rsidRPr="007C3B41">
        <w:t>work</w:t>
      </w:r>
      <w:r w:rsidRPr="007C3B41">
        <w:rPr>
          <w:spacing w:val="41"/>
        </w:rPr>
        <w:t xml:space="preserve"> </w:t>
      </w:r>
      <w:r w:rsidRPr="007C3B41">
        <w:t>with</w:t>
      </w:r>
      <w:r w:rsidRPr="007C3B41">
        <w:rPr>
          <w:spacing w:val="25"/>
        </w:rPr>
        <w:t xml:space="preserve"> </w:t>
      </w:r>
      <w:r w:rsidRPr="007C3B41">
        <w:rPr>
          <w:spacing w:val="-1"/>
        </w:rPr>
        <w:t>members</w:t>
      </w:r>
      <w:r w:rsidRPr="007C3B41">
        <w:rPr>
          <w:spacing w:val="29"/>
        </w:rPr>
        <w:t xml:space="preserve"> </w:t>
      </w:r>
      <w:r w:rsidRPr="007C3B41">
        <w:t>of</w:t>
      </w:r>
      <w:r w:rsidRPr="007C3B41">
        <w:rPr>
          <w:spacing w:val="29"/>
        </w:rPr>
        <w:t xml:space="preserve"> </w:t>
      </w:r>
      <w:r w:rsidRPr="007C3B41">
        <w:t>M</w:t>
      </w:r>
      <w:r w:rsidR="00EC59A5" w:rsidRPr="007C3B41">
        <w:rPr>
          <w:spacing w:val="-1"/>
        </w:rPr>
        <w:t>TA’s EOCP)</w:t>
      </w:r>
      <w:r w:rsidRPr="007C3B41">
        <w:rPr>
          <w:spacing w:val="29"/>
        </w:rPr>
        <w:t xml:space="preserve"> </w:t>
      </w:r>
      <w:r w:rsidRPr="007C3B41">
        <w:rPr>
          <w:spacing w:val="-1"/>
        </w:rPr>
        <w:t>to</w:t>
      </w:r>
      <w:r w:rsidRPr="007C3B41">
        <w:rPr>
          <w:spacing w:val="30"/>
        </w:rPr>
        <w:t xml:space="preserve"> </w:t>
      </w:r>
      <w:r w:rsidRPr="007C3B41">
        <w:rPr>
          <w:spacing w:val="-1"/>
        </w:rPr>
        <w:t>ensure</w:t>
      </w:r>
      <w:r w:rsidRPr="007C3B41">
        <w:rPr>
          <w:spacing w:val="29"/>
        </w:rPr>
        <w:t xml:space="preserve"> </w:t>
      </w:r>
      <w:r w:rsidRPr="007C3B41">
        <w:rPr>
          <w:spacing w:val="-1"/>
        </w:rPr>
        <w:t>subrecipients’</w:t>
      </w:r>
      <w:r w:rsidRPr="007C3B41">
        <w:rPr>
          <w:spacing w:val="63"/>
          <w:w w:val="99"/>
        </w:rPr>
        <w:t xml:space="preserve"> </w:t>
      </w:r>
      <w:r w:rsidRPr="007C3B41">
        <w:t>compliance</w:t>
      </w:r>
      <w:r w:rsidRPr="007C3B41">
        <w:rPr>
          <w:spacing w:val="-7"/>
        </w:rPr>
        <w:t xml:space="preserve"> </w:t>
      </w:r>
      <w:r w:rsidRPr="007C3B41">
        <w:t>with</w:t>
      </w:r>
      <w:r w:rsidRPr="007C3B41">
        <w:rPr>
          <w:spacing w:val="-7"/>
        </w:rPr>
        <w:t xml:space="preserve"> </w:t>
      </w:r>
      <w:r w:rsidRPr="007C3B41">
        <w:rPr>
          <w:spacing w:val="-1"/>
        </w:rPr>
        <w:t>FTA</w:t>
      </w:r>
      <w:r w:rsidRPr="007C3B41">
        <w:rPr>
          <w:spacing w:val="-5"/>
        </w:rPr>
        <w:t xml:space="preserve"> </w:t>
      </w:r>
      <w:r w:rsidRPr="007C3B41">
        <w:t>regulations.</w:t>
      </w:r>
    </w:p>
    <w:p w14:paraId="1C2F6027" w14:textId="77777777" w:rsidR="00B4080D" w:rsidRPr="007C3B41" w:rsidRDefault="00B4080D">
      <w:pPr>
        <w:pStyle w:val="BodyText"/>
        <w:kinsoku w:val="0"/>
        <w:overflowPunct w:val="0"/>
        <w:spacing w:before="12"/>
        <w:ind w:left="0"/>
      </w:pPr>
    </w:p>
    <w:p w14:paraId="6088704A" w14:textId="77777777" w:rsidR="00B4080D" w:rsidRPr="007C3B41" w:rsidRDefault="00B4080D">
      <w:pPr>
        <w:pStyle w:val="BodyText"/>
        <w:kinsoku w:val="0"/>
        <w:overflowPunct w:val="0"/>
        <w:ind w:right="256"/>
        <w:jc w:val="both"/>
      </w:pPr>
      <w:r w:rsidRPr="007C3B41">
        <w:t>MTA</w:t>
      </w:r>
      <w:r w:rsidRPr="007C3B41">
        <w:rPr>
          <w:spacing w:val="-1"/>
        </w:rPr>
        <w:t xml:space="preserve"> complies</w:t>
      </w:r>
      <w:r w:rsidRPr="007C3B41">
        <w:t xml:space="preserve"> with its</w:t>
      </w:r>
      <w:r w:rsidRPr="007C3B41">
        <w:rPr>
          <w:spacing w:val="-1"/>
        </w:rPr>
        <w:t xml:space="preserve"> </w:t>
      </w:r>
      <w:r w:rsidRPr="007C3B41">
        <w:t xml:space="preserve">own Title VI </w:t>
      </w:r>
      <w:r w:rsidRPr="007C3B41">
        <w:rPr>
          <w:spacing w:val="-1"/>
        </w:rPr>
        <w:t xml:space="preserve">requirements </w:t>
      </w:r>
      <w:r w:rsidRPr="007C3B41">
        <w:t>as an FTA recipient</w:t>
      </w:r>
      <w:r w:rsidRPr="007C3B41">
        <w:rPr>
          <w:spacing w:val="-1"/>
        </w:rPr>
        <w:t xml:space="preserve"> </w:t>
      </w:r>
      <w:r w:rsidRPr="007C3B41">
        <w:t>and</w:t>
      </w:r>
      <w:r w:rsidRPr="007C3B41">
        <w:rPr>
          <w:spacing w:val="33"/>
          <w:w w:val="99"/>
        </w:rPr>
        <w:t xml:space="preserve"> </w:t>
      </w:r>
      <w:r w:rsidRPr="007C3B41">
        <w:t>in</w:t>
      </w:r>
      <w:r w:rsidRPr="007C3B41">
        <w:rPr>
          <w:spacing w:val="16"/>
        </w:rPr>
        <w:t xml:space="preserve"> </w:t>
      </w:r>
      <w:r w:rsidRPr="007C3B41">
        <w:rPr>
          <w:spacing w:val="-1"/>
        </w:rPr>
        <w:t>terms</w:t>
      </w:r>
      <w:r w:rsidRPr="007C3B41">
        <w:rPr>
          <w:spacing w:val="16"/>
        </w:rPr>
        <w:t xml:space="preserve"> </w:t>
      </w:r>
      <w:r w:rsidRPr="007C3B41">
        <w:t>of</w:t>
      </w:r>
      <w:r w:rsidRPr="007C3B41">
        <w:rPr>
          <w:spacing w:val="16"/>
        </w:rPr>
        <w:t xml:space="preserve"> </w:t>
      </w:r>
      <w:r w:rsidRPr="007C3B41">
        <w:t>state-level</w:t>
      </w:r>
      <w:r w:rsidRPr="007C3B41">
        <w:rPr>
          <w:spacing w:val="15"/>
        </w:rPr>
        <w:t xml:space="preserve"> </w:t>
      </w:r>
      <w:r w:rsidRPr="007C3B41">
        <w:t>management</w:t>
      </w:r>
      <w:r w:rsidRPr="007C3B41">
        <w:rPr>
          <w:spacing w:val="16"/>
        </w:rPr>
        <w:t xml:space="preserve"> </w:t>
      </w:r>
      <w:r w:rsidRPr="007C3B41">
        <w:rPr>
          <w:spacing w:val="-1"/>
        </w:rPr>
        <w:t>of</w:t>
      </w:r>
      <w:r w:rsidRPr="007C3B41">
        <w:rPr>
          <w:spacing w:val="16"/>
        </w:rPr>
        <w:t xml:space="preserve"> </w:t>
      </w:r>
      <w:r w:rsidRPr="007C3B41">
        <w:rPr>
          <w:spacing w:val="-1"/>
        </w:rPr>
        <w:t>Section</w:t>
      </w:r>
      <w:r w:rsidRPr="007C3B41">
        <w:rPr>
          <w:spacing w:val="15"/>
        </w:rPr>
        <w:t xml:space="preserve"> </w:t>
      </w:r>
      <w:r w:rsidRPr="007C3B41">
        <w:rPr>
          <w:spacing w:val="-1"/>
        </w:rPr>
        <w:t>5311</w:t>
      </w:r>
      <w:r w:rsidRPr="007C3B41">
        <w:rPr>
          <w:spacing w:val="16"/>
        </w:rPr>
        <w:t xml:space="preserve"> </w:t>
      </w:r>
      <w:r w:rsidRPr="007C3B41">
        <w:rPr>
          <w:spacing w:val="-1"/>
        </w:rPr>
        <w:t>and</w:t>
      </w:r>
      <w:r w:rsidRPr="007C3B41">
        <w:rPr>
          <w:spacing w:val="16"/>
        </w:rPr>
        <w:t xml:space="preserve"> </w:t>
      </w:r>
      <w:r w:rsidRPr="007C3B41">
        <w:rPr>
          <w:spacing w:val="-1"/>
        </w:rPr>
        <w:t>other</w:t>
      </w:r>
      <w:r w:rsidRPr="007C3B41">
        <w:rPr>
          <w:spacing w:val="16"/>
        </w:rPr>
        <w:t xml:space="preserve"> </w:t>
      </w:r>
      <w:r w:rsidRPr="007C3B41">
        <w:t>FTA</w:t>
      </w:r>
      <w:r w:rsidRPr="007C3B41">
        <w:rPr>
          <w:spacing w:val="16"/>
        </w:rPr>
        <w:t xml:space="preserve"> </w:t>
      </w:r>
      <w:r w:rsidRPr="007C3B41">
        <w:rPr>
          <w:spacing w:val="-1"/>
        </w:rPr>
        <w:t>funds.</w:t>
      </w:r>
      <w:r w:rsidRPr="007C3B41">
        <w:rPr>
          <w:spacing w:val="26"/>
          <w:w w:val="99"/>
        </w:rPr>
        <w:t xml:space="preserve"> </w:t>
      </w:r>
      <w:r w:rsidRPr="007C3B41">
        <w:t>MTA</w:t>
      </w:r>
      <w:r w:rsidRPr="007C3B41">
        <w:rPr>
          <w:spacing w:val="-3"/>
        </w:rPr>
        <w:t xml:space="preserve"> </w:t>
      </w:r>
      <w:r w:rsidRPr="007C3B41">
        <w:rPr>
          <w:spacing w:val="-1"/>
        </w:rPr>
        <w:t>also</w:t>
      </w:r>
      <w:r w:rsidRPr="007C3B41">
        <w:rPr>
          <w:spacing w:val="-3"/>
        </w:rPr>
        <w:t xml:space="preserve"> </w:t>
      </w:r>
      <w:r w:rsidRPr="007C3B41">
        <w:rPr>
          <w:spacing w:val="-1"/>
        </w:rPr>
        <w:t>ensure</w:t>
      </w:r>
      <w:r w:rsidRPr="007C3B41">
        <w:rPr>
          <w:spacing w:val="-3"/>
        </w:rPr>
        <w:t xml:space="preserve"> </w:t>
      </w:r>
      <w:r w:rsidRPr="007C3B41">
        <w:rPr>
          <w:spacing w:val="-1"/>
        </w:rPr>
        <w:t>that,</w:t>
      </w:r>
      <w:r w:rsidRPr="007C3B41">
        <w:rPr>
          <w:spacing w:val="-2"/>
        </w:rPr>
        <w:t xml:space="preserve"> </w:t>
      </w:r>
      <w:r w:rsidRPr="007C3B41">
        <w:rPr>
          <w:spacing w:val="-1"/>
        </w:rPr>
        <w:t>at</w:t>
      </w:r>
      <w:r w:rsidRPr="007C3B41">
        <w:rPr>
          <w:spacing w:val="-3"/>
        </w:rPr>
        <w:t xml:space="preserve"> </w:t>
      </w:r>
      <w:r w:rsidRPr="007C3B41">
        <w:rPr>
          <w:spacing w:val="-1"/>
        </w:rPr>
        <w:t>the</w:t>
      </w:r>
      <w:r w:rsidRPr="007C3B41">
        <w:rPr>
          <w:spacing w:val="-2"/>
        </w:rPr>
        <w:t xml:space="preserve"> </w:t>
      </w:r>
      <w:r w:rsidRPr="007C3B41">
        <w:rPr>
          <w:spacing w:val="-1"/>
        </w:rPr>
        <w:t>local</w:t>
      </w:r>
      <w:r w:rsidRPr="007C3B41">
        <w:rPr>
          <w:spacing w:val="-3"/>
        </w:rPr>
        <w:t xml:space="preserve"> </w:t>
      </w:r>
      <w:r w:rsidRPr="007C3B41">
        <w:rPr>
          <w:spacing w:val="-1"/>
        </w:rPr>
        <w:t>level,</w:t>
      </w:r>
      <w:r w:rsidRPr="007C3B41">
        <w:rPr>
          <w:spacing w:val="-2"/>
        </w:rPr>
        <w:t xml:space="preserve"> </w:t>
      </w:r>
      <w:r w:rsidRPr="007C3B41">
        <w:t>its</w:t>
      </w:r>
      <w:r w:rsidRPr="007C3B41">
        <w:rPr>
          <w:spacing w:val="-3"/>
        </w:rPr>
        <w:t xml:space="preserve"> </w:t>
      </w:r>
      <w:r w:rsidRPr="007C3B41">
        <w:rPr>
          <w:spacing w:val="-1"/>
        </w:rPr>
        <w:t>subrecipients</w:t>
      </w:r>
      <w:r w:rsidRPr="007C3B41">
        <w:rPr>
          <w:spacing w:val="-2"/>
        </w:rPr>
        <w:t xml:space="preserve"> </w:t>
      </w:r>
      <w:r w:rsidRPr="007C3B41">
        <w:t>comply</w:t>
      </w:r>
      <w:r w:rsidRPr="007C3B41">
        <w:rPr>
          <w:spacing w:val="-3"/>
        </w:rPr>
        <w:t xml:space="preserve"> </w:t>
      </w:r>
      <w:r w:rsidRPr="007C3B41">
        <w:t>with</w:t>
      </w:r>
      <w:r w:rsidRPr="007C3B41">
        <w:rPr>
          <w:spacing w:val="-4"/>
        </w:rPr>
        <w:t xml:space="preserve"> </w:t>
      </w:r>
      <w:r w:rsidRPr="007C3B41">
        <w:t>Title</w:t>
      </w:r>
      <w:r w:rsidRPr="007C3B41">
        <w:rPr>
          <w:spacing w:val="25"/>
        </w:rPr>
        <w:t xml:space="preserve"> </w:t>
      </w:r>
      <w:r w:rsidRPr="007C3B41">
        <w:rPr>
          <w:spacing w:val="-1"/>
        </w:rPr>
        <w:t>VI</w:t>
      </w:r>
      <w:r w:rsidRPr="007C3B41">
        <w:rPr>
          <w:spacing w:val="36"/>
        </w:rPr>
        <w:t xml:space="preserve"> </w:t>
      </w:r>
      <w:r w:rsidRPr="007C3B41">
        <w:t>requirements.</w:t>
      </w:r>
      <w:r w:rsidRPr="007C3B41">
        <w:rPr>
          <w:spacing w:val="13"/>
        </w:rPr>
        <w:t xml:space="preserve"> </w:t>
      </w:r>
      <w:r w:rsidRPr="007C3B41">
        <w:t>MTA</w:t>
      </w:r>
      <w:r w:rsidRPr="007C3B41">
        <w:rPr>
          <w:spacing w:val="36"/>
        </w:rPr>
        <w:t xml:space="preserve"> </w:t>
      </w:r>
      <w:r w:rsidRPr="007C3B41">
        <w:t>requirements</w:t>
      </w:r>
      <w:r w:rsidRPr="007C3B41">
        <w:rPr>
          <w:spacing w:val="35"/>
        </w:rPr>
        <w:t xml:space="preserve"> </w:t>
      </w:r>
      <w:r w:rsidRPr="007C3B41">
        <w:t>for</w:t>
      </w:r>
      <w:r w:rsidRPr="007C3B41">
        <w:rPr>
          <w:spacing w:val="37"/>
        </w:rPr>
        <w:t xml:space="preserve"> </w:t>
      </w:r>
      <w:r w:rsidRPr="007C3B41">
        <w:t>Section</w:t>
      </w:r>
      <w:r w:rsidRPr="007C3B41">
        <w:rPr>
          <w:spacing w:val="35"/>
        </w:rPr>
        <w:t xml:space="preserve"> </w:t>
      </w:r>
      <w:r w:rsidRPr="007C3B41">
        <w:t>5311</w:t>
      </w:r>
      <w:r w:rsidRPr="007C3B41">
        <w:rPr>
          <w:spacing w:val="37"/>
        </w:rPr>
        <w:t xml:space="preserve"> </w:t>
      </w:r>
      <w:r w:rsidRPr="007C3B41">
        <w:rPr>
          <w:spacing w:val="-1"/>
        </w:rPr>
        <w:t>subrecipients</w:t>
      </w:r>
      <w:r w:rsidRPr="007C3B41">
        <w:rPr>
          <w:spacing w:val="37"/>
        </w:rPr>
        <w:t xml:space="preserve"> </w:t>
      </w:r>
      <w:r w:rsidRPr="007C3B41">
        <w:t>are</w:t>
      </w:r>
      <w:r w:rsidRPr="007C3B41">
        <w:rPr>
          <w:spacing w:val="23"/>
        </w:rPr>
        <w:t xml:space="preserve"> </w:t>
      </w:r>
      <w:r w:rsidRPr="007C3B41">
        <w:t>detailed</w:t>
      </w:r>
      <w:r w:rsidRPr="007C3B41">
        <w:rPr>
          <w:spacing w:val="1"/>
        </w:rPr>
        <w:t xml:space="preserve"> </w:t>
      </w:r>
      <w:r w:rsidRPr="007C3B41">
        <w:rPr>
          <w:spacing w:val="-1"/>
        </w:rPr>
        <w:t>following</w:t>
      </w:r>
      <w:r w:rsidRPr="007C3B41">
        <w:rPr>
          <w:spacing w:val="1"/>
        </w:rPr>
        <w:t xml:space="preserve"> </w:t>
      </w:r>
      <w:r w:rsidRPr="007C3B41">
        <w:rPr>
          <w:spacing w:val="-1"/>
        </w:rPr>
        <w:t>the</w:t>
      </w:r>
      <w:r w:rsidRPr="007C3B41">
        <w:rPr>
          <w:spacing w:val="1"/>
        </w:rPr>
        <w:t xml:space="preserve"> </w:t>
      </w:r>
      <w:r w:rsidRPr="007C3B41">
        <w:t>description</w:t>
      </w:r>
      <w:r w:rsidRPr="007C3B41">
        <w:rPr>
          <w:spacing w:val="1"/>
        </w:rPr>
        <w:t xml:space="preserve"> </w:t>
      </w:r>
      <w:r w:rsidRPr="007C3B41">
        <w:t>of</w:t>
      </w:r>
      <w:r w:rsidRPr="007C3B41">
        <w:rPr>
          <w:spacing w:val="1"/>
        </w:rPr>
        <w:t xml:space="preserve"> </w:t>
      </w:r>
      <w:r w:rsidRPr="007C3B41">
        <w:t xml:space="preserve">state-level </w:t>
      </w:r>
      <w:r w:rsidRPr="007C3B41">
        <w:rPr>
          <w:spacing w:val="-1"/>
        </w:rPr>
        <w:t>planning</w:t>
      </w:r>
      <w:r w:rsidRPr="007C3B41">
        <w:rPr>
          <w:spacing w:val="2"/>
        </w:rPr>
        <w:t xml:space="preserve"> </w:t>
      </w:r>
      <w:r w:rsidRPr="007C3B41">
        <w:t>and</w:t>
      </w:r>
      <w:r w:rsidRPr="007C3B41">
        <w:rPr>
          <w:spacing w:val="1"/>
        </w:rPr>
        <w:t xml:space="preserve"> </w:t>
      </w:r>
      <w:r w:rsidRPr="007C3B41">
        <w:rPr>
          <w:spacing w:val="-1"/>
        </w:rPr>
        <w:t>funding</w:t>
      </w:r>
      <w:r w:rsidRPr="007C3B41">
        <w:rPr>
          <w:spacing w:val="23"/>
        </w:rPr>
        <w:t xml:space="preserve"> </w:t>
      </w:r>
      <w:r w:rsidRPr="007C3B41">
        <w:t>distribution</w:t>
      </w:r>
      <w:r w:rsidRPr="007C3B41">
        <w:rPr>
          <w:spacing w:val="-3"/>
        </w:rPr>
        <w:t xml:space="preserve"> </w:t>
      </w:r>
      <w:r w:rsidRPr="007C3B41">
        <w:rPr>
          <w:spacing w:val="-1"/>
        </w:rPr>
        <w:t>processes</w:t>
      </w:r>
      <w:r w:rsidRPr="007C3B41">
        <w:rPr>
          <w:spacing w:val="-3"/>
        </w:rPr>
        <w:t xml:space="preserve"> </w:t>
      </w:r>
      <w:r w:rsidRPr="007C3B41">
        <w:rPr>
          <w:spacing w:val="-1"/>
        </w:rPr>
        <w:t>related</w:t>
      </w:r>
      <w:r w:rsidRPr="007C3B41">
        <w:rPr>
          <w:spacing w:val="-2"/>
        </w:rPr>
        <w:t xml:space="preserve"> </w:t>
      </w:r>
      <w:r w:rsidRPr="007C3B41">
        <w:rPr>
          <w:spacing w:val="-1"/>
        </w:rPr>
        <w:t>to</w:t>
      </w:r>
      <w:r w:rsidRPr="007C3B41">
        <w:rPr>
          <w:spacing w:val="-2"/>
        </w:rPr>
        <w:t xml:space="preserve"> </w:t>
      </w:r>
      <w:r w:rsidRPr="007C3B41">
        <w:t>Title</w:t>
      </w:r>
      <w:r w:rsidRPr="007C3B41">
        <w:rPr>
          <w:spacing w:val="-3"/>
        </w:rPr>
        <w:t xml:space="preserve"> </w:t>
      </w:r>
      <w:r w:rsidRPr="007C3B41">
        <w:rPr>
          <w:spacing w:val="-1"/>
        </w:rPr>
        <w:t>VI.</w:t>
      </w:r>
    </w:p>
    <w:p w14:paraId="6D48A298" w14:textId="77777777" w:rsidR="00B4080D" w:rsidRPr="007C3B41" w:rsidRDefault="00B4080D">
      <w:pPr>
        <w:pStyle w:val="BodyText"/>
        <w:kinsoku w:val="0"/>
        <w:overflowPunct w:val="0"/>
        <w:spacing w:before="1"/>
        <w:ind w:left="0"/>
      </w:pPr>
    </w:p>
    <w:p w14:paraId="169287A6" w14:textId="77777777" w:rsidR="00B4080D" w:rsidRPr="007C3B41" w:rsidRDefault="00B4080D">
      <w:pPr>
        <w:pStyle w:val="Heading3"/>
        <w:kinsoku w:val="0"/>
        <w:overflowPunct w:val="0"/>
        <w:jc w:val="both"/>
        <w:rPr>
          <w:b w:val="0"/>
          <w:bCs w:val="0"/>
          <w:i w:val="0"/>
          <w:iCs w:val="0"/>
        </w:rPr>
      </w:pPr>
      <w:r w:rsidRPr="007C3B41">
        <w:rPr>
          <w:spacing w:val="-1"/>
          <w:u w:val="single"/>
        </w:rPr>
        <w:t>OLTS</w:t>
      </w:r>
      <w:r w:rsidRPr="007C3B41">
        <w:rPr>
          <w:spacing w:val="-2"/>
          <w:u w:val="single"/>
        </w:rPr>
        <w:t xml:space="preserve"> </w:t>
      </w:r>
      <w:r w:rsidRPr="007C3B41">
        <w:rPr>
          <w:spacing w:val="-1"/>
          <w:u w:val="single"/>
        </w:rPr>
        <w:t>Program</w:t>
      </w:r>
      <w:r w:rsidRPr="007C3B41">
        <w:rPr>
          <w:spacing w:val="-2"/>
          <w:u w:val="single"/>
        </w:rPr>
        <w:t xml:space="preserve"> </w:t>
      </w:r>
      <w:r w:rsidRPr="007C3B41">
        <w:rPr>
          <w:u w:val="single"/>
        </w:rPr>
        <w:t>Management</w:t>
      </w:r>
      <w:r w:rsidRPr="007C3B41">
        <w:rPr>
          <w:spacing w:val="-3"/>
          <w:u w:val="single"/>
        </w:rPr>
        <w:t xml:space="preserve"> </w:t>
      </w:r>
      <w:r w:rsidRPr="007C3B41">
        <w:rPr>
          <w:spacing w:val="-1"/>
          <w:u w:val="single"/>
        </w:rPr>
        <w:t>Related</w:t>
      </w:r>
      <w:r w:rsidRPr="007C3B41">
        <w:rPr>
          <w:spacing w:val="-2"/>
          <w:u w:val="single"/>
        </w:rPr>
        <w:t xml:space="preserve"> </w:t>
      </w:r>
      <w:r w:rsidRPr="007C3B41">
        <w:rPr>
          <w:spacing w:val="-1"/>
          <w:u w:val="single"/>
        </w:rPr>
        <w:t>to</w:t>
      </w:r>
      <w:r w:rsidRPr="007C3B41">
        <w:rPr>
          <w:spacing w:val="-2"/>
          <w:u w:val="single"/>
        </w:rPr>
        <w:t xml:space="preserve"> </w:t>
      </w:r>
      <w:r w:rsidRPr="007C3B41">
        <w:rPr>
          <w:u w:val="single"/>
        </w:rPr>
        <w:t>Title</w:t>
      </w:r>
      <w:r w:rsidRPr="007C3B41">
        <w:rPr>
          <w:spacing w:val="-3"/>
          <w:u w:val="single"/>
        </w:rPr>
        <w:t xml:space="preserve"> </w:t>
      </w:r>
      <w:r w:rsidRPr="007C3B41">
        <w:rPr>
          <w:spacing w:val="-1"/>
          <w:u w:val="single"/>
        </w:rPr>
        <w:t>VI</w:t>
      </w:r>
    </w:p>
    <w:p w14:paraId="0E6AAA79" w14:textId="77777777" w:rsidR="00B4080D" w:rsidRPr="007C3B41" w:rsidRDefault="00B4080D">
      <w:pPr>
        <w:pStyle w:val="BodyText"/>
        <w:kinsoku w:val="0"/>
        <w:overflowPunct w:val="0"/>
        <w:spacing w:before="8"/>
        <w:ind w:left="0"/>
        <w:rPr>
          <w:b/>
          <w:bCs/>
          <w:i/>
          <w:iCs/>
        </w:rPr>
      </w:pPr>
    </w:p>
    <w:p w14:paraId="2D1A9C28" w14:textId="77777777" w:rsidR="00B4080D" w:rsidRPr="007C3B41" w:rsidRDefault="00B4080D">
      <w:pPr>
        <w:pStyle w:val="BodyText"/>
        <w:kinsoku w:val="0"/>
        <w:overflowPunct w:val="0"/>
        <w:spacing w:before="62"/>
        <w:ind w:left="2320"/>
      </w:pPr>
      <w:r w:rsidRPr="007C3B41">
        <w:rPr>
          <w:b/>
          <w:bCs/>
          <w:i/>
          <w:iCs/>
          <w:spacing w:val="-1"/>
        </w:rPr>
        <w:t>Statewide</w:t>
      </w:r>
      <w:r w:rsidRPr="007C3B41">
        <w:rPr>
          <w:b/>
          <w:bCs/>
          <w:i/>
          <w:iCs/>
          <w:spacing w:val="-3"/>
        </w:rPr>
        <w:t xml:space="preserve"> </w:t>
      </w:r>
      <w:r w:rsidRPr="007C3B41">
        <w:rPr>
          <w:b/>
          <w:bCs/>
          <w:i/>
          <w:iCs/>
        </w:rPr>
        <w:t>Transportation</w:t>
      </w:r>
      <w:r w:rsidRPr="007C3B41">
        <w:rPr>
          <w:b/>
          <w:bCs/>
          <w:i/>
          <w:iCs/>
          <w:spacing w:val="-5"/>
        </w:rPr>
        <w:t xml:space="preserve"> </w:t>
      </w:r>
      <w:r w:rsidRPr="007C3B41">
        <w:rPr>
          <w:b/>
          <w:bCs/>
          <w:i/>
          <w:iCs/>
        </w:rPr>
        <w:t>Planning</w:t>
      </w:r>
      <w:r w:rsidRPr="007C3B41">
        <w:rPr>
          <w:b/>
          <w:bCs/>
          <w:i/>
          <w:iCs/>
          <w:spacing w:val="-4"/>
        </w:rPr>
        <w:t xml:space="preserve"> </w:t>
      </w:r>
      <w:r w:rsidRPr="007C3B41">
        <w:rPr>
          <w:b/>
          <w:bCs/>
          <w:i/>
          <w:iCs/>
        </w:rPr>
        <w:t>Process</w:t>
      </w:r>
    </w:p>
    <w:p w14:paraId="70E566D9" w14:textId="77777777" w:rsidR="00B4080D" w:rsidRPr="007C3B41" w:rsidRDefault="00B4080D">
      <w:pPr>
        <w:pStyle w:val="BodyText"/>
        <w:kinsoku w:val="0"/>
        <w:overflowPunct w:val="0"/>
        <w:spacing w:before="8"/>
        <w:ind w:left="0"/>
        <w:rPr>
          <w:b/>
          <w:bCs/>
          <w:i/>
          <w:iCs/>
        </w:rPr>
      </w:pPr>
    </w:p>
    <w:p w14:paraId="2BA77524" w14:textId="77777777" w:rsidR="00B4080D" w:rsidRPr="007C3B41" w:rsidRDefault="00B4080D">
      <w:pPr>
        <w:pStyle w:val="BodyText"/>
        <w:kinsoku w:val="0"/>
        <w:overflowPunct w:val="0"/>
        <w:ind w:left="1599" w:right="256"/>
        <w:jc w:val="both"/>
      </w:pPr>
      <w:r w:rsidRPr="007C3B41">
        <w:t>Each</w:t>
      </w:r>
      <w:r w:rsidRPr="007C3B41">
        <w:rPr>
          <w:spacing w:val="44"/>
        </w:rPr>
        <w:t xml:space="preserve"> </w:t>
      </w:r>
      <w:r w:rsidRPr="007C3B41">
        <w:t>subrecipient</w:t>
      </w:r>
      <w:r w:rsidRPr="007C3B41">
        <w:rPr>
          <w:spacing w:val="43"/>
        </w:rPr>
        <w:t xml:space="preserve"> </w:t>
      </w:r>
      <w:r w:rsidRPr="007C3B41">
        <w:t>develops</w:t>
      </w:r>
      <w:r w:rsidRPr="007C3B41">
        <w:rPr>
          <w:spacing w:val="44"/>
        </w:rPr>
        <w:t xml:space="preserve"> </w:t>
      </w:r>
      <w:r w:rsidRPr="007C3B41">
        <w:rPr>
          <w:spacing w:val="-1"/>
        </w:rPr>
        <w:t>and</w:t>
      </w:r>
      <w:r w:rsidRPr="007C3B41">
        <w:rPr>
          <w:spacing w:val="44"/>
        </w:rPr>
        <w:t xml:space="preserve"> </w:t>
      </w:r>
      <w:r w:rsidRPr="007C3B41">
        <w:t>maintains</w:t>
      </w:r>
      <w:r w:rsidRPr="007C3B41">
        <w:rPr>
          <w:spacing w:val="44"/>
        </w:rPr>
        <w:t xml:space="preserve"> </w:t>
      </w:r>
      <w:r w:rsidRPr="007C3B41">
        <w:t>a</w:t>
      </w:r>
      <w:r w:rsidRPr="007C3B41">
        <w:rPr>
          <w:spacing w:val="44"/>
        </w:rPr>
        <w:t xml:space="preserve"> </w:t>
      </w:r>
      <w:r w:rsidRPr="007C3B41">
        <w:t>demographic</w:t>
      </w:r>
      <w:r w:rsidRPr="007C3B41">
        <w:rPr>
          <w:spacing w:val="43"/>
        </w:rPr>
        <w:t xml:space="preserve"> </w:t>
      </w:r>
      <w:r w:rsidRPr="007C3B41">
        <w:rPr>
          <w:spacing w:val="-1"/>
        </w:rPr>
        <w:t>profile</w:t>
      </w:r>
      <w:r w:rsidRPr="007C3B41">
        <w:rPr>
          <w:spacing w:val="44"/>
        </w:rPr>
        <w:t xml:space="preserve"> </w:t>
      </w:r>
      <w:r w:rsidRPr="007C3B41">
        <w:t>of</w:t>
      </w:r>
      <w:r w:rsidRPr="007C3B41">
        <w:rPr>
          <w:spacing w:val="45"/>
        </w:rPr>
        <w:t xml:space="preserve"> </w:t>
      </w:r>
      <w:r w:rsidRPr="007C3B41">
        <w:rPr>
          <w:spacing w:val="-1"/>
        </w:rPr>
        <w:t>its</w:t>
      </w:r>
      <w:r w:rsidRPr="007C3B41">
        <w:rPr>
          <w:spacing w:val="23"/>
        </w:rPr>
        <w:t xml:space="preserve"> </w:t>
      </w:r>
      <w:r w:rsidRPr="007C3B41">
        <w:t>jurisdiction</w:t>
      </w:r>
      <w:r w:rsidRPr="007C3B41">
        <w:rPr>
          <w:spacing w:val="25"/>
        </w:rPr>
        <w:t xml:space="preserve"> </w:t>
      </w:r>
      <w:r w:rsidRPr="007C3B41">
        <w:rPr>
          <w:spacing w:val="-1"/>
        </w:rPr>
        <w:t>that</w:t>
      </w:r>
      <w:r w:rsidRPr="007C3B41">
        <w:rPr>
          <w:spacing w:val="25"/>
        </w:rPr>
        <w:t xml:space="preserve"> </w:t>
      </w:r>
      <w:r w:rsidRPr="007C3B41">
        <w:rPr>
          <w:spacing w:val="-1"/>
        </w:rPr>
        <w:t>includes</w:t>
      </w:r>
      <w:r w:rsidRPr="007C3B41">
        <w:rPr>
          <w:spacing w:val="25"/>
        </w:rPr>
        <w:t xml:space="preserve"> </w:t>
      </w:r>
      <w:r w:rsidRPr="007C3B41">
        <w:rPr>
          <w:spacing w:val="-1"/>
        </w:rPr>
        <w:t>identification</w:t>
      </w:r>
      <w:r w:rsidRPr="007C3B41">
        <w:rPr>
          <w:spacing w:val="25"/>
        </w:rPr>
        <w:t xml:space="preserve"> </w:t>
      </w:r>
      <w:r w:rsidRPr="007C3B41">
        <w:t>of</w:t>
      </w:r>
      <w:r w:rsidRPr="007C3B41">
        <w:rPr>
          <w:spacing w:val="25"/>
        </w:rPr>
        <w:t xml:space="preserve"> </w:t>
      </w:r>
      <w:r w:rsidRPr="007C3B41">
        <w:t>the</w:t>
      </w:r>
      <w:r w:rsidRPr="007C3B41">
        <w:rPr>
          <w:spacing w:val="25"/>
        </w:rPr>
        <w:t xml:space="preserve"> </w:t>
      </w:r>
      <w:r w:rsidRPr="007C3B41">
        <w:t>locations</w:t>
      </w:r>
      <w:r w:rsidRPr="007C3B41">
        <w:rPr>
          <w:spacing w:val="25"/>
        </w:rPr>
        <w:t xml:space="preserve"> </w:t>
      </w:r>
      <w:r w:rsidRPr="007C3B41">
        <w:t>of</w:t>
      </w:r>
      <w:r w:rsidRPr="007C3B41">
        <w:rPr>
          <w:spacing w:val="25"/>
        </w:rPr>
        <w:t xml:space="preserve"> </w:t>
      </w:r>
      <w:r w:rsidRPr="007C3B41">
        <w:t>socioeconomic</w:t>
      </w:r>
      <w:r w:rsidRPr="007C3B41">
        <w:rPr>
          <w:spacing w:val="28"/>
          <w:w w:val="99"/>
        </w:rPr>
        <w:t xml:space="preserve"> </w:t>
      </w:r>
      <w:r w:rsidRPr="007C3B41">
        <w:rPr>
          <w:spacing w:val="-1"/>
        </w:rPr>
        <w:t>groups,</w:t>
      </w:r>
      <w:r w:rsidRPr="007C3B41">
        <w:rPr>
          <w:spacing w:val="-2"/>
        </w:rPr>
        <w:t xml:space="preserve"> </w:t>
      </w:r>
      <w:r w:rsidRPr="007C3B41">
        <w:rPr>
          <w:spacing w:val="-1"/>
        </w:rPr>
        <w:t>including</w:t>
      </w:r>
      <w:r w:rsidRPr="007C3B41">
        <w:rPr>
          <w:spacing w:val="-2"/>
        </w:rPr>
        <w:t xml:space="preserve"> </w:t>
      </w:r>
      <w:r w:rsidRPr="007C3B41">
        <w:rPr>
          <w:spacing w:val="-1"/>
        </w:rPr>
        <w:t>low-income</w:t>
      </w:r>
      <w:r w:rsidRPr="007C3B41">
        <w:rPr>
          <w:spacing w:val="-2"/>
        </w:rPr>
        <w:t xml:space="preserve"> </w:t>
      </w:r>
      <w:r w:rsidRPr="007C3B41">
        <w:rPr>
          <w:spacing w:val="-1"/>
        </w:rPr>
        <w:t>and</w:t>
      </w:r>
      <w:r w:rsidRPr="007C3B41">
        <w:rPr>
          <w:spacing w:val="-2"/>
        </w:rPr>
        <w:t xml:space="preserve"> </w:t>
      </w:r>
      <w:r w:rsidRPr="007C3B41">
        <w:rPr>
          <w:spacing w:val="-1"/>
        </w:rPr>
        <w:t>minority</w:t>
      </w:r>
      <w:r w:rsidRPr="007C3B41">
        <w:rPr>
          <w:spacing w:val="-2"/>
        </w:rPr>
        <w:t xml:space="preserve"> </w:t>
      </w:r>
      <w:r w:rsidRPr="007C3B41">
        <w:rPr>
          <w:spacing w:val="-1"/>
        </w:rPr>
        <w:t>populations</w:t>
      </w:r>
      <w:r w:rsidRPr="007C3B41">
        <w:rPr>
          <w:spacing w:val="-2"/>
        </w:rPr>
        <w:t xml:space="preserve"> </w:t>
      </w:r>
      <w:r w:rsidRPr="007C3B41">
        <w:rPr>
          <w:spacing w:val="-1"/>
        </w:rPr>
        <w:t>as</w:t>
      </w:r>
      <w:r w:rsidRPr="007C3B41">
        <w:rPr>
          <w:spacing w:val="-2"/>
        </w:rPr>
        <w:t xml:space="preserve"> </w:t>
      </w:r>
      <w:r w:rsidRPr="007C3B41">
        <w:t>covered</w:t>
      </w:r>
      <w:r w:rsidRPr="007C3B41">
        <w:rPr>
          <w:spacing w:val="-2"/>
        </w:rPr>
        <w:t xml:space="preserve"> </w:t>
      </w:r>
      <w:r w:rsidRPr="007C3B41">
        <w:rPr>
          <w:spacing w:val="-1"/>
        </w:rPr>
        <w:t>by</w:t>
      </w:r>
      <w:r w:rsidRPr="007C3B41">
        <w:rPr>
          <w:spacing w:val="-2"/>
        </w:rPr>
        <w:t xml:space="preserve"> </w:t>
      </w:r>
      <w:r w:rsidRPr="007C3B41">
        <w:rPr>
          <w:spacing w:val="-1"/>
        </w:rPr>
        <w:t>the</w:t>
      </w:r>
      <w:r w:rsidRPr="007C3B41">
        <w:rPr>
          <w:spacing w:val="22"/>
        </w:rPr>
        <w:t xml:space="preserve"> </w:t>
      </w:r>
      <w:r w:rsidRPr="007C3B41">
        <w:t>Executive</w:t>
      </w:r>
      <w:r w:rsidRPr="007C3B41">
        <w:rPr>
          <w:spacing w:val="40"/>
        </w:rPr>
        <w:t xml:space="preserve"> </w:t>
      </w:r>
      <w:r w:rsidRPr="007C3B41">
        <w:rPr>
          <w:spacing w:val="-1"/>
        </w:rPr>
        <w:t>Order</w:t>
      </w:r>
      <w:r w:rsidRPr="007C3B41">
        <w:rPr>
          <w:spacing w:val="41"/>
        </w:rPr>
        <w:t xml:space="preserve"> </w:t>
      </w:r>
      <w:r w:rsidRPr="007C3B41">
        <w:t>on</w:t>
      </w:r>
      <w:r w:rsidRPr="007C3B41">
        <w:rPr>
          <w:spacing w:val="41"/>
        </w:rPr>
        <w:t xml:space="preserve"> </w:t>
      </w:r>
      <w:r w:rsidRPr="007C3B41">
        <w:rPr>
          <w:spacing w:val="-1"/>
        </w:rPr>
        <w:t>Environmental</w:t>
      </w:r>
      <w:r w:rsidRPr="007C3B41">
        <w:rPr>
          <w:spacing w:val="41"/>
        </w:rPr>
        <w:t xml:space="preserve"> </w:t>
      </w:r>
      <w:r w:rsidRPr="007C3B41">
        <w:rPr>
          <w:spacing w:val="-1"/>
        </w:rPr>
        <w:t>Justice</w:t>
      </w:r>
      <w:r w:rsidRPr="007C3B41">
        <w:rPr>
          <w:spacing w:val="41"/>
        </w:rPr>
        <w:t xml:space="preserve"> </w:t>
      </w:r>
      <w:r w:rsidRPr="007C3B41">
        <w:rPr>
          <w:spacing w:val="-1"/>
        </w:rPr>
        <w:t>and</w:t>
      </w:r>
      <w:r w:rsidRPr="007C3B41">
        <w:rPr>
          <w:spacing w:val="41"/>
        </w:rPr>
        <w:t xml:space="preserve"> </w:t>
      </w:r>
      <w:r w:rsidRPr="007C3B41">
        <w:t>Title</w:t>
      </w:r>
      <w:r w:rsidRPr="007C3B41">
        <w:rPr>
          <w:spacing w:val="40"/>
        </w:rPr>
        <w:t xml:space="preserve"> </w:t>
      </w:r>
      <w:r w:rsidRPr="007C3B41">
        <w:rPr>
          <w:spacing w:val="-1"/>
        </w:rPr>
        <w:t>VI.</w:t>
      </w:r>
      <w:r w:rsidRPr="007C3B41">
        <w:rPr>
          <w:spacing w:val="23"/>
        </w:rPr>
        <w:t xml:space="preserve"> </w:t>
      </w:r>
      <w:r w:rsidRPr="007C3B41">
        <w:t>This</w:t>
      </w:r>
      <w:r w:rsidRPr="007C3B41">
        <w:rPr>
          <w:spacing w:val="41"/>
        </w:rPr>
        <w:t xml:space="preserve"> </w:t>
      </w:r>
      <w:r w:rsidRPr="007C3B41">
        <w:rPr>
          <w:spacing w:val="-1"/>
        </w:rPr>
        <w:t>profile</w:t>
      </w:r>
      <w:r w:rsidRPr="007C3B41">
        <w:rPr>
          <w:spacing w:val="41"/>
        </w:rPr>
        <w:t xml:space="preserve"> </w:t>
      </w:r>
      <w:r w:rsidRPr="007C3B41">
        <w:rPr>
          <w:spacing w:val="-1"/>
        </w:rPr>
        <w:t>is</w:t>
      </w:r>
      <w:r w:rsidRPr="007C3B41">
        <w:rPr>
          <w:spacing w:val="34"/>
          <w:w w:val="99"/>
        </w:rPr>
        <w:t xml:space="preserve"> </w:t>
      </w:r>
      <w:r w:rsidRPr="007C3B41">
        <w:t>submitted</w:t>
      </w:r>
      <w:r w:rsidRPr="007C3B41">
        <w:rPr>
          <w:spacing w:val="-9"/>
        </w:rPr>
        <w:t xml:space="preserve"> </w:t>
      </w:r>
      <w:r w:rsidRPr="007C3B41">
        <w:rPr>
          <w:spacing w:val="-1"/>
        </w:rPr>
        <w:t>to</w:t>
      </w:r>
      <w:r w:rsidRPr="007C3B41">
        <w:rPr>
          <w:spacing w:val="-9"/>
        </w:rPr>
        <w:t xml:space="preserve"> </w:t>
      </w:r>
      <w:r w:rsidRPr="007C3B41">
        <w:t>MTA/OLTS.</w:t>
      </w:r>
    </w:p>
    <w:p w14:paraId="5245A58B" w14:textId="77777777" w:rsidR="00B4080D" w:rsidRPr="007C3B41" w:rsidRDefault="00B4080D">
      <w:pPr>
        <w:pStyle w:val="BodyText"/>
        <w:kinsoku w:val="0"/>
        <w:overflowPunct w:val="0"/>
        <w:spacing w:before="12"/>
        <w:ind w:left="0"/>
      </w:pPr>
    </w:p>
    <w:p w14:paraId="54EC9991" w14:textId="3BDD7BDA" w:rsidR="00B4080D" w:rsidRPr="007C3B41" w:rsidRDefault="00B4080D">
      <w:pPr>
        <w:pStyle w:val="BodyText"/>
        <w:kinsoku w:val="0"/>
        <w:overflowPunct w:val="0"/>
        <w:ind w:left="1599" w:right="256"/>
        <w:jc w:val="both"/>
      </w:pPr>
      <w:r w:rsidRPr="007C3B41">
        <w:t>Additionally,</w:t>
      </w:r>
      <w:r w:rsidRPr="007C3B41">
        <w:rPr>
          <w:spacing w:val="38"/>
        </w:rPr>
        <w:t xml:space="preserve"> </w:t>
      </w:r>
      <w:r w:rsidRPr="007C3B41">
        <w:t>the</w:t>
      </w:r>
      <w:r w:rsidRPr="007C3B41">
        <w:rPr>
          <w:spacing w:val="38"/>
        </w:rPr>
        <w:t xml:space="preserve"> </w:t>
      </w:r>
      <w:r w:rsidRPr="007C3B41">
        <w:t>MTA/OLTS</w:t>
      </w:r>
      <w:r w:rsidRPr="007C3B41">
        <w:rPr>
          <w:spacing w:val="39"/>
        </w:rPr>
        <w:t xml:space="preserve"> </w:t>
      </w:r>
      <w:r w:rsidRPr="007C3B41">
        <w:t>staff</w:t>
      </w:r>
      <w:r w:rsidRPr="007C3B41">
        <w:rPr>
          <w:spacing w:val="39"/>
        </w:rPr>
        <w:t xml:space="preserve"> </w:t>
      </w:r>
      <w:r w:rsidRPr="007C3B41">
        <w:rPr>
          <w:spacing w:val="-1"/>
        </w:rPr>
        <w:t>collects</w:t>
      </w:r>
      <w:r w:rsidRPr="007C3B41">
        <w:rPr>
          <w:spacing w:val="39"/>
        </w:rPr>
        <w:t xml:space="preserve"> </w:t>
      </w:r>
      <w:r w:rsidRPr="007C3B41">
        <w:t>demographic</w:t>
      </w:r>
      <w:r w:rsidRPr="007C3B41">
        <w:rPr>
          <w:spacing w:val="38"/>
        </w:rPr>
        <w:t xml:space="preserve"> </w:t>
      </w:r>
      <w:r w:rsidRPr="007C3B41">
        <w:t>profiles</w:t>
      </w:r>
      <w:r w:rsidRPr="007C3B41">
        <w:rPr>
          <w:spacing w:val="39"/>
        </w:rPr>
        <w:t xml:space="preserve"> </w:t>
      </w:r>
      <w:r w:rsidRPr="007C3B41">
        <w:t>of</w:t>
      </w:r>
      <w:r w:rsidRPr="007C3B41">
        <w:rPr>
          <w:spacing w:val="39"/>
        </w:rPr>
        <w:t xml:space="preserve"> </w:t>
      </w:r>
      <w:r w:rsidRPr="007C3B41">
        <w:t>the</w:t>
      </w:r>
      <w:r w:rsidRPr="007C3B41">
        <w:rPr>
          <w:spacing w:val="26"/>
        </w:rPr>
        <w:t xml:space="preserve"> </w:t>
      </w:r>
      <w:r w:rsidRPr="007C3B41">
        <w:t>jurisdictions</w:t>
      </w:r>
      <w:r w:rsidRPr="007C3B41">
        <w:rPr>
          <w:spacing w:val="18"/>
        </w:rPr>
        <w:t xml:space="preserve"> </w:t>
      </w:r>
      <w:r w:rsidRPr="007C3B41">
        <w:rPr>
          <w:spacing w:val="-1"/>
        </w:rPr>
        <w:t>through</w:t>
      </w:r>
      <w:r w:rsidRPr="007C3B41">
        <w:rPr>
          <w:spacing w:val="19"/>
        </w:rPr>
        <w:t xml:space="preserve"> </w:t>
      </w:r>
      <w:r w:rsidRPr="007C3B41">
        <w:rPr>
          <w:spacing w:val="-1"/>
        </w:rPr>
        <w:t>the</w:t>
      </w:r>
      <w:r w:rsidRPr="007C3B41">
        <w:rPr>
          <w:spacing w:val="18"/>
        </w:rPr>
        <w:t xml:space="preserve"> </w:t>
      </w:r>
      <w:r w:rsidRPr="007C3B41">
        <w:t>statewide</w:t>
      </w:r>
      <w:r w:rsidRPr="007C3B41">
        <w:rPr>
          <w:spacing w:val="17"/>
        </w:rPr>
        <w:t xml:space="preserve"> </w:t>
      </w:r>
      <w:r w:rsidRPr="007C3B41">
        <w:rPr>
          <w:spacing w:val="-1"/>
        </w:rPr>
        <w:t>transportation</w:t>
      </w:r>
      <w:r w:rsidRPr="007C3B41">
        <w:rPr>
          <w:spacing w:val="18"/>
        </w:rPr>
        <w:t xml:space="preserve"> </w:t>
      </w:r>
      <w:r w:rsidRPr="007C3B41">
        <w:t>planning</w:t>
      </w:r>
      <w:r w:rsidRPr="007C3B41">
        <w:rPr>
          <w:spacing w:val="19"/>
        </w:rPr>
        <w:t xml:space="preserve"> </w:t>
      </w:r>
      <w:r w:rsidRPr="007C3B41">
        <w:t>process.</w:t>
      </w:r>
      <w:r w:rsidRPr="007C3B41">
        <w:rPr>
          <w:spacing w:val="38"/>
        </w:rPr>
        <w:t xml:space="preserve"> </w:t>
      </w:r>
      <w:r w:rsidRPr="007C3B41">
        <w:t>The</w:t>
      </w:r>
      <w:r w:rsidRPr="007C3B41">
        <w:rPr>
          <w:spacing w:val="25"/>
          <w:w w:val="99"/>
        </w:rPr>
        <w:t xml:space="preserve"> </w:t>
      </w:r>
      <w:r w:rsidRPr="007C3B41">
        <w:t>statewide</w:t>
      </w:r>
      <w:r w:rsidRPr="007C3B41">
        <w:rPr>
          <w:spacing w:val="25"/>
        </w:rPr>
        <w:t xml:space="preserve"> </w:t>
      </w:r>
      <w:r w:rsidRPr="007C3B41">
        <w:rPr>
          <w:spacing w:val="-1"/>
        </w:rPr>
        <w:t>transportation</w:t>
      </w:r>
      <w:r w:rsidRPr="007C3B41">
        <w:rPr>
          <w:spacing w:val="26"/>
        </w:rPr>
        <w:t xml:space="preserve"> </w:t>
      </w:r>
      <w:r w:rsidRPr="007C3B41">
        <w:rPr>
          <w:spacing w:val="-1"/>
        </w:rPr>
        <w:t>planning</w:t>
      </w:r>
      <w:r w:rsidRPr="007C3B41">
        <w:rPr>
          <w:spacing w:val="26"/>
        </w:rPr>
        <w:t xml:space="preserve"> </w:t>
      </w:r>
      <w:r w:rsidRPr="007C3B41">
        <w:rPr>
          <w:spacing w:val="-1"/>
        </w:rPr>
        <w:t>process</w:t>
      </w:r>
      <w:r w:rsidRPr="007C3B41">
        <w:rPr>
          <w:spacing w:val="26"/>
        </w:rPr>
        <w:t xml:space="preserve"> </w:t>
      </w:r>
      <w:r w:rsidRPr="007C3B41">
        <w:t>is</w:t>
      </w:r>
      <w:r w:rsidRPr="007C3B41">
        <w:rPr>
          <w:spacing w:val="26"/>
        </w:rPr>
        <w:t xml:space="preserve"> </w:t>
      </w:r>
      <w:r w:rsidRPr="007C3B41">
        <w:t>conducted</w:t>
      </w:r>
      <w:r w:rsidRPr="007C3B41">
        <w:rPr>
          <w:spacing w:val="26"/>
        </w:rPr>
        <w:t xml:space="preserve"> </w:t>
      </w:r>
      <w:r w:rsidRPr="007C3B41">
        <w:t>as</w:t>
      </w:r>
      <w:r w:rsidRPr="007C3B41">
        <w:rPr>
          <w:spacing w:val="26"/>
        </w:rPr>
        <w:t xml:space="preserve"> </w:t>
      </w:r>
      <w:r w:rsidRPr="007C3B41">
        <w:t>a</w:t>
      </w:r>
      <w:r w:rsidRPr="007C3B41">
        <w:rPr>
          <w:spacing w:val="26"/>
        </w:rPr>
        <w:t xml:space="preserve"> </w:t>
      </w:r>
      <w:r w:rsidRPr="007C3B41">
        <w:t>compilation</w:t>
      </w:r>
      <w:r w:rsidRPr="007C3B41">
        <w:rPr>
          <w:spacing w:val="29"/>
          <w:w w:val="99"/>
        </w:rPr>
        <w:t xml:space="preserve"> </w:t>
      </w:r>
      <w:r w:rsidRPr="007C3B41">
        <w:rPr>
          <w:spacing w:val="-1"/>
        </w:rPr>
        <w:t>of</w:t>
      </w:r>
      <w:r w:rsidRPr="007C3B41">
        <w:rPr>
          <w:spacing w:val="41"/>
        </w:rPr>
        <w:t xml:space="preserve"> </w:t>
      </w:r>
      <w:r w:rsidRPr="007C3B41">
        <w:t>several</w:t>
      </w:r>
      <w:r w:rsidRPr="007C3B41">
        <w:rPr>
          <w:spacing w:val="41"/>
        </w:rPr>
        <w:t xml:space="preserve"> </w:t>
      </w:r>
      <w:r w:rsidRPr="007C3B41">
        <w:t>different</w:t>
      </w:r>
      <w:r w:rsidRPr="007C3B41">
        <w:rPr>
          <w:spacing w:val="40"/>
        </w:rPr>
        <w:t xml:space="preserve"> </w:t>
      </w:r>
      <w:r w:rsidRPr="007C3B41">
        <w:rPr>
          <w:spacing w:val="-1"/>
        </w:rPr>
        <w:t>existing</w:t>
      </w:r>
      <w:r w:rsidRPr="007C3B41">
        <w:rPr>
          <w:spacing w:val="42"/>
        </w:rPr>
        <w:t xml:space="preserve"> </w:t>
      </w:r>
      <w:r w:rsidRPr="007C3B41">
        <w:rPr>
          <w:spacing w:val="-1"/>
        </w:rPr>
        <w:t>planning</w:t>
      </w:r>
      <w:r w:rsidRPr="007C3B41">
        <w:rPr>
          <w:spacing w:val="42"/>
        </w:rPr>
        <w:t xml:space="preserve"> </w:t>
      </w:r>
      <w:r w:rsidRPr="007C3B41">
        <w:t>processes.</w:t>
      </w:r>
      <w:r w:rsidRPr="007C3B41">
        <w:rPr>
          <w:spacing w:val="25"/>
        </w:rPr>
        <w:t xml:space="preserve"> </w:t>
      </w:r>
      <w:r w:rsidRPr="007C3B41">
        <w:rPr>
          <w:spacing w:val="-1"/>
        </w:rPr>
        <w:t>Each</w:t>
      </w:r>
      <w:r w:rsidRPr="007C3B41">
        <w:rPr>
          <w:spacing w:val="41"/>
        </w:rPr>
        <w:t xml:space="preserve"> </w:t>
      </w:r>
      <w:r w:rsidRPr="007C3B41">
        <w:t>local</w:t>
      </w:r>
      <w:r w:rsidRPr="007C3B41">
        <w:rPr>
          <w:spacing w:val="42"/>
        </w:rPr>
        <w:t xml:space="preserve"> </w:t>
      </w:r>
      <w:r w:rsidRPr="007C3B41">
        <w:t>jurisdiction</w:t>
      </w:r>
      <w:r w:rsidRPr="007C3B41">
        <w:rPr>
          <w:spacing w:val="28"/>
          <w:w w:val="99"/>
        </w:rPr>
        <w:t xml:space="preserve"> </w:t>
      </w:r>
      <w:r w:rsidRPr="007C3B41">
        <w:rPr>
          <w:spacing w:val="-1"/>
        </w:rPr>
        <w:t>that</w:t>
      </w:r>
      <w:r w:rsidRPr="007C3B41">
        <w:rPr>
          <w:spacing w:val="26"/>
        </w:rPr>
        <w:t xml:space="preserve"> </w:t>
      </w:r>
      <w:r w:rsidRPr="007C3B41">
        <w:t>operates</w:t>
      </w:r>
      <w:r w:rsidRPr="007C3B41">
        <w:rPr>
          <w:spacing w:val="25"/>
        </w:rPr>
        <w:t xml:space="preserve"> </w:t>
      </w:r>
      <w:r w:rsidRPr="007C3B41">
        <w:t>public</w:t>
      </w:r>
      <w:r w:rsidRPr="007C3B41">
        <w:rPr>
          <w:spacing w:val="27"/>
        </w:rPr>
        <w:t xml:space="preserve"> </w:t>
      </w:r>
      <w:r w:rsidRPr="007C3B41">
        <w:rPr>
          <w:spacing w:val="-1"/>
        </w:rPr>
        <w:t>transit</w:t>
      </w:r>
      <w:r w:rsidRPr="007C3B41">
        <w:rPr>
          <w:spacing w:val="26"/>
        </w:rPr>
        <w:t xml:space="preserve"> </w:t>
      </w:r>
      <w:r w:rsidRPr="007C3B41">
        <w:t>services</w:t>
      </w:r>
      <w:r w:rsidRPr="007C3B41">
        <w:rPr>
          <w:spacing w:val="26"/>
        </w:rPr>
        <w:t xml:space="preserve"> </w:t>
      </w:r>
      <w:r w:rsidRPr="007C3B41">
        <w:rPr>
          <w:spacing w:val="-1"/>
        </w:rPr>
        <w:t>is</w:t>
      </w:r>
      <w:r w:rsidRPr="007C3B41">
        <w:rPr>
          <w:spacing w:val="25"/>
        </w:rPr>
        <w:t xml:space="preserve"> </w:t>
      </w:r>
      <w:r w:rsidRPr="007C3B41">
        <w:rPr>
          <w:spacing w:val="-1"/>
        </w:rPr>
        <w:t>required</w:t>
      </w:r>
      <w:r w:rsidRPr="007C3B41">
        <w:rPr>
          <w:spacing w:val="26"/>
        </w:rPr>
        <w:t xml:space="preserve"> </w:t>
      </w:r>
      <w:r w:rsidRPr="007C3B41">
        <w:rPr>
          <w:spacing w:val="-1"/>
        </w:rPr>
        <w:t>to</w:t>
      </w:r>
      <w:r w:rsidRPr="007C3B41">
        <w:rPr>
          <w:spacing w:val="25"/>
        </w:rPr>
        <w:t xml:space="preserve"> </w:t>
      </w:r>
      <w:r w:rsidRPr="007C3B41">
        <w:rPr>
          <w:spacing w:val="-1"/>
        </w:rPr>
        <w:t>have</w:t>
      </w:r>
      <w:r w:rsidRPr="007C3B41">
        <w:rPr>
          <w:spacing w:val="26"/>
        </w:rPr>
        <w:t xml:space="preserve"> </w:t>
      </w:r>
      <w:r w:rsidRPr="007C3B41">
        <w:t>a</w:t>
      </w:r>
      <w:r w:rsidRPr="007C3B41">
        <w:rPr>
          <w:spacing w:val="25"/>
        </w:rPr>
        <w:t xml:space="preserve"> </w:t>
      </w:r>
      <w:r w:rsidRPr="007C3B41">
        <w:rPr>
          <w:spacing w:val="-1"/>
        </w:rPr>
        <w:t>Transportation</w:t>
      </w:r>
      <w:r w:rsidRPr="007C3B41">
        <w:rPr>
          <w:spacing w:val="25"/>
        </w:rPr>
        <w:t xml:space="preserve"> </w:t>
      </w:r>
      <w:r w:rsidRPr="007C3B41">
        <w:rPr>
          <w:spacing w:val="-1"/>
        </w:rPr>
        <w:t>Development</w:t>
      </w:r>
      <w:r w:rsidRPr="007C3B41">
        <w:rPr>
          <w:spacing w:val="53"/>
        </w:rPr>
        <w:t xml:space="preserve"> </w:t>
      </w:r>
      <w:r w:rsidRPr="007C3B41">
        <w:t>Plan</w:t>
      </w:r>
      <w:r w:rsidRPr="007C3B41">
        <w:rPr>
          <w:spacing w:val="54"/>
        </w:rPr>
        <w:t xml:space="preserve"> </w:t>
      </w:r>
      <w:r w:rsidRPr="007C3B41">
        <w:t>(TDP).</w:t>
      </w:r>
      <w:r w:rsidRPr="007C3B41">
        <w:rPr>
          <w:spacing w:val="48"/>
        </w:rPr>
        <w:t xml:space="preserve"> </w:t>
      </w:r>
      <w:r w:rsidRPr="007C3B41">
        <w:t>The</w:t>
      </w:r>
      <w:r w:rsidRPr="007C3B41">
        <w:rPr>
          <w:spacing w:val="53"/>
        </w:rPr>
        <w:t xml:space="preserve"> </w:t>
      </w:r>
      <w:r w:rsidRPr="007C3B41">
        <w:rPr>
          <w:spacing w:val="-1"/>
        </w:rPr>
        <w:t>planning</w:t>
      </w:r>
      <w:r w:rsidRPr="007C3B41">
        <w:rPr>
          <w:spacing w:val="54"/>
        </w:rPr>
        <w:t xml:space="preserve"> </w:t>
      </w:r>
      <w:r w:rsidRPr="007C3B41">
        <w:rPr>
          <w:spacing w:val="-1"/>
        </w:rPr>
        <w:t>process</w:t>
      </w:r>
      <w:r w:rsidRPr="007C3B41">
        <w:rPr>
          <w:spacing w:val="55"/>
        </w:rPr>
        <w:t xml:space="preserve"> </w:t>
      </w:r>
      <w:r w:rsidRPr="007C3B41">
        <w:rPr>
          <w:spacing w:val="-1"/>
        </w:rPr>
        <w:t>used</w:t>
      </w:r>
      <w:r w:rsidRPr="007C3B41">
        <w:rPr>
          <w:spacing w:val="54"/>
        </w:rPr>
        <w:t xml:space="preserve"> </w:t>
      </w:r>
      <w:r w:rsidRPr="007C3B41">
        <w:rPr>
          <w:spacing w:val="-1"/>
        </w:rPr>
        <w:t>to</w:t>
      </w:r>
      <w:r w:rsidRPr="007C3B41">
        <w:rPr>
          <w:spacing w:val="55"/>
        </w:rPr>
        <w:t xml:space="preserve"> </w:t>
      </w:r>
      <w:r w:rsidRPr="007C3B41">
        <w:t>develop</w:t>
      </w:r>
      <w:r w:rsidRPr="007C3B41">
        <w:rPr>
          <w:spacing w:val="54"/>
        </w:rPr>
        <w:t xml:space="preserve"> </w:t>
      </w:r>
      <w:r w:rsidRPr="007C3B41">
        <w:rPr>
          <w:spacing w:val="-1"/>
        </w:rPr>
        <w:t>this</w:t>
      </w:r>
      <w:r w:rsidRPr="007C3B41">
        <w:rPr>
          <w:spacing w:val="41"/>
          <w:w w:val="99"/>
        </w:rPr>
        <w:t xml:space="preserve"> </w:t>
      </w:r>
      <w:r w:rsidRPr="007C3B41">
        <w:t>document</w:t>
      </w:r>
      <w:r w:rsidRPr="007C3B41">
        <w:rPr>
          <w:spacing w:val="58"/>
        </w:rPr>
        <w:t xml:space="preserve"> </w:t>
      </w:r>
      <w:r w:rsidRPr="007C3B41">
        <w:t>specifically</w:t>
      </w:r>
      <w:r w:rsidRPr="007C3B41">
        <w:rPr>
          <w:spacing w:val="59"/>
        </w:rPr>
        <w:t xml:space="preserve"> </w:t>
      </w:r>
      <w:r w:rsidRPr="007C3B41">
        <w:t xml:space="preserve">works  </w:t>
      </w:r>
      <w:r w:rsidRPr="007C3B41">
        <w:rPr>
          <w:spacing w:val="-1"/>
        </w:rPr>
        <w:t>to</w:t>
      </w:r>
      <w:r w:rsidRPr="007C3B41">
        <w:t xml:space="preserve">  </w:t>
      </w:r>
      <w:r w:rsidRPr="007C3B41">
        <w:rPr>
          <w:spacing w:val="-1"/>
        </w:rPr>
        <w:t>identify</w:t>
      </w:r>
      <w:r w:rsidRPr="007C3B41">
        <w:t xml:space="preserve">  </w:t>
      </w:r>
      <w:r w:rsidRPr="007C3B41">
        <w:rPr>
          <w:spacing w:val="-1"/>
        </w:rPr>
        <w:t>the</w:t>
      </w:r>
      <w:r w:rsidRPr="007C3B41">
        <w:t xml:space="preserve">  needs  of</w:t>
      </w:r>
      <w:r w:rsidRPr="007C3B41">
        <w:rPr>
          <w:spacing w:val="59"/>
        </w:rPr>
        <w:t xml:space="preserve"> </w:t>
      </w:r>
      <w:r w:rsidRPr="007C3B41">
        <w:t>low-income  and</w:t>
      </w:r>
      <w:r w:rsidRPr="007C3B41">
        <w:rPr>
          <w:spacing w:val="27"/>
          <w:w w:val="99"/>
        </w:rPr>
        <w:t xml:space="preserve"> </w:t>
      </w:r>
      <w:r w:rsidRPr="007C3B41">
        <w:t xml:space="preserve">minority  </w:t>
      </w:r>
      <w:r w:rsidRPr="007C3B41">
        <w:rPr>
          <w:spacing w:val="42"/>
        </w:rPr>
        <w:t xml:space="preserve"> </w:t>
      </w:r>
      <w:r w:rsidRPr="007C3B41">
        <w:rPr>
          <w:spacing w:val="-1"/>
        </w:rPr>
        <w:t>populations</w:t>
      </w:r>
      <w:r w:rsidRPr="007C3B41">
        <w:t xml:space="preserve">  </w:t>
      </w:r>
      <w:r w:rsidRPr="007C3B41">
        <w:rPr>
          <w:spacing w:val="43"/>
        </w:rPr>
        <w:t xml:space="preserve"> </w:t>
      </w:r>
      <w:r w:rsidRPr="007C3B41">
        <w:rPr>
          <w:spacing w:val="-1"/>
        </w:rPr>
        <w:t>within</w:t>
      </w:r>
      <w:r w:rsidRPr="007C3B41">
        <w:t xml:space="preserve">  </w:t>
      </w:r>
      <w:r w:rsidRPr="007C3B41">
        <w:rPr>
          <w:spacing w:val="43"/>
        </w:rPr>
        <w:t xml:space="preserve"> </w:t>
      </w:r>
      <w:r w:rsidRPr="007C3B41">
        <w:rPr>
          <w:spacing w:val="-1"/>
        </w:rPr>
        <w:t>each</w:t>
      </w:r>
      <w:r w:rsidRPr="007C3B41">
        <w:t xml:space="preserve">  </w:t>
      </w:r>
      <w:r w:rsidRPr="007C3B41">
        <w:rPr>
          <w:spacing w:val="42"/>
        </w:rPr>
        <w:t xml:space="preserve"> </w:t>
      </w:r>
      <w:r w:rsidRPr="007C3B41">
        <w:t xml:space="preserve">jurisdiction.  </w:t>
      </w:r>
      <w:r w:rsidRPr="007C3B41">
        <w:rPr>
          <w:spacing w:val="42"/>
        </w:rPr>
        <w:t xml:space="preserve"> </w:t>
      </w:r>
      <w:r w:rsidRPr="007C3B41">
        <w:t xml:space="preserve">Secondly,  as  </w:t>
      </w:r>
      <w:r w:rsidRPr="007C3B41">
        <w:rPr>
          <w:spacing w:val="43"/>
        </w:rPr>
        <w:t xml:space="preserve"> </w:t>
      </w:r>
      <w:r w:rsidRPr="007C3B41">
        <w:t>was</w:t>
      </w:r>
    </w:p>
    <w:p w14:paraId="193C4BD2" w14:textId="3649A447" w:rsidR="00B4080D" w:rsidRPr="007C3B41" w:rsidRDefault="00B4080D">
      <w:pPr>
        <w:pStyle w:val="BodyText"/>
        <w:kinsoku w:val="0"/>
        <w:overflowPunct w:val="0"/>
        <w:spacing w:before="53"/>
        <w:ind w:left="1599" w:right="255"/>
        <w:jc w:val="both"/>
      </w:pPr>
      <w:r w:rsidRPr="007C3B41">
        <w:rPr>
          <w:spacing w:val="-1"/>
        </w:rPr>
        <w:t>established</w:t>
      </w:r>
      <w:r w:rsidRPr="007C3B41">
        <w:rPr>
          <w:spacing w:val="4"/>
        </w:rPr>
        <w:t xml:space="preserve"> </w:t>
      </w:r>
      <w:r w:rsidRPr="007C3B41">
        <w:rPr>
          <w:spacing w:val="-1"/>
        </w:rPr>
        <w:t>under</w:t>
      </w:r>
      <w:r w:rsidRPr="007C3B41">
        <w:rPr>
          <w:spacing w:val="5"/>
        </w:rPr>
        <w:t xml:space="preserve"> </w:t>
      </w:r>
      <w:r w:rsidRPr="007C3B41">
        <w:rPr>
          <w:spacing w:val="-1"/>
        </w:rPr>
        <w:t>SAFETEA-LU</w:t>
      </w:r>
      <w:r w:rsidRPr="007C3B41">
        <w:rPr>
          <w:spacing w:val="4"/>
        </w:rPr>
        <w:t xml:space="preserve"> </w:t>
      </w:r>
      <w:r w:rsidRPr="007C3B41">
        <w:rPr>
          <w:spacing w:val="-1"/>
        </w:rPr>
        <w:t>for</w:t>
      </w:r>
      <w:r w:rsidRPr="007C3B41">
        <w:rPr>
          <w:spacing w:val="5"/>
        </w:rPr>
        <w:t xml:space="preserve"> </w:t>
      </w:r>
      <w:r w:rsidRPr="007C3B41">
        <w:rPr>
          <w:spacing w:val="-1"/>
        </w:rPr>
        <w:t>the</w:t>
      </w:r>
      <w:r w:rsidRPr="007C3B41">
        <w:rPr>
          <w:spacing w:val="5"/>
        </w:rPr>
        <w:t xml:space="preserve"> </w:t>
      </w:r>
      <w:r w:rsidRPr="007C3B41">
        <w:rPr>
          <w:spacing w:val="-1"/>
        </w:rPr>
        <w:t>Section</w:t>
      </w:r>
      <w:r w:rsidRPr="007C3B41">
        <w:rPr>
          <w:spacing w:val="3"/>
        </w:rPr>
        <w:t xml:space="preserve"> </w:t>
      </w:r>
      <w:r w:rsidRPr="007C3B41">
        <w:rPr>
          <w:spacing w:val="-1"/>
        </w:rPr>
        <w:t>5310</w:t>
      </w:r>
      <w:r w:rsidRPr="007C3B41">
        <w:rPr>
          <w:spacing w:val="5"/>
        </w:rPr>
        <w:t xml:space="preserve"> </w:t>
      </w:r>
      <w:r w:rsidRPr="007C3B41">
        <w:rPr>
          <w:spacing w:val="-1"/>
        </w:rPr>
        <w:t>as</w:t>
      </w:r>
      <w:r w:rsidRPr="007C3B41">
        <w:rPr>
          <w:spacing w:val="5"/>
        </w:rPr>
        <w:t xml:space="preserve"> </w:t>
      </w:r>
      <w:r w:rsidRPr="007C3B41">
        <w:rPr>
          <w:spacing w:val="-1"/>
        </w:rPr>
        <w:t>well</w:t>
      </w:r>
      <w:r w:rsidRPr="007C3B41">
        <w:rPr>
          <w:spacing w:val="3"/>
        </w:rPr>
        <w:t xml:space="preserve"> </w:t>
      </w:r>
      <w:r w:rsidRPr="007C3B41">
        <w:rPr>
          <w:spacing w:val="-1"/>
        </w:rPr>
        <w:t>as</w:t>
      </w:r>
      <w:r w:rsidRPr="007C3B41">
        <w:rPr>
          <w:spacing w:val="5"/>
        </w:rPr>
        <w:t xml:space="preserve"> </w:t>
      </w:r>
      <w:r w:rsidRPr="007C3B41">
        <w:rPr>
          <w:spacing w:val="-1"/>
        </w:rPr>
        <w:t>the</w:t>
      </w:r>
      <w:r w:rsidRPr="007C3B41">
        <w:rPr>
          <w:spacing w:val="5"/>
        </w:rPr>
        <w:t xml:space="preserve"> </w:t>
      </w:r>
      <w:r w:rsidRPr="007C3B41">
        <w:rPr>
          <w:spacing w:val="-1"/>
        </w:rPr>
        <w:t>former</w:t>
      </w:r>
      <w:r w:rsidRPr="007C3B41">
        <w:rPr>
          <w:spacing w:val="34"/>
          <w:w w:val="99"/>
        </w:rPr>
        <w:t xml:space="preserve"> </w:t>
      </w:r>
      <w:r w:rsidRPr="007C3B41">
        <w:t>Section</w:t>
      </w:r>
      <w:r w:rsidRPr="007C3B41">
        <w:rPr>
          <w:spacing w:val="8"/>
        </w:rPr>
        <w:t xml:space="preserve"> </w:t>
      </w:r>
      <w:r w:rsidRPr="007C3B41">
        <w:t>5316</w:t>
      </w:r>
      <w:r w:rsidRPr="007C3B41">
        <w:rPr>
          <w:spacing w:val="9"/>
        </w:rPr>
        <w:t xml:space="preserve"> </w:t>
      </w:r>
      <w:r w:rsidRPr="007C3B41">
        <w:t>and</w:t>
      </w:r>
      <w:r w:rsidRPr="007C3B41">
        <w:rPr>
          <w:spacing w:val="9"/>
        </w:rPr>
        <w:t xml:space="preserve"> </w:t>
      </w:r>
      <w:r w:rsidRPr="007C3B41">
        <w:t>5317</w:t>
      </w:r>
      <w:r w:rsidRPr="007C3B41">
        <w:rPr>
          <w:spacing w:val="9"/>
        </w:rPr>
        <w:t xml:space="preserve"> </w:t>
      </w:r>
      <w:r w:rsidRPr="007C3B41">
        <w:rPr>
          <w:spacing w:val="-1"/>
        </w:rPr>
        <w:t>programs,</w:t>
      </w:r>
      <w:r w:rsidRPr="007C3B41">
        <w:rPr>
          <w:spacing w:val="9"/>
        </w:rPr>
        <w:t xml:space="preserve"> </w:t>
      </w:r>
      <w:r w:rsidRPr="007C3B41">
        <w:rPr>
          <w:spacing w:val="-1"/>
        </w:rPr>
        <w:t>the</w:t>
      </w:r>
      <w:r w:rsidRPr="007C3B41">
        <w:rPr>
          <w:spacing w:val="9"/>
        </w:rPr>
        <w:t xml:space="preserve"> </w:t>
      </w:r>
      <w:r w:rsidRPr="007C3B41">
        <w:t>MTA/OLTS</w:t>
      </w:r>
      <w:r w:rsidRPr="007C3B41">
        <w:rPr>
          <w:spacing w:val="9"/>
        </w:rPr>
        <w:t xml:space="preserve"> </w:t>
      </w:r>
      <w:r w:rsidRPr="007C3B41">
        <w:t>has</w:t>
      </w:r>
      <w:r w:rsidRPr="007C3B41">
        <w:rPr>
          <w:spacing w:val="9"/>
        </w:rPr>
        <w:t xml:space="preserve"> </w:t>
      </w:r>
      <w:r w:rsidRPr="007C3B41">
        <w:t>completed</w:t>
      </w:r>
      <w:r w:rsidRPr="007C3B41">
        <w:rPr>
          <w:spacing w:val="9"/>
        </w:rPr>
        <w:t xml:space="preserve"> </w:t>
      </w:r>
      <w:r w:rsidRPr="007C3B41">
        <w:t>a</w:t>
      </w:r>
      <w:r w:rsidRPr="007C3B41">
        <w:rPr>
          <w:spacing w:val="8"/>
        </w:rPr>
        <w:t xml:space="preserve"> </w:t>
      </w:r>
      <w:r w:rsidRPr="007C3B41">
        <w:t>locally</w:t>
      </w:r>
      <w:r w:rsidRPr="007C3B41">
        <w:rPr>
          <w:spacing w:val="23"/>
          <w:w w:val="99"/>
        </w:rPr>
        <w:t xml:space="preserve"> </w:t>
      </w:r>
      <w:r w:rsidRPr="007C3B41">
        <w:t>developed,</w:t>
      </w:r>
      <w:r w:rsidRPr="007C3B41">
        <w:rPr>
          <w:spacing w:val="6"/>
        </w:rPr>
        <w:t xml:space="preserve"> </w:t>
      </w:r>
      <w:r w:rsidRPr="007C3B41">
        <w:rPr>
          <w:spacing w:val="-1"/>
        </w:rPr>
        <w:t>coordinated</w:t>
      </w:r>
      <w:r w:rsidRPr="007C3B41">
        <w:rPr>
          <w:spacing w:val="7"/>
        </w:rPr>
        <w:t xml:space="preserve"> </w:t>
      </w:r>
      <w:r w:rsidRPr="007C3B41">
        <w:rPr>
          <w:spacing w:val="-1"/>
        </w:rPr>
        <w:t>public</w:t>
      </w:r>
      <w:r w:rsidRPr="007C3B41">
        <w:rPr>
          <w:spacing w:val="8"/>
        </w:rPr>
        <w:t xml:space="preserve"> </w:t>
      </w:r>
      <w:r w:rsidRPr="007C3B41">
        <w:rPr>
          <w:spacing w:val="-1"/>
        </w:rPr>
        <w:t>transit-human</w:t>
      </w:r>
      <w:r w:rsidRPr="007C3B41">
        <w:rPr>
          <w:spacing w:val="7"/>
        </w:rPr>
        <w:t xml:space="preserve"> </w:t>
      </w:r>
      <w:r w:rsidRPr="007C3B41">
        <w:t>services</w:t>
      </w:r>
      <w:r w:rsidRPr="007C3B41">
        <w:rPr>
          <w:spacing w:val="7"/>
        </w:rPr>
        <w:t xml:space="preserve"> </w:t>
      </w:r>
      <w:r w:rsidRPr="007C3B41">
        <w:rPr>
          <w:spacing w:val="-1"/>
        </w:rPr>
        <w:t>transportation</w:t>
      </w:r>
      <w:r w:rsidRPr="007C3B41">
        <w:rPr>
          <w:spacing w:val="8"/>
        </w:rPr>
        <w:t xml:space="preserve"> </w:t>
      </w:r>
      <w:r w:rsidRPr="007C3B41">
        <w:t>plan</w:t>
      </w:r>
      <w:r w:rsidRPr="007C3B41">
        <w:rPr>
          <w:spacing w:val="25"/>
        </w:rPr>
        <w:t xml:space="preserve"> </w:t>
      </w:r>
      <w:r w:rsidRPr="007C3B41">
        <w:rPr>
          <w:spacing w:val="-1"/>
        </w:rPr>
        <w:t>for</w:t>
      </w:r>
      <w:r w:rsidRPr="007C3B41">
        <w:rPr>
          <w:spacing w:val="1"/>
        </w:rPr>
        <w:t xml:space="preserve"> </w:t>
      </w:r>
      <w:r w:rsidRPr="007C3B41">
        <w:rPr>
          <w:spacing w:val="-1"/>
        </w:rPr>
        <w:t>each</w:t>
      </w:r>
      <w:r w:rsidRPr="007C3B41">
        <w:rPr>
          <w:spacing w:val="1"/>
        </w:rPr>
        <w:t xml:space="preserve"> </w:t>
      </w:r>
      <w:r w:rsidRPr="007C3B41">
        <w:rPr>
          <w:spacing w:val="-1"/>
        </w:rPr>
        <w:t>region</w:t>
      </w:r>
      <w:r w:rsidRPr="007C3B41">
        <w:rPr>
          <w:spacing w:val="1"/>
        </w:rPr>
        <w:t xml:space="preserve"> </w:t>
      </w:r>
      <w:r w:rsidRPr="007C3B41">
        <w:rPr>
          <w:spacing w:val="-1"/>
        </w:rPr>
        <w:t>in</w:t>
      </w:r>
      <w:r w:rsidRPr="007C3B41">
        <w:rPr>
          <w:spacing w:val="2"/>
        </w:rPr>
        <w:t xml:space="preserve"> </w:t>
      </w:r>
      <w:r w:rsidRPr="007C3B41">
        <w:t xml:space="preserve">Maryland, </w:t>
      </w:r>
      <w:r w:rsidRPr="007C3B41">
        <w:rPr>
          <w:spacing w:val="-1"/>
        </w:rPr>
        <w:t>with</w:t>
      </w:r>
      <w:r w:rsidRPr="007C3B41">
        <w:rPr>
          <w:spacing w:val="1"/>
        </w:rPr>
        <w:t xml:space="preserve"> </w:t>
      </w:r>
      <w:r w:rsidRPr="007C3B41">
        <w:rPr>
          <w:spacing w:val="-1"/>
        </w:rPr>
        <w:t>the</w:t>
      </w:r>
      <w:r w:rsidRPr="007C3B41">
        <w:rPr>
          <w:spacing w:val="2"/>
        </w:rPr>
        <w:t xml:space="preserve"> </w:t>
      </w:r>
      <w:r w:rsidRPr="007C3B41">
        <w:rPr>
          <w:spacing w:val="-1"/>
        </w:rPr>
        <w:t>exception</w:t>
      </w:r>
      <w:r w:rsidRPr="007C3B41">
        <w:rPr>
          <w:spacing w:val="1"/>
        </w:rPr>
        <w:t xml:space="preserve"> </w:t>
      </w:r>
      <w:r w:rsidRPr="007C3B41">
        <w:rPr>
          <w:spacing w:val="-1"/>
        </w:rPr>
        <w:t>of</w:t>
      </w:r>
      <w:r w:rsidRPr="007C3B41">
        <w:rPr>
          <w:spacing w:val="1"/>
        </w:rPr>
        <w:t xml:space="preserve"> </w:t>
      </w:r>
      <w:r w:rsidRPr="007C3B41">
        <w:rPr>
          <w:spacing w:val="-1"/>
        </w:rPr>
        <w:t>the</w:t>
      </w:r>
      <w:r w:rsidRPr="007C3B41">
        <w:rPr>
          <w:spacing w:val="1"/>
        </w:rPr>
        <w:t xml:space="preserve"> </w:t>
      </w:r>
      <w:r w:rsidRPr="007C3B41">
        <w:rPr>
          <w:spacing w:val="-1"/>
        </w:rPr>
        <w:t>Washington</w:t>
      </w:r>
      <w:r w:rsidRPr="007C3B41">
        <w:rPr>
          <w:spacing w:val="2"/>
        </w:rPr>
        <w:t xml:space="preserve"> </w:t>
      </w:r>
      <w:r w:rsidRPr="007C3B41">
        <w:rPr>
          <w:spacing w:val="-1"/>
        </w:rPr>
        <w:t>Region</w:t>
      </w:r>
      <w:r w:rsidRPr="007C3B41">
        <w:rPr>
          <w:spacing w:val="27"/>
        </w:rPr>
        <w:t xml:space="preserve"> </w:t>
      </w:r>
      <w:r w:rsidRPr="007C3B41">
        <w:t>in</w:t>
      </w:r>
      <w:r w:rsidRPr="007C3B41">
        <w:rPr>
          <w:spacing w:val="9"/>
        </w:rPr>
        <w:t xml:space="preserve"> </w:t>
      </w:r>
      <w:r w:rsidRPr="007C3B41">
        <w:t>which</w:t>
      </w:r>
      <w:r w:rsidRPr="007C3B41">
        <w:rPr>
          <w:spacing w:val="10"/>
        </w:rPr>
        <w:t xml:space="preserve"> </w:t>
      </w:r>
      <w:r w:rsidRPr="007C3B41">
        <w:rPr>
          <w:spacing w:val="-1"/>
        </w:rPr>
        <w:t>the</w:t>
      </w:r>
      <w:r w:rsidRPr="007C3B41">
        <w:rPr>
          <w:spacing w:val="10"/>
        </w:rPr>
        <w:t xml:space="preserve"> </w:t>
      </w:r>
      <w:r w:rsidRPr="007C3B41">
        <w:t>programs</w:t>
      </w:r>
      <w:r w:rsidRPr="007C3B41">
        <w:rPr>
          <w:spacing w:val="10"/>
        </w:rPr>
        <w:t xml:space="preserve"> </w:t>
      </w:r>
      <w:r w:rsidRPr="007C3B41">
        <w:t>are</w:t>
      </w:r>
      <w:r w:rsidRPr="007C3B41">
        <w:rPr>
          <w:spacing w:val="10"/>
        </w:rPr>
        <w:t xml:space="preserve"> </w:t>
      </w:r>
      <w:r w:rsidRPr="007C3B41">
        <w:rPr>
          <w:spacing w:val="-1"/>
        </w:rPr>
        <w:t>administered</w:t>
      </w:r>
      <w:r w:rsidRPr="007C3B41">
        <w:rPr>
          <w:spacing w:val="10"/>
        </w:rPr>
        <w:t xml:space="preserve"> </w:t>
      </w:r>
      <w:r w:rsidRPr="007C3B41">
        <w:rPr>
          <w:spacing w:val="-1"/>
        </w:rPr>
        <w:t>by</w:t>
      </w:r>
      <w:r w:rsidRPr="007C3B41">
        <w:rPr>
          <w:spacing w:val="10"/>
        </w:rPr>
        <w:t xml:space="preserve"> </w:t>
      </w:r>
      <w:r w:rsidRPr="007C3B41">
        <w:rPr>
          <w:spacing w:val="-1"/>
        </w:rPr>
        <w:t>the</w:t>
      </w:r>
      <w:r w:rsidRPr="007C3B41">
        <w:rPr>
          <w:spacing w:val="10"/>
        </w:rPr>
        <w:t xml:space="preserve"> </w:t>
      </w:r>
      <w:r w:rsidRPr="007C3B41">
        <w:t>Metropolitan</w:t>
      </w:r>
      <w:r w:rsidRPr="007C3B41">
        <w:rPr>
          <w:spacing w:val="9"/>
        </w:rPr>
        <w:t xml:space="preserve"> </w:t>
      </w:r>
      <w:r w:rsidRPr="007C3B41">
        <w:rPr>
          <w:spacing w:val="-1"/>
        </w:rPr>
        <w:t>Washington</w:t>
      </w:r>
      <w:r w:rsidRPr="007C3B41">
        <w:rPr>
          <w:spacing w:val="27"/>
        </w:rPr>
        <w:t xml:space="preserve"> </w:t>
      </w:r>
      <w:r w:rsidRPr="007C3B41">
        <w:t>Council</w:t>
      </w:r>
      <w:r w:rsidRPr="007C3B41">
        <w:rPr>
          <w:spacing w:val="22"/>
        </w:rPr>
        <w:t xml:space="preserve"> </w:t>
      </w:r>
      <w:r w:rsidRPr="007C3B41">
        <w:t>of</w:t>
      </w:r>
      <w:r w:rsidRPr="007C3B41">
        <w:rPr>
          <w:spacing w:val="22"/>
        </w:rPr>
        <w:t xml:space="preserve"> </w:t>
      </w:r>
      <w:r w:rsidRPr="007C3B41">
        <w:rPr>
          <w:spacing w:val="-1"/>
        </w:rPr>
        <w:t>Government.</w:t>
      </w:r>
      <w:r w:rsidRPr="007C3B41">
        <w:rPr>
          <w:spacing w:val="47"/>
        </w:rPr>
        <w:t xml:space="preserve"> </w:t>
      </w:r>
      <w:r w:rsidRPr="007C3B41">
        <w:t>These</w:t>
      </w:r>
      <w:r w:rsidRPr="007C3B41">
        <w:rPr>
          <w:spacing w:val="22"/>
        </w:rPr>
        <w:t xml:space="preserve"> </w:t>
      </w:r>
      <w:r w:rsidRPr="007C3B41">
        <w:rPr>
          <w:spacing w:val="-1"/>
        </w:rPr>
        <w:t>documents</w:t>
      </w:r>
      <w:r w:rsidRPr="007C3B41">
        <w:rPr>
          <w:spacing w:val="23"/>
        </w:rPr>
        <w:t xml:space="preserve"> </w:t>
      </w:r>
      <w:r w:rsidRPr="007C3B41">
        <w:t>comprehensively</w:t>
      </w:r>
      <w:r w:rsidRPr="007C3B41">
        <w:rPr>
          <w:spacing w:val="22"/>
        </w:rPr>
        <w:t xml:space="preserve"> </w:t>
      </w:r>
      <w:r w:rsidRPr="007C3B41">
        <w:t>look</w:t>
      </w:r>
      <w:r w:rsidRPr="007C3B41">
        <w:rPr>
          <w:spacing w:val="22"/>
        </w:rPr>
        <w:t xml:space="preserve"> </w:t>
      </w:r>
      <w:r w:rsidRPr="007C3B41">
        <w:t>at</w:t>
      </w:r>
      <w:r w:rsidRPr="007C3B41">
        <w:rPr>
          <w:spacing w:val="29"/>
        </w:rPr>
        <w:t xml:space="preserve"> </w:t>
      </w:r>
      <w:r w:rsidRPr="007C3B41">
        <w:t>unmet</w:t>
      </w:r>
      <w:r w:rsidRPr="007C3B41">
        <w:rPr>
          <w:spacing w:val="20"/>
        </w:rPr>
        <w:t xml:space="preserve"> </w:t>
      </w:r>
      <w:r w:rsidRPr="007C3B41">
        <w:rPr>
          <w:spacing w:val="-1"/>
        </w:rPr>
        <w:t>transportation</w:t>
      </w:r>
      <w:r w:rsidRPr="007C3B41">
        <w:rPr>
          <w:spacing w:val="22"/>
        </w:rPr>
        <w:t xml:space="preserve"> </w:t>
      </w:r>
      <w:r w:rsidRPr="007C3B41">
        <w:t>needs</w:t>
      </w:r>
      <w:r w:rsidRPr="007C3B41">
        <w:rPr>
          <w:spacing w:val="21"/>
        </w:rPr>
        <w:t xml:space="preserve"> </w:t>
      </w:r>
      <w:r w:rsidRPr="007C3B41">
        <w:t>of</w:t>
      </w:r>
      <w:r w:rsidRPr="007C3B41">
        <w:rPr>
          <w:spacing w:val="21"/>
        </w:rPr>
        <w:t xml:space="preserve"> </w:t>
      </w:r>
      <w:r w:rsidRPr="007C3B41">
        <w:t>individuals</w:t>
      </w:r>
      <w:r w:rsidRPr="007C3B41">
        <w:rPr>
          <w:spacing w:val="21"/>
        </w:rPr>
        <w:t xml:space="preserve"> </w:t>
      </w:r>
      <w:r w:rsidRPr="007C3B41">
        <w:t>with</w:t>
      </w:r>
      <w:r w:rsidRPr="007C3B41">
        <w:rPr>
          <w:spacing w:val="21"/>
        </w:rPr>
        <w:t xml:space="preserve"> </w:t>
      </w:r>
      <w:r w:rsidRPr="007C3B41">
        <w:t>disabilities,</w:t>
      </w:r>
      <w:r w:rsidRPr="007C3B41">
        <w:rPr>
          <w:spacing w:val="19"/>
        </w:rPr>
        <w:t xml:space="preserve"> </w:t>
      </w:r>
      <w:r w:rsidRPr="007C3B41">
        <w:t>older</w:t>
      </w:r>
      <w:r w:rsidRPr="007C3B41">
        <w:rPr>
          <w:spacing w:val="21"/>
        </w:rPr>
        <w:t xml:space="preserve"> </w:t>
      </w:r>
      <w:r w:rsidRPr="007C3B41">
        <w:t>adults,</w:t>
      </w:r>
      <w:r w:rsidRPr="007C3B41">
        <w:rPr>
          <w:spacing w:val="22"/>
          <w:w w:val="99"/>
        </w:rPr>
        <w:t xml:space="preserve"> </w:t>
      </w:r>
      <w:r w:rsidRPr="007C3B41">
        <w:rPr>
          <w:spacing w:val="-1"/>
        </w:rPr>
        <w:t>and</w:t>
      </w:r>
      <w:r w:rsidRPr="007C3B41">
        <w:rPr>
          <w:spacing w:val="14"/>
        </w:rPr>
        <w:t xml:space="preserve"> </w:t>
      </w:r>
      <w:r w:rsidRPr="007C3B41">
        <w:rPr>
          <w:spacing w:val="-1"/>
        </w:rPr>
        <w:t>people</w:t>
      </w:r>
      <w:r w:rsidRPr="007C3B41">
        <w:rPr>
          <w:spacing w:val="15"/>
        </w:rPr>
        <w:t xml:space="preserve"> </w:t>
      </w:r>
      <w:r w:rsidRPr="007C3B41">
        <w:rPr>
          <w:spacing w:val="-1"/>
        </w:rPr>
        <w:t>with</w:t>
      </w:r>
      <w:r w:rsidRPr="007C3B41">
        <w:rPr>
          <w:spacing w:val="14"/>
        </w:rPr>
        <w:t xml:space="preserve"> </w:t>
      </w:r>
      <w:r w:rsidRPr="007C3B41">
        <w:rPr>
          <w:spacing w:val="-1"/>
        </w:rPr>
        <w:t>low</w:t>
      </w:r>
      <w:r w:rsidRPr="007C3B41">
        <w:rPr>
          <w:spacing w:val="15"/>
        </w:rPr>
        <w:t xml:space="preserve"> </w:t>
      </w:r>
      <w:r w:rsidRPr="007C3B41">
        <w:rPr>
          <w:spacing w:val="-1"/>
        </w:rPr>
        <w:t>incomes</w:t>
      </w:r>
      <w:r w:rsidRPr="007C3B41">
        <w:rPr>
          <w:spacing w:val="15"/>
        </w:rPr>
        <w:t xml:space="preserve"> </w:t>
      </w:r>
      <w:r w:rsidRPr="007C3B41">
        <w:rPr>
          <w:spacing w:val="-1"/>
        </w:rPr>
        <w:t>specifically</w:t>
      </w:r>
      <w:r w:rsidRPr="007C3B41">
        <w:rPr>
          <w:spacing w:val="14"/>
        </w:rPr>
        <w:t xml:space="preserve"> </w:t>
      </w:r>
      <w:r w:rsidRPr="007C3B41">
        <w:rPr>
          <w:spacing w:val="-1"/>
        </w:rPr>
        <w:t>those</w:t>
      </w:r>
      <w:r w:rsidRPr="007C3B41">
        <w:rPr>
          <w:spacing w:val="15"/>
        </w:rPr>
        <w:t xml:space="preserve"> </w:t>
      </w:r>
      <w:r w:rsidRPr="007C3B41">
        <w:t>seeking</w:t>
      </w:r>
      <w:r w:rsidRPr="007C3B41">
        <w:rPr>
          <w:spacing w:val="14"/>
        </w:rPr>
        <w:t xml:space="preserve"> </w:t>
      </w:r>
      <w:r w:rsidRPr="007C3B41">
        <w:rPr>
          <w:spacing w:val="-1"/>
        </w:rPr>
        <w:t>employment</w:t>
      </w:r>
      <w:r w:rsidRPr="007C3B41">
        <w:rPr>
          <w:spacing w:val="27"/>
          <w:w w:val="99"/>
        </w:rPr>
        <w:t xml:space="preserve"> </w:t>
      </w:r>
      <w:r w:rsidRPr="007C3B41">
        <w:rPr>
          <w:spacing w:val="-1"/>
        </w:rPr>
        <w:t>and/or</w:t>
      </w:r>
      <w:r w:rsidRPr="007C3B41">
        <w:rPr>
          <w:spacing w:val="2"/>
        </w:rPr>
        <w:t xml:space="preserve"> </w:t>
      </w:r>
      <w:r w:rsidRPr="007C3B41">
        <w:rPr>
          <w:spacing w:val="-1"/>
        </w:rPr>
        <w:t>employment-related</w:t>
      </w:r>
      <w:r w:rsidRPr="007C3B41">
        <w:rPr>
          <w:spacing w:val="3"/>
        </w:rPr>
        <w:t xml:space="preserve"> </w:t>
      </w:r>
      <w:r w:rsidRPr="007C3B41">
        <w:rPr>
          <w:spacing w:val="-1"/>
        </w:rPr>
        <w:t>activities.</w:t>
      </w:r>
      <w:r w:rsidRPr="007C3B41">
        <w:rPr>
          <w:spacing w:val="5"/>
        </w:rPr>
        <w:t xml:space="preserve"> </w:t>
      </w:r>
      <w:r w:rsidRPr="007C3B41">
        <w:t>These</w:t>
      </w:r>
      <w:r w:rsidRPr="007C3B41">
        <w:rPr>
          <w:spacing w:val="1"/>
        </w:rPr>
        <w:t xml:space="preserve"> </w:t>
      </w:r>
      <w:r w:rsidRPr="007C3B41">
        <w:t xml:space="preserve">documents </w:t>
      </w:r>
      <w:r w:rsidRPr="007C3B41">
        <w:rPr>
          <w:spacing w:val="-1"/>
        </w:rPr>
        <w:t>are</w:t>
      </w:r>
      <w:r w:rsidRPr="007C3B41">
        <w:rPr>
          <w:spacing w:val="26"/>
        </w:rPr>
        <w:t xml:space="preserve"> </w:t>
      </w:r>
      <w:r w:rsidRPr="007C3B41">
        <w:t>supplemented</w:t>
      </w:r>
      <w:r w:rsidRPr="007C3B41">
        <w:rPr>
          <w:spacing w:val="39"/>
        </w:rPr>
        <w:t xml:space="preserve"> </w:t>
      </w:r>
      <w:r w:rsidRPr="007C3B41">
        <w:t>with</w:t>
      </w:r>
      <w:r w:rsidRPr="007C3B41">
        <w:rPr>
          <w:spacing w:val="41"/>
        </w:rPr>
        <w:t xml:space="preserve"> </w:t>
      </w:r>
      <w:r w:rsidRPr="007C3B41">
        <w:t>input</w:t>
      </w:r>
      <w:r w:rsidRPr="007C3B41">
        <w:rPr>
          <w:spacing w:val="40"/>
        </w:rPr>
        <w:t xml:space="preserve"> </w:t>
      </w:r>
      <w:r w:rsidRPr="007C3B41">
        <w:t>and</w:t>
      </w:r>
      <w:r w:rsidRPr="007C3B41">
        <w:rPr>
          <w:spacing w:val="41"/>
        </w:rPr>
        <w:t xml:space="preserve"> </w:t>
      </w:r>
      <w:r w:rsidRPr="007C3B41">
        <w:t>data</w:t>
      </w:r>
      <w:r w:rsidRPr="007C3B41">
        <w:rPr>
          <w:spacing w:val="40"/>
        </w:rPr>
        <w:t xml:space="preserve"> </w:t>
      </w:r>
      <w:r w:rsidRPr="007C3B41">
        <w:t>received</w:t>
      </w:r>
      <w:r w:rsidRPr="007C3B41">
        <w:rPr>
          <w:spacing w:val="41"/>
        </w:rPr>
        <w:t xml:space="preserve"> </w:t>
      </w:r>
      <w:r w:rsidRPr="007C3B41">
        <w:t>during</w:t>
      </w:r>
      <w:r w:rsidRPr="007C3B41">
        <w:rPr>
          <w:spacing w:val="40"/>
        </w:rPr>
        <w:t xml:space="preserve"> </w:t>
      </w:r>
      <w:r w:rsidRPr="007C3B41">
        <w:t>other</w:t>
      </w:r>
      <w:r w:rsidRPr="007C3B41">
        <w:rPr>
          <w:spacing w:val="41"/>
        </w:rPr>
        <w:t xml:space="preserve"> </w:t>
      </w:r>
      <w:r w:rsidRPr="007C3B41">
        <w:t xml:space="preserve">planning </w:t>
      </w:r>
      <w:r w:rsidRPr="007C3B41">
        <w:rPr>
          <w:spacing w:val="-1"/>
        </w:rPr>
        <w:t>process</w:t>
      </w:r>
      <w:r w:rsidRPr="007C3B41">
        <w:rPr>
          <w:spacing w:val="5"/>
        </w:rPr>
        <w:t xml:space="preserve"> </w:t>
      </w:r>
      <w:r w:rsidRPr="007C3B41">
        <w:t>such</w:t>
      </w:r>
      <w:r w:rsidRPr="007C3B41">
        <w:rPr>
          <w:spacing w:val="5"/>
        </w:rPr>
        <w:t xml:space="preserve"> </w:t>
      </w:r>
      <w:r w:rsidRPr="007C3B41">
        <w:rPr>
          <w:spacing w:val="-1"/>
        </w:rPr>
        <w:t>as</w:t>
      </w:r>
      <w:r w:rsidRPr="007C3B41">
        <w:rPr>
          <w:spacing w:val="6"/>
        </w:rPr>
        <w:t xml:space="preserve"> </w:t>
      </w:r>
      <w:r w:rsidRPr="007C3B41">
        <w:rPr>
          <w:spacing w:val="-1"/>
        </w:rPr>
        <w:t>the</w:t>
      </w:r>
      <w:r w:rsidRPr="007C3B41">
        <w:rPr>
          <w:spacing w:val="6"/>
        </w:rPr>
        <w:t xml:space="preserve"> </w:t>
      </w:r>
      <w:r w:rsidRPr="007C3B41">
        <w:t>development</w:t>
      </w:r>
      <w:r w:rsidRPr="007C3B41">
        <w:rPr>
          <w:spacing w:val="5"/>
        </w:rPr>
        <w:t xml:space="preserve"> </w:t>
      </w:r>
      <w:r w:rsidRPr="007C3B41">
        <w:t>of</w:t>
      </w:r>
      <w:r w:rsidRPr="007C3B41">
        <w:rPr>
          <w:spacing w:val="5"/>
        </w:rPr>
        <w:t xml:space="preserve"> </w:t>
      </w:r>
      <w:r w:rsidRPr="007C3B41">
        <w:rPr>
          <w:spacing w:val="-1"/>
        </w:rPr>
        <w:t>the</w:t>
      </w:r>
      <w:r w:rsidRPr="007C3B41">
        <w:rPr>
          <w:spacing w:val="6"/>
        </w:rPr>
        <w:t xml:space="preserve"> </w:t>
      </w:r>
      <w:r w:rsidRPr="007C3B41">
        <w:t>Consolidated</w:t>
      </w:r>
      <w:r w:rsidRPr="007C3B41">
        <w:rPr>
          <w:spacing w:val="6"/>
        </w:rPr>
        <w:t xml:space="preserve"> </w:t>
      </w:r>
      <w:r w:rsidRPr="007C3B41">
        <w:t>Transportation</w:t>
      </w:r>
      <w:r w:rsidRPr="007C3B41">
        <w:rPr>
          <w:spacing w:val="4"/>
        </w:rPr>
        <w:t xml:space="preserve"> </w:t>
      </w:r>
      <w:r w:rsidRPr="007C3B41">
        <w:t>Plan</w:t>
      </w:r>
      <w:r w:rsidRPr="007C3B41">
        <w:rPr>
          <w:spacing w:val="25"/>
        </w:rPr>
        <w:t xml:space="preserve"> </w:t>
      </w:r>
      <w:r w:rsidRPr="007C3B41">
        <w:rPr>
          <w:spacing w:val="-1"/>
        </w:rPr>
        <w:t>(CTP),</w:t>
      </w:r>
      <w:r w:rsidRPr="007C3B41">
        <w:rPr>
          <w:spacing w:val="39"/>
        </w:rPr>
        <w:t xml:space="preserve"> </w:t>
      </w:r>
      <w:r w:rsidRPr="007C3B41">
        <w:rPr>
          <w:spacing w:val="-1"/>
        </w:rPr>
        <w:t>the</w:t>
      </w:r>
      <w:r w:rsidRPr="007C3B41">
        <w:rPr>
          <w:spacing w:val="39"/>
        </w:rPr>
        <w:t xml:space="preserve"> </w:t>
      </w:r>
      <w:r w:rsidRPr="007C3B41">
        <w:t>Maryland</w:t>
      </w:r>
      <w:r w:rsidRPr="007C3B41">
        <w:rPr>
          <w:spacing w:val="38"/>
        </w:rPr>
        <w:t xml:space="preserve"> </w:t>
      </w:r>
      <w:r w:rsidRPr="007C3B41">
        <w:rPr>
          <w:spacing w:val="-1"/>
        </w:rPr>
        <w:t>Comprehensive</w:t>
      </w:r>
      <w:r w:rsidRPr="007C3B41">
        <w:rPr>
          <w:spacing w:val="38"/>
        </w:rPr>
        <w:t xml:space="preserve"> </w:t>
      </w:r>
      <w:r w:rsidRPr="007C3B41">
        <w:t>Transportation</w:t>
      </w:r>
      <w:r w:rsidRPr="007C3B41">
        <w:rPr>
          <w:spacing w:val="38"/>
        </w:rPr>
        <w:t xml:space="preserve"> </w:t>
      </w:r>
      <w:r w:rsidRPr="007C3B41">
        <w:rPr>
          <w:spacing w:val="-1"/>
        </w:rPr>
        <w:t>Plan</w:t>
      </w:r>
      <w:r w:rsidRPr="007C3B41">
        <w:rPr>
          <w:spacing w:val="38"/>
        </w:rPr>
        <w:t xml:space="preserve"> </w:t>
      </w:r>
      <w:r w:rsidRPr="007C3B41">
        <w:rPr>
          <w:spacing w:val="-1"/>
        </w:rPr>
        <w:t>(MTP),</w:t>
      </w:r>
      <w:r w:rsidRPr="007C3B41">
        <w:rPr>
          <w:spacing w:val="26"/>
          <w:w w:val="99"/>
        </w:rPr>
        <w:t xml:space="preserve"> </w:t>
      </w:r>
      <w:r w:rsidRPr="007C3B41">
        <w:t>Transportation</w:t>
      </w:r>
      <w:r w:rsidRPr="007C3B41">
        <w:rPr>
          <w:spacing w:val="7"/>
        </w:rPr>
        <w:t xml:space="preserve"> </w:t>
      </w:r>
      <w:r w:rsidRPr="007C3B41">
        <w:t>Improvement</w:t>
      </w:r>
      <w:r w:rsidRPr="007C3B41">
        <w:rPr>
          <w:spacing w:val="9"/>
        </w:rPr>
        <w:t xml:space="preserve"> </w:t>
      </w:r>
      <w:r w:rsidRPr="007C3B41">
        <w:rPr>
          <w:spacing w:val="-1"/>
        </w:rPr>
        <w:t>Program</w:t>
      </w:r>
      <w:r w:rsidRPr="007C3B41">
        <w:rPr>
          <w:spacing w:val="9"/>
        </w:rPr>
        <w:t xml:space="preserve"> </w:t>
      </w:r>
      <w:r w:rsidRPr="007C3B41">
        <w:t>(TIP),</w:t>
      </w:r>
      <w:r w:rsidRPr="007C3B41">
        <w:rPr>
          <w:spacing w:val="9"/>
        </w:rPr>
        <w:t xml:space="preserve"> </w:t>
      </w:r>
      <w:r w:rsidRPr="007C3B41">
        <w:t>and</w:t>
      </w:r>
      <w:r w:rsidRPr="007C3B41">
        <w:rPr>
          <w:spacing w:val="9"/>
        </w:rPr>
        <w:t xml:space="preserve"> </w:t>
      </w:r>
      <w:r w:rsidRPr="007C3B41">
        <w:t>Statewide</w:t>
      </w:r>
      <w:r w:rsidRPr="007C3B41">
        <w:rPr>
          <w:spacing w:val="25"/>
        </w:rPr>
        <w:t xml:space="preserve"> </w:t>
      </w:r>
      <w:r w:rsidRPr="007C3B41">
        <w:t>Transportation</w:t>
      </w:r>
      <w:r w:rsidRPr="007C3B41">
        <w:rPr>
          <w:spacing w:val="10"/>
        </w:rPr>
        <w:t xml:space="preserve"> </w:t>
      </w:r>
      <w:r w:rsidRPr="007C3B41">
        <w:rPr>
          <w:spacing w:val="-1"/>
        </w:rPr>
        <w:t>Improvement</w:t>
      </w:r>
      <w:r w:rsidRPr="007C3B41">
        <w:rPr>
          <w:spacing w:val="11"/>
        </w:rPr>
        <w:t xml:space="preserve"> </w:t>
      </w:r>
      <w:r w:rsidRPr="007C3B41">
        <w:rPr>
          <w:spacing w:val="-1"/>
        </w:rPr>
        <w:t>Program</w:t>
      </w:r>
      <w:r w:rsidRPr="007C3B41">
        <w:rPr>
          <w:spacing w:val="11"/>
        </w:rPr>
        <w:t xml:space="preserve"> </w:t>
      </w:r>
      <w:r w:rsidRPr="007C3B41">
        <w:rPr>
          <w:spacing w:val="-1"/>
        </w:rPr>
        <w:t>(STIP).</w:t>
      </w:r>
      <w:r w:rsidRPr="007C3B41">
        <w:rPr>
          <w:spacing w:val="23"/>
        </w:rPr>
        <w:t xml:space="preserve"> </w:t>
      </w:r>
      <w:r w:rsidRPr="007C3B41">
        <w:t>Together</w:t>
      </w:r>
      <w:r w:rsidRPr="007C3B41">
        <w:rPr>
          <w:spacing w:val="11"/>
        </w:rPr>
        <w:t xml:space="preserve"> </w:t>
      </w:r>
      <w:r w:rsidRPr="007C3B41">
        <w:t>these</w:t>
      </w:r>
      <w:r w:rsidRPr="007C3B41">
        <w:rPr>
          <w:spacing w:val="12"/>
        </w:rPr>
        <w:t xml:space="preserve"> </w:t>
      </w:r>
      <w:r w:rsidRPr="007C3B41">
        <w:rPr>
          <w:spacing w:val="-1"/>
        </w:rPr>
        <w:t>documents</w:t>
      </w:r>
      <w:r w:rsidRPr="007C3B41">
        <w:rPr>
          <w:spacing w:val="33"/>
          <w:w w:val="99"/>
        </w:rPr>
        <w:t xml:space="preserve"> </w:t>
      </w:r>
      <w:r w:rsidRPr="007C3B41">
        <w:t>will</w:t>
      </w:r>
      <w:r w:rsidRPr="007C3B41">
        <w:rPr>
          <w:spacing w:val="31"/>
        </w:rPr>
        <w:t xml:space="preserve"> </w:t>
      </w:r>
      <w:r w:rsidRPr="007C3B41">
        <w:t>serve</w:t>
      </w:r>
      <w:r w:rsidRPr="007C3B41">
        <w:rPr>
          <w:spacing w:val="30"/>
        </w:rPr>
        <w:t xml:space="preserve"> </w:t>
      </w:r>
      <w:r w:rsidRPr="007C3B41">
        <w:t>as</w:t>
      </w:r>
      <w:r w:rsidRPr="007C3B41">
        <w:rPr>
          <w:spacing w:val="31"/>
        </w:rPr>
        <w:t xml:space="preserve"> </w:t>
      </w:r>
      <w:r w:rsidRPr="007C3B41">
        <w:t>MTA/OLTS’s</w:t>
      </w:r>
      <w:r w:rsidRPr="007C3B41">
        <w:rPr>
          <w:spacing w:val="31"/>
        </w:rPr>
        <w:t xml:space="preserve"> </w:t>
      </w:r>
      <w:r w:rsidRPr="007C3B41">
        <w:t>primary</w:t>
      </w:r>
      <w:r w:rsidRPr="007C3B41">
        <w:rPr>
          <w:spacing w:val="30"/>
        </w:rPr>
        <w:t xml:space="preserve"> </w:t>
      </w:r>
      <w:r w:rsidRPr="007C3B41">
        <w:rPr>
          <w:spacing w:val="-1"/>
        </w:rPr>
        <w:t>planning</w:t>
      </w:r>
      <w:r w:rsidRPr="007C3B41">
        <w:rPr>
          <w:spacing w:val="31"/>
        </w:rPr>
        <w:t xml:space="preserve"> </w:t>
      </w:r>
      <w:r w:rsidRPr="007C3B41">
        <w:rPr>
          <w:spacing w:val="-1"/>
        </w:rPr>
        <w:t>tools</w:t>
      </w:r>
      <w:r w:rsidRPr="007C3B41">
        <w:rPr>
          <w:spacing w:val="31"/>
        </w:rPr>
        <w:t xml:space="preserve"> </w:t>
      </w:r>
      <w:r w:rsidRPr="007C3B41">
        <w:rPr>
          <w:spacing w:val="-1"/>
        </w:rPr>
        <w:t>from</w:t>
      </w:r>
      <w:r w:rsidRPr="007C3B41">
        <w:rPr>
          <w:spacing w:val="33"/>
        </w:rPr>
        <w:t xml:space="preserve"> </w:t>
      </w:r>
      <w:r w:rsidRPr="007C3B41">
        <w:rPr>
          <w:spacing w:val="-1"/>
        </w:rPr>
        <w:t>which</w:t>
      </w:r>
      <w:r w:rsidRPr="007C3B41">
        <w:rPr>
          <w:spacing w:val="25"/>
          <w:w w:val="99"/>
        </w:rPr>
        <w:t xml:space="preserve"> </w:t>
      </w:r>
      <w:r w:rsidRPr="007C3B41">
        <w:rPr>
          <w:spacing w:val="-1"/>
        </w:rPr>
        <w:t>programming</w:t>
      </w:r>
      <w:r w:rsidRPr="007C3B41">
        <w:rPr>
          <w:spacing w:val="-6"/>
        </w:rPr>
        <w:t xml:space="preserve"> </w:t>
      </w:r>
      <w:r w:rsidRPr="007C3B41">
        <w:t>decisions</w:t>
      </w:r>
      <w:r w:rsidRPr="007C3B41">
        <w:rPr>
          <w:spacing w:val="-6"/>
        </w:rPr>
        <w:t xml:space="preserve"> </w:t>
      </w:r>
      <w:r w:rsidRPr="007C3B41">
        <w:rPr>
          <w:spacing w:val="-1"/>
        </w:rPr>
        <w:t>and</w:t>
      </w:r>
      <w:r w:rsidRPr="007C3B41">
        <w:rPr>
          <w:spacing w:val="-5"/>
        </w:rPr>
        <w:t xml:space="preserve"> </w:t>
      </w:r>
      <w:r w:rsidRPr="007C3B41">
        <w:rPr>
          <w:spacing w:val="-1"/>
        </w:rPr>
        <w:t>the</w:t>
      </w:r>
      <w:r w:rsidRPr="007C3B41">
        <w:rPr>
          <w:spacing w:val="-5"/>
        </w:rPr>
        <w:t xml:space="preserve"> </w:t>
      </w:r>
      <w:r w:rsidRPr="007C3B41">
        <w:t>development</w:t>
      </w:r>
      <w:r w:rsidRPr="007C3B41">
        <w:rPr>
          <w:spacing w:val="-6"/>
        </w:rPr>
        <w:t xml:space="preserve"> </w:t>
      </w:r>
      <w:r w:rsidRPr="007C3B41">
        <w:t>of</w:t>
      </w:r>
      <w:r w:rsidRPr="007C3B41">
        <w:rPr>
          <w:spacing w:val="-6"/>
        </w:rPr>
        <w:t xml:space="preserve"> </w:t>
      </w:r>
      <w:r w:rsidRPr="007C3B41">
        <w:rPr>
          <w:spacing w:val="-1"/>
        </w:rPr>
        <w:t>the</w:t>
      </w:r>
      <w:r w:rsidRPr="007C3B41">
        <w:rPr>
          <w:spacing w:val="-5"/>
        </w:rPr>
        <w:t xml:space="preserve"> </w:t>
      </w:r>
      <w:r w:rsidRPr="007C3B41">
        <w:rPr>
          <w:spacing w:val="-1"/>
        </w:rPr>
        <w:t>POP</w:t>
      </w:r>
      <w:r w:rsidRPr="007C3B41">
        <w:rPr>
          <w:spacing w:val="-6"/>
        </w:rPr>
        <w:t xml:space="preserve"> </w:t>
      </w:r>
      <w:r w:rsidRPr="007C3B41">
        <w:t>will</w:t>
      </w:r>
      <w:r w:rsidRPr="007C3B41">
        <w:rPr>
          <w:spacing w:val="-6"/>
        </w:rPr>
        <w:t xml:space="preserve"> </w:t>
      </w:r>
      <w:r w:rsidRPr="007C3B41">
        <w:rPr>
          <w:spacing w:val="-1"/>
        </w:rPr>
        <w:t>be</w:t>
      </w:r>
      <w:r w:rsidRPr="007C3B41">
        <w:rPr>
          <w:spacing w:val="-5"/>
        </w:rPr>
        <w:t xml:space="preserve"> </w:t>
      </w:r>
      <w:r w:rsidRPr="007C3B41">
        <w:t>made.</w:t>
      </w:r>
    </w:p>
    <w:p w14:paraId="393568AB" w14:textId="77777777" w:rsidR="00B4080D" w:rsidRPr="007C3B41" w:rsidRDefault="00B4080D">
      <w:pPr>
        <w:pStyle w:val="BodyText"/>
        <w:kinsoku w:val="0"/>
        <w:overflowPunct w:val="0"/>
        <w:spacing w:before="1"/>
        <w:ind w:left="0"/>
      </w:pPr>
    </w:p>
    <w:p w14:paraId="50FD367F" w14:textId="77777777" w:rsidR="00B4080D" w:rsidRPr="007C3B41" w:rsidRDefault="00B4080D">
      <w:pPr>
        <w:pStyle w:val="BodyText"/>
        <w:kinsoku w:val="0"/>
        <w:overflowPunct w:val="0"/>
        <w:ind w:left="2319"/>
      </w:pPr>
      <w:r w:rsidRPr="007C3B41">
        <w:rPr>
          <w:b/>
          <w:bCs/>
          <w:i/>
          <w:iCs/>
          <w:spacing w:val="-1"/>
        </w:rPr>
        <w:t>Section</w:t>
      </w:r>
      <w:r w:rsidRPr="007C3B41">
        <w:rPr>
          <w:b/>
          <w:bCs/>
          <w:i/>
          <w:iCs/>
        </w:rPr>
        <w:t xml:space="preserve"> 5311 </w:t>
      </w:r>
      <w:r w:rsidRPr="007C3B41">
        <w:rPr>
          <w:b/>
          <w:bCs/>
          <w:i/>
          <w:iCs/>
          <w:spacing w:val="-1"/>
        </w:rPr>
        <w:t>Funding</w:t>
      </w:r>
      <w:r w:rsidRPr="007C3B41">
        <w:rPr>
          <w:b/>
          <w:bCs/>
          <w:i/>
          <w:iCs/>
        </w:rPr>
        <w:t xml:space="preserve"> </w:t>
      </w:r>
      <w:r w:rsidRPr="007C3B41">
        <w:rPr>
          <w:b/>
          <w:bCs/>
          <w:i/>
          <w:iCs/>
          <w:spacing w:val="-1"/>
        </w:rPr>
        <w:t>Distribution</w:t>
      </w:r>
    </w:p>
    <w:p w14:paraId="1D207FD4" w14:textId="77777777" w:rsidR="00B4080D" w:rsidRPr="007C3B41" w:rsidRDefault="00B4080D">
      <w:pPr>
        <w:pStyle w:val="BodyText"/>
        <w:kinsoku w:val="0"/>
        <w:overflowPunct w:val="0"/>
        <w:spacing w:before="8"/>
        <w:ind w:left="0"/>
        <w:rPr>
          <w:b/>
          <w:bCs/>
          <w:i/>
          <w:iCs/>
        </w:rPr>
      </w:pPr>
    </w:p>
    <w:p w14:paraId="02D4ABC1" w14:textId="77777777" w:rsidR="00B4080D" w:rsidRPr="007C3B41" w:rsidRDefault="00B4080D">
      <w:pPr>
        <w:pStyle w:val="BodyText"/>
        <w:kinsoku w:val="0"/>
        <w:overflowPunct w:val="0"/>
        <w:ind w:left="1599" w:right="257"/>
        <w:jc w:val="both"/>
      </w:pPr>
      <w:r w:rsidRPr="007C3B41">
        <w:t>Each</w:t>
      </w:r>
      <w:r w:rsidRPr="007C3B41">
        <w:rPr>
          <w:spacing w:val="9"/>
        </w:rPr>
        <w:t xml:space="preserve"> </w:t>
      </w:r>
      <w:r w:rsidRPr="007C3B41">
        <w:rPr>
          <w:spacing w:val="-1"/>
        </w:rPr>
        <w:t>County</w:t>
      </w:r>
      <w:r w:rsidRPr="007C3B41">
        <w:rPr>
          <w:spacing w:val="9"/>
        </w:rPr>
        <w:t xml:space="preserve"> </w:t>
      </w:r>
      <w:r w:rsidRPr="007C3B41">
        <w:rPr>
          <w:spacing w:val="-1"/>
        </w:rPr>
        <w:t>within</w:t>
      </w:r>
      <w:r w:rsidRPr="007C3B41">
        <w:rPr>
          <w:spacing w:val="9"/>
        </w:rPr>
        <w:t xml:space="preserve"> </w:t>
      </w:r>
      <w:r w:rsidRPr="007C3B41">
        <w:rPr>
          <w:spacing w:val="-1"/>
        </w:rPr>
        <w:t>the</w:t>
      </w:r>
      <w:r w:rsidRPr="007C3B41">
        <w:rPr>
          <w:spacing w:val="11"/>
        </w:rPr>
        <w:t xml:space="preserve"> </w:t>
      </w:r>
      <w:r w:rsidRPr="007C3B41">
        <w:rPr>
          <w:spacing w:val="-1"/>
        </w:rPr>
        <w:t>State</w:t>
      </w:r>
      <w:r w:rsidRPr="007C3B41">
        <w:rPr>
          <w:spacing w:val="9"/>
        </w:rPr>
        <w:t xml:space="preserve"> </w:t>
      </w:r>
      <w:r w:rsidRPr="007C3B41">
        <w:rPr>
          <w:spacing w:val="-1"/>
        </w:rPr>
        <w:t>of</w:t>
      </w:r>
      <w:r w:rsidRPr="007C3B41">
        <w:rPr>
          <w:spacing w:val="9"/>
        </w:rPr>
        <w:t xml:space="preserve"> </w:t>
      </w:r>
      <w:r w:rsidRPr="007C3B41">
        <w:rPr>
          <w:spacing w:val="-1"/>
        </w:rPr>
        <w:t>Maryland</w:t>
      </w:r>
      <w:r w:rsidRPr="007C3B41">
        <w:rPr>
          <w:spacing w:val="10"/>
        </w:rPr>
        <w:t xml:space="preserve"> </w:t>
      </w:r>
      <w:r w:rsidRPr="007C3B41">
        <w:t>has</w:t>
      </w:r>
      <w:r w:rsidRPr="007C3B41">
        <w:rPr>
          <w:spacing w:val="11"/>
        </w:rPr>
        <w:t xml:space="preserve"> </w:t>
      </w:r>
      <w:r w:rsidRPr="007C3B41">
        <w:t>a</w:t>
      </w:r>
      <w:r w:rsidRPr="007C3B41">
        <w:rPr>
          <w:spacing w:val="10"/>
        </w:rPr>
        <w:t xml:space="preserve"> </w:t>
      </w:r>
      <w:r w:rsidRPr="007C3B41">
        <w:t>designated</w:t>
      </w:r>
      <w:r w:rsidRPr="007C3B41">
        <w:rPr>
          <w:spacing w:val="9"/>
        </w:rPr>
        <w:t xml:space="preserve"> </w:t>
      </w:r>
      <w:r w:rsidRPr="007C3B41">
        <w:rPr>
          <w:spacing w:val="-1"/>
        </w:rPr>
        <w:t>public</w:t>
      </w:r>
      <w:r w:rsidRPr="007C3B41">
        <w:rPr>
          <w:spacing w:val="11"/>
        </w:rPr>
        <w:t xml:space="preserve"> </w:t>
      </w:r>
      <w:r w:rsidRPr="007C3B41">
        <w:rPr>
          <w:spacing w:val="-1"/>
        </w:rPr>
        <w:t>transit</w:t>
      </w:r>
      <w:r w:rsidRPr="007C3B41">
        <w:rPr>
          <w:spacing w:val="28"/>
        </w:rPr>
        <w:t xml:space="preserve"> </w:t>
      </w:r>
      <w:r w:rsidRPr="007C3B41">
        <w:t>operator,</w:t>
      </w:r>
      <w:r w:rsidRPr="007C3B41">
        <w:rPr>
          <w:spacing w:val="25"/>
        </w:rPr>
        <w:t xml:space="preserve"> </w:t>
      </w:r>
      <w:r w:rsidRPr="007C3B41">
        <w:rPr>
          <w:spacing w:val="-1"/>
        </w:rPr>
        <w:t>and</w:t>
      </w:r>
      <w:r w:rsidRPr="007C3B41">
        <w:rPr>
          <w:spacing w:val="25"/>
        </w:rPr>
        <w:t xml:space="preserve"> </w:t>
      </w:r>
      <w:r w:rsidRPr="007C3B41">
        <w:t>Section</w:t>
      </w:r>
      <w:r w:rsidRPr="007C3B41">
        <w:rPr>
          <w:spacing w:val="26"/>
        </w:rPr>
        <w:t xml:space="preserve"> </w:t>
      </w:r>
      <w:r w:rsidRPr="007C3B41">
        <w:rPr>
          <w:spacing w:val="-1"/>
        </w:rPr>
        <w:t>5311</w:t>
      </w:r>
      <w:r w:rsidRPr="007C3B41">
        <w:rPr>
          <w:spacing w:val="25"/>
        </w:rPr>
        <w:t xml:space="preserve"> </w:t>
      </w:r>
      <w:r w:rsidRPr="007C3B41">
        <w:t>operating</w:t>
      </w:r>
      <w:r w:rsidRPr="007C3B41">
        <w:rPr>
          <w:spacing w:val="25"/>
        </w:rPr>
        <w:t xml:space="preserve"> </w:t>
      </w:r>
      <w:r w:rsidRPr="007C3B41">
        <w:rPr>
          <w:spacing w:val="-1"/>
        </w:rPr>
        <w:t>funds</w:t>
      </w:r>
      <w:r w:rsidRPr="007C3B41">
        <w:rPr>
          <w:spacing w:val="26"/>
        </w:rPr>
        <w:t xml:space="preserve"> </w:t>
      </w:r>
      <w:r w:rsidRPr="007C3B41">
        <w:rPr>
          <w:spacing w:val="-1"/>
        </w:rPr>
        <w:t>are</w:t>
      </w:r>
      <w:r w:rsidRPr="007C3B41">
        <w:rPr>
          <w:spacing w:val="25"/>
        </w:rPr>
        <w:t xml:space="preserve"> </w:t>
      </w:r>
      <w:r w:rsidRPr="007C3B41">
        <w:rPr>
          <w:spacing w:val="-1"/>
        </w:rPr>
        <w:t>allocated</w:t>
      </w:r>
      <w:r w:rsidRPr="007C3B41">
        <w:rPr>
          <w:spacing w:val="25"/>
        </w:rPr>
        <w:t xml:space="preserve"> </w:t>
      </w:r>
      <w:r w:rsidRPr="007C3B41">
        <w:rPr>
          <w:spacing w:val="-1"/>
        </w:rPr>
        <w:t>to</w:t>
      </w:r>
      <w:r w:rsidRPr="007C3B41">
        <w:rPr>
          <w:spacing w:val="26"/>
        </w:rPr>
        <w:t xml:space="preserve"> </w:t>
      </w:r>
      <w:r w:rsidRPr="007C3B41">
        <w:rPr>
          <w:spacing w:val="-1"/>
        </w:rPr>
        <w:t>each</w:t>
      </w:r>
      <w:r w:rsidRPr="007C3B41">
        <w:rPr>
          <w:spacing w:val="25"/>
        </w:rPr>
        <w:t xml:space="preserve"> </w:t>
      </w:r>
      <w:r w:rsidRPr="007C3B41">
        <w:rPr>
          <w:spacing w:val="-1"/>
        </w:rPr>
        <w:t>County</w:t>
      </w:r>
      <w:r w:rsidRPr="007C3B41">
        <w:rPr>
          <w:spacing w:val="27"/>
        </w:rPr>
        <w:t xml:space="preserve"> </w:t>
      </w:r>
      <w:r w:rsidRPr="007C3B41">
        <w:rPr>
          <w:spacing w:val="-1"/>
        </w:rPr>
        <w:t>based</w:t>
      </w:r>
      <w:r w:rsidRPr="007C3B41">
        <w:rPr>
          <w:spacing w:val="44"/>
        </w:rPr>
        <w:t xml:space="preserve"> </w:t>
      </w:r>
      <w:r w:rsidRPr="007C3B41">
        <w:rPr>
          <w:spacing w:val="-1"/>
        </w:rPr>
        <w:t>on</w:t>
      </w:r>
      <w:r w:rsidRPr="007C3B41">
        <w:rPr>
          <w:spacing w:val="43"/>
        </w:rPr>
        <w:t xml:space="preserve"> </w:t>
      </w:r>
      <w:r w:rsidRPr="007C3B41">
        <w:rPr>
          <w:spacing w:val="-1"/>
        </w:rPr>
        <w:t>the</w:t>
      </w:r>
      <w:r w:rsidRPr="007C3B41">
        <w:rPr>
          <w:spacing w:val="44"/>
        </w:rPr>
        <w:t xml:space="preserve"> </w:t>
      </w:r>
      <w:r w:rsidRPr="007C3B41">
        <w:rPr>
          <w:spacing w:val="-1"/>
        </w:rPr>
        <w:t>formula</w:t>
      </w:r>
      <w:r w:rsidRPr="007C3B41">
        <w:rPr>
          <w:spacing w:val="45"/>
        </w:rPr>
        <w:t xml:space="preserve"> </w:t>
      </w:r>
      <w:r w:rsidRPr="007C3B41">
        <w:t>described</w:t>
      </w:r>
      <w:r w:rsidRPr="007C3B41">
        <w:rPr>
          <w:spacing w:val="43"/>
        </w:rPr>
        <w:t xml:space="preserve"> </w:t>
      </w:r>
      <w:r w:rsidRPr="007C3B41">
        <w:rPr>
          <w:spacing w:val="-1"/>
        </w:rPr>
        <w:t>under</w:t>
      </w:r>
      <w:r w:rsidRPr="007C3B41">
        <w:rPr>
          <w:spacing w:val="44"/>
        </w:rPr>
        <w:t xml:space="preserve"> </w:t>
      </w:r>
      <w:r w:rsidRPr="007C3B41">
        <w:rPr>
          <w:spacing w:val="-1"/>
        </w:rPr>
        <w:t>III.A.</w:t>
      </w:r>
      <w:r w:rsidRPr="007C3B41">
        <w:rPr>
          <w:spacing w:val="28"/>
        </w:rPr>
        <w:t xml:space="preserve"> </w:t>
      </w:r>
      <w:r w:rsidRPr="007C3B41">
        <w:t>Eligible</w:t>
      </w:r>
      <w:r w:rsidRPr="007C3B41">
        <w:rPr>
          <w:spacing w:val="43"/>
        </w:rPr>
        <w:t xml:space="preserve"> </w:t>
      </w:r>
      <w:r w:rsidRPr="007C3B41">
        <w:t>subrecipients</w:t>
      </w:r>
      <w:r w:rsidRPr="007C3B41">
        <w:rPr>
          <w:spacing w:val="43"/>
        </w:rPr>
        <w:t xml:space="preserve"> </w:t>
      </w:r>
      <w:r w:rsidRPr="007C3B41">
        <w:rPr>
          <w:spacing w:val="-1"/>
        </w:rPr>
        <w:t>are</w:t>
      </w:r>
      <w:r w:rsidRPr="007C3B41">
        <w:rPr>
          <w:spacing w:val="29"/>
        </w:rPr>
        <w:t xml:space="preserve"> </w:t>
      </w:r>
      <w:r w:rsidRPr="007C3B41">
        <w:t>outlined</w:t>
      </w:r>
      <w:r w:rsidRPr="007C3B41">
        <w:rPr>
          <w:spacing w:val="33"/>
        </w:rPr>
        <w:t xml:space="preserve"> </w:t>
      </w:r>
      <w:r w:rsidRPr="007C3B41">
        <w:rPr>
          <w:spacing w:val="-1"/>
        </w:rPr>
        <w:t>earlier</w:t>
      </w:r>
      <w:r w:rsidRPr="007C3B41">
        <w:rPr>
          <w:spacing w:val="34"/>
        </w:rPr>
        <w:t xml:space="preserve"> </w:t>
      </w:r>
      <w:r w:rsidRPr="007C3B41">
        <w:rPr>
          <w:spacing w:val="-1"/>
        </w:rPr>
        <w:t>in</w:t>
      </w:r>
      <w:r w:rsidRPr="007C3B41">
        <w:rPr>
          <w:spacing w:val="35"/>
        </w:rPr>
        <w:t xml:space="preserve"> </w:t>
      </w:r>
      <w:r w:rsidRPr="007C3B41">
        <w:rPr>
          <w:spacing w:val="-1"/>
        </w:rPr>
        <w:t>this</w:t>
      </w:r>
      <w:r w:rsidRPr="007C3B41">
        <w:rPr>
          <w:spacing w:val="34"/>
        </w:rPr>
        <w:t xml:space="preserve"> </w:t>
      </w:r>
      <w:r w:rsidRPr="007C3B41">
        <w:t>SMP</w:t>
      </w:r>
      <w:r w:rsidRPr="007C3B41">
        <w:rPr>
          <w:spacing w:val="35"/>
        </w:rPr>
        <w:t xml:space="preserve"> </w:t>
      </w:r>
      <w:r w:rsidRPr="007C3B41">
        <w:rPr>
          <w:spacing w:val="-1"/>
        </w:rPr>
        <w:t>under</w:t>
      </w:r>
      <w:r w:rsidRPr="007C3B41">
        <w:rPr>
          <w:spacing w:val="33"/>
        </w:rPr>
        <w:t xml:space="preserve"> </w:t>
      </w:r>
      <w:r w:rsidRPr="007C3B41">
        <w:rPr>
          <w:spacing w:val="-1"/>
        </w:rPr>
        <w:t>Section</w:t>
      </w:r>
      <w:r w:rsidRPr="007C3B41">
        <w:rPr>
          <w:spacing w:val="34"/>
        </w:rPr>
        <w:t xml:space="preserve"> </w:t>
      </w:r>
      <w:r w:rsidRPr="007C3B41">
        <w:rPr>
          <w:spacing w:val="-1"/>
        </w:rPr>
        <w:t>II.A</w:t>
      </w:r>
      <w:r w:rsidRPr="007C3B41">
        <w:rPr>
          <w:spacing w:val="33"/>
        </w:rPr>
        <w:t xml:space="preserve"> </w:t>
      </w:r>
      <w:r w:rsidRPr="007C3B41">
        <w:rPr>
          <w:spacing w:val="-1"/>
        </w:rPr>
        <w:t>(Eligible</w:t>
      </w:r>
      <w:r w:rsidRPr="007C3B41">
        <w:rPr>
          <w:spacing w:val="33"/>
        </w:rPr>
        <w:t xml:space="preserve"> </w:t>
      </w:r>
      <w:r w:rsidRPr="007C3B41">
        <w:t>Applicants</w:t>
      </w:r>
      <w:r w:rsidRPr="007C3B41">
        <w:rPr>
          <w:spacing w:val="34"/>
        </w:rPr>
        <w:t xml:space="preserve"> </w:t>
      </w:r>
      <w:r w:rsidRPr="007C3B41">
        <w:rPr>
          <w:spacing w:val="-1"/>
        </w:rPr>
        <w:t>and</w:t>
      </w:r>
      <w:r w:rsidRPr="007C3B41">
        <w:rPr>
          <w:spacing w:val="27"/>
          <w:w w:val="99"/>
        </w:rPr>
        <w:t xml:space="preserve"> </w:t>
      </w:r>
      <w:r w:rsidRPr="007C3B41">
        <w:t>Subrecipients).</w:t>
      </w:r>
    </w:p>
    <w:p w14:paraId="33CDC662" w14:textId="77777777" w:rsidR="00B4080D" w:rsidRPr="007C3B41" w:rsidRDefault="00B4080D">
      <w:pPr>
        <w:pStyle w:val="BodyText"/>
        <w:kinsoku w:val="0"/>
        <w:overflowPunct w:val="0"/>
        <w:spacing w:before="12"/>
        <w:ind w:left="0"/>
      </w:pPr>
    </w:p>
    <w:p w14:paraId="78406B14" w14:textId="77777777" w:rsidR="00B4080D" w:rsidRPr="007C3B41" w:rsidRDefault="00B4080D">
      <w:pPr>
        <w:pStyle w:val="BodyText"/>
        <w:kinsoku w:val="0"/>
        <w:overflowPunct w:val="0"/>
        <w:ind w:left="1599" w:right="256"/>
        <w:jc w:val="both"/>
      </w:pPr>
      <w:r w:rsidRPr="007C3B41">
        <w:t>Each</w:t>
      </w:r>
      <w:r w:rsidRPr="007C3B41">
        <w:rPr>
          <w:spacing w:val="25"/>
        </w:rPr>
        <w:t xml:space="preserve"> </w:t>
      </w:r>
      <w:r w:rsidRPr="007C3B41">
        <w:t>subrecipient</w:t>
      </w:r>
      <w:r w:rsidRPr="007C3B41">
        <w:rPr>
          <w:spacing w:val="25"/>
        </w:rPr>
        <w:t xml:space="preserve"> </w:t>
      </w:r>
      <w:r w:rsidRPr="007C3B41">
        <w:t>is</w:t>
      </w:r>
      <w:r w:rsidRPr="007C3B41">
        <w:rPr>
          <w:spacing w:val="25"/>
        </w:rPr>
        <w:t xml:space="preserve"> </w:t>
      </w:r>
      <w:r w:rsidRPr="007C3B41">
        <w:t>required</w:t>
      </w:r>
      <w:r w:rsidRPr="007C3B41">
        <w:rPr>
          <w:spacing w:val="26"/>
        </w:rPr>
        <w:t xml:space="preserve"> </w:t>
      </w:r>
      <w:r w:rsidRPr="007C3B41">
        <w:rPr>
          <w:spacing w:val="-1"/>
        </w:rPr>
        <w:t>to</w:t>
      </w:r>
      <w:r w:rsidRPr="007C3B41">
        <w:rPr>
          <w:spacing w:val="26"/>
        </w:rPr>
        <w:t xml:space="preserve"> </w:t>
      </w:r>
      <w:r w:rsidRPr="007C3B41">
        <w:rPr>
          <w:spacing w:val="-1"/>
        </w:rPr>
        <w:t>submit</w:t>
      </w:r>
      <w:r w:rsidRPr="007C3B41">
        <w:rPr>
          <w:spacing w:val="25"/>
        </w:rPr>
        <w:t xml:space="preserve"> </w:t>
      </w:r>
      <w:r w:rsidRPr="007C3B41">
        <w:t>an</w:t>
      </w:r>
      <w:r w:rsidRPr="007C3B41">
        <w:rPr>
          <w:spacing w:val="25"/>
        </w:rPr>
        <w:t xml:space="preserve"> </w:t>
      </w:r>
      <w:r w:rsidRPr="007C3B41">
        <w:t>ATP</w:t>
      </w:r>
      <w:r w:rsidRPr="007C3B41">
        <w:rPr>
          <w:spacing w:val="25"/>
        </w:rPr>
        <w:t xml:space="preserve"> </w:t>
      </w:r>
      <w:r w:rsidRPr="007C3B41">
        <w:t>to</w:t>
      </w:r>
      <w:r w:rsidRPr="007C3B41">
        <w:rPr>
          <w:spacing w:val="25"/>
        </w:rPr>
        <w:t xml:space="preserve"> </w:t>
      </w:r>
      <w:r w:rsidRPr="007C3B41">
        <w:t>the</w:t>
      </w:r>
      <w:r w:rsidRPr="007C3B41">
        <w:rPr>
          <w:spacing w:val="26"/>
        </w:rPr>
        <w:t xml:space="preserve"> </w:t>
      </w:r>
      <w:r w:rsidRPr="007C3B41">
        <w:t>MTA/OLTS</w:t>
      </w:r>
      <w:r w:rsidRPr="007C3B41">
        <w:rPr>
          <w:spacing w:val="25"/>
        </w:rPr>
        <w:t xml:space="preserve"> </w:t>
      </w:r>
      <w:r w:rsidRPr="007C3B41">
        <w:t>each</w:t>
      </w:r>
      <w:r w:rsidRPr="007C3B41">
        <w:rPr>
          <w:spacing w:val="27"/>
          <w:w w:val="99"/>
        </w:rPr>
        <w:t xml:space="preserve"> </w:t>
      </w:r>
      <w:r w:rsidRPr="007C3B41">
        <w:rPr>
          <w:spacing w:val="-1"/>
        </w:rPr>
        <w:t>year.</w:t>
      </w:r>
      <w:r w:rsidRPr="007C3B41">
        <w:rPr>
          <w:spacing w:val="45"/>
        </w:rPr>
        <w:t xml:space="preserve"> </w:t>
      </w:r>
      <w:r w:rsidRPr="007C3B41">
        <w:t>MTA/OLTS</w:t>
      </w:r>
      <w:r w:rsidRPr="007C3B41">
        <w:rPr>
          <w:spacing w:val="52"/>
        </w:rPr>
        <w:t xml:space="preserve"> </w:t>
      </w:r>
      <w:r w:rsidRPr="007C3B41">
        <w:t>reviews</w:t>
      </w:r>
      <w:r w:rsidRPr="007C3B41">
        <w:rPr>
          <w:spacing w:val="53"/>
        </w:rPr>
        <w:t xml:space="preserve"> </w:t>
      </w:r>
      <w:r w:rsidRPr="007C3B41">
        <w:t>each</w:t>
      </w:r>
      <w:r w:rsidRPr="007C3B41">
        <w:rPr>
          <w:spacing w:val="52"/>
        </w:rPr>
        <w:t xml:space="preserve"> </w:t>
      </w:r>
      <w:r w:rsidRPr="007C3B41">
        <w:t>application</w:t>
      </w:r>
      <w:r w:rsidRPr="007C3B41">
        <w:rPr>
          <w:spacing w:val="53"/>
        </w:rPr>
        <w:t xml:space="preserve"> </w:t>
      </w:r>
      <w:r w:rsidRPr="007C3B41">
        <w:t>for</w:t>
      </w:r>
      <w:r w:rsidRPr="007C3B41">
        <w:rPr>
          <w:spacing w:val="53"/>
        </w:rPr>
        <w:t xml:space="preserve"> </w:t>
      </w:r>
      <w:r w:rsidRPr="007C3B41">
        <w:t>completeness</w:t>
      </w:r>
      <w:r w:rsidRPr="007C3B41">
        <w:rPr>
          <w:spacing w:val="52"/>
        </w:rPr>
        <w:t xml:space="preserve"> </w:t>
      </w:r>
      <w:r w:rsidRPr="007C3B41">
        <w:t>and</w:t>
      </w:r>
      <w:r w:rsidRPr="007C3B41">
        <w:rPr>
          <w:spacing w:val="21"/>
          <w:w w:val="99"/>
        </w:rPr>
        <w:t xml:space="preserve"> </w:t>
      </w:r>
      <w:r w:rsidRPr="007C3B41">
        <w:t>accuracy.</w:t>
      </w:r>
      <w:r w:rsidRPr="007C3B41">
        <w:rPr>
          <w:spacing w:val="40"/>
        </w:rPr>
        <w:t xml:space="preserve"> </w:t>
      </w:r>
      <w:r w:rsidRPr="007C3B41">
        <w:t>MTA/OLTS</w:t>
      </w:r>
      <w:r w:rsidRPr="007C3B41">
        <w:rPr>
          <w:spacing w:val="20"/>
        </w:rPr>
        <w:t xml:space="preserve"> </w:t>
      </w:r>
      <w:r w:rsidRPr="007C3B41">
        <w:t>staff</w:t>
      </w:r>
      <w:r w:rsidRPr="007C3B41">
        <w:rPr>
          <w:spacing w:val="19"/>
        </w:rPr>
        <w:t xml:space="preserve"> </w:t>
      </w:r>
      <w:r w:rsidRPr="007C3B41">
        <w:rPr>
          <w:spacing w:val="-1"/>
        </w:rPr>
        <w:t>works</w:t>
      </w:r>
      <w:r w:rsidRPr="007C3B41">
        <w:rPr>
          <w:spacing w:val="20"/>
        </w:rPr>
        <w:t xml:space="preserve"> </w:t>
      </w:r>
      <w:r w:rsidRPr="007C3B41">
        <w:rPr>
          <w:spacing w:val="-1"/>
        </w:rPr>
        <w:t>directly</w:t>
      </w:r>
      <w:r w:rsidRPr="007C3B41">
        <w:rPr>
          <w:spacing w:val="21"/>
        </w:rPr>
        <w:t xml:space="preserve"> </w:t>
      </w:r>
      <w:r w:rsidRPr="007C3B41">
        <w:rPr>
          <w:spacing w:val="-1"/>
        </w:rPr>
        <w:t>with</w:t>
      </w:r>
      <w:r w:rsidRPr="007C3B41">
        <w:rPr>
          <w:spacing w:val="21"/>
        </w:rPr>
        <w:t xml:space="preserve"> </w:t>
      </w:r>
      <w:r w:rsidRPr="007C3B41">
        <w:rPr>
          <w:spacing w:val="-1"/>
        </w:rPr>
        <w:t>each</w:t>
      </w:r>
      <w:r w:rsidRPr="007C3B41">
        <w:rPr>
          <w:spacing w:val="20"/>
        </w:rPr>
        <w:t xml:space="preserve"> </w:t>
      </w:r>
      <w:r w:rsidRPr="007C3B41">
        <w:rPr>
          <w:spacing w:val="-1"/>
        </w:rPr>
        <w:t>applicant</w:t>
      </w:r>
      <w:r w:rsidRPr="007C3B41">
        <w:rPr>
          <w:spacing w:val="21"/>
        </w:rPr>
        <w:t xml:space="preserve"> </w:t>
      </w:r>
      <w:r w:rsidRPr="007C3B41">
        <w:rPr>
          <w:spacing w:val="-1"/>
        </w:rPr>
        <w:t>to</w:t>
      </w:r>
      <w:r w:rsidRPr="007C3B41">
        <w:rPr>
          <w:spacing w:val="21"/>
        </w:rPr>
        <w:t xml:space="preserve"> </w:t>
      </w:r>
      <w:r w:rsidRPr="007C3B41">
        <w:rPr>
          <w:spacing w:val="-1"/>
        </w:rPr>
        <w:t>gain</w:t>
      </w:r>
      <w:r w:rsidRPr="007C3B41">
        <w:rPr>
          <w:spacing w:val="20"/>
        </w:rPr>
        <w:t xml:space="preserve"> </w:t>
      </w:r>
      <w:r w:rsidRPr="007C3B41">
        <w:t>a</w:t>
      </w:r>
      <w:r w:rsidRPr="007C3B41">
        <w:rPr>
          <w:spacing w:val="25"/>
        </w:rPr>
        <w:t xml:space="preserve"> </w:t>
      </w:r>
      <w:r w:rsidRPr="007C3B41">
        <w:rPr>
          <w:spacing w:val="-1"/>
        </w:rPr>
        <w:t>thorough</w:t>
      </w:r>
      <w:r w:rsidRPr="007C3B41">
        <w:rPr>
          <w:spacing w:val="10"/>
        </w:rPr>
        <w:t xml:space="preserve"> </w:t>
      </w:r>
      <w:r w:rsidRPr="007C3B41">
        <w:rPr>
          <w:spacing w:val="-1"/>
        </w:rPr>
        <w:t>knowledge</w:t>
      </w:r>
      <w:r w:rsidRPr="007C3B41">
        <w:rPr>
          <w:spacing w:val="13"/>
        </w:rPr>
        <w:t xml:space="preserve"> </w:t>
      </w:r>
      <w:r w:rsidRPr="007C3B41">
        <w:rPr>
          <w:spacing w:val="-1"/>
        </w:rPr>
        <w:t>of</w:t>
      </w:r>
      <w:r w:rsidRPr="007C3B41">
        <w:rPr>
          <w:spacing w:val="11"/>
        </w:rPr>
        <w:t xml:space="preserve"> </w:t>
      </w:r>
      <w:r w:rsidRPr="007C3B41">
        <w:rPr>
          <w:spacing w:val="-1"/>
        </w:rPr>
        <w:t>the</w:t>
      </w:r>
      <w:r w:rsidRPr="007C3B41">
        <w:rPr>
          <w:spacing w:val="12"/>
        </w:rPr>
        <w:t xml:space="preserve"> </w:t>
      </w:r>
      <w:r w:rsidRPr="007C3B41">
        <w:rPr>
          <w:spacing w:val="-1"/>
        </w:rPr>
        <w:t>projects</w:t>
      </w:r>
      <w:r w:rsidRPr="007C3B41">
        <w:rPr>
          <w:spacing w:val="11"/>
        </w:rPr>
        <w:t xml:space="preserve"> </w:t>
      </w:r>
      <w:r w:rsidRPr="007C3B41">
        <w:t>requested</w:t>
      </w:r>
      <w:r w:rsidRPr="007C3B41">
        <w:rPr>
          <w:spacing w:val="11"/>
        </w:rPr>
        <w:t xml:space="preserve"> </w:t>
      </w:r>
      <w:r w:rsidRPr="007C3B41">
        <w:t>in</w:t>
      </w:r>
      <w:r w:rsidRPr="007C3B41">
        <w:rPr>
          <w:spacing w:val="11"/>
        </w:rPr>
        <w:t xml:space="preserve"> </w:t>
      </w:r>
      <w:r w:rsidRPr="007C3B41">
        <w:t>the</w:t>
      </w:r>
      <w:r w:rsidRPr="007C3B41">
        <w:rPr>
          <w:spacing w:val="10"/>
        </w:rPr>
        <w:t xml:space="preserve"> </w:t>
      </w:r>
      <w:r w:rsidRPr="007C3B41">
        <w:t>ATP.</w:t>
      </w:r>
      <w:r w:rsidRPr="007C3B41">
        <w:rPr>
          <w:spacing w:val="22"/>
        </w:rPr>
        <w:t xml:space="preserve"> </w:t>
      </w:r>
      <w:r w:rsidRPr="007C3B41">
        <w:t>Funding</w:t>
      </w:r>
      <w:r w:rsidRPr="007C3B41">
        <w:rPr>
          <w:spacing w:val="28"/>
        </w:rPr>
        <w:t xml:space="preserve"> </w:t>
      </w:r>
      <w:r w:rsidRPr="007C3B41">
        <w:rPr>
          <w:spacing w:val="-1"/>
        </w:rPr>
        <w:t>recommendations</w:t>
      </w:r>
      <w:r w:rsidRPr="007C3B41">
        <w:rPr>
          <w:spacing w:val="23"/>
        </w:rPr>
        <w:t xml:space="preserve"> </w:t>
      </w:r>
      <w:r w:rsidRPr="007C3B41">
        <w:t>are</w:t>
      </w:r>
      <w:r w:rsidRPr="007C3B41">
        <w:rPr>
          <w:spacing w:val="24"/>
        </w:rPr>
        <w:t xml:space="preserve"> </w:t>
      </w:r>
      <w:r w:rsidRPr="007C3B41">
        <w:rPr>
          <w:spacing w:val="-1"/>
        </w:rPr>
        <w:t>broken</w:t>
      </w:r>
      <w:r w:rsidRPr="007C3B41">
        <w:rPr>
          <w:spacing w:val="25"/>
        </w:rPr>
        <w:t xml:space="preserve"> </w:t>
      </w:r>
      <w:r w:rsidRPr="007C3B41">
        <w:t>down</w:t>
      </w:r>
      <w:r w:rsidRPr="007C3B41">
        <w:rPr>
          <w:spacing w:val="23"/>
        </w:rPr>
        <w:t xml:space="preserve"> </w:t>
      </w:r>
      <w:r w:rsidRPr="007C3B41">
        <w:t>into</w:t>
      </w:r>
      <w:r w:rsidRPr="007C3B41">
        <w:rPr>
          <w:spacing w:val="24"/>
        </w:rPr>
        <w:t xml:space="preserve"> </w:t>
      </w:r>
      <w:r w:rsidRPr="007C3B41">
        <w:rPr>
          <w:spacing w:val="-1"/>
        </w:rPr>
        <w:t>two</w:t>
      </w:r>
      <w:r w:rsidRPr="007C3B41">
        <w:rPr>
          <w:spacing w:val="24"/>
        </w:rPr>
        <w:t xml:space="preserve"> </w:t>
      </w:r>
      <w:r w:rsidRPr="007C3B41">
        <w:t>separate</w:t>
      </w:r>
      <w:r w:rsidRPr="007C3B41">
        <w:rPr>
          <w:spacing w:val="23"/>
        </w:rPr>
        <w:t xml:space="preserve"> </w:t>
      </w:r>
      <w:r w:rsidRPr="007C3B41">
        <w:t>categories,</w:t>
      </w:r>
      <w:r w:rsidRPr="007C3B41">
        <w:rPr>
          <w:spacing w:val="24"/>
        </w:rPr>
        <w:t xml:space="preserve"> </w:t>
      </w:r>
      <w:r w:rsidRPr="007C3B41">
        <w:t>(1)</w:t>
      </w:r>
      <w:r w:rsidRPr="007C3B41">
        <w:rPr>
          <w:spacing w:val="29"/>
        </w:rPr>
        <w:t xml:space="preserve"> </w:t>
      </w:r>
      <w:r w:rsidRPr="007C3B41">
        <w:t>Operating</w:t>
      </w:r>
      <w:r w:rsidRPr="007C3B41">
        <w:rPr>
          <w:spacing w:val="3"/>
        </w:rPr>
        <w:t xml:space="preserve"> </w:t>
      </w:r>
      <w:r w:rsidRPr="007C3B41">
        <w:t>and</w:t>
      </w:r>
      <w:r w:rsidRPr="007C3B41">
        <w:rPr>
          <w:spacing w:val="3"/>
        </w:rPr>
        <w:t xml:space="preserve"> </w:t>
      </w:r>
      <w:r w:rsidRPr="007C3B41">
        <w:t>(2)</w:t>
      </w:r>
      <w:r w:rsidRPr="007C3B41">
        <w:rPr>
          <w:spacing w:val="3"/>
        </w:rPr>
        <w:t xml:space="preserve"> </w:t>
      </w:r>
      <w:r w:rsidRPr="007C3B41">
        <w:t>Capital.</w:t>
      </w:r>
      <w:r w:rsidRPr="007C3B41">
        <w:rPr>
          <w:spacing w:val="6"/>
        </w:rPr>
        <w:t xml:space="preserve"> </w:t>
      </w:r>
      <w:r w:rsidRPr="007C3B41">
        <w:rPr>
          <w:spacing w:val="-1"/>
        </w:rPr>
        <w:t>Recommendations</w:t>
      </w:r>
      <w:r w:rsidRPr="007C3B41">
        <w:rPr>
          <w:spacing w:val="3"/>
        </w:rPr>
        <w:t xml:space="preserve"> </w:t>
      </w:r>
      <w:r w:rsidRPr="007C3B41">
        <w:t>for</w:t>
      </w:r>
      <w:r w:rsidRPr="007C3B41">
        <w:rPr>
          <w:spacing w:val="3"/>
        </w:rPr>
        <w:t xml:space="preserve"> </w:t>
      </w:r>
      <w:r w:rsidRPr="007C3B41">
        <w:rPr>
          <w:spacing w:val="-1"/>
        </w:rPr>
        <w:t>FTA</w:t>
      </w:r>
      <w:r w:rsidRPr="007C3B41">
        <w:rPr>
          <w:spacing w:val="3"/>
        </w:rPr>
        <w:t xml:space="preserve"> </w:t>
      </w:r>
      <w:r w:rsidRPr="007C3B41">
        <w:t>funding</w:t>
      </w:r>
      <w:r w:rsidRPr="007C3B41">
        <w:rPr>
          <w:spacing w:val="3"/>
        </w:rPr>
        <w:t xml:space="preserve"> </w:t>
      </w:r>
      <w:r w:rsidRPr="007C3B41">
        <w:rPr>
          <w:spacing w:val="-1"/>
        </w:rPr>
        <w:t>to</w:t>
      </w:r>
      <w:r w:rsidRPr="007C3B41">
        <w:rPr>
          <w:spacing w:val="3"/>
        </w:rPr>
        <w:t xml:space="preserve"> </w:t>
      </w:r>
      <w:r w:rsidRPr="007C3B41">
        <w:t>support</w:t>
      </w:r>
      <w:r w:rsidRPr="007C3B41">
        <w:rPr>
          <w:spacing w:val="33"/>
        </w:rPr>
        <w:t xml:space="preserve"> </w:t>
      </w:r>
      <w:r w:rsidRPr="007C3B41">
        <w:t>operating</w:t>
      </w:r>
      <w:r w:rsidRPr="007C3B41">
        <w:rPr>
          <w:spacing w:val="13"/>
        </w:rPr>
        <w:t xml:space="preserve"> </w:t>
      </w:r>
      <w:r w:rsidRPr="007C3B41">
        <w:t>costs</w:t>
      </w:r>
      <w:r w:rsidRPr="007C3B41">
        <w:rPr>
          <w:spacing w:val="14"/>
        </w:rPr>
        <w:t xml:space="preserve"> </w:t>
      </w:r>
      <w:r w:rsidRPr="007C3B41">
        <w:rPr>
          <w:spacing w:val="-1"/>
        </w:rPr>
        <w:t>are</w:t>
      </w:r>
      <w:r w:rsidRPr="007C3B41">
        <w:rPr>
          <w:spacing w:val="13"/>
        </w:rPr>
        <w:t xml:space="preserve"> </w:t>
      </w:r>
      <w:r w:rsidRPr="007C3B41">
        <w:rPr>
          <w:spacing w:val="-1"/>
        </w:rPr>
        <w:t>based</w:t>
      </w:r>
      <w:r w:rsidRPr="007C3B41">
        <w:rPr>
          <w:spacing w:val="15"/>
        </w:rPr>
        <w:t xml:space="preserve"> </w:t>
      </w:r>
      <w:r w:rsidRPr="007C3B41">
        <w:t>on</w:t>
      </w:r>
      <w:r w:rsidRPr="007C3B41">
        <w:rPr>
          <w:spacing w:val="13"/>
        </w:rPr>
        <w:t xml:space="preserve"> </w:t>
      </w:r>
      <w:r w:rsidRPr="007C3B41">
        <w:rPr>
          <w:spacing w:val="-1"/>
        </w:rPr>
        <w:t>maintaining</w:t>
      </w:r>
      <w:r w:rsidRPr="007C3B41">
        <w:rPr>
          <w:spacing w:val="14"/>
        </w:rPr>
        <w:t xml:space="preserve"> </w:t>
      </w:r>
      <w:r w:rsidRPr="007C3B41">
        <w:rPr>
          <w:spacing w:val="-1"/>
        </w:rPr>
        <w:t>existing</w:t>
      </w:r>
      <w:r w:rsidRPr="007C3B41">
        <w:rPr>
          <w:spacing w:val="13"/>
        </w:rPr>
        <w:t xml:space="preserve"> </w:t>
      </w:r>
      <w:r w:rsidRPr="007C3B41">
        <w:rPr>
          <w:spacing w:val="-1"/>
        </w:rPr>
        <w:t>transportation</w:t>
      </w:r>
      <w:r w:rsidRPr="007C3B41">
        <w:rPr>
          <w:spacing w:val="14"/>
        </w:rPr>
        <w:t xml:space="preserve"> </w:t>
      </w:r>
      <w:r w:rsidRPr="007C3B41">
        <w:t>levels</w:t>
      </w:r>
      <w:r w:rsidRPr="007C3B41">
        <w:rPr>
          <w:spacing w:val="14"/>
        </w:rPr>
        <w:t xml:space="preserve"> </w:t>
      </w:r>
      <w:r w:rsidRPr="007C3B41">
        <w:t>of</w:t>
      </w:r>
      <w:r w:rsidRPr="007C3B41">
        <w:rPr>
          <w:spacing w:val="41"/>
          <w:w w:val="99"/>
        </w:rPr>
        <w:t xml:space="preserve"> </w:t>
      </w:r>
      <w:r w:rsidRPr="007C3B41">
        <w:rPr>
          <w:spacing w:val="-1"/>
        </w:rPr>
        <w:t>effort</w:t>
      </w:r>
      <w:r w:rsidRPr="007C3B41">
        <w:rPr>
          <w:spacing w:val="21"/>
        </w:rPr>
        <w:t xml:space="preserve"> </w:t>
      </w:r>
      <w:r w:rsidRPr="007C3B41">
        <w:rPr>
          <w:spacing w:val="-1"/>
        </w:rPr>
        <w:t>across</w:t>
      </w:r>
      <w:r w:rsidRPr="007C3B41">
        <w:rPr>
          <w:spacing w:val="21"/>
        </w:rPr>
        <w:t xml:space="preserve"> </w:t>
      </w:r>
      <w:r w:rsidRPr="007C3B41">
        <w:rPr>
          <w:spacing w:val="-1"/>
        </w:rPr>
        <w:t>the</w:t>
      </w:r>
      <w:r w:rsidRPr="007C3B41">
        <w:rPr>
          <w:spacing w:val="23"/>
        </w:rPr>
        <w:t xml:space="preserve"> </w:t>
      </w:r>
      <w:r w:rsidRPr="007C3B41">
        <w:t>State.</w:t>
      </w:r>
      <w:r w:rsidRPr="007C3B41">
        <w:rPr>
          <w:spacing w:val="44"/>
        </w:rPr>
        <w:t xml:space="preserve"> </w:t>
      </w:r>
      <w:r w:rsidRPr="007C3B41">
        <w:t>Maintaining</w:t>
      </w:r>
      <w:r w:rsidRPr="007C3B41">
        <w:rPr>
          <w:spacing w:val="20"/>
        </w:rPr>
        <w:t xml:space="preserve"> </w:t>
      </w:r>
      <w:r w:rsidRPr="007C3B41">
        <w:rPr>
          <w:spacing w:val="-1"/>
        </w:rPr>
        <w:t>existing</w:t>
      </w:r>
      <w:r w:rsidRPr="007C3B41">
        <w:rPr>
          <w:spacing w:val="22"/>
        </w:rPr>
        <w:t xml:space="preserve"> </w:t>
      </w:r>
      <w:r w:rsidRPr="007C3B41">
        <w:rPr>
          <w:spacing w:val="-1"/>
        </w:rPr>
        <w:t>levels</w:t>
      </w:r>
      <w:r w:rsidRPr="007C3B41">
        <w:rPr>
          <w:spacing w:val="23"/>
        </w:rPr>
        <w:t xml:space="preserve"> </w:t>
      </w:r>
      <w:r w:rsidRPr="007C3B41">
        <w:t>of</w:t>
      </w:r>
      <w:r w:rsidRPr="007C3B41">
        <w:rPr>
          <w:spacing w:val="22"/>
        </w:rPr>
        <w:t xml:space="preserve"> </w:t>
      </w:r>
      <w:r w:rsidRPr="007C3B41">
        <w:rPr>
          <w:spacing w:val="-1"/>
        </w:rPr>
        <w:t>transportation</w:t>
      </w:r>
      <w:r w:rsidRPr="007C3B41">
        <w:rPr>
          <w:spacing w:val="29"/>
        </w:rPr>
        <w:t xml:space="preserve"> </w:t>
      </w:r>
      <w:r w:rsidRPr="007C3B41">
        <w:t>service</w:t>
      </w:r>
      <w:r w:rsidRPr="007C3B41">
        <w:rPr>
          <w:spacing w:val="25"/>
        </w:rPr>
        <w:t xml:space="preserve"> </w:t>
      </w:r>
      <w:r w:rsidRPr="007C3B41">
        <w:t>delivery</w:t>
      </w:r>
      <w:r w:rsidRPr="007C3B41">
        <w:rPr>
          <w:spacing w:val="25"/>
        </w:rPr>
        <w:t xml:space="preserve"> </w:t>
      </w:r>
      <w:r w:rsidRPr="007C3B41">
        <w:t>has</w:t>
      </w:r>
      <w:r w:rsidRPr="007C3B41">
        <w:rPr>
          <w:spacing w:val="27"/>
        </w:rPr>
        <w:t xml:space="preserve"> </w:t>
      </w:r>
      <w:r w:rsidRPr="007C3B41">
        <w:t>exhausted</w:t>
      </w:r>
      <w:r w:rsidRPr="007C3B41">
        <w:rPr>
          <w:spacing w:val="26"/>
        </w:rPr>
        <w:t xml:space="preserve"> </w:t>
      </w:r>
      <w:r w:rsidRPr="007C3B41">
        <w:rPr>
          <w:spacing w:val="-1"/>
        </w:rPr>
        <w:t>the</w:t>
      </w:r>
      <w:r w:rsidRPr="007C3B41">
        <w:rPr>
          <w:spacing w:val="27"/>
        </w:rPr>
        <w:t xml:space="preserve"> </w:t>
      </w:r>
      <w:r w:rsidRPr="007C3B41">
        <w:t>amount</w:t>
      </w:r>
      <w:r w:rsidRPr="007C3B41">
        <w:rPr>
          <w:spacing w:val="26"/>
        </w:rPr>
        <w:t xml:space="preserve"> </w:t>
      </w:r>
      <w:r w:rsidRPr="007C3B41">
        <w:t>of</w:t>
      </w:r>
      <w:r w:rsidRPr="007C3B41">
        <w:rPr>
          <w:spacing w:val="26"/>
        </w:rPr>
        <w:t xml:space="preserve"> </w:t>
      </w:r>
      <w:r w:rsidRPr="007C3B41">
        <w:t>funds</w:t>
      </w:r>
      <w:r w:rsidRPr="007C3B41">
        <w:rPr>
          <w:spacing w:val="27"/>
        </w:rPr>
        <w:t xml:space="preserve"> </w:t>
      </w:r>
      <w:r w:rsidRPr="007C3B41">
        <w:t>available</w:t>
      </w:r>
      <w:r w:rsidRPr="007C3B41">
        <w:rPr>
          <w:spacing w:val="26"/>
        </w:rPr>
        <w:t xml:space="preserve"> </w:t>
      </w:r>
      <w:r w:rsidRPr="007C3B41">
        <w:t>each</w:t>
      </w:r>
      <w:r w:rsidRPr="007C3B41">
        <w:rPr>
          <w:spacing w:val="26"/>
        </w:rPr>
        <w:t xml:space="preserve"> </w:t>
      </w:r>
      <w:r w:rsidRPr="007C3B41">
        <w:rPr>
          <w:spacing w:val="-1"/>
        </w:rPr>
        <w:t>year.</w:t>
      </w:r>
      <w:r w:rsidRPr="007C3B41">
        <w:rPr>
          <w:spacing w:val="21"/>
        </w:rPr>
        <w:t xml:space="preserve"> </w:t>
      </w:r>
      <w:r w:rsidRPr="007C3B41">
        <w:t>Recommendations</w:t>
      </w:r>
      <w:r w:rsidRPr="007C3B41">
        <w:rPr>
          <w:spacing w:val="50"/>
        </w:rPr>
        <w:t xml:space="preserve"> </w:t>
      </w:r>
      <w:r w:rsidRPr="007C3B41">
        <w:t>for</w:t>
      </w:r>
      <w:r w:rsidRPr="007C3B41">
        <w:rPr>
          <w:spacing w:val="51"/>
        </w:rPr>
        <w:t xml:space="preserve"> </w:t>
      </w:r>
      <w:r w:rsidRPr="007C3B41">
        <w:t>FTA</w:t>
      </w:r>
      <w:r w:rsidRPr="007C3B41">
        <w:rPr>
          <w:spacing w:val="51"/>
        </w:rPr>
        <w:t xml:space="preserve"> </w:t>
      </w:r>
      <w:r w:rsidRPr="007C3B41">
        <w:t>funding</w:t>
      </w:r>
      <w:r w:rsidRPr="007C3B41">
        <w:rPr>
          <w:spacing w:val="50"/>
        </w:rPr>
        <w:t xml:space="preserve"> </w:t>
      </w:r>
      <w:r w:rsidRPr="007C3B41">
        <w:t>to</w:t>
      </w:r>
      <w:r w:rsidRPr="007C3B41">
        <w:rPr>
          <w:spacing w:val="49"/>
        </w:rPr>
        <w:t xml:space="preserve"> </w:t>
      </w:r>
      <w:r w:rsidRPr="007C3B41">
        <w:t>support</w:t>
      </w:r>
      <w:r w:rsidRPr="007C3B41">
        <w:rPr>
          <w:spacing w:val="50"/>
        </w:rPr>
        <w:t xml:space="preserve"> </w:t>
      </w:r>
      <w:r w:rsidRPr="007C3B41">
        <w:t>capital</w:t>
      </w:r>
      <w:r w:rsidRPr="007C3B41">
        <w:rPr>
          <w:spacing w:val="51"/>
        </w:rPr>
        <w:t xml:space="preserve"> </w:t>
      </w:r>
      <w:r w:rsidRPr="007C3B41">
        <w:rPr>
          <w:spacing w:val="-1"/>
        </w:rPr>
        <w:t>projects</w:t>
      </w:r>
      <w:r w:rsidRPr="007C3B41">
        <w:rPr>
          <w:spacing w:val="50"/>
        </w:rPr>
        <w:t xml:space="preserve"> </w:t>
      </w:r>
      <w:r w:rsidRPr="007C3B41">
        <w:t>in</w:t>
      </w:r>
      <w:r w:rsidRPr="007C3B41">
        <w:rPr>
          <w:spacing w:val="50"/>
        </w:rPr>
        <w:t xml:space="preserve"> </w:t>
      </w:r>
      <w:r w:rsidRPr="007C3B41">
        <w:rPr>
          <w:spacing w:val="-1"/>
        </w:rPr>
        <w:t>each</w:t>
      </w:r>
      <w:r w:rsidRPr="007C3B41">
        <w:rPr>
          <w:spacing w:val="22"/>
          <w:w w:val="99"/>
        </w:rPr>
        <w:t xml:space="preserve"> </w:t>
      </w:r>
      <w:r w:rsidRPr="007C3B41">
        <w:rPr>
          <w:spacing w:val="-1"/>
        </w:rPr>
        <w:t>local</w:t>
      </w:r>
      <w:r w:rsidRPr="007C3B41">
        <w:rPr>
          <w:spacing w:val="-4"/>
        </w:rPr>
        <w:t xml:space="preserve"> </w:t>
      </w:r>
      <w:r w:rsidRPr="007C3B41">
        <w:rPr>
          <w:spacing w:val="-1"/>
        </w:rPr>
        <w:t>jurisdiction</w:t>
      </w:r>
      <w:r w:rsidRPr="007C3B41">
        <w:rPr>
          <w:spacing w:val="-5"/>
        </w:rPr>
        <w:t xml:space="preserve"> </w:t>
      </w:r>
      <w:r w:rsidRPr="007C3B41">
        <w:rPr>
          <w:spacing w:val="-1"/>
        </w:rPr>
        <w:t>are</w:t>
      </w:r>
      <w:r w:rsidRPr="007C3B41">
        <w:rPr>
          <w:spacing w:val="-4"/>
        </w:rPr>
        <w:t xml:space="preserve"> </w:t>
      </w:r>
      <w:r w:rsidRPr="007C3B41">
        <w:rPr>
          <w:spacing w:val="-1"/>
        </w:rPr>
        <w:t>based</w:t>
      </w:r>
      <w:r w:rsidRPr="007C3B41">
        <w:rPr>
          <w:spacing w:val="-3"/>
        </w:rPr>
        <w:t xml:space="preserve"> </w:t>
      </w:r>
      <w:r w:rsidRPr="007C3B41">
        <w:rPr>
          <w:spacing w:val="-1"/>
        </w:rPr>
        <w:t>on</w:t>
      </w:r>
      <w:r w:rsidRPr="007C3B41">
        <w:rPr>
          <w:spacing w:val="-4"/>
        </w:rPr>
        <w:t xml:space="preserve"> </w:t>
      </w:r>
      <w:r w:rsidRPr="007C3B41">
        <w:rPr>
          <w:spacing w:val="-1"/>
        </w:rPr>
        <w:t>the</w:t>
      </w:r>
      <w:r w:rsidRPr="007C3B41">
        <w:rPr>
          <w:spacing w:val="-3"/>
        </w:rPr>
        <w:t xml:space="preserve"> </w:t>
      </w:r>
      <w:r w:rsidRPr="007C3B41">
        <w:rPr>
          <w:spacing w:val="-1"/>
        </w:rPr>
        <w:t>following</w:t>
      </w:r>
      <w:r w:rsidRPr="007C3B41">
        <w:rPr>
          <w:spacing w:val="-3"/>
        </w:rPr>
        <w:t xml:space="preserve"> </w:t>
      </w:r>
      <w:r w:rsidRPr="007C3B41">
        <w:rPr>
          <w:spacing w:val="-1"/>
        </w:rPr>
        <w:t>priority:</w:t>
      </w:r>
    </w:p>
    <w:p w14:paraId="5A58C810" w14:textId="77777777" w:rsidR="00B4080D" w:rsidRPr="007C3B41" w:rsidRDefault="00B4080D">
      <w:pPr>
        <w:pStyle w:val="BodyText"/>
        <w:kinsoku w:val="0"/>
        <w:overflowPunct w:val="0"/>
        <w:spacing w:before="1"/>
        <w:ind w:left="0"/>
      </w:pPr>
    </w:p>
    <w:p w14:paraId="1AFFF9F0" w14:textId="77777777" w:rsidR="00B4080D" w:rsidRPr="007C3B41" w:rsidRDefault="00B4080D">
      <w:pPr>
        <w:pStyle w:val="BodyText"/>
        <w:numPr>
          <w:ilvl w:val="0"/>
          <w:numId w:val="8"/>
        </w:numPr>
        <w:tabs>
          <w:tab w:val="left" w:pos="2680"/>
        </w:tabs>
        <w:kinsoku w:val="0"/>
        <w:overflowPunct w:val="0"/>
        <w:spacing w:before="53"/>
        <w:ind w:right="335"/>
      </w:pPr>
      <w:r w:rsidRPr="007C3B41">
        <w:rPr>
          <w:spacing w:val="-1"/>
        </w:rPr>
        <w:t>Capital</w:t>
      </w:r>
      <w:r w:rsidRPr="007C3B41">
        <w:rPr>
          <w:spacing w:val="-5"/>
        </w:rPr>
        <w:t xml:space="preserve"> </w:t>
      </w:r>
      <w:r w:rsidRPr="007C3B41">
        <w:rPr>
          <w:spacing w:val="-1"/>
        </w:rPr>
        <w:t>needs</w:t>
      </w:r>
      <w:r w:rsidRPr="007C3B41">
        <w:rPr>
          <w:spacing w:val="-3"/>
        </w:rPr>
        <w:t xml:space="preserve"> </w:t>
      </w:r>
      <w:r w:rsidRPr="007C3B41">
        <w:rPr>
          <w:spacing w:val="-1"/>
        </w:rPr>
        <w:t>that</w:t>
      </w:r>
      <w:r w:rsidRPr="007C3B41">
        <w:rPr>
          <w:spacing w:val="-3"/>
        </w:rPr>
        <w:t xml:space="preserve"> </w:t>
      </w:r>
      <w:r w:rsidRPr="007C3B41">
        <w:rPr>
          <w:spacing w:val="-1"/>
        </w:rPr>
        <w:t>directly</w:t>
      </w:r>
      <w:r w:rsidRPr="007C3B41">
        <w:rPr>
          <w:spacing w:val="-4"/>
        </w:rPr>
        <w:t xml:space="preserve"> </w:t>
      </w:r>
      <w:r w:rsidRPr="007C3B41">
        <w:t>support</w:t>
      </w:r>
      <w:r w:rsidRPr="007C3B41">
        <w:rPr>
          <w:spacing w:val="-4"/>
        </w:rPr>
        <w:t xml:space="preserve"> </w:t>
      </w:r>
      <w:r w:rsidRPr="007C3B41">
        <w:rPr>
          <w:spacing w:val="-1"/>
        </w:rPr>
        <w:t>existing</w:t>
      </w:r>
      <w:r w:rsidRPr="007C3B41">
        <w:rPr>
          <w:spacing w:val="-5"/>
        </w:rPr>
        <w:t xml:space="preserve"> </w:t>
      </w:r>
      <w:r w:rsidRPr="007C3B41">
        <w:rPr>
          <w:spacing w:val="-1"/>
        </w:rPr>
        <w:t>services</w:t>
      </w:r>
      <w:r w:rsidRPr="007C3B41">
        <w:rPr>
          <w:spacing w:val="-3"/>
        </w:rPr>
        <w:t xml:space="preserve"> </w:t>
      </w:r>
      <w:r w:rsidRPr="007C3B41">
        <w:rPr>
          <w:spacing w:val="-1"/>
        </w:rPr>
        <w:t>(items</w:t>
      </w:r>
      <w:r w:rsidRPr="007C3B41">
        <w:rPr>
          <w:spacing w:val="-3"/>
        </w:rPr>
        <w:t xml:space="preserve"> </w:t>
      </w:r>
      <w:r w:rsidRPr="007C3B41">
        <w:t>such</w:t>
      </w:r>
      <w:r w:rsidRPr="007C3B41">
        <w:rPr>
          <w:spacing w:val="35"/>
          <w:w w:val="99"/>
        </w:rPr>
        <w:t xml:space="preserve"> </w:t>
      </w:r>
      <w:r w:rsidRPr="007C3B41">
        <w:t>as</w:t>
      </w:r>
      <w:r w:rsidRPr="007C3B41">
        <w:rPr>
          <w:spacing w:val="-10"/>
        </w:rPr>
        <w:t xml:space="preserve"> </w:t>
      </w:r>
      <w:r w:rsidRPr="007C3B41">
        <w:t>replacement</w:t>
      </w:r>
      <w:r w:rsidRPr="007C3B41">
        <w:rPr>
          <w:spacing w:val="-9"/>
        </w:rPr>
        <w:t xml:space="preserve"> </w:t>
      </w:r>
      <w:r w:rsidRPr="007C3B41">
        <w:t>vehicles,</w:t>
      </w:r>
      <w:r w:rsidRPr="007C3B41">
        <w:rPr>
          <w:spacing w:val="-9"/>
        </w:rPr>
        <w:t xml:space="preserve"> </w:t>
      </w:r>
      <w:r w:rsidRPr="007C3B41">
        <w:t>vehicle</w:t>
      </w:r>
      <w:r w:rsidRPr="007C3B41">
        <w:rPr>
          <w:spacing w:val="-10"/>
        </w:rPr>
        <w:t xml:space="preserve"> </w:t>
      </w:r>
      <w:r w:rsidRPr="007C3B41">
        <w:t>maintenance</w:t>
      </w:r>
      <w:r w:rsidRPr="007C3B41">
        <w:rPr>
          <w:spacing w:val="-10"/>
        </w:rPr>
        <w:t xml:space="preserve"> </w:t>
      </w:r>
      <w:r w:rsidRPr="007C3B41">
        <w:t>and</w:t>
      </w:r>
      <w:r w:rsidRPr="007C3B41">
        <w:rPr>
          <w:spacing w:val="-9"/>
        </w:rPr>
        <w:t xml:space="preserve"> </w:t>
      </w:r>
      <w:r w:rsidRPr="007C3B41">
        <w:rPr>
          <w:spacing w:val="-1"/>
        </w:rPr>
        <w:t>bus</w:t>
      </w:r>
      <w:r w:rsidRPr="007C3B41">
        <w:rPr>
          <w:spacing w:val="19"/>
        </w:rPr>
        <w:t xml:space="preserve"> </w:t>
      </w:r>
      <w:r w:rsidRPr="007C3B41">
        <w:rPr>
          <w:spacing w:val="-1"/>
        </w:rPr>
        <w:t>replacement</w:t>
      </w:r>
      <w:r w:rsidRPr="007C3B41">
        <w:rPr>
          <w:spacing w:val="-7"/>
        </w:rPr>
        <w:t xml:space="preserve"> </w:t>
      </w:r>
      <w:r w:rsidRPr="007C3B41">
        <w:rPr>
          <w:spacing w:val="-1"/>
        </w:rPr>
        <w:t>parts)</w:t>
      </w:r>
      <w:r w:rsidRPr="007C3B41">
        <w:rPr>
          <w:spacing w:val="-7"/>
        </w:rPr>
        <w:t xml:space="preserve"> </w:t>
      </w:r>
      <w:r w:rsidRPr="007C3B41">
        <w:rPr>
          <w:spacing w:val="-1"/>
        </w:rPr>
        <w:t>receive</w:t>
      </w:r>
      <w:r w:rsidRPr="007C3B41">
        <w:rPr>
          <w:spacing w:val="-7"/>
        </w:rPr>
        <w:t xml:space="preserve"> </w:t>
      </w:r>
      <w:r w:rsidRPr="007C3B41">
        <w:rPr>
          <w:spacing w:val="-1"/>
        </w:rPr>
        <w:t>priority.</w:t>
      </w:r>
    </w:p>
    <w:p w14:paraId="692423C8" w14:textId="77777777" w:rsidR="00B4080D" w:rsidRPr="007C3B41" w:rsidRDefault="00B4080D">
      <w:pPr>
        <w:pStyle w:val="BodyText"/>
        <w:kinsoku w:val="0"/>
        <w:overflowPunct w:val="0"/>
        <w:spacing w:before="12"/>
        <w:ind w:left="0"/>
      </w:pPr>
    </w:p>
    <w:p w14:paraId="2A7DA752" w14:textId="77777777" w:rsidR="00B4080D" w:rsidRPr="007C3B41" w:rsidRDefault="00B4080D">
      <w:pPr>
        <w:pStyle w:val="BodyText"/>
        <w:numPr>
          <w:ilvl w:val="0"/>
          <w:numId w:val="8"/>
        </w:numPr>
        <w:tabs>
          <w:tab w:val="left" w:pos="2681"/>
        </w:tabs>
        <w:kinsoku w:val="0"/>
        <w:overflowPunct w:val="0"/>
        <w:ind w:right="749" w:hanging="300"/>
      </w:pPr>
      <w:r w:rsidRPr="007C3B41">
        <w:rPr>
          <w:spacing w:val="-1"/>
        </w:rPr>
        <w:t>Capital</w:t>
      </w:r>
      <w:r w:rsidRPr="007C3B41">
        <w:rPr>
          <w:spacing w:val="-4"/>
        </w:rPr>
        <w:t xml:space="preserve"> </w:t>
      </w:r>
      <w:r w:rsidRPr="007C3B41">
        <w:rPr>
          <w:spacing w:val="-1"/>
        </w:rPr>
        <w:t>items</w:t>
      </w:r>
      <w:r w:rsidRPr="007C3B41">
        <w:rPr>
          <w:spacing w:val="-4"/>
        </w:rPr>
        <w:t xml:space="preserve"> </w:t>
      </w:r>
      <w:r w:rsidRPr="007C3B41">
        <w:rPr>
          <w:spacing w:val="-1"/>
        </w:rPr>
        <w:t>that</w:t>
      </w:r>
      <w:r w:rsidRPr="007C3B41">
        <w:rPr>
          <w:spacing w:val="-4"/>
        </w:rPr>
        <w:t xml:space="preserve"> </w:t>
      </w:r>
      <w:r w:rsidRPr="007C3B41">
        <w:t>support</w:t>
      </w:r>
      <w:r w:rsidRPr="007C3B41">
        <w:rPr>
          <w:spacing w:val="-5"/>
        </w:rPr>
        <w:t xml:space="preserve"> </w:t>
      </w:r>
      <w:r w:rsidRPr="007C3B41">
        <w:rPr>
          <w:spacing w:val="-1"/>
        </w:rPr>
        <w:t>administrative</w:t>
      </w:r>
      <w:r w:rsidRPr="007C3B41">
        <w:rPr>
          <w:spacing w:val="-3"/>
        </w:rPr>
        <w:t xml:space="preserve"> </w:t>
      </w:r>
      <w:r w:rsidRPr="007C3B41">
        <w:rPr>
          <w:spacing w:val="-1"/>
        </w:rPr>
        <w:t>and</w:t>
      </w:r>
      <w:r w:rsidRPr="007C3B41">
        <w:rPr>
          <w:spacing w:val="-4"/>
        </w:rPr>
        <w:t xml:space="preserve"> </w:t>
      </w:r>
      <w:r w:rsidRPr="007C3B41">
        <w:t>operation</w:t>
      </w:r>
      <w:r w:rsidRPr="007C3B41">
        <w:rPr>
          <w:spacing w:val="29"/>
        </w:rPr>
        <w:t xml:space="preserve"> </w:t>
      </w:r>
      <w:r w:rsidRPr="007C3B41">
        <w:rPr>
          <w:spacing w:val="-1"/>
        </w:rPr>
        <w:t>functions</w:t>
      </w:r>
      <w:r w:rsidRPr="007C3B41">
        <w:rPr>
          <w:spacing w:val="-6"/>
        </w:rPr>
        <w:t xml:space="preserve"> </w:t>
      </w:r>
      <w:r w:rsidRPr="007C3B41">
        <w:rPr>
          <w:spacing w:val="-1"/>
        </w:rPr>
        <w:t>are</w:t>
      </w:r>
      <w:r w:rsidRPr="007C3B41">
        <w:rPr>
          <w:spacing w:val="-6"/>
        </w:rPr>
        <w:t xml:space="preserve"> </w:t>
      </w:r>
      <w:r w:rsidRPr="007C3B41">
        <w:rPr>
          <w:spacing w:val="-1"/>
        </w:rPr>
        <w:t>given</w:t>
      </w:r>
      <w:r w:rsidRPr="007C3B41">
        <w:rPr>
          <w:spacing w:val="-5"/>
        </w:rPr>
        <w:t xml:space="preserve"> </w:t>
      </w:r>
      <w:r w:rsidRPr="007C3B41">
        <w:t>second</w:t>
      </w:r>
      <w:r w:rsidRPr="007C3B41">
        <w:rPr>
          <w:spacing w:val="-6"/>
        </w:rPr>
        <w:t xml:space="preserve"> </w:t>
      </w:r>
      <w:r w:rsidRPr="007C3B41">
        <w:rPr>
          <w:spacing w:val="-1"/>
        </w:rPr>
        <w:t>priority</w:t>
      </w:r>
      <w:r w:rsidRPr="007C3B41">
        <w:rPr>
          <w:spacing w:val="-5"/>
        </w:rPr>
        <w:t xml:space="preserve"> </w:t>
      </w:r>
      <w:r w:rsidRPr="007C3B41">
        <w:rPr>
          <w:spacing w:val="-1"/>
        </w:rPr>
        <w:t>(items</w:t>
      </w:r>
      <w:r w:rsidRPr="007C3B41">
        <w:rPr>
          <w:spacing w:val="-5"/>
        </w:rPr>
        <w:t xml:space="preserve"> </w:t>
      </w:r>
      <w:r w:rsidRPr="007C3B41">
        <w:t>such</w:t>
      </w:r>
      <w:r w:rsidRPr="007C3B41">
        <w:rPr>
          <w:spacing w:val="-7"/>
        </w:rPr>
        <w:t xml:space="preserve"> </w:t>
      </w:r>
      <w:r w:rsidRPr="007C3B41">
        <w:rPr>
          <w:spacing w:val="-1"/>
        </w:rPr>
        <w:t>as</w:t>
      </w:r>
      <w:r w:rsidRPr="007C3B41">
        <w:rPr>
          <w:spacing w:val="-5"/>
        </w:rPr>
        <w:t xml:space="preserve"> </w:t>
      </w:r>
      <w:r w:rsidRPr="007C3B41">
        <w:t>computer</w:t>
      </w:r>
      <w:r w:rsidRPr="007C3B41">
        <w:rPr>
          <w:spacing w:val="27"/>
          <w:w w:val="99"/>
        </w:rPr>
        <w:t xml:space="preserve"> </w:t>
      </w:r>
      <w:r w:rsidRPr="007C3B41">
        <w:rPr>
          <w:spacing w:val="-1"/>
        </w:rPr>
        <w:t>equipment,</w:t>
      </w:r>
      <w:r w:rsidRPr="007C3B41">
        <w:rPr>
          <w:spacing w:val="-7"/>
        </w:rPr>
        <w:t xml:space="preserve"> </w:t>
      </w:r>
      <w:r w:rsidRPr="007C3B41">
        <w:rPr>
          <w:spacing w:val="-1"/>
        </w:rPr>
        <w:t>passenger</w:t>
      </w:r>
      <w:r w:rsidRPr="007C3B41">
        <w:rPr>
          <w:spacing w:val="-6"/>
        </w:rPr>
        <w:t xml:space="preserve"> </w:t>
      </w:r>
      <w:r w:rsidRPr="007C3B41">
        <w:t>stop</w:t>
      </w:r>
      <w:r w:rsidRPr="007C3B41">
        <w:rPr>
          <w:spacing w:val="-6"/>
        </w:rPr>
        <w:t xml:space="preserve"> </w:t>
      </w:r>
      <w:r w:rsidRPr="007C3B41">
        <w:rPr>
          <w:spacing w:val="-1"/>
        </w:rPr>
        <w:t>amenities,</w:t>
      </w:r>
      <w:r w:rsidRPr="007C3B41">
        <w:rPr>
          <w:spacing w:val="-7"/>
        </w:rPr>
        <w:t xml:space="preserve"> </w:t>
      </w:r>
      <w:r w:rsidRPr="007C3B41">
        <w:rPr>
          <w:spacing w:val="-1"/>
        </w:rPr>
        <w:t>and</w:t>
      </w:r>
      <w:r w:rsidRPr="007C3B41">
        <w:rPr>
          <w:spacing w:val="-6"/>
        </w:rPr>
        <w:t xml:space="preserve"> </w:t>
      </w:r>
      <w:r w:rsidRPr="007C3B41">
        <w:rPr>
          <w:spacing w:val="-1"/>
        </w:rPr>
        <w:t>facility</w:t>
      </w:r>
      <w:r w:rsidRPr="007C3B41">
        <w:rPr>
          <w:spacing w:val="24"/>
        </w:rPr>
        <w:t xml:space="preserve"> </w:t>
      </w:r>
      <w:r w:rsidRPr="007C3B41">
        <w:rPr>
          <w:spacing w:val="-1"/>
        </w:rPr>
        <w:t>improvements</w:t>
      </w:r>
      <w:r w:rsidRPr="007C3B41">
        <w:rPr>
          <w:spacing w:val="-4"/>
        </w:rPr>
        <w:t xml:space="preserve"> </w:t>
      </w:r>
      <w:r w:rsidRPr="007C3B41">
        <w:rPr>
          <w:spacing w:val="-1"/>
        </w:rPr>
        <w:t>fall</w:t>
      </w:r>
      <w:r w:rsidRPr="007C3B41">
        <w:rPr>
          <w:spacing w:val="-5"/>
        </w:rPr>
        <w:t xml:space="preserve"> </w:t>
      </w:r>
      <w:r w:rsidRPr="007C3B41">
        <w:rPr>
          <w:spacing w:val="-1"/>
        </w:rPr>
        <w:t>into</w:t>
      </w:r>
      <w:r w:rsidRPr="007C3B41">
        <w:rPr>
          <w:spacing w:val="-5"/>
        </w:rPr>
        <w:t xml:space="preserve"> </w:t>
      </w:r>
      <w:r w:rsidRPr="007C3B41">
        <w:rPr>
          <w:spacing w:val="-1"/>
        </w:rPr>
        <w:t>this</w:t>
      </w:r>
      <w:r w:rsidRPr="007C3B41">
        <w:rPr>
          <w:spacing w:val="-4"/>
        </w:rPr>
        <w:t xml:space="preserve"> </w:t>
      </w:r>
      <w:r w:rsidRPr="007C3B41">
        <w:t>category).</w:t>
      </w:r>
    </w:p>
    <w:p w14:paraId="3188AB57" w14:textId="77777777" w:rsidR="00B4080D" w:rsidRPr="007C3B41" w:rsidRDefault="00B4080D">
      <w:pPr>
        <w:pStyle w:val="BodyText"/>
        <w:kinsoku w:val="0"/>
        <w:overflowPunct w:val="0"/>
        <w:spacing w:before="12"/>
        <w:ind w:left="0"/>
      </w:pPr>
    </w:p>
    <w:p w14:paraId="6321E512" w14:textId="77777777" w:rsidR="00B4080D" w:rsidRPr="007C3B41" w:rsidRDefault="00B4080D">
      <w:pPr>
        <w:pStyle w:val="BodyText"/>
        <w:kinsoku w:val="0"/>
        <w:overflowPunct w:val="0"/>
        <w:ind w:right="256"/>
        <w:jc w:val="both"/>
      </w:pPr>
      <w:r w:rsidRPr="007C3B41">
        <w:t>Title</w:t>
      </w:r>
      <w:r w:rsidRPr="007C3B41">
        <w:rPr>
          <w:spacing w:val="32"/>
        </w:rPr>
        <w:t xml:space="preserve"> </w:t>
      </w:r>
      <w:r w:rsidRPr="007C3B41">
        <w:rPr>
          <w:spacing w:val="-1"/>
        </w:rPr>
        <w:t>VI</w:t>
      </w:r>
      <w:r w:rsidRPr="007C3B41">
        <w:rPr>
          <w:spacing w:val="32"/>
        </w:rPr>
        <w:t xml:space="preserve"> </w:t>
      </w:r>
      <w:r w:rsidRPr="007C3B41">
        <w:t>requirement</w:t>
      </w:r>
      <w:r w:rsidRPr="007C3B41">
        <w:rPr>
          <w:spacing w:val="32"/>
        </w:rPr>
        <w:t xml:space="preserve"> </w:t>
      </w:r>
      <w:r w:rsidRPr="007C3B41">
        <w:rPr>
          <w:spacing w:val="-1"/>
        </w:rPr>
        <w:t>that</w:t>
      </w:r>
      <w:r w:rsidRPr="007C3B41">
        <w:rPr>
          <w:spacing w:val="33"/>
        </w:rPr>
        <w:t xml:space="preserve"> </w:t>
      </w:r>
      <w:r w:rsidRPr="007C3B41">
        <w:t>an</w:t>
      </w:r>
      <w:r w:rsidRPr="007C3B41">
        <w:rPr>
          <w:spacing w:val="32"/>
        </w:rPr>
        <w:t xml:space="preserve"> </w:t>
      </w:r>
      <w:r w:rsidRPr="007C3B41">
        <w:rPr>
          <w:spacing w:val="-1"/>
        </w:rPr>
        <w:t>equitable</w:t>
      </w:r>
      <w:r w:rsidRPr="007C3B41">
        <w:rPr>
          <w:spacing w:val="33"/>
        </w:rPr>
        <w:t xml:space="preserve"> </w:t>
      </w:r>
      <w:r w:rsidRPr="007C3B41">
        <w:t>distribution</w:t>
      </w:r>
      <w:r w:rsidRPr="007C3B41">
        <w:rPr>
          <w:spacing w:val="31"/>
        </w:rPr>
        <w:t xml:space="preserve"> </w:t>
      </w:r>
      <w:r w:rsidRPr="007C3B41">
        <w:t>of</w:t>
      </w:r>
      <w:r w:rsidRPr="007C3B41">
        <w:rPr>
          <w:spacing w:val="32"/>
        </w:rPr>
        <w:t xml:space="preserve"> </w:t>
      </w:r>
      <w:r w:rsidRPr="007C3B41">
        <w:rPr>
          <w:spacing w:val="-1"/>
        </w:rPr>
        <w:t>funds</w:t>
      </w:r>
      <w:r w:rsidRPr="007C3B41">
        <w:rPr>
          <w:spacing w:val="32"/>
        </w:rPr>
        <w:t xml:space="preserve"> </w:t>
      </w:r>
      <w:r w:rsidRPr="007C3B41">
        <w:rPr>
          <w:spacing w:val="-1"/>
        </w:rPr>
        <w:t>to</w:t>
      </w:r>
      <w:r w:rsidRPr="007C3B41">
        <w:rPr>
          <w:spacing w:val="27"/>
        </w:rPr>
        <w:t xml:space="preserve"> </w:t>
      </w:r>
      <w:r w:rsidRPr="007C3B41">
        <w:t>subrecipients</w:t>
      </w:r>
      <w:r w:rsidRPr="007C3B41">
        <w:rPr>
          <w:spacing w:val="57"/>
        </w:rPr>
        <w:t xml:space="preserve"> </w:t>
      </w:r>
      <w:r w:rsidRPr="007C3B41">
        <w:t>serving</w:t>
      </w:r>
      <w:r w:rsidRPr="007C3B41">
        <w:rPr>
          <w:spacing w:val="59"/>
        </w:rPr>
        <w:t xml:space="preserve"> </w:t>
      </w:r>
      <w:r w:rsidRPr="007C3B41">
        <w:rPr>
          <w:spacing w:val="-1"/>
        </w:rPr>
        <w:t>predominantly</w:t>
      </w:r>
      <w:r w:rsidRPr="007C3B41">
        <w:t xml:space="preserve">  minority</w:t>
      </w:r>
      <w:r w:rsidRPr="007C3B41">
        <w:rPr>
          <w:spacing w:val="59"/>
        </w:rPr>
        <w:t xml:space="preserve"> </w:t>
      </w:r>
      <w:r w:rsidRPr="007C3B41">
        <w:t>and  low-income</w:t>
      </w:r>
      <w:r w:rsidRPr="007C3B41">
        <w:rPr>
          <w:spacing w:val="26"/>
        </w:rPr>
        <w:t xml:space="preserve"> </w:t>
      </w:r>
      <w:r w:rsidRPr="007C3B41">
        <w:rPr>
          <w:spacing w:val="-1"/>
        </w:rPr>
        <w:t>populations</w:t>
      </w:r>
      <w:r w:rsidRPr="007C3B41">
        <w:rPr>
          <w:spacing w:val="34"/>
        </w:rPr>
        <w:t xml:space="preserve"> </w:t>
      </w:r>
      <w:r w:rsidRPr="007C3B41">
        <w:t>is</w:t>
      </w:r>
      <w:r w:rsidRPr="007C3B41">
        <w:rPr>
          <w:spacing w:val="34"/>
        </w:rPr>
        <w:t xml:space="preserve"> </w:t>
      </w:r>
      <w:r w:rsidRPr="007C3B41">
        <w:t>achieved</w:t>
      </w:r>
      <w:r w:rsidRPr="007C3B41">
        <w:rPr>
          <w:spacing w:val="34"/>
        </w:rPr>
        <w:t xml:space="preserve"> </w:t>
      </w:r>
      <w:r w:rsidRPr="007C3B41">
        <w:rPr>
          <w:spacing w:val="-1"/>
        </w:rPr>
        <w:t>through</w:t>
      </w:r>
      <w:r w:rsidRPr="007C3B41">
        <w:rPr>
          <w:spacing w:val="34"/>
        </w:rPr>
        <w:t xml:space="preserve"> </w:t>
      </w:r>
      <w:r w:rsidRPr="007C3B41">
        <w:rPr>
          <w:spacing w:val="-1"/>
        </w:rPr>
        <w:t>the</w:t>
      </w:r>
      <w:r w:rsidRPr="007C3B41">
        <w:rPr>
          <w:spacing w:val="34"/>
        </w:rPr>
        <w:t xml:space="preserve"> </w:t>
      </w:r>
      <w:r w:rsidRPr="007C3B41">
        <w:t>MTA/OLTS’s</w:t>
      </w:r>
      <w:r w:rsidRPr="007C3B41">
        <w:rPr>
          <w:spacing w:val="33"/>
        </w:rPr>
        <w:t xml:space="preserve"> </w:t>
      </w:r>
      <w:r w:rsidRPr="007C3B41">
        <w:t>on-going</w:t>
      </w:r>
      <w:r w:rsidRPr="007C3B41">
        <w:rPr>
          <w:spacing w:val="34"/>
        </w:rPr>
        <w:t xml:space="preserve"> </w:t>
      </w:r>
      <w:r w:rsidRPr="007C3B41">
        <w:t>monitoring</w:t>
      </w:r>
      <w:r w:rsidRPr="007C3B41">
        <w:rPr>
          <w:spacing w:val="24"/>
        </w:rPr>
        <w:t xml:space="preserve"> </w:t>
      </w:r>
      <w:r w:rsidRPr="007C3B41">
        <w:t>of</w:t>
      </w:r>
      <w:r w:rsidRPr="007C3B41">
        <w:rPr>
          <w:spacing w:val="8"/>
        </w:rPr>
        <w:t xml:space="preserve"> </w:t>
      </w:r>
      <w:r w:rsidRPr="007C3B41">
        <w:rPr>
          <w:spacing w:val="-1"/>
        </w:rPr>
        <w:t>each</w:t>
      </w:r>
      <w:r w:rsidRPr="007C3B41">
        <w:rPr>
          <w:spacing w:val="8"/>
        </w:rPr>
        <w:t xml:space="preserve"> </w:t>
      </w:r>
      <w:r w:rsidRPr="007C3B41">
        <w:rPr>
          <w:spacing w:val="-1"/>
        </w:rPr>
        <w:t>local</w:t>
      </w:r>
      <w:r w:rsidRPr="007C3B41">
        <w:rPr>
          <w:spacing w:val="8"/>
        </w:rPr>
        <w:t xml:space="preserve"> </w:t>
      </w:r>
      <w:r w:rsidRPr="007C3B41">
        <w:rPr>
          <w:spacing w:val="-1"/>
        </w:rPr>
        <w:t>government’s</w:t>
      </w:r>
      <w:r w:rsidRPr="007C3B41">
        <w:rPr>
          <w:spacing w:val="9"/>
        </w:rPr>
        <w:t xml:space="preserve"> </w:t>
      </w:r>
      <w:r w:rsidRPr="007C3B41">
        <w:rPr>
          <w:spacing w:val="-1"/>
        </w:rPr>
        <w:t>compliance</w:t>
      </w:r>
      <w:r w:rsidRPr="007C3B41">
        <w:rPr>
          <w:spacing w:val="7"/>
        </w:rPr>
        <w:t xml:space="preserve"> </w:t>
      </w:r>
      <w:r w:rsidRPr="007C3B41">
        <w:t>with</w:t>
      </w:r>
      <w:r w:rsidRPr="007C3B41">
        <w:rPr>
          <w:spacing w:val="9"/>
        </w:rPr>
        <w:t xml:space="preserve"> </w:t>
      </w:r>
      <w:r w:rsidRPr="007C3B41">
        <w:t>Title</w:t>
      </w:r>
      <w:r w:rsidRPr="007C3B41">
        <w:rPr>
          <w:spacing w:val="7"/>
        </w:rPr>
        <w:t xml:space="preserve"> </w:t>
      </w:r>
      <w:r w:rsidRPr="007C3B41">
        <w:rPr>
          <w:spacing w:val="-1"/>
        </w:rPr>
        <w:t>VI</w:t>
      </w:r>
      <w:r w:rsidRPr="007C3B41">
        <w:rPr>
          <w:spacing w:val="8"/>
        </w:rPr>
        <w:t xml:space="preserve"> </w:t>
      </w:r>
      <w:r w:rsidRPr="007C3B41">
        <w:rPr>
          <w:spacing w:val="-1"/>
        </w:rPr>
        <w:t>requirements</w:t>
      </w:r>
      <w:r w:rsidRPr="007C3B41">
        <w:rPr>
          <w:spacing w:val="8"/>
        </w:rPr>
        <w:t xml:space="preserve"> </w:t>
      </w:r>
      <w:r w:rsidRPr="007C3B41">
        <w:rPr>
          <w:spacing w:val="-1"/>
        </w:rPr>
        <w:t>as</w:t>
      </w:r>
      <w:r w:rsidRPr="007C3B41">
        <w:rPr>
          <w:spacing w:val="9"/>
        </w:rPr>
        <w:t xml:space="preserve"> </w:t>
      </w:r>
      <w:r w:rsidRPr="007C3B41">
        <w:rPr>
          <w:spacing w:val="-1"/>
        </w:rPr>
        <w:t>they</w:t>
      </w:r>
      <w:r w:rsidRPr="007C3B41">
        <w:rPr>
          <w:spacing w:val="29"/>
        </w:rPr>
        <w:t xml:space="preserve"> </w:t>
      </w:r>
      <w:r w:rsidRPr="007C3B41">
        <w:t>operate</w:t>
      </w:r>
      <w:r w:rsidRPr="007C3B41">
        <w:rPr>
          <w:spacing w:val="18"/>
        </w:rPr>
        <w:t xml:space="preserve"> </w:t>
      </w:r>
      <w:r w:rsidRPr="007C3B41">
        <w:rPr>
          <w:spacing w:val="-1"/>
        </w:rPr>
        <w:t>existing</w:t>
      </w:r>
      <w:r w:rsidRPr="007C3B41">
        <w:rPr>
          <w:spacing w:val="18"/>
        </w:rPr>
        <w:t xml:space="preserve"> </w:t>
      </w:r>
      <w:r w:rsidRPr="007C3B41">
        <w:t>services</w:t>
      </w:r>
      <w:r w:rsidRPr="007C3B41">
        <w:rPr>
          <w:spacing w:val="18"/>
        </w:rPr>
        <w:t xml:space="preserve"> </w:t>
      </w:r>
      <w:r w:rsidRPr="007C3B41">
        <w:rPr>
          <w:spacing w:val="-1"/>
        </w:rPr>
        <w:t>and</w:t>
      </w:r>
      <w:r w:rsidRPr="007C3B41">
        <w:rPr>
          <w:spacing w:val="18"/>
        </w:rPr>
        <w:t xml:space="preserve"> </w:t>
      </w:r>
      <w:r w:rsidRPr="007C3B41">
        <w:rPr>
          <w:spacing w:val="-1"/>
        </w:rPr>
        <w:t>the</w:t>
      </w:r>
      <w:r w:rsidRPr="007C3B41">
        <w:rPr>
          <w:spacing w:val="18"/>
        </w:rPr>
        <w:t xml:space="preserve"> </w:t>
      </w:r>
      <w:r w:rsidRPr="007C3B41">
        <w:rPr>
          <w:spacing w:val="-1"/>
        </w:rPr>
        <w:t>planning</w:t>
      </w:r>
      <w:r w:rsidRPr="007C3B41">
        <w:rPr>
          <w:spacing w:val="18"/>
        </w:rPr>
        <w:t xml:space="preserve"> </w:t>
      </w:r>
      <w:r w:rsidRPr="007C3B41">
        <w:t>process</w:t>
      </w:r>
      <w:r w:rsidRPr="007C3B41">
        <w:rPr>
          <w:spacing w:val="19"/>
        </w:rPr>
        <w:t xml:space="preserve"> </w:t>
      </w:r>
      <w:r w:rsidRPr="007C3B41">
        <w:rPr>
          <w:spacing w:val="-1"/>
        </w:rPr>
        <w:t>detailed</w:t>
      </w:r>
      <w:r w:rsidRPr="007C3B41">
        <w:rPr>
          <w:spacing w:val="18"/>
        </w:rPr>
        <w:t xml:space="preserve"> </w:t>
      </w:r>
      <w:r w:rsidRPr="007C3B41">
        <w:t>in</w:t>
      </w:r>
      <w:r w:rsidRPr="007C3B41">
        <w:rPr>
          <w:spacing w:val="18"/>
        </w:rPr>
        <w:t xml:space="preserve"> </w:t>
      </w:r>
      <w:r w:rsidRPr="007C3B41">
        <w:rPr>
          <w:spacing w:val="-1"/>
        </w:rPr>
        <w:t>the</w:t>
      </w:r>
      <w:r w:rsidRPr="007C3B41">
        <w:rPr>
          <w:spacing w:val="18"/>
        </w:rPr>
        <w:t xml:space="preserve"> </w:t>
      </w:r>
      <w:r w:rsidRPr="007C3B41">
        <w:t>section</w:t>
      </w:r>
      <w:r w:rsidRPr="007C3B41">
        <w:rPr>
          <w:spacing w:val="31"/>
          <w:w w:val="99"/>
        </w:rPr>
        <w:t xml:space="preserve"> </w:t>
      </w:r>
      <w:r w:rsidRPr="007C3B41">
        <w:t>above.</w:t>
      </w:r>
      <w:r w:rsidRPr="007C3B41">
        <w:rPr>
          <w:spacing w:val="24"/>
        </w:rPr>
        <w:t xml:space="preserve"> </w:t>
      </w:r>
      <w:r w:rsidRPr="007C3B41">
        <w:t>As</w:t>
      </w:r>
      <w:r w:rsidRPr="007C3B41">
        <w:rPr>
          <w:spacing w:val="8"/>
        </w:rPr>
        <w:t xml:space="preserve"> </w:t>
      </w:r>
      <w:r w:rsidRPr="007C3B41">
        <w:t>demographic</w:t>
      </w:r>
      <w:r w:rsidRPr="007C3B41">
        <w:rPr>
          <w:spacing w:val="8"/>
        </w:rPr>
        <w:t xml:space="preserve"> </w:t>
      </w:r>
      <w:r w:rsidRPr="007C3B41">
        <w:t>changes</w:t>
      </w:r>
      <w:r w:rsidRPr="007C3B41">
        <w:rPr>
          <w:spacing w:val="7"/>
        </w:rPr>
        <w:t xml:space="preserve"> </w:t>
      </w:r>
      <w:r w:rsidRPr="007C3B41">
        <w:t>are</w:t>
      </w:r>
      <w:r w:rsidRPr="007C3B41">
        <w:rPr>
          <w:spacing w:val="7"/>
        </w:rPr>
        <w:t xml:space="preserve"> </w:t>
      </w:r>
      <w:r w:rsidRPr="007C3B41">
        <w:rPr>
          <w:spacing w:val="-1"/>
        </w:rPr>
        <w:t>identified</w:t>
      </w:r>
      <w:r w:rsidRPr="007C3B41">
        <w:rPr>
          <w:spacing w:val="8"/>
        </w:rPr>
        <w:t xml:space="preserve"> </w:t>
      </w:r>
      <w:r w:rsidRPr="007C3B41">
        <w:rPr>
          <w:spacing w:val="-1"/>
        </w:rPr>
        <w:t>in</w:t>
      </w:r>
      <w:r w:rsidRPr="007C3B41">
        <w:rPr>
          <w:spacing w:val="9"/>
        </w:rPr>
        <w:t xml:space="preserve"> </w:t>
      </w:r>
      <w:r w:rsidRPr="007C3B41">
        <w:rPr>
          <w:spacing w:val="-1"/>
        </w:rPr>
        <w:t>the</w:t>
      </w:r>
      <w:r w:rsidRPr="007C3B41">
        <w:rPr>
          <w:spacing w:val="8"/>
        </w:rPr>
        <w:t xml:space="preserve"> </w:t>
      </w:r>
      <w:r w:rsidRPr="007C3B41">
        <w:rPr>
          <w:spacing w:val="-1"/>
        </w:rPr>
        <w:t>planning</w:t>
      </w:r>
      <w:r w:rsidRPr="007C3B41">
        <w:rPr>
          <w:spacing w:val="8"/>
        </w:rPr>
        <w:t xml:space="preserve"> </w:t>
      </w:r>
      <w:r w:rsidRPr="007C3B41">
        <w:rPr>
          <w:spacing w:val="-1"/>
        </w:rPr>
        <w:t>processes</w:t>
      </w:r>
      <w:r w:rsidRPr="007C3B41">
        <w:rPr>
          <w:spacing w:val="24"/>
          <w:w w:val="99"/>
        </w:rPr>
        <w:t xml:space="preserve"> </w:t>
      </w:r>
      <w:r w:rsidRPr="007C3B41">
        <w:t>or</w:t>
      </w:r>
      <w:r w:rsidRPr="007C3B41">
        <w:rPr>
          <w:spacing w:val="5"/>
        </w:rPr>
        <w:t xml:space="preserve"> </w:t>
      </w:r>
      <w:r w:rsidRPr="007C3B41">
        <w:t>public</w:t>
      </w:r>
      <w:r w:rsidRPr="007C3B41">
        <w:rPr>
          <w:spacing w:val="5"/>
        </w:rPr>
        <w:t xml:space="preserve"> </w:t>
      </w:r>
      <w:r w:rsidRPr="007C3B41">
        <w:t>input</w:t>
      </w:r>
      <w:r w:rsidRPr="007C3B41">
        <w:rPr>
          <w:spacing w:val="5"/>
        </w:rPr>
        <w:t xml:space="preserve"> </w:t>
      </w:r>
      <w:r w:rsidRPr="007C3B41">
        <w:t>identifies</w:t>
      </w:r>
      <w:r w:rsidRPr="007C3B41">
        <w:rPr>
          <w:spacing w:val="5"/>
        </w:rPr>
        <w:t xml:space="preserve"> </w:t>
      </w:r>
      <w:r w:rsidRPr="007C3B41">
        <w:rPr>
          <w:spacing w:val="-1"/>
        </w:rPr>
        <w:t>deficiencies</w:t>
      </w:r>
      <w:r w:rsidRPr="007C3B41">
        <w:rPr>
          <w:spacing w:val="5"/>
        </w:rPr>
        <w:t xml:space="preserve"> </w:t>
      </w:r>
      <w:r w:rsidRPr="007C3B41">
        <w:t>in</w:t>
      </w:r>
      <w:r w:rsidRPr="007C3B41">
        <w:rPr>
          <w:spacing w:val="6"/>
        </w:rPr>
        <w:t xml:space="preserve"> </w:t>
      </w:r>
      <w:r w:rsidRPr="007C3B41">
        <w:rPr>
          <w:spacing w:val="-1"/>
        </w:rPr>
        <w:t>the</w:t>
      </w:r>
      <w:r w:rsidRPr="007C3B41">
        <w:rPr>
          <w:spacing w:val="5"/>
        </w:rPr>
        <w:t xml:space="preserve"> </w:t>
      </w:r>
      <w:r w:rsidRPr="007C3B41">
        <w:t>existing</w:t>
      </w:r>
      <w:r w:rsidRPr="007C3B41">
        <w:rPr>
          <w:spacing w:val="5"/>
        </w:rPr>
        <w:t xml:space="preserve"> </w:t>
      </w:r>
      <w:r w:rsidRPr="007C3B41">
        <w:t>levels</w:t>
      </w:r>
      <w:r w:rsidRPr="007C3B41">
        <w:rPr>
          <w:spacing w:val="5"/>
        </w:rPr>
        <w:t xml:space="preserve"> </w:t>
      </w:r>
      <w:r w:rsidRPr="007C3B41">
        <w:t>of</w:t>
      </w:r>
      <w:r w:rsidRPr="007C3B41">
        <w:rPr>
          <w:spacing w:val="5"/>
        </w:rPr>
        <w:t xml:space="preserve"> </w:t>
      </w:r>
      <w:r w:rsidRPr="007C3B41">
        <w:t>service</w:t>
      </w:r>
      <w:r w:rsidRPr="007C3B41">
        <w:rPr>
          <w:spacing w:val="23"/>
          <w:w w:val="99"/>
        </w:rPr>
        <w:t xml:space="preserve"> </w:t>
      </w:r>
      <w:r w:rsidRPr="007C3B41">
        <w:t>delivery</w:t>
      </w:r>
      <w:r w:rsidRPr="007C3B41">
        <w:rPr>
          <w:spacing w:val="8"/>
        </w:rPr>
        <w:t xml:space="preserve"> </w:t>
      </w:r>
      <w:r w:rsidRPr="007C3B41">
        <w:t>relative</w:t>
      </w:r>
      <w:r w:rsidRPr="007C3B41">
        <w:rPr>
          <w:spacing w:val="9"/>
        </w:rPr>
        <w:t xml:space="preserve"> </w:t>
      </w:r>
      <w:r w:rsidRPr="007C3B41">
        <w:rPr>
          <w:spacing w:val="-1"/>
        </w:rPr>
        <w:t>to</w:t>
      </w:r>
      <w:r w:rsidRPr="007C3B41">
        <w:rPr>
          <w:spacing w:val="10"/>
        </w:rPr>
        <w:t xml:space="preserve"> </w:t>
      </w:r>
      <w:r w:rsidRPr="007C3B41">
        <w:t>minority</w:t>
      </w:r>
      <w:r w:rsidRPr="007C3B41">
        <w:rPr>
          <w:spacing w:val="8"/>
        </w:rPr>
        <w:t xml:space="preserve"> </w:t>
      </w:r>
      <w:r w:rsidRPr="007C3B41">
        <w:rPr>
          <w:spacing w:val="-1"/>
        </w:rPr>
        <w:t>and</w:t>
      </w:r>
      <w:r w:rsidRPr="007C3B41">
        <w:rPr>
          <w:spacing w:val="9"/>
        </w:rPr>
        <w:t xml:space="preserve"> </w:t>
      </w:r>
      <w:r w:rsidRPr="007C3B41">
        <w:rPr>
          <w:spacing w:val="-1"/>
        </w:rPr>
        <w:t>low-income</w:t>
      </w:r>
      <w:r w:rsidRPr="007C3B41">
        <w:rPr>
          <w:spacing w:val="10"/>
        </w:rPr>
        <w:t xml:space="preserve"> </w:t>
      </w:r>
      <w:r w:rsidRPr="007C3B41">
        <w:rPr>
          <w:spacing w:val="-1"/>
        </w:rPr>
        <w:t>populations,</w:t>
      </w:r>
      <w:r w:rsidRPr="007C3B41">
        <w:t xml:space="preserve"> </w:t>
      </w:r>
      <w:r w:rsidRPr="007C3B41">
        <w:rPr>
          <w:spacing w:val="9"/>
        </w:rPr>
        <w:t xml:space="preserve"> </w:t>
      </w:r>
      <w:r w:rsidRPr="007C3B41">
        <w:rPr>
          <w:spacing w:val="-1"/>
        </w:rPr>
        <w:t>the</w:t>
      </w:r>
      <w:r w:rsidRPr="007C3B41">
        <w:rPr>
          <w:spacing w:val="28"/>
        </w:rPr>
        <w:t xml:space="preserve"> </w:t>
      </w:r>
      <w:r w:rsidRPr="007C3B41">
        <w:t>MTA/OLTS</w:t>
      </w:r>
      <w:r w:rsidRPr="007C3B41">
        <w:rPr>
          <w:spacing w:val="9"/>
        </w:rPr>
        <w:t xml:space="preserve"> </w:t>
      </w:r>
      <w:r w:rsidRPr="007C3B41">
        <w:t>staff</w:t>
      </w:r>
      <w:r w:rsidRPr="007C3B41">
        <w:rPr>
          <w:spacing w:val="10"/>
        </w:rPr>
        <w:t xml:space="preserve"> </w:t>
      </w:r>
      <w:r w:rsidRPr="007C3B41">
        <w:rPr>
          <w:spacing w:val="-1"/>
        </w:rPr>
        <w:t>will</w:t>
      </w:r>
      <w:r w:rsidRPr="007C3B41">
        <w:rPr>
          <w:spacing w:val="9"/>
        </w:rPr>
        <w:t xml:space="preserve"> </w:t>
      </w:r>
      <w:r w:rsidRPr="007C3B41">
        <w:t>work</w:t>
      </w:r>
      <w:r w:rsidRPr="007C3B41">
        <w:rPr>
          <w:spacing w:val="11"/>
        </w:rPr>
        <w:t xml:space="preserve"> </w:t>
      </w:r>
      <w:r w:rsidRPr="007C3B41">
        <w:t>directly</w:t>
      </w:r>
      <w:r w:rsidRPr="007C3B41">
        <w:rPr>
          <w:spacing w:val="8"/>
        </w:rPr>
        <w:t xml:space="preserve"> </w:t>
      </w:r>
      <w:r w:rsidRPr="007C3B41">
        <w:t>with</w:t>
      </w:r>
      <w:r w:rsidRPr="007C3B41">
        <w:rPr>
          <w:spacing w:val="11"/>
        </w:rPr>
        <w:t xml:space="preserve"> </w:t>
      </w:r>
      <w:r w:rsidRPr="007C3B41">
        <w:rPr>
          <w:spacing w:val="-1"/>
        </w:rPr>
        <w:t>the</w:t>
      </w:r>
      <w:r w:rsidRPr="007C3B41">
        <w:rPr>
          <w:spacing w:val="11"/>
        </w:rPr>
        <w:t xml:space="preserve"> </w:t>
      </w:r>
      <w:r w:rsidRPr="007C3B41">
        <w:t>subrecipient</w:t>
      </w:r>
      <w:r w:rsidRPr="007C3B41">
        <w:rPr>
          <w:spacing w:val="9"/>
        </w:rPr>
        <w:t xml:space="preserve"> </w:t>
      </w:r>
      <w:r w:rsidRPr="007C3B41">
        <w:rPr>
          <w:spacing w:val="-1"/>
        </w:rPr>
        <w:t>to</w:t>
      </w:r>
      <w:r w:rsidRPr="007C3B41">
        <w:rPr>
          <w:spacing w:val="11"/>
        </w:rPr>
        <w:t xml:space="preserve"> </w:t>
      </w:r>
      <w:r w:rsidRPr="007C3B41">
        <w:rPr>
          <w:spacing w:val="-1"/>
        </w:rPr>
        <w:t>identify</w:t>
      </w:r>
      <w:r w:rsidRPr="007C3B41">
        <w:rPr>
          <w:spacing w:val="24"/>
        </w:rPr>
        <w:t xml:space="preserve"> </w:t>
      </w:r>
      <w:r w:rsidRPr="007C3B41">
        <w:t>changes</w:t>
      </w:r>
      <w:r w:rsidRPr="007C3B41">
        <w:rPr>
          <w:spacing w:val="25"/>
        </w:rPr>
        <w:t xml:space="preserve"> </w:t>
      </w:r>
      <w:r w:rsidRPr="007C3B41">
        <w:rPr>
          <w:spacing w:val="-1"/>
        </w:rPr>
        <w:t>to</w:t>
      </w:r>
      <w:r w:rsidRPr="007C3B41">
        <w:rPr>
          <w:spacing w:val="28"/>
        </w:rPr>
        <w:t xml:space="preserve"> </w:t>
      </w:r>
      <w:r w:rsidRPr="007C3B41">
        <w:rPr>
          <w:spacing w:val="-1"/>
        </w:rPr>
        <w:t>their</w:t>
      </w:r>
      <w:r w:rsidRPr="007C3B41">
        <w:rPr>
          <w:spacing w:val="26"/>
        </w:rPr>
        <w:t xml:space="preserve"> </w:t>
      </w:r>
      <w:r w:rsidRPr="007C3B41">
        <w:t>existing</w:t>
      </w:r>
      <w:r w:rsidRPr="007C3B41">
        <w:rPr>
          <w:spacing w:val="27"/>
        </w:rPr>
        <w:t xml:space="preserve"> </w:t>
      </w:r>
      <w:r w:rsidRPr="007C3B41">
        <w:t>services</w:t>
      </w:r>
      <w:r w:rsidRPr="007C3B41">
        <w:rPr>
          <w:spacing w:val="26"/>
        </w:rPr>
        <w:t xml:space="preserve"> </w:t>
      </w:r>
      <w:r w:rsidRPr="007C3B41">
        <w:rPr>
          <w:spacing w:val="-1"/>
        </w:rPr>
        <w:t>to</w:t>
      </w:r>
      <w:r w:rsidRPr="007C3B41">
        <w:rPr>
          <w:spacing w:val="27"/>
        </w:rPr>
        <w:t xml:space="preserve"> </w:t>
      </w:r>
      <w:r w:rsidRPr="007C3B41">
        <w:rPr>
          <w:spacing w:val="-1"/>
        </w:rPr>
        <w:t>better</w:t>
      </w:r>
      <w:r w:rsidRPr="007C3B41">
        <w:rPr>
          <w:spacing w:val="27"/>
        </w:rPr>
        <w:t xml:space="preserve"> </w:t>
      </w:r>
      <w:r w:rsidRPr="007C3B41">
        <w:t>accommodate</w:t>
      </w:r>
      <w:r w:rsidRPr="007C3B41">
        <w:rPr>
          <w:spacing w:val="26"/>
        </w:rPr>
        <w:t xml:space="preserve"> </w:t>
      </w:r>
      <w:r w:rsidRPr="007C3B41">
        <w:rPr>
          <w:spacing w:val="-1"/>
        </w:rPr>
        <w:t>these</w:t>
      </w:r>
      <w:r w:rsidRPr="007C3B41">
        <w:rPr>
          <w:spacing w:val="27"/>
        </w:rPr>
        <w:t xml:space="preserve"> </w:t>
      </w:r>
      <w:r w:rsidRPr="007C3B41">
        <w:t>needs.</w:t>
      </w:r>
      <w:r w:rsidRPr="007C3B41">
        <w:rPr>
          <w:spacing w:val="53"/>
        </w:rPr>
        <w:t xml:space="preserve"> </w:t>
      </w:r>
      <w:r w:rsidRPr="007C3B41">
        <w:t>If</w:t>
      </w:r>
      <w:r w:rsidRPr="007C3B41">
        <w:rPr>
          <w:spacing w:val="27"/>
          <w:w w:val="99"/>
        </w:rPr>
        <w:t xml:space="preserve"> </w:t>
      </w:r>
      <w:r w:rsidRPr="007C3B41">
        <w:rPr>
          <w:spacing w:val="-1"/>
        </w:rPr>
        <w:t>the</w:t>
      </w:r>
      <w:r w:rsidRPr="007C3B41">
        <w:rPr>
          <w:spacing w:val="39"/>
        </w:rPr>
        <w:t xml:space="preserve"> </w:t>
      </w:r>
      <w:r w:rsidRPr="007C3B41">
        <w:t>subrecipients</w:t>
      </w:r>
      <w:r w:rsidRPr="007C3B41">
        <w:rPr>
          <w:spacing w:val="39"/>
        </w:rPr>
        <w:t xml:space="preserve"> </w:t>
      </w:r>
      <w:r w:rsidRPr="007C3B41">
        <w:t>fail</w:t>
      </w:r>
      <w:r w:rsidRPr="007C3B41">
        <w:rPr>
          <w:spacing w:val="40"/>
        </w:rPr>
        <w:t xml:space="preserve"> </w:t>
      </w:r>
      <w:r w:rsidRPr="007C3B41">
        <w:rPr>
          <w:spacing w:val="-1"/>
        </w:rPr>
        <w:t>to</w:t>
      </w:r>
      <w:r w:rsidRPr="007C3B41">
        <w:rPr>
          <w:spacing w:val="40"/>
        </w:rPr>
        <w:t xml:space="preserve"> </w:t>
      </w:r>
      <w:r w:rsidRPr="007C3B41">
        <w:t>make</w:t>
      </w:r>
      <w:r w:rsidRPr="007C3B41">
        <w:rPr>
          <w:spacing w:val="39"/>
        </w:rPr>
        <w:t xml:space="preserve"> </w:t>
      </w:r>
      <w:r w:rsidRPr="007C3B41">
        <w:rPr>
          <w:spacing w:val="-1"/>
        </w:rPr>
        <w:t>appropriate</w:t>
      </w:r>
      <w:r w:rsidRPr="007C3B41">
        <w:rPr>
          <w:spacing w:val="38"/>
        </w:rPr>
        <w:t xml:space="preserve"> </w:t>
      </w:r>
      <w:r w:rsidRPr="007C3B41">
        <w:t>service</w:t>
      </w:r>
      <w:r w:rsidRPr="007C3B41">
        <w:rPr>
          <w:spacing w:val="39"/>
        </w:rPr>
        <w:t xml:space="preserve"> </w:t>
      </w:r>
      <w:r w:rsidRPr="007C3B41">
        <w:rPr>
          <w:spacing w:val="-1"/>
        </w:rPr>
        <w:t>adjustments,</w:t>
      </w:r>
      <w:r w:rsidRPr="007C3B41">
        <w:rPr>
          <w:spacing w:val="40"/>
        </w:rPr>
        <w:t xml:space="preserve"> </w:t>
      </w:r>
      <w:r w:rsidRPr="007C3B41">
        <w:rPr>
          <w:spacing w:val="-1"/>
        </w:rPr>
        <w:t>this</w:t>
      </w:r>
      <w:r w:rsidRPr="007C3B41">
        <w:rPr>
          <w:spacing w:val="27"/>
        </w:rPr>
        <w:t xml:space="preserve"> </w:t>
      </w:r>
      <w:r w:rsidRPr="007C3B41">
        <w:t>dynamic</w:t>
      </w:r>
      <w:r w:rsidRPr="007C3B41">
        <w:rPr>
          <w:spacing w:val="56"/>
        </w:rPr>
        <w:t xml:space="preserve"> </w:t>
      </w:r>
      <w:r w:rsidRPr="007C3B41">
        <w:rPr>
          <w:spacing w:val="-1"/>
        </w:rPr>
        <w:t>will</w:t>
      </w:r>
      <w:r w:rsidRPr="007C3B41">
        <w:rPr>
          <w:spacing w:val="58"/>
        </w:rPr>
        <w:t xml:space="preserve"> </w:t>
      </w:r>
      <w:r w:rsidRPr="007C3B41">
        <w:rPr>
          <w:spacing w:val="-1"/>
        </w:rPr>
        <w:t>be</w:t>
      </w:r>
      <w:r w:rsidRPr="007C3B41">
        <w:rPr>
          <w:spacing w:val="58"/>
        </w:rPr>
        <w:t xml:space="preserve"> </w:t>
      </w:r>
      <w:r w:rsidRPr="007C3B41">
        <w:rPr>
          <w:spacing w:val="-1"/>
        </w:rPr>
        <w:t>given</w:t>
      </w:r>
      <w:r w:rsidRPr="007C3B41">
        <w:rPr>
          <w:spacing w:val="57"/>
        </w:rPr>
        <w:t xml:space="preserve"> </w:t>
      </w:r>
      <w:r w:rsidRPr="007C3B41">
        <w:rPr>
          <w:spacing w:val="-1"/>
        </w:rPr>
        <w:t>consideration</w:t>
      </w:r>
      <w:r w:rsidRPr="007C3B41">
        <w:rPr>
          <w:spacing w:val="58"/>
        </w:rPr>
        <w:t xml:space="preserve"> </w:t>
      </w:r>
      <w:r w:rsidRPr="007C3B41">
        <w:rPr>
          <w:spacing w:val="-1"/>
        </w:rPr>
        <w:t>as</w:t>
      </w:r>
      <w:r w:rsidRPr="007C3B41">
        <w:rPr>
          <w:spacing w:val="58"/>
        </w:rPr>
        <w:t xml:space="preserve"> </w:t>
      </w:r>
      <w:r w:rsidRPr="007C3B41">
        <w:rPr>
          <w:spacing w:val="-1"/>
        </w:rPr>
        <w:t>funding</w:t>
      </w:r>
      <w:r w:rsidRPr="007C3B41">
        <w:rPr>
          <w:spacing w:val="57"/>
        </w:rPr>
        <w:t xml:space="preserve"> </w:t>
      </w:r>
      <w:r w:rsidRPr="007C3B41">
        <w:rPr>
          <w:spacing w:val="-1"/>
        </w:rPr>
        <w:t>recommendations</w:t>
      </w:r>
      <w:r w:rsidRPr="007C3B41">
        <w:rPr>
          <w:spacing w:val="58"/>
        </w:rPr>
        <w:t xml:space="preserve"> </w:t>
      </w:r>
      <w:r w:rsidRPr="007C3B41">
        <w:t>are</w:t>
      </w:r>
      <w:r w:rsidRPr="007C3B41">
        <w:rPr>
          <w:spacing w:val="29"/>
        </w:rPr>
        <w:t xml:space="preserve"> </w:t>
      </w:r>
      <w:r w:rsidRPr="007C3B41">
        <w:t>developed.</w:t>
      </w:r>
    </w:p>
    <w:p w14:paraId="265DD3C9" w14:textId="77777777" w:rsidR="00B4080D" w:rsidRPr="007C3B41" w:rsidRDefault="00B4080D">
      <w:pPr>
        <w:pStyle w:val="BodyText"/>
        <w:kinsoku w:val="0"/>
        <w:overflowPunct w:val="0"/>
        <w:spacing w:before="12"/>
        <w:ind w:left="0"/>
      </w:pPr>
    </w:p>
    <w:p w14:paraId="78927D3D" w14:textId="77777777" w:rsidR="00B4080D" w:rsidRPr="007C3B41" w:rsidRDefault="00B4080D">
      <w:pPr>
        <w:pStyle w:val="BodyText"/>
        <w:kinsoku w:val="0"/>
        <w:overflowPunct w:val="0"/>
        <w:ind w:left="1599" w:right="257"/>
        <w:jc w:val="both"/>
      </w:pPr>
      <w:r w:rsidRPr="007C3B41">
        <w:rPr>
          <w:spacing w:val="-1"/>
        </w:rPr>
        <w:t>Once</w:t>
      </w:r>
      <w:r w:rsidRPr="007C3B41">
        <w:rPr>
          <w:spacing w:val="10"/>
        </w:rPr>
        <w:t xml:space="preserve"> </w:t>
      </w:r>
      <w:r w:rsidRPr="007C3B41">
        <w:t>a</w:t>
      </w:r>
      <w:r w:rsidRPr="007C3B41">
        <w:rPr>
          <w:spacing w:val="10"/>
        </w:rPr>
        <w:t xml:space="preserve"> </w:t>
      </w:r>
      <w:r w:rsidRPr="007C3B41">
        <w:t>funding</w:t>
      </w:r>
      <w:r w:rsidRPr="007C3B41">
        <w:rPr>
          <w:spacing w:val="10"/>
        </w:rPr>
        <w:t xml:space="preserve"> </w:t>
      </w:r>
      <w:r w:rsidRPr="007C3B41">
        <w:t>recommendations</w:t>
      </w:r>
      <w:r w:rsidRPr="007C3B41">
        <w:rPr>
          <w:spacing w:val="11"/>
        </w:rPr>
        <w:t xml:space="preserve"> </w:t>
      </w:r>
      <w:r w:rsidRPr="007C3B41">
        <w:t>list</w:t>
      </w:r>
      <w:r w:rsidRPr="007C3B41">
        <w:rPr>
          <w:spacing w:val="10"/>
        </w:rPr>
        <w:t xml:space="preserve"> </w:t>
      </w:r>
      <w:r w:rsidRPr="007C3B41">
        <w:t>has</w:t>
      </w:r>
      <w:r w:rsidRPr="007C3B41">
        <w:rPr>
          <w:spacing w:val="10"/>
        </w:rPr>
        <w:t xml:space="preserve"> </w:t>
      </w:r>
      <w:r w:rsidRPr="007C3B41">
        <w:t>been</w:t>
      </w:r>
      <w:r w:rsidRPr="007C3B41">
        <w:rPr>
          <w:spacing w:val="10"/>
        </w:rPr>
        <w:t xml:space="preserve"> </w:t>
      </w:r>
      <w:r w:rsidRPr="007C3B41">
        <w:t>refined,</w:t>
      </w:r>
      <w:r w:rsidRPr="007C3B41">
        <w:rPr>
          <w:spacing w:val="11"/>
        </w:rPr>
        <w:t xml:space="preserve"> </w:t>
      </w:r>
      <w:r w:rsidRPr="007C3B41">
        <w:t>it</w:t>
      </w:r>
      <w:r w:rsidRPr="007C3B41">
        <w:rPr>
          <w:spacing w:val="10"/>
        </w:rPr>
        <w:t xml:space="preserve"> </w:t>
      </w:r>
      <w:r w:rsidRPr="007C3B41">
        <w:t>is</w:t>
      </w:r>
      <w:r w:rsidRPr="007C3B41">
        <w:rPr>
          <w:spacing w:val="10"/>
        </w:rPr>
        <w:t xml:space="preserve"> </w:t>
      </w:r>
      <w:r w:rsidRPr="007C3B41">
        <w:t>forwarded</w:t>
      </w:r>
      <w:r w:rsidRPr="007C3B41">
        <w:rPr>
          <w:spacing w:val="10"/>
        </w:rPr>
        <w:t xml:space="preserve"> </w:t>
      </w:r>
      <w:r w:rsidRPr="007C3B41">
        <w:rPr>
          <w:spacing w:val="-1"/>
        </w:rPr>
        <w:t>to</w:t>
      </w:r>
      <w:r w:rsidRPr="007C3B41">
        <w:rPr>
          <w:spacing w:val="22"/>
        </w:rPr>
        <w:t xml:space="preserve"> </w:t>
      </w:r>
      <w:r w:rsidRPr="007C3B41">
        <w:t>MTA</w:t>
      </w:r>
      <w:r w:rsidRPr="007C3B41">
        <w:rPr>
          <w:spacing w:val="5"/>
        </w:rPr>
        <w:t xml:space="preserve"> </w:t>
      </w:r>
      <w:r w:rsidRPr="007C3B41">
        <w:rPr>
          <w:spacing w:val="-1"/>
        </w:rPr>
        <w:t>Administrator</w:t>
      </w:r>
      <w:r w:rsidRPr="007C3B41">
        <w:rPr>
          <w:spacing w:val="5"/>
        </w:rPr>
        <w:t xml:space="preserve"> </w:t>
      </w:r>
      <w:r w:rsidRPr="007C3B41">
        <w:rPr>
          <w:spacing w:val="-1"/>
        </w:rPr>
        <w:t>for</w:t>
      </w:r>
      <w:r w:rsidRPr="007C3B41">
        <w:rPr>
          <w:spacing w:val="5"/>
        </w:rPr>
        <w:t xml:space="preserve"> </w:t>
      </w:r>
      <w:r w:rsidRPr="007C3B41">
        <w:rPr>
          <w:spacing w:val="-1"/>
        </w:rPr>
        <w:t>review</w:t>
      </w:r>
      <w:r w:rsidRPr="007C3B41">
        <w:rPr>
          <w:spacing w:val="6"/>
        </w:rPr>
        <w:t xml:space="preserve"> </w:t>
      </w:r>
      <w:r w:rsidRPr="007C3B41">
        <w:rPr>
          <w:spacing w:val="-1"/>
        </w:rPr>
        <w:t>and</w:t>
      </w:r>
      <w:r w:rsidRPr="007C3B41">
        <w:rPr>
          <w:spacing w:val="6"/>
        </w:rPr>
        <w:t xml:space="preserve"> </w:t>
      </w:r>
      <w:r w:rsidRPr="007C3B41">
        <w:rPr>
          <w:spacing w:val="-1"/>
        </w:rPr>
        <w:t>approval.</w:t>
      </w:r>
      <w:r w:rsidRPr="007C3B41">
        <w:rPr>
          <w:spacing w:val="12"/>
        </w:rPr>
        <w:t xml:space="preserve"> </w:t>
      </w:r>
      <w:r w:rsidRPr="007C3B41">
        <w:t>The</w:t>
      </w:r>
      <w:r w:rsidRPr="007C3B41">
        <w:rPr>
          <w:spacing w:val="5"/>
        </w:rPr>
        <w:t xml:space="preserve"> </w:t>
      </w:r>
      <w:r w:rsidRPr="007C3B41">
        <w:rPr>
          <w:spacing w:val="-1"/>
        </w:rPr>
        <w:t>MTA</w:t>
      </w:r>
      <w:r w:rsidRPr="007C3B41">
        <w:rPr>
          <w:spacing w:val="5"/>
        </w:rPr>
        <w:t xml:space="preserve"> </w:t>
      </w:r>
      <w:r w:rsidRPr="007C3B41">
        <w:t>Administrator</w:t>
      </w:r>
      <w:r w:rsidRPr="007C3B41">
        <w:rPr>
          <w:spacing w:val="5"/>
        </w:rPr>
        <w:t xml:space="preserve"> </w:t>
      </w:r>
      <w:r w:rsidRPr="007C3B41">
        <w:t>is</w:t>
      </w:r>
      <w:r w:rsidRPr="007C3B41">
        <w:rPr>
          <w:spacing w:val="39"/>
          <w:w w:val="99"/>
        </w:rPr>
        <w:t xml:space="preserve"> </w:t>
      </w:r>
      <w:r w:rsidRPr="007C3B41">
        <w:t>authorized</w:t>
      </w:r>
      <w:r w:rsidRPr="007C3B41">
        <w:rPr>
          <w:spacing w:val="43"/>
        </w:rPr>
        <w:t xml:space="preserve"> </w:t>
      </w:r>
      <w:r w:rsidRPr="007C3B41">
        <w:rPr>
          <w:spacing w:val="-1"/>
        </w:rPr>
        <w:t>by</w:t>
      </w:r>
      <w:r w:rsidRPr="007C3B41">
        <w:rPr>
          <w:spacing w:val="43"/>
        </w:rPr>
        <w:t xml:space="preserve"> </w:t>
      </w:r>
      <w:r w:rsidRPr="007C3B41">
        <w:t>MDOT</w:t>
      </w:r>
      <w:r w:rsidRPr="007C3B41">
        <w:rPr>
          <w:spacing w:val="43"/>
        </w:rPr>
        <w:t xml:space="preserve"> </w:t>
      </w:r>
      <w:r w:rsidRPr="007C3B41">
        <w:rPr>
          <w:spacing w:val="-1"/>
        </w:rPr>
        <w:t>to</w:t>
      </w:r>
      <w:r w:rsidRPr="007C3B41">
        <w:rPr>
          <w:spacing w:val="43"/>
        </w:rPr>
        <w:t xml:space="preserve"> </w:t>
      </w:r>
      <w:r w:rsidRPr="007C3B41">
        <w:t>make</w:t>
      </w:r>
      <w:r w:rsidRPr="007C3B41">
        <w:rPr>
          <w:spacing w:val="44"/>
        </w:rPr>
        <w:t xml:space="preserve"> </w:t>
      </w:r>
      <w:r w:rsidRPr="007C3B41">
        <w:t>final</w:t>
      </w:r>
      <w:r w:rsidRPr="007C3B41">
        <w:rPr>
          <w:spacing w:val="43"/>
        </w:rPr>
        <w:t xml:space="preserve"> </w:t>
      </w:r>
      <w:r w:rsidRPr="007C3B41">
        <w:t>project</w:t>
      </w:r>
      <w:r w:rsidRPr="007C3B41">
        <w:rPr>
          <w:spacing w:val="43"/>
        </w:rPr>
        <w:t xml:space="preserve"> </w:t>
      </w:r>
      <w:r w:rsidRPr="007C3B41">
        <w:t>recommendation</w:t>
      </w:r>
      <w:r w:rsidRPr="007C3B41">
        <w:rPr>
          <w:spacing w:val="43"/>
        </w:rPr>
        <w:t xml:space="preserve"> </w:t>
      </w:r>
      <w:r w:rsidRPr="007C3B41">
        <w:t>approvals</w:t>
      </w:r>
      <w:r w:rsidRPr="007C3B41">
        <w:rPr>
          <w:spacing w:val="22"/>
          <w:w w:val="99"/>
        </w:rPr>
        <w:t xml:space="preserve"> </w:t>
      </w:r>
      <w:r w:rsidRPr="007C3B41">
        <w:rPr>
          <w:spacing w:val="-1"/>
        </w:rPr>
        <w:t>and</w:t>
      </w:r>
      <w:r w:rsidRPr="007C3B41">
        <w:rPr>
          <w:spacing w:val="-5"/>
        </w:rPr>
        <w:t xml:space="preserve"> </w:t>
      </w:r>
      <w:r w:rsidRPr="007C3B41">
        <w:rPr>
          <w:spacing w:val="-1"/>
        </w:rPr>
        <w:t>to</w:t>
      </w:r>
      <w:r w:rsidRPr="007C3B41">
        <w:rPr>
          <w:spacing w:val="-5"/>
        </w:rPr>
        <w:t xml:space="preserve"> </w:t>
      </w:r>
      <w:r w:rsidRPr="007C3B41">
        <w:t>submit</w:t>
      </w:r>
      <w:r w:rsidRPr="007C3B41">
        <w:rPr>
          <w:spacing w:val="-5"/>
        </w:rPr>
        <w:t xml:space="preserve"> </w:t>
      </w:r>
      <w:r w:rsidRPr="007C3B41">
        <w:rPr>
          <w:spacing w:val="-1"/>
        </w:rPr>
        <w:t>applications</w:t>
      </w:r>
      <w:r w:rsidRPr="007C3B41">
        <w:rPr>
          <w:spacing w:val="-4"/>
        </w:rPr>
        <w:t xml:space="preserve"> </w:t>
      </w:r>
      <w:r w:rsidRPr="007C3B41">
        <w:rPr>
          <w:spacing w:val="-1"/>
        </w:rPr>
        <w:t>to</w:t>
      </w:r>
      <w:r w:rsidRPr="007C3B41">
        <w:rPr>
          <w:spacing w:val="-5"/>
        </w:rPr>
        <w:t xml:space="preserve"> </w:t>
      </w:r>
      <w:r w:rsidRPr="007C3B41">
        <w:rPr>
          <w:spacing w:val="-1"/>
        </w:rPr>
        <w:t>the</w:t>
      </w:r>
      <w:r w:rsidRPr="007C3B41">
        <w:rPr>
          <w:spacing w:val="-3"/>
        </w:rPr>
        <w:t xml:space="preserve"> </w:t>
      </w:r>
      <w:r w:rsidRPr="007C3B41">
        <w:rPr>
          <w:spacing w:val="-1"/>
        </w:rPr>
        <w:t>FTA.</w:t>
      </w:r>
    </w:p>
    <w:p w14:paraId="26DB8858" w14:textId="77777777" w:rsidR="00B4080D" w:rsidRPr="007C3B41" w:rsidRDefault="00B4080D">
      <w:pPr>
        <w:pStyle w:val="BodyText"/>
        <w:kinsoku w:val="0"/>
        <w:overflowPunct w:val="0"/>
        <w:spacing w:before="1"/>
        <w:ind w:left="0"/>
      </w:pPr>
    </w:p>
    <w:p w14:paraId="4F0A631F" w14:textId="77777777" w:rsidR="00B4080D" w:rsidRPr="007C3B41" w:rsidRDefault="00B4080D">
      <w:pPr>
        <w:pStyle w:val="Heading3"/>
        <w:kinsoku w:val="0"/>
        <w:overflowPunct w:val="0"/>
        <w:ind w:left="2319" w:right="259"/>
        <w:rPr>
          <w:b w:val="0"/>
          <w:bCs w:val="0"/>
          <w:i w:val="0"/>
          <w:iCs w:val="0"/>
        </w:rPr>
      </w:pPr>
      <w:r w:rsidRPr="007C3B41">
        <w:rPr>
          <w:spacing w:val="-1"/>
        </w:rPr>
        <w:t>Criteria</w:t>
      </w:r>
      <w:r w:rsidRPr="007C3B41">
        <w:t xml:space="preserve"> </w:t>
      </w:r>
      <w:r w:rsidRPr="007C3B41">
        <w:rPr>
          <w:spacing w:val="23"/>
        </w:rPr>
        <w:t xml:space="preserve"> </w:t>
      </w:r>
      <w:r w:rsidRPr="007C3B41">
        <w:t xml:space="preserve">for </w:t>
      </w:r>
      <w:r w:rsidRPr="007C3B41">
        <w:rPr>
          <w:spacing w:val="23"/>
        </w:rPr>
        <w:t xml:space="preserve"> </w:t>
      </w:r>
      <w:r w:rsidRPr="007C3B41">
        <w:rPr>
          <w:spacing w:val="-1"/>
        </w:rPr>
        <w:t>Selecting</w:t>
      </w:r>
      <w:r w:rsidRPr="007C3B41">
        <w:t xml:space="preserve"> </w:t>
      </w:r>
      <w:r w:rsidRPr="007C3B41">
        <w:rPr>
          <w:spacing w:val="24"/>
        </w:rPr>
        <w:t xml:space="preserve"> </w:t>
      </w:r>
      <w:r w:rsidRPr="007C3B41">
        <w:t xml:space="preserve">Transit </w:t>
      </w:r>
      <w:r w:rsidRPr="007C3B41">
        <w:rPr>
          <w:spacing w:val="23"/>
        </w:rPr>
        <w:t xml:space="preserve"> </w:t>
      </w:r>
      <w:r w:rsidRPr="007C3B41">
        <w:t xml:space="preserve">Providers </w:t>
      </w:r>
      <w:r w:rsidRPr="007C3B41">
        <w:rPr>
          <w:spacing w:val="23"/>
        </w:rPr>
        <w:t xml:space="preserve"> </w:t>
      </w:r>
      <w:r w:rsidRPr="007C3B41">
        <w:rPr>
          <w:spacing w:val="-1"/>
        </w:rPr>
        <w:t>to</w:t>
      </w:r>
      <w:r w:rsidRPr="007C3B41">
        <w:t xml:space="preserve"> </w:t>
      </w:r>
      <w:r w:rsidRPr="007C3B41">
        <w:rPr>
          <w:spacing w:val="23"/>
        </w:rPr>
        <w:t xml:space="preserve"> </w:t>
      </w:r>
      <w:r w:rsidRPr="007C3B41">
        <w:t xml:space="preserve">Participate </w:t>
      </w:r>
      <w:r w:rsidRPr="007C3B41">
        <w:rPr>
          <w:spacing w:val="23"/>
        </w:rPr>
        <w:t xml:space="preserve"> </w:t>
      </w:r>
      <w:r w:rsidRPr="007C3B41">
        <w:t xml:space="preserve">in </w:t>
      </w:r>
      <w:r w:rsidRPr="007C3B41">
        <w:rPr>
          <w:spacing w:val="23"/>
        </w:rPr>
        <w:t xml:space="preserve"> </w:t>
      </w:r>
      <w:r w:rsidRPr="007C3B41">
        <w:rPr>
          <w:spacing w:val="-1"/>
        </w:rPr>
        <w:t>FTA</w:t>
      </w:r>
      <w:r w:rsidRPr="007C3B41">
        <w:rPr>
          <w:spacing w:val="26"/>
        </w:rPr>
        <w:t xml:space="preserve"> </w:t>
      </w:r>
      <w:r w:rsidRPr="007C3B41">
        <w:t>Grant</w:t>
      </w:r>
      <w:r w:rsidRPr="007C3B41">
        <w:rPr>
          <w:spacing w:val="-1"/>
        </w:rPr>
        <w:t xml:space="preserve"> Programs</w:t>
      </w:r>
    </w:p>
    <w:p w14:paraId="5C897D38" w14:textId="77777777" w:rsidR="00B4080D" w:rsidRPr="007C3B41" w:rsidRDefault="00B4080D">
      <w:pPr>
        <w:pStyle w:val="BodyText"/>
        <w:kinsoku w:val="0"/>
        <w:overflowPunct w:val="0"/>
        <w:spacing w:before="8"/>
        <w:ind w:left="0"/>
        <w:rPr>
          <w:b/>
          <w:bCs/>
          <w:i/>
          <w:iCs/>
        </w:rPr>
      </w:pPr>
    </w:p>
    <w:p w14:paraId="2195A8D5" w14:textId="77777777" w:rsidR="00B4080D" w:rsidRPr="007C3B41" w:rsidRDefault="00B4080D">
      <w:pPr>
        <w:pStyle w:val="BodyText"/>
        <w:kinsoku w:val="0"/>
        <w:overflowPunct w:val="0"/>
        <w:ind w:left="1599" w:right="257"/>
        <w:jc w:val="both"/>
      </w:pPr>
      <w:r w:rsidRPr="007C3B41">
        <w:t>The</w:t>
      </w:r>
      <w:r w:rsidRPr="007C3B41">
        <w:rPr>
          <w:spacing w:val="56"/>
        </w:rPr>
        <w:t xml:space="preserve"> </w:t>
      </w:r>
      <w:r w:rsidRPr="007C3B41">
        <w:t>MTA/OLTS</w:t>
      </w:r>
      <w:r w:rsidRPr="007C3B41">
        <w:rPr>
          <w:spacing w:val="56"/>
        </w:rPr>
        <w:t xml:space="preserve"> </w:t>
      </w:r>
      <w:r w:rsidRPr="007C3B41">
        <w:rPr>
          <w:spacing w:val="-1"/>
        </w:rPr>
        <w:t>will</w:t>
      </w:r>
      <w:r w:rsidRPr="007C3B41">
        <w:rPr>
          <w:spacing w:val="57"/>
        </w:rPr>
        <w:t xml:space="preserve"> </w:t>
      </w:r>
      <w:r w:rsidRPr="007C3B41">
        <w:rPr>
          <w:spacing w:val="-1"/>
        </w:rPr>
        <w:t>only</w:t>
      </w:r>
      <w:r w:rsidRPr="007C3B41">
        <w:rPr>
          <w:spacing w:val="56"/>
        </w:rPr>
        <w:t xml:space="preserve"> </w:t>
      </w:r>
      <w:r w:rsidRPr="007C3B41">
        <w:rPr>
          <w:spacing w:val="-1"/>
        </w:rPr>
        <w:t>award</w:t>
      </w:r>
      <w:r w:rsidRPr="007C3B41">
        <w:rPr>
          <w:spacing w:val="57"/>
        </w:rPr>
        <w:t xml:space="preserve"> </w:t>
      </w:r>
      <w:r w:rsidRPr="007C3B41">
        <w:rPr>
          <w:spacing w:val="-1"/>
        </w:rPr>
        <w:t>Section</w:t>
      </w:r>
      <w:r w:rsidRPr="007C3B41">
        <w:rPr>
          <w:spacing w:val="57"/>
        </w:rPr>
        <w:t xml:space="preserve"> </w:t>
      </w:r>
      <w:r w:rsidRPr="007C3B41">
        <w:rPr>
          <w:spacing w:val="-1"/>
        </w:rPr>
        <w:t>5311</w:t>
      </w:r>
      <w:r w:rsidRPr="007C3B41">
        <w:rPr>
          <w:spacing w:val="57"/>
        </w:rPr>
        <w:t xml:space="preserve"> </w:t>
      </w:r>
      <w:r w:rsidRPr="007C3B41">
        <w:rPr>
          <w:spacing w:val="-1"/>
        </w:rPr>
        <w:t>funds</w:t>
      </w:r>
      <w:r w:rsidRPr="007C3B41">
        <w:rPr>
          <w:spacing w:val="57"/>
        </w:rPr>
        <w:t xml:space="preserve"> </w:t>
      </w:r>
      <w:r w:rsidRPr="007C3B41">
        <w:rPr>
          <w:spacing w:val="-1"/>
        </w:rPr>
        <w:t>to</w:t>
      </w:r>
      <w:r w:rsidRPr="007C3B41">
        <w:rPr>
          <w:spacing w:val="57"/>
        </w:rPr>
        <w:t xml:space="preserve"> </w:t>
      </w:r>
      <w:r w:rsidRPr="007C3B41">
        <w:rPr>
          <w:spacing w:val="-1"/>
        </w:rPr>
        <w:t>local</w:t>
      </w:r>
      <w:r w:rsidRPr="007C3B41">
        <w:rPr>
          <w:spacing w:val="57"/>
        </w:rPr>
        <w:t xml:space="preserve"> </w:t>
      </w:r>
      <w:r w:rsidRPr="007C3B41">
        <w:rPr>
          <w:spacing w:val="-1"/>
        </w:rPr>
        <w:t>units</w:t>
      </w:r>
      <w:r w:rsidRPr="007C3B41">
        <w:rPr>
          <w:spacing w:val="57"/>
        </w:rPr>
        <w:t xml:space="preserve"> </w:t>
      </w:r>
      <w:r w:rsidRPr="007C3B41">
        <w:rPr>
          <w:spacing w:val="-1"/>
        </w:rPr>
        <w:t>of</w:t>
      </w:r>
      <w:r w:rsidRPr="007C3B41">
        <w:rPr>
          <w:spacing w:val="29"/>
          <w:w w:val="99"/>
        </w:rPr>
        <w:t xml:space="preserve"> </w:t>
      </w:r>
      <w:r w:rsidRPr="007C3B41">
        <w:rPr>
          <w:spacing w:val="-1"/>
        </w:rPr>
        <w:t>government</w:t>
      </w:r>
      <w:r w:rsidRPr="007C3B41">
        <w:rPr>
          <w:spacing w:val="36"/>
        </w:rPr>
        <w:t xml:space="preserve"> </w:t>
      </w:r>
      <w:r w:rsidRPr="007C3B41">
        <w:rPr>
          <w:spacing w:val="-1"/>
        </w:rPr>
        <w:t>for</w:t>
      </w:r>
      <w:r w:rsidRPr="007C3B41">
        <w:rPr>
          <w:spacing w:val="36"/>
        </w:rPr>
        <w:t xml:space="preserve"> </w:t>
      </w:r>
      <w:r w:rsidRPr="007C3B41">
        <w:rPr>
          <w:spacing w:val="-1"/>
        </w:rPr>
        <w:t>the</w:t>
      </w:r>
      <w:r w:rsidRPr="007C3B41">
        <w:rPr>
          <w:spacing w:val="36"/>
        </w:rPr>
        <w:t xml:space="preserve"> </w:t>
      </w:r>
      <w:r w:rsidRPr="007C3B41">
        <w:t>delivery</w:t>
      </w:r>
      <w:r w:rsidRPr="007C3B41">
        <w:rPr>
          <w:spacing w:val="35"/>
        </w:rPr>
        <w:t xml:space="preserve"> </w:t>
      </w:r>
      <w:r w:rsidRPr="007C3B41">
        <w:rPr>
          <w:spacing w:val="-1"/>
        </w:rPr>
        <w:t>of</w:t>
      </w:r>
      <w:r w:rsidRPr="007C3B41">
        <w:rPr>
          <w:spacing w:val="36"/>
        </w:rPr>
        <w:t xml:space="preserve"> </w:t>
      </w:r>
      <w:r w:rsidRPr="007C3B41">
        <w:rPr>
          <w:spacing w:val="-1"/>
        </w:rPr>
        <w:t>open</w:t>
      </w:r>
      <w:r w:rsidRPr="007C3B41">
        <w:rPr>
          <w:spacing w:val="36"/>
        </w:rPr>
        <w:t xml:space="preserve"> </w:t>
      </w:r>
      <w:r w:rsidRPr="007C3B41">
        <w:rPr>
          <w:spacing w:val="-1"/>
        </w:rPr>
        <w:t>door</w:t>
      </w:r>
      <w:r w:rsidRPr="007C3B41">
        <w:rPr>
          <w:spacing w:val="37"/>
        </w:rPr>
        <w:t xml:space="preserve"> </w:t>
      </w:r>
      <w:r w:rsidRPr="007C3B41">
        <w:rPr>
          <w:spacing w:val="-1"/>
        </w:rPr>
        <w:t>general</w:t>
      </w:r>
      <w:r w:rsidRPr="007C3B41">
        <w:rPr>
          <w:spacing w:val="36"/>
        </w:rPr>
        <w:t xml:space="preserve"> </w:t>
      </w:r>
      <w:r w:rsidRPr="007C3B41">
        <w:rPr>
          <w:spacing w:val="-1"/>
        </w:rPr>
        <w:t>public</w:t>
      </w:r>
      <w:r w:rsidRPr="007C3B41">
        <w:rPr>
          <w:spacing w:val="36"/>
        </w:rPr>
        <w:t xml:space="preserve"> </w:t>
      </w:r>
      <w:r w:rsidRPr="007C3B41">
        <w:rPr>
          <w:spacing w:val="-1"/>
        </w:rPr>
        <w:t>transportation</w:t>
      </w:r>
      <w:r w:rsidRPr="007C3B41">
        <w:rPr>
          <w:spacing w:val="27"/>
        </w:rPr>
        <w:t xml:space="preserve"> </w:t>
      </w:r>
      <w:r w:rsidRPr="007C3B41">
        <w:t>services.</w:t>
      </w:r>
    </w:p>
    <w:p w14:paraId="057AC4E8" w14:textId="77777777" w:rsidR="00B4080D" w:rsidRPr="007C3B41" w:rsidRDefault="00B4080D">
      <w:pPr>
        <w:pStyle w:val="BodyText"/>
        <w:kinsoku w:val="0"/>
        <w:overflowPunct w:val="0"/>
        <w:spacing w:before="1"/>
        <w:ind w:left="0"/>
      </w:pPr>
    </w:p>
    <w:p w14:paraId="51E09D5F" w14:textId="77777777" w:rsidR="00B4080D" w:rsidRPr="007C3B41" w:rsidRDefault="00B4080D">
      <w:pPr>
        <w:pStyle w:val="Heading3"/>
        <w:kinsoku w:val="0"/>
        <w:overflowPunct w:val="0"/>
        <w:ind w:left="1599"/>
        <w:jc w:val="both"/>
        <w:rPr>
          <w:b w:val="0"/>
          <w:bCs w:val="0"/>
          <w:i w:val="0"/>
          <w:iCs w:val="0"/>
        </w:rPr>
      </w:pPr>
      <w:r w:rsidRPr="007C3B41">
        <w:rPr>
          <w:u w:val="single"/>
        </w:rPr>
        <w:t>Title</w:t>
      </w:r>
      <w:r w:rsidRPr="007C3B41">
        <w:rPr>
          <w:spacing w:val="-3"/>
          <w:u w:val="single"/>
        </w:rPr>
        <w:t xml:space="preserve"> </w:t>
      </w:r>
      <w:r w:rsidRPr="007C3B41">
        <w:rPr>
          <w:u w:val="single"/>
        </w:rPr>
        <w:t>VI</w:t>
      </w:r>
      <w:r w:rsidRPr="007C3B41">
        <w:rPr>
          <w:spacing w:val="-2"/>
          <w:u w:val="single"/>
        </w:rPr>
        <w:t xml:space="preserve"> </w:t>
      </w:r>
      <w:r w:rsidRPr="007C3B41">
        <w:rPr>
          <w:u w:val="single"/>
        </w:rPr>
        <w:t>Requirements</w:t>
      </w:r>
      <w:r w:rsidRPr="007C3B41">
        <w:rPr>
          <w:spacing w:val="-2"/>
          <w:u w:val="single"/>
        </w:rPr>
        <w:t xml:space="preserve"> </w:t>
      </w:r>
      <w:r w:rsidRPr="007C3B41">
        <w:rPr>
          <w:spacing w:val="-1"/>
          <w:u w:val="single"/>
        </w:rPr>
        <w:t>for</w:t>
      </w:r>
      <w:r w:rsidRPr="007C3B41">
        <w:rPr>
          <w:spacing w:val="-3"/>
          <w:u w:val="single"/>
        </w:rPr>
        <w:t xml:space="preserve"> </w:t>
      </w:r>
      <w:r w:rsidRPr="007C3B41">
        <w:rPr>
          <w:spacing w:val="-1"/>
          <w:u w:val="single"/>
        </w:rPr>
        <w:t>Subrecipients</w:t>
      </w:r>
    </w:p>
    <w:p w14:paraId="31021BFB" w14:textId="77777777" w:rsidR="00B4080D" w:rsidRPr="007C3B41" w:rsidRDefault="00B4080D">
      <w:pPr>
        <w:pStyle w:val="BodyText"/>
        <w:kinsoku w:val="0"/>
        <w:overflowPunct w:val="0"/>
        <w:spacing w:before="8"/>
        <w:ind w:left="0"/>
        <w:rPr>
          <w:b/>
          <w:bCs/>
          <w:i/>
          <w:iCs/>
        </w:rPr>
      </w:pPr>
    </w:p>
    <w:p w14:paraId="38F83730" w14:textId="77777777" w:rsidR="00B4080D" w:rsidRPr="007C3B41" w:rsidRDefault="00B4080D">
      <w:pPr>
        <w:pStyle w:val="BodyText"/>
        <w:kinsoku w:val="0"/>
        <w:overflowPunct w:val="0"/>
        <w:spacing w:before="62"/>
        <w:ind w:left="2320"/>
      </w:pPr>
      <w:r w:rsidRPr="007C3B41">
        <w:rPr>
          <w:b/>
          <w:bCs/>
          <w:i/>
          <w:iCs/>
          <w:spacing w:val="-1"/>
        </w:rPr>
        <w:t>For</w:t>
      </w:r>
      <w:r w:rsidRPr="007C3B41">
        <w:rPr>
          <w:b/>
          <w:bCs/>
          <w:i/>
          <w:iCs/>
          <w:spacing w:val="-4"/>
        </w:rPr>
        <w:t xml:space="preserve"> </w:t>
      </w:r>
      <w:r w:rsidRPr="007C3B41">
        <w:rPr>
          <w:b/>
          <w:bCs/>
          <w:i/>
          <w:iCs/>
          <w:spacing w:val="-1"/>
        </w:rPr>
        <w:t>All</w:t>
      </w:r>
      <w:r w:rsidRPr="007C3B41">
        <w:rPr>
          <w:b/>
          <w:bCs/>
          <w:i/>
          <w:iCs/>
          <w:spacing w:val="-3"/>
        </w:rPr>
        <w:t xml:space="preserve"> </w:t>
      </w:r>
      <w:r w:rsidRPr="007C3B41">
        <w:rPr>
          <w:b/>
          <w:bCs/>
          <w:i/>
          <w:iCs/>
        </w:rPr>
        <w:t>LOTS</w:t>
      </w:r>
    </w:p>
    <w:p w14:paraId="2569FF76" w14:textId="77777777" w:rsidR="00B4080D" w:rsidRPr="007C3B41" w:rsidRDefault="00B4080D">
      <w:pPr>
        <w:pStyle w:val="BodyText"/>
        <w:kinsoku w:val="0"/>
        <w:overflowPunct w:val="0"/>
        <w:spacing w:before="7"/>
        <w:ind w:left="0"/>
        <w:rPr>
          <w:b/>
          <w:bCs/>
          <w:i/>
          <w:iCs/>
        </w:rPr>
      </w:pPr>
    </w:p>
    <w:p w14:paraId="6E7A0F3B" w14:textId="77777777" w:rsidR="00B4080D" w:rsidRPr="007C3B41" w:rsidRDefault="00B4080D">
      <w:pPr>
        <w:pStyle w:val="BodyText"/>
        <w:kinsoku w:val="0"/>
        <w:overflowPunct w:val="0"/>
        <w:ind w:right="259"/>
      </w:pPr>
      <w:r w:rsidRPr="007C3B41">
        <w:t>All</w:t>
      </w:r>
      <w:r w:rsidRPr="007C3B41">
        <w:rPr>
          <w:spacing w:val="4"/>
        </w:rPr>
        <w:t xml:space="preserve"> </w:t>
      </w:r>
      <w:r w:rsidRPr="007C3B41">
        <w:t>Maryland</w:t>
      </w:r>
      <w:r w:rsidRPr="007C3B41">
        <w:rPr>
          <w:spacing w:val="3"/>
        </w:rPr>
        <w:t xml:space="preserve"> </w:t>
      </w:r>
      <w:r w:rsidRPr="007C3B41">
        <w:t>LOTS,</w:t>
      </w:r>
      <w:r w:rsidRPr="007C3B41">
        <w:rPr>
          <w:spacing w:val="5"/>
        </w:rPr>
        <w:t xml:space="preserve"> </w:t>
      </w:r>
      <w:r w:rsidRPr="007C3B41">
        <w:rPr>
          <w:spacing w:val="-1"/>
        </w:rPr>
        <w:t>including</w:t>
      </w:r>
      <w:r w:rsidRPr="007C3B41">
        <w:rPr>
          <w:spacing w:val="4"/>
        </w:rPr>
        <w:t xml:space="preserve"> </w:t>
      </w:r>
      <w:r w:rsidRPr="007C3B41">
        <w:t>Section</w:t>
      </w:r>
      <w:r w:rsidRPr="007C3B41">
        <w:rPr>
          <w:spacing w:val="4"/>
        </w:rPr>
        <w:t xml:space="preserve"> </w:t>
      </w:r>
      <w:r w:rsidRPr="007C3B41">
        <w:rPr>
          <w:spacing w:val="-1"/>
        </w:rPr>
        <w:t>5311</w:t>
      </w:r>
      <w:r w:rsidRPr="007C3B41">
        <w:rPr>
          <w:spacing w:val="5"/>
        </w:rPr>
        <w:t xml:space="preserve"> </w:t>
      </w:r>
      <w:r w:rsidRPr="007C3B41">
        <w:t>subrecipients,</w:t>
      </w:r>
      <w:r w:rsidRPr="007C3B41">
        <w:rPr>
          <w:spacing w:val="3"/>
        </w:rPr>
        <w:t xml:space="preserve"> </w:t>
      </w:r>
      <w:r w:rsidRPr="007C3B41">
        <w:rPr>
          <w:spacing w:val="-1"/>
        </w:rPr>
        <w:t>are</w:t>
      </w:r>
      <w:r w:rsidRPr="007C3B41">
        <w:rPr>
          <w:spacing w:val="5"/>
        </w:rPr>
        <w:t xml:space="preserve"> </w:t>
      </w:r>
      <w:r w:rsidRPr="007C3B41">
        <w:rPr>
          <w:spacing w:val="-1"/>
        </w:rPr>
        <w:t>required</w:t>
      </w:r>
      <w:r w:rsidRPr="007C3B41">
        <w:rPr>
          <w:spacing w:val="4"/>
        </w:rPr>
        <w:t xml:space="preserve"> </w:t>
      </w:r>
      <w:r w:rsidRPr="007C3B41">
        <w:rPr>
          <w:spacing w:val="-1"/>
        </w:rPr>
        <w:t>by</w:t>
      </w:r>
      <w:r w:rsidRPr="007C3B41">
        <w:rPr>
          <w:spacing w:val="25"/>
        </w:rPr>
        <w:t xml:space="preserve"> </w:t>
      </w:r>
      <w:r w:rsidRPr="007C3B41">
        <w:t>MTA/OLTS</w:t>
      </w:r>
      <w:r w:rsidRPr="007C3B41">
        <w:rPr>
          <w:spacing w:val="-15"/>
        </w:rPr>
        <w:t xml:space="preserve"> </w:t>
      </w:r>
      <w:r w:rsidRPr="007C3B41">
        <w:rPr>
          <w:spacing w:val="-1"/>
        </w:rPr>
        <w:t>to:</w:t>
      </w:r>
    </w:p>
    <w:p w14:paraId="5BA74191" w14:textId="77777777" w:rsidR="00B4080D" w:rsidRPr="007C3B41" w:rsidRDefault="00B4080D">
      <w:pPr>
        <w:pStyle w:val="BodyText"/>
        <w:kinsoku w:val="0"/>
        <w:overflowPunct w:val="0"/>
        <w:spacing w:before="11"/>
        <w:ind w:left="0"/>
      </w:pPr>
    </w:p>
    <w:p w14:paraId="3A8B50B0" w14:textId="77777777" w:rsidR="00B4080D" w:rsidRPr="007C3B41" w:rsidRDefault="00B4080D">
      <w:pPr>
        <w:pStyle w:val="BodyText"/>
        <w:numPr>
          <w:ilvl w:val="2"/>
          <w:numId w:val="17"/>
        </w:numPr>
        <w:tabs>
          <w:tab w:val="left" w:pos="2680"/>
        </w:tabs>
        <w:kinsoku w:val="0"/>
        <w:overflowPunct w:val="0"/>
        <w:spacing w:before="55"/>
        <w:ind w:left="2680" w:right="257"/>
        <w:jc w:val="both"/>
      </w:pPr>
      <w:r w:rsidRPr="007C3B41">
        <w:t>Establish</w:t>
      </w:r>
      <w:r w:rsidRPr="007C3B41">
        <w:rPr>
          <w:spacing w:val="15"/>
        </w:rPr>
        <w:t xml:space="preserve"> </w:t>
      </w:r>
      <w:r w:rsidRPr="007C3B41">
        <w:t>a</w:t>
      </w:r>
      <w:r w:rsidRPr="007C3B41">
        <w:rPr>
          <w:spacing w:val="18"/>
        </w:rPr>
        <w:t xml:space="preserve"> </w:t>
      </w:r>
      <w:r w:rsidRPr="007C3B41">
        <w:rPr>
          <w:spacing w:val="-1"/>
        </w:rPr>
        <w:t>written</w:t>
      </w:r>
      <w:r w:rsidRPr="007C3B41">
        <w:rPr>
          <w:spacing w:val="17"/>
        </w:rPr>
        <w:t xml:space="preserve"> </w:t>
      </w:r>
      <w:r w:rsidRPr="007C3B41">
        <w:rPr>
          <w:spacing w:val="-1"/>
        </w:rPr>
        <w:t>policy</w:t>
      </w:r>
      <w:r w:rsidRPr="007C3B41">
        <w:rPr>
          <w:spacing w:val="16"/>
        </w:rPr>
        <w:t xml:space="preserve"> </w:t>
      </w:r>
      <w:r w:rsidRPr="007C3B41">
        <w:t>of</w:t>
      </w:r>
      <w:r w:rsidRPr="007C3B41">
        <w:rPr>
          <w:spacing w:val="17"/>
        </w:rPr>
        <w:t xml:space="preserve"> </w:t>
      </w:r>
      <w:r w:rsidRPr="007C3B41">
        <w:rPr>
          <w:spacing w:val="-1"/>
        </w:rPr>
        <w:t>non-discrimination</w:t>
      </w:r>
      <w:r w:rsidRPr="007C3B41">
        <w:rPr>
          <w:spacing w:val="17"/>
        </w:rPr>
        <w:t xml:space="preserve"> </w:t>
      </w:r>
      <w:r w:rsidRPr="007C3B41">
        <w:t>on</w:t>
      </w:r>
      <w:r w:rsidRPr="007C3B41">
        <w:rPr>
          <w:spacing w:val="16"/>
        </w:rPr>
        <w:t xml:space="preserve"> </w:t>
      </w:r>
      <w:r w:rsidRPr="007C3B41">
        <w:rPr>
          <w:spacing w:val="-1"/>
        </w:rPr>
        <w:t>the</w:t>
      </w:r>
      <w:r w:rsidRPr="007C3B41">
        <w:rPr>
          <w:spacing w:val="19"/>
        </w:rPr>
        <w:t xml:space="preserve"> </w:t>
      </w:r>
      <w:r w:rsidRPr="007C3B41">
        <w:rPr>
          <w:spacing w:val="-1"/>
        </w:rPr>
        <w:t>basis</w:t>
      </w:r>
      <w:r w:rsidRPr="007C3B41">
        <w:rPr>
          <w:spacing w:val="18"/>
        </w:rPr>
        <w:t xml:space="preserve"> </w:t>
      </w:r>
      <w:r w:rsidRPr="007C3B41">
        <w:t>of</w:t>
      </w:r>
      <w:r w:rsidRPr="007C3B41">
        <w:rPr>
          <w:spacing w:val="21"/>
          <w:w w:val="99"/>
        </w:rPr>
        <w:t xml:space="preserve"> </w:t>
      </w:r>
      <w:r w:rsidRPr="007C3B41">
        <w:t>race,</w:t>
      </w:r>
      <w:r w:rsidRPr="007C3B41">
        <w:rPr>
          <w:spacing w:val="-4"/>
        </w:rPr>
        <w:t xml:space="preserve"> </w:t>
      </w:r>
      <w:r w:rsidRPr="007C3B41">
        <w:t>color,</w:t>
      </w:r>
      <w:r w:rsidRPr="007C3B41">
        <w:rPr>
          <w:spacing w:val="-5"/>
        </w:rPr>
        <w:t xml:space="preserve"> </w:t>
      </w:r>
      <w:r w:rsidRPr="007C3B41">
        <w:t>and</w:t>
      </w:r>
      <w:r w:rsidRPr="007C3B41">
        <w:rPr>
          <w:spacing w:val="-4"/>
        </w:rPr>
        <w:t xml:space="preserve"> </w:t>
      </w:r>
      <w:r w:rsidRPr="007C3B41">
        <w:t>national</w:t>
      </w:r>
      <w:r w:rsidRPr="007C3B41">
        <w:rPr>
          <w:spacing w:val="-3"/>
        </w:rPr>
        <w:t xml:space="preserve"> </w:t>
      </w:r>
      <w:r w:rsidRPr="007C3B41">
        <w:t>origin.</w:t>
      </w:r>
    </w:p>
    <w:p w14:paraId="0DA330D4" w14:textId="77777777" w:rsidR="00B4080D" w:rsidRPr="007C3B41" w:rsidRDefault="00B4080D">
      <w:pPr>
        <w:pStyle w:val="BodyText"/>
        <w:kinsoku w:val="0"/>
        <w:overflowPunct w:val="0"/>
        <w:spacing w:before="12"/>
        <w:ind w:left="0"/>
      </w:pPr>
    </w:p>
    <w:p w14:paraId="4894F408" w14:textId="77777777" w:rsidR="00B4080D" w:rsidRPr="007C3B41" w:rsidRDefault="00B4080D">
      <w:pPr>
        <w:pStyle w:val="BodyText"/>
        <w:numPr>
          <w:ilvl w:val="2"/>
          <w:numId w:val="17"/>
        </w:numPr>
        <w:tabs>
          <w:tab w:val="left" w:pos="2680"/>
        </w:tabs>
        <w:kinsoku w:val="0"/>
        <w:overflowPunct w:val="0"/>
        <w:ind w:left="2680" w:right="259"/>
        <w:jc w:val="both"/>
      </w:pPr>
      <w:r w:rsidRPr="007C3B41">
        <w:t>Designate</w:t>
      </w:r>
      <w:r w:rsidRPr="007C3B41">
        <w:rPr>
          <w:spacing w:val="42"/>
        </w:rPr>
        <w:t xml:space="preserve"> </w:t>
      </w:r>
      <w:r w:rsidRPr="007C3B41">
        <w:t>a</w:t>
      </w:r>
      <w:r w:rsidRPr="007C3B41">
        <w:rPr>
          <w:spacing w:val="44"/>
        </w:rPr>
        <w:t xml:space="preserve"> </w:t>
      </w:r>
      <w:r w:rsidRPr="007C3B41">
        <w:t>contact</w:t>
      </w:r>
      <w:r w:rsidRPr="007C3B41">
        <w:rPr>
          <w:spacing w:val="43"/>
        </w:rPr>
        <w:t xml:space="preserve"> </w:t>
      </w:r>
      <w:r w:rsidRPr="007C3B41">
        <w:rPr>
          <w:spacing w:val="-1"/>
        </w:rPr>
        <w:t>person</w:t>
      </w:r>
      <w:r w:rsidRPr="007C3B41">
        <w:rPr>
          <w:spacing w:val="44"/>
        </w:rPr>
        <w:t xml:space="preserve"> </w:t>
      </w:r>
      <w:r w:rsidRPr="007C3B41">
        <w:rPr>
          <w:spacing w:val="-1"/>
        </w:rPr>
        <w:t>responsible</w:t>
      </w:r>
      <w:r w:rsidRPr="007C3B41">
        <w:rPr>
          <w:spacing w:val="42"/>
        </w:rPr>
        <w:t xml:space="preserve"> </w:t>
      </w:r>
      <w:r w:rsidRPr="007C3B41">
        <w:rPr>
          <w:spacing w:val="-1"/>
        </w:rPr>
        <w:t>for</w:t>
      </w:r>
      <w:r w:rsidRPr="007C3B41">
        <w:rPr>
          <w:spacing w:val="43"/>
        </w:rPr>
        <w:t xml:space="preserve"> </w:t>
      </w:r>
      <w:r w:rsidRPr="007C3B41">
        <w:rPr>
          <w:spacing w:val="-1"/>
        </w:rPr>
        <w:t>implementation</w:t>
      </w:r>
      <w:r w:rsidRPr="007C3B41">
        <w:rPr>
          <w:spacing w:val="43"/>
        </w:rPr>
        <w:t xml:space="preserve"> </w:t>
      </w:r>
      <w:r w:rsidRPr="007C3B41">
        <w:rPr>
          <w:spacing w:val="-1"/>
        </w:rPr>
        <w:t>of</w:t>
      </w:r>
      <w:r w:rsidRPr="007C3B41">
        <w:rPr>
          <w:spacing w:val="20"/>
          <w:w w:val="99"/>
        </w:rPr>
        <w:t xml:space="preserve"> </w:t>
      </w:r>
      <w:r w:rsidRPr="007C3B41">
        <w:rPr>
          <w:spacing w:val="-1"/>
        </w:rPr>
        <w:t>Title</w:t>
      </w:r>
      <w:r w:rsidRPr="007C3B41">
        <w:rPr>
          <w:spacing w:val="-4"/>
        </w:rPr>
        <w:t xml:space="preserve"> </w:t>
      </w:r>
      <w:r w:rsidRPr="007C3B41">
        <w:rPr>
          <w:spacing w:val="-1"/>
        </w:rPr>
        <w:t>VI</w:t>
      </w:r>
      <w:r w:rsidRPr="007C3B41">
        <w:rPr>
          <w:spacing w:val="-2"/>
        </w:rPr>
        <w:t xml:space="preserve"> </w:t>
      </w:r>
      <w:r w:rsidRPr="007C3B41">
        <w:rPr>
          <w:spacing w:val="-1"/>
        </w:rPr>
        <w:t>for</w:t>
      </w:r>
      <w:r w:rsidRPr="007C3B41">
        <w:rPr>
          <w:spacing w:val="-2"/>
        </w:rPr>
        <w:t xml:space="preserve"> </w:t>
      </w:r>
      <w:r w:rsidRPr="007C3B41">
        <w:rPr>
          <w:spacing w:val="-1"/>
        </w:rPr>
        <w:t>the</w:t>
      </w:r>
      <w:r w:rsidRPr="007C3B41">
        <w:rPr>
          <w:spacing w:val="-2"/>
        </w:rPr>
        <w:t xml:space="preserve"> </w:t>
      </w:r>
      <w:r w:rsidRPr="007C3B41">
        <w:rPr>
          <w:spacing w:val="-1"/>
        </w:rPr>
        <w:t>transit</w:t>
      </w:r>
      <w:r w:rsidRPr="007C3B41">
        <w:rPr>
          <w:spacing w:val="-3"/>
        </w:rPr>
        <w:t xml:space="preserve"> </w:t>
      </w:r>
      <w:r w:rsidRPr="007C3B41">
        <w:rPr>
          <w:spacing w:val="-1"/>
        </w:rPr>
        <w:t>system.</w:t>
      </w:r>
    </w:p>
    <w:p w14:paraId="1562A788" w14:textId="77777777" w:rsidR="00B4080D" w:rsidRPr="007C3B41" w:rsidRDefault="00B4080D">
      <w:pPr>
        <w:pStyle w:val="BodyText"/>
        <w:kinsoku w:val="0"/>
        <w:overflowPunct w:val="0"/>
        <w:spacing w:before="12"/>
        <w:ind w:left="0"/>
      </w:pPr>
    </w:p>
    <w:p w14:paraId="04C1D0F8" w14:textId="77777777" w:rsidR="00B4080D" w:rsidRPr="007C3B41" w:rsidRDefault="00B4080D">
      <w:pPr>
        <w:pStyle w:val="BodyText"/>
        <w:numPr>
          <w:ilvl w:val="2"/>
          <w:numId w:val="17"/>
        </w:numPr>
        <w:tabs>
          <w:tab w:val="left" w:pos="2680"/>
        </w:tabs>
        <w:kinsoku w:val="0"/>
        <w:overflowPunct w:val="0"/>
        <w:ind w:left="2680" w:right="257"/>
        <w:jc w:val="both"/>
      </w:pPr>
      <w:r w:rsidRPr="007C3B41">
        <w:t>Establish</w:t>
      </w:r>
      <w:r w:rsidRPr="007C3B41">
        <w:rPr>
          <w:spacing w:val="10"/>
        </w:rPr>
        <w:t xml:space="preserve"> </w:t>
      </w:r>
      <w:r w:rsidRPr="007C3B41">
        <w:t>a</w:t>
      </w:r>
      <w:r w:rsidRPr="007C3B41">
        <w:rPr>
          <w:spacing w:val="11"/>
        </w:rPr>
        <w:t xml:space="preserve"> </w:t>
      </w:r>
      <w:r w:rsidRPr="007C3B41">
        <w:rPr>
          <w:spacing w:val="-1"/>
        </w:rPr>
        <w:t>written</w:t>
      </w:r>
      <w:r w:rsidRPr="007C3B41">
        <w:rPr>
          <w:spacing w:val="10"/>
        </w:rPr>
        <w:t xml:space="preserve"> </w:t>
      </w:r>
      <w:r w:rsidRPr="007C3B41">
        <w:rPr>
          <w:spacing w:val="-1"/>
        </w:rPr>
        <w:t>process</w:t>
      </w:r>
      <w:r w:rsidRPr="007C3B41">
        <w:rPr>
          <w:spacing w:val="12"/>
        </w:rPr>
        <w:t xml:space="preserve"> </w:t>
      </w:r>
      <w:r w:rsidRPr="007C3B41">
        <w:rPr>
          <w:spacing w:val="-1"/>
        </w:rPr>
        <w:t>for</w:t>
      </w:r>
      <w:r w:rsidRPr="007C3B41">
        <w:rPr>
          <w:spacing w:val="10"/>
        </w:rPr>
        <w:t xml:space="preserve"> </w:t>
      </w:r>
      <w:r w:rsidRPr="007C3B41">
        <w:rPr>
          <w:spacing w:val="-1"/>
        </w:rPr>
        <w:t>receiving,</w:t>
      </w:r>
      <w:r w:rsidRPr="007C3B41">
        <w:rPr>
          <w:spacing w:val="11"/>
        </w:rPr>
        <w:t xml:space="preserve"> </w:t>
      </w:r>
      <w:r w:rsidRPr="007C3B41">
        <w:t>recording,</w:t>
      </w:r>
      <w:r w:rsidRPr="007C3B41">
        <w:rPr>
          <w:spacing w:val="10"/>
        </w:rPr>
        <w:t xml:space="preserve"> </w:t>
      </w:r>
      <w:r w:rsidRPr="007C3B41">
        <w:t>responding</w:t>
      </w:r>
      <w:r w:rsidRPr="007C3B41">
        <w:rPr>
          <w:spacing w:val="25"/>
          <w:w w:val="99"/>
        </w:rPr>
        <w:t xml:space="preserve"> </w:t>
      </w:r>
      <w:r w:rsidRPr="007C3B41">
        <w:rPr>
          <w:spacing w:val="-1"/>
        </w:rPr>
        <w:t>to,</w:t>
      </w:r>
      <w:r w:rsidRPr="007C3B41">
        <w:rPr>
          <w:spacing w:val="56"/>
        </w:rPr>
        <w:t xml:space="preserve"> </w:t>
      </w:r>
      <w:r w:rsidRPr="007C3B41">
        <w:rPr>
          <w:spacing w:val="-1"/>
        </w:rPr>
        <w:t>and</w:t>
      </w:r>
      <w:r w:rsidRPr="007C3B41">
        <w:rPr>
          <w:spacing w:val="56"/>
        </w:rPr>
        <w:t xml:space="preserve"> </w:t>
      </w:r>
      <w:r w:rsidRPr="007C3B41">
        <w:rPr>
          <w:spacing w:val="-1"/>
        </w:rPr>
        <w:t>resolving</w:t>
      </w:r>
      <w:r w:rsidRPr="007C3B41">
        <w:rPr>
          <w:spacing w:val="57"/>
        </w:rPr>
        <w:t xml:space="preserve"> </w:t>
      </w:r>
      <w:r w:rsidRPr="007C3B41">
        <w:t>Title</w:t>
      </w:r>
      <w:r w:rsidRPr="007C3B41">
        <w:rPr>
          <w:spacing w:val="55"/>
        </w:rPr>
        <w:t xml:space="preserve"> </w:t>
      </w:r>
      <w:r w:rsidRPr="007C3B41">
        <w:rPr>
          <w:spacing w:val="-1"/>
        </w:rPr>
        <w:t>VI</w:t>
      </w:r>
      <w:r w:rsidRPr="007C3B41">
        <w:rPr>
          <w:spacing w:val="57"/>
        </w:rPr>
        <w:t xml:space="preserve"> </w:t>
      </w:r>
      <w:r w:rsidRPr="007C3B41">
        <w:rPr>
          <w:spacing w:val="-1"/>
        </w:rPr>
        <w:t>investigations,</w:t>
      </w:r>
      <w:r w:rsidRPr="007C3B41">
        <w:rPr>
          <w:spacing w:val="56"/>
        </w:rPr>
        <w:t xml:space="preserve"> </w:t>
      </w:r>
      <w:r w:rsidRPr="007C3B41">
        <w:rPr>
          <w:spacing w:val="-1"/>
        </w:rPr>
        <w:t>complaints,</w:t>
      </w:r>
      <w:r w:rsidRPr="007C3B41">
        <w:rPr>
          <w:spacing w:val="56"/>
        </w:rPr>
        <w:t xml:space="preserve"> </w:t>
      </w:r>
      <w:r w:rsidRPr="007C3B41">
        <w:rPr>
          <w:spacing w:val="-1"/>
        </w:rPr>
        <w:t>and</w:t>
      </w:r>
      <w:r w:rsidRPr="007C3B41">
        <w:rPr>
          <w:spacing w:val="22"/>
          <w:w w:val="99"/>
        </w:rPr>
        <w:t xml:space="preserve"> </w:t>
      </w:r>
      <w:r w:rsidRPr="007C3B41">
        <w:t>lawsuits.</w:t>
      </w:r>
      <w:r w:rsidRPr="007C3B41">
        <w:rPr>
          <w:spacing w:val="31"/>
        </w:rPr>
        <w:t xml:space="preserve"> </w:t>
      </w:r>
      <w:r w:rsidRPr="007C3B41">
        <w:t>This</w:t>
      </w:r>
      <w:r w:rsidRPr="007C3B41">
        <w:rPr>
          <w:spacing w:val="16"/>
        </w:rPr>
        <w:t xml:space="preserve"> </w:t>
      </w:r>
      <w:r w:rsidRPr="007C3B41">
        <w:rPr>
          <w:spacing w:val="-1"/>
        </w:rPr>
        <w:t>process</w:t>
      </w:r>
      <w:r w:rsidRPr="007C3B41">
        <w:rPr>
          <w:spacing w:val="15"/>
        </w:rPr>
        <w:t xml:space="preserve"> </w:t>
      </w:r>
      <w:r w:rsidRPr="007C3B41">
        <w:t>should</w:t>
      </w:r>
      <w:r w:rsidRPr="007C3B41">
        <w:rPr>
          <w:spacing w:val="14"/>
        </w:rPr>
        <w:t xml:space="preserve"> </w:t>
      </w:r>
      <w:r w:rsidRPr="007C3B41">
        <w:rPr>
          <w:spacing w:val="-1"/>
        </w:rPr>
        <w:t>include</w:t>
      </w:r>
      <w:r w:rsidRPr="007C3B41">
        <w:rPr>
          <w:spacing w:val="16"/>
        </w:rPr>
        <w:t xml:space="preserve"> </w:t>
      </w:r>
      <w:r w:rsidRPr="007C3B41">
        <w:rPr>
          <w:spacing w:val="-1"/>
        </w:rPr>
        <w:t>notification</w:t>
      </w:r>
      <w:r w:rsidRPr="007C3B41">
        <w:rPr>
          <w:spacing w:val="16"/>
        </w:rPr>
        <w:t xml:space="preserve"> </w:t>
      </w:r>
      <w:r w:rsidRPr="007C3B41">
        <w:rPr>
          <w:spacing w:val="-1"/>
        </w:rPr>
        <w:t>of</w:t>
      </w:r>
      <w:r w:rsidRPr="007C3B41">
        <w:rPr>
          <w:spacing w:val="15"/>
        </w:rPr>
        <w:t xml:space="preserve"> </w:t>
      </w:r>
      <w:r w:rsidRPr="007C3B41">
        <w:t>MTA</w:t>
      </w:r>
      <w:r w:rsidRPr="007C3B41">
        <w:rPr>
          <w:spacing w:val="25"/>
          <w:w w:val="99"/>
        </w:rPr>
        <w:t xml:space="preserve"> </w:t>
      </w:r>
      <w:r w:rsidRPr="007C3B41">
        <w:rPr>
          <w:spacing w:val="-1"/>
        </w:rPr>
        <w:t>immediately</w:t>
      </w:r>
      <w:r w:rsidRPr="007C3B41">
        <w:rPr>
          <w:spacing w:val="43"/>
        </w:rPr>
        <w:t xml:space="preserve"> </w:t>
      </w:r>
      <w:r w:rsidRPr="007C3B41">
        <w:rPr>
          <w:spacing w:val="-1"/>
        </w:rPr>
        <w:t>when</w:t>
      </w:r>
      <w:r w:rsidRPr="007C3B41">
        <w:rPr>
          <w:spacing w:val="43"/>
        </w:rPr>
        <w:t xml:space="preserve"> </w:t>
      </w:r>
      <w:r w:rsidRPr="007C3B41">
        <w:rPr>
          <w:spacing w:val="-1"/>
        </w:rPr>
        <w:t>any</w:t>
      </w:r>
      <w:r w:rsidRPr="007C3B41">
        <w:rPr>
          <w:spacing w:val="43"/>
        </w:rPr>
        <w:t xml:space="preserve"> </w:t>
      </w:r>
      <w:r w:rsidRPr="007C3B41">
        <w:rPr>
          <w:spacing w:val="-1"/>
        </w:rPr>
        <w:t>investigation,</w:t>
      </w:r>
      <w:r w:rsidRPr="007C3B41">
        <w:rPr>
          <w:spacing w:val="43"/>
        </w:rPr>
        <w:t xml:space="preserve"> </w:t>
      </w:r>
      <w:r w:rsidRPr="007C3B41">
        <w:rPr>
          <w:spacing w:val="-1"/>
        </w:rPr>
        <w:t>complaint,</w:t>
      </w:r>
      <w:r w:rsidRPr="007C3B41">
        <w:rPr>
          <w:spacing w:val="43"/>
        </w:rPr>
        <w:t xml:space="preserve"> </w:t>
      </w:r>
      <w:r w:rsidRPr="007C3B41">
        <w:rPr>
          <w:spacing w:val="-1"/>
        </w:rPr>
        <w:t>or</w:t>
      </w:r>
      <w:r w:rsidRPr="007C3B41">
        <w:rPr>
          <w:spacing w:val="43"/>
        </w:rPr>
        <w:t xml:space="preserve"> </w:t>
      </w:r>
      <w:r w:rsidRPr="007C3B41">
        <w:rPr>
          <w:spacing w:val="-1"/>
        </w:rPr>
        <w:t>lawsuit</w:t>
      </w:r>
      <w:r w:rsidRPr="007C3B41">
        <w:rPr>
          <w:spacing w:val="42"/>
        </w:rPr>
        <w:t xml:space="preserve"> </w:t>
      </w:r>
      <w:r w:rsidRPr="007C3B41">
        <w:rPr>
          <w:spacing w:val="-1"/>
        </w:rPr>
        <w:t>is</w:t>
      </w:r>
      <w:r w:rsidRPr="007C3B41">
        <w:rPr>
          <w:spacing w:val="22"/>
          <w:w w:val="99"/>
        </w:rPr>
        <w:t xml:space="preserve"> </w:t>
      </w:r>
      <w:r w:rsidRPr="007C3B41">
        <w:rPr>
          <w:spacing w:val="-1"/>
        </w:rPr>
        <w:t>initiated.</w:t>
      </w:r>
    </w:p>
    <w:p w14:paraId="1A7A754A" w14:textId="77777777" w:rsidR="00B4080D" w:rsidRPr="007C3B41" w:rsidRDefault="00B4080D">
      <w:pPr>
        <w:pStyle w:val="BodyText"/>
        <w:kinsoku w:val="0"/>
        <w:overflowPunct w:val="0"/>
        <w:spacing w:before="12"/>
        <w:ind w:left="0"/>
      </w:pPr>
    </w:p>
    <w:p w14:paraId="66F25E63" w14:textId="77777777" w:rsidR="00B4080D" w:rsidRPr="007C3B41" w:rsidRDefault="00B4080D">
      <w:pPr>
        <w:pStyle w:val="BodyText"/>
        <w:numPr>
          <w:ilvl w:val="2"/>
          <w:numId w:val="17"/>
        </w:numPr>
        <w:tabs>
          <w:tab w:val="left" w:pos="2680"/>
        </w:tabs>
        <w:kinsoku w:val="0"/>
        <w:overflowPunct w:val="0"/>
        <w:ind w:left="2680" w:right="258"/>
        <w:jc w:val="both"/>
      </w:pPr>
      <w:r w:rsidRPr="007C3B41">
        <w:rPr>
          <w:spacing w:val="-1"/>
        </w:rPr>
        <w:t>Notify</w:t>
      </w:r>
      <w:r w:rsidRPr="007C3B41">
        <w:rPr>
          <w:spacing w:val="36"/>
        </w:rPr>
        <w:t xml:space="preserve"> </w:t>
      </w:r>
      <w:r w:rsidRPr="007C3B41">
        <w:rPr>
          <w:spacing w:val="-1"/>
        </w:rPr>
        <w:t>the</w:t>
      </w:r>
      <w:r w:rsidRPr="007C3B41">
        <w:rPr>
          <w:spacing w:val="36"/>
        </w:rPr>
        <w:t xml:space="preserve"> </w:t>
      </w:r>
      <w:r w:rsidRPr="007C3B41">
        <w:rPr>
          <w:spacing w:val="-1"/>
        </w:rPr>
        <w:t>public</w:t>
      </w:r>
      <w:r w:rsidRPr="007C3B41">
        <w:rPr>
          <w:spacing w:val="36"/>
        </w:rPr>
        <w:t xml:space="preserve"> </w:t>
      </w:r>
      <w:r w:rsidRPr="007C3B41">
        <w:rPr>
          <w:spacing w:val="-1"/>
        </w:rPr>
        <w:t>of</w:t>
      </w:r>
      <w:r w:rsidRPr="007C3B41">
        <w:rPr>
          <w:spacing w:val="37"/>
        </w:rPr>
        <w:t xml:space="preserve"> </w:t>
      </w:r>
      <w:r w:rsidRPr="007C3B41">
        <w:t>Title</w:t>
      </w:r>
      <w:r w:rsidRPr="007C3B41">
        <w:rPr>
          <w:spacing w:val="36"/>
        </w:rPr>
        <w:t xml:space="preserve"> </w:t>
      </w:r>
      <w:r w:rsidRPr="007C3B41">
        <w:rPr>
          <w:spacing w:val="-1"/>
        </w:rPr>
        <w:t>VI</w:t>
      </w:r>
      <w:r w:rsidRPr="007C3B41">
        <w:rPr>
          <w:spacing w:val="36"/>
        </w:rPr>
        <w:t xml:space="preserve"> </w:t>
      </w:r>
      <w:r w:rsidRPr="007C3B41">
        <w:rPr>
          <w:spacing w:val="-1"/>
        </w:rPr>
        <w:t>rights</w:t>
      </w:r>
      <w:r w:rsidRPr="007C3B41">
        <w:rPr>
          <w:spacing w:val="36"/>
        </w:rPr>
        <w:t xml:space="preserve"> </w:t>
      </w:r>
      <w:r w:rsidRPr="007C3B41">
        <w:t>and</w:t>
      </w:r>
      <w:r w:rsidRPr="007C3B41">
        <w:rPr>
          <w:spacing w:val="37"/>
        </w:rPr>
        <w:t xml:space="preserve"> </w:t>
      </w:r>
      <w:r w:rsidRPr="007C3B41">
        <w:t>procedures</w:t>
      </w:r>
      <w:r w:rsidRPr="007C3B41">
        <w:rPr>
          <w:spacing w:val="36"/>
        </w:rPr>
        <w:t xml:space="preserve"> </w:t>
      </w:r>
      <w:r w:rsidRPr="007C3B41">
        <w:rPr>
          <w:spacing w:val="-1"/>
        </w:rPr>
        <w:t>the</w:t>
      </w:r>
      <w:r w:rsidRPr="007C3B41">
        <w:rPr>
          <w:spacing w:val="36"/>
        </w:rPr>
        <w:t xml:space="preserve"> </w:t>
      </w:r>
      <w:r w:rsidRPr="007C3B41">
        <w:t>public</w:t>
      </w:r>
      <w:r w:rsidRPr="007C3B41">
        <w:rPr>
          <w:spacing w:val="30"/>
        </w:rPr>
        <w:t xml:space="preserve"> </w:t>
      </w:r>
      <w:r w:rsidRPr="007C3B41">
        <w:t>may</w:t>
      </w:r>
      <w:r w:rsidRPr="007C3B41">
        <w:rPr>
          <w:spacing w:val="-6"/>
        </w:rPr>
        <w:t xml:space="preserve"> </w:t>
      </w:r>
      <w:r w:rsidRPr="007C3B41">
        <w:rPr>
          <w:spacing w:val="-1"/>
        </w:rPr>
        <w:t>follow</w:t>
      </w:r>
      <w:r w:rsidRPr="007C3B41">
        <w:rPr>
          <w:spacing w:val="-5"/>
        </w:rPr>
        <w:t xml:space="preserve"> </w:t>
      </w:r>
      <w:r w:rsidRPr="007C3B41">
        <w:rPr>
          <w:spacing w:val="-1"/>
        </w:rPr>
        <w:t>to</w:t>
      </w:r>
      <w:r w:rsidRPr="007C3B41">
        <w:rPr>
          <w:spacing w:val="-4"/>
        </w:rPr>
        <w:t xml:space="preserve"> </w:t>
      </w:r>
      <w:r w:rsidRPr="007C3B41">
        <w:rPr>
          <w:spacing w:val="-1"/>
        </w:rPr>
        <w:t>file</w:t>
      </w:r>
      <w:r w:rsidRPr="007C3B41">
        <w:rPr>
          <w:spacing w:val="-6"/>
        </w:rPr>
        <w:t xml:space="preserve"> </w:t>
      </w:r>
      <w:r w:rsidRPr="007C3B41">
        <w:t>a</w:t>
      </w:r>
      <w:r w:rsidRPr="007C3B41">
        <w:rPr>
          <w:spacing w:val="-5"/>
        </w:rPr>
        <w:t xml:space="preserve"> </w:t>
      </w:r>
      <w:r w:rsidRPr="007C3B41">
        <w:t>complaint.</w:t>
      </w:r>
    </w:p>
    <w:p w14:paraId="7B1BF93E" w14:textId="77777777" w:rsidR="00B4080D" w:rsidRPr="007C3B41" w:rsidRDefault="00B4080D">
      <w:pPr>
        <w:pStyle w:val="BodyText"/>
        <w:kinsoku w:val="0"/>
        <w:overflowPunct w:val="0"/>
        <w:spacing w:before="12"/>
        <w:ind w:left="0"/>
      </w:pPr>
    </w:p>
    <w:p w14:paraId="7B35B455" w14:textId="77777777" w:rsidR="00B4080D" w:rsidRPr="007C3B41" w:rsidRDefault="00B4080D">
      <w:pPr>
        <w:pStyle w:val="BodyText"/>
        <w:numPr>
          <w:ilvl w:val="2"/>
          <w:numId w:val="17"/>
        </w:numPr>
        <w:tabs>
          <w:tab w:val="left" w:pos="2680"/>
        </w:tabs>
        <w:kinsoku w:val="0"/>
        <w:overflowPunct w:val="0"/>
        <w:ind w:left="2680"/>
      </w:pPr>
      <w:r w:rsidRPr="007C3B41">
        <w:rPr>
          <w:spacing w:val="-1"/>
        </w:rPr>
        <w:t>Sign</w:t>
      </w:r>
      <w:r w:rsidRPr="007C3B41">
        <w:rPr>
          <w:spacing w:val="-6"/>
        </w:rPr>
        <w:t xml:space="preserve"> </w:t>
      </w:r>
      <w:r w:rsidRPr="007C3B41">
        <w:rPr>
          <w:spacing w:val="-1"/>
        </w:rPr>
        <w:t>and</w:t>
      </w:r>
      <w:r w:rsidRPr="007C3B41">
        <w:rPr>
          <w:spacing w:val="-5"/>
        </w:rPr>
        <w:t xml:space="preserve"> </w:t>
      </w:r>
      <w:r w:rsidRPr="007C3B41">
        <w:rPr>
          <w:spacing w:val="-1"/>
        </w:rPr>
        <w:t>submit</w:t>
      </w:r>
      <w:r w:rsidRPr="007C3B41">
        <w:rPr>
          <w:spacing w:val="-5"/>
        </w:rPr>
        <w:t xml:space="preserve"> </w:t>
      </w:r>
      <w:r w:rsidRPr="007C3B41">
        <w:rPr>
          <w:spacing w:val="-1"/>
        </w:rPr>
        <w:t>the</w:t>
      </w:r>
      <w:r w:rsidRPr="007C3B41">
        <w:rPr>
          <w:spacing w:val="-4"/>
        </w:rPr>
        <w:t xml:space="preserve"> </w:t>
      </w:r>
      <w:r w:rsidRPr="007C3B41">
        <w:t>certifications</w:t>
      </w:r>
      <w:r w:rsidRPr="007C3B41">
        <w:rPr>
          <w:spacing w:val="-5"/>
        </w:rPr>
        <w:t xml:space="preserve"> </w:t>
      </w:r>
      <w:r w:rsidRPr="007C3B41">
        <w:rPr>
          <w:spacing w:val="-1"/>
        </w:rPr>
        <w:t>and</w:t>
      </w:r>
      <w:r w:rsidRPr="007C3B41">
        <w:rPr>
          <w:spacing w:val="-6"/>
        </w:rPr>
        <w:t xml:space="preserve"> </w:t>
      </w:r>
      <w:r w:rsidRPr="007C3B41">
        <w:rPr>
          <w:spacing w:val="-1"/>
        </w:rPr>
        <w:t>assurances</w:t>
      </w:r>
      <w:r w:rsidRPr="007C3B41">
        <w:rPr>
          <w:spacing w:val="-4"/>
        </w:rPr>
        <w:t xml:space="preserve"> </w:t>
      </w:r>
      <w:r w:rsidRPr="007C3B41">
        <w:rPr>
          <w:spacing w:val="-1"/>
        </w:rPr>
        <w:t>with</w:t>
      </w:r>
      <w:r w:rsidRPr="007C3B41">
        <w:rPr>
          <w:spacing w:val="-6"/>
        </w:rPr>
        <w:t xml:space="preserve"> </w:t>
      </w:r>
      <w:r w:rsidRPr="007C3B41">
        <w:rPr>
          <w:spacing w:val="-1"/>
        </w:rPr>
        <w:t>the</w:t>
      </w:r>
      <w:r w:rsidRPr="007C3B41">
        <w:rPr>
          <w:spacing w:val="-4"/>
        </w:rPr>
        <w:t xml:space="preserve"> </w:t>
      </w:r>
      <w:r w:rsidRPr="007C3B41">
        <w:t>ATP.</w:t>
      </w:r>
    </w:p>
    <w:p w14:paraId="565427F9" w14:textId="77777777" w:rsidR="00B4080D" w:rsidRPr="007C3B41" w:rsidRDefault="00B4080D">
      <w:pPr>
        <w:pStyle w:val="BodyText"/>
        <w:kinsoku w:val="0"/>
        <w:overflowPunct w:val="0"/>
        <w:spacing w:before="12"/>
        <w:ind w:left="0"/>
      </w:pPr>
    </w:p>
    <w:p w14:paraId="758E687A" w14:textId="77777777" w:rsidR="00B4080D" w:rsidRPr="007C3B41" w:rsidRDefault="00B4080D">
      <w:pPr>
        <w:pStyle w:val="BodyText"/>
        <w:numPr>
          <w:ilvl w:val="2"/>
          <w:numId w:val="17"/>
        </w:numPr>
        <w:tabs>
          <w:tab w:val="left" w:pos="2680"/>
        </w:tabs>
        <w:kinsoku w:val="0"/>
        <w:overflowPunct w:val="0"/>
        <w:ind w:left="2680" w:right="257"/>
        <w:jc w:val="both"/>
      </w:pPr>
      <w:r w:rsidRPr="007C3B41">
        <w:rPr>
          <w:spacing w:val="-1"/>
        </w:rPr>
        <w:t>Report</w:t>
      </w:r>
      <w:r w:rsidRPr="007C3B41">
        <w:rPr>
          <w:spacing w:val="28"/>
        </w:rPr>
        <w:t xml:space="preserve"> </w:t>
      </w:r>
      <w:r w:rsidRPr="007C3B41">
        <w:rPr>
          <w:spacing w:val="-1"/>
        </w:rPr>
        <w:t>to</w:t>
      </w:r>
      <w:r w:rsidRPr="007C3B41">
        <w:rPr>
          <w:spacing w:val="28"/>
        </w:rPr>
        <w:t xml:space="preserve"> </w:t>
      </w:r>
      <w:r w:rsidRPr="007C3B41">
        <w:t>MTA</w:t>
      </w:r>
      <w:r w:rsidRPr="007C3B41">
        <w:rPr>
          <w:spacing w:val="29"/>
        </w:rPr>
        <w:t xml:space="preserve"> </w:t>
      </w:r>
      <w:r w:rsidRPr="007C3B41">
        <w:rPr>
          <w:spacing w:val="-1"/>
        </w:rPr>
        <w:t>immediately</w:t>
      </w:r>
      <w:r w:rsidRPr="007C3B41">
        <w:rPr>
          <w:spacing w:val="28"/>
        </w:rPr>
        <w:t xml:space="preserve"> </w:t>
      </w:r>
      <w:r w:rsidRPr="007C3B41">
        <w:rPr>
          <w:spacing w:val="-1"/>
        </w:rPr>
        <w:t>any</w:t>
      </w:r>
      <w:r w:rsidRPr="007C3B41">
        <w:rPr>
          <w:spacing w:val="29"/>
        </w:rPr>
        <w:t xml:space="preserve"> </w:t>
      </w:r>
      <w:r w:rsidRPr="007C3B41">
        <w:t>Title</w:t>
      </w:r>
      <w:r w:rsidRPr="007C3B41">
        <w:rPr>
          <w:spacing w:val="28"/>
        </w:rPr>
        <w:t xml:space="preserve"> </w:t>
      </w:r>
      <w:r w:rsidRPr="007C3B41">
        <w:rPr>
          <w:spacing w:val="-1"/>
        </w:rPr>
        <w:t>VI</w:t>
      </w:r>
      <w:r w:rsidRPr="007C3B41">
        <w:rPr>
          <w:spacing w:val="29"/>
        </w:rPr>
        <w:t xml:space="preserve"> </w:t>
      </w:r>
      <w:r w:rsidRPr="007C3B41">
        <w:rPr>
          <w:spacing w:val="-1"/>
        </w:rPr>
        <w:t>complaints</w:t>
      </w:r>
      <w:r w:rsidRPr="007C3B41">
        <w:rPr>
          <w:spacing w:val="29"/>
        </w:rPr>
        <w:t xml:space="preserve"> </w:t>
      </w:r>
      <w:r w:rsidRPr="007C3B41">
        <w:rPr>
          <w:spacing w:val="-1"/>
        </w:rPr>
        <w:t>received,</w:t>
      </w:r>
      <w:r w:rsidRPr="007C3B41">
        <w:rPr>
          <w:spacing w:val="26"/>
          <w:w w:val="99"/>
        </w:rPr>
        <w:t xml:space="preserve"> </w:t>
      </w:r>
      <w:r w:rsidRPr="007C3B41">
        <w:t>or</w:t>
      </w:r>
      <w:r w:rsidRPr="007C3B41">
        <w:rPr>
          <w:spacing w:val="49"/>
        </w:rPr>
        <w:t xml:space="preserve"> </w:t>
      </w:r>
      <w:r w:rsidRPr="007C3B41">
        <w:rPr>
          <w:spacing w:val="-1"/>
        </w:rPr>
        <w:t>investigations</w:t>
      </w:r>
      <w:r w:rsidRPr="007C3B41">
        <w:rPr>
          <w:spacing w:val="50"/>
        </w:rPr>
        <w:t xml:space="preserve"> </w:t>
      </w:r>
      <w:r w:rsidRPr="007C3B41">
        <w:t>or</w:t>
      </w:r>
      <w:r w:rsidRPr="007C3B41">
        <w:rPr>
          <w:spacing w:val="50"/>
        </w:rPr>
        <w:t xml:space="preserve"> </w:t>
      </w:r>
      <w:r w:rsidRPr="007C3B41">
        <w:rPr>
          <w:spacing w:val="-1"/>
        </w:rPr>
        <w:t>lawsuits</w:t>
      </w:r>
      <w:r w:rsidRPr="007C3B41">
        <w:rPr>
          <w:spacing w:val="50"/>
        </w:rPr>
        <w:t xml:space="preserve"> </w:t>
      </w:r>
      <w:r w:rsidRPr="007C3B41">
        <w:rPr>
          <w:spacing w:val="-1"/>
        </w:rPr>
        <w:t>initiated,</w:t>
      </w:r>
      <w:r w:rsidRPr="007C3B41">
        <w:rPr>
          <w:spacing w:val="50"/>
        </w:rPr>
        <w:t xml:space="preserve"> </w:t>
      </w:r>
      <w:r w:rsidRPr="007C3B41">
        <w:rPr>
          <w:spacing w:val="-1"/>
        </w:rPr>
        <w:t>as</w:t>
      </w:r>
      <w:r w:rsidRPr="007C3B41">
        <w:rPr>
          <w:spacing w:val="50"/>
        </w:rPr>
        <w:t xml:space="preserve"> </w:t>
      </w:r>
      <w:r w:rsidRPr="007C3B41">
        <w:t>well</w:t>
      </w:r>
      <w:r w:rsidRPr="007C3B41">
        <w:rPr>
          <w:spacing w:val="50"/>
        </w:rPr>
        <w:t xml:space="preserve"> </w:t>
      </w:r>
      <w:r w:rsidRPr="007C3B41">
        <w:rPr>
          <w:spacing w:val="-1"/>
        </w:rPr>
        <w:t>as</w:t>
      </w:r>
      <w:r w:rsidRPr="007C3B41">
        <w:rPr>
          <w:spacing w:val="50"/>
        </w:rPr>
        <w:t xml:space="preserve"> </w:t>
      </w:r>
      <w:r w:rsidRPr="007C3B41">
        <w:rPr>
          <w:spacing w:val="-1"/>
        </w:rPr>
        <w:t>annually</w:t>
      </w:r>
      <w:r w:rsidRPr="007C3B41">
        <w:rPr>
          <w:spacing w:val="50"/>
        </w:rPr>
        <w:t xml:space="preserve"> </w:t>
      </w:r>
      <w:r w:rsidRPr="007C3B41">
        <w:rPr>
          <w:spacing w:val="-1"/>
        </w:rPr>
        <w:t>as</w:t>
      </w:r>
      <w:r w:rsidRPr="007C3B41">
        <w:rPr>
          <w:spacing w:val="26"/>
          <w:w w:val="99"/>
        </w:rPr>
        <w:t xml:space="preserve"> </w:t>
      </w:r>
      <w:r w:rsidRPr="007C3B41">
        <w:rPr>
          <w:spacing w:val="-1"/>
        </w:rPr>
        <w:t>part</w:t>
      </w:r>
      <w:r w:rsidRPr="007C3B41">
        <w:rPr>
          <w:spacing w:val="-6"/>
        </w:rPr>
        <w:t xml:space="preserve"> </w:t>
      </w:r>
      <w:r w:rsidRPr="007C3B41">
        <w:t>of</w:t>
      </w:r>
      <w:r w:rsidRPr="007C3B41">
        <w:rPr>
          <w:spacing w:val="-5"/>
        </w:rPr>
        <w:t xml:space="preserve"> </w:t>
      </w:r>
      <w:r w:rsidRPr="007C3B41">
        <w:rPr>
          <w:spacing w:val="-1"/>
        </w:rPr>
        <w:t>the</w:t>
      </w:r>
      <w:r w:rsidRPr="007C3B41">
        <w:rPr>
          <w:spacing w:val="-5"/>
        </w:rPr>
        <w:t xml:space="preserve"> </w:t>
      </w:r>
      <w:r w:rsidRPr="007C3B41">
        <w:t>ATP</w:t>
      </w:r>
      <w:r w:rsidRPr="007C3B41">
        <w:rPr>
          <w:spacing w:val="-5"/>
        </w:rPr>
        <w:t xml:space="preserve"> </w:t>
      </w:r>
      <w:r w:rsidRPr="007C3B41">
        <w:rPr>
          <w:spacing w:val="-1"/>
        </w:rPr>
        <w:t>certification</w:t>
      </w:r>
      <w:r w:rsidRPr="007C3B41">
        <w:rPr>
          <w:spacing w:val="-5"/>
        </w:rPr>
        <w:t xml:space="preserve"> </w:t>
      </w:r>
      <w:r w:rsidRPr="007C3B41">
        <w:rPr>
          <w:spacing w:val="-1"/>
        </w:rPr>
        <w:t>and</w:t>
      </w:r>
      <w:r w:rsidRPr="007C3B41">
        <w:rPr>
          <w:spacing w:val="-5"/>
        </w:rPr>
        <w:t xml:space="preserve"> </w:t>
      </w:r>
      <w:r w:rsidRPr="007C3B41">
        <w:rPr>
          <w:spacing w:val="-1"/>
        </w:rPr>
        <w:t>assurances.</w:t>
      </w:r>
    </w:p>
    <w:p w14:paraId="734AF52C" w14:textId="77777777" w:rsidR="00B4080D" w:rsidRPr="007C3B41" w:rsidRDefault="00B4080D">
      <w:pPr>
        <w:pStyle w:val="BodyText"/>
        <w:kinsoku w:val="0"/>
        <w:overflowPunct w:val="0"/>
        <w:spacing w:before="12"/>
        <w:ind w:left="0"/>
      </w:pPr>
    </w:p>
    <w:p w14:paraId="1DAC85B5" w14:textId="77777777" w:rsidR="00B4080D" w:rsidRPr="007C3B41" w:rsidRDefault="00B4080D">
      <w:pPr>
        <w:pStyle w:val="BodyText"/>
        <w:numPr>
          <w:ilvl w:val="2"/>
          <w:numId w:val="17"/>
        </w:numPr>
        <w:tabs>
          <w:tab w:val="left" w:pos="2680"/>
        </w:tabs>
        <w:kinsoku w:val="0"/>
        <w:overflowPunct w:val="0"/>
        <w:ind w:left="2680" w:right="257"/>
        <w:jc w:val="both"/>
      </w:pPr>
      <w:r w:rsidRPr="007C3B41">
        <w:t>Develop</w:t>
      </w:r>
      <w:r w:rsidRPr="007C3B41">
        <w:rPr>
          <w:spacing w:val="55"/>
        </w:rPr>
        <w:t xml:space="preserve"> </w:t>
      </w:r>
      <w:r w:rsidRPr="007C3B41">
        <w:t>a</w:t>
      </w:r>
      <w:r w:rsidRPr="007C3B41">
        <w:rPr>
          <w:spacing w:val="56"/>
        </w:rPr>
        <w:t xml:space="preserve"> </w:t>
      </w:r>
      <w:r w:rsidRPr="007C3B41">
        <w:t>Limited</w:t>
      </w:r>
      <w:r w:rsidRPr="007C3B41">
        <w:rPr>
          <w:spacing w:val="54"/>
        </w:rPr>
        <w:t xml:space="preserve"> </w:t>
      </w:r>
      <w:r w:rsidRPr="007C3B41">
        <w:rPr>
          <w:spacing w:val="-1"/>
        </w:rPr>
        <w:t>English</w:t>
      </w:r>
      <w:r w:rsidRPr="007C3B41">
        <w:rPr>
          <w:spacing w:val="56"/>
        </w:rPr>
        <w:t xml:space="preserve"> </w:t>
      </w:r>
      <w:r w:rsidRPr="007C3B41">
        <w:t>Proficiency</w:t>
      </w:r>
      <w:r w:rsidRPr="007C3B41">
        <w:rPr>
          <w:spacing w:val="56"/>
        </w:rPr>
        <w:t xml:space="preserve"> </w:t>
      </w:r>
      <w:r w:rsidRPr="007C3B41">
        <w:t>(LEP)</w:t>
      </w:r>
      <w:r w:rsidRPr="007C3B41">
        <w:rPr>
          <w:spacing w:val="55"/>
        </w:rPr>
        <w:t xml:space="preserve"> </w:t>
      </w:r>
      <w:r w:rsidRPr="007C3B41">
        <w:t>Plan,</w:t>
      </w:r>
      <w:r w:rsidRPr="007C3B41">
        <w:rPr>
          <w:spacing w:val="56"/>
        </w:rPr>
        <w:t xml:space="preserve"> </w:t>
      </w:r>
      <w:r w:rsidRPr="007C3B41">
        <w:t>a</w:t>
      </w:r>
      <w:r w:rsidRPr="007C3B41">
        <w:rPr>
          <w:spacing w:val="56"/>
        </w:rPr>
        <w:t xml:space="preserve"> </w:t>
      </w:r>
      <w:r w:rsidRPr="007C3B41">
        <w:t>written</w:t>
      </w:r>
      <w:r w:rsidRPr="007C3B41">
        <w:rPr>
          <w:spacing w:val="25"/>
        </w:rPr>
        <w:t xml:space="preserve"> </w:t>
      </w:r>
      <w:r w:rsidRPr="007C3B41">
        <w:rPr>
          <w:spacing w:val="-1"/>
        </w:rPr>
        <w:t>plan</w:t>
      </w:r>
      <w:r w:rsidRPr="007C3B41">
        <w:rPr>
          <w:spacing w:val="1"/>
        </w:rPr>
        <w:t xml:space="preserve"> </w:t>
      </w:r>
      <w:r w:rsidRPr="007C3B41">
        <w:rPr>
          <w:spacing w:val="-1"/>
        </w:rPr>
        <w:t>for</w:t>
      </w:r>
      <w:r w:rsidRPr="007C3B41">
        <w:rPr>
          <w:spacing w:val="1"/>
        </w:rPr>
        <w:t xml:space="preserve"> </w:t>
      </w:r>
      <w:r w:rsidRPr="007C3B41">
        <w:rPr>
          <w:spacing w:val="-1"/>
        </w:rPr>
        <w:t>providing</w:t>
      </w:r>
      <w:r w:rsidRPr="007C3B41">
        <w:rPr>
          <w:spacing w:val="2"/>
        </w:rPr>
        <w:t xml:space="preserve"> </w:t>
      </w:r>
      <w:r w:rsidRPr="007C3B41">
        <w:rPr>
          <w:spacing w:val="-1"/>
        </w:rPr>
        <w:t>access</w:t>
      </w:r>
      <w:r w:rsidRPr="007C3B41">
        <w:rPr>
          <w:spacing w:val="1"/>
        </w:rPr>
        <w:t xml:space="preserve"> </w:t>
      </w:r>
      <w:r w:rsidRPr="007C3B41">
        <w:rPr>
          <w:spacing w:val="-1"/>
        </w:rPr>
        <w:t>to</w:t>
      </w:r>
      <w:r w:rsidRPr="007C3B41">
        <w:rPr>
          <w:spacing w:val="1"/>
        </w:rPr>
        <w:t xml:space="preserve"> </w:t>
      </w:r>
      <w:r w:rsidRPr="007C3B41">
        <w:rPr>
          <w:spacing w:val="-1"/>
        </w:rPr>
        <w:t>meaningful</w:t>
      </w:r>
      <w:r w:rsidRPr="007C3B41">
        <w:rPr>
          <w:spacing w:val="2"/>
        </w:rPr>
        <w:t xml:space="preserve"> </w:t>
      </w:r>
      <w:r w:rsidRPr="007C3B41">
        <w:rPr>
          <w:spacing w:val="-1"/>
        </w:rPr>
        <w:t>activities</w:t>
      </w:r>
      <w:r w:rsidRPr="007C3B41">
        <w:rPr>
          <w:spacing w:val="2"/>
        </w:rPr>
        <w:t xml:space="preserve"> </w:t>
      </w:r>
      <w:r w:rsidRPr="007C3B41">
        <w:rPr>
          <w:spacing w:val="-1"/>
        </w:rPr>
        <w:t>and</w:t>
      </w:r>
      <w:r w:rsidRPr="007C3B41">
        <w:rPr>
          <w:spacing w:val="1"/>
        </w:rPr>
        <w:t xml:space="preserve"> </w:t>
      </w:r>
      <w:r w:rsidRPr="007C3B41">
        <w:rPr>
          <w:spacing w:val="-1"/>
        </w:rPr>
        <w:t>programs</w:t>
      </w:r>
      <w:r w:rsidRPr="007C3B41">
        <w:rPr>
          <w:spacing w:val="26"/>
          <w:w w:val="99"/>
        </w:rPr>
        <w:t xml:space="preserve"> </w:t>
      </w:r>
      <w:r w:rsidRPr="007C3B41">
        <w:t>for</w:t>
      </w:r>
      <w:r w:rsidRPr="007C3B41">
        <w:rPr>
          <w:spacing w:val="-6"/>
        </w:rPr>
        <w:t xml:space="preserve"> </w:t>
      </w:r>
      <w:r w:rsidRPr="007C3B41">
        <w:t>persons</w:t>
      </w:r>
      <w:r w:rsidRPr="007C3B41">
        <w:rPr>
          <w:spacing w:val="-5"/>
        </w:rPr>
        <w:t xml:space="preserve"> </w:t>
      </w:r>
      <w:r w:rsidRPr="007C3B41">
        <w:t>with</w:t>
      </w:r>
      <w:r w:rsidRPr="007C3B41">
        <w:rPr>
          <w:spacing w:val="-6"/>
        </w:rPr>
        <w:t xml:space="preserve"> </w:t>
      </w:r>
      <w:r w:rsidRPr="007C3B41">
        <w:t>LEP.</w:t>
      </w:r>
    </w:p>
    <w:p w14:paraId="7E9239CE" w14:textId="77777777" w:rsidR="00B4080D" w:rsidRPr="007C3B41" w:rsidRDefault="00B4080D">
      <w:pPr>
        <w:pStyle w:val="BodyText"/>
        <w:kinsoku w:val="0"/>
        <w:overflowPunct w:val="0"/>
        <w:spacing w:before="12"/>
        <w:ind w:left="0"/>
      </w:pPr>
    </w:p>
    <w:p w14:paraId="4AC097DC" w14:textId="77777777" w:rsidR="00B4080D" w:rsidRPr="007C3B41" w:rsidRDefault="00B4080D">
      <w:pPr>
        <w:pStyle w:val="BodyText"/>
        <w:numPr>
          <w:ilvl w:val="2"/>
          <w:numId w:val="17"/>
        </w:numPr>
        <w:tabs>
          <w:tab w:val="left" w:pos="2680"/>
        </w:tabs>
        <w:kinsoku w:val="0"/>
        <w:overflowPunct w:val="0"/>
        <w:ind w:left="2680" w:right="255"/>
        <w:jc w:val="both"/>
      </w:pPr>
      <w:r w:rsidRPr="007C3B41">
        <w:t>Develop</w:t>
      </w:r>
      <w:r w:rsidRPr="007C3B41">
        <w:rPr>
          <w:spacing w:val="11"/>
        </w:rPr>
        <w:t xml:space="preserve"> </w:t>
      </w:r>
      <w:r w:rsidRPr="007C3B41">
        <w:t>a</w:t>
      </w:r>
      <w:r w:rsidRPr="007C3B41">
        <w:rPr>
          <w:spacing w:val="12"/>
        </w:rPr>
        <w:t xml:space="preserve"> </w:t>
      </w:r>
      <w:r w:rsidRPr="007C3B41">
        <w:rPr>
          <w:spacing w:val="-1"/>
        </w:rPr>
        <w:t>public</w:t>
      </w:r>
      <w:r w:rsidRPr="007C3B41">
        <w:rPr>
          <w:spacing w:val="11"/>
        </w:rPr>
        <w:t xml:space="preserve"> </w:t>
      </w:r>
      <w:r w:rsidRPr="007C3B41">
        <w:rPr>
          <w:spacing w:val="-1"/>
        </w:rPr>
        <w:t>participation</w:t>
      </w:r>
      <w:r w:rsidRPr="007C3B41">
        <w:rPr>
          <w:spacing w:val="12"/>
        </w:rPr>
        <w:t xml:space="preserve"> </w:t>
      </w:r>
      <w:r w:rsidRPr="007C3B41">
        <w:t>plan</w:t>
      </w:r>
      <w:r w:rsidRPr="007C3B41">
        <w:rPr>
          <w:spacing w:val="12"/>
        </w:rPr>
        <w:t xml:space="preserve"> </w:t>
      </w:r>
      <w:r w:rsidRPr="007C3B41">
        <w:t>and</w:t>
      </w:r>
      <w:r w:rsidRPr="007C3B41">
        <w:rPr>
          <w:spacing w:val="11"/>
        </w:rPr>
        <w:t xml:space="preserve"> </w:t>
      </w:r>
      <w:r w:rsidRPr="007C3B41">
        <w:t>undertake</w:t>
      </w:r>
      <w:r w:rsidRPr="007C3B41">
        <w:rPr>
          <w:spacing w:val="12"/>
        </w:rPr>
        <w:t xml:space="preserve"> </w:t>
      </w:r>
      <w:r w:rsidRPr="007C3B41">
        <w:t>steps</w:t>
      </w:r>
      <w:r w:rsidRPr="007C3B41">
        <w:rPr>
          <w:spacing w:val="12"/>
        </w:rPr>
        <w:t xml:space="preserve"> </w:t>
      </w:r>
      <w:r w:rsidRPr="007C3B41">
        <w:rPr>
          <w:spacing w:val="-1"/>
        </w:rPr>
        <w:t>to</w:t>
      </w:r>
      <w:r w:rsidRPr="007C3B41">
        <w:rPr>
          <w:spacing w:val="25"/>
          <w:w w:val="99"/>
        </w:rPr>
        <w:t xml:space="preserve"> </w:t>
      </w:r>
      <w:r w:rsidRPr="007C3B41">
        <w:rPr>
          <w:spacing w:val="-1"/>
        </w:rPr>
        <w:t>ensure</w:t>
      </w:r>
      <w:r w:rsidRPr="007C3B41">
        <w:rPr>
          <w:spacing w:val="4"/>
        </w:rPr>
        <w:t xml:space="preserve"> </w:t>
      </w:r>
      <w:r w:rsidRPr="007C3B41">
        <w:rPr>
          <w:spacing w:val="-1"/>
        </w:rPr>
        <w:t>that</w:t>
      </w:r>
      <w:r w:rsidRPr="007C3B41">
        <w:rPr>
          <w:spacing w:val="4"/>
        </w:rPr>
        <w:t xml:space="preserve"> </w:t>
      </w:r>
      <w:r w:rsidRPr="007C3B41">
        <w:t>minority</w:t>
      </w:r>
      <w:r w:rsidRPr="007C3B41">
        <w:rPr>
          <w:spacing w:val="4"/>
        </w:rPr>
        <w:t xml:space="preserve"> </w:t>
      </w:r>
      <w:r w:rsidRPr="007C3B41">
        <w:rPr>
          <w:spacing w:val="-1"/>
        </w:rPr>
        <w:t>persons</w:t>
      </w:r>
      <w:r w:rsidRPr="007C3B41">
        <w:rPr>
          <w:spacing w:val="4"/>
        </w:rPr>
        <w:t xml:space="preserve"> </w:t>
      </w:r>
      <w:r w:rsidRPr="007C3B41">
        <w:rPr>
          <w:spacing w:val="-1"/>
        </w:rPr>
        <w:t>and</w:t>
      </w:r>
      <w:r w:rsidRPr="007C3B41">
        <w:rPr>
          <w:spacing w:val="4"/>
        </w:rPr>
        <w:t xml:space="preserve"> </w:t>
      </w:r>
      <w:r w:rsidRPr="007C3B41">
        <w:t>LEP</w:t>
      </w:r>
      <w:r w:rsidRPr="007C3B41">
        <w:rPr>
          <w:spacing w:val="4"/>
        </w:rPr>
        <w:t xml:space="preserve"> </w:t>
      </w:r>
      <w:r w:rsidRPr="007C3B41">
        <w:t>persons</w:t>
      </w:r>
      <w:r w:rsidRPr="007C3B41">
        <w:rPr>
          <w:spacing w:val="5"/>
        </w:rPr>
        <w:t xml:space="preserve"> </w:t>
      </w:r>
      <w:r w:rsidRPr="007C3B41">
        <w:t>have</w:t>
      </w:r>
      <w:r w:rsidRPr="007C3B41">
        <w:rPr>
          <w:spacing w:val="4"/>
        </w:rPr>
        <w:t xml:space="preserve"> </w:t>
      </w:r>
      <w:r w:rsidRPr="007C3B41">
        <w:t>meaningful</w:t>
      </w:r>
      <w:r w:rsidRPr="007C3B41">
        <w:rPr>
          <w:spacing w:val="25"/>
        </w:rPr>
        <w:t xml:space="preserve"> </w:t>
      </w:r>
      <w:r w:rsidRPr="007C3B41">
        <w:t>access</w:t>
      </w:r>
      <w:r w:rsidRPr="007C3B41">
        <w:rPr>
          <w:spacing w:val="-3"/>
        </w:rPr>
        <w:t xml:space="preserve"> </w:t>
      </w:r>
      <w:r w:rsidRPr="007C3B41">
        <w:rPr>
          <w:spacing w:val="-1"/>
        </w:rPr>
        <w:t>to</w:t>
      </w:r>
      <w:r w:rsidRPr="007C3B41">
        <w:rPr>
          <w:spacing w:val="-2"/>
        </w:rPr>
        <w:t xml:space="preserve"> </w:t>
      </w:r>
      <w:r w:rsidRPr="007C3B41">
        <w:rPr>
          <w:spacing w:val="-1"/>
        </w:rPr>
        <w:t>these</w:t>
      </w:r>
      <w:r w:rsidRPr="007C3B41">
        <w:rPr>
          <w:spacing w:val="-2"/>
        </w:rPr>
        <w:t xml:space="preserve"> </w:t>
      </w:r>
      <w:r w:rsidRPr="007C3B41">
        <w:t>activities.</w:t>
      </w:r>
    </w:p>
    <w:p w14:paraId="598EAEDC" w14:textId="77777777" w:rsidR="00B4080D" w:rsidRPr="007C3B41" w:rsidRDefault="00B4080D">
      <w:pPr>
        <w:pStyle w:val="BodyText"/>
        <w:kinsoku w:val="0"/>
        <w:overflowPunct w:val="0"/>
        <w:spacing w:before="12"/>
        <w:ind w:left="0"/>
      </w:pPr>
    </w:p>
    <w:p w14:paraId="51D702E4" w14:textId="77777777" w:rsidR="00B4080D" w:rsidRPr="007C3B41" w:rsidRDefault="00B4080D">
      <w:pPr>
        <w:pStyle w:val="BodyText"/>
        <w:numPr>
          <w:ilvl w:val="2"/>
          <w:numId w:val="17"/>
        </w:numPr>
        <w:tabs>
          <w:tab w:val="left" w:pos="2680"/>
        </w:tabs>
        <w:kinsoku w:val="0"/>
        <w:overflowPunct w:val="0"/>
        <w:ind w:left="2680" w:right="258"/>
        <w:jc w:val="both"/>
      </w:pPr>
      <w:r w:rsidRPr="007C3B41">
        <w:rPr>
          <w:spacing w:val="-1"/>
        </w:rPr>
        <w:t>Compile</w:t>
      </w:r>
      <w:r w:rsidRPr="007C3B41">
        <w:rPr>
          <w:spacing w:val="1"/>
        </w:rPr>
        <w:t xml:space="preserve"> </w:t>
      </w:r>
      <w:r w:rsidRPr="007C3B41">
        <w:t>a</w:t>
      </w:r>
      <w:r w:rsidRPr="007C3B41">
        <w:rPr>
          <w:spacing w:val="2"/>
        </w:rPr>
        <w:t xml:space="preserve"> </w:t>
      </w:r>
      <w:r w:rsidRPr="007C3B41">
        <w:rPr>
          <w:spacing w:val="-1"/>
        </w:rPr>
        <w:t>written</w:t>
      </w:r>
      <w:r w:rsidRPr="007C3B41">
        <w:rPr>
          <w:spacing w:val="1"/>
        </w:rPr>
        <w:t xml:space="preserve"> </w:t>
      </w:r>
      <w:r w:rsidRPr="007C3B41">
        <w:t>Title</w:t>
      </w:r>
      <w:r w:rsidRPr="007C3B41">
        <w:rPr>
          <w:spacing w:val="2"/>
        </w:rPr>
        <w:t xml:space="preserve"> </w:t>
      </w:r>
      <w:r w:rsidRPr="007C3B41">
        <w:rPr>
          <w:spacing w:val="-1"/>
        </w:rPr>
        <w:t>VI</w:t>
      </w:r>
      <w:r w:rsidRPr="007C3B41">
        <w:rPr>
          <w:spacing w:val="2"/>
        </w:rPr>
        <w:t xml:space="preserve"> </w:t>
      </w:r>
      <w:r w:rsidRPr="007C3B41">
        <w:rPr>
          <w:spacing w:val="-1"/>
        </w:rPr>
        <w:t>Policy</w:t>
      </w:r>
      <w:r w:rsidRPr="007C3B41">
        <w:rPr>
          <w:spacing w:val="4"/>
        </w:rPr>
        <w:t xml:space="preserve"> </w:t>
      </w:r>
      <w:r w:rsidRPr="007C3B41">
        <w:t>and</w:t>
      </w:r>
      <w:r w:rsidRPr="007C3B41">
        <w:rPr>
          <w:spacing w:val="2"/>
        </w:rPr>
        <w:t xml:space="preserve"> </w:t>
      </w:r>
      <w:r w:rsidRPr="007C3B41">
        <w:t>Program</w:t>
      </w:r>
      <w:r w:rsidRPr="007C3B41">
        <w:rPr>
          <w:spacing w:val="3"/>
        </w:rPr>
        <w:t xml:space="preserve"> </w:t>
      </w:r>
      <w:r w:rsidRPr="007C3B41">
        <w:rPr>
          <w:spacing w:val="-1"/>
        </w:rPr>
        <w:t>that</w:t>
      </w:r>
      <w:r w:rsidRPr="007C3B41">
        <w:rPr>
          <w:spacing w:val="3"/>
        </w:rPr>
        <w:t xml:space="preserve"> </w:t>
      </w:r>
      <w:r w:rsidRPr="007C3B41">
        <w:t>includes</w:t>
      </w:r>
      <w:r w:rsidRPr="007C3B41">
        <w:rPr>
          <w:spacing w:val="2"/>
        </w:rPr>
        <w:t xml:space="preserve"> </w:t>
      </w:r>
      <w:r w:rsidRPr="007C3B41">
        <w:t>the</w:t>
      </w:r>
      <w:r w:rsidRPr="007C3B41">
        <w:rPr>
          <w:spacing w:val="26"/>
        </w:rPr>
        <w:t xml:space="preserve"> </w:t>
      </w:r>
      <w:r w:rsidRPr="007C3B41">
        <w:t>above</w:t>
      </w:r>
      <w:r w:rsidRPr="007C3B41">
        <w:rPr>
          <w:spacing w:val="27"/>
        </w:rPr>
        <w:t xml:space="preserve"> </w:t>
      </w:r>
      <w:r w:rsidRPr="007C3B41">
        <w:t>items</w:t>
      </w:r>
      <w:r w:rsidRPr="007C3B41">
        <w:rPr>
          <w:spacing w:val="28"/>
        </w:rPr>
        <w:t xml:space="preserve"> </w:t>
      </w:r>
      <w:r w:rsidRPr="007C3B41">
        <w:t>and</w:t>
      </w:r>
      <w:r w:rsidRPr="007C3B41">
        <w:rPr>
          <w:spacing w:val="28"/>
        </w:rPr>
        <w:t xml:space="preserve"> </w:t>
      </w:r>
      <w:r w:rsidRPr="007C3B41">
        <w:t>must</w:t>
      </w:r>
      <w:r w:rsidRPr="007C3B41">
        <w:rPr>
          <w:spacing w:val="26"/>
        </w:rPr>
        <w:t xml:space="preserve"> </w:t>
      </w:r>
      <w:r w:rsidRPr="007C3B41">
        <w:rPr>
          <w:spacing w:val="-1"/>
        </w:rPr>
        <w:t>be</w:t>
      </w:r>
      <w:r w:rsidRPr="007C3B41">
        <w:rPr>
          <w:spacing w:val="28"/>
        </w:rPr>
        <w:t xml:space="preserve"> </w:t>
      </w:r>
      <w:r w:rsidRPr="007C3B41">
        <w:rPr>
          <w:spacing w:val="-1"/>
        </w:rPr>
        <w:t>submitted</w:t>
      </w:r>
      <w:r w:rsidRPr="007C3B41">
        <w:rPr>
          <w:spacing w:val="27"/>
        </w:rPr>
        <w:t xml:space="preserve"> </w:t>
      </w:r>
      <w:r w:rsidRPr="007C3B41">
        <w:rPr>
          <w:spacing w:val="-1"/>
        </w:rPr>
        <w:t>to</w:t>
      </w:r>
      <w:r w:rsidRPr="007C3B41">
        <w:rPr>
          <w:spacing w:val="28"/>
        </w:rPr>
        <w:t xml:space="preserve"> </w:t>
      </w:r>
      <w:r w:rsidRPr="007C3B41">
        <w:rPr>
          <w:spacing w:val="-1"/>
        </w:rPr>
        <w:t>the</w:t>
      </w:r>
      <w:r w:rsidRPr="007C3B41">
        <w:rPr>
          <w:spacing w:val="28"/>
        </w:rPr>
        <w:t xml:space="preserve"> </w:t>
      </w:r>
      <w:r w:rsidRPr="007C3B41">
        <w:t>MTA</w:t>
      </w:r>
      <w:r w:rsidRPr="007C3B41">
        <w:rPr>
          <w:spacing w:val="27"/>
        </w:rPr>
        <w:t xml:space="preserve"> </w:t>
      </w:r>
      <w:r w:rsidRPr="007C3B41">
        <w:rPr>
          <w:spacing w:val="-1"/>
        </w:rPr>
        <w:t>Office</w:t>
      </w:r>
      <w:r w:rsidRPr="007C3B41">
        <w:rPr>
          <w:spacing w:val="28"/>
        </w:rPr>
        <w:t xml:space="preserve"> </w:t>
      </w:r>
      <w:r w:rsidRPr="007C3B41">
        <w:rPr>
          <w:spacing w:val="-1"/>
        </w:rPr>
        <w:t>of</w:t>
      </w:r>
      <w:r w:rsidRPr="007C3B41">
        <w:rPr>
          <w:spacing w:val="26"/>
        </w:rPr>
        <w:t xml:space="preserve"> </w:t>
      </w:r>
      <w:r w:rsidRPr="007C3B41">
        <w:rPr>
          <w:spacing w:val="-1"/>
        </w:rPr>
        <w:t>Fair</w:t>
      </w:r>
      <w:r w:rsidRPr="007C3B41">
        <w:rPr>
          <w:spacing w:val="24"/>
        </w:rPr>
        <w:t xml:space="preserve"> </w:t>
      </w:r>
      <w:r w:rsidRPr="007C3B41">
        <w:t>Practices</w:t>
      </w:r>
      <w:r w:rsidRPr="007C3B41">
        <w:rPr>
          <w:spacing w:val="-3"/>
        </w:rPr>
        <w:t xml:space="preserve"> </w:t>
      </w:r>
      <w:r w:rsidRPr="007C3B41">
        <w:rPr>
          <w:spacing w:val="-1"/>
        </w:rPr>
        <w:t>for</w:t>
      </w:r>
      <w:r w:rsidRPr="007C3B41">
        <w:rPr>
          <w:spacing w:val="-3"/>
        </w:rPr>
        <w:t xml:space="preserve"> </w:t>
      </w:r>
      <w:r w:rsidRPr="007C3B41">
        <w:t>review</w:t>
      </w:r>
      <w:r w:rsidRPr="007C3B41">
        <w:rPr>
          <w:spacing w:val="-3"/>
        </w:rPr>
        <w:t xml:space="preserve"> </w:t>
      </w:r>
      <w:r w:rsidRPr="007C3B41">
        <w:t>at</w:t>
      </w:r>
      <w:r w:rsidRPr="007C3B41">
        <w:rPr>
          <w:spacing w:val="-2"/>
        </w:rPr>
        <w:t xml:space="preserve"> </w:t>
      </w:r>
      <w:r w:rsidRPr="007C3B41">
        <w:t>least</w:t>
      </w:r>
      <w:r w:rsidRPr="007C3B41">
        <w:rPr>
          <w:spacing w:val="-3"/>
        </w:rPr>
        <w:t xml:space="preserve"> </w:t>
      </w:r>
      <w:r w:rsidRPr="007C3B41">
        <w:t>every</w:t>
      </w:r>
      <w:r w:rsidRPr="007C3B41">
        <w:rPr>
          <w:spacing w:val="-3"/>
        </w:rPr>
        <w:t xml:space="preserve"> </w:t>
      </w:r>
      <w:r w:rsidRPr="007C3B41">
        <w:rPr>
          <w:spacing w:val="-1"/>
        </w:rPr>
        <w:t>three</w:t>
      </w:r>
      <w:r w:rsidRPr="007C3B41">
        <w:rPr>
          <w:spacing w:val="-2"/>
        </w:rPr>
        <w:t xml:space="preserve"> </w:t>
      </w:r>
      <w:r w:rsidRPr="007C3B41">
        <w:rPr>
          <w:spacing w:val="-1"/>
        </w:rPr>
        <w:t>years.</w:t>
      </w:r>
    </w:p>
    <w:p w14:paraId="4096BDEB" w14:textId="77777777" w:rsidR="00B4080D" w:rsidRPr="007C3B41" w:rsidRDefault="00B4080D">
      <w:pPr>
        <w:pStyle w:val="BodyText"/>
        <w:kinsoku w:val="0"/>
        <w:overflowPunct w:val="0"/>
        <w:ind w:left="0"/>
      </w:pPr>
    </w:p>
    <w:p w14:paraId="7200B915" w14:textId="77777777" w:rsidR="00B4080D" w:rsidRPr="007C3B41" w:rsidRDefault="00B4080D">
      <w:pPr>
        <w:pStyle w:val="BodyText"/>
        <w:kinsoku w:val="0"/>
        <w:overflowPunct w:val="0"/>
        <w:spacing w:before="9"/>
        <w:ind w:left="0"/>
      </w:pPr>
    </w:p>
    <w:p w14:paraId="20C95D3B" w14:textId="77777777" w:rsidR="00B4080D" w:rsidRPr="007C3B41" w:rsidRDefault="00B4080D">
      <w:pPr>
        <w:pStyle w:val="Heading3"/>
        <w:kinsoku w:val="0"/>
        <w:overflowPunct w:val="0"/>
        <w:ind w:left="2320"/>
        <w:rPr>
          <w:b w:val="0"/>
          <w:bCs w:val="0"/>
          <w:i w:val="0"/>
          <w:iCs w:val="0"/>
        </w:rPr>
      </w:pPr>
      <w:r w:rsidRPr="007C3B41">
        <w:rPr>
          <w:spacing w:val="-1"/>
        </w:rPr>
        <w:t>For</w:t>
      </w:r>
      <w:r w:rsidRPr="007C3B41">
        <w:rPr>
          <w:spacing w:val="-4"/>
        </w:rPr>
        <w:t xml:space="preserve"> </w:t>
      </w:r>
      <w:r w:rsidRPr="007C3B41">
        <w:t>LOTS</w:t>
      </w:r>
      <w:r w:rsidRPr="007C3B41">
        <w:rPr>
          <w:spacing w:val="-4"/>
        </w:rPr>
        <w:t xml:space="preserve"> </w:t>
      </w:r>
      <w:r w:rsidRPr="007C3B41">
        <w:rPr>
          <w:spacing w:val="-1"/>
        </w:rPr>
        <w:t>Which</w:t>
      </w:r>
      <w:r w:rsidRPr="007C3B41">
        <w:rPr>
          <w:spacing w:val="-3"/>
        </w:rPr>
        <w:t xml:space="preserve"> </w:t>
      </w:r>
      <w:r w:rsidRPr="007C3B41">
        <w:rPr>
          <w:spacing w:val="-1"/>
        </w:rPr>
        <w:t>Operate</w:t>
      </w:r>
      <w:r w:rsidRPr="007C3B41">
        <w:rPr>
          <w:spacing w:val="-4"/>
        </w:rPr>
        <w:t xml:space="preserve"> </w:t>
      </w:r>
      <w:r w:rsidRPr="007C3B41">
        <w:t>Fixed</w:t>
      </w:r>
      <w:r w:rsidRPr="007C3B41">
        <w:rPr>
          <w:spacing w:val="-4"/>
        </w:rPr>
        <w:t xml:space="preserve"> </w:t>
      </w:r>
      <w:r w:rsidRPr="007C3B41">
        <w:t>Route</w:t>
      </w:r>
      <w:r w:rsidRPr="007C3B41">
        <w:rPr>
          <w:spacing w:val="-3"/>
        </w:rPr>
        <w:t xml:space="preserve"> </w:t>
      </w:r>
      <w:r w:rsidRPr="007C3B41">
        <w:t>Services</w:t>
      </w:r>
    </w:p>
    <w:p w14:paraId="680A6AFC" w14:textId="77777777" w:rsidR="00B4080D" w:rsidRPr="007C3B41" w:rsidRDefault="00B4080D">
      <w:pPr>
        <w:pStyle w:val="BodyText"/>
        <w:kinsoku w:val="0"/>
        <w:overflowPunct w:val="0"/>
        <w:spacing w:before="8"/>
        <w:ind w:left="0"/>
        <w:rPr>
          <w:b/>
          <w:bCs/>
          <w:i/>
          <w:iCs/>
        </w:rPr>
      </w:pPr>
    </w:p>
    <w:p w14:paraId="72B73B7B" w14:textId="77777777" w:rsidR="00B4080D" w:rsidRPr="007C3B41" w:rsidRDefault="00B4080D">
      <w:pPr>
        <w:pStyle w:val="BodyText"/>
        <w:kinsoku w:val="0"/>
        <w:overflowPunct w:val="0"/>
        <w:ind w:right="257"/>
        <w:jc w:val="both"/>
      </w:pPr>
      <w:r w:rsidRPr="007C3B41">
        <w:t>All</w:t>
      </w:r>
      <w:r w:rsidRPr="007C3B41">
        <w:rPr>
          <w:spacing w:val="25"/>
        </w:rPr>
        <w:t xml:space="preserve"> </w:t>
      </w:r>
      <w:r w:rsidRPr="007C3B41">
        <w:t>LOTS</w:t>
      </w:r>
      <w:r w:rsidRPr="007C3B41">
        <w:rPr>
          <w:spacing w:val="25"/>
        </w:rPr>
        <w:t xml:space="preserve"> </w:t>
      </w:r>
      <w:r w:rsidRPr="007C3B41">
        <w:t>which</w:t>
      </w:r>
      <w:r w:rsidRPr="007C3B41">
        <w:rPr>
          <w:spacing w:val="25"/>
        </w:rPr>
        <w:t xml:space="preserve"> </w:t>
      </w:r>
      <w:r w:rsidRPr="007C3B41">
        <w:rPr>
          <w:spacing w:val="-1"/>
        </w:rPr>
        <w:t>operate</w:t>
      </w:r>
      <w:r w:rsidRPr="007C3B41">
        <w:rPr>
          <w:spacing w:val="25"/>
        </w:rPr>
        <w:t xml:space="preserve"> </w:t>
      </w:r>
      <w:r w:rsidRPr="007C3B41">
        <w:rPr>
          <w:spacing w:val="-1"/>
        </w:rPr>
        <w:t>fixed</w:t>
      </w:r>
      <w:r w:rsidRPr="007C3B41">
        <w:rPr>
          <w:spacing w:val="25"/>
        </w:rPr>
        <w:t xml:space="preserve"> </w:t>
      </w:r>
      <w:r w:rsidRPr="007C3B41">
        <w:rPr>
          <w:spacing w:val="-1"/>
        </w:rPr>
        <w:t>route</w:t>
      </w:r>
      <w:r w:rsidRPr="007C3B41">
        <w:rPr>
          <w:spacing w:val="25"/>
        </w:rPr>
        <w:t xml:space="preserve"> </w:t>
      </w:r>
      <w:r w:rsidRPr="007C3B41">
        <w:t>service</w:t>
      </w:r>
      <w:r w:rsidRPr="007C3B41">
        <w:rPr>
          <w:spacing w:val="25"/>
        </w:rPr>
        <w:t xml:space="preserve"> </w:t>
      </w:r>
      <w:r w:rsidRPr="007C3B41">
        <w:rPr>
          <w:spacing w:val="-1"/>
        </w:rPr>
        <w:t>are</w:t>
      </w:r>
      <w:r w:rsidRPr="007C3B41">
        <w:rPr>
          <w:spacing w:val="25"/>
        </w:rPr>
        <w:t xml:space="preserve"> </w:t>
      </w:r>
      <w:r w:rsidRPr="007C3B41">
        <w:rPr>
          <w:spacing w:val="-1"/>
        </w:rPr>
        <w:t>required</w:t>
      </w:r>
      <w:r w:rsidRPr="007C3B41">
        <w:rPr>
          <w:spacing w:val="25"/>
        </w:rPr>
        <w:t xml:space="preserve"> </w:t>
      </w:r>
      <w:r w:rsidRPr="007C3B41">
        <w:rPr>
          <w:spacing w:val="-1"/>
        </w:rPr>
        <w:t>to</w:t>
      </w:r>
      <w:r w:rsidRPr="007C3B41">
        <w:rPr>
          <w:spacing w:val="25"/>
        </w:rPr>
        <w:t xml:space="preserve"> </w:t>
      </w:r>
      <w:r w:rsidRPr="007C3B41">
        <w:rPr>
          <w:spacing w:val="-1"/>
        </w:rPr>
        <w:t>establish</w:t>
      </w:r>
      <w:r w:rsidRPr="007C3B41">
        <w:rPr>
          <w:spacing w:val="25"/>
        </w:rPr>
        <w:t xml:space="preserve"> </w:t>
      </w:r>
      <w:r w:rsidRPr="007C3B41">
        <w:rPr>
          <w:spacing w:val="-1"/>
        </w:rPr>
        <w:t>the</w:t>
      </w:r>
      <w:r w:rsidRPr="007C3B41">
        <w:rPr>
          <w:spacing w:val="22"/>
        </w:rPr>
        <w:t xml:space="preserve"> </w:t>
      </w:r>
      <w:r w:rsidRPr="007C3B41">
        <w:t>following</w:t>
      </w:r>
      <w:r w:rsidRPr="007C3B41">
        <w:rPr>
          <w:spacing w:val="50"/>
        </w:rPr>
        <w:t xml:space="preserve"> </w:t>
      </w:r>
      <w:r w:rsidRPr="007C3B41">
        <w:rPr>
          <w:spacing w:val="-1"/>
        </w:rPr>
        <w:t>system-wide</w:t>
      </w:r>
      <w:r w:rsidRPr="007C3B41">
        <w:rPr>
          <w:spacing w:val="50"/>
        </w:rPr>
        <w:t xml:space="preserve"> </w:t>
      </w:r>
      <w:r w:rsidRPr="007C3B41">
        <w:t>standards</w:t>
      </w:r>
      <w:r w:rsidRPr="007C3B41">
        <w:rPr>
          <w:spacing w:val="49"/>
        </w:rPr>
        <w:t xml:space="preserve"> </w:t>
      </w:r>
      <w:r w:rsidRPr="007C3B41">
        <w:t>and</w:t>
      </w:r>
      <w:r w:rsidRPr="007C3B41">
        <w:rPr>
          <w:spacing w:val="49"/>
        </w:rPr>
        <w:t xml:space="preserve"> </w:t>
      </w:r>
      <w:r w:rsidRPr="007C3B41">
        <w:rPr>
          <w:spacing w:val="-1"/>
        </w:rPr>
        <w:t>policies</w:t>
      </w:r>
      <w:r w:rsidRPr="007C3B41">
        <w:rPr>
          <w:spacing w:val="50"/>
        </w:rPr>
        <w:t xml:space="preserve"> </w:t>
      </w:r>
      <w:r w:rsidRPr="007C3B41">
        <w:rPr>
          <w:spacing w:val="-1"/>
        </w:rPr>
        <w:t>in</w:t>
      </w:r>
      <w:r w:rsidRPr="007C3B41">
        <w:rPr>
          <w:spacing w:val="50"/>
        </w:rPr>
        <w:t xml:space="preserve"> </w:t>
      </w:r>
      <w:r w:rsidRPr="007C3B41">
        <w:rPr>
          <w:spacing w:val="-1"/>
        </w:rPr>
        <w:t>accordance</w:t>
      </w:r>
      <w:r w:rsidRPr="007C3B41">
        <w:rPr>
          <w:spacing w:val="50"/>
        </w:rPr>
        <w:t xml:space="preserve"> </w:t>
      </w:r>
      <w:r w:rsidRPr="007C3B41">
        <w:rPr>
          <w:spacing w:val="-1"/>
        </w:rPr>
        <w:t>with</w:t>
      </w:r>
      <w:r w:rsidRPr="007C3B41">
        <w:rPr>
          <w:spacing w:val="51"/>
        </w:rPr>
        <w:t xml:space="preserve"> </w:t>
      </w:r>
      <w:r w:rsidRPr="007C3B41">
        <w:rPr>
          <w:spacing w:val="-1"/>
        </w:rPr>
        <w:t>FTA</w:t>
      </w:r>
      <w:r w:rsidRPr="007C3B41">
        <w:rPr>
          <w:spacing w:val="24"/>
          <w:w w:val="99"/>
        </w:rPr>
        <w:t xml:space="preserve"> </w:t>
      </w:r>
      <w:r w:rsidRPr="007C3B41">
        <w:t>Circular</w:t>
      </w:r>
      <w:r w:rsidRPr="007C3B41">
        <w:rPr>
          <w:spacing w:val="-18"/>
        </w:rPr>
        <w:t xml:space="preserve"> </w:t>
      </w:r>
      <w:r w:rsidRPr="007C3B41">
        <w:t>4702.1B:</w:t>
      </w:r>
    </w:p>
    <w:p w14:paraId="7CCA65AD" w14:textId="77777777" w:rsidR="00572A0D" w:rsidRPr="00572A0D" w:rsidRDefault="00572A0D" w:rsidP="00F401AF">
      <w:pPr>
        <w:pStyle w:val="BodyText"/>
        <w:tabs>
          <w:tab w:val="left" w:pos="2680"/>
        </w:tabs>
        <w:kinsoku w:val="0"/>
        <w:overflowPunct w:val="0"/>
        <w:spacing w:before="55"/>
        <w:ind w:left="2680" w:right="256"/>
        <w:jc w:val="both"/>
      </w:pPr>
    </w:p>
    <w:p w14:paraId="7BAB8C83" w14:textId="77777777" w:rsidR="00B4080D" w:rsidRPr="007C3B41" w:rsidRDefault="00B4080D">
      <w:pPr>
        <w:pStyle w:val="BodyText"/>
        <w:numPr>
          <w:ilvl w:val="2"/>
          <w:numId w:val="17"/>
        </w:numPr>
        <w:tabs>
          <w:tab w:val="left" w:pos="2680"/>
        </w:tabs>
        <w:kinsoku w:val="0"/>
        <w:overflowPunct w:val="0"/>
        <w:spacing w:before="55"/>
        <w:ind w:left="2680" w:right="256"/>
        <w:jc w:val="both"/>
      </w:pPr>
      <w:r w:rsidRPr="007C3B41">
        <w:rPr>
          <w:spacing w:val="-1"/>
        </w:rPr>
        <w:t>Quantitative</w:t>
      </w:r>
      <w:r w:rsidRPr="007C3B41">
        <w:rPr>
          <w:spacing w:val="2"/>
        </w:rPr>
        <w:t xml:space="preserve"> </w:t>
      </w:r>
      <w:r w:rsidRPr="007C3B41">
        <w:rPr>
          <w:spacing w:val="-1"/>
        </w:rPr>
        <w:t>system-wide</w:t>
      </w:r>
      <w:r w:rsidRPr="007C3B41">
        <w:rPr>
          <w:spacing w:val="1"/>
        </w:rPr>
        <w:t xml:space="preserve"> </w:t>
      </w:r>
      <w:r w:rsidRPr="007C3B41">
        <w:rPr>
          <w:spacing w:val="-1"/>
        </w:rPr>
        <w:t>service</w:t>
      </w:r>
      <w:r w:rsidRPr="007C3B41">
        <w:rPr>
          <w:spacing w:val="2"/>
        </w:rPr>
        <w:t xml:space="preserve"> </w:t>
      </w:r>
      <w:r w:rsidRPr="007C3B41">
        <w:t>standards</w:t>
      </w:r>
      <w:r w:rsidRPr="007C3B41">
        <w:rPr>
          <w:spacing w:val="2"/>
        </w:rPr>
        <w:t xml:space="preserve"> </w:t>
      </w:r>
      <w:r w:rsidRPr="007C3B41">
        <w:t>for</w:t>
      </w:r>
      <w:r w:rsidRPr="007C3B41">
        <w:rPr>
          <w:spacing w:val="3"/>
        </w:rPr>
        <w:t xml:space="preserve"> </w:t>
      </w:r>
      <w:r w:rsidRPr="007C3B41">
        <w:rPr>
          <w:spacing w:val="-1"/>
        </w:rPr>
        <w:t>vehicle</w:t>
      </w:r>
      <w:r w:rsidRPr="007C3B41">
        <w:rPr>
          <w:spacing w:val="2"/>
        </w:rPr>
        <w:t xml:space="preserve"> </w:t>
      </w:r>
      <w:r w:rsidRPr="007C3B41">
        <w:t>load,</w:t>
      </w:r>
      <w:r w:rsidRPr="007C3B41">
        <w:rPr>
          <w:spacing w:val="21"/>
          <w:w w:val="99"/>
        </w:rPr>
        <w:t xml:space="preserve"> </w:t>
      </w:r>
      <w:r w:rsidRPr="007C3B41">
        <w:t>vehicle</w:t>
      </w:r>
      <w:r w:rsidRPr="007C3B41">
        <w:rPr>
          <w:spacing w:val="4"/>
        </w:rPr>
        <w:t xml:space="preserve"> </w:t>
      </w:r>
      <w:r w:rsidRPr="007C3B41">
        <w:rPr>
          <w:spacing w:val="-1"/>
        </w:rPr>
        <w:t>headway,</w:t>
      </w:r>
      <w:r w:rsidRPr="007C3B41">
        <w:rPr>
          <w:spacing w:val="5"/>
        </w:rPr>
        <w:t xml:space="preserve"> </w:t>
      </w:r>
      <w:r w:rsidRPr="007C3B41">
        <w:t>on-time</w:t>
      </w:r>
      <w:r w:rsidRPr="007C3B41">
        <w:rPr>
          <w:spacing w:val="4"/>
        </w:rPr>
        <w:t xml:space="preserve"> </w:t>
      </w:r>
      <w:r w:rsidRPr="007C3B41">
        <w:rPr>
          <w:spacing w:val="-1"/>
        </w:rPr>
        <w:t>performance,</w:t>
      </w:r>
      <w:r w:rsidRPr="007C3B41">
        <w:rPr>
          <w:spacing w:val="6"/>
        </w:rPr>
        <w:t xml:space="preserve"> </w:t>
      </w:r>
      <w:r w:rsidRPr="007C3B41">
        <w:rPr>
          <w:spacing w:val="-1"/>
        </w:rPr>
        <w:t>and</w:t>
      </w:r>
      <w:r w:rsidRPr="007C3B41">
        <w:rPr>
          <w:spacing w:val="4"/>
        </w:rPr>
        <w:t xml:space="preserve"> </w:t>
      </w:r>
      <w:r w:rsidRPr="007C3B41">
        <w:t>service</w:t>
      </w:r>
      <w:r w:rsidRPr="007C3B41">
        <w:rPr>
          <w:spacing w:val="5"/>
        </w:rPr>
        <w:t xml:space="preserve"> </w:t>
      </w:r>
      <w:r w:rsidRPr="007C3B41">
        <w:rPr>
          <w:spacing w:val="-1"/>
        </w:rPr>
        <w:t>availability;</w:t>
      </w:r>
      <w:r w:rsidRPr="007C3B41">
        <w:rPr>
          <w:spacing w:val="22"/>
        </w:rPr>
        <w:t xml:space="preserve"> </w:t>
      </w:r>
      <w:r w:rsidRPr="007C3B41">
        <w:t>and</w:t>
      </w:r>
    </w:p>
    <w:p w14:paraId="7F3A88BA" w14:textId="77777777" w:rsidR="00B4080D" w:rsidRPr="007C3B41" w:rsidRDefault="00B4080D">
      <w:pPr>
        <w:pStyle w:val="BodyText"/>
        <w:kinsoku w:val="0"/>
        <w:overflowPunct w:val="0"/>
        <w:spacing w:before="12"/>
        <w:ind w:left="0"/>
      </w:pPr>
    </w:p>
    <w:p w14:paraId="039C539E" w14:textId="77777777" w:rsidR="00B4080D" w:rsidRPr="007C3B41" w:rsidRDefault="00B4080D">
      <w:pPr>
        <w:pStyle w:val="BodyText"/>
        <w:numPr>
          <w:ilvl w:val="2"/>
          <w:numId w:val="17"/>
        </w:numPr>
        <w:tabs>
          <w:tab w:val="left" w:pos="2680"/>
        </w:tabs>
        <w:kinsoku w:val="0"/>
        <w:overflowPunct w:val="0"/>
        <w:ind w:left="2680" w:right="258"/>
        <w:jc w:val="both"/>
      </w:pPr>
      <w:r w:rsidRPr="007C3B41">
        <w:t>System-wide</w:t>
      </w:r>
      <w:r w:rsidRPr="007C3B41">
        <w:rPr>
          <w:spacing w:val="-4"/>
        </w:rPr>
        <w:t xml:space="preserve"> </w:t>
      </w:r>
      <w:r w:rsidRPr="007C3B41">
        <w:t>service</w:t>
      </w:r>
      <w:r w:rsidRPr="007C3B41">
        <w:rPr>
          <w:spacing w:val="-4"/>
        </w:rPr>
        <w:t xml:space="preserve"> </w:t>
      </w:r>
      <w:r w:rsidRPr="007C3B41">
        <w:t>policies</w:t>
      </w:r>
      <w:r w:rsidRPr="007C3B41">
        <w:rPr>
          <w:spacing w:val="-4"/>
        </w:rPr>
        <w:t xml:space="preserve"> </w:t>
      </w:r>
      <w:r w:rsidRPr="007C3B41">
        <w:t>for</w:t>
      </w:r>
      <w:r w:rsidRPr="007C3B41">
        <w:rPr>
          <w:spacing w:val="-4"/>
        </w:rPr>
        <w:t xml:space="preserve"> </w:t>
      </w:r>
      <w:r w:rsidRPr="007C3B41">
        <w:rPr>
          <w:spacing w:val="-1"/>
        </w:rPr>
        <w:t>distribution</w:t>
      </w:r>
      <w:r w:rsidRPr="007C3B41">
        <w:rPr>
          <w:spacing w:val="-4"/>
        </w:rPr>
        <w:t xml:space="preserve"> </w:t>
      </w:r>
      <w:r w:rsidRPr="007C3B41">
        <w:t>of</w:t>
      </w:r>
      <w:r w:rsidRPr="007C3B41">
        <w:rPr>
          <w:spacing w:val="-4"/>
        </w:rPr>
        <w:t xml:space="preserve"> </w:t>
      </w:r>
      <w:r w:rsidRPr="007C3B41">
        <w:rPr>
          <w:spacing w:val="-1"/>
        </w:rPr>
        <w:t>transit</w:t>
      </w:r>
      <w:r w:rsidRPr="007C3B41">
        <w:rPr>
          <w:spacing w:val="-3"/>
        </w:rPr>
        <w:t xml:space="preserve"> </w:t>
      </w:r>
      <w:r w:rsidRPr="007C3B41">
        <w:t>amenities</w:t>
      </w:r>
      <w:r w:rsidRPr="007C3B41">
        <w:rPr>
          <w:spacing w:val="25"/>
          <w:w w:val="99"/>
        </w:rPr>
        <w:t xml:space="preserve"> </w:t>
      </w:r>
      <w:r w:rsidRPr="007C3B41">
        <w:t>and</w:t>
      </w:r>
      <w:r w:rsidRPr="007C3B41">
        <w:rPr>
          <w:spacing w:val="-13"/>
        </w:rPr>
        <w:t xml:space="preserve"> </w:t>
      </w:r>
      <w:r w:rsidRPr="007C3B41">
        <w:t>vehicle</w:t>
      </w:r>
      <w:r w:rsidRPr="007C3B41">
        <w:rPr>
          <w:spacing w:val="-13"/>
        </w:rPr>
        <w:t xml:space="preserve"> </w:t>
      </w:r>
      <w:r w:rsidRPr="007C3B41">
        <w:t>assignment.</w:t>
      </w:r>
    </w:p>
    <w:p w14:paraId="1F40743F" w14:textId="77777777" w:rsidR="00B4080D" w:rsidRPr="007C3B41" w:rsidRDefault="00B4080D">
      <w:pPr>
        <w:pStyle w:val="BodyText"/>
        <w:kinsoku w:val="0"/>
        <w:overflowPunct w:val="0"/>
        <w:spacing w:before="4"/>
        <w:ind w:left="0"/>
      </w:pPr>
    </w:p>
    <w:p w14:paraId="06B84FEF" w14:textId="77777777" w:rsidR="00B4080D" w:rsidRPr="007C3B41" w:rsidRDefault="00B4080D">
      <w:pPr>
        <w:pStyle w:val="Heading3"/>
        <w:kinsoku w:val="0"/>
        <w:overflowPunct w:val="0"/>
        <w:rPr>
          <w:b w:val="0"/>
          <w:bCs w:val="0"/>
          <w:i w:val="0"/>
          <w:iCs w:val="0"/>
        </w:rPr>
      </w:pPr>
      <w:r w:rsidRPr="007C3B41">
        <w:rPr>
          <w:u w:val="single"/>
        </w:rPr>
        <w:t>Monitoring</w:t>
      </w:r>
      <w:r w:rsidRPr="007C3B41">
        <w:rPr>
          <w:spacing w:val="-1"/>
          <w:u w:val="single"/>
        </w:rPr>
        <w:t xml:space="preserve"> Subrecipients</w:t>
      </w:r>
    </w:p>
    <w:p w14:paraId="67DF3C65" w14:textId="77777777" w:rsidR="00B4080D" w:rsidRPr="007C3B41" w:rsidRDefault="00B4080D">
      <w:pPr>
        <w:pStyle w:val="BodyText"/>
        <w:kinsoku w:val="0"/>
        <w:overflowPunct w:val="0"/>
        <w:spacing w:before="3"/>
        <w:ind w:left="0"/>
        <w:rPr>
          <w:b/>
          <w:bCs/>
          <w:i/>
          <w:iCs/>
        </w:rPr>
      </w:pPr>
    </w:p>
    <w:p w14:paraId="7A1CCDD9" w14:textId="77777777" w:rsidR="00B4080D" w:rsidRPr="007C3B41" w:rsidRDefault="00B4080D">
      <w:pPr>
        <w:pStyle w:val="BodyText"/>
        <w:kinsoku w:val="0"/>
        <w:overflowPunct w:val="0"/>
        <w:spacing w:before="53"/>
        <w:ind w:right="257"/>
        <w:jc w:val="both"/>
      </w:pPr>
      <w:r w:rsidRPr="007C3B41">
        <w:rPr>
          <w:spacing w:val="-1"/>
        </w:rPr>
        <w:t>Subrecipients</w:t>
      </w:r>
      <w:r w:rsidRPr="007C3B41">
        <w:t xml:space="preserve"> </w:t>
      </w:r>
      <w:r w:rsidRPr="007C3B41">
        <w:rPr>
          <w:spacing w:val="-1"/>
        </w:rPr>
        <w:t>are</w:t>
      </w:r>
      <w:r w:rsidRPr="007C3B41">
        <w:rPr>
          <w:spacing w:val="1"/>
        </w:rPr>
        <w:t xml:space="preserve"> </w:t>
      </w:r>
      <w:r w:rsidRPr="007C3B41">
        <w:rPr>
          <w:spacing w:val="-1"/>
        </w:rPr>
        <w:t>required</w:t>
      </w:r>
      <w:r w:rsidRPr="007C3B41">
        <w:t xml:space="preserve"> </w:t>
      </w:r>
      <w:r w:rsidRPr="007C3B41">
        <w:rPr>
          <w:spacing w:val="-1"/>
        </w:rPr>
        <w:t>to</w:t>
      </w:r>
      <w:r w:rsidRPr="007C3B41">
        <w:rPr>
          <w:spacing w:val="1"/>
        </w:rPr>
        <w:t xml:space="preserve"> </w:t>
      </w:r>
      <w:r w:rsidRPr="007C3B41">
        <w:rPr>
          <w:spacing w:val="-1"/>
        </w:rPr>
        <w:t>provide</w:t>
      </w:r>
      <w:r w:rsidRPr="007C3B41">
        <w:t xml:space="preserve"> detailed</w:t>
      </w:r>
      <w:r w:rsidRPr="007C3B41">
        <w:rPr>
          <w:spacing w:val="1"/>
        </w:rPr>
        <w:t xml:space="preserve"> </w:t>
      </w:r>
      <w:r w:rsidRPr="007C3B41">
        <w:t xml:space="preserve">Title </w:t>
      </w:r>
      <w:r w:rsidRPr="007C3B41">
        <w:rPr>
          <w:spacing w:val="-1"/>
        </w:rPr>
        <w:t>VI</w:t>
      </w:r>
      <w:r w:rsidRPr="007C3B41">
        <w:t xml:space="preserve"> </w:t>
      </w:r>
      <w:r w:rsidRPr="007C3B41">
        <w:rPr>
          <w:spacing w:val="1"/>
        </w:rPr>
        <w:t xml:space="preserve"> </w:t>
      </w:r>
      <w:r w:rsidRPr="007C3B41">
        <w:rPr>
          <w:spacing w:val="-1"/>
        </w:rPr>
        <w:t>information</w:t>
      </w:r>
      <w:r w:rsidRPr="007C3B41">
        <w:t xml:space="preserve"> </w:t>
      </w:r>
      <w:r w:rsidRPr="007C3B41">
        <w:rPr>
          <w:spacing w:val="1"/>
        </w:rPr>
        <w:t xml:space="preserve"> </w:t>
      </w:r>
      <w:r w:rsidRPr="007C3B41">
        <w:rPr>
          <w:spacing w:val="-1"/>
        </w:rPr>
        <w:t>to</w:t>
      </w:r>
      <w:r w:rsidRPr="007C3B41">
        <w:rPr>
          <w:spacing w:val="20"/>
        </w:rPr>
        <w:t xml:space="preserve"> </w:t>
      </w:r>
      <w:r w:rsidR="003D681F" w:rsidRPr="007C3B41">
        <w:rPr>
          <w:spacing w:val="20"/>
        </w:rPr>
        <w:t>MDOT MTA</w:t>
      </w:r>
      <w:r w:rsidRPr="007C3B41">
        <w:rPr>
          <w:spacing w:val="20"/>
        </w:rPr>
        <w:t xml:space="preserve"> </w:t>
      </w:r>
      <w:r w:rsidRPr="007C3B41">
        <w:t>on</w:t>
      </w:r>
      <w:r w:rsidRPr="007C3B41">
        <w:rPr>
          <w:spacing w:val="20"/>
        </w:rPr>
        <w:t xml:space="preserve"> </w:t>
      </w:r>
      <w:r w:rsidRPr="007C3B41">
        <w:t>usage</w:t>
      </w:r>
      <w:r w:rsidRPr="007C3B41">
        <w:rPr>
          <w:spacing w:val="21"/>
        </w:rPr>
        <w:t xml:space="preserve"> </w:t>
      </w:r>
      <w:r w:rsidRPr="007C3B41">
        <w:t>and</w:t>
      </w:r>
      <w:r w:rsidRPr="007C3B41">
        <w:rPr>
          <w:spacing w:val="20"/>
        </w:rPr>
        <w:t xml:space="preserve"> </w:t>
      </w:r>
      <w:r w:rsidRPr="007C3B41">
        <w:t>performance</w:t>
      </w:r>
      <w:r w:rsidRPr="007C3B41">
        <w:rPr>
          <w:spacing w:val="21"/>
        </w:rPr>
        <w:t xml:space="preserve"> </w:t>
      </w:r>
      <w:r w:rsidRPr="007C3B41">
        <w:t>of</w:t>
      </w:r>
      <w:r w:rsidRPr="007C3B41">
        <w:rPr>
          <w:spacing w:val="20"/>
        </w:rPr>
        <w:t xml:space="preserve"> </w:t>
      </w:r>
      <w:r w:rsidRPr="007C3B41">
        <w:t>the</w:t>
      </w:r>
      <w:r w:rsidRPr="007C3B41">
        <w:rPr>
          <w:spacing w:val="21"/>
        </w:rPr>
        <w:t xml:space="preserve"> </w:t>
      </w:r>
      <w:r w:rsidRPr="007C3B41">
        <w:t>project.</w:t>
      </w:r>
      <w:r w:rsidRPr="007C3B41">
        <w:rPr>
          <w:spacing w:val="41"/>
        </w:rPr>
        <w:t xml:space="preserve"> </w:t>
      </w:r>
      <w:r w:rsidRPr="007C3B41">
        <w:t>The</w:t>
      </w:r>
      <w:r w:rsidRPr="007C3B41">
        <w:rPr>
          <w:spacing w:val="19"/>
        </w:rPr>
        <w:t xml:space="preserve"> </w:t>
      </w:r>
      <w:r w:rsidRPr="007C3B41">
        <w:t>Title</w:t>
      </w:r>
      <w:r w:rsidRPr="007C3B41">
        <w:rPr>
          <w:spacing w:val="19"/>
        </w:rPr>
        <w:t xml:space="preserve"> </w:t>
      </w:r>
      <w:r w:rsidRPr="007C3B41">
        <w:t xml:space="preserve">VI </w:t>
      </w:r>
      <w:r w:rsidRPr="007C3B41">
        <w:rPr>
          <w:spacing w:val="-1"/>
        </w:rPr>
        <w:t>Investigations,</w:t>
      </w:r>
      <w:r w:rsidRPr="007C3B41">
        <w:rPr>
          <w:spacing w:val="24"/>
        </w:rPr>
        <w:t xml:space="preserve"> </w:t>
      </w:r>
      <w:r w:rsidRPr="007C3B41">
        <w:rPr>
          <w:spacing w:val="-1"/>
        </w:rPr>
        <w:t>Complaints</w:t>
      </w:r>
      <w:r w:rsidRPr="007C3B41">
        <w:rPr>
          <w:spacing w:val="25"/>
        </w:rPr>
        <w:t xml:space="preserve"> </w:t>
      </w:r>
      <w:r w:rsidRPr="007C3B41">
        <w:t>&amp;</w:t>
      </w:r>
      <w:r w:rsidRPr="007C3B41">
        <w:rPr>
          <w:spacing w:val="24"/>
        </w:rPr>
        <w:t xml:space="preserve"> </w:t>
      </w:r>
      <w:r w:rsidRPr="007C3B41">
        <w:t>Lawsuit</w:t>
      </w:r>
      <w:r w:rsidRPr="007C3B41">
        <w:rPr>
          <w:spacing w:val="25"/>
        </w:rPr>
        <w:t xml:space="preserve"> </w:t>
      </w:r>
      <w:r w:rsidRPr="007C3B41">
        <w:t>Log</w:t>
      </w:r>
      <w:r w:rsidRPr="007C3B41">
        <w:rPr>
          <w:spacing w:val="25"/>
        </w:rPr>
        <w:t xml:space="preserve"> </w:t>
      </w:r>
      <w:r w:rsidRPr="007C3B41">
        <w:rPr>
          <w:spacing w:val="-1"/>
        </w:rPr>
        <w:t>which</w:t>
      </w:r>
      <w:r w:rsidRPr="007C3B41">
        <w:rPr>
          <w:spacing w:val="24"/>
        </w:rPr>
        <w:t xml:space="preserve"> </w:t>
      </w:r>
      <w:r w:rsidRPr="007C3B41">
        <w:rPr>
          <w:spacing w:val="-1"/>
        </w:rPr>
        <w:t>is</w:t>
      </w:r>
      <w:r w:rsidRPr="007C3B41">
        <w:rPr>
          <w:spacing w:val="25"/>
        </w:rPr>
        <w:t xml:space="preserve"> </w:t>
      </w:r>
      <w:r w:rsidRPr="007C3B41">
        <w:rPr>
          <w:spacing w:val="-1"/>
        </w:rPr>
        <w:t>used</w:t>
      </w:r>
      <w:r w:rsidRPr="007C3B41">
        <w:rPr>
          <w:spacing w:val="26"/>
        </w:rPr>
        <w:t xml:space="preserve"> </w:t>
      </w:r>
      <w:r w:rsidRPr="007C3B41">
        <w:rPr>
          <w:spacing w:val="-1"/>
        </w:rPr>
        <w:t>to</w:t>
      </w:r>
      <w:r w:rsidRPr="007C3B41">
        <w:rPr>
          <w:spacing w:val="25"/>
        </w:rPr>
        <w:t xml:space="preserve"> </w:t>
      </w:r>
      <w:r w:rsidRPr="007C3B41">
        <w:rPr>
          <w:spacing w:val="-1"/>
        </w:rPr>
        <w:t>provide</w:t>
      </w:r>
      <w:r w:rsidRPr="007C3B41">
        <w:rPr>
          <w:spacing w:val="26"/>
        </w:rPr>
        <w:t xml:space="preserve"> </w:t>
      </w:r>
      <w:r w:rsidRPr="007C3B41">
        <w:rPr>
          <w:spacing w:val="-1"/>
        </w:rPr>
        <w:t>this</w:t>
      </w:r>
      <w:r w:rsidRPr="007C3B41">
        <w:rPr>
          <w:spacing w:val="27"/>
        </w:rPr>
        <w:t xml:space="preserve"> </w:t>
      </w:r>
      <w:r w:rsidRPr="007C3B41">
        <w:t>detailed</w:t>
      </w:r>
      <w:r w:rsidRPr="007C3B41">
        <w:rPr>
          <w:spacing w:val="23"/>
        </w:rPr>
        <w:t xml:space="preserve"> </w:t>
      </w:r>
      <w:r w:rsidRPr="007C3B41">
        <w:rPr>
          <w:spacing w:val="-1"/>
        </w:rPr>
        <w:t>information</w:t>
      </w:r>
      <w:r w:rsidRPr="007C3B41">
        <w:rPr>
          <w:spacing w:val="24"/>
        </w:rPr>
        <w:t xml:space="preserve"> </w:t>
      </w:r>
      <w:r w:rsidRPr="007C3B41">
        <w:t>is</w:t>
      </w:r>
      <w:r w:rsidRPr="007C3B41">
        <w:rPr>
          <w:spacing w:val="23"/>
        </w:rPr>
        <w:t xml:space="preserve"> </w:t>
      </w:r>
      <w:r w:rsidRPr="007C3B41">
        <w:t>submitted</w:t>
      </w:r>
      <w:r w:rsidRPr="007C3B41">
        <w:rPr>
          <w:spacing w:val="23"/>
        </w:rPr>
        <w:t xml:space="preserve"> </w:t>
      </w:r>
      <w:r w:rsidRPr="007C3B41">
        <w:rPr>
          <w:spacing w:val="-1"/>
        </w:rPr>
        <w:t>to</w:t>
      </w:r>
      <w:r w:rsidRPr="007C3B41">
        <w:rPr>
          <w:spacing w:val="23"/>
        </w:rPr>
        <w:t xml:space="preserve"> </w:t>
      </w:r>
      <w:r w:rsidRPr="007C3B41">
        <w:t>the</w:t>
      </w:r>
      <w:r w:rsidRPr="007C3B41">
        <w:rPr>
          <w:spacing w:val="25"/>
        </w:rPr>
        <w:t xml:space="preserve"> </w:t>
      </w:r>
      <w:r w:rsidRPr="007C3B41">
        <w:t>MTA/OLTS</w:t>
      </w:r>
      <w:r w:rsidRPr="007C3B41">
        <w:rPr>
          <w:spacing w:val="23"/>
        </w:rPr>
        <w:t xml:space="preserve"> </w:t>
      </w:r>
      <w:r w:rsidRPr="007C3B41">
        <w:t>support</w:t>
      </w:r>
      <w:r w:rsidRPr="007C3B41">
        <w:rPr>
          <w:spacing w:val="24"/>
        </w:rPr>
        <w:t xml:space="preserve"> </w:t>
      </w:r>
      <w:r w:rsidRPr="007C3B41">
        <w:t>staff</w:t>
      </w:r>
      <w:r w:rsidRPr="007C3B41">
        <w:rPr>
          <w:spacing w:val="23"/>
        </w:rPr>
        <w:t xml:space="preserve"> </w:t>
      </w:r>
      <w:r w:rsidRPr="007C3B41">
        <w:t>along</w:t>
      </w:r>
      <w:r w:rsidRPr="007C3B41">
        <w:rPr>
          <w:spacing w:val="27"/>
        </w:rPr>
        <w:t xml:space="preserve"> </w:t>
      </w:r>
      <w:r w:rsidRPr="007C3B41">
        <w:t>with</w:t>
      </w:r>
      <w:r w:rsidRPr="007C3B41">
        <w:rPr>
          <w:spacing w:val="25"/>
        </w:rPr>
        <w:t xml:space="preserve"> </w:t>
      </w:r>
      <w:r w:rsidRPr="007C3B41">
        <w:t>an</w:t>
      </w:r>
      <w:r w:rsidRPr="007C3B41">
        <w:rPr>
          <w:spacing w:val="25"/>
        </w:rPr>
        <w:t xml:space="preserve"> </w:t>
      </w:r>
      <w:r w:rsidRPr="007C3B41">
        <w:t>operating</w:t>
      </w:r>
      <w:r w:rsidRPr="007C3B41">
        <w:rPr>
          <w:spacing w:val="26"/>
        </w:rPr>
        <w:t xml:space="preserve"> </w:t>
      </w:r>
      <w:r w:rsidRPr="007C3B41">
        <w:t>Request</w:t>
      </w:r>
      <w:r w:rsidRPr="007C3B41">
        <w:rPr>
          <w:spacing w:val="25"/>
        </w:rPr>
        <w:t xml:space="preserve"> </w:t>
      </w:r>
      <w:r w:rsidRPr="007C3B41">
        <w:t>for</w:t>
      </w:r>
      <w:r w:rsidRPr="007C3B41">
        <w:rPr>
          <w:spacing w:val="25"/>
        </w:rPr>
        <w:t xml:space="preserve"> </w:t>
      </w:r>
      <w:r w:rsidRPr="007C3B41">
        <w:t>Payment</w:t>
      </w:r>
      <w:r w:rsidRPr="007C3B41">
        <w:rPr>
          <w:spacing w:val="26"/>
        </w:rPr>
        <w:t xml:space="preserve"> </w:t>
      </w:r>
      <w:r w:rsidRPr="007C3B41">
        <w:t>form</w:t>
      </w:r>
      <w:r w:rsidRPr="007C3B41">
        <w:rPr>
          <w:spacing w:val="25"/>
        </w:rPr>
        <w:t xml:space="preserve"> </w:t>
      </w:r>
      <w:r w:rsidRPr="007C3B41">
        <w:t>quarterly.</w:t>
      </w:r>
      <w:r w:rsidRPr="007C3B41">
        <w:rPr>
          <w:spacing w:val="52"/>
        </w:rPr>
        <w:t xml:space="preserve"> </w:t>
      </w:r>
      <w:r w:rsidRPr="007C3B41">
        <w:t>These</w:t>
      </w:r>
      <w:r w:rsidRPr="007C3B41">
        <w:rPr>
          <w:spacing w:val="25"/>
        </w:rPr>
        <w:t xml:space="preserve"> </w:t>
      </w:r>
      <w:r w:rsidRPr="007C3B41">
        <w:t>quarterly</w:t>
      </w:r>
      <w:r w:rsidRPr="007C3B41">
        <w:rPr>
          <w:spacing w:val="21"/>
        </w:rPr>
        <w:t xml:space="preserve"> </w:t>
      </w:r>
      <w:r w:rsidRPr="007C3B41">
        <w:rPr>
          <w:spacing w:val="-1"/>
        </w:rPr>
        <w:t>reports</w:t>
      </w:r>
      <w:r w:rsidRPr="007C3B41">
        <w:rPr>
          <w:spacing w:val="-8"/>
        </w:rPr>
        <w:t xml:space="preserve"> </w:t>
      </w:r>
      <w:r w:rsidRPr="007C3B41">
        <w:t>will</w:t>
      </w:r>
      <w:r w:rsidRPr="007C3B41">
        <w:rPr>
          <w:spacing w:val="-8"/>
        </w:rPr>
        <w:t xml:space="preserve"> </w:t>
      </w:r>
      <w:r w:rsidRPr="007C3B41">
        <w:rPr>
          <w:spacing w:val="-1"/>
        </w:rPr>
        <w:t>include</w:t>
      </w:r>
      <w:r w:rsidRPr="007C3B41">
        <w:rPr>
          <w:spacing w:val="-7"/>
        </w:rPr>
        <w:t xml:space="preserve"> </w:t>
      </w:r>
      <w:r w:rsidRPr="007C3B41">
        <w:rPr>
          <w:spacing w:val="-1"/>
        </w:rPr>
        <w:t>financial</w:t>
      </w:r>
      <w:r w:rsidRPr="007C3B41">
        <w:rPr>
          <w:spacing w:val="-7"/>
        </w:rPr>
        <w:t xml:space="preserve"> </w:t>
      </w:r>
      <w:r w:rsidRPr="007C3B41">
        <w:rPr>
          <w:spacing w:val="-1"/>
        </w:rPr>
        <w:t>and</w:t>
      </w:r>
      <w:r w:rsidRPr="007C3B41">
        <w:rPr>
          <w:spacing w:val="-7"/>
        </w:rPr>
        <w:t xml:space="preserve"> </w:t>
      </w:r>
      <w:r w:rsidRPr="007C3B41">
        <w:rPr>
          <w:spacing w:val="-1"/>
        </w:rPr>
        <w:t>program</w:t>
      </w:r>
      <w:r w:rsidRPr="007C3B41">
        <w:rPr>
          <w:spacing w:val="-7"/>
        </w:rPr>
        <w:t xml:space="preserve"> </w:t>
      </w:r>
      <w:r w:rsidRPr="007C3B41">
        <w:t>measures</w:t>
      </w:r>
      <w:r w:rsidRPr="007C3B41">
        <w:rPr>
          <w:spacing w:val="-8"/>
        </w:rPr>
        <w:t xml:space="preserve"> </w:t>
      </w:r>
      <w:r w:rsidRPr="007C3B41">
        <w:rPr>
          <w:spacing w:val="-1"/>
        </w:rPr>
        <w:t>updates.</w:t>
      </w:r>
    </w:p>
    <w:p w14:paraId="3E11F1E5" w14:textId="77777777" w:rsidR="00B4080D" w:rsidRPr="007C3B41" w:rsidRDefault="00B4080D">
      <w:pPr>
        <w:pStyle w:val="BodyText"/>
        <w:kinsoku w:val="0"/>
        <w:overflowPunct w:val="0"/>
        <w:spacing w:before="12"/>
        <w:ind w:left="0"/>
      </w:pPr>
    </w:p>
    <w:p w14:paraId="5179C5F7" w14:textId="77777777" w:rsidR="00B4080D" w:rsidRPr="007C3B41" w:rsidRDefault="00B4080D">
      <w:pPr>
        <w:pStyle w:val="BodyText"/>
        <w:kinsoku w:val="0"/>
        <w:overflowPunct w:val="0"/>
        <w:ind w:right="256"/>
        <w:jc w:val="both"/>
      </w:pPr>
      <w:r w:rsidRPr="007C3B41">
        <w:t>The</w:t>
      </w:r>
      <w:r w:rsidRPr="007C3B41">
        <w:rPr>
          <w:spacing w:val="57"/>
        </w:rPr>
        <w:t xml:space="preserve"> </w:t>
      </w:r>
      <w:r w:rsidRPr="007C3B41">
        <w:t>MTA/OLTS</w:t>
      </w:r>
      <w:r w:rsidRPr="007C3B41">
        <w:rPr>
          <w:spacing w:val="58"/>
        </w:rPr>
        <w:t xml:space="preserve"> </w:t>
      </w:r>
      <w:r w:rsidRPr="007C3B41">
        <w:t>ensures</w:t>
      </w:r>
      <w:r w:rsidRPr="007C3B41">
        <w:rPr>
          <w:spacing w:val="57"/>
        </w:rPr>
        <w:t xml:space="preserve"> </w:t>
      </w:r>
      <w:r w:rsidRPr="007C3B41">
        <w:t>that</w:t>
      </w:r>
      <w:r w:rsidRPr="007C3B41">
        <w:rPr>
          <w:spacing w:val="59"/>
        </w:rPr>
        <w:t xml:space="preserve"> </w:t>
      </w:r>
      <w:r w:rsidRPr="007C3B41">
        <w:rPr>
          <w:spacing w:val="-1"/>
        </w:rPr>
        <w:t>subrecipients</w:t>
      </w:r>
      <w:r w:rsidRPr="007C3B41">
        <w:rPr>
          <w:spacing w:val="57"/>
        </w:rPr>
        <w:t xml:space="preserve"> </w:t>
      </w:r>
      <w:r w:rsidRPr="007C3B41">
        <w:rPr>
          <w:spacing w:val="-1"/>
        </w:rPr>
        <w:t>maintain</w:t>
      </w:r>
      <w:r w:rsidRPr="007C3B41">
        <w:rPr>
          <w:spacing w:val="58"/>
        </w:rPr>
        <w:t xml:space="preserve"> </w:t>
      </w:r>
      <w:r w:rsidRPr="007C3B41">
        <w:rPr>
          <w:spacing w:val="-1"/>
        </w:rPr>
        <w:t>and</w:t>
      </w:r>
      <w:r w:rsidRPr="007C3B41">
        <w:rPr>
          <w:spacing w:val="58"/>
        </w:rPr>
        <w:t xml:space="preserve"> </w:t>
      </w:r>
      <w:r w:rsidRPr="007C3B41">
        <w:rPr>
          <w:spacing w:val="-1"/>
        </w:rPr>
        <w:t>demonstrate</w:t>
      </w:r>
      <w:r w:rsidRPr="007C3B41">
        <w:rPr>
          <w:spacing w:val="22"/>
          <w:w w:val="99"/>
        </w:rPr>
        <w:t xml:space="preserve"> </w:t>
      </w:r>
      <w:r w:rsidRPr="007C3B41">
        <w:t>compliance</w:t>
      </w:r>
      <w:r w:rsidRPr="007C3B41">
        <w:rPr>
          <w:spacing w:val="-6"/>
        </w:rPr>
        <w:t xml:space="preserve"> </w:t>
      </w:r>
      <w:r w:rsidRPr="007C3B41">
        <w:t>with</w:t>
      </w:r>
      <w:r w:rsidRPr="007C3B41">
        <w:rPr>
          <w:spacing w:val="-5"/>
        </w:rPr>
        <w:t xml:space="preserve"> </w:t>
      </w:r>
      <w:r w:rsidRPr="007C3B41">
        <w:t>Title</w:t>
      </w:r>
      <w:r w:rsidRPr="007C3B41">
        <w:rPr>
          <w:spacing w:val="-5"/>
        </w:rPr>
        <w:t xml:space="preserve"> </w:t>
      </w:r>
      <w:r w:rsidRPr="007C3B41">
        <w:rPr>
          <w:spacing w:val="-1"/>
        </w:rPr>
        <w:t>VI</w:t>
      </w:r>
      <w:r w:rsidRPr="007C3B41">
        <w:rPr>
          <w:spacing w:val="-5"/>
        </w:rPr>
        <w:t xml:space="preserve"> </w:t>
      </w:r>
      <w:r w:rsidRPr="007C3B41">
        <w:rPr>
          <w:spacing w:val="-1"/>
        </w:rPr>
        <w:t>requirements</w:t>
      </w:r>
      <w:r w:rsidRPr="007C3B41">
        <w:rPr>
          <w:spacing w:val="-5"/>
        </w:rPr>
        <w:t xml:space="preserve"> </w:t>
      </w:r>
      <w:r w:rsidRPr="007C3B41">
        <w:rPr>
          <w:spacing w:val="-1"/>
        </w:rPr>
        <w:t>through</w:t>
      </w:r>
      <w:r w:rsidRPr="007C3B41">
        <w:rPr>
          <w:spacing w:val="-6"/>
        </w:rPr>
        <w:t xml:space="preserve"> </w:t>
      </w:r>
      <w:r w:rsidRPr="007C3B41">
        <w:rPr>
          <w:spacing w:val="-1"/>
        </w:rPr>
        <w:t>the</w:t>
      </w:r>
      <w:r w:rsidRPr="007C3B41">
        <w:rPr>
          <w:spacing w:val="-4"/>
        </w:rPr>
        <w:t xml:space="preserve"> </w:t>
      </w:r>
      <w:r w:rsidRPr="007C3B41">
        <w:rPr>
          <w:spacing w:val="-1"/>
        </w:rPr>
        <w:t>following</w:t>
      </w:r>
      <w:r w:rsidRPr="007C3B41">
        <w:rPr>
          <w:spacing w:val="-6"/>
        </w:rPr>
        <w:t xml:space="preserve"> </w:t>
      </w:r>
      <w:r w:rsidRPr="007C3B41">
        <w:rPr>
          <w:spacing w:val="-1"/>
        </w:rPr>
        <w:t>activities.</w:t>
      </w:r>
    </w:p>
    <w:p w14:paraId="47AC8486" w14:textId="77777777" w:rsidR="00B4080D" w:rsidRPr="007C3B41" w:rsidRDefault="00B4080D">
      <w:pPr>
        <w:pStyle w:val="BodyText"/>
        <w:kinsoku w:val="0"/>
        <w:overflowPunct w:val="0"/>
        <w:spacing w:before="1"/>
        <w:ind w:left="0"/>
      </w:pPr>
    </w:p>
    <w:p w14:paraId="4064E2D2" w14:textId="77777777" w:rsidR="00B4080D" w:rsidRPr="007C3B41" w:rsidRDefault="00B4080D">
      <w:pPr>
        <w:pStyle w:val="Heading3"/>
        <w:kinsoku w:val="0"/>
        <w:overflowPunct w:val="0"/>
        <w:ind w:left="2320"/>
        <w:rPr>
          <w:b w:val="0"/>
          <w:bCs w:val="0"/>
          <w:i w:val="0"/>
          <w:iCs w:val="0"/>
        </w:rPr>
      </w:pPr>
      <w:r w:rsidRPr="007C3B41">
        <w:rPr>
          <w:spacing w:val="-1"/>
        </w:rPr>
        <w:t>Annual</w:t>
      </w:r>
      <w:r w:rsidRPr="007C3B41">
        <w:t xml:space="preserve"> </w:t>
      </w:r>
      <w:r w:rsidRPr="007C3B41">
        <w:rPr>
          <w:spacing w:val="-1"/>
        </w:rPr>
        <w:t>Submittals</w:t>
      </w:r>
    </w:p>
    <w:p w14:paraId="795E5978" w14:textId="77777777" w:rsidR="00B4080D" w:rsidRPr="007C3B41" w:rsidRDefault="00B4080D">
      <w:pPr>
        <w:pStyle w:val="BodyText"/>
        <w:kinsoku w:val="0"/>
        <w:overflowPunct w:val="0"/>
        <w:spacing w:before="8"/>
        <w:ind w:left="0"/>
        <w:rPr>
          <w:b/>
          <w:bCs/>
          <w:i/>
          <w:iCs/>
        </w:rPr>
      </w:pPr>
    </w:p>
    <w:p w14:paraId="339B3FDD" w14:textId="77777777" w:rsidR="00B4080D" w:rsidRPr="007C3B41" w:rsidRDefault="00B4080D">
      <w:pPr>
        <w:pStyle w:val="BodyText"/>
        <w:kinsoku w:val="0"/>
        <w:overflowPunct w:val="0"/>
        <w:ind w:left="1599" w:right="255"/>
        <w:jc w:val="both"/>
      </w:pPr>
      <w:r w:rsidRPr="007C3B41">
        <w:t>All</w:t>
      </w:r>
      <w:r w:rsidRPr="007C3B41">
        <w:rPr>
          <w:spacing w:val="42"/>
        </w:rPr>
        <w:t xml:space="preserve"> </w:t>
      </w:r>
      <w:r w:rsidRPr="007C3B41">
        <w:t>subrecipients</w:t>
      </w:r>
      <w:r w:rsidRPr="007C3B41">
        <w:rPr>
          <w:spacing w:val="43"/>
        </w:rPr>
        <w:t xml:space="preserve"> </w:t>
      </w:r>
      <w:r w:rsidRPr="007C3B41">
        <w:t>are</w:t>
      </w:r>
      <w:r w:rsidRPr="007C3B41">
        <w:rPr>
          <w:spacing w:val="44"/>
        </w:rPr>
        <w:t xml:space="preserve"> </w:t>
      </w:r>
      <w:r w:rsidRPr="007C3B41">
        <w:t>required</w:t>
      </w:r>
      <w:r w:rsidRPr="007C3B41">
        <w:rPr>
          <w:spacing w:val="44"/>
        </w:rPr>
        <w:t xml:space="preserve"> </w:t>
      </w:r>
      <w:r w:rsidRPr="007C3B41">
        <w:rPr>
          <w:spacing w:val="-1"/>
        </w:rPr>
        <w:t>to</w:t>
      </w:r>
      <w:r w:rsidRPr="007C3B41">
        <w:rPr>
          <w:spacing w:val="43"/>
        </w:rPr>
        <w:t xml:space="preserve"> </w:t>
      </w:r>
      <w:r w:rsidRPr="007C3B41">
        <w:rPr>
          <w:spacing w:val="-1"/>
        </w:rPr>
        <w:t>sign</w:t>
      </w:r>
      <w:r w:rsidRPr="007C3B41">
        <w:rPr>
          <w:spacing w:val="42"/>
        </w:rPr>
        <w:t xml:space="preserve"> </w:t>
      </w:r>
      <w:r w:rsidRPr="007C3B41">
        <w:rPr>
          <w:spacing w:val="-1"/>
        </w:rPr>
        <w:t>an</w:t>
      </w:r>
      <w:r w:rsidRPr="007C3B41">
        <w:rPr>
          <w:spacing w:val="43"/>
        </w:rPr>
        <w:t xml:space="preserve"> </w:t>
      </w:r>
      <w:r w:rsidRPr="007C3B41">
        <w:rPr>
          <w:spacing w:val="-1"/>
        </w:rPr>
        <w:t>assurance</w:t>
      </w:r>
      <w:r w:rsidRPr="007C3B41">
        <w:rPr>
          <w:spacing w:val="43"/>
        </w:rPr>
        <w:t xml:space="preserve"> </w:t>
      </w:r>
      <w:r w:rsidRPr="007C3B41">
        <w:t>document</w:t>
      </w:r>
      <w:r w:rsidRPr="007C3B41">
        <w:rPr>
          <w:spacing w:val="43"/>
        </w:rPr>
        <w:t xml:space="preserve"> </w:t>
      </w:r>
      <w:r w:rsidRPr="007C3B41">
        <w:rPr>
          <w:spacing w:val="-1"/>
        </w:rPr>
        <w:t>which</w:t>
      </w:r>
      <w:r w:rsidRPr="007C3B41">
        <w:rPr>
          <w:spacing w:val="43"/>
        </w:rPr>
        <w:t xml:space="preserve"> </w:t>
      </w:r>
      <w:r w:rsidRPr="007C3B41">
        <w:rPr>
          <w:spacing w:val="-1"/>
        </w:rPr>
        <w:t>is</w:t>
      </w:r>
      <w:r w:rsidRPr="007C3B41">
        <w:rPr>
          <w:spacing w:val="25"/>
          <w:w w:val="99"/>
        </w:rPr>
        <w:t xml:space="preserve"> </w:t>
      </w:r>
      <w:r w:rsidRPr="007C3B41">
        <w:t xml:space="preserve">compliant with </w:t>
      </w:r>
      <w:r w:rsidRPr="007C3B41">
        <w:rPr>
          <w:spacing w:val="-1"/>
        </w:rPr>
        <w:t>49</w:t>
      </w:r>
      <w:r w:rsidRPr="007C3B41">
        <w:t xml:space="preserve"> CFR Section </w:t>
      </w:r>
      <w:r w:rsidRPr="007C3B41">
        <w:rPr>
          <w:spacing w:val="-1"/>
        </w:rPr>
        <w:t>21.7(a)</w:t>
      </w:r>
      <w:r w:rsidRPr="007C3B41">
        <w:rPr>
          <w:spacing w:val="1"/>
        </w:rPr>
        <w:t xml:space="preserve"> </w:t>
      </w:r>
      <w:r w:rsidRPr="007C3B41">
        <w:rPr>
          <w:spacing w:val="-1"/>
        </w:rPr>
        <w:t>and</w:t>
      </w:r>
      <w:r w:rsidRPr="007C3B41">
        <w:t xml:space="preserve"> submit</w:t>
      </w:r>
      <w:r w:rsidRPr="007C3B41">
        <w:rPr>
          <w:spacing w:val="-1"/>
        </w:rPr>
        <w:t xml:space="preserve"> it</w:t>
      </w:r>
      <w:r w:rsidRPr="007C3B41">
        <w:t xml:space="preserve"> </w:t>
      </w:r>
      <w:r w:rsidRPr="007C3B41">
        <w:rPr>
          <w:spacing w:val="-1"/>
        </w:rPr>
        <w:t>to</w:t>
      </w:r>
      <w:r w:rsidR="00503F86" w:rsidRPr="007C3B41">
        <w:rPr>
          <w:spacing w:val="-1"/>
        </w:rPr>
        <w:t xml:space="preserve"> </w:t>
      </w:r>
      <w:r w:rsidR="00440EE6" w:rsidRPr="007C3B41">
        <w:rPr>
          <w:spacing w:val="-1"/>
        </w:rPr>
        <w:t>MDOT</w:t>
      </w:r>
      <w:r w:rsidR="00F91750" w:rsidRPr="007C3B41">
        <w:t>/</w:t>
      </w:r>
      <w:r w:rsidRPr="007C3B41">
        <w:t>MTA</w:t>
      </w:r>
      <w:r w:rsidRPr="007C3B41">
        <w:rPr>
          <w:spacing w:val="1"/>
        </w:rPr>
        <w:t xml:space="preserve"> </w:t>
      </w:r>
      <w:r w:rsidRPr="007C3B41">
        <w:t xml:space="preserve">with </w:t>
      </w:r>
      <w:r w:rsidRPr="007C3B41">
        <w:rPr>
          <w:spacing w:val="-1"/>
        </w:rPr>
        <w:t>their</w:t>
      </w:r>
      <w:r w:rsidRPr="007C3B41">
        <w:rPr>
          <w:spacing w:val="26"/>
        </w:rPr>
        <w:t xml:space="preserve"> </w:t>
      </w:r>
      <w:r w:rsidRPr="007C3B41">
        <w:t>annual</w:t>
      </w:r>
      <w:r w:rsidRPr="007C3B41">
        <w:rPr>
          <w:spacing w:val="1"/>
        </w:rPr>
        <w:t xml:space="preserve"> </w:t>
      </w:r>
      <w:r w:rsidRPr="007C3B41">
        <w:t>funding</w:t>
      </w:r>
      <w:r w:rsidRPr="007C3B41">
        <w:rPr>
          <w:spacing w:val="2"/>
        </w:rPr>
        <w:t xml:space="preserve"> </w:t>
      </w:r>
      <w:r w:rsidRPr="007C3B41">
        <w:t>application.</w:t>
      </w:r>
      <w:r w:rsidRPr="007C3B41">
        <w:rPr>
          <w:spacing w:val="2"/>
        </w:rPr>
        <w:t xml:space="preserve"> </w:t>
      </w:r>
      <w:r w:rsidRPr="007C3B41">
        <w:t>MTA/OLTS</w:t>
      </w:r>
      <w:r w:rsidRPr="007C3B41">
        <w:rPr>
          <w:spacing w:val="1"/>
        </w:rPr>
        <w:t xml:space="preserve"> </w:t>
      </w:r>
      <w:r w:rsidRPr="007C3B41">
        <w:t>staff</w:t>
      </w:r>
      <w:r w:rsidRPr="007C3B41">
        <w:rPr>
          <w:spacing w:val="1"/>
        </w:rPr>
        <w:t xml:space="preserve"> </w:t>
      </w:r>
      <w:r w:rsidRPr="007C3B41">
        <w:t>reviews</w:t>
      </w:r>
      <w:r w:rsidRPr="007C3B41">
        <w:rPr>
          <w:spacing w:val="2"/>
        </w:rPr>
        <w:t xml:space="preserve"> </w:t>
      </w:r>
      <w:r w:rsidRPr="007C3B41">
        <w:rPr>
          <w:spacing w:val="-1"/>
        </w:rPr>
        <w:t>this</w:t>
      </w:r>
      <w:r w:rsidRPr="007C3B41">
        <w:rPr>
          <w:spacing w:val="2"/>
        </w:rPr>
        <w:t xml:space="preserve"> </w:t>
      </w:r>
      <w:r w:rsidRPr="007C3B41">
        <w:t>documentation</w:t>
      </w:r>
      <w:r w:rsidRPr="007C3B41">
        <w:rPr>
          <w:spacing w:val="22"/>
          <w:w w:val="99"/>
        </w:rPr>
        <w:t xml:space="preserve"> </w:t>
      </w:r>
      <w:r w:rsidRPr="007C3B41">
        <w:t>for</w:t>
      </w:r>
      <w:r w:rsidRPr="007C3B41">
        <w:rPr>
          <w:spacing w:val="-11"/>
        </w:rPr>
        <w:t xml:space="preserve"> </w:t>
      </w:r>
      <w:r w:rsidRPr="007C3B41">
        <w:t>completeness</w:t>
      </w:r>
      <w:r w:rsidRPr="007C3B41">
        <w:rPr>
          <w:spacing w:val="-11"/>
        </w:rPr>
        <w:t xml:space="preserve"> </w:t>
      </w:r>
      <w:r w:rsidRPr="007C3B41">
        <w:t>and</w:t>
      </w:r>
      <w:r w:rsidRPr="007C3B41">
        <w:rPr>
          <w:spacing w:val="-11"/>
        </w:rPr>
        <w:t xml:space="preserve"> </w:t>
      </w:r>
      <w:r w:rsidRPr="007C3B41">
        <w:t>accuracy.</w:t>
      </w:r>
    </w:p>
    <w:p w14:paraId="65EDD115" w14:textId="77777777" w:rsidR="00B4080D" w:rsidRPr="007C3B41" w:rsidRDefault="00B4080D">
      <w:pPr>
        <w:pStyle w:val="BodyText"/>
        <w:kinsoku w:val="0"/>
        <w:overflowPunct w:val="0"/>
        <w:spacing w:before="12"/>
        <w:ind w:left="0"/>
      </w:pPr>
    </w:p>
    <w:p w14:paraId="6F7AFDA0" w14:textId="77777777" w:rsidR="00B4080D" w:rsidRPr="007C3B41" w:rsidRDefault="00B4080D" w:rsidP="003F06A5">
      <w:pPr>
        <w:pStyle w:val="BodyText"/>
        <w:kinsoku w:val="0"/>
        <w:overflowPunct w:val="0"/>
        <w:ind w:left="1599" w:right="256"/>
        <w:jc w:val="both"/>
      </w:pPr>
      <w:r w:rsidRPr="007C3B41">
        <w:t>Any</w:t>
      </w:r>
      <w:r w:rsidRPr="007C3B41">
        <w:rPr>
          <w:spacing w:val="41"/>
        </w:rPr>
        <w:t xml:space="preserve"> </w:t>
      </w:r>
      <w:r w:rsidRPr="007C3B41">
        <w:t>subrecipient</w:t>
      </w:r>
      <w:r w:rsidRPr="007C3B41">
        <w:rPr>
          <w:spacing w:val="41"/>
        </w:rPr>
        <w:t xml:space="preserve"> </w:t>
      </w:r>
      <w:r w:rsidRPr="007C3B41">
        <w:t>who</w:t>
      </w:r>
      <w:r w:rsidRPr="007C3B41">
        <w:rPr>
          <w:spacing w:val="41"/>
        </w:rPr>
        <w:t xml:space="preserve"> </w:t>
      </w:r>
      <w:r w:rsidRPr="007C3B41">
        <w:t>is</w:t>
      </w:r>
      <w:r w:rsidRPr="007C3B41">
        <w:rPr>
          <w:spacing w:val="42"/>
        </w:rPr>
        <w:t xml:space="preserve"> </w:t>
      </w:r>
      <w:r w:rsidRPr="007C3B41">
        <w:t>applying</w:t>
      </w:r>
      <w:r w:rsidRPr="007C3B41">
        <w:rPr>
          <w:spacing w:val="41"/>
        </w:rPr>
        <w:t xml:space="preserve"> </w:t>
      </w:r>
      <w:r w:rsidRPr="007C3B41">
        <w:t>for</w:t>
      </w:r>
      <w:r w:rsidRPr="007C3B41">
        <w:rPr>
          <w:spacing w:val="42"/>
        </w:rPr>
        <w:t xml:space="preserve"> </w:t>
      </w:r>
      <w:r w:rsidRPr="007C3B41">
        <w:t>and</w:t>
      </w:r>
      <w:r w:rsidRPr="007C3B41">
        <w:rPr>
          <w:spacing w:val="42"/>
        </w:rPr>
        <w:t xml:space="preserve"> </w:t>
      </w:r>
      <w:r w:rsidRPr="007C3B41">
        <w:t>or</w:t>
      </w:r>
      <w:r w:rsidRPr="007C3B41">
        <w:rPr>
          <w:spacing w:val="42"/>
        </w:rPr>
        <w:t xml:space="preserve"> </w:t>
      </w:r>
      <w:r w:rsidRPr="007C3B41">
        <w:t>receiving</w:t>
      </w:r>
      <w:r w:rsidRPr="007C3B41">
        <w:rPr>
          <w:spacing w:val="42"/>
        </w:rPr>
        <w:t xml:space="preserve"> </w:t>
      </w:r>
      <w:r w:rsidRPr="007C3B41">
        <w:t>funding</w:t>
      </w:r>
      <w:r w:rsidRPr="007C3B41">
        <w:rPr>
          <w:spacing w:val="41"/>
        </w:rPr>
        <w:t xml:space="preserve"> </w:t>
      </w:r>
      <w:r w:rsidRPr="007C3B41">
        <w:t>for</w:t>
      </w:r>
      <w:r w:rsidRPr="007C3B41">
        <w:rPr>
          <w:spacing w:val="42"/>
        </w:rPr>
        <w:t xml:space="preserve"> </w:t>
      </w:r>
      <w:r w:rsidRPr="007C3B41">
        <w:t xml:space="preserve">the </w:t>
      </w:r>
      <w:r w:rsidRPr="007C3B41">
        <w:rPr>
          <w:spacing w:val="-1"/>
        </w:rPr>
        <w:t>first</w:t>
      </w:r>
      <w:r w:rsidRPr="007C3B41">
        <w:rPr>
          <w:spacing w:val="17"/>
        </w:rPr>
        <w:t xml:space="preserve"> </w:t>
      </w:r>
      <w:r w:rsidRPr="007C3B41">
        <w:rPr>
          <w:spacing w:val="-1"/>
        </w:rPr>
        <w:t>time</w:t>
      </w:r>
      <w:r w:rsidRPr="007C3B41">
        <w:rPr>
          <w:spacing w:val="18"/>
        </w:rPr>
        <w:t xml:space="preserve"> </w:t>
      </w:r>
      <w:r w:rsidRPr="007C3B41">
        <w:rPr>
          <w:spacing w:val="-1"/>
        </w:rPr>
        <w:t>is</w:t>
      </w:r>
      <w:r w:rsidRPr="007C3B41">
        <w:rPr>
          <w:spacing w:val="17"/>
        </w:rPr>
        <w:t xml:space="preserve"> </w:t>
      </w:r>
      <w:r w:rsidRPr="007C3B41">
        <w:rPr>
          <w:spacing w:val="-1"/>
        </w:rPr>
        <w:t>required</w:t>
      </w:r>
      <w:r w:rsidRPr="007C3B41">
        <w:rPr>
          <w:spacing w:val="18"/>
        </w:rPr>
        <w:t xml:space="preserve"> </w:t>
      </w:r>
      <w:r w:rsidRPr="007C3B41">
        <w:rPr>
          <w:spacing w:val="-1"/>
        </w:rPr>
        <w:t>to</w:t>
      </w:r>
      <w:r w:rsidRPr="007C3B41">
        <w:rPr>
          <w:spacing w:val="18"/>
        </w:rPr>
        <w:t xml:space="preserve"> </w:t>
      </w:r>
      <w:r w:rsidRPr="007C3B41">
        <w:t>submit</w:t>
      </w:r>
      <w:r w:rsidRPr="007C3B41">
        <w:rPr>
          <w:spacing w:val="16"/>
        </w:rPr>
        <w:t xml:space="preserve"> </w:t>
      </w:r>
      <w:r w:rsidRPr="007C3B41">
        <w:rPr>
          <w:spacing w:val="-1"/>
        </w:rPr>
        <w:t>to</w:t>
      </w:r>
      <w:r w:rsidRPr="007C3B41">
        <w:rPr>
          <w:spacing w:val="20"/>
        </w:rPr>
        <w:t xml:space="preserve"> </w:t>
      </w:r>
      <w:r w:rsidRPr="007C3B41">
        <w:rPr>
          <w:spacing w:val="-1"/>
        </w:rPr>
        <w:t>the</w:t>
      </w:r>
      <w:r w:rsidRPr="007C3B41">
        <w:rPr>
          <w:spacing w:val="17"/>
        </w:rPr>
        <w:t xml:space="preserve"> </w:t>
      </w:r>
      <w:r w:rsidRPr="007C3B41">
        <w:t>MTA/OLTS</w:t>
      </w:r>
      <w:r w:rsidRPr="007C3B41">
        <w:rPr>
          <w:spacing w:val="18"/>
        </w:rPr>
        <w:t xml:space="preserve"> </w:t>
      </w:r>
      <w:r w:rsidRPr="007C3B41">
        <w:t>information</w:t>
      </w:r>
      <w:r w:rsidRPr="007C3B41">
        <w:rPr>
          <w:spacing w:val="18"/>
        </w:rPr>
        <w:t xml:space="preserve"> </w:t>
      </w:r>
      <w:r w:rsidRPr="007C3B41">
        <w:t>regarding</w:t>
      </w:r>
      <w:r w:rsidRPr="007C3B41">
        <w:rPr>
          <w:spacing w:val="28"/>
        </w:rPr>
        <w:t xml:space="preserve"> </w:t>
      </w:r>
      <w:r w:rsidRPr="007C3B41">
        <w:rPr>
          <w:spacing w:val="-1"/>
        </w:rPr>
        <w:t>their</w:t>
      </w:r>
      <w:r w:rsidRPr="007C3B41">
        <w:rPr>
          <w:spacing w:val="7"/>
        </w:rPr>
        <w:t xml:space="preserve"> </w:t>
      </w:r>
      <w:r w:rsidRPr="007C3B41">
        <w:t>Title</w:t>
      </w:r>
      <w:r w:rsidRPr="007C3B41">
        <w:rPr>
          <w:spacing w:val="7"/>
        </w:rPr>
        <w:t xml:space="preserve"> </w:t>
      </w:r>
      <w:r w:rsidRPr="007C3B41">
        <w:rPr>
          <w:spacing w:val="-1"/>
        </w:rPr>
        <w:t>VI</w:t>
      </w:r>
      <w:r w:rsidRPr="007C3B41">
        <w:rPr>
          <w:spacing w:val="6"/>
        </w:rPr>
        <w:t xml:space="preserve"> </w:t>
      </w:r>
      <w:r w:rsidRPr="007C3B41">
        <w:t>compliance</w:t>
      </w:r>
      <w:r w:rsidRPr="007C3B41">
        <w:rPr>
          <w:spacing w:val="7"/>
        </w:rPr>
        <w:t xml:space="preserve"> </w:t>
      </w:r>
      <w:r w:rsidRPr="007C3B41">
        <w:t>history</w:t>
      </w:r>
      <w:r w:rsidRPr="007C3B41">
        <w:rPr>
          <w:spacing w:val="6"/>
        </w:rPr>
        <w:t xml:space="preserve"> </w:t>
      </w:r>
      <w:r w:rsidRPr="007C3B41">
        <w:t>if</w:t>
      </w:r>
      <w:r w:rsidRPr="007C3B41">
        <w:rPr>
          <w:spacing w:val="7"/>
        </w:rPr>
        <w:t xml:space="preserve"> </w:t>
      </w:r>
      <w:r w:rsidRPr="007C3B41">
        <w:rPr>
          <w:spacing w:val="-1"/>
        </w:rPr>
        <w:t>they</w:t>
      </w:r>
      <w:r w:rsidRPr="007C3B41">
        <w:rPr>
          <w:spacing w:val="6"/>
        </w:rPr>
        <w:t xml:space="preserve"> </w:t>
      </w:r>
      <w:r w:rsidRPr="007C3B41">
        <w:t>have</w:t>
      </w:r>
      <w:r w:rsidRPr="007C3B41">
        <w:rPr>
          <w:spacing w:val="7"/>
        </w:rPr>
        <w:t xml:space="preserve"> </w:t>
      </w:r>
      <w:r w:rsidRPr="007C3B41">
        <w:t>previously</w:t>
      </w:r>
      <w:r w:rsidRPr="007C3B41">
        <w:rPr>
          <w:spacing w:val="6"/>
        </w:rPr>
        <w:t xml:space="preserve"> </w:t>
      </w:r>
      <w:r w:rsidRPr="007C3B41">
        <w:t>received</w:t>
      </w:r>
      <w:r w:rsidRPr="007C3B41">
        <w:rPr>
          <w:spacing w:val="7"/>
        </w:rPr>
        <w:t xml:space="preserve"> </w:t>
      </w:r>
      <w:r w:rsidRPr="007C3B41">
        <w:t>funding</w:t>
      </w:r>
      <w:r w:rsidRPr="007C3B41">
        <w:rPr>
          <w:spacing w:val="24"/>
        </w:rPr>
        <w:t xml:space="preserve"> </w:t>
      </w:r>
      <w:r w:rsidRPr="007C3B41">
        <w:t>from</w:t>
      </w:r>
      <w:r w:rsidRPr="007C3B41">
        <w:rPr>
          <w:spacing w:val="30"/>
        </w:rPr>
        <w:t xml:space="preserve"> </w:t>
      </w:r>
      <w:r w:rsidRPr="007C3B41">
        <w:t>another</w:t>
      </w:r>
      <w:r w:rsidRPr="007C3B41">
        <w:rPr>
          <w:spacing w:val="31"/>
        </w:rPr>
        <w:t xml:space="preserve"> </w:t>
      </w:r>
      <w:r w:rsidRPr="007C3B41">
        <w:rPr>
          <w:spacing w:val="-1"/>
        </w:rPr>
        <w:t>Federal</w:t>
      </w:r>
      <w:r w:rsidRPr="007C3B41">
        <w:rPr>
          <w:spacing w:val="32"/>
        </w:rPr>
        <w:t xml:space="preserve"> </w:t>
      </w:r>
      <w:r w:rsidRPr="007C3B41">
        <w:t>agency.</w:t>
      </w:r>
      <w:r w:rsidRPr="007C3B41">
        <w:rPr>
          <w:spacing w:val="3"/>
        </w:rPr>
        <w:t xml:space="preserve"> </w:t>
      </w:r>
      <w:r w:rsidRPr="007C3B41">
        <w:t>This</w:t>
      </w:r>
      <w:r w:rsidRPr="007C3B41">
        <w:rPr>
          <w:spacing w:val="31"/>
        </w:rPr>
        <w:t xml:space="preserve"> </w:t>
      </w:r>
      <w:r w:rsidRPr="007C3B41">
        <w:t>must</w:t>
      </w:r>
      <w:r w:rsidRPr="007C3B41">
        <w:rPr>
          <w:spacing w:val="31"/>
        </w:rPr>
        <w:t xml:space="preserve"> </w:t>
      </w:r>
      <w:r w:rsidRPr="007C3B41">
        <w:t>include</w:t>
      </w:r>
      <w:r w:rsidRPr="007C3B41">
        <w:rPr>
          <w:spacing w:val="31"/>
        </w:rPr>
        <w:t xml:space="preserve"> </w:t>
      </w:r>
      <w:r w:rsidRPr="007C3B41">
        <w:t>a</w:t>
      </w:r>
      <w:r w:rsidRPr="007C3B41">
        <w:rPr>
          <w:spacing w:val="31"/>
        </w:rPr>
        <w:t xml:space="preserve"> </w:t>
      </w:r>
      <w:r w:rsidRPr="007C3B41">
        <w:t>copy</w:t>
      </w:r>
      <w:r w:rsidRPr="007C3B41">
        <w:rPr>
          <w:spacing w:val="30"/>
        </w:rPr>
        <w:t xml:space="preserve"> </w:t>
      </w:r>
      <w:r w:rsidRPr="007C3B41">
        <w:t>of</w:t>
      </w:r>
      <w:r w:rsidRPr="007C3B41">
        <w:rPr>
          <w:spacing w:val="31"/>
        </w:rPr>
        <w:t xml:space="preserve"> </w:t>
      </w:r>
      <w:r w:rsidRPr="007C3B41">
        <w:t>any</w:t>
      </w:r>
      <w:r w:rsidRPr="007C3B41">
        <w:rPr>
          <w:spacing w:val="31"/>
        </w:rPr>
        <w:t xml:space="preserve"> </w:t>
      </w:r>
      <w:r w:rsidRPr="007C3B41">
        <w:t>Title</w:t>
      </w:r>
      <w:r w:rsidRPr="007C3B41">
        <w:rPr>
          <w:spacing w:val="31"/>
        </w:rPr>
        <w:t xml:space="preserve"> </w:t>
      </w:r>
      <w:r w:rsidRPr="007C3B41">
        <w:t>VI</w:t>
      </w:r>
      <w:r w:rsidRPr="007C3B41">
        <w:rPr>
          <w:spacing w:val="22"/>
        </w:rPr>
        <w:t xml:space="preserve"> </w:t>
      </w:r>
      <w:r w:rsidRPr="007C3B41">
        <w:t>compliance</w:t>
      </w:r>
      <w:r w:rsidRPr="007C3B41">
        <w:rPr>
          <w:spacing w:val="24"/>
        </w:rPr>
        <w:t xml:space="preserve"> </w:t>
      </w:r>
      <w:r w:rsidRPr="007C3B41">
        <w:t>review</w:t>
      </w:r>
      <w:r w:rsidRPr="007C3B41">
        <w:rPr>
          <w:spacing w:val="26"/>
        </w:rPr>
        <w:t xml:space="preserve"> </w:t>
      </w:r>
      <w:r w:rsidRPr="007C3B41">
        <w:t>activities</w:t>
      </w:r>
      <w:r w:rsidRPr="007C3B41">
        <w:rPr>
          <w:spacing w:val="26"/>
        </w:rPr>
        <w:t xml:space="preserve"> </w:t>
      </w:r>
      <w:r w:rsidRPr="007C3B41">
        <w:t>conducted</w:t>
      </w:r>
      <w:r w:rsidRPr="007C3B41">
        <w:rPr>
          <w:spacing w:val="24"/>
        </w:rPr>
        <w:t xml:space="preserve"> </w:t>
      </w:r>
      <w:r w:rsidRPr="007C3B41">
        <w:t>in</w:t>
      </w:r>
      <w:r w:rsidRPr="007C3B41">
        <w:rPr>
          <w:spacing w:val="26"/>
        </w:rPr>
        <w:t xml:space="preserve"> </w:t>
      </w:r>
      <w:r w:rsidRPr="007C3B41">
        <w:rPr>
          <w:spacing w:val="-1"/>
        </w:rPr>
        <w:t>the</w:t>
      </w:r>
      <w:r w:rsidRPr="007C3B41">
        <w:rPr>
          <w:spacing w:val="25"/>
        </w:rPr>
        <w:t xml:space="preserve"> </w:t>
      </w:r>
      <w:r w:rsidRPr="007C3B41">
        <w:t>last</w:t>
      </w:r>
      <w:r w:rsidRPr="007C3B41">
        <w:rPr>
          <w:spacing w:val="26"/>
        </w:rPr>
        <w:t xml:space="preserve"> </w:t>
      </w:r>
      <w:r w:rsidRPr="007C3B41">
        <w:rPr>
          <w:spacing w:val="-1"/>
        </w:rPr>
        <w:t>three</w:t>
      </w:r>
      <w:r w:rsidRPr="007C3B41">
        <w:rPr>
          <w:spacing w:val="26"/>
        </w:rPr>
        <w:t xml:space="preserve"> </w:t>
      </w:r>
      <w:r w:rsidRPr="007C3B41">
        <w:rPr>
          <w:spacing w:val="-1"/>
        </w:rPr>
        <w:t>years,</w:t>
      </w:r>
      <w:r w:rsidRPr="007C3B41">
        <w:rPr>
          <w:spacing w:val="26"/>
        </w:rPr>
        <w:t xml:space="preserve"> </w:t>
      </w:r>
      <w:r w:rsidRPr="007C3B41">
        <w:t>including</w:t>
      </w:r>
      <w:r w:rsidRPr="007C3B41">
        <w:rPr>
          <w:spacing w:val="27"/>
          <w:w w:val="99"/>
        </w:rPr>
        <w:t xml:space="preserve"> </w:t>
      </w:r>
      <w:r w:rsidRPr="007C3B41">
        <w:rPr>
          <w:spacing w:val="-1"/>
        </w:rPr>
        <w:t>the</w:t>
      </w:r>
      <w:r w:rsidRPr="007C3B41">
        <w:rPr>
          <w:spacing w:val="35"/>
        </w:rPr>
        <w:t xml:space="preserve"> </w:t>
      </w:r>
      <w:r w:rsidRPr="007C3B41">
        <w:t>purpose</w:t>
      </w:r>
      <w:r w:rsidRPr="007C3B41">
        <w:rPr>
          <w:spacing w:val="36"/>
        </w:rPr>
        <w:t xml:space="preserve"> </w:t>
      </w:r>
      <w:r w:rsidRPr="007C3B41">
        <w:t>or</w:t>
      </w:r>
      <w:r w:rsidRPr="007C3B41">
        <w:rPr>
          <w:spacing w:val="36"/>
        </w:rPr>
        <w:t xml:space="preserve"> </w:t>
      </w:r>
      <w:r w:rsidRPr="007C3B41">
        <w:t>reason</w:t>
      </w:r>
      <w:r w:rsidRPr="007C3B41">
        <w:rPr>
          <w:spacing w:val="36"/>
        </w:rPr>
        <w:t xml:space="preserve"> </w:t>
      </w:r>
      <w:r w:rsidRPr="007C3B41">
        <w:t>for</w:t>
      </w:r>
      <w:r w:rsidRPr="007C3B41">
        <w:rPr>
          <w:spacing w:val="36"/>
        </w:rPr>
        <w:t xml:space="preserve"> </w:t>
      </w:r>
      <w:r w:rsidRPr="007C3B41">
        <w:rPr>
          <w:spacing w:val="-1"/>
        </w:rPr>
        <w:t>the</w:t>
      </w:r>
      <w:r w:rsidRPr="007C3B41">
        <w:rPr>
          <w:spacing w:val="36"/>
        </w:rPr>
        <w:t xml:space="preserve"> </w:t>
      </w:r>
      <w:r w:rsidRPr="007C3B41">
        <w:t>review,</w:t>
      </w:r>
      <w:r w:rsidRPr="007C3B41">
        <w:rPr>
          <w:spacing w:val="35"/>
        </w:rPr>
        <w:t xml:space="preserve"> </w:t>
      </w:r>
      <w:r w:rsidRPr="007C3B41">
        <w:rPr>
          <w:spacing w:val="-1"/>
        </w:rPr>
        <w:t>the</w:t>
      </w:r>
      <w:r w:rsidRPr="007C3B41">
        <w:rPr>
          <w:spacing w:val="36"/>
        </w:rPr>
        <w:t xml:space="preserve"> </w:t>
      </w:r>
      <w:r w:rsidRPr="007C3B41">
        <w:t>name</w:t>
      </w:r>
      <w:r w:rsidRPr="007C3B41">
        <w:rPr>
          <w:spacing w:val="36"/>
        </w:rPr>
        <w:t xml:space="preserve"> </w:t>
      </w:r>
      <w:r w:rsidRPr="007C3B41">
        <w:t>of</w:t>
      </w:r>
      <w:r w:rsidRPr="007C3B41">
        <w:rPr>
          <w:spacing w:val="36"/>
        </w:rPr>
        <w:t xml:space="preserve"> </w:t>
      </w:r>
      <w:r w:rsidRPr="007C3B41">
        <w:rPr>
          <w:spacing w:val="-1"/>
        </w:rPr>
        <w:t>the</w:t>
      </w:r>
      <w:r w:rsidRPr="007C3B41">
        <w:rPr>
          <w:spacing w:val="36"/>
        </w:rPr>
        <w:t xml:space="preserve"> </w:t>
      </w:r>
      <w:r w:rsidRPr="007C3B41">
        <w:t>agency</w:t>
      </w:r>
      <w:r w:rsidRPr="007C3B41">
        <w:rPr>
          <w:spacing w:val="36"/>
        </w:rPr>
        <w:t xml:space="preserve"> </w:t>
      </w:r>
      <w:r w:rsidRPr="007C3B41">
        <w:t>or</w:t>
      </w:r>
      <w:r w:rsidRPr="007C3B41">
        <w:rPr>
          <w:spacing w:val="25"/>
          <w:w w:val="99"/>
        </w:rPr>
        <w:t xml:space="preserve"> </w:t>
      </w:r>
      <w:r w:rsidRPr="007C3B41">
        <w:t>organization</w:t>
      </w:r>
      <w:r w:rsidRPr="007C3B41">
        <w:rPr>
          <w:spacing w:val="27"/>
        </w:rPr>
        <w:t xml:space="preserve"> </w:t>
      </w:r>
      <w:r w:rsidRPr="007C3B41">
        <w:rPr>
          <w:spacing w:val="-1"/>
        </w:rPr>
        <w:t>that</w:t>
      </w:r>
      <w:r w:rsidRPr="007C3B41">
        <w:rPr>
          <w:spacing w:val="29"/>
        </w:rPr>
        <w:t xml:space="preserve"> </w:t>
      </w:r>
      <w:r w:rsidRPr="007C3B41">
        <w:rPr>
          <w:spacing w:val="-1"/>
        </w:rPr>
        <w:t>performed</w:t>
      </w:r>
      <w:r w:rsidRPr="007C3B41">
        <w:rPr>
          <w:spacing w:val="29"/>
        </w:rPr>
        <w:t xml:space="preserve"> </w:t>
      </w:r>
      <w:r w:rsidRPr="007C3B41">
        <w:rPr>
          <w:spacing w:val="-1"/>
        </w:rPr>
        <w:t>the</w:t>
      </w:r>
      <w:r w:rsidRPr="007C3B41">
        <w:rPr>
          <w:spacing w:val="29"/>
        </w:rPr>
        <w:t xml:space="preserve"> </w:t>
      </w:r>
      <w:r w:rsidRPr="007C3B41">
        <w:rPr>
          <w:spacing w:val="-1"/>
        </w:rPr>
        <w:t>review,</w:t>
      </w:r>
      <w:r w:rsidRPr="007C3B41">
        <w:rPr>
          <w:spacing w:val="29"/>
        </w:rPr>
        <w:t xml:space="preserve"> </w:t>
      </w:r>
      <w:r w:rsidRPr="007C3B41">
        <w:t>a</w:t>
      </w:r>
      <w:r w:rsidRPr="007C3B41">
        <w:rPr>
          <w:spacing w:val="29"/>
        </w:rPr>
        <w:t xml:space="preserve"> </w:t>
      </w:r>
      <w:r w:rsidRPr="007C3B41">
        <w:t>summary</w:t>
      </w:r>
      <w:r w:rsidRPr="007C3B41">
        <w:rPr>
          <w:spacing w:val="27"/>
        </w:rPr>
        <w:t xml:space="preserve"> </w:t>
      </w:r>
      <w:r w:rsidRPr="007C3B41">
        <w:t>of</w:t>
      </w:r>
      <w:r w:rsidRPr="007C3B41">
        <w:rPr>
          <w:spacing w:val="29"/>
        </w:rPr>
        <w:t xml:space="preserve"> </w:t>
      </w:r>
      <w:r w:rsidRPr="007C3B41">
        <w:rPr>
          <w:spacing w:val="-1"/>
        </w:rPr>
        <w:t>the</w:t>
      </w:r>
      <w:r w:rsidRPr="007C3B41">
        <w:rPr>
          <w:spacing w:val="29"/>
        </w:rPr>
        <w:t xml:space="preserve"> </w:t>
      </w:r>
      <w:r w:rsidRPr="007C3B41">
        <w:t>findings</w:t>
      </w:r>
      <w:r w:rsidRPr="007C3B41">
        <w:rPr>
          <w:spacing w:val="28"/>
        </w:rPr>
        <w:t xml:space="preserve"> </w:t>
      </w:r>
      <w:r w:rsidRPr="007C3B41">
        <w:t>and</w:t>
      </w:r>
      <w:r w:rsidRPr="007C3B41">
        <w:rPr>
          <w:spacing w:val="29"/>
          <w:w w:val="99"/>
        </w:rPr>
        <w:t xml:space="preserve"> </w:t>
      </w:r>
      <w:r w:rsidRPr="007C3B41">
        <w:rPr>
          <w:spacing w:val="-1"/>
        </w:rPr>
        <w:t>recommendations</w:t>
      </w:r>
      <w:r w:rsidRPr="007C3B41">
        <w:rPr>
          <w:spacing w:val="23"/>
        </w:rPr>
        <w:t xml:space="preserve"> </w:t>
      </w:r>
      <w:r w:rsidRPr="007C3B41">
        <w:rPr>
          <w:spacing w:val="-1"/>
        </w:rPr>
        <w:t>of</w:t>
      </w:r>
      <w:r w:rsidRPr="007C3B41">
        <w:rPr>
          <w:spacing w:val="24"/>
        </w:rPr>
        <w:t xml:space="preserve"> </w:t>
      </w:r>
      <w:r w:rsidRPr="007C3B41">
        <w:rPr>
          <w:spacing w:val="-1"/>
        </w:rPr>
        <w:t>the</w:t>
      </w:r>
      <w:r w:rsidRPr="007C3B41">
        <w:rPr>
          <w:spacing w:val="24"/>
        </w:rPr>
        <w:t xml:space="preserve"> </w:t>
      </w:r>
      <w:r w:rsidRPr="007C3B41">
        <w:rPr>
          <w:spacing w:val="-1"/>
        </w:rPr>
        <w:t>review,</w:t>
      </w:r>
      <w:r w:rsidRPr="007C3B41">
        <w:rPr>
          <w:spacing w:val="24"/>
        </w:rPr>
        <w:t xml:space="preserve"> </w:t>
      </w:r>
      <w:r w:rsidRPr="007C3B41">
        <w:rPr>
          <w:spacing w:val="-1"/>
        </w:rPr>
        <w:t>and</w:t>
      </w:r>
      <w:r w:rsidRPr="007C3B41">
        <w:rPr>
          <w:spacing w:val="24"/>
        </w:rPr>
        <w:t xml:space="preserve"> </w:t>
      </w:r>
      <w:r w:rsidRPr="007C3B41">
        <w:t>a</w:t>
      </w:r>
      <w:r w:rsidRPr="007C3B41">
        <w:rPr>
          <w:spacing w:val="24"/>
        </w:rPr>
        <w:t xml:space="preserve"> </w:t>
      </w:r>
      <w:r w:rsidRPr="007C3B41">
        <w:rPr>
          <w:spacing w:val="-1"/>
        </w:rPr>
        <w:t>report</w:t>
      </w:r>
      <w:r w:rsidRPr="007C3B41">
        <w:rPr>
          <w:spacing w:val="24"/>
        </w:rPr>
        <w:t xml:space="preserve"> </w:t>
      </w:r>
      <w:r w:rsidRPr="007C3B41">
        <w:rPr>
          <w:spacing w:val="-1"/>
        </w:rPr>
        <w:t>on</w:t>
      </w:r>
      <w:r w:rsidRPr="007C3B41">
        <w:rPr>
          <w:spacing w:val="24"/>
        </w:rPr>
        <w:t xml:space="preserve"> </w:t>
      </w:r>
      <w:r w:rsidRPr="007C3B41">
        <w:rPr>
          <w:spacing w:val="-1"/>
        </w:rPr>
        <w:t>the</w:t>
      </w:r>
      <w:r w:rsidRPr="007C3B41">
        <w:rPr>
          <w:spacing w:val="24"/>
        </w:rPr>
        <w:t xml:space="preserve"> </w:t>
      </w:r>
      <w:r w:rsidRPr="007C3B41">
        <w:t>status</w:t>
      </w:r>
      <w:r w:rsidRPr="007C3B41">
        <w:rPr>
          <w:spacing w:val="23"/>
        </w:rPr>
        <w:t xml:space="preserve"> </w:t>
      </w:r>
      <w:r w:rsidRPr="007C3B41">
        <w:rPr>
          <w:spacing w:val="-1"/>
        </w:rPr>
        <w:t>and/or</w:t>
      </w:r>
      <w:r w:rsidRPr="007C3B41">
        <w:rPr>
          <w:spacing w:val="27"/>
          <w:w w:val="99"/>
        </w:rPr>
        <w:t xml:space="preserve"> </w:t>
      </w:r>
      <w:r w:rsidRPr="007C3B41">
        <w:t>disposition</w:t>
      </w:r>
      <w:r w:rsidRPr="007C3B41">
        <w:rPr>
          <w:spacing w:val="2"/>
        </w:rPr>
        <w:t xml:space="preserve"> </w:t>
      </w:r>
      <w:r w:rsidRPr="007C3B41">
        <w:t>of</w:t>
      </w:r>
      <w:r w:rsidRPr="007C3B41">
        <w:rPr>
          <w:spacing w:val="3"/>
        </w:rPr>
        <w:t xml:space="preserve"> </w:t>
      </w:r>
      <w:r w:rsidRPr="007C3B41">
        <w:t>such</w:t>
      </w:r>
      <w:r w:rsidRPr="007C3B41">
        <w:rPr>
          <w:spacing w:val="3"/>
        </w:rPr>
        <w:t xml:space="preserve"> </w:t>
      </w:r>
      <w:r w:rsidRPr="007C3B41">
        <w:t>findings</w:t>
      </w:r>
      <w:r w:rsidRPr="007C3B41">
        <w:rPr>
          <w:spacing w:val="2"/>
        </w:rPr>
        <w:t xml:space="preserve"> </w:t>
      </w:r>
      <w:r w:rsidRPr="007C3B41">
        <w:t>and</w:t>
      </w:r>
      <w:r w:rsidRPr="007C3B41">
        <w:rPr>
          <w:spacing w:val="3"/>
        </w:rPr>
        <w:t xml:space="preserve"> </w:t>
      </w:r>
      <w:r w:rsidRPr="007C3B41">
        <w:rPr>
          <w:spacing w:val="-1"/>
        </w:rPr>
        <w:t>recommendations.</w:t>
      </w:r>
      <w:r w:rsidRPr="007C3B41">
        <w:rPr>
          <w:spacing w:val="8"/>
        </w:rPr>
        <w:t xml:space="preserve"> </w:t>
      </w:r>
      <w:r w:rsidRPr="007C3B41">
        <w:t>This</w:t>
      </w:r>
      <w:r w:rsidRPr="007C3B41">
        <w:rPr>
          <w:spacing w:val="2"/>
        </w:rPr>
        <w:t xml:space="preserve"> </w:t>
      </w:r>
      <w:r w:rsidRPr="007C3B41">
        <w:rPr>
          <w:spacing w:val="-1"/>
        </w:rPr>
        <w:t>information</w:t>
      </w:r>
      <w:r w:rsidRPr="007C3B41">
        <w:rPr>
          <w:spacing w:val="34"/>
          <w:w w:val="99"/>
        </w:rPr>
        <w:t xml:space="preserve"> </w:t>
      </w:r>
      <w:r w:rsidRPr="007C3B41">
        <w:t>should</w:t>
      </w:r>
      <w:r w:rsidRPr="007C3B41">
        <w:rPr>
          <w:spacing w:val="53"/>
        </w:rPr>
        <w:t xml:space="preserve"> </w:t>
      </w:r>
      <w:r w:rsidRPr="007C3B41">
        <w:rPr>
          <w:spacing w:val="-1"/>
        </w:rPr>
        <w:t>be</w:t>
      </w:r>
      <w:r w:rsidRPr="007C3B41">
        <w:rPr>
          <w:spacing w:val="54"/>
        </w:rPr>
        <w:t xml:space="preserve"> </w:t>
      </w:r>
      <w:r w:rsidRPr="007C3B41">
        <w:rPr>
          <w:spacing w:val="-1"/>
        </w:rPr>
        <w:t>relevant</w:t>
      </w:r>
      <w:r w:rsidRPr="007C3B41">
        <w:rPr>
          <w:spacing w:val="54"/>
        </w:rPr>
        <w:t xml:space="preserve"> </w:t>
      </w:r>
      <w:r w:rsidRPr="007C3B41">
        <w:rPr>
          <w:spacing w:val="-1"/>
        </w:rPr>
        <w:t>to</w:t>
      </w:r>
      <w:r w:rsidRPr="007C3B41">
        <w:rPr>
          <w:spacing w:val="55"/>
        </w:rPr>
        <w:t xml:space="preserve"> </w:t>
      </w:r>
      <w:r w:rsidRPr="007C3B41">
        <w:rPr>
          <w:spacing w:val="-1"/>
        </w:rPr>
        <w:t>the</w:t>
      </w:r>
      <w:r w:rsidRPr="007C3B41">
        <w:rPr>
          <w:spacing w:val="55"/>
        </w:rPr>
        <w:t xml:space="preserve"> </w:t>
      </w:r>
      <w:r w:rsidRPr="007C3B41">
        <w:rPr>
          <w:spacing w:val="-1"/>
        </w:rPr>
        <w:t>organizational</w:t>
      </w:r>
      <w:r w:rsidRPr="007C3B41">
        <w:rPr>
          <w:spacing w:val="55"/>
        </w:rPr>
        <w:t xml:space="preserve"> </w:t>
      </w:r>
      <w:r w:rsidRPr="007C3B41">
        <w:rPr>
          <w:spacing w:val="-1"/>
        </w:rPr>
        <w:t>entity</w:t>
      </w:r>
      <w:r w:rsidRPr="007C3B41">
        <w:rPr>
          <w:spacing w:val="54"/>
        </w:rPr>
        <w:t xml:space="preserve"> </w:t>
      </w:r>
      <w:r w:rsidRPr="007C3B41">
        <w:rPr>
          <w:spacing w:val="-1"/>
        </w:rPr>
        <w:t>actually</w:t>
      </w:r>
      <w:r w:rsidRPr="007C3B41">
        <w:rPr>
          <w:spacing w:val="54"/>
        </w:rPr>
        <w:t xml:space="preserve"> </w:t>
      </w:r>
      <w:r w:rsidRPr="007C3B41">
        <w:t>submitting</w:t>
      </w:r>
      <w:r w:rsidRPr="007C3B41">
        <w:rPr>
          <w:spacing w:val="54"/>
        </w:rPr>
        <w:t xml:space="preserve"> </w:t>
      </w:r>
      <w:r w:rsidRPr="007C3B41">
        <w:rPr>
          <w:spacing w:val="-1"/>
        </w:rPr>
        <w:t>the</w:t>
      </w:r>
      <w:r w:rsidRPr="007C3B41">
        <w:rPr>
          <w:spacing w:val="22"/>
        </w:rPr>
        <w:t xml:space="preserve"> </w:t>
      </w:r>
      <w:r w:rsidRPr="007C3B41">
        <w:rPr>
          <w:spacing w:val="-1"/>
        </w:rPr>
        <w:t>application,</w:t>
      </w:r>
      <w:r w:rsidRPr="007C3B41">
        <w:rPr>
          <w:spacing w:val="14"/>
        </w:rPr>
        <w:t xml:space="preserve"> </w:t>
      </w:r>
      <w:r w:rsidRPr="007C3B41">
        <w:rPr>
          <w:spacing w:val="-1"/>
        </w:rPr>
        <w:t>not</w:t>
      </w:r>
      <w:r w:rsidRPr="007C3B41">
        <w:rPr>
          <w:spacing w:val="15"/>
        </w:rPr>
        <w:t xml:space="preserve"> </w:t>
      </w:r>
      <w:r w:rsidRPr="007C3B41">
        <w:rPr>
          <w:spacing w:val="-1"/>
        </w:rPr>
        <w:t>necessarily</w:t>
      </w:r>
      <w:r w:rsidRPr="007C3B41">
        <w:rPr>
          <w:spacing w:val="15"/>
        </w:rPr>
        <w:t xml:space="preserve"> </w:t>
      </w:r>
      <w:r w:rsidRPr="007C3B41">
        <w:rPr>
          <w:spacing w:val="-1"/>
        </w:rPr>
        <w:t>the</w:t>
      </w:r>
      <w:r w:rsidRPr="007C3B41">
        <w:rPr>
          <w:spacing w:val="15"/>
        </w:rPr>
        <w:t xml:space="preserve"> </w:t>
      </w:r>
      <w:r w:rsidRPr="007C3B41">
        <w:rPr>
          <w:spacing w:val="-1"/>
        </w:rPr>
        <w:t>larger</w:t>
      </w:r>
      <w:r w:rsidRPr="007C3B41">
        <w:rPr>
          <w:spacing w:val="14"/>
        </w:rPr>
        <w:t xml:space="preserve"> </w:t>
      </w:r>
      <w:r w:rsidRPr="007C3B41">
        <w:t>agency</w:t>
      </w:r>
      <w:r w:rsidRPr="007C3B41">
        <w:rPr>
          <w:spacing w:val="14"/>
        </w:rPr>
        <w:t xml:space="preserve"> </w:t>
      </w:r>
      <w:r w:rsidRPr="007C3B41">
        <w:t>or</w:t>
      </w:r>
      <w:r w:rsidRPr="007C3B41">
        <w:rPr>
          <w:spacing w:val="14"/>
        </w:rPr>
        <w:t xml:space="preserve"> </w:t>
      </w:r>
      <w:r w:rsidRPr="007C3B41">
        <w:t>department</w:t>
      </w:r>
      <w:r w:rsidRPr="007C3B41">
        <w:rPr>
          <w:spacing w:val="14"/>
        </w:rPr>
        <w:t xml:space="preserve"> </w:t>
      </w:r>
      <w:r w:rsidRPr="007C3B41">
        <w:t>of</w:t>
      </w:r>
      <w:r w:rsidRPr="007C3B41">
        <w:rPr>
          <w:spacing w:val="14"/>
        </w:rPr>
        <w:t xml:space="preserve"> </w:t>
      </w:r>
      <w:r w:rsidRPr="007C3B41">
        <w:t>which</w:t>
      </w:r>
      <w:r w:rsidRPr="007C3B41">
        <w:rPr>
          <w:spacing w:val="15"/>
        </w:rPr>
        <w:t xml:space="preserve"> </w:t>
      </w:r>
      <w:r w:rsidRPr="007C3B41">
        <w:rPr>
          <w:spacing w:val="-1"/>
        </w:rPr>
        <w:t>the</w:t>
      </w:r>
      <w:r w:rsidRPr="007C3B41">
        <w:rPr>
          <w:spacing w:val="26"/>
        </w:rPr>
        <w:t xml:space="preserve"> </w:t>
      </w:r>
      <w:r w:rsidRPr="007C3B41">
        <w:rPr>
          <w:spacing w:val="-1"/>
        </w:rPr>
        <w:t>entity</w:t>
      </w:r>
      <w:r w:rsidRPr="007C3B41">
        <w:rPr>
          <w:spacing w:val="17"/>
        </w:rPr>
        <w:t xml:space="preserve"> </w:t>
      </w:r>
      <w:r w:rsidRPr="007C3B41">
        <w:rPr>
          <w:spacing w:val="-1"/>
        </w:rPr>
        <w:t>is</w:t>
      </w:r>
      <w:r w:rsidRPr="007C3B41">
        <w:rPr>
          <w:spacing w:val="17"/>
        </w:rPr>
        <w:t xml:space="preserve"> </w:t>
      </w:r>
      <w:r w:rsidRPr="007C3B41">
        <w:t>a</w:t>
      </w:r>
      <w:r w:rsidRPr="007C3B41">
        <w:rPr>
          <w:spacing w:val="17"/>
        </w:rPr>
        <w:t xml:space="preserve"> </w:t>
      </w:r>
      <w:r w:rsidRPr="007C3B41">
        <w:rPr>
          <w:spacing w:val="-1"/>
        </w:rPr>
        <w:t>part.</w:t>
      </w:r>
      <w:r w:rsidRPr="007C3B41">
        <w:rPr>
          <w:spacing w:val="34"/>
        </w:rPr>
        <w:t xml:space="preserve"> </w:t>
      </w:r>
      <w:r w:rsidRPr="007C3B41">
        <w:t>This</w:t>
      </w:r>
      <w:r w:rsidRPr="007C3B41">
        <w:rPr>
          <w:spacing w:val="17"/>
        </w:rPr>
        <w:t xml:space="preserve"> </w:t>
      </w:r>
      <w:r w:rsidRPr="007C3B41">
        <w:t>submittal</w:t>
      </w:r>
      <w:r w:rsidRPr="007C3B41">
        <w:rPr>
          <w:spacing w:val="16"/>
        </w:rPr>
        <w:t xml:space="preserve"> </w:t>
      </w:r>
      <w:r w:rsidRPr="007C3B41">
        <w:rPr>
          <w:spacing w:val="-1"/>
        </w:rPr>
        <w:t>shall</w:t>
      </w:r>
      <w:r w:rsidRPr="007C3B41">
        <w:rPr>
          <w:spacing w:val="17"/>
        </w:rPr>
        <w:t xml:space="preserve"> </w:t>
      </w:r>
      <w:r w:rsidRPr="007C3B41">
        <w:rPr>
          <w:spacing w:val="-1"/>
        </w:rPr>
        <w:t>be</w:t>
      </w:r>
      <w:r w:rsidRPr="007C3B41">
        <w:rPr>
          <w:spacing w:val="17"/>
        </w:rPr>
        <w:t xml:space="preserve"> </w:t>
      </w:r>
      <w:r w:rsidRPr="007C3B41">
        <w:t>made</w:t>
      </w:r>
      <w:r w:rsidRPr="007C3B41">
        <w:rPr>
          <w:spacing w:val="17"/>
        </w:rPr>
        <w:t xml:space="preserve"> </w:t>
      </w:r>
      <w:r w:rsidRPr="007C3B41">
        <w:rPr>
          <w:spacing w:val="-1"/>
        </w:rPr>
        <w:t>to</w:t>
      </w:r>
      <w:r w:rsidRPr="007C3B41">
        <w:rPr>
          <w:spacing w:val="17"/>
        </w:rPr>
        <w:t xml:space="preserve"> </w:t>
      </w:r>
      <w:r w:rsidRPr="007C3B41">
        <w:rPr>
          <w:spacing w:val="-1"/>
        </w:rPr>
        <w:t>the</w:t>
      </w:r>
      <w:r w:rsidRPr="007C3B41">
        <w:rPr>
          <w:spacing w:val="17"/>
        </w:rPr>
        <w:t xml:space="preserve"> </w:t>
      </w:r>
      <w:r w:rsidRPr="007C3B41">
        <w:t>MTA/OLTS</w:t>
      </w:r>
      <w:r w:rsidRPr="007C3B41">
        <w:rPr>
          <w:spacing w:val="16"/>
        </w:rPr>
        <w:t xml:space="preserve"> </w:t>
      </w:r>
      <w:r w:rsidRPr="007C3B41">
        <w:rPr>
          <w:spacing w:val="-1"/>
        </w:rPr>
        <w:t>prior</w:t>
      </w:r>
      <w:r w:rsidRPr="007C3B41">
        <w:rPr>
          <w:spacing w:val="17"/>
        </w:rPr>
        <w:t xml:space="preserve"> </w:t>
      </w:r>
      <w:r w:rsidRPr="007C3B41">
        <w:rPr>
          <w:spacing w:val="-1"/>
        </w:rPr>
        <w:t>to</w:t>
      </w:r>
      <w:r w:rsidRPr="007C3B41">
        <w:rPr>
          <w:spacing w:val="29"/>
        </w:rPr>
        <w:t xml:space="preserve"> </w:t>
      </w:r>
      <w:r w:rsidRPr="007C3B41">
        <w:t>any</w:t>
      </w:r>
      <w:r w:rsidRPr="007C3B41">
        <w:rPr>
          <w:spacing w:val="16"/>
        </w:rPr>
        <w:t xml:space="preserve"> </w:t>
      </w:r>
      <w:r w:rsidRPr="007C3B41">
        <w:t>funding</w:t>
      </w:r>
      <w:r w:rsidRPr="007C3B41">
        <w:rPr>
          <w:spacing w:val="16"/>
        </w:rPr>
        <w:t xml:space="preserve"> </w:t>
      </w:r>
      <w:r w:rsidRPr="007C3B41">
        <w:rPr>
          <w:spacing w:val="-1"/>
        </w:rPr>
        <w:t>being</w:t>
      </w:r>
      <w:r w:rsidRPr="007C3B41">
        <w:rPr>
          <w:spacing w:val="16"/>
        </w:rPr>
        <w:t xml:space="preserve"> </w:t>
      </w:r>
      <w:r w:rsidRPr="007C3B41">
        <w:t>awarded.</w:t>
      </w:r>
      <w:r w:rsidRPr="007C3B41">
        <w:rPr>
          <w:spacing w:val="32"/>
        </w:rPr>
        <w:t xml:space="preserve"> </w:t>
      </w:r>
      <w:r w:rsidRPr="007C3B41">
        <w:t>MTA/OLTS</w:t>
      </w:r>
      <w:r w:rsidRPr="007C3B41">
        <w:rPr>
          <w:spacing w:val="15"/>
        </w:rPr>
        <w:t xml:space="preserve"> </w:t>
      </w:r>
      <w:r w:rsidRPr="007C3B41">
        <w:t>staff</w:t>
      </w:r>
      <w:r w:rsidRPr="007C3B41">
        <w:rPr>
          <w:spacing w:val="17"/>
        </w:rPr>
        <w:t xml:space="preserve"> </w:t>
      </w:r>
      <w:r w:rsidRPr="007C3B41">
        <w:t>reviews</w:t>
      </w:r>
      <w:r w:rsidRPr="007C3B41">
        <w:rPr>
          <w:spacing w:val="16"/>
        </w:rPr>
        <w:t xml:space="preserve"> </w:t>
      </w:r>
      <w:r w:rsidRPr="007C3B41">
        <w:rPr>
          <w:spacing w:val="-1"/>
        </w:rPr>
        <w:t>this</w:t>
      </w:r>
      <w:r w:rsidRPr="007C3B41">
        <w:rPr>
          <w:spacing w:val="21"/>
        </w:rPr>
        <w:t xml:space="preserve"> </w:t>
      </w:r>
      <w:r w:rsidRPr="007C3B41">
        <w:t>documentation</w:t>
      </w:r>
      <w:r w:rsidRPr="007C3B41">
        <w:rPr>
          <w:spacing w:val="24"/>
        </w:rPr>
        <w:t xml:space="preserve"> </w:t>
      </w:r>
      <w:r w:rsidRPr="007C3B41">
        <w:t>for</w:t>
      </w:r>
      <w:r w:rsidRPr="007C3B41">
        <w:rPr>
          <w:spacing w:val="26"/>
        </w:rPr>
        <w:t xml:space="preserve"> </w:t>
      </w:r>
      <w:r w:rsidRPr="007C3B41">
        <w:t>completeness</w:t>
      </w:r>
      <w:r w:rsidRPr="007C3B41">
        <w:rPr>
          <w:spacing w:val="25"/>
        </w:rPr>
        <w:t xml:space="preserve"> </w:t>
      </w:r>
      <w:r w:rsidRPr="007C3B41">
        <w:t>and</w:t>
      </w:r>
      <w:r w:rsidRPr="007C3B41">
        <w:rPr>
          <w:spacing w:val="26"/>
        </w:rPr>
        <w:t xml:space="preserve"> </w:t>
      </w:r>
      <w:r w:rsidRPr="007C3B41">
        <w:rPr>
          <w:spacing w:val="-1"/>
        </w:rPr>
        <w:t>accuracy.</w:t>
      </w:r>
      <w:r w:rsidRPr="007C3B41">
        <w:rPr>
          <w:spacing w:val="53"/>
        </w:rPr>
        <w:t xml:space="preserve"> </w:t>
      </w:r>
      <w:r w:rsidRPr="007C3B41">
        <w:t>Any</w:t>
      </w:r>
      <w:r w:rsidRPr="007C3B41">
        <w:rPr>
          <w:spacing w:val="26"/>
        </w:rPr>
        <w:t xml:space="preserve"> </w:t>
      </w:r>
      <w:r w:rsidRPr="007C3B41">
        <w:t>concerns</w:t>
      </w:r>
      <w:r w:rsidRPr="007C3B41">
        <w:rPr>
          <w:spacing w:val="26"/>
        </w:rPr>
        <w:t xml:space="preserve"> </w:t>
      </w:r>
      <w:r w:rsidRPr="007C3B41">
        <w:t>identified</w:t>
      </w:r>
      <w:r w:rsidRPr="007C3B41">
        <w:rPr>
          <w:spacing w:val="27"/>
          <w:w w:val="99"/>
        </w:rPr>
        <w:t xml:space="preserve"> </w:t>
      </w:r>
      <w:r w:rsidRPr="007C3B41">
        <w:t>as</w:t>
      </w:r>
      <w:r w:rsidRPr="007C3B41">
        <w:rPr>
          <w:spacing w:val="27"/>
        </w:rPr>
        <w:t xml:space="preserve"> </w:t>
      </w:r>
      <w:r w:rsidRPr="007C3B41">
        <w:rPr>
          <w:spacing w:val="-1"/>
        </w:rPr>
        <w:t>part</w:t>
      </w:r>
      <w:r w:rsidRPr="007C3B41">
        <w:rPr>
          <w:spacing w:val="28"/>
        </w:rPr>
        <w:t xml:space="preserve"> </w:t>
      </w:r>
      <w:r w:rsidRPr="007C3B41">
        <w:t>of</w:t>
      </w:r>
      <w:r w:rsidRPr="007C3B41">
        <w:rPr>
          <w:spacing w:val="27"/>
        </w:rPr>
        <w:t xml:space="preserve"> </w:t>
      </w:r>
      <w:r w:rsidRPr="007C3B41">
        <w:rPr>
          <w:spacing w:val="-1"/>
        </w:rPr>
        <w:t>this</w:t>
      </w:r>
      <w:r w:rsidRPr="007C3B41">
        <w:rPr>
          <w:spacing w:val="28"/>
        </w:rPr>
        <w:t xml:space="preserve"> </w:t>
      </w:r>
      <w:r w:rsidRPr="007C3B41">
        <w:t>review</w:t>
      </w:r>
      <w:r w:rsidRPr="007C3B41">
        <w:rPr>
          <w:spacing w:val="27"/>
        </w:rPr>
        <w:t xml:space="preserve"> </w:t>
      </w:r>
      <w:r w:rsidRPr="007C3B41">
        <w:t>will</w:t>
      </w:r>
      <w:r w:rsidRPr="007C3B41">
        <w:rPr>
          <w:spacing w:val="27"/>
        </w:rPr>
        <w:t xml:space="preserve"> </w:t>
      </w:r>
      <w:r w:rsidRPr="007C3B41">
        <w:rPr>
          <w:spacing w:val="-1"/>
        </w:rPr>
        <w:t>be</w:t>
      </w:r>
      <w:r w:rsidRPr="007C3B41">
        <w:rPr>
          <w:spacing w:val="28"/>
        </w:rPr>
        <w:t xml:space="preserve"> </w:t>
      </w:r>
      <w:r w:rsidRPr="007C3B41">
        <w:rPr>
          <w:spacing w:val="-1"/>
        </w:rPr>
        <w:t>investigated</w:t>
      </w:r>
      <w:r w:rsidRPr="007C3B41">
        <w:rPr>
          <w:spacing w:val="27"/>
        </w:rPr>
        <w:t xml:space="preserve"> </w:t>
      </w:r>
      <w:r w:rsidRPr="007C3B41">
        <w:rPr>
          <w:spacing w:val="-1"/>
        </w:rPr>
        <w:t>fully</w:t>
      </w:r>
      <w:r w:rsidRPr="007C3B41">
        <w:rPr>
          <w:spacing w:val="26"/>
        </w:rPr>
        <w:t xml:space="preserve"> </w:t>
      </w:r>
      <w:r w:rsidRPr="007C3B41">
        <w:rPr>
          <w:spacing w:val="-1"/>
        </w:rPr>
        <w:t>prior</w:t>
      </w:r>
      <w:r w:rsidRPr="007C3B41">
        <w:rPr>
          <w:spacing w:val="28"/>
        </w:rPr>
        <w:t xml:space="preserve"> </w:t>
      </w:r>
      <w:r w:rsidRPr="007C3B41">
        <w:rPr>
          <w:spacing w:val="-1"/>
        </w:rPr>
        <w:t>to</w:t>
      </w:r>
      <w:r w:rsidRPr="007C3B41">
        <w:rPr>
          <w:spacing w:val="28"/>
        </w:rPr>
        <w:t xml:space="preserve"> </w:t>
      </w:r>
      <w:r w:rsidRPr="007C3B41">
        <w:rPr>
          <w:spacing w:val="-1"/>
        </w:rPr>
        <w:t>the</w:t>
      </w:r>
      <w:r w:rsidRPr="007C3B41">
        <w:rPr>
          <w:spacing w:val="28"/>
        </w:rPr>
        <w:t xml:space="preserve"> </w:t>
      </w:r>
      <w:r w:rsidRPr="007C3B41">
        <w:rPr>
          <w:spacing w:val="-1"/>
        </w:rPr>
        <w:t>awarding</w:t>
      </w:r>
      <w:r w:rsidRPr="007C3B41">
        <w:rPr>
          <w:spacing w:val="26"/>
        </w:rPr>
        <w:t xml:space="preserve"> </w:t>
      </w:r>
      <w:r w:rsidRPr="007C3B41">
        <w:rPr>
          <w:spacing w:val="-1"/>
        </w:rPr>
        <w:t>of</w:t>
      </w:r>
      <w:r w:rsidRPr="007C3B41">
        <w:rPr>
          <w:spacing w:val="44"/>
          <w:w w:val="99"/>
        </w:rPr>
        <w:t xml:space="preserve"> </w:t>
      </w:r>
      <w:r w:rsidRPr="007C3B41">
        <w:t>FTA</w:t>
      </w:r>
      <w:r w:rsidRPr="007C3B41">
        <w:rPr>
          <w:spacing w:val="-12"/>
        </w:rPr>
        <w:t xml:space="preserve"> </w:t>
      </w:r>
      <w:r w:rsidRPr="007C3B41">
        <w:t>funds.</w:t>
      </w:r>
    </w:p>
    <w:p w14:paraId="5C60CBA6" w14:textId="77777777" w:rsidR="00B4080D" w:rsidRPr="007C3B41" w:rsidRDefault="00B4080D">
      <w:pPr>
        <w:pStyle w:val="BodyText"/>
        <w:kinsoku w:val="0"/>
        <w:overflowPunct w:val="0"/>
        <w:spacing w:before="2"/>
        <w:ind w:left="0"/>
      </w:pPr>
    </w:p>
    <w:p w14:paraId="08718822" w14:textId="77777777" w:rsidR="00B4080D" w:rsidRPr="007C3B41" w:rsidRDefault="00B4080D">
      <w:pPr>
        <w:pStyle w:val="BodyText"/>
        <w:kinsoku w:val="0"/>
        <w:overflowPunct w:val="0"/>
        <w:spacing w:before="53"/>
        <w:ind w:left="1599" w:right="256"/>
        <w:jc w:val="both"/>
      </w:pPr>
      <w:r w:rsidRPr="007C3B41">
        <w:t>Each</w:t>
      </w:r>
      <w:r w:rsidRPr="007C3B41">
        <w:rPr>
          <w:spacing w:val="16"/>
        </w:rPr>
        <w:t xml:space="preserve"> </w:t>
      </w:r>
      <w:r w:rsidRPr="007C3B41">
        <w:rPr>
          <w:spacing w:val="-1"/>
        </w:rPr>
        <w:t>year</w:t>
      </w:r>
      <w:r w:rsidRPr="007C3B41">
        <w:rPr>
          <w:spacing w:val="16"/>
        </w:rPr>
        <w:t xml:space="preserve"> </w:t>
      </w:r>
      <w:r w:rsidRPr="007C3B41">
        <w:rPr>
          <w:spacing w:val="-1"/>
        </w:rPr>
        <w:t>all</w:t>
      </w:r>
      <w:r w:rsidRPr="007C3B41">
        <w:rPr>
          <w:spacing w:val="16"/>
        </w:rPr>
        <w:t xml:space="preserve"> </w:t>
      </w:r>
      <w:r w:rsidRPr="007C3B41">
        <w:rPr>
          <w:spacing w:val="-1"/>
        </w:rPr>
        <w:t>Section</w:t>
      </w:r>
      <w:r w:rsidRPr="007C3B41">
        <w:rPr>
          <w:spacing w:val="15"/>
        </w:rPr>
        <w:t xml:space="preserve"> </w:t>
      </w:r>
      <w:r w:rsidRPr="007C3B41">
        <w:rPr>
          <w:spacing w:val="-1"/>
        </w:rPr>
        <w:t>5311</w:t>
      </w:r>
      <w:r w:rsidRPr="007C3B41">
        <w:rPr>
          <w:spacing w:val="16"/>
        </w:rPr>
        <w:t xml:space="preserve"> </w:t>
      </w:r>
      <w:r w:rsidRPr="007C3B41">
        <w:rPr>
          <w:spacing w:val="-1"/>
        </w:rPr>
        <w:t>subrecipients</w:t>
      </w:r>
      <w:r w:rsidRPr="007C3B41">
        <w:rPr>
          <w:spacing w:val="15"/>
        </w:rPr>
        <w:t xml:space="preserve"> </w:t>
      </w:r>
      <w:r w:rsidRPr="007C3B41">
        <w:t>are</w:t>
      </w:r>
      <w:r w:rsidRPr="007C3B41">
        <w:rPr>
          <w:spacing w:val="15"/>
        </w:rPr>
        <w:t xml:space="preserve"> </w:t>
      </w:r>
      <w:r w:rsidRPr="007C3B41">
        <w:t>required</w:t>
      </w:r>
      <w:r w:rsidRPr="007C3B41">
        <w:rPr>
          <w:spacing w:val="15"/>
        </w:rPr>
        <w:t xml:space="preserve"> </w:t>
      </w:r>
      <w:r w:rsidRPr="007C3B41">
        <w:rPr>
          <w:spacing w:val="-1"/>
        </w:rPr>
        <w:t>to</w:t>
      </w:r>
      <w:r w:rsidRPr="007C3B41">
        <w:rPr>
          <w:spacing w:val="15"/>
        </w:rPr>
        <w:t xml:space="preserve"> </w:t>
      </w:r>
      <w:r w:rsidRPr="007C3B41">
        <w:t>submit</w:t>
      </w:r>
      <w:r w:rsidRPr="007C3B41">
        <w:rPr>
          <w:spacing w:val="15"/>
        </w:rPr>
        <w:t xml:space="preserve"> </w:t>
      </w:r>
      <w:r w:rsidRPr="007C3B41">
        <w:t>a</w:t>
      </w:r>
      <w:r w:rsidRPr="007C3B41">
        <w:rPr>
          <w:spacing w:val="15"/>
        </w:rPr>
        <w:t xml:space="preserve"> </w:t>
      </w:r>
      <w:r w:rsidRPr="007C3B41">
        <w:t>funding</w:t>
      </w:r>
      <w:r w:rsidRPr="007C3B41">
        <w:rPr>
          <w:spacing w:val="28"/>
        </w:rPr>
        <w:t xml:space="preserve"> </w:t>
      </w:r>
      <w:r w:rsidRPr="007C3B41">
        <w:t>application,</w:t>
      </w:r>
      <w:r w:rsidRPr="007C3B41">
        <w:rPr>
          <w:spacing w:val="47"/>
        </w:rPr>
        <w:t xml:space="preserve"> </w:t>
      </w:r>
      <w:r w:rsidRPr="007C3B41">
        <w:rPr>
          <w:spacing w:val="-1"/>
        </w:rPr>
        <w:t>the</w:t>
      </w:r>
      <w:r w:rsidRPr="007C3B41">
        <w:rPr>
          <w:spacing w:val="48"/>
        </w:rPr>
        <w:t xml:space="preserve"> </w:t>
      </w:r>
      <w:r w:rsidRPr="007C3B41">
        <w:t>ATP.</w:t>
      </w:r>
      <w:r w:rsidRPr="007C3B41">
        <w:rPr>
          <w:spacing w:val="36"/>
        </w:rPr>
        <w:t xml:space="preserve"> </w:t>
      </w:r>
      <w:r w:rsidRPr="007C3B41">
        <w:t>MTA/OLTS</w:t>
      </w:r>
      <w:r w:rsidRPr="007C3B41">
        <w:rPr>
          <w:spacing w:val="47"/>
        </w:rPr>
        <w:t xml:space="preserve"> </w:t>
      </w:r>
      <w:r w:rsidRPr="007C3B41">
        <w:t>staff</w:t>
      </w:r>
      <w:r w:rsidRPr="007C3B41">
        <w:rPr>
          <w:spacing w:val="48"/>
        </w:rPr>
        <w:t xml:space="preserve"> </w:t>
      </w:r>
      <w:r w:rsidRPr="007C3B41">
        <w:t>conducts</w:t>
      </w:r>
      <w:r w:rsidRPr="007C3B41">
        <w:rPr>
          <w:spacing w:val="47"/>
        </w:rPr>
        <w:t xml:space="preserve"> </w:t>
      </w:r>
      <w:r w:rsidRPr="007C3B41">
        <w:t>a</w:t>
      </w:r>
      <w:r w:rsidRPr="007C3B41">
        <w:rPr>
          <w:spacing w:val="48"/>
        </w:rPr>
        <w:t xml:space="preserve"> </w:t>
      </w:r>
      <w:r w:rsidRPr="007C3B41">
        <w:t>thorough</w:t>
      </w:r>
      <w:r w:rsidRPr="007C3B41">
        <w:rPr>
          <w:spacing w:val="47"/>
        </w:rPr>
        <w:t xml:space="preserve"> </w:t>
      </w:r>
      <w:r w:rsidRPr="007C3B41">
        <w:t>and</w:t>
      </w:r>
      <w:r w:rsidRPr="007C3B41">
        <w:rPr>
          <w:spacing w:val="21"/>
          <w:w w:val="99"/>
        </w:rPr>
        <w:t xml:space="preserve"> </w:t>
      </w:r>
      <w:r w:rsidRPr="007C3B41">
        <w:rPr>
          <w:spacing w:val="-1"/>
        </w:rPr>
        <w:t>extensive</w:t>
      </w:r>
      <w:r w:rsidRPr="007C3B41">
        <w:rPr>
          <w:spacing w:val="22"/>
        </w:rPr>
        <w:t xml:space="preserve"> </w:t>
      </w:r>
      <w:r w:rsidRPr="007C3B41">
        <w:rPr>
          <w:spacing w:val="-1"/>
        </w:rPr>
        <w:t>review</w:t>
      </w:r>
      <w:r w:rsidRPr="007C3B41">
        <w:rPr>
          <w:spacing w:val="22"/>
        </w:rPr>
        <w:t xml:space="preserve"> </w:t>
      </w:r>
      <w:r w:rsidRPr="007C3B41">
        <w:rPr>
          <w:spacing w:val="-1"/>
        </w:rPr>
        <w:t>of</w:t>
      </w:r>
      <w:r w:rsidRPr="007C3B41">
        <w:rPr>
          <w:spacing w:val="23"/>
        </w:rPr>
        <w:t xml:space="preserve"> </w:t>
      </w:r>
      <w:r w:rsidRPr="007C3B41">
        <w:rPr>
          <w:spacing w:val="-1"/>
        </w:rPr>
        <w:t>each</w:t>
      </w:r>
      <w:r w:rsidRPr="007C3B41">
        <w:rPr>
          <w:spacing w:val="22"/>
        </w:rPr>
        <w:t xml:space="preserve"> </w:t>
      </w:r>
      <w:r w:rsidRPr="007C3B41">
        <w:rPr>
          <w:spacing w:val="-1"/>
        </w:rPr>
        <w:t>funding</w:t>
      </w:r>
      <w:r w:rsidRPr="007C3B41">
        <w:rPr>
          <w:spacing w:val="22"/>
        </w:rPr>
        <w:t xml:space="preserve"> </w:t>
      </w:r>
      <w:r w:rsidRPr="007C3B41">
        <w:rPr>
          <w:spacing w:val="-1"/>
        </w:rPr>
        <w:t>application.</w:t>
      </w:r>
      <w:r w:rsidRPr="007C3B41">
        <w:rPr>
          <w:spacing w:val="46"/>
        </w:rPr>
        <w:t xml:space="preserve"> </w:t>
      </w:r>
      <w:r w:rsidRPr="007C3B41">
        <w:t>This</w:t>
      </w:r>
      <w:r w:rsidRPr="007C3B41">
        <w:rPr>
          <w:spacing w:val="22"/>
        </w:rPr>
        <w:t xml:space="preserve"> </w:t>
      </w:r>
      <w:r w:rsidRPr="007C3B41">
        <w:rPr>
          <w:spacing w:val="-1"/>
        </w:rPr>
        <w:t>review</w:t>
      </w:r>
      <w:r w:rsidRPr="007C3B41">
        <w:rPr>
          <w:spacing w:val="23"/>
        </w:rPr>
        <w:t xml:space="preserve"> </w:t>
      </w:r>
      <w:r w:rsidRPr="007C3B41">
        <w:rPr>
          <w:spacing w:val="-1"/>
        </w:rPr>
        <w:t>includes</w:t>
      </w:r>
      <w:r w:rsidRPr="007C3B41">
        <w:rPr>
          <w:spacing w:val="27"/>
          <w:w w:val="99"/>
        </w:rPr>
        <w:t xml:space="preserve"> </w:t>
      </w:r>
      <w:r w:rsidRPr="007C3B41">
        <w:t>validating</w:t>
      </w:r>
      <w:r w:rsidRPr="007C3B41">
        <w:rPr>
          <w:spacing w:val="16"/>
        </w:rPr>
        <w:t xml:space="preserve"> </w:t>
      </w:r>
      <w:r w:rsidRPr="007C3B41">
        <w:rPr>
          <w:spacing w:val="-1"/>
        </w:rPr>
        <w:t>that</w:t>
      </w:r>
      <w:r w:rsidRPr="007C3B41">
        <w:rPr>
          <w:spacing w:val="18"/>
        </w:rPr>
        <w:t xml:space="preserve"> </w:t>
      </w:r>
      <w:r w:rsidRPr="007C3B41">
        <w:rPr>
          <w:spacing w:val="-1"/>
        </w:rPr>
        <w:t>all</w:t>
      </w:r>
      <w:r w:rsidRPr="007C3B41">
        <w:rPr>
          <w:spacing w:val="17"/>
        </w:rPr>
        <w:t xml:space="preserve"> </w:t>
      </w:r>
      <w:r w:rsidRPr="007C3B41">
        <w:rPr>
          <w:spacing w:val="-1"/>
        </w:rPr>
        <w:t>required</w:t>
      </w:r>
      <w:r w:rsidRPr="007C3B41">
        <w:rPr>
          <w:spacing w:val="18"/>
        </w:rPr>
        <w:t xml:space="preserve"> </w:t>
      </w:r>
      <w:r w:rsidRPr="007C3B41">
        <w:t>documents</w:t>
      </w:r>
      <w:r w:rsidRPr="007C3B41">
        <w:rPr>
          <w:spacing w:val="17"/>
        </w:rPr>
        <w:t xml:space="preserve"> </w:t>
      </w:r>
      <w:r w:rsidRPr="007C3B41">
        <w:t>are</w:t>
      </w:r>
      <w:r w:rsidRPr="007C3B41">
        <w:rPr>
          <w:spacing w:val="16"/>
        </w:rPr>
        <w:t xml:space="preserve"> </w:t>
      </w:r>
      <w:r w:rsidRPr="007C3B41">
        <w:rPr>
          <w:spacing w:val="-1"/>
        </w:rPr>
        <w:t>submitted</w:t>
      </w:r>
      <w:r w:rsidRPr="007C3B41">
        <w:rPr>
          <w:spacing w:val="17"/>
        </w:rPr>
        <w:t xml:space="preserve"> </w:t>
      </w:r>
      <w:r w:rsidRPr="007C3B41">
        <w:t>and</w:t>
      </w:r>
      <w:r w:rsidRPr="007C3B41">
        <w:rPr>
          <w:spacing w:val="17"/>
        </w:rPr>
        <w:t xml:space="preserve"> </w:t>
      </w:r>
      <w:r w:rsidRPr="007C3B41">
        <w:t>completed</w:t>
      </w:r>
      <w:r w:rsidRPr="007C3B41">
        <w:rPr>
          <w:spacing w:val="29"/>
          <w:w w:val="99"/>
        </w:rPr>
        <w:t xml:space="preserve"> </w:t>
      </w:r>
      <w:r w:rsidRPr="007C3B41">
        <w:t>properly.</w:t>
      </w:r>
      <w:r w:rsidRPr="007C3B41">
        <w:rPr>
          <w:spacing w:val="14"/>
        </w:rPr>
        <w:t xml:space="preserve"> </w:t>
      </w:r>
      <w:r w:rsidRPr="007C3B41">
        <w:t>This</w:t>
      </w:r>
      <w:r w:rsidRPr="007C3B41">
        <w:rPr>
          <w:spacing w:val="38"/>
        </w:rPr>
        <w:t xml:space="preserve"> </w:t>
      </w:r>
      <w:r w:rsidRPr="007C3B41">
        <w:t>review</w:t>
      </w:r>
      <w:r w:rsidRPr="007C3B41">
        <w:rPr>
          <w:spacing w:val="37"/>
        </w:rPr>
        <w:t xml:space="preserve"> </w:t>
      </w:r>
      <w:r w:rsidRPr="007C3B41">
        <w:t>also</w:t>
      </w:r>
      <w:r w:rsidRPr="007C3B41">
        <w:rPr>
          <w:spacing w:val="37"/>
        </w:rPr>
        <w:t xml:space="preserve"> </w:t>
      </w:r>
      <w:r w:rsidRPr="007C3B41">
        <w:t>includes</w:t>
      </w:r>
      <w:r w:rsidRPr="007C3B41">
        <w:rPr>
          <w:spacing w:val="37"/>
        </w:rPr>
        <w:t xml:space="preserve"> </w:t>
      </w:r>
      <w:r w:rsidRPr="007C3B41">
        <w:t>a</w:t>
      </w:r>
      <w:r w:rsidRPr="007C3B41">
        <w:rPr>
          <w:spacing w:val="37"/>
        </w:rPr>
        <w:t xml:space="preserve"> </w:t>
      </w:r>
      <w:r w:rsidRPr="007C3B41">
        <w:t>subjective</w:t>
      </w:r>
      <w:r w:rsidRPr="007C3B41">
        <w:rPr>
          <w:spacing w:val="37"/>
        </w:rPr>
        <w:t xml:space="preserve"> </w:t>
      </w:r>
      <w:r w:rsidRPr="007C3B41">
        <w:t>analysis</w:t>
      </w:r>
      <w:r w:rsidRPr="007C3B41">
        <w:rPr>
          <w:spacing w:val="37"/>
        </w:rPr>
        <w:t xml:space="preserve"> </w:t>
      </w:r>
      <w:r w:rsidRPr="007C3B41">
        <w:t>of</w:t>
      </w:r>
      <w:r w:rsidRPr="007C3B41">
        <w:rPr>
          <w:spacing w:val="37"/>
        </w:rPr>
        <w:t xml:space="preserve"> </w:t>
      </w:r>
      <w:r w:rsidRPr="007C3B41">
        <w:t>the</w:t>
      </w:r>
      <w:r w:rsidRPr="007C3B41">
        <w:rPr>
          <w:spacing w:val="39"/>
        </w:rPr>
        <w:t xml:space="preserve"> </w:t>
      </w:r>
      <w:r w:rsidRPr="007C3B41">
        <w:t>project</w:t>
      </w:r>
      <w:r w:rsidRPr="007C3B41">
        <w:rPr>
          <w:w w:val="99"/>
        </w:rPr>
        <w:t xml:space="preserve"> </w:t>
      </w:r>
      <w:r w:rsidRPr="007C3B41">
        <w:t>scope</w:t>
      </w:r>
      <w:r w:rsidRPr="007C3B41">
        <w:rPr>
          <w:spacing w:val="33"/>
        </w:rPr>
        <w:t xml:space="preserve"> </w:t>
      </w:r>
      <w:r w:rsidRPr="007C3B41">
        <w:t>and</w:t>
      </w:r>
      <w:r w:rsidRPr="007C3B41">
        <w:rPr>
          <w:spacing w:val="33"/>
        </w:rPr>
        <w:t xml:space="preserve"> </w:t>
      </w:r>
      <w:r w:rsidRPr="007C3B41">
        <w:rPr>
          <w:spacing w:val="-1"/>
        </w:rPr>
        <w:t>the</w:t>
      </w:r>
      <w:r w:rsidRPr="007C3B41">
        <w:rPr>
          <w:spacing w:val="33"/>
        </w:rPr>
        <w:t xml:space="preserve"> </w:t>
      </w:r>
      <w:r w:rsidRPr="007C3B41">
        <w:t>applicant’s</w:t>
      </w:r>
      <w:r w:rsidRPr="007C3B41">
        <w:rPr>
          <w:spacing w:val="34"/>
        </w:rPr>
        <w:t xml:space="preserve"> </w:t>
      </w:r>
      <w:r w:rsidRPr="007C3B41">
        <w:t>adherence</w:t>
      </w:r>
      <w:r w:rsidRPr="007C3B41">
        <w:rPr>
          <w:spacing w:val="33"/>
        </w:rPr>
        <w:t xml:space="preserve"> </w:t>
      </w:r>
      <w:r w:rsidRPr="007C3B41">
        <w:rPr>
          <w:spacing w:val="-1"/>
        </w:rPr>
        <w:t>to</w:t>
      </w:r>
      <w:r w:rsidRPr="007C3B41">
        <w:rPr>
          <w:spacing w:val="33"/>
        </w:rPr>
        <w:t xml:space="preserve"> </w:t>
      </w:r>
      <w:r w:rsidRPr="007C3B41">
        <w:rPr>
          <w:spacing w:val="-1"/>
        </w:rPr>
        <w:t>FTA</w:t>
      </w:r>
      <w:r w:rsidRPr="007C3B41">
        <w:rPr>
          <w:spacing w:val="33"/>
        </w:rPr>
        <w:t xml:space="preserve"> </w:t>
      </w:r>
      <w:r w:rsidRPr="007C3B41">
        <w:rPr>
          <w:spacing w:val="-1"/>
        </w:rPr>
        <w:t>requirements</w:t>
      </w:r>
      <w:r w:rsidRPr="007C3B41">
        <w:rPr>
          <w:spacing w:val="34"/>
        </w:rPr>
        <w:t xml:space="preserve"> </w:t>
      </w:r>
      <w:r w:rsidRPr="007C3B41">
        <w:t>(Title</w:t>
      </w:r>
      <w:r w:rsidRPr="007C3B41">
        <w:rPr>
          <w:spacing w:val="33"/>
        </w:rPr>
        <w:t xml:space="preserve"> </w:t>
      </w:r>
      <w:r w:rsidRPr="007C3B41">
        <w:rPr>
          <w:spacing w:val="-1"/>
        </w:rPr>
        <w:t>VI</w:t>
      </w:r>
      <w:r w:rsidRPr="007C3B41">
        <w:rPr>
          <w:spacing w:val="26"/>
        </w:rPr>
        <w:t xml:space="preserve"> </w:t>
      </w:r>
      <w:r w:rsidRPr="007C3B41">
        <w:t>requirements</w:t>
      </w:r>
      <w:r w:rsidRPr="007C3B41">
        <w:rPr>
          <w:spacing w:val="2"/>
        </w:rPr>
        <w:t xml:space="preserve"> </w:t>
      </w:r>
      <w:r w:rsidRPr="007C3B41">
        <w:t>are</w:t>
      </w:r>
      <w:r w:rsidRPr="007C3B41">
        <w:rPr>
          <w:spacing w:val="3"/>
        </w:rPr>
        <w:t xml:space="preserve"> </w:t>
      </w:r>
      <w:r w:rsidRPr="007C3B41">
        <w:t>part</w:t>
      </w:r>
      <w:r w:rsidRPr="007C3B41">
        <w:rPr>
          <w:spacing w:val="3"/>
        </w:rPr>
        <w:t xml:space="preserve"> </w:t>
      </w:r>
      <w:r w:rsidRPr="007C3B41">
        <w:t>of</w:t>
      </w:r>
      <w:r w:rsidRPr="007C3B41">
        <w:rPr>
          <w:spacing w:val="3"/>
        </w:rPr>
        <w:t xml:space="preserve"> </w:t>
      </w:r>
      <w:r w:rsidRPr="007C3B41">
        <w:rPr>
          <w:spacing w:val="-1"/>
        </w:rPr>
        <w:t>this</w:t>
      </w:r>
      <w:r w:rsidRPr="007C3B41">
        <w:rPr>
          <w:spacing w:val="3"/>
        </w:rPr>
        <w:t xml:space="preserve"> </w:t>
      </w:r>
      <w:r w:rsidRPr="007C3B41">
        <w:t>analysis).</w:t>
      </w:r>
      <w:r w:rsidRPr="007C3B41">
        <w:rPr>
          <w:spacing w:val="5"/>
        </w:rPr>
        <w:t xml:space="preserve"> </w:t>
      </w:r>
      <w:r w:rsidRPr="007C3B41">
        <w:t>Applicants</w:t>
      </w:r>
      <w:r w:rsidRPr="007C3B41">
        <w:rPr>
          <w:spacing w:val="2"/>
        </w:rPr>
        <w:t xml:space="preserve"> </w:t>
      </w:r>
      <w:r w:rsidRPr="007C3B41">
        <w:t>are</w:t>
      </w:r>
      <w:r w:rsidRPr="007C3B41">
        <w:rPr>
          <w:spacing w:val="3"/>
        </w:rPr>
        <w:t xml:space="preserve"> </w:t>
      </w:r>
      <w:r w:rsidRPr="007C3B41">
        <w:t>also</w:t>
      </w:r>
      <w:r w:rsidRPr="007C3B41">
        <w:rPr>
          <w:spacing w:val="3"/>
        </w:rPr>
        <w:t xml:space="preserve"> </w:t>
      </w:r>
      <w:r w:rsidRPr="007C3B41">
        <w:t xml:space="preserve">asked </w:t>
      </w:r>
      <w:r w:rsidRPr="007C3B41">
        <w:rPr>
          <w:spacing w:val="2"/>
        </w:rPr>
        <w:t xml:space="preserve"> </w:t>
      </w:r>
      <w:r w:rsidRPr="007C3B41">
        <w:rPr>
          <w:spacing w:val="-1"/>
        </w:rPr>
        <w:t>to</w:t>
      </w:r>
      <w:r w:rsidRPr="007C3B41">
        <w:rPr>
          <w:spacing w:val="21"/>
        </w:rPr>
        <w:t xml:space="preserve"> </w:t>
      </w:r>
      <w:r w:rsidRPr="007C3B41">
        <w:t>submit</w:t>
      </w:r>
      <w:r w:rsidRPr="007C3B41">
        <w:rPr>
          <w:spacing w:val="41"/>
        </w:rPr>
        <w:t xml:space="preserve"> </w:t>
      </w:r>
      <w:r w:rsidRPr="007C3B41">
        <w:rPr>
          <w:spacing w:val="-1"/>
        </w:rPr>
        <w:t>printed</w:t>
      </w:r>
      <w:r w:rsidRPr="007C3B41">
        <w:rPr>
          <w:spacing w:val="43"/>
        </w:rPr>
        <w:t xml:space="preserve"> </w:t>
      </w:r>
      <w:r w:rsidRPr="007C3B41">
        <w:rPr>
          <w:spacing w:val="-1"/>
        </w:rPr>
        <w:t>and</w:t>
      </w:r>
      <w:r w:rsidRPr="007C3B41">
        <w:rPr>
          <w:spacing w:val="42"/>
        </w:rPr>
        <w:t xml:space="preserve"> </w:t>
      </w:r>
      <w:r w:rsidRPr="007C3B41">
        <w:rPr>
          <w:spacing w:val="-1"/>
        </w:rPr>
        <w:t>website</w:t>
      </w:r>
      <w:r w:rsidRPr="007C3B41">
        <w:rPr>
          <w:spacing w:val="42"/>
        </w:rPr>
        <w:t xml:space="preserve"> </w:t>
      </w:r>
      <w:r w:rsidRPr="007C3B41">
        <w:t>material</w:t>
      </w:r>
      <w:r w:rsidRPr="007C3B41">
        <w:rPr>
          <w:spacing w:val="42"/>
        </w:rPr>
        <w:t xml:space="preserve"> </w:t>
      </w:r>
      <w:r w:rsidRPr="007C3B41">
        <w:t>such</w:t>
      </w:r>
      <w:r w:rsidRPr="007C3B41">
        <w:rPr>
          <w:spacing w:val="42"/>
        </w:rPr>
        <w:t xml:space="preserve"> </w:t>
      </w:r>
      <w:r w:rsidRPr="007C3B41">
        <w:t>as</w:t>
      </w:r>
      <w:r w:rsidRPr="007C3B41">
        <w:rPr>
          <w:spacing w:val="42"/>
        </w:rPr>
        <w:t xml:space="preserve"> </w:t>
      </w:r>
      <w:r w:rsidRPr="007C3B41">
        <w:t>schedules,</w:t>
      </w:r>
      <w:r w:rsidRPr="007C3B41">
        <w:rPr>
          <w:spacing w:val="42"/>
        </w:rPr>
        <w:t xml:space="preserve"> </w:t>
      </w:r>
      <w:r w:rsidRPr="007C3B41">
        <w:rPr>
          <w:spacing w:val="-1"/>
        </w:rPr>
        <w:t>brochures,</w:t>
      </w:r>
      <w:r w:rsidRPr="007C3B41">
        <w:rPr>
          <w:spacing w:val="41"/>
        </w:rPr>
        <w:t xml:space="preserve"> </w:t>
      </w:r>
      <w:r w:rsidRPr="007C3B41">
        <w:t>and</w:t>
      </w:r>
      <w:r w:rsidRPr="007C3B41">
        <w:rPr>
          <w:spacing w:val="23"/>
          <w:w w:val="99"/>
        </w:rPr>
        <w:t xml:space="preserve"> </w:t>
      </w:r>
      <w:r w:rsidRPr="007C3B41">
        <w:t>other</w:t>
      </w:r>
      <w:r w:rsidRPr="007C3B41">
        <w:rPr>
          <w:spacing w:val="25"/>
        </w:rPr>
        <w:t xml:space="preserve"> </w:t>
      </w:r>
      <w:r w:rsidRPr="007C3B41">
        <w:rPr>
          <w:spacing w:val="-1"/>
        </w:rPr>
        <w:t>public</w:t>
      </w:r>
      <w:r w:rsidRPr="007C3B41">
        <w:rPr>
          <w:spacing w:val="25"/>
        </w:rPr>
        <w:t xml:space="preserve"> </w:t>
      </w:r>
      <w:r w:rsidRPr="007C3B41">
        <w:t>outreach</w:t>
      </w:r>
      <w:r w:rsidRPr="007C3B41">
        <w:rPr>
          <w:spacing w:val="26"/>
        </w:rPr>
        <w:t xml:space="preserve"> </w:t>
      </w:r>
      <w:r w:rsidRPr="007C3B41">
        <w:t>material</w:t>
      </w:r>
      <w:r w:rsidRPr="007C3B41">
        <w:rPr>
          <w:spacing w:val="24"/>
        </w:rPr>
        <w:t xml:space="preserve"> </w:t>
      </w:r>
      <w:r w:rsidRPr="007C3B41">
        <w:rPr>
          <w:spacing w:val="-1"/>
        </w:rPr>
        <w:t>including</w:t>
      </w:r>
      <w:r w:rsidRPr="007C3B41">
        <w:rPr>
          <w:spacing w:val="26"/>
        </w:rPr>
        <w:t xml:space="preserve"> </w:t>
      </w:r>
      <w:r w:rsidRPr="007C3B41">
        <w:rPr>
          <w:spacing w:val="-1"/>
        </w:rPr>
        <w:t>LEP</w:t>
      </w:r>
      <w:r w:rsidRPr="007C3B41">
        <w:rPr>
          <w:spacing w:val="25"/>
        </w:rPr>
        <w:t xml:space="preserve"> </w:t>
      </w:r>
      <w:r w:rsidRPr="007C3B41">
        <w:rPr>
          <w:spacing w:val="-1"/>
        </w:rPr>
        <w:t>documents</w:t>
      </w:r>
      <w:r w:rsidRPr="007C3B41">
        <w:rPr>
          <w:spacing w:val="26"/>
        </w:rPr>
        <w:t xml:space="preserve"> </w:t>
      </w:r>
      <w:r w:rsidRPr="007C3B41">
        <w:rPr>
          <w:spacing w:val="-1"/>
        </w:rPr>
        <w:t>as</w:t>
      </w:r>
      <w:r w:rsidRPr="007C3B41">
        <w:rPr>
          <w:spacing w:val="25"/>
        </w:rPr>
        <w:t xml:space="preserve"> </w:t>
      </w:r>
      <w:r w:rsidRPr="007C3B41">
        <w:rPr>
          <w:spacing w:val="-1"/>
        </w:rPr>
        <w:t>part</w:t>
      </w:r>
      <w:r w:rsidRPr="007C3B41">
        <w:rPr>
          <w:spacing w:val="26"/>
        </w:rPr>
        <w:t xml:space="preserve"> </w:t>
      </w:r>
      <w:r w:rsidRPr="007C3B41">
        <w:rPr>
          <w:spacing w:val="-1"/>
        </w:rPr>
        <w:t>of</w:t>
      </w:r>
      <w:r w:rsidRPr="007C3B41">
        <w:rPr>
          <w:spacing w:val="25"/>
        </w:rPr>
        <w:t xml:space="preserve"> </w:t>
      </w:r>
      <w:r w:rsidRPr="007C3B41">
        <w:rPr>
          <w:spacing w:val="-1"/>
        </w:rPr>
        <w:t>their</w:t>
      </w:r>
      <w:r w:rsidRPr="007C3B41">
        <w:rPr>
          <w:spacing w:val="24"/>
        </w:rPr>
        <w:t xml:space="preserve"> </w:t>
      </w:r>
      <w:r w:rsidRPr="007C3B41">
        <w:t>application.</w:t>
      </w:r>
      <w:r w:rsidRPr="007C3B41">
        <w:rPr>
          <w:spacing w:val="44"/>
        </w:rPr>
        <w:t xml:space="preserve"> </w:t>
      </w:r>
      <w:r w:rsidRPr="007C3B41">
        <w:t>This</w:t>
      </w:r>
      <w:r w:rsidRPr="007C3B41">
        <w:rPr>
          <w:spacing w:val="44"/>
        </w:rPr>
        <w:t xml:space="preserve"> </w:t>
      </w:r>
      <w:r w:rsidRPr="007C3B41">
        <w:t>material</w:t>
      </w:r>
      <w:r w:rsidRPr="007C3B41">
        <w:rPr>
          <w:spacing w:val="44"/>
        </w:rPr>
        <w:t xml:space="preserve"> </w:t>
      </w:r>
      <w:r w:rsidRPr="007C3B41">
        <w:t>is</w:t>
      </w:r>
      <w:r w:rsidRPr="007C3B41">
        <w:rPr>
          <w:spacing w:val="45"/>
        </w:rPr>
        <w:t xml:space="preserve"> </w:t>
      </w:r>
      <w:r w:rsidRPr="007C3B41">
        <w:rPr>
          <w:spacing w:val="-1"/>
        </w:rPr>
        <w:t>reviewed</w:t>
      </w:r>
      <w:r w:rsidRPr="007C3B41">
        <w:rPr>
          <w:spacing w:val="45"/>
        </w:rPr>
        <w:t xml:space="preserve"> </w:t>
      </w:r>
      <w:r w:rsidRPr="007C3B41">
        <w:t>by</w:t>
      </w:r>
      <w:r w:rsidRPr="007C3B41">
        <w:rPr>
          <w:spacing w:val="45"/>
        </w:rPr>
        <w:t xml:space="preserve"> </w:t>
      </w:r>
      <w:r w:rsidRPr="007C3B41">
        <w:t>MTA/OLTS</w:t>
      </w:r>
      <w:r w:rsidRPr="007C3B41">
        <w:rPr>
          <w:spacing w:val="44"/>
        </w:rPr>
        <w:t xml:space="preserve"> </w:t>
      </w:r>
      <w:r w:rsidRPr="007C3B41">
        <w:t>staff</w:t>
      </w:r>
      <w:r w:rsidRPr="007C3B41">
        <w:rPr>
          <w:spacing w:val="44"/>
        </w:rPr>
        <w:t xml:space="preserve"> </w:t>
      </w:r>
      <w:r w:rsidRPr="007C3B41">
        <w:t>for</w:t>
      </w:r>
      <w:r w:rsidRPr="007C3B41">
        <w:rPr>
          <w:spacing w:val="45"/>
        </w:rPr>
        <w:t xml:space="preserve"> </w:t>
      </w:r>
      <w:r w:rsidRPr="007C3B41">
        <w:t>Title</w:t>
      </w:r>
      <w:r w:rsidRPr="007C3B41">
        <w:rPr>
          <w:spacing w:val="44"/>
        </w:rPr>
        <w:t xml:space="preserve"> </w:t>
      </w:r>
      <w:r w:rsidRPr="007C3B41">
        <w:t>VI</w:t>
      </w:r>
      <w:r w:rsidRPr="007C3B41">
        <w:rPr>
          <w:spacing w:val="26"/>
        </w:rPr>
        <w:t xml:space="preserve"> </w:t>
      </w:r>
      <w:r w:rsidRPr="007C3B41">
        <w:t>compliance.</w:t>
      </w:r>
    </w:p>
    <w:p w14:paraId="06803840" w14:textId="77777777" w:rsidR="00B4080D" w:rsidRPr="007C3B41" w:rsidRDefault="00B4080D">
      <w:pPr>
        <w:pStyle w:val="BodyText"/>
        <w:kinsoku w:val="0"/>
        <w:overflowPunct w:val="0"/>
        <w:spacing w:before="12"/>
        <w:ind w:left="0"/>
      </w:pPr>
    </w:p>
    <w:p w14:paraId="7FFAB60E" w14:textId="77777777" w:rsidR="00B4080D" w:rsidRPr="007C3B41" w:rsidRDefault="00B4080D">
      <w:pPr>
        <w:pStyle w:val="BodyText"/>
        <w:kinsoku w:val="0"/>
        <w:overflowPunct w:val="0"/>
        <w:ind w:right="257"/>
        <w:jc w:val="both"/>
      </w:pPr>
      <w:r w:rsidRPr="007C3B41">
        <w:t>There</w:t>
      </w:r>
      <w:r w:rsidRPr="007C3B41">
        <w:rPr>
          <w:spacing w:val="40"/>
        </w:rPr>
        <w:t xml:space="preserve"> </w:t>
      </w:r>
      <w:r w:rsidRPr="007C3B41">
        <w:t>are</w:t>
      </w:r>
      <w:r w:rsidRPr="007C3B41">
        <w:rPr>
          <w:spacing w:val="41"/>
        </w:rPr>
        <w:t xml:space="preserve"> </w:t>
      </w:r>
      <w:r w:rsidRPr="007C3B41">
        <w:t>different</w:t>
      </w:r>
      <w:r w:rsidRPr="007C3B41">
        <w:rPr>
          <w:spacing w:val="39"/>
        </w:rPr>
        <w:t xml:space="preserve"> </w:t>
      </w:r>
      <w:r w:rsidRPr="007C3B41">
        <w:rPr>
          <w:spacing w:val="-1"/>
        </w:rPr>
        <w:t>thresholds</w:t>
      </w:r>
      <w:r w:rsidRPr="007C3B41">
        <w:rPr>
          <w:spacing w:val="42"/>
        </w:rPr>
        <w:t xml:space="preserve"> </w:t>
      </w:r>
      <w:r w:rsidRPr="007C3B41">
        <w:t>for</w:t>
      </w:r>
      <w:r w:rsidRPr="007C3B41">
        <w:rPr>
          <w:spacing w:val="40"/>
        </w:rPr>
        <w:t xml:space="preserve"> </w:t>
      </w:r>
      <w:r w:rsidRPr="007C3B41">
        <w:rPr>
          <w:spacing w:val="-1"/>
        </w:rPr>
        <w:t>compliance</w:t>
      </w:r>
      <w:r w:rsidRPr="007C3B41">
        <w:rPr>
          <w:spacing w:val="41"/>
        </w:rPr>
        <w:t xml:space="preserve"> </w:t>
      </w:r>
      <w:r w:rsidRPr="007C3B41">
        <w:rPr>
          <w:spacing w:val="-1"/>
        </w:rPr>
        <w:t>based</w:t>
      </w:r>
      <w:r w:rsidRPr="007C3B41">
        <w:rPr>
          <w:spacing w:val="41"/>
        </w:rPr>
        <w:t xml:space="preserve"> </w:t>
      </w:r>
      <w:r w:rsidRPr="007C3B41">
        <w:t>on</w:t>
      </w:r>
      <w:r w:rsidRPr="007C3B41">
        <w:rPr>
          <w:spacing w:val="41"/>
        </w:rPr>
        <w:t xml:space="preserve"> </w:t>
      </w:r>
      <w:r w:rsidRPr="007C3B41">
        <w:rPr>
          <w:spacing w:val="-1"/>
        </w:rPr>
        <w:t>population</w:t>
      </w:r>
      <w:r w:rsidRPr="007C3B41">
        <w:rPr>
          <w:spacing w:val="40"/>
        </w:rPr>
        <w:t xml:space="preserve"> </w:t>
      </w:r>
      <w:r w:rsidRPr="007C3B41">
        <w:t>and</w:t>
      </w:r>
      <w:r w:rsidRPr="007C3B41">
        <w:rPr>
          <w:spacing w:val="29"/>
          <w:w w:val="99"/>
        </w:rPr>
        <w:t xml:space="preserve"> </w:t>
      </w:r>
      <w:r w:rsidRPr="007C3B41">
        <w:t>amounts</w:t>
      </w:r>
      <w:r w:rsidRPr="007C3B41">
        <w:rPr>
          <w:spacing w:val="5"/>
        </w:rPr>
        <w:t xml:space="preserve"> </w:t>
      </w:r>
      <w:r w:rsidRPr="007C3B41">
        <w:t>of</w:t>
      </w:r>
      <w:r w:rsidRPr="007C3B41">
        <w:rPr>
          <w:spacing w:val="6"/>
        </w:rPr>
        <w:t xml:space="preserve"> </w:t>
      </w:r>
      <w:r w:rsidRPr="007C3B41">
        <w:rPr>
          <w:spacing w:val="-1"/>
        </w:rPr>
        <w:t>FTA</w:t>
      </w:r>
      <w:r w:rsidRPr="007C3B41">
        <w:rPr>
          <w:spacing w:val="5"/>
        </w:rPr>
        <w:t xml:space="preserve"> </w:t>
      </w:r>
      <w:r w:rsidRPr="007C3B41">
        <w:t>funds</w:t>
      </w:r>
      <w:r w:rsidRPr="007C3B41">
        <w:rPr>
          <w:spacing w:val="6"/>
        </w:rPr>
        <w:t xml:space="preserve"> </w:t>
      </w:r>
      <w:r w:rsidRPr="007C3B41">
        <w:rPr>
          <w:spacing w:val="-1"/>
        </w:rPr>
        <w:t>received.</w:t>
      </w:r>
      <w:r w:rsidRPr="007C3B41">
        <w:rPr>
          <w:spacing w:val="12"/>
        </w:rPr>
        <w:t xml:space="preserve"> </w:t>
      </w:r>
      <w:r w:rsidRPr="007C3B41">
        <w:t>Each</w:t>
      </w:r>
      <w:r w:rsidRPr="007C3B41">
        <w:rPr>
          <w:spacing w:val="6"/>
        </w:rPr>
        <w:t xml:space="preserve"> </w:t>
      </w:r>
      <w:r w:rsidRPr="007C3B41">
        <w:rPr>
          <w:spacing w:val="-1"/>
        </w:rPr>
        <w:t>year</w:t>
      </w:r>
      <w:r w:rsidRPr="007C3B41">
        <w:rPr>
          <w:spacing w:val="6"/>
        </w:rPr>
        <w:t xml:space="preserve"> </w:t>
      </w:r>
      <w:r w:rsidRPr="007C3B41">
        <w:rPr>
          <w:spacing w:val="-1"/>
        </w:rPr>
        <w:t>the</w:t>
      </w:r>
      <w:r w:rsidRPr="007C3B41">
        <w:rPr>
          <w:spacing w:val="5"/>
        </w:rPr>
        <w:t xml:space="preserve"> </w:t>
      </w:r>
      <w:r w:rsidRPr="007C3B41">
        <w:rPr>
          <w:spacing w:val="-1"/>
        </w:rPr>
        <w:t>subrecipients</w:t>
      </w:r>
      <w:r w:rsidRPr="007C3B41">
        <w:rPr>
          <w:spacing w:val="6"/>
        </w:rPr>
        <w:t xml:space="preserve"> </w:t>
      </w:r>
      <w:r w:rsidRPr="007C3B41">
        <w:t>are</w:t>
      </w:r>
      <w:r w:rsidRPr="007C3B41">
        <w:rPr>
          <w:spacing w:val="5"/>
        </w:rPr>
        <w:t xml:space="preserve"> </w:t>
      </w:r>
      <w:r w:rsidRPr="007C3B41">
        <w:t>required</w:t>
      </w:r>
      <w:r w:rsidRPr="007C3B41">
        <w:rPr>
          <w:spacing w:val="43"/>
          <w:w w:val="99"/>
        </w:rPr>
        <w:t xml:space="preserve"> </w:t>
      </w:r>
      <w:r w:rsidRPr="007C3B41">
        <w:rPr>
          <w:spacing w:val="-1"/>
        </w:rPr>
        <w:t>to</w:t>
      </w:r>
      <w:r w:rsidRPr="007C3B41">
        <w:rPr>
          <w:spacing w:val="55"/>
        </w:rPr>
        <w:t xml:space="preserve"> </w:t>
      </w:r>
      <w:r w:rsidRPr="007C3B41">
        <w:t>submit</w:t>
      </w:r>
      <w:r w:rsidRPr="007C3B41">
        <w:rPr>
          <w:spacing w:val="55"/>
        </w:rPr>
        <w:t xml:space="preserve"> </w:t>
      </w:r>
      <w:r w:rsidRPr="007C3B41">
        <w:t>documentation</w:t>
      </w:r>
      <w:r w:rsidRPr="007C3B41">
        <w:rPr>
          <w:spacing w:val="55"/>
        </w:rPr>
        <w:t xml:space="preserve"> </w:t>
      </w:r>
      <w:r w:rsidRPr="007C3B41">
        <w:t>which</w:t>
      </w:r>
      <w:r w:rsidRPr="007C3B41">
        <w:rPr>
          <w:spacing w:val="55"/>
        </w:rPr>
        <w:t xml:space="preserve"> </w:t>
      </w:r>
      <w:r w:rsidRPr="007C3B41">
        <w:t>defines</w:t>
      </w:r>
      <w:r w:rsidRPr="007C3B41">
        <w:rPr>
          <w:spacing w:val="56"/>
        </w:rPr>
        <w:t xml:space="preserve"> </w:t>
      </w:r>
      <w:r w:rsidRPr="007C3B41">
        <w:rPr>
          <w:spacing w:val="-1"/>
        </w:rPr>
        <w:t>what</w:t>
      </w:r>
      <w:r w:rsidRPr="007C3B41">
        <w:rPr>
          <w:spacing w:val="56"/>
        </w:rPr>
        <w:t xml:space="preserve"> </w:t>
      </w:r>
      <w:r w:rsidRPr="007C3B41">
        <w:rPr>
          <w:spacing w:val="-1"/>
        </w:rPr>
        <w:t>thresholds</w:t>
      </w:r>
      <w:r w:rsidRPr="007C3B41">
        <w:rPr>
          <w:spacing w:val="57"/>
        </w:rPr>
        <w:t xml:space="preserve"> </w:t>
      </w:r>
      <w:r w:rsidRPr="007C3B41">
        <w:rPr>
          <w:spacing w:val="-1"/>
        </w:rPr>
        <w:t>they</w:t>
      </w:r>
      <w:r w:rsidRPr="007C3B41">
        <w:rPr>
          <w:spacing w:val="56"/>
        </w:rPr>
        <w:t xml:space="preserve"> </w:t>
      </w:r>
      <w:r w:rsidRPr="007C3B41">
        <w:rPr>
          <w:spacing w:val="-1"/>
        </w:rPr>
        <w:t>need</w:t>
      </w:r>
      <w:r w:rsidRPr="007C3B41">
        <w:rPr>
          <w:spacing w:val="56"/>
        </w:rPr>
        <w:t xml:space="preserve"> </w:t>
      </w:r>
      <w:r w:rsidRPr="007C3B41">
        <w:rPr>
          <w:spacing w:val="-1"/>
        </w:rPr>
        <w:t>to</w:t>
      </w:r>
      <w:r w:rsidRPr="007C3B41">
        <w:rPr>
          <w:spacing w:val="25"/>
        </w:rPr>
        <w:t xml:space="preserve"> </w:t>
      </w:r>
      <w:r w:rsidRPr="007C3B41">
        <w:t>meet</w:t>
      </w:r>
      <w:r w:rsidRPr="007C3B41">
        <w:rPr>
          <w:spacing w:val="-6"/>
        </w:rPr>
        <w:t xml:space="preserve"> </w:t>
      </w:r>
      <w:r w:rsidRPr="007C3B41">
        <w:t>in</w:t>
      </w:r>
      <w:r w:rsidRPr="007C3B41">
        <w:rPr>
          <w:spacing w:val="-5"/>
        </w:rPr>
        <w:t xml:space="preserve"> </w:t>
      </w:r>
      <w:r w:rsidRPr="007C3B41">
        <w:rPr>
          <w:spacing w:val="-1"/>
        </w:rPr>
        <w:t>terms</w:t>
      </w:r>
      <w:r w:rsidRPr="007C3B41">
        <w:rPr>
          <w:spacing w:val="-5"/>
        </w:rPr>
        <w:t xml:space="preserve"> </w:t>
      </w:r>
      <w:r w:rsidRPr="007C3B41">
        <w:t>of</w:t>
      </w:r>
      <w:r w:rsidRPr="007C3B41">
        <w:rPr>
          <w:spacing w:val="-5"/>
        </w:rPr>
        <w:t xml:space="preserve"> </w:t>
      </w:r>
      <w:r w:rsidRPr="007C3B41">
        <w:t>Title</w:t>
      </w:r>
      <w:r w:rsidRPr="007C3B41">
        <w:rPr>
          <w:spacing w:val="-5"/>
        </w:rPr>
        <w:t xml:space="preserve"> </w:t>
      </w:r>
      <w:r w:rsidRPr="007C3B41">
        <w:t>IV</w:t>
      </w:r>
      <w:r w:rsidRPr="007C3B41">
        <w:rPr>
          <w:spacing w:val="-6"/>
        </w:rPr>
        <w:t xml:space="preserve"> </w:t>
      </w:r>
      <w:r w:rsidRPr="007C3B41">
        <w:t>compliance.</w:t>
      </w:r>
    </w:p>
    <w:p w14:paraId="502729E0" w14:textId="77777777" w:rsidR="00B4080D" w:rsidRPr="007C3B41" w:rsidRDefault="00B4080D">
      <w:pPr>
        <w:pStyle w:val="BodyText"/>
        <w:kinsoku w:val="0"/>
        <w:overflowPunct w:val="0"/>
        <w:spacing w:before="1"/>
        <w:ind w:left="0"/>
      </w:pPr>
    </w:p>
    <w:p w14:paraId="097E5AB5" w14:textId="77777777" w:rsidR="00B4080D" w:rsidRPr="007C3B41" w:rsidRDefault="00B4080D">
      <w:pPr>
        <w:pStyle w:val="Heading3"/>
        <w:kinsoku w:val="0"/>
        <w:overflowPunct w:val="0"/>
        <w:ind w:left="2320"/>
        <w:rPr>
          <w:b w:val="0"/>
          <w:bCs w:val="0"/>
          <w:i w:val="0"/>
          <w:iCs w:val="0"/>
        </w:rPr>
      </w:pPr>
      <w:r w:rsidRPr="007C3B41">
        <w:t xml:space="preserve">Public </w:t>
      </w:r>
      <w:r w:rsidRPr="007C3B41">
        <w:rPr>
          <w:spacing w:val="-1"/>
        </w:rPr>
        <w:t>Notification</w:t>
      </w:r>
    </w:p>
    <w:p w14:paraId="4F6A8D8C" w14:textId="77777777" w:rsidR="00B4080D" w:rsidRPr="007C3B41" w:rsidRDefault="00B4080D">
      <w:pPr>
        <w:pStyle w:val="BodyText"/>
        <w:kinsoku w:val="0"/>
        <w:overflowPunct w:val="0"/>
        <w:spacing w:before="7"/>
        <w:ind w:left="0"/>
        <w:rPr>
          <w:b/>
          <w:bCs/>
          <w:i/>
          <w:iCs/>
        </w:rPr>
      </w:pPr>
    </w:p>
    <w:p w14:paraId="45C50BC0" w14:textId="5C304EE3" w:rsidR="00B4080D" w:rsidRPr="007C3B41" w:rsidRDefault="00B4080D">
      <w:pPr>
        <w:pStyle w:val="BodyText"/>
        <w:kinsoku w:val="0"/>
        <w:overflowPunct w:val="0"/>
        <w:ind w:right="255"/>
        <w:jc w:val="both"/>
      </w:pPr>
      <w:r w:rsidRPr="007C3B41">
        <w:t>At</w:t>
      </w:r>
      <w:r w:rsidRPr="007C3B41">
        <w:rPr>
          <w:spacing w:val="15"/>
        </w:rPr>
        <w:t xml:space="preserve"> </w:t>
      </w:r>
      <w:r w:rsidRPr="007C3B41">
        <w:t>a</w:t>
      </w:r>
      <w:r w:rsidRPr="007C3B41">
        <w:rPr>
          <w:spacing w:val="15"/>
        </w:rPr>
        <w:t xml:space="preserve"> </w:t>
      </w:r>
      <w:r w:rsidRPr="007C3B41">
        <w:t>minimum,</w:t>
      </w:r>
      <w:r w:rsidRPr="007C3B41">
        <w:rPr>
          <w:spacing w:val="15"/>
        </w:rPr>
        <w:t xml:space="preserve"> </w:t>
      </w:r>
      <w:r w:rsidRPr="007C3B41">
        <w:t>each</w:t>
      </w:r>
      <w:r w:rsidRPr="007C3B41">
        <w:rPr>
          <w:spacing w:val="16"/>
        </w:rPr>
        <w:t xml:space="preserve"> </w:t>
      </w:r>
      <w:r w:rsidRPr="007C3B41">
        <w:rPr>
          <w:spacing w:val="-1"/>
        </w:rPr>
        <w:t>subrecipient</w:t>
      </w:r>
      <w:r w:rsidRPr="007C3B41">
        <w:rPr>
          <w:spacing w:val="15"/>
        </w:rPr>
        <w:t xml:space="preserve"> </w:t>
      </w:r>
      <w:r w:rsidRPr="007C3B41">
        <w:rPr>
          <w:spacing w:val="-1"/>
        </w:rPr>
        <w:t>shall</w:t>
      </w:r>
      <w:r w:rsidRPr="007C3B41">
        <w:rPr>
          <w:spacing w:val="16"/>
        </w:rPr>
        <w:t xml:space="preserve"> </w:t>
      </w:r>
      <w:r w:rsidRPr="007C3B41">
        <w:rPr>
          <w:spacing w:val="-1"/>
        </w:rPr>
        <w:t>produce</w:t>
      </w:r>
      <w:r w:rsidRPr="007C3B41">
        <w:rPr>
          <w:spacing w:val="16"/>
        </w:rPr>
        <w:t xml:space="preserve"> </w:t>
      </w:r>
      <w:r w:rsidRPr="007C3B41">
        <w:rPr>
          <w:spacing w:val="-1"/>
        </w:rPr>
        <w:t>public</w:t>
      </w:r>
      <w:r w:rsidRPr="007C3B41">
        <w:rPr>
          <w:spacing w:val="16"/>
        </w:rPr>
        <w:t xml:space="preserve"> </w:t>
      </w:r>
      <w:r w:rsidRPr="007C3B41">
        <w:rPr>
          <w:spacing w:val="-1"/>
        </w:rPr>
        <w:t>notice</w:t>
      </w:r>
      <w:r w:rsidRPr="007C3B41">
        <w:rPr>
          <w:spacing w:val="16"/>
        </w:rPr>
        <w:t xml:space="preserve"> </w:t>
      </w:r>
      <w:r w:rsidRPr="007C3B41">
        <w:rPr>
          <w:spacing w:val="-1"/>
        </w:rPr>
        <w:t>outreach</w:t>
      </w:r>
      <w:r w:rsidRPr="007C3B41">
        <w:rPr>
          <w:spacing w:val="15"/>
        </w:rPr>
        <w:t xml:space="preserve"> </w:t>
      </w:r>
      <w:r w:rsidRPr="007C3B41">
        <w:rPr>
          <w:spacing w:val="-1"/>
        </w:rPr>
        <w:t>to</w:t>
      </w:r>
      <w:r w:rsidRPr="007C3B41">
        <w:rPr>
          <w:spacing w:val="38"/>
        </w:rPr>
        <w:t xml:space="preserve"> </w:t>
      </w:r>
      <w:r w:rsidRPr="007C3B41">
        <w:rPr>
          <w:spacing w:val="-1"/>
        </w:rPr>
        <w:t>inform</w:t>
      </w:r>
      <w:r w:rsidRPr="007C3B41">
        <w:rPr>
          <w:spacing w:val="33"/>
        </w:rPr>
        <w:t xml:space="preserve"> </w:t>
      </w:r>
      <w:r w:rsidRPr="007C3B41">
        <w:rPr>
          <w:spacing w:val="-1"/>
        </w:rPr>
        <w:t>the</w:t>
      </w:r>
      <w:r w:rsidRPr="007C3B41">
        <w:rPr>
          <w:spacing w:val="34"/>
        </w:rPr>
        <w:t xml:space="preserve"> </w:t>
      </w:r>
      <w:r w:rsidRPr="007C3B41">
        <w:rPr>
          <w:spacing w:val="-1"/>
        </w:rPr>
        <w:t>public</w:t>
      </w:r>
      <w:r w:rsidRPr="007C3B41">
        <w:rPr>
          <w:spacing w:val="33"/>
        </w:rPr>
        <w:t xml:space="preserve"> </w:t>
      </w:r>
      <w:r w:rsidRPr="007C3B41">
        <w:t>of</w:t>
      </w:r>
      <w:r w:rsidRPr="007C3B41">
        <w:rPr>
          <w:spacing w:val="33"/>
        </w:rPr>
        <w:t xml:space="preserve"> </w:t>
      </w:r>
      <w:r w:rsidRPr="007C3B41">
        <w:rPr>
          <w:spacing w:val="-1"/>
        </w:rPr>
        <w:t>the</w:t>
      </w:r>
      <w:r w:rsidRPr="007C3B41">
        <w:rPr>
          <w:spacing w:val="33"/>
        </w:rPr>
        <w:t xml:space="preserve"> </w:t>
      </w:r>
      <w:r w:rsidRPr="007C3B41">
        <w:t>subrecipient’s</w:t>
      </w:r>
      <w:r w:rsidRPr="007C3B41">
        <w:rPr>
          <w:spacing w:val="31"/>
        </w:rPr>
        <w:t xml:space="preserve"> </w:t>
      </w:r>
      <w:r w:rsidRPr="007C3B41">
        <w:t>Title</w:t>
      </w:r>
      <w:r w:rsidRPr="007C3B41">
        <w:rPr>
          <w:spacing w:val="33"/>
        </w:rPr>
        <w:t xml:space="preserve"> </w:t>
      </w:r>
      <w:r w:rsidRPr="007C3B41">
        <w:rPr>
          <w:spacing w:val="-1"/>
        </w:rPr>
        <w:t>VI</w:t>
      </w:r>
      <w:r w:rsidRPr="007C3B41">
        <w:rPr>
          <w:spacing w:val="33"/>
        </w:rPr>
        <w:t xml:space="preserve"> </w:t>
      </w:r>
      <w:r w:rsidRPr="007C3B41">
        <w:rPr>
          <w:spacing w:val="-1"/>
        </w:rPr>
        <w:t>obligations,</w:t>
      </w:r>
      <w:r w:rsidRPr="007C3B41">
        <w:rPr>
          <w:spacing w:val="34"/>
        </w:rPr>
        <w:t xml:space="preserve"> </w:t>
      </w:r>
      <w:r w:rsidRPr="007C3B41">
        <w:rPr>
          <w:spacing w:val="-1"/>
        </w:rPr>
        <w:t>apprise</w:t>
      </w:r>
      <w:r w:rsidRPr="007C3B41">
        <w:rPr>
          <w:spacing w:val="29"/>
        </w:rPr>
        <w:t xml:space="preserve"> </w:t>
      </w:r>
      <w:r w:rsidRPr="007C3B41">
        <w:t>members</w:t>
      </w:r>
      <w:r w:rsidRPr="007C3B41">
        <w:rPr>
          <w:spacing w:val="19"/>
        </w:rPr>
        <w:t xml:space="preserve"> </w:t>
      </w:r>
      <w:r w:rsidRPr="007C3B41">
        <w:rPr>
          <w:spacing w:val="-1"/>
        </w:rPr>
        <w:t>of</w:t>
      </w:r>
      <w:r w:rsidRPr="007C3B41">
        <w:rPr>
          <w:spacing w:val="21"/>
        </w:rPr>
        <w:t xml:space="preserve"> </w:t>
      </w:r>
      <w:r w:rsidRPr="007C3B41">
        <w:rPr>
          <w:spacing w:val="-1"/>
        </w:rPr>
        <w:t>the</w:t>
      </w:r>
      <w:r w:rsidRPr="007C3B41">
        <w:rPr>
          <w:spacing w:val="20"/>
        </w:rPr>
        <w:t xml:space="preserve"> </w:t>
      </w:r>
      <w:r w:rsidRPr="007C3B41">
        <w:rPr>
          <w:spacing w:val="-1"/>
        </w:rPr>
        <w:t>public</w:t>
      </w:r>
      <w:r w:rsidRPr="007C3B41">
        <w:rPr>
          <w:spacing w:val="21"/>
        </w:rPr>
        <w:t xml:space="preserve"> </w:t>
      </w:r>
      <w:r w:rsidRPr="007C3B41">
        <w:t>of</w:t>
      </w:r>
      <w:r w:rsidRPr="007C3B41">
        <w:rPr>
          <w:spacing w:val="21"/>
        </w:rPr>
        <w:t xml:space="preserve"> </w:t>
      </w:r>
      <w:r w:rsidRPr="007C3B41">
        <w:rPr>
          <w:spacing w:val="-1"/>
        </w:rPr>
        <w:t>the</w:t>
      </w:r>
      <w:r w:rsidRPr="007C3B41">
        <w:rPr>
          <w:spacing w:val="20"/>
        </w:rPr>
        <w:t xml:space="preserve"> </w:t>
      </w:r>
      <w:r w:rsidRPr="007C3B41">
        <w:rPr>
          <w:spacing w:val="-1"/>
        </w:rPr>
        <w:t>protections</w:t>
      </w:r>
      <w:r w:rsidRPr="007C3B41">
        <w:rPr>
          <w:spacing w:val="21"/>
        </w:rPr>
        <w:t xml:space="preserve"> </w:t>
      </w:r>
      <w:r w:rsidRPr="007C3B41">
        <w:rPr>
          <w:spacing w:val="-1"/>
        </w:rPr>
        <w:t>against</w:t>
      </w:r>
      <w:r w:rsidRPr="007C3B41">
        <w:rPr>
          <w:spacing w:val="20"/>
        </w:rPr>
        <w:t xml:space="preserve"> </w:t>
      </w:r>
      <w:r w:rsidRPr="007C3B41">
        <w:t>discrimination</w:t>
      </w:r>
      <w:r w:rsidRPr="007C3B41">
        <w:rPr>
          <w:spacing w:val="20"/>
        </w:rPr>
        <w:t xml:space="preserve"> </w:t>
      </w:r>
      <w:r w:rsidRPr="007C3B41">
        <w:rPr>
          <w:spacing w:val="-1"/>
        </w:rPr>
        <w:t>afforded</w:t>
      </w:r>
      <w:r w:rsidRPr="007C3B41">
        <w:rPr>
          <w:spacing w:val="26"/>
          <w:w w:val="99"/>
        </w:rPr>
        <w:t xml:space="preserve"> </w:t>
      </w:r>
      <w:r w:rsidRPr="007C3B41">
        <w:rPr>
          <w:spacing w:val="-1"/>
        </w:rPr>
        <w:t>to</w:t>
      </w:r>
      <w:r w:rsidRPr="007C3B41">
        <w:rPr>
          <w:spacing w:val="35"/>
        </w:rPr>
        <w:t xml:space="preserve"> </w:t>
      </w:r>
      <w:r w:rsidRPr="007C3B41">
        <w:rPr>
          <w:spacing w:val="-1"/>
        </w:rPr>
        <w:t>them</w:t>
      </w:r>
      <w:r w:rsidRPr="007C3B41">
        <w:rPr>
          <w:spacing w:val="36"/>
        </w:rPr>
        <w:t xml:space="preserve"> </w:t>
      </w:r>
      <w:r w:rsidRPr="007C3B41">
        <w:rPr>
          <w:spacing w:val="-1"/>
        </w:rPr>
        <w:t>by</w:t>
      </w:r>
      <w:r w:rsidRPr="007C3B41">
        <w:rPr>
          <w:spacing w:val="36"/>
        </w:rPr>
        <w:t xml:space="preserve"> </w:t>
      </w:r>
      <w:r w:rsidRPr="007C3B41">
        <w:t>Title</w:t>
      </w:r>
      <w:r w:rsidRPr="007C3B41">
        <w:rPr>
          <w:spacing w:val="35"/>
        </w:rPr>
        <w:t xml:space="preserve"> </w:t>
      </w:r>
      <w:r w:rsidRPr="007C3B41">
        <w:rPr>
          <w:spacing w:val="-1"/>
        </w:rPr>
        <w:t>VI,</w:t>
      </w:r>
      <w:r w:rsidRPr="007C3B41">
        <w:rPr>
          <w:spacing w:val="35"/>
        </w:rPr>
        <w:t xml:space="preserve"> </w:t>
      </w:r>
      <w:r w:rsidRPr="007C3B41">
        <w:rPr>
          <w:spacing w:val="-1"/>
        </w:rPr>
        <w:t>notify</w:t>
      </w:r>
      <w:r w:rsidRPr="007C3B41">
        <w:rPr>
          <w:spacing w:val="36"/>
        </w:rPr>
        <w:t xml:space="preserve"> </w:t>
      </w:r>
      <w:r w:rsidRPr="007C3B41">
        <w:rPr>
          <w:spacing w:val="-1"/>
        </w:rPr>
        <w:t>the</w:t>
      </w:r>
      <w:r w:rsidRPr="007C3B41">
        <w:rPr>
          <w:spacing w:val="36"/>
        </w:rPr>
        <w:t xml:space="preserve"> </w:t>
      </w:r>
      <w:r w:rsidRPr="007C3B41">
        <w:rPr>
          <w:spacing w:val="-1"/>
        </w:rPr>
        <w:t>public</w:t>
      </w:r>
      <w:r w:rsidRPr="007C3B41">
        <w:rPr>
          <w:spacing w:val="35"/>
        </w:rPr>
        <w:t xml:space="preserve"> </w:t>
      </w:r>
      <w:r w:rsidRPr="007C3B41">
        <w:rPr>
          <w:spacing w:val="-1"/>
        </w:rPr>
        <w:t>that</w:t>
      </w:r>
      <w:r w:rsidRPr="007C3B41">
        <w:rPr>
          <w:spacing w:val="36"/>
        </w:rPr>
        <w:t xml:space="preserve"> </w:t>
      </w:r>
      <w:r w:rsidRPr="007C3B41">
        <w:rPr>
          <w:spacing w:val="-1"/>
        </w:rPr>
        <w:t>the</w:t>
      </w:r>
      <w:r w:rsidRPr="007C3B41">
        <w:rPr>
          <w:spacing w:val="36"/>
        </w:rPr>
        <w:t xml:space="preserve"> </w:t>
      </w:r>
      <w:r w:rsidRPr="007C3B41">
        <w:rPr>
          <w:spacing w:val="-1"/>
        </w:rPr>
        <w:t>subrecipient</w:t>
      </w:r>
      <w:r w:rsidRPr="007C3B41">
        <w:rPr>
          <w:spacing w:val="36"/>
        </w:rPr>
        <w:t xml:space="preserve"> </w:t>
      </w:r>
      <w:r w:rsidRPr="007C3B41">
        <w:t>certifies</w:t>
      </w:r>
      <w:r w:rsidRPr="007C3B41">
        <w:rPr>
          <w:spacing w:val="34"/>
        </w:rPr>
        <w:t xml:space="preserve"> </w:t>
      </w:r>
      <w:r w:rsidRPr="007C3B41">
        <w:rPr>
          <w:spacing w:val="-1"/>
        </w:rPr>
        <w:t>that</w:t>
      </w:r>
      <w:r w:rsidRPr="007C3B41">
        <w:rPr>
          <w:spacing w:val="34"/>
        </w:rPr>
        <w:t xml:space="preserve"> </w:t>
      </w:r>
      <w:r w:rsidRPr="007C3B41">
        <w:rPr>
          <w:spacing w:val="-1"/>
        </w:rPr>
        <w:t>they</w:t>
      </w:r>
      <w:r w:rsidRPr="007C3B41">
        <w:rPr>
          <w:spacing w:val="57"/>
        </w:rPr>
        <w:t xml:space="preserve"> </w:t>
      </w:r>
      <w:r w:rsidRPr="007C3B41">
        <w:t>are</w:t>
      </w:r>
      <w:r w:rsidRPr="007C3B41">
        <w:rPr>
          <w:spacing w:val="57"/>
        </w:rPr>
        <w:t xml:space="preserve"> </w:t>
      </w:r>
      <w:r w:rsidRPr="007C3B41">
        <w:t>in</w:t>
      </w:r>
      <w:r w:rsidRPr="007C3B41">
        <w:rPr>
          <w:spacing w:val="58"/>
        </w:rPr>
        <w:t xml:space="preserve"> </w:t>
      </w:r>
      <w:r w:rsidRPr="007C3B41">
        <w:t>compliance</w:t>
      </w:r>
      <w:r w:rsidRPr="007C3B41">
        <w:rPr>
          <w:spacing w:val="56"/>
        </w:rPr>
        <w:t xml:space="preserve"> </w:t>
      </w:r>
      <w:r w:rsidRPr="007C3B41">
        <w:t>with</w:t>
      </w:r>
      <w:r w:rsidRPr="007C3B41">
        <w:rPr>
          <w:spacing w:val="57"/>
        </w:rPr>
        <w:t xml:space="preserve"> </w:t>
      </w:r>
      <w:r w:rsidRPr="007C3B41">
        <w:rPr>
          <w:spacing w:val="-1"/>
        </w:rPr>
        <w:t>these</w:t>
      </w:r>
      <w:r w:rsidRPr="007C3B41">
        <w:rPr>
          <w:spacing w:val="57"/>
        </w:rPr>
        <w:t xml:space="preserve"> </w:t>
      </w:r>
      <w:r w:rsidRPr="007C3B41">
        <w:rPr>
          <w:spacing w:val="-1"/>
        </w:rPr>
        <w:t>requirements,</w:t>
      </w:r>
      <w:r w:rsidRPr="007C3B41">
        <w:rPr>
          <w:spacing w:val="58"/>
        </w:rPr>
        <w:t xml:space="preserve"> </w:t>
      </w:r>
      <w:r w:rsidRPr="007C3B41">
        <w:rPr>
          <w:spacing w:val="-1"/>
        </w:rPr>
        <w:t>and</w:t>
      </w:r>
      <w:r w:rsidRPr="007C3B41">
        <w:rPr>
          <w:spacing w:val="57"/>
        </w:rPr>
        <w:t xml:space="preserve"> </w:t>
      </w:r>
      <w:r w:rsidRPr="007C3B41">
        <w:t>explain</w:t>
      </w:r>
      <w:r w:rsidRPr="007C3B41">
        <w:rPr>
          <w:spacing w:val="57"/>
        </w:rPr>
        <w:t xml:space="preserve"> </w:t>
      </w:r>
      <w:r w:rsidRPr="007C3B41">
        <w:t>how</w:t>
      </w:r>
      <w:r w:rsidRPr="007C3B41">
        <w:rPr>
          <w:spacing w:val="57"/>
        </w:rPr>
        <w:t xml:space="preserve"> </w:t>
      </w:r>
      <w:r w:rsidRPr="007C3B41">
        <w:rPr>
          <w:spacing w:val="-1"/>
        </w:rPr>
        <w:t>the</w:t>
      </w:r>
      <w:r w:rsidRPr="007C3B41">
        <w:rPr>
          <w:spacing w:val="26"/>
        </w:rPr>
        <w:t xml:space="preserve"> </w:t>
      </w:r>
      <w:r w:rsidRPr="007C3B41">
        <w:t>public</w:t>
      </w:r>
      <w:r w:rsidRPr="007C3B41">
        <w:rPr>
          <w:spacing w:val="4"/>
        </w:rPr>
        <w:t xml:space="preserve"> </w:t>
      </w:r>
      <w:r w:rsidRPr="007C3B41">
        <w:t>can</w:t>
      </w:r>
      <w:r w:rsidRPr="007C3B41">
        <w:rPr>
          <w:spacing w:val="4"/>
        </w:rPr>
        <w:t xml:space="preserve"> </w:t>
      </w:r>
      <w:r w:rsidRPr="007C3B41">
        <w:t>access</w:t>
      </w:r>
      <w:r w:rsidRPr="007C3B41">
        <w:rPr>
          <w:spacing w:val="5"/>
        </w:rPr>
        <w:t xml:space="preserve"> </w:t>
      </w:r>
      <w:r w:rsidRPr="007C3B41">
        <w:t>the</w:t>
      </w:r>
      <w:r w:rsidRPr="007C3B41">
        <w:rPr>
          <w:spacing w:val="5"/>
        </w:rPr>
        <w:t xml:space="preserve"> </w:t>
      </w:r>
      <w:r w:rsidRPr="007C3B41">
        <w:t>subrecipient’s</w:t>
      </w:r>
      <w:r w:rsidRPr="007C3B41">
        <w:rPr>
          <w:spacing w:val="3"/>
        </w:rPr>
        <w:t xml:space="preserve"> </w:t>
      </w:r>
      <w:r w:rsidRPr="007C3B41">
        <w:rPr>
          <w:spacing w:val="-1"/>
        </w:rPr>
        <w:t>complaint</w:t>
      </w:r>
      <w:r w:rsidRPr="007C3B41">
        <w:rPr>
          <w:spacing w:val="3"/>
        </w:rPr>
        <w:t xml:space="preserve"> </w:t>
      </w:r>
      <w:r w:rsidRPr="007C3B41">
        <w:t>process.</w:t>
      </w:r>
      <w:r w:rsidRPr="007C3B41">
        <w:rPr>
          <w:spacing w:val="9"/>
        </w:rPr>
        <w:t xml:space="preserve"> </w:t>
      </w:r>
      <w:r w:rsidRPr="007C3B41">
        <w:t>Documentation</w:t>
      </w:r>
      <w:r w:rsidRPr="007C3B41">
        <w:rPr>
          <w:spacing w:val="4"/>
        </w:rPr>
        <w:t xml:space="preserve"> </w:t>
      </w:r>
      <w:r w:rsidRPr="007C3B41">
        <w:t>of</w:t>
      </w:r>
      <w:r w:rsidRPr="007C3B41">
        <w:rPr>
          <w:spacing w:val="28"/>
          <w:w w:val="99"/>
        </w:rPr>
        <w:t xml:space="preserve"> </w:t>
      </w:r>
      <w:r w:rsidRPr="007C3B41">
        <w:rPr>
          <w:spacing w:val="-1"/>
        </w:rPr>
        <w:t>this</w:t>
      </w:r>
      <w:r w:rsidRPr="007C3B41">
        <w:rPr>
          <w:spacing w:val="16"/>
        </w:rPr>
        <w:t xml:space="preserve"> </w:t>
      </w:r>
      <w:r w:rsidRPr="007C3B41">
        <w:rPr>
          <w:spacing w:val="-1"/>
        </w:rPr>
        <w:t>effort</w:t>
      </w:r>
      <w:r w:rsidRPr="007C3B41">
        <w:rPr>
          <w:spacing w:val="15"/>
        </w:rPr>
        <w:t xml:space="preserve"> </w:t>
      </w:r>
      <w:r w:rsidRPr="007C3B41">
        <w:t>shall</w:t>
      </w:r>
      <w:r w:rsidRPr="007C3B41">
        <w:rPr>
          <w:spacing w:val="15"/>
        </w:rPr>
        <w:t xml:space="preserve"> </w:t>
      </w:r>
      <w:r w:rsidRPr="007C3B41">
        <w:rPr>
          <w:spacing w:val="-1"/>
        </w:rPr>
        <w:t>be</w:t>
      </w:r>
      <w:r w:rsidRPr="007C3B41">
        <w:rPr>
          <w:spacing w:val="16"/>
        </w:rPr>
        <w:t xml:space="preserve"> </w:t>
      </w:r>
      <w:r w:rsidRPr="007C3B41">
        <w:t>submitted</w:t>
      </w:r>
      <w:r w:rsidRPr="007C3B41">
        <w:rPr>
          <w:spacing w:val="16"/>
        </w:rPr>
        <w:t xml:space="preserve"> </w:t>
      </w:r>
      <w:r w:rsidRPr="007C3B41">
        <w:rPr>
          <w:spacing w:val="-1"/>
        </w:rPr>
        <w:t>to</w:t>
      </w:r>
      <w:r w:rsidRPr="007C3B41">
        <w:rPr>
          <w:spacing w:val="16"/>
        </w:rPr>
        <w:t xml:space="preserve"> </w:t>
      </w:r>
      <w:r w:rsidRPr="007C3B41">
        <w:rPr>
          <w:spacing w:val="-1"/>
        </w:rPr>
        <w:t>the</w:t>
      </w:r>
      <w:r w:rsidRPr="007C3B41">
        <w:rPr>
          <w:spacing w:val="16"/>
        </w:rPr>
        <w:t xml:space="preserve"> </w:t>
      </w:r>
      <w:r w:rsidRPr="007C3B41">
        <w:t>MTA/OLTS</w:t>
      </w:r>
      <w:r w:rsidRPr="007C3B41">
        <w:rPr>
          <w:spacing w:val="15"/>
        </w:rPr>
        <w:t xml:space="preserve"> </w:t>
      </w:r>
      <w:r w:rsidRPr="007C3B41">
        <w:t>once</w:t>
      </w:r>
      <w:r w:rsidRPr="007C3B41">
        <w:rPr>
          <w:spacing w:val="15"/>
        </w:rPr>
        <w:t xml:space="preserve"> </w:t>
      </w:r>
      <w:r w:rsidRPr="007C3B41">
        <w:t>a</w:t>
      </w:r>
      <w:r w:rsidRPr="007C3B41">
        <w:rPr>
          <w:spacing w:val="16"/>
        </w:rPr>
        <w:t xml:space="preserve"> </w:t>
      </w:r>
      <w:r w:rsidRPr="007C3B41">
        <w:rPr>
          <w:spacing w:val="-1"/>
        </w:rPr>
        <w:t>year,</w:t>
      </w:r>
      <w:r w:rsidRPr="007C3B41">
        <w:rPr>
          <w:spacing w:val="16"/>
        </w:rPr>
        <w:t xml:space="preserve"> </w:t>
      </w:r>
      <w:r w:rsidRPr="007C3B41">
        <w:rPr>
          <w:spacing w:val="-1"/>
        </w:rPr>
        <w:t>through</w:t>
      </w:r>
      <w:r w:rsidRPr="007C3B41">
        <w:rPr>
          <w:spacing w:val="16"/>
        </w:rPr>
        <w:t xml:space="preserve"> </w:t>
      </w:r>
      <w:r w:rsidRPr="007C3B41">
        <w:rPr>
          <w:spacing w:val="-1"/>
        </w:rPr>
        <w:t>the</w:t>
      </w:r>
      <w:r w:rsidRPr="007C3B41">
        <w:rPr>
          <w:spacing w:val="27"/>
        </w:rPr>
        <w:t xml:space="preserve"> </w:t>
      </w:r>
      <w:r w:rsidRPr="007C3B41">
        <w:t>ATP</w:t>
      </w:r>
      <w:r w:rsidRPr="007C3B41">
        <w:rPr>
          <w:spacing w:val="13"/>
        </w:rPr>
        <w:t xml:space="preserve"> </w:t>
      </w:r>
      <w:r w:rsidRPr="007C3B41">
        <w:rPr>
          <w:spacing w:val="-1"/>
        </w:rPr>
        <w:t>process.</w:t>
      </w:r>
      <w:r w:rsidRPr="007C3B41">
        <w:rPr>
          <w:spacing w:val="29"/>
        </w:rPr>
        <w:t xml:space="preserve"> </w:t>
      </w:r>
      <w:r w:rsidRPr="007C3B41">
        <w:t>The</w:t>
      </w:r>
      <w:r w:rsidRPr="007C3B41">
        <w:rPr>
          <w:spacing w:val="14"/>
        </w:rPr>
        <w:t xml:space="preserve"> </w:t>
      </w:r>
      <w:r w:rsidRPr="007C3B41">
        <w:t>subrecipients</w:t>
      </w:r>
      <w:r w:rsidRPr="007C3B41">
        <w:rPr>
          <w:spacing w:val="12"/>
        </w:rPr>
        <w:t xml:space="preserve"> </w:t>
      </w:r>
      <w:r w:rsidRPr="007C3B41">
        <w:t>make</w:t>
      </w:r>
      <w:r w:rsidRPr="007C3B41">
        <w:rPr>
          <w:spacing w:val="14"/>
        </w:rPr>
        <w:t xml:space="preserve"> </w:t>
      </w:r>
      <w:r w:rsidRPr="007C3B41">
        <w:rPr>
          <w:spacing w:val="-1"/>
        </w:rPr>
        <w:t>their</w:t>
      </w:r>
      <w:r w:rsidRPr="007C3B41">
        <w:rPr>
          <w:spacing w:val="15"/>
        </w:rPr>
        <w:t xml:space="preserve"> </w:t>
      </w:r>
      <w:r w:rsidRPr="007C3B41">
        <w:rPr>
          <w:spacing w:val="-1"/>
        </w:rPr>
        <w:t>application</w:t>
      </w:r>
      <w:r w:rsidRPr="007C3B41">
        <w:rPr>
          <w:spacing w:val="13"/>
        </w:rPr>
        <w:t xml:space="preserve"> </w:t>
      </w:r>
      <w:r w:rsidRPr="007C3B41">
        <w:rPr>
          <w:spacing w:val="-1"/>
        </w:rPr>
        <w:t>available</w:t>
      </w:r>
      <w:r w:rsidRPr="007C3B41">
        <w:t xml:space="preserve"> </w:t>
      </w:r>
      <w:r w:rsidRPr="007C3B41">
        <w:rPr>
          <w:spacing w:val="15"/>
        </w:rPr>
        <w:t xml:space="preserve"> </w:t>
      </w:r>
      <w:r w:rsidRPr="007C3B41">
        <w:rPr>
          <w:spacing w:val="-1"/>
        </w:rPr>
        <w:t>for</w:t>
      </w:r>
      <w:r w:rsidRPr="007C3B41">
        <w:rPr>
          <w:spacing w:val="26"/>
          <w:w w:val="99"/>
        </w:rPr>
        <w:t xml:space="preserve"> </w:t>
      </w:r>
      <w:r w:rsidRPr="007C3B41">
        <w:rPr>
          <w:spacing w:val="-1"/>
        </w:rPr>
        <w:t>public</w:t>
      </w:r>
      <w:r w:rsidRPr="007C3B41">
        <w:rPr>
          <w:spacing w:val="18"/>
        </w:rPr>
        <w:t xml:space="preserve"> </w:t>
      </w:r>
      <w:r w:rsidRPr="007C3B41">
        <w:rPr>
          <w:spacing w:val="-1"/>
        </w:rPr>
        <w:t>review</w:t>
      </w:r>
      <w:r w:rsidRPr="007C3B41">
        <w:rPr>
          <w:spacing w:val="18"/>
        </w:rPr>
        <w:t xml:space="preserve"> </w:t>
      </w:r>
      <w:r w:rsidRPr="007C3B41">
        <w:t>and</w:t>
      </w:r>
      <w:r w:rsidRPr="007C3B41">
        <w:rPr>
          <w:spacing w:val="18"/>
        </w:rPr>
        <w:t xml:space="preserve"> </w:t>
      </w:r>
      <w:r w:rsidRPr="007C3B41">
        <w:rPr>
          <w:spacing w:val="-1"/>
        </w:rPr>
        <w:t>comment</w:t>
      </w:r>
      <w:r w:rsidRPr="007C3B41">
        <w:rPr>
          <w:spacing w:val="18"/>
        </w:rPr>
        <w:t xml:space="preserve"> </w:t>
      </w:r>
      <w:r w:rsidRPr="007C3B41">
        <w:rPr>
          <w:spacing w:val="-1"/>
        </w:rPr>
        <w:t>prior</w:t>
      </w:r>
      <w:r w:rsidRPr="007C3B41">
        <w:rPr>
          <w:spacing w:val="18"/>
        </w:rPr>
        <w:t xml:space="preserve"> </w:t>
      </w:r>
      <w:r w:rsidRPr="007C3B41">
        <w:rPr>
          <w:spacing w:val="-1"/>
        </w:rPr>
        <w:t>to</w:t>
      </w:r>
      <w:r w:rsidRPr="007C3B41">
        <w:rPr>
          <w:spacing w:val="18"/>
        </w:rPr>
        <w:t xml:space="preserve"> </w:t>
      </w:r>
      <w:r w:rsidRPr="007C3B41">
        <w:rPr>
          <w:spacing w:val="-1"/>
        </w:rPr>
        <w:t>the</w:t>
      </w:r>
      <w:r w:rsidRPr="007C3B41">
        <w:rPr>
          <w:spacing w:val="18"/>
        </w:rPr>
        <w:t xml:space="preserve"> </w:t>
      </w:r>
      <w:r w:rsidRPr="007C3B41">
        <w:t>submission</w:t>
      </w:r>
      <w:r w:rsidRPr="007C3B41">
        <w:rPr>
          <w:spacing w:val="17"/>
        </w:rPr>
        <w:t xml:space="preserve"> </w:t>
      </w:r>
      <w:r w:rsidRPr="007C3B41">
        <w:t>of</w:t>
      </w:r>
      <w:r w:rsidRPr="007C3B41">
        <w:rPr>
          <w:spacing w:val="18"/>
        </w:rPr>
        <w:t xml:space="preserve"> </w:t>
      </w:r>
      <w:r w:rsidRPr="007C3B41">
        <w:rPr>
          <w:spacing w:val="-1"/>
        </w:rPr>
        <w:t>the</w:t>
      </w:r>
      <w:r w:rsidRPr="007C3B41">
        <w:rPr>
          <w:spacing w:val="18"/>
        </w:rPr>
        <w:t xml:space="preserve"> </w:t>
      </w:r>
      <w:r w:rsidRPr="007C3B41">
        <w:rPr>
          <w:spacing w:val="-1"/>
        </w:rPr>
        <w:t>application</w:t>
      </w:r>
      <w:r w:rsidRPr="007C3B41">
        <w:rPr>
          <w:spacing w:val="18"/>
        </w:rPr>
        <w:t xml:space="preserve"> </w:t>
      </w:r>
      <w:r w:rsidRPr="007C3B41">
        <w:rPr>
          <w:spacing w:val="-1"/>
        </w:rPr>
        <w:t>to</w:t>
      </w:r>
      <w:r w:rsidRPr="007C3B41">
        <w:rPr>
          <w:spacing w:val="30"/>
        </w:rPr>
        <w:t xml:space="preserve"> </w:t>
      </w:r>
      <w:r w:rsidRPr="007C3B41">
        <w:t xml:space="preserve">the </w:t>
      </w:r>
      <w:r w:rsidRPr="007C3B41">
        <w:rPr>
          <w:spacing w:val="-1"/>
        </w:rPr>
        <w:t>MTA/OLTS.</w:t>
      </w:r>
      <w:r w:rsidRPr="007C3B41">
        <w:t xml:space="preserve"> MTA/OLTS</w:t>
      </w:r>
      <w:r w:rsidRPr="007C3B41">
        <w:rPr>
          <w:spacing w:val="60"/>
        </w:rPr>
        <w:t xml:space="preserve"> </w:t>
      </w:r>
      <w:r w:rsidRPr="007C3B41">
        <w:rPr>
          <w:spacing w:val="-1"/>
        </w:rPr>
        <w:t>staff</w:t>
      </w:r>
      <w:r w:rsidRPr="007C3B41">
        <w:t xml:space="preserve"> </w:t>
      </w:r>
      <w:r w:rsidRPr="007C3B41">
        <w:rPr>
          <w:spacing w:val="-1"/>
        </w:rPr>
        <w:t>reviews</w:t>
      </w:r>
      <w:r w:rsidRPr="007C3B41">
        <w:t xml:space="preserve"> this </w:t>
      </w:r>
      <w:r w:rsidRPr="007C3B41">
        <w:rPr>
          <w:spacing w:val="-1"/>
        </w:rPr>
        <w:t>documentation</w:t>
      </w:r>
      <w:r w:rsidRPr="007C3B41">
        <w:t xml:space="preserve"> for</w:t>
      </w:r>
      <w:r w:rsidRPr="007C3B41">
        <w:rPr>
          <w:spacing w:val="53"/>
          <w:w w:val="99"/>
        </w:rPr>
        <w:t xml:space="preserve"> </w:t>
      </w:r>
      <w:r w:rsidRPr="007C3B41">
        <w:t>completeness</w:t>
      </w:r>
      <w:r w:rsidRPr="007C3B41">
        <w:rPr>
          <w:spacing w:val="-16"/>
        </w:rPr>
        <w:t xml:space="preserve"> </w:t>
      </w:r>
      <w:r w:rsidRPr="007C3B41">
        <w:t>and</w:t>
      </w:r>
      <w:r w:rsidRPr="007C3B41">
        <w:rPr>
          <w:spacing w:val="-14"/>
        </w:rPr>
        <w:t xml:space="preserve"> </w:t>
      </w:r>
      <w:r w:rsidRPr="007C3B41">
        <w:t>accuracy.</w:t>
      </w:r>
    </w:p>
    <w:p w14:paraId="3360A110" w14:textId="77777777" w:rsidR="00B4080D" w:rsidRPr="007C3B41" w:rsidRDefault="00B4080D">
      <w:pPr>
        <w:pStyle w:val="BodyText"/>
        <w:kinsoku w:val="0"/>
        <w:overflowPunct w:val="0"/>
        <w:spacing w:before="1"/>
        <w:ind w:left="0"/>
      </w:pPr>
    </w:p>
    <w:p w14:paraId="1D0FB443" w14:textId="77777777" w:rsidR="00B4080D" w:rsidRPr="007C3B41" w:rsidRDefault="00B4080D">
      <w:pPr>
        <w:pStyle w:val="Heading3"/>
        <w:kinsoku w:val="0"/>
        <w:overflowPunct w:val="0"/>
        <w:ind w:left="2320"/>
        <w:rPr>
          <w:b w:val="0"/>
          <w:bCs w:val="0"/>
          <w:i w:val="0"/>
          <w:iCs w:val="0"/>
        </w:rPr>
      </w:pPr>
      <w:r w:rsidRPr="007C3B41">
        <w:rPr>
          <w:spacing w:val="-1"/>
        </w:rPr>
        <w:t>Reporting of</w:t>
      </w:r>
      <w:r w:rsidRPr="007C3B41">
        <w:rPr>
          <w:spacing w:val="-2"/>
        </w:rPr>
        <w:t xml:space="preserve"> </w:t>
      </w:r>
      <w:r w:rsidRPr="007C3B41">
        <w:rPr>
          <w:spacing w:val="-1"/>
        </w:rPr>
        <w:t xml:space="preserve">Any </w:t>
      </w:r>
      <w:r w:rsidRPr="007C3B41">
        <w:t>Title</w:t>
      </w:r>
      <w:r w:rsidRPr="007C3B41">
        <w:rPr>
          <w:spacing w:val="-2"/>
        </w:rPr>
        <w:t xml:space="preserve"> </w:t>
      </w:r>
      <w:r w:rsidRPr="007C3B41">
        <w:t>VI</w:t>
      </w:r>
      <w:r w:rsidRPr="007C3B41">
        <w:rPr>
          <w:spacing w:val="-2"/>
        </w:rPr>
        <w:t xml:space="preserve"> </w:t>
      </w:r>
      <w:r w:rsidRPr="007C3B41">
        <w:rPr>
          <w:spacing w:val="-1"/>
        </w:rPr>
        <w:t>Concerns</w:t>
      </w:r>
    </w:p>
    <w:p w14:paraId="7E8332D2" w14:textId="77777777" w:rsidR="00B4080D" w:rsidRPr="007C3B41" w:rsidRDefault="00B4080D">
      <w:pPr>
        <w:pStyle w:val="BodyText"/>
        <w:kinsoku w:val="0"/>
        <w:overflowPunct w:val="0"/>
        <w:spacing w:before="7"/>
        <w:ind w:left="0"/>
        <w:rPr>
          <w:b/>
          <w:bCs/>
          <w:i/>
          <w:iCs/>
        </w:rPr>
      </w:pPr>
    </w:p>
    <w:p w14:paraId="0A41A33F" w14:textId="77777777" w:rsidR="00B4080D" w:rsidRPr="007C3B41" w:rsidRDefault="00B4080D">
      <w:pPr>
        <w:pStyle w:val="BodyText"/>
        <w:kinsoku w:val="0"/>
        <w:overflowPunct w:val="0"/>
        <w:ind w:right="257"/>
        <w:jc w:val="both"/>
      </w:pPr>
      <w:r w:rsidRPr="007C3B41">
        <w:t>Each</w:t>
      </w:r>
      <w:r w:rsidRPr="007C3B41">
        <w:rPr>
          <w:spacing w:val="23"/>
        </w:rPr>
        <w:t xml:space="preserve"> </w:t>
      </w:r>
      <w:r w:rsidRPr="007C3B41">
        <w:t>subrecipient</w:t>
      </w:r>
      <w:r w:rsidRPr="007C3B41">
        <w:rPr>
          <w:spacing w:val="23"/>
        </w:rPr>
        <w:t xml:space="preserve"> </w:t>
      </w:r>
      <w:r w:rsidRPr="007C3B41">
        <w:t>shall</w:t>
      </w:r>
      <w:r w:rsidRPr="007C3B41">
        <w:rPr>
          <w:spacing w:val="23"/>
        </w:rPr>
        <w:t xml:space="preserve"> </w:t>
      </w:r>
      <w:r w:rsidRPr="007C3B41">
        <w:rPr>
          <w:spacing w:val="-1"/>
        </w:rPr>
        <w:t>notify</w:t>
      </w:r>
      <w:r w:rsidRPr="007C3B41">
        <w:rPr>
          <w:spacing w:val="24"/>
        </w:rPr>
        <w:t xml:space="preserve"> </w:t>
      </w:r>
      <w:r w:rsidRPr="007C3B41">
        <w:rPr>
          <w:spacing w:val="-1"/>
        </w:rPr>
        <w:t>the</w:t>
      </w:r>
      <w:r w:rsidRPr="007C3B41">
        <w:rPr>
          <w:spacing w:val="24"/>
        </w:rPr>
        <w:t xml:space="preserve"> </w:t>
      </w:r>
      <w:r w:rsidRPr="007C3B41">
        <w:t>MTA/OLTS</w:t>
      </w:r>
      <w:r w:rsidRPr="007C3B41">
        <w:rPr>
          <w:spacing w:val="23"/>
        </w:rPr>
        <w:t xml:space="preserve"> </w:t>
      </w:r>
      <w:r w:rsidRPr="007C3B41">
        <w:rPr>
          <w:spacing w:val="-1"/>
        </w:rPr>
        <w:t>in</w:t>
      </w:r>
      <w:r w:rsidRPr="007C3B41">
        <w:rPr>
          <w:spacing w:val="24"/>
        </w:rPr>
        <w:t xml:space="preserve"> </w:t>
      </w:r>
      <w:r w:rsidRPr="007C3B41">
        <w:t>writing</w:t>
      </w:r>
      <w:r w:rsidRPr="007C3B41">
        <w:rPr>
          <w:spacing w:val="23"/>
        </w:rPr>
        <w:t xml:space="preserve"> </w:t>
      </w:r>
      <w:r w:rsidRPr="007C3B41">
        <w:t>about</w:t>
      </w:r>
      <w:r w:rsidRPr="007C3B41">
        <w:rPr>
          <w:spacing w:val="24"/>
        </w:rPr>
        <w:t xml:space="preserve"> </w:t>
      </w:r>
      <w:r w:rsidRPr="007C3B41">
        <w:rPr>
          <w:spacing w:val="-1"/>
        </w:rPr>
        <w:t>any</w:t>
      </w:r>
      <w:r w:rsidRPr="007C3B41">
        <w:rPr>
          <w:spacing w:val="23"/>
        </w:rPr>
        <w:t xml:space="preserve"> </w:t>
      </w:r>
      <w:r w:rsidRPr="007C3B41">
        <w:t>complaints,</w:t>
      </w:r>
      <w:r w:rsidRPr="007C3B41">
        <w:rPr>
          <w:spacing w:val="3"/>
        </w:rPr>
        <w:t xml:space="preserve"> </w:t>
      </w:r>
      <w:r w:rsidRPr="007C3B41">
        <w:t>lawsuits</w:t>
      </w:r>
      <w:r w:rsidRPr="007C3B41">
        <w:rPr>
          <w:spacing w:val="4"/>
        </w:rPr>
        <w:t xml:space="preserve"> </w:t>
      </w:r>
      <w:r w:rsidRPr="007C3B41">
        <w:t>or</w:t>
      </w:r>
      <w:r w:rsidRPr="007C3B41">
        <w:rPr>
          <w:spacing w:val="4"/>
        </w:rPr>
        <w:t xml:space="preserve"> </w:t>
      </w:r>
      <w:r w:rsidRPr="007C3B41">
        <w:rPr>
          <w:spacing w:val="-1"/>
        </w:rPr>
        <w:t>FTA</w:t>
      </w:r>
      <w:r w:rsidRPr="007C3B41">
        <w:rPr>
          <w:spacing w:val="4"/>
        </w:rPr>
        <w:t xml:space="preserve"> </w:t>
      </w:r>
      <w:r w:rsidRPr="007C3B41">
        <w:rPr>
          <w:spacing w:val="-1"/>
        </w:rPr>
        <w:t>administrative</w:t>
      </w:r>
      <w:r w:rsidRPr="007C3B41">
        <w:rPr>
          <w:spacing w:val="4"/>
        </w:rPr>
        <w:t xml:space="preserve"> </w:t>
      </w:r>
      <w:r w:rsidRPr="007C3B41">
        <w:t>activity</w:t>
      </w:r>
      <w:r w:rsidRPr="007C3B41">
        <w:rPr>
          <w:spacing w:val="3"/>
        </w:rPr>
        <w:t xml:space="preserve"> </w:t>
      </w:r>
      <w:r w:rsidRPr="007C3B41">
        <w:t>within</w:t>
      </w:r>
      <w:r w:rsidRPr="007C3B41">
        <w:rPr>
          <w:spacing w:val="4"/>
        </w:rPr>
        <w:t xml:space="preserve"> </w:t>
      </w:r>
      <w:r w:rsidRPr="007C3B41">
        <w:t xml:space="preserve">3 </w:t>
      </w:r>
      <w:r w:rsidRPr="007C3B41">
        <w:rPr>
          <w:spacing w:val="4"/>
        </w:rPr>
        <w:t xml:space="preserve"> </w:t>
      </w:r>
      <w:r w:rsidRPr="007C3B41">
        <w:rPr>
          <w:spacing w:val="-1"/>
        </w:rPr>
        <w:t>business</w:t>
      </w:r>
      <w:r w:rsidRPr="007C3B41">
        <w:rPr>
          <w:spacing w:val="28"/>
          <w:w w:val="99"/>
        </w:rPr>
        <w:t xml:space="preserve"> </w:t>
      </w:r>
      <w:r w:rsidRPr="007C3B41">
        <w:t>days</w:t>
      </w:r>
      <w:r w:rsidRPr="007C3B41">
        <w:rPr>
          <w:spacing w:val="1"/>
        </w:rPr>
        <w:t xml:space="preserve"> </w:t>
      </w:r>
      <w:r w:rsidRPr="007C3B41">
        <w:t>of</w:t>
      </w:r>
      <w:r w:rsidRPr="007C3B41">
        <w:rPr>
          <w:spacing w:val="2"/>
        </w:rPr>
        <w:t xml:space="preserve"> </w:t>
      </w:r>
      <w:r w:rsidRPr="007C3B41">
        <w:rPr>
          <w:spacing w:val="-1"/>
        </w:rPr>
        <w:t>their</w:t>
      </w:r>
      <w:r w:rsidRPr="007C3B41">
        <w:rPr>
          <w:spacing w:val="3"/>
        </w:rPr>
        <w:t xml:space="preserve"> </w:t>
      </w:r>
      <w:r w:rsidRPr="007C3B41">
        <w:rPr>
          <w:spacing w:val="-1"/>
        </w:rPr>
        <w:t>knowledge</w:t>
      </w:r>
      <w:r w:rsidRPr="007C3B41">
        <w:rPr>
          <w:spacing w:val="2"/>
        </w:rPr>
        <w:t xml:space="preserve"> </w:t>
      </w:r>
      <w:r w:rsidRPr="007C3B41">
        <w:t>of</w:t>
      </w:r>
      <w:r w:rsidRPr="007C3B41">
        <w:rPr>
          <w:spacing w:val="2"/>
        </w:rPr>
        <w:t xml:space="preserve"> </w:t>
      </w:r>
      <w:r w:rsidRPr="007C3B41">
        <w:rPr>
          <w:spacing w:val="-1"/>
        </w:rPr>
        <w:t>these</w:t>
      </w:r>
      <w:r w:rsidRPr="007C3B41">
        <w:rPr>
          <w:spacing w:val="3"/>
        </w:rPr>
        <w:t xml:space="preserve"> </w:t>
      </w:r>
      <w:r w:rsidRPr="007C3B41">
        <w:rPr>
          <w:spacing w:val="-1"/>
        </w:rPr>
        <w:t>actions.</w:t>
      </w:r>
      <w:r w:rsidRPr="007C3B41">
        <w:t xml:space="preserve"> </w:t>
      </w:r>
      <w:r w:rsidRPr="007C3B41">
        <w:rPr>
          <w:spacing w:val="6"/>
        </w:rPr>
        <w:t xml:space="preserve"> </w:t>
      </w:r>
      <w:r w:rsidRPr="007C3B41">
        <w:t>If</w:t>
      </w:r>
      <w:r w:rsidRPr="007C3B41">
        <w:rPr>
          <w:spacing w:val="3"/>
        </w:rPr>
        <w:t xml:space="preserve"> </w:t>
      </w:r>
      <w:r w:rsidRPr="007C3B41">
        <w:rPr>
          <w:spacing w:val="-1"/>
        </w:rPr>
        <w:t>the</w:t>
      </w:r>
      <w:r w:rsidRPr="007C3B41">
        <w:rPr>
          <w:spacing w:val="3"/>
        </w:rPr>
        <w:t xml:space="preserve"> </w:t>
      </w:r>
      <w:r w:rsidRPr="007C3B41">
        <w:t>MTA/OLTS</w:t>
      </w:r>
      <w:r w:rsidRPr="007C3B41">
        <w:rPr>
          <w:spacing w:val="2"/>
        </w:rPr>
        <w:t xml:space="preserve"> </w:t>
      </w:r>
      <w:r w:rsidRPr="007C3B41">
        <w:rPr>
          <w:spacing w:val="-1"/>
        </w:rPr>
        <w:t>receives</w:t>
      </w:r>
      <w:r w:rsidRPr="007C3B41">
        <w:rPr>
          <w:spacing w:val="3"/>
        </w:rPr>
        <w:t xml:space="preserve"> </w:t>
      </w:r>
      <w:r w:rsidRPr="007C3B41">
        <w:t>such</w:t>
      </w:r>
      <w:r w:rsidRPr="007C3B41">
        <w:rPr>
          <w:spacing w:val="27"/>
          <w:w w:val="99"/>
        </w:rPr>
        <w:t xml:space="preserve"> </w:t>
      </w:r>
      <w:r w:rsidRPr="007C3B41">
        <w:t>a</w:t>
      </w:r>
      <w:r w:rsidRPr="007C3B41">
        <w:rPr>
          <w:spacing w:val="12"/>
        </w:rPr>
        <w:t xml:space="preserve"> </w:t>
      </w:r>
      <w:r w:rsidRPr="007C3B41">
        <w:rPr>
          <w:spacing w:val="-1"/>
        </w:rPr>
        <w:t>notification,</w:t>
      </w:r>
      <w:r w:rsidRPr="007C3B41">
        <w:rPr>
          <w:spacing w:val="13"/>
        </w:rPr>
        <w:t xml:space="preserve"> </w:t>
      </w:r>
      <w:r w:rsidRPr="007C3B41">
        <w:rPr>
          <w:spacing w:val="-1"/>
        </w:rPr>
        <w:t>the</w:t>
      </w:r>
      <w:r w:rsidRPr="007C3B41">
        <w:rPr>
          <w:spacing w:val="12"/>
        </w:rPr>
        <w:t xml:space="preserve"> </w:t>
      </w:r>
      <w:r w:rsidRPr="007C3B41">
        <w:t>MTA/OLTS</w:t>
      </w:r>
      <w:r w:rsidRPr="007C3B41">
        <w:rPr>
          <w:spacing w:val="13"/>
        </w:rPr>
        <w:t xml:space="preserve"> </w:t>
      </w:r>
      <w:r w:rsidRPr="007C3B41">
        <w:t>will</w:t>
      </w:r>
      <w:r w:rsidRPr="007C3B41">
        <w:rPr>
          <w:spacing w:val="12"/>
        </w:rPr>
        <w:t xml:space="preserve"> </w:t>
      </w:r>
      <w:r w:rsidRPr="007C3B41">
        <w:rPr>
          <w:spacing w:val="-1"/>
        </w:rPr>
        <w:t>immediately</w:t>
      </w:r>
      <w:r w:rsidRPr="007C3B41">
        <w:rPr>
          <w:spacing w:val="12"/>
        </w:rPr>
        <w:t xml:space="preserve"> </w:t>
      </w:r>
      <w:r w:rsidRPr="007C3B41">
        <w:rPr>
          <w:spacing w:val="-1"/>
        </w:rPr>
        <w:t>notify</w:t>
      </w:r>
      <w:r w:rsidRPr="007C3B41">
        <w:rPr>
          <w:spacing w:val="12"/>
        </w:rPr>
        <w:t xml:space="preserve"> </w:t>
      </w:r>
      <w:r w:rsidRPr="007C3B41">
        <w:rPr>
          <w:spacing w:val="-1"/>
        </w:rPr>
        <w:t>the</w:t>
      </w:r>
      <w:r w:rsidRPr="007C3B41">
        <w:rPr>
          <w:spacing w:val="13"/>
        </w:rPr>
        <w:t xml:space="preserve"> </w:t>
      </w:r>
      <w:r w:rsidRPr="007C3B41">
        <w:rPr>
          <w:spacing w:val="-1"/>
        </w:rPr>
        <w:t>MTA</w:t>
      </w:r>
      <w:r w:rsidRPr="007C3B41">
        <w:rPr>
          <w:spacing w:val="13"/>
        </w:rPr>
        <w:t xml:space="preserve"> </w:t>
      </w:r>
      <w:r w:rsidRPr="007C3B41">
        <w:rPr>
          <w:spacing w:val="-1"/>
        </w:rPr>
        <w:t>Office</w:t>
      </w:r>
      <w:r w:rsidRPr="007C3B41">
        <w:rPr>
          <w:spacing w:val="12"/>
        </w:rPr>
        <w:t xml:space="preserve"> </w:t>
      </w:r>
      <w:r w:rsidRPr="007C3B41">
        <w:rPr>
          <w:spacing w:val="-1"/>
        </w:rPr>
        <w:t>of</w:t>
      </w:r>
      <w:r w:rsidRPr="007C3B41">
        <w:rPr>
          <w:spacing w:val="27"/>
          <w:w w:val="99"/>
        </w:rPr>
        <w:t xml:space="preserve"> </w:t>
      </w:r>
      <w:r w:rsidRPr="007C3B41">
        <w:rPr>
          <w:spacing w:val="-1"/>
        </w:rPr>
        <w:t>Fair</w:t>
      </w:r>
      <w:r w:rsidRPr="007C3B41">
        <w:rPr>
          <w:spacing w:val="8"/>
        </w:rPr>
        <w:t xml:space="preserve"> </w:t>
      </w:r>
      <w:r w:rsidRPr="007C3B41">
        <w:rPr>
          <w:spacing w:val="-1"/>
        </w:rPr>
        <w:t>Practices.</w:t>
      </w:r>
      <w:r w:rsidRPr="007C3B41">
        <w:rPr>
          <w:spacing w:val="9"/>
        </w:rPr>
        <w:t xml:space="preserve"> </w:t>
      </w:r>
      <w:r w:rsidRPr="007C3B41">
        <w:t>MTA/OLTS</w:t>
      </w:r>
      <w:r w:rsidRPr="007C3B41">
        <w:rPr>
          <w:spacing w:val="8"/>
        </w:rPr>
        <w:t xml:space="preserve"> </w:t>
      </w:r>
      <w:r w:rsidRPr="007C3B41">
        <w:t>staff</w:t>
      </w:r>
      <w:r w:rsidRPr="007C3B41">
        <w:rPr>
          <w:spacing w:val="8"/>
        </w:rPr>
        <w:t xml:space="preserve"> </w:t>
      </w:r>
      <w:r w:rsidRPr="007C3B41">
        <w:t>will</w:t>
      </w:r>
      <w:r w:rsidRPr="007C3B41">
        <w:rPr>
          <w:spacing w:val="9"/>
        </w:rPr>
        <w:t xml:space="preserve"> </w:t>
      </w:r>
      <w:r w:rsidRPr="007C3B41">
        <w:rPr>
          <w:spacing w:val="-1"/>
        </w:rPr>
        <w:t>be</w:t>
      </w:r>
      <w:r w:rsidRPr="007C3B41">
        <w:rPr>
          <w:spacing w:val="8"/>
        </w:rPr>
        <w:t xml:space="preserve"> </w:t>
      </w:r>
      <w:r w:rsidRPr="007C3B41">
        <w:t>assigned</w:t>
      </w:r>
      <w:r w:rsidRPr="007C3B41">
        <w:rPr>
          <w:spacing w:val="8"/>
        </w:rPr>
        <w:t xml:space="preserve"> </w:t>
      </w:r>
      <w:r w:rsidRPr="007C3B41">
        <w:rPr>
          <w:spacing w:val="-1"/>
        </w:rPr>
        <w:t>to</w:t>
      </w:r>
      <w:r w:rsidRPr="007C3B41">
        <w:rPr>
          <w:spacing w:val="10"/>
        </w:rPr>
        <w:t xml:space="preserve"> </w:t>
      </w:r>
      <w:r w:rsidRPr="007C3B41">
        <w:rPr>
          <w:spacing w:val="-1"/>
        </w:rPr>
        <w:t>assist</w:t>
      </w:r>
      <w:r w:rsidRPr="007C3B41">
        <w:rPr>
          <w:spacing w:val="9"/>
        </w:rPr>
        <w:t xml:space="preserve"> </w:t>
      </w:r>
      <w:r w:rsidRPr="007C3B41">
        <w:rPr>
          <w:spacing w:val="-1"/>
        </w:rPr>
        <w:t>in</w:t>
      </w:r>
      <w:r w:rsidRPr="007C3B41">
        <w:rPr>
          <w:spacing w:val="9"/>
        </w:rPr>
        <w:t xml:space="preserve"> </w:t>
      </w:r>
      <w:r w:rsidRPr="007C3B41">
        <w:rPr>
          <w:spacing w:val="-1"/>
        </w:rPr>
        <w:t>the</w:t>
      </w:r>
      <w:r w:rsidRPr="007C3B41">
        <w:rPr>
          <w:spacing w:val="8"/>
        </w:rPr>
        <w:t xml:space="preserve"> </w:t>
      </w:r>
      <w:r w:rsidRPr="007C3B41">
        <w:rPr>
          <w:spacing w:val="-1"/>
        </w:rPr>
        <w:t>full</w:t>
      </w:r>
      <w:r w:rsidRPr="007C3B41">
        <w:rPr>
          <w:spacing w:val="28"/>
        </w:rPr>
        <w:t xml:space="preserve"> </w:t>
      </w:r>
      <w:r w:rsidRPr="007C3B41">
        <w:rPr>
          <w:spacing w:val="-1"/>
        </w:rPr>
        <w:t>investigation</w:t>
      </w:r>
      <w:r w:rsidRPr="007C3B41">
        <w:rPr>
          <w:spacing w:val="2"/>
        </w:rPr>
        <w:t xml:space="preserve"> </w:t>
      </w:r>
      <w:r w:rsidRPr="007C3B41">
        <w:t>of</w:t>
      </w:r>
      <w:r w:rsidRPr="007C3B41">
        <w:rPr>
          <w:spacing w:val="2"/>
        </w:rPr>
        <w:t xml:space="preserve"> </w:t>
      </w:r>
      <w:r w:rsidRPr="007C3B41">
        <w:rPr>
          <w:spacing w:val="-1"/>
        </w:rPr>
        <w:t>the</w:t>
      </w:r>
      <w:r w:rsidRPr="007C3B41">
        <w:rPr>
          <w:spacing w:val="2"/>
        </w:rPr>
        <w:t xml:space="preserve"> </w:t>
      </w:r>
      <w:r w:rsidRPr="007C3B41">
        <w:rPr>
          <w:spacing w:val="-1"/>
        </w:rPr>
        <w:t>issue.</w:t>
      </w:r>
      <w:r w:rsidRPr="007C3B41">
        <w:rPr>
          <w:spacing w:val="3"/>
        </w:rPr>
        <w:t xml:space="preserve"> </w:t>
      </w:r>
      <w:r w:rsidRPr="007C3B41">
        <w:t>If</w:t>
      </w:r>
      <w:r w:rsidRPr="007C3B41">
        <w:rPr>
          <w:spacing w:val="2"/>
        </w:rPr>
        <w:t xml:space="preserve"> </w:t>
      </w:r>
      <w:r w:rsidRPr="007C3B41">
        <w:rPr>
          <w:spacing w:val="-1"/>
        </w:rPr>
        <w:t>necessary,</w:t>
      </w:r>
      <w:r w:rsidRPr="007C3B41">
        <w:rPr>
          <w:spacing w:val="1"/>
        </w:rPr>
        <w:t xml:space="preserve"> </w:t>
      </w:r>
      <w:r w:rsidRPr="007C3B41">
        <w:t>MTA/OLTS</w:t>
      </w:r>
      <w:r w:rsidRPr="007C3B41">
        <w:rPr>
          <w:spacing w:val="2"/>
        </w:rPr>
        <w:t xml:space="preserve"> </w:t>
      </w:r>
      <w:r w:rsidRPr="007C3B41">
        <w:t>staff</w:t>
      </w:r>
      <w:r w:rsidRPr="007C3B41">
        <w:rPr>
          <w:spacing w:val="2"/>
        </w:rPr>
        <w:t xml:space="preserve"> </w:t>
      </w:r>
      <w:r w:rsidRPr="007C3B41">
        <w:rPr>
          <w:spacing w:val="-1"/>
        </w:rPr>
        <w:t>will</w:t>
      </w:r>
      <w:r w:rsidRPr="007C3B41">
        <w:rPr>
          <w:spacing w:val="2"/>
        </w:rPr>
        <w:t xml:space="preserve"> </w:t>
      </w:r>
      <w:r w:rsidRPr="007C3B41">
        <w:rPr>
          <w:spacing w:val="-1"/>
        </w:rPr>
        <w:t>then</w:t>
      </w:r>
      <w:r w:rsidRPr="007C3B41">
        <w:rPr>
          <w:spacing w:val="2"/>
        </w:rPr>
        <w:t xml:space="preserve"> </w:t>
      </w:r>
      <w:r w:rsidRPr="007C3B41">
        <w:rPr>
          <w:spacing w:val="-1"/>
        </w:rPr>
        <w:t>provide</w:t>
      </w:r>
      <w:r w:rsidRPr="007C3B41">
        <w:rPr>
          <w:spacing w:val="27"/>
          <w:w w:val="99"/>
        </w:rPr>
        <w:t xml:space="preserve"> </w:t>
      </w:r>
      <w:r w:rsidRPr="007C3B41">
        <w:rPr>
          <w:spacing w:val="-1"/>
        </w:rPr>
        <w:t>technical</w:t>
      </w:r>
      <w:r w:rsidRPr="007C3B41">
        <w:rPr>
          <w:spacing w:val="48"/>
        </w:rPr>
        <w:t xml:space="preserve"> </w:t>
      </w:r>
      <w:r w:rsidRPr="007C3B41">
        <w:t>assistance</w:t>
      </w:r>
      <w:r w:rsidRPr="007C3B41">
        <w:rPr>
          <w:spacing w:val="48"/>
        </w:rPr>
        <w:t xml:space="preserve"> </w:t>
      </w:r>
      <w:r w:rsidRPr="007C3B41">
        <w:rPr>
          <w:spacing w:val="-1"/>
        </w:rPr>
        <w:t>to</w:t>
      </w:r>
      <w:r w:rsidRPr="007C3B41">
        <w:rPr>
          <w:spacing w:val="48"/>
        </w:rPr>
        <w:t xml:space="preserve"> </w:t>
      </w:r>
      <w:r w:rsidRPr="007C3B41">
        <w:rPr>
          <w:spacing w:val="-1"/>
        </w:rPr>
        <w:t>the</w:t>
      </w:r>
      <w:r w:rsidRPr="007C3B41">
        <w:rPr>
          <w:spacing w:val="48"/>
        </w:rPr>
        <w:t xml:space="preserve"> </w:t>
      </w:r>
      <w:r w:rsidRPr="007C3B41">
        <w:rPr>
          <w:spacing w:val="-1"/>
        </w:rPr>
        <w:t>subrecipient</w:t>
      </w:r>
      <w:r w:rsidRPr="007C3B41">
        <w:rPr>
          <w:spacing w:val="48"/>
        </w:rPr>
        <w:t xml:space="preserve"> </w:t>
      </w:r>
      <w:r w:rsidRPr="007C3B41">
        <w:rPr>
          <w:spacing w:val="-1"/>
        </w:rPr>
        <w:t>to</w:t>
      </w:r>
      <w:r w:rsidRPr="007C3B41">
        <w:rPr>
          <w:spacing w:val="48"/>
        </w:rPr>
        <w:t xml:space="preserve"> </w:t>
      </w:r>
      <w:r w:rsidRPr="007C3B41">
        <w:rPr>
          <w:spacing w:val="-1"/>
        </w:rPr>
        <w:t>assist</w:t>
      </w:r>
      <w:r w:rsidRPr="007C3B41">
        <w:rPr>
          <w:spacing w:val="48"/>
        </w:rPr>
        <w:t xml:space="preserve"> </w:t>
      </w:r>
      <w:r w:rsidRPr="007C3B41">
        <w:rPr>
          <w:spacing w:val="-1"/>
        </w:rPr>
        <w:t>in</w:t>
      </w:r>
      <w:r w:rsidRPr="007C3B41">
        <w:rPr>
          <w:spacing w:val="48"/>
        </w:rPr>
        <w:t xml:space="preserve"> </w:t>
      </w:r>
      <w:r w:rsidRPr="007C3B41">
        <w:rPr>
          <w:spacing w:val="-1"/>
        </w:rPr>
        <w:t>the</w:t>
      </w:r>
      <w:r w:rsidRPr="007C3B41">
        <w:rPr>
          <w:spacing w:val="48"/>
        </w:rPr>
        <w:t xml:space="preserve"> </w:t>
      </w:r>
      <w:r w:rsidRPr="007C3B41">
        <w:t>development</w:t>
      </w:r>
      <w:r w:rsidRPr="007C3B41">
        <w:rPr>
          <w:spacing w:val="48"/>
        </w:rPr>
        <w:t xml:space="preserve"> </w:t>
      </w:r>
      <w:r w:rsidRPr="007C3B41">
        <w:rPr>
          <w:spacing w:val="-1"/>
        </w:rPr>
        <w:t>of</w:t>
      </w:r>
    </w:p>
    <w:p w14:paraId="13204C3B" w14:textId="77777777" w:rsidR="00B4080D" w:rsidRDefault="00B4080D">
      <w:pPr>
        <w:pStyle w:val="BodyText"/>
        <w:kinsoku w:val="0"/>
        <w:overflowPunct w:val="0"/>
        <w:ind w:right="257"/>
        <w:jc w:val="both"/>
      </w:pPr>
    </w:p>
    <w:p w14:paraId="59192A94" w14:textId="77777777" w:rsidR="00B4080D" w:rsidRPr="007C3B41" w:rsidRDefault="00B4080D">
      <w:pPr>
        <w:pStyle w:val="BodyText"/>
        <w:kinsoku w:val="0"/>
        <w:overflowPunct w:val="0"/>
        <w:spacing w:before="1"/>
        <w:ind w:left="0"/>
      </w:pPr>
    </w:p>
    <w:p w14:paraId="358363FB" w14:textId="77777777" w:rsidR="00B4080D" w:rsidRPr="007C3B41" w:rsidRDefault="00B4080D">
      <w:pPr>
        <w:pStyle w:val="BodyText"/>
        <w:kinsoku w:val="0"/>
        <w:overflowPunct w:val="0"/>
        <w:spacing w:before="53"/>
        <w:ind w:right="259"/>
        <w:jc w:val="both"/>
      </w:pPr>
      <w:r w:rsidRPr="007C3B41">
        <w:t>corrective</w:t>
      </w:r>
      <w:r w:rsidRPr="007C3B41">
        <w:rPr>
          <w:spacing w:val="59"/>
        </w:rPr>
        <w:t xml:space="preserve"> </w:t>
      </w:r>
      <w:r w:rsidRPr="007C3B41">
        <w:t>actions</w:t>
      </w:r>
      <w:r w:rsidRPr="007C3B41">
        <w:rPr>
          <w:spacing w:val="1"/>
        </w:rPr>
        <w:t xml:space="preserve"> </w:t>
      </w:r>
      <w:r w:rsidRPr="007C3B41">
        <w:t>and</w:t>
      </w:r>
      <w:r w:rsidRPr="007C3B41">
        <w:rPr>
          <w:spacing w:val="1"/>
        </w:rPr>
        <w:t xml:space="preserve"> </w:t>
      </w:r>
      <w:r w:rsidRPr="007C3B41">
        <w:t>monitor</w:t>
      </w:r>
      <w:r w:rsidRPr="007C3B41">
        <w:rPr>
          <w:spacing w:val="59"/>
        </w:rPr>
        <w:t xml:space="preserve"> </w:t>
      </w:r>
      <w:r w:rsidRPr="007C3B41">
        <w:rPr>
          <w:spacing w:val="-1"/>
        </w:rPr>
        <w:t>the</w:t>
      </w:r>
      <w:r w:rsidRPr="007C3B41">
        <w:rPr>
          <w:spacing w:val="1"/>
        </w:rPr>
        <w:t xml:space="preserve"> </w:t>
      </w:r>
      <w:r w:rsidRPr="007C3B41">
        <w:rPr>
          <w:spacing w:val="-1"/>
        </w:rPr>
        <w:t>implementation</w:t>
      </w:r>
      <w:r w:rsidRPr="007C3B41">
        <w:rPr>
          <w:spacing w:val="1"/>
        </w:rPr>
        <w:t xml:space="preserve"> </w:t>
      </w:r>
      <w:r w:rsidRPr="007C3B41">
        <w:rPr>
          <w:spacing w:val="-1"/>
        </w:rPr>
        <w:t>of</w:t>
      </w:r>
      <w:r w:rsidRPr="007C3B41">
        <w:rPr>
          <w:spacing w:val="1"/>
        </w:rPr>
        <w:t xml:space="preserve"> </w:t>
      </w:r>
      <w:r w:rsidRPr="007C3B41">
        <w:rPr>
          <w:spacing w:val="-1"/>
        </w:rPr>
        <w:t>those</w:t>
      </w:r>
      <w:r w:rsidRPr="007C3B41">
        <w:t xml:space="preserve"> </w:t>
      </w:r>
      <w:r w:rsidRPr="007C3B41">
        <w:rPr>
          <w:spacing w:val="-1"/>
        </w:rPr>
        <w:t>corrective</w:t>
      </w:r>
      <w:r w:rsidRPr="007C3B41">
        <w:rPr>
          <w:spacing w:val="20"/>
        </w:rPr>
        <w:t xml:space="preserve"> </w:t>
      </w:r>
      <w:r w:rsidRPr="007C3B41">
        <w:rPr>
          <w:spacing w:val="-1"/>
        </w:rPr>
        <w:t>actions</w:t>
      </w:r>
    </w:p>
    <w:p w14:paraId="0C9F6376" w14:textId="77777777" w:rsidR="00B4080D" w:rsidRPr="007C3B41" w:rsidRDefault="00B4080D">
      <w:pPr>
        <w:pStyle w:val="BodyText"/>
        <w:kinsoku w:val="0"/>
        <w:overflowPunct w:val="0"/>
        <w:spacing w:before="1"/>
        <w:ind w:left="0"/>
      </w:pPr>
    </w:p>
    <w:p w14:paraId="59B76016" w14:textId="77777777" w:rsidR="00B4080D" w:rsidRPr="007C3B41" w:rsidRDefault="00B4080D">
      <w:pPr>
        <w:pStyle w:val="Heading3"/>
        <w:kinsoku w:val="0"/>
        <w:overflowPunct w:val="0"/>
        <w:ind w:left="2320"/>
        <w:rPr>
          <w:b w:val="0"/>
          <w:bCs w:val="0"/>
          <w:i w:val="0"/>
          <w:iCs w:val="0"/>
        </w:rPr>
      </w:pPr>
      <w:r w:rsidRPr="007C3B41">
        <w:t>Transportation</w:t>
      </w:r>
      <w:r w:rsidRPr="007C3B41">
        <w:rPr>
          <w:spacing w:val="-5"/>
        </w:rPr>
        <w:t xml:space="preserve"> </w:t>
      </w:r>
      <w:r w:rsidRPr="007C3B41">
        <w:t>Development</w:t>
      </w:r>
      <w:r w:rsidRPr="007C3B41">
        <w:rPr>
          <w:spacing w:val="-3"/>
        </w:rPr>
        <w:t xml:space="preserve"> </w:t>
      </w:r>
      <w:r w:rsidRPr="007C3B41">
        <w:t>Plan</w:t>
      </w:r>
      <w:r w:rsidRPr="007C3B41">
        <w:rPr>
          <w:spacing w:val="-3"/>
        </w:rPr>
        <w:t xml:space="preserve"> </w:t>
      </w:r>
      <w:r w:rsidRPr="007C3B41">
        <w:t>(TDP)</w:t>
      </w:r>
    </w:p>
    <w:p w14:paraId="6AEE0B00" w14:textId="77777777" w:rsidR="00B4080D" w:rsidRPr="007C3B41" w:rsidRDefault="00B4080D">
      <w:pPr>
        <w:pStyle w:val="BodyText"/>
        <w:kinsoku w:val="0"/>
        <w:overflowPunct w:val="0"/>
        <w:spacing w:before="7"/>
        <w:ind w:left="0"/>
        <w:rPr>
          <w:b/>
          <w:bCs/>
          <w:i/>
          <w:iCs/>
        </w:rPr>
      </w:pPr>
    </w:p>
    <w:p w14:paraId="4928E521" w14:textId="2F5FE8D0" w:rsidR="00B4080D" w:rsidRPr="007C3B41" w:rsidRDefault="00B4080D">
      <w:pPr>
        <w:pStyle w:val="BodyText"/>
        <w:kinsoku w:val="0"/>
        <w:overflowPunct w:val="0"/>
        <w:ind w:left="1599" w:right="257"/>
        <w:jc w:val="both"/>
      </w:pPr>
      <w:r w:rsidRPr="007C3B41">
        <w:t>Subrecipients</w:t>
      </w:r>
      <w:r w:rsidRPr="007C3B41">
        <w:rPr>
          <w:spacing w:val="4"/>
        </w:rPr>
        <w:t xml:space="preserve"> </w:t>
      </w:r>
      <w:r w:rsidRPr="007C3B41">
        <w:rPr>
          <w:spacing w:val="-1"/>
        </w:rPr>
        <w:t>for</w:t>
      </w:r>
      <w:r w:rsidRPr="007C3B41">
        <w:rPr>
          <w:spacing w:val="4"/>
        </w:rPr>
        <w:t xml:space="preserve"> </w:t>
      </w:r>
      <w:r w:rsidRPr="007C3B41">
        <w:t>Sections</w:t>
      </w:r>
      <w:r w:rsidRPr="007C3B41">
        <w:rPr>
          <w:spacing w:val="5"/>
        </w:rPr>
        <w:t xml:space="preserve"> </w:t>
      </w:r>
      <w:r w:rsidRPr="007C3B41">
        <w:rPr>
          <w:spacing w:val="-1"/>
        </w:rPr>
        <w:t>5307,</w:t>
      </w:r>
      <w:r w:rsidRPr="007C3B41">
        <w:rPr>
          <w:spacing w:val="4"/>
        </w:rPr>
        <w:t xml:space="preserve"> </w:t>
      </w:r>
      <w:r w:rsidRPr="007C3B41">
        <w:rPr>
          <w:spacing w:val="-1"/>
        </w:rPr>
        <w:t>5311,</w:t>
      </w:r>
      <w:r w:rsidRPr="007C3B41">
        <w:rPr>
          <w:spacing w:val="4"/>
        </w:rPr>
        <w:t xml:space="preserve"> </w:t>
      </w:r>
      <w:r w:rsidRPr="007C3B41">
        <w:t>and</w:t>
      </w:r>
      <w:r w:rsidRPr="007C3B41">
        <w:rPr>
          <w:spacing w:val="5"/>
        </w:rPr>
        <w:t xml:space="preserve"> </w:t>
      </w:r>
      <w:r w:rsidRPr="007C3B41">
        <w:t>5339</w:t>
      </w:r>
      <w:r w:rsidRPr="007C3B41">
        <w:rPr>
          <w:spacing w:val="4"/>
        </w:rPr>
        <w:t xml:space="preserve"> </w:t>
      </w:r>
      <w:r w:rsidRPr="007C3B41">
        <w:t>funding</w:t>
      </w:r>
      <w:r w:rsidRPr="007C3B41">
        <w:rPr>
          <w:spacing w:val="4"/>
        </w:rPr>
        <w:t xml:space="preserve"> </w:t>
      </w:r>
      <w:r w:rsidRPr="007C3B41">
        <w:t>are</w:t>
      </w:r>
      <w:r w:rsidRPr="007C3B41">
        <w:rPr>
          <w:spacing w:val="5"/>
        </w:rPr>
        <w:t xml:space="preserve"> </w:t>
      </w:r>
      <w:r w:rsidRPr="007C3B41">
        <w:t>required</w:t>
      </w:r>
      <w:r w:rsidRPr="007C3B41">
        <w:rPr>
          <w:spacing w:val="24"/>
          <w:w w:val="99"/>
        </w:rPr>
        <w:t xml:space="preserve"> </w:t>
      </w:r>
      <w:r w:rsidRPr="007C3B41">
        <w:rPr>
          <w:spacing w:val="-1"/>
        </w:rPr>
        <w:t>to</w:t>
      </w:r>
      <w:r w:rsidRPr="007C3B41">
        <w:rPr>
          <w:spacing w:val="16"/>
        </w:rPr>
        <w:t xml:space="preserve"> </w:t>
      </w:r>
      <w:r w:rsidRPr="007C3B41">
        <w:rPr>
          <w:spacing w:val="-1"/>
        </w:rPr>
        <w:t>have</w:t>
      </w:r>
      <w:r w:rsidRPr="007C3B41">
        <w:rPr>
          <w:spacing w:val="17"/>
        </w:rPr>
        <w:t xml:space="preserve"> </w:t>
      </w:r>
      <w:r w:rsidRPr="007C3B41">
        <w:t>a</w:t>
      </w:r>
      <w:r w:rsidRPr="007C3B41">
        <w:rPr>
          <w:spacing w:val="17"/>
        </w:rPr>
        <w:t xml:space="preserve"> </w:t>
      </w:r>
      <w:r w:rsidRPr="007C3B41">
        <w:rPr>
          <w:spacing w:val="-1"/>
        </w:rPr>
        <w:t>TDP.</w:t>
      </w:r>
      <w:r w:rsidRPr="007C3B41">
        <w:rPr>
          <w:spacing w:val="33"/>
        </w:rPr>
        <w:t xml:space="preserve"> </w:t>
      </w:r>
      <w:r w:rsidRPr="007C3B41">
        <w:rPr>
          <w:spacing w:val="-1"/>
        </w:rPr>
        <w:t>These</w:t>
      </w:r>
      <w:r w:rsidRPr="007C3B41">
        <w:rPr>
          <w:spacing w:val="16"/>
        </w:rPr>
        <w:t xml:space="preserve"> </w:t>
      </w:r>
      <w:r w:rsidRPr="007C3B41">
        <w:rPr>
          <w:spacing w:val="-1"/>
        </w:rPr>
        <w:t>plans</w:t>
      </w:r>
      <w:r w:rsidRPr="007C3B41">
        <w:rPr>
          <w:spacing w:val="16"/>
        </w:rPr>
        <w:t xml:space="preserve"> </w:t>
      </w:r>
      <w:r w:rsidRPr="007C3B41">
        <w:rPr>
          <w:spacing w:val="-1"/>
        </w:rPr>
        <w:t>are</w:t>
      </w:r>
      <w:r w:rsidRPr="007C3B41">
        <w:rPr>
          <w:spacing w:val="17"/>
        </w:rPr>
        <w:t xml:space="preserve"> </w:t>
      </w:r>
      <w:r w:rsidRPr="007C3B41">
        <w:rPr>
          <w:spacing w:val="-1"/>
        </w:rPr>
        <w:t>updated</w:t>
      </w:r>
      <w:r w:rsidRPr="007C3B41">
        <w:rPr>
          <w:spacing w:val="17"/>
        </w:rPr>
        <w:t xml:space="preserve"> </w:t>
      </w:r>
      <w:r w:rsidRPr="007C3B41">
        <w:t>on</w:t>
      </w:r>
      <w:r w:rsidRPr="007C3B41">
        <w:rPr>
          <w:spacing w:val="17"/>
        </w:rPr>
        <w:t xml:space="preserve"> </w:t>
      </w:r>
      <w:r w:rsidRPr="007C3B41">
        <w:t>a</w:t>
      </w:r>
      <w:r w:rsidRPr="007C3B41">
        <w:rPr>
          <w:spacing w:val="16"/>
        </w:rPr>
        <w:t xml:space="preserve"> </w:t>
      </w:r>
      <w:r w:rsidRPr="007C3B41">
        <w:rPr>
          <w:spacing w:val="-1"/>
        </w:rPr>
        <w:t>five</w:t>
      </w:r>
      <w:r w:rsidR="009A6E26" w:rsidRPr="007C3B41">
        <w:rPr>
          <w:spacing w:val="-1"/>
        </w:rPr>
        <w:t>-</w:t>
      </w:r>
      <w:r w:rsidRPr="007C3B41">
        <w:rPr>
          <w:spacing w:val="-1"/>
        </w:rPr>
        <w:t>year</w:t>
      </w:r>
      <w:r w:rsidRPr="007C3B41">
        <w:rPr>
          <w:spacing w:val="17"/>
        </w:rPr>
        <w:t xml:space="preserve"> </w:t>
      </w:r>
      <w:r w:rsidRPr="007C3B41">
        <w:t>cycle.</w:t>
      </w:r>
      <w:r w:rsidRPr="007C3B41">
        <w:rPr>
          <w:spacing w:val="32"/>
        </w:rPr>
        <w:t xml:space="preserve"> </w:t>
      </w:r>
      <w:r w:rsidRPr="007C3B41">
        <w:t>As</w:t>
      </w:r>
      <w:r w:rsidRPr="007C3B41">
        <w:rPr>
          <w:spacing w:val="17"/>
        </w:rPr>
        <w:t xml:space="preserve"> </w:t>
      </w:r>
      <w:r w:rsidRPr="007C3B41">
        <w:rPr>
          <w:spacing w:val="-1"/>
        </w:rPr>
        <w:t>part</w:t>
      </w:r>
      <w:r w:rsidRPr="007C3B41">
        <w:rPr>
          <w:spacing w:val="16"/>
        </w:rPr>
        <w:t xml:space="preserve"> </w:t>
      </w:r>
      <w:r w:rsidRPr="007C3B41">
        <w:t>of</w:t>
      </w:r>
      <w:r w:rsidRPr="007C3B41">
        <w:rPr>
          <w:spacing w:val="23"/>
          <w:w w:val="99"/>
        </w:rPr>
        <w:t xml:space="preserve"> </w:t>
      </w:r>
      <w:r w:rsidRPr="007C3B41">
        <w:rPr>
          <w:spacing w:val="-1"/>
        </w:rPr>
        <w:t>the</w:t>
      </w:r>
      <w:r w:rsidRPr="007C3B41">
        <w:rPr>
          <w:spacing w:val="28"/>
        </w:rPr>
        <w:t xml:space="preserve"> </w:t>
      </w:r>
      <w:r w:rsidRPr="007C3B41">
        <w:t>TDP</w:t>
      </w:r>
      <w:r w:rsidRPr="007C3B41">
        <w:rPr>
          <w:spacing w:val="28"/>
        </w:rPr>
        <w:t xml:space="preserve"> </w:t>
      </w:r>
      <w:r w:rsidRPr="007C3B41">
        <w:t>update,</w:t>
      </w:r>
      <w:r w:rsidRPr="007C3B41">
        <w:rPr>
          <w:spacing w:val="28"/>
        </w:rPr>
        <w:t xml:space="preserve"> </w:t>
      </w:r>
      <w:r w:rsidRPr="007C3B41">
        <w:t>a</w:t>
      </w:r>
      <w:r w:rsidRPr="007C3B41">
        <w:rPr>
          <w:spacing w:val="28"/>
        </w:rPr>
        <w:t xml:space="preserve"> </w:t>
      </w:r>
      <w:r w:rsidRPr="007C3B41">
        <w:t>critical</w:t>
      </w:r>
      <w:r w:rsidRPr="007C3B41">
        <w:rPr>
          <w:spacing w:val="27"/>
        </w:rPr>
        <w:t xml:space="preserve"> </w:t>
      </w:r>
      <w:r w:rsidRPr="007C3B41">
        <w:t>assessment</w:t>
      </w:r>
      <w:r w:rsidRPr="007C3B41">
        <w:rPr>
          <w:spacing w:val="27"/>
        </w:rPr>
        <w:t xml:space="preserve"> </w:t>
      </w:r>
      <w:r w:rsidRPr="007C3B41">
        <w:rPr>
          <w:spacing w:val="-1"/>
        </w:rPr>
        <w:t>of</w:t>
      </w:r>
      <w:r w:rsidRPr="007C3B41">
        <w:rPr>
          <w:spacing w:val="28"/>
        </w:rPr>
        <w:t xml:space="preserve"> </w:t>
      </w:r>
      <w:r w:rsidRPr="007C3B41">
        <w:rPr>
          <w:spacing w:val="-1"/>
        </w:rPr>
        <w:t>the</w:t>
      </w:r>
      <w:r w:rsidRPr="007C3B41">
        <w:rPr>
          <w:spacing w:val="28"/>
        </w:rPr>
        <w:t xml:space="preserve"> </w:t>
      </w:r>
      <w:r w:rsidRPr="007C3B41">
        <w:t>subrecipient’s</w:t>
      </w:r>
      <w:r w:rsidRPr="007C3B41">
        <w:rPr>
          <w:spacing w:val="27"/>
        </w:rPr>
        <w:t xml:space="preserve"> </w:t>
      </w:r>
      <w:r w:rsidRPr="007C3B41">
        <w:t>Title</w:t>
      </w:r>
      <w:r w:rsidRPr="007C3B41">
        <w:rPr>
          <w:spacing w:val="27"/>
        </w:rPr>
        <w:t xml:space="preserve"> </w:t>
      </w:r>
      <w:r w:rsidRPr="007C3B41">
        <w:rPr>
          <w:spacing w:val="-1"/>
        </w:rPr>
        <w:t>VI</w:t>
      </w:r>
      <w:r w:rsidRPr="007C3B41">
        <w:rPr>
          <w:spacing w:val="23"/>
        </w:rPr>
        <w:t xml:space="preserve"> </w:t>
      </w:r>
      <w:r w:rsidRPr="007C3B41">
        <w:rPr>
          <w:spacing w:val="-1"/>
        </w:rPr>
        <w:t>obligations</w:t>
      </w:r>
      <w:r w:rsidRPr="007C3B41">
        <w:rPr>
          <w:spacing w:val="-3"/>
        </w:rPr>
        <w:t xml:space="preserve"> </w:t>
      </w:r>
      <w:r w:rsidRPr="007C3B41">
        <w:rPr>
          <w:spacing w:val="-1"/>
        </w:rPr>
        <w:t>and</w:t>
      </w:r>
      <w:r w:rsidRPr="007C3B41">
        <w:rPr>
          <w:spacing w:val="-3"/>
        </w:rPr>
        <w:t xml:space="preserve"> </w:t>
      </w:r>
      <w:r w:rsidRPr="007C3B41">
        <w:rPr>
          <w:spacing w:val="-1"/>
        </w:rPr>
        <w:t>their</w:t>
      </w:r>
      <w:r w:rsidRPr="007C3B41">
        <w:rPr>
          <w:spacing w:val="-4"/>
        </w:rPr>
        <w:t xml:space="preserve"> </w:t>
      </w:r>
      <w:r w:rsidRPr="007C3B41">
        <w:rPr>
          <w:spacing w:val="-1"/>
        </w:rPr>
        <w:t>ability</w:t>
      </w:r>
      <w:r w:rsidRPr="007C3B41">
        <w:rPr>
          <w:spacing w:val="-4"/>
        </w:rPr>
        <w:t xml:space="preserve"> </w:t>
      </w:r>
      <w:r w:rsidRPr="007C3B41">
        <w:rPr>
          <w:spacing w:val="-1"/>
        </w:rPr>
        <w:t>to</w:t>
      </w:r>
      <w:r w:rsidRPr="007C3B41">
        <w:rPr>
          <w:spacing w:val="-3"/>
        </w:rPr>
        <w:t xml:space="preserve"> </w:t>
      </w:r>
      <w:r w:rsidRPr="007C3B41">
        <w:t>meet</w:t>
      </w:r>
      <w:r w:rsidRPr="007C3B41">
        <w:rPr>
          <w:spacing w:val="-5"/>
        </w:rPr>
        <w:t xml:space="preserve"> </w:t>
      </w:r>
      <w:r w:rsidRPr="007C3B41">
        <w:rPr>
          <w:spacing w:val="-1"/>
        </w:rPr>
        <w:t>these</w:t>
      </w:r>
      <w:r w:rsidRPr="007C3B41">
        <w:rPr>
          <w:spacing w:val="-3"/>
        </w:rPr>
        <w:t xml:space="preserve"> </w:t>
      </w:r>
      <w:r w:rsidRPr="007C3B41">
        <w:t>requirements</w:t>
      </w:r>
      <w:r w:rsidRPr="007C3B41">
        <w:rPr>
          <w:spacing w:val="-3"/>
        </w:rPr>
        <w:t xml:space="preserve"> </w:t>
      </w:r>
      <w:r w:rsidRPr="007C3B41">
        <w:t>is</w:t>
      </w:r>
      <w:r w:rsidRPr="007C3B41">
        <w:rPr>
          <w:spacing w:val="-4"/>
        </w:rPr>
        <w:t xml:space="preserve"> </w:t>
      </w:r>
      <w:r w:rsidRPr="007C3B41">
        <w:t>conducted.</w:t>
      </w:r>
      <w:r w:rsidRPr="007C3B41">
        <w:rPr>
          <w:spacing w:val="53"/>
        </w:rPr>
        <w:t xml:space="preserve"> </w:t>
      </w:r>
      <w:r w:rsidRPr="007C3B41">
        <w:t>This</w:t>
      </w:r>
      <w:r w:rsidRPr="007C3B41">
        <w:rPr>
          <w:spacing w:val="29"/>
          <w:w w:val="99"/>
        </w:rPr>
        <w:t xml:space="preserve"> </w:t>
      </w:r>
      <w:r w:rsidRPr="007C3B41">
        <w:rPr>
          <w:spacing w:val="-1"/>
        </w:rPr>
        <w:t>planning</w:t>
      </w:r>
      <w:r w:rsidRPr="007C3B41">
        <w:rPr>
          <w:spacing w:val="16"/>
        </w:rPr>
        <w:t xml:space="preserve"> </w:t>
      </w:r>
      <w:r w:rsidRPr="007C3B41">
        <w:rPr>
          <w:spacing w:val="-1"/>
        </w:rPr>
        <w:t>effort</w:t>
      </w:r>
      <w:r w:rsidRPr="007C3B41">
        <w:rPr>
          <w:spacing w:val="16"/>
        </w:rPr>
        <w:t xml:space="preserve"> </w:t>
      </w:r>
      <w:r w:rsidRPr="007C3B41">
        <w:rPr>
          <w:spacing w:val="-1"/>
        </w:rPr>
        <w:t>also</w:t>
      </w:r>
      <w:r w:rsidRPr="007C3B41">
        <w:rPr>
          <w:spacing w:val="16"/>
        </w:rPr>
        <w:t xml:space="preserve"> </w:t>
      </w:r>
      <w:r w:rsidRPr="007C3B41">
        <w:t>serves</w:t>
      </w:r>
      <w:r w:rsidRPr="007C3B41">
        <w:rPr>
          <w:spacing w:val="15"/>
        </w:rPr>
        <w:t xml:space="preserve"> </w:t>
      </w:r>
      <w:r w:rsidRPr="007C3B41">
        <w:rPr>
          <w:spacing w:val="-1"/>
        </w:rPr>
        <w:t>as</w:t>
      </w:r>
      <w:r w:rsidRPr="007C3B41">
        <w:rPr>
          <w:spacing w:val="16"/>
        </w:rPr>
        <w:t xml:space="preserve"> </w:t>
      </w:r>
      <w:r w:rsidRPr="007C3B41">
        <w:t>a</w:t>
      </w:r>
      <w:r w:rsidRPr="007C3B41">
        <w:rPr>
          <w:spacing w:val="16"/>
        </w:rPr>
        <w:t xml:space="preserve"> </w:t>
      </w:r>
      <w:r w:rsidRPr="007C3B41">
        <w:rPr>
          <w:spacing w:val="-1"/>
        </w:rPr>
        <w:t>tool</w:t>
      </w:r>
      <w:r w:rsidRPr="007C3B41">
        <w:rPr>
          <w:spacing w:val="16"/>
        </w:rPr>
        <w:t xml:space="preserve"> </w:t>
      </w:r>
      <w:r w:rsidRPr="007C3B41">
        <w:rPr>
          <w:spacing w:val="-1"/>
        </w:rPr>
        <w:t>to</w:t>
      </w:r>
      <w:r w:rsidRPr="007C3B41">
        <w:rPr>
          <w:spacing w:val="16"/>
        </w:rPr>
        <w:t xml:space="preserve"> </w:t>
      </w:r>
      <w:r w:rsidRPr="007C3B41">
        <w:rPr>
          <w:spacing w:val="-1"/>
        </w:rPr>
        <w:t>develop</w:t>
      </w:r>
      <w:r w:rsidRPr="007C3B41">
        <w:rPr>
          <w:spacing w:val="16"/>
        </w:rPr>
        <w:t xml:space="preserve"> </w:t>
      </w:r>
      <w:r w:rsidRPr="007C3B41">
        <w:t>current</w:t>
      </w:r>
      <w:r w:rsidRPr="007C3B41">
        <w:rPr>
          <w:spacing w:val="16"/>
        </w:rPr>
        <w:t xml:space="preserve"> </w:t>
      </w:r>
      <w:r w:rsidRPr="007C3B41">
        <w:rPr>
          <w:spacing w:val="-1"/>
        </w:rPr>
        <w:t>and</w:t>
      </w:r>
      <w:r w:rsidRPr="007C3B41">
        <w:rPr>
          <w:spacing w:val="16"/>
        </w:rPr>
        <w:t xml:space="preserve"> </w:t>
      </w:r>
      <w:r w:rsidRPr="007C3B41">
        <w:rPr>
          <w:spacing w:val="-1"/>
        </w:rPr>
        <w:t>accurate</w:t>
      </w:r>
      <w:r w:rsidRPr="007C3B41">
        <w:rPr>
          <w:spacing w:val="16"/>
        </w:rPr>
        <w:t xml:space="preserve"> </w:t>
      </w:r>
      <w:r w:rsidRPr="007C3B41">
        <w:t>data</w:t>
      </w:r>
      <w:r w:rsidRPr="007C3B41">
        <w:rPr>
          <w:spacing w:val="35"/>
        </w:rPr>
        <w:t xml:space="preserve"> </w:t>
      </w:r>
      <w:r w:rsidRPr="007C3B41">
        <w:rPr>
          <w:spacing w:val="-1"/>
        </w:rPr>
        <w:t>to</w:t>
      </w:r>
      <w:r w:rsidRPr="007C3B41">
        <w:rPr>
          <w:spacing w:val="44"/>
        </w:rPr>
        <w:t xml:space="preserve"> </w:t>
      </w:r>
      <w:r w:rsidRPr="007C3B41">
        <w:rPr>
          <w:spacing w:val="-1"/>
        </w:rPr>
        <w:t>identify</w:t>
      </w:r>
      <w:r w:rsidRPr="007C3B41">
        <w:rPr>
          <w:spacing w:val="45"/>
        </w:rPr>
        <w:t xml:space="preserve"> </w:t>
      </w:r>
      <w:r w:rsidRPr="007C3B41">
        <w:rPr>
          <w:spacing w:val="-1"/>
        </w:rPr>
        <w:t>locations</w:t>
      </w:r>
      <w:r w:rsidRPr="007C3B41">
        <w:rPr>
          <w:spacing w:val="44"/>
        </w:rPr>
        <w:t xml:space="preserve"> </w:t>
      </w:r>
      <w:r w:rsidRPr="007C3B41">
        <w:t>of</w:t>
      </w:r>
      <w:r w:rsidRPr="007C3B41">
        <w:rPr>
          <w:spacing w:val="45"/>
        </w:rPr>
        <w:t xml:space="preserve"> </w:t>
      </w:r>
      <w:r w:rsidRPr="007C3B41">
        <w:t>clusters</w:t>
      </w:r>
      <w:r w:rsidRPr="007C3B41">
        <w:rPr>
          <w:spacing w:val="44"/>
        </w:rPr>
        <w:t xml:space="preserve"> </w:t>
      </w:r>
      <w:r w:rsidRPr="007C3B41">
        <w:rPr>
          <w:spacing w:val="-1"/>
        </w:rPr>
        <w:t>of</w:t>
      </w:r>
      <w:r w:rsidRPr="007C3B41">
        <w:rPr>
          <w:spacing w:val="44"/>
        </w:rPr>
        <w:t xml:space="preserve"> </w:t>
      </w:r>
      <w:r w:rsidRPr="007C3B41">
        <w:rPr>
          <w:spacing w:val="-1"/>
        </w:rPr>
        <w:t>minority</w:t>
      </w:r>
      <w:r w:rsidRPr="007C3B41">
        <w:rPr>
          <w:spacing w:val="44"/>
        </w:rPr>
        <w:t xml:space="preserve"> </w:t>
      </w:r>
      <w:r w:rsidRPr="007C3B41">
        <w:rPr>
          <w:spacing w:val="-1"/>
        </w:rPr>
        <w:t>and</w:t>
      </w:r>
      <w:r w:rsidRPr="007C3B41">
        <w:rPr>
          <w:spacing w:val="45"/>
        </w:rPr>
        <w:t xml:space="preserve"> </w:t>
      </w:r>
      <w:r w:rsidRPr="007C3B41">
        <w:rPr>
          <w:spacing w:val="-1"/>
        </w:rPr>
        <w:t>low-come</w:t>
      </w:r>
      <w:r w:rsidRPr="007C3B41">
        <w:rPr>
          <w:spacing w:val="43"/>
        </w:rPr>
        <w:t xml:space="preserve"> </w:t>
      </w:r>
      <w:r w:rsidRPr="007C3B41">
        <w:rPr>
          <w:spacing w:val="-1"/>
        </w:rPr>
        <w:t>populations.</w:t>
      </w:r>
      <w:r w:rsidRPr="007C3B41">
        <w:rPr>
          <w:spacing w:val="20"/>
          <w:w w:val="99"/>
        </w:rPr>
        <w:t xml:space="preserve"> </w:t>
      </w:r>
      <w:r w:rsidRPr="007C3B41">
        <w:t>MTA/OLTS</w:t>
      </w:r>
      <w:r w:rsidRPr="007C3B41">
        <w:rPr>
          <w:spacing w:val="32"/>
        </w:rPr>
        <w:t xml:space="preserve"> </w:t>
      </w:r>
      <w:r w:rsidRPr="007C3B41">
        <w:t>staff</w:t>
      </w:r>
      <w:r w:rsidRPr="007C3B41">
        <w:rPr>
          <w:spacing w:val="33"/>
        </w:rPr>
        <w:t xml:space="preserve"> </w:t>
      </w:r>
      <w:r w:rsidRPr="007C3B41">
        <w:t>provides</w:t>
      </w:r>
      <w:r w:rsidRPr="007C3B41">
        <w:rPr>
          <w:spacing w:val="33"/>
        </w:rPr>
        <w:t xml:space="preserve"> </w:t>
      </w:r>
      <w:r w:rsidRPr="007C3B41">
        <w:rPr>
          <w:spacing w:val="-1"/>
        </w:rPr>
        <w:t>technical</w:t>
      </w:r>
      <w:r w:rsidRPr="007C3B41">
        <w:rPr>
          <w:spacing w:val="34"/>
        </w:rPr>
        <w:t xml:space="preserve"> </w:t>
      </w:r>
      <w:r w:rsidRPr="007C3B41">
        <w:rPr>
          <w:spacing w:val="-1"/>
        </w:rPr>
        <w:t>assistance</w:t>
      </w:r>
      <w:r w:rsidRPr="007C3B41">
        <w:rPr>
          <w:spacing w:val="32"/>
        </w:rPr>
        <w:t xml:space="preserve"> </w:t>
      </w:r>
      <w:r w:rsidRPr="007C3B41">
        <w:t>and</w:t>
      </w:r>
      <w:r w:rsidRPr="007C3B41">
        <w:rPr>
          <w:spacing w:val="34"/>
        </w:rPr>
        <w:t xml:space="preserve"> </w:t>
      </w:r>
      <w:r w:rsidRPr="007C3B41">
        <w:t>guidance</w:t>
      </w:r>
      <w:r w:rsidRPr="007C3B41">
        <w:rPr>
          <w:spacing w:val="34"/>
        </w:rPr>
        <w:t xml:space="preserve"> </w:t>
      </w:r>
      <w:r w:rsidRPr="007C3B41">
        <w:t>directly</w:t>
      </w:r>
      <w:r w:rsidRPr="007C3B41">
        <w:rPr>
          <w:spacing w:val="32"/>
        </w:rPr>
        <w:t xml:space="preserve"> </w:t>
      </w:r>
      <w:r w:rsidRPr="007C3B41">
        <w:t>to</w:t>
      </w:r>
      <w:r w:rsidRPr="007C3B41">
        <w:rPr>
          <w:spacing w:val="21"/>
        </w:rPr>
        <w:t xml:space="preserve"> </w:t>
      </w:r>
      <w:r w:rsidRPr="007C3B41">
        <w:t>subrecipient</w:t>
      </w:r>
      <w:r w:rsidRPr="007C3B41">
        <w:rPr>
          <w:spacing w:val="-4"/>
        </w:rPr>
        <w:t xml:space="preserve"> </w:t>
      </w:r>
      <w:r w:rsidRPr="007C3B41">
        <w:t>staff</w:t>
      </w:r>
      <w:r w:rsidRPr="007C3B41">
        <w:rPr>
          <w:spacing w:val="-4"/>
        </w:rPr>
        <w:t xml:space="preserve"> </w:t>
      </w:r>
      <w:r w:rsidRPr="007C3B41">
        <w:t>as</w:t>
      </w:r>
      <w:r w:rsidRPr="007C3B41">
        <w:rPr>
          <w:spacing w:val="-3"/>
        </w:rPr>
        <w:t xml:space="preserve"> </w:t>
      </w:r>
      <w:r w:rsidRPr="007C3B41">
        <w:rPr>
          <w:spacing w:val="-1"/>
        </w:rPr>
        <w:t>the</w:t>
      </w:r>
      <w:r w:rsidRPr="007C3B41">
        <w:rPr>
          <w:spacing w:val="-3"/>
        </w:rPr>
        <w:t xml:space="preserve"> </w:t>
      </w:r>
      <w:r w:rsidRPr="007C3B41">
        <w:t>planning</w:t>
      </w:r>
      <w:r w:rsidRPr="007C3B41">
        <w:rPr>
          <w:spacing w:val="-3"/>
        </w:rPr>
        <w:t xml:space="preserve"> </w:t>
      </w:r>
      <w:r w:rsidRPr="007C3B41">
        <w:t>update</w:t>
      </w:r>
      <w:r w:rsidRPr="007C3B41">
        <w:rPr>
          <w:spacing w:val="-3"/>
        </w:rPr>
        <w:t xml:space="preserve"> </w:t>
      </w:r>
      <w:r w:rsidRPr="007C3B41">
        <w:t>process</w:t>
      </w:r>
      <w:r w:rsidRPr="007C3B41">
        <w:rPr>
          <w:spacing w:val="-3"/>
        </w:rPr>
        <w:t xml:space="preserve"> </w:t>
      </w:r>
      <w:r w:rsidRPr="007C3B41">
        <w:t>is</w:t>
      </w:r>
      <w:r w:rsidRPr="007C3B41">
        <w:rPr>
          <w:spacing w:val="-3"/>
        </w:rPr>
        <w:t xml:space="preserve"> </w:t>
      </w:r>
      <w:r w:rsidRPr="007C3B41">
        <w:rPr>
          <w:spacing w:val="-1"/>
        </w:rPr>
        <w:t>conducted.</w:t>
      </w:r>
    </w:p>
    <w:p w14:paraId="40EAECA5" w14:textId="77777777" w:rsidR="00B4080D" w:rsidRPr="007C3B41" w:rsidRDefault="00B4080D">
      <w:pPr>
        <w:pStyle w:val="BodyText"/>
        <w:kinsoku w:val="0"/>
        <w:overflowPunct w:val="0"/>
        <w:spacing w:before="1"/>
        <w:ind w:left="0"/>
      </w:pPr>
    </w:p>
    <w:p w14:paraId="0F853EA0" w14:textId="77777777" w:rsidR="00B4080D" w:rsidRPr="007C3B41" w:rsidRDefault="00B4080D">
      <w:pPr>
        <w:pStyle w:val="Heading3"/>
        <w:kinsoku w:val="0"/>
        <w:overflowPunct w:val="0"/>
        <w:ind w:left="2320"/>
        <w:rPr>
          <w:b w:val="0"/>
          <w:bCs w:val="0"/>
          <w:i w:val="0"/>
          <w:iCs w:val="0"/>
        </w:rPr>
      </w:pPr>
      <w:r w:rsidRPr="007C3B41">
        <w:t>Training</w:t>
      </w:r>
    </w:p>
    <w:p w14:paraId="05C03AF3" w14:textId="77777777" w:rsidR="00B4080D" w:rsidRPr="007C3B41" w:rsidRDefault="00B4080D">
      <w:pPr>
        <w:pStyle w:val="BodyText"/>
        <w:kinsoku w:val="0"/>
        <w:overflowPunct w:val="0"/>
        <w:spacing w:before="8"/>
        <w:ind w:left="0"/>
        <w:rPr>
          <w:b/>
          <w:bCs/>
          <w:i/>
          <w:iCs/>
        </w:rPr>
      </w:pPr>
    </w:p>
    <w:p w14:paraId="3AA21FF2" w14:textId="77777777" w:rsidR="00B4080D" w:rsidRPr="007C3B41" w:rsidRDefault="00B4080D">
      <w:pPr>
        <w:pStyle w:val="BodyText"/>
        <w:kinsoku w:val="0"/>
        <w:overflowPunct w:val="0"/>
        <w:ind w:right="255"/>
        <w:jc w:val="both"/>
      </w:pPr>
      <w:r w:rsidRPr="007C3B41">
        <w:t>The</w:t>
      </w:r>
      <w:r w:rsidRPr="007C3B41">
        <w:rPr>
          <w:spacing w:val="31"/>
        </w:rPr>
        <w:t xml:space="preserve"> </w:t>
      </w:r>
      <w:r w:rsidRPr="007C3B41">
        <w:t>MTA/OLTS</w:t>
      </w:r>
      <w:r w:rsidRPr="007C3B41">
        <w:rPr>
          <w:spacing w:val="31"/>
        </w:rPr>
        <w:t xml:space="preserve"> </w:t>
      </w:r>
      <w:r w:rsidRPr="007C3B41">
        <w:t>provides</w:t>
      </w:r>
      <w:r w:rsidRPr="007C3B41">
        <w:rPr>
          <w:spacing w:val="31"/>
        </w:rPr>
        <w:t xml:space="preserve"> </w:t>
      </w:r>
      <w:r w:rsidRPr="007C3B41">
        <w:rPr>
          <w:spacing w:val="-1"/>
        </w:rPr>
        <w:t>subrecipients</w:t>
      </w:r>
      <w:r w:rsidRPr="007C3B41">
        <w:rPr>
          <w:spacing w:val="31"/>
        </w:rPr>
        <w:t xml:space="preserve"> </w:t>
      </w:r>
      <w:r w:rsidRPr="007C3B41">
        <w:rPr>
          <w:spacing w:val="-1"/>
        </w:rPr>
        <w:t>with</w:t>
      </w:r>
      <w:r w:rsidRPr="007C3B41">
        <w:rPr>
          <w:spacing w:val="30"/>
        </w:rPr>
        <w:t xml:space="preserve"> </w:t>
      </w:r>
      <w:r w:rsidRPr="007C3B41">
        <w:t>a</w:t>
      </w:r>
      <w:r w:rsidRPr="007C3B41">
        <w:rPr>
          <w:spacing w:val="31"/>
        </w:rPr>
        <w:t xml:space="preserve"> </w:t>
      </w:r>
      <w:r w:rsidRPr="007C3B41">
        <w:rPr>
          <w:spacing w:val="-1"/>
        </w:rPr>
        <w:t>comprehensive</w:t>
      </w:r>
      <w:r w:rsidRPr="007C3B41">
        <w:rPr>
          <w:spacing w:val="31"/>
        </w:rPr>
        <w:t xml:space="preserve"> </w:t>
      </w:r>
      <w:r w:rsidRPr="007C3B41">
        <w:t>program</w:t>
      </w:r>
      <w:r w:rsidRPr="007C3B41">
        <w:rPr>
          <w:spacing w:val="39"/>
          <w:w w:val="99"/>
        </w:rPr>
        <w:t xml:space="preserve"> </w:t>
      </w:r>
      <w:r w:rsidRPr="007C3B41">
        <w:t>manual</w:t>
      </w:r>
      <w:r w:rsidRPr="007C3B41">
        <w:rPr>
          <w:spacing w:val="4"/>
        </w:rPr>
        <w:t xml:space="preserve"> </w:t>
      </w:r>
      <w:r w:rsidRPr="007C3B41">
        <w:t>detailing</w:t>
      </w:r>
      <w:r w:rsidRPr="007C3B41">
        <w:rPr>
          <w:spacing w:val="4"/>
        </w:rPr>
        <w:t xml:space="preserve"> </w:t>
      </w:r>
      <w:r w:rsidRPr="007C3B41">
        <w:t>FTA</w:t>
      </w:r>
      <w:r w:rsidRPr="007C3B41">
        <w:rPr>
          <w:spacing w:val="5"/>
        </w:rPr>
        <w:t xml:space="preserve"> </w:t>
      </w:r>
      <w:r w:rsidRPr="007C3B41">
        <w:t>and</w:t>
      </w:r>
      <w:r w:rsidRPr="007C3B41">
        <w:rPr>
          <w:spacing w:val="5"/>
        </w:rPr>
        <w:t xml:space="preserve"> </w:t>
      </w:r>
      <w:r w:rsidRPr="007C3B41">
        <w:t>State</w:t>
      </w:r>
      <w:r w:rsidRPr="007C3B41">
        <w:rPr>
          <w:spacing w:val="5"/>
        </w:rPr>
        <w:t xml:space="preserve"> </w:t>
      </w:r>
      <w:r w:rsidRPr="007C3B41">
        <w:rPr>
          <w:spacing w:val="-1"/>
        </w:rPr>
        <w:t>requirements</w:t>
      </w:r>
      <w:r w:rsidRPr="007C3B41">
        <w:rPr>
          <w:spacing w:val="5"/>
        </w:rPr>
        <w:t xml:space="preserve"> </w:t>
      </w:r>
      <w:r w:rsidRPr="007C3B41">
        <w:t>for</w:t>
      </w:r>
      <w:r w:rsidRPr="007C3B41">
        <w:rPr>
          <w:spacing w:val="5"/>
        </w:rPr>
        <w:t xml:space="preserve"> </w:t>
      </w:r>
      <w:r w:rsidRPr="007C3B41">
        <w:t>the</w:t>
      </w:r>
      <w:r w:rsidRPr="007C3B41">
        <w:rPr>
          <w:spacing w:val="5"/>
        </w:rPr>
        <w:t xml:space="preserve"> </w:t>
      </w:r>
      <w:r w:rsidRPr="007C3B41">
        <w:t>LOTS.</w:t>
      </w:r>
      <w:r w:rsidRPr="007C3B41">
        <w:rPr>
          <w:spacing w:val="9"/>
        </w:rPr>
        <w:t xml:space="preserve"> </w:t>
      </w:r>
      <w:r w:rsidRPr="007C3B41">
        <w:t>A</w:t>
      </w:r>
      <w:r w:rsidRPr="007C3B41">
        <w:rPr>
          <w:spacing w:val="5"/>
        </w:rPr>
        <w:t xml:space="preserve"> </w:t>
      </w:r>
      <w:r w:rsidRPr="007C3B41">
        <w:t>discussion</w:t>
      </w:r>
      <w:r w:rsidRPr="007C3B41">
        <w:rPr>
          <w:spacing w:val="22"/>
          <w:w w:val="99"/>
        </w:rPr>
        <w:t xml:space="preserve"> </w:t>
      </w:r>
      <w:r w:rsidRPr="007C3B41">
        <w:t>of</w:t>
      </w:r>
      <w:r w:rsidRPr="007C3B41">
        <w:rPr>
          <w:spacing w:val="22"/>
        </w:rPr>
        <w:t xml:space="preserve"> </w:t>
      </w:r>
      <w:r w:rsidRPr="007C3B41">
        <w:t>Title</w:t>
      </w:r>
      <w:r w:rsidRPr="007C3B41">
        <w:rPr>
          <w:spacing w:val="23"/>
        </w:rPr>
        <w:t xml:space="preserve"> </w:t>
      </w:r>
      <w:r w:rsidRPr="007C3B41">
        <w:rPr>
          <w:spacing w:val="-1"/>
        </w:rPr>
        <w:t>VI</w:t>
      </w:r>
      <w:r w:rsidRPr="007C3B41">
        <w:rPr>
          <w:spacing w:val="22"/>
        </w:rPr>
        <w:t xml:space="preserve"> </w:t>
      </w:r>
      <w:r w:rsidRPr="007C3B41">
        <w:rPr>
          <w:spacing w:val="-1"/>
        </w:rPr>
        <w:t>requirements</w:t>
      </w:r>
      <w:r w:rsidRPr="007C3B41">
        <w:rPr>
          <w:spacing w:val="23"/>
        </w:rPr>
        <w:t xml:space="preserve"> </w:t>
      </w:r>
      <w:r w:rsidRPr="007C3B41">
        <w:rPr>
          <w:spacing w:val="-1"/>
        </w:rPr>
        <w:t>is</w:t>
      </w:r>
      <w:r w:rsidRPr="007C3B41">
        <w:rPr>
          <w:spacing w:val="23"/>
        </w:rPr>
        <w:t xml:space="preserve"> </w:t>
      </w:r>
      <w:r w:rsidRPr="007C3B41">
        <w:rPr>
          <w:spacing w:val="-1"/>
        </w:rPr>
        <w:t>included</w:t>
      </w:r>
      <w:r w:rsidRPr="007C3B41">
        <w:rPr>
          <w:spacing w:val="22"/>
        </w:rPr>
        <w:t xml:space="preserve"> </w:t>
      </w:r>
      <w:r w:rsidRPr="007C3B41">
        <w:rPr>
          <w:spacing w:val="-1"/>
        </w:rPr>
        <w:t>in</w:t>
      </w:r>
      <w:r w:rsidRPr="007C3B41">
        <w:rPr>
          <w:spacing w:val="23"/>
        </w:rPr>
        <w:t xml:space="preserve"> </w:t>
      </w:r>
      <w:r w:rsidRPr="007C3B41">
        <w:rPr>
          <w:spacing w:val="-1"/>
        </w:rPr>
        <w:t>this</w:t>
      </w:r>
      <w:r w:rsidRPr="007C3B41">
        <w:rPr>
          <w:spacing w:val="24"/>
        </w:rPr>
        <w:t xml:space="preserve"> </w:t>
      </w:r>
      <w:r w:rsidRPr="007C3B41">
        <w:t>document.</w:t>
      </w:r>
      <w:r w:rsidRPr="007C3B41">
        <w:rPr>
          <w:spacing w:val="46"/>
        </w:rPr>
        <w:t xml:space="preserve"> </w:t>
      </w:r>
      <w:r w:rsidRPr="007C3B41">
        <w:t>Additionally,</w:t>
      </w:r>
      <w:r w:rsidRPr="007C3B41">
        <w:rPr>
          <w:spacing w:val="21"/>
        </w:rPr>
        <w:t xml:space="preserve"> </w:t>
      </w:r>
      <w:r w:rsidRPr="007C3B41">
        <w:rPr>
          <w:spacing w:val="-1"/>
        </w:rPr>
        <w:t>the</w:t>
      </w:r>
      <w:r w:rsidRPr="007C3B41">
        <w:rPr>
          <w:spacing w:val="26"/>
        </w:rPr>
        <w:t xml:space="preserve"> </w:t>
      </w:r>
      <w:r w:rsidRPr="007C3B41">
        <w:t>MTA/OLTS</w:t>
      </w:r>
      <w:r w:rsidRPr="007C3B41">
        <w:rPr>
          <w:spacing w:val="-5"/>
        </w:rPr>
        <w:t xml:space="preserve"> </w:t>
      </w:r>
      <w:r w:rsidRPr="007C3B41">
        <w:rPr>
          <w:spacing w:val="-1"/>
        </w:rPr>
        <w:t>hosts</w:t>
      </w:r>
      <w:r w:rsidRPr="007C3B41">
        <w:rPr>
          <w:spacing w:val="-4"/>
        </w:rPr>
        <w:t xml:space="preserve"> </w:t>
      </w:r>
      <w:r w:rsidRPr="007C3B41">
        <w:rPr>
          <w:spacing w:val="-1"/>
        </w:rPr>
        <w:t>periodic</w:t>
      </w:r>
      <w:r w:rsidRPr="007C3B41">
        <w:rPr>
          <w:spacing w:val="-4"/>
        </w:rPr>
        <w:t xml:space="preserve"> </w:t>
      </w:r>
      <w:r w:rsidRPr="007C3B41">
        <w:t>mandatory</w:t>
      </w:r>
      <w:r w:rsidRPr="007C3B41">
        <w:rPr>
          <w:spacing w:val="-5"/>
        </w:rPr>
        <w:t xml:space="preserve"> </w:t>
      </w:r>
      <w:r w:rsidRPr="007C3B41">
        <w:rPr>
          <w:spacing w:val="-1"/>
        </w:rPr>
        <w:t>training</w:t>
      </w:r>
      <w:r w:rsidRPr="007C3B41">
        <w:rPr>
          <w:spacing w:val="-4"/>
        </w:rPr>
        <w:t xml:space="preserve"> </w:t>
      </w:r>
      <w:r w:rsidRPr="007C3B41">
        <w:t>sessions</w:t>
      </w:r>
      <w:r w:rsidRPr="007C3B41">
        <w:rPr>
          <w:spacing w:val="-5"/>
        </w:rPr>
        <w:t xml:space="preserve"> </w:t>
      </w:r>
      <w:r w:rsidRPr="007C3B41">
        <w:rPr>
          <w:spacing w:val="-1"/>
        </w:rPr>
        <w:t>to</w:t>
      </w:r>
      <w:r w:rsidRPr="007C3B41">
        <w:rPr>
          <w:spacing w:val="-4"/>
        </w:rPr>
        <w:t xml:space="preserve"> </w:t>
      </w:r>
      <w:r w:rsidRPr="007C3B41">
        <w:rPr>
          <w:spacing w:val="-1"/>
        </w:rPr>
        <w:t>present</w:t>
      </w:r>
      <w:r w:rsidRPr="007C3B41">
        <w:rPr>
          <w:spacing w:val="-4"/>
        </w:rPr>
        <w:t xml:space="preserve"> </w:t>
      </w:r>
      <w:r w:rsidRPr="007C3B41">
        <w:t>various</w:t>
      </w:r>
      <w:r w:rsidRPr="007C3B41">
        <w:rPr>
          <w:spacing w:val="26"/>
          <w:w w:val="99"/>
        </w:rPr>
        <w:t xml:space="preserve"> </w:t>
      </w:r>
      <w:r w:rsidRPr="007C3B41">
        <w:rPr>
          <w:spacing w:val="-1"/>
        </w:rPr>
        <w:t>FTA</w:t>
      </w:r>
      <w:r w:rsidRPr="007C3B41">
        <w:rPr>
          <w:spacing w:val="-8"/>
        </w:rPr>
        <w:t xml:space="preserve"> </w:t>
      </w:r>
      <w:r w:rsidRPr="007C3B41">
        <w:rPr>
          <w:spacing w:val="-1"/>
        </w:rPr>
        <w:t>program</w:t>
      </w:r>
      <w:r w:rsidRPr="007C3B41">
        <w:rPr>
          <w:spacing w:val="-8"/>
        </w:rPr>
        <w:t xml:space="preserve"> </w:t>
      </w:r>
      <w:r w:rsidRPr="007C3B41">
        <w:rPr>
          <w:spacing w:val="-1"/>
        </w:rPr>
        <w:t>requirements,</w:t>
      </w:r>
      <w:r w:rsidRPr="007C3B41">
        <w:rPr>
          <w:spacing w:val="-8"/>
        </w:rPr>
        <w:t xml:space="preserve"> </w:t>
      </w:r>
      <w:r w:rsidRPr="007C3B41">
        <w:rPr>
          <w:spacing w:val="-1"/>
        </w:rPr>
        <w:t>including</w:t>
      </w:r>
      <w:r w:rsidRPr="007C3B41">
        <w:rPr>
          <w:spacing w:val="-8"/>
        </w:rPr>
        <w:t xml:space="preserve"> </w:t>
      </w:r>
      <w:r w:rsidRPr="007C3B41">
        <w:t>Title</w:t>
      </w:r>
      <w:r w:rsidRPr="007C3B41">
        <w:rPr>
          <w:spacing w:val="-6"/>
        </w:rPr>
        <w:t xml:space="preserve"> </w:t>
      </w:r>
      <w:r w:rsidRPr="007C3B41">
        <w:rPr>
          <w:spacing w:val="-1"/>
        </w:rPr>
        <w:t>VI.</w:t>
      </w:r>
    </w:p>
    <w:p w14:paraId="78B04C12" w14:textId="77777777" w:rsidR="00B4080D" w:rsidRPr="007C3B41" w:rsidRDefault="00B4080D">
      <w:pPr>
        <w:pStyle w:val="BodyText"/>
        <w:kinsoku w:val="0"/>
        <w:overflowPunct w:val="0"/>
        <w:spacing w:before="1"/>
        <w:ind w:left="0"/>
      </w:pPr>
    </w:p>
    <w:p w14:paraId="1E63417B" w14:textId="77777777" w:rsidR="00B4080D" w:rsidRPr="007C3B41" w:rsidRDefault="00B4080D">
      <w:pPr>
        <w:pStyle w:val="Heading3"/>
        <w:kinsoku w:val="0"/>
        <w:overflowPunct w:val="0"/>
        <w:ind w:left="2320"/>
        <w:rPr>
          <w:b w:val="0"/>
          <w:bCs w:val="0"/>
          <w:i w:val="0"/>
          <w:iCs w:val="0"/>
        </w:rPr>
      </w:pPr>
      <w:r w:rsidRPr="007C3B41">
        <w:rPr>
          <w:spacing w:val="-1"/>
        </w:rPr>
        <w:t>Site</w:t>
      </w:r>
      <w:r w:rsidRPr="007C3B41">
        <w:t xml:space="preserve"> </w:t>
      </w:r>
      <w:r w:rsidRPr="007C3B41">
        <w:rPr>
          <w:spacing w:val="-1"/>
        </w:rPr>
        <w:t>visits</w:t>
      </w:r>
    </w:p>
    <w:p w14:paraId="60D3D7BC" w14:textId="77777777" w:rsidR="00B4080D" w:rsidRPr="007C3B41" w:rsidRDefault="00B4080D">
      <w:pPr>
        <w:pStyle w:val="BodyText"/>
        <w:kinsoku w:val="0"/>
        <w:overflowPunct w:val="0"/>
        <w:spacing w:before="8"/>
        <w:ind w:left="0"/>
        <w:rPr>
          <w:b/>
          <w:bCs/>
          <w:i/>
          <w:iCs/>
        </w:rPr>
      </w:pPr>
    </w:p>
    <w:p w14:paraId="3A082F26" w14:textId="77777777" w:rsidR="00B4080D" w:rsidRPr="007C3B41" w:rsidRDefault="00B4080D">
      <w:pPr>
        <w:pStyle w:val="BodyText"/>
        <w:kinsoku w:val="0"/>
        <w:overflowPunct w:val="0"/>
        <w:ind w:right="257"/>
        <w:jc w:val="both"/>
        <w:rPr>
          <w:spacing w:val="-1"/>
        </w:rPr>
      </w:pPr>
      <w:r w:rsidRPr="007C3B41">
        <w:rPr>
          <w:spacing w:val="-1"/>
        </w:rPr>
        <w:t xml:space="preserve">MTA/OLTS staff </w:t>
      </w:r>
      <w:r w:rsidR="00440EE6" w:rsidRPr="007C3B41">
        <w:rPr>
          <w:spacing w:val="-1"/>
        </w:rPr>
        <w:t xml:space="preserve">conducts quarterly meetings </w:t>
      </w:r>
      <w:r w:rsidRPr="007C3B41">
        <w:rPr>
          <w:spacing w:val="-1"/>
        </w:rPr>
        <w:t xml:space="preserve"> as part of MTA/OLTS’s continuing and on-going technical assistance and monitoring. </w:t>
      </w:r>
      <w:r w:rsidR="00C4007C" w:rsidRPr="007C3B41">
        <w:rPr>
          <w:spacing w:val="-1"/>
        </w:rPr>
        <w:t>These meetings may be on-site or via conference call.  The staff will conduct at least, one on-site visit, d</w:t>
      </w:r>
      <w:r w:rsidRPr="007C3B41">
        <w:rPr>
          <w:spacing w:val="-1"/>
        </w:rPr>
        <w:t xml:space="preserve">uring </w:t>
      </w:r>
      <w:r w:rsidR="00C4007C" w:rsidRPr="007C3B41">
        <w:rPr>
          <w:spacing w:val="-1"/>
        </w:rPr>
        <w:t>which the</w:t>
      </w:r>
      <w:r w:rsidRPr="007C3B41">
        <w:rPr>
          <w:spacing w:val="-1"/>
        </w:rPr>
        <w:t xml:space="preserve"> staff is looking for visual indications of Title VI compliance. Additionally, as MTA/OLTS staff interacts with subrecipient staff, they will monitor for indications that the subrecipients have understanding of, and are adhering to, Title VI requirements.</w:t>
      </w:r>
    </w:p>
    <w:p w14:paraId="67059533" w14:textId="77777777" w:rsidR="00B4080D" w:rsidRPr="007C3B41" w:rsidRDefault="00B4080D">
      <w:pPr>
        <w:pStyle w:val="BodyText"/>
        <w:kinsoku w:val="0"/>
        <w:overflowPunct w:val="0"/>
        <w:spacing w:before="12"/>
        <w:ind w:left="0"/>
        <w:rPr>
          <w:spacing w:val="-1"/>
        </w:rPr>
      </w:pPr>
    </w:p>
    <w:p w14:paraId="5C39C1E8" w14:textId="77777777" w:rsidR="00B4080D" w:rsidRPr="007C3B41" w:rsidRDefault="00B4080D" w:rsidP="003F06A5">
      <w:pPr>
        <w:pStyle w:val="BodyText"/>
        <w:kinsoku w:val="0"/>
        <w:overflowPunct w:val="0"/>
        <w:ind w:right="255"/>
        <w:jc w:val="both"/>
      </w:pPr>
      <w:r w:rsidRPr="007C3B41">
        <w:rPr>
          <w:spacing w:val="-1"/>
        </w:rPr>
        <w:t>On</w:t>
      </w:r>
      <w:r w:rsidRPr="007C3B41">
        <w:rPr>
          <w:spacing w:val="8"/>
        </w:rPr>
        <w:t xml:space="preserve"> </w:t>
      </w:r>
      <w:r w:rsidRPr="007C3B41">
        <w:t>a</w:t>
      </w:r>
      <w:r w:rsidRPr="007C3B41">
        <w:rPr>
          <w:spacing w:val="8"/>
        </w:rPr>
        <w:t xml:space="preserve"> </w:t>
      </w:r>
      <w:r w:rsidRPr="007C3B41">
        <w:rPr>
          <w:spacing w:val="-1"/>
        </w:rPr>
        <w:t>triennial</w:t>
      </w:r>
      <w:r w:rsidRPr="007C3B41">
        <w:rPr>
          <w:spacing w:val="9"/>
        </w:rPr>
        <w:t xml:space="preserve"> </w:t>
      </w:r>
      <w:r w:rsidRPr="007C3B41">
        <w:rPr>
          <w:spacing w:val="-1"/>
        </w:rPr>
        <w:t>basis</w:t>
      </w:r>
      <w:r w:rsidRPr="007C3B41">
        <w:rPr>
          <w:spacing w:val="9"/>
        </w:rPr>
        <w:t xml:space="preserve"> </w:t>
      </w:r>
      <w:r w:rsidRPr="007C3B41">
        <w:rPr>
          <w:spacing w:val="-1"/>
        </w:rPr>
        <w:t>each</w:t>
      </w:r>
      <w:r w:rsidRPr="007C3B41">
        <w:rPr>
          <w:spacing w:val="9"/>
        </w:rPr>
        <w:t xml:space="preserve"> </w:t>
      </w:r>
      <w:r w:rsidRPr="007C3B41">
        <w:t>Section</w:t>
      </w:r>
      <w:r w:rsidRPr="007C3B41">
        <w:rPr>
          <w:spacing w:val="8"/>
        </w:rPr>
        <w:t xml:space="preserve"> </w:t>
      </w:r>
      <w:r w:rsidRPr="007C3B41">
        <w:rPr>
          <w:spacing w:val="-1"/>
        </w:rPr>
        <w:t>5311</w:t>
      </w:r>
      <w:r w:rsidRPr="007C3B41">
        <w:rPr>
          <w:spacing w:val="8"/>
        </w:rPr>
        <w:t xml:space="preserve"> </w:t>
      </w:r>
      <w:r w:rsidRPr="007C3B41">
        <w:t>subrecipient</w:t>
      </w:r>
      <w:r w:rsidRPr="007C3B41">
        <w:rPr>
          <w:spacing w:val="8"/>
        </w:rPr>
        <w:t xml:space="preserve"> </w:t>
      </w:r>
      <w:r w:rsidRPr="007C3B41">
        <w:rPr>
          <w:spacing w:val="-1"/>
        </w:rPr>
        <w:t>is</w:t>
      </w:r>
      <w:r w:rsidRPr="007C3B41">
        <w:rPr>
          <w:spacing w:val="8"/>
        </w:rPr>
        <w:t xml:space="preserve"> </w:t>
      </w:r>
      <w:r w:rsidRPr="007C3B41">
        <w:t>scheduled</w:t>
      </w:r>
      <w:r w:rsidRPr="007C3B41">
        <w:rPr>
          <w:spacing w:val="8"/>
        </w:rPr>
        <w:t xml:space="preserve"> </w:t>
      </w:r>
      <w:r w:rsidRPr="007C3B41">
        <w:rPr>
          <w:spacing w:val="-1"/>
        </w:rPr>
        <w:t>to</w:t>
      </w:r>
      <w:r w:rsidRPr="007C3B41">
        <w:rPr>
          <w:spacing w:val="9"/>
        </w:rPr>
        <w:t xml:space="preserve"> </w:t>
      </w:r>
      <w:r w:rsidRPr="007C3B41">
        <w:rPr>
          <w:spacing w:val="-1"/>
        </w:rPr>
        <w:t>receive</w:t>
      </w:r>
      <w:r w:rsidRPr="007C3B41">
        <w:rPr>
          <w:spacing w:val="27"/>
          <w:w w:val="99"/>
        </w:rPr>
        <w:t xml:space="preserve"> </w:t>
      </w:r>
      <w:r w:rsidRPr="007C3B41">
        <w:t>a</w:t>
      </w:r>
      <w:r w:rsidRPr="007C3B41">
        <w:rPr>
          <w:spacing w:val="35"/>
        </w:rPr>
        <w:t xml:space="preserve"> </w:t>
      </w:r>
      <w:r w:rsidRPr="007C3B41">
        <w:t>comprehensive</w:t>
      </w:r>
      <w:r w:rsidRPr="007C3B41">
        <w:rPr>
          <w:spacing w:val="34"/>
        </w:rPr>
        <w:t xml:space="preserve"> </w:t>
      </w:r>
      <w:r w:rsidRPr="007C3B41">
        <w:t>site</w:t>
      </w:r>
      <w:r w:rsidRPr="007C3B41">
        <w:rPr>
          <w:spacing w:val="34"/>
        </w:rPr>
        <w:t xml:space="preserve"> </w:t>
      </w:r>
      <w:r w:rsidRPr="007C3B41">
        <w:t>visit</w:t>
      </w:r>
      <w:r w:rsidRPr="007C3B41">
        <w:rPr>
          <w:spacing w:val="34"/>
        </w:rPr>
        <w:t xml:space="preserve"> </w:t>
      </w:r>
      <w:r w:rsidRPr="007C3B41">
        <w:t>and</w:t>
      </w:r>
      <w:r w:rsidRPr="007C3B41">
        <w:rPr>
          <w:spacing w:val="35"/>
        </w:rPr>
        <w:t xml:space="preserve"> </w:t>
      </w:r>
      <w:r w:rsidRPr="007C3B41">
        <w:rPr>
          <w:spacing w:val="-1"/>
        </w:rPr>
        <w:t>compliance</w:t>
      </w:r>
      <w:r w:rsidRPr="007C3B41">
        <w:rPr>
          <w:spacing w:val="34"/>
        </w:rPr>
        <w:t xml:space="preserve"> </w:t>
      </w:r>
      <w:r w:rsidRPr="007C3B41">
        <w:t>review</w:t>
      </w:r>
      <w:r w:rsidRPr="007C3B41">
        <w:rPr>
          <w:spacing w:val="34"/>
        </w:rPr>
        <w:t xml:space="preserve"> </w:t>
      </w:r>
      <w:r w:rsidRPr="007C3B41">
        <w:t>by</w:t>
      </w:r>
      <w:r w:rsidRPr="007C3B41">
        <w:rPr>
          <w:spacing w:val="34"/>
        </w:rPr>
        <w:t xml:space="preserve"> </w:t>
      </w:r>
      <w:r w:rsidRPr="007C3B41">
        <w:t>MTA/OLTS</w:t>
      </w:r>
      <w:r w:rsidRPr="007C3B41">
        <w:rPr>
          <w:spacing w:val="35"/>
        </w:rPr>
        <w:t xml:space="preserve"> </w:t>
      </w:r>
      <w:r w:rsidRPr="007C3B41">
        <w:t>staff.</w:t>
      </w:r>
      <w:r w:rsidRPr="007C3B41">
        <w:rPr>
          <w:spacing w:val="29"/>
        </w:rPr>
        <w:t xml:space="preserve"> </w:t>
      </w:r>
      <w:r w:rsidRPr="007C3B41">
        <w:t>These</w:t>
      </w:r>
      <w:r w:rsidRPr="007C3B41">
        <w:rPr>
          <w:spacing w:val="52"/>
        </w:rPr>
        <w:t xml:space="preserve"> </w:t>
      </w:r>
      <w:r w:rsidRPr="007C3B41">
        <w:t>reviews</w:t>
      </w:r>
      <w:r w:rsidRPr="007C3B41">
        <w:rPr>
          <w:spacing w:val="54"/>
        </w:rPr>
        <w:t xml:space="preserve"> </w:t>
      </w:r>
      <w:r w:rsidRPr="007C3B41">
        <w:t>are</w:t>
      </w:r>
      <w:r w:rsidRPr="007C3B41">
        <w:rPr>
          <w:spacing w:val="53"/>
        </w:rPr>
        <w:t xml:space="preserve"> </w:t>
      </w:r>
      <w:r w:rsidRPr="007C3B41">
        <w:t>conducted</w:t>
      </w:r>
      <w:r w:rsidRPr="007C3B41">
        <w:rPr>
          <w:spacing w:val="53"/>
        </w:rPr>
        <w:t xml:space="preserve"> </w:t>
      </w:r>
      <w:r w:rsidRPr="007C3B41">
        <w:rPr>
          <w:spacing w:val="-1"/>
        </w:rPr>
        <w:t>to</w:t>
      </w:r>
      <w:r w:rsidRPr="007C3B41">
        <w:rPr>
          <w:spacing w:val="53"/>
        </w:rPr>
        <w:t xml:space="preserve"> </w:t>
      </w:r>
      <w:r w:rsidRPr="007C3B41">
        <w:t>assure</w:t>
      </w:r>
      <w:r w:rsidRPr="007C3B41">
        <w:rPr>
          <w:spacing w:val="53"/>
        </w:rPr>
        <w:t xml:space="preserve"> </w:t>
      </w:r>
      <w:r w:rsidRPr="007C3B41">
        <w:t>all</w:t>
      </w:r>
      <w:r w:rsidRPr="007C3B41">
        <w:rPr>
          <w:spacing w:val="54"/>
        </w:rPr>
        <w:t xml:space="preserve"> </w:t>
      </w:r>
      <w:r w:rsidRPr="007C3B41">
        <w:t>relevant</w:t>
      </w:r>
      <w:r w:rsidRPr="007C3B41">
        <w:rPr>
          <w:spacing w:val="53"/>
        </w:rPr>
        <w:t xml:space="preserve"> </w:t>
      </w:r>
      <w:r w:rsidRPr="007C3B41">
        <w:rPr>
          <w:spacing w:val="-1"/>
        </w:rPr>
        <w:t>FTA</w:t>
      </w:r>
      <w:r w:rsidRPr="007C3B41">
        <w:rPr>
          <w:spacing w:val="54"/>
        </w:rPr>
        <w:t xml:space="preserve"> </w:t>
      </w:r>
      <w:r w:rsidRPr="007C3B41">
        <w:rPr>
          <w:spacing w:val="-1"/>
        </w:rPr>
        <w:t>program</w:t>
      </w:r>
      <w:r w:rsidRPr="007C3B41">
        <w:rPr>
          <w:spacing w:val="23"/>
          <w:w w:val="99"/>
        </w:rPr>
        <w:t xml:space="preserve"> </w:t>
      </w:r>
      <w:r w:rsidRPr="007C3B41">
        <w:rPr>
          <w:spacing w:val="-1"/>
        </w:rPr>
        <w:t>regulations</w:t>
      </w:r>
      <w:r w:rsidRPr="007C3B41">
        <w:rPr>
          <w:spacing w:val="53"/>
        </w:rPr>
        <w:t xml:space="preserve"> </w:t>
      </w:r>
      <w:r w:rsidRPr="007C3B41">
        <w:rPr>
          <w:spacing w:val="-1"/>
        </w:rPr>
        <w:t>are</w:t>
      </w:r>
      <w:r w:rsidRPr="007C3B41">
        <w:rPr>
          <w:spacing w:val="52"/>
        </w:rPr>
        <w:t xml:space="preserve"> </w:t>
      </w:r>
      <w:r w:rsidRPr="007C3B41">
        <w:rPr>
          <w:spacing w:val="-1"/>
        </w:rPr>
        <w:t>being</w:t>
      </w:r>
      <w:r w:rsidRPr="007C3B41">
        <w:rPr>
          <w:spacing w:val="52"/>
        </w:rPr>
        <w:t xml:space="preserve"> </w:t>
      </w:r>
      <w:r w:rsidRPr="007C3B41">
        <w:rPr>
          <w:spacing w:val="-1"/>
        </w:rPr>
        <w:t>followed</w:t>
      </w:r>
      <w:r w:rsidRPr="007C3B41">
        <w:rPr>
          <w:spacing w:val="52"/>
        </w:rPr>
        <w:t xml:space="preserve"> </w:t>
      </w:r>
      <w:r w:rsidRPr="007C3B41">
        <w:rPr>
          <w:spacing w:val="-1"/>
        </w:rPr>
        <w:t>and</w:t>
      </w:r>
      <w:r w:rsidRPr="007C3B41">
        <w:rPr>
          <w:spacing w:val="52"/>
        </w:rPr>
        <w:t xml:space="preserve"> </w:t>
      </w:r>
      <w:r w:rsidRPr="007C3B41">
        <w:rPr>
          <w:spacing w:val="-1"/>
        </w:rPr>
        <w:t>implemented</w:t>
      </w:r>
      <w:r w:rsidRPr="007C3B41">
        <w:rPr>
          <w:spacing w:val="52"/>
        </w:rPr>
        <w:t xml:space="preserve"> </w:t>
      </w:r>
      <w:r w:rsidRPr="007C3B41">
        <w:rPr>
          <w:spacing w:val="-1"/>
        </w:rPr>
        <w:t>by</w:t>
      </w:r>
      <w:r w:rsidRPr="007C3B41">
        <w:rPr>
          <w:spacing w:val="52"/>
        </w:rPr>
        <w:t xml:space="preserve"> </w:t>
      </w:r>
      <w:r w:rsidRPr="007C3B41">
        <w:t>our</w:t>
      </w:r>
      <w:r w:rsidRPr="007C3B41">
        <w:rPr>
          <w:spacing w:val="52"/>
        </w:rPr>
        <w:t xml:space="preserve"> </w:t>
      </w:r>
      <w:r w:rsidRPr="007C3B41">
        <w:t>subrecipients.</w:t>
      </w:r>
      <w:r w:rsidRPr="007C3B41">
        <w:rPr>
          <w:spacing w:val="21"/>
        </w:rPr>
        <w:t xml:space="preserve"> </w:t>
      </w:r>
      <w:r w:rsidRPr="007C3B41">
        <w:t>Title</w:t>
      </w:r>
      <w:r w:rsidRPr="007C3B41">
        <w:rPr>
          <w:spacing w:val="10"/>
        </w:rPr>
        <w:t xml:space="preserve"> </w:t>
      </w:r>
      <w:r w:rsidRPr="007C3B41">
        <w:rPr>
          <w:spacing w:val="-1"/>
        </w:rPr>
        <w:t>VI</w:t>
      </w:r>
      <w:r w:rsidRPr="007C3B41">
        <w:rPr>
          <w:spacing w:val="12"/>
        </w:rPr>
        <w:t xml:space="preserve"> </w:t>
      </w:r>
      <w:r w:rsidRPr="007C3B41">
        <w:t>compliance</w:t>
      </w:r>
      <w:r w:rsidRPr="007C3B41">
        <w:rPr>
          <w:spacing w:val="11"/>
        </w:rPr>
        <w:t xml:space="preserve"> </w:t>
      </w:r>
      <w:r w:rsidRPr="007C3B41">
        <w:rPr>
          <w:spacing w:val="-1"/>
        </w:rPr>
        <w:t>is</w:t>
      </w:r>
      <w:r w:rsidRPr="007C3B41">
        <w:rPr>
          <w:spacing w:val="12"/>
        </w:rPr>
        <w:t xml:space="preserve"> </w:t>
      </w:r>
      <w:r w:rsidRPr="007C3B41">
        <w:rPr>
          <w:spacing w:val="-1"/>
        </w:rPr>
        <w:t>part</w:t>
      </w:r>
      <w:r w:rsidRPr="007C3B41">
        <w:rPr>
          <w:spacing w:val="12"/>
        </w:rPr>
        <w:t xml:space="preserve"> </w:t>
      </w:r>
      <w:r w:rsidRPr="007C3B41">
        <w:t>of</w:t>
      </w:r>
      <w:r w:rsidRPr="007C3B41">
        <w:rPr>
          <w:spacing w:val="12"/>
        </w:rPr>
        <w:t xml:space="preserve"> </w:t>
      </w:r>
      <w:r w:rsidRPr="007C3B41">
        <w:rPr>
          <w:spacing w:val="-1"/>
        </w:rPr>
        <w:t>this</w:t>
      </w:r>
      <w:r w:rsidRPr="007C3B41">
        <w:rPr>
          <w:spacing w:val="11"/>
        </w:rPr>
        <w:t xml:space="preserve"> </w:t>
      </w:r>
      <w:r w:rsidRPr="007C3B41">
        <w:rPr>
          <w:spacing w:val="-1"/>
        </w:rPr>
        <w:t>review</w:t>
      </w:r>
      <w:r w:rsidRPr="007C3B41">
        <w:rPr>
          <w:spacing w:val="12"/>
        </w:rPr>
        <w:t xml:space="preserve"> </w:t>
      </w:r>
      <w:r w:rsidRPr="007C3B41">
        <w:rPr>
          <w:spacing w:val="-1"/>
        </w:rPr>
        <w:t>process.</w:t>
      </w:r>
      <w:r w:rsidRPr="007C3B41">
        <w:rPr>
          <w:spacing w:val="25"/>
        </w:rPr>
        <w:t xml:space="preserve"> </w:t>
      </w:r>
      <w:r w:rsidRPr="007C3B41">
        <w:rPr>
          <w:spacing w:val="-1"/>
        </w:rPr>
        <w:t>While</w:t>
      </w:r>
      <w:r w:rsidRPr="007C3B41">
        <w:rPr>
          <w:spacing w:val="12"/>
        </w:rPr>
        <w:t xml:space="preserve"> </w:t>
      </w:r>
      <w:r w:rsidRPr="007C3B41">
        <w:t>on</w:t>
      </w:r>
      <w:r w:rsidRPr="007C3B41">
        <w:rPr>
          <w:spacing w:val="12"/>
        </w:rPr>
        <w:t xml:space="preserve"> </w:t>
      </w:r>
      <w:r w:rsidRPr="007C3B41">
        <w:t>site</w:t>
      </w:r>
      <w:r w:rsidRPr="007C3B41">
        <w:rPr>
          <w:spacing w:val="11"/>
        </w:rPr>
        <w:t xml:space="preserve"> </w:t>
      </w:r>
      <w:r w:rsidRPr="007C3B41">
        <w:t>staff</w:t>
      </w:r>
      <w:r w:rsidRPr="007C3B41">
        <w:rPr>
          <w:spacing w:val="12"/>
        </w:rPr>
        <w:t xml:space="preserve"> </w:t>
      </w:r>
      <w:r w:rsidRPr="007C3B41">
        <w:rPr>
          <w:spacing w:val="-1"/>
        </w:rPr>
        <w:t>will</w:t>
      </w:r>
      <w:r w:rsidRPr="007C3B41">
        <w:rPr>
          <w:spacing w:val="20"/>
        </w:rPr>
        <w:t xml:space="preserve"> </w:t>
      </w:r>
      <w:r w:rsidRPr="007C3B41">
        <w:rPr>
          <w:spacing w:val="-1"/>
        </w:rPr>
        <w:t>physically</w:t>
      </w:r>
      <w:r w:rsidRPr="007C3B41">
        <w:rPr>
          <w:spacing w:val="-4"/>
        </w:rPr>
        <w:t xml:space="preserve"> </w:t>
      </w:r>
      <w:r w:rsidRPr="007C3B41">
        <w:rPr>
          <w:spacing w:val="-1"/>
        </w:rPr>
        <w:t>review</w:t>
      </w:r>
      <w:r w:rsidRPr="007C3B41">
        <w:rPr>
          <w:spacing w:val="-4"/>
        </w:rPr>
        <w:t xml:space="preserve"> </w:t>
      </w:r>
      <w:r w:rsidRPr="007C3B41">
        <w:rPr>
          <w:spacing w:val="-1"/>
        </w:rPr>
        <w:t>any</w:t>
      </w:r>
      <w:r w:rsidRPr="007C3B41">
        <w:rPr>
          <w:spacing w:val="-3"/>
        </w:rPr>
        <w:t xml:space="preserve"> </w:t>
      </w:r>
      <w:r w:rsidRPr="007C3B41">
        <w:rPr>
          <w:spacing w:val="-1"/>
        </w:rPr>
        <w:t>written</w:t>
      </w:r>
      <w:r w:rsidRPr="007C3B41">
        <w:rPr>
          <w:spacing w:val="-4"/>
        </w:rPr>
        <w:t xml:space="preserve"> </w:t>
      </w:r>
      <w:r w:rsidRPr="007C3B41">
        <w:rPr>
          <w:spacing w:val="-1"/>
        </w:rPr>
        <w:t>policy</w:t>
      </w:r>
      <w:r w:rsidRPr="007C3B41">
        <w:rPr>
          <w:spacing w:val="-3"/>
        </w:rPr>
        <w:t xml:space="preserve"> </w:t>
      </w:r>
      <w:r w:rsidRPr="007C3B41">
        <w:t>documents</w:t>
      </w:r>
      <w:r w:rsidRPr="007C3B41">
        <w:rPr>
          <w:spacing w:val="-5"/>
        </w:rPr>
        <w:t xml:space="preserve"> </w:t>
      </w:r>
      <w:r w:rsidRPr="007C3B41">
        <w:t>and</w:t>
      </w:r>
      <w:r w:rsidRPr="007C3B41">
        <w:rPr>
          <w:spacing w:val="-3"/>
        </w:rPr>
        <w:t xml:space="preserve"> </w:t>
      </w:r>
      <w:r w:rsidRPr="007C3B41">
        <w:t>records</w:t>
      </w:r>
      <w:r w:rsidRPr="007C3B41">
        <w:rPr>
          <w:spacing w:val="-4"/>
        </w:rPr>
        <w:t xml:space="preserve"> </w:t>
      </w:r>
      <w:r w:rsidRPr="007C3B41">
        <w:rPr>
          <w:spacing w:val="-1"/>
        </w:rPr>
        <w:t>subrecipients</w:t>
      </w:r>
      <w:r w:rsidRPr="007C3B41">
        <w:rPr>
          <w:spacing w:val="37"/>
          <w:w w:val="99"/>
        </w:rPr>
        <w:t xml:space="preserve"> </w:t>
      </w:r>
      <w:r w:rsidRPr="007C3B41">
        <w:t>may</w:t>
      </w:r>
      <w:r w:rsidRPr="007C3B41">
        <w:rPr>
          <w:spacing w:val="24"/>
        </w:rPr>
        <w:t xml:space="preserve"> </w:t>
      </w:r>
      <w:r w:rsidRPr="007C3B41">
        <w:rPr>
          <w:spacing w:val="-1"/>
        </w:rPr>
        <w:t>have</w:t>
      </w:r>
      <w:r w:rsidRPr="007C3B41">
        <w:rPr>
          <w:spacing w:val="24"/>
        </w:rPr>
        <w:t xml:space="preserve"> </w:t>
      </w:r>
      <w:r w:rsidRPr="007C3B41">
        <w:rPr>
          <w:spacing w:val="-1"/>
        </w:rPr>
        <w:t>on</w:t>
      </w:r>
      <w:r w:rsidRPr="007C3B41">
        <w:rPr>
          <w:spacing w:val="25"/>
        </w:rPr>
        <w:t xml:space="preserve"> </w:t>
      </w:r>
      <w:r w:rsidRPr="007C3B41">
        <w:rPr>
          <w:spacing w:val="-1"/>
        </w:rPr>
        <w:t>file</w:t>
      </w:r>
      <w:r w:rsidRPr="007C3B41">
        <w:rPr>
          <w:spacing w:val="24"/>
        </w:rPr>
        <w:t xml:space="preserve"> </w:t>
      </w:r>
      <w:r w:rsidRPr="007C3B41">
        <w:rPr>
          <w:spacing w:val="-1"/>
        </w:rPr>
        <w:t>relevant</w:t>
      </w:r>
      <w:r w:rsidRPr="007C3B41">
        <w:rPr>
          <w:spacing w:val="25"/>
        </w:rPr>
        <w:t xml:space="preserve"> </w:t>
      </w:r>
      <w:r w:rsidRPr="007C3B41">
        <w:rPr>
          <w:spacing w:val="-1"/>
        </w:rPr>
        <w:t>to</w:t>
      </w:r>
      <w:r w:rsidRPr="007C3B41">
        <w:rPr>
          <w:spacing w:val="24"/>
        </w:rPr>
        <w:t xml:space="preserve"> </w:t>
      </w:r>
      <w:r w:rsidRPr="007C3B41">
        <w:t>Title</w:t>
      </w:r>
      <w:r w:rsidRPr="007C3B41">
        <w:rPr>
          <w:spacing w:val="25"/>
        </w:rPr>
        <w:t xml:space="preserve"> </w:t>
      </w:r>
      <w:r w:rsidRPr="007C3B41">
        <w:rPr>
          <w:spacing w:val="-1"/>
        </w:rPr>
        <w:t>VI</w:t>
      </w:r>
      <w:r w:rsidRPr="007C3B41">
        <w:rPr>
          <w:spacing w:val="24"/>
        </w:rPr>
        <w:t xml:space="preserve"> </w:t>
      </w:r>
      <w:r w:rsidRPr="007C3B41">
        <w:rPr>
          <w:spacing w:val="-1"/>
        </w:rPr>
        <w:t>including</w:t>
      </w:r>
      <w:r w:rsidRPr="007C3B41">
        <w:rPr>
          <w:spacing w:val="24"/>
        </w:rPr>
        <w:t xml:space="preserve"> </w:t>
      </w:r>
      <w:r w:rsidRPr="007C3B41">
        <w:t>LEP</w:t>
      </w:r>
      <w:r w:rsidRPr="007C3B41">
        <w:rPr>
          <w:spacing w:val="25"/>
        </w:rPr>
        <w:t xml:space="preserve"> </w:t>
      </w:r>
      <w:r w:rsidRPr="007C3B41">
        <w:rPr>
          <w:spacing w:val="-1"/>
        </w:rPr>
        <w:t>programs</w:t>
      </w:r>
      <w:r w:rsidRPr="007C3B41">
        <w:rPr>
          <w:spacing w:val="25"/>
        </w:rPr>
        <w:t xml:space="preserve"> </w:t>
      </w:r>
      <w:r w:rsidRPr="007C3B41">
        <w:rPr>
          <w:spacing w:val="-1"/>
        </w:rPr>
        <w:t>and</w:t>
      </w:r>
      <w:r w:rsidRPr="007C3B41">
        <w:rPr>
          <w:spacing w:val="28"/>
          <w:w w:val="99"/>
        </w:rPr>
        <w:t xml:space="preserve"> </w:t>
      </w:r>
      <w:r w:rsidRPr="007C3B41">
        <w:t>complaint</w:t>
      </w:r>
      <w:r w:rsidRPr="007C3B41">
        <w:rPr>
          <w:spacing w:val="11"/>
        </w:rPr>
        <w:t xml:space="preserve"> </w:t>
      </w:r>
      <w:r w:rsidRPr="007C3B41">
        <w:rPr>
          <w:spacing w:val="-1"/>
        </w:rPr>
        <w:t>policy</w:t>
      </w:r>
      <w:r w:rsidRPr="007C3B41">
        <w:rPr>
          <w:spacing w:val="12"/>
        </w:rPr>
        <w:t xml:space="preserve"> </w:t>
      </w:r>
      <w:r w:rsidRPr="007C3B41">
        <w:rPr>
          <w:spacing w:val="-1"/>
        </w:rPr>
        <w:t>and</w:t>
      </w:r>
      <w:r w:rsidRPr="007C3B41">
        <w:rPr>
          <w:spacing w:val="14"/>
        </w:rPr>
        <w:t xml:space="preserve"> </w:t>
      </w:r>
      <w:r w:rsidRPr="007C3B41">
        <w:rPr>
          <w:spacing w:val="-1"/>
        </w:rPr>
        <w:t>procedures.</w:t>
      </w:r>
      <w:r w:rsidRPr="007C3B41">
        <w:rPr>
          <w:spacing w:val="12"/>
        </w:rPr>
        <w:t xml:space="preserve"> </w:t>
      </w:r>
      <w:r w:rsidRPr="007C3B41">
        <w:rPr>
          <w:spacing w:val="-1"/>
        </w:rPr>
        <w:t>Subrecipients</w:t>
      </w:r>
      <w:r w:rsidRPr="007C3B41">
        <w:rPr>
          <w:spacing w:val="12"/>
        </w:rPr>
        <w:t xml:space="preserve"> </w:t>
      </w:r>
      <w:r w:rsidRPr="007C3B41">
        <w:t>will</w:t>
      </w:r>
      <w:r w:rsidRPr="007C3B41">
        <w:rPr>
          <w:spacing w:val="11"/>
        </w:rPr>
        <w:t xml:space="preserve"> </w:t>
      </w:r>
      <w:r w:rsidRPr="007C3B41">
        <w:rPr>
          <w:spacing w:val="-1"/>
        </w:rPr>
        <w:t>be</w:t>
      </w:r>
      <w:r w:rsidRPr="007C3B41">
        <w:rPr>
          <w:spacing w:val="12"/>
        </w:rPr>
        <w:t xml:space="preserve"> </w:t>
      </w:r>
      <w:r w:rsidRPr="007C3B41">
        <w:t>charged</w:t>
      </w:r>
      <w:r w:rsidRPr="007C3B41">
        <w:rPr>
          <w:spacing w:val="11"/>
        </w:rPr>
        <w:t xml:space="preserve"> </w:t>
      </w:r>
      <w:r w:rsidRPr="007C3B41">
        <w:t>with</w:t>
      </w:r>
      <w:r w:rsidRPr="007C3B41">
        <w:rPr>
          <w:spacing w:val="25"/>
        </w:rPr>
        <w:t xml:space="preserve"> </w:t>
      </w:r>
      <w:r w:rsidRPr="007C3B41">
        <w:t>correcting</w:t>
      </w:r>
      <w:r w:rsidRPr="007C3B41">
        <w:rPr>
          <w:spacing w:val="59"/>
        </w:rPr>
        <w:t xml:space="preserve"> </w:t>
      </w:r>
      <w:r w:rsidRPr="007C3B41">
        <w:t>any</w:t>
      </w:r>
      <w:r w:rsidRPr="007C3B41">
        <w:rPr>
          <w:spacing w:val="1"/>
        </w:rPr>
        <w:t xml:space="preserve"> </w:t>
      </w:r>
      <w:r w:rsidRPr="007C3B41">
        <w:t>deficiencies</w:t>
      </w:r>
      <w:r w:rsidRPr="007C3B41">
        <w:rPr>
          <w:spacing w:val="59"/>
        </w:rPr>
        <w:t xml:space="preserve"> </w:t>
      </w:r>
      <w:r w:rsidRPr="007C3B41">
        <w:rPr>
          <w:spacing w:val="-1"/>
        </w:rPr>
        <w:t>identified</w:t>
      </w:r>
      <w:r w:rsidRPr="007C3B41">
        <w:t xml:space="preserve">  during  </w:t>
      </w:r>
      <w:r w:rsidRPr="007C3B41">
        <w:rPr>
          <w:spacing w:val="-1"/>
        </w:rPr>
        <w:t>these</w:t>
      </w:r>
      <w:r w:rsidRPr="007C3B41">
        <w:t xml:space="preserve"> audits.  MTA/OLTS</w:t>
      </w:r>
      <w:r w:rsidRPr="007C3B41">
        <w:rPr>
          <w:spacing w:val="23"/>
          <w:w w:val="99"/>
        </w:rPr>
        <w:t xml:space="preserve"> </w:t>
      </w:r>
      <w:r w:rsidRPr="007C3B41">
        <w:t>staff</w:t>
      </w:r>
      <w:r w:rsidRPr="007C3B41">
        <w:rPr>
          <w:spacing w:val="16"/>
        </w:rPr>
        <w:t xml:space="preserve"> </w:t>
      </w:r>
      <w:r w:rsidRPr="007C3B41">
        <w:t>will</w:t>
      </w:r>
      <w:r w:rsidRPr="007C3B41">
        <w:rPr>
          <w:spacing w:val="16"/>
        </w:rPr>
        <w:t xml:space="preserve"> </w:t>
      </w:r>
      <w:r w:rsidRPr="007C3B41">
        <w:t>work</w:t>
      </w:r>
      <w:r w:rsidRPr="007C3B41">
        <w:rPr>
          <w:spacing w:val="16"/>
        </w:rPr>
        <w:t xml:space="preserve"> </w:t>
      </w:r>
      <w:r w:rsidRPr="007C3B41">
        <w:t>directly</w:t>
      </w:r>
      <w:r w:rsidRPr="007C3B41">
        <w:rPr>
          <w:spacing w:val="16"/>
        </w:rPr>
        <w:t xml:space="preserve"> </w:t>
      </w:r>
      <w:r w:rsidRPr="007C3B41">
        <w:t>with</w:t>
      </w:r>
      <w:r w:rsidRPr="007C3B41">
        <w:rPr>
          <w:spacing w:val="16"/>
        </w:rPr>
        <w:t xml:space="preserve"> </w:t>
      </w:r>
      <w:r w:rsidRPr="007C3B41">
        <w:rPr>
          <w:spacing w:val="-1"/>
        </w:rPr>
        <w:t>subrecipients</w:t>
      </w:r>
      <w:r w:rsidRPr="007C3B41">
        <w:rPr>
          <w:spacing w:val="16"/>
        </w:rPr>
        <w:t xml:space="preserve"> </w:t>
      </w:r>
      <w:r w:rsidRPr="007C3B41">
        <w:rPr>
          <w:spacing w:val="-1"/>
        </w:rPr>
        <w:t>to</w:t>
      </w:r>
      <w:r w:rsidRPr="007C3B41">
        <w:rPr>
          <w:spacing w:val="16"/>
        </w:rPr>
        <w:t xml:space="preserve"> </w:t>
      </w:r>
      <w:r w:rsidRPr="007C3B41">
        <w:rPr>
          <w:spacing w:val="-1"/>
        </w:rPr>
        <w:t>provide</w:t>
      </w:r>
      <w:r w:rsidRPr="007C3B41">
        <w:rPr>
          <w:spacing w:val="18"/>
        </w:rPr>
        <w:t xml:space="preserve"> </w:t>
      </w:r>
      <w:r w:rsidRPr="007C3B41">
        <w:rPr>
          <w:spacing w:val="-1"/>
        </w:rPr>
        <w:t>technical</w:t>
      </w:r>
      <w:r w:rsidRPr="007C3B41">
        <w:rPr>
          <w:spacing w:val="18"/>
        </w:rPr>
        <w:t xml:space="preserve"> </w:t>
      </w:r>
      <w:r w:rsidRPr="007C3B41">
        <w:t>assistance</w:t>
      </w:r>
    </w:p>
    <w:p w14:paraId="2ED0CF34" w14:textId="77777777" w:rsidR="00B4080D" w:rsidRPr="007C3B41" w:rsidRDefault="00B4080D">
      <w:pPr>
        <w:pStyle w:val="BodyText"/>
        <w:kinsoku w:val="0"/>
        <w:overflowPunct w:val="0"/>
        <w:spacing w:before="53"/>
        <w:ind w:right="257"/>
        <w:jc w:val="both"/>
      </w:pPr>
      <w:r w:rsidRPr="007C3B41">
        <w:rPr>
          <w:spacing w:val="-1"/>
        </w:rPr>
        <w:t>and</w:t>
      </w:r>
      <w:r w:rsidRPr="007C3B41">
        <w:rPr>
          <w:spacing w:val="39"/>
        </w:rPr>
        <w:t xml:space="preserve"> </w:t>
      </w:r>
      <w:r w:rsidRPr="007C3B41">
        <w:rPr>
          <w:spacing w:val="-1"/>
        </w:rPr>
        <w:t>ensure</w:t>
      </w:r>
      <w:r w:rsidRPr="007C3B41">
        <w:rPr>
          <w:spacing w:val="39"/>
        </w:rPr>
        <w:t xml:space="preserve"> </w:t>
      </w:r>
      <w:r w:rsidRPr="007C3B41">
        <w:rPr>
          <w:spacing w:val="-1"/>
        </w:rPr>
        <w:t>the</w:t>
      </w:r>
      <w:r w:rsidRPr="007C3B41">
        <w:rPr>
          <w:spacing w:val="39"/>
        </w:rPr>
        <w:t xml:space="preserve"> </w:t>
      </w:r>
      <w:r w:rsidRPr="007C3B41">
        <w:t>corrective</w:t>
      </w:r>
      <w:r w:rsidRPr="007C3B41">
        <w:rPr>
          <w:spacing w:val="38"/>
        </w:rPr>
        <w:t xml:space="preserve"> </w:t>
      </w:r>
      <w:r w:rsidRPr="007C3B41">
        <w:rPr>
          <w:spacing w:val="-1"/>
        </w:rPr>
        <w:t>actions</w:t>
      </w:r>
      <w:r w:rsidRPr="007C3B41">
        <w:rPr>
          <w:spacing w:val="40"/>
        </w:rPr>
        <w:t xml:space="preserve"> </w:t>
      </w:r>
      <w:r w:rsidRPr="007C3B41">
        <w:rPr>
          <w:spacing w:val="-1"/>
        </w:rPr>
        <w:t>are</w:t>
      </w:r>
      <w:r w:rsidRPr="007C3B41">
        <w:rPr>
          <w:spacing w:val="39"/>
        </w:rPr>
        <w:t xml:space="preserve"> </w:t>
      </w:r>
      <w:r w:rsidRPr="007C3B41">
        <w:rPr>
          <w:spacing w:val="-1"/>
        </w:rPr>
        <w:t>implemented</w:t>
      </w:r>
      <w:r w:rsidRPr="007C3B41">
        <w:rPr>
          <w:spacing w:val="39"/>
        </w:rPr>
        <w:t xml:space="preserve"> </w:t>
      </w:r>
      <w:r w:rsidRPr="007C3B41">
        <w:rPr>
          <w:spacing w:val="-1"/>
        </w:rPr>
        <w:t>in</w:t>
      </w:r>
      <w:r w:rsidRPr="007C3B41">
        <w:rPr>
          <w:spacing w:val="39"/>
        </w:rPr>
        <w:t xml:space="preserve"> </w:t>
      </w:r>
      <w:r w:rsidRPr="007C3B41">
        <w:t>a</w:t>
      </w:r>
      <w:r w:rsidRPr="007C3B41">
        <w:rPr>
          <w:spacing w:val="40"/>
        </w:rPr>
        <w:t xml:space="preserve"> </w:t>
      </w:r>
      <w:r w:rsidRPr="007C3B41">
        <w:rPr>
          <w:spacing w:val="-1"/>
        </w:rPr>
        <w:t>timely</w:t>
      </w:r>
      <w:r w:rsidRPr="007C3B41">
        <w:rPr>
          <w:spacing w:val="39"/>
        </w:rPr>
        <w:t xml:space="preserve"> </w:t>
      </w:r>
      <w:r w:rsidRPr="007C3B41">
        <w:t>manner.</w:t>
      </w:r>
      <w:r w:rsidRPr="007C3B41">
        <w:rPr>
          <w:spacing w:val="28"/>
          <w:w w:val="99"/>
        </w:rPr>
        <w:t xml:space="preserve"> </w:t>
      </w:r>
      <w:r w:rsidRPr="007C3B41">
        <w:t>The</w:t>
      </w:r>
      <w:r w:rsidRPr="007C3B41">
        <w:rPr>
          <w:spacing w:val="-6"/>
        </w:rPr>
        <w:t xml:space="preserve"> </w:t>
      </w:r>
      <w:r w:rsidRPr="007C3B41">
        <w:t>checklist</w:t>
      </w:r>
      <w:r w:rsidRPr="007C3B41">
        <w:rPr>
          <w:spacing w:val="-6"/>
        </w:rPr>
        <w:t xml:space="preserve"> </w:t>
      </w:r>
      <w:r w:rsidRPr="007C3B41">
        <w:rPr>
          <w:spacing w:val="-1"/>
        </w:rPr>
        <w:t>used</w:t>
      </w:r>
      <w:r w:rsidRPr="007C3B41">
        <w:rPr>
          <w:spacing w:val="-4"/>
        </w:rPr>
        <w:t xml:space="preserve"> </w:t>
      </w:r>
      <w:r w:rsidRPr="007C3B41">
        <w:rPr>
          <w:spacing w:val="-1"/>
        </w:rPr>
        <w:t>to</w:t>
      </w:r>
      <w:r w:rsidRPr="007C3B41">
        <w:rPr>
          <w:spacing w:val="-5"/>
        </w:rPr>
        <w:t xml:space="preserve"> </w:t>
      </w:r>
      <w:r w:rsidRPr="007C3B41">
        <w:t>conduct</w:t>
      </w:r>
      <w:r w:rsidRPr="007C3B41">
        <w:rPr>
          <w:spacing w:val="-6"/>
        </w:rPr>
        <w:t xml:space="preserve"> </w:t>
      </w:r>
      <w:r w:rsidRPr="007C3B41">
        <w:rPr>
          <w:spacing w:val="-1"/>
        </w:rPr>
        <w:t>these</w:t>
      </w:r>
      <w:r w:rsidRPr="007C3B41">
        <w:rPr>
          <w:spacing w:val="-5"/>
        </w:rPr>
        <w:t xml:space="preserve"> </w:t>
      </w:r>
      <w:r w:rsidRPr="007C3B41">
        <w:rPr>
          <w:spacing w:val="-1"/>
        </w:rPr>
        <w:t>reviews</w:t>
      </w:r>
      <w:r w:rsidRPr="007C3B41">
        <w:rPr>
          <w:spacing w:val="-6"/>
        </w:rPr>
        <w:t xml:space="preserve"> </w:t>
      </w:r>
      <w:r w:rsidRPr="007C3B41">
        <w:rPr>
          <w:spacing w:val="-1"/>
        </w:rPr>
        <w:t>is</w:t>
      </w:r>
      <w:r w:rsidRPr="007C3B41">
        <w:rPr>
          <w:spacing w:val="-5"/>
        </w:rPr>
        <w:t xml:space="preserve"> </w:t>
      </w:r>
      <w:r w:rsidRPr="007C3B41">
        <w:rPr>
          <w:spacing w:val="-1"/>
        </w:rPr>
        <w:t>attached</w:t>
      </w:r>
      <w:r w:rsidRPr="007C3B41">
        <w:rPr>
          <w:spacing w:val="-5"/>
        </w:rPr>
        <w:t xml:space="preserve"> </w:t>
      </w:r>
      <w:r w:rsidRPr="007C3B41">
        <w:rPr>
          <w:spacing w:val="-1"/>
        </w:rPr>
        <w:t>as</w:t>
      </w:r>
      <w:r w:rsidRPr="007C3B41">
        <w:rPr>
          <w:spacing w:val="-5"/>
        </w:rPr>
        <w:t xml:space="preserve"> </w:t>
      </w:r>
      <w:r w:rsidRPr="007C3B41">
        <w:t>Appendix</w:t>
      </w:r>
      <w:r w:rsidRPr="007C3B41">
        <w:rPr>
          <w:spacing w:val="-6"/>
        </w:rPr>
        <w:t xml:space="preserve"> </w:t>
      </w:r>
      <w:r w:rsidRPr="007C3B41">
        <w:t>D.</w:t>
      </w:r>
    </w:p>
    <w:p w14:paraId="1BA9C347" w14:textId="77777777" w:rsidR="00B4080D" w:rsidRPr="007C3B41" w:rsidRDefault="00B4080D">
      <w:pPr>
        <w:pStyle w:val="BodyText"/>
        <w:kinsoku w:val="0"/>
        <w:overflowPunct w:val="0"/>
        <w:spacing w:before="1"/>
        <w:ind w:left="0"/>
      </w:pPr>
    </w:p>
    <w:p w14:paraId="5AB535E9" w14:textId="77777777" w:rsidR="00B4080D" w:rsidRPr="007C3B41" w:rsidRDefault="00B4080D">
      <w:pPr>
        <w:pStyle w:val="Heading2"/>
        <w:numPr>
          <w:ilvl w:val="1"/>
          <w:numId w:val="17"/>
        </w:numPr>
        <w:tabs>
          <w:tab w:val="left" w:pos="2321"/>
        </w:tabs>
        <w:kinsoku w:val="0"/>
        <w:overflowPunct w:val="0"/>
        <w:jc w:val="both"/>
        <w:rPr>
          <w:b w:val="0"/>
          <w:bCs w:val="0"/>
        </w:rPr>
      </w:pPr>
      <w:r w:rsidRPr="007C3B41">
        <w:t>Equal</w:t>
      </w:r>
      <w:r w:rsidRPr="007C3B41">
        <w:rPr>
          <w:spacing w:val="-10"/>
        </w:rPr>
        <w:t xml:space="preserve"> </w:t>
      </w:r>
      <w:r w:rsidRPr="007C3B41">
        <w:t>Employment</w:t>
      </w:r>
      <w:r w:rsidRPr="007C3B41">
        <w:rPr>
          <w:spacing w:val="-10"/>
        </w:rPr>
        <w:t xml:space="preserve"> </w:t>
      </w:r>
      <w:r w:rsidRPr="007C3B41">
        <w:rPr>
          <w:spacing w:val="-1"/>
        </w:rPr>
        <w:t>Opportunity</w:t>
      </w:r>
      <w:r w:rsidRPr="007C3B41">
        <w:rPr>
          <w:spacing w:val="-9"/>
        </w:rPr>
        <w:t xml:space="preserve"> </w:t>
      </w:r>
      <w:r w:rsidRPr="007C3B41">
        <w:rPr>
          <w:spacing w:val="-1"/>
        </w:rPr>
        <w:t>(EEO)</w:t>
      </w:r>
    </w:p>
    <w:p w14:paraId="74E2118B" w14:textId="77777777" w:rsidR="00B4080D" w:rsidRPr="007C3B41" w:rsidRDefault="00B4080D">
      <w:pPr>
        <w:pStyle w:val="BodyText"/>
        <w:kinsoku w:val="0"/>
        <w:overflowPunct w:val="0"/>
        <w:spacing w:before="7"/>
        <w:ind w:left="0"/>
      </w:pPr>
    </w:p>
    <w:p w14:paraId="1FC802E6" w14:textId="77777777" w:rsidR="00B4080D" w:rsidRPr="007C3B41" w:rsidRDefault="00B4080D">
      <w:pPr>
        <w:pStyle w:val="BodyText"/>
        <w:kinsoku w:val="0"/>
        <w:overflowPunct w:val="0"/>
        <w:ind w:left="1599" w:right="255"/>
        <w:jc w:val="both"/>
      </w:pPr>
      <w:r w:rsidRPr="007C3B41">
        <w:t xml:space="preserve">A formal EEO program is required of any subrecipient that both employs </w:t>
      </w:r>
      <w:r w:rsidR="0096080A" w:rsidRPr="007C3B41">
        <w:t xml:space="preserve">100 or more </w:t>
      </w:r>
      <w:r w:rsidRPr="007C3B41">
        <w:t xml:space="preserve">transit-related employees (including temporary, full-time or part-time employees either directly employed and/or through contractors) </w:t>
      </w:r>
      <w:r w:rsidR="00BF0F90" w:rsidRPr="007C3B41">
        <w:t>AND</w:t>
      </w:r>
      <w:r w:rsidRPr="007C3B41">
        <w:t xml:space="preserve"> </w:t>
      </w:r>
      <w:r w:rsidR="0096080A" w:rsidRPr="007C3B41">
        <w:t>request or receive State/Federal capital or operating assistance in exce</w:t>
      </w:r>
      <w:r w:rsidR="00BF0F90" w:rsidRPr="007C3B41">
        <w:t>ss</w:t>
      </w:r>
      <w:r w:rsidR="0096080A" w:rsidRPr="007C3B41">
        <w:t xml:space="preserve"> of $1 million the previous Federal fiscal year or receive planning assistance in excess of $250,000 in the previous Federal fiscal year.  An abbreviated EEO Program is required of any subrecipient that both employs 50-99 transit-related employees (including temporary, full-time, or part-time employees either directly and/or through contractors) AND request or receive State/Federal capital or operating assistance in exce</w:t>
      </w:r>
      <w:r w:rsidR="00BF0F90" w:rsidRPr="007C3B41">
        <w:t>ss</w:t>
      </w:r>
      <w:r w:rsidR="0096080A" w:rsidRPr="007C3B41">
        <w:t xml:space="preserve"> of $</w:t>
      </w:r>
      <w:r w:rsidR="00BF0F90" w:rsidRPr="007C3B41">
        <w:t>1</w:t>
      </w:r>
      <w:r w:rsidR="0096080A" w:rsidRPr="007C3B41">
        <w:t xml:space="preserve"> million in previous Federal fiscal year, or request or receive planning assistance in excess of $250,000 in previous Federal fiscal year.  </w:t>
      </w:r>
      <w:r w:rsidR="00BF0F90" w:rsidRPr="007C3B41">
        <w:t xml:space="preserve">The program requirements </w:t>
      </w:r>
      <w:r w:rsidRPr="007C3B41">
        <w:t>detail what must be included – workforce analysis, numeric goals and timetables, an assessment of past employment practices and proposed remedies for problem areas, and a monitoring and reporting system. Program updates are required every three years. MTA/OLTS monitors the status of its subrecipients toward meeting these thresholds on an annual basis.</w:t>
      </w:r>
    </w:p>
    <w:p w14:paraId="5723FFB4" w14:textId="77777777" w:rsidR="00B4080D" w:rsidRPr="007C3B41" w:rsidRDefault="00B4080D">
      <w:pPr>
        <w:pStyle w:val="BodyText"/>
        <w:kinsoku w:val="0"/>
        <w:overflowPunct w:val="0"/>
        <w:spacing w:before="12"/>
        <w:ind w:left="0"/>
      </w:pPr>
    </w:p>
    <w:p w14:paraId="1B15878A" w14:textId="77777777" w:rsidR="00B4080D" w:rsidRPr="007C3B41" w:rsidRDefault="00B4080D">
      <w:pPr>
        <w:pStyle w:val="BodyText"/>
        <w:kinsoku w:val="0"/>
        <w:overflowPunct w:val="0"/>
        <w:ind w:left="1599" w:right="253"/>
        <w:jc w:val="both"/>
      </w:pPr>
      <w:r w:rsidRPr="007C3B41">
        <w:t xml:space="preserve">MTA/OLTS requires that all Section 5311 subrecipients (whether or not they meet the Federal threshold for a formal EEO program) establish: a responsible party for ensuring compliance with EEO requirements; a written EEO policy statement; and an EEO complaint procedure. Employees and applications must be notified of the EEO policy and complaint procedure. Subrecipients are required to notify MTA/OLTS immediately of any EEO </w:t>
      </w:r>
      <w:r w:rsidR="00503F86" w:rsidRPr="007C3B41">
        <w:t>complaints and</w:t>
      </w:r>
      <w:r w:rsidRPr="007C3B41">
        <w:t xml:space="preserve"> submit annually through the ATP the name of the responsible party, a report on complaints and their resolution, certification that EEO requirements are being met, and indication of whether the system has an official FTA approved program (if they meet the threshold requiring this).</w:t>
      </w:r>
    </w:p>
    <w:p w14:paraId="23FD893C" w14:textId="77777777" w:rsidR="00B4080D" w:rsidRPr="007C3B41" w:rsidRDefault="00B4080D">
      <w:pPr>
        <w:pStyle w:val="BodyText"/>
        <w:kinsoku w:val="0"/>
        <w:overflowPunct w:val="0"/>
        <w:spacing w:before="12"/>
        <w:ind w:left="0"/>
      </w:pPr>
    </w:p>
    <w:p w14:paraId="50867CF1" w14:textId="77777777" w:rsidR="00B4080D" w:rsidRPr="007C3B41" w:rsidRDefault="00B4080D">
      <w:pPr>
        <w:pStyle w:val="BodyText"/>
        <w:kinsoku w:val="0"/>
        <w:overflowPunct w:val="0"/>
        <w:ind w:left="1599" w:right="253"/>
        <w:jc w:val="both"/>
      </w:pPr>
      <w:r w:rsidRPr="007C3B41">
        <w:t>In</w:t>
      </w:r>
      <w:r w:rsidRPr="007C3B41">
        <w:rPr>
          <w:spacing w:val="49"/>
        </w:rPr>
        <w:t xml:space="preserve"> </w:t>
      </w:r>
      <w:r w:rsidRPr="007C3B41">
        <w:rPr>
          <w:spacing w:val="-1"/>
        </w:rPr>
        <w:t>addition</w:t>
      </w:r>
      <w:r w:rsidRPr="007C3B41">
        <w:rPr>
          <w:spacing w:val="48"/>
        </w:rPr>
        <w:t xml:space="preserve"> </w:t>
      </w:r>
      <w:r w:rsidRPr="007C3B41">
        <w:rPr>
          <w:spacing w:val="-1"/>
        </w:rPr>
        <w:t>to</w:t>
      </w:r>
      <w:r w:rsidRPr="007C3B41">
        <w:rPr>
          <w:spacing w:val="50"/>
        </w:rPr>
        <w:t xml:space="preserve"> </w:t>
      </w:r>
      <w:r w:rsidRPr="007C3B41">
        <w:rPr>
          <w:spacing w:val="-1"/>
        </w:rPr>
        <w:t>the</w:t>
      </w:r>
      <w:r w:rsidRPr="007C3B41">
        <w:rPr>
          <w:spacing w:val="49"/>
        </w:rPr>
        <w:t xml:space="preserve"> </w:t>
      </w:r>
      <w:r w:rsidRPr="007C3B41">
        <w:rPr>
          <w:spacing w:val="-1"/>
        </w:rPr>
        <w:t>annual</w:t>
      </w:r>
      <w:r w:rsidRPr="007C3B41">
        <w:rPr>
          <w:spacing w:val="49"/>
        </w:rPr>
        <w:t xml:space="preserve"> </w:t>
      </w:r>
      <w:r w:rsidRPr="007C3B41">
        <w:t>ATP</w:t>
      </w:r>
      <w:r w:rsidRPr="007C3B41">
        <w:rPr>
          <w:spacing w:val="49"/>
        </w:rPr>
        <w:t xml:space="preserve"> </w:t>
      </w:r>
      <w:r w:rsidRPr="007C3B41">
        <w:rPr>
          <w:spacing w:val="-1"/>
        </w:rPr>
        <w:t>submissions,</w:t>
      </w:r>
      <w:r w:rsidRPr="007C3B41">
        <w:rPr>
          <w:spacing w:val="48"/>
        </w:rPr>
        <w:t xml:space="preserve"> </w:t>
      </w:r>
      <w:r w:rsidRPr="007C3B41">
        <w:t>MTA/OLTS</w:t>
      </w:r>
      <w:r w:rsidRPr="007C3B41">
        <w:rPr>
          <w:spacing w:val="47"/>
        </w:rPr>
        <w:t xml:space="preserve"> </w:t>
      </w:r>
      <w:r w:rsidRPr="007C3B41">
        <w:t>monitors</w:t>
      </w:r>
      <w:r w:rsidRPr="007C3B41">
        <w:rPr>
          <w:spacing w:val="37"/>
          <w:w w:val="99"/>
        </w:rPr>
        <w:t xml:space="preserve"> </w:t>
      </w:r>
      <w:r w:rsidRPr="007C3B41">
        <w:t>subrecipient</w:t>
      </w:r>
      <w:r w:rsidRPr="007C3B41">
        <w:rPr>
          <w:spacing w:val="39"/>
        </w:rPr>
        <w:t xml:space="preserve"> </w:t>
      </w:r>
      <w:r w:rsidRPr="007C3B41">
        <w:t>compliance</w:t>
      </w:r>
      <w:r w:rsidRPr="007C3B41">
        <w:rPr>
          <w:spacing w:val="41"/>
        </w:rPr>
        <w:t xml:space="preserve"> </w:t>
      </w:r>
      <w:r w:rsidRPr="007C3B41">
        <w:t>with</w:t>
      </w:r>
      <w:r w:rsidRPr="007C3B41">
        <w:rPr>
          <w:spacing w:val="41"/>
        </w:rPr>
        <w:t xml:space="preserve"> </w:t>
      </w:r>
      <w:r w:rsidRPr="007C3B41">
        <w:t>EEO</w:t>
      </w:r>
      <w:r w:rsidRPr="007C3B41">
        <w:rPr>
          <w:spacing w:val="40"/>
        </w:rPr>
        <w:t xml:space="preserve"> </w:t>
      </w:r>
      <w:r w:rsidRPr="007C3B41">
        <w:rPr>
          <w:spacing w:val="-1"/>
        </w:rPr>
        <w:t>requirements</w:t>
      </w:r>
      <w:r w:rsidRPr="007C3B41">
        <w:rPr>
          <w:spacing w:val="41"/>
        </w:rPr>
        <w:t xml:space="preserve"> </w:t>
      </w:r>
      <w:r w:rsidRPr="007C3B41">
        <w:rPr>
          <w:spacing w:val="-1"/>
        </w:rPr>
        <w:t>as</w:t>
      </w:r>
      <w:r w:rsidRPr="007C3B41">
        <w:rPr>
          <w:spacing w:val="41"/>
        </w:rPr>
        <w:t xml:space="preserve"> </w:t>
      </w:r>
      <w:r w:rsidRPr="007C3B41">
        <w:rPr>
          <w:spacing w:val="-1"/>
        </w:rPr>
        <w:t>part</w:t>
      </w:r>
      <w:r w:rsidRPr="007C3B41">
        <w:rPr>
          <w:spacing w:val="41"/>
        </w:rPr>
        <w:t xml:space="preserve"> </w:t>
      </w:r>
      <w:r w:rsidRPr="007C3B41">
        <w:t>of</w:t>
      </w:r>
      <w:r w:rsidRPr="007C3B41">
        <w:rPr>
          <w:spacing w:val="40"/>
        </w:rPr>
        <w:t xml:space="preserve"> </w:t>
      </w:r>
      <w:r w:rsidRPr="007C3B41">
        <w:rPr>
          <w:spacing w:val="-1"/>
        </w:rPr>
        <w:t>the</w:t>
      </w:r>
      <w:r w:rsidRPr="007C3B41">
        <w:rPr>
          <w:spacing w:val="23"/>
        </w:rPr>
        <w:t xml:space="preserve"> </w:t>
      </w:r>
      <w:r w:rsidRPr="007C3B41">
        <w:t>comprehensive</w:t>
      </w:r>
      <w:r w:rsidRPr="007C3B41">
        <w:rPr>
          <w:spacing w:val="-7"/>
        </w:rPr>
        <w:t xml:space="preserve"> </w:t>
      </w:r>
      <w:r w:rsidRPr="007C3B41">
        <w:t>compliance</w:t>
      </w:r>
      <w:r w:rsidRPr="007C3B41">
        <w:rPr>
          <w:spacing w:val="-7"/>
        </w:rPr>
        <w:t xml:space="preserve"> </w:t>
      </w:r>
      <w:r w:rsidRPr="007C3B41">
        <w:t>review</w:t>
      </w:r>
      <w:r w:rsidRPr="007C3B41">
        <w:rPr>
          <w:spacing w:val="-6"/>
        </w:rPr>
        <w:t xml:space="preserve"> </w:t>
      </w:r>
      <w:r w:rsidRPr="007C3B41">
        <w:rPr>
          <w:spacing w:val="-1"/>
        </w:rPr>
        <w:t>that</w:t>
      </w:r>
      <w:r w:rsidRPr="007C3B41">
        <w:rPr>
          <w:spacing w:val="-8"/>
        </w:rPr>
        <w:t xml:space="preserve"> </w:t>
      </w:r>
      <w:r w:rsidRPr="007C3B41">
        <w:t>MTA/OLTS</w:t>
      </w:r>
      <w:r w:rsidRPr="007C3B41">
        <w:rPr>
          <w:spacing w:val="-7"/>
        </w:rPr>
        <w:t xml:space="preserve"> </w:t>
      </w:r>
      <w:r w:rsidRPr="007C3B41">
        <w:rPr>
          <w:spacing w:val="-1"/>
        </w:rPr>
        <w:t>conducts</w:t>
      </w:r>
      <w:r w:rsidRPr="007C3B41">
        <w:rPr>
          <w:spacing w:val="-6"/>
        </w:rPr>
        <w:t xml:space="preserve"> </w:t>
      </w:r>
      <w:r w:rsidRPr="007C3B41">
        <w:t>with</w:t>
      </w:r>
      <w:r w:rsidRPr="007C3B41">
        <w:rPr>
          <w:spacing w:val="-6"/>
        </w:rPr>
        <w:t xml:space="preserve"> </w:t>
      </w:r>
      <w:r w:rsidRPr="007C3B41">
        <w:t>each</w:t>
      </w:r>
      <w:r w:rsidRPr="007C3B41">
        <w:rPr>
          <w:spacing w:val="-6"/>
        </w:rPr>
        <w:t xml:space="preserve"> </w:t>
      </w:r>
      <w:r w:rsidRPr="007C3B41">
        <w:t>of</w:t>
      </w:r>
      <w:r w:rsidRPr="007C3B41">
        <w:rPr>
          <w:spacing w:val="27"/>
          <w:w w:val="99"/>
        </w:rPr>
        <w:t xml:space="preserve"> </w:t>
      </w:r>
      <w:r w:rsidRPr="007C3B41">
        <w:rPr>
          <w:spacing w:val="-1"/>
        </w:rPr>
        <w:t>its</w:t>
      </w:r>
      <w:r w:rsidRPr="007C3B41">
        <w:rPr>
          <w:spacing w:val="20"/>
        </w:rPr>
        <w:t xml:space="preserve"> </w:t>
      </w:r>
      <w:r w:rsidRPr="007C3B41">
        <w:rPr>
          <w:spacing w:val="-1"/>
        </w:rPr>
        <w:t>Section</w:t>
      </w:r>
      <w:r w:rsidRPr="007C3B41">
        <w:rPr>
          <w:spacing w:val="21"/>
        </w:rPr>
        <w:t xml:space="preserve"> </w:t>
      </w:r>
      <w:r w:rsidRPr="007C3B41">
        <w:rPr>
          <w:spacing w:val="-1"/>
        </w:rPr>
        <w:t>5311</w:t>
      </w:r>
      <w:r w:rsidRPr="007C3B41">
        <w:rPr>
          <w:spacing w:val="21"/>
        </w:rPr>
        <w:t xml:space="preserve"> </w:t>
      </w:r>
      <w:r w:rsidRPr="007C3B41">
        <w:t>subrecipients</w:t>
      </w:r>
      <w:r w:rsidRPr="007C3B41">
        <w:rPr>
          <w:spacing w:val="19"/>
        </w:rPr>
        <w:t xml:space="preserve"> </w:t>
      </w:r>
      <w:r w:rsidRPr="007C3B41">
        <w:rPr>
          <w:spacing w:val="-1"/>
        </w:rPr>
        <w:t>every</w:t>
      </w:r>
      <w:r w:rsidRPr="007C3B41">
        <w:rPr>
          <w:spacing w:val="21"/>
        </w:rPr>
        <w:t xml:space="preserve"> </w:t>
      </w:r>
      <w:r w:rsidRPr="007C3B41">
        <w:rPr>
          <w:spacing w:val="-1"/>
        </w:rPr>
        <w:t>three</w:t>
      </w:r>
      <w:r w:rsidRPr="007C3B41">
        <w:rPr>
          <w:spacing w:val="21"/>
        </w:rPr>
        <w:t xml:space="preserve"> </w:t>
      </w:r>
      <w:r w:rsidRPr="007C3B41">
        <w:rPr>
          <w:spacing w:val="-1"/>
        </w:rPr>
        <w:t>years.</w:t>
      </w:r>
      <w:r w:rsidRPr="007C3B41">
        <w:rPr>
          <w:spacing w:val="21"/>
        </w:rPr>
        <w:t xml:space="preserve"> </w:t>
      </w:r>
      <w:r w:rsidRPr="007C3B41">
        <w:rPr>
          <w:spacing w:val="-1"/>
        </w:rPr>
        <w:t>(See</w:t>
      </w:r>
      <w:r w:rsidRPr="007C3B41">
        <w:rPr>
          <w:spacing w:val="21"/>
        </w:rPr>
        <w:t xml:space="preserve"> </w:t>
      </w:r>
      <w:r w:rsidRPr="007C3B41">
        <w:t>Appendix</w:t>
      </w:r>
      <w:r w:rsidRPr="007C3B41">
        <w:rPr>
          <w:spacing w:val="21"/>
        </w:rPr>
        <w:t xml:space="preserve"> </w:t>
      </w:r>
      <w:r w:rsidRPr="007C3B41">
        <w:t>D</w:t>
      </w:r>
      <w:r w:rsidRPr="007C3B41">
        <w:rPr>
          <w:spacing w:val="20"/>
        </w:rPr>
        <w:t xml:space="preserve"> </w:t>
      </w:r>
      <w:r w:rsidRPr="007C3B41">
        <w:rPr>
          <w:spacing w:val="-1"/>
        </w:rPr>
        <w:t>for</w:t>
      </w:r>
      <w:r w:rsidRPr="007C3B41">
        <w:rPr>
          <w:spacing w:val="21"/>
        </w:rPr>
        <w:t xml:space="preserve"> </w:t>
      </w:r>
      <w:r w:rsidRPr="007C3B41">
        <w:rPr>
          <w:spacing w:val="-1"/>
        </w:rPr>
        <w:t>the</w:t>
      </w:r>
      <w:r w:rsidRPr="007C3B41">
        <w:rPr>
          <w:spacing w:val="28"/>
        </w:rPr>
        <w:t xml:space="preserve"> </w:t>
      </w:r>
      <w:r w:rsidRPr="007C3B41">
        <w:t>LOTS</w:t>
      </w:r>
      <w:r w:rsidRPr="007C3B41">
        <w:rPr>
          <w:spacing w:val="-14"/>
        </w:rPr>
        <w:t xml:space="preserve"> </w:t>
      </w:r>
      <w:r w:rsidRPr="007C3B41">
        <w:t>Compliance</w:t>
      </w:r>
      <w:r w:rsidRPr="007C3B41">
        <w:rPr>
          <w:spacing w:val="-13"/>
        </w:rPr>
        <w:t xml:space="preserve"> </w:t>
      </w:r>
      <w:r w:rsidRPr="007C3B41">
        <w:t>Review</w:t>
      </w:r>
      <w:r w:rsidRPr="007C3B41">
        <w:rPr>
          <w:spacing w:val="-13"/>
        </w:rPr>
        <w:t xml:space="preserve"> </w:t>
      </w:r>
      <w:r w:rsidRPr="007C3B41">
        <w:t>checklist.)</w:t>
      </w:r>
    </w:p>
    <w:p w14:paraId="52740197" w14:textId="77777777" w:rsidR="00B4080D" w:rsidRPr="007C3B41" w:rsidRDefault="00B4080D">
      <w:pPr>
        <w:pStyle w:val="BodyText"/>
        <w:kinsoku w:val="0"/>
        <w:overflowPunct w:val="0"/>
        <w:spacing w:before="12"/>
        <w:ind w:left="0"/>
      </w:pPr>
    </w:p>
    <w:p w14:paraId="476DE81B" w14:textId="4DC5570A" w:rsidR="00B4080D" w:rsidRPr="007C3B41" w:rsidRDefault="00B4080D" w:rsidP="003F06A5">
      <w:pPr>
        <w:pStyle w:val="BodyText"/>
        <w:kinsoku w:val="0"/>
        <w:overflowPunct w:val="0"/>
        <w:ind w:left="1599" w:right="254"/>
        <w:jc w:val="both"/>
      </w:pPr>
      <w:r w:rsidRPr="007C3B41">
        <w:t xml:space="preserve">The </w:t>
      </w:r>
      <w:r w:rsidR="00C4007C" w:rsidRPr="007C3B41">
        <w:t xml:space="preserve">MDOT </w:t>
      </w:r>
      <w:r w:rsidRPr="007C3B41">
        <w:t xml:space="preserve">MTA </w:t>
      </w:r>
      <w:r w:rsidR="0007430F" w:rsidRPr="007C3B41">
        <w:t>Equal Opportunity Compliance Program (EOCP)</w:t>
      </w:r>
      <w:r w:rsidRPr="007C3B41">
        <w:t xml:space="preserve"> is responsible for civil rights programs compliance. The </w:t>
      </w:r>
      <w:r w:rsidR="0007430F" w:rsidRPr="007C3B41">
        <w:t>EOCP</w:t>
      </w:r>
      <w:r w:rsidRPr="007C3B41">
        <w:t xml:space="preserve"> reviews subrecipient EEO programs for compliance with Federal and State requirements, and submits these documents to FTA on behalf of those subrecipients meeting Federal thresholds for FTA program submissions. The </w:t>
      </w:r>
      <w:r w:rsidR="0007430F" w:rsidRPr="007C3B41">
        <w:t>EOCP</w:t>
      </w:r>
      <w:r w:rsidRPr="007C3B41">
        <w:t xml:space="preserve"> also submits the EEO program and reports required for the State as the grantee.</w:t>
      </w:r>
    </w:p>
    <w:p w14:paraId="5E6E1D03" w14:textId="77777777" w:rsidR="00B4080D" w:rsidRPr="007C3B41" w:rsidRDefault="00B4080D">
      <w:pPr>
        <w:pStyle w:val="BodyText"/>
        <w:kinsoku w:val="0"/>
        <w:overflowPunct w:val="0"/>
        <w:spacing w:before="10"/>
        <w:ind w:left="0"/>
      </w:pPr>
    </w:p>
    <w:p w14:paraId="415BE7B0" w14:textId="77777777" w:rsidR="00B4080D" w:rsidRPr="007C3B41" w:rsidRDefault="00B4080D">
      <w:pPr>
        <w:pStyle w:val="Heading2"/>
        <w:numPr>
          <w:ilvl w:val="1"/>
          <w:numId w:val="17"/>
        </w:numPr>
        <w:tabs>
          <w:tab w:val="left" w:pos="2321"/>
        </w:tabs>
        <w:kinsoku w:val="0"/>
        <w:overflowPunct w:val="0"/>
        <w:spacing w:before="58"/>
        <w:jc w:val="both"/>
        <w:rPr>
          <w:b w:val="0"/>
          <w:bCs w:val="0"/>
        </w:rPr>
      </w:pPr>
      <w:r w:rsidRPr="007C3B41">
        <w:t>Disadvantaged</w:t>
      </w:r>
      <w:r w:rsidRPr="007C3B41">
        <w:rPr>
          <w:spacing w:val="-15"/>
        </w:rPr>
        <w:t xml:space="preserve"> </w:t>
      </w:r>
      <w:r w:rsidRPr="007C3B41">
        <w:t>Business</w:t>
      </w:r>
      <w:r w:rsidRPr="007C3B41">
        <w:rPr>
          <w:spacing w:val="-15"/>
        </w:rPr>
        <w:t xml:space="preserve"> </w:t>
      </w:r>
      <w:r w:rsidRPr="007C3B41">
        <w:t>Enterprise</w:t>
      </w:r>
      <w:r w:rsidRPr="007C3B41">
        <w:rPr>
          <w:spacing w:val="-16"/>
        </w:rPr>
        <w:t xml:space="preserve"> </w:t>
      </w:r>
      <w:r w:rsidRPr="007C3B41">
        <w:t>(DBE)</w:t>
      </w:r>
    </w:p>
    <w:p w14:paraId="7DD41E7B" w14:textId="77777777" w:rsidR="00B4080D" w:rsidRPr="007C3B41" w:rsidRDefault="00B4080D">
      <w:pPr>
        <w:pStyle w:val="BodyText"/>
        <w:kinsoku w:val="0"/>
        <w:overflowPunct w:val="0"/>
        <w:spacing w:before="7"/>
        <w:ind w:left="0"/>
        <w:rPr>
          <w:b/>
          <w:bCs/>
        </w:rPr>
      </w:pPr>
    </w:p>
    <w:p w14:paraId="4DA242D4" w14:textId="0D043877" w:rsidR="00B4080D" w:rsidRPr="007C3B41" w:rsidRDefault="00B4080D">
      <w:pPr>
        <w:pStyle w:val="BodyText"/>
        <w:kinsoku w:val="0"/>
        <w:overflowPunct w:val="0"/>
        <w:ind w:right="257"/>
        <w:jc w:val="both"/>
      </w:pPr>
      <w:r w:rsidRPr="007C3B41">
        <w:t>MTA/OLTS</w:t>
      </w:r>
      <w:r w:rsidRPr="007C3B41">
        <w:rPr>
          <w:spacing w:val="49"/>
        </w:rPr>
        <w:t xml:space="preserve"> </w:t>
      </w:r>
      <w:r w:rsidRPr="007C3B41">
        <w:t>has</w:t>
      </w:r>
      <w:r w:rsidRPr="007C3B41">
        <w:rPr>
          <w:spacing w:val="50"/>
        </w:rPr>
        <w:t xml:space="preserve"> </w:t>
      </w:r>
      <w:r w:rsidRPr="007C3B41">
        <w:rPr>
          <w:spacing w:val="-1"/>
        </w:rPr>
        <w:t>established</w:t>
      </w:r>
      <w:r w:rsidRPr="007C3B41">
        <w:rPr>
          <w:spacing w:val="51"/>
        </w:rPr>
        <w:t xml:space="preserve"> </w:t>
      </w:r>
      <w:r w:rsidRPr="007C3B41">
        <w:t>an</w:t>
      </w:r>
      <w:r w:rsidRPr="007C3B41">
        <w:rPr>
          <w:spacing w:val="50"/>
        </w:rPr>
        <w:t xml:space="preserve"> </w:t>
      </w:r>
      <w:r w:rsidRPr="007C3B41">
        <w:rPr>
          <w:spacing w:val="-1"/>
        </w:rPr>
        <w:t>MTA/OLTS</w:t>
      </w:r>
      <w:r w:rsidRPr="007C3B41">
        <w:rPr>
          <w:spacing w:val="50"/>
        </w:rPr>
        <w:t xml:space="preserve"> </w:t>
      </w:r>
      <w:r w:rsidRPr="007C3B41">
        <w:t>DBE</w:t>
      </w:r>
      <w:r w:rsidRPr="007C3B41">
        <w:rPr>
          <w:spacing w:val="50"/>
        </w:rPr>
        <w:t xml:space="preserve"> </w:t>
      </w:r>
      <w:r w:rsidRPr="007C3B41">
        <w:rPr>
          <w:spacing w:val="-1"/>
        </w:rPr>
        <w:t>Procurement</w:t>
      </w:r>
      <w:r w:rsidRPr="007C3B41">
        <w:rPr>
          <w:spacing w:val="50"/>
        </w:rPr>
        <w:t xml:space="preserve"> </w:t>
      </w:r>
      <w:r w:rsidRPr="007C3B41">
        <w:t>Review</w:t>
      </w:r>
      <w:r w:rsidRPr="007C3B41">
        <w:rPr>
          <w:spacing w:val="37"/>
          <w:w w:val="99"/>
        </w:rPr>
        <w:t xml:space="preserve"> </w:t>
      </w:r>
      <w:r w:rsidRPr="007C3B41">
        <w:rPr>
          <w:spacing w:val="-1"/>
        </w:rPr>
        <w:t>Group</w:t>
      </w:r>
      <w:r w:rsidRPr="007C3B41">
        <w:rPr>
          <w:spacing w:val="37"/>
        </w:rPr>
        <w:t xml:space="preserve"> </w:t>
      </w:r>
      <w:r w:rsidRPr="007C3B41">
        <w:t>(PRG).</w:t>
      </w:r>
      <w:r w:rsidRPr="007C3B41">
        <w:rPr>
          <w:spacing w:val="13"/>
        </w:rPr>
        <w:t xml:space="preserve"> </w:t>
      </w:r>
      <w:r w:rsidRPr="007C3B41">
        <w:t>The</w:t>
      </w:r>
      <w:r w:rsidRPr="007C3B41">
        <w:rPr>
          <w:spacing w:val="37"/>
        </w:rPr>
        <w:t xml:space="preserve"> </w:t>
      </w:r>
      <w:r w:rsidRPr="007C3B41">
        <w:t>PRG</w:t>
      </w:r>
      <w:r w:rsidRPr="007C3B41">
        <w:rPr>
          <w:spacing w:val="36"/>
        </w:rPr>
        <w:t xml:space="preserve"> </w:t>
      </w:r>
      <w:r w:rsidRPr="007C3B41">
        <w:t>consists</w:t>
      </w:r>
      <w:r w:rsidRPr="007C3B41">
        <w:rPr>
          <w:spacing w:val="36"/>
        </w:rPr>
        <w:t xml:space="preserve"> </w:t>
      </w:r>
      <w:r w:rsidRPr="007C3B41">
        <w:t>of</w:t>
      </w:r>
      <w:r w:rsidRPr="007C3B41">
        <w:rPr>
          <w:spacing w:val="37"/>
        </w:rPr>
        <w:t xml:space="preserve"> </w:t>
      </w:r>
      <w:r w:rsidR="00C4007C" w:rsidRPr="007C3B41">
        <w:rPr>
          <w:spacing w:val="37"/>
        </w:rPr>
        <w:t xml:space="preserve">MDOT </w:t>
      </w:r>
      <w:r w:rsidRPr="007C3B41">
        <w:t>MTA</w:t>
      </w:r>
      <w:r w:rsidRPr="007C3B41">
        <w:rPr>
          <w:spacing w:val="36"/>
        </w:rPr>
        <w:t xml:space="preserve"> </w:t>
      </w:r>
      <w:r w:rsidRPr="007C3B41">
        <w:t>Procurement</w:t>
      </w:r>
      <w:r w:rsidRPr="007C3B41">
        <w:rPr>
          <w:spacing w:val="37"/>
        </w:rPr>
        <w:t xml:space="preserve"> </w:t>
      </w:r>
      <w:r w:rsidRPr="007C3B41">
        <w:t>Officers,</w:t>
      </w:r>
      <w:r w:rsidRPr="007C3B41">
        <w:rPr>
          <w:spacing w:val="37"/>
        </w:rPr>
        <w:t xml:space="preserve"> </w:t>
      </w:r>
      <w:r w:rsidRPr="007C3B41">
        <w:t>Project</w:t>
      </w:r>
      <w:r w:rsidRPr="007C3B41">
        <w:rPr>
          <w:spacing w:val="21"/>
          <w:w w:val="99"/>
        </w:rPr>
        <w:t xml:space="preserve"> </w:t>
      </w:r>
      <w:r w:rsidRPr="007C3B41">
        <w:t>Managers</w:t>
      </w:r>
      <w:r w:rsidRPr="007C3B41">
        <w:rPr>
          <w:spacing w:val="5"/>
        </w:rPr>
        <w:t xml:space="preserve"> </w:t>
      </w:r>
      <w:r w:rsidRPr="007C3B41">
        <w:t>and</w:t>
      </w:r>
      <w:r w:rsidRPr="007C3B41">
        <w:rPr>
          <w:spacing w:val="5"/>
        </w:rPr>
        <w:t xml:space="preserve"> </w:t>
      </w:r>
      <w:r w:rsidRPr="007C3B41">
        <w:t>employees</w:t>
      </w:r>
      <w:r w:rsidRPr="007C3B41">
        <w:rPr>
          <w:spacing w:val="6"/>
        </w:rPr>
        <w:t xml:space="preserve"> </w:t>
      </w:r>
      <w:r w:rsidRPr="007C3B41">
        <w:t>of</w:t>
      </w:r>
      <w:r w:rsidRPr="007C3B41">
        <w:rPr>
          <w:spacing w:val="6"/>
        </w:rPr>
        <w:t xml:space="preserve"> </w:t>
      </w:r>
      <w:r w:rsidRPr="007C3B41">
        <w:rPr>
          <w:spacing w:val="-1"/>
        </w:rPr>
        <w:t>the</w:t>
      </w:r>
      <w:r w:rsidRPr="007C3B41">
        <w:rPr>
          <w:spacing w:val="6"/>
        </w:rPr>
        <w:t xml:space="preserve"> </w:t>
      </w:r>
      <w:r w:rsidR="00BF0F90" w:rsidRPr="007C3B41">
        <w:t>Equal Opportunity Compliance Program (EOCP)</w:t>
      </w:r>
      <w:r w:rsidRPr="007C3B41">
        <w:t>.</w:t>
      </w:r>
      <w:r w:rsidRPr="007C3B41">
        <w:rPr>
          <w:spacing w:val="12"/>
        </w:rPr>
        <w:t xml:space="preserve"> </w:t>
      </w:r>
      <w:r w:rsidRPr="007C3B41">
        <w:t>PRG</w:t>
      </w:r>
      <w:r w:rsidRPr="007C3B41">
        <w:rPr>
          <w:spacing w:val="6"/>
        </w:rPr>
        <w:t xml:space="preserve"> </w:t>
      </w:r>
      <w:r w:rsidRPr="007C3B41">
        <w:t>meetings</w:t>
      </w:r>
      <w:r w:rsidRPr="007C3B41">
        <w:rPr>
          <w:spacing w:val="5"/>
        </w:rPr>
        <w:t xml:space="preserve"> </w:t>
      </w:r>
      <w:r w:rsidRPr="007C3B41">
        <w:t>are</w:t>
      </w:r>
      <w:r w:rsidRPr="007C3B41">
        <w:rPr>
          <w:spacing w:val="25"/>
        </w:rPr>
        <w:t xml:space="preserve"> </w:t>
      </w:r>
      <w:r w:rsidRPr="007C3B41">
        <w:rPr>
          <w:spacing w:val="-1"/>
        </w:rPr>
        <w:t>held</w:t>
      </w:r>
      <w:r w:rsidRPr="007C3B41">
        <w:rPr>
          <w:spacing w:val="33"/>
        </w:rPr>
        <w:t xml:space="preserve"> </w:t>
      </w:r>
      <w:r w:rsidRPr="007C3B41">
        <w:rPr>
          <w:spacing w:val="-1"/>
        </w:rPr>
        <w:t>bi-weekly</w:t>
      </w:r>
      <w:r w:rsidRPr="007C3B41">
        <w:rPr>
          <w:spacing w:val="34"/>
        </w:rPr>
        <w:t xml:space="preserve"> </w:t>
      </w:r>
      <w:r w:rsidRPr="007C3B41">
        <w:rPr>
          <w:spacing w:val="-1"/>
        </w:rPr>
        <w:t>to</w:t>
      </w:r>
      <w:r w:rsidRPr="007C3B41">
        <w:rPr>
          <w:spacing w:val="33"/>
        </w:rPr>
        <w:t xml:space="preserve"> </w:t>
      </w:r>
      <w:r w:rsidRPr="007C3B41">
        <w:t>determine</w:t>
      </w:r>
      <w:r w:rsidRPr="007C3B41">
        <w:rPr>
          <w:spacing w:val="32"/>
        </w:rPr>
        <w:t xml:space="preserve"> </w:t>
      </w:r>
      <w:r w:rsidRPr="007C3B41">
        <w:rPr>
          <w:spacing w:val="-1"/>
        </w:rPr>
        <w:t>the</w:t>
      </w:r>
      <w:r w:rsidRPr="007C3B41">
        <w:rPr>
          <w:spacing w:val="33"/>
        </w:rPr>
        <w:t xml:space="preserve"> </w:t>
      </w:r>
      <w:r w:rsidRPr="007C3B41">
        <w:t>DBE</w:t>
      </w:r>
      <w:r w:rsidRPr="007C3B41">
        <w:rPr>
          <w:spacing w:val="33"/>
        </w:rPr>
        <w:t xml:space="preserve"> </w:t>
      </w:r>
      <w:r w:rsidRPr="007C3B41">
        <w:rPr>
          <w:spacing w:val="-1"/>
        </w:rPr>
        <w:t>goals</w:t>
      </w:r>
      <w:r w:rsidRPr="007C3B41">
        <w:rPr>
          <w:spacing w:val="33"/>
        </w:rPr>
        <w:t xml:space="preserve"> </w:t>
      </w:r>
      <w:r w:rsidRPr="007C3B41">
        <w:rPr>
          <w:spacing w:val="-1"/>
        </w:rPr>
        <w:t>for</w:t>
      </w:r>
      <w:r w:rsidRPr="007C3B41">
        <w:rPr>
          <w:spacing w:val="33"/>
        </w:rPr>
        <w:t xml:space="preserve"> </w:t>
      </w:r>
      <w:r w:rsidR="00C4007C" w:rsidRPr="007C3B41">
        <w:rPr>
          <w:spacing w:val="33"/>
        </w:rPr>
        <w:t xml:space="preserve">MDOT </w:t>
      </w:r>
      <w:r w:rsidRPr="007C3B41">
        <w:t>MTA</w:t>
      </w:r>
      <w:r w:rsidRPr="007C3B41">
        <w:rPr>
          <w:spacing w:val="33"/>
        </w:rPr>
        <w:t xml:space="preserve"> </w:t>
      </w:r>
      <w:r w:rsidRPr="007C3B41">
        <w:rPr>
          <w:spacing w:val="-1"/>
        </w:rPr>
        <w:t>and</w:t>
      </w:r>
      <w:r w:rsidRPr="007C3B41">
        <w:rPr>
          <w:spacing w:val="33"/>
        </w:rPr>
        <w:t xml:space="preserve"> </w:t>
      </w:r>
      <w:r w:rsidRPr="007C3B41">
        <w:t>subrecipients’</w:t>
      </w:r>
      <w:r w:rsidRPr="007C3B41">
        <w:rPr>
          <w:spacing w:val="28"/>
          <w:w w:val="99"/>
        </w:rPr>
        <w:t xml:space="preserve"> </w:t>
      </w:r>
      <w:r w:rsidRPr="007C3B41">
        <w:t>contracts</w:t>
      </w:r>
      <w:r w:rsidRPr="007C3B41">
        <w:rPr>
          <w:spacing w:val="12"/>
        </w:rPr>
        <w:t xml:space="preserve"> </w:t>
      </w:r>
      <w:r w:rsidRPr="007C3B41">
        <w:rPr>
          <w:spacing w:val="-1"/>
        </w:rPr>
        <w:t>that</w:t>
      </w:r>
      <w:r w:rsidRPr="007C3B41">
        <w:rPr>
          <w:spacing w:val="14"/>
        </w:rPr>
        <w:t xml:space="preserve"> </w:t>
      </w:r>
      <w:r w:rsidRPr="007C3B41">
        <w:rPr>
          <w:spacing w:val="-1"/>
        </w:rPr>
        <w:t>are</w:t>
      </w:r>
      <w:r w:rsidRPr="007C3B41">
        <w:rPr>
          <w:spacing w:val="13"/>
        </w:rPr>
        <w:t xml:space="preserve"> </w:t>
      </w:r>
      <w:r w:rsidRPr="007C3B41">
        <w:rPr>
          <w:spacing w:val="-1"/>
        </w:rPr>
        <w:t>being</w:t>
      </w:r>
      <w:r w:rsidRPr="007C3B41">
        <w:rPr>
          <w:spacing w:val="14"/>
        </w:rPr>
        <w:t xml:space="preserve"> </w:t>
      </w:r>
      <w:r w:rsidRPr="007C3B41">
        <w:t>offered</w:t>
      </w:r>
      <w:r w:rsidRPr="007C3B41">
        <w:rPr>
          <w:spacing w:val="12"/>
        </w:rPr>
        <w:t xml:space="preserve"> </w:t>
      </w:r>
      <w:r w:rsidRPr="007C3B41">
        <w:rPr>
          <w:spacing w:val="-1"/>
        </w:rPr>
        <w:t>for</w:t>
      </w:r>
      <w:r w:rsidRPr="007C3B41">
        <w:rPr>
          <w:spacing w:val="14"/>
        </w:rPr>
        <w:t xml:space="preserve"> </w:t>
      </w:r>
      <w:r w:rsidRPr="007C3B41">
        <w:rPr>
          <w:spacing w:val="-1"/>
        </w:rPr>
        <w:t>solicitation.</w:t>
      </w:r>
      <w:r w:rsidRPr="007C3B41">
        <w:rPr>
          <w:spacing w:val="13"/>
        </w:rPr>
        <w:t xml:space="preserve"> </w:t>
      </w:r>
    </w:p>
    <w:p w14:paraId="64EA9974" w14:textId="77777777" w:rsidR="00B4080D" w:rsidRPr="007C3B41" w:rsidRDefault="00B4080D">
      <w:pPr>
        <w:pStyle w:val="BodyText"/>
        <w:kinsoku w:val="0"/>
        <w:overflowPunct w:val="0"/>
        <w:spacing w:before="1"/>
        <w:ind w:left="0"/>
      </w:pPr>
    </w:p>
    <w:p w14:paraId="170DDA33" w14:textId="77777777" w:rsidR="00B4080D" w:rsidRPr="007C3B41" w:rsidRDefault="00B4080D">
      <w:pPr>
        <w:pStyle w:val="Heading3"/>
        <w:kinsoku w:val="0"/>
        <w:overflowPunct w:val="0"/>
        <w:jc w:val="both"/>
        <w:rPr>
          <w:b w:val="0"/>
          <w:bCs w:val="0"/>
          <w:i w:val="0"/>
          <w:iCs w:val="0"/>
        </w:rPr>
      </w:pPr>
      <w:r w:rsidRPr="007C3B41">
        <w:rPr>
          <w:u w:val="single"/>
        </w:rPr>
        <w:t>Goal</w:t>
      </w:r>
      <w:r w:rsidRPr="007C3B41">
        <w:rPr>
          <w:spacing w:val="-1"/>
          <w:u w:val="single"/>
        </w:rPr>
        <w:t xml:space="preserve"> Setting</w:t>
      </w:r>
    </w:p>
    <w:p w14:paraId="09788EF4" w14:textId="77777777" w:rsidR="00B4080D" w:rsidRPr="007C3B41" w:rsidRDefault="00B4080D">
      <w:pPr>
        <w:pStyle w:val="BodyText"/>
        <w:kinsoku w:val="0"/>
        <w:overflowPunct w:val="0"/>
        <w:spacing w:before="3"/>
        <w:ind w:left="0"/>
        <w:rPr>
          <w:b/>
          <w:bCs/>
          <w:i/>
          <w:iCs/>
        </w:rPr>
      </w:pPr>
    </w:p>
    <w:p w14:paraId="7110D17F" w14:textId="7801241A" w:rsidR="00B4080D" w:rsidRPr="007C3B41" w:rsidRDefault="00B4080D">
      <w:pPr>
        <w:pStyle w:val="BodyText"/>
        <w:kinsoku w:val="0"/>
        <w:overflowPunct w:val="0"/>
        <w:spacing w:before="53"/>
        <w:ind w:left="1599" w:right="256"/>
        <w:jc w:val="both"/>
      </w:pPr>
      <w:r w:rsidRPr="007C3B41">
        <w:rPr>
          <w:spacing w:val="-1"/>
        </w:rPr>
        <w:t>For all</w:t>
      </w:r>
      <w:r w:rsidRPr="007C3B41">
        <w:t xml:space="preserve"> subrecipient</w:t>
      </w:r>
      <w:r w:rsidRPr="007C3B41">
        <w:rPr>
          <w:spacing w:val="-1"/>
        </w:rPr>
        <w:t xml:space="preserve"> projects</w:t>
      </w:r>
      <w:r w:rsidRPr="007C3B41">
        <w:t xml:space="preserve"> </w:t>
      </w:r>
      <w:r w:rsidRPr="007C3B41">
        <w:rPr>
          <w:spacing w:val="-1"/>
        </w:rPr>
        <w:t>valued</w:t>
      </w:r>
      <w:r w:rsidRPr="007C3B41">
        <w:t xml:space="preserve"> $</w:t>
      </w:r>
      <w:r w:rsidR="00C372D6" w:rsidRPr="007C3B41">
        <w:t>50</w:t>
      </w:r>
      <w:r w:rsidRPr="007C3B41">
        <w:t>,000 or more</w:t>
      </w:r>
      <w:r w:rsidR="006E260B" w:rsidRPr="007C3B41">
        <w:t xml:space="preserve">.  Projects between $25,000 and $50,000 will not be reviewed by the PRG but should be considered to be solicited among Small Business Enterprises (SBE) firms only. </w:t>
      </w:r>
      <w:r w:rsidRPr="007C3B41">
        <w:rPr>
          <w:spacing w:val="53"/>
        </w:rPr>
        <w:t xml:space="preserve"> </w:t>
      </w:r>
      <w:r w:rsidR="006E260B" w:rsidRPr="007C3B41">
        <w:rPr>
          <w:spacing w:val="-1"/>
        </w:rPr>
        <w:t>T</w:t>
      </w:r>
      <w:r w:rsidRPr="007C3B41">
        <w:rPr>
          <w:spacing w:val="-1"/>
        </w:rPr>
        <w:t>he</w:t>
      </w:r>
      <w:r w:rsidRPr="007C3B41">
        <w:rPr>
          <w:spacing w:val="54"/>
        </w:rPr>
        <w:t xml:space="preserve"> </w:t>
      </w:r>
      <w:r w:rsidRPr="007C3B41">
        <w:t>LOTS</w:t>
      </w:r>
      <w:r w:rsidRPr="007C3B41">
        <w:rPr>
          <w:spacing w:val="54"/>
        </w:rPr>
        <w:t xml:space="preserve"> </w:t>
      </w:r>
      <w:r w:rsidRPr="007C3B41">
        <w:t>must</w:t>
      </w:r>
      <w:r w:rsidRPr="007C3B41">
        <w:rPr>
          <w:spacing w:val="53"/>
        </w:rPr>
        <w:t xml:space="preserve"> </w:t>
      </w:r>
      <w:r w:rsidRPr="007C3B41">
        <w:t>submit</w:t>
      </w:r>
      <w:r w:rsidRPr="007C3B41">
        <w:rPr>
          <w:spacing w:val="54"/>
        </w:rPr>
        <w:t xml:space="preserve"> </w:t>
      </w:r>
      <w:r w:rsidRPr="007C3B41">
        <w:t>a</w:t>
      </w:r>
      <w:r w:rsidRPr="007C3B41">
        <w:rPr>
          <w:spacing w:val="54"/>
        </w:rPr>
        <w:t xml:space="preserve"> </w:t>
      </w:r>
      <w:r w:rsidRPr="007C3B41">
        <w:t>request</w:t>
      </w:r>
      <w:r w:rsidRPr="007C3B41">
        <w:rPr>
          <w:spacing w:val="53"/>
        </w:rPr>
        <w:t xml:space="preserve"> </w:t>
      </w:r>
      <w:r w:rsidRPr="007C3B41">
        <w:t>for</w:t>
      </w:r>
      <w:r w:rsidRPr="007C3B41">
        <w:rPr>
          <w:spacing w:val="26"/>
          <w:w w:val="99"/>
        </w:rPr>
        <w:t xml:space="preserve"> </w:t>
      </w:r>
      <w:r w:rsidRPr="007C3B41">
        <w:rPr>
          <w:spacing w:val="-1"/>
        </w:rPr>
        <w:t>procurement</w:t>
      </w:r>
      <w:r w:rsidRPr="007C3B41">
        <w:rPr>
          <w:spacing w:val="19"/>
        </w:rPr>
        <w:t xml:space="preserve"> </w:t>
      </w:r>
      <w:r w:rsidRPr="007C3B41">
        <w:rPr>
          <w:spacing w:val="-1"/>
        </w:rPr>
        <w:t>to</w:t>
      </w:r>
      <w:r w:rsidRPr="007C3B41">
        <w:rPr>
          <w:spacing w:val="18"/>
        </w:rPr>
        <w:t xml:space="preserve"> </w:t>
      </w:r>
      <w:r w:rsidRPr="007C3B41">
        <w:rPr>
          <w:spacing w:val="-1"/>
        </w:rPr>
        <w:t>the</w:t>
      </w:r>
      <w:r w:rsidRPr="007C3B41">
        <w:rPr>
          <w:spacing w:val="21"/>
        </w:rPr>
        <w:t xml:space="preserve"> </w:t>
      </w:r>
      <w:r w:rsidRPr="007C3B41">
        <w:rPr>
          <w:spacing w:val="-1"/>
        </w:rPr>
        <w:t>MTA/OLTS</w:t>
      </w:r>
      <w:r w:rsidRPr="007C3B41">
        <w:rPr>
          <w:spacing w:val="18"/>
        </w:rPr>
        <w:t xml:space="preserve"> </w:t>
      </w:r>
      <w:r w:rsidRPr="007C3B41">
        <w:rPr>
          <w:spacing w:val="-1"/>
        </w:rPr>
        <w:t>Regional</w:t>
      </w:r>
      <w:r w:rsidRPr="007C3B41">
        <w:rPr>
          <w:spacing w:val="18"/>
        </w:rPr>
        <w:t xml:space="preserve"> </w:t>
      </w:r>
      <w:r w:rsidRPr="007C3B41">
        <w:rPr>
          <w:spacing w:val="-1"/>
        </w:rPr>
        <w:t>Planner</w:t>
      </w:r>
      <w:r w:rsidRPr="007C3B41">
        <w:rPr>
          <w:spacing w:val="19"/>
        </w:rPr>
        <w:t xml:space="preserve"> </w:t>
      </w:r>
      <w:r w:rsidRPr="007C3B41">
        <w:rPr>
          <w:spacing w:val="-1"/>
        </w:rPr>
        <w:t>identifying</w:t>
      </w:r>
      <w:r w:rsidRPr="007C3B41">
        <w:rPr>
          <w:spacing w:val="18"/>
        </w:rPr>
        <w:t xml:space="preserve"> </w:t>
      </w:r>
      <w:r w:rsidRPr="007C3B41">
        <w:rPr>
          <w:spacing w:val="-1"/>
        </w:rPr>
        <w:t>the</w:t>
      </w:r>
      <w:r w:rsidRPr="007C3B41">
        <w:rPr>
          <w:spacing w:val="28"/>
        </w:rPr>
        <w:t xml:space="preserve"> </w:t>
      </w:r>
      <w:r w:rsidRPr="007C3B41">
        <w:rPr>
          <w:spacing w:val="-1"/>
        </w:rPr>
        <w:t>capital/operating</w:t>
      </w:r>
      <w:r w:rsidRPr="007C3B41">
        <w:rPr>
          <w:spacing w:val="21"/>
        </w:rPr>
        <w:t xml:space="preserve"> </w:t>
      </w:r>
      <w:r w:rsidRPr="007C3B41">
        <w:rPr>
          <w:spacing w:val="-1"/>
        </w:rPr>
        <w:t>project,</w:t>
      </w:r>
      <w:r w:rsidRPr="007C3B41">
        <w:rPr>
          <w:spacing w:val="22"/>
        </w:rPr>
        <w:t xml:space="preserve"> </w:t>
      </w:r>
      <w:r w:rsidRPr="007C3B41">
        <w:rPr>
          <w:spacing w:val="-1"/>
        </w:rPr>
        <w:t>the</w:t>
      </w:r>
      <w:r w:rsidRPr="007C3B41">
        <w:rPr>
          <w:spacing w:val="21"/>
        </w:rPr>
        <w:t xml:space="preserve"> </w:t>
      </w:r>
      <w:r w:rsidRPr="007C3B41">
        <w:rPr>
          <w:spacing w:val="-1"/>
        </w:rPr>
        <w:t>estimated</w:t>
      </w:r>
      <w:r w:rsidRPr="007C3B41">
        <w:rPr>
          <w:spacing w:val="22"/>
        </w:rPr>
        <w:t xml:space="preserve"> </w:t>
      </w:r>
      <w:r w:rsidRPr="007C3B41">
        <w:rPr>
          <w:spacing w:val="-1"/>
        </w:rPr>
        <w:t>project</w:t>
      </w:r>
      <w:r w:rsidRPr="007C3B41">
        <w:rPr>
          <w:spacing w:val="21"/>
        </w:rPr>
        <w:t xml:space="preserve"> </w:t>
      </w:r>
      <w:r w:rsidRPr="007C3B41">
        <w:t>cost,</w:t>
      </w:r>
      <w:r w:rsidRPr="007C3B41">
        <w:rPr>
          <w:spacing w:val="21"/>
        </w:rPr>
        <w:t xml:space="preserve"> </w:t>
      </w:r>
      <w:r w:rsidRPr="007C3B41">
        <w:rPr>
          <w:spacing w:val="-1"/>
        </w:rPr>
        <w:t>the</w:t>
      </w:r>
      <w:r w:rsidRPr="007C3B41">
        <w:rPr>
          <w:spacing w:val="21"/>
        </w:rPr>
        <w:t xml:space="preserve"> </w:t>
      </w:r>
      <w:r w:rsidRPr="007C3B41">
        <w:rPr>
          <w:spacing w:val="-1"/>
        </w:rPr>
        <w:t>anticipated</w:t>
      </w:r>
      <w:r w:rsidRPr="007C3B41">
        <w:rPr>
          <w:spacing w:val="22"/>
        </w:rPr>
        <w:t xml:space="preserve"> </w:t>
      </w:r>
      <w:r w:rsidRPr="007C3B41">
        <w:rPr>
          <w:spacing w:val="-1"/>
        </w:rPr>
        <w:t>DBE</w:t>
      </w:r>
      <w:r w:rsidRPr="007C3B41">
        <w:rPr>
          <w:spacing w:val="24"/>
          <w:w w:val="99"/>
        </w:rPr>
        <w:t xml:space="preserve"> </w:t>
      </w:r>
      <w:r w:rsidRPr="007C3B41">
        <w:rPr>
          <w:spacing w:val="-1"/>
        </w:rPr>
        <w:t>goal</w:t>
      </w:r>
      <w:r w:rsidR="00DE6084" w:rsidRPr="007C3B41">
        <w:rPr>
          <w:spacing w:val="-1"/>
        </w:rPr>
        <w:t>/SBE designation</w:t>
      </w:r>
      <w:r w:rsidRPr="007C3B41">
        <w:rPr>
          <w:spacing w:val="-1"/>
        </w:rPr>
        <w:t>,</w:t>
      </w:r>
      <w:r w:rsidRPr="007C3B41">
        <w:rPr>
          <w:spacing w:val="21"/>
        </w:rPr>
        <w:t xml:space="preserve"> </w:t>
      </w:r>
      <w:r w:rsidRPr="007C3B41">
        <w:rPr>
          <w:spacing w:val="-1"/>
        </w:rPr>
        <w:t>the</w:t>
      </w:r>
      <w:r w:rsidRPr="007C3B41">
        <w:rPr>
          <w:spacing w:val="22"/>
        </w:rPr>
        <w:t xml:space="preserve"> </w:t>
      </w:r>
      <w:r w:rsidRPr="007C3B41">
        <w:rPr>
          <w:spacing w:val="-1"/>
        </w:rPr>
        <w:t>DBE</w:t>
      </w:r>
      <w:r w:rsidRPr="007C3B41">
        <w:rPr>
          <w:spacing w:val="22"/>
        </w:rPr>
        <w:t xml:space="preserve"> </w:t>
      </w:r>
      <w:r w:rsidRPr="007C3B41">
        <w:rPr>
          <w:spacing w:val="-1"/>
        </w:rPr>
        <w:t>goal</w:t>
      </w:r>
      <w:r w:rsidRPr="007C3B41">
        <w:rPr>
          <w:spacing w:val="22"/>
        </w:rPr>
        <w:t xml:space="preserve"> </w:t>
      </w:r>
      <w:r w:rsidRPr="007C3B41">
        <w:rPr>
          <w:spacing w:val="-1"/>
        </w:rPr>
        <w:t>tabulation,</w:t>
      </w:r>
      <w:r w:rsidRPr="007C3B41">
        <w:rPr>
          <w:spacing w:val="24"/>
        </w:rPr>
        <w:t xml:space="preserve"> </w:t>
      </w:r>
      <w:r w:rsidRPr="007C3B41">
        <w:rPr>
          <w:spacing w:val="-1"/>
        </w:rPr>
        <w:t>the</w:t>
      </w:r>
      <w:r w:rsidRPr="007C3B41">
        <w:rPr>
          <w:spacing w:val="22"/>
        </w:rPr>
        <w:t xml:space="preserve"> </w:t>
      </w:r>
      <w:r w:rsidRPr="007C3B41">
        <w:t>method</w:t>
      </w:r>
      <w:r w:rsidRPr="007C3B41">
        <w:rPr>
          <w:spacing w:val="20"/>
        </w:rPr>
        <w:t xml:space="preserve"> </w:t>
      </w:r>
      <w:r w:rsidRPr="007C3B41">
        <w:t>of</w:t>
      </w:r>
      <w:r w:rsidRPr="007C3B41">
        <w:rPr>
          <w:spacing w:val="22"/>
        </w:rPr>
        <w:t xml:space="preserve"> </w:t>
      </w:r>
      <w:r w:rsidRPr="007C3B41">
        <w:t>procurement</w:t>
      </w:r>
      <w:r w:rsidRPr="007C3B41">
        <w:rPr>
          <w:spacing w:val="22"/>
        </w:rPr>
        <w:t xml:space="preserve"> </w:t>
      </w:r>
      <w:r w:rsidRPr="007C3B41">
        <w:t>and</w:t>
      </w:r>
      <w:r w:rsidRPr="007C3B41">
        <w:rPr>
          <w:spacing w:val="22"/>
        </w:rPr>
        <w:t xml:space="preserve"> </w:t>
      </w:r>
      <w:r w:rsidRPr="007C3B41">
        <w:t>any</w:t>
      </w:r>
      <w:r w:rsidRPr="007C3B41">
        <w:rPr>
          <w:spacing w:val="27"/>
        </w:rPr>
        <w:t xml:space="preserve"> </w:t>
      </w:r>
      <w:r w:rsidRPr="007C3B41">
        <w:rPr>
          <w:spacing w:val="-1"/>
        </w:rPr>
        <w:t>procurement</w:t>
      </w:r>
      <w:r w:rsidRPr="007C3B41">
        <w:rPr>
          <w:spacing w:val="6"/>
        </w:rPr>
        <w:t xml:space="preserve"> </w:t>
      </w:r>
      <w:r w:rsidRPr="007C3B41">
        <w:t>documents</w:t>
      </w:r>
      <w:r w:rsidRPr="007C3B41">
        <w:rPr>
          <w:spacing w:val="6"/>
        </w:rPr>
        <w:t xml:space="preserve"> </w:t>
      </w:r>
      <w:r w:rsidRPr="007C3B41">
        <w:t>such</w:t>
      </w:r>
      <w:r w:rsidRPr="007C3B41">
        <w:rPr>
          <w:spacing w:val="6"/>
        </w:rPr>
        <w:t xml:space="preserve"> </w:t>
      </w:r>
      <w:r w:rsidRPr="007C3B41">
        <w:t>as</w:t>
      </w:r>
      <w:r w:rsidRPr="007C3B41">
        <w:rPr>
          <w:spacing w:val="6"/>
        </w:rPr>
        <w:t xml:space="preserve"> </w:t>
      </w:r>
      <w:r w:rsidRPr="007C3B41">
        <w:t>a</w:t>
      </w:r>
      <w:r w:rsidRPr="007C3B41">
        <w:rPr>
          <w:spacing w:val="7"/>
        </w:rPr>
        <w:t xml:space="preserve"> </w:t>
      </w:r>
      <w:r w:rsidRPr="007C3B41">
        <w:rPr>
          <w:spacing w:val="-1"/>
        </w:rPr>
        <w:t>Request</w:t>
      </w:r>
      <w:r w:rsidRPr="007C3B41">
        <w:rPr>
          <w:spacing w:val="7"/>
        </w:rPr>
        <w:t xml:space="preserve"> </w:t>
      </w:r>
      <w:r w:rsidRPr="007C3B41">
        <w:t>for</w:t>
      </w:r>
      <w:r w:rsidRPr="007C3B41">
        <w:rPr>
          <w:spacing w:val="7"/>
        </w:rPr>
        <w:t xml:space="preserve"> </w:t>
      </w:r>
      <w:r w:rsidRPr="007C3B41">
        <w:t>Proposal</w:t>
      </w:r>
      <w:r w:rsidRPr="007C3B41">
        <w:rPr>
          <w:spacing w:val="6"/>
        </w:rPr>
        <w:t xml:space="preserve"> </w:t>
      </w:r>
      <w:r w:rsidRPr="007C3B41">
        <w:rPr>
          <w:spacing w:val="-1"/>
        </w:rPr>
        <w:t>(RFP)</w:t>
      </w:r>
      <w:r w:rsidRPr="007C3B41">
        <w:rPr>
          <w:spacing w:val="7"/>
        </w:rPr>
        <w:t xml:space="preserve"> </w:t>
      </w:r>
      <w:r w:rsidRPr="007C3B41">
        <w:t>which</w:t>
      </w:r>
      <w:r w:rsidRPr="007C3B41">
        <w:rPr>
          <w:spacing w:val="39"/>
          <w:w w:val="99"/>
        </w:rPr>
        <w:t xml:space="preserve"> </w:t>
      </w:r>
      <w:r w:rsidRPr="007C3B41">
        <w:t>contains</w:t>
      </w:r>
      <w:r w:rsidRPr="007C3B41">
        <w:rPr>
          <w:spacing w:val="58"/>
        </w:rPr>
        <w:t xml:space="preserve"> </w:t>
      </w:r>
      <w:r w:rsidRPr="007C3B41">
        <w:t>a</w:t>
      </w:r>
      <w:r w:rsidRPr="007C3B41">
        <w:rPr>
          <w:spacing w:val="58"/>
        </w:rPr>
        <w:t xml:space="preserve"> </w:t>
      </w:r>
      <w:r w:rsidRPr="007C3B41">
        <w:t>scope</w:t>
      </w:r>
      <w:r w:rsidRPr="007C3B41">
        <w:rPr>
          <w:spacing w:val="58"/>
        </w:rPr>
        <w:t xml:space="preserve"> </w:t>
      </w:r>
      <w:r w:rsidRPr="007C3B41">
        <w:t>of</w:t>
      </w:r>
      <w:r w:rsidRPr="007C3B41">
        <w:rPr>
          <w:spacing w:val="58"/>
        </w:rPr>
        <w:t xml:space="preserve"> </w:t>
      </w:r>
      <w:r w:rsidRPr="007C3B41">
        <w:t>work</w:t>
      </w:r>
      <w:r w:rsidRPr="007C3B41">
        <w:rPr>
          <w:spacing w:val="59"/>
        </w:rPr>
        <w:t xml:space="preserve"> </w:t>
      </w:r>
      <w:r w:rsidRPr="007C3B41">
        <w:t>(SOW).</w:t>
      </w:r>
      <w:r w:rsidRPr="007C3B41">
        <w:rPr>
          <w:spacing w:val="58"/>
        </w:rPr>
        <w:t xml:space="preserve"> </w:t>
      </w:r>
      <w:r w:rsidRPr="007C3B41">
        <w:t>The</w:t>
      </w:r>
      <w:r w:rsidRPr="007C3B41">
        <w:rPr>
          <w:spacing w:val="58"/>
        </w:rPr>
        <w:t xml:space="preserve"> </w:t>
      </w:r>
      <w:r w:rsidRPr="007C3B41">
        <w:rPr>
          <w:spacing w:val="-1"/>
        </w:rPr>
        <w:t>LOTS</w:t>
      </w:r>
      <w:r w:rsidRPr="007C3B41">
        <w:rPr>
          <w:spacing w:val="58"/>
        </w:rPr>
        <w:t xml:space="preserve"> </w:t>
      </w:r>
      <w:r w:rsidRPr="007C3B41">
        <w:t>procurement</w:t>
      </w:r>
      <w:r w:rsidRPr="007C3B41">
        <w:rPr>
          <w:spacing w:val="58"/>
        </w:rPr>
        <w:t xml:space="preserve"> </w:t>
      </w:r>
      <w:r w:rsidRPr="007C3B41">
        <w:t>specialist</w:t>
      </w:r>
      <w:r w:rsidRPr="007C3B41">
        <w:rPr>
          <w:spacing w:val="58"/>
        </w:rPr>
        <w:t xml:space="preserve"> </w:t>
      </w:r>
      <w:r w:rsidRPr="007C3B41">
        <w:t>is</w:t>
      </w:r>
      <w:r w:rsidRPr="007C3B41">
        <w:rPr>
          <w:spacing w:val="21"/>
          <w:w w:val="99"/>
        </w:rPr>
        <w:t xml:space="preserve"> </w:t>
      </w:r>
      <w:r w:rsidRPr="007C3B41">
        <w:t>required</w:t>
      </w:r>
      <w:r w:rsidRPr="007C3B41">
        <w:rPr>
          <w:spacing w:val="19"/>
        </w:rPr>
        <w:t xml:space="preserve"> </w:t>
      </w:r>
      <w:r w:rsidRPr="007C3B41">
        <w:rPr>
          <w:spacing w:val="-1"/>
        </w:rPr>
        <w:t>to</w:t>
      </w:r>
      <w:r w:rsidRPr="007C3B41">
        <w:rPr>
          <w:spacing w:val="20"/>
        </w:rPr>
        <w:t xml:space="preserve"> </w:t>
      </w:r>
      <w:r w:rsidRPr="007C3B41">
        <w:t>create</w:t>
      </w:r>
      <w:r w:rsidRPr="007C3B41">
        <w:rPr>
          <w:spacing w:val="20"/>
        </w:rPr>
        <w:t xml:space="preserve"> </w:t>
      </w:r>
      <w:r w:rsidRPr="007C3B41">
        <w:t>a</w:t>
      </w:r>
      <w:r w:rsidRPr="007C3B41">
        <w:rPr>
          <w:spacing w:val="20"/>
        </w:rPr>
        <w:t xml:space="preserve"> </w:t>
      </w:r>
      <w:r w:rsidRPr="007C3B41">
        <w:rPr>
          <w:spacing w:val="-1"/>
        </w:rPr>
        <w:t>subcontracting</w:t>
      </w:r>
      <w:r w:rsidRPr="007C3B41">
        <w:rPr>
          <w:spacing w:val="20"/>
        </w:rPr>
        <w:t xml:space="preserve"> </w:t>
      </w:r>
      <w:r w:rsidRPr="007C3B41">
        <w:rPr>
          <w:spacing w:val="-1"/>
        </w:rPr>
        <w:t>analysis</w:t>
      </w:r>
      <w:r w:rsidRPr="007C3B41">
        <w:rPr>
          <w:spacing w:val="21"/>
        </w:rPr>
        <w:t xml:space="preserve"> </w:t>
      </w:r>
      <w:r w:rsidRPr="007C3B41">
        <w:t>which</w:t>
      </w:r>
      <w:r w:rsidRPr="007C3B41">
        <w:rPr>
          <w:spacing w:val="21"/>
        </w:rPr>
        <w:t xml:space="preserve"> </w:t>
      </w:r>
      <w:r w:rsidRPr="007C3B41">
        <w:rPr>
          <w:spacing w:val="-1"/>
        </w:rPr>
        <w:t>identifies</w:t>
      </w:r>
      <w:r w:rsidRPr="007C3B41">
        <w:rPr>
          <w:spacing w:val="21"/>
        </w:rPr>
        <w:t xml:space="preserve"> </w:t>
      </w:r>
      <w:r w:rsidRPr="007C3B41">
        <w:rPr>
          <w:spacing w:val="-1"/>
        </w:rPr>
        <w:t>the</w:t>
      </w:r>
      <w:r w:rsidRPr="007C3B41">
        <w:rPr>
          <w:spacing w:val="28"/>
        </w:rPr>
        <w:t xml:space="preserve"> </w:t>
      </w:r>
      <w:r w:rsidRPr="007C3B41">
        <w:t>subcontracting</w:t>
      </w:r>
      <w:r w:rsidRPr="007C3B41">
        <w:rPr>
          <w:spacing w:val="25"/>
        </w:rPr>
        <w:t xml:space="preserve"> </w:t>
      </w:r>
      <w:r w:rsidRPr="007C3B41">
        <w:t>opportunities</w:t>
      </w:r>
      <w:r w:rsidRPr="007C3B41">
        <w:rPr>
          <w:spacing w:val="26"/>
        </w:rPr>
        <w:t xml:space="preserve"> </w:t>
      </w:r>
      <w:r w:rsidRPr="007C3B41">
        <w:rPr>
          <w:spacing w:val="-1"/>
        </w:rPr>
        <w:t>and</w:t>
      </w:r>
      <w:r w:rsidRPr="007C3B41">
        <w:rPr>
          <w:spacing w:val="26"/>
        </w:rPr>
        <w:t xml:space="preserve"> </w:t>
      </w:r>
      <w:r w:rsidRPr="007C3B41">
        <w:rPr>
          <w:spacing w:val="-1"/>
        </w:rPr>
        <w:t>an</w:t>
      </w:r>
      <w:r w:rsidRPr="007C3B41">
        <w:rPr>
          <w:spacing w:val="26"/>
        </w:rPr>
        <w:t xml:space="preserve"> </w:t>
      </w:r>
      <w:r w:rsidRPr="007C3B41">
        <w:rPr>
          <w:spacing w:val="-1"/>
        </w:rPr>
        <w:t>independent</w:t>
      </w:r>
      <w:r w:rsidRPr="007C3B41">
        <w:rPr>
          <w:spacing w:val="26"/>
        </w:rPr>
        <w:t xml:space="preserve"> </w:t>
      </w:r>
      <w:r w:rsidRPr="007C3B41">
        <w:t>cost</w:t>
      </w:r>
      <w:r w:rsidRPr="007C3B41">
        <w:rPr>
          <w:spacing w:val="25"/>
        </w:rPr>
        <w:t xml:space="preserve"> </w:t>
      </w:r>
      <w:r w:rsidRPr="007C3B41">
        <w:t>estimate</w:t>
      </w:r>
      <w:r w:rsidRPr="007C3B41">
        <w:rPr>
          <w:spacing w:val="26"/>
        </w:rPr>
        <w:t xml:space="preserve"> </w:t>
      </w:r>
      <w:r w:rsidRPr="007C3B41">
        <w:t>(ICE)</w:t>
      </w:r>
      <w:r w:rsidRPr="007C3B41">
        <w:rPr>
          <w:spacing w:val="26"/>
        </w:rPr>
        <w:t xml:space="preserve"> </w:t>
      </w:r>
      <w:r w:rsidRPr="007C3B41">
        <w:t>for</w:t>
      </w:r>
      <w:r w:rsidRPr="007C3B41">
        <w:rPr>
          <w:spacing w:val="27"/>
          <w:w w:val="99"/>
        </w:rPr>
        <w:t xml:space="preserve"> </w:t>
      </w:r>
      <w:r w:rsidRPr="007C3B41">
        <w:t>the</w:t>
      </w:r>
      <w:r w:rsidRPr="007C3B41">
        <w:rPr>
          <w:spacing w:val="4"/>
        </w:rPr>
        <w:t xml:space="preserve"> </w:t>
      </w:r>
      <w:r w:rsidRPr="007C3B41">
        <w:t>project</w:t>
      </w:r>
      <w:r w:rsidRPr="007C3B41">
        <w:rPr>
          <w:spacing w:val="5"/>
        </w:rPr>
        <w:t xml:space="preserve"> </w:t>
      </w:r>
      <w:r w:rsidRPr="007C3B41">
        <w:t>with</w:t>
      </w:r>
      <w:r w:rsidRPr="007C3B41">
        <w:rPr>
          <w:spacing w:val="5"/>
        </w:rPr>
        <w:t xml:space="preserve"> </w:t>
      </w:r>
      <w:r w:rsidRPr="007C3B41">
        <w:t>assistance</w:t>
      </w:r>
      <w:r w:rsidRPr="007C3B41">
        <w:rPr>
          <w:spacing w:val="5"/>
        </w:rPr>
        <w:t xml:space="preserve"> </w:t>
      </w:r>
      <w:r w:rsidRPr="007C3B41">
        <w:t>from</w:t>
      </w:r>
      <w:r w:rsidRPr="007C3B41">
        <w:rPr>
          <w:spacing w:val="4"/>
        </w:rPr>
        <w:t xml:space="preserve"> </w:t>
      </w:r>
      <w:r w:rsidRPr="007C3B41">
        <w:rPr>
          <w:spacing w:val="-1"/>
        </w:rPr>
        <w:t>the</w:t>
      </w:r>
      <w:r w:rsidRPr="007C3B41">
        <w:rPr>
          <w:spacing w:val="5"/>
        </w:rPr>
        <w:t xml:space="preserve"> </w:t>
      </w:r>
      <w:r w:rsidRPr="007C3B41">
        <w:t>MTA/OLTS</w:t>
      </w:r>
      <w:r w:rsidRPr="007C3B41">
        <w:rPr>
          <w:spacing w:val="5"/>
        </w:rPr>
        <w:t xml:space="preserve"> </w:t>
      </w:r>
      <w:r w:rsidRPr="007C3B41">
        <w:t>Regional</w:t>
      </w:r>
      <w:r w:rsidRPr="007C3B41">
        <w:rPr>
          <w:spacing w:val="5"/>
        </w:rPr>
        <w:t xml:space="preserve"> </w:t>
      </w:r>
      <w:r w:rsidRPr="007C3B41">
        <w:rPr>
          <w:spacing w:val="-1"/>
        </w:rPr>
        <w:t>Planner</w:t>
      </w:r>
      <w:r w:rsidRPr="007C3B41">
        <w:rPr>
          <w:spacing w:val="5"/>
        </w:rPr>
        <w:t xml:space="preserve"> </w:t>
      </w:r>
      <w:r w:rsidRPr="007C3B41">
        <w:rPr>
          <w:spacing w:val="-1"/>
        </w:rPr>
        <w:t>as</w:t>
      </w:r>
      <w:r w:rsidRPr="007C3B41">
        <w:rPr>
          <w:spacing w:val="24"/>
          <w:w w:val="99"/>
        </w:rPr>
        <w:t xml:space="preserve"> </w:t>
      </w:r>
      <w:r w:rsidRPr="007C3B41">
        <w:rPr>
          <w:spacing w:val="-1"/>
        </w:rPr>
        <w:t>needed.</w:t>
      </w:r>
    </w:p>
    <w:p w14:paraId="2D41F172" w14:textId="77777777" w:rsidR="00B4080D" w:rsidRPr="007C3B41" w:rsidRDefault="00B4080D">
      <w:pPr>
        <w:pStyle w:val="BodyText"/>
        <w:kinsoku w:val="0"/>
        <w:overflowPunct w:val="0"/>
        <w:spacing w:before="1"/>
        <w:ind w:left="0"/>
      </w:pPr>
    </w:p>
    <w:p w14:paraId="55D86314" w14:textId="03D6B619" w:rsidR="00B4080D" w:rsidRPr="007C3B41" w:rsidRDefault="00B4080D">
      <w:pPr>
        <w:pStyle w:val="BodyText"/>
        <w:kinsoku w:val="0"/>
        <w:overflowPunct w:val="0"/>
        <w:ind w:left="1599" w:right="255"/>
        <w:jc w:val="both"/>
      </w:pPr>
      <w:r w:rsidRPr="007C3B41">
        <w:t>The</w:t>
      </w:r>
      <w:r w:rsidRPr="007C3B41">
        <w:rPr>
          <w:spacing w:val="42"/>
        </w:rPr>
        <w:t xml:space="preserve"> </w:t>
      </w:r>
      <w:r w:rsidRPr="007C3B41">
        <w:t>MTA/OLTS</w:t>
      </w:r>
      <w:r w:rsidRPr="007C3B41">
        <w:rPr>
          <w:spacing w:val="43"/>
        </w:rPr>
        <w:t xml:space="preserve"> </w:t>
      </w:r>
      <w:r w:rsidRPr="007C3B41">
        <w:t>Regional</w:t>
      </w:r>
      <w:r w:rsidRPr="007C3B41">
        <w:rPr>
          <w:spacing w:val="42"/>
        </w:rPr>
        <w:t xml:space="preserve"> </w:t>
      </w:r>
      <w:r w:rsidRPr="007C3B41">
        <w:rPr>
          <w:spacing w:val="-1"/>
        </w:rPr>
        <w:t>Planner</w:t>
      </w:r>
      <w:r w:rsidRPr="007C3B41">
        <w:rPr>
          <w:spacing w:val="43"/>
        </w:rPr>
        <w:t xml:space="preserve"> </w:t>
      </w:r>
      <w:r w:rsidRPr="007C3B41">
        <w:rPr>
          <w:spacing w:val="-1"/>
        </w:rPr>
        <w:t>forwards</w:t>
      </w:r>
      <w:r w:rsidRPr="007C3B41">
        <w:rPr>
          <w:spacing w:val="44"/>
        </w:rPr>
        <w:t xml:space="preserve"> </w:t>
      </w:r>
      <w:r w:rsidRPr="007C3B41">
        <w:rPr>
          <w:spacing w:val="-1"/>
        </w:rPr>
        <w:t>the</w:t>
      </w:r>
      <w:r w:rsidRPr="007C3B41">
        <w:rPr>
          <w:spacing w:val="43"/>
        </w:rPr>
        <w:t xml:space="preserve"> </w:t>
      </w:r>
      <w:r w:rsidRPr="007C3B41">
        <w:t>LOTS</w:t>
      </w:r>
      <w:r w:rsidRPr="007C3B41">
        <w:rPr>
          <w:spacing w:val="43"/>
        </w:rPr>
        <w:t xml:space="preserve"> </w:t>
      </w:r>
      <w:r w:rsidRPr="007C3B41">
        <w:rPr>
          <w:spacing w:val="-1"/>
        </w:rPr>
        <w:t>request</w:t>
      </w:r>
      <w:r w:rsidRPr="007C3B41">
        <w:rPr>
          <w:spacing w:val="42"/>
        </w:rPr>
        <w:t xml:space="preserve"> </w:t>
      </w:r>
      <w:r w:rsidRPr="007C3B41">
        <w:rPr>
          <w:spacing w:val="-1"/>
        </w:rPr>
        <w:t>and</w:t>
      </w:r>
      <w:r w:rsidRPr="007C3B41">
        <w:rPr>
          <w:spacing w:val="24"/>
          <w:w w:val="99"/>
        </w:rPr>
        <w:t xml:space="preserve"> </w:t>
      </w:r>
      <w:r w:rsidRPr="007C3B41">
        <w:t>documents</w:t>
      </w:r>
      <w:r w:rsidRPr="007C3B41">
        <w:rPr>
          <w:spacing w:val="22"/>
        </w:rPr>
        <w:t xml:space="preserve"> </w:t>
      </w:r>
      <w:r w:rsidRPr="007C3B41">
        <w:t>to</w:t>
      </w:r>
      <w:r w:rsidRPr="007C3B41">
        <w:rPr>
          <w:spacing w:val="23"/>
        </w:rPr>
        <w:t xml:space="preserve"> </w:t>
      </w:r>
      <w:r w:rsidR="00C4007C" w:rsidRPr="007C3B41">
        <w:rPr>
          <w:spacing w:val="23"/>
        </w:rPr>
        <w:t xml:space="preserve">MDOT </w:t>
      </w:r>
      <w:r w:rsidRPr="007C3B41">
        <w:t>MTA’s</w:t>
      </w:r>
      <w:r w:rsidRPr="007C3B41">
        <w:rPr>
          <w:spacing w:val="23"/>
        </w:rPr>
        <w:t xml:space="preserve"> </w:t>
      </w:r>
      <w:r w:rsidRPr="007C3B41">
        <w:rPr>
          <w:spacing w:val="-1"/>
        </w:rPr>
        <w:t>Procurement</w:t>
      </w:r>
      <w:r w:rsidRPr="007C3B41">
        <w:rPr>
          <w:spacing w:val="23"/>
        </w:rPr>
        <w:t xml:space="preserve"> </w:t>
      </w:r>
      <w:r w:rsidRPr="007C3B41">
        <w:rPr>
          <w:spacing w:val="-1"/>
        </w:rPr>
        <w:t>Department,</w:t>
      </w:r>
      <w:r w:rsidRPr="007C3B41">
        <w:rPr>
          <w:spacing w:val="23"/>
        </w:rPr>
        <w:t xml:space="preserve"> </w:t>
      </w:r>
      <w:r w:rsidRPr="007C3B41">
        <w:t>which</w:t>
      </w:r>
      <w:r w:rsidRPr="007C3B41">
        <w:rPr>
          <w:spacing w:val="24"/>
        </w:rPr>
        <w:t xml:space="preserve"> </w:t>
      </w:r>
      <w:r w:rsidRPr="007C3B41">
        <w:t>sends</w:t>
      </w:r>
      <w:r w:rsidRPr="007C3B41">
        <w:rPr>
          <w:spacing w:val="23"/>
        </w:rPr>
        <w:t xml:space="preserve"> </w:t>
      </w:r>
      <w:r w:rsidRPr="007C3B41">
        <w:rPr>
          <w:spacing w:val="-1"/>
        </w:rPr>
        <w:t>these</w:t>
      </w:r>
      <w:r w:rsidRPr="007C3B41">
        <w:rPr>
          <w:spacing w:val="25"/>
        </w:rPr>
        <w:t xml:space="preserve"> </w:t>
      </w:r>
      <w:r w:rsidRPr="007C3B41">
        <w:t>on</w:t>
      </w:r>
      <w:r w:rsidRPr="007C3B41">
        <w:rPr>
          <w:spacing w:val="23"/>
        </w:rPr>
        <w:t xml:space="preserve"> </w:t>
      </w:r>
      <w:r w:rsidRPr="007C3B41">
        <w:rPr>
          <w:spacing w:val="-1"/>
        </w:rPr>
        <w:t>to</w:t>
      </w:r>
      <w:r w:rsidRPr="007C3B41">
        <w:rPr>
          <w:spacing w:val="40"/>
        </w:rPr>
        <w:t xml:space="preserve"> </w:t>
      </w:r>
      <w:r w:rsidRPr="007C3B41">
        <w:t>the</w:t>
      </w:r>
      <w:r w:rsidRPr="007C3B41">
        <w:rPr>
          <w:spacing w:val="30"/>
        </w:rPr>
        <w:t xml:space="preserve"> </w:t>
      </w:r>
      <w:r w:rsidR="00324292" w:rsidRPr="007C3B41">
        <w:rPr>
          <w:spacing w:val="-1"/>
        </w:rPr>
        <w:t>EOCP</w:t>
      </w:r>
      <w:r w:rsidRPr="007C3B41">
        <w:rPr>
          <w:spacing w:val="30"/>
        </w:rPr>
        <w:t xml:space="preserve"> </w:t>
      </w:r>
      <w:r w:rsidRPr="007C3B41">
        <w:t>for</w:t>
      </w:r>
      <w:r w:rsidRPr="007C3B41">
        <w:rPr>
          <w:spacing w:val="30"/>
        </w:rPr>
        <w:t xml:space="preserve"> </w:t>
      </w:r>
      <w:r w:rsidRPr="007C3B41">
        <w:rPr>
          <w:spacing w:val="-1"/>
        </w:rPr>
        <w:t>review.</w:t>
      </w:r>
      <w:r w:rsidRPr="007C3B41">
        <w:t xml:space="preserve">  The</w:t>
      </w:r>
      <w:r w:rsidRPr="007C3B41">
        <w:rPr>
          <w:spacing w:val="30"/>
        </w:rPr>
        <w:t xml:space="preserve"> </w:t>
      </w:r>
      <w:r w:rsidR="00324292" w:rsidRPr="007C3B41">
        <w:rPr>
          <w:spacing w:val="30"/>
        </w:rPr>
        <w:t>EOCP</w:t>
      </w:r>
      <w:r w:rsidRPr="007C3B41">
        <w:rPr>
          <w:spacing w:val="30"/>
        </w:rPr>
        <w:t xml:space="preserve"> </w:t>
      </w:r>
      <w:r w:rsidRPr="007C3B41">
        <w:t>may</w:t>
      </w:r>
      <w:r w:rsidRPr="007C3B41">
        <w:rPr>
          <w:spacing w:val="25"/>
          <w:w w:val="99"/>
        </w:rPr>
        <w:t xml:space="preserve"> </w:t>
      </w:r>
      <w:r w:rsidRPr="007C3B41">
        <w:t>adjust</w:t>
      </w:r>
      <w:r w:rsidRPr="007C3B41">
        <w:rPr>
          <w:spacing w:val="17"/>
        </w:rPr>
        <w:t xml:space="preserve"> </w:t>
      </w:r>
      <w:r w:rsidRPr="007C3B41">
        <w:rPr>
          <w:spacing w:val="-1"/>
        </w:rPr>
        <w:t>the</w:t>
      </w:r>
      <w:r w:rsidRPr="007C3B41">
        <w:rPr>
          <w:spacing w:val="17"/>
        </w:rPr>
        <w:t xml:space="preserve"> </w:t>
      </w:r>
      <w:r w:rsidRPr="007C3B41">
        <w:t>LOTS’</w:t>
      </w:r>
      <w:r w:rsidRPr="007C3B41">
        <w:rPr>
          <w:spacing w:val="16"/>
        </w:rPr>
        <w:t xml:space="preserve"> </w:t>
      </w:r>
      <w:r w:rsidRPr="007C3B41">
        <w:t>recommended</w:t>
      </w:r>
      <w:r w:rsidRPr="007C3B41">
        <w:rPr>
          <w:spacing w:val="17"/>
        </w:rPr>
        <w:t xml:space="preserve"> </w:t>
      </w:r>
      <w:r w:rsidRPr="007C3B41">
        <w:t>DBE</w:t>
      </w:r>
      <w:r w:rsidRPr="007C3B41">
        <w:rPr>
          <w:spacing w:val="17"/>
        </w:rPr>
        <w:t xml:space="preserve"> </w:t>
      </w:r>
      <w:r w:rsidRPr="007C3B41">
        <w:rPr>
          <w:spacing w:val="-1"/>
        </w:rPr>
        <w:t>goals</w:t>
      </w:r>
      <w:r w:rsidR="00DE6084" w:rsidRPr="007C3B41">
        <w:rPr>
          <w:spacing w:val="-1"/>
        </w:rPr>
        <w:t>/SBE designation</w:t>
      </w:r>
      <w:r w:rsidRPr="007C3B41">
        <w:rPr>
          <w:spacing w:val="-1"/>
        </w:rPr>
        <w:t>,</w:t>
      </w:r>
      <w:r w:rsidRPr="007C3B41">
        <w:rPr>
          <w:spacing w:val="18"/>
        </w:rPr>
        <w:t xml:space="preserve"> </w:t>
      </w:r>
      <w:r w:rsidRPr="007C3B41">
        <w:rPr>
          <w:spacing w:val="-1"/>
        </w:rPr>
        <w:t>in</w:t>
      </w:r>
      <w:r w:rsidRPr="007C3B41">
        <w:rPr>
          <w:spacing w:val="17"/>
        </w:rPr>
        <w:t xml:space="preserve"> </w:t>
      </w:r>
      <w:r w:rsidRPr="007C3B41">
        <w:rPr>
          <w:spacing w:val="-1"/>
        </w:rPr>
        <w:t>which</w:t>
      </w:r>
      <w:r w:rsidRPr="007C3B41">
        <w:rPr>
          <w:spacing w:val="17"/>
        </w:rPr>
        <w:t xml:space="preserve"> </w:t>
      </w:r>
      <w:r w:rsidRPr="007C3B41">
        <w:rPr>
          <w:spacing w:val="-1"/>
        </w:rPr>
        <w:t>case</w:t>
      </w:r>
      <w:r w:rsidRPr="007C3B41">
        <w:rPr>
          <w:spacing w:val="17"/>
        </w:rPr>
        <w:t xml:space="preserve"> </w:t>
      </w:r>
      <w:r w:rsidRPr="007C3B41">
        <w:rPr>
          <w:spacing w:val="-1"/>
        </w:rPr>
        <w:t>they</w:t>
      </w:r>
      <w:r w:rsidRPr="007C3B41">
        <w:rPr>
          <w:spacing w:val="17"/>
        </w:rPr>
        <w:t xml:space="preserve"> </w:t>
      </w:r>
      <w:r w:rsidRPr="007C3B41">
        <w:rPr>
          <w:spacing w:val="-1"/>
        </w:rPr>
        <w:t>will</w:t>
      </w:r>
      <w:r w:rsidRPr="007C3B41">
        <w:rPr>
          <w:spacing w:val="17"/>
        </w:rPr>
        <w:t xml:space="preserve"> </w:t>
      </w:r>
      <w:r w:rsidRPr="007C3B41">
        <w:rPr>
          <w:spacing w:val="-1"/>
        </w:rPr>
        <w:t>work</w:t>
      </w:r>
      <w:r w:rsidRPr="007C3B41">
        <w:rPr>
          <w:spacing w:val="27"/>
        </w:rPr>
        <w:t xml:space="preserve"> </w:t>
      </w:r>
      <w:r w:rsidRPr="007C3B41">
        <w:t>directly</w:t>
      </w:r>
      <w:r w:rsidRPr="007C3B41">
        <w:rPr>
          <w:spacing w:val="8"/>
        </w:rPr>
        <w:t xml:space="preserve"> </w:t>
      </w:r>
      <w:r w:rsidRPr="007C3B41">
        <w:t>with</w:t>
      </w:r>
      <w:r w:rsidRPr="007C3B41">
        <w:rPr>
          <w:spacing w:val="8"/>
        </w:rPr>
        <w:t xml:space="preserve"> </w:t>
      </w:r>
      <w:r w:rsidRPr="007C3B41">
        <w:rPr>
          <w:spacing w:val="-1"/>
        </w:rPr>
        <w:t>the</w:t>
      </w:r>
      <w:r w:rsidRPr="007C3B41">
        <w:rPr>
          <w:spacing w:val="9"/>
        </w:rPr>
        <w:t xml:space="preserve"> </w:t>
      </w:r>
      <w:r w:rsidRPr="007C3B41">
        <w:t>LOTS’</w:t>
      </w:r>
      <w:r w:rsidRPr="007C3B41">
        <w:rPr>
          <w:spacing w:val="8"/>
        </w:rPr>
        <w:t xml:space="preserve"> </w:t>
      </w:r>
      <w:r w:rsidRPr="007C3B41">
        <w:rPr>
          <w:spacing w:val="-1"/>
        </w:rPr>
        <w:t>procurement</w:t>
      </w:r>
      <w:r w:rsidRPr="007C3B41">
        <w:rPr>
          <w:spacing w:val="8"/>
        </w:rPr>
        <w:t xml:space="preserve"> </w:t>
      </w:r>
      <w:r w:rsidRPr="007C3B41">
        <w:t>officer</w:t>
      </w:r>
      <w:r w:rsidRPr="007C3B41">
        <w:rPr>
          <w:spacing w:val="9"/>
        </w:rPr>
        <w:t xml:space="preserve"> </w:t>
      </w:r>
      <w:r w:rsidRPr="007C3B41">
        <w:t>to</w:t>
      </w:r>
      <w:r w:rsidRPr="007C3B41">
        <w:rPr>
          <w:spacing w:val="8"/>
        </w:rPr>
        <w:t xml:space="preserve"> </w:t>
      </w:r>
      <w:r w:rsidRPr="007C3B41">
        <w:t>address</w:t>
      </w:r>
      <w:r w:rsidRPr="007C3B41">
        <w:rPr>
          <w:spacing w:val="8"/>
        </w:rPr>
        <w:t xml:space="preserve"> </w:t>
      </w:r>
      <w:r w:rsidRPr="007C3B41">
        <w:t>such</w:t>
      </w:r>
      <w:r w:rsidRPr="007C3B41">
        <w:rPr>
          <w:spacing w:val="29"/>
          <w:w w:val="99"/>
        </w:rPr>
        <w:t xml:space="preserve"> </w:t>
      </w:r>
      <w:r w:rsidRPr="007C3B41">
        <w:rPr>
          <w:spacing w:val="-1"/>
        </w:rPr>
        <w:t>recommendations.</w:t>
      </w:r>
      <w:r w:rsidRPr="007C3B41">
        <w:rPr>
          <w:spacing w:val="35"/>
        </w:rPr>
        <w:t xml:space="preserve"> </w:t>
      </w:r>
    </w:p>
    <w:p w14:paraId="695DC6BD" w14:textId="77777777" w:rsidR="00B4080D" w:rsidRPr="007C3B41" w:rsidRDefault="00B4080D">
      <w:pPr>
        <w:pStyle w:val="BodyText"/>
        <w:kinsoku w:val="0"/>
        <w:overflowPunct w:val="0"/>
        <w:spacing w:before="1"/>
        <w:ind w:left="0"/>
      </w:pPr>
    </w:p>
    <w:p w14:paraId="4D9E1DA5" w14:textId="77777777" w:rsidR="00B4080D" w:rsidRPr="007C3B41" w:rsidRDefault="00B4080D">
      <w:pPr>
        <w:pStyle w:val="Heading3"/>
        <w:kinsoku w:val="0"/>
        <w:overflowPunct w:val="0"/>
        <w:ind w:left="1599"/>
        <w:jc w:val="both"/>
        <w:rPr>
          <w:b w:val="0"/>
          <w:bCs w:val="0"/>
          <w:i w:val="0"/>
          <w:iCs w:val="0"/>
        </w:rPr>
      </w:pPr>
      <w:r w:rsidRPr="007C3B41">
        <w:rPr>
          <w:spacing w:val="-1"/>
          <w:u w:val="single"/>
        </w:rPr>
        <w:t>Solicitations</w:t>
      </w:r>
    </w:p>
    <w:p w14:paraId="45E42CBD" w14:textId="77777777" w:rsidR="00B4080D" w:rsidRPr="007C3B41" w:rsidRDefault="00B4080D">
      <w:pPr>
        <w:pStyle w:val="BodyText"/>
        <w:kinsoku w:val="0"/>
        <w:overflowPunct w:val="0"/>
        <w:spacing w:before="3"/>
        <w:ind w:left="0"/>
        <w:rPr>
          <w:b/>
          <w:bCs/>
          <w:i/>
          <w:iCs/>
        </w:rPr>
      </w:pPr>
    </w:p>
    <w:p w14:paraId="5D953AC8" w14:textId="20DA9FC7" w:rsidR="00B4080D" w:rsidRDefault="00B4080D" w:rsidP="003F06A5">
      <w:pPr>
        <w:pStyle w:val="BodyText"/>
        <w:kinsoku w:val="0"/>
        <w:overflowPunct w:val="0"/>
        <w:spacing w:before="53"/>
        <w:ind w:right="255"/>
        <w:jc w:val="both"/>
      </w:pPr>
      <w:r w:rsidRPr="007C3B41">
        <w:rPr>
          <w:spacing w:val="-1"/>
        </w:rPr>
        <w:t>For</w:t>
      </w:r>
      <w:r w:rsidRPr="007C3B41">
        <w:rPr>
          <w:spacing w:val="9"/>
        </w:rPr>
        <w:t xml:space="preserve"> </w:t>
      </w:r>
      <w:r w:rsidRPr="007C3B41">
        <w:t>all</w:t>
      </w:r>
      <w:r w:rsidRPr="007C3B41">
        <w:rPr>
          <w:spacing w:val="10"/>
        </w:rPr>
        <w:t xml:space="preserve"> </w:t>
      </w:r>
      <w:r w:rsidRPr="007C3B41">
        <w:t>subrecipient</w:t>
      </w:r>
      <w:r w:rsidRPr="007C3B41">
        <w:rPr>
          <w:spacing w:val="8"/>
        </w:rPr>
        <w:t xml:space="preserve"> </w:t>
      </w:r>
      <w:r w:rsidRPr="007C3B41">
        <w:t>projects</w:t>
      </w:r>
      <w:r w:rsidRPr="007C3B41">
        <w:rPr>
          <w:spacing w:val="10"/>
        </w:rPr>
        <w:t xml:space="preserve"> </w:t>
      </w:r>
      <w:r w:rsidRPr="007C3B41">
        <w:t>valued</w:t>
      </w:r>
      <w:r w:rsidRPr="007C3B41">
        <w:rPr>
          <w:spacing w:val="9"/>
        </w:rPr>
        <w:t xml:space="preserve"> </w:t>
      </w:r>
      <w:r w:rsidRPr="007C3B41">
        <w:t>$</w:t>
      </w:r>
      <w:r w:rsidR="00080A20">
        <w:t>50</w:t>
      </w:r>
      <w:r w:rsidRPr="007C3B41">
        <w:t>,000</w:t>
      </w:r>
      <w:r w:rsidRPr="007C3B41">
        <w:rPr>
          <w:spacing w:val="10"/>
        </w:rPr>
        <w:t xml:space="preserve"> </w:t>
      </w:r>
      <w:r w:rsidRPr="007C3B41">
        <w:t>or</w:t>
      </w:r>
      <w:r w:rsidRPr="007C3B41">
        <w:rPr>
          <w:spacing w:val="10"/>
        </w:rPr>
        <w:t xml:space="preserve"> </w:t>
      </w:r>
      <w:r w:rsidRPr="007C3B41">
        <w:t>more,</w:t>
      </w:r>
      <w:r w:rsidRPr="007C3B41">
        <w:rPr>
          <w:spacing w:val="8"/>
        </w:rPr>
        <w:t xml:space="preserve"> </w:t>
      </w:r>
      <w:r w:rsidRPr="007C3B41">
        <w:rPr>
          <w:spacing w:val="-1"/>
        </w:rPr>
        <w:t>the</w:t>
      </w:r>
      <w:r w:rsidRPr="007C3B41">
        <w:rPr>
          <w:spacing w:val="10"/>
        </w:rPr>
        <w:t xml:space="preserve"> </w:t>
      </w:r>
      <w:r w:rsidRPr="007C3B41">
        <w:t>LOTS</w:t>
      </w:r>
      <w:r w:rsidRPr="007C3B41">
        <w:rPr>
          <w:spacing w:val="9"/>
        </w:rPr>
        <w:t xml:space="preserve"> </w:t>
      </w:r>
      <w:r w:rsidRPr="007C3B41">
        <w:t>must</w:t>
      </w:r>
      <w:r w:rsidRPr="007C3B41">
        <w:rPr>
          <w:spacing w:val="22"/>
          <w:w w:val="99"/>
        </w:rPr>
        <w:t xml:space="preserve"> </w:t>
      </w:r>
      <w:r w:rsidRPr="007C3B41">
        <w:t>advertise</w:t>
      </w:r>
      <w:r w:rsidRPr="007C3B41">
        <w:rPr>
          <w:spacing w:val="41"/>
        </w:rPr>
        <w:t xml:space="preserve"> </w:t>
      </w:r>
      <w:r w:rsidRPr="007C3B41">
        <w:rPr>
          <w:spacing w:val="-1"/>
        </w:rPr>
        <w:t>the</w:t>
      </w:r>
      <w:r w:rsidRPr="007C3B41">
        <w:rPr>
          <w:spacing w:val="42"/>
        </w:rPr>
        <w:t xml:space="preserve"> </w:t>
      </w:r>
      <w:r w:rsidRPr="007C3B41">
        <w:rPr>
          <w:spacing w:val="-1"/>
        </w:rPr>
        <w:t>procurement</w:t>
      </w:r>
      <w:r w:rsidRPr="007C3B41">
        <w:rPr>
          <w:spacing w:val="42"/>
        </w:rPr>
        <w:t xml:space="preserve"> </w:t>
      </w:r>
      <w:r w:rsidRPr="007C3B41">
        <w:t>using</w:t>
      </w:r>
      <w:r w:rsidRPr="007C3B41">
        <w:rPr>
          <w:spacing w:val="42"/>
        </w:rPr>
        <w:t xml:space="preserve"> </w:t>
      </w:r>
      <w:r w:rsidRPr="007C3B41">
        <w:t>a</w:t>
      </w:r>
      <w:r w:rsidRPr="007C3B41">
        <w:rPr>
          <w:spacing w:val="42"/>
        </w:rPr>
        <w:t xml:space="preserve"> </w:t>
      </w:r>
      <w:r w:rsidRPr="007C3B41">
        <w:t>method</w:t>
      </w:r>
      <w:r w:rsidRPr="007C3B41">
        <w:rPr>
          <w:spacing w:val="41"/>
        </w:rPr>
        <w:t xml:space="preserve"> </w:t>
      </w:r>
      <w:r w:rsidRPr="007C3B41">
        <w:t>of</w:t>
      </w:r>
      <w:r w:rsidRPr="007C3B41">
        <w:rPr>
          <w:spacing w:val="41"/>
        </w:rPr>
        <w:t xml:space="preserve"> </w:t>
      </w:r>
      <w:r w:rsidRPr="007C3B41">
        <w:rPr>
          <w:spacing w:val="-1"/>
        </w:rPr>
        <w:t>competitive</w:t>
      </w:r>
      <w:r w:rsidRPr="007C3B41">
        <w:rPr>
          <w:spacing w:val="41"/>
        </w:rPr>
        <w:t xml:space="preserve"> </w:t>
      </w:r>
      <w:r w:rsidRPr="007C3B41">
        <w:t>procurement</w:t>
      </w:r>
      <w:r w:rsidRPr="007C3B41">
        <w:rPr>
          <w:spacing w:val="23"/>
          <w:w w:val="99"/>
        </w:rPr>
        <w:t xml:space="preserve"> </w:t>
      </w:r>
      <w:r w:rsidRPr="007C3B41">
        <w:t>such</w:t>
      </w:r>
      <w:r w:rsidRPr="007C3B41">
        <w:rPr>
          <w:spacing w:val="50"/>
        </w:rPr>
        <w:t xml:space="preserve"> </w:t>
      </w:r>
      <w:r w:rsidRPr="007C3B41">
        <w:t>as</w:t>
      </w:r>
      <w:r w:rsidRPr="007C3B41">
        <w:rPr>
          <w:spacing w:val="51"/>
        </w:rPr>
        <w:t xml:space="preserve"> </w:t>
      </w:r>
      <w:r w:rsidRPr="007C3B41">
        <w:t>a</w:t>
      </w:r>
      <w:r w:rsidRPr="007C3B41">
        <w:rPr>
          <w:spacing w:val="51"/>
        </w:rPr>
        <w:t xml:space="preserve"> </w:t>
      </w:r>
      <w:r w:rsidRPr="007C3B41">
        <w:t>Request</w:t>
      </w:r>
      <w:r w:rsidRPr="007C3B41">
        <w:rPr>
          <w:spacing w:val="50"/>
        </w:rPr>
        <w:t xml:space="preserve"> </w:t>
      </w:r>
      <w:r w:rsidRPr="007C3B41">
        <w:rPr>
          <w:spacing w:val="-1"/>
        </w:rPr>
        <w:t>for</w:t>
      </w:r>
      <w:r w:rsidRPr="007C3B41">
        <w:rPr>
          <w:spacing w:val="51"/>
        </w:rPr>
        <w:t xml:space="preserve"> </w:t>
      </w:r>
      <w:r w:rsidRPr="007C3B41">
        <w:t>Proposal</w:t>
      </w:r>
      <w:r w:rsidRPr="007C3B41">
        <w:rPr>
          <w:spacing w:val="51"/>
        </w:rPr>
        <w:t xml:space="preserve"> </w:t>
      </w:r>
      <w:r w:rsidRPr="007C3B41">
        <w:t>(RFP),</w:t>
      </w:r>
      <w:r w:rsidRPr="007C3B41">
        <w:rPr>
          <w:spacing w:val="50"/>
        </w:rPr>
        <w:t xml:space="preserve"> </w:t>
      </w:r>
      <w:r w:rsidRPr="007C3B41">
        <w:t>an</w:t>
      </w:r>
      <w:r w:rsidRPr="007C3B41">
        <w:rPr>
          <w:spacing w:val="50"/>
        </w:rPr>
        <w:t xml:space="preserve"> </w:t>
      </w:r>
      <w:r w:rsidRPr="007C3B41">
        <w:t>Invitation</w:t>
      </w:r>
      <w:r w:rsidRPr="007C3B41">
        <w:rPr>
          <w:spacing w:val="51"/>
        </w:rPr>
        <w:t xml:space="preserve"> </w:t>
      </w:r>
      <w:r w:rsidRPr="007C3B41">
        <w:t>for</w:t>
      </w:r>
      <w:r w:rsidRPr="007C3B41">
        <w:rPr>
          <w:spacing w:val="52"/>
        </w:rPr>
        <w:t xml:space="preserve"> </w:t>
      </w:r>
      <w:r w:rsidRPr="007C3B41">
        <w:t>Bid</w:t>
      </w:r>
      <w:r w:rsidRPr="007C3B41">
        <w:rPr>
          <w:spacing w:val="51"/>
        </w:rPr>
        <w:t xml:space="preserve"> </w:t>
      </w:r>
      <w:r w:rsidRPr="007C3B41">
        <w:rPr>
          <w:spacing w:val="-1"/>
        </w:rPr>
        <w:t>(IFB),</w:t>
      </w:r>
      <w:r w:rsidRPr="007C3B41">
        <w:rPr>
          <w:spacing w:val="51"/>
        </w:rPr>
        <w:t xml:space="preserve"> </w:t>
      </w:r>
      <w:r w:rsidRPr="007C3B41">
        <w:t>etc.,</w:t>
      </w:r>
      <w:r w:rsidRPr="007C3B41">
        <w:rPr>
          <w:spacing w:val="23"/>
        </w:rPr>
        <w:t xml:space="preserve"> </w:t>
      </w:r>
      <w:r w:rsidRPr="007C3B41">
        <w:rPr>
          <w:spacing w:val="-1"/>
        </w:rPr>
        <w:t>including</w:t>
      </w:r>
      <w:r w:rsidRPr="007C3B41">
        <w:rPr>
          <w:spacing w:val="-5"/>
        </w:rPr>
        <w:t xml:space="preserve"> </w:t>
      </w:r>
      <w:r w:rsidRPr="007C3B41">
        <w:rPr>
          <w:spacing w:val="-1"/>
        </w:rPr>
        <w:t>the</w:t>
      </w:r>
      <w:r w:rsidRPr="007C3B41">
        <w:rPr>
          <w:spacing w:val="-5"/>
        </w:rPr>
        <w:t xml:space="preserve"> </w:t>
      </w:r>
      <w:r w:rsidRPr="007C3B41">
        <w:rPr>
          <w:spacing w:val="-1"/>
        </w:rPr>
        <w:t>DBE</w:t>
      </w:r>
      <w:r w:rsidRPr="007C3B41">
        <w:rPr>
          <w:spacing w:val="-6"/>
        </w:rPr>
        <w:t xml:space="preserve"> </w:t>
      </w:r>
      <w:r w:rsidRPr="007C3B41">
        <w:rPr>
          <w:spacing w:val="-1"/>
        </w:rPr>
        <w:t>project</w:t>
      </w:r>
      <w:r w:rsidRPr="007C3B41">
        <w:rPr>
          <w:spacing w:val="-6"/>
        </w:rPr>
        <w:t xml:space="preserve"> </w:t>
      </w:r>
      <w:r w:rsidRPr="007C3B41">
        <w:rPr>
          <w:spacing w:val="-1"/>
        </w:rPr>
        <w:t>goal.</w:t>
      </w:r>
    </w:p>
    <w:p w14:paraId="40FCE89E" w14:textId="77777777" w:rsidR="003F06A5" w:rsidRPr="007C3B41" w:rsidRDefault="003F06A5" w:rsidP="003F06A5">
      <w:pPr>
        <w:pStyle w:val="BodyText"/>
        <w:kinsoku w:val="0"/>
        <w:overflowPunct w:val="0"/>
        <w:spacing w:before="53"/>
        <w:ind w:right="255"/>
        <w:jc w:val="both"/>
      </w:pPr>
    </w:p>
    <w:p w14:paraId="4174C6B2" w14:textId="77777777" w:rsidR="00B4080D" w:rsidRPr="007C3B41" w:rsidRDefault="00B4080D">
      <w:pPr>
        <w:pStyle w:val="BodyText"/>
        <w:kinsoku w:val="0"/>
        <w:overflowPunct w:val="0"/>
        <w:spacing w:before="53"/>
        <w:ind w:right="256"/>
        <w:jc w:val="both"/>
      </w:pPr>
      <w:r w:rsidRPr="007C3B41">
        <w:t>Before</w:t>
      </w:r>
      <w:r w:rsidRPr="007C3B41">
        <w:rPr>
          <w:spacing w:val="58"/>
        </w:rPr>
        <w:t xml:space="preserve"> </w:t>
      </w:r>
      <w:r w:rsidRPr="007C3B41">
        <w:rPr>
          <w:spacing w:val="-1"/>
        </w:rPr>
        <w:t>awarding</w:t>
      </w:r>
      <w:r w:rsidRPr="007C3B41">
        <w:rPr>
          <w:spacing w:val="59"/>
        </w:rPr>
        <w:t xml:space="preserve"> </w:t>
      </w:r>
      <w:r w:rsidRPr="007C3B41">
        <w:rPr>
          <w:spacing w:val="-1"/>
        </w:rPr>
        <w:t>the</w:t>
      </w:r>
      <w:r w:rsidRPr="007C3B41">
        <w:rPr>
          <w:spacing w:val="59"/>
        </w:rPr>
        <w:t xml:space="preserve"> </w:t>
      </w:r>
      <w:r w:rsidRPr="007C3B41">
        <w:t>contract,</w:t>
      </w:r>
      <w:r w:rsidRPr="007C3B41">
        <w:rPr>
          <w:spacing w:val="59"/>
        </w:rPr>
        <w:t xml:space="preserve"> </w:t>
      </w:r>
      <w:r w:rsidRPr="007C3B41">
        <w:rPr>
          <w:spacing w:val="-1"/>
        </w:rPr>
        <w:t>the</w:t>
      </w:r>
      <w:r w:rsidRPr="007C3B41">
        <w:rPr>
          <w:spacing w:val="58"/>
        </w:rPr>
        <w:t xml:space="preserve"> </w:t>
      </w:r>
      <w:r w:rsidRPr="007C3B41">
        <w:t>LOTS</w:t>
      </w:r>
      <w:r w:rsidRPr="007C3B41">
        <w:rPr>
          <w:spacing w:val="58"/>
        </w:rPr>
        <w:t xml:space="preserve"> </w:t>
      </w:r>
      <w:r w:rsidRPr="007C3B41">
        <w:t>must</w:t>
      </w:r>
      <w:r w:rsidRPr="007C3B41">
        <w:rPr>
          <w:spacing w:val="59"/>
        </w:rPr>
        <w:t xml:space="preserve"> </w:t>
      </w:r>
      <w:r w:rsidRPr="007C3B41">
        <w:t>send</w:t>
      </w:r>
      <w:r w:rsidRPr="007C3B41">
        <w:rPr>
          <w:spacing w:val="58"/>
        </w:rPr>
        <w:t xml:space="preserve"> </w:t>
      </w:r>
      <w:r w:rsidRPr="007C3B41">
        <w:t>the</w:t>
      </w:r>
      <w:r w:rsidRPr="007C3B41">
        <w:rPr>
          <w:spacing w:val="59"/>
        </w:rPr>
        <w:t xml:space="preserve"> </w:t>
      </w:r>
      <w:r w:rsidRPr="007C3B41">
        <w:t>recommended</w:t>
      </w:r>
      <w:r w:rsidRPr="007C3B41">
        <w:rPr>
          <w:spacing w:val="24"/>
          <w:w w:val="99"/>
        </w:rPr>
        <w:t xml:space="preserve"> </w:t>
      </w:r>
      <w:r w:rsidRPr="007C3B41">
        <w:rPr>
          <w:spacing w:val="-1"/>
        </w:rPr>
        <w:t>appropriate</w:t>
      </w:r>
      <w:r w:rsidRPr="007C3B41">
        <w:rPr>
          <w:spacing w:val="16"/>
        </w:rPr>
        <w:t xml:space="preserve"> </w:t>
      </w:r>
      <w:r w:rsidRPr="007C3B41">
        <w:rPr>
          <w:spacing w:val="-1"/>
        </w:rPr>
        <w:t>bidder’s</w:t>
      </w:r>
      <w:r w:rsidRPr="007C3B41">
        <w:rPr>
          <w:spacing w:val="17"/>
        </w:rPr>
        <w:t xml:space="preserve"> </w:t>
      </w:r>
      <w:r w:rsidRPr="007C3B41">
        <w:rPr>
          <w:spacing w:val="-1"/>
        </w:rPr>
        <w:t>bid</w:t>
      </w:r>
      <w:r w:rsidRPr="007C3B41">
        <w:rPr>
          <w:spacing w:val="17"/>
        </w:rPr>
        <w:t xml:space="preserve"> </w:t>
      </w:r>
      <w:r w:rsidRPr="007C3B41">
        <w:rPr>
          <w:spacing w:val="-1"/>
        </w:rPr>
        <w:t>analysis,</w:t>
      </w:r>
      <w:r w:rsidRPr="007C3B41">
        <w:rPr>
          <w:spacing w:val="17"/>
        </w:rPr>
        <w:t xml:space="preserve"> </w:t>
      </w:r>
      <w:r w:rsidRPr="007C3B41">
        <w:rPr>
          <w:spacing w:val="-1"/>
        </w:rPr>
        <w:t>along</w:t>
      </w:r>
      <w:r w:rsidRPr="007C3B41">
        <w:rPr>
          <w:spacing w:val="17"/>
        </w:rPr>
        <w:t xml:space="preserve"> </w:t>
      </w:r>
      <w:r w:rsidRPr="007C3B41">
        <w:rPr>
          <w:spacing w:val="-1"/>
        </w:rPr>
        <w:t>with</w:t>
      </w:r>
      <w:r w:rsidRPr="007C3B41">
        <w:rPr>
          <w:spacing w:val="17"/>
        </w:rPr>
        <w:t xml:space="preserve"> </w:t>
      </w:r>
      <w:r w:rsidRPr="007C3B41">
        <w:rPr>
          <w:spacing w:val="-1"/>
        </w:rPr>
        <w:t>the</w:t>
      </w:r>
      <w:r w:rsidRPr="007C3B41">
        <w:rPr>
          <w:spacing w:val="17"/>
        </w:rPr>
        <w:t xml:space="preserve"> </w:t>
      </w:r>
      <w:r w:rsidRPr="007C3B41">
        <w:rPr>
          <w:spacing w:val="-1"/>
        </w:rPr>
        <w:t>package</w:t>
      </w:r>
      <w:r w:rsidRPr="007C3B41">
        <w:rPr>
          <w:spacing w:val="17"/>
        </w:rPr>
        <w:t xml:space="preserve"> </w:t>
      </w:r>
      <w:r w:rsidRPr="007C3B41">
        <w:rPr>
          <w:spacing w:val="-1"/>
        </w:rPr>
        <w:t>of</w:t>
      </w:r>
      <w:r w:rsidRPr="007C3B41">
        <w:rPr>
          <w:spacing w:val="17"/>
        </w:rPr>
        <w:t xml:space="preserve"> </w:t>
      </w:r>
      <w:r w:rsidRPr="007C3B41">
        <w:rPr>
          <w:spacing w:val="-1"/>
        </w:rPr>
        <w:t>MDOT</w:t>
      </w:r>
      <w:r w:rsidRPr="007C3B41">
        <w:rPr>
          <w:spacing w:val="18"/>
        </w:rPr>
        <w:t xml:space="preserve"> </w:t>
      </w:r>
      <w:r w:rsidRPr="007C3B41">
        <w:rPr>
          <w:spacing w:val="-1"/>
        </w:rPr>
        <w:t>DBE</w:t>
      </w:r>
      <w:r w:rsidRPr="007C3B41">
        <w:rPr>
          <w:spacing w:val="22"/>
          <w:w w:val="99"/>
        </w:rPr>
        <w:t xml:space="preserve"> </w:t>
      </w:r>
      <w:r w:rsidRPr="007C3B41">
        <w:t>forms,</w:t>
      </w:r>
      <w:r w:rsidRPr="007C3B41">
        <w:rPr>
          <w:spacing w:val="13"/>
        </w:rPr>
        <w:t xml:space="preserve"> </w:t>
      </w:r>
      <w:r w:rsidRPr="007C3B41">
        <w:rPr>
          <w:spacing w:val="-1"/>
        </w:rPr>
        <w:t>to</w:t>
      </w:r>
      <w:r w:rsidRPr="007C3B41">
        <w:rPr>
          <w:spacing w:val="13"/>
        </w:rPr>
        <w:t xml:space="preserve"> </w:t>
      </w:r>
      <w:r w:rsidRPr="007C3B41">
        <w:rPr>
          <w:spacing w:val="-1"/>
        </w:rPr>
        <w:t>the</w:t>
      </w:r>
      <w:r w:rsidRPr="007C3B41">
        <w:rPr>
          <w:spacing w:val="13"/>
        </w:rPr>
        <w:t xml:space="preserve"> </w:t>
      </w:r>
      <w:r w:rsidRPr="007C3B41">
        <w:t>Regional</w:t>
      </w:r>
      <w:r w:rsidRPr="007C3B41">
        <w:rPr>
          <w:spacing w:val="13"/>
        </w:rPr>
        <w:t xml:space="preserve"> </w:t>
      </w:r>
      <w:r w:rsidRPr="007C3B41">
        <w:t>Planner,</w:t>
      </w:r>
      <w:r w:rsidRPr="007C3B41">
        <w:rPr>
          <w:spacing w:val="13"/>
        </w:rPr>
        <w:t xml:space="preserve"> </w:t>
      </w:r>
      <w:r w:rsidRPr="007C3B41">
        <w:rPr>
          <w:spacing w:val="-1"/>
        </w:rPr>
        <w:t>requesting</w:t>
      </w:r>
      <w:r w:rsidRPr="007C3B41">
        <w:rPr>
          <w:spacing w:val="14"/>
        </w:rPr>
        <w:t xml:space="preserve"> </w:t>
      </w:r>
      <w:r w:rsidRPr="007C3B41">
        <w:t>concurrence</w:t>
      </w:r>
      <w:r w:rsidRPr="007C3B41">
        <w:rPr>
          <w:spacing w:val="13"/>
        </w:rPr>
        <w:t xml:space="preserve"> </w:t>
      </w:r>
      <w:r w:rsidRPr="007C3B41">
        <w:rPr>
          <w:spacing w:val="-1"/>
        </w:rPr>
        <w:t>to</w:t>
      </w:r>
      <w:r w:rsidRPr="007C3B41">
        <w:rPr>
          <w:spacing w:val="13"/>
        </w:rPr>
        <w:t xml:space="preserve"> </w:t>
      </w:r>
      <w:r w:rsidRPr="007C3B41">
        <w:t>award</w:t>
      </w:r>
      <w:r w:rsidRPr="007C3B41">
        <w:rPr>
          <w:spacing w:val="13"/>
        </w:rPr>
        <w:t xml:space="preserve"> </w:t>
      </w:r>
      <w:r w:rsidRPr="007C3B41">
        <w:rPr>
          <w:spacing w:val="-1"/>
        </w:rPr>
        <w:t>the</w:t>
      </w:r>
      <w:r w:rsidRPr="007C3B41">
        <w:rPr>
          <w:spacing w:val="25"/>
        </w:rPr>
        <w:t xml:space="preserve"> </w:t>
      </w:r>
      <w:r w:rsidRPr="007C3B41">
        <w:t xml:space="preserve">contract. </w:t>
      </w:r>
      <w:r w:rsidRPr="007C3B41">
        <w:rPr>
          <w:spacing w:val="14"/>
        </w:rPr>
        <w:t xml:space="preserve"> </w:t>
      </w:r>
      <w:r w:rsidRPr="007C3B41">
        <w:rPr>
          <w:spacing w:val="-1"/>
        </w:rPr>
        <w:t>Before</w:t>
      </w:r>
      <w:r w:rsidRPr="007C3B41">
        <w:rPr>
          <w:spacing w:val="7"/>
        </w:rPr>
        <w:t xml:space="preserve"> </w:t>
      </w:r>
      <w:r w:rsidRPr="007C3B41">
        <w:rPr>
          <w:spacing w:val="-1"/>
        </w:rPr>
        <w:t>the</w:t>
      </w:r>
      <w:r w:rsidRPr="007C3B41">
        <w:rPr>
          <w:spacing w:val="8"/>
        </w:rPr>
        <w:t xml:space="preserve"> </w:t>
      </w:r>
      <w:r w:rsidRPr="007C3B41">
        <w:t>MTA/OLTS</w:t>
      </w:r>
      <w:r w:rsidRPr="007C3B41">
        <w:rPr>
          <w:spacing w:val="7"/>
        </w:rPr>
        <w:t xml:space="preserve"> </w:t>
      </w:r>
      <w:r w:rsidRPr="007C3B41">
        <w:rPr>
          <w:spacing w:val="-1"/>
        </w:rPr>
        <w:t>Regional</w:t>
      </w:r>
      <w:r w:rsidRPr="007C3B41">
        <w:rPr>
          <w:spacing w:val="7"/>
        </w:rPr>
        <w:t xml:space="preserve"> </w:t>
      </w:r>
      <w:r w:rsidRPr="007C3B41">
        <w:rPr>
          <w:spacing w:val="-1"/>
        </w:rPr>
        <w:t>Planner</w:t>
      </w:r>
      <w:r w:rsidRPr="007C3B41">
        <w:rPr>
          <w:spacing w:val="8"/>
        </w:rPr>
        <w:t xml:space="preserve"> </w:t>
      </w:r>
      <w:r w:rsidRPr="007C3B41">
        <w:t>can</w:t>
      </w:r>
      <w:r w:rsidRPr="007C3B41">
        <w:rPr>
          <w:spacing w:val="7"/>
        </w:rPr>
        <w:t xml:space="preserve"> </w:t>
      </w:r>
      <w:r w:rsidRPr="007C3B41">
        <w:rPr>
          <w:spacing w:val="-1"/>
        </w:rPr>
        <w:t>issue</w:t>
      </w:r>
      <w:r w:rsidRPr="007C3B41">
        <w:rPr>
          <w:spacing w:val="8"/>
        </w:rPr>
        <w:t xml:space="preserve"> </w:t>
      </w:r>
      <w:r w:rsidRPr="007C3B41">
        <w:t>concurrence,</w:t>
      </w:r>
      <w:r w:rsidRPr="007C3B41">
        <w:rPr>
          <w:spacing w:val="29"/>
          <w:w w:val="99"/>
        </w:rPr>
        <w:t xml:space="preserve"> </w:t>
      </w:r>
      <w:r w:rsidRPr="007C3B41">
        <w:t>a</w:t>
      </w:r>
      <w:r w:rsidRPr="007C3B41">
        <w:rPr>
          <w:spacing w:val="24"/>
        </w:rPr>
        <w:t xml:space="preserve"> </w:t>
      </w:r>
      <w:r w:rsidRPr="007C3B41">
        <w:rPr>
          <w:spacing w:val="-1"/>
        </w:rPr>
        <w:t>DBE</w:t>
      </w:r>
      <w:r w:rsidRPr="007C3B41">
        <w:rPr>
          <w:spacing w:val="24"/>
        </w:rPr>
        <w:t xml:space="preserve"> </w:t>
      </w:r>
      <w:r w:rsidRPr="007C3B41">
        <w:rPr>
          <w:spacing w:val="-1"/>
        </w:rPr>
        <w:t>evaluation</w:t>
      </w:r>
      <w:r w:rsidRPr="007C3B41">
        <w:rPr>
          <w:spacing w:val="24"/>
        </w:rPr>
        <w:t xml:space="preserve"> </w:t>
      </w:r>
      <w:r w:rsidRPr="007C3B41">
        <w:rPr>
          <w:spacing w:val="-1"/>
        </w:rPr>
        <w:t>of</w:t>
      </w:r>
      <w:r w:rsidRPr="007C3B41">
        <w:rPr>
          <w:spacing w:val="25"/>
        </w:rPr>
        <w:t xml:space="preserve"> </w:t>
      </w:r>
      <w:r w:rsidRPr="007C3B41">
        <w:rPr>
          <w:spacing w:val="-1"/>
        </w:rPr>
        <w:t>the</w:t>
      </w:r>
      <w:r w:rsidRPr="007C3B41">
        <w:rPr>
          <w:spacing w:val="24"/>
        </w:rPr>
        <w:t xml:space="preserve"> </w:t>
      </w:r>
      <w:r w:rsidRPr="007C3B41">
        <w:rPr>
          <w:spacing w:val="-1"/>
        </w:rPr>
        <w:t>recommended</w:t>
      </w:r>
      <w:r w:rsidRPr="007C3B41">
        <w:rPr>
          <w:spacing w:val="24"/>
        </w:rPr>
        <w:t xml:space="preserve"> </w:t>
      </w:r>
      <w:r w:rsidRPr="007C3B41">
        <w:rPr>
          <w:spacing w:val="-1"/>
        </w:rPr>
        <w:t>bidder</w:t>
      </w:r>
      <w:r w:rsidRPr="007C3B41">
        <w:rPr>
          <w:spacing w:val="25"/>
        </w:rPr>
        <w:t xml:space="preserve"> </w:t>
      </w:r>
      <w:r w:rsidRPr="007C3B41">
        <w:rPr>
          <w:spacing w:val="-1"/>
        </w:rPr>
        <w:t>and</w:t>
      </w:r>
      <w:r w:rsidRPr="007C3B41">
        <w:rPr>
          <w:spacing w:val="25"/>
        </w:rPr>
        <w:t xml:space="preserve"> </w:t>
      </w:r>
      <w:r w:rsidRPr="007C3B41">
        <w:rPr>
          <w:spacing w:val="-1"/>
        </w:rPr>
        <w:t>DBE</w:t>
      </w:r>
      <w:r w:rsidR="00DE6084" w:rsidRPr="007C3B41">
        <w:rPr>
          <w:spacing w:val="-1"/>
        </w:rPr>
        <w:t>/SBE</w:t>
      </w:r>
      <w:r w:rsidRPr="007C3B41">
        <w:rPr>
          <w:spacing w:val="24"/>
        </w:rPr>
        <w:t xml:space="preserve"> </w:t>
      </w:r>
      <w:r w:rsidRPr="007C3B41">
        <w:rPr>
          <w:spacing w:val="-1"/>
        </w:rPr>
        <w:t>package</w:t>
      </w:r>
      <w:r w:rsidRPr="007C3B41">
        <w:rPr>
          <w:spacing w:val="24"/>
        </w:rPr>
        <w:t xml:space="preserve"> </w:t>
      </w:r>
      <w:r w:rsidRPr="007C3B41">
        <w:rPr>
          <w:spacing w:val="-1"/>
        </w:rPr>
        <w:t>is</w:t>
      </w:r>
      <w:r w:rsidRPr="007C3B41">
        <w:rPr>
          <w:spacing w:val="28"/>
          <w:w w:val="99"/>
        </w:rPr>
        <w:t xml:space="preserve"> </w:t>
      </w:r>
      <w:r w:rsidRPr="007C3B41">
        <w:t>conducted</w:t>
      </w:r>
      <w:r w:rsidRPr="007C3B41">
        <w:rPr>
          <w:spacing w:val="-5"/>
        </w:rPr>
        <w:t xml:space="preserve"> </w:t>
      </w:r>
      <w:r w:rsidRPr="007C3B41">
        <w:rPr>
          <w:spacing w:val="-1"/>
        </w:rPr>
        <w:t>by</w:t>
      </w:r>
      <w:r w:rsidRPr="007C3B41">
        <w:rPr>
          <w:spacing w:val="-4"/>
        </w:rPr>
        <w:t xml:space="preserve"> </w:t>
      </w:r>
      <w:r w:rsidRPr="007C3B41">
        <w:rPr>
          <w:spacing w:val="-1"/>
        </w:rPr>
        <w:t>the</w:t>
      </w:r>
      <w:r w:rsidRPr="007C3B41">
        <w:rPr>
          <w:spacing w:val="-4"/>
        </w:rPr>
        <w:t xml:space="preserve"> </w:t>
      </w:r>
      <w:r w:rsidR="00324292" w:rsidRPr="007C3B41">
        <w:t>EOCP</w:t>
      </w:r>
      <w:r w:rsidRPr="007C3B41">
        <w:t>.</w:t>
      </w:r>
    </w:p>
    <w:p w14:paraId="37F77793" w14:textId="77777777" w:rsidR="00B4080D" w:rsidRPr="007C3B41" w:rsidRDefault="00B4080D">
      <w:pPr>
        <w:pStyle w:val="BodyText"/>
        <w:kinsoku w:val="0"/>
        <w:overflowPunct w:val="0"/>
        <w:spacing w:before="12"/>
        <w:ind w:left="0"/>
      </w:pPr>
    </w:p>
    <w:p w14:paraId="2BB3253C" w14:textId="77777777" w:rsidR="00B4080D" w:rsidRPr="007C3B41" w:rsidRDefault="00B4080D">
      <w:pPr>
        <w:pStyle w:val="BodyText"/>
        <w:kinsoku w:val="0"/>
        <w:overflowPunct w:val="0"/>
        <w:ind w:right="255"/>
        <w:jc w:val="both"/>
        <w:rPr>
          <w:spacing w:val="-1"/>
        </w:rPr>
      </w:pPr>
      <w:r w:rsidRPr="007C3B41">
        <w:t>Should</w:t>
      </w:r>
      <w:r w:rsidRPr="007C3B41">
        <w:rPr>
          <w:spacing w:val="32"/>
        </w:rPr>
        <w:t xml:space="preserve"> </w:t>
      </w:r>
      <w:r w:rsidRPr="007C3B41">
        <w:t>the</w:t>
      </w:r>
      <w:r w:rsidRPr="007C3B41">
        <w:rPr>
          <w:spacing w:val="34"/>
        </w:rPr>
        <w:t xml:space="preserve"> </w:t>
      </w:r>
      <w:r w:rsidRPr="007C3B41">
        <w:rPr>
          <w:spacing w:val="-1"/>
        </w:rPr>
        <w:t>bidder/offeror</w:t>
      </w:r>
      <w:r w:rsidRPr="007C3B41">
        <w:rPr>
          <w:spacing w:val="34"/>
        </w:rPr>
        <w:t xml:space="preserve"> </w:t>
      </w:r>
      <w:r w:rsidRPr="007C3B41">
        <w:t>submit</w:t>
      </w:r>
      <w:r w:rsidRPr="007C3B41">
        <w:rPr>
          <w:spacing w:val="33"/>
        </w:rPr>
        <w:t xml:space="preserve"> </w:t>
      </w:r>
      <w:r w:rsidRPr="007C3B41">
        <w:t>a</w:t>
      </w:r>
      <w:r w:rsidRPr="007C3B41">
        <w:rPr>
          <w:spacing w:val="33"/>
        </w:rPr>
        <w:t xml:space="preserve"> </w:t>
      </w:r>
      <w:r w:rsidRPr="007C3B41">
        <w:t>request</w:t>
      </w:r>
      <w:r w:rsidRPr="007C3B41">
        <w:rPr>
          <w:spacing w:val="33"/>
        </w:rPr>
        <w:t xml:space="preserve"> </w:t>
      </w:r>
      <w:r w:rsidRPr="007C3B41">
        <w:t>for</w:t>
      </w:r>
      <w:r w:rsidRPr="007C3B41">
        <w:rPr>
          <w:spacing w:val="33"/>
        </w:rPr>
        <w:t xml:space="preserve"> </w:t>
      </w:r>
      <w:r w:rsidRPr="007C3B41">
        <w:t>a</w:t>
      </w:r>
      <w:r w:rsidRPr="007C3B41">
        <w:rPr>
          <w:spacing w:val="33"/>
        </w:rPr>
        <w:t xml:space="preserve"> </w:t>
      </w:r>
      <w:r w:rsidRPr="007C3B41">
        <w:t>waiver</w:t>
      </w:r>
      <w:r w:rsidRPr="007C3B41">
        <w:rPr>
          <w:spacing w:val="33"/>
        </w:rPr>
        <w:t xml:space="preserve"> </w:t>
      </w:r>
      <w:r w:rsidRPr="007C3B41">
        <w:t>demonstrating</w:t>
      </w:r>
      <w:r w:rsidRPr="007C3B41">
        <w:rPr>
          <w:spacing w:val="22"/>
          <w:w w:val="99"/>
        </w:rPr>
        <w:t xml:space="preserve"> </w:t>
      </w:r>
      <w:r w:rsidRPr="007C3B41">
        <w:rPr>
          <w:spacing w:val="-1"/>
        </w:rPr>
        <w:t>they</w:t>
      </w:r>
      <w:r w:rsidRPr="007C3B41">
        <w:rPr>
          <w:spacing w:val="29"/>
        </w:rPr>
        <w:t xml:space="preserve"> </w:t>
      </w:r>
      <w:r w:rsidRPr="007C3B41">
        <w:rPr>
          <w:spacing w:val="-1"/>
        </w:rPr>
        <w:t>are</w:t>
      </w:r>
      <w:r w:rsidRPr="007C3B41">
        <w:rPr>
          <w:spacing w:val="30"/>
        </w:rPr>
        <w:t xml:space="preserve"> </w:t>
      </w:r>
      <w:r w:rsidRPr="007C3B41">
        <w:rPr>
          <w:spacing w:val="-1"/>
        </w:rPr>
        <w:t>unable</w:t>
      </w:r>
      <w:r w:rsidRPr="007C3B41">
        <w:rPr>
          <w:spacing w:val="30"/>
        </w:rPr>
        <w:t xml:space="preserve"> </w:t>
      </w:r>
      <w:r w:rsidRPr="007C3B41">
        <w:rPr>
          <w:spacing w:val="-1"/>
        </w:rPr>
        <w:t>to</w:t>
      </w:r>
      <w:r w:rsidRPr="007C3B41">
        <w:rPr>
          <w:spacing w:val="30"/>
        </w:rPr>
        <w:t xml:space="preserve"> </w:t>
      </w:r>
      <w:r w:rsidRPr="007C3B41">
        <w:rPr>
          <w:spacing w:val="-1"/>
        </w:rPr>
        <w:t>achieve</w:t>
      </w:r>
      <w:r w:rsidRPr="007C3B41">
        <w:rPr>
          <w:spacing w:val="30"/>
        </w:rPr>
        <w:t xml:space="preserve"> </w:t>
      </w:r>
      <w:r w:rsidRPr="007C3B41">
        <w:rPr>
          <w:spacing w:val="-1"/>
        </w:rPr>
        <w:t>the</w:t>
      </w:r>
      <w:r w:rsidRPr="007C3B41">
        <w:rPr>
          <w:spacing w:val="29"/>
        </w:rPr>
        <w:t xml:space="preserve"> </w:t>
      </w:r>
      <w:r w:rsidRPr="007C3B41">
        <w:t>DBE</w:t>
      </w:r>
      <w:r w:rsidRPr="007C3B41">
        <w:rPr>
          <w:spacing w:val="30"/>
        </w:rPr>
        <w:t xml:space="preserve"> </w:t>
      </w:r>
      <w:r w:rsidRPr="007C3B41">
        <w:rPr>
          <w:spacing w:val="-1"/>
        </w:rPr>
        <w:t>participation</w:t>
      </w:r>
      <w:r w:rsidRPr="007C3B41">
        <w:rPr>
          <w:spacing w:val="30"/>
        </w:rPr>
        <w:t xml:space="preserve"> </w:t>
      </w:r>
      <w:r w:rsidRPr="007C3B41">
        <w:rPr>
          <w:spacing w:val="-1"/>
        </w:rPr>
        <w:t>goal</w:t>
      </w:r>
      <w:r w:rsidR="00DE6084" w:rsidRPr="007C3B41">
        <w:rPr>
          <w:spacing w:val="-1"/>
        </w:rPr>
        <w:t xml:space="preserve"> or SBE designation</w:t>
      </w:r>
      <w:r w:rsidRPr="007C3B41">
        <w:rPr>
          <w:spacing w:val="30"/>
        </w:rPr>
        <w:t xml:space="preserve"> </w:t>
      </w:r>
      <w:r w:rsidRPr="007C3B41">
        <w:rPr>
          <w:spacing w:val="-1"/>
        </w:rPr>
        <w:t>as</w:t>
      </w:r>
      <w:r w:rsidRPr="007C3B41">
        <w:rPr>
          <w:spacing w:val="30"/>
        </w:rPr>
        <w:t xml:space="preserve"> </w:t>
      </w:r>
      <w:r w:rsidRPr="007C3B41">
        <w:t>outlined</w:t>
      </w:r>
      <w:r w:rsidRPr="007C3B41">
        <w:rPr>
          <w:spacing w:val="29"/>
        </w:rPr>
        <w:t xml:space="preserve"> </w:t>
      </w:r>
      <w:r w:rsidRPr="007C3B41">
        <w:rPr>
          <w:spacing w:val="-1"/>
        </w:rPr>
        <w:t>in</w:t>
      </w:r>
      <w:r w:rsidRPr="007C3B41">
        <w:rPr>
          <w:spacing w:val="29"/>
        </w:rPr>
        <w:t xml:space="preserve"> </w:t>
      </w:r>
      <w:r w:rsidRPr="007C3B41">
        <w:rPr>
          <w:spacing w:val="-1"/>
        </w:rPr>
        <w:t>the</w:t>
      </w:r>
      <w:r w:rsidRPr="007C3B41">
        <w:rPr>
          <w:spacing w:val="36"/>
        </w:rPr>
        <w:t xml:space="preserve"> </w:t>
      </w:r>
      <w:r w:rsidRPr="007C3B41">
        <w:rPr>
          <w:spacing w:val="-1"/>
        </w:rPr>
        <w:t>procurement</w:t>
      </w:r>
      <w:r w:rsidRPr="007C3B41">
        <w:rPr>
          <w:spacing w:val="43"/>
        </w:rPr>
        <w:t xml:space="preserve"> </w:t>
      </w:r>
      <w:r w:rsidRPr="007C3B41">
        <w:t>solicitation,</w:t>
      </w:r>
      <w:r w:rsidRPr="007C3B41">
        <w:rPr>
          <w:spacing w:val="26"/>
        </w:rPr>
        <w:t xml:space="preserve"> </w:t>
      </w:r>
      <w:r w:rsidRPr="007C3B41">
        <w:t>such</w:t>
      </w:r>
      <w:r w:rsidRPr="007C3B41">
        <w:rPr>
          <w:spacing w:val="44"/>
        </w:rPr>
        <w:t xml:space="preserve"> </w:t>
      </w:r>
      <w:r w:rsidRPr="007C3B41">
        <w:t>as</w:t>
      </w:r>
      <w:r w:rsidRPr="007C3B41">
        <w:rPr>
          <w:spacing w:val="43"/>
        </w:rPr>
        <w:t xml:space="preserve"> </w:t>
      </w:r>
      <w:r w:rsidRPr="007C3B41">
        <w:t>a</w:t>
      </w:r>
      <w:r w:rsidRPr="007C3B41">
        <w:rPr>
          <w:spacing w:val="42"/>
        </w:rPr>
        <w:t xml:space="preserve"> </w:t>
      </w:r>
      <w:r w:rsidRPr="007C3B41">
        <w:t>RFP</w:t>
      </w:r>
      <w:r w:rsidRPr="007C3B41">
        <w:rPr>
          <w:spacing w:val="43"/>
        </w:rPr>
        <w:t xml:space="preserve"> </w:t>
      </w:r>
      <w:r w:rsidRPr="007C3B41">
        <w:t>or</w:t>
      </w:r>
      <w:r w:rsidRPr="007C3B41">
        <w:rPr>
          <w:spacing w:val="44"/>
        </w:rPr>
        <w:t xml:space="preserve"> </w:t>
      </w:r>
      <w:r w:rsidRPr="007C3B41">
        <w:t>IFB,</w:t>
      </w:r>
      <w:r w:rsidRPr="007C3B41">
        <w:rPr>
          <w:spacing w:val="43"/>
        </w:rPr>
        <w:t xml:space="preserve"> </w:t>
      </w:r>
      <w:r w:rsidRPr="007C3B41">
        <w:t>etc.,</w:t>
      </w:r>
      <w:r w:rsidRPr="007C3B41">
        <w:rPr>
          <w:spacing w:val="43"/>
        </w:rPr>
        <w:t xml:space="preserve"> </w:t>
      </w:r>
      <w:r w:rsidRPr="007C3B41">
        <w:t>documentation</w:t>
      </w:r>
      <w:r w:rsidRPr="007C3B41">
        <w:rPr>
          <w:spacing w:val="43"/>
        </w:rPr>
        <w:t xml:space="preserve"> </w:t>
      </w:r>
      <w:r w:rsidRPr="007C3B41">
        <w:t>is</w:t>
      </w:r>
      <w:r w:rsidRPr="007C3B41">
        <w:rPr>
          <w:spacing w:val="29"/>
          <w:w w:val="99"/>
        </w:rPr>
        <w:t xml:space="preserve"> </w:t>
      </w:r>
      <w:r w:rsidRPr="007C3B41">
        <w:t>required</w:t>
      </w:r>
      <w:r w:rsidRPr="007C3B41">
        <w:rPr>
          <w:spacing w:val="8"/>
        </w:rPr>
        <w:t xml:space="preserve"> </w:t>
      </w:r>
      <w:r w:rsidRPr="007C3B41">
        <w:t>from</w:t>
      </w:r>
      <w:r w:rsidRPr="007C3B41">
        <w:rPr>
          <w:spacing w:val="8"/>
        </w:rPr>
        <w:t xml:space="preserve"> </w:t>
      </w:r>
      <w:r w:rsidRPr="007C3B41">
        <w:t>the</w:t>
      </w:r>
      <w:r w:rsidRPr="007C3B41">
        <w:rPr>
          <w:spacing w:val="9"/>
        </w:rPr>
        <w:t xml:space="preserve"> </w:t>
      </w:r>
      <w:r w:rsidRPr="007C3B41">
        <w:t>bidder/offeror</w:t>
      </w:r>
      <w:r w:rsidRPr="007C3B41">
        <w:rPr>
          <w:spacing w:val="7"/>
        </w:rPr>
        <w:t xml:space="preserve"> </w:t>
      </w:r>
      <w:r w:rsidRPr="007C3B41">
        <w:rPr>
          <w:spacing w:val="-1"/>
        </w:rPr>
        <w:t>showing</w:t>
      </w:r>
      <w:r w:rsidRPr="007C3B41">
        <w:rPr>
          <w:spacing w:val="9"/>
        </w:rPr>
        <w:t xml:space="preserve"> </w:t>
      </w:r>
      <w:r w:rsidRPr="007C3B41">
        <w:t>good</w:t>
      </w:r>
      <w:r w:rsidRPr="007C3B41">
        <w:rPr>
          <w:spacing w:val="8"/>
        </w:rPr>
        <w:t xml:space="preserve"> </w:t>
      </w:r>
      <w:r w:rsidRPr="007C3B41">
        <w:t>faith</w:t>
      </w:r>
      <w:r w:rsidRPr="007C3B41">
        <w:rPr>
          <w:spacing w:val="8"/>
        </w:rPr>
        <w:t xml:space="preserve"> </w:t>
      </w:r>
      <w:r w:rsidRPr="007C3B41">
        <w:t>efforts</w:t>
      </w:r>
      <w:r w:rsidRPr="007C3B41">
        <w:rPr>
          <w:spacing w:val="9"/>
        </w:rPr>
        <w:t xml:space="preserve"> </w:t>
      </w:r>
      <w:r w:rsidRPr="007C3B41">
        <w:t>to</w:t>
      </w:r>
      <w:r w:rsidRPr="007C3B41">
        <w:rPr>
          <w:spacing w:val="8"/>
        </w:rPr>
        <w:t xml:space="preserve"> </w:t>
      </w:r>
      <w:r w:rsidRPr="007C3B41">
        <w:t>obtain</w:t>
      </w:r>
      <w:r w:rsidRPr="007C3B41">
        <w:rPr>
          <w:spacing w:val="9"/>
        </w:rPr>
        <w:t xml:space="preserve"> </w:t>
      </w:r>
      <w:r w:rsidRPr="007C3B41">
        <w:t>the</w:t>
      </w:r>
      <w:r w:rsidRPr="007C3B41">
        <w:rPr>
          <w:spacing w:val="25"/>
        </w:rPr>
        <w:t xml:space="preserve"> </w:t>
      </w:r>
      <w:r w:rsidRPr="007C3B41">
        <w:t>specified</w:t>
      </w:r>
      <w:r w:rsidRPr="007C3B41">
        <w:rPr>
          <w:spacing w:val="-6"/>
        </w:rPr>
        <w:t xml:space="preserve"> </w:t>
      </w:r>
      <w:r w:rsidRPr="007C3B41">
        <w:rPr>
          <w:spacing w:val="-1"/>
        </w:rPr>
        <w:t>DBE</w:t>
      </w:r>
      <w:r w:rsidR="00DE6084" w:rsidRPr="007C3B41">
        <w:rPr>
          <w:spacing w:val="-1"/>
        </w:rPr>
        <w:t>/SBE</w:t>
      </w:r>
      <w:r w:rsidRPr="007C3B41">
        <w:rPr>
          <w:spacing w:val="-6"/>
        </w:rPr>
        <w:t xml:space="preserve"> </w:t>
      </w:r>
      <w:r w:rsidRPr="007C3B41">
        <w:rPr>
          <w:spacing w:val="-1"/>
        </w:rPr>
        <w:t>participation</w:t>
      </w:r>
      <w:r w:rsidRPr="007C3B41">
        <w:rPr>
          <w:spacing w:val="-5"/>
        </w:rPr>
        <w:t xml:space="preserve"> </w:t>
      </w:r>
      <w:r w:rsidRPr="007C3B41">
        <w:rPr>
          <w:spacing w:val="-1"/>
        </w:rPr>
        <w:t>goal.</w:t>
      </w:r>
    </w:p>
    <w:p w14:paraId="12A838AE" w14:textId="77777777" w:rsidR="00B4080D" w:rsidRPr="007C3B41" w:rsidRDefault="00B4080D">
      <w:pPr>
        <w:pStyle w:val="BodyText"/>
        <w:kinsoku w:val="0"/>
        <w:overflowPunct w:val="0"/>
        <w:spacing w:before="1"/>
        <w:ind w:left="0"/>
      </w:pPr>
    </w:p>
    <w:p w14:paraId="5A93226F" w14:textId="77777777" w:rsidR="00B4080D" w:rsidRPr="007C3B41" w:rsidRDefault="00B4080D">
      <w:pPr>
        <w:pStyle w:val="Heading3"/>
        <w:kinsoku w:val="0"/>
        <w:overflowPunct w:val="0"/>
        <w:jc w:val="both"/>
        <w:rPr>
          <w:b w:val="0"/>
          <w:bCs w:val="0"/>
          <w:i w:val="0"/>
          <w:iCs w:val="0"/>
        </w:rPr>
      </w:pPr>
      <w:r w:rsidRPr="007C3B41">
        <w:rPr>
          <w:u w:val="single"/>
        </w:rPr>
        <w:t>Contract Monitoring</w:t>
      </w:r>
    </w:p>
    <w:p w14:paraId="599CD124" w14:textId="77777777" w:rsidR="00B4080D" w:rsidRPr="007C3B41" w:rsidRDefault="00B4080D">
      <w:pPr>
        <w:pStyle w:val="BodyText"/>
        <w:kinsoku w:val="0"/>
        <w:overflowPunct w:val="0"/>
        <w:spacing w:before="3"/>
        <w:ind w:left="0"/>
        <w:rPr>
          <w:b/>
          <w:bCs/>
          <w:i/>
          <w:iCs/>
        </w:rPr>
      </w:pPr>
    </w:p>
    <w:p w14:paraId="70104398" w14:textId="0135D57E" w:rsidR="00B4080D" w:rsidRPr="007C3B41" w:rsidRDefault="00B4080D">
      <w:pPr>
        <w:pStyle w:val="BodyText"/>
        <w:kinsoku w:val="0"/>
        <w:overflowPunct w:val="0"/>
        <w:spacing w:before="53"/>
        <w:ind w:right="255"/>
        <w:jc w:val="both"/>
      </w:pPr>
      <w:r w:rsidRPr="007C3B41">
        <w:rPr>
          <w:spacing w:val="-1"/>
        </w:rPr>
        <w:t>For</w:t>
      </w:r>
      <w:r w:rsidRPr="007C3B41">
        <w:rPr>
          <w:spacing w:val="49"/>
        </w:rPr>
        <w:t xml:space="preserve"> </w:t>
      </w:r>
      <w:r w:rsidRPr="007C3B41">
        <w:rPr>
          <w:spacing w:val="-1"/>
        </w:rPr>
        <w:t>projects</w:t>
      </w:r>
      <w:r w:rsidRPr="007C3B41">
        <w:rPr>
          <w:spacing w:val="49"/>
        </w:rPr>
        <w:t xml:space="preserve"> </w:t>
      </w:r>
      <w:r w:rsidRPr="007C3B41">
        <w:rPr>
          <w:spacing w:val="-1"/>
        </w:rPr>
        <w:t>that</w:t>
      </w:r>
      <w:r w:rsidRPr="007C3B41">
        <w:rPr>
          <w:spacing w:val="49"/>
        </w:rPr>
        <w:t xml:space="preserve"> </w:t>
      </w:r>
      <w:r w:rsidRPr="007C3B41">
        <w:t>exceed</w:t>
      </w:r>
      <w:r w:rsidRPr="007C3B41">
        <w:rPr>
          <w:spacing w:val="49"/>
        </w:rPr>
        <w:t xml:space="preserve"> </w:t>
      </w:r>
      <w:r w:rsidRPr="007C3B41">
        <w:t>$</w:t>
      </w:r>
      <w:r w:rsidR="00080A20">
        <w:t>50</w:t>
      </w:r>
      <w:r w:rsidRPr="007C3B41">
        <w:t>,000,</w:t>
      </w:r>
      <w:r w:rsidRPr="007C3B41">
        <w:rPr>
          <w:spacing w:val="49"/>
        </w:rPr>
        <w:t xml:space="preserve"> </w:t>
      </w:r>
      <w:r w:rsidRPr="007C3B41">
        <w:t>following</w:t>
      </w:r>
      <w:r w:rsidRPr="007C3B41">
        <w:rPr>
          <w:spacing w:val="49"/>
        </w:rPr>
        <w:t xml:space="preserve"> </w:t>
      </w:r>
      <w:r w:rsidRPr="007C3B41">
        <w:t>MTA/OLTS</w:t>
      </w:r>
      <w:r w:rsidRPr="007C3B41">
        <w:rPr>
          <w:spacing w:val="48"/>
        </w:rPr>
        <w:t xml:space="preserve"> </w:t>
      </w:r>
      <w:r w:rsidRPr="007C3B41">
        <w:t>concurrence</w:t>
      </w:r>
      <w:r w:rsidR="00323299" w:rsidRPr="007C3B41">
        <w:t xml:space="preserve"> letter to the LOTS</w:t>
      </w:r>
      <w:r w:rsidRPr="007C3B41">
        <w:rPr>
          <w:spacing w:val="49"/>
        </w:rPr>
        <w:t xml:space="preserve"> </w:t>
      </w:r>
      <w:r w:rsidRPr="007C3B41">
        <w:rPr>
          <w:spacing w:val="-1"/>
        </w:rPr>
        <w:t>to</w:t>
      </w:r>
      <w:r w:rsidRPr="007C3B41">
        <w:rPr>
          <w:spacing w:val="23"/>
        </w:rPr>
        <w:t xml:space="preserve"> </w:t>
      </w:r>
      <w:r w:rsidRPr="007C3B41">
        <w:rPr>
          <w:spacing w:val="-1"/>
        </w:rPr>
        <w:t>award</w:t>
      </w:r>
      <w:r w:rsidRPr="007C3B41">
        <w:rPr>
          <w:spacing w:val="9"/>
        </w:rPr>
        <w:t xml:space="preserve"> </w:t>
      </w:r>
      <w:r w:rsidRPr="007C3B41">
        <w:rPr>
          <w:spacing w:val="-1"/>
        </w:rPr>
        <w:t>the</w:t>
      </w:r>
      <w:r w:rsidRPr="007C3B41">
        <w:rPr>
          <w:spacing w:val="10"/>
        </w:rPr>
        <w:t xml:space="preserve"> </w:t>
      </w:r>
      <w:r w:rsidRPr="007C3B41">
        <w:rPr>
          <w:spacing w:val="-1"/>
        </w:rPr>
        <w:t>project</w:t>
      </w:r>
      <w:r w:rsidR="00323299" w:rsidRPr="007C3B41">
        <w:rPr>
          <w:spacing w:val="-1"/>
        </w:rPr>
        <w:t xml:space="preserve"> with a copy being forwarded to EOCP to serve as the official award date of the project, the EOCP will coordinate and conduct a conference call including the Regional Planner, the prime contractor, and the Subcontractor to establish reporting instructions and methodology for reporting. </w:t>
      </w:r>
      <w:r w:rsidRPr="007C3B41">
        <w:rPr>
          <w:spacing w:val="16"/>
        </w:rPr>
        <w:t xml:space="preserve"> </w:t>
      </w:r>
      <w:r w:rsidRPr="007C3B41">
        <w:t>The</w:t>
      </w:r>
      <w:r w:rsidRPr="007C3B41">
        <w:rPr>
          <w:spacing w:val="8"/>
        </w:rPr>
        <w:t xml:space="preserve"> </w:t>
      </w:r>
      <w:r w:rsidRPr="007C3B41">
        <w:t>prime</w:t>
      </w:r>
      <w:r w:rsidRPr="007C3B41">
        <w:rPr>
          <w:w w:val="99"/>
        </w:rPr>
        <w:t xml:space="preserve"> </w:t>
      </w:r>
      <w:r w:rsidR="00323299" w:rsidRPr="007C3B41">
        <w:rPr>
          <w:w w:val="99"/>
        </w:rPr>
        <w:t>and sub</w:t>
      </w:r>
      <w:r w:rsidRPr="007C3B41">
        <w:rPr>
          <w:spacing w:val="-1"/>
        </w:rPr>
        <w:t>contractor</w:t>
      </w:r>
      <w:r w:rsidRPr="007C3B41">
        <w:rPr>
          <w:spacing w:val="45"/>
        </w:rPr>
        <w:t xml:space="preserve"> </w:t>
      </w:r>
      <w:r w:rsidR="00323299" w:rsidRPr="007C3B41">
        <w:rPr>
          <w:spacing w:val="45"/>
        </w:rPr>
        <w:t xml:space="preserve">will be required to </w:t>
      </w:r>
      <w:r w:rsidRPr="007C3B41">
        <w:t>submit</w:t>
      </w:r>
      <w:r w:rsidRPr="007C3B41">
        <w:rPr>
          <w:spacing w:val="47"/>
        </w:rPr>
        <w:t xml:space="preserve"> </w:t>
      </w:r>
      <w:r w:rsidRPr="007C3B41">
        <w:rPr>
          <w:spacing w:val="-1"/>
        </w:rPr>
        <w:t>the</w:t>
      </w:r>
      <w:r w:rsidRPr="007C3B41">
        <w:rPr>
          <w:spacing w:val="49"/>
        </w:rPr>
        <w:t xml:space="preserve"> </w:t>
      </w:r>
      <w:r w:rsidRPr="007C3B41">
        <w:t>Monthly</w:t>
      </w:r>
      <w:r w:rsidRPr="007C3B41">
        <w:rPr>
          <w:spacing w:val="46"/>
        </w:rPr>
        <w:t xml:space="preserve"> </w:t>
      </w:r>
      <w:r w:rsidRPr="007C3B41">
        <w:t>DBE</w:t>
      </w:r>
      <w:r w:rsidRPr="007C3B41">
        <w:rPr>
          <w:spacing w:val="46"/>
        </w:rPr>
        <w:t xml:space="preserve"> </w:t>
      </w:r>
      <w:r w:rsidRPr="007C3B41">
        <w:t>Payment</w:t>
      </w:r>
      <w:r w:rsidRPr="007C3B41">
        <w:rPr>
          <w:spacing w:val="27"/>
        </w:rPr>
        <w:t xml:space="preserve"> </w:t>
      </w:r>
      <w:r w:rsidRPr="007C3B41">
        <w:t>Report</w:t>
      </w:r>
      <w:r w:rsidRPr="007C3B41">
        <w:rPr>
          <w:spacing w:val="24"/>
        </w:rPr>
        <w:t xml:space="preserve"> </w:t>
      </w:r>
      <w:r w:rsidR="00323299" w:rsidRPr="007C3B41">
        <w:rPr>
          <w:spacing w:val="24"/>
        </w:rPr>
        <w:t xml:space="preserve">to the EOCP </w:t>
      </w:r>
      <w:r w:rsidR="00323299" w:rsidRPr="007C3B41">
        <w:t>electronically as directed in the instructions given to them by EOCP</w:t>
      </w:r>
      <w:r w:rsidR="00C74619" w:rsidRPr="007C3B41">
        <w:t xml:space="preserve"> </w:t>
      </w:r>
      <w:r w:rsidRPr="007C3B41">
        <w:rPr>
          <w:spacing w:val="-1"/>
        </w:rPr>
        <w:t>by</w:t>
      </w:r>
      <w:r w:rsidRPr="007C3B41">
        <w:rPr>
          <w:spacing w:val="24"/>
        </w:rPr>
        <w:t xml:space="preserve"> </w:t>
      </w:r>
      <w:r w:rsidRPr="007C3B41">
        <w:rPr>
          <w:spacing w:val="-1"/>
        </w:rPr>
        <w:t>the</w:t>
      </w:r>
      <w:r w:rsidRPr="007C3B41">
        <w:rPr>
          <w:spacing w:val="24"/>
        </w:rPr>
        <w:t xml:space="preserve"> </w:t>
      </w:r>
      <w:r w:rsidRPr="007C3B41">
        <w:rPr>
          <w:spacing w:val="-1"/>
        </w:rPr>
        <w:t>10th</w:t>
      </w:r>
      <w:r w:rsidRPr="007C3B41">
        <w:rPr>
          <w:spacing w:val="25"/>
        </w:rPr>
        <w:t xml:space="preserve"> </w:t>
      </w:r>
      <w:r w:rsidRPr="007C3B41">
        <w:t>of</w:t>
      </w:r>
      <w:r w:rsidRPr="007C3B41">
        <w:rPr>
          <w:spacing w:val="29"/>
        </w:rPr>
        <w:t xml:space="preserve"> </w:t>
      </w:r>
      <w:r w:rsidRPr="007C3B41">
        <w:rPr>
          <w:spacing w:val="-1"/>
        </w:rPr>
        <w:t>the</w:t>
      </w:r>
      <w:r w:rsidRPr="007C3B41">
        <w:rPr>
          <w:spacing w:val="30"/>
        </w:rPr>
        <w:t xml:space="preserve"> </w:t>
      </w:r>
      <w:r w:rsidRPr="007C3B41">
        <w:t>following</w:t>
      </w:r>
      <w:r w:rsidRPr="007C3B41">
        <w:rPr>
          <w:spacing w:val="30"/>
        </w:rPr>
        <w:t xml:space="preserve"> </w:t>
      </w:r>
      <w:r w:rsidRPr="007C3B41">
        <w:t>month</w:t>
      </w:r>
      <w:r w:rsidRPr="007C3B41">
        <w:rPr>
          <w:spacing w:val="30"/>
        </w:rPr>
        <w:t xml:space="preserve"> </w:t>
      </w:r>
      <w:r w:rsidRPr="007C3B41">
        <w:t>even</w:t>
      </w:r>
      <w:r w:rsidRPr="007C3B41">
        <w:rPr>
          <w:spacing w:val="30"/>
        </w:rPr>
        <w:t xml:space="preserve"> </w:t>
      </w:r>
      <w:r w:rsidRPr="007C3B41">
        <w:t>if</w:t>
      </w:r>
      <w:r w:rsidRPr="007C3B41">
        <w:rPr>
          <w:spacing w:val="30"/>
        </w:rPr>
        <w:t xml:space="preserve"> </w:t>
      </w:r>
      <w:r w:rsidRPr="007C3B41">
        <w:rPr>
          <w:spacing w:val="-1"/>
        </w:rPr>
        <w:t>there</w:t>
      </w:r>
      <w:r w:rsidRPr="007C3B41">
        <w:rPr>
          <w:spacing w:val="30"/>
        </w:rPr>
        <w:t xml:space="preserve"> </w:t>
      </w:r>
      <w:r w:rsidRPr="007C3B41">
        <w:rPr>
          <w:spacing w:val="-1"/>
        </w:rPr>
        <w:t>is</w:t>
      </w:r>
      <w:r w:rsidRPr="007C3B41">
        <w:rPr>
          <w:spacing w:val="30"/>
        </w:rPr>
        <w:t xml:space="preserve"> </w:t>
      </w:r>
      <w:r w:rsidRPr="007C3B41">
        <w:rPr>
          <w:spacing w:val="-1"/>
        </w:rPr>
        <w:t>no</w:t>
      </w:r>
      <w:r w:rsidRPr="007C3B41">
        <w:rPr>
          <w:spacing w:val="31"/>
        </w:rPr>
        <w:t xml:space="preserve"> </w:t>
      </w:r>
      <w:r w:rsidRPr="007C3B41">
        <w:rPr>
          <w:spacing w:val="-1"/>
        </w:rPr>
        <w:t>payment</w:t>
      </w:r>
      <w:r w:rsidRPr="007C3B41">
        <w:rPr>
          <w:spacing w:val="30"/>
        </w:rPr>
        <w:t xml:space="preserve"> </w:t>
      </w:r>
      <w:r w:rsidRPr="007C3B41">
        <w:rPr>
          <w:spacing w:val="-1"/>
        </w:rPr>
        <w:t>activity.</w:t>
      </w:r>
      <w:r w:rsidR="00323299" w:rsidRPr="007C3B41">
        <w:rPr>
          <w:spacing w:val="-1"/>
        </w:rPr>
        <w:t xml:space="preserve">  The payment report shall include:  1)identification of the DBE/SBE subcontractor participating on the project; 2)type of work being done by each DBE/SBE subcontractor; 3)dollar amount of project and each DBE/SBE subcontract; 4)actual monies paid during the reporting period and to date to the DBE/SBE subcontractors; and 5)comments by the contractor/subcontractor.  The prime and subcontractor are expected to copy the LOTS and the RP with the monthly payment information being submitted to EOCP. </w:t>
      </w:r>
      <w:r w:rsidRPr="007C3B41">
        <w:rPr>
          <w:spacing w:val="1"/>
        </w:rPr>
        <w:t xml:space="preserve"> </w:t>
      </w:r>
    </w:p>
    <w:p w14:paraId="3AFDFF2D" w14:textId="77777777" w:rsidR="00B4080D" w:rsidRPr="007C3B41" w:rsidRDefault="00B4080D">
      <w:pPr>
        <w:pStyle w:val="BodyText"/>
        <w:kinsoku w:val="0"/>
        <w:overflowPunct w:val="0"/>
        <w:spacing w:before="12"/>
        <w:ind w:left="0"/>
      </w:pPr>
    </w:p>
    <w:p w14:paraId="3D333CFC" w14:textId="77777777" w:rsidR="00B4080D" w:rsidRPr="007C3B41" w:rsidRDefault="00B4080D">
      <w:pPr>
        <w:pStyle w:val="BodyText"/>
        <w:kinsoku w:val="0"/>
        <w:overflowPunct w:val="0"/>
        <w:ind w:right="257"/>
        <w:jc w:val="both"/>
      </w:pPr>
      <w:r w:rsidRPr="007C3B41">
        <w:t>The</w:t>
      </w:r>
      <w:r w:rsidRPr="007C3B41">
        <w:rPr>
          <w:spacing w:val="15"/>
        </w:rPr>
        <w:t xml:space="preserve"> </w:t>
      </w:r>
      <w:r w:rsidRPr="007C3B41">
        <w:t>MTA/OLTS</w:t>
      </w:r>
      <w:r w:rsidRPr="007C3B41">
        <w:rPr>
          <w:spacing w:val="15"/>
        </w:rPr>
        <w:t xml:space="preserve"> </w:t>
      </w:r>
      <w:r w:rsidRPr="007C3B41">
        <w:t>Regional</w:t>
      </w:r>
      <w:r w:rsidRPr="007C3B41">
        <w:rPr>
          <w:spacing w:val="15"/>
        </w:rPr>
        <w:t xml:space="preserve"> </w:t>
      </w:r>
      <w:r w:rsidRPr="007C3B41">
        <w:rPr>
          <w:spacing w:val="-1"/>
        </w:rPr>
        <w:t>Planner</w:t>
      </w:r>
      <w:r w:rsidRPr="007C3B41">
        <w:rPr>
          <w:spacing w:val="16"/>
        </w:rPr>
        <w:t xml:space="preserve"> </w:t>
      </w:r>
      <w:r w:rsidRPr="007C3B41">
        <w:t>will</w:t>
      </w:r>
      <w:r w:rsidRPr="007C3B41">
        <w:rPr>
          <w:spacing w:val="16"/>
        </w:rPr>
        <w:t xml:space="preserve"> </w:t>
      </w:r>
      <w:r w:rsidRPr="007C3B41">
        <w:t>work</w:t>
      </w:r>
      <w:r w:rsidRPr="007C3B41">
        <w:rPr>
          <w:spacing w:val="16"/>
        </w:rPr>
        <w:t xml:space="preserve"> </w:t>
      </w:r>
      <w:r w:rsidRPr="007C3B41">
        <w:t>with</w:t>
      </w:r>
      <w:r w:rsidRPr="007C3B41">
        <w:rPr>
          <w:spacing w:val="16"/>
        </w:rPr>
        <w:t xml:space="preserve"> </w:t>
      </w:r>
      <w:r w:rsidRPr="007C3B41">
        <w:rPr>
          <w:spacing w:val="-1"/>
        </w:rPr>
        <w:t>the</w:t>
      </w:r>
      <w:r w:rsidRPr="007C3B41">
        <w:rPr>
          <w:spacing w:val="17"/>
        </w:rPr>
        <w:t xml:space="preserve"> </w:t>
      </w:r>
      <w:r w:rsidR="00323299" w:rsidRPr="007C3B41">
        <w:rPr>
          <w:spacing w:val="-1"/>
        </w:rPr>
        <w:t>EOCP</w:t>
      </w:r>
      <w:r w:rsidRPr="007C3B41">
        <w:rPr>
          <w:spacing w:val="27"/>
        </w:rPr>
        <w:t xml:space="preserve"> </w:t>
      </w:r>
      <w:r w:rsidRPr="007C3B41">
        <w:t>should</w:t>
      </w:r>
      <w:r w:rsidRPr="007C3B41">
        <w:rPr>
          <w:spacing w:val="27"/>
        </w:rPr>
        <w:t xml:space="preserve"> </w:t>
      </w:r>
      <w:r w:rsidRPr="007C3B41">
        <w:rPr>
          <w:spacing w:val="-1"/>
        </w:rPr>
        <w:t>there</w:t>
      </w:r>
      <w:r w:rsidRPr="007C3B41">
        <w:rPr>
          <w:spacing w:val="27"/>
        </w:rPr>
        <w:t xml:space="preserve"> </w:t>
      </w:r>
      <w:r w:rsidRPr="007C3B41">
        <w:rPr>
          <w:spacing w:val="-1"/>
        </w:rPr>
        <w:t>be</w:t>
      </w:r>
      <w:r w:rsidRPr="007C3B41">
        <w:rPr>
          <w:spacing w:val="27"/>
        </w:rPr>
        <w:t xml:space="preserve"> </w:t>
      </w:r>
      <w:r w:rsidRPr="007C3B41">
        <w:rPr>
          <w:spacing w:val="-1"/>
        </w:rPr>
        <w:t>any</w:t>
      </w:r>
      <w:r w:rsidRPr="007C3B41">
        <w:rPr>
          <w:spacing w:val="27"/>
        </w:rPr>
        <w:t xml:space="preserve"> </w:t>
      </w:r>
      <w:r w:rsidRPr="007C3B41">
        <w:rPr>
          <w:spacing w:val="-1"/>
        </w:rPr>
        <w:t>issues</w:t>
      </w:r>
      <w:r w:rsidRPr="007C3B41">
        <w:rPr>
          <w:spacing w:val="25"/>
        </w:rPr>
        <w:t xml:space="preserve"> </w:t>
      </w:r>
      <w:r w:rsidRPr="007C3B41">
        <w:rPr>
          <w:spacing w:val="-1"/>
        </w:rPr>
        <w:t>of</w:t>
      </w:r>
      <w:r w:rsidRPr="007C3B41">
        <w:rPr>
          <w:spacing w:val="27"/>
        </w:rPr>
        <w:t xml:space="preserve"> </w:t>
      </w:r>
      <w:r w:rsidRPr="007C3B41">
        <w:rPr>
          <w:spacing w:val="-1"/>
        </w:rPr>
        <w:t>non-compliance</w:t>
      </w:r>
      <w:r w:rsidRPr="007C3B41">
        <w:rPr>
          <w:spacing w:val="27"/>
        </w:rPr>
        <w:t xml:space="preserve"> </w:t>
      </w:r>
      <w:r w:rsidRPr="007C3B41">
        <w:rPr>
          <w:spacing w:val="-1"/>
        </w:rPr>
        <w:t>indicated</w:t>
      </w:r>
      <w:r w:rsidRPr="007C3B41">
        <w:rPr>
          <w:spacing w:val="28"/>
        </w:rPr>
        <w:t xml:space="preserve"> </w:t>
      </w:r>
      <w:r w:rsidRPr="007C3B41">
        <w:rPr>
          <w:spacing w:val="-1"/>
        </w:rPr>
        <w:t>on</w:t>
      </w:r>
      <w:r w:rsidRPr="007C3B41">
        <w:rPr>
          <w:spacing w:val="27"/>
        </w:rPr>
        <w:t xml:space="preserve"> </w:t>
      </w:r>
      <w:r w:rsidRPr="007C3B41">
        <w:rPr>
          <w:spacing w:val="-1"/>
        </w:rPr>
        <w:t>the</w:t>
      </w:r>
      <w:r w:rsidRPr="007C3B41">
        <w:rPr>
          <w:spacing w:val="29"/>
        </w:rPr>
        <w:t xml:space="preserve"> </w:t>
      </w:r>
      <w:r w:rsidRPr="007C3B41">
        <w:t>Monthly</w:t>
      </w:r>
      <w:r w:rsidRPr="007C3B41">
        <w:rPr>
          <w:spacing w:val="3"/>
        </w:rPr>
        <w:t xml:space="preserve"> </w:t>
      </w:r>
      <w:r w:rsidRPr="007C3B41">
        <w:rPr>
          <w:spacing w:val="-1"/>
        </w:rPr>
        <w:t>Payment</w:t>
      </w:r>
      <w:r w:rsidRPr="007C3B41">
        <w:rPr>
          <w:spacing w:val="4"/>
        </w:rPr>
        <w:t xml:space="preserve"> </w:t>
      </w:r>
      <w:r w:rsidRPr="007C3B41">
        <w:rPr>
          <w:spacing w:val="-1"/>
        </w:rPr>
        <w:t>Form</w:t>
      </w:r>
      <w:r w:rsidRPr="007C3B41">
        <w:rPr>
          <w:spacing w:val="4"/>
        </w:rPr>
        <w:t xml:space="preserve"> </w:t>
      </w:r>
      <w:r w:rsidRPr="007C3B41">
        <w:t>submissions</w:t>
      </w:r>
      <w:r w:rsidRPr="007C3B41">
        <w:rPr>
          <w:spacing w:val="3"/>
        </w:rPr>
        <w:t xml:space="preserve"> </w:t>
      </w:r>
      <w:r w:rsidRPr="007C3B41">
        <w:rPr>
          <w:spacing w:val="-1"/>
        </w:rPr>
        <w:t>and/or</w:t>
      </w:r>
      <w:r w:rsidRPr="007C3B41">
        <w:rPr>
          <w:spacing w:val="4"/>
        </w:rPr>
        <w:t xml:space="preserve"> </w:t>
      </w:r>
      <w:r w:rsidRPr="007C3B41">
        <w:t>within</w:t>
      </w:r>
      <w:r w:rsidRPr="007C3B41">
        <w:rPr>
          <w:spacing w:val="4"/>
        </w:rPr>
        <w:t xml:space="preserve"> </w:t>
      </w:r>
      <w:r w:rsidRPr="007C3B41">
        <w:rPr>
          <w:spacing w:val="-1"/>
        </w:rPr>
        <w:t>the</w:t>
      </w:r>
      <w:r w:rsidRPr="007C3B41">
        <w:rPr>
          <w:spacing w:val="4"/>
        </w:rPr>
        <w:t xml:space="preserve"> </w:t>
      </w:r>
      <w:r w:rsidRPr="007C3B41">
        <w:t>project</w:t>
      </w:r>
      <w:r w:rsidRPr="007C3B41">
        <w:rPr>
          <w:spacing w:val="4"/>
        </w:rPr>
        <w:t xml:space="preserve"> </w:t>
      </w:r>
      <w:r w:rsidRPr="007C3B41">
        <w:t>engineer’s</w:t>
      </w:r>
      <w:r w:rsidRPr="007C3B41">
        <w:rPr>
          <w:spacing w:val="26"/>
          <w:w w:val="99"/>
        </w:rPr>
        <w:t xml:space="preserve"> </w:t>
      </w:r>
      <w:r w:rsidRPr="007C3B41">
        <w:rPr>
          <w:spacing w:val="-1"/>
        </w:rPr>
        <w:t>records</w:t>
      </w:r>
      <w:r w:rsidRPr="007C3B41">
        <w:rPr>
          <w:spacing w:val="57"/>
        </w:rPr>
        <w:t xml:space="preserve"> </w:t>
      </w:r>
      <w:r w:rsidRPr="007C3B41">
        <w:rPr>
          <w:spacing w:val="-1"/>
        </w:rPr>
        <w:t>which</w:t>
      </w:r>
      <w:r w:rsidRPr="007C3B41">
        <w:rPr>
          <w:spacing w:val="58"/>
        </w:rPr>
        <w:t xml:space="preserve"> </w:t>
      </w:r>
      <w:r w:rsidRPr="007C3B41">
        <w:rPr>
          <w:spacing w:val="-1"/>
        </w:rPr>
        <w:t>will</w:t>
      </w:r>
      <w:r w:rsidRPr="007C3B41">
        <w:rPr>
          <w:spacing w:val="58"/>
        </w:rPr>
        <w:t xml:space="preserve"> </w:t>
      </w:r>
      <w:r w:rsidRPr="007C3B41">
        <w:rPr>
          <w:spacing w:val="-1"/>
        </w:rPr>
        <w:t>be</w:t>
      </w:r>
      <w:r w:rsidRPr="007C3B41">
        <w:rPr>
          <w:spacing w:val="57"/>
        </w:rPr>
        <w:t xml:space="preserve"> </w:t>
      </w:r>
      <w:r w:rsidRPr="007C3B41">
        <w:rPr>
          <w:spacing w:val="-1"/>
        </w:rPr>
        <w:t>reviewed</w:t>
      </w:r>
      <w:r w:rsidRPr="007C3B41">
        <w:rPr>
          <w:spacing w:val="58"/>
        </w:rPr>
        <w:t xml:space="preserve"> </w:t>
      </w:r>
      <w:r w:rsidRPr="007C3B41">
        <w:rPr>
          <w:spacing w:val="-1"/>
        </w:rPr>
        <w:t>during</w:t>
      </w:r>
      <w:r w:rsidRPr="007C3B41">
        <w:rPr>
          <w:spacing w:val="58"/>
        </w:rPr>
        <w:t xml:space="preserve"> </w:t>
      </w:r>
      <w:r w:rsidRPr="007C3B41">
        <w:rPr>
          <w:spacing w:val="-1"/>
        </w:rPr>
        <w:t>the</w:t>
      </w:r>
      <w:r w:rsidRPr="007C3B41">
        <w:rPr>
          <w:spacing w:val="57"/>
        </w:rPr>
        <w:t xml:space="preserve"> </w:t>
      </w:r>
      <w:r w:rsidRPr="007C3B41">
        <w:t>MTA/OLTS</w:t>
      </w:r>
      <w:r w:rsidRPr="007C3B41">
        <w:rPr>
          <w:spacing w:val="57"/>
        </w:rPr>
        <w:t xml:space="preserve"> </w:t>
      </w:r>
      <w:r w:rsidRPr="007C3B41">
        <w:rPr>
          <w:spacing w:val="-1"/>
        </w:rPr>
        <w:t>quarterly</w:t>
      </w:r>
      <w:r w:rsidRPr="007C3B41">
        <w:rPr>
          <w:spacing w:val="58"/>
        </w:rPr>
        <w:t xml:space="preserve"> </w:t>
      </w:r>
      <w:r w:rsidRPr="007C3B41">
        <w:t>site</w:t>
      </w:r>
      <w:r w:rsidRPr="007C3B41">
        <w:rPr>
          <w:spacing w:val="29"/>
        </w:rPr>
        <w:t xml:space="preserve"> </w:t>
      </w:r>
      <w:r w:rsidRPr="007C3B41">
        <w:t>visits.</w:t>
      </w:r>
    </w:p>
    <w:p w14:paraId="71B76F01" w14:textId="77777777" w:rsidR="00B4080D" w:rsidRPr="007C3B41" w:rsidRDefault="00B4080D">
      <w:pPr>
        <w:pStyle w:val="BodyText"/>
        <w:kinsoku w:val="0"/>
        <w:overflowPunct w:val="0"/>
        <w:spacing w:before="1"/>
        <w:ind w:left="0"/>
      </w:pPr>
    </w:p>
    <w:p w14:paraId="252A62F0" w14:textId="77777777" w:rsidR="00B4080D" w:rsidRPr="007C3B41" w:rsidRDefault="00B4080D">
      <w:pPr>
        <w:pStyle w:val="Heading3"/>
        <w:kinsoku w:val="0"/>
        <w:overflowPunct w:val="0"/>
        <w:ind w:right="258"/>
        <w:jc w:val="both"/>
        <w:rPr>
          <w:b w:val="0"/>
          <w:bCs w:val="0"/>
          <w:i w:val="0"/>
          <w:iCs w:val="0"/>
        </w:rPr>
      </w:pPr>
      <w:r w:rsidRPr="007C3B41">
        <w:rPr>
          <w:spacing w:val="-1"/>
          <w:u w:val="single"/>
        </w:rPr>
        <w:t>Formal</w:t>
      </w:r>
      <w:r w:rsidRPr="007C3B41">
        <w:rPr>
          <w:spacing w:val="52"/>
          <w:u w:val="single"/>
        </w:rPr>
        <w:t xml:space="preserve"> </w:t>
      </w:r>
      <w:r w:rsidRPr="007C3B41">
        <w:rPr>
          <w:u w:val="single"/>
        </w:rPr>
        <w:t>DBE</w:t>
      </w:r>
      <w:r w:rsidR="00DE6084" w:rsidRPr="007C3B41">
        <w:rPr>
          <w:u w:val="single"/>
        </w:rPr>
        <w:t>/SBE</w:t>
      </w:r>
      <w:r w:rsidRPr="007C3B41">
        <w:rPr>
          <w:spacing w:val="51"/>
          <w:u w:val="single"/>
        </w:rPr>
        <w:t xml:space="preserve"> </w:t>
      </w:r>
      <w:r w:rsidRPr="007C3B41">
        <w:rPr>
          <w:u w:val="single"/>
        </w:rPr>
        <w:t>Program</w:t>
      </w:r>
      <w:r w:rsidRPr="007C3B41">
        <w:rPr>
          <w:spacing w:val="52"/>
          <w:u w:val="single"/>
        </w:rPr>
        <w:t xml:space="preserve"> </w:t>
      </w:r>
      <w:r w:rsidRPr="007C3B41">
        <w:rPr>
          <w:u w:val="single"/>
        </w:rPr>
        <w:t>for</w:t>
      </w:r>
      <w:r w:rsidRPr="007C3B41">
        <w:rPr>
          <w:spacing w:val="51"/>
          <w:u w:val="single"/>
        </w:rPr>
        <w:t xml:space="preserve"> </w:t>
      </w:r>
      <w:r w:rsidRPr="007C3B41">
        <w:rPr>
          <w:spacing w:val="-1"/>
          <w:u w:val="single"/>
        </w:rPr>
        <w:t>Section</w:t>
      </w:r>
      <w:r w:rsidRPr="007C3B41">
        <w:rPr>
          <w:spacing w:val="52"/>
          <w:u w:val="single"/>
        </w:rPr>
        <w:t xml:space="preserve"> </w:t>
      </w:r>
      <w:r w:rsidRPr="007C3B41">
        <w:rPr>
          <w:u w:val="single"/>
        </w:rPr>
        <w:t>5311</w:t>
      </w:r>
      <w:r w:rsidRPr="007C3B41">
        <w:rPr>
          <w:spacing w:val="53"/>
          <w:u w:val="single"/>
        </w:rPr>
        <w:t xml:space="preserve"> </w:t>
      </w:r>
      <w:r w:rsidRPr="007C3B41">
        <w:rPr>
          <w:spacing w:val="-1"/>
          <w:u w:val="single"/>
        </w:rPr>
        <w:t>Subrecipients</w:t>
      </w:r>
      <w:r w:rsidRPr="007C3B41">
        <w:rPr>
          <w:spacing w:val="52"/>
          <w:u w:val="single"/>
        </w:rPr>
        <w:t xml:space="preserve"> </w:t>
      </w:r>
      <w:r w:rsidRPr="007C3B41">
        <w:rPr>
          <w:u w:val="single"/>
        </w:rPr>
        <w:t>Meeting</w:t>
      </w:r>
      <w:r w:rsidRPr="007C3B41">
        <w:rPr>
          <w:spacing w:val="51"/>
          <w:u w:val="single"/>
        </w:rPr>
        <w:t xml:space="preserve"> </w:t>
      </w:r>
      <w:r w:rsidRPr="007C3B41">
        <w:rPr>
          <w:spacing w:val="-1"/>
          <w:u w:val="single"/>
        </w:rPr>
        <w:t>FTA</w:t>
      </w:r>
      <w:r w:rsidRPr="007C3B41">
        <w:rPr>
          <w:spacing w:val="20"/>
        </w:rPr>
        <w:t xml:space="preserve"> </w:t>
      </w:r>
      <w:r w:rsidRPr="007C3B41">
        <w:rPr>
          <w:u w:val="single"/>
        </w:rPr>
        <w:t>Threshold</w:t>
      </w:r>
    </w:p>
    <w:p w14:paraId="6622687A" w14:textId="77777777" w:rsidR="00B4080D" w:rsidRPr="007C3B41" w:rsidRDefault="00B4080D">
      <w:pPr>
        <w:pStyle w:val="BodyText"/>
        <w:kinsoku w:val="0"/>
        <w:overflowPunct w:val="0"/>
        <w:spacing w:before="3"/>
        <w:ind w:left="0"/>
        <w:rPr>
          <w:b/>
          <w:bCs/>
          <w:i/>
          <w:iCs/>
        </w:rPr>
      </w:pPr>
    </w:p>
    <w:p w14:paraId="510F019C" w14:textId="77777777" w:rsidR="00B4080D" w:rsidRPr="007C3B41" w:rsidRDefault="00B4080D">
      <w:pPr>
        <w:pStyle w:val="BodyText"/>
        <w:kinsoku w:val="0"/>
        <w:overflowPunct w:val="0"/>
        <w:spacing w:before="53"/>
        <w:ind w:right="255"/>
        <w:jc w:val="both"/>
      </w:pPr>
      <w:r w:rsidRPr="007C3B41">
        <w:t>All</w:t>
      </w:r>
      <w:r w:rsidRPr="007C3B41">
        <w:rPr>
          <w:spacing w:val="30"/>
        </w:rPr>
        <w:t xml:space="preserve"> </w:t>
      </w:r>
      <w:r w:rsidRPr="007C3B41">
        <w:rPr>
          <w:spacing w:val="-1"/>
        </w:rPr>
        <w:t>subrecipients</w:t>
      </w:r>
      <w:r w:rsidRPr="007C3B41">
        <w:rPr>
          <w:spacing w:val="30"/>
        </w:rPr>
        <w:t xml:space="preserve"> </w:t>
      </w:r>
      <w:r w:rsidRPr="007C3B41">
        <w:rPr>
          <w:spacing w:val="-1"/>
        </w:rPr>
        <w:t>that</w:t>
      </w:r>
      <w:r w:rsidRPr="007C3B41">
        <w:rPr>
          <w:spacing w:val="30"/>
        </w:rPr>
        <w:t xml:space="preserve"> </w:t>
      </w:r>
      <w:r w:rsidRPr="007C3B41">
        <w:t>receive</w:t>
      </w:r>
      <w:r w:rsidRPr="007C3B41">
        <w:rPr>
          <w:spacing w:val="30"/>
        </w:rPr>
        <w:t xml:space="preserve"> </w:t>
      </w:r>
      <w:r w:rsidRPr="007C3B41">
        <w:rPr>
          <w:spacing w:val="-1"/>
        </w:rPr>
        <w:t>$250,000</w:t>
      </w:r>
      <w:r w:rsidRPr="007C3B41">
        <w:rPr>
          <w:spacing w:val="30"/>
        </w:rPr>
        <w:t xml:space="preserve"> </w:t>
      </w:r>
      <w:r w:rsidRPr="007C3B41">
        <w:t>or</w:t>
      </w:r>
      <w:r w:rsidRPr="007C3B41">
        <w:rPr>
          <w:spacing w:val="30"/>
        </w:rPr>
        <w:t xml:space="preserve"> </w:t>
      </w:r>
      <w:r w:rsidRPr="007C3B41">
        <w:t>more</w:t>
      </w:r>
      <w:r w:rsidRPr="007C3B41">
        <w:rPr>
          <w:spacing w:val="30"/>
        </w:rPr>
        <w:t xml:space="preserve"> </w:t>
      </w:r>
      <w:r w:rsidRPr="007C3B41">
        <w:t>in</w:t>
      </w:r>
      <w:r w:rsidRPr="007C3B41">
        <w:rPr>
          <w:spacing w:val="31"/>
        </w:rPr>
        <w:t xml:space="preserve"> </w:t>
      </w:r>
      <w:r w:rsidRPr="007C3B41">
        <w:rPr>
          <w:spacing w:val="-1"/>
        </w:rPr>
        <w:t>FTA</w:t>
      </w:r>
      <w:r w:rsidRPr="007C3B41">
        <w:rPr>
          <w:spacing w:val="30"/>
        </w:rPr>
        <w:t xml:space="preserve"> </w:t>
      </w:r>
      <w:r w:rsidRPr="007C3B41">
        <w:rPr>
          <w:spacing w:val="-1"/>
        </w:rPr>
        <w:t>planning,</w:t>
      </w:r>
      <w:r w:rsidRPr="007C3B41">
        <w:rPr>
          <w:spacing w:val="30"/>
        </w:rPr>
        <w:t xml:space="preserve"> </w:t>
      </w:r>
      <w:r w:rsidRPr="007C3B41">
        <w:t>capital</w:t>
      </w:r>
      <w:r w:rsidRPr="007C3B41">
        <w:rPr>
          <w:spacing w:val="39"/>
        </w:rPr>
        <w:t xml:space="preserve"> </w:t>
      </w:r>
      <w:r w:rsidRPr="007C3B41">
        <w:t>(not</w:t>
      </w:r>
      <w:r w:rsidRPr="007C3B41">
        <w:rPr>
          <w:spacing w:val="15"/>
        </w:rPr>
        <w:t xml:space="preserve"> </w:t>
      </w:r>
      <w:r w:rsidRPr="007C3B41">
        <w:t>counting</w:t>
      </w:r>
      <w:r w:rsidRPr="007C3B41">
        <w:rPr>
          <w:spacing w:val="14"/>
        </w:rPr>
        <w:t xml:space="preserve"> </w:t>
      </w:r>
      <w:r w:rsidRPr="007C3B41">
        <w:rPr>
          <w:spacing w:val="-1"/>
        </w:rPr>
        <w:t>transit</w:t>
      </w:r>
      <w:r w:rsidRPr="007C3B41">
        <w:rPr>
          <w:spacing w:val="15"/>
        </w:rPr>
        <w:t xml:space="preserve"> </w:t>
      </w:r>
      <w:r w:rsidRPr="007C3B41">
        <w:t>vehicle</w:t>
      </w:r>
      <w:r w:rsidRPr="007C3B41">
        <w:rPr>
          <w:spacing w:val="15"/>
        </w:rPr>
        <w:t xml:space="preserve"> </w:t>
      </w:r>
      <w:r w:rsidRPr="007C3B41">
        <w:t>purchases),</w:t>
      </w:r>
      <w:r w:rsidRPr="007C3B41">
        <w:rPr>
          <w:spacing w:val="15"/>
        </w:rPr>
        <w:t xml:space="preserve"> </w:t>
      </w:r>
      <w:r w:rsidRPr="007C3B41">
        <w:t>and/or</w:t>
      </w:r>
      <w:r w:rsidRPr="007C3B41">
        <w:rPr>
          <w:spacing w:val="15"/>
        </w:rPr>
        <w:t xml:space="preserve"> </w:t>
      </w:r>
      <w:r w:rsidRPr="007C3B41">
        <w:rPr>
          <w:spacing w:val="-1"/>
        </w:rPr>
        <w:t>operating</w:t>
      </w:r>
      <w:r w:rsidRPr="007C3B41">
        <w:rPr>
          <w:spacing w:val="15"/>
        </w:rPr>
        <w:t xml:space="preserve"> </w:t>
      </w:r>
      <w:r w:rsidRPr="007C3B41">
        <w:t>assistance</w:t>
      </w:r>
      <w:r w:rsidRPr="007C3B41">
        <w:rPr>
          <w:spacing w:val="17"/>
        </w:rPr>
        <w:t xml:space="preserve"> </w:t>
      </w:r>
      <w:r w:rsidRPr="007C3B41">
        <w:t>in</w:t>
      </w:r>
      <w:r w:rsidRPr="007C3B41">
        <w:rPr>
          <w:spacing w:val="15"/>
        </w:rPr>
        <w:t xml:space="preserve"> </w:t>
      </w:r>
      <w:r w:rsidRPr="007C3B41">
        <w:t>a</w:t>
      </w:r>
      <w:r w:rsidRPr="007C3B41">
        <w:rPr>
          <w:spacing w:val="30"/>
        </w:rPr>
        <w:t xml:space="preserve"> </w:t>
      </w:r>
      <w:r w:rsidRPr="007C3B41">
        <w:t>State</w:t>
      </w:r>
      <w:r w:rsidRPr="007C3B41">
        <w:rPr>
          <w:spacing w:val="10"/>
        </w:rPr>
        <w:t xml:space="preserve"> </w:t>
      </w:r>
      <w:r w:rsidRPr="007C3B41">
        <w:t>fiscal</w:t>
      </w:r>
      <w:r w:rsidRPr="007C3B41">
        <w:rPr>
          <w:spacing w:val="10"/>
        </w:rPr>
        <w:t xml:space="preserve"> </w:t>
      </w:r>
      <w:r w:rsidRPr="007C3B41">
        <w:rPr>
          <w:spacing w:val="-1"/>
        </w:rPr>
        <w:t>year</w:t>
      </w:r>
      <w:r w:rsidRPr="007C3B41">
        <w:rPr>
          <w:spacing w:val="11"/>
        </w:rPr>
        <w:t xml:space="preserve"> </w:t>
      </w:r>
      <w:r w:rsidRPr="007C3B41">
        <w:t>are</w:t>
      </w:r>
      <w:r w:rsidRPr="007C3B41">
        <w:rPr>
          <w:spacing w:val="10"/>
        </w:rPr>
        <w:t xml:space="preserve"> </w:t>
      </w:r>
      <w:r w:rsidRPr="007C3B41">
        <w:t>required</w:t>
      </w:r>
      <w:r w:rsidRPr="007C3B41">
        <w:rPr>
          <w:spacing w:val="10"/>
        </w:rPr>
        <w:t xml:space="preserve"> </w:t>
      </w:r>
      <w:r w:rsidRPr="007C3B41">
        <w:t>have</w:t>
      </w:r>
      <w:r w:rsidRPr="007C3B41">
        <w:rPr>
          <w:spacing w:val="11"/>
        </w:rPr>
        <w:t xml:space="preserve"> </w:t>
      </w:r>
      <w:r w:rsidRPr="007C3B41">
        <w:t>an</w:t>
      </w:r>
      <w:r w:rsidRPr="007C3B41">
        <w:rPr>
          <w:spacing w:val="10"/>
        </w:rPr>
        <w:t xml:space="preserve"> </w:t>
      </w:r>
      <w:r w:rsidR="00A24756" w:rsidRPr="007C3B41">
        <w:rPr>
          <w:spacing w:val="10"/>
        </w:rPr>
        <w:t xml:space="preserve">MDOT </w:t>
      </w:r>
      <w:r w:rsidRPr="007C3B41">
        <w:t>MTA-approved</w:t>
      </w:r>
      <w:r w:rsidRPr="007C3B41">
        <w:rPr>
          <w:spacing w:val="10"/>
        </w:rPr>
        <w:t xml:space="preserve"> </w:t>
      </w:r>
      <w:r w:rsidRPr="007C3B41">
        <w:t>DBE</w:t>
      </w:r>
      <w:r w:rsidR="00DE6084" w:rsidRPr="007C3B41">
        <w:t>/SBE</w:t>
      </w:r>
      <w:r w:rsidRPr="007C3B41">
        <w:rPr>
          <w:spacing w:val="10"/>
        </w:rPr>
        <w:t xml:space="preserve"> </w:t>
      </w:r>
      <w:r w:rsidRPr="007C3B41">
        <w:t>program.</w:t>
      </w:r>
      <w:r w:rsidRPr="007C3B41">
        <w:rPr>
          <w:spacing w:val="22"/>
        </w:rPr>
        <w:t xml:space="preserve"> </w:t>
      </w:r>
      <w:r w:rsidRPr="007C3B41">
        <w:t>The</w:t>
      </w:r>
      <w:r w:rsidRPr="007C3B41">
        <w:rPr>
          <w:spacing w:val="21"/>
          <w:w w:val="99"/>
        </w:rPr>
        <w:t xml:space="preserve"> </w:t>
      </w:r>
      <w:r w:rsidRPr="007C3B41">
        <w:rPr>
          <w:spacing w:val="-1"/>
        </w:rPr>
        <w:t>requirement</w:t>
      </w:r>
      <w:r w:rsidRPr="007C3B41">
        <w:rPr>
          <w:spacing w:val="-9"/>
        </w:rPr>
        <w:t xml:space="preserve"> </w:t>
      </w:r>
      <w:r w:rsidRPr="007C3B41">
        <w:rPr>
          <w:spacing w:val="-1"/>
        </w:rPr>
        <w:t>includes</w:t>
      </w:r>
      <w:r w:rsidR="00C74619" w:rsidRPr="007C3B41">
        <w:rPr>
          <w:spacing w:val="-1"/>
        </w:rPr>
        <w:t>:</w:t>
      </w:r>
    </w:p>
    <w:p w14:paraId="47BDB016" w14:textId="77777777" w:rsidR="00B4080D" w:rsidRPr="007C3B41" w:rsidRDefault="00B4080D">
      <w:pPr>
        <w:pStyle w:val="BodyText"/>
        <w:kinsoku w:val="0"/>
        <w:overflowPunct w:val="0"/>
        <w:spacing w:before="12"/>
        <w:ind w:left="0"/>
      </w:pPr>
    </w:p>
    <w:p w14:paraId="531923D8" w14:textId="77777777" w:rsidR="00B4080D" w:rsidRPr="007C3B41" w:rsidRDefault="00B4080D" w:rsidP="00C74619">
      <w:pPr>
        <w:pStyle w:val="BodyText"/>
        <w:numPr>
          <w:ilvl w:val="2"/>
          <w:numId w:val="17"/>
        </w:numPr>
        <w:tabs>
          <w:tab w:val="left" w:pos="2680"/>
        </w:tabs>
        <w:kinsoku w:val="0"/>
        <w:overflowPunct w:val="0"/>
        <w:ind w:left="2680" w:right="260"/>
        <w:jc w:val="both"/>
      </w:pPr>
      <w:r w:rsidRPr="007C3B41">
        <w:t>A</w:t>
      </w:r>
      <w:r w:rsidRPr="007C3B41">
        <w:rPr>
          <w:spacing w:val="10"/>
        </w:rPr>
        <w:t xml:space="preserve"> </w:t>
      </w:r>
      <w:r w:rsidRPr="007C3B41">
        <w:t>signed</w:t>
      </w:r>
      <w:r w:rsidRPr="007C3B41">
        <w:rPr>
          <w:spacing w:val="10"/>
        </w:rPr>
        <w:t xml:space="preserve"> </w:t>
      </w:r>
      <w:r w:rsidRPr="007C3B41">
        <w:t>and</w:t>
      </w:r>
      <w:r w:rsidRPr="007C3B41">
        <w:rPr>
          <w:spacing w:val="11"/>
        </w:rPr>
        <w:t xml:space="preserve"> </w:t>
      </w:r>
      <w:r w:rsidRPr="007C3B41">
        <w:t>dated</w:t>
      </w:r>
      <w:r w:rsidRPr="007C3B41">
        <w:rPr>
          <w:spacing w:val="10"/>
        </w:rPr>
        <w:t xml:space="preserve"> </w:t>
      </w:r>
      <w:r w:rsidRPr="007C3B41">
        <w:t>DBE</w:t>
      </w:r>
      <w:r w:rsidRPr="007C3B41">
        <w:rPr>
          <w:spacing w:val="10"/>
        </w:rPr>
        <w:t xml:space="preserve"> </w:t>
      </w:r>
      <w:r w:rsidRPr="007C3B41">
        <w:t>policy</w:t>
      </w:r>
      <w:r w:rsidRPr="007C3B41">
        <w:rPr>
          <w:spacing w:val="10"/>
        </w:rPr>
        <w:t xml:space="preserve"> </w:t>
      </w:r>
      <w:r w:rsidRPr="007C3B41">
        <w:t>statement</w:t>
      </w:r>
      <w:r w:rsidRPr="007C3B41">
        <w:rPr>
          <w:spacing w:val="9"/>
        </w:rPr>
        <w:t xml:space="preserve"> </w:t>
      </w:r>
      <w:r w:rsidRPr="007C3B41">
        <w:t>that</w:t>
      </w:r>
      <w:r w:rsidRPr="007C3B41">
        <w:rPr>
          <w:spacing w:val="10"/>
        </w:rPr>
        <w:t xml:space="preserve"> </w:t>
      </w:r>
      <w:r w:rsidRPr="007C3B41">
        <w:t>expresses</w:t>
      </w:r>
      <w:r w:rsidRPr="007C3B41">
        <w:rPr>
          <w:spacing w:val="11"/>
        </w:rPr>
        <w:t xml:space="preserve"> </w:t>
      </w:r>
      <w:r w:rsidRPr="007C3B41">
        <w:t>a commitment</w:t>
      </w:r>
      <w:r w:rsidRPr="007C3B41">
        <w:rPr>
          <w:spacing w:val="14"/>
        </w:rPr>
        <w:t xml:space="preserve"> </w:t>
      </w:r>
      <w:r w:rsidRPr="007C3B41">
        <w:rPr>
          <w:spacing w:val="-1"/>
        </w:rPr>
        <w:t>to</w:t>
      </w:r>
      <w:r w:rsidRPr="007C3B41">
        <w:rPr>
          <w:spacing w:val="16"/>
        </w:rPr>
        <w:t xml:space="preserve"> </w:t>
      </w:r>
      <w:r w:rsidRPr="007C3B41">
        <w:rPr>
          <w:spacing w:val="-1"/>
        </w:rPr>
        <w:t>the</w:t>
      </w:r>
      <w:r w:rsidRPr="007C3B41">
        <w:rPr>
          <w:spacing w:val="16"/>
        </w:rPr>
        <w:t xml:space="preserve"> </w:t>
      </w:r>
      <w:r w:rsidRPr="007C3B41">
        <w:rPr>
          <w:spacing w:val="-1"/>
        </w:rPr>
        <w:t>DBE</w:t>
      </w:r>
      <w:r w:rsidR="00DE6084" w:rsidRPr="007C3B41">
        <w:rPr>
          <w:spacing w:val="-1"/>
        </w:rPr>
        <w:t>/SBE</w:t>
      </w:r>
      <w:r w:rsidRPr="007C3B41">
        <w:rPr>
          <w:spacing w:val="16"/>
        </w:rPr>
        <w:t xml:space="preserve"> </w:t>
      </w:r>
      <w:r w:rsidRPr="007C3B41">
        <w:rPr>
          <w:spacing w:val="-1"/>
        </w:rPr>
        <w:t>program,</w:t>
      </w:r>
      <w:r w:rsidRPr="007C3B41">
        <w:rPr>
          <w:spacing w:val="15"/>
        </w:rPr>
        <w:t xml:space="preserve"> </w:t>
      </w:r>
      <w:r w:rsidRPr="007C3B41">
        <w:t>states</w:t>
      </w:r>
      <w:r w:rsidRPr="007C3B41">
        <w:rPr>
          <w:spacing w:val="16"/>
        </w:rPr>
        <w:t xml:space="preserve"> </w:t>
      </w:r>
      <w:r w:rsidRPr="007C3B41">
        <w:rPr>
          <w:spacing w:val="-1"/>
        </w:rPr>
        <w:t>its</w:t>
      </w:r>
      <w:r w:rsidRPr="007C3B41">
        <w:rPr>
          <w:spacing w:val="16"/>
        </w:rPr>
        <w:t xml:space="preserve"> </w:t>
      </w:r>
      <w:r w:rsidRPr="007C3B41">
        <w:rPr>
          <w:spacing w:val="-1"/>
        </w:rPr>
        <w:t>objectives,</w:t>
      </w:r>
      <w:r w:rsidRPr="007C3B41">
        <w:rPr>
          <w:spacing w:val="16"/>
        </w:rPr>
        <w:t xml:space="preserve"> </w:t>
      </w:r>
      <w:r w:rsidRPr="007C3B41">
        <w:rPr>
          <w:spacing w:val="-1"/>
        </w:rPr>
        <w:t>and</w:t>
      </w:r>
      <w:r w:rsidRPr="007C3B41">
        <w:rPr>
          <w:spacing w:val="20"/>
          <w:w w:val="99"/>
        </w:rPr>
        <w:t xml:space="preserve"> </w:t>
      </w:r>
      <w:r w:rsidRPr="007C3B41">
        <w:t>outlines</w:t>
      </w:r>
      <w:r w:rsidRPr="007C3B41">
        <w:rPr>
          <w:spacing w:val="25"/>
        </w:rPr>
        <w:t xml:space="preserve"> </w:t>
      </w:r>
      <w:r w:rsidRPr="007C3B41">
        <w:rPr>
          <w:spacing w:val="-1"/>
        </w:rPr>
        <w:t>responsibilities</w:t>
      </w:r>
      <w:r w:rsidRPr="007C3B41">
        <w:rPr>
          <w:spacing w:val="27"/>
        </w:rPr>
        <w:t xml:space="preserve"> </w:t>
      </w:r>
      <w:r w:rsidRPr="007C3B41">
        <w:rPr>
          <w:spacing w:val="-1"/>
        </w:rPr>
        <w:t>for</w:t>
      </w:r>
      <w:r w:rsidRPr="007C3B41">
        <w:rPr>
          <w:spacing w:val="26"/>
        </w:rPr>
        <w:t xml:space="preserve"> </w:t>
      </w:r>
      <w:r w:rsidRPr="007C3B41">
        <w:rPr>
          <w:spacing w:val="-1"/>
        </w:rPr>
        <w:t>its</w:t>
      </w:r>
      <w:r w:rsidRPr="007C3B41">
        <w:rPr>
          <w:spacing w:val="26"/>
        </w:rPr>
        <w:t xml:space="preserve"> </w:t>
      </w:r>
      <w:r w:rsidRPr="007C3B41">
        <w:rPr>
          <w:spacing w:val="-1"/>
        </w:rPr>
        <w:t>implementation.</w:t>
      </w:r>
      <w:r w:rsidRPr="007C3B41">
        <w:t xml:space="preserve"> </w:t>
      </w:r>
      <w:r w:rsidRPr="007C3B41">
        <w:rPr>
          <w:spacing w:val="53"/>
        </w:rPr>
        <w:t xml:space="preserve"> </w:t>
      </w:r>
      <w:r w:rsidRPr="007C3B41">
        <w:t>The</w:t>
      </w:r>
      <w:r w:rsidRPr="007C3B41">
        <w:rPr>
          <w:spacing w:val="27"/>
        </w:rPr>
        <w:t xml:space="preserve"> </w:t>
      </w:r>
      <w:r w:rsidRPr="007C3B41">
        <w:t>statement</w:t>
      </w:r>
      <w:r w:rsidR="00C74619" w:rsidRPr="007C3B41">
        <w:t xml:space="preserve"> </w:t>
      </w:r>
      <w:r w:rsidRPr="007C3B41">
        <w:t>must</w:t>
      </w:r>
      <w:r w:rsidRPr="007C3B41">
        <w:rPr>
          <w:spacing w:val="13"/>
        </w:rPr>
        <w:t xml:space="preserve"> </w:t>
      </w:r>
      <w:r w:rsidRPr="007C3B41">
        <w:rPr>
          <w:spacing w:val="-1"/>
        </w:rPr>
        <w:t>be</w:t>
      </w:r>
      <w:r w:rsidRPr="007C3B41">
        <w:rPr>
          <w:spacing w:val="12"/>
        </w:rPr>
        <w:t xml:space="preserve"> </w:t>
      </w:r>
      <w:r w:rsidRPr="007C3B41">
        <w:rPr>
          <w:spacing w:val="-1"/>
        </w:rPr>
        <w:t>circulated</w:t>
      </w:r>
      <w:r w:rsidRPr="007C3B41">
        <w:rPr>
          <w:spacing w:val="13"/>
        </w:rPr>
        <w:t xml:space="preserve"> </w:t>
      </w:r>
      <w:r w:rsidRPr="007C3B41">
        <w:rPr>
          <w:spacing w:val="-1"/>
        </w:rPr>
        <w:t>throughout</w:t>
      </w:r>
      <w:r w:rsidRPr="007C3B41">
        <w:rPr>
          <w:spacing w:val="13"/>
        </w:rPr>
        <w:t xml:space="preserve"> </w:t>
      </w:r>
      <w:r w:rsidRPr="007C3B41">
        <w:rPr>
          <w:spacing w:val="-1"/>
        </w:rPr>
        <w:t>the</w:t>
      </w:r>
      <w:r w:rsidRPr="007C3B41">
        <w:rPr>
          <w:spacing w:val="13"/>
        </w:rPr>
        <w:t xml:space="preserve"> </w:t>
      </w:r>
      <w:r w:rsidRPr="007C3B41">
        <w:t>organization</w:t>
      </w:r>
      <w:r w:rsidRPr="007C3B41">
        <w:rPr>
          <w:spacing w:val="14"/>
        </w:rPr>
        <w:t xml:space="preserve"> </w:t>
      </w:r>
      <w:r w:rsidRPr="007C3B41">
        <w:rPr>
          <w:spacing w:val="-1"/>
        </w:rPr>
        <w:t>and</w:t>
      </w:r>
      <w:r w:rsidRPr="007C3B41">
        <w:rPr>
          <w:spacing w:val="13"/>
        </w:rPr>
        <w:t xml:space="preserve"> </w:t>
      </w:r>
      <w:r w:rsidRPr="007C3B41">
        <w:rPr>
          <w:spacing w:val="-1"/>
        </w:rPr>
        <w:t>to</w:t>
      </w:r>
      <w:r w:rsidRPr="007C3B41">
        <w:rPr>
          <w:spacing w:val="13"/>
        </w:rPr>
        <w:t xml:space="preserve"> </w:t>
      </w:r>
      <w:r w:rsidRPr="007C3B41">
        <w:rPr>
          <w:spacing w:val="-1"/>
        </w:rPr>
        <w:t>the</w:t>
      </w:r>
      <w:r w:rsidRPr="007C3B41">
        <w:rPr>
          <w:spacing w:val="13"/>
        </w:rPr>
        <w:t xml:space="preserve"> </w:t>
      </w:r>
      <w:r w:rsidRPr="007C3B41">
        <w:rPr>
          <w:spacing w:val="-1"/>
        </w:rPr>
        <w:t>DBE</w:t>
      </w:r>
      <w:r w:rsidRPr="007C3B41">
        <w:rPr>
          <w:spacing w:val="28"/>
          <w:w w:val="99"/>
        </w:rPr>
        <w:t xml:space="preserve"> </w:t>
      </w:r>
      <w:r w:rsidRPr="007C3B41">
        <w:rPr>
          <w:spacing w:val="-1"/>
        </w:rPr>
        <w:t>and</w:t>
      </w:r>
      <w:r w:rsidRPr="007C3B41">
        <w:rPr>
          <w:spacing w:val="-3"/>
        </w:rPr>
        <w:t xml:space="preserve"> </w:t>
      </w:r>
      <w:r w:rsidRPr="007C3B41">
        <w:rPr>
          <w:spacing w:val="-1"/>
        </w:rPr>
        <w:t>non-DBE</w:t>
      </w:r>
      <w:r w:rsidRPr="007C3B41">
        <w:rPr>
          <w:spacing w:val="-3"/>
        </w:rPr>
        <w:t xml:space="preserve"> </w:t>
      </w:r>
      <w:r w:rsidRPr="007C3B41">
        <w:rPr>
          <w:spacing w:val="-1"/>
        </w:rPr>
        <w:t>business</w:t>
      </w:r>
      <w:r w:rsidRPr="007C3B41">
        <w:rPr>
          <w:spacing w:val="-2"/>
        </w:rPr>
        <w:t xml:space="preserve"> </w:t>
      </w:r>
      <w:r w:rsidRPr="007C3B41">
        <w:t>communities</w:t>
      </w:r>
      <w:r w:rsidRPr="007C3B41">
        <w:rPr>
          <w:spacing w:val="-3"/>
        </w:rPr>
        <w:t xml:space="preserve"> </w:t>
      </w:r>
      <w:r w:rsidRPr="007C3B41">
        <w:rPr>
          <w:spacing w:val="-1"/>
        </w:rPr>
        <w:t xml:space="preserve">that </w:t>
      </w:r>
      <w:r w:rsidRPr="007C3B41">
        <w:t>perform</w:t>
      </w:r>
      <w:r w:rsidRPr="007C3B41">
        <w:rPr>
          <w:spacing w:val="-2"/>
        </w:rPr>
        <w:t xml:space="preserve"> </w:t>
      </w:r>
      <w:r w:rsidRPr="007C3B41">
        <w:t>work</w:t>
      </w:r>
      <w:r w:rsidRPr="007C3B41">
        <w:rPr>
          <w:spacing w:val="-2"/>
        </w:rPr>
        <w:t xml:space="preserve"> </w:t>
      </w:r>
      <w:r w:rsidRPr="007C3B41">
        <w:t>on</w:t>
      </w:r>
      <w:r w:rsidRPr="007C3B41">
        <w:rPr>
          <w:spacing w:val="-2"/>
        </w:rPr>
        <w:t xml:space="preserve"> </w:t>
      </w:r>
      <w:r w:rsidRPr="007C3B41">
        <w:t>FTA-</w:t>
      </w:r>
      <w:r w:rsidRPr="007C3B41">
        <w:rPr>
          <w:spacing w:val="27"/>
          <w:w w:val="99"/>
        </w:rPr>
        <w:t xml:space="preserve"> </w:t>
      </w:r>
      <w:r w:rsidRPr="007C3B41">
        <w:rPr>
          <w:spacing w:val="-1"/>
        </w:rPr>
        <w:t>assisted</w:t>
      </w:r>
      <w:r w:rsidRPr="007C3B41">
        <w:rPr>
          <w:spacing w:val="16"/>
        </w:rPr>
        <w:t xml:space="preserve"> </w:t>
      </w:r>
      <w:r w:rsidRPr="007C3B41">
        <w:rPr>
          <w:spacing w:val="-1"/>
        </w:rPr>
        <w:t>contracts</w:t>
      </w:r>
      <w:r w:rsidRPr="007C3B41">
        <w:rPr>
          <w:spacing w:val="16"/>
        </w:rPr>
        <w:t xml:space="preserve"> </w:t>
      </w:r>
      <w:r w:rsidRPr="007C3B41">
        <w:rPr>
          <w:spacing w:val="-1"/>
        </w:rPr>
        <w:t>(which</w:t>
      </w:r>
      <w:r w:rsidRPr="007C3B41">
        <w:rPr>
          <w:spacing w:val="16"/>
        </w:rPr>
        <w:t xml:space="preserve"> </w:t>
      </w:r>
      <w:r w:rsidRPr="007C3B41">
        <w:t>can</w:t>
      </w:r>
      <w:r w:rsidRPr="007C3B41">
        <w:rPr>
          <w:spacing w:val="17"/>
        </w:rPr>
        <w:t xml:space="preserve"> </w:t>
      </w:r>
      <w:r w:rsidRPr="007C3B41">
        <w:rPr>
          <w:spacing w:val="-1"/>
        </w:rPr>
        <w:t>be</w:t>
      </w:r>
      <w:r w:rsidRPr="007C3B41">
        <w:rPr>
          <w:spacing w:val="16"/>
        </w:rPr>
        <w:t xml:space="preserve"> </w:t>
      </w:r>
      <w:r w:rsidRPr="007C3B41">
        <w:rPr>
          <w:spacing w:val="-1"/>
        </w:rPr>
        <w:t>achieved</w:t>
      </w:r>
      <w:r w:rsidRPr="007C3B41">
        <w:rPr>
          <w:spacing w:val="17"/>
        </w:rPr>
        <w:t xml:space="preserve"> </w:t>
      </w:r>
      <w:r w:rsidRPr="007C3B41">
        <w:rPr>
          <w:spacing w:val="-1"/>
        </w:rPr>
        <w:t>by</w:t>
      </w:r>
      <w:r w:rsidRPr="007C3B41">
        <w:rPr>
          <w:spacing w:val="16"/>
        </w:rPr>
        <w:t xml:space="preserve"> </w:t>
      </w:r>
      <w:r w:rsidRPr="007C3B41">
        <w:t>including</w:t>
      </w:r>
      <w:r w:rsidRPr="007C3B41">
        <w:rPr>
          <w:spacing w:val="16"/>
        </w:rPr>
        <w:t xml:space="preserve"> </w:t>
      </w:r>
      <w:r w:rsidRPr="007C3B41">
        <w:rPr>
          <w:spacing w:val="-1"/>
        </w:rPr>
        <w:t>the</w:t>
      </w:r>
      <w:r w:rsidRPr="007C3B41">
        <w:rPr>
          <w:spacing w:val="24"/>
        </w:rPr>
        <w:t xml:space="preserve"> </w:t>
      </w:r>
      <w:r w:rsidRPr="007C3B41">
        <w:rPr>
          <w:spacing w:val="-1"/>
        </w:rPr>
        <w:t>policy</w:t>
      </w:r>
      <w:r w:rsidRPr="007C3B41">
        <w:rPr>
          <w:spacing w:val="-6"/>
        </w:rPr>
        <w:t xml:space="preserve"> </w:t>
      </w:r>
      <w:r w:rsidRPr="007C3B41">
        <w:rPr>
          <w:spacing w:val="-1"/>
        </w:rPr>
        <w:t>statement</w:t>
      </w:r>
      <w:r w:rsidRPr="007C3B41">
        <w:rPr>
          <w:spacing w:val="-5"/>
        </w:rPr>
        <w:t xml:space="preserve"> </w:t>
      </w:r>
      <w:r w:rsidRPr="007C3B41">
        <w:rPr>
          <w:spacing w:val="-1"/>
        </w:rPr>
        <w:t>in</w:t>
      </w:r>
      <w:r w:rsidRPr="007C3B41">
        <w:rPr>
          <w:spacing w:val="-5"/>
        </w:rPr>
        <w:t xml:space="preserve"> </w:t>
      </w:r>
      <w:r w:rsidRPr="007C3B41">
        <w:rPr>
          <w:spacing w:val="-1"/>
        </w:rPr>
        <w:t>all</w:t>
      </w:r>
      <w:r w:rsidRPr="007C3B41">
        <w:rPr>
          <w:spacing w:val="-5"/>
        </w:rPr>
        <w:t xml:space="preserve"> </w:t>
      </w:r>
      <w:r w:rsidRPr="007C3B41">
        <w:rPr>
          <w:spacing w:val="-1"/>
        </w:rPr>
        <w:t>procurements</w:t>
      </w:r>
      <w:r w:rsidRPr="007C3B41">
        <w:rPr>
          <w:spacing w:val="-5"/>
        </w:rPr>
        <w:t xml:space="preserve"> </w:t>
      </w:r>
      <w:r w:rsidRPr="007C3B41">
        <w:rPr>
          <w:spacing w:val="-1"/>
        </w:rPr>
        <w:t>involving</w:t>
      </w:r>
      <w:r w:rsidRPr="007C3B41">
        <w:rPr>
          <w:spacing w:val="-5"/>
        </w:rPr>
        <w:t xml:space="preserve"> </w:t>
      </w:r>
      <w:r w:rsidRPr="007C3B41">
        <w:rPr>
          <w:spacing w:val="-1"/>
        </w:rPr>
        <w:t>FTA</w:t>
      </w:r>
      <w:r w:rsidRPr="007C3B41">
        <w:rPr>
          <w:spacing w:val="-5"/>
        </w:rPr>
        <w:t xml:space="preserve"> </w:t>
      </w:r>
      <w:r w:rsidRPr="007C3B41">
        <w:rPr>
          <w:spacing w:val="-1"/>
        </w:rPr>
        <w:t>funds).</w:t>
      </w:r>
    </w:p>
    <w:p w14:paraId="0680E5DF" w14:textId="77777777" w:rsidR="00B4080D" w:rsidRPr="007C3B41" w:rsidRDefault="00B4080D">
      <w:pPr>
        <w:pStyle w:val="BodyText"/>
        <w:kinsoku w:val="0"/>
        <w:overflowPunct w:val="0"/>
        <w:spacing w:before="12"/>
        <w:ind w:left="0"/>
        <w:rPr>
          <w:spacing w:val="-1"/>
        </w:rPr>
      </w:pPr>
    </w:p>
    <w:p w14:paraId="19FF4BAB" w14:textId="77777777" w:rsidR="00B4080D" w:rsidRPr="007C3B41" w:rsidRDefault="00B4080D">
      <w:pPr>
        <w:pStyle w:val="BodyText"/>
        <w:numPr>
          <w:ilvl w:val="2"/>
          <w:numId w:val="17"/>
        </w:numPr>
        <w:tabs>
          <w:tab w:val="left" w:pos="2680"/>
        </w:tabs>
        <w:kinsoku w:val="0"/>
        <w:overflowPunct w:val="0"/>
        <w:ind w:left="2680" w:right="260"/>
        <w:jc w:val="both"/>
        <w:rPr>
          <w:spacing w:val="-1"/>
        </w:rPr>
      </w:pPr>
      <w:r w:rsidRPr="007C3B41">
        <w:rPr>
          <w:spacing w:val="-1"/>
        </w:rPr>
        <w:t>Establishment of an overall DBE</w:t>
      </w:r>
      <w:r w:rsidR="00DE6084" w:rsidRPr="007C3B41">
        <w:rPr>
          <w:spacing w:val="-1"/>
        </w:rPr>
        <w:t>/SBE</w:t>
      </w:r>
      <w:r w:rsidRPr="007C3B41">
        <w:rPr>
          <w:spacing w:val="-1"/>
        </w:rPr>
        <w:t xml:space="preserve"> goal for annual contract participation by disadvantaged businesses.</w:t>
      </w:r>
    </w:p>
    <w:p w14:paraId="7206A6AD" w14:textId="77777777" w:rsidR="00B4080D" w:rsidRPr="007C3B41" w:rsidRDefault="00B4080D">
      <w:pPr>
        <w:pStyle w:val="BodyText"/>
        <w:kinsoku w:val="0"/>
        <w:overflowPunct w:val="0"/>
        <w:spacing w:before="12"/>
        <w:ind w:left="0"/>
        <w:rPr>
          <w:spacing w:val="-1"/>
        </w:rPr>
      </w:pPr>
    </w:p>
    <w:p w14:paraId="04352699" w14:textId="77777777" w:rsidR="00B4080D" w:rsidRPr="007C3B41" w:rsidRDefault="00B4080D">
      <w:pPr>
        <w:pStyle w:val="BodyText"/>
        <w:numPr>
          <w:ilvl w:val="2"/>
          <w:numId w:val="17"/>
        </w:numPr>
        <w:tabs>
          <w:tab w:val="left" w:pos="2680"/>
        </w:tabs>
        <w:kinsoku w:val="0"/>
        <w:overflowPunct w:val="0"/>
        <w:ind w:left="2680" w:right="256"/>
        <w:jc w:val="both"/>
        <w:rPr>
          <w:spacing w:val="-1"/>
        </w:rPr>
      </w:pPr>
      <w:r w:rsidRPr="007C3B41">
        <w:rPr>
          <w:spacing w:val="-1"/>
        </w:rPr>
        <w:t xml:space="preserve">Development and maintenance of a directory of DBE-certified firms to be notified when competitive procurements are advertised. </w:t>
      </w:r>
      <w:r w:rsidR="00DE6084" w:rsidRPr="007C3B41">
        <w:rPr>
          <w:spacing w:val="-1"/>
        </w:rPr>
        <w:t xml:space="preserve">All DBE’s are SBE’s. </w:t>
      </w:r>
      <w:r w:rsidRPr="007C3B41">
        <w:rPr>
          <w:spacing w:val="-1"/>
        </w:rPr>
        <w:t xml:space="preserve">This directory must include each firm’s address, phone number, and the types of work the firm has been certified to perform as a DBE. Each subrecipient must revise their directory at least annually and make updated information available to contractors and the public on request. Alternately, subrecipients may use the </w:t>
      </w:r>
      <w:r w:rsidR="00A24756" w:rsidRPr="007C3B41">
        <w:rPr>
          <w:spacing w:val="-1"/>
        </w:rPr>
        <w:t xml:space="preserve">MDOT </w:t>
      </w:r>
      <w:r w:rsidRPr="007C3B41">
        <w:rPr>
          <w:spacing w:val="-1"/>
        </w:rPr>
        <w:t xml:space="preserve"> DBE directory rather than creating their own individual directories.</w:t>
      </w:r>
    </w:p>
    <w:p w14:paraId="061676DB" w14:textId="77777777" w:rsidR="00B4080D" w:rsidRPr="007C3B41" w:rsidRDefault="00B4080D">
      <w:pPr>
        <w:pStyle w:val="BodyText"/>
        <w:kinsoku w:val="0"/>
        <w:overflowPunct w:val="0"/>
        <w:spacing w:before="12"/>
        <w:ind w:left="0"/>
        <w:rPr>
          <w:spacing w:val="-1"/>
        </w:rPr>
      </w:pPr>
    </w:p>
    <w:p w14:paraId="26DA56AC" w14:textId="77777777" w:rsidR="00B4080D" w:rsidRPr="007C3B41" w:rsidRDefault="00B4080D">
      <w:pPr>
        <w:pStyle w:val="BodyText"/>
        <w:numPr>
          <w:ilvl w:val="2"/>
          <w:numId w:val="17"/>
        </w:numPr>
        <w:tabs>
          <w:tab w:val="left" w:pos="2680"/>
        </w:tabs>
        <w:kinsoku w:val="0"/>
        <w:overflowPunct w:val="0"/>
        <w:ind w:left="2680"/>
      </w:pPr>
      <w:r w:rsidRPr="007C3B41">
        <w:rPr>
          <w:spacing w:val="-1"/>
        </w:rPr>
        <w:t>Public</w:t>
      </w:r>
      <w:r w:rsidRPr="007C3B41">
        <w:rPr>
          <w:spacing w:val="-4"/>
        </w:rPr>
        <w:t xml:space="preserve"> </w:t>
      </w:r>
      <w:r w:rsidRPr="007C3B41">
        <w:rPr>
          <w:spacing w:val="-1"/>
        </w:rPr>
        <w:t>participation</w:t>
      </w:r>
      <w:r w:rsidRPr="007C3B41">
        <w:rPr>
          <w:spacing w:val="-3"/>
        </w:rPr>
        <w:t xml:space="preserve"> </w:t>
      </w:r>
      <w:r w:rsidRPr="007C3B41">
        <w:rPr>
          <w:spacing w:val="-1"/>
        </w:rPr>
        <w:t>that</w:t>
      </w:r>
      <w:r w:rsidRPr="007C3B41">
        <w:rPr>
          <w:spacing w:val="-3"/>
        </w:rPr>
        <w:t xml:space="preserve"> </w:t>
      </w:r>
      <w:r w:rsidRPr="007C3B41">
        <w:rPr>
          <w:spacing w:val="-1"/>
        </w:rPr>
        <w:t>includes:</w:t>
      </w:r>
    </w:p>
    <w:p w14:paraId="213BD748" w14:textId="77777777" w:rsidR="00B4080D" w:rsidRPr="007C3B41" w:rsidRDefault="00B4080D">
      <w:pPr>
        <w:pStyle w:val="BodyText"/>
        <w:kinsoku w:val="0"/>
        <w:overflowPunct w:val="0"/>
        <w:spacing w:before="12"/>
        <w:ind w:left="0"/>
      </w:pPr>
    </w:p>
    <w:p w14:paraId="0FBEB3FC" w14:textId="77777777" w:rsidR="00B4080D" w:rsidRPr="007C3B41" w:rsidRDefault="00B4080D">
      <w:pPr>
        <w:pStyle w:val="BodyText"/>
        <w:numPr>
          <w:ilvl w:val="3"/>
          <w:numId w:val="17"/>
        </w:numPr>
        <w:tabs>
          <w:tab w:val="left" w:pos="3400"/>
        </w:tabs>
        <w:kinsoku w:val="0"/>
        <w:overflowPunct w:val="0"/>
        <w:ind w:right="256"/>
        <w:jc w:val="both"/>
      </w:pPr>
      <w:r w:rsidRPr="007C3B41">
        <w:rPr>
          <w:spacing w:val="-1"/>
        </w:rPr>
        <w:t>Consultation</w:t>
      </w:r>
      <w:r w:rsidRPr="007C3B41">
        <w:rPr>
          <w:spacing w:val="25"/>
        </w:rPr>
        <w:t xml:space="preserve"> </w:t>
      </w:r>
      <w:r w:rsidRPr="007C3B41">
        <w:rPr>
          <w:spacing w:val="-1"/>
        </w:rPr>
        <w:t>with</w:t>
      </w:r>
      <w:r w:rsidRPr="007C3B41">
        <w:rPr>
          <w:spacing w:val="25"/>
        </w:rPr>
        <w:t xml:space="preserve"> </w:t>
      </w:r>
      <w:r w:rsidRPr="007C3B41">
        <w:rPr>
          <w:spacing w:val="-1"/>
        </w:rPr>
        <w:t>minority,</w:t>
      </w:r>
      <w:r w:rsidRPr="007C3B41">
        <w:rPr>
          <w:spacing w:val="26"/>
        </w:rPr>
        <w:t xml:space="preserve"> </w:t>
      </w:r>
      <w:r w:rsidRPr="007C3B41">
        <w:t>women’s,</w:t>
      </w:r>
      <w:r w:rsidRPr="007C3B41">
        <w:rPr>
          <w:spacing w:val="25"/>
        </w:rPr>
        <w:t xml:space="preserve"> </w:t>
      </w:r>
      <w:r w:rsidRPr="007C3B41">
        <w:rPr>
          <w:spacing w:val="-1"/>
        </w:rPr>
        <w:t>and</w:t>
      </w:r>
      <w:r w:rsidRPr="007C3B41">
        <w:rPr>
          <w:spacing w:val="26"/>
        </w:rPr>
        <w:t xml:space="preserve"> </w:t>
      </w:r>
      <w:r w:rsidRPr="007C3B41">
        <w:rPr>
          <w:spacing w:val="-1"/>
        </w:rPr>
        <w:t>general</w:t>
      </w:r>
      <w:r w:rsidRPr="007C3B41">
        <w:rPr>
          <w:spacing w:val="25"/>
        </w:rPr>
        <w:t xml:space="preserve"> </w:t>
      </w:r>
      <w:r w:rsidRPr="007C3B41">
        <w:t>contractor</w:t>
      </w:r>
      <w:r w:rsidRPr="007C3B41">
        <w:rPr>
          <w:spacing w:val="40"/>
        </w:rPr>
        <w:t xml:space="preserve"> </w:t>
      </w:r>
      <w:r w:rsidRPr="007C3B41">
        <w:rPr>
          <w:spacing w:val="-1"/>
        </w:rPr>
        <w:t>groups,</w:t>
      </w:r>
      <w:r w:rsidRPr="007C3B41">
        <w:rPr>
          <w:spacing w:val="41"/>
        </w:rPr>
        <w:t xml:space="preserve"> </w:t>
      </w:r>
      <w:r w:rsidRPr="007C3B41">
        <w:t>community</w:t>
      </w:r>
      <w:r w:rsidRPr="007C3B41">
        <w:rPr>
          <w:spacing w:val="40"/>
        </w:rPr>
        <w:t xml:space="preserve"> </w:t>
      </w:r>
      <w:r w:rsidRPr="007C3B41">
        <w:rPr>
          <w:spacing w:val="-1"/>
        </w:rPr>
        <w:t>organizations,</w:t>
      </w:r>
      <w:r w:rsidRPr="007C3B41">
        <w:rPr>
          <w:spacing w:val="40"/>
        </w:rPr>
        <w:t xml:space="preserve"> </w:t>
      </w:r>
      <w:r w:rsidRPr="007C3B41">
        <w:rPr>
          <w:spacing w:val="-1"/>
        </w:rPr>
        <w:t>and</w:t>
      </w:r>
      <w:r w:rsidRPr="007C3B41">
        <w:rPr>
          <w:spacing w:val="40"/>
        </w:rPr>
        <w:t xml:space="preserve"> </w:t>
      </w:r>
      <w:r w:rsidRPr="007C3B41">
        <w:rPr>
          <w:spacing w:val="-1"/>
        </w:rPr>
        <w:t>other</w:t>
      </w:r>
      <w:r w:rsidRPr="007C3B41">
        <w:rPr>
          <w:spacing w:val="23"/>
        </w:rPr>
        <w:t xml:space="preserve"> </w:t>
      </w:r>
      <w:r w:rsidRPr="007C3B41">
        <w:t>officials</w:t>
      </w:r>
      <w:r w:rsidRPr="007C3B41">
        <w:rPr>
          <w:spacing w:val="21"/>
        </w:rPr>
        <w:t xml:space="preserve"> </w:t>
      </w:r>
      <w:r w:rsidRPr="007C3B41">
        <w:t>or</w:t>
      </w:r>
      <w:r w:rsidRPr="007C3B41">
        <w:rPr>
          <w:spacing w:val="23"/>
        </w:rPr>
        <w:t xml:space="preserve"> </w:t>
      </w:r>
      <w:r w:rsidRPr="007C3B41">
        <w:t>organizations</w:t>
      </w:r>
      <w:r w:rsidRPr="007C3B41">
        <w:rPr>
          <w:spacing w:val="22"/>
        </w:rPr>
        <w:t xml:space="preserve"> </w:t>
      </w:r>
      <w:r w:rsidRPr="007C3B41">
        <w:rPr>
          <w:spacing w:val="-1"/>
        </w:rPr>
        <w:t>that</w:t>
      </w:r>
      <w:r w:rsidRPr="007C3B41">
        <w:rPr>
          <w:spacing w:val="23"/>
        </w:rPr>
        <w:t xml:space="preserve"> </w:t>
      </w:r>
      <w:r w:rsidRPr="007C3B41">
        <w:t>could</w:t>
      </w:r>
      <w:r w:rsidRPr="007C3B41">
        <w:rPr>
          <w:spacing w:val="23"/>
        </w:rPr>
        <w:t xml:space="preserve"> </w:t>
      </w:r>
      <w:r w:rsidRPr="007C3B41">
        <w:rPr>
          <w:spacing w:val="-1"/>
        </w:rPr>
        <w:t>be</w:t>
      </w:r>
      <w:r w:rsidRPr="007C3B41">
        <w:rPr>
          <w:spacing w:val="23"/>
        </w:rPr>
        <w:t xml:space="preserve"> </w:t>
      </w:r>
      <w:r w:rsidRPr="007C3B41">
        <w:rPr>
          <w:spacing w:val="-1"/>
        </w:rPr>
        <w:t>expected</w:t>
      </w:r>
      <w:r w:rsidRPr="007C3B41">
        <w:rPr>
          <w:spacing w:val="23"/>
        </w:rPr>
        <w:t xml:space="preserve"> </w:t>
      </w:r>
      <w:r w:rsidRPr="007C3B41">
        <w:rPr>
          <w:spacing w:val="-1"/>
        </w:rPr>
        <w:t>to</w:t>
      </w:r>
      <w:r w:rsidRPr="007C3B41">
        <w:rPr>
          <w:spacing w:val="23"/>
        </w:rPr>
        <w:t xml:space="preserve"> </w:t>
      </w:r>
      <w:r w:rsidRPr="007C3B41">
        <w:t>have</w:t>
      </w:r>
      <w:r w:rsidRPr="007C3B41">
        <w:rPr>
          <w:spacing w:val="21"/>
          <w:w w:val="99"/>
        </w:rPr>
        <w:t xml:space="preserve"> </w:t>
      </w:r>
      <w:r w:rsidRPr="007C3B41">
        <w:rPr>
          <w:spacing w:val="-1"/>
        </w:rPr>
        <w:t>information</w:t>
      </w:r>
      <w:r w:rsidRPr="007C3B41">
        <w:rPr>
          <w:spacing w:val="7"/>
        </w:rPr>
        <w:t xml:space="preserve"> </w:t>
      </w:r>
      <w:r w:rsidRPr="007C3B41">
        <w:rPr>
          <w:spacing w:val="-1"/>
        </w:rPr>
        <w:t>concerning</w:t>
      </w:r>
      <w:r w:rsidRPr="007C3B41">
        <w:rPr>
          <w:spacing w:val="8"/>
        </w:rPr>
        <w:t xml:space="preserve"> </w:t>
      </w:r>
      <w:r w:rsidRPr="007C3B41">
        <w:rPr>
          <w:spacing w:val="-1"/>
        </w:rPr>
        <w:t>the</w:t>
      </w:r>
      <w:r w:rsidRPr="007C3B41">
        <w:rPr>
          <w:spacing w:val="7"/>
        </w:rPr>
        <w:t xml:space="preserve"> </w:t>
      </w:r>
      <w:r w:rsidRPr="007C3B41">
        <w:rPr>
          <w:spacing w:val="-1"/>
        </w:rPr>
        <w:t>availability</w:t>
      </w:r>
      <w:r w:rsidRPr="007C3B41">
        <w:rPr>
          <w:spacing w:val="8"/>
        </w:rPr>
        <w:t xml:space="preserve"> </w:t>
      </w:r>
      <w:r w:rsidRPr="007C3B41">
        <w:rPr>
          <w:spacing w:val="-1"/>
        </w:rPr>
        <w:t>of</w:t>
      </w:r>
      <w:r w:rsidRPr="007C3B41">
        <w:rPr>
          <w:spacing w:val="7"/>
        </w:rPr>
        <w:t xml:space="preserve"> </w:t>
      </w:r>
      <w:r w:rsidRPr="007C3B41">
        <w:rPr>
          <w:spacing w:val="-1"/>
        </w:rPr>
        <w:t>disadvantaged</w:t>
      </w:r>
      <w:r w:rsidRPr="007C3B41">
        <w:rPr>
          <w:spacing w:val="22"/>
          <w:w w:val="99"/>
        </w:rPr>
        <w:t xml:space="preserve"> </w:t>
      </w:r>
      <w:r w:rsidRPr="007C3B41">
        <w:rPr>
          <w:spacing w:val="-1"/>
        </w:rPr>
        <w:t>and</w:t>
      </w:r>
      <w:r w:rsidRPr="007C3B41">
        <w:rPr>
          <w:spacing w:val="1"/>
        </w:rPr>
        <w:t xml:space="preserve"> </w:t>
      </w:r>
      <w:r w:rsidRPr="007C3B41">
        <w:rPr>
          <w:spacing w:val="-1"/>
        </w:rPr>
        <w:t>non-disadvantaged</w:t>
      </w:r>
      <w:r w:rsidRPr="007C3B41">
        <w:t xml:space="preserve"> </w:t>
      </w:r>
      <w:r w:rsidRPr="007C3B41">
        <w:rPr>
          <w:spacing w:val="-1"/>
        </w:rPr>
        <w:t>businesses,</w:t>
      </w:r>
      <w:r w:rsidRPr="007C3B41">
        <w:rPr>
          <w:spacing w:val="2"/>
        </w:rPr>
        <w:t xml:space="preserve"> </w:t>
      </w:r>
      <w:r w:rsidRPr="007C3B41">
        <w:rPr>
          <w:spacing w:val="-1"/>
        </w:rPr>
        <w:t>the</w:t>
      </w:r>
      <w:r w:rsidRPr="007C3B41">
        <w:rPr>
          <w:spacing w:val="1"/>
        </w:rPr>
        <w:t xml:space="preserve"> </w:t>
      </w:r>
      <w:r w:rsidRPr="007C3B41">
        <w:rPr>
          <w:spacing w:val="-1"/>
        </w:rPr>
        <w:t>effects</w:t>
      </w:r>
      <w:r w:rsidRPr="007C3B41">
        <w:rPr>
          <w:spacing w:val="1"/>
        </w:rPr>
        <w:t xml:space="preserve"> </w:t>
      </w:r>
      <w:r w:rsidRPr="007C3B41">
        <w:rPr>
          <w:spacing w:val="-1"/>
        </w:rPr>
        <w:t>of</w:t>
      </w:r>
      <w:r w:rsidRPr="007C3B41">
        <w:rPr>
          <w:spacing w:val="36"/>
          <w:w w:val="99"/>
        </w:rPr>
        <w:t xml:space="preserve"> </w:t>
      </w:r>
      <w:r w:rsidRPr="007C3B41">
        <w:t>discrimination</w:t>
      </w:r>
      <w:r w:rsidRPr="007C3B41">
        <w:rPr>
          <w:spacing w:val="43"/>
        </w:rPr>
        <w:t xml:space="preserve"> </w:t>
      </w:r>
      <w:r w:rsidRPr="007C3B41">
        <w:t>on</w:t>
      </w:r>
      <w:r w:rsidRPr="007C3B41">
        <w:rPr>
          <w:spacing w:val="45"/>
        </w:rPr>
        <w:t xml:space="preserve"> </w:t>
      </w:r>
      <w:r w:rsidRPr="007C3B41">
        <w:rPr>
          <w:spacing w:val="-1"/>
        </w:rPr>
        <w:t>opportunities</w:t>
      </w:r>
      <w:r w:rsidRPr="007C3B41">
        <w:rPr>
          <w:spacing w:val="45"/>
        </w:rPr>
        <w:t xml:space="preserve"> </w:t>
      </w:r>
      <w:r w:rsidRPr="007C3B41">
        <w:rPr>
          <w:spacing w:val="-1"/>
        </w:rPr>
        <w:t>for</w:t>
      </w:r>
      <w:r w:rsidRPr="007C3B41">
        <w:rPr>
          <w:spacing w:val="45"/>
        </w:rPr>
        <w:t xml:space="preserve"> </w:t>
      </w:r>
      <w:r w:rsidRPr="007C3B41">
        <w:rPr>
          <w:spacing w:val="-1"/>
        </w:rPr>
        <w:t>DBEs,</w:t>
      </w:r>
      <w:r w:rsidRPr="007C3B41">
        <w:rPr>
          <w:spacing w:val="45"/>
        </w:rPr>
        <w:t xml:space="preserve"> </w:t>
      </w:r>
      <w:r w:rsidRPr="007C3B41">
        <w:rPr>
          <w:spacing w:val="-1"/>
        </w:rPr>
        <w:t>and</w:t>
      </w:r>
      <w:r w:rsidRPr="007C3B41">
        <w:rPr>
          <w:spacing w:val="44"/>
        </w:rPr>
        <w:t xml:space="preserve"> </w:t>
      </w:r>
      <w:r w:rsidRPr="007C3B41">
        <w:t>a</w:t>
      </w:r>
      <w:r w:rsidRPr="007C3B41">
        <w:rPr>
          <w:spacing w:val="30"/>
        </w:rPr>
        <w:t xml:space="preserve"> </w:t>
      </w:r>
      <w:r w:rsidRPr="007C3B41">
        <w:rPr>
          <w:spacing w:val="-1"/>
        </w:rPr>
        <w:t>grantee’s</w:t>
      </w:r>
      <w:r w:rsidRPr="007C3B41">
        <w:rPr>
          <w:spacing w:val="-3"/>
        </w:rPr>
        <w:t xml:space="preserve"> </w:t>
      </w:r>
      <w:r w:rsidRPr="007C3B41">
        <w:t>efforts</w:t>
      </w:r>
      <w:r w:rsidRPr="007C3B41">
        <w:rPr>
          <w:spacing w:val="-3"/>
        </w:rPr>
        <w:t xml:space="preserve"> </w:t>
      </w:r>
      <w:r w:rsidRPr="007C3B41">
        <w:rPr>
          <w:spacing w:val="-1"/>
        </w:rPr>
        <w:t>to</w:t>
      </w:r>
      <w:r w:rsidRPr="007C3B41">
        <w:rPr>
          <w:spacing w:val="-2"/>
        </w:rPr>
        <w:t xml:space="preserve"> </w:t>
      </w:r>
      <w:r w:rsidRPr="007C3B41">
        <w:t>establish</w:t>
      </w:r>
      <w:r w:rsidRPr="007C3B41">
        <w:rPr>
          <w:spacing w:val="-3"/>
        </w:rPr>
        <w:t xml:space="preserve"> </w:t>
      </w:r>
      <w:r w:rsidRPr="007C3B41">
        <w:rPr>
          <w:spacing w:val="-1"/>
        </w:rPr>
        <w:t>participation</w:t>
      </w:r>
      <w:r w:rsidRPr="007C3B41">
        <w:rPr>
          <w:spacing w:val="-2"/>
        </w:rPr>
        <w:t xml:space="preserve"> </w:t>
      </w:r>
      <w:r w:rsidRPr="007C3B41">
        <w:t>of</w:t>
      </w:r>
      <w:r w:rsidRPr="007C3B41">
        <w:rPr>
          <w:spacing w:val="-3"/>
        </w:rPr>
        <w:t xml:space="preserve"> </w:t>
      </w:r>
      <w:r w:rsidRPr="007C3B41">
        <w:t>DBEs.</w:t>
      </w:r>
    </w:p>
    <w:p w14:paraId="220B8152" w14:textId="77777777" w:rsidR="00B4080D" w:rsidRPr="007C3B41" w:rsidRDefault="00B4080D">
      <w:pPr>
        <w:pStyle w:val="BodyText"/>
        <w:kinsoku w:val="0"/>
        <w:overflowPunct w:val="0"/>
        <w:spacing w:before="12"/>
        <w:ind w:left="0"/>
      </w:pPr>
    </w:p>
    <w:p w14:paraId="2E6CF82A" w14:textId="77777777" w:rsidR="00B4080D" w:rsidRPr="007C3B41" w:rsidRDefault="00B4080D">
      <w:pPr>
        <w:pStyle w:val="BodyText"/>
        <w:numPr>
          <w:ilvl w:val="3"/>
          <w:numId w:val="17"/>
        </w:numPr>
        <w:tabs>
          <w:tab w:val="left" w:pos="3400"/>
        </w:tabs>
        <w:kinsoku w:val="0"/>
        <w:overflowPunct w:val="0"/>
        <w:ind w:right="255"/>
        <w:jc w:val="both"/>
      </w:pPr>
      <w:r w:rsidRPr="007C3B41">
        <w:t>A</w:t>
      </w:r>
      <w:r w:rsidRPr="007C3B41">
        <w:rPr>
          <w:spacing w:val="35"/>
        </w:rPr>
        <w:t xml:space="preserve"> </w:t>
      </w:r>
      <w:r w:rsidRPr="007C3B41">
        <w:rPr>
          <w:spacing w:val="-1"/>
        </w:rPr>
        <w:t>published</w:t>
      </w:r>
      <w:r w:rsidRPr="007C3B41">
        <w:rPr>
          <w:spacing w:val="37"/>
        </w:rPr>
        <w:t xml:space="preserve"> </w:t>
      </w:r>
      <w:r w:rsidRPr="007C3B41">
        <w:rPr>
          <w:spacing w:val="-1"/>
        </w:rPr>
        <w:t>notice</w:t>
      </w:r>
      <w:r w:rsidRPr="007C3B41">
        <w:rPr>
          <w:spacing w:val="36"/>
        </w:rPr>
        <w:t xml:space="preserve"> </w:t>
      </w:r>
      <w:r w:rsidRPr="007C3B41">
        <w:rPr>
          <w:spacing w:val="-1"/>
        </w:rPr>
        <w:t>announcing</w:t>
      </w:r>
      <w:r w:rsidRPr="007C3B41">
        <w:rPr>
          <w:spacing w:val="37"/>
        </w:rPr>
        <w:t xml:space="preserve"> </w:t>
      </w:r>
      <w:r w:rsidRPr="007C3B41">
        <w:rPr>
          <w:spacing w:val="-1"/>
        </w:rPr>
        <w:t>proposed</w:t>
      </w:r>
      <w:r w:rsidRPr="007C3B41">
        <w:rPr>
          <w:spacing w:val="37"/>
        </w:rPr>
        <w:t xml:space="preserve"> </w:t>
      </w:r>
      <w:r w:rsidRPr="007C3B41">
        <w:t>overall</w:t>
      </w:r>
      <w:r w:rsidRPr="007C3B41">
        <w:rPr>
          <w:spacing w:val="36"/>
        </w:rPr>
        <w:t xml:space="preserve"> </w:t>
      </w:r>
      <w:r w:rsidRPr="007C3B41">
        <w:rPr>
          <w:spacing w:val="-1"/>
        </w:rPr>
        <w:t>goals,</w:t>
      </w:r>
      <w:r w:rsidRPr="007C3B41">
        <w:rPr>
          <w:spacing w:val="29"/>
          <w:w w:val="99"/>
        </w:rPr>
        <w:t xml:space="preserve"> </w:t>
      </w:r>
      <w:r w:rsidRPr="007C3B41">
        <w:rPr>
          <w:spacing w:val="-1"/>
        </w:rPr>
        <w:t>informing</w:t>
      </w:r>
      <w:r w:rsidRPr="007C3B41">
        <w:rPr>
          <w:spacing w:val="24"/>
        </w:rPr>
        <w:t xml:space="preserve"> </w:t>
      </w:r>
      <w:r w:rsidRPr="007C3B41">
        <w:rPr>
          <w:spacing w:val="-1"/>
        </w:rPr>
        <w:t>the</w:t>
      </w:r>
      <w:r w:rsidRPr="007C3B41">
        <w:rPr>
          <w:spacing w:val="25"/>
        </w:rPr>
        <w:t xml:space="preserve"> </w:t>
      </w:r>
      <w:r w:rsidRPr="007C3B41">
        <w:rPr>
          <w:spacing w:val="-1"/>
        </w:rPr>
        <w:t>public</w:t>
      </w:r>
      <w:r w:rsidRPr="007C3B41">
        <w:rPr>
          <w:spacing w:val="25"/>
        </w:rPr>
        <w:t xml:space="preserve"> </w:t>
      </w:r>
      <w:r w:rsidRPr="007C3B41">
        <w:rPr>
          <w:spacing w:val="-1"/>
        </w:rPr>
        <w:t>that</w:t>
      </w:r>
      <w:r w:rsidRPr="007C3B41">
        <w:rPr>
          <w:spacing w:val="24"/>
        </w:rPr>
        <w:t xml:space="preserve"> </w:t>
      </w:r>
      <w:r w:rsidRPr="007C3B41">
        <w:rPr>
          <w:spacing w:val="-1"/>
        </w:rPr>
        <w:t>the</w:t>
      </w:r>
      <w:r w:rsidRPr="007C3B41">
        <w:rPr>
          <w:spacing w:val="24"/>
        </w:rPr>
        <w:t xml:space="preserve"> </w:t>
      </w:r>
      <w:r w:rsidRPr="007C3B41">
        <w:rPr>
          <w:spacing w:val="-1"/>
        </w:rPr>
        <w:t>proposed</w:t>
      </w:r>
      <w:r w:rsidRPr="007C3B41">
        <w:rPr>
          <w:spacing w:val="25"/>
        </w:rPr>
        <w:t xml:space="preserve"> </w:t>
      </w:r>
      <w:r w:rsidRPr="007C3B41">
        <w:rPr>
          <w:spacing w:val="-1"/>
        </w:rPr>
        <w:t>goal</w:t>
      </w:r>
      <w:r w:rsidRPr="007C3B41">
        <w:rPr>
          <w:spacing w:val="25"/>
        </w:rPr>
        <w:t xml:space="preserve"> </w:t>
      </w:r>
      <w:r w:rsidRPr="007C3B41">
        <w:rPr>
          <w:spacing w:val="-1"/>
        </w:rPr>
        <w:t>and</w:t>
      </w:r>
      <w:r w:rsidRPr="007C3B41">
        <w:rPr>
          <w:spacing w:val="24"/>
        </w:rPr>
        <w:t xml:space="preserve"> </w:t>
      </w:r>
      <w:r w:rsidRPr="007C3B41">
        <w:rPr>
          <w:spacing w:val="-1"/>
        </w:rPr>
        <w:t>its</w:t>
      </w:r>
      <w:r w:rsidRPr="007C3B41">
        <w:rPr>
          <w:spacing w:val="28"/>
        </w:rPr>
        <w:t xml:space="preserve"> </w:t>
      </w:r>
      <w:r w:rsidRPr="007C3B41">
        <w:t>rationale</w:t>
      </w:r>
      <w:r w:rsidRPr="007C3B41">
        <w:rPr>
          <w:spacing w:val="42"/>
        </w:rPr>
        <w:t xml:space="preserve"> </w:t>
      </w:r>
      <w:r w:rsidRPr="007C3B41">
        <w:t>are</w:t>
      </w:r>
      <w:r w:rsidRPr="007C3B41">
        <w:rPr>
          <w:spacing w:val="42"/>
        </w:rPr>
        <w:t xml:space="preserve"> </w:t>
      </w:r>
      <w:r w:rsidRPr="007C3B41">
        <w:t>available</w:t>
      </w:r>
      <w:r w:rsidRPr="007C3B41">
        <w:rPr>
          <w:spacing w:val="43"/>
        </w:rPr>
        <w:t xml:space="preserve"> </w:t>
      </w:r>
      <w:r w:rsidRPr="007C3B41">
        <w:t>for</w:t>
      </w:r>
      <w:r w:rsidRPr="007C3B41">
        <w:rPr>
          <w:spacing w:val="42"/>
        </w:rPr>
        <w:t xml:space="preserve"> </w:t>
      </w:r>
      <w:r w:rsidRPr="007C3B41">
        <w:t>inspection</w:t>
      </w:r>
      <w:r w:rsidRPr="007C3B41">
        <w:rPr>
          <w:spacing w:val="43"/>
        </w:rPr>
        <w:t xml:space="preserve"> </w:t>
      </w:r>
      <w:r w:rsidRPr="007C3B41">
        <w:t>during</w:t>
      </w:r>
      <w:r w:rsidRPr="007C3B41">
        <w:rPr>
          <w:spacing w:val="42"/>
        </w:rPr>
        <w:t xml:space="preserve"> </w:t>
      </w:r>
      <w:r w:rsidRPr="007C3B41">
        <w:t>normal</w:t>
      </w:r>
      <w:r w:rsidRPr="007C3B41">
        <w:rPr>
          <w:w w:val="99"/>
        </w:rPr>
        <w:t xml:space="preserve"> </w:t>
      </w:r>
      <w:r w:rsidRPr="007C3B41">
        <w:rPr>
          <w:spacing w:val="-1"/>
        </w:rPr>
        <w:t>business</w:t>
      </w:r>
      <w:r w:rsidRPr="007C3B41">
        <w:t xml:space="preserve"> hours  at  </w:t>
      </w:r>
      <w:r w:rsidRPr="007C3B41">
        <w:rPr>
          <w:spacing w:val="-1"/>
        </w:rPr>
        <w:t>the</w:t>
      </w:r>
      <w:r w:rsidRPr="007C3B41">
        <w:t xml:space="preserve">  </w:t>
      </w:r>
      <w:r w:rsidRPr="007C3B41">
        <w:rPr>
          <w:spacing w:val="-1"/>
        </w:rPr>
        <w:t>principal</w:t>
      </w:r>
      <w:r w:rsidRPr="007C3B41">
        <w:t xml:space="preserve">  office  for</w:t>
      </w:r>
      <w:r w:rsidRPr="007C3B41">
        <w:rPr>
          <w:spacing w:val="1"/>
        </w:rPr>
        <w:t xml:space="preserve"> </w:t>
      </w:r>
      <w:r w:rsidRPr="007C3B41">
        <w:t>30</w:t>
      </w:r>
      <w:r w:rsidRPr="007C3B41">
        <w:rPr>
          <w:spacing w:val="1"/>
        </w:rPr>
        <w:t xml:space="preserve"> </w:t>
      </w:r>
      <w:r w:rsidRPr="007C3B41">
        <w:t>days</w:t>
      </w:r>
      <w:r w:rsidRPr="007C3B41">
        <w:rPr>
          <w:spacing w:val="21"/>
          <w:w w:val="99"/>
        </w:rPr>
        <w:t xml:space="preserve"> </w:t>
      </w:r>
      <w:r w:rsidRPr="007C3B41">
        <w:rPr>
          <w:spacing w:val="-1"/>
        </w:rPr>
        <w:t>following</w:t>
      </w:r>
      <w:r w:rsidRPr="007C3B41">
        <w:rPr>
          <w:spacing w:val="1"/>
        </w:rPr>
        <w:t xml:space="preserve"> </w:t>
      </w:r>
      <w:r w:rsidRPr="007C3B41">
        <w:rPr>
          <w:spacing w:val="-1"/>
        </w:rPr>
        <w:t>the</w:t>
      </w:r>
      <w:r w:rsidRPr="007C3B41">
        <w:rPr>
          <w:spacing w:val="2"/>
        </w:rPr>
        <w:t xml:space="preserve"> </w:t>
      </w:r>
      <w:r w:rsidRPr="007C3B41">
        <w:t>date</w:t>
      </w:r>
      <w:r w:rsidRPr="007C3B41">
        <w:rPr>
          <w:spacing w:val="1"/>
        </w:rPr>
        <w:t xml:space="preserve"> </w:t>
      </w:r>
      <w:r w:rsidRPr="007C3B41">
        <w:rPr>
          <w:spacing w:val="-1"/>
        </w:rPr>
        <w:t>of</w:t>
      </w:r>
      <w:r w:rsidRPr="007C3B41">
        <w:rPr>
          <w:spacing w:val="2"/>
        </w:rPr>
        <w:t xml:space="preserve"> </w:t>
      </w:r>
      <w:r w:rsidRPr="007C3B41">
        <w:rPr>
          <w:spacing w:val="-1"/>
        </w:rPr>
        <w:t>the</w:t>
      </w:r>
      <w:r w:rsidRPr="007C3B41">
        <w:rPr>
          <w:spacing w:val="2"/>
        </w:rPr>
        <w:t xml:space="preserve"> </w:t>
      </w:r>
      <w:r w:rsidRPr="007C3B41">
        <w:rPr>
          <w:spacing w:val="-1"/>
        </w:rPr>
        <w:t>notice,</w:t>
      </w:r>
      <w:r w:rsidRPr="007C3B41">
        <w:rPr>
          <w:spacing w:val="1"/>
        </w:rPr>
        <w:t xml:space="preserve"> </w:t>
      </w:r>
      <w:r w:rsidRPr="007C3B41">
        <w:rPr>
          <w:spacing w:val="-1"/>
        </w:rPr>
        <w:t>and</w:t>
      </w:r>
      <w:r w:rsidRPr="007C3B41">
        <w:rPr>
          <w:spacing w:val="2"/>
        </w:rPr>
        <w:t xml:space="preserve"> </w:t>
      </w:r>
      <w:r w:rsidRPr="007C3B41">
        <w:rPr>
          <w:spacing w:val="-1"/>
        </w:rPr>
        <w:t>informing</w:t>
      </w:r>
      <w:r w:rsidRPr="007C3B41">
        <w:rPr>
          <w:spacing w:val="2"/>
        </w:rPr>
        <w:t xml:space="preserve"> </w:t>
      </w:r>
      <w:r w:rsidRPr="007C3B41">
        <w:rPr>
          <w:spacing w:val="-1"/>
        </w:rPr>
        <w:t>the</w:t>
      </w:r>
      <w:r w:rsidRPr="007C3B41">
        <w:rPr>
          <w:spacing w:val="1"/>
        </w:rPr>
        <w:t xml:space="preserve"> </w:t>
      </w:r>
      <w:r w:rsidRPr="007C3B41">
        <w:rPr>
          <w:spacing w:val="-1"/>
        </w:rPr>
        <w:t>public</w:t>
      </w:r>
      <w:r w:rsidRPr="007C3B41">
        <w:rPr>
          <w:spacing w:val="28"/>
        </w:rPr>
        <w:t xml:space="preserve"> </w:t>
      </w:r>
      <w:r w:rsidRPr="007C3B41">
        <w:rPr>
          <w:spacing w:val="-1"/>
        </w:rPr>
        <w:t>that</w:t>
      </w:r>
      <w:r w:rsidRPr="007C3B41">
        <w:rPr>
          <w:spacing w:val="17"/>
        </w:rPr>
        <w:t xml:space="preserve"> </w:t>
      </w:r>
      <w:r w:rsidRPr="007C3B41">
        <w:t>comments</w:t>
      </w:r>
      <w:r w:rsidRPr="007C3B41">
        <w:rPr>
          <w:spacing w:val="18"/>
        </w:rPr>
        <w:t xml:space="preserve"> </w:t>
      </w:r>
      <w:r w:rsidRPr="007C3B41">
        <w:rPr>
          <w:spacing w:val="-1"/>
        </w:rPr>
        <w:t>on</w:t>
      </w:r>
      <w:r w:rsidRPr="007C3B41">
        <w:rPr>
          <w:spacing w:val="17"/>
        </w:rPr>
        <w:t xml:space="preserve"> </w:t>
      </w:r>
      <w:r w:rsidRPr="007C3B41">
        <w:rPr>
          <w:spacing w:val="-1"/>
        </w:rPr>
        <w:t>the</w:t>
      </w:r>
      <w:r w:rsidRPr="007C3B41">
        <w:rPr>
          <w:spacing w:val="18"/>
        </w:rPr>
        <w:t xml:space="preserve"> </w:t>
      </w:r>
      <w:r w:rsidRPr="007C3B41">
        <w:rPr>
          <w:spacing w:val="-1"/>
        </w:rPr>
        <w:t>goals</w:t>
      </w:r>
      <w:r w:rsidRPr="007C3B41">
        <w:rPr>
          <w:spacing w:val="18"/>
        </w:rPr>
        <w:t xml:space="preserve"> </w:t>
      </w:r>
      <w:r w:rsidRPr="007C3B41">
        <w:rPr>
          <w:spacing w:val="-1"/>
        </w:rPr>
        <w:t>will</w:t>
      </w:r>
      <w:r w:rsidRPr="007C3B41">
        <w:rPr>
          <w:spacing w:val="17"/>
        </w:rPr>
        <w:t xml:space="preserve"> </w:t>
      </w:r>
      <w:r w:rsidRPr="007C3B41">
        <w:rPr>
          <w:spacing w:val="-1"/>
        </w:rPr>
        <w:t>be</w:t>
      </w:r>
      <w:r w:rsidRPr="007C3B41">
        <w:rPr>
          <w:spacing w:val="18"/>
        </w:rPr>
        <w:t xml:space="preserve"> </w:t>
      </w:r>
      <w:r w:rsidRPr="007C3B41">
        <w:rPr>
          <w:spacing w:val="-1"/>
        </w:rPr>
        <w:t>accepted</w:t>
      </w:r>
      <w:r w:rsidRPr="007C3B41">
        <w:rPr>
          <w:spacing w:val="18"/>
        </w:rPr>
        <w:t xml:space="preserve"> </w:t>
      </w:r>
      <w:r w:rsidRPr="007C3B41">
        <w:rPr>
          <w:spacing w:val="-1"/>
        </w:rPr>
        <w:t>for</w:t>
      </w:r>
      <w:r w:rsidRPr="007C3B41">
        <w:rPr>
          <w:spacing w:val="17"/>
        </w:rPr>
        <w:t xml:space="preserve"> </w:t>
      </w:r>
      <w:r w:rsidRPr="007C3B41">
        <w:rPr>
          <w:spacing w:val="-1"/>
        </w:rPr>
        <w:t>45</w:t>
      </w:r>
      <w:r w:rsidRPr="007C3B41">
        <w:rPr>
          <w:spacing w:val="18"/>
        </w:rPr>
        <w:t xml:space="preserve"> </w:t>
      </w:r>
      <w:r w:rsidRPr="007C3B41">
        <w:t>days</w:t>
      </w:r>
      <w:r w:rsidRPr="007C3B41">
        <w:rPr>
          <w:spacing w:val="30"/>
          <w:w w:val="99"/>
        </w:rPr>
        <w:t xml:space="preserve"> </w:t>
      </w:r>
      <w:r w:rsidRPr="007C3B41">
        <w:rPr>
          <w:spacing w:val="-1"/>
        </w:rPr>
        <w:t>from</w:t>
      </w:r>
      <w:r w:rsidRPr="007C3B41">
        <w:rPr>
          <w:spacing w:val="9"/>
        </w:rPr>
        <w:t xml:space="preserve"> </w:t>
      </w:r>
      <w:r w:rsidRPr="007C3B41">
        <w:rPr>
          <w:spacing w:val="-1"/>
        </w:rPr>
        <w:t>the</w:t>
      </w:r>
      <w:r w:rsidRPr="007C3B41">
        <w:rPr>
          <w:spacing w:val="9"/>
        </w:rPr>
        <w:t xml:space="preserve"> </w:t>
      </w:r>
      <w:r w:rsidRPr="007C3B41">
        <w:t>date</w:t>
      </w:r>
      <w:r w:rsidRPr="007C3B41">
        <w:rPr>
          <w:spacing w:val="8"/>
        </w:rPr>
        <w:t xml:space="preserve"> </w:t>
      </w:r>
      <w:r w:rsidRPr="007C3B41">
        <w:t>of</w:t>
      </w:r>
      <w:r w:rsidRPr="007C3B41">
        <w:rPr>
          <w:spacing w:val="9"/>
        </w:rPr>
        <w:t xml:space="preserve"> </w:t>
      </w:r>
      <w:r w:rsidRPr="007C3B41">
        <w:rPr>
          <w:spacing w:val="-1"/>
        </w:rPr>
        <w:t>the</w:t>
      </w:r>
      <w:r w:rsidRPr="007C3B41">
        <w:rPr>
          <w:spacing w:val="9"/>
        </w:rPr>
        <w:t xml:space="preserve"> </w:t>
      </w:r>
      <w:r w:rsidRPr="007C3B41">
        <w:rPr>
          <w:spacing w:val="-1"/>
        </w:rPr>
        <w:t>notice.</w:t>
      </w:r>
      <w:r w:rsidRPr="007C3B41">
        <w:rPr>
          <w:spacing w:val="9"/>
        </w:rPr>
        <w:t xml:space="preserve"> </w:t>
      </w:r>
      <w:r w:rsidRPr="007C3B41">
        <w:t>The</w:t>
      </w:r>
      <w:r w:rsidRPr="007C3B41">
        <w:rPr>
          <w:spacing w:val="8"/>
        </w:rPr>
        <w:t xml:space="preserve"> </w:t>
      </w:r>
      <w:r w:rsidRPr="007C3B41">
        <w:rPr>
          <w:spacing w:val="-1"/>
        </w:rPr>
        <w:t>notice</w:t>
      </w:r>
      <w:r w:rsidRPr="007C3B41">
        <w:rPr>
          <w:spacing w:val="9"/>
        </w:rPr>
        <w:t xml:space="preserve"> </w:t>
      </w:r>
      <w:r w:rsidRPr="007C3B41">
        <w:t>must</w:t>
      </w:r>
      <w:r w:rsidRPr="007C3B41">
        <w:rPr>
          <w:spacing w:val="8"/>
        </w:rPr>
        <w:t xml:space="preserve"> </w:t>
      </w:r>
      <w:r w:rsidRPr="007C3B41">
        <w:rPr>
          <w:spacing w:val="-1"/>
        </w:rPr>
        <w:t>include</w:t>
      </w:r>
      <w:r w:rsidRPr="007C3B41">
        <w:rPr>
          <w:spacing w:val="25"/>
          <w:w w:val="99"/>
        </w:rPr>
        <w:t xml:space="preserve"> </w:t>
      </w:r>
      <w:r w:rsidRPr="007C3B41">
        <w:t>addresses</w:t>
      </w:r>
      <w:r w:rsidRPr="007C3B41">
        <w:rPr>
          <w:spacing w:val="42"/>
        </w:rPr>
        <w:t xml:space="preserve"> </w:t>
      </w:r>
      <w:r w:rsidRPr="007C3B41">
        <w:t>to</w:t>
      </w:r>
      <w:r w:rsidRPr="007C3B41">
        <w:rPr>
          <w:spacing w:val="43"/>
        </w:rPr>
        <w:t xml:space="preserve"> </w:t>
      </w:r>
      <w:r w:rsidRPr="007C3B41">
        <w:t>which</w:t>
      </w:r>
      <w:r w:rsidRPr="007C3B41">
        <w:rPr>
          <w:spacing w:val="42"/>
        </w:rPr>
        <w:t xml:space="preserve"> </w:t>
      </w:r>
      <w:r w:rsidRPr="007C3B41">
        <w:t>comments</w:t>
      </w:r>
      <w:r w:rsidRPr="007C3B41">
        <w:rPr>
          <w:spacing w:val="41"/>
        </w:rPr>
        <w:t xml:space="preserve"> </w:t>
      </w:r>
      <w:r w:rsidRPr="007C3B41">
        <w:t>may</w:t>
      </w:r>
      <w:r w:rsidRPr="007C3B41">
        <w:rPr>
          <w:spacing w:val="42"/>
        </w:rPr>
        <w:t xml:space="preserve"> </w:t>
      </w:r>
      <w:r w:rsidRPr="007C3B41">
        <w:t>be</w:t>
      </w:r>
      <w:r w:rsidRPr="007C3B41">
        <w:rPr>
          <w:spacing w:val="43"/>
        </w:rPr>
        <w:t xml:space="preserve"> </w:t>
      </w:r>
      <w:r w:rsidRPr="007C3B41">
        <w:rPr>
          <w:spacing w:val="-1"/>
        </w:rPr>
        <w:t>sent.</w:t>
      </w:r>
      <w:r w:rsidRPr="007C3B41">
        <w:rPr>
          <w:spacing w:val="42"/>
        </w:rPr>
        <w:t xml:space="preserve"> </w:t>
      </w:r>
      <w:r w:rsidRPr="007C3B41">
        <w:t>The</w:t>
      </w:r>
      <w:r w:rsidRPr="007C3B41">
        <w:rPr>
          <w:spacing w:val="41"/>
        </w:rPr>
        <w:t xml:space="preserve"> </w:t>
      </w:r>
      <w:r w:rsidRPr="007C3B41">
        <w:t>notice</w:t>
      </w:r>
      <w:r w:rsidRPr="007C3B41">
        <w:rPr>
          <w:spacing w:val="24"/>
          <w:w w:val="99"/>
        </w:rPr>
        <w:t xml:space="preserve"> </w:t>
      </w:r>
      <w:r w:rsidRPr="007C3B41">
        <w:t>must</w:t>
      </w:r>
      <w:r w:rsidRPr="007C3B41">
        <w:rPr>
          <w:spacing w:val="38"/>
        </w:rPr>
        <w:t xml:space="preserve"> </w:t>
      </w:r>
      <w:r w:rsidRPr="007C3B41">
        <w:rPr>
          <w:spacing w:val="-1"/>
        </w:rPr>
        <w:t>be</w:t>
      </w:r>
      <w:r w:rsidRPr="007C3B41">
        <w:rPr>
          <w:spacing w:val="39"/>
        </w:rPr>
        <w:t xml:space="preserve"> </w:t>
      </w:r>
      <w:r w:rsidRPr="007C3B41">
        <w:rPr>
          <w:spacing w:val="-1"/>
        </w:rPr>
        <w:t>published</w:t>
      </w:r>
      <w:r w:rsidRPr="007C3B41">
        <w:rPr>
          <w:spacing w:val="40"/>
        </w:rPr>
        <w:t xml:space="preserve"> </w:t>
      </w:r>
      <w:r w:rsidRPr="007C3B41">
        <w:t>in</w:t>
      </w:r>
      <w:r w:rsidRPr="007C3B41">
        <w:rPr>
          <w:spacing w:val="39"/>
        </w:rPr>
        <w:t xml:space="preserve"> </w:t>
      </w:r>
      <w:r w:rsidRPr="007C3B41">
        <w:rPr>
          <w:spacing w:val="-1"/>
        </w:rPr>
        <w:t>general</w:t>
      </w:r>
      <w:r w:rsidRPr="007C3B41">
        <w:rPr>
          <w:spacing w:val="39"/>
        </w:rPr>
        <w:t xml:space="preserve"> </w:t>
      </w:r>
      <w:r w:rsidRPr="007C3B41">
        <w:t>circulation</w:t>
      </w:r>
      <w:r w:rsidRPr="007C3B41">
        <w:rPr>
          <w:spacing w:val="38"/>
        </w:rPr>
        <w:t xml:space="preserve"> </w:t>
      </w:r>
      <w:r w:rsidRPr="007C3B41">
        <w:t>media</w:t>
      </w:r>
      <w:r w:rsidRPr="007C3B41">
        <w:rPr>
          <w:spacing w:val="39"/>
        </w:rPr>
        <w:t xml:space="preserve"> </w:t>
      </w:r>
      <w:r w:rsidRPr="007C3B41">
        <w:t>and</w:t>
      </w:r>
      <w:r w:rsidRPr="007C3B41">
        <w:rPr>
          <w:spacing w:val="39"/>
        </w:rPr>
        <w:t xml:space="preserve"> </w:t>
      </w:r>
      <w:r w:rsidRPr="007C3B41">
        <w:rPr>
          <w:spacing w:val="-1"/>
        </w:rPr>
        <w:t>be</w:t>
      </w:r>
      <w:r w:rsidRPr="007C3B41">
        <w:rPr>
          <w:spacing w:val="23"/>
        </w:rPr>
        <w:t xml:space="preserve"> </w:t>
      </w:r>
      <w:r w:rsidRPr="007C3B41">
        <w:rPr>
          <w:spacing w:val="-1"/>
        </w:rPr>
        <w:t>available</w:t>
      </w:r>
      <w:r w:rsidRPr="007C3B41">
        <w:rPr>
          <w:spacing w:val="53"/>
        </w:rPr>
        <w:t xml:space="preserve"> </w:t>
      </w:r>
      <w:r w:rsidRPr="007C3B41">
        <w:rPr>
          <w:spacing w:val="-1"/>
        </w:rPr>
        <w:t>in</w:t>
      </w:r>
      <w:r w:rsidRPr="007C3B41">
        <w:rPr>
          <w:spacing w:val="54"/>
        </w:rPr>
        <w:t xml:space="preserve"> </w:t>
      </w:r>
      <w:r w:rsidRPr="007C3B41">
        <w:t>minority-focused</w:t>
      </w:r>
      <w:r w:rsidRPr="007C3B41">
        <w:rPr>
          <w:spacing w:val="52"/>
        </w:rPr>
        <w:t xml:space="preserve"> </w:t>
      </w:r>
      <w:r w:rsidRPr="007C3B41">
        <w:rPr>
          <w:spacing w:val="-1"/>
        </w:rPr>
        <w:t>media</w:t>
      </w:r>
      <w:r w:rsidRPr="007C3B41">
        <w:rPr>
          <w:spacing w:val="54"/>
        </w:rPr>
        <w:t xml:space="preserve"> </w:t>
      </w:r>
      <w:r w:rsidRPr="007C3B41">
        <w:rPr>
          <w:spacing w:val="-1"/>
        </w:rPr>
        <w:t>and</w:t>
      </w:r>
      <w:r w:rsidRPr="007C3B41">
        <w:rPr>
          <w:spacing w:val="55"/>
        </w:rPr>
        <w:t xml:space="preserve"> </w:t>
      </w:r>
      <w:r w:rsidRPr="007C3B41">
        <w:rPr>
          <w:spacing w:val="-1"/>
        </w:rPr>
        <w:t>trade</w:t>
      </w:r>
      <w:r w:rsidRPr="007C3B41">
        <w:rPr>
          <w:spacing w:val="26"/>
        </w:rPr>
        <w:t xml:space="preserve"> </w:t>
      </w:r>
      <w:r w:rsidRPr="007C3B41">
        <w:t>association</w:t>
      </w:r>
      <w:r w:rsidRPr="007C3B41">
        <w:rPr>
          <w:spacing w:val="-12"/>
        </w:rPr>
        <w:t xml:space="preserve"> </w:t>
      </w:r>
      <w:r w:rsidRPr="007C3B41">
        <w:t>publications.</w:t>
      </w:r>
    </w:p>
    <w:p w14:paraId="257920C7" w14:textId="77777777" w:rsidR="00B4080D" w:rsidRPr="007C3B41" w:rsidRDefault="00B4080D">
      <w:pPr>
        <w:pStyle w:val="BodyText"/>
        <w:kinsoku w:val="0"/>
        <w:overflowPunct w:val="0"/>
        <w:spacing w:before="6"/>
        <w:ind w:left="0"/>
      </w:pPr>
    </w:p>
    <w:p w14:paraId="32EB2AA4" w14:textId="77777777" w:rsidR="00B4080D" w:rsidRPr="007C3B41" w:rsidRDefault="00B4080D">
      <w:pPr>
        <w:pStyle w:val="Heading3"/>
        <w:kinsoku w:val="0"/>
        <w:overflowPunct w:val="0"/>
        <w:spacing w:before="62"/>
        <w:ind w:left="2320" w:right="259"/>
        <w:rPr>
          <w:b w:val="0"/>
          <w:bCs w:val="0"/>
          <w:i w:val="0"/>
          <w:iCs w:val="0"/>
        </w:rPr>
      </w:pPr>
      <w:r w:rsidRPr="007C3B41">
        <w:rPr>
          <w:spacing w:val="-1"/>
          <w:u w:val="single"/>
        </w:rPr>
        <w:t>Reporting</w:t>
      </w:r>
      <w:r w:rsidRPr="007C3B41">
        <w:rPr>
          <w:spacing w:val="8"/>
          <w:u w:val="single"/>
        </w:rPr>
        <w:t xml:space="preserve"> </w:t>
      </w:r>
      <w:r w:rsidRPr="007C3B41">
        <w:rPr>
          <w:spacing w:val="-1"/>
          <w:u w:val="single"/>
        </w:rPr>
        <w:t>Requirements</w:t>
      </w:r>
      <w:r w:rsidRPr="007C3B41">
        <w:rPr>
          <w:spacing w:val="9"/>
          <w:u w:val="single"/>
        </w:rPr>
        <w:t xml:space="preserve"> </w:t>
      </w:r>
      <w:r w:rsidRPr="007C3B41">
        <w:rPr>
          <w:spacing w:val="-1"/>
          <w:u w:val="single"/>
        </w:rPr>
        <w:t>for</w:t>
      </w:r>
      <w:r w:rsidRPr="007C3B41">
        <w:rPr>
          <w:spacing w:val="8"/>
          <w:u w:val="single"/>
        </w:rPr>
        <w:t xml:space="preserve"> </w:t>
      </w:r>
      <w:r w:rsidRPr="007C3B41">
        <w:rPr>
          <w:spacing w:val="-1"/>
          <w:u w:val="single"/>
        </w:rPr>
        <w:t>Section</w:t>
      </w:r>
      <w:r w:rsidRPr="007C3B41">
        <w:rPr>
          <w:spacing w:val="8"/>
          <w:u w:val="single"/>
        </w:rPr>
        <w:t xml:space="preserve"> </w:t>
      </w:r>
      <w:r w:rsidRPr="007C3B41">
        <w:rPr>
          <w:spacing w:val="-1"/>
          <w:u w:val="single"/>
        </w:rPr>
        <w:t>5311</w:t>
      </w:r>
      <w:r w:rsidRPr="007C3B41">
        <w:rPr>
          <w:spacing w:val="8"/>
          <w:u w:val="single"/>
        </w:rPr>
        <w:t xml:space="preserve"> </w:t>
      </w:r>
      <w:r w:rsidRPr="007C3B41">
        <w:rPr>
          <w:spacing w:val="-1"/>
          <w:u w:val="single"/>
        </w:rPr>
        <w:t>Subrecipients</w:t>
      </w:r>
      <w:r w:rsidRPr="007C3B41">
        <w:rPr>
          <w:spacing w:val="9"/>
          <w:u w:val="single"/>
        </w:rPr>
        <w:t xml:space="preserve"> </w:t>
      </w:r>
      <w:r w:rsidRPr="007C3B41">
        <w:rPr>
          <w:spacing w:val="-1"/>
          <w:u w:val="single"/>
        </w:rPr>
        <w:t>Required</w:t>
      </w:r>
      <w:r w:rsidRPr="007C3B41">
        <w:rPr>
          <w:spacing w:val="8"/>
          <w:u w:val="single"/>
        </w:rPr>
        <w:t xml:space="preserve"> </w:t>
      </w:r>
      <w:r w:rsidRPr="007C3B41">
        <w:rPr>
          <w:u w:val="single"/>
        </w:rPr>
        <w:t>to</w:t>
      </w:r>
      <w:r w:rsidRPr="007C3B41">
        <w:t xml:space="preserve"> </w:t>
      </w:r>
      <w:r w:rsidRPr="007C3B41">
        <w:rPr>
          <w:w w:val="99"/>
        </w:rPr>
        <w:t xml:space="preserve"> </w:t>
      </w:r>
      <w:r w:rsidRPr="007C3B41">
        <w:rPr>
          <w:u w:val="single"/>
        </w:rPr>
        <w:t>Have</w:t>
      </w:r>
      <w:r w:rsidRPr="007C3B41">
        <w:rPr>
          <w:spacing w:val="-4"/>
          <w:u w:val="single"/>
        </w:rPr>
        <w:t xml:space="preserve"> </w:t>
      </w:r>
      <w:r w:rsidRPr="007C3B41">
        <w:rPr>
          <w:u w:val="single"/>
        </w:rPr>
        <w:t>a</w:t>
      </w:r>
      <w:r w:rsidRPr="007C3B41">
        <w:rPr>
          <w:spacing w:val="-4"/>
          <w:u w:val="single"/>
        </w:rPr>
        <w:t xml:space="preserve"> </w:t>
      </w:r>
      <w:r w:rsidRPr="007C3B41">
        <w:rPr>
          <w:spacing w:val="-1"/>
          <w:u w:val="single"/>
        </w:rPr>
        <w:t>Formal</w:t>
      </w:r>
      <w:r w:rsidRPr="007C3B41">
        <w:rPr>
          <w:spacing w:val="-3"/>
          <w:u w:val="single"/>
        </w:rPr>
        <w:t xml:space="preserve"> </w:t>
      </w:r>
      <w:r w:rsidRPr="007C3B41">
        <w:rPr>
          <w:u w:val="single"/>
        </w:rPr>
        <w:t>DBE</w:t>
      </w:r>
      <w:r w:rsidRPr="007C3B41">
        <w:rPr>
          <w:spacing w:val="-4"/>
          <w:u w:val="single"/>
        </w:rPr>
        <w:t xml:space="preserve"> </w:t>
      </w:r>
      <w:r w:rsidRPr="007C3B41">
        <w:rPr>
          <w:u w:val="single"/>
        </w:rPr>
        <w:t>Program</w:t>
      </w:r>
      <w:r w:rsidRPr="007C3B41">
        <w:rPr>
          <w:spacing w:val="-4"/>
          <w:u w:val="single"/>
        </w:rPr>
        <w:t xml:space="preserve"> </w:t>
      </w:r>
      <w:r w:rsidRPr="007C3B41">
        <w:rPr>
          <w:u w:val="single"/>
        </w:rPr>
        <w:t>(Meeting</w:t>
      </w:r>
      <w:r w:rsidRPr="007C3B41">
        <w:rPr>
          <w:spacing w:val="-3"/>
          <w:u w:val="single"/>
        </w:rPr>
        <w:t xml:space="preserve"> </w:t>
      </w:r>
      <w:r w:rsidRPr="007C3B41">
        <w:rPr>
          <w:spacing w:val="-1"/>
          <w:u w:val="single"/>
        </w:rPr>
        <w:t>FTA</w:t>
      </w:r>
      <w:r w:rsidRPr="007C3B41">
        <w:rPr>
          <w:spacing w:val="-2"/>
          <w:u w:val="single"/>
        </w:rPr>
        <w:t xml:space="preserve"> </w:t>
      </w:r>
      <w:r w:rsidRPr="007C3B41">
        <w:rPr>
          <w:u w:val="single"/>
        </w:rPr>
        <w:t>Threshold)</w:t>
      </w:r>
    </w:p>
    <w:p w14:paraId="02CF9FD6" w14:textId="77777777" w:rsidR="00B4080D" w:rsidRPr="007C3B41" w:rsidRDefault="00B4080D">
      <w:pPr>
        <w:pStyle w:val="BodyText"/>
        <w:kinsoku w:val="0"/>
        <w:overflowPunct w:val="0"/>
        <w:spacing w:before="1"/>
        <w:ind w:left="0"/>
        <w:rPr>
          <w:b/>
          <w:bCs/>
          <w:i/>
          <w:iCs/>
        </w:rPr>
      </w:pPr>
    </w:p>
    <w:p w14:paraId="72338871" w14:textId="77777777" w:rsidR="00B4080D" w:rsidRPr="007C3B41" w:rsidRDefault="00B4080D">
      <w:pPr>
        <w:pStyle w:val="BodyText"/>
        <w:numPr>
          <w:ilvl w:val="2"/>
          <w:numId w:val="17"/>
        </w:numPr>
        <w:tabs>
          <w:tab w:val="left" w:pos="2680"/>
        </w:tabs>
        <w:kinsoku w:val="0"/>
        <w:overflowPunct w:val="0"/>
        <w:spacing w:before="55"/>
        <w:ind w:left="2680" w:right="255"/>
        <w:jc w:val="both"/>
      </w:pPr>
      <w:r w:rsidRPr="007C3B41">
        <w:t>Annual</w:t>
      </w:r>
      <w:r w:rsidRPr="007C3B41">
        <w:rPr>
          <w:spacing w:val="58"/>
        </w:rPr>
        <w:t xml:space="preserve"> </w:t>
      </w:r>
      <w:r w:rsidRPr="007C3B41">
        <w:t>Submittals</w:t>
      </w:r>
      <w:r w:rsidRPr="007C3B41">
        <w:rPr>
          <w:spacing w:val="59"/>
        </w:rPr>
        <w:t xml:space="preserve"> </w:t>
      </w:r>
      <w:r w:rsidRPr="007C3B41">
        <w:t>–</w:t>
      </w:r>
      <w:r w:rsidRPr="007C3B41">
        <w:rPr>
          <w:spacing w:val="56"/>
        </w:rPr>
        <w:t xml:space="preserve"> </w:t>
      </w:r>
      <w:r w:rsidRPr="007C3B41">
        <w:rPr>
          <w:spacing w:val="-1"/>
        </w:rPr>
        <w:t>Subrecipients</w:t>
      </w:r>
      <w:r w:rsidRPr="007C3B41">
        <w:rPr>
          <w:spacing w:val="59"/>
        </w:rPr>
        <w:t xml:space="preserve"> </w:t>
      </w:r>
      <w:r w:rsidRPr="007C3B41">
        <w:t>must</w:t>
      </w:r>
      <w:r w:rsidRPr="007C3B41">
        <w:rPr>
          <w:spacing w:val="58"/>
        </w:rPr>
        <w:t xml:space="preserve"> </w:t>
      </w:r>
      <w:r w:rsidRPr="007C3B41">
        <w:t>submit</w:t>
      </w:r>
      <w:r w:rsidRPr="007C3B41">
        <w:rPr>
          <w:spacing w:val="58"/>
        </w:rPr>
        <w:t xml:space="preserve"> </w:t>
      </w:r>
      <w:r w:rsidRPr="007C3B41">
        <w:t>overall</w:t>
      </w:r>
      <w:r w:rsidRPr="007C3B41">
        <w:rPr>
          <w:spacing w:val="58"/>
        </w:rPr>
        <w:t xml:space="preserve"> </w:t>
      </w:r>
      <w:r w:rsidRPr="007C3B41">
        <w:rPr>
          <w:spacing w:val="-1"/>
        </w:rPr>
        <w:t>DBE</w:t>
      </w:r>
      <w:r w:rsidR="00DE6084" w:rsidRPr="007C3B41">
        <w:rPr>
          <w:spacing w:val="-1"/>
        </w:rPr>
        <w:t>/SBE</w:t>
      </w:r>
      <w:r w:rsidRPr="007C3B41">
        <w:rPr>
          <w:spacing w:val="29"/>
          <w:w w:val="99"/>
        </w:rPr>
        <w:t xml:space="preserve"> </w:t>
      </w:r>
      <w:r w:rsidRPr="007C3B41">
        <w:t>goals</w:t>
      </w:r>
      <w:r w:rsidRPr="007C3B41">
        <w:rPr>
          <w:spacing w:val="9"/>
        </w:rPr>
        <w:t xml:space="preserve"> </w:t>
      </w:r>
      <w:r w:rsidRPr="007C3B41">
        <w:t>to</w:t>
      </w:r>
      <w:r w:rsidRPr="007C3B41">
        <w:rPr>
          <w:spacing w:val="10"/>
        </w:rPr>
        <w:t xml:space="preserve"> </w:t>
      </w:r>
      <w:r w:rsidR="00DE6084" w:rsidRPr="007C3B41">
        <w:rPr>
          <w:spacing w:val="10"/>
        </w:rPr>
        <w:t xml:space="preserve">MDOT </w:t>
      </w:r>
      <w:r w:rsidRPr="007C3B41">
        <w:t>MTA</w:t>
      </w:r>
      <w:r w:rsidRPr="007C3B41">
        <w:rPr>
          <w:spacing w:val="9"/>
        </w:rPr>
        <w:t xml:space="preserve"> </w:t>
      </w:r>
      <w:r w:rsidRPr="007C3B41">
        <w:t>for</w:t>
      </w:r>
      <w:r w:rsidRPr="007C3B41">
        <w:rPr>
          <w:spacing w:val="10"/>
        </w:rPr>
        <w:t xml:space="preserve"> </w:t>
      </w:r>
      <w:r w:rsidRPr="007C3B41">
        <w:rPr>
          <w:spacing w:val="-1"/>
        </w:rPr>
        <w:t>review</w:t>
      </w:r>
      <w:r w:rsidRPr="007C3B41">
        <w:rPr>
          <w:spacing w:val="9"/>
        </w:rPr>
        <w:t xml:space="preserve"> </w:t>
      </w:r>
      <w:r w:rsidRPr="007C3B41">
        <w:t>each</w:t>
      </w:r>
      <w:r w:rsidRPr="007C3B41">
        <w:rPr>
          <w:spacing w:val="10"/>
        </w:rPr>
        <w:t xml:space="preserve"> </w:t>
      </w:r>
      <w:r w:rsidRPr="007C3B41">
        <w:t>year</w:t>
      </w:r>
      <w:r w:rsidRPr="007C3B41">
        <w:rPr>
          <w:spacing w:val="8"/>
        </w:rPr>
        <w:t xml:space="preserve"> </w:t>
      </w:r>
      <w:r w:rsidRPr="007C3B41">
        <w:t>as</w:t>
      </w:r>
      <w:r w:rsidRPr="007C3B41">
        <w:rPr>
          <w:spacing w:val="10"/>
        </w:rPr>
        <w:t xml:space="preserve"> </w:t>
      </w:r>
      <w:r w:rsidRPr="007C3B41">
        <w:t>part</w:t>
      </w:r>
      <w:r w:rsidRPr="007C3B41">
        <w:rPr>
          <w:spacing w:val="10"/>
        </w:rPr>
        <w:t xml:space="preserve"> </w:t>
      </w:r>
      <w:r w:rsidRPr="007C3B41">
        <w:t>of</w:t>
      </w:r>
      <w:r w:rsidRPr="007C3B41">
        <w:rPr>
          <w:spacing w:val="9"/>
        </w:rPr>
        <w:t xml:space="preserve"> </w:t>
      </w:r>
      <w:r w:rsidRPr="007C3B41">
        <w:t>their</w:t>
      </w:r>
      <w:r w:rsidRPr="007C3B41">
        <w:rPr>
          <w:spacing w:val="10"/>
        </w:rPr>
        <w:t xml:space="preserve"> </w:t>
      </w:r>
      <w:r w:rsidRPr="007C3B41">
        <w:t>annual</w:t>
      </w:r>
      <w:r w:rsidRPr="007C3B41">
        <w:rPr>
          <w:spacing w:val="9"/>
        </w:rPr>
        <w:t xml:space="preserve"> </w:t>
      </w:r>
      <w:r w:rsidRPr="007C3B41">
        <w:t>grant</w:t>
      </w:r>
      <w:r w:rsidRPr="007C3B41">
        <w:rPr>
          <w:spacing w:val="24"/>
        </w:rPr>
        <w:t xml:space="preserve"> </w:t>
      </w:r>
      <w:r w:rsidRPr="007C3B41">
        <w:t>application</w:t>
      </w:r>
      <w:r w:rsidRPr="007C3B41">
        <w:rPr>
          <w:spacing w:val="41"/>
        </w:rPr>
        <w:t xml:space="preserve"> </w:t>
      </w:r>
      <w:r w:rsidRPr="007C3B41">
        <w:t>process.</w:t>
      </w:r>
      <w:r w:rsidRPr="007C3B41">
        <w:rPr>
          <w:spacing w:val="22"/>
        </w:rPr>
        <w:t xml:space="preserve"> </w:t>
      </w:r>
      <w:r w:rsidRPr="007C3B41">
        <w:rPr>
          <w:spacing w:val="-1"/>
        </w:rPr>
        <w:t>Grantees</w:t>
      </w:r>
      <w:r w:rsidRPr="007C3B41">
        <w:rPr>
          <w:spacing w:val="41"/>
        </w:rPr>
        <w:t xml:space="preserve"> </w:t>
      </w:r>
      <w:r w:rsidRPr="007C3B41">
        <w:t>required</w:t>
      </w:r>
      <w:r w:rsidRPr="007C3B41">
        <w:rPr>
          <w:spacing w:val="40"/>
        </w:rPr>
        <w:t xml:space="preserve"> </w:t>
      </w:r>
      <w:r w:rsidRPr="007C3B41">
        <w:rPr>
          <w:spacing w:val="-1"/>
        </w:rPr>
        <w:t>to</w:t>
      </w:r>
      <w:r w:rsidRPr="007C3B41">
        <w:rPr>
          <w:spacing w:val="41"/>
        </w:rPr>
        <w:t xml:space="preserve"> </w:t>
      </w:r>
      <w:r w:rsidRPr="007C3B41">
        <w:t>have</w:t>
      </w:r>
      <w:r w:rsidRPr="007C3B41">
        <w:rPr>
          <w:spacing w:val="41"/>
        </w:rPr>
        <w:t xml:space="preserve"> </w:t>
      </w:r>
      <w:r w:rsidRPr="007C3B41">
        <w:t>a</w:t>
      </w:r>
      <w:r w:rsidRPr="007C3B41">
        <w:rPr>
          <w:spacing w:val="41"/>
        </w:rPr>
        <w:t xml:space="preserve"> </w:t>
      </w:r>
      <w:r w:rsidRPr="007C3B41">
        <w:t>written</w:t>
      </w:r>
      <w:r w:rsidRPr="007C3B41">
        <w:rPr>
          <w:spacing w:val="23"/>
        </w:rPr>
        <w:t xml:space="preserve"> </w:t>
      </w:r>
      <w:r w:rsidRPr="007C3B41">
        <w:t>program</w:t>
      </w:r>
      <w:r w:rsidRPr="007C3B41">
        <w:rPr>
          <w:spacing w:val="23"/>
        </w:rPr>
        <w:t xml:space="preserve"> </w:t>
      </w:r>
      <w:r w:rsidRPr="007C3B41">
        <w:rPr>
          <w:spacing w:val="-1"/>
        </w:rPr>
        <w:t>that</w:t>
      </w:r>
      <w:r w:rsidRPr="007C3B41">
        <w:rPr>
          <w:spacing w:val="23"/>
        </w:rPr>
        <w:t xml:space="preserve"> </w:t>
      </w:r>
      <w:r w:rsidRPr="007C3B41">
        <w:t>are</w:t>
      </w:r>
      <w:r w:rsidRPr="007C3B41">
        <w:rPr>
          <w:spacing w:val="23"/>
        </w:rPr>
        <w:t xml:space="preserve"> </w:t>
      </w:r>
      <w:r w:rsidRPr="007C3B41">
        <w:t>part</w:t>
      </w:r>
      <w:r w:rsidRPr="007C3B41">
        <w:rPr>
          <w:spacing w:val="23"/>
        </w:rPr>
        <w:t xml:space="preserve"> </w:t>
      </w:r>
      <w:r w:rsidRPr="007C3B41">
        <w:t>of</w:t>
      </w:r>
      <w:r w:rsidRPr="007C3B41">
        <w:rPr>
          <w:spacing w:val="23"/>
        </w:rPr>
        <w:t xml:space="preserve"> </w:t>
      </w:r>
      <w:r w:rsidRPr="007C3B41">
        <w:t>a</w:t>
      </w:r>
      <w:r w:rsidRPr="007C3B41">
        <w:rPr>
          <w:spacing w:val="23"/>
        </w:rPr>
        <w:t xml:space="preserve"> </w:t>
      </w:r>
      <w:r w:rsidRPr="007C3B41">
        <w:t>municipal</w:t>
      </w:r>
      <w:r w:rsidRPr="007C3B41">
        <w:rPr>
          <w:spacing w:val="23"/>
        </w:rPr>
        <w:t xml:space="preserve"> </w:t>
      </w:r>
      <w:r w:rsidRPr="007C3B41">
        <w:rPr>
          <w:spacing w:val="-1"/>
        </w:rPr>
        <w:t>government</w:t>
      </w:r>
      <w:r w:rsidRPr="007C3B41">
        <w:rPr>
          <w:spacing w:val="23"/>
        </w:rPr>
        <w:t xml:space="preserve"> </w:t>
      </w:r>
      <w:r w:rsidRPr="007C3B41">
        <w:t>may</w:t>
      </w:r>
      <w:r w:rsidRPr="007C3B41">
        <w:rPr>
          <w:spacing w:val="23"/>
        </w:rPr>
        <w:t xml:space="preserve"> </w:t>
      </w:r>
      <w:r w:rsidRPr="007C3B41">
        <w:rPr>
          <w:spacing w:val="-1"/>
        </w:rPr>
        <w:t>be</w:t>
      </w:r>
      <w:r w:rsidRPr="007C3B41">
        <w:rPr>
          <w:spacing w:val="23"/>
        </w:rPr>
        <w:t xml:space="preserve"> </w:t>
      </w:r>
      <w:r w:rsidRPr="007C3B41">
        <w:rPr>
          <w:spacing w:val="-1"/>
        </w:rPr>
        <w:t>allowed</w:t>
      </w:r>
      <w:r w:rsidRPr="007C3B41">
        <w:rPr>
          <w:spacing w:val="39"/>
        </w:rPr>
        <w:t xml:space="preserve"> </w:t>
      </w:r>
      <w:r w:rsidRPr="007C3B41">
        <w:rPr>
          <w:spacing w:val="-1"/>
        </w:rPr>
        <w:t>to</w:t>
      </w:r>
      <w:r w:rsidRPr="007C3B41">
        <w:rPr>
          <w:spacing w:val="40"/>
        </w:rPr>
        <w:t xml:space="preserve"> </w:t>
      </w:r>
      <w:r w:rsidRPr="007C3B41">
        <w:t>submit</w:t>
      </w:r>
      <w:r w:rsidRPr="007C3B41">
        <w:rPr>
          <w:spacing w:val="39"/>
        </w:rPr>
        <w:t xml:space="preserve"> </w:t>
      </w:r>
      <w:r w:rsidRPr="007C3B41">
        <w:t>a</w:t>
      </w:r>
      <w:r w:rsidRPr="007C3B41">
        <w:rPr>
          <w:spacing w:val="39"/>
        </w:rPr>
        <w:t xml:space="preserve"> </w:t>
      </w:r>
      <w:r w:rsidRPr="007C3B41">
        <w:t>single</w:t>
      </w:r>
      <w:r w:rsidRPr="007C3B41">
        <w:rPr>
          <w:spacing w:val="39"/>
        </w:rPr>
        <w:t xml:space="preserve"> </w:t>
      </w:r>
      <w:r w:rsidRPr="007C3B41">
        <w:rPr>
          <w:spacing w:val="-1"/>
        </w:rPr>
        <w:t>plan</w:t>
      </w:r>
      <w:r w:rsidRPr="007C3B41">
        <w:rPr>
          <w:spacing w:val="41"/>
        </w:rPr>
        <w:t xml:space="preserve"> </w:t>
      </w:r>
      <w:r w:rsidRPr="007C3B41">
        <w:rPr>
          <w:spacing w:val="-1"/>
        </w:rPr>
        <w:t>to</w:t>
      </w:r>
      <w:r w:rsidRPr="007C3B41">
        <w:rPr>
          <w:spacing w:val="39"/>
        </w:rPr>
        <w:t xml:space="preserve"> </w:t>
      </w:r>
      <w:r w:rsidRPr="007C3B41">
        <w:rPr>
          <w:spacing w:val="-1"/>
        </w:rPr>
        <w:t>FHWA</w:t>
      </w:r>
      <w:r w:rsidRPr="007C3B41">
        <w:rPr>
          <w:spacing w:val="40"/>
        </w:rPr>
        <w:t xml:space="preserve"> </w:t>
      </w:r>
      <w:r w:rsidRPr="007C3B41">
        <w:t>if</w:t>
      </w:r>
      <w:r w:rsidRPr="007C3B41">
        <w:rPr>
          <w:spacing w:val="39"/>
        </w:rPr>
        <w:t xml:space="preserve"> </w:t>
      </w:r>
      <w:r w:rsidRPr="007C3B41">
        <w:rPr>
          <w:spacing w:val="-1"/>
        </w:rPr>
        <w:t>the</w:t>
      </w:r>
      <w:r w:rsidRPr="007C3B41">
        <w:rPr>
          <w:spacing w:val="39"/>
        </w:rPr>
        <w:t xml:space="preserve"> </w:t>
      </w:r>
      <w:r w:rsidRPr="007C3B41">
        <w:t>municipality</w:t>
      </w:r>
      <w:r w:rsidRPr="007C3B41">
        <w:rPr>
          <w:spacing w:val="27"/>
        </w:rPr>
        <w:t xml:space="preserve"> </w:t>
      </w:r>
      <w:r w:rsidRPr="007C3B41">
        <w:rPr>
          <w:spacing w:val="-1"/>
        </w:rPr>
        <w:t>receives</w:t>
      </w:r>
      <w:r w:rsidRPr="007C3B41">
        <w:rPr>
          <w:spacing w:val="59"/>
        </w:rPr>
        <w:t xml:space="preserve"> </w:t>
      </w:r>
      <w:r w:rsidRPr="007C3B41">
        <w:rPr>
          <w:spacing w:val="-1"/>
        </w:rPr>
        <w:t>more</w:t>
      </w:r>
      <w:r w:rsidRPr="007C3B41">
        <w:t xml:space="preserve">  </w:t>
      </w:r>
      <w:r w:rsidRPr="007C3B41">
        <w:rPr>
          <w:spacing w:val="-1"/>
        </w:rPr>
        <w:t>funding</w:t>
      </w:r>
      <w:r w:rsidRPr="007C3B41">
        <w:t xml:space="preserve">  </w:t>
      </w:r>
      <w:r w:rsidRPr="007C3B41">
        <w:rPr>
          <w:spacing w:val="-1"/>
        </w:rPr>
        <w:t>from</w:t>
      </w:r>
      <w:r w:rsidRPr="007C3B41">
        <w:t xml:space="preserve">  </w:t>
      </w:r>
      <w:r w:rsidRPr="007C3B41">
        <w:rPr>
          <w:spacing w:val="-1"/>
        </w:rPr>
        <w:t>FHWA</w:t>
      </w:r>
      <w:r w:rsidRPr="007C3B41">
        <w:t xml:space="preserve">  </w:t>
      </w:r>
      <w:r w:rsidRPr="007C3B41">
        <w:rPr>
          <w:spacing w:val="-1"/>
        </w:rPr>
        <w:t>than</w:t>
      </w:r>
      <w:r w:rsidRPr="007C3B41">
        <w:rPr>
          <w:spacing w:val="1"/>
        </w:rPr>
        <w:t xml:space="preserve"> </w:t>
      </w:r>
      <w:r w:rsidRPr="007C3B41">
        <w:rPr>
          <w:spacing w:val="-1"/>
        </w:rPr>
        <w:t>from</w:t>
      </w:r>
      <w:r w:rsidRPr="007C3B41">
        <w:t xml:space="preserve">  </w:t>
      </w:r>
      <w:r w:rsidRPr="007C3B41">
        <w:rPr>
          <w:spacing w:val="-1"/>
        </w:rPr>
        <w:t>FTA.</w:t>
      </w:r>
      <w:r w:rsidRPr="007C3B41">
        <w:t xml:space="preserve">  </w:t>
      </w:r>
      <w:r w:rsidRPr="007C3B41">
        <w:rPr>
          <w:spacing w:val="-1"/>
        </w:rPr>
        <w:t>If</w:t>
      </w:r>
      <w:r w:rsidRPr="007C3B41">
        <w:t xml:space="preserve">  </w:t>
      </w:r>
      <w:r w:rsidRPr="007C3B41">
        <w:rPr>
          <w:spacing w:val="-1"/>
        </w:rPr>
        <w:t>this</w:t>
      </w:r>
      <w:r w:rsidRPr="007C3B41">
        <w:rPr>
          <w:spacing w:val="61"/>
          <w:w w:val="99"/>
        </w:rPr>
        <w:t xml:space="preserve"> </w:t>
      </w:r>
      <w:r w:rsidRPr="007C3B41">
        <w:t>situation</w:t>
      </w:r>
      <w:r w:rsidRPr="007C3B41">
        <w:rPr>
          <w:spacing w:val="23"/>
        </w:rPr>
        <w:t xml:space="preserve"> </w:t>
      </w:r>
      <w:r w:rsidRPr="007C3B41">
        <w:t>occurs,</w:t>
      </w:r>
      <w:r w:rsidRPr="007C3B41">
        <w:rPr>
          <w:spacing w:val="24"/>
        </w:rPr>
        <w:t xml:space="preserve"> </w:t>
      </w:r>
      <w:r w:rsidRPr="007C3B41">
        <w:rPr>
          <w:spacing w:val="-1"/>
        </w:rPr>
        <w:t>the</w:t>
      </w:r>
      <w:r w:rsidRPr="007C3B41">
        <w:rPr>
          <w:spacing w:val="24"/>
        </w:rPr>
        <w:t xml:space="preserve"> </w:t>
      </w:r>
      <w:r w:rsidRPr="007C3B41">
        <w:rPr>
          <w:spacing w:val="-1"/>
        </w:rPr>
        <w:t>subrecipient</w:t>
      </w:r>
      <w:r w:rsidRPr="007C3B41">
        <w:rPr>
          <w:spacing w:val="25"/>
        </w:rPr>
        <w:t xml:space="preserve"> </w:t>
      </w:r>
      <w:r w:rsidRPr="007C3B41">
        <w:t>is</w:t>
      </w:r>
      <w:r w:rsidRPr="007C3B41">
        <w:rPr>
          <w:spacing w:val="24"/>
        </w:rPr>
        <w:t xml:space="preserve"> </w:t>
      </w:r>
      <w:r w:rsidRPr="007C3B41">
        <w:t>expected</w:t>
      </w:r>
      <w:r w:rsidRPr="007C3B41">
        <w:rPr>
          <w:spacing w:val="24"/>
        </w:rPr>
        <w:t xml:space="preserve"> </w:t>
      </w:r>
      <w:r w:rsidRPr="007C3B41">
        <w:rPr>
          <w:spacing w:val="-1"/>
        </w:rPr>
        <w:t>to</w:t>
      </w:r>
      <w:r w:rsidRPr="007C3B41">
        <w:rPr>
          <w:spacing w:val="24"/>
        </w:rPr>
        <w:t xml:space="preserve"> </w:t>
      </w:r>
      <w:r w:rsidRPr="007C3B41">
        <w:t>contact</w:t>
      </w:r>
      <w:r w:rsidRPr="007C3B41">
        <w:rPr>
          <w:spacing w:val="24"/>
        </w:rPr>
        <w:t xml:space="preserve"> </w:t>
      </w:r>
      <w:r w:rsidRPr="007C3B41">
        <w:t>MTA’s</w:t>
      </w:r>
      <w:r w:rsidRPr="007C3B41">
        <w:rPr>
          <w:spacing w:val="25"/>
          <w:w w:val="99"/>
        </w:rPr>
        <w:t xml:space="preserve"> </w:t>
      </w:r>
      <w:r w:rsidR="002649AC" w:rsidRPr="007C3B41">
        <w:t>EOCP</w:t>
      </w:r>
      <w:r w:rsidRPr="007C3B41">
        <w:rPr>
          <w:spacing w:val="13"/>
        </w:rPr>
        <w:t xml:space="preserve"> </w:t>
      </w:r>
      <w:r w:rsidRPr="007C3B41">
        <w:rPr>
          <w:spacing w:val="-1"/>
        </w:rPr>
        <w:t>to</w:t>
      </w:r>
      <w:r w:rsidRPr="007C3B41">
        <w:rPr>
          <w:spacing w:val="13"/>
        </w:rPr>
        <w:t xml:space="preserve"> </w:t>
      </w:r>
      <w:r w:rsidRPr="007C3B41">
        <w:t>confirm</w:t>
      </w:r>
      <w:r w:rsidRPr="007C3B41">
        <w:rPr>
          <w:spacing w:val="13"/>
        </w:rPr>
        <w:t xml:space="preserve"> </w:t>
      </w:r>
      <w:r w:rsidRPr="007C3B41">
        <w:rPr>
          <w:spacing w:val="-1"/>
        </w:rPr>
        <w:t>that</w:t>
      </w:r>
      <w:r w:rsidRPr="007C3B41">
        <w:rPr>
          <w:spacing w:val="13"/>
        </w:rPr>
        <w:t xml:space="preserve"> </w:t>
      </w:r>
      <w:r w:rsidRPr="007C3B41">
        <w:t>a</w:t>
      </w:r>
      <w:r w:rsidRPr="007C3B41">
        <w:rPr>
          <w:spacing w:val="13"/>
        </w:rPr>
        <w:t xml:space="preserve"> </w:t>
      </w:r>
      <w:r w:rsidRPr="007C3B41">
        <w:t>separate</w:t>
      </w:r>
      <w:r w:rsidRPr="007C3B41">
        <w:rPr>
          <w:spacing w:val="13"/>
        </w:rPr>
        <w:t xml:space="preserve"> </w:t>
      </w:r>
      <w:r w:rsidRPr="007C3B41">
        <w:rPr>
          <w:spacing w:val="-1"/>
        </w:rPr>
        <w:t>FTA</w:t>
      </w:r>
      <w:r w:rsidRPr="007C3B41">
        <w:rPr>
          <w:spacing w:val="14"/>
        </w:rPr>
        <w:t xml:space="preserve"> </w:t>
      </w:r>
      <w:r w:rsidRPr="007C3B41">
        <w:t>program</w:t>
      </w:r>
      <w:r w:rsidRPr="007C3B41">
        <w:rPr>
          <w:spacing w:val="26"/>
          <w:w w:val="99"/>
        </w:rPr>
        <w:t xml:space="preserve"> </w:t>
      </w:r>
      <w:r w:rsidRPr="007C3B41">
        <w:rPr>
          <w:spacing w:val="-1"/>
        </w:rPr>
        <w:t>is</w:t>
      </w:r>
      <w:r w:rsidRPr="007C3B41">
        <w:rPr>
          <w:spacing w:val="11"/>
        </w:rPr>
        <w:t xml:space="preserve"> </w:t>
      </w:r>
      <w:r w:rsidRPr="007C3B41">
        <w:rPr>
          <w:spacing w:val="-1"/>
        </w:rPr>
        <w:t>not</w:t>
      </w:r>
      <w:r w:rsidRPr="007C3B41">
        <w:rPr>
          <w:spacing w:val="11"/>
        </w:rPr>
        <w:t xml:space="preserve"> </w:t>
      </w:r>
      <w:r w:rsidRPr="007C3B41">
        <w:rPr>
          <w:spacing w:val="-1"/>
        </w:rPr>
        <w:t>required.</w:t>
      </w:r>
      <w:r w:rsidRPr="007C3B41">
        <w:rPr>
          <w:spacing w:val="23"/>
        </w:rPr>
        <w:t xml:space="preserve"> </w:t>
      </w:r>
      <w:r w:rsidRPr="007C3B41">
        <w:t>The</w:t>
      </w:r>
      <w:r w:rsidRPr="007C3B41">
        <w:rPr>
          <w:spacing w:val="11"/>
        </w:rPr>
        <w:t xml:space="preserve"> </w:t>
      </w:r>
      <w:r w:rsidRPr="007C3B41">
        <w:t>subrecipient</w:t>
      </w:r>
      <w:r w:rsidRPr="007C3B41">
        <w:rPr>
          <w:spacing w:val="10"/>
        </w:rPr>
        <w:t xml:space="preserve"> </w:t>
      </w:r>
      <w:r w:rsidRPr="007C3B41">
        <w:t>still</w:t>
      </w:r>
      <w:r w:rsidRPr="007C3B41">
        <w:rPr>
          <w:spacing w:val="11"/>
        </w:rPr>
        <w:t xml:space="preserve"> </w:t>
      </w:r>
      <w:r w:rsidRPr="007C3B41">
        <w:t>must</w:t>
      </w:r>
      <w:r w:rsidRPr="007C3B41">
        <w:rPr>
          <w:spacing w:val="10"/>
        </w:rPr>
        <w:t xml:space="preserve"> </w:t>
      </w:r>
      <w:r w:rsidRPr="007C3B41">
        <w:t>submit</w:t>
      </w:r>
      <w:r w:rsidRPr="007C3B41">
        <w:rPr>
          <w:spacing w:val="10"/>
        </w:rPr>
        <w:t xml:space="preserve"> </w:t>
      </w:r>
      <w:r w:rsidRPr="007C3B41">
        <w:rPr>
          <w:spacing w:val="-1"/>
        </w:rPr>
        <w:t>transit-</w:t>
      </w:r>
      <w:r w:rsidRPr="007C3B41">
        <w:rPr>
          <w:spacing w:val="26"/>
        </w:rPr>
        <w:t xml:space="preserve"> </w:t>
      </w:r>
      <w:r w:rsidRPr="007C3B41">
        <w:t>specific</w:t>
      </w:r>
      <w:r w:rsidRPr="007C3B41">
        <w:rPr>
          <w:spacing w:val="-5"/>
        </w:rPr>
        <w:t xml:space="preserve"> </w:t>
      </w:r>
      <w:r w:rsidRPr="007C3B41">
        <w:rPr>
          <w:spacing w:val="-1"/>
        </w:rPr>
        <w:t>goals</w:t>
      </w:r>
      <w:r w:rsidRPr="007C3B41">
        <w:rPr>
          <w:spacing w:val="-4"/>
        </w:rPr>
        <w:t xml:space="preserve"> </w:t>
      </w:r>
      <w:r w:rsidRPr="007C3B41">
        <w:rPr>
          <w:spacing w:val="-1"/>
        </w:rPr>
        <w:t>to</w:t>
      </w:r>
      <w:r w:rsidRPr="007C3B41">
        <w:rPr>
          <w:spacing w:val="-4"/>
        </w:rPr>
        <w:t xml:space="preserve"> </w:t>
      </w:r>
      <w:r w:rsidRPr="007C3B41">
        <w:t>MTA</w:t>
      </w:r>
      <w:r w:rsidRPr="007C3B41">
        <w:rPr>
          <w:spacing w:val="-4"/>
        </w:rPr>
        <w:t xml:space="preserve"> </w:t>
      </w:r>
      <w:r w:rsidRPr="007C3B41">
        <w:t>on</w:t>
      </w:r>
      <w:r w:rsidRPr="007C3B41">
        <w:rPr>
          <w:spacing w:val="-4"/>
        </w:rPr>
        <w:t xml:space="preserve"> </w:t>
      </w:r>
      <w:r w:rsidRPr="007C3B41">
        <w:t>an</w:t>
      </w:r>
      <w:r w:rsidRPr="007C3B41">
        <w:rPr>
          <w:spacing w:val="-4"/>
        </w:rPr>
        <w:t xml:space="preserve"> </w:t>
      </w:r>
      <w:r w:rsidRPr="007C3B41">
        <w:t>annual</w:t>
      </w:r>
      <w:r w:rsidRPr="007C3B41">
        <w:rPr>
          <w:spacing w:val="-4"/>
        </w:rPr>
        <w:t xml:space="preserve"> </w:t>
      </w:r>
      <w:r w:rsidRPr="007C3B41">
        <w:rPr>
          <w:spacing w:val="-1"/>
        </w:rPr>
        <w:t>basis.</w:t>
      </w:r>
    </w:p>
    <w:p w14:paraId="3E063DA1" w14:textId="77777777" w:rsidR="00B4080D" w:rsidRPr="007C3B41" w:rsidRDefault="00B4080D">
      <w:pPr>
        <w:pStyle w:val="BodyText"/>
        <w:kinsoku w:val="0"/>
        <w:overflowPunct w:val="0"/>
        <w:spacing w:before="12"/>
        <w:ind w:left="0"/>
      </w:pPr>
    </w:p>
    <w:p w14:paraId="10772D85" w14:textId="77777777" w:rsidR="00B4080D" w:rsidRPr="007C3B41" w:rsidRDefault="00B4080D">
      <w:pPr>
        <w:pStyle w:val="BodyText"/>
        <w:numPr>
          <w:ilvl w:val="2"/>
          <w:numId w:val="17"/>
        </w:numPr>
        <w:tabs>
          <w:tab w:val="left" w:pos="2680"/>
        </w:tabs>
        <w:kinsoku w:val="0"/>
        <w:overflowPunct w:val="0"/>
        <w:ind w:left="2680" w:right="256"/>
        <w:jc w:val="both"/>
      </w:pPr>
      <w:r w:rsidRPr="007C3B41">
        <w:t>Good</w:t>
      </w:r>
      <w:r w:rsidRPr="007C3B41">
        <w:rPr>
          <w:spacing w:val="-1"/>
        </w:rPr>
        <w:t xml:space="preserve"> </w:t>
      </w:r>
      <w:r w:rsidRPr="007C3B41">
        <w:t>Faith</w:t>
      </w:r>
      <w:r w:rsidRPr="007C3B41">
        <w:rPr>
          <w:spacing w:val="-2"/>
        </w:rPr>
        <w:t xml:space="preserve"> </w:t>
      </w:r>
      <w:r w:rsidRPr="007C3B41">
        <w:t>Efforts</w:t>
      </w:r>
      <w:r w:rsidRPr="007C3B41">
        <w:rPr>
          <w:spacing w:val="-2"/>
        </w:rPr>
        <w:t xml:space="preserve"> </w:t>
      </w:r>
      <w:r w:rsidRPr="007C3B41">
        <w:t>–</w:t>
      </w:r>
      <w:r w:rsidRPr="007C3B41">
        <w:rPr>
          <w:spacing w:val="-3"/>
        </w:rPr>
        <w:t xml:space="preserve"> </w:t>
      </w:r>
      <w:r w:rsidRPr="007C3B41">
        <w:t>If</w:t>
      </w:r>
      <w:r w:rsidRPr="007C3B41">
        <w:rPr>
          <w:spacing w:val="-2"/>
        </w:rPr>
        <w:t xml:space="preserve"> </w:t>
      </w:r>
      <w:r w:rsidRPr="007C3B41">
        <w:t>a</w:t>
      </w:r>
      <w:r w:rsidRPr="007C3B41">
        <w:rPr>
          <w:spacing w:val="-2"/>
        </w:rPr>
        <w:t xml:space="preserve"> </w:t>
      </w:r>
      <w:r w:rsidRPr="007C3B41">
        <w:rPr>
          <w:spacing w:val="-1"/>
        </w:rPr>
        <w:t>subrecipient</w:t>
      </w:r>
      <w:r w:rsidRPr="007C3B41">
        <w:rPr>
          <w:spacing w:val="-2"/>
        </w:rPr>
        <w:t xml:space="preserve"> </w:t>
      </w:r>
      <w:r w:rsidRPr="007C3B41">
        <w:t>awards</w:t>
      </w:r>
      <w:r w:rsidRPr="007C3B41">
        <w:rPr>
          <w:spacing w:val="-1"/>
        </w:rPr>
        <w:t xml:space="preserve"> </w:t>
      </w:r>
      <w:r w:rsidRPr="007C3B41">
        <w:t>a</w:t>
      </w:r>
      <w:r w:rsidRPr="007C3B41">
        <w:rPr>
          <w:spacing w:val="-2"/>
        </w:rPr>
        <w:t xml:space="preserve"> </w:t>
      </w:r>
      <w:r w:rsidRPr="007C3B41">
        <w:t>contract</w:t>
      </w:r>
      <w:r w:rsidRPr="007C3B41">
        <w:rPr>
          <w:spacing w:val="-3"/>
        </w:rPr>
        <w:t xml:space="preserve"> </w:t>
      </w:r>
      <w:r w:rsidRPr="007C3B41">
        <w:rPr>
          <w:spacing w:val="-1"/>
        </w:rPr>
        <w:t>to</w:t>
      </w:r>
      <w:r w:rsidRPr="007C3B41">
        <w:rPr>
          <w:spacing w:val="-2"/>
        </w:rPr>
        <w:t xml:space="preserve"> </w:t>
      </w:r>
      <w:r w:rsidRPr="007C3B41">
        <w:t>a</w:t>
      </w:r>
      <w:r w:rsidRPr="007C3B41">
        <w:rPr>
          <w:spacing w:val="-1"/>
        </w:rPr>
        <w:t xml:space="preserve"> </w:t>
      </w:r>
      <w:r w:rsidRPr="007C3B41">
        <w:t>firm</w:t>
      </w:r>
      <w:r w:rsidRPr="007C3B41">
        <w:rPr>
          <w:spacing w:val="21"/>
          <w:w w:val="99"/>
        </w:rPr>
        <w:t xml:space="preserve"> </w:t>
      </w:r>
      <w:r w:rsidRPr="007C3B41">
        <w:rPr>
          <w:spacing w:val="-1"/>
        </w:rPr>
        <w:t>that</w:t>
      </w:r>
      <w:r w:rsidRPr="007C3B41">
        <w:rPr>
          <w:spacing w:val="16"/>
        </w:rPr>
        <w:t xml:space="preserve"> </w:t>
      </w:r>
      <w:r w:rsidRPr="007C3B41">
        <w:t>does</w:t>
      </w:r>
      <w:r w:rsidRPr="007C3B41">
        <w:rPr>
          <w:spacing w:val="16"/>
        </w:rPr>
        <w:t xml:space="preserve"> </w:t>
      </w:r>
      <w:r w:rsidRPr="007C3B41">
        <w:rPr>
          <w:spacing w:val="-1"/>
        </w:rPr>
        <w:t>not</w:t>
      </w:r>
      <w:r w:rsidRPr="007C3B41">
        <w:rPr>
          <w:spacing w:val="17"/>
        </w:rPr>
        <w:t xml:space="preserve"> </w:t>
      </w:r>
      <w:r w:rsidRPr="007C3B41">
        <w:t>meet</w:t>
      </w:r>
      <w:r w:rsidRPr="007C3B41">
        <w:rPr>
          <w:spacing w:val="16"/>
        </w:rPr>
        <w:t xml:space="preserve"> </w:t>
      </w:r>
      <w:r w:rsidRPr="007C3B41">
        <w:rPr>
          <w:spacing w:val="-1"/>
        </w:rPr>
        <w:t>the</w:t>
      </w:r>
      <w:r w:rsidRPr="007C3B41">
        <w:rPr>
          <w:spacing w:val="17"/>
        </w:rPr>
        <w:t xml:space="preserve"> </w:t>
      </w:r>
      <w:r w:rsidRPr="007C3B41">
        <w:t>specific</w:t>
      </w:r>
      <w:r w:rsidRPr="007C3B41">
        <w:rPr>
          <w:spacing w:val="15"/>
        </w:rPr>
        <w:t xml:space="preserve"> </w:t>
      </w:r>
      <w:r w:rsidRPr="007C3B41">
        <w:rPr>
          <w:spacing w:val="-1"/>
        </w:rPr>
        <w:t>DBE</w:t>
      </w:r>
      <w:r w:rsidRPr="007C3B41">
        <w:rPr>
          <w:spacing w:val="17"/>
        </w:rPr>
        <w:t xml:space="preserve"> </w:t>
      </w:r>
      <w:r w:rsidRPr="007C3B41">
        <w:t>contract</w:t>
      </w:r>
      <w:r w:rsidRPr="007C3B41">
        <w:rPr>
          <w:spacing w:val="15"/>
        </w:rPr>
        <w:t xml:space="preserve"> </w:t>
      </w:r>
      <w:r w:rsidRPr="007C3B41">
        <w:rPr>
          <w:spacing w:val="-1"/>
        </w:rPr>
        <w:t>goal,</w:t>
      </w:r>
      <w:r w:rsidRPr="007C3B41">
        <w:rPr>
          <w:spacing w:val="17"/>
        </w:rPr>
        <w:t xml:space="preserve"> </w:t>
      </w:r>
      <w:r w:rsidRPr="007C3B41">
        <w:rPr>
          <w:spacing w:val="-1"/>
        </w:rPr>
        <w:t>it</w:t>
      </w:r>
      <w:r w:rsidRPr="007C3B41">
        <w:rPr>
          <w:spacing w:val="16"/>
        </w:rPr>
        <w:t xml:space="preserve"> </w:t>
      </w:r>
      <w:r w:rsidRPr="007C3B41">
        <w:t>must</w:t>
      </w:r>
      <w:r w:rsidRPr="007C3B41">
        <w:rPr>
          <w:spacing w:val="27"/>
          <w:w w:val="99"/>
        </w:rPr>
        <w:t xml:space="preserve"> </w:t>
      </w:r>
      <w:r w:rsidRPr="007C3B41">
        <w:t>demonstrate</w:t>
      </w:r>
      <w:r w:rsidRPr="007C3B41">
        <w:rPr>
          <w:spacing w:val="13"/>
        </w:rPr>
        <w:t xml:space="preserve"> </w:t>
      </w:r>
      <w:r w:rsidRPr="007C3B41">
        <w:t>it</w:t>
      </w:r>
      <w:r w:rsidRPr="007C3B41">
        <w:rPr>
          <w:spacing w:val="14"/>
        </w:rPr>
        <w:t xml:space="preserve"> </w:t>
      </w:r>
      <w:r w:rsidRPr="007C3B41">
        <w:t>made</w:t>
      </w:r>
      <w:r w:rsidRPr="007C3B41">
        <w:rPr>
          <w:spacing w:val="14"/>
        </w:rPr>
        <w:t xml:space="preserve"> </w:t>
      </w:r>
      <w:r w:rsidRPr="007C3B41">
        <w:t>a</w:t>
      </w:r>
      <w:r w:rsidRPr="007C3B41">
        <w:rPr>
          <w:spacing w:val="15"/>
        </w:rPr>
        <w:t xml:space="preserve"> </w:t>
      </w:r>
      <w:r w:rsidRPr="007C3B41">
        <w:t>sufficient</w:t>
      </w:r>
      <w:r w:rsidRPr="007C3B41">
        <w:rPr>
          <w:spacing w:val="12"/>
        </w:rPr>
        <w:t xml:space="preserve"> </w:t>
      </w:r>
      <w:r w:rsidRPr="007C3B41">
        <w:t>“good</w:t>
      </w:r>
      <w:r w:rsidRPr="007C3B41">
        <w:rPr>
          <w:spacing w:val="14"/>
        </w:rPr>
        <w:t xml:space="preserve"> </w:t>
      </w:r>
      <w:r w:rsidRPr="007C3B41">
        <w:t>faith</w:t>
      </w:r>
      <w:r w:rsidRPr="007C3B41">
        <w:rPr>
          <w:spacing w:val="14"/>
        </w:rPr>
        <w:t xml:space="preserve"> </w:t>
      </w:r>
      <w:r w:rsidRPr="007C3B41">
        <w:t>effort,”</w:t>
      </w:r>
      <w:r w:rsidRPr="007C3B41">
        <w:rPr>
          <w:spacing w:val="15"/>
        </w:rPr>
        <w:t xml:space="preserve"> </w:t>
      </w:r>
      <w:r w:rsidRPr="007C3B41">
        <w:t>as</w:t>
      </w:r>
      <w:r w:rsidRPr="007C3B41">
        <w:rPr>
          <w:spacing w:val="14"/>
        </w:rPr>
        <w:t xml:space="preserve"> </w:t>
      </w:r>
      <w:r w:rsidRPr="007C3B41">
        <w:t>defined</w:t>
      </w:r>
      <w:r w:rsidRPr="007C3B41">
        <w:rPr>
          <w:w w:val="99"/>
        </w:rPr>
        <w:t xml:space="preserve"> </w:t>
      </w:r>
      <w:r w:rsidRPr="007C3B41">
        <w:t>in</w:t>
      </w:r>
      <w:r w:rsidRPr="007C3B41">
        <w:rPr>
          <w:spacing w:val="35"/>
        </w:rPr>
        <w:t xml:space="preserve"> </w:t>
      </w:r>
      <w:r w:rsidRPr="007C3B41">
        <w:t>49</w:t>
      </w:r>
      <w:r w:rsidRPr="007C3B41">
        <w:rPr>
          <w:spacing w:val="35"/>
        </w:rPr>
        <w:t xml:space="preserve"> </w:t>
      </w:r>
      <w:r w:rsidRPr="007C3B41">
        <w:t>CFR</w:t>
      </w:r>
      <w:r w:rsidRPr="007C3B41">
        <w:rPr>
          <w:spacing w:val="35"/>
        </w:rPr>
        <w:t xml:space="preserve"> </w:t>
      </w:r>
      <w:r w:rsidRPr="007C3B41">
        <w:t>Part</w:t>
      </w:r>
      <w:r w:rsidRPr="007C3B41">
        <w:rPr>
          <w:spacing w:val="35"/>
        </w:rPr>
        <w:t xml:space="preserve"> </w:t>
      </w:r>
      <w:r w:rsidRPr="007C3B41">
        <w:t>26,</w:t>
      </w:r>
      <w:r w:rsidRPr="007C3B41">
        <w:rPr>
          <w:spacing w:val="35"/>
        </w:rPr>
        <w:t xml:space="preserve"> </w:t>
      </w:r>
      <w:r w:rsidRPr="007C3B41">
        <w:t>Section</w:t>
      </w:r>
      <w:r w:rsidRPr="007C3B41">
        <w:rPr>
          <w:spacing w:val="34"/>
        </w:rPr>
        <w:t xml:space="preserve"> </w:t>
      </w:r>
      <w:r w:rsidRPr="007C3B41">
        <w:t>26.53.</w:t>
      </w:r>
      <w:r w:rsidRPr="007C3B41">
        <w:rPr>
          <w:spacing w:val="11"/>
        </w:rPr>
        <w:t xml:space="preserve"> </w:t>
      </w:r>
      <w:r w:rsidRPr="007C3B41">
        <w:t>Subrecipient</w:t>
      </w:r>
      <w:r w:rsidRPr="007C3B41">
        <w:rPr>
          <w:spacing w:val="34"/>
        </w:rPr>
        <w:t xml:space="preserve"> </w:t>
      </w:r>
      <w:r w:rsidRPr="007C3B41">
        <w:rPr>
          <w:spacing w:val="-1"/>
        </w:rPr>
        <w:t>contractors</w:t>
      </w:r>
      <w:r w:rsidRPr="007C3B41">
        <w:rPr>
          <w:spacing w:val="35"/>
        </w:rPr>
        <w:t xml:space="preserve"> </w:t>
      </w:r>
      <w:r w:rsidRPr="007C3B41">
        <w:t>are</w:t>
      </w:r>
      <w:r w:rsidRPr="007C3B41">
        <w:rPr>
          <w:spacing w:val="29"/>
        </w:rPr>
        <w:t xml:space="preserve"> </w:t>
      </w:r>
      <w:r w:rsidRPr="007C3B41">
        <w:t>required</w:t>
      </w:r>
      <w:r w:rsidRPr="007C3B41">
        <w:rPr>
          <w:spacing w:val="3"/>
        </w:rPr>
        <w:t xml:space="preserve"> </w:t>
      </w:r>
      <w:r w:rsidRPr="007C3B41">
        <w:t>to</w:t>
      </w:r>
      <w:r w:rsidRPr="007C3B41">
        <w:rPr>
          <w:spacing w:val="3"/>
        </w:rPr>
        <w:t xml:space="preserve"> </w:t>
      </w:r>
      <w:r w:rsidRPr="007C3B41">
        <w:t>obtain</w:t>
      </w:r>
      <w:r w:rsidRPr="007C3B41">
        <w:rPr>
          <w:spacing w:val="2"/>
        </w:rPr>
        <w:t xml:space="preserve"> </w:t>
      </w:r>
      <w:r w:rsidRPr="007C3B41">
        <w:t>approval</w:t>
      </w:r>
      <w:r w:rsidRPr="007C3B41">
        <w:rPr>
          <w:spacing w:val="4"/>
        </w:rPr>
        <w:t xml:space="preserve"> </w:t>
      </w:r>
      <w:r w:rsidRPr="007C3B41">
        <w:t>from</w:t>
      </w:r>
      <w:r w:rsidRPr="007C3B41">
        <w:rPr>
          <w:spacing w:val="3"/>
        </w:rPr>
        <w:t xml:space="preserve"> </w:t>
      </w:r>
      <w:r w:rsidRPr="007C3B41">
        <w:t>the</w:t>
      </w:r>
      <w:r w:rsidRPr="007C3B41">
        <w:rPr>
          <w:spacing w:val="3"/>
        </w:rPr>
        <w:t xml:space="preserve"> </w:t>
      </w:r>
      <w:r w:rsidRPr="007C3B41">
        <w:rPr>
          <w:spacing w:val="-1"/>
        </w:rPr>
        <w:t>subrecipient’s</w:t>
      </w:r>
      <w:r w:rsidRPr="007C3B41">
        <w:rPr>
          <w:spacing w:val="4"/>
        </w:rPr>
        <w:t xml:space="preserve"> </w:t>
      </w:r>
      <w:r w:rsidRPr="007C3B41">
        <w:t>DBE</w:t>
      </w:r>
      <w:r w:rsidRPr="007C3B41">
        <w:rPr>
          <w:spacing w:val="3"/>
        </w:rPr>
        <w:t xml:space="preserve"> </w:t>
      </w:r>
      <w:r w:rsidRPr="007C3B41">
        <w:t>Officer</w:t>
      </w:r>
      <w:r w:rsidRPr="007C3B41">
        <w:rPr>
          <w:spacing w:val="23"/>
        </w:rPr>
        <w:t xml:space="preserve"> </w:t>
      </w:r>
      <w:r w:rsidRPr="007C3B41">
        <w:rPr>
          <w:spacing w:val="-1"/>
        </w:rPr>
        <w:t>prior</w:t>
      </w:r>
      <w:r w:rsidRPr="007C3B41">
        <w:rPr>
          <w:spacing w:val="-3"/>
        </w:rPr>
        <w:t xml:space="preserve"> </w:t>
      </w:r>
      <w:r w:rsidRPr="007C3B41">
        <w:rPr>
          <w:spacing w:val="-1"/>
        </w:rPr>
        <w:t>to</w:t>
      </w:r>
      <w:r w:rsidRPr="007C3B41">
        <w:rPr>
          <w:spacing w:val="-4"/>
        </w:rPr>
        <w:t xml:space="preserve"> </w:t>
      </w:r>
      <w:r w:rsidRPr="007C3B41">
        <w:t>substituting</w:t>
      </w:r>
      <w:r w:rsidRPr="007C3B41">
        <w:rPr>
          <w:spacing w:val="-5"/>
        </w:rPr>
        <w:t xml:space="preserve"> </w:t>
      </w:r>
      <w:r w:rsidRPr="007C3B41">
        <w:t>a</w:t>
      </w:r>
      <w:r w:rsidRPr="007C3B41">
        <w:rPr>
          <w:spacing w:val="-4"/>
        </w:rPr>
        <w:t xml:space="preserve"> </w:t>
      </w:r>
      <w:r w:rsidRPr="007C3B41">
        <w:t>DBE</w:t>
      </w:r>
      <w:r w:rsidRPr="007C3B41">
        <w:rPr>
          <w:spacing w:val="-4"/>
        </w:rPr>
        <w:t xml:space="preserve"> </w:t>
      </w:r>
      <w:r w:rsidRPr="007C3B41">
        <w:t>firm</w:t>
      </w:r>
      <w:r w:rsidRPr="007C3B41">
        <w:rPr>
          <w:spacing w:val="-4"/>
        </w:rPr>
        <w:t xml:space="preserve"> </w:t>
      </w:r>
      <w:r w:rsidRPr="007C3B41">
        <w:t>after</w:t>
      </w:r>
      <w:r w:rsidRPr="007C3B41">
        <w:rPr>
          <w:spacing w:val="-4"/>
        </w:rPr>
        <w:t xml:space="preserve"> </w:t>
      </w:r>
      <w:r w:rsidRPr="007C3B41">
        <w:t>a</w:t>
      </w:r>
      <w:r w:rsidRPr="007C3B41">
        <w:rPr>
          <w:spacing w:val="-4"/>
        </w:rPr>
        <w:t xml:space="preserve"> </w:t>
      </w:r>
      <w:r w:rsidRPr="007C3B41">
        <w:t>contract</w:t>
      </w:r>
      <w:r w:rsidRPr="007C3B41">
        <w:rPr>
          <w:spacing w:val="-4"/>
        </w:rPr>
        <w:t xml:space="preserve"> </w:t>
      </w:r>
      <w:r w:rsidRPr="007C3B41">
        <w:t>is</w:t>
      </w:r>
      <w:r w:rsidRPr="007C3B41">
        <w:rPr>
          <w:spacing w:val="-4"/>
        </w:rPr>
        <w:t xml:space="preserve"> </w:t>
      </w:r>
      <w:r w:rsidRPr="007C3B41">
        <w:t>awarded.</w:t>
      </w:r>
    </w:p>
    <w:p w14:paraId="471A0D99" w14:textId="77777777" w:rsidR="00B4080D" w:rsidRPr="007C3B41" w:rsidRDefault="00B4080D">
      <w:pPr>
        <w:pStyle w:val="BodyText"/>
        <w:kinsoku w:val="0"/>
        <w:overflowPunct w:val="0"/>
        <w:spacing w:before="12"/>
        <w:ind w:left="0"/>
      </w:pPr>
    </w:p>
    <w:p w14:paraId="4D888EF5" w14:textId="77777777" w:rsidR="00B4080D" w:rsidRPr="007C3B41" w:rsidRDefault="00B4080D">
      <w:pPr>
        <w:pStyle w:val="BodyText"/>
        <w:numPr>
          <w:ilvl w:val="2"/>
          <w:numId w:val="17"/>
        </w:numPr>
        <w:tabs>
          <w:tab w:val="left" w:pos="2680"/>
        </w:tabs>
        <w:kinsoku w:val="0"/>
        <w:overflowPunct w:val="0"/>
        <w:ind w:left="2680" w:right="256"/>
        <w:jc w:val="both"/>
        <w:rPr>
          <w:spacing w:val="-1"/>
        </w:rPr>
      </w:pPr>
      <w:r w:rsidRPr="007C3B41">
        <w:t>Uniform</w:t>
      </w:r>
      <w:r w:rsidRPr="007C3B41">
        <w:rPr>
          <w:spacing w:val="29"/>
        </w:rPr>
        <w:t xml:space="preserve"> </w:t>
      </w:r>
      <w:r w:rsidRPr="007C3B41">
        <w:t>Report</w:t>
      </w:r>
      <w:r w:rsidRPr="007C3B41">
        <w:rPr>
          <w:spacing w:val="29"/>
        </w:rPr>
        <w:t xml:space="preserve"> </w:t>
      </w:r>
      <w:r w:rsidRPr="007C3B41">
        <w:t>of</w:t>
      </w:r>
      <w:r w:rsidRPr="007C3B41">
        <w:rPr>
          <w:spacing w:val="29"/>
        </w:rPr>
        <w:t xml:space="preserve"> </w:t>
      </w:r>
      <w:r w:rsidRPr="007C3B41">
        <w:t>DBE</w:t>
      </w:r>
      <w:r w:rsidRPr="007C3B41">
        <w:rPr>
          <w:spacing w:val="30"/>
        </w:rPr>
        <w:t xml:space="preserve"> </w:t>
      </w:r>
      <w:r w:rsidRPr="007C3B41">
        <w:t>Awards</w:t>
      </w:r>
      <w:r w:rsidRPr="007C3B41">
        <w:rPr>
          <w:spacing w:val="29"/>
        </w:rPr>
        <w:t xml:space="preserve"> </w:t>
      </w:r>
      <w:r w:rsidRPr="007C3B41">
        <w:t>or</w:t>
      </w:r>
      <w:r w:rsidRPr="007C3B41">
        <w:rPr>
          <w:spacing w:val="29"/>
        </w:rPr>
        <w:t xml:space="preserve"> </w:t>
      </w:r>
      <w:r w:rsidRPr="007C3B41">
        <w:rPr>
          <w:spacing w:val="-1"/>
        </w:rPr>
        <w:t>Commitments</w:t>
      </w:r>
      <w:r w:rsidRPr="007C3B41">
        <w:rPr>
          <w:spacing w:val="29"/>
        </w:rPr>
        <w:t xml:space="preserve"> </w:t>
      </w:r>
      <w:r w:rsidRPr="007C3B41">
        <w:t>and</w:t>
      </w:r>
      <w:r w:rsidRPr="007C3B41">
        <w:rPr>
          <w:spacing w:val="29"/>
          <w:w w:val="99"/>
        </w:rPr>
        <w:t xml:space="preserve"> </w:t>
      </w:r>
      <w:r w:rsidRPr="007C3B41">
        <w:t>Payments</w:t>
      </w:r>
      <w:r w:rsidRPr="007C3B41">
        <w:rPr>
          <w:spacing w:val="2"/>
        </w:rPr>
        <w:t xml:space="preserve"> </w:t>
      </w:r>
      <w:r w:rsidRPr="007C3B41">
        <w:t>–</w:t>
      </w:r>
      <w:r w:rsidRPr="007C3B41">
        <w:rPr>
          <w:spacing w:val="2"/>
        </w:rPr>
        <w:t xml:space="preserve"> </w:t>
      </w:r>
      <w:r w:rsidRPr="007C3B41">
        <w:t>Subrecipients</w:t>
      </w:r>
      <w:r w:rsidRPr="007C3B41">
        <w:rPr>
          <w:spacing w:val="3"/>
        </w:rPr>
        <w:t xml:space="preserve"> </w:t>
      </w:r>
      <w:r w:rsidRPr="007C3B41">
        <w:t>are</w:t>
      </w:r>
      <w:r w:rsidRPr="007C3B41">
        <w:rPr>
          <w:spacing w:val="3"/>
        </w:rPr>
        <w:t xml:space="preserve"> </w:t>
      </w:r>
      <w:r w:rsidRPr="007C3B41">
        <w:rPr>
          <w:spacing w:val="-1"/>
        </w:rPr>
        <w:t>required</w:t>
      </w:r>
      <w:r w:rsidRPr="007C3B41">
        <w:rPr>
          <w:spacing w:val="3"/>
        </w:rPr>
        <w:t xml:space="preserve"> </w:t>
      </w:r>
      <w:r w:rsidRPr="007C3B41">
        <w:rPr>
          <w:spacing w:val="-1"/>
        </w:rPr>
        <w:t>to</w:t>
      </w:r>
      <w:r w:rsidRPr="007C3B41">
        <w:rPr>
          <w:spacing w:val="3"/>
        </w:rPr>
        <w:t xml:space="preserve"> </w:t>
      </w:r>
      <w:r w:rsidRPr="007C3B41">
        <w:rPr>
          <w:spacing w:val="-1"/>
        </w:rPr>
        <w:t>report</w:t>
      </w:r>
      <w:r w:rsidRPr="007C3B41">
        <w:rPr>
          <w:spacing w:val="3"/>
        </w:rPr>
        <w:t xml:space="preserve"> </w:t>
      </w:r>
      <w:r w:rsidRPr="007C3B41">
        <w:rPr>
          <w:spacing w:val="-1"/>
        </w:rPr>
        <w:t>on</w:t>
      </w:r>
      <w:r w:rsidRPr="007C3B41">
        <w:rPr>
          <w:spacing w:val="3"/>
        </w:rPr>
        <w:t xml:space="preserve"> </w:t>
      </w:r>
      <w:r w:rsidRPr="007C3B41">
        <w:t>DBE</w:t>
      </w:r>
      <w:r w:rsidRPr="007C3B41">
        <w:rPr>
          <w:spacing w:val="3"/>
        </w:rPr>
        <w:t xml:space="preserve"> </w:t>
      </w:r>
      <w:r w:rsidRPr="007C3B41">
        <w:rPr>
          <w:spacing w:val="-1"/>
        </w:rPr>
        <w:t>activity</w:t>
      </w:r>
      <w:r w:rsidRPr="007C3B41">
        <w:rPr>
          <w:spacing w:val="22"/>
        </w:rPr>
        <w:t xml:space="preserve"> </w:t>
      </w:r>
      <w:r w:rsidRPr="007C3B41">
        <w:t>quarterly</w:t>
      </w:r>
      <w:r w:rsidRPr="007C3B41">
        <w:rPr>
          <w:spacing w:val="47"/>
        </w:rPr>
        <w:t xml:space="preserve"> </w:t>
      </w:r>
      <w:r w:rsidRPr="007C3B41">
        <w:rPr>
          <w:spacing w:val="-1"/>
        </w:rPr>
        <w:t>to</w:t>
      </w:r>
      <w:r w:rsidRPr="007C3B41">
        <w:rPr>
          <w:spacing w:val="48"/>
        </w:rPr>
        <w:t xml:space="preserve"> </w:t>
      </w:r>
      <w:r w:rsidRPr="007C3B41">
        <w:t>MTA</w:t>
      </w:r>
      <w:r w:rsidRPr="007C3B41">
        <w:rPr>
          <w:spacing w:val="48"/>
        </w:rPr>
        <w:t xml:space="preserve"> </w:t>
      </w:r>
      <w:r w:rsidRPr="007C3B41">
        <w:t>for</w:t>
      </w:r>
      <w:r w:rsidRPr="007C3B41">
        <w:rPr>
          <w:spacing w:val="48"/>
        </w:rPr>
        <w:t xml:space="preserve"> </w:t>
      </w:r>
      <w:r w:rsidRPr="007C3B41">
        <w:t>inclusion</w:t>
      </w:r>
      <w:r w:rsidRPr="007C3B41">
        <w:rPr>
          <w:spacing w:val="50"/>
        </w:rPr>
        <w:t xml:space="preserve"> </w:t>
      </w:r>
      <w:r w:rsidRPr="007C3B41">
        <w:t>in</w:t>
      </w:r>
      <w:r w:rsidRPr="007C3B41">
        <w:rPr>
          <w:spacing w:val="48"/>
        </w:rPr>
        <w:t xml:space="preserve"> </w:t>
      </w:r>
      <w:r w:rsidRPr="007C3B41">
        <w:t>MTA’s</w:t>
      </w:r>
      <w:r w:rsidRPr="007C3B41">
        <w:rPr>
          <w:spacing w:val="48"/>
        </w:rPr>
        <w:t xml:space="preserve"> </w:t>
      </w:r>
      <w:r w:rsidRPr="007C3B41">
        <w:t>Uniform</w:t>
      </w:r>
      <w:r w:rsidRPr="007C3B41">
        <w:rPr>
          <w:spacing w:val="48"/>
        </w:rPr>
        <w:t xml:space="preserve"> </w:t>
      </w:r>
      <w:r w:rsidRPr="007C3B41">
        <w:rPr>
          <w:spacing w:val="-1"/>
        </w:rPr>
        <w:t>Report</w:t>
      </w:r>
      <w:r w:rsidRPr="007C3B41">
        <w:rPr>
          <w:spacing w:val="49"/>
        </w:rPr>
        <w:t xml:space="preserve"> </w:t>
      </w:r>
      <w:r w:rsidRPr="007C3B41">
        <w:t>of</w:t>
      </w:r>
      <w:r w:rsidRPr="007C3B41">
        <w:rPr>
          <w:spacing w:val="26"/>
          <w:w w:val="99"/>
        </w:rPr>
        <w:t xml:space="preserve"> </w:t>
      </w:r>
      <w:r w:rsidRPr="007C3B41">
        <w:t>DBE</w:t>
      </w:r>
      <w:r w:rsidRPr="007C3B41">
        <w:rPr>
          <w:spacing w:val="-3"/>
        </w:rPr>
        <w:t xml:space="preserve"> </w:t>
      </w:r>
      <w:r w:rsidRPr="007C3B41">
        <w:rPr>
          <w:spacing w:val="-1"/>
        </w:rPr>
        <w:t>Awards</w:t>
      </w:r>
      <w:r w:rsidRPr="007C3B41">
        <w:rPr>
          <w:spacing w:val="-2"/>
        </w:rPr>
        <w:t xml:space="preserve"> </w:t>
      </w:r>
      <w:r w:rsidRPr="007C3B41">
        <w:t>or</w:t>
      </w:r>
      <w:r w:rsidRPr="007C3B41">
        <w:rPr>
          <w:spacing w:val="-2"/>
        </w:rPr>
        <w:t xml:space="preserve"> </w:t>
      </w:r>
      <w:r w:rsidRPr="007C3B41">
        <w:t>Commitments</w:t>
      </w:r>
      <w:r w:rsidRPr="007C3B41">
        <w:rPr>
          <w:spacing w:val="-2"/>
        </w:rPr>
        <w:t xml:space="preserve"> </w:t>
      </w:r>
      <w:r w:rsidRPr="007C3B41">
        <w:t>or</w:t>
      </w:r>
      <w:r w:rsidRPr="007C3B41">
        <w:rPr>
          <w:spacing w:val="-2"/>
        </w:rPr>
        <w:t xml:space="preserve"> </w:t>
      </w:r>
      <w:r w:rsidRPr="007C3B41">
        <w:rPr>
          <w:spacing w:val="-1"/>
        </w:rPr>
        <w:t>Payments.</w:t>
      </w:r>
      <w:r w:rsidRPr="007C3B41">
        <w:rPr>
          <w:spacing w:val="56"/>
        </w:rPr>
        <w:t xml:space="preserve"> </w:t>
      </w:r>
      <w:r w:rsidRPr="007C3B41">
        <w:t>The</w:t>
      </w:r>
      <w:r w:rsidRPr="007C3B41">
        <w:rPr>
          <w:spacing w:val="-2"/>
        </w:rPr>
        <w:t xml:space="preserve"> </w:t>
      </w:r>
      <w:r w:rsidRPr="007C3B41">
        <w:t>MTA</w:t>
      </w:r>
      <w:r w:rsidRPr="007C3B41">
        <w:rPr>
          <w:spacing w:val="-2"/>
        </w:rPr>
        <w:t xml:space="preserve"> </w:t>
      </w:r>
      <w:r w:rsidR="002649AC" w:rsidRPr="007C3B41">
        <w:t>EOCP</w:t>
      </w:r>
      <w:r w:rsidRPr="007C3B41">
        <w:rPr>
          <w:spacing w:val="-6"/>
        </w:rPr>
        <w:t xml:space="preserve"> </w:t>
      </w:r>
      <w:r w:rsidRPr="007C3B41">
        <w:t>provides</w:t>
      </w:r>
      <w:r w:rsidRPr="007C3B41">
        <w:rPr>
          <w:spacing w:val="-6"/>
        </w:rPr>
        <w:t xml:space="preserve"> </w:t>
      </w:r>
      <w:r w:rsidRPr="007C3B41">
        <w:t>standard</w:t>
      </w:r>
      <w:r w:rsidRPr="007C3B41">
        <w:rPr>
          <w:spacing w:val="-6"/>
        </w:rPr>
        <w:t xml:space="preserve"> </w:t>
      </w:r>
      <w:r w:rsidRPr="007C3B41">
        <w:t>report</w:t>
      </w:r>
      <w:r w:rsidRPr="007C3B41">
        <w:rPr>
          <w:spacing w:val="-7"/>
        </w:rPr>
        <w:t xml:space="preserve"> </w:t>
      </w:r>
      <w:r w:rsidRPr="007C3B41">
        <w:t>forms</w:t>
      </w:r>
      <w:r w:rsidRPr="007C3B41">
        <w:rPr>
          <w:spacing w:val="-6"/>
        </w:rPr>
        <w:t xml:space="preserve"> </w:t>
      </w:r>
      <w:r w:rsidRPr="007C3B41">
        <w:rPr>
          <w:spacing w:val="-1"/>
        </w:rPr>
        <w:t>to</w:t>
      </w:r>
      <w:r w:rsidRPr="007C3B41">
        <w:rPr>
          <w:spacing w:val="-6"/>
        </w:rPr>
        <w:t xml:space="preserve"> </w:t>
      </w:r>
      <w:r w:rsidRPr="007C3B41">
        <w:rPr>
          <w:spacing w:val="-1"/>
        </w:rPr>
        <w:t>subrecipients.</w:t>
      </w:r>
    </w:p>
    <w:p w14:paraId="0AE127D2" w14:textId="77777777" w:rsidR="00B4080D" w:rsidRPr="007C3B41" w:rsidRDefault="00B4080D">
      <w:pPr>
        <w:pStyle w:val="BodyText"/>
        <w:kinsoku w:val="0"/>
        <w:overflowPunct w:val="0"/>
        <w:ind w:left="0"/>
      </w:pPr>
    </w:p>
    <w:p w14:paraId="7AC15C75" w14:textId="77777777" w:rsidR="00B4080D" w:rsidRPr="007C3B41" w:rsidRDefault="00E67DDD">
      <w:pPr>
        <w:pStyle w:val="Heading1"/>
        <w:numPr>
          <w:ilvl w:val="0"/>
          <w:numId w:val="17"/>
        </w:numPr>
        <w:tabs>
          <w:tab w:val="left" w:pos="1240"/>
        </w:tabs>
        <w:kinsoku w:val="0"/>
        <w:overflowPunct w:val="0"/>
        <w:ind w:left="1240"/>
        <w:rPr>
          <w:b w:val="0"/>
          <w:bCs w:val="0"/>
          <w:sz w:val="24"/>
          <w:szCs w:val="24"/>
        </w:rPr>
      </w:pPr>
      <w:r>
        <w:rPr>
          <w:sz w:val="24"/>
          <w:szCs w:val="24"/>
        </w:rPr>
        <w:t>M</w:t>
      </w:r>
      <w:r w:rsidR="00B4080D" w:rsidRPr="007C3B41">
        <w:rPr>
          <w:sz w:val="24"/>
          <w:szCs w:val="24"/>
        </w:rPr>
        <w:t>AINTENANCE</w:t>
      </w:r>
    </w:p>
    <w:p w14:paraId="6704E50B" w14:textId="77777777" w:rsidR="00B4080D" w:rsidRPr="007C3B41" w:rsidRDefault="00B4080D">
      <w:pPr>
        <w:pStyle w:val="BodyText"/>
        <w:kinsoku w:val="0"/>
        <w:overflowPunct w:val="0"/>
        <w:spacing w:before="1"/>
        <w:ind w:left="0"/>
        <w:rPr>
          <w:b/>
          <w:bCs/>
        </w:rPr>
      </w:pPr>
    </w:p>
    <w:p w14:paraId="41D3D09B" w14:textId="77777777" w:rsidR="00B4080D" w:rsidRPr="007C3B41" w:rsidRDefault="00B4080D">
      <w:pPr>
        <w:pStyle w:val="Heading2"/>
        <w:numPr>
          <w:ilvl w:val="1"/>
          <w:numId w:val="17"/>
        </w:numPr>
        <w:tabs>
          <w:tab w:val="left" w:pos="2321"/>
        </w:tabs>
        <w:kinsoku w:val="0"/>
        <w:overflowPunct w:val="0"/>
        <w:jc w:val="both"/>
        <w:rPr>
          <w:b w:val="0"/>
          <w:bCs w:val="0"/>
        </w:rPr>
      </w:pPr>
      <w:r w:rsidRPr="007C3B41">
        <w:rPr>
          <w:spacing w:val="-1"/>
        </w:rPr>
        <w:t>Vehicles</w:t>
      </w:r>
    </w:p>
    <w:p w14:paraId="75F69C94" w14:textId="77777777" w:rsidR="00B4080D" w:rsidRPr="007C3B41" w:rsidRDefault="00B4080D">
      <w:pPr>
        <w:pStyle w:val="BodyText"/>
        <w:kinsoku w:val="0"/>
        <w:overflowPunct w:val="0"/>
        <w:spacing w:before="11"/>
        <w:ind w:left="0"/>
        <w:rPr>
          <w:b/>
          <w:bCs/>
        </w:rPr>
      </w:pPr>
    </w:p>
    <w:p w14:paraId="10E1C48B" w14:textId="77777777" w:rsidR="00B4080D" w:rsidRPr="007C3B41" w:rsidRDefault="00B4080D" w:rsidP="003F06A5">
      <w:pPr>
        <w:pStyle w:val="BodyText"/>
        <w:kinsoku w:val="0"/>
        <w:overflowPunct w:val="0"/>
        <w:ind w:right="256"/>
        <w:jc w:val="both"/>
      </w:pPr>
      <w:r w:rsidRPr="007C3B41">
        <w:t>All</w:t>
      </w:r>
      <w:r w:rsidRPr="007C3B41">
        <w:rPr>
          <w:spacing w:val="5"/>
        </w:rPr>
        <w:t xml:space="preserve"> </w:t>
      </w:r>
      <w:r w:rsidRPr="007C3B41">
        <w:t>Section</w:t>
      </w:r>
      <w:r w:rsidRPr="007C3B41">
        <w:rPr>
          <w:spacing w:val="5"/>
        </w:rPr>
        <w:t xml:space="preserve"> </w:t>
      </w:r>
      <w:r w:rsidRPr="007C3B41">
        <w:rPr>
          <w:spacing w:val="-1"/>
        </w:rPr>
        <w:t>5311</w:t>
      </w:r>
      <w:r w:rsidRPr="007C3B41">
        <w:rPr>
          <w:spacing w:val="6"/>
        </w:rPr>
        <w:t xml:space="preserve"> </w:t>
      </w:r>
      <w:r w:rsidRPr="007C3B41">
        <w:t>subrecipients</w:t>
      </w:r>
      <w:r w:rsidRPr="007C3B41">
        <w:rPr>
          <w:spacing w:val="4"/>
        </w:rPr>
        <w:t xml:space="preserve"> </w:t>
      </w:r>
      <w:r w:rsidRPr="007C3B41">
        <w:t>must</w:t>
      </w:r>
      <w:r w:rsidRPr="007C3B41">
        <w:rPr>
          <w:spacing w:val="6"/>
        </w:rPr>
        <w:t xml:space="preserve"> </w:t>
      </w:r>
      <w:r w:rsidRPr="007C3B41">
        <w:t>have</w:t>
      </w:r>
      <w:r w:rsidRPr="007C3B41">
        <w:rPr>
          <w:spacing w:val="5"/>
        </w:rPr>
        <w:t xml:space="preserve"> </w:t>
      </w:r>
      <w:r w:rsidRPr="007C3B41">
        <w:t>a</w:t>
      </w:r>
      <w:r w:rsidRPr="007C3B41">
        <w:rPr>
          <w:spacing w:val="5"/>
        </w:rPr>
        <w:t xml:space="preserve"> </w:t>
      </w:r>
      <w:r w:rsidRPr="007C3B41">
        <w:t>written</w:t>
      </w:r>
      <w:r w:rsidRPr="007C3B41">
        <w:rPr>
          <w:spacing w:val="6"/>
        </w:rPr>
        <w:t xml:space="preserve"> </w:t>
      </w:r>
      <w:r w:rsidRPr="007C3B41">
        <w:t>maintenance</w:t>
      </w:r>
      <w:r w:rsidRPr="007C3B41">
        <w:rPr>
          <w:spacing w:val="4"/>
        </w:rPr>
        <w:t xml:space="preserve"> </w:t>
      </w:r>
      <w:r w:rsidRPr="007C3B41">
        <w:rPr>
          <w:spacing w:val="-1"/>
        </w:rPr>
        <w:t>plan,</w:t>
      </w:r>
      <w:r w:rsidRPr="007C3B41">
        <w:rPr>
          <w:spacing w:val="5"/>
        </w:rPr>
        <w:t xml:space="preserve"> </w:t>
      </w:r>
      <w:r w:rsidRPr="007C3B41">
        <w:t>and</w:t>
      </w:r>
      <w:r w:rsidRPr="007C3B41">
        <w:rPr>
          <w:spacing w:val="23"/>
          <w:w w:val="99"/>
        </w:rPr>
        <w:t xml:space="preserve"> </w:t>
      </w:r>
      <w:r w:rsidRPr="007C3B41">
        <w:t>must</w:t>
      </w:r>
      <w:r w:rsidRPr="007C3B41">
        <w:rPr>
          <w:spacing w:val="34"/>
        </w:rPr>
        <w:t xml:space="preserve"> </w:t>
      </w:r>
      <w:r w:rsidRPr="007C3B41">
        <w:rPr>
          <w:spacing w:val="-1"/>
        </w:rPr>
        <w:t>establish</w:t>
      </w:r>
      <w:r w:rsidRPr="007C3B41">
        <w:rPr>
          <w:spacing w:val="35"/>
        </w:rPr>
        <w:t xml:space="preserve"> </w:t>
      </w:r>
      <w:r w:rsidRPr="007C3B41">
        <w:t>a</w:t>
      </w:r>
      <w:r w:rsidRPr="007C3B41">
        <w:rPr>
          <w:spacing w:val="35"/>
        </w:rPr>
        <w:t xml:space="preserve"> </w:t>
      </w:r>
      <w:r w:rsidRPr="007C3B41">
        <w:rPr>
          <w:spacing w:val="-1"/>
        </w:rPr>
        <w:t>preventive</w:t>
      </w:r>
      <w:r w:rsidRPr="007C3B41">
        <w:rPr>
          <w:spacing w:val="35"/>
        </w:rPr>
        <w:t xml:space="preserve"> </w:t>
      </w:r>
      <w:r w:rsidRPr="007C3B41">
        <w:t>maintenance</w:t>
      </w:r>
      <w:r w:rsidRPr="007C3B41">
        <w:rPr>
          <w:spacing w:val="35"/>
        </w:rPr>
        <w:t xml:space="preserve"> </w:t>
      </w:r>
      <w:r w:rsidRPr="007C3B41">
        <w:t>(PM)</w:t>
      </w:r>
      <w:r w:rsidRPr="007C3B41">
        <w:rPr>
          <w:spacing w:val="35"/>
        </w:rPr>
        <w:t xml:space="preserve"> </w:t>
      </w:r>
      <w:r w:rsidRPr="007C3B41">
        <w:t>program.</w:t>
      </w:r>
      <w:r w:rsidRPr="007C3B41">
        <w:rPr>
          <w:spacing w:val="35"/>
        </w:rPr>
        <w:t xml:space="preserve"> </w:t>
      </w:r>
      <w:r w:rsidRPr="007C3B41">
        <w:t>Inspection</w:t>
      </w:r>
      <w:r w:rsidRPr="007C3B41">
        <w:rPr>
          <w:spacing w:val="34"/>
        </w:rPr>
        <w:t xml:space="preserve"> </w:t>
      </w:r>
      <w:r w:rsidRPr="007C3B41">
        <w:t>and</w:t>
      </w:r>
      <w:r w:rsidRPr="007C3B41">
        <w:rPr>
          <w:spacing w:val="24"/>
          <w:w w:val="99"/>
        </w:rPr>
        <w:t xml:space="preserve"> </w:t>
      </w:r>
      <w:r w:rsidRPr="007C3B41">
        <w:t>servicing</w:t>
      </w:r>
      <w:r w:rsidRPr="007C3B41">
        <w:rPr>
          <w:spacing w:val="1"/>
        </w:rPr>
        <w:t xml:space="preserve"> </w:t>
      </w:r>
      <w:r w:rsidRPr="007C3B41">
        <w:t>of</w:t>
      </w:r>
      <w:r w:rsidRPr="007C3B41">
        <w:rPr>
          <w:spacing w:val="3"/>
        </w:rPr>
        <w:t xml:space="preserve"> </w:t>
      </w:r>
      <w:r w:rsidRPr="007C3B41">
        <w:rPr>
          <w:spacing w:val="-1"/>
        </w:rPr>
        <w:t>ADA-mandated</w:t>
      </w:r>
      <w:r w:rsidRPr="007C3B41">
        <w:rPr>
          <w:spacing w:val="3"/>
        </w:rPr>
        <w:t xml:space="preserve"> </w:t>
      </w:r>
      <w:r w:rsidRPr="007C3B41">
        <w:t>accessibility</w:t>
      </w:r>
      <w:r w:rsidRPr="007C3B41">
        <w:rPr>
          <w:spacing w:val="2"/>
        </w:rPr>
        <w:t xml:space="preserve"> </w:t>
      </w:r>
      <w:r w:rsidRPr="007C3B41">
        <w:t>equipment</w:t>
      </w:r>
      <w:r w:rsidRPr="007C3B41">
        <w:rPr>
          <w:spacing w:val="3"/>
        </w:rPr>
        <w:t xml:space="preserve"> </w:t>
      </w:r>
      <w:r w:rsidRPr="007C3B41">
        <w:t>is</w:t>
      </w:r>
      <w:r w:rsidRPr="007C3B41">
        <w:rPr>
          <w:spacing w:val="2"/>
        </w:rPr>
        <w:t xml:space="preserve"> </w:t>
      </w:r>
      <w:r w:rsidRPr="007C3B41">
        <w:t>required</w:t>
      </w:r>
      <w:r w:rsidRPr="007C3B41">
        <w:rPr>
          <w:spacing w:val="3"/>
        </w:rPr>
        <w:t xml:space="preserve"> </w:t>
      </w:r>
      <w:r w:rsidRPr="007C3B41">
        <w:rPr>
          <w:spacing w:val="-1"/>
        </w:rPr>
        <w:t>to</w:t>
      </w:r>
      <w:r w:rsidRPr="007C3B41">
        <w:rPr>
          <w:spacing w:val="3"/>
        </w:rPr>
        <w:t xml:space="preserve"> </w:t>
      </w:r>
      <w:r w:rsidRPr="007C3B41">
        <w:rPr>
          <w:spacing w:val="-1"/>
        </w:rPr>
        <w:t>be</w:t>
      </w:r>
      <w:r w:rsidRPr="007C3B41">
        <w:rPr>
          <w:spacing w:val="3"/>
        </w:rPr>
        <w:t xml:space="preserve"> </w:t>
      </w:r>
      <w:r w:rsidRPr="007C3B41">
        <w:t>part</w:t>
      </w:r>
      <w:r w:rsidRPr="007C3B41">
        <w:rPr>
          <w:spacing w:val="25"/>
        </w:rPr>
        <w:t xml:space="preserve"> </w:t>
      </w:r>
      <w:r w:rsidRPr="007C3B41">
        <w:rPr>
          <w:spacing w:val="-1"/>
        </w:rPr>
        <w:t>of</w:t>
      </w:r>
      <w:r w:rsidRPr="007C3B41">
        <w:t xml:space="preserve"> </w:t>
      </w:r>
      <w:r w:rsidRPr="007C3B41">
        <w:rPr>
          <w:spacing w:val="-1"/>
        </w:rPr>
        <w:t>PM</w:t>
      </w:r>
      <w:r w:rsidRPr="007C3B41">
        <w:t xml:space="preserve"> </w:t>
      </w:r>
      <w:r w:rsidRPr="007C3B41">
        <w:rPr>
          <w:spacing w:val="-1"/>
        </w:rPr>
        <w:t>program,</w:t>
      </w:r>
      <w:r w:rsidRPr="007C3B41">
        <w:t xml:space="preserve"> </w:t>
      </w:r>
      <w:r w:rsidRPr="007C3B41">
        <w:rPr>
          <w:spacing w:val="-1"/>
        </w:rPr>
        <w:t>including</w:t>
      </w:r>
      <w:r w:rsidRPr="007C3B41">
        <w:t xml:space="preserve"> cycling</w:t>
      </w:r>
      <w:r w:rsidRPr="007C3B41">
        <w:rPr>
          <w:spacing w:val="1"/>
        </w:rPr>
        <w:t xml:space="preserve"> </w:t>
      </w:r>
      <w:r w:rsidRPr="007C3B41">
        <w:rPr>
          <w:spacing w:val="-1"/>
        </w:rPr>
        <w:t>the</w:t>
      </w:r>
      <w:r w:rsidRPr="007C3B41">
        <w:t xml:space="preserve"> </w:t>
      </w:r>
      <w:r w:rsidRPr="007C3B41">
        <w:rPr>
          <w:spacing w:val="-1"/>
        </w:rPr>
        <w:t>lift</w:t>
      </w:r>
      <w:r w:rsidRPr="007C3B41">
        <w:t xml:space="preserve"> as part of </w:t>
      </w:r>
      <w:r w:rsidRPr="007C3B41">
        <w:rPr>
          <w:spacing w:val="-1"/>
        </w:rPr>
        <w:t>the</w:t>
      </w:r>
      <w:r w:rsidRPr="007C3B41">
        <w:rPr>
          <w:spacing w:val="1"/>
        </w:rPr>
        <w:t xml:space="preserve"> </w:t>
      </w:r>
      <w:r w:rsidRPr="007C3B41">
        <w:t>pre-trip inspection.</w:t>
      </w:r>
      <w:r w:rsidRPr="007C3B41">
        <w:rPr>
          <w:spacing w:val="27"/>
          <w:w w:val="99"/>
        </w:rPr>
        <w:t xml:space="preserve"> </w:t>
      </w:r>
      <w:r w:rsidRPr="007C3B41">
        <w:t>Subrecipients</w:t>
      </w:r>
      <w:r w:rsidRPr="007C3B41">
        <w:rPr>
          <w:spacing w:val="16"/>
        </w:rPr>
        <w:t xml:space="preserve"> </w:t>
      </w:r>
      <w:r w:rsidRPr="007C3B41">
        <w:t>are</w:t>
      </w:r>
      <w:r w:rsidRPr="007C3B41">
        <w:rPr>
          <w:spacing w:val="17"/>
        </w:rPr>
        <w:t xml:space="preserve"> </w:t>
      </w:r>
      <w:r w:rsidRPr="007C3B41">
        <w:t>required</w:t>
      </w:r>
      <w:r w:rsidRPr="007C3B41">
        <w:rPr>
          <w:spacing w:val="17"/>
        </w:rPr>
        <w:t xml:space="preserve"> </w:t>
      </w:r>
      <w:r w:rsidRPr="007C3B41">
        <w:rPr>
          <w:spacing w:val="-1"/>
        </w:rPr>
        <w:t>to</w:t>
      </w:r>
      <w:r w:rsidRPr="007C3B41">
        <w:rPr>
          <w:spacing w:val="17"/>
        </w:rPr>
        <w:t xml:space="preserve"> </w:t>
      </w:r>
      <w:r w:rsidRPr="007C3B41">
        <w:t>adhere</w:t>
      </w:r>
      <w:r w:rsidRPr="007C3B41">
        <w:rPr>
          <w:spacing w:val="16"/>
        </w:rPr>
        <w:t xml:space="preserve"> </w:t>
      </w:r>
      <w:r w:rsidRPr="007C3B41">
        <w:rPr>
          <w:spacing w:val="-1"/>
        </w:rPr>
        <w:t>to</w:t>
      </w:r>
      <w:r w:rsidRPr="007C3B41">
        <w:rPr>
          <w:spacing w:val="17"/>
        </w:rPr>
        <w:t xml:space="preserve"> </w:t>
      </w:r>
      <w:r w:rsidRPr="007C3B41">
        <w:t>the</w:t>
      </w:r>
      <w:r w:rsidRPr="007C3B41">
        <w:rPr>
          <w:spacing w:val="19"/>
        </w:rPr>
        <w:t xml:space="preserve"> </w:t>
      </w:r>
      <w:r w:rsidRPr="007C3B41">
        <w:t>frequencies</w:t>
      </w:r>
      <w:r w:rsidRPr="007C3B41">
        <w:rPr>
          <w:spacing w:val="16"/>
        </w:rPr>
        <w:t xml:space="preserve"> </w:t>
      </w:r>
      <w:r w:rsidRPr="007C3B41">
        <w:t>and</w:t>
      </w:r>
      <w:r w:rsidRPr="007C3B41">
        <w:rPr>
          <w:spacing w:val="17"/>
        </w:rPr>
        <w:t xml:space="preserve"> </w:t>
      </w:r>
      <w:r w:rsidRPr="007C3B41">
        <w:t>PM</w:t>
      </w:r>
      <w:r w:rsidRPr="007C3B41">
        <w:rPr>
          <w:spacing w:val="17"/>
        </w:rPr>
        <w:t xml:space="preserve"> </w:t>
      </w:r>
      <w:r w:rsidRPr="007C3B41">
        <w:t>schedule</w:t>
      </w:r>
      <w:r w:rsidRPr="007C3B41">
        <w:rPr>
          <w:spacing w:val="23"/>
          <w:w w:val="99"/>
        </w:rPr>
        <w:t xml:space="preserve"> </w:t>
      </w:r>
      <w:r w:rsidRPr="007C3B41">
        <w:rPr>
          <w:spacing w:val="-1"/>
        </w:rPr>
        <w:t>identified</w:t>
      </w:r>
      <w:r w:rsidRPr="007C3B41">
        <w:rPr>
          <w:spacing w:val="11"/>
        </w:rPr>
        <w:t xml:space="preserve"> </w:t>
      </w:r>
      <w:r w:rsidRPr="007C3B41">
        <w:rPr>
          <w:spacing w:val="-1"/>
        </w:rPr>
        <w:t>in</w:t>
      </w:r>
      <w:r w:rsidRPr="007C3B41">
        <w:rPr>
          <w:spacing w:val="11"/>
        </w:rPr>
        <w:t xml:space="preserve"> </w:t>
      </w:r>
      <w:r w:rsidRPr="007C3B41">
        <w:rPr>
          <w:spacing w:val="-1"/>
        </w:rPr>
        <w:t>their</w:t>
      </w:r>
      <w:r w:rsidRPr="007C3B41">
        <w:rPr>
          <w:spacing w:val="11"/>
        </w:rPr>
        <w:t xml:space="preserve"> </w:t>
      </w:r>
      <w:r w:rsidRPr="007C3B41">
        <w:rPr>
          <w:spacing w:val="-1"/>
        </w:rPr>
        <w:t>plan.</w:t>
      </w:r>
      <w:r w:rsidRPr="007C3B41">
        <w:rPr>
          <w:spacing w:val="23"/>
        </w:rPr>
        <w:t xml:space="preserve"> </w:t>
      </w:r>
      <w:r w:rsidRPr="007C3B41">
        <w:rPr>
          <w:spacing w:val="-1"/>
        </w:rPr>
        <w:t>MTA/OLTS</w:t>
      </w:r>
      <w:r w:rsidRPr="007C3B41">
        <w:rPr>
          <w:spacing w:val="12"/>
        </w:rPr>
        <w:t xml:space="preserve"> </w:t>
      </w:r>
      <w:r w:rsidRPr="007C3B41">
        <w:t>monitors</w:t>
      </w:r>
      <w:r w:rsidRPr="007C3B41">
        <w:rPr>
          <w:spacing w:val="11"/>
        </w:rPr>
        <w:t xml:space="preserve"> </w:t>
      </w:r>
      <w:r w:rsidRPr="007C3B41">
        <w:rPr>
          <w:spacing w:val="-1"/>
        </w:rPr>
        <w:t>and</w:t>
      </w:r>
      <w:r w:rsidRPr="007C3B41">
        <w:rPr>
          <w:spacing w:val="11"/>
        </w:rPr>
        <w:t xml:space="preserve"> </w:t>
      </w:r>
      <w:r w:rsidRPr="007C3B41">
        <w:t>measure</w:t>
      </w:r>
      <w:r w:rsidRPr="007C3B41">
        <w:rPr>
          <w:spacing w:val="11"/>
        </w:rPr>
        <w:t xml:space="preserve"> </w:t>
      </w:r>
      <w:r w:rsidRPr="007C3B41">
        <w:rPr>
          <w:spacing w:val="-1"/>
        </w:rPr>
        <w:t>adherence</w:t>
      </w:r>
      <w:r w:rsidRPr="007C3B41">
        <w:rPr>
          <w:spacing w:val="11"/>
        </w:rPr>
        <w:t xml:space="preserve"> </w:t>
      </w:r>
      <w:r w:rsidRPr="007C3B41">
        <w:rPr>
          <w:spacing w:val="-1"/>
        </w:rPr>
        <w:t>to</w:t>
      </w:r>
      <w:r w:rsidRPr="007C3B41">
        <w:rPr>
          <w:spacing w:val="29"/>
        </w:rPr>
        <w:t xml:space="preserve"> </w:t>
      </w:r>
      <w:r w:rsidRPr="007C3B41">
        <w:t>this</w:t>
      </w:r>
      <w:r w:rsidRPr="007C3B41">
        <w:rPr>
          <w:spacing w:val="30"/>
        </w:rPr>
        <w:t xml:space="preserve"> </w:t>
      </w:r>
      <w:r w:rsidRPr="007C3B41">
        <w:t>schedule</w:t>
      </w:r>
      <w:r w:rsidRPr="007C3B41">
        <w:rPr>
          <w:spacing w:val="30"/>
        </w:rPr>
        <w:t xml:space="preserve"> </w:t>
      </w:r>
      <w:r w:rsidRPr="007C3B41">
        <w:t>as</w:t>
      </w:r>
      <w:r w:rsidRPr="007C3B41">
        <w:rPr>
          <w:spacing w:val="31"/>
        </w:rPr>
        <w:t xml:space="preserve"> </w:t>
      </w:r>
      <w:r w:rsidRPr="007C3B41">
        <w:t>part</w:t>
      </w:r>
      <w:r w:rsidRPr="007C3B41">
        <w:rPr>
          <w:spacing w:val="30"/>
        </w:rPr>
        <w:t xml:space="preserve"> </w:t>
      </w:r>
      <w:r w:rsidRPr="007C3B41">
        <w:t>of</w:t>
      </w:r>
      <w:r w:rsidRPr="007C3B41">
        <w:rPr>
          <w:spacing w:val="31"/>
        </w:rPr>
        <w:t xml:space="preserve"> </w:t>
      </w:r>
      <w:r w:rsidRPr="007C3B41">
        <w:t>the</w:t>
      </w:r>
      <w:r w:rsidRPr="007C3B41">
        <w:rPr>
          <w:spacing w:val="31"/>
        </w:rPr>
        <w:t xml:space="preserve"> </w:t>
      </w:r>
      <w:r w:rsidRPr="007C3B41">
        <w:t>comprehensive</w:t>
      </w:r>
      <w:r w:rsidRPr="007C3B41">
        <w:rPr>
          <w:spacing w:val="30"/>
        </w:rPr>
        <w:t xml:space="preserve"> </w:t>
      </w:r>
      <w:r w:rsidRPr="007C3B41">
        <w:t>compliance</w:t>
      </w:r>
      <w:r w:rsidRPr="007C3B41">
        <w:rPr>
          <w:spacing w:val="29"/>
        </w:rPr>
        <w:t xml:space="preserve"> </w:t>
      </w:r>
      <w:r w:rsidRPr="007C3B41">
        <w:t>review</w:t>
      </w:r>
      <w:r w:rsidRPr="007C3B41">
        <w:rPr>
          <w:spacing w:val="31"/>
        </w:rPr>
        <w:t xml:space="preserve"> </w:t>
      </w:r>
      <w:r w:rsidRPr="007C3B41">
        <w:t>that MTA/OLTS</w:t>
      </w:r>
      <w:r w:rsidRPr="007C3B41">
        <w:rPr>
          <w:spacing w:val="42"/>
        </w:rPr>
        <w:t xml:space="preserve"> </w:t>
      </w:r>
      <w:r w:rsidRPr="007C3B41">
        <w:t>conducts</w:t>
      </w:r>
      <w:r w:rsidRPr="007C3B41">
        <w:rPr>
          <w:spacing w:val="42"/>
        </w:rPr>
        <w:t xml:space="preserve"> </w:t>
      </w:r>
      <w:r w:rsidRPr="007C3B41">
        <w:t>with</w:t>
      </w:r>
      <w:r w:rsidRPr="007C3B41">
        <w:rPr>
          <w:spacing w:val="42"/>
        </w:rPr>
        <w:t xml:space="preserve"> </w:t>
      </w:r>
      <w:r w:rsidRPr="007C3B41">
        <w:t>each</w:t>
      </w:r>
      <w:r w:rsidRPr="007C3B41">
        <w:rPr>
          <w:spacing w:val="42"/>
        </w:rPr>
        <w:t xml:space="preserve"> </w:t>
      </w:r>
      <w:r w:rsidRPr="007C3B41">
        <w:t>of</w:t>
      </w:r>
      <w:r w:rsidRPr="007C3B41">
        <w:rPr>
          <w:spacing w:val="42"/>
        </w:rPr>
        <w:t xml:space="preserve"> </w:t>
      </w:r>
      <w:r w:rsidRPr="007C3B41">
        <w:t>its</w:t>
      </w:r>
      <w:r w:rsidRPr="007C3B41">
        <w:rPr>
          <w:spacing w:val="42"/>
        </w:rPr>
        <w:t xml:space="preserve"> </w:t>
      </w:r>
      <w:r w:rsidRPr="007C3B41">
        <w:t>Section</w:t>
      </w:r>
      <w:r w:rsidRPr="007C3B41">
        <w:rPr>
          <w:spacing w:val="42"/>
        </w:rPr>
        <w:t xml:space="preserve"> </w:t>
      </w:r>
      <w:r w:rsidRPr="007C3B41">
        <w:t>5311</w:t>
      </w:r>
      <w:r w:rsidRPr="007C3B41">
        <w:rPr>
          <w:spacing w:val="42"/>
        </w:rPr>
        <w:t xml:space="preserve"> </w:t>
      </w:r>
      <w:r w:rsidRPr="007C3B41">
        <w:t>subrecipients</w:t>
      </w:r>
      <w:r w:rsidRPr="007C3B41">
        <w:rPr>
          <w:spacing w:val="41"/>
        </w:rPr>
        <w:t xml:space="preserve"> </w:t>
      </w:r>
      <w:r w:rsidRPr="007C3B41">
        <w:t>every three</w:t>
      </w:r>
      <w:r w:rsidRPr="007C3B41">
        <w:rPr>
          <w:spacing w:val="-4"/>
        </w:rPr>
        <w:t xml:space="preserve"> </w:t>
      </w:r>
      <w:r w:rsidRPr="007C3B41">
        <w:t>years.</w:t>
      </w:r>
      <w:r w:rsidRPr="007C3B41">
        <w:rPr>
          <w:spacing w:val="52"/>
        </w:rPr>
        <w:t xml:space="preserve"> </w:t>
      </w:r>
      <w:r w:rsidRPr="007C3B41">
        <w:t>(See</w:t>
      </w:r>
      <w:r w:rsidRPr="007C3B41">
        <w:rPr>
          <w:spacing w:val="-3"/>
        </w:rPr>
        <w:t xml:space="preserve"> </w:t>
      </w:r>
      <w:r w:rsidRPr="007C3B41">
        <w:t>Appendix</w:t>
      </w:r>
      <w:r w:rsidRPr="007C3B41">
        <w:rPr>
          <w:spacing w:val="-5"/>
        </w:rPr>
        <w:t xml:space="preserve"> </w:t>
      </w:r>
      <w:r w:rsidRPr="007C3B41">
        <w:t>D</w:t>
      </w:r>
      <w:r w:rsidRPr="007C3B41">
        <w:rPr>
          <w:spacing w:val="-4"/>
        </w:rPr>
        <w:t xml:space="preserve"> </w:t>
      </w:r>
      <w:r w:rsidRPr="007C3B41">
        <w:t>for</w:t>
      </w:r>
      <w:r w:rsidRPr="007C3B41">
        <w:rPr>
          <w:spacing w:val="-4"/>
        </w:rPr>
        <w:t xml:space="preserve"> </w:t>
      </w:r>
      <w:r w:rsidRPr="007C3B41">
        <w:t>the</w:t>
      </w:r>
      <w:r w:rsidRPr="007C3B41">
        <w:rPr>
          <w:spacing w:val="-6"/>
        </w:rPr>
        <w:t xml:space="preserve"> </w:t>
      </w:r>
      <w:r w:rsidRPr="007C3B41">
        <w:t>LOTS</w:t>
      </w:r>
      <w:r w:rsidRPr="007C3B41">
        <w:rPr>
          <w:spacing w:val="-4"/>
        </w:rPr>
        <w:t xml:space="preserve"> </w:t>
      </w:r>
      <w:r w:rsidRPr="007C3B41">
        <w:t>Compliance</w:t>
      </w:r>
      <w:r w:rsidRPr="007C3B41">
        <w:rPr>
          <w:spacing w:val="-4"/>
        </w:rPr>
        <w:t xml:space="preserve"> </w:t>
      </w:r>
      <w:r w:rsidRPr="007C3B41">
        <w:t>Review</w:t>
      </w:r>
      <w:r w:rsidRPr="007C3B41">
        <w:rPr>
          <w:spacing w:val="-3"/>
        </w:rPr>
        <w:t xml:space="preserve"> </w:t>
      </w:r>
      <w:r w:rsidRPr="007C3B41">
        <w:t>checklist.)</w:t>
      </w:r>
      <w:r w:rsidRPr="007C3B41">
        <w:rPr>
          <w:w w:val="99"/>
        </w:rPr>
        <w:t xml:space="preserve"> </w:t>
      </w:r>
      <w:r w:rsidRPr="007C3B41">
        <w:t xml:space="preserve">Current </w:t>
      </w:r>
      <w:r w:rsidRPr="007C3B41">
        <w:rPr>
          <w:spacing w:val="29"/>
        </w:rPr>
        <w:t xml:space="preserve"> </w:t>
      </w:r>
      <w:r w:rsidRPr="007C3B41">
        <w:t xml:space="preserve">MTA/OLTS </w:t>
      </w:r>
      <w:r w:rsidRPr="007C3B41">
        <w:rPr>
          <w:spacing w:val="29"/>
        </w:rPr>
        <w:t xml:space="preserve"> </w:t>
      </w:r>
      <w:r w:rsidRPr="007C3B41">
        <w:t xml:space="preserve">standards </w:t>
      </w:r>
      <w:r w:rsidRPr="007C3B41">
        <w:rPr>
          <w:spacing w:val="29"/>
        </w:rPr>
        <w:t xml:space="preserve"> </w:t>
      </w:r>
      <w:r w:rsidRPr="007C3B41">
        <w:rPr>
          <w:spacing w:val="-1"/>
        </w:rPr>
        <w:t>allow</w:t>
      </w:r>
      <w:r w:rsidRPr="007C3B41">
        <w:t xml:space="preserve"> </w:t>
      </w:r>
      <w:r w:rsidRPr="007C3B41">
        <w:rPr>
          <w:spacing w:val="30"/>
        </w:rPr>
        <w:t xml:space="preserve"> </w:t>
      </w:r>
      <w:r w:rsidRPr="007C3B41">
        <w:rPr>
          <w:spacing w:val="-1"/>
        </w:rPr>
        <w:t>for</w:t>
      </w:r>
      <w:r w:rsidRPr="007C3B41">
        <w:t xml:space="preserve"> </w:t>
      </w:r>
      <w:r w:rsidRPr="007C3B41">
        <w:rPr>
          <w:spacing w:val="30"/>
        </w:rPr>
        <w:t xml:space="preserve"> </w:t>
      </w:r>
      <w:r w:rsidRPr="007C3B41">
        <w:t xml:space="preserve">a </w:t>
      </w:r>
      <w:r w:rsidRPr="007C3B41">
        <w:rPr>
          <w:spacing w:val="30"/>
        </w:rPr>
        <w:t xml:space="preserve"> </w:t>
      </w:r>
      <w:r w:rsidRPr="007C3B41">
        <w:rPr>
          <w:spacing w:val="-1"/>
        </w:rPr>
        <w:t>10%</w:t>
      </w:r>
      <w:r w:rsidRPr="007C3B41">
        <w:t xml:space="preserve"> </w:t>
      </w:r>
      <w:r w:rsidRPr="007C3B41">
        <w:rPr>
          <w:spacing w:val="30"/>
        </w:rPr>
        <w:t xml:space="preserve"> </w:t>
      </w:r>
      <w:r w:rsidRPr="007C3B41">
        <w:t xml:space="preserve">deviation </w:t>
      </w:r>
      <w:r w:rsidRPr="007C3B41">
        <w:rPr>
          <w:spacing w:val="29"/>
        </w:rPr>
        <w:t xml:space="preserve"> </w:t>
      </w:r>
      <w:r w:rsidRPr="007C3B41">
        <w:rPr>
          <w:spacing w:val="-1"/>
        </w:rPr>
        <w:t>from</w:t>
      </w:r>
      <w:r w:rsidRPr="007C3B41">
        <w:t xml:space="preserve"> </w:t>
      </w:r>
      <w:r w:rsidRPr="007C3B41">
        <w:rPr>
          <w:spacing w:val="30"/>
        </w:rPr>
        <w:t xml:space="preserve"> </w:t>
      </w:r>
      <w:r w:rsidRPr="007C3B41">
        <w:rPr>
          <w:spacing w:val="-1"/>
        </w:rPr>
        <w:t>the</w:t>
      </w:r>
    </w:p>
    <w:p w14:paraId="403DB5D4" w14:textId="77777777" w:rsidR="00B4080D" w:rsidRPr="007C3B41" w:rsidRDefault="00B4080D">
      <w:pPr>
        <w:pStyle w:val="BodyText"/>
        <w:kinsoku w:val="0"/>
        <w:overflowPunct w:val="0"/>
        <w:spacing w:before="53"/>
        <w:ind w:right="257"/>
        <w:jc w:val="both"/>
      </w:pPr>
      <w:r w:rsidRPr="007C3B41">
        <w:t>schedule</w:t>
      </w:r>
      <w:r w:rsidRPr="007C3B41">
        <w:rPr>
          <w:spacing w:val="2"/>
        </w:rPr>
        <w:t xml:space="preserve"> </w:t>
      </w:r>
      <w:r w:rsidRPr="007C3B41">
        <w:rPr>
          <w:spacing w:val="-1"/>
        </w:rPr>
        <w:t>and</w:t>
      </w:r>
      <w:r w:rsidRPr="007C3B41">
        <w:rPr>
          <w:spacing w:val="4"/>
        </w:rPr>
        <w:t xml:space="preserve"> </w:t>
      </w:r>
      <w:r w:rsidRPr="007C3B41">
        <w:t>at</w:t>
      </w:r>
      <w:r w:rsidRPr="007C3B41">
        <w:rPr>
          <w:spacing w:val="4"/>
        </w:rPr>
        <w:t xml:space="preserve"> </w:t>
      </w:r>
      <w:r w:rsidRPr="007C3B41">
        <w:t>least</w:t>
      </w:r>
      <w:r w:rsidRPr="007C3B41">
        <w:rPr>
          <w:spacing w:val="4"/>
        </w:rPr>
        <w:t xml:space="preserve"> </w:t>
      </w:r>
      <w:r w:rsidRPr="007C3B41">
        <w:t>80%</w:t>
      </w:r>
      <w:r w:rsidRPr="007C3B41">
        <w:rPr>
          <w:spacing w:val="3"/>
        </w:rPr>
        <w:t xml:space="preserve"> </w:t>
      </w:r>
      <w:r w:rsidRPr="007C3B41">
        <w:t>of</w:t>
      </w:r>
      <w:r w:rsidRPr="007C3B41">
        <w:rPr>
          <w:spacing w:val="4"/>
        </w:rPr>
        <w:t xml:space="preserve"> </w:t>
      </w:r>
      <w:r w:rsidRPr="007C3B41">
        <w:rPr>
          <w:spacing w:val="-1"/>
        </w:rPr>
        <w:t>scheduled</w:t>
      </w:r>
      <w:r w:rsidRPr="007C3B41">
        <w:rPr>
          <w:spacing w:val="3"/>
        </w:rPr>
        <w:t xml:space="preserve"> </w:t>
      </w:r>
      <w:r w:rsidRPr="007C3B41">
        <w:rPr>
          <w:spacing w:val="-1"/>
        </w:rPr>
        <w:t>services</w:t>
      </w:r>
      <w:r w:rsidRPr="007C3B41">
        <w:rPr>
          <w:spacing w:val="4"/>
        </w:rPr>
        <w:t xml:space="preserve"> </w:t>
      </w:r>
      <w:r w:rsidRPr="007C3B41">
        <w:rPr>
          <w:spacing w:val="-1"/>
        </w:rPr>
        <w:t>need</w:t>
      </w:r>
      <w:r w:rsidRPr="007C3B41">
        <w:rPr>
          <w:spacing w:val="3"/>
        </w:rPr>
        <w:t xml:space="preserve"> </w:t>
      </w:r>
      <w:r w:rsidRPr="007C3B41">
        <w:rPr>
          <w:spacing w:val="-1"/>
        </w:rPr>
        <w:t>to</w:t>
      </w:r>
      <w:r w:rsidRPr="007C3B41">
        <w:rPr>
          <w:spacing w:val="4"/>
        </w:rPr>
        <w:t xml:space="preserve"> </w:t>
      </w:r>
      <w:r w:rsidRPr="007C3B41">
        <w:rPr>
          <w:spacing w:val="-1"/>
        </w:rPr>
        <w:t>be</w:t>
      </w:r>
      <w:r w:rsidRPr="007C3B41">
        <w:rPr>
          <w:spacing w:val="4"/>
        </w:rPr>
        <w:t xml:space="preserve"> </w:t>
      </w:r>
      <w:r w:rsidRPr="007C3B41">
        <w:t>within</w:t>
      </w:r>
      <w:r w:rsidRPr="007C3B41">
        <w:rPr>
          <w:spacing w:val="3"/>
        </w:rPr>
        <w:t xml:space="preserve"> </w:t>
      </w:r>
      <w:r w:rsidRPr="007C3B41">
        <w:rPr>
          <w:spacing w:val="-1"/>
        </w:rPr>
        <w:t>the</w:t>
      </w:r>
      <w:r w:rsidRPr="007C3B41">
        <w:rPr>
          <w:spacing w:val="3"/>
        </w:rPr>
        <w:t xml:space="preserve"> </w:t>
      </w:r>
      <w:r w:rsidRPr="007C3B41">
        <w:rPr>
          <w:spacing w:val="-1"/>
        </w:rPr>
        <w:t>10%</w:t>
      </w:r>
      <w:r w:rsidRPr="007C3B41">
        <w:rPr>
          <w:spacing w:val="28"/>
          <w:w w:val="99"/>
        </w:rPr>
        <w:t xml:space="preserve"> </w:t>
      </w:r>
      <w:r w:rsidRPr="007C3B41">
        <w:t>window.</w:t>
      </w:r>
      <w:r w:rsidRPr="007C3B41">
        <w:rPr>
          <w:spacing w:val="37"/>
        </w:rPr>
        <w:t xml:space="preserve"> </w:t>
      </w:r>
      <w:r w:rsidRPr="007C3B41">
        <w:rPr>
          <w:spacing w:val="-1"/>
        </w:rPr>
        <w:t>Grantees</w:t>
      </w:r>
      <w:r w:rsidRPr="007C3B41">
        <w:rPr>
          <w:spacing w:val="50"/>
        </w:rPr>
        <w:t xml:space="preserve"> </w:t>
      </w:r>
      <w:r w:rsidRPr="007C3B41">
        <w:rPr>
          <w:spacing w:val="-1"/>
        </w:rPr>
        <w:t>are</w:t>
      </w:r>
      <w:r w:rsidRPr="007C3B41">
        <w:rPr>
          <w:spacing w:val="48"/>
        </w:rPr>
        <w:t xml:space="preserve"> </w:t>
      </w:r>
      <w:r w:rsidRPr="007C3B41">
        <w:rPr>
          <w:spacing w:val="-1"/>
        </w:rPr>
        <w:t>also</w:t>
      </w:r>
      <w:r w:rsidRPr="007C3B41">
        <w:rPr>
          <w:spacing w:val="49"/>
        </w:rPr>
        <w:t xml:space="preserve"> </w:t>
      </w:r>
      <w:r w:rsidRPr="007C3B41">
        <w:t>subject</w:t>
      </w:r>
      <w:r w:rsidRPr="007C3B41">
        <w:rPr>
          <w:spacing w:val="48"/>
        </w:rPr>
        <w:t xml:space="preserve"> </w:t>
      </w:r>
      <w:r w:rsidRPr="007C3B41">
        <w:rPr>
          <w:spacing w:val="-1"/>
        </w:rPr>
        <w:t>to</w:t>
      </w:r>
      <w:r w:rsidRPr="007C3B41">
        <w:rPr>
          <w:spacing w:val="49"/>
        </w:rPr>
        <w:t xml:space="preserve"> </w:t>
      </w:r>
      <w:r w:rsidRPr="007C3B41">
        <w:rPr>
          <w:spacing w:val="-1"/>
        </w:rPr>
        <w:t>quarterly</w:t>
      </w:r>
      <w:r w:rsidRPr="007C3B41">
        <w:rPr>
          <w:spacing w:val="48"/>
        </w:rPr>
        <w:t xml:space="preserve"> </w:t>
      </w:r>
      <w:r w:rsidRPr="007C3B41">
        <w:rPr>
          <w:spacing w:val="-1"/>
        </w:rPr>
        <w:t>PM</w:t>
      </w:r>
      <w:r w:rsidRPr="007C3B41">
        <w:rPr>
          <w:spacing w:val="49"/>
        </w:rPr>
        <w:t xml:space="preserve"> </w:t>
      </w:r>
      <w:r w:rsidRPr="007C3B41">
        <w:rPr>
          <w:spacing w:val="-1"/>
        </w:rPr>
        <w:t>reviews</w:t>
      </w:r>
      <w:r w:rsidRPr="007C3B41">
        <w:rPr>
          <w:spacing w:val="48"/>
        </w:rPr>
        <w:t xml:space="preserve"> </w:t>
      </w:r>
      <w:r w:rsidRPr="007C3B41">
        <w:rPr>
          <w:spacing w:val="-1"/>
        </w:rPr>
        <w:t>(see</w:t>
      </w:r>
      <w:r w:rsidRPr="007C3B41">
        <w:rPr>
          <w:spacing w:val="27"/>
          <w:w w:val="99"/>
        </w:rPr>
        <w:t xml:space="preserve"> </w:t>
      </w:r>
      <w:r w:rsidRPr="007C3B41">
        <w:rPr>
          <w:spacing w:val="-1"/>
        </w:rPr>
        <w:t>Appendix</w:t>
      </w:r>
      <w:r w:rsidRPr="007C3B41">
        <w:rPr>
          <w:spacing w:val="14"/>
        </w:rPr>
        <w:t xml:space="preserve"> </w:t>
      </w:r>
      <w:r w:rsidRPr="007C3B41">
        <w:t>F</w:t>
      </w:r>
      <w:r w:rsidRPr="007C3B41">
        <w:rPr>
          <w:spacing w:val="16"/>
        </w:rPr>
        <w:t xml:space="preserve"> </w:t>
      </w:r>
      <w:r w:rsidRPr="007C3B41">
        <w:rPr>
          <w:spacing w:val="-1"/>
        </w:rPr>
        <w:t>for</w:t>
      </w:r>
      <w:r w:rsidRPr="007C3B41">
        <w:rPr>
          <w:spacing w:val="16"/>
        </w:rPr>
        <w:t xml:space="preserve"> </w:t>
      </w:r>
      <w:r w:rsidRPr="007C3B41">
        <w:rPr>
          <w:spacing w:val="-1"/>
        </w:rPr>
        <w:t>the</w:t>
      </w:r>
      <w:r w:rsidRPr="007C3B41">
        <w:rPr>
          <w:spacing w:val="15"/>
        </w:rPr>
        <w:t xml:space="preserve"> </w:t>
      </w:r>
      <w:r w:rsidRPr="007C3B41">
        <w:rPr>
          <w:spacing w:val="-1"/>
        </w:rPr>
        <w:t>Quarterly</w:t>
      </w:r>
      <w:r w:rsidRPr="007C3B41">
        <w:rPr>
          <w:spacing w:val="16"/>
        </w:rPr>
        <w:t xml:space="preserve"> </w:t>
      </w:r>
      <w:r w:rsidRPr="007C3B41">
        <w:rPr>
          <w:spacing w:val="-1"/>
        </w:rPr>
        <w:t>PM</w:t>
      </w:r>
      <w:r w:rsidRPr="007C3B41">
        <w:rPr>
          <w:spacing w:val="16"/>
        </w:rPr>
        <w:t xml:space="preserve"> </w:t>
      </w:r>
      <w:r w:rsidRPr="007C3B41">
        <w:rPr>
          <w:spacing w:val="-1"/>
        </w:rPr>
        <w:t>Check</w:t>
      </w:r>
      <w:r w:rsidRPr="007C3B41">
        <w:rPr>
          <w:spacing w:val="16"/>
        </w:rPr>
        <w:t xml:space="preserve"> </w:t>
      </w:r>
      <w:r w:rsidRPr="007C3B41">
        <w:rPr>
          <w:spacing w:val="-1"/>
        </w:rPr>
        <w:t>form)</w:t>
      </w:r>
      <w:r w:rsidRPr="007C3B41">
        <w:rPr>
          <w:spacing w:val="15"/>
        </w:rPr>
        <w:t xml:space="preserve"> </w:t>
      </w:r>
      <w:r w:rsidRPr="007C3B41">
        <w:rPr>
          <w:spacing w:val="-1"/>
        </w:rPr>
        <w:t>and</w:t>
      </w:r>
      <w:r w:rsidRPr="007C3B41">
        <w:rPr>
          <w:spacing w:val="16"/>
        </w:rPr>
        <w:t xml:space="preserve"> </w:t>
      </w:r>
      <w:r w:rsidRPr="007C3B41">
        <w:rPr>
          <w:spacing w:val="-1"/>
        </w:rPr>
        <w:t>random</w:t>
      </w:r>
      <w:r w:rsidRPr="007C3B41">
        <w:rPr>
          <w:spacing w:val="16"/>
        </w:rPr>
        <w:t xml:space="preserve"> </w:t>
      </w:r>
      <w:r w:rsidRPr="007C3B41">
        <w:rPr>
          <w:spacing w:val="-1"/>
        </w:rPr>
        <w:t>maintenance</w:t>
      </w:r>
      <w:r w:rsidRPr="007C3B41">
        <w:rPr>
          <w:spacing w:val="25"/>
        </w:rPr>
        <w:t xml:space="preserve"> </w:t>
      </w:r>
      <w:r w:rsidRPr="007C3B41">
        <w:t>record</w:t>
      </w:r>
      <w:r w:rsidRPr="007C3B41">
        <w:rPr>
          <w:spacing w:val="-15"/>
        </w:rPr>
        <w:t xml:space="preserve"> </w:t>
      </w:r>
      <w:r w:rsidRPr="007C3B41">
        <w:t>checks.</w:t>
      </w:r>
    </w:p>
    <w:p w14:paraId="1A755BBC" w14:textId="77777777" w:rsidR="00B4080D" w:rsidRPr="007C3B41" w:rsidRDefault="00B4080D">
      <w:pPr>
        <w:pStyle w:val="BodyText"/>
        <w:kinsoku w:val="0"/>
        <w:overflowPunct w:val="0"/>
        <w:spacing w:before="3"/>
        <w:ind w:left="0"/>
      </w:pPr>
    </w:p>
    <w:p w14:paraId="234D0D58" w14:textId="77777777" w:rsidR="00B4080D" w:rsidRPr="007C3B41" w:rsidRDefault="00B4080D">
      <w:pPr>
        <w:pStyle w:val="BodyText"/>
        <w:kinsoku w:val="0"/>
        <w:overflowPunct w:val="0"/>
        <w:ind w:left="1599" w:right="255"/>
        <w:jc w:val="both"/>
      </w:pPr>
      <w:r w:rsidRPr="007C3B41">
        <w:t>Additionally,</w:t>
      </w:r>
      <w:r w:rsidRPr="007C3B41">
        <w:rPr>
          <w:spacing w:val="12"/>
        </w:rPr>
        <w:t xml:space="preserve"> </w:t>
      </w:r>
      <w:r w:rsidRPr="007C3B41">
        <w:rPr>
          <w:spacing w:val="-1"/>
        </w:rPr>
        <w:t>Section</w:t>
      </w:r>
      <w:r w:rsidRPr="007C3B41">
        <w:rPr>
          <w:spacing w:val="13"/>
        </w:rPr>
        <w:t xml:space="preserve"> </w:t>
      </w:r>
      <w:r w:rsidRPr="007C3B41">
        <w:rPr>
          <w:spacing w:val="-1"/>
        </w:rPr>
        <w:t>5311</w:t>
      </w:r>
      <w:r w:rsidRPr="007C3B41">
        <w:rPr>
          <w:spacing w:val="14"/>
        </w:rPr>
        <w:t xml:space="preserve"> </w:t>
      </w:r>
      <w:r w:rsidRPr="007C3B41">
        <w:rPr>
          <w:spacing w:val="-1"/>
        </w:rPr>
        <w:t>subrecipients</w:t>
      </w:r>
      <w:r w:rsidRPr="007C3B41">
        <w:rPr>
          <w:spacing w:val="14"/>
        </w:rPr>
        <w:t xml:space="preserve"> </w:t>
      </w:r>
      <w:r w:rsidRPr="007C3B41">
        <w:t>must</w:t>
      </w:r>
      <w:r w:rsidRPr="007C3B41">
        <w:rPr>
          <w:spacing w:val="14"/>
        </w:rPr>
        <w:t xml:space="preserve"> </w:t>
      </w:r>
      <w:r w:rsidRPr="007C3B41">
        <w:t>comply</w:t>
      </w:r>
      <w:r w:rsidRPr="007C3B41">
        <w:rPr>
          <w:spacing w:val="13"/>
        </w:rPr>
        <w:t xml:space="preserve"> </w:t>
      </w:r>
      <w:r w:rsidRPr="007C3B41">
        <w:t>with</w:t>
      </w:r>
      <w:r w:rsidRPr="007C3B41">
        <w:rPr>
          <w:spacing w:val="14"/>
        </w:rPr>
        <w:t xml:space="preserve"> </w:t>
      </w:r>
      <w:r w:rsidRPr="007C3B41">
        <w:rPr>
          <w:spacing w:val="-1"/>
        </w:rPr>
        <w:t>the</w:t>
      </w:r>
      <w:r w:rsidRPr="007C3B41">
        <w:rPr>
          <w:spacing w:val="14"/>
        </w:rPr>
        <w:t xml:space="preserve"> </w:t>
      </w:r>
      <w:r w:rsidRPr="007C3B41">
        <w:t>Maryland</w:t>
      </w:r>
      <w:r w:rsidRPr="007C3B41">
        <w:rPr>
          <w:spacing w:val="25"/>
          <w:w w:val="99"/>
        </w:rPr>
        <w:t xml:space="preserve"> </w:t>
      </w:r>
      <w:r w:rsidRPr="007C3B41">
        <w:t>Preventive</w:t>
      </w:r>
      <w:r w:rsidRPr="007C3B41">
        <w:rPr>
          <w:spacing w:val="35"/>
        </w:rPr>
        <w:t xml:space="preserve"> </w:t>
      </w:r>
      <w:r w:rsidRPr="007C3B41">
        <w:t>Maintenance</w:t>
      </w:r>
      <w:r w:rsidRPr="007C3B41">
        <w:rPr>
          <w:spacing w:val="34"/>
        </w:rPr>
        <w:t xml:space="preserve"> </w:t>
      </w:r>
      <w:r w:rsidRPr="007C3B41">
        <w:t>Program</w:t>
      </w:r>
      <w:r w:rsidRPr="007C3B41">
        <w:rPr>
          <w:spacing w:val="35"/>
        </w:rPr>
        <w:t xml:space="preserve"> </w:t>
      </w:r>
      <w:r w:rsidRPr="007C3B41">
        <w:rPr>
          <w:spacing w:val="-1"/>
        </w:rPr>
        <w:t>requirements</w:t>
      </w:r>
      <w:r w:rsidRPr="007C3B41">
        <w:rPr>
          <w:spacing w:val="36"/>
        </w:rPr>
        <w:t xml:space="preserve"> </w:t>
      </w:r>
      <w:r w:rsidRPr="007C3B41">
        <w:t>detailed</w:t>
      </w:r>
      <w:r w:rsidRPr="007C3B41">
        <w:rPr>
          <w:spacing w:val="34"/>
        </w:rPr>
        <w:t xml:space="preserve"> </w:t>
      </w:r>
      <w:r w:rsidRPr="007C3B41">
        <w:rPr>
          <w:spacing w:val="-1"/>
        </w:rPr>
        <w:t>under</w:t>
      </w:r>
      <w:r w:rsidRPr="007C3B41">
        <w:rPr>
          <w:spacing w:val="35"/>
        </w:rPr>
        <w:t xml:space="preserve"> </w:t>
      </w:r>
      <w:r w:rsidRPr="007C3B41">
        <w:rPr>
          <w:spacing w:val="-1"/>
        </w:rPr>
        <w:t>COMAR</w:t>
      </w:r>
      <w:r w:rsidRPr="007C3B41">
        <w:rPr>
          <w:spacing w:val="24"/>
          <w:w w:val="99"/>
        </w:rPr>
        <w:t xml:space="preserve"> </w:t>
      </w:r>
      <w:r w:rsidRPr="007C3B41">
        <w:t>Title</w:t>
      </w:r>
      <w:r w:rsidRPr="007C3B41">
        <w:rPr>
          <w:spacing w:val="4"/>
        </w:rPr>
        <w:t xml:space="preserve"> </w:t>
      </w:r>
      <w:r w:rsidRPr="007C3B41">
        <w:rPr>
          <w:spacing w:val="-1"/>
        </w:rPr>
        <w:t>11:</w:t>
      </w:r>
      <w:r w:rsidRPr="007C3B41">
        <w:rPr>
          <w:spacing w:val="5"/>
        </w:rPr>
        <w:t xml:space="preserve"> </w:t>
      </w:r>
      <w:r w:rsidRPr="007C3B41">
        <w:rPr>
          <w:spacing w:val="-1"/>
        </w:rPr>
        <w:t>Department</w:t>
      </w:r>
      <w:r w:rsidRPr="007C3B41">
        <w:rPr>
          <w:spacing w:val="5"/>
        </w:rPr>
        <w:t xml:space="preserve"> </w:t>
      </w:r>
      <w:r w:rsidRPr="007C3B41">
        <w:rPr>
          <w:spacing w:val="-1"/>
        </w:rPr>
        <w:t>of</w:t>
      </w:r>
      <w:r w:rsidRPr="007C3B41">
        <w:rPr>
          <w:spacing w:val="5"/>
        </w:rPr>
        <w:t xml:space="preserve"> </w:t>
      </w:r>
      <w:r w:rsidRPr="007C3B41">
        <w:t>Transportation,</w:t>
      </w:r>
      <w:r w:rsidRPr="007C3B41">
        <w:rPr>
          <w:spacing w:val="4"/>
        </w:rPr>
        <w:t xml:space="preserve"> </w:t>
      </w:r>
      <w:r w:rsidRPr="007C3B41">
        <w:rPr>
          <w:spacing w:val="-1"/>
        </w:rPr>
        <w:t>Subtitle</w:t>
      </w:r>
      <w:r w:rsidRPr="007C3B41">
        <w:rPr>
          <w:spacing w:val="4"/>
        </w:rPr>
        <w:t xml:space="preserve"> </w:t>
      </w:r>
      <w:r w:rsidRPr="007C3B41">
        <w:rPr>
          <w:spacing w:val="-1"/>
        </w:rPr>
        <w:t>22:</w:t>
      </w:r>
      <w:r w:rsidRPr="007C3B41">
        <w:rPr>
          <w:spacing w:val="6"/>
        </w:rPr>
        <w:t xml:space="preserve"> </w:t>
      </w:r>
      <w:r w:rsidRPr="007C3B41">
        <w:rPr>
          <w:spacing w:val="-1"/>
        </w:rPr>
        <w:t>Preventive</w:t>
      </w:r>
      <w:r w:rsidRPr="007C3B41">
        <w:rPr>
          <w:spacing w:val="29"/>
        </w:rPr>
        <w:t xml:space="preserve"> </w:t>
      </w:r>
      <w:r w:rsidRPr="007C3B41">
        <w:t>Maintenance</w:t>
      </w:r>
      <w:r w:rsidRPr="007C3B41">
        <w:rPr>
          <w:spacing w:val="1"/>
        </w:rPr>
        <w:t xml:space="preserve"> </w:t>
      </w:r>
      <w:r w:rsidRPr="007C3B41">
        <w:t>Program.</w:t>
      </w:r>
      <w:r w:rsidRPr="007C3B41">
        <w:rPr>
          <w:spacing w:val="4"/>
        </w:rPr>
        <w:t xml:space="preserve"> </w:t>
      </w:r>
      <w:r w:rsidRPr="007C3B41">
        <w:t>This</w:t>
      </w:r>
      <w:r w:rsidRPr="007C3B41">
        <w:rPr>
          <w:spacing w:val="2"/>
        </w:rPr>
        <w:t xml:space="preserve"> </w:t>
      </w:r>
      <w:r w:rsidRPr="007C3B41">
        <w:rPr>
          <w:spacing w:val="-1"/>
        </w:rPr>
        <w:t>requirement</w:t>
      </w:r>
      <w:r w:rsidRPr="007C3B41">
        <w:rPr>
          <w:spacing w:val="2"/>
        </w:rPr>
        <w:t xml:space="preserve"> </w:t>
      </w:r>
      <w:r w:rsidRPr="007C3B41">
        <w:rPr>
          <w:spacing w:val="-1"/>
        </w:rPr>
        <w:t>applies</w:t>
      </w:r>
      <w:r w:rsidRPr="007C3B41">
        <w:rPr>
          <w:spacing w:val="2"/>
        </w:rPr>
        <w:t xml:space="preserve"> </w:t>
      </w:r>
      <w:r w:rsidRPr="007C3B41">
        <w:rPr>
          <w:spacing w:val="-1"/>
        </w:rPr>
        <w:t>to</w:t>
      </w:r>
      <w:r w:rsidRPr="007C3B41">
        <w:rPr>
          <w:spacing w:val="2"/>
        </w:rPr>
        <w:t xml:space="preserve"> </w:t>
      </w:r>
      <w:r w:rsidRPr="007C3B41">
        <w:rPr>
          <w:spacing w:val="-1"/>
        </w:rPr>
        <w:t>any</w:t>
      </w:r>
      <w:r w:rsidRPr="007C3B41">
        <w:rPr>
          <w:spacing w:val="1"/>
        </w:rPr>
        <w:t xml:space="preserve"> </w:t>
      </w:r>
      <w:r w:rsidRPr="007C3B41">
        <w:rPr>
          <w:spacing w:val="-1"/>
        </w:rPr>
        <w:t>bus</w:t>
      </w:r>
      <w:r w:rsidRPr="007C3B41">
        <w:rPr>
          <w:spacing w:val="3"/>
        </w:rPr>
        <w:t xml:space="preserve"> </w:t>
      </w:r>
      <w:r w:rsidRPr="007C3B41">
        <w:rPr>
          <w:spacing w:val="-1"/>
        </w:rPr>
        <w:t>designed</w:t>
      </w:r>
      <w:r w:rsidRPr="007C3B41">
        <w:rPr>
          <w:spacing w:val="1"/>
        </w:rPr>
        <w:t xml:space="preserve"> </w:t>
      </w:r>
      <w:r w:rsidRPr="007C3B41">
        <w:rPr>
          <w:spacing w:val="-1"/>
        </w:rPr>
        <w:t>and</w:t>
      </w:r>
      <w:r w:rsidRPr="007C3B41">
        <w:rPr>
          <w:spacing w:val="28"/>
          <w:w w:val="99"/>
        </w:rPr>
        <w:t xml:space="preserve"> </w:t>
      </w:r>
      <w:r w:rsidRPr="007C3B41">
        <w:rPr>
          <w:spacing w:val="-1"/>
        </w:rPr>
        <w:t>used</w:t>
      </w:r>
      <w:r w:rsidRPr="007C3B41">
        <w:rPr>
          <w:spacing w:val="-3"/>
        </w:rPr>
        <w:t xml:space="preserve"> </w:t>
      </w:r>
      <w:r w:rsidRPr="007C3B41">
        <w:rPr>
          <w:spacing w:val="-1"/>
        </w:rPr>
        <w:t>to</w:t>
      </w:r>
      <w:r w:rsidRPr="007C3B41">
        <w:rPr>
          <w:spacing w:val="-2"/>
        </w:rPr>
        <w:t xml:space="preserve"> </w:t>
      </w:r>
      <w:r w:rsidRPr="007C3B41">
        <w:t>carry</w:t>
      </w:r>
      <w:r w:rsidRPr="007C3B41">
        <w:rPr>
          <w:spacing w:val="-3"/>
        </w:rPr>
        <w:t xml:space="preserve"> </w:t>
      </w:r>
      <w:r w:rsidRPr="007C3B41">
        <w:t>more</w:t>
      </w:r>
      <w:r w:rsidRPr="007C3B41">
        <w:rPr>
          <w:spacing w:val="-3"/>
        </w:rPr>
        <w:t xml:space="preserve"> </w:t>
      </w:r>
      <w:r w:rsidRPr="007C3B41">
        <w:rPr>
          <w:spacing w:val="-1"/>
        </w:rPr>
        <w:t>than</w:t>
      </w:r>
      <w:r w:rsidRPr="007C3B41">
        <w:rPr>
          <w:spacing w:val="-2"/>
        </w:rPr>
        <w:t xml:space="preserve"> </w:t>
      </w:r>
      <w:r w:rsidRPr="007C3B41">
        <w:rPr>
          <w:spacing w:val="-1"/>
        </w:rPr>
        <w:t>ten</w:t>
      </w:r>
      <w:r w:rsidRPr="007C3B41">
        <w:rPr>
          <w:spacing w:val="-3"/>
        </w:rPr>
        <w:t xml:space="preserve"> </w:t>
      </w:r>
      <w:r w:rsidRPr="007C3B41">
        <w:rPr>
          <w:spacing w:val="-1"/>
        </w:rPr>
        <w:t>people</w:t>
      </w:r>
      <w:r w:rsidRPr="007C3B41">
        <w:rPr>
          <w:spacing w:val="-2"/>
        </w:rPr>
        <w:t xml:space="preserve"> </w:t>
      </w:r>
      <w:r w:rsidRPr="007C3B41">
        <w:t>owned</w:t>
      </w:r>
      <w:r w:rsidRPr="007C3B41">
        <w:rPr>
          <w:spacing w:val="-2"/>
        </w:rPr>
        <w:t xml:space="preserve"> </w:t>
      </w:r>
      <w:r w:rsidRPr="007C3B41">
        <w:rPr>
          <w:spacing w:val="-1"/>
        </w:rPr>
        <w:t>by</w:t>
      </w:r>
      <w:r w:rsidRPr="007C3B41">
        <w:rPr>
          <w:spacing w:val="-2"/>
        </w:rPr>
        <w:t xml:space="preserve"> </w:t>
      </w:r>
      <w:r w:rsidRPr="007C3B41">
        <w:rPr>
          <w:spacing w:val="-1"/>
        </w:rPr>
        <w:t>the</w:t>
      </w:r>
      <w:r w:rsidRPr="007C3B41">
        <w:rPr>
          <w:spacing w:val="-2"/>
        </w:rPr>
        <w:t xml:space="preserve"> </w:t>
      </w:r>
      <w:r w:rsidRPr="007C3B41">
        <w:t>State</w:t>
      </w:r>
      <w:r w:rsidRPr="007C3B41">
        <w:rPr>
          <w:spacing w:val="-3"/>
        </w:rPr>
        <w:t xml:space="preserve"> </w:t>
      </w:r>
      <w:r w:rsidRPr="007C3B41">
        <w:t>of</w:t>
      </w:r>
      <w:r w:rsidRPr="007C3B41">
        <w:rPr>
          <w:spacing w:val="-3"/>
        </w:rPr>
        <w:t xml:space="preserve"> </w:t>
      </w:r>
      <w:r w:rsidRPr="007C3B41">
        <w:t>Maryland</w:t>
      </w:r>
      <w:r w:rsidRPr="007C3B41">
        <w:rPr>
          <w:spacing w:val="-3"/>
        </w:rPr>
        <w:t xml:space="preserve"> </w:t>
      </w:r>
      <w:r w:rsidRPr="007C3B41">
        <w:t>or</w:t>
      </w:r>
      <w:r w:rsidRPr="007C3B41">
        <w:rPr>
          <w:spacing w:val="-2"/>
        </w:rPr>
        <w:t xml:space="preserve"> </w:t>
      </w:r>
      <w:r w:rsidRPr="007C3B41">
        <w:t>any</w:t>
      </w:r>
      <w:r w:rsidRPr="007C3B41">
        <w:rPr>
          <w:spacing w:val="28"/>
        </w:rPr>
        <w:t xml:space="preserve"> </w:t>
      </w:r>
      <w:r w:rsidRPr="007C3B41">
        <w:rPr>
          <w:spacing w:val="-1"/>
        </w:rPr>
        <w:t>political</w:t>
      </w:r>
      <w:r w:rsidRPr="007C3B41">
        <w:rPr>
          <w:spacing w:val="9"/>
        </w:rPr>
        <w:t xml:space="preserve"> </w:t>
      </w:r>
      <w:r w:rsidRPr="007C3B41">
        <w:rPr>
          <w:spacing w:val="-1"/>
        </w:rPr>
        <w:t>subdivision,</w:t>
      </w:r>
      <w:r w:rsidRPr="007C3B41">
        <w:rPr>
          <w:spacing w:val="10"/>
        </w:rPr>
        <w:t xml:space="preserve"> </w:t>
      </w:r>
      <w:r w:rsidRPr="007C3B41">
        <w:rPr>
          <w:spacing w:val="-1"/>
        </w:rPr>
        <w:t>excluding</w:t>
      </w:r>
      <w:r w:rsidRPr="007C3B41">
        <w:rPr>
          <w:spacing w:val="9"/>
        </w:rPr>
        <w:t xml:space="preserve"> </w:t>
      </w:r>
      <w:r w:rsidRPr="007C3B41">
        <w:rPr>
          <w:spacing w:val="-1"/>
        </w:rPr>
        <w:t>those</w:t>
      </w:r>
      <w:r w:rsidRPr="007C3B41">
        <w:rPr>
          <w:spacing w:val="10"/>
        </w:rPr>
        <w:t xml:space="preserve"> </w:t>
      </w:r>
      <w:r w:rsidRPr="007C3B41">
        <w:rPr>
          <w:spacing w:val="-1"/>
        </w:rPr>
        <w:t>subject</w:t>
      </w:r>
      <w:r w:rsidRPr="007C3B41">
        <w:rPr>
          <w:spacing w:val="9"/>
        </w:rPr>
        <w:t xml:space="preserve"> </w:t>
      </w:r>
      <w:r w:rsidRPr="007C3B41">
        <w:rPr>
          <w:spacing w:val="-1"/>
        </w:rPr>
        <w:t>to</w:t>
      </w:r>
      <w:r w:rsidRPr="007C3B41">
        <w:rPr>
          <w:spacing w:val="9"/>
        </w:rPr>
        <w:t xml:space="preserve"> </w:t>
      </w:r>
      <w:r w:rsidRPr="007C3B41">
        <w:t>school</w:t>
      </w:r>
      <w:r w:rsidRPr="007C3B41">
        <w:rPr>
          <w:spacing w:val="9"/>
        </w:rPr>
        <w:t xml:space="preserve"> </w:t>
      </w:r>
      <w:r w:rsidRPr="007C3B41">
        <w:rPr>
          <w:spacing w:val="-1"/>
        </w:rPr>
        <w:t>bus</w:t>
      </w:r>
      <w:r w:rsidRPr="007C3B41">
        <w:rPr>
          <w:spacing w:val="10"/>
        </w:rPr>
        <w:t xml:space="preserve"> </w:t>
      </w:r>
      <w:r w:rsidRPr="007C3B41">
        <w:rPr>
          <w:spacing w:val="-1"/>
        </w:rPr>
        <w:t>regulations,</w:t>
      </w:r>
      <w:r w:rsidRPr="007C3B41">
        <w:rPr>
          <w:spacing w:val="9"/>
        </w:rPr>
        <w:t xml:space="preserve"> </w:t>
      </w:r>
      <w:r w:rsidRPr="007C3B41">
        <w:t>as</w:t>
      </w:r>
      <w:r w:rsidRPr="007C3B41">
        <w:rPr>
          <w:spacing w:val="45"/>
          <w:w w:val="99"/>
        </w:rPr>
        <w:t xml:space="preserve"> </w:t>
      </w:r>
      <w:r w:rsidRPr="007C3B41">
        <w:t>well</w:t>
      </w:r>
      <w:r w:rsidRPr="007C3B41">
        <w:rPr>
          <w:spacing w:val="27"/>
        </w:rPr>
        <w:t xml:space="preserve"> </w:t>
      </w:r>
      <w:r w:rsidRPr="007C3B41">
        <w:t>as</w:t>
      </w:r>
      <w:r w:rsidRPr="007C3B41">
        <w:rPr>
          <w:spacing w:val="27"/>
        </w:rPr>
        <w:t xml:space="preserve"> </w:t>
      </w:r>
      <w:r w:rsidRPr="007C3B41">
        <w:t>vehicles</w:t>
      </w:r>
      <w:r w:rsidRPr="007C3B41">
        <w:rPr>
          <w:spacing w:val="26"/>
        </w:rPr>
        <w:t xml:space="preserve"> </w:t>
      </w:r>
      <w:r w:rsidRPr="007C3B41">
        <w:t>with</w:t>
      </w:r>
      <w:r w:rsidRPr="007C3B41">
        <w:rPr>
          <w:spacing w:val="27"/>
        </w:rPr>
        <w:t xml:space="preserve"> </w:t>
      </w:r>
      <w:r w:rsidRPr="007C3B41">
        <w:t>a</w:t>
      </w:r>
      <w:r w:rsidRPr="007C3B41">
        <w:rPr>
          <w:spacing w:val="27"/>
        </w:rPr>
        <w:t xml:space="preserve"> </w:t>
      </w:r>
      <w:r w:rsidRPr="007C3B41">
        <w:t>seating</w:t>
      </w:r>
      <w:r w:rsidRPr="007C3B41">
        <w:rPr>
          <w:spacing w:val="26"/>
        </w:rPr>
        <w:t xml:space="preserve"> </w:t>
      </w:r>
      <w:r w:rsidRPr="007C3B41">
        <w:t>capacity</w:t>
      </w:r>
      <w:r w:rsidRPr="007C3B41">
        <w:rPr>
          <w:spacing w:val="26"/>
        </w:rPr>
        <w:t xml:space="preserve"> </w:t>
      </w:r>
      <w:r w:rsidRPr="007C3B41">
        <w:t>for</w:t>
      </w:r>
      <w:r w:rsidRPr="007C3B41">
        <w:rPr>
          <w:spacing w:val="27"/>
        </w:rPr>
        <w:t xml:space="preserve"> </w:t>
      </w:r>
      <w:r w:rsidRPr="007C3B41">
        <w:t>16</w:t>
      </w:r>
      <w:r w:rsidRPr="007C3B41">
        <w:rPr>
          <w:spacing w:val="27"/>
        </w:rPr>
        <w:t xml:space="preserve"> </w:t>
      </w:r>
      <w:r w:rsidRPr="007C3B41">
        <w:t>or</w:t>
      </w:r>
      <w:r w:rsidRPr="007C3B41">
        <w:rPr>
          <w:spacing w:val="27"/>
        </w:rPr>
        <w:t xml:space="preserve"> </w:t>
      </w:r>
      <w:r w:rsidRPr="007C3B41">
        <w:t>more</w:t>
      </w:r>
      <w:r w:rsidRPr="007C3B41">
        <w:rPr>
          <w:spacing w:val="26"/>
        </w:rPr>
        <w:t xml:space="preserve"> </w:t>
      </w:r>
      <w:r w:rsidRPr="007C3B41">
        <w:t>passengers</w:t>
      </w:r>
      <w:r w:rsidRPr="007C3B41">
        <w:rPr>
          <w:w w:val="99"/>
        </w:rPr>
        <w:t xml:space="preserve"> </w:t>
      </w:r>
      <w:r w:rsidRPr="007C3B41">
        <w:t>including</w:t>
      </w:r>
      <w:r w:rsidRPr="007C3B41">
        <w:rPr>
          <w:spacing w:val="-3"/>
        </w:rPr>
        <w:t xml:space="preserve"> </w:t>
      </w:r>
      <w:r w:rsidRPr="007C3B41">
        <w:rPr>
          <w:spacing w:val="-1"/>
        </w:rPr>
        <w:t>the</w:t>
      </w:r>
      <w:r w:rsidRPr="007C3B41">
        <w:rPr>
          <w:spacing w:val="-2"/>
        </w:rPr>
        <w:t xml:space="preserve"> </w:t>
      </w:r>
      <w:r w:rsidRPr="007C3B41">
        <w:t>driver</w:t>
      </w:r>
      <w:r w:rsidRPr="007C3B41">
        <w:rPr>
          <w:spacing w:val="-3"/>
        </w:rPr>
        <w:t xml:space="preserve"> </w:t>
      </w:r>
      <w:r w:rsidRPr="007C3B41">
        <w:t>(as</w:t>
      </w:r>
      <w:r w:rsidRPr="007C3B41">
        <w:rPr>
          <w:spacing w:val="-2"/>
        </w:rPr>
        <w:t xml:space="preserve"> </w:t>
      </w:r>
      <w:r w:rsidRPr="007C3B41">
        <w:t>well</w:t>
      </w:r>
      <w:r w:rsidRPr="007C3B41">
        <w:rPr>
          <w:spacing w:val="-2"/>
        </w:rPr>
        <w:t xml:space="preserve"> </w:t>
      </w:r>
      <w:r w:rsidRPr="007C3B41">
        <w:t>as</w:t>
      </w:r>
      <w:r w:rsidRPr="007C3B41">
        <w:rPr>
          <w:spacing w:val="-3"/>
        </w:rPr>
        <w:t xml:space="preserve"> </w:t>
      </w:r>
      <w:r w:rsidRPr="007C3B41">
        <w:t>other</w:t>
      </w:r>
      <w:r w:rsidRPr="007C3B41">
        <w:rPr>
          <w:spacing w:val="-2"/>
        </w:rPr>
        <w:t xml:space="preserve"> </w:t>
      </w:r>
      <w:r w:rsidRPr="007C3B41">
        <w:rPr>
          <w:spacing w:val="-1"/>
        </w:rPr>
        <w:t>types</w:t>
      </w:r>
      <w:r w:rsidRPr="007C3B41">
        <w:rPr>
          <w:spacing w:val="-3"/>
        </w:rPr>
        <w:t xml:space="preserve"> </w:t>
      </w:r>
      <w:r w:rsidRPr="007C3B41">
        <w:t>of</w:t>
      </w:r>
      <w:r w:rsidRPr="007C3B41">
        <w:rPr>
          <w:spacing w:val="-2"/>
        </w:rPr>
        <w:t xml:space="preserve"> </w:t>
      </w:r>
      <w:r w:rsidRPr="007C3B41">
        <w:t>commercial</w:t>
      </w:r>
      <w:r w:rsidRPr="007C3B41">
        <w:rPr>
          <w:spacing w:val="-2"/>
        </w:rPr>
        <w:t xml:space="preserve"> </w:t>
      </w:r>
      <w:r w:rsidRPr="007C3B41">
        <w:t>vehicles)</w:t>
      </w:r>
      <w:r w:rsidRPr="007C3B41">
        <w:rPr>
          <w:spacing w:val="-3"/>
        </w:rPr>
        <w:t xml:space="preserve"> </w:t>
      </w:r>
      <w:r w:rsidRPr="007C3B41">
        <w:t>owned</w:t>
      </w:r>
      <w:r w:rsidRPr="007C3B41">
        <w:rPr>
          <w:spacing w:val="23"/>
          <w:w w:val="99"/>
        </w:rPr>
        <w:t xml:space="preserve"> </w:t>
      </w:r>
      <w:r w:rsidRPr="007C3B41">
        <w:rPr>
          <w:spacing w:val="-1"/>
        </w:rPr>
        <w:t>by</w:t>
      </w:r>
      <w:r w:rsidRPr="007C3B41">
        <w:rPr>
          <w:spacing w:val="35"/>
        </w:rPr>
        <w:t xml:space="preserve"> </w:t>
      </w:r>
      <w:r w:rsidRPr="007C3B41">
        <w:t>other</w:t>
      </w:r>
      <w:r w:rsidRPr="007C3B41">
        <w:rPr>
          <w:spacing w:val="35"/>
        </w:rPr>
        <w:t xml:space="preserve"> </w:t>
      </w:r>
      <w:r w:rsidRPr="007C3B41">
        <w:rPr>
          <w:spacing w:val="-1"/>
        </w:rPr>
        <w:t>types</w:t>
      </w:r>
      <w:r w:rsidRPr="007C3B41">
        <w:rPr>
          <w:spacing w:val="35"/>
        </w:rPr>
        <w:t xml:space="preserve"> </w:t>
      </w:r>
      <w:r w:rsidRPr="007C3B41">
        <w:t>of</w:t>
      </w:r>
      <w:r w:rsidRPr="007C3B41">
        <w:rPr>
          <w:spacing w:val="35"/>
        </w:rPr>
        <w:t xml:space="preserve"> </w:t>
      </w:r>
      <w:r w:rsidRPr="007C3B41">
        <w:t>organizations.</w:t>
      </w:r>
      <w:r w:rsidRPr="007C3B41">
        <w:rPr>
          <w:spacing w:val="11"/>
        </w:rPr>
        <w:t xml:space="preserve"> </w:t>
      </w:r>
      <w:r w:rsidRPr="007C3B41">
        <w:t>Each</w:t>
      </w:r>
      <w:r w:rsidRPr="007C3B41">
        <w:rPr>
          <w:spacing w:val="35"/>
        </w:rPr>
        <w:t xml:space="preserve"> </w:t>
      </w:r>
      <w:r w:rsidRPr="007C3B41">
        <w:t>vehicle</w:t>
      </w:r>
      <w:r w:rsidRPr="007C3B41">
        <w:rPr>
          <w:spacing w:val="35"/>
        </w:rPr>
        <w:t xml:space="preserve"> </w:t>
      </w:r>
      <w:r w:rsidRPr="007C3B41">
        <w:t>must</w:t>
      </w:r>
      <w:r w:rsidRPr="007C3B41">
        <w:rPr>
          <w:spacing w:val="36"/>
        </w:rPr>
        <w:t xml:space="preserve"> </w:t>
      </w:r>
      <w:r w:rsidRPr="007C3B41">
        <w:t>carry</w:t>
      </w:r>
      <w:r w:rsidRPr="007C3B41">
        <w:rPr>
          <w:spacing w:val="34"/>
        </w:rPr>
        <w:t xml:space="preserve"> </w:t>
      </w:r>
      <w:r w:rsidRPr="007C3B41">
        <w:t>a</w:t>
      </w:r>
      <w:r w:rsidRPr="007C3B41">
        <w:rPr>
          <w:spacing w:val="35"/>
        </w:rPr>
        <w:t xml:space="preserve"> </w:t>
      </w:r>
      <w:r w:rsidRPr="007C3B41">
        <w:t>certification</w:t>
      </w:r>
      <w:r w:rsidRPr="007C3B41">
        <w:rPr>
          <w:spacing w:val="24"/>
        </w:rPr>
        <w:t xml:space="preserve"> </w:t>
      </w:r>
      <w:r w:rsidRPr="007C3B41">
        <w:t>documenting</w:t>
      </w:r>
      <w:r w:rsidRPr="007C3B41">
        <w:rPr>
          <w:spacing w:val="6"/>
        </w:rPr>
        <w:t xml:space="preserve"> </w:t>
      </w:r>
      <w:r w:rsidRPr="007C3B41">
        <w:rPr>
          <w:spacing w:val="-1"/>
        </w:rPr>
        <w:t>that</w:t>
      </w:r>
      <w:r w:rsidRPr="007C3B41">
        <w:rPr>
          <w:spacing w:val="8"/>
        </w:rPr>
        <w:t xml:space="preserve"> </w:t>
      </w:r>
      <w:r w:rsidRPr="007C3B41">
        <w:rPr>
          <w:spacing w:val="-1"/>
        </w:rPr>
        <w:t>preventive</w:t>
      </w:r>
      <w:r w:rsidRPr="007C3B41">
        <w:rPr>
          <w:spacing w:val="7"/>
        </w:rPr>
        <w:t xml:space="preserve"> </w:t>
      </w:r>
      <w:r w:rsidRPr="007C3B41">
        <w:t>maintenance</w:t>
      </w:r>
      <w:r w:rsidRPr="007C3B41">
        <w:rPr>
          <w:spacing w:val="7"/>
        </w:rPr>
        <w:t xml:space="preserve"> </w:t>
      </w:r>
      <w:r w:rsidRPr="007C3B41">
        <w:t>and</w:t>
      </w:r>
      <w:r w:rsidRPr="007C3B41">
        <w:rPr>
          <w:spacing w:val="7"/>
        </w:rPr>
        <w:t xml:space="preserve"> </w:t>
      </w:r>
      <w:r w:rsidRPr="007C3B41">
        <w:rPr>
          <w:spacing w:val="-1"/>
        </w:rPr>
        <w:t>inspections</w:t>
      </w:r>
      <w:r w:rsidRPr="007C3B41">
        <w:rPr>
          <w:spacing w:val="8"/>
        </w:rPr>
        <w:t xml:space="preserve"> </w:t>
      </w:r>
      <w:r w:rsidRPr="007C3B41">
        <w:rPr>
          <w:spacing w:val="-1"/>
        </w:rPr>
        <w:t>are</w:t>
      </w:r>
      <w:r w:rsidRPr="007C3B41">
        <w:rPr>
          <w:spacing w:val="7"/>
        </w:rPr>
        <w:t xml:space="preserve"> </w:t>
      </w:r>
      <w:r w:rsidRPr="007C3B41">
        <w:rPr>
          <w:spacing w:val="-1"/>
        </w:rPr>
        <w:t>performed</w:t>
      </w:r>
      <w:r w:rsidRPr="007C3B41">
        <w:rPr>
          <w:spacing w:val="26"/>
          <w:w w:val="99"/>
        </w:rPr>
        <w:t xml:space="preserve"> </w:t>
      </w:r>
      <w:r w:rsidRPr="007C3B41">
        <w:rPr>
          <w:spacing w:val="-1"/>
        </w:rPr>
        <w:t>and</w:t>
      </w:r>
      <w:r w:rsidRPr="007C3B41">
        <w:rPr>
          <w:spacing w:val="48"/>
        </w:rPr>
        <w:t xml:space="preserve"> </w:t>
      </w:r>
      <w:r w:rsidRPr="007C3B41">
        <w:rPr>
          <w:spacing w:val="-1"/>
        </w:rPr>
        <w:t>in</w:t>
      </w:r>
      <w:r w:rsidRPr="007C3B41">
        <w:rPr>
          <w:spacing w:val="49"/>
        </w:rPr>
        <w:t xml:space="preserve"> </w:t>
      </w:r>
      <w:r w:rsidRPr="007C3B41">
        <w:t>compliance</w:t>
      </w:r>
      <w:r w:rsidRPr="007C3B41">
        <w:rPr>
          <w:spacing w:val="47"/>
        </w:rPr>
        <w:t xml:space="preserve"> </w:t>
      </w:r>
      <w:r w:rsidRPr="007C3B41">
        <w:t>with</w:t>
      </w:r>
      <w:r w:rsidRPr="007C3B41">
        <w:rPr>
          <w:spacing w:val="49"/>
        </w:rPr>
        <w:t xml:space="preserve"> </w:t>
      </w:r>
      <w:r w:rsidRPr="007C3B41">
        <w:t>State</w:t>
      </w:r>
      <w:r w:rsidRPr="007C3B41">
        <w:rPr>
          <w:spacing w:val="48"/>
        </w:rPr>
        <w:t xml:space="preserve"> </w:t>
      </w:r>
      <w:r w:rsidRPr="007C3B41">
        <w:rPr>
          <w:spacing w:val="-1"/>
        </w:rPr>
        <w:t>Preventive</w:t>
      </w:r>
      <w:r w:rsidRPr="007C3B41">
        <w:rPr>
          <w:spacing w:val="48"/>
        </w:rPr>
        <w:t xml:space="preserve"> </w:t>
      </w:r>
      <w:r w:rsidRPr="007C3B41">
        <w:t>Maintenance</w:t>
      </w:r>
      <w:r w:rsidRPr="007C3B41">
        <w:rPr>
          <w:spacing w:val="48"/>
        </w:rPr>
        <w:t xml:space="preserve"> </w:t>
      </w:r>
      <w:r w:rsidRPr="007C3B41">
        <w:rPr>
          <w:spacing w:val="-1"/>
        </w:rPr>
        <w:t>Program</w:t>
      </w:r>
      <w:r w:rsidRPr="007C3B41">
        <w:rPr>
          <w:spacing w:val="23"/>
          <w:w w:val="99"/>
        </w:rPr>
        <w:t xml:space="preserve"> </w:t>
      </w:r>
      <w:r w:rsidRPr="007C3B41">
        <w:rPr>
          <w:spacing w:val="-1"/>
        </w:rPr>
        <w:t>requirements.</w:t>
      </w:r>
      <w:r w:rsidRPr="007C3B41">
        <w:rPr>
          <w:spacing w:val="2"/>
        </w:rPr>
        <w:t xml:space="preserve"> </w:t>
      </w:r>
      <w:r w:rsidRPr="007C3B41">
        <w:t>MTA/OLTS</w:t>
      </w:r>
      <w:r w:rsidRPr="007C3B41">
        <w:rPr>
          <w:spacing w:val="31"/>
        </w:rPr>
        <w:t xml:space="preserve"> </w:t>
      </w:r>
      <w:r w:rsidRPr="007C3B41">
        <w:t>checks</w:t>
      </w:r>
      <w:r w:rsidRPr="007C3B41">
        <w:rPr>
          <w:spacing w:val="31"/>
        </w:rPr>
        <w:t xml:space="preserve"> </w:t>
      </w:r>
      <w:r w:rsidRPr="007C3B41">
        <w:rPr>
          <w:spacing w:val="-1"/>
        </w:rPr>
        <w:t>annually</w:t>
      </w:r>
      <w:r w:rsidRPr="007C3B41">
        <w:rPr>
          <w:spacing w:val="32"/>
        </w:rPr>
        <w:t xml:space="preserve"> </w:t>
      </w:r>
      <w:r w:rsidRPr="007C3B41">
        <w:rPr>
          <w:spacing w:val="-1"/>
        </w:rPr>
        <w:t>for</w:t>
      </w:r>
      <w:r w:rsidRPr="007C3B41">
        <w:rPr>
          <w:spacing w:val="31"/>
        </w:rPr>
        <w:t xml:space="preserve"> </w:t>
      </w:r>
      <w:r w:rsidRPr="007C3B41">
        <w:rPr>
          <w:spacing w:val="-1"/>
        </w:rPr>
        <w:t>preventive</w:t>
      </w:r>
      <w:r w:rsidRPr="007C3B41">
        <w:rPr>
          <w:spacing w:val="32"/>
        </w:rPr>
        <w:t xml:space="preserve"> </w:t>
      </w:r>
      <w:r w:rsidRPr="007C3B41">
        <w:t>maintenance</w:t>
      </w:r>
      <w:r w:rsidRPr="007C3B41">
        <w:rPr>
          <w:spacing w:val="25"/>
          <w:w w:val="99"/>
        </w:rPr>
        <w:t xml:space="preserve"> </w:t>
      </w:r>
      <w:r w:rsidRPr="007C3B41">
        <w:t>certification</w:t>
      </w:r>
      <w:r w:rsidRPr="007C3B41">
        <w:rPr>
          <w:spacing w:val="-3"/>
        </w:rPr>
        <w:t xml:space="preserve"> </w:t>
      </w:r>
      <w:r w:rsidRPr="007C3B41">
        <w:t>as</w:t>
      </w:r>
      <w:r w:rsidRPr="007C3B41">
        <w:rPr>
          <w:spacing w:val="-2"/>
        </w:rPr>
        <w:t xml:space="preserve"> </w:t>
      </w:r>
      <w:r w:rsidRPr="007C3B41">
        <w:rPr>
          <w:spacing w:val="-1"/>
        </w:rPr>
        <w:t>part</w:t>
      </w:r>
      <w:r w:rsidRPr="007C3B41">
        <w:rPr>
          <w:spacing w:val="-2"/>
        </w:rPr>
        <w:t xml:space="preserve"> </w:t>
      </w:r>
      <w:r w:rsidRPr="007C3B41">
        <w:t>of</w:t>
      </w:r>
      <w:r w:rsidRPr="007C3B41">
        <w:rPr>
          <w:spacing w:val="-3"/>
        </w:rPr>
        <w:t xml:space="preserve"> </w:t>
      </w:r>
      <w:r w:rsidRPr="007C3B41">
        <w:rPr>
          <w:spacing w:val="-1"/>
        </w:rPr>
        <w:t>the</w:t>
      </w:r>
      <w:r w:rsidRPr="007C3B41">
        <w:rPr>
          <w:spacing w:val="-2"/>
        </w:rPr>
        <w:t xml:space="preserve"> </w:t>
      </w:r>
      <w:r w:rsidRPr="007C3B41">
        <w:t>ATP.</w:t>
      </w:r>
    </w:p>
    <w:p w14:paraId="5E05BED6" w14:textId="77777777" w:rsidR="00B4080D" w:rsidRPr="007C3B41" w:rsidRDefault="00B4080D">
      <w:pPr>
        <w:pStyle w:val="BodyText"/>
        <w:kinsoku w:val="0"/>
        <w:overflowPunct w:val="0"/>
        <w:spacing w:before="4"/>
        <w:ind w:left="0"/>
      </w:pPr>
    </w:p>
    <w:p w14:paraId="1D76F7BA" w14:textId="77777777" w:rsidR="00B4080D" w:rsidRPr="007C3B41" w:rsidRDefault="00B4080D">
      <w:pPr>
        <w:pStyle w:val="Heading2"/>
        <w:numPr>
          <w:ilvl w:val="1"/>
          <w:numId w:val="17"/>
        </w:numPr>
        <w:tabs>
          <w:tab w:val="left" w:pos="2321"/>
        </w:tabs>
        <w:kinsoku w:val="0"/>
        <w:overflowPunct w:val="0"/>
        <w:jc w:val="both"/>
        <w:rPr>
          <w:b w:val="0"/>
          <w:bCs w:val="0"/>
        </w:rPr>
      </w:pPr>
      <w:r w:rsidRPr="007C3B41">
        <w:t>Facilities</w:t>
      </w:r>
    </w:p>
    <w:p w14:paraId="780A6831" w14:textId="77777777" w:rsidR="00B4080D" w:rsidRPr="007C3B41" w:rsidRDefault="00B4080D">
      <w:pPr>
        <w:pStyle w:val="BodyText"/>
        <w:kinsoku w:val="0"/>
        <w:overflowPunct w:val="0"/>
        <w:spacing w:before="8"/>
        <w:ind w:left="0"/>
        <w:rPr>
          <w:b/>
          <w:bCs/>
        </w:rPr>
      </w:pPr>
    </w:p>
    <w:p w14:paraId="424C26E6" w14:textId="77777777" w:rsidR="00B4080D" w:rsidRPr="007C3B41" w:rsidRDefault="00B4080D">
      <w:pPr>
        <w:pStyle w:val="BodyText"/>
        <w:kinsoku w:val="0"/>
        <w:overflowPunct w:val="0"/>
        <w:ind w:left="1599" w:right="256"/>
        <w:jc w:val="both"/>
      </w:pPr>
      <w:r w:rsidRPr="007C3B41">
        <w:t>Each</w:t>
      </w:r>
      <w:r w:rsidRPr="007C3B41">
        <w:rPr>
          <w:spacing w:val="34"/>
        </w:rPr>
        <w:t xml:space="preserve"> </w:t>
      </w:r>
      <w:r w:rsidRPr="007C3B41">
        <w:t>subrecipient,</w:t>
      </w:r>
      <w:r w:rsidRPr="007C3B41">
        <w:rPr>
          <w:spacing w:val="33"/>
        </w:rPr>
        <w:t xml:space="preserve"> </w:t>
      </w:r>
      <w:r w:rsidRPr="007C3B41">
        <w:t>for</w:t>
      </w:r>
      <w:r w:rsidRPr="007C3B41">
        <w:rPr>
          <w:spacing w:val="36"/>
        </w:rPr>
        <w:t xml:space="preserve"> </w:t>
      </w:r>
      <w:r w:rsidRPr="007C3B41">
        <w:t>federally-</w:t>
      </w:r>
      <w:r w:rsidRPr="007C3B41">
        <w:rPr>
          <w:spacing w:val="34"/>
        </w:rPr>
        <w:t xml:space="preserve"> </w:t>
      </w:r>
      <w:r w:rsidRPr="007C3B41">
        <w:t>or</w:t>
      </w:r>
      <w:r w:rsidRPr="007C3B41">
        <w:rPr>
          <w:spacing w:val="34"/>
        </w:rPr>
        <w:t xml:space="preserve"> </w:t>
      </w:r>
      <w:r w:rsidRPr="007C3B41">
        <w:t>state-funded</w:t>
      </w:r>
      <w:r w:rsidRPr="007C3B41">
        <w:rPr>
          <w:spacing w:val="34"/>
        </w:rPr>
        <w:t xml:space="preserve"> </w:t>
      </w:r>
      <w:r w:rsidRPr="007C3B41">
        <w:t>facilities,</w:t>
      </w:r>
      <w:r w:rsidRPr="007C3B41">
        <w:rPr>
          <w:spacing w:val="34"/>
        </w:rPr>
        <w:t xml:space="preserve"> </w:t>
      </w:r>
      <w:r w:rsidRPr="007C3B41">
        <w:t>is</w:t>
      </w:r>
      <w:r w:rsidRPr="007C3B41">
        <w:rPr>
          <w:spacing w:val="35"/>
        </w:rPr>
        <w:t xml:space="preserve"> </w:t>
      </w:r>
      <w:r w:rsidRPr="007C3B41">
        <w:t>required</w:t>
      </w:r>
      <w:r w:rsidRPr="007C3B41">
        <w:rPr>
          <w:spacing w:val="34"/>
        </w:rPr>
        <w:t xml:space="preserve"> </w:t>
      </w:r>
      <w:r w:rsidRPr="007C3B41">
        <w:rPr>
          <w:spacing w:val="-1"/>
        </w:rPr>
        <w:t>to</w:t>
      </w:r>
      <w:r w:rsidRPr="007C3B41">
        <w:rPr>
          <w:spacing w:val="19"/>
        </w:rPr>
        <w:t xml:space="preserve"> </w:t>
      </w:r>
      <w:r w:rsidRPr="007C3B41">
        <w:t>have</w:t>
      </w:r>
      <w:r w:rsidRPr="007C3B41">
        <w:rPr>
          <w:spacing w:val="8"/>
        </w:rPr>
        <w:t xml:space="preserve"> </w:t>
      </w:r>
      <w:r w:rsidRPr="007C3B41">
        <w:t>a</w:t>
      </w:r>
      <w:r w:rsidRPr="007C3B41">
        <w:rPr>
          <w:spacing w:val="8"/>
        </w:rPr>
        <w:t xml:space="preserve"> </w:t>
      </w:r>
      <w:r w:rsidRPr="007C3B41">
        <w:t>facilities</w:t>
      </w:r>
      <w:r w:rsidRPr="007C3B41">
        <w:rPr>
          <w:spacing w:val="8"/>
        </w:rPr>
        <w:t xml:space="preserve"> </w:t>
      </w:r>
      <w:r w:rsidRPr="007C3B41">
        <w:t>maintenance</w:t>
      </w:r>
      <w:r w:rsidRPr="007C3B41">
        <w:rPr>
          <w:spacing w:val="7"/>
        </w:rPr>
        <w:t xml:space="preserve"> </w:t>
      </w:r>
      <w:r w:rsidRPr="007C3B41">
        <w:t>program</w:t>
      </w:r>
      <w:r w:rsidRPr="007C3B41">
        <w:rPr>
          <w:spacing w:val="9"/>
        </w:rPr>
        <w:t xml:space="preserve"> </w:t>
      </w:r>
      <w:r w:rsidRPr="007C3B41">
        <w:t>in</w:t>
      </w:r>
      <w:r w:rsidRPr="007C3B41">
        <w:rPr>
          <w:spacing w:val="8"/>
        </w:rPr>
        <w:t xml:space="preserve"> </w:t>
      </w:r>
      <w:r w:rsidRPr="007C3B41">
        <w:t>place</w:t>
      </w:r>
      <w:r w:rsidRPr="007C3B41">
        <w:rPr>
          <w:spacing w:val="8"/>
        </w:rPr>
        <w:t xml:space="preserve"> </w:t>
      </w:r>
      <w:r w:rsidRPr="007C3B41">
        <w:t>to</w:t>
      </w:r>
      <w:r w:rsidRPr="007C3B41">
        <w:rPr>
          <w:spacing w:val="8"/>
        </w:rPr>
        <w:t xml:space="preserve"> </w:t>
      </w:r>
      <w:r w:rsidRPr="007C3B41">
        <w:t>ensure</w:t>
      </w:r>
      <w:r w:rsidRPr="007C3B41">
        <w:rPr>
          <w:spacing w:val="9"/>
        </w:rPr>
        <w:t xml:space="preserve"> </w:t>
      </w:r>
      <w:r w:rsidRPr="007C3B41">
        <w:t>that</w:t>
      </w:r>
      <w:r w:rsidRPr="007C3B41">
        <w:rPr>
          <w:spacing w:val="8"/>
        </w:rPr>
        <w:t xml:space="preserve"> </w:t>
      </w:r>
      <w:r w:rsidRPr="007C3B41">
        <w:t>facilities</w:t>
      </w:r>
      <w:r w:rsidRPr="007C3B41">
        <w:rPr>
          <w:spacing w:val="8"/>
        </w:rPr>
        <w:t xml:space="preserve"> </w:t>
      </w:r>
      <w:r w:rsidRPr="007C3B41">
        <w:t xml:space="preserve">are </w:t>
      </w:r>
      <w:r w:rsidRPr="007C3B41">
        <w:rPr>
          <w:spacing w:val="-1"/>
        </w:rPr>
        <w:t>kept</w:t>
      </w:r>
      <w:r w:rsidRPr="007C3B41">
        <w:rPr>
          <w:spacing w:val="23"/>
        </w:rPr>
        <w:t xml:space="preserve"> </w:t>
      </w:r>
      <w:r w:rsidRPr="007C3B41">
        <w:t>clean</w:t>
      </w:r>
      <w:r w:rsidRPr="007C3B41">
        <w:rPr>
          <w:spacing w:val="23"/>
        </w:rPr>
        <w:t xml:space="preserve"> </w:t>
      </w:r>
      <w:r w:rsidRPr="007C3B41">
        <w:rPr>
          <w:spacing w:val="-1"/>
        </w:rPr>
        <w:t>and</w:t>
      </w:r>
      <w:r w:rsidRPr="007C3B41">
        <w:rPr>
          <w:spacing w:val="24"/>
        </w:rPr>
        <w:t xml:space="preserve"> </w:t>
      </w:r>
      <w:r w:rsidRPr="007C3B41">
        <w:rPr>
          <w:spacing w:val="-1"/>
        </w:rPr>
        <w:t>in</w:t>
      </w:r>
      <w:r w:rsidRPr="007C3B41">
        <w:rPr>
          <w:spacing w:val="23"/>
        </w:rPr>
        <w:t xml:space="preserve"> </w:t>
      </w:r>
      <w:r w:rsidRPr="007C3B41">
        <w:rPr>
          <w:spacing w:val="-1"/>
        </w:rPr>
        <w:t>good</w:t>
      </w:r>
      <w:r w:rsidRPr="007C3B41">
        <w:rPr>
          <w:spacing w:val="25"/>
        </w:rPr>
        <w:t xml:space="preserve"> </w:t>
      </w:r>
      <w:r w:rsidRPr="007C3B41">
        <w:rPr>
          <w:spacing w:val="-1"/>
        </w:rPr>
        <w:t>repair,</w:t>
      </w:r>
      <w:r w:rsidRPr="007C3B41">
        <w:rPr>
          <w:spacing w:val="23"/>
        </w:rPr>
        <w:t xml:space="preserve"> </w:t>
      </w:r>
      <w:r w:rsidRPr="007C3B41">
        <w:rPr>
          <w:spacing w:val="-1"/>
        </w:rPr>
        <w:t>including</w:t>
      </w:r>
      <w:r w:rsidRPr="007C3B41">
        <w:rPr>
          <w:spacing w:val="24"/>
        </w:rPr>
        <w:t xml:space="preserve"> </w:t>
      </w:r>
      <w:r w:rsidRPr="007C3B41">
        <w:t>accessibility</w:t>
      </w:r>
      <w:r w:rsidRPr="007C3B41">
        <w:rPr>
          <w:spacing w:val="23"/>
        </w:rPr>
        <w:t xml:space="preserve"> </w:t>
      </w:r>
      <w:r w:rsidRPr="007C3B41">
        <w:t>equipment</w:t>
      </w:r>
      <w:r w:rsidRPr="007C3B41">
        <w:rPr>
          <w:spacing w:val="23"/>
        </w:rPr>
        <w:t xml:space="preserve"> </w:t>
      </w:r>
      <w:r w:rsidRPr="007C3B41">
        <w:t>such</w:t>
      </w:r>
      <w:r w:rsidRPr="007C3B41">
        <w:rPr>
          <w:spacing w:val="24"/>
        </w:rPr>
        <w:t xml:space="preserve"> </w:t>
      </w:r>
      <w:r w:rsidRPr="007C3B41">
        <w:t>as</w:t>
      </w:r>
      <w:r w:rsidRPr="007C3B41">
        <w:rPr>
          <w:spacing w:val="23"/>
          <w:w w:val="99"/>
        </w:rPr>
        <w:t xml:space="preserve"> </w:t>
      </w:r>
      <w:r w:rsidRPr="007C3B41">
        <w:t>elevators</w:t>
      </w:r>
      <w:r w:rsidRPr="007C3B41">
        <w:rPr>
          <w:spacing w:val="52"/>
        </w:rPr>
        <w:t xml:space="preserve"> </w:t>
      </w:r>
      <w:r w:rsidRPr="007C3B41">
        <w:t>and</w:t>
      </w:r>
      <w:r w:rsidRPr="007C3B41">
        <w:rPr>
          <w:spacing w:val="53"/>
        </w:rPr>
        <w:t xml:space="preserve"> </w:t>
      </w:r>
      <w:r w:rsidRPr="007C3B41">
        <w:t>public</w:t>
      </w:r>
      <w:r w:rsidRPr="007C3B41">
        <w:rPr>
          <w:spacing w:val="54"/>
        </w:rPr>
        <w:t xml:space="preserve"> </w:t>
      </w:r>
      <w:r w:rsidRPr="007C3B41">
        <w:t>address</w:t>
      </w:r>
      <w:r w:rsidRPr="007C3B41">
        <w:rPr>
          <w:spacing w:val="53"/>
        </w:rPr>
        <w:t xml:space="preserve"> </w:t>
      </w:r>
      <w:r w:rsidRPr="007C3B41">
        <w:t>systems.</w:t>
      </w:r>
      <w:r w:rsidRPr="007C3B41">
        <w:rPr>
          <w:spacing w:val="46"/>
        </w:rPr>
        <w:t xml:space="preserve"> </w:t>
      </w:r>
      <w:r w:rsidRPr="007C3B41">
        <w:rPr>
          <w:spacing w:val="-1"/>
        </w:rPr>
        <w:t>This</w:t>
      </w:r>
      <w:r w:rsidRPr="007C3B41">
        <w:rPr>
          <w:spacing w:val="53"/>
        </w:rPr>
        <w:t xml:space="preserve"> </w:t>
      </w:r>
      <w:r w:rsidRPr="007C3B41">
        <w:t>includes</w:t>
      </w:r>
      <w:r w:rsidRPr="007C3B41">
        <w:rPr>
          <w:spacing w:val="53"/>
        </w:rPr>
        <w:t xml:space="preserve"> </w:t>
      </w:r>
      <w:r w:rsidRPr="007C3B41">
        <w:t>a</w:t>
      </w:r>
      <w:r w:rsidRPr="007C3B41">
        <w:rPr>
          <w:spacing w:val="52"/>
        </w:rPr>
        <w:t xml:space="preserve"> </w:t>
      </w:r>
      <w:r w:rsidRPr="007C3B41">
        <w:t>written</w:t>
      </w:r>
      <w:r w:rsidRPr="007C3B41">
        <w:rPr>
          <w:spacing w:val="53"/>
        </w:rPr>
        <w:t xml:space="preserve"> </w:t>
      </w:r>
      <w:r w:rsidRPr="007C3B41">
        <w:t>facility</w:t>
      </w:r>
      <w:r w:rsidRPr="007C3B41">
        <w:rPr>
          <w:spacing w:val="22"/>
        </w:rPr>
        <w:t xml:space="preserve"> </w:t>
      </w:r>
      <w:r w:rsidRPr="007C3B41">
        <w:t>maintenance</w:t>
      </w:r>
      <w:r w:rsidRPr="007C3B41">
        <w:rPr>
          <w:spacing w:val="20"/>
        </w:rPr>
        <w:t xml:space="preserve"> </w:t>
      </w:r>
      <w:r w:rsidRPr="007C3B41">
        <w:rPr>
          <w:spacing w:val="-1"/>
        </w:rPr>
        <w:t>plan</w:t>
      </w:r>
      <w:r w:rsidRPr="007C3B41">
        <w:rPr>
          <w:spacing w:val="21"/>
        </w:rPr>
        <w:t xml:space="preserve"> </w:t>
      </w:r>
      <w:r w:rsidRPr="007C3B41">
        <w:rPr>
          <w:spacing w:val="-1"/>
        </w:rPr>
        <w:t>that</w:t>
      </w:r>
      <w:r w:rsidRPr="007C3B41">
        <w:rPr>
          <w:spacing w:val="21"/>
        </w:rPr>
        <w:t xml:space="preserve"> </w:t>
      </w:r>
      <w:r w:rsidRPr="007C3B41">
        <w:rPr>
          <w:spacing w:val="-1"/>
        </w:rPr>
        <w:t>includes</w:t>
      </w:r>
      <w:r w:rsidRPr="007C3B41">
        <w:rPr>
          <w:spacing w:val="22"/>
        </w:rPr>
        <w:t xml:space="preserve"> </w:t>
      </w:r>
      <w:r w:rsidRPr="007C3B41">
        <w:t>a</w:t>
      </w:r>
      <w:r w:rsidRPr="007C3B41">
        <w:rPr>
          <w:spacing w:val="21"/>
        </w:rPr>
        <w:t xml:space="preserve"> </w:t>
      </w:r>
      <w:r w:rsidRPr="007C3B41">
        <w:rPr>
          <w:spacing w:val="-1"/>
        </w:rPr>
        <w:t>program</w:t>
      </w:r>
      <w:r w:rsidRPr="007C3B41">
        <w:rPr>
          <w:spacing w:val="20"/>
        </w:rPr>
        <w:t xml:space="preserve"> </w:t>
      </w:r>
      <w:r w:rsidRPr="007C3B41">
        <w:rPr>
          <w:spacing w:val="-1"/>
        </w:rPr>
        <w:t>of</w:t>
      </w:r>
      <w:r w:rsidRPr="007C3B41">
        <w:rPr>
          <w:spacing w:val="22"/>
        </w:rPr>
        <w:t xml:space="preserve"> </w:t>
      </w:r>
      <w:r w:rsidRPr="007C3B41">
        <w:rPr>
          <w:spacing w:val="-1"/>
        </w:rPr>
        <w:t>inspections</w:t>
      </w:r>
      <w:r w:rsidRPr="007C3B41">
        <w:rPr>
          <w:spacing w:val="21"/>
        </w:rPr>
        <w:t xml:space="preserve"> </w:t>
      </w:r>
      <w:r w:rsidRPr="007C3B41">
        <w:rPr>
          <w:spacing w:val="-1"/>
        </w:rPr>
        <w:t>and</w:t>
      </w:r>
      <w:r w:rsidRPr="007C3B41">
        <w:rPr>
          <w:spacing w:val="21"/>
        </w:rPr>
        <w:t xml:space="preserve"> </w:t>
      </w:r>
      <w:r w:rsidRPr="007C3B41">
        <w:rPr>
          <w:spacing w:val="-1"/>
        </w:rPr>
        <w:t>preventive</w:t>
      </w:r>
      <w:r w:rsidRPr="007C3B41">
        <w:rPr>
          <w:spacing w:val="27"/>
        </w:rPr>
        <w:t xml:space="preserve"> </w:t>
      </w:r>
      <w:r w:rsidRPr="007C3B41">
        <w:t>maintenance</w:t>
      </w:r>
      <w:r w:rsidRPr="007C3B41">
        <w:rPr>
          <w:spacing w:val="51"/>
        </w:rPr>
        <w:t xml:space="preserve"> </w:t>
      </w:r>
      <w:r w:rsidRPr="007C3B41">
        <w:rPr>
          <w:spacing w:val="-1"/>
        </w:rPr>
        <w:t>activities.</w:t>
      </w:r>
      <w:r w:rsidRPr="007C3B41">
        <w:rPr>
          <w:spacing w:val="45"/>
        </w:rPr>
        <w:t xml:space="preserve"> </w:t>
      </w:r>
      <w:r w:rsidRPr="007C3B41">
        <w:rPr>
          <w:spacing w:val="-1"/>
        </w:rPr>
        <w:t>Subrecipients</w:t>
      </w:r>
      <w:r w:rsidRPr="007C3B41">
        <w:rPr>
          <w:spacing w:val="52"/>
        </w:rPr>
        <w:t xml:space="preserve"> </w:t>
      </w:r>
      <w:r w:rsidRPr="007C3B41">
        <w:rPr>
          <w:spacing w:val="-1"/>
        </w:rPr>
        <w:t>are</w:t>
      </w:r>
      <w:r w:rsidRPr="007C3B41">
        <w:rPr>
          <w:spacing w:val="52"/>
        </w:rPr>
        <w:t xml:space="preserve"> </w:t>
      </w:r>
      <w:r w:rsidRPr="007C3B41">
        <w:rPr>
          <w:spacing w:val="-1"/>
        </w:rPr>
        <w:t>required</w:t>
      </w:r>
      <w:r w:rsidRPr="007C3B41">
        <w:rPr>
          <w:spacing w:val="53"/>
        </w:rPr>
        <w:t xml:space="preserve"> </w:t>
      </w:r>
      <w:r w:rsidRPr="007C3B41">
        <w:rPr>
          <w:spacing w:val="-1"/>
        </w:rPr>
        <w:t>to</w:t>
      </w:r>
      <w:r w:rsidRPr="007C3B41">
        <w:rPr>
          <w:spacing w:val="52"/>
        </w:rPr>
        <w:t xml:space="preserve"> </w:t>
      </w:r>
      <w:r w:rsidRPr="007C3B41">
        <w:rPr>
          <w:spacing w:val="-1"/>
        </w:rPr>
        <w:t>inspect</w:t>
      </w:r>
      <w:r w:rsidRPr="007C3B41">
        <w:rPr>
          <w:spacing w:val="52"/>
        </w:rPr>
        <w:t xml:space="preserve"> </w:t>
      </w:r>
      <w:r w:rsidRPr="007C3B41">
        <w:rPr>
          <w:spacing w:val="-1"/>
        </w:rPr>
        <w:t>their</w:t>
      </w:r>
      <w:r w:rsidRPr="007C3B41">
        <w:rPr>
          <w:spacing w:val="44"/>
        </w:rPr>
        <w:t xml:space="preserve"> </w:t>
      </w:r>
      <w:r w:rsidRPr="007C3B41">
        <w:t>facilities</w:t>
      </w:r>
      <w:r w:rsidRPr="007C3B41">
        <w:rPr>
          <w:spacing w:val="-5"/>
        </w:rPr>
        <w:t xml:space="preserve"> </w:t>
      </w:r>
      <w:r w:rsidRPr="007C3B41">
        <w:t>on</w:t>
      </w:r>
      <w:r w:rsidRPr="007C3B41">
        <w:rPr>
          <w:spacing w:val="-5"/>
        </w:rPr>
        <w:t xml:space="preserve"> </w:t>
      </w:r>
      <w:r w:rsidRPr="007C3B41">
        <w:t>an</w:t>
      </w:r>
      <w:r w:rsidRPr="007C3B41">
        <w:rPr>
          <w:spacing w:val="-5"/>
        </w:rPr>
        <w:t xml:space="preserve"> </w:t>
      </w:r>
      <w:r w:rsidRPr="007C3B41">
        <w:t>annual</w:t>
      </w:r>
      <w:r w:rsidRPr="007C3B41">
        <w:rPr>
          <w:spacing w:val="-5"/>
        </w:rPr>
        <w:t xml:space="preserve"> </w:t>
      </w:r>
      <w:r w:rsidRPr="007C3B41">
        <w:rPr>
          <w:spacing w:val="-1"/>
        </w:rPr>
        <w:t>basis</w:t>
      </w:r>
      <w:r w:rsidRPr="007C3B41">
        <w:rPr>
          <w:spacing w:val="-4"/>
        </w:rPr>
        <w:t xml:space="preserve"> </w:t>
      </w:r>
      <w:r w:rsidRPr="007C3B41">
        <w:rPr>
          <w:spacing w:val="-1"/>
        </w:rPr>
        <w:t>to</w:t>
      </w:r>
      <w:r w:rsidRPr="007C3B41">
        <w:rPr>
          <w:spacing w:val="-5"/>
        </w:rPr>
        <w:t xml:space="preserve"> </w:t>
      </w:r>
      <w:r w:rsidRPr="007C3B41">
        <w:rPr>
          <w:spacing w:val="-1"/>
        </w:rPr>
        <w:t>determine</w:t>
      </w:r>
      <w:r w:rsidRPr="007C3B41">
        <w:rPr>
          <w:spacing w:val="-5"/>
        </w:rPr>
        <w:t xml:space="preserve"> </w:t>
      </w:r>
      <w:r w:rsidRPr="007C3B41">
        <w:rPr>
          <w:spacing w:val="-1"/>
        </w:rPr>
        <w:t>upkeep</w:t>
      </w:r>
      <w:r w:rsidRPr="007C3B41">
        <w:rPr>
          <w:spacing w:val="-5"/>
        </w:rPr>
        <w:t xml:space="preserve"> </w:t>
      </w:r>
      <w:r w:rsidRPr="007C3B41">
        <w:rPr>
          <w:spacing w:val="-1"/>
        </w:rPr>
        <w:t>and</w:t>
      </w:r>
      <w:r w:rsidRPr="007C3B41">
        <w:rPr>
          <w:spacing w:val="-4"/>
        </w:rPr>
        <w:t xml:space="preserve"> </w:t>
      </w:r>
      <w:r w:rsidRPr="007C3B41">
        <w:t>maintenance</w:t>
      </w:r>
      <w:r w:rsidRPr="007C3B41">
        <w:rPr>
          <w:spacing w:val="-6"/>
        </w:rPr>
        <w:t xml:space="preserve"> </w:t>
      </w:r>
      <w:r w:rsidRPr="007C3B41">
        <w:rPr>
          <w:spacing w:val="-1"/>
        </w:rPr>
        <w:t>needs.</w:t>
      </w:r>
    </w:p>
    <w:p w14:paraId="7E7D0C35" w14:textId="77777777" w:rsidR="00B4080D" w:rsidRPr="007C3B41" w:rsidRDefault="00B4080D">
      <w:pPr>
        <w:pStyle w:val="BodyText"/>
        <w:kinsoku w:val="0"/>
        <w:overflowPunct w:val="0"/>
        <w:spacing w:before="12"/>
        <w:ind w:left="0"/>
      </w:pPr>
    </w:p>
    <w:p w14:paraId="1E4A5879" w14:textId="77777777" w:rsidR="00B4080D" w:rsidRPr="007C3B41" w:rsidRDefault="00B4080D">
      <w:pPr>
        <w:pStyle w:val="BodyText"/>
        <w:kinsoku w:val="0"/>
        <w:overflowPunct w:val="0"/>
        <w:ind w:left="1599" w:right="256"/>
        <w:jc w:val="both"/>
      </w:pPr>
      <w:r w:rsidRPr="007C3B41">
        <w:t>As</w:t>
      </w:r>
      <w:r w:rsidRPr="007C3B41">
        <w:rPr>
          <w:spacing w:val="29"/>
        </w:rPr>
        <w:t xml:space="preserve"> </w:t>
      </w:r>
      <w:r w:rsidRPr="007C3B41">
        <w:t>noted</w:t>
      </w:r>
      <w:r w:rsidRPr="007C3B41">
        <w:rPr>
          <w:spacing w:val="30"/>
        </w:rPr>
        <w:t xml:space="preserve"> </w:t>
      </w:r>
      <w:r w:rsidRPr="007C3B41">
        <w:t>above,</w:t>
      </w:r>
      <w:r w:rsidRPr="007C3B41">
        <w:rPr>
          <w:spacing w:val="29"/>
        </w:rPr>
        <w:t xml:space="preserve"> </w:t>
      </w:r>
      <w:r w:rsidRPr="007C3B41">
        <w:t>MTA/OLTS</w:t>
      </w:r>
      <w:r w:rsidRPr="007C3B41">
        <w:rPr>
          <w:spacing w:val="29"/>
        </w:rPr>
        <w:t xml:space="preserve"> </w:t>
      </w:r>
      <w:r w:rsidRPr="007C3B41">
        <w:t>conducts</w:t>
      </w:r>
      <w:r w:rsidRPr="007C3B41">
        <w:rPr>
          <w:spacing w:val="29"/>
        </w:rPr>
        <w:t xml:space="preserve"> </w:t>
      </w:r>
      <w:r w:rsidRPr="007C3B41">
        <w:t>periodic</w:t>
      </w:r>
      <w:r w:rsidRPr="007C3B41">
        <w:rPr>
          <w:spacing w:val="29"/>
        </w:rPr>
        <w:t xml:space="preserve"> </w:t>
      </w:r>
      <w:r w:rsidRPr="007C3B41">
        <w:t>maintenance</w:t>
      </w:r>
      <w:r w:rsidRPr="007C3B41">
        <w:rPr>
          <w:spacing w:val="29"/>
        </w:rPr>
        <w:t xml:space="preserve"> </w:t>
      </w:r>
      <w:r w:rsidRPr="007C3B41">
        <w:t>reviews</w:t>
      </w:r>
      <w:r w:rsidRPr="007C3B41">
        <w:rPr>
          <w:spacing w:val="30"/>
        </w:rPr>
        <w:t xml:space="preserve"> </w:t>
      </w:r>
      <w:r w:rsidRPr="007C3B41">
        <w:t>of</w:t>
      </w:r>
      <w:r w:rsidRPr="007C3B41">
        <w:rPr>
          <w:w w:val="99"/>
        </w:rPr>
        <w:t xml:space="preserve"> </w:t>
      </w:r>
      <w:r w:rsidRPr="007C3B41">
        <w:t>LOTS</w:t>
      </w:r>
      <w:r w:rsidRPr="007C3B41">
        <w:rPr>
          <w:spacing w:val="20"/>
        </w:rPr>
        <w:t xml:space="preserve"> </w:t>
      </w:r>
      <w:r w:rsidRPr="007C3B41">
        <w:t>which</w:t>
      </w:r>
      <w:r w:rsidRPr="007C3B41">
        <w:rPr>
          <w:spacing w:val="21"/>
        </w:rPr>
        <w:t xml:space="preserve"> </w:t>
      </w:r>
      <w:r w:rsidRPr="007C3B41">
        <w:rPr>
          <w:spacing w:val="-1"/>
        </w:rPr>
        <w:t>include</w:t>
      </w:r>
      <w:r w:rsidRPr="007C3B41">
        <w:rPr>
          <w:spacing w:val="20"/>
        </w:rPr>
        <w:t xml:space="preserve"> </w:t>
      </w:r>
      <w:r w:rsidRPr="007C3B41">
        <w:t>review</w:t>
      </w:r>
      <w:r w:rsidRPr="007C3B41">
        <w:rPr>
          <w:spacing w:val="21"/>
        </w:rPr>
        <w:t xml:space="preserve"> </w:t>
      </w:r>
      <w:r w:rsidRPr="007C3B41">
        <w:t>of</w:t>
      </w:r>
      <w:r w:rsidRPr="007C3B41">
        <w:rPr>
          <w:spacing w:val="20"/>
        </w:rPr>
        <w:t xml:space="preserve"> </w:t>
      </w:r>
      <w:r w:rsidRPr="007C3B41">
        <w:rPr>
          <w:spacing w:val="-1"/>
        </w:rPr>
        <w:t>the</w:t>
      </w:r>
      <w:r w:rsidRPr="007C3B41">
        <w:rPr>
          <w:spacing w:val="21"/>
        </w:rPr>
        <w:t xml:space="preserve"> </w:t>
      </w:r>
      <w:r w:rsidRPr="007C3B41">
        <w:rPr>
          <w:spacing w:val="-1"/>
        </w:rPr>
        <w:t>LOTS</w:t>
      </w:r>
      <w:r w:rsidRPr="007C3B41">
        <w:rPr>
          <w:spacing w:val="21"/>
        </w:rPr>
        <w:t xml:space="preserve"> </w:t>
      </w:r>
      <w:r w:rsidRPr="007C3B41">
        <w:rPr>
          <w:spacing w:val="-1"/>
        </w:rPr>
        <w:t>facilities</w:t>
      </w:r>
      <w:r w:rsidRPr="007C3B41">
        <w:rPr>
          <w:spacing w:val="20"/>
        </w:rPr>
        <w:t xml:space="preserve"> </w:t>
      </w:r>
      <w:r w:rsidRPr="007C3B41">
        <w:t>maintenance</w:t>
      </w:r>
      <w:r w:rsidRPr="007C3B41">
        <w:rPr>
          <w:spacing w:val="20"/>
        </w:rPr>
        <w:t xml:space="preserve"> </w:t>
      </w:r>
      <w:r w:rsidRPr="007C3B41">
        <w:rPr>
          <w:spacing w:val="-1"/>
        </w:rPr>
        <w:t>plan</w:t>
      </w:r>
      <w:r w:rsidRPr="007C3B41">
        <w:rPr>
          <w:spacing w:val="20"/>
        </w:rPr>
        <w:t xml:space="preserve"> </w:t>
      </w:r>
      <w:r w:rsidRPr="007C3B41">
        <w:rPr>
          <w:spacing w:val="-1"/>
        </w:rPr>
        <w:t>and</w:t>
      </w:r>
      <w:r w:rsidRPr="007C3B41">
        <w:rPr>
          <w:spacing w:val="28"/>
          <w:w w:val="99"/>
        </w:rPr>
        <w:t xml:space="preserve"> </w:t>
      </w:r>
      <w:r w:rsidRPr="007C3B41">
        <w:rPr>
          <w:spacing w:val="-1"/>
        </w:rPr>
        <w:t>inspection</w:t>
      </w:r>
      <w:r w:rsidRPr="007C3B41">
        <w:rPr>
          <w:spacing w:val="-8"/>
        </w:rPr>
        <w:t xml:space="preserve"> </w:t>
      </w:r>
      <w:r w:rsidRPr="007C3B41">
        <w:t>of</w:t>
      </w:r>
      <w:r w:rsidRPr="007C3B41">
        <w:rPr>
          <w:spacing w:val="-7"/>
        </w:rPr>
        <w:t xml:space="preserve"> </w:t>
      </w:r>
      <w:r w:rsidRPr="007C3B41">
        <w:rPr>
          <w:spacing w:val="-1"/>
        </w:rPr>
        <w:t>the</w:t>
      </w:r>
      <w:r w:rsidRPr="007C3B41">
        <w:rPr>
          <w:spacing w:val="-8"/>
        </w:rPr>
        <w:t xml:space="preserve"> </w:t>
      </w:r>
      <w:r w:rsidRPr="007C3B41">
        <w:rPr>
          <w:spacing w:val="-1"/>
        </w:rPr>
        <w:t>facilities.</w:t>
      </w:r>
    </w:p>
    <w:p w14:paraId="2530E051" w14:textId="77777777" w:rsidR="00B4080D" w:rsidRPr="007C3B41" w:rsidRDefault="00B4080D">
      <w:pPr>
        <w:pStyle w:val="BodyText"/>
        <w:kinsoku w:val="0"/>
        <w:overflowPunct w:val="0"/>
        <w:ind w:left="0"/>
      </w:pPr>
    </w:p>
    <w:p w14:paraId="5F1A4C68" w14:textId="77777777" w:rsidR="00B4080D" w:rsidRPr="007C3B41" w:rsidRDefault="00B4080D">
      <w:pPr>
        <w:pStyle w:val="BodyText"/>
        <w:kinsoku w:val="0"/>
        <w:overflowPunct w:val="0"/>
        <w:spacing w:before="3"/>
        <w:ind w:left="0"/>
      </w:pPr>
    </w:p>
    <w:p w14:paraId="0EF2087A" w14:textId="77777777" w:rsidR="00B4080D" w:rsidRPr="007C3B41" w:rsidRDefault="00B4080D">
      <w:pPr>
        <w:pStyle w:val="Heading1"/>
        <w:numPr>
          <w:ilvl w:val="0"/>
          <w:numId w:val="17"/>
        </w:numPr>
        <w:tabs>
          <w:tab w:val="left" w:pos="1241"/>
        </w:tabs>
        <w:kinsoku w:val="0"/>
        <w:overflowPunct w:val="0"/>
        <w:ind w:left="1240"/>
        <w:rPr>
          <w:b w:val="0"/>
          <w:bCs w:val="0"/>
          <w:sz w:val="24"/>
          <w:szCs w:val="24"/>
        </w:rPr>
      </w:pPr>
      <w:r w:rsidRPr="007C3B41">
        <w:rPr>
          <w:sz w:val="24"/>
          <w:szCs w:val="24"/>
        </w:rPr>
        <w:t>CHARTER</w:t>
      </w:r>
      <w:r w:rsidRPr="007C3B41">
        <w:rPr>
          <w:spacing w:val="-22"/>
          <w:sz w:val="24"/>
          <w:szCs w:val="24"/>
        </w:rPr>
        <w:t xml:space="preserve"> </w:t>
      </w:r>
      <w:r w:rsidRPr="007C3B41">
        <w:rPr>
          <w:sz w:val="24"/>
          <w:szCs w:val="24"/>
        </w:rPr>
        <w:t>RULE</w:t>
      </w:r>
    </w:p>
    <w:p w14:paraId="763BE9DD" w14:textId="77777777" w:rsidR="00B4080D" w:rsidRPr="007C3B41" w:rsidRDefault="00B4080D">
      <w:pPr>
        <w:pStyle w:val="BodyText"/>
        <w:kinsoku w:val="0"/>
        <w:overflowPunct w:val="0"/>
        <w:spacing w:before="9"/>
        <w:ind w:left="0"/>
        <w:rPr>
          <w:b/>
          <w:bCs/>
        </w:rPr>
      </w:pPr>
    </w:p>
    <w:p w14:paraId="7387B04E" w14:textId="77777777" w:rsidR="00B4080D" w:rsidRPr="007C3B41" w:rsidRDefault="00B4080D" w:rsidP="003F06A5">
      <w:pPr>
        <w:pStyle w:val="BodyText"/>
        <w:kinsoku w:val="0"/>
        <w:overflowPunct w:val="0"/>
        <w:ind w:left="1599" w:right="256"/>
        <w:jc w:val="both"/>
      </w:pPr>
      <w:r w:rsidRPr="007C3B41">
        <w:t xml:space="preserve">As </w:t>
      </w:r>
      <w:r w:rsidRPr="007C3B41">
        <w:rPr>
          <w:spacing w:val="-1"/>
        </w:rPr>
        <w:t>recipients</w:t>
      </w:r>
      <w:r w:rsidRPr="007C3B41">
        <w:rPr>
          <w:spacing w:val="1"/>
        </w:rPr>
        <w:t xml:space="preserve"> </w:t>
      </w:r>
      <w:r w:rsidRPr="007C3B41">
        <w:rPr>
          <w:spacing w:val="-1"/>
        </w:rPr>
        <w:t>of</w:t>
      </w:r>
      <w:r w:rsidRPr="007C3B41">
        <w:rPr>
          <w:spacing w:val="1"/>
        </w:rPr>
        <w:t xml:space="preserve"> </w:t>
      </w:r>
      <w:r w:rsidRPr="007C3B41">
        <w:rPr>
          <w:spacing w:val="-1"/>
        </w:rPr>
        <w:t>public</w:t>
      </w:r>
      <w:r w:rsidRPr="007C3B41">
        <w:rPr>
          <w:spacing w:val="1"/>
        </w:rPr>
        <w:t xml:space="preserve"> </w:t>
      </w:r>
      <w:r w:rsidRPr="007C3B41">
        <w:rPr>
          <w:spacing w:val="-1"/>
        </w:rPr>
        <w:t>transit</w:t>
      </w:r>
      <w:r w:rsidRPr="007C3B41">
        <w:rPr>
          <w:spacing w:val="2"/>
        </w:rPr>
        <w:t xml:space="preserve"> </w:t>
      </w:r>
      <w:r w:rsidRPr="007C3B41">
        <w:rPr>
          <w:spacing w:val="-1"/>
        </w:rPr>
        <w:t>funds,</w:t>
      </w:r>
      <w:r w:rsidRPr="007C3B41">
        <w:t xml:space="preserve"> </w:t>
      </w:r>
      <w:r w:rsidRPr="007C3B41">
        <w:rPr>
          <w:spacing w:val="-1"/>
        </w:rPr>
        <w:t>all</w:t>
      </w:r>
      <w:r w:rsidRPr="007C3B41">
        <w:rPr>
          <w:spacing w:val="1"/>
        </w:rPr>
        <w:t xml:space="preserve"> </w:t>
      </w:r>
      <w:r w:rsidRPr="007C3B41">
        <w:t>LOTS</w:t>
      </w:r>
      <w:r w:rsidRPr="007C3B41">
        <w:rPr>
          <w:spacing w:val="1"/>
        </w:rPr>
        <w:t xml:space="preserve"> </w:t>
      </w:r>
      <w:r w:rsidRPr="007C3B41">
        <w:t>sign</w:t>
      </w:r>
      <w:r w:rsidRPr="007C3B41">
        <w:rPr>
          <w:spacing w:val="1"/>
        </w:rPr>
        <w:t xml:space="preserve"> </w:t>
      </w:r>
      <w:r w:rsidRPr="007C3B41">
        <w:t>a</w:t>
      </w:r>
      <w:r w:rsidRPr="007C3B41">
        <w:rPr>
          <w:spacing w:val="1"/>
        </w:rPr>
        <w:t xml:space="preserve"> </w:t>
      </w:r>
      <w:r w:rsidRPr="007C3B41">
        <w:rPr>
          <w:spacing w:val="-1"/>
        </w:rPr>
        <w:t>Charter</w:t>
      </w:r>
      <w:r w:rsidRPr="007C3B41">
        <w:t xml:space="preserve"> Service</w:t>
      </w:r>
      <w:r w:rsidRPr="007C3B41">
        <w:rPr>
          <w:spacing w:val="28"/>
          <w:w w:val="99"/>
        </w:rPr>
        <w:t xml:space="preserve"> </w:t>
      </w:r>
      <w:r w:rsidRPr="007C3B41">
        <w:rPr>
          <w:spacing w:val="-1"/>
        </w:rPr>
        <w:t>Agreement.</w:t>
      </w:r>
      <w:r w:rsidRPr="007C3B41">
        <w:rPr>
          <w:spacing w:val="12"/>
        </w:rPr>
        <w:t xml:space="preserve"> </w:t>
      </w:r>
      <w:r w:rsidRPr="007C3B41">
        <w:t>The</w:t>
      </w:r>
      <w:r w:rsidRPr="007C3B41">
        <w:rPr>
          <w:spacing w:val="12"/>
        </w:rPr>
        <w:t xml:space="preserve"> </w:t>
      </w:r>
      <w:r w:rsidRPr="007C3B41">
        <w:rPr>
          <w:spacing w:val="-1"/>
        </w:rPr>
        <w:t>agreement</w:t>
      </w:r>
      <w:r w:rsidRPr="007C3B41">
        <w:rPr>
          <w:spacing w:val="12"/>
        </w:rPr>
        <w:t xml:space="preserve"> </w:t>
      </w:r>
      <w:r w:rsidRPr="007C3B41">
        <w:rPr>
          <w:spacing w:val="-1"/>
        </w:rPr>
        <w:t>is</w:t>
      </w:r>
      <w:r w:rsidRPr="007C3B41">
        <w:rPr>
          <w:spacing w:val="12"/>
        </w:rPr>
        <w:t xml:space="preserve"> </w:t>
      </w:r>
      <w:r w:rsidRPr="007C3B41">
        <w:rPr>
          <w:spacing w:val="-1"/>
        </w:rPr>
        <w:t>contained</w:t>
      </w:r>
      <w:r w:rsidRPr="007C3B41">
        <w:rPr>
          <w:spacing w:val="12"/>
        </w:rPr>
        <w:t xml:space="preserve"> </w:t>
      </w:r>
      <w:r w:rsidRPr="007C3B41">
        <w:rPr>
          <w:spacing w:val="-1"/>
        </w:rPr>
        <w:t>in</w:t>
      </w:r>
      <w:r w:rsidRPr="007C3B41">
        <w:rPr>
          <w:spacing w:val="12"/>
        </w:rPr>
        <w:t xml:space="preserve"> </w:t>
      </w:r>
      <w:r w:rsidRPr="007C3B41">
        <w:rPr>
          <w:spacing w:val="-1"/>
        </w:rPr>
        <w:t>the</w:t>
      </w:r>
      <w:r w:rsidRPr="007C3B41">
        <w:rPr>
          <w:spacing w:val="13"/>
        </w:rPr>
        <w:t xml:space="preserve"> </w:t>
      </w:r>
      <w:r w:rsidRPr="007C3B41">
        <w:rPr>
          <w:spacing w:val="-1"/>
        </w:rPr>
        <w:t>Certifications</w:t>
      </w:r>
      <w:r w:rsidRPr="007C3B41">
        <w:rPr>
          <w:spacing w:val="12"/>
        </w:rPr>
        <w:t xml:space="preserve"> </w:t>
      </w:r>
      <w:r w:rsidRPr="007C3B41">
        <w:rPr>
          <w:spacing w:val="-1"/>
        </w:rPr>
        <w:t>and</w:t>
      </w:r>
      <w:r w:rsidRPr="007C3B41">
        <w:rPr>
          <w:spacing w:val="40"/>
          <w:w w:val="99"/>
        </w:rPr>
        <w:t xml:space="preserve"> </w:t>
      </w:r>
      <w:r w:rsidRPr="007C3B41">
        <w:rPr>
          <w:spacing w:val="-1"/>
        </w:rPr>
        <w:t>Assurances</w:t>
      </w:r>
      <w:r w:rsidRPr="007C3B41">
        <w:rPr>
          <w:spacing w:val="7"/>
        </w:rPr>
        <w:t xml:space="preserve"> </w:t>
      </w:r>
      <w:r w:rsidRPr="007C3B41">
        <w:rPr>
          <w:spacing w:val="-1"/>
        </w:rPr>
        <w:t>that</w:t>
      </w:r>
      <w:r w:rsidRPr="007C3B41">
        <w:rPr>
          <w:spacing w:val="8"/>
        </w:rPr>
        <w:t xml:space="preserve"> </w:t>
      </w:r>
      <w:r w:rsidRPr="007C3B41">
        <w:rPr>
          <w:spacing w:val="-1"/>
        </w:rPr>
        <w:t>become</w:t>
      </w:r>
      <w:r w:rsidRPr="007C3B41">
        <w:rPr>
          <w:spacing w:val="9"/>
        </w:rPr>
        <w:t xml:space="preserve"> </w:t>
      </w:r>
      <w:r w:rsidRPr="007C3B41">
        <w:t>part</w:t>
      </w:r>
      <w:r w:rsidRPr="007C3B41">
        <w:rPr>
          <w:spacing w:val="7"/>
        </w:rPr>
        <w:t xml:space="preserve"> </w:t>
      </w:r>
      <w:r w:rsidRPr="007C3B41">
        <w:t>of</w:t>
      </w:r>
      <w:r w:rsidRPr="007C3B41">
        <w:rPr>
          <w:spacing w:val="8"/>
        </w:rPr>
        <w:t xml:space="preserve"> </w:t>
      </w:r>
      <w:r w:rsidRPr="007C3B41">
        <w:t>each</w:t>
      </w:r>
      <w:r w:rsidRPr="007C3B41">
        <w:rPr>
          <w:spacing w:val="7"/>
        </w:rPr>
        <w:t xml:space="preserve"> </w:t>
      </w:r>
      <w:r w:rsidRPr="007C3B41">
        <w:rPr>
          <w:spacing w:val="-1"/>
        </w:rPr>
        <w:t>subrecipient’s</w:t>
      </w:r>
      <w:r w:rsidRPr="007C3B41">
        <w:rPr>
          <w:spacing w:val="9"/>
        </w:rPr>
        <w:t xml:space="preserve"> </w:t>
      </w:r>
      <w:r w:rsidRPr="007C3B41">
        <w:rPr>
          <w:spacing w:val="-1"/>
        </w:rPr>
        <w:t>Grant</w:t>
      </w:r>
      <w:r w:rsidRPr="007C3B41">
        <w:rPr>
          <w:spacing w:val="8"/>
        </w:rPr>
        <w:t xml:space="preserve"> </w:t>
      </w:r>
      <w:r w:rsidRPr="007C3B41">
        <w:t>Agreement.</w:t>
      </w:r>
      <w:r w:rsidRPr="007C3B41">
        <w:rPr>
          <w:spacing w:val="24"/>
        </w:rPr>
        <w:t xml:space="preserve"> </w:t>
      </w:r>
      <w:r w:rsidRPr="007C3B41">
        <w:t>In</w:t>
      </w:r>
      <w:r w:rsidRPr="007C3B41">
        <w:rPr>
          <w:spacing w:val="31"/>
        </w:rPr>
        <w:t xml:space="preserve"> </w:t>
      </w:r>
      <w:r w:rsidRPr="007C3B41">
        <w:t>Charter</w:t>
      </w:r>
      <w:r w:rsidRPr="007C3B41">
        <w:rPr>
          <w:spacing w:val="13"/>
        </w:rPr>
        <w:t xml:space="preserve"> </w:t>
      </w:r>
      <w:r w:rsidRPr="007C3B41">
        <w:t>Agreements,</w:t>
      </w:r>
      <w:r w:rsidRPr="007C3B41">
        <w:rPr>
          <w:spacing w:val="14"/>
        </w:rPr>
        <w:t xml:space="preserve"> </w:t>
      </w:r>
      <w:r w:rsidRPr="007C3B41">
        <w:t>public</w:t>
      </w:r>
      <w:r w:rsidRPr="007C3B41">
        <w:rPr>
          <w:spacing w:val="14"/>
        </w:rPr>
        <w:t xml:space="preserve"> </w:t>
      </w:r>
      <w:r w:rsidRPr="007C3B41">
        <w:rPr>
          <w:spacing w:val="-1"/>
        </w:rPr>
        <w:t>transit</w:t>
      </w:r>
      <w:r w:rsidRPr="007C3B41">
        <w:rPr>
          <w:spacing w:val="15"/>
        </w:rPr>
        <w:t xml:space="preserve"> </w:t>
      </w:r>
      <w:r w:rsidRPr="007C3B41">
        <w:rPr>
          <w:spacing w:val="-1"/>
        </w:rPr>
        <w:t>grantees</w:t>
      </w:r>
      <w:r w:rsidRPr="007C3B41">
        <w:rPr>
          <w:spacing w:val="15"/>
        </w:rPr>
        <w:t xml:space="preserve"> </w:t>
      </w:r>
      <w:r w:rsidRPr="007C3B41">
        <w:t>agree</w:t>
      </w:r>
      <w:r w:rsidRPr="007C3B41">
        <w:rPr>
          <w:spacing w:val="15"/>
        </w:rPr>
        <w:t xml:space="preserve"> </w:t>
      </w:r>
      <w:r w:rsidRPr="007C3B41">
        <w:rPr>
          <w:spacing w:val="-1"/>
        </w:rPr>
        <w:t>that</w:t>
      </w:r>
      <w:r w:rsidRPr="007C3B41">
        <w:rPr>
          <w:spacing w:val="15"/>
        </w:rPr>
        <w:t xml:space="preserve"> </w:t>
      </w:r>
      <w:r w:rsidRPr="007C3B41">
        <w:rPr>
          <w:spacing w:val="-1"/>
        </w:rPr>
        <w:t>the</w:t>
      </w:r>
      <w:r w:rsidRPr="007C3B41">
        <w:rPr>
          <w:spacing w:val="15"/>
        </w:rPr>
        <w:t xml:space="preserve"> </w:t>
      </w:r>
      <w:r w:rsidRPr="007C3B41">
        <w:rPr>
          <w:spacing w:val="-1"/>
        </w:rPr>
        <w:t>transit</w:t>
      </w:r>
      <w:r w:rsidRPr="007C3B41">
        <w:rPr>
          <w:spacing w:val="15"/>
        </w:rPr>
        <w:t xml:space="preserve"> </w:t>
      </w:r>
      <w:r w:rsidRPr="007C3B41">
        <w:t>system,</w:t>
      </w:r>
      <w:r w:rsidRPr="007C3B41">
        <w:rPr>
          <w:spacing w:val="23"/>
          <w:w w:val="99"/>
        </w:rPr>
        <w:t xml:space="preserve"> </w:t>
      </w:r>
      <w:r w:rsidRPr="007C3B41">
        <w:t>and</w:t>
      </w:r>
      <w:r w:rsidRPr="007C3B41">
        <w:rPr>
          <w:spacing w:val="52"/>
        </w:rPr>
        <w:t xml:space="preserve"> </w:t>
      </w:r>
      <w:r w:rsidRPr="007C3B41">
        <w:t>each</w:t>
      </w:r>
      <w:r w:rsidRPr="007C3B41">
        <w:rPr>
          <w:spacing w:val="52"/>
        </w:rPr>
        <w:t xml:space="preserve"> </w:t>
      </w:r>
      <w:r w:rsidRPr="007C3B41">
        <w:t>subrecipient</w:t>
      </w:r>
      <w:r w:rsidRPr="007C3B41">
        <w:rPr>
          <w:spacing w:val="52"/>
        </w:rPr>
        <w:t xml:space="preserve"> </w:t>
      </w:r>
      <w:r w:rsidRPr="007C3B41">
        <w:t>or</w:t>
      </w:r>
      <w:r w:rsidRPr="007C3B41">
        <w:rPr>
          <w:spacing w:val="52"/>
        </w:rPr>
        <w:t xml:space="preserve"> </w:t>
      </w:r>
      <w:r w:rsidRPr="007C3B41">
        <w:rPr>
          <w:spacing w:val="-1"/>
        </w:rPr>
        <w:t>third</w:t>
      </w:r>
      <w:r w:rsidR="009A6E26" w:rsidRPr="007C3B41">
        <w:rPr>
          <w:spacing w:val="53"/>
        </w:rPr>
        <w:t>-</w:t>
      </w:r>
      <w:r w:rsidRPr="007C3B41">
        <w:rPr>
          <w:spacing w:val="-1"/>
        </w:rPr>
        <w:t>party</w:t>
      </w:r>
      <w:r w:rsidRPr="007C3B41">
        <w:rPr>
          <w:spacing w:val="53"/>
        </w:rPr>
        <w:t xml:space="preserve"> </w:t>
      </w:r>
      <w:r w:rsidRPr="007C3B41">
        <w:t>contractors</w:t>
      </w:r>
      <w:r w:rsidRPr="007C3B41">
        <w:rPr>
          <w:spacing w:val="51"/>
        </w:rPr>
        <w:t xml:space="preserve"> </w:t>
      </w:r>
      <w:r w:rsidRPr="007C3B41">
        <w:t>who</w:t>
      </w:r>
      <w:r w:rsidRPr="007C3B41">
        <w:rPr>
          <w:spacing w:val="52"/>
        </w:rPr>
        <w:t xml:space="preserve"> </w:t>
      </w:r>
      <w:r w:rsidRPr="007C3B41">
        <w:t>use</w:t>
      </w:r>
      <w:r w:rsidRPr="007C3B41">
        <w:rPr>
          <w:spacing w:val="53"/>
        </w:rPr>
        <w:t xml:space="preserve"> </w:t>
      </w:r>
      <w:r w:rsidRPr="007C3B41">
        <w:t>FTA-funded</w:t>
      </w:r>
      <w:r w:rsidRPr="007C3B41">
        <w:rPr>
          <w:spacing w:val="25"/>
          <w:w w:val="99"/>
        </w:rPr>
        <w:t xml:space="preserve"> </w:t>
      </w:r>
      <w:r w:rsidRPr="007C3B41">
        <w:t xml:space="preserve">vehicles, </w:t>
      </w:r>
      <w:r w:rsidRPr="007C3B41">
        <w:rPr>
          <w:spacing w:val="33"/>
        </w:rPr>
        <w:t xml:space="preserve"> </w:t>
      </w:r>
      <w:r w:rsidRPr="007C3B41">
        <w:t xml:space="preserve">may </w:t>
      </w:r>
      <w:r w:rsidRPr="007C3B41">
        <w:rPr>
          <w:spacing w:val="34"/>
        </w:rPr>
        <w:t xml:space="preserve"> </w:t>
      </w:r>
      <w:r w:rsidRPr="007C3B41">
        <w:t xml:space="preserve">provide </w:t>
      </w:r>
      <w:r w:rsidRPr="007C3B41">
        <w:rPr>
          <w:spacing w:val="35"/>
        </w:rPr>
        <w:t xml:space="preserve"> </w:t>
      </w:r>
      <w:r w:rsidRPr="007C3B41">
        <w:t xml:space="preserve">charter </w:t>
      </w:r>
      <w:r w:rsidRPr="007C3B41">
        <w:rPr>
          <w:spacing w:val="35"/>
        </w:rPr>
        <w:t xml:space="preserve"> </w:t>
      </w:r>
      <w:r w:rsidRPr="007C3B41">
        <w:t xml:space="preserve">services </w:t>
      </w:r>
      <w:r w:rsidRPr="007C3B41">
        <w:rPr>
          <w:spacing w:val="34"/>
        </w:rPr>
        <w:t xml:space="preserve"> </w:t>
      </w:r>
      <w:r w:rsidRPr="007C3B41">
        <w:t xml:space="preserve">using </w:t>
      </w:r>
      <w:r w:rsidRPr="007C3B41">
        <w:rPr>
          <w:spacing w:val="33"/>
        </w:rPr>
        <w:t xml:space="preserve"> </w:t>
      </w:r>
      <w:r w:rsidRPr="007C3B41">
        <w:t xml:space="preserve">equipment </w:t>
      </w:r>
      <w:r w:rsidRPr="007C3B41">
        <w:rPr>
          <w:spacing w:val="34"/>
        </w:rPr>
        <w:t xml:space="preserve"> </w:t>
      </w:r>
      <w:r w:rsidRPr="007C3B41">
        <w:t xml:space="preserve">of </w:t>
      </w:r>
      <w:r w:rsidRPr="007C3B41">
        <w:rPr>
          <w:spacing w:val="34"/>
        </w:rPr>
        <w:t xml:space="preserve"> </w:t>
      </w:r>
      <w:r w:rsidRPr="007C3B41">
        <w:t>facilities</w:t>
      </w:r>
    </w:p>
    <w:p w14:paraId="37838544" w14:textId="1F4CE7F2" w:rsidR="00B4080D" w:rsidRPr="007C3B41" w:rsidRDefault="00B4080D">
      <w:pPr>
        <w:pStyle w:val="BodyText"/>
        <w:kinsoku w:val="0"/>
        <w:overflowPunct w:val="0"/>
        <w:spacing w:before="53"/>
        <w:ind w:left="1599" w:right="259"/>
        <w:rPr>
          <w:color w:val="000000"/>
          <w:spacing w:val="-1"/>
        </w:rPr>
      </w:pPr>
      <w:r w:rsidRPr="007C3B41">
        <w:t xml:space="preserve">acquired </w:t>
      </w:r>
      <w:r w:rsidRPr="007C3B41">
        <w:rPr>
          <w:spacing w:val="4"/>
        </w:rPr>
        <w:t xml:space="preserve"> </w:t>
      </w:r>
      <w:r w:rsidRPr="007C3B41">
        <w:t xml:space="preserve">with </w:t>
      </w:r>
      <w:r w:rsidRPr="007C3B41">
        <w:rPr>
          <w:spacing w:val="4"/>
        </w:rPr>
        <w:t xml:space="preserve"> </w:t>
      </w:r>
      <w:r w:rsidRPr="007C3B41">
        <w:t xml:space="preserve">federal </w:t>
      </w:r>
      <w:r w:rsidRPr="007C3B41">
        <w:rPr>
          <w:spacing w:val="4"/>
        </w:rPr>
        <w:t xml:space="preserve"> </w:t>
      </w:r>
      <w:r w:rsidRPr="007C3B41">
        <w:rPr>
          <w:spacing w:val="-1"/>
        </w:rPr>
        <w:t>transit</w:t>
      </w:r>
      <w:r w:rsidRPr="007C3B41">
        <w:t xml:space="preserve"> </w:t>
      </w:r>
      <w:r w:rsidRPr="007C3B41">
        <w:rPr>
          <w:spacing w:val="5"/>
        </w:rPr>
        <w:t xml:space="preserve"> </w:t>
      </w:r>
      <w:r w:rsidRPr="007C3B41">
        <w:rPr>
          <w:spacing w:val="-1"/>
        </w:rPr>
        <w:t>assistance</w:t>
      </w:r>
      <w:r w:rsidRPr="007C3B41">
        <w:t xml:space="preserve"> </w:t>
      </w:r>
      <w:r w:rsidRPr="007C3B41">
        <w:rPr>
          <w:spacing w:val="4"/>
        </w:rPr>
        <w:t xml:space="preserve"> </w:t>
      </w:r>
      <w:r w:rsidRPr="007C3B41">
        <w:t xml:space="preserve">only </w:t>
      </w:r>
      <w:r w:rsidRPr="007C3B41">
        <w:rPr>
          <w:spacing w:val="4"/>
        </w:rPr>
        <w:t xml:space="preserve"> </w:t>
      </w:r>
      <w:r w:rsidRPr="007C3B41">
        <w:rPr>
          <w:spacing w:val="-1"/>
        </w:rPr>
        <w:t>in</w:t>
      </w:r>
      <w:r w:rsidRPr="007C3B41">
        <w:t xml:space="preserve"> </w:t>
      </w:r>
      <w:r w:rsidRPr="007C3B41">
        <w:rPr>
          <w:spacing w:val="4"/>
        </w:rPr>
        <w:t xml:space="preserve"> </w:t>
      </w:r>
      <w:r w:rsidRPr="007C3B41">
        <w:t xml:space="preserve">compliance </w:t>
      </w:r>
      <w:r w:rsidRPr="007C3B41">
        <w:rPr>
          <w:spacing w:val="4"/>
        </w:rPr>
        <w:t xml:space="preserve"> </w:t>
      </w:r>
      <w:r w:rsidRPr="007C3B41">
        <w:t xml:space="preserve">with </w:t>
      </w:r>
      <w:r w:rsidRPr="007C3B41">
        <w:rPr>
          <w:spacing w:val="4"/>
        </w:rPr>
        <w:t xml:space="preserve"> </w:t>
      </w:r>
      <w:r w:rsidRPr="007C3B41">
        <w:rPr>
          <w:spacing w:val="-1"/>
        </w:rPr>
        <w:t>FTA</w:t>
      </w:r>
      <w:r w:rsidRPr="007C3B41">
        <w:rPr>
          <w:spacing w:val="29"/>
          <w:w w:val="99"/>
        </w:rPr>
        <w:t xml:space="preserve"> </w:t>
      </w:r>
      <w:r w:rsidRPr="007C3B41">
        <w:t>charter</w:t>
      </w:r>
      <w:r w:rsidRPr="007C3B41">
        <w:rPr>
          <w:spacing w:val="-1"/>
        </w:rPr>
        <w:t xml:space="preserve"> </w:t>
      </w:r>
      <w:r w:rsidRPr="007C3B41">
        <w:t xml:space="preserve">regulations, 49 CFR Part 604: </w:t>
      </w:r>
      <w:hyperlink r:id="rId16" w:history="1">
        <w:proofErr w:type="spellStart"/>
        <w:r w:rsidR="007453D3" w:rsidRPr="007453D3">
          <w:rPr>
            <w:rStyle w:val="Hyperlink"/>
            <w:rFonts w:cs="Book Antiqua"/>
          </w:rPr>
          <w:t>eCFR</w:t>
        </w:r>
        <w:proofErr w:type="spellEnd"/>
        <w:r w:rsidR="007453D3" w:rsidRPr="007453D3">
          <w:rPr>
            <w:rStyle w:val="Hyperlink"/>
            <w:rFonts w:cs="Book Antiqua"/>
          </w:rPr>
          <w:t xml:space="preserve"> :: 49 CFR Part 604 -- Charter Service</w:t>
        </w:r>
      </w:hyperlink>
      <w:r w:rsidR="007453D3">
        <w:t>.</w:t>
      </w:r>
    </w:p>
    <w:p w14:paraId="4B9C4EF4" w14:textId="77777777" w:rsidR="00B4080D" w:rsidRPr="007C3B41" w:rsidRDefault="00B4080D">
      <w:pPr>
        <w:pStyle w:val="BodyText"/>
        <w:kinsoku w:val="0"/>
        <w:overflowPunct w:val="0"/>
        <w:spacing w:before="9"/>
        <w:ind w:left="0"/>
      </w:pPr>
    </w:p>
    <w:p w14:paraId="468DCAE5" w14:textId="77777777" w:rsidR="00B4080D" w:rsidRPr="007C3B41" w:rsidRDefault="00B4080D">
      <w:pPr>
        <w:pStyle w:val="BodyText"/>
        <w:kinsoku w:val="0"/>
        <w:overflowPunct w:val="0"/>
        <w:spacing w:before="53"/>
        <w:ind w:left="1599" w:right="258"/>
        <w:jc w:val="both"/>
      </w:pPr>
      <w:r w:rsidRPr="007C3B41">
        <w:t>The</w:t>
      </w:r>
      <w:r w:rsidRPr="007C3B41">
        <w:rPr>
          <w:spacing w:val="50"/>
        </w:rPr>
        <w:t xml:space="preserve"> </w:t>
      </w:r>
      <w:r w:rsidRPr="007C3B41">
        <w:t>purpose</w:t>
      </w:r>
      <w:r w:rsidRPr="007C3B41">
        <w:rPr>
          <w:spacing w:val="52"/>
        </w:rPr>
        <w:t xml:space="preserve"> </w:t>
      </w:r>
      <w:r w:rsidRPr="007C3B41">
        <w:t>of</w:t>
      </w:r>
      <w:r w:rsidRPr="007C3B41">
        <w:rPr>
          <w:spacing w:val="51"/>
        </w:rPr>
        <w:t xml:space="preserve"> </w:t>
      </w:r>
      <w:r w:rsidRPr="007C3B41">
        <w:t>the</w:t>
      </w:r>
      <w:r w:rsidRPr="007C3B41">
        <w:rPr>
          <w:spacing w:val="50"/>
        </w:rPr>
        <w:t xml:space="preserve"> </w:t>
      </w:r>
      <w:r w:rsidRPr="007C3B41">
        <w:t>FTA</w:t>
      </w:r>
      <w:r w:rsidRPr="007C3B41">
        <w:rPr>
          <w:spacing w:val="52"/>
        </w:rPr>
        <w:t xml:space="preserve"> </w:t>
      </w:r>
      <w:r w:rsidRPr="007C3B41">
        <w:t>Charter</w:t>
      </w:r>
      <w:r w:rsidRPr="007C3B41">
        <w:rPr>
          <w:spacing w:val="51"/>
        </w:rPr>
        <w:t xml:space="preserve"> </w:t>
      </w:r>
      <w:r w:rsidRPr="007C3B41">
        <w:rPr>
          <w:spacing w:val="-1"/>
        </w:rPr>
        <w:t>Service</w:t>
      </w:r>
      <w:r w:rsidRPr="007C3B41">
        <w:rPr>
          <w:spacing w:val="50"/>
        </w:rPr>
        <w:t xml:space="preserve"> </w:t>
      </w:r>
      <w:r w:rsidRPr="007C3B41">
        <w:rPr>
          <w:spacing w:val="-1"/>
        </w:rPr>
        <w:t>rule</w:t>
      </w:r>
      <w:r w:rsidRPr="007C3B41">
        <w:rPr>
          <w:spacing w:val="51"/>
        </w:rPr>
        <w:t xml:space="preserve"> </w:t>
      </w:r>
      <w:r w:rsidRPr="007C3B41">
        <w:rPr>
          <w:spacing w:val="-1"/>
        </w:rPr>
        <w:t>is</w:t>
      </w:r>
      <w:r w:rsidRPr="007C3B41">
        <w:rPr>
          <w:spacing w:val="51"/>
        </w:rPr>
        <w:t xml:space="preserve"> </w:t>
      </w:r>
      <w:r w:rsidRPr="007C3B41">
        <w:rPr>
          <w:spacing w:val="-1"/>
        </w:rPr>
        <w:t>to</w:t>
      </w:r>
      <w:r w:rsidRPr="007C3B41">
        <w:rPr>
          <w:spacing w:val="51"/>
        </w:rPr>
        <w:t xml:space="preserve"> </w:t>
      </w:r>
      <w:r w:rsidRPr="007C3B41">
        <w:rPr>
          <w:spacing w:val="-1"/>
        </w:rPr>
        <w:t>protect</w:t>
      </w:r>
      <w:r w:rsidRPr="007C3B41">
        <w:rPr>
          <w:spacing w:val="50"/>
        </w:rPr>
        <w:t xml:space="preserve"> </w:t>
      </w:r>
      <w:r w:rsidRPr="007C3B41">
        <w:rPr>
          <w:spacing w:val="-1"/>
        </w:rPr>
        <w:t>private</w:t>
      </w:r>
      <w:r w:rsidRPr="007C3B41">
        <w:rPr>
          <w:spacing w:val="51"/>
        </w:rPr>
        <w:t xml:space="preserve"> </w:t>
      </w:r>
      <w:r w:rsidRPr="007C3B41">
        <w:rPr>
          <w:spacing w:val="-1"/>
        </w:rPr>
        <w:t>bus</w:t>
      </w:r>
      <w:r w:rsidRPr="007C3B41">
        <w:rPr>
          <w:spacing w:val="29"/>
        </w:rPr>
        <w:t xml:space="preserve"> </w:t>
      </w:r>
      <w:r w:rsidRPr="007C3B41">
        <w:t>operators</w:t>
      </w:r>
      <w:r w:rsidRPr="007C3B41">
        <w:rPr>
          <w:spacing w:val="2"/>
        </w:rPr>
        <w:t xml:space="preserve"> </w:t>
      </w:r>
      <w:r w:rsidRPr="007C3B41">
        <w:t>from</w:t>
      </w:r>
      <w:r w:rsidRPr="007C3B41">
        <w:rPr>
          <w:spacing w:val="3"/>
        </w:rPr>
        <w:t xml:space="preserve"> </w:t>
      </w:r>
      <w:r w:rsidRPr="007C3B41">
        <w:t>unfair</w:t>
      </w:r>
      <w:r w:rsidRPr="007C3B41">
        <w:rPr>
          <w:spacing w:val="4"/>
        </w:rPr>
        <w:t xml:space="preserve"> </w:t>
      </w:r>
      <w:r w:rsidRPr="007C3B41">
        <w:t>competition</w:t>
      </w:r>
      <w:r w:rsidRPr="007C3B41">
        <w:rPr>
          <w:spacing w:val="2"/>
        </w:rPr>
        <w:t xml:space="preserve"> </w:t>
      </w:r>
      <w:r w:rsidRPr="007C3B41">
        <w:rPr>
          <w:spacing w:val="-1"/>
        </w:rPr>
        <w:t>from</w:t>
      </w:r>
      <w:r w:rsidRPr="007C3B41">
        <w:rPr>
          <w:spacing w:val="4"/>
        </w:rPr>
        <w:t xml:space="preserve"> </w:t>
      </w:r>
      <w:r w:rsidRPr="007C3B41">
        <w:rPr>
          <w:spacing w:val="-1"/>
        </w:rPr>
        <w:t>transit</w:t>
      </w:r>
      <w:r w:rsidRPr="007C3B41">
        <w:rPr>
          <w:spacing w:val="3"/>
        </w:rPr>
        <w:t xml:space="preserve"> </w:t>
      </w:r>
      <w:r w:rsidRPr="007C3B41">
        <w:rPr>
          <w:spacing w:val="-1"/>
        </w:rPr>
        <w:t>operators</w:t>
      </w:r>
      <w:r w:rsidRPr="007C3B41">
        <w:rPr>
          <w:spacing w:val="4"/>
        </w:rPr>
        <w:t xml:space="preserve"> </w:t>
      </w:r>
      <w:r w:rsidRPr="007C3B41">
        <w:rPr>
          <w:spacing w:val="-1"/>
        </w:rPr>
        <w:t>who</w:t>
      </w:r>
      <w:r w:rsidRPr="007C3B41">
        <w:rPr>
          <w:spacing w:val="3"/>
        </w:rPr>
        <w:t xml:space="preserve"> </w:t>
      </w:r>
      <w:r w:rsidRPr="007C3B41">
        <w:rPr>
          <w:spacing w:val="-1"/>
        </w:rPr>
        <w:t>have</w:t>
      </w:r>
      <w:r w:rsidRPr="007C3B41">
        <w:rPr>
          <w:spacing w:val="3"/>
        </w:rPr>
        <w:t xml:space="preserve"> </w:t>
      </w:r>
      <w:r w:rsidRPr="007C3B41">
        <w:rPr>
          <w:spacing w:val="-1"/>
        </w:rPr>
        <w:t>access</w:t>
      </w:r>
      <w:r w:rsidRPr="007C3B41">
        <w:rPr>
          <w:spacing w:val="26"/>
          <w:w w:val="99"/>
        </w:rPr>
        <w:t xml:space="preserve"> </w:t>
      </w:r>
      <w:r w:rsidRPr="007C3B41">
        <w:rPr>
          <w:spacing w:val="-1"/>
        </w:rPr>
        <w:t>to</w:t>
      </w:r>
      <w:r w:rsidRPr="007C3B41">
        <w:rPr>
          <w:spacing w:val="36"/>
        </w:rPr>
        <w:t xml:space="preserve"> </w:t>
      </w:r>
      <w:r w:rsidRPr="007C3B41">
        <w:rPr>
          <w:spacing w:val="-1"/>
        </w:rPr>
        <w:t>Federal</w:t>
      </w:r>
      <w:r w:rsidRPr="007C3B41">
        <w:rPr>
          <w:spacing w:val="37"/>
        </w:rPr>
        <w:t xml:space="preserve"> </w:t>
      </w:r>
      <w:r w:rsidRPr="007C3B41">
        <w:rPr>
          <w:spacing w:val="-1"/>
        </w:rPr>
        <w:t>and</w:t>
      </w:r>
      <w:r w:rsidRPr="007C3B41">
        <w:rPr>
          <w:spacing w:val="37"/>
        </w:rPr>
        <w:t xml:space="preserve"> </w:t>
      </w:r>
      <w:r w:rsidRPr="007C3B41">
        <w:rPr>
          <w:spacing w:val="-1"/>
        </w:rPr>
        <w:t>State</w:t>
      </w:r>
      <w:r w:rsidRPr="007C3B41">
        <w:rPr>
          <w:spacing w:val="37"/>
        </w:rPr>
        <w:t xml:space="preserve"> </w:t>
      </w:r>
      <w:r w:rsidRPr="007C3B41">
        <w:rPr>
          <w:spacing w:val="-1"/>
        </w:rPr>
        <w:t>funds</w:t>
      </w:r>
      <w:r w:rsidRPr="007C3B41">
        <w:rPr>
          <w:spacing w:val="36"/>
        </w:rPr>
        <w:t xml:space="preserve"> </w:t>
      </w:r>
      <w:r w:rsidRPr="007C3B41">
        <w:rPr>
          <w:spacing w:val="-1"/>
        </w:rPr>
        <w:t>for</w:t>
      </w:r>
      <w:r w:rsidRPr="007C3B41">
        <w:rPr>
          <w:spacing w:val="37"/>
        </w:rPr>
        <w:t xml:space="preserve"> </w:t>
      </w:r>
      <w:r w:rsidRPr="007C3B41">
        <w:rPr>
          <w:spacing w:val="-1"/>
        </w:rPr>
        <w:t>purchasing</w:t>
      </w:r>
      <w:r w:rsidRPr="007C3B41">
        <w:rPr>
          <w:spacing w:val="36"/>
        </w:rPr>
        <w:t xml:space="preserve"> </w:t>
      </w:r>
      <w:r w:rsidRPr="007C3B41">
        <w:rPr>
          <w:spacing w:val="-1"/>
        </w:rPr>
        <w:t>buses,</w:t>
      </w:r>
      <w:r w:rsidRPr="007C3B41">
        <w:rPr>
          <w:spacing w:val="37"/>
        </w:rPr>
        <w:t xml:space="preserve"> </w:t>
      </w:r>
      <w:r w:rsidRPr="007C3B41">
        <w:rPr>
          <w:spacing w:val="-1"/>
        </w:rPr>
        <w:t>and</w:t>
      </w:r>
      <w:r w:rsidRPr="007C3B41">
        <w:rPr>
          <w:spacing w:val="37"/>
        </w:rPr>
        <w:t xml:space="preserve"> </w:t>
      </w:r>
      <w:r w:rsidRPr="007C3B41">
        <w:rPr>
          <w:spacing w:val="-1"/>
        </w:rPr>
        <w:t>Federal</w:t>
      </w:r>
      <w:r w:rsidRPr="007C3B41">
        <w:rPr>
          <w:spacing w:val="37"/>
        </w:rPr>
        <w:t xml:space="preserve"> </w:t>
      </w:r>
      <w:r w:rsidRPr="007C3B41">
        <w:rPr>
          <w:spacing w:val="-1"/>
        </w:rPr>
        <w:t>funds</w:t>
      </w:r>
      <w:r w:rsidRPr="007C3B41">
        <w:rPr>
          <w:spacing w:val="37"/>
        </w:rPr>
        <w:t xml:space="preserve"> </w:t>
      </w:r>
      <w:r w:rsidRPr="007C3B41">
        <w:rPr>
          <w:spacing w:val="-1"/>
        </w:rPr>
        <w:t>for</w:t>
      </w:r>
      <w:r w:rsidRPr="007C3B41">
        <w:rPr>
          <w:spacing w:val="22"/>
          <w:w w:val="99"/>
        </w:rPr>
        <w:t xml:space="preserve"> </w:t>
      </w:r>
      <w:r w:rsidRPr="007C3B41">
        <w:rPr>
          <w:spacing w:val="-1"/>
        </w:rPr>
        <w:t>their</w:t>
      </w:r>
      <w:r w:rsidRPr="007C3B41">
        <w:t xml:space="preserve"> operation.</w:t>
      </w:r>
    </w:p>
    <w:p w14:paraId="48AD8E61" w14:textId="77777777" w:rsidR="00B4080D" w:rsidRPr="007C3B41" w:rsidRDefault="00B4080D">
      <w:pPr>
        <w:pStyle w:val="BodyText"/>
        <w:kinsoku w:val="0"/>
        <w:overflowPunct w:val="0"/>
        <w:spacing w:before="12"/>
        <w:ind w:left="0"/>
      </w:pPr>
    </w:p>
    <w:p w14:paraId="453BFB40" w14:textId="571F43ED" w:rsidR="00B4080D" w:rsidRPr="007C3B41" w:rsidRDefault="00B4080D">
      <w:pPr>
        <w:pStyle w:val="BodyText"/>
        <w:kinsoku w:val="0"/>
        <w:overflowPunct w:val="0"/>
        <w:ind w:left="1599" w:right="256"/>
        <w:jc w:val="both"/>
      </w:pPr>
      <w:r w:rsidRPr="007C3B41">
        <w:t>The</w:t>
      </w:r>
      <w:r w:rsidRPr="007C3B41">
        <w:rPr>
          <w:spacing w:val="25"/>
        </w:rPr>
        <w:t xml:space="preserve"> </w:t>
      </w:r>
      <w:r w:rsidRPr="007C3B41">
        <w:rPr>
          <w:spacing w:val="-1"/>
        </w:rPr>
        <w:t>current</w:t>
      </w:r>
      <w:r w:rsidRPr="007C3B41">
        <w:rPr>
          <w:spacing w:val="25"/>
        </w:rPr>
        <w:t xml:space="preserve"> </w:t>
      </w:r>
      <w:r w:rsidRPr="007C3B41">
        <w:t>FTA</w:t>
      </w:r>
      <w:r w:rsidRPr="007C3B41">
        <w:rPr>
          <w:spacing w:val="27"/>
        </w:rPr>
        <w:t xml:space="preserve"> </w:t>
      </w:r>
      <w:r w:rsidRPr="007C3B41">
        <w:t>rules</w:t>
      </w:r>
      <w:r w:rsidRPr="007C3B41">
        <w:rPr>
          <w:spacing w:val="26"/>
        </w:rPr>
        <w:t xml:space="preserve"> </w:t>
      </w:r>
      <w:r w:rsidRPr="007C3B41">
        <w:t>on</w:t>
      </w:r>
      <w:r w:rsidRPr="007C3B41">
        <w:rPr>
          <w:spacing w:val="27"/>
        </w:rPr>
        <w:t xml:space="preserve"> </w:t>
      </w:r>
      <w:r w:rsidRPr="007C3B41">
        <w:t>charter</w:t>
      </w:r>
      <w:r w:rsidRPr="007C3B41">
        <w:rPr>
          <w:spacing w:val="25"/>
        </w:rPr>
        <w:t xml:space="preserve"> </w:t>
      </w:r>
      <w:r w:rsidRPr="007C3B41">
        <w:rPr>
          <w:spacing w:val="-1"/>
        </w:rPr>
        <w:t>bus</w:t>
      </w:r>
      <w:r w:rsidRPr="007C3B41">
        <w:rPr>
          <w:spacing w:val="26"/>
        </w:rPr>
        <w:t xml:space="preserve"> </w:t>
      </w:r>
      <w:r w:rsidRPr="007C3B41">
        <w:rPr>
          <w:spacing w:val="-1"/>
        </w:rPr>
        <w:t>service</w:t>
      </w:r>
      <w:r w:rsidRPr="007C3B41">
        <w:rPr>
          <w:spacing w:val="25"/>
        </w:rPr>
        <w:t xml:space="preserve"> </w:t>
      </w:r>
      <w:r w:rsidRPr="007C3B41">
        <w:rPr>
          <w:spacing w:val="-1"/>
        </w:rPr>
        <w:t>by</w:t>
      </w:r>
      <w:r w:rsidRPr="007C3B41">
        <w:rPr>
          <w:spacing w:val="25"/>
        </w:rPr>
        <w:t xml:space="preserve"> </w:t>
      </w:r>
      <w:r w:rsidRPr="007C3B41">
        <w:rPr>
          <w:spacing w:val="-1"/>
        </w:rPr>
        <w:t>public</w:t>
      </w:r>
      <w:r w:rsidRPr="007C3B41">
        <w:rPr>
          <w:spacing w:val="26"/>
        </w:rPr>
        <w:t xml:space="preserve"> </w:t>
      </w:r>
      <w:r w:rsidRPr="007C3B41">
        <w:rPr>
          <w:spacing w:val="-1"/>
        </w:rPr>
        <w:t>transit</w:t>
      </w:r>
      <w:r w:rsidRPr="007C3B41">
        <w:rPr>
          <w:spacing w:val="26"/>
        </w:rPr>
        <w:t xml:space="preserve"> </w:t>
      </w:r>
      <w:r w:rsidRPr="007C3B41">
        <w:rPr>
          <w:spacing w:val="-1"/>
        </w:rPr>
        <w:t>operators</w:t>
      </w:r>
      <w:r w:rsidRPr="007C3B41">
        <w:rPr>
          <w:spacing w:val="20"/>
          <w:w w:val="99"/>
        </w:rPr>
        <w:t xml:space="preserve"> </w:t>
      </w:r>
      <w:r w:rsidRPr="007C3B41">
        <w:t>receiving</w:t>
      </w:r>
      <w:r w:rsidRPr="007C3B41">
        <w:rPr>
          <w:spacing w:val="53"/>
        </w:rPr>
        <w:t xml:space="preserve"> </w:t>
      </w:r>
      <w:r w:rsidRPr="007C3B41">
        <w:t>federal</w:t>
      </w:r>
      <w:r w:rsidRPr="007C3B41">
        <w:rPr>
          <w:spacing w:val="53"/>
        </w:rPr>
        <w:t xml:space="preserve"> </w:t>
      </w:r>
      <w:r w:rsidRPr="007C3B41">
        <w:t>funds</w:t>
      </w:r>
      <w:r w:rsidRPr="007C3B41">
        <w:rPr>
          <w:spacing w:val="53"/>
        </w:rPr>
        <w:t xml:space="preserve"> </w:t>
      </w:r>
      <w:r w:rsidRPr="007C3B41">
        <w:rPr>
          <w:spacing w:val="-1"/>
        </w:rPr>
        <w:t>became</w:t>
      </w:r>
      <w:r w:rsidRPr="007C3B41">
        <w:rPr>
          <w:spacing w:val="53"/>
        </w:rPr>
        <w:t xml:space="preserve"> </w:t>
      </w:r>
      <w:r w:rsidRPr="007C3B41">
        <w:rPr>
          <w:spacing w:val="-1"/>
        </w:rPr>
        <w:t>effective</w:t>
      </w:r>
      <w:r w:rsidRPr="007C3B41">
        <w:rPr>
          <w:spacing w:val="53"/>
        </w:rPr>
        <w:t xml:space="preserve"> </w:t>
      </w:r>
      <w:r w:rsidRPr="007C3B41">
        <w:t>on</w:t>
      </w:r>
      <w:r w:rsidRPr="007C3B41">
        <w:rPr>
          <w:spacing w:val="53"/>
        </w:rPr>
        <w:t xml:space="preserve"> </w:t>
      </w:r>
      <w:r w:rsidRPr="007C3B41">
        <w:t>April</w:t>
      </w:r>
      <w:r w:rsidRPr="007C3B41">
        <w:rPr>
          <w:spacing w:val="53"/>
        </w:rPr>
        <w:t xml:space="preserve"> </w:t>
      </w:r>
      <w:r w:rsidRPr="007C3B41">
        <w:rPr>
          <w:spacing w:val="-1"/>
        </w:rPr>
        <w:t>30,</w:t>
      </w:r>
      <w:r w:rsidRPr="007C3B41">
        <w:rPr>
          <w:spacing w:val="53"/>
        </w:rPr>
        <w:t xml:space="preserve"> </w:t>
      </w:r>
      <w:r w:rsidRPr="007C3B41">
        <w:rPr>
          <w:spacing w:val="-1"/>
        </w:rPr>
        <w:t>2008</w:t>
      </w:r>
      <w:r w:rsidR="007453D3">
        <w:rPr>
          <w:spacing w:val="-1"/>
        </w:rPr>
        <w:t>, and was updated in July, 2025</w:t>
      </w:r>
      <w:r w:rsidRPr="007C3B41">
        <w:rPr>
          <w:spacing w:val="-1"/>
        </w:rPr>
        <w:t>.</w:t>
      </w:r>
      <w:r w:rsidRPr="007C3B41">
        <w:rPr>
          <w:spacing w:val="53"/>
        </w:rPr>
        <w:t xml:space="preserve"> </w:t>
      </w:r>
      <w:r w:rsidRPr="007C3B41">
        <w:t>These</w:t>
      </w:r>
      <w:r w:rsidRPr="007C3B41">
        <w:rPr>
          <w:spacing w:val="25"/>
          <w:w w:val="99"/>
        </w:rPr>
        <w:t xml:space="preserve"> </w:t>
      </w:r>
      <w:r w:rsidRPr="007C3B41">
        <w:rPr>
          <w:spacing w:val="-1"/>
        </w:rPr>
        <w:t>regulations</w:t>
      </w:r>
      <w:r w:rsidRPr="007C3B41">
        <w:rPr>
          <w:spacing w:val="13"/>
        </w:rPr>
        <w:t xml:space="preserve"> </w:t>
      </w:r>
      <w:r w:rsidRPr="007C3B41">
        <w:rPr>
          <w:spacing w:val="-1"/>
        </w:rPr>
        <w:t>allow</w:t>
      </w:r>
      <w:r w:rsidRPr="007C3B41">
        <w:rPr>
          <w:spacing w:val="11"/>
        </w:rPr>
        <w:t xml:space="preserve"> </w:t>
      </w:r>
      <w:r w:rsidRPr="007C3B41">
        <w:rPr>
          <w:spacing w:val="-1"/>
        </w:rPr>
        <w:t>for</w:t>
      </w:r>
      <w:r w:rsidRPr="007C3B41">
        <w:rPr>
          <w:spacing w:val="11"/>
        </w:rPr>
        <w:t xml:space="preserve"> </w:t>
      </w:r>
      <w:r w:rsidRPr="007C3B41">
        <w:t>clear</w:t>
      </w:r>
      <w:r w:rsidRPr="007C3B41">
        <w:rPr>
          <w:spacing w:val="11"/>
        </w:rPr>
        <w:t xml:space="preserve"> </w:t>
      </w:r>
      <w:r w:rsidRPr="007C3B41">
        <w:rPr>
          <w:spacing w:val="-1"/>
        </w:rPr>
        <w:t>exemptions</w:t>
      </w:r>
      <w:r w:rsidRPr="007C3B41">
        <w:rPr>
          <w:spacing w:val="11"/>
        </w:rPr>
        <w:t xml:space="preserve"> </w:t>
      </w:r>
      <w:r w:rsidRPr="007C3B41">
        <w:t>up</w:t>
      </w:r>
      <w:r w:rsidRPr="007C3B41">
        <w:rPr>
          <w:spacing w:val="12"/>
        </w:rPr>
        <w:t xml:space="preserve"> </w:t>
      </w:r>
      <w:r w:rsidRPr="007C3B41">
        <w:t>front</w:t>
      </w:r>
      <w:r w:rsidRPr="007C3B41">
        <w:rPr>
          <w:spacing w:val="11"/>
        </w:rPr>
        <w:t xml:space="preserve"> </w:t>
      </w:r>
      <w:r w:rsidRPr="007C3B41">
        <w:t>for</w:t>
      </w:r>
      <w:r w:rsidRPr="007C3B41">
        <w:rPr>
          <w:spacing w:val="11"/>
        </w:rPr>
        <w:t xml:space="preserve"> </w:t>
      </w:r>
      <w:r w:rsidRPr="007C3B41">
        <w:t>some</w:t>
      </w:r>
      <w:r w:rsidRPr="007C3B41">
        <w:rPr>
          <w:spacing w:val="11"/>
        </w:rPr>
        <w:t xml:space="preserve"> </w:t>
      </w:r>
      <w:r w:rsidRPr="007C3B41">
        <w:t>services,</w:t>
      </w:r>
      <w:r w:rsidRPr="007C3B41">
        <w:rPr>
          <w:spacing w:val="11"/>
        </w:rPr>
        <w:t xml:space="preserve"> </w:t>
      </w:r>
      <w:r w:rsidRPr="007C3B41">
        <w:t>as</w:t>
      </w:r>
      <w:r w:rsidRPr="007C3B41">
        <w:rPr>
          <w:spacing w:val="12"/>
        </w:rPr>
        <w:t xml:space="preserve"> </w:t>
      </w:r>
      <w:r w:rsidRPr="007C3B41">
        <w:t>well</w:t>
      </w:r>
      <w:r w:rsidRPr="007C3B41">
        <w:rPr>
          <w:spacing w:val="26"/>
        </w:rPr>
        <w:t xml:space="preserve"> </w:t>
      </w:r>
      <w:r w:rsidRPr="007C3B41">
        <w:t>as</w:t>
      </w:r>
      <w:r w:rsidRPr="007C3B41">
        <w:rPr>
          <w:spacing w:val="27"/>
        </w:rPr>
        <w:t xml:space="preserve"> </w:t>
      </w:r>
      <w:r w:rsidRPr="007C3B41">
        <w:t>exceptions</w:t>
      </w:r>
      <w:r w:rsidRPr="007C3B41">
        <w:rPr>
          <w:spacing w:val="28"/>
        </w:rPr>
        <w:t xml:space="preserve"> </w:t>
      </w:r>
      <w:r w:rsidRPr="007C3B41">
        <w:t>under</w:t>
      </w:r>
      <w:r w:rsidRPr="007C3B41">
        <w:rPr>
          <w:spacing w:val="27"/>
        </w:rPr>
        <w:t xml:space="preserve"> </w:t>
      </w:r>
      <w:r w:rsidRPr="007C3B41">
        <w:t>particular</w:t>
      </w:r>
      <w:r w:rsidRPr="007C3B41">
        <w:rPr>
          <w:spacing w:val="28"/>
        </w:rPr>
        <w:t xml:space="preserve"> </w:t>
      </w:r>
      <w:r w:rsidRPr="007C3B41">
        <w:rPr>
          <w:spacing w:val="-1"/>
        </w:rPr>
        <w:t>circumstances.</w:t>
      </w:r>
      <w:r w:rsidRPr="007C3B41">
        <w:rPr>
          <w:spacing w:val="55"/>
        </w:rPr>
        <w:t xml:space="preserve"> </w:t>
      </w:r>
      <w:r w:rsidRPr="007C3B41">
        <w:t>The</w:t>
      </w:r>
      <w:r w:rsidRPr="007C3B41">
        <w:rPr>
          <w:spacing w:val="28"/>
        </w:rPr>
        <w:t xml:space="preserve"> </w:t>
      </w:r>
      <w:r w:rsidRPr="007C3B41">
        <w:rPr>
          <w:spacing w:val="-1"/>
        </w:rPr>
        <w:t>2008</w:t>
      </w:r>
      <w:r w:rsidRPr="007C3B41">
        <w:rPr>
          <w:spacing w:val="27"/>
        </w:rPr>
        <w:t xml:space="preserve"> </w:t>
      </w:r>
      <w:r w:rsidRPr="007C3B41">
        <w:rPr>
          <w:spacing w:val="-1"/>
        </w:rPr>
        <w:t>regulations</w:t>
      </w:r>
      <w:r w:rsidRPr="007C3B41">
        <w:rPr>
          <w:spacing w:val="28"/>
        </w:rPr>
        <w:t xml:space="preserve"> </w:t>
      </w:r>
      <w:r w:rsidRPr="007C3B41">
        <w:rPr>
          <w:spacing w:val="-1"/>
        </w:rPr>
        <w:t>also</w:t>
      </w:r>
      <w:r w:rsidRPr="007C3B41">
        <w:rPr>
          <w:spacing w:val="30"/>
          <w:w w:val="99"/>
        </w:rPr>
        <w:t xml:space="preserve"> </w:t>
      </w:r>
      <w:r w:rsidRPr="007C3B41">
        <w:t>revised</w:t>
      </w:r>
      <w:r w:rsidRPr="007C3B41">
        <w:rPr>
          <w:spacing w:val="49"/>
        </w:rPr>
        <w:t xml:space="preserve"> </w:t>
      </w:r>
      <w:r w:rsidRPr="007C3B41">
        <w:t>the</w:t>
      </w:r>
      <w:r w:rsidRPr="007C3B41">
        <w:rPr>
          <w:spacing w:val="50"/>
        </w:rPr>
        <w:t xml:space="preserve"> </w:t>
      </w:r>
      <w:r w:rsidRPr="007C3B41">
        <w:t>definition</w:t>
      </w:r>
      <w:r w:rsidRPr="007C3B41">
        <w:rPr>
          <w:spacing w:val="49"/>
        </w:rPr>
        <w:t xml:space="preserve"> </w:t>
      </w:r>
      <w:r w:rsidRPr="007C3B41">
        <w:t>of</w:t>
      </w:r>
      <w:r w:rsidRPr="007C3B41">
        <w:rPr>
          <w:spacing w:val="50"/>
        </w:rPr>
        <w:t xml:space="preserve"> </w:t>
      </w:r>
      <w:r w:rsidRPr="007C3B41">
        <w:t>charter</w:t>
      </w:r>
      <w:r w:rsidRPr="007C3B41">
        <w:rPr>
          <w:spacing w:val="49"/>
        </w:rPr>
        <w:t xml:space="preserve"> </w:t>
      </w:r>
      <w:r w:rsidRPr="007C3B41">
        <w:t>service,</w:t>
      </w:r>
      <w:r w:rsidRPr="007C3B41">
        <w:rPr>
          <w:spacing w:val="50"/>
        </w:rPr>
        <w:t xml:space="preserve"> </w:t>
      </w:r>
      <w:r w:rsidRPr="007C3B41">
        <w:t>allow</w:t>
      </w:r>
      <w:r w:rsidRPr="007C3B41">
        <w:rPr>
          <w:spacing w:val="50"/>
        </w:rPr>
        <w:t xml:space="preserve"> </w:t>
      </w:r>
      <w:r w:rsidRPr="007C3B41">
        <w:t>Advisory</w:t>
      </w:r>
      <w:r w:rsidRPr="007C3B41">
        <w:rPr>
          <w:spacing w:val="49"/>
        </w:rPr>
        <w:t xml:space="preserve"> </w:t>
      </w:r>
      <w:r w:rsidRPr="007C3B41">
        <w:t>Opinions</w:t>
      </w:r>
      <w:r w:rsidRPr="007C3B41">
        <w:rPr>
          <w:spacing w:val="50"/>
        </w:rPr>
        <w:t xml:space="preserve"> </w:t>
      </w:r>
      <w:r w:rsidRPr="007C3B41">
        <w:t>and</w:t>
      </w:r>
      <w:r w:rsidRPr="007C3B41">
        <w:rPr>
          <w:w w:val="99"/>
        </w:rPr>
        <w:t xml:space="preserve"> </w:t>
      </w:r>
      <w:r w:rsidRPr="007C3B41">
        <w:t>Cease</w:t>
      </w:r>
      <w:r w:rsidRPr="007C3B41">
        <w:rPr>
          <w:spacing w:val="16"/>
        </w:rPr>
        <w:t xml:space="preserve"> </w:t>
      </w:r>
      <w:r w:rsidRPr="007C3B41">
        <w:t>and</w:t>
      </w:r>
      <w:r w:rsidRPr="007C3B41">
        <w:rPr>
          <w:spacing w:val="17"/>
        </w:rPr>
        <w:t xml:space="preserve"> </w:t>
      </w:r>
      <w:r w:rsidRPr="007C3B41">
        <w:t>Desist</w:t>
      </w:r>
      <w:r w:rsidRPr="007C3B41">
        <w:rPr>
          <w:spacing w:val="17"/>
        </w:rPr>
        <w:t xml:space="preserve"> </w:t>
      </w:r>
      <w:r w:rsidRPr="007C3B41">
        <w:rPr>
          <w:spacing w:val="-1"/>
        </w:rPr>
        <w:t>Orders,</w:t>
      </w:r>
      <w:r w:rsidRPr="007C3B41">
        <w:rPr>
          <w:spacing w:val="17"/>
        </w:rPr>
        <w:t xml:space="preserve"> </w:t>
      </w:r>
      <w:r w:rsidRPr="007C3B41">
        <w:t>provide</w:t>
      </w:r>
      <w:r w:rsidRPr="007C3B41">
        <w:rPr>
          <w:spacing w:val="18"/>
        </w:rPr>
        <w:t xml:space="preserve"> </w:t>
      </w:r>
      <w:r w:rsidRPr="007C3B41">
        <w:t>a</w:t>
      </w:r>
      <w:r w:rsidRPr="007C3B41">
        <w:rPr>
          <w:spacing w:val="17"/>
        </w:rPr>
        <w:t xml:space="preserve"> </w:t>
      </w:r>
      <w:r w:rsidRPr="007C3B41">
        <w:rPr>
          <w:spacing w:val="-1"/>
        </w:rPr>
        <w:t>clear</w:t>
      </w:r>
      <w:r w:rsidRPr="007C3B41">
        <w:rPr>
          <w:spacing w:val="18"/>
        </w:rPr>
        <w:t xml:space="preserve"> </w:t>
      </w:r>
      <w:r w:rsidRPr="007C3B41">
        <w:t>complaint</w:t>
      </w:r>
      <w:r w:rsidRPr="007C3B41">
        <w:rPr>
          <w:spacing w:val="16"/>
        </w:rPr>
        <w:t xml:space="preserve"> </w:t>
      </w:r>
      <w:r w:rsidRPr="007C3B41">
        <w:t>and</w:t>
      </w:r>
      <w:r w:rsidRPr="007C3B41">
        <w:rPr>
          <w:spacing w:val="18"/>
        </w:rPr>
        <w:t xml:space="preserve"> </w:t>
      </w:r>
      <w:r w:rsidRPr="007C3B41">
        <w:t>hearing</w:t>
      </w:r>
      <w:r w:rsidRPr="007C3B41">
        <w:rPr>
          <w:spacing w:val="18"/>
        </w:rPr>
        <w:t xml:space="preserve"> </w:t>
      </w:r>
      <w:r w:rsidRPr="007C3B41">
        <w:rPr>
          <w:spacing w:val="-1"/>
        </w:rPr>
        <w:t>process,</w:t>
      </w:r>
      <w:r w:rsidRPr="007C3B41">
        <w:rPr>
          <w:spacing w:val="25"/>
          <w:w w:val="99"/>
        </w:rPr>
        <w:t xml:space="preserve"> </w:t>
      </w:r>
      <w:r w:rsidRPr="007C3B41">
        <w:t>and</w:t>
      </w:r>
      <w:r w:rsidRPr="007C3B41">
        <w:rPr>
          <w:spacing w:val="52"/>
        </w:rPr>
        <w:t xml:space="preserve"> </w:t>
      </w:r>
      <w:r w:rsidRPr="007C3B41">
        <w:t>provide</w:t>
      </w:r>
      <w:r w:rsidRPr="007C3B41">
        <w:rPr>
          <w:spacing w:val="53"/>
        </w:rPr>
        <w:t xml:space="preserve"> </w:t>
      </w:r>
      <w:r w:rsidRPr="007C3B41">
        <w:t>a</w:t>
      </w:r>
      <w:r w:rsidRPr="007C3B41">
        <w:rPr>
          <w:spacing w:val="53"/>
        </w:rPr>
        <w:t xml:space="preserve"> </w:t>
      </w:r>
      <w:r w:rsidRPr="007C3B41">
        <w:t>mechanism</w:t>
      </w:r>
      <w:r w:rsidRPr="007C3B41">
        <w:rPr>
          <w:spacing w:val="53"/>
        </w:rPr>
        <w:t xml:space="preserve"> </w:t>
      </w:r>
      <w:r w:rsidRPr="007C3B41">
        <w:t>for</w:t>
      </w:r>
      <w:r w:rsidRPr="007C3B41">
        <w:rPr>
          <w:spacing w:val="52"/>
        </w:rPr>
        <w:t xml:space="preserve"> </w:t>
      </w:r>
      <w:r w:rsidRPr="007C3B41">
        <w:rPr>
          <w:spacing w:val="-1"/>
        </w:rPr>
        <w:t>determining</w:t>
      </w:r>
      <w:r w:rsidRPr="007C3B41">
        <w:rPr>
          <w:spacing w:val="53"/>
        </w:rPr>
        <w:t xml:space="preserve"> </w:t>
      </w:r>
      <w:r w:rsidRPr="007C3B41">
        <w:t>remedies</w:t>
      </w:r>
      <w:r w:rsidRPr="007C3B41">
        <w:rPr>
          <w:spacing w:val="53"/>
        </w:rPr>
        <w:t xml:space="preserve"> </w:t>
      </w:r>
      <w:r w:rsidRPr="007C3B41">
        <w:t>in</w:t>
      </w:r>
      <w:r w:rsidRPr="007C3B41">
        <w:rPr>
          <w:spacing w:val="53"/>
        </w:rPr>
        <w:t xml:space="preserve"> </w:t>
      </w:r>
      <w:r w:rsidRPr="007C3B41">
        <w:rPr>
          <w:spacing w:val="-1"/>
        </w:rPr>
        <w:t>the</w:t>
      </w:r>
      <w:r w:rsidRPr="007C3B41">
        <w:rPr>
          <w:spacing w:val="52"/>
        </w:rPr>
        <w:t xml:space="preserve"> </w:t>
      </w:r>
      <w:r w:rsidRPr="007C3B41">
        <w:t>event</w:t>
      </w:r>
      <w:r w:rsidRPr="007C3B41">
        <w:rPr>
          <w:spacing w:val="53"/>
        </w:rPr>
        <w:t xml:space="preserve"> </w:t>
      </w:r>
      <w:r w:rsidRPr="007C3B41">
        <w:t>of</w:t>
      </w:r>
      <w:r w:rsidRPr="007C3B41">
        <w:rPr>
          <w:spacing w:val="53"/>
        </w:rPr>
        <w:t xml:space="preserve"> </w:t>
      </w:r>
      <w:r w:rsidRPr="007C3B41">
        <w:t>a</w:t>
      </w:r>
      <w:r w:rsidRPr="007C3B41">
        <w:rPr>
          <w:spacing w:val="21"/>
        </w:rPr>
        <w:t xml:space="preserve"> </w:t>
      </w:r>
      <w:r w:rsidRPr="007C3B41">
        <w:t>violation.</w:t>
      </w:r>
    </w:p>
    <w:p w14:paraId="2922A230" w14:textId="77777777" w:rsidR="00B4080D" w:rsidRPr="007C3B41" w:rsidRDefault="00B4080D">
      <w:pPr>
        <w:pStyle w:val="BodyText"/>
        <w:kinsoku w:val="0"/>
        <w:overflowPunct w:val="0"/>
        <w:spacing w:before="12"/>
        <w:ind w:left="0"/>
      </w:pPr>
    </w:p>
    <w:p w14:paraId="30B4E068" w14:textId="77777777" w:rsidR="00730D6F" w:rsidRPr="007C3B41" w:rsidRDefault="00B4080D" w:rsidP="00730D6F">
      <w:pPr>
        <w:pStyle w:val="BodyText"/>
        <w:kinsoku w:val="0"/>
        <w:overflowPunct w:val="0"/>
        <w:ind w:left="1599" w:right="259"/>
        <w:rPr>
          <w:color w:val="800000"/>
        </w:rPr>
      </w:pPr>
      <w:r w:rsidRPr="007C3B41">
        <w:t>FTA’s</w:t>
      </w:r>
      <w:r w:rsidRPr="007C3B41">
        <w:rPr>
          <w:spacing w:val="-5"/>
        </w:rPr>
        <w:t xml:space="preserve"> </w:t>
      </w:r>
      <w:r w:rsidRPr="007C3B41">
        <w:t>charter</w:t>
      </w:r>
      <w:r w:rsidRPr="007C3B41">
        <w:rPr>
          <w:spacing w:val="-5"/>
        </w:rPr>
        <w:t xml:space="preserve"> </w:t>
      </w:r>
      <w:r w:rsidRPr="007C3B41">
        <w:t>service</w:t>
      </w:r>
      <w:r w:rsidRPr="007C3B41">
        <w:rPr>
          <w:spacing w:val="-6"/>
        </w:rPr>
        <w:t xml:space="preserve"> </w:t>
      </w:r>
      <w:r w:rsidRPr="007C3B41">
        <w:t>webpage</w:t>
      </w:r>
      <w:r w:rsidRPr="007C3B41">
        <w:rPr>
          <w:spacing w:val="-5"/>
        </w:rPr>
        <w:t xml:space="preserve"> </w:t>
      </w:r>
      <w:r w:rsidRPr="007C3B41">
        <w:rPr>
          <w:spacing w:val="-1"/>
        </w:rPr>
        <w:t>is:</w:t>
      </w:r>
      <w:r w:rsidRPr="007C3B41">
        <w:t xml:space="preserve"> </w:t>
      </w:r>
      <w:r w:rsidRPr="007C3B41">
        <w:rPr>
          <w:color w:val="800000"/>
        </w:rPr>
        <w:t xml:space="preserve"> </w:t>
      </w:r>
      <w:hyperlink r:id="rId17" w:history="1">
        <w:r w:rsidR="00730D6F" w:rsidRPr="007C3B41">
          <w:rPr>
            <w:rStyle w:val="Hyperlink"/>
            <w:rFonts w:cs="Book Antiqua"/>
          </w:rPr>
          <w:t>https://www.transit.dot.gov/regulations-and-guidance/access/charter-bus-service/charter-bus-service-regulations-0</w:t>
        </w:r>
      </w:hyperlink>
    </w:p>
    <w:p w14:paraId="2611CEDF" w14:textId="77777777" w:rsidR="00730D6F" w:rsidRPr="007C3B41" w:rsidRDefault="00730D6F" w:rsidP="00730D6F">
      <w:pPr>
        <w:pStyle w:val="BodyText"/>
        <w:kinsoku w:val="0"/>
        <w:overflowPunct w:val="0"/>
        <w:ind w:left="1599" w:right="259"/>
      </w:pPr>
    </w:p>
    <w:p w14:paraId="143A19BB" w14:textId="77777777" w:rsidR="00B4080D" w:rsidRPr="007C3B41" w:rsidRDefault="00B4080D" w:rsidP="00730D6F">
      <w:pPr>
        <w:pStyle w:val="BodyText"/>
        <w:kinsoku w:val="0"/>
        <w:overflowPunct w:val="0"/>
        <w:ind w:left="1599" w:right="259"/>
      </w:pPr>
      <w:r w:rsidRPr="007C3B41">
        <w:t>Subrecipients</w:t>
      </w:r>
      <w:r w:rsidRPr="007C3B41">
        <w:rPr>
          <w:spacing w:val="2"/>
        </w:rPr>
        <w:t xml:space="preserve"> </w:t>
      </w:r>
      <w:r w:rsidRPr="007C3B41">
        <w:t>who</w:t>
      </w:r>
      <w:r w:rsidRPr="007C3B41">
        <w:rPr>
          <w:spacing w:val="4"/>
        </w:rPr>
        <w:t xml:space="preserve"> </w:t>
      </w:r>
      <w:r w:rsidRPr="007C3B41">
        <w:t>choose</w:t>
      </w:r>
      <w:r w:rsidRPr="007C3B41">
        <w:rPr>
          <w:spacing w:val="4"/>
        </w:rPr>
        <w:t xml:space="preserve"> </w:t>
      </w:r>
      <w:r w:rsidRPr="007C3B41">
        <w:rPr>
          <w:spacing w:val="-1"/>
        </w:rPr>
        <w:t>to</w:t>
      </w:r>
      <w:r w:rsidRPr="007C3B41">
        <w:rPr>
          <w:spacing w:val="3"/>
        </w:rPr>
        <w:t xml:space="preserve"> </w:t>
      </w:r>
      <w:r w:rsidRPr="007C3B41">
        <w:t>pursue</w:t>
      </w:r>
      <w:r w:rsidRPr="007C3B41">
        <w:rPr>
          <w:spacing w:val="3"/>
        </w:rPr>
        <w:t xml:space="preserve"> </w:t>
      </w:r>
      <w:r w:rsidRPr="007C3B41">
        <w:t>a</w:t>
      </w:r>
      <w:r w:rsidRPr="007C3B41">
        <w:rPr>
          <w:spacing w:val="4"/>
        </w:rPr>
        <w:t xml:space="preserve"> </w:t>
      </w:r>
      <w:r w:rsidRPr="007C3B41">
        <w:t>charter</w:t>
      </w:r>
      <w:r w:rsidRPr="007C3B41">
        <w:rPr>
          <w:spacing w:val="3"/>
        </w:rPr>
        <w:t xml:space="preserve"> </w:t>
      </w:r>
      <w:r w:rsidRPr="007C3B41">
        <w:t>service</w:t>
      </w:r>
      <w:r w:rsidRPr="007C3B41">
        <w:rPr>
          <w:spacing w:val="2"/>
        </w:rPr>
        <w:t xml:space="preserve"> </w:t>
      </w:r>
      <w:r w:rsidRPr="007C3B41">
        <w:rPr>
          <w:spacing w:val="-1"/>
        </w:rPr>
        <w:t>provision</w:t>
      </w:r>
      <w:r w:rsidRPr="007C3B41">
        <w:rPr>
          <w:spacing w:val="4"/>
        </w:rPr>
        <w:t xml:space="preserve"> </w:t>
      </w:r>
      <w:r w:rsidRPr="007C3B41">
        <w:t>within</w:t>
      </w:r>
      <w:r w:rsidRPr="007C3B41">
        <w:rPr>
          <w:spacing w:val="4"/>
        </w:rPr>
        <w:t xml:space="preserve"> </w:t>
      </w:r>
      <w:r w:rsidRPr="007C3B41">
        <w:rPr>
          <w:spacing w:val="-1"/>
        </w:rPr>
        <w:t>the</w:t>
      </w:r>
      <w:r w:rsidRPr="007C3B41">
        <w:rPr>
          <w:spacing w:val="23"/>
        </w:rPr>
        <w:t xml:space="preserve"> </w:t>
      </w:r>
      <w:r w:rsidRPr="007C3B41">
        <w:t>confines</w:t>
      </w:r>
      <w:r w:rsidRPr="007C3B41">
        <w:rPr>
          <w:spacing w:val="30"/>
        </w:rPr>
        <w:t xml:space="preserve"> </w:t>
      </w:r>
      <w:r w:rsidRPr="007C3B41">
        <w:t>of</w:t>
      </w:r>
      <w:r w:rsidRPr="007C3B41">
        <w:rPr>
          <w:spacing w:val="31"/>
        </w:rPr>
        <w:t xml:space="preserve"> </w:t>
      </w:r>
      <w:r w:rsidRPr="007C3B41">
        <w:rPr>
          <w:spacing w:val="-1"/>
        </w:rPr>
        <w:t>Federal</w:t>
      </w:r>
      <w:r w:rsidRPr="007C3B41">
        <w:rPr>
          <w:spacing w:val="32"/>
        </w:rPr>
        <w:t xml:space="preserve"> </w:t>
      </w:r>
      <w:r w:rsidRPr="007C3B41">
        <w:rPr>
          <w:spacing w:val="-1"/>
        </w:rPr>
        <w:t>regulations</w:t>
      </w:r>
      <w:r w:rsidRPr="007C3B41">
        <w:rPr>
          <w:spacing w:val="32"/>
        </w:rPr>
        <w:t xml:space="preserve"> </w:t>
      </w:r>
      <w:r w:rsidRPr="007C3B41">
        <w:rPr>
          <w:spacing w:val="-1"/>
        </w:rPr>
        <w:t>are</w:t>
      </w:r>
      <w:r w:rsidRPr="007C3B41">
        <w:rPr>
          <w:spacing w:val="32"/>
        </w:rPr>
        <w:t xml:space="preserve"> </w:t>
      </w:r>
      <w:r w:rsidRPr="007C3B41">
        <w:rPr>
          <w:spacing w:val="-1"/>
        </w:rPr>
        <w:t>required</w:t>
      </w:r>
      <w:r w:rsidRPr="007C3B41">
        <w:rPr>
          <w:spacing w:val="31"/>
        </w:rPr>
        <w:t xml:space="preserve"> </w:t>
      </w:r>
      <w:r w:rsidRPr="007C3B41">
        <w:rPr>
          <w:spacing w:val="-1"/>
        </w:rPr>
        <w:t>to</w:t>
      </w:r>
      <w:r w:rsidRPr="007C3B41">
        <w:rPr>
          <w:spacing w:val="31"/>
        </w:rPr>
        <w:t xml:space="preserve"> </w:t>
      </w:r>
      <w:r w:rsidRPr="007C3B41">
        <w:t>do</w:t>
      </w:r>
      <w:r w:rsidRPr="007C3B41">
        <w:rPr>
          <w:spacing w:val="32"/>
        </w:rPr>
        <w:t xml:space="preserve"> </w:t>
      </w:r>
      <w:r w:rsidRPr="007C3B41">
        <w:rPr>
          <w:spacing w:val="-1"/>
        </w:rPr>
        <w:t>the</w:t>
      </w:r>
      <w:r w:rsidRPr="007C3B41">
        <w:rPr>
          <w:spacing w:val="31"/>
        </w:rPr>
        <w:t xml:space="preserve"> </w:t>
      </w:r>
      <w:r w:rsidRPr="007C3B41">
        <w:t>following</w:t>
      </w:r>
      <w:r w:rsidRPr="007C3B41">
        <w:rPr>
          <w:spacing w:val="32"/>
        </w:rPr>
        <w:t xml:space="preserve"> </w:t>
      </w:r>
      <w:r w:rsidRPr="007C3B41">
        <w:t>in</w:t>
      </w:r>
      <w:r w:rsidRPr="007C3B41">
        <w:rPr>
          <w:spacing w:val="23"/>
        </w:rPr>
        <w:t xml:space="preserve"> </w:t>
      </w:r>
      <w:r w:rsidRPr="007C3B41">
        <w:rPr>
          <w:spacing w:val="-1"/>
        </w:rPr>
        <w:t>addition</w:t>
      </w:r>
      <w:r w:rsidRPr="007C3B41">
        <w:rPr>
          <w:spacing w:val="-5"/>
        </w:rPr>
        <w:t xml:space="preserve"> </w:t>
      </w:r>
      <w:r w:rsidRPr="007C3B41">
        <w:rPr>
          <w:spacing w:val="-1"/>
        </w:rPr>
        <w:t>to</w:t>
      </w:r>
      <w:r w:rsidRPr="007C3B41">
        <w:rPr>
          <w:spacing w:val="-3"/>
        </w:rPr>
        <w:t xml:space="preserve"> </w:t>
      </w:r>
      <w:r w:rsidRPr="007C3B41">
        <w:rPr>
          <w:spacing w:val="-1"/>
        </w:rPr>
        <w:t>the</w:t>
      </w:r>
      <w:r w:rsidRPr="007C3B41">
        <w:rPr>
          <w:spacing w:val="-3"/>
        </w:rPr>
        <w:t xml:space="preserve"> </w:t>
      </w:r>
      <w:r w:rsidRPr="007C3B41">
        <w:rPr>
          <w:spacing w:val="-1"/>
        </w:rPr>
        <w:t>other</w:t>
      </w:r>
      <w:r w:rsidRPr="007C3B41">
        <w:rPr>
          <w:spacing w:val="-5"/>
        </w:rPr>
        <w:t xml:space="preserve"> </w:t>
      </w:r>
      <w:r w:rsidRPr="007C3B41">
        <w:rPr>
          <w:spacing w:val="-1"/>
        </w:rPr>
        <w:t>procedures</w:t>
      </w:r>
      <w:r w:rsidRPr="007C3B41">
        <w:rPr>
          <w:spacing w:val="-4"/>
        </w:rPr>
        <w:t xml:space="preserve"> </w:t>
      </w:r>
      <w:r w:rsidRPr="007C3B41">
        <w:rPr>
          <w:spacing w:val="-1"/>
        </w:rPr>
        <w:t>outlined</w:t>
      </w:r>
      <w:r w:rsidRPr="007C3B41">
        <w:rPr>
          <w:spacing w:val="-5"/>
        </w:rPr>
        <w:t xml:space="preserve"> </w:t>
      </w:r>
      <w:r w:rsidRPr="007C3B41">
        <w:rPr>
          <w:spacing w:val="-1"/>
        </w:rPr>
        <w:t>in</w:t>
      </w:r>
      <w:r w:rsidRPr="007C3B41">
        <w:rPr>
          <w:spacing w:val="-4"/>
        </w:rPr>
        <w:t xml:space="preserve"> </w:t>
      </w:r>
      <w:r w:rsidRPr="007C3B41">
        <w:rPr>
          <w:spacing w:val="-1"/>
        </w:rPr>
        <w:t>the</w:t>
      </w:r>
      <w:r w:rsidRPr="007C3B41">
        <w:rPr>
          <w:spacing w:val="-4"/>
        </w:rPr>
        <w:t xml:space="preserve"> </w:t>
      </w:r>
      <w:r w:rsidRPr="007C3B41">
        <w:t>LOTS</w:t>
      </w:r>
      <w:r w:rsidRPr="007C3B41">
        <w:rPr>
          <w:spacing w:val="-5"/>
        </w:rPr>
        <w:t xml:space="preserve"> </w:t>
      </w:r>
      <w:r w:rsidRPr="007C3B41">
        <w:t>Manual.</w:t>
      </w:r>
    </w:p>
    <w:p w14:paraId="13F9D0CF" w14:textId="77777777" w:rsidR="00B4080D" w:rsidRPr="007C3B41" w:rsidRDefault="00B4080D">
      <w:pPr>
        <w:pStyle w:val="BodyText"/>
        <w:kinsoku w:val="0"/>
        <w:overflowPunct w:val="0"/>
        <w:spacing w:before="12"/>
        <w:ind w:left="0"/>
      </w:pPr>
    </w:p>
    <w:p w14:paraId="71CC5FAD" w14:textId="77777777" w:rsidR="00B4080D" w:rsidRPr="007C3B41" w:rsidRDefault="00B4080D">
      <w:pPr>
        <w:pStyle w:val="BodyText"/>
        <w:numPr>
          <w:ilvl w:val="0"/>
          <w:numId w:val="7"/>
        </w:numPr>
        <w:tabs>
          <w:tab w:val="left" w:pos="1960"/>
        </w:tabs>
        <w:kinsoku w:val="0"/>
        <w:overflowPunct w:val="0"/>
        <w:ind w:right="258"/>
        <w:jc w:val="both"/>
      </w:pPr>
      <w:r w:rsidRPr="007C3B41">
        <w:rPr>
          <w:spacing w:val="-1"/>
        </w:rPr>
        <w:t>Subrecipient</w:t>
      </w:r>
      <w:r w:rsidRPr="007C3B41">
        <w:rPr>
          <w:spacing w:val="13"/>
        </w:rPr>
        <w:t xml:space="preserve"> </w:t>
      </w:r>
      <w:r w:rsidRPr="007C3B41">
        <w:t>must</w:t>
      </w:r>
      <w:r w:rsidRPr="007C3B41">
        <w:rPr>
          <w:spacing w:val="14"/>
        </w:rPr>
        <w:t xml:space="preserve"> </w:t>
      </w:r>
      <w:r w:rsidRPr="007C3B41">
        <w:t>notify</w:t>
      </w:r>
      <w:r w:rsidRPr="007C3B41">
        <w:rPr>
          <w:spacing w:val="14"/>
        </w:rPr>
        <w:t xml:space="preserve"> </w:t>
      </w:r>
      <w:r w:rsidRPr="007C3B41">
        <w:t>MTA/OLTS</w:t>
      </w:r>
      <w:r w:rsidRPr="007C3B41">
        <w:rPr>
          <w:spacing w:val="14"/>
        </w:rPr>
        <w:t xml:space="preserve"> </w:t>
      </w:r>
      <w:r w:rsidRPr="007C3B41">
        <w:rPr>
          <w:spacing w:val="-1"/>
        </w:rPr>
        <w:t>in</w:t>
      </w:r>
      <w:r w:rsidRPr="007C3B41">
        <w:rPr>
          <w:spacing w:val="14"/>
        </w:rPr>
        <w:t xml:space="preserve"> </w:t>
      </w:r>
      <w:r w:rsidRPr="007C3B41">
        <w:rPr>
          <w:spacing w:val="-1"/>
        </w:rPr>
        <w:t>writing</w:t>
      </w:r>
      <w:r w:rsidRPr="007C3B41">
        <w:rPr>
          <w:spacing w:val="13"/>
        </w:rPr>
        <w:t xml:space="preserve"> </w:t>
      </w:r>
      <w:r w:rsidRPr="007C3B41">
        <w:rPr>
          <w:spacing w:val="-1"/>
        </w:rPr>
        <w:t>prior</w:t>
      </w:r>
      <w:r w:rsidRPr="007C3B41">
        <w:rPr>
          <w:spacing w:val="16"/>
        </w:rPr>
        <w:t xml:space="preserve"> </w:t>
      </w:r>
      <w:r w:rsidRPr="007C3B41">
        <w:rPr>
          <w:spacing w:val="-1"/>
        </w:rPr>
        <w:t>to</w:t>
      </w:r>
      <w:r w:rsidRPr="007C3B41">
        <w:rPr>
          <w:spacing w:val="14"/>
        </w:rPr>
        <w:t xml:space="preserve"> </w:t>
      </w:r>
      <w:r w:rsidRPr="007C3B41">
        <w:rPr>
          <w:spacing w:val="-1"/>
        </w:rPr>
        <w:t>entering</w:t>
      </w:r>
      <w:r w:rsidRPr="007C3B41">
        <w:rPr>
          <w:spacing w:val="14"/>
        </w:rPr>
        <w:t xml:space="preserve"> </w:t>
      </w:r>
      <w:r w:rsidRPr="007C3B41">
        <w:t>into</w:t>
      </w:r>
      <w:r w:rsidRPr="007C3B41">
        <w:rPr>
          <w:spacing w:val="37"/>
          <w:w w:val="99"/>
        </w:rPr>
        <w:t xml:space="preserve"> </w:t>
      </w:r>
      <w:r w:rsidRPr="007C3B41">
        <w:rPr>
          <w:spacing w:val="-1"/>
        </w:rPr>
        <w:t>an</w:t>
      </w:r>
      <w:r w:rsidRPr="007C3B41">
        <w:rPr>
          <w:spacing w:val="-5"/>
        </w:rPr>
        <w:t xml:space="preserve"> </w:t>
      </w:r>
      <w:r w:rsidRPr="007C3B41">
        <w:rPr>
          <w:spacing w:val="-1"/>
        </w:rPr>
        <w:t>agreement</w:t>
      </w:r>
      <w:r w:rsidRPr="007C3B41">
        <w:rPr>
          <w:spacing w:val="-4"/>
        </w:rPr>
        <w:t xml:space="preserve"> </w:t>
      </w:r>
      <w:r w:rsidRPr="007C3B41">
        <w:rPr>
          <w:spacing w:val="-1"/>
        </w:rPr>
        <w:t>to</w:t>
      </w:r>
      <w:r w:rsidRPr="007C3B41">
        <w:rPr>
          <w:spacing w:val="-3"/>
        </w:rPr>
        <w:t xml:space="preserve"> </w:t>
      </w:r>
      <w:r w:rsidRPr="007C3B41">
        <w:rPr>
          <w:spacing w:val="-1"/>
        </w:rPr>
        <w:t>provide</w:t>
      </w:r>
      <w:r w:rsidRPr="007C3B41">
        <w:rPr>
          <w:spacing w:val="-4"/>
        </w:rPr>
        <w:t xml:space="preserve"> </w:t>
      </w:r>
      <w:r w:rsidRPr="007C3B41">
        <w:t>charter</w:t>
      </w:r>
      <w:r w:rsidRPr="007C3B41">
        <w:rPr>
          <w:spacing w:val="-4"/>
        </w:rPr>
        <w:t xml:space="preserve"> </w:t>
      </w:r>
      <w:r w:rsidRPr="007C3B41">
        <w:t>service.</w:t>
      </w:r>
    </w:p>
    <w:p w14:paraId="487F5ED1" w14:textId="77777777" w:rsidR="00B4080D" w:rsidRPr="007C3B41" w:rsidRDefault="00B4080D">
      <w:pPr>
        <w:pStyle w:val="BodyText"/>
        <w:kinsoku w:val="0"/>
        <w:overflowPunct w:val="0"/>
        <w:spacing w:before="12"/>
        <w:ind w:left="0"/>
      </w:pPr>
    </w:p>
    <w:p w14:paraId="59655237" w14:textId="77777777" w:rsidR="00B4080D" w:rsidRPr="007C3B41" w:rsidRDefault="00B4080D">
      <w:pPr>
        <w:pStyle w:val="BodyText"/>
        <w:numPr>
          <w:ilvl w:val="0"/>
          <w:numId w:val="7"/>
        </w:numPr>
        <w:tabs>
          <w:tab w:val="left" w:pos="1960"/>
        </w:tabs>
        <w:kinsoku w:val="0"/>
        <w:overflowPunct w:val="0"/>
        <w:ind w:right="257"/>
        <w:jc w:val="both"/>
      </w:pPr>
      <w:r w:rsidRPr="007C3B41">
        <w:t>Any</w:t>
      </w:r>
      <w:r w:rsidRPr="007C3B41">
        <w:rPr>
          <w:spacing w:val="13"/>
        </w:rPr>
        <w:t xml:space="preserve"> </w:t>
      </w:r>
      <w:r w:rsidRPr="007C3B41">
        <w:t>revenue</w:t>
      </w:r>
      <w:r w:rsidRPr="007C3B41">
        <w:rPr>
          <w:spacing w:val="14"/>
        </w:rPr>
        <w:t xml:space="preserve"> </w:t>
      </w:r>
      <w:r w:rsidRPr="007C3B41">
        <w:t>generated</w:t>
      </w:r>
      <w:r w:rsidRPr="007C3B41">
        <w:rPr>
          <w:spacing w:val="14"/>
        </w:rPr>
        <w:t xml:space="preserve"> </w:t>
      </w:r>
      <w:r w:rsidRPr="007C3B41">
        <w:t>from</w:t>
      </w:r>
      <w:r w:rsidRPr="007C3B41">
        <w:rPr>
          <w:spacing w:val="14"/>
        </w:rPr>
        <w:t xml:space="preserve"> </w:t>
      </w:r>
      <w:r w:rsidRPr="007C3B41">
        <w:t>charter</w:t>
      </w:r>
      <w:r w:rsidRPr="007C3B41">
        <w:rPr>
          <w:spacing w:val="13"/>
        </w:rPr>
        <w:t xml:space="preserve"> </w:t>
      </w:r>
      <w:r w:rsidRPr="007C3B41">
        <w:rPr>
          <w:spacing w:val="-1"/>
        </w:rPr>
        <w:t>bus</w:t>
      </w:r>
      <w:r w:rsidRPr="007C3B41">
        <w:rPr>
          <w:spacing w:val="14"/>
        </w:rPr>
        <w:t xml:space="preserve"> </w:t>
      </w:r>
      <w:r w:rsidRPr="007C3B41">
        <w:t>activity</w:t>
      </w:r>
      <w:r w:rsidRPr="007C3B41">
        <w:rPr>
          <w:spacing w:val="14"/>
        </w:rPr>
        <w:t xml:space="preserve"> </w:t>
      </w:r>
      <w:r w:rsidRPr="007C3B41">
        <w:t>must</w:t>
      </w:r>
      <w:r w:rsidRPr="007C3B41">
        <w:rPr>
          <w:spacing w:val="13"/>
        </w:rPr>
        <w:t xml:space="preserve"> </w:t>
      </w:r>
      <w:r w:rsidRPr="007C3B41">
        <w:rPr>
          <w:spacing w:val="-1"/>
        </w:rPr>
        <w:t>be</w:t>
      </w:r>
      <w:r w:rsidRPr="007C3B41">
        <w:rPr>
          <w:spacing w:val="14"/>
        </w:rPr>
        <w:t xml:space="preserve"> </w:t>
      </w:r>
      <w:r w:rsidRPr="007C3B41">
        <w:t>tracked</w:t>
      </w:r>
      <w:r w:rsidRPr="007C3B41">
        <w:rPr>
          <w:spacing w:val="14"/>
        </w:rPr>
        <w:t xml:space="preserve"> </w:t>
      </w:r>
      <w:r w:rsidRPr="007C3B41">
        <w:t>and</w:t>
      </w:r>
      <w:r w:rsidRPr="007C3B41">
        <w:rPr>
          <w:spacing w:val="22"/>
          <w:w w:val="99"/>
        </w:rPr>
        <w:t xml:space="preserve"> </w:t>
      </w:r>
      <w:r w:rsidRPr="007C3B41">
        <w:rPr>
          <w:spacing w:val="-1"/>
        </w:rPr>
        <w:t>accounted</w:t>
      </w:r>
      <w:r w:rsidRPr="007C3B41">
        <w:rPr>
          <w:spacing w:val="21"/>
        </w:rPr>
        <w:t xml:space="preserve"> </w:t>
      </w:r>
      <w:r w:rsidRPr="007C3B41">
        <w:rPr>
          <w:spacing w:val="-1"/>
        </w:rPr>
        <w:t>for</w:t>
      </w:r>
      <w:r w:rsidRPr="007C3B41">
        <w:rPr>
          <w:spacing w:val="20"/>
        </w:rPr>
        <w:t xml:space="preserve"> </w:t>
      </w:r>
      <w:r w:rsidRPr="007C3B41">
        <w:rPr>
          <w:spacing w:val="-1"/>
        </w:rPr>
        <w:t>within</w:t>
      </w:r>
      <w:r w:rsidRPr="007C3B41">
        <w:rPr>
          <w:spacing w:val="21"/>
        </w:rPr>
        <w:t xml:space="preserve"> </w:t>
      </w:r>
      <w:r w:rsidRPr="007C3B41">
        <w:rPr>
          <w:spacing w:val="-1"/>
        </w:rPr>
        <w:t>the</w:t>
      </w:r>
      <w:r w:rsidRPr="007C3B41">
        <w:rPr>
          <w:spacing w:val="21"/>
        </w:rPr>
        <w:t xml:space="preserve"> </w:t>
      </w:r>
      <w:r w:rsidRPr="007C3B41">
        <w:t>confines</w:t>
      </w:r>
      <w:r w:rsidRPr="007C3B41">
        <w:rPr>
          <w:spacing w:val="20"/>
        </w:rPr>
        <w:t xml:space="preserve"> </w:t>
      </w:r>
      <w:r w:rsidRPr="007C3B41">
        <w:t>of</w:t>
      </w:r>
      <w:r w:rsidRPr="007C3B41">
        <w:rPr>
          <w:spacing w:val="21"/>
        </w:rPr>
        <w:t xml:space="preserve"> </w:t>
      </w:r>
      <w:r w:rsidRPr="007C3B41">
        <w:t>the</w:t>
      </w:r>
      <w:r w:rsidRPr="007C3B41">
        <w:rPr>
          <w:spacing w:val="20"/>
        </w:rPr>
        <w:t xml:space="preserve"> </w:t>
      </w:r>
      <w:r w:rsidRPr="007C3B41">
        <w:t>non-fare</w:t>
      </w:r>
      <w:r w:rsidRPr="007C3B41">
        <w:rPr>
          <w:spacing w:val="20"/>
        </w:rPr>
        <w:t xml:space="preserve"> </w:t>
      </w:r>
      <w:r w:rsidRPr="007C3B41">
        <w:t>revenue</w:t>
      </w:r>
      <w:r w:rsidRPr="007C3B41">
        <w:rPr>
          <w:spacing w:val="21"/>
        </w:rPr>
        <w:t xml:space="preserve"> </w:t>
      </w:r>
      <w:r w:rsidRPr="007C3B41">
        <w:t>policy</w:t>
      </w:r>
      <w:r w:rsidRPr="007C3B41">
        <w:rPr>
          <w:spacing w:val="25"/>
        </w:rPr>
        <w:t xml:space="preserve"> </w:t>
      </w:r>
      <w:r w:rsidRPr="007C3B41">
        <w:t>detailed</w:t>
      </w:r>
      <w:r w:rsidRPr="007C3B41">
        <w:rPr>
          <w:spacing w:val="-7"/>
        </w:rPr>
        <w:t xml:space="preserve"> </w:t>
      </w:r>
      <w:r w:rsidRPr="007C3B41">
        <w:rPr>
          <w:spacing w:val="-1"/>
        </w:rPr>
        <w:t>in</w:t>
      </w:r>
      <w:r w:rsidRPr="007C3B41">
        <w:rPr>
          <w:spacing w:val="-6"/>
        </w:rPr>
        <w:t xml:space="preserve"> </w:t>
      </w:r>
      <w:r w:rsidRPr="007C3B41">
        <w:rPr>
          <w:spacing w:val="-1"/>
        </w:rPr>
        <w:t>the</w:t>
      </w:r>
      <w:r w:rsidRPr="007C3B41">
        <w:rPr>
          <w:spacing w:val="-6"/>
        </w:rPr>
        <w:t xml:space="preserve"> </w:t>
      </w:r>
      <w:r w:rsidRPr="007C3B41">
        <w:t>LOTS</w:t>
      </w:r>
      <w:r w:rsidRPr="007C3B41">
        <w:rPr>
          <w:spacing w:val="-6"/>
        </w:rPr>
        <w:t xml:space="preserve"> </w:t>
      </w:r>
      <w:r w:rsidRPr="007C3B41">
        <w:t>Manual.</w:t>
      </w:r>
    </w:p>
    <w:p w14:paraId="1F0FDD1A" w14:textId="77777777" w:rsidR="00B4080D" w:rsidRPr="007C3B41" w:rsidRDefault="00B4080D">
      <w:pPr>
        <w:pStyle w:val="BodyText"/>
        <w:kinsoku w:val="0"/>
        <w:overflowPunct w:val="0"/>
        <w:spacing w:before="12"/>
        <w:ind w:left="0"/>
      </w:pPr>
    </w:p>
    <w:p w14:paraId="3EA1EF1C" w14:textId="77777777" w:rsidR="00B4080D" w:rsidRPr="007C3B41" w:rsidRDefault="00B4080D">
      <w:pPr>
        <w:pStyle w:val="BodyText"/>
        <w:kinsoku w:val="0"/>
        <w:overflowPunct w:val="0"/>
        <w:ind w:right="256"/>
        <w:jc w:val="both"/>
      </w:pPr>
      <w:r w:rsidRPr="007C3B41">
        <w:t>MTA/OLTS</w:t>
      </w:r>
      <w:r w:rsidRPr="007C3B41">
        <w:rPr>
          <w:spacing w:val="55"/>
        </w:rPr>
        <w:t xml:space="preserve"> </w:t>
      </w:r>
      <w:r w:rsidRPr="007C3B41">
        <w:rPr>
          <w:spacing w:val="-1"/>
        </w:rPr>
        <w:t>will</w:t>
      </w:r>
      <w:r w:rsidRPr="007C3B41">
        <w:rPr>
          <w:spacing w:val="57"/>
        </w:rPr>
        <w:t xml:space="preserve"> </w:t>
      </w:r>
      <w:r w:rsidRPr="007C3B41">
        <w:rPr>
          <w:spacing w:val="-1"/>
        </w:rPr>
        <w:t>review</w:t>
      </w:r>
      <w:r w:rsidRPr="007C3B41">
        <w:rPr>
          <w:spacing w:val="56"/>
        </w:rPr>
        <w:t xml:space="preserve"> </w:t>
      </w:r>
      <w:r w:rsidRPr="007C3B41">
        <w:t>subrecipients</w:t>
      </w:r>
      <w:r w:rsidRPr="007C3B41">
        <w:rPr>
          <w:spacing w:val="56"/>
        </w:rPr>
        <w:t xml:space="preserve"> </w:t>
      </w:r>
      <w:r w:rsidRPr="007C3B41">
        <w:t>compliance</w:t>
      </w:r>
      <w:r w:rsidRPr="007C3B41">
        <w:rPr>
          <w:spacing w:val="55"/>
        </w:rPr>
        <w:t xml:space="preserve"> </w:t>
      </w:r>
      <w:r w:rsidRPr="007C3B41">
        <w:rPr>
          <w:spacing w:val="-1"/>
        </w:rPr>
        <w:t>with</w:t>
      </w:r>
      <w:r w:rsidRPr="007C3B41">
        <w:rPr>
          <w:spacing w:val="57"/>
        </w:rPr>
        <w:t xml:space="preserve"> </w:t>
      </w:r>
      <w:r w:rsidRPr="007C3B41">
        <w:rPr>
          <w:spacing w:val="-1"/>
        </w:rPr>
        <w:t>the</w:t>
      </w:r>
      <w:r w:rsidRPr="007C3B41">
        <w:rPr>
          <w:spacing w:val="57"/>
        </w:rPr>
        <w:t xml:space="preserve"> </w:t>
      </w:r>
      <w:r w:rsidRPr="007C3B41">
        <w:t>charter</w:t>
      </w:r>
      <w:r w:rsidRPr="007C3B41">
        <w:rPr>
          <w:spacing w:val="25"/>
        </w:rPr>
        <w:t xml:space="preserve"> </w:t>
      </w:r>
      <w:r w:rsidRPr="007C3B41">
        <w:rPr>
          <w:spacing w:val="-1"/>
        </w:rPr>
        <w:t>regulation</w:t>
      </w:r>
      <w:r w:rsidRPr="007C3B41">
        <w:rPr>
          <w:spacing w:val="17"/>
        </w:rPr>
        <w:t xml:space="preserve"> </w:t>
      </w:r>
      <w:r w:rsidRPr="007C3B41">
        <w:rPr>
          <w:spacing w:val="-1"/>
        </w:rPr>
        <w:t>as</w:t>
      </w:r>
      <w:r w:rsidRPr="007C3B41">
        <w:rPr>
          <w:spacing w:val="17"/>
        </w:rPr>
        <w:t xml:space="preserve"> </w:t>
      </w:r>
      <w:r w:rsidRPr="007C3B41">
        <w:rPr>
          <w:spacing w:val="-1"/>
        </w:rPr>
        <w:t>part</w:t>
      </w:r>
      <w:r w:rsidRPr="007C3B41">
        <w:rPr>
          <w:spacing w:val="17"/>
        </w:rPr>
        <w:t xml:space="preserve"> </w:t>
      </w:r>
      <w:r w:rsidRPr="007C3B41">
        <w:t>of</w:t>
      </w:r>
      <w:r w:rsidRPr="007C3B41">
        <w:rPr>
          <w:spacing w:val="17"/>
        </w:rPr>
        <w:t xml:space="preserve"> </w:t>
      </w:r>
      <w:r w:rsidRPr="007C3B41">
        <w:rPr>
          <w:spacing w:val="-1"/>
        </w:rPr>
        <w:t>its</w:t>
      </w:r>
      <w:r w:rsidRPr="007C3B41">
        <w:rPr>
          <w:spacing w:val="17"/>
        </w:rPr>
        <w:t xml:space="preserve"> </w:t>
      </w:r>
      <w:r w:rsidRPr="007C3B41">
        <w:rPr>
          <w:spacing w:val="-1"/>
        </w:rPr>
        <w:t>evaluation</w:t>
      </w:r>
      <w:r w:rsidRPr="007C3B41">
        <w:rPr>
          <w:spacing w:val="17"/>
        </w:rPr>
        <w:t xml:space="preserve"> </w:t>
      </w:r>
      <w:r w:rsidRPr="007C3B41">
        <w:rPr>
          <w:spacing w:val="-1"/>
        </w:rPr>
        <w:t>and</w:t>
      </w:r>
      <w:r w:rsidRPr="007C3B41">
        <w:rPr>
          <w:spacing w:val="17"/>
        </w:rPr>
        <w:t xml:space="preserve"> </w:t>
      </w:r>
      <w:r w:rsidRPr="007C3B41">
        <w:t>monitoring</w:t>
      </w:r>
      <w:r w:rsidRPr="007C3B41">
        <w:rPr>
          <w:spacing w:val="16"/>
        </w:rPr>
        <w:t xml:space="preserve"> </w:t>
      </w:r>
      <w:r w:rsidRPr="007C3B41">
        <w:rPr>
          <w:spacing w:val="-1"/>
        </w:rPr>
        <w:t>practices</w:t>
      </w:r>
      <w:r w:rsidRPr="007C3B41">
        <w:rPr>
          <w:spacing w:val="17"/>
        </w:rPr>
        <w:t xml:space="preserve"> </w:t>
      </w:r>
      <w:r w:rsidRPr="007C3B41">
        <w:t>described</w:t>
      </w:r>
      <w:r w:rsidRPr="007C3B41">
        <w:rPr>
          <w:spacing w:val="16"/>
        </w:rPr>
        <w:t xml:space="preserve"> </w:t>
      </w:r>
      <w:r w:rsidRPr="007C3B41">
        <w:rPr>
          <w:spacing w:val="-1"/>
        </w:rPr>
        <w:t>in</w:t>
      </w:r>
    </w:p>
    <w:p w14:paraId="655ED5A5" w14:textId="77777777" w:rsidR="00B4080D" w:rsidRPr="007C3B41" w:rsidRDefault="00B4080D">
      <w:pPr>
        <w:pStyle w:val="BodyText"/>
        <w:kinsoku w:val="0"/>
        <w:overflowPunct w:val="0"/>
        <w:spacing w:line="298" w:lineRule="exact"/>
        <w:jc w:val="both"/>
      </w:pPr>
      <w:r w:rsidRPr="007C3B41">
        <w:rPr>
          <w:spacing w:val="-1"/>
        </w:rPr>
        <w:t>XIII.F.</w:t>
      </w:r>
      <w:r w:rsidRPr="007C3B41">
        <w:rPr>
          <w:spacing w:val="-3"/>
        </w:rPr>
        <w:t xml:space="preserve"> </w:t>
      </w:r>
      <w:r w:rsidRPr="007C3B41">
        <w:t>of</w:t>
      </w:r>
      <w:r w:rsidRPr="007C3B41">
        <w:rPr>
          <w:spacing w:val="-3"/>
        </w:rPr>
        <w:t xml:space="preserve"> </w:t>
      </w:r>
      <w:r w:rsidRPr="007C3B41">
        <w:rPr>
          <w:spacing w:val="-1"/>
        </w:rPr>
        <w:t>this</w:t>
      </w:r>
      <w:r w:rsidRPr="007C3B41">
        <w:rPr>
          <w:spacing w:val="-2"/>
        </w:rPr>
        <w:t xml:space="preserve"> </w:t>
      </w:r>
      <w:r w:rsidRPr="007C3B41">
        <w:t>State</w:t>
      </w:r>
      <w:r w:rsidRPr="007C3B41">
        <w:rPr>
          <w:spacing w:val="-2"/>
        </w:rPr>
        <w:t xml:space="preserve"> </w:t>
      </w:r>
      <w:r w:rsidRPr="007C3B41">
        <w:t>Management</w:t>
      </w:r>
      <w:r w:rsidRPr="007C3B41">
        <w:rPr>
          <w:spacing w:val="-3"/>
        </w:rPr>
        <w:t xml:space="preserve"> </w:t>
      </w:r>
      <w:r w:rsidRPr="007C3B41">
        <w:rPr>
          <w:spacing w:val="-1"/>
        </w:rPr>
        <w:t>Plan.</w:t>
      </w:r>
    </w:p>
    <w:p w14:paraId="0236F7EE" w14:textId="77777777" w:rsidR="00B4080D" w:rsidRPr="007C3B41" w:rsidRDefault="00B4080D">
      <w:pPr>
        <w:pStyle w:val="BodyText"/>
        <w:kinsoku w:val="0"/>
        <w:overflowPunct w:val="0"/>
        <w:spacing w:before="12"/>
        <w:ind w:left="0"/>
      </w:pPr>
    </w:p>
    <w:p w14:paraId="11D228E6" w14:textId="77777777" w:rsidR="00B4080D" w:rsidRPr="007C3B41" w:rsidRDefault="00B4080D">
      <w:pPr>
        <w:pStyle w:val="Heading1"/>
        <w:numPr>
          <w:ilvl w:val="0"/>
          <w:numId w:val="17"/>
        </w:numPr>
        <w:tabs>
          <w:tab w:val="left" w:pos="1240"/>
        </w:tabs>
        <w:kinsoku w:val="0"/>
        <w:overflowPunct w:val="0"/>
        <w:ind w:left="1240"/>
        <w:rPr>
          <w:b w:val="0"/>
          <w:bCs w:val="0"/>
          <w:sz w:val="24"/>
          <w:szCs w:val="24"/>
        </w:rPr>
      </w:pPr>
      <w:r w:rsidRPr="007C3B41">
        <w:rPr>
          <w:sz w:val="24"/>
          <w:szCs w:val="24"/>
        </w:rPr>
        <w:t>SECTION</w:t>
      </w:r>
      <w:r w:rsidRPr="007C3B41">
        <w:rPr>
          <w:spacing w:val="-13"/>
          <w:sz w:val="24"/>
          <w:szCs w:val="24"/>
        </w:rPr>
        <w:t xml:space="preserve"> </w:t>
      </w:r>
      <w:r w:rsidRPr="007C3B41">
        <w:rPr>
          <w:sz w:val="24"/>
          <w:szCs w:val="24"/>
        </w:rPr>
        <w:t>504</w:t>
      </w:r>
      <w:r w:rsidRPr="007C3B41">
        <w:rPr>
          <w:spacing w:val="-13"/>
          <w:sz w:val="24"/>
          <w:szCs w:val="24"/>
        </w:rPr>
        <w:t xml:space="preserve"> </w:t>
      </w:r>
      <w:r w:rsidRPr="007C3B41">
        <w:rPr>
          <w:sz w:val="24"/>
          <w:szCs w:val="24"/>
        </w:rPr>
        <w:t>AND</w:t>
      </w:r>
      <w:r w:rsidRPr="007C3B41">
        <w:rPr>
          <w:spacing w:val="-12"/>
          <w:sz w:val="24"/>
          <w:szCs w:val="24"/>
        </w:rPr>
        <w:t xml:space="preserve"> </w:t>
      </w:r>
      <w:r w:rsidRPr="007C3B41">
        <w:rPr>
          <w:sz w:val="24"/>
          <w:szCs w:val="24"/>
        </w:rPr>
        <w:t>ADA</w:t>
      </w:r>
      <w:r w:rsidRPr="007C3B41">
        <w:rPr>
          <w:spacing w:val="-12"/>
          <w:sz w:val="24"/>
          <w:szCs w:val="24"/>
        </w:rPr>
        <w:t xml:space="preserve"> </w:t>
      </w:r>
      <w:r w:rsidRPr="007C3B41">
        <w:rPr>
          <w:sz w:val="24"/>
          <w:szCs w:val="24"/>
        </w:rPr>
        <w:t>REPORTING</w:t>
      </w:r>
    </w:p>
    <w:p w14:paraId="4677C551" w14:textId="77777777" w:rsidR="00B4080D" w:rsidRPr="007C3B41" w:rsidRDefault="00B4080D">
      <w:pPr>
        <w:pStyle w:val="BodyText"/>
        <w:kinsoku w:val="0"/>
        <w:overflowPunct w:val="0"/>
        <w:spacing w:before="1"/>
        <w:ind w:left="0"/>
        <w:rPr>
          <w:b/>
          <w:bCs/>
        </w:rPr>
      </w:pPr>
    </w:p>
    <w:p w14:paraId="7BD98306" w14:textId="77777777" w:rsidR="001C1FA9" w:rsidRPr="007C3B41" w:rsidRDefault="00B4080D" w:rsidP="001C1FA9">
      <w:pPr>
        <w:pStyle w:val="BodyText"/>
        <w:kinsoku w:val="0"/>
        <w:overflowPunct w:val="0"/>
        <w:ind w:right="257"/>
        <w:jc w:val="both"/>
      </w:pPr>
      <w:r w:rsidRPr="007C3B41">
        <w:t>All</w:t>
      </w:r>
      <w:r w:rsidRPr="007C3B41">
        <w:rPr>
          <w:spacing w:val="14"/>
        </w:rPr>
        <w:t xml:space="preserve"> </w:t>
      </w:r>
      <w:r w:rsidRPr="007C3B41">
        <w:t>Section</w:t>
      </w:r>
      <w:r w:rsidRPr="007C3B41">
        <w:rPr>
          <w:spacing w:val="14"/>
        </w:rPr>
        <w:t xml:space="preserve"> </w:t>
      </w:r>
      <w:r w:rsidRPr="007C3B41">
        <w:rPr>
          <w:spacing w:val="-1"/>
        </w:rPr>
        <w:t>5311</w:t>
      </w:r>
      <w:r w:rsidRPr="007C3B41">
        <w:rPr>
          <w:spacing w:val="15"/>
        </w:rPr>
        <w:t xml:space="preserve"> </w:t>
      </w:r>
      <w:r w:rsidRPr="007C3B41">
        <w:t>subrecipients</w:t>
      </w:r>
      <w:r w:rsidRPr="007C3B41">
        <w:rPr>
          <w:spacing w:val="13"/>
        </w:rPr>
        <w:t xml:space="preserve"> </w:t>
      </w:r>
      <w:r w:rsidRPr="007C3B41">
        <w:rPr>
          <w:spacing w:val="-1"/>
        </w:rPr>
        <w:t>are</w:t>
      </w:r>
      <w:r w:rsidRPr="007C3B41">
        <w:rPr>
          <w:spacing w:val="14"/>
        </w:rPr>
        <w:t xml:space="preserve"> </w:t>
      </w:r>
      <w:r w:rsidRPr="007C3B41">
        <w:rPr>
          <w:spacing w:val="-1"/>
        </w:rPr>
        <w:t>required</w:t>
      </w:r>
      <w:r w:rsidRPr="007C3B41">
        <w:rPr>
          <w:spacing w:val="15"/>
        </w:rPr>
        <w:t xml:space="preserve"> </w:t>
      </w:r>
      <w:r w:rsidRPr="007C3B41">
        <w:rPr>
          <w:spacing w:val="-1"/>
        </w:rPr>
        <w:t>to</w:t>
      </w:r>
      <w:r w:rsidRPr="007C3B41">
        <w:rPr>
          <w:spacing w:val="14"/>
        </w:rPr>
        <w:t xml:space="preserve"> </w:t>
      </w:r>
      <w:r w:rsidRPr="007C3B41">
        <w:t>comply</w:t>
      </w:r>
      <w:r w:rsidRPr="007C3B41">
        <w:rPr>
          <w:spacing w:val="15"/>
        </w:rPr>
        <w:t xml:space="preserve"> </w:t>
      </w:r>
      <w:r w:rsidRPr="007C3B41">
        <w:rPr>
          <w:spacing w:val="-1"/>
        </w:rPr>
        <w:t>with</w:t>
      </w:r>
      <w:r w:rsidRPr="007C3B41">
        <w:rPr>
          <w:spacing w:val="14"/>
        </w:rPr>
        <w:t xml:space="preserve"> </w:t>
      </w:r>
      <w:r w:rsidRPr="007C3B41">
        <w:rPr>
          <w:spacing w:val="-1"/>
        </w:rPr>
        <w:t>Section</w:t>
      </w:r>
      <w:r w:rsidRPr="007C3B41">
        <w:rPr>
          <w:spacing w:val="14"/>
        </w:rPr>
        <w:t xml:space="preserve"> </w:t>
      </w:r>
      <w:r w:rsidRPr="007C3B41">
        <w:rPr>
          <w:spacing w:val="-1"/>
        </w:rPr>
        <w:t>504</w:t>
      </w:r>
      <w:r w:rsidRPr="007C3B41">
        <w:rPr>
          <w:spacing w:val="15"/>
        </w:rPr>
        <w:t xml:space="preserve"> </w:t>
      </w:r>
      <w:r w:rsidRPr="007C3B41">
        <w:rPr>
          <w:spacing w:val="-1"/>
        </w:rPr>
        <w:t>of</w:t>
      </w:r>
      <w:r w:rsidRPr="007C3B41">
        <w:rPr>
          <w:spacing w:val="28"/>
          <w:w w:val="99"/>
        </w:rPr>
        <w:t xml:space="preserve"> </w:t>
      </w:r>
      <w:r w:rsidRPr="007C3B41">
        <w:rPr>
          <w:spacing w:val="-1"/>
        </w:rPr>
        <w:t>the</w:t>
      </w:r>
      <w:r w:rsidRPr="007C3B41">
        <w:rPr>
          <w:spacing w:val="17"/>
        </w:rPr>
        <w:t xml:space="preserve"> </w:t>
      </w:r>
      <w:r w:rsidRPr="007C3B41">
        <w:t>Rehabilitation</w:t>
      </w:r>
      <w:r w:rsidRPr="007C3B41">
        <w:rPr>
          <w:spacing w:val="18"/>
        </w:rPr>
        <w:t xml:space="preserve"> </w:t>
      </w:r>
      <w:r w:rsidRPr="007C3B41">
        <w:t>Act</w:t>
      </w:r>
      <w:r w:rsidRPr="007C3B41">
        <w:rPr>
          <w:spacing w:val="17"/>
        </w:rPr>
        <w:t xml:space="preserve"> </w:t>
      </w:r>
      <w:r w:rsidRPr="007C3B41">
        <w:t>of</w:t>
      </w:r>
      <w:r w:rsidRPr="007C3B41">
        <w:rPr>
          <w:spacing w:val="18"/>
        </w:rPr>
        <w:t xml:space="preserve"> </w:t>
      </w:r>
      <w:r w:rsidRPr="007C3B41">
        <w:t>1973</w:t>
      </w:r>
      <w:r w:rsidRPr="007C3B41">
        <w:rPr>
          <w:spacing w:val="17"/>
        </w:rPr>
        <w:t xml:space="preserve"> </w:t>
      </w:r>
      <w:r w:rsidRPr="007C3B41">
        <w:t>and</w:t>
      </w:r>
      <w:r w:rsidRPr="007C3B41">
        <w:rPr>
          <w:spacing w:val="18"/>
        </w:rPr>
        <w:t xml:space="preserve"> </w:t>
      </w:r>
      <w:r w:rsidRPr="007C3B41">
        <w:rPr>
          <w:spacing w:val="-1"/>
        </w:rPr>
        <w:t>the</w:t>
      </w:r>
      <w:r w:rsidRPr="007C3B41">
        <w:rPr>
          <w:spacing w:val="18"/>
        </w:rPr>
        <w:t xml:space="preserve"> </w:t>
      </w:r>
      <w:r w:rsidRPr="007C3B41">
        <w:t>Americans</w:t>
      </w:r>
      <w:r w:rsidRPr="007C3B41">
        <w:rPr>
          <w:spacing w:val="17"/>
        </w:rPr>
        <w:t xml:space="preserve"> </w:t>
      </w:r>
      <w:r w:rsidRPr="007C3B41">
        <w:t>with</w:t>
      </w:r>
      <w:r w:rsidRPr="007C3B41">
        <w:rPr>
          <w:spacing w:val="18"/>
        </w:rPr>
        <w:t xml:space="preserve"> </w:t>
      </w:r>
      <w:r w:rsidRPr="007C3B41">
        <w:t>Disabilities</w:t>
      </w:r>
      <w:r w:rsidRPr="007C3B41">
        <w:rPr>
          <w:spacing w:val="17"/>
        </w:rPr>
        <w:t xml:space="preserve"> </w:t>
      </w:r>
      <w:r w:rsidRPr="007C3B41">
        <w:t>Act</w:t>
      </w:r>
      <w:r w:rsidRPr="007C3B41">
        <w:rPr>
          <w:spacing w:val="18"/>
        </w:rPr>
        <w:t xml:space="preserve"> </w:t>
      </w:r>
      <w:r w:rsidRPr="007C3B41">
        <w:t>of</w:t>
      </w:r>
      <w:r w:rsidRPr="007C3B41">
        <w:rPr>
          <w:spacing w:val="23"/>
          <w:w w:val="99"/>
        </w:rPr>
        <w:t xml:space="preserve"> </w:t>
      </w:r>
      <w:r w:rsidRPr="007C3B41">
        <w:t>1990,</w:t>
      </w:r>
      <w:r w:rsidRPr="007C3B41">
        <w:rPr>
          <w:spacing w:val="-2"/>
        </w:rPr>
        <w:t xml:space="preserve"> </w:t>
      </w:r>
      <w:r w:rsidRPr="007C3B41">
        <w:t>and</w:t>
      </w:r>
      <w:r w:rsidRPr="007C3B41">
        <w:rPr>
          <w:spacing w:val="-2"/>
        </w:rPr>
        <w:t xml:space="preserve"> </w:t>
      </w:r>
      <w:r w:rsidRPr="007C3B41">
        <w:t>assure</w:t>
      </w:r>
      <w:r w:rsidRPr="007C3B41">
        <w:rPr>
          <w:spacing w:val="-2"/>
        </w:rPr>
        <w:t xml:space="preserve"> </w:t>
      </w:r>
      <w:r w:rsidRPr="007C3B41">
        <w:rPr>
          <w:spacing w:val="-1"/>
        </w:rPr>
        <w:t>that</w:t>
      </w:r>
      <w:r w:rsidRPr="007C3B41">
        <w:rPr>
          <w:spacing w:val="-2"/>
        </w:rPr>
        <w:t xml:space="preserve"> </w:t>
      </w:r>
      <w:r w:rsidRPr="007C3B41">
        <w:t>no</w:t>
      </w:r>
      <w:r w:rsidRPr="007C3B41">
        <w:rPr>
          <w:spacing w:val="-2"/>
        </w:rPr>
        <w:t xml:space="preserve"> </w:t>
      </w:r>
      <w:r w:rsidRPr="007C3B41">
        <w:t>individual</w:t>
      </w:r>
      <w:r w:rsidRPr="007C3B41">
        <w:rPr>
          <w:spacing w:val="-2"/>
        </w:rPr>
        <w:t xml:space="preserve"> </w:t>
      </w:r>
      <w:r w:rsidRPr="007C3B41">
        <w:t>is</w:t>
      </w:r>
      <w:r w:rsidRPr="007C3B41">
        <w:rPr>
          <w:spacing w:val="-2"/>
        </w:rPr>
        <w:t xml:space="preserve"> </w:t>
      </w:r>
      <w:r w:rsidRPr="007C3B41">
        <w:t>discriminated</w:t>
      </w:r>
      <w:r w:rsidRPr="007C3B41">
        <w:rPr>
          <w:spacing w:val="-3"/>
        </w:rPr>
        <w:t xml:space="preserve"> </w:t>
      </w:r>
      <w:r w:rsidRPr="007C3B41">
        <w:t>against</w:t>
      </w:r>
      <w:r w:rsidRPr="007C3B41">
        <w:rPr>
          <w:spacing w:val="-1"/>
        </w:rPr>
        <w:t xml:space="preserve"> </w:t>
      </w:r>
      <w:r w:rsidRPr="007C3B41">
        <w:t>on</w:t>
      </w:r>
      <w:r w:rsidRPr="007C3B41">
        <w:rPr>
          <w:spacing w:val="-2"/>
        </w:rPr>
        <w:t xml:space="preserve"> </w:t>
      </w:r>
      <w:r w:rsidRPr="007C3B41">
        <w:rPr>
          <w:spacing w:val="-1"/>
        </w:rPr>
        <w:t>the</w:t>
      </w:r>
      <w:r w:rsidRPr="007C3B41">
        <w:rPr>
          <w:spacing w:val="-2"/>
        </w:rPr>
        <w:t xml:space="preserve"> </w:t>
      </w:r>
      <w:r w:rsidRPr="007C3B41">
        <w:rPr>
          <w:spacing w:val="-1"/>
        </w:rPr>
        <w:t xml:space="preserve">basis </w:t>
      </w:r>
      <w:r w:rsidRPr="007C3B41">
        <w:t>of</w:t>
      </w:r>
      <w:r w:rsidRPr="007C3B41">
        <w:rPr>
          <w:spacing w:val="24"/>
          <w:w w:val="99"/>
        </w:rPr>
        <w:t xml:space="preserve"> </w:t>
      </w:r>
      <w:r w:rsidRPr="007C3B41">
        <w:t>disability</w:t>
      </w:r>
      <w:r w:rsidRPr="007C3B41">
        <w:rPr>
          <w:spacing w:val="-5"/>
        </w:rPr>
        <w:t xml:space="preserve"> </w:t>
      </w:r>
      <w:r w:rsidRPr="007C3B41">
        <w:rPr>
          <w:spacing w:val="-1"/>
        </w:rPr>
        <w:t>in</w:t>
      </w:r>
      <w:r w:rsidRPr="007C3B41">
        <w:rPr>
          <w:spacing w:val="-4"/>
        </w:rPr>
        <w:t xml:space="preserve"> </w:t>
      </w:r>
      <w:r w:rsidRPr="007C3B41">
        <w:rPr>
          <w:spacing w:val="-1"/>
        </w:rPr>
        <w:t>connection</w:t>
      </w:r>
      <w:r w:rsidRPr="007C3B41">
        <w:rPr>
          <w:spacing w:val="-5"/>
        </w:rPr>
        <w:t xml:space="preserve"> </w:t>
      </w:r>
      <w:r w:rsidRPr="007C3B41">
        <w:rPr>
          <w:spacing w:val="-1"/>
        </w:rPr>
        <w:t>with</w:t>
      </w:r>
      <w:r w:rsidRPr="007C3B41">
        <w:rPr>
          <w:spacing w:val="-4"/>
        </w:rPr>
        <w:t xml:space="preserve"> </w:t>
      </w:r>
      <w:r w:rsidRPr="007C3B41">
        <w:rPr>
          <w:spacing w:val="-1"/>
        </w:rPr>
        <w:t>the</w:t>
      </w:r>
      <w:r w:rsidRPr="007C3B41">
        <w:rPr>
          <w:spacing w:val="-4"/>
        </w:rPr>
        <w:t xml:space="preserve"> </w:t>
      </w:r>
      <w:r w:rsidRPr="007C3B41">
        <w:rPr>
          <w:spacing w:val="-1"/>
        </w:rPr>
        <w:t>provision</w:t>
      </w:r>
      <w:r w:rsidRPr="007C3B41">
        <w:rPr>
          <w:spacing w:val="-3"/>
        </w:rPr>
        <w:t xml:space="preserve"> </w:t>
      </w:r>
      <w:r w:rsidRPr="007C3B41">
        <w:t>of</w:t>
      </w:r>
      <w:r w:rsidRPr="007C3B41">
        <w:rPr>
          <w:spacing w:val="-4"/>
        </w:rPr>
        <w:t xml:space="preserve"> </w:t>
      </w:r>
      <w:r w:rsidRPr="007C3B41">
        <w:rPr>
          <w:spacing w:val="-1"/>
        </w:rPr>
        <w:t>transportation</w:t>
      </w:r>
      <w:r w:rsidRPr="007C3B41">
        <w:rPr>
          <w:spacing w:val="-3"/>
        </w:rPr>
        <w:t xml:space="preserve"> </w:t>
      </w:r>
      <w:r w:rsidRPr="007C3B41">
        <w:rPr>
          <w:spacing w:val="-1"/>
        </w:rPr>
        <w:t>service.</w:t>
      </w:r>
    </w:p>
    <w:p w14:paraId="62846BC6" w14:textId="77777777" w:rsidR="00B4080D" w:rsidRPr="007C3B41" w:rsidRDefault="00B4080D" w:rsidP="001C1FA9">
      <w:pPr>
        <w:pStyle w:val="BodyText"/>
        <w:kinsoku w:val="0"/>
        <w:overflowPunct w:val="0"/>
        <w:ind w:right="257"/>
        <w:jc w:val="both"/>
      </w:pPr>
      <w:r w:rsidRPr="007C3B41">
        <w:t>MTA/OLTS</w:t>
      </w:r>
      <w:r w:rsidRPr="007C3B41">
        <w:rPr>
          <w:spacing w:val="19"/>
        </w:rPr>
        <w:t xml:space="preserve"> </w:t>
      </w:r>
      <w:r w:rsidRPr="007C3B41">
        <w:t>requires</w:t>
      </w:r>
      <w:r w:rsidRPr="007C3B41">
        <w:rPr>
          <w:spacing w:val="21"/>
        </w:rPr>
        <w:t xml:space="preserve"> </w:t>
      </w:r>
      <w:r w:rsidRPr="007C3B41">
        <w:t>subrecipients</w:t>
      </w:r>
      <w:r w:rsidRPr="007C3B41">
        <w:rPr>
          <w:spacing w:val="20"/>
        </w:rPr>
        <w:t xml:space="preserve"> </w:t>
      </w:r>
      <w:r w:rsidRPr="007C3B41">
        <w:rPr>
          <w:spacing w:val="-1"/>
        </w:rPr>
        <w:t>to</w:t>
      </w:r>
      <w:r w:rsidRPr="007C3B41">
        <w:rPr>
          <w:spacing w:val="20"/>
        </w:rPr>
        <w:t xml:space="preserve"> </w:t>
      </w:r>
      <w:r w:rsidRPr="007C3B41">
        <w:t>submit</w:t>
      </w:r>
      <w:r w:rsidRPr="007C3B41">
        <w:rPr>
          <w:spacing w:val="21"/>
        </w:rPr>
        <w:t xml:space="preserve"> </w:t>
      </w:r>
      <w:r w:rsidRPr="007C3B41">
        <w:t>procurement</w:t>
      </w:r>
      <w:r w:rsidRPr="007C3B41">
        <w:rPr>
          <w:spacing w:val="21"/>
        </w:rPr>
        <w:t xml:space="preserve"> </w:t>
      </w:r>
      <w:r w:rsidRPr="007C3B41">
        <w:t>documents</w:t>
      </w:r>
      <w:r w:rsidRPr="007C3B41">
        <w:rPr>
          <w:spacing w:val="21"/>
        </w:rPr>
        <w:t xml:space="preserve"> </w:t>
      </w:r>
      <w:r w:rsidRPr="007C3B41">
        <w:t>to</w:t>
      </w:r>
      <w:r w:rsidRPr="007C3B41">
        <w:rPr>
          <w:spacing w:val="21"/>
        </w:rPr>
        <w:t xml:space="preserve"> </w:t>
      </w:r>
      <w:r w:rsidRPr="007C3B41">
        <w:t>MTA/OLTS for</w:t>
      </w:r>
      <w:r w:rsidRPr="007C3B41">
        <w:rPr>
          <w:spacing w:val="2"/>
        </w:rPr>
        <w:t xml:space="preserve"> </w:t>
      </w:r>
      <w:r w:rsidRPr="007C3B41">
        <w:t xml:space="preserve">concurrence </w:t>
      </w:r>
      <w:r w:rsidRPr="007C3B41">
        <w:rPr>
          <w:spacing w:val="-1"/>
        </w:rPr>
        <w:t>before</w:t>
      </w:r>
      <w:r w:rsidRPr="007C3B41">
        <w:rPr>
          <w:spacing w:val="2"/>
        </w:rPr>
        <w:t xml:space="preserve"> </w:t>
      </w:r>
      <w:r w:rsidRPr="007C3B41">
        <w:t>initiating</w:t>
      </w:r>
      <w:r w:rsidRPr="007C3B41">
        <w:rPr>
          <w:spacing w:val="1"/>
        </w:rPr>
        <w:t xml:space="preserve"> </w:t>
      </w:r>
      <w:r w:rsidRPr="007C3B41">
        <w:rPr>
          <w:spacing w:val="-1"/>
        </w:rPr>
        <w:t>the</w:t>
      </w:r>
      <w:r w:rsidRPr="007C3B41">
        <w:rPr>
          <w:spacing w:val="1"/>
        </w:rPr>
        <w:t xml:space="preserve"> </w:t>
      </w:r>
      <w:r w:rsidRPr="007C3B41">
        <w:t>procurement.</w:t>
      </w:r>
      <w:r w:rsidRPr="007C3B41">
        <w:rPr>
          <w:spacing w:val="3"/>
        </w:rPr>
        <w:t xml:space="preserve"> </w:t>
      </w:r>
      <w:r w:rsidRPr="007C3B41">
        <w:t>As</w:t>
      </w:r>
      <w:r w:rsidRPr="007C3B41">
        <w:rPr>
          <w:spacing w:val="2"/>
        </w:rPr>
        <w:t xml:space="preserve"> </w:t>
      </w:r>
      <w:r w:rsidRPr="007C3B41">
        <w:t>part</w:t>
      </w:r>
      <w:r w:rsidRPr="007C3B41">
        <w:rPr>
          <w:spacing w:val="1"/>
        </w:rPr>
        <w:t xml:space="preserve"> </w:t>
      </w:r>
      <w:r w:rsidRPr="007C3B41">
        <w:t>of</w:t>
      </w:r>
      <w:r w:rsidRPr="007C3B41">
        <w:rPr>
          <w:spacing w:val="25"/>
          <w:w w:val="99"/>
        </w:rPr>
        <w:t xml:space="preserve"> </w:t>
      </w:r>
      <w:r w:rsidRPr="007C3B41">
        <w:rPr>
          <w:spacing w:val="-1"/>
        </w:rPr>
        <w:t>procurement</w:t>
      </w:r>
      <w:r w:rsidRPr="007C3B41">
        <w:rPr>
          <w:spacing w:val="45"/>
        </w:rPr>
        <w:t xml:space="preserve"> </w:t>
      </w:r>
      <w:r w:rsidRPr="007C3B41">
        <w:t>oversight,</w:t>
      </w:r>
      <w:r w:rsidRPr="007C3B41">
        <w:rPr>
          <w:spacing w:val="46"/>
        </w:rPr>
        <w:t xml:space="preserve"> </w:t>
      </w:r>
      <w:r w:rsidRPr="007C3B41">
        <w:t>MTA/OLTS</w:t>
      </w:r>
      <w:r w:rsidRPr="007C3B41">
        <w:rPr>
          <w:spacing w:val="46"/>
        </w:rPr>
        <w:t xml:space="preserve"> </w:t>
      </w:r>
      <w:r w:rsidRPr="007C3B41">
        <w:rPr>
          <w:spacing w:val="-1"/>
        </w:rPr>
        <w:t>verifies</w:t>
      </w:r>
      <w:r w:rsidRPr="007C3B41">
        <w:rPr>
          <w:spacing w:val="45"/>
        </w:rPr>
        <w:t xml:space="preserve"> </w:t>
      </w:r>
      <w:r w:rsidRPr="007C3B41">
        <w:t>that</w:t>
      </w:r>
      <w:r w:rsidRPr="007C3B41">
        <w:rPr>
          <w:spacing w:val="46"/>
        </w:rPr>
        <w:t xml:space="preserve"> </w:t>
      </w:r>
      <w:r w:rsidRPr="007C3B41">
        <w:t>all</w:t>
      </w:r>
      <w:r w:rsidRPr="007C3B41">
        <w:rPr>
          <w:spacing w:val="46"/>
        </w:rPr>
        <w:t xml:space="preserve"> </w:t>
      </w:r>
      <w:r w:rsidRPr="007C3B41">
        <w:t>fixed-route</w:t>
      </w:r>
      <w:r w:rsidRPr="007C3B41">
        <w:rPr>
          <w:spacing w:val="46"/>
        </w:rPr>
        <w:t xml:space="preserve"> </w:t>
      </w:r>
      <w:r w:rsidRPr="007C3B41">
        <w:t>vehicle</w:t>
      </w:r>
      <w:r w:rsidRPr="007C3B41">
        <w:rPr>
          <w:spacing w:val="33"/>
          <w:w w:val="99"/>
        </w:rPr>
        <w:t xml:space="preserve"> </w:t>
      </w:r>
      <w:r w:rsidRPr="007C3B41">
        <w:t>specifications</w:t>
      </w:r>
      <w:r w:rsidRPr="007C3B41">
        <w:rPr>
          <w:spacing w:val="-7"/>
        </w:rPr>
        <w:t xml:space="preserve"> </w:t>
      </w:r>
      <w:r w:rsidRPr="007C3B41">
        <w:t>require</w:t>
      </w:r>
      <w:r w:rsidRPr="007C3B41">
        <w:rPr>
          <w:spacing w:val="-5"/>
        </w:rPr>
        <w:t xml:space="preserve"> </w:t>
      </w:r>
      <w:r w:rsidRPr="007C3B41">
        <w:t>ADA</w:t>
      </w:r>
      <w:r w:rsidRPr="007C3B41">
        <w:rPr>
          <w:spacing w:val="-6"/>
        </w:rPr>
        <w:t xml:space="preserve"> </w:t>
      </w:r>
      <w:r w:rsidRPr="007C3B41">
        <w:t>accessibility.</w:t>
      </w:r>
      <w:r w:rsidRPr="007C3B41">
        <w:rPr>
          <w:spacing w:val="-5"/>
        </w:rPr>
        <w:t xml:space="preserve"> </w:t>
      </w:r>
      <w:r w:rsidRPr="007C3B41">
        <w:t>Non-accessible</w:t>
      </w:r>
      <w:r w:rsidRPr="007C3B41">
        <w:rPr>
          <w:spacing w:val="-5"/>
        </w:rPr>
        <w:t xml:space="preserve"> </w:t>
      </w:r>
      <w:r w:rsidRPr="007C3B41">
        <w:t>demand-response</w:t>
      </w:r>
      <w:r w:rsidRPr="007C3B41">
        <w:rPr>
          <w:spacing w:val="21"/>
          <w:w w:val="99"/>
        </w:rPr>
        <w:t xml:space="preserve"> </w:t>
      </w:r>
      <w:r w:rsidRPr="007C3B41">
        <w:t>vehicles</w:t>
      </w:r>
      <w:r w:rsidRPr="007C3B41">
        <w:rPr>
          <w:spacing w:val="25"/>
        </w:rPr>
        <w:t xml:space="preserve"> </w:t>
      </w:r>
      <w:r w:rsidRPr="007C3B41">
        <w:rPr>
          <w:spacing w:val="-1"/>
        </w:rPr>
        <w:t>are</w:t>
      </w:r>
      <w:r w:rsidRPr="007C3B41">
        <w:rPr>
          <w:spacing w:val="25"/>
        </w:rPr>
        <w:t xml:space="preserve"> </w:t>
      </w:r>
      <w:r w:rsidRPr="007C3B41">
        <w:t>only</w:t>
      </w:r>
      <w:r w:rsidRPr="007C3B41">
        <w:rPr>
          <w:spacing w:val="25"/>
        </w:rPr>
        <w:t xml:space="preserve"> </w:t>
      </w:r>
      <w:r w:rsidRPr="007C3B41">
        <w:rPr>
          <w:spacing w:val="-1"/>
        </w:rPr>
        <w:t>permitted</w:t>
      </w:r>
      <w:r w:rsidRPr="007C3B41">
        <w:rPr>
          <w:spacing w:val="26"/>
        </w:rPr>
        <w:t xml:space="preserve"> </w:t>
      </w:r>
      <w:r w:rsidRPr="007C3B41">
        <w:rPr>
          <w:spacing w:val="-1"/>
        </w:rPr>
        <w:t>to</w:t>
      </w:r>
      <w:r w:rsidRPr="007C3B41">
        <w:rPr>
          <w:spacing w:val="26"/>
        </w:rPr>
        <w:t xml:space="preserve"> </w:t>
      </w:r>
      <w:r w:rsidRPr="007C3B41">
        <w:rPr>
          <w:spacing w:val="-1"/>
        </w:rPr>
        <w:t>be</w:t>
      </w:r>
      <w:r w:rsidRPr="007C3B41">
        <w:rPr>
          <w:spacing w:val="26"/>
        </w:rPr>
        <w:t xml:space="preserve"> </w:t>
      </w:r>
      <w:r w:rsidRPr="007C3B41">
        <w:rPr>
          <w:spacing w:val="-1"/>
        </w:rPr>
        <w:t>purchased</w:t>
      </w:r>
      <w:r w:rsidRPr="007C3B41">
        <w:rPr>
          <w:spacing w:val="26"/>
        </w:rPr>
        <w:t xml:space="preserve"> </w:t>
      </w:r>
      <w:r w:rsidRPr="007C3B41">
        <w:t>when</w:t>
      </w:r>
      <w:r w:rsidRPr="007C3B41">
        <w:rPr>
          <w:spacing w:val="25"/>
        </w:rPr>
        <w:t xml:space="preserve"> </w:t>
      </w:r>
      <w:r w:rsidRPr="007C3B41">
        <w:rPr>
          <w:spacing w:val="-1"/>
        </w:rPr>
        <w:t>the</w:t>
      </w:r>
      <w:r w:rsidRPr="007C3B41">
        <w:rPr>
          <w:spacing w:val="26"/>
        </w:rPr>
        <w:t xml:space="preserve"> </w:t>
      </w:r>
      <w:r w:rsidRPr="007C3B41">
        <w:t>demand-response</w:t>
      </w:r>
      <w:r w:rsidRPr="007C3B41">
        <w:rPr>
          <w:spacing w:val="27"/>
          <w:w w:val="99"/>
        </w:rPr>
        <w:t xml:space="preserve"> </w:t>
      </w:r>
      <w:r w:rsidRPr="007C3B41">
        <w:t>system,</w:t>
      </w:r>
      <w:r w:rsidRPr="007C3B41">
        <w:rPr>
          <w:spacing w:val="12"/>
        </w:rPr>
        <w:t xml:space="preserve"> </w:t>
      </w:r>
      <w:r w:rsidRPr="007C3B41">
        <w:t>when</w:t>
      </w:r>
      <w:r w:rsidRPr="007C3B41">
        <w:rPr>
          <w:spacing w:val="12"/>
        </w:rPr>
        <w:t xml:space="preserve"> </w:t>
      </w:r>
      <w:r w:rsidRPr="007C3B41">
        <w:t>viewed</w:t>
      </w:r>
      <w:r w:rsidRPr="007C3B41">
        <w:rPr>
          <w:spacing w:val="12"/>
        </w:rPr>
        <w:t xml:space="preserve"> </w:t>
      </w:r>
      <w:r w:rsidRPr="007C3B41">
        <w:t>in</w:t>
      </w:r>
      <w:r w:rsidRPr="007C3B41">
        <w:rPr>
          <w:spacing w:val="12"/>
        </w:rPr>
        <w:t xml:space="preserve"> </w:t>
      </w:r>
      <w:r w:rsidRPr="007C3B41">
        <w:t>its</w:t>
      </w:r>
      <w:r w:rsidRPr="007C3B41">
        <w:rPr>
          <w:spacing w:val="12"/>
        </w:rPr>
        <w:t xml:space="preserve"> </w:t>
      </w:r>
      <w:r w:rsidRPr="007C3B41">
        <w:t>entirety,</w:t>
      </w:r>
      <w:r w:rsidRPr="007C3B41">
        <w:rPr>
          <w:spacing w:val="13"/>
        </w:rPr>
        <w:t xml:space="preserve"> </w:t>
      </w:r>
      <w:r w:rsidRPr="007C3B41">
        <w:t>provides</w:t>
      </w:r>
      <w:r w:rsidRPr="007C3B41">
        <w:rPr>
          <w:spacing w:val="12"/>
        </w:rPr>
        <w:t xml:space="preserve"> </w:t>
      </w:r>
      <w:r w:rsidRPr="007C3B41">
        <w:t>an</w:t>
      </w:r>
      <w:r w:rsidRPr="007C3B41">
        <w:rPr>
          <w:spacing w:val="12"/>
        </w:rPr>
        <w:t xml:space="preserve"> </w:t>
      </w:r>
      <w:r w:rsidRPr="007C3B41">
        <w:t>equivalent</w:t>
      </w:r>
      <w:r w:rsidRPr="007C3B41">
        <w:rPr>
          <w:spacing w:val="12"/>
        </w:rPr>
        <w:t xml:space="preserve"> </w:t>
      </w:r>
      <w:r w:rsidRPr="007C3B41">
        <w:t>level</w:t>
      </w:r>
      <w:r w:rsidRPr="007C3B41">
        <w:rPr>
          <w:spacing w:val="12"/>
        </w:rPr>
        <w:t xml:space="preserve"> </w:t>
      </w:r>
      <w:r w:rsidRPr="007C3B41">
        <w:t>of</w:t>
      </w:r>
      <w:r w:rsidRPr="007C3B41">
        <w:rPr>
          <w:spacing w:val="21"/>
          <w:w w:val="99"/>
        </w:rPr>
        <w:t xml:space="preserve"> </w:t>
      </w:r>
      <w:r w:rsidRPr="007C3B41">
        <w:t>service</w:t>
      </w:r>
      <w:r w:rsidRPr="007C3B41">
        <w:rPr>
          <w:spacing w:val="5"/>
        </w:rPr>
        <w:t xml:space="preserve"> </w:t>
      </w:r>
      <w:r w:rsidRPr="007C3B41">
        <w:rPr>
          <w:spacing w:val="-1"/>
        </w:rPr>
        <w:t>for</w:t>
      </w:r>
      <w:r w:rsidRPr="007C3B41">
        <w:rPr>
          <w:spacing w:val="7"/>
        </w:rPr>
        <w:t xml:space="preserve"> </w:t>
      </w:r>
      <w:r w:rsidRPr="007C3B41">
        <w:rPr>
          <w:spacing w:val="-1"/>
        </w:rPr>
        <w:t>persons</w:t>
      </w:r>
      <w:r w:rsidRPr="007C3B41">
        <w:rPr>
          <w:spacing w:val="6"/>
        </w:rPr>
        <w:t xml:space="preserve"> </w:t>
      </w:r>
      <w:r w:rsidRPr="007C3B41">
        <w:t>using</w:t>
      </w:r>
      <w:r w:rsidRPr="007C3B41">
        <w:rPr>
          <w:spacing w:val="7"/>
        </w:rPr>
        <w:t xml:space="preserve"> </w:t>
      </w:r>
      <w:r w:rsidRPr="007C3B41">
        <w:t>wheelchairs</w:t>
      </w:r>
      <w:r w:rsidRPr="007C3B41">
        <w:rPr>
          <w:spacing w:val="6"/>
        </w:rPr>
        <w:t xml:space="preserve"> </w:t>
      </w:r>
      <w:r w:rsidRPr="007C3B41">
        <w:t>as</w:t>
      </w:r>
      <w:r w:rsidRPr="007C3B41">
        <w:rPr>
          <w:spacing w:val="6"/>
        </w:rPr>
        <w:t xml:space="preserve"> </w:t>
      </w:r>
      <w:r w:rsidRPr="007C3B41">
        <w:t>for</w:t>
      </w:r>
      <w:r w:rsidRPr="007C3B41">
        <w:rPr>
          <w:spacing w:val="7"/>
        </w:rPr>
        <w:t xml:space="preserve"> </w:t>
      </w:r>
      <w:r w:rsidRPr="007C3B41">
        <w:t>ambulatory</w:t>
      </w:r>
      <w:r w:rsidRPr="007C3B41">
        <w:rPr>
          <w:spacing w:val="6"/>
        </w:rPr>
        <w:t xml:space="preserve"> </w:t>
      </w:r>
      <w:r w:rsidRPr="007C3B41">
        <w:rPr>
          <w:spacing w:val="-1"/>
        </w:rPr>
        <w:t>persons.</w:t>
      </w:r>
      <w:r w:rsidRPr="007C3B41">
        <w:rPr>
          <w:spacing w:val="22"/>
          <w:w w:val="99"/>
        </w:rPr>
        <w:t xml:space="preserve"> </w:t>
      </w:r>
      <w:r w:rsidRPr="007C3B41">
        <w:t>Subrecipients</w:t>
      </w:r>
      <w:r w:rsidRPr="007C3B41">
        <w:rPr>
          <w:spacing w:val="16"/>
        </w:rPr>
        <w:t xml:space="preserve"> </w:t>
      </w:r>
      <w:r w:rsidRPr="007C3B41">
        <w:t>are</w:t>
      </w:r>
      <w:r w:rsidRPr="007C3B41">
        <w:rPr>
          <w:spacing w:val="18"/>
        </w:rPr>
        <w:t xml:space="preserve"> </w:t>
      </w:r>
      <w:r w:rsidRPr="007C3B41">
        <w:t>required</w:t>
      </w:r>
      <w:r w:rsidRPr="007C3B41">
        <w:rPr>
          <w:spacing w:val="17"/>
        </w:rPr>
        <w:t xml:space="preserve"> </w:t>
      </w:r>
      <w:r w:rsidRPr="007C3B41">
        <w:rPr>
          <w:spacing w:val="-1"/>
        </w:rPr>
        <w:t>to</w:t>
      </w:r>
      <w:r w:rsidRPr="007C3B41">
        <w:rPr>
          <w:spacing w:val="18"/>
        </w:rPr>
        <w:t xml:space="preserve"> </w:t>
      </w:r>
      <w:r w:rsidRPr="007C3B41">
        <w:t>submit</w:t>
      </w:r>
      <w:r w:rsidRPr="007C3B41">
        <w:rPr>
          <w:spacing w:val="17"/>
        </w:rPr>
        <w:t xml:space="preserve"> </w:t>
      </w:r>
      <w:r w:rsidRPr="007C3B41">
        <w:t>a</w:t>
      </w:r>
      <w:r w:rsidRPr="007C3B41">
        <w:rPr>
          <w:spacing w:val="17"/>
        </w:rPr>
        <w:t xml:space="preserve"> </w:t>
      </w:r>
      <w:r w:rsidRPr="007C3B41">
        <w:rPr>
          <w:spacing w:val="-1"/>
        </w:rPr>
        <w:t>Certification</w:t>
      </w:r>
      <w:r w:rsidRPr="007C3B41">
        <w:rPr>
          <w:spacing w:val="18"/>
        </w:rPr>
        <w:t xml:space="preserve"> </w:t>
      </w:r>
      <w:r w:rsidRPr="007C3B41">
        <w:t>of</w:t>
      </w:r>
      <w:r w:rsidRPr="007C3B41">
        <w:rPr>
          <w:spacing w:val="18"/>
        </w:rPr>
        <w:t xml:space="preserve"> </w:t>
      </w:r>
      <w:r w:rsidRPr="007C3B41">
        <w:t>Equivalent</w:t>
      </w:r>
      <w:r w:rsidRPr="007C3B41">
        <w:rPr>
          <w:spacing w:val="16"/>
        </w:rPr>
        <w:t xml:space="preserve"> </w:t>
      </w:r>
      <w:r w:rsidRPr="007C3B41">
        <w:rPr>
          <w:spacing w:val="-1"/>
        </w:rPr>
        <w:t>Service</w:t>
      </w:r>
      <w:r w:rsidRPr="007C3B41">
        <w:rPr>
          <w:spacing w:val="24"/>
          <w:w w:val="99"/>
        </w:rPr>
        <w:t xml:space="preserve"> </w:t>
      </w:r>
      <w:r w:rsidRPr="007C3B41">
        <w:rPr>
          <w:spacing w:val="-1"/>
        </w:rPr>
        <w:t>for</w:t>
      </w:r>
      <w:r w:rsidRPr="007C3B41">
        <w:rPr>
          <w:spacing w:val="53"/>
        </w:rPr>
        <w:t xml:space="preserve"> </w:t>
      </w:r>
      <w:r w:rsidRPr="007C3B41">
        <w:rPr>
          <w:spacing w:val="-1"/>
        </w:rPr>
        <w:t>annual</w:t>
      </w:r>
      <w:r w:rsidRPr="007C3B41">
        <w:rPr>
          <w:spacing w:val="53"/>
        </w:rPr>
        <w:t xml:space="preserve"> </w:t>
      </w:r>
      <w:r w:rsidRPr="007C3B41">
        <w:rPr>
          <w:spacing w:val="-1"/>
        </w:rPr>
        <w:t>grant</w:t>
      </w:r>
      <w:r w:rsidRPr="007C3B41">
        <w:rPr>
          <w:spacing w:val="53"/>
        </w:rPr>
        <w:t xml:space="preserve"> </w:t>
      </w:r>
      <w:r w:rsidRPr="007C3B41">
        <w:rPr>
          <w:spacing w:val="-1"/>
        </w:rPr>
        <w:t>requests</w:t>
      </w:r>
      <w:r w:rsidRPr="007C3B41">
        <w:rPr>
          <w:spacing w:val="53"/>
        </w:rPr>
        <w:t xml:space="preserve"> </w:t>
      </w:r>
      <w:r w:rsidRPr="007C3B41">
        <w:rPr>
          <w:spacing w:val="-1"/>
        </w:rPr>
        <w:t>for</w:t>
      </w:r>
      <w:r w:rsidRPr="007C3B41">
        <w:rPr>
          <w:spacing w:val="54"/>
        </w:rPr>
        <w:t xml:space="preserve"> </w:t>
      </w:r>
      <w:r w:rsidRPr="007C3B41">
        <w:rPr>
          <w:spacing w:val="-1"/>
        </w:rPr>
        <w:t>demand-responsive</w:t>
      </w:r>
      <w:r w:rsidRPr="007C3B41">
        <w:rPr>
          <w:spacing w:val="53"/>
        </w:rPr>
        <w:t xml:space="preserve"> </w:t>
      </w:r>
      <w:r w:rsidRPr="007C3B41">
        <w:rPr>
          <w:spacing w:val="-1"/>
        </w:rPr>
        <w:t>vehicles</w:t>
      </w:r>
      <w:r w:rsidRPr="007C3B41">
        <w:rPr>
          <w:spacing w:val="53"/>
        </w:rPr>
        <w:t xml:space="preserve"> </w:t>
      </w:r>
      <w:r w:rsidRPr="007C3B41">
        <w:rPr>
          <w:spacing w:val="-1"/>
        </w:rPr>
        <w:t>that</w:t>
      </w:r>
      <w:r w:rsidRPr="007C3B41">
        <w:rPr>
          <w:spacing w:val="53"/>
        </w:rPr>
        <w:t xml:space="preserve"> </w:t>
      </w:r>
      <w:r w:rsidRPr="007C3B41">
        <w:rPr>
          <w:spacing w:val="-1"/>
        </w:rPr>
        <w:t>are</w:t>
      </w:r>
      <w:r w:rsidRPr="007C3B41">
        <w:rPr>
          <w:spacing w:val="54"/>
        </w:rPr>
        <w:t xml:space="preserve"> </w:t>
      </w:r>
      <w:r w:rsidRPr="007C3B41">
        <w:t>not</w:t>
      </w:r>
      <w:r w:rsidRPr="007C3B41">
        <w:rPr>
          <w:spacing w:val="31"/>
        </w:rPr>
        <w:t xml:space="preserve"> </w:t>
      </w:r>
      <w:r w:rsidRPr="007C3B41">
        <w:t>accessible</w:t>
      </w:r>
      <w:r w:rsidRPr="007C3B41">
        <w:rPr>
          <w:spacing w:val="53"/>
        </w:rPr>
        <w:t xml:space="preserve"> </w:t>
      </w:r>
      <w:r w:rsidRPr="007C3B41">
        <w:rPr>
          <w:spacing w:val="-1"/>
        </w:rPr>
        <w:t>to</w:t>
      </w:r>
      <w:r w:rsidRPr="007C3B41">
        <w:rPr>
          <w:spacing w:val="54"/>
        </w:rPr>
        <w:t xml:space="preserve"> </w:t>
      </w:r>
      <w:r w:rsidRPr="007C3B41">
        <w:t>persons</w:t>
      </w:r>
      <w:r w:rsidRPr="007C3B41">
        <w:rPr>
          <w:spacing w:val="55"/>
        </w:rPr>
        <w:t xml:space="preserve"> </w:t>
      </w:r>
      <w:r w:rsidRPr="007C3B41">
        <w:t>using</w:t>
      </w:r>
      <w:r w:rsidRPr="007C3B41">
        <w:rPr>
          <w:spacing w:val="55"/>
        </w:rPr>
        <w:t xml:space="preserve"> </w:t>
      </w:r>
      <w:r w:rsidR="007C3B41" w:rsidRPr="007C3B41">
        <w:rPr>
          <w:spacing w:val="-1"/>
        </w:rPr>
        <w:t>wheelchairs and</w:t>
      </w:r>
      <w:r w:rsidRPr="007C3B41">
        <w:rPr>
          <w:spacing w:val="54"/>
        </w:rPr>
        <w:t xml:space="preserve"> </w:t>
      </w:r>
      <w:r w:rsidRPr="007C3B41">
        <w:t>reviews</w:t>
      </w:r>
      <w:r w:rsidRPr="007C3B41">
        <w:rPr>
          <w:spacing w:val="55"/>
        </w:rPr>
        <w:t xml:space="preserve"> </w:t>
      </w:r>
      <w:r w:rsidRPr="007C3B41">
        <w:rPr>
          <w:spacing w:val="-1"/>
        </w:rPr>
        <w:t>the</w:t>
      </w:r>
      <w:r w:rsidRPr="007C3B41">
        <w:rPr>
          <w:spacing w:val="54"/>
        </w:rPr>
        <w:t xml:space="preserve"> </w:t>
      </w:r>
      <w:r w:rsidRPr="007C3B41">
        <w:t>makeup</w:t>
      </w:r>
      <w:r w:rsidRPr="007C3B41">
        <w:rPr>
          <w:spacing w:val="54"/>
        </w:rPr>
        <w:t xml:space="preserve"> </w:t>
      </w:r>
      <w:r w:rsidRPr="007C3B41">
        <w:t>and</w:t>
      </w:r>
      <w:r w:rsidRPr="007C3B41">
        <w:rPr>
          <w:spacing w:val="23"/>
          <w:w w:val="99"/>
        </w:rPr>
        <w:t xml:space="preserve"> </w:t>
      </w:r>
      <w:r w:rsidRPr="007C3B41">
        <w:rPr>
          <w:spacing w:val="-1"/>
        </w:rPr>
        <w:t>utilization</w:t>
      </w:r>
      <w:r w:rsidRPr="007C3B41">
        <w:rPr>
          <w:spacing w:val="50"/>
        </w:rPr>
        <w:t xml:space="preserve"> </w:t>
      </w:r>
      <w:r w:rsidRPr="007C3B41">
        <w:rPr>
          <w:spacing w:val="-1"/>
        </w:rPr>
        <w:t>of</w:t>
      </w:r>
      <w:r w:rsidRPr="007C3B41">
        <w:rPr>
          <w:spacing w:val="50"/>
        </w:rPr>
        <w:t xml:space="preserve"> </w:t>
      </w:r>
      <w:r w:rsidRPr="007C3B41">
        <w:rPr>
          <w:spacing w:val="-1"/>
        </w:rPr>
        <w:t>the</w:t>
      </w:r>
      <w:r w:rsidRPr="007C3B41">
        <w:rPr>
          <w:spacing w:val="51"/>
        </w:rPr>
        <w:t xml:space="preserve"> </w:t>
      </w:r>
      <w:r w:rsidRPr="007C3B41">
        <w:rPr>
          <w:spacing w:val="-1"/>
        </w:rPr>
        <w:t>applicant’s</w:t>
      </w:r>
      <w:r w:rsidRPr="007C3B41">
        <w:rPr>
          <w:spacing w:val="51"/>
        </w:rPr>
        <w:t xml:space="preserve"> </w:t>
      </w:r>
      <w:r w:rsidRPr="007C3B41">
        <w:rPr>
          <w:spacing w:val="-1"/>
        </w:rPr>
        <w:t>entire</w:t>
      </w:r>
      <w:r w:rsidRPr="007C3B41">
        <w:rPr>
          <w:spacing w:val="50"/>
        </w:rPr>
        <w:t xml:space="preserve"> </w:t>
      </w:r>
      <w:r w:rsidRPr="007C3B41">
        <w:rPr>
          <w:spacing w:val="-1"/>
        </w:rPr>
        <w:t>revenue</w:t>
      </w:r>
      <w:r w:rsidRPr="007C3B41">
        <w:rPr>
          <w:spacing w:val="49"/>
        </w:rPr>
        <w:t xml:space="preserve"> </w:t>
      </w:r>
      <w:r w:rsidRPr="007C3B41">
        <w:t>vehicle</w:t>
      </w:r>
      <w:r w:rsidRPr="007C3B41">
        <w:rPr>
          <w:spacing w:val="50"/>
        </w:rPr>
        <w:t xml:space="preserve"> </w:t>
      </w:r>
      <w:r w:rsidRPr="007C3B41">
        <w:t>fleet</w:t>
      </w:r>
      <w:r w:rsidRPr="007C3B41">
        <w:rPr>
          <w:spacing w:val="50"/>
        </w:rPr>
        <w:t xml:space="preserve"> </w:t>
      </w:r>
      <w:r w:rsidRPr="007C3B41">
        <w:t>as</w:t>
      </w:r>
      <w:r w:rsidRPr="007C3B41">
        <w:rPr>
          <w:spacing w:val="50"/>
        </w:rPr>
        <w:t xml:space="preserve"> </w:t>
      </w:r>
      <w:r w:rsidRPr="007C3B41">
        <w:t>part</w:t>
      </w:r>
      <w:r w:rsidRPr="007C3B41">
        <w:rPr>
          <w:spacing w:val="50"/>
        </w:rPr>
        <w:t xml:space="preserve"> </w:t>
      </w:r>
      <w:r w:rsidRPr="007C3B41">
        <w:t>of</w:t>
      </w:r>
      <w:r w:rsidRPr="007C3B41">
        <w:rPr>
          <w:spacing w:val="49"/>
        </w:rPr>
        <w:t xml:space="preserve"> </w:t>
      </w:r>
      <w:r w:rsidRPr="007C3B41">
        <w:t>the</w:t>
      </w:r>
      <w:r w:rsidRPr="007C3B41">
        <w:rPr>
          <w:spacing w:val="21"/>
        </w:rPr>
        <w:t xml:space="preserve"> </w:t>
      </w:r>
      <w:r w:rsidRPr="007C3B41">
        <w:rPr>
          <w:spacing w:val="-1"/>
        </w:rPr>
        <w:t>application.</w:t>
      </w:r>
    </w:p>
    <w:p w14:paraId="0D2768AB" w14:textId="77777777" w:rsidR="00B4080D" w:rsidRPr="007C3B41" w:rsidRDefault="00B4080D">
      <w:pPr>
        <w:pStyle w:val="BodyText"/>
        <w:kinsoku w:val="0"/>
        <w:overflowPunct w:val="0"/>
        <w:spacing w:before="12"/>
        <w:ind w:left="0"/>
      </w:pPr>
    </w:p>
    <w:p w14:paraId="3BE72484" w14:textId="77777777" w:rsidR="00B4080D" w:rsidRPr="007C3B41" w:rsidRDefault="00B4080D">
      <w:pPr>
        <w:pStyle w:val="BodyText"/>
        <w:kinsoku w:val="0"/>
        <w:overflowPunct w:val="0"/>
        <w:ind w:right="257"/>
        <w:jc w:val="both"/>
      </w:pPr>
      <w:r w:rsidRPr="007C3B41">
        <w:t>MTA/OLTS</w:t>
      </w:r>
      <w:r w:rsidRPr="007C3B41">
        <w:rPr>
          <w:spacing w:val="14"/>
        </w:rPr>
        <w:t xml:space="preserve"> </w:t>
      </w:r>
      <w:r w:rsidRPr="007C3B41">
        <w:rPr>
          <w:spacing w:val="-1"/>
        </w:rPr>
        <w:t>requires</w:t>
      </w:r>
      <w:r w:rsidRPr="007C3B41">
        <w:rPr>
          <w:spacing w:val="15"/>
        </w:rPr>
        <w:t xml:space="preserve"> </w:t>
      </w:r>
      <w:r w:rsidRPr="007C3B41">
        <w:rPr>
          <w:spacing w:val="-1"/>
        </w:rPr>
        <w:t>every</w:t>
      </w:r>
      <w:r w:rsidRPr="007C3B41">
        <w:rPr>
          <w:spacing w:val="15"/>
        </w:rPr>
        <w:t xml:space="preserve"> </w:t>
      </w:r>
      <w:r w:rsidRPr="007C3B41">
        <w:t>subrecipient</w:t>
      </w:r>
      <w:r w:rsidRPr="007C3B41">
        <w:rPr>
          <w:spacing w:val="14"/>
        </w:rPr>
        <w:t xml:space="preserve"> </w:t>
      </w:r>
      <w:r w:rsidRPr="007C3B41">
        <w:rPr>
          <w:spacing w:val="-1"/>
        </w:rPr>
        <w:t>providing</w:t>
      </w:r>
      <w:r w:rsidRPr="007C3B41">
        <w:rPr>
          <w:spacing w:val="15"/>
        </w:rPr>
        <w:t xml:space="preserve"> </w:t>
      </w:r>
      <w:r w:rsidRPr="007C3B41">
        <w:rPr>
          <w:spacing w:val="-1"/>
        </w:rPr>
        <w:t>fixed-route</w:t>
      </w:r>
      <w:r w:rsidRPr="007C3B41">
        <w:rPr>
          <w:spacing w:val="15"/>
        </w:rPr>
        <w:t xml:space="preserve"> </w:t>
      </w:r>
      <w:r w:rsidRPr="007C3B41">
        <w:t>service</w:t>
      </w:r>
      <w:r w:rsidRPr="007C3B41">
        <w:rPr>
          <w:spacing w:val="25"/>
          <w:w w:val="99"/>
        </w:rPr>
        <w:t xml:space="preserve"> </w:t>
      </w:r>
      <w:r w:rsidRPr="007C3B41">
        <w:rPr>
          <w:spacing w:val="-1"/>
        </w:rPr>
        <w:t>(with</w:t>
      </w:r>
      <w:r w:rsidRPr="007C3B41">
        <w:rPr>
          <w:spacing w:val="16"/>
        </w:rPr>
        <w:t xml:space="preserve"> </w:t>
      </w:r>
      <w:r w:rsidRPr="007C3B41">
        <w:rPr>
          <w:spacing w:val="-1"/>
        </w:rPr>
        <w:t>the</w:t>
      </w:r>
      <w:r w:rsidRPr="007C3B41">
        <w:rPr>
          <w:spacing w:val="16"/>
        </w:rPr>
        <w:t xml:space="preserve"> </w:t>
      </w:r>
      <w:r w:rsidRPr="007C3B41">
        <w:t>exception</w:t>
      </w:r>
      <w:r w:rsidRPr="007C3B41">
        <w:rPr>
          <w:spacing w:val="16"/>
        </w:rPr>
        <w:t xml:space="preserve"> </w:t>
      </w:r>
      <w:r w:rsidRPr="007C3B41">
        <w:t>of</w:t>
      </w:r>
      <w:r w:rsidRPr="007C3B41">
        <w:rPr>
          <w:spacing w:val="17"/>
        </w:rPr>
        <w:t xml:space="preserve"> </w:t>
      </w:r>
      <w:r w:rsidRPr="007C3B41">
        <w:t>commuter</w:t>
      </w:r>
      <w:r w:rsidRPr="007C3B41">
        <w:rPr>
          <w:spacing w:val="16"/>
        </w:rPr>
        <w:t xml:space="preserve"> </w:t>
      </w:r>
      <w:r w:rsidRPr="007C3B41">
        <w:rPr>
          <w:spacing w:val="-1"/>
        </w:rPr>
        <w:t>bus</w:t>
      </w:r>
      <w:r w:rsidRPr="007C3B41">
        <w:rPr>
          <w:spacing w:val="16"/>
        </w:rPr>
        <w:t xml:space="preserve"> </w:t>
      </w:r>
      <w:r w:rsidRPr="007C3B41">
        <w:rPr>
          <w:spacing w:val="-1"/>
        </w:rPr>
        <w:t>and</w:t>
      </w:r>
      <w:r w:rsidRPr="007C3B41">
        <w:rPr>
          <w:spacing w:val="17"/>
        </w:rPr>
        <w:t xml:space="preserve"> </w:t>
      </w:r>
      <w:r w:rsidRPr="007C3B41">
        <w:rPr>
          <w:spacing w:val="-1"/>
        </w:rPr>
        <w:t>intercity</w:t>
      </w:r>
      <w:r w:rsidRPr="007C3B41">
        <w:rPr>
          <w:spacing w:val="16"/>
        </w:rPr>
        <w:t xml:space="preserve"> </w:t>
      </w:r>
      <w:r w:rsidRPr="007C3B41">
        <w:rPr>
          <w:spacing w:val="-1"/>
        </w:rPr>
        <w:t>bus)</w:t>
      </w:r>
      <w:r w:rsidRPr="007C3B41">
        <w:rPr>
          <w:spacing w:val="16"/>
        </w:rPr>
        <w:t xml:space="preserve"> </w:t>
      </w:r>
      <w:r w:rsidRPr="007C3B41">
        <w:rPr>
          <w:spacing w:val="-1"/>
        </w:rPr>
        <w:t>to</w:t>
      </w:r>
      <w:r w:rsidRPr="007C3B41">
        <w:rPr>
          <w:spacing w:val="17"/>
        </w:rPr>
        <w:t xml:space="preserve"> </w:t>
      </w:r>
      <w:r w:rsidRPr="007C3B41">
        <w:rPr>
          <w:spacing w:val="-1"/>
        </w:rPr>
        <w:t>provide</w:t>
      </w:r>
      <w:r w:rsidRPr="007C3B41">
        <w:rPr>
          <w:spacing w:val="16"/>
        </w:rPr>
        <w:t xml:space="preserve"> </w:t>
      </w:r>
      <w:r w:rsidRPr="007C3B41">
        <w:t>ADA-</w:t>
      </w:r>
      <w:r w:rsidRPr="007C3B41">
        <w:rPr>
          <w:spacing w:val="23"/>
          <w:w w:val="99"/>
        </w:rPr>
        <w:t xml:space="preserve"> </w:t>
      </w:r>
      <w:r w:rsidRPr="007C3B41">
        <w:t>compliant</w:t>
      </w:r>
      <w:r w:rsidRPr="007C3B41">
        <w:rPr>
          <w:spacing w:val="14"/>
        </w:rPr>
        <w:t xml:space="preserve"> </w:t>
      </w:r>
      <w:r w:rsidRPr="007C3B41">
        <w:t>complementary</w:t>
      </w:r>
      <w:r w:rsidRPr="007C3B41">
        <w:rPr>
          <w:spacing w:val="14"/>
        </w:rPr>
        <w:t xml:space="preserve"> </w:t>
      </w:r>
      <w:r w:rsidRPr="007C3B41">
        <w:rPr>
          <w:spacing w:val="-1"/>
        </w:rPr>
        <w:t>paratransit</w:t>
      </w:r>
      <w:r w:rsidRPr="007C3B41">
        <w:rPr>
          <w:spacing w:val="15"/>
        </w:rPr>
        <w:t xml:space="preserve"> </w:t>
      </w:r>
      <w:r w:rsidRPr="007C3B41">
        <w:t>service.</w:t>
      </w:r>
      <w:r w:rsidRPr="007C3B41">
        <w:rPr>
          <w:spacing w:val="-5"/>
        </w:rPr>
        <w:t xml:space="preserve"> </w:t>
      </w:r>
      <w:r w:rsidRPr="007C3B41">
        <w:t>This</w:t>
      </w:r>
      <w:r w:rsidRPr="007C3B41">
        <w:rPr>
          <w:spacing w:val="15"/>
        </w:rPr>
        <w:t xml:space="preserve"> </w:t>
      </w:r>
      <w:r w:rsidRPr="007C3B41">
        <w:t>service</w:t>
      </w:r>
      <w:r w:rsidRPr="007C3B41">
        <w:rPr>
          <w:spacing w:val="13"/>
        </w:rPr>
        <w:t xml:space="preserve"> </w:t>
      </w:r>
      <w:r w:rsidRPr="007C3B41">
        <w:t>must</w:t>
      </w:r>
      <w:r w:rsidRPr="007C3B41">
        <w:rPr>
          <w:spacing w:val="15"/>
        </w:rPr>
        <w:t xml:space="preserve"> </w:t>
      </w:r>
      <w:r w:rsidRPr="007C3B41">
        <w:t>meet</w:t>
      </w:r>
      <w:r w:rsidRPr="007C3B41">
        <w:rPr>
          <w:spacing w:val="14"/>
        </w:rPr>
        <w:t xml:space="preserve"> </w:t>
      </w:r>
      <w:r w:rsidRPr="007C3B41">
        <w:rPr>
          <w:spacing w:val="-1"/>
        </w:rPr>
        <w:t>the</w:t>
      </w:r>
      <w:r w:rsidRPr="007C3B41">
        <w:rPr>
          <w:spacing w:val="21"/>
        </w:rPr>
        <w:t xml:space="preserve"> </w:t>
      </w:r>
      <w:r w:rsidRPr="007C3B41">
        <w:t>specific</w:t>
      </w:r>
      <w:r w:rsidRPr="007C3B41">
        <w:rPr>
          <w:spacing w:val="39"/>
        </w:rPr>
        <w:t xml:space="preserve"> </w:t>
      </w:r>
      <w:r w:rsidRPr="007C3B41">
        <w:rPr>
          <w:spacing w:val="-1"/>
        </w:rPr>
        <w:t>Federally</w:t>
      </w:r>
      <w:r w:rsidRPr="007C3B41">
        <w:rPr>
          <w:spacing w:val="40"/>
        </w:rPr>
        <w:t xml:space="preserve"> </w:t>
      </w:r>
      <w:r w:rsidRPr="007C3B41">
        <w:t>established</w:t>
      </w:r>
      <w:r w:rsidRPr="007C3B41">
        <w:rPr>
          <w:spacing w:val="39"/>
        </w:rPr>
        <w:t xml:space="preserve"> </w:t>
      </w:r>
      <w:r w:rsidRPr="007C3B41">
        <w:t>vehicle</w:t>
      </w:r>
      <w:r w:rsidRPr="007C3B41">
        <w:rPr>
          <w:spacing w:val="39"/>
        </w:rPr>
        <w:t xml:space="preserve"> </w:t>
      </w:r>
      <w:r w:rsidRPr="007C3B41">
        <w:t>and</w:t>
      </w:r>
      <w:r w:rsidRPr="007C3B41">
        <w:rPr>
          <w:spacing w:val="40"/>
        </w:rPr>
        <w:t xml:space="preserve"> </w:t>
      </w:r>
      <w:r w:rsidRPr="007C3B41">
        <w:t>service</w:t>
      </w:r>
      <w:r w:rsidRPr="007C3B41">
        <w:rPr>
          <w:spacing w:val="39"/>
        </w:rPr>
        <w:t xml:space="preserve"> </w:t>
      </w:r>
      <w:r w:rsidR="007C3B41" w:rsidRPr="007C3B41">
        <w:rPr>
          <w:spacing w:val="-1"/>
        </w:rPr>
        <w:t>requirements and</w:t>
      </w:r>
      <w:r w:rsidRPr="007C3B41">
        <w:rPr>
          <w:spacing w:val="25"/>
          <w:w w:val="99"/>
        </w:rPr>
        <w:t xml:space="preserve"> </w:t>
      </w:r>
      <w:r w:rsidRPr="007C3B41">
        <w:rPr>
          <w:spacing w:val="-1"/>
        </w:rPr>
        <w:t>provide</w:t>
      </w:r>
      <w:r w:rsidRPr="007C3B41">
        <w:rPr>
          <w:spacing w:val="9"/>
        </w:rPr>
        <w:t xml:space="preserve"> </w:t>
      </w:r>
      <w:r w:rsidRPr="007C3B41">
        <w:t>an</w:t>
      </w:r>
      <w:r w:rsidRPr="007C3B41">
        <w:rPr>
          <w:spacing w:val="8"/>
        </w:rPr>
        <w:t xml:space="preserve"> </w:t>
      </w:r>
      <w:r w:rsidRPr="007C3B41">
        <w:t>equivalent</w:t>
      </w:r>
      <w:r w:rsidRPr="007C3B41">
        <w:rPr>
          <w:spacing w:val="8"/>
        </w:rPr>
        <w:t xml:space="preserve"> </w:t>
      </w:r>
      <w:r w:rsidRPr="007C3B41">
        <w:t>level</w:t>
      </w:r>
      <w:r w:rsidRPr="007C3B41">
        <w:rPr>
          <w:spacing w:val="9"/>
        </w:rPr>
        <w:t xml:space="preserve"> </w:t>
      </w:r>
      <w:r w:rsidRPr="007C3B41">
        <w:t>of</w:t>
      </w:r>
      <w:r w:rsidRPr="007C3B41">
        <w:rPr>
          <w:spacing w:val="9"/>
        </w:rPr>
        <w:t xml:space="preserve"> </w:t>
      </w:r>
      <w:r w:rsidRPr="007C3B41">
        <w:t>service</w:t>
      </w:r>
      <w:r w:rsidRPr="007C3B41">
        <w:rPr>
          <w:spacing w:val="8"/>
        </w:rPr>
        <w:t xml:space="preserve"> </w:t>
      </w:r>
      <w:r w:rsidRPr="007C3B41">
        <w:t>as</w:t>
      </w:r>
      <w:r w:rsidRPr="007C3B41">
        <w:rPr>
          <w:spacing w:val="9"/>
        </w:rPr>
        <w:t xml:space="preserve"> </w:t>
      </w:r>
      <w:r w:rsidRPr="007C3B41">
        <w:rPr>
          <w:spacing w:val="-1"/>
        </w:rPr>
        <w:t>the</w:t>
      </w:r>
      <w:r w:rsidRPr="007C3B41">
        <w:rPr>
          <w:spacing w:val="9"/>
        </w:rPr>
        <w:t xml:space="preserve"> </w:t>
      </w:r>
      <w:r w:rsidRPr="007C3B41">
        <w:t>fixed-route</w:t>
      </w:r>
      <w:r w:rsidRPr="007C3B41">
        <w:rPr>
          <w:spacing w:val="9"/>
        </w:rPr>
        <w:t xml:space="preserve"> </w:t>
      </w:r>
      <w:r w:rsidRPr="007C3B41">
        <w:t>service</w:t>
      </w:r>
      <w:r w:rsidRPr="007C3B41">
        <w:rPr>
          <w:spacing w:val="8"/>
        </w:rPr>
        <w:t xml:space="preserve"> </w:t>
      </w:r>
      <w:r w:rsidRPr="007C3B41">
        <w:t>it</w:t>
      </w:r>
      <w:r w:rsidRPr="007C3B41">
        <w:rPr>
          <w:spacing w:val="8"/>
        </w:rPr>
        <w:t xml:space="preserve"> </w:t>
      </w:r>
      <w:r w:rsidRPr="007C3B41">
        <w:t>is</w:t>
      </w:r>
      <w:r w:rsidRPr="007C3B41">
        <w:rPr>
          <w:spacing w:val="24"/>
          <w:w w:val="99"/>
        </w:rPr>
        <w:t xml:space="preserve"> </w:t>
      </w:r>
      <w:r w:rsidRPr="007C3B41">
        <w:t>intended</w:t>
      </w:r>
      <w:r w:rsidRPr="007C3B41">
        <w:rPr>
          <w:spacing w:val="-6"/>
        </w:rPr>
        <w:t xml:space="preserve"> </w:t>
      </w:r>
      <w:r w:rsidRPr="007C3B41">
        <w:t>to</w:t>
      </w:r>
      <w:r w:rsidRPr="007C3B41">
        <w:rPr>
          <w:spacing w:val="-5"/>
        </w:rPr>
        <w:t xml:space="preserve"> </w:t>
      </w:r>
      <w:r w:rsidRPr="007C3B41">
        <w:rPr>
          <w:spacing w:val="-1"/>
        </w:rPr>
        <w:t>complement.</w:t>
      </w:r>
      <w:r w:rsidRPr="007C3B41">
        <w:rPr>
          <w:spacing w:val="-5"/>
        </w:rPr>
        <w:t xml:space="preserve"> </w:t>
      </w:r>
      <w:r w:rsidRPr="007C3B41">
        <w:t>For</w:t>
      </w:r>
      <w:r w:rsidRPr="007C3B41">
        <w:rPr>
          <w:spacing w:val="-6"/>
        </w:rPr>
        <w:t xml:space="preserve"> </w:t>
      </w:r>
      <w:r w:rsidRPr="007C3B41">
        <w:t>systems</w:t>
      </w:r>
      <w:r w:rsidRPr="007C3B41">
        <w:rPr>
          <w:spacing w:val="-6"/>
        </w:rPr>
        <w:t xml:space="preserve"> </w:t>
      </w:r>
      <w:r w:rsidRPr="007C3B41">
        <w:rPr>
          <w:spacing w:val="-1"/>
        </w:rPr>
        <w:t>that</w:t>
      </w:r>
      <w:r w:rsidRPr="007C3B41">
        <w:rPr>
          <w:spacing w:val="-6"/>
        </w:rPr>
        <w:t xml:space="preserve"> </w:t>
      </w:r>
      <w:r w:rsidRPr="007C3B41">
        <w:t>operate</w:t>
      </w:r>
      <w:r w:rsidRPr="007C3B41">
        <w:rPr>
          <w:spacing w:val="-6"/>
        </w:rPr>
        <w:t xml:space="preserve"> </w:t>
      </w:r>
      <w:r w:rsidRPr="007C3B41">
        <w:t>route</w:t>
      </w:r>
      <w:r w:rsidRPr="007C3B41">
        <w:rPr>
          <w:spacing w:val="-5"/>
        </w:rPr>
        <w:t xml:space="preserve"> </w:t>
      </w:r>
      <w:r w:rsidRPr="007C3B41">
        <w:t>deviation</w:t>
      </w:r>
      <w:r w:rsidRPr="007C3B41">
        <w:rPr>
          <w:spacing w:val="-7"/>
        </w:rPr>
        <w:t xml:space="preserve"> </w:t>
      </w:r>
      <w:r w:rsidRPr="007C3B41">
        <w:t>service:</w:t>
      </w:r>
    </w:p>
    <w:p w14:paraId="2D709EDE" w14:textId="77777777" w:rsidR="00B4080D" w:rsidRPr="007C3B41" w:rsidRDefault="00B4080D">
      <w:pPr>
        <w:pStyle w:val="BodyText"/>
        <w:kinsoku w:val="0"/>
        <w:overflowPunct w:val="0"/>
        <w:spacing w:before="12"/>
        <w:ind w:left="0"/>
      </w:pPr>
    </w:p>
    <w:p w14:paraId="548B65FE" w14:textId="77777777" w:rsidR="00B4080D" w:rsidRPr="007C3B41" w:rsidRDefault="00B4080D">
      <w:pPr>
        <w:pStyle w:val="BodyText"/>
        <w:numPr>
          <w:ilvl w:val="0"/>
          <w:numId w:val="6"/>
        </w:numPr>
        <w:tabs>
          <w:tab w:val="left" w:pos="1960"/>
        </w:tabs>
        <w:kinsoku w:val="0"/>
        <w:overflowPunct w:val="0"/>
        <w:ind w:right="255"/>
        <w:jc w:val="both"/>
      </w:pPr>
      <w:r w:rsidRPr="007C3B41">
        <w:t>If</w:t>
      </w:r>
      <w:r w:rsidRPr="007C3B41">
        <w:rPr>
          <w:spacing w:val="16"/>
        </w:rPr>
        <w:t xml:space="preserve"> </w:t>
      </w:r>
      <w:r w:rsidRPr="007C3B41">
        <w:t>deviations</w:t>
      </w:r>
      <w:r w:rsidRPr="007C3B41">
        <w:rPr>
          <w:spacing w:val="16"/>
        </w:rPr>
        <w:t xml:space="preserve"> </w:t>
      </w:r>
      <w:r w:rsidRPr="007C3B41">
        <w:t>are</w:t>
      </w:r>
      <w:r w:rsidRPr="007C3B41">
        <w:rPr>
          <w:spacing w:val="16"/>
        </w:rPr>
        <w:t xml:space="preserve"> </w:t>
      </w:r>
      <w:r w:rsidRPr="007C3B41">
        <w:t>available</w:t>
      </w:r>
      <w:r w:rsidRPr="007C3B41">
        <w:rPr>
          <w:spacing w:val="16"/>
        </w:rPr>
        <w:t xml:space="preserve"> </w:t>
      </w:r>
      <w:r w:rsidRPr="007C3B41">
        <w:rPr>
          <w:spacing w:val="-1"/>
        </w:rPr>
        <w:t>to</w:t>
      </w:r>
      <w:r w:rsidRPr="007C3B41">
        <w:rPr>
          <w:spacing w:val="16"/>
        </w:rPr>
        <w:t xml:space="preserve"> </w:t>
      </w:r>
      <w:r w:rsidRPr="007C3B41">
        <w:t>all</w:t>
      </w:r>
      <w:r w:rsidRPr="007C3B41">
        <w:rPr>
          <w:spacing w:val="16"/>
        </w:rPr>
        <w:t xml:space="preserve"> </w:t>
      </w:r>
      <w:r w:rsidRPr="007C3B41">
        <w:t>members</w:t>
      </w:r>
      <w:r w:rsidRPr="007C3B41">
        <w:rPr>
          <w:spacing w:val="16"/>
        </w:rPr>
        <w:t xml:space="preserve"> </w:t>
      </w:r>
      <w:r w:rsidRPr="007C3B41">
        <w:t>of</w:t>
      </w:r>
      <w:r w:rsidRPr="007C3B41">
        <w:rPr>
          <w:spacing w:val="16"/>
        </w:rPr>
        <w:t xml:space="preserve"> </w:t>
      </w:r>
      <w:r w:rsidRPr="007C3B41">
        <w:rPr>
          <w:spacing w:val="-1"/>
        </w:rPr>
        <w:t>the</w:t>
      </w:r>
      <w:r w:rsidRPr="007C3B41">
        <w:rPr>
          <w:spacing w:val="16"/>
        </w:rPr>
        <w:t xml:space="preserve"> </w:t>
      </w:r>
      <w:r w:rsidRPr="007C3B41">
        <w:t>public</w:t>
      </w:r>
      <w:r w:rsidRPr="007C3B41">
        <w:rPr>
          <w:spacing w:val="16"/>
        </w:rPr>
        <w:t xml:space="preserve"> </w:t>
      </w:r>
      <w:r w:rsidRPr="007C3B41">
        <w:t>(not</w:t>
      </w:r>
      <w:r w:rsidRPr="007C3B41">
        <w:rPr>
          <w:spacing w:val="16"/>
        </w:rPr>
        <w:t xml:space="preserve"> </w:t>
      </w:r>
      <w:r w:rsidRPr="007C3B41">
        <w:t>just</w:t>
      </w:r>
      <w:r w:rsidRPr="007C3B41">
        <w:rPr>
          <w:spacing w:val="24"/>
          <w:w w:val="99"/>
        </w:rPr>
        <w:t xml:space="preserve"> </w:t>
      </w:r>
      <w:r w:rsidRPr="007C3B41">
        <w:rPr>
          <w:spacing w:val="-1"/>
        </w:rPr>
        <w:t>persons</w:t>
      </w:r>
      <w:r w:rsidRPr="007C3B41">
        <w:rPr>
          <w:spacing w:val="30"/>
        </w:rPr>
        <w:t xml:space="preserve"> </w:t>
      </w:r>
      <w:r w:rsidRPr="007C3B41">
        <w:rPr>
          <w:spacing w:val="-1"/>
        </w:rPr>
        <w:t>with</w:t>
      </w:r>
      <w:r w:rsidRPr="007C3B41">
        <w:rPr>
          <w:spacing w:val="29"/>
        </w:rPr>
        <w:t xml:space="preserve"> </w:t>
      </w:r>
      <w:r w:rsidRPr="007C3B41">
        <w:rPr>
          <w:spacing w:val="-1"/>
        </w:rPr>
        <w:t>disabilities),</w:t>
      </w:r>
      <w:r w:rsidRPr="007C3B41">
        <w:rPr>
          <w:spacing w:val="30"/>
        </w:rPr>
        <w:t xml:space="preserve"> </w:t>
      </w:r>
      <w:r w:rsidRPr="007C3B41">
        <w:rPr>
          <w:spacing w:val="-1"/>
        </w:rPr>
        <w:t>the</w:t>
      </w:r>
      <w:r w:rsidRPr="007C3B41">
        <w:rPr>
          <w:spacing w:val="30"/>
        </w:rPr>
        <w:t xml:space="preserve"> </w:t>
      </w:r>
      <w:r w:rsidRPr="007C3B41">
        <w:t>service</w:t>
      </w:r>
      <w:r w:rsidRPr="007C3B41">
        <w:rPr>
          <w:spacing w:val="29"/>
        </w:rPr>
        <w:t xml:space="preserve"> </w:t>
      </w:r>
      <w:r w:rsidRPr="007C3B41">
        <w:rPr>
          <w:spacing w:val="-1"/>
        </w:rPr>
        <w:t>is</w:t>
      </w:r>
      <w:r w:rsidRPr="007C3B41">
        <w:rPr>
          <w:spacing w:val="30"/>
        </w:rPr>
        <w:t xml:space="preserve"> </w:t>
      </w:r>
      <w:r w:rsidRPr="007C3B41">
        <w:t>considered</w:t>
      </w:r>
      <w:r w:rsidRPr="007C3B41">
        <w:rPr>
          <w:spacing w:val="29"/>
        </w:rPr>
        <w:t xml:space="preserve"> </w:t>
      </w:r>
      <w:r w:rsidRPr="007C3B41">
        <w:rPr>
          <w:spacing w:val="-1"/>
        </w:rPr>
        <w:t>“Demand</w:t>
      </w:r>
      <w:r w:rsidRPr="007C3B41">
        <w:rPr>
          <w:spacing w:val="20"/>
          <w:w w:val="99"/>
        </w:rPr>
        <w:t xml:space="preserve"> </w:t>
      </w:r>
      <w:r w:rsidRPr="007C3B41">
        <w:t>Response”</w:t>
      </w:r>
      <w:r w:rsidRPr="007C3B41">
        <w:rPr>
          <w:spacing w:val="38"/>
        </w:rPr>
        <w:t xml:space="preserve"> </w:t>
      </w:r>
      <w:r w:rsidRPr="007C3B41">
        <w:t>and</w:t>
      </w:r>
      <w:r w:rsidRPr="007C3B41">
        <w:rPr>
          <w:spacing w:val="40"/>
        </w:rPr>
        <w:t xml:space="preserve"> </w:t>
      </w:r>
      <w:r w:rsidRPr="007C3B41">
        <w:t>the</w:t>
      </w:r>
      <w:r w:rsidRPr="007C3B41">
        <w:rPr>
          <w:spacing w:val="40"/>
        </w:rPr>
        <w:t xml:space="preserve"> </w:t>
      </w:r>
      <w:r w:rsidRPr="007C3B41">
        <w:t>system</w:t>
      </w:r>
      <w:r w:rsidRPr="007C3B41">
        <w:rPr>
          <w:spacing w:val="40"/>
        </w:rPr>
        <w:t xml:space="preserve"> </w:t>
      </w:r>
      <w:r w:rsidRPr="007C3B41">
        <w:t>does</w:t>
      </w:r>
      <w:r w:rsidRPr="007C3B41">
        <w:rPr>
          <w:spacing w:val="39"/>
        </w:rPr>
        <w:t xml:space="preserve"> </w:t>
      </w:r>
      <w:r w:rsidRPr="007C3B41">
        <w:t>not</w:t>
      </w:r>
      <w:r w:rsidRPr="007C3B41">
        <w:rPr>
          <w:spacing w:val="40"/>
        </w:rPr>
        <w:t xml:space="preserve"> </w:t>
      </w:r>
      <w:r w:rsidRPr="007C3B41">
        <w:t>need</w:t>
      </w:r>
      <w:r w:rsidRPr="007C3B41">
        <w:rPr>
          <w:spacing w:val="39"/>
        </w:rPr>
        <w:t xml:space="preserve"> </w:t>
      </w:r>
      <w:r w:rsidRPr="007C3B41">
        <w:t>to</w:t>
      </w:r>
      <w:r w:rsidRPr="007C3B41">
        <w:rPr>
          <w:spacing w:val="40"/>
        </w:rPr>
        <w:t xml:space="preserve"> </w:t>
      </w:r>
      <w:r w:rsidRPr="007C3B41">
        <w:t>operate</w:t>
      </w:r>
      <w:r w:rsidRPr="007C3B41">
        <w:rPr>
          <w:spacing w:val="40"/>
        </w:rPr>
        <w:t xml:space="preserve"> </w:t>
      </w:r>
      <w:r w:rsidRPr="007C3B41">
        <w:t>ADA</w:t>
      </w:r>
      <w:r w:rsidRPr="007C3B41">
        <w:rPr>
          <w:w w:val="99"/>
        </w:rPr>
        <w:t xml:space="preserve"> </w:t>
      </w:r>
      <w:r w:rsidRPr="007C3B41">
        <w:t>complementary</w:t>
      </w:r>
      <w:r w:rsidRPr="007C3B41">
        <w:rPr>
          <w:spacing w:val="-14"/>
        </w:rPr>
        <w:t xml:space="preserve"> </w:t>
      </w:r>
      <w:r w:rsidRPr="007C3B41">
        <w:rPr>
          <w:spacing w:val="-1"/>
        </w:rPr>
        <w:t>paratransit</w:t>
      </w:r>
      <w:r w:rsidRPr="007C3B41">
        <w:rPr>
          <w:spacing w:val="-13"/>
        </w:rPr>
        <w:t xml:space="preserve"> </w:t>
      </w:r>
      <w:r w:rsidRPr="007C3B41">
        <w:t>services.</w:t>
      </w:r>
    </w:p>
    <w:p w14:paraId="02D495B9" w14:textId="77777777" w:rsidR="00B4080D" w:rsidRPr="007C3B41" w:rsidRDefault="00B4080D">
      <w:pPr>
        <w:pStyle w:val="BodyText"/>
        <w:kinsoku w:val="0"/>
        <w:overflowPunct w:val="0"/>
        <w:spacing w:before="12"/>
        <w:ind w:left="0"/>
      </w:pPr>
    </w:p>
    <w:p w14:paraId="30808285" w14:textId="77777777" w:rsidR="00B4080D" w:rsidRPr="007C3B41" w:rsidRDefault="00B4080D">
      <w:pPr>
        <w:pStyle w:val="BodyText"/>
        <w:numPr>
          <w:ilvl w:val="0"/>
          <w:numId w:val="6"/>
        </w:numPr>
        <w:tabs>
          <w:tab w:val="left" w:pos="1960"/>
        </w:tabs>
        <w:kinsoku w:val="0"/>
        <w:overflowPunct w:val="0"/>
        <w:ind w:right="257"/>
        <w:jc w:val="both"/>
      </w:pPr>
      <w:r w:rsidRPr="007C3B41">
        <w:t>If</w:t>
      </w:r>
      <w:r w:rsidRPr="007C3B41">
        <w:rPr>
          <w:spacing w:val="12"/>
        </w:rPr>
        <w:t xml:space="preserve"> </w:t>
      </w:r>
      <w:r w:rsidRPr="007C3B41">
        <w:rPr>
          <w:spacing w:val="-1"/>
        </w:rPr>
        <w:t>deviations</w:t>
      </w:r>
      <w:r w:rsidRPr="007C3B41">
        <w:rPr>
          <w:spacing w:val="12"/>
        </w:rPr>
        <w:t xml:space="preserve"> </w:t>
      </w:r>
      <w:r w:rsidRPr="007C3B41">
        <w:rPr>
          <w:spacing w:val="-1"/>
        </w:rPr>
        <w:t>are</w:t>
      </w:r>
      <w:r w:rsidRPr="007C3B41">
        <w:rPr>
          <w:spacing w:val="13"/>
        </w:rPr>
        <w:t xml:space="preserve"> </w:t>
      </w:r>
      <w:r w:rsidRPr="007C3B41">
        <w:t>only</w:t>
      </w:r>
      <w:r w:rsidRPr="007C3B41">
        <w:rPr>
          <w:spacing w:val="12"/>
        </w:rPr>
        <w:t xml:space="preserve"> </w:t>
      </w:r>
      <w:r w:rsidRPr="007C3B41">
        <w:rPr>
          <w:spacing w:val="-1"/>
        </w:rPr>
        <w:t>available</w:t>
      </w:r>
      <w:r w:rsidRPr="007C3B41">
        <w:rPr>
          <w:spacing w:val="12"/>
        </w:rPr>
        <w:t xml:space="preserve"> </w:t>
      </w:r>
      <w:r w:rsidRPr="007C3B41">
        <w:rPr>
          <w:spacing w:val="-1"/>
        </w:rPr>
        <w:t>for</w:t>
      </w:r>
      <w:r w:rsidRPr="007C3B41">
        <w:rPr>
          <w:spacing w:val="13"/>
        </w:rPr>
        <w:t xml:space="preserve"> </w:t>
      </w:r>
      <w:r w:rsidRPr="007C3B41">
        <w:rPr>
          <w:spacing w:val="-1"/>
        </w:rPr>
        <w:t>persons</w:t>
      </w:r>
      <w:r w:rsidRPr="007C3B41">
        <w:rPr>
          <w:spacing w:val="13"/>
        </w:rPr>
        <w:t xml:space="preserve"> </w:t>
      </w:r>
      <w:r w:rsidRPr="007C3B41">
        <w:rPr>
          <w:spacing w:val="-1"/>
        </w:rPr>
        <w:t>with</w:t>
      </w:r>
      <w:r w:rsidRPr="007C3B41">
        <w:rPr>
          <w:spacing w:val="13"/>
        </w:rPr>
        <w:t xml:space="preserve"> </w:t>
      </w:r>
      <w:r w:rsidRPr="007C3B41">
        <w:t>disabilities,</w:t>
      </w:r>
      <w:r w:rsidRPr="007C3B41">
        <w:rPr>
          <w:spacing w:val="11"/>
        </w:rPr>
        <w:t xml:space="preserve"> </w:t>
      </w:r>
      <w:r w:rsidRPr="007C3B41">
        <w:rPr>
          <w:spacing w:val="-1"/>
        </w:rPr>
        <w:t>the</w:t>
      </w:r>
      <w:r w:rsidRPr="007C3B41">
        <w:rPr>
          <w:spacing w:val="12"/>
        </w:rPr>
        <w:t xml:space="preserve"> </w:t>
      </w:r>
      <w:r w:rsidRPr="007C3B41">
        <w:t>LOTS</w:t>
      </w:r>
      <w:r w:rsidRPr="007C3B41">
        <w:rPr>
          <w:spacing w:val="31"/>
          <w:w w:val="99"/>
        </w:rPr>
        <w:t xml:space="preserve"> </w:t>
      </w:r>
      <w:r w:rsidRPr="007C3B41">
        <w:t>must</w:t>
      </w:r>
      <w:r w:rsidRPr="007C3B41">
        <w:rPr>
          <w:spacing w:val="-6"/>
        </w:rPr>
        <w:t xml:space="preserve"> </w:t>
      </w:r>
      <w:r w:rsidRPr="007C3B41">
        <w:t>offer</w:t>
      </w:r>
      <w:r w:rsidRPr="007C3B41">
        <w:rPr>
          <w:spacing w:val="-6"/>
        </w:rPr>
        <w:t xml:space="preserve"> </w:t>
      </w:r>
      <w:r w:rsidRPr="007C3B41">
        <w:t>separate</w:t>
      </w:r>
      <w:r w:rsidRPr="007C3B41">
        <w:rPr>
          <w:spacing w:val="-6"/>
        </w:rPr>
        <w:t xml:space="preserve"> </w:t>
      </w:r>
      <w:r w:rsidRPr="007C3B41">
        <w:t>complementary</w:t>
      </w:r>
      <w:r w:rsidRPr="007C3B41">
        <w:rPr>
          <w:spacing w:val="-6"/>
        </w:rPr>
        <w:t xml:space="preserve"> </w:t>
      </w:r>
      <w:r w:rsidRPr="007C3B41">
        <w:t>paratransit</w:t>
      </w:r>
      <w:r w:rsidRPr="007C3B41">
        <w:rPr>
          <w:spacing w:val="-5"/>
        </w:rPr>
        <w:t xml:space="preserve"> </w:t>
      </w:r>
      <w:r w:rsidRPr="007C3B41">
        <w:t>as</w:t>
      </w:r>
      <w:r w:rsidRPr="007C3B41">
        <w:rPr>
          <w:spacing w:val="-6"/>
        </w:rPr>
        <w:t xml:space="preserve"> </w:t>
      </w:r>
      <w:r w:rsidRPr="007C3B41">
        <w:t>well.</w:t>
      </w:r>
    </w:p>
    <w:p w14:paraId="4D1BF784" w14:textId="77777777" w:rsidR="00B4080D" w:rsidRPr="007C3B41" w:rsidRDefault="00B4080D">
      <w:pPr>
        <w:pStyle w:val="BodyText"/>
        <w:kinsoku w:val="0"/>
        <w:overflowPunct w:val="0"/>
        <w:spacing w:before="12"/>
        <w:ind w:left="0"/>
      </w:pPr>
    </w:p>
    <w:p w14:paraId="44F37392" w14:textId="77777777" w:rsidR="00B4080D" w:rsidRPr="007C3B41" w:rsidRDefault="00B4080D">
      <w:pPr>
        <w:pStyle w:val="BodyText"/>
        <w:kinsoku w:val="0"/>
        <w:overflowPunct w:val="0"/>
        <w:ind w:right="256"/>
        <w:jc w:val="both"/>
      </w:pPr>
      <w:r w:rsidRPr="007C3B41">
        <w:t>Jurisdictions</w:t>
      </w:r>
      <w:r w:rsidRPr="007C3B41">
        <w:rPr>
          <w:spacing w:val="59"/>
        </w:rPr>
        <w:t xml:space="preserve"> </w:t>
      </w:r>
      <w:r w:rsidRPr="007C3B41">
        <w:rPr>
          <w:spacing w:val="-1"/>
        </w:rPr>
        <w:t>that</w:t>
      </w:r>
      <w:r w:rsidRPr="007C3B41">
        <w:t xml:space="preserve"> provide ADA</w:t>
      </w:r>
      <w:r w:rsidRPr="007C3B41">
        <w:rPr>
          <w:spacing w:val="59"/>
        </w:rPr>
        <w:t xml:space="preserve"> </w:t>
      </w:r>
      <w:r w:rsidRPr="007C3B41">
        <w:rPr>
          <w:spacing w:val="-1"/>
        </w:rPr>
        <w:t>complementary</w:t>
      </w:r>
      <w:r w:rsidRPr="007C3B41">
        <w:rPr>
          <w:spacing w:val="59"/>
        </w:rPr>
        <w:t xml:space="preserve"> </w:t>
      </w:r>
      <w:r w:rsidRPr="007C3B41">
        <w:rPr>
          <w:spacing w:val="-1"/>
        </w:rPr>
        <w:t>paratransit</w:t>
      </w:r>
      <w:r w:rsidRPr="007C3B41">
        <w:t xml:space="preserve"> service</w:t>
      </w:r>
      <w:r w:rsidRPr="007C3B41">
        <w:rPr>
          <w:spacing w:val="59"/>
        </w:rPr>
        <w:t xml:space="preserve"> </w:t>
      </w:r>
      <w:r w:rsidRPr="007C3B41">
        <w:rPr>
          <w:spacing w:val="-1"/>
        </w:rPr>
        <w:t>are</w:t>
      </w:r>
      <w:r w:rsidRPr="007C3B41">
        <w:rPr>
          <w:spacing w:val="26"/>
        </w:rPr>
        <w:t xml:space="preserve"> </w:t>
      </w:r>
      <w:r w:rsidRPr="007C3B41">
        <w:t>required</w:t>
      </w:r>
      <w:r w:rsidRPr="007C3B41">
        <w:rPr>
          <w:spacing w:val="23"/>
        </w:rPr>
        <w:t xml:space="preserve"> </w:t>
      </w:r>
      <w:r w:rsidRPr="007C3B41">
        <w:rPr>
          <w:spacing w:val="-1"/>
        </w:rPr>
        <w:t>to</w:t>
      </w:r>
      <w:r w:rsidRPr="007C3B41">
        <w:rPr>
          <w:spacing w:val="24"/>
        </w:rPr>
        <w:t xml:space="preserve"> </w:t>
      </w:r>
      <w:r w:rsidRPr="007C3B41">
        <w:t>have</w:t>
      </w:r>
      <w:r w:rsidRPr="007C3B41">
        <w:rPr>
          <w:spacing w:val="23"/>
        </w:rPr>
        <w:t xml:space="preserve"> </w:t>
      </w:r>
      <w:r w:rsidRPr="007C3B41">
        <w:t>an</w:t>
      </w:r>
      <w:r w:rsidRPr="007C3B41">
        <w:rPr>
          <w:spacing w:val="24"/>
        </w:rPr>
        <w:t xml:space="preserve"> </w:t>
      </w:r>
      <w:r w:rsidRPr="007C3B41">
        <w:t>approved</w:t>
      </w:r>
      <w:r w:rsidRPr="007C3B41">
        <w:rPr>
          <w:spacing w:val="24"/>
        </w:rPr>
        <w:t xml:space="preserve"> </w:t>
      </w:r>
      <w:r w:rsidRPr="007C3B41">
        <w:t>ADA</w:t>
      </w:r>
      <w:r w:rsidRPr="007C3B41">
        <w:rPr>
          <w:spacing w:val="23"/>
        </w:rPr>
        <w:t xml:space="preserve"> </w:t>
      </w:r>
      <w:r w:rsidRPr="007C3B41">
        <w:t>plan.</w:t>
      </w:r>
      <w:r w:rsidRPr="007C3B41">
        <w:rPr>
          <w:spacing w:val="-2"/>
        </w:rPr>
        <w:t xml:space="preserve"> </w:t>
      </w:r>
      <w:r w:rsidRPr="007C3B41">
        <w:t>ADA</w:t>
      </w:r>
      <w:r w:rsidRPr="007C3B41">
        <w:rPr>
          <w:spacing w:val="23"/>
        </w:rPr>
        <w:t xml:space="preserve"> </w:t>
      </w:r>
      <w:r w:rsidRPr="007C3B41">
        <w:t>audits</w:t>
      </w:r>
      <w:r w:rsidRPr="007C3B41">
        <w:rPr>
          <w:spacing w:val="24"/>
        </w:rPr>
        <w:t xml:space="preserve"> </w:t>
      </w:r>
      <w:r w:rsidRPr="007C3B41">
        <w:t>are</w:t>
      </w:r>
      <w:r w:rsidRPr="007C3B41">
        <w:rPr>
          <w:spacing w:val="23"/>
        </w:rPr>
        <w:t xml:space="preserve"> </w:t>
      </w:r>
      <w:r w:rsidRPr="007C3B41">
        <w:rPr>
          <w:spacing w:val="-1"/>
        </w:rPr>
        <w:t>performed</w:t>
      </w:r>
      <w:r w:rsidRPr="007C3B41">
        <w:rPr>
          <w:spacing w:val="24"/>
        </w:rPr>
        <w:t xml:space="preserve"> </w:t>
      </w:r>
      <w:r w:rsidRPr="007C3B41">
        <w:t>on</w:t>
      </w:r>
      <w:r w:rsidRPr="007C3B41">
        <w:rPr>
          <w:spacing w:val="28"/>
          <w:w w:val="99"/>
        </w:rPr>
        <w:t xml:space="preserve"> </w:t>
      </w:r>
      <w:r w:rsidRPr="007C3B41">
        <w:rPr>
          <w:spacing w:val="-1"/>
        </w:rPr>
        <w:t>these</w:t>
      </w:r>
      <w:r w:rsidRPr="007C3B41">
        <w:rPr>
          <w:spacing w:val="14"/>
        </w:rPr>
        <w:t xml:space="preserve"> </w:t>
      </w:r>
      <w:r w:rsidRPr="007C3B41">
        <w:t>jurisdictions</w:t>
      </w:r>
      <w:r w:rsidRPr="007C3B41">
        <w:rPr>
          <w:spacing w:val="14"/>
        </w:rPr>
        <w:t xml:space="preserve"> </w:t>
      </w:r>
      <w:r w:rsidRPr="007C3B41">
        <w:rPr>
          <w:spacing w:val="-1"/>
        </w:rPr>
        <w:t>periodically</w:t>
      </w:r>
      <w:r w:rsidRPr="007C3B41">
        <w:rPr>
          <w:spacing w:val="16"/>
        </w:rPr>
        <w:t xml:space="preserve"> </w:t>
      </w:r>
      <w:r w:rsidRPr="007C3B41">
        <w:rPr>
          <w:spacing w:val="-1"/>
        </w:rPr>
        <w:t>to</w:t>
      </w:r>
      <w:r w:rsidRPr="007C3B41">
        <w:rPr>
          <w:spacing w:val="13"/>
        </w:rPr>
        <w:t xml:space="preserve"> </w:t>
      </w:r>
      <w:r w:rsidRPr="007C3B41">
        <w:t>ensure</w:t>
      </w:r>
      <w:r w:rsidRPr="007C3B41">
        <w:rPr>
          <w:spacing w:val="14"/>
        </w:rPr>
        <w:t xml:space="preserve"> </w:t>
      </w:r>
      <w:r w:rsidRPr="007C3B41">
        <w:t>compliance.</w:t>
      </w:r>
      <w:r w:rsidRPr="007C3B41">
        <w:rPr>
          <w:spacing w:val="14"/>
        </w:rPr>
        <w:t xml:space="preserve"> </w:t>
      </w:r>
      <w:r w:rsidRPr="007C3B41">
        <w:t>ADA</w:t>
      </w:r>
      <w:r w:rsidRPr="007C3B41">
        <w:rPr>
          <w:spacing w:val="14"/>
        </w:rPr>
        <w:t xml:space="preserve"> </w:t>
      </w:r>
      <w:r w:rsidRPr="007C3B41">
        <w:rPr>
          <w:spacing w:val="-1"/>
        </w:rPr>
        <w:t>plans</w:t>
      </w:r>
      <w:r w:rsidRPr="007C3B41">
        <w:rPr>
          <w:spacing w:val="15"/>
        </w:rPr>
        <w:t xml:space="preserve"> </w:t>
      </w:r>
      <w:r w:rsidRPr="007C3B41">
        <w:t>are</w:t>
      </w:r>
      <w:r w:rsidRPr="007C3B41">
        <w:rPr>
          <w:spacing w:val="25"/>
        </w:rPr>
        <w:t xml:space="preserve"> </w:t>
      </w:r>
      <w:r w:rsidRPr="007C3B41">
        <w:rPr>
          <w:spacing w:val="-1"/>
        </w:rPr>
        <w:t>updated/revised</w:t>
      </w:r>
      <w:r w:rsidRPr="007C3B41">
        <w:rPr>
          <w:spacing w:val="10"/>
        </w:rPr>
        <w:t xml:space="preserve"> </w:t>
      </w:r>
      <w:r w:rsidRPr="007C3B41">
        <w:rPr>
          <w:spacing w:val="-1"/>
        </w:rPr>
        <w:t>based</w:t>
      </w:r>
      <w:r w:rsidRPr="007C3B41">
        <w:rPr>
          <w:spacing w:val="11"/>
        </w:rPr>
        <w:t xml:space="preserve"> </w:t>
      </w:r>
      <w:r w:rsidRPr="007C3B41">
        <w:rPr>
          <w:spacing w:val="-1"/>
        </w:rPr>
        <w:t>on</w:t>
      </w:r>
      <w:r w:rsidRPr="007C3B41">
        <w:rPr>
          <w:spacing w:val="9"/>
        </w:rPr>
        <w:t xml:space="preserve"> </w:t>
      </w:r>
      <w:r w:rsidRPr="007C3B41">
        <w:rPr>
          <w:spacing w:val="-1"/>
        </w:rPr>
        <w:t>recommendations</w:t>
      </w:r>
      <w:r w:rsidRPr="007C3B41">
        <w:rPr>
          <w:spacing w:val="10"/>
        </w:rPr>
        <w:t xml:space="preserve"> </w:t>
      </w:r>
      <w:r w:rsidRPr="007C3B41">
        <w:rPr>
          <w:spacing w:val="-1"/>
        </w:rPr>
        <w:t>from</w:t>
      </w:r>
      <w:r w:rsidRPr="007C3B41">
        <w:rPr>
          <w:spacing w:val="9"/>
        </w:rPr>
        <w:t xml:space="preserve"> </w:t>
      </w:r>
      <w:r w:rsidRPr="007C3B41">
        <w:rPr>
          <w:spacing w:val="-1"/>
        </w:rPr>
        <w:t>audits</w:t>
      </w:r>
      <w:r w:rsidRPr="007C3B41">
        <w:rPr>
          <w:spacing w:val="10"/>
        </w:rPr>
        <w:t xml:space="preserve"> </w:t>
      </w:r>
      <w:r w:rsidRPr="007C3B41">
        <w:rPr>
          <w:spacing w:val="-1"/>
        </w:rPr>
        <w:t>and</w:t>
      </w:r>
      <w:r w:rsidRPr="007C3B41">
        <w:rPr>
          <w:spacing w:val="9"/>
        </w:rPr>
        <w:t xml:space="preserve"> </w:t>
      </w:r>
      <w:r w:rsidRPr="007C3B41">
        <w:t>due</w:t>
      </w:r>
      <w:r w:rsidRPr="007C3B41">
        <w:rPr>
          <w:spacing w:val="10"/>
        </w:rPr>
        <w:t xml:space="preserve"> </w:t>
      </w:r>
      <w:r w:rsidRPr="007C3B41">
        <w:rPr>
          <w:spacing w:val="-1"/>
        </w:rPr>
        <w:t>to</w:t>
      </w:r>
      <w:r w:rsidRPr="007C3B41">
        <w:rPr>
          <w:spacing w:val="28"/>
        </w:rPr>
        <w:t xml:space="preserve"> </w:t>
      </w:r>
      <w:r w:rsidRPr="007C3B41">
        <w:t>changes</w:t>
      </w:r>
      <w:r w:rsidRPr="007C3B41">
        <w:rPr>
          <w:spacing w:val="-6"/>
        </w:rPr>
        <w:t xml:space="preserve"> </w:t>
      </w:r>
      <w:r w:rsidRPr="007C3B41">
        <w:rPr>
          <w:spacing w:val="-1"/>
        </w:rPr>
        <w:t>in</w:t>
      </w:r>
      <w:r w:rsidRPr="007C3B41">
        <w:rPr>
          <w:spacing w:val="-4"/>
        </w:rPr>
        <w:t xml:space="preserve"> </w:t>
      </w:r>
      <w:r w:rsidRPr="007C3B41">
        <w:rPr>
          <w:spacing w:val="-1"/>
        </w:rPr>
        <w:t>FTA</w:t>
      </w:r>
      <w:r w:rsidRPr="007C3B41">
        <w:rPr>
          <w:spacing w:val="-5"/>
        </w:rPr>
        <w:t xml:space="preserve"> </w:t>
      </w:r>
      <w:r w:rsidRPr="007C3B41">
        <w:rPr>
          <w:spacing w:val="-1"/>
        </w:rPr>
        <w:t>regulations.</w:t>
      </w:r>
    </w:p>
    <w:p w14:paraId="4AA5821A" w14:textId="77777777" w:rsidR="00B4080D" w:rsidRPr="007C3B41" w:rsidRDefault="00B4080D">
      <w:pPr>
        <w:pStyle w:val="BodyText"/>
        <w:kinsoku w:val="0"/>
        <w:overflowPunct w:val="0"/>
        <w:spacing w:before="12"/>
        <w:ind w:left="0"/>
      </w:pPr>
    </w:p>
    <w:p w14:paraId="4A7D0606" w14:textId="77777777" w:rsidR="00B4080D" w:rsidRPr="007C3B41" w:rsidRDefault="00B4080D" w:rsidP="003F06A5">
      <w:pPr>
        <w:pStyle w:val="BodyText"/>
        <w:kinsoku w:val="0"/>
        <w:overflowPunct w:val="0"/>
        <w:ind w:right="256"/>
        <w:jc w:val="both"/>
      </w:pPr>
      <w:r w:rsidRPr="007C3B41">
        <w:t>MTA/OLTS</w:t>
      </w:r>
      <w:r w:rsidRPr="007C3B41">
        <w:rPr>
          <w:spacing w:val="27"/>
        </w:rPr>
        <w:t xml:space="preserve"> </w:t>
      </w:r>
      <w:r w:rsidRPr="007C3B41">
        <w:rPr>
          <w:spacing w:val="-1"/>
        </w:rPr>
        <w:t>provides</w:t>
      </w:r>
      <w:r w:rsidRPr="007C3B41">
        <w:rPr>
          <w:spacing w:val="27"/>
        </w:rPr>
        <w:t xml:space="preserve"> </w:t>
      </w:r>
      <w:r w:rsidRPr="007C3B41">
        <w:rPr>
          <w:spacing w:val="-1"/>
        </w:rPr>
        <w:t>technical</w:t>
      </w:r>
      <w:r w:rsidRPr="007C3B41">
        <w:rPr>
          <w:spacing w:val="28"/>
        </w:rPr>
        <w:t xml:space="preserve"> </w:t>
      </w:r>
      <w:r w:rsidRPr="007C3B41">
        <w:rPr>
          <w:spacing w:val="-1"/>
        </w:rPr>
        <w:t>assistance</w:t>
      </w:r>
      <w:r w:rsidRPr="007C3B41">
        <w:rPr>
          <w:spacing w:val="27"/>
        </w:rPr>
        <w:t xml:space="preserve"> </w:t>
      </w:r>
      <w:r w:rsidRPr="007C3B41">
        <w:rPr>
          <w:spacing w:val="-1"/>
        </w:rPr>
        <w:t>to</w:t>
      </w:r>
      <w:r w:rsidRPr="007C3B41">
        <w:rPr>
          <w:spacing w:val="27"/>
        </w:rPr>
        <w:t xml:space="preserve"> </w:t>
      </w:r>
      <w:r w:rsidRPr="007C3B41">
        <w:rPr>
          <w:spacing w:val="-1"/>
        </w:rPr>
        <w:t>subrecipients</w:t>
      </w:r>
      <w:r w:rsidRPr="007C3B41">
        <w:rPr>
          <w:spacing w:val="27"/>
        </w:rPr>
        <w:t xml:space="preserve"> </w:t>
      </w:r>
      <w:r w:rsidRPr="007C3B41">
        <w:t>on</w:t>
      </w:r>
      <w:r w:rsidRPr="007C3B41">
        <w:rPr>
          <w:spacing w:val="27"/>
        </w:rPr>
        <w:t xml:space="preserve"> </w:t>
      </w:r>
      <w:r w:rsidRPr="007C3B41">
        <w:rPr>
          <w:spacing w:val="-1"/>
        </w:rPr>
        <w:t>all</w:t>
      </w:r>
      <w:r w:rsidRPr="007C3B41">
        <w:rPr>
          <w:spacing w:val="27"/>
        </w:rPr>
        <w:t xml:space="preserve"> </w:t>
      </w:r>
      <w:r w:rsidRPr="007C3B41">
        <w:rPr>
          <w:spacing w:val="-1"/>
        </w:rPr>
        <w:t>aspects</w:t>
      </w:r>
      <w:r w:rsidRPr="007C3B41">
        <w:rPr>
          <w:spacing w:val="20"/>
          <w:w w:val="99"/>
        </w:rPr>
        <w:t xml:space="preserve"> </w:t>
      </w:r>
      <w:r w:rsidRPr="007C3B41">
        <w:t>of</w:t>
      </w:r>
      <w:r w:rsidRPr="007C3B41">
        <w:rPr>
          <w:spacing w:val="19"/>
        </w:rPr>
        <w:t xml:space="preserve"> </w:t>
      </w:r>
      <w:r w:rsidRPr="007C3B41">
        <w:t>ensuring</w:t>
      </w:r>
      <w:r w:rsidRPr="007C3B41">
        <w:rPr>
          <w:spacing w:val="20"/>
        </w:rPr>
        <w:t xml:space="preserve"> </w:t>
      </w:r>
      <w:r w:rsidRPr="007C3B41">
        <w:rPr>
          <w:spacing w:val="-1"/>
        </w:rPr>
        <w:t>transportation</w:t>
      </w:r>
      <w:r w:rsidRPr="007C3B41">
        <w:rPr>
          <w:spacing w:val="20"/>
        </w:rPr>
        <w:t xml:space="preserve"> </w:t>
      </w:r>
      <w:r w:rsidRPr="007C3B41">
        <w:t>services</w:t>
      </w:r>
      <w:r w:rsidRPr="007C3B41">
        <w:rPr>
          <w:spacing w:val="20"/>
        </w:rPr>
        <w:t xml:space="preserve"> </w:t>
      </w:r>
      <w:r w:rsidRPr="007C3B41">
        <w:t>are</w:t>
      </w:r>
      <w:r w:rsidRPr="007C3B41">
        <w:rPr>
          <w:spacing w:val="19"/>
        </w:rPr>
        <w:t xml:space="preserve"> </w:t>
      </w:r>
      <w:r w:rsidRPr="007C3B41">
        <w:rPr>
          <w:spacing w:val="-1"/>
        </w:rPr>
        <w:t>accessible</w:t>
      </w:r>
      <w:r w:rsidRPr="007C3B41">
        <w:rPr>
          <w:spacing w:val="19"/>
        </w:rPr>
        <w:t xml:space="preserve"> </w:t>
      </w:r>
      <w:r w:rsidRPr="007C3B41">
        <w:t>to</w:t>
      </w:r>
      <w:r w:rsidRPr="007C3B41">
        <w:rPr>
          <w:spacing w:val="21"/>
        </w:rPr>
        <w:t xml:space="preserve"> </w:t>
      </w:r>
      <w:r w:rsidRPr="007C3B41">
        <w:t>people</w:t>
      </w:r>
      <w:r w:rsidRPr="007C3B41">
        <w:rPr>
          <w:spacing w:val="20"/>
        </w:rPr>
        <w:t xml:space="preserve"> </w:t>
      </w:r>
      <w:r w:rsidRPr="007C3B41">
        <w:t>with</w:t>
      </w:r>
      <w:r w:rsidRPr="007C3B41">
        <w:rPr>
          <w:spacing w:val="30"/>
        </w:rPr>
        <w:t xml:space="preserve"> </w:t>
      </w:r>
      <w:r w:rsidRPr="007C3B41">
        <w:t>disabilities</w:t>
      </w:r>
      <w:r w:rsidRPr="007C3B41">
        <w:rPr>
          <w:spacing w:val="5"/>
        </w:rPr>
        <w:t xml:space="preserve"> </w:t>
      </w:r>
      <w:r w:rsidRPr="007C3B41">
        <w:t>and</w:t>
      </w:r>
      <w:r w:rsidRPr="007C3B41">
        <w:rPr>
          <w:spacing w:val="6"/>
        </w:rPr>
        <w:t xml:space="preserve"> </w:t>
      </w:r>
      <w:r w:rsidRPr="007C3B41">
        <w:t>compliance</w:t>
      </w:r>
      <w:r w:rsidRPr="007C3B41">
        <w:rPr>
          <w:spacing w:val="5"/>
        </w:rPr>
        <w:t xml:space="preserve"> </w:t>
      </w:r>
      <w:r w:rsidRPr="007C3B41">
        <w:t>with</w:t>
      </w:r>
      <w:r w:rsidRPr="007C3B41">
        <w:rPr>
          <w:spacing w:val="6"/>
        </w:rPr>
        <w:t xml:space="preserve"> </w:t>
      </w:r>
      <w:r w:rsidRPr="007C3B41">
        <w:rPr>
          <w:spacing w:val="-1"/>
        </w:rPr>
        <w:t>the</w:t>
      </w:r>
      <w:r w:rsidRPr="007C3B41">
        <w:rPr>
          <w:spacing w:val="5"/>
        </w:rPr>
        <w:t xml:space="preserve"> </w:t>
      </w:r>
      <w:r w:rsidRPr="007C3B41">
        <w:t>ADA.</w:t>
      </w:r>
      <w:r w:rsidRPr="007C3B41">
        <w:rPr>
          <w:spacing w:val="11"/>
        </w:rPr>
        <w:t xml:space="preserve"> </w:t>
      </w:r>
      <w:r w:rsidRPr="007C3B41">
        <w:t>The</w:t>
      </w:r>
      <w:r w:rsidRPr="007C3B41">
        <w:rPr>
          <w:spacing w:val="6"/>
        </w:rPr>
        <w:t xml:space="preserve"> </w:t>
      </w:r>
      <w:r w:rsidRPr="007C3B41">
        <w:t>Maryland</w:t>
      </w:r>
      <w:r w:rsidRPr="007C3B41">
        <w:rPr>
          <w:spacing w:val="5"/>
        </w:rPr>
        <w:t xml:space="preserve"> </w:t>
      </w:r>
      <w:r w:rsidRPr="007C3B41">
        <w:t>LOTS</w:t>
      </w:r>
      <w:r w:rsidRPr="007C3B41">
        <w:rPr>
          <w:spacing w:val="5"/>
        </w:rPr>
        <w:t xml:space="preserve"> </w:t>
      </w:r>
      <w:r w:rsidRPr="007C3B41">
        <w:t>Program</w:t>
      </w:r>
      <w:r w:rsidRPr="007C3B41">
        <w:rPr>
          <w:spacing w:val="21"/>
          <w:w w:val="99"/>
        </w:rPr>
        <w:t xml:space="preserve"> </w:t>
      </w:r>
      <w:r w:rsidRPr="007C3B41">
        <w:t>Manual</w:t>
      </w:r>
      <w:r w:rsidRPr="007C3B41">
        <w:rPr>
          <w:spacing w:val="29"/>
        </w:rPr>
        <w:t xml:space="preserve"> </w:t>
      </w:r>
      <w:r w:rsidRPr="007C3B41">
        <w:rPr>
          <w:spacing w:val="-1"/>
        </w:rPr>
        <w:t>includes</w:t>
      </w:r>
      <w:r w:rsidRPr="007C3B41">
        <w:rPr>
          <w:spacing w:val="29"/>
        </w:rPr>
        <w:t xml:space="preserve"> </w:t>
      </w:r>
      <w:r w:rsidRPr="007C3B41">
        <w:t>a</w:t>
      </w:r>
      <w:r w:rsidRPr="007C3B41">
        <w:rPr>
          <w:spacing w:val="29"/>
        </w:rPr>
        <w:t xml:space="preserve"> </w:t>
      </w:r>
      <w:r w:rsidRPr="007C3B41">
        <w:rPr>
          <w:spacing w:val="-1"/>
        </w:rPr>
        <w:t>24-page</w:t>
      </w:r>
      <w:r w:rsidRPr="007C3B41">
        <w:rPr>
          <w:spacing w:val="30"/>
        </w:rPr>
        <w:t xml:space="preserve"> </w:t>
      </w:r>
      <w:r w:rsidRPr="007C3B41">
        <w:t>chapter,</w:t>
      </w:r>
      <w:r w:rsidRPr="007C3B41">
        <w:rPr>
          <w:spacing w:val="30"/>
        </w:rPr>
        <w:t xml:space="preserve"> </w:t>
      </w:r>
      <w:r w:rsidRPr="007C3B41">
        <w:t>and</w:t>
      </w:r>
      <w:r w:rsidRPr="007C3B41">
        <w:rPr>
          <w:spacing w:val="30"/>
        </w:rPr>
        <w:t xml:space="preserve"> </w:t>
      </w:r>
      <w:r w:rsidRPr="007C3B41">
        <w:t>also</w:t>
      </w:r>
      <w:r w:rsidRPr="007C3B41">
        <w:rPr>
          <w:spacing w:val="30"/>
        </w:rPr>
        <w:t xml:space="preserve"> </w:t>
      </w:r>
      <w:r w:rsidRPr="007C3B41">
        <w:t>addresses</w:t>
      </w:r>
      <w:r w:rsidRPr="007C3B41">
        <w:rPr>
          <w:spacing w:val="30"/>
        </w:rPr>
        <w:t xml:space="preserve"> </w:t>
      </w:r>
      <w:r w:rsidRPr="007C3B41">
        <w:t>accessibility</w:t>
      </w:r>
      <w:r w:rsidRPr="007C3B41">
        <w:rPr>
          <w:spacing w:val="23"/>
          <w:w w:val="99"/>
        </w:rPr>
        <w:t xml:space="preserve"> </w:t>
      </w:r>
      <w:r w:rsidRPr="007C3B41">
        <w:t>considerations</w:t>
      </w:r>
      <w:r w:rsidRPr="007C3B41">
        <w:rPr>
          <w:spacing w:val="4"/>
        </w:rPr>
        <w:t xml:space="preserve"> </w:t>
      </w:r>
      <w:r w:rsidRPr="007C3B41">
        <w:t>in</w:t>
      </w:r>
      <w:r w:rsidRPr="007C3B41">
        <w:rPr>
          <w:spacing w:val="5"/>
        </w:rPr>
        <w:t xml:space="preserve"> </w:t>
      </w:r>
      <w:r w:rsidRPr="007C3B41">
        <w:t>other</w:t>
      </w:r>
      <w:r w:rsidRPr="007C3B41">
        <w:rPr>
          <w:spacing w:val="5"/>
        </w:rPr>
        <w:t xml:space="preserve"> </w:t>
      </w:r>
      <w:r w:rsidRPr="007C3B41">
        <w:t>chapters</w:t>
      </w:r>
      <w:r w:rsidRPr="007C3B41">
        <w:rPr>
          <w:spacing w:val="5"/>
        </w:rPr>
        <w:t xml:space="preserve"> </w:t>
      </w:r>
      <w:r w:rsidRPr="007C3B41">
        <w:t>with</w:t>
      </w:r>
      <w:r w:rsidRPr="007C3B41">
        <w:rPr>
          <w:spacing w:val="5"/>
        </w:rPr>
        <w:t xml:space="preserve"> </w:t>
      </w:r>
      <w:r w:rsidRPr="007C3B41">
        <w:t>regards</w:t>
      </w:r>
      <w:r w:rsidRPr="007C3B41">
        <w:rPr>
          <w:spacing w:val="5"/>
        </w:rPr>
        <w:t xml:space="preserve"> </w:t>
      </w:r>
      <w:r w:rsidRPr="007C3B41">
        <w:rPr>
          <w:spacing w:val="-1"/>
        </w:rPr>
        <w:t>to</w:t>
      </w:r>
      <w:r w:rsidRPr="007C3B41">
        <w:rPr>
          <w:spacing w:val="5"/>
        </w:rPr>
        <w:t xml:space="preserve"> </w:t>
      </w:r>
      <w:r w:rsidRPr="007C3B41">
        <w:t>planning,</w:t>
      </w:r>
      <w:r w:rsidRPr="007C3B41">
        <w:rPr>
          <w:spacing w:val="5"/>
        </w:rPr>
        <w:t xml:space="preserve"> </w:t>
      </w:r>
      <w:r w:rsidRPr="007C3B41">
        <w:t>public</w:t>
      </w:r>
      <w:r w:rsidRPr="007C3B41">
        <w:rPr>
          <w:spacing w:val="21"/>
        </w:rPr>
        <w:t xml:space="preserve"> </w:t>
      </w:r>
      <w:r w:rsidRPr="007C3B41">
        <w:rPr>
          <w:spacing w:val="-1"/>
        </w:rPr>
        <w:t>participation,</w:t>
      </w:r>
      <w:r w:rsidRPr="007C3B41">
        <w:rPr>
          <w:spacing w:val="16"/>
        </w:rPr>
        <w:t xml:space="preserve"> </w:t>
      </w:r>
      <w:r w:rsidRPr="007C3B41">
        <w:rPr>
          <w:spacing w:val="-1"/>
        </w:rPr>
        <w:t>facility</w:t>
      </w:r>
      <w:r w:rsidRPr="007C3B41">
        <w:rPr>
          <w:spacing w:val="17"/>
        </w:rPr>
        <w:t xml:space="preserve"> </w:t>
      </w:r>
      <w:r w:rsidRPr="007C3B41">
        <w:t>development,</w:t>
      </w:r>
      <w:r w:rsidRPr="007C3B41">
        <w:rPr>
          <w:spacing w:val="17"/>
        </w:rPr>
        <w:t xml:space="preserve"> </w:t>
      </w:r>
      <w:r w:rsidRPr="007C3B41">
        <w:rPr>
          <w:spacing w:val="-1"/>
        </w:rPr>
        <w:t>maintenance,</w:t>
      </w:r>
      <w:r w:rsidRPr="007C3B41">
        <w:rPr>
          <w:spacing w:val="18"/>
        </w:rPr>
        <w:t xml:space="preserve"> </w:t>
      </w:r>
      <w:r w:rsidRPr="007C3B41">
        <w:rPr>
          <w:spacing w:val="-1"/>
        </w:rPr>
        <w:t>and</w:t>
      </w:r>
      <w:r w:rsidRPr="007C3B41">
        <w:rPr>
          <w:spacing w:val="17"/>
        </w:rPr>
        <w:t xml:space="preserve"> </w:t>
      </w:r>
      <w:r w:rsidRPr="007C3B41">
        <w:rPr>
          <w:spacing w:val="-1"/>
        </w:rPr>
        <w:t>emergency</w:t>
      </w:r>
      <w:r w:rsidRPr="007C3B41">
        <w:rPr>
          <w:spacing w:val="26"/>
        </w:rPr>
        <w:t xml:space="preserve"> </w:t>
      </w:r>
      <w:r w:rsidRPr="007C3B41">
        <w:rPr>
          <w:spacing w:val="-1"/>
        </w:rPr>
        <w:t>preparedness.</w:t>
      </w:r>
    </w:p>
    <w:p w14:paraId="395CE135" w14:textId="77777777" w:rsidR="00B4080D" w:rsidRPr="007C3B41" w:rsidRDefault="00B4080D">
      <w:pPr>
        <w:pStyle w:val="BodyText"/>
        <w:kinsoku w:val="0"/>
        <w:overflowPunct w:val="0"/>
        <w:spacing w:before="2"/>
        <w:ind w:left="0"/>
      </w:pPr>
    </w:p>
    <w:p w14:paraId="3B387D9B" w14:textId="77777777" w:rsidR="00B4080D" w:rsidRPr="007C3B41" w:rsidRDefault="00B4080D">
      <w:pPr>
        <w:pStyle w:val="BodyText"/>
        <w:kinsoku w:val="0"/>
        <w:overflowPunct w:val="0"/>
        <w:spacing w:before="53"/>
        <w:ind w:left="1599" w:right="254"/>
        <w:jc w:val="both"/>
      </w:pPr>
      <w:r w:rsidRPr="007C3B41">
        <w:t>Subrecipient</w:t>
      </w:r>
      <w:r w:rsidRPr="007C3B41">
        <w:rPr>
          <w:spacing w:val="40"/>
        </w:rPr>
        <w:t xml:space="preserve"> </w:t>
      </w:r>
      <w:r w:rsidRPr="007C3B41">
        <w:rPr>
          <w:spacing w:val="-1"/>
        </w:rPr>
        <w:t>training</w:t>
      </w:r>
      <w:r w:rsidRPr="007C3B41">
        <w:rPr>
          <w:spacing w:val="41"/>
        </w:rPr>
        <w:t xml:space="preserve"> </w:t>
      </w:r>
      <w:r w:rsidRPr="007C3B41">
        <w:t>funded</w:t>
      </w:r>
      <w:r w:rsidRPr="007C3B41">
        <w:rPr>
          <w:spacing w:val="41"/>
        </w:rPr>
        <w:t xml:space="preserve"> </w:t>
      </w:r>
      <w:r w:rsidRPr="007C3B41">
        <w:rPr>
          <w:spacing w:val="-1"/>
        </w:rPr>
        <w:t>by</w:t>
      </w:r>
      <w:r w:rsidRPr="007C3B41">
        <w:rPr>
          <w:spacing w:val="40"/>
        </w:rPr>
        <w:t xml:space="preserve"> </w:t>
      </w:r>
      <w:r w:rsidRPr="007C3B41">
        <w:rPr>
          <w:spacing w:val="-1"/>
        </w:rPr>
        <w:t>the</w:t>
      </w:r>
      <w:r w:rsidRPr="007C3B41">
        <w:rPr>
          <w:spacing w:val="41"/>
        </w:rPr>
        <w:t xml:space="preserve"> </w:t>
      </w:r>
      <w:r w:rsidRPr="007C3B41">
        <w:t>Maryland</w:t>
      </w:r>
      <w:r w:rsidRPr="007C3B41">
        <w:rPr>
          <w:spacing w:val="40"/>
        </w:rPr>
        <w:t xml:space="preserve"> </w:t>
      </w:r>
      <w:r w:rsidRPr="007C3B41">
        <w:rPr>
          <w:spacing w:val="-1"/>
        </w:rPr>
        <w:t>RTAP</w:t>
      </w:r>
      <w:r w:rsidRPr="007C3B41">
        <w:rPr>
          <w:spacing w:val="41"/>
        </w:rPr>
        <w:t xml:space="preserve"> </w:t>
      </w:r>
      <w:r w:rsidRPr="007C3B41">
        <w:rPr>
          <w:spacing w:val="-1"/>
        </w:rPr>
        <w:t>program</w:t>
      </w:r>
      <w:r w:rsidRPr="007C3B41">
        <w:rPr>
          <w:spacing w:val="41"/>
        </w:rPr>
        <w:t xml:space="preserve"> </w:t>
      </w:r>
      <w:r w:rsidRPr="007C3B41">
        <w:rPr>
          <w:spacing w:val="-1"/>
        </w:rPr>
        <w:t>also</w:t>
      </w:r>
      <w:r w:rsidRPr="007C3B41">
        <w:rPr>
          <w:spacing w:val="25"/>
          <w:w w:val="99"/>
        </w:rPr>
        <w:t xml:space="preserve"> </w:t>
      </w:r>
      <w:r w:rsidRPr="007C3B41">
        <w:t>frequently</w:t>
      </w:r>
      <w:r w:rsidRPr="007C3B41">
        <w:rPr>
          <w:spacing w:val="32"/>
        </w:rPr>
        <w:t xml:space="preserve"> </w:t>
      </w:r>
      <w:r w:rsidRPr="007C3B41">
        <w:t>addresses</w:t>
      </w:r>
      <w:r w:rsidRPr="007C3B41">
        <w:rPr>
          <w:spacing w:val="32"/>
        </w:rPr>
        <w:t xml:space="preserve"> </w:t>
      </w:r>
      <w:r w:rsidRPr="007C3B41">
        <w:t>aspects</w:t>
      </w:r>
      <w:r w:rsidRPr="007C3B41">
        <w:rPr>
          <w:spacing w:val="32"/>
        </w:rPr>
        <w:t xml:space="preserve"> </w:t>
      </w:r>
      <w:r w:rsidRPr="007C3B41">
        <w:t>of</w:t>
      </w:r>
      <w:r w:rsidRPr="007C3B41">
        <w:rPr>
          <w:spacing w:val="32"/>
        </w:rPr>
        <w:t xml:space="preserve"> </w:t>
      </w:r>
      <w:r w:rsidRPr="007C3B41">
        <w:rPr>
          <w:spacing w:val="-1"/>
        </w:rPr>
        <w:t>ADA</w:t>
      </w:r>
      <w:r w:rsidRPr="007C3B41">
        <w:rPr>
          <w:spacing w:val="32"/>
        </w:rPr>
        <w:t xml:space="preserve"> </w:t>
      </w:r>
      <w:r w:rsidRPr="007C3B41">
        <w:t>compliance.</w:t>
      </w:r>
      <w:r w:rsidRPr="007C3B41">
        <w:rPr>
          <w:spacing w:val="31"/>
        </w:rPr>
        <w:t xml:space="preserve"> </w:t>
      </w:r>
      <w:r w:rsidRPr="007C3B41">
        <w:t>MTA/OLTS</w:t>
      </w:r>
      <w:r w:rsidRPr="007C3B41">
        <w:rPr>
          <w:spacing w:val="32"/>
        </w:rPr>
        <w:t xml:space="preserve"> </w:t>
      </w:r>
      <w:r w:rsidRPr="007C3B41">
        <w:t>provides</w:t>
      </w:r>
      <w:r w:rsidRPr="007C3B41">
        <w:rPr>
          <w:spacing w:val="22"/>
          <w:w w:val="99"/>
        </w:rPr>
        <w:t xml:space="preserve"> </w:t>
      </w:r>
      <w:r w:rsidRPr="007C3B41">
        <w:t>subrecipients</w:t>
      </w:r>
      <w:r w:rsidRPr="007C3B41">
        <w:rPr>
          <w:spacing w:val="11"/>
        </w:rPr>
        <w:t xml:space="preserve"> </w:t>
      </w:r>
      <w:r w:rsidRPr="007C3B41">
        <w:t>with</w:t>
      </w:r>
      <w:r w:rsidRPr="007C3B41">
        <w:rPr>
          <w:spacing w:val="11"/>
        </w:rPr>
        <w:t xml:space="preserve"> </w:t>
      </w:r>
      <w:r w:rsidRPr="007C3B41">
        <w:t>sample</w:t>
      </w:r>
      <w:r w:rsidRPr="007C3B41">
        <w:rPr>
          <w:spacing w:val="11"/>
        </w:rPr>
        <w:t xml:space="preserve"> </w:t>
      </w:r>
      <w:r w:rsidRPr="007C3B41">
        <w:rPr>
          <w:spacing w:val="-1"/>
        </w:rPr>
        <w:t>ADA-related</w:t>
      </w:r>
      <w:r w:rsidRPr="007C3B41">
        <w:rPr>
          <w:spacing w:val="12"/>
        </w:rPr>
        <w:t xml:space="preserve"> </w:t>
      </w:r>
      <w:r w:rsidRPr="007C3B41">
        <w:t>policies</w:t>
      </w:r>
      <w:r w:rsidRPr="007C3B41">
        <w:rPr>
          <w:spacing w:val="12"/>
        </w:rPr>
        <w:t xml:space="preserve"> </w:t>
      </w:r>
      <w:r w:rsidRPr="007C3B41">
        <w:t>and</w:t>
      </w:r>
      <w:r w:rsidRPr="007C3B41">
        <w:rPr>
          <w:spacing w:val="11"/>
        </w:rPr>
        <w:t xml:space="preserve"> </w:t>
      </w:r>
      <w:r w:rsidRPr="007C3B41">
        <w:t>procedures</w:t>
      </w:r>
      <w:r w:rsidRPr="007C3B41">
        <w:rPr>
          <w:spacing w:val="12"/>
        </w:rPr>
        <w:t xml:space="preserve"> </w:t>
      </w:r>
      <w:r w:rsidRPr="007C3B41">
        <w:t>for</w:t>
      </w:r>
      <w:r w:rsidRPr="007C3B41">
        <w:rPr>
          <w:spacing w:val="11"/>
        </w:rPr>
        <w:t xml:space="preserve"> </w:t>
      </w:r>
      <w:r w:rsidRPr="007C3B41">
        <w:t>fixed</w:t>
      </w:r>
      <w:r w:rsidRPr="007C3B41">
        <w:rPr>
          <w:spacing w:val="20"/>
          <w:w w:val="99"/>
        </w:rPr>
        <w:t xml:space="preserve"> </w:t>
      </w:r>
      <w:r w:rsidRPr="007C3B41">
        <w:t>route</w:t>
      </w:r>
      <w:r w:rsidRPr="007C3B41">
        <w:rPr>
          <w:spacing w:val="20"/>
        </w:rPr>
        <w:t xml:space="preserve"> </w:t>
      </w:r>
      <w:r w:rsidRPr="007C3B41">
        <w:t>and</w:t>
      </w:r>
      <w:r w:rsidRPr="007C3B41">
        <w:rPr>
          <w:spacing w:val="20"/>
        </w:rPr>
        <w:t xml:space="preserve"> </w:t>
      </w:r>
      <w:r w:rsidRPr="007C3B41">
        <w:t>demand-response</w:t>
      </w:r>
      <w:r w:rsidRPr="007C3B41">
        <w:rPr>
          <w:spacing w:val="20"/>
        </w:rPr>
        <w:t xml:space="preserve"> </w:t>
      </w:r>
      <w:r w:rsidRPr="007C3B41">
        <w:t>services</w:t>
      </w:r>
      <w:r w:rsidRPr="007C3B41">
        <w:rPr>
          <w:spacing w:val="20"/>
        </w:rPr>
        <w:t xml:space="preserve"> </w:t>
      </w:r>
      <w:r w:rsidRPr="007C3B41">
        <w:t>(Appendices</w:t>
      </w:r>
      <w:r w:rsidRPr="007C3B41">
        <w:rPr>
          <w:spacing w:val="21"/>
        </w:rPr>
        <w:t xml:space="preserve"> </w:t>
      </w:r>
      <w:r w:rsidRPr="007C3B41">
        <w:t>G</w:t>
      </w:r>
      <w:r w:rsidRPr="007C3B41">
        <w:rPr>
          <w:spacing w:val="20"/>
        </w:rPr>
        <w:t xml:space="preserve"> </w:t>
      </w:r>
      <w:r w:rsidRPr="007C3B41">
        <w:t>and</w:t>
      </w:r>
      <w:r w:rsidRPr="007C3B41">
        <w:rPr>
          <w:spacing w:val="21"/>
        </w:rPr>
        <w:t xml:space="preserve"> </w:t>
      </w:r>
      <w:r w:rsidRPr="007C3B41">
        <w:t>H),</w:t>
      </w:r>
      <w:r w:rsidRPr="007C3B41">
        <w:rPr>
          <w:spacing w:val="20"/>
        </w:rPr>
        <w:t xml:space="preserve"> </w:t>
      </w:r>
      <w:r w:rsidRPr="007C3B41">
        <w:t>and</w:t>
      </w:r>
      <w:r w:rsidRPr="007C3B41">
        <w:rPr>
          <w:spacing w:val="20"/>
        </w:rPr>
        <w:t xml:space="preserve"> </w:t>
      </w:r>
      <w:r w:rsidRPr="007C3B41">
        <w:t>related</w:t>
      </w:r>
      <w:r w:rsidRPr="007C3B41">
        <w:rPr>
          <w:spacing w:val="21"/>
          <w:w w:val="99"/>
        </w:rPr>
        <w:t xml:space="preserve"> </w:t>
      </w:r>
      <w:r w:rsidRPr="007C3B41">
        <w:rPr>
          <w:spacing w:val="-1"/>
        </w:rPr>
        <w:t>guidance</w:t>
      </w:r>
      <w:r w:rsidRPr="007C3B41">
        <w:rPr>
          <w:spacing w:val="-7"/>
        </w:rPr>
        <w:t xml:space="preserve"> </w:t>
      </w:r>
      <w:r w:rsidRPr="007C3B41">
        <w:t>for</w:t>
      </w:r>
      <w:r w:rsidRPr="007C3B41">
        <w:rPr>
          <w:spacing w:val="-7"/>
        </w:rPr>
        <w:t xml:space="preserve"> </w:t>
      </w:r>
      <w:r w:rsidRPr="007C3B41">
        <w:t>route</w:t>
      </w:r>
      <w:r w:rsidRPr="007C3B41">
        <w:rPr>
          <w:spacing w:val="-6"/>
        </w:rPr>
        <w:t xml:space="preserve"> </w:t>
      </w:r>
      <w:r w:rsidRPr="007C3B41">
        <w:t>deviation</w:t>
      </w:r>
      <w:r w:rsidRPr="007C3B41">
        <w:rPr>
          <w:spacing w:val="-8"/>
        </w:rPr>
        <w:t xml:space="preserve"> </w:t>
      </w:r>
      <w:r w:rsidRPr="007C3B41">
        <w:t>services</w:t>
      </w:r>
      <w:r w:rsidRPr="007C3B41">
        <w:rPr>
          <w:spacing w:val="-7"/>
        </w:rPr>
        <w:t xml:space="preserve"> </w:t>
      </w:r>
      <w:r w:rsidRPr="007C3B41">
        <w:rPr>
          <w:spacing w:val="-1"/>
        </w:rPr>
        <w:t>(Appendix</w:t>
      </w:r>
      <w:r w:rsidRPr="007C3B41">
        <w:rPr>
          <w:spacing w:val="-7"/>
        </w:rPr>
        <w:t xml:space="preserve"> </w:t>
      </w:r>
      <w:r w:rsidRPr="007C3B41">
        <w:t>I).</w:t>
      </w:r>
    </w:p>
    <w:p w14:paraId="01376480" w14:textId="77777777" w:rsidR="00B4080D" w:rsidRPr="007C3B41" w:rsidRDefault="00B4080D">
      <w:pPr>
        <w:pStyle w:val="BodyText"/>
        <w:kinsoku w:val="0"/>
        <w:overflowPunct w:val="0"/>
        <w:spacing w:before="12"/>
        <w:ind w:left="0"/>
      </w:pPr>
    </w:p>
    <w:p w14:paraId="45173706" w14:textId="77777777" w:rsidR="00B4080D" w:rsidRPr="007C3B41" w:rsidRDefault="00B4080D">
      <w:pPr>
        <w:pStyle w:val="BodyText"/>
        <w:kinsoku w:val="0"/>
        <w:overflowPunct w:val="0"/>
        <w:ind w:left="1599" w:right="255"/>
        <w:jc w:val="both"/>
      </w:pPr>
      <w:r w:rsidRPr="007C3B41">
        <w:t>MTA/OLTS</w:t>
      </w:r>
      <w:r w:rsidRPr="007C3B41">
        <w:rPr>
          <w:spacing w:val="-4"/>
        </w:rPr>
        <w:t xml:space="preserve"> </w:t>
      </w:r>
      <w:r w:rsidRPr="007C3B41">
        <w:t>monitors</w:t>
      </w:r>
      <w:r w:rsidRPr="007C3B41">
        <w:rPr>
          <w:spacing w:val="-4"/>
        </w:rPr>
        <w:t xml:space="preserve"> </w:t>
      </w:r>
      <w:r w:rsidRPr="007C3B41">
        <w:rPr>
          <w:spacing w:val="-1"/>
        </w:rPr>
        <w:t>subrecipient</w:t>
      </w:r>
      <w:r w:rsidRPr="007C3B41">
        <w:rPr>
          <w:spacing w:val="-4"/>
        </w:rPr>
        <w:t xml:space="preserve"> </w:t>
      </w:r>
      <w:r w:rsidRPr="007C3B41">
        <w:t>compliance</w:t>
      </w:r>
      <w:r w:rsidRPr="007C3B41">
        <w:rPr>
          <w:spacing w:val="-4"/>
        </w:rPr>
        <w:t xml:space="preserve"> </w:t>
      </w:r>
      <w:r w:rsidRPr="007C3B41">
        <w:t>with</w:t>
      </w:r>
      <w:r w:rsidRPr="007C3B41">
        <w:rPr>
          <w:spacing w:val="-4"/>
        </w:rPr>
        <w:t xml:space="preserve"> </w:t>
      </w:r>
      <w:r w:rsidRPr="007C3B41">
        <w:t>ADA</w:t>
      </w:r>
      <w:r w:rsidRPr="007C3B41">
        <w:rPr>
          <w:spacing w:val="-3"/>
        </w:rPr>
        <w:t xml:space="preserve"> </w:t>
      </w:r>
      <w:r w:rsidRPr="007C3B41">
        <w:rPr>
          <w:spacing w:val="-1"/>
        </w:rPr>
        <w:t>requirements</w:t>
      </w:r>
      <w:r w:rsidRPr="007C3B41">
        <w:rPr>
          <w:spacing w:val="-4"/>
        </w:rPr>
        <w:t xml:space="preserve"> </w:t>
      </w:r>
      <w:r w:rsidRPr="007C3B41">
        <w:t>as</w:t>
      </w:r>
      <w:r w:rsidRPr="007C3B41">
        <w:rPr>
          <w:spacing w:val="43"/>
          <w:w w:val="99"/>
        </w:rPr>
        <w:t xml:space="preserve"> </w:t>
      </w:r>
      <w:r w:rsidRPr="007C3B41">
        <w:rPr>
          <w:spacing w:val="-1"/>
        </w:rPr>
        <w:t>part</w:t>
      </w:r>
      <w:r w:rsidRPr="007C3B41">
        <w:rPr>
          <w:spacing w:val="19"/>
        </w:rPr>
        <w:t xml:space="preserve"> </w:t>
      </w:r>
      <w:r w:rsidRPr="007C3B41">
        <w:rPr>
          <w:spacing w:val="-1"/>
        </w:rPr>
        <w:t>of</w:t>
      </w:r>
      <w:r w:rsidRPr="007C3B41">
        <w:rPr>
          <w:spacing w:val="20"/>
        </w:rPr>
        <w:t xml:space="preserve"> </w:t>
      </w:r>
      <w:r w:rsidRPr="007C3B41">
        <w:rPr>
          <w:spacing w:val="-1"/>
        </w:rPr>
        <w:t>the</w:t>
      </w:r>
      <w:r w:rsidRPr="007C3B41">
        <w:rPr>
          <w:spacing w:val="19"/>
        </w:rPr>
        <w:t xml:space="preserve"> </w:t>
      </w:r>
      <w:r w:rsidRPr="007C3B41">
        <w:rPr>
          <w:spacing w:val="-1"/>
        </w:rPr>
        <w:t>comprehensive</w:t>
      </w:r>
      <w:r w:rsidRPr="007C3B41">
        <w:rPr>
          <w:spacing w:val="19"/>
        </w:rPr>
        <w:t xml:space="preserve"> </w:t>
      </w:r>
      <w:r w:rsidRPr="007C3B41">
        <w:rPr>
          <w:spacing w:val="-1"/>
        </w:rPr>
        <w:t>compliance</w:t>
      </w:r>
      <w:r w:rsidRPr="007C3B41">
        <w:rPr>
          <w:spacing w:val="19"/>
        </w:rPr>
        <w:t xml:space="preserve"> </w:t>
      </w:r>
      <w:r w:rsidRPr="007C3B41">
        <w:t>review</w:t>
      </w:r>
      <w:r w:rsidRPr="007C3B41">
        <w:rPr>
          <w:spacing w:val="20"/>
        </w:rPr>
        <w:t xml:space="preserve"> </w:t>
      </w:r>
      <w:r w:rsidRPr="007C3B41">
        <w:rPr>
          <w:spacing w:val="-1"/>
        </w:rPr>
        <w:t>that</w:t>
      </w:r>
      <w:r w:rsidRPr="007C3B41">
        <w:rPr>
          <w:spacing w:val="19"/>
        </w:rPr>
        <w:t xml:space="preserve"> </w:t>
      </w:r>
      <w:r w:rsidRPr="007C3B41">
        <w:t>MTA/OLTS</w:t>
      </w:r>
      <w:r w:rsidRPr="007C3B41">
        <w:rPr>
          <w:spacing w:val="19"/>
        </w:rPr>
        <w:t xml:space="preserve"> </w:t>
      </w:r>
      <w:r w:rsidRPr="007C3B41">
        <w:t>conducts</w:t>
      </w:r>
      <w:r w:rsidRPr="007C3B41">
        <w:rPr>
          <w:spacing w:val="27"/>
          <w:w w:val="99"/>
        </w:rPr>
        <w:t xml:space="preserve"> </w:t>
      </w:r>
      <w:r w:rsidRPr="007C3B41">
        <w:t>with</w:t>
      </w:r>
      <w:r w:rsidRPr="007C3B41">
        <w:rPr>
          <w:spacing w:val="41"/>
        </w:rPr>
        <w:t xml:space="preserve"> </w:t>
      </w:r>
      <w:r w:rsidRPr="007C3B41">
        <w:t>each</w:t>
      </w:r>
      <w:r w:rsidRPr="007C3B41">
        <w:rPr>
          <w:spacing w:val="41"/>
        </w:rPr>
        <w:t xml:space="preserve"> </w:t>
      </w:r>
      <w:r w:rsidRPr="007C3B41">
        <w:t>of</w:t>
      </w:r>
      <w:r w:rsidRPr="007C3B41">
        <w:rPr>
          <w:spacing w:val="41"/>
        </w:rPr>
        <w:t xml:space="preserve"> </w:t>
      </w:r>
      <w:r w:rsidRPr="007C3B41">
        <w:t>its</w:t>
      </w:r>
      <w:r w:rsidRPr="007C3B41">
        <w:rPr>
          <w:spacing w:val="41"/>
        </w:rPr>
        <w:t xml:space="preserve"> </w:t>
      </w:r>
      <w:r w:rsidRPr="007C3B41">
        <w:t>Section</w:t>
      </w:r>
      <w:r w:rsidRPr="007C3B41">
        <w:rPr>
          <w:spacing w:val="40"/>
        </w:rPr>
        <w:t xml:space="preserve"> </w:t>
      </w:r>
      <w:r w:rsidRPr="007C3B41">
        <w:t>5311</w:t>
      </w:r>
      <w:r w:rsidRPr="007C3B41">
        <w:rPr>
          <w:spacing w:val="41"/>
        </w:rPr>
        <w:t xml:space="preserve"> </w:t>
      </w:r>
      <w:r w:rsidRPr="007C3B41">
        <w:rPr>
          <w:spacing w:val="-1"/>
        </w:rPr>
        <w:t>subrecipients</w:t>
      </w:r>
      <w:r w:rsidRPr="007C3B41">
        <w:rPr>
          <w:spacing w:val="42"/>
        </w:rPr>
        <w:t xml:space="preserve"> </w:t>
      </w:r>
      <w:r w:rsidRPr="007C3B41">
        <w:t>every</w:t>
      </w:r>
      <w:r w:rsidRPr="007C3B41">
        <w:rPr>
          <w:spacing w:val="41"/>
        </w:rPr>
        <w:t xml:space="preserve"> </w:t>
      </w:r>
      <w:r w:rsidRPr="007C3B41">
        <w:rPr>
          <w:spacing w:val="-1"/>
        </w:rPr>
        <w:t>three</w:t>
      </w:r>
      <w:r w:rsidRPr="007C3B41">
        <w:rPr>
          <w:spacing w:val="41"/>
        </w:rPr>
        <w:t xml:space="preserve"> </w:t>
      </w:r>
      <w:r w:rsidRPr="007C3B41">
        <w:rPr>
          <w:spacing w:val="-1"/>
        </w:rPr>
        <w:t>years.</w:t>
      </w:r>
      <w:r w:rsidRPr="007C3B41">
        <w:rPr>
          <w:spacing w:val="41"/>
        </w:rPr>
        <w:t xml:space="preserve"> </w:t>
      </w:r>
      <w:r w:rsidRPr="007C3B41">
        <w:t>(See</w:t>
      </w:r>
      <w:r w:rsidRPr="007C3B41">
        <w:rPr>
          <w:spacing w:val="27"/>
          <w:w w:val="99"/>
        </w:rPr>
        <w:t xml:space="preserve"> </w:t>
      </w:r>
      <w:r w:rsidRPr="007C3B41">
        <w:t>Appendix</w:t>
      </w:r>
      <w:r w:rsidRPr="007C3B41">
        <w:rPr>
          <w:spacing w:val="37"/>
        </w:rPr>
        <w:t xml:space="preserve"> </w:t>
      </w:r>
      <w:r w:rsidRPr="007C3B41">
        <w:t>D</w:t>
      </w:r>
      <w:r w:rsidRPr="007C3B41">
        <w:rPr>
          <w:spacing w:val="38"/>
        </w:rPr>
        <w:t xml:space="preserve"> </w:t>
      </w:r>
      <w:r w:rsidRPr="007C3B41">
        <w:t>for</w:t>
      </w:r>
      <w:r w:rsidRPr="007C3B41">
        <w:rPr>
          <w:spacing w:val="38"/>
        </w:rPr>
        <w:t xml:space="preserve"> </w:t>
      </w:r>
      <w:r w:rsidRPr="007C3B41">
        <w:rPr>
          <w:spacing w:val="-1"/>
        </w:rPr>
        <w:t>the</w:t>
      </w:r>
      <w:r w:rsidRPr="007C3B41">
        <w:rPr>
          <w:spacing w:val="38"/>
        </w:rPr>
        <w:t xml:space="preserve"> </w:t>
      </w:r>
      <w:r w:rsidRPr="007C3B41">
        <w:t>LOTS</w:t>
      </w:r>
      <w:r w:rsidRPr="007C3B41">
        <w:rPr>
          <w:spacing w:val="38"/>
        </w:rPr>
        <w:t xml:space="preserve"> </w:t>
      </w:r>
      <w:r w:rsidRPr="007C3B41">
        <w:t>Compliance</w:t>
      </w:r>
      <w:r w:rsidRPr="007C3B41">
        <w:rPr>
          <w:spacing w:val="38"/>
        </w:rPr>
        <w:t xml:space="preserve"> </w:t>
      </w:r>
      <w:r w:rsidRPr="007C3B41">
        <w:t>Review</w:t>
      </w:r>
      <w:r w:rsidRPr="007C3B41">
        <w:rPr>
          <w:spacing w:val="38"/>
        </w:rPr>
        <w:t xml:space="preserve"> </w:t>
      </w:r>
      <w:r w:rsidRPr="007C3B41">
        <w:t>checklist.</w:t>
      </w:r>
      <w:r w:rsidRPr="007C3B41">
        <w:rPr>
          <w:spacing w:val="37"/>
        </w:rPr>
        <w:t xml:space="preserve"> </w:t>
      </w:r>
      <w:r w:rsidRPr="007C3B41">
        <w:t>ADA</w:t>
      </w:r>
      <w:r w:rsidRPr="007C3B41">
        <w:rPr>
          <w:spacing w:val="21"/>
          <w:w w:val="99"/>
        </w:rPr>
        <w:t xml:space="preserve"> </w:t>
      </w:r>
      <w:r w:rsidRPr="007C3B41">
        <w:t>requirements</w:t>
      </w:r>
      <w:r w:rsidRPr="007C3B41">
        <w:rPr>
          <w:spacing w:val="21"/>
        </w:rPr>
        <w:t xml:space="preserve"> </w:t>
      </w:r>
      <w:r w:rsidRPr="007C3B41">
        <w:t>are</w:t>
      </w:r>
      <w:r w:rsidRPr="007C3B41">
        <w:rPr>
          <w:spacing w:val="22"/>
        </w:rPr>
        <w:t xml:space="preserve"> </w:t>
      </w:r>
      <w:r w:rsidRPr="007C3B41">
        <w:t>addressed</w:t>
      </w:r>
      <w:r w:rsidRPr="007C3B41">
        <w:rPr>
          <w:spacing w:val="21"/>
        </w:rPr>
        <w:t xml:space="preserve"> </w:t>
      </w:r>
      <w:r w:rsidRPr="007C3B41">
        <w:t>in</w:t>
      </w:r>
      <w:r w:rsidRPr="007C3B41">
        <w:rPr>
          <w:spacing w:val="22"/>
        </w:rPr>
        <w:t xml:space="preserve"> </w:t>
      </w:r>
      <w:r w:rsidRPr="007C3B41">
        <w:rPr>
          <w:spacing w:val="-1"/>
        </w:rPr>
        <w:t>the</w:t>
      </w:r>
      <w:r w:rsidRPr="007C3B41">
        <w:rPr>
          <w:spacing w:val="20"/>
        </w:rPr>
        <w:t xml:space="preserve"> </w:t>
      </w:r>
      <w:r w:rsidRPr="007C3B41">
        <w:t>Service</w:t>
      </w:r>
      <w:r w:rsidRPr="007C3B41">
        <w:rPr>
          <w:spacing w:val="21"/>
        </w:rPr>
        <w:t xml:space="preserve"> </w:t>
      </w:r>
      <w:r w:rsidRPr="007C3B41">
        <w:t>Requirements/Restrictions</w:t>
      </w:r>
      <w:r w:rsidRPr="007C3B41">
        <w:rPr>
          <w:spacing w:val="21"/>
          <w:w w:val="99"/>
        </w:rPr>
        <w:t xml:space="preserve"> </w:t>
      </w:r>
      <w:r w:rsidRPr="007C3B41">
        <w:t>section.)</w:t>
      </w:r>
      <w:r w:rsidRPr="007C3B41">
        <w:rPr>
          <w:spacing w:val="31"/>
        </w:rPr>
        <w:t xml:space="preserve"> </w:t>
      </w:r>
      <w:r w:rsidRPr="007C3B41">
        <w:t>As</w:t>
      </w:r>
      <w:r w:rsidRPr="007C3B41">
        <w:rPr>
          <w:spacing w:val="33"/>
        </w:rPr>
        <w:t xml:space="preserve"> </w:t>
      </w:r>
      <w:r w:rsidRPr="007C3B41">
        <w:t>part</w:t>
      </w:r>
      <w:r w:rsidRPr="007C3B41">
        <w:rPr>
          <w:spacing w:val="32"/>
        </w:rPr>
        <w:t xml:space="preserve"> </w:t>
      </w:r>
      <w:r w:rsidRPr="007C3B41">
        <w:t>of</w:t>
      </w:r>
      <w:r w:rsidRPr="007C3B41">
        <w:rPr>
          <w:spacing w:val="33"/>
        </w:rPr>
        <w:t xml:space="preserve"> </w:t>
      </w:r>
      <w:r w:rsidRPr="007C3B41">
        <w:rPr>
          <w:spacing w:val="-1"/>
        </w:rPr>
        <w:t>this</w:t>
      </w:r>
      <w:r w:rsidRPr="007C3B41">
        <w:rPr>
          <w:spacing w:val="32"/>
        </w:rPr>
        <w:t xml:space="preserve"> </w:t>
      </w:r>
      <w:r w:rsidRPr="007C3B41">
        <w:t>review,</w:t>
      </w:r>
      <w:r w:rsidRPr="007C3B41">
        <w:rPr>
          <w:spacing w:val="33"/>
        </w:rPr>
        <w:t xml:space="preserve"> </w:t>
      </w:r>
      <w:r w:rsidRPr="007C3B41">
        <w:rPr>
          <w:spacing w:val="-1"/>
        </w:rPr>
        <w:t>the</w:t>
      </w:r>
      <w:r w:rsidRPr="007C3B41">
        <w:rPr>
          <w:spacing w:val="33"/>
        </w:rPr>
        <w:t xml:space="preserve"> </w:t>
      </w:r>
      <w:r w:rsidRPr="007C3B41">
        <w:t>reviewer</w:t>
      </w:r>
      <w:r w:rsidRPr="007C3B41">
        <w:rPr>
          <w:spacing w:val="32"/>
        </w:rPr>
        <w:t xml:space="preserve"> </w:t>
      </w:r>
      <w:r w:rsidRPr="007C3B41">
        <w:t>looks</w:t>
      </w:r>
      <w:r w:rsidRPr="007C3B41">
        <w:rPr>
          <w:spacing w:val="33"/>
        </w:rPr>
        <w:t xml:space="preserve"> </w:t>
      </w:r>
      <w:r w:rsidRPr="007C3B41">
        <w:t>at</w:t>
      </w:r>
      <w:r w:rsidRPr="007C3B41">
        <w:rPr>
          <w:spacing w:val="32"/>
        </w:rPr>
        <w:t xml:space="preserve"> </w:t>
      </w:r>
      <w:r w:rsidRPr="007C3B41">
        <w:rPr>
          <w:spacing w:val="-1"/>
        </w:rPr>
        <w:t>the</w:t>
      </w:r>
      <w:r w:rsidRPr="007C3B41">
        <w:rPr>
          <w:spacing w:val="33"/>
        </w:rPr>
        <w:t xml:space="preserve"> </w:t>
      </w:r>
      <w:r w:rsidRPr="007C3B41">
        <w:t>subrecipient’s</w:t>
      </w:r>
      <w:r w:rsidRPr="007C3B41">
        <w:rPr>
          <w:spacing w:val="24"/>
          <w:w w:val="99"/>
        </w:rPr>
        <w:t xml:space="preserve"> </w:t>
      </w:r>
      <w:r w:rsidRPr="007C3B41">
        <w:t>website</w:t>
      </w:r>
      <w:r w:rsidRPr="007C3B41">
        <w:rPr>
          <w:spacing w:val="16"/>
        </w:rPr>
        <w:t xml:space="preserve"> </w:t>
      </w:r>
      <w:r w:rsidRPr="007C3B41">
        <w:t>and</w:t>
      </w:r>
      <w:r w:rsidRPr="007C3B41">
        <w:rPr>
          <w:spacing w:val="18"/>
        </w:rPr>
        <w:t xml:space="preserve"> </w:t>
      </w:r>
      <w:r w:rsidRPr="007C3B41">
        <w:t>printed</w:t>
      </w:r>
      <w:r w:rsidRPr="007C3B41">
        <w:rPr>
          <w:spacing w:val="18"/>
        </w:rPr>
        <w:t xml:space="preserve"> </w:t>
      </w:r>
      <w:r w:rsidRPr="007C3B41">
        <w:t>materials</w:t>
      </w:r>
      <w:r w:rsidRPr="007C3B41">
        <w:rPr>
          <w:spacing w:val="16"/>
        </w:rPr>
        <w:t xml:space="preserve"> </w:t>
      </w:r>
      <w:r w:rsidRPr="007C3B41">
        <w:rPr>
          <w:spacing w:val="-1"/>
        </w:rPr>
        <w:t>to</w:t>
      </w:r>
      <w:r w:rsidRPr="007C3B41">
        <w:rPr>
          <w:spacing w:val="18"/>
        </w:rPr>
        <w:t xml:space="preserve"> </w:t>
      </w:r>
      <w:r w:rsidRPr="007C3B41">
        <w:t>ensure</w:t>
      </w:r>
      <w:r w:rsidRPr="007C3B41">
        <w:rPr>
          <w:spacing w:val="18"/>
        </w:rPr>
        <w:t xml:space="preserve"> </w:t>
      </w:r>
      <w:r w:rsidRPr="007C3B41">
        <w:rPr>
          <w:spacing w:val="-1"/>
        </w:rPr>
        <w:t>that</w:t>
      </w:r>
      <w:r w:rsidRPr="007C3B41">
        <w:rPr>
          <w:spacing w:val="18"/>
        </w:rPr>
        <w:t xml:space="preserve"> </w:t>
      </w:r>
      <w:r w:rsidRPr="007C3B41">
        <w:t>ADA-compliant</w:t>
      </w:r>
      <w:r w:rsidRPr="007C3B41">
        <w:rPr>
          <w:spacing w:val="16"/>
        </w:rPr>
        <w:t xml:space="preserve"> </w:t>
      </w:r>
      <w:r w:rsidRPr="007C3B41">
        <w:t>service</w:t>
      </w:r>
      <w:r w:rsidRPr="007C3B41">
        <w:rPr>
          <w:spacing w:val="23"/>
          <w:w w:val="99"/>
        </w:rPr>
        <w:t xml:space="preserve"> </w:t>
      </w:r>
      <w:r w:rsidRPr="007C3B41">
        <w:rPr>
          <w:spacing w:val="-1"/>
        </w:rPr>
        <w:t>policies</w:t>
      </w:r>
      <w:r w:rsidRPr="007C3B41">
        <w:rPr>
          <w:spacing w:val="-3"/>
        </w:rPr>
        <w:t xml:space="preserve"> </w:t>
      </w:r>
      <w:r w:rsidRPr="007C3B41">
        <w:rPr>
          <w:spacing w:val="-1"/>
        </w:rPr>
        <w:t>are</w:t>
      </w:r>
      <w:r w:rsidRPr="007C3B41">
        <w:rPr>
          <w:spacing w:val="-4"/>
        </w:rPr>
        <w:t xml:space="preserve"> </w:t>
      </w:r>
      <w:r w:rsidRPr="007C3B41">
        <w:rPr>
          <w:spacing w:val="-1"/>
        </w:rPr>
        <w:t>in</w:t>
      </w:r>
      <w:r w:rsidRPr="007C3B41">
        <w:rPr>
          <w:spacing w:val="-4"/>
        </w:rPr>
        <w:t xml:space="preserve"> </w:t>
      </w:r>
      <w:r w:rsidRPr="007C3B41">
        <w:rPr>
          <w:spacing w:val="-1"/>
        </w:rPr>
        <w:t>effect.</w:t>
      </w:r>
    </w:p>
    <w:p w14:paraId="26A6C7AF" w14:textId="77777777" w:rsidR="00B4080D" w:rsidRPr="007C3B41" w:rsidRDefault="00B4080D">
      <w:pPr>
        <w:pStyle w:val="BodyText"/>
        <w:kinsoku w:val="0"/>
        <w:overflowPunct w:val="0"/>
        <w:spacing w:before="1"/>
        <w:ind w:left="0"/>
      </w:pPr>
    </w:p>
    <w:p w14:paraId="67475618" w14:textId="77777777" w:rsidR="00B4080D" w:rsidRPr="007C3B41" w:rsidRDefault="00B4080D">
      <w:pPr>
        <w:pStyle w:val="BodyText"/>
        <w:kinsoku w:val="0"/>
        <w:overflowPunct w:val="0"/>
        <w:ind w:left="1599" w:right="257"/>
        <w:jc w:val="both"/>
      </w:pPr>
      <w:r w:rsidRPr="007C3B41">
        <w:t>MTA/OLTS</w:t>
      </w:r>
      <w:r w:rsidRPr="007C3B41">
        <w:rPr>
          <w:spacing w:val="9"/>
        </w:rPr>
        <w:t xml:space="preserve"> </w:t>
      </w:r>
      <w:r w:rsidRPr="007C3B41">
        <w:rPr>
          <w:spacing w:val="-1"/>
        </w:rPr>
        <w:t>also</w:t>
      </w:r>
      <w:r w:rsidRPr="007C3B41">
        <w:rPr>
          <w:spacing w:val="10"/>
        </w:rPr>
        <w:t xml:space="preserve"> </w:t>
      </w:r>
      <w:r w:rsidRPr="007C3B41">
        <w:rPr>
          <w:spacing w:val="-1"/>
        </w:rPr>
        <w:t>inspects</w:t>
      </w:r>
      <w:r w:rsidRPr="007C3B41">
        <w:rPr>
          <w:spacing w:val="9"/>
        </w:rPr>
        <w:t xml:space="preserve"> </w:t>
      </w:r>
      <w:r w:rsidRPr="007C3B41">
        <w:rPr>
          <w:spacing w:val="-1"/>
        </w:rPr>
        <w:t>maintenance</w:t>
      </w:r>
      <w:r w:rsidRPr="007C3B41">
        <w:rPr>
          <w:spacing w:val="10"/>
        </w:rPr>
        <w:t xml:space="preserve"> </w:t>
      </w:r>
      <w:r w:rsidRPr="007C3B41">
        <w:t>records</w:t>
      </w:r>
      <w:r w:rsidRPr="007C3B41">
        <w:rPr>
          <w:spacing w:val="10"/>
        </w:rPr>
        <w:t xml:space="preserve"> </w:t>
      </w:r>
      <w:r w:rsidRPr="007C3B41">
        <w:t>of</w:t>
      </w:r>
      <w:r w:rsidRPr="007C3B41">
        <w:rPr>
          <w:spacing w:val="10"/>
        </w:rPr>
        <w:t xml:space="preserve"> </w:t>
      </w:r>
      <w:r w:rsidRPr="007C3B41">
        <w:t>accessibility</w:t>
      </w:r>
      <w:r w:rsidRPr="007C3B41">
        <w:rPr>
          <w:spacing w:val="9"/>
        </w:rPr>
        <w:t xml:space="preserve"> </w:t>
      </w:r>
      <w:r w:rsidRPr="007C3B41">
        <w:t>equipment</w:t>
      </w:r>
      <w:r w:rsidRPr="007C3B41">
        <w:rPr>
          <w:spacing w:val="25"/>
        </w:rPr>
        <w:t xml:space="preserve"> </w:t>
      </w:r>
      <w:r w:rsidRPr="007C3B41">
        <w:rPr>
          <w:spacing w:val="-1"/>
        </w:rPr>
        <w:t>as</w:t>
      </w:r>
      <w:r w:rsidRPr="007C3B41">
        <w:rPr>
          <w:spacing w:val="-5"/>
        </w:rPr>
        <w:t xml:space="preserve"> </w:t>
      </w:r>
      <w:r w:rsidRPr="007C3B41">
        <w:rPr>
          <w:spacing w:val="-1"/>
        </w:rPr>
        <w:t>part</w:t>
      </w:r>
      <w:r w:rsidRPr="007C3B41">
        <w:rPr>
          <w:spacing w:val="-5"/>
        </w:rPr>
        <w:t xml:space="preserve"> </w:t>
      </w:r>
      <w:r w:rsidRPr="007C3B41">
        <w:t>of</w:t>
      </w:r>
      <w:r w:rsidRPr="007C3B41">
        <w:rPr>
          <w:spacing w:val="-6"/>
        </w:rPr>
        <w:t xml:space="preserve"> </w:t>
      </w:r>
      <w:r w:rsidRPr="007C3B41">
        <w:rPr>
          <w:spacing w:val="-1"/>
        </w:rPr>
        <w:t>periodic</w:t>
      </w:r>
      <w:r w:rsidRPr="007C3B41">
        <w:rPr>
          <w:spacing w:val="-5"/>
        </w:rPr>
        <w:t xml:space="preserve"> </w:t>
      </w:r>
      <w:r w:rsidRPr="007C3B41">
        <w:t>maintenance</w:t>
      </w:r>
      <w:r w:rsidRPr="007C3B41">
        <w:rPr>
          <w:spacing w:val="-6"/>
        </w:rPr>
        <w:t xml:space="preserve"> </w:t>
      </w:r>
      <w:r w:rsidRPr="007C3B41">
        <w:t>review</w:t>
      </w:r>
      <w:r w:rsidRPr="007C3B41">
        <w:rPr>
          <w:spacing w:val="-6"/>
        </w:rPr>
        <w:t xml:space="preserve"> </w:t>
      </w:r>
      <w:r w:rsidRPr="007C3B41">
        <w:t>of</w:t>
      </w:r>
      <w:r w:rsidRPr="007C3B41">
        <w:rPr>
          <w:spacing w:val="-5"/>
        </w:rPr>
        <w:t xml:space="preserve"> </w:t>
      </w:r>
      <w:r w:rsidRPr="007C3B41">
        <w:rPr>
          <w:spacing w:val="-1"/>
        </w:rPr>
        <w:t>each</w:t>
      </w:r>
      <w:r w:rsidRPr="007C3B41">
        <w:rPr>
          <w:spacing w:val="-5"/>
        </w:rPr>
        <w:t xml:space="preserve"> </w:t>
      </w:r>
      <w:r w:rsidRPr="007C3B41">
        <w:t>subrecipient.</w:t>
      </w:r>
    </w:p>
    <w:p w14:paraId="36BEC889" w14:textId="77777777" w:rsidR="00B4080D" w:rsidRPr="007C3B41" w:rsidRDefault="00B4080D">
      <w:pPr>
        <w:pStyle w:val="BodyText"/>
        <w:kinsoku w:val="0"/>
        <w:overflowPunct w:val="0"/>
        <w:ind w:left="0"/>
      </w:pPr>
    </w:p>
    <w:p w14:paraId="5020063C" w14:textId="77777777" w:rsidR="00B4080D" w:rsidRPr="007C3B41" w:rsidRDefault="00B4080D">
      <w:pPr>
        <w:pStyle w:val="BodyText"/>
        <w:kinsoku w:val="0"/>
        <w:overflowPunct w:val="0"/>
        <w:spacing w:before="5"/>
        <w:ind w:left="0"/>
      </w:pPr>
    </w:p>
    <w:p w14:paraId="779C1D29" w14:textId="77777777" w:rsidR="00B4080D" w:rsidRPr="007C3B41" w:rsidRDefault="00B4080D">
      <w:pPr>
        <w:pStyle w:val="Heading1"/>
        <w:numPr>
          <w:ilvl w:val="0"/>
          <w:numId w:val="17"/>
        </w:numPr>
        <w:tabs>
          <w:tab w:val="left" w:pos="1240"/>
        </w:tabs>
        <w:kinsoku w:val="0"/>
        <w:overflowPunct w:val="0"/>
        <w:ind w:left="1240"/>
        <w:rPr>
          <w:b w:val="0"/>
          <w:bCs w:val="0"/>
          <w:sz w:val="24"/>
          <w:szCs w:val="24"/>
        </w:rPr>
      </w:pPr>
      <w:r w:rsidRPr="007C3B41">
        <w:rPr>
          <w:sz w:val="24"/>
          <w:szCs w:val="24"/>
        </w:rPr>
        <w:t>NTD</w:t>
      </w:r>
      <w:r w:rsidRPr="007C3B41">
        <w:rPr>
          <w:spacing w:val="-25"/>
          <w:sz w:val="24"/>
          <w:szCs w:val="24"/>
        </w:rPr>
        <w:t xml:space="preserve"> </w:t>
      </w:r>
      <w:r w:rsidRPr="007C3B41">
        <w:rPr>
          <w:sz w:val="24"/>
          <w:szCs w:val="24"/>
        </w:rPr>
        <w:t>REPORTING</w:t>
      </w:r>
    </w:p>
    <w:p w14:paraId="3B17A747" w14:textId="77777777" w:rsidR="00B4080D" w:rsidRPr="007C3B41" w:rsidRDefault="00B4080D">
      <w:pPr>
        <w:pStyle w:val="BodyText"/>
        <w:kinsoku w:val="0"/>
        <w:overflowPunct w:val="0"/>
        <w:spacing w:before="10"/>
        <w:ind w:left="0"/>
        <w:rPr>
          <w:b/>
          <w:bCs/>
        </w:rPr>
      </w:pPr>
    </w:p>
    <w:p w14:paraId="15793287" w14:textId="77777777" w:rsidR="00B4080D" w:rsidRPr="007C3B41" w:rsidRDefault="00B4080D">
      <w:pPr>
        <w:pStyle w:val="BodyText"/>
        <w:tabs>
          <w:tab w:val="left" w:pos="3136"/>
          <w:tab w:val="left" w:pos="3531"/>
          <w:tab w:val="left" w:pos="4671"/>
          <w:tab w:val="left" w:pos="5104"/>
          <w:tab w:val="left" w:pos="6068"/>
          <w:tab w:val="left" w:pos="6552"/>
          <w:tab w:val="left" w:pos="7510"/>
          <w:tab w:val="left" w:pos="8392"/>
        </w:tabs>
        <w:kinsoku w:val="0"/>
        <w:overflowPunct w:val="0"/>
        <w:ind w:right="256"/>
      </w:pPr>
      <w:r w:rsidRPr="007C3B41">
        <w:rPr>
          <w:spacing w:val="-1"/>
        </w:rPr>
        <w:t>Subrecipients</w:t>
      </w:r>
      <w:r w:rsidRPr="007C3B41">
        <w:t xml:space="preserve"> </w:t>
      </w:r>
      <w:r w:rsidRPr="007C3B41">
        <w:rPr>
          <w:spacing w:val="32"/>
        </w:rPr>
        <w:t xml:space="preserve"> </w:t>
      </w:r>
      <w:r w:rsidRPr="007C3B41">
        <w:t xml:space="preserve">and </w:t>
      </w:r>
      <w:r w:rsidRPr="007C3B41">
        <w:rPr>
          <w:spacing w:val="33"/>
        </w:rPr>
        <w:t xml:space="preserve"> </w:t>
      </w:r>
      <w:r w:rsidRPr="007C3B41">
        <w:t xml:space="preserve">beneficiaries </w:t>
      </w:r>
      <w:r w:rsidRPr="007C3B41">
        <w:rPr>
          <w:spacing w:val="34"/>
        </w:rPr>
        <w:t xml:space="preserve"> </w:t>
      </w:r>
      <w:r w:rsidRPr="007C3B41">
        <w:t xml:space="preserve">of </w:t>
      </w:r>
      <w:r w:rsidRPr="007C3B41">
        <w:rPr>
          <w:spacing w:val="33"/>
        </w:rPr>
        <w:t xml:space="preserve"> </w:t>
      </w:r>
      <w:r w:rsidRPr="007C3B41">
        <w:t xml:space="preserve">FTA’s </w:t>
      </w:r>
      <w:r w:rsidRPr="007C3B41">
        <w:rPr>
          <w:spacing w:val="32"/>
        </w:rPr>
        <w:t xml:space="preserve"> </w:t>
      </w:r>
      <w:r w:rsidRPr="007C3B41">
        <w:t xml:space="preserve">Rural </w:t>
      </w:r>
      <w:r w:rsidRPr="007C3B41">
        <w:rPr>
          <w:spacing w:val="33"/>
        </w:rPr>
        <w:t xml:space="preserve"> </w:t>
      </w:r>
      <w:r w:rsidRPr="007C3B41">
        <w:t xml:space="preserve">and </w:t>
      </w:r>
      <w:r w:rsidRPr="007C3B41">
        <w:rPr>
          <w:spacing w:val="33"/>
        </w:rPr>
        <w:t xml:space="preserve"> </w:t>
      </w:r>
      <w:r w:rsidRPr="007C3B41">
        <w:t xml:space="preserve">Urbanized </w:t>
      </w:r>
      <w:r w:rsidRPr="007C3B41">
        <w:rPr>
          <w:spacing w:val="32"/>
        </w:rPr>
        <w:t xml:space="preserve"> </w:t>
      </w:r>
      <w:r w:rsidRPr="007C3B41">
        <w:t>Area</w:t>
      </w:r>
      <w:r w:rsidRPr="007C3B41">
        <w:rPr>
          <w:spacing w:val="22"/>
          <w:w w:val="99"/>
        </w:rPr>
        <w:t xml:space="preserve"> </w:t>
      </w:r>
      <w:r w:rsidRPr="007C3B41">
        <w:rPr>
          <w:spacing w:val="-1"/>
        </w:rPr>
        <w:t>Formula</w:t>
      </w:r>
      <w:r w:rsidRPr="007C3B41">
        <w:rPr>
          <w:spacing w:val="57"/>
        </w:rPr>
        <w:t xml:space="preserve"> </w:t>
      </w:r>
      <w:r w:rsidRPr="007C3B41">
        <w:t>Program</w:t>
      </w:r>
      <w:r w:rsidRPr="007C3B41">
        <w:rPr>
          <w:spacing w:val="58"/>
        </w:rPr>
        <w:t xml:space="preserve"> </w:t>
      </w:r>
      <w:r w:rsidRPr="007C3B41">
        <w:rPr>
          <w:spacing w:val="-1"/>
        </w:rPr>
        <w:t>grants</w:t>
      </w:r>
      <w:r w:rsidRPr="007C3B41">
        <w:rPr>
          <w:spacing w:val="57"/>
        </w:rPr>
        <w:t xml:space="preserve"> </w:t>
      </w:r>
      <w:r w:rsidRPr="007C3B41">
        <w:t>are</w:t>
      </w:r>
      <w:r w:rsidRPr="007C3B41">
        <w:rPr>
          <w:spacing w:val="58"/>
        </w:rPr>
        <w:t xml:space="preserve"> </w:t>
      </w:r>
      <w:r w:rsidRPr="007C3B41">
        <w:t>required</w:t>
      </w:r>
      <w:r w:rsidRPr="007C3B41">
        <w:rPr>
          <w:spacing w:val="57"/>
        </w:rPr>
        <w:t xml:space="preserve"> </w:t>
      </w:r>
      <w:r w:rsidRPr="007C3B41">
        <w:rPr>
          <w:spacing w:val="-1"/>
        </w:rPr>
        <w:t>by</w:t>
      </w:r>
      <w:r w:rsidRPr="007C3B41">
        <w:rPr>
          <w:spacing w:val="58"/>
        </w:rPr>
        <w:t xml:space="preserve"> </w:t>
      </w:r>
      <w:r w:rsidRPr="007C3B41">
        <w:t>49</w:t>
      </w:r>
      <w:r w:rsidRPr="007C3B41">
        <w:rPr>
          <w:spacing w:val="57"/>
        </w:rPr>
        <w:t xml:space="preserve"> </w:t>
      </w:r>
      <w:r w:rsidRPr="007C3B41">
        <w:t>U.S.C.</w:t>
      </w:r>
      <w:r w:rsidRPr="007C3B41">
        <w:rPr>
          <w:spacing w:val="57"/>
        </w:rPr>
        <w:t xml:space="preserve"> </w:t>
      </w:r>
      <w:r w:rsidRPr="007C3B41">
        <w:t>5335(a)</w:t>
      </w:r>
      <w:r w:rsidRPr="007C3B41">
        <w:rPr>
          <w:spacing w:val="57"/>
        </w:rPr>
        <w:t xml:space="preserve"> </w:t>
      </w:r>
      <w:r w:rsidRPr="007C3B41">
        <w:t>and</w:t>
      </w:r>
      <w:r w:rsidRPr="007C3B41">
        <w:rPr>
          <w:spacing w:val="58"/>
        </w:rPr>
        <w:t xml:space="preserve"> </w:t>
      </w:r>
      <w:r w:rsidRPr="007C3B41">
        <w:t>(b)</w:t>
      </w:r>
      <w:r w:rsidRPr="007C3B41">
        <w:rPr>
          <w:spacing w:val="57"/>
        </w:rPr>
        <w:t xml:space="preserve"> </w:t>
      </w:r>
      <w:r w:rsidRPr="007C3B41">
        <w:t>to</w:t>
      </w:r>
      <w:r w:rsidRPr="007C3B41">
        <w:rPr>
          <w:spacing w:val="24"/>
        </w:rPr>
        <w:t xml:space="preserve"> </w:t>
      </w:r>
      <w:r w:rsidRPr="007C3B41">
        <w:t>submit</w:t>
      </w:r>
      <w:r w:rsidRPr="007C3B41">
        <w:rPr>
          <w:spacing w:val="25"/>
        </w:rPr>
        <w:t xml:space="preserve"> </w:t>
      </w:r>
      <w:r w:rsidRPr="007C3B41">
        <w:rPr>
          <w:spacing w:val="-1"/>
        </w:rPr>
        <w:t>data</w:t>
      </w:r>
      <w:r w:rsidRPr="007C3B41">
        <w:rPr>
          <w:spacing w:val="26"/>
        </w:rPr>
        <w:t xml:space="preserve"> </w:t>
      </w:r>
      <w:r w:rsidRPr="007C3B41">
        <w:t>to</w:t>
      </w:r>
      <w:r w:rsidRPr="007C3B41">
        <w:rPr>
          <w:spacing w:val="26"/>
        </w:rPr>
        <w:t xml:space="preserve"> </w:t>
      </w:r>
      <w:r w:rsidRPr="007C3B41">
        <w:t>the</w:t>
      </w:r>
      <w:r w:rsidRPr="007C3B41">
        <w:rPr>
          <w:spacing w:val="26"/>
        </w:rPr>
        <w:t xml:space="preserve"> </w:t>
      </w:r>
      <w:r w:rsidRPr="007C3B41">
        <w:t>NTD</w:t>
      </w:r>
      <w:r w:rsidRPr="007C3B41">
        <w:rPr>
          <w:spacing w:val="26"/>
        </w:rPr>
        <w:t xml:space="preserve"> </w:t>
      </w:r>
      <w:r w:rsidRPr="007C3B41">
        <w:t>as</w:t>
      </w:r>
      <w:r w:rsidRPr="007C3B41">
        <w:rPr>
          <w:spacing w:val="26"/>
        </w:rPr>
        <w:t xml:space="preserve"> </w:t>
      </w:r>
      <w:r w:rsidRPr="007C3B41">
        <w:t>a</w:t>
      </w:r>
      <w:r w:rsidRPr="007C3B41">
        <w:rPr>
          <w:spacing w:val="25"/>
        </w:rPr>
        <w:t xml:space="preserve"> </w:t>
      </w:r>
      <w:r w:rsidRPr="007C3B41">
        <w:rPr>
          <w:spacing w:val="-1"/>
        </w:rPr>
        <w:t>condition</w:t>
      </w:r>
      <w:r w:rsidRPr="007C3B41">
        <w:rPr>
          <w:spacing w:val="26"/>
        </w:rPr>
        <w:t xml:space="preserve"> </w:t>
      </w:r>
      <w:r w:rsidRPr="007C3B41">
        <w:t>of</w:t>
      </w:r>
      <w:r w:rsidRPr="007C3B41">
        <w:rPr>
          <w:spacing w:val="26"/>
        </w:rPr>
        <w:t xml:space="preserve"> </w:t>
      </w:r>
      <w:r w:rsidRPr="007C3B41">
        <w:t>the</w:t>
      </w:r>
      <w:r w:rsidRPr="007C3B41">
        <w:rPr>
          <w:spacing w:val="26"/>
        </w:rPr>
        <w:t xml:space="preserve"> </w:t>
      </w:r>
      <w:r w:rsidRPr="007C3B41">
        <w:t xml:space="preserve">award. </w:t>
      </w:r>
      <w:r w:rsidRPr="007C3B41">
        <w:rPr>
          <w:spacing w:val="53"/>
        </w:rPr>
        <w:t xml:space="preserve"> </w:t>
      </w:r>
      <w:r w:rsidRPr="007C3B41">
        <w:t>Each</w:t>
      </w:r>
      <w:r w:rsidRPr="007C3B41">
        <w:rPr>
          <w:spacing w:val="26"/>
        </w:rPr>
        <w:t xml:space="preserve"> </w:t>
      </w:r>
      <w:r w:rsidRPr="007C3B41">
        <w:t>Section</w:t>
      </w:r>
      <w:r w:rsidRPr="007C3B41">
        <w:rPr>
          <w:spacing w:val="25"/>
        </w:rPr>
        <w:t xml:space="preserve"> </w:t>
      </w:r>
      <w:r w:rsidRPr="007C3B41">
        <w:t>5311</w:t>
      </w:r>
      <w:r w:rsidRPr="007C3B41">
        <w:rPr>
          <w:spacing w:val="29"/>
        </w:rPr>
        <w:t xml:space="preserve"> </w:t>
      </w:r>
      <w:r w:rsidRPr="007C3B41">
        <w:t>subrecipient</w:t>
      </w:r>
      <w:r w:rsidRPr="007C3B41">
        <w:tab/>
      </w:r>
      <w:r w:rsidRPr="007C3B41">
        <w:rPr>
          <w:spacing w:val="-1"/>
          <w:w w:val="95"/>
        </w:rPr>
        <w:t>is</w:t>
      </w:r>
      <w:r w:rsidRPr="007C3B41">
        <w:rPr>
          <w:spacing w:val="-1"/>
          <w:w w:val="95"/>
        </w:rPr>
        <w:tab/>
        <w:t>required</w:t>
      </w:r>
      <w:r w:rsidRPr="007C3B41">
        <w:rPr>
          <w:spacing w:val="-1"/>
          <w:w w:val="95"/>
        </w:rPr>
        <w:tab/>
      </w:r>
      <w:r w:rsidRPr="007C3B41">
        <w:rPr>
          <w:spacing w:val="-1"/>
        </w:rPr>
        <w:t>to</w:t>
      </w:r>
      <w:r w:rsidRPr="007C3B41">
        <w:rPr>
          <w:spacing w:val="-1"/>
        </w:rPr>
        <w:tab/>
      </w:r>
      <w:r w:rsidRPr="007C3B41">
        <w:rPr>
          <w:spacing w:val="-1"/>
          <w:w w:val="95"/>
        </w:rPr>
        <w:t>submit</w:t>
      </w:r>
      <w:r w:rsidRPr="007C3B41">
        <w:rPr>
          <w:spacing w:val="-1"/>
          <w:w w:val="95"/>
        </w:rPr>
        <w:tab/>
      </w:r>
      <w:r w:rsidRPr="007C3B41">
        <w:rPr>
          <w:spacing w:val="-1"/>
        </w:rPr>
        <w:t>an</w:t>
      </w:r>
      <w:r w:rsidRPr="007C3B41">
        <w:rPr>
          <w:spacing w:val="-1"/>
        </w:rPr>
        <w:tab/>
        <w:t>annual</w:t>
      </w:r>
      <w:r w:rsidRPr="007C3B41">
        <w:rPr>
          <w:spacing w:val="-1"/>
        </w:rPr>
        <w:tab/>
      </w:r>
      <w:r w:rsidRPr="007C3B41">
        <w:rPr>
          <w:spacing w:val="-1"/>
          <w:w w:val="95"/>
        </w:rPr>
        <w:t>report</w:t>
      </w:r>
      <w:r w:rsidRPr="007C3B41">
        <w:rPr>
          <w:spacing w:val="-1"/>
          <w:w w:val="95"/>
        </w:rPr>
        <w:tab/>
      </w:r>
      <w:r w:rsidRPr="007C3B41">
        <w:t>containing</w:t>
      </w:r>
      <w:r w:rsidRPr="007C3B41">
        <w:rPr>
          <w:spacing w:val="23"/>
        </w:rPr>
        <w:t xml:space="preserve"> </w:t>
      </w:r>
      <w:r w:rsidRPr="007C3B41">
        <w:rPr>
          <w:spacing w:val="-1"/>
        </w:rPr>
        <w:t>information</w:t>
      </w:r>
      <w:r w:rsidRPr="007C3B41">
        <w:t xml:space="preserve"> </w:t>
      </w:r>
      <w:r w:rsidRPr="007C3B41">
        <w:rPr>
          <w:spacing w:val="32"/>
        </w:rPr>
        <w:t xml:space="preserve"> </w:t>
      </w:r>
      <w:r w:rsidRPr="007C3B41">
        <w:t xml:space="preserve">on </w:t>
      </w:r>
      <w:r w:rsidRPr="007C3B41">
        <w:rPr>
          <w:spacing w:val="32"/>
        </w:rPr>
        <w:t xml:space="preserve"> </w:t>
      </w:r>
      <w:r w:rsidRPr="007C3B41">
        <w:t xml:space="preserve">capital </w:t>
      </w:r>
      <w:r w:rsidRPr="007C3B41">
        <w:rPr>
          <w:spacing w:val="32"/>
        </w:rPr>
        <w:t xml:space="preserve"> </w:t>
      </w:r>
      <w:r w:rsidRPr="007C3B41">
        <w:rPr>
          <w:spacing w:val="-1"/>
        </w:rPr>
        <w:t>investment,</w:t>
      </w:r>
      <w:r w:rsidRPr="007C3B41">
        <w:t xml:space="preserve"> </w:t>
      </w:r>
      <w:r w:rsidRPr="007C3B41">
        <w:rPr>
          <w:spacing w:val="34"/>
        </w:rPr>
        <w:t xml:space="preserve"> </w:t>
      </w:r>
      <w:r w:rsidRPr="007C3B41">
        <w:t xml:space="preserve">operations, </w:t>
      </w:r>
      <w:r w:rsidRPr="007C3B41">
        <w:rPr>
          <w:spacing w:val="31"/>
        </w:rPr>
        <w:t xml:space="preserve"> </w:t>
      </w:r>
      <w:r w:rsidRPr="007C3B41">
        <w:rPr>
          <w:spacing w:val="-1"/>
        </w:rPr>
        <w:t>and</w:t>
      </w:r>
      <w:r w:rsidRPr="007C3B41">
        <w:t xml:space="preserve"> </w:t>
      </w:r>
      <w:r w:rsidRPr="007C3B41">
        <w:rPr>
          <w:spacing w:val="32"/>
        </w:rPr>
        <w:t xml:space="preserve"> </w:t>
      </w:r>
      <w:r w:rsidRPr="007C3B41">
        <w:t xml:space="preserve">service </w:t>
      </w:r>
      <w:r w:rsidRPr="007C3B41">
        <w:rPr>
          <w:spacing w:val="31"/>
        </w:rPr>
        <w:t xml:space="preserve"> </w:t>
      </w:r>
      <w:r w:rsidRPr="007C3B41">
        <w:rPr>
          <w:spacing w:val="-1"/>
        </w:rPr>
        <w:t>provided</w:t>
      </w:r>
      <w:r w:rsidRPr="007C3B41">
        <w:rPr>
          <w:spacing w:val="25"/>
          <w:w w:val="99"/>
        </w:rPr>
        <w:t xml:space="preserve"> </w:t>
      </w:r>
      <w:r w:rsidRPr="007C3B41">
        <w:t xml:space="preserve">under </w:t>
      </w:r>
      <w:r w:rsidRPr="007C3B41">
        <w:rPr>
          <w:spacing w:val="25"/>
        </w:rPr>
        <w:t xml:space="preserve"> </w:t>
      </w:r>
      <w:r w:rsidRPr="007C3B41">
        <w:t xml:space="preserve">Section </w:t>
      </w:r>
      <w:r w:rsidRPr="007C3B41">
        <w:rPr>
          <w:spacing w:val="24"/>
        </w:rPr>
        <w:t xml:space="preserve"> </w:t>
      </w:r>
      <w:r w:rsidRPr="007C3B41">
        <w:t xml:space="preserve">5311. </w:t>
      </w:r>
      <w:r w:rsidRPr="007C3B41">
        <w:rPr>
          <w:spacing w:val="25"/>
        </w:rPr>
        <w:t xml:space="preserve"> </w:t>
      </w:r>
      <w:r w:rsidRPr="007C3B41">
        <w:t xml:space="preserve">Section </w:t>
      </w:r>
      <w:r w:rsidRPr="007C3B41">
        <w:rPr>
          <w:spacing w:val="24"/>
        </w:rPr>
        <w:t xml:space="preserve"> </w:t>
      </w:r>
      <w:r w:rsidRPr="007C3B41">
        <w:t xml:space="preserve">5311(b)(4) </w:t>
      </w:r>
      <w:r w:rsidRPr="007C3B41">
        <w:rPr>
          <w:spacing w:val="24"/>
        </w:rPr>
        <w:t xml:space="preserve"> </w:t>
      </w:r>
      <w:r w:rsidRPr="007C3B41">
        <w:rPr>
          <w:spacing w:val="-1"/>
        </w:rPr>
        <w:t>specifies</w:t>
      </w:r>
      <w:r w:rsidRPr="007C3B41">
        <w:t xml:space="preserve"> </w:t>
      </w:r>
      <w:r w:rsidRPr="007C3B41">
        <w:rPr>
          <w:spacing w:val="25"/>
        </w:rPr>
        <w:t xml:space="preserve"> </w:t>
      </w:r>
      <w:r w:rsidRPr="007C3B41">
        <w:t xml:space="preserve">that </w:t>
      </w:r>
      <w:r w:rsidRPr="007C3B41">
        <w:rPr>
          <w:spacing w:val="25"/>
        </w:rPr>
        <w:t xml:space="preserve"> </w:t>
      </w:r>
      <w:r w:rsidRPr="007C3B41">
        <w:t xml:space="preserve">the </w:t>
      </w:r>
      <w:r w:rsidRPr="007C3B41">
        <w:rPr>
          <w:spacing w:val="25"/>
        </w:rPr>
        <w:t xml:space="preserve"> </w:t>
      </w:r>
      <w:r w:rsidRPr="007C3B41">
        <w:t xml:space="preserve">report </w:t>
      </w:r>
      <w:r w:rsidRPr="007C3B41">
        <w:rPr>
          <w:spacing w:val="24"/>
        </w:rPr>
        <w:t xml:space="preserve"> </w:t>
      </w:r>
      <w:r w:rsidRPr="007C3B41">
        <w:t>shall</w:t>
      </w:r>
      <w:r w:rsidRPr="007C3B41">
        <w:rPr>
          <w:spacing w:val="27"/>
          <w:w w:val="99"/>
        </w:rPr>
        <w:t xml:space="preserve"> </w:t>
      </w:r>
      <w:r w:rsidRPr="007C3B41">
        <w:t>include</w:t>
      </w:r>
      <w:r w:rsidRPr="007C3B41">
        <w:rPr>
          <w:spacing w:val="53"/>
        </w:rPr>
        <w:t xml:space="preserve"> </w:t>
      </w:r>
      <w:r w:rsidRPr="007C3B41">
        <w:t>information</w:t>
      </w:r>
      <w:r w:rsidRPr="007C3B41">
        <w:rPr>
          <w:spacing w:val="53"/>
        </w:rPr>
        <w:t xml:space="preserve"> </w:t>
      </w:r>
      <w:r w:rsidRPr="007C3B41">
        <w:t>on</w:t>
      </w:r>
      <w:r w:rsidRPr="007C3B41">
        <w:rPr>
          <w:spacing w:val="53"/>
        </w:rPr>
        <w:t xml:space="preserve"> </w:t>
      </w:r>
      <w:r w:rsidRPr="007C3B41">
        <w:rPr>
          <w:spacing w:val="-1"/>
        </w:rPr>
        <w:t>total</w:t>
      </w:r>
      <w:r w:rsidRPr="007C3B41">
        <w:rPr>
          <w:spacing w:val="54"/>
        </w:rPr>
        <w:t xml:space="preserve"> </w:t>
      </w:r>
      <w:r w:rsidRPr="007C3B41">
        <w:t>annual</w:t>
      </w:r>
      <w:r w:rsidRPr="007C3B41">
        <w:rPr>
          <w:spacing w:val="53"/>
        </w:rPr>
        <w:t xml:space="preserve"> </w:t>
      </w:r>
      <w:r w:rsidRPr="007C3B41">
        <w:t>revenue,</w:t>
      </w:r>
      <w:r w:rsidRPr="007C3B41">
        <w:rPr>
          <w:spacing w:val="53"/>
        </w:rPr>
        <w:t xml:space="preserve"> </w:t>
      </w:r>
      <w:r w:rsidRPr="007C3B41">
        <w:t>sources</w:t>
      </w:r>
      <w:r w:rsidRPr="007C3B41">
        <w:rPr>
          <w:spacing w:val="54"/>
        </w:rPr>
        <w:t xml:space="preserve"> </w:t>
      </w:r>
      <w:r w:rsidRPr="007C3B41">
        <w:t>of</w:t>
      </w:r>
      <w:r w:rsidRPr="007C3B41">
        <w:rPr>
          <w:spacing w:val="53"/>
        </w:rPr>
        <w:t xml:space="preserve"> </w:t>
      </w:r>
      <w:r w:rsidRPr="007C3B41">
        <w:rPr>
          <w:spacing w:val="-1"/>
        </w:rPr>
        <w:t>revenue,</w:t>
      </w:r>
      <w:r w:rsidRPr="007C3B41">
        <w:rPr>
          <w:spacing w:val="53"/>
        </w:rPr>
        <w:t xml:space="preserve"> </w:t>
      </w:r>
      <w:r w:rsidRPr="007C3B41">
        <w:rPr>
          <w:spacing w:val="-1"/>
        </w:rPr>
        <w:t>total</w:t>
      </w:r>
      <w:r w:rsidRPr="007C3B41">
        <w:rPr>
          <w:spacing w:val="27"/>
        </w:rPr>
        <w:t xml:space="preserve"> </w:t>
      </w:r>
      <w:r w:rsidRPr="007C3B41">
        <w:rPr>
          <w:spacing w:val="-1"/>
        </w:rPr>
        <w:t>annual</w:t>
      </w:r>
      <w:r w:rsidRPr="007C3B41">
        <w:rPr>
          <w:spacing w:val="-4"/>
        </w:rPr>
        <w:t xml:space="preserve"> </w:t>
      </w:r>
      <w:r w:rsidRPr="007C3B41">
        <w:rPr>
          <w:spacing w:val="-1"/>
        </w:rPr>
        <w:t>operating</w:t>
      </w:r>
      <w:r w:rsidRPr="007C3B41">
        <w:rPr>
          <w:spacing w:val="-3"/>
        </w:rPr>
        <w:t xml:space="preserve"> </w:t>
      </w:r>
      <w:r w:rsidRPr="007C3B41">
        <w:rPr>
          <w:spacing w:val="-1"/>
        </w:rPr>
        <w:t>costs,</w:t>
      </w:r>
      <w:r w:rsidRPr="007C3B41">
        <w:rPr>
          <w:spacing w:val="-3"/>
        </w:rPr>
        <w:t xml:space="preserve"> </w:t>
      </w:r>
      <w:r w:rsidRPr="007C3B41">
        <w:rPr>
          <w:spacing w:val="-1"/>
        </w:rPr>
        <w:t>total</w:t>
      </w:r>
      <w:r w:rsidRPr="007C3B41">
        <w:rPr>
          <w:spacing w:val="-2"/>
        </w:rPr>
        <w:t xml:space="preserve"> </w:t>
      </w:r>
      <w:r w:rsidRPr="007C3B41">
        <w:rPr>
          <w:spacing w:val="-1"/>
        </w:rPr>
        <w:t>annual</w:t>
      </w:r>
      <w:r w:rsidRPr="007C3B41">
        <w:rPr>
          <w:spacing w:val="-4"/>
        </w:rPr>
        <w:t xml:space="preserve"> </w:t>
      </w:r>
      <w:r w:rsidRPr="007C3B41">
        <w:t>capital</w:t>
      </w:r>
      <w:r w:rsidRPr="007C3B41">
        <w:rPr>
          <w:spacing w:val="-3"/>
        </w:rPr>
        <w:t xml:space="preserve"> </w:t>
      </w:r>
      <w:r w:rsidRPr="007C3B41">
        <w:t>costs,</w:t>
      </w:r>
      <w:r w:rsidRPr="007C3B41">
        <w:rPr>
          <w:spacing w:val="-4"/>
        </w:rPr>
        <w:t xml:space="preserve"> </w:t>
      </w:r>
      <w:r w:rsidRPr="007C3B41">
        <w:rPr>
          <w:spacing w:val="-1"/>
        </w:rPr>
        <w:t>fleet</w:t>
      </w:r>
      <w:r w:rsidRPr="007C3B41">
        <w:rPr>
          <w:spacing w:val="-3"/>
        </w:rPr>
        <w:t xml:space="preserve"> </w:t>
      </w:r>
      <w:r w:rsidRPr="007C3B41">
        <w:t>size</w:t>
      </w:r>
      <w:r w:rsidRPr="007C3B41">
        <w:rPr>
          <w:spacing w:val="-4"/>
        </w:rPr>
        <w:t xml:space="preserve"> </w:t>
      </w:r>
      <w:r w:rsidRPr="007C3B41">
        <w:rPr>
          <w:spacing w:val="-1"/>
        </w:rPr>
        <w:t>and</w:t>
      </w:r>
      <w:r w:rsidRPr="007C3B41">
        <w:rPr>
          <w:spacing w:val="-3"/>
        </w:rPr>
        <w:t xml:space="preserve"> </w:t>
      </w:r>
      <w:r w:rsidRPr="007C3B41">
        <w:rPr>
          <w:spacing w:val="-1"/>
        </w:rPr>
        <w:t>type,</w:t>
      </w:r>
      <w:r w:rsidRPr="007C3B41">
        <w:rPr>
          <w:spacing w:val="-3"/>
        </w:rPr>
        <w:t xml:space="preserve"> </w:t>
      </w:r>
      <w:r w:rsidRPr="007C3B41">
        <w:rPr>
          <w:spacing w:val="-1"/>
        </w:rPr>
        <w:t>and</w:t>
      </w:r>
      <w:r w:rsidRPr="007C3B41">
        <w:rPr>
          <w:spacing w:val="24"/>
          <w:w w:val="99"/>
        </w:rPr>
        <w:t xml:space="preserve"> </w:t>
      </w:r>
      <w:r w:rsidRPr="007C3B41">
        <w:rPr>
          <w:spacing w:val="-1"/>
        </w:rPr>
        <w:t>related</w:t>
      </w:r>
      <w:r w:rsidRPr="007C3B41">
        <w:t xml:space="preserve"> </w:t>
      </w:r>
      <w:r w:rsidRPr="007C3B41">
        <w:rPr>
          <w:spacing w:val="26"/>
        </w:rPr>
        <w:t xml:space="preserve"> </w:t>
      </w:r>
      <w:r w:rsidRPr="007C3B41">
        <w:rPr>
          <w:spacing w:val="-1"/>
        </w:rPr>
        <w:t>facilities,</w:t>
      </w:r>
      <w:r w:rsidRPr="007C3B41">
        <w:t xml:space="preserve"> </w:t>
      </w:r>
      <w:r w:rsidRPr="007C3B41">
        <w:rPr>
          <w:spacing w:val="27"/>
        </w:rPr>
        <w:t xml:space="preserve"> </w:t>
      </w:r>
      <w:r w:rsidRPr="007C3B41">
        <w:rPr>
          <w:spacing w:val="-1"/>
        </w:rPr>
        <w:t>revenue</w:t>
      </w:r>
      <w:r w:rsidRPr="007C3B41">
        <w:t xml:space="preserve"> </w:t>
      </w:r>
      <w:r w:rsidRPr="007C3B41">
        <w:rPr>
          <w:spacing w:val="27"/>
        </w:rPr>
        <w:t xml:space="preserve"> </w:t>
      </w:r>
      <w:r w:rsidRPr="007C3B41">
        <w:rPr>
          <w:spacing w:val="-1"/>
        </w:rPr>
        <w:t>vehicle</w:t>
      </w:r>
      <w:r w:rsidRPr="007C3B41">
        <w:t xml:space="preserve"> </w:t>
      </w:r>
      <w:r w:rsidRPr="007C3B41">
        <w:rPr>
          <w:spacing w:val="27"/>
        </w:rPr>
        <w:t xml:space="preserve"> </w:t>
      </w:r>
      <w:r w:rsidRPr="007C3B41">
        <w:t xml:space="preserve">miles, </w:t>
      </w:r>
      <w:r w:rsidRPr="007C3B41">
        <w:rPr>
          <w:spacing w:val="25"/>
        </w:rPr>
        <w:t xml:space="preserve"> </w:t>
      </w:r>
      <w:r w:rsidRPr="007C3B41">
        <w:rPr>
          <w:spacing w:val="-1"/>
        </w:rPr>
        <w:t>and</w:t>
      </w:r>
      <w:r w:rsidRPr="007C3B41">
        <w:t xml:space="preserve"> </w:t>
      </w:r>
      <w:r w:rsidRPr="007C3B41">
        <w:rPr>
          <w:spacing w:val="27"/>
        </w:rPr>
        <w:t xml:space="preserve"> </w:t>
      </w:r>
      <w:r w:rsidRPr="007C3B41">
        <w:rPr>
          <w:spacing w:val="-1"/>
        </w:rPr>
        <w:t>ridership.</w:t>
      </w:r>
      <w:r w:rsidRPr="007C3B41">
        <w:t xml:space="preserve"> </w:t>
      </w:r>
      <w:r w:rsidRPr="007C3B41">
        <w:rPr>
          <w:spacing w:val="27"/>
        </w:rPr>
        <w:t xml:space="preserve"> </w:t>
      </w:r>
      <w:r w:rsidRPr="007C3B41">
        <w:t xml:space="preserve">Annual </w:t>
      </w:r>
      <w:r w:rsidRPr="007C3B41">
        <w:rPr>
          <w:spacing w:val="26"/>
        </w:rPr>
        <w:t xml:space="preserve"> </w:t>
      </w:r>
      <w:r w:rsidRPr="007C3B41">
        <w:rPr>
          <w:spacing w:val="-1"/>
        </w:rPr>
        <w:t>NTD</w:t>
      </w:r>
      <w:r w:rsidRPr="007C3B41">
        <w:rPr>
          <w:spacing w:val="22"/>
          <w:w w:val="99"/>
        </w:rPr>
        <w:t xml:space="preserve"> </w:t>
      </w:r>
      <w:r w:rsidRPr="007C3B41">
        <w:t>reports</w:t>
      </w:r>
      <w:r w:rsidRPr="007C3B41">
        <w:rPr>
          <w:spacing w:val="24"/>
        </w:rPr>
        <w:t xml:space="preserve"> </w:t>
      </w:r>
      <w:r w:rsidRPr="007C3B41">
        <w:t>should</w:t>
      </w:r>
      <w:r w:rsidRPr="007C3B41">
        <w:rPr>
          <w:spacing w:val="24"/>
        </w:rPr>
        <w:t xml:space="preserve"> </w:t>
      </w:r>
      <w:r w:rsidRPr="007C3B41">
        <w:rPr>
          <w:spacing w:val="-1"/>
        </w:rPr>
        <w:t>be</w:t>
      </w:r>
      <w:r w:rsidRPr="007C3B41">
        <w:rPr>
          <w:spacing w:val="24"/>
        </w:rPr>
        <w:t xml:space="preserve"> </w:t>
      </w:r>
      <w:r w:rsidRPr="007C3B41">
        <w:t>a</w:t>
      </w:r>
      <w:r w:rsidRPr="007C3B41">
        <w:rPr>
          <w:spacing w:val="24"/>
        </w:rPr>
        <w:t xml:space="preserve"> </w:t>
      </w:r>
      <w:r w:rsidRPr="007C3B41">
        <w:t>complete</w:t>
      </w:r>
      <w:r w:rsidRPr="007C3B41">
        <w:rPr>
          <w:spacing w:val="24"/>
        </w:rPr>
        <w:t xml:space="preserve"> </w:t>
      </w:r>
      <w:r w:rsidRPr="007C3B41">
        <w:t>report</w:t>
      </w:r>
      <w:r w:rsidRPr="007C3B41">
        <w:rPr>
          <w:spacing w:val="24"/>
        </w:rPr>
        <w:t xml:space="preserve"> </w:t>
      </w:r>
      <w:r w:rsidRPr="007C3B41">
        <w:t>of</w:t>
      </w:r>
      <w:r w:rsidRPr="007C3B41">
        <w:rPr>
          <w:spacing w:val="25"/>
        </w:rPr>
        <w:t xml:space="preserve"> </w:t>
      </w:r>
      <w:r w:rsidRPr="007C3B41">
        <w:t>all</w:t>
      </w:r>
      <w:r w:rsidRPr="007C3B41">
        <w:rPr>
          <w:spacing w:val="24"/>
        </w:rPr>
        <w:t xml:space="preserve"> </w:t>
      </w:r>
      <w:r w:rsidRPr="007C3B41">
        <w:rPr>
          <w:spacing w:val="-1"/>
        </w:rPr>
        <w:t>transit</w:t>
      </w:r>
      <w:r w:rsidRPr="007C3B41">
        <w:rPr>
          <w:spacing w:val="25"/>
        </w:rPr>
        <w:t xml:space="preserve"> </w:t>
      </w:r>
      <w:r w:rsidRPr="007C3B41">
        <w:t>activities,</w:t>
      </w:r>
      <w:r w:rsidRPr="007C3B41">
        <w:rPr>
          <w:spacing w:val="24"/>
        </w:rPr>
        <w:t xml:space="preserve"> </w:t>
      </w:r>
      <w:r w:rsidRPr="007C3B41">
        <w:t>regardless</w:t>
      </w:r>
      <w:r w:rsidRPr="007C3B41">
        <w:rPr>
          <w:spacing w:val="25"/>
        </w:rPr>
        <w:t xml:space="preserve"> </w:t>
      </w:r>
      <w:r w:rsidRPr="007C3B41">
        <w:t>of</w:t>
      </w:r>
      <w:r w:rsidRPr="007C3B41">
        <w:rPr>
          <w:spacing w:val="23"/>
          <w:w w:val="99"/>
        </w:rPr>
        <w:t xml:space="preserve"> </w:t>
      </w:r>
      <w:r w:rsidRPr="007C3B41">
        <w:t>funding</w:t>
      </w:r>
      <w:r w:rsidRPr="007C3B41">
        <w:rPr>
          <w:spacing w:val="-9"/>
        </w:rPr>
        <w:t xml:space="preserve"> </w:t>
      </w:r>
      <w:r w:rsidRPr="007C3B41">
        <w:t>source.</w:t>
      </w:r>
    </w:p>
    <w:p w14:paraId="65940F73" w14:textId="77777777" w:rsidR="00B4080D" w:rsidRPr="007C3B41" w:rsidRDefault="00B4080D">
      <w:pPr>
        <w:pStyle w:val="BodyText"/>
        <w:kinsoku w:val="0"/>
        <w:overflowPunct w:val="0"/>
        <w:spacing w:before="12"/>
        <w:ind w:left="0"/>
      </w:pPr>
    </w:p>
    <w:p w14:paraId="7C21A7A2" w14:textId="77777777" w:rsidR="00B4080D" w:rsidRPr="007C3B41" w:rsidRDefault="00B4080D">
      <w:pPr>
        <w:pStyle w:val="BodyText"/>
        <w:kinsoku w:val="0"/>
        <w:overflowPunct w:val="0"/>
        <w:ind w:right="257"/>
        <w:jc w:val="both"/>
      </w:pPr>
      <w:r w:rsidRPr="007C3B41">
        <w:t>The</w:t>
      </w:r>
      <w:r w:rsidRPr="007C3B41">
        <w:rPr>
          <w:spacing w:val="52"/>
        </w:rPr>
        <w:t xml:space="preserve"> </w:t>
      </w:r>
      <w:r w:rsidRPr="007C3B41">
        <w:rPr>
          <w:spacing w:val="-1"/>
        </w:rPr>
        <w:t>MTA/OLTS</w:t>
      </w:r>
      <w:r w:rsidRPr="007C3B41">
        <w:rPr>
          <w:spacing w:val="53"/>
        </w:rPr>
        <w:t xml:space="preserve"> </w:t>
      </w:r>
      <w:r w:rsidRPr="007C3B41">
        <w:t>is</w:t>
      </w:r>
      <w:r w:rsidRPr="007C3B41">
        <w:rPr>
          <w:spacing w:val="52"/>
        </w:rPr>
        <w:t xml:space="preserve"> </w:t>
      </w:r>
      <w:r w:rsidRPr="007C3B41">
        <w:rPr>
          <w:spacing w:val="-1"/>
        </w:rPr>
        <w:t>responsible</w:t>
      </w:r>
      <w:r w:rsidRPr="007C3B41">
        <w:rPr>
          <w:spacing w:val="53"/>
        </w:rPr>
        <w:t xml:space="preserve"> </w:t>
      </w:r>
      <w:r w:rsidRPr="007C3B41">
        <w:t>for</w:t>
      </w:r>
      <w:r w:rsidRPr="007C3B41">
        <w:rPr>
          <w:spacing w:val="53"/>
        </w:rPr>
        <w:t xml:space="preserve"> </w:t>
      </w:r>
      <w:r w:rsidRPr="007C3B41">
        <w:rPr>
          <w:spacing w:val="-1"/>
        </w:rPr>
        <w:t>ensuring</w:t>
      </w:r>
      <w:r w:rsidRPr="007C3B41">
        <w:rPr>
          <w:spacing w:val="52"/>
        </w:rPr>
        <w:t xml:space="preserve"> </w:t>
      </w:r>
      <w:r w:rsidRPr="007C3B41">
        <w:rPr>
          <w:spacing w:val="-1"/>
        </w:rPr>
        <w:t>that</w:t>
      </w:r>
      <w:r w:rsidRPr="007C3B41">
        <w:rPr>
          <w:spacing w:val="53"/>
        </w:rPr>
        <w:t xml:space="preserve"> </w:t>
      </w:r>
      <w:r w:rsidRPr="007C3B41">
        <w:t>data</w:t>
      </w:r>
      <w:r w:rsidRPr="007C3B41">
        <w:rPr>
          <w:spacing w:val="52"/>
        </w:rPr>
        <w:t xml:space="preserve"> </w:t>
      </w:r>
      <w:r w:rsidRPr="007C3B41">
        <w:t>is</w:t>
      </w:r>
      <w:r w:rsidRPr="007C3B41">
        <w:rPr>
          <w:spacing w:val="53"/>
        </w:rPr>
        <w:t xml:space="preserve"> </w:t>
      </w:r>
      <w:r w:rsidRPr="007C3B41">
        <w:t>collected</w:t>
      </w:r>
      <w:r w:rsidRPr="007C3B41">
        <w:rPr>
          <w:spacing w:val="52"/>
        </w:rPr>
        <w:t xml:space="preserve"> </w:t>
      </w:r>
      <w:r w:rsidRPr="007C3B41">
        <w:t>and</w:t>
      </w:r>
      <w:r w:rsidRPr="007C3B41">
        <w:rPr>
          <w:spacing w:val="47"/>
          <w:w w:val="99"/>
        </w:rPr>
        <w:t xml:space="preserve"> </w:t>
      </w:r>
      <w:r w:rsidRPr="007C3B41">
        <w:t>compiled</w:t>
      </w:r>
      <w:r w:rsidRPr="007C3B41">
        <w:rPr>
          <w:spacing w:val="-2"/>
        </w:rPr>
        <w:t xml:space="preserve"> </w:t>
      </w:r>
      <w:r w:rsidRPr="007C3B41">
        <w:rPr>
          <w:spacing w:val="-1"/>
        </w:rPr>
        <w:t xml:space="preserve">from each </w:t>
      </w:r>
      <w:r w:rsidRPr="007C3B41">
        <w:t>Section</w:t>
      </w:r>
      <w:r w:rsidRPr="007C3B41">
        <w:rPr>
          <w:spacing w:val="-2"/>
        </w:rPr>
        <w:t xml:space="preserve"> </w:t>
      </w:r>
      <w:r w:rsidRPr="007C3B41">
        <w:rPr>
          <w:spacing w:val="-1"/>
        </w:rPr>
        <w:t>5311 subrecipient and</w:t>
      </w:r>
      <w:r w:rsidRPr="007C3B41">
        <w:rPr>
          <w:spacing w:val="-2"/>
        </w:rPr>
        <w:t xml:space="preserve"> </w:t>
      </w:r>
      <w:r w:rsidRPr="007C3B41">
        <w:rPr>
          <w:spacing w:val="-1"/>
        </w:rPr>
        <w:t>transportation</w:t>
      </w:r>
      <w:r w:rsidRPr="007C3B41">
        <w:t xml:space="preserve"> </w:t>
      </w:r>
      <w:r w:rsidRPr="007C3B41">
        <w:rPr>
          <w:spacing w:val="-1"/>
        </w:rPr>
        <w:t>provider</w:t>
      </w:r>
      <w:r w:rsidRPr="007C3B41">
        <w:rPr>
          <w:spacing w:val="26"/>
          <w:w w:val="99"/>
        </w:rPr>
        <w:t xml:space="preserve"> </w:t>
      </w:r>
      <w:r w:rsidRPr="007C3B41">
        <w:rPr>
          <w:spacing w:val="-1"/>
        </w:rPr>
        <w:t>in</w:t>
      </w:r>
      <w:r w:rsidRPr="007C3B41">
        <w:rPr>
          <w:spacing w:val="29"/>
        </w:rPr>
        <w:t xml:space="preserve"> </w:t>
      </w:r>
      <w:r w:rsidRPr="007C3B41">
        <w:rPr>
          <w:spacing w:val="-1"/>
        </w:rPr>
        <w:t>the</w:t>
      </w:r>
      <w:r w:rsidRPr="007C3B41">
        <w:rPr>
          <w:spacing w:val="29"/>
        </w:rPr>
        <w:t xml:space="preserve"> </w:t>
      </w:r>
      <w:r w:rsidRPr="007C3B41">
        <w:t>State</w:t>
      </w:r>
      <w:r w:rsidRPr="007C3B41">
        <w:rPr>
          <w:spacing w:val="28"/>
        </w:rPr>
        <w:t xml:space="preserve"> </w:t>
      </w:r>
      <w:r w:rsidRPr="007C3B41">
        <w:rPr>
          <w:spacing w:val="-1"/>
        </w:rPr>
        <w:t>that</w:t>
      </w:r>
      <w:r w:rsidRPr="007C3B41">
        <w:rPr>
          <w:spacing w:val="29"/>
        </w:rPr>
        <w:t xml:space="preserve"> </w:t>
      </w:r>
      <w:r w:rsidRPr="007C3B41">
        <w:rPr>
          <w:spacing w:val="-1"/>
        </w:rPr>
        <w:t>benefits</w:t>
      </w:r>
      <w:r w:rsidRPr="007C3B41">
        <w:rPr>
          <w:spacing w:val="29"/>
        </w:rPr>
        <w:t xml:space="preserve"> </w:t>
      </w:r>
      <w:r w:rsidRPr="007C3B41">
        <w:rPr>
          <w:spacing w:val="-1"/>
        </w:rPr>
        <w:t>from</w:t>
      </w:r>
      <w:r w:rsidRPr="007C3B41">
        <w:rPr>
          <w:spacing w:val="29"/>
        </w:rPr>
        <w:t xml:space="preserve"> </w:t>
      </w:r>
      <w:r w:rsidRPr="007C3B41">
        <w:rPr>
          <w:spacing w:val="-1"/>
        </w:rPr>
        <w:t>the</w:t>
      </w:r>
      <w:r w:rsidRPr="007C3B41">
        <w:rPr>
          <w:spacing w:val="29"/>
        </w:rPr>
        <w:t xml:space="preserve"> </w:t>
      </w:r>
      <w:r w:rsidRPr="007C3B41">
        <w:rPr>
          <w:spacing w:val="-1"/>
        </w:rPr>
        <w:t>grant.</w:t>
      </w:r>
      <w:r w:rsidRPr="007C3B41">
        <w:rPr>
          <w:spacing w:val="28"/>
        </w:rPr>
        <w:t xml:space="preserve"> </w:t>
      </w:r>
      <w:r w:rsidRPr="007C3B41">
        <w:rPr>
          <w:spacing w:val="-1"/>
        </w:rPr>
        <w:t>This</w:t>
      </w:r>
      <w:r w:rsidRPr="007C3B41">
        <w:rPr>
          <w:spacing w:val="28"/>
        </w:rPr>
        <w:t xml:space="preserve"> </w:t>
      </w:r>
      <w:r w:rsidRPr="007C3B41">
        <w:rPr>
          <w:spacing w:val="-1"/>
        </w:rPr>
        <w:t>is</w:t>
      </w:r>
      <w:r w:rsidRPr="007C3B41">
        <w:rPr>
          <w:spacing w:val="29"/>
        </w:rPr>
        <w:t xml:space="preserve"> </w:t>
      </w:r>
      <w:r w:rsidRPr="007C3B41">
        <w:rPr>
          <w:spacing w:val="-1"/>
        </w:rPr>
        <w:t>accomplished</w:t>
      </w:r>
      <w:r w:rsidRPr="007C3B41">
        <w:rPr>
          <w:spacing w:val="29"/>
        </w:rPr>
        <w:t xml:space="preserve"> </w:t>
      </w:r>
      <w:r w:rsidRPr="007C3B41">
        <w:rPr>
          <w:spacing w:val="-1"/>
        </w:rPr>
        <w:t>through</w:t>
      </w:r>
      <w:r w:rsidRPr="007C3B41">
        <w:rPr>
          <w:spacing w:val="20"/>
        </w:rPr>
        <w:t xml:space="preserve"> </w:t>
      </w:r>
      <w:r w:rsidRPr="007C3B41">
        <w:rPr>
          <w:spacing w:val="-1"/>
        </w:rPr>
        <w:t>quarterly</w:t>
      </w:r>
      <w:r w:rsidRPr="007C3B41">
        <w:rPr>
          <w:spacing w:val="34"/>
        </w:rPr>
        <w:t xml:space="preserve"> </w:t>
      </w:r>
      <w:r w:rsidRPr="007C3B41">
        <w:t>operating</w:t>
      </w:r>
      <w:r w:rsidRPr="007C3B41">
        <w:rPr>
          <w:spacing w:val="35"/>
        </w:rPr>
        <w:t xml:space="preserve"> </w:t>
      </w:r>
      <w:r w:rsidRPr="007C3B41">
        <w:rPr>
          <w:spacing w:val="-1"/>
        </w:rPr>
        <w:t>and</w:t>
      </w:r>
      <w:r w:rsidRPr="007C3B41">
        <w:rPr>
          <w:spacing w:val="34"/>
        </w:rPr>
        <w:t xml:space="preserve"> </w:t>
      </w:r>
      <w:r w:rsidRPr="007C3B41">
        <w:rPr>
          <w:spacing w:val="-1"/>
        </w:rPr>
        <w:t>financial</w:t>
      </w:r>
      <w:r w:rsidRPr="007C3B41">
        <w:rPr>
          <w:spacing w:val="35"/>
        </w:rPr>
        <w:t xml:space="preserve"> </w:t>
      </w:r>
      <w:r w:rsidRPr="007C3B41">
        <w:t>statements</w:t>
      </w:r>
      <w:r w:rsidRPr="007C3B41">
        <w:rPr>
          <w:spacing w:val="32"/>
        </w:rPr>
        <w:t xml:space="preserve"> </w:t>
      </w:r>
      <w:r w:rsidRPr="007C3B41">
        <w:t>required</w:t>
      </w:r>
      <w:r w:rsidRPr="007C3B41">
        <w:rPr>
          <w:spacing w:val="34"/>
        </w:rPr>
        <w:t xml:space="preserve"> </w:t>
      </w:r>
      <w:r w:rsidRPr="007C3B41">
        <w:t>from</w:t>
      </w:r>
      <w:r w:rsidRPr="007C3B41">
        <w:rPr>
          <w:spacing w:val="33"/>
        </w:rPr>
        <w:t xml:space="preserve"> </w:t>
      </w:r>
      <w:r w:rsidRPr="007C3B41">
        <w:t>each</w:t>
      </w:r>
      <w:r w:rsidRPr="007C3B41">
        <w:rPr>
          <w:spacing w:val="24"/>
          <w:w w:val="99"/>
        </w:rPr>
        <w:t xml:space="preserve"> </w:t>
      </w:r>
      <w:r w:rsidRPr="007C3B41">
        <w:t>subrecipient,</w:t>
      </w:r>
      <w:r w:rsidRPr="007C3B41">
        <w:rPr>
          <w:spacing w:val="9"/>
        </w:rPr>
        <w:t xml:space="preserve"> </w:t>
      </w:r>
      <w:r w:rsidRPr="007C3B41">
        <w:rPr>
          <w:spacing w:val="-1"/>
        </w:rPr>
        <w:t>as</w:t>
      </w:r>
      <w:r w:rsidRPr="007C3B41">
        <w:rPr>
          <w:spacing w:val="10"/>
        </w:rPr>
        <w:t xml:space="preserve"> </w:t>
      </w:r>
      <w:r w:rsidRPr="007C3B41">
        <w:rPr>
          <w:spacing w:val="-1"/>
        </w:rPr>
        <w:t>well</w:t>
      </w:r>
      <w:r w:rsidRPr="007C3B41">
        <w:rPr>
          <w:spacing w:val="10"/>
        </w:rPr>
        <w:t xml:space="preserve"> </w:t>
      </w:r>
      <w:r w:rsidRPr="007C3B41">
        <w:rPr>
          <w:spacing w:val="-1"/>
        </w:rPr>
        <w:t>as</w:t>
      </w:r>
      <w:r w:rsidRPr="007C3B41">
        <w:rPr>
          <w:spacing w:val="10"/>
        </w:rPr>
        <w:t xml:space="preserve"> </w:t>
      </w:r>
      <w:r w:rsidRPr="007C3B41">
        <w:rPr>
          <w:spacing w:val="-1"/>
        </w:rPr>
        <w:t>annual</w:t>
      </w:r>
      <w:r w:rsidRPr="007C3B41">
        <w:rPr>
          <w:spacing w:val="10"/>
        </w:rPr>
        <w:t xml:space="preserve"> </w:t>
      </w:r>
      <w:r w:rsidRPr="007C3B41">
        <w:t>data</w:t>
      </w:r>
      <w:r w:rsidRPr="007C3B41">
        <w:rPr>
          <w:spacing w:val="9"/>
        </w:rPr>
        <w:t xml:space="preserve"> </w:t>
      </w:r>
      <w:r w:rsidRPr="007C3B41">
        <w:rPr>
          <w:spacing w:val="-1"/>
        </w:rPr>
        <w:t>and</w:t>
      </w:r>
      <w:r w:rsidRPr="007C3B41">
        <w:rPr>
          <w:spacing w:val="11"/>
        </w:rPr>
        <w:t xml:space="preserve"> </w:t>
      </w:r>
      <w:r w:rsidRPr="007C3B41">
        <w:t>updated</w:t>
      </w:r>
      <w:r w:rsidRPr="007C3B41">
        <w:rPr>
          <w:spacing w:val="9"/>
        </w:rPr>
        <w:t xml:space="preserve"> </w:t>
      </w:r>
      <w:r w:rsidRPr="007C3B41">
        <w:rPr>
          <w:spacing w:val="-1"/>
        </w:rPr>
        <w:t>capital</w:t>
      </w:r>
      <w:r w:rsidRPr="007C3B41">
        <w:rPr>
          <w:spacing w:val="9"/>
        </w:rPr>
        <w:t xml:space="preserve"> </w:t>
      </w:r>
      <w:r w:rsidRPr="007C3B41">
        <w:rPr>
          <w:spacing w:val="-1"/>
        </w:rPr>
        <w:t>asset</w:t>
      </w:r>
      <w:r w:rsidRPr="007C3B41">
        <w:rPr>
          <w:spacing w:val="10"/>
        </w:rPr>
        <w:t xml:space="preserve"> </w:t>
      </w:r>
      <w:r w:rsidRPr="007C3B41">
        <w:rPr>
          <w:spacing w:val="-1"/>
        </w:rPr>
        <w:t>inventories</w:t>
      </w:r>
      <w:r w:rsidRPr="007C3B41">
        <w:rPr>
          <w:spacing w:val="27"/>
          <w:w w:val="99"/>
        </w:rPr>
        <w:t xml:space="preserve"> </w:t>
      </w:r>
      <w:r w:rsidRPr="007C3B41">
        <w:t>submitted</w:t>
      </w:r>
      <w:r w:rsidRPr="007C3B41">
        <w:rPr>
          <w:spacing w:val="-4"/>
        </w:rPr>
        <w:t xml:space="preserve"> </w:t>
      </w:r>
      <w:r w:rsidRPr="007C3B41">
        <w:t>as</w:t>
      </w:r>
      <w:r w:rsidRPr="007C3B41">
        <w:rPr>
          <w:spacing w:val="-4"/>
        </w:rPr>
        <w:t xml:space="preserve"> </w:t>
      </w:r>
      <w:r w:rsidRPr="007C3B41">
        <w:t>part</w:t>
      </w:r>
      <w:r w:rsidRPr="007C3B41">
        <w:rPr>
          <w:spacing w:val="-4"/>
        </w:rPr>
        <w:t xml:space="preserve"> </w:t>
      </w:r>
      <w:r w:rsidRPr="007C3B41">
        <w:t>of</w:t>
      </w:r>
      <w:r w:rsidRPr="007C3B41">
        <w:rPr>
          <w:spacing w:val="-3"/>
        </w:rPr>
        <w:t xml:space="preserve"> </w:t>
      </w:r>
      <w:r w:rsidRPr="007C3B41">
        <w:t>each</w:t>
      </w:r>
      <w:r w:rsidRPr="007C3B41">
        <w:rPr>
          <w:spacing w:val="-4"/>
        </w:rPr>
        <w:t xml:space="preserve"> </w:t>
      </w:r>
      <w:r w:rsidRPr="007C3B41">
        <w:rPr>
          <w:spacing w:val="-1"/>
        </w:rPr>
        <w:t>subrecipient’s</w:t>
      </w:r>
      <w:r w:rsidRPr="007C3B41">
        <w:rPr>
          <w:spacing w:val="-3"/>
        </w:rPr>
        <w:t xml:space="preserve"> </w:t>
      </w:r>
      <w:r w:rsidRPr="007C3B41">
        <w:rPr>
          <w:spacing w:val="-1"/>
        </w:rPr>
        <w:t>annual</w:t>
      </w:r>
      <w:r w:rsidRPr="007C3B41">
        <w:rPr>
          <w:spacing w:val="-4"/>
        </w:rPr>
        <w:t xml:space="preserve"> </w:t>
      </w:r>
      <w:r w:rsidRPr="007C3B41">
        <w:rPr>
          <w:spacing w:val="-1"/>
        </w:rPr>
        <w:t>grant</w:t>
      </w:r>
      <w:r w:rsidRPr="007C3B41">
        <w:rPr>
          <w:spacing w:val="-2"/>
        </w:rPr>
        <w:t xml:space="preserve"> </w:t>
      </w:r>
      <w:r w:rsidRPr="007C3B41">
        <w:rPr>
          <w:spacing w:val="-1"/>
        </w:rPr>
        <w:t>application.</w:t>
      </w:r>
    </w:p>
    <w:p w14:paraId="3228F188" w14:textId="77777777" w:rsidR="00B4080D" w:rsidRPr="007C3B41" w:rsidRDefault="00B4080D">
      <w:pPr>
        <w:pStyle w:val="BodyText"/>
        <w:kinsoku w:val="0"/>
        <w:overflowPunct w:val="0"/>
        <w:spacing w:before="10"/>
        <w:ind w:left="0"/>
      </w:pPr>
    </w:p>
    <w:p w14:paraId="67C6B5A9" w14:textId="77777777" w:rsidR="00B4080D" w:rsidRPr="007C3B41" w:rsidRDefault="00B4080D">
      <w:pPr>
        <w:pStyle w:val="Heading1"/>
        <w:numPr>
          <w:ilvl w:val="0"/>
          <w:numId w:val="17"/>
        </w:numPr>
        <w:tabs>
          <w:tab w:val="left" w:pos="1240"/>
        </w:tabs>
        <w:kinsoku w:val="0"/>
        <w:overflowPunct w:val="0"/>
        <w:spacing w:before="51"/>
        <w:ind w:left="1240"/>
        <w:rPr>
          <w:b w:val="0"/>
          <w:bCs w:val="0"/>
          <w:sz w:val="24"/>
          <w:szCs w:val="24"/>
        </w:rPr>
      </w:pPr>
      <w:r w:rsidRPr="007C3B41">
        <w:rPr>
          <w:sz w:val="24"/>
          <w:szCs w:val="24"/>
        </w:rPr>
        <w:t>STATE</w:t>
      </w:r>
      <w:r w:rsidRPr="007C3B41">
        <w:rPr>
          <w:spacing w:val="-24"/>
          <w:sz w:val="24"/>
          <w:szCs w:val="24"/>
        </w:rPr>
        <w:t xml:space="preserve"> </w:t>
      </w:r>
      <w:r w:rsidRPr="007C3B41">
        <w:rPr>
          <w:sz w:val="24"/>
          <w:szCs w:val="24"/>
        </w:rPr>
        <w:t>PROGRAM</w:t>
      </w:r>
      <w:r w:rsidRPr="007C3B41">
        <w:rPr>
          <w:spacing w:val="-24"/>
          <w:sz w:val="24"/>
          <w:szCs w:val="24"/>
        </w:rPr>
        <w:t xml:space="preserve"> </w:t>
      </w:r>
      <w:r w:rsidRPr="007C3B41">
        <w:rPr>
          <w:sz w:val="24"/>
          <w:szCs w:val="24"/>
        </w:rPr>
        <w:t>MANAGEMENT</w:t>
      </w:r>
    </w:p>
    <w:p w14:paraId="4D340AA2" w14:textId="77777777" w:rsidR="00B4080D" w:rsidRPr="007C3B41" w:rsidRDefault="00B4080D">
      <w:pPr>
        <w:pStyle w:val="Heading2"/>
        <w:numPr>
          <w:ilvl w:val="1"/>
          <w:numId w:val="17"/>
        </w:numPr>
        <w:tabs>
          <w:tab w:val="left" w:pos="2320"/>
        </w:tabs>
        <w:kinsoku w:val="0"/>
        <w:overflowPunct w:val="0"/>
        <w:spacing w:before="241"/>
        <w:jc w:val="both"/>
        <w:rPr>
          <w:b w:val="0"/>
          <w:bCs w:val="0"/>
        </w:rPr>
      </w:pPr>
      <w:r w:rsidRPr="007C3B41">
        <w:t>Procurement</w:t>
      </w:r>
    </w:p>
    <w:p w14:paraId="6088B474" w14:textId="77777777" w:rsidR="00B4080D" w:rsidRPr="007C3B41" w:rsidRDefault="00B4080D">
      <w:pPr>
        <w:pStyle w:val="BodyText"/>
        <w:kinsoku w:val="0"/>
        <w:overflowPunct w:val="0"/>
        <w:spacing w:before="8"/>
        <w:ind w:left="0"/>
        <w:rPr>
          <w:b/>
          <w:bCs/>
        </w:rPr>
      </w:pPr>
    </w:p>
    <w:p w14:paraId="777FAA8B" w14:textId="6A47A7BD" w:rsidR="00B4080D" w:rsidRPr="007C3B41" w:rsidRDefault="00B4080D">
      <w:pPr>
        <w:pStyle w:val="BodyText"/>
        <w:kinsoku w:val="0"/>
        <w:overflowPunct w:val="0"/>
        <w:ind w:left="1599" w:right="256"/>
        <w:jc w:val="both"/>
      </w:pPr>
      <w:r w:rsidRPr="007C3B41">
        <w:t>All</w:t>
      </w:r>
      <w:r w:rsidRPr="007C3B41">
        <w:rPr>
          <w:spacing w:val="24"/>
        </w:rPr>
        <w:t xml:space="preserve"> </w:t>
      </w:r>
      <w:r w:rsidRPr="007C3B41">
        <w:rPr>
          <w:spacing w:val="-1"/>
        </w:rPr>
        <w:t>procurement</w:t>
      </w:r>
      <w:r w:rsidRPr="007C3B41">
        <w:rPr>
          <w:spacing w:val="24"/>
        </w:rPr>
        <w:t xml:space="preserve"> </w:t>
      </w:r>
      <w:r w:rsidRPr="007C3B41">
        <w:rPr>
          <w:spacing w:val="-1"/>
        </w:rPr>
        <w:t>activities</w:t>
      </w:r>
      <w:r w:rsidRPr="007C3B41">
        <w:rPr>
          <w:spacing w:val="24"/>
        </w:rPr>
        <w:t xml:space="preserve"> </w:t>
      </w:r>
      <w:r w:rsidRPr="007C3B41">
        <w:rPr>
          <w:spacing w:val="-1"/>
        </w:rPr>
        <w:t>are</w:t>
      </w:r>
      <w:r w:rsidRPr="007C3B41">
        <w:rPr>
          <w:spacing w:val="24"/>
        </w:rPr>
        <w:t xml:space="preserve"> </w:t>
      </w:r>
      <w:r w:rsidRPr="007C3B41">
        <w:rPr>
          <w:spacing w:val="-1"/>
        </w:rPr>
        <w:t>the</w:t>
      </w:r>
      <w:r w:rsidRPr="007C3B41">
        <w:rPr>
          <w:spacing w:val="24"/>
        </w:rPr>
        <w:t xml:space="preserve"> </w:t>
      </w:r>
      <w:r w:rsidRPr="007C3B41">
        <w:rPr>
          <w:spacing w:val="-1"/>
        </w:rPr>
        <w:t>responsibility</w:t>
      </w:r>
      <w:r w:rsidRPr="007C3B41">
        <w:rPr>
          <w:spacing w:val="24"/>
        </w:rPr>
        <w:t xml:space="preserve"> </w:t>
      </w:r>
      <w:r w:rsidRPr="007C3B41">
        <w:t>of</w:t>
      </w:r>
      <w:r w:rsidRPr="007C3B41">
        <w:rPr>
          <w:spacing w:val="24"/>
        </w:rPr>
        <w:t xml:space="preserve"> </w:t>
      </w:r>
      <w:r w:rsidRPr="007C3B41">
        <w:rPr>
          <w:spacing w:val="-1"/>
        </w:rPr>
        <w:t>the</w:t>
      </w:r>
      <w:r w:rsidRPr="007C3B41">
        <w:rPr>
          <w:spacing w:val="25"/>
        </w:rPr>
        <w:t xml:space="preserve"> </w:t>
      </w:r>
      <w:r w:rsidRPr="007C3B41">
        <w:rPr>
          <w:spacing w:val="-1"/>
        </w:rPr>
        <w:t>local</w:t>
      </w:r>
      <w:r w:rsidRPr="007C3B41">
        <w:rPr>
          <w:spacing w:val="24"/>
        </w:rPr>
        <w:t xml:space="preserve"> </w:t>
      </w:r>
      <w:r w:rsidRPr="007C3B41">
        <w:rPr>
          <w:spacing w:val="-1"/>
        </w:rPr>
        <w:t>Section</w:t>
      </w:r>
      <w:r w:rsidRPr="007C3B41">
        <w:rPr>
          <w:spacing w:val="24"/>
        </w:rPr>
        <w:t xml:space="preserve"> </w:t>
      </w:r>
      <w:r w:rsidRPr="007C3B41">
        <w:rPr>
          <w:spacing w:val="-1"/>
        </w:rPr>
        <w:t>5311</w:t>
      </w:r>
      <w:r w:rsidRPr="007C3B41">
        <w:rPr>
          <w:spacing w:val="26"/>
        </w:rPr>
        <w:t xml:space="preserve"> </w:t>
      </w:r>
      <w:r w:rsidRPr="007C3B41">
        <w:t>subrecipient.</w:t>
      </w:r>
      <w:r w:rsidRPr="007C3B41">
        <w:rPr>
          <w:spacing w:val="7"/>
        </w:rPr>
        <w:t xml:space="preserve"> </w:t>
      </w:r>
      <w:r w:rsidRPr="007C3B41">
        <w:t>Local</w:t>
      </w:r>
      <w:r w:rsidRPr="007C3B41">
        <w:rPr>
          <w:spacing w:val="9"/>
        </w:rPr>
        <w:t xml:space="preserve"> </w:t>
      </w:r>
      <w:r w:rsidRPr="007C3B41">
        <w:rPr>
          <w:spacing w:val="-1"/>
        </w:rPr>
        <w:t>subrecipients</w:t>
      </w:r>
      <w:r w:rsidRPr="007C3B41">
        <w:rPr>
          <w:spacing w:val="10"/>
        </w:rPr>
        <w:t xml:space="preserve"> </w:t>
      </w:r>
      <w:r w:rsidRPr="007C3B41">
        <w:t>use</w:t>
      </w:r>
      <w:r w:rsidRPr="007C3B41">
        <w:rPr>
          <w:spacing w:val="9"/>
        </w:rPr>
        <w:t xml:space="preserve"> </w:t>
      </w:r>
      <w:r w:rsidRPr="007C3B41">
        <w:rPr>
          <w:spacing w:val="-1"/>
        </w:rPr>
        <w:t>the</w:t>
      </w:r>
      <w:r w:rsidRPr="007C3B41">
        <w:rPr>
          <w:spacing w:val="9"/>
        </w:rPr>
        <w:t xml:space="preserve"> </w:t>
      </w:r>
      <w:r w:rsidRPr="007C3B41">
        <w:rPr>
          <w:spacing w:val="-1"/>
        </w:rPr>
        <w:t>procurement</w:t>
      </w:r>
      <w:r w:rsidRPr="007C3B41">
        <w:rPr>
          <w:spacing w:val="9"/>
        </w:rPr>
        <w:t xml:space="preserve"> </w:t>
      </w:r>
      <w:r w:rsidRPr="007C3B41">
        <w:t>procedures</w:t>
      </w:r>
      <w:r w:rsidRPr="007C3B41">
        <w:rPr>
          <w:spacing w:val="8"/>
        </w:rPr>
        <w:t xml:space="preserve"> </w:t>
      </w:r>
      <w:r w:rsidRPr="007C3B41">
        <w:t>of</w:t>
      </w:r>
      <w:r w:rsidRPr="007C3B41">
        <w:rPr>
          <w:spacing w:val="9"/>
        </w:rPr>
        <w:t xml:space="preserve"> </w:t>
      </w:r>
      <w:r w:rsidRPr="007C3B41">
        <w:rPr>
          <w:spacing w:val="-1"/>
        </w:rPr>
        <w:t>their</w:t>
      </w:r>
      <w:r w:rsidRPr="007C3B41">
        <w:rPr>
          <w:spacing w:val="28"/>
        </w:rPr>
        <w:t xml:space="preserve"> </w:t>
      </w:r>
      <w:r w:rsidRPr="007C3B41">
        <w:t xml:space="preserve">jurisdiction </w:t>
      </w:r>
      <w:r w:rsidRPr="007C3B41">
        <w:rPr>
          <w:spacing w:val="-1"/>
        </w:rPr>
        <w:t>as</w:t>
      </w:r>
      <w:r w:rsidRPr="007C3B41">
        <w:t xml:space="preserve"> </w:t>
      </w:r>
      <w:r w:rsidRPr="007C3B41">
        <w:rPr>
          <w:spacing w:val="-1"/>
        </w:rPr>
        <w:t>long</w:t>
      </w:r>
      <w:r w:rsidRPr="007C3B41">
        <w:rPr>
          <w:spacing w:val="1"/>
        </w:rPr>
        <w:t xml:space="preserve"> </w:t>
      </w:r>
      <w:r w:rsidRPr="007C3B41">
        <w:rPr>
          <w:spacing w:val="-1"/>
        </w:rPr>
        <w:t>as</w:t>
      </w:r>
      <w:r w:rsidRPr="007C3B41">
        <w:t xml:space="preserve"> </w:t>
      </w:r>
      <w:r w:rsidRPr="007C3B41">
        <w:rPr>
          <w:spacing w:val="-1"/>
        </w:rPr>
        <w:t>they</w:t>
      </w:r>
      <w:r w:rsidRPr="007C3B41">
        <w:rPr>
          <w:spacing w:val="1"/>
        </w:rPr>
        <w:t xml:space="preserve"> </w:t>
      </w:r>
      <w:r w:rsidRPr="007C3B41">
        <w:rPr>
          <w:spacing w:val="-1"/>
        </w:rPr>
        <w:t>conform</w:t>
      </w:r>
      <w:r w:rsidRPr="007C3B41">
        <w:rPr>
          <w:spacing w:val="1"/>
        </w:rPr>
        <w:t xml:space="preserve"> </w:t>
      </w:r>
      <w:r w:rsidRPr="007C3B41">
        <w:t>to</w:t>
      </w:r>
      <w:r w:rsidRPr="007C3B41">
        <w:rPr>
          <w:spacing w:val="2"/>
        </w:rPr>
        <w:t xml:space="preserve"> </w:t>
      </w:r>
      <w:r w:rsidRPr="007C3B41">
        <w:t>the</w:t>
      </w:r>
      <w:r w:rsidRPr="007C3B41">
        <w:rPr>
          <w:spacing w:val="1"/>
        </w:rPr>
        <w:t xml:space="preserve"> </w:t>
      </w:r>
      <w:r w:rsidRPr="007C3B41">
        <w:t xml:space="preserve">minimum </w:t>
      </w:r>
      <w:r w:rsidRPr="007C3B41">
        <w:rPr>
          <w:spacing w:val="-1"/>
        </w:rPr>
        <w:t>standards</w:t>
      </w:r>
      <w:r w:rsidRPr="007C3B41">
        <w:rPr>
          <w:spacing w:val="1"/>
        </w:rPr>
        <w:t xml:space="preserve"> </w:t>
      </w:r>
      <w:r w:rsidRPr="007C3B41">
        <w:t>prescribed</w:t>
      </w:r>
      <w:r w:rsidRPr="007C3B41">
        <w:rPr>
          <w:spacing w:val="25"/>
          <w:w w:val="99"/>
        </w:rPr>
        <w:t xml:space="preserve"> </w:t>
      </w:r>
      <w:r w:rsidRPr="007C3B41">
        <w:rPr>
          <w:spacing w:val="-1"/>
        </w:rPr>
        <w:t>by</w:t>
      </w:r>
      <w:r w:rsidRPr="007C3B41">
        <w:rPr>
          <w:spacing w:val="44"/>
        </w:rPr>
        <w:t xml:space="preserve"> </w:t>
      </w:r>
      <w:r w:rsidRPr="007C3B41">
        <w:rPr>
          <w:spacing w:val="-1"/>
        </w:rPr>
        <w:t>the</w:t>
      </w:r>
      <w:r w:rsidRPr="007C3B41">
        <w:rPr>
          <w:spacing w:val="44"/>
        </w:rPr>
        <w:t xml:space="preserve"> </w:t>
      </w:r>
      <w:r w:rsidRPr="007C3B41">
        <w:t>MTA/OLTS</w:t>
      </w:r>
      <w:r w:rsidRPr="007C3B41">
        <w:rPr>
          <w:spacing w:val="44"/>
        </w:rPr>
        <w:t xml:space="preserve"> </w:t>
      </w:r>
      <w:r w:rsidRPr="007C3B41">
        <w:t>and</w:t>
      </w:r>
      <w:r w:rsidRPr="007C3B41">
        <w:rPr>
          <w:spacing w:val="44"/>
        </w:rPr>
        <w:t xml:space="preserve"> </w:t>
      </w:r>
      <w:r w:rsidRPr="007C3B41">
        <w:t>in</w:t>
      </w:r>
      <w:r w:rsidRPr="007C3B41">
        <w:rPr>
          <w:spacing w:val="44"/>
        </w:rPr>
        <w:t xml:space="preserve"> </w:t>
      </w:r>
      <w:r w:rsidRPr="007C3B41">
        <w:rPr>
          <w:spacing w:val="-1"/>
        </w:rPr>
        <w:t>FTA</w:t>
      </w:r>
      <w:r w:rsidRPr="007C3B41">
        <w:rPr>
          <w:spacing w:val="45"/>
        </w:rPr>
        <w:t xml:space="preserve"> </w:t>
      </w:r>
      <w:r w:rsidRPr="007C3B41">
        <w:rPr>
          <w:spacing w:val="-1"/>
        </w:rPr>
        <w:t>Circular</w:t>
      </w:r>
      <w:r w:rsidRPr="007C3B41">
        <w:rPr>
          <w:spacing w:val="44"/>
        </w:rPr>
        <w:t xml:space="preserve"> </w:t>
      </w:r>
      <w:r w:rsidRPr="007C3B41">
        <w:rPr>
          <w:spacing w:val="-1"/>
        </w:rPr>
        <w:t>4220.</w:t>
      </w:r>
      <w:r w:rsidR="00CB0CEA" w:rsidRPr="007C3B41">
        <w:rPr>
          <w:spacing w:val="-1"/>
        </w:rPr>
        <w:t>1</w:t>
      </w:r>
      <w:r w:rsidR="00CB0CEA">
        <w:rPr>
          <w:spacing w:val="-1"/>
        </w:rPr>
        <w:t>G</w:t>
      </w:r>
      <w:r w:rsidRPr="007C3B41">
        <w:rPr>
          <w:spacing w:val="-1"/>
        </w:rPr>
        <w:t>.</w:t>
      </w:r>
      <w:r w:rsidRPr="007C3B41">
        <w:rPr>
          <w:spacing w:val="44"/>
        </w:rPr>
        <w:t xml:space="preserve"> </w:t>
      </w:r>
      <w:r w:rsidRPr="007C3B41">
        <w:rPr>
          <w:spacing w:val="-1"/>
        </w:rPr>
        <w:t>In</w:t>
      </w:r>
      <w:r w:rsidRPr="007C3B41">
        <w:rPr>
          <w:spacing w:val="45"/>
        </w:rPr>
        <w:t xml:space="preserve"> </w:t>
      </w:r>
      <w:r w:rsidRPr="007C3B41">
        <w:rPr>
          <w:spacing w:val="-1"/>
        </w:rPr>
        <w:t>addition,</w:t>
      </w:r>
      <w:r w:rsidRPr="007C3B41">
        <w:rPr>
          <w:spacing w:val="44"/>
        </w:rPr>
        <w:t xml:space="preserve"> </w:t>
      </w:r>
      <w:r w:rsidRPr="007C3B41">
        <w:rPr>
          <w:spacing w:val="-1"/>
        </w:rPr>
        <w:t>the</w:t>
      </w:r>
      <w:r w:rsidRPr="007C3B41">
        <w:rPr>
          <w:spacing w:val="44"/>
        </w:rPr>
        <w:t xml:space="preserve"> </w:t>
      </w:r>
      <w:r w:rsidRPr="007C3B41">
        <w:rPr>
          <w:spacing w:val="-1"/>
        </w:rPr>
        <w:t>local</w:t>
      </w:r>
      <w:r w:rsidRPr="007C3B41">
        <w:rPr>
          <w:spacing w:val="22"/>
          <w:w w:val="99"/>
        </w:rPr>
        <w:t xml:space="preserve"> </w:t>
      </w:r>
      <w:r w:rsidRPr="007C3B41">
        <w:t>subrecipient</w:t>
      </w:r>
      <w:r w:rsidRPr="007C3B41">
        <w:rPr>
          <w:spacing w:val="9"/>
        </w:rPr>
        <w:t xml:space="preserve"> </w:t>
      </w:r>
      <w:r w:rsidRPr="007C3B41">
        <w:t>must</w:t>
      </w:r>
      <w:r w:rsidRPr="007C3B41">
        <w:rPr>
          <w:spacing w:val="11"/>
        </w:rPr>
        <w:t xml:space="preserve"> </w:t>
      </w:r>
      <w:r w:rsidRPr="007C3B41">
        <w:t>maintain</w:t>
      </w:r>
      <w:r w:rsidRPr="007C3B41">
        <w:rPr>
          <w:spacing w:val="9"/>
        </w:rPr>
        <w:t xml:space="preserve"> </w:t>
      </w:r>
      <w:r w:rsidRPr="007C3B41">
        <w:t>a</w:t>
      </w:r>
      <w:r w:rsidRPr="007C3B41">
        <w:rPr>
          <w:spacing w:val="11"/>
        </w:rPr>
        <w:t xml:space="preserve"> </w:t>
      </w:r>
      <w:r w:rsidRPr="007C3B41">
        <w:rPr>
          <w:spacing w:val="-1"/>
        </w:rPr>
        <w:t>contract</w:t>
      </w:r>
      <w:r w:rsidRPr="007C3B41">
        <w:rPr>
          <w:spacing w:val="10"/>
        </w:rPr>
        <w:t xml:space="preserve"> </w:t>
      </w:r>
      <w:r w:rsidRPr="007C3B41">
        <w:t>administration</w:t>
      </w:r>
      <w:r w:rsidRPr="007C3B41">
        <w:rPr>
          <w:spacing w:val="11"/>
        </w:rPr>
        <w:t xml:space="preserve"> </w:t>
      </w:r>
      <w:r w:rsidRPr="007C3B41">
        <w:t>system</w:t>
      </w:r>
      <w:r w:rsidRPr="007C3B41">
        <w:rPr>
          <w:spacing w:val="10"/>
        </w:rPr>
        <w:t xml:space="preserve"> </w:t>
      </w:r>
      <w:r w:rsidRPr="007C3B41">
        <w:rPr>
          <w:spacing w:val="-1"/>
        </w:rPr>
        <w:t>that</w:t>
      </w:r>
      <w:r w:rsidRPr="007C3B41">
        <w:rPr>
          <w:spacing w:val="11"/>
        </w:rPr>
        <w:t xml:space="preserve"> </w:t>
      </w:r>
      <w:r w:rsidRPr="007C3B41">
        <w:t>ensures</w:t>
      </w:r>
      <w:r w:rsidRPr="007C3B41">
        <w:rPr>
          <w:spacing w:val="25"/>
          <w:w w:val="99"/>
        </w:rPr>
        <w:t xml:space="preserve"> </w:t>
      </w:r>
      <w:r w:rsidRPr="007C3B41">
        <w:rPr>
          <w:spacing w:val="-1"/>
        </w:rPr>
        <w:t>that</w:t>
      </w:r>
      <w:r w:rsidRPr="007C3B41">
        <w:rPr>
          <w:spacing w:val="30"/>
        </w:rPr>
        <w:t xml:space="preserve"> </w:t>
      </w:r>
      <w:r w:rsidRPr="007C3B41">
        <w:rPr>
          <w:spacing w:val="-1"/>
        </w:rPr>
        <w:t>all</w:t>
      </w:r>
      <w:r w:rsidRPr="007C3B41">
        <w:rPr>
          <w:spacing w:val="30"/>
        </w:rPr>
        <w:t xml:space="preserve"> </w:t>
      </w:r>
      <w:r w:rsidRPr="007C3B41">
        <w:rPr>
          <w:spacing w:val="-1"/>
        </w:rPr>
        <w:t>procurements</w:t>
      </w:r>
      <w:r w:rsidRPr="007C3B41">
        <w:rPr>
          <w:spacing w:val="31"/>
        </w:rPr>
        <w:t xml:space="preserve"> </w:t>
      </w:r>
      <w:r w:rsidRPr="007C3B41">
        <w:rPr>
          <w:spacing w:val="-1"/>
        </w:rPr>
        <w:t>funded</w:t>
      </w:r>
      <w:r w:rsidRPr="007C3B41">
        <w:rPr>
          <w:spacing w:val="29"/>
        </w:rPr>
        <w:t xml:space="preserve"> </w:t>
      </w:r>
      <w:r w:rsidRPr="007C3B41">
        <w:t>wholly</w:t>
      </w:r>
      <w:r w:rsidRPr="007C3B41">
        <w:rPr>
          <w:spacing w:val="30"/>
        </w:rPr>
        <w:t xml:space="preserve"> </w:t>
      </w:r>
      <w:r w:rsidRPr="007C3B41">
        <w:t>or</w:t>
      </w:r>
      <w:r w:rsidRPr="007C3B41">
        <w:rPr>
          <w:spacing w:val="30"/>
        </w:rPr>
        <w:t xml:space="preserve"> </w:t>
      </w:r>
      <w:r w:rsidRPr="007C3B41">
        <w:t>in</w:t>
      </w:r>
      <w:r w:rsidRPr="007C3B41">
        <w:rPr>
          <w:spacing w:val="30"/>
        </w:rPr>
        <w:t xml:space="preserve"> </w:t>
      </w:r>
      <w:r w:rsidRPr="007C3B41">
        <w:t>part</w:t>
      </w:r>
      <w:r w:rsidRPr="007C3B41">
        <w:rPr>
          <w:spacing w:val="29"/>
        </w:rPr>
        <w:t xml:space="preserve"> </w:t>
      </w:r>
      <w:r w:rsidRPr="007C3B41">
        <w:t>with</w:t>
      </w:r>
      <w:r w:rsidRPr="007C3B41">
        <w:rPr>
          <w:spacing w:val="30"/>
        </w:rPr>
        <w:t xml:space="preserve"> </w:t>
      </w:r>
      <w:r w:rsidRPr="007C3B41">
        <w:t>Section</w:t>
      </w:r>
      <w:r w:rsidRPr="007C3B41">
        <w:rPr>
          <w:spacing w:val="30"/>
        </w:rPr>
        <w:t xml:space="preserve"> </w:t>
      </w:r>
      <w:r w:rsidRPr="007C3B41">
        <w:t>5311</w:t>
      </w:r>
      <w:r w:rsidRPr="007C3B41">
        <w:rPr>
          <w:spacing w:val="29"/>
        </w:rPr>
        <w:t xml:space="preserve"> </w:t>
      </w:r>
      <w:r w:rsidRPr="007C3B41">
        <w:t>funds</w:t>
      </w:r>
      <w:r w:rsidRPr="007C3B41">
        <w:rPr>
          <w:spacing w:val="24"/>
          <w:w w:val="99"/>
        </w:rPr>
        <w:t xml:space="preserve"> </w:t>
      </w:r>
      <w:r w:rsidRPr="007C3B41">
        <w:rPr>
          <w:spacing w:val="-1"/>
        </w:rPr>
        <w:t>are</w:t>
      </w:r>
      <w:r w:rsidRPr="007C3B41">
        <w:rPr>
          <w:spacing w:val="-4"/>
        </w:rPr>
        <w:t xml:space="preserve"> </w:t>
      </w:r>
      <w:r w:rsidRPr="007C3B41">
        <w:t>done</w:t>
      </w:r>
      <w:r w:rsidRPr="007C3B41">
        <w:rPr>
          <w:spacing w:val="-5"/>
        </w:rPr>
        <w:t xml:space="preserve"> </w:t>
      </w:r>
      <w:r w:rsidRPr="007C3B41">
        <w:rPr>
          <w:spacing w:val="-1"/>
        </w:rPr>
        <w:t>in</w:t>
      </w:r>
      <w:r w:rsidRPr="007C3B41">
        <w:rPr>
          <w:spacing w:val="-4"/>
        </w:rPr>
        <w:t xml:space="preserve"> </w:t>
      </w:r>
      <w:r w:rsidRPr="007C3B41">
        <w:rPr>
          <w:spacing w:val="-1"/>
        </w:rPr>
        <w:t>accordance</w:t>
      </w:r>
      <w:r w:rsidRPr="007C3B41">
        <w:rPr>
          <w:spacing w:val="-4"/>
        </w:rPr>
        <w:t xml:space="preserve"> </w:t>
      </w:r>
      <w:r w:rsidRPr="007C3B41">
        <w:rPr>
          <w:spacing w:val="-1"/>
        </w:rPr>
        <w:t>with</w:t>
      </w:r>
      <w:r w:rsidRPr="007C3B41">
        <w:rPr>
          <w:spacing w:val="-4"/>
        </w:rPr>
        <w:t xml:space="preserve"> </w:t>
      </w:r>
      <w:r w:rsidRPr="007C3B41">
        <w:rPr>
          <w:spacing w:val="-1"/>
        </w:rPr>
        <w:t>the</w:t>
      </w:r>
      <w:r w:rsidRPr="007C3B41">
        <w:rPr>
          <w:spacing w:val="-3"/>
        </w:rPr>
        <w:t xml:space="preserve"> </w:t>
      </w:r>
      <w:r w:rsidRPr="007C3B41">
        <w:t>MTA/OLTS</w:t>
      </w:r>
      <w:r w:rsidRPr="007C3B41">
        <w:rPr>
          <w:spacing w:val="-5"/>
        </w:rPr>
        <w:t xml:space="preserve"> </w:t>
      </w:r>
      <w:r w:rsidRPr="007C3B41">
        <w:rPr>
          <w:spacing w:val="-1"/>
        </w:rPr>
        <w:t>and</w:t>
      </w:r>
      <w:r w:rsidRPr="007C3B41">
        <w:rPr>
          <w:spacing w:val="-4"/>
        </w:rPr>
        <w:t xml:space="preserve"> </w:t>
      </w:r>
      <w:r w:rsidRPr="007C3B41">
        <w:rPr>
          <w:spacing w:val="-1"/>
        </w:rPr>
        <w:t>Federal</w:t>
      </w:r>
      <w:r w:rsidRPr="007C3B41">
        <w:rPr>
          <w:spacing w:val="-4"/>
        </w:rPr>
        <w:t xml:space="preserve"> </w:t>
      </w:r>
      <w:r w:rsidRPr="007C3B41">
        <w:rPr>
          <w:spacing w:val="-1"/>
        </w:rPr>
        <w:t>regulations.</w:t>
      </w:r>
    </w:p>
    <w:p w14:paraId="77BE7F9E" w14:textId="77777777" w:rsidR="00B4080D" w:rsidRPr="007C3B41" w:rsidRDefault="00B4080D">
      <w:pPr>
        <w:pStyle w:val="BodyText"/>
        <w:kinsoku w:val="0"/>
        <w:overflowPunct w:val="0"/>
        <w:spacing w:before="12"/>
        <w:ind w:left="0"/>
      </w:pPr>
    </w:p>
    <w:p w14:paraId="6232CA9B" w14:textId="6ECBDAC7" w:rsidR="00B4080D" w:rsidRPr="007C3B41" w:rsidRDefault="00B4080D">
      <w:pPr>
        <w:pStyle w:val="BodyText"/>
        <w:kinsoku w:val="0"/>
        <w:overflowPunct w:val="0"/>
        <w:ind w:left="1599" w:right="255"/>
        <w:jc w:val="both"/>
      </w:pPr>
      <w:r w:rsidRPr="007C3B41">
        <w:t>The</w:t>
      </w:r>
      <w:r w:rsidRPr="007C3B41">
        <w:rPr>
          <w:spacing w:val="17"/>
        </w:rPr>
        <w:t xml:space="preserve"> </w:t>
      </w:r>
      <w:r w:rsidRPr="007C3B41">
        <w:t>MTA/OLTS</w:t>
      </w:r>
      <w:r w:rsidRPr="007C3B41">
        <w:rPr>
          <w:spacing w:val="18"/>
        </w:rPr>
        <w:t xml:space="preserve"> </w:t>
      </w:r>
      <w:r w:rsidRPr="007C3B41">
        <w:t>has</w:t>
      </w:r>
      <w:r w:rsidRPr="007C3B41">
        <w:rPr>
          <w:spacing w:val="18"/>
        </w:rPr>
        <w:t xml:space="preserve"> </w:t>
      </w:r>
      <w:r w:rsidRPr="007C3B41">
        <w:t>adopted</w:t>
      </w:r>
      <w:r w:rsidRPr="007C3B41">
        <w:rPr>
          <w:spacing w:val="19"/>
        </w:rPr>
        <w:t xml:space="preserve"> </w:t>
      </w:r>
      <w:r w:rsidRPr="007C3B41">
        <w:t>the</w:t>
      </w:r>
      <w:r w:rsidRPr="007C3B41">
        <w:rPr>
          <w:spacing w:val="18"/>
        </w:rPr>
        <w:t xml:space="preserve"> </w:t>
      </w:r>
      <w:r w:rsidRPr="007C3B41">
        <w:t>procurement</w:t>
      </w:r>
      <w:r w:rsidRPr="007C3B41">
        <w:rPr>
          <w:spacing w:val="19"/>
        </w:rPr>
        <w:t xml:space="preserve"> </w:t>
      </w:r>
      <w:r w:rsidRPr="007C3B41">
        <w:rPr>
          <w:spacing w:val="-1"/>
        </w:rPr>
        <w:t>requirements</w:t>
      </w:r>
      <w:r w:rsidRPr="007C3B41">
        <w:rPr>
          <w:spacing w:val="19"/>
        </w:rPr>
        <w:t xml:space="preserve"> </w:t>
      </w:r>
      <w:r w:rsidRPr="007C3B41">
        <w:t>and</w:t>
      </w:r>
      <w:r w:rsidRPr="007C3B41">
        <w:rPr>
          <w:spacing w:val="22"/>
          <w:w w:val="99"/>
        </w:rPr>
        <w:t xml:space="preserve"> </w:t>
      </w:r>
      <w:r w:rsidRPr="007C3B41">
        <w:t>standards</w:t>
      </w:r>
      <w:r w:rsidRPr="007C3B41">
        <w:rPr>
          <w:spacing w:val="44"/>
        </w:rPr>
        <w:t xml:space="preserve"> </w:t>
      </w:r>
      <w:r w:rsidRPr="007C3B41">
        <w:t>delineated</w:t>
      </w:r>
      <w:r w:rsidRPr="007C3B41">
        <w:rPr>
          <w:spacing w:val="45"/>
        </w:rPr>
        <w:t xml:space="preserve"> </w:t>
      </w:r>
      <w:r w:rsidRPr="007C3B41">
        <w:t>in</w:t>
      </w:r>
      <w:r w:rsidRPr="007C3B41">
        <w:rPr>
          <w:spacing w:val="45"/>
        </w:rPr>
        <w:t xml:space="preserve"> </w:t>
      </w:r>
      <w:r w:rsidRPr="007C3B41">
        <w:rPr>
          <w:spacing w:val="-1"/>
        </w:rPr>
        <w:t>FTA</w:t>
      </w:r>
      <w:r w:rsidRPr="007C3B41">
        <w:rPr>
          <w:spacing w:val="46"/>
        </w:rPr>
        <w:t xml:space="preserve"> </w:t>
      </w:r>
      <w:r w:rsidRPr="007C3B41">
        <w:rPr>
          <w:spacing w:val="-1"/>
        </w:rPr>
        <w:t>Circular</w:t>
      </w:r>
      <w:r w:rsidRPr="007C3B41">
        <w:rPr>
          <w:spacing w:val="46"/>
        </w:rPr>
        <w:t xml:space="preserve"> </w:t>
      </w:r>
      <w:r w:rsidRPr="007C3B41">
        <w:rPr>
          <w:spacing w:val="-1"/>
        </w:rPr>
        <w:t>4220.</w:t>
      </w:r>
      <w:r w:rsidR="00CB0CEA" w:rsidRPr="007C3B41">
        <w:rPr>
          <w:spacing w:val="-1"/>
        </w:rPr>
        <w:t>1</w:t>
      </w:r>
      <w:r w:rsidR="00CB0CEA">
        <w:rPr>
          <w:spacing w:val="-1"/>
        </w:rPr>
        <w:t>G</w:t>
      </w:r>
      <w:r w:rsidR="00CB0CEA" w:rsidRPr="007C3B41">
        <w:rPr>
          <w:spacing w:val="45"/>
        </w:rPr>
        <w:t xml:space="preserve"> </w:t>
      </w:r>
      <w:r w:rsidRPr="007C3B41">
        <w:rPr>
          <w:spacing w:val="-1"/>
        </w:rPr>
        <w:t>for</w:t>
      </w:r>
      <w:r w:rsidRPr="007C3B41">
        <w:rPr>
          <w:spacing w:val="46"/>
        </w:rPr>
        <w:t xml:space="preserve"> </w:t>
      </w:r>
      <w:r w:rsidRPr="007C3B41">
        <w:rPr>
          <w:spacing w:val="-1"/>
        </w:rPr>
        <w:t>the</w:t>
      </w:r>
      <w:r w:rsidRPr="007C3B41">
        <w:rPr>
          <w:spacing w:val="46"/>
        </w:rPr>
        <w:t xml:space="preserve"> </w:t>
      </w:r>
      <w:r w:rsidRPr="007C3B41">
        <w:rPr>
          <w:spacing w:val="-1"/>
        </w:rPr>
        <w:t>Section</w:t>
      </w:r>
      <w:r w:rsidRPr="007C3B41">
        <w:rPr>
          <w:spacing w:val="45"/>
        </w:rPr>
        <w:t xml:space="preserve"> </w:t>
      </w:r>
      <w:r w:rsidRPr="007C3B41">
        <w:rPr>
          <w:spacing w:val="-1"/>
        </w:rPr>
        <w:t>5311</w:t>
      </w:r>
      <w:r w:rsidRPr="007C3B41">
        <w:rPr>
          <w:spacing w:val="28"/>
        </w:rPr>
        <w:t xml:space="preserve"> </w:t>
      </w:r>
      <w:r w:rsidRPr="007C3B41">
        <w:t>subrecipients</w:t>
      </w:r>
      <w:r w:rsidRPr="007C3B41">
        <w:rPr>
          <w:spacing w:val="36"/>
        </w:rPr>
        <w:t xml:space="preserve"> </w:t>
      </w:r>
      <w:r w:rsidRPr="007C3B41">
        <w:rPr>
          <w:spacing w:val="-1"/>
        </w:rPr>
        <w:t>in</w:t>
      </w:r>
      <w:r w:rsidRPr="007C3B41">
        <w:rPr>
          <w:spacing w:val="37"/>
        </w:rPr>
        <w:t xml:space="preserve"> </w:t>
      </w:r>
      <w:r w:rsidRPr="007C3B41">
        <w:t>Maryland</w:t>
      </w:r>
      <w:r w:rsidRPr="007C3B41">
        <w:rPr>
          <w:spacing w:val="36"/>
        </w:rPr>
        <w:t xml:space="preserve"> </w:t>
      </w:r>
      <w:r w:rsidRPr="007C3B41">
        <w:rPr>
          <w:spacing w:val="-1"/>
        </w:rPr>
        <w:t>with</w:t>
      </w:r>
      <w:r w:rsidRPr="007C3B41">
        <w:rPr>
          <w:spacing w:val="38"/>
        </w:rPr>
        <w:t xml:space="preserve"> </w:t>
      </w:r>
      <w:r w:rsidRPr="007C3B41">
        <w:rPr>
          <w:spacing w:val="-1"/>
        </w:rPr>
        <w:t>the</w:t>
      </w:r>
      <w:r w:rsidRPr="007C3B41">
        <w:rPr>
          <w:spacing w:val="37"/>
        </w:rPr>
        <w:t xml:space="preserve"> </w:t>
      </w:r>
      <w:r w:rsidRPr="007C3B41">
        <w:rPr>
          <w:spacing w:val="-1"/>
        </w:rPr>
        <w:t>following</w:t>
      </w:r>
      <w:r w:rsidRPr="007C3B41">
        <w:rPr>
          <w:spacing w:val="37"/>
        </w:rPr>
        <w:t xml:space="preserve"> </w:t>
      </w:r>
      <w:r w:rsidRPr="007C3B41">
        <w:rPr>
          <w:spacing w:val="-1"/>
        </w:rPr>
        <w:t>exception:</w:t>
      </w:r>
      <w:r w:rsidRPr="007C3B41">
        <w:rPr>
          <w:spacing w:val="38"/>
        </w:rPr>
        <w:t xml:space="preserve"> </w:t>
      </w:r>
      <w:r w:rsidRPr="007C3B41">
        <w:rPr>
          <w:spacing w:val="-1"/>
        </w:rPr>
        <w:t>the</w:t>
      </w:r>
      <w:r w:rsidRPr="007C3B41">
        <w:rPr>
          <w:spacing w:val="37"/>
        </w:rPr>
        <w:t xml:space="preserve"> </w:t>
      </w:r>
      <w:r w:rsidRPr="007C3B41">
        <w:t>State</w:t>
      </w:r>
      <w:r w:rsidRPr="007C3B41">
        <w:rPr>
          <w:spacing w:val="37"/>
        </w:rPr>
        <w:t xml:space="preserve"> </w:t>
      </w:r>
      <w:r w:rsidRPr="007C3B41">
        <w:t>small</w:t>
      </w:r>
      <w:r w:rsidRPr="007C3B41">
        <w:rPr>
          <w:spacing w:val="27"/>
          <w:w w:val="99"/>
        </w:rPr>
        <w:t xml:space="preserve"> </w:t>
      </w:r>
      <w:r w:rsidRPr="007C3B41">
        <w:rPr>
          <w:spacing w:val="-1"/>
        </w:rPr>
        <w:t>purchase</w:t>
      </w:r>
      <w:r w:rsidRPr="007C3B41">
        <w:rPr>
          <w:spacing w:val="22"/>
        </w:rPr>
        <w:t xml:space="preserve"> </w:t>
      </w:r>
      <w:r w:rsidRPr="007C3B41">
        <w:rPr>
          <w:spacing w:val="-1"/>
        </w:rPr>
        <w:t>threshold</w:t>
      </w:r>
      <w:r w:rsidRPr="007C3B41">
        <w:rPr>
          <w:spacing w:val="24"/>
        </w:rPr>
        <w:t xml:space="preserve"> </w:t>
      </w:r>
      <w:r w:rsidRPr="007C3B41">
        <w:rPr>
          <w:spacing w:val="-1"/>
        </w:rPr>
        <w:t>is</w:t>
      </w:r>
      <w:r w:rsidRPr="007C3B41">
        <w:rPr>
          <w:spacing w:val="23"/>
        </w:rPr>
        <w:t xml:space="preserve"> </w:t>
      </w:r>
      <w:r w:rsidRPr="007C3B41">
        <w:rPr>
          <w:spacing w:val="-1"/>
        </w:rPr>
        <w:t>$</w:t>
      </w:r>
      <w:r w:rsidR="00080A20">
        <w:rPr>
          <w:spacing w:val="-1"/>
        </w:rPr>
        <w:t>50</w:t>
      </w:r>
      <w:r w:rsidRPr="007C3B41">
        <w:rPr>
          <w:spacing w:val="-1"/>
        </w:rPr>
        <w:t>,000.</w:t>
      </w:r>
      <w:r w:rsidRPr="007C3B41">
        <w:rPr>
          <w:spacing w:val="23"/>
        </w:rPr>
        <w:t xml:space="preserve"> </w:t>
      </w:r>
      <w:r w:rsidRPr="007C3B41">
        <w:rPr>
          <w:spacing w:val="-1"/>
        </w:rPr>
        <w:t>For</w:t>
      </w:r>
      <w:r w:rsidRPr="007C3B41">
        <w:rPr>
          <w:spacing w:val="22"/>
        </w:rPr>
        <w:t xml:space="preserve"> </w:t>
      </w:r>
      <w:r w:rsidRPr="007C3B41">
        <w:rPr>
          <w:spacing w:val="-1"/>
        </w:rPr>
        <w:t>projects</w:t>
      </w:r>
      <w:r w:rsidRPr="007C3B41">
        <w:rPr>
          <w:spacing w:val="23"/>
        </w:rPr>
        <w:t xml:space="preserve"> </w:t>
      </w:r>
      <w:r w:rsidRPr="007C3B41">
        <w:t>over</w:t>
      </w:r>
      <w:r w:rsidRPr="007C3B41">
        <w:rPr>
          <w:spacing w:val="22"/>
        </w:rPr>
        <w:t xml:space="preserve"> </w:t>
      </w:r>
      <w:r w:rsidRPr="007C3B41">
        <w:rPr>
          <w:spacing w:val="-1"/>
        </w:rPr>
        <w:t>$</w:t>
      </w:r>
      <w:r w:rsidR="00080A20">
        <w:rPr>
          <w:spacing w:val="-1"/>
        </w:rPr>
        <w:t>50</w:t>
      </w:r>
      <w:r w:rsidRPr="007C3B41">
        <w:rPr>
          <w:spacing w:val="-1"/>
        </w:rPr>
        <w:t>,000,</w:t>
      </w:r>
      <w:r w:rsidRPr="007C3B41">
        <w:rPr>
          <w:spacing w:val="23"/>
        </w:rPr>
        <w:t xml:space="preserve"> </w:t>
      </w:r>
      <w:r w:rsidRPr="007C3B41">
        <w:rPr>
          <w:spacing w:val="-1"/>
        </w:rPr>
        <w:t>the</w:t>
      </w:r>
      <w:r w:rsidRPr="007C3B41">
        <w:rPr>
          <w:spacing w:val="22"/>
        </w:rPr>
        <w:t xml:space="preserve"> </w:t>
      </w:r>
      <w:r w:rsidRPr="007C3B41">
        <w:t>subrecipient</w:t>
      </w:r>
      <w:r w:rsidRPr="007C3B41">
        <w:rPr>
          <w:spacing w:val="29"/>
        </w:rPr>
        <w:t xml:space="preserve"> </w:t>
      </w:r>
      <w:r w:rsidRPr="007C3B41">
        <w:t>must</w:t>
      </w:r>
      <w:r w:rsidRPr="007C3B41">
        <w:rPr>
          <w:spacing w:val="-2"/>
        </w:rPr>
        <w:t xml:space="preserve"> </w:t>
      </w:r>
      <w:r w:rsidRPr="007C3B41">
        <w:rPr>
          <w:spacing w:val="-1"/>
        </w:rPr>
        <w:t>pursue</w:t>
      </w:r>
      <w:r w:rsidRPr="007C3B41">
        <w:rPr>
          <w:spacing w:val="-2"/>
        </w:rPr>
        <w:t xml:space="preserve"> </w:t>
      </w:r>
      <w:r w:rsidRPr="007C3B41">
        <w:t>the</w:t>
      </w:r>
      <w:r w:rsidRPr="007C3B41">
        <w:rPr>
          <w:spacing w:val="-1"/>
        </w:rPr>
        <w:t xml:space="preserve"> </w:t>
      </w:r>
      <w:r w:rsidRPr="007C3B41">
        <w:t>same</w:t>
      </w:r>
      <w:r w:rsidRPr="007C3B41">
        <w:rPr>
          <w:spacing w:val="-2"/>
        </w:rPr>
        <w:t xml:space="preserve"> </w:t>
      </w:r>
      <w:r w:rsidRPr="007C3B41">
        <w:t>methods</w:t>
      </w:r>
      <w:r w:rsidRPr="007C3B41">
        <w:rPr>
          <w:spacing w:val="-1"/>
        </w:rPr>
        <w:t xml:space="preserve"> </w:t>
      </w:r>
      <w:r w:rsidRPr="007C3B41">
        <w:t>of</w:t>
      </w:r>
      <w:r w:rsidRPr="007C3B41">
        <w:rPr>
          <w:spacing w:val="-2"/>
        </w:rPr>
        <w:t xml:space="preserve"> </w:t>
      </w:r>
      <w:r w:rsidRPr="007C3B41">
        <w:rPr>
          <w:spacing w:val="-1"/>
        </w:rPr>
        <w:t xml:space="preserve">procurement </w:t>
      </w:r>
      <w:r w:rsidRPr="007C3B41">
        <w:t>that</w:t>
      </w:r>
      <w:r w:rsidRPr="007C3B41">
        <w:rPr>
          <w:spacing w:val="-2"/>
        </w:rPr>
        <w:t xml:space="preserve"> </w:t>
      </w:r>
      <w:r w:rsidRPr="007C3B41">
        <w:t>are</w:t>
      </w:r>
      <w:r w:rsidRPr="007C3B41">
        <w:rPr>
          <w:spacing w:val="-1"/>
        </w:rPr>
        <w:t xml:space="preserve"> </w:t>
      </w:r>
      <w:r w:rsidRPr="007C3B41">
        <w:t>followed</w:t>
      </w:r>
      <w:r w:rsidRPr="007C3B41">
        <w:rPr>
          <w:spacing w:val="-2"/>
        </w:rPr>
        <w:t xml:space="preserve"> </w:t>
      </w:r>
      <w:r w:rsidRPr="007C3B41">
        <w:t>for</w:t>
      </w:r>
      <w:r w:rsidRPr="007C3B41">
        <w:rPr>
          <w:spacing w:val="-2"/>
        </w:rPr>
        <w:t xml:space="preserve"> </w:t>
      </w:r>
      <w:r w:rsidRPr="007C3B41">
        <w:t>FTA-</w:t>
      </w:r>
      <w:r w:rsidRPr="007C3B41">
        <w:rPr>
          <w:spacing w:val="30"/>
          <w:w w:val="99"/>
        </w:rPr>
        <w:t xml:space="preserve"> </w:t>
      </w:r>
      <w:r w:rsidRPr="007C3B41">
        <w:t>funded</w:t>
      </w:r>
      <w:r w:rsidRPr="007C3B41">
        <w:rPr>
          <w:spacing w:val="-5"/>
        </w:rPr>
        <w:t xml:space="preserve"> </w:t>
      </w:r>
      <w:r w:rsidRPr="007C3B41">
        <w:rPr>
          <w:spacing w:val="-1"/>
        </w:rPr>
        <w:t>projects</w:t>
      </w:r>
      <w:r w:rsidRPr="007C3B41">
        <w:rPr>
          <w:spacing w:val="-4"/>
        </w:rPr>
        <w:t xml:space="preserve"> </w:t>
      </w:r>
      <w:r w:rsidRPr="007C3B41">
        <w:rPr>
          <w:spacing w:val="-1"/>
        </w:rPr>
        <w:t>that</w:t>
      </w:r>
      <w:r w:rsidRPr="007C3B41">
        <w:rPr>
          <w:spacing w:val="-4"/>
        </w:rPr>
        <w:t xml:space="preserve"> </w:t>
      </w:r>
      <w:r w:rsidRPr="007C3B41">
        <w:t>are</w:t>
      </w:r>
      <w:r w:rsidRPr="007C3B41">
        <w:rPr>
          <w:spacing w:val="-5"/>
        </w:rPr>
        <w:t xml:space="preserve"> </w:t>
      </w:r>
      <w:r w:rsidRPr="007C3B41">
        <w:t>$100,000</w:t>
      </w:r>
      <w:r w:rsidRPr="007C3B41">
        <w:rPr>
          <w:spacing w:val="-5"/>
        </w:rPr>
        <w:t xml:space="preserve"> </w:t>
      </w:r>
      <w:r w:rsidRPr="007C3B41">
        <w:t>or</w:t>
      </w:r>
      <w:r w:rsidRPr="007C3B41">
        <w:rPr>
          <w:spacing w:val="-5"/>
        </w:rPr>
        <w:t xml:space="preserve"> </w:t>
      </w:r>
      <w:r w:rsidRPr="007C3B41">
        <w:t>more</w:t>
      </w:r>
      <w:r w:rsidRPr="007C3B41">
        <w:rPr>
          <w:spacing w:val="-5"/>
        </w:rPr>
        <w:t xml:space="preserve"> </w:t>
      </w:r>
      <w:r w:rsidRPr="007C3B41">
        <w:t>as</w:t>
      </w:r>
      <w:r w:rsidRPr="007C3B41">
        <w:rPr>
          <w:spacing w:val="-5"/>
        </w:rPr>
        <w:t xml:space="preserve"> </w:t>
      </w:r>
      <w:r w:rsidRPr="007C3B41">
        <w:t>described</w:t>
      </w:r>
      <w:r w:rsidRPr="007C3B41">
        <w:rPr>
          <w:spacing w:val="-5"/>
        </w:rPr>
        <w:t xml:space="preserve"> </w:t>
      </w:r>
      <w:r w:rsidRPr="007C3B41">
        <w:rPr>
          <w:spacing w:val="-1"/>
        </w:rPr>
        <w:t>in</w:t>
      </w:r>
      <w:r w:rsidRPr="007C3B41">
        <w:rPr>
          <w:spacing w:val="-5"/>
        </w:rPr>
        <w:t xml:space="preserve"> </w:t>
      </w:r>
      <w:r w:rsidRPr="007C3B41">
        <w:t>Circular</w:t>
      </w:r>
      <w:r w:rsidRPr="007C3B41">
        <w:rPr>
          <w:spacing w:val="-5"/>
        </w:rPr>
        <w:t xml:space="preserve"> </w:t>
      </w:r>
      <w:r w:rsidRPr="007C3B41">
        <w:t>4220.</w:t>
      </w:r>
      <w:r w:rsidR="00CB0CEA" w:rsidRPr="007C3B41">
        <w:t>1</w:t>
      </w:r>
      <w:r w:rsidR="00CB0CEA">
        <w:t>G</w:t>
      </w:r>
      <w:r w:rsidRPr="007C3B41">
        <w:t>.</w:t>
      </w:r>
    </w:p>
    <w:p w14:paraId="5193800A" w14:textId="77777777" w:rsidR="00B4080D" w:rsidRPr="007C3B41" w:rsidRDefault="00B4080D">
      <w:pPr>
        <w:pStyle w:val="BodyText"/>
        <w:kinsoku w:val="0"/>
        <w:overflowPunct w:val="0"/>
        <w:spacing w:before="12"/>
        <w:ind w:left="0"/>
      </w:pPr>
    </w:p>
    <w:p w14:paraId="22A3D068" w14:textId="096F3C32" w:rsidR="00B4080D" w:rsidRPr="007C3B41" w:rsidRDefault="00B4080D">
      <w:pPr>
        <w:pStyle w:val="BodyText"/>
        <w:kinsoku w:val="0"/>
        <w:overflowPunct w:val="0"/>
        <w:spacing w:line="298" w:lineRule="exact"/>
        <w:jc w:val="both"/>
      </w:pPr>
      <w:r w:rsidRPr="007C3B41">
        <w:rPr>
          <w:spacing w:val="-1"/>
        </w:rPr>
        <w:t>For</w:t>
      </w:r>
      <w:r w:rsidRPr="007C3B41">
        <w:rPr>
          <w:spacing w:val="42"/>
        </w:rPr>
        <w:t xml:space="preserve"> </w:t>
      </w:r>
      <w:r w:rsidRPr="007C3B41">
        <w:rPr>
          <w:spacing w:val="-1"/>
        </w:rPr>
        <w:t>projects</w:t>
      </w:r>
      <w:r w:rsidRPr="007C3B41">
        <w:rPr>
          <w:spacing w:val="44"/>
        </w:rPr>
        <w:t xml:space="preserve"> </w:t>
      </w:r>
      <w:r w:rsidRPr="007C3B41">
        <w:t>up</w:t>
      </w:r>
      <w:r w:rsidRPr="007C3B41">
        <w:rPr>
          <w:spacing w:val="43"/>
        </w:rPr>
        <w:t xml:space="preserve"> </w:t>
      </w:r>
      <w:r w:rsidRPr="007C3B41">
        <w:rPr>
          <w:spacing w:val="-1"/>
        </w:rPr>
        <w:t>to</w:t>
      </w:r>
      <w:r w:rsidRPr="007C3B41">
        <w:rPr>
          <w:spacing w:val="43"/>
        </w:rPr>
        <w:t xml:space="preserve"> </w:t>
      </w:r>
      <w:r w:rsidRPr="007C3B41">
        <w:t>$</w:t>
      </w:r>
      <w:r w:rsidR="00080A20">
        <w:t>50</w:t>
      </w:r>
      <w:r w:rsidRPr="007C3B41">
        <w:t>,000</w:t>
      </w:r>
      <w:r w:rsidRPr="007C3B41">
        <w:rPr>
          <w:spacing w:val="43"/>
        </w:rPr>
        <w:t xml:space="preserve"> </w:t>
      </w:r>
      <w:r w:rsidRPr="007C3B41">
        <w:t>(State</w:t>
      </w:r>
      <w:r w:rsidRPr="007C3B41">
        <w:rPr>
          <w:spacing w:val="43"/>
        </w:rPr>
        <w:t xml:space="preserve"> </w:t>
      </w:r>
      <w:r w:rsidRPr="007C3B41">
        <w:t>limit</w:t>
      </w:r>
      <w:r w:rsidRPr="007C3B41">
        <w:rPr>
          <w:spacing w:val="43"/>
        </w:rPr>
        <w:t xml:space="preserve"> </w:t>
      </w:r>
      <w:r w:rsidRPr="007C3B41">
        <w:t>equivalent</w:t>
      </w:r>
      <w:r w:rsidRPr="007C3B41">
        <w:rPr>
          <w:spacing w:val="43"/>
        </w:rPr>
        <w:t xml:space="preserve"> </w:t>
      </w:r>
      <w:r w:rsidRPr="007C3B41">
        <w:rPr>
          <w:spacing w:val="-1"/>
        </w:rPr>
        <w:t>to</w:t>
      </w:r>
      <w:r w:rsidRPr="007C3B41">
        <w:rPr>
          <w:spacing w:val="43"/>
        </w:rPr>
        <w:t xml:space="preserve"> </w:t>
      </w:r>
      <w:r w:rsidRPr="007C3B41">
        <w:rPr>
          <w:spacing w:val="-1"/>
        </w:rPr>
        <w:t>FTA’s</w:t>
      </w:r>
      <w:r w:rsidRPr="007C3B41">
        <w:rPr>
          <w:spacing w:val="44"/>
        </w:rPr>
        <w:t xml:space="preserve"> </w:t>
      </w:r>
      <w:r w:rsidRPr="007C3B41">
        <w:rPr>
          <w:spacing w:val="-1"/>
        </w:rPr>
        <w:t>threshold</w:t>
      </w:r>
      <w:r w:rsidRPr="007C3B41">
        <w:rPr>
          <w:spacing w:val="43"/>
        </w:rPr>
        <w:t xml:space="preserve"> </w:t>
      </w:r>
      <w:r w:rsidRPr="007C3B41">
        <w:t>of</w:t>
      </w:r>
    </w:p>
    <w:p w14:paraId="017EF848" w14:textId="77777777" w:rsidR="00B4080D" w:rsidRPr="007C3B41" w:rsidRDefault="00B4080D">
      <w:pPr>
        <w:pStyle w:val="BodyText"/>
        <w:kinsoku w:val="0"/>
        <w:overflowPunct w:val="0"/>
        <w:ind w:left="1599" w:right="258"/>
        <w:jc w:val="both"/>
      </w:pPr>
      <w:r w:rsidRPr="007C3B41">
        <w:t>$100,000),</w:t>
      </w:r>
      <w:r w:rsidRPr="007C3B41">
        <w:rPr>
          <w:spacing w:val="35"/>
        </w:rPr>
        <w:t xml:space="preserve"> </w:t>
      </w:r>
      <w:r w:rsidRPr="007C3B41">
        <w:rPr>
          <w:spacing w:val="-1"/>
        </w:rPr>
        <w:t>the</w:t>
      </w:r>
      <w:r w:rsidRPr="007C3B41">
        <w:rPr>
          <w:spacing w:val="36"/>
        </w:rPr>
        <w:t xml:space="preserve"> </w:t>
      </w:r>
      <w:r w:rsidRPr="007C3B41">
        <w:rPr>
          <w:spacing w:val="-1"/>
        </w:rPr>
        <w:t>subrecipient</w:t>
      </w:r>
      <w:r w:rsidRPr="007C3B41">
        <w:rPr>
          <w:spacing w:val="36"/>
        </w:rPr>
        <w:t xml:space="preserve"> </w:t>
      </w:r>
      <w:r w:rsidRPr="007C3B41">
        <w:t>must</w:t>
      </w:r>
      <w:r w:rsidRPr="007C3B41">
        <w:rPr>
          <w:spacing w:val="36"/>
        </w:rPr>
        <w:t xml:space="preserve"> </w:t>
      </w:r>
      <w:r w:rsidRPr="007C3B41">
        <w:t>solicit</w:t>
      </w:r>
      <w:r w:rsidRPr="007C3B41">
        <w:rPr>
          <w:spacing w:val="35"/>
        </w:rPr>
        <w:t xml:space="preserve"> </w:t>
      </w:r>
      <w:r w:rsidRPr="007C3B41">
        <w:t>price</w:t>
      </w:r>
      <w:r w:rsidRPr="007C3B41">
        <w:rPr>
          <w:spacing w:val="37"/>
        </w:rPr>
        <w:t xml:space="preserve"> </w:t>
      </w:r>
      <w:r w:rsidRPr="007C3B41">
        <w:t>or</w:t>
      </w:r>
      <w:r w:rsidRPr="007C3B41">
        <w:rPr>
          <w:spacing w:val="36"/>
        </w:rPr>
        <w:t xml:space="preserve"> </w:t>
      </w:r>
      <w:r w:rsidRPr="007C3B41">
        <w:t>rate</w:t>
      </w:r>
      <w:r w:rsidRPr="007C3B41">
        <w:rPr>
          <w:spacing w:val="36"/>
        </w:rPr>
        <w:t xml:space="preserve"> </w:t>
      </w:r>
      <w:r w:rsidRPr="007C3B41">
        <w:t>quotations</w:t>
      </w:r>
      <w:r w:rsidRPr="007C3B41">
        <w:rPr>
          <w:spacing w:val="38"/>
        </w:rPr>
        <w:t xml:space="preserve"> </w:t>
      </w:r>
      <w:r w:rsidRPr="007C3B41">
        <w:t>from</w:t>
      </w:r>
      <w:r w:rsidRPr="007C3B41">
        <w:rPr>
          <w:spacing w:val="37"/>
        </w:rPr>
        <w:t xml:space="preserve"> </w:t>
      </w:r>
      <w:r w:rsidRPr="007C3B41">
        <w:t>an</w:t>
      </w:r>
      <w:r w:rsidRPr="007C3B41">
        <w:rPr>
          <w:spacing w:val="21"/>
        </w:rPr>
        <w:t xml:space="preserve"> </w:t>
      </w:r>
      <w:r w:rsidRPr="007C3B41">
        <w:t>adequate</w:t>
      </w:r>
      <w:r w:rsidRPr="007C3B41">
        <w:rPr>
          <w:spacing w:val="3"/>
        </w:rPr>
        <w:t xml:space="preserve"> </w:t>
      </w:r>
      <w:r w:rsidRPr="007C3B41">
        <w:t>number</w:t>
      </w:r>
      <w:r w:rsidRPr="007C3B41">
        <w:rPr>
          <w:spacing w:val="3"/>
        </w:rPr>
        <w:t xml:space="preserve"> </w:t>
      </w:r>
      <w:r w:rsidRPr="007C3B41">
        <w:t>of</w:t>
      </w:r>
      <w:r w:rsidRPr="007C3B41">
        <w:rPr>
          <w:spacing w:val="3"/>
        </w:rPr>
        <w:t xml:space="preserve"> </w:t>
      </w:r>
      <w:r w:rsidRPr="007C3B41">
        <w:t>sources;</w:t>
      </w:r>
      <w:r w:rsidRPr="007C3B41">
        <w:rPr>
          <w:spacing w:val="4"/>
        </w:rPr>
        <w:t xml:space="preserve"> </w:t>
      </w:r>
      <w:r w:rsidRPr="007C3B41">
        <w:rPr>
          <w:spacing w:val="-1"/>
        </w:rPr>
        <w:t>the</w:t>
      </w:r>
      <w:r w:rsidRPr="007C3B41">
        <w:rPr>
          <w:spacing w:val="3"/>
        </w:rPr>
        <w:t xml:space="preserve"> </w:t>
      </w:r>
      <w:r w:rsidRPr="007C3B41">
        <w:t>State</w:t>
      </w:r>
      <w:r w:rsidRPr="007C3B41">
        <w:rPr>
          <w:spacing w:val="4"/>
        </w:rPr>
        <w:t xml:space="preserve"> </w:t>
      </w:r>
      <w:r w:rsidRPr="007C3B41">
        <w:rPr>
          <w:spacing w:val="-1"/>
        </w:rPr>
        <w:t>requires</w:t>
      </w:r>
      <w:r w:rsidRPr="007C3B41">
        <w:rPr>
          <w:spacing w:val="3"/>
        </w:rPr>
        <w:t xml:space="preserve"> </w:t>
      </w:r>
      <w:r w:rsidRPr="007C3B41">
        <w:t>at</w:t>
      </w:r>
      <w:r w:rsidRPr="007C3B41">
        <w:rPr>
          <w:spacing w:val="4"/>
        </w:rPr>
        <w:t xml:space="preserve"> </w:t>
      </w:r>
      <w:r w:rsidRPr="007C3B41">
        <w:t>least</w:t>
      </w:r>
      <w:r w:rsidRPr="007C3B41">
        <w:rPr>
          <w:spacing w:val="4"/>
        </w:rPr>
        <w:t xml:space="preserve"> </w:t>
      </w:r>
      <w:r w:rsidRPr="007C3B41">
        <w:rPr>
          <w:spacing w:val="-1"/>
        </w:rPr>
        <w:t>two</w:t>
      </w:r>
      <w:r w:rsidRPr="007C3B41">
        <w:rPr>
          <w:spacing w:val="3"/>
        </w:rPr>
        <w:t xml:space="preserve"> </w:t>
      </w:r>
      <w:r w:rsidRPr="007C3B41">
        <w:t>and</w:t>
      </w:r>
      <w:r w:rsidRPr="007C3B41">
        <w:rPr>
          <w:spacing w:val="4"/>
        </w:rPr>
        <w:t xml:space="preserve"> </w:t>
      </w:r>
      <w:r w:rsidRPr="007C3B41">
        <w:rPr>
          <w:spacing w:val="-1"/>
        </w:rPr>
        <w:t>preferably</w:t>
      </w:r>
      <w:r w:rsidRPr="007C3B41">
        <w:rPr>
          <w:spacing w:val="28"/>
        </w:rPr>
        <w:t xml:space="preserve"> </w:t>
      </w:r>
      <w:r w:rsidRPr="007C3B41">
        <w:rPr>
          <w:spacing w:val="-1"/>
        </w:rPr>
        <w:t>three</w:t>
      </w:r>
      <w:r w:rsidRPr="007C3B41">
        <w:rPr>
          <w:spacing w:val="-8"/>
        </w:rPr>
        <w:t xml:space="preserve"> </w:t>
      </w:r>
      <w:r w:rsidRPr="007C3B41">
        <w:t>quotes.</w:t>
      </w:r>
    </w:p>
    <w:p w14:paraId="7F07951B" w14:textId="77777777" w:rsidR="00B4080D" w:rsidRPr="007C3B41" w:rsidRDefault="00B4080D">
      <w:pPr>
        <w:pStyle w:val="BodyText"/>
        <w:kinsoku w:val="0"/>
        <w:overflowPunct w:val="0"/>
        <w:spacing w:before="12"/>
        <w:ind w:left="0"/>
      </w:pPr>
    </w:p>
    <w:p w14:paraId="60F01A6E" w14:textId="77777777" w:rsidR="00B4080D" w:rsidRPr="007C3B41" w:rsidRDefault="00B4080D">
      <w:pPr>
        <w:pStyle w:val="BodyText"/>
        <w:kinsoku w:val="0"/>
        <w:overflowPunct w:val="0"/>
        <w:ind w:left="1599" w:right="256"/>
        <w:jc w:val="both"/>
      </w:pPr>
      <w:r w:rsidRPr="007C3B41">
        <w:t>The</w:t>
      </w:r>
      <w:r w:rsidRPr="007C3B41">
        <w:rPr>
          <w:spacing w:val="35"/>
        </w:rPr>
        <w:t xml:space="preserve"> </w:t>
      </w:r>
      <w:r w:rsidRPr="007C3B41">
        <w:t>State</w:t>
      </w:r>
      <w:r w:rsidRPr="007C3B41">
        <w:rPr>
          <w:spacing w:val="35"/>
        </w:rPr>
        <w:t xml:space="preserve"> </w:t>
      </w:r>
      <w:r w:rsidRPr="007C3B41">
        <w:t>categorizes</w:t>
      </w:r>
      <w:r w:rsidRPr="007C3B41">
        <w:rPr>
          <w:spacing w:val="35"/>
        </w:rPr>
        <w:t xml:space="preserve"> </w:t>
      </w:r>
      <w:r w:rsidRPr="007C3B41">
        <w:t>small</w:t>
      </w:r>
      <w:r w:rsidRPr="007C3B41">
        <w:rPr>
          <w:spacing w:val="36"/>
        </w:rPr>
        <w:t xml:space="preserve"> </w:t>
      </w:r>
      <w:r w:rsidRPr="007C3B41">
        <w:rPr>
          <w:spacing w:val="-1"/>
        </w:rPr>
        <w:t>procurements</w:t>
      </w:r>
      <w:r w:rsidRPr="007C3B41">
        <w:rPr>
          <w:spacing w:val="36"/>
        </w:rPr>
        <w:t xml:space="preserve"> </w:t>
      </w:r>
      <w:r w:rsidRPr="007C3B41">
        <w:rPr>
          <w:spacing w:val="-1"/>
        </w:rPr>
        <w:t>as</w:t>
      </w:r>
      <w:r w:rsidRPr="007C3B41">
        <w:rPr>
          <w:spacing w:val="36"/>
        </w:rPr>
        <w:t xml:space="preserve"> </w:t>
      </w:r>
      <w:r w:rsidRPr="007C3B41">
        <w:t>follows,</w:t>
      </w:r>
      <w:r w:rsidRPr="007C3B41">
        <w:rPr>
          <w:spacing w:val="36"/>
        </w:rPr>
        <w:t xml:space="preserve"> </w:t>
      </w:r>
      <w:r w:rsidRPr="007C3B41">
        <w:t>each</w:t>
      </w:r>
      <w:r w:rsidRPr="007C3B41">
        <w:rPr>
          <w:spacing w:val="36"/>
        </w:rPr>
        <w:t xml:space="preserve"> </w:t>
      </w:r>
      <w:r w:rsidRPr="007C3B41">
        <w:t>with</w:t>
      </w:r>
      <w:r w:rsidRPr="007C3B41">
        <w:rPr>
          <w:spacing w:val="36"/>
        </w:rPr>
        <w:t xml:space="preserve"> </w:t>
      </w:r>
      <w:r w:rsidRPr="007C3B41">
        <w:t>its</w:t>
      </w:r>
      <w:r w:rsidRPr="007C3B41">
        <w:rPr>
          <w:spacing w:val="36"/>
        </w:rPr>
        <w:t xml:space="preserve"> </w:t>
      </w:r>
      <w:r w:rsidRPr="007C3B41">
        <w:t>own</w:t>
      </w:r>
      <w:r w:rsidRPr="007C3B41">
        <w:rPr>
          <w:spacing w:val="23"/>
          <w:w w:val="99"/>
        </w:rPr>
        <w:t xml:space="preserve"> </w:t>
      </w:r>
      <w:r w:rsidRPr="007C3B41">
        <w:rPr>
          <w:spacing w:val="-1"/>
        </w:rPr>
        <w:t>procurement</w:t>
      </w:r>
      <w:r w:rsidRPr="007C3B41">
        <w:rPr>
          <w:spacing w:val="-26"/>
        </w:rPr>
        <w:t xml:space="preserve"> </w:t>
      </w:r>
      <w:r w:rsidRPr="007C3B41">
        <w:rPr>
          <w:spacing w:val="-1"/>
        </w:rPr>
        <w:t>guidelines:</w:t>
      </w:r>
    </w:p>
    <w:p w14:paraId="7632C972" w14:textId="77777777" w:rsidR="00B4080D" w:rsidRPr="007C3B41" w:rsidRDefault="00B4080D">
      <w:pPr>
        <w:pStyle w:val="BodyText"/>
        <w:kinsoku w:val="0"/>
        <w:overflowPunct w:val="0"/>
        <w:spacing w:before="12"/>
        <w:ind w:left="0"/>
      </w:pPr>
    </w:p>
    <w:p w14:paraId="1567124D" w14:textId="653D9230" w:rsidR="00B4080D" w:rsidRPr="007C3B41" w:rsidRDefault="00B4080D">
      <w:pPr>
        <w:pStyle w:val="BodyText"/>
        <w:numPr>
          <w:ilvl w:val="0"/>
          <w:numId w:val="5"/>
        </w:numPr>
        <w:tabs>
          <w:tab w:val="left" w:pos="1960"/>
        </w:tabs>
        <w:kinsoku w:val="0"/>
        <w:overflowPunct w:val="0"/>
        <w:ind w:right="256"/>
        <w:jc w:val="both"/>
      </w:pPr>
      <w:r w:rsidRPr="007C3B41">
        <w:rPr>
          <w:b/>
          <w:bCs/>
          <w:i/>
          <w:iCs/>
        </w:rPr>
        <w:t>Category</w:t>
      </w:r>
      <w:r w:rsidRPr="007C3B41">
        <w:rPr>
          <w:b/>
          <w:bCs/>
          <w:i/>
          <w:iCs/>
          <w:spacing w:val="33"/>
        </w:rPr>
        <w:t xml:space="preserve"> </w:t>
      </w:r>
      <w:r w:rsidRPr="007C3B41">
        <w:rPr>
          <w:b/>
          <w:bCs/>
          <w:i/>
          <w:iCs/>
        </w:rPr>
        <w:t>I</w:t>
      </w:r>
      <w:r w:rsidRPr="007C3B41">
        <w:rPr>
          <w:b/>
          <w:bCs/>
          <w:i/>
          <w:iCs/>
          <w:spacing w:val="33"/>
        </w:rPr>
        <w:t xml:space="preserve"> </w:t>
      </w:r>
      <w:r w:rsidRPr="007C3B41">
        <w:rPr>
          <w:b/>
          <w:bCs/>
          <w:i/>
          <w:iCs/>
        </w:rPr>
        <w:t>(known</w:t>
      </w:r>
      <w:r w:rsidRPr="007C3B41">
        <w:rPr>
          <w:b/>
          <w:bCs/>
          <w:i/>
          <w:iCs/>
          <w:spacing w:val="33"/>
        </w:rPr>
        <w:t xml:space="preserve"> </w:t>
      </w:r>
      <w:r w:rsidRPr="007C3B41">
        <w:rPr>
          <w:b/>
          <w:bCs/>
          <w:i/>
          <w:iCs/>
        </w:rPr>
        <w:t>as</w:t>
      </w:r>
      <w:r w:rsidRPr="007C3B41">
        <w:rPr>
          <w:b/>
          <w:bCs/>
          <w:i/>
          <w:iCs/>
          <w:spacing w:val="33"/>
        </w:rPr>
        <w:t xml:space="preserve"> </w:t>
      </w:r>
      <w:r w:rsidRPr="007C3B41">
        <w:rPr>
          <w:b/>
          <w:bCs/>
          <w:i/>
          <w:iCs/>
          <w:spacing w:val="-1"/>
        </w:rPr>
        <w:t>Micro-purchases</w:t>
      </w:r>
      <w:r w:rsidRPr="007C3B41">
        <w:rPr>
          <w:b/>
          <w:bCs/>
          <w:i/>
          <w:iCs/>
          <w:spacing w:val="34"/>
        </w:rPr>
        <w:t xml:space="preserve"> </w:t>
      </w:r>
      <w:r w:rsidRPr="007C3B41">
        <w:rPr>
          <w:b/>
          <w:bCs/>
          <w:i/>
          <w:iCs/>
        </w:rPr>
        <w:t>under</w:t>
      </w:r>
      <w:r w:rsidRPr="007C3B41">
        <w:rPr>
          <w:b/>
          <w:bCs/>
          <w:i/>
          <w:iCs/>
          <w:spacing w:val="34"/>
        </w:rPr>
        <w:t xml:space="preserve"> </w:t>
      </w:r>
      <w:r w:rsidRPr="007C3B41">
        <w:rPr>
          <w:b/>
          <w:bCs/>
          <w:i/>
          <w:iCs/>
        </w:rPr>
        <w:t>Federal</w:t>
      </w:r>
      <w:r w:rsidRPr="007C3B41">
        <w:rPr>
          <w:b/>
          <w:bCs/>
          <w:i/>
          <w:iCs/>
          <w:spacing w:val="34"/>
        </w:rPr>
        <w:t xml:space="preserve"> </w:t>
      </w:r>
      <w:r w:rsidRPr="007C3B41">
        <w:rPr>
          <w:b/>
          <w:bCs/>
          <w:i/>
          <w:iCs/>
        </w:rPr>
        <w:t>methods):</w:t>
      </w:r>
      <w:r w:rsidRPr="007C3B41">
        <w:rPr>
          <w:b/>
          <w:bCs/>
          <w:i/>
          <w:iCs/>
          <w:spacing w:val="7"/>
        </w:rPr>
        <w:t xml:space="preserve"> </w:t>
      </w:r>
      <w:r w:rsidRPr="007C3B41">
        <w:rPr>
          <w:spacing w:val="-1"/>
        </w:rPr>
        <w:t>For</w:t>
      </w:r>
      <w:r w:rsidRPr="007C3B41">
        <w:rPr>
          <w:spacing w:val="29"/>
        </w:rPr>
        <w:t xml:space="preserve"> </w:t>
      </w:r>
      <w:r w:rsidRPr="007C3B41">
        <w:t>purchases</w:t>
      </w:r>
      <w:r w:rsidRPr="007C3B41">
        <w:rPr>
          <w:spacing w:val="4"/>
        </w:rPr>
        <w:t xml:space="preserve"> </w:t>
      </w:r>
      <w:r w:rsidRPr="007C3B41">
        <w:t>valued</w:t>
      </w:r>
      <w:r w:rsidRPr="007C3B41">
        <w:rPr>
          <w:spacing w:val="4"/>
        </w:rPr>
        <w:t xml:space="preserve"> </w:t>
      </w:r>
      <w:r w:rsidRPr="007C3B41">
        <w:t>up</w:t>
      </w:r>
      <w:r w:rsidRPr="007C3B41">
        <w:rPr>
          <w:spacing w:val="2"/>
        </w:rPr>
        <w:t xml:space="preserve"> </w:t>
      </w:r>
      <w:r w:rsidRPr="007C3B41">
        <w:rPr>
          <w:spacing w:val="-1"/>
        </w:rPr>
        <w:t>to</w:t>
      </w:r>
      <w:r w:rsidRPr="007C3B41">
        <w:rPr>
          <w:spacing w:val="4"/>
        </w:rPr>
        <w:t xml:space="preserve"> </w:t>
      </w:r>
      <w:r w:rsidR="00DC41EF" w:rsidRPr="007C3B41">
        <w:rPr>
          <w:spacing w:val="4"/>
        </w:rPr>
        <w:t>$</w:t>
      </w:r>
      <w:r w:rsidR="00080A20">
        <w:rPr>
          <w:spacing w:val="4"/>
        </w:rPr>
        <w:t>5,0</w:t>
      </w:r>
      <w:r w:rsidR="00DC41EF" w:rsidRPr="007C3B41">
        <w:rPr>
          <w:spacing w:val="4"/>
        </w:rPr>
        <w:t>00 for operating and $1,000 for capital</w:t>
      </w:r>
      <w:r w:rsidRPr="007C3B41">
        <w:rPr>
          <w:spacing w:val="-1"/>
        </w:rPr>
        <w:t>,</w:t>
      </w:r>
      <w:r w:rsidRPr="007C3B41">
        <w:rPr>
          <w:spacing w:val="5"/>
        </w:rPr>
        <w:t xml:space="preserve"> </w:t>
      </w:r>
      <w:r w:rsidRPr="007C3B41">
        <w:t>oral</w:t>
      </w:r>
      <w:r w:rsidRPr="007C3B41">
        <w:rPr>
          <w:spacing w:val="4"/>
        </w:rPr>
        <w:t xml:space="preserve"> </w:t>
      </w:r>
      <w:r w:rsidRPr="007C3B41">
        <w:t>or</w:t>
      </w:r>
      <w:r w:rsidRPr="007C3B41">
        <w:rPr>
          <w:spacing w:val="4"/>
        </w:rPr>
        <w:t xml:space="preserve"> </w:t>
      </w:r>
      <w:r w:rsidRPr="007C3B41">
        <w:t>written</w:t>
      </w:r>
      <w:r w:rsidRPr="007C3B41">
        <w:rPr>
          <w:spacing w:val="23"/>
        </w:rPr>
        <w:t xml:space="preserve"> </w:t>
      </w:r>
      <w:r w:rsidRPr="007C3B41">
        <w:t>solicitation</w:t>
      </w:r>
      <w:r w:rsidRPr="007C3B41">
        <w:rPr>
          <w:spacing w:val="56"/>
        </w:rPr>
        <w:t xml:space="preserve"> </w:t>
      </w:r>
      <w:r w:rsidRPr="007C3B41">
        <w:t>may</w:t>
      </w:r>
      <w:r w:rsidRPr="007C3B41">
        <w:rPr>
          <w:spacing w:val="58"/>
        </w:rPr>
        <w:t xml:space="preserve"> </w:t>
      </w:r>
      <w:r w:rsidRPr="007C3B41">
        <w:rPr>
          <w:spacing w:val="-1"/>
        </w:rPr>
        <w:t>be</w:t>
      </w:r>
      <w:r w:rsidRPr="007C3B41">
        <w:rPr>
          <w:spacing w:val="57"/>
        </w:rPr>
        <w:t xml:space="preserve"> </w:t>
      </w:r>
      <w:r w:rsidRPr="007C3B41">
        <w:t>used.</w:t>
      </w:r>
      <w:r w:rsidRPr="007C3B41">
        <w:rPr>
          <w:spacing w:val="55"/>
        </w:rPr>
        <w:t xml:space="preserve"> </w:t>
      </w:r>
      <w:r w:rsidRPr="007C3B41">
        <w:t>A</w:t>
      </w:r>
      <w:r w:rsidRPr="007C3B41">
        <w:rPr>
          <w:spacing w:val="58"/>
        </w:rPr>
        <w:t xml:space="preserve"> </w:t>
      </w:r>
      <w:r w:rsidRPr="007C3B41">
        <w:t>written</w:t>
      </w:r>
      <w:r w:rsidRPr="007C3B41">
        <w:rPr>
          <w:spacing w:val="57"/>
        </w:rPr>
        <w:t xml:space="preserve"> </w:t>
      </w:r>
      <w:r w:rsidRPr="007C3B41">
        <w:t>purchase</w:t>
      </w:r>
      <w:r w:rsidRPr="007C3B41">
        <w:rPr>
          <w:spacing w:val="58"/>
        </w:rPr>
        <w:t xml:space="preserve"> </w:t>
      </w:r>
      <w:r w:rsidRPr="007C3B41">
        <w:t>order</w:t>
      </w:r>
      <w:r w:rsidRPr="007C3B41">
        <w:rPr>
          <w:spacing w:val="57"/>
        </w:rPr>
        <w:t xml:space="preserve"> </w:t>
      </w:r>
      <w:r w:rsidRPr="007C3B41">
        <w:t>or</w:t>
      </w:r>
      <w:r w:rsidRPr="007C3B41">
        <w:rPr>
          <w:spacing w:val="58"/>
        </w:rPr>
        <w:t xml:space="preserve"> </w:t>
      </w:r>
      <w:r w:rsidRPr="007C3B41">
        <w:t>contract</w:t>
      </w:r>
      <w:r w:rsidRPr="007C3B41">
        <w:rPr>
          <w:spacing w:val="56"/>
        </w:rPr>
        <w:t xml:space="preserve"> </w:t>
      </w:r>
      <w:r w:rsidRPr="007C3B41">
        <w:t>is</w:t>
      </w:r>
      <w:r w:rsidRPr="007C3B41">
        <w:rPr>
          <w:spacing w:val="22"/>
          <w:w w:val="99"/>
        </w:rPr>
        <w:t xml:space="preserve"> </w:t>
      </w:r>
      <w:r w:rsidRPr="007C3B41">
        <w:t>required</w:t>
      </w:r>
      <w:r w:rsidRPr="007C3B41">
        <w:rPr>
          <w:spacing w:val="6"/>
        </w:rPr>
        <w:t xml:space="preserve"> </w:t>
      </w:r>
      <w:r w:rsidRPr="007C3B41">
        <w:t>if</w:t>
      </w:r>
      <w:r w:rsidRPr="007C3B41">
        <w:rPr>
          <w:spacing w:val="7"/>
        </w:rPr>
        <w:t xml:space="preserve"> </w:t>
      </w:r>
      <w:r w:rsidRPr="007C3B41">
        <w:t>written</w:t>
      </w:r>
      <w:r w:rsidRPr="007C3B41">
        <w:rPr>
          <w:spacing w:val="6"/>
        </w:rPr>
        <w:t xml:space="preserve"> </w:t>
      </w:r>
      <w:r w:rsidRPr="007C3B41">
        <w:t>solicitation</w:t>
      </w:r>
      <w:r w:rsidRPr="007C3B41">
        <w:rPr>
          <w:spacing w:val="5"/>
        </w:rPr>
        <w:t xml:space="preserve"> </w:t>
      </w:r>
      <w:r w:rsidRPr="007C3B41">
        <w:t>is</w:t>
      </w:r>
      <w:r w:rsidRPr="007C3B41">
        <w:rPr>
          <w:spacing w:val="7"/>
        </w:rPr>
        <w:t xml:space="preserve"> </w:t>
      </w:r>
      <w:r w:rsidRPr="007C3B41">
        <w:t>used.</w:t>
      </w:r>
      <w:r w:rsidRPr="007C3B41">
        <w:rPr>
          <w:spacing w:val="13"/>
        </w:rPr>
        <w:t xml:space="preserve"> </w:t>
      </w:r>
      <w:r w:rsidRPr="007C3B41">
        <w:t>The</w:t>
      </w:r>
      <w:r w:rsidRPr="007C3B41">
        <w:rPr>
          <w:spacing w:val="5"/>
        </w:rPr>
        <w:t xml:space="preserve"> </w:t>
      </w:r>
      <w:r w:rsidRPr="007C3B41">
        <w:t>subrecipient</w:t>
      </w:r>
      <w:r w:rsidRPr="007C3B41">
        <w:rPr>
          <w:spacing w:val="5"/>
        </w:rPr>
        <w:t xml:space="preserve"> </w:t>
      </w:r>
      <w:r w:rsidRPr="007C3B41">
        <w:t>is</w:t>
      </w:r>
      <w:r w:rsidRPr="007C3B41">
        <w:rPr>
          <w:spacing w:val="6"/>
        </w:rPr>
        <w:t xml:space="preserve"> </w:t>
      </w:r>
      <w:r w:rsidRPr="007C3B41">
        <w:t>responsible</w:t>
      </w:r>
      <w:r w:rsidRPr="007C3B41">
        <w:rPr>
          <w:w w:val="99"/>
        </w:rPr>
        <w:t xml:space="preserve"> </w:t>
      </w:r>
      <w:r w:rsidRPr="007C3B41">
        <w:rPr>
          <w:spacing w:val="-1"/>
        </w:rPr>
        <w:t>for</w:t>
      </w:r>
      <w:r w:rsidRPr="007C3B41">
        <w:rPr>
          <w:spacing w:val="9"/>
        </w:rPr>
        <w:t xml:space="preserve"> </w:t>
      </w:r>
      <w:r w:rsidRPr="007C3B41">
        <w:rPr>
          <w:spacing w:val="-1"/>
        </w:rPr>
        <w:t>ensuring</w:t>
      </w:r>
      <w:r w:rsidRPr="007C3B41">
        <w:rPr>
          <w:spacing w:val="10"/>
        </w:rPr>
        <w:t xml:space="preserve"> </w:t>
      </w:r>
      <w:r w:rsidRPr="007C3B41">
        <w:rPr>
          <w:spacing w:val="-1"/>
        </w:rPr>
        <w:t>that</w:t>
      </w:r>
      <w:r w:rsidRPr="007C3B41">
        <w:rPr>
          <w:spacing w:val="9"/>
        </w:rPr>
        <w:t xml:space="preserve"> </w:t>
      </w:r>
      <w:r w:rsidRPr="007C3B41">
        <w:rPr>
          <w:spacing w:val="-1"/>
        </w:rPr>
        <w:t>the</w:t>
      </w:r>
      <w:r w:rsidRPr="007C3B41">
        <w:rPr>
          <w:spacing w:val="10"/>
        </w:rPr>
        <w:t xml:space="preserve"> </w:t>
      </w:r>
      <w:r w:rsidRPr="007C3B41">
        <w:rPr>
          <w:spacing w:val="-1"/>
        </w:rPr>
        <w:t>price</w:t>
      </w:r>
      <w:r w:rsidRPr="007C3B41">
        <w:rPr>
          <w:spacing w:val="9"/>
        </w:rPr>
        <w:t xml:space="preserve"> </w:t>
      </w:r>
      <w:r w:rsidRPr="007C3B41">
        <w:rPr>
          <w:spacing w:val="-1"/>
        </w:rPr>
        <w:t>is</w:t>
      </w:r>
      <w:r w:rsidRPr="007C3B41">
        <w:rPr>
          <w:spacing w:val="10"/>
        </w:rPr>
        <w:t xml:space="preserve"> </w:t>
      </w:r>
      <w:r w:rsidRPr="007C3B41">
        <w:rPr>
          <w:spacing w:val="-1"/>
        </w:rPr>
        <w:t>fair</w:t>
      </w:r>
      <w:r w:rsidRPr="007C3B41">
        <w:rPr>
          <w:spacing w:val="8"/>
        </w:rPr>
        <w:t xml:space="preserve"> </w:t>
      </w:r>
      <w:r w:rsidRPr="007C3B41">
        <w:rPr>
          <w:spacing w:val="-1"/>
        </w:rPr>
        <w:t>and</w:t>
      </w:r>
      <w:r w:rsidRPr="007C3B41">
        <w:rPr>
          <w:spacing w:val="10"/>
        </w:rPr>
        <w:t xml:space="preserve"> </w:t>
      </w:r>
      <w:r w:rsidRPr="007C3B41">
        <w:rPr>
          <w:spacing w:val="-1"/>
        </w:rPr>
        <w:t>reasonable,</w:t>
      </w:r>
      <w:r w:rsidRPr="007C3B41">
        <w:rPr>
          <w:spacing w:val="10"/>
        </w:rPr>
        <w:t xml:space="preserve"> </w:t>
      </w:r>
      <w:r w:rsidRPr="007C3B41">
        <w:rPr>
          <w:spacing w:val="-1"/>
        </w:rPr>
        <w:t>and</w:t>
      </w:r>
      <w:r w:rsidRPr="007C3B41">
        <w:rPr>
          <w:spacing w:val="9"/>
        </w:rPr>
        <w:t xml:space="preserve"> </w:t>
      </w:r>
      <w:r w:rsidRPr="007C3B41">
        <w:rPr>
          <w:spacing w:val="-1"/>
        </w:rPr>
        <w:t>is</w:t>
      </w:r>
      <w:r w:rsidRPr="007C3B41">
        <w:rPr>
          <w:spacing w:val="10"/>
        </w:rPr>
        <w:t xml:space="preserve"> </w:t>
      </w:r>
      <w:r w:rsidRPr="007C3B41">
        <w:rPr>
          <w:spacing w:val="-1"/>
        </w:rPr>
        <w:t>encouraged</w:t>
      </w:r>
      <w:r w:rsidRPr="007C3B41">
        <w:rPr>
          <w:spacing w:val="9"/>
        </w:rPr>
        <w:t xml:space="preserve"> </w:t>
      </w:r>
      <w:r w:rsidRPr="007C3B41">
        <w:rPr>
          <w:spacing w:val="-1"/>
        </w:rPr>
        <w:t>to</w:t>
      </w:r>
      <w:r w:rsidRPr="007C3B41">
        <w:rPr>
          <w:spacing w:val="24"/>
        </w:rPr>
        <w:t xml:space="preserve"> </w:t>
      </w:r>
      <w:r w:rsidRPr="007C3B41">
        <w:t>distribute</w:t>
      </w:r>
      <w:r w:rsidRPr="007C3B41">
        <w:rPr>
          <w:spacing w:val="42"/>
        </w:rPr>
        <w:t xml:space="preserve"> </w:t>
      </w:r>
      <w:r w:rsidRPr="007C3B41">
        <w:t>multiple</w:t>
      </w:r>
      <w:r w:rsidRPr="007C3B41">
        <w:rPr>
          <w:spacing w:val="43"/>
        </w:rPr>
        <w:t xml:space="preserve"> </w:t>
      </w:r>
      <w:r w:rsidRPr="007C3B41">
        <w:rPr>
          <w:spacing w:val="-1"/>
        </w:rPr>
        <w:t>purchases</w:t>
      </w:r>
      <w:r w:rsidRPr="007C3B41">
        <w:rPr>
          <w:spacing w:val="44"/>
        </w:rPr>
        <w:t xml:space="preserve"> </w:t>
      </w:r>
      <w:r w:rsidRPr="007C3B41">
        <w:rPr>
          <w:spacing w:val="-1"/>
        </w:rPr>
        <w:t>equitably</w:t>
      </w:r>
      <w:r w:rsidRPr="007C3B41">
        <w:rPr>
          <w:spacing w:val="44"/>
        </w:rPr>
        <w:t xml:space="preserve"> </w:t>
      </w:r>
      <w:r w:rsidRPr="007C3B41">
        <w:rPr>
          <w:spacing w:val="-1"/>
        </w:rPr>
        <w:t>among</w:t>
      </w:r>
      <w:r w:rsidRPr="007C3B41">
        <w:rPr>
          <w:spacing w:val="44"/>
        </w:rPr>
        <w:t xml:space="preserve"> </w:t>
      </w:r>
      <w:r w:rsidRPr="007C3B41">
        <w:rPr>
          <w:spacing w:val="-1"/>
        </w:rPr>
        <w:t>local</w:t>
      </w:r>
      <w:r w:rsidRPr="007C3B41">
        <w:rPr>
          <w:spacing w:val="44"/>
        </w:rPr>
        <w:t xml:space="preserve"> </w:t>
      </w:r>
      <w:r w:rsidRPr="007C3B41">
        <w:rPr>
          <w:spacing w:val="-1"/>
        </w:rPr>
        <w:t>qualified</w:t>
      </w:r>
      <w:r w:rsidRPr="007C3B41">
        <w:rPr>
          <w:spacing w:val="24"/>
          <w:w w:val="99"/>
        </w:rPr>
        <w:t xml:space="preserve"> </w:t>
      </w:r>
      <w:r w:rsidRPr="007C3B41">
        <w:t>suppliers.</w:t>
      </w:r>
      <w:r w:rsidRPr="007C3B41">
        <w:rPr>
          <w:spacing w:val="41"/>
        </w:rPr>
        <w:t xml:space="preserve"> </w:t>
      </w:r>
      <w:r w:rsidRPr="007C3B41">
        <w:t>The</w:t>
      </w:r>
      <w:r w:rsidRPr="007C3B41">
        <w:rPr>
          <w:spacing w:val="51"/>
        </w:rPr>
        <w:t xml:space="preserve"> </w:t>
      </w:r>
      <w:r w:rsidRPr="007C3B41">
        <w:rPr>
          <w:spacing w:val="-1"/>
        </w:rPr>
        <w:t>basis</w:t>
      </w:r>
      <w:r w:rsidRPr="007C3B41">
        <w:rPr>
          <w:spacing w:val="51"/>
        </w:rPr>
        <w:t xml:space="preserve"> </w:t>
      </w:r>
      <w:r w:rsidRPr="007C3B41">
        <w:t>for</w:t>
      </w:r>
      <w:r w:rsidRPr="007C3B41">
        <w:rPr>
          <w:spacing w:val="51"/>
        </w:rPr>
        <w:t xml:space="preserve"> </w:t>
      </w:r>
      <w:r w:rsidRPr="007C3B41">
        <w:rPr>
          <w:spacing w:val="-1"/>
        </w:rPr>
        <w:t>the</w:t>
      </w:r>
      <w:r w:rsidRPr="007C3B41">
        <w:rPr>
          <w:spacing w:val="51"/>
        </w:rPr>
        <w:t xml:space="preserve"> </w:t>
      </w:r>
      <w:r w:rsidRPr="007C3B41">
        <w:t>award</w:t>
      </w:r>
      <w:r w:rsidRPr="007C3B41">
        <w:rPr>
          <w:spacing w:val="51"/>
        </w:rPr>
        <w:t xml:space="preserve"> </w:t>
      </w:r>
      <w:r w:rsidRPr="007C3B41">
        <w:t>should</w:t>
      </w:r>
      <w:r w:rsidRPr="007C3B41">
        <w:rPr>
          <w:spacing w:val="50"/>
        </w:rPr>
        <w:t xml:space="preserve"> </w:t>
      </w:r>
      <w:r w:rsidRPr="007C3B41">
        <w:rPr>
          <w:spacing w:val="-1"/>
        </w:rPr>
        <w:t>be</w:t>
      </w:r>
      <w:r w:rsidRPr="007C3B41">
        <w:rPr>
          <w:spacing w:val="51"/>
        </w:rPr>
        <w:t xml:space="preserve"> </w:t>
      </w:r>
      <w:r w:rsidRPr="007C3B41">
        <w:rPr>
          <w:spacing w:val="-1"/>
        </w:rPr>
        <w:t>the</w:t>
      </w:r>
      <w:r w:rsidRPr="007C3B41">
        <w:rPr>
          <w:spacing w:val="51"/>
        </w:rPr>
        <w:t xml:space="preserve"> </w:t>
      </w:r>
      <w:r w:rsidRPr="007C3B41">
        <w:t>judgment</w:t>
      </w:r>
      <w:r w:rsidRPr="007C3B41">
        <w:rPr>
          <w:spacing w:val="51"/>
        </w:rPr>
        <w:t xml:space="preserve"> </w:t>
      </w:r>
      <w:r w:rsidRPr="007C3B41">
        <w:t>of</w:t>
      </w:r>
      <w:r w:rsidRPr="007C3B41">
        <w:rPr>
          <w:spacing w:val="51"/>
        </w:rPr>
        <w:t xml:space="preserve"> </w:t>
      </w:r>
      <w:r w:rsidRPr="007C3B41">
        <w:rPr>
          <w:spacing w:val="-1"/>
        </w:rPr>
        <w:t>the</w:t>
      </w:r>
      <w:r w:rsidRPr="007C3B41">
        <w:rPr>
          <w:spacing w:val="24"/>
        </w:rPr>
        <w:t xml:space="preserve"> </w:t>
      </w:r>
      <w:r w:rsidRPr="007C3B41">
        <w:t>subrecipient’s</w:t>
      </w:r>
      <w:r w:rsidRPr="007C3B41">
        <w:rPr>
          <w:spacing w:val="8"/>
        </w:rPr>
        <w:t xml:space="preserve"> </w:t>
      </w:r>
      <w:r w:rsidRPr="007C3B41">
        <w:rPr>
          <w:spacing w:val="-1"/>
        </w:rPr>
        <w:t>procurement</w:t>
      </w:r>
      <w:r w:rsidRPr="007C3B41">
        <w:rPr>
          <w:spacing w:val="9"/>
        </w:rPr>
        <w:t xml:space="preserve"> </w:t>
      </w:r>
      <w:r w:rsidRPr="007C3B41">
        <w:t xml:space="preserve">officer. </w:t>
      </w:r>
      <w:r w:rsidRPr="007C3B41">
        <w:rPr>
          <w:spacing w:val="18"/>
        </w:rPr>
        <w:t xml:space="preserve"> </w:t>
      </w:r>
      <w:r w:rsidRPr="007C3B41">
        <w:rPr>
          <w:spacing w:val="-1"/>
        </w:rPr>
        <w:t>Once</w:t>
      </w:r>
      <w:r w:rsidRPr="007C3B41">
        <w:rPr>
          <w:spacing w:val="9"/>
        </w:rPr>
        <w:t xml:space="preserve"> </w:t>
      </w:r>
      <w:r w:rsidRPr="007C3B41">
        <w:t>a</w:t>
      </w:r>
      <w:r w:rsidRPr="007C3B41">
        <w:rPr>
          <w:spacing w:val="9"/>
        </w:rPr>
        <w:t xml:space="preserve"> </w:t>
      </w:r>
      <w:r w:rsidRPr="007C3B41">
        <w:rPr>
          <w:spacing w:val="-1"/>
        </w:rPr>
        <w:t>subrecipient</w:t>
      </w:r>
      <w:r w:rsidRPr="007C3B41">
        <w:rPr>
          <w:spacing w:val="9"/>
        </w:rPr>
        <w:t xml:space="preserve"> </w:t>
      </w:r>
      <w:r w:rsidRPr="007C3B41">
        <w:t>has</w:t>
      </w:r>
      <w:r w:rsidRPr="007C3B41">
        <w:rPr>
          <w:spacing w:val="9"/>
        </w:rPr>
        <w:t xml:space="preserve"> </w:t>
      </w:r>
      <w:r w:rsidRPr="007C3B41">
        <w:t>identified</w:t>
      </w:r>
      <w:r w:rsidRPr="007C3B41">
        <w:rPr>
          <w:spacing w:val="41"/>
          <w:w w:val="99"/>
        </w:rPr>
        <w:t xml:space="preserve"> </w:t>
      </w:r>
      <w:r w:rsidRPr="007C3B41">
        <w:t>a</w:t>
      </w:r>
      <w:r w:rsidRPr="007C3B41">
        <w:rPr>
          <w:spacing w:val="27"/>
        </w:rPr>
        <w:t xml:space="preserve"> </w:t>
      </w:r>
      <w:r w:rsidRPr="007C3B41">
        <w:rPr>
          <w:spacing w:val="-1"/>
        </w:rPr>
        <w:t>preferred</w:t>
      </w:r>
      <w:r w:rsidRPr="007C3B41">
        <w:rPr>
          <w:spacing w:val="28"/>
        </w:rPr>
        <w:t xml:space="preserve"> </w:t>
      </w:r>
      <w:r w:rsidRPr="007C3B41">
        <w:t>vendor,</w:t>
      </w:r>
      <w:r w:rsidRPr="007C3B41">
        <w:rPr>
          <w:spacing w:val="28"/>
        </w:rPr>
        <w:t xml:space="preserve"> </w:t>
      </w:r>
      <w:r w:rsidRPr="007C3B41">
        <w:t>MTA/OLTS</w:t>
      </w:r>
      <w:r w:rsidRPr="007C3B41">
        <w:rPr>
          <w:spacing w:val="27"/>
        </w:rPr>
        <w:t xml:space="preserve"> </w:t>
      </w:r>
      <w:r w:rsidRPr="007C3B41">
        <w:t>concurrence</w:t>
      </w:r>
      <w:r w:rsidRPr="007C3B41">
        <w:rPr>
          <w:spacing w:val="28"/>
        </w:rPr>
        <w:t xml:space="preserve"> </w:t>
      </w:r>
      <w:r w:rsidRPr="007C3B41">
        <w:t>is</w:t>
      </w:r>
      <w:r w:rsidRPr="007C3B41">
        <w:rPr>
          <w:spacing w:val="27"/>
        </w:rPr>
        <w:t xml:space="preserve"> </w:t>
      </w:r>
      <w:r w:rsidRPr="007C3B41">
        <w:t>required</w:t>
      </w:r>
      <w:r w:rsidRPr="007C3B41">
        <w:rPr>
          <w:spacing w:val="27"/>
        </w:rPr>
        <w:t xml:space="preserve"> </w:t>
      </w:r>
      <w:r w:rsidRPr="007C3B41">
        <w:rPr>
          <w:spacing w:val="-1"/>
        </w:rPr>
        <w:t>prior</w:t>
      </w:r>
      <w:r w:rsidRPr="007C3B41">
        <w:rPr>
          <w:spacing w:val="28"/>
        </w:rPr>
        <w:t xml:space="preserve"> </w:t>
      </w:r>
      <w:r w:rsidRPr="007C3B41">
        <w:rPr>
          <w:spacing w:val="-1"/>
        </w:rPr>
        <w:t>to</w:t>
      </w:r>
      <w:r w:rsidRPr="007C3B41">
        <w:rPr>
          <w:spacing w:val="27"/>
        </w:rPr>
        <w:t xml:space="preserve"> </w:t>
      </w:r>
      <w:r w:rsidRPr="007C3B41">
        <w:rPr>
          <w:spacing w:val="-1"/>
        </w:rPr>
        <w:t>the</w:t>
      </w:r>
      <w:r w:rsidRPr="007C3B41">
        <w:rPr>
          <w:spacing w:val="23"/>
        </w:rPr>
        <w:t xml:space="preserve"> </w:t>
      </w:r>
      <w:r w:rsidRPr="007C3B41">
        <w:t>issuance</w:t>
      </w:r>
      <w:r w:rsidRPr="007C3B41">
        <w:rPr>
          <w:spacing w:val="-7"/>
        </w:rPr>
        <w:t xml:space="preserve"> </w:t>
      </w:r>
      <w:r w:rsidRPr="007C3B41">
        <w:t>of</w:t>
      </w:r>
      <w:r w:rsidRPr="007C3B41">
        <w:rPr>
          <w:spacing w:val="-8"/>
        </w:rPr>
        <w:t xml:space="preserve"> </w:t>
      </w:r>
      <w:r w:rsidRPr="007C3B41">
        <w:t>a</w:t>
      </w:r>
      <w:r w:rsidRPr="007C3B41">
        <w:rPr>
          <w:spacing w:val="-7"/>
        </w:rPr>
        <w:t xml:space="preserve"> </w:t>
      </w:r>
      <w:r w:rsidRPr="007C3B41">
        <w:rPr>
          <w:spacing w:val="-1"/>
        </w:rPr>
        <w:t>purchase</w:t>
      </w:r>
      <w:r w:rsidRPr="007C3B41">
        <w:rPr>
          <w:spacing w:val="-7"/>
        </w:rPr>
        <w:t xml:space="preserve"> </w:t>
      </w:r>
      <w:r w:rsidRPr="007C3B41">
        <w:t>order.</w:t>
      </w:r>
    </w:p>
    <w:p w14:paraId="2E35DF6D" w14:textId="77777777" w:rsidR="00B4080D" w:rsidRPr="007C3B41" w:rsidRDefault="00B4080D">
      <w:pPr>
        <w:pStyle w:val="BodyText"/>
        <w:kinsoku w:val="0"/>
        <w:overflowPunct w:val="0"/>
        <w:spacing w:before="12"/>
        <w:ind w:left="0"/>
      </w:pPr>
    </w:p>
    <w:p w14:paraId="381F6A2E" w14:textId="61D8EB0B" w:rsidR="00B4080D" w:rsidRPr="00080A20" w:rsidRDefault="00B4080D" w:rsidP="009141AA">
      <w:pPr>
        <w:pStyle w:val="BodyText"/>
        <w:numPr>
          <w:ilvl w:val="0"/>
          <w:numId w:val="5"/>
        </w:numPr>
        <w:tabs>
          <w:tab w:val="left" w:pos="1960"/>
        </w:tabs>
        <w:kinsoku w:val="0"/>
        <w:overflowPunct w:val="0"/>
        <w:jc w:val="both"/>
        <w:rPr>
          <w:spacing w:val="-1"/>
        </w:rPr>
      </w:pPr>
      <w:r w:rsidRPr="007C3B41">
        <w:rPr>
          <w:b/>
          <w:bCs/>
          <w:i/>
          <w:iCs/>
        </w:rPr>
        <w:t>Category</w:t>
      </w:r>
      <w:r w:rsidRPr="007C3B41">
        <w:rPr>
          <w:b/>
          <w:bCs/>
          <w:i/>
          <w:iCs/>
          <w:spacing w:val="49"/>
        </w:rPr>
        <w:t xml:space="preserve"> </w:t>
      </w:r>
      <w:r w:rsidRPr="007C3B41">
        <w:rPr>
          <w:b/>
          <w:bCs/>
          <w:i/>
          <w:iCs/>
        </w:rPr>
        <w:t>II:</w:t>
      </w:r>
      <w:r w:rsidRPr="007C3B41">
        <w:rPr>
          <w:b/>
          <w:bCs/>
          <w:i/>
          <w:iCs/>
          <w:spacing w:val="49"/>
        </w:rPr>
        <w:t xml:space="preserve"> </w:t>
      </w:r>
      <w:r w:rsidRPr="007C3B41">
        <w:t>for</w:t>
      </w:r>
      <w:r w:rsidRPr="007C3B41">
        <w:rPr>
          <w:spacing w:val="49"/>
        </w:rPr>
        <w:t xml:space="preserve"> </w:t>
      </w:r>
      <w:r w:rsidRPr="007C3B41">
        <w:rPr>
          <w:spacing w:val="-1"/>
        </w:rPr>
        <w:t>procurements</w:t>
      </w:r>
      <w:r w:rsidRPr="007C3B41">
        <w:rPr>
          <w:spacing w:val="49"/>
        </w:rPr>
        <w:t xml:space="preserve"> </w:t>
      </w:r>
      <w:r w:rsidRPr="007C3B41">
        <w:t>more</w:t>
      </w:r>
      <w:r w:rsidRPr="007C3B41">
        <w:rPr>
          <w:spacing w:val="49"/>
        </w:rPr>
        <w:t xml:space="preserve"> </w:t>
      </w:r>
      <w:r w:rsidRPr="007C3B41">
        <w:rPr>
          <w:spacing w:val="-1"/>
        </w:rPr>
        <w:t xml:space="preserve">than </w:t>
      </w:r>
      <w:r w:rsidR="00DC41EF" w:rsidRPr="007C3B41">
        <w:rPr>
          <w:spacing w:val="-1"/>
        </w:rPr>
        <w:t>$</w:t>
      </w:r>
      <w:r w:rsidR="00080A20">
        <w:rPr>
          <w:spacing w:val="-1"/>
        </w:rPr>
        <w:t>5,0</w:t>
      </w:r>
      <w:r w:rsidR="00DC41EF" w:rsidRPr="007C3B41">
        <w:rPr>
          <w:spacing w:val="-1"/>
        </w:rPr>
        <w:t xml:space="preserve">00 for operating and more than $1,000 for </w:t>
      </w:r>
      <w:r w:rsidR="001C1FA9" w:rsidRPr="007C3B41">
        <w:rPr>
          <w:spacing w:val="-1"/>
        </w:rPr>
        <w:t>capital but</w:t>
      </w:r>
      <w:r w:rsidRPr="007C3B41">
        <w:rPr>
          <w:spacing w:val="-1"/>
        </w:rPr>
        <w:t xml:space="preserve"> not more than</w:t>
      </w:r>
      <w:r w:rsidR="00080A20">
        <w:rPr>
          <w:spacing w:val="-1"/>
        </w:rPr>
        <w:t xml:space="preserve"> </w:t>
      </w:r>
      <w:r w:rsidRPr="00080A20">
        <w:rPr>
          <w:spacing w:val="-1"/>
        </w:rPr>
        <w:t>$15,000, oral or written solicitation may be made.  A written purchase order or contract is required for Category II small procurements.</w:t>
      </w:r>
    </w:p>
    <w:p w14:paraId="283939BC" w14:textId="77777777" w:rsidR="00B4080D" w:rsidRPr="007C3B41" w:rsidRDefault="00B4080D">
      <w:pPr>
        <w:pStyle w:val="BodyText"/>
        <w:kinsoku w:val="0"/>
        <w:overflowPunct w:val="0"/>
        <w:spacing w:before="11"/>
        <w:ind w:left="0"/>
      </w:pPr>
    </w:p>
    <w:p w14:paraId="36689EAA" w14:textId="6C9A85B7" w:rsidR="00B4080D" w:rsidRPr="007C3B41" w:rsidRDefault="00B4080D">
      <w:pPr>
        <w:pStyle w:val="BodyText"/>
        <w:numPr>
          <w:ilvl w:val="0"/>
          <w:numId w:val="5"/>
        </w:numPr>
        <w:tabs>
          <w:tab w:val="left" w:pos="1960"/>
        </w:tabs>
        <w:kinsoku w:val="0"/>
        <w:overflowPunct w:val="0"/>
        <w:spacing w:before="55"/>
        <w:jc w:val="both"/>
      </w:pPr>
      <w:r w:rsidRPr="007C3B41">
        <w:rPr>
          <w:b/>
          <w:bCs/>
          <w:i/>
          <w:iCs/>
        </w:rPr>
        <w:t>Category</w:t>
      </w:r>
      <w:r w:rsidRPr="007C3B41">
        <w:rPr>
          <w:b/>
          <w:bCs/>
          <w:i/>
          <w:iCs/>
          <w:spacing w:val="19"/>
        </w:rPr>
        <w:t xml:space="preserve"> </w:t>
      </w:r>
      <w:r w:rsidRPr="007C3B41">
        <w:rPr>
          <w:b/>
          <w:bCs/>
          <w:i/>
          <w:iCs/>
        </w:rPr>
        <w:t xml:space="preserve">III: </w:t>
      </w:r>
      <w:r w:rsidRPr="007C3B41">
        <w:t>for</w:t>
      </w:r>
      <w:r w:rsidRPr="007C3B41">
        <w:rPr>
          <w:spacing w:val="19"/>
        </w:rPr>
        <w:t xml:space="preserve"> </w:t>
      </w:r>
      <w:r w:rsidRPr="007C3B41">
        <w:t>procurements</w:t>
      </w:r>
      <w:r w:rsidRPr="007C3B41">
        <w:rPr>
          <w:spacing w:val="20"/>
        </w:rPr>
        <w:t xml:space="preserve"> </w:t>
      </w:r>
      <w:r w:rsidRPr="007C3B41">
        <w:t>more</w:t>
      </w:r>
      <w:r w:rsidRPr="007C3B41">
        <w:rPr>
          <w:spacing w:val="20"/>
        </w:rPr>
        <w:t xml:space="preserve"> </w:t>
      </w:r>
      <w:r w:rsidRPr="007C3B41">
        <w:rPr>
          <w:spacing w:val="-1"/>
        </w:rPr>
        <w:t>than</w:t>
      </w:r>
      <w:r w:rsidRPr="007C3B41">
        <w:rPr>
          <w:spacing w:val="20"/>
        </w:rPr>
        <w:t xml:space="preserve"> </w:t>
      </w:r>
      <w:r w:rsidRPr="007C3B41">
        <w:rPr>
          <w:spacing w:val="-1"/>
        </w:rPr>
        <w:t>$15,000</w:t>
      </w:r>
      <w:r w:rsidRPr="007C3B41">
        <w:rPr>
          <w:spacing w:val="21"/>
        </w:rPr>
        <w:t xml:space="preserve"> </w:t>
      </w:r>
      <w:r w:rsidRPr="007C3B41">
        <w:rPr>
          <w:spacing w:val="-1"/>
        </w:rPr>
        <w:t>but</w:t>
      </w:r>
      <w:r w:rsidRPr="007C3B41">
        <w:rPr>
          <w:spacing w:val="20"/>
        </w:rPr>
        <w:t xml:space="preserve"> </w:t>
      </w:r>
      <w:r w:rsidRPr="007C3B41">
        <w:rPr>
          <w:spacing w:val="-1"/>
        </w:rPr>
        <w:t>not</w:t>
      </w:r>
      <w:r w:rsidRPr="007C3B41">
        <w:rPr>
          <w:spacing w:val="20"/>
        </w:rPr>
        <w:t xml:space="preserve"> </w:t>
      </w:r>
      <w:r w:rsidRPr="007C3B41">
        <w:t>more</w:t>
      </w:r>
      <w:r w:rsidRPr="007C3B41">
        <w:rPr>
          <w:spacing w:val="21"/>
        </w:rPr>
        <w:t xml:space="preserve"> </w:t>
      </w:r>
      <w:r w:rsidRPr="007C3B41">
        <w:rPr>
          <w:spacing w:val="-1"/>
        </w:rPr>
        <w:t>than</w:t>
      </w:r>
    </w:p>
    <w:p w14:paraId="669BB087" w14:textId="4130C021" w:rsidR="00B4080D" w:rsidRPr="007C3B41" w:rsidRDefault="00B4080D">
      <w:pPr>
        <w:pStyle w:val="BodyText"/>
        <w:kinsoku w:val="0"/>
        <w:overflowPunct w:val="0"/>
        <w:ind w:left="1960" w:right="258"/>
        <w:jc w:val="both"/>
      </w:pPr>
      <w:r w:rsidRPr="007C3B41">
        <w:t>$</w:t>
      </w:r>
      <w:r w:rsidR="00080A20">
        <w:t>50</w:t>
      </w:r>
      <w:r w:rsidRPr="007C3B41">
        <w:t>,000,</w:t>
      </w:r>
      <w:r w:rsidRPr="007C3B41">
        <w:rPr>
          <w:spacing w:val="43"/>
        </w:rPr>
        <w:t xml:space="preserve"> </w:t>
      </w:r>
      <w:r w:rsidRPr="007C3B41">
        <w:t>written</w:t>
      </w:r>
      <w:r w:rsidRPr="007C3B41">
        <w:rPr>
          <w:spacing w:val="44"/>
        </w:rPr>
        <w:t xml:space="preserve"> </w:t>
      </w:r>
      <w:r w:rsidRPr="007C3B41">
        <w:t>solicitation</w:t>
      </w:r>
      <w:r w:rsidRPr="007C3B41">
        <w:rPr>
          <w:spacing w:val="44"/>
        </w:rPr>
        <w:t xml:space="preserve"> </w:t>
      </w:r>
      <w:r w:rsidRPr="007C3B41">
        <w:t>must</w:t>
      </w:r>
      <w:r w:rsidRPr="007C3B41">
        <w:rPr>
          <w:spacing w:val="44"/>
        </w:rPr>
        <w:t xml:space="preserve"> </w:t>
      </w:r>
      <w:r w:rsidRPr="007C3B41">
        <w:rPr>
          <w:spacing w:val="-1"/>
        </w:rPr>
        <w:t>be</w:t>
      </w:r>
      <w:r w:rsidRPr="007C3B41">
        <w:rPr>
          <w:spacing w:val="43"/>
        </w:rPr>
        <w:t xml:space="preserve"> </w:t>
      </w:r>
      <w:r w:rsidRPr="007C3B41">
        <w:t>made</w:t>
      </w:r>
      <w:r w:rsidRPr="007C3B41">
        <w:rPr>
          <w:spacing w:val="44"/>
        </w:rPr>
        <w:t xml:space="preserve"> </w:t>
      </w:r>
      <w:r w:rsidRPr="007C3B41">
        <w:t>(although</w:t>
      </w:r>
      <w:r w:rsidRPr="007C3B41">
        <w:rPr>
          <w:spacing w:val="44"/>
        </w:rPr>
        <w:t xml:space="preserve"> </w:t>
      </w:r>
      <w:r w:rsidRPr="007C3B41">
        <w:t>it</w:t>
      </w:r>
      <w:r w:rsidRPr="007C3B41">
        <w:rPr>
          <w:spacing w:val="43"/>
        </w:rPr>
        <w:t xml:space="preserve"> </w:t>
      </w:r>
      <w:r w:rsidRPr="007C3B41">
        <w:t>may</w:t>
      </w:r>
      <w:r w:rsidRPr="007C3B41">
        <w:rPr>
          <w:spacing w:val="44"/>
        </w:rPr>
        <w:t xml:space="preserve"> </w:t>
      </w:r>
      <w:r w:rsidRPr="007C3B41">
        <w:rPr>
          <w:spacing w:val="-1"/>
        </w:rPr>
        <w:t>be</w:t>
      </w:r>
      <w:r w:rsidRPr="007C3B41">
        <w:rPr>
          <w:spacing w:val="21"/>
        </w:rPr>
        <w:t xml:space="preserve"> </w:t>
      </w:r>
      <w:r w:rsidRPr="007C3B41">
        <w:t>supplemented</w:t>
      </w:r>
      <w:r w:rsidRPr="007C3B41">
        <w:rPr>
          <w:spacing w:val="3"/>
        </w:rPr>
        <w:t xml:space="preserve"> </w:t>
      </w:r>
      <w:r w:rsidRPr="007C3B41">
        <w:rPr>
          <w:spacing w:val="-1"/>
        </w:rPr>
        <w:t>by</w:t>
      </w:r>
      <w:r w:rsidRPr="007C3B41">
        <w:rPr>
          <w:spacing w:val="5"/>
        </w:rPr>
        <w:t xml:space="preserve"> </w:t>
      </w:r>
      <w:r w:rsidRPr="007C3B41">
        <w:t>oral</w:t>
      </w:r>
      <w:r w:rsidRPr="007C3B41">
        <w:rPr>
          <w:spacing w:val="4"/>
        </w:rPr>
        <w:t xml:space="preserve"> </w:t>
      </w:r>
      <w:r w:rsidRPr="007C3B41">
        <w:rPr>
          <w:spacing w:val="-1"/>
        </w:rPr>
        <w:t>solicitation),</w:t>
      </w:r>
      <w:r w:rsidRPr="007C3B41">
        <w:rPr>
          <w:spacing w:val="5"/>
        </w:rPr>
        <w:t xml:space="preserve"> </w:t>
      </w:r>
      <w:r w:rsidRPr="007C3B41">
        <w:rPr>
          <w:spacing w:val="-1"/>
        </w:rPr>
        <w:t>and</w:t>
      </w:r>
      <w:r w:rsidRPr="007C3B41">
        <w:rPr>
          <w:spacing w:val="4"/>
        </w:rPr>
        <w:t xml:space="preserve"> </w:t>
      </w:r>
      <w:r w:rsidRPr="007C3B41">
        <w:rPr>
          <w:spacing w:val="-1"/>
        </w:rPr>
        <w:t>the</w:t>
      </w:r>
      <w:r w:rsidRPr="007C3B41">
        <w:rPr>
          <w:spacing w:val="5"/>
        </w:rPr>
        <w:t xml:space="preserve"> </w:t>
      </w:r>
      <w:r w:rsidRPr="007C3B41">
        <w:t>solicitation</w:t>
      </w:r>
      <w:r w:rsidRPr="007C3B41">
        <w:rPr>
          <w:spacing w:val="4"/>
        </w:rPr>
        <w:t xml:space="preserve"> </w:t>
      </w:r>
      <w:r w:rsidRPr="007C3B41">
        <w:t>must</w:t>
      </w:r>
      <w:r w:rsidRPr="007C3B41">
        <w:rPr>
          <w:spacing w:val="5"/>
        </w:rPr>
        <w:t xml:space="preserve"> </w:t>
      </w:r>
      <w:r w:rsidRPr="007C3B41">
        <w:rPr>
          <w:spacing w:val="-1"/>
        </w:rPr>
        <w:t>be</w:t>
      </w:r>
      <w:r w:rsidRPr="007C3B41">
        <w:rPr>
          <w:spacing w:val="5"/>
        </w:rPr>
        <w:t xml:space="preserve"> </w:t>
      </w:r>
      <w:r w:rsidRPr="007C3B41">
        <w:rPr>
          <w:spacing w:val="-1"/>
        </w:rPr>
        <w:t>posted</w:t>
      </w:r>
      <w:r w:rsidRPr="007C3B41">
        <w:rPr>
          <w:spacing w:val="32"/>
          <w:w w:val="99"/>
        </w:rPr>
        <w:t xml:space="preserve"> </w:t>
      </w:r>
      <w:r w:rsidRPr="007C3B41">
        <w:t>on</w:t>
      </w:r>
      <w:r w:rsidRPr="007C3B41">
        <w:rPr>
          <w:spacing w:val="-6"/>
        </w:rPr>
        <w:t xml:space="preserve"> </w:t>
      </w:r>
      <w:r w:rsidRPr="007C3B41">
        <w:rPr>
          <w:spacing w:val="-1"/>
        </w:rPr>
        <w:t>the</w:t>
      </w:r>
      <w:r w:rsidRPr="007C3B41">
        <w:rPr>
          <w:spacing w:val="-5"/>
        </w:rPr>
        <w:t xml:space="preserve"> </w:t>
      </w:r>
      <w:proofErr w:type="spellStart"/>
      <w:r w:rsidRPr="007C3B41">
        <w:rPr>
          <w:spacing w:val="-1"/>
        </w:rPr>
        <w:t>eMaryland</w:t>
      </w:r>
      <w:proofErr w:type="spellEnd"/>
      <w:r w:rsidRPr="007C3B41">
        <w:rPr>
          <w:spacing w:val="-5"/>
        </w:rPr>
        <w:t xml:space="preserve"> </w:t>
      </w:r>
      <w:r w:rsidRPr="007C3B41">
        <w:t>Marketplace.</w:t>
      </w:r>
    </w:p>
    <w:p w14:paraId="7DD023E6" w14:textId="77777777" w:rsidR="00B4080D" w:rsidRPr="007C3B41" w:rsidRDefault="00B4080D">
      <w:pPr>
        <w:pStyle w:val="BodyText"/>
        <w:kinsoku w:val="0"/>
        <w:overflowPunct w:val="0"/>
        <w:spacing w:before="12"/>
        <w:ind w:left="0"/>
      </w:pPr>
    </w:p>
    <w:p w14:paraId="34FE2E3C" w14:textId="77777777" w:rsidR="00B4080D" w:rsidRPr="007C3B41" w:rsidRDefault="00B4080D">
      <w:pPr>
        <w:pStyle w:val="BodyText"/>
        <w:kinsoku w:val="0"/>
        <w:overflowPunct w:val="0"/>
        <w:jc w:val="both"/>
      </w:pPr>
      <w:r w:rsidRPr="007C3B41">
        <w:t>All</w:t>
      </w:r>
      <w:r w:rsidRPr="007C3B41">
        <w:rPr>
          <w:spacing w:val="-7"/>
        </w:rPr>
        <w:t xml:space="preserve"> </w:t>
      </w:r>
      <w:r w:rsidRPr="007C3B41">
        <w:t>of</w:t>
      </w:r>
      <w:r w:rsidRPr="007C3B41">
        <w:rPr>
          <w:spacing w:val="-6"/>
        </w:rPr>
        <w:t xml:space="preserve"> </w:t>
      </w:r>
      <w:r w:rsidRPr="007C3B41">
        <w:rPr>
          <w:spacing w:val="-1"/>
        </w:rPr>
        <w:t>these</w:t>
      </w:r>
      <w:r w:rsidRPr="007C3B41">
        <w:rPr>
          <w:spacing w:val="-5"/>
        </w:rPr>
        <w:t xml:space="preserve"> </w:t>
      </w:r>
      <w:r w:rsidRPr="007C3B41">
        <w:t>categories</w:t>
      </w:r>
      <w:r w:rsidRPr="007C3B41">
        <w:rPr>
          <w:spacing w:val="-7"/>
        </w:rPr>
        <w:t xml:space="preserve"> </w:t>
      </w:r>
      <w:r w:rsidRPr="007C3B41">
        <w:rPr>
          <w:spacing w:val="-1"/>
        </w:rPr>
        <w:t>require</w:t>
      </w:r>
      <w:r w:rsidRPr="007C3B41">
        <w:rPr>
          <w:spacing w:val="-5"/>
        </w:rPr>
        <w:t xml:space="preserve"> </w:t>
      </w:r>
      <w:r w:rsidRPr="007C3B41">
        <w:rPr>
          <w:spacing w:val="-1"/>
        </w:rPr>
        <w:t>an</w:t>
      </w:r>
      <w:r w:rsidRPr="007C3B41">
        <w:rPr>
          <w:spacing w:val="-6"/>
        </w:rPr>
        <w:t xml:space="preserve"> </w:t>
      </w:r>
      <w:r w:rsidRPr="007C3B41">
        <w:t>Independent</w:t>
      </w:r>
      <w:r w:rsidRPr="007C3B41">
        <w:rPr>
          <w:spacing w:val="-7"/>
        </w:rPr>
        <w:t xml:space="preserve"> </w:t>
      </w:r>
      <w:r w:rsidRPr="007C3B41">
        <w:t>Cost</w:t>
      </w:r>
      <w:r w:rsidRPr="007C3B41">
        <w:rPr>
          <w:spacing w:val="-5"/>
        </w:rPr>
        <w:t xml:space="preserve"> </w:t>
      </w:r>
      <w:r w:rsidRPr="007C3B41">
        <w:t>Estimate</w:t>
      </w:r>
      <w:r w:rsidRPr="007C3B41">
        <w:rPr>
          <w:spacing w:val="-6"/>
        </w:rPr>
        <w:t xml:space="preserve"> </w:t>
      </w:r>
      <w:r w:rsidRPr="007C3B41">
        <w:rPr>
          <w:spacing w:val="-1"/>
        </w:rPr>
        <w:t>(ICE).</w:t>
      </w:r>
    </w:p>
    <w:p w14:paraId="16407B0E" w14:textId="77777777" w:rsidR="00B4080D" w:rsidRPr="007C3B41" w:rsidRDefault="00B4080D">
      <w:pPr>
        <w:pStyle w:val="BodyText"/>
        <w:kinsoku w:val="0"/>
        <w:overflowPunct w:val="0"/>
        <w:spacing w:before="12"/>
        <w:ind w:left="0"/>
      </w:pPr>
    </w:p>
    <w:p w14:paraId="42BD97F6" w14:textId="47F3B575" w:rsidR="00B4080D" w:rsidRPr="007C3B41" w:rsidRDefault="00B4080D">
      <w:pPr>
        <w:pStyle w:val="BodyText"/>
        <w:kinsoku w:val="0"/>
        <w:overflowPunct w:val="0"/>
        <w:ind w:right="256"/>
        <w:jc w:val="both"/>
      </w:pPr>
      <w:r w:rsidRPr="007C3B41">
        <w:t>MTA/OLTS</w:t>
      </w:r>
      <w:r w:rsidRPr="007C3B41">
        <w:rPr>
          <w:spacing w:val="30"/>
        </w:rPr>
        <w:t xml:space="preserve"> </w:t>
      </w:r>
      <w:r w:rsidRPr="007C3B41">
        <w:t>ensures</w:t>
      </w:r>
      <w:r w:rsidRPr="007C3B41">
        <w:rPr>
          <w:spacing w:val="31"/>
        </w:rPr>
        <w:t xml:space="preserve"> </w:t>
      </w:r>
      <w:r w:rsidRPr="007C3B41">
        <w:rPr>
          <w:spacing w:val="-1"/>
        </w:rPr>
        <w:t>subrecipient</w:t>
      </w:r>
      <w:r w:rsidRPr="007C3B41">
        <w:rPr>
          <w:spacing w:val="31"/>
        </w:rPr>
        <w:t xml:space="preserve"> </w:t>
      </w:r>
      <w:r w:rsidRPr="007C3B41">
        <w:t>compliance</w:t>
      </w:r>
      <w:r w:rsidRPr="007C3B41">
        <w:rPr>
          <w:spacing w:val="31"/>
        </w:rPr>
        <w:t xml:space="preserve"> </w:t>
      </w:r>
      <w:r w:rsidRPr="007C3B41">
        <w:t>with</w:t>
      </w:r>
      <w:r w:rsidRPr="007C3B41">
        <w:rPr>
          <w:spacing w:val="31"/>
        </w:rPr>
        <w:t xml:space="preserve"> </w:t>
      </w:r>
      <w:r w:rsidRPr="007C3B41">
        <w:t>procurement</w:t>
      </w:r>
      <w:r w:rsidRPr="007C3B41">
        <w:rPr>
          <w:spacing w:val="20"/>
          <w:w w:val="99"/>
        </w:rPr>
        <w:t xml:space="preserve"> </w:t>
      </w:r>
      <w:r w:rsidRPr="007C3B41">
        <w:rPr>
          <w:spacing w:val="-1"/>
        </w:rPr>
        <w:t>requirements</w:t>
      </w:r>
      <w:r w:rsidRPr="007C3B41">
        <w:rPr>
          <w:spacing w:val="41"/>
        </w:rPr>
        <w:t xml:space="preserve"> </w:t>
      </w:r>
      <w:r w:rsidRPr="007C3B41">
        <w:rPr>
          <w:spacing w:val="-1"/>
        </w:rPr>
        <w:t>by</w:t>
      </w:r>
      <w:r w:rsidRPr="007C3B41">
        <w:rPr>
          <w:spacing w:val="42"/>
        </w:rPr>
        <w:t xml:space="preserve"> </w:t>
      </w:r>
      <w:r w:rsidRPr="007C3B41">
        <w:rPr>
          <w:spacing w:val="-1"/>
        </w:rPr>
        <w:t>requiring</w:t>
      </w:r>
      <w:r w:rsidRPr="007C3B41">
        <w:rPr>
          <w:spacing w:val="42"/>
        </w:rPr>
        <w:t xml:space="preserve"> </w:t>
      </w:r>
      <w:r w:rsidRPr="007C3B41">
        <w:t>subrecipients</w:t>
      </w:r>
      <w:r w:rsidRPr="007C3B41">
        <w:rPr>
          <w:spacing w:val="41"/>
        </w:rPr>
        <w:t xml:space="preserve"> </w:t>
      </w:r>
      <w:r w:rsidRPr="007C3B41">
        <w:rPr>
          <w:spacing w:val="-1"/>
        </w:rPr>
        <w:t>to</w:t>
      </w:r>
      <w:r w:rsidRPr="007C3B41">
        <w:rPr>
          <w:spacing w:val="41"/>
        </w:rPr>
        <w:t xml:space="preserve"> </w:t>
      </w:r>
      <w:r w:rsidRPr="007C3B41">
        <w:t>consult</w:t>
      </w:r>
      <w:r w:rsidRPr="007C3B41">
        <w:rPr>
          <w:spacing w:val="42"/>
        </w:rPr>
        <w:t xml:space="preserve"> </w:t>
      </w:r>
      <w:r w:rsidRPr="007C3B41">
        <w:t>with</w:t>
      </w:r>
      <w:r w:rsidRPr="007C3B41">
        <w:rPr>
          <w:spacing w:val="42"/>
        </w:rPr>
        <w:t xml:space="preserve"> </w:t>
      </w:r>
      <w:r w:rsidRPr="007C3B41">
        <w:rPr>
          <w:spacing w:val="-1"/>
        </w:rPr>
        <w:t>their</w:t>
      </w:r>
      <w:r w:rsidRPr="007C3B41">
        <w:rPr>
          <w:spacing w:val="24"/>
        </w:rPr>
        <w:t xml:space="preserve"> </w:t>
      </w:r>
      <w:r w:rsidRPr="007C3B41">
        <w:rPr>
          <w:spacing w:val="-1"/>
        </w:rPr>
        <w:t>MTA/OLTS</w:t>
      </w:r>
      <w:r w:rsidRPr="007C3B41">
        <w:rPr>
          <w:spacing w:val="14"/>
        </w:rPr>
        <w:t xml:space="preserve"> </w:t>
      </w:r>
      <w:r w:rsidRPr="007C3B41">
        <w:rPr>
          <w:spacing w:val="-1"/>
        </w:rPr>
        <w:t>Regional</w:t>
      </w:r>
      <w:r w:rsidRPr="007C3B41">
        <w:rPr>
          <w:spacing w:val="15"/>
        </w:rPr>
        <w:t xml:space="preserve"> </w:t>
      </w:r>
      <w:r w:rsidRPr="007C3B41">
        <w:rPr>
          <w:spacing w:val="-1"/>
        </w:rPr>
        <w:t>Planner</w:t>
      </w:r>
      <w:r w:rsidRPr="007C3B41">
        <w:rPr>
          <w:spacing w:val="14"/>
        </w:rPr>
        <w:t xml:space="preserve"> </w:t>
      </w:r>
      <w:r w:rsidRPr="007C3B41">
        <w:rPr>
          <w:spacing w:val="-1"/>
        </w:rPr>
        <w:t>for</w:t>
      </w:r>
      <w:r w:rsidRPr="007C3B41">
        <w:rPr>
          <w:spacing w:val="15"/>
        </w:rPr>
        <w:t xml:space="preserve"> </w:t>
      </w:r>
      <w:r w:rsidRPr="007C3B41">
        <w:t>any</w:t>
      </w:r>
      <w:r w:rsidRPr="007C3B41">
        <w:rPr>
          <w:spacing w:val="14"/>
        </w:rPr>
        <w:t xml:space="preserve"> </w:t>
      </w:r>
      <w:r w:rsidRPr="007C3B41">
        <w:t>FTA-</w:t>
      </w:r>
      <w:r w:rsidRPr="007C3B41">
        <w:rPr>
          <w:spacing w:val="15"/>
        </w:rPr>
        <w:t xml:space="preserve"> </w:t>
      </w:r>
      <w:r w:rsidRPr="007C3B41">
        <w:t>and/or</w:t>
      </w:r>
      <w:r w:rsidRPr="007C3B41">
        <w:rPr>
          <w:spacing w:val="14"/>
        </w:rPr>
        <w:t xml:space="preserve"> </w:t>
      </w:r>
      <w:r w:rsidRPr="007C3B41">
        <w:rPr>
          <w:spacing w:val="-1"/>
        </w:rPr>
        <w:t>MTA-funded</w:t>
      </w:r>
      <w:r w:rsidRPr="007C3B41">
        <w:rPr>
          <w:spacing w:val="45"/>
          <w:w w:val="99"/>
        </w:rPr>
        <w:t xml:space="preserve"> </w:t>
      </w:r>
      <w:r w:rsidRPr="007C3B41">
        <w:t>purchases</w:t>
      </w:r>
      <w:r w:rsidRPr="007C3B41">
        <w:rPr>
          <w:spacing w:val="52"/>
        </w:rPr>
        <w:t xml:space="preserve"> </w:t>
      </w:r>
      <w:r w:rsidRPr="007C3B41">
        <w:t>exceeding</w:t>
      </w:r>
      <w:r w:rsidRPr="007C3B41">
        <w:rPr>
          <w:spacing w:val="52"/>
        </w:rPr>
        <w:t xml:space="preserve"> </w:t>
      </w:r>
      <w:r w:rsidRPr="007C3B41">
        <w:t>$</w:t>
      </w:r>
      <w:r w:rsidR="00080A20">
        <w:t>1,000</w:t>
      </w:r>
      <w:r w:rsidR="00080A20" w:rsidRPr="007C3B41">
        <w:rPr>
          <w:spacing w:val="52"/>
        </w:rPr>
        <w:t xml:space="preserve"> </w:t>
      </w:r>
      <w:r w:rsidRPr="007C3B41">
        <w:t>for</w:t>
      </w:r>
      <w:r w:rsidRPr="007C3B41">
        <w:rPr>
          <w:spacing w:val="52"/>
        </w:rPr>
        <w:t xml:space="preserve"> </w:t>
      </w:r>
      <w:r w:rsidRPr="007C3B41">
        <w:t>purchases</w:t>
      </w:r>
      <w:r w:rsidRPr="007C3B41">
        <w:rPr>
          <w:spacing w:val="52"/>
        </w:rPr>
        <w:t xml:space="preserve"> </w:t>
      </w:r>
      <w:r w:rsidRPr="007C3B41">
        <w:rPr>
          <w:spacing w:val="-1"/>
        </w:rPr>
        <w:t>funded</w:t>
      </w:r>
      <w:r w:rsidRPr="007C3B41">
        <w:rPr>
          <w:spacing w:val="52"/>
        </w:rPr>
        <w:t xml:space="preserve"> </w:t>
      </w:r>
      <w:r w:rsidRPr="007C3B41">
        <w:rPr>
          <w:spacing w:val="-1"/>
        </w:rPr>
        <w:t>by</w:t>
      </w:r>
      <w:r w:rsidRPr="007C3B41">
        <w:rPr>
          <w:spacing w:val="52"/>
        </w:rPr>
        <w:t xml:space="preserve"> </w:t>
      </w:r>
      <w:r w:rsidRPr="007C3B41">
        <w:t>capital</w:t>
      </w:r>
      <w:r w:rsidRPr="007C3B41">
        <w:rPr>
          <w:spacing w:val="52"/>
        </w:rPr>
        <w:t xml:space="preserve"> </w:t>
      </w:r>
      <w:r w:rsidRPr="007C3B41">
        <w:rPr>
          <w:spacing w:val="-1"/>
        </w:rPr>
        <w:t>grants,</w:t>
      </w:r>
      <w:r w:rsidRPr="007C3B41">
        <w:rPr>
          <w:spacing w:val="53"/>
        </w:rPr>
        <w:t xml:space="preserve"> </w:t>
      </w:r>
      <w:r w:rsidRPr="007C3B41">
        <w:rPr>
          <w:spacing w:val="-1"/>
        </w:rPr>
        <w:t>and</w:t>
      </w:r>
    </w:p>
    <w:p w14:paraId="7E7B83F7" w14:textId="401EB0B6" w:rsidR="00B4080D" w:rsidRPr="007C3B41" w:rsidRDefault="00B4080D">
      <w:pPr>
        <w:pStyle w:val="BodyText"/>
        <w:kinsoku w:val="0"/>
        <w:overflowPunct w:val="0"/>
        <w:ind w:right="256"/>
        <w:jc w:val="both"/>
      </w:pPr>
      <w:r w:rsidRPr="007C3B41">
        <w:t>$</w:t>
      </w:r>
      <w:r w:rsidR="00080A20">
        <w:t>5</w:t>
      </w:r>
      <w:r w:rsidRPr="007C3B41">
        <w:t>,000</w:t>
      </w:r>
      <w:r w:rsidRPr="007C3B41">
        <w:rPr>
          <w:spacing w:val="18"/>
        </w:rPr>
        <w:t xml:space="preserve"> </w:t>
      </w:r>
      <w:r w:rsidRPr="007C3B41">
        <w:t>for</w:t>
      </w:r>
      <w:r w:rsidRPr="007C3B41">
        <w:rPr>
          <w:spacing w:val="19"/>
        </w:rPr>
        <w:t xml:space="preserve"> </w:t>
      </w:r>
      <w:r w:rsidRPr="007C3B41">
        <w:t>purchases</w:t>
      </w:r>
      <w:r w:rsidRPr="007C3B41">
        <w:rPr>
          <w:spacing w:val="20"/>
        </w:rPr>
        <w:t xml:space="preserve"> </w:t>
      </w:r>
      <w:r w:rsidRPr="007C3B41">
        <w:t>funded</w:t>
      </w:r>
      <w:r w:rsidRPr="007C3B41">
        <w:rPr>
          <w:spacing w:val="19"/>
        </w:rPr>
        <w:t xml:space="preserve"> </w:t>
      </w:r>
      <w:r w:rsidRPr="007C3B41">
        <w:rPr>
          <w:spacing w:val="-1"/>
        </w:rPr>
        <w:t>by</w:t>
      </w:r>
      <w:r w:rsidRPr="007C3B41">
        <w:rPr>
          <w:spacing w:val="19"/>
        </w:rPr>
        <w:t xml:space="preserve"> </w:t>
      </w:r>
      <w:r w:rsidRPr="007C3B41">
        <w:rPr>
          <w:spacing w:val="-1"/>
        </w:rPr>
        <w:t>operating</w:t>
      </w:r>
      <w:r w:rsidRPr="007C3B41">
        <w:rPr>
          <w:spacing w:val="20"/>
        </w:rPr>
        <w:t xml:space="preserve"> </w:t>
      </w:r>
      <w:r w:rsidRPr="007C3B41">
        <w:t>grants.</w:t>
      </w:r>
      <w:r w:rsidRPr="007C3B41">
        <w:rPr>
          <w:spacing w:val="41"/>
        </w:rPr>
        <w:t xml:space="preserve"> </w:t>
      </w:r>
      <w:r w:rsidRPr="007C3B41">
        <w:t>The</w:t>
      </w:r>
      <w:r w:rsidRPr="007C3B41">
        <w:rPr>
          <w:spacing w:val="20"/>
        </w:rPr>
        <w:t xml:space="preserve"> </w:t>
      </w:r>
      <w:r w:rsidRPr="007C3B41">
        <w:rPr>
          <w:spacing w:val="-1"/>
        </w:rPr>
        <w:t>MTA/OLTS</w:t>
      </w:r>
      <w:r w:rsidRPr="007C3B41">
        <w:rPr>
          <w:spacing w:val="20"/>
        </w:rPr>
        <w:t xml:space="preserve"> </w:t>
      </w:r>
      <w:r w:rsidRPr="007C3B41">
        <w:t>must</w:t>
      </w:r>
      <w:r w:rsidRPr="007C3B41">
        <w:rPr>
          <w:spacing w:val="29"/>
          <w:w w:val="99"/>
        </w:rPr>
        <w:t xml:space="preserve"> </w:t>
      </w:r>
      <w:r w:rsidRPr="007C3B41">
        <w:t>concur</w:t>
      </w:r>
      <w:r w:rsidRPr="007C3B41">
        <w:rPr>
          <w:spacing w:val="24"/>
        </w:rPr>
        <w:t xml:space="preserve"> </w:t>
      </w:r>
      <w:r w:rsidRPr="007C3B41">
        <w:t>with</w:t>
      </w:r>
      <w:r w:rsidRPr="007C3B41">
        <w:rPr>
          <w:spacing w:val="25"/>
        </w:rPr>
        <w:t xml:space="preserve"> </w:t>
      </w:r>
      <w:r w:rsidRPr="007C3B41">
        <w:t>subrecipient</w:t>
      </w:r>
      <w:r w:rsidRPr="007C3B41">
        <w:rPr>
          <w:spacing w:val="24"/>
        </w:rPr>
        <w:t xml:space="preserve"> </w:t>
      </w:r>
      <w:r w:rsidRPr="007C3B41">
        <w:rPr>
          <w:spacing w:val="-1"/>
        </w:rPr>
        <w:t>solicitation</w:t>
      </w:r>
      <w:r w:rsidRPr="007C3B41">
        <w:rPr>
          <w:spacing w:val="25"/>
        </w:rPr>
        <w:t xml:space="preserve"> </w:t>
      </w:r>
      <w:r w:rsidRPr="007C3B41">
        <w:t>documents</w:t>
      </w:r>
      <w:r w:rsidRPr="007C3B41">
        <w:rPr>
          <w:spacing w:val="24"/>
        </w:rPr>
        <w:t xml:space="preserve"> </w:t>
      </w:r>
      <w:r w:rsidRPr="007C3B41">
        <w:rPr>
          <w:spacing w:val="-1"/>
        </w:rPr>
        <w:t>prior</w:t>
      </w:r>
      <w:r w:rsidRPr="007C3B41">
        <w:rPr>
          <w:spacing w:val="25"/>
        </w:rPr>
        <w:t xml:space="preserve"> </w:t>
      </w:r>
      <w:r w:rsidRPr="007C3B41">
        <w:rPr>
          <w:spacing w:val="-1"/>
        </w:rPr>
        <w:t>to</w:t>
      </w:r>
      <w:r w:rsidRPr="007C3B41">
        <w:rPr>
          <w:spacing w:val="25"/>
        </w:rPr>
        <w:t xml:space="preserve"> </w:t>
      </w:r>
      <w:r w:rsidRPr="007C3B41">
        <w:rPr>
          <w:spacing w:val="-1"/>
        </w:rPr>
        <w:t>the</w:t>
      </w:r>
      <w:r w:rsidRPr="007C3B41">
        <w:rPr>
          <w:spacing w:val="25"/>
        </w:rPr>
        <w:t xml:space="preserve"> </w:t>
      </w:r>
      <w:r w:rsidRPr="007C3B41">
        <w:rPr>
          <w:spacing w:val="-1"/>
        </w:rPr>
        <w:t>initiation</w:t>
      </w:r>
      <w:r w:rsidRPr="007C3B41">
        <w:rPr>
          <w:spacing w:val="24"/>
        </w:rPr>
        <w:t xml:space="preserve"> </w:t>
      </w:r>
      <w:r w:rsidRPr="007C3B41">
        <w:t>of</w:t>
      </w:r>
      <w:r w:rsidRPr="007C3B41">
        <w:rPr>
          <w:spacing w:val="29"/>
          <w:w w:val="99"/>
        </w:rPr>
        <w:t xml:space="preserve"> </w:t>
      </w:r>
      <w:r w:rsidRPr="007C3B41">
        <w:rPr>
          <w:spacing w:val="-1"/>
        </w:rPr>
        <w:t>the</w:t>
      </w:r>
      <w:r w:rsidRPr="007C3B41">
        <w:rPr>
          <w:spacing w:val="25"/>
        </w:rPr>
        <w:t xml:space="preserve"> </w:t>
      </w:r>
      <w:r w:rsidRPr="007C3B41">
        <w:t>procurement</w:t>
      </w:r>
      <w:r w:rsidRPr="007C3B41">
        <w:rPr>
          <w:spacing w:val="25"/>
        </w:rPr>
        <w:t xml:space="preserve"> </w:t>
      </w:r>
      <w:r w:rsidRPr="007C3B41">
        <w:t>process</w:t>
      </w:r>
      <w:r w:rsidRPr="007C3B41">
        <w:rPr>
          <w:spacing w:val="25"/>
        </w:rPr>
        <w:t xml:space="preserve"> </w:t>
      </w:r>
      <w:r w:rsidRPr="007C3B41">
        <w:t>for</w:t>
      </w:r>
      <w:r w:rsidRPr="007C3B41">
        <w:rPr>
          <w:spacing w:val="26"/>
        </w:rPr>
        <w:t xml:space="preserve"> </w:t>
      </w:r>
      <w:r w:rsidRPr="007C3B41">
        <w:t>all</w:t>
      </w:r>
      <w:r w:rsidRPr="007C3B41">
        <w:rPr>
          <w:spacing w:val="25"/>
        </w:rPr>
        <w:t xml:space="preserve"> </w:t>
      </w:r>
      <w:r w:rsidRPr="007C3B41">
        <w:rPr>
          <w:spacing w:val="-1"/>
        </w:rPr>
        <w:t>items</w:t>
      </w:r>
      <w:r w:rsidRPr="007C3B41">
        <w:rPr>
          <w:spacing w:val="25"/>
        </w:rPr>
        <w:t xml:space="preserve"> </w:t>
      </w:r>
      <w:r w:rsidRPr="007C3B41">
        <w:t>or</w:t>
      </w:r>
      <w:r w:rsidRPr="007C3B41">
        <w:rPr>
          <w:spacing w:val="25"/>
        </w:rPr>
        <w:t xml:space="preserve"> </w:t>
      </w:r>
      <w:r w:rsidRPr="007C3B41">
        <w:rPr>
          <w:spacing w:val="-1"/>
        </w:rPr>
        <w:t>services</w:t>
      </w:r>
      <w:r w:rsidRPr="007C3B41">
        <w:rPr>
          <w:spacing w:val="26"/>
        </w:rPr>
        <w:t xml:space="preserve"> </w:t>
      </w:r>
      <w:r w:rsidRPr="007C3B41">
        <w:t>purchased</w:t>
      </w:r>
      <w:r w:rsidRPr="007C3B41">
        <w:rPr>
          <w:spacing w:val="25"/>
        </w:rPr>
        <w:t xml:space="preserve"> </w:t>
      </w:r>
      <w:r w:rsidRPr="007C3B41">
        <w:t>with</w:t>
      </w:r>
      <w:r w:rsidRPr="007C3B41">
        <w:rPr>
          <w:spacing w:val="24"/>
        </w:rPr>
        <w:t xml:space="preserve"> </w:t>
      </w:r>
      <w:r w:rsidRPr="007C3B41">
        <w:t>capital</w:t>
      </w:r>
      <w:r w:rsidRPr="007C3B41">
        <w:rPr>
          <w:spacing w:val="30"/>
        </w:rPr>
        <w:t xml:space="preserve"> </w:t>
      </w:r>
      <w:r w:rsidRPr="007C3B41">
        <w:rPr>
          <w:spacing w:val="-1"/>
        </w:rPr>
        <w:t>and</w:t>
      </w:r>
      <w:r w:rsidRPr="007C3B41">
        <w:rPr>
          <w:spacing w:val="10"/>
        </w:rPr>
        <w:t xml:space="preserve"> </w:t>
      </w:r>
      <w:r w:rsidRPr="007C3B41">
        <w:rPr>
          <w:spacing w:val="-1"/>
        </w:rPr>
        <w:t>technical</w:t>
      </w:r>
      <w:r w:rsidRPr="007C3B41">
        <w:rPr>
          <w:spacing w:val="11"/>
        </w:rPr>
        <w:t xml:space="preserve"> </w:t>
      </w:r>
      <w:r w:rsidRPr="007C3B41">
        <w:rPr>
          <w:spacing w:val="-1"/>
        </w:rPr>
        <w:t>assistance</w:t>
      </w:r>
      <w:r w:rsidRPr="007C3B41">
        <w:rPr>
          <w:spacing w:val="11"/>
        </w:rPr>
        <w:t xml:space="preserve"> </w:t>
      </w:r>
      <w:r w:rsidRPr="007C3B41">
        <w:rPr>
          <w:spacing w:val="-1"/>
        </w:rPr>
        <w:t>funds,</w:t>
      </w:r>
      <w:r w:rsidRPr="007C3B41">
        <w:rPr>
          <w:spacing w:val="10"/>
        </w:rPr>
        <w:t xml:space="preserve"> </w:t>
      </w:r>
      <w:r w:rsidRPr="007C3B41">
        <w:rPr>
          <w:spacing w:val="-1"/>
        </w:rPr>
        <w:t>as</w:t>
      </w:r>
      <w:r w:rsidRPr="007C3B41">
        <w:rPr>
          <w:spacing w:val="11"/>
        </w:rPr>
        <w:t xml:space="preserve"> </w:t>
      </w:r>
      <w:r w:rsidRPr="007C3B41">
        <w:rPr>
          <w:spacing w:val="-1"/>
        </w:rPr>
        <w:t>well</w:t>
      </w:r>
      <w:r w:rsidRPr="007C3B41">
        <w:rPr>
          <w:spacing w:val="10"/>
        </w:rPr>
        <w:t xml:space="preserve"> </w:t>
      </w:r>
      <w:r w:rsidRPr="007C3B41">
        <w:t>as</w:t>
      </w:r>
      <w:r w:rsidRPr="007C3B41">
        <w:rPr>
          <w:spacing w:val="11"/>
        </w:rPr>
        <w:t xml:space="preserve"> </w:t>
      </w:r>
      <w:r w:rsidRPr="007C3B41">
        <w:rPr>
          <w:spacing w:val="-1"/>
        </w:rPr>
        <w:t>for</w:t>
      </w:r>
      <w:r w:rsidRPr="007C3B41">
        <w:rPr>
          <w:spacing w:val="10"/>
        </w:rPr>
        <w:t xml:space="preserve"> </w:t>
      </w:r>
      <w:r w:rsidRPr="007C3B41">
        <w:t>all</w:t>
      </w:r>
      <w:r w:rsidRPr="007C3B41">
        <w:rPr>
          <w:spacing w:val="11"/>
        </w:rPr>
        <w:t xml:space="preserve"> </w:t>
      </w:r>
      <w:r w:rsidRPr="007C3B41">
        <w:t>items</w:t>
      </w:r>
      <w:r w:rsidRPr="007C3B41">
        <w:rPr>
          <w:spacing w:val="10"/>
        </w:rPr>
        <w:t xml:space="preserve"> </w:t>
      </w:r>
      <w:r w:rsidRPr="007C3B41">
        <w:rPr>
          <w:spacing w:val="-1"/>
        </w:rPr>
        <w:t>purchased</w:t>
      </w:r>
      <w:r w:rsidRPr="007C3B41">
        <w:rPr>
          <w:spacing w:val="11"/>
        </w:rPr>
        <w:t xml:space="preserve"> </w:t>
      </w:r>
      <w:r w:rsidRPr="007C3B41">
        <w:rPr>
          <w:spacing w:val="-1"/>
        </w:rPr>
        <w:t>through</w:t>
      </w:r>
      <w:r w:rsidRPr="007C3B41">
        <w:rPr>
          <w:spacing w:val="29"/>
        </w:rPr>
        <w:t xml:space="preserve"> </w:t>
      </w:r>
      <w:r w:rsidRPr="007C3B41">
        <w:t>small</w:t>
      </w:r>
      <w:r w:rsidRPr="007C3B41">
        <w:rPr>
          <w:spacing w:val="22"/>
        </w:rPr>
        <w:t xml:space="preserve"> </w:t>
      </w:r>
      <w:r w:rsidRPr="007C3B41">
        <w:rPr>
          <w:spacing w:val="-1"/>
        </w:rPr>
        <w:t>purchase,</w:t>
      </w:r>
      <w:r w:rsidRPr="007C3B41">
        <w:rPr>
          <w:spacing w:val="22"/>
        </w:rPr>
        <w:t xml:space="preserve"> </w:t>
      </w:r>
      <w:r w:rsidRPr="007C3B41">
        <w:t>sealed</w:t>
      </w:r>
      <w:r w:rsidRPr="007C3B41">
        <w:rPr>
          <w:spacing w:val="22"/>
        </w:rPr>
        <w:t xml:space="preserve"> </w:t>
      </w:r>
      <w:r w:rsidRPr="007C3B41">
        <w:rPr>
          <w:spacing w:val="-1"/>
        </w:rPr>
        <w:t>bids,</w:t>
      </w:r>
      <w:r w:rsidRPr="007C3B41">
        <w:rPr>
          <w:spacing w:val="22"/>
        </w:rPr>
        <w:t xml:space="preserve"> </w:t>
      </w:r>
      <w:r w:rsidRPr="007C3B41">
        <w:t>competitive</w:t>
      </w:r>
      <w:r w:rsidRPr="007C3B41">
        <w:rPr>
          <w:spacing w:val="21"/>
        </w:rPr>
        <w:t xml:space="preserve"> </w:t>
      </w:r>
      <w:r w:rsidRPr="007C3B41">
        <w:rPr>
          <w:spacing w:val="-1"/>
        </w:rPr>
        <w:t>proposal,</w:t>
      </w:r>
      <w:r w:rsidRPr="007C3B41">
        <w:rPr>
          <w:spacing w:val="22"/>
        </w:rPr>
        <w:t xml:space="preserve"> </w:t>
      </w:r>
      <w:r w:rsidRPr="007C3B41">
        <w:t>competitive</w:t>
      </w:r>
      <w:r w:rsidRPr="007C3B41">
        <w:rPr>
          <w:spacing w:val="24"/>
          <w:w w:val="99"/>
        </w:rPr>
        <w:t xml:space="preserve"> </w:t>
      </w:r>
      <w:r w:rsidRPr="007C3B41">
        <w:rPr>
          <w:spacing w:val="-1"/>
        </w:rPr>
        <w:t>negotiation,</w:t>
      </w:r>
      <w:r w:rsidRPr="007C3B41">
        <w:rPr>
          <w:spacing w:val="6"/>
        </w:rPr>
        <w:t xml:space="preserve"> </w:t>
      </w:r>
      <w:r w:rsidRPr="007C3B41">
        <w:rPr>
          <w:spacing w:val="-1"/>
        </w:rPr>
        <w:t>or</w:t>
      </w:r>
      <w:r w:rsidRPr="007C3B41">
        <w:rPr>
          <w:spacing w:val="6"/>
        </w:rPr>
        <w:t xml:space="preserve"> </w:t>
      </w:r>
      <w:r w:rsidRPr="007C3B41">
        <w:rPr>
          <w:spacing w:val="-1"/>
        </w:rPr>
        <w:t>noncompetitive</w:t>
      </w:r>
      <w:r w:rsidRPr="007C3B41">
        <w:rPr>
          <w:spacing w:val="6"/>
        </w:rPr>
        <w:t xml:space="preserve"> </w:t>
      </w:r>
      <w:r w:rsidRPr="007C3B41">
        <w:rPr>
          <w:spacing w:val="-1"/>
        </w:rPr>
        <w:t>negotiation.</w:t>
      </w:r>
      <w:r w:rsidRPr="007C3B41">
        <w:rPr>
          <w:spacing w:val="14"/>
        </w:rPr>
        <w:t xml:space="preserve"> </w:t>
      </w:r>
      <w:r w:rsidRPr="007C3B41">
        <w:t>This</w:t>
      </w:r>
      <w:r w:rsidRPr="007C3B41">
        <w:rPr>
          <w:spacing w:val="6"/>
        </w:rPr>
        <w:t xml:space="preserve"> </w:t>
      </w:r>
      <w:r w:rsidRPr="007C3B41">
        <w:rPr>
          <w:spacing w:val="-1"/>
        </w:rPr>
        <w:t>includes</w:t>
      </w:r>
      <w:r w:rsidRPr="007C3B41">
        <w:rPr>
          <w:spacing w:val="7"/>
        </w:rPr>
        <w:t xml:space="preserve"> </w:t>
      </w:r>
      <w:r w:rsidRPr="007C3B41">
        <w:rPr>
          <w:spacing w:val="-1"/>
        </w:rPr>
        <w:t>approval</w:t>
      </w:r>
      <w:r w:rsidRPr="007C3B41">
        <w:rPr>
          <w:spacing w:val="6"/>
        </w:rPr>
        <w:t xml:space="preserve"> </w:t>
      </w:r>
      <w:r w:rsidRPr="007C3B41">
        <w:rPr>
          <w:spacing w:val="-1"/>
        </w:rPr>
        <w:t>of</w:t>
      </w:r>
      <w:r w:rsidRPr="007C3B41">
        <w:rPr>
          <w:spacing w:val="6"/>
        </w:rPr>
        <w:t xml:space="preserve"> </w:t>
      </w:r>
      <w:r w:rsidRPr="007C3B41">
        <w:rPr>
          <w:spacing w:val="-1"/>
        </w:rPr>
        <w:t>bid</w:t>
      </w:r>
      <w:r w:rsidRPr="007C3B41">
        <w:rPr>
          <w:spacing w:val="24"/>
        </w:rPr>
        <w:t xml:space="preserve"> </w:t>
      </w:r>
      <w:r w:rsidRPr="007C3B41">
        <w:t>specifications</w:t>
      </w:r>
      <w:r w:rsidRPr="007C3B41">
        <w:rPr>
          <w:spacing w:val="-9"/>
        </w:rPr>
        <w:t xml:space="preserve"> </w:t>
      </w:r>
      <w:r w:rsidRPr="007C3B41">
        <w:t>for</w:t>
      </w:r>
      <w:r w:rsidRPr="007C3B41">
        <w:rPr>
          <w:spacing w:val="-7"/>
        </w:rPr>
        <w:t xml:space="preserve"> </w:t>
      </w:r>
      <w:r w:rsidRPr="007C3B41">
        <w:t>vehicles</w:t>
      </w:r>
      <w:r w:rsidRPr="007C3B41">
        <w:rPr>
          <w:spacing w:val="-9"/>
        </w:rPr>
        <w:t xml:space="preserve"> </w:t>
      </w:r>
      <w:r w:rsidRPr="007C3B41">
        <w:t>and</w:t>
      </w:r>
      <w:r w:rsidRPr="007C3B41">
        <w:rPr>
          <w:spacing w:val="-7"/>
        </w:rPr>
        <w:t xml:space="preserve"> </w:t>
      </w:r>
      <w:r w:rsidRPr="007C3B41">
        <w:t>equipment.</w:t>
      </w:r>
    </w:p>
    <w:p w14:paraId="6382A57F" w14:textId="77777777" w:rsidR="00B4080D" w:rsidRPr="007C3B41" w:rsidRDefault="00B4080D">
      <w:pPr>
        <w:pStyle w:val="BodyText"/>
        <w:kinsoku w:val="0"/>
        <w:overflowPunct w:val="0"/>
        <w:spacing w:before="12"/>
        <w:ind w:left="0"/>
      </w:pPr>
    </w:p>
    <w:p w14:paraId="2613E243" w14:textId="77777777" w:rsidR="00B4080D" w:rsidRPr="007C3B41" w:rsidRDefault="00B4080D">
      <w:pPr>
        <w:pStyle w:val="BodyText"/>
        <w:kinsoku w:val="0"/>
        <w:overflowPunct w:val="0"/>
        <w:ind w:right="256"/>
        <w:jc w:val="both"/>
      </w:pPr>
      <w:r w:rsidRPr="007C3B41">
        <w:t>The</w:t>
      </w:r>
      <w:r w:rsidRPr="007C3B41">
        <w:rPr>
          <w:spacing w:val="33"/>
        </w:rPr>
        <w:t xml:space="preserve"> </w:t>
      </w:r>
      <w:r w:rsidRPr="007C3B41">
        <w:rPr>
          <w:spacing w:val="-1"/>
        </w:rPr>
        <w:t>MTA/OLTS</w:t>
      </w:r>
      <w:r w:rsidRPr="007C3B41">
        <w:rPr>
          <w:spacing w:val="34"/>
        </w:rPr>
        <w:t xml:space="preserve"> </w:t>
      </w:r>
      <w:r w:rsidRPr="007C3B41">
        <w:rPr>
          <w:spacing w:val="-1"/>
        </w:rPr>
        <w:t>must</w:t>
      </w:r>
      <w:r w:rsidRPr="007C3B41">
        <w:rPr>
          <w:spacing w:val="34"/>
        </w:rPr>
        <w:t xml:space="preserve"> </w:t>
      </w:r>
      <w:r w:rsidRPr="007C3B41">
        <w:t>also</w:t>
      </w:r>
      <w:r w:rsidRPr="007C3B41">
        <w:rPr>
          <w:spacing w:val="34"/>
        </w:rPr>
        <w:t xml:space="preserve"> </w:t>
      </w:r>
      <w:r w:rsidRPr="007C3B41">
        <w:t>concur</w:t>
      </w:r>
      <w:r w:rsidRPr="007C3B41">
        <w:rPr>
          <w:spacing w:val="34"/>
        </w:rPr>
        <w:t xml:space="preserve"> </w:t>
      </w:r>
      <w:r w:rsidRPr="007C3B41">
        <w:t>in</w:t>
      </w:r>
      <w:r w:rsidRPr="007C3B41">
        <w:rPr>
          <w:spacing w:val="34"/>
        </w:rPr>
        <w:t xml:space="preserve"> </w:t>
      </w:r>
      <w:r w:rsidRPr="007C3B41">
        <w:t>writing</w:t>
      </w:r>
      <w:r w:rsidRPr="007C3B41">
        <w:rPr>
          <w:spacing w:val="34"/>
        </w:rPr>
        <w:t xml:space="preserve"> </w:t>
      </w:r>
      <w:r w:rsidRPr="007C3B41">
        <w:t>with</w:t>
      </w:r>
      <w:r w:rsidRPr="007C3B41">
        <w:rPr>
          <w:spacing w:val="34"/>
        </w:rPr>
        <w:t xml:space="preserve"> </w:t>
      </w:r>
      <w:r w:rsidRPr="007C3B41">
        <w:rPr>
          <w:spacing w:val="-1"/>
        </w:rPr>
        <w:t>the</w:t>
      </w:r>
      <w:r w:rsidRPr="007C3B41">
        <w:rPr>
          <w:spacing w:val="34"/>
        </w:rPr>
        <w:t xml:space="preserve"> </w:t>
      </w:r>
      <w:r w:rsidRPr="007C3B41">
        <w:rPr>
          <w:spacing w:val="-1"/>
        </w:rPr>
        <w:t>recommendation</w:t>
      </w:r>
      <w:r w:rsidRPr="007C3B41">
        <w:rPr>
          <w:spacing w:val="45"/>
          <w:w w:val="99"/>
        </w:rPr>
        <w:t xml:space="preserve"> </w:t>
      </w:r>
      <w:r w:rsidRPr="007C3B41">
        <w:t>for</w:t>
      </w:r>
      <w:r w:rsidRPr="007C3B41">
        <w:rPr>
          <w:spacing w:val="17"/>
        </w:rPr>
        <w:t xml:space="preserve"> </w:t>
      </w:r>
      <w:r w:rsidRPr="007C3B41">
        <w:t>award</w:t>
      </w:r>
      <w:r w:rsidRPr="007C3B41">
        <w:rPr>
          <w:spacing w:val="18"/>
        </w:rPr>
        <w:t xml:space="preserve"> </w:t>
      </w:r>
      <w:r w:rsidRPr="007C3B41">
        <w:t>prior</w:t>
      </w:r>
      <w:r w:rsidRPr="007C3B41">
        <w:rPr>
          <w:spacing w:val="17"/>
        </w:rPr>
        <w:t xml:space="preserve"> </w:t>
      </w:r>
      <w:r w:rsidRPr="007C3B41">
        <w:rPr>
          <w:spacing w:val="-1"/>
        </w:rPr>
        <w:t>to</w:t>
      </w:r>
      <w:r w:rsidRPr="007C3B41">
        <w:rPr>
          <w:spacing w:val="18"/>
        </w:rPr>
        <w:t xml:space="preserve"> </w:t>
      </w:r>
      <w:r w:rsidRPr="007C3B41">
        <w:rPr>
          <w:spacing w:val="-1"/>
        </w:rPr>
        <w:t>the</w:t>
      </w:r>
      <w:r w:rsidRPr="007C3B41">
        <w:rPr>
          <w:spacing w:val="18"/>
        </w:rPr>
        <w:t xml:space="preserve"> </w:t>
      </w:r>
      <w:r w:rsidRPr="007C3B41">
        <w:t>execution</w:t>
      </w:r>
      <w:r w:rsidRPr="007C3B41">
        <w:rPr>
          <w:spacing w:val="17"/>
        </w:rPr>
        <w:t xml:space="preserve"> </w:t>
      </w:r>
      <w:r w:rsidRPr="007C3B41">
        <w:t>of</w:t>
      </w:r>
      <w:r w:rsidRPr="007C3B41">
        <w:rPr>
          <w:spacing w:val="18"/>
        </w:rPr>
        <w:t xml:space="preserve"> </w:t>
      </w:r>
      <w:r w:rsidRPr="007C3B41">
        <w:t>a</w:t>
      </w:r>
      <w:r w:rsidRPr="007C3B41">
        <w:rPr>
          <w:spacing w:val="19"/>
        </w:rPr>
        <w:t xml:space="preserve"> </w:t>
      </w:r>
      <w:r w:rsidRPr="007C3B41">
        <w:t>local</w:t>
      </w:r>
      <w:r w:rsidRPr="007C3B41">
        <w:rPr>
          <w:spacing w:val="18"/>
        </w:rPr>
        <w:t xml:space="preserve"> </w:t>
      </w:r>
      <w:r w:rsidRPr="007C3B41">
        <w:t>contract</w:t>
      </w:r>
      <w:r w:rsidRPr="007C3B41">
        <w:rPr>
          <w:spacing w:val="18"/>
        </w:rPr>
        <w:t xml:space="preserve"> </w:t>
      </w:r>
      <w:r w:rsidRPr="007C3B41">
        <w:t>or</w:t>
      </w:r>
      <w:r w:rsidRPr="007C3B41">
        <w:rPr>
          <w:spacing w:val="18"/>
        </w:rPr>
        <w:t xml:space="preserve"> </w:t>
      </w:r>
      <w:r w:rsidRPr="007C3B41">
        <w:t>purchase</w:t>
      </w:r>
      <w:r w:rsidRPr="007C3B41">
        <w:rPr>
          <w:spacing w:val="18"/>
        </w:rPr>
        <w:t xml:space="preserve"> </w:t>
      </w:r>
      <w:r w:rsidRPr="007C3B41">
        <w:t>order</w:t>
      </w:r>
      <w:r w:rsidRPr="007C3B41">
        <w:rPr>
          <w:spacing w:val="18"/>
        </w:rPr>
        <w:t xml:space="preserve"> </w:t>
      </w:r>
      <w:r w:rsidRPr="007C3B41">
        <w:t>for</w:t>
      </w:r>
      <w:r w:rsidRPr="007C3B41">
        <w:rPr>
          <w:spacing w:val="22"/>
          <w:w w:val="99"/>
        </w:rPr>
        <w:t xml:space="preserve"> </w:t>
      </w:r>
      <w:r w:rsidRPr="007C3B41">
        <w:t>all</w:t>
      </w:r>
      <w:r w:rsidRPr="007C3B41">
        <w:rPr>
          <w:spacing w:val="56"/>
        </w:rPr>
        <w:t xml:space="preserve"> </w:t>
      </w:r>
      <w:r w:rsidRPr="007C3B41">
        <w:t>items</w:t>
      </w:r>
      <w:r w:rsidRPr="007C3B41">
        <w:rPr>
          <w:spacing w:val="57"/>
        </w:rPr>
        <w:t xml:space="preserve"> </w:t>
      </w:r>
      <w:r w:rsidRPr="007C3B41">
        <w:rPr>
          <w:spacing w:val="-1"/>
        </w:rPr>
        <w:t>purchased</w:t>
      </w:r>
      <w:r w:rsidRPr="007C3B41">
        <w:rPr>
          <w:spacing w:val="56"/>
        </w:rPr>
        <w:t xml:space="preserve"> </w:t>
      </w:r>
      <w:r w:rsidRPr="007C3B41">
        <w:rPr>
          <w:spacing w:val="-1"/>
        </w:rPr>
        <w:t>through</w:t>
      </w:r>
      <w:r w:rsidRPr="007C3B41">
        <w:rPr>
          <w:spacing w:val="56"/>
        </w:rPr>
        <w:t xml:space="preserve"> </w:t>
      </w:r>
      <w:r w:rsidRPr="007C3B41">
        <w:rPr>
          <w:spacing w:val="-1"/>
        </w:rPr>
        <w:t>the</w:t>
      </w:r>
      <w:r w:rsidRPr="007C3B41">
        <w:rPr>
          <w:spacing w:val="57"/>
        </w:rPr>
        <w:t xml:space="preserve"> </w:t>
      </w:r>
      <w:r w:rsidRPr="007C3B41">
        <w:t>methods</w:t>
      </w:r>
      <w:r w:rsidRPr="007C3B41">
        <w:rPr>
          <w:spacing w:val="56"/>
        </w:rPr>
        <w:t xml:space="preserve"> </w:t>
      </w:r>
      <w:r w:rsidRPr="007C3B41">
        <w:t>mentioned</w:t>
      </w:r>
      <w:r w:rsidRPr="007C3B41">
        <w:rPr>
          <w:spacing w:val="56"/>
        </w:rPr>
        <w:t xml:space="preserve"> </w:t>
      </w:r>
      <w:r w:rsidRPr="007C3B41">
        <w:rPr>
          <w:spacing w:val="-1"/>
        </w:rPr>
        <w:t>previously.</w:t>
      </w:r>
      <w:r w:rsidRPr="007C3B41">
        <w:rPr>
          <w:spacing w:val="54"/>
        </w:rPr>
        <w:t xml:space="preserve"> </w:t>
      </w:r>
      <w:r w:rsidRPr="007C3B41">
        <w:t>The</w:t>
      </w:r>
      <w:r w:rsidRPr="007C3B41">
        <w:rPr>
          <w:spacing w:val="26"/>
          <w:w w:val="99"/>
        </w:rPr>
        <w:t xml:space="preserve"> </w:t>
      </w:r>
      <w:r w:rsidRPr="007C3B41">
        <w:t>MTA/OLTS</w:t>
      </w:r>
      <w:r w:rsidRPr="007C3B41">
        <w:rPr>
          <w:spacing w:val="3"/>
        </w:rPr>
        <w:t xml:space="preserve"> </w:t>
      </w:r>
      <w:r w:rsidRPr="007C3B41">
        <w:t>will</w:t>
      </w:r>
      <w:r w:rsidRPr="007C3B41">
        <w:rPr>
          <w:spacing w:val="4"/>
        </w:rPr>
        <w:t xml:space="preserve"> </w:t>
      </w:r>
      <w:r w:rsidRPr="007C3B41">
        <w:t>defer</w:t>
      </w:r>
      <w:r w:rsidRPr="007C3B41">
        <w:rPr>
          <w:spacing w:val="3"/>
        </w:rPr>
        <w:t xml:space="preserve"> </w:t>
      </w:r>
      <w:r w:rsidRPr="007C3B41">
        <w:rPr>
          <w:spacing w:val="-1"/>
        </w:rPr>
        <w:t>to</w:t>
      </w:r>
      <w:r w:rsidRPr="007C3B41">
        <w:rPr>
          <w:spacing w:val="4"/>
        </w:rPr>
        <w:t xml:space="preserve"> </w:t>
      </w:r>
      <w:r w:rsidRPr="007C3B41">
        <w:rPr>
          <w:spacing w:val="-1"/>
        </w:rPr>
        <w:t>the</w:t>
      </w:r>
      <w:r w:rsidRPr="007C3B41">
        <w:rPr>
          <w:spacing w:val="4"/>
        </w:rPr>
        <w:t xml:space="preserve"> </w:t>
      </w:r>
      <w:r w:rsidRPr="007C3B41">
        <w:t>local</w:t>
      </w:r>
      <w:r w:rsidRPr="007C3B41">
        <w:rPr>
          <w:spacing w:val="3"/>
        </w:rPr>
        <w:t xml:space="preserve"> </w:t>
      </w:r>
      <w:r w:rsidRPr="007C3B41">
        <w:rPr>
          <w:spacing w:val="-1"/>
        </w:rPr>
        <w:t>subrecipient’s</w:t>
      </w:r>
      <w:r w:rsidRPr="007C3B41">
        <w:rPr>
          <w:spacing w:val="4"/>
        </w:rPr>
        <w:t xml:space="preserve"> </w:t>
      </w:r>
      <w:r w:rsidRPr="007C3B41">
        <w:t>procurement</w:t>
      </w:r>
      <w:r w:rsidRPr="007C3B41">
        <w:rPr>
          <w:spacing w:val="31"/>
          <w:w w:val="99"/>
        </w:rPr>
        <w:t xml:space="preserve"> </w:t>
      </w:r>
      <w:r w:rsidRPr="007C3B41">
        <w:rPr>
          <w:spacing w:val="-1"/>
        </w:rPr>
        <w:t>requirements</w:t>
      </w:r>
      <w:r w:rsidRPr="007C3B41">
        <w:rPr>
          <w:spacing w:val="-5"/>
        </w:rPr>
        <w:t xml:space="preserve"> </w:t>
      </w:r>
      <w:r w:rsidRPr="007C3B41">
        <w:rPr>
          <w:spacing w:val="-1"/>
        </w:rPr>
        <w:t>if</w:t>
      </w:r>
      <w:r w:rsidRPr="007C3B41">
        <w:rPr>
          <w:spacing w:val="-6"/>
        </w:rPr>
        <w:t xml:space="preserve"> </w:t>
      </w:r>
      <w:r w:rsidRPr="007C3B41">
        <w:rPr>
          <w:spacing w:val="-1"/>
        </w:rPr>
        <w:t>theirs</w:t>
      </w:r>
      <w:r w:rsidRPr="007C3B41">
        <w:rPr>
          <w:spacing w:val="-3"/>
        </w:rPr>
        <w:t xml:space="preserve"> </w:t>
      </w:r>
      <w:r w:rsidRPr="007C3B41">
        <w:rPr>
          <w:spacing w:val="-1"/>
        </w:rPr>
        <w:t>are</w:t>
      </w:r>
      <w:r w:rsidRPr="007C3B41">
        <w:rPr>
          <w:spacing w:val="-6"/>
        </w:rPr>
        <w:t xml:space="preserve"> </w:t>
      </w:r>
      <w:r w:rsidRPr="007C3B41">
        <w:t>more</w:t>
      </w:r>
      <w:r w:rsidRPr="007C3B41">
        <w:rPr>
          <w:spacing w:val="-5"/>
        </w:rPr>
        <w:t xml:space="preserve"> </w:t>
      </w:r>
      <w:r w:rsidRPr="007C3B41">
        <w:rPr>
          <w:spacing w:val="-1"/>
        </w:rPr>
        <w:t>stringent</w:t>
      </w:r>
      <w:r w:rsidRPr="007C3B41">
        <w:rPr>
          <w:spacing w:val="-5"/>
        </w:rPr>
        <w:t xml:space="preserve"> </w:t>
      </w:r>
      <w:r w:rsidRPr="007C3B41">
        <w:rPr>
          <w:spacing w:val="-1"/>
        </w:rPr>
        <w:t>than</w:t>
      </w:r>
      <w:r w:rsidRPr="007C3B41">
        <w:rPr>
          <w:spacing w:val="-5"/>
        </w:rPr>
        <w:t xml:space="preserve"> </w:t>
      </w:r>
      <w:r w:rsidRPr="007C3B41">
        <w:rPr>
          <w:spacing w:val="-1"/>
        </w:rPr>
        <w:t>the</w:t>
      </w:r>
      <w:r w:rsidRPr="007C3B41">
        <w:rPr>
          <w:spacing w:val="-4"/>
        </w:rPr>
        <w:t xml:space="preserve"> </w:t>
      </w:r>
      <w:r w:rsidRPr="007C3B41">
        <w:t>State’s</w:t>
      </w:r>
      <w:r w:rsidRPr="007C3B41">
        <w:rPr>
          <w:spacing w:val="-5"/>
        </w:rPr>
        <w:t xml:space="preserve"> </w:t>
      </w:r>
      <w:r w:rsidRPr="007C3B41">
        <w:t>requirements.</w:t>
      </w:r>
    </w:p>
    <w:p w14:paraId="63DBF81C" w14:textId="77777777" w:rsidR="00B4080D" w:rsidRPr="007C3B41" w:rsidRDefault="00B4080D">
      <w:pPr>
        <w:pStyle w:val="BodyText"/>
        <w:kinsoku w:val="0"/>
        <w:overflowPunct w:val="0"/>
        <w:spacing w:before="12"/>
        <w:ind w:left="0"/>
      </w:pPr>
    </w:p>
    <w:p w14:paraId="08CA26DD" w14:textId="59529D8D" w:rsidR="00B4080D" w:rsidRPr="007C3B41" w:rsidRDefault="00B4080D">
      <w:pPr>
        <w:pStyle w:val="BodyText"/>
        <w:kinsoku w:val="0"/>
        <w:overflowPunct w:val="0"/>
        <w:ind w:right="254"/>
        <w:jc w:val="both"/>
      </w:pPr>
      <w:r w:rsidRPr="007C3B41">
        <w:t>MTA/OLTS</w:t>
      </w:r>
      <w:r w:rsidRPr="007C3B41">
        <w:rPr>
          <w:spacing w:val="10"/>
        </w:rPr>
        <w:t xml:space="preserve"> </w:t>
      </w:r>
      <w:r w:rsidRPr="007C3B41">
        <w:t>provides</w:t>
      </w:r>
      <w:r w:rsidRPr="007C3B41">
        <w:rPr>
          <w:spacing w:val="10"/>
        </w:rPr>
        <w:t xml:space="preserve"> </w:t>
      </w:r>
      <w:r w:rsidRPr="007C3B41">
        <w:t>periodic</w:t>
      </w:r>
      <w:r w:rsidRPr="007C3B41">
        <w:rPr>
          <w:spacing w:val="10"/>
        </w:rPr>
        <w:t xml:space="preserve"> </w:t>
      </w:r>
      <w:r w:rsidRPr="007C3B41">
        <w:rPr>
          <w:spacing w:val="-1"/>
        </w:rPr>
        <w:t>training</w:t>
      </w:r>
      <w:r w:rsidRPr="007C3B41">
        <w:rPr>
          <w:spacing w:val="12"/>
        </w:rPr>
        <w:t xml:space="preserve"> </w:t>
      </w:r>
      <w:r w:rsidRPr="007C3B41">
        <w:rPr>
          <w:spacing w:val="-1"/>
        </w:rPr>
        <w:t>to</w:t>
      </w:r>
      <w:r w:rsidRPr="007C3B41">
        <w:rPr>
          <w:spacing w:val="10"/>
        </w:rPr>
        <w:t xml:space="preserve"> </w:t>
      </w:r>
      <w:r w:rsidRPr="007C3B41">
        <w:t>all</w:t>
      </w:r>
      <w:r w:rsidRPr="007C3B41">
        <w:rPr>
          <w:spacing w:val="10"/>
        </w:rPr>
        <w:t xml:space="preserve"> </w:t>
      </w:r>
      <w:r w:rsidRPr="007C3B41">
        <w:rPr>
          <w:spacing w:val="-1"/>
        </w:rPr>
        <w:t>subrecipients</w:t>
      </w:r>
      <w:r w:rsidRPr="007C3B41">
        <w:rPr>
          <w:spacing w:val="11"/>
        </w:rPr>
        <w:t xml:space="preserve"> </w:t>
      </w:r>
      <w:r w:rsidRPr="007C3B41">
        <w:t>on</w:t>
      </w:r>
      <w:r w:rsidRPr="007C3B41">
        <w:rPr>
          <w:spacing w:val="29"/>
          <w:w w:val="99"/>
        </w:rPr>
        <w:t xml:space="preserve"> </w:t>
      </w:r>
      <w:r w:rsidRPr="007C3B41">
        <w:rPr>
          <w:spacing w:val="-1"/>
        </w:rPr>
        <w:t>procurement</w:t>
      </w:r>
      <w:r w:rsidRPr="007C3B41">
        <w:rPr>
          <w:spacing w:val="58"/>
        </w:rPr>
        <w:t xml:space="preserve"> </w:t>
      </w:r>
      <w:r w:rsidRPr="007C3B41">
        <w:t>requirements.</w:t>
      </w:r>
      <w:r w:rsidRPr="007C3B41">
        <w:rPr>
          <w:spacing w:val="58"/>
        </w:rPr>
        <w:t xml:space="preserve"> </w:t>
      </w:r>
      <w:r w:rsidRPr="007C3B41">
        <w:t>MTA/OLTS</w:t>
      </w:r>
      <w:r w:rsidRPr="007C3B41">
        <w:rPr>
          <w:spacing w:val="57"/>
        </w:rPr>
        <w:t xml:space="preserve"> </w:t>
      </w:r>
      <w:r w:rsidRPr="007C3B41">
        <w:t>monitors</w:t>
      </w:r>
      <w:r w:rsidRPr="007C3B41">
        <w:rPr>
          <w:spacing w:val="58"/>
        </w:rPr>
        <w:t xml:space="preserve"> </w:t>
      </w:r>
      <w:r w:rsidRPr="007C3B41">
        <w:rPr>
          <w:spacing w:val="-1"/>
        </w:rPr>
        <w:t>subrecipient</w:t>
      </w:r>
      <w:r w:rsidRPr="007C3B41">
        <w:rPr>
          <w:spacing w:val="24"/>
        </w:rPr>
        <w:t xml:space="preserve"> </w:t>
      </w:r>
      <w:r w:rsidRPr="007C3B41">
        <w:t>compliance</w:t>
      </w:r>
      <w:r w:rsidRPr="007C3B41">
        <w:rPr>
          <w:spacing w:val="9"/>
        </w:rPr>
        <w:t xml:space="preserve"> </w:t>
      </w:r>
      <w:r w:rsidRPr="007C3B41">
        <w:t>with</w:t>
      </w:r>
      <w:r w:rsidRPr="007C3B41">
        <w:rPr>
          <w:spacing w:val="10"/>
        </w:rPr>
        <w:t xml:space="preserve"> </w:t>
      </w:r>
      <w:r w:rsidRPr="007C3B41">
        <w:t>procurement</w:t>
      </w:r>
      <w:r w:rsidRPr="007C3B41">
        <w:rPr>
          <w:spacing w:val="9"/>
        </w:rPr>
        <w:t xml:space="preserve"> </w:t>
      </w:r>
      <w:r w:rsidRPr="007C3B41">
        <w:rPr>
          <w:spacing w:val="-1"/>
        </w:rPr>
        <w:t>requirements</w:t>
      </w:r>
      <w:r w:rsidRPr="007C3B41">
        <w:rPr>
          <w:spacing w:val="10"/>
        </w:rPr>
        <w:t xml:space="preserve"> </w:t>
      </w:r>
      <w:r w:rsidRPr="007C3B41">
        <w:rPr>
          <w:spacing w:val="-1"/>
        </w:rPr>
        <w:t>as</w:t>
      </w:r>
      <w:r w:rsidRPr="007C3B41">
        <w:rPr>
          <w:spacing w:val="9"/>
        </w:rPr>
        <w:t xml:space="preserve"> </w:t>
      </w:r>
      <w:r w:rsidRPr="007C3B41">
        <w:rPr>
          <w:spacing w:val="-1"/>
        </w:rPr>
        <w:t>part</w:t>
      </w:r>
      <w:r w:rsidRPr="007C3B41">
        <w:rPr>
          <w:spacing w:val="9"/>
        </w:rPr>
        <w:t xml:space="preserve"> </w:t>
      </w:r>
      <w:r w:rsidRPr="007C3B41">
        <w:t>of</w:t>
      </w:r>
      <w:r w:rsidRPr="007C3B41">
        <w:rPr>
          <w:spacing w:val="10"/>
        </w:rPr>
        <w:t xml:space="preserve"> </w:t>
      </w:r>
      <w:r w:rsidRPr="007C3B41">
        <w:rPr>
          <w:spacing w:val="-1"/>
        </w:rPr>
        <w:t>the</w:t>
      </w:r>
      <w:r w:rsidRPr="007C3B41">
        <w:rPr>
          <w:spacing w:val="9"/>
        </w:rPr>
        <w:t xml:space="preserve"> </w:t>
      </w:r>
      <w:r w:rsidRPr="007C3B41">
        <w:t>comprehensive</w:t>
      </w:r>
      <w:r w:rsidRPr="007C3B41">
        <w:rPr>
          <w:spacing w:val="29"/>
          <w:w w:val="99"/>
        </w:rPr>
        <w:t xml:space="preserve"> </w:t>
      </w:r>
      <w:r w:rsidRPr="007C3B41">
        <w:t>compliance</w:t>
      </w:r>
      <w:r w:rsidRPr="007C3B41">
        <w:rPr>
          <w:spacing w:val="-5"/>
        </w:rPr>
        <w:t xml:space="preserve"> </w:t>
      </w:r>
      <w:r w:rsidRPr="007C3B41">
        <w:t>review</w:t>
      </w:r>
      <w:r w:rsidRPr="007C3B41">
        <w:rPr>
          <w:spacing w:val="-4"/>
        </w:rPr>
        <w:t xml:space="preserve"> </w:t>
      </w:r>
      <w:r w:rsidRPr="007C3B41">
        <w:t>that</w:t>
      </w:r>
      <w:r w:rsidRPr="007C3B41">
        <w:rPr>
          <w:spacing w:val="-4"/>
        </w:rPr>
        <w:t xml:space="preserve"> </w:t>
      </w:r>
      <w:r w:rsidRPr="007C3B41">
        <w:t>MTA/OLTS</w:t>
      </w:r>
      <w:r w:rsidRPr="007C3B41">
        <w:rPr>
          <w:spacing w:val="-5"/>
        </w:rPr>
        <w:t xml:space="preserve"> </w:t>
      </w:r>
      <w:r w:rsidRPr="007C3B41">
        <w:rPr>
          <w:spacing w:val="-1"/>
        </w:rPr>
        <w:t>conducts</w:t>
      </w:r>
      <w:r w:rsidRPr="007C3B41">
        <w:rPr>
          <w:spacing w:val="-4"/>
        </w:rPr>
        <w:t xml:space="preserve"> </w:t>
      </w:r>
      <w:r w:rsidRPr="007C3B41">
        <w:t>with</w:t>
      </w:r>
      <w:r w:rsidRPr="007C3B41">
        <w:rPr>
          <w:spacing w:val="-4"/>
        </w:rPr>
        <w:t xml:space="preserve"> </w:t>
      </w:r>
      <w:r w:rsidRPr="007C3B41">
        <w:t>each</w:t>
      </w:r>
      <w:r w:rsidRPr="007C3B41">
        <w:rPr>
          <w:spacing w:val="-4"/>
        </w:rPr>
        <w:t xml:space="preserve"> </w:t>
      </w:r>
      <w:r w:rsidRPr="007C3B41">
        <w:t>of</w:t>
      </w:r>
      <w:r w:rsidRPr="007C3B41">
        <w:rPr>
          <w:spacing w:val="-4"/>
        </w:rPr>
        <w:t xml:space="preserve"> </w:t>
      </w:r>
      <w:r w:rsidRPr="007C3B41">
        <w:t>its</w:t>
      </w:r>
      <w:r w:rsidRPr="007C3B41">
        <w:rPr>
          <w:spacing w:val="-4"/>
        </w:rPr>
        <w:t xml:space="preserve"> </w:t>
      </w:r>
      <w:r w:rsidRPr="007C3B41">
        <w:t>Section</w:t>
      </w:r>
      <w:r w:rsidRPr="007C3B41">
        <w:rPr>
          <w:spacing w:val="-4"/>
        </w:rPr>
        <w:t xml:space="preserve"> </w:t>
      </w:r>
      <w:r w:rsidRPr="007C3B41">
        <w:t>5311</w:t>
      </w:r>
      <w:r w:rsidRPr="007C3B41">
        <w:rPr>
          <w:spacing w:val="24"/>
        </w:rPr>
        <w:t xml:space="preserve"> </w:t>
      </w:r>
      <w:r w:rsidRPr="007C3B41">
        <w:t>subrecipients</w:t>
      </w:r>
      <w:r w:rsidRPr="007C3B41">
        <w:rPr>
          <w:spacing w:val="47"/>
        </w:rPr>
        <w:t xml:space="preserve"> </w:t>
      </w:r>
      <w:r w:rsidRPr="007C3B41">
        <w:t>every</w:t>
      </w:r>
      <w:r w:rsidRPr="007C3B41">
        <w:rPr>
          <w:spacing w:val="49"/>
        </w:rPr>
        <w:t xml:space="preserve"> </w:t>
      </w:r>
      <w:r w:rsidRPr="007C3B41">
        <w:rPr>
          <w:spacing w:val="-1"/>
        </w:rPr>
        <w:t>three</w:t>
      </w:r>
      <w:r w:rsidR="00080A20">
        <w:rPr>
          <w:spacing w:val="-1"/>
        </w:rPr>
        <w:t xml:space="preserve"> to five</w:t>
      </w:r>
      <w:r w:rsidRPr="007C3B41">
        <w:rPr>
          <w:spacing w:val="50"/>
        </w:rPr>
        <w:t xml:space="preserve"> </w:t>
      </w:r>
      <w:r w:rsidRPr="007C3B41">
        <w:rPr>
          <w:spacing w:val="-1"/>
        </w:rPr>
        <w:t>years.</w:t>
      </w:r>
      <w:r w:rsidRPr="007C3B41">
        <w:rPr>
          <w:spacing w:val="50"/>
        </w:rPr>
        <w:t xml:space="preserve"> </w:t>
      </w:r>
      <w:r w:rsidRPr="007C3B41">
        <w:t>As</w:t>
      </w:r>
      <w:r w:rsidRPr="007C3B41">
        <w:rPr>
          <w:spacing w:val="49"/>
        </w:rPr>
        <w:t xml:space="preserve"> </w:t>
      </w:r>
      <w:r w:rsidRPr="007C3B41">
        <w:t>part</w:t>
      </w:r>
      <w:r w:rsidRPr="007C3B41">
        <w:rPr>
          <w:spacing w:val="49"/>
        </w:rPr>
        <w:t xml:space="preserve"> </w:t>
      </w:r>
      <w:r w:rsidRPr="007C3B41">
        <w:t>of</w:t>
      </w:r>
      <w:r w:rsidRPr="007C3B41">
        <w:rPr>
          <w:spacing w:val="49"/>
        </w:rPr>
        <w:t xml:space="preserve"> </w:t>
      </w:r>
      <w:r w:rsidRPr="007C3B41">
        <w:rPr>
          <w:spacing w:val="-1"/>
        </w:rPr>
        <w:t>this</w:t>
      </w:r>
      <w:r w:rsidRPr="007C3B41">
        <w:rPr>
          <w:spacing w:val="50"/>
        </w:rPr>
        <w:t xml:space="preserve"> </w:t>
      </w:r>
      <w:r w:rsidRPr="007C3B41">
        <w:t>review,</w:t>
      </w:r>
      <w:r w:rsidRPr="007C3B41">
        <w:rPr>
          <w:spacing w:val="49"/>
        </w:rPr>
        <w:t xml:space="preserve"> </w:t>
      </w:r>
      <w:r w:rsidRPr="007C3B41">
        <w:t>documentation</w:t>
      </w:r>
      <w:r w:rsidRPr="007C3B41">
        <w:rPr>
          <w:spacing w:val="24"/>
          <w:w w:val="99"/>
        </w:rPr>
        <w:t xml:space="preserve"> </w:t>
      </w:r>
      <w:r w:rsidRPr="007C3B41">
        <w:rPr>
          <w:spacing w:val="-1"/>
        </w:rPr>
        <w:t>within</w:t>
      </w:r>
      <w:r w:rsidRPr="007C3B41">
        <w:rPr>
          <w:spacing w:val="-8"/>
        </w:rPr>
        <w:t xml:space="preserve"> </w:t>
      </w:r>
      <w:r w:rsidRPr="007C3B41">
        <w:rPr>
          <w:spacing w:val="-1"/>
        </w:rPr>
        <w:t>the</w:t>
      </w:r>
      <w:r w:rsidRPr="007C3B41">
        <w:rPr>
          <w:spacing w:val="-7"/>
        </w:rPr>
        <w:t xml:space="preserve"> </w:t>
      </w:r>
      <w:r w:rsidRPr="007C3B41">
        <w:t>subrecipient’s</w:t>
      </w:r>
      <w:r w:rsidRPr="007C3B41">
        <w:rPr>
          <w:spacing w:val="-8"/>
        </w:rPr>
        <w:t xml:space="preserve"> </w:t>
      </w:r>
      <w:r w:rsidRPr="007C3B41">
        <w:rPr>
          <w:spacing w:val="-1"/>
        </w:rPr>
        <w:t>procurement</w:t>
      </w:r>
      <w:r w:rsidRPr="007C3B41">
        <w:rPr>
          <w:spacing w:val="-8"/>
        </w:rPr>
        <w:t xml:space="preserve"> </w:t>
      </w:r>
      <w:r w:rsidRPr="007C3B41">
        <w:t>files</w:t>
      </w:r>
      <w:r w:rsidRPr="007C3B41">
        <w:rPr>
          <w:spacing w:val="-9"/>
        </w:rPr>
        <w:t xml:space="preserve"> </w:t>
      </w:r>
      <w:r w:rsidRPr="007C3B41">
        <w:t>is</w:t>
      </w:r>
      <w:r w:rsidRPr="007C3B41">
        <w:rPr>
          <w:spacing w:val="-8"/>
        </w:rPr>
        <w:t xml:space="preserve"> </w:t>
      </w:r>
      <w:r w:rsidRPr="007C3B41">
        <w:t>examined.</w:t>
      </w:r>
    </w:p>
    <w:p w14:paraId="4E4193D9" w14:textId="77777777" w:rsidR="00B4080D" w:rsidRPr="007C3B41" w:rsidRDefault="00B4080D">
      <w:pPr>
        <w:pStyle w:val="BodyText"/>
        <w:kinsoku w:val="0"/>
        <w:overflowPunct w:val="0"/>
        <w:spacing w:before="1"/>
        <w:ind w:left="0"/>
      </w:pPr>
    </w:p>
    <w:p w14:paraId="44D1C213" w14:textId="77777777" w:rsidR="00B4080D" w:rsidRPr="007C3B41" w:rsidRDefault="00B4080D">
      <w:pPr>
        <w:pStyle w:val="Heading2"/>
        <w:numPr>
          <w:ilvl w:val="1"/>
          <w:numId w:val="17"/>
        </w:numPr>
        <w:tabs>
          <w:tab w:val="left" w:pos="1960"/>
        </w:tabs>
        <w:kinsoku w:val="0"/>
        <w:overflowPunct w:val="0"/>
        <w:ind w:left="1960" w:hanging="360"/>
        <w:jc w:val="both"/>
        <w:rPr>
          <w:b w:val="0"/>
          <w:bCs w:val="0"/>
        </w:rPr>
      </w:pPr>
      <w:r w:rsidRPr="007C3B41">
        <w:rPr>
          <w:spacing w:val="-1"/>
        </w:rPr>
        <w:t>Financial</w:t>
      </w:r>
      <w:r w:rsidRPr="007C3B41">
        <w:rPr>
          <w:spacing w:val="-10"/>
        </w:rPr>
        <w:t xml:space="preserve"> </w:t>
      </w:r>
      <w:r w:rsidRPr="007C3B41">
        <w:t>Management</w:t>
      </w:r>
      <w:r w:rsidRPr="007C3B41">
        <w:rPr>
          <w:spacing w:val="-11"/>
        </w:rPr>
        <w:t xml:space="preserve"> </w:t>
      </w:r>
      <w:r w:rsidRPr="007C3B41">
        <w:t>and</w:t>
      </w:r>
      <w:r w:rsidRPr="007C3B41">
        <w:rPr>
          <w:spacing w:val="-11"/>
        </w:rPr>
        <w:t xml:space="preserve"> </w:t>
      </w:r>
      <w:r w:rsidRPr="007C3B41">
        <w:t>Accounting</w:t>
      </w:r>
      <w:r w:rsidRPr="007C3B41">
        <w:rPr>
          <w:spacing w:val="-11"/>
        </w:rPr>
        <w:t xml:space="preserve"> </w:t>
      </w:r>
      <w:r w:rsidRPr="007C3B41">
        <w:t>Procedures</w:t>
      </w:r>
    </w:p>
    <w:p w14:paraId="3E0F2F5D" w14:textId="77777777" w:rsidR="00B4080D" w:rsidRPr="007C3B41" w:rsidRDefault="00B4080D">
      <w:pPr>
        <w:pStyle w:val="BodyText"/>
        <w:kinsoku w:val="0"/>
        <w:overflowPunct w:val="0"/>
        <w:spacing w:before="8"/>
        <w:ind w:left="0"/>
        <w:rPr>
          <w:b/>
          <w:bCs/>
        </w:rPr>
      </w:pPr>
    </w:p>
    <w:p w14:paraId="6798E22B" w14:textId="77777777" w:rsidR="00B4080D" w:rsidRPr="007C3B41" w:rsidRDefault="00B4080D">
      <w:pPr>
        <w:pStyle w:val="BodyText"/>
        <w:kinsoku w:val="0"/>
        <w:overflowPunct w:val="0"/>
        <w:ind w:right="256"/>
        <w:jc w:val="both"/>
      </w:pPr>
      <w:r w:rsidRPr="007C3B41">
        <w:t>The</w:t>
      </w:r>
      <w:r w:rsidRPr="007C3B41">
        <w:rPr>
          <w:spacing w:val="-2"/>
        </w:rPr>
        <w:t xml:space="preserve"> </w:t>
      </w:r>
      <w:r w:rsidRPr="007C3B41">
        <w:rPr>
          <w:spacing w:val="-1"/>
        </w:rPr>
        <w:t xml:space="preserve">MTA/OLTS </w:t>
      </w:r>
      <w:r w:rsidRPr="007C3B41">
        <w:t>provides</w:t>
      </w:r>
      <w:r w:rsidRPr="007C3B41">
        <w:rPr>
          <w:spacing w:val="-1"/>
        </w:rPr>
        <w:t xml:space="preserve"> </w:t>
      </w:r>
      <w:r w:rsidRPr="007C3B41">
        <w:t>for</w:t>
      </w:r>
      <w:r w:rsidRPr="007C3B41">
        <w:rPr>
          <w:spacing w:val="-1"/>
        </w:rPr>
        <w:t xml:space="preserve"> fiscal</w:t>
      </w:r>
      <w:r w:rsidRPr="007C3B41">
        <w:rPr>
          <w:spacing w:val="-2"/>
        </w:rPr>
        <w:t xml:space="preserve"> </w:t>
      </w:r>
      <w:r w:rsidRPr="007C3B41">
        <w:rPr>
          <w:spacing w:val="-1"/>
        </w:rPr>
        <w:t>controls and accounting</w:t>
      </w:r>
      <w:r w:rsidRPr="007C3B41">
        <w:rPr>
          <w:spacing w:val="-2"/>
        </w:rPr>
        <w:t xml:space="preserve"> </w:t>
      </w:r>
      <w:r w:rsidRPr="007C3B41">
        <w:rPr>
          <w:spacing w:val="-1"/>
        </w:rPr>
        <w:t>procedures</w:t>
      </w:r>
      <w:r w:rsidRPr="007C3B41">
        <w:t xml:space="preserve"> </w:t>
      </w:r>
      <w:r w:rsidRPr="007C3B41">
        <w:rPr>
          <w:spacing w:val="-1"/>
        </w:rPr>
        <w:t>in</w:t>
      </w:r>
      <w:r w:rsidRPr="007C3B41">
        <w:rPr>
          <w:spacing w:val="30"/>
        </w:rPr>
        <w:t xml:space="preserve"> </w:t>
      </w:r>
      <w:r w:rsidRPr="007C3B41">
        <w:rPr>
          <w:spacing w:val="-1"/>
        </w:rPr>
        <w:t>accordance</w:t>
      </w:r>
      <w:r w:rsidRPr="007C3B41">
        <w:rPr>
          <w:spacing w:val="-6"/>
        </w:rPr>
        <w:t xml:space="preserve"> </w:t>
      </w:r>
      <w:r w:rsidRPr="007C3B41">
        <w:t>with</w:t>
      </w:r>
      <w:r w:rsidRPr="007C3B41">
        <w:rPr>
          <w:spacing w:val="-5"/>
        </w:rPr>
        <w:t xml:space="preserve"> </w:t>
      </w:r>
      <w:r w:rsidRPr="007C3B41">
        <w:t>State</w:t>
      </w:r>
      <w:r w:rsidRPr="007C3B41">
        <w:rPr>
          <w:spacing w:val="-6"/>
        </w:rPr>
        <w:t xml:space="preserve"> </w:t>
      </w:r>
      <w:r w:rsidRPr="007C3B41">
        <w:rPr>
          <w:spacing w:val="-1"/>
        </w:rPr>
        <w:t>laws</w:t>
      </w:r>
      <w:r w:rsidRPr="007C3B41">
        <w:rPr>
          <w:spacing w:val="-6"/>
        </w:rPr>
        <w:t xml:space="preserve"> </w:t>
      </w:r>
      <w:r w:rsidRPr="007C3B41">
        <w:rPr>
          <w:spacing w:val="-1"/>
        </w:rPr>
        <w:t>and</w:t>
      </w:r>
      <w:r w:rsidRPr="007C3B41">
        <w:rPr>
          <w:spacing w:val="-5"/>
        </w:rPr>
        <w:t xml:space="preserve"> </w:t>
      </w:r>
      <w:r w:rsidRPr="007C3B41">
        <w:rPr>
          <w:spacing w:val="-1"/>
        </w:rPr>
        <w:t>in</w:t>
      </w:r>
      <w:r w:rsidRPr="007C3B41">
        <w:rPr>
          <w:spacing w:val="-6"/>
        </w:rPr>
        <w:t xml:space="preserve"> </w:t>
      </w:r>
      <w:r w:rsidRPr="007C3B41">
        <w:t>compliance</w:t>
      </w:r>
      <w:r w:rsidRPr="007C3B41">
        <w:rPr>
          <w:spacing w:val="-6"/>
        </w:rPr>
        <w:t xml:space="preserve"> </w:t>
      </w:r>
      <w:r w:rsidRPr="007C3B41">
        <w:t>with</w:t>
      </w:r>
      <w:r w:rsidRPr="007C3B41">
        <w:rPr>
          <w:spacing w:val="-6"/>
        </w:rPr>
        <w:t xml:space="preserve"> </w:t>
      </w:r>
      <w:r w:rsidRPr="007C3B41">
        <w:t>all</w:t>
      </w:r>
      <w:r w:rsidRPr="007C3B41">
        <w:rPr>
          <w:spacing w:val="-6"/>
        </w:rPr>
        <w:t xml:space="preserve"> </w:t>
      </w:r>
      <w:r w:rsidRPr="007C3B41">
        <w:rPr>
          <w:spacing w:val="-1"/>
        </w:rPr>
        <w:t>FTA</w:t>
      </w:r>
      <w:r w:rsidRPr="007C3B41">
        <w:rPr>
          <w:spacing w:val="-5"/>
        </w:rPr>
        <w:t xml:space="preserve"> </w:t>
      </w:r>
      <w:r w:rsidRPr="007C3B41">
        <w:t>requirements.</w:t>
      </w:r>
    </w:p>
    <w:p w14:paraId="6F296E39" w14:textId="77777777" w:rsidR="00B4080D" w:rsidRPr="007C3B41" w:rsidRDefault="00B4080D">
      <w:pPr>
        <w:pStyle w:val="BodyText"/>
        <w:kinsoku w:val="0"/>
        <w:overflowPunct w:val="0"/>
        <w:spacing w:before="12"/>
        <w:ind w:left="0"/>
      </w:pPr>
    </w:p>
    <w:p w14:paraId="23768269" w14:textId="77777777" w:rsidR="00B4080D" w:rsidRPr="007C3B41" w:rsidRDefault="00B4080D">
      <w:pPr>
        <w:pStyle w:val="BodyText"/>
        <w:kinsoku w:val="0"/>
        <w:overflowPunct w:val="0"/>
        <w:ind w:right="257"/>
        <w:jc w:val="both"/>
      </w:pPr>
      <w:r w:rsidRPr="007C3B41">
        <w:t>Information</w:t>
      </w:r>
      <w:r w:rsidRPr="007C3B41">
        <w:rPr>
          <w:spacing w:val="-4"/>
        </w:rPr>
        <w:t xml:space="preserve"> </w:t>
      </w:r>
      <w:r w:rsidRPr="007C3B41">
        <w:rPr>
          <w:spacing w:val="-1"/>
        </w:rPr>
        <w:t>received</w:t>
      </w:r>
      <w:r w:rsidRPr="007C3B41">
        <w:rPr>
          <w:spacing w:val="-4"/>
        </w:rPr>
        <w:t xml:space="preserve"> </w:t>
      </w:r>
      <w:r w:rsidRPr="007C3B41">
        <w:rPr>
          <w:spacing w:val="-1"/>
        </w:rPr>
        <w:t>from</w:t>
      </w:r>
      <w:r w:rsidRPr="007C3B41">
        <w:rPr>
          <w:spacing w:val="-3"/>
        </w:rPr>
        <w:t xml:space="preserve"> </w:t>
      </w:r>
      <w:r w:rsidRPr="007C3B41">
        <w:t>subrecipients</w:t>
      </w:r>
      <w:r w:rsidRPr="007C3B41">
        <w:rPr>
          <w:spacing w:val="-4"/>
        </w:rPr>
        <w:t xml:space="preserve"> </w:t>
      </w:r>
      <w:r w:rsidRPr="007C3B41">
        <w:t>will</w:t>
      </w:r>
      <w:r w:rsidRPr="007C3B41">
        <w:rPr>
          <w:spacing w:val="-4"/>
        </w:rPr>
        <w:t xml:space="preserve"> </w:t>
      </w:r>
      <w:r w:rsidRPr="007C3B41">
        <w:rPr>
          <w:spacing w:val="-1"/>
        </w:rPr>
        <w:t>provide</w:t>
      </w:r>
      <w:r w:rsidRPr="007C3B41">
        <w:rPr>
          <w:spacing w:val="-3"/>
        </w:rPr>
        <w:t xml:space="preserve"> </w:t>
      </w:r>
      <w:r w:rsidRPr="007C3B41">
        <w:rPr>
          <w:spacing w:val="-1"/>
        </w:rPr>
        <w:t>detailed</w:t>
      </w:r>
      <w:r w:rsidRPr="007C3B41">
        <w:rPr>
          <w:spacing w:val="-4"/>
        </w:rPr>
        <w:t xml:space="preserve"> </w:t>
      </w:r>
      <w:r w:rsidRPr="007C3B41">
        <w:rPr>
          <w:spacing w:val="-1"/>
        </w:rPr>
        <w:t>information</w:t>
      </w:r>
      <w:r w:rsidRPr="007C3B41">
        <w:rPr>
          <w:spacing w:val="25"/>
        </w:rPr>
        <w:t xml:space="preserve"> </w:t>
      </w:r>
      <w:r w:rsidRPr="007C3B41">
        <w:t>on</w:t>
      </w:r>
      <w:r w:rsidRPr="007C3B41">
        <w:rPr>
          <w:spacing w:val="5"/>
        </w:rPr>
        <w:t xml:space="preserve"> </w:t>
      </w:r>
      <w:r w:rsidRPr="007C3B41">
        <w:rPr>
          <w:spacing w:val="-1"/>
        </w:rPr>
        <w:t>expenditures</w:t>
      </w:r>
      <w:r w:rsidRPr="007C3B41">
        <w:rPr>
          <w:spacing w:val="5"/>
        </w:rPr>
        <w:t xml:space="preserve"> </w:t>
      </w:r>
      <w:r w:rsidRPr="007C3B41">
        <w:rPr>
          <w:spacing w:val="-1"/>
        </w:rPr>
        <w:t>and</w:t>
      </w:r>
      <w:r w:rsidRPr="007C3B41">
        <w:rPr>
          <w:spacing w:val="6"/>
        </w:rPr>
        <w:t xml:space="preserve"> </w:t>
      </w:r>
      <w:r w:rsidRPr="007C3B41">
        <w:t>services</w:t>
      </w:r>
      <w:r w:rsidRPr="007C3B41">
        <w:rPr>
          <w:spacing w:val="5"/>
        </w:rPr>
        <w:t xml:space="preserve"> </w:t>
      </w:r>
      <w:r w:rsidRPr="007C3B41">
        <w:rPr>
          <w:spacing w:val="-1"/>
        </w:rPr>
        <w:t>provided</w:t>
      </w:r>
      <w:r w:rsidRPr="007C3B41">
        <w:rPr>
          <w:spacing w:val="5"/>
        </w:rPr>
        <w:t xml:space="preserve"> </w:t>
      </w:r>
      <w:r w:rsidRPr="007C3B41">
        <w:rPr>
          <w:spacing w:val="-1"/>
        </w:rPr>
        <w:t>in</w:t>
      </w:r>
      <w:r w:rsidRPr="007C3B41">
        <w:rPr>
          <w:spacing w:val="6"/>
        </w:rPr>
        <w:t xml:space="preserve"> </w:t>
      </w:r>
      <w:r w:rsidRPr="007C3B41">
        <w:t>support</w:t>
      </w:r>
      <w:r w:rsidRPr="007C3B41">
        <w:rPr>
          <w:spacing w:val="5"/>
        </w:rPr>
        <w:t xml:space="preserve"> </w:t>
      </w:r>
      <w:r w:rsidRPr="007C3B41">
        <w:t>of</w:t>
      </w:r>
      <w:r w:rsidRPr="007C3B41">
        <w:rPr>
          <w:spacing w:val="5"/>
        </w:rPr>
        <w:t xml:space="preserve"> </w:t>
      </w:r>
      <w:r w:rsidRPr="007C3B41">
        <w:t>projects</w:t>
      </w:r>
      <w:r w:rsidRPr="007C3B41">
        <w:rPr>
          <w:spacing w:val="6"/>
        </w:rPr>
        <w:t xml:space="preserve"> </w:t>
      </w:r>
      <w:r w:rsidRPr="007C3B41">
        <w:rPr>
          <w:spacing w:val="-1"/>
        </w:rPr>
        <w:t>for</w:t>
      </w:r>
      <w:r w:rsidRPr="007C3B41">
        <w:rPr>
          <w:spacing w:val="5"/>
        </w:rPr>
        <w:t xml:space="preserve"> </w:t>
      </w:r>
      <w:r w:rsidRPr="007C3B41">
        <w:rPr>
          <w:spacing w:val="-1"/>
        </w:rPr>
        <w:t>payment</w:t>
      </w:r>
      <w:r w:rsidRPr="007C3B41">
        <w:rPr>
          <w:spacing w:val="26"/>
        </w:rPr>
        <w:t xml:space="preserve"> </w:t>
      </w:r>
      <w:r w:rsidRPr="007C3B41">
        <w:rPr>
          <w:spacing w:val="-1"/>
        </w:rPr>
        <w:t>for</w:t>
      </w:r>
      <w:r w:rsidRPr="007C3B41">
        <w:rPr>
          <w:spacing w:val="49"/>
        </w:rPr>
        <w:t xml:space="preserve"> </w:t>
      </w:r>
      <w:r w:rsidRPr="007C3B41">
        <w:t>Section</w:t>
      </w:r>
      <w:r w:rsidRPr="007C3B41">
        <w:rPr>
          <w:spacing w:val="49"/>
        </w:rPr>
        <w:t xml:space="preserve"> </w:t>
      </w:r>
      <w:r w:rsidRPr="007C3B41">
        <w:rPr>
          <w:spacing w:val="-1"/>
        </w:rPr>
        <w:t>5311</w:t>
      </w:r>
      <w:r w:rsidRPr="007C3B41">
        <w:rPr>
          <w:spacing w:val="50"/>
        </w:rPr>
        <w:t xml:space="preserve"> </w:t>
      </w:r>
      <w:r w:rsidRPr="007C3B41">
        <w:rPr>
          <w:spacing w:val="-1"/>
        </w:rPr>
        <w:t>funds.</w:t>
      </w:r>
      <w:r w:rsidRPr="007C3B41">
        <w:rPr>
          <w:spacing w:val="39"/>
        </w:rPr>
        <w:t xml:space="preserve"> </w:t>
      </w:r>
      <w:r w:rsidRPr="007C3B41">
        <w:t>The</w:t>
      </w:r>
      <w:r w:rsidRPr="007C3B41">
        <w:rPr>
          <w:spacing w:val="50"/>
        </w:rPr>
        <w:t xml:space="preserve"> </w:t>
      </w:r>
      <w:r w:rsidRPr="007C3B41">
        <w:rPr>
          <w:spacing w:val="-1"/>
        </w:rPr>
        <w:t>grant</w:t>
      </w:r>
      <w:r w:rsidRPr="007C3B41">
        <w:rPr>
          <w:spacing w:val="49"/>
        </w:rPr>
        <w:t xml:space="preserve"> </w:t>
      </w:r>
      <w:r w:rsidRPr="007C3B41">
        <w:rPr>
          <w:spacing w:val="-1"/>
        </w:rPr>
        <w:t>agreements</w:t>
      </w:r>
      <w:r w:rsidRPr="007C3B41">
        <w:rPr>
          <w:spacing w:val="49"/>
        </w:rPr>
        <w:t xml:space="preserve"> </w:t>
      </w:r>
      <w:r w:rsidRPr="007C3B41">
        <w:rPr>
          <w:spacing w:val="-1"/>
        </w:rPr>
        <w:t>held</w:t>
      </w:r>
      <w:r w:rsidRPr="007C3B41">
        <w:rPr>
          <w:spacing w:val="50"/>
        </w:rPr>
        <w:t xml:space="preserve"> </w:t>
      </w:r>
      <w:r w:rsidRPr="007C3B41">
        <w:rPr>
          <w:spacing w:val="-1"/>
        </w:rPr>
        <w:t>with</w:t>
      </w:r>
      <w:r w:rsidRPr="007C3B41">
        <w:rPr>
          <w:spacing w:val="49"/>
        </w:rPr>
        <w:t xml:space="preserve"> </w:t>
      </w:r>
      <w:r w:rsidRPr="007C3B41">
        <w:t>subrecipients</w:t>
      </w:r>
      <w:r w:rsidRPr="007C3B41">
        <w:rPr>
          <w:spacing w:val="21"/>
        </w:rPr>
        <w:t xml:space="preserve"> </w:t>
      </w:r>
      <w:r w:rsidRPr="007C3B41">
        <w:t>require</w:t>
      </w:r>
      <w:r w:rsidRPr="007C3B41">
        <w:rPr>
          <w:spacing w:val="59"/>
        </w:rPr>
        <w:t xml:space="preserve"> </w:t>
      </w:r>
      <w:r w:rsidRPr="007C3B41">
        <w:t>that</w:t>
      </w:r>
      <w:r w:rsidRPr="007C3B41">
        <w:rPr>
          <w:spacing w:val="59"/>
        </w:rPr>
        <w:t xml:space="preserve"> </w:t>
      </w:r>
      <w:r w:rsidRPr="007C3B41">
        <w:t>all</w:t>
      </w:r>
      <w:r w:rsidRPr="007C3B41">
        <w:rPr>
          <w:spacing w:val="59"/>
        </w:rPr>
        <w:t xml:space="preserve"> </w:t>
      </w:r>
      <w:r w:rsidRPr="007C3B41">
        <w:t>funds</w:t>
      </w:r>
      <w:r w:rsidRPr="007C3B41">
        <w:rPr>
          <w:spacing w:val="59"/>
        </w:rPr>
        <w:t xml:space="preserve"> </w:t>
      </w:r>
      <w:r w:rsidRPr="007C3B41">
        <w:t>be</w:t>
      </w:r>
      <w:r w:rsidRPr="007C3B41">
        <w:rPr>
          <w:spacing w:val="59"/>
        </w:rPr>
        <w:t xml:space="preserve"> </w:t>
      </w:r>
      <w:r w:rsidRPr="007C3B41">
        <w:t>expended</w:t>
      </w:r>
      <w:r w:rsidRPr="007C3B41">
        <w:rPr>
          <w:spacing w:val="59"/>
        </w:rPr>
        <w:t xml:space="preserve"> </w:t>
      </w:r>
      <w:r w:rsidRPr="007C3B41">
        <w:t>and</w:t>
      </w:r>
      <w:r w:rsidRPr="007C3B41">
        <w:rPr>
          <w:spacing w:val="59"/>
        </w:rPr>
        <w:t xml:space="preserve"> </w:t>
      </w:r>
      <w:r w:rsidRPr="007C3B41">
        <w:t>accounted</w:t>
      </w:r>
      <w:r w:rsidRPr="007C3B41">
        <w:rPr>
          <w:spacing w:val="59"/>
        </w:rPr>
        <w:t xml:space="preserve"> </w:t>
      </w:r>
      <w:r w:rsidRPr="007C3B41">
        <w:t>for</w:t>
      </w:r>
      <w:r w:rsidRPr="007C3B41">
        <w:rPr>
          <w:spacing w:val="59"/>
        </w:rPr>
        <w:t xml:space="preserve"> </w:t>
      </w:r>
      <w:r w:rsidRPr="007C3B41">
        <w:t>as</w:t>
      </w:r>
      <w:r w:rsidRPr="007C3B41">
        <w:rPr>
          <w:spacing w:val="59"/>
        </w:rPr>
        <w:t xml:space="preserve"> </w:t>
      </w:r>
      <w:r w:rsidRPr="007C3B41">
        <w:t xml:space="preserve">required  by </w:t>
      </w:r>
      <w:r w:rsidRPr="007C3B41">
        <w:rPr>
          <w:spacing w:val="-1"/>
        </w:rPr>
        <w:t>Federal,</w:t>
      </w:r>
      <w:r w:rsidRPr="007C3B41">
        <w:rPr>
          <w:spacing w:val="54"/>
        </w:rPr>
        <w:t xml:space="preserve"> </w:t>
      </w:r>
      <w:r w:rsidRPr="007C3B41">
        <w:t>State,</w:t>
      </w:r>
      <w:r w:rsidRPr="007C3B41">
        <w:rPr>
          <w:spacing w:val="53"/>
        </w:rPr>
        <w:t xml:space="preserve"> </w:t>
      </w:r>
      <w:r w:rsidRPr="007C3B41">
        <w:t>and</w:t>
      </w:r>
      <w:r w:rsidRPr="007C3B41">
        <w:rPr>
          <w:spacing w:val="53"/>
        </w:rPr>
        <w:t xml:space="preserve"> </w:t>
      </w:r>
      <w:r w:rsidRPr="007C3B41">
        <w:t>local</w:t>
      </w:r>
      <w:r w:rsidRPr="007C3B41">
        <w:rPr>
          <w:spacing w:val="53"/>
        </w:rPr>
        <w:t xml:space="preserve"> </w:t>
      </w:r>
      <w:r w:rsidRPr="007C3B41">
        <w:t xml:space="preserve">law.  </w:t>
      </w:r>
      <w:r w:rsidRPr="007C3B41">
        <w:rPr>
          <w:spacing w:val="47"/>
        </w:rPr>
        <w:t xml:space="preserve"> </w:t>
      </w:r>
      <w:r w:rsidRPr="007C3B41">
        <w:t>A-133</w:t>
      </w:r>
      <w:r w:rsidRPr="007C3B41">
        <w:rPr>
          <w:spacing w:val="54"/>
        </w:rPr>
        <w:t xml:space="preserve"> </w:t>
      </w:r>
      <w:r w:rsidRPr="007C3B41">
        <w:rPr>
          <w:spacing w:val="-1"/>
        </w:rPr>
        <w:t>audits</w:t>
      </w:r>
      <w:r w:rsidRPr="007C3B41">
        <w:rPr>
          <w:spacing w:val="54"/>
        </w:rPr>
        <w:t xml:space="preserve"> </w:t>
      </w:r>
      <w:r w:rsidRPr="007C3B41">
        <w:t>are</w:t>
      </w:r>
      <w:r w:rsidRPr="007C3B41">
        <w:rPr>
          <w:spacing w:val="53"/>
        </w:rPr>
        <w:t xml:space="preserve"> </w:t>
      </w:r>
      <w:r w:rsidRPr="007C3B41">
        <w:t>required</w:t>
      </w:r>
      <w:r w:rsidRPr="007C3B41">
        <w:rPr>
          <w:spacing w:val="54"/>
        </w:rPr>
        <w:t xml:space="preserve"> </w:t>
      </w:r>
      <w:r w:rsidRPr="007C3B41">
        <w:t>and</w:t>
      </w:r>
      <w:r w:rsidRPr="007C3B41">
        <w:rPr>
          <w:spacing w:val="53"/>
        </w:rPr>
        <w:t xml:space="preserve"> </w:t>
      </w:r>
      <w:r w:rsidRPr="007C3B41">
        <w:t>received</w:t>
      </w:r>
    </w:p>
    <w:p w14:paraId="1475B9CF" w14:textId="77777777" w:rsidR="00B4080D" w:rsidRPr="007C3B41" w:rsidRDefault="00B4080D">
      <w:pPr>
        <w:pStyle w:val="BodyText"/>
        <w:kinsoku w:val="0"/>
        <w:overflowPunct w:val="0"/>
        <w:spacing w:before="1"/>
        <w:ind w:left="0"/>
      </w:pPr>
    </w:p>
    <w:p w14:paraId="0365EE81" w14:textId="77777777" w:rsidR="00B4080D" w:rsidRPr="007C3B41" w:rsidRDefault="00B4080D">
      <w:pPr>
        <w:pStyle w:val="BodyText"/>
        <w:kinsoku w:val="0"/>
        <w:overflowPunct w:val="0"/>
        <w:spacing w:before="53"/>
        <w:ind w:left="1599" w:right="257"/>
        <w:jc w:val="both"/>
      </w:pPr>
      <w:r w:rsidRPr="007C3B41">
        <w:rPr>
          <w:spacing w:val="-1"/>
        </w:rPr>
        <w:t>annually</w:t>
      </w:r>
      <w:r w:rsidRPr="007C3B41">
        <w:rPr>
          <w:spacing w:val="3"/>
        </w:rPr>
        <w:t xml:space="preserve"> </w:t>
      </w:r>
      <w:r w:rsidRPr="007C3B41">
        <w:rPr>
          <w:spacing w:val="-1"/>
        </w:rPr>
        <w:t>from</w:t>
      </w:r>
      <w:r w:rsidRPr="007C3B41">
        <w:rPr>
          <w:spacing w:val="3"/>
        </w:rPr>
        <w:t xml:space="preserve"> </w:t>
      </w:r>
      <w:r w:rsidRPr="007C3B41">
        <w:rPr>
          <w:spacing w:val="-1"/>
        </w:rPr>
        <w:t>each</w:t>
      </w:r>
      <w:r w:rsidRPr="007C3B41">
        <w:rPr>
          <w:spacing w:val="3"/>
        </w:rPr>
        <w:t xml:space="preserve"> </w:t>
      </w:r>
      <w:r w:rsidRPr="007C3B41">
        <w:t>subrecipient.</w:t>
      </w:r>
      <w:r w:rsidRPr="007C3B41">
        <w:rPr>
          <w:spacing w:val="2"/>
        </w:rPr>
        <w:t xml:space="preserve"> </w:t>
      </w:r>
      <w:r w:rsidRPr="007C3B41">
        <w:t>This</w:t>
      </w:r>
      <w:r w:rsidRPr="007C3B41">
        <w:rPr>
          <w:spacing w:val="2"/>
        </w:rPr>
        <w:t xml:space="preserve"> </w:t>
      </w:r>
      <w:r w:rsidRPr="007C3B41">
        <w:rPr>
          <w:spacing w:val="-1"/>
        </w:rPr>
        <w:t>information,</w:t>
      </w:r>
      <w:r w:rsidRPr="007C3B41">
        <w:rPr>
          <w:spacing w:val="3"/>
        </w:rPr>
        <w:t xml:space="preserve"> </w:t>
      </w:r>
      <w:r w:rsidRPr="007C3B41">
        <w:rPr>
          <w:spacing w:val="-1"/>
        </w:rPr>
        <w:t>as</w:t>
      </w:r>
      <w:r w:rsidRPr="007C3B41">
        <w:rPr>
          <w:spacing w:val="3"/>
        </w:rPr>
        <w:t xml:space="preserve"> </w:t>
      </w:r>
      <w:r w:rsidRPr="007C3B41">
        <w:rPr>
          <w:spacing w:val="-1"/>
        </w:rPr>
        <w:t>well</w:t>
      </w:r>
      <w:r w:rsidRPr="007C3B41">
        <w:rPr>
          <w:spacing w:val="3"/>
        </w:rPr>
        <w:t xml:space="preserve"> </w:t>
      </w:r>
      <w:r w:rsidRPr="007C3B41">
        <w:rPr>
          <w:spacing w:val="-1"/>
        </w:rPr>
        <w:t>as</w:t>
      </w:r>
      <w:r w:rsidRPr="007C3B41">
        <w:rPr>
          <w:spacing w:val="3"/>
        </w:rPr>
        <w:t xml:space="preserve"> </w:t>
      </w:r>
      <w:r w:rsidRPr="007C3B41">
        <w:rPr>
          <w:spacing w:val="-1"/>
        </w:rPr>
        <w:t>records</w:t>
      </w:r>
      <w:r w:rsidRPr="007C3B41">
        <w:rPr>
          <w:spacing w:val="3"/>
        </w:rPr>
        <w:t xml:space="preserve"> </w:t>
      </w:r>
      <w:r w:rsidRPr="007C3B41">
        <w:rPr>
          <w:spacing w:val="-1"/>
        </w:rPr>
        <w:t>held</w:t>
      </w:r>
      <w:r w:rsidRPr="007C3B41">
        <w:rPr>
          <w:spacing w:val="28"/>
          <w:w w:val="99"/>
        </w:rPr>
        <w:t xml:space="preserve"> </w:t>
      </w:r>
      <w:r w:rsidRPr="007C3B41">
        <w:rPr>
          <w:spacing w:val="-1"/>
        </w:rPr>
        <w:t>by</w:t>
      </w:r>
      <w:r w:rsidRPr="007C3B41">
        <w:rPr>
          <w:spacing w:val="-5"/>
        </w:rPr>
        <w:t xml:space="preserve"> </w:t>
      </w:r>
      <w:r w:rsidRPr="007C3B41">
        <w:rPr>
          <w:spacing w:val="-1"/>
        </w:rPr>
        <w:t>the</w:t>
      </w:r>
      <w:r w:rsidRPr="007C3B41">
        <w:rPr>
          <w:spacing w:val="-4"/>
        </w:rPr>
        <w:t xml:space="preserve"> </w:t>
      </w:r>
      <w:r w:rsidRPr="007C3B41">
        <w:t>subrecipient,</w:t>
      </w:r>
      <w:r w:rsidRPr="007C3B41">
        <w:rPr>
          <w:spacing w:val="-6"/>
        </w:rPr>
        <w:t xml:space="preserve"> </w:t>
      </w:r>
      <w:r w:rsidRPr="007C3B41">
        <w:rPr>
          <w:spacing w:val="-1"/>
        </w:rPr>
        <w:t>provide</w:t>
      </w:r>
      <w:r w:rsidRPr="007C3B41">
        <w:rPr>
          <w:spacing w:val="-4"/>
        </w:rPr>
        <w:t xml:space="preserve"> </w:t>
      </w:r>
      <w:r w:rsidRPr="007C3B41">
        <w:t>documentation</w:t>
      </w:r>
      <w:r w:rsidRPr="007C3B41">
        <w:rPr>
          <w:spacing w:val="-5"/>
        </w:rPr>
        <w:t xml:space="preserve"> </w:t>
      </w:r>
      <w:r w:rsidRPr="007C3B41">
        <w:t>for</w:t>
      </w:r>
      <w:r w:rsidRPr="007C3B41">
        <w:rPr>
          <w:spacing w:val="-6"/>
        </w:rPr>
        <w:t xml:space="preserve"> </w:t>
      </w:r>
      <w:r w:rsidRPr="007C3B41">
        <w:t>State</w:t>
      </w:r>
      <w:r w:rsidRPr="007C3B41">
        <w:rPr>
          <w:spacing w:val="-5"/>
        </w:rPr>
        <w:t xml:space="preserve"> </w:t>
      </w:r>
      <w:r w:rsidRPr="007C3B41">
        <w:rPr>
          <w:spacing w:val="-1"/>
        </w:rPr>
        <w:t>and</w:t>
      </w:r>
      <w:r w:rsidRPr="007C3B41">
        <w:rPr>
          <w:spacing w:val="-4"/>
        </w:rPr>
        <w:t xml:space="preserve"> </w:t>
      </w:r>
      <w:r w:rsidRPr="007C3B41">
        <w:rPr>
          <w:spacing w:val="-1"/>
        </w:rPr>
        <w:t>Federal</w:t>
      </w:r>
      <w:r w:rsidRPr="007C3B41">
        <w:rPr>
          <w:spacing w:val="-4"/>
        </w:rPr>
        <w:t xml:space="preserve"> </w:t>
      </w:r>
      <w:r w:rsidRPr="007C3B41">
        <w:rPr>
          <w:spacing w:val="-1"/>
        </w:rPr>
        <w:t>review.</w:t>
      </w:r>
    </w:p>
    <w:p w14:paraId="787B7618" w14:textId="77777777" w:rsidR="00B4080D" w:rsidRPr="007C3B41" w:rsidRDefault="00B4080D">
      <w:pPr>
        <w:pStyle w:val="BodyText"/>
        <w:kinsoku w:val="0"/>
        <w:overflowPunct w:val="0"/>
        <w:spacing w:before="12"/>
        <w:ind w:left="0"/>
      </w:pPr>
    </w:p>
    <w:p w14:paraId="336E6F81" w14:textId="77777777" w:rsidR="00B4080D" w:rsidRPr="007C3B41" w:rsidRDefault="00B4080D">
      <w:pPr>
        <w:pStyle w:val="BodyText"/>
        <w:kinsoku w:val="0"/>
        <w:overflowPunct w:val="0"/>
        <w:ind w:left="1599" w:right="258"/>
        <w:jc w:val="both"/>
      </w:pPr>
      <w:r w:rsidRPr="007C3B41">
        <w:t>Closeouts</w:t>
      </w:r>
      <w:r w:rsidRPr="007C3B41">
        <w:rPr>
          <w:spacing w:val="23"/>
        </w:rPr>
        <w:t xml:space="preserve"> </w:t>
      </w:r>
      <w:r w:rsidRPr="007C3B41">
        <w:t>of</w:t>
      </w:r>
      <w:r w:rsidRPr="007C3B41">
        <w:rPr>
          <w:spacing w:val="23"/>
        </w:rPr>
        <w:t xml:space="preserve"> </w:t>
      </w:r>
      <w:r w:rsidRPr="007C3B41">
        <w:t>projects</w:t>
      </w:r>
      <w:r w:rsidRPr="007C3B41">
        <w:rPr>
          <w:spacing w:val="24"/>
        </w:rPr>
        <w:t xml:space="preserve"> </w:t>
      </w:r>
      <w:r w:rsidRPr="007C3B41">
        <w:t>are</w:t>
      </w:r>
      <w:r w:rsidRPr="007C3B41">
        <w:rPr>
          <w:spacing w:val="23"/>
        </w:rPr>
        <w:t xml:space="preserve"> </w:t>
      </w:r>
      <w:r w:rsidRPr="007C3B41">
        <w:t>conducted</w:t>
      </w:r>
      <w:r w:rsidRPr="007C3B41">
        <w:rPr>
          <w:spacing w:val="24"/>
        </w:rPr>
        <w:t xml:space="preserve"> </w:t>
      </w:r>
      <w:r w:rsidRPr="007C3B41">
        <w:t>upon</w:t>
      </w:r>
      <w:r w:rsidRPr="007C3B41">
        <w:rPr>
          <w:spacing w:val="23"/>
        </w:rPr>
        <w:t xml:space="preserve"> </w:t>
      </w:r>
      <w:r w:rsidRPr="007C3B41">
        <w:t>receipt</w:t>
      </w:r>
      <w:r w:rsidRPr="007C3B41">
        <w:rPr>
          <w:spacing w:val="24"/>
        </w:rPr>
        <w:t xml:space="preserve"> </w:t>
      </w:r>
      <w:r w:rsidRPr="007C3B41">
        <w:t>of</w:t>
      </w:r>
      <w:r w:rsidRPr="007C3B41">
        <w:rPr>
          <w:spacing w:val="23"/>
        </w:rPr>
        <w:t xml:space="preserve"> </w:t>
      </w:r>
      <w:r w:rsidRPr="007C3B41">
        <w:t>all</w:t>
      </w:r>
      <w:r w:rsidRPr="007C3B41">
        <w:rPr>
          <w:spacing w:val="24"/>
        </w:rPr>
        <w:t xml:space="preserve"> </w:t>
      </w:r>
      <w:r w:rsidRPr="007C3B41">
        <w:t>final</w:t>
      </w:r>
      <w:r w:rsidRPr="007C3B41">
        <w:rPr>
          <w:spacing w:val="23"/>
        </w:rPr>
        <w:t xml:space="preserve"> </w:t>
      </w:r>
      <w:r w:rsidRPr="007C3B41">
        <w:t>requests</w:t>
      </w:r>
      <w:r w:rsidRPr="007C3B41">
        <w:rPr>
          <w:spacing w:val="24"/>
        </w:rPr>
        <w:t xml:space="preserve"> </w:t>
      </w:r>
      <w:r w:rsidRPr="007C3B41">
        <w:t>for</w:t>
      </w:r>
      <w:r w:rsidRPr="007C3B41">
        <w:rPr>
          <w:spacing w:val="22"/>
          <w:w w:val="99"/>
        </w:rPr>
        <w:t xml:space="preserve"> </w:t>
      </w:r>
      <w:r w:rsidRPr="007C3B41">
        <w:rPr>
          <w:spacing w:val="-1"/>
        </w:rPr>
        <w:t>payment</w:t>
      </w:r>
      <w:r w:rsidRPr="007C3B41">
        <w:rPr>
          <w:spacing w:val="-4"/>
        </w:rPr>
        <w:t xml:space="preserve"> </w:t>
      </w:r>
      <w:r w:rsidRPr="007C3B41">
        <w:rPr>
          <w:spacing w:val="-1"/>
        </w:rPr>
        <w:t>and</w:t>
      </w:r>
      <w:r w:rsidRPr="007C3B41">
        <w:rPr>
          <w:spacing w:val="-5"/>
        </w:rPr>
        <w:t xml:space="preserve"> </w:t>
      </w:r>
      <w:r w:rsidRPr="007C3B41">
        <w:t>supporting</w:t>
      </w:r>
      <w:r w:rsidRPr="007C3B41">
        <w:rPr>
          <w:spacing w:val="-5"/>
        </w:rPr>
        <w:t xml:space="preserve"> </w:t>
      </w:r>
      <w:r w:rsidRPr="007C3B41">
        <w:rPr>
          <w:spacing w:val="-1"/>
        </w:rPr>
        <w:t>information.</w:t>
      </w:r>
    </w:p>
    <w:p w14:paraId="2EB87A36" w14:textId="77777777" w:rsidR="00B4080D" w:rsidRPr="007C3B41" w:rsidRDefault="00B4080D">
      <w:pPr>
        <w:pStyle w:val="BodyText"/>
        <w:kinsoku w:val="0"/>
        <w:overflowPunct w:val="0"/>
        <w:spacing w:before="6"/>
        <w:ind w:left="0"/>
      </w:pPr>
    </w:p>
    <w:p w14:paraId="763534FE" w14:textId="77777777" w:rsidR="001F7646" w:rsidRPr="001F7646" w:rsidRDefault="001F7646" w:rsidP="001F7646">
      <w:pPr>
        <w:pStyle w:val="Heading2"/>
        <w:tabs>
          <w:tab w:val="left" w:pos="2020"/>
        </w:tabs>
        <w:kinsoku w:val="0"/>
        <w:overflowPunct w:val="0"/>
        <w:ind w:left="1600" w:firstLine="0"/>
        <w:jc w:val="both"/>
        <w:rPr>
          <w:b w:val="0"/>
          <w:bCs w:val="0"/>
        </w:rPr>
      </w:pPr>
    </w:p>
    <w:p w14:paraId="723EEA22" w14:textId="77777777" w:rsidR="00B4080D" w:rsidRPr="007C3B41" w:rsidRDefault="00B4080D">
      <w:pPr>
        <w:pStyle w:val="Heading2"/>
        <w:numPr>
          <w:ilvl w:val="1"/>
          <w:numId w:val="17"/>
        </w:numPr>
        <w:tabs>
          <w:tab w:val="left" w:pos="2020"/>
        </w:tabs>
        <w:kinsoku w:val="0"/>
        <w:overflowPunct w:val="0"/>
        <w:ind w:left="2020" w:hanging="420"/>
        <w:jc w:val="both"/>
        <w:rPr>
          <w:b w:val="0"/>
          <w:bCs w:val="0"/>
        </w:rPr>
      </w:pPr>
      <w:r w:rsidRPr="007C3B41">
        <w:t>Property</w:t>
      </w:r>
      <w:r w:rsidRPr="007C3B41">
        <w:rPr>
          <w:spacing w:val="-1"/>
        </w:rPr>
        <w:t xml:space="preserve"> </w:t>
      </w:r>
      <w:r w:rsidRPr="007C3B41">
        <w:t>Management</w:t>
      </w:r>
    </w:p>
    <w:p w14:paraId="72A90FE9" w14:textId="77777777" w:rsidR="00B4080D" w:rsidRPr="007C3B41" w:rsidRDefault="00B4080D">
      <w:pPr>
        <w:pStyle w:val="BodyText"/>
        <w:kinsoku w:val="0"/>
        <w:overflowPunct w:val="0"/>
        <w:spacing w:before="7"/>
        <w:ind w:left="0"/>
        <w:rPr>
          <w:b/>
          <w:bCs/>
        </w:rPr>
      </w:pPr>
    </w:p>
    <w:p w14:paraId="5AD45DB2" w14:textId="28A01740" w:rsidR="00B4080D" w:rsidRPr="007C3B41" w:rsidRDefault="00B4080D">
      <w:pPr>
        <w:pStyle w:val="BodyText"/>
        <w:kinsoku w:val="0"/>
        <w:overflowPunct w:val="0"/>
        <w:ind w:right="256"/>
        <w:jc w:val="both"/>
      </w:pPr>
      <w:r w:rsidRPr="007C3B41">
        <w:rPr>
          <w:spacing w:val="-1"/>
        </w:rPr>
        <w:t>FTA</w:t>
      </w:r>
      <w:r w:rsidRPr="007C3B41">
        <w:rPr>
          <w:spacing w:val="10"/>
        </w:rPr>
        <w:t xml:space="preserve"> </w:t>
      </w:r>
      <w:r w:rsidRPr="007C3B41">
        <w:t>defines</w:t>
      </w:r>
      <w:r w:rsidRPr="007C3B41">
        <w:rPr>
          <w:spacing w:val="9"/>
        </w:rPr>
        <w:t xml:space="preserve"> </w:t>
      </w:r>
      <w:r w:rsidRPr="007C3B41">
        <w:rPr>
          <w:spacing w:val="-1"/>
        </w:rPr>
        <w:t>equipment</w:t>
      </w:r>
      <w:r w:rsidRPr="007C3B41">
        <w:rPr>
          <w:spacing w:val="11"/>
        </w:rPr>
        <w:t xml:space="preserve"> </w:t>
      </w:r>
      <w:r w:rsidRPr="007C3B41">
        <w:rPr>
          <w:spacing w:val="-1"/>
        </w:rPr>
        <w:t>as</w:t>
      </w:r>
      <w:r w:rsidRPr="007C3B41">
        <w:rPr>
          <w:spacing w:val="10"/>
        </w:rPr>
        <w:t xml:space="preserve"> </w:t>
      </w:r>
      <w:r w:rsidRPr="007C3B41">
        <w:rPr>
          <w:spacing w:val="-1"/>
        </w:rPr>
        <w:t>all</w:t>
      </w:r>
      <w:r w:rsidRPr="007C3B41">
        <w:rPr>
          <w:spacing w:val="10"/>
        </w:rPr>
        <w:t xml:space="preserve"> </w:t>
      </w:r>
      <w:r w:rsidRPr="007C3B41">
        <w:rPr>
          <w:spacing w:val="-1"/>
        </w:rPr>
        <w:t>tangible,</w:t>
      </w:r>
      <w:r w:rsidRPr="007C3B41">
        <w:rPr>
          <w:spacing w:val="11"/>
        </w:rPr>
        <w:t xml:space="preserve"> </w:t>
      </w:r>
      <w:r w:rsidRPr="007C3B41">
        <w:t>nonexpendable,</w:t>
      </w:r>
      <w:r w:rsidRPr="007C3B41">
        <w:rPr>
          <w:spacing w:val="10"/>
        </w:rPr>
        <w:t xml:space="preserve"> </w:t>
      </w:r>
      <w:r w:rsidRPr="007C3B41">
        <w:rPr>
          <w:spacing w:val="-1"/>
        </w:rPr>
        <w:t>personal</w:t>
      </w:r>
      <w:r w:rsidRPr="007C3B41">
        <w:rPr>
          <w:spacing w:val="10"/>
        </w:rPr>
        <w:t xml:space="preserve"> </w:t>
      </w:r>
      <w:r w:rsidRPr="007C3B41">
        <w:rPr>
          <w:spacing w:val="-1"/>
        </w:rPr>
        <w:t>property</w:t>
      </w:r>
      <w:r w:rsidRPr="007C3B41">
        <w:rPr>
          <w:spacing w:val="28"/>
        </w:rPr>
        <w:t xml:space="preserve"> </w:t>
      </w:r>
      <w:r w:rsidRPr="007C3B41">
        <w:rPr>
          <w:spacing w:val="-1"/>
        </w:rPr>
        <w:t>that</w:t>
      </w:r>
      <w:r w:rsidRPr="007C3B41">
        <w:rPr>
          <w:spacing w:val="22"/>
        </w:rPr>
        <w:t xml:space="preserve"> </w:t>
      </w:r>
      <w:r w:rsidRPr="007C3B41">
        <w:rPr>
          <w:spacing w:val="-1"/>
        </w:rPr>
        <w:t>has</w:t>
      </w:r>
      <w:r w:rsidRPr="007C3B41">
        <w:rPr>
          <w:spacing w:val="22"/>
        </w:rPr>
        <w:t xml:space="preserve"> </w:t>
      </w:r>
      <w:r w:rsidRPr="007C3B41">
        <w:t>a</w:t>
      </w:r>
      <w:r w:rsidRPr="007C3B41">
        <w:rPr>
          <w:spacing w:val="22"/>
        </w:rPr>
        <w:t xml:space="preserve"> </w:t>
      </w:r>
      <w:r w:rsidRPr="007C3B41">
        <w:t>service</w:t>
      </w:r>
      <w:r w:rsidRPr="007C3B41">
        <w:rPr>
          <w:spacing w:val="21"/>
        </w:rPr>
        <w:t xml:space="preserve"> </w:t>
      </w:r>
      <w:r w:rsidRPr="007C3B41">
        <w:rPr>
          <w:spacing w:val="-1"/>
        </w:rPr>
        <w:t>life</w:t>
      </w:r>
      <w:r w:rsidRPr="007C3B41">
        <w:rPr>
          <w:spacing w:val="22"/>
        </w:rPr>
        <w:t xml:space="preserve"> </w:t>
      </w:r>
      <w:r w:rsidRPr="007C3B41">
        <w:rPr>
          <w:spacing w:val="-1"/>
        </w:rPr>
        <w:t>of</w:t>
      </w:r>
      <w:r w:rsidRPr="007C3B41">
        <w:rPr>
          <w:spacing w:val="23"/>
        </w:rPr>
        <w:t xml:space="preserve"> </w:t>
      </w:r>
      <w:r w:rsidRPr="007C3B41">
        <w:t>more</w:t>
      </w:r>
      <w:r w:rsidRPr="007C3B41">
        <w:rPr>
          <w:spacing w:val="22"/>
        </w:rPr>
        <w:t xml:space="preserve"> </w:t>
      </w:r>
      <w:r w:rsidRPr="007C3B41">
        <w:rPr>
          <w:spacing w:val="-1"/>
        </w:rPr>
        <w:t>than</w:t>
      </w:r>
      <w:r w:rsidRPr="007C3B41">
        <w:rPr>
          <w:spacing w:val="22"/>
        </w:rPr>
        <w:t xml:space="preserve"> </w:t>
      </w:r>
      <w:r w:rsidRPr="007C3B41">
        <w:t>one</w:t>
      </w:r>
      <w:r w:rsidRPr="007C3B41">
        <w:rPr>
          <w:spacing w:val="22"/>
        </w:rPr>
        <w:t xml:space="preserve"> </w:t>
      </w:r>
      <w:r w:rsidRPr="007C3B41">
        <w:rPr>
          <w:spacing w:val="-1"/>
        </w:rPr>
        <w:t>year</w:t>
      </w:r>
      <w:r w:rsidRPr="007C3B41">
        <w:rPr>
          <w:spacing w:val="22"/>
        </w:rPr>
        <w:t xml:space="preserve"> </w:t>
      </w:r>
      <w:r w:rsidRPr="007C3B41">
        <w:rPr>
          <w:spacing w:val="-1"/>
        </w:rPr>
        <w:t>and</w:t>
      </w:r>
      <w:r w:rsidRPr="007C3B41">
        <w:rPr>
          <w:spacing w:val="23"/>
        </w:rPr>
        <w:t xml:space="preserve"> </w:t>
      </w:r>
      <w:r w:rsidRPr="007C3B41">
        <w:rPr>
          <w:spacing w:val="-1"/>
        </w:rPr>
        <w:t>an</w:t>
      </w:r>
      <w:r w:rsidRPr="007C3B41">
        <w:rPr>
          <w:spacing w:val="22"/>
        </w:rPr>
        <w:t xml:space="preserve"> </w:t>
      </w:r>
      <w:r w:rsidRPr="007C3B41">
        <w:rPr>
          <w:spacing w:val="-1"/>
        </w:rPr>
        <w:t>acquisition</w:t>
      </w:r>
      <w:r w:rsidRPr="007C3B41">
        <w:rPr>
          <w:spacing w:val="22"/>
        </w:rPr>
        <w:t xml:space="preserve"> </w:t>
      </w:r>
      <w:r w:rsidRPr="007C3B41">
        <w:t>cost</w:t>
      </w:r>
      <w:r w:rsidRPr="007C3B41">
        <w:rPr>
          <w:spacing w:val="22"/>
        </w:rPr>
        <w:t xml:space="preserve"> </w:t>
      </w:r>
      <w:r w:rsidRPr="007C3B41">
        <w:rPr>
          <w:spacing w:val="-1"/>
        </w:rPr>
        <w:t>that</w:t>
      </w:r>
      <w:r w:rsidRPr="007C3B41">
        <w:rPr>
          <w:spacing w:val="22"/>
        </w:rPr>
        <w:t xml:space="preserve"> </w:t>
      </w:r>
      <w:r w:rsidRPr="007C3B41">
        <w:rPr>
          <w:spacing w:val="-1"/>
        </w:rPr>
        <w:t>exceeds $</w:t>
      </w:r>
      <w:r w:rsidR="00080A20">
        <w:rPr>
          <w:spacing w:val="-1"/>
        </w:rPr>
        <w:t>10</w:t>
      </w:r>
      <w:r w:rsidRPr="007C3B41">
        <w:rPr>
          <w:spacing w:val="-1"/>
        </w:rPr>
        <w:t>,000</w:t>
      </w:r>
      <w:r w:rsidRPr="007C3B41">
        <w:t xml:space="preserve"> </w:t>
      </w:r>
      <w:r w:rsidRPr="007C3B41">
        <w:rPr>
          <w:spacing w:val="-1"/>
        </w:rPr>
        <w:t>per</w:t>
      </w:r>
      <w:r w:rsidRPr="007C3B41">
        <w:t xml:space="preserve"> </w:t>
      </w:r>
      <w:r w:rsidRPr="007C3B41">
        <w:rPr>
          <w:spacing w:val="-1"/>
        </w:rPr>
        <w:t>unit.</w:t>
      </w:r>
      <w:r w:rsidRPr="007C3B41">
        <w:rPr>
          <w:spacing w:val="1"/>
        </w:rPr>
        <w:t xml:space="preserve"> </w:t>
      </w:r>
      <w:r w:rsidRPr="007C3B41">
        <w:t>Maryland</w:t>
      </w:r>
      <w:r w:rsidRPr="007C3B41">
        <w:rPr>
          <w:spacing w:val="-2"/>
        </w:rPr>
        <w:t xml:space="preserve"> </w:t>
      </w:r>
      <w:r w:rsidRPr="007C3B41">
        <w:t xml:space="preserve">Section </w:t>
      </w:r>
      <w:r w:rsidRPr="007C3B41">
        <w:rPr>
          <w:spacing w:val="-1"/>
        </w:rPr>
        <w:t>5311</w:t>
      </w:r>
      <w:r w:rsidRPr="007C3B41">
        <w:t xml:space="preserve"> subrecipients</w:t>
      </w:r>
      <w:r w:rsidRPr="007C3B41">
        <w:rPr>
          <w:spacing w:val="-1"/>
        </w:rPr>
        <w:t xml:space="preserve"> are</w:t>
      </w:r>
      <w:r w:rsidRPr="007C3B41">
        <w:t xml:space="preserve"> </w:t>
      </w:r>
      <w:r w:rsidRPr="007C3B41">
        <w:rPr>
          <w:spacing w:val="-1"/>
        </w:rPr>
        <w:t>required</w:t>
      </w:r>
      <w:r w:rsidRPr="007C3B41">
        <w:rPr>
          <w:spacing w:val="26"/>
          <w:w w:val="99"/>
        </w:rPr>
        <w:t xml:space="preserve"> </w:t>
      </w:r>
      <w:r w:rsidRPr="007C3B41">
        <w:rPr>
          <w:spacing w:val="-1"/>
        </w:rPr>
        <w:t>to</w:t>
      </w:r>
      <w:r w:rsidRPr="007C3B41">
        <w:rPr>
          <w:spacing w:val="21"/>
        </w:rPr>
        <w:t xml:space="preserve"> </w:t>
      </w:r>
      <w:r w:rsidRPr="007C3B41">
        <w:rPr>
          <w:spacing w:val="-1"/>
        </w:rPr>
        <w:t>maintain</w:t>
      </w:r>
      <w:r w:rsidRPr="007C3B41">
        <w:rPr>
          <w:spacing w:val="20"/>
        </w:rPr>
        <w:t xml:space="preserve"> </w:t>
      </w:r>
      <w:r w:rsidRPr="007C3B41">
        <w:rPr>
          <w:spacing w:val="-1"/>
        </w:rPr>
        <w:t>the</w:t>
      </w:r>
      <w:r w:rsidRPr="007C3B41">
        <w:rPr>
          <w:spacing w:val="21"/>
        </w:rPr>
        <w:t xml:space="preserve"> </w:t>
      </w:r>
      <w:r w:rsidRPr="007C3B41">
        <w:rPr>
          <w:spacing w:val="-1"/>
        </w:rPr>
        <w:t>following</w:t>
      </w:r>
      <w:r w:rsidRPr="007C3B41">
        <w:rPr>
          <w:spacing w:val="21"/>
        </w:rPr>
        <w:t xml:space="preserve"> </w:t>
      </w:r>
      <w:r w:rsidRPr="007C3B41">
        <w:rPr>
          <w:spacing w:val="-1"/>
        </w:rPr>
        <w:t>records</w:t>
      </w:r>
      <w:r w:rsidRPr="007C3B41">
        <w:rPr>
          <w:spacing w:val="22"/>
        </w:rPr>
        <w:t xml:space="preserve"> </w:t>
      </w:r>
      <w:r w:rsidRPr="007C3B41">
        <w:rPr>
          <w:spacing w:val="-1"/>
        </w:rPr>
        <w:t>on</w:t>
      </w:r>
      <w:r w:rsidRPr="007C3B41">
        <w:rPr>
          <w:spacing w:val="20"/>
        </w:rPr>
        <w:t xml:space="preserve"> </w:t>
      </w:r>
      <w:r w:rsidRPr="007C3B41">
        <w:rPr>
          <w:spacing w:val="-1"/>
        </w:rPr>
        <w:t>all</w:t>
      </w:r>
      <w:r w:rsidRPr="007C3B41">
        <w:rPr>
          <w:spacing w:val="21"/>
        </w:rPr>
        <w:t xml:space="preserve"> </w:t>
      </w:r>
      <w:r w:rsidRPr="007C3B41">
        <w:t>MTA-funded</w:t>
      </w:r>
      <w:r w:rsidRPr="007C3B41">
        <w:rPr>
          <w:spacing w:val="20"/>
        </w:rPr>
        <w:t xml:space="preserve"> </w:t>
      </w:r>
      <w:r w:rsidRPr="007C3B41">
        <w:rPr>
          <w:spacing w:val="-1"/>
        </w:rPr>
        <w:t>vehicles</w:t>
      </w:r>
      <w:r w:rsidRPr="007C3B41">
        <w:rPr>
          <w:spacing w:val="22"/>
        </w:rPr>
        <w:t xml:space="preserve"> </w:t>
      </w:r>
      <w:r w:rsidRPr="007C3B41">
        <w:rPr>
          <w:spacing w:val="-1"/>
        </w:rPr>
        <w:t>and</w:t>
      </w:r>
      <w:r w:rsidRPr="007C3B41">
        <w:rPr>
          <w:spacing w:val="21"/>
        </w:rPr>
        <w:t xml:space="preserve"> </w:t>
      </w:r>
      <w:r w:rsidRPr="007C3B41">
        <w:rPr>
          <w:spacing w:val="-1"/>
        </w:rPr>
        <w:t>other</w:t>
      </w:r>
      <w:r w:rsidRPr="007C3B41">
        <w:rPr>
          <w:spacing w:val="24"/>
        </w:rPr>
        <w:t xml:space="preserve"> </w:t>
      </w:r>
      <w:r w:rsidRPr="007C3B41">
        <w:rPr>
          <w:spacing w:val="-1"/>
        </w:rPr>
        <w:t>equipment</w:t>
      </w:r>
      <w:r w:rsidRPr="007C3B41">
        <w:rPr>
          <w:spacing w:val="43"/>
        </w:rPr>
        <w:t xml:space="preserve"> </w:t>
      </w:r>
      <w:r w:rsidRPr="007C3B41">
        <w:rPr>
          <w:spacing w:val="-1"/>
        </w:rPr>
        <w:t>with</w:t>
      </w:r>
      <w:r w:rsidRPr="007C3B41">
        <w:rPr>
          <w:spacing w:val="43"/>
        </w:rPr>
        <w:t xml:space="preserve"> </w:t>
      </w:r>
      <w:r w:rsidRPr="007C3B41">
        <w:t>a</w:t>
      </w:r>
      <w:r w:rsidRPr="007C3B41">
        <w:rPr>
          <w:spacing w:val="44"/>
        </w:rPr>
        <w:t xml:space="preserve"> </w:t>
      </w:r>
      <w:r w:rsidRPr="007C3B41">
        <w:rPr>
          <w:spacing w:val="-1"/>
        </w:rPr>
        <w:t>unit</w:t>
      </w:r>
      <w:r w:rsidRPr="007C3B41">
        <w:rPr>
          <w:spacing w:val="43"/>
        </w:rPr>
        <w:t xml:space="preserve"> </w:t>
      </w:r>
      <w:r w:rsidRPr="007C3B41">
        <w:t>cost</w:t>
      </w:r>
      <w:r w:rsidRPr="007C3B41">
        <w:rPr>
          <w:spacing w:val="43"/>
        </w:rPr>
        <w:t xml:space="preserve"> </w:t>
      </w:r>
      <w:r w:rsidRPr="007C3B41">
        <w:t>of</w:t>
      </w:r>
      <w:r w:rsidRPr="007C3B41">
        <w:rPr>
          <w:spacing w:val="44"/>
        </w:rPr>
        <w:t xml:space="preserve"> </w:t>
      </w:r>
      <w:r w:rsidRPr="007C3B41">
        <w:rPr>
          <w:spacing w:val="-1"/>
        </w:rPr>
        <w:t>$</w:t>
      </w:r>
      <w:r w:rsidR="00080A20">
        <w:rPr>
          <w:spacing w:val="-1"/>
        </w:rPr>
        <w:t>1,0</w:t>
      </w:r>
      <w:r w:rsidRPr="007C3B41">
        <w:rPr>
          <w:spacing w:val="-1"/>
        </w:rPr>
        <w:t>00</w:t>
      </w:r>
      <w:r w:rsidRPr="007C3B41">
        <w:rPr>
          <w:spacing w:val="43"/>
        </w:rPr>
        <w:t xml:space="preserve"> </w:t>
      </w:r>
      <w:r w:rsidRPr="007C3B41">
        <w:rPr>
          <w:spacing w:val="-1"/>
        </w:rPr>
        <w:t>or</w:t>
      </w:r>
      <w:r w:rsidRPr="007C3B41">
        <w:rPr>
          <w:spacing w:val="43"/>
        </w:rPr>
        <w:t xml:space="preserve"> </w:t>
      </w:r>
      <w:r w:rsidRPr="007C3B41">
        <w:rPr>
          <w:spacing w:val="-1"/>
        </w:rPr>
        <w:t>more,</w:t>
      </w:r>
      <w:r w:rsidRPr="007C3B41">
        <w:rPr>
          <w:spacing w:val="44"/>
        </w:rPr>
        <w:t xml:space="preserve"> </w:t>
      </w:r>
      <w:r w:rsidRPr="007C3B41">
        <w:t>as</w:t>
      </w:r>
      <w:r w:rsidRPr="007C3B41">
        <w:rPr>
          <w:spacing w:val="43"/>
        </w:rPr>
        <w:t xml:space="preserve"> </w:t>
      </w:r>
      <w:r w:rsidRPr="007C3B41">
        <w:t>well</w:t>
      </w:r>
      <w:r w:rsidRPr="007C3B41">
        <w:rPr>
          <w:spacing w:val="44"/>
        </w:rPr>
        <w:t xml:space="preserve"> </w:t>
      </w:r>
      <w:r w:rsidRPr="007C3B41">
        <w:t>as</w:t>
      </w:r>
      <w:r w:rsidRPr="007C3B41">
        <w:rPr>
          <w:spacing w:val="43"/>
        </w:rPr>
        <w:t xml:space="preserve"> </w:t>
      </w:r>
      <w:r w:rsidRPr="007C3B41">
        <w:t>desk</w:t>
      </w:r>
      <w:r w:rsidRPr="007C3B41">
        <w:rPr>
          <w:spacing w:val="41"/>
        </w:rPr>
        <w:t xml:space="preserve"> </w:t>
      </w:r>
      <w:r w:rsidRPr="007C3B41">
        <w:t>or</w:t>
      </w:r>
      <w:r w:rsidRPr="007C3B41">
        <w:rPr>
          <w:spacing w:val="44"/>
        </w:rPr>
        <w:t xml:space="preserve"> </w:t>
      </w:r>
      <w:r w:rsidRPr="007C3B41">
        <w:t>laptop</w:t>
      </w:r>
      <w:r w:rsidRPr="007C3B41">
        <w:rPr>
          <w:spacing w:val="28"/>
        </w:rPr>
        <w:t xml:space="preserve"> </w:t>
      </w:r>
      <w:r w:rsidRPr="007C3B41">
        <w:t>computers.</w:t>
      </w:r>
    </w:p>
    <w:p w14:paraId="201B5FD7" w14:textId="77777777" w:rsidR="00B4080D" w:rsidRPr="007C3B41" w:rsidRDefault="00B4080D">
      <w:pPr>
        <w:pStyle w:val="BodyText"/>
        <w:kinsoku w:val="0"/>
        <w:overflowPunct w:val="0"/>
        <w:spacing w:before="12"/>
        <w:ind w:left="0"/>
      </w:pPr>
    </w:p>
    <w:p w14:paraId="55387D57" w14:textId="77777777" w:rsidR="00B4080D" w:rsidRPr="007C3B41" w:rsidRDefault="00B4080D">
      <w:pPr>
        <w:pStyle w:val="BodyText"/>
        <w:numPr>
          <w:ilvl w:val="2"/>
          <w:numId w:val="17"/>
        </w:numPr>
        <w:tabs>
          <w:tab w:val="left" w:pos="3040"/>
        </w:tabs>
        <w:kinsoku w:val="0"/>
        <w:overflowPunct w:val="0"/>
        <w:ind w:left="3040" w:hanging="720"/>
      </w:pPr>
      <w:r w:rsidRPr="007C3B41">
        <w:t>A</w:t>
      </w:r>
      <w:r w:rsidRPr="007C3B41">
        <w:rPr>
          <w:spacing w:val="-5"/>
        </w:rPr>
        <w:t xml:space="preserve"> </w:t>
      </w:r>
      <w:r w:rsidRPr="007C3B41">
        <w:t>description</w:t>
      </w:r>
      <w:r w:rsidRPr="007C3B41">
        <w:rPr>
          <w:spacing w:val="-4"/>
        </w:rPr>
        <w:t xml:space="preserve"> </w:t>
      </w:r>
      <w:r w:rsidRPr="007C3B41">
        <w:t>of</w:t>
      </w:r>
      <w:r w:rsidRPr="007C3B41">
        <w:rPr>
          <w:spacing w:val="-5"/>
        </w:rPr>
        <w:t xml:space="preserve"> </w:t>
      </w:r>
      <w:r w:rsidRPr="007C3B41">
        <w:rPr>
          <w:spacing w:val="-1"/>
        </w:rPr>
        <w:t>the</w:t>
      </w:r>
      <w:r w:rsidRPr="007C3B41">
        <w:rPr>
          <w:spacing w:val="-4"/>
        </w:rPr>
        <w:t xml:space="preserve"> </w:t>
      </w:r>
      <w:r w:rsidRPr="007C3B41">
        <w:t>equipment,</w:t>
      </w:r>
    </w:p>
    <w:p w14:paraId="732D6252" w14:textId="77777777" w:rsidR="00B4080D" w:rsidRPr="007C3B41" w:rsidRDefault="00B4080D">
      <w:pPr>
        <w:pStyle w:val="BodyText"/>
        <w:numPr>
          <w:ilvl w:val="2"/>
          <w:numId w:val="17"/>
        </w:numPr>
        <w:tabs>
          <w:tab w:val="left" w:pos="3040"/>
        </w:tabs>
        <w:kinsoku w:val="0"/>
        <w:overflowPunct w:val="0"/>
        <w:spacing w:line="309" w:lineRule="exact"/>
        <w:ind w:left="3040" w:hanging="720"/>
      </w:pPr>
      <w:r w:rsidRPr="007C3B41">
        <w:t>A</w:t>
      </w:r>
      <w:r w:rsidRPr="007C3B41">
        <w:rPr>
          <w:spacing w:val="-3"/>
        </w:rPr>
        <w:t xml:space="preserve"> </w:t>
      </w:r>
      <w:r w:rsidRPr="007C3B41">
        <w:t>serial</w:t>
      </w:r>
      <w:r w:rsidRPr="007C3B41">
        <w:rPr>
          <w:spacing w:val="-3"/>
        </w:rPr>
        <w:t xml:space="preserve"> </w:t>
      </w:r>
      <w:r w:rsidRPr="007C3B41">
        <w:t>number</w:t>
      </w:r>
      <w:r w:rsidRPr="007C3B41">
        <w:rPr>
          <w:spacing w:val="-2"/>
        </w:rPr>
        <w:t xml:space="preserve"> </w:t>
      </w:r>
      <w:r w:rsidRPr="007C3B41">
        <w:t>or</w:t>
      </w:r>
      <w:r w:rsidRPr="007C3B41">
        <w:rPr>
          <w:spacing w:val="-3"/>
        </w:rPr>
        <w:t xml:space="preserve"> </w:t>
      </w:r>
      <w:r w:rsidRPr="007C3B41">
        <w:t>other</w:t>
      </w:r>
      <w:r w:rsidRPr="007C3B41">
        <w:rPr>
          <w:spacing w:val="-3"/>
        </w:rPr>
        <w:t xml:space="preserve"> </w:t>
      </w:r>
      <w:r w:rsidRPr="007C3B41">
        <w:t>identification</w:t>
      </w:r>
      <w:r w:rsidRPr="007C3B41">
        <w:rPr>
          <w:spacing w:val="-2"/>
        </w:rPr>
        <w:t xml:space="preserve"> </w:t>
      </w:r>
      <w:r w:rsidRPr="007C3B41">
        <w:t>number,</w:t>
      </w:r>
    </w:p>
    <w:p w14:paraId="2F21DD53" w14:textId="77777777" w:rsidR="00B4080D" w:rsidRPr="007C3B41" w:rsidRDefault="00B4080D">
      <w:pPr>
        <w:pStyle w:val="BodyText"/>
        <w:numPr>
          <w:ilvl w:val="2"/>
          <w:numId w:val="17"/>
        </w:numPr>
        <w:tabs>
          <w:tab w:val="left" w:pos="3040"/>
        </w:tabs>
        <w:kinsoku w:val="0"/>
        <w:overflowPunct w:val="0"/>
        <w:spacing w:line="309" w:lineRule="exact"/>
        <w:ind w:left="3040" w:hanging="720"/>
      </w:pPr>
      <w:r w:rsidRPr="007C3B41">
        <w:rPr>
          <w:spacing w:val="-1"/>
        </w:rPr>
        <w:t>Who</w:t>
      </w:r>
      <w:r w:rsidRPr="007C3B41">
        <w:rPr>
          <w:spacing w:val="-4"/>
        </w:rPr>
        <w:t xml:space="preserve"> </w:t>
      </w:r>
      <w:r w:rsidRPr="007C3B41">
        <w:rPr>
          <w:spacing w:val="-1"/>
        </w:rPr>
        <w:t>holds</w:t>
      </w:r>
      <w:r w:rsidRPr="007C3B41">
        <w:rPr>
          <w:spacing w:val="-4"/>
        </w:rPr>
        <w:t xml:space="preserve"> </w:t>
      </w:r>
      <w:r w:rsidRPr="007C3B41">
        <w:rPr>
          <w:spacing w:val="-1"/>
        </w:rPr>
        <w:t>the</w:t>
      </w:r>
      <w:r w:rsidRPr="007C3B41">
        <w:rPr>
          <w:spacing w:val="-3"/>
        </w:rPr>
        <w:t xml:space="preserve"> </w:t>
      </w:r>
      <w:r w:rsidRPr="007C3B41">
        <w:rPr>
          <w:spacing w:val="-1"/>
        </w:rPr>
        <w:t>title,</w:t>
      </w:r>
    </w:p>
    <w:p w14:paraId="4134849B" w14:textId="77777777" w:rsidR="00B4080D" w:rsidRPr="007C3B41" w:rsidRDefault="00B4080D">
      <w:pPr>
        <w:pStyle w:val="BodyText"/>
        <w:numPr>
          <w:ilvl w:val="2"/>
          <w:numId w:val="17"/>
        </w:numPr>
        <w:tabs>
          <w:tab w:val="left" w:pos="3040"/>
        </w:tabs>
        <w:kinsoku w:val="0"/>
        <w:overflowPunct w:val="0"/>
        <w:spacing w:line="309" w:lineRule="exact"/>
        <w:ind w:left="3040" w:hanging="720"/>
      </w:pPr>
      <w:r w:rsidRPr="007C3B41">
        <w:t>The</w:t>
      </w:r>
      <w:r w:rsidRPr="007C3B41">
        <w:rPr>
          <w:spacing w:val="-8"/>
        </w:rPr>
        <w:t xml:space="preserve"> </w:t>
      </w:r>
      <w:r w:rsidRPr="007C3B41">
        <w:rPr>
          <w:spacing w:val="-1"/>
        </w:rPr>
        <w:t>acquisition</w:t>
      </w:r>
      <w:r w:rsidRPr="007C3B41">
        <w:rPr>
          <w:spacing w:val="-7"/>
        </w:rPr>
        <w:t xml:space="preserve"> </w:t>
      </w:r>
      <w:r w:rsidRPr="007C3B41">
        <w:t>date,</w:t>
      </w:r>
    </w:p>
    <w:p w14:paraId="16D004C7" w14:textId="77777777" w:rsidR="00B4080D" w:rsidRPr="007C3B41" w:rsidRDefault="00B4080D">
      <w:pPr>
        <w:pStyle w:val="BodyText"/>
        <w:numPr>
          <w:ilvl w:val="2"/>
          <w:numId w:val="17"/>
        </w:numPr>
        <w:tabs>
          <w:tab w:val="left" w:pos="3040"/>
        </w:tabs>
        <w:kinsoku w:val="0"/>
        <w:overflowPunct w:val="0"/>
        <w:spacing w:line="309" w:lineRule="exact"/>
        <w:ind w:left="3040" w:hanging="720"/>
      </w:pPr>
      <w:r w:rsidRPr="007C3B41">
        <w:t>The</w:t>
      </w:r>
      <w:r w:rsidRPr="007C3B41">
        <w:rPr>
          <w:spacing w:val="-4"/>
        </w:rPr>
        <w:t xml:space="preserve"> </w:t>
      </w:r>
      <w:r w:rsidRPr="007C3B41">
        <w:t>cost</w:t>
      </w:r>
      <w:r w:rsidRPr="007C3B41">
        <w:rPr>
          <w:spacing w:val="-4"/>
        </w:rPr>
        <w:t xml:space="preserve"> </w:t>
      </w:r>
      <w:r w:rsidRPr="007C3B41">
        <w:t>of</w:t>
      </w:r>
      <w:r w:rsidRPr="007C3B41">
        <w:rPr>
          <w:spacing w:val="-3"/>
        </w:rPr>
        <w:t xml:space="preserve"> </w:t>
      </w:r>
      <w:r w:rsidRPr="007C3B41">
        <w:rPr>
          <w:spacing w:val="-1"/>
        </w:rPr>
        <w:t>the</w:t>
      </w:r>
      <w:r w:rsidRPr="007C3B41">
        <w:rPr>
          <w:spacing w:val="-4"/>
        </w:rPr>
        <w:t xml:space="preserve"> </w:t>
      </w:r>
      <w:r w:rsidRPr="007C3B41">
        <w:t>equipment,</w:t>
      </w:r>
    </w:p>
    <w:p w14:paraId="4554114C" w14:textId="77777777" w:rsidR="00B4080D" w:rsidRPr="007C3B41" w:rsidRDefault="00B4080D">
      <w:pPr>
        <w:pStyle w:val="BodyText"/>
        <w:numPr>
          <w:ilvl w:val="2"/>
          <w:numId w:val="17"/>
        </w:numPr>
        <w:tabs>
          <w:tab w:val="left" w:pos="3040"/>
        </w:tabs>
        <w:kinsoku w:val="0"/>
        <w:overflowPunct w:val="0"/>
        <w:ind w:left="3040" w:right="259" w:hanging="720"/>
      </w:pPr>
      <w:r w:rsidRPr="007C3B41">
        <w:rPr>
          <w:spacing w:val="-1"/>
        </w:rPr>
        <w:t>Percentage</w:t>
      </w:r>
      <w:r w:rsidRPr="007C3B41">
        <w:rPr>
          <w:spacing w:val="35"/>
        </w:rPr>
        <w:t xml:space="preserve"> </w:t>
      </w:r>
      <w:r w:rsidRPr="007C3B41">
        <w:t>of</w:t>
      </w:r>
      <w:r w:rsidRPr="007C3B41">
        <w:rPr>
          <w:spacing w:val="36"/>
        </w:rPr>
        <w:t xml:space="preserve"> </w:t>
      </w:r>
      <w:r w:rsidRPr="007C3B41">
        <w:rPr>
          <w:spacing w:val="-1"/>
        </w:rPr>
        <w:t>Federal/State</w:t>
      </w:r>
      <w:r w:rsidRPr="007C3B41">
        <w:rPr>
          <w:spacing w:val="37"/>
        </w:rPr>
        <w:t xml:space="preserve"> </w:t>
      </w:r>
      <w:r w:rsidRPr="007C3B41">
        <w:rPr>
          <w:spacing w:val="-1"/>
        </w:rPr>
        <w:t>participation</w:t>
      </w:r>
      <w:r w:rsidRPr="007C3B41">
        <w:rPr>
          <w:spacing w:val="36"/>
        </w:rPr>
        <w:t xml:space="preserve"> </w:t>
      </w:r>
      <w:r w:rsidRPr="007C3B41">
        <w:rPr>
          <w:spacing w:val="-1"/>
        </w:rPr>
        <w:t>in</w:t>
      </w:r>
      <w:r w:rsidRPr="007C3B41">
        <w:rPr>
          <w:spacing w:val="36"/>
        </w:rPr>
        <w:t xml:space="preserve"> </w:t>
      </w:r>
      <w:r w:rsidRPr="007C3B41">
        <w:rPr>
          <w:spacing w:val="-1"/>
        </w:rPr>
        <w:t>the</w:t>
      </w:r>
      <w:r w:rsidRPr="007C3B41">
        <w:rPr>
          <w:spacing w:val="36"/>
        </w:rPr>
        <w:t xml:space="preserve"> </w:t>
      </w:r>
      <w:r w:rsidRPr="007C3B41">
        <w:t>cost</w:t>
      </w:r>
      <w:r w:rsidRPr="007C3B41">
        <w:rPr>
          <w:spacing w:val="36"/>
        </w:rPr>
        <w:t xml:space="preserve"> </w:t>
      </w:r>
      <w:r w:rsidRPr="007C3B41">
        <w:rPr>
          <w:spacing w:val="-1"/>
        </w:rPr>
        <w:t>of</w:t>
      </w:r>
      <w:r w:rsidRPr="007C3B41">
        <w:rPr>
          <w:spacing w:val="36"/>
        </w:rPr>
        <w:t xml:space="preserve"> </w:t>
      </w:r>
      <w:r w:rsidRPr="007C3B41">
        <w:rPr>
          <w:spacing w:val="-1"/>
        </w:rPr>
        <w:t>the</w:t>
      </w:r>
      <w:r w:rsidRPr="007C3B41">
        <w:rPr>
          <w:spacing w:val="28"/>
        </w:rPr>
        <w:t xml:space="preserve"> </w:t>
      </w:r>
      <w:r w:rsidRPr="007C3B41">
        <w:t>equipment,</w:t>
      </w:r>
    </w:p>
    <w:p w14:paraId="452863A1" w14:textId="77777777" w:rsidR="00B4080D" w:rsidRPr="007C3B41" w:rsidRDefault="00B4080D">
      <w:pPr>
        <w:pStyle w:val="BodyText"/>
        <w:numPr>
          <w:ilvl w:val="2"/>
          <w:numId w:val="17"/>
        </w:numPr>
        <w:tabs>
          <w:tab w:val="left" w:pos="3040"/>
        </w:tabs>
        <w:kinsoku w:val="0"/>
        <w:overflowPunct w:val="0"/>
        <w:spacing w:line="309" w:lineRule="exact"/>
        <w:ind w:left="3040" w:hanging="720"/>
      </w:pPr>
      <w:r w:rsidRPr="007C3B41">
        <w:t>MTA</w:t>
      </w:r>
      <w:r w:rsidRPr="007C3B41">
        <w:rPr>
          <w:spacing w:val="-5"/>
        </w:rPr>
        <w:t xml:space="preserve"> </w:t>
      </w:r>
      <w:r w:rsidRPr="007C3B41">
        <w:rPr>
          <w:spacing w:val="-1"/>
        </w:rPr>
        <w:t>grant</w:t>
      </w:r>
      <w:r w:rsidRPr="007C3B41">
        <w:rPr>
          <w:spacing w:val="-4"/>
        </w:rPr>
        <w:t xml:space="preserve"> </w:t>
      </w:r>
      <w:r w:rsidRPr="007C3B41">
        <w:t>or</w:t>
      </w:r>
      <w:r w:rsidRPr="007C3B41">
        <w:rPr>
          <w:spacing w:val="-5"/>
        </w:rPr>
        <w:t xml:space="preserve"> </w:t>
      </w:r>
      <w:r w:rsidRPr="007C3B41">
        <w:t>project</w:t>
      </w:r>
      <w:r w:rsidRPr="007C3B41">
        <w:rPr>
          <w:spacing w:val="-4"/>
        </w:rPr>
        <w:t xml:space="preserve"> </w:t>
      </w:r>
      <w:r w:rsidRPr="007C3B41">
        <w:t>number</w:t>
      </w:r>
      <w:r w:rsidRPr="007C3B41">
        <w:rPr>
          <w:spacing w:val="-5"/>
        </w:rPr>
        <w:t xml:space="preserve"> </w:t>
      </w:r>
      <w:r w:rsidRPr="007C3B41">
        <w:rPr>
          <w:spacing w:val="-1"/>
        </w:rPr>
        <w:t>under</w:t>
      </w:r>
      <w:r w:rsidRPr="007C3B41">
        <w:rPr>
          <w:spacing w:val="-5"/>
        </w:rPr>
        <w:t xml:space="preserve"> </w:t>
      </w:r>
      <w:r w:rsidRPr="007C3B41">
        <w:t>which</w:t>
      </w:r>
      <w:r w:rsidRPr="007C3B41">
        <w:rPr>
          <w:spacing w:val="-4"/>
        </w:rPr>
        <w:t xml:space="preserve"> </w:t>
      </w:r>
      <w:r w:rsidRPr="007C3B41">
        <w:t>it</w:t>
      </w:r>
      <w:r w:rsidRPr="007C3B41">
        <w:rPr>
          <w:spacing w:val="-5"/>
        </w:rPr>
        <w:t xml:space="preserve"> </w:t>
      </w:r>
      <w:r w:rsidRPr="007C3B41">
        <w:t>was</w:t>
      </w:r>
      <w:r w:rsidRPr="007C3B41">
        <w:rPr>
          <w:spacing w:val="-4"/>
        </w:rPr>
        <w:t xml:space="preserve"> </w:t>
      </w:r>
      <w:r w:rsidRPr="007C3B41">
        <w:t>procured,</w:t>
      </w:r>
    </w:p>
    <w:p w14:paraId="3982FB38" w14:textId="77777777" w:rsidR="00B4080D" w:rsidRPr="007C3B41" w:rsidRDefault="00B4080D">
      <w:pPr>
        <w:pStyle w:val="BodyText"/>
        <w:numPr>
          <w:ilvl w:val="2"/>
          <w:numId w:val="17"/>
        </w:numPr>
        <w:tabs>
          <w:tab w:val="left" w:pos="3040"/>
        </w:tabs>
        <w:kinsoku w:val="0"/>
        <w:overflowPunct w:val="0"/>
        <w:spacing w:line="309" w:lineRule="exact"/>
        <w:ind w:left="3040" w:hanging="720"/>
      </w:pPr>
      <w:r w:rsidRPr="007C3B41">
        <w:rPr>
          <w:spacing w:val="-1"/>
        </w:rPr>
        <w:t>FTA</w:t>
      </w:r>
      <w:r w:rsidRPr="007C3B41">
        <w:rPr>
          <w:spacing w:val="-4"/>
        </w:rPr>
        <w:t xml:space="preserve"> </w:t>
      </w:r>
      <w:r w:rsidRPr="007C3B41">
        <w:rPr>
          <w:spacing w:val="-1"/>
        </w:rPr>
        <w:t>grant</w:t>
      </w:r>
      <w:r w:rsidRPr="007C3B41">
        <w:rPr>
          <w:spacing w:val="-4"/>
        </w:rPr>
        <w:t xml:space="preserve"> </w:t>
      </w:r>
      <w:r w:rsidRPr="007C3B41">
        <w:t>agreement</w:t>
      </w:r>
      <w:r w:rsidRPr="007C3B41">
        <w:rPr>
          <w:spacing w:val="-4"/>
        </w:rPr>
        <w:t xml:space="preserve"> </w:t>
      </w:r>
      <w:r w:rsidRPr="007C3B41">
        <w:t>number</w:t>
      </w:r>
      <w:r w:rsidRPr="007C3B41">
        <w:rPr>
          <w:spacing w:val="-3"/>
        </w:rPr>
        <w:t xml:space="preserve"> </w:t>
      </w:r>
      <w:r w:rsidRPr="007C3B41">
        <w:rPr>
          <w:spacing w:val="-1"/>
        </w:rPr>
        <w:t>under</w:t>
      </w:r>
      <w:r w:rsidRPr="007C3B41">
        <w:rPr>
          <w:spacing w:val="-5"/>
        </w:rPr>
        <w:t xml:space="preserve"> </w:t>
      </w:r>
      <w:r w:rsidRPr="007C3B41">
        <w:t>which</w:t>
      </w:r>
      <w:r w:rsidRPr="007C3B41">
        <w:rPr>
          <w:spacing w:val="-4"/>
        </w:rPr>
        <w:t xml:space="preserve"> </w:t>
      </w:r>
      <w:r w:rsidRPr="007C3B41">
        <w:t>it</w:t>
      </w:r>
      <w:r w:rsidRPr="007C3B41">
        <w:rPr>
          <w:spacing w:val="-3"/>
        </w:rPr>
        <w:t xml:space="preserve"> </w:t>
      </w:r>
      <w:r w:rsidRPr="007C3B41">
        <w:t>was</w:t>
      </w:r>
      <w:r w:rsidRPr="007C3B41">
        <w:rPr>
          <w:spacing w:val="-4"/>
        </w:rPr>
        <w:t xml:space="preserve"> </w:t>
      </w:r>
      <w:r w:rsidRPr="007C3B41">
        <w:t>procured,</w:t>
      </w:r>
    </w:p>
    <w:p w14:paraId="70EC641D" w14:textId="77777777" w:rsidR="00B4080D" w:rsidRPr="007C3B41" w:rsidRDefault="00B4080D">
      <w:pPr>
        <w:pStyle w:val="BodyText"/>
        <w:numPr>
          <w:ilvl w:val="2"/>
          <w:numId w:val="17"/>
        </w:numPr>
        <w:tabs>
          <w:tab w:val="left" w:pos="3040"/>
        </w:tabs>
        <w:kinsoku w:val="0"/>
        <w:overflowPunct w:val="0"/>
        <w:spacing w:line="309" w:lineRule="exact"/>
        <w:ind w:left="3040" w:hanging="720"/>
      </w:pPr>
      <w:r w:rsidRPr="007C3B41">
        <w:rPr>
          <w:spacing w:val="-1"/>
        </w:rPr>
        <w:t>the</w:t>
      </w:r>
      <w:r w:rsidRPr="007C3B41">
        <w:rPr>
          <w:spacing w:val="-5"/>
        </w:rPr>
        <w:t xml:space="preserve"> </w:t>
      </w:r>
      <w:r w:rsidRPr="007C3B41">
        <w:t>location,</w:t>
      </w:r>
      <w:r w:rsidRPr="007C3B41">
        <w:rPr>
          <w:spacing w:val="-4"/>
        </w:rPr>
        <w:t xml:space="preserve"> </w:t>
      </w:r>
      <w:r w:rsidRPr="007C3B41">
        <w:t>use,</w:t>
      </w:r>
      <w:r w:rsidRPr="007C3B41">
        <w:rPr>
          <w:spacing w:val="-4"/>
        </w:rPr>
        <w:t xml:space="preserve"> </w:t>
      </w:r>
      <w:r w:rsidRPr="007C3B41">
        <w:t>and</w:t>
      </w:r>
      <w:r w:rsidRPr="007C3B41">
        <w:rPr>
          <w:spacing w:val="-4"/>
        </w:rPr>
        <w:t xml:space="preserve"> </w:t>
      </w:r>
      <w:r w:rsidRPr="007C3B41">
        <w:t>condition</w:t>
      </w:r>
      <w:r w:rsidRPr="007C3B41">
        <w:rPr>
          <w:spacing w:val="-6"/>
        </w:rPr>
        <w:t xml:space="preserve"> </w:t>
      </w:r>
      <w:r w:rsidRPr="007C3B41">
        <w:t>of</w:t>
      </w:r>
      <w:r w:rsidRPr="007C3B41">
        <w:rPr>
          <w:spacing w:val="-5"/>
        </w:rPr>
        <w:t xml:space="preserve"> </w:t>
      </w:r>
      <w:r w:rsidRPr="007C3B41">
        <w:rPr>
          <w:spacing w:val="-1"/>
        </w:rPr>
        <w:t>the</w:t>
      </w:r>
      <w:r w:rsidRPr="007C3B41">
        <w:rPr>
          <w:spacing w:val="-4"/>
        </w:rPr>
        <w:t xml:space="preserve"> </w:t>
      </w:r>
      <w:r w:rsidRPr="007C3B41">
        <w:t>equipment,</w:t>
      </w:r>
    </w:p>
    <w:p w14:paraId="37C9A565" w14:textId="77777777" w:rsidR="00B4080D" w:rsidRPr="007C3B41" w:rsidRDefault="00B4080D">
      <w:pPr>
        <w:pStyle w:val="BodyText"/>
        <w:numPr>
          <w:ilvl w:val="2"/>
          <w:numId w:val="17"/>
        </w:numPr>
        <w:tabs>
          <w:tab w:val="left" w:pos="3040"/>
        </w:tabs>
        <w:kinsoku w:val="0"/>
        <w:overflowPunct w:val="0"/>
        <w:spacing w:line="309" w:lineRule="exact"/>
        <w:ind w:left="3040" w:hanging="720"/>
      </w:pPr>
      <w:r w:rsidRPr="007C3B41">
        <w:t>useful</w:t>
      </w:r>
      <w:r w:rsidRPr="007C3B41">
        <w:rPr>
          <w:spacing w:val="-6"/>
        </w:rPr>
        <w:t xml:space="preserve"> </w:t>
      </w:r>
      <w:r w:rsidRPr="007C3B41">
        <w:t>life;</w:t>
      </w:r>
      <w:r w:rsidRPr="007C3B41">
        <w:rPr>
          <w:spacing w:val="-5"/>
        </w:rPr>
        <w:t xml:space="preserve"> </w:t>
      </w:r>
      <w:r w:rsidRPr="007C3B41">
        <w:t>and</w:t>
      </w:r>
    </w:p>
    <w:p w14:paraId="4DDAED15" w14:textId="77777777" w:rsidR="00B4080D" w:rsidRPr="007C3B41" w:rsidRDefault="00B4080D">
      <w:pPr>
        <w:pStyle w:val="BodyText"/>
        <w:numPr>
          <w:ilvl w:val="2"/>
          <w:numId w:val="17"/>
        </w:numPr>
        <w:tabs>
          <w:tab w:val="left" w:pos="3040"/>
        </w:tabs>
        <w:kinsoku w:val="0"/>
        <w:overflowPunct w:val="0"/>
        <w:ind w:left="3040" w:right="259" w:hanging="720"/>
      </w:pPr>
      <w:r w:rsidRPr="007C3B41">
        <w:rPr>
          <w:spacing w:val="-1"/>
        </w:rPr>
        <w:t>any</w:t>
      </w:r>
      <w:r w:rsidRPr="007C3B41">
        <w:rPr>
          <w:spacing w:val="8"/>
        </w:rPr>
        <w:t xml:space="preserve"> </w:t>
      </w:r>
      <w:r w:rsidRPr="007C3B41">
        <w:rPr>
          <w:spacing w:val="-1"/>
        </w:rPr>
        <w:t>disposition</w:t>
      </w:r>
      <w:r w:rsidRPr="007C3B41">
        <w:rPr>
          <w:spacing w:val="9"/>
        </w:rPr>
        <w:t xml:space="preserve"> </w:t>
      </w:r>
      <w:r w:rsidRPr="007C3B41">
        <w:t>date,</w:t>
      </w:r>
      <w:r w:rsidRPr="007C3B41">
        <w:rPr>
          <w:spacing w:val="9"/>
        </w:rPr>
        <w:t xml:space="preserve"> </w:t>
      </w:r>
      <w:r w:rsidRPr="007C3B41">
        <w:rPr>
          <w:spacing w:val="-1"/>
        </w:rPr>
        <w:t>including</w:t>
      </w:r>
      <w:r w:rsidRPr="007C3B41">
        <w:rPr>
          <w:spacing w:val="9"/>
        </w:rPr>
        <w:t xml:space="preserve"> </w:t>
      </w:r>
      <w:r w:rsidRPr="007C3B41">
        <w:rPr>
          <w:spacing w:val="-1"/>
        </w:rPr>
        <w:t>the</w:t>
      </w:r>
      <w:r w:rsidRPr="007C3B41">
        <w:rPr>
          <w:spacing w:val="9"/>
        </w:rPr>
        <w:t xml:space="preserve"> </w:t>
      </w:r>
      <w:r w:rsidRPr="007C3B41">
        <w:t>date</w:t>
      </w:r>
      <w:r w:rsidRPr="007C3B41">
        <w:rPr>
          <w:spacing w:val="9"/>
        </w:rPr>
        <w:t xml:space="preserve"> </w:t>
      </w:r>
      <w:r w:rsidRPr="007C3B41">
        <w:t>of</w:t>
      </w:r>
      <w:r w:rsidRPr="007C3B41">
        <w:rPr>
          <w:spacing w:val="9"/>
        </w:rPr>
        <w:t xml:space="preserve"> </w:t>
      </w:r>
      <w:r w:rsidRPr="007C3B41">
        <w:t>disposal</w:t>
      </w:r>
      <w:r w:rsidRPr="007C3B41">
        <w:rPr>
          <w:spacing w:val="9"/>
        </w:rPr>
        <w:t xml:space="preserve"> </w:t>
      </w:r>
      <w:r w:rsidRPr="007C3B41">
        <w:t>and</w:t>
      </w:r>
      <w:r w:rsidRPr="007C3B41">
        <w:rPr>
          <w:spacing w:val="9"/>
        </w:rPr>
        <w:t xml:space="preserve"> </w:t>
      </w:r>
      <w:r w:rsidRPr="007C3B41">
        <w:t>sale</w:t>
      </w:r>
      <w:r w:rsidRPr="007C3B41">
        <w:rPr>
          <w:spacing w:val="27"/>
          <w:w w:val="99"/>
        </w:rPr>
        <w:t xml:space="preserve"> </w:t>
      </w:r>
      <w:r w:rsidRPr="007C3B41">
        <w:t>price</w:t>
      </w:r>
      <w:r w:rsidRPr="007C3B41">
        <w:rPr>
          <w:spacing w:val="-3"/>
        </w:rPr>
        <w:t xml:space="preserve"> </w:t>
      </w:r>
      <w:r w:rsidRPr="007C3B41">
        <w:t>of</w:t>
      </w:r>
      <w:r w:rsidRPr="007C3B41">
        <w:rPr>
          <w:spacing w:val="-2"/>
        </w:rPr>
        <w:t xml:space="preserve"> </w:t>
      </w:r>
      <w:r w:rsidRPr="007C3B41">
        <w:rPr>
          <w:spacing w:val="-1"/>
        </w:rPr>
        <w:t>the</w:t>
      </w:r>
      <w:r w:rsidRPr="007C3B41">
        <w:rPr>
          <w:spacing w:val="-3"/>
        </w:rPr>
        <w:t xml:space="preserve"> </w:t>
      </w:r>
      <w:r w:rsidRPr="007C3B41">
        <w:t>equipment.</w:t>
      </w:r>
    </w:p>
    <w:p w14:paraId="62C60CDA" w14:textId="77777777" w:rsidR="00B4080D" w:rsidRPr="007C3B41" w:rsidRDefault="00B4080D">
      <w:pPr>
        <w:pStyle w:val="BodyText"/>
        <w:kinsoku w:val="0"/>
        <w:overflowPunct w:val="0"/>
        <w:spacing w:before="12"/>
        <w:ind w:left="0"/>
      </w:pPr>
    </w:p>
    <w:p w14:paraId="62E7F94F" w14:textId="77777777" w:rsidR="00B4080D" w:rsidRPr="007C3B41" w:rsidRDefault="00B4080D">
      <w:pPr>
        <w:pStyle w:val="BodyText"/>
        <w:kinsoku w:val="0"/>
        <w:overflowPunct w:val="0"/>
        <w:ind w:right="259"/>
        <w:jc w:val="both"/>
      </w:pPr>
      <w:r w:rsidRPr="007C3B41">
        <w:t>The</w:t>
      </w:r>
      <w:r w:rsidRPr="007C3B41">
        <w:rPr>
          <w:spacing w:val="5"/>
        </w:rPr>
        <w:t xml:space="preserve"> </w:t>
      </w:r>
      <w:r w:rsidRPr="007C3B41">
        <w:rPr>
          <w:spacing w:val="-1"/>
        </w:rPr>
        <w:t>title</w:t>
      </w:r>
      <w:r w:rsidRPr="007C3B41">
        <w:rPr>
          <w:spacing w:val="5"/>
        </w:rPr>
        <w:t xml:space="preserve"> </w:t>
      </w:r>
      <w:r w:rsidRPr="007C3B41">
        <w:rPr>
          <w:spacing w:val="-1"/>
        </w:rPr>
        <w:t>(if</w:t>
      </w:r>
      <w:r w:rsidRPr="007C3B41">
        <w:rPr>
          <w:spacing w:val="6"/>
        </w:rPr>
        <w:t xml:space="preserve"> </w:t>
      </w:r>
      <w:r w:rsidRPr="007C3B41">
        <w:rPr>
          <w:spacing w:val="-1"/>
        </w:rPr>
        <w:t>applicable)</w:t>
      </w:r>
      <w:r w:rsidRPr="007C3B41">
        <w:rPr>
          <w:spacing w:val="5"/>
        </w:rPr>
        <w:t xml:space="preserve"> </w:t>
      </w:r>
      <w:r w:rsidRPr="007C3B41">
        <w:rPr>
          <w:spacing w:val="-1"/>
        </w:rPr>
        <w:t>to</w:t>
      </w:r>
      <w:r w:rsidRPr="007C3B41">
        <w:rPr>
          <w:spacing w:val="6"/>
        </w:rPr>
        <w:t xml:space="preserve"> </w:t>
      </w:r>
      <w:r w:rsidRPr="007C3B41">
        <w:rPr>
          <w:spacing w:val="-1"/>
        </w:rPr>
        <w:t>all</w:t>
      </w:r>
      <w:r w:rsidRPr="007C3B41">
        <w:rPr>
          <w:spacing w:val="5"/>
        </w:rPr>
        <w:t xml:space="preserve"> </w:t>
      </w:r>
      <w:r w:rsidRPr="007C3B41">
        <w:rPr>
          <w:spacing w:val="-1"/>
        </w:rPr>
        <w:t>equipment</w:t>
      </w:r>
      <w:r w:rsidRPr="007C3B41">
        <w:rPr>
          <w:spacing w:val="4"/>
        </w:rPr>
        <w:t xml:space="preserve"> </w:t>
      </w:r>
      <w:r w:rsidRPr="007C3B41">
        <w:rPr>
          <w:spacing w:val="-1"/>
        </w:rPr>
        <w:t>must</w:t>
      </w:r>
      <w:r w:rsidRPr="007C3B41">
        <w:rPr>
          <w:spacing w:val="5"/>
        </w:rPr>
        <w:t xml:space="preserve"> </w:t>
      </w:r>
      <w:r w:rsidRPr="007C3B41">
        <w:rPr>
          <w:spacing w:val="-1"/>
        </w:rPr>
        <w:t>be</w:t>
      </w:r>
      <w:r w:rsidRPr="007C3B41">
        <w:rPr>
          <w:spacing w:val="4"/>
        </w:rPr>
        <w:t xml:space="preserve"> </w:t>
      </w:r>
      <w:r w:rsidRPr="007C3B41">
        <w:rPr>
          <w:spacing w:val="-1"/>
        </w:rPr>
        <w:t>vested</w:t>
      </w:r>
      <w:r w:rsidRPr="007C3B41">
        <w:rPr>
          <w:spacing w:val="5"/>
        </w:rPr>
        <w:t xml:space="preserve"> </w:t>
      </w:r>
      <w:r w:rsidRPr="007C3B41">
        <w:rPr>
          <w:spacing w:val="-1"/>
        </w:rPr>
        <w:t>in</w:t>
      </w:r>
      <w:r w:rsidRPr="007C3B41">
        <w:rPr>
          <w:spacing w:val="4"/>
        </w:rPr>
        <w:t xml:space="preserve"> </w:t>
      </w:r>
      <w:r w:rsidRPr="007C3B41">
        <w:rPr>
          <w:spacing w:val="-1"/>
        </w:rPr>
        <w:t>the</w:t>
      </w:r>
      <w:r w:rsidRPr="007C3B41">
        <w:rPr>
          <w:spacing w:val="5"/>
        </w:rPr>
        <w:t xml:space="preserve"> </w:t>
      </w:r>
      <w:r w:rsidRPr="007C3B41">
        <w:rPr>
          <w:spacing w:val="-1"/>
        </w:rPr>
        <w:t>name</w:t>
      </w:r>
      <w:r w:rsidRPr="007C3B41">
        <w:rPr>
          <w:spacing w:val="5"/>
        </w:rPr>
        <w:t xml:space="preserve"> </w:t>
      </w:r>
      <w:r w:rsidRPr="007C3B41">
        <w:rPr>
          <w:spacing w:val="-1"/>
        </w:rPr>
        <w:t>of</w:t>
      </w:r>
      <w:r w:rsidRPr="007C3B41">
        <w:rPr>
          <w:spacing w:val="4"/>
        </w:rPr>
        <w:t xml:space="preserve"> </w:t>
      </w:r>
      <w:r w:rsidRPr="007C3B41">
        <w:rPr>
          <w:spacing w:val="-1"/>
        </w:rPr>
        <w:t>the</w:t>
      </w:r>
      <w:r w:rsidRPr="007C3B41">
        <w:rPr>
          <w:spacing w:val="26"/>
        </w:rPr>
        <w:t xml:space="preserve"> </w:t>
      </w:r>
      <w:r w:rsidRPr="007C3B41">
        <w:rPr>
          <w:spacing w:val="-1"/>
        </w:rPr>
        <w:t>local</w:t>
      </w:r>
      <w:r w:rsidRPr="007C3B41">
        <w:rPr>
          <w:spacing w:val="-5"/>
        </w:rPr>
        <w:t xml:space="preserve"> </w:t>
      </w:r>
      <w:r w:rsidRPr="007C3B41">
        <w:rPr>
          <w:spacing w:val="-1"/>
        </w:rPr>
        <w:t>subrecipient.</w:t>
      </w:r>
    </w:p>
    <w:p w14:paraId="78543E09" w14:textId="77777777" w:rsidR="00B4080D" w:rsidRPr="007C3B41" w:rsidRDefault="00B4080D">
      <w:pPr>
        <w:pStyle w:val="BodyText"/>
        <w:kinsoku w:val="0"/>
        <w:overflowPunct w:val="0"/>
        <w:spacing w:before="12"/>
        <w:ind w:left="0"/>
      </w:pPr>
    </w:p>
    <w:p w14:paraId="52DCE684" w14:textId="02695370" w:rsidR="00B4080D" w:rsidRPr="007C3B41" w:rsidRDefault="00B4080D">
      <w:pPr>
        <w:pStyle w:val="BodyText"/>
        <w:kinsoku w:val="0"/>
        <w:overflowPunct w:val="0"/>
        <w:ind w:left="1599" w:right="257"/>
        <w:jc w:val="both"/>
      </w:pPr>
      <w:r w:rsidRPr="007C3B41">
        <w:t>In</w:t>
      </w:r>
      <w:r w:rsidRPr="007C3B41">
        <w:rPr>
          <w:spacing w:val="20"/>
        </w:rPr>
        <w:t xml:space="preserve"> </w:t>
      </w:r>
      <w:r w:rsidRPr="007C3B41">
        <w:t>accordance</w:t>
      </w:r>
      <w:r w:rsidRPr="007C3B41">
        <w:rPr>
          <w:spacing w:val="20"/>
        </w:rPr>
        <w:t xml:space="preserve"> </w:t>
      </w:r>
      <w:r w:rsidRPr="007C3B41">
        <w:t>with</w:t>
      </w:r>
      <w:r w:rsidRPr="007C3B41">
        <w:rPr>
          <w:spacing w:val="20"/>
        </w:rPr>
        <w:t xml:space="preserve"> </w:t>
      </w:r>
      <w:r w:rsidRPr="007C3B41">
        <w:rPr>
          <w:spacing w:val="-1"/>
        </w:rPr>
        <w:t>FTA</w:t>
      </w:r>
      <w:r w:rsidRPr="007C3B41">
        <w:rPr>
          <w:spacing w:val="20"/>
        </w:rPr>
        <w:t xml:space="preserve"> </w:t>
      </w:r>
      <w:r w:rsidRPr="007C3B41">
        <w:t>Circular</w:t>
      </w:r>
      <w:r w:rsidRPr="007C3B41">
        <w:rPr>
          <w:spacing w:val="20"/>
        </w:rPr>
        <w:t xml:space="preserve"> </w:t>
      </w:r>
      <w:r w:rsidRPr="007C3B41">
        <w:t>5010.1</w:t>
      </w:r>
      <w:r w:rsidR="00010CED">
        <w:t>F</w:t>
      </w:r>
      <w:r w:rsidRPr="007C3B41">
        <w:t>,</w:t>
      </w:r>
      <w:r w:rsidRPr="007C3B41">
        <w:rPr>
          <w:spacing w:val="20"/>
        </w:rPr>
        <w:t xml:space="preserve"> </w:t>
      </w:r>
      <w:r w:rsidRPr="007C3B41">
        <w:rPr>
          <w:spacing w:val="-1"/>
        </w:rPr>
        <w:t>MTA/OLTS</w:t>
      </w:r>
      <w:r w:rsidRPr="007C3B41">
        <w:rPr>
          <w:spacing w:val="21"/>
        </w:rPr>
        <w:t xml:space="preserve"> </w:t>
      </w:r>
      <w:r w:rsidRPr="007C3B41">
        <w:t>requires</w:t>
      </w:r>
      <w:r w:rsidRPr="007C3B41">
        <w:rPr>
          <w:spacing w:val="20"/>
        </w:rPr>
        <w:t xml:space="preserve"> </w:t>
      </w:r>
      <w:r w:rsidRPr="007C3B41">
        <w:rPr>
          <w:spacing w:val="-1"/>
        </w:rPr>
        <w:t>that</w:t>
      </w:r>
      <w:r w:rsidRPr="007C3B41">
        <w:rPr>
          <w:spacing w:val="24"/>
        </w:rPr>
        <w:t xml:space="preserve"> </w:t>
      </w:r>
      <w:r w:rsidRPr="007C3B41">
        <w:t>subrecipients</w:t>
      </w:r>
      <w:r w:rsidRPr="007C3B41">
        <w:rPr>
          <w:spacing w:val="-3"/>
        </w:rPr>
        <w:t xml:space="preserve"> </w:t>
      </w:r>
      <w:r w:rsidRPr="007C3B41">
        <w:t>conduct</w:t>
      </w:r>
      <w:r w:rsidRPr="007C3B41">
        <w:rPr>
          <w:spacing w:val="-3"/>
        </w:rPr>
        <w:t xml:space="preserve"> </w:t>
      </w:r>
      <w:r w:rsidRPr="007C3B41">
        <w:t>a</w:t>
      </w:r>
      <w:r w:rsidRPr="007C3B41">
        <w:rPr>
          <w:spacing w:val="-1"/>
        </w:rPr>
        <w:t xml:space="preserve"> physical</w:t>
      </w:r>
      <w:r w:rsidRPr="007C3B41">
        <w:rPr>
          <w:spacing w:val="-2"/>
        </w:rPr>
        <w:t xml:space="preserve"> </w:t>
      </w:r>
      <w:r w:rsidRPr="007C3B41">
        <w:rPr>
          <w:spacing w:val="-1"/>
        </w:rPr>
        <w:t>inventory</w:t>
      </w:r>
      <w:r w:rsidRPr="007C3B41">
        <w:rPr>
          <w:spacing w:val="-2"/>
        </w:rPr>
        <w:t xml:space="preserve"> </w:t>
      </w:r>
      <w:r w:rsidRPr="007C3B41">
        <w:rPr>
          <w:spacing w:val="-1"/>
        </w:rPr>
        <w:t>of equipment</w:t>
      </w:r>
      <w:r w:rsidRPr="007C3B41">
        <w:rPr>
          <w:spacing w:val="-2"/>
        </w:rPr>
        <w:t xml:space="preserve"> </w:t>
      </w:r>
      <w:r w:rsidRPr="007C3B41">
        <w:rPr>
          <w:spacing w:val="-1"/>
        </w:rPr>
        <w:t>and</w:t>
      </w:r>
      <w:r w:rsidRPr="007C3B41">
        <w:rPr>
          <w:spacing w:val="-2"/>
        </w:rPr>
        <w:t xml:space="preserve"> </w:t>
      </w:r>
      <w:r w:rsidRPr="007C3B41">
        <w:rPr>
          <w:spacing w:val="-1"/>
        </w:rPr>
        <w:t>reconcile the</w:t>
      </w:r>
      <w:r w:rsidRPr="007C3B41">
        <w:rPr>
          <w:spacing w:val="27"/>
        </w:rPr>
        <w:t xml:space="preserve"> </w:t>
      </w:r>
      <w:r w:rsidRPr="007C3B41">
        <w:rPr>
          <w:spacing w:val="-1"/>
        </w:rPr>
        <w:t>results</w:t>
      </w:r>
      <w:r w:rsidRPr="007C3B41">
        <w:rPr>
          <w:spacing w:val="-2"/>
        </w:rPr>
        <w:t xml:space="preserve"> </w:t>
      </w:r>
      <w:r w:rsidRPr="007C3B41">
        <w:rPr>
          <w:spacing w:val="-1"/>
        </w:rPr>
        <w:t>with</w:t>
      </w:r>
      <w:r w:rsidRPr="007C3B41">
        <w:rPr>
          <w:spacing w:val="-3"/>
        </w:rPr>
        <w:t xml:space="preserve"> </w:t>
      </w:r>
      <w:r w:rsidRPr="007C3B41">
        <w:rPr>
          <w:spacing w:val="-1"/>
        </w:rPr>
        <w:t>the</w:t>
      </w:r>
      <w:r w:rsidRPr="007C3B41">
        <w:rPr>
          <w:spacing w:val="-2"/>
        </w:rPr>
        <w:t xml:space="preserve"> </w:t>
      </w:r>
      <w:r w:rsidRPr="007C3B41">
        <w:rPr>
          <w:spacing w:val="-1"/>
        </w:rPr>
        <w:t>property</w:t>
      </w:r>
      <w:r w:rsidRPr="007C3B41">
        <w:rPr>
          <w:spacing w:val="-3"/>
        </w:rPr>
        <w:t xml:space="preserve"> </w:t>
      </w:r>
      <w:r w:rsidRPr="007C3B41">
        <w:rPr>
          <w:spacing w:val="-1"/>
        </w:rPr>
        <w:t>records</w:t>
      </w:r>
      <w:r w:rsidRPr="007C3B41">
        <w:rPr>
          <w:spacing w:val="-2"/>
        </w:rPr>
        <w:t xml:space="preserve"> </w:t>
      </w:r>
      <w:r w:rsidRPr="007C3B41">
        <w:rPr>
          <w:spacing w:val="-1"/>
        </w:rPr>
        <w:t>at</w:t>
      </w:r>
      <w:r w:rsidRPr="007C3B41">
        <w:rPr>
          <w:spacing w:val="-3"/>
        </w:rPr>
        <w:t xml:space="preserve"> </w:t>
      </w:r>
      <w:r w:rsidRPr="007C3B41">
        <w:rPr>
          <w:spacing w:val="-1"/>
        </w:rPr>
        <w:t>least</w:t>
      </w:r>
      <w:r w:rsidRPr="007C3B41">
        <w:rPr>
          <w:spacing w:val="-3"/>
        </w:rPr>
        <w:t xml:space="preserve"> </w:t>
      </w:r>
      <w:r w:rsidRPr="007C3B41">
        <w:rPr>
          <w:spacing w:val="-1"/>
        </w:rPr>
        <w:t>once every</w:t>
      </w:r>
      <w:r w:rsidRPr="007C3B41">
        <w:rPr>
          <w:spacing w:val="-3"/>
        </w:rPr>
        <w:t xml:space="preserve"> </w:t>
      </w:r>
      <w:r w:rsidRPr="007C3B41">
        <w:rPr>
          <w:spacing w:val="-1"/>
        </w:rPr>
        <w:t>two</w:t>
      </w:r>
      <w:r w:rsidRPr="007C3B41">
        <w:rPr>
          <w:spacing w:val="-2"/>
        </w:rPr>
        <w:t xml:space="preserve"> </w:t>
      </w:r>
      <w:r w:rsidRPr="007C3B41">
        <w:rPr>
          <w:spacing w:val="-1"/>
        </w:rPr>
        <w:t>years.</w:t>
      </w:r>
    </w:p>
    <w:p w14:paraId="7F842A8B" w14:textId="77777777" w:rsidR="00B4080D" w:rsidRPr="007C3B41" w:rsidRDefault="00B4080D">
      <w:pPr>
        <w:pStyle w:val="BodyText"/>
        <w:kinsoku w:val="0"/>
        <w:overflowPunct w:val="0"/>
        <w:spacing w:before="12"/>
        <w:ind w:left="0"/>
      </w:pPr>
    </w:p>
    <w:p w14:paraId="0C611979" w14:textId="77777777" w:rsidR="00B4080D" w:rsidRPr="007C3B41" w:rsidRDefault="00B4080D">
      <w:pPr>
        <w:pStyle w:val="BodyText"/>
        <w:kinsoku w:val="0"/>
        <w:overflowPunct w:val="0"/>
        <w:ind w:left="1599" w:right="257"/>
        <w:jc w:val="both"/>
      </w:pPr>
      <w:r w:rsidRPr="007C3B41">
        <w:t>As</w:t>
      </w:r>
      <w:r w:rsidRPr="007C3B41">
        <w:rPr>
          <w:spacing w:val="55"/>
        </w:rPr>
        <w:t xml:space="preserve"> </w:t>
      </w:r>
      <w:r w:rsidRPr="007C3B41">
        <w:rPr>
          <w:spacing w:val="-1"/>
        </w:rPr>
        <w:t>part</w:t>
      </w:r>
      <w:r w:rsidRPr="007C3B41">
        <w:rPr>
          <w:spacing w:val="56"/>
        </w:rPr>
        <w:t xml:space="preserve"> </w:t>
      </w:r>
      <w:r w:rsidRPr="007C3B41">
        <w:t>of</w:t>
      </w:r>
      <w:r w:rsidRPr="007C3B41">
        <w:rPr>
          <w:spacing w:val="55"/>
        </w:rPr>
        <w:t xml:space="preserve"> </w:t>
      </w:r>
      <w:r w:rsidRPr="007C3B41">
        <w:rPr>
          <w:spacing w:val="-1"/>
        </w:rPr>
        <w:t>the</w:t>
      </w:r>
      <w:r w:rsidRPr="007C3B41">
        <w:rPr>
          <w:spacing w:val="56"/>
        </w:rPr>
        <w:t xml:space="preserve"> </w:t>
      </w:r>
      <w:r w:rsidRPr="007C3B41">
        <w:t>Annual</w:t>
      </w:r>
      <w:r w:rsidRPr="007C3B41">
        <w:rPr>
          <w:spacing w:val="56"/>
        </w:rPr>
        <w:t xml:space="preserve"> </w:t>
      </w:r>
      <w:r w:rsidRPr="007C3B41">
        <w:rPr>
          <w:spacing w:val="-1"/>
        </w:rPr>
        <w:t>Transportation</w:t>
      </w:r>
      <w:r w:rsidRPr="007C3B41">
        <w:rPr>
          <w:spacing w:val="56"/>
        </w:rPr>
        <w:t xml:space="preserve"> </w:t>
      </w:r>
      <w:r w:rsidRPr="007C3B41">
        <w:t>Plan</w:t>
      </w:r>
      <w:r w:rsidRPr="007C3B41">
        <w:rPr>
          <w:spacing w:val="57"/>
        </w:rPr>
        <w:t xml:space="preserve"> </w:t>
      </w:r>
      <w:r w:rsidRPr="007C3B41">
        <w:t>(annual</w:t>
      </w:r>
      <w:r w:rsidRPr="007C3B41">
        <w:rPr>
          <w:spacing w:val="56"/>
        </w:rPr>
        <w:t xml:space="preserve"> </w:t>
      </w:r>
      <w:r w:rsidRPr="007C3B41">
        <w:rPr>
          <w:spacing w:val="-1"/>
        </w:rPr>
        <w:t>grant</w:t>
      </w:r>
      <w:r w:rsidRPr="007C3B41">
        <w:rPr>
          <w:spacing w:val="57"/>
        </w:rPr>
        <w:t xml:space="preserve"> </w:t>
      </w:r>
      <w:r w:rsidRPr="007C3B41">
        <w:t>application),</w:t>
      </w:r>
      <w:r w:rsidRPr="007C3B41">
        <w:rPr>
          <w:spacing w:val="27"/>
        </w:rPr>
        <w:t xml:space="preserve"> </w:t>
      </w:r>
      <w:r w:rsidRPr="007C3B41">
        <w:t>subrecipients</w:t>
      </w:r>
      <w:r w:rsidRPr="007C3B41">
        <w:rPr>
          <w:spacing w:val="16"/>
        </w:rPr>
        <w:t xml:space="preserve"> </w:t>
      </w:r>
      <w:r w:rsidRPr="007C3B41">
        <w:rPr>
          <w:spacing w:val="-1"/>
        </w:rPr>
        <w:t>are</w:t>
      </w:r>
      <w:r w:rsidRPr="007C3B41">
        <w:rPr>
          <w:spacing w:val="17"/>
        </w:rPr>
        <w:t xml:space="preserve"> </w:t>
      </w:r>
      <w:r w:rsidRPr="007C3B41">
        <w:rPr>
          <w:spacing w:val="-1"/>
        </w:rPr>
        <w:t>required</w:t>
      </w:r>
      <w:r w:rsidRPr="007C3B41">
        <w:rPr>
          <w:spacing w:val="18"/>
        </w:rPr>
        <w:t xml:space="preserve"> </w:t>
      </w:r>
      <w:r w:rsidRPr="007C3B41">
        <w:rPr>
          <w:spacing w:val="-1"/>
        </w:rPr>
        <w:t>to</w:t>
      </w:r>
      <w:r w:rsidRPr="007C3B41">
        <w:rPr>
          <w:spacing w:val="17"/>
        </w:rPr>
        <w:t xml:space="preserve"> </w:t>
      </w:r>
      <w:r w:rsidRPr="007C3B41">
        <w:t>submit</w:t>
      </w:r>
      <w:r w:rsidRPr="007C3B41">
        <w:rPr>
          <w:spacing w:val="17"/>
        </w:rPr>
        <w:t xml:space="preserve"> </w:t>
      </w:r>
      <w:r w:rsidRPr="007C3B41">
        <w:t>a</w:t>
      </w:r>
      <w:r w:rsidRPr="007C3B41">
        <w:rPr>
          <w:spacing w:val="17"/>
        </w:rPr>
        <w:t xml:space="preserve"> </w:t>
      </w:r>
      <w:r w:rsidRPr="007C3B41">
        <w:rPr>
          <w:spacing w:val="-1"/>
        </w:rPr>
        <w:t>current</w:t>
      </w:r>
      <w:r w:rsidRPr="007C3B41">
        <w:rPr>
          <w:spacing w:val="16"/>
        </w:rPr>
        <w:t xml:space="preserve"> </w:t>
      </w:r>
      <w:r w:rsidRPr="007C3B41">
        <w:rPr>
          <w:spacing w:val="-1"/>
        </w:rPr>
        <w:t>Vehicle</w:t>
      </w:r>
      <w:r w:rsidRPr="007C3B41">
        <w:rPr>
          <w:spacing w:val="20"/>
        </w:rPr>
        <w:t xml:space="preserve"> </w:t>
      </w:r>
      <w:r w:rsidRPr="007C3B41">
        <w:rPr>
          <w:spacing w:val="-1"/>
        </w:rPr>
        <w:t>Inventory</w:t>
      </w:r>
      <w:r w:rsidRPr="007C3B41">
        <w:rPr>
          <w:spacing w:val="16"/>
        </w:rPr>
        <w:t xml:space="preserve"> </w:t>
      </w:r>
      <w:r w:rsidRPr="007C3B41">
        <w:rPr>
          <w:spacing w:val="-1"/>
        </w:rPr>
        <w:t>Form</w:t>
      </w:r>
      <w:r w:rsidRPr="007C3B41">
        <w:rPr>
          <w:spacing w:val="18"/>
        </w:rPr>
        <w:t xml:space="preserve"> </w:t>
      </w:r>
      <w:r w:rsidRPr="007C3B41">
        <w:rPr>
          <w:spacing w:val="-1"/>
        </w:rPr>
        <w:t>as</w:t>
      </w:r>
      <w:r w:rsidRPr="007C3B41">
        <w:rPr>
          <w:spacing w:val="27"/>
          <w:w w:val="99"/>
        </w:rPr>
        <w:t xml:space="preserve"> </w:t>
      </w:r>
      <w:r w:rsidRPr="007C3B41">
        <w:rPr>
          <w:spacing w:val="-1"/>
        </w:rPr>
        <w:t>well</w:t>
      </w:r>
      <w:r w:rsidRPr="007C3B41">
        <w:rPr>
          <w:spacing w:val="24"/>
        </w:rPr>
        <w:t xml:space="preserve"> </w:t>
      </w:r>
      <w:r w:rsidRPr="007C3B41">
        <w:rPr>
          <w:spacing w:val="-1"/>
        </w:rPr>
        <w:t>as</w:t>
      </w:r>
      <w:r w:rsidRPr="007C3B41">
        <w:rPr>
          <w:spacing w:val="25"/>
        </w:rPr>
        <w:t xml:space="preserve"> </w:t>
      </w:r>
      <w:r w:rsidRPr="007C3B41">
        <w:t>a</w:t>
      </w:r>
      <w:r w:rsidRPr="007C3B41">
        <w:rPr>
          <w:spacing w:val="25"/>
        </w:rPr>
        <w:t xml:space="preserve"> </w:t>
      </w:r>
      <w:r w:rsidRPr="007C3B41">
        <w:rPr>
          <w:spacing w:val="-1"/>
        </w:rPr>
        <w:t>Fixed</w:t>
      </w:r>
      <w:r w:rsidRPr="007C3B41">
        <w:rPr>
          <w:spacing w:val="25"/>
        </w:rPr>
        <w:t xml:space="preserve"> </w:t>
      </w:r>
      <w:r w:rsidRPr="007C3B41">
        <w:rPr>
          <w:spacing w:val="-1"/>
        </w:rPr>
        <w:t>Assets</w:t>
      </w:r>
      <w:r w:rsidRPr="007C3B41">
        <w:rPr>
          <w:spacing w:val="25"/>
        </w:rPr>
        <w:t xml:space="preserve"> </w:t>
      </w:r>
      <w:r w:rsidRPr="007C3B41">
        <w:rPr>
          <w:spacing w:val="-1"/>
        </w:rPr>
        <w:t>Inventory</w:t>
      </w:r>
      <w:r w:rsidRPr="007C3B41">
        <w:rPr>
          <w:spacing w:val="25"/>
        </w:rPr>
        <w:t xml:space="preserve"> </w:t>
      </w:r>
      <w:r w:rsidRPr="007C3B41">
        <w:rPr>
          <w:spacing w:val="-1"/>
        </w:rPr>
        <w:t>Form</w:t>
      </w:r>
      <w:r w:rsidRPr="007C3B41">
        <w:rPr>
          <w:spacing w:val="25"/>
        </w:rPr>
        <w:t xml:space="preserve"> </w:t>
      </w:r>
      <w:r w:rsidRPr="007C3B41">
        <w:rPr>
          <w:spacing w:val="-1"/>
        </w:rPr>
        <w:t>for</w:t>
      </w:r>
      <w:r w:rsidRPr="007C3B41">
        <w:rPr>
          <w:spacing w:val="25"/>
        </w:rPr>
        <w:t xml:space="preserve"> </w:t>
      </w:r>
      <w:r w:rsidRPr="007C3B41">
        <w:rPr>
          <w:spacing w:val="-1"/>
        </w:rPr>
        <w:t>equipment</w:t>
      </w:r>
      <w:r w:rsidRPr="007C3B41">
        <w:rPr>
          <w:spacing w:val="25"/>
        </w:rPr>
        <w:t xml:space="preserve"> </w:t>
      </w:r>
      <w:r w:rsidRPr="007C3B41">
        <w:rPr>
          <w:spacing w:val="-1"/>
        </w:rPr>
        <w:t>and</w:t>
      </w:r>
      <w:r w:rsidRPr="007C3B41">
        <w:rPr>
          <w:spacing w:val="25"/>
        </w:rPr>
        <w:t xml:space="preserve"> </w:t>
      </w:r>
      <w:r w:rsidRPr="007C3B41">
        <w:rPr>
          <w:spacing w:val="-1"/>
        </w:rPr>
        <w:t>facilities</w:t>
      </w:r>
      <w:r w:rsidRPr="007C3B41">
        <w:rPr>
          <w:spacing w:val="29"/>
          <w:w w:val="99"/>
        </w:rPr>
        <w:t xml:space="preserve"> </w:t>
      </w:r>
      <w:r w:rsidRPr="007C3B41">
        <w:rPr>
          <w:spacing w:val="-1"/>
        </w:rPr>
        <w:t>purchased</w:t>
      </w:r>
      <w:r w:rsidRPr="007C3B41">
        <w:rPr>
          <w:spacing w:val="-4"/>
        </w:rPr>
        <w:t xml:space="preserve"> </w:t>
      </w:r>
      <w:r w:rsidRPr="007C3B41">
        <w:rPr>
          <w:spacing w:val="-1"/>
        </w:rPr>
        <w:t>in</w:t>
      </w:r>
      <w:r w:rsidRPr="007C3B41">
        <w:rPr>
          <w:spacing w:val="-5"/>
        </w:rPr>
        <w:t xml:space="preserve"> </w:t>
      </w:r>
      <w:r w:rsidRPr="007C3B41">
        <w:t>whole</w:t>
      </w:r>
      <w:r w:rsidRPr="007C3B41">
        <w:rPr>
          <w:spacing w:val="-4"/>
        </w:rPr>
        <w:t xml:space="preserve"> </w:t>
      </w:r>
      <w:r w:rsidRPr="007C3B41">
        <w:t>or</w:t>
      </w:r>
      <w:r w:rsidRPr="007C3B41">
        <w:rPr>
          <w:spacing w:val="-5"/>
        </w:rPr>
        <w:t xml:space="preserve"> </w:t>
      </w:r>
      <w:r w:rsidRPr="007C3B41">
        <w:rPr>
          <w:spacing w:val="-1"/>
        </w:rPr>
        <w:t>in</w:t>
      </w:r>
      <w:r w:rsidRPr="007C3B41">
        <w:rPr>
          <w:spacing w:val="-4"/>
        </w:rPr>
        <w:t xml:space="preserve"> </w:t>
      </w:r>
      <w:r w:rsidRPr="007C3B41">
        <w:rPr>
          <w:spacing w:val="-1"/>
        </w:rPr>
        <w:t>part</w:t>
      </w:r>
      <w:r w:rsidRPr="007C3B41">
        <w:rPr>
          <w:spacing w:val="-4"/>
        </w:rPr>
        <w:t xml:space="preserve"> </w:t>
      </w:r>
      <w:r w:rsidRPr="007C3B41">
        <w:t>with</w:t>
      </w:r>
      <w:r w:rsidRPr="007C3B41">
        <w:rPr>
          <w:spacing w:val="-4"/>
        </w:rPr>
        <w:t xml:space="preserve"> </w:t>
      </w:r>
      <w:r w:rsidRPr="007C3B41">
        <w:t>the</w:t>
      </w:r>
      <w:r w:rsidRPr="007C3B41">
        <w:rPr>
          <w:spacing w:val="-4"/>
        </w:rPr>
        <w:t xml:space="preserve"> </w:t>
      </w:r>
      <w:r w:rsidRPr="007C3B41">
        <w:t>MTA</w:t>
      </w:r>
      <w:r w:rsidRPr="007C3B41">
        <w:rPr>
          <w:spacing w:val="-3"/>
        </w:rPr>
        <w:t xml:space="preserve"> </w:t>
      </w:r>
      <w:r w:rsidRPr="007C3B41">
        <w:t>and</w:t>
      </w:r>
      <w:r w:rsidRPr="007C3B41">
        <w:rPr>
          <w:spacing w:val="-4"/>
        </w:rPr>
        <w:t xml:space="preserve"> </w:t>
      </w:r>
      <w:r w:rsidRPr="007C3B41">
        <w:t>FTA</w:t>
      </w:r>
      <w:r w:rsidRPr="007C3B41">
        <w:rPr>
          <w:spacing w:val="-3"/>
        </w:rPr>
        <w:t xml:space="preserve"> </w:t>
      </w:r>
      <w:r w:rsidRPr="007C3B41">
        <w:rPr>
          <w:spacing w:val="-1"/>
        </w:rPr>
        <w:t>funds.</w:t>
      </w:r>
    </w:p>
    <w:p w14:paraId="041AFDEB" w14:textId="77777777" w:rsidR="00B4080D" w:rsidRPr="007C3B41" w:rsidRDefault="00B4080D">
      <w:pPr>
        <w:pStyle w:val="BodyText"/>
        <w:kinsoku w:val="0"/>
        <w:overflowPunct w:val="0"/>
        <w:spacing w:before="11"/>
        <w:ind w:left="0"/>
      </w:pPr>
    </w:p>
    <w:p w14:paraId="1A8BD460" w14:textId="77777777" w:rsidR="00B4080D" w:rsidRPr="007C3B41" w:rsidRDefault="00B4080D">
      <w:pPr>
        <w:pStyle w:val="BodyText"/>
        <w:numPr>
          <w:ilvl w:val="0"/>
          <w:numId w:val="5"/>
        </w:numPr>
        <w:tabs>
          <w:tab w:val="left" w:pos="1960"/>
        </w:tabs>
        <w:kinsoku w:val="0"/>
        <w:overflowPunct w:val="0"/>
        <w:spacing w:before="55"/>
        <w:ind w:right="255"/>
        <w:jc w:val="both"/>
        <w:rPr>
          <w:spacing w:val="-1"/>
        </w:rPr>
      </w:pPr>
      <w:r w:rsidRPr="007C3B41">
        <w:rPr>
          <w:spacing w:val="-1"/>
        </w:rPr>
        <w:t xml:space="preserve">The Vehicle Inventory form requires the following information: </w:t>
      </w:r>
      <w:r w:rsidR="00AD1ADD" w:rsidRPr="007C3B41">
        <w:rPr>
          <w:spacing w:val="-1"/>
        </w:rPr>
        <w:t xml:space="preserve">route type, agency asset id number, </w:t>
      </w:r>
      <w:r w:rsidRPr="007C3B41">
        <w:rPr>
          <w:spacing w:val="-1"/>
        </w:rPr>
        <w:t xml:space="preserve"> vehicle identification number (VIN), </w:t>
      </w:r>
      <w:r w:rsidR="00AD1ADD" w:rsidRPr="007C3B41">
        <w:rPr>
          <w:spacing w:val="-1"/>
        </w:rPr>
        <w:t xml:space="preserve">current status, </w:t>
      </w:r>
      <w:r w:rsidRPr="007C3B41">
        <w:rPr>
          <w:spacing w:val="-1"/>
        </w:rPr>
        <w:t xml:space="preserve">model year, make, </w:t>
      </w:r>
      <w:r w:rsidR="00115C10" w:rsidRPr="007C3B41">
        <w:rPr>
          <w:spacing w:val="-1"/>
        </w:rPr>
        <w:t xml:space="preserve">model, </w:t>
      </w:r>
      <w:r w:rsidRPr="007C3B41">
        <w:rPr>
          <w:spacing w:val="-1"/>
        </w:rPr>
        <w:t xml:space="preserve">vehicle type, </w:t>
      </w:r>
      <w:r w:rsidR="00115C10" w:rsidRPr="007C3B41">
        <w:rPr>
          <w:spacing w:val="-1"/>
        </w:rPr>
        <w:t xml:space="preserve">length, </w:t>
      </w:r>
      <w:r w:rsidRPr="007C3B41">
        <w:rPr>
          <w:spacing w:val="-1"/>
        </w:rPr>
        <w:t xml:space="preserve"> seating capacity, wheelchair capacity, </w:t>
      </w:r>
      <w:r w:rsidR="00115C10" w:rsidRPr="007C3B41">
        <w:rPr>
          <w:spacing w:val="-1"/>
        </w:rPr>
        <w:t xml:space="preserve">standing capacity, fuel type, delivered price, </w:t>
      </w:r>
      <w:r w:rsidRPr="007C3B41">
        <w:rPr>
          <w:spacing w:val="-1"/>
        </w:rPr>
        <w:t xml:space="preserve">MTA grant number or other source, </w:t>
      </w:r>
      <w:r w:rsidR="00115C10" w:rsidRPr="007C3B41">
        <w:rPr>
          <w:spacing w:val="-1"/>
        </w:rPr>
        <w:t xml:space="preserve">funding ratio (federal/state/local), </w:t>
      </w:r>
      <w:r w:rsidRPr="007C3B41">
        <w:rPr>
          <w:spacing w:val="-1"/>
        </w:rPr>
        <w:t xml:space="preserve">in service date, , </w:t>
      </w:r>
      <w:r w:rsidR="00115C10" w:rsidRPr="007C3B41">
        <w:rPr>
          <w:spacing w:val="-1"/>
        </w:rPr>
        <w:t xml:space="preserve">current physical condition, current mileage, </w:t>
      </w:r>
      <w:r w:rsidRPr="007C3B41">
        <w:rPr>
          <w:spacing w:val="-1"/>
        </w:rPr>
        <w:t xml:space="preserve"> </w:t>
      </w:r>
      <w:r w:rsidR="00115C10" w:rsidRPr="007C3B41">
        <w:rPr>
          <w:spacing w:val="-1"/>
        </w:rPr>
        <w:t xml:space="preserve">minimum </w:t>
      </w:r>
      <w:r w:rsidRPr="007C3B41">
        <w:rPr>
          <w:spacing w:val="-1"/>
        </w:rPr>
        <w:t>useful life (miles/years),</w:t>
      </w:r>
      <w:r w:rsidR="00115C10" w:rsidRPr="007C3B41">
        <w:rPr>
          <w:spacing w:val="-1"/>
        </w:rPr>
        <w:t>expected useful life remaining (miles/years), earliest possible replacement year, owner, supports other mode, date of MTA approval to dispose, date of disposal, replacement vehicle</w:t>
      </w:r>
      <w:r w:rsidR="001C1FA9" w:rsidRPr="007C3B41">
        <w:rPr>
          <w:spacing w:val="-1"/>
        </w:rPr>
        <w:t xml:space="preserve">.  </w:t>
      </w:r>
      <w:r w:rsidRPr="007C3B41">
        <w:rPr>
          <w:spacing w:val="-1"/>
        </w:rPr>
        <w:t>A second form requires utilization details (location, days and hours of use).</w:t>
      </w:r>
    </w:p>
    <w:p w14:paraId="015F1C9A" w14:textId="77777777" w:rsidR="00B4080D" w:rsidRPr="007C3B41" w:rsidRDefault="00B4080D">
      <w:pPr>
        <w:pStyle w:val="BodyText"/>
        <w:kinsoku w:val="0"/>
        <w:overflowPunct w:val="0"/>
        <w:spacing w:before="12"/>
        <w:ind w:left="0"/>
      </w:pPr>
    </w:p>
    <w:p w14:paraId="38D8FC7D" w14:textId="77777777" w:rsidR="00B4080D" w:rsidRPr="007C3B41" w:rsidRDefault="00B4080D">
      <w:pPr>
        <w:pStyle w:val="BodyText"/>
        <w:numPr>
          <w:ilvl w:val="0"/>
          <w:numId w:val="5"/>
        </w:numPr>
        <w:tabs>
          <w:tab w:val="left" w:pos="1960"/>
        </w:tabs>
        <w:kinsoku w:val="0"/>
        <w:overflowPunct w:val="0"/>
        <w:ind w:right="256"/>
        <w:jc w:val="both"/>
        <w:rPr>
          <w:spacing w:val="-1"/>
        </w:rPr>
      </w:pPr>
      <w:r w:rsidRPr="007C3B41">
        <w:rPr>
          <w:spacing w:val="-1"/>
        </w:rPr>
        <w:t xml:space="preserve">The Fixed Assets Inventory form requires the following information: </w:t>
      </w:r>
      <w:r w:rsidR="00115C10" w:rsidRPr="007C3B41">
        <w:rPr>
          <w:spacing w:val="-1"/>
        </w:rPr>
        <w:t>agency asset id, site name, address, building id, department (ops/admin./</w:t>
      </w:r>
      <w:proofErr w:type="spellStart"/>
      <w:r w:rsidR="00115C10" w:rsidRPr="007C3B41">
        <w:rPr>
          <w:spacing w:val="-1"/>
        </w:rPr>
        <w:t>maint</w:t>
      </w:r>
      <w:proofErr w:type="spellEnd"/>
      <w:r w:rsidR="00115C10" w:rsidRPr="007C3B41">
        <w:rPr>
          <w:spacing w:val="-1"/>
        </w:rPr>
        <w:t>), asset category, asset type, description, funding ration (fed/state/local), transit agency capital responsibility, in-service date, renovation date, minimum useful life (years)</w:t>
      </w:r>
      <w:r w:rsidR="006A4083" w:rsidRPr="007C3B41">
        <w:rPr>
          <w:spacing w:val="-1"/>
        </w:rPr>
        <w:t>, estimated useful life remaining (years), earliest possible replacement date, owner, percent used for transit, date of MTA approval for retirement/disposal.</w:t>
      </w:r>
    </w:p>
    <w:p w14:paraId="775B1842" w14:textId="77777777" w:rsidR="00B4080D" w:rsidRPr="007C3B41" w:rsidRDefault="00B4080D">
      <w:pPr>
        <w:pStyle w:val="BodyText"/>
        <w:kinsoku w:val="0"/>
        <w:overflowPunct w:val="0"/>
        <w:spacing w:before="12"/>
        <w:ind w:left="0"/>
      </w:pPr>
    </w:p>
    <w:p w14:paraId="7CBE80E7" w14:textId="77777777" w:rsidR="00B4080D" w:rsidRPr="007C3B41" w:rsidRDefault="00B4080D">
      <w:pPr>
        <w:pStyle w:val="BodyText"/>
        <w:kinsoku w:val="0"/>
        <w:overflowPunct w:val="0"/>
        <w:ind w:right="255"/>
        <w:jc w:val="both"/>
      </w:pPr>
      <w:r w:rsidRPr="007C3B41">
        <w:t>The</w:t>
      </w:r>
      <w:r w:rsidRPr="007C3B41">
        <w:rPr>
          <w:spacing w:val="14"/>
        </w:rPr>
        <w:t xml:space="preserve"> </w:t>
      </w:r>
      <w:r w:rsidRPr="007C3B41">
        <w:t>Annual</w:t>
      </w:r>
      <w:r w:rsidRPr="007C3B41">
        <w:rPr>
          <w:spacing w:val="14"/>
        </w:rPr>
        <w:t xml:space="preserve"> </w:t>
      </w:r>
      <w:r w:rsidRPr="007C3B41">
        <w:t>Transportation</w:t>
      </w:r>
      <w:r w:rsidRPr="007C3B41">
        <w:rPr>
          <w:spacing w:val="13"/>
        </w:rPr>
        <w:t xml:space="preserve"> </w:t>
      </w:r>
      <w:r w:rsidRPr="007C3B41">
        <w:rPr>
          <w:spacing w:val="-1"/>
        </w:rPr>
        <w:t>Plan</w:t>
      </w:r>
      <w:r w:rsidRPr="007C3B41">
        <w:rPr>
          <w:spacing w:val="14"/>
        </w:rPr>
        <w:t xml:space="preserve"> </w:t>
      </w:r>
      <w:r w:rsidRPr="007C3B41">
        <w:rPr>
          <w:spacing w:val="-1"/>
        </w:rPr>
        <w:t>also</w:t>
      </w:r>
      <w:r w:rsidRPr="007C3B41">
        <w:rPr>
          <w:spacing w:val="14"/>
        </w:rPr>
        <w:t xml:space="preserve"> </w:t>
      </w:r>
      <w:r w:rsidRPr="007C3B41">
        <w:t>contains</w:t>
      </w:r>
      <w:r w:rsidRPr="007C3B41">
        <w:rPr>
          <w:spacing w:val="13"/>
        </w:rPr>
        <w:t xml:space="preserve"> </w:t>
      </w:r>
      <w:r w:rsidRPr="007C3B41">
        <w:t>the</w:t>
      </w:r>
      <w:r w:rsidRPr="007C3B41">
        <w:rPr>
          <w:spacing w:val="14"/>
        </w:rPr>
        <w:t xml:space="preserve"> </w:t>
      </w:r>
      <w:r w:rsidRPr="007C3B41">
        <w:t>FTA</w:t>
      </w:r>
      <w:r w:rsidRPr="007C3B41">
        <w:rPr>
          <w:spacing w:val="14"/>
        </w:rPr>
        <w:t xml:space="preserve"> </w:t>
      </w:r>
      <w:r w:rsidRPr="007C3B41">
        <w:t>Certifications</w:t>
      </w:r>
      <w:r w:rsidRPr="007C3B41">
        <w:rPr>
          <w:spacing w:val="14"/>
        </w:rPr>
        <w:t xml:space="preserve"> </w:t>
      </w:r>
      <w:r w:rsidRPr="007C3B41">
        <w:t>and</w:t>
      </w:r>
      <w:r w:rsidRPr="007C3B41">
        <w:rPr>
          <w:spacing w:val="23"/>
          <w:w w:val="99"/>
        </w:rPr>
        <w:t xml:space="preserve"> </w:t>
      </w:r>
      <w:r w:rsidRPr="007C3B41">
        <w:rPr>
          <w:spacing w:val="-1"/>
        </w:rPr>
        <w:t>Assurances</w:t>
      </w:r>
      <w:r w:rsidRPr="007C3B41">
        <w:rPr>
          <w:spacing w:val="3"/>
        </w:rPr>
        <w:t xml:space="preserve"> </w:t>
      </w:r>
      <w:r w:rsidRPr="007C3B41">
        <w:rPr>
          <w:spacing w:val="-1"/>
        </w:rPr>
        <w:t>requiring</w:t>
      </w:r>
      <w:r w:rsidRPr="007C3B41">
        <w:rPr>
          <w:spacing w:val="4"/>
        </w:rPr>
        <w:t xml:space="preserve"> </w:t>
      </w:r>
      <w:r w:rsidRPr="007C3B41">
        <w:rPr>
          <w:spacing w:val="-1"/>
        </w:rPr>
        <w:t>the</w:t>
      </w:r>
      <w:r w:rsidRPr="007C3B41">
        <w:rPr>
          <w:spacing w:val="4"/>
        </w:rPr>
        <w:t xml:space="preserve"> </w:t>
      </w:r>
      <w:r w:rsidRPr="007C3B41">
        <w:rPr>
          <w:spacing w:val="-1"/>
        </w:rPr>
        <w:t>applicant</w:t>
      </w:r>
      <w:r w:rsidRPr="007C3B41">
        <w:rPr>
          <w:spacing w:val="4"/>
        </w:rPr>
        <w:t xml:space="preserve"> </w:t>
      </w:r>
      <w:r w:rsidRPr="007C3B41">
        <w:rPr>
          <w:spacing w:val="-1"/>
        </w:rPr>
        <w:t>to</w:t>
      </w:r>
      <w:r w:rsidRPr="007C3B41">
        <w:rPr>
          <w:spacing w:val="5"/>
        </w:rPr>
        <w:t xml:space="preserve"> </w:t>
      </w:r>
      <w:r w:rsidRPr="007C3B41">
        <w:t>have</w:t>
      </w:r>
      <w:r w:rsidRPr="007C3B41">
        <w:rPr>
          <w:spacing w:val="4"/>
        </w:rPr>
        <w:t xml:space="preserve"> </w:t>
      </w:r>
      <w:r w:rsidRPr="007C3B41">
        <w:t>satisfactory</w:t>
      </w:r>
      <w:r w:rsidRPr="007C3B41">
        <w:rPr>
          <w:spacing w:val="3"/>
        </w:rPr>
        <w:t xml:space="preserve"> </w:t>
      </w:r>
      <w:r w:rsidRPr="007C3B41">
        <w:t>continuing</w:t>
      </w:r>
      <w:r w:rsidRPr="007C3B41">
        <w:rPr>
          <w:spacing w:val="4"/>
        </w:rPr>
        <w:t xml:space="preserve"> </w:t>
      </w:r>
      <w:r w:rsidRPr="007C3B41">
        <w:t>control</w:t>
      </w:r>
      <w:r w:rsidRPr="007C3B41">
        <w:rPr>
          <w:spacing w:val="28"/>
          <w:w w:val="99"/>
        </w:rPr>
        <w:t xml:space="preserve"> </w:t>
      </w:r>
      <w:r w:rsidRPr="007C3B41">
        <w:t>over</w:t>
      </w:r>
      <w:r w:rsidRPr="007C3B41">
        <w:rPr>
          <w:spacing w:val="4"/>
        </w:rPr>
        <w:t xml:space="preserve"> </w:t>
      </w:r>
      <w:r w:rsidRPr="007C3B41">
        <w:rPr>
          <w:spacing w:val="-1"/>
        </w:rPr>
        <w:t>the</w:t>
      </w:r>
      <w:r w:rsidRPr="007C3B41">
        <w:rPr>
          <w:spacing w:val="4"/>
        </w:rPr>
        <w:t xml:space="preserve"> </w:t>
      </w:r>
      <w:r w:rsidRPr="007C3B41">
        <w:t>use</w:t>
      </w:r>
      <w:r w:rsidRPr="007C3B41">
        <w:rPr>
          <w:spacing w:val="4"/>
        </w:rPr>
        <w:t xml:space="preserve"> </w:t>
      </w:r>
      <w:r w:rsidRPr="007C3B41">
        <w:t>of</w:t>
      </w:r>
      <w:r w:rsidRPr="007C3B41">
        <w:rPr>
          <w:spacing w:val="4"/>
        </w:rPr>
        <w:t xml:space="preserve"> </w:t>
      </w:r>
      <w:r w:rsidRPr="007C3B41">
        <w:t>project</w:t>
      </w:r>
      <w:r w:rsidRPr="007C3B41">
        <w:rPr>
          <w:spacing w:val="2"/>
        </w:rPr>
        <w:t xml:space="preserve"> </w:t>
      </w:r>
      <w:r w:rsidRPr="007C3B41">
        <w:t>equipment</w:t>
      </w:r>
      <w:r w:rsidRPr="007C3B41">
        <w:rPr>
          <w:spacing w:val="4"/>
        </w:rPr>
        <w:t xml:space="preserve"> </w:t>
      </w:r>
      <w:r w:rsidRPr="007C3B41">
        <w:t>and</w:t>
      </w:r>
      <w:r w:rsidRPr="007C3B41">
        <w:rPr>
          <w:spacing w:val="4"/>
        </w:rPr>
        <w:t xml:space="preserve"> </w:t>
      </w:r>
      <w:r w:rsidRPr="007C3B41">
        <w:rPr>
          <w:spacing w:val="-1"/>
        </w:rPr>
        <w:t>facilities.</w:t>
      </w:r>
      <w:r w:rsidRPr="007C3B41">
        <w:rPr>
          <w:spacing w:val="8"/>
        </w:rPr>
        <w:t xml:space="preserve"> </w:t>
      </w:r>
      <w:r w:rsidRPr="007C3B41">
        <w:t>As</w:t>
      </w:r>
      <w:r w:rsidRPr="007C3B41">
        <w:rPr>
          <w:spacing w:val="4"/>
        </w:rPr>
        <w:t xml:space="preserve"> </w:t>
      </w:r>
      <w:r w:rsidRPr="007C3B41">
        <w:rPr>
          <w:spacing w:val="-1"/>
        </w:rPr>
        <w:t>part</w:t>
      </w:r>
      <w:r w:rsidRPr="007C3B41">
        <w:rPr>
          <w:spacing w:val="4"/>
        </w:rPr>
        <w:t xml:space="preserve"> </w:t>
      </w:r>
      <w:r w:rsidRPr="007C3B41">
        <w:rPr>
          <w:spacing w:val="-1"/>
        </w:rPr>
        <w:t>of</w:t>
      </w:r>
      <w:r w:rsidRPr="007C3B41">
        <w:rPr>
          <w:spacing w:val="4"/>
        </w:rPr>
        <w:t xml:space="preserve"> </w:t>
      </w:r>
      <w:r w:rsidRPr="007C3B41">
        <w:rPr>
          <w:spacing w:val="-1"/>
        </w:rPr>
        <w:t>their</w:t>
      </w:r>
      <w:r w:rsidRPr="007C3B41">
        <w:rPr>
          <w:spacing w:val="4"/>
        </w:rPr>
        <w:t xml:space="preserve"> </w:t>
      </w:r>
      <w:r w:rsidRPr="007C3B41">
        <w:rPr>
          <w:spacing w:val="-1"/>
        </w:rPr>
        <w:t>review</w:t>
      </w:r>
      <w:r w:rsidRPr="007C3B41">
        <w:rPr>
          <w:spacing w:val="4"/>
        </w:rPr>
        <w:t xml:space="preserve"> </w:t>
      </w:r>
      <w:r w:rsidRPr="007C3B41">
        <w:rPr>
          <w:spacing w:val="-1"/>
        </w:rPr>
        <w:t>of</w:t>
      </w:r>
      <w:r w:rsidRPr="007C3B41">
        <w:rPr>
          <w:spacing w:val="30"/>
          <w:w w:val="99"/>
        </w:rPr>
        <w:t xml:space="preserve"> </w:t>
      </w:r>
      <w:r w:rsidRPr="007C3B41">
        <w:rPr>
          <w:spacing w:val="-1"/>
        </w:rPr>
        <w:t>the</w:t>
      </w:r>
      <w:r w:rsidRPr="007C3B41">
        <w:rPr>
          <w:spacing w:val="15"/>
        </w:rPr>
        <w:t xml:space="preserve"> </w:t>
      </w:r>
      <w:r w:rsidRPr="007C3B41">
        <w:t>Annual</w:t>
      </w:r>
      <w:r w:rsidRPr="007C3B41">
        <w:rPr>
          <w:spacing w:val="15"/>
        </w:rPr>
        <w:t xml:space="preserve"> </w:t>
      </w:r>
      <w:r w:rsidRPr="007C3B41">
        <w:t>Transportation</w:t>
      </w:r>
      <w:r w:rsidRPr="007C3B41">
        <w:rPr>
          <w:spacing w:val="13"/>
        </w:rPr>
        <w:t xml:space="preserve"> </w:t>
      </w:r>
      <w:r w:rsidRPr="007C3B41">
        <w:rPr>
          <w:spacing w:val="-1"/>
        </w:rPr>
        <w:t>Plan,</w:t>
      </w:r>
      <w:r w:rsidRPr="007C3B41">
        <w:rPr>
          <w:spacing w:val="17"/>
        </w:rPr>
        <w:t xml:space="preserve"> </w:t>
      </w:r>
      <w:r w:rsidRPr="007C3B41">
        <w:rPr>
          <w:spacing w:val="-1"/>
        </w:rPr>
        <w:t>the</w:t>
      </w:r>
      <w:r w:rsidRPr="007C3B41">
        <w:rPr>
          <w:spacing w:val="14"/>
        </w:rPr>
        <w:t xml:space="preserve"> </w:t>
      </w:r>
      <w:r w:rsidRPr="007C3B41">
        <w:t>MTA/OLTS</w:t>
      </w:r>
      <w:r w:rsidRPr="007C3B41">
        <w:rPr>
          <w:spacing w:val="15"/>
        </w:rPr>
        <w:t xml:space="preserve"> </w:t>
      </w:r>
      <w:r w:rsidRPr="007C3B41">
        <w:t>staff</w:t>
      </w:r>
      <w:r w:rsidRPr="007C3B41">
        <w:rPr>
          <w:spacing w:val="14"/>
        </w:rPr>
        <w:t xml:space="preserve"> </w:t>
      </w:r>
      <w:r w:rsidRPr="007C3B41">
        <w:t>will</w:t>
      </w:r>
      <w:r w:rsidRPr="007C3B41">
        <w:rPr>
          <w:spacing w:val="15"/>
        </w:rPr>
        <w:t xml:space="preserve"> </w:t>
      </w:r>
      <w:r w:rsidRPr="007C3B41">
        <w:t>analyze</w:t>
      </w:r>
      <w:r w:rsidRPr="007C3B41">
        <w:rPr>
          <w:spacing w:val="16"/>
        </w:rPr>
        <w:t xml:space="preserve"> </w:t>
      </w:r>
      <w:r w:rsidRPr="007C3B41">
        <w:t>1)</w:t>
      </w:r>
      <w:r w:rsidRPr="007C3B41">
        <w:rPr>
          <w:spacing w:val="15"/>
        </w:rPr>
        <w:t xml:space="preserve"> </w:t>
      </w:r>
      <w:r w:rsidRPr="007C3B41">
        <w:t>the</w:t>
      </w:r>
      <w:r w:rsidRPr="007C3B41">
        <w:rPr>
          <w:spacing w:val="26"/>
        </w:rPr>
        <w:t xml:space="preserve"> </w:t>
      </w:r>
      <w:r w:rsidRPr="007C3B41">
        <w:rPr>
          <w:spacing w:val="-1"/>
        </w:rPr>
        <w:t>previous</w:t>
      </w:r>
      <w:r w:rsidRPr="007C3B41">
        <w:rPr>
          <w:spacing w:val="55"/>
        </w:rPr>
        <w:t xml:space="preserve"> </w:t>
      </w:r>
      <w:r w:rsidRPr="007C3B41">
        <w:rPr>
          <w:spacing w:val="-1"/>
        </w:rPr>
        <w:t>awards</w:t>
      </w:r>
      <w:r w:rsidRPr="007C3B41">
        <w:rPr>
          <w:spacing w:val="55"/>
        </w:rPr>
        <w:t xml:space="preserve"> </w:t>
      </w:r>
      <w:r w:rsidRPr="007C3B41">
        <w:t>made</w:t>
      </w:r>
      <w:r w:rsidRPr="007C3B41">
        <w:rPr>
          <w:spacing w:val="55"/>
        </w:rPr>
        <w:t xml:space="preserve"> </w:t>
      </w:r>
      <w:r w:rsidRPr="007C3B41">
        <w:rPr>
          <w:spacing w:val="-1"/>
        </w:rPr>
        <w:t>and</w:t>
      </w:r>
      <w:r w:rsidRPr="007C3B41">
        <w:rPr>
          <w:spacing w:val="54"/>
        </w:rPr>
        <w:t xml:space="preserve"> </w:t>
      </w:r>
      <w:r w:rsidRPr="007C3B41">
        <w:rPr>
          <w:spacing w:val="-1"/>
        </w:rPr>
        <w:t>2)</w:t>
      </w:r>
      <w:r w:rsidRPr="007C3B41">
        <w:rPr>
          <w:spacing w:val="55"/>
        </w:rPr>
        <w:t xml:space="preserve"> </w:t>
      </w:r>
      <w:r w:rsidRPr="007C3B41">
        <w:rPr>
          <w:spacing w:val="-1"/>
        </w:rPr>
        <w:t>whether</w:t>
      </w:r>
      <w:r w:rsidRPr="007C3B41">
        <w:rPr>
          <w:spacing w:val="55"/>
        </w:rPr>
        <w:t xml:space="preserve"> </w:t>
      </w:r>
      <w:r w:rsidRPr="007C3B41">
        <w:rPr>
          <w:spacing w:val="-1"/>
        </w:rPr>
        <w:t>the</w:t>
      </w:r>
      <w:r w:rsidRPr="007C3B41">
        <w:rPr>
          <w:spacing w:val="54"/>
        </w:rPr>
        <w:t xml:space="preserve"> </w:t>
      </w:r>
      <w:r w:rsidRPr="007C3B41">
        <w:t>capital</w:t>
      </w:r>
      <w:r w:rsidRPr="007C3B41">
        <w:rPr>
          <w:spacing w:val="55"/>
        </w:rPr>
        <w:t xml:space="preserve"> </w:t>
      </w:r>
      <w:r w:rsidRPr="007C3B41">
        <w:t>still</w:t>
      </w:r>
      <w:r w:rsidRPr="007C3B41">
        <w:rPr>
          <w:spacing w:val="55"/>
        </w:rPr>
        <w:t xml:space="preserve"> </w:t>
      </w:r>
      <w:r w:rsidRPr="007C3B41">
        <w:rPr>
          <w:spacing w:val="-1"/>
        </w:rPr>
        <w:t>holds</w:t>
      </w:r>
      <w:r w:rsidRPr="007C3B41">
        <w:rPr>
          <w:spacing w:val="54"/>
        </w:rPr>
        <w:t xml:space="preserve"> </w:t>
      </w:r>
      <w:r w:rsidRPr="007C3B41">
        <w:t>value</w:t>
      </w:r>
      <w:r w:rsidRPr="007C3B41">
        <w:rPr>
          <w:spacing w:val="55"/>
        </w:rPr>
        <w:t xml:space="preserve"> </w:t>
      </w:r>
      <w:r w:rsidRPr="007C3B41">
        <w:rPr>
          <w:spacing w:val="-1"/>
        </w:rPr>
        <w:t>to</w:t>
      </w:r>
      <w:r w:rsidRPr="007C3B41">
        <w:rPr>
          <w:spacing w:val="27"/>
        </w:rPr>
        <w:t xml:space="preserve"> </w:t>
      </w:r>
      <w:r w:rsidRPr="007C3B41">
        <w:t>warrant</w:t>
      </w:r>
      <w:r w:rsidRPr="007C3B41">
        <w:rPr>
          <w:spacing w:val="49"/>
        </w:rPr>
        <w:t xml:space="preserve"> </w:t>
      </w:r>
      <w:r w:rsidRPr="007C3B41">
        <w:t>listing.</w:t>
      </w:r>
      <w:r w:rsidRPr="007C3B41">
        <w:rPr>
          <w:spacing w:val="40"/>
        </w:rPr>
        <w:t xml:space="preserve"> </w:t>
      </w:r>
      <w:r w:rsidRPr="007C3B41">
        <w:t>The</w:t>
      </w:r>
      <w:r w:rsidRPr="007C3B41">
        <w:rPr>
          <w:spacing w:val="50"/>
        </w:rPr>
        <w:t xml:space="preserve"> </w:t>
      </w:r>
      <w:r w:rsidRPr="007C3B41">
        <w:t>MTA/OLTS</w:t>
      </w:r>
      <w:r w:rsidRPr="007C3B41">
        <w:rPr>
          <w:spacing w:val="48"/>
        </w:rPr>
        <w:t xml:space="preserve"> </w:t>
      </w:r>
      <w:r w:rsidRPr="007C3B41">
        <w:t>staff</w:t>
      </w:r>
      <w:r w:rsidRPr="007C3B41">
        <w:rPr>
          <w:spacing w:val="49"/>
        </w:rPr>
        <w:t xml:space="preserve"> </w:t>
      </w:r>
      <w:r w:rsidRPr="007C3B41">
        <w:t>will</w:t>
      </w:r>
      <w:r w:rsidRPr="007C3B41">
        <w:rPr>
          <w:spacing w:val="50"/>
        </w:rPr>
        <w:t xml:space="preserve"> </w:t>
      </w:r>
      <w:r w:rsidRPr="007C3B41">
        <w:t>validate</w:t>
      </w:r>
      <w:r w:rsidRPr="007C3B41">
        <w:rPr>
          <w:spacing w:val="49"/>
        </w:rPr>
        <w:t xml:space="preserve"> </w:t>
      </w:r>
      <w:r w:rsidRPr="007C3B41">
        <w:t>presence</w:t>
      </w:r>
      <w:r w:rsidRPr="007C3B41">
        <w:rPr>
          <w:spacing w:val="50"/>
        </w:rPr>
        <w:t xml:space="preserve"> </w:t>
      </w:r>
      <w:r w:rsidRPr="007C3B41">
        <w:t>and</w:t>
      </w:r>
      <w:r w:rsidRPr="007C3B41">
        <w:rPr>
          <w:w w:val="99"/>
        </w:rPr>
        <w:t xml:space="preserve"> </w:t>
      </w:r>
      <w:r w:rsidRPr="007C3B41">
        <w:t>condition</w:t>
      </w:r>
      <w:r w:rsidRPr="007C3B41">
        <w:rPr>
          <w:spacing w:val="-5"/>
        </w:rPr>
        <w:t xml:space="preserve"> </w:t>
      </w:r>
      <w:r w:rsidRPr="007C3B41">
        <w:t>of</w:t>
      </w:r>
      <w:r w:rsidRPr="007C3B41">
        <w:rPr>
          <w:spacing w:val="-4"/>
        </w:rPr>
        <w:t xml:space="preserve"> </w:t>
      </w:r>
      <w:r w:rsidRPr="007C3B41">
        <w:rPr>
          <w:spacing w:val="-1"/>
        </w:rPr>
        <w:t>equipment</w:t>
      </w:r>
      <w:r w:rsidRPr="007C3B41">
        <w:rPr>
          <w:spacing w:val="-4"/>
        </w:rPr>
        <w:t xml:space="preserve"> </w:t>
      </w:r>
      <w:r w:rsidRPr="007C3B41">
        <w:t>during</w:t>
      </w:r>
      <w:r w:rsidRPr="007C3B41">
        <w:rPr>
          <w:spacing w:val="-4"/>
        </w:rPr>
        <w:t xml:space="preserve"> </w:t>
      </w:r>
      <w:r w:rsidRPr="007C3B41">
        <w:t>annual</w:t>
      </w:r>
      <w:r w:rsidRPr="007C3B41">
        <w:rPr>
          <w:spacing w:val="-4"/>
        </w:rPr>
        <w:t xml:space="preserve"> </w:t>
      </w:r>
      <w:r w:rsidRPr="007C3B41">
        <w:t>site</w:t>
      </w:r>
      <w:r w:rsidRPr="007C3B41">
        <w:rPr>
          <w:spacing w:val="-4"/>
        </w:rPr>
        <w:t xml:space="preserve"> </w:t>
      </w:r>
      <w:r w:rsidRPr="007C3B41">
        <w:t>visits.</w:t>
      </w:r>
    </w:p>
    <w:p w14:paraId="33641189" w14:textId="77777777" w:rsidR="00B4080D" w:rsidRPr="007C3B41" w:rsidRDefault="00B4080D">
      <w:pPr>
        <w:pStyle w:val="BodyText"/>
        <w:kinsoku w:val="0"/>
        <w:overflowPunct w:val="0"/>
        <w:spacing w:before="12"/>
        <w:ind w:left="0"/>
      </w:pPr>
    </w:p>
    <w:p w14:paraId="210172BD" w14:textId="77777777" w:rsidR="004631F2" w:rsidRDefault="004631F2" w:rsidP="004631F2">
      <w:pPr>
        <w:pStyle w:val="BodyText"/>
        <w:kinsoku w:val="0"/>
        <w:overflowPunct w:val="0"/>
        <w:ind w:right="257"/>
        <w:jc w:val="both"/>
      </w:pPr>
      <w:r>
        <w:t>Every agency must develop a transit asset management (TAM) plan if it owns, operates, or manages capital assets used to provide public transportation and receives federal financial assistance under 49 U.S.C. Chapter 53 as a recipient or subrecipient. Each transit provider must designate an Accountable Executive (49 CFR 625.5) to ensure appropriate resources for implementing the agency's TAM plan and the Transit Agency Safety Plan.</w:t>
      </w:r>
    </w:p>
    <w:p w14:paraId="4F9B7874" w14:textId="77777777" w:rsidR="004631F2" w:rsidRDefault="004631F2" w:rsidP="004631F2">
      <w:pPr>
        <w:pStyle w:val="BodyText"/>
        <w:kinsoku w:val="0"/>
        <w:overflowPunct w:val="0"/>
        <w:ind w:right="257"/>
        <w:jc w:val="both"/>
      </w:pPr>
    </w:p>
    <w:p w14:paraId="1A68D209" w14:textId="77777777" w:rsidR="004631F2" w:rsidRDefault="004631F2" w:rsidP="004631F2">
      <w:pPr>
        <w:pStyle w:val="BodyText"/>
        <w:kinsoku w:val="0"/>
        <w:overflowPunct w:val="0"/>
        <w:ind w:right="257"/>
        <w:jc w:val="both"/>
      </w:pPr>
      <w:r>
        <w:t>Each TAM plan should:</w:t>
      </w:r>
    </w:p>
    <w:p w14:paraId="424E5938" w14:textId="77777777" w:rsidR="004631F2" w:rsidRDefault="004631F2" w:rsidP="004631F2">
      <w:pPr>
        <w:pStyle w:val="BodyText"/>
        <w:kinsoku w:val="0"/>
        <w:overflowPunct w:val="0"/>
        <w:ind w:right="257"/>
        <w:jc w:val="both"/>
      </w:pPr>
    </w:p>
    <w:p w14:paraId="52C18ACA" w14:textId="77777777" w:rsidR="004631F2" w:rsidRDefault="004631F2" w:rsidP="004631F2">
      <w:pPr>
        <w:pStyle w:val="BodyText"/>
        <w:kinsoku w:val="0"/>
        <w:overflowPunct w:val="0"/>
        <w:ind w:right="257"/>
        <w:jc w:val="both"/>
      </w:pPr>
      <w:r>
        <w:t>Outline how people, processes, and tools come together to address asset management policy and goals.</w:t>
      </w:r>
    </w:p>
    <w:p w14:paraId="65F6523B" w14:textId="77777777" w:rsidR="004631F2" w:rsidRDefault="004631F2" w:rsidP="004631F2">
      <w:pPr>
        <w:pStyle w:val="BodyText"/>
        <w:kinsoku w:val="0"/>
        <w:overflowPunct w:val="0"/>
        <w:ind w:right="257"/>
        <w:jc w:val="both"/>
      </w:pPr>
      <w:r>
        <w:t>Provide accountability and visibility for furthering understanding of leveraging asset management practices.</w:t>
      </w:r>
    </w:p>
    <w:p w14:paraId="35BD7C06" w14:textId="77777777" w:rsidR="004631F2" w:rsidRDefault="004631F2" w:rsidP="004631F2">
      <w:pPr>
        <w:pStyle w:val="BodyText"/>
        <w:kinsoku w:val="0"/>
        <w:overflowPunct w:val="0"/>
        <w:ind w:right="257"/>
        <w:jc w:val="both"/>
      </w:pPr>
    </w:p>
    <w:p w14:paraId="414BBCCF" w14:textId="77777777" w:rsidR="004631F2" w:rsidRDefault="004631F2" w:rsidP="004631F2">
      <w:pPr>
        <w:pStyle w:val="BodyText"/>
        <w:kinsoku w:val="0"/>
        <w:overflowPunct w:val="0"/>
        <w:ind w:right="257"/>
        <w:jc w:val="both"/>
      </w:pPr>
      <w:r>
        <w:t xml:space="preserve">Support planning, budgeting, and communications to internal and external stakeholders. </w:t>
      </w:r>
    </w:p>
    <w:p w14:paraId="119727BF" w14:textId="77777777" w:rsidR="004631F2" w:rsidRDefault="004631F2" w:rsidP="004631F2">
      <w:pPr>
        <w:pStyle w:val="BodyText"/>
        <w:kinsoku w:val="0"/>
        <w:overflowPunct w:val="0"/>
        <w:ind w:right="257"/>
        <w:jc w:val="both"/>
      </w:pPr>
    </w:p>
    <w:p w14:paraId="6EDC75FE" w14:textId="77777777" w:rsidR="004631F2" w:rsidRDefault="004631F2" w:rsidP="004631F2">
      <w:pPr>
        <w:pStyle w:val="BodyText"/>
        <w:kinsoku w:val="0"/>
        <w:overflowPunct w:val="0"/>
        <w:ind w:right="257"/>
        <w:jc w:val="both"/>
      </w:pPr>
      <w:r>
        <w:t>Each subrecipient must participate in the development of a Transportation Asset Management Plan (TAMP).  The plan documents all capital assets, analyzes useful life, and sets target goals for maintaining a state of good repair. Tier I subrecipients participant in a joint TAMP plan; Tier 1 agencies must develop a TAMP specific to their agency.  Quadrennial updates are completed on the TAMP, with annual asset updates and goal setting.</w:t>
      </w:r>
    </w:p>
    <w:p w14:paraId="1AA7868A" w14:textId="77777777" w:rsidR="004631F2" w:rsidRDefault="004631F2" w:rsidP="004631F2">
      <w:pPr>
        <w:pStyle w:val="BodyText"/>
        <w:kinsoku w:val="0"/>
        <w:overflowPunct w:val="0"/>
        <w:ind w:right="257"/>
        <w:jc w:val="both"/>
      </w:pPr>
    </w:p>
    <w:p w14:paraId="27E119F3" w14:textId="77777777" w:rsidR="00B4080D" w:rsidRPr="007C3B41" w:rsidRDefault="00B4080D" w:rsidP="004631F2">
      <w:pPr>
        <w:pStyle w:val="BodyText"/>
        <w:kinsoku w:val="0"/>
        <w:overflowPunct w:val="0"/>
        <w:ind w:right="257"/>
        <w:jc w:val="both"/>
      </w:pPr>
      <w:r w:rsidRPr="007C3B41">
        <w:t>A</w:t>
      </w:r>
      <w:r w:rsidRPr="007C3B41">
        <w:rPr>
          <w:spacing w:val="10"/>
        </w:rPr>
        <w:t xml:space="preserve"> </w:t>
      </w:r>
      <w:r w:rsidRPr="007C3B41">
        <w:t>control</w:t>
      </w:r>
      <w:r w:rsidRPr="007C3B41">
        <w:rPr>
          <w:spacing w:val="11"/>
        </w:rPr>
        <w:t xml:space="preserve"> </w:t>
      </w:r>
      <w:r w:rsidRPr="007C3B41">
        <w:t>system</w:t>
      </w:r>
      <w:r w:rsidRPr="007C3B41">
        <w:rPr>
          <w:spacing w:val="11"/>
        </w:rPr>
        <w:t xml:space="preserve"> </w:t>
      </w:r>
      <w:r w:rsidRPr="007C3B41">
        <w:t>must</w:t>
      </w:r>
      <w:r w:rsidRPr="007C3B41">
        <w:rPr>
          <w:spacing w:val="10"/>
        </w:rPr>
        <w:t xml:space="preserve"> </w:t>
      </w:r>
      <w:r w:rsidRPr="007C3B41">
        <w:rPr>
          <w:spacing w:val="-1"/>
        </w:rPr>
        <w:t>be</w:t>
      </w:r>
      <w:r w:rsidRPr="007C3B41">
        <w:rPr>
          <w:spacing w:val="11"/>
        </w:rPr>
        <w:t xml:space="preserve"> </w:t>
      </w:r>
      <w:r w:rsidRPr="007C3B41">
        <w:rPr>
          <w:spacing w:val="-1"/>
        </w:rPr>
        <w:t>developed</w:t>
      </w:r>
      <w:r w:rsidRPr="007C3B41">
        <w:rPr>
          <w:spacing w:val="11"/>
        </w:rPr>
        <w:t xml:space="preserve"> </w:t>
      </w:r>
      <w:r w:rsidRPr="007C3B41">
        <w:rPr>
          <w:spacing w:val="-1"/>
        </w:rPr>
        <w:t>by</w:t>
      </w:r>
      <w:r w:rsidRPr="007C3B41">
        <w:rPr>
          <w:spacing w:val="10"/>
        </w:rPr>
        <w:t xml:space="preserve"> </w:t>
      </w:r>
      <w:r w:rsidRPr="007C3B41">
        <w:t>each</w:t>
      </w:r>
      <w:r w:rsidRPr="007C3B41">
        <w:rPr>
          <w:spacing w:val="11"/>
        </w:rPr>
        <w:t xml:space="preserve"> </w:t>
      </w:r>
      <w:r w:rsidRPr="007C3B41">
        <w:t>subrecipient</w:t>
      </w:r>
      <w:r w:rsidRPr="007C3B41">
        <w:rPr>
          <w:spacing w:val="10"/>
        </w:rPr>
        <w:t xml:space="preserve"> </w:t>
      </w:r>
      <w:r w:rsidRPr="007C3B41">
        <w:rPr>
          <w:spacing w:val="-1"/>
        </w:rPr>
        <w:t>to</w:t>
      </w:r>
      <w:r w:rsidRPr="007C3B41">
        <w:rPr>
          <w:spacing w:val="10"/>
        </w:rPr>
        <w:t xml:space="preserve"> </w:t>
      </w:r>
      <w:r w:rsidRPr="007C3B41">
        <w:t>ensure</w:t>
      </w:r>
      <w:r w:rsidRPr="007C3B41">
        <w:rPr>
          <w:spacing w:val="21"/>
          <w:w w:val="99"/>
        </w:rPr>
        <w:t xml:space="preserve"> </w:t>
      </w:r>
      <w:r w:rsidRPr="007C3B41">
        <w:t>adequate</w:t>
      </w:r>
      <w:r w:rsidRPr="007C3B41">
        <w:rPr>
          <w:spacing w:val="28"/>
        </w:rPr>
        <w:t xml:space="preserve"> </w:t>
      </w:r>
      <w:r w:rsidRPr="007C3B41">
        <w:t>safeguards</w:t>
      </w:r>
      <w:r w:rsidRPr="007C3B41">
        <w:rPr>
          <w:spacing w:val="27"/>
        </w:rPr>
        <w:t xml:space="preserve"> </w:t>
      </w:r>
      <w:r w:rsidRPr="007C3B41">
        <w:rPr>
          <w:spacing w:val="-1"/>
        </w:rPr>
        <w:t>to</w:t>
      </w:r>
      <w:r w:rsidRPr="007C3B41">
        <w:rPr>
          <w:spacing w:val="28"/>
        </w:rPr>
        <w:t xml:space="preserve"> </w:t>
      </w:r>
      <w:r w:rsidRPr="007C3B41">
        <w:t>prevent</w:t>
      </w:r>
      <w:r w:rsidRPr="007C3B41">
        <w:rPr>
          <w:spacing w:val="28"/>
        </w:rPr>
        <w:t xml:space="preserve"> </w:t>
      </w:r>
      <w:r w:rsidRPr="007C3B41">
        <w:rPr>
          <w:spacing w:val="-1"/>
        </w:rPr>
        <w:t>the</w:t>
      </w:r>
      <w:r w:rsidRPr="007C3B41">
        <w:rPr>
          <w:spacing w:val="28"/>
        </w:rPr>
        <w:t xml:space="preserve"> </w:t>
      </w:r>
      <w:r w:rsidRPr="007C3B41">
        <w:t>loss,</w:t>
      </w:r>
      <w:r w:rsidRPr="007C3B41">
        <w:rPr>
          <w:spacing w:val="28"/>
        </w:rPr>
        <w:t xml:space="preserve"> </w:t>
      </w:r>
      <w:r w:rsidRPr="007C3B41">
        <w:t>damage,</w:t>
      </w:r>
      <w:r w:rsidRPr="007C3B41">
        <w:rPr>
          <w:spacing w:val="27"/>
        </w:rPr>
        <w:t xml:space="preserve"> </w:t>
      </w:r>
      <w:r w:rsidRPr="007C3B41">
        <w:t>or</w:t>
      </w:r>
      <w:r w:rsidRPr="007C3B41">
        <w:rPr>
          <w:spacing w:val="28"/>
        </w:rPr>
        <w:t xml:space="preserve"> </w:t>
      </w:r>
      <w:r w:rsidRPr="007C3B41">
        <w:rPr>
          <w:spacing w:val="-1"/>
        </w:rPr>
        <w:t>theft</w:t>
      </w:r>
      <w:r w:rsidRPr="007C3B41">
        <w:rPr>
          <w:spacing w:val="28"/>
        </w:rPr>
        <w:t xml:space="preserve"> </w:t>
      </w:r>
      <w:r w:rsidRPr="007C3B41">
        <w:t>of</w:t>
      </w:r>
      <w:r w:rsidRPr="007C3B41">
        <w:rPr>
          <w:spacing w:val="28"/>
        </w:rPr>
        <w:t xml:space="preserve"> </w:t>
      </w:r>
      <w:r w:rsidRPr="007C3B41">
        <w:t>equipment.</w:t>
      </w:r>
      <w:r w:rsidRPr="007C3B41">
        <w:rPr>
          <w:spacing w:val="23"/>
        </w:rPr>
        <w:t xml:space="preserve"> </w:t>
      </w:r>
      <w:r w:rsidRPr="007C3B41">
        <w:t>Any</w:t>
      </w:r>
      <w:r w:rsidRPr="007C3B41">
        <w:rPr>
          <w:spacing w:val="21"/>
        </w:rPr>
        <w:t xml:space="preserve"> </w:t>
      </w:r>
      <w:r w:rsidRPr="007C3B41">
        <w:rPr>
          <w:spacing w:val="-1"/>
        </w:rPr>
        <w:t>loss,</w:t>
      </w:r>
      <w:r w:rsidRPr="007C3B41">
        <w:rPr>
          <w:spacing w:val="22"/>
        </w:rPr>
        <w:t xml:space="preserve"> </w:t>
      </w:r>
      <w:r w:rsidRPr="007C3B41">
        <w:t>damage,</w:t>
      </w:r>
      <w:r w:rsidRPr="007C3B41">
        <w:rPr>
          <w:spacing w:val="21"/>
        </w:rPr>
        <w:t xml:space="preserve"> </w:t>
      </w:r>
      <w:r w:rsidRPr="007C3B41">
        <w:t>or</w:t>
      </w:r>
      <w:r w:rsidRPr="007C3B41">
        <w:rPr>
          <w:spacing w:val="22"/>
        </w:rPr>
        <w:t xml:space="preserve"> </w:t>
      </w:r>
      <w:r w:rsidRPr="007C3B41">
        <w:rPr>
          <w:spacing w:val="-1"/>
        </w:rPr>
        <w:t>theft</w:t>
      </w:r>
      <w:r w:rsidRPr="007C3B41">
        <w:rPr>
          <w:spacing w:val="22"/>
        </w:rPr>
        <w:t xml:space="preserve"> </w:t>
      </w:r>
      <w:r w:rsidRPr="007C3B41">
        <w:t>shall</w:t>
      </w:r>
      <w:r w:rsidRPr="007C3B41">
        <w:rPr>
          <w:spacing w:val="23"/>
        </w:rPr>
        <w:t xml:space="preserve"> </w:t>
      </w:r>
      <w:r w:rsidRPr="007C3B41">
        <w:rPr>
          <w:spacing w:val="-1"/>
        </w:rPr>
        <w:t>be</w:t>
      </w:r>
      <w:r w:rsidRPr="007C3B41">
        <w:rPr>
          <w:spacing w:val="22"/>
        </w:rPr>
        <w:t xml:space="preserve"> </w:t>
      </w:r>
      <w:r w:rsidRPr="007C3B41">
        <w:rPr>
          <w:spacing w:val="-1"/>
        </w:rPr>
        <w:t>investigated.</w:t>
      </w:r>
      <w:r w:rsidRPr="007C3B41">
        <w:rPr>
          <w:spacing w:val="43"/>
        </w:rPr>
        <w:t xml:space="preserve"> </w:t>
      </w:r>
      <w:r w:rsidRPr="007C3B41">
        <w:t>Adequate</w:t>
      </w:r>
      <w:r w:rsidRPr="007C3B41">
        <w:rPr>
          <w:spacing w:val="21"/>
        </w:rPr>
        <w:t xml:space="preserve"> </w:t>
      </w:r>
      <w:r w:rsidRPr="007C3B41">
        <w:t>maintenance</w:t>
      </w:r>
      <w:r w:rsidRPr="007C3B41">
        <w:rPr>
          <w:spacing w:val="25"/>
          <w:w w:val="99"/>
        </w:rPr>
        <w:t xml:space="preserve"> </w:t>
      </w:r>
      <w:r w:rsidRPr="007C3B41">
        <w:rPr>
          <w:spacing w:val="-1"/>
        </w:rPr>
        <w:t>procedures</w:t>
      </w:r>
      <w:r w:rsidRPr="007C3B41">
        <w:rPr>
          <w:spacing w:val="8"/>
        </w:rPr>
        <w:t xml:space="preserve"> </w:t>
      </w:r>
      <w:r w:rsidRPr="007C3B41">
        <w:t>must</w:t>
      </w:r>
      <w:r w:rsidRPr="007C3B41">
        <w:rPr>
          <w:spacing w:val="8"/>
        </w:rPr>
        <w:t xml:space="preserve"> </w:t>
      </w:r>
      <w:r w:rsidRPr="007C3B41">
        <w:rPr>
          <w:spacing w:val="-1"/>
        </w:rPr>
        <w:t>be</w:t>
      </w:r>
      <w:r w:rsidRPr="007C3B41">
        <w:rPr>
          <w:spacing w:val="9"/>
        </w:rPr>
        <w:t xml:space="preserve"> </w:t>
      </w:r>
      <w:r w:rsidRPr="007C3B41">
        <w:rPr>
          <w:spacing w:val="-1"/>
        </w:rPr>
        <w:t>developed</w:t>
      </w:r>
      <w:r w:rsidRPr="007C3B41">
        <w:rPr>
          <w:spacing w:val="8"/>
        </w:rPr>
        <w:t xml:space="preserve"> </w:t>
      </w:r>
      <w:r w:rsidRPr="007C3B41">
        <w:rPr>
          <w:spacing w:val="-1"/>
        </w:rPr>
        <w:t>to</w:t>
      </w:r>
      <w:r w:rsidRPr="007C3B41">
        <w:rPr>
          <w:spacing w:val="9"/>
        </w:rPr>
        <w:t xml:space="preserve"> </w:t>
      </w:r>
      <w:r w:rsidRPr="007C3B41">
        <w:rPr>
          <w:spacing w:val="-1"/>
        </w:rPr>
        <w:t>keep</w:t>
      </w:r>
      <w:r w:rsidRPr="007C3B41">
        <w:rPr>
          <w:spacing w:val="8"/>
        </w:rPr>
        <w:t xml:space="preserve"> </w:t>
      </w:r>
      <w:r w:rsidRPr="007C3B41">
        <w:rPr>
          <w:spacing w:val="-1"/>
        </w:rPr>
        <w:t>the</w:t>
      </w:r>
      <w:r w:rsidRPr="007C3B41">
        <w:rPr>
          <w:spacing w:val="8"/>
        </w:rPr>
        <w:t xml:space="preserve"> </w:t>
      </w:r>
      <w:r w:rsidRPr="007C3B41">
        <w:rPr>
          <w:spacing w:val="-1"/>
        </w:rPr>
        <w:t>property</w:t>
      </w:r>
      <w:r w:rsidRPr="007C3B41">
        <w:rPr>
          <w:spacing w:val="9"/>
        </w:rPr>
        <w:t xml:space="preserve"> </w:t>
      </w:r>
      <w:r w:rsidRPr="007C3B41">
        <w:rPr>
          <w:spacing w:val="-1"/>
        </w:rPr>
        <w:t>in</w:t>
      </w:r>
      <w:r w:rsidRPr="007C3B41">
        <w:rPr>
          <w:spacing w:val="9"/>
        </w:rPr>
        <w:t xml:space="preserve"> </w:t>
      </w:r>
      <w:r w:rsidRPr="007C3B41">
        <w:rPr>
          <w:spacing w:val="-1"/>
        </w:rPr>
        <w:t>good</w:t>
      </w:r>
      <w:r w:rsidRPr="007C3B41">
        <w:rPr>
          <w:spacing w:val="9"/>
        </w:rPr>
        <w:t xml:space="preserve"> </w:t>
      </w:r>
      <w:r w:rsidRPr="007C3B41">
        <w:rPr>
          <w:spacing w:val="-1"/>
        </w:rPr>
        <w:t>condition,</w:t>
      </w:r>
      <w:r w:rsidRPr="007C3B41">
        <w:rPr>
          <w:spacing w:val="9"/>
        </w:rPr>
        <w:t xml:space="preserve"> </w:t>
      </w:r>
      <w:r w:rsidRPr="007C3B41">
        <w:t>as</w:t>
      </w:r>
      <w:r w:rsidRPr="007C3B41">
        <w:rPr>
          <w:spacing w:val="39"/>
          <w:w w:val="99"/>
        </w:rPr>
        <w:t xml:space="preserve"> </w:t>
      </w:r>
      <w:r w:rsidRPr="007C3B41">
        <w:t xml:space="preserve">described </w:t>
      </w:r>
      <w:r w:rsidRPr="007C3B41">
        <w:rPr>
          <w:spacing w:val="-1"/>
        </w:rPr>
        <w:t>in</w:t>
      </w:r>
      <w:r w:rsidRPr="007C3B41">
        <w:rPr>
          <w:spacing w:val="1"/>
        </w:rPr>
        <w:t xml:space="preserve"> </w:t>
      </w:r>
      <w:r w:rsidRPr="007C3B41">
        <w:rPr>
          <w:spacing w:val="-1"/>
        </w:rPr>
        <w:t>Section</w:t>
      </w:r>
      <w:r w:rsidRPr="007C3B41">
        <w:t xml:space="preserve"> </w:t>
      </w:r>
      <w:r w:rsidRPr="007C3B41">
        <w:rPr>
          <w:spacing w:val="-1"/>
        </w:rPr>
        <w:t>IX</w:t>
      </w:r>
      <w:r w:rsidRPr="007C3B41">
        <w:rPr>
          <w:spacing w:val="1"/>
        </w:rPr>
        <w:t xml:space="preserve"> </w:t>
      </w:r>
      <w:r w:rsidRPr="007C3B41">
        <w:rPr>
          <w:spacing w:val="-1"/>
        </w:rPr>
        <w:t>of</w:t>
      </w:r>
      <w:r w:rsidRPr="007C3B41">
        <w:t xml:space="preserve"> </w:t>
      </w:r>
      <w:r w:rsidRPr="007C3B41">
        <w:rPr>
          <w:spacing w:val="-1"/>
        </w:rPr>
        <w:t>this</w:t>
      </w:r>
      <w:r w:rsidRPr="007C3B41">
        <w:rPr>
          <w:spacing w:val="1"/>
        </w:rPr>
        <w:t xml:space="preserve"> </w:t>
      </w:r>
      <w:r w:rsidRPr="007C3B41">
        <w:rPr>
          <w:spacing w:val="-1"/>
        </w:rPr>
        <w:t>SMP.</w:t>
      </w:r>
      <w:r w:rsidRPr="007C3B41">
        <w:rPr>
          <w:spacing w:val="2"/>
        </w:rPr>
        <w:t xml:space="preserve"> </w:t>
      </w:r>
      <w:r w:rsidRPr="007C3B41">
        <w:rPr>
          <w:spacing w:val="-1"/>
        </w:rPr>
        <w:t>In</w:t>
      </w:r>
      <w:r w:rsidRPr="007C3B41">
        <w:t xml:space="preserve"> cases</w:t>
      </w:r>
      <w:r w:rsidRPr="007C3B41">
        <w:rPr>
          <w:spacing w:val="1"/>
        </w:rPr>
        <w:t xml:space="preserve"> </w:t>
      </w:r>
      <w:r w:rsidRPr="007C3B41">
        <w:rPr>
          <w:spacing w:val="-1"/>
        </w:rPr>
        <w:t>of</w:t>
      </w:r>
      <w:r w:rsidRPr="007C3B41">
        <w:t xml:space="preserve"> </w:t>
      </w:r>
      <w:r w:rsidRPr="007C3B41">
        <w:rPr>
          <w:spacing w:val="-1"/>
        </w:rPr>
        <w:t>accidental</w:t>
      </w:r>
      <w:r w:rsidRPr="007C3B41">
        <w:rPr>
          <w:spacing w:val="1"/>
        </w:rPr>
        <w:t xml:space="preserve"> </w:t>
      </w:r>
      <w:r w:rsidRPr="007C3B41">
        <w:rPr>
          <w:spacing w:val="-1"/>
        </w:rPr>
        <w:t>or</w:t>
      </w:r>
      <w:r w:rsidRPr="007C3B41">
        <w:rPr>
          <w:spacing w:val="1"/>
        </w:rPr>
        <w:t xml:space="preserve"> </w:t>
      </w:r>
      <w:r w:rsidRPr="007C3B41">
        <w:t xml:space="preserve">casual </w:t>
      </w:r>
      <w:r w:rsidRPr="007C3B41">
        <w:rPr>
          <w:spacing w:val="-1"/>
        </w:rPr>
        <w:t>loss</w:t>
      </w:r>
      <w:r w:rsidRPr="007C3B41">
        <w:rPr>
          <w:spacing w:val="1"/>
        </w:rPr>
        <w:t xml:space="preserve"> </w:t>
      </w:r>
      <w:r w:rsidRPr="007C3B41">
        <w:rPr>
          <w:spacing w:val="-1"/>
        </w:rPr>
        <w:t>of</w:t>
      </w:r>
      <w:r w:rsidRPr="007C3B41">
        <w:rPr>
          <w:spacing w:val="29"/>
          <w:w w:val="99"/>
        </w:rPr>
        <w:t xml:space="preserve"> </w:t>
      </w:r>
      <w:r w:rsidRPr="007C3B41">
        <w:t>project</w:t>
      </w:r>
      <w:r w:rsidRPr="007C3B41">
        <w:rPr>
          <w:spacing w:val="20"/>
        </w:rPr>
        <w:t xml:space="preserve"> </w:t>
      </w:r>
      <w:r w:rsidRPr="007C3B41">
        <w:t>equipment,</w:t>
      </w:r>
      <w:r w:rsidRPr="007C3B41">
        <w:rPr>
          <w:spacing w:val="19"/>
        </w:rPr>
        <w:t xml:space="preserve"> </w:t>
      </w:r>
      <w:r w:rsidRPr="007C3B41">
        <w:t>fair</w:t>
      </w:r>
      <w:r w:rsidRPr="007C3B41">
        <w:rPr>
          <w:spacing w:val="19"/>
        </w:rPr>
        <w:t xml:space="preserve"> </w:t>
      </w:r>
      <w:r w:rsidRPr="007C3B41">
        <w:t>market</w:t>
      </w:r>
      <w:r w:rsidRPr="007C3B41">
        <w:rPr>
          <w:spacing w:val="19"/>
        </w:rPr>
        <w:t xml:space="preserve"> </w:t>
      </w:r>
      <w:r w:rsidRPr="007C3B41">
        <w:t>value</w:t>
      </w:r>
      <w:r w:rsidRPr="007C3B41">
        <w:rPr>
          <w:spacing w:val="19"/>
        </w:rPr>
        <w:t xml:space="preserve"> </w:t>
      </w:r>
      <w:r w:rsidRPr="007C3B41">
        <w:t>shall</w:t>
      </w:r>
      <w:r w:rsidRPr="007C3B41">
        <w:rPr>
          <w:spacing w:val="19"/>
        </w:rPr>
        <w:t xml:space="preserve"> </w:t>
      </w:r>
      <w:r w:rsidRPr="007C3B41">
        <w:rPr>
          <w:spacing w:val="-1"/>
        </w:rPr>
        <w:t>be</w:t>
      </w:r>
      <w:r w:rsidRPr="007C3B41">
        <w:rPr>
          <w:spacing w:val="19"/>
        </w:rPr>
        <w:t xml:space="preserve"> </w:t>
      </w:r>
      <w:r w:rsidRPr="007C3B41">
        <w:t>deemed</w:t>
      </w:r>
      <w:r w:rsidRPr="007C3B41">
        <w:rPr>
          <w:spacing w:val="18"/>
        </w:rPr>
        <w:t xml:space="preserve"> </w:t>
      </w:r>
      <w:r w:rsidRPr="007C3B41">
        <w:t>as</w:t>
      </w:r>
      <w:r w:rsidRPr="007C3B41">
        <w:rPr>
          <w:spacing w:val="19"/>
        </w:rPr>
        <w:t xml:space="preserve"> </w:t>
      </w:r>
      <w:r w:rsidRPr="007C3B41">
        <w:t>the</w:t>
      </w:r>
      <w:r w:rsidRPr="007C3B41">
        <w:rPr>
          <w:spacing w:val="20"/>
        </w:rPr>
        <w:t xml:space="preserve"> </w:t>
      </w:r>
      <w:r w:rsidRPr="007C3B41">
        <w:t>value</w:t>
      </w:r>
      <w:r w:rsidRPr="007C3B41">
        <w:rPr>
          <w:spacing w:val="19"/>
        </w:rPr>
        <w:t xml:space="preserve"> </w:t>
      </w:r>
      <w:r w:rsidRPr="007C3B41">
        <w:t>of</w:t>
      </w:r>
      <w:r w:rsidRPr="007C3B41">
        <w:rPr>
          <w:spacing w:val="20"/>
        </w:rPr>
        <w:t xml:space="preserve"> </w:t>
      </w:r>
      <w:r w:rsidRPr="007C3B41">
        <w:t>the</w:t>
      </w:r>
      <w:r w:rsidRPr="007C3B41">
        <w:rPr>
          <w:spacing w:val="21"/>
        </w:rPr>
        <w:t xml:space="preserve"> </w:t>
      </w:r>
      <w:r w:rsidRPr="007C3B41">
        <w:t>equipment</w:t>
      </w:r>
      <w:r w:rsidRPr="007C3B41">
        <w:rPr>
          <w:spacing w:val="28"/>
        </w:rPr>
        <w:t xml:space="preserve"> </w:t>
      </w:r>
      <w:r w:rsidRPr="007C3B41">
        <w:t>prior</w:t>
      </w:r>
      <w:r w:rsidRPr="007C3B41">
        <w:rPr>
          <w:spacing w:val="29"/>
        </w:rPr>
        <w:t xml:space="preserve"> </w:t>
      </w:r>
      <w:r w:rsidRPr="007C3B41">
        <w:rPr>
          <w:spacing w:val="-1"/>
        </w:rPr>
        <w:t>to</w:t>
      </w:r>
      <w:r w:rsidRPr="007C3B41">
        <w:rPr>
          <w:spacing w:val="28"/>
        </w:rPr>
        <w:t xml:space="preserve"> </w:t>
      </w:r>
      <w:r w:rsidRPr="007C3B41">
        <w:t>its</w:t>
      </w:r>
      <w:r w:rsidRPr="007C3B41">
        <w:rPr>
          <w:spacing w:val="29"/>
        </w:rPr>
        <w:t xml:space="preserve"> </w:t>
      </w:r>
      <w:r w:rsidRPr="007C3B41">
        <w:rPr>
          <w:spacing w:val="-1"/>
        </w:rPr>
        <w:t>destruction.</w:t>
      </w:r>
      <w:r w:rsidRPr="007C3B41">
        <w:rPr>
          <w:spacing w:val="57"/>
        </w:rPr>
        <w:t xml:space="preserve"> </w:t>
      </w:r>
      <w:r w:rsidRPr="007C3B41">
        <w:t>The</w:t>
      </w:r>
      <w:r w:rsidRPr="007C3B41">
        <w:rPr>
          <w:spacing w:val="28"/>
        </w:rPr>
        <w:t xml:space="preserve"> </w:t>
      </w:r>
      <w:r w:rsidRPr="007C3B41">
        <w:t>local</w:t>
      </w:r>
      <w:r w:rsidRPr="007C3B41">
        <w:rPr>
          <w:spacing w:val="29"/>
        </w:rPr>
        <w:t xml:space="preserve"> </w:t>
      </w:r>
      <w:r w:rsidRPr="007C3B41">
        <w:rPr>
          <w:spacing w:val="-1"/>
        </w:rPr>
        <w:t>subrecipient</w:t>
      </w:r>
      <w:r w:rsidRPr="007C3B41">
        <w:rPr>
          <w:spacing w:val="28"/>
        </w:rPr>
        <w:t xml:space="preserve"> </w:t>
      </w:r>
      <w:r w:rsidRPr="007C3B41">
        <w:t>must</w:t>
      </w:r>
      <w:r w:rsidRPr="007C3B41">
        <w:rPr>
          <w:spacing w:val="29"/>
        </w:rPr>
        <w:t xml:space="preserve"> </w:t>
      </w:r>
      <w:r w:rsidRPr="007C3B41">
        <w:t>reinvest</w:t>
      </w:r>
      <w:r w:rsidRPr="007C3B41">
        <w:rPr>
          <w:spacing w:val="35"/>
        </w:rPr>
        <w:t xml:space="preserve"> </w:t>
      </w:r>
      <w:r w:rsidRPr="007C3B41">
        <w:t>the</w:t>
      </w:r>
      <w:r w:rsidRPr="007C3B41">
        <w:rPr>
          <w:spacing w:val="41"/>
        </w:rPr>
        <w:t xml:space="preserve"> </w:t>
      </w:r>
      <w:r w:rsidRPr="007C3B41">
        <w:t>insurance</w:t>
      </w:r>
      <w:r w:rsidRPr="007C3B41">
        <w:rPr>
          <w:spacing w:val="41"/>
        </w:rPr>
        <w:t xml:space="preserve"> </w:t>
      </w:r>
      <w:r w:rsidRPr="007C3B41">
        <w:t>proceeds</w:t>
      </w:r>
      <w:r w:rsidRPr="007C3B41">
        <w:rPr>
          <w:spacing w:val="42"/>
        </w:rPr>
        <w:t xml:space="preserve"> </w:t>
      </w:r>
      <w:r w:rsidRPr="007C3B41">
        <w:t>from</w:t>
      </w:r>
      <w:r w:rsidRPr="007C3B41">
        <w:rPr>
          <w:spacing w:val="41"/>
        </w:rPr>
        <w:t xml:space="preserve"> </w:t>
      </w:r>
      <w:r w:rsidRPr="007C3B41">
        <w:t>the</w:t>
      </w:r>
      <w:r w:rsidRPr="007C3B41">
        <w:rPr>
          <w:spacing w:val="41"/>
        </w:rPr>
        <w:t xml:space="preserve"> </w:t>
      </w:r>
      <w:r w:rsidRPr="007C3B41">
        <w:rPr>
          <w:spacing w:val="-1"/>
        </w:rPr>
        <w:t>settlement</w:t>
      </w:r>
      <w:r w:rsidRPr="007C3B41">
        <w:rPr>
          <w:spacing w:val="41"/>
        </w:rPr>
        <w:t xml:space="preserve"> </w:t>
      </w:r>
      <w:r w:rsidRPr="007C3B41">
        <w:t>for</w:t>
      </w:r>
      <w:r w:rsidRPr="007C3B41">
        <w:rPr>
          <w:spacing w:val="41"/>
        </w:rPr>
        <w:t xml:space="preserve"> </w:t>
      </w:r>
      <w:r w:rsidRPr="007C3B41">
        <w:rPr>
          <w:spacing w:val="-1"/>
        </w:rPr>
        <w:t>public</w:t>
      </w:r>
      <w:r w:rsidRPr="007C3B41">
        <w:rPr>
          <w:spacing w:val="41"/>
        </w:rPr>
        <w:t xml:space="preserve"> </w:t>
      </w:r>
      <w:r w:rsidRPr="007C3B41">
        <w:rPr>
          <w:spacing w:val="-1"/>
        </w:rPr>
        <w:t>transit</w:t>
      </w:r>
      <w:r w:rsidRPr="007C3B41">
        <w:rPr>
          <w:spacing w:val="42"/>
        </w:rPr>
        <w:t xml:space="preserve"> </w:t>
      </w:r>
      <w:r w:rsidRPr="007C3B41">
        <w:rPr>
          <w:spacing w:val="-1"/>
        </w:rPr>
        <w:t>purposes.</w:t>
      </w:r>
      <w:r w:rsidRPr="007C3B41">
        <w:rPr>
          <w:spacing w:val="22"/>
          <w:w w:val="99"/>
        </w:rPr>
        <w:t xml:space="preserve"> </w:t>
      </w:r>
      <w:r w:rsidRPr="007C3B41">
        <w:rPr>
          <w:spacing w:val="-1"/>
        </w:rPr>
        <w:t>FTA</w:t>
      </w:r>
      <w:r w:rsidRPr="007C3B41">
        <w:rPr>
          <w:spacing w:val="6"/>
        </w:rPr>
        <w:t xml:space="preserve"> </w:t>
      </w:r>
      <w:r w:rsidRPr="007C3B41">
        <w:t>useful</w:t>
      </w:r>
      <w:r w:rsidRPr="007C3B41">
        <w:rPr>
          <w:spacing w:val="4"/>
        </w:rPr>
        <w:t xml:space="preserve"> </w:t>
      </w:r>
      <w:r w:rsidRPr="007C3B41">
        <w:t>life</w:t>
      </w:r>
      <w:r w:rsidRPr="007C3B41">
        <w:rPr>
          <w:spacing w:val="6"/>
        </w:rPr>
        <w:t xml:space="preserve"> </w:t>
      </w:r>
      <w:r w:rsidRPr="007C3B41">
        <w:t>requirements</w:t>
      </w:r>
      <w:r w:rsidRPr="007C3B41">
        <w:rPr>
          <w:spacing w:val="5"/>
        </w:rPr>
        <w:t xml:space="preserve"> </w:t>
      </w:r>
      <w:r w:rsidRPr="007C3B41">
        <w:t>apply.</w:t>
      </w:r>
      <w:r w:rsidRPr="007C3B41">
        <w:rPr>
          <w:spacing w:val="12"/>
        </w:rPr>
        <w:t xml:space="preserve"> </w:t>
      </w:r>
      <w:r w:rsidRPr="007C3B41">
        <w:t>If</w:t>
      </w:r>
      <w:r w:rsidRPr="007C3B41">
        <w:rPr>
          <w:spacing w:val="6"/>
        </w:rPr>
        <w:t xml:space="preserve"> </w:t>
      </w:r>
      <w:r w:rsidRPr="007C3B41">
        <w:t>the</w:t>
      </w:r>
      <w:r w:rsidRPr="007C3B41">
        <w:rPr>
          <w:spacing w:val="6"/>
        </w:rPr>
        <w:t xml:space="preserve"> </w:t>
      </w:r>
      <w:r w:rsidRPr="007C3B41">
        <w:t>asset</w:t>
      </w:r>
      <w:r w:rsidRPr="007C3B41">
        <w:rPr>
          <w:spacing w:val="7"/>
        </w:rPr>
        <w:t xml:space="preserve"> </w:t>
      </w:r>
      <w:r w:rsidRPr="007C3B41">
        <w:t>has</w:t>
      </w:r>
      <w:r w:rsidRPr="007C3B41">
        <w:rPr>
          <w:spacing w:val="6"/>
        </w:rPr>
        <w:t xml:space="preserve"> </w:t>
      </w:r>
      <w:r w:rsidRPr="007C3B41">
        <w:t>not</w:t>
      </w:r>
      <w:r w:rsidRPr="007C3B41">
        <w:rPr>
          <w:spacing w:val="6"/>
        </w:rPr>
        <w:t xml:space="preserve"> </w:t>
      </w:r>
      <w:r w:rsidRPr="007C3B41">
        <w:t>reached</w:t>
      </w:r>
      <w:r w:rsidRPr="007C3B41">
        <w:rPr>
          <w:spacing w:val="7"/>
        </w:rPr>
        <w:t xml:space="preserve"> </w:t>
      </w:r>
      <w:r w:rsidRPr="007C3B41">
        <w:t>its</w:t>
      </w:r>
      <w:r w:rsidRPr="007C3B41">
        <w:rPr>
          <w:spacing w:val="6"/>
        </w:rPr>
        <w:t xml:space="preserve"> </w:t>
      </w:r>
      <w:r w:rsidRPr="007C3B41">
        <w:t>useful</w:t>
      </w:r>
      <w:r w:rsidRPr="007C3B41">
        <w:rPr>
          <w:spacing w:val="21"/>
          <w:w w:val="99"/>
        </w:rPr>
        <w:t xml:space="preserve"> </w:t>
      </w:r>
      <w:r w:rsidRPr="007C3B41">
        <w:rPr>
          <w:spacing w:val="-1"/>
        </w:rPr>
        <w:t>life,</w:t>
      </w:r>
      <w:r w:rsidRPr="007C3B41">
        <w:rPr>
          <w:spacing w:val="30"/>
        </w:rPr>
        <w:t xml:space="preserve"> </w:t>
      </w:r>
      <w:r w:rsidRPr="007C3B41">
        <w:rPr>
          <w:spacing w:val="-1"/>
        </w:rPr>
        <w:t>the</w:t>
      </w:r>
      <w:r w:rsidRPr="007C3B41">
        <w:rPr>
          <w:spacing w:val="30"/>
        </w:rPr>
        <w:t xml:space="preserve"> </w:t>
      </w:r>
      <w:r w:rsidRPr="007C3B41">
        <w:rPr>
          <w:spacing w:val="-1"/>
        </w:rPr>
        <w:t>appropriate</w:t>
      </w:r>
      <w:r w:rsidRPr="007C3B41">
        <w:rPr>
          <w:spacing w:val="32"/>
        </w:rPr>
        <w:t xml:space="preserve"> </w:t>
      </w:r>
      <w:r w:rsidRPr="007C3B41">
        <w:rPr>
          <w:spacing w:val="-1"/>
        </w:rPr>
        <w:t>payment</w:t>
      </w:r>
      <w:r w:rsidRPr="007C3B41">
        <w:rPr>
          <w:spacing w:val="30"/>
        </w:rPr>
        <w:t xml:space="preserve"> </w:t>
      </w:r>
      <w:r w:rsidRPr="007C3B41">
        <w:t>should</w:t>
      </w:r>
      <w:r w:rsidRPr="007C3B41">
        <w:rPr>
          <w:spacing w:val="31"/>
        </w:rPr>
        <w:t xml:space="preserve"> </w:t>
      </w:r>
      <w:r w:rsidRPr="007C3B41">
        <w:rPr>
          <w:spacing w:val="-1"/>
        </w:rPr>
        <w:t>be</w:t>
      </w:r>
      <w:r w:rsidRPr="007C3B41">
        <w:rPr>
          <w:spacing w:val="30"/>
        </w:rPr>
        <w:t xml:space="preserve"> </w:t>
      </w:r>
      <w:r w:rsidRPr="007C3B41">
        <w:t>made</w:t>
      </w:r>
      <w:r w:rsidRPr="007C3B41">
        <w:rPr>
          <w:spacing w:val="31"/>
        </w:rPr>
        <w:t xml:space="preserve"> </w:t>
      </w:r>
      <w:r w:rsidRPr="007C3B41">
        <w:rPr>
          <w:spacing w:val="-1"/>
        </w:rPr>
        <w:t>to</w:t>
      </w:r>
      <w:r w:rsidRPr="007C3B41">
        <w:rPr>
          <w:spacing w:val="30"/>
        </w:rPr>
        <w:t xml:space="preserve"> </w:t>
      </w:r>
      <w:r w:rsidRPr="007C3B41">
        <w:rPr>
          <w:spacing w:val="-1"/>
        </w:rPr>
        <w:t>replace</w:t>
      </w:r>
      <w:r w:rsidRPr="007C3B41">
        <w:rPr>
          <w:spacing w:val="31"/>
        </w:rPr>
        <w:t xml:space="preserve"> </w:t>
      </w:r>
      <w:r w:rsidRPr="007C3B41">
        <w:rPr>
          <w:spacing w:val="-1"/>
        </w:rPr>
        <w:t>the</w:t>
      </w:r>
      <w:r w:rsidRPr="007C3B41">
        <w:rPr>
          <w:spacing w:val="30"/>
        </w:rPr>
        <w:t xml:space="preserve"> </w:t>
      </w:r>
      <w:r w:rsidRPr="007C3B41">
        <w:rPr>
          <w:spacing w:val="-1"/>
        </w:rPr>
        <w:t>asset.</w:t>
      </w:r>
      <w:r w:rsidRPr="007C3B41">
        <w:rPr>
          <w:spacing w:val="28"/>
          <w:w w:val="99"/>
        </w:rPr>
        <w:t xml:space="preserve"> </w:t>
      </w:r>
      <w:r w:rsidRPr="007C3B41">
        <w:rPr>
          <w:spacing w:val="-1"/>
        </w:rPr>
        <w:t>Otherwise,</w:t>
      </w:r>
      <w:r w:rsidRPr="007C3B41">
        <w:rPr>
          <w:spacing w:val="2"/>
        </w:rPr>
        <w:t xml:space="preserve"> </w:t>
      </w:r>
      <w:r w:rsidRPr="007C3B41">
        <w:t>documentation</w:t>
      </w:r>
      <w:r w:rsidRPr="007C3B41">
        <w:rPr>
          <w:spacing w:val="2"/>
        </w:rPr>
        <w:t xml:space="preserve"> </w:t>
      </w:r>
      <w:r w:rsidRPr="007C3B41">
        <w:t>should</w:t>
      </w:r>
      <w:r w:rsidRPr="007C3B41">
        <w:rPr>
          <w:spacing w:val="2"/>
        </w:rPr>
        <w:t xml:space="preserve"> </w:t>
      </w:r>
      <w:r w:rsidRPr="007C3B41">
        <w:rPr>
          <w:spacing w:val="-1"/>
        </w:rPr>
        <w:t>be</w:t>
      </w:r>
      <w:r w:rsidRPr="007C3B41">
        <w:rPr>
          <w:spacing w:val="3"/>
        </w:rPr>
        <w:t xml:space="preserve"> </w:t>
      </w:r>
      <w:r w:rsidRPr="007C3B41">
        <w:rPr>
          <w:spacing w:val="-1"/>
        </w:rPr>
        <w:t>provided</w:t>
      </w:r>
      <w:r w:rsidRPr="007C3B41">
        <w:rPr>
          <w:spacing w:val="3"/>
        </w:rPr>
        <w:t xml:space="preserve"> </w:t>
      </w:r>
      <w:r w:rsidRPr="007C3B41">
        <w:t>supporting</w:t>
      </w:r>
      <w:r w:rsidRPr="007C3B41">
        <w:rPr>
          <w:spacing w:val="2"/>
        </w:rPr>
        <w:t xml:space="preserve"> </w:t>
      </w:r>
      <w:r w:rsidRPr="007C3B41">
        <w:rPr>
          <w:spacing w:val="-1"/>
        </w:rPr>
        <w:t>the</w:t>
      </w:r>
      <w:r w:rsidRPr="007C3B41">
        <w:rPr>
          <w:spacing w:val="3"/>
        </w:rPr>
        <w:t xml:space="preserve"> </w:t>
      </w:r>
      <w:r w:rsidRPr="007C3B41">
        <w:rPr>
          <w:spacing w:val="-1"/>
        </w:rPr>
        <w:t>application</w:t>
      </w:r>
      <w:r w:rsidRPr="007C3B41">
        <w:rPr>
          <w:spacing w:val="30"/>
        </w:rPr>
        <w:t xml:space="preserve"> </w:t>
      </w:r>
      <w:r w:rsidRPr="007C3B41">
        <w:rPr>
          <w:spacing w:val="-1"/>
        </w:rPr>
        <w:t>of</w:t>
      </w:r>
      <w:r w:rsidRPr="007C3B41">
        <w:rPr>
          <w:spacing w:val="-4"/>
        </w:rPr>
        <w:t xml:space="preserve"> </w:t>
      </w:r>
      <w:r w:rsidRPr="007C3B41">
        <w:rPr>
          <w:spacing w:val="-1"/>
        </w:rPr>
        <w:t>proceeds</w:t>
      </w:r>
      <w:r w:rsidRPr="007C3B41">
        <w:rPr>
          <w:spacing w:val="-2"/>
        </w:rPr>
        <w:t xml:space="preserve"> </w:t>
      </w:r>
      <w:r w:rsidRPr="007C3B41">
        <w:rPr>
          <w:spacing w:val="-1"/>
        </w:rPr>
        <w:t>to</w:t>
      </w:r>
      <w:r w:rsidRPr="007C3B41">
        <w:rPr>
          <w:spacing w:val="-2"/>
        </w:rPr>
        <w:t xml:space="preserve"> </w:t>
      </w:r>
      <w:r w:rsidRPr="007C3B41">
        <w:rPr>
          <w:spacing w:val="-1"/>
        </w:rPr>
        <w:t>the</w:t>
      </w:r>
      <w:r w:rsidRPr="007C3B41">
        <w:rPr>
          <w:spacing w:val="-3"/>
        </w:rPr>
        <w:t xml:space="preserve"> </w:t>
      </w:r>
      <w:r w:rsidRPr="007C3B41">
        <w:rPr>
          <w:spacing w:val="-1"/>
        </w:rPr>
        <w:t>transit</w:t>
      </w:r>
      <w:r w:rsidRPr="007C3B41">
        <w:rPr>
          <w:spacing w:val="-2"/>
        </w:rPr>
        <w:t xml:space="preserve"> </w:t>
      </w:r>
      <w:r w:rsidRPr="007C3B41">
        <w:rPr>
          <w:spacing w:val="-1"/>
        </w:rPr>
        <w:t>operation.</w:t>
      </w:r>
    </w:p>
    <w:p w14:paraId="01AD5380" w14:textId="77777777" w:rsidR="00B4080D" w:rsidRPr="007C3B41" w:rsidRDefault="00B4080D">
      <w:pPr>
        <w:pStyle w:val="BodyText"/>
        <w:kinsoku w:val="0"/>
        <w:overflowPunct w:val="0"/>
        <w:spacing w:before="12"/>
        <w:ind w:left="0"/>
      </w:pPr>
    </w:p>
    <w:p w14:paraId="71690F44" w14:textId="77777777" w:rsidR="00B4080D" w:rsidRPr="007C3B41" w:rsidRDefault="00B4080D">
      <w:pPr>
        <w:pStyle w:val="BodyText"/>
        <w:kinsoku w:val="0"/>
        <w:overflowPunct w:val="0"/>
        <w:ind w:right="256"/>
        <w:jc w:val="both"/>
      </w:pPr>
      <w:r w:rsidRPr="007C3B41">
        <w:t>The</w:t>
      </w:r>
      <w:r w:rsidRPr="007C3B41">
        <w:rPr>
          <w:spacing w:val="44"/>
        </w:rPr>
        <w:t xml:space="preserve"> </w:t>
      </w:r>
      <w:r w:rsidRPr="007C3B41">
        <w:t>MTA/OLTS</w:t>
      </w:r>
      <w:r w:rsidRPr="007C3B41">
        <w:rPr>
          <w:spacing w:val="43"/>
        </w:rPr>
        <w:t xml:space="preserve"> </w:t>
      </w:r>
      <w:r w:rsidRPr="007C3B41">
        <w:t>also</w:t>
      </w:r>
      <w:r w:rsidRPr="007C3B41">
        <w:rPr>
          <w:spacing w:val="44"/>
        </w:rPr>
        <w:t xml:space="preserve"> </w:t>
      </w:r>
      <w:r w:rsidRPr="007C3B41">
        <w:t>requires</w:t>
      </w:r>
      <w:r w:rsidRPr="007C3B41">
        <w:rPr>
          <w:spacing w:val="44"/>
        </w:rPr>
        <w:t xml:space="preserve"> </w:t>
      </w:r>
      <w:r w:rsidRPr="007C3B41">
        <w:t>subrecipients</w:t>
      </w:r>
      <w:r w:rsidRPr="007C3B41">
        <w:rPr>
          <w:spacing w:val="43"/>
        </w:rPr>
        <w:t xml:space="preserve"> </w:t>
      </w:r>
      <w:r w:rsidRPr="007C3B41">
        <w:rPr>
          <w:spacing w:val="-1"/>
        </w:rPr>
        <w:t>to</w:t>
      </w:r>
      <w:r w:rsidRPr="007C3B41">
        <w:rPr>
          <w:spacing w:val="44"/>
        </w:rPr>
        <w:t xml:space="preserve"> </w:t>
      </w:r>
      <w:r w:rsidRPr="007C3B41">
        <w:rPr>
          <w:spacing w:val="-1"/>
        </w:rPr>
        <w:t>establish</w:t>
      </w:r>
      <w:r w:rsidRPr="007C3B41">
        <w:rPr>
          <w:spacing w:val="44"/>
        </w:rPr>
        <w:t xml:space="preserve"> </w:t>
      </w:r>
      <w:r w:rsidRPr="007C3B41">
        <w:t>a</w:t>
      </w:r>
      <w:r w:rsidRPr="007C3B41">
        <w:rPr>
          <w:spacing w:val="44"/>
        </w:rPr>
        <w:t xml:space="preserve"> </w:t>
      </w:r>
      <w:r w:rsidRPr="007C3B41">
        <w:t>facilities</w:t>
      </w:r>
      <w:r w:rsidRPr="007C3B41">
        <w:rPr>
          <w:spacing w:val="26"/>
          <w:w w:val="99"/>
        </w:rPr>
        <w:t xml:space="preserve"> </w:t>
      </w:r>
      <w:r w:rsidRPr="007C3B41">
        <w:t>maintenance</w:t>
      </w:r>
      <w:r w:rsidRPr="007C3B41">
        <w:rPr>
          <w:spacing w:val="-7"/>
        </w:rPr>
        <w:t xml:space="preserve"> </w:t>
      </w:r>
      <w:r w:rsidRPr="007C3B41">
        <w:t>program,</w:t>
      </w:r>
      <w:r w:rsidRPr="007C3B41">
        <w:rPr>
          <w:spacing w:val="-7"/>
        </w:rPr>
        <w:t xml:space="preserve"> </w:t>
      </w:r>
      <w:r w:rsidRPr="007C3B41">
        <w:t>as</w:t>
      </w:r>
      <w:r w:rsidRPr="007C3B41">
        <w:rPr>
          <w:spacing w:val="-6"/>
        </w:rPr>
        <w:t xml:space="preserve"> </w:t>
      </w:r>
      <w:r w:rsidRPr="007C3B41">
        <w:t>describe</w:t>
      </w:r>
      <w:r w:rsidRPr="007C3B41">
        <w:rPr>
          <w:spacing w:val="-7"/>
        </w:rPr>
        <w:t xml:space="preserve"> </w:t>
      </w:r>
      <w:r w:rsidRPr="007C3B41">
        <w:t>earlier</w:t>
      </w:r>
      <w:r w:rsidRPr="007C3B41">
        <w:rPr>
          <w:spacing w:val="-6"/>
        </w:rPr>
        <w:t xml:space="preserve"> </w:t>
      </w:r>
      <w:r w:rsidRPr="007C3B41">
        <w:t>under</w:t>
      </w:r>
      <w:r w:rsidRPr="007C3B41">
        <w:rPr>
          <w:spacing w:val="-6"/>
        </w:rPr>
        <w:t xml:space="preserve"> </w:t>
      </w:r>
      <w:r w:rsidRPr="007C3B41">
        <w:t>Section</w:t>
      </w:r>
      <w:r w:rsidRPr="007C3B41">
        <w:rPr>
          <w:spacing w:val="-7"/>
        </w:rPr>
        <w:t xml:space="preserve"> </w:t>
      </w:r>
      <w:r w:rsidRPr="007C3B41">
        <w:t>II.B.</w:t>
      </w:r>
      <w:r w:rsidRPr="007C3B41">
        <w:rPr>
          <w:spacing w:val="-7"/>
        </w:rPr>
        <w:t xml:space="preserve"> </w:t>
      </w:r>
      <w:r w:rsidRPr="007C3B41">
        <w:t>of</w:t>
      </w:r>
      <w:r w:rsidRPr="007C3B41">
        <w:rPr>
          <w:spacing w:val="-6"/>
        </w:rPr>
        <w:t xml:space="preserve"> </w:t>
      </w:r>
      <w:r w:rsidRPr="007C3B41">
        <w:rPr>
          <w:spacing w:val="-1"/>
        </w:rPr>
        <w:t>this</w:t>
      </w:r>
      <w:r w:rsidRPr="007C3B41">
        <w:rPr>
          <w:spacing w:val="-6"/>
        </w:rPr>
        <w:t xml:space="preserve"> </w:t>
      </w:r>
      <w:r w:rsidRPr="007C3B41">
        <w:t>SMP.</w:t>
      </w:r>
    </w:p>
    <w:p w14:paraId="667BA5A1" w14:textId="77777777" w:rsidR="00B4080D" w:rsidRPr="007C3B41" w:rsidRDefault="00B4080D">
      <w:pPr>
        <w:pStyle w:val="BodyText"/>
        <w:kinsoku w:val="0"/>
        <w:overflowPunct w:val="0"/>
        <w:spacing w:before="10"/>
        <w:ind w:left="0"/>
      </w:pPr>
    </w:p>
    <w:p w14:paraId="308E010F" w14:textId="77777777" w:rsidR="00B4080D" w:rsidRPr="007C3B41" w:rsidRDefault="00B4080D">
      <w:pPr>
        <w:pStyle w:val="Heading2"/>
        <w:numPr>
          <w:ilvl w:val="1"/>
          <w:numId w:val="17"/>
        </w:numPr>
        <w:tabs>
          <w:tab w:val="left" w:pos="2320"/>
        </w:tabs>
        <w:kinsoku w:val="0"/>
        <w:overflowPunct w:val="0"/>
        <w:spacing w:before="58"/>
        <w:rPr>
          <w:b w:val="0"/>
          <w:bCs w:val="0"/>
        </w:rPr>
      </w:pPr>
      <w:r w:rsidRPr="007C3B41">
        <w:t>Vehicle</w:t>
      </w:r>
      <w:r w:rsidRPr="007C3B41">
        <w:rPr>
          <w:spacing w:val="-10"/>
        </w:rPr>
        <w:t xml:space="preserve"> </w:t>
      </w:r>
      <w:r w:rsidRPr="007C3B41">
        <w:t>Useful</w:t>
      </w:r>
      <w:r w:rsidRPr="007C3B41">
        <w:rPr>
          <w:spacing w:val="-10"/>
        </w:rPr>
        <w:t xml:space="preserve"> </w:t>
      </w:r>
      <w:r w:rsidRPr="007C3B41">
        <w:t>Life</w:t>
      </w:r>
      <w:r w:rsidRPr="007C3B41">
        <w:rPr>
          <w:spacing w:val="-11"/>
        </w:rPr>
        <w:t xml:space="preserve"> </w:t>
      </w:r>
      <w:r w:rsidRPr="007C3B41">
        <w:t>and</w:t>
      </w:r>
      <w:r w:rsidRPr="007C3B41">
        <w:rPr>
          <w:spacing w:val="-10"/>
        </w:rPr>
        <w:t xml:space="preserve"> </w:t>
      </w:r>
      <w:r w:rsidRPr="007C3B41">
        <w:rPr>
          <w:spacing w:val="-1"/>
        </w:rPr>
        <w:t>Replacement</w:t>
      </w:r>
      <w:r w:rsidRPr="007C3B41">
        <w:rPr>
          <w:spacing w:val="-9"/>
        </w:rPr>
        <w:t xml:space="preserve"> </w:t>
      </w:r>
      <w:r w:rsidRPr="007C3B41">
        <w:t>Standards</w:t>
      </w:r>
    </w:p>
    <w:p w14:paraId="52CB61AF" w14:textId="77777777" w:rsidR="00B4080D" w:rsidRPr="007C3B41" w:rsidRDefault="00B4080D">
      <w:pPr>
        <w:pStyle w:val="BodyText"/>
        <w:kinsoku w:val="0"/>
        <w:overflowPunct w:val="0"/>
        <w:spacing w:before="12"/>
        <w:ind w:left="0"/>
        <w:rPr>
          <w:b/>
          <w:bCs/>
        </w:rPr>
      </w:pPr>
    </w:p>
    <w:p w14:paraId="5F6F4A1E" w14:textId="77777777" w:rsidR="00B4080D" w:rsidRPr="007C3B41" w:rsidRDefault="00B4080D">
      <w:pPr>
        <w:pStyle w:val="Heading3"/>
        <w:kinsoku w:val="0"/>
        <w:overflowPunct w:val="0"/>
        <w:rPr>
          <w:b w:val="0"/>
          <w:bCs w:val="0"/>
          <w:i w:val="0"/>
          <w:iCs w:val="0"/>
        </w:rPr>
      </w:pPr>
      <w:r w:rsidRPr="007C3B41">
        <w:rPr>
          <w:u w:val="single"/>
        </w:rPr>
        <w:t>Minimum</w:t>
      </w:r>
      <w:r w:rsidRPr="007C3B41">
        <w:rPr>
          <w:spacing w:val="-6"/>
          <w:u w:val="single"/>
        </w:rPr>
        <w:t xml:space="preserve"> </w:t>
      </w:r>
      <w:r w:rsidRPr="007C3B41">
        <w:rPr>
          <w:u w:val="single"/>
        </w:rPr>
        <w:t>Useful</w:t>
      </w:r>
      <w:r w:rsidRPr="007C3B41">
        <w:rPr>
          <w:spacing w:val="-6"/>
          <w:u w:val="single"/>
        </w:rPr>
        <w:t xml:space="preserve"> </w:t>
      </w:r>
      <w:r w:rsidRPr="007C3B41">
        <w:rPr>
          <w:u w:val="single"/>
        </w:rPr>
        <w:t>Life</w:t>
      </w:r>
      <w:r w:rsidRPr="007C3B41">
        <w:rPr>
          <w:spacing w:val="-6"/>
          <w:u w:val="single"/>
        </w:rPr>
        <w:t xml:space="preserve"> </w:t>
      </w:r>
      <w:r w:rsidRPr="007C3B41">
        <w:rPr>
          <w:u w:val="single"/>
        </w:rPr>
        <w:t>Standards</w:t>
      </w:r>
    </w:p>
    <w:p w14:paraId="4B7B4F0B" w14:textId="77777777" w:rsidR="00B4080D" w:rsidRPr="007C3B41" w:rsidRDefault="00B4080D">
      <w:pPr>
        <w:pStyle w:val="BodyText"/>
        <w:kinsoku w:val="0"/>
        <w:overflowPunct w:val="0"/>
        <w:spacing w:before="5"/>
        <w:ind w:left="0"/>
        <w:rPr>
          <w:b/>
          <w:bCs/>
          <w:i/>
          <w:iCs/>
        </w:rPr>
      </w:pPr>
    </w:p>
    <w:p w14:paraId="54943349" w14:textId="00E58DF7" w:rsidR="00B4080D" w:rsidRPr="007C3B41" w:rsidRDefault="00B4080D">
      <w:pPr>
        <w:pStyle w:val="BodyText"/>
        <w:kinsoku w:val="0"/>
        <w:overflowPunct w:val="0"/>
        <w:spacing w:before="53"/>
        <w:ind w:right="256"/>
        <w:jc w:val="both"/>
      </w:pPr>
      <w:r w:rsidRPr="007C3B41">
        <w:t>To</w:t>
      </w:r>
      <w:r w:rsidRPr="007C3B41">
        <w:rPr>
          <w:spacing w:val="18"/>
        </w:rPr>
        <w:t xml:space="preserve"> </w:t>
      </w:r>
      <w:r w:rsidRPr="007C3B41">
        <w:t>ensure</w:t>
      </w:r>
      <w:r w:rsidRPr="007C3B41">
        <w:rPr>
          <w:spacing w:val="19"/>
        </w:rPr>
        <w:t xml:space="preserve"> </w:t>
      </w:r>
      <w:r w:rsidRPr="007C3B41">
        <w:rPr>
          <w:spacing w:val="-1"/>
        </w:rPr>
        <w:t>that</w:t>
      </w:r>
      <w:r w:rsidRPr="007C3B41">
        <w:rPr>
          <w:spacing w:val="19"/>
        </w:rPr>
        <w:t xml:space="preserve"> </w:t>
      </w:r>
      <w:r w:rsidRPr="007C3B41">
        <w:t>vehicles</w:t>
      </w:r>
      <w:r w:rsidRPr="007C3B41">
        <w:rPr>
          <w:spacing w:val="18"/>
        </w:rPr>
        <w:t xml:space="preserve"> </w:t>
      </w:r>
      <w:r w:rsidRPr="007C3B41">
        <w:t>are</w:t>
      </w:r>
      <w:r w:rsidRPr="007C3B41">
        <w:rPr>
          <w:spacing w:val="19"/>
        </w:rPr>
        <w:t xml:space="preserve"> </w:t>
      </w:r>
      <w:r w:rsidRPr="007C3B41">
        <w:rPr>
          <w:spacing w:val="-1"/>
        </w:rPr>
        <w:t>adequately</w:t>
      </w:r>
      <w:r w:rsidRPr="007C3B41">
        <w:rPr>
          <w:spacing w:val="19"/>
        </w:rPr>
        <w:t xml:space="preserve"> </w:t>
      </w:r>
      <w:r w:rsidRPr="007C3B41">
        <w:t>maintained</w:t>
      </w:r>
      <w:r w:rsidRPr="007C3B41">
        <w:rPr>
          <w:spacing w:val="19"/>
        </w:rPr>
        <w:t xml:space="preserve"> </w:t>
      </w:r>
      <w:r w:rsidRPr="007C3B41">
        <w:t>and</w:t>
      </w:r>
      <w:r w:rsidRPr="007C3B41">
        <w:rPr>
          <w:spacing w:val="18"/>
        </w:rPr>
        <w:t xml:space="preserve"> </w:t>
      </w:r>
      <w:r w:rsidRPr="007C3B41">
        <w:rPr>
          <w:spacing w:val="-1"/>
        </w:rPr>
        <w:t>remain</w:t>
      </w:r>
      <w:r w:rsidRPr="007C3B41">
        <w:rPr>
          <w:spacing w:val="19"/>
        </w:rPr>
        <w:t xml:space="preserve"> </w:t>
      </w:r>
      <w:r w:rsidRPr="007C3B41">
        <w:rPr>
          <w:spacing w:val="-1"/>
        </w:rPr>
        <w:t>in</w:t>
      </w:r>
      <w:r w:rsidRPr="007C3B41">
        <w:rPr>
          <w:spacing w:val="19"/>
        </w:rPr>
        <w:t xml:space="preserve"> </w:t>
      </w:r>
      <w:r w:rsidRPr="007C3B41">
        <w:t>service</w:t>
      </w:r>
      <w:r w:rsidRPr="007C3B41">
        <w:rPr>
          <w:spacing w:val="27"/>
          <w:w w:val="99"/>
        </w:rPr>
        <w:t xml:space="preserve"> </w:t>
      </w:r>
      <w:r w:rsidRPr="007C3B41">
        <w:rPr>
          <w:spacing w:val="-1"/>
        </w:rPr>
        <w:t>for</w:t>
      </w:r>
      <w:r w:rsidRPr="007C3B41">
        <w:rPr>
          <w:spacing w:val="40"/>
        </w:rPr>
        <w:t xml:space="preserve"> </w:t>
      </w:r>
      <w:r w:rsidRPr="007C3B41">
        <w:rPr>
          <w:spacing w:val="-1"/>
        </w:rPr>
        <w:t>their</w:t>
      </w:r>
      <w:r w:rsidRPr="007C3B41">
        <w:rPr>
          <w:spacing w:val="41"/>
        </w:rPr>
        <w:t xml:space="preserve"> </w:t>
      </w:r>
      <w:r w:rsidRPr="007C3B41">
        <w:rPr>
          <w:spacing w:val="-1"/>
        </w:rPr>
        <w:t>normal</w:t>
      </w:r>
      <w:r w:rsidRPr="007C3B41">
        <w:rPr>
          <w:spacing w:val="40"/>
        </w:rPr>
        <w:t xml:space="preserve"> </w:t>
      </w:r>
      <w:r w:rsidRPr="007C3B41">
        <w:t>service</w:t>
      </w:r>
      <w:r w:rsidRPr="007C3B41">
        <w:rPr>
          <w:spacing w:val="41"/>
        </w:rPr>
        <w:t xml:space="preserve"> </w:t>
      </w:r>
      <w:r w:rsidRPr="007C3B41">
        <w:rPr>
          <w:spacing w:val="-1"/>
        </w:rPr>
        <w:t>life,</w:t>
      </w:r>
      <w:r w:rsidRPr="007C3B41">
        <w:rPr>
          <w:spacing w:val="40"/>
        </w:rPr>
        <w:t xml:space="preserve"> </w:t>
      </w:r>
      <w:r w:rsidRPr="007C3B41">
        <w:rPr>
          <w:spacing w:val="-1"/>
        </w:rPr>
        <w:t>the</w:t>
      </w:r>
      <w:r w:rsidRPr="007C3B41">
        <w:rPr>
          <w:spacing w:val="40"/>
        </w:rPr>
        <w:t xml:space="preserve"> </w:t>
      </w:r>
      <w:r w:rsidRPr="007C3B41">
        <w:rPr>
          <w:spacing w:val="-1"/>
        </w:rPr>
        <w:t>MTA/OLTS</w:t>
      </w:r>
      <w:r w:rsidRPr="007C3B41">
        <w:rPr>
          <w:spacing w:val="40"/>
        </w:rPr>
        <w:t xml:space="preserve"> </w:t>
      </w:r>
      <w:r w:rsidRPr="007C3B41">
        <w:rPr>
          <w:spacing w:val="-1"/>
        </w:rPr>
        <w:t>has</w:t>
      </w:r>
      <w:r w:rsidRPr="007C3B41">
        <w:rPr>
          <w:spacing w:val="41"/>
        </w:rPr>
        <w:t xml:space="preserve"> </w:t>
      </w:r>
      <w:r w:rsidRPr="007C3B41">
        <w:rPr>
          <w:spacing w:val="-1"/>
        </w:rPr>
        <w:t>established</w:t>
      </w:r>
      <w:r w:rsidRPr="007C3B41">
        <w:rPr>
          <w:spacing w:val="40"/>
        </w:rPr>
        <w:t xml:space="preserve"> </w:t>
      </w:r>
      <w:r w:rsidRPr="007C3B41">
        <w:t>minimum</w:t>
      </w:r>
      <w:r w:rsidRPr="007C3B41">
        <w:rPr>
          <w:spacing w:val="25"/>
          <w:w w:val="99"/>
        </w:rPr>
        <w:t xml:space="preserve"> </w:t>
      </w:r>
      <w:r w:rsidRPr="007C3B41">
        <w:rPr>
          <w:spacing w:val="-1"/>
        </w:rPr>
        <w:t>useful life</w:t>
      </w:r>
      <w:r w:rsidRPr="007C3B41">
        <w:t xml:space="preserve"> standards</w:t>
      </w:r>
      <w:r w:rsidRPr="007C3B41">
        <w:rPr>
          <w:spacing w:val="-1"/>
        </w:rPr>
        <w:t xml:space="preserve"> for</w:t>
      </w:r>
      <w:r w:rsidRPr="007C3B41">
        <w:t xml:space="preserve"> vehicles</w:t>
      </w:r>
      <w:r w:rsidRPr="007C3B41">
        <w:rPr>
          <w:spacing w:val="-1"/>
        </w:rPr>
        <w:t xml:space="preserve"> funded</w:t>
      </w:r>
      <w:r w:rsidRPr="007C3B41">
        <w:t xml:space="preserve"> with</w:t>
      </w:r>
      <w:r w:rsidRPr="007C3B41">
        <w:rPr>
          <w:spacing w:val="-1"/>
        </w:rPr>
        <w:t xml:space="preserve"> </w:t>
      </w:r>
      <w:r w:rsidRPr="007C3B41">
        <w:t>state or</w:t>
      </w:r>
      <w:r w:rsidRPr="007C3B41">
        <w:rPr>
          <w:spacing w:val="-1"/>
        </w:rPr>
        <w:t xml:space="preserve"> </w:t>
      </w:r>
      <w:r w:rsidRPr="007C3B41">
        <w:t xml:space="preserve">federal </w:t>
      </w:r>
      <w:r w:rsidRPr="007C3B41">
        <w:rPr>
          <w:spacing w:val="-1"/>
        </w:rPr>
        <w:t xml:space="preserve">funds. </w:t>
      </w:r>
      <w:r w:rsidRPr="007C3B41">
        <w:t>These</w:t>
      </w:r>
      <w:r w:rsidRPr="007C3B41">
        <w:rPr>
          <w:spacing w:val="29"/>
          <w:w w:val="99"/>
        </w:rPr>
        <w:t xml:space="preserve"> </w:t>
      </w:r>
      <w:r w:rsidRPr="007C3B41">
        <w:t>standards</w:t>
      </w:r>
      <w:r w:rsidRPr="007C3B41">
        <w:rPr>
          <w:spacing w:val="19"/>
        </w:rPr>
        <w:t xml:space="preserve"> </w:t>
      </w:r>
      <w:r w:rsidRPr="007C3B41">
        <w:rPr>
          <w:spacing w:val="-1"/>
        </w:rPr>
        <w:t>apply</w:t>
      </w:r>
      <w:r w:rsidRPr="007C3B41">
        <w:rPr>
          <w:spacing w:val="19"/>
        </w:rPr>
        <w:t xml:space="preserve"> </w:t>
      </w:r>
      <w:r w:rsidRPr="007C3B41">
        <w:rPr>
          <w:spacing w:val="-1"/>
        </w:rPr>
        <w:t>to</w:t>
      </w:r>
      <w:r w:rsidRPr="007C3B41">
        <w:rPr>
          <w:spacing w:val="20"/>
        </w:rPr>
        <w:t xml:space="preserve"> </w:t>
      </w:r>
      <w:r w:rsidRPr="007C3B41">
        <w:rPr>
          <w:spacing w:val="-1"/>
        </w:rPr>
        <w:t>all</w:t>
      </w:r>
      <w:r w:rsidRPr="007C3B41">
        <w:rPr>
          <w:spacing w:val="19"/>
        </w:rPr>
        <w:t xml:space="preserve"> </w:t>
      </w:r>
      <w:r w:rsidRPr="007C3B41">
        <w:rPr>
          <w:spacing w:val="-1"/>
        </w:rPr>
        <w:t>vehicles</w:t>
      </w:r>
      <w:r w:rsidRPr="007C3B41">
        <w:rPr>
          <w:spacing w:val="19"/>
        </w:rPr>
        <w:t xml:space="preserve"> </w:t>
      </w:r>
      <w:r w:rsidRPr="007C3B41">
        <w:rPr>
          <w:spacing w:val="-1"/>
        </w:rPr>
        <w:t>purchased</w:t>
      </w:r>
      <w:r w:rsidRPr="007C3B41">
        <w:rPr>
          <w:spacing w:val="20"/>
        </w:rPr>
        <w:t xml:space="preserve"> </w:t>
      </w:r>
      <w:r w:rsidRPr="007C3B41">
        <w:rPr>
          <w:spacing w:val="-1"/>
        </w:rPr>
        <w:t>with</w:t>
      </w:r>
      <w:r w:rsidRPr="007C3B41">
        <w:rPr>
          <w:spacing w:val="20"/>
        </w:rPr>
        <w:t xml:space="preserve"> </w:t>
      </w:r>
      <w:r w:rsidRPr="007C3B41">
        <w:t>Sections</w:t>
      </w:r>
      <w:r w:rsidRPr="007C3B41">
        <w:rPr>
          <w:spacing w:val="19"/>
        </w:rPr>
        <w:t xml:space="preserve"> </w:t>
      </w:r>
      <w:r w:rsidRPr="007C3B41">
        <w:rPr>
          <w:spacing w:val="-1"/>
        </w:rPr>
        <w:t>5307,</w:t>
      </w:r>
      <w:r w:rsidRPr="007C3B41">
        <w:rPr>
          <w:spacing w:val="19"/>
        </w:rPr>
        <w:t xml:space="preserve"> </w:t>
      </w:r>
      <w:r w:rsidRPr="007C3B41">
        <w:rPr>
          <w:spacing w:val="-1"/>
        </w:rPr>
        <w:t>5339,</w:t>
      </w:r>
      <w:r w:rsidRPr="007C3B41">
        <w:rPr>
          <w:spacing w:val="28"/>
          <w:w w:val="99"/>
        </w:rPr>
        <w:t xml:space="preserve"> </w:t>
      </w:r>
      <w:r w:rsidRPr="007C3B41">
        <w:rPr>
          <w:spacing w:val="-1"/>
        </w:rPr>
        <w:t>5310,</w:t>
      </w:r>
      <w:r w:rsidRPr="007C3B41">
        <w:rPr>
          <w:spacing w:val="42"/>
        </w:rPr>
        <w:t xml:space="preserve"> </w:t>
      </w:r>
      <w:r w:rsidRPr="007C3B41">
        <w:rPr>
          <w:spacing w:val="-1"/>
        </w:rPr>
        <w:t>5311,</w:t>
      </w:r>
      <w:r w:rsidRPr="007C3B41">
        <w:rPr>
          <w:spacing w:val="42"/>
        </w:rPr>
        <w:t xml:space="preserve"> </w:t>
      </w:r>
      <w:r w:rsidRPr="007C3B41">
        <w:rPr>
          <w:spacing w:val="-1"/>
        </w:rPr>
        <w:t>and</w:t>
      </w:r>
      <w:r w:rsidRPr="007C3B41">
        <w:rPr>
          <w:spacing w:val="42"/>
        </w:rPr>
        <w:t xml:space="preserve"> </w:t>
      </w:r>
      <w:r w:rsidRPr="007C3B41">
        <w:t>State</w:t>
      </w:r>
      <w:r w:rsidRPr="007C3B41">
        <w:rPr>
          <w:spacing w:val="43"/>
        </w:rPr>
        <w:t xml:space="preserve"> </w:t>
      </w:r>
      <w:r w:rsidRPr="007C3B41">
        <w:rPr>
          <w:spacing w:val="-1"/>
        </w:rPr>
        <w:t>funds,</w:t>
      </w:r>
      <w:r w:rsidRPr="007C3B41">
        <w:rPr>
          <w:spacing w:val="42"/>
        </w:rPr>
        <w:t xml:space="preserve"> </w:t>
      </w:r>
      <w:r w:rsidRPr="007C3B41">
        <w:rPr>
          <w:spacing w:val="-1"/>
        </w:rPr>
        <w:t>and</w:t>
      </w:r>
      <w:r w:rsidRPr="007C3B41">
        <w:rPr>
          <w:spacing w:val="43"/>
        </w:rPr>
        <w:t xml:space="preserve"> </w:t>
      </w:r>
      <w:r w:rsidRPr="007C3B41">
        <w:rPr>
          <w:spacing w:val="-1"/>
        </w:rPr>
        <w:t>to</w:t>
      </w:r>
      <w:r w:rsidRPr="007C3B41">
        <w:rPr>
          <w:spacing w:val="42"/>
        </w:rPr>
        <w:t xml:space="preserve"> </w:t>
      </w:r>
      <w:r w:rsidRPr="007C3B41">
        <w:rPr>
          <w:spacing w:val="-1"/>
        </w:rPr>
        <w:t>all</w:t>
      </w:r>
      <w:r w:rsidRPr="007C3B41">
        <w:rPr>
          <w:spacing w:val="42"/>
        </w:rPr>
        <w:t xml:space="preserve"> </w:t>
      </w:r>
      <w:r w:rsidRPr="007C3B41">
        <w:rPr>
          <w:spacing w:val="-1"/>
        </w:rPr>
        <w:t>vehicles</w:t>
      </w:r>
      <w:r w:rsidRPr="007C3B41">
        <w:rPr>
          <w:spacing w:val="43"/>
        </w:rPr>
        <w:t xml:space="preserve"> </w:t>
      </w:r>
      <w:r w:rsidRPr="007C3B41">
        <w:rPr>
          <w:spacing w:val="-1"/>
        </w:rPr>
        <w:t>that</w:t>
      </w:r>
      <w:r w:rsidRPr="007C3B41">
        <w:rPr>
          <w:spacing w:val="42"/>
        </w:rPr>
        <w:t xml:space="preserve"> </w:t>
      </w:r>
      <w:r w:rsidRPr="007C3B41">
        <w:t>will</w:t>
      </w:r>
      <w:r w:rsidRPr="007C3B41">
        <w:rPr>
          <w:spacing w:val="43"/>
        </w:rPr>
        <w:t xml:space="preserve"> </w:t>
      </w:r>
      <w:r w:rsidRPr="007C3B41">
        <w:rPr>
          <w:spacing w:val="-1"/>
        </w:rPr>
        <w:t>be</w:t>
      </w:r>
      <w:r w:rsidRPr="007C3B41">
        <w:rPr>
          <w:spacing w:val="38"/>
        </w:rPr>
        <w:t xml:space="preserve"> </w:t>
      </w:r>
      <w:r w:rsidRPr="007C3B41">
        <w:rPr>
          <w:spacing w:val="-1"/>
        </w:rPr>
        <w:t>replaced</w:t>
      </w:r>
      <w:r w:rsidRPr="007C3B41">
        <w:rPr>
          <w:spacing w:val="56"/>
        </w:rPr>
        <w:t xml:space="preserve"> </w:t>
      </w:r>
      <w:r w:rsidRPr="007C3B41">
        <w:t>with</w:t>
      </w:r>
      <w:r w:rsidRPr="007C3B41">
        <w:rPr>
          <w:spacing w:val="56"/>
        </w:rPr>
        <w:t xml:space="preserve"> </w:t>
      </w:r>
      <w:r w:rsidRPr="007C3B41">
        <w:t>vehicles</w:t>
      </w:r>
      <w:r w:rsidRPr="007C3B41">
        <w:rPr>
          <w:spacing w:val="57"/>
        </w:rPr>
        <w:t xml:space="preserve"> </w:t>
      </w:r>
      <w:r w:rsidRPr="007C3B41">
        <w:rPr>
          <w:spacing w:val="-1"/>
        </w:rPr>
        <w:t>funded</w:t>
      </w:r>
      <w:r w:rsidRPr="007C3B41">
        <w:rPr>
          <w:spacing w:val="55"/>
        </w:rPr>
        <w:t xml:space="preserve"> </w:t>
      </w:r>
      <w:r w:rsidRPr="007C3B41">
        <w:rPr>
          <w:spacing w:val="-1"/>
        </w:rPr>
        <w:t>from</w:t>
      </w:r>
      <w:r w:rsidRPr="007C3B41">
        <w:rPr>
          <w:spacing w:val="57"/>
        </w:rPr>
        <w:t xml:space="preserve"> </w:t>
      </w:r>
      <w:r w:rsidRPr="007C3B41">
        <w:rPr>
          <w:spacing w:val="-1"/>
        </w:rPr>
        <w:t>these</w:t>
      </w:r>
      <w:r w:rsidRPr="007C3B41">
        <w:rPr>
          <w:spacing w:val="56"/>
        </w:rPr>
        <w:t xml:space="preserve"> </w:t>
      </w:r>
      <w:r w:rsidRPr="007C3B41">
        <w:rPr>
          <w:spacing w:val="-1"/>
        </w:rPr>
        <w:t>programs,</w:t>
      </w:r>
      <w:r w:rsidRPr="007C3B41">
        <w:rPr>
          <w:spacing w:val="57"/>
        </w:rPr>
        <w:t xml:space="preserve"> </w:t>
      </w:r>
      <w:r w:rsidRPr="007C3B41">
        <w:rPr>
          <w:spacing w:val="-1"/>
        </w:rPr>
        <w:t>regardless</w:t>
      </w:r>
      <w:r w:rsidRPr="007C3B41">
        <w:rPr>
          <w:spacing w:val="56"/>
        </w:rPr>
        <w:t xml:space="preserve"> </w:t>
      </w:r>
      <w:r w:rsidRPr="007C3B41">
        <w:t>of</w:t>
      </w:r>
      <w:r w:rsidRPr="007C3B41">
        <w:rPr>
          <w:spacing w:val="57"/>
        </w:rPr>
        <w:t xml:space="preserve"> </w:t>
      </w:r>
      <w:r w:rsidRPr="007C3B41">
        <w:rPr>
          <w:spacing w:val="-1"/>
        </w:rPr>
        <w:t>the</w:t>
      </w:r>
      <w:r w:rsidRPr="007C3B41">
        <w:rPr>
          <w:spacing w:val="26"/>
        </w:rPr>
        <w:t xml:space="preserve"> </w:t>
      </w:r>
      <w:r w:rsidRPr="007C3B41">
        <w:rPr>
          <w:spacing w:val="-1"/>
        </w:rPr>
        <w:t>initial</w:t>
      </w:r>
      <w:r w:rsidRPr="007C3B41">
        <w:rPr>
          <w:spacing w:val="-8"/>
        </w:rPr>
        <w:t xml:space="preserve"> </w:t>
      </w:r>
      <w:r w:rsidRPr="007C3B41">
        <w:rPr>
          <w:spacing w:val="-1"/>
        </w:rPr>
        <w:t>funding</w:t>
      </w:r>
      <w:r w:rsidRPr="007C3B41">
        <w:rPr>
          <w:spacing w:val="-7"/>
        </w:rPr>
        <w:t xml:space="preserve"> </w:t>
      </w:r>
      <w:r w:rsidRPr="007C3B41">
        <w:t>source.</w:t>
      </w:r>
    </w:p>
    <w:p w14:paraId="54804CA3" w14:textId="77777777" w:rsidR="00B4080D" w:rsidRPr="007C3B41" w:rsidRDefault="00B4080D">
      <w:pPr>
        <w:pStyle w:val="BodyText"/>
        <w:kinsoku w:val="0"/>
        <w:overflowPunct w:val="0"/>
        <w:spacing w:before="12"/>
        <w:ind w:left="0"/>
      </w:pPr>
    </w:p>
    <w:p w14:paraId="5908F03D" w14:textId="77777777" w:rsidR="00B4080D" w:rsidRPr="007C3B41" w:rsidRDefault="00B4080D">
      <w:pPr>
        <w:pStyle w:val="BodyText"/>
        <w:kinsoku w:val="0"/>
        <w:overflowPunct w:val="0"/>
        <w:ind w:right="259"/>
      </w:pPr>
      <w:r w:rsidRPr="007C3B41">
        <w:t>Service-life</w:t>
      </w:r>
      <w:r w:rsidRPr="007C3B41">
        <w:rPr>
          <w:spacing w:val="-5"/>
        </w:rPr>
        <w:t xml:space="preserve"> </w:t>
      </w:r>
      <w:r w:rsidRPr="007C3B41">
        <w:rPr>
          <w:spacing w:val="-1"/>
        </w:rPr>
        <w:t>begins</w:t>
      </w:r>
      <w:r w:rsidRPr="007C3B41">
        <w:rPr>
          <w:spacing w:val="-5"/>
        </w:rPr>
        <w:t xml:space="preserve"> </w:t>
      </w:r>
      <w:r w:rsidRPr="007C3B41">
        <w:t>on</w:t>
      </w:r>
      <w:r w:rsidRPr="007C3B41">
        <w:rPr>
          <w:spacing w:val="-5"/>
        </w:rPr>
        <w:t xml:space="preserve"> </w:t>
      </w:r>
      <w:r w:rsidRPr="007C3B41">
        <w:rPr>
          <w:spacing w:val="-1"/>
        </w:rPr>
        <w:t>the</w:t>
      </w:r>
      <w:r w:rsidRPr="007C3B41">
        <w:rPr>
          <w:spacing w:val="-4"/>
        </w:rPr>
        <w:t xml:space="preserve"> </w:t>
      </w:r>
      <w:r w:rsidRPr="007C3B41">
        <w:t>date</w:t>
      </w:r>
      <w:r w:rsidRPr="007C3B41">
        <w:rPr>
          <w:spacing w:val="-5"/>
        </w:rPr>
        <w:t xml:space="preserve"> </w:t>
      </w:r>
      <w:r w:rsidRPr="007C3B41">
        <w:rPr>
          <w:spacing w:val="-1"/>
        </w:rPr>
        <w:t>the</w:t>
      </w:r>
      <w:r w:rsidRPr="007C3B41">
        <w:rPr>
          <w:spacing w:val="-3"/>
        </w:rPr>
        <w:t xml:space="preserve"> </w:t>
      </w:r>
      <w:r w:rsidRPr="007C3B41">
        <w:t>vehicle</w:t>
      </w:r>
      <w:r w:rsidRPr="007C3B41">
        <w:rPr>
          <w:spacing w:val="-5"/>
        </w:rPr>
        <w:t xml:space="preserve"> </w:t>
      </w:r>
      <w:r w:rsidRPr="007C3B41">
        <w:t>was</w:t>
      </w:r>
      <w:r w:rsidRPr="007C3B41">
        <w:rPr>
          <w:spacing w:val="-4"/>
        </w:rPr>
        <w:t xml:space="preserve"> </w:t>
      </w:r>
      <w:r w:rsidRPr="007C3B41">
        <w:rPr>
          <w:spacing w:val="-1"/>
        </w:rPr>
        <w:t>placed</w:t>
      </w:r>
      <w:r w:rsidRPr="007C3B41">
        <w:rPr>
          <w:spacing w:val="-4"/>
        </w:rPr>
        <w:t xml:space="preserve"> </w:t>
      </w:r>
      <w:r w:rsidRPr="007C3B41">
        <w:t>in</w:t>
      </w:r>
      <w:r w:rsidRPr="007C3B41">
        <w:rPr>
          <w:spacing w:val="-4"/>
        </w:rPr>
        <w:t xml:space="preserve"> </w:t>
      </w:r>
      <w:r w:rsidRPr="007C3B41">
        <w:t>service</w:t>
      </w:r>
      <w:r w:rsidRPr="007C3B41">
        <w:rPr>
          <w:spacing w:val="-5"/>
        </w:rPr>
        <w:t xml:space="preserve"> </w:t>
      </w:r>
      <w:r w:rsidRPr="007C3B41">
        <w:t>and</w:t>
      </w:r>
      <w:r w:rsidRPr="007C3B41">
        <w:rPr>
          <w:spacing w:val="25"/>
          <w:w w:val="99"/>
        </w:rPr>
        <w:t xml:space="preserve"> </w:t>
      </w:r>
      <w:r w:rsidRPr="007C3B41">
        <w:t>continues</w:t>
      </w:r>
      <w:r w:rsidRPr="007C3B41">
        <w:rPr>
          <w:spacing w:val="-7"/>
        </w:rPr>
        <w:t xml:space="preserve"> </w:t>
      </w:r>
      <w:r w:rsidRPr="007C3B41">
        <w:rPr>
          <w:spacing w:val="-1"/>
        </w:rPr>
        <w:t>until</w:t>
      </w:r>
      <w:r w:rsidRPr="007C3B41">
        <w:rPr>
          <w:spacing w:val="-6"/>
        </w:rPr>
        <w:t xml:space="preserve"> </w:t>
      </w:r>
      <w:r w:rsidRPr="007C3B41">
        <w:rPr>
          <w:spacing w:val="-1"/>
        </w:rPr>
        <w:t>it</w:t>
      </w:r>
      <w:r w:rsidRPr="007C3B41">
        <w:rPr>
          <w:spacing w:val="-7"/>
        </w:rPr>
        <w:t xml:space="preserve"> </w:t>
      </w:r>
      <w:r w:rsidRPr="007C3B41">
        <w:rPr>
          <w:spacing w:val="-1"/>
        </w:rPr>
        <w:t>is</w:t>
      </w:r>
      <w:r w:rsidRPr="007C3B41">
        <w:rPr>
          <w:spacing w:val="-6"/>
        </w:rPr>
        <w:t xml:space="preserve"> </w:t>
      </w:r>
      <w:r w:rsidRPr="007C3B41">
        <w:t>removed</w:t>
      </w:r>
      <w:r w:rsidRPr="007C3B41">
        <w:rPr>
          <w:spacing w:val="-7"/>
        </w:rPr>
        <w:t xml:space="preserve"> </w:t>
      </w:r>
      <w:r w:rsidRPr="007C3B41">
        <w:rPr>
          <w:spacing w:val="-1"/>
        </w:rPr>
        <w:t>from</w:t>
      </w:r>
      <w:r w:rsidRPr="007C3B41">
        <w:rPr>
          <w:spacing w:val="-6"/>
        </w:rPr>
        <w:t xml:space="preserve"> </w:t>
      </w:r>
      <w:r w:rsidRPr="007C3B41">
        <w:t>service.</w:t>
      </w:r>
    </w:p>
    <w:p w14:paraId="46F54AFF" w14:textId="77777777" w:rsidR="00B4080D" w:rsidRPr="007C3B41" w:rsidRDefault="00B4080D">
      <w:pPr>
        <w:pStyle w:val="BodyText"/>
        <w:kinsoku w:val="0"/>
        <w:overflowPunct w:val="0"/>
        <w:spacing w:before="11"/>
        <w:ind w:left="0"/>
      </w:pPr>
    </w:p>
    <w:tbl>
      <w:tblPr>
        <w:tblStyle w:val="TableGrid"/>
        <w:tblpPr w:leftFromText="180" w:rightFromText="180" w:vertAnchor="text" w:horzAnchor="margin" w:tblpXSpec="center" w:tblpY="-102"/>
        <w:tblW w:w="6452" w:type="dxa"/>
        <w:tblLook w:val="04A0" w:firstRow="1" w:lastRow="0" w:firstColumn="1" w:lastColumn="0" w:noHBand="0" w:noVBand="1"/>
      </w:tblPr>
      <w:tblGrid>
        <w:gridCol w:w="2846"/>
        <w:gridCol w:w="1170"/>
        <w:gridCol w:w="996"/>
        <w:gridCol w:w="1440"/>
      </w:tblGrid>
      <w:tr w:rsidR="007802AD" w:rsidRPr="003650D4" w14:paraId="52B6AFCC" w14:textId="77777777" w:rsidTr="007802AD">
        <w:trPr>
          <w:trHeight w:val="323"/>
        </w:trPr>
        <w:tc>
          <w:tcPr>
            <w:tcW w:w="2846" w:type="dxa"/>
            <w:noWrap/>
            <w:hideMark/>
          </w:tcPr>
          <w:p w14:paraId="4B4AF59F" w14:textId="77777777" w:rsidR="007802AD" w:rsidRPr="003650D4" w:rsidRDefault="007802AD" w:rsidP="007802AD">
            <w:pPr>
              <w:rPr>
                <w:rFonts w:cs="Arial"/>
                <w:b/>
                <w:bCs/>
                <w:sz w:val="22"/>
              </w:rPr>
            </w:pPr>
            <w:r w:rsidRPr="003650D4">
              <w:rPr>
                <w:rFonts w:cs="Arial"/>
                <w:b/>
                <w:bCs/>
                <w:sz w:val="22"/>
              </w:rPr>
              <w:t>Classification</w:t>
            </w:r>
          </w:p>
        </w:tc>
        <w:tc>
          <w:tcPr>
            <w:tcW w:w="1170" w:type="dxa"/>
            <w:noWrap/>
            <w:hideMark/>
          </w:tcPr>
          <w:p w14:paraId="15BDBE90" w14:textId="77777777" w:rsidR="007802AD" w:rsidRPr="003650D4" w:rsidRDefault="007802AD" w:rsidP="007802AD">
            <w:pPr>
              <w:jc w:val="center"/>
              <w:rPr>
                <w:rFonts w:cs="Arial"/>
                <w:b/>
                <w:bCs/>
                <w:sz w:val="22"/>
              </w:rPr>
            </w:pPr>
            <w:r w:rsidRPr="003650D4">
              <w:rPr>
                <w:rFonts w:cs="Arial"/>
                <w:b/>
                <w:bCs/>
                <w:sz w:val="22"/>
              </w:rPr>
              <w:t>Yrs.</w:t>
            </w:r>
          </w:p>
        </w:tc>
        <w:tc>
          <w:tcPr>
            <w:tcW w:w="996" w:type="dxa"/>
            <w:noWrap/>
            <w:hideMark/>
          </w:tcPr>
          <w:p w14:paraId="2B446013" w14:textId="77777777" w:rsidR="007802AD" w:rsidRPr="003650D4" w:rsidRDefault="007802AD" w:rsidP="007802AD">
            <w:pPr>
              <w:rPr>
                <w:rFonts w:cs="Arial"/>
                <w:b/>
                <w:bCs/>
                <w:sz w:val="22"/>
              </w:rPr>
            </w:pPr>
            <w:r w:rsidRPr="003650D4">
              <w:rPr>
                <w:rFonts w:cs="Arial"/>
                <w:b/>
                <w:bCs/>
                <w:sz w:val="22"/>
              </w:rPr>
              <w:t>Miles</w:t>
            </w:r>
          </w:p>
        </w:tc>
        <w:tc>
          <w:tcPr>
            <w:tcW w:w="1440" w:type="dxa"/>
            <w:noWrap/>
            <w:hideMark/>
          </w:tcPr>
          <w:p w14:paraId="7926707F" w14:textId="77777777" w:rsidR="007802AD" w:rsidRPr="003650D4" w:rsidRDefault="007802AD" w:rsidP="007802AD">
            <w:pPr>
              <w:jc w:val="center"/>
              <w:rPr>
                <w:rFonts w:cs="Arial"/>
                <w:b/>
                <w:bCs/>
                <w:sz w:val="22"/>
              </w:rPr>
            </w:pPr>
            <w:r w:rsidRPr="003650D4">
              <w:rPr>
                <w:rFonts w:cs="Arial"/>
                <w:b/>
                <w:bCs/>
                <w:sz w:val="22"/>
              </w:rPr>
              <w:t>LENGTH</w:t>
            </w:r>
          </w:p>
        </w:tc>
      </w:tr>
      <w:tr w:rsidR="007802AD" w:rsidRPr="003650D4" w14:paraId="4B1D8D95" w14:textId="77777777" w:rsidTr="007802AD">
        <w:trPr>
          <w:trHeight w:val="270"/>
        </w:trPr>
        <w:tc>
          <w:tcPr>
            <w:tcW w:w="2846" w:type="dxa"/>
            <w:noWrap/>
            <w:hideMark/>
          </w:tcPr>
          <w:p w14:paraId="45830218" w14:textId="77777777" w:rsidR="007802AD" w:rsidRPr="003650D4" w:rsidRDefault="007802AD" w:rsidP="007802AD">
            <w:pPr>
              <w:rPr>
                <w:rFonts w:cs="Arial"/>
                <w:bCs/>
                <w:sz w:val="22"/>
              </w:rPr>
            </w:pPr>
            <w:r w:rsidRPr="003650D4">
              <w:rPr>
                <w:rFonts w:cs="Arial"/>
                <w:sz w:val="22"/>
              </w:rPr>
              <w:t>Revenue Specialized Vehicles (Accessible Minivans, Vans, Accessible Taxicabs &amp; Sedans)</w:t>
            </w:r>
          </w:p>
        </w:tc>
        <w:tc>
          <w:tcPr>
            <w:tcW w:w="1170" w:type="dxa"/>
            <w:noWrap/>
            <w:hideMark/>
          </w:tcPr>
          <w:p w14:paraId="4DF43C84" w14:textId="77777777" w:rsidR="007802AD" w:rsidRPr="003650D4" w:rsidRDefault="007802AD" w:rsidP="007802AD">
            <w:pPr>
              <w:rPr>
                <w:rFonts w:cs="Arial"/>
                <w:bCs/>
                <w:sz w:val="22"/>
              </w:rPr>
            </w:pPr>
            <w:r w:rsidRPr="003650D4">
              <w:rPr>
                <w:rFonts w:cs="Arial"/>
                <w:sz w:val="22"/>
              </w:rPr>
              <w:t>4 years</w:t>
            </w:r>
          </w:p>
        </w:tc>
        <w:tc>
          <w:tcPr>
            <w:tcW w:w="996" w:type="dxa"/>
            <w:noWrap/>
            <w:hideMark/>
          </w:tcPr>
          <w:p w14:paraId="2DC28013" w14:textId="77777777" w:rsidR="007802AD" w:rsidRPr="003650D4" w:rsidRDefault="007802AD" w:rsidP="007802AD">
            <w:pPr>
              <w:rPr>
                <w:rFonts w:cs="Arial"/>
                <w:bCs/>
                <w:sz w:val="22"/>
              </w:rPr>
            </w:pPr>
            <w:r w:rsidRPr="003650D4">
              <w:rPr>
                <w:rFonts w:cs="Arial"/>
                <w:sz w:val="22"/>
              </w:rPr>
              <w:t>1</w:t>
            </w:r>
            <w:r>
              <w:rPr>
                <w:rFonts w:cs="Arial"/>
                <w:sz w:val="22"/>
              </w:rPr>
              <w:t>0</w:t>
            </w:r>
            <w:r w:rsidRPr="003650D4">
              <w:rPr>
                <w:rFonts w:cs="Arial"/>
                <w:sz w:val="22"/>
              </w:rPr>
              <w:t>0,000</w:t>
            </w:r>
          </w:p>
        </w:tc>
        <w:tc>
          <w:tcPr>
            <w:tcW w:w="1440" w:type="dxa"/>
            <w:noWrap/>
            <w:hideMark/>
          </w:tcPr>
          <w:p w14:paraId="19B836DD" w14:textId="77777777" w:rsidR="007802AD" w:rsidRPr="003650D4" w:rsidRDefault="007802AD" w:rsidP="007802AD">
            <w:pPr>
              <w:jc w:val="center"/>
              <w:rPr>
                <w:rFonts w:cs="Arial"/>
                <w:bCs/>
                <w:sz w:val="22"/>
              </w:rPr>
            </w:pPr>
            <w:r w:rsidRPr="003650D4">
              <w:rPr>
                <w:rFonts w:cs="Arial"/>
                <w:sz w:val="22"/>
              </w:rPr>
              <w:t>n/a</w:t>
            </w:r>
          </w:p>
        </w:tc>
      </w:tr>
      <w:tr w:rsidR="007802AD" w:rsidRPr="003650D4" w14:paraId="0E35A54C" w14:textId="77777777" w:rsidTr="007802AD">
        <w:trPr>
          <w:trHeight w:val="270"/>
        </w:trPr>
        <w:tc>
          <w:tcPr>
            <w:tcW w:w="2846" w:type="dxa"/>
            <w:noWrap/>
            <w:hideMark/>
          </w:tcPr>
          <w:p w14:paraId="47CD6A0A" w14:textId="77777777" w:rsidR="007802AD" w:rsidRPr="003650D4" w:rsidRDefault="007802AD" w:rsidP="007802AD">
            <w:pPr>
              <w:rPr>
                <w:rFonts w:cs="Arial"/>
                <w:bCs/>
                <w:sz w:val="22"/>
              </w:rPr>
            </w:pPr>
            <w:r w:rsidRPr="003650D4">
              <w:rPr>
                <w:rFonts w:cs="Arial"/>
                <w:sz w:val="22"/>
              </w:rPr>
              <w:t>Light Duty Bus</w:t>
            </w:r>
          </w:p>
        </w:tc>
        <w:tc>
          <w:tcPr>
            <w:tcW w:w="1170" w:type="dxa"/>
            <w:noWrap/>
            <w:hideMark/>
          </w:tcPr>
          <w:p w14:paraId="2E69E477" w14:textId="77777777" w:rsidR="007802AD" w:rsidRPr="003650D4" w:rsidRDefault="007802AD" w:rsidP="007802AD">
            <w:pPr>
              <w:rPr>
                <w:rFonts w:cs="Arial"/>
                <w:bCs/>
                <w:sz w:val="22"/>
              </w:rPr>
            </w:pPr>
            <w:r>
              <w:rPr>
                <w:rFonts w:cs="Arial"/>
                <w:sz w:val="22"/>
              </w:rPr>
              <w:t>5</w:t>
            </w:r>
            <w:r w:rsidRPr="003650D4">
              <w:rPr>
                <w:rFonts w:cs="Arial"/>
                <w:sz w:val="22"/>
              </w:rPr>
              <w:t xml:space="preserve"> years</w:t>
            </w:r>
          </w:p>
        </w:tc>
        <w:tc>
          <w:tcPr>
            <w:tcW w:w="996" w:type="dxa"/>
            <w:noWrap/>
            <w:hideMark/>
          </w:tcPr>
          <w:p w14:paraId="2F6E731C" w14:textId="77777777" w:rsidR="007802AD" w:rsidRPr="003650D4" w:rsidRDefault="007802AD" w:rsidP="007802AD">
            <w:pPr>
              <w:rPr>
                <w:rFonts w:cs="Arial"/>
                <w:bCs/>
                <w:sz w:val="22"/>
              </w:rPr>
            </w:pPr>
            <w:r>
              <w:rPr>
                <w:rFonts w:cs="Arial"/>
                <w:sz w:val="22"/>
              </w:rPr>
              <w:t>15</w:t>
            </w:r>
            <w:r w:rsidRPr="003650D4">
              <w:rPr>
                <w:rFonts w:cs="Arial"/>
                <w:sz w:val="22"/>
              </w:rPr>
              <w:t>0,000</w:t>
            </w:r>
          </w:p>
        </w:tc>
        <w:tc>
          <w:tcPr>
            <w:tcW w:w="1440" w:type="dxa"/>
            <w:noWrap/>
            <w:hideMark/>
          </w:tcPr>
          <w:p w14:paraId="3B42D6C2" w14:textId="77777777" w:rsidR="007802AD" w:rsidRPr="003650D4" w:rsidRDefault="007802AD" w:rsidP="007802AD">
            <w:pPr>
              <w:jc w:val="center"/>
              <w:rPr>
                <w:rFonts w:cs="Arial"/>
                <w:bCs/>
                <w:sz w:val="22"/>
              </w:rPr>
            </w:pPr>
            <w:r>
              <w:rPr>
                <w:rFonts w:cs="Arial"/>
                <w:sz w:val="22"/>
              </w:rPr>
              <w:t>25’ - 35’</w:t>
            </w:r>
          </w:p>
        </w:tc>
      </w:tr>
      <w:tr w:rsidR="007802AD" w:rsidRPr="003650D4" w14:paraId="4F689B43" w14:textId="77777777" w:rsidTr="007802AD">
        <w:trPr>
          <w:trHeight w:val="255"/>
        </w:trPr>
        <w:tc>
          <w:tcPr>
            <w:tcW w:w="2846" w:type="dxa"/>
            <w:noWrap/>
            <w:hideMark/>
          </w:tcPr>
          <w:p w14:paraId="3B131FC3" w14:textId="77777777" w:rsidR="007802AD" w:rsidRPr="003650D4" w:rsidRDefault="007802AD" w:rsidP="007802AD">
            <w:pPr>
              <w:rPr>
                <w:rFonts w:cs="Arial"/>
                <w:bCs/>
                <w:sz w:val="22"/>
              </w:rPr>
            </w:pPr>
            <w:r w:rsidRPr="003650D4">
              <w:rPr>
                <w:rFonts w:cs="Arial"/>
                <w:sz w:val="22"/>
              </w:rPr>
              <w:t>Medium Duty Bus</w:t>
            </w:r>
          </w:p>
        </w:tc>
        <w:tc>
          <w:tcPr>
            <w:tcW w:w="1170" w:type="dxa"/>
            <w:noWrap/>
            <w:hideMark/>
          </w:tcPr>
          <w:p w14:paraId="67B65CCC" w14:textId="77777777" w:rsidR="007802AD" w:rsidRPr="003650D4" w:rsidRDefault="007802AD" w:rsidP="007802AD">
            <w:pPr>
              <w:rPr>
                <w:rFonts w:cs="Arial"/>
                <w:bCs/>
                <w:sz w:val="22"/>
              </w:rPr>
            </w:pPr>
            <w:r>
              <w:rPr>
                <w:rFonts w:cs="Arial"/>
                <w:sz w:val="22"/>
              </w:rPr>
              <w:t>7</w:t>
            </w:r>
            <w:r w:rsidRPr="003650D4">
              <w:rPr>
                <w:rFonts w:cs="Arial"/>
                <w:sz w:val="22"/>
              </w:rPr>
              <w:t xml:space="preserve"> years</w:t>
            </w:r>
          </w:p>
        </w:tc>
        <w:tc>
          <w:tcPr>
            <w:tcW w:w="996" w:type="dxa"/>
            <w:noWrap/>
            <w:hideMark/>
          </w:tcPr>
          <w:p w14:paraId="5A12D998" w14:textId="77777777" w:rsidR="007802AD" w:rsidRPr="003650D4" w:rsidRDefault="007802AD" w:rsidP="007802AD">
            <w:pPr>
              <w:rPr>
                <w:rFonts w:cs="Arial"/>
                <w:bCs/>
                <w:sz w:val="22"/>
              </w:rPr>
            </w:pPr>
            <w:r w:rsidRPr="003650D4">
              <w:rPr>
                <w:rFonts w:cs="Arial"/>
                <w:sz w:val="22"/>
              </w:rPr>
              <w:t>2</w:t>
            </w:r>
            <w:r>
              <w:rPr>
                <w:rFonts w:cs="Arial"/>
                <w:sz w:val="22"/>
              </w:rPr>
              <w:t>0</w:t>
            </w:r>
            <w:r w:rsidRPr="003650D4">
              <w:rPr>
                <w:rFonts w:cs="Arial"/>
                <w:sz w:val="22"/>
              </w:rPr>
              <w:t>0,000</w:t>
            </w:r>
          </w:p>
        </w:tc>
        <w:tc>
          <w:tcPr>
            <w:tcW w:w="1440" w:type="dxa"/>
            <w:noWrap/>
            <w:hideMark/>
          </w:tcPr>
          <w:p w14:paraId="2032941B" w14:textId="77777777" w:rsidR="007802AD" w:rsidRPr="003650D4" w:rsidRDefault="007802AD" w:rsidP="007802AD">
            <w:pPr>
              <w:jc w:val="center"/>
              <w:rPr>
                <w:rFonts w:cs="Arial"/>
                <w:sz w:val="22"/>
              </w:rPr>
            </w:pPr>
            <w:r>
              <w:rPr>
                <w:rFonts w:cs="Arial"/>
                <w:sz w:val="22"/>
              </w:rPr>
              <w:t xml:space="preserve">25’ - 35’ </w:t>
            </w:r>
          </w:p>
        </w:tc>
      </w:tr>
      <w:tr w:rsidR="007802AD" w:rsidRPr="003650D4" w14:paraId="543F278A" w14:textId="77777777" w:rsidTr="007802AD">
        <w:trPr>
          <w:trHeight w:val="255"/>
        </w:trPr>
        <w:tc>
          <w:tcPr>
            <w:tcW w:w="2846" w:type="dxa"/>
            <w:noWrap/>
            <w:hideMark/>
          </w:tcPr>
          <w:p w14:paraId="7B192FCE" w14:textId="77777777" w:rsidR="007802AD" w:rsidRPr="003650D4" w:rsidRDefault="007802AD" w:rsidP="007802AD">
            <w:pPr>
              <w:rPr>
                <w:rFonts w:cs="Arial"/>
                <w:bCs/>
                <w:sz w:val="22"/>
              </w:rPr>
            </w:pPr>
            <w:r w:rsidRPr="003650D4">
              <w:rPr>
                <w:rFonts w:cs="Arial"/>
                <w:sz w:val="22"/>
              </w:rPr>
              <w:t>Heavy Duty Bus</w:t>
            </w:r>
            <w:r>
              <w:rPr>
                <w:rFonts w:cs="Arial"/>
                <w:sz w:val="22"/>
              </w:rPr>
              <w:t>-Medium Size</w:t>
            </w:r>
          </w:p>
        </w:tc>
        <w:tc>
          <w:tcPr>
            <w:tcW w:w="1170" w:type="dxa"/>
            <w:noWrap/>
            <w:hideMark/>
          </w:tcPr>
          <w:p w14:paraId="104BE335" w14:textId="77777777" w:rsidR="007802AD" w:rsidRPr="003650D4" w:rsidRDefault="007802AD" w:rsidP="007802AD">
            <w:pPr>
              <w:rPr>
                <w:rFonts w:cs="Arial"/>
                <w:bCs/>
                <w:sz w:val="22"/>
              </w:rPr>
            </w:pPr>
            <w:r w:rsidRPr="003650D4">
              <w:rPr>
                <w:rFonts w:cs="Arial"/>
                <w:sz w:val="22"/>
              </w:rPr>
              <w:t>10 years</w:t>
            </w:r>
          </w:p>
        </w:tc>
        <w:tc>
          <w:tcPr>
            <w:tcW w:w="996" w:type="dxa"/>
            <w:noWrap/>
            <w:hideMark/>
          </w:tcPr>
          <w:p w14:paraId="4A5814FC" w14:textId="77777777" w:rsidR="007802AD" w:rsidRPr="003650D4" w:rsidRDefault="007802AD" w:rsidP="007802AD">
            <w:pPr>
              <w:rPr>
                <w:rFonts w:cs="Arial"/>
                <w:bCs/>
                <w:sz w:val="22"/>
              </w:rPr>
            </w:pPr>
            <w:r w:rsidRPr="003650D4">
              <w:rPr>
                <w:rFonts w:cs="Arial"/>
                <w:sz w:val="22"/>
              </w:rPr>
              <w:t>350,000</w:t>
            </w:r>
          </w:p>
        </w:tc>
        <w:tc>
          <w:tcPr>
            <w:tcW w:w="1440" w:type="dxa"/>
            <w:noWrap/>
            <w:hideMark/>
          </w:tcPr>
          <w:p w14:paraId="3029F23F" w14:textId="77777777" w:rsidR="007802AD" w:rsidRPr="003650D4" w:rsidRDefault="007802AD" w:rsidP="007802AD">
            <w:pPr>
              <w:jc w:val="center"/>
              <w:rPr>
                <w:rFonts w:cs="Arial"/>
                <w:bCs/>
                <w:sz w:val="22"/>
              </w:rPr>
            </w:pPr>
            <w:r>
              <w:rPr>
                <w:rFonts w:cs="Arial"/>
                <w:sz w:val="22"/>
              </w:rPr>
              <w:t xml:space="preserve">30’ – 35’ </w:t>
            </w:r>
            <w:r w:rsidRPr="003650D4">
              <w:rPr>
                <w:rFonts w:cs="Arial"/>
                <w:sz w:val="22"/>
              </w:rPr>
              <w:t>’</w:t>
            </w:r>
          </w:p>
        </w:tc>
      </w:tr>
      <w:tr w:rsidR="007802AD" w:rsidRPr="003650D4" w14:paraId="10B65DAB" w14:textId="77777777" w:rsidTr="007802AD">
        <w:trPr>
          <w:trHeight w:val="270"/>
        </w:trPr>
        <w:tc>
          <w:tcPr>
            <w:tcW w:w="2846" w:type="dxa"/>
            <w:noWrap/>
            <w:hideMark/>
          </w:tcPr>
          <w:p w14:paraId="15DCAC02" w14:textId="77777777" w:rsidR="007802AD" w:rsidRPr="003650D4" w:rsidRDefault="007802AD" w:rsidP="007802AD">
            <w:pPr>
              <w:rPr>
                <w:rFonts w:cs="Arial"/>
                <w:bCs/>
                <w:sz w:val="22"/>
              </w:rPr>
            </w:pPr>
            <w:r w:rsidRPr="003650D4">
              <w:rPr>
                <w:rFonts w:cs="Arial"/>
                <w:sz w:val="22"/>
              </w:rPr>
              <w:t>Heavy Duty Bus</w:t>
            </w:r>
            <w:r>
              <w:rPr>
                <w:rFonts w:cs="Arial"/>
                <w:sz w:val="22"/>
              </w:rPr>
              <w:t>-Large Size</w:t>
            </w:r>
          </w:p>
        </w:tc>
        <w:tc>
          <w:tcPr>
            <w:tcW w:w="1170" w:type="dxa"/>
            <w:noWrap/>
            <w:hideMark/>
          </w:tcPr>
          <w:p w14:paraId="4DBF7828" w14:textId="77777777" w:rsidR="007802AD" w:rsidRPr="003650D4" w:rsidRDefault="007802AD" w:rsidP="007802AD">
            <w:pPr>
              <w:rPr>
                <w:rFonts w:cs="Arial"/>
                <w:bCs/>
                <w:sz w:val="22"/>
              </w:rPr>
            </w:pPr>
            <w:r w:rsidRPr="003650D4">
              <w:rPr>
                <w:rFonts w:cs="Arial"/>
                <w:sz w:val="22"/>
              </w:rPr>
              <w:t>12 years</w:t>
            </w:r>
          </w:p>
        </w:tc>
        <w:tc>
          <w:tcPr>
            <w:tcW w:w="996" w:type="dxa"/>
            <w:noWrap/>
            <w:hideMark/>
          </w:tcPr>
          <w:p w14:paraId="45716F8C" w14:textId="77777777" w:rsidR="007802AD" w:rsidRPr="003650D4" w:rsidRDefault="007802AD" w:rsidP="007802AD">
            <w:pPr>
              <w:rPr>
                <w:rFonts w:cs="Arial"/>
                <w:bCs/>
                <w:sz w:val="22"/>
              </w:rPr>
            </w:pPr>
            <w:r w:rsidRPr="003650D4">
              <w:rPr>
                <w:rFonts w:cs="Arial"/>
                <w:sz w:val="22"/>
              </w:rPr>
              <w:t>500,000</w:t>
            </w:r>
          </w:p>
        </w:tc>
        <w:tc>
          <w:tcPr>
            <w:tcW w:w="1440" w:type="dxa"/>
            <w:noWrap/>
            <w:hideMark/>
          </w:tcPr>
          <w:p w14:paraId="2BD11F9C" w14:textId="77777777" w:rsidR="007802AD" w:rsidRPr="003650D4" w:rsidRDefault="007802AD" w:rsidP="007802AD">
            <w:pPr>
              <w:jc w:val="center"/>
              <w:rPr>
                <w:rFonts w:cs="Arial"/>
                <w:bCs/>
                <w:sz w:val="22"/>
              </w:rPr>
            </w:pPr>
            <w:r w:rsidRPr="003650D4">
              <w:rPr>
                <w:rFonts w:cs="Arial"/>
                <w:sz w:val="22"/>
              </w:rPr>
              <w:t>Over 35’</w:t>
            </w:r>
          </w:p>
        </w:tc>
      </w:tr>
      <w:tr w:rsidR="007802AD" w:rsidRPr="003650D4" w14:paraId="3ABF480C" w14:textId="77777777" w:rsidTr="007802AD">
        <w:trPr>
          <w:trHeight w:val="270"/>
        </w:trPr>
        <w:tc>
          <w:tcPr>
            <w:tcW w:w="2846" w:type="dxa"/>
            <w:noWrap/>
            <w:hideMark/>
          </w:tcPr>
          <w:p w14:paraId="3F34333A" w14:textId="77777777" w:rsidR="007802AD" w:rsidRPr="003650D4" w:rsidRDefault="007802AD" w:rsidP="007802AD">
            <w:pPr>
              <w:rPr>
                <w:rFonts w:cs="Arial"/>
                <w:bCs/>
                <w:sz w:val="22"/>
              </w:rPr>
            </w:pPr>
            <w:r w:rsidRPr="003650D4">
              <w:rPr>
                <w:rFonts w:cs="Arial"/>
                <w:sz w:val="22"/>
              </w:rPr>
              <w:t>Non-Revenue Specialized/ Fleet Support Vehicles (Pick-Up Trucks, Utility Vehicles &amp; Sedans)</w:t>
            </w:r>
          </w:p>
        </w:tc>
        <w:tc>
          <w:tcPr>
            <w:tcW w:w="1170" w:type="dxa"/>
            <w:noWrap/>
            <w:hideMark/>
          </w:tcPr>
          <w:p w14:paraId="509E0432" w14:textId="77777777" w:rsidR="007802AD" w:rsidRPr="003650D4" w:rsidRDefault="007802AD" w:rsidP="007802AD">
            <w:pPr>
              <w:rPr>
                <w:rFonts w:cs="Arial"/>
                <w:bCs/>
                <w:sz w:val="22"/>
              </w:rPr>
            </w:pPr>
            <w:r w:rsidRPr="003650D4">
              <w:rPr>
                <w:rFonts w:cs="Arial"/>
                <w:sz w:val="22"/>
              </w:rPr>
              <w:t>10 years</w:t>
            </w:r>
          </w:p>
        </w:tc>
        <w:tc>
          <w:tcPr>
            <w:tcW w:w="996" w:type="dxa"/>
            <w:noWrap/>
            <w:hideMark/>
          </w:tcPr>
          <w:p w14:paraId="5913E0FB" w14:textId="77777777" w:rsidR="007802AD" w:rsidRPr="003650D4" w:rsidRDefault="007802AD" w:rsidP="007802AD">
            <w:pPr>
              <w:rPr>
                <w:rFonts w:cs="Arial"/>
                <w:bCs/>
                <w:sz w:val="22"/>
              </w:rPr>
            </w:pPr>
            <w:r w:rsidRPr="003650D4">
              <w:rPr>
                <w:rFonts w:cs="Arial"/>
                <w:sz w:val="22"/>
              </w:rPr>
              <w:t>200,000</w:t>
            </w:r>
          </w:p>
        </w:tc>
        <w:tc>
          <w:tcPr>
            <w:tcW w:w="1440" w:type="dxa"/>
            <w:noWrap/>
            <w:hideMark/>
          </w:tcPr>
          <w:p w14:paraId="6AAAEFD2" w14:textId="77777777" w:rsidR="007802AD" w:rsidRPr="003650D4" w:rsidRDefault="007802AD" w:rsidP="007802AD">
            <w:pPr>
              <w:jc w:val="center"/>
              <w:rPr>
                <w:rFonts w:cs="Arial"/>
                <w:bCs/>
                <w:sz w:val="22"/>
              </w:rPr>
            </w:pPr>
            <w:r w:rsidRPr="003650D4">
              <w:rPr>
                <w:rFonts w:cs="Arial"/>
                <w:sz w:val="22"/>
              </w:rPr>
              <w:t>n/a</w:t>
            </w:r>
          </w:p>
        </w:tc>
      </w:tr>
    </w:tbl>
    <w:p w14:paraId="573BB865" w14:textId="77777777" w:rsidR="00B4080D" w:rsidRPr="007C3B41" w:rsidRDefault="00B4080D">
      <w:pPr>
        <w:pStyle w:val="BodyText"/>
        <w:kinsoku w:val="0"/>
        <w:overflowPunct w:val="0"/>
        <w:spacing w:before="8"/>
        <w:ind w:left="0"/>
      </w:pPr>
    </w:p>
    <w:p w14:paraId="291DD1D6" w14:textId="77777777" w:rsidR="007C3B41" w:rsidRDefault="007C3B41">
      <w:pPr>
        <w:pStyle w:val="BodyText"/>
        <w:kinsoku w:val="0"/>
        <w:overflowPunct w:val="0"/>
        <w:spacing w:before="53"/>
        <w:ind w:left="1599" w:right="256"/>
        <w:jc w:val="both"/>
      </w:pPr>
    </w:p>
    <w:p w14:paraId="7807BBBB" w14:textId="77777777" w:rsidR="007802AD" w:rsidRDefault="007802AD">
      <w:pPr>
        <w:pStyle w:val="BodyText"/>
        <w:kinsoku w:val="0"/>
        <w:overflowPunct w:val="0"/>
        <w:spacing w:before="53"/>
        <w:ind w:left="1599" w:right="256"/>
        <w:jc w:val="both"/>
      </w:pPr>
    </w:p>
    <w:p w14:paraId="5BB9EF97" w14:textId="77777777" w:rsidR="007802AD" w:rsidRDefault="007802AD">
      <w:pPr>
        <w:pStyle w:val="BodyText"/>
        <w:kinsoku w:val="0"/>
        <w:overflowPunct w:val="0"/>
        <w:spacing w:before="53"/>
        <w:ind w:left="1599" w:right="256"/>
        <w:jc w:val="both"/>
      </w:pPr>
    </w:p>
    <w:p w14:paraId="07295B09" w14:textId="77777777" w:rsidR="007802AD" w:rsidRDefault="007802AD">
      <w:pPr>
        <w:pStyle w:val="BodyText"/>
        <w:kinsoku w:val="0"/>
        <w:overflowPunct w:val="0"/>
        <w:spacing w:before="53"/>
        <w:ind w:left="1599" w:right="256"/>
        <w:jc w:val="both"/>
      </w:pPr>
    </w:p>
    <w:p w14:paraId="58962051" w14:textId="77777777" w:rsidR="007802AD" w:rsidRDefault="007802AD">
      <w:pPr>
        <w:pStyle w:val="BodyText"/>
        <w:kinsoku w:val="0"/>
        <w:overflowPunct w:val="0"/>
        <w:spacing w:before="53"/>
        <w:ind w:left="1599" w:right="256"/>
        <w:jc w:val="both"/>
      </w:pPr>
    </w:p>
    <w:p w14:paraId="1262982C" w14:textId="77777777" w:rsidR="007802AD" w:rsidRDefault="007802AD">
      <w:pPr>
        <w:pStyle w:val="BodyText"/>
        <w:kinsoku w:val="0"/>
        <w:overflowPunct w:val="0"/>
        <w:spacing w:before="53"/>
        <w:ind w:left="1599" w:right="256"/>
        <w:jc w:val="both"/>
      </w:pPr>
    </w:p>
    <w:p w14:paraId="6B74942B" w14:textId="77777777" w:rsidR="007802AD" w:rsidRDefault="007802AD">
      <w:pPr>
        <w:pStyle w:val="BodyText"/>
        <w:kinsoku w:val="0"/>
        <w:overflowPunct w:val="0"/>
        <w:spacing w:before="53"/>
        <w:ind w:left="1599" w:right="256"/>
        <w:jc w:val="both"/>
      </w:pPr>
    </w:p>
    <w:p w14:paraId="72651AB2" w14:textId="77777777" w:rsidR="007802AD" w:rsidRDefault="007802AD">
      <w:pPr>
        <w:pStyle w:val="BodyText"/>
        <w:kinsoku w:val="0"/>
        <w:overflowPunct w:val="0"/>
        <w:spacing w:before="53"/>
        <w:ind w:left="1599" w:right="256"/>
        <w:jc w:val="both"/>
      </w:pPr>
    </w:p>
    <w:p w14:paraId="2BBE2037" w14:textId="77777777" w:rsidR="007802AD" w:rsidRDefault="007802AD">
      <w:pPr>
        <w:pStyle w:val="BodyText"/>
        <w:kinsoku w:val="0"/>
        <w:overflowPunct w:val="0"/>
        <w:spacing w:before="53"/>
        <w:ind w:left="1599" w:right="256"/>
        <w:jc w:val="both"/>
      </w:pPr>
    </w:p>
    <w:p w14:paraId="37E6BA11" w14:textId="77777777" w:rsidR="007802AD" w:rsidRDefault="007802AD">
      <w:pPr>
        <w:pStyle w:val="BodyText"/>
        <w:kinsoku w:val="0"/>
        <w:overflowPunct w:val="0"/>
        <w:spacing w:before="53"/>
        <w:ind w:left="1599" w:right="256"/>
        <w:jc w:val="both"/>
      </w:pPr>
    </w:p>
    <w:p w14:paraId="297D0115" w14:textId="77777777" w:rsidR="00B4080D" w:rsidRPr="007C3B41" w:rsidRDefault="00B4080D">
      <w:pPr>
        <w:pStyle w:val="BodyText"/>
        <w:kinsoku w:val="0"/>
        <w:overflowPunct w:val="0"/>
        <w:spacing w:before="53"/>
        <w:ind w:left="1599" w:right="256"/>
        <w:jc w:val="both"/>
      </w:pPr>
      <w:r w:rsidRPr="007C3B41">
        <w:rPr>
          <w:spacing w:val="-1"/>
        </w:rPr>
        <w:t>Useful</w:t>
      </w:r>
      <w:r w:rsidRPr="007C3B41">
        <w:rPr>
          <w:spacing w:val="3"/>
        </w:rPr>
        <w:t xml:space="preserve"> </w:t>
      </w:r>
      <w:r w:rsidRPr="007C3B41">
        <w:rPr>
          <w:spacing w:val="-1"/>
        </w:rPr>
        <w:t>life</w:t>
      </w:r>
      <w:r w:rsidRPr="007C3B41">
        <w:rPr>
          <w:spacing w:val="3"/>
        </w:rPr>
        <w:t xml:space="preserve"> </w:t>
      </w:r>
      <w:r w:rsidRPr="007C3B41">
        <w:t>for</w:t>
      </w:r>
      <w:r w:rsidRPr="007C3B41">
        <w:rPr>
          <w:spacing w:val="4"/>
        </w:rPr>
        <w:t xml:space="preserve"> </w:t>
      </w:r>
      <w:r w:rsidRPr="007C3B41">
        <w:rPr>
          <w:spacing w:val="-1"/>
        </w:rPr>
        <w:t>trolley-buses</w:t>
      </w:r>
      <w:r w:rsidRPr="007C3B41">
        <w:rPr>
          <w:spacing w:val="3"/>
        </w:rPr>
        <w:t xml:space="preserve"> </w:t>
      </w:r>
      <w:r w:rsidRPr="007C3B41">
        <w:rPr>
          <w:spacing w:val="-1"/>
        </w:rPr>
        <w:t>(simulated,</w:t>
      </w:r>
      <w:r w:rsidRPr="007C3B41">
        <w:rPr>
          <w:spacing w:val="61"/>
          <w:w w:val="99"/>
        </w:rPr>
        <w:t xml:space="preserve"> </w:t>
      </w:r>
      <w:r w:rsidRPr="007C3B41">
        <w:t>with</w:t>
      </w:r>
      <w:r w:rsidRPr="007C3B41">
        <w:rPr>
          <w:spacing w:val="35"/>
        </w:rPr>
        <w:t xml:space="preserve"> </w:t>
      </w:r>
      <w:r w:rsidRPr="007C3B41">
        <w:rPr>
          <w:spacing w:val="-1"/>
        </w:rPr>
        <w:t>rubber</w:t>
      </w:r>
      <w:r w:rsidRPr="007C3B41">
        <w:rPr>
          <w:spacing w:val="36"/>
        </w:rPr>
        <w:t xml:space="preserve"> </w:t>
      </w:r>
      <w:r w:rsidRPr="007C3B41">
        <w:rPr>
          <w:spacing w:val="-1"/>
        </w:rPr>
        <w:t>tires</w:t>
      </w:r>
      <w:r w:rsidRPr="007C3B41">
        <w:rPr>
          <w:spacing w:val="36"/>
        </w:rPr>
        <w:t xml:space="preserve"> </w:t>
      </w:r>
      <w:r w:rsidRPr="007C3B41">
        <w:rPr>
          <w:spacing w:val="-1"/>
        </w:rPr>
        <w:t>and</w:t>
      </w:r>
      <w:r w:rsidRPr="007C3B41">
        <w:rPr>
          <w:spacing w:val="37"/>
        </w:rPr>
        <w:t xml:space="preserve"> </w:t>
      </w:r>
      <w:r w:rsidRPr="007C3B41">
        <w:rPr>
          <w:spacing w:val="-1"/>
        </w:rPr>
        <w:t>internal</w:t>
      </w:r>
      <w:r w:rsidRPr="007C3B41">
        <w:rPr>
          <w:spacing w:val="36"/>
        </w:rPr>
        <w:t xml:space="preserve"> </w:t>
      </w:r>
      <w:r w:rsidRPr="007C3B41">
        <w:t>combustion</w:t>
      </w:r>
      <w:r w:rsidRPr="007C3B41">
        <w:rPr>
          <w:spacing w:val="35"/>
        </w:rPr>
        <w:t xml:space="preserve"> </w:t>
      </w:r>
      <w:r w:rsidRPr="007C3B41">
        <w:rPr>
          <w:spacing w:val="-1"/>
        </w:rPr>
        <w:t>engines)</w:t>
      </w:r>
      <w:r w:rsidRPr="007C3B41">
        <w:rPr>
          <w:spacing w:val="36"/>
        </w:rPr>
        <w:t xml:space="preserve"> </w:t>
      </w:r>
      <w:r w:rsidRPr="007C3B41">
        <w:t>is</w:t>
      </w:r>
      <w:r w:rsidRPr="007C3B41">
        <w:rPr>
          <w:spacing w:val="36"/>
        </w:rPr>
        <w:t xml:space="preserve"> </w:t>
      </w:r>
      <w:r w:rsidRPr="007C3B41">
        <w:t>determined</w:t>
      </w:r>
      <w:r w:rsidRPr="007C3B41">
        <w:rPr>
          <w:spacing w:val="35"/>
        </w:rPr>
        <w:t xml:space="preserve"> </w:t>
      </w:r>
      <w:r w:rsidRPr="007C3B41">
        <w:rPr>
          <w:spacing w:val="-1"/>
        </w:rPr>
        <w:t>using</w:t>
      </w:r>
      <w:r w:rsidRPr="007C3B41">
        <w:rPr>
          <w:spacing w:val="27"/>
        </w:rPr>
        <w:t xml:space="preserve"> </w:t>
      </w:r>
      <w:r w:rsidRPr="007C3B41">
        <w:rPr>
          <w:spacing w:val="-1"/>
        </w:rPr>
        <w:t>the</w:t>
      </w:r>
      <w:r w:rsidRPr="007C3B41">
        <w:rPr>
          <w:spacing w:val="-6"/>
        </w:rPr>
        <w:t xml:space="preserve"> </w:t>
      </w:r>
      <w:r w:rsidRPr="007C3B41">
        <w:t>above</w:t>
      </w:r>
      <w:r w:rsidRPr="007C3B41">
        <w:rPr>
          <w:spacing w:val="-5"/>
        </w:rPr>
        <w:t xml:space="preserve"> </w:t>
      </w:r>
      <w:r w:rsidRPr="007C3B41">
        <w:t>useful</w:t>
      </w:r>
      <w:r w:rsidRPr="007C3B41">
        <w:rPr>
          <w:spacing w:val="-6"/>
        </w:rPr>
        <w:t xml:space="preserve"> </w:t>
      </w:r>
      <w:r w:rsidRPr="007C3B41">
        <w:t>life</w:t>
      </w:r>
      <w:r w:rsidRPr="007C3B41">
        <w:rPr>
          <w:spacing w:val="-5"/>
        </w:rPr>
        <w:t xml:space="preserve"> </w:t>
      </w:r>
      <w:r w:rsidRPr="007C3B41">
        <w:t>classifications.</w:t>
      </w:r>
    </w:p>
    <w:p w14:paraId="3B9F537A" w14:textId="77777777" w:rsidR="00B4080D" w:rsidRPr="007C3B41" w:rsidRDefault="00B4080D">
      <w:pPr>
        <w:pStyle w:val="BodyText"/>
        <w:kinsoku w:val="0"/>
        <w:overflowPunct w:val="0"/>
        <w:spacing w:before="2"/>
        <w:ind w:left="0"/>
      </w:pPr>
    </w:p>
    <w:p w14:paraId="6A5248C8" w14:textId="77777777" w:rsidR="00B4080D" w:rsidRPr="007C3B41" w:rsidRDefault="00B4080D">
      <w:pPr>
        <w:pStyle w:val="Heading3"/>
        <w:kinsoku w:val="0"/>
        <w:overflowPunct w:val="0"/>
        <w:ind w:left="1599"/>
        <w:jc w:val="both"/>
        <w:rPr>
          <w:b w:val="0"/>
          <w:bCs w:val="0"/>
          <w:i w:val="0"/>
          <w:iCs w:val="0"/>
        </w:rPr>
      </w:pPr>
      <w:r w:rsidRPr="007C3B41">
        <w:rPr>
          <w:u w:val="single"/>
        </w:rPr>
        <w:t>Vehicle</w:t>
      </w:r>
      <w:r w:rsidRPr="007C3B41">
        <w:rPr>
          <w:spacing w:val="-9"/>
          <w:u w:val="single"/>
        </w:rPr>
        <w:t xml:space="preserve"> </w:t>
      </w:r>
      <w:r w:rsidRPr="007C3B41">
        <w:rPr>
          <w:spacing w:val="-1"/>
          <w:u w:val="single"/>
        </w:rPr>
        <w:t>Classifications</w:t>
      </w:r>
    </w:p>
    <w:p w14:paraId="71BF1C36" w14:textId="77777777" w:rsidR="00B4080D" w:rsidRPr="007C3B41" w:rsidRDefault="00B4080D">
      <w:pPr>
        <w:pStyle w:val="BodyText"/>
        <w:kinsoku w:val="0"/>
        <w:overflowPunct w:val="0"/>
        <w:spacing w:before="2"/>
        <w:ind w:left="0"/>
        <w:rPr>
          <w:b/>
          <w:bCs/>
          <w:i/>
          <w:iCs/>
        </w:rPr>
      </w:pPr>
    </w:p>
    <w:p w14:paraId="4BAA319D" w14:textId="77777777" w:rsidR="00B4080D" w:rsidRPr="007C3B41" w:rsidRDefault="00B4080D">
      <w:pPr>
        <w:pStyle w:val="BodyText"/>
        <w:kinsoku w:val="0"/>
        <w:overflowPunct w:val="0"/>
        <w:spacing w:before="53"/>
        <w:ind w:right="257"/>
        <w:jc w:val="both"/>
      </w:pPr>
      <w:r w:rsidRPr="007C3B41">
        <w:t>If</w:t>
      </w:r>
      <w:r w:rsidRPr="007C3B41">
        <w:rPr>
          <w:spacing w:val="53"/>
        </w:rPr>
        <w:t xml:space="preserve"> </w:t>
      </w:r>
      <w:r w:rsidRPr="007C3B41">
        <w:rPr>
          <w:spacing w:val="-1"/>
        </w:rPr>
        <w:t>there</w:t>
      </w:r>
      <w:r w:rsidRPr="007C3B41">
        <w:rPr>
          <w:spacing w:val="53"/>
        </w:rPr>
        <w:t xml:space="preserve"> </w:t>
      </w:r>
      <w:r w:rsidRPr="007C3B41">
        <w:rPr>
          <w:spacing w:val="-1"/>
        </w:rPr>
        <w:t>is</w:t>
      </w:r>
      <w:r w:rsidRPr="007C3B41">
        <w:rPr>
          <w:spacing w:val="54"/>
        </w:rPr>
        <w:t xml:space="preserve"> </w:t>
      </w:r>
      <w:r w:rsidRPr="007C3B41">
        <w:rPr>
          <w:spacing w:val="-1"/>
        </w:rPr>
        <w:t>ever</w:t>
      </w:r>
      <w:r w:rsidRPr="007C3B41">
        <w:rPr>
          <w:spacing w:val="53"/>
        </w:rPr>
        <w:t xml:space="preserve"> </w:t>
      </w:r>
      <w:r w:rsidRPr="007C3B41">
        <w:t>a</w:t>
      </w:r>
      <w:r w:rsidRPr="007C3B41">
        <w:rPr>
          <w:spacing w:val="53"/>
        </w:rPr>
        <w:t xml:space="preserve"> </w:t>
      </w:r>
      <w:r w:rsidRPr="007C3B41">
        <w:rPr>
          <w:spacing w:val="-1"/>
        </w:rPr>
        <w:t>question</w:t>
      </w:r>
      <w:r w:rsidRPr="007C3B41">
        <w:rPr>
          <w:spacing w:val="53"/>
        </w:rPr>
        <w:t xml:space="preserve"> </w:t>
      </w:r>
      <w:r w:rsidRPr="007C3B41">
        <w:rPr>
          <w:spacing w:val="-1"/>
        </w:rPr>
        <w:t>about</w:t>
      </w:r>
      <w:r w:rsidRPr="007C3B41">
        <w:rPr>
          <w:spacing w:val="54"/>
        </w:rPr>
        <w:t xml:space="preserve"> </w:t>
      </w:r>
      <w:r w:rsidRPr="007C3B41">
        <w:rPr>
          <w:spacing w:val="-1"/>
        </w:rPr>
        <w:t>what</w:t>
      </w:r>
      <w:r w:rsidRPr="007C3B41">
        <w:rPr>
          <w:spacing w:val="53"/>
        </w:rPr>
        <w:t xml:space="preserve"> </w:t>
      </w:r>
      <w:r w:rsidRPr="007C3B41">
        <w:t>a</w:t>
      </w:r>
      <w:r w:rsidRPr="007C3B41">
        <w:rPr>
          <w:spacing w:val="53"/>
        </w:rPr>
        <w:t xml:space="preserve"> </w:t>
      </w:r>
      <w:r w:rsidRPr="007C3B41">
        <w:t>certain</w:t>
      </w:r>
      <w:r w:rsidRPr="007C3B41">
        <w:rPr>
          <w:spacing w:val="53"/>
        </w:rPr>
        <w:t xml:space="preserve"> </w:t>
      </w:r>
      <w:r w:rsidRPr="007C3B41">
        <w:t>vehicle’s</w:t>
      </w:r>
      <w:r w:rsidRPr="007C3B41">
        <w:rPr>
          <w:spacing w:val="53"/>
        </w:rPr>
        <w:t xml:space="preserve"> </w:t>
      </w:r>
      <w:r w:rsidRPr="007C3B41">
        <w:t>classification</w:t>
      </w:r>
      <w:r w:rsidRPr="007C3B41">
        <w:rPr>
          <w:spacing w:val="27"/>
          <w:w w:val="99"/>
        </w:rPr>
        <w:t xml:space="preserve"> </w:t>
      </w:r>
      <w:r w:rsidRPr="007C3B41">
        <w:t>might</w:t>
      </w:r>
      <w:r w:rsidRPr="007C3B41">
        <w:rPr>
          <w:spacing w:val="8"/>
        </w:rPr>
        <w:t xml:space="preserve"> </w:t>
      </w:r>
      <w:r w:rsidRPr="007C3B41">
        <w:rPr>
          <w:spacing w:val="-1"/>
        </w:rPr>
        <w:t>be,</w:t>
      </w:r>
      <w:r w:rsidRPr="007C3B41">
        <w:rPr>
          <w:spacing w:val="9"/>
        </w:rPr>
        <w:t xml:space="preserve"> </w:t>
      </w:r>
      <w:r w:rsidRPr="007C3B41">
        <w:rPr>
          <w:spacing w:val="-1"/>
        </w:rPr>
        <w:t>the</w:t>
      </w:r>
      <w:r w:rsidRPr="007C3B41">
        <w:rPr>
          <w:spacing w:val="9"/>
        </w:rPr>
        <w:t xml:space="preserve"> </w:t>
      </w:r>
      <w:r w:rsidRPr="007C3B41">
        <w:t>Altoona</w:t>
      </w:r>
      <w:r w:rsidRPr="007C3B41">
        <w:rPr>
          <w:spacing w:val="9"/>
        </w:rPr>
        <w:t xml:space="preserve"> </w:t>
      </w:r>
      <w:r w:rsidRPr="007C3B41">
        <w:t>Test</w:t>
      </w:r>
      <w:r w:rsidRPr="007C3B41">
        <w:rPr>
          <w:spacing w:val="9"/>
        </w:rPr>
        <w:t xml:space="preserve"> </w:t>
      </w:r>
      <w:r w:rsidRPr="007C3B41">
        <w:t>used</w:t>
      </w:r>
      <w:r w:rsidRPr="007C3B41">
        <w:rPr>
          <w:spacing w:val="9"/>
        </w:rPr>
        <w:t xml:space="preserve"> </w:t>
      </w:r>
      <w:r w:rsidRPr="007C3B41">
        <w:rPr>
          <w:spacing w:val="-1"/>
        </w:rPr>
        <w:t>for</w:t>
      </w:r>
      <w:r w:rsidRPr="007C3B41">
        <w:rPr>
          <w:spacing w:val="9"/>
        </w:rPr>
        <w:t xml:space="preserve"> </w:t>
      </w:r>
      <w:r w:rsidRPr="007C3B41">
        <w:rPr>
          <w:spacing w:val="-1"/>
        </w:rPr>
        <w:t>that</w:t>
      </w:r>
      <w:r w:rsidRPr="007C3B41">
        <w:rPr>
          <w:spacing w:val="9"/>
        </w:rPr>
        <w:t xml:space="preserve"> </w:t>
      </w:r>
      <w:r w:rsidRPr="007C3B41">
        <w:t>vehicle</w:t>
      </w:r>
      <w:r w:rsidRPr="007C3B41">
        <w:rPr>
          <w:spacing w:val="9"/>
        </w:rPr>
        <w:t xml:space="preserve"> </w:t>
      </w:r>
      <w:r w:rsidRPr="007C3B41">
        <w:rPr>
          <w:spacing w:val="-1"/>
        </w:rPr>
        <w:t>is</w:t>
      </w:r>
      <w:r w:rsidRPr="007C3B41">
        <w:rPr>
          <w:spacing w:val="9"/>
        </w:rPr>
        <w:t xml:space="preserve"> </w:t>
      </w:r>
      <w:r w:rsidRPr="007C3B41">
        <w:rPr>
          <w:spacing w:val="-1"/>
        </w:rPr>
        <w:t>always</w:t>
      </w:r>
      <w:r w:rsidRPr="007C3B41">
        <w:rPr>
          <w:spacing w:val="9"/>
        </w:rPr>
        <w:t xml:space="preserve"> </w:t>
      </w:r>
      <w:r w:rsidRPr="007C3B41">
        <w:rPr>
          <w:spacing w:val="-1"/>
        </w:rPr>
        <w:t>the</w:t>
      </w:r>
      <w:r w:rsidRPr="007C3B41">
        <w:rPr>
          <w:spacing w:val="29"/>
        </w:rPr>
        <w:t xml:space="preserve"> </w:t>
      </w:r>
      <w:r w:rsidRPr="007C3B41">
        <w:t>substantiating</w:t>
      </w:r>
      <w:r w:rsidRPr="007C3B41">
        <w:rPr>
          <w:spacing w:val="-9"/>
        </w:rPr>
        <w:t xml:space="preserve"> </w:t>
      </w:r>
      <w:r w:rsidRPr="007C3B41">
        <w:t>documentation</w:t>
      </w:r>
      <w:r w:rsidRPr="007C3B41">
        <w:rPr>
          <w:spacing w:val="-7"/>
        </w:rPr>
        <w:t xml:space="preserve"> </w:t>
      </w:r>
      <w:r w:rsidRPr="007C3B41">
        <w:rPr>
          <w:spacing w:val="-1"/>
        </w:rPr>
        <w:t>as</w:t>
      </w:r>
      <w:r w:rsidRPr="007C3B41">
        <w:rPr>
          <w:spacing w:val="-7"/>
        </w:rPr>
        <w:t xml:space="preserve"> </w:t>
      </w:r>
      <w:r w:rsidRPr="007C3B41">
        <w:t>to</w:t>
      </w:r>
      <w:r w:rsidRPr="007C3B41">
        <w:rPr>
          <w:spacing w:val="-6"/>
        </w:rPr>
        <w:t xml:space="preserve"> </w:t>
      </w:r>
      <w:r w:rsidRPr="007C3B41">
        <w:t>its</w:t>
      </w:r>
      <w:r w:rsidRPr="007C3B41">
        <w:rPr>
          <w:spacing w:val="-7"/>
        </w:rPr>
        <w:t xml:space="preserve"> </w:t>
      </w:r>
      <w:r w:rsidRPr="007C3B41">
        <w:t>classification.</w:t>
      </w:r>
    </w:p>
    <w:p w14:paraId="5B3E2063" w14:textId="77777777" w:rsidR="00B4080D" w:rsidRPr="007C3B41" w:rsidRDefault="00B4080D">
      <w:pPr>
        <w:pStyle w:val="BodyText"/>
        <w:kinsoku w:val="0"/>
        <w:overflowPunct w:val="0"/>
        <w:spacing w:before="12"/>
        <w:ind w:left="0"/>
      </w:pPr>
    </w:p>
    <w:p w14:paraId="796D5353" w14:textId="77777777" w:rsidR="00B4080D" w:rsidRPr="007C3B41" w:rsidRDefault="00B4080D">
      <w:pPr>
        <w:pStyle w:val="BodyText"/>
        <w:kinsoku w:val="0"/>
        <w:overflowPunct w:val="0"/>
        <w:ind w:right="257"/>
        <w:jc w:val="both"/>
      </w:pPr>
      <w:r w:rsidRPr="007C3B41">
        <w:t>Although</w:t>
      </w:r>
      <w:r w:rsidRPr="007C3B41">
        <w:rPr>
          <w:spacing w:val="15"/>
        </w:rPr>
        <w:t xml:space="preserve"> </w:t>
      </w:r>
      <w:r w:rsidRPr="007C3B41">
        <w:t>a</w:t>
      </w:r>
      <w:r w:rsidRPr="007C3B41">
        <w:rPr>
          <w:spacing w:val="16"/>
        </w:rPr>
        <w:t xml:space="preserve"> </w:t>
      </w:r>
      <w:r w:rsidRPr="007C3B41">
        <w:t>minimum</w:t>
      </w:r>
      <w:r w:rsidRPr="007C3B41">
        <w:rPr>
          <w:spacing w:val="15"/>
        </w:rPr>
        <w:t xml:space="preserve"> </w:t>
      </w:r>
      <w:r w:rsidRPr="007C3B41">
        <w:t>standard</w:t>
      </w:r>
      <w:r w:rsidRPr="007C3B41">
        <w:rPr>
          <w:spacing w:val="16"/>
        </w:rPr>
        <w:t xml:space="preserve"> </w:t>
      </w:r>
      <w:r w:rsidRPr="007C3B41">
        <w:t>for</w:t>
      </w:r>
      <w:r w:rsidRPr="007C3B41">
        <w:rPr>
          <w:spacing w:val="15"/>
        </w:rPr>
        <w:t xml:space="preserve"> </w:t>
      </w:r>
      <w:r w:rsidRPr="007C3B41">
        <w:rPr>
          <w:spacing w:val="-1"/>
        </w:rPr>
        <w:t>useful</w:t>
      </w:r>
      <w:r w:rsidRPr="007C3B41">
        <w:rPr>
          <w:spacing w:val="16"/>
        </w:rPr>
        <w:t xml:space="preserve"> </w:t>
      </w:r>
      <w:r w:rsidRPr="007C3B41">
        <w:rPr>
          <w:spacing w:val="-1"/>
        </w:rPr>
        <w:t>life</w:t>
      </w:r>
      <w:r w:rsidRPr="007C3B41">
        <w:rPr>
          <w:spacing w:val="15"/>
        </w:rPr>
        <w:t xml:space="preserve"> </w:t>
      </w:r>
      <w:r w:rsidRPr="007C3B41">
        <w:rPr>
          <w:spacing w:val="-1"/>
        </w:rPr>
        <w:t>is</w:t>
      </w:r>
      <w:r w:rsidRPr="007C3B41">
        <w:rPr>
          <w:spacing w:val="15"/>
        </w:rPr>
        <w:t xml:space="preserve"> </w:t>
      </w:r>
      <w:r w:rsidRPr="007C3B41">
        <w:rPr>
          <w:spacing w:val="-1"/>
        </w:rPr>
        <w:t>adopted,</w:t>
      </w:r>
      <w:r w:rsidRPr="007C3B41">
        <w:rPr>
          <w:spacing w:val="16"/>
        </w:rPr>
        <w:t xml:space="preserve"> </w:t>
      </w:r>
      <w:r w:rsidRPr="007C3B41">
        <w:rPr>
          <w:spacing w:val="-1"/>
        </w:rPr>
        <w:t>additional</w:t>
      </w:r>
      <w:r w:rsidRPr="007C3B41">
        <w:rPr>
          <w:spacing w:val="26"/>
        </w:rPr>
        <w:t xml:space="preserve"> </w:t>
      </w:r>
      <w:r w:rsidRPr="007C3B41">
        <w:rPr>
          <w:spacing w:val="-1"/>
        </w:rPr>
        <w:t>information</w:t>
      </w:r>
      <w:r w:rsidRPr="007C3B41">
        <w:rPr>
          <w:spacing w:val="39"/>
        </w:rPr>
        <w:t xml:space="preserve"> </w:t>
      </w:r>
      <w:r w:rsidRPr="007C3B41">
        <w:rPr>
          <w:spacing w:val="-1"/>
        </w:rPr>
        <w:t>about</w:t>
      </w:r>
      <w:r w:rsidRPr="007C3B41">
        <w:rPr>
          <w:spacing w:val="40"/>
        </w:rPr>
        <w:t xml:space="preserve"> </w:t>
      </w:r>
      <w:r w:rsidRPr="007C3B41">
        <w:rPr>
          <w:spacing w:val="-1"/>
        </w:rPr>
        <w:t>the</w:t>
      </w:r>
      <w:r w:rsidRPr="007C3B41">
        <w:rPr>
          <w:spacing w:val="39"/>
        </w:rPr>
        <w:t xml:space="preserve"> </w:t>
      </w:r>
      <w:r w:rsidRPr="007C3B41">
        <w:t>condition</w:t>
      </w:r>
      <w:r w:rsidRPr="007C3B41">
        <w:rPr>
          <w:spacing w:val="39"/>
        </w:rPr>
        <w:t xml:space="preserve"> </w:t>
      </w:r>
      <w:r w:rsidRPr="007C3B41">
        <w:rPr>
          <w:spacing w:val="-1"/>
        </w:rPr>
        <w:t>of</w:t>
      </w:r>
      <w:r w:rsidRPr="007C3B41">
        <w:rPr>
          <w:spacing w:val="40"/>
        </w:rPr>
        <w:t xml:space="preserve"> </w:t>
      </w:r>
      <w:r w:rsidRPr="007C3B41">
        <w:rPr>
          <w:spacing w:val="-1"/>
        </w:rPr>
        <w:t>the</w:t>
      </w:r>
      <w:r w:rsidRPr="007C3B41">
        <w:rPr>
          <w:spacing w:val="39"/>
        </w:rPr>
        <w:t xml:space="preserve"> </w:t>
      </w:r>
      <w:r w:rsidRPr="007C3B41">
        <w:rPr>
          <w:spacing w:val="-1"/>
        </w:rPr>
        <w:t>vehicle</w:t>
      </w:r>
      <w:r w:rsidRPr="007C3B41">
        <w:rPr>
          <w:spacing w:val="40"/>
        </w:rPr>
        <w:t xml:space="preserve"> </w:t>
      </w:r>
      <w:r w:rsidRPr="007C3B41">
        <w:rPr>
          <w:spacing w:val="-1"/>
        </w:rPr>
        <w:t>is</w:t>
      </w:r>
      <w:r w:rsidRPr="007C3B41">
        <w:rPr>
          <w:spacing w:val="40"/>
        </w:rPr>
        <w:t xml:space="preserve"> </w:t>
      </w:r>
      <w:r w:rsidRPr="007C3B41">
        <w:rPr>
          <w:spacing w:val="-1"/>
        </w:rPr>
        <w:t>necessary</w:t>
      </w:r>
      <w:r w:rsidRPr="007C3B41">
        <w:rPr>
          <w:spacing w:val="39"/>
        </w:rPr>
        <w:t xml:space="preserve"> </w:t>
      </w:r>
      <w:r w:rsidRPr="007C3B41">
        <w:rPr>
          <w:spacing w:val="-1"/>
        </w:rPr>
        <w:t>for</w:t>
      </w:r>
      <w:r w:rsidRPr="007C3B41">
        <w:rPr>
          <w:spacing w:val="40"/>
        </w:rPr>
        <w:t xml:space="preserve"> </w:t>
      </w:r>
      <w:r w:rsidRPr="007C3B41">
        <w:rPr>
          <w:spacing w:val="-1"/>
        </w:rPr>
        <w:t>all</w:t>
      </w:r>
      <w:r w:rsidRPr="007C3B41">
        <w:rPr>
          <w:spacing w:val="22"/>
        </w:rPr>
        <w:t xml:space="preserve"> </w:t>
      </w:r>
      <w:r w:rsidRPr="007C3B41">
        <w:rPr>
          <w:spacing w:val="-1"/>
        </w:rPr>
        <w:t>replacement</w:t>
      </w:r>
      <w:r w:rsidRPr="007C3B41">
        <w:rPr>
          <w:spacing w:val="24"/>
        </w:rPr>
        <w:t xml:space="preserve"> </w:t>
      </w:r>
      <w:r w:rsidRPr="007C3B41">
        <w:rPr>
          <w:spacing w:val="-1"/>
        </w:rPr>
        <w:t>requests.</w:t>
      </w:r>
      <w:r w:rsidRPr="007C3B41">
        <w:rPr>
          <w:spacing w:val="48"/>
        </w:rPr>
        <w:t xml:space="preserve"> </w:t>
      </w:r>
      <w:r w:rsidRPr="007C3B41">
        <w:rPr>
          <w:spacing w:val="-1"/>
        </w:rPr>
        <w:t>Vehicles</w:t>
      </w:r>
      <w:r w:rsidRPr="007C3B41">
        <w:rPr>
          <w:spacing w:val="24"/>
        </w:rPr>
        <w:t xml:space="preserve"> </w:t>
      </w:r>
      <w:r w:rsidRPr="007C3B41">
        <w:rPr>
          <w:spacing w:val="-1"/>
        </w:rPr>
        <w:t>will</w:t>
      </w:r>
      <w:r w:rsidRPr="007C3B41">
        <w:rPr>
          <w:spacing w:val="24"/>
        </w:rPr>
        <w:t xml:space="preserve"> </w:t>
      </w:r>
      <w:r w:rsidRPr="007C3B41">
        <w:rPr>
          <w:spacing w:val="-1"/>
        </w:rPr>
        <w:t>not</w:t>
      </w:r>
      <w:r w:rsidRPr="007C3B41">
        <w:rPr>
          <w:spacing w:val="23"/>
        </w:rPr>
        <w:t xml:space="preserve"> </w:t>
      </w:r>
      <w:r w:rsidRPr="007C3B41">
        <w:rPr>
          <w:spacing w:val="-1"/>
        </w:rPr>
        <w:t>be</w:t>
      </w:r>
      <w:r w:rsidRPr="007C3B41">
        <w:rPr>
          <w:spacing w:val="23"/>
        </w:rPr>
        <w:t xml:space="preserve"> </w:t>
      </w:r>
      <w:r w:rsidRPr="007C3B41">
        <w:t>replaced</w:t>
      </w:r>
      <w:r w:rsidRPr="007C3B41">
        <w:rPr>
          <w:spacing w:val="24"/>
        </w:rPr>
        <w:t xml:space="preserve"> </w:t>
      </w:r>
      <w:r w:rsidRPr="007C3B41">
        <w:rPr>
          <w:spacing w:val="-1"/>
        </w:rPr>
        <w:t>based</w:t>
      </w:r>
      <w:r w:rsidRPr="007C3B41">
        <w:rPr>
          <w:spacing w:val="24"/>
        </w:rPr>
        <w:t xml:space="preserve"> </w:t>
      </w:r>
      <w:r w:rsidRPr="007C3B41">
        <w:t>solely</w:t>
      </w:r>
      <w:r w:rsidRPr="007C3B41">
        <w:rPr>
          <w:spacing w:val="24"/>
        </w:rPr>
        <w:t xml:space="preserve"> </w:t>
      </w:r>
      <w:r w:rsidRPr="007C3B41">
        <w:t>on</w:t>
      </w:r>
      <w:r w:rsidRPr="007C3B41">
        <w:rPr>
          <w:spacing w:val="23"/>
        </w:rPr>
        <w:t xml:space="preserve"> </w:t>
      </w:r>
      <w:r w:rsidRPr="007C3B41">
        <w:t>age</w:t>
      </w:r>
      <w:r w:rsidRPr="007C3B41">
        <w:rPr>
          <w:spacing w:val="29"/>
        </w:rPr>
        <w:t xml:space="preserve"> </w:t>
      </w:r>
      <w:r w:rsidRPr="007C3B41">
        <w:t>and</w:t>
      </w:r>
      <w:r w:rsidRPr="007C3B41">
        <w:rPr>
          <w:spacing w:val="10"/>
        </w:rPr>
        <w:t xml:space="preserve"> </w:t>
      </w:r>
      <w:r w:rsidRPr="007C3B41">
        <w:t>accumulated</w:t>
      </w:r>
      <w:r w:rsidRPr="007C3B41">
        <w:rPr>
          <w:spacing w:val="11"/>
        </w:rPr>
        <w:t xml:space="preserve"> </w:t>
      </w:r>
      <w:r w:rsidRPr="007C3B41">
        <w:t>mileage,</w:t>
      </w:r>
      <w:r w:rsidRPr="007C3B41">
        <w:rPr>
          <w:spacing w:val="9"/>
        </w:rPr>
        <w:t xml:space="preserve"> </w:t>
      </w:r>
      <w:r w:rsidRPr="007C3B41">
        <w:rPr>
          <w:spacing w:val="-1"/>
        </w:rPr>
        <w:t>therefore</w:t>
      </w:r>
      <w:r w:rsidRPr="007C3B41">
        <w:rPr>
          <w:spacing w:val="12"/>
        </w:rPr>
        <w:t xml:space="preserve"> </w:t>
      </w:r>
      <w:r w:rsidRPr="007C3B41">
        <w:t>details</w:t>
      </w:r>
      <w:r w:rsidRPr="007C3B41">
        <w:rPr>
          <w:spacing w:val="10"/>
        </w:rPr>
        <w:t xml:space="preserve"> </w:t>
      </w:r>
      <w:r w:rsidRPr="007C3B41">
        <w:t>such</w:t>
      </w:r>
      <w:r w:rsidRPr="007C3B41">
        <w:rPr>
          <w:spacing w:val="11"/>
        </w:rPr>
        <w:t xml:space="preserve"> </w:t>
      </w:r>
      <w:r w:rsidRPr="007C3B41">
        <w:t>as</w:t>
      </w:r>
      <w:r w:rsidRPr="007C3B41">
        <w:rPr>
          <w:spacing w:val="10"/>
        </w:rPr>
        <w:t xml:space="preserve"> </w:t>
      </w:r>
      <w:r w:rsidRPr="007C3B41">
        <w:t>repair</w:t>
      </w:r>
      <w:r w:rsidRPr="007C3B41">
        <w:rPr>
          <w:spacing w:val="11"/>
        </w:rPr>
        <w:t xml:space="preserve"> </w:t>
      </w:r>
      <w:r w:rsidRPr="007C3B41">
        <w:t>records</w:t>
      </w:r>
      <w:r w:rsidRPr="007C3B41">
        <w:rPr>
          <w:spacing w:val="10"/>
        </w:rPr>
        <w:t xml:space="preserve"> </w:t>
      </w:r>
      <w:r w:rsidRPr="007C3B41">
        <w:t>or</w:t>
      </w:r>
      <w:r w:rsidRPr="007C3B41">
        <w:rPr>
          <w:spacing w:val="22"/>
          <w:w w:val="99"/>
        </w:rPr>
        <w:t xml:space="preserve"> </w:t>
      </w:r>
      <w:r w:rsidRPr="007C3B41">
        <w:t>estimated</w:t>
      </w:r>
      <w:r w:rsidRPr="007C3B41">
        <w:rPr>
          <w:spacing w:val="54"/>
        </w:rPr>
        <w:t xml:space="preserve"> </w:t>
      </w:r>
      <w:r w:rsidRPr="007C3B41">
        <w:t>repair</w:t>
      </w:r>
      <w:r w:rsidRPr="007C3B41">
        <w:rPr>
          <w:spacing w:val="55"/>
        </w:rPr>
        <w:t xml:space="preserve"> </w:t>
      </w:r>
      <w:r w:rsidRPr="007C3B41">
        <w:t>costs</w:t>
      </w:r>
      <w:r w:rsidRPr="007C3B41">
        <w:rPr>
          <w:spacing w:val="55"/>
        </w:rPr>
        <w:t xml:space="preserve"> </w:t>
      </w:r>
      <w:r w:rsidRPr="007C3B41">
        <w:t>must</w:t>
      </w:r>
      <w:r w:rsidRPr="007C3B41">
        <w:rPr>
          <w:spacing w:val="55"/>
        </w:rPr>
        <w:t xml:space="preserve"> </w:t>
      </w:r>
      <w:r w:rsidRPr="007C3B41">
        <w:t>be</w:t>
      </w:r>
      <w:r w:rsidRPr="007C3B41">
        <w:rPr>
          <w:spacing w:val="54"/>
        </w:rPr>
        <w:t xml:space="preserve"> </w:t>
      </w:r>
      <w:r w:rsidRPr="007C3B41">
        <w:rPr>
          <w:spacing w:val="-1"/>
        </w:rPr>
        <w:t>provided</w:t>
      </w:r>
      <w:r w:rsidRPr="007C3B41">
        <w:rPr>
          <w:spacing w:val="55"/>
        </w:rPr>
        <w:t xml:space="preserve"> </w:t>
      </w:r>
      <w:r w:rsidRPr="007C3B41">
        <w:t>with</w:t>
      </w:r>
      <w:r w:rsidRPr="007C3B41">
        <w:rPr>
          <w:spacing w:val="55"/>
        </w:rPr>
        <w:t xml:space="preserve"> </w:t>
      </w:r>
      <w:r w:rsidRPr="007C3B41">
        <w:rPr>
          <w:spacing w:val="-1"/>
        </w:rPr>
        <w:t>the</w:t>
      </w:r>
      <w:r w:rsidRPr="007C3B41">
        <w:rPr>
          <w:spacing w:val="55"/>
        </w:rPr>
        <w:t xml:space="preserve"> </w:t>
      </w:r>
      <w:r w:rsidRPr="007C3B41">
        <w:t>request.</w:t>
      </w:r>
      <w:r w:rsidRPr="007C3B41">
        <w:rPr>
          <w:spacing w:val="51"/>
        </w:rPr>
        <w:t xml:space="preserve"> </w:t>
      </w:r>
      <w:r w:rsidRPr="007C3B41">
        <w:t>Also,</w:t>
      </w:r>
      <w:r w:rsidRPr="007C3B41">
        <w:rPr>
          <w:spacing w:val="55"/>
        </w:rPr>
        <w:t xml:space="preserve"> </w:t>
      </w:r>
      <w:r w:rsidRPr="007C3B41">
        <w:t>it</w:t>
      </w:r>
      <w:r w:rsidRPr="007C3B41">
        <w:rPr>
          <w:spacing w:val="55"/>
        </w:rPr>
        <w:t xml:space="preserve"> </w:t>
      </w:r>
      <w:r w:rsidRPr="007C3B41">
        <w:t>is</w:t>
      </w:r>
      <w:r w:rsidRPr="007C3B41">
        <w:rPr>
          <w:spacing w:val="28"/>
          <w:w w:val="99"/>
        </w:rPr>
        <w:t xml:space="preserve"> </w:t>
      </w:r>
      <w:r w:rsidRPr="007C3B41">
        <w:rPr>
          <w:spacing w:val="-1"/>
        </w:rPr>
        <w:t>important</w:t>
      </w:r>
      <w:r w:rsidRPr="007C3B41">
        <w:rPr>
          <w:spacing w:val="19"/>
        </w:rPr>
        <w:t xml:space="preserve"> </w:t>
      </w:r>
      <w:r w:rsidRPr="007C3B41">
        <w:rPr>
          <w:spacing w:val="-1"/>
        </w:rPr>
        <w:t>to</w:t>
      </w:r>
      <w:r w:rsidRPr="007C3B41">
        <w:rPr>
          <w:spacing w:val="19"/>
        </w:rPr>
        <w:t xml:space="preserve"> </w:t>
      </w:r>
      <w:r w:rsidRPr="007C3B41">
        <w:rPr>
          <w:spacing w:val="-1"/>
        </w:rPr>
        <w:t>note</w:t>
      </w:r>
      <w:r w:rsidRPr="007C3B41">
        <w:rPr>
          <w:spacing w:val="19"/>
        </w:rPr>
        <w:t xml:space="preserve"> </w:t>
      </w:r>
      <w:r w:rsidRPr="007C3B41">
        <w:rPr>
          <w:spacing w:val="-1"/>
        </w:rPr>
        <w:t>that</w:t>
      </w:r>
      <w:r w:rsidRPr="007C3B41">
        <w:rPr>
          <w:spacing w:val="20"/>
        </w:rPr>
        <w:t xml:space="preserve"> </w:t>
      </w:r>
      <w:r w:rsidRPr="007C3B41">
        <w:rPr>
          <w:spacing w:val="-1"/>
        </w:rPr>
        <w:t>if</w:t>
      </w:r>
      <w:r w:rsidRPr="007C3B41">
        <w:rPr>
          <w:spacing w:val="19"/>
        </w:rPr>
        <w:t xml:space="preserve"> </w:t>
      </w:r>
      <w:r w:rsidRPr="007C3B41">
        <w:t>a</w:t>
      </w:r>
      <w:r w:rsidRPr="007C3B41">
        <w:rPr>
          <w:spacing w:val="19"/>
        </w:rPr>
        <w:t xml:space="preserve"> </w:t>
      </w:r>
      <w:r w:rsidRPr="007C3B41">
        <w:t>vehicle</w:t>
      </w:r>
      <w:r w:rsidRPr="007C3B41">
        <w:rPr>
          <w:spacing w:val="19"/>
        </w:rPr>
        <w:t xml:space="preserve"> </w:t>
      </w:r>
      <w:r w:rsidRPr="007C3B41">
        <w:rPr>
          <w:spacing w:val="-1"/>
        </w:rPr>
        <w:t>is</w:t>
      </w:r>
      <w:r w:rsidRPr="007C3B41">
        <w:rPr>
          <w:spacing w:val="19"/>
        </w:rPr>
        <w:t xml:space="preserve"> </w:t>
      </w:r>
      <w:r w:rsidRPr="007C3B41">
        <w:t>out</w:t>
      </w:r>
      <w:r w:rsidRPr="007C3B41">
        <w:rPr>
          <w:spacing w:val="19"/>
        </w:rPr>
        <w:t xml:space="preserve"> </w:t>
      </w:r>
      <w:r w:rsidRPr="007C3B41">
        <w:t>of</w:t>
      </w:r>
      <w:r w:rsidRPr="007C3B41">
        <w:rPr>
          <w:spacing w:val="19"/>
        </w:rPr>
        <w:t xml:space="preserve"> </w:t>
      </w:r>
      <w:r w:rsidRPr="007C3B41">
        <w:t>service/not</w:t>
      </w:r>
      <w:r w:rsidRPr="007C3B41">
        <w:rPr>
          <w:spacing w:val="18"/>
        </w:rPr>
        <w:t xml:space="preserve"> </w:t>
      </w:r>
      <w:r w:rsidRPr="007C3B41">
        <w:rPr>
          <w:spacing w:val="-1"/>
        </w:rPr>
        <w:t>being</w:t>
      </w:r>
      <w:r w:rsidRPr="007C3B41">
        <w:rPr>
          <w:spacing w:val="19"/>
        </w:rPr>
        <w:t xml:space="preserve"> </w:t>
      </w:r>
      <w:r w:rsidRPr="007C3B41">
        <w:rPr>
          <w:spacing w:val="-1"/>
        </w:rPr>
        <w:t>utilized</w:t>
      </w:r>
      <w:r w:rsidRPr="007C3B41">
        <w:rPr>
          <w:spacing w:val="20"/>
        </w:rPr>
        <w:t xml:space="preserve"> </w:t>
      </w:r>
      <w:r w:rsidRPr="007C3B41">
        <w:rPr>
          <w:spacing w:val="-1"/>
        </w:rPr>
        <w:t>for</w:t>
      </w:r>
      <w:r w:rsidRPr="007C3B41">
        <w:rPr>
          <w:spacing w:val="20"/>
          <w:w w:val="99"/>
        </w:rPr>
        <w:t xml:space="preserve"> </w:t>
      </w:r>
      <w:r w:rsidRPr="007C3B41">
        <w:rPr>
          <w:spacing w:val="-1"/>
        </w:rPr>
        <w:t>an</w:t>
      </w:r>
      <w:r w:rsidRPr="007C3B41">
        <w:rPr>
          <w:spacing w:val="12"/>
        </w:rPr>
        <w:t xml:space="preserve"> </w:t>
      </w:r>
      <w:r w:rsidRPr="007C3B41">
        <w:rPr>
          <w:spacing w:val="-1"/>
        </w:rPr>
        <w:t>extended</w:t>
      </w:r>
      <w:r w:rsidRPr="007C3B41">
        <w:rPr>
          <w:spacing w:val="13"/>
        </w:rPr>
        <w:t xml:space="preserve"> </w:t>
      </w:r>
      <w:r w:rsidRPr="007C3B41">
        <w:rPr>
          <w:spacing w:val="-1"/>
        </w:rPr>
        <w:t>period</w:t>
      </w:r>
      <w:r w:rsidRPr="007C3B41">
        <w:rPr>
          <w:spacing w:val="12"/>
        </w:rPr>
        <w:t xml:space="preserve"> </w:t>
      </w:r>
      <w:r w:rsidRPr="007C3B41">
        <w:t>of</w:t>
      </w:r>
      <w:r w:rsidRPr="007C3B41">
        <w:rPr>
          <w:spacing w:val="13"/>
        </w:rPr>
        <w:t xml:space="preserve"> </w:t>
      </w:r>
      <w:r w:rsidRPr="007C3B41">
        <w:rPr>
          <w:spacing w:val="-1"/>
        </w:rPr>
        <w:t>time,</w:t>
      </w:r>
      <w:r w:rsidRPr="007C3B41">
        <w:rPr>
          <w:spacing w:val="14"/>
        </w:rPr>
        <w:t xml:space="preserve"> </w:t>
      </w:r>
      <w:r w:rsidRPr="007C3B41">
        <w:rPr>
          <w:spacing w:val="-1"/>
        </w:rPr>
        <w:t>the</w:t>
      </w:r>
      <w:r w:rsidRPr="007C3B41">
        <w:rPr>
          <w:spacing w:val="12"/>
        </w:rPr>
        <w:t xml:space="preserve"> </w:t>
      </w:r>
      <w:r w:rsidRPr="007C3B41">
        <w:t>subrecipient</w:t>
      </w:r>
      <w:r w:rsidRPr="007C3B41">
        <w:rPr>
          <w:spacing w:val="12"/>
        </w:rPr>
        <w:t xml:space="preserve"> </w:t>
      </w:r>
      <w:r w:rsidRPr="007C3B41">
        <w:t>must</w:t>
      </w:r>
      <w:r w:rsidRPr="007C3B41">
        <w:rPr>
          <w:spacing w:val="13"/>
        </w:rPr>
        <w:t xml:space="preserve"> </w:t>
      </w:r>
      <w:r w:rsidRPr="007C3B41">
        <w:t>contact</w:t>
      </w:r>
      <w:r w:rsidRPr="007C3B41">
        <w:rPr>
          <w:spacing w:val="12"/>
        </w:rPr>
        <w:t xml:space="preserve"> </w:t>
      </w:r>
      <w:r w:rsidRPr="007C3B41">
        <w:t>MTA/OLTS</w:t>
      </w:r>
      <w:r w:rsidRPr="007C3B41">
        <w:rPr>
          <w:spacing w:val="13"/>
        </w:rPr>
        <w:t xml:space="preserve"> </w:t>
      </w:r>
      <w:r w:rsidRPr="007C3B41">
        <w:rPr>
          <w:spacing w:val="-1"/>
        </w:rPr>
        <w:t>to</w:t>
      </w:r>
      <w:r w:rsidRPr="007C3B41">
        <w:rPr>
          <w:spacing w:val="27"/>
        </w:rPr>
        <w:t xml:space="preserve"> </w:t>
      </w:r>
      <w:r w:rsidRPr="007C3B41">
        <w:t>determine</w:t>
      </w:r>
      <w:r w:rsidRPr="007C3B41">
        <w:rPr>
          <w:spacing w:val="-5"/>
        </w:rPr>
        <w:t xml:space="preserve"> </w:t>
      </w:r>
      <w:r w:rsidRPr="007C3B41">
        <w:rPr>
          <w:spacing w:val="-1"/>
        </w:rPr>
        <w:t>how</w:t>
      </w:r>
      <w:r w:rsidRPr="007C3B41">
        <w:rPr>
          <w:spacing w:val="-4"/>
        </w:rPr>
        <w:t xml:space="preserve"> </w:t>
      </w:r>
      <w:r w:rsidRPr="007C3B41">
        <w:rPr>
          <w:spacing w:val="-1"/>
        </w:rPr>
        <w:t>this</w:t>
      </w:r>
      <w:r w:rsidRPr="007C3B41">
        <w:rPr>
          <w:spacing w:val="-4"/>
        </w:rPr>
        <w:t xml:space="preserve"> </w:t>
      </w:r>
      <w:r w:rsidRPr="007C3B41">
        <w:rPr>
          <w:spacing w:val="-1"/>
        </w:rPr>
        <w:t>will</w:t>
      </w:r>
      <w:r w:rsidRPr="007C3B41">
        <w:rPr>
          <w:spacing w:val="-4"/>
        </w:rPr>
        <w:t xml:space="preserve"> </w:t>
      </w:r>
      <w:r w:rsidRPr="007C3B41">
        <w:rPr>
          <w:spacing w:val="-1"/>
        </w:rPr>
        <w:t>affect</w:t>
      </w:r>
      <w:r w:rsidRPr="007C3B41">
        <w:rPr>
          <w:spacing w:val="-5"/>
        </w:rPr>
        <w:t xml:space="preserve"> </w:t>
      </w:r>
      <w:r w:rsidRPr="007C3B41">
        <w:rPr>
          <w:spacing w:val="-1"/>
        </w:rPr>
        <w:t>the</w:t>
      </w:r>
      <w:r w:rsidRPr="007C3B41">
        <w:rPr>
          <w:spacing w:val="-4"/>
        </w:rPr>
        <w:t xml:space="preserve"> </w:t>
      </w:r>
      <w:r w:rsidRPr="007C3B41">
        <w:rPr>
          <w:spacing w:val="-1"/>
        </w:rPr>
        <w:t>vehicle’s</w:t>
      </w:r>
      <w:r w:rsidRPr="007C3B41">
        <w:rPr>
          <w:spacing w:val="-3"/>
        </w:rPr>
        <w:t xml:space="preserve"> </w:t>
      </w:r>
      <w:r w:rsidRPr="007C3B41">
        <w:t>useful</w:t>
      </w:r>
      <w:r w:rsidRPr="007C3B41">
        <w:rPr>
          <w:spacing w:val="-5"/>
        </w:rPr>
        <w:t xml:space="preserve"> </w:t>
      </w:r>
      <w:r w:rsidRPr="007C3B41">
        <w:t>life</w:t>
      </w:r>
      <w:r w:rsidRPr="007C3B41">
        <w:rPr>
          <w:spacing w:val="-5"/>
        </w:rPr>
        <w:t xml:space="preserve"> </w:t>
      </w:r>
      <w:r w:rsidRPr="007C3B41">
        <w:t>criteria.</w:t>
      </w:r>
    </w:p>
    <w:p w14:paraId="72227D6D" w14:textId="77777777" w:rsidR="00B4080D" w:rsidRPr="007C3B41" w:rsidRDefault="00B4080D">
      <w:pPr>
        <w:pStyle w:val="BodyText"/>
        <w:kinsoku w:val="0"/>
        <w:overflowPunct w:val="0"/>
        <w:spacing w:before="12"/>
        <w:ind w:left="0"/>
      </w:pPr>
    </w:p>
    <w:p w14:paraId="3032BC8E" w14:textId="77777777" w:rsidR="00B4080D" w:rsidRPr="007C3B41" w:rsidRDefault="00B4080D">
      <w:pPr>
        <w:pStyle w:val="BodyText"/>
        <w:kinsoku w:val="0"/>
        <w:overflowPunct w:val="0"/>
        <w:ind w:right="257"/>
        <w:jc w:val="both"/>
      </w:pPr>
      <w:r w:rsidRPr="007C3B41">
        <w:t>Below</w:t>
      </w:r>
      <w:r w:rsidRPr="007C3B41">
        <w:rPr>
          <w:spacing w:val="49"/>
        </w:rPr>
        <w:t xml:space="preserve"> </w:t>
      </w:r>
      <w:r w:rsidRPr="007C3B41">
        <w:rPr>
          <w:spacing w:val="-1"/>
        </w:rPr>
        <w:t>is</w:t>
      </w:r>
      <w:r w:rsidRPr="007C3B41">
        <w:rPr>
          <w:spacing w:val="51"/>
        </w:rPr>
        <w:t xml:space="preserve"> </w:t>
      </w:r>
      <w:r w:rsidRPr="007C3B41">
        <w:t>minimum</w:t>
      </w:r>
      <w:r w:rsidRPr="007C3B41">
        <w:rPr>
          <w:spacing w:val="49"/>
        </w:rPr>
        <w:t xml:space="preserve"> </w:t>
      </w:r>
      <w:r w:rsidRPr="007C3B41">
        <w:rPr>
          <w:spacing w:val="-1"/>
        </w:rPr>
        <w:t>information</w:t>
      </w:r>
      <w:r w:rsidRPr="007C3B41">
        <w:rPr>
          <w:spacing w:val="51"/>
        </w:rPr>
        <w:t xml:space="preserve"> </w:t>
      </w:r>
      <w:r w:rsidRPr="007C3B41">
        <w:rPr>
          <w:spacing w:val="-1"/>
        </w:rPr>
        <w:t>that</w:t>
      </w:r>
      <w:r w:rsidRPr="007C3B41">
        <w:rPr>
          <w:spacing w:val="51"/>
        </w:rPr>
        <w:t xml:space="preserve"> </w:t>
      </w:r>
      <w:r w:rsidRPr="007C3B41">
        <w:rPr>
          <w:spacing w:val="-1"/>
        </w:rPr>
        <w:t>is</w:t>
      </w:r>
      <w:r w:rsidRPr="007C3B41">
        <w:rPr>
          <w:spacing w:val="52"/>
        </w:rPr>
        <w:t xml:space="preserve"> </w:t>
      </w:r>
      <w:r w:rsidRPr="007C3B41">
        <w:rPr>
          <w:spacing w:val="-1"/>
        </w:rPr>
        <w:t>requested</w:t>
      </w:r>
      <w:r w:rsidRPr="007C3B41">
        <w:rPr>
          <w:spacing w:val="50"/>
        </w:rPr>
        <w:t xml:space="preserve"> </w:t>
      </w:r>
      <w:r w:rsidRPr="007C3B41">
        <w:rPr>
          <w:spacing w:val="-1"/>
        </w:rPr>
        <w:t>to</w:t>
      </w:r>
      <w:r w:rsidRPr="007C3B41">
        <w:rPr>
          <w:spacing w:val="51"/>
        </w:rPr>
        <w:t xml:space="preserve"> </w:t>
      </w:r>
      <w:r w:rsidRPr="007C3B41">
        <w:t>submit</w:t>
      </w:r>
      <w:r w:rsidRPr="007C3B41">
        <w:rPr>
          <w:spacing w:val="49"/>
        </w:rPr>
        <w:t xml:space="preserve"> </w:t>
      </w:r>
      <w:r w:rsidRPr="007C3B41">
        <w:rPr>
          <w:spacing w:val="-1"/>
        </w:rPr>
        <w:t>for</w:t>
      </w:r>
      <w:r w:rsidRPr="007C3B41">
        <w:rPr>
          <w:spacing w:val="51"/>
        </w:rPr>
        <w:t xml:space="preserve"> </w:t>
      </w:r>
      <w:r w:rsidRPr="007C3B41">
        <w:t>a</w:t>
      </w:r>
      <w:r w:rsidRPr="007C3B41">
        <w:rPr>
          <w:spacing w:val="28"/>
        </w:rPr>
        <w:t xml:space="preserve"> </w:t>
      </w:r>
      <w:r w:rsidRPr="007C3B41">
        <w:rPr>
          <w:spacing w:val="-1"/>
        </w:rPr>
        <w:t>replacement</w:t>
      </w:r>
      <w:r w:rsidRPr="007C3B41">
        <w:rPr>
          <w:spacing w:val="35"/>
        </w:rPr>
        <w:t xml:space="preserve"> </w:t>
      </w:r>
      <w:r w:rsidRPr="007C3B41">
        <w:t>vehicle,</w:t>
      </w:r>
      <w:r w:rsidRPr="007C3B41">
        <w:rPr>
          <w:spacing w:val="36"/>
        </w:rPr>
        <w:t xml:space="preserve"> </w:t>
      </w:r>
      <w:r w:rsidRPr="007C3B41">
        <w:rPr>
          <w:spacing w:val="-1"/>
        </w:rPr>
        <w:t>using</w:t>
      </w:r>
      <w:r w:rsidRPr="007C3B41">
        <w:rPr>
          <w:spacing w:val="35"/>
        </w:rPr>
        <w:t xml:space="preserve"> </w:t>
      </w:r>
      <w:r w:rsidRPr="007C3B41">
        <w:rPr>
          <w:spacing w:val="-1"/>
        </w:rPr>
        <w:t>forms</w:t>
      </w:r>
      <w:r w:rsidRPr="007C3B41">
        <w:rPr>
          <w:spacing w:val="36"/>
        </w:rPr>
        <w:t xml:space="preserve"> </w:t>
      </w:r>
      <w:r w:rsidRPr="007C3B41">
        <w:rPr>
          <w:spacing w:val="-1"/>
        </w:rPr>
        <w:t>provided</w:t>
      </w:r>
      <w:r w:rsidRPr="007C3B41">
        <w:rPr>
          <w:spacing w:val="36"/>
        </w:rPr>
        <w:t xml:space="preserve"> </w:t>
      </w:r>
      <w:r w:rsidRPr="007C3B41">
        <w:rPr>
          <w:spacing w:val="-1"/>
        </w:rPr>
        <w:t>in</w:t>
      </w:r>
      <w:r w:rsidRPr="007C3B41">
        <w:rPr>
          <w:spacing w:val="36"/>
        </w:rPr>
        <w:t xml:space="preserve"> </w:t>
      </w:r>
      <w:r w:rsidRPr="007C3B41">
        <w:rPr>
          <w:spacing w:val="-1"/>
        </w:rPr>
        <w:t>the</w:t>
      </w:r>
      <w:r w:rsidRPr="007C3B41">
        <w:rPr>
          <w:spacing w:val="35"/>
        </w:rPr>
        <w:t xml:space="preserve"> </w:t>
      </w:r>
      <w:r w:rsidRPr="007C3B41">
        <w:rPr>
          <w:spacing w:val="-1"/>
        </w:rPr>
        <w:t>annual</w:t>
      </w:r>
      <w:r w:rsidRPr="007C3B41">
        <w:rPr>
          <w:spacing w:val="36"/>
        </w:rPr>
        <w:t xml:space="preserve"> </w:t>
      </w:r>
      <w:r w:rsidRPr="007C3B41">
        <w:rPr>
          <w:spacing w:val="-1"/>
        </w:rPr>
        <w:t>grant</w:t>
      </w:r>
      <w:r w:rsidRPr="007C3B41">
        <w:rPr>
          <w:spacing w:val="27"/>
        </w:rPr>
        <w:t xml:space="preserve"> </w:t>
      </w:r>
      <w:r w:rsidRPr="007C3B41">
        <w:rPr>
          <w:spacing w:val="-1"/>
        </w:rPr>
        <w:t>application.</w:t>
      </w:r>
    </w:p>
    <w:p w14:paraId="2578541A" w14:textId="77777777" w:rsidR="00B4080D" w:rsidRPr="007C3B41" w:rsidRDefault="00B4080D">
      <w:pPr>
        <w:pStyle w:val="BodyText"/>
        <w:kinsoku w:val="0"/>
        <w:overflowPunct w:val="0"/>
        <w:spacing w:before="12"/>
        <w:ind w:left="0"/>
      </w:pPr>
    </w:p>
    <w:p w14:paraId="143F2BFC" w14:textId="77777777" w:rsidR="00B4080D" w:rsidRPr="007C3B41" w:rsidRDefault="00B4080D">
      <w:pPr>
        <w:pStyle w:val="BodyText"/>
        <w:numPr>
          <w:ilvl w:val="0"/>
          <w:numId w:val="5"/>
        </w:numPr>
        <w:tabs>
          <w:tab w:val="left" w:pos="1960"/>
        </w:tabs>
        <w:kinsoku w:val="0"/>
        <w:overflowPunct w:val="0"/>
      </w:pPr>
      <w:r w:rsidRPr="007C3B41">
        <w:rPr>
          <w:spacing w:val="-1"/>
        </w:rPr>
        <w:t>Fleet</w:t>
      </w:r>
      <w:r w:rsidRPr="007C3B41">
        <w:t xml:space="preserve"> Vehicle Number,</w:t>
      </w:r>
    </w:p>
    <w:p w14:paraId="56872169" w14:textId="77777777" w:rsidR="00B4080D" w:rsidRPr="007C3B41" w:rsidRDefault="00B4080D">
      <w:pPr>
        <w:pStyle w:val="BodyText"/>
        <w:numPr>
          <w:ilvl w:val="0"/>
          <w:numId w:val="5"/>
        </w:numPr>
        <w:tabs>
          <w:tab w:val="left" w:pos="1960"/>
        </w:tabs>
        <w:kinsoku w:val="0"/>
        <w:overflowPunct w:val="0"/>
        <w:spacing w:line="309" w:lineRule="exact"/>
      </w:pPr>
      <w:r w:rsidRPr="007C3B41">
        <w:rPr>
          <w:spacing w:val="-1"/>
        </w:rPr>
        <w:t>Present</w:t>
      </w:r>
      <w:r w:rsidRPr="007C3B41">
        <w:rPr>
          <w:spacing w:val="-11"/>
        </w:rPr>
        <w:t xml:space="preserve"> </w:t>
      </w:r>
      <w:r w:rsidRPr="007C3B41">
        <w:t>Mileage,</w:t>
      </w:r>
    </w:p>
    <w:p w14:paraId="1919A232" w14:textId="1C001996" w:rsidR="00B4080D" w:rsidRPr="007C3B41" w:rsidRDefault="00B4080D">
      <w:pPr>
        <w:pStyle w:val="BodyText"/>
        <w:numPr>
          <w:ilvl w:val="0"/>
          <w:numId w:val="5"/>
        </w:numPr>
        <w:tabs>
          <w:tab w:val="left" w:pos="1960"/>
        </w:tabs>
        <w:kinsoku w:val="0"/>
        <w:overflowPunct w:val="0"/>
        <w:ind w:right="257"/>
        <w:jc w:val="both"/>
      </w:pPr>
      <w:r w:rsidRPr="007C3B41">
        <w:rPr>
          <w:spacing w:val="-1"/>
        </w:rPr>
        <w:t>Vehicle</w:t>
      </w:r>
      <w:r w:rsidRPr="007C3B41">
        <w:rPr>
          <w:spacing w:val="30"/>
        </w:rPr>
        <w:t xml:space="preserve"> </w:t>
      </w:r>
      <w:r w:rsidRPr="007C3B41">
        <w:t>Identification</w:t>
      </w:r>
      <w:r w:rsidRPr="007C3B41">
        <w:rPr>
          <w:spacing w:val="30"/>
        </w:rPr>
        <w:t xml:space="preserve"> </w:t>
      </w:r>
      <w:r w:rsidRPr="007C3B41">
        <w:t>Number</w:t>
      </w:r>
      <w:r w:rsidRPr="007C3B41">
        <w:rPr>
          <w:spacing w:val="29"/>
        </w:rPr>
        <w:t xml:space="preserve"> </w:t>
      </w:r>
      <w:r w:rsidRPr="007C3B41">
        <w:rPr>
          <w:spacing w:val="-1"/>
        </w:rPr>
        <w:t>and</w:t>
      </w:r>
      <w:r w:rsidRPr="007C3B41">
        <w:rPr>
          <w:spacing w:val="30"/>
        </w:rPr>
        <w:t xml:space="preserve"> </w:t>
      </w:r>
      <w:r w:rsidRPr="007C3B41">
        <w:t>delivery</w:t>
      </w:r>
      <w:r w:rsidRPr="007C3B41">
        <w:rPr>
          <w:spacing w:val="29"/>
        </w:rPr>
        <w:t xml:space="preserve"> </w:t>
      </w:r>
      <w:r w:rsidRPr="007C3B41">
        <w:t>date</w:t>
      </w:r>
      <w:r w:rsidRPr="007C3B41">
        <w:rPr>
          <w:spacing w:val="30"/>
        </w:rPr>
        <w:t xml:space="preserve"> </w:t>
      </w:r>
      <w:r w:rsidRPr="007C3B41">
        <w:t>(if</w:t>
      </w:r>
      <w:r w:rsidRPr="007C3B41">
        <w:rPr>
          <w:spacing w:val="29"/>
        </w:rPr>
        <w:t xml:space="preserve"> </w:t>
      </w:r>
      <w:r w:rsidRPr="007C3B41">
        <w:t>the</w:t>
      </w:r>
      <w:r w:rsidRPr="007C3B41">
        <w:rPr>
          <w:spacing w:val="30"/>
        </w:rPr>
        <w:t xml:space="preserve"> </w:t>
      </w:r>
      <w:r w:rsidRPr="007C3B41">
        <w:t>vehicle</w:t>
      </w:r>
      <w:r w:rsidRPr="007C3B41">
        <w:rPr>
          <w:spacing w:val="29"/>
        </w:rPr>
        <w:t xml:space="preserve"> </w:t>
      </w:r>
      <w:r w:rsidRPr="007C3B41">
        <w:t>to</w:t>
      </w:r>
      <w:r w:rsidRPr="007C3B41">
        <w:rPr>
          <w:spacing w:val="30"/>
        </w:rPr>
        <w:t xml:space="preserve"> </w:t>
      </w:r>
      <w:r w:rsidRPr="007C3B41">
        <w:t>be</w:t>
      </w:r>
      <w:r w:rsidRPr="007C3B41">
        <w:rPr>
          <w:spacing w:val="23"/>
        </w:rPr>
        <w:t xml:space="preserve"> </w:t>
      </w:r>
      <w:r w:rsidRPr="007C3B41">
        <w:t>replaced</w:t>
      </w:r>
      <w:r w:rsidRPr="007C3B41">
        <w:rPr>
          <w:spacing w:val="50"/>
        </w:rPr>
        <w:t xml:space="preserve"> </w:t>
      </w:r>
      <w:r w:rsidRPr="007C3B41">
        <w:t>was</w:t>
      </w:r>
      <w:r w:rsidRPr="007C3B41">
        <w:rPr>
          <w:spacing w:val="50"/>
        </w:rPr>
        <w:t xml:space="preserve"> </w:t>
      </w:r>
      <w:r w:rsidRPr="007C3B41">
        <w:t>purchased</w:t>
      </w:r>
      <w:r w:rsidRPr="007C3B41">
        <w:rPr>
          <w:spacing w:val="51"/>
        </w:rPr>
        <w:t xml:space="preserve"> </w:t>
      </w:r>
      <w:r w:rsidRPr="007C3B41">
        <w:t>under</w:t>
      </w:r>
      <w:r w:rsidRPr="007C3B41">
        <w:rPr>
          <w:spacing w:val="50"/>
        </w:rPr>
        <w:t xml:space="preserve"> </w:t>
      </w:r>
      <w:r w:rsidRPr="007C3B41">
        <w:t>a</w:t>
      </w:r>
      <w:r w:rsidRPr="007C3B41">
        <w:rPr>
          <w:spacing w:val="50"/>
        </w:rPr>
        <w:t xml:space="preserve"> </w:t>
      </w:r>
      <w:r w:rsidRPr="007C3B41">
        <w:t>previous</w:t>
      </w:r>
      <w:r w:rsidRPr="007C3B41">
        <w:rPr>
          <w:spacing w:val="50"/>
        </w:rPr>
        <w:t xml:space="preserve"> </w:t>
      </w:r>
      <w:r w:rsidRPr="007C3B41">
        <w:t>Section</w:t>
      </w:r>
      <w:r w:rsidRPr="007C3B41">
        <w:rPr>
          <w:spacing w:val="50"/>
        </w:rPr>
        <w:t xml:space="preserve"> </w:t>
      </w:r>
      <w:r w:rsidRPr="007C3B41">
        <w:t>5307,</w:t>
      </w:r>
      <w:r w:rsidRPr="007C3B41">
        <w:rPr>
          <w:spacing w:val="50"/>
        </w:rPr>
        <w:t xml:space="preserve"> </w:t>
      </w:r>
      <w:r w:rsidRPr="007C3B41">
        <w:t>5339,</w:t>
      </w:r>
      <w:r w:rsidRPr="007C3B41">
        <w:rPr>
          <w:w w:val="99"/>
        </w:rPr>
        <w:t xml:space="preserve"> </w:t>
      </w:r>
      <w:r w:rsidRPr="007C3B41">
        <w:t>5310,</w:t>
      </w:r>
      <w:r w:rsidRPr="007C3B41">
        <w:rPr>
          <w:spacing w:val="-1"/>
        </w:rPr>
        <w:t xml:space="preserve"> </w:t>
      </w:r>
      <w:r w:rsidRPr="007C3B41">
        <w:t>5311, or</w:t>
      </w:r>
      <w:r w:rsidRPr="007C3B41">
        <w:rPr>
          <w:spacing w:val="-1"/>
        </w:rPr>
        <w:t xml:space="preserve"> </w:t>
      </w:r>
      <w:r w:rsidRPr="007C3B41">
        <w:t>State</w:t>
      </w:r>
      <w:r w:rsidRPr="007C3B41">
        <w:rPr>
          <w:spacing w:val="-2"/>
        </w:rPr>
        <w:t xml:space="preserve"> </w:t>
      </w:r>
      <w:r w:rsidRPr="007C3B41">
        <w:rPr>
          <w:spacing w:val="-1"/>
        </w:rPr>
        <w:t>grant),</w:t>
      </w:r>
    </w:p>
    <w:p w14:paraId="077024F8" w14:textId="77777777" w:rsidR="00B4080D" w:rsidRPr="007C3B41" w:rsidRDefault="00B4080D">
      <w:pPr>
        <w:pStyle w:val="BodyText"/>
        <w:numPr>
          <w:ilvl w:val="0"/>
          <w:numId w:val="5"/>
        </w:numPr>
        <w:tabs>
          <w:tab w:val="left" w:pos="1960"/>
        </w:tabs>
        <w:kinsoku w:val="0"/>
        <w:overflowPunct w:val="0"/>
        <w:ind w:right="257"/>
        <w:jc w:val="both"/>
      </w:pPr>
      <w:r w:rsidRPr="007C3B41">
        <w:t>A</w:t>
      </w:r>
      <w:r w:rsidRPr="007C3B41">
        <w:rPr>
          <w:spacing w:val="14"/>
        </w:rPr>
        <w:t xml:space="preserve"> </w:t>
      </w:r>
      <w:r w:rsidRPr="007C3B41">
        <w:t>description</w:t>
      </w:r>
      <w:r w:rsidRPr="007C3B41">
        <w:rPr>
          <w:spacing w:val="13"/>
        </w:rPr>
        <w:t xml:space="preserve"> </w:t>
      </w:r>
      <w:r w:rsidRPr="007C3B41">
        <w:t>of</w:t>
      </w:r>
      <w:r w:rsidRPr="007C3B41">
        <w:rPr>
          <w:spacing w:val="15"/>
        </w:rPr>
        <w:t xml:space="preserve"> </w:t>
      </w:r>
      <w:r w:rsidRPr="007C3B41">
        <w:rPr>
          <w:spacing w:val="-1"/>
        </w:rPr>
        <w:t>the</w:t>
      </w:r>
      <w:r w:rsidRPr="007C3B41">
        <w:rPr>
          <w:spacing w:val="14"/>
        </w:rPr>
        <w:t xml:space="preserve"> </w:t>
      </w:r>
      <w:r w:rsidRPr="007C3B41">
        <w:t>condition</w:t>
      </w:r>
      <w:r w:rsidRPr="007C3B41">
        <w:rPr>
          <w:spacing w:val="13"/>
        </w:rPr>
        <w:t xml:space="preserve"> </w:t>
      </w:r>
      <w:r w:rsidRPr="007C3B41">
        <w:rPr>
          <w:spacing w:val="-1"/>
        </w:rPr>
        <w:t>of</w:t>
      </w:r>
      <w:r w:rsidRPr="007C3B41">
        <w:rPr>
          <w:spacing w:val="16"/>
        </w:rPr>
        <w:t xml:space="preserve"> </w:t>
      </w:r>
      <w:r w:rsidRPr="007C3B41">
        <w:rPr>
          <w:spacing w:val="-1"/>
        </w:rPr>
        <w:t>the</w:t>
      </w:r>
      <w:r w:rsidRPr="007C3B41">
        <w:rPr>
          <w:spacing w:val="14"/>
        </w:rPr>
        <w:t xml:space="preserve"> </w:t>
      </w:r>
      <w:r w:rsidRPr="007C3B41">
        <w:t>vehicle</w:t>
      </w:r>
      <w:r w:rsidRPr="007C3B41">
        <w:rPr>
          <w:spacing w:val="14"/>
        </w:rPr>
        <w:t xml:space="preserve"> </w:t>
      </w:r>
      <w:r w:rsidRPr="007C3B41">
        <w:t>to</w:t>
      </w:r>
      <w:r w:rsidRPr="007C3B41">
        <w:rPr>
          <w:spacing w:val="14"/>
        </w:rPr>
        <w:t xml:space="preserve"> </w:t>
      </w:r>
      <w:r w:rsidRPr="007C3B41">
        <w:t>be</w:t>
      </w:r>
      <w:r w:rsidRPr="007C3B41">
        <w:rPr>
          <w:spacing w:val="15"/>
        </w:rPr>
        <w:t xml:space="preserve"> </w:t>
      </w:r>
      <w:r w:rsidRPr="007C3B41">
        <w:t>replaced,</w:t>
      </w:r>
      <w:r w:rsidRPr="007C3B41">
        <w:rPr>
          <w:spacing w:val="14"/>
        </w:rPr>
        <w:t xml:space="preserve"> </w:t>
      </w:r>
      <w:r w:rsidRPr="007C3B41">
        <w:t>including</w:t>
      </w:r>
      <w:r w:rsidRPr="007C3B41">
        <w:rPr>
          <w:spacing w:val="23"/>
          <w:w w:val="99"/>
        </w:rPr>
        <w:t xml:space="preserve"> </w:t>
      </w:r>
      <w:r w:rsidRPr="007C3B41">
        <w:rPr>
          <w:spacing w:val="-1"/>
        </w:rPr>
        <w:t>the</w:t>
      </w:r>
      <w:r w:rsidRPr="007C3B41">
        <w:rPr>
          <w:spacing w:val="-3"/>
        </w:rPr>
        <w:t xml:space="preserve"> </w:t>
      </w:r>
      <w:r w:rsidRPr="007C3B41">
        <w:t>reasons</w:t>
      </w:r>
      <w:r w:rsidRPr="007C3B41">
        <w:rPr>
          <w:spacing w:val="-3"/>
        </w:rPr>
        <w:t xml:space="preserve"> </w:t>
      </w:r>
      <w:r w:rsidRPr="007C3B41">
        <w:t>for</w:t>
      </w:r>
      <w:r w:rsidRPr="007C3B41">
        <w:rPr>
          <w:spacing w:val="-2"/>
        </w:rPr>
        <w:t xml:space="preserve"> </w:t>
      </w:r>
      <w:r w:rsidRPr="007C3B41">
        <w:t>replacing</w:t>
      </w:r>
      <w:r w:rsidRPr="007C3B41">
        <w:rPr>
          <w:spacing w:val="-3"/>
        </w:rPr>
        <w:t xml:space="preserve"> </w:t>
      </w:r>
      <w:r w:rsidRPr="007C3B41">
        <w:rPr>
          <w:spacing w:val="-1"/>
        </w:rPr>
        <w:t>the</w:t>
      </w:r>
      <w:r w:rsidRPr="007C3B41">
        <w:rPr>
          <w:spacing w:val="-2"/>
        </w:rPr>
        <w:t xml:space="preserve"> </w:t>
      </w:r>
      <w:r w:rsidRPr="007C3B41">
        <w:t>vehicle</w:t>
      </w:r>
      <w:r w:rsidRPr="007C3B41">
        <w:rPr>
          <w:spacing w:val="-4"/>
        </w:rPr>
        <w:t xml:space="preserve"> </w:t>
      </w:r>
      <w:r w:rsidRPr="007C3B41">
        <w:t>at</w:t>
      </w:r>
      <w:r w:rsidRPr="007C3B41">
        <w:rPr>
          <w:spacing w:val="-3"/>
        </w:rPr>
        <w:t xml:space="preserve"> </w:t>
      </w:r>
      <w:r w:rsidRPr="007C3B41">
        <w:rPr>
          <w:spacing w:val="-1"/>
        </w:rPr>
        <w:t>this</w:t>
      </w:r>
      <w:r w:rsidRPr="007C3B41">
        <w:rPr>
          <w:spacing w:val="-3"/>
        </w:rPr>
        <w:t xml:space="preserve"> </w:t>
      </w:r>
      <w:r w:rsidRPr="007C3B41">
        <w:rPr>
          <w:spacing w:val="-1"/>
        </w:rPr>
        <w:t>time;</w:t>
      </w:r>
      <w:r w:rsidRPr="007C3B41">
        <w:rPr>
          <w:spacing w:val="-2"/>
        </w:rPr>
        <w:t xml:space="preserve"> </w:t>
      </w:r>
      <w:r w:rsidRPr="007C3B41">
        <w:t>and</w:t>
      </w:r>
    </w:p>
    <w:p w14:paraId="7446F889" w14:textId="77777777" w:rsidR="00B4080D" w:rsidRPr="007C3B41" w:rsidRDefault="00B4080D">
      <w:pPr>
        <w:pStyle w:val="BodyText"/>
        <w:numPr>
          <w:ilvl w:val="0"/>
          <w:numId w:val="5"/>
        </w:numPr>
        <w:tabs>
          <w:tab w:val="left" w:pos="1960"/>
        </w:tabs>
        <w:kinsoku w:val="0"/>
        <w:overflowPunct w:val="0"/>
        <w:ind w:right="257"/>
        <w:jc w:val="both"/>
      </w:pPr>
      <w:r w:rsidRPr="007C3B41">
        <w:t>An</w:t>
      </w:r>
      <w:r w:rsidRPr="007C3B41">
        <w:rPr>
          <w:spacing w:val="17"/>
        </w:rPr>
        <w:t xml:space="preserve"> </w:t>
      </w:r>
      <w:r w:rsidRPr="007C3B41">
        <w:rPr>
          <w:spacing w:val="-1"/>
        </w:rPr>
        <w:t>indication</w:t>
      </w:r>
      <w:r w:rsidRPr="007C3B41">
        <w:rPr>
          <w:spacing w:val="19"/>
        </w:rPr>
        <w:t xml:space="preserve"> </w:t>
      </w:r>
      <w:r w:rsidRPr="007C3B41">
        <w:rPr>
          <w:spacing w:val="-1"/>
        </w:rPr>
        <w:t>of</w:t>
      </w:r>
      <w:r w:rsidRPr="007C3B41">
        <w:rPr>
          <w:spacing w:val="18"/>
        </w:rPr>
        <w:t xml:space="preserve"> </w:t>
      </w:r>
      <w:r w:rsidRPr="007C3B41">
        <w:rPr>
          <w:spacing w:val="-1"/>
        </w:rPr>
        <w:t>how</w:t>
      </w:r>
      <w:r w:rsidRPr="007C3B41">
        <w:rPr>
          <w:spacing w:val="18"/>
        </w:rPr>
        <w:t xml:space="preserve"> </w:t>
      </w:r>
      <w:r w:rsidRPr="007C3B41">
        <w:rPr>
          <w:spacing w:val="-1"/>
        </w:rPr>
        <w:t>the</w:t>
      </w:r>
      <w:r w:rsidRPr="007C3B41">
        <w:rPr>
          <w:spacing w:val="18"/>
        </w:rPr>
        <w:t xml:space="preserve"> </w:t>
      </w:r>
      <w:r w:rsidRPr="007C3B41">
        <w:rPr>
          <w:spacing w:val="-1"/>
        </w:rPr>
        <w:t>vehicle</w:t>
      </w:r>
      <w:r w:rsidRPr="007C3B41">
        <w:rPr>
          <w:spacing w:val="20"/>
        </w:rPr>
        <w:t xml:space="preserve"> </w:t>
      </w:r>
      <w:r w:rsidRPr="007C3B41">
        <w:rPr>
          <w:spacing w:val="-1"/>
        </w:rPr>
        <w:t>will</w:t>
      </w:r>
      <w:r w:rsidRPr="007C3B41">
        <w:rPr>
          <w:spacing w:val="18"/>
        </w:rPr>
        <w:t xml:space="preserve"> </w:t>
      </w:r>
      <w:r w:rsidRPr="007C3B41">
        <w:rPr>
          <w:spacing w:val="-1"/>
        </w:rPr>
        <w:t>be</w:t>
      </w:r>
      <w:r w:rsidRPr="007C3B41">
        <w:rPr>
          <w:spacing w:val="17"/>
        </w:rPr>
        <w:t xml:space="preserve"> </w:t>
      </w:r>
      <w:r w:rsidRPr="007C3B41">
        <w:t>disposed</w:t>
      </w:r>
      <w:r w:rsidRPr="007C3B41">
        <w:rPr>
          <w:spacing w:val="18"/>
        </w:rPr>
        <w:t xml:space="preserve"> </w:t>
      </w:r>
      <w:r w:rsidRPr="007C3B41">
        <w:t>of</w:t>
      </w:r>
      <w:r w:rsidRPr="007C3B41">
        <w:rPr>
          <w:spacing w:val="18"/>
        </w:rPr>
        <w:t xml:space="preserve"> </w:t>
      </w:r>
      <w:r w:rsidRPr="007C3B41">
        <w:t>(sell,</w:t>
      </w:r>
      <w:r w:rsidRPr="007C3B41">
        <w:rPr>
          <w:spacing w:val="18"/>
        </w:rPr>
        <w:t xml:space="preserve"> </w:t>
      </w:r>
      <w:r w:rsidRPr="007C3B41">
        <w:t>salvage,</w:t>
      </w:r>
      <w:r w:rsidRPr="007C3B41">
        <w:rPr>
          <w:spacing w:val="18"/>
        </w:rPr>
        <w:t xml:space="preserve"> </w:t>
      </w:r>
      <w:r w:rsidRPr="007C3B41">
        <w:t>or</w:t>
      </w:r>
      <w:r w:rsidRPr="007C3B41">
        <w:rPr>
          <w:spacing w:val="28"/>
          <w:w w:val="99"/>
        </w:rPr>
        <w:t xml:space="preserve"> </w:t>
      </w:r>
      <w:r w:rsidRPr="007C3B41">
        <w:t>used</w:t>
      </w:r>
      <w:r w:rsidRPr="007C3B41">
        <w:rPr>
          <w:spacing w:val="-4"/>
        </w:rPr>
        <w:t xml:space="preserve"> </w:t>
      </w:r>
      <w:r w:rsidRPr="007C3B41">
        <w:t>as</w:t>
      </w:r>
      <w:r w:rsidRPr="007C3B41">
        <w:rPr>
          <w:spacing w:val="-3"/>
        </w:rPr>
        <w:t xml:space="preserve"> </w:t>
      </w:r>
      <w:r w:rsidRPr="007C3B41">
        <w:rPr>
          <w:spacing w:val="-1"/>
        </w:rPr>
        <w:t>backup</w:t>
      </w:r>
      <w:r w:rsidRPr="007C3B41">
        <w:rPr>
          <w:spacing w:val="-3"/>
        </w:rPr>
        <w:t xml:space="preserve"> </w:t>
      </w:r>
      <w:r w:rsidRPr="007C3B41">
        <w:t>or</w:t>
      </w:r>
      <w:r w:rsidRPr="007C3B41">
        <w:rPr>
          <w:spacing w:val="-3"/>
        </w:rPr>
        <w:t xml:space="preserve"> </w:t>
      </w:r>
      <w:r w:rsidRPr="007C3B41">
        <w:t>other).</w:t>
      </w:r>
    </w:p>
    <w:p w14:paraId="61B993AF" w14:textId="77777777" w:rsidR="00B4080D" w:rsidRPr="007C3B41" w:rsidRDefault="00B4080D">
      <w:pPr>
        <w:pStyle w:val="BodyText"/>
        <w:kinsoku w:val="0"/>
        <w:overflowPunct w:val="0"/>
        <w:spacing w:before="1"/>
        <w:ind w:left="0"/>
      </w:pPr>
    </w:p>
    <w:p w14:paraId="27637A6A" w14:textId="77777777" w:rsidR="00B4080D" w:rsidRPr="007C3B41" w:rsidRDefault="00B4080D">
      <w:pPr>
        <w:pStyle w:val="Heading3"/>
        <w:kinsoku w:val="0"/>
        <w:overflowPunct w:val="0"/>
        <w:spacing w:before="62"/>
        <w:rPr>
          <w:b w:val="0"/>
          <w:bCs w:val="0"/>
          <w:i w:val="0"/>
          <w:iCs w:val="0"/>
        </w:rPr>
      </w:pPr>
      <w:r w:rsidRPr="007C3B41">
        <w:rPr>
          <w:u w:val="single"/>
        </w:rPr>
        <w:t>Replacement</w:t>
      </w:r>
      <w:r w:rsidRPr="007C3B41">
        <w:rPr>
          <w:spacing w:val="-3"/>
          <w:u w:val="single"/>
        </w:rPr>
        <w:t xml:space="preserve"> </w:t>
      </w:r>
      <w:r w:rsidRPr="007C3B41">
        <w:rPr>
          <w:u w:val="single"/>
        </w:rPr>
        <w:t>Prior</w:t>
      </w:r>
      <w:r w:rsidRPr="007C3B41">
        <w:rPr>
          <w:spacing w:val="-4"/>
          <w:u w:val="single"/>
        </w:rPr>
        <w:t xml:space="preserve"> </w:t>
      </w:r>
      <w:r w:rsidRPr="007C3B41">
        <w:rPr>
          <w:u w:val="single"/>
        </w:rPr>
        <w:t>to</w:t>
      </w:r>
      <w:r w:rsidRPr="007C3B41">
        <w:rPr>
          <w:spacing w:val="-4"/>
          <w:u w:val="single"/>
        </w:rPr>
        <w:t xml:space="preserve"> </w:t>
      </w:r>
      <w:r w:rsidRPr="007C3B41">
        <w:rPr>
          <w:u w:val="single"/>
        </w:rPr>
        <w:t>Meeting</w:t>
      </w:r>
      <w:r w:rsidRPr="007C3B41">
        <w:rPr>
          <w:spacing w:val="-4"/>
          <w:u w:val="single"/>
        </w:rPr>
        <w:t xml:space="preserve"> </w:t>
      </w:r>
      <w:r w:rsidRPr="007C3B41">
        <w:rPr>
          <w:u w:val="single"/>
        </w:rPr>
        <w:t>Minimum</w:t>
      </w:r>
      <w:r w:rsidRPr="007C3B41">
        <w:rPr>
          <w:spacing w:val="-4"/>
          <w:u w:val="single"/>
        </w:rPr>
        <w:t xml:space="preserve"> </w:t>
      </w:r>
      <w:r w:rsidRPr="007C3B41">
        <w:rPr>
          <w:u w:val="single"/>
        </w:rPr>
        <w:t>Useful</w:t>
      </w:r>
      <w:r w:rsidRPr="007C3B41">
        <w:rPr>
          <w:spacing w:val="-3"/>
          <w:u w:val="single"/>
        </w:rPr>
        <w:t xml:space="preserve"> </w:t>
      </w:r>
      <w:r w:rsidRPr="007C3B41">
        <w:rPr>
          <w:u w:val="single"/>
        </w:rPr>
        <w:t>Life</w:t>
      </w:r>
      <w:r w:rsidRPr="007C3B41">
        <w:rPr>
          <w:spacing w:val="-4"/>
          <w:u w:val="single"/>
        </w:rPr>
        <w:t xml:space="preserve"> </w:t>
      </w:r>
      <w:r w:rsidRPr="007C3B41">
        <w:rPr>
          <w:spacing w:val="-1"/>
          <w:u w:val="single"/>
        </w:rPr>
        <w:t>Criteria</w:t>
      </w:r>
    </w:p>
    <w:p w14:paraId="2E5C062E" w14:textId="77777777" w:rsidR="00B4080D" w:rsidRPr="007C3B41" w:rsidRDefault="00B4080D">
      <w:pPr>
        <w:pStyle w:val="BodyText"/>
        <w:kinsoku w:val="0"/>
        <w:overflowPunct w:val="0"/>
        <w:spacing w:before="3"/>
        <w:ind w:left="0"/>
        <w:rPr>
          <w:b/>
          <w:bCs/>
          <w:i/>
          <w:iCs/>
        </w:rPr>
      </w:pPr>
    </w:p>
    <w:p w14:paraId="1B65EC1A" w14:textId="77777777" w:rsidR="00B4080D" w:rsidRPr="007C3B41" w:rsidRDefault="00B4080D">
      <w:pPr>
        <w:pStyle w:val="BodyText"/>
        <w:kinsoku w:val="0"/>
        <w:overflowPunct w:val="0"/>
        <w:spacing w:before="53"/>
        <w:ind w:right="256"/>
        <w:jc w:val="both"/>
      </w:pPr>
      <w:r w:rsidRPr="007C3B41">
        <w:t>The</w:t>
      </w:r>
      <w:r w:rsidRPr="007C3B41">
        <w:rPr>
          <w:spacing w:val="3"/>
        </w:rPr>
        <w:t xml:space="preserve"> </w:t>
      </w:r>
      <w:r w:rsidRPr="007C3B41">
        <w:rPr>
          <w:spacing w:val="-1"/>
        </w:rPr>
        <w:t>MTA/OLTS</w:t>
      </w:r>
      <w:r w:rsidRPr="007C3B41">
        <w:rPr>
          <w:spacing w:val="3"/>
        </w:rPr>
        <w:t xml:space="preserve"> </w:t>
      </w:r>
      <w:r w:rsidRPr="007C3B41">
        <w:t>considers</w:t>
      </w:r>
      <w:r w:rsidRPr="007C3B41">
        <w:rPr>
          <w:spacing w:val="3"/>
        </w:rPr>
        <w:t xml:space="preserve"> </w:t>
      </w:r>
      <w:r w:rsidRPr="007C3B41">
        <w:rPr>
          <w:spacing w:val="-1"/>
        </w:rPr>
        <w:t>the</w:t>
      </w:r>
      <w:r w:rsidRPr="007C3B41">
        <w:rPr>
          <w:spacing w:val="4"/>
        </w:rPr>
        <w:t xml:space="preserve"> </w:t>
      </w:r>
      <w:r w:rsidRPr="007C3B41">
        <w:t>value</w:t>
      </w:r>
      <w:r w:rsidRPr="007C3B41">
        <w:rPr>
          <w:spacing w:val="3"/>
        </w:rPr>
        <w:t xml:space="preserve"> </w:t>
      </w:r>
      <w:r w:rsidRPr="007C3B41">
        <w:rPr>
          <w:spacing w:val="-1"/>
        </w:rPr>
        <w:t>prior</w:t>
      </w:r>
      <w:r w:rsidRPr="007C3B41">
        <w:rPr>
          <w:spacing w:val="3"/>
        </w:rPr>
        <w:t xml:space="preserve"> </w:t>
      </w:r>
      <w:r w:rsidRPr="007C3B41">
        <w:rPr>
          <w:spacing w:val="-1"/>
        </w:rPr>
        <w:t>to</w:t>
      </w:r>
      <w:r w:rsidRPr="007C3B41">
        <w:rPr>
          <w:spacing w:val="4"/>
        </w:rPr>
        <w:t xml:space="preserve"> </w:t>
      </w:r>
      <w:r w:rsidRPr="007C3B41">
        <w:rPr>
          <w:spacing w:val="-1"/>
        </w:rPr>
        <w:t>the</w:t>
      </w:r>
      <w:r w:rsidRPr="007C3B41">
        <w:rPr>
          <w:spacing w:val="3"/>
        </w:rPr>
        <w:t xml:space="preserve"> </w:t>
      </w:r>
      <w:r w:rsidRPr="007C3B41">
        <w:t>end</w:t>
      </w:r>
      <w:r w:rsidRPr="007C3B41">
        <w:rPr>
          <w:spacing w:val="3"/>
        </w:rPr>
        <w:t xml:space="preserve"> </w:t>
      </w:r>
      <w:r w:rsidRPr="007C3B41">
        <w:t>of</w:t>
      </w:r>
      <w:r w:rsidRPr="007C3B41">
        <w:rPr>
          <w:spacing w:val="3"/>
        </w:rPr>
        <w:t xml:space="preserve"> </w:t>
      </w:r>
      <w:r w:rsidRPr="007C3B41">
        <w:t>normal</w:t>
      </w:r>
      <w:r w:rsidRPr="007C3B41">
        <w:rPr>
          <w:spacing w:val="4"/>
        </w:rPr>
        <w:t xml:space="preserve"> </w:t>
      </w:r>
      <w:r w:rsidRPr="007C3B41">
        <w:t>useful-life</w:t>
      </w:r>
      <w:r w:rsidRPr="007C3B41">
        <w:rPr>
          <w:spacing w:val="25"/>
          <w:w w:val="99"/>
        </w:rPr>
        <w:t xml:space="preserve"> </w:t>
      </w:r>
      <w:r w:rsidRPr="007C3B41">
        <w:rPr>
          <w:spacing w:val="-1"/>
        </w:rPr>
        <w:t>to</w:t>
      </w:r>
      <w:r w:rsidRPr="007C3B41">
        <w:rPr>
          <w:spacing w:val="45"/>
        </w:rPr>
        <w:t xml:space="preserve"> </w:t>
      </w:r>
      <w:r w:rsidRPr="007C3B41">
        <w:rPr>
          <w:spacing w:val="-1"/>
        </w:rPr>
        <w:t>be</w:t>
      </w:r>
      <w:r w:rsidRPr="007C3B41">
        <w:rPr>
          <w:spacing w:val="46"/>
        </w:rPr>
        <w:t xml:space="preserve"> </w:t>
      </w:r>
      <w:r w:rsidRPr="007C3B41">
        <w:rPr>
          <w:spacing w:val="-1"/>
        </w:rPr>
        <w:t>based</w:t>
      </w:r>
      <w:r w:rsidRPr="007C3B41">
        <w:rPr>
          <w:spacing w:val="46"/>
        </w:rPr>
        <w:t xml:space="preserve"> </w:t>
      </w:r>
      <w:r w:rsidRPr="007C3B41">
        <w:t>on</w:t>
      </w:r>
      <w:r w:rsidRPr="007C3B41">
        <w:rPr>
          <w:spacing w:val="45"/>
        </w:rPr>
        <w:t xml:space="preserve"> </w:t>
      </w:r>
      <w:r w:rsidRPr="007C3B41">
        <w:t>straight</w:t>
      </w:r>
      <w:r w:rsidRPr="007C3B41">
        <w:rPr>
          <w:spacing w:val="45"/>
        </w:rPr>
        <w:t xml:space="preserve"> </w:t>
      </w:r>
      <w:r w:rsidRPr="007C3B41">
        <w:t>line</w:t>
      </w:r>
      <w:r w:rsidRPr="007C3B41">
        <w:rPr>
          <w:spacing w:val="47"/>
        </w:rPr>
        <w:t xml:space="preserve"> </w:t>
      </w:r>
      <w:r w:rsidRPr="007C3B41">
        <w:t>depreciation</w:t>
      </w:r>
      <w:r w:rsidRPr="007C3B41">
        <w:rPr>
          <w:spacing w:val="45"/>
        </w:rPr>
        <w:t xml:space="preserve"> </w:t>
      </w:r>
      <w:r w:rsidRPr="007C3B41">
        <w:t>and</w:t>
      </w:r>
      <w:r w:rsidRPr="007C3B41">
        <w:rPr>
          <w:spacing w:val="45"/>
        </w:rPr>
        <w:t xml:space="preserve"> </w:t>
      </w:r>
      <w:r w:rsidRPr="007C3B41">
        <w:rPr>
          <w:spacing w:val="-1"/>
        </w:rPr>
        <w:t>that</w:t>
      </w:r>
      <w:r w:rsidRPr="007C3B41">
        <w:rPr>
          <w:spacing w:val="46"/>
        </w:rPr>
        <w:t xml:space="preserve"> </w:t>
      </w:r>
      <w:r w:rsidRPr="007C3B41">
        <w:t>removal</w:t>
      </w:r>
      <w:r w:rsidRPr="007C3B41">
        <w:rPr>
          <w:spacing w:val="46"/>
        </w:rPr>
        <w:t xml:space="preserve"> </w:t>
      </w:r>
      <w:r w:rsidRPr="007C3B41">
        <w:t>of</w:t>
      </w:r>
      <w:r w:rsidRPr="007C3B41">
        <w:rPr>
          <w:spacing w:val="46"/>
        </w:rPr>
        <w:t xml:space="preserve"> </w:t>
      </w:r>
      <w:r w:rsidRPr="007C3B41">
        <w:t>an</w:t>
      </w:r>
      <w:r w:rsidRPr="007C3B41">
        <w:rPr>
          <w:spacing w:val="25"/>
        </w:rPr>
        <w:t xml:space="preserve"> </w:t>
      </w:r>
      <w:r w:rsidRPr="007C3B41">
        <w:t>MTA/OLTS</w:t>
      </w:r>
      <w:r w:rsidRPr="007C3B41">
        <w:rPr>
          <w:spacing w:val="26"/>
        </w:rPr>
        <w:t xml:space="preserve"> </w:t>
      </w:r>
      <w:r w:rsidRPr="007C3B41">
        <w:t>funded</w:t>
      </w:r>
      <w:r w:rsidRPr="007C3B41">
        <w:rPr>
          <w:spacing w:val="28"/>
        </w:rPr>
        <w:t xml:space="preserve"> </w:t>
      </w:r>
      <w:r w:rsidRPr="007C3B41">
        <w:t>vehicle</w:t>
      </w:r>
      <w:r w:rsidRPr="007C3B41">
        <w:rPr>
          <w:spacing w:val="27"/>
        </w:rPr>
        <w:t xml:space="preserve"> </w:t>
      </w:r>
      <w:r w:rsidRPr="007C3B41">
        <w:rPr>
          <w:spacing w:val="-1"/>
        </w:rPr>
        <w:t>before</w:t>
      </w:r>
      <w:r w:rsidRPr="007C3B41">
        <w:rPr>
          <w:spacing w:val="28"/>
        </w:rPr>
        <w:t xml:space="preserve"> </w:t>
      </w:r>
      <w:r w:rsidRPr="007C3B41">
        <w:rPr>
          <w:spacing w:val="-1"/>
        </w:rPr>
        <w:t>the</w:t>
      </w:r>
      <w:r w:rsidRPr="007C3B41">
        <w:rPr>
          <w:spacing w:val="27"/>
        </w:rPr>
        <w:t xml:space="preserve"> </w:t>
      </w:r>
      <w:r w:rsidRPr="007C3B41">
        <w:t>end</w:t>
      </w:r>
      <w:r w:rsidRPr="007C3B41">
        <w:rPr>
          <w:spacing w:val="28"/>
        </w:rPr>
        <w:t xml:space="preserve"> </w:t>
      </w:r>
      <w:r w:rsidRPr="007C3B41">
        <w:t>of</w:t>
      </w:r>
      <w:r w:rsidRPr="007C3B41">
        <w:rPr>
          <w:spacing w:val="27"/>
        </w:rPr>
        <w:t xml:space="preserve"> </w:t>
      </w:r>
      <w:r w:rsidRPr="007C3B41">
        <w:t>its</w:t>
      </w:r>
      <w:r w:rsidRPr="007C3B41">
        <w:rPr>
          <w:spacing w:val="28"/>
        </w:rPr>
        <w:t xml:space="preserve"> </w:t>
      </w:r>
      <w:r w:rsidRPr="007C3B41">
        <w:t>normal</w:t>
      </w:r>
      <w:r w:rsidRPr="007C3B41">
        <w:rPr>
          <w:spacing w:val="27"/>
        </w:rPr>
        <w:t xml:space="preserve"> </w:t>
      </w:r>
      <w:r w:rsidRPr="007C3B41">
        <w:t>service</w:t>
      </w:r>
      <w:r w:rsidRPr="007C3B41">
        <w:rPr>
          <w:spacing w:val="28"/>
        </w:rPr>
        <w:t xml:space="preserve"> </w:t>
      </w:r>
      <w:r w:rsidRPr="007C3B41">
        <w:rPr>
          <w:spacing w:val="-1"/>
        </w:rPr>
        <w:t>life,</w:t>
      </w:r>
      <w:r w:rsidRPr="007C3B41">
        <w:rPr>
          <w:spacing w:val="27"/>
        </w:rPr>
        <w:t xml:space="preserve"> </w:t>
      </w:r>
      <w:r w:rsidRPr="007C3B41">
        <w:t>for</w:t>
      </w:r>
      <w:r w:rsidRPr="007C3B41">
        <w:rPr>
          <w:spacing w:val="25"/>
          <w:w w:val="99"/>
        </w:rPr>
        <w:t xml:space="preserve"> </w:t>
      </w:r>
      <w:r w:rsidRPr="007C3B41">
        <w:t>any</w:t>
      </w:r>
      <w:r w:rsidRPr="007C3B41">
        <w:rPr>
          <w:spacing w:val="52"/>
        </w:rPr>
        <w:t xml:space="preserve"> </w:t>
      </w:r>
      <w:r w:rsidRPr="007C3B41">
        <w:t>reason,</w:t>
      </w:r>
      <w:r w:rsidRPr="007C3B41">
        <w:rPr>
          <w:spacing w:val="52"/>
        </w:rPr>
        <w:t xml:space="preserve"> </w:t>
      </w:r>
      <w:r w:rsidRPr="007C3B41">
        <w:t>requires</w:t>
      </w:r>
      <w:r w:rsidRPr="007C3B41">
        <w:rPr>
          <w:spacing w:val="53"/>
        </w:rPr>
        <w:t xml:space="preserve"> </w:t>
      </w:r>
      <w:r w:rsidRPr="007C3B41">
        <w:t>notification</w:t>
      </w:r>
      <w:r w:rsidRPr="007C3B41">
        <w:rPr>
          <w:spacing w:val="52"/>
        </w:rPr>
        <w:t xml:space="preserve"> </w:t>
      </w:r>
      <w:r w:rsidRPr="007C3B41">
        <w:t>to</w:t>
      </w:r>
      <w:r w:rsidRPr="007C3B41">
        <w:rPr>
          <w:spacing w:val="53"/>
        </w:rPr>
        <w:t xml:space="preserve"> </w:t>
      </w:r>
      <w:r w:rsidRPr="007C3B41">
        <w:t>the</w:t>
      </w:r>
      <w:r w:rsidRPr="007C3B41">
        <w:rPr>
          <w:spacing w:val="53"/>
        </w:rPr>
        <w:t xml:space="preserve"> </w:t>
      </w:r>
      <w:r w:rsidRPr="007C3B41">
        <w:t>MTA/OLTS.</w:t>
      </w:r>
      <w:r w:rsidRPr="007C3B41">
        <w:rPr>
          <w:spacing w:val="44"/>
        </w:rPr>
        <w:t xml:space="preserve"> </w:t>
      </w:r>
      <w:r w:rsidRPr="007C3B41">
        <w:t>The</w:t>
      </w:r>
      <w:r w:rsidRPr="007C3B41">
        <w:rPr>
          <w:spacing w:val="52"/>
        </w:rPr>
        <w:t xml:space="preserve"> </w:t>
      </w:r>
      <w:r w:rsidRPr="007C3B41">
        <w:rPr>
          <w:spacing w:val="-1"/>
        </w:rPr>
        <w:t>subrecipient</w:t>
      </w:r>
      <w:r w:rsidRPr="007C3B41">
        <w:rPr>
          <w:spacing w:val="20"/>
        </w:rPr>
        <w:t xml:space="preserve"> </w:t>
      </w:r>
      <w:r w:rsidRPr="007C3B41">
        <w:t>must</w:t>
      </w:r>
      <w:r w:rsidRPr="007C3B41">
        <w:rPr>
          <w:spacing w:val="14"/>
        </w:rPr>
        <w:t xml:space="preserve"> </w:t>
      </w:r>
      <w:r w:rsidRPr="007C3B41">
        <w:t>describe</w:t>
      </w:r>
      <w:r w:rsidRPr="007C3B41">
        <w:rPr>
          <w:spacing w:val="13"/>
        </w:rPr>
        <w:t xml:space="preserve"> </w:t>
      </w:r>
      <w:r w:rsidRPr="007C3B41">
        <w:rPr>
          <w:spacing w:val="-1"/>
        </w:rPr>
        <w:t>the</w:t>
      </w:r>
      <w:r w:rsidRPr="007C3B41">
        <w:rPr>
          <w:spacing w:val="14"/>
        </w:rPr>
        <w:t xml:space="preserve"> </w:t>
      </w:r>
      <w:r w:rsidRPr="007C3B41">
        <w:rPr>
          <w:spacing w:val="-1"/>
        </w:rPr>
        <w:t>circumstances</w:t>
      </w:r>
      <w:r w:rsidRPr="007C3B41">
        <w:rPr>
          <w:spacing w:val="14"/>
        </w:rPr>
        <w:t xml:space="preserve"> </w:t>
      </w:r>
      <w:r w:rsidRPr="007C3B41">
        <w:rPr>
          <w:spacing w:val="-1"/>
        </w:rPr>
        <w:t>necessitating</w:t>
      </w:r>
      <w:r w:rsidRPr="007C3B41">
        <w:rPr>
          <w:spacing w:val="13"/>
        </w:rPr>
        <w:t xml:space="preserve"> </w:t>
      </w:r>
      <w:r w:rsidRPr="007C3B41">
        <w:rPr>
          <w:spacing w:val="-1"/>
        </w:rPr>
        <w:t>the</w:t>
      </w:r>
      <w:r w:rsidRPr="007C3B41">
        <w:rPr>
          <w:spacing w:val="14"/>
        </w:rPr>
        <w:t xml:space="preserve"> </w:t>
      </w:r>
      <w:r w:rsidRPr="007C3B41">
        <w:rPr>
          <w:spacing w:val="-1"/>
        </w:rPr>
        <w:t>replacement</w:t>
      </w:r>
      <w:r w:rsidRPr="007C3B41">
        <w:rPr>
          <w:spacing w:val="14"/>
        </w:rPr>
        <w:t xml:space="preserve"> </w:t>
      </w:r>
      <w:r w:rsidRPr="007C3B41">
        <w:t>of</w:t>
      </w:r>
      <w:r w:rsidRPr="007C3B41">
        <w:rPr>
          <w:spacing w:val="15"/>
        </w:rPr>
        <w:t xml:space="preserve"> </w:t>
      </w:r>
      <w:r w:rsidRPr="007C3B41">
        <w:rPr>
          <w:spacing w:val="-1"/>
        </w:rPr>
        <w:t>the</w:t>
      </w:r>
      <w:r w:rsidRPr="007C3B41">
        <w:rPr>
          <w:spacing w:val="58"/>
        </w:rPr>
        <w:t xml:space="preserve"> </w:t>
      </w:r>
      <w:r w:rsidRPr="007C3B41">
        <w:t>vehicle.</w:t>
      </w:r>
      <w:r w:rsidRPr="007C3B41">
        <w:rPr>
          <w:spacing w:val="11"/>
        </w:rPr>
        <w:t xml:space="preserve"> </w:t>
      </w:r>
      <w:r w:rsidRPr="007C3B41">
        <w:t>The</w:t>
      </w:r>
      <w:r w:rsidRPr="007C3B41">
        <w:rPr>
          <w:spacing w:val="5"/>
        </w:rPr>
        <w:t xml:space="preserve"> </w:t>
      </w:r>
      <w:r w:rsidRPr="007C3B41">
        <w:rPr>
          <w:spacing w:val="-1"/>
        </w:rPr>
        <w:t>subrecipient</w:t>
      </w:r>
      <w:r w:rsidRPr="007C3B41">
        <w:rPr>
          <w:spacing w:val="5"/>
        </w:rPr>
        <w:t xml:space="preserve"> </w:t>
      </w:r>
      <w:r w:rsidRPr="007C3B41">
        <w:t>would</w:t>
      </w:r>
      <w:r w:rsidRPr="007C3B41">
        <w:rPr>
          <w:spacing w:val="5"/>
        </w:rPr>
        <w:t xml:space="preserve"> </w:t>
      </w:r>
      <w:r w:rsidRPr="007C3B41">
        <w:t>need</w:t>
      </w:r>
      <w:r w:rsidRPr="007C3B41">
        <w:rPr>
          <w:spacing w:val="5"/>
        </w:rPr>
        <w:t xml:space="preserve"> </w:t>
      </w:r>
      <w:r w:rsidRPr="007C3B41">
        <w:rPr>
          <w:spacing w:val="-1"/>
        </w:rPr>
        <w:t>to</w:t>
      </w:r>
      <w:r w:rsidRPr="007C3B41">
        <w:rPr>
          <w:spacing w:val="6"/>
        </w:rPr>
        <w:t xml:space="preserve"> </w:t>
      </w:r>
      <w:r w:rsidRPr="007C3B41">
        <w:t>complete</w:t>
      </w:r>
      <w:r w:rsidRPr="007C3B41">
        <w:rPr>
          <w:spacing w:val="5"/>
        </w:rPr>
        <w:t xml:space="preserve"> </w:t>
      </w:r>
      <w:r w:rsidRPr="007C3B41">
        <w:rPr>
          <w:spacing w:val="-1"/>
        </w:rPr>
        <w:t>the</w:t>
      </w:r>
      <w:r w:rsidRPr="007C3B41">
        <w:rPr>
          <w:spacing w:val="5"/>
        </w:rPr>
        <w:t xml:space="preserve"> </w:t>
      </w:r>
      <w:r w:rsidRPr="007C3B41">
        <w:t>information</w:t>
      </w:r>
      <w:r w:rsidRPr="007C3B41">
        <w:rPr>
          <w:spacing w:val="5"/>
        </w:rPr>
        <w:t xml:space="preserve"> </w:t>
      </w:r>
      <w:r w:rsidRPr="007C3B41">
        <w:t>above,</w:t>
      </w:r>
      <w:r w:rsidRPr="007C3B41">
        <w:rPr>
          <w:spacing w:val="25"/>
        </w:rPr>
        <w:t xml:space="preserve"> </w:t>
      </w:r>
      <w:r w:rsidRPr="007C3B41">
        <w:rPr>
          <w:spacing w:val="-1"/>
        </w:rPr>
        <w:t>in</w:t>
      </w:r>
      <w:r w:rsidRPr="007C3B41">
        <w:rPr>
          <w:spacing w:val="-7"/>
        </w:rPr>
        <w:t xml:space="preserve"> </w:t>
      </w:r>
      <w:r w:rsidRPr="007C3B41">
        <w:rPr>
          <w:spacing w:val="-1"/>
        </w:rPr>
        <w:t>addition</w:t>
      </w:r>
      <w:r w:rsidRPr="007C3B41">
        <w:rPr>
          <w:spacing w:val="-6"/>
        </w:rPr>
        <w:t xml:space="preserve"> </w:t>
      </w:r>
      <w:r w:rsidRPr="007C3B41">
        <w:rPr>
          <w:spacing w:val="-1"/>
        </w:rPr>
        <w:t>to</w:t>
      </w:r>
      <w:r w:rsidRPr="007C3B41">
        <w:rPr>
          <w:spacing w:val="-6"/>
        </w:rPr>
        <w:t xml:space="preserve"> </w:t>
      </w:r>
      <w:r w:rsidRPr="007C3B41">
        <w:rPr>
          <w:spacing w:val="-1"/>
        </w:rPr>
        <w:t>providing</w:t>
      </w:r>
      <w:r w:rsidRPr="007C3B41">
        <w:rPr>
          <w:spacing w:val="-6"/>
        </w:rPr>
        <w:t xml:space="preserve"> </w:t>
      </w:r>
      <w:r w:rsidRPr="007C3B41">
        <w:rPr>
          <w:spacing w:val="-1"/>
        </w:rPr>
        <w:t>the</w:t>
      </w:r>
      <w:r w:rsidRPr="007C3B41">
        <w:rPr>
          <w:spacing w:val="-5"/>
        </w:rPr>
        <w:t xml:space="preserve"> </w:t>
      </w:r>
      <w:r w:rsidRPr="007C3B41">
        <w:rPr>
          <w:spacing w:val="-1"/>
        </w:rPr>
        <w:t>following</w:t>
      </w:r>
      <w:r w:rsidRPr="007C3B41">
        <w:rPr>
          <w:spacing w:val="-6"/>
        </w:rPr>
        <w:t xml:space="preserve"> </w:t>
      </w:r>
      <w:r w:rsidRPr="007C3B41">
        <w:rPr>
          <w:spacing w:val="-1"/>
        </w:rPr>
        <w:t>information:</w:t>
      </w:r>
    </w:p>
    <w:p w14:paraId="301F6FAC" w14:textId="77777777" w:rsidR="00B4080D" w:rsidRPr="007C3B41" w:rsidRDefault="00B4080D">
      <w:pPr>
        <w:pStyle w:val="BodyText"/>
        <w:kinsoku w:val="0"/>
        <w:overflowPunct w:val="0"/>
        <w:spacing w:before="12"/>
        <w:ind w:left="0"/>
      </w:pPr>
    </w:p>
    <w:p w14:paraId="410BE53D" w14:textId="77777777" w:rsidR="00B4080D" w:rsidRPr="007C3B41" w:rsidRDefault="00B4080D">
      <w:pPr>
        <w:pStyle w:val="BodyText"/>
        <w:numPr>
          <w:ilvl w:val="0"/>
          <w:numId w:val="5"/>
        </w:numPr>
        <w:tabs>
          <w:tab w:val="left" w:pos="1960"/>
        </w:tabs>
        <w:kinsoku w:val="0"/>
        <w:overflowPunct w:val="0"/>
        <w:ind w:right="259"/>
      </w:pPr>
      <w:r w:rsidRPr="007C3B41">
        <w:t>A</w:t>
      </w:r>
      <w:r w:rsidRPr="007C3B41">
        <w:rPr>
          <w:spacing w:val="1"/>
        </w:rPr>
        <w:t xml:space="preserve"> </w:t>
      </w:r>
      <w:r w:rsidRPr="007C3B41">
        <w:t>list</w:t>
      </w:r>
      <w:r w:rsidRPr="007C3B41">
        <w:rPr>
          <w:spacing w:val="2"/>
        </w:rPr>
        <w:t xml:space="preserve"> </w:t>
      </w:r>
      <w:r w:rsidRPr="007C3B41">
        <w:t>of</w:t>
      </w:r>
      <w:r w:rsidRPr="007C3B41">
        <w:rPr>
          <w:spacing w:val="1"/>
        </w:rPr>
        <w:t xml:space="preserve"> </w:t>
      </w:r>
      <w:r w:rsidRPr="007C3B41">
        <w:t>any</w:t>
      </w:r>
      <w:r w:rsidRPr="007C3B41">
        <w:rPr>
          <w:spacing w:val="2"/>
        </w:rPr>
        <w:t xml:space="preserve"> </w:t>
      </w:r>
      <w:r w:rsidRPr="007C3B41">
        <w:t>repairs</w:t>
      </w:r>
      <w:r w:rsidRPr="007C3B41">
        <w:rPr>
          <w:spacing w:val="1"/>
        </w:rPr>
        <w:t xml:space="preserve"> </w:t>
      </w:r>
      <w:r w:rsidRPr="007C3B41">
        <w:rPr>
          <w:spacing w:val="-1"/>
        </w:rPr>
        <w:t>that</w:t>
      </w:r>
      <w:r w:rsidRPr="007C3B41">
        <w:rPr>
          <w:spacing w:val="2"/>
        </w:rPr>
        <w:t xml:space="preserve"> </w:t>
      </w:r>
      <w:r w:rsidRPr="007C3B41">
        <w:t>will</w:t>
      </w:r>
      <w:r w:rsidRPr="007C3B41">
        <w:rPr>
          <w:spacing w:val="2"/>
        </w:rPr>
        <w:t xml:space="preserve"> </w:t>
      </w:r>
      <w:r w:rsidRPr="007C3B41">
        <w:rPr>
          <w:spacing w:val="-1"/>
        </w:rPr>
        <w:t>be</w:t>
      </w:r>
      <w:r w:rsidRPr="007C3B41">
        <w:rPr>
          <w:spacing w:val="1"/>
        </w:rPr>
        <w:t xml:space="preserve"> </w:t>
      </w:r>
      <w:r w:rsidRPr="007C3B41">
        <w:rPr>
          <w:spacing w:val="-1"/>
        </w:rPr>
        <w:t>required</w:t>
      </w:r>
      <w:r w:rsidRPr="007C3B41">
        <w:rPr>
          <w:spacing w:val="2"/>
        </w:rPr>
        <w:t xml:space="preserve"> </w:t>
      </w:r>
      <w:r w:rsidRPr="007C3B41">
        <w:rPr>
          <w:spacing w:val="-1"/>
        </w:rPr>
        <w:t>to</w:t>
      </w:r>
      <w:r w:rsidRPr="007C3B41">
        <w:rPr>
          <w:spacing w:val="1"/>
        </w:rPr>
        <w:t xml:space="preserve"> </w:t>
      </w:r>
      <w:r w:rsidRPr="007C3B41">
        <w:rPr>
          <w:spacing w:val="-1"/>
        </w:rPr>
        <w:t>keep</w:t>
      </w:r>
      <w:r w:rsidRPr="007C3B41">
        <w:rPr>
          <w:spacing w:val="2"/>
        </w:rPr>
        <w:t xml:space="preserve"> </w:t>
      </w:r>
      <w:r w:rsidRPr="007C3B41">
        <w:rPr>
          <w:spacing w:val="-1"/>
        </w:rPr>
        <w:t>the</w:t>
      </w:r>
      <w:r w:rsidRPr="007C3B41">
        <w:rPr>
          <w:spacing w:val="1"/>
        </w:rPr>
        <w:t xml:space="preserve"> </w:t>
      </w:r>
      <w:r w:rsidRPr="007C3B41">
        <w:t>vehicle</w:t>
      </w:r>
      <w:r w:rsidRPr="007C3B41">
        <w:rPr>
          <w:spacing w:val="2"/>
        </w:rPr>
        <w:t xml:space="preserve"> </w:t>
      </w:r>
      <w:r w:rsidRPr="007C3B41">
        <w:t>in</w:t>
      </w:r>
      <w:r w:rsidRPr="007C3B41">
        <w:rPr>
          <w:spacing w:val="2"/>
        </w:rPr>
        <w:t xml:space="preserve"> </w:t>
      </w:r>
      <w:r w:rsidRPr="007C3B41">
        <w:t>service,</w:t>
      </w:r>
      <w:r w:rsidRPr="007C3B41">
        <w:rPr>
          <w:spacing w:val="23"/>
          <w:w w:val="99"/>
        </w:rPr>
        <w:t xml:space="preserve"> </w:t>
      </w:r>
      <w:r w:rsidRPr="007C3B41">
        <w:t>and</w:t>
      </w:r>
      <w:r w:rsidRPr="007C3B41">
        <w:rPr>
          <w:spacing w:val="-5"/>
        </w:rPr>
        <w:t xml:space="preserve"> </w:t>
      </w:r>
      <w:r w:rsidRPr="007C3B41">
        <w:t>an</w:t>
      </w:r>
      <w:r w:rsidRPr="007C3B41">
        <w:rPr>
          <w:spacing w:val="-4"/>
        </w:rPr>
        <w:t xml:space="preserve"> </w:t>
      </w:r>
      <w:r w:rsidRPr="007C3B41">
        <w:t>estimated</w:t>
      </w:r>
      <w:r w:rsidRPr="007C3B41">
        <w:rPr>
          <w:spacing w:val="-4"/>
        </w:rPr>
        <w:t xml:space="preserve"> </w:t>
      </w:r>
      <w:r w:rsidRPr="007C3B41">
        <w:t>cost</w:t>
      </w:r>
      <w:r w:rsidRPr="007C3B41">
        <w:rPr>
          <w:spacing w:val="-6"/>
        </w:rPr>
        <w:t xml:space="preserve"> </w:t>
      </w:r>
      <w:r w:rsidRPr="007C3B41">
        <w:t>of</w:t>
      </w:r>
      <w:r w:rsidRPr="007C3B41">
        <w:rPr>
          <w:spacing w:val="-5"/>
        </w:rPr>
        <w:t xml:space="preserve"> </w:t>
      </w:r>
      <w:r w:rsidRPr="007C3B41">
        <w:t>each</w:t>
      </w:r>
      <w:r w:rsidRPr="007C3B41">
        <w:rPr>
          <w:spacing w:val="-4"/>
        </w:rPr>
        <w:t xml:space="preserve"> </w:t>
      </w:r>
      <w:r w:rsidRPr="007C3B41">
        <w:t>repair.</w:t>
      </w:r>
    </w:p>
    <w:p w14:paraId="00662124" w14:textId="77777777" w:rsidR="00B4080D" w:rsidRPr="007C3B41" w:rsidRDefault="00B4080D">
      <w:pPr>
        <w:pStyle w:val="BodyText"/>
        <w:numPr>
          <w:ilvl w:val="0"/>
          <w:numId w:val="5"/>
        </w:numPr>
        <w:tabs>
          <w:tab w:val="left" w:pos="1960"/>
        </w:tabs>
        <w:kinsoku w:val="0"/>
        <w:overflowPunct w:val="0"/>
        <w:ind w:right="259"/>
      </w:pPr>
      <w:r w:rsidRPr="007C3B41">
        <w:t>A</w:t>
      </w:r>
      <w:r w:rsidRPr="007C3B41">
        <w:rPr>
          <w:spacing w:val="-3"/>
        </w:rPr>
        <w:t xml:space="preserve"> </w:t>
      </w:r>
      <w:r w:rsidRPr="007C3B41">
        <w:rPr>
          <w:spacing w:val="-1"/>
        </w:rPr>
        <w:t>description</w:t>
      </w:r>
      <w:r w:rsidRPr="007C3B41">
        <w:rPr>
          <w:spacing w:val="-3"/>
        </w:rPr>
        <w:t xml:space="preserve"> </w:t>
      </w:r>
      <w:r w:rsidRPr="007C3B41">
        <w:t>and</w:t>
      </w:r>
      <w:r w:rsidRPr="007C3B41">
        <w:rPr>
          <w:spacing w:val="-3"/>
        </w:rPr>
        <w:t xml:space="preserve"> </w:t>
      </w:r>
      <w:r w:rsidRPr="007C3B41">
        <w:t>cost</w:t>
      </w:r>
      <w:r w:rsidRPr="007C3B41">
        <w:rPr>
          <w:spacing w:val="-3"/>
        </w:rPr>
        <w:t xml:space="preserve"> </w:t>
      </w:r>
      <w:r w:rsidRPr="007C3B41">
        <w:t>of</w:t>
      </w:r>
      <w:r w:rsidRPr="007C3B41">
        <w:rPr>
          <w:spacing w:val="-3"/>
        </w:rPr>
        <w:t xml:space="preserve"> </w:t>
      </w:r>
      <w:r w:rsidRPr="007C3B41">
        <w:t>repairs</w:t>
      </w:r>
      <w:r w:rsidRPr="007C3B41">
        <w:rPr>
          <w:spacing w:val="-2"/>
        </w:rPr>
        <w:t xml:space="preserve"> </w:t>
      </w:r>
      <w:r w:rsidRPr="007C3B41">
        <w:t>made</w:t>
      </w:r>
      <w:r w:rsidRPr="007C3B41">
        <w:rPr>
          <w:spacing w:val="-6"/>
        </w:rPr>
        <w:t xml:space="preserve"> </w:t>
      </w:r>
      <w:r w:rsidRPr="007C3B41">
        <w:rPr>
          <w:spacing w:val="-1"/>
        </w:rPr>
        <w:t>to</w:t>
      </w:r>
      <w:r w:rsidRPr="007C3B41">
        <w:rPr>
          <w:spacing w:val="-2"/>
        </w:rPr>
        <w:t xml:space="preserve"> </w:t>
      </w:r>
      <w:r w:rsidRPr="007C3B41">
        <w:rPr>
          <w:spacing w:val="-1"/>
        </w:rPr>
        <w:t>the</w:t>
      </w:r>
      <w:r w:rsidRPr="007C3B41">
        <w:rPr>
          <w:spacing w:val="-3"/>
        </w:rPr>
        <w:t xml:space="preserve"> </w:t>
      </w:r>
      <w:r w:rsidRPr="007C3B41">
        <w:rPr>
          <w:spacing w:val="-1"/>
        </w:rPr>
        <w:t>vehicle</w:t>
      </w:r>
      <w:r w:rsidRPr="007C3B41">
        <w:rPr>
          <w:spacing w:val="-3"/>
        </w:rPr>
        <w:t xml:space="preserve"> </w:t>
      </w:r>
      <w:r w:rsidRPr="007C3B41">
        <w:rPr>
          <w:spacing w:val="-1"/>
        </w:rPr>
        <w:t>to</w:t>
      </w:r>
      <w:r w:rsidRPr="007C3B41">
        <w:rPr>
          <w:spacing w:val="-3"/>
        </w:rPr>
        <w:t xml:space="preserve"> </w:t>
      </w:r>
      <w:r w:rsidRPr="007C3B41">
        <w:rPr>
          <w:spacing w:val="-1"/>
        </w:rPr>
        <w:t>date</w:t>
      </w:r>
      <w:r w:rsidRPr="007C3B41">
        <w:rPr>
          <w:spacing w:val="-3"/>
        </w:rPr>
        <w:t xml:space="preserve"> </w:t>
      </w:r>
      <w:r w:rsidRPr="007C3B41">
        <w:rPr>
          <w:spacing w:val="-1"/>
        </w:rPr>
        <w:t>(attach</w:t>
      </w:r>
      <w:r w:rsidRPr="007C3B41">
        <w:rPr>
          <w:spacing w:val="-3"/>
        </w:rPr>
        <w:t xml:space="preserve"> </w:t>
      </w:r>
      <w:r w:rsidRPr="007C3B41">
        <w:rPr>
          <w:spacing w:val="-1"/>
        </w:rPr>
        <w:t>the</w:t>
      </w:r>
      <w:r w:rsidRPr="007C3B41">
        <w:rPr>
          <w:spacing w:val="30"/>
        </w:rPr>
        <w:t xml:space="preserve"> </w:t>
      </w:r>
      <w:r w:rsidRPr="007C3B41">
        <w:rPr>
          <w:spacing w:val="-1"/>
        </w:rPr>
        <w:t>repair</w:t>
      </w:r>
      <w:r w:rsidRPr="007C3B41">
        <w:rPr>
          <w:spacing w:val="-5"/>
        </w:rPr>
        <w:t xml:space="preserve"> </w:t>
      </w:r>
      <w:r w:rsidRPr="007C3B41">
        <w:rPr>
          <w:spacing w:val="-1"/>
        </w:rPr>
        <w:t>and</w:t>
      </w:r>
      <w:r w:rsidRPr="007C3B41">
        <w:rPr>
          <w:spacing w:val="-4"/>
        </w:rPr>
        <w:t xml:space="preserve"> </w:t>
      </w:r>
      <w:r w:rsidRPr="007C3B41">
        <w:rPr>
          <w:spacing w:val="-1"/>
        </w:rPr>
        <w:t>preventive</w:t>
      </w:r>
      <w:r w:rsidRPr="007C3B41">
        <w:rPr>
          <w:spacing w:val="-5"/>
        </w:rPr>
        <w:t xml:space="preserve"> </w:t>
      </w:r>
      <w:r w:rsidRPr="007C3B41">
        <w:t>maintenance</w:t>
      </w:r>
      <w:r w:rsidRPr="007C3B41">
        <w:rPr>
          <w:spacing w:val="-5"/>
        </w:rPr>
        <w:t xml:space="preserve"> </w:t>
      </w:r>
      <w:r w:rsidRPr="007C3B41">
        <w:rPr>
          <w:spacing w:val="-1"/>
        </w:rPr>
        <w:t>records,</w:t>
      </w:r>
      <w:r w:rsidRPr="007C3B41">
        <w:rPr>
          <w:spacing w:val="-4"/>
        </w:rPr>
        <w:t xml:space="preserve"> </w:t>
      </w:r>
      <w:r w:rsidRPr="007C3B41">
        <w:rPr>
          <w:spacing w:val="-1"/>
        </w:rPr>
        <w:t>if</w:t>
      </w:r>
      <w:r w:rsidRPr="007C3B41">
        <w:rPr>
          <w:spacing w:val="-6"/>
        </w:rPr>
        <w:t xml:space="preserve"> </w:t>
      </w:r>
      <w:r w:rsidRPr="007C3B41">
        <w:rPr>
          <w:spacing w:val="-1"/>
        </w:rPr>
        <w:t>available).</w:t>
      </w:r>
    </w:p>
    <w:p w14:paraId="69121C98" w14:textId="77777777" w:rsidR="00B4080D" w:rsidRPr="007C3B41" w:rsidRDefault="00B4080D">
      <w:pPr>
        <w:pStyle w:val="BodyText"/>
        <w:kinsoku w:val="0"/>
        <w:overflowPunct w:val="0"/>
        <w:spacing w:before="12"/>
        <w:ind w:left="0"/>
      </w:pPr>
    </w:p>
    <w:p w14:paraId="76DFEE19" w14:textId="77777777" w:rsidR="00B4080D" w:rsidRPr="007C3B41" w:rsidRDefault="00B4080D">
      <w:pPr>
        <w:pStyle w:val="BodyText"/>
        <w:kinsoku w:val="0"/>
        <w:overflowPunct w:val="0"/>
        <w:ind w:left="1599" w:right="255"/>
        <w:jc w:val="both"/>
      </w:pPr>
      <w:r w:rsidRPr="007C3B41">
        <w:t>Upon</w:t>
      </w:r>
      <w:r w:rsidRPr="007C3B41">
        <w:rPr>
          <w:spacing w:val="19"/>
        </w:rPr>
        <w:t xml:space="preserve"> </w:t>
      </w:r>
      <w:r w:rsidRPr="007C3B41">
        <w:t>notification,</w:t>
      </w:r>
      <w:r w:rsidRPr="007C3B41">
        <w:rPr>
          <w:spacing w:val="20"/>
        </w:rPr>
        <w:t xml:space="preserve"> </w:t>
      </w:r>
      <w:r w:rsidRPr="007C3B41">
        <w:rPr>
          <w:spacing w:val="-1"/>
        </w:rPr>
        <w:t>the</w:t>
      </w:r>
      <w:r w:rsidRPr="007C3B41">
        <w:rPr>
          <w:spacing w:val="21"/>
        </w:rPr>
        <w:t xml:space="preserve"> </w:t>
      </w:r>
      <w:r w:rsidRPr="007C3B41">
        <w:rPr>
          <w:spacing w:val="-1"/>
        </w:rPr>
        <w:t>MTA/OLTS</w:t>
      </w:r>
      <w:r w:rsidRPr="007C3B41">
        <w:rPr>
          <w:spacing w:val="19"/>
        </w:rPr>
        <w:t xml:space="preserve"> </w:t>
      </w:r>
      <w:r w:rsidRPr="007C3B41">
        <w:t>will</w:t>
      </w:r>
      <w:r w:rsidRPr="007C3B41">
        <w:rPr>
          <w:spacing w:val="20"/>
        </w:rPr>
        <w:t xml:space="preserve"> </w:t>
      </w:r>
      <w:r w:rsidRPr="007C3B41">
        <w:t>determine</w:t>
      </w:r>
      <w:r w:rsidRPr="007C3B41">
        <w:rPr>
          <w:spacing w:val="19"/>
        </w:rPr>
        <w:t xml:space="preserve"> </w:t>
      </w:r>
      <w:r w:rsidRPr="007C3B41">
        <w:t>whether</w:t>
      </w:r>
      <w:r w:rsidRPr="007C3B41">
        <w:rPr>
          <w:spacing w:val="19"/>
        </w:rPr>
        <w:t xml:space="preserve"> </w:t>
      </w:r>
      <w:r w:rsidRPr="007C3B41">
        <w:t>it</w:t>
      </w:r>
      <w:r w:rsidRPr="007C3B41">
        <w:rPr>
          <w:spacing w:val="20"/>
        </w:rPr>
        <w:t xml:space="preserve"> </w:t>
      </w:r>
      <w:r w:rsidRPr="007C3B41">
        <w:t>retains</w:t>
      </w:r>
      <w:r w:rsidRPr="007C3B41">
        <w:rPr>
          <w:spacing w:val="26"/>
        </w:rPr>
        <w:t xml:space="preserve"> </w:t>
      </w:r>
      <w:r w:rsidRPr="007C3B41">
        <w:rPr>
          <w:spacing w:val="-1"/>
        </w:rPr>
        <w:t>further</w:t>
      </w:r>
      <w:r w:rsidRPr="007C3B41">
        <w:rPr>
          <w:spacing w:val="57"/>
        </w:rPr>
        <w:t xml:space="preserve"> </w:t>
      </w:r>
      <w:r w:rsidRPr="007C3B41">
        <w:rPr>
          <w:spacing w:val="-1"/>
        </w:rPr>
        <w:t>interest</w:t>
      </w:r>
      <w:r w:rsidRPr="007C3B41">
        <w:rPr>
          <w:spacing w:val="58"/>
        </w:rPr>
        <w:t xml:space="preserve"> </w:t>
      </w:r>
      <w:r w:rsidRPr="007C3B41">
        <w:rPr>
          <w:spacing w:val="-1"/>
        </w:rPr>
        <w:t>in</w:t>
      </w:r>
      <w:r w:rsidRPr="007C3B41">
        <w:rPr>
          <w:spacing w:val="58"/>
        </w:rPr>
        <w:t xml:space="preserve"> </w:t>
      </w:r>
      <w:r w:rsidRPr="007C3B41">
        <w:rPr>
          <w:spacing w:val="-1"/>
        </w:rPr>
        <w:t>the</w:t>
      </w:r>
      <w:r w:rsidRPr="007C3B41">
        <w:rPr>
          <w:spacing w:val="58"/>
        </w:rPr>
        <w:t xml:space="preserve"> </w:t>
      </w:r>
      <w:r w:rsidRPr="007C3B41">
        <w:t>vehicle</w:t>
      </w:r>
      <w:r w:rsidRPr="007C3B41">
        <w:rPr>
          <w:spacing w:val="58"/>
        </w:rPr>
        <w:t xml:space="preserve"> </w:t>
      </w:r>
      <w:r w:rsidRPr="007C3B41">
        <w:rPr>
          <w:spacing w:val="-1"/>
        </w:rPr>
        <w:t>and</w:t>
      </w:r>
      <w:r w:rsidRPr="007C3B41">
        <w:rPr>
          <w:spacing w:val="57"/>
        </w:rPr>
        <w:t xml:space="preserve"> </w:t>
      </w:r>
      <w:r w:rsidRPr="007C3B41">
        <w:t>whether</w:t>
      </w:r>
      <w:r w:rsidRPr="007C3B41">
        <w:rPr>
          <w:spacing w:val="58"/>
        </w:rPr>
        <w:t xml:space="preserve"> </w:t>
      </w:r>
      <w:r w:rsidRPr="007C3B41">
        <w:rPr>
          <w:spacing w:val="-1"/>
        </w:rPr>
        <w:t>reimbursement</w:t>
      </w:r>
      <w:r w:rsidRPr="007C3B41">
        <w:rPr>
          <w:spacing w:val="58"/>
        </w:rPr>
        <w:t xml:space="preserve"> </w:t>
      </w:r>
      <w:r w:rsidRPr="007C3B41">
        <w:t>of</w:t>
      </w:r>
      <w:r w:rsidRPr="007C3B41">
        <w:rPr>
          <w:spacing w:val="58"/>
        </w:rPr>
        <w:t xml:space="preserve"> </w:t>
      </w:r>
      <w:r w:rsidRPr="007C3B41">
        <w:rPr>
          <w:spacing w:val="-1"/>
        </w:rPr>
        <w:t>the</w:t>
      </w:r>
      <w:r w:rsidRPr="007C3B41">
        <w:rPr>
          <w:spacing w:val="26"/>
        </w:rPr>
        <w:t xml:space="preserve"> </w:t>
      </w:r>
      <w:r w:rsidRPr="007C3B41">
        <w:t>federal/state</w:t>
      </w:r>
      <w:r w:rsidRPr="007C3B41">
        <w:rPr>
          <w:spacing w:val="-3"/>
        </w:rPr>
        <w:t xml:space="preserve"> </w:t>
      </w:r>
      <w:r w:rsidRPr="007C3B41">
        <w:t>share</w:t>
      </w:r>
      <w:r w:rsidRPr="007C3B41">
        <w:rPr>
          <w:spacing w:val="-3"/>
        </w:rPr>
        <w:t xml:space="preserve"> </w:t>
      </w:r>
      <w:r w:rsidRPr="007C3B41">
        <w:t>of</w:t>
      </w:r>
      <w:r w:rsidRPr="007C3B41">
        <w:rPr>
          <w:spacing w:val="-3"/>
        </w:rPr>
        <w:t xml:space="preserve"> </w:t>
      </w:r>
      <w:r w:rsidRPr="007C3B41">
        <w:t>its</w:t>
      </w:r>
      <w:r w:rsidRPr="007C3B41">
        <w:rPr>
          <w:spacing w:val="-2"/>
        </w:rPr>
        <w:t xml:space="preserve"> </w:t>
      </w:r>
      <w:r w:rsidRPr="007C3B41">
        <w:t>remaining</w:t>
      </w:r>
      <w:r w:rsidRPr="007C3B41">
        <w:rPr>
          <w:spacing w:val="-3"/>
        </w:rPr>
        <w:t xml:space="preserve"> </w:t>
      </w:r>
      <w:r w:rsidRPr="007C3B41">
        <w:t>value</w:t>
      </w:r>
      <w:r w:rsidRPr="007C3B41">
        <w:rPr>
          <w:spacing w:val="-3"/>
        </w:rPr>
        <w:t xml:space="preserve"> </w:t>
      </w:r>
      <w:r w:rsidRPr="007C3B41">
        <w:t>must</w:t>
      </w:r>
      <w:r w:rsidRPr="007C3B41">
        <w:rPr>
          <w:spacing w:val="-2"/>
        </w:rPr>
        <w:t xml:space="preserve"> </w:t>
      </w:r>
      <w:r w:rsidRPr="007C3B41">
        <w:rPr>
          <w:spacing w:val="-1"/>
        </w:rPr>
        <w:t>take</w:t>
      </w:r>
      <w:r w:rsidRPr="007C3B41">
        <w:rPr>
          <w:spacing w:val="-3"/>
        </w:rPr>
        <w:t xml:space="preserve"> </w:t>
      </w:r>
      <w:r w:rsidRPr="007C3B41">
        <w:t>place.</w:t>
      </w:r>
      <w:r w:rsidRPr="007C3B41">
        <w:rPr>
          <w:spacing w:val="-3"/>
        </w:rPr>
        <w:t xml:space="preserve"> </w:t>
      </w:r>
      <w:r w:rsidRPr="007C3B41">
        <w:rPr>
          <w:spacing w:val="-1"/>
        </w:rPr>
        <w:t>For</w:t>
      </w:r>
      <w:r w:rsidRPr="007C3B41">
        <w:rPr>
          <w:spacing w:val="-3"/>
        </w:rPr>
        <w:t xml:space="preserve"> </w:t>
      </w:r>
      <w:r w:rsidRPr="007C3B41">
        <w:t>FTA/MTA-</w:t>
      </w:r>
      <w:r w:rsidRPr="007C3B41">
        <w:rPr>
          <w:spacing w:val="24"/>
          <w:w w:val="99"/>
        </w:rPr>
        <w:t xml:space="preserve"> </w:t>
      </w:r>
      <w:r w:rsidRPr="007C3B41">
        <w:t>funded</w:t>
      </w:r>
      <w:r w:rsidRPr="007C3B41">
        <w:rPr>
          <w:spacing w:val="27"/>
        </w:rPr>
        <w:t xml:space="preserve"> </w:t>
      </w:r>
      <w:r w:rsidRPr="007C3B41">
        <w:t>vehicles,</w:t>
      </w:r>
      <w:r w:rsidRPr="007C3B41">
        <w:rPr>
          <w:spacing w:val="28"/>
        </w:rPr>
        <w:t xml:space="preserve"> </w:t>
      </w:r>
      <w:r w:rsidRPr="007C3B41">
        <w:t>after</w:t>
      </w:r>
      <w:r w:rsidRPr="007C3B41">
        <w:rPr>
          <w:spacing w:val="27"/>
        </w:rPr>
        <w:t xml:space="preserve"> </w:t>
      </w:r>
      <w:r w:rsidRPr="007C3B41">
        <w:rPr>
          <w:spacing w:val="-1"/>
        </w:rPr>
        <w:t>the</w:t>
      </w:r>
      <w:r w:rsidRPr="007C3B41">
        <w:rPr>
          <w:spacing w:val="28"/>
        </w:rPr>
        <w:t xml:space="preserve"> </w:t>
      </w:r>
      <w:r w:rsidRPr="007C3B41">
        <w:t>normal</w:t>
      </w:r>
      <w:r w:rsidRPr="007C3B41">
        <w:rPr>
          <w:spacing w:val="27"/>
        </w:rPr>
        <w:t xml:space="preserve"> </w:t>
      </w:r>
      <w:r w:rsidRPr="007C3B41">
        <w:t>service</w:t>
      </w:r>
      <w:r w:rsidRPr="007C3B41">
        <w:rPr>
          <w:spacing w:val="28"/>
        </w:rPr>
        <w:t xml:space="preserve"> </w:t>
      </w:r>
      <w:r w:rsidRPr="007C3B41">
        <w:t>life</w:t>
      </w:r>
      <w:r w:rsidRPr="007C3B41">
        <w:rPr>
          <w:spacing w:val="27"/>
        </w:rPr>
        <w:t xml:space="preserve"> </w:t>
      </w:r>
      <w:r w:rsidRPr="007C3B41">
        <w:t>is</w:t>
      </w:r>
      <w:r w:rsidRPr="007C3B41">
        <w:rPr>
          <w:spacing w:val="28"/>
        </w:rPr>
        <w:t xml:space="preserve"> </w:t>
      </w:r>
      <w:r w:rsidRPr="007C3B41">
        <w:t>met,</w:t>
      </w:r>
      <w:r w:rsidRPr="007C3B41">
        <w:rPr>
          <w:spacing w:val="27"/>
        </w:rPr>
        <w:t xml:space="preserve"> </w:t>
      </w:r>
      <w:r w:rsidRPr="007C3B41">
        <w:rPr>
          <w:spacing w:val="-1"/>
        </w:rPr>
        <w:t>the</w:t>
      </w:r>
      <w:r w:rsidRPr="007C3B41">
        <w:rPr>
          <w:spacing w:val="28"/>
        </w:rPr>
        <w:t xml:space="preserve"> </w:t>
      </w:r>
      <w:r w:rsidRPr="007C3B41">
        <w:t>MTA/OLTS</w:t>
      </w:r>
      <w:r w:rsidRPr="007C3B41">
        <w:rPr>
          <w:spacing w:val="28"/>
        </w:rPr>
        <w:t xml:space="preserve"> </w:t>
      </w:r>
      <w:r w:rsidRPr="007C3B41">
        <w:t>no</w:t>
      </w:r>
      <w:r w:rsidRPr="007C3B41">
        <w:rPr>
          <w:spacing w:val="23"/>
          <w:w w:val="99"/>
        </w:rPr>
        <w:t xml:space="preserve"> </w:t>
      </w:r>
      <w:r w:rsidRPr="007C3B41">
        <w:t>longer</w:t>
      </w:r>
      <w:r w:rsidRPr="007C3B41">
        <w:rPr>
          <w:spacing w:val="-2"/>
        </w:rPr>
        <w:t xml:space="preserve"> </w:t>
      </w:r>
      <w:r w:rsidRPr="007C3B41">
        <w:t>retains</w:t>
      </w:r>
      <w:r w:rsidRPr="007C3B41">
        <w:rPr>
          <w:spacing w:val="-2"/>
        </w:rPr>
        <w:t xml:space="preserve"> </w:t>
      </w:r>
      <w:r w:rsidRPr="007C3B41">
        <w:t>a</w:t>
      </w:r>
      <w:r w:rsidRPr="007C3B41">
        <w:rPr>
          <w:spacing w:val="-1"/>
        </w:rPr>
        <w:t xml:space="preserve"> </w:t>
      </w:r>
      <w:r w:rsidRPr="007C3B41">
        <w:t>financial</w:t>
      </w:r>
      <w:r w:rsidRPr="007C3B41">
        <w:rPr>
          <w:spacing w:val="-2"/>
        </w:rPr>
        <w:t xml:space="preserve"> </w:t>
      </w:r>
      <w:r w:rsidRPr="007C3B41">
        <w:t>interest</w:t>
      </w:r>
      <w:r w:rsidRPr="007C3B41">
        <w:rPr>
          <w:spacing w:val="-1"/>
        </w:rPr>
        <w:t xml:space="preserve"> </w:t>
      </w:r>
      <w:r w:rsidRPr="007C3B41">
        <w:t>in</w:t>
      </w:r>
      <w:r w:rsidRPr="007C3B41">
        <w:rPr>
          <w:spacing w:val="-2"/>
        </w:rPr>
        <w:t xml:space="preserve"> </w:t>
      </w:r>
      <w:r w:rsidRPr="007C3B41">
        <w:rPr>
          <w:spacing w:val="-1"/>
        </w:rPr>
        <w:t>the</w:t>
      </w:r>
      <w:r w:rsidRPr="007C3B41">
        <w:rPr>
          <w:spacing w:val="-2"/>
        </w:rPr>
        <w:t xml:space="preserve"> </w:t>
      </w:r>
      <w:r w:rsidRPr="007C3B41">
        <w:t>vehicle.</w:t>
      </w:r>
      <w:r w:rsidRPr="007C3B41">
        <w:rPr>
          <w:spacing w:val="30"/>
        </w:rPr>
        <w:t xml:space="preserve"> </w:t>
      </w:r>
      <w:r w:rsidRPr="007C3B41">
        <w:rPr>
          <w:spacing w:val="-1"/>
        </w:rPr>
        <w:t>FTA/MTA</w:t>
      </w:r>
      <w:r w:rsidRPr="007C3B41">
        <w:rPr>
          <w:spacing w:val="42"/>
        </w:rPr>
        <w:t xml:space="preserve"> </w:t>
      </w:r>
      <w:r w:rsidRPr="007C3B41">
        <w:t>approval</w:t>
      </w:r>
      <w:r w:rsidRPr="007C3B41">
        <w:rPr>
          <w:spacing w:val="42"/>
        </w:rPr>
        <w:t xml:space="preserve"> </w:t>
      </w:r>
      <w:r w:rsidRPr="007C3B41">
        <w:t>is</w:t>
      </w:r>
      <w:r w:rsidRPr="007C3B41">
        <w:rPr>
          <w:spacing w:val="23"/>
          <w:w w:val="99"/>
        </w:rPr>
        <w:t xml:space="preserve"> </w:t>
      </w:r>
      <w:r w:rsidRPr="007C3B41">
        <w:t>required</w:t>
      </w:r>
      <w:r w:rsidRPr="007C3B41">
        <w:rPr>
          <w:spacing w:val="21"/>
        </w:rPr>
        <w:t xml:space="preserve"> </w:t>
      </w:r>
      <w:r w:rsidRPr="007C3B41">
        <w:t>prior</w:t>
      </w:r>
      <w:r w:rsidRPr="007C3B41">
        <w:rPr>
          <w:spacing w:val="23"/>
        </w:rPr>
        <w:t xml:space="preserve"> </w:t>
      </w:r>
      <w:r w:rsidRPr="007C3B41">
        <w:rPr>
          <w:spacing w:val="-1"/>
        </w:rPr>
        <w:t>to</w:t>
      </w:r>
      <w:r w:rsidRPr="007C3B41">
        <w:rPr>
          <w:spacing w:val="21"/>
        </w:rPr>
        <w:t xml:space="preserve"> </w:t>
      </w:r>
      <w:r w:rsidRPr="007C3B41">
        <w:t>disposal</w:t>
      </w:r>
      <w:r w:rsidRPr="007C3B41">
        <w:rPr>
          <w:spacing w:val="22"/>
        </w:rPr>
        <w:t xml:space="preserve"> </w:t>
      </w:r>
      <w:r w:rsidRPr="007C3B41">
        <w:t>of</w:t>
      </w:r>
      <w:r w:rsidRPr="007C3B41">
        <w:rPr>
          <w:spacing w:val="22"/>
        </w:rPr>
        <w:t xml:space="preserve"> </w:t>
      </w:r>
      <w:r w:rsidRPr="007C3B41">
        <w:rPr>
          <w:spacing w:val="-1"/>
        </w:rPr>
        <w:t>FTA/MTA-funded</w:t>
      </w:r>
      <w:r w:rsidRPr="007C3B41">
        <w:rPr>
          <w:spacing w:val="20"/>
        </w:rPr>
        <w:t xml:space="preserve"> </w:t>
      </w:r>
      <w:r w:rsidRPr="007C3B41">
        <w:t>vehicles</w:t>
      </w:r>
      <w:r w:rsidRPr="007C3B41">
        <w:rPr>
          <w:spacing w:val="22"/>
        </w:rPr>
        <w:t xml:space="preserve"> </w:t>
      </w:r>
      <w:r w:rsidRPr="007C3B41">
        <w:t>with</w:t>
      </w:r>
      <w:r w:rsidRPr="007C3B41">
        <w:rPr>
          <w:spacing w:val="22"/>
        </w:rPr>
        <w:t xml:space="preserve"> </w:t>
      </w:r>
      <w:r w:rsidRPr="007C3B41">
        <w:t>remaining</w:t>
      </w:r>
      <w:r w:rsidRPr="007C3B41">
        <w:rPr>
          <w:spacing w:val="28"/>
        </w:rPr>
        <w:t xml:space="preserve"> </w:t>
      </w:r>
      <w:r w:rsidRPr="007C3B41">
        <w:rPr>
          <w:spacing w:val="-1"/>
        </w:rPr>
        <w:t>FTA</w:t>
      </w:r>
      <w:r w:rsidRPr="007C3B41">
        <w:rPr>
          <w:spacing w:val="-7"/>
        </w:rPr>
        <w:t xml:space="preserve"> </w:t>
      </w:r>
      <w:r w:rsidRPr="007C3B41">
        <w:rPr>
          <w:spacing w:val="-1"/>
        </w:rPr>
        <w:t>financial</w:t>
      </w:r>
      <w:r w:rsidRPr="007C3B41">
        <w:rPr>
          <w:spacing w:val="-7"/>
        </w:rPr>
        <w:t xml:space="preserve"> </w:t>
      </w:r>
      <w:r w:rsidRPr="007C3B41">
        <w:rPr>
          <w:spacing w:val="-1"/>
        </w:rPr>
        <w:t>interest.</w:t>
      </w:r>
    </w:p>
    <w:p w14:paraId="07BE3F7A" w14:textId="77777777" w:rsidR="00B4080D" w:rsidRPr="007C3B41" w:rsidRDefault="00B4080D">
      <w:pPr>
        <w:pStyle w:val="BodyText"/>
        <w:kinsoku w:val="0"/>
        <w:overflowPunct w:val="0"/>
        <w:spacing w:before="4"/>
        <w:ind w:left="0"/>
      </w:pPr>
    </w:p>
    <w:p w14:paraId="2895F1AE" w14:textId="77777777" w:rsidR="00B4080D" w:rsidRPr="007C3B41" w:rsidRDefault="00B4080D">
      <w:pPr>
        <w:pStyle w:val="Heading2"/>
        <w:numPr>
          <w:ilvl w:val="1"/>
          <w:numId w:val="17"/>
        </w:numPr>
        <w:tabs>
          <w:tab w:val="left" w:pos="2320"/>
        </w:tabs>
        <w:kinsoku w:val="0"/>
        <w:overflowPunct w:val="0"/>
        <w:jc w:val="both"/>
        <w:rPr>
          <w:b w:val="0"/>
          <w:bCs w:val="0"/>
        </w:rPr>
      </w:pPr>
      <w:r w:rsidRPr="007C3B41">
        <w:rPr>
          <w:spacing w:val="-1"/>
        </w:rPr>
        <w:t>Disposition</w:t>
      </w:r>
    </w:p>
    <w:p w14:paraId="1B656932" w14:textId="77777777" w:rsidR="00B4080D" w:rsidRPr="007C3B41" w:rsidRDefault="00B4080D">
      <w:pPr>
        <w:pStyle w:val="BodyText"/>
        <w:kinsoku w:val="0"/>
        <w:overflowPunct w:val="0"/>
        <w:spacing w:before="8"/>
        <w:ind w:left="0"/>
        <w:rPr>
          <w:b/>
          <w:bCs/>
        </w:rPr>
      </w:pPr>
    </w:p>
    <w:p w14:paraId="1C81537F" w14:textId="77777777" w:rsidR="00B4080D" w:rsidRPr="007C3B41" w:rsidRDefault="00B4080D">
      <w:pPr>
        <w:pStyle w:val="BodyText"/>
        <w:kinsoku w:val="0"/>
        <w:overflowPunct w:val="0"/>
        <w:ind w:left="1599" w:right="256"/>
        <w:jc w:val="both"/>
      </w:pPr>
      <w:r w:rsidRPr="007C3B41">
        <w:t>The</w:t>
      </w:r>
      <w:r w:rsidRPr="007C3B41">
        <w:rPr>
          <w:spacing w:val="11"/>
        </w:rPr>
        <w:t xml:space="preserve"> </w:t>
      </w:r>
      <w:r w:rsidRPr="007C3B41">
        <w:rPr>
          <w:spacing w:val="-1"/>
        </w:rPr>
        <w:t>subrecipient</w:t>
      </w:r>
      <w:r w:rsidRPr="007C3B41">
        <w:rPr>
          <w:spacing w:val="11"/>
        </w:rPr>
        <w:t xml:space="preserve"> </w:t>
      </w:r>
      <w:r w:rsidRPr="007C3B41">
        <w:t>may</w:t>
      </w:r>
      <w:r w:rsidRPr="007C3B41">
        <w:rPr>
          <w:spacing w:val="11"/>
        </w:rPr>
        <w:t xml:space="preserve"> </w:t>
      </w:r>
      <w:r w:rsidRPr="007C3B41">
        <w:t>dispose</w:t>
      </w:r>
      <w:r w:rsidRPr="007C3B41">
        <w:rPr>
          <w:spacing w:val="11"/>
        </w:rPr>
        <w:t xml:space="preserve"> </w:t>
      </w:r>
      <w:r w:rsidRPr="007C3B41">
        <w:t>of</w:t>
      </w:r>
      <w:r w:rsidRPr="007C3B41">
        <w:rPr>
          <w:spacing w:val="11"/>
        </w:rPr>
        <w:t xml:space="preserve"> </w:t>
      </w:r>
      <w:r w:rsidRPr="007C3B41">
        <w:rPr>
          <w:spacing w:val="-1"/>
        </w:rPr>
        <w:t>vehicles</w:t>
      </w:r>
      <w:r w:rsidRPr="007C3B41">
        <w:rPr>
          <w:spacing w:val="11"/>
        </w:rPr>
        <w:t xml:space="preserve"> </w:t>
      </w:r>
      <w:r w:rsidRPr="007C3B41">
        <w:rPr>
          <w:spacing w:val="-1"/>
        </w:rPr>
        <w:t>and</w:t>
      </w:r>
      <w:r w:rsidRPr="007C3B41">
        <w:rPr>
          <w:spacing w:val="11"/>
        </w:rPr>
        <w:t xml:space="preserve"> </w:t>
      </w:r>
      <w:r w:rsidRPr="007C3B41">
        <w:t>other</w:t>
      </w:r>
      <w:r w:rsidRPr="007C3B41">
        <w:rPr>
          <w:spacing w:val="11"/>
        </w:rPr>
        <w:t xml:space="preserve"> </w:t>
      </w:r>
      <w:r w:rsidRPr="007C3B41">
        <w:rPr>
          <w:spacing w:val="-1"/>
        </w:rPr>
        <w:t>equipment</w:t>
      </w:r>
      <w:r w:rsidRPr="007C3B41">
        <w:rPr>
          <w:spacing w:val="11"/>
        </w:rPr>
        <w:t xml:space="preserve"> </w:t>
      </w:r>
      <w:r w:rsidRPr="007C3B41">
        <w:rPr>
          <w:spacing w:val="-1"/>
        </w:rPr>
        <w:t>at</w:t>
      </w:r>
      <w:r w:rsidRPr="007C3B41">
        <w:rPr>
          <w:spacing w:val="11"/>
        </w:rPr>
        <w:t xml:space="preserve"> </w:t>
      </w:r>
      <w:r w:rsidRPr="007C3B41">
        <w:rPr>
          <w:spacing w:val="-1"/>
        </w:rPr>
        <w:t>the</w:t>
      </w:r>
      <w:r w:rsidRPr="007C3B41">
        <w:rPr>
          <w:spacing w:val="11"/>
        </w:rPr>
        <w:t xml:space="preserve"> </w:t>
      </w:r>
      <w:r w:rsidRPr="007C3B41">
        <w:rPr>
          <w:spacing w:val="-1"/>
        </w:rPr>
        <w:t>end</w:t>
      </w:r>
      <w:r w:rsidRPr="007C3B41">
        <w:rPr>
          <w:spacing w:val="30"/>
          <w:w w:val="99"/>
        </w:rPr>
        <w:t xml:space="preserve"> </w:t>
      </w:r>
      <w:r w:rsidRPr="007C3B41">
        <w:t>of</w:t>
      </w:r>
      <w:r w:rsidRPr="007C3B41">
        <w:rPr>
          <w:spacing w:val="39"/>
        </w:rPr>
        <w:t xml:space="preserve"> </w:t>
      </w:r>
      <w:r w:rsidRPr="007C3B41">
        <w:rPr>
          <w:spacing w:val="-1"/>
        </w:rPr>
        <w:t>their</w:t>
      </w:r>
      <w:r w:rsidRPr="007C3B41">
        <w:rPr>
          <w:spacing w:val="40"/>
        </w:rPr>
        <w:t xml:space="preserve"> </w:t>
      </w:r>
      <w:r w:rsidRPr="007C3B41">
        <w:rPr>
          <w:spacing w:val="-1"/>
        </w:rPr>
        <w:t>useful</w:t>
      </w:r>
      <w:r w:rsidRPr="007C3B41">
        <w:rPr>
          <w:spacing w:val="39"/>
        </w:rPr>
        <w:t xml:space="preserve"> </w:t>
      </w:r>
      <w:r w:rsidRPr="007C3B41">
        <w:rPr>
          <w:spacing w:val="-1"/>
        </w:rPr>
        <w:t>life</w:t>
      </w:r>
      <w:r w:rsidRPr="007C3B41">
        <w:rPr>
          <w:spacing w:val="40"/>
        </w:rPr>
        <w:t xml:space="preserve"> </w:t>
      </w:r>
      <w:r w:rsidRPr="007C3B41">
        <w:rPr>
          <w:spacing w:val="-1"/>
        </w:rPr>
        <w:t>after</w:t>
      </w:r>
      <w:r w:rsidRPr="007C3B41">
        <w:rPr>
          <w:spacing w:val="39"/>
        </w:rPr>
        <w:t xml:space="preserve"> </w:t>
      </w:r>
      <w:r w:rsidRPr="007C3B41">
        <w:rPr>
          <w:spacing w:val="-1"/>
        </w:rPr>
        <w:t>notifying</w:t>
      </w:r>
      <w:r w:rsidRPr="007C3B41">
        <w:rPr>
          <w:spacing w:val="40"/>
        </w:rPr>
        <w:t xml:space="preserve"> </w:t>
      </w:r>
      <w:r w:rsidRPr="007C3B41">
        <w:rPr>
          <w:spacing w:val="-1"/>
        </w:rPr>
        <w:t>and</w:t>
      </w:r>
      <w:r w:rsidRPr="007C3B41">
        <w:rPr>
          <w:spacing w:val="41"/>
        </w:rPr>
        <w:t xml:space="preserve"> </w:t>
      </w:r>
      <w:r w:rsidRPr="007C3B41">
        <w:t>receiving</w:t>
      </w:r>
      <w:r w:rsidRPr="007C3B41">
        <w:rPr>
          <w:spacing w:val="39"/>
        </w:rPr>
        <w:t xml:space="preserve"> </w:t>
      </w:r>
      <w:r w:rsidRPr="007C3B41">
        <w:t>disposition</w:t>
      </w:r>
      <w:r w:rsidRPr="007C3B41">
        <w:rPr>
          <w:spacing w:val="40"/>
        </w:rPr>
        <w:t xml:space="preserve"> </w:t>
      </w:r>
      <w:r w:rsidRPr="007C3B41">
        <w:t>instructions</w:t>
      </w:r>
      <w:r w:rsidRPr="007C3B41">
        <w:rPr>
          <w:spacing w:val="28"/>
          <w:w w:val="99"/>
        </w:rPr>
        <w:t xml:space="preserve"> </w:t>
      </w:r>
      <w:r w:rsidRPr="007C3B41">
        <w:t>from</w:t>
      </w:r>
      <w:r w:rsidRPr="007C3B41">
        <w:rPr>
          <w:spacing w:val="28"/>
        </w:rPr>
        <w:t xml:space="preserve"> </w:t>
      </w:r>
      <w:r w:rsidRPr="007C3B41">
        <w:rPr>
          <w:spacing w:val="-1"/>
        </w:rPr>
        <w:t>the</w:t>
      </w:r>
      <w:r w:rsidRPr="007C3B41">
        <w:rPr>
          <w:spacing w:val="28"/>
        </w:rPr>
        <w:t xml:space="preserve"> </w:t>
      </w:r>
      <w:r w:rsidRPr="007C3B41">
        <w:t>MTA/OLTS.</w:t>
      </w:r>
      <w:r w:rsidRPr="007C3B41">
        <w:rPr>
          <w:spacing w:val="56"/>
        </w:rPr>
        <w:t xml:space="preserve"> </w:t>
      </w:r>
      <w:r w:rsidRPr="007C3B41">
        <w:t>The</w:t>
      </w:r>
      <w:r w:rsidRPr="007C3B41">
        <w:rPr>
          <w:spacing w:val="27"/>
        </w:rPr>
        <w:t xml:space="preserve"> </w:t>
      </w:r>
      <w:r w:rsidRPr="007C3B41">
        <w:rPr>
          <w:spacing w:val="-1"/>
        </w:rPr>
        <w:t>subrecipient</w:t>
      </w:r>
      <w:r w:rsidRPr="007C3B41">
        <w:rPr>
          <w:spacing w:val="28"/>
        </w:rPr>
        <w:t xml:space="preserve"> </w:t>
      </w:r>
      <w:r w:rsidRPr="007C3B41">
        <w:t>must</w:t>
      </w:r>
      <w:r w:rsidRPr="007C3B41">
        <w:rPr>
          <w:spacing w:val="29"/>
        </w:rPr>
        <w:t xml:space="preserve"> </w:t>
      </w:r>
      <w:r w:rsidRPr="007C3B41">
        <w:rPr>
          <w:spacing w:val="-1"/>
        </w:rPr>
        <w:t>follow</w:t>
      </w:r>
      <w:r w:rsidRPr="007C3B41">
        <w:rPr>
          <w:spacing w:val="28"/>
        </w:rPr>
        <w:t xml:space="preserve"> </w:t>
      </w:r>
      <w:r w:rsidRPr="007C3B41">
        <w:rPr>
          <w:spacing w:val="-1"/>
        </w:rPr>
        <w:t>its</w:t>
      </w:r>
      <w:r w:rsidRPr="007C3B41">
        <w:rPr>
          <w:spacing w:val="28"/>
        </w:rPr>
        <w:t xml:space="preserve"> </w:t>
      </w:r>
      <w:r w:rsidRPr="007C3B41">
        <w:rPr>
          <w:spacing w:val="-1"/>
        </w:rPr>
        <w:t>locally</w:t>
      </w:r>
      <w:r w:rsidRPr="007C3B41">
        <w:rPr>
          <w:spacing w:val="28"/>
        </w:rPr>
        <w:t xml:space="preserve"> </w:t>
      </w:r>
      <w:r w:rsidRPr="007C3B41">
        <w:rPr>
          <w:spacing w:val="-1"/>
        </w:rPr>
        <w:t>adopted</w:t>
      </w:r>
      <w:r w:rsidRPr="007C3B41">
        <w:rPr>
          <w:spacing w:val="26"/>
          <w:w w:val="99"/>
        </w:rPr>
        <w:t xml:space="preserve"> </w:t>
      </w:r>
      <w:r w:rsidRPr="007C3B41">
        <w:t xml:space="preserve">process </w:t>
      </w:r>
      <w:r w:rsidRPr="007C3B41">
        <w:rPr>
          <w:spacing w:val="-1"/>
        </w:rPr>
        <w:t>to</w:t>
      </w:r>
      <w:r w:rsidRPr="007C3B41">
        <w:rPr>
          <w:spacing w:val="10"/>
        </w:rPr>
        <w:t xml:space="preserve"> </w:t>
      </w:r>
      <w:r w:rsidRPr="007C3B41">
        <w:t>determine</w:t>
      </w:r>
      <w:r w:rsidRPr="007C3B41">
        <w:rPr>
          <w:spacing w:val="8"/>
        </w:rPr>
        <w:t xml:space="preserve"> </w:t>
      </w:r>
      <w:r w:rsidRPr="007C3B41">
        <w:rPr>
          <w:spacing w:val="-1"/>
        </w:rPr>
        <w:t>the</w:t>
      </w:r>
      <w:r w:rsidRPr="007C3B41">
        <w:rPr>
          <w:spacing w:val="8"/>
        </w:rPr>
        <w:t xml:space="preserve"> </w:t>
      </w:r>
      <w:r w:rsidRPr="007C3B41">
        <w:rPr>
          <w:spacing w:val="-1"/>
        </w:rPr>
        <w:t>fair</w:t>
      </w:r>
      <w:r w:rsidRPr="007C3B41">
        <w:rPr>
          <w:spacing w:val="9"/>
        </w:rPr>
        <w:t xml:space="preserve"> </w:t>
      </w:r>
      <w:r w:rsidRPr="007C3B41">
        <w:t>market</w:t>
      </w:r>
      <w:r w:rsidRPr="007C3B41">
        <w:rPr>
          <w:spacing w:val="8"/>
        </w:rPr>
        <w:t xml:space="preserve"> </w:t>
      </w:r>
      <w:r w:rsidRPr="007C3B41">
        <w:t>value</w:t>
      </w:r>
      <w:r w:rsidRPr="007C3B41">
        <w:rPr>
          <w:spacing w:val="9"/>
        </w:rPr>
        <w:t xml:space="preserve"> </w:t>
      </w:r>
      <w:r w:rsidRPr="007C3B41">
        <w:t>of</w:t>
      </w:r>
      <w:r w:rsidRPr="007C3B41">
        <w:rPr>
          <w:spacing w:val="8"/>
        </w:rPr>
        <w:t xml:space="preserve"> </w:t>
      </w:r>
      <w:r w:rsidRPr="007C3B41">
        <w:rPr>
          <w:spacing w:val="-1"/>
        </w:rPr>
        <w:t>the</w:t>
      </w:r>
      <w:r w:rsidRPr="007C3B41">
        <w:rPr>
          <w:spacing w:val="9"/>
        </w:rPr>
        <w:t xml:space="preserve"> </w:t>
      </w:r>
      <w:r w:rsidRPr="007C3B41">
        <w:rPr>
          <w:spacing w:val="-1"/>
        </w:rPr>
        <w:t>equipment</w:t>
      </w:r>
      <w:r w:rsidRPr="007C3B41">
        <w:rPr>
          <w:spacing w:val="26"/>
        </w:rPr>
        <w:t xml:space="preserve"> </w:t>
      </w:r>
      <w:r w:rsidRPr="007C3B41">
        <w:rPr>
          <w:spacing w:val="-1"/>
        </w:rPr>
        <w:t>to</w:t>
      </w:r>
      <w:r w:rsidRPr="007C3B41">
        <w:rPr>
          <w:spacing w:val="14"/>
        </w:rPr>
        <w:t xml:space="preserve"> </w:t>
      </w:r>
      <w:r w:rsidRPr="007C3B41">
        <w:rPr>
          <w:spacing w:val="-1"/>
        </w:rPr>
        <w:t>be</w:t>
      </w:r>
      <w:r w:rsidRPr="007C3B41">
        <w:rPr>
          <w:spacing w:val="15"/>
        </w:rPr>
        <w:t xml:space="preserve"> </w:t>
      </w:r>
      <w:r w:rsidRPr="007C3B41">
        <w:t>sold</w:t>
      </w:r>
      <w:r w:rsidRPr="007C3B41">
        <w:rPr>
          <w:spacing w:val="15"/>
        </w:rPr>
        <w:t xml:space="preserve"> </w:t>
      </w:r>
      <w:r w:rsidRPr="007C3B41">
        <w:t>and</w:t>
      </w:r>
      <w:r w:rsidRPr="007C3B41">
        <w:rPr>
          <w:spacing w:val="15"/>
        </w:rPr>
        <w:t xml:space="preserve"> </w:t>
      </w:r>
      <w:r w:rsidRPr="007C3B41">
        <w:t>concurrence</w:t>
      </w:r>
      <w:r w:rsidRPr="007C3B41">
        <w:rPr>
          <w:spacing w:val="14"/>
        </w:rPr>
        <w:t xml:space="preserve"> </w:t>
      </w:r>
      <w:r w:rsidRPr="007C3B41">
        <w:t>must</w:t>
      </w:r>
      <w:r w:rsidRPr="007C3B41">
        <w:rPr>
          <w:spacing w:val="15"/>
        </w:rPr>
        <w:t xml:space="preserve"> </w:t>
      </w:r>
      <w:r w:rsidRPr="007C3B41">
        <w:rPr>
          <w:spacing w:val="-1"/>
        </w:rPr>
        <w:t>be</w:t>
      </w:r>
      <w:r w:rsidRPr="007C3B41">
        <w:rPr>
          <w:spacing w:val="15"/>
        </w:rPr>
        <w:t xml:space="preserve"> </w:t>
      </w:r>
      <w:r w:rsidRPr="007C3B41">
        <w:t>received</w:t>
      </w:r>
      <w:r w:rsidRPr="007C3B41">
        <w:rPr>
          <w:spacing w:val="15"/>
        </w:rPr>
        <w:t xml:space="preserve"> </w:t>
      </w:r>
      <w:r w:rsidRPr="007C3B41">
        <w:t>from</w:t>
      </w:r>
      <w:r w:rsidRPr="007C3B41">
        <w:rPr>
          <w:spacing w:val="15"/>
        </w:rPr>
        <w:t xml:space="preserve"> </w:t>
      </w:r>
      <w:r w:rsidRPr="007C3B41">
        <w:rPr>
          <w:spacing w:val="-1"/>
        </w:rPr>
        <w:t>the</w:t>
      </w:r>
      <w:r w:rsidRPr="007C3B41">
        <w:rPr>
          <w:spacing w:val="14"/>
        </w:rPr>
        <w:t xml:space="preserve"> </w:t>
      </w:r>
      <w:r w:rsidRPr="007C3B41">
        <w:t>MTA/OLTS.</w:t>
      </w:r>
      <w:r w:rsidRPr="007C3B41">
        <w:rPr>
          <w:spacing w:val="25"/>
          <w:w w:val="99"/>
        </w:rPr>
        <w:t xml:space="preserve"> </w:t>
      </w:r>
      <w:r w:rsidRPr="007C3B41">
        <w:t>Proceeds</w:t>
      </w:r>
      <w:r w:rsidRPr="007C3B41">
        <w:rPr>
          <w:spacing w:val="-4"/>
        </w:rPr>
        <w:t xml:space="preserve"> </w:t>
      </w:r>
      <w:r w:rsidRPr="007C3B41">
        <w:rPr>
          <w:spacing w:val="-1"/>
        </w:rPr>
        <w:t>from</w:t>
      </w:r>
      <w:r w:rsidRPr="007C3B41">
        <w:rPr>
          <w:spacing w:val="-3"/>
        </w:rPr>
        <w:t xml:space="preserve"> </w:t>
      </w:r>
      <w:r w:rsidRPr="007C3B41">
        <w:t>the</w:t>
      </w:r>
      <w:r w:rsidRPr="007C3B41">
        <w:rPr>
          <w:spacing w:val="-3"/>
        </w:rPr>
        <w:t xml:space="preserve"> </w:t>
      </w:r>
      <w:r w:rsidRPr="007C3B41">
        <w:t>sale</w:t>
      </w:r>
      <w:r w:rsidRPr="007C3B41">
        <w:rPr>
          <w:spacing w:val="-3"/>
        </w:rPr>
        <w:t xml:space="preserve"> </w:t>
      </w:r>
      <w:r w:rsidRPr="007C3B41">
        <w:t>of</w:t>
      </w:r>
      <w:r w:rsidRPr="007C3B41">
        <w:rPr>
          <w:spacing w:val="-3"/>
        </w:rPr>
        <w:t xml:space="preserve"> </w:t>
      </w:r>
      <w:r w:rsidRPr="007C3B41">
        <w:t>the</w:t>
      </w:r>
      <w:r w:rsidRPr="007C3B41">
        <w:rPr>
          <w:spacing w:val="-4"/>
        </w:rPr>
        <w:t xml:space="preserve"> </w:t>
      </w:r>
      <w:r w:rsidRPr="007C3B41">
        <w:t>vehicle</w:t>
      </w:r>
      <w:r w:rsidRPr="007C3B41">
        <w:rPr>
          <w:spacing w:val="-3"/>
        </w:rPr>
        <w:t xml:space="preserve"> </w:t>
      </w:r>
      <w:r w:rsidRPr="007C3B41">
        <w:rPr>
          <w:spacing w:val="-1"/>
        </w:rPr>
        <w:t>should</w:t>
      </w:r>
      <w:r w:rsidRPr="007C3B41">
        <w:rPr>
          <w:spacing w:val="-3"/>
        </w:rPr>
        <w:t xml:space="preserve"> </w:t>
      </w:r>
      <w:r w:rsidRPr="007C3B41">
        <w:rPr>
          <w:spacing w:val="-1"/>
        </w:rPr>
        <w:t>be</w:t>
      </w:r>
      <w:r w:rsidRPr="007C3B41">
        <w:rPr>
          <w:spacing w:val="-3"/>
        </w:rPr>
        <w:t xml:space="preserve"> </w:t>
      </w:r>
      <w:r w:rsidRPr="007C3B41">
        <w:rPr>
          <w:spacing w:val="-1"/>
        </w:rPr>
        <w:t>added</w:t>
      </w:r>
      <w:r w:rsidRPr="007C3B41">
        <w:rPr>
          <w:spacing w:val="-3"/>
        </w:rPr>
        <w:t xml:space="preserve"> </w:t>
      </w:r>
      <w:r w:rsidRPr="007C3B41">
        <w:rPr>
          <w:spacing w:val="-1"/>
        </w:rPr>
        <w:t>to</w:t>
      </w:r>
      <w:r w:rsidRPr="007C3B41">
        <w:rPr>
          <w:spacing w:val="-3"/>
        </w:rPr>
        <w:t xml:space="preserve"> </w:t>
      </w:r>
      <w:r w:rsidRPr="007C3B41">
        <w:rPr>
          <w:spacing w:val="-1"/>
        </w:rPr>
        <w:t>the</w:t>
      </w:r>
      <w:r w:rsidRPr="007C3B41">
        <w:rPr>
          <w:spacing w:val="-4"/>
        </w:rPr>
        <w:t xml:space="preserve"> </w:t>
      </w:r>
      <w:r w:rsidRPr="007C3B41">
        <w:t>subrecipient’s</w:t>
      </w:r>
      <w:r w:rsidRPr="007C3B41">
        <w:rPr>
          <w:spacing w:val="28"/>
          <w:w w:val="99"/>
        </w:rPr>
        <w:t xml:space="preserve"> </w:t>
      </w:r>
      <w:r w:rsidRPr="007C3B41">
        <w:t>transportation</w:t>
      </w:r>
      <w:r w:rsidRPr="007C3B41">
        <w:rPr>
          <w:spacing w:val="37"/>
        </w:rPr>
        <w:t xml:space="preserve"> </w:t>
      </w:r>
      <w:r w:rsidRPr="007C3B41">
        <w:rPr>
          <w:spacing w:val="-1"/>
        </w:rPr>
        <w:t>budget</w:t>
      </w:r>
      <w:r w:rsidRPr="007C3B41">
        <w:rPr>
          <w:spacing w:val="37"/>
        </w:rPr>
        <w:t xml:space="preserve"> </w:t>
      </w:r>
      <w:r w:rsidRPr="007C3B41">
        <w:t>and</w:t>
      </w:r>
      <w:r w:rsidRPr="007C3B41">
        <w:rPr>
          <w:spacing w:val="37"/>
        </w:rPr>
        <w:t xml:space="preserve"> </w:t>
      </w:r>
      <w:r w:rsidRPr="007C3B41">
        <w:t>utilized</w:t>
      </w:r>
      <w:r w:rsidRPr="007C3B41">
        <w:rPr>
          <w:spacing w:val="36"/>
        </w:rPr>
        <w:t xml:space="preserve"> </w:t>
      </w:r>
      <w:r w:rsidRPr="007C3B41">
        <w:rPr>
          <w:spacing w:val="-1"/>
        </w:rPr>
        <w:t>for</w:t>
      </w:r>
      <w:r w:rsidRPr="007C3B41">
        <w:rPr>
          <w:spacing w:val="37"/>
        </w:rPr>
        <w:t xml:space="preserve"> </w:t>
      </w:r>
      <w:r w:rsidRPr="007C3B41">
        <w:rPr>
          <w:spacing w:val="-1"/>
        </w:rPr>
        <w:t>transit</w:t>
      </w:r>
      <w:r w:rsidRPr="007C3B41">
        <w:rPr>
          <w:spacing w:val="37"/>
        </w:rPr>
        <w:t xml:space="preserve"> </w:t>
      </w:r>
      <w:r w:rsidRPr="007C3B41">
        <w:t>capital</w:t>
      </w:r>
      <w:r w:rsidRPr="007C3B41">
        <w:rPr>
          <w:spacing w:val="37"/>
        </w:rPr>
        <w:t xml:space="preserve"> </w:t>
      </w:r>
      <w:r w:rsidRPr="007C3B41">
        <w:rPr>
          <w:spacing w:val="-1"/>
        </w:rPr>
        <w:t>projects,</w:t>
      </w:r>
      <w:r w:rsidRPr="007C3B41">
        <w:rPr>
          <w:spacing w:val="37"/>
        </w:rPr>
        <w:t xml:space="preserve"> </w:t>
      </w:r>
      <w:r w:rsidRPr="007C3B41">
        <w:rPr>
          <w:spacing w:val="-1"/>
        </w:rPr>
        <w:t>and</w:t>
      </w:r>
      <w:r w:rsidRPr="007C3B41">
        <w:rPr>
          <w:spacing w:val="37"/>
        </w:rPr>
        <w:t xml:space="preserve"> </w:t>
      </w:r>
      <w:r w:rsidRPr="007C3B41">
        <w:t>must</w:t>
      </w:r>
      <w:r w:rsidRPr="007C3B41">
        <w:rPr>
          <w:spacing w:val="27"/>
          <w:w w:val="99"/>
        </w:rPr>
        <w:t xml:space="preserve"> </w:t>
      </w:r>
      <w:r w:rsidRPr="007C3B41">
        <w:rPr>
          <w:spacing w:val="-1"/>
        </w:rPr>
        <w:t>not</w:t>
      </w:r>
      <w:r w:rsidRPr="007C3B41">
        <w:rPr>
          <w:spacing w:val="42"/>
        </w:rPr>
        <w:t xml:space="preserve"> </w:t>
      </w:r>
      <w:r w:rsidRPr="007C3B41">
        <w:rPr>
          <w:spacing w:val="-1"/>
        </w:rPr>
        <w:t>be</w:t>
      </w:r>
      <w:r w:rsidRPr="007C3B41">
        <w:rPr>
          <w:spacing w:val="42"/>
        </w:rPr>
        <w:t xml:space="preserve"> </w:t>
      </w:r>
      <w:r w:rsidRPr="007C3B41">
        <w:rPr>
          <w:spacing w:val="-1"/>
        </w:rPr>
        <w:t>considered</w:t>
      </w:r>
      <w:r w:rsidRPr="007C3B41">
        <w:rPr>
          <w:spacing w:val="42"/>
        </w:rPr>
        <w:t xml:space="preserve"> </w:t>
      </w:r>
      <w:r w:rsidRPr="007C3B41">
        <w:rPr>
          <w:spacing w:val="-1"/>
        </w:rPr>
        <w:t>local</w:t>
      </w:r>
      <w:r w:rsidRPr="007C3B41">
        <w:rPr>
          <w:spacing w:val="42"/>
        </w:rPr>
        <w:t xml:space="preserve"> </w:t>
      </w:r>
      <w:r w:rsidRPr="007C3B41">
        <w:rPr>
          <w:spacing w:val="-1"/>
        </w:rPr>
        <w:t>match</w:t>
      </w:r>
      <w:r w:rsidRPr="007C3B41">
        <w:rPr>
          <w:spacing w:val="43"/>
        </w:rPr>
        <w:t xml:space="preserve"> </w:t>
      </w:r>
      <w:r w:rsidRPr="007C3B41">
        <w:rPr>
          <w:spacing w:val="-1"/>
        </w:rPr>
        <w:t>in</w:t>
      </w:r>
      <w:r w:rsidRPr="007C3B41">
        <w:rPr>
          <w:spacing w:val="42"/>
        </w:rPr>
        <w:t xml:space="preserve"> </w:t>
      </w:r>
      <w:r w:rsidRPr="007C3B41">
        <w:t>any</w:t>
      </w:r>
      <w:r w:rsidRPr="007C3B41">
        <w:rPr>
          <w:spacing w:val="43"/>
        </w:rPr>
        <w:t xml:space="preserve"> </w:t>
      </w:r>
      <w:r w:rsidRPr="007C3B41">
        <w:rPr>
          <w:spacing w:val="-1"/>
        </w:rPr>
        <w:t>future</w:t>
      </w:r>
      <w:r w:rsidRPr="007C3B41">
        <w:rPr>
          <w:spacing w:val="42"/>
        </w:rPr>
        <w:t xml:space="preserve"> </w:t>
      </w:r>
      <w:r w:rsidRPr="007C3B41">
        <w:rPr>
          <w:spacing w:val="-1"/>
        </w:rPr>
        <w:t>request</w:t>
      </w:r>
      <w:r w:rsidRPr="007C3B41">
        <w:rPr>
          <w:spacing w:val="43"/>
        </w:rPr>
        <w:t xml:space="preserve"> </w:t>
      </w:r>
      <w:r w:rsidRPr="007C3B41">
        <w:t>for</w:t>
      </w:r>
      <w:r w:rsidRPr="007C3B41">
        <w:rPr>
          <w:spacing w:val="41"/>
        </w:rPr>
        <w:t xml:space="preserve"> </w:t>
      </w:r>
      <w:r w:rsidRPr="007C3B41">
        <w:t>payment.</w:t>
      </w:r>
      <w:r w:rsidRPr="007C3B41">
        <w:rPr>
          <w:spacing w:val="33"/>
        </w:rPr>
        <w:t xml:space="preserve"> </w:t>
      </w:r>
      <w:r w:rsidRPr="007C3B41">
        <w:t>MTA/OLTS</w:t>
      </w:r>
      <w:r w:rsidRPr="007C3B41">
        <w:rPr>
          <w:spacing w:val="4"/>
        </w:rPr>
        <w:t xml:space="preserve"> </w:t>
      </w:r>
      <w:r w:rsidRPr="007C3B41">
        <w:rPr>
          <w:spacing w:val="-1"/>
        </w:rPr>
        <w:t>has</w:t>
      </w:r>
      <w:r w:rsidRPr="007C3B41">
        <w:rPr>
          <w:spacing w:val="5"/>
        </w:rPr>
        <w:t xml:space="preserve"> </w:t>
      </w:r>
      <w:r w:rsidRPr="007C3B41">
        <w:rPr>
          <w:spacing w:val="-1"/>
        </w:rPr>
        <w:t>established</w:t>
      </w:r>
      <w:r w:rsidRPr="007C3B41">
        <w:rPr>
          <w:spacing w:val="4"/>
        </w:rPr>
        <w:t xml:space="preserve"> </w:t>
      </w:r>
      <w:r w:rsidRPr="007C3B41">
        <w:rPr>
          <w:spacing w:val="-1"/>
        </w:rPr>
        <w:t>accounting</w:t>
      </w:r>
      <w:r w:rsidRPr="007C3B41">
        <w:rPr>
          <w:spacing w:val="5"/>
        </w:rPr>
        <w:t xml:space="preserve"> </w:t>
      </w:r>
      <w:r w:rsidRPr="007C3B41">
        <w:rPr>
          <w:spacing w:val="-1"/>
        </w:rPr>
        <w:t>requirements</w:t>
      </w:r>
      <w:r w:rsidRPr="007C3B41">
        <w:rPr>
          <w:spacing w:val="4"/>
        </w:rPr>
        <w:t xml:space="preserve"> </w:t>
      </w:r>
      <w:r w:rsidRPr="007C3B41">
        <w:rPr>
          <w:spacing w:val="-1"/>
        </w:rPr>
        <w:t>regarding</w:t>
      </w:r>
      <w:r w:rsidRPr="007C3B41">
        <w:rPr>
          <w:spacing w:val="5"/>
        </w:rPr>
        <w:t xml:space="preserve"> </w:t>
      </w:r>
      <w:r w:rsidRPr="007C3B41">
        <w:rPr>
          <w:spacing w:val="-1"/>
        </w:rPr>
        <w:t>grant-</w:t>
      </w:r>
      <w:r w:rsidRPr="007C3B41">
        <w:rPr>
          <w:spacing w:val="24"/>
        </w:rPr>
        <w:t xml:space="preserve"> </w:t>
      </w:r>
      <w:r w:rsidRPr="007C3B41">
        <w:t>funded</w:t>
      </w:r>
      <w:r w:rsidRPr="007C3B41">
        <w:rPr>
          <w:spacing w:val="26"/>
        </w:rPr>
        <w:t xml:space="preserve"> </w:t>
      </w:r>
      <w:r w:rsidRPr="007C3B41">
        <w:t>vehicle</w:t>
      </w:r>
      <w:r w:rsidRPr="007C3B41">
        <w:rPr>
          <w:spacing w:val="26"/>
        </w:rPr>
        <w:t xml:space="preserve"> </w:t>
      </w:r>
      <w:r w:rsidRPr="007C3B41">
        <w:t>sales</w:t>
      </w:r>
      <w:r w:rsidRPr="007C3B41">
        <w:rPr>
          <w:spacing w:val="25"/>
        </w:rPr>
        <w:t xml:space="preserve"> </w:t>
      </w:r>
      <w:r w:rsidRPr="007C3B41">
        <w:t>proceeds,</w:t>
      </w:r>
      <w:r w:rsidRPr="007C3B41">
        <w:rPr>
          <w:spacing w:val="27"/>
        </w:rPr>
        <w:t xml:space="preserve"> </w:t>
      </w:r>
      <w:r w:rsidRPr="007C3B41">
        <w:rPr>
          <w:spacing w:val="-1"/>
        </w:rPr>
        <w:t>to</w:t>
      </w:r>
      <w:r w:rsidRPr="007C3B41">
        <w:rPr>
          <w:spacing w:val="26"/>
        </w:rPr>
        <w:t xml:space="preserve"> </w:t>
      </w:r>
      <w:r w:rsidRPr="007C3B41">
        <w:t>ensure</w:t>
      </w:r>
      <w:r w:rsidRPr="007C3B41">
        <w:rPr>
          <w:spacing w:val="27"/>
        </w:rPr>
        <w:t xml:space="preserve"> </w:t>
      </w:r>
      <w:r w:rsidRPr="007C3B41">
        <w:rPr>
          <w:spacing w:val="-1"/>
        </w:rPr>
        <w:t>that</w:t>
      </w:r>
      <w:r w:rsidRPr="007C3B41">
        <w:rPr>
          <w:spacing w:val="26"/>
        </w:rPr>
        <w:t xml:space="preserve"> </w:t>
      </w:r>
      <w:r w:rsidRPr="007C3B41">
        <w:rPr>
          <w:spacing w:val="-1"/>
        </w:rPr>
        <w:t>there</w:t>
      </w:r>
      <w:r w:rsidRPr="007C3B41">
        <w:rPr>
          <w:spacing w:val="27"/>
        </w:rPr>
        <w:t xml:space="preserve"> </w:t>
      </w:r>
      <w:r w:rsidRPr="007C3B41">
        <w:t>is</w:t>
      </w:r>
      <w:r w:rsidRPr="007C3B41">
        <w:rPr>
          <w:spacing w:val="27"/>
        </w:rPr>
        <w:t xml:space="preserve"> </w:t>
      </w:r>
      <w:r w:rsidRPr="007C3B41">
        <w:t>a</w:t>
      </w:r>
      <w:r w:rsidRPr="007C3B41">
        <w:rPr>
          <w:spacing w:val="26"/>
        </w:rPr>
        <w:t xml:space="preserve"> </w:t>
      </w:r>
      <w:r w:rsidRPr="007C3B41">
        <w:t>paper</w:t>
      </w:r>
      <w:r w:rsidRPr="007C3B41">
        <w:rPr>
          <w:spacing w:val="27"/>
        </w:rPr>
        <w:t xml:space="preserve"> </w:t>
      </w:r>
      <w:r w:rsidRPr="007C3B41">
        <w:rPr>
          <w:spacing w:val="-1"/>
        </w:rPr>
        <w:t>trail</w:t>
      </w:r>
      <w:r w:rsidRPr="007C3B41">
        <w:rPr>
          <w:spacing w:val="23"/>
        </w:rPr>
        <w:t xml:space="preserve"> </w:t>
      </w:r>
      <w:r w:rsidRPr="007C3B41">
        <w:t>demonstrating</w:t>
      </w:r>
      <w:r w:rsidRPr="007C3B41">
        <w:rPr>
          <w:spacing w:val="2"/>
        </w:rPr>
        <w:t xml:space="preserve"> </w:t>
      </w:r>
      <w:r w:rsidRPr="007C3B41">
        <w:rPr>
          <w:spacing w:val="-1"/>
        </w:rPr>
        <w:t>that</w:t>
      </w:r>
      <w:r w:rsidRPr="007C3B41">
        <w:rPr>
          <w:spacing w:val="3"/>
        </w:rPr>
        <w:t xml:space="preserve"> </w:t>
      </w:r>
      <w:r w:rsidRPr="007C3B41">
        <w:t>such</w:t>
      </w:r>
      <w:r w:rsidRPr="007C3B41">
        <w:rPr>
          <w:spacing w:val="2"/>
        </w:rPr>
        <w:t xml:space="preserve"> </w:t>
      </w:r>
      <w:r w:rsidRPr="007C3B41">
        <w:rPr>
          <w:spacing w:val="-1"/>
        </w:rPr>
        <w:t>revenues</w:t>
      </w:r>
      <w:r w:rsidRPr="007C3B41">
        <w:rPr>
          <w:spacing w:val="3"/>
        </w:rPr>
        <w:t xml:space="preserve"> </w:t>
      </w:r>
      <w:r w:rsidRPr="007C3B41">
        <w:rPr>
          <w:spacing w:val="-1"/>
        </w:rPr>
        <w:t>are</w:t>
      </w:r>
      <w:r w:rsidRPr="007C3B41">
        <w:rPr>
          <w:spacing w:val="3"/>
        </w:rPr>
        <w:t xml:space="preserve"> </w:t>
      </w:r>
      <w:r w:rsidRPr="007C3B41">
        <w:rPr>
          <w:spacing w:val="-1"/>
        </w:rPr>
        <w:t>not</w:t>
      </w:r>
      <w:r w:rsidRPr="007C3B41">
        <w:rPr>
          <w:spacing w:val="3"/>
        </w:rPr>
        <w:t xml:space="preserve"> </w:t>
      </w:r>
      <w:r w:rsidRPr="007C3B41">
        <w:rPr>
          <w:spacing w:val="-1"/>
        </w:rPr>
        <w:t>used</w:t>
      </w:r>
      <w:r w:rsidRPr="007C3B41">
        <w:rPr>
          <w:spacing w:val="3"/>
        </w:rPr>
        <w:t xml:space="preserve"> </w:t>
      </w:r>
      <w:r w:rsidRPr="007C3B41">
        <w:rPr>
          <w:spacing w:val="-1"/>
        </w:rPr>
        <w:t>as</w:t>
      </w:r>
      <w:r w:rsidRPr="007C3B41">
        <w:rPr>
          <w:spacing w:val="3"/>
        </w:rPr>
        <w:t xml:space="preserve"> </w:t>
      </w:r>
      <w:r w:rsidRPr="007C3B41">
        <w:rPr>
          <w:spacing w:val="-1"/>
        </w:rPr>
        <w:t>local</w:t>
      </w:r>
      <w:r w:rsidRPr="007C3B41">
        <w:rPr>
          <w:spacing w:val="3"/>
        </w:rPr>
        <w:t xml:space="preserve"> </w:t>
      </w:r>
      <w:r w:rsidRPr="007C3B41">
        <w:t>match</w:t>
      </w:r>
      <w:r w:rsidRPr="007C3B41">
        <w:rPr>
          <w:spacing w:val="3"/>
        </w:rPr>
        <w:t xml:space="preserve"> </w:t>
      </w:r>
      <w:r w:rsidRPr="007C3B41">
        <w:rPr>
          <w:spacing w:val="-1"/>
        </w:rPr>
        <w:t>or</w:t>
      </w:r>
      <w:r w:rsidRPr="007C3B41">
        <w:rPr>
          <w:spacing w:val="2"/>
        </w:rPr>
        <w:t xml:space="preserve"> </w:t>
      </w:r>
      <w:r w:rsidRPr="007C3B41">
        <w:rPr>
          <w:spacing w:val="-1"/>
        </w:rPr>
        <w:t>for</w:t>
      </w:r>
      <w:r w:rsidRPr="007C3B41">
        <w:rPr>
          <w:spacing w:val="29"/>
          <w:w w:val="99"/>
        </w:rPr>
        <w:t xml:space="preserve"> </w:t>
      </w:r>
      <w:r w:rsidRPr="007C3B41">
        <w:t>operating</w:t>
      </w:r>
      <w:r w:rsidRPr="007C3B41">
        <w:rPr>
          <w:spacing w:val="-6"/>
        </w:rPr>
        <w:t xml:space="preserve"> </w:t>
      </w:r>
      <w:r w:rsidRPr="007C3B41">
        <w:rPr>
          <w:spacing w:val="-1"/>
        </w:rPr>
        <w:t>expenses</w:t>
      </w:r>
      <w:r w:rsidRPr="007C3B41">
        <w:rPr>
          <w:spacing w:val="-4"/>
        </w:rPr>
        <w:t xml:space="preserve"> </w:t>
      </w:r>
      <w:r w:rsidRPr="007C3B41">
        <w:rPr>
          <w:spacing w:val="-1"/>
        </w:rPr>
        <w:t>(attached</w:t>
      </w:r>
      <w:r w:rsidRPr="007C3B41">
        <w:rPr>
          <w:spacing w:val="-5"/>
        </w:rPr>
        <w:t xml:space="preserve"> </w:t>
      </w:r>
      <w:r w:rsidRPr="007C3B41">
        <w:rPr>
          <w:spacing w:val="-1"/>
        </w:rPr>
        <w:t>as</w:t>
      </w:r>
      <w:r w:rsidRPr="007C3B41">
        <w:rPr>
          <w:spacing w:val="-5"/>
        </w:rPr>
        <w:t xml:space="preserve"> </w:t>
      </w:r>
      <w:r w:rsidRPr="007C3B41">
        <w:t>Appendix</w:t>
      </w:r>
      <w:r w:rsidRPr="007C3B41">
        <w:rPr>
          <w:spacing w:val="-5"/>
        </w:rPr>
        <w:t xml:space="preserve"> </w:t>
      </w:r>
      <w:r w:rsidRPr="007C3B41">
        <w:rPr>
          <w:spacing w:val="-1"/>
        </w:rPr>
        <w:t>J).</w:t>
      </w:r>
    </w:p>
    <w:p w14:paraId="286CE8AF" w14:textId="77777777" w:rsidR="00B4080D" w:rsidRPr="007C3B41" w:rsidRDefault="00B4080D">
      <w:pPr>
        <w:pStyle w:val="BodyText"/>
        <w:kinsoku w:val="0"/>
        <w:overflowPunct w:val="0"/>
        <w:spacing w:before="1"/>
        <w:ind w:left="0"/>
      </w:pPr>
    </w:p>
    <w:p w14:paraId="7527483B" w14:textId="77777777" w:rsidR="00B4080D" w:rsidRPr="007C3B41" w:rsidRDefault="00B4080D">
      <w:pPr>
        <w:pStyle w:val="BodyText"/>
        <w:kinsoku w:val="0"/>
        <w:overflowPunct w:val="0"/>
        <w:ind w:right="259"/>
        <w:jc w:val="both"/>
        <w:rPr>
          <w:spacing w:val="-1"/>
        </w:rPr>
      </w:pPr>
      <w:r w:rsidRPr="007C3B41">
        <w:t>The</w:t>
      </w:r>
      <w:r w:rsidRPr="007C3B41">
        <w:rPr>
          <w:spacing w:val="52"/>
        </w:rPr>
        <w:t xml:space="preserve"> </w:t>
      </w:r>
      <w:r w:rsidRPr="007C3B41">
        <w:rPr>
          <w:spacing w:val="-1"/>
        </w:rPr>
        <w:t>first</w:t>
      </w:r>
      <w:r w:rsidRPr="007C3B41">
        <w:rPr>
          <w:spacing w:val="52"/>
        </w:rPr>
        <w:t xml:space="preserve"> </w:t>
      </w:r>
      <w:r w:rsidRPr="007C3B41">
        <w:rPr>
          <w:spacing w:val="-1"/>
        </w:rPr>
        <w:t>$100</w:t>
      </w:r>
      <w:r w:rsidRPr="007C3B41">
        <w:rPr>
          <w:spacing w:val="52"/>
        </w:rPr>
        <w:t xml:space="preserve"> </w:t>
      </w:r>
      <w:r w:rsidRPr="007C3B41">
        <w:t>of</w:t>
      </w:r>
      <w:r w:rsidRPr="007C3B41">
        <w:rPr>
          <w:spacing w:val="53"/>
        </w:rPr>
        <w:t xml:space="preserve"> </w:t>
      </w:r>
      <w:r w:rsidRPr="007C3B41">
        <w:rPr>
          <w:spacing w:val="-1"/>
        </w:rPr>
        <w:t>the</w:t>
      </w:r>
      <w:r w:rsidRPr="007C3B41">
        <w:rPr>
          <w:spacing w:val="52"/>
        </w:rPr>
        <w:t xml:space="preserve"> </w:t>
      </w:r>
      <w:r w:rsidRPr="007C3B41">
        <w:rPr>
          <w:spacing w:val="-1"/>
        </w:rPr>
        <w:t>proceeds</w:t>
      </w:r>
      <w:r w:rsidRPr="007C3B41">
        <w:rPr>
          <w:spacing w:val="52"/>
        </w:rPr>
        <w:t xml:space="preserve"> </w:t>
      </w:r>
      <w:r w:rsidRPr="007C3B41">
        <w:t>can</w:t>
      </w:r>
      <w:r w:rsidRPr="007C3B41">
        <w:rPr>
          <w:spacing w:val="52"/>
        </w:rPr>
        <w:t xml:space="preserve"> </w:t>
      </w:r>
      <w:r w:rsidRPr="007C3B41">
        <w:rPr>
          <w:spacing w:val="-1"/>
        </w:rPr>
        <w:t>be</w:t>
      </w:r>
      <w:r w:rsidRPr="007C3B41">
        <w:rPr>
          <w:spacing w:val="52"/>
        </w:rPr>
        <w:t xml:space="preserve"> </w:t>
      </w:r>
      <w:r w:rsidRPr="007C3B41">
        <w:rPr>
          <w:spacing w:val="-1"/>
        </w:rPr>
        <w:t>retained</w:t>
      </w:r>
      <w:r w:rsidRPr="007C3B41">
        <w:rPr>
          <w:spacing w:val="53"/>
        </w:rPr>
        <w:t xml:space="preserve"> </w:t>
      </w:r>
      <w:r w:rsidRPr="007C3B41">
        <w:rPr>
          <w:spacing w:val="-1"/>
        </w:rPr>
        <w:t>to</w:t>
      </w:r>
      <w:r w:rsidRPr="007C3B41">
        <w:rPr>
          <w:spacing w:val="52"/>
        </w:rPr>
        <w:t xml:space="preserve"> </w:t>
      </w:r>
      <w:r w:rsidRPr="007C3B41">
        <w:t>cover</w:t>
      </w:r>
      <w:r w:rsidRPr="007C3B41">
        <w:rPr>
          <w:spacing w:val="52"/>
        </w:rPr>
        <w:t xml:space="preserve"> </w:t>
      </w:r>
      <w:r w:rsidRPr="007C3B41">
        <w:rPr>
          <w:spacing w:val="-1"/>
        </w:rPr>
        <w:t>administrative</w:t>
      </w:r>
      <w:r w:rsidRPr="007C3B41">
        <w:rPr>
          <w:spacing w:val="21"/>
        </w:rPr>
        <w:t xml:space="preserve"> </w:t>
      </w:r>
      <w:r w:rsidRPr="007C3B41">
        <w:rPr>
          <w:spacing w:val="-1"/>
        </w:rPr>
        <w:t>expenses</w:t>
      </w:r>
      <w:r w:rsidRPr="007C3B41">
        <w:rPr>
          <w:spacing w:val="4"/>
        </w:rPr>
        <w:t xml:space="preserve"> </w:t>
      </w:r>
      <w:r w:rsidRPr="007C3B41">
        <w:rPr>
          <w:spacing w:val="-1"/>
        </w:rPr>
        <w:t>incurred.</w:t>
      </w:r>
      <w:r w:rsidRPr="007C3B41">
        <w:t xml:space="preserve"> </w:t>
      </w:r>
      <w:r w:rsidRPr="007C3B41">
        <w:rPr>
          <w:spacing w:val="8"/>
        </w:rPr>
        <w:t xml:space="preserve"> </w:t>
      </w:r>
      <w:r w:rsidRPr="007C3B41">
        <w:rPr>
          <w:spacing w:val="-1"/>
        </w:rPr>
        <w:t>The</w:t>
      </w:r>
      <w:r w:rsidRPr="007C3B41">
        <w:rPr>
          <w:spacing w:val="4"/>
        </w:rPr>
        <w:t xml:space="preserve"> </w:t>
      </w:r>
      <w:r w:rsidRPr="007C3B41">
        <w:rPr>
          <w:spacing w:val="-1"/>
        </w:rPr>
        <w:t>MTA/OLTS</w:t>
      </w:r>
      <w:r w:rsidRPr="007C3B41">
        <w:rPr>
          <w:spacing w:val="5"/>
        </w:rPr>
        <w:t xml:space="preserve"> </w:t>
      </w:r>
      <w:r w:rsidRPr="007C3B41">
        <w:rPr>
          <w:spacing w:val="-1"/>
        </w:rPr>
        <w:t>requests</w:t>
      </w:r>
      <w:r w:rsidRPr="007C3B41">
        <w:rPr>
          <w:spacing w:val="4"/>
        </w:rPr>
        <w:t xml:space="preserve"> </w:t>
      </w:r>
      <w:r w:rsidRPr="007C3B41">
        <w:rPr>
          <w:spacing w:val="-1"/>
        </w:rPr>
        <w:t>that</w:t>
      </w:r>
      <w:r w:rsidRPr="007C3B41">
        <w:rPr>
          <w:spacing w:val="3"/>
        </w:rPr>
        <w:t xml:space="preserve"> </w:t>
      </w:r>
      <w:r w:rsidRPr="007C3B41">
        <w:t>upon</w:t>
      </w:r>
      <w:r w:rsidRPr="007C3B41">
        <w:rPr>
          <w:spacing w:val="3"/>
        </w:rPr>
        <w:t xml:space="preserve"> </w:t>
      </w:r>
      <w:r w:rsidRPr="007C3B41">
        <w:rPr>
          <w:spacing w:val="-1"/>
        </w:rPr>
        <w:t>completion</w:t>
      </w:r>
      <w:r w:rsidRPr="007C3B41">
        <w:rPr>
          <w:spacing w:val="4"/>
        </w:rPr>
        <w:t xml:space="preserve"> </w:t>
      </w:r>
      <w:r w:rsidRPr="007C3B41">
        <w:rPr>
          <w:spacing w:val="-1"/>
        </w:rPr>
        <w:t>of</w:t>
      </w:r>
      <w:r w:rsidRPr="007C3B41">
        <w:rPr>
          <w:spacing w:val="4"/>
        </w:rPr>
        <w:t xml:space="preserve"> </w:t>
      </w:r>
      <w:r w:rsidRPr="007C3B41">
        <w:rPr>
          <w:spacing w:val="-1"/>
        </w:rPr>
        <w:t>the</w:t>
      </w:r>
    </w:p>
    <w:p w14:paraId="5FE4B13D" w14:textId="0B364CF6" w:rsidR="00B4080D" w:rsidRPr="007C3B41" w:rsidRDefault="00B4080D" w:rsidP="4B6FC508">
      <w:pPr>
        <w:pStyle w:val="BodyText"/>
        <w:kinsoku w:val="0"/>
        <w:overflowPunct w:val="0"/>
        <w:spacing w:before="1"/>
        <w:ind w:left="1440" w:firstLine="160"/>
      </w:pPr>
      <w:r w:rsidRPr="007C3B41">
        <w:t>sale,</w:t>
      </w:r>
      <w:r w:rsidRPr="007C3B41">
        <w:rPr>
          <w:spacing w:val="-4"/>
        </w:rPr>
        <w:t xml:space="preserve"> </w:t>
      </w:r>
      <w:r w:rsidRPr="007C3B41">
        <w:rPr>
          <w:spacing w:val="-1"/>
        </w:rPr>
        <w:t>the</w:t>
      </w:r>
      <w:r w:rsidRPr="007C3B41">
        <w:rPr>
          <w:spacing w:val="-3"/>
        </w:rPr>
        <w:t xml:space="preserve"> </w:t>
      </w:r>
      <w:r w:rsidRPr="007C3B41">
        <w:t>subrecipient</w:t>
      </w:r>
      <w:r w:rsidRPr="007C3B41">
        <w:rPr>
          <w:spacing w:val="-4"/>
        </w:rPr>
        <w:t xml:space="preserve"> </w:t>
      </w:r>
      <w:r w:rsidRPr="007C3B41">
        <w:t>provide</w:t>
      </w:r>
      <w:r w:rsidRPr="007C3B41">
        <w:rPr>
          <w:spacing w:val="-3"/>
        </w:rPr>
        <w:t xml:space="preserve"> </w:t>
      </w:r>
      <w:r w:rsidRPr="007C3B41">
        <w:rPr>
          <w:spacing w:val="-1"/>
        </w:rPr>
        <w:t>the</w:t>
      </w:r>
      <w:r w:rsidRPr="007C3B41">
        <w:rPr>
          <w:spacing w:val="-3"/>
        </w:rPr>
        <w:t xml:space="preserve"> </w:t>
      </w:r>
      <w:r w:rsidRPr="007C3B41">
        <w:t>sales</w:t>
      </w:r>
      <w:r w:rsidRPr="007C3B41">
        <w:rPr>
          <w:spacing w:val="-4"/>
        </w:rPr>
        <w:t xml:space="preserve"> </w:t>
      </w:r>
      <w:r w:rsidRPr="007C3B41">
        <w:t>receipt</w:t>
      </w:r>
      <w:r w:rsidRPr="007C3B41">
        <w:rPr>
          <w:spacing w:val="-3"/>
        </w:rPr>
        <w:t xml:space="preserve"> </w:t>
      </w:r>
      <w:r w:rsidRPr="007C3B41">
        <w:t>information</w:t>
      </w:r>
      <w:r w:rsidRPr="007C3B41">
        <w:rPr>
          <w:spacing w:val="-3"/>
        </w:rPr>
        <w:t xml:space="preserve"> </w:t>
      </w:r>
      <w:r w:rsidRPr="007C3B41">
        <w:t>and</w:t>
      </w:r>
      <w:r w:rsidRPr="007C3B41">
        <w:rPr>
          <w:spacing w:val="-3"/>
        </w:rPr>
        <w:t xml:space="preserve"> </w:t>
      </w:r>
      <w:r w:rsidRPr="007C3B41">
        <w:t>indicate</w:t>
      </w:r>
      <w:r w:rsidRPr="007C3B41">
        <w:rPr>
          <w:spacing w:val="-3"/>
        </w:rPr>
        <w:t xml:space="preserve"> </w:t>
      </w:r>
      <w:r w:rsidRPr="007C3B41">
        <w:t>on</w:t>
      </w:r>
      <w:r w:rsidRPr="007C3B41">
        <w:rPr>
          <w:spacing w:val="22"/>
          <w:w w:val="99"/>
        </w:rPr>
        <w:t xml:space="preserve"> </w:t>
      </w:r>
      <w:r w:rsidR="2726FDB6" w:rsidRPr="007C3B41">
        <w:rPr>
          <w:spacing w:val="22"/>
          <w:w w:val="99"/>
        </w:rPr>
        <w:t xml:space="preserve">  </w:t>
      </w:r>
      <w:r w:rsidRPr="007C3B41">
        <w:t>what</w:t>
      </w:r>
      <w:r w:rsidRPr="007C3B41">
        <w:rPr>
          <w:spacing w:val="-4"/>
        </w:rPr>
        <w:t xml:space="preserve"> </w:t>
      </w:r>
      <w:r w:rsidRPr="007C3B41">
        <w:t>capital</w:t>
      </w:r>
      <w:r w:rsidRPr="007C3B41">
        <w:rPr>
          <w:spacing w:val="-5"/>
        </w:rPr>
        <w:t xml:space="preserve"> </w:t>
      </w:r>
      <w:r w:rsidRPr="007C3B41">
        <w:t>item(s)</w:t>
      </w:r>
      <w:r w:rsidRPr="007C3B41">
        <w:rPr>
          <w:spacing w:val="-3"/>
        </w:rPr>
        <w:t xml:space="preserve"> </w:t>
      </w:r>
      <w:r w:rsidRPr="007C3B41">
        <w:rPr>
          <w:spacing w:val="-1"/>
        </w:rPr>
        <w:t>they</w:t>
      </w:r>
      <w:r w:rsidRPr="007C3B41">
        <w:rPr>
          <w:spacing w:val="-4"/>
        </w:rPr>
        <w:t xml:space="preserve"> </w:t>
      </w:r>
      <w:r w:rsidRPr="007C3B41">
        <w:t>intend</w:t>
      </w:r>
      <w:r w:rsidRPr="007C3B41">
        <w:rPr>
          <w:spacing w:val="-3"/>
        </w:rPr>
        <w:t xml:space="preserve"> </w:t>
      </w:r>
      <w:r w:rsidRPr="007C3B41">
        <w:rPr>
          <w:spacing w:val="-1"/>
        </w:rPr>
        <w:t>to</w:t>
      </w:r>
      <w:r w:rsidRPr="007C3B41">
        <w:rPr>
          <w:spacing w:val="-5"/>
        </w:rPr>
        <w:t xml:space="preserve"> </w:t>
      </w:r>
      <w:r w:rsidRPr="007C3B41">
        <w:t>spend</w:t>
      </w:r>
      <w:r w:rsidRPr="007C3B41">
        <w:rPr>
          <w:spacing w:val="-4"/>
        </w:rPr>
        <w:t xml:space="preserve"> </w:t>
      </w:r>
      <w:r w:rsidRPr="007C3B41">
        <w:rPr>
          <w:spacing w:val="-1"/>
        </w:rPr>
        <w:t>the</w:t>
      </w:r>
      <w:r w:rsidRPr="007C3B41">
        <w:rPr>
          <w:spacing w:val="-5"/>
        </w:rPr>
        <w:t xml:space="preserve"> </w:t>
      </w:r>
      <w:r w:rsidRPr="007C3B41">
        <w:rPr>
          <w:spacing w:val="-1"/>
        </w:rPr>
        <w:t>auction</w:t>
      </w:r>
      <w:r w:rsidRPr="007C3B41">
        <w:rPr>
          <w:spacing w:val="-4"/>
        </w:rPr>
        <w:t xml:space="preserve"> </w:t>
      </w:r>
      <w:r w:rsidRPr="007C3B41">
        <w:rPr>
          <w:spacing w:val="-1"/>
        </w:rPr>
        <w:t>proceeds.</w:t>
      </w:r>
    </w:p>
    <w:p w14:paraId="270B3446" w14:textId="4696AFB2" w:rsidR="4B6FC508" w:rsidRDefault="4B6FC508" w:rsidP="4B6FC508">
      <w:pPr>
        <w:pStyle w:val="BodyText"/>
        <w:spacing w:before="1"/>
        <w:ind w:left="1440" w:firstLine="160"/>
      </w:pPr>
    </w:p>
    <w:p w14:paraId="63706094" w14:textId="77777777" w:rsidR="00B4080D" w:rsidRPr="007C3B41" w:rsidRDefault="00B4080D">
      <w:pPr>
        <w:pStyle w:val="BodyText"/>
        <w:kinsoku w:val="0"/>
        <w:overflowPunct w:val="0"/>
        <w:spacing w:before="12"/>
        <w:ind w:left="0"/>
      </w:pPr>
    </w:p>
    <w:p w14:paraId="6935EB6C" w14:textId="77777777" w:rsidR="00B4080D" w:rsidRPr="007C3B41" w:rsidRDefault="00B4080D">
      <w:pPr>
        <w:pStyle w:val="BodyText"/>
        <w:kinsoku w:val="0"/>
        <w:overflowPunct w:val="0"/>
        <w:ind w:right="257"/>
        <w:jc w:val="both"/>
      </w:pPr>
      <w:r w:rsidRPr="007C3B41">
        <w:t>If</w:t>
      </w:r>
      <w:r w:rsidRPr="007C3B41">
        <w:rPr>
          <w:spacing w:val="15"/>
        </w:rPr>
        <w:t xml:space="preserve"> </w:t>
      </w:r>
      <w:r w:rsidRPr="007C3B41">
        <w:rPr>
          <w:spacing w:val="-1"/>
        </w:rPr>
        <w:t>the</w:t>
      </w:r>
      <w:r w:rsidRPr="007C3B41">
        <w:rPr>
          <w:spacing w:val="16"/>
        </w:rPr>
        <w:t xml:space="preserve"> </w:t>
      </w:r>
      <w:r w:rsidRPr="007C3B41">
        <w:t>original</w:t>
      </w:r>
      <w:r w:rsidRPr="007C3B41">
        <w:rPr>
          <w:spacing w:val="14"/>
        </w:rPr>
        <w:t xml:space="preserve"> </w:t>
      </w:r>
      <w:r w:rsidRPr="007C3B41">
        <w:rPr>
          <w:spacing w:val="-1"/>
        </w:rPr>
        <w:t>purchase</w:t>
      </w:r>
      <w:r w:rsidRPr="007C3B41">
        <w:rPr>
          <w:spacing w:val="16"/>
        </w:rPr>
        <w:t xml:space="preserve"> </w:t>
      </w:r>
      <w:r w:rsidRPr="007C3B41">
        <w:rPr>
          <w:spacing w:val="-1"/>
        </w:rPr>
        <w:t>price</w:t>
      </w:r>
      <w:r w:rsidRPr="007C3B41">
        <w:rPr>
          <w:spacing w:val="15"/>
        </w:rPr>
        <w:t xml:space="preserve"> </w:t>
      </w:r>
      <w:r w:rsidRPr="007C3B41">
        <w:rPr>
          <w:spacing w:val="-1"/>
        </w:rPr>
        <w:t>was</w:t>
      </w:r>
      <w:r w:rsidRPr="007C3B41">
        <w:rPr>
          <w:spacing w:val="16"/>
        </w:rPr>
        <w:t xml:space="preserve"> </w:t>
      </w:r>
      <w:r w:rsidRPr="007C3B41">
        <w:rPr>
          <w:spacing w:val="-1"/>
        </w:rPr>
        <w:t>$1,000</w:t>
      </w:r>
      <w:r w:rsidRPr="007C3B41">
        <w:rPr>
          <w:spacing w:val="15"/>
        </w:rPr>
        <w:t xml:space="preserve"> </w:t>
      </w:r>
      <w:r w:rsidRPr="007C3B41">
        <w:t>or</w:t>
      </w:r>
      <w:r w:rsidRPr="007C3B41">
        <w:rPr>
          <w:spacing w:val="16"/>
        </w:rPr>
        <w:t xml:space="preserve"> </w:t>
      </w:r>
      <w:r w:rsidRPr="007C3B41">
        <w:t>more,</w:t>
      </w:r>
      <w:r w:rsidRPr="007C3B41">
        <w:rPr>
          <w:spacing w:val="14"/>
        </w:rPr>
        <w:t xml:space="preserve"> </w:t>
      </w:r>
      <w:r w:rsidRPr="007C3B41">
        <w:t>MTA/OLTS</w:t>
      </w:r>
      <w:r w:rsidRPr="007C3B41">
        <w:rPr>
          <w:spacing w:val="15"/>
        </w:rPr>
        <w:t xml:space="preserve"> </w:t>
      </w:r>
      <w:r w:rsidRPr="007C3B41">
        <w:t>may</w:t>
      </w:r>
      <w:r w:rsidRPr="007C3B41">
        <w:rPr>
          <w:spacing w:val="26"/>
          <w:w w:val="99"/>
        </w:rPr>
        <w:t xml:space="preserve"> </w:t>
      </w:r>
      <w:r w:rsidRPr="007C3B41">
        <w:rPr>
          <w:spacing w:val="-1"/>
        </w:rPr>
        <w:t>request</w:t>
      </w:r>
      <w:r w:rsidRPr="007C3B41">
        <w:rPr>
          <w:spacing w:val="5"/>
        </w:rPr>
        <w:t xml:space="preserve"> </w:t>
      </w:r>
      <w:r w:rsidRPr="007C3B41">
        <w:rPr>
          <w:spacing w:val="-1"/>
        </w:rPr>
        <w:t>that</w:t>
      </w:r>
      <w:r w:rsidRPr="007C3B41">
        <w:rPr>
          <w:spacing w:val="6"/>
        </w:rPr>
        <w:t xml:space="preserve"> </w:t>
      </w:r>
      <w:r w:rsidRPr="007C3B41">
        <w:rPr>
          <w:spacing w:val="-1"/>
        </w:rPr>
        <w:t>the</w:t>
      </w:r>
      <w:r w:rsidRPr="007C3B41">
        <w:rPr>
          <w:spacing w:val="5"/>
        </w:rPr>
        <w:t xml:space="preserve"> </w:t>
      </w:r>
      <w:r w:rsidRPr="007C3B41">
        <w:t>subrecipient</w:t>
      </w:r>
      <w:r w:rsidRPr="007C3B41">
        <w:rPr>
          <w:spacing w:val="5"/>
        </w:rPr>
        <w:t xml:space="preserve"> </w:t>
      </w:r>
      <w:r w:rsidRPr="007C3B41">
        <w:rPr>
          <w:spacing w:val="-1"/>
        </w:rPr>
        <w:t>remit</w:t>
      </w:r>
      <w:r w:rsidRPr="007C3B41">
        <w:rPr>
          <w:spacing w:val="6"/>
        </w:rPr>
        <w:t xml:space="preserve"> </w:t>
      </w:r>
      <w:r w:rsidRPr="007C3B41">
        <w:rPr>
          <w:spacing w:val="-1"/>
        </w:rPr>
        <w:t>back</w:t>
      </w:r>
      <w:r w:rsidRPr="007C3B41">
        <w:rPr>
          <w:spacing w:val="5"/>
        </w:rPr>
        <w:t xml:space="preserve"> </w:t>
      </w:r>
      <w:r w:rsidRPr="007C3B41">
        <w:rPr>
          <w:spacing w:val="-1"/>
        </w:rPr>
        <w:t>to</w:t>
      </w:r>
      <w:r w:rsidRPr="007C3B41">
        <w:rPr>
          <w:spacing w:val="6"/>
        </w:rPr>
        <w:t xml:space="preserve"> </w:t>
      </w:r>
      <w:r w:rsidRPr="007C3B41">
        <w:t>MTA</w:t>
      </w:r>
      <w:r w:rsidRPr="007C3B41">
        <w:rPr>
          <w:spacing w:val="6"/>
        </w:rPr>
        <w:t xml:space="preserve"> </w:t>
      </w:r>
      <w:r w:rsidRPr="007C3B41">
        <w:t>a</w:t>
      </w:r>
      <w:r w:rsidRPr="007C3B41">
        <w:rPr>
          <w:spacing w:val="5"/>
        </w:rPr>
        <w:t xml:space="preserve"> </w:t>
      </w:r>
      <w:r w:rsidRPr="007C3B41">
        <w:rPr>
          <w:spacing w:val="-1"/>
        </w:rPr>
        <w:t>proportional</w:t>
      </w:r>
      <w:r w:rsidRPr="007C3B41">
        <w:rPr>
          <w:spacing w:val="5"/>
        </w:rPr>
        <w:t xml:space="preserve"> </w:t>
      </w:r>
      <w:r w:rsidRPr="007C3B41">
        <w:rPr>
          <w:spacing w:val="-1"/>
        </w:rPr>
        <w:t>amount</w:t>
      </w:r>
      <w:r w:rsidRPr="007C3B41">
        <w:rPr>
          <w:spacing w:val="6"/>
        </w:rPr>
        <w:t xml:space="preserve"> </w:t>
      </w:r>
      <w:r w:rsidRPr="007C3B41">
        <w:t>of</w:t>
      </w:r>
      <w:r w:rsidRPr="007C3B41">
        <w:rPr>
          <w:spacing w:val="21"/>
          <w:w w:val="99"/>
        </w:rPr>
        <w:t xml:space="preserve"> </w:t>
      </w:r>
      <w:r w:rsidRPr="007C3B41">
        <w:rPr>
          <w:spacing w:val="-1"/>
        </w:rPr>
        <w:t>the</w:t>
      </w:r>
      <w:r w:rsidRPr="007C3B41">
        <w:t xml:space="preserve"> sale </w:t>
      </w:r>
      <w:r w:rsidRPr="007C3B41">
        <w:rPr>
          <w:spacing w:val="-1"/>
        </w:rPr>
        <w:t>based</w:t>
      </w:r>
      <w:r w:rsidRPr="007C3B41">
        <w:rPr>
          <w:spacing w:val="2"/>
        </w:rPr>
        <w:t xml:space="preserve"> </w:t>
      </w:r>
      <w:r w:rsidRPr="007C3B41">
        <w:rPr>
          <w:spacing w:val="-1"/>
        </w:rPr>
        <w:t>upon</w:t>
      </w:r>
      <w:r w:rsidRPr="007C3B41">
        <w:t xml:space="preserve"> </w:t>
      </w:r>
      <w:r w:rsidRPr="007C3B41">
        <w:rPr>
          <w:spacing w:val="-1"/>
        </w:rPr>
        <w:t>the</w:t>
      </w:r>
      <w:r w:rsidRPr="007C3B41">
        <w:rPr>
          <w:spacing w:val="1"/>
        </w:rPr>
        <w:t xml:space="preserve"> </w:t>
      </w:r>
      <w:r w:rsidRPr="007C3B41">
        <w:t xml:space="preserve">original </w:t>
      </w:r>
      <w:r w:rsidRPr="007C3B41">
        <w:rPr>
          <w:spacing w:val="-1"/>
        </w:rPr>
        <w:t>grant</w:t>
      </w:r>
      <w:r w:rsidRPr="007C3B41">
        <w:t xml:space="preserve"> </w:t>
      </w:r>
      <w:r w:rsidRPr="007C3B41">
        <w:rPr>
          <w:spacing w:val="-1"/>
        </w:rPr>
        <w:t>ratio,</w:t>
      </w:r>
      <w:r w:rsidRPr="007C3B41">
        <w:rPr>
          <w:spacing w:val="1"/>
        </w:rPr>
        <w:t xml:space="preserve"> </w:t>
      </w:r>
      <w:r w:rsidRPr="007C3B41">
        <w:t xml:space="preserve">deducting </w:t>
      </w:r>
      <w:r w:rsidRPr="007C3B41">
        <w:rPr>
          <w:spacing w:val="-1"/>
        </w:rPr>
        <w:t>from</w:t>
      </w:r>
      <w:r w:rsidRPr="007C3B41">
        <w:rPr>
          <w:spacing w:val="1"/>
        </w:rPr>
        <w:t xml:space="preserve"> </w:t>
      </w:r>
      <w:r w:rsidRPr="007C3B41">
        <w:rPr>
          <w:spacing w:val="-1"/>
        </w:rPr>
        <w:t>this</w:t>
      </w:r>
      <w:r w:rsidRPr="007C3B41">
        <w:rPr>
          <w:spacing w:val="1"/>
        </w:rPr>
        <w:t xml:space="preserve"> </w:t>
      </w:r>
      <w:r w:rsidRPr="007C3B41">
        <w:rPr>
          <w:spacing w:val="-1"/>
        </w:rPr>
        <w:t>amount</w:t>
      </w:r>
      <w:r w:rsidRPr="007C3B41">
        <w:t xml:space="preserve"> </w:t>
      </w:r>
      <w:r w:rsidRPr="007C3B41">
        <w:rPr>
          <w:spacing w:val="-1"/>
        </w:rPr>
        <w:t>if</w:t>
      </w:r>
      <w:r w:rsidRPr="007C3B41">
        <w:rPr>
          <w:spacing w:val="29"/>
        </w:rPr>
        <w:t xml:space="preserve"> </w:t>
      </w:r>
      <w:r w:rsidRPr="007C3B41">
        <w:t>necessary</w:t>
      </w:r>
      <w:r w:rsidRPr="007C3B41">
        <w:rPr>
          <w:spacing w:val="44"/>
        </w:rPr>
        <w:t xml:space="preserve"> </w:t>
      </w:r>
      <w:r w:rsidRPr="007C3B41">
        <w:rPr>
          <w:spacing w:val="-1"/>
        </w:rPr>
        <w:t>to</w:t>
      </w:r>
      <w:r w:rsidRPr="007C3B41">
        <w:rPr>
          <w:spacing w:val="44"/>
        </w:rPr>
        <w:t xml:space="preserve"> </w:t>
      </w:r>
      <w:r w:rsidRPr="007C3B41">
        <w:t>ensure</w:t>
      </w:r>
      <w:r w:rsidRPr="007C3B41">
        <w:rPr>
          <w:spacing w:val="44"/>
        </w:rPr>
        <w:t xml:space="preserve"> </w:t>
      </w:r>
      <w:r w:rsidRPr="007C3B41">
        <w:rPr>
          <w:spacing w:val="-1"/>
        </w:rPr>
        <w:t>that</w:t>
      </w:r>
      <w:r w:rsidRPr="007C3B41">
        <w:rPr>
          <w:spacing w:val="44"/>
        </w:rPr>
        <w:t xml:space="preserve"> </w:t>
      </w:r>
      <w:r w:rsidRPr="007C3B41">
        <w:rPr>
          <w:spacing w:val="-1"/>
        </w:rPr>
        <w:t>the</w:t>
      </w:r>
      <w:r w:rsidRPr="007C3B41">
        <w:rPr>
          <w:spacing w:val="44"/>
        </w:rPr>
        <w:t xml:space="preserve"> </w:t>
      </w:r>
      <w:r w:rsidRPr="007C3B41">
        <w:rPr>
          <w:spacing w:val="-1"/>
        </w:rPr>
        <w:t>subrecipient</w:t>
      </w:r>
      <w:r w:rsidRPr="007C3B41">
        <w:rPr>
          <w:spacing w:val="45"/>
        </w:rPr>
        <w:t xml:space="preserve"> </w:t>
      </w:r>
      <w:r w:rsidRPr="007C3B41">
        <w:t>retains</w:t>
      </w:r>
      <w:r w:rsidRPr="007C3B41">
        <w:rPr>
          <w:spacing w:val="43"/>
        </w:rPr>
        <w:t xml:space="preserve"> </w:t>
      </w:r>
      <w:r w:rsidRPr="007C3B41">
        <w:t>at</w:t>
      </w:r>
      <w:r w:rsidRPr="007C3B41">
        <w:rPr>
          <w:spacing w:val="44"/>
        </w:rPr>
        <w:t xml:space="preserve"> </w:t>
      </w:r>
      <w:r w:rsidRPr="007C3B41">
        <w:t>least</w:t>
      </w:r>
      <w:r w:rsidRPr="007C3B41">
        <w:rPr>
          <w:spacing w:val="44"/>
        </w:rPr>
        <w:t xml:space="preserve"> </w:t>
      </w:r>
      <w:r w:rsidRPr="007C3B41">
        <w:t>$100</w:t>
      </w:r>
      <w:r w:rsidRPr="007C3B41">
        <w:rPr>
          <w:spacing w:val="44"/>
        </w:rPr>
        <w:t xml:space="preserve"> </w:t>
      </w:r>
      <w:r w:rsidRPr="007C3B41">
        <w:t>from</w:t>
      </w:r>
      <w:r w:rsidRPr="007C3B41">
        <w:rPr>
          <w:spacing w:val="44"/>
        </w:rPr>
        <w:t xml:space="preserve"> </w:t>
      </w:r>
      <w:r w:rsidRPr="007C3B41">
        <w:rPr>
          <w:spacing w:val="-1"/>
        </w:rPr>
        <w:t>the</w:t>
      </w:r>
      <w:r w:rsidRPr="007C3B41">
        <w:rPr>
          <w:spacing w:val="27"/>
        </w:rPr>
        <w:t xml:space="preserve"> </w:t>
      </w:r>
      <w:r w:rsidRPr="007C3B41">
        <w:t>proceeds</w:t>
      </w:r>
      <w:r w:rsidRPr="007C3B41">
        <w:rPr>
          <w:spacing w:val="-7"/>
        </w:rPr>
        <w:t xml:space="preserve"> </w:t>
      </w:r>
      <w:r w:rsidRPr="007C3B41">
        <w:rPr>
          <w:spacing w:val="-1"/>
        </w:rPr>
        <w:t>to</w:t>
      </w:r>
      <w:r w:rsidRPr="007C3B41">
        <w:rPr>
          <w:spacing w:val="-6"/>
        </w:rPr>
        <w:t xml:space="preserve"> </w:t>
      </w:r>
      <w:r w:rsidRPr="007C3B41">
        <w:t>cover</w:t>
      </w:r>
      <w:r w:rsidRPr="007C3B41">
        <w:rPr>
          <w:spacing w:val="-8"/>
        </w:rPr>
        <w:t xml:space="preserve"> </w:t>
      </w:r>
      <w:r w:rsidRPr="007C3B41">
        <w:t>handling</w:t>
      </w:r>
      <w:r w:rsidRPr="007C3B41">
        <w:rPr>
          <w:spacing w:val="-6"/>
        </w:rPr>
        <w:t xml:space="preserve"> </w:t>
      </w:r>
      <w:r w:rsidRPr="007C3B41">
        <w:t>expenses.</w:t>
      </w:r>
    </w:p>
    <w:p w14:paraId="66F1D0EF" w14:textId="15183A46" w:rsidR="4B6FC508" w:rsidRDefault="4B6FC508" w:rsidP="4B6FC508">
      <w:pPr>
        <w:pStyle w:val="BodyText"/>
        <w:ind w:right="257"/>
        <w:jc w:val="both"/>
      </w:pPr>
    </w:p>
    <w:p w14:paraId="258ED7A0" w14:textId="77777777" w:rsidR="00BC2BF6" w:rsidRPr="00BC2BF6" w:rsidRDefault="00BC2BF6" w:rsidP="00BC2BF6">
      <w:pPr>
        <w:pStyle w:val="BodyText"/>
        <w:kinsoku w:val="0"/>
        <w:overflowPunct w:val="0"/>
        <w:ind w:right="257"/>
        <w:jc w:val="both"/>
      </w:pPr>
      <w:r w:rsidRPr="00BC2BF6">
        <w:t>Per 2 CFR 200.313 and 200.314, if an item of equipment or an inventory of unused supplies purchased with Federal assistance is no longer needed for a public transportation purpose and is sold for $10,000 or less, the recipient may retain the full proceeds from the disposition. If the proceeds are greater than $10,000, then per 49 U.S.C. 5334(h)(4)(B), the recipient may retain $5,000 and the percentage of the local share in the original award of the remaining proceeds, with the remaining Federal share returned to FTA. In either case, recipients may not deduct selling and handling expenses from the reimbursement for the Federal share of sales proceeds. The Federal interest is the greater of the FTA share of the straight-line depreciated value (based on years or miles for rolling stock) or the sale price.</w:t>
      </w:r>
    </w:p>
    <w:p w14:paraId="73F2D27D" w14:textId="77777777" w:rsidR="00BC2BF6" w:rsidRDefault="00BC2BF6" w:rsidP="00BC2BF6">
      <w:pPr>
        <w:pStyle w:val="BodyText"/>
        <w:kinsoku w:val="0"/>
        <w:overflowPunct w:val="0"/>
        <w:ind w:right="257"/>
        <w:jc w:val="both"/>
      </w:pPr>
    </w:p>
    <w:p w14:paraId="4581FC8C" w14:textId="77777777" w:rsidR="00BC2BF6" w:rsidRPr="00BC2BF6" w:rsidRDefault="00BC2BF6" w:rsidP="00BC2BF6">
      <w:pPr>
        <w:pStyle w:val="BodyText"/>
        <w:kinsoku w:val="0"/>
        <w:overflowPunct w:val="0"/>
        <w:ind w:right="257"/>
        <w:jc w:val="both"/>
      </w:pPr>
      <w:r w:rsidRPr="00BC2BF6">
        <w:t>Any remaining federal share must be returned to FTA. The federal share of the sales proceeds cannot be retained for public transportation use. The remaining federal share must be returned to FTA using pay.gov.</w:t>
      </w:r>
    </w:p>
    <w:p w14:paraId="26C25982" w14:textId="77777777" w:rsidR="00BC2BF6" w:rsidRPr="001C61DF" w:rsidRDefault="00BC2BF6" w:rsidP="00BC2BF6">
      <w:pPr>
        <w:rPr>
          <w:b/>
          <w:bCs/>
          <w:color w:val="0070C0"/>
        </w:rPr>
      </w:pPr>
    </w:p>
    <w:p w14:paraId="7335361C" w14:textId="420F1EC5" w:rsidR="411022C1" w:rsidRDefault="411022C1" w:rsidP="4B6FC508">
      <w:pPr>
        <w:ind w:left="720" w:firstLine="720"/>
      </w:pPr>
    </w:p>
    <w:p w14:paraId="27F30F49" w14:textId="0263CA8B" w:rsidR="4B6FC508" w:rsidRDefault="4B6FC508" w:rsidP="4B6FC508">
      <w:pPr>
        <w:pStyle w:val="BodyText"/>
        <w:ind w:right="257"/>
        <w:jc w:val="both"/>
      </w:pPr>
    </w:p>
    <w:p w14:paraId="54959062" w14:textId="77777777" w:rsidR="00B4080D" w:rsidRPr="007C3B41" w:rsidRDefault="00B4080D">
      <w:pPr>
        <w:pStyle w:val="BodyText"/>
        <w:kinsoku w:val="0"/>
        <w:overflowPunct w:val="0"/>
        <w:spacing w:before="4"/>
        <w:ind w:left="0"/>
      </w:pPr>
    </w:p>
    <w:p w14:paraId="08D0ED00" w14:textId="77777777" w:rsidR="00B4080D" w:rsidRPr="007C3B41" w:rsidRDefault="00B4080D">
      <w:pPr>
        <w:pStyle w:val="Heading2"/>
        <w:numPr>
          <w:ilvl w:val="1"/>
          <w:numId w:val="17"/>
        </w:numPr>
        <w:tabs>
          <w:tab w:val="left" w:pos="2320"/>
        </w:tabs>
        <w:kinsoku w:val="0"/>
        <w:overflowPunct w:val="0"/>
        <w:jc w:val="both"/>
        <w:rPr>
          <w:b w:val="0"/>
          <w:bCs w:val="0"/>
        </w:rPr>
      </w:pPr>
      <w:r w:rsidRPr="007C3B41">
        <w:t>Evaluation</w:t>
      </w:r>
      <w:r w:rsidRPr="007C3B41">
        <w:rPr>
          <w:spacing w:val="-9"/>
        </w:rPr>
        <w:t xml:space="preserve"> </w:t>
      </w:r>
      <w:r w:rsidRPr="007C3B41">
        <w:t>and</w:t>
      </w:r>
      <w:r w:rsidRPr="007C3B41">
        <w:rPr>
          <w:spacing w:val="-8"/>
        </w:rPr>
        <w:t xml:space="preserve"> </w:t>
      </w:r>
      <w:r w:rsidRPr="007C3B41">
        <w:t>Monitoring</w:t>
      </w:r>
    </w:p>
    <w:p w14:paraId="5220D3F8" w14:textId="77777777" w:rsidR="00B4080D" w:rsidRPr="007C3B41" w:rsidRDefault="00B4080D">
      <w:pPr>
        <w:pStyle w:val="BodyText"/>
        <w:kinsoku w:val="0"/>
        <w:overflowPunct w:val="0"/>
        <w:spacing w:before="8"/>
        <w:ind w:left="0"/>
        <w:rPr>
          <w:b/>
          <w:bCs/>
        </w:rPr>
      </w:pPr>
    </w:p>
    <w:p w14:paraId="5070A90F" w14:textId="77777777" w:rsidR="00B4080D" w:rsidRPr="007C3B41" w:rsidRDefault="00B4080D">
      <w:pPr>
        <w:pStyle w:val="BodyText"/>
        <w:kinsoku w:val="0"/>
        <w:overflowPunct w:val="0"/>
        <w:ind w:right="256"/>
        <w:jc w:val="both"/>
        <w:rPr>
          <w:spacing w:val="-1"/>
        </w:rPr>
      </w:pPr>
      <w:r w:rsidRPr="007C3B41">
        <w:t>Monitoring</w:t>
      </w:r>
      <w:r w:rsidRPr="007C3B41">
        <w:rPr>
          <w:spacing w:val="52"/>
        </w:rPr>
        <w:t xml:space="preserve"> </w:t>
      </w:r>
      <w:r w:rsidRPr="007C3B41">
        <w:t>is</w:t>
      </w:r>
      <w:r w:rsidRPr="007C3B41">
        <w:rPr>
          <w:spacing w:val="53"/>
        </w:rPr>
        <w:t xml:space="preserve"> </w:t>
      </w:r>
      <w:r w:rsidRPr="007C3B41">
        <w:rPr>
          <w:spacing w:val="-1"/>
        </w:rPr>
        <w:t>necessary</w:t>
      </w:r>
      <w:r w:rsidRPr="007C3B41">
        <w:rPr>
          <w:spacing w:val="53"/>
        </w:rPr>
        <w:t xml:space="preserve"> </w:t>
      </w:r>
      <w:r w:rsidRPr="007C3B41">
        <w:rPr>
          <w:spacing w:val="-1"/>
        </w:rPr>
        <w:t>to</w:t>
      </w:r>
      <w:r w:rsidRPr="007C3B41">
        <w:rPr>
          <w:spacing w:val="53"/>
        </w:rPr>
        <w:t xml:space="preserve"> </w:t>
      </w:r>
      <w:r w:rsidRPr="007C3B41">
        <w:t>ensure</w:t>
      </w:r>
      <w:r w:rsidRPr="007C3B41">
        <w:rPr>
          <w:spacing w:val="53"/>
        </w:rPr>
        <w:t xml:space="preserve"> </w:t>
      </w:r>
      <w:r w:rsidRPr="007C3B41">
        <w:t>that</w:t>
      </w:r>
      <w:r w:rsidRPr="007C3B41">
        <w:rPr>
          <w:spacing w:val="54"/>
        </w:rPr>
        <w:t xml:space="preserve"> </w:t>
      </w:r>
      <w:r w:rsidRPr="007C3B41">
        <w:t>the</w:t>
      </w:r>
      <w:r w:rsidRPr="007C3B41">
        <w:rPr>
          <w:spacing w:val="53"/>
        </w:rPr>
        <w:t xml:space="preserve"> </w:t>
      </w:r>
      <w:r w:rsidRPr="007C3B41">
        <w:t>MTA/OLTS’s</w:t>
      </w:r>
      <w:r w:rsidRPr="007C3B41">
        <w:rPr>
          <w:spacing w:val="52"/>
        </w:rPr>
        <w:t xml:space="preserve"> </w:t>
      </w:r>
      <w:r w:rsidRPr="007C3B41">
        <w:rPr>
          <w:spacing w:val="-1"/>
        </w:rPr>
        <w:t>subrecipients</w:t>
      </w:r>
      <w:r w:rsidRPr="007C3B41">
        <w:rPr>
          <w:spacing w:val="39"/>
        </w:rPr>
        <w:t xml:space="preserve"> </w:t>
      </w:r>
      <w:r w:rsidRPr="007C3B41">
        <w:t>meet</w:t>
      </w:r>
      <w:r w:rsidRPr="007C3B41">
        <w:rPr>
          <w:spacing w:val="36"/>
        </w:rPr>
        <w:t xml:space="preserve"> </w:t>
      </w:r>
      <w:r w:rsidRPr="007C3B41">
        <w:rPr>
          <w:spacing w:val="-1"/>
        </w:rPr>
        <w:t>Federal</w:t>
      </w:r>
      <w:r w:rsidRPr="007C3B41">
        <w:rPr>
          <w:spacing w:val="37"/>
        </w:rPr>
        <w:t xml:space="preserve"> </w:t>
      </w:r>
      <w:r w:rsidRPr="007C3B41">
        <w:t>and</w:t>
      </w:r>
      <w:r w:rsidRPr="007C3B41">
        <w:rPr>
          <w:spacing w:val="36"/>
        </w:rPr>
        <w:t xml:space="preserve"> </w:t>
      </w:r>
      <w:r w:rsidRPr="007C3B41">
        <w:t>State</w:t>
      </w:r>
      <w:r w:rsidRPr="007C3B41">
        <w:rPr>
          <w:spacing w:val="36"/>
        </w:rPr>
        <w:t xml:space="preserve"> </w:t>
      </w:r>
      <w:r w:rsidRPr="007C3B41">
        <w:t>requirements.</w:t>
      </w:r>
      <w:r w:rsidRPr="007C3B41">
        <w:rPr>
          <w:spacing w:val="14"/>
        </w:rPr>
        <w:t xml:space="preserve"> </w:t>
      </w:r>
      <w:r w:rsidRPr="007C3B41">
        <w:t>While</w:t>
      </w:r>
      <w:r w:rsidRPr="007C3B41">
        <w:rPr>
          <w:spacing w:val="36"/>
        </w:rPr>
        <w:t xml:space="preserve"> </w:t>
      </w:r>
      <w:r w:rsidRPr="007C3B41">
        <w:t>the</w:t>
      </w:r>
      <w:r w:rsidRPr="007C3B41">
        <w:rPr>
          <w:spacing w:val="36"/>
        </w:rPr>
        <w:t xml:space="preserve"> </w:t>
      </w:r>
      <w:r w:rsidRPr="007C3B41">
        <w:t>local</w:t>
      </w:r>
      <w:r w:rsidRPr="007C3B41">
        <w:rPr>
          <w:spacing w:val="37"/>
        </w:rPr>
        <w:t xml:space="preserve"> </w:t>
      </w:r>
      <w:r w:rsidRPr="007C3B41">
        <w:t>subrecipients</w:t>
      </w:r>
      <w:r w:rsidRPr="007C3B41">
        <w:rPr>
          <w:spacing w:val="35"/>
        </w:rPr>
        <w:t xml:space="preserve"> </w:t>
      </w:r>
      <w:r w:rsidRPr="007C3B41">
        <w:t>are</w:t>
      </w:r>
      <w:r w:rsidRPr="007C3B41">
        <w:rPr>
          <w:spacing w:val="22"/>
        </w:rPr>
        <w:t xml:space="preserve"> </w:t>
      </w:r>
      <w:r w:rsidRPr="007C3B41">
        <w:rPr>
          <w:spacing w:val="-1"/>
        </w:rPr>
        <w:t>required</w:t>
      </w:r>
      <w:r w:rsidRPr="007C3B41">
        <w:rPr>
          <w:spacing w:val="38"/>
        </w:rPr>
        <w:t xml:space="preserve"> </w:t>
      </w:r>
      <w:r w:rsidRPr="007C3B41">
        <w:rPr>
          <w:spacing w:val="-1"/>
        </w:rPr>
        <w:t>to</w:t>
      </w:r>
      <w:r w:rsidRPr="007C3B41">
        <w:rPr>
          <w:spacing w:val="38"/>
        </w:rPr>
        <w:t xml:space="preserve"> </w:t>
      </w:r>
      <w:r w:rsidRPr="007C3B41">
        <w:t>sign</w:t>
      </w:r>
      <w:r w:rsidRPr="007C3B41">
        <w:rPr>
          <w:spacing w:val="37"/>
        </w:rPr>
        <w:t xml:space="preserve"> </w:t>
      </w:r>
      <w:r w:rsidRPr="007C3B41">
        <w:rPr>
          <w:spacing w:val="-1"/>
        </w:rPr>
        <w:t>and</w:t>
      </w:r>
      <w:r w:rsidRPr="007C3B41">
        <w:rPr>
          <w:spacing w:val="38"/>
        </w:rPr>
        <w:t xml:space="preserve"> </w:t>
      </w:r>
      <w:r w:rsidRPr="007C3B41">
        <w:t>submit</w:t>
      </w:r>
      <w:r w:rsidRPr="007C3B41">
        <w:rPr>
          <w:spacing w:val="37"/>
        </w:rPr>
        <w:t xml:space="preserve"> </w:t>
      </w:r>
      <w:r w:rsidRPr="007C3B41">
        <w:rPr>
          <w:spacing w:val="-1"/>
        </w:rPr>
        <w:t>annual</w:t>
      </w:r>
      <w:r w:rsidRPr="007C3B41">
        <w:rPr>
          <w:spacing w:val="38"/>
        </w:rPr>
        <w:t xml:space="preserve"> </w:t>
      </w:r>
      <w:r w:rsidRPr="007C3B41">
        <w:t>certifications</w:t>
      </w:r>
      <w:r w:rsidRPr="007C3B41">
        <w:rPr>
          <w:spacing w:val="37"/>
        </w:rPr>
        <w:t xml:space="preserve"> </w:t>
      </w:r>
      <w:r w:rsidRPr="007C3B41">
        <w:rPr>
          <w:spacing w:val="-1"/>
        </w:rPr>
        <w:t>and</w:t>
      </w:r>
      <w:r w:rsidRPr="007C3B41">
        <w:rPr>
          <w:spacing w:val="37"/>
        </w:rPr>
        <w:t xml:space="preserve"> </w:t>
      </w:r>
      <w:r w:rsidRPr="007C3B41">
        <w:rPr>
          <w:spacing w:val="-1"/>
        </w:rPr>
        <w:t>assurances</w:t>
      </w:r>
      <w:r w:rsidRPr="007C3B41">
        <w:rPr>
          <w:spacing w:val="38"/>
        </w:rPr>
        <w:t xml:space="preserve"> </w:t>
      </w:r>
      <w:r w:rsidRPr="007C3B41">
        <w:rPr>
          <w:spacing w:val="-1"/>
        </w:rPr>
        <w:t>to</w:t>
      </w:r>
      <w:r w:rsidRPr="007C3B41">
        <w:rPr>
          <w:spacing w:val="38"/>
        </w:rPr>
        <w:t xml:space="preserve"> </w:t>
      </w:r>
      <w:r w:rsidRPr="007C3B41">
        <w:rPr>
          <w:spacing w:val="-1"/>
        </w:rPr>
        <w:t>the</w:t>
      </w:r>
      <w:r w:rsidRPr="007C3B41">
        <w:rPr>
          <w:spacing w:val="26"/>
        </w:rPr>
        <w:t xml:space="preserve"> </w:t>
      </w:r>
      <w:r w:rsidRPr="007C3B41">
        <w:t>MTA/OLTS,</w:t>
      </w:r>
      <w:r w:rsidRPr="007C3B41">
        <w:rPr>
          <w:spacing w:val="44"/>
        </w:rPr>
        <w:t xml:space="preserve"> </w:t>
      </w:r>
      <w:r w:rsidRPr="007C3B41">
        <w:rPr>
          <w:spacing w:val="-1"/>
        </w:rPr>
        <w:t>the</w:t>
      </w:r>
      <w:r w:rsidRPr="007C3B41">
        <w:rPr>
          <w:spacing w:val="44"/>
        </w:rPr>
        <w:t xml:space="preserve"> </w:t>
      </w:r>
      <w:r w:rsidRPr="007C3B41">
        <w:t>MTA/OLTS</w:t>
      </w:r>
      <w:r w:rsidRPr="007C3B41">
        <w:rPr>
          <w:spacing w:val="44"/>
        </w:rPr>
        <w:t xml:space="preserve"> </w:t>
      </w:r>
      <w:r w:rsidRPr="007C3B41">
        <w:t>actively</w:t>
      </w:r>
      <w:r w:rsidRPr="007C3B41">
        <w:rPr>
          <w:spacing w:val="44"/>
        </w:rPr>
        <w:t xml:space="preserve"> </w:t>
      </w:r>
      <w:r w:rsidRPr="007C3B41">
        <w:rPr>
          <w:spacing w:val="-1"/>
        </w:rPr>
        <w:t>examines</w:t>
      </w:r>
      <w:r w:rsidRPr="007C3B41">
        <w:rPr>
          <w:spacing w:val="45"/>
        </w:rPr>
        <w:t xml:space="preserve"> </w:t>
      </w:r>
      <w:r w:rsidRPr="007C3B41">
        <w:rPr>
          <w:spacing w:val="-1"/>
        </w:rPr>
        <w:t>all</w:t>
      </w:r>
      <w:r w:rsidRPr="007C3B41">
        <w:rPr>
          <w:spacing w:val="44"/>
        </w:rPr>
        <w:t xml:space="preserve"> </w:t>
      </w:r>
      <w:r w:rsidRPr="007C3B41">
        <w:t>subrecipients</w:t>
      </w:r>
      <w:r w:rsidRPr="007C3B41">
        <w:rPr>
          <w:spacing w:val="43"/>
        </w:rPr>
        <w:t xml:space="preserve"> </w:t>
      </w:r>
      <w:r w:rsidRPr="007C3B41">
        <w:rPr>
          <w:spacing w:val="-1"/>
        </w:rPr>
        <w:t>to</w:t>
      </w:r>
      <w:r w:rsidRPr="007C3B41">
        <w:rPr>
          <w:spacing w:val="23"/>
        </w:rPr>
        <w:t xml:space="preserve"> </w:t>
      </w:r>
      <w:r w:rsidRPr="007C3B41">
        <w:rPr>
          <w:spacing w:val="-1"/>
        </w:rPr>
        <w:t>ensure</w:t>
      </w:r>
      <w:r w:rsidRPr="007C3B41">
        <w:rPr>
          <w:spacing w:val="-5"/>
        </w:rPr>
        <w:t xml:space="preserve"> </w:t>
      </w:r>
      <w:r w:rsidRPr="007C3B41">
        <w:rPr>
          <w:spacing w:val="-1"/>
        </w:rPr>
        <w:t>that</w:t>
      </w:r>
      <w:r w:rsidRPr="007C3B41">
        <w:rPr>
          <w:spacing w:val="-4"/>
        </w:rPr>
        <w:t xml:space="preserve"> </w:t>
      </w:r>
      <w:r w:rsidRPr="007C3B41">
        <w:rPr>
          <w:spacing w:val="-1"/>
        </w:rPr>
        <w:t>funds</w:t>
      </w:r>
      <w:r w:rsidRPr="007C3B41">
        <w:rPr>
          <w:spacing w:val="-4"/>
        </w:rPr>
        <w:t xml:space="preserve"> </w:t>
      </w:r>
      <w:r w:rsidRPr="007C3B41">
        <w:rPr>
          <w:spacing w:val="-1"/>
        </w:rPr>
        <w:t>are</w:t>
      </w:r>
      <w:r w:rsidRPr="007C3B41">
        <w:rPr>
          <w:spacing w:val="-4"/>
        </w:rPr>
        <w:t xml:space="preserve"> </w:t>
      </w:r>
      <w:r w:rsidRPr="007C3B41">
        <w:rPr>
          <w:spacing w:val="-1"/>
        </w:rPr>
        <w:t>being</w:t>
      </w:r>
      <w:r w:rsidRPr="007C3B41">
        <w:rPr>
          <w:spacing w:val="-3"/>
        </w:rPr>
        <w:t xml:space="preserve"> </w:t>
      </w:r>
      <w:r w:rsidRPr="007C3B41">
        <w:rPr>
          <w:spacing w:val="-1"/>
        </w:rPr>
        <w:t>used</w:t>
      </w:r>
      <w:r w:rsidRPr="007C3B41">
        <w:rPr>
          <w:spacing w:val="-4"/>
        </w:rPr>
        <w:t xml:space="preserve"> </w:t>
      </w:r>
      <w:r w:rsidRPr="007C3B41">
        <w:rPr>
          <w:spacing w:val="-1"/>
        </w:rPr>
        <w:t>as</w:t>
      </w:r>
      <w:r w:rsidRPr="007C3B41">
        <w:rPr>
          <w:spacing w:val="-4"/>
        </w:rPr>
        <w:t xml:space="preserve"> </w:t>
      </w:r>
      <w:r w:rsidRPr="007C3B41">
        <w:rPr>
          <w:spacing w:val="-1"/>
        </w:rPr>
        <w:t>intended.</w:t>
      </w:r>
    </w:p>
    <w:p w14:paraId="0D1287BC" w14:textId="77777777" w:rsidR="00B4080D" w:rsidRPr="007C3B41" w:rsidRDefault="00B4080D">
      <w:pPr>
        <w:pStyle w:val="BodyText"/>
        <w:kinsoku w:val="0"/>
        <w:overflowPunct w:val="0"/>
        <w:spacing w:before="12"/>
        <w:ind w:left="0"/>
      </w:pPr>
    </w:p>
    <w:p w14:paraId="1AEDDE43" w14:textId="77777777" w:rsidR="00B4080D" w:rsidRPr="007C3B41" w:rsidRDefault="00B4080D">
      <w:pPr>
        <w:pStyle w:val="BodyText"/>
        <w:kinsoku w:val="0"/>
        <w:overflowPunct w:val="0"/>
        <w:ind w:right="256"/>
        <w:jc w:val="both"/>
      </w:pPr>
      <w:r w:rsidRPr="007C3B41">
        <w:rPr>
          <w:spacing w:val="-1"/>
        </w:rPr>
        <w:t>Monitoring</w:t>
      </w:r>
      <w:r w:rsidRPr="007C3B41">
        <w:rPr>
          <w:spacing w:val="15"/>
        </w:rPr>
        <w:t xml:space="preserve"> </w:t>
      </w:r>
      <w:r w:rsidRPr="007C3B41">
        <w:rPr>
          <w:spacing w:val="-1"/>
        </w:rPr>
        <w:t>local</w:t>
      </w:r>
      <w:r w:rsidRPr="007C3B41">
        <w:rPr>
          <w:spacing w:val="15"/>
        </w:rPr>
        <w:t xml:space="preserve"> </w:t>
      </w:r>
      <w:r w:rsidRPr="007C3B41">
        <w:t>subrecipients</w:t>
      </w:r>
      <w:r w:rsidRPr="007C3B41">
        <w:rPr>
          <w:spacing w:val="14"/>
        </w:rPr>
        <w:t xml:space="preserve"> </w:t>
      </w:r>
      <w:r w:rsidRPr="007C3B41">
        <w:t>serves</w:t>
      </w:r>
      <w:r w:rsidRPr="007C3B41">
        <w:rPr>
          <w:spacing w:val="15"/>
        </w:rPr>
        <w:t xml:space="preserve"> </w:t>
      </w:r>
      <w:r w:rsidRPr="007C3B41">
        <w:t>several</w:t>
      </w:r>
      <w:r w:rsidRPr="007C3B41">
        <w:rPr>
          <w:spacing w:val="16"/>
        </w:rPr>
        <w:t xml:space="preserve"> </w:t>
      </w:r>
      <w:r w:rsidRPr="007C3B41">
        <w:rPr>
          <w:spacing w:val="-1"/>
        </w:rPr>
        <w:t>functions,</w:t>
      </w:r>
      <w:r w:rsidRPr="007C3B41">
        <w:rPr>
          <w:spacing w:val="15"/>
        </w:rPr>
        <w:t xml:space="preserve"> </w:t>
      </w:r>
      <w:r w:rsidRPr="007C3B41">
        <w:rPr>
          <w:spacing w:val="-1"/>
        </w:rPr>
        <w:t>including</w:t>
      </w:r>
      <w:r w:rsidRPr="007C3B41">
        <w:rPr>
          <w:spacing w:val="15"/>
        </w:rPr>
        <w:t xml:space="preserve"> </w:t>
      </w:r>
      <w:r w:rsidRPr="007C3B41">
        <w:rPr>
          <w:spacing w:val="-1"/>
        </w:rPr>
        <w:t>review</w:t>
      </w:r>
      <w:r w:rsidRPr="007C3B41">
        <w:rPr>
          <w:spacing w:val="22"/>
          <w:w w:val="99"/>
        </w:rPr>
        <w:t xml:space="preserve"> </w:t>
      </w:r>
      <w:r w:rsidRPr="007C3B41">
        <w:t>of</w:t>
      </w:r>
      <w:r w:rsidRPr="007C3B41">
        <w:rPr>
          <w:spacing w:val="26"/>
        </w:rPr>
        <w:t xml:space="preserve"> </w:t>
      </w:r>
      <w:r w:rsidRPr="007C3B41">
        <w:t>compliance</w:t>
      </w:r>
      <w:r w:rsidRPr="007C3B41">
        <w:rPr>
          <w:spacing w:val="26"/>
        </w:rPr>
        <w:t xml:space="preserve"> </w:t>
      </w:r>
      <w:r w:rsidRPr="007C3B41">
        <w:t>with</w:t>
      </w:r>
      <w:r w:rsidRPr="007C3B41">
        <w:rPr>
          <w:spacing w:val="26"/>
        </w:rPr>
        <w:t xml:space="preserve"> </w:t>
      </w:r>
      <w:r w:rsidRPr="007C3B41">
        <w:rPr>
          <w:spacing w:val="-1"/>
        </w:rPr>
        <w:t>Federal</w:t>
      </w:r>
      <w:r w:rsidRPr="007C3B41">
        <w:rPr>
          <w:spacing w:val="27"/>
        </w:rPr>
        <w:t xml:space="preserve"> </w:t>
      </w:r>
      <w:r w:rsidRPr="007C3B41">
        <w:t>and</w:t>
      </w:r>
      <w:r w:rsidRPr="007C3B41">
        <w:rPr>
          <w:spacing w:val="27"/>
        </w:rPr>
        <w:t xml:space="preserve"> </w:t>
      </w:r>
      <w:r w:rsidRPr="007C3B41">
        <w:rPr>
          <w:spacing w:val="-1"/>
        </w:rPr>
        <w:t>State</w:t>
      </w:r>
      <w:r w:rsidRPr="007C3B41">
        <w:rPr>
          <w:spacing w:val="26"/>
        </w:rPr>
        <w:t xml:space="preserve"> </w:t>
      </w:r>
      <w:r w:rsidRPr="007C3B41">
        <w:t>requirements</w:t>
      </w:r>
      <w:r w:rsidRPr="007C3B41">
        <w:rPr>
          <w:spacing w:val="27"/>
        </w:rPr>
        <w:t xml:space="preserve"> </w:t>
      </w:r>
      <w:r w:rsidRPr="007C3B41">
        <w:t>and</w:t>
      </w:r>
      <w:r w:rsidRPr="007C3B41">
        <w:rPr>
          <w:spacing w:val="26"/>
        </w:rPr>
        <w:t xml:space="preserve"> </w:t>
      </w:r>
      <w:r w:rsidRPr="007C3B41">
        <w:t>review</w:t>
      </w:r>
      <w:r w:rsidRPr="007C3B41">
        <w:rPr>
          <w:spacing w:val="27"/>
        </w:rPr>
        <w:t xml:space="preserve"> </w:t>
      </w:r>
      <w:r w:rsidRPr="007C3B41">
        <w:t>of</w:t>
      </w:r>
      <w:r w:rsidRPr="007C3B41">
        <w:rPr>
          <w:spacing w:val="27"/>
        </w:rPr>
        <w:t xml:space="preserve"> </w:t>
      </w:r>
      <w:r w:rsidRPr="007C3B41">
        <w:t>LOTS</w:t>
      </w:r>
      <w:r w:rsidRPr="007C3B41">
        <w:rPr>
          <w:spacing w:val="26"/>
          <w:w w:val="99"/>
        </w:rPr>
        <w:t xml:space="preserve"> </w:t>
      </w:r>
      <w:r w:rsidRPr="007C3B41">
        <w:t>service</w:t>
      </w:r>
      <w:r w:rsidRPr="007C3B41">
        <w:rPr>
          <w:spacing w:val="28"/>
        </w:rPr>
        <w:t xml:space="preserve"> </w:t>
      </w:r>
      <w:r w:rsidRPr="007C3B41">
        <w:t>performance.</w:t>
      </w:r>
      <w:r w:rsidRPr="007C3B41">
        <w:rPr>
          <w:spacing w:val="59"/>
        </w:rPr>
        <w:t xml:space="preserve"> </w:t>
      </w:r>
      <w:r w:rsidRPr="007C3B41">
        <w:t>Monitoring</w:t>
      </w:r>
      <w:r w:rsidRPr="007C3B41">
        <w:rPr>
          <w:spacing w:val="28"/>
        </w:rPr>
        <w:t xml:space="preserve"> </w:t>
      </w:r>
      <w:r w:rsidRPr="007C3B41">
        <w:rPr>
          <w:spacing w:val="-1"/>
        </w:rPr>
        <w:t>ranges</w:t>
      </w:r>
      <w:r w:rsidRPr="007C3B41">
        <w:rPr>
          <w:spacing w:val="30"/>
        </w:rPr>
        <w:t xml:space="preserve"> </w:t>
      </w:r>
      <w:r w:rsidRPr="007C3B41">
        <w:t>from</w:t>
      </w:r>
      <w:r w:rsidRPr="007C3B41">
        <w:rPr>
          <w:spacing w:val="29"/>
        </w:rPr>
        <w:t xml:space="preserve"> </w:t>
      </w:r>
      <w:r w:rsidRPr="007C3B41">
        <w:t>informal</w:t>
      </w:r>
      <w:r w:rsidRPr="007C3B41">
        <w:rPr>
          <w:spacing w:val="30"/>
        </w:rPr>
        <w:t xml:space="preserve"> </w:t>
      </w:r>
      <w:r w:rsidRPr="007C3B41">
        <w:t>observation</w:t>
      </w:r>
      <w:r w:rsidRPr="007C3B41">
        <w:rPr>
          <w:spacing w:val="29"/>
        </w:rPr>
        <w:t xml:space="preserve"> </w:t>
      </w:r>
      <w:r w:rsidRPr="007C3B41">
        <w:t>and</w:t>
      </w:r>
      <w:r w:rsidRPr="007C3B41">
        <w:rPr>
          <w:spacing w:val="24"/>
          <w:w w:val="99"/>
        </w:rPr>
        <w:t xml:space="preserve"> </w:t>
      </w:r>
      <w:r w:rsidRPr="007C3B41">
        <w:rPr>
          <w:spacing w:val="-1"/>
        </w:rPr>
        <w:t>review,</w:t>
      </w:r>
      <w:r w:rsidRPr="007C3B41">
        <w:rPr>
          <w:spacing w:val="37"/>
        </w:rPr>
        <w:t xml:space="preserve"> </w:t>
      </w:r>
      <w:r w:rsidRPr="007C3B41">
        <w:rPr>
          <w:spacing w:val="-1"/>
        </w:rPr>
        <w:t>to</w:t>
      </w:r>
      <w:r w:rsidRPr="007C3B41">
        <w:rPr>
          <w:spacing w:val="37"/>
        </w:rPr>
        <w:t xml:space="preserve"> </w:t>
      </w:r>
      <w:r w:rsidRPr="007C3B41">
        <w:rPr>
          <w:spacing w:val="-1"/>
        </w:rPr>
        <w:t>auditing</w:t>
      </w:r>
      <w:r w:rsidRPr="007C3B41">
        <w:rPr>
          <w:spacing w:val="37"/>
        </w:rPr>
        <w:t xml:space="preserve"> </w:t>
      </w:r>
      <w:r w:rsidRPr="007C3B41">
        <w:t>compliance</w:t>
      </w:r>
      <w:r w:rsidRPr="007C3B41">
        <w:rPr>
          <w:spacing w:val="37"/>
        </w:rPr>
        <w:t xml:space="preserve"> </w:t>
      </w:r>
      <w:r w:rsidRPr="007C3B41">
        <w:rPr>
          <w:spacing w:val="-1"/>
        </w:rPr>
        <w:t>with</w:t>
      </w:r>
      <w:r w:rsidRPr="007C3B41">
        <w:rPr>
          <w:spacing w:val="37"/>
        </w:rPr>
        <w:t xml:space="preserve"> </w:t>
      </w:r>
      <w:r w:rsidRPr="007C3B41">
        <w:rPr>
          <w:spacing w:val="-1"/>
        </w:rPr>
        <w:t>Federal</w:t>
      </w:r>
      <w:r w:rsidRPr="007C3B41">
        <w:rPr>
          <w:spacing w:val="38"/>
        </w:rPr>
        <w:t xml:space="preserve"> </w:t>
      </w:r>
      <w:r w:rsidRPr="007C3B41">
        <w:rPr>
          <w:spacing w:val="-1"/>
        </w:rPr>
        <w:t>and</w:t>
      </w:r>
      <w:r w:rsidRPr="007C3B41">
        <w:rPr>
          <w:spacing w:val="38"/>
        </w:rPr>
        <w:t xml:space="preserve"> </w:t>
      </w:r>
      <w:r w:rsidRPr="007C3B41">
        <w:t>State</w:t>
      </w:r>
      <w:r w:rsidRPr="007C3B41">
        <w:rPr>
          <w:spacing w:val="37"/>
        </w:rPr>
        <w:t xml:space="preserve"> </w:t>
      </w:r>
      <w:r w:rsidRPr="007C3B41">
        <w:rPr>
          <w:spacing w:val="-1"/>
        </w:rPr>
        <w:t>requirements,</w:t>
      </w:r>
      <w:r w:rsidRPr="007C3B41">
        <w:rPr>
          <w:spacing w:val="38"/>
        </w:rPr>
        <w:t xml:space="preserve"> </w:t>
      </w:r>
      <w:r w:rsidRPr="007C3B41">
        <w:rPr>
          <w:spacing w:val="-1"/>
        </w:rPr>
        <w:t>to</w:t>
      </w:r>
      <w:r w:rsidRPr="007C3B41">
        <w:rPr>
          <w:spacing w:val="27"/>
        </w:rPr>
        <w:t xml:space="preserve"> </w:t>
      </w:r>
      <w:r w:rsidRPr="007C3B41">
        <w:rPr>
          <w:spacing w:val="-1"/>
        </w:rPr>
        <w:t>enforcement</w:t>
      </w:r>
      <w:r w:rsidRPr="007C3B41">
        <w:rPr>
          <w:spacing w:val="16"/>
        </w:rPr>
        <w:t xml:space="preserve"> </w:t>
      </w:r>
      <w:r w:rsidRPr="007C3B41">
        <w:rPr>
          <w:spacing w:val="-1"/>
        </w:rPr>
        <w:t>of</w:t>
      </w:r>
      <w:r w:rsidRPr="007C3B41">
        <w:rPr>
          <w:spacing w:val="16"/>
        </w:rPr>
        <w:t xml:space="preserve"> </w:t>
      </w:r>
      <w:r w:rsidRPr="007C3B41">
        <w:rPr>
          <w:spacing w:val="-1"/>
        </w:rPr>
        <w:t>requirements</w:t>
      </w:r>
      <w:r w:rsidRPr="007C3B41">
        <w:rPr>
          <w:spacing w:val="16"/>
        </w:rPr>
        <w:t xml:space="preserve"> </w:t>
      </w:r>
      <w:r w:rsidRPr="007C3B41">
        <w:rPr>
          <w:spacing w:val="-1"/>
        </w:rPr>
        <w:t>in</w:t>
      </w:r>
      <w:r w:rsidRPr="007C3B41">
        <w:rPr>
          <w:spacing w:val="16"/>
        </w:rPr>
        <w:t xml:space="preserve"> </w:t>
      </w:r>
      <w:r w:rsidRPr="007C3B41">
        <w:rPr>
          <w:spacing w:val="-1"/>
        </w:rPr>
        <w:t>which</w:t>
      </w:r>
      <w:r w:rsidRPr="007C3B41">
        <w:rPr>
          <w:spacing w:val="16"/>
        </w:rPr>
        <w:t xml:space="preserve"> </w:t>
      </w:r>
      <w:r w:rsidRPr="007C3B41">
        <w:t>a</w:t>
      </w:r>
      <w:r w:rsidRPr="007C3B41">
        <w:rPr>
          <w:spacing w:val="16"/>
        </w:rPr>
        <w:t xml:space="preserve"> </w:t>
      </w:r>
      <w:r w:rsidRPr="007C3B41">
        <w:rPr>
          <w:spacing w:val="-1"/>
        </w:rPr>
        <w:t>subrecipient</w:t>
      </w:r>
      <w:r w:rsidRPr="007C3B41">
        <w:rPr>
          <w:spacing w:val="15"/>
        </w:rPr>
        <w:t xml:space="preserve"> </w:t>
      </w:r>
      <w:r w:rsidRPr="007C3B41">
        <w:rPr>
          <w:spacing w:val="-1"/>
        </w:rPr>
        <w:t>is</w:t>
      </w:r>
      <w:r w:rsidRPr="007C3B41">
        <w:rPr>
          <w:spacing w:val="16"/>
        </w:rPr>
        <w:t xml:space="preserve"> </w:t>
      </w:r>
      <w:r w:rsidRPr="007C3B41">
        <w:rPr>
          <w:spacing w:val="-1"/>
        </w:rPr>
        <w:t>found</w:t>
      </w:r>
      <w:r w:rsidRPr="007C3B41">
        <w:rPr>
          <w:spacing w:val="16"/>
        </w:rPr>
        <w:t xml:space="preserve"> </w:t>
      </w:r>
      <w:r w:rsidRPr="007C3B41">
        <w:rPr>
          <w:spacing w:val="-1"/>
        </w:rPr>
        <w:t>to</w:t>
      </w:r>
      <w:r w:rsidRPr="007C3B41">
        <w:rPr>
          <w:spacing w:val="16"/>
        </w:rPr>
        <w:t xml:space="preserve"> </w:t>
      </w:r>
      <w:r w:rsidRPr="007C3B41">
        <w:rPr>
          <w:spacing w:val="-1"/>
        </w:rPr>
        <w:t>be</w:t>
      </w:r>
      <w:r w:rsidRPr="007C3B41">
        <w:rPr>
          <w:spacing w:val="20"/>
        </w:rPr>
        <w:t xml:space="preserve"> </w:t>
      </w:r>
      <w:r w:rsidRPr="007C3B41">
        <w:t>deficient.</w:t>
      </w:r>
    </w:p>
    <w:p w14:paraId="32747533" w14:textId="77777777" w:rsidR="00B4080D" w:rsidRPr="007C3B41" w:rsidRDefault="00B4080D">
      <w:pPr>
        <w:pStyle w:val="BodyText"/>
        <w:kinsoku w:val="0"/>
        <w:overflowPunct w:val="0"/>
        <w:spacing w:before="12"/>
        <w:ind w:left="0"/>
      </w:pPr>
    </w:p>
    <w:p w14:paraId="38C0FC98" w14:textId="77777777" w:rsidR="00B4080D" w:rsidRPr="007C3B41" w:rsidRDefault="00B4080D">
      <w:pPr>
        <w:pStyle w:val="BodyText"/>
        <w:kinsoku w:val="0"/>
        <w:overflowPunct w:val="0"/>
        <w:ind w:right="257"/>
        <w:jc w:val="both"/>
      </w:pPr>
      <w:r w:rsidRPr="007C3B41">
        <w:t>MTA/OLTS</w:t>
      </w:r>
      <w:r w:rsidRPr="007C3B41">
        <w:rPr>
          <w:spacing w:val="6"/>
        </w:rPr>
        <w:t xml:space="preserve"> </w:t>
      </w:r>
      <w:r w:rsidRPr="007C3B41">
        <w:rPr>
          <w:spacing w:val="-1"/>
        </w:rPr>
        <w:t>has</w:t>
      </w:r>
      <w:r w:rsidRPr="007C3B41">
        <w:rPr>
          <w:spacing w:val="6"/>
        </w:rPr>
        <w:t xml:space="preserve"> </w:t>
      </w:r>
      <w:r w:rsidRPr="007C3B41">
        <w:rPr>
          <w:spacing w:val="-1"/>
        </w:rPr>
        <w:t>established</w:t>
      </w:r>
      <w:r w:rsidRPr="007C3B41">
        <w:rPr>
          <w:spacing w:val="7"/>
        </w:rPr>
        <w:t xml:space="preserve"> </w:t>
      </w:r>
      <w:r w:rsidRPr="007C3B41">
        <w:rPr>
          <w:spacing w:val="-1"/>
        </w:rPr>
        <w:t>and</w:t>
      </w:r>
      <w:r w:rsidRPr="007C3B41">
        <w:rPr>
          <w:spacing w:val="6"/>
        </w:rPr>
        <w:t xml:space="preserve"> </w:t>
      </w:r>
      <w:r w:rsidRPr="007C3B41">
        <w:rPr>
          <w:spacing w:val="-1"/>
        </w:rPr>
        <w:t>follows</w:t>
      </w:r>
      <w:r w:rsidRPr="007C3B41">
        <w:rPr>
          <w:spacing w:val="7"/>
        </w:rPr>
        <w:t xml:space="preserve"> </w:t>
      </w:r>
      <w:r w:rsidRPr="007C3B41">
        <w:t>an</w:t>
      </w:r>
      <w:r w:rsidRPr="007C3B41">
        <w:rPr>
          <w:spacing w:val="6"/>
        </w:rPr>
        <w:t xml:space="preserve"> </w:t>
      </w:r>
      <w:r w:rsidRPr="007C3B41">
        <w:t>oversight</w:t>
      </w:r>
      <w:r w:rsidRPr="007C3B41">
        <w:rPr>
          <w:spacing w:val="7"/>
        </w:rPr>
        <w:t xml:space="preserve"> </w:t>
      </w:r>
      <w:r w:rsidRPr="007C3B41">
        <w:rPr>
          <w:spacing w:val="-1"/>
        </w:rPr>
        <w:t>program</w:t>
      </w:r>
      <w:r w:rsidRPr="007C3B41">
        <w:rPr>
          <w:spacing w:val="6"/>
        </w:rPr>
        <w:t xml:space="preserve"> </w:t>
      </w:r>
      <w:r w:rsidRPr="007C3B41">
        <w:t>composed</w:t>
      </w:r>
      <w:r w:rsidRPr="007C3B41">
        <w:rPr>
          <w:spacing w:val="26"/>
          <w:w w:val="99"/>
        </w:rPr>
        <w:t xml:space="preserve"> </w:t>
      </w:r>
      <w:r w:rsidRPr="007C3B41">
        <w:t>of</w:t>
      </w:r>
      <w:r w:rsidRPr="007C3B41">
        <w:rPr>
          <w:spacing w:val="-4"/>
        </w:rPr>
        <w:t xml:space="preserve"> </w:t>
      </w:r>
      <w:r w:rsidRPr="007C3B41">
        <w:t>the</w:t>
      </w:r>
      <w:r w:rsidRPr="007C3B41">
        <w:rPr>
          <w:spacing w:val="-4"/>
        </w:rPr>
        <w:t xml:space="preserve"> </w:t>
      </w:r>
      <w:r w:rsidRPr="007C3B41">
        <w:t>following</w:t>
      </w:r>
      <w:r w:rsidRPr="007C3B41">
        <w:rPr>
          <w:spacing w:val="-3"/>
        </w:rPr>
        <w:t xml:space="preserve"> </w:t>
      </w:r>
      <w:r w:rsidRPr="007C3B41">
        <w:t>7</w:t>
      </w:r>
      <w:r w:rsidRPr="007C3B41">
        <w:rPr>
          <w:spacing w:val="-4"/>
        </w:rPr>
        <w:t xml:space="preserve"> </w:t>
      </w:r>
      <w:r w:rsidRPr="007C3B41">
        <w:t>procedures:</w:t>
      </w:r>
    </w:p>
    <w:p w14:paraId="5EA72F9B" w14:textId="77777777" w:rsidR="00B4080D" w:rsidRPr="007C3B41" w:rsidRDefault="00B4080D">
      <w:pPr>
        <w:pStyle w:val="BodyText"/>
        <w:kinsoku w:val="0"/>
        <w:overflowPunct w:val="0"/>
        <w:spacing w:before="12"/>
        <w:ind w:left="0"/>
      </w:pPr>
    </w:p>
    <w:p w14:paraId="4EDA25B9" w14:textId="3578CA88" w:rsidR="00B4080D" w:rsidRPr="007C3B41" w:rsidRDefault="00B4080D">
      <w:pPr>
        <w:pStyle w:val="BodyText"/>
        <w:numPr>
          <w:ilvl w:val="0"/>
          <w:numId w:val="4"/>
        </w:numPr>
        <w:tabs>
          <w:tab w:val="left" w:pos="2320"/>
        </w:tabs>
        <w:kinsoku w:val="0"/>
        <w:overflowPunct w:val="0"/>
        <w:ind w:right="257"/>
        <w:jc w:val="both"/>
      </w:pPr>
      <w:r w:rsidRPr="007C3B41">
        <w:rPr>
          <w:b/>
          <w:bCs/>
          <w:u w:val="single"/>
        </w:rPr>
        <w:t>Providing</w:t>
      </w:r>
      <w:r w:rsidRPr="007C3B41">
        <w:rPr>
          <w:b/>
          <w:bCs/>
          <w:spacing w:val="49"/>
          <w:u w:val="single"/>
        </w:rPr>
        <w:t xml:space="preserve"> </w:t>
      </w:r>
      <w:r w:rsidRPr="007C3B41">
        <w:rPr>
          <w:b/>
          <w:bCs/>
          <w:u w:val="single"/>
        </w:rPr>
        <w:t>Ongoing</w:t>
      </w:r>
      <w:r w:rsidRPr="007C3B41">
        <w:rPr>
          <w:b/>
          <w:bCs/>
          <w:spacing w:val="50"/>
          <w:u w:val="single"/>
        </w:rPr>
        <w:t xml:space="preserve"> </w:t>
      </w:r>
      <w:r w:rsidRPr="007C3B41">
        <w:rPr>
          <w:b/>
          <w:bCs/>
          <w:u w:val="single"/>
        </w:rPr>
        <w:t>Subrecipient</w:t>
      </w:r>
      <w:r w:rsidRPr="007C3B41">
        <w:rPr>
          <w:b/>
          <w:bCs/>
          <w:spacing w:val="50"/>
          <w:u w:val="single"/>
        </w:rPr>
        <w:t xml:space="preserve"> </w:t>
      </w:r>
      <w:r w:rsidRPr="007C3B41">
        <w:rPr>
          <w:b/>
          <w:bCs/>
          <w:u w:val="single"/>
        </w:rPr>
        <w:t>Training</w:t>
      </w:r>
      <w:r w:rsidRPr="007C3B41">
        <w:rPr>
          <w:b/>
          <w:bCs/>
          <w:spacing w:val="50"/>
          <w:u w:val="single"/>
        </w:rPr>
        <w:t xml:space="preserve"> </w:t>
      </w:r>
      <w:r w:rsidRPr="007C3B41">
        <w:rPr>
          <w:b/>
          <w:bCs/>
          <w:u w:val="single"/>
        </w:rPr>
        <w:t>and</w:t>
      </w:r>
      <w:r w:rsidRPr="007C3B41">
        <w:rPr>
          <w:b/>
          <w:bCs/>
          <w:spacing w:val="50"/>
          <w:u w:val="single"/>
        </w:rPr>
        <w:t xml:space="preserve"> </w:t>
      </w:r>
      <w:r w:rsidRPr="007C3B41">
        <w:rPr>
          <w:b/>
          <w:bCs/>
          <w:spacing w:val="-1"/>
          <w:u w:val="single"/>
        </w:rPr>
        <w:t>Education</w:t>
      </w:r>
      <w:r w:rsidRPr="007C3B41">
        <w:rPr>
          <w:spacing w:val="-1"/>
          <w:u w:val="single"/>
        </w:rPr>
        <w:t>.</w:t>
      </w:r>
      <w:r w:rsidR="00163800">
        <w:rPr>
          <w:spacing w:val="26"/>
        </w:rPr>
        <w:t xml:space="preserve"> </w:t>
      </w:r>
      <w:r w:rsidR="00163800">
        <w:rPr>
          <w:spacing w:val="-1"/>
        </w:rPr>
        <w:t>T</w:t>
      </w:r>
      <w:r w:rsidRPr="007C3B41">
        <w:rPr>
          <w:spacing w:val="-1"/>
        </w:rPr>
        <w:t>raining</w:t>
      </w:r>
      <w:r w:rsidRPr="007C3B41">
        <w:rPr>
          <w:spacing w:val="59"/>
        </w:rPr>
        <w:t xml:space="preserve"> </w:t>
      </w:r>
      <w:r w:rsidRPr="007C3B41">
        <w:rPr>
          <w:spacing w:val="-1"/>
        </w:rPr>
        <w:t>will</w:t>
      </w:r>
      <w:r w:rsidRPr="007C3B41">
        <w:rPr>
          <w:spacing w:val="58"/>
        </w:rPr>
        <w:t xml:space="preserve"> </w:t>
      </w:r>
      <w:r w:rsidRPr="007C3B41">
        <w:rPr>
          <w:spacing w:val="-1"/>
        </w:rPr>
        <w:t>be</w:t>
      </w:r>
      <w:r w:rsidRPr="007C3B41">
        <w:rPr>
          <w:spacing w:val="59"/>
        </w:rPr>
        <w:t xml:space="preserve"> </w:t>
      </w:r>
      <w:r w:rsidRPr="007C3B41">
        <w:rPr>
          <w:spacing w:val="-1"/>
        </w:rPr>
        <w:t>provided</w:t>
      </w:r>
      <w:r w:rsidRPr="007C3B41">
        <w:rPr>
          <w:spacing w:val="58"/>
        </w:rPr>
        <w:t xml:space="preserve"> </w:t>
      </w:r>
      <w:r w:rsidRPr="007C3B41">
        <w:t>twice</w:t>
      </w:r>
      <w:r w:rsidRPr="007C3B41">
        <w:rPr>
          <w:spacing w:val="59"/>
        </w:rPr>
        <w:t xml:space="preserve"> </w:t>
      </w:r>
      <w:r w:rsidRPr="007C3B41">
        <w:t>yearly.</w:t>
      </w:r>
      <w:r w:rsidRPr="007C3B41">
        <w:rPr>
          <w:spacing w:val="59"/>
        </w:rPr>
        <w:t xml:space="preserve"> </w:t>
      </w:r>
      <w:r w:rsidRPr="007C3B41">
        <w:t>Examples</w:t>
      </w:r>
      <w:r w:rsidRPr="007C3B41">
        <w:rPr>
          <w:spacing w:val="59"/>
        </w:rPr>
        <w:t xml:space="preserve"> </w:t>
      </w:r>
      <w:r w:rsidRPr="007C3B41">
        <w:t>of</w:t>
      </w:r>
      <w:r w:rsidRPr="007C3B41">
        <w:rPr>
          <w:spacing w:val="28"/>
          <w:w w:val="99"/>
        </w:rPr>
        <w:t xml:space="preserve"> </w:t>
      </w:r>
      <w:r w:rsidRPr="007C3B41">
        <w:t>upcoming</w:t>
      </w:r>
      <w:r w:rsidRPr="007C3B41">
        <w:rPr>
          <w:spacing w:val="31"/>
        </w:rPr>
        <w:t xml:space="preserve"> </w:t>
      </w:r>
      <w:r w:rsidRPr="007C3B41">
        <w:t>topics</w:t>
      </w:r>
      <w:r w:rsidRPr="007C3B41">
        <w:rPr>
          <w:spacing w:val="32"/>
        </w:rPr>
        <w:t xml:space="preserve"> </w:t>
      </w:r>
      <w:r w:rsidRPr="007C3B41">
        <w:t>include</w:t>
      </w:r>
      <w:r w:rsidRPr="007C3B41">
        <w:rPr>
          <w:spacing w:val="32"/>
        </w:rPr>
        <w:t xml:space="preserve"> </w:t>
      </w:r>
      <w:r w:rsidRPr="007C3B41">
        <w:t>new</w:t>
      </w:r>
      <w:r w:rsidRPr="007C3B41">
        <w:rPr>
          <w:spacing w:val="32"/>
        </w:rPr>
        <w:t xml:space="preserve"> </w:t>
      </w:r>
      <w:r w:rsidRPr="007C3B41">
        <w:rPr>
          <w:spacing w:val="-1"/>
        </w:rPr>
        <w:t>Title</w:t>
      </w:r>
      <w:r w:rsidRPr="007C3B41">
        <w:rPr>
          <w:spacing w:val="32"/>
        </w:rPr>
        <w:t xml:space="preserve"> </w:t>
      </w:r>
      <w:r w:rsidRPr="007C3B41">
        <w:rPr>
          <w:spacing w:val="-1"/>
        </w:rPr>
        <w:t>VI</w:t>
      </w:r>
      <w:r w:rsidRPr="007C3B41">
        <w:rPr>
          <w:spacing w:val="32"/>
        </w:rPr>
        <w:t xml:space="preserve"> </w:t>
      </w:r>
      <w:r w:rsidRPr="007C3B41">
        <w:rPr>
          <w:spacing w:val="-1"/>
        </w:rPr>
        <w:t>program</w:t>
      </w:r>
      <w:r w:rsidRPr="007C3B41">
        <w:rPr>
          <w:spacing w:val="32"/>
        </w:rPr>
        <w:t xml:space="preserve"> </w:t>
      </w:r>
      <w:r w:rsidRPr="007C3B41">
        <w:rPr>
          <w:spacing w:val="-1"/>
        </w:rPr>
        <w:t>requirements;</w:t>
      </w:r>
      <w:r w:rsidRPr="007C3B41">
        <w:rPr>
          <w:spacing w:val="29"/>
        </w:rPr>
        <w:t xml:space="preserve"> </w:t>
      </w:r>
      <w:r w:rsidRPr="007C3B41">
        <w:t>revised</w:t>
      </w:r>
      <w:r w:rsidRPr="007C3B41">
        <w:rPr>
          <w:spacing w:val="10"/>
        </w:rPr>
        <w:t xml:space="preserve"> </w:t>
      </w:r>
      <w:r w:rsidRPr="007C3B41">
        <w:t>ADA</w:t>
      </w:r>
      <w:r w:rsidRPr="007C3B41">
        <w:rPr>
          <w:spacing w:val="10"/>
        </w:rPr>
        <w:t xml:space="preserve"> </w:t>
      </w:r>
      <w:r w:rsidRPr="007C3B41">
        <w:rPr>
          <w:spacing w:val="-1"/>
        </w:rPr>
        <w:t>program</w:t>
      </w:r>
      <w:r w:rsidRPr="007C3B41">
        <w:rPr>
          <w:spacing w:val="12"/>
        </w:rPr>
        <w:t xml:space="preserve"> </w:t>
      </w:r>
      <w:r w:rsidRPr="007C3B41">
        <w:rPr>
          <w:spacing w:val="-1"/>
        </w:rPr>
        <w:t>requirements;</w:t>
      </w:r>
      <w:r w:rsidRPr="007C3B41">
        <w:rPr>
          <w:spacing w:val="10"/>
        </w:rPr>
        <w:t xml:space="preserve"> </w:t>
      </w:r>
      <w:r w:rsidRPr="007C3B41">
        <w:t>and</w:t>
      </w:r>
      <w:r w:rsidRPr="007C3B41">
        <w:rPr>
          <w:spacing w:val="11"/>
        </w:rPr>
        <w:t xml:space="preserve"> </w:t>
      </w:r>
      <w:r w:rsidRPr="007C3B41">
        <w:t>new</w:t>
      </w:r>
      <w:r w:rsidRPr="007C3B41">
        <w:rPr>
          <w:spacing w:val="12"/>
        </w:rPr>
        <w:t xml:space="preserve"> </w:t>
      </w:r>
      <w:r w:rsidR="00163800">
        <w:t>FAST ACT</w:t>
      </w:r>
      <w:r w:rsidRPr="007C3B41">
        <w:rPr>
          <w:spacing w:val="25"/>
        </w:rPr>
        <w:t xml:space="preserve"> </w:t>
      </w:r>
      <w:r w:rsidRPr="007C3B41">
        <w:rPr>
          <w:spacing w:val="-1"/>
        </w:rPr>
        <w:t>requirements</w:t>
      </w:r>
      <w:r w:rsidRPr="007C3B41">
        <w:rPr>
          <w:spacing w:val="4"/>
        </w:rPr>
        <w:t xml:space="preserve"> </w:t>
      </w:r>
      <w:r w:rsidRPr="007C3B41">
        <w:rPr>
          <w:spacing w:val="-1"/>
        </w:rPr>
        <w:t>for</w:t>
      </w:r>
      <w:r w:rsidRPr="007C3B41">
        <w:rPr>
          <w:spacing w:val="4"/>
        </w:rPr>
        <w:t xml:space="preserve"> </w:t>
      </w:r>
      <w:r w:rsidRPr="007C3B41">
        <w:t>Transit</w:t>
      </w:r>
      <w:r w:rsidRPr="007C3B41">
        <w:rPr>
          <w:spacing w:val="4"/>
        </w:rPr>
        <w:t xml:space="preserve"> </w:t>
      </w:r>
      <w:r w:rsidRPr="007C3B41">
        <w:t>Asset</w:t>
      </w:r>
      <w:r w:rsidRPr="007C3B41">
        <w:rPr>
          <w:spacing w:val="3"/>
        </w:rPr>
        <w:t xml:space="preserve"> </w:t>
      </w:r>
      <w:r w:rsidRPr="007C3B41">
        <w:t>Management</w:t>
      </w:r>
      <w:r w:rsidRPr="007C3B41">
        <w:rPr>
          <w:spacing w:val="3"/>
        </w:rPr>
        <w:t xml:space="preserve"> </w:t>
      </w:r>
      <w:r w:rsidRPr="007C3B41">
        <w:rPr>
          <w:spacing w:val="-1"/>
        </w:rPr>
        <w:t>Plans</w:t>
      </w:r>
      <w:r w:rsidRPr="007C3B41">
        <w:rPr>
          <w:spacing w:val="4"/>
        </w:rPr>
        <w:t xml:space="preserve"> </w:t>
      </w:r>
      <w:r w:rsidRPr="007C3B41">
        <w:rPr>
          <w:spacing w:val="-1"/>
        </w:rPr>
        <w:t>and</w:t>
      </w:r>
      <w:r w:rsidRPr="007C3B41">
        <w:rPr>
          <w:spacing w:val="4"/>
        </w:rPr>
        <w:t xml:space="preserve"> </w:t>
      </w:r>
      <w:r w:rsidRPr="007C3B41">
        <w:t>State</w:t>
      </w:r>
      <w:r w:rsidRPr="007C3B41">
        <w:rPr>
          <w:spacing w:val="4"/>
        </w:rPr>
        <w:t xml:space="preserve"> </w:t>
      </w:r>
      <w:r w:rsidRPr="007C3B41">
        <w:t>of</w:t>
      </w:r>
      <w:r w:rsidRPr="007C3B41">
        <w:rPr>
          <w:spacing w:val="25"/>
          <w:w w:val="99"/>
        </w:rPr>
        <w:t xml:space="preserve"> </w:t>
      </w:r>
      <w:r w:rsidRPr="007C3B41">
        <w:rPr>
          <w:spacing w:val="-1"/>
        </w:rPr>
        <w:t>Good</w:t>
      </w:r>
      <w:r w:rsidRPr="007C3B41">
        <w:rPr>
          <w:spacing w:val="12"/>
        </w:rPr>
        <w:t xml:space="preserve"> </w:t>
      </w:r>
      <w:r w:rsidRPr="007C3B41">
        <w:rPr>
          <w:spacing w:val="-1"/>
        </w:rPr>
        <w:t>Repair</w:t>
      </w:r>
      <w:r w:rsidRPr="007C3B41">
        <w:rPr>
          <w:spacing w:val="11"/>
        </w:rPr>
        <w:t xml:space="preserve"> </w:t>
      </w:r>
      <w:r w:rsidRPr="007C3B41">
        <w:rPr>
          <w:spacing w:val="-1"/>
        </w:rPr>
        <w:t>Programs.</w:t>
      </w:r>
      <w:r w:rsidRPr="007C3B41">
        <w:rPr>
          <w:spacing w:val="11"/>
        </w:rPr>
        <w:t xml:space="preserve"> </w:t>
      </w:r>
      <w:r w:rsidRPr="007C3B41">
        <w:t>The</w:t>
      </w:r>
      <w:r w:rsidRPr="007C3B41">
        <w:rPr>
          <w:spacing w:val="12"/>
        </w:rPr>
        <w:t xml:space="preserve"> </w:t>
      </w:r>
      <w:r w:rsidRPr="007C3B41">
        <w:t>MTA/OLTS</w:t>
      </w:r>
      <w:r w:rsidRPr="007C3B41">
        <w:rPr>
          <w:spacing w:val="11"/>
        </w:rPr>
        <w:t xml:space="preserve"> </w:t>
      </w:r>
      <w:r w:rsidRPr="007C3B41">
        <w:t>will</w:t>
      </w:r>
      <w:r w:rsidRPr="007C3B41">
        <w:rPr>
          <w:spacing w:val="11"/>
        </w:rPr>
        <w:t xml:space="preserve"> </w:t>
      </w:r>
      <w:r w:rsidRPr="007C3B41">
        <w:rPr>
          <w:spacing w:val="-1"/>
        </w:rPr>
        <w:t>provide</w:t>
      </w:r>
      <w:r w:rsidRPr="007C3B41">
        <w:rPr>
          <w:spacing w:val="13"/>
        </w:rPr>
        <w:t xml:space="preserve"> </w:t>
      </w:r>
      <w:r w:rsidRPr="007C3B41">
        <w:rPr>
          <w:spacing w:val="-1"/>
        </w:rPr>
        <w:t>periodic</w:t>
      </w:r>
      <w:r w:rsidRPr="007C3B41">
        <w:rPr>
          <w:spacing w:val="26"/>
          <w:w w:val="99"/>
        </w:rPr>
        <w:t xml:space="preserve"> </w:t>
      </w:r>
      <w:r w:rsidRPr="007C3B41">
        <w:t>monitoring</w:t>
      </w:r>
      <w:r w:rsidRPr="007C3B41">
        <w:rPr>
          <w:spacing w:val="30"/>
        </w:rPr>
        <w:t xml:space="preserve"> </w:t>
      </w:r>
      <w:r w:rsidRPr="007C3B41">
        <w:t>of</w:t>
      </w:r>
      <w:r w:rsidRPr="007C3B41">
        <w:rPr>
          <w:spacing w:val="30"/>
        </w:rPr>
        <w:t xml:space="preserve"> </w:t>
      </w:r>
      <w:r w:rsidRPr="007C3B41">
        <w:t>subrecipients</w:t>
      </w:r>
      <w:r w:rsidRPr="007C3B41">
        <w:rPr>
          <w:spacing w:val="29"/>
        </w:rPr>
        <w:t xml:space="preserve"> </w:t>
      </w:r>
      <w:r w:rsidRPr="007C3B41">
        <w:t>compliance</w:t>
      </w:r>
      <w:r w:rsidRPr="007C3B41">
        <w:rPr>
          <w:spacing w:val="30"/>
        </w:rPr>
        <w:t xml:space="preserve"> </w:t>
      </w:r>
      <w:r w:rsidRPr="007C3B41">
        <w:rPr>
          <w:spacing w:val="-1"/>
        </w:rPr>
        <w:t>with</w:t>
      </w:r>
      <w:r w:rsidRPr="007C3B41">
        <w:rPr>
          <w:spacing w:val="30"/>
        </w:rPr>
        <w:t xml:space="preserve"> </w:t>
      </w:r>
      <w:r w:rsidRPr="007C3B41">
        <w:t>new</w:t>
      </w:r>
      <w:r w:rsidRPr="007C3B41">
        <w:rPr>
          <w:spacing w:val="30"/>
        </w:rPr>
        <w:t xml:space="preserve"> </w:t>
      </w:r>
      <w:r w:rsidRPr="007C3B41">
        <w:rPr>
          <w:spacing w:val="-1"/>
        </w:rPr>
        <w:t>program</w:t>
      </w:r>
      <w:r w:rsidRPr="007C3B41">
        <w:rPr>
          <w:spacing w:val="21"/>
          <w:w w:val="99"/>
        </w:rPr>
        <w:t xml:space="preserve"> </w:t>
      </w:r>
      <w:r w:rsidRPr="007C3B41">
        <w:rPr>
          <w:spacing w:val="-1"/>
        </w:rPr>
        <w:t>requirements.</w:t>
      </w:r>
    </w:p>
    <w:p w14:paraId="21E610F0" w14:textId="77777777" w:rsidR="00B4080D" w:rsidRPr="007C3B41" w:rsidRDefault="00B4080D">
      <w:pPr>
        <w:pStyle w:val="BodyText"/>
        <w:kinsoku w:val="0"/>
        <w:overflowPunct w:val="0"/>
        <w:spacing w:before="2"/>
        <w:ind w:left="0"/>
      </w:pPr>
    </w:p>
    <w:p w14:paraId="4FFE92B6" w14:textId="0A1C3189" w:rsidR="00B4080D" w:rsidRPr="007C3B41" w:rsidRDefault="00B4080D" w:rsidP="00386B0B">
      <w:pPr>
        <w:pStyle w:val="BodyText"/>
        <w:numPr>
          <w:ilvl w:val="0"/>
          <w:numId w:val="4"/>
        </w:numPr>
        <w:tabs>
          <w:tab w:val="left" w:pos="2320"/>
        </w:tabs>
        <w:kinsoku w:val="0"/>
        <w:overflowPunct w:val="0"/>
        <w:spacing w:line="239" w:lineRule="auto"/>
        <w:ind w:right="256"/>
        <w:jc w:val="both"/>
      </w:pPr>
      <w:r w:rsidRPr="007C3B41">
        <w:rPr>
          <w:b/>
          <w:bCs/>
          <w:spacing w:val="-1"/>
          <w:u w:val="single"/>
        </w:rPr>
        <w:t>Conducting</w:t>
      </w:r>
      <w:r w:rsidRPr="007C3B41">
        <w:rPr>
          <w:b/>
          <w:bCs/>
          <w:spacing w:val="59"/>
          <w:u w:val="single"/>
        </w:rPr>
        <w:t xml:space="preserve"> </w:t>
      </w:r>
      <w:r w:rsidRPr="007C3B41">
        <w:rPr>
          <w:b/>
          <w:bCs/>
          <w:u w:val="single"/>
        </w:rPr>
        <w:t>Subrecipient</w:t>
      </w:r>
      <w:r w:rsidRPr="007C3B41">
        <w:rPr>
          <w:b/>
          <w:bCs/>
          <w:spacing w:val="58"/>
          <w:u w:val="single"/>
        </w:rPr>
        <w:t xml:space="preserve"> </w:t>
      </w:r>
      <w:r w:rsidRPr="007C3B41">
        <w:rPr>
          <w:b/>
          <w:bCs/>
          <w:spacing w:val="-1"/>
          <w:u w:val="single"/>
        </w:rPr>
        <w:t>Triennial</w:t>
      </w:r>
      <w:r w:rsidRPr="007C3B41">
        <w:rPr>
          <w:b/>
          <w:bCs/>
          <w:spacing w:val="59"/>
          <w:u w:val="single"/>
        </w:rPr>
        <w:t xml:space="preserve"> </w:t>
      </w:r>
      <w:r w:rsidRPr="007C3B41">
        <w:rPr>
          <w:b/>
          <w:bCs/>
          <w:spacing w:val="-1"/>
          <w:u w:val="single"/>
        </w:rPr>
        <w:t>and</w:t>
      </w:r>
      <w:r w:rsidRPr="007C3B41">
        <w:rPr>
          <w:b/>
          <w:bCs/>
          <w:spacing w:val="57"/>
          <w:u w:val="single"/>
        </w:rPr>
        <w:t xml:space="preserve"> </w:t>
      </w:r>
      <w:r w:rsidRPr="007C3B41">
        <w:rPr>
          <w:b/>
          <w:bCs/>
          <w:u w:val="single"/>
        </w:rPr>
        <w:t>Specific</w:t>
      </w:r>
      <w:r w:rsidRPr="007C3B41">
        <w:rPr>
          <w:b/>
          <w:bCs/>
          <w:spacing w:val="58"/>
          <w:u w:val="single"/>
        </w:rPr>
        <w:t xml:space="preserve"> </w:t>
      </w:r>
      <w:r w:rsidRPr="007C3B41">
        <w:rPr>
          <w:b/>
          <w:bCs/>
          <w:spacing w:val="-1"/>
          <w:u w:val="single"/>
        </w:rPr>
        <w:t>FTA</w:t>
      </w:r>
      <w:r w:rsidRPr="007C3B41">
        <w:rPr>
          <w:b/>
          <w:bCs/>
          <w:spacing w:val="59"/>
          <w:u w:val="single"/>
        </w:rPr>
        <w:t xml:space="preserve"> </w:t>
      </w:r>
      <w:r w:rsidRPr="007C3B41">
        <w:rPr>
          <w:b/>
          <w:bCs/>
          <w:u w:val="single"/>
        </w:rPr>
        <w:t>Program</w:t>
      </w:r>
      <w:r w:rsidRPr="007C3B41">
        <w:rPr>
          <w:b/>
          <w:bCs/>
          <w:spacing w:val="21"/>
        </w:rPr>
        <w:t xml:space="preserve"> </w:t>
      </w:r>
      <w:r w:rsidRPr="007C3B41">
        <w:rPr>
          <w:b/>
          <w:bCs/>
          <w:spacing w:val="-1"/>
          <w:u w:val="single"/>
        </w:rPr>
        <w:t>Requirement</w:t>
      </w:r>
      <w:r w:rsidRPr="007C3B41">
        <w:rPr>
          <w:b/>
          <w:bCs/>
          <w:spacing w:val="4"/>
          <w:u w:val="single"/>
        </w:rPr>
        <w:t xml:space="preserve"> </w:t>
      </w:r>
      <w:r w:rsidRPr="007C3B41">
        <w:rPr>
          <w:b/>
          <w:bCs/>
          <w:spacing w:val="-1"/>
          <w:u w:val="single"/>
        </w:rPr>
        <w:t>Reviews</w:t>
      </w:r>
      <w:r w:rsidRPr="007C3B41">
        <w:rPr>
          <w:spacing w:val="-1"/>
          <w:u w:val="single"/>
        </w:rPr>
        <w:t>.</w:t>
      </w:r>
      <w:r w:rsidRPr="007C3B41">
        <w:rPr>
          <w:spacing w:val="7"/>
          <w:u w:val="single"/>
        </w:rPr>
        <w:t xml:space="preserve"> </w:t>
      </w:r>
      <w:r w:rsidRPr="007C3B41">
        <w:t>The</w:t>
      </w:r>
      <w:r w:rsidRPr="007C3B41">
        <w:rPr>
          <w:spacing w:val="2"/>
        </w:rPr>
        <w:t xml:space="preserve"> </w:t>
      </w:r>
      <w:r w:rsidRPr="007C3B41">
        <w:t>MTA/OLTS</w:t>
      </w:r>
      <w:r w:rsidRPr="007C3B41">
        <w:rPr>
          <w:spacing w:val="3"/>
        </w:rPr>
        <w:t xml:space="preserve"> </w:t>
      </w:r>
      <w:r w:rsidRPr="007C3B41">
        <w:t>maintains</w:t>
      </w:r>
      <w:r w:rsidRPr="007C3B41">
        <w:rPr>
          <w:spacing w:val="2"/>
        </w:rPr>
        <w:t xml:space="preserve"> </w:t>
      </w:r>
      <w:r w:rsidRPr="007C3B41">
        <w:t>a</w:t>
      </w:r>
      <w:r w:rsidRPr="007C3B41">
        <w:rPr>
          <w:spacing w:val="4"/>
        </w:rPr>
        <w:t xml:space="preserve"> </w:t>
      </w:r>
      <w:r w:rsidRPr="007C3B41">
        <w:rPr>
          <w:spacing w:val="-1"/>
        </w:rPr>
        <w:t>policy</w:t>
      </w:r>
      <w:r w:rsidRPr="007C3B41">
        <w:rPr>
          <w:spacing w:val="3"/>
        </w:rPr>
        <w:t xml:space="preserve"> </w:t>
      </w:r>
      <w:r w:rsidRPr="007C3B41">
        <w:t>of</w:t>
      </w:r>
      <w:r w:rsidRPr="007C3B41">
        <w:rPr>
          <w:spacing w:val="24"/>
          <w:w w:val="99"/>
        </w:rPr>
        <w:t xml:space="preserve"> </w:t>
      </w:r>
      <w:r w:rsidRPr="007C3B41">
        <w:rPr>
          <w:spacing w:val="-1"/>
        </w:rPr>
        <w:t>conducting</w:t>
      </w:r>
      <w:r w:rsidRPr="007C3B41">
        <w:rPr>
          <w:spacing w:val="25"/>
        </w:rPr>
        <w:t xml:space="preserve"> </w:t>
      </w:r>
      <w:r w:rsidRPr="007C3B41">
        <w:t>a</w:t>
      </w:r>
      <w:r w:rsidRPr="007C3B41">
        <w:rPr>
          <w:spacing w:val="25"/>
        </w:rPr>
        <w:t xml:space="preserve"> </w:t>
      </w:r>
      <w:r w:rsidRPr="007C3B41">
        <w:rPr>
          <w:spacing w:val="-1"/>
        </w:rPr>
        <w:t>full</w:t>
      </w:r>
      <w:r w:rsidRPr="007C3B41">
        <w:rPr>
          <w:spacing w:val="24"/>
        </w:rPr>
        <w:t xml:space="preserve"> </w:t>
      </w:r>
      <w:r w:rsidRPr="007C3B41">
        <w:t>Triennial</w:t>
      </w:r>
      <w:r w:rsidRPr="007C3B41">
        <w:rPr>
          <w:spacing w:val="25"/>
        </w:rPr>
        <w:t xml:space="preserve"> </w:t>
      </w:r>
      <w:r w:rsidRPr="007C3B41">
        <w:rPr>
          <w:spacing w:val="-1"/>
        </w:rPr>
        <w:t>Review</w:t>
      </w:r>
      <w:r w:rsidRPr="007C3B41">
        <w:rPr>
          <w:spacing w:val="25"/>
        </w:rPr>
        <w:t xml:space="preserve"> </w:t>
      </w:r>
      <w:r w:rsidRPr="007C3B41">
        <w:rPr>
          <w:spacing w:val="-1"/>
        </w:rPr>
        <w:t>of</w:t>
      </w:r>
      <w:r w:rsidRPr="007C3B41">
        <w:rPr>
          <w:spacing w:val="25"/>
        </w:rPr>
        <w:t xml:space="preserve"> </w:t>
      </w:r>
      <w:r w:rsidRPr="007C3B41">
        <w:t>each</w:t>
      </w:r>
      <w:r w:rsidRPr="007C3B41">
        <w:rPr>
          <w:spacing w:val="25"/>
        </w:rPr>
        <w:t xml:space="preserve"> </w:t>
      </w:r>
      <w:r w:rsidRPr="007C3B41">
        <w:t>of</w:t>
      </w:r>
      <w:r w:rsidRPr="007C3B41">
        <w:rPr>
          <w:spacing w:val="25"/>
        </w:rPr>
        <w:t xml:space="preserve"> </w:t>
      </w:r>
      <w:r w:rsidRPr="007C3B41">
        <w:t>the</w:t>
      </w:r>
      <w:r w:rsidRPr="007C3B41">
        <w:rPr>
          <w:spacing w:val="24"/>
        </w:rPr>
        <w:t xml:space="preserve"> </w:t>
      </w:r>
      <w:r w:rsidRPr="007C3B41">
        <w:rPr>
          <w:spacing w:val="-1"/>
        </w:rPr>
        <w:t>subrecipients</w:t>
      </w:r>
      <w:r w:rsidRPr="007C3B41">
        <w:rPr>
          <w:spacing w:val="25"/>
        </w:rPr>
        <w:t xml:space="preserve"> </w:t>
      </w:r>
      <w:r w:rsidRPr="007C3B41">
        <w:t>in</w:t>
      </w:r>
      <w:r w:rsidRPr="007C3B41">
        <w:rPr>
          <w:spacing w:val="31"/>
        </w:rPr>
        <w:t xml:space="preserve"> </w:t>
      </w:r>
      <w:r w:rsidRPr="007C3B41">
        <w:rPr>
          <w:spacing w:val="-1"/>
        </w:rPr>
        <w:t>the</w:t>
      </w:r>
      <w:r w:rsidRPr="007C3B41">
        <w:rPr>
          <w:spacing w:val="42"/>
        </w:rPr>
        <w:t xml:space="preserve"> </w:t>
      </w:r>
      <w:r w:rsidRPr="007C3B41">
        <w:t>State</w:t>
      </w:r>
      <w:r w:rsidRPr="007C3B41">
        <w:rPr>
          <w:spacing w:val="43"/>
        </w:rPr>
        <w:t xml:space="preserve"> </w:t>
      </w:r>
      <w:r w:rsidRPr="007C3B41">
        <w:t>of</w:t>
      </w:r>
      <w:r w:rsidRPr="007C3B41">
        <w:rPr>
          <w:spacing w:val="43"/>
        </w:rPr>
        <w:t xml:space="preserve"> </w:t>
      </w:r>
      <w:r w:rsidRPr="007C3B41">
        <w:t>Maryland</w:t>
      </w:r>
      <w:r w:rsidRPr="007C3B41">
        <w:rPr>
          <w:spacing w:val="42"/>
        </w:rPr>
        <w:t xml:space="preserve"> </w:t>
      </w:r>
      <w:r w:rsidRPr="007C3B41">
        <w:t>(currently</w:t>
      </w:r>
      <w:r w:rsidRPr="007C3B41">
        <w:rPr>
          <w:spacing w:val="43"/>
        </w:rPr>
        <w:t xml:space="preserve"> </w:t>
      </w:r>
      <w:r w:rsidRPr="007C3B41">
        <w:t>2</w:t>
      </w:r>
      <w:r w:rsidR="005D6DF7" w:rsidRPr="007C3B41">
        <w:t>2</w:t>
      </w:r>
      <w:r w:rsidR="00B04229" w:rsidRPr="007C3B41">
        <w:t>)</w:t>
      </w:r>
      <w:r w:rsidRPr="007C3B41">
        <w:rPr>
          <w:spacing w:val="43"/>
        </w:rPr>
        <w:t xml:space="preserve"> </w:t>
      </w:r>
      <w:r w:rsidRPr="007C3B41">
        <w:t>once</w:t>
      </w:r>
      <w:r w:rsidRPr="007C3B41">
        <w:rPr>
          <w:spacing w:val="43"/>
        </w:rPr>
        <w:t xml:space="preserve"> </w:t>
      </w:r>
      <w:r w:rsidRPr="007C3B41">
        <w:t>every</w:t>
      </w:r>
      <w:r w:rsidRPr="007C3B41">
        <w:rPr>
          <w:spacing w:val="43"/>
        </w:rPr>
        <w:t xml:space="preserve"> </w:t>
      </w:r>
      <w:r w:rsidRPr="007C3B41">
        <w:rPr>
          <w:spacing w:val="-1"/>
        </w:rPr>
        <w:t>three</w:t>
      </w:r>
      <w:r w:rsidR="00163800">
        <w:rPr>
          <w:spacing w:val="-1"/>
        </w:rPr>
        <w:t xml:space="preserve"> to five</w:t>
      </w:r>
      <w:r w:rsidRPr="007C3B41">
        <w:rPr>
          <w:spacing w:val="43"/>
        </w:rPr>
        <w:t xml:space="preserve"> </w:t>
      </w:r>
      <w:r w:rsidRPr="007C3B41">
        <w:rPr>
          <w:spacing w:val="-1"/>
        </w:rPr>
        <w:t>years.</w:t>
      </w:r>
      <w:r w:rsidRPr="007C3B41">
        <w:rPr>
          <w:spacing w:val="44"/>
        </w:rPr>
        <w:t xml:space="preserve"> </w:t>
      </w:r>
      <w:r w:rsidRPr="007C3B41">
        <w:t>The</w:t>
      </w:r>
      <w:r w:rsidRPr="007C3B41">
        <w:rPr>
          <w:spacing w:val="24"/>
          <w:w w:val="99"/>
        </w:rPr>
        <w:t xml:space="preserve"> </w:t>
      </w:r>
      <w:r w:rsidRPr="007C3B41">
        <w:rPr>
          <w:spacing w:val="-1"/>
        </w:rPr>
        <w:t>MTA/OLTS</w:t>
      </w:r>
      <w:r w:rsidRPr="007C3B41">
        <w:rPr>
          <w:spacing w:val="10"/>
        </w:rPr>
        <w:t xml:space="preserve"> </w:t>
      </w:r>
      <w:r w:rsidRPr="007C3B41">
        <w:rPr>
          <w:spacing w:val="-1"/>
        </w:rPr>
        <w:t>conducts</w:t>
      </w:r>
      <w:r w:rsidRPr="007C3B41">
        <w:rPr>
          <w:spacing w:val="11"/>
        </w:rPr>
        <w:t xml:space="preserve"> </w:t>
      </w:r>
      <w:r w:rsidRPr="007C3B41">
        <w:rPr>
          <w:spacing w:val="-1"/>
        </w:rPr>
        <w:t>an</w:t>
      </w:r>
      <w:r w:rsidRPr="007C3B41">
        <w:rPr>
          <w:spacing w:val="11"/>
        </w:rPr>
        <w:t xml:space="preserve"> </w:t>
      </w:r>
      <w:r w:rsidRPr="007C3B41">
        <w:rPr>
          <w:spacing w:val="-1"/>
        </w:rPr>
        <w:t>annual</w:t>
      </w:r>
      <w:r w:rsidRPr="007C3B41">
        <w:rPr>
          <w:spacing w:val="11"/>
        </w:rPr>
        <w:t xml:space="preserve"> </w:t>
      </w:r>
      <w:r w:rsidRPr="007C3B41">
        <w:rPr>
          <w:spacing w:val="-1"/>
        </w:rPr>
        <w:t>review</w:t>
      </w:r>
      <w:r w:rsidRPr="007C3B41">
        <w:rPr>
          <w:spacing w:val="11"/>
        </w:rPr>
        <w:t xml:space="preserve"> </w:t>
      </w:r>
      <w:r w:rsidRPr="007C3B41">
        <w:rPr>
          <w:spacing w:val="-1"/>
        </w:rPr>
        <w:t>of</w:t>
      </w:r>
      <w:r w:rsidRPr="007C3B41">
        <w:rPr>
          <w:spacing w:val="11"/>
        </w:rPr>
        <w:t xml:space="preserve"> </w:t>
      </w:r>
      <w:r w:rsidR="00163800">
        <w:rPr>
          <w:spacing w:val="11"/>
        </w:rPr>
        <w:t xml:space="preserve">risks and </w:t>
      </w:r>
      <w:r w:rsidRPr="007C3B41">
        <w:rPr>
          <w:spacing w:val="-1"/>
        </w:rPr>
        <w:t>the</w:t>
      </w:r>
      <w:r w:rsidRPr="007C3B41">
        <w:rPr>
          <w:spacing w:val="11"/>
        </w:rPr>
        <w:t xml:space="preserve"> </w:t>
      </w:r>
      <w:r w:rsidRPr="007C3B41">
        <w:rPr>
          <w:spacing w:val="-1"/>
        </w:rPr>
        <w:t>findings</w:t>
      </w:r>
      <w:r w:rsidRPr="007C3B41">
        <w:rPr>
          <w:spacing w:val="13"/>
        </w:rPr>
        <w:t xml:space="preserve"> </w:t>
      </w:r>
      <w:r w:rsidRPr="007C3B41">
        <w:rPr>
          <w:spacing w:val="-1"/>
        </w:rPr>
        <w:t>of</w:t>
      </w:r>
      <w:r w:rsidRPr="007C3B41">
        <w:rPr>
          <w:spacing w:val="28"/>
          <w:w w:val="99"/>
        </w:rPr>
        <w:t xml:space="preserve"> </w:t>
      </w:r>
      <w:r w:rsidRPr="007C3B41">
        <w:t>completed</w:t>
      </w:r>
      <w:r w:rsidRPr="007C3B41">
        <w:rPr>
          <w:spacing w:val="57"/>
        </w:rPr>
        <w:t xml:space="preserve"> </w:t>
      </w:r>
      <w:r w:rsidRPr="007C3B41">
        <w:t>Triennial</w:t>
      </w:r>
      <w:r w:rsidRPr="007C3B41">
        <w:rPr>
          <w:spacing w:val="57"/>
        </w:rPr>
        <w:t xml:space="preserve"> </w:t>
      </w:r>
      <w:r w:rsidRPr="007C3B41">
        <w:t>Reviews</w:t>
      </w:r>
      <w:r w:rsidRPr="007C3B41">
        <w:rPr>
          <w:spacing w:val="58"/>
        </w:rPr>
        <w:t xml:space="preserve"> </w:t>
      </w:r>
      <w:r w:rsidRPr="007C3B41">
        <w:t>and</w:t>
      </w:r>
      <w:r w:rsidRPr="007C3B41">
        <w:rPr>
          <w:spacing w:val="57"/>
        </w:rPr>
        <w:t xml:space="preserve"> </w:t>
      </w:r>
      <w:r w:rsidRPr="007C3B41">
        <w:t>specific</w:t>
      </w:r>
      <w:r w:rsidRPr="007C3B41">
        <w:rPr>
          <w:spacing w:val="58"/>
        </w:rPr>
        <w:t xml:space="preserve"> </w:t>
      </w:r>
      <w:r w:rsidRPr="007C3B41">
        <w:rPr>
          <w:spacing w:val="-1"/>
        </w:rPr>
        <w:t>FTA</w:t>
      </w:r>
      <w:r w:rsidRPr="007C3B41">
        <w:rPr>
          <w:spacing w:val="57"/>
        </w:rPr>
        <w:t xml:space="preserve"> </w:t>
      </w:r>
      <w:r w:rsidRPr="007C3B41">
        <w:rPr>
          <w:spacing w:val="-1"/>
        </w:rPr>
        <w:t>program</w:t>
      </w:r>
      <w:r w:rsidRPr="007C3B41">
        <w:rPr>
          <w:spacing w:val="58"/>
        </w:rPr>
        <w:t xml:space="preserve"> </w:t>
      </w:r>
      <w:r w:rsidRPr="007C3B41">
        <w:t>review</w:t>
      </w:r>
      <w:r w:rsidR="00163800">
        <w:rPr>
          <w:spacing w:val="-1"/>
        </w:rPr>
        <w:t xml:space="preserve"> </w:t>
      </w:r>
      <w:r w:rsidRPr="007C3B41">
        <w:rPr>
          <w:spacing w:val="-1"/>
        </w:rPr>
        <w:t>findings</w:t>
      </w:r>
      <w:r w:rsidRPr="007C3B41">
        <w:rPr>
          <w:spacing w:val="5"/>
        </w:rPr>
        <w:t xml:space="preserve"> </w:t>
      </w:r>
      <w:r w:rsidRPr="007C3B41">
        <w:rPr>
          <w:spacing w:val="-1"/>
        </w:rPr>
        <w:t>to</w:t>
      </w:r>
      <w:r w:rsidRPr="007C3B41">
        <w:rPr>
          <w:spacing w:val="6"/>
        </w:rPr>
        <w:t xml:space="preserve"> </w:t>
      </w:r>
      <w:r w:rsidRPr="007C3B41">
        <w:t>determine</w:t>
      </w:r>
      <w:r w:rsidRPr="007C3B41">
        <w:rPr>
          <w:spacing w:val="5"/>
        </w:rPr>
        <w:t xml:space="preserve"> </w:t>
      </w:r>
      <w:r w:rsidRPr="007C3B41">
        <w:rPr>
          <w:spacing w:val="-1"/>
        </w:rPr>
        <w:t>the</w:t>
      </w:r>
      <w:r w:rsidRPr="007C3B41">
        <w:rPr>
          <w:spacing w:val="5"/>
        </w:rPr>
        <w:t xml:space="preserve"> </w:t>
      </w:r>
      <w:r w:rsidRPr="007C3B41">
        <w:rPr>
          <w:spacing w:val="-1"/>
        </w:rPr>
        <w:t>next</w:t>
      </w:r>
      <w:r w:rsidRPr="007C3B41">
        <w:rPr>
          <w:spacing w:val="5"/>
        </w:rPr>
        <w:t xml:space="preserve"> </w:t>
      </w:r>
      <w:r w:rsidRPr="007C3B41">
        <w:t>cycle</w:t>
      </w:r>
      <w:r w:rsidRPr="007C3B41">
        <w:rPr>
          <w:spacing w:val="4"/>
        </w:rPr>
        <w:t xml:space="preserve"> </w:t>
      </w:r>
      <w:r w:rsidRPr="007C3B41">
        <w:t>order</w:t>
      </w:r>
      <w:r w:rsidRPr="007C3B41">
        <w:rPr>
          <w:spacing w:val="5"/>
        </w:rPr>
        <w:t xml:space="preserve"> </w:t>
      </w:r>
      <w:r w:rsidRPr="007C3B41">
        <w:t>for</w:t>
      </w:r>
      <w:r w:rsidRPr="007C3B41">
        <w:rPr>
          <w:spacing w:val="4"/>
        </w:rPr>
        <w:t xml:space="preserve"> </w:t>
      </w:r>
      <w:r w:rsidRPr="007C3B41">
        <w:t>its</w:t>
      </w:r>
      <w:r w:rsidRPr="007C3B41">
        <w:rPr>
          <w:spacing w:val="5"/>
        </w:rPr>
        <w:t xml:space="preserve"> </w:t>
      </w:r>
      <w:r w:rsidRPr="007C3B41">
        <w:t>Triennial</w:t>
      </w:r>
      <w:r w:rsidRPr="007C3B41">
        <w:rPr>
          <w:spacing w:val="3"/>
        </w:rPr>
        <w:t xml:space="preserve"> </w:t>
      </w:r>
      <w:r w:rsidRPr="007C3B41">
        <w:t>Reviews</w:t>
      </w:r>
      <w:r w:rsidR="00163800">
        <w:t>.</w:t>
      </w:r>
      <w:r w:rsidRPr="007C3B41">
        <w:rPr>
          <w:spacing w:val="26"/>
          <w:w w:val="99"/>
        </w:rPr>
        <w:t xml:space="preserve"> </w:t>
      </w:r>
      <w:r w:rsidRPr="007C3B41">
        <w:t>The</w:t>
      </w:r>
      <w:r w:rsidRPr="007C3B41">
        <w:rPr>
          <w:spacing w:val="5"/>
        </w:rPr>
        <w:t xml:space="preserve"> </w:t>
      </w:r>
      <w:r w:rsidRPr="007C3B41">
        <w:t>MTA/OLTS</w:t>
      </w:r>
      <w:r w:rsidRPr="007C3B41">
        <w:rPr>
          <w:spacing w:val="5"/>
        </w:rPr>
        <w:t xml:space="preserve"> </w:t>
      </w:r>
      <w:r w:rsidRPr="007C3B41">
        <w:t>also</w:t>
      </w:r>
      <w:r w:rsidRPr="007C3B41">
        <w:rPr>
          <w:spacing w:val="5"/>
        </w:rPr>
        <w:t xml:space="preserve"> </w:t>
      </w:r>
      <w:r w:rsidRPr="007C3B41">
        <w:t>conducts</w:t>
      </w:r>
      <w:r w:rsidRPr="007C3B41">
        <w:rPr>
          <w:spacing w:val="28"/>
          <w:w w:val="99"/>
        </w:rPr>
        <w:t xml:space="preserve"> </w:t>
      </w:r>
      <w:r w:rsidRPr="007C3B41">
        <w:t>audits/reviews</w:t>
      </w:r>
      <w:r w:rsidRPr="007C3B41">
        <w:rPr>
          <w:spacing w:val="24"/>
        </w:rPr>
        <w:t xml:space="preserve"> </w:t>
      </w:r>
      <w:r w:rsidRPr="007C3B41">
        <w:t>of</w:t>
      </w:r>
      <w:r w:rsidRPr="007C3B41">
        <w:rPr>
          <w:spacing w:val="24"/>
        </w:rPr>
        <w:t xml:space="preserve"> </w:t>
      </w:r>
      <w:r w:rsidRPr="007C3B41">
        <w:rPr>
          <w:spacing w:val="-1"/>
        </w:rPr>
        <w:t>particular</w:t>
      </w:r>
      <w:r w:rsidRPr="007C3B41">
        <w:rPr>
          <w:spacing w:val="25"/>
        </w:rPr>
        <w:t xml:space="preserve"> </w:t>
      </w:r>
      <w:r w:rsidRPr="007C3B41">
        <w:t>FTA</w:t>
      </w:r>
      <w:r w:rsidRPr="007C3B41">
        <w:rPr>
          <w:spacing w:val="23"/>
        </w:rPr>
        <w:t xml:space="preserve"> </w:t>
      </w:r>
      <w:r w:rsidRPr="007C3B41">
        <w:t>compliance</w:t>
      </w:r>
      <w:r w:rsidRPr="007C3B41">
        <w:rPr>
          <w:spacing w:val="24"/>
        </w:rPr>
        <w:t xml:space="preserve"> </w:t>
      </w:r>
      <w:r w:rsidRPr="007C3B41">
        <w:t>requirements</w:t>
      </w:r>
      <w:r w:rsidRPr="007C3B41">
        <w:rPr>
          <w:spacing w:val="24"/>
        </w:rPr>
        <w:t xml:space="preserve"> </w:t>
      </w:r>
      <w:r w:rsidRPr="007C3B41">
        <w:t>for</w:t>
      </w:r>
      <w:r w:rsidRPr="007C3B41">
        <w:rPr>
          <w:spacing w:val="25"/>
        </w:rPr>
        <w:t xml:space="preserve"> </w:t>
      </w:r>
      <w:r w:rsidRPr="007C3B41">
        <w:t>all</w:t>
      </w:r>
      <w:r w:rsidRPr="007C3B41">
        <w:rPr>
          <w:spacing w:val="27"/>
        </w:rPr>
        <w:t xml:space="preserve"> </w:t>
      </w:r>
      <w:r w:rsidRPr="007C3B41">
        <w:t>or</w:t>
      </w:r>
      <w:r w:rsidRPr="007C3B41">
        <w:rPr>
          <w:spacing w:val="9"/>
        </w:rPr>
        <w:t xml:space="preserve"> </w:t>
      </w:r>
      <w:r w:rsidRPr="007C3B41">
        <w:t>some</w:t>
      </w:r>
      <w:r w:rsidRPr="007C3B41">
        <w:rPr>
          <w:spacing w:val="9"/>
        </w:rPr>
        <w:t xml:space="preserve"> </w:t>
      </w:r>
      <w:r w:rsidRPr="007C3B41">
        <w:t>of</w:t>
      </w:r>
      <w:r w:rsidRPr="007C3B41">
        <w:rPr>
          <w:spacing w:val="9"/>
        </w:rPr>
        <w:t xml:space="preserve"> </w:t>
      </w:r>
      <w:r w:rsidRPr="007C3B41">
        <w:t>its</w:t>
      </w:r>
      <w:r w:rsidRPr="007C3B41">
        <w:rPr>
          <w:spacing w:val="9"/>
        </w:rPr>
        <w:t xml:space="preserve"> </w:t>
      </w:r>
      <w:r w:rsidRPr="007C3B41">
        <w:rPr>
          <w:spacing w:val="-1"/>
        </w:rPr>
        <w:t>subrecipients</w:t>
      </w:r>
      <w:r w:rsidRPr="007C3B41">
        <w:rPr>
          <w:spacing w:val="9"/>
        </w:rPr>
        <w:t xml:space="preserve"> </w:t>
      </w:r>
      <w:r w:rsidRPr="007C3B41">
        <w:rPr>
          <w:spacing w:val="-1"/>
        </w:rPr>
        <w:t>based</w:t>
      </w:r>
      <w:r w:rsidRPr="007C3B41">
        <w:rPr>
          <w:spacing w:val="9"/>
        </w:rPr>
        <w:t xml:space="preserve"> </w:t>
      </w:r>
      <w:r w:rsidRPr="007C3B41">
        <w:t>upon</w:t>
      </w:r>
      <w:r w:rsidRPr="007C3B41">
        <w:rPr>
          <w:spacing w:val="9"/>
        </w:rPr>
        <w:t xml:space="preserve"> </w:t>
      </w:r>
      <w:r w:rsidRPr="007C3B41">
        <w:t>a</w:t>
      </w:r>
      <w:r w:rsidRPr="007C3B41">
        <w:rPr>
          <w:spacing w:val="9"/>
        </w:rPr>
        <w:t xml:space="preserve"> </w:t>
      </w:r>
      <w:r w:rsidRPr="007C3B41">
        <w:t>state-wide</w:t>
      </w:r>
      <w:r w:rsidRPr="007C3B41">
        <w:rPr>
          <w:spacing w:val="8"/>
        </w:rPr>
        <w:t xml:space="preserve"> </w:t>
      </w:r>
      <w:r w:rsidRPr="007C3B41">
        <w:t>demonstrated</w:t>
      </w:r>
      <w:r w:rsidRPr="007C3B41">
        <w:rPr>
          <w:spacing w:val="23"/>
          <w:w w:val="99"/>
        </w:rPr>
        <w:t xml:space="preserve"> </w:t>
      </w:r>
      <w:r w:rsidRPr="007C3B41">
        <w:rPr>
          <w:spacing w:val="-1"/>
        </w:rPr>
        <w:t>need,</w:t>
      </w:r>
      <w:r w:rsidRPr="007C3B41">
        <w:rPr>
          <w:spacing w:val="14"/>
        </w:rPr>
        <w:t xml:space="preserve"> </w:t>
      </w:r>
      <w:r w:rsidRPr="007C3B41">
        <w:rPr>
          <w:spacing w:val="-1"/>
        </w:rPr>
        <w:t>individual</w:t>
      </w:r>
      <w:r w:rsidRPr="007C3B41">
        <w:rPr>
          <w:spacing w:val="14"/>
        </w:rPr>
        <w:t xml:space="preserve"> </w:t>
      </w:r>
      <w:r w:rsidRPr="007C3B41">
        <w:t>subrecipient</w:t>
      </w:r>
      <w:r w:rsidRPr="007C3B41">
        <w:rPr>
          <w:spacing w:val="13"/>
        </w:rPr>
        <w:t xml:space="preserve"> </w:t>
      </w:r>
      <w:r w:rsidRPr="007C3B41">
        <w:rPr>
          <w:spacing w:val="-1"/>
        </w:rPr>
        <w:t>finding(s)</w:t>
      </w:r>
      <w:r w:rsidRPr="007C3B41">
        <w:rPr>
          <w:spacing w:val="14"/>
        </w:rPr>
        <w:t xml:space="preserve"> </w:t>
      </w:r>
      <w:r w:rsidRPr="007C3B41">
        <w:rPr>
          <w:spacing w:val="-1"/>
        </w:rPr>
        <w:t>or</w:t>
      </w:r>
      <w:r w:rsidRPr="007C3B41">
        <w:rPr>
          <w:spacing w:val="15"/>
        </w:rPr>
        <w:t xml:space="preserve"> </w:t>
      </w:r>
      <w:r w:rsidRPr="007C3B41">
        <w:t>changes</w:t>
      </w:r>
      <w:r w:rsidRPr="007C3B41">
        <w:rPr>
          <w:spacing w:val="13"/>
        </w:rPr>
        <w:t xml:space="preserve"> </w:t>
      </w:r>
      <w:r w:rsidRPr="007C3B41">
        <w:rPr>
          <w:spacing w:val="-1"/>
        </w:rPr>
        <w:t>in</w:t>
      </w:r>
      <w:r w:rsidRPr="007C3B41">
        <w:rPr>
          <w:spacing w:val="14"/>
        </w:rPr>
        <w:t xml:space="preserve"> </w:t>
      </w:r>
      <w:r w:rsidRPr="007C3B41">
        <w:rPr>
          <w:spacing w:val="-1"/>
        </w:rPr>
        <w:t>FTA</w:t>
      </w:r>
      <w:r w:rsidRPr="007C3B41">
        <w:rPr>
          <w:spacing w:val="25"/>
          <w:w w:val="99"/>
        </w:rPr>
        <w:t xml:space="preserve"> </w:t>
      </w:r>
      <w:r w:rsidRPr="007C3B41">
        <w:t>requirements.</w:t>
      </w:r>
      <w:r w:rsidRPr="007C3B41">
        <w:rPr>
          <w:spacing w:val="58"/>
        </w:rPr>
        <w:t xml:space="preserve"> </w:t>
      </w:r>
    </w:p>
    <w:p w14:paraId="744F23F6" w14:textId="77777777" w:rsidR="00B4080D" w:rsidRPr="007C3B41" w:rsidRDefault="00B4080D">
      <w:pPr>
        <w:pStyle w:val="BodyText"/>
        <w:kinsoku w:val="0"/>
        <w:overflowPunct w:val="0"/>
        <w:spacing w:before="1"/>
        <w:ind w:left="0"/>
      </w:pPr>
    </w:p>
    <w:p w14:paraId="1B237806" w14:textId="7B0E483C" w:rsidR="00B4080D" w:rsidRPr="007C3B41" w:rsidRDefault="00B4080D">
      <w:pPr>
        <w:pStyle w:val="BodyText"/>
        <w:numPr>
          <w:ilvl w:val="0"/>
          <w:numId w:val="4"/>
        </w:numPr>
        <w:tabs>
          <w:tab w:val="left" w:pos="2320"/>
        </w:tabs>
        <w:kinsoku w:val="0"/>
        <w:overflowPunct w:val="0"/>
        <w:spacing w:line="239" w:lineRule="auto"/>
        <w:ind w:right="256"/>
        <w:jc w:val="both"/>
      </w:pPr>
      <w:r w:rsidRPr="007C3B41">
        <w:rPr>
          <w:b/>
          <w:bCs/>
          <w:u w:val="single"/>
        </w:rPr>
        <w:t>Scheduling</w:t>
      </w:r>
      <w:r w:rsidRPr="007C3B41">
        <w:rPr>
          <w:b/>
          <w:bCs/>
          <w:spacing w:val="3"/>
          <w:u w:val="single"/>
        </w:rPr>
        <w:t xml:space="preserve"> </w:t>
      </w:r>
      <w:r w:rsidRPr="007C3B41">
        <w:rPr>
          <w:b/>
          <w:bCs/>
          <w:u w:val="single"/>
        </w:rPr>
        <w:t>Quarterly</w:t>
      </w:r>
      <w:r w:rsidRPr="007C3B41">
        <w:rPr>
          <w:b/>
          <w:bCs/>
          <w:spacing w:val="4"/>
          <w:u w:val="single"/>
        </w:rPr>
        <w:t xml:space="preserve"> </w:t>
      </w:r>
      <w:r w:rsidRPr="007C3B41">
        <w:rPr>
          <w:b/>
          <w:bCs/>
          <w:u w:val="single"/>
        </w:rPr>
        <w:t>and</w:t>
      </w:r>
      <w:r w:rsidRPr="007C3B41">
        <w:rPr>
          <w:b/>
          <w:bCs/>
          <w:spacing w:val="5"/>
          <w:u w:val="single"/>
        </w:rPr>
        <w:t xml:space="preserve"> </w:t>
      </w:r>
      <w:r w:rsidRPr="007C3B41">
        <w:rPr>
          <w:b/>
          <w:bCs/>
          <w:u w:val="single"/>
        </w:rPr>
        <w:t>As-needed</w:t>
      </w:r>
      <w:r w:rsidRPr="007C3B41">
        <w:rPr>
          <w:b/>
          <w:bCs/>
          <w:spacing w:val="4"/>
          <w:u w:val="single"/>
        </w:rPr>
        <w:t xml:space="preserve"> </w:t>
      </w:r>
      <w:r w:rsidRPr="007C3B41">
        <w:rPr>
          <w:b/>
          <w:bCs/>
          <w:u w:val="single"/>
        </w:rPr>
        <w:t>Subrecipient</w:t>
      </w:r>
      <w:r w:rsidRPr="007C3B41">
        <w:rPr>
          <w:b/>
          <w:bCs/>
          <w:spacing w:val="3"/>
          <w:u w:val="single"/>
        </w:rPr>
        <w:t xml:space="preserve"> </w:t>
      </w:r>
      <w:r w:rsidRPr="007C3B41">
        <w:rPr>
          <w:b/>
          <w:bCs/>
          <w:u w:val="single"/>
        </w:rPr>
        <w:t>Meetings</w:t>
      </w:r>
      <w:r w:rsidRPr="007C3B41">
        <w:rPr>
          <w:b/>
          <w:bCs/>
          <w:spacing w:val="5"/>
          <w:u w:val="single"/>
        </w:rPr>
        <w:t xml:space="preserve"> </w:t>
      </w:r>
      <w:r w:rsidRPr="007C3B41">
        <w:rPr>
          <w:b/>
          <w:bCs/>
          <w:u w:val="single"/>
        </w:rPr>
        <w:t>and</w:t>
      </w:r>
      <w:r w:rsidRPr="007C3B41">
        <w:rPr>
          <w:b/>
          <w:bCs/>
          <w:w w:val="99"/>
        </w:rPr>
        <w:t xml:space="preserve"> </w:t>
      </w:r>
      <w:r w:rsidRPr="007C3B41">
        <w:rPr>
          <w:b/>
          <w:bCs/>
          <w:spacing w:val="-1"/>
          <w:u w:val="single"/>
        </w:rPr>
        <w:t>Reviews</w:t>
      </w:r>
      <w:r w:rsidRPr="007C3B41">
        <w:rPr>
          <w:b/>
          <w:bCs/>
          <w:spacing w:val="56"/>
          <w:u w:val="single"/>
        </w:rPr>
        <w:t xml:space="preserve"> </w:t>
      </w:r>
      <w:r w:rsidRPr="007C3B41">
        <w:rPr>
          <w:b/>
          <w:bCs/>
          <w:u w:val="single"/>
        </w:rPr>
        <w:t>With</w:t>
      </w:r>
      <w:r w:rsidRPr="007C3B41">
        <w:rPr>
          <w:b/>
          <w:bCs/>
          <w:spacing w:val="56"/>
          <w:u w:val="single"/>
        </w:rPr>
        <w:t xml:space="preserve"> </w:t>
      </w:r>
      <w:r w:rsidRPr="007C3B41">
        <w:rPr>
          <w:b/>
          <w:bCs/>
          <w:u w:val="single"/>
        </w:rPr>
        <w:t>an</w:t>
      </w:r>
      <w:r w:rsidRPr="007C3B41">
        <w:rPr>
          <w:b/>
          <w:bCs/>
          <w:spacing w:val="55"/>
          <w:u w:val="single"/>
        </w:rPr>
        <w:t xml:space="preserve"> </w:t>
      </w:r>
      <w:r w:rsidRPr="007C3B41">
        <w:rPr>
          <w:b/>
          <w:bCs/>
          <w:spacing w:val="-1"/>
          <w:u w:val="single"/>
        </w:rPr>
        <w:t>Increased</w:t>
      </w:r>
      <w:r w:rsidRPr="007C3B41">
        <w:rPr>
          <w:b/>
          <w:bCs/>
          <w:spacing w:val="57"/>
          <w:u w:val="single"/>
        </w:rPr>
        <w:t xml:space="preserve"> </w:t>
      </w:r>
      <w:r w:rsidRPr="007C3B41">
        <w:rPr>
          <w:b/>
          <w:bCs/>
          <w:u w:val="single"/>
        </w:rPr>
        <w:t>Emphasis</w:t>
      </w:r>
      <w:r w:rsidRPr="007C3B41">
        <w:rPr>
          <w:b/>
          <w:bCs/>
          <w:spacing w:val="55"/>
          <w:u w:val="single"/>
        </w:rPr>
        <w:t xml:space="preserve"> </w:t>
      </w:r>
      <w:r w:rsidRPr="007C3B41">
        <w:rPr>
          <w:b/>
          <w:bCs/>
          <w:spacing w:val="-1"/>
          <w:u w:val="single"/>
        </w:rPr>
        <w:t>on</w:t>
      </w:r>
      <w:r w:rsidRPr="007C3B41">
        <w:rPr>
          <w:b/>
          <w:bCs/>
          <w:spacing w:val="57"/>
          <w:u w:val="single"/>
        </w:rPr>
        <w:t xml:space="preserve"> </w:t>
      </w:r>
      <w:r w:rsidRPr="007C3B41">
        <w:rPr>
          <w:b/>
          <w:bCs/>
          <w:spacing w:val="-1"/>
          <w:u w:val="single"/>
        </w:rPr>
        <w:t>Continuing</w:t>
      </w:r>
      <w:r w:rsidRPr="007C3B41">
        <w:rPr>
          <w:b/>
          <w:bCs/>
          <w:spacing w:val="57"/>
          <w:u w:val="single"/>
        </w:rPr>
        <w:t xml:space="preserve"> </w:t>
      </w:r>
      <w:r w:rsidRPr="007C3B41">
        <w:rPr>
          <w:b/>
          <w:bCs/>
          <w:u w:val="single"/>
        </w:rPr>
        <w:t>Program</w:t>
      </w:r>
      <w:r w:rsidRPr="007C3B41">
        <w:rPr>
          <w:b/>
          <w:bCs/>
          <w:spacing w:val="21"/>
        </w:rPr>
        <w:t xml:space="preserve"> </w:t>
      </w:r>
      <w:r w:rsidRPr="007C3B41">
        <w:rPr>
          <w:b/>
          <w:bCs/>
          <w:u w:val="single"/>
        </w:rPr>
        <w:t>Oversight</w:t>
      </w:r>
      <w:r w:rsidRPr="007C3B41">
        <w:rPr>
          <w:u w:val="single"/>
        </w:rPr>
        <w:t>.</w:t>
      </w:r>
      <w:r w:rsidRPr="007C3B41">
        <w:rPr>
          <w:spacing w:val="32"/>
          <w:u w:val="single"/>
        </w:rPr>
        <w:t xml:space="preserve"> </w:t>
      </w:r>
      <w:r w:rsidRPr="007C3B41">
        <w:t>The</w:t>
      </w:r>
      <w:r w:rsidRPr="007C3B41">
        <w:rPr>
          <w:spacing w:val="17"/>
        </w:rPr>
        <w:t xml:space="preserve"> </w:t>
      </w:r>
      <w:r w:rsidRPr="007C3B41">
        <w:t>MTA/OLTS</w:t>
      </w:r>
      <w:r w:rsidRPr="007C3B41">
        <w:rPr>
          <w:spacing w:val="16"/>
        </w:rPr>
        <w:t xml:space="preserve"> </w:t>
      </w:r>
      <w:r w:rsidRPr="007C3B41">
        <w:t>maintains</w:t>
      </w:r>
      <w:r w:rsidRPr="007C3B41">
        <w:rPr>
          <w:spacing w:val="16"/>
        </w:rPr>
        <w:t xml:space="preserve"> </w:t>
      </w:r>
      <w:r w:rsidRPr="007C3B41">
        <w:t>a</w:t>
      </w:r>
      <w:r w:rsidRPr="007C3B41">
        <w:rPr>
          <w:spacing w:val="15"/>
        </w:rPr>
        <w:t xml:space="preserve"> </w:t>
      </w:r>
      <w:r w:rsidRPr="007C3B41">
        <w:rPr>
          <w:spacing w:val="-1"/>
        </w:rPr>
        <w:t>policy</w:t>
      </w:r>
      <w:r w:rsidRPr="007C3B41">
        <w:rPr>
          <w:spacing w:val="16"/>
        </w:rPr>
        <w:t xml:space="preserve"> </w:t>
      </w:r>
      <w:r w:rsidRPr="007C3B41">
        <w:rPr>
          <w:spacing w:val="-1"/>
        </w:rPr>
        <w:t>to</w:t>
      </w:r>
      <w:r w:rsidRPr="007C3B41">
        <w:rPr>
          <w:spacing w:val="17"/>
        </w:rPr>
        <w:t xml:space="preserve"> </w:t>
      </w:r>
      <w:r w:rsidRPr="007C3B41">
        <w:t>meet</w:t>
      </w:r>
      <w:r w:rsidRPr="007C3B41">
        <w:rPr>
          <w:spacing w:val="17"/>
        </w:rPr>
        <w:t xml:space="preserve"> </w:t>
      </w:r>
      <w:r w:rsidRPr="007C3B41">
        <w:rPr>
          <w:spacing w:val="-1"/>
        </w:rPr>
        <w:t>with</w:t>
      </w:r>
      <w:r w:rsidRPr="007C3B41">
        <w:rPr>
          <w:spacing w:val="16"/>
        </w:rPr>
        <w:t xml:space="preserve"> </w:t>
      </w:r>
      <w:r w:rsidRPr="007C3B41">
        <w:rPr>
          <w:spacing w:val="-1"/>
        </w:rPr>
        <w:t>each</w:t>
      </w:r>
      <w:r w:rsidRPr="007C3B41">
        <w:rPr>
          <w:spacing w:val="28"/>
        </w:rPr>
        <w:t xml:space="preserve"> </w:t>
      </w:r>
      <w:r w:rsidRPr="007C3B41">
        <w:rPr>
          <w:spacing w:val="-1"/>
        </w:rPr>
        <w:t>Maryland</w:t>
      </w:r>
      <w:r w:rsidRPr="007C3B41">
        <w:rPr>
          <w:spacing w:val="49"/>
        </w:rPr>
        <w:t xml:space="preserve"> </w:t>
      </w:r>
      <w:r w:rsidRPr="007C3B41">
        <w:rPr>
          <w:spacing w:val="-1"/>
        </w:rPr>
        <w:t>subrecipient</w:t>
      </w:r>
      <w:r w:rsidRPr="007C3B41">
        <w:rPr>
          <w:spacing w:val="50"/>
        </w:rPr>
        <w:t xml:space="preserve"> </w:t>
      </w:r>
      <w:r w:rsidRPr="007C3B41">
        <w:rPr>
          <w:spacing w:val="-1"/>
        </w:rPr>
        <w:t>on</w:t>
      </w:r>
      <w:r w:rsidRPr="007C3B41">
        <w:rPr>
          <w:spacing w:val="51"/>
        </w:rPr>
        <w:t xml:space="preserve"> </w:t>
      </w:r>
      <w:r w:rsidRPr="007C3B41">
        <w:t>a</w:t>
      </w:r>
      <w:r w:rsidRPr="007C3B41">
        <w:rPr>
          <w:spacing w:val="51"/>
        </w:rPr>
        <w:t xml:space="preserve"> </w:t>
      </w:r>
      <w:r w:rsidRPr="007C3B41">
        <w:rPr>
          <w:spacing w:val="-1"/>
        </w:rPr>
        <w:t>quarterly</w:t>
      </w:r>
      <w:r w:rsidRPr="007C3B41">
        <w:rPr>
          <w:spacing w:val="51"/>
        </w:rPr>
        <w:t xml:space="preserve"> </w:t>
      </w:r>
      <w:r w:rsidRPr="007C3B41">
        <w:t>fiscal</w:t>
      </w:r>
      <w:r w:rsidRPr="007C3B41">
        <w:rPr>
          <w:spacing w:val="50"/>
        </w:rPr>
        <w:t xml:space="preserve"> </w:t>
      </w:r>
      <w:r w:rsidRPr="007C3B41">
        <w:t>year</w:t>
      </w:r>
      <w:r w:rsidRPr="007C3B41">
        <w:rPr>
          <w:spacing w:val="51"/>
        </w:rPr>
        <w:t xml:space="preserve"> </w:t>
      </w:r>
      <w:r w:rsidRPr="007C3B41">
        <w:t>basis</w:t>
      </w:r>
      <w:r w:rsidRPr="007C3B41">
        <w:rPr>
          <w:spacing w:val="51"/>
        </w:rPr>
        <w:t xml:space="preserve"> </w:t>
      </w:r>
      <w:r w:rsidRPr="007C3B41">
        <w:rPr>
          <w:spacing w:val="-1"/>
        </w:rPr>
        <w:t>(four</w:t>
      </w:r>
      <w:r w:rsidRPr="007C3B41">
        <w:rPr>
          <w:spacing w:val="29"/>
        </w:rPr>
        <w:t xml:space="preserve"> </w:t>
      </w:r>
      <w:r w:rsidRPr="007C3B41">
        <w:t>meetings</w:t>
      </w:r>
      <w:r w:rsidRPr="007C3B41">
        <w:rPr>
          <w:spacing w:val="32"/>
        </w:rPr>
        <w:t xml:space="preserve"> </w:t>
      </w:r>
      <w:r w:rsidRPr="007C3B41">
        <w:t>per</w:t>
      </w:r>
      <w:r w:rsidRPr="007C3B41">
        <w:rPr>
          <w:spacing w:val="32"/>
        </w:rPr>
        <w:t xml:space="preserve"> </w:t>
      </w:r>
      <w:r w:rsidRPr="007C3B41">
        <w:t>year).</w:t>
      </w:r>
      <w:r w:rsidRPr="007C3B41">
        <w:rPr>
          <w:spacing w:val="33"/>
        </w:rPr>
        <w:t xml:space="preserve"> </w:t>
      </w:r>
      <w:r w:rsidRPr="007C3B41">
        <w:t>In</w:t>
      </w:r>
      <w:r w:rsidRPr="007C3B41">
        <w:rPr>
          <w:spacing w:val="32"/>
        </w:rPr>
        <w:t xml:space="preserve"> </w:t>
      </w:r>
      <w:r w:rsidRPr="007C3B41">
        <w:t>an</w:t>
      </w:r>
      <w:r w:rsidRPr="007C3B41">
        <w:rPr>
          <w:spacing w:val="32"/>
        </w:rPr>
        <w:t xml:space="preserve"> </w:t>
      </w:r>
      <w:r w:rsidRPr="007C3B41">
        <w:t>effort</w:t>
      </w:r>
      <w:r w:rsidRPr="007C3B41">
        <w:rPr>
          <w:spacing w:val="32"/>
        </w:rPr>
        <w:t xml:space="preserve"> </w:t>
      </w:r>
      <w:r w:rsidRPr="007C3B41">
        <w:rPr>
          <w:spacing w:val="-1"/>
        </w:rPr>
        <w:t>to</w:t>
      </w:r>
      <w:r w:rsidRPr="007C3B41">
        <w:rPr>
          <w:spacing w:val="33"/>
        </w:rPr>
        <w:t xml:space="preserve"> </w:t>
      </w:r>
      <w:r w:rsidRPr="007C3B41">
        <w:rPr>
          <w:spacing w:val="-1"/>
        </w:rPr>
        <w:t>provide</w:t>
      </w:r>
      <w:r w:rsidRPr="007C3B41">
        <w:rPr>
          <w:spacing w:val="33"/>
        </w:rPr>
        <w:t xml:space="preserve"> </w:t>
      </w:r>
      <w:r w:rsidRPr="007C3B41">
        <w:t>enhanced</w:t>
      </w:r>
      <w:r w:rsidRPr="007C3B41">
        <w:rPr>
          <w:spacing w:val="33"/>
        </w:rPr>
        <w:t xml:space="preserve"> </w:t>
      </w:r>
      <w:r w:rsidRPr="007C3B41">
        <w:t>oversight</w:t>
      </w:r>
      <w:r w:rsidRPr="007C3B41">
        <w:rPr>
          <w:spacing w:val="33"/>
        </w:rPr>
        <w:t xml:space="preserve"> </w:t>
      </w:r>
      <w:r w:rsidRPr="007C3B41">
        <w:t>at</w:t>
      </w:r>
      <w:r w:rsidRPr="007C3B41">
        <w:rPr>
          <w:spacing w:val="23"/>
        </w:rPr>
        <w:t xml:space="preserve"> </w:t>
      </w:r>
      <w:r w:rsidRPr="007C3B41">
        <w:rPr>
          <w:spacing w:val="-1"/>
        </w:rPr>
        <w:t>the</w:t>
      </w:r>
      <w:r w:rsidRPr="007C3B41">
        <w:rPr>
          <w:spacing w:val="-2"/>
        </w:rPr>
        <w:t xml:space="preserve"> </w:t>
      </w:r>
      <w:r w:rsidRPr="007C3B41">
        <w:rPr>
          <w:spacing w:val="-1"/>
        </w:rPr>
        <w:t>quarterly</w:t>
      </w:r>
      <w:r w:rsidRPr="007C3B41">
        <w:rPr>
          <w:spacing w:val="-2"/>
        </w:rPr>
        <w:t xml:space="preserve"> </w:t>
      </w:r>
      <w:r w:rsidRPr="007C3B41">
        <w:t>meetings,</w:t>
      </w:r>
      <w:r w:rsidRPr="007C3B41">
        <w:rPr>
          <w:spacing w:val="-2"/>
        </w:rPr>
        <w:t xml:space="preserve"> </w:t>
      </w:r>
      <w:r w:rsidRPr="007C3B41">
        <w:rPr>
          <w:spacing w:val="-1"/>
        </w:rPr>
        <w:t>the</w:t>
      </w:r>
      <w:r w:rsidRPr="007C3B41">
        <w:rPr>
          <w:spacing w:val="-2"/>
        </w:rPr>
        <w:t xml:space="preserve"> </w:t>
      </w:r>
      <w:r w:rsidRPr="007C3B41">
        <w:t>MTA/OLTS</w:t>
      </w:r>
      <w:r w:rsidRPr="007C3B41">
        <w:rPr>
          <w:spacing w:val="-3"/>
        </w:rPr>
        <w:t xml:space="preserve"> </w:t>
      </w:r>
      <w:r w:rsidRPr="007C3B41">
        <w:t>will</w:t>
      </w:r>
      <w:r w:rsidRPr="007C3B41">
        <w:rPr>
          <w:spacing w:val="-1"/>
        </w:rPr>
        <w:t xml:space="preserve"> </w:t>
      </w:r>
      <w:r w:rsidRPr="007C3B41">
        <w:t>utilize</w:t>
      </w:r>
      <w:r w:rsidRPr="007C3B41">
        <w:rPr>
          <w:spacing w:val="-2"/>
        </w:rPr>
        <w:t xml:space="preserve"> </w:t>
      </w:r>
      <w:r w:rsidRPr="007C3B41">
        <w:rPr>
          <w:spacing w:val="-1"/>
        </w:rPr>
        <w:t>these</w:t>
      </w:r>
      <w:r w:rsidRPr="007C3B41">
        <w:rPr>
          <w:spacing w:val="-2"/>
        </w:rPr>
        <w:t xml:space="preserve"> </w:t>
      </w:r>
      <w:r w:rsidRPr="007C3B41">
        <w:t>additional</w:t>
      </w:r>
      <w:r w:rsidRPr="007C3B41">
        <w:rPr>
          <w:spacing w:val="28"/>
        </w:rPr>
        <w:t xml:space="preserve"> </w:t>
      </w:r>
      <w:r w:rsidRPr="007C3B41">
        <w:t xml:space="preserve">compliance </w:t>
      </w:r>
      <w:r w:rsidRPr="007C3B41">
        <w:rPr>
          <w:spacing w:val="-1"/>
        </w:rPr>
        <w:t>procedures</w:t>
      </w:r>
      <w:r w:rsidRPr="007C3B41">
        <w:rPr>
          <w:spacing w:val="1"/>
        </w:rPr>
        <w:t xml:space="preserve"> </w:t>
      </w:r>
      <w:r w:rsidRPr="007C3B41">
        <w:rPr>
          <w:spacing w:val="-1"/>
        </w:rPr>
        <w:t>at</w:t>
      </w:r>
      <w:r w:rsidRPr="007C3B41">
        <w:t xml:space="preserve"> </w:t>
      </w:r>
      <w:r w:rsidRPr="007C3B41">
        <w:rPr>
          <w:spacing w:val="-1"/>
        </w:rPr>
        <w:t>least</w:t>
      </w:r>
      <w:r w:rsidRPr="007C3B41">
        <w:t xml:space="preserve"> once</w:t>
      </w:r>
      <w:r w:rsidRPr="007C3B41">
        <w:rPr>
          <w:spacing w:val="1"/>
        </w:rPr>
        <w:t xml:space="preserve"> </w:t>
      </w:r>
      <w:r w:rsidRPr="007C3B41">
        <w:rPr>
          <w:spacing w:val="-1"/>
        </w:rPr>
        <w:t>(or</w:t>
      </w:r>
      <w:r w:rsidRPr="007C3B41">
        <w:t xml:space="preserve"> more often</w:t>
      </w:r>
      <w:r w:rsidRPr="007C3B41">
        <w:rPr>
          <w:spacing w:val="1"/>
        </w:rPr>
        <w:t xml:space="preserve"> </w:t>
      </w:r>
      <w:r w:rsidRPr="007C3B41">
        <w:rPr>
          <w:spacing w:val="-1"/>
        </w:rPr>
        <w:t>as</w:t>
      </w:r>
      <w:r w:rsidRPr="007C3B41">
        <w:t xml:space="preserve"> </w:t>
      </w:r>
      <w:r w:rsidRPr="007C3B41">
        <w:rPr>
          <w:spacing w:val="-1"/>
        </w:rPr>
        <w:t>needed)</w:t>
      </w:r>
      <w:r w:rsidRPr="007C3B41">
        <w:rPr>
          <w:spacing w:val="25"/>
          <w:w w:val="99"/>
        </w:rPr>
        <w:t xml:space="preserve"> </w:t>
      </w:r>
      <w:r w:rsidRPr="007C3B41">
        <w:t>during</w:t>
      </w:r>
      <w:r w:rsidRPr="007C3B41">
        <w:rPr>
          <w:spacing w:val="50"/>
        </w:rPr>
        <w:t xml:space="preserve"> </w:t>
      </w:r>
      <w:r w:rsidRPr="007C3B41">
        <w:rPr>
          <w:spacing w:val="-1"/>
        </w:rPr>
        <w:t>the</w:t>
      </w:r>
      <w:r w:rsidRPr="007C3B41">
        <w:rPr>
          <w:spacing w:val="52"/>
        </w:rPr>
        <w:t xml:space="preserve"> </w:t>
      </w:r>
      <w:r w:rsidRPr="007C3B41">
        <w:rPr>
          <w:spacing w:val="-1"/>
        </w:rPr>
        <w:t>quarterly</w:t>
      </w:r>
      <w:r w:rsidRPr="007C3B41">
        <w:rPr>
          <w:spacing w:val="51"/>
        </w:rPr>
        <w:t xml:space="preserve"> </w:t>
      </w:r>
      <w:r w:rsidRPr="007C3B41">
        <w:t>meeting</w:t>
      </w:r>
      <w:r w:rsidRPr="007C3B41">
        <w:rPr>
          <w:spacing w:val="51"/>
        </w:rPr>
        <w:t xml:space="preserve"> </w:t>
      </w:r>
      <w:r w:rsidRPr="007C3B41">
        <w:t>cycle:</w:t>
      </w:r>
      <w:r w:rsidRPr="007C3B41">
        <w:rPr>
          <w:spacing w:val="50"/>
        </w:rPr>
        <w:t xml:space="preserve"> </w:t>
      </w:r>
      <w:r w:rsidRPr="007C3B41">
        <w:t>review</w:t>
      </w:r>
      <w:r w:rsidRPr="007C3B41">
        <w:rPr>
          <w:spacing w:val="52"/>
        </w:rPr>
        <w:t xml:space="preserve"> </w:t>
      </w:r>
      <w:r w:rsidRPr="007C3B41">
        <w:t>outstanding</w:t>
      </w:r>
      <w:r w:rsidRPr="007C3B41">
        <w:rPr>
          <w:spacing w:val="50"/>
        </w:rPr>
        <w:t xml:space="preserve"> </w:t>
      </w:r>
      <w:r w:rsidRPr="007C3B41">
        <w:rPr>
          <w:spacing w:val="-1"/>
        </w:rPr>
        <w:t>FTA</w:t>
      </w:r>
      <w:r w:rsidRPr="007C3B41">
        <w:rPr>
          <w:spacing w:val="22"/>
          <w:w w:val="99"/>
        </w:rPr>
        <w:t xml:space="preserve"> </w:t>
      </w:r>
      <w:r w:rsidRPr="007C3B41">
        <w:t>funded</w:t>
      </w:r>
      <w:r w:rsidRPr="007C3B41">
        <w:rPr>
          <w:spacing w:val="33"/>
        </w:rPr>
        <w:t xml:space="preserve"> </w:t>
      </w:r>
      <w:r w:rsidRPr="007C3B41">
        <w:rPr>
          <w:spacing w:val="-1"/>
        </w:rPr>
        <w:t>procurements;</w:t>
      </w:r>
      <w:r w:rsidRPr="007C3B41">
        <w:rPr>
          <w:spacing w:val="34"/>
        </w:rPr>
        <w:t xml:space="preserve"> </w:t>
      </w:r>
      <w:r w:rsidRPr="007C3B41">
        <w:t>review</w:t>
      </w:r>
      <w:r w:rsidRPr="007C3B41">
        <w:rPr>
          <w:spacing w:val="34"/>
        </w:rPr>
        <w:t xml:space="preserve"> </w:t>
      </w:r>
      <w:r w:rsidRPr="007C3B41">
        <w:rPr>
          <w:spacing w:val="-1"/>
        </w:rPr>
        <w:t>current</w:t>
      </w:r>
      <w:r w:rsidRPr="007C3B41">
        <w:rPr>
          <w:spacing w:val="33"/>
        </w:rPr>
        <w:t xml:space="preserve"> </w:t>
      </w:r>
      <w:r w:rsidRPr="007C3B41">
        <w:rPr>
          <w:spacing w:val="-1"/>
        </w:rPr>
        <w:t>printed</w:t>
      </w:r>
      <w:r w:rsidRPr="007C3B41">
        <w:rPr>
          <w:spacing w:val="34"/>
        </w:rPr>
        <w:t xml:space="preserve"> </w:t>
      </w:r>
      <w:r w:rsidRPr="007C3B41">
        <w:rPr>
          <w:spacing w:val="-1"/>
        </w:rPr>
        <w:t>schedules</w:t>
      </w:r>
      <w:r w:rsidRPr="007C3B41">
        <w:rPr>
          <w:spacing w:val="34"/>
        </w:rPr>
        <w:t xml:space="preserve"> </w:t>
      </w:r>
      <w:r w:rsidRPr="007C3B41">
        <w:rPr>
          <w:spacing w:val="-1"/>
        </w:rPr>
        <w:t>and</w:t>
      </w:r>
      <w:r w:rsidRPr="007C3B41">
        <w:rPr>
          <w:spacing w:val="34"/>
        </w:rPr>
        <w:t xml:space="preserve"> </w:t>
      </w:r>
      <w:r w:rsidRPr="007C3B41">
        <w:rPr>
          <w:spacing w:val="-1"/>
        </w:rPr>
        <w:t>web</w:t>
      </w:r>
      <w:r w:rsidRPr="007C3B41">
        <w:rPr>
          <w:spacing w:val="38"/>
        </w:rPr>
        <w:t xml:space="preserve"> </w:t>
      </w:r>
      <w:r w:rsidRPr="007C3B41">
        <w:t>site</w:t>
      </w:r>
      <w:r w:rsidRPr="007C3B41">
        <w:rPr>
          <w:spacing w:val="51"/>
        </w:rPr>
        <w:t xml:space="preserve"> </w:t>
      </w:r>
      <w:r w:rsidRPr="007C3B41">
        <w:t>for</w:t>
      </w:r>
      <w:r w:rsidRPr="007C3B41">
        <w:rPr>
          <w:spacing w:val="52"/>
        </w:rPr>
        <w:t xml:space="preserve"> </w:t>
      </w:r>
      <w:r w:rsidRPr="007C3B41">
        <w:t>required</w:t>
      </w:r>
      <w:r w:rsidRPr="007C3B41">
        <w:rPr>
          <w:spacing w:val="52"/>
        </w:rPr>
        <w:t xml:space="preserve"> </w:t>
      </w:r>
      <w:r w:rsidRPr="007C3B41">
        <w:t>ADA,</w:t>
      </w:r>
      <w:r w:rsidRPr="007C3B41">
        <w:rPr>
          <w:spacing w:val="51"/>
        </w:rPr>
        <w:t xml:space="preserve"> </w:t>
      </w:r>
      <w:r w:rsidRPr="007C3B41">
        <w:t>Title</w:t>
      </w:r>
      <w:r w:rsidRPr="007C3B41">
        <w:rPr>
          <w:spacing w:val="52"/>
        </w:rPr>
        <w:t xml:space="preserve"> </w:t>
      </w:r>
      <w:r w:rsidRPr="007C3B41">
        <w:rPr>
          <w:spacing w:val="-1"/>
        </w:rPr>
        <w:t>VI</w:t>
      </w:r>
      <w:r w:rsidRPr="007C3B41">
        <w:rPr>
          <w:spacing w:val="52"/>
        </w:rPr>
        <w:t xml:space="preserve"> </w:t>
      </w:r>
      <w:r w:rsidRPr="007C3B41">
        <w:t>and</w:t>
      </w:r>
      <w:r w:rsidRPr="007C3B41">
        <w:rPr>
          <w:spacing w:val="51"/>
        </w:rPr>
        <w:t xml:space="preserve"> </w:t>
      </w:r>
      <w:r w:rsidRPr="007C3B41">
        <w:t>service</w:t>
      </w:r>
      <w:r w:rsidRPr="007C3B41">
        <w:rPr>
          <w:spacing w:val="52"/>
        </w:rPr>
        <w:t xml:space="preserve"> </w:t>
      </w:r>
      <w:r w:rsidRPr="007C3B41">
        <w:t>information;</w:t>
      </w:r>
      <w:r w:rsidRPr="007C3B41">
        <w:rPr>
          <w:spacing w:val="52"/>
        </w:rPr>
        <w:t xml:space="preserve"> </w:t>
      </w:r>
      <w:r w:rsidRPr="007C3B41">
        <w:t>review</w:t>
      </w:r>
      <w:r w:rsidRPr="007C3B41">
        <w:rPr>
          <w:spacing w:val="22"/>
          <w:w w:val="99"/>
        </w:rPr>
        <w:t xml:space="preserve"> </w:t>
      </w:r>
      <w:r w:rsidRPr="007C3B41">
        <w:t>status</w:t>
      </w:r>
      <w:r w:rsidRPr="007C3B41">
        <w:rPr>
          <w:spacing w:val="37"/>
        </w:rPr>
        <w:t xml:space="preserve"> </w:t>
      </w:r>
      <w:r w:rsidRPr="007C3B41">
        <w:t>of</w:t>
      </w:r>
      <w:r w:rsidRPr="007C3B41">
        <w:rPr>
          <w:spacing w:val="37"/>
        </w:rPr>
        <w:t xml:space="preserve"> </w:t>
      </w:r>
      <w:r w:rsidRPr="007C3B41">
        <w:rPr>
          <w:spacing w:val="-1"/>
        </w:rPr>
        <w:t>implementation</w:t>
      </w:r>
      <w:r w:rsidRPr="007C3B41">
        <w:rPr>
          <w:spacing w:val="38"/>
        </w:rPr>
        <w:t xml:space="preserve"> </w:t>
      </w:r>
      <w:r w:rsidRPr="007C3B41">
        <w:rPr>
          <w:spacing w:val="-1"/>
        </w:rPr>
        <w:t>actions</w:t>
      </w:r>
      <w:r w:rsidRPr="007C3B41">
        <w:rPr>
          <w:spacing w:val="38"/>
        </w:rPr>
        <w:t xml:space="preserve"> </w:t>
      </w:r>
      <w:r w:rsidRPr="007C3B41">
        <w:t>needed</w:t>
      </w:r>
      <w:r w:rsidRPr="007C3B41">
        <w:rPr>
          <w:spacing w:val="39"/>
        </w:rPr>
        <w:t xml:space="preserve"> </w:t>
      </w:r>
      <w:r w:rsidRPr="007C3B41">
        <w:t>to</w:t>
      </w:r>
      <w:r w:rsidRPr="007C3B41">
        <w:rPr>
          <w:spacing w:val="38"/>
        </w:rPr>
        <w:t xml:space="preserve"> </w:t>
      </w:r>
      <w:r w:rsidRPr="007C3B41">
        <w:t>resolve</w:t>
      </w:r>
      <w:r w:rsidRPr="007C3B41">
        <w:rPr>
          <w:spacing w:val="38"/>
        </w:rPr>
        <w:t xml:space="preserve"> </w:t>
      </w:r>
      <w:r w:rsidRPr="007C3B41">
        <w:t>identified</w:t>
      </w:r>
      <w:r w:rsidRPr="007C3B41">
        <w:rPr>
          <w:spacing w:val="25"/>
          <w:w w:val="99"/>
        </w:rPr>
        <w:t xml:space="preserve"> </w:t>
      </w:r>
      <w:r w:rsidRPr="007C3B41">
        <w:t>deficiencies</w:t>
      </w:r>
      <w:r w:rsidRPr="007C3B41">
        <w:rPr>
          <w:spacing w:val="-1"/>
        </w:rPr>
        <w:t>.</w:t>
      </w:r>
    </w:p>
    <w:p w14:paraId="3AC04822" w14:textId="77777777" w:rsidR="00B4080D" w:rsidRPr="007C3B41" w:rsidRDefault="00B4080D">
      <w:pPr>
        <w:pStyle w:val="BodyText"/>
        <w:kinsoku w:val="0"/>
        <w:overflowPunct w:val="0"/>
        <w:spacing w:before="1"/>
        <w:ind w:left="0"/>
      </w:pPr>
    </w:p>
    <w:p w14:paraId="7D9C24E7" w14:textId="6C2F36EE" w:rsidR="00B4080D" w:rsidRPr="007C3B41" w:rsidRDefault="00B4080D">
      <w:pPr>
        <w:pStyle w:val="BodyText"/>
        <w:numPr>
          <w:ilvl w:val="0"/>
          <w:numId w:val="4"/>
        </w:numPr>
        <w:tabs>
          <w:tab w:val="left" w:pos="2320"/>
        </w:tabs>
        <w:kinsoku w:val="0"/>
        <w:overflowPunct w:val="0"/>
        <w:ind w:right="257"/>
        <w:jc w:val="both"/>
      </w:pPr>
      <w:r w:rsidRPr="007C3B41">
        <w:rPr>
          <w:b/>
          <w:bCs/>
          <w:u w:val="single"/>
        </w:rPr>
        <w:t>Annual</w:t>
      </w:r>
      <w:r w:rsidRPr="007C3B41">
        <w:rPr>
          <w:b/>
          <w:bCs/>
          <w:spacing w:val="-8"/>
          <w:u w:val="single"/>
        </w:rPr>
        <w:t xml:space="preserve"> </w:t>
      </w:r>
      <w:r w:rsidRPr="007C3B41">
        <w:rPr>
          <w:b/>
          <w:bCs/>
          <w:u w:val="single"/>
        </w:rPr>
        <w:t>Subrecipient</w:t>
      </w:r>
      <w:r w:rsidRPr="007C3B41">
        <w:rPr>
          <w:b/>
          <w:bCs/>
          <w:spacing w:val="-8"/>
          <w:u w:val="single"/>
        </w:rPr>
        <w:t xml:space="preserve"> </w:t>
      </w:r>
      <w:r w:rsidRPr="007C3B41">
        <w:rPr>
          <w:b/>
          <w:bCs/>
          <w:u w:val="single"/>
        </w:rPr>
        <w:t>Submittal</w:t>
      </w:r>
      <w:r w:rsidRPr="007C3B41">
        <w:rPr>
          <w:b/>
          <w:bCs/>
          <w:spacing w:val="-9"/>
          <w:u w:val="single"/>
        </w:rPr>
        <w:t xml:space="preserve"> </w:t>
      </w:r>
      <w:r w:rsidRPr="007C3B41">
        <w:rPr>
          <w:b/>
          <w:bCs/>
          <w:u w:val="single"/>
        </w:rPr>
        <w:t>of</w:t>
      </w:r>
      <w:r w:rsidRPr="007C3B41">
        <w:rPr>
          <w:b/>
          <w:bCs/>
          <w:spacing w:val="-7"/>
          <w:u w:val="single"/>
        </w:rPr>
        <w:t xml:space="preserve"> </w:t>
      </w:r>
      <w:r w:rsidR="0002285B" w:rsidRPr="007C3B41">
        <w:rPr>
          <w:b/>
          <w:bCs/>
          <w:u w:val="single"/>
        </w:rPr>
        <w:t>Single</w:t>
      </w:r>
      <w:r w:rsidRPr="007C3B41">
        <w:rPr>
          <w:b/>
          <w:bCs/>
          <w:spacing w:val="-7"/>
          <w:u w:val="single"/>
        </w:rPr>
        <w:t xml:space="preserve"> </w:t>
      </w:r>
      <w:r w:rsidRPr="007C3B41">
        <w:rPr>
          <w:b/>
          <w:bCs/>
          <w:spacing w:val="-1"/>
          <w:u w:val="single"/>
        </w:rPr>
        <w:t>Audits</w:t>
      </w:r>
      <w:r w:rsidRPr="007C3B41">
        <w:rPr>
          <w:spacing w:val="-1"/>
          <w:u w:val="single"/>
        </w:rPr>
        <w:t>.</w:t>
      </w:r>
      <w:r w:rsidRPr="007C3B41">
        <w:rPr>
          <w:spacing w:val="46"/>
          <w:u w:val="single"/>
        </w:rPr>
        <w:t xml:space="preserve"> </w:t>
      </w:r>
      <w:r w:rsidRPr="007C3B41">
        <w:t>MTA/OLTS</w:t>
      </w:r>
      <w:r w:rsidRPr="007C3B41">
        <w:rPr>
          <w:spacing w:val="-7"/>
        </w:rPr>
        <w:t xml:space="preserve"> </w:t>
      </w:r>
      <w:r w:rsidRPr="007C3B41">
        <w:t>will</w:t>
      </w:r>
      <w:r w:rsidRPr="007C3B41">
        <w:rPr>
          <w:spacing w:val="25"/>
        </w:rPr>
        <w:t xml:space="preserve"> </w:t>
      </w:r>
      <w:r w:rsidRPr="007C3B41">
        <w:t>require</w:t>
      </w:r>
      <w:r w:rsidRPr="007C3B41">
        <w:rPr>
          <w:spacing w:val="21"/>
        </w:rPr>
        <w:t xml:space="preserve"> </w:t>
      </w:r>
      <w:r w:rsidRPr="007C3B41">
        <w:t>annual</w:t>
      </w:r>
      <w:r w:rsidRPr="007C3B41">
        <w:rPr>
          <w:spacing w:val="21"/>
        </w:rPr>
        <w:t xml:space="preserve"> </w:t>
      </w:r>
      <w:r w:rsidRPr="007C3B41">
        <w:rPr>
          <w:spacing w:val="-1"/>
        </w:rPr>
        <w:t>submittal</w:t>
      </w:r>
      <w:r w:rsidRPr="007C3B41">
        <w:rPr>
          <w:spacing w:val="21"/>
        </w:rPr>
        <w:t xml:space="preserve"> </w:t>
      </w:r>
      <w:r w:rsidRPr="007C3B41">
        <w:t>of</w:t>
      </w:r>
      <w:r w:rsidRPr="007C3B41">
        <w:rPr>
          <w:spacing w:val="21"/>
        </w:rPr>
        <w:t xml:space="preserve"> </w:t>
      </w:r>
      <w:r w:rsidRPr="007C3B41">
        <w:t>each</w:t>
      </w:r>
      <w:r w:rsidRPr="007C3B41">
        <w:rPr>
          <w:spacing w:val="21"/>
        </w:rPr>
        <w:t xml:space="preserve"> </w:t>
      </w:r>
      <w:r w:rsidRPr="007C3B41">
        <w:t>subrecipient’s</w:t>
      </w:r>
      <w:r w:rsidRPr="007C3B41">
        <w:rPr>
          <w:spacing w:val="20"/>
        </w:rPr>
        <w:t xml:space="preserve"> </w:t>
      </w:r>
      <w:r w:rsidR="0002285B" w:rsidRPr="007C3B41">
        <w:t>Single Audit conducted in accordance with 2 CFR Part 200 Subpart F</w:t>
      </w:r>
      <w:r w:rsidRPr="007C3B41">
        <w:t>,</w:t>
      </w:r>
      <w:r w:rsidRPr="007C3B41">
        <w:rPr>
          <w:spacing w:val="21"/>
        </w:rPr>
        <w:t xml:space="preserve"> </w:t>
      </w:r>
      <w:r w:rsidRPr="007C3B41">
        <w:t>will</w:t>
      </w:r>
      <w:r w:rsidRPr="007C3B41">
        <w:rPr>
          <w:spacing w:val="21"/>
        </w:rPr>
        <w:t xml:space="preserve"> </w:t>
      </w:r>
      <w:r w:rsidRPr="007C3B41">
        <w:t>review</w:t>
      </w:r>
      <w:r w:rsidRPr="007C3B41">
        <w:rPr>
          <w:spacing w:val="24"/>
          <w:w w:val="99"/>
        </w:rPr>
        <w:t xml:space="preserve"> </w:t>
      </w:r>
      <w:r w:rsidRPr="007C3B41">
        <w:rPr>
          <w:spacing w:val="-1"/>
        </w:rPr>
        <w:t>the</w:t>
      </w:r>
      <w:r w:rsidRPr="007C3B41">
        <w:rPr>
          <w:spacing w:val="22"/>
        </w:rPr>
        <w:t xml:space="preserve"> </w:t>
      </w:r>
      <w:r w:rsidRPr="007C3B41">
        <w:t>audits</w:t>
      </w:r>
      <w:r w:rsidRPr="007C3B41">
        <w:rPr>
          <w:spacing w:val="25"/>
        </w:rPr>
        <w:t xml:space="preserve"> </w:t>
      </w:r>
      <w:r w:rsidRPr="007C3B41">
        <w:t>findings,</w:t>
      </w:r>
      <w:r w:rsidRPr="007C3B41">
        <w:rPr>
          <w:spacing w:val="23"/>
        </w:rPr>
        <w:t xml:space="preserve"> </w:t>
      </w:r>
      <w:r w:rsidRPr="007C3B41">
        <w:t>and</w:t>
      </w:r>
      <w:r w:rsidRPr="007C3B41">
        <w:rPr>
          <w:spacing w:val="22"/>
        </w:rPr>
        <w:t xml:space="preserve"> </w:t>
      </w:r>
      <w:r w:rsidRPr="007C3B41">
        <w:t>will</w:t>
      </w:r>
      <w:r w:rsidRPr="007C3B41">
        <w:rPr>
          <w:spacing w:val="21"/>
        </w:rPr>
        <w:t xml:space="preserve"> </w:t>
      </w:r>
      <w:r w:rsidRPr="007C3B41">
        <w:t>follow-up</w:t>
      </w:r>
      <w:r w:rsidRPr="007C3B41">
        <w:rPr>
          <w:spacing w:val="23"/>
        </w:rPr>
        <w:t xml:space="preserve"> </w:t>
      </w:r>
      <w:r w:rsidRPr="007C3B41">
        <w:t>weekly</w:t>
      </w:r>
      <w:r w:rsidRPr="007C3B41">
        <w:rPr>
          <w:spacing w:val="22"/>
        </w:rPr>
        <w:t xml:space="preserve"> </w:t>
      </w:r>
      <w:r w:rsidRPr="007C3B41">
        <w:t>with</w:t>
      </w:r>
      <w:r w:rsidRPr="007C3B41">
        <w:rPr>
          <w:spacing w:val="23"/>
        </w:rPr>
        <w:t xml:space="preserve"> </w:t>
      </w:r>
      <w:r w:rsidRPr="007C3B41">
        <w:t>each</w:t>
      </w:r>
      <w:r w:rsidRPr="007C3B41">
        <w:rPr>
          <w:spacing w:val="21"/>
          <w:w w:val="99"/>
        </w:rPr>
        <w:t xml:space="preserve"> </w:t>
      </w:r>
      <w:r w:rsidRPr="007C3B41">
        <w:rPr>
          <w:spacing w:val="-1"/>
        </w:rPr>
        <w:t>subrecipient</w:t>
      </w:r>
      <w:r w:rsidRPr="007C3B41">
        <w:rPr>
          <w:spacing w:val="55"/>
        </w:rPr>
        <w:t xml:space="preserve"> </w:t>
      </w:r>
      <w:r w:rsidRPr="007C3B41">
        <w:rPr>
          <w:spacing w:val="-1"/>
        </w:rPr>
        <w:t>to</w:t>
      </w:r>
      <w:r w:rsidRPr="007C3B41">
        <w:rPr>
          <w:spacing w:val="56"/>
        </w:rPr>
        <w:t xml:space="preserve"> </w:t>
      </w:r>
      <w:r w:rsidRPr="007C3B41">
        <w:t>ensure</w:t>
      </w:r>
      <w:r w:rsidRPr="007C3B41">
        <w:rPr>
          <w:spacing w:val="56"/>
        </w:rPr>
        <w:t xml:space="preserve"> </w:t>
      </w:r>
      <w:r w:rsidRPr="007C3B41">
        <w:rPr>
          <w:spacing w:val="-1"/>
        </w:rPr>
        <w:t>their</w:t>
      </w:r>
      <w:r w:rsidRPr="007C3B41">
        <w:rPr>
          <w:spacing w:val="56"/>
        </w:rPr>
        <w:t xml:space="preserve"> </w:t>
      </w:r>
      <w:r w:rsidRPr="007C3B41">
        <w:t>compliance</w:t>
      </w:r>
      <w:r w:rsidRPr="007C3B41">
        <w:rPr>
          <w:spacing w:val="56"/>
        </w:rPr>
        <w:t xml:space="preserve"> </w:t>
      </w:r>
      <w:r w:rsidRPr="007C3B41">
        <w:t>with</w:t>
      </w:r>
      <w:r w:rsidRPr="007C3B41">
        <w:rPr>
          <w:spacing w:val="56"/>
        </w:rPr>
        <w:t xml:space="preserve"> </w:t>
      </w:r>
      <w:r w:rsidRPr="007C3B41">
        <w:t>any</w:t>
      </w:r>
      <w:r w:rsidRPr="007C3B41">
        <w:rPr>
          <w:spacing w:val="56"/>
        </w:rPr>
        <w:t xml:space="preserve"> </w:t>
      </w:r>
      <w:r w:rsidRPr="007C3B41">
        <w:rPr>
          <w:spacing w:val="-1"/>
        </w:rPr>
        <w:t>transit</w:t>
      </w:r>
      <w:r w:rsidRPr="007C3B41">
        <w:rPr>
          <w:spacing w:val="56"/>
        </w:rPr>
        <w:t xml:space="preserve"> </w:t>
      </w:r>
      <w:r w:rsidRPr="007C3B41">
        <w:t>related</w:t>
      </w:r>
      <w:r w:rsidRPr="007C3B41">
        <w:rPr>
          <w:spacing w:val="29"/>
        </w:rPr>
        <w:t xml:space="preserve"> </w:t>
      </w:r>
      <w:r w:rsidRPr="007C3B41">
        <w:t>findings</w:t>
      </w:r>
      <w:r w:rsidRPr="007C3B41">
        <w:rPr>
          <w:spacing w:val="-5"/>
        </w:rPr>
        <w:t xml:space="preserve"> </w:t>
      </w:r>
      <w:r w:rsidRPr="007C3B41">
        <w:t>within</w:t>
      </w:r>
      <w:r w:rsidRPr="007C3B41">
        <w:rPr>
          <w:spacing w:val="-6"/>
        </w:rPr>
        <w:t xml:space="preserve"> </w:t>
      </w:r>
      <w:r w:rsidRPr="007C3B41">
        <w:t>90</w:t>
      </w:r>
      <w:r w:rsidRPr="007C3B41">
        <w:rPr>
          <w:spacing w:val="-5"/>
        </w:rPr>
        <w:t xml:space="preserve"> </w:t>
      </w:r>
      <w:r w:rsidRPr="007C3B41">
        <w:t>days.</w:t>
      </w:r>
    </w:p>
    <w:p w14:paraId="6A40A8FA" w14:textId="77777777" w:rsidR="00B4080D" w:rsidRPr="007C3B41" w:rsidRDefault="00B4080D">
      <w:pPr>
        <w:pStyle w:val="BodyText"/>
        <w:kinsoku w:val="0"/>
        <w:overflowPunct w:val="0"/>
        <w:spacing w:before="12"/>
        <w:ind w:left="0"/>
      </w:pPr>
    </w:p>
    <w:p w14:paraId="4D9F70C9" w14:textId="250F062F" w:rsidR="00B4080D" w:rsidRPr="007C3B41" w:rsidRDefault="00B4080D">
      <w:pPr>
        <w:pStyle w:val="BodyText"/>
        <w:numPr>
          <w:ilvl w:val="0"/>
          <w:numId w:val="4"/>
        </w:numPr>
        <w:tabs>
          <w:tab w:val="left" w:pos="2320"/>
        </w:tabs>
        <w:kinsoku w:val="0"/>
        <w:overflowPunct w:val="0"/>
        <w:ind w:right="257"/>
        <w:jc w:val="both"/>
      </w:pPr>
      <w:r w:rsidRPr="007C3B41">
        <w:rPr>
          <w:b/>
          <w:bCs/>
          <w:u w:val="single"/>
        </w:rPr>
        <w:t>Annual</w:t>
      </w:r>
      <w:r w:rsidRPr="007C3B41">
        <w:rPr>
          <w:b/>
          <w:bCs/>
          <w:spacing w:val="21"/>
          <w:u w:val="single"/>
        </w:rPr>
        <w:t xml:space="preserve"> </w:t>
      </w:r>
      <w:r w:rsidRPr="007C3B41">
        <w:rPr>
          <w:b/>
          <w:bCs/>
          <w:u w:val="single"/>
        </w:rPr>
        <w:t>Submittal</w:t>
      </w:r>
      <w:r w:rsidRPr="007C3B41">
        <w:rPr>
          <w:b/>
          <w:bCs/>
          <w:spacing w:val="21"/>
          <w:u w:val="single"/>
        </w:rPr>
        <w:t xml:space="preserve"> </w:t>
      </w:r>
      <w:r w:rsidRPr="007C3B41">
        <w:rPr>
          <w:b/>
          <w:bCs/>
          <w:u w:val="single"/>
        </w:rPr>
        <w:t>of</w:t>
      </w:r>
      <w:r w:rsidRPr="007C3B41">
        <w:rPr>
          <w:b/>
          <w:bCs/>
          <w:spacing w:val="22"/>
          <w:u w:val="single"/>
        </w:rPr>
        <w:t xml:space="preserve"> </w:t>
      </w:r>
      <w:r w:rsidRPr="007C3B41">
        <w:rPr>
          <w:b/>
          <w:bCs/>
          <w:u w:val="single"/>
        </w:rPr>
        <w:t>Subrecipient’s</w:t>
      </w:r>
      <w:r w:rsidRPr="007C3B41">
        <w:rPr>
          <w:b/>
          <w:bCs/>
          <w:spacing w:val="21"/>
          <w:u w:val="single"/>
        </w:rPr>
        <w:t xml:space="preserve"> </w:t>
      </w:r>
      <w:r w:rsidRPr="007C3B41">
        <w:rPr>
          <w:b/>
          <w:bCs/>
          <w:u w:val="single"/>
        </w:rPr>
        <w:t>Grant</w:t>
      </w:r>
      <w:r w:rsidRPr="007C3B41">
        <w:rPr>
          <w:b/>
          <w:bCs/>
          <w:spacing w:val="21"/>
          <w:u w:val="single"/>
        </w:rPr>
        <w:t xml:space="preserve"> </w:t>
      </w:r>
      <w:r w:rsidRPr="007C3B41">
        <w:rPr>
          <w:b/>
          <w:bCs/>
          <w:spacing w:val="-1"/>
          <w:u w:val="single"/>
        </w:rPr>
        <w:t>Applications</w:t>
      </w:r>
      <w:r w:rsidRPr="007C3B41">
        <w:rPr>
          <w:spacing w:val="-1"/>
          <w:u w:val="single"/>
        </w:rPr>
        <w:t>.</w:t>
      </w:r>
      <w:r w:rsidRPr="007C3B41">
        <w:rPr>
          <w:spacing w:val="28"/>
        </w:rPr>
        <w:t xml:space="preserve"> </w:t>
      </w:r>
      <w:r w:rsidRPr="007C3B41">
        <w:t>Annually</w:t>
      </w:r>
      <w:r w:rsidRPr="007C3B41">
        <w:rPr>
          <w:spacing w:val="37"/>
        </w:rPr>
        <w:t xml:space="preserve"> </w:t>
      </w:r>
      <w:r w:rsidRPr="007C3B41">
        <w:rPr>
          <w:spacing w:val="-1"/>
        </w:rPr>
        <w:t>the</w:t>
      </w:r>
      <w:r w:rsidRPr="007C3B41">
        <w:rPr>
          <w:spacing w:val="39"/>
        </w:rPr>
        <w:t xml:space="preserve"> </w:t>
      </w:r>
      <w:r w:rsidRPr="007C3B41">
        <w:t>MTA/OLTS</w:t>
      </w:r>
      <w:r w:rsidRPr="007C3B41">
        <w:rPr>
          <w:spacing w:val="38"/>
        </w:rPr>
        <w:t xml:space="preserve"> </w:t>
      </w:r>
      <w:r w:rsidRPr="007C3B41">
        <w:t>requires</w:t>
      </w:r>
      <w:r w:rsidRPr="007C3B41">
        <w:rPr>
          <w:spacing w:val="39"/>
        </w:rPr>
        <w:t xml:space="preserve"> </w:t>
      </w:r>
      <w:r w:rsidRPr="007C3B41">
        <w:t>each</w:t>
      </w:r>
      <w:r w:rsidRPr="007C3B41">
        <w:rPr>
          <w:spacing w:val="39"/>
        </w:rPr>
        <w:t xml:space="preserve"> </w:t>
      </w:r>
      <w:r w:rsidRPr="007C3B41">
        <w:t>subrecipient</w:t>
      </w:r>
      <w:r w:rsidRPr="007C3B41">
        <w:rPr>
          <w:spacing w:val="37"/>
        </w:rPr>
        <w:t xml:space="preserve"> </w:t>
      </w:r>
      <w:r w:rsidRPr="007C3B41">
        <w:rPr>
          <w:spacing w:val="-1"/>
        </w:rPr>
        <w:t>to</w:t>
      </w:r>
      <w:r w:rsidRPr="007C3B41">
        <w:rPr>
          <w:spacing w:val="39"/>
        </w:rPr>
        <w:t xml:space="preserve"> </w:t>
      </w:r>
      <w:r w:rsidRPr="007C3B41">
        <w:t>submit</w:t>
      </w:r>
      <w:r w:rsidRPr="007C3B41">
        <w:rPr>
          <w:spacing w:val="37"/>
        </w:rPr>
        <w:t xml:space="preserve"> </w:t>
      </w:r>
      <w:r w:rsidRPr="007C3B41">
        <w:t>a</w:t>
      </w:r>
      <w:r w:rsidRPr="007C3B41">
        <w:rPr>
          <w:spacing w:val="22"/>
        </w:rPr>
        <w:t xml:space="preserve"> </w:t>
      </w:r>
      <w:r w:rsidRPr="007C3B41">
        <w:rPr>
          <w:spacing w:val="-1"/>
        </w:rPr>
        <w:t>grant</w:t>
      </w:r>
      <w:r w:rsidRPr="007C3B41">
        <w:rPr>
          <w:spacing w:val="38"/>
        </w:rPr>
        <w:t xml:space="preserve"> </w:t>
      </w:r>
      <w:r w:rsidRPr="007C3B41">
        <w:rPr>
          <w:spacing w:val="-1"/>
        </w:rPr>
        <w:t>application</w:t>
      </w:r>
      <w:r w:rsidRPr="007C3B41">
        <w:rPr>
          <w:spacing w:val="38"/>
        </w:rPr>
        <w:t xml:space="preserve"> </w:t>
      </w:r>
      <w:r w:rsidRPr="007C3B41">
        <w:rPr>
          <w:spacing w:val="-1"/>
        </w:rPr>
        <w:t>providing</w:t>
      </w:r>
      <w:r w:rsidRPr="007C3B41">
        <w:rPr>
          <w:spacing w:val="39"/>
        </w:rPr>
        <w:t xml:space="preserve"> </w:t>
      </w:r>
      <w:r w:rsidRPr="007C3B41">
        <w:rPr>
          <w:spacing w:val="-1"/>
        </w:rPr>
        <w:t>detailed</w:t>
      </w:r>
      <w:r w:rsidRPr="007C3B41">
        <w:rPr>
          <w:spacing w:val="38"/>
        </w:rPr>
        <w:t xml:space="preserve"> </w:t>
      </w:r>
      <w:r w:rsidRPr="007C3B41">
        <w:rPr>
          <w:spacing w:val="-1"/>
        </w:rPr>
        <w:t>program</w:t>
      </w:r>
      <w:r w:rsidRPr="007C3B41">
        <w:rPr>
          <w:spacing w:val="38"/>
        </w:rPr>
        <w:t xml:space="preserve"> </w:t>
      </w:r>
      <w:r w:rsidRPr="007C3B41">
        <w:rPr>
          <w:spacing w:val="-1"/>
        </w:rPr>
        <w:t>description</w:t>
      </w:r>
      <w:r w:rsidRPr="007C3B41">
        <w:rPr>
          <w:spacing w:val="38"/>
        </w:rPr>
        <w:t xml:space="preserve"> </w:t>
      </w:r>
      <w:r w:rsidRPr="007C3B41">
        <w:t>and</w:t>
      </w:r>
      <w:r w:rsidRPr="007C3B41">
        <w:rPr>
          <w:spacing w:val="27"/>
          <w:w w:val="99"/>
        </w:rPr>
        <w:t xml:space="preserve"> </w:t>
      </w:r>
      <w:r w:rsidRPr="007C3B41">
        <w:t>information</w:t>
      </w:r>
      <w:r w:rsidRPr="007C3B41">
        <w:rPr>
          <w:spacing w:val="42"/>
        </w:rPr>
        <w:t xml:space="preserve"> </w:t>
      </w:r>
      <w:r w:rsidRPr="007C3B41">
        <w:t>demonstrating</w:t>
      </w:r>
      <w:r w:rsidRPr="007C3B41">
        <w:rPr>
          <w:spacing w:val="42"/>
        </w:rPr>
        <w:t xml:space="preserve"> </w:t>
      </w:r>
      <w:r w:rsidRPr="007C3B41">
        <w:rPr>
          <w:spacing w:val="-1"/>
        </w:rPr>
        <w:t>compliance</w:t>
      </w:r>
      <w:r w:rsidRPr="007C3B41">
        <w:rPr>
          <w:spacing w:val="43"/>
        </w:rPr>
        <w:t xml:space="preserve"> </w:t>
      </w:r>
      <w:r w:rsidRPr="007C3B41">
        <w:t>with</w:t>
      </w:r>
      <w:r w:rsidRPr="007C3B41">
        <w:rPr>
          <w:spacing w:val="43"/>
        </w:rPr>
        <w:t xml:space="preserve"> </w:t>
      </w:r>
      <w:r w:rsidRPr="007C3B41">
        <w:rPr>
          <w:spacing w:val="-1"/>
        </w:rPr>
        <w:t>federal</w:t>
      </w:r>
      <w:r w:rsidRPr="007C3B41">
        <w:rPr>
          <w:spacing w:val="43"/>
        </w:rPr>
        <w:t xml:space="preserve"> </w:t>
      </w:r>
      <w:r w:rsidRPr="007C3B41">
        <w:rPr>
          <w:spacing w:val="-1"/>
        </w:rPr>
        <w:t>and</w:t>
      </w:r>
      <w:r w:rsidRPr="007C3B41">
        <w:rPr>
          <w:spacing w:val="43"/>
        </w:rPr>
        <w:t xml:space="preserve"> </w:t>
      </w:r>
      <w:r w:rsidRPr="007C3B41">
        <w:t>state</w:t>
      </w:r>
      <w:r w:rsidRPr="007C3B41">
        <w:rPr>
          <w:spacing w:val="27"/>
        </w:rPr>
        <w:t xml:space="preserve"> </w:t>
      </w:r>
      <w:r w:rsidRPr="007C3B41">
        <w:rPr>
          <w:spacing w:val="-1"/>
        </w:rPr>
        <w:t>requirements,</w:t>
      </w:r>
      <w:r w:rsidRPr="007C3B41">
        <w:rPr>
          <w:spacing w:val="4"/>
        </w:rPr>
        <w:t xml:space="preserve"> </w:t>
      </w:r>
      <w:r w:rsidRPr="007C3B41">
        <w:t>certifications</w:t>
      </w:r>
      <w:r w:rsidRPr="007C3B41">
        <w:rPr>
          <w:spacing w:val="3"/>
        </w:rPr>
        <w:t xml:space="preserve"> </w:t>
      </w:r>
      <w:r w:rsidRPr="007C3B41">
        <w:rPr>
          <w:spacing w:val="-1"/>
        </w:rPr>
        <w:t>and</w:t>
      </w:r>
      <w:r w:rsidRPr="007C3B41">
        <w:rPr>
          <w:spacing w:val="5"/>
        </w:rPr>
        <w:t xml:space="preserve"> </w:t>
      </w:r>
      <w:r w:rsidRPr="007C3B41">
        <w:t>assurances</w:t>
      </w:r>
      <w:r w:rsidRPr="007C3B41">
        <w:rPr>
          <w:spacing w:val="-1"/>
        </w:rPr>
        <w:t>.</w:t>
      </w:r>
    </w:p>
    <w:p w14:paraId="78B6B36C" w14:textId="77777777" w:rsidR="00B4080D" w:rsidRPr="007C3B41" w:rsidRDefault="00B4080D">
      <w:pPr>
        <w:pStyle w:val="BodyText"/>
        <w:kinsoku w:val="0"/>
        <w:overflowPunct w:val="0"/>
        <w:spacing w:before="3"/>
        <w:ind w:left="0"/>
      </w:pPr>
    </w:p>
    <w:p w14:paraId="3409745C" w14:textId="33B45B92" w:rsidR="00B4080D" w:rsidRPr="007C3B41" w:rsidRDefault="00B4080D" w:rsidP="00386B0B">
      <w:pPr>
        <w:pStyle w:val="BodyText"/>
        <w:numPr>
          <w:ilvl w:val="0"/>
          <w:numId w:val="4"/>
        </w:numPr>
        <w:tabs>
          <w:tab w:val="left" w:pos="2320"/>
        </w:tabs>
        <w:kinsoku w:val="0"/>
        <w:overflowPunct w:val="0"/>
        <w:spacing w:line="238" w:lineRule="auto"/>
        <w:ind w:right="256"/>
        <w:jc w:val="both"/>
      </w:pPr>
      <w:r w:rsidRPr="007C3B41">
        <w:rPr>
          <w:b/>
          <w:bCs/>
          <w:spacing w:val="-1"/>
          <w:u w:val="single"/>
        </w:rPr>
        <w:t>Identification</w:t>
      </w:r>
      <w:r w:rsidRPr="007C3B41">
        <w:rPr>
          <w:b/>
          <w:bCs/>
          <w:spacing w:val="54"/>
          <w:u w:val="single"/>
        </w:rPr>
        <w:t xml:space="preserve"> </w:t>
      </w:r>
      <w:r w:rsidRPr="007C3B41">
        <w:rPr>
          <w:b/>
          <w:bCs/>
          <w:spacing w:val="-1"/>
          <w:u w:val="single"/>
        </w:rPr>
        <w:t>of</w:t>
      </w:r>
      <w:r w:rsidRPr="007C3B41">
        <w:rPr>
          <w:b/>
          <w:bCs/>
          <w:spacing w:val="54"/>
          <w:u w:val="single"/>
        </w:rPr>
        <w:t xml:space="preserve"> </w:t>
      </w:r>
      <w:r w:rsidRPr="007C3B41">
        <w:rPr>
          <w:b/>
          <w:bCs/>
          <w:u w:val="single"/>
        </w:rPr>
        <w:t>Subrecipient’s</w:t>
      </w:r>
      <w:r w:rsidRPr="007C3B41">
        <w:rPr>
          <w:b/>
          <w:bCs/>
          <w:spacing w:val="53"/>
          <w:u w:val="single"/>
        </w:rPr>
        <w:t xml:space="preserve"> </w:t>
      </w:r>
      <w:r w:rsidRPr="007C3B41">
        <w:rPr>
          <w:b/>
          <w:bCs/>
          <w:spacing w:val="-1"/>
          <w:u w:val="single"/>
        </w:rPr>
        <w:t>Common</w:t>
      </w:r>
      <w:r w:rsidRPr="007C3B41">
        <w:rPr>
          <w:b/>
          <w:bCs/>
          <w:spacing w:val="54"/>
          <w:u w:val="single"/>
        </w:rPr>
        <w:t xml:space="preserve"> </w:t>
      </w:r>
      <w:r w:rsidRPr="007C3B41">
        <w:rPr>
          <w:b/>
          <w:bCs/>
          <w:u w:val="single"/>
        </w:rPr>
        <w:t>and</w:t>
      </w:r>
      <w:r w:rsidRPr="007C3B41">
        <w:rPr>
          <w:b/>
          <w:bCs/>
          <w:spacing w:val="54"/>
          <w:u w:val="single"/>
        </w:rPr>
        <w:t xml:space="preserve"> </w:t>
      </w:r>
      <w:r w:rsidRPr="007C3B41">
        <w:rPr>
          <w:b/>
          <w:bCs/>
          <w:u w:val="single"/>
        </w:rPr>
        <w:t>Program-specific</w:t>
      </w:r>
      <w:r w:rsidRPr="007C3B41">
        <w:rPr>
          <w:b/>
          <w:bCs/>
        </w:rPr>
        <w:t xml:space="preserve"> </w:t>
      </w:r>
      <w:r w:rsidRPr="007C3B41">
        <w:rPr>
          <w:b/>
          <w:bCs/>
          <w:w w:val="99"/>
        </w:rPr>
        <w:t xml:space="preserve"> </w:t>
      </w:r>
      <w:r w:rsidRPr="007C3B41">
        <w:rPr>
          <w:b/>
          <w:bCs/>
          <w:u w:val="single"/>
        </w:rPr>
        <w:t>Deficiencies</w:t>
      </w:r>
      <w:r w:rsidRPr="007C3B41">
        <w:t>.</w:t>
      </w:r>
      <w:r w:rsidRPr="007C3B41">
        <w:rPr>
          <w:spacing w:val="8"/>
        </w:rPr>
        <w:t xml:space="preserve"> </w:t>
      </w:r>
      <w:r w:rsidRPr="007C3B41">
        <w:rPr>
          <w:spacing w:val="-1"/>
        </w:rPr>
        <w:t>On</w:t>
      </w:r>
      <w:r w:rsidRPr="007C3B41">
        <w:rPr>
          <w:spacing w:val="5"/>
        </w:rPr>
        <w:t xml:space="preserve"> </w:t>
      </w:r>
      <w:r w:rsidRPr="007C3B41">
        <w:rPr>
          <w:spacing w:val="-1"/>
        </w:rPr>
        <w:t>an</w:t>
      </w:r>
      <w:r w:rsidRPr="007C3B41">
        <w:rPr>
          <w:spacing w:val="4"/>
        </w:rPr>
        <w:t xml:space="preserve"> </w:t>
      </w:r>
      <w:r w:rsidRPr="007C3B41">
        <w:t>ongoing</w:t>
      </w:r>
      <w:r w:rsidRPr="007C3B41">
        <w:rPr>
          <w:spacing w:val="4"/>
        </w:rPr>
        <w:t xml:space="preserve"> </w:t>
      </w:r>
      <w:r w:rsidRPr="007C3B41">
        <w:rPr>
          <w:spacing w:val="-1"/>
        </w:rPr>
        <w:t>basis,</w:t>
      </w:r>
      <w:r w:rsidRPr="007C3B41">
        <w:rPr>
          <w:spacing w:val="5"/>
        </w:rPr>
        <w:t xml:space="preserve"> </w:t>
      </w:r>
      <w:r w:rsidRPr="007C3B41">
        <w:rPr>
          <w:spacing w:val="-1"/>
        </w:rPr>
        <w:t>the</w:t>
      </w:r>
      <w:r w:rsidRPr="007C3B41">
        <w:rPr>
          <w:spacing w:val="4"/>
        </w:rPr>
        <w:t xml:space="preserve"> </w:t>
      </w:r>
      <w:r w:rsidRPr="007C3B41">
        <w:t>MTA/OLTS</w:t>
      </w:r>
      <w:r w:rsidRPr="007C3B41">
        <w:rPr>
          <w:spacing w:val="4"/>
        </w:rPr>
        <w:t xml:space="preserve"> </w:t>
      </w:r>
      <w:r w:rsidRPr="007C3B41">
        <w:rPr>
          <w:spacing w:val="-1"/>
        </w:rPr>
        <w:t>will</w:t>
      </w:r>
      <w:r w:rsidRPr="007C3B41">
        <w:rPr>
          <w:spacing w:val="4"/>
        </w:rPr>
        <w:t xml:space="preserve"> </w:t>
      </w:r>
      <w:r w:rsidRPr="007C3B41">
        <w:rPr>
          <w:spacing w:val="-1"/>
        </w:rPr>
        <w:t>review</w:t>
      </w:r>
      <w:r w:rsidRPr="007C3B41">
        <w:rPr>
          <w:spacing w:val="4"/>
        </w:rPr>
        <w:t xml:space="preserve"> </w:t>
      </w:r>
      <w:r w:rsidRPr="007C3B41">
        <w:rPr>
          <w:spacing w:val="-1"/>
        </w:rPr>
        <w:t>all</w:t>
      </w:r>
      <w:r w:rsidRPr="007C3B41">
        <w:rPr>
          <w:spacing w:val="26"/>
        </w:rPr>
        <w:t xml:space="preserve"> </w:t>
      </w:r>
      <w:r w:rsidRPr="007C3B41">
        <w:t>compliance</w:t>
      </w:r>
      <w:r w:rsidRPr="007C3B41">
        <w:rPr>
          <w:spacing w:val="39"/>
        </w:rPr>
        <w:t xml:space="preserve"> </w:t>
      </w:r>
      <w:r w:rsidRPr="007C3B41">
        <w:rPr>
          <w:spacing w:val="-1"/>
        </w:rPr>
        <w:t>oversight</w:t>
      </w:r>
      <w:r w:rsidRPr="007C3B41">
        <w:rPr>
          <w:spacing w:val="39"/>
        </w:rPr>
        <w:t xml:space="preserve"> </w:t>
      </w:r>
      <w:r w:rsidRPr="007C3B41">
        <w:rPr>
          <w:spacing w:val="-1"/>
        </w:rPr>
        <w:t>activities</w:t>
      </w:r>
      <w:r w:rsidRPr="007C3B41">
        <w:rPr>
          <w:spacing w:val="40"/>
        </w:rPr>
        <w:t xml:space="preserve"> </w:t>
      </w:r>
      <w:r w:rsidRPr="007C3B41">
        <w:rPr>
          <w:spacing w:val="-1"/>
        </w:rPr>
        <w:t>that</w:t>
      </w:r>
      <w:r w:rsidRPr="007C3B41">
        <w:rPr>
          <w:spacing w:val="40"/>
        </w:rPr>
        <w:t xml:space="preserve"> </w:t>
      </w:r>
      <w:r w:rsidRPr="007C3B41">
        <w:rPr>
          <w:spacing w:val="-1"/>
        </w:rPr>
        <w:t>have</w:t>
      </w:r>
      <w:r w:rsidRPr="007C3B41">
        <w:rPr>
          <w:spacing w:val="40"/>
        </w:rPr>
        <w:t xml:space="preserve"> </w:t>
      </w:r>
      <w:r w:rsidRPr="007C3B41">
        <w:rPr>
          <w:spacing w:val="-1"/>
        </w:rPr>
        <w:t>occurred</w:t>
      </w:r>
      <w:r w:rsidRPr="007C3B41">
        <w:rPr>
          <w:spacing w:val="40"/>
        </w:rPr>
        <w:t xml:space="preserve"> </w:t>
      </w:r>
      <w:r w:rsidRPr="007C3B41">
        <w:rPr>
          <w:spacing w:val="-1"/>
        </w:rPr>
        <w:t>over</w:t>
      </w:r>
      <w:r w:rsidRPr="007C3B41">
        <w:rPr>
          <w:spacing w:val="40"/>
        </w:rPr>
        <w:t xml:space="preserve"> </w:t>
      </w:r>
      <w:r w:rsidRPr="007C3B41">
        <w:rPr>
          <w:spacing w:val="-1"/>
        </w:rPr>
        <w:t>the</w:t>
      </w:r>
      <w:r w:rsidRPr="007C3B41">
        <w:rPr>
          <w:spacing w:val="40"/>
        </w:rPr>
        <w:t xml:space="preserve"> </w:t>
      </w:r>
      <w:r w:rsidRPr="007C3B41">
        <w:rPr>
          <w:spacing w:val="-1"/>
        </w:rPr>
        <w:t>prior</w:t>
      </w:r>
      <w:r w:rsidR="00163800">
        <w:rPr>
          <w:spacing w:val="-1"/>
        </w:rPr>
        <w:t xml:space="preserve"> </w:t>
      </w:r>
      <w:r w:rsidRPr="007C3B41">
        <w:rPr>
          <w:spacing w:val="-1"/>
        </w:rPr>
        <w:t>year</w:t>
      </w:r>
      <w:r w:rsidRPr="007C3B41">
        <w:rPr>
          <w:spacing w:val="28"/>
        </w:rPr>
        <w:t xml:space="preserve"> </w:t>
      </w:r>
      <w:r w:rsidRPr="007C3B41">
        <w:rPr>
          <w:spacing w:val="-1"/>
        </w:rPr>
        <w:t>to</w:t>
      </w:r>
      <w:r w:rsidRPr="007C3B41">
        <w:rPr>
          <w:spacing w:val="28"/>
        </w:rPr>
        <w:t xml:space="preserve"> </w:t>
      </w:r>
      <w:r w:rsidRPr="007C3B41">
        <w:rPr>
          <w:spacing w:val="-1"/>
        </w:rPr>
        <w:t>identify</w:t>
      </w:r>
      <w:r w:rsidRPr="007C3B41">
        <w:rPr>
          <w:spacing w:val="29"/>
        </w:rPr>
        <w:t xml:space="preserve"> </w:t>
      </w:r>
      <w:r w:rsidRPr="007C3B41">
        <w:t>common</w:t>
      </w:r>
      <w:r w:rsidRPr="007C3B41">
        <w:rPr>
          <w:spacing w:val="28"/>
        </w:rPr>
        <w:t xml:space="preserve"> </w:t>
      </w:r>
      <w:r w:rsidRPr="007C3B41">
        <w:rPr>
          <w:spacing w:val="-1"/>
        </w:rPr>
        <w:t>and</w:t>
      </w:r>
      <w:r w:rsidRPr="007C3B41">
        <w:rPr>
          <w:spacing w:val="29"/>
        </w:rPr>
        <w:t xml:space="preserve"> </w:t>
      </w:r>
      <w:r w:rsidRPr="007C3B41">
        <w:rPr>
          <w:spacing w:val="-1"/>
        </w:rPr>
        <w:t>program</w:t>
      </w:r>
      <w:r w:rsidRPr="007C3B41">
        <w:rPr>
          <w:spacing w:val="28"/>
        </w:rPr>
        <w:t xml:space="preserve"> </w:t>
      </w:r>
      <w:r w:rsidRPr="007C3B41">
        <w:t>specific</w:t>
      </w:r>
      <w:r w:rsidRPr="007C3B41">
        <w:rPr>
          <w:spacing w:val="29"/>
        </w:rPr>
        <w:t xml:space="preserve"> </w:t>
      </w:r>
      <w:r w:rsidRPr="007C3B41">
        <w:t>deficiencies</w:t>
      </w:r>
      <w:r w:rsidRPr="007C3B41">
        <w:rPr>
          <w:spacing w:val="28"/>
        </w:rPr>
        <w:t xml:space="preserve"> </w:t>
      </w:r>
      <w:r w:rsidRPr="007C3B41">
        <w:rPr>
          <w:spacing w:val="-1"/>
        </w:rPr>
        <w:t>found</w:t>
      </w:r>
      <w:r w:rsidRPr="007C3B41">
        <w:rPr>
          <w:spacing w:val="25"/>
          <w:w w:val="99"/>
        </w:rPr>
        <w:t xml:space="preserve"> </w:t>
      </w:r>
      <w:r w:rsidRPr="007C3B41">
        <w:rPr>
          <w:spacing w:val="-1"/>
        </w:rPr>
        <w:t>for</w:t>
      </w:r>
      <w:r w:rsidRPr="007C3B41">
        <w:rPr>
          <w:spacing w:val="23"/>
        </w:rPr>
        <w:t xml:space="preserve"> </w:t>
      </w:r>
      <w:r w:rsidRPr="007C3B41">
        <w:rPr>
          <w:spacing w:val="-1"/>
        </w:rPr>
        <w:t>its</w:t>
      </w:r>
      <w:r w:rsidRPr="007C3B41">
        <w:rPr>
          <w:spacing w:val="23"/>
        </w:rPr>
        <w:t xml:space="preserve"> </w:t>
      </w:r>
      <w:r w:rsidRPr="007C3B41">
        <w:t>subrecipients.</w:t>
      </w:r>
      <w:r w:rsidRPr="007C3B41">
        <w:rPr>
          <w:spacing w:val="23"/>
        </w:rPr>
        <w:t xml:space="preserve"> </w:t>
      </w:r>
      <w:r w:rsidRPr="007C3B41">
        <w:t>The</w:t>
      </w:r>
      <w:r w:rsidRPr="007C3B41">
        <w:rPr>
          <w:spacing w:val="23"/>
        </w:rPr>
        <w:t xml:space="preserve"> </w:t>
      </w:r>
      <w:r w:rsidRPr="007C3B41">
        <w:rPr>
          <w:spacing w:val="-1"/>
        </w:rPr>
        <w:t>review</w:t>
      </w:r>
      <w:r w:rsidRPr="007C3B41">
        <w:rPr>
          <w:spacing w:val="23"/>
        </w:rPr>
        <w:t xml:space="preserve"> </w:t>
      </w:r>
      <w:r w:rsidRPr="007C3B41">
        <w:rPr>
          <w:spacing w:val="-1"/>
        </w:rPr>
        <w:t>will</w:t>
      </w:r>
      <w:r w:rsidRPr="007C3B41">
        <w:rPr>
          <w:spacing w:val="23"/>
        </w:rPr>
        <w:t xml:space="preserve"> </w:t>
      </w:r>
      <w:r w:rsidRPr="007C3B41">
        <w:rPr>
          <w:spacing w:val="-1"/>
        </w:rPr>
        <w:t>help</w:t>
      </w:r>
      <w:r w:rsidRPr="007C3B41">
        <w:rPr>
          <w:spacing w:val="23"/>
        </w:rPr>
        <w:t xml:space="preserve"> </w:t>
      </w:r>
      <w:r w:rsidRPr="007C3B41">
        <w:t>determine</w:t>
      </w:r>
      <w:r w:rsidRPr="007C3B41">
        <w:rPr>
          <w:spacing w:val="23"/>
        </w:rPr>
        <w:t xml:space="preserve"> </w:t>
      </w:r>
      <w:r w:rsidRPr="007C3B41">
        <w:rPr>
          <w:spacing w:val="-1"/>
        </w:rPr>
        <w:t>new</w:t>
      </w:r>
      <w:r w:rsidRPr="007C3B41">
        <w:rPr>
          <w:spacing w:val="23"/>
        </w:rPr>
        <w:t xml:space="preserve"> </w:t>
      </w:r>
      <w:r w:rsidRPr="007C3B41">
        <w:rPr>
          <w:spacing w:val="-1"/>
        </w:rPr>
        <w:t>training</w:t>
      </w:r>
      <w:r w:rsidRPr="007C3B41">
        <w:rPr>
          <w:spacing w:val="26"/>
        </w:rPr>
        <w:t xml:space="preserve"> </w:t>
      </w:r>
      <w:r w:rsidRPr="007C3B41">
        <w:rPr>
          <w:spacing w:val="-1"/>
        </w:rPr>
        <w:t>opportunities,</w:t>
      </w:r>
      <w:r w:rsidRPr="007C3B41">
        <w:rPr>
          <w:spacing w:val="40"/>
        </w:rPr>
        <w:t xml:space="preserve"> </w:t>
      </w:r>
      <w:r w:rsidRPr="007C3B41">
        <w:rPr>
          <w:spacing w:val="-1"/>
        </w:rPr>
        <w:t>outstanding</w:t>
      </w:r>
      <w:r w:rsidRPr="007C3B41">
        <w:rPr>
          <w:spacing w:val="40"/>
        </w:rPr>
        <w:t xml:space="preserve"> </w:t>
      </w:r>
      <w:r w:rsidRPr="007C3B41">
        <w:rPr>
          <w:spacing w:val="-1"/>
        </w:rPr>
        <w:t>subrecipient</w:t>
      </w:r>
      <w:r w:rsidRPr="007C3B41">
        <w:rPr>
          <w:spacing w:val="41"/>
        </w:rPr>
        <w:t xml:space="preserve"> </w:t>
      </w:r>
      <w:r w:rsidRPr="007C3B41">
        <w:t>deficiency</w:t>
      </w:r>
      <w:r w:rsidRPr="007C3B41">
        <w:rPr>
          <w:spacing w:val="41"/>
        </w:rPr>
        <w:t xml:space="preserve"> </w:t>
      </w:r>
      <w:r w:rsidRPr="007C3B41">
        <w:rPr>
          <w:spacing w:val="-1"/>
        </w:rPr>
        <w:t>findings</w:t>
      </w:r>
      <w:r w:rsidRPr="007C3B41">
        <w:rPr>
          <w:spacing w:val="41"/>
        </w:rPr>
        <w:t xml:space="preserve"> </w:t>
      </w:r>
      <w:r w:rsidRPr="007C3B41">
        <w:rPr>
          <w:spacing w:val="-1"/>
        </w:rPr>
        <w:t>for</w:t>
      </w:r>
      <w:r w:rsidRPr="007C3B41">
        <w:rPr>
          <w:spacing w:val="28"/>
          <w:w w:val="99"/>
        </w:rPr>
        <w:t xml:space="preserve"> </w:t>
      </w:r>
      <w:r w:rsidRPr="007C3B41">
        <w:t>follow-up</w:t>
      </w:r>
      <w:r w:rsidRPr="007C3B41">
        <w:rPr>
          <w:spacing w:val="14"/>
        </w:rPr>
        <w:t xml:space="preserve"> </w:t>
      </w:r>
      <w:r w:rsidRPr="007C3B41">
        <w:t>and</w:t>
      </w:r>
      <w:r w:rsidRPr="007C3B41">
        <w:rPr>
          <w:spacing w:val="15"/>
        </w:rPr>
        <w:t xml:space="preserve"> </w:t>
      </w:r>
      <w:r w:rsidRPr="007C3B41">
        <w:t>new</w:t>
      </w:r>
      <w:r w:rsidRPr="007C3B41">
        <w:rPr>
          <w:spacing w:val="15"/>
        </w:rPr>
        <w:t xml:space="preserve"> </w:t>
      </w:r>
      <w:r w:rsidRPr="007C3B41">
        <w:t>areas</w:t>
      </w:r>
      <w:r w:rsidRPr="007C3B41">
        <w:rPr>
          <w:spacing w:val="14"/>
        </w:rPr>
        <w:t xml:space="preserve"> </w:t>
      </w:r>
      <w:r w:rsidRPr="007C3B41">
        <w:t>of</w:t>
      </w:r>
      <w:r w:rsidRPr="007C3B41">
        <w:rPr>
          <w:spacing w:val="15"/>
        </w:rPr>
        <w:t xml:space="preserve"> </w:t>
      </w:r>
      <w:r w:rsidRPr="007C3B41">
        <w:t>compliance</w:t>
      </w:r>
      <w:r w:rsidRPr="007C3B41">
        <w:rPr>
          <w:spacing w:val="15"/>
        </w:rPr>
        <w:t xml:space="preserve"> </w:t>
      </w:r>
      <w:r w:rsidRPr="007C3B41">
        <w:t>emphasis</w:t>
      </w:r>
      <w:r w:rsidRPr="007C3B41">
        <w:rPr>
          <w:spacing w:val="15"/>
        </w:rPr>
        <w:t xml:space="preserve"> </w:t>
      </w:r>
      <w:r w:rsidRPr="007C3B41">
        <w:t>at</w:t>
      </w:r>
      <w:r w:rsidRPr="007C3B41">
        <w:rPr>
          <w:spacing w:val="14"/>
        </w:rPr>
        <w:t xml:space="preserve"> </w:t>
      </w:r>
      <w:r w:rsidRPr="007C3B41">
        <w:rPr>
          <w:spacing w:val="-1"/>
        </w:rPr>
        <w:t>quarterly</w:t>
      </w:r>
      <w:r w:rsidRPr="007C3B41">
        <w:rPr>
          <w:spacing w:val="20"/>
        </w:rPr>
        <w:t xml:space="preserve"> </w:t>
      </w:r>
      <w:r w:rsidRPr="007C3B41">
        <w:t>meetings.</w:t>
      </w:r>
    </w:p>
    <w:p w14:paraId="69C1B760" w14:textId="77777777" w:rsidR="00B4080D" w:rsidRPr="007C3B41" w:rsidRDefault="00B4080D">
      <w:pPr>
        <w:pStyle w:val="BodyText"/>
        <w:kinsoku w:val="0"/>
        <w:overflowPunct w:val="0"/>
        <w:spacing w:before="12"/>
        <w:ind w:left="0"/>
      </w:pPr>
    </w:p>
    <w:p w14:paraId="47A4C26E" w14:textId="73A385B2" w:rsidR="00B4080D" w:rsidRPr="007C3B41" w:rsidRDefault="00B4080D">
      <w:pPr>
        <w:pStyle w:val="BodyText"/>
        <w:numPr>
          <w:ilvl w:val="0"/>
          <w:numId w:val="4"/>
        </w:numPr>
        <w:tabs>
          <w:tab w:val="left" w:pos="2320"/>
        </w:tabs>
        <w:kinsoku w:val="0"/>
        <w:overflowPunct w:val="0"/>
        <w:ind w:right="257"/>
        <w:jc w:val="both"/>
      </w:pPr>
      <w:r w:rsidRPr="007C3B41">
        <w:rPr>
          <w:b/>
          <w:bCs/>
          <w:u w:val="single"/>
        </w:rPr>
        <w:t>Establishing</w:t>
      </w:r>
      <w:r w:rsidRPr="007C3B41">
        <w:rPr>
          <w:b/>
          <w:bCs/>
          <w:spacing w:val="39"/>
          <w:u w:val="single"/>
        </w:rPr>
        <w:t xml:space="preserve"> </w:t>
      </w:r>
      <w:r w:rsidRPr="007C3B41">
        <w:rPr>
          <w:b/>
          <w:bCs/>
          <w:spacing w:val="-1"/>
          <w:u w:val="single"/>
        </w:rPr>
        <w:t>and</w:t>
      </w:r>
      <w:r w:rsidRPr="007C3B41">
        <w:rPr>
          <w:b/>
          <w:bCs/>
          <w:spacing w:val="40"/>
          <w:u w:val="single"/>
        </w:rPr>
        <w:t xml:space="preserve"> </w:t>
      </w:r>
      <w:r w:rsidRPr="007C3B41">
        <w:rPr>
          <w:b/>
          <w:bCs/>
          <w:spacing w:val="-1"/>
          <w:u w:val="single"/>
        </w:rPr>
        <w:t>Maintaining</w:t>
      </w:r>
      <w:r w:rsidRPr="007C3B41">
        <w:rPr>
          <w:b/>
          <w:bCs/>
          <w:spacing w:val="39"/>
          <w:u w:val="single"/>
        </w:rPr>
        <w:t xml:space="preserve"> </w:t>
      </w:r>
      <w:r w:rsidRPr="007C3B41">
        <w:rPr>
          <w:b/>
          <w:bCs/>
          <w:u w:val="single"/>
        </w:rPr>
        <w:t>an</w:t>
      </w:r>
      <w:r w:rsidRPr="007C3B41">
        <w:rPr>
          <w:b/>
          <w:bCs/>
          <w:spacing w:val="40"/>
          <w:u w:val="single"/>
        </w:rPr>
        <w:t xml:space="preserve"> </w:t>
      </w:r>
      <w:r w:rsidRPr="007C3B41">
        <w:rPr>
          <w:b/>
          <w:bCs/>
          <w:u w:val="single"/>
        </w:rPr>
        <w:t>Active</w:t>
      </w:r>
      <w:r w:rsidRPr="007C3B41">
        <w:rPr>
          <w:b/>
          <w:bCs/>
          <w:spacing w:val="39"/>
          <w:u w:val="single"/>
        </w:rPr>
        <w:t xml:space="preserve"> </w:t>
      </w:r>
      <w:r w:rsidRPr="007C3B41">
        <w:rPr>
          <w:b/>
          <w:bCs/>
          <w:spacing w:val="-1"/>
          <w:u w:val="single"/>
        </w:rPr>
        <w:t>Review</w:t>
      </w:r>
      <w:r w:rsidRPr="007C3B41">
        <w:rPr>
          <w:b/>
          <w:bCs/>
          <w:spacing w:val="41"/>
          <w:u w:val="single"/>
        </w:rPr>
        <w:t xml:space="preserve"> </w:t>
      </w:r>
      <w:r w:rsidRPr="007C3B41">
        <w:rPr>
          <w:b/>
          <w:bCs/>
          <w:u w:val="single"/>
        </w:rPr>
        <w:t>Process</w:t>
      </w:r>
      <w:r w:rsidRPr="007C3B41">
        <w:t>.</w:t>
      </w:r>
      <w:r w:rsidRPr="007C3B41">
        <w:rPr>
          <w:spacing w:val="21"/>
        </w:rPr>
        <w:t xml:space="preserve"> </w:t>
      </w:r>
      <w:r w:rsidRPr="007C3B41">
        <w:t>MTA/OLTS</w:t>
      </w:r>
      <w:r w:rsidRPr="007C3B41">
        <w:rPr>
          <w:spacing w:val="1"/>
        </w:rPr>
        <w:t xml:space="preserve"> </w:t>
      </w:r>
      <w:r w:rsidRPr="007C3B41">
        <w:rPr>
          <w:spacing w:val="-1"/>
        </w:rPr>
        <w:t>will</w:t>
      </w:r>
      <w:r w:rsidRPr="007C3B41">
        <w:rPr>
          <w:spacing w:val="2"/>
        </w:rPr>
        <w:t xml:space="preserve"> </w:t>
      </w:r>
      <w:r w:rsidRPr="007C3B41">
        <w:rPr>
          <w:spacing w:val="-1"/>
        </w:rPr>
        <w:t>ensure</w:t>
      </w:r>
      <w:r w:rsidRPr="007C3B41">
        <w:rPr>
          <w:spacing w:val="2"/>
        </w:rPr>
        <w:t xml:space="preserve"> </w:t>
      </w:r>
      <w:r w:rsidRPr="007C3B41">
        <w:t>subrecipients</w:t>
      </w:r>
      <w:r w:rsidRPr="007C3B41">
        <w:rPr>
          <w:spacing w:val="1"/>
        </w:rPr>
        <w:t xml:space="preserve"> </w:t>
      </w:r>
      <w:r w:rsidRPr="007C3B41">
        <w:rPr>
          <w:spacing w:val="-1"/>
        </w:rPr>
        <w:t>implement</w:t>
      </w:r>
      <w:r w:rsidRPr="007C3B41">
        <w:rPr>
          <w:spacing w:val="2"/>
        </w:rPr>
        <w:t xml:space="preserve"> </w:t>
      </w:r>
      <w:r w:rsidR="00163800" w:rsidRPr="007C3B41">
        <w:rPr>
          <w:spacing w:val="-1"/>
        </w:rPr>
        <w:t>timely</w:t>
      </w:r>
      <w:r w:rsidR="00163800" w:rsidRPr="007C3B41">
        <w:t xml:space="preserve"> </w:t>
      </w:r>
      <w:r w:rsidR="00163800" w:rsidRPr="007C3B41">
        <w:rPr>
          <w:spacing w:val="2"/>
        </w:rPr>
        <w:t>actions</w:t>
      </w:r>
      <w:r w:rsidRPr="007C3B41">
        <w:rPr>
          <w:spacing w:val="24"/>
          <w:w w:val="99"/>
        </w:rPr>
        <w:t xml:space="preserve"> </w:t>
      </w:r>
      <w:r w:rsidRPr="007C3B41">
        <w:t>and</w:t>
      </w:r>
      <w:r w:rsidRPr="007C3B41">
        <w:rPr>
          <w:spacing w:val="26"/>
        </w:rPr>
        <w:t xml:space="preserve"> </w:t>
      </w:r>
      <w:r w:rsidRPr="007C3B41">
        <w:t>plans</w:t>
      </w:r>
      <w:r w:rsidRPr="007C3B41">
        <w:rPr>
          <w:spacing w:val="26"/>
        </w:rPr>
        <w:t xml:space="preserve"> </w:t>
      </w:r>
      <w:r w:rsidRPr="007C3B41">
        <w:t>required</w:t>
      </w:r>
      <w:r w:rsidRPr="007C3B41">
        <w:rPr>
          <w:spacing w:val="26"/>
        </w:rPr>
        <w:t xml:space="preserve"> </w:t>
      </w:r>
      <w:r w:rsidRPr="007C3B41">
        <w:rPr>
          <w:spacing w:val="-1"/>
        </w:rPr>
        <w:t>to</w:t>
      </w:r>
      <w:r w:rsidRPr="007C3B41">
        <w:rPr>
          <w:spacing w:val="27"/>
        </w:rPr>
        <w:t xml:space="preserve"> </w:t>
      </w:r>
      <w:r w:rsidRPr="007C3B41">
        <w:t>resolve</w:t>
      </w:r>
      <w:r w:rsidRPr="007C3B41">
        <w:rPr>
          <w:spacing w:val="26"/>
        </w:rPr>
        <w:t xml:space="preserve"> </w:t>
      </w:r>
      <w:r w:rsidRPr="007C3B41">
        <w:rPr>
          <w:spacing w:val="-1"/>
        </w:rPr>
        <w:t>deficiencies</w:t>
      </w:r>
      <w:r w:rsidRPr="007C3B41">
        <w:rPr>
          <w:spacing w:val="26"/>
        </w:rPr>
        <w:t xml:space="preserve"> </w:t>
      </w:r>
      <w:r w:rsidRPr="007C3B41">
        <w:t>identified</w:t>
      </w:r>
      <w:r w:rsidRPr="007C3B41">
        <w:rPr>
          <w:spacing w:val="27"/>
        </w:rPr>
        <w:t xml:space="preserve"> </w:t>
      </w:r>
      <w:r w:rsidRPr="007C3B41">
        <w:t>in</w:t>
      </w:r>
      <w:r w:rsidRPr="007C3B41">
        <w:rPr>
          <w:spacing w:val="26"/>
        </w:rPr>
        <w:t xml:space="preserve"> </w:t>
      </w:r>
      <w:r w:rsidRPr="007C3B41">
        <w:t>the</w:t>
      </w:r>
      <w:r w:rsidRPr="007C3B41">
        <w:rPr>
          <w:spacing w:val="27"/>
        </w:rPr>
        <w:t xml:space="preserve"> </w:t>
      </w:r>
      <w:r w:rsidR="0002285B" w:rsidRPr="007C3B41">
        <w:rPr>
          <w:spacing w:val="27"/>
        </w:rPr>
        <w:t>Single Audit</w:t>
      </w:r>
      <w:r w:rsidRPr="007C3B41">
        <w:t>,</w:t>
      </w:r>
      <w:r w:rsidRPr="007C3B41">
        <w:rPr>
          <w:spacing w:val="23"/>
          <w:w w:val="99"/>
        </w:rPr>
        <w:t xml:space="preserve"> </w:t>
      </w:r>
      <w:r w:rsidRPr="007C3B41">
        <w:t>Triennial</w:t>
      </w:r>
      <w:r w:rsidRPr="007C3B41">
        <w:rPr>
          <w:spacing w:val="13"/>
        </w:rPr>
        <w:t xml:space="preserve"> </w:t>
      </w:r>
      <w:r w:rsidRPr="007C3B41">
        <w:t>or</w:t>
      </w:r>
      <w:r w:rsidRPr="007C3B41">
        <w:rPr>
          <w:spacing w:val="14"/>
        </w:rPr>
        <w:t xml:space="preserve"> </w:t>
      </w:r>
      <w:r w:rsidRPr="007C3B41">
        <w:t>specific</w:t>
      </w:r>
      <w:r w:rsidRPr="007C3B41">
        <w:rPr>
          <w:spacing w:val="14"/>
        </w:rPr>
        <w:t xml:space="preserve"> </w:t>
      </w:r>
      <w:r w:rsidRPr="007C3B41">
        <w:rPr>
          <w:spacing w:val="-1"/>
        </w:rPr>
        <w:t>FTA</w:t>
      </w:r>
      <w:r w:rsidRPr="007C3B41">
        <w:rPr>
          <w:spacing w:val="14"/>
        </w:rPr>
        <w:t xml:space="preserve"> </w:t>
      </w:r>
      <w:r w:rsidRPr="007C3B41">
        <w:t>program</w:t>
      </w:r>
      <w:r w:rsidRPr="007C3B41">
        <w:rPr>
          <w:spacing w:val="15"/>
        </w:rPr>
        <w:t xml:space="preserve"> </w:t>
      </w:r>
      <w:r w:rsidRPr="007C3B41">
        <w:t>requirement</w:t>
      </w:r>
      <w:r w:rsidRPr="007C3B41">
        <w:rPr>
          <w:spacing w:val="14"/>
        </w:rPr>
        <w:t xml:space="preserve"> </w:t>
      </w:r>
      <w:r w:rsidRPr="007C3B41">
        <w:t>reviews</w:t>
      </w:r>
      <w:r w:rsidRPr="007C3B41">
        <w:rPr>
          <w:spacing w:val="14"/>
        </w:rPr>
        <w:t xml:space="preserve"> </w:t>
      </w:r>
      <w:r w:rsidRPr="007C3B41">
        <w:rPr>
          <w:spacing w:val="-1"/>
        </w:rPr>
        <w:t>by</w:t>
      </w:r>
      <w:r w:rsidRPr="007C3B41">
        <w:rPr>
          <w:spacing w:val="20"/>
        </w:rPr>
        <w:t xml:space="preserve"> </w:t>
      </w:r>
      <w:r w:rsidRPr="007C3B41">
        <w:t>establishing</w:t>
      </w:r>
      <w:r w:rsidRPr="007C3B41">
        <w:rPr>
          <w:spacing w:val="4"/>
        </w:rPr>
        <w:t xml:space="preserve"> </w:t>
      </w:r>
      <w:r w:rsidRPr="007C3B41">
        <w:t>achievable</w:t>
      </w:r>
      <w:r w:rsidRPr="007C3B41">
        <w:rPr>
          <w:spacing w:val="5"/>
        </w:rPr>
        <w:t xml:space="preserve"> </w:t>
      </w:r>
      <w:r w:rsidRPr="007C3B41">
        <w:t>and</w:t>
      </w:r>
      <w:r w:rsidRPr="007C3B41">
        <w:rPr>
          <w:spacing w:val="5"/>
        </w:rPr>
        <w:t xml:space="preserve"> </w:t>
      </w:r>
      <w:r w:rsidRPr="007C3B41">
        <w:t>mutually</w:t>
      </w:r>
      <w:r w:rsidRPr="007C3B41">
        <w:rPr>
          <w:spacing w:val="4"/>
        </w:rPr>
        <w:t xml:space="preserve"> </w:t>
      </w:r>
      <w:r w:rsidRPr="007C3B41">
        <w:t>agreed</w:t>
      </w:r>
      <w:r w:rsidRPr="007C3B41">
        <w:rPr>
          <w:spacing w:val="5"/>
        </w:rPr>
        <w:t xml:space="preserve"> </w:t>
      </w:r>
      <w:r w:rsidRPr="007C3B41">
        <w:t>deadlines,</w:t>
      </w:r>
      <w:r w:rsidRPr="007C3B41">
        <w:rPr>
          <w:spacing w:val="5"/>
        </w:rPr>
        <w:t xml:space="preserve"> </w:t>
      </w:r>
      <w:r w:rsidRPr="007C3B41">
        <w:t>conducting</w:t>
      </w:r>
      <w:r w:rsidRPr="007C3B41">
        <w:rPr>
          <w:spacing w:val="21"/>
          <w:w w:val="99"/>
        </w:rPr>
        <w:t xml:space="preserve"> </w:t>
      </w:r>
      <w:r w:rsidRPr="007C3B41">
        <w:t>as-needed</w:t>
      </w:r>
      <w:r w:rsidRPr="007C3B41">
        <w:rPr>
          <w:spacing w:val="-6"/>
        </w:rPr>
        <w:t xml:space="preserve"> </w:t>
      </w:r>
      <w:r w:rsidRPr="007C3B41">
        <w:t>and</w:t>
      </w:r>
      <w:r w:rsidRPr="007C3B41">
        <w:rPr>
          <w:spacing w:val="-6"/>
        </w:rPr>
        <w:t xml:space="preserve"> </w:t>
      </w:r>
      <w:r w:rsidRPr="007C3B41">
        <w:t>programmed</w:t>
      </w:r>
      <w:r w:rsidRPr="007C3B41">
        <w:rPr>
          <w:spacing w:val="-6"/>
        </w:rPr>
        <w:t xml:space="preserve"> </w:t>
      </w:r>
      <w:r w:rsidRPr="007C3B41">
        <w:rPr>
          <w:spacing w:val="-1"/>
        </w:rPr>
        <w:t>status</w:t>
      </w:r>
      <w:r w:rsidRPr="007C3B41">
        <w:rPr>
          <w:spacing w:val="-6"/>
        </w:rPr>
        <w:t xml:space="preserve"> </w:t>
      </w:r>
      <w:r w:rsidRPr="007C3B41">
        <w:t>meetings,</w:t>
      </w:r>
      <w:r w:rsidRPr="007C3B41">
        <w:rPr>
          <w:spacing w:val="-7"/>
        </w:rPr>
        <w:t xml:space="preserve"> </w:t>
      </w:r>
      <w:r w:rsidRPr="007C3B41">
        <w:rPr>
          <w:spacing w:val="-1"/>
        </w:rPr>
        <w:t>and</w:t>
      </w:r>
      <w:r w:rsidRPr="007C3B41">
        <w:rPr>
          <w:spacing w:val="-5"/>
        </w:rPr>
        <w:t xml:space="preserve"> </w:t>
      </w:r>
      <w:r w:rsidRPr="007C3B41">
        <w:rPr>
          <w:spacing w:val="-1"/>
        </w:rPr>
        <w:t>providing</w:t>
      </w:r>
      <w:r w:rsidRPr="007C3B41">
        <w:rPr>
          <w:spacing w:val="-6"/>
        </w:rPr>
        <w:t xml:space="preserve"> </w:t>
      </w:r>
      <w:r w:rsidRPr="007C3B41">
        <w:rPr>
          <w:spacing w:val="-1"/>
        </w:rPr>
        <w:t>sample</w:t>
      </w:r>
      <w:r w:rsidRPr="007C3B41">
        <w:rPr>
          <w:spacing w:val="26"/>
          <w:w w:val="99"/>
        </w:rPr>
        <w:t xml:space="preserve"> </w:t>
      </w:r>
      <w:r w:rsidRPr="007C3B41">
        <w:rPr>
          <w:spacing w:val="-1"/>
        </w:rPr>
        <w:t>templates</w:t>
      </w:r>
      <w:r w:rsidRPr="007C3B41">
        <w:rPr>
          <w:spacing w:val="58"/>
        </w:rPr>
        <w:t xml:space="preserve"> </w:t>
      </w:r>
      <w:r w:rsidRPr="007C3B41">
        <w:rPr>
          <w:spacing w:val="-1"/>
        </w:rPr>
        <w:t>and</w:t>
      </w:r>
      <w:r w:rsidRPr="007C3B41">
        <w:rPr>
          <w:spacing w:val="57"/>
        </w:rPr>
        <w:t xml:space="preserve"> </w:t>
      </w:r>
      <w:r w:rsidRPr="007C3B41">
        <w:rPr>
          <w:spacing w:val="-1"/>
        </w:rPr>
        <w:t>acceptable</w:t>
      </w:r>
      <w:r w:rsidRPr="007C3B41">
        <w:rPr>
          <w:spacing w:val="58"/>
        </w:rPr>
        <w:t xml:space="preserve"> </w:t>
      </w:r>
      <w:r w:rsidRPr="007C3B41">
        <w:rPr>
          <w:spacing w:val="-1"/>
        </w:rPr>
        <w:t>program</w:t>
      </w:r>
      <w:r w:rsidRPr="007C3B41">
        <w:rPr>
          <w:spacing w:val="57"/>
        </w:rPr>
        <w:t xml:space="preserve"> </w:t>
      </w:r>
      <w:r w:rsidRPr="007C3B41">
        <w:t>specific</w:t>
      </w:r>
      <w:r w:rsidRPr="007C3B41">
        <w:rPr>
          <w:spacing w:val="57"/>
        </w:rPr>
        <w:t xml:space="preserve"> </w:t>
      </w:r>
      <w:r w:rsidRPr="007C3B41">
        <w:rPr>
          <w:spacing w:val="-1"/>
        </w:rPr>
        <w:t>information</w:t>
      </w:r>
      <w:r w:rsidRPr="007C3B41">
        <w:rPr>
          <w:spacing w:val="57"/>
        </w:rPr>
        <w:t xml:space="preserve"> </w:t>
      </w:r>
      <w:r w:rsidRPr="007C3B41">
        <w:rPr>
          <w:spacing w:val="-1"/>
        </w:rPr>
        <w:t>to</w:t>
      </w:r>
      <w:r w:rsidRPr="007C3B41">
        <w:rPr>
          <w:spacing w:val="25"/>
        </w:rPr>
        <w:t xml:space="preserve"> </w:t>
      </w:r>
      <w:r w:rsidRPr="007C3B41">
        <w:t>subrecipients.</w:t>
      </w:r>
      <w:r w:rsidRPr="007C3B41">
        <w:rPr>
          <w:spacing w:val="59"/>
        </w:rPr>
        <w:t xml:space="preserve"> </w:t>
      </w:r>
      <w:r w:rsidRPr="007C3B41">
        <w:t xml:space="preserve">Subrecipient  </w:t>
      </w:r>
      <w:r w:rsidRPr="007C3B41">
        <w:rPr>
          <w:spacing w:val="-1"/>
        </w:rPr>
        <w:t>failure</w:t>
      </w:r>
      <w:r w:rsidRPr="007C3B41">
        <w:rPr>
          <w:spacing w:val="1"/>
        </w:rPr>
        <w:t xml:space="preserve"> </w:t>
      </w:r>
      <w:r w:rsidRPr="007C3B41">
        <w:rPr>
          <w:spacing w:val="-1"/>
        </w:rPr>
        <w:t>to</w:t>
      </w:r>
      <w:r w:rsidRPr="007C3B41">
        <w:rPr>
          <w:spacing w:val="1"/>
        </w:rPr>
        <w:t xml:space="preserve"> </w:t>
      </w:r>
      <w:r w:rsidRPr="007C3B41">
        <w:t>meet</w:t>
      </w:r>
      <w:r w:rsidRPr="007C3B41">
        <w:rPr>
          <w:spacing w:val="1"/>
        </w:rPr>
        <w:t xml:space="preserve"> </w:t>
      </w:r>
      <w:r w:rsidRPr="007C3B41">
        <w:t>deadlines</w:t>
      </w:r>
      <w:r w:rsidRPr="007C3B41">
        <w:rPr>
          <w:spacing w:val="1"/>
        </w:rPr>
        <w:t xml:space="preserve"> </w:t>
      </w:r>
      <w:r w:rsidRPr="007C3B41">
        <w:rPr>
          <w:spacing w:val="-1"/>
        </w:rPr>
        <w:t>will</w:t>
      </w:r>
      <w:r w:rsidRPr="007C3B41">
        <w:rPr>
          <w:spacing w:val="1"/>
        </w:rPr>
        <w:t xml:space="preserve"> </w:t>
      </w:r>
      <w:r w:rsidRPr="007C3B41">
        <w:rPr>
          <w:spacing w:val="-1"/>
        </w:rPr>
        <w:t>be</w:t>
      </w:r>
      <w:r w:rsidRPr="007C3B41">
        <w:rPr>
          <w:spacing w:val="23"/>
        </w:rPr>
        <w:t xml:space="preserve"> </w:t>
      </w:r>
      <w:r w:rsidRPr="007C3B41">
        <w:t>reviewed</w:t>
      </w:r>
      <w:r w:rsidRPr="007C3B41">
        <w:rPr>
          <w:spacing w:val="20"/>
        </w:rPr>
        <w:t xml:space="preserve"> </w:t>
      </w:r>
      <w:r w:rsidRPr="007C3B41">
        <w:t>on</w:t>
      </w:r>
      <w:r w:rsidRPr="007C3B41">
        <w:rPr>
          <w:spacing w:val="21"/>
        </w:rPr>
        <w:t xml:space="preserve"> </w:t>
      </w:r>
      <w:r w:rsidRPr="007C3B41">
        <w:t>a</w:t>
      </w:r>
      <w:r w:rsidRPr="007C3B41">
        <w:rPr>
          <w:spacing w:val="20"/>
        </w:rPr>
        <w:t xml:space="preserve"> </w:t>
      </w:r>
      <w:r w:rsidRPr="007C3B41">
        <w:rPr>
          <w:spacing w:val="-1"/>
        </w:rPr>
        <w:t>case-by-case</w:t>
      </w:r>
      <w:r w:rsidRPr="007C3B41">
        <w:rPr>
          <w:spacing w:val="20"/>
        </w:rPr>
        <w:t xml:space="preserve"> </w:t>
      </w:r>
      <w:r w:rsidRPr="007C3B41">
        <w:rPr>
          <w:spacing w:val="-1"/>
        </w:rPr>
        <w:t>basis</w:t>
      </w:r>
      <w:r w:rsidRPr="007C3B41">
        <w:rPr>
          <w:spacing w:val="21"/>
        </w:rPr>
        <w:t xml:space="preserve"> </w:t>
      </w:r>
      <w:r w:rsidRPr="007C3B41">
        <w:t>to</w:t>
      </w:r>
      <w:r w:rsidRPr="007C3B41">
        <w:rPr>
          <w:spacing w:val="20"/>
        </w:rPr>
        <w:t xml:space="preserve"> </w:t>
      </w:r>
      <w:r w:rsidRPr="007C3B41">
        <w:t>determine</w:t>
      </w:r>
      <w:r w:rsidRPr="007C3B41">
        <w:rPr>
          <w:spacing w:val="19"/>
        </w:rPr>
        <w:t xml:space="preserve"> </w:t>
      </w:r>
      <w:r w:rsidRPr="007C3B41">
        <w:t>further</w:t>
      </w:r>
      <w:r w:rsidRPr="007C3B41">
        <w:rPr>
          <w:spacing w:val="21"/>
        </w:rPr>
        <w:t xml:space="preserve"> </w:t>
      </w:r>
      <w:r w:rsidRPr="007C3B41">
        <w:t>remedial</w:t>
      </w:r>
      <w:r w:rsidRPr="007C3B41">
        <w:rPr>
          <w:spacing w:val="21"/>
        </w:rPr>
        <w:t xml:space="preserve"> </w:t>
      </w:r>
      <w:r w:rsidRPr="007C3B41">
        <w:t>or</w:t>
      </w:r>
      <w:r w:rsidRPr="007C3B41">
        <w:rPr>
          <w:spacing w:val="27"/>
          <w:w w:val="99"/>
        </w:rPr>
        <w:t xml:space="preserve"> </w:t>
      </w:r>
      <w:r w:rsidRPr="007C3B41">
        <w:t>corrective</w:t>
      </w:r>
      <w:r w:rsidRPr="007C3B41">
        <w:rPr>
          <w:spacing w:val="-19"/>
        </w:rPr>
        <w:t xml:space="preserve"> </w:t>
      </w:r>
      <w:r w:rsidRPr="007C3B41">
        <w:t>actions.</w:t>
      </w:r>
    </w:p>
    <w:p w14:paraId="16C3C6A9" w14:textId="77777777" w:rsidR="00B4080D" w:rsidRPr="007C3B41" w:rsidRDefault="00B4080D">
      <w:pPr>
        <w:pStyle w:val="BodyText"/>
        <w:kinsoku w:val="0"/>
        <w:overflowPunct w:val="0"/>
        <w:spacing w:before="6"/>
        <w:ind w:left="0"/>
      </w:pPr>
    </w:p>
    <w:p w14:paraId="6FA90CEB" w14:textId="77777777" w:rsidR="00B4080D" w:rsidRPr="007C3B41" w:rsidRDefault="00B4080D">
      <w:pPr>
        <w:pStyle w:val="Heading2"/>
        <w:numPr>
          <w:ilvl w:val="1"/>
          <w:numId w:val="17"/>
        </w:numPr>
        <w:tabs>
          <w:tab w:val="left" w:pos="2320"/>
        </w:tabs>
        <w:kinsoku w:val="0"/>
        <w:overflowPunct w:val="0"/>
        <w:jc w:val="both"/>
        <w:rPr>
          <w:b w:val="0"/>
          <w:bCs w:val="0"/>
        </w:rPr>
      </w:pPr>
      <w:r w:rsidRPr="007C3B41">
        <w:t>Elderly</w:t>
      </w:r>
      <w:r w:rsidRPr="007C3B41">
        <w:rPr>
          <w:spacing w:val="-8"/>
        </w:rPr>
        <w:t xml:space="preserve"> </w:t>
      </w:r>
      <w:r w:rsidRPr="007C3B41">
        <w:t>and</w:t>
      </w:r>
      <w:r w:rsidRPr="007C3B41">
        <w:rPr>
          <w:spacing w:val="-6"/>
        </w:rPr>
        <w:t xml:space="preserve"> </w:t>
      </w:r>
      <w:r w:rsidRPr="007C3B41">
        <w:t>Persons</w:t>
      </w:r>
      <w:r w:rsidRPr="007C3B41">
        <w:rPr>
          <w:spacing w:val="-7"/>
        </w:rPr>
        <w:t xml:space="preserve"> </w:t>
      </w:r>
      <w:r w:rsidRPr="007C3B41">
        <w:t>with</w:t>
      </w:r>
      <w:r w:rsidRPr="007C3B41">
        <w:rPr>
          <w:spacing w:val="-7"/>
        </w:rPr>
        <w:t xml:space="preserve"> </w:t>
      </w:r>
      <w:r w:rsidRPr="007C3B41">
        <w:rPr>
          <w:spacing w:val="-1"/>
        </w:rPr>
        <w:t>Disabilities/Medicare</w:t>
      </w:r>
      <w:r w:rsidRPr="007C3B41">
        <w:rPr>
          <w:spacing w:val="-7"/>
        </w:rPr>
        <w:t xml:space="preserve"> </w:t>
      </w:r>
      <w:r w:rsidRPr="007C3B41">
        <w:rPr>
          <w:spacing w:val="-1"/>
        </w:rPr>
        <w:t>Half</w:t>
      </w:r>
      <w:r w:rsidRPr="007C3B41">
        <w:rPr>
          <w:spacing w:val="-7"/>
        </w:rPr>
        <w:t xml:space="preserve"> </w:t>
      </w:r>
      <w:r w:rsidRPr="007C3B41">
        <w:t>Fare</w:t>
      </w:r>
    </w:p>
    <w:p w14:paraId="4361972C" w14:textId="77777777" w:rsidR="00B4080D" w:rsidRPr="007C3B41" w:rsidRDefault="00B4080D">
      <w:pPr>
        <w:pStyle w:val="BodyText"/>
        <w:kinsoku w:val="0"/>
        <w:overflowPunct w:val="0"/>
        <w:spacing w:before="7"/>
        <w:ind w:left="0"/>
        <w:rPr>
          <w:b/>
          <w:bCs/>
        </w:rPr>
      </w:pPr>
    </w:p>
    <w:p w14:paraId="11F139F2" w14:textId="77777777" w:rsidR="00B4080D" w:rsidRPr="007C3B41" w:rsidRDefault="00B4080D">
      <w:pPr>
        <w:pStyle w:val="BodyText"/>
        <w:kinsoku w:val="0"/>
        <w:overflowPunct w:val="0"/>
        <w:ind w:left="1599" w:right="256"/>
        <w:jc w:val="both"/>
      </w:pPr>
      <w:r w:rsidRPr="007C3B41">
        <w:t>The</w:t>
      </w:r>
      <w:r w:rsidRPr="007C3B41">
        <w:rPr>
          <w:spacing w:val="44"/>
        </w:rPr>
        <w:t xml:space="preserve"> </w:t>
      </w:r>
      <w:r w:rsidRPr="007C3B41">
        <w:rPr>
          <w:spacing w:val="-1"/>
        </w:rPr>
        <w:t>MTA/OLTS</w:t>
      </w:r>
      <w:r w:rsidRPr="007C3B41">
        <w:rPr>
          <w:spacing w:val="45"/>
        </w:rPr>
        <w:t xml:space="preserve"> </w:t>
      </w:r>
      <w:r w:rsidRPr="007C3B41">
        <w:t>stipulates</w:t>
      </w:r>
      <w:r w:rsidRPr="007C3B41">
        <w:rPr>
          <w:spacing w:val="44"/>
        </w:rPr>
        <w:t xml:space="preserve"> </w:t>
      </w:r>
      <w:r w:rsidRPr="007C3B41">
        <w:t>that</w:t>
      </w:r>
      <w:r w:rsidRPr="007C3B41">
        <w:rPr>
          <w:spacing w:val="45"/>
        </w:rPr>
        <w:t xml:space="preserve"> </w:t>
      </w:r>
      <w:r w:rsidRPr="007C3B41">
        <w:rPr>
          <w:spacing w:val="-1"/>
        </w:rPr>
        <w:t>Section</w:t>
      </w:r>
      <w:r w:rsidRPr="007C3B41">
        <w:rPr>
          <w:spacing w:val="45"/>
        </w:rPr>
        <w:t xml:space="preserve"> </w:t>
      </w:r>
      <w:r w:rsidRPr="007C3B41">
        <w:t>5311</w:t>
      </w:r>
      <w:r w:rsidRPr="007C3B41">
        <w:rPr>
          <w:spacing w:val="45"/>
        </w:rPr>
        <w:t xml:space="preserve"> </w:t>
      </w:r>
      <w:r w:rsidRPr="007C3B41">
        <w:rPr>
          <w:spacing w:val="-1"/>
        </w:rPr>
        <w:t>subrecipients</w:t>
      </w:r>
      <w:r w:rsidRPr="007C3B41">
        <w:rPr>
          <w:spacing w:val="45"/>
        </w:rPr>
        <w:t xml:space="preserve"> </w:t>
      </w:r>
      <w:r w:rsidRPr="007C3B41">
        <w:t>must</w:t>
      </w:r>
      <w:r w:rsidRPr="007C3B41">
        <w:rPr>
          <w:spacing w:val="45"/>
        </w:rPr>
        <w:t xml:space="preserve"> </w:t>
      </w:r>
      <w:r w:rsidRPr="007C3B41">
        <w:t>follow</w:t>
      </w:r>
      <w:r w:rsidRPr="007C3B41">
        <w:rPr>
          <w:spacing w:val="45"/>
          <w:w w:val="99"/>
        </w:rPr>
        <w:t xml:space="preserve"> </w:t>
      </w:r>
      <w:r w:rsidRPr="007C3B41">
        <w:rPr>
          <w:spacing w:val="-1"/>
        </w:rPr>
        <w:t>Federal</w:t>
      </w:r>
      <w:r w:rsidRPr="007C3B41">
        <w:rPr>
          <w:spacing w:val="41"/>
        </w:rPr>
        <w:t xml:space="preserve"> </w:t>
      </w:r>
      <w:r w:rsidRPr="007C3B41">
        <w:t>Section</w:t>
      </w:r>
      <w:r w:rsidRPr="007C3B41">
        <w:rPr>
          <w:spacing w:val="40"/>
        </w:rPr>
        <w:t xml:space="preserve"> </w:t>
      </w:r>
      <w:r w:rsidRPr="007C3B41">
        <w:t>5307</w:t>
      </w:r>
      <w:r w:rsidRPr="007C3B41">
        <w:rPr>
          <w:spacing w:val="40"/>
        </w:rPr>
        <w:t xml:space="preserve"> </w:t>
      </w:r>
      <w:r w:rsidRPr="007C3B41">
        <w:t>requirements</w:t>
      </w:r>
      <w:r w:rsidRPr="007C3B41">
        <w:rPr>
          <w:spacing w:val="40"/>
        </w:rPr>
        <w:t xml:space="preserve"> </w:t>
      </w:r>
      <w:r w:rsidRPr="007C3B41">
        <w:t>for</w:t>
      </w:r>
      <w:r w:rsidRPr="007C3B41">
        <w:rPr>
          <w:spacing w:val="40"/>
        </w:rPr>
        <w:t xml:space="preserve"> </w:t>
      </w:r>
      <w:r w:rsidRPr="007C3B41">
        <w:t>fares</w:t>
      </w:r>
      <w:r w:rsidRPr="007C3B41">
        <w:rPr>
          <w:spacing w:val="40"/>
        </w:rPr>
        <w:t xml:space="preserve"> </w:t>
      </w:r>
      <w:r w:rsidRPr="007C3B41">
        <w:t>charged</w:t>
      </w:r>
      <w:r w:rsidRPr="007C3B41">
        <w:rPr>
          <w:spacing w:val="40"/>
        </w:rPr>
        <w:t xml:space="preserve"> </w:t>
      </w:r>
      <w:r w:rsidRPr="007C3B41">
        <w:rPr>
          <w:spacing w:val="-1"/>
        </w:rPr>
        <w:t>to</w:t>
      </w:r>
      <w:r w:rsidRPr="007C3B41">
        <w:rPr>
          <w:spacing w:val="40"/>
        </w:rPr>
        <w:t xml:space="preserve"> </w:t>
      </w:r>
      <w:r w:rsidRPr="007C3B41">
        <w:t>elderly</w:t>
      </w:r>
      <w:r w:rsidRPr="007C3B41">
        <w:rPr>
          <w:spacing w:val="40"/>
        </w:rPr>
        <w:t xml:space="preserve"> </w:t>
      </w:r>
      <w:r w:rsidRPr="007C3B41">
        <w:rPr>
          <w:spacing w:val="-1"/>
        </w:rPr>
        <w:t>persons,</w:t>
      </w:r>
      <w:r w:rsidRPr="007C3B41">
        <w:rPr>
          <w:spacing w:val="22"/>
          <w:w w:val="99"/>
        </w:rPr>
        <w:t xml:space="preserve"> </w:t>
      </w:r>
      <w:r w:rsidRPr="007C3B41">
        <w:rPr>
          <w:spacing w:val="-1"/>
        </w:rPr>
        <w:t>persons</w:t>
      </w:r>
      <w:r w:rsidRPr="007C3B41">
        <w:rPr>
          <w:spacing w:val="58"/>
        </w:rPr>
        <w:t xml:space="preserve"> </w:t>
      </w:r>
      <w:r w:rsidRPr="007C3B41">
        <w:t>with</w:t>
      </w:r>
      <w:r w:rsidRPr="007C3B41">
        <w:rPr>
          <w:spacing w:val="58"/>
        </w:rPr>
        <w:t xml:space="preserve"> </w:t>
      </w:r>
      <w:r w:rsidRPr="007C3B41">
        <w:t>disabilities,</w:t>
      </w:r>
      <w:r w:rsidRPr="007C3B41">
        <w:rPr>
          <w:spacing w:val="57"/>
        </w:rPr>
        <w:t xml:space="preserve"> </w:t>
      </w:r>
      <w:r w:rsidRPr="007C3B41">
        <w:rPr>
          <w:spacing w:val="-1"/>
        </w:rPr>
        <w:t>and</w:t>
      </w:r>
      <w:r w:rsidRPr="007C3B41">
        <w:rPr>
          <w:spacing w:val="59"/>
        </w:rPr>
        <w:t xml:space="preserve"> </w:t>
      </w:r>
      <w:r w:rsidRPr="007C3B41">
        <w:t>Medicare</w:t>
      </w:r>
      <w:r w:rsidRPr="007C3B41">
        <w:rPr>
          <w:spacing w:val="58"/>
        </w:rPr>
        <w:t xml:space="preserve"> </w:t>
      </w:r>
      <w:r w:rsidRPr="007C3B41">
        <w:t>cardholders.</w:t>
      </w:r>
      <w:r w:rsidRPr="007C3B41">
        <w:rPr>
          <w:spacing w:val="57"/>
        </w:rPr>
        <w:t xml:space="preserve"> </w:t>
      </w:r>
      <w:r w:rsidRPr="007C3B41">
        <w:t>Elderly</w:t>
      </w:r>
      <w:r w:rsidRPr="007C3B41">
        <w:rPr>
          <w:spacing w:val="57"/>
        </w:rPr>
        <w:t xml:space="preserve"> </w:t>
      </w:r>
      <w:r w:rsidRPr="007C3B41">
        <w:rPr>
          <w:spacing w:val="-1"/>
        </w:rPr>
        <w:t>persons,</w:t>
      </w:r>
      <w:r w:rsidRPr="007C3B41">
        <w:rPr>
          <w:spacing w:val="22"/>
          <w:w w:val="99"/>
        </w:rPr>
        <w:t xml:space="preserve"> </w:t>
      </w:r>
      <w:r w:rsidRPr="007C3B41">
        <w:t>persons</w:t>
      </w:r>
      <w:r w:rsidRPr="007C3B41">
        <w:rPr>
          <w:spacing w:val="19"/>
        </w:rPr>
        <w:t xml:space="preserve"> </w:t>
      </w:r>
      <w:r w:rsidRPr="007C3B41">
        <w:t>with</w:t>
      </w:r>
      <w:r w:rsidRPr="007C3B41">
        <w:rPr>
          <w:spacing w:val="20"/>
        </w:rPr>
        <w:t xml:space="preserve"> </w:t>
      </w:r>
      <w:r w:rsidRPr="007C3B41">
        <w:t>disabilities,</w:t>
      </w:r>
      <w:r w:rsidRPr="007C3B41">
        <w:rPr>
          <w:spacing w:val="19"/>
        </w:rPr>
        <w:t xml:space="preserve"> </w:t>
      </w:r>
      <w:r w:rsidRPr="007C3B41">
        <w:t>and</w:t>
      </w:r>
      <w:r w:rsidRPr="007C3B41">
        <w:rPr>
          <w:spacing w:val="20"/>
        </w:rPr>
        <w:t xml:space="preserve"> </w:t>
      </w:r>
      <w:r w:rsidRPr="007C3B41">
        <w:t>persons</w:t>
      </w:r>
      <w:r w:rsidRPr="007C3B41">
        <w:rPr>
          <w:spacing w:val="20"/>
        </w:rPr>
        <w:t xml:space="preserve"> </w:t>
      </w:r>
      <w:r w:rsidRPr="007C3B41">
        <w:t>with</w:t>
      </w:r>
      <w:r w:rsidRPr="007C3B41">
        <w:rPr>
          <w:spacing w:val="20"/>
        </w:rPr>
        <w:t xml:space="preserve"> </w:t>
      </w:r>
      <w:r w:rsidRPr="007C3B41">
        <w:t>valid</w:t>
      </w:r>
      <w:r w:rsidRPr="007C3B41">
        <w:rPr>
          <w:spacing w:val="19"/>
        </w:rPr>
        <w:t xml:space="preserve"> </w:t>
      </w:r>
      <w:r w:rsidRPr="007C3B41">
        <w:t>Medicare</w:t>
      </w:r>
      <w:r w:rsidRPr="007C3B41">
        <w:rPr>
          <w:spacing w:val="19"/>
        </w:rPr>
        <w:t xml:space="preserve"> </w:t>
      </w:r>
      <w:r w:rsidRPr="007C3B41">
        <w:t>cards</w:t>
      </w:r>
      <w:r w:rsidRPr="007C3B41">
        <w:rPr>
          <w:spacing w:val="20"/>
        </w:rPr>
        <w:t xml:space="preserve"> </w:t>
      </w:r>
      <w:r w:rsidRPr="007C3B41">
        <w:t>may</w:t>
      </w:r>
      <w:r w:rsidRPr="007C3B41">
        <w:rPr>
          <w:spacing w:val="20"/>
        </w:rPr>
        <w:t xml:space="preserve"> </w:t>
      </w:r>
      <w:r w:rsidRPr="007C3B41">
        <w:rPr>
          <w:spacing w:val="-1"/>
        </w:rPr>
        <w:t>be</w:t>
      </w:r>
      <w:r w:rsidRPr="007C3B41">
        <w:rPr>
          <w:spacing w:val="20"/>
        </w:rPr>
        <w:t xml:space="preserve"> </w:t>
      </w:r>
      <w:r w:rsidRPr="007C3B41">
        <w:t>charged</w:t>
      </w:r>
      <w:r w:rsidRPr="007C3B41">
        <w:rPr>
          <w:spacing w:val="8"/>
        </w:rPr>
        <w:t xml:space="preserve"> </w:t>
      </w:r>
      <w:r w:rsidRPr="007C3B41">
        <w:rPr>
          <w:spacing w:val="-1"/>
        </w:rPr>
        <w:t>fares</w:t>
      </w:r>
      <w:r w:rsidRPr="007C3B41">
        <w:rPr>
          <w:spacing w:val="8"/>
        </w:rPr>
        <w:t xml:space="preserve"> </w:t>
      </w:r>
      <w:r w:rsidRPr="007C3B41">
        <w:rPr>
          <w:spacing w:val="-1"/>
        </w:rPr>
        <w:t>no</w:t>
      </w:r>
      <w:r w:rsidRPr="007C3B41">
        <w:rPr>
          <w:spacing w:val="8"/>
        </w:rPr>
        <w:t xml:space="preserve"> </w:t>
      </w:r>
      <w:r w:rsidRPr="007C3B41">
        <w:rPr>
          <w:spacing w:val="-1"/>
        </w:rPr>
        <w:t>higher</w:t>
      </w:r>
      <w:r w:rsidRPr="007C3B41">
        <w:rPr>
          <w:spacing w:val="8"/>
        </w:rPr>
        <w:t xml:space="preserve"> </w:t>
      </w:r>
      <w:r w:rsidRPr="007C3B41">
        <w:rPr>
          <w:spacing w:val="-1"/>
        </w:rPr>
        <w:t>than</w:t>
      </w:r>
      <w:r w:rsidRPr="007C3B41">
        <w:rPr>
          <w:spacing w:val="8"/>
        </w:rPr>
        <w:t xml:space="preserve"> </w:t>
      </w:r>
      <w:r w:rsidRPr="007C3B41">
        <w:rPr>
          <w:spacing w:val="-1"/>
        </w:rPr>
        <w:t>one-half</w:t>
      </w:r>
      <w:r w:rsidRPr="007C3B41">
        <w:rPr>
          <w:spacing w:val="7"/>
        </w:rPr>
        <w:t xml:space="preserve"> </w:t>
      </w:r>
      <w:r w:rsidRPr="007C3B41">
        <w:rPr>
          <w:spacing w:val="-1"/>
        </w:rPr>
        <w:t>of</w:t>
      </w:r>
      <w:r w:rsidRPr="007C3B41">
        <w:rPr>
          <w:spacing w:val="8"/>
        </w:rPr>
        <w:t xml:space="preserve"> </w:t>
      </w:r>
      <w:r w:rsidRPr="007C3B41">
        <w:rPr>
          <w:spacing w:val="-1"/>
        </w:rPr>
        <w:t>the</w:t>
      </w:r>
      <w:r w:rsidRPr="007C3B41">
        <w:rPr>
          <w:spacing w:val="8"/>
        </w:rPr>
        <w:t xml:space="preserve"> </w:t>
      </w:r>
      <w:r w:rsidRPr="007C3B41">
        <w:rPr>
          <w:spacing w:val="-1"/>
        </w:rPr>
        <w:t>rates</w:t>
      </w:r>
      <w:r w:rsidRPr="007C3B41">
        <w:rPr>
          <w:spacing w:val="8"/>
        </w:rPr>
        <w:t xml:space="preserve"> </w:t>
      </w:r>
      <w:r w:rsidRPr="007C3B41">
        <w:rPr>
          <w:spacing w:val="-1"/>
        </w:rPr>
        <w:t>generally</w:t>
      </w:r>
      <w:r w:rsidRPr="007C3B41">
        <w:rPr>
          <w:spacing w:val="9"/>
        </w:rPr>
        <w:t xml:space="preserve"> </w:t>
      </w:r>
      <w:r w:rsidRPr="007C3B41">
        <w:rPr>
          <w:spacing w:val="-1"/>
        </w:rPr>
        <w:t>charged</w:t>
      </w:r>
      <w:r w:rsidRPr="007C3B41">
        <w:rPr>
          <w:spacing w:val="8"/>
        </w:rPr>
        <w:t xml:space="preserve"> </w:t>
      </w:r>
      <w:r w:rsidRPr="007C3B41">
        <w:rPr>
          <w:spacing w:val="-1"/>
        </w:rPr>
        <w:t>other</w:t>
      </w:r>
      <w:r w:rsidRPr="007C3B41">
        <w:rPr>
          <w:spacing w:val="32"/>
        </w:rPr>
        <w:t xml:space="preserve"> </w:t>
      </w:r>
      <w:r w:rsidRPr="007C3B41">
        <w:t>passengers</w:t>
      </w:r>
      <w:r w:rsidRPr="007C3B41">
        <w:rPr>
          <w:spacing w:val="44"/>
        </w:rPr>
        <w:t xml:space="preserve"> </w:t>
      </w:r>
      <w:r w:rsidRPr="007C3B41">
        <w:t>by</w:t>
      </w:r>
      <w:r w:rsidRPr="007C3B41">
        <w:rPr>
          <w:spacing w:val="44"/>
        </w:rPr>
        <w:t xml:space="preserve"> </w:t>
      </w:r>
      <w:r w:rsidRPr="007C3B41">
        <w:t>Maryland</w:t>
      </w:r>
      <w:r w:rsidRPr="007C3B41">
        <w:rPr>
          <w:spacing w:val="44"/>
        </w:rPr>
        <w:t xml:space="preserve"> </w:t>
      </w:r>
      <w:r w:rsidRPr="007C3B41">
        <w:t>LOTS.</w:t>
      </w:r>
      <w:r w:rsidRPr="007C3B41">
        <w:rPr>
          <w:spacing w:val="27"/>
        </w:rPr>
        <w:t xml:space="preserve"> </w:t>
      </w:r>
      <w:r w:rsidRPr="007C3B41">
        <w:t>This</w:t>
      </w:r>
      <w:r w:rsidRPr="007C3B41">
        <w:rPr>
          <w:spacing w:val="43"/>
        </w:rPr>
        <w:t xml:space="preserve"> </w:t>
      </w:r>
      <w:r w:rsidRPr="007C3B41">
        <w:t>State</w:t>
      </w:r>
      <w:r w:rsidRPr="007C3B41">
        <w:rPr>
          <w:spacing w:val="43"/>
        </w:rPr>
        <w:t xml:space="preserve"> </w:t>
      </w:r>
      <w:r w:rsidRPr="007C3B41">
        <w:t>requirement</w:t>
      </w:r>
      <w:r w:rsidRPr="007C3B41">
        <w:rPr>
          <w:spacing w:val="45"/>
        </w:rPr>
        <w:t xml:space="preserve"> </w:t>
      </w:r>
      <w:r w:rsidRPr="007C3B41">
        <w:t>also</w:t>
      </w:r>
      <w:r w:rsidRPr="007C3B41">
        <w:rPr>
          <w:spacing w:val="44"/>
        </w:rPr>
        <w:t xml:space="preserve"> </w:t>
      </w:r>
      <w:r w:rsidRPr="007C3B41">
        <w:t>applies</w:t>
      </w:r>
      <w:r w:rsidRPr="007C3B41">
        <w:rPr>
          <w:spacing w:val="44"/>
        </w:rPr>
        <w:t xml:space="preserve"> </w:t>
      </w:r>
      <w:r w:rsidRPr="007C3B41">
        <w:t>to route</w:t>
      </w:r>
      <w:r w:rsidRPr="007C3B41">
        <w:rPr>
          <w:spacing w:val="-2"/>
        </w:rPr>
        <w:t xml:space="preserve"> </w:t>
      </w:r>
      <w:r w:rsidRPr="007C3B41">
        <w:t>deviation</w:t>
      </w:r>
      <w:r w:rsidRPr="007C3B41">
        <w:rPr>
          <w:spacing w:val="-3"/>
        </w:rPr>
        <w:t xml:space="preserve"> </w:t>
      </w:r>
      <w:r w:rsidRPr="007C3B41">
        <w:t>and</w:t>
      </w:r>
      <w:r w:rsidRPr="007C3B41">
        <w:rPr>
          <w:spacing w:val="-2"/>
        </w:rPr>
        <w:t xml:space="preserve"> </w:t>
      </w:r>
      <w:r w:rsidRPr="007C3B41">
        <w:t>commuter</w:t>
      </w:r>
      <w:r w:rsidRPr="007C3B41">
        <w:rPr>
          <w:spacing w:val="-2"/>
        </w:rPr>
        <w:t xml:space="preserve"> </w:t>
      </w:r>
      <w:r w:rsidRPr="007C3B41">
        <w:rPr>
          <w:spacing w:val="-1"/>
        </w:rPr>
        <w:t>bus service,</w:t>
      </w:r>
      <w:r w:rsidRPr="007C3B41">
        <w:rPr>
          <w:spacing w:val="-2"/>
        </w:rPr>
        <w:t xml:space="preserve"> </w:t>
      </w:r>
      <w:r w:rsidRPr="007C3B41">
        <w:t>but</w:t>
      </w:r>
      <w:r w:rsidRPr="007C3B41">
        <w:rPr>
          <w:spacing w:val="-2"/>
        </w:rPr>
        <w:t xml:space="preserve"> </w:t>
      </w:r>
      <w:r w:rsidRPr="007C3B41">
        <w:t>does</w:t>
      </w:r>
      <w:r w:rsidRPr="007C3B41">
        <w:rPr>
          <w:spacing w:val="-2"/>
        </w:rPr>
        <w:t xml:space="preserve"> </w:t>
      </w:r>
      <w:r w:rsidRPr="007C3B41">
        <w:t>not</w:t>
      </w:r>
      <w:r w:rsidRPr="007C3B41">
        <w:rPr>
          <w:spacing w:val="-1"/>
        </w:rPr>
        <w:t xml:space="preserve"> </w:t>
      </w:r>
      <w:r w:rsidRPr="007C3B41">
        <w:t>apply</w:t>
      </w:r>
      <w:r w:rsidRPr="007C3B41">
        <w:rPr>
          <w:spacing w:val="-2"/>
        </w:rPr>
        <w:t xml:space="preserve"> </w:t>
      </w:r>
      <w:r w:rsidRPr="007C3B41">
        <w:t>to</w:t>
      </w:r>
      <w:r w:rsidRPr="007C3B41">
        <w:rPr>
          <w:spacing w:val="-2"/>
        </w:rPr>
        <w:t xml:space="preserve"> </w:t>
      </w:r>
      <w:r w:rsidRPr="007C3B41">
        <w:t>demand-</w:t>
      </w:r>
      <w:r w:rsidRPr="007C3B41">
        <w:rPr>
          <w:spacing w:val="28"/>
          <w:w w:val="99"/>
        </w:rPr>
        <w:t xml:space="preserve"> </w:t>
      </w:r>
      <w:r w:rsidRPr="007C3B41">
        <w:t>responsive</w:t>
      </w:r>
      <w:r w:rsidRPr="007C3B41">
        <w:rPr>
          <w:spacing w:val="-20"/>
        </w:rPr>
        <w:t xml:space="preserve"> </w:t>
      </w:r>
      <w:r w:rsidRPr="007C3B41">
        <w:t>service.</w:t>
      </w:r>
    </w:p>
    <w:p w14:paraId="6E48ACE9" w14:textId="77777777" w:rsidR="00B4080D" w:rsidRPr="007C3B41" w:rsidRDefault="00B4080D">
      <w:pPr>
        <w:pStyle w:val="BodyText"/>
        <w:kinsoku w:val="0"/>
        <w:overflowPunct w:val="0"/>
        <w:spacing w:before="12"/>
        <w:ind w:left="0"/>
      </w:pPr>
    </w:p>
    <w:p w14:paraId="751E6917" w14:textId="77777777" w:rsidR="00B4080D" w:rsidRPr="007C3B41" w:rsidRDefault="00B4080D">
      <w:pPr>
        <w:pStyle w:val="BodyText"/>
        <w:kinsoku w:val="0"/>
        <w:overflowPunct w:val="0"/>
        <w:ind w:right="256"/>
        <w:jc w:val="both"/>
      </w:pPr>
      <w:r w:rsidRPr="007C3B41">
        <w:t>This</w:t>
      </w:r>
      <w:r w:rsidRPr="007C3B41">
        <w:rPr>
          <w:spacing w:val="1"/>
        </w:rPr>
        <w:t xml:space="preserve"> </w:t>
      </w:r>
      <w:r w:rsidRPr="007C3B41">
        <w:t>reduced</w:t>
      </w:r>
      <w:r w:rsidRPr="007C3B41">
        <w:rPr>
          <w:spacing w:val="2"/>
        </w:rPr>
        <w:t xml:space="preserve"> </w:t>
      </w:r>
      <w:r w:rsidRPr="007C3B41">
        <w:t>fare</w:t>
      </w:r>
      <w:r w:rsidRPr="007C3B41">
        <w:rPr>
          <w:spacing w:val="1"/>
        </w:rPr>
        <w:t xml:space="preserve"> </w:t>
      </w:r>
      <w:r w:rsidRPr="007C3B41">
        <w:t>must</w:t>
      </w:r>
      <w:r w:rsidRPr="007C3B41">
        <w:rPr>
          <w:spacing w:val="1"/>
        </w:rPr>
        <w:t xml:space="preserve"> </w:t>
      </w:r>
      <w:r w:rsidRPr="007C3B41">
        <w:rPr>
          <w:spacing w:val="-1"/>
        </w:rPr>
        <w:t>be</w:t>
      </w:r>
      <w:r w:rsidRPr="007C3B41">
        <w:rPr>
          <w:spacing w:val="1"/>
        </w:rPr>
        <w:t xml:space="preserve"> </w:t>
      </w:r>
      <w:r w:rsidRPr="007C3B41">
        <w:t>included</w:t>
      </w:r>
      <w:r w:rsidRPr="007C3B41">
        <w:rPr>
          <w:spacing w:val="1"/>
        </w:rPr>
        <w:t xml:space="preserve"> </w:t>
      </w:r>
      <w:r w:rsidRPr="007C3B41">
        <w:t>in</w:t>
      </w:r>
      <w:r w:rsidRPr="007C3B41">
        <w:rPr>
          <w:spacing w:val="2"/>
        </w:rPr>
        <w:t xml:space="preserve"> </w:t>
      </w:r>
      <w:r w:rsidRPr="007C3B41">
        <w:t>the</w:t>
      </w:r>
      <w:r w:rsidRPr="007C3B41">
        <w:rPr>
          <w:spacing w:val="2"/>
        </w:rPr>
        <w:t xml:space="preserve"> </w:t>
      </w:r>
      <w:r w:rsidRPr="007C3B41">
        <w:t>system’s</w:t>
      </w:r>
      <w:r w:rsidRPr="007C3B41">
        <w:rPr>
          <w:spacing w:val="2"/>
        </w:rPr>
        <w:t xml:space="preserve"> </w:t>
      </w:r>
      <w:r w:rsidRPr="007C3B41">
        <w:rPr>
          <w:spacing w:val="-1"/>
        </w:rPr>
        <w:t>fare</w:t>
      </w:r>
      <w:r w:rsidRPr="007C3B41">
        <w:rPr>
          <w:spacing w:val="2"/>
        </w:rPr>
        <w:t xml:space="preserve"> </w:t>
      </w:r>
      <w:r w:rsidRPr="007C3B41">
        <w:t>policy</w:t>
      </w:r>
      <w:r w:rsidRPr="007C3B41">
        <w:rPr>
          <w:spacing w:val="2"/>
        </w:rPr>
        <w:t xml:space="preserve"> </w:t>
      </w:r>
      <w:r w:rsidRPr="007C3B41">
        <w:t>wherever</w:t>
      </w:r>
      <w:r w:rsidRPr="007C3B41">
        <w:rPr>
          <w:spacing w:val="2"/>
        </w:rPr>
        <w:t xml:space="preserve"> </w:t>
      </w:r>
      <w:r w:rsidRPr="007C3B41">
        <w:t>it</w:t>
      </w:r>
      <w:r w:rsidRPr="007C3B41">
        <w:rPr>
          <w:spacing w:val="23"/>
        </w:rPr>
        <w:t xml:space="preserve"> </w:t>
      </w:r>
      <w:r w:rsidRPr="007C3B41">
        <w:rPr>
          <w:spacing w:val="-1"/>
        </w:rPr>
        <w:t>is</w:t>
      </w:r>
      <w:r w:rsidRPr="007C3B41">
        <w:rPr>
          <w:spacing w:val="10"/>
        </w:rPr>
        <w:t xml:space="preserve"> </w:t>
      </w:r>
      <w:r w:rsidRPr="007C3B41">
        <w:rPr>
          <w:spacing w:val="-1"/>
        </w:rPr>
        <w:t>published</w:t>
      </w:r>
      <w:r w:rsidRPr="007C3B41">
        <w:rPr>
          <w:spacing w:val="10"/>
        </w:rPr>
        <w:t xml:space="preserve"> </w:t>
      </w:r>
      <w:r w:rsidRPr="007C3B41">
        <w:t>or</w:t>
      </w:r>
      <w:r w:rsidRPr="007C3B41">
        <w:rPr>
          <w:spacing w:val="10"/>
        </w:rPr>
        <w:t xml:space="preserve"> </w:t>
      </w:r>
      <w:r w:rsidRPr="007C3B41">
        <w:rPr>
          <w:spacing w:val="-1"/>
        </w:rPr>
        <w:t>posted,</w:t>
      </w:r>
      <w:r w:rsidRPr="007C3B41">
        <w:rPr>
          <w:spacing w:val="10"/>
        </w:rPr>
        <w:t xml:space="preserve"> </w:t>
      </w:r>
      <w:r w:rsidRPr="007C3B41">
        <w:rPr>
          <w:spacing w:val="-1"/>
        </w:rPr>
        <w:t>including</w:t>
      </w:r>
      <w:r w:rsidRPr="007C3B41">
        <w:rPr>
          <w:spacing w:val="11"/>
        </w:rPr>
        <w:t xml:space="preserve"> </w:t>
      </w:r>
      <w:r w:rsidRPr="007C3B41">
        <w:t>route</w:t>
      </w:r>
      <w:r w:rsidRPr="007C3B41">
        <w:rPr>
          <w:spacing w:val="10"/>
        </w:rPr>
        <w:t xml:space="preserve"> </w:t>
      </w:r>
      <w:r w:rsidRPr="007C3B41">
        <w:t>and</w:t>
      </w:r>
      <w:r w:rsidRPr="007C3B41">
        <w:rPr>
          <w:spacing w:val="10"/>
        </w:rPr>
        <w:t xml:space="preserve"> </w:t>
      </w:r>
      <w:r w:rsidRPr="007C3B41">
        <w:t>schedule</w:t>
      </w:r>
      <w:r w:rsidRPr="007C3B41">
        <w:rPr>
          <w:spacing w:val="10"/>
        </w:rPr>
        <w:t xml:space="preserve"> </w:t>
      </w:r>
      <w:r w:rsidRPr="007C3B41">
        <w:rPr>
          <w:spacing w:val="-1"/>
        </w:rPr>
        <w:t>brochures,</w:t>
      </w:r>
      <w:r w:rsidRPr="007C3B41">
        <w:rPr>
          <w:spacing w:val="12"/>
        </w:rPr>
        <w:t xml:space="preserve"> </w:t>
      </w:r>
      <w:r w:rsidRPr="007C3B41">
        <w:t>fare</w:t>
      </w:r>
      <w:r w:rsidRPr="007C3B41">
        <w:rPr>
          <w:spacing w:val="28"/>
        </w:rPr>
        <w:t xml:space="preserve"> </w:t>
      </w:r>
      <w:r w:rsidRPr="007C3B41">
        <w:rPr>
          <w:spacing w:val="-1"/>
        </w:rPr>
        <w:t>brochures,</w:t>
      </w:r>
      <w:r w:rsidRPr="007C3B41">
        <w:rPr>
          <w:spacing w:val="-2"/>
        </w:rPr>
        <w:t xml:space="preserve"> </w:t>
      </w:r>
      <w:r w:rsidRPr="007C3B41">
        <w:rPr>
          <w:spacing w:val="-1"/>
        </w:rPr>
        <w:t>and</w:t>
      </w:r>
      <w:r w:rsidRPr="007C3B41">
        <w:rPr>
          <w:spacing w:val="-2"/>
        </w:rPr>
        <w:t xml:space="preserve"> </w:t>
      </w:r>
      <w:r w:rsidRPr="007C3B41">
        <w:t>other</w:t>
      </w:r>
      <w:r w:rsidRPr="007C3B41">
        <w:rPr>
          <w:spacing w:val="-3"/>
        </w:rPr>
        <w:t xml:space="preserve"> </w:t>
      </w:r>
      <w:r w:rsidRPr="007C3B41">
        <w:rPr>
          <w:spacing w:val="-1"/>
        </w:rPr>
        <w:t>public</w:t>
      </w:r>
      <w:r w:rsidRPr="007C3B41">
        <w:rPr>
          <w:spacing w:val="-2"/>
        </w:rPr>
        <w:t xml:space="preserve"> </w:t>
      </w:r>
      <w:r w:rsidRPr="007C3B41">
        <w:rPr>
          <w:spacing w:val="-1"/>
        </w:rPr>
        <w:t>information</w:t>
      </w:r>
      <w:r w:rsidRPr="007C3B41">
        <w:rPr>
          <w:spacing w:val="-4"/>
        </w:rPr>
        <w:t xml:space="preserve"> </w:t>
      </w:r>
      <w:r w:rsidRPr="007C3B41">
        <w:rPr>
          <w:spacing w:val="-1"/>
        </w:rPr>
        <w:t>related</w:t>
      </w:r>
      <w:r w:rsidRPr="007C3B41">
        <w:rPr>
          <w:spacing w:val="-2"/>
        </w:rPr>
        <w:t xml:space="preserve"> </w:t>
      </w:r>
      <w:r w:rsidRPr="007C3B41">
        <w:rPr>
          <w:spacing w:val="-1"/>
        </w:rPr>
        <w:t>to</w:t>
      </w:r>
      <w:r w:rsidRPr="007C3B41">
        <w:rPr>
          <w:spacing w:val="-2"/>
        </w:rPr>
        <w:t xml:space="preserve"> </w:t>
      </w:r>
      <w:r w:rsidRPr="007C3B41">
        <w:rPr>
          <w:spacing w:val="-1"/>
        </w:rPr>
        <w:t>fares.</w:t>
      </w:r>
      <w:r w:rsidRPr="007C3B41">
        <w:rPr>
          <w:spacing w:val="53"/>
        </w:rPr>
        <w:t xml:space="preserve"> </w:t>
      </w:r>
      <w:r w:rsidRPr="007C3B41">
        <w:t>This</w:t>
      </w:r>
      <w:r w:rsidRPr="007C3B41">
        <w:rPr>
          <w:spacing w:val="-3"/>
        </w:rPr>
        <w:t xml:space="preserve"> </w:t>
      </w:r>
      <w:r w:rsidRPr="007C3B41">
        <w:rPr>
          <w:spacing w:val="-1"/>
        </w:rPr>
        <w:t>policy</w:t>
      </w:r>
      <w:r w:rsidRPr="007C3B41">
        <w:rPr>
          <w:spacing w:val="-2"/>
        </w:rPr>
        <w:t xml:space="preserve"> </w:t>
      </w:r>
      <w:r w:rsidRPr="007C3B41">
        <w:t>must</w:t>
      </w:r>
      <w:r w:rsidRPr="007C3B41">
        <w:rPr>
          <w:spacing w:val="29"/>
          <w:w w:val="99"/>
        </w:rPr>
        <w:t xml:space="preserve"> </w:t>
      </w:r>
      <w:r w:rsidRPr="007C3B41">
        <w:rPr>
          <w:spacing w:val="-1"/>
        </w:rPr>
        <w:t>also</w:t>
      </w:r>
      <w:r w:rsidRPr="007C3B41">
        <w:rPr>
          <w:spacing w:val="-2"/>
        </w:rPr>
        <w:t xml:space="preserve"> </w:t>
      </w:r>
      <w:r w:rsidRPr="007C3B41">
        <w:rPr>
          <w:spacing w:val="-1"/>
        </w:rPr>
        <w:t>be publicized internally</w:t>
      </w:r>
      <w:r w:rsidRPr="007C3B41">
        <w:rPr>
          <w:spacing w:val="-2"/>
        </w:rPr>
        <w:t xml:space="preserve"> </w:t>
      </w:r>
      <w:r w:rsidRPr="007C3B41">
        <w:rPr>
          <w:spacing w:val="-1"/>
        </w:rPr>
        <w:t xml:space="preserve">to subrecipient </w:t>
      </w:r>
      <w:r w:rsidRPr="007C3B41">
        <w:t>staff.</w:t>
      </w:r>
    </w:p>
    <w:p w14:paraId="2AB2A0B3" w14:textId="77777777" w:rsidR="00B4080D" w:rsidRPr="007C3B41" w:rsidRDefault="00B4080D">
      <w:pPr>
        <w:pStyle w:val="BodyText"/>
        <w:kinsoku w:val="0"/>
        <w:overflowPunct w:val="0"/>
        <w:spacing w:before="12"/>
        <w:ind w:left="0"/>
      </w:pPr>
    </w:p>
    <w:p w14:paraId="21CBCAEC" w14:textId="77777777" w:rsidR="00B4080D" w:rsidRPr="007C3B41" w:rsidRDefault="00B4080D">
      <w:pPr>
        <w:pStyle w:val="BodyText"/>
        <w:kinsoku w:val="0"/>
        <w:overflowPunct w:val="0"/>
        <w:ind w:left="1599" w:right="255"/>
        <w:jc w:val="both"/>
      </w:pPr>
      <w:r w:rsidRPr="007C3B41">
        <w:rPr>
          <w:spacing w:val="-1"/>
        </w:rPr>
        <w:t>Federal</w:t>
      </w:r>
      <w:r w:rsidRPr="007C3B41">
        <w:rPr>
          <w:spacing w:val="39"/>
        </w:rPr>
        <w:t xml:space="preserve"> </w:t>
      </w:r>
      <w:r w:rsidRPr="007C3B41">
        <w:rPr>
          <w:spacing w:val="-1"/>
        </w:rPr>
        <w:t>guidelines</w:t>
      </w:r>
      <w:r w:rsidRPr="007C3B41">
        <w:rPr>
          <w:spacing w:val="39"/>
        </w:rPr>
        <w:t xml:space="preserve"> </w:t>
      </w:r>
      <w:r w:rsidRPr="007C3B41">
        <w:t>define</w:t>
      </w:r>
      <w:r w:rsidRPr="007C3B41">
        <w:rPr>
          <w:spacing w:val="38"/>
        </w:rPr>
        <w:t xml:space="preserve"> </w:t>
      </w:r>
      <w:r w:rsidRPr="007C3B41">
        <w:rPr>
          <w:spacing w:val="-1"/>
        </w:rPr>
        <w:t>the</w:t>
      </w:r>
      <w:r w:rsidRPr="007C3B41">
        <w:rPr>
          <w:spacing w:val="39"/>
        </w:rPr>
        <w:t xml:space="preserve"> </w:t>
      </w:r>
      <w:r w:rsidRPr="007C3B41">
        <w:t>elderly</w:t>
      </w:r>
      <w:r w:rsidRPr="007C3B41">
        <w:rPr>
          <w:spacing w:val="38"/>
        </w:rPr>
        <w:t xml:space="preserve"> </w:t>
      </w:r>
      <w:r w:rsidRPr="007C3B41">
        <w:t>as</w:t>
      </w:r>
      <w:r w:rsidRPr="007C3B41">
        <w:rPr>
          <w:spacing w:val="39"/>
        </w:rPr>
        <w:t xml:space="preserve"> </w:t>
      </w:r>
      <w:r w:rsidRPr="007C3B41">
        <w:t>persons</w:t>
      </w:r>
      <w:r w:rsidRPr="007C3B41">
        <w:rPr>
          <w:spacing w:val="39"/>
        </w:rPr>
        <w:t xml:space="preserve"> </w:t>
      </w:r>
      <w:r w:rsidRPr="007C3B41">
        <w:t>aged</w:t>
      </w:r>
      <w:r w:rsidRPr="007C3B41">
        <w:rPr>
          <w:spacing w:val="39"/>
        </w:rPr>
        <w:t xml:space="preserve"> </w:t>
      </w:r>
      <w:r w:rsidRPr="007C3B41">
        <w:t>65</w:t>
      </w:r>
      <w:r w:rsidRPr="007C3B41">
        <w:rPr>
          <w:spacing w:val="39"/>
        </w:rPr>
        <w:t xml:space="preserve"> </w:t>
      </w:r>
      <w:r w:rsidRPr="007C3B41">
        <w:t>or</w:t>
      </w:r>
      <w:r w:rsidRPr="007C3B41">
        <w:rPr>
          <w:spacing w:val="39"/>
        </w:rPr>
        <w:t xml:space="preserve"> </w:t>
      </w:r>
      <w:r w:rsidRPr="007C3B41">
        <w:t>more.</w:t>
      </w:r>
      <w:r w:rsidRPr="007C3B41">
        <w:rPr>
          <w:spacing w:val="24"/>
          <w:w w:val="99"/>
        </w:rPr>
        <w:t xml:space="preserve"> </w:t>
      </w:r>
      <w:r w:rsidRPr="007C3B41">
        <w:rPr>
          <w:spacing w:val="-1"/>
        </w:rPr>
        <w:t>However,</w:t>
      </w:r>
      <w:r w:rsidRPr="007C3B41">
        <w:rPr>
          <w:spacing w:val="27"/>
        </w:rPr>
        <w:t xml:space="preserve"> </w:t>
      </w:r>
      <w:r w:rsidRPr="007C3B41">
        <w:rPr>
          <w:spacing w:val="-1"/>
        </w:rPr>
        <w:t>at</w:t>
      </w:r>
      <w:r w:rsidRPr="007C3B41">
        <w:rPr>
          <w:spacing w:val="27"/>
        </w:rPr>
        <w:t xml:space="preserve"> </w:t>
      </w:r>
      <w:r w:rsidRPr="007C3B41">
        <w:rPr>
          <w:spacing w:val="-1"/>
        </w:rPr>
        <w:t>the</w:t>
      </w:r>
      <w:r w:rsidRPr="007C3B41">
        <w:rPr>
          <w:spacing w:val="27"/>
        </w:rPr>
        <w:t xml:space="preserve"> </w:t>
      </w:r>
      <w:r w:rsidRPr="007C3B41">
        <w:t>discretion</w:t>
      </w:r>
      <w:r w:rsidRPr="007C3B41">
        <w:rPr>
          <w:spacing w:val="26"/>
        </w:rPr>
        <w:t xml:space="preserve"> </w:t>
      </w:r>
      <w:r w:rsidRPr="007C3B41">
        <w:rPr>
          <w:spacing w:val="-1"/>
        </w:rPr>
        <w:t>of</w:t>
      </w:r>
      <w:r w:rsidRPr="007C3B41">
        <w:rPr>
          <w:spacing w:val="27"/>
        </w:rPr>
        <w:t xml:space="preserve"> </w:t>
      </w:r>
      <w:r w:rsidRPr="007C3B41">
        <w:rPr>
          <w:spacing w:val="-1"/>
        </w:rPr>
        <w:t>the</w:t>
      </w:r>
      <w:r w:rsidRPr="007C3B41">
        <w:rPr>
          <w:spacing w:val="27"/>
        </w:rPr>
        <w:t xml:space="preserve"> </w:t>
      </w:r>
      <w:r w:rsidRPr="007C3B41">
        <w:rPr>
          <w:spacing w:val="-1"/>
        </w:rPr>
        <w:t>local</w:t>
      </w:r>
      <w:r w:rsidRPr="007C3B41">
        <w:rPr>
          <w:spacing w:val="27"/>
        </w:rPr>
        <w:t xml:space="preserve"> </w:t>
      </w:r>
      <w:r w:rsidRPr="007C3B41">
        <w:rPr>
          <w:spacing w:val="-1"/>
        </w:rPr>
        <w:t>transit</w:t>
      </w:r>
      <w:r w:rsidRPr="007C3B41">
        <w:rPr>
          <w:spacing w:val="27"/>
        </w:rPr>
        <w:t xml:space="preserve"> </w:t>
      </w:r>
      <w:r w:rsidRPr="007C3B41">
        <w:t>system,</w:t>
      </w:r>
      <w:r w:rsidRPr="007C3B41">
        <w:rPr>
          <w:spacing w:val="26"/>
        </w:rPr>
        <w:t xml:space="preserve"> </w:t>
      </w:r>
      <w:r w:rsidRPr="007C3B41">
        <w:rPr>
          <w:spacing w:val="-1"/>
        </w:rPr>
        <w:t>the</w:t>
      </w:r>
      <w:r w:rsidRPr="007C3B41">
        <w:rPr>
          <w:spacing w:val="27"/>
        </w:rPr>
        <w:t xml:space="preserve"> </w:t>
      </w:r>
      <w:r w:rsidRPr="007C3B41">
        <w:t>minimum</w:t>
      </w:r>
      <w:r w:rsidRPr="007C3B41">
        <w:rPr>
          <w:spacing w:val="26"/>
        </w:rPr>
        <w:t xml:space="preserve"> </w:t>
      </w:r>
      <w:r w:rsidRPr="007C3B41">
        <w:rPr>
          <w:spacing w:val="-1"/>
        </w:rPr>
        <w:t>age</w:t>
      </w:r>
      <w:r w:rsidRPr="007C3B41">
        <w:rPr>
          <w:spacing w:val="28"/>
        </w:rPr>
        <w:t xml:space="preserve"> </w:t>
      </w:r>
      <w:r w:rsidRPr="007C3B41">
        <w:t>may</w:t>
      </w:r>
      <w:r w:rsidRPr="007C3B41">
        <w:rPr>
          <w:spacing w:val="31"/>
        </w:rPr>
        <w:t xml:space="preserve"> </w:t>
      </w:r>
      <w:r w:rsidRPr="007C3B41">
        <w:rPr>
          <w:spacing w:val="-1"/>
        </w:rPr>
        <w:t>be</w:t>
      </w:r>
      <w:r w:rsidRPr="007C3B41">
        <w:rPr>
          <w:spacing w:val="31"/>
        </w:rPr>
        <w:t xml:space="preserve"> </w:t>
      </w:r>
      <w:r w:rsidRPr="007C3B41">
        <w:rPr>
          <w:spacing w:val="-1"/>
        </w:rPr>
        <w:t>younger</w:t>
      </w:r>
      <w:r w:rsidRPr="007C3B41">
        <w:rPr>
          <w:spacing w:val="32"/>
        </w:rPr>
        <w:t xml:space="preserve"> </w:t>
      </w:r>
      <w:r w:rsidRPr="007C3B41">
        <w:rPr>
          <w:spacing w:val="-1"/>
        </w:rPr>
        <w:t>in</w:t>
      </w:r>
      <w:r w:rsidRPr="007C3B41">
        <w:rPr>
          <w:spacing w:val="31"/>
        </w:rPr>
        <w:t xml:space="preserve"> </w:t>
      </w:r>
      <w:r w:rsidRPr="007C3B41">
        <w:t>order</w:t>
      </w:r>
      <w:r w:rsidRPr="007C3B41">
        <w:rPr>
          <w:spacing w:val="31"/>
        </w:rPr>
        <w:t xml:space="preserve"> </w:t>
      </w:r>
      <w:r w:rsidRPr="007C3B41">
        <w:rPr>
          <w:spacing w:val="-1"/>
        </w:rPr>
        <w:t>to</w:t>
      </w:r>
      <w:r w:rsidRPr="007C3B41">
        <w:rPr>
          <w:spacing w:val="32"/>
        </w:rPr>
        <w:t xml:space="preserve"> </w:t>
      </w:r>
      <w:r w:rsidRPr="007C3B41">
        <w:rPr>
          <w:spacing w:val="-1"/>
        </w:rPr>
        <w:t>qualify</w:t>
      </w:r>
      <w:r w:rsidRPr="007C3B41">
        <w:rPr>
          <w:spacing w:val="31"/>
        </w:rPr>
        <w:t xml:space="preserve"> </w:t>
      </w:r>
      <w:r w:rsidRPr="007C3B41">
        <w:rPr>
          <w:spacing w:val="-1"/>
        </w:rPr>
        <w:t>for</w:t>
      </w:r>
      <w:r w:rsidRPr="007C3B41">
        <w:rPr>
          <w:spacing w:val="33"/>
        </w:rPr>
        <w:t xml:space="preserve"> </w:t>
      </w:r>
      <w:r w:rsidRPr="007C3B41">
        <w:t>half</w:t>
      </w:r>
      <w:r w:rsidRPr="007C3B41">
        <w:rPr>
          <w:spacing w:val="32"/>
        </w:rPr>
        <w:t xml:space="preserve"> </w:t>
      </w:r>
      <w:r w:rsidRPr="007C3B41">
        <w:t>fare.</w:t>
      </w:r>
      <w:r w:rsidRPr="007C3B41">
        <w:rPr>
          <w:spacing w:val="2"/>
        </w:rPr>
        <w:t xml:space="preserve"> </w:t>
      </w:r>
      <w:r w:rsidRPr="007C3B41">
        <w:t>It</w:t>
      </w:r>
      <w:r w:rsidRPr="007C3B41">
        <w:rPr>
          <w:spacing w:val="32"/>
        </w:rPr>
        <w:t xml:space="preserve"> </w:t>
      </w:r>
      <w:r w:rsidRPr="007C3B41">
        <w:t>may</w:t>
      </w:r>
      <w:r w:rsidRPr="007C3B41">
        <w:rPr>
          <w:spacing w:val="31"/>
        </w:rPr>
        <w:t xml:space="preserve"> </w:t>
      </w:r>
      <w:r w:rsidRPr="007C3B41">
        <w:rPr>
          <w:spacing w:val="-1"/>
        </w:rPr>
        <w:t>be</w:t>
      </w:r>
      <w:r w:rsidRPr="007C3B41">
        <w:rPr>
          <w:spacing w:val="31"/>
        </w:rPr>
        <w:t xml:space="preserve"> </w:t>
      </w:r>
      <w:r w:rsidRPr="007C3B41">
        <w:rPr>
          <w:spacing w:val="-1"/>
        </w:rPr>
        <w:t>simplest</w:t>
      </w:r>
      <w:r w:rsidRPr="007C3B41">
        <w:rPr>
          <w:spacing w:val="32"/>
        </w:rPr>
        <w:t xml:space="preserve"> </w:t>
      </w:r>
      <w:r w:rsidRPr="007C3B41">
        <w:t>to</w:t>
      </w:r>
      <w:r w:rsidRPr="007C3B41">
        <w:rPr>
          <w:spacing w:val="27"/>
        </w:rPr>
        <w:t xml:space="preserve"> </w:t>
      </w:r>
      <w:r w:rsidRPr="007C3B41">
        <w:t>utilize</w:t>
      </w:r>
      <w:r w:rsidRPr="007C3B41">
        <w:rPr>
          <w:spacing w:val="47"/>
        </w:rPr>
        <w:t xml:space="preserve"> </w:t>
      </w:r>
      <w:r w:rsidRPr="007C3B41">
        <w:t>the</w:t>
      </w:r>
      <w:r w:rsidRPr="007C3B41">
        <w:rPr>
          <w:spacing w:val="47"/>
        </w:rPr>
        <w:t xml:space="preserve"> </w:t>
      </w:r>
      <w:r w:rsidRPr="007C3B41">
        <w:t>same</w:t>
      </w:r>
      <w:r w:rsidRPr="007C3B41">
        <w:rPr>
          <w:spacing w:val="48"/>
        </w:rPr>
        <w:t xml:space="preserve"> </w:t>
      </w:r>
      <w:r w:rsidRPr="007C3B41">
        <w:t>minimum</w:t>
      </w:r>
      <w:r w:rsidRPr="007C3B41">
        <w:rPr>
          <w:spacing w:val="47"/>
        </w:rPr>
        <w:t xml:space="preserve"> </w:t>
      </w:r>
      <w:r w:rsidRPr="007C3B41">
        <w:t>age</w:t>
      </w:r>
      <w:r w:rsidRPr="007C3B41">
        <w:rPr>
          <w:spacing w:val="48"/>
        </w:rPr>
        <w:t xml:space="preserve"> </w:t>
      </w:r>
      <w:r w:rsidRPr="007C3B41">
        <w:t>as</w:t>
      </w:r>
      <w:r w:rsidRPr="007C3B41">
        <w:rPr>
          <w:spacing w:val="47"/>
        </w:rPr>
        <w:t xml:space="preserve"> </w:t>
      </w:r>
      <w:r w:rsidRPr="007C3B41">
        <w:t>used</w:t>
      </w:r>
      <w:r w:rsidRPr="007C3B41">
        <w:rPr>
          <w:spacing w:val="46"/>
        </w:rPr>
        <w:t xml:space="preserve"> </w:t>
      </w:r>
      <w:r w:rsidRPr="007C3B41">
        <w:t>for</w:t>
      </w:r>
      <w:r w:rsidRPr="007C3B41">
        <w:rPr>
          <w:spacing w:val="48"/>
        </w:rPr>
        <w:t xml:space="preserve"> </w:t>
      </w:r>
      <w:r w:rsidRPr="007C3B41">
        <w:t>SSTAP</w:t>
      </w:r>
      <w:r w:rsidRPr="007C3B41">
        <w:rPr>
          <w:spacing w:val="47"/>
        </w:rPr>
        <w:t xml:space="preserve"> </w:t>
      </w:r>
      <w:r w:rsidRPr="007C3B41">
        <w:t>service</w:t>
      </w:r>
      <w:r w:rsidRPr="007C3B41">
        <w:rPr>
          <w:spacing w:val="47"/>
        </w:rPr>
        <w:t xml:space="preserve"> </w:t>
      </w:r>
      <w:r w:rsidRPr="007C3B41">
        <w:t>eligibility</w:t>
      </w:r>
      <w:r w:rsidRPr="007C3B41">
        <w:rPr>
          <w:spacing w:val="46"/>
        </w:rPr>
        <w:t xml:space="preserve"> </w:t>
      </w:r>
      <w:r w:rsidRPr="007C3B41">
        <w:t xml:space="preserve">(a locally-determined </w:t>
      </w:r>
      <w:r w:rsidRPr="007C3B41">
        <w:rPr>
          <w:spacing w:val="-1"/>
        </w:rPr>
        <w:t>threshold).</w:t>
      </w:r>
      <w:r w:rsidRPr="007C3B41">
        <w:rPr>
          <w:spacing w:val="2"/>
        </w:rPr>
        <w:t xml:space="preserve"> </w:t>
      </w:r>
      <w:r w:rsidRPr="007C3B41">
        <w:rPr>
          <w:spacing w:val="-1"/>
        </w:rPr>
        <w:t>The</w:t>
      </w:r>
      <w:r w:rsidRPr="007C3B41">
        <w:rPr>
          <w:spacing w:val="59"/>
        </w:rPr>
        <w:t xml:space="preserve"> </w:t>
      </w:r>
      <w:r w:rsidRPr="007C3B41">
        <w:t>MTA/OLTS  strongly  recommends</w:t>
      </w:r>
      <w:r w:rsidRPr="007C3B41">
        <w:rPr>
          <w:spacing w:val="23"/>
          <w:w w:val="99"/>
        </w:rPr>
        <w:t xml:space="preserve"> </w:t>
      </w:r>
      <w:r w:rsidRPr="007C3B41">
        <w:t>consulting</w:t>
      </w:r>
      <w:r w:rsidRPr="007C3B41">
        <w:rPr>
          <w:spacing w:val="24"/>
        </w:rPr>
        <w:t xml:space="preserve"> </w:t>
      </w:r>
      <w:r w:rsidRPr="007C3B41">
        <w:t>with</w:t>
      </w:r>
      <w:r w:rsidRPr="007C3B41">
        <w:rPr>
          <w:spacing w:val="24"/>
        </w:rPr>
        <w:t xml:space="preserve"> </w:t>
      </w:r>
      <w:r w:rsidRPr="007C3B41">
        <w:rPr>
          <w:spacing w:val="-1"/>
        </w:rPr>
        <w:t>the</w:t>
      </w:r>
      <w:r w:rsidRPr="007C3B41">
        <w:rPr>
          <w:spacing w:val="24"/>
        </w:rPr>
        <w:t xml:space="preserve"> </w:t>
      </w:r>
      <w:r w:rsidRPr="007C3B41">
        <w:t>subrecipient’s</w:t>
      </w:r>
      <w:r w:rsidRPr="007C3B41">
        <w:rPr>
          <w:spacing w:val="24"/>
        </w:rPr>
        <w:t xml:space="preserve"> </w:t>
      </w:r>
      <w:r w:rsidRPr="007C3B41">
        <w:t>local</w:t>
      </w:r>
      <w:r w:rsidRPr="007C3B41">
        <w:rPr>
          <w:spacing w:val="24"/>
        </w:rPr>
        <w:t xml:space="preserve"> </w:t>
      </w:r>
      <w:r w:rsidRPr="007C3B41">
        <w:t>Area</w:t>
      </w:r>
      <w:r w:rsidRPr="007C3B41">
        <w:rPr>
          <w:spacing w:val="24"/>
        </w:rPr>
        <w:t xml:space="preserve"> </w:t>
      </w:r>
      <w:r w:rsidRPr="007C3B41">
        <w:rPr>
          <w:spacing w:val="-1"/>
        </w:rPr>
        <w:t>Agency</w:t>
      </w:r>
      <w:r w:rsidRPr="007C3B41">
        <w:rPr>
          <w:spacing w:val="24"/>
        </w:rPr>
        <w:t xml:space="preserve"> </w:t>
      </w:r>
      <w:r w:rsidRPr="007C3B41">
        <w:t>on</w:t>
      </w:r>
      <w:r w:rsidRPr="007C3B41">
        <w:rPr>
          <w:spacing w:val="25"/>
        </w:rPr>
        <w:t xml:space="preserve"> </w:t>
      </w:r>
      <w:r w:rsidRPr="007C3B41">
        <w:t>Aging</w:t>
      </w:r>
      <w:r w:rsidRPr="007C3B41">
        <w:rPr>
          <w:spacing w:val="24"/>
        </w:rPr>
        <w:t xml:space="preserve"> </w:t>
      </w:r>
      <w:r w:rsidRPr="007C3B41">
        <w:t>and</w:t>
      </w:r>
      <w:r w:rsidRPr="007C3B41">
        <w:rPr>
          <w:spacing w:val="25"/>
          <w:w w:val="99"/>
        </w:rPr>
        <w:t xml:space="preserve"> </w:t>
      </w:r>
      <w:r w:rsidRPr="007C3B41">
        <w:t>Advisory</w:t>
      </w:r>
      <w:r w:rsidRPr="007C3B41">
        <w:rPr>
          <w:spacing w:val="-8"/>
        </w:rPr>
        <w:t xml:space="preserve"> </w:t>
      </w:r>
      <w:r w:rsidRPr="007C3B41">
        <w:rPr>
          <w:spacing w:val="-1"/>
        </w:rPr>
        <w:t>Committee</w:t>
      </w:r>
      <w:r w:rsidRPr="007C3B41">
        <w:rPr>
          <w:spacing w:val="-7"/>
        </w:rPr>
        <w:t xml:space="preserve"> </w:t>
      </w:r>
      <w:r w:rsidRPr="007C3B41">
        <w:t>on</w:t>
      </w:r>
      <w:r w:rsidRPr="007C3B41">
        <w:rPr>
          <w:spacing w:val="-7"/>
        </w:rPr>
        <w:t xml:space="preserve"> </w:t>
      </w:r>
      <w:r w:rsidRPr="007C3B41">
        <w:rPr>
          <w:spacing w:val="-1"/>
        </w:rPr>
        <w:t>this</w:t>
      </w:r>
      <w:r w:rsidRPr="007C3B41">
        <w:rPr>
          <w:spacing w:val="-6"/>
        </w:rPr>
        <w:t xml:space="preserve"> </w:t>
      </w:r>
      <w:r w:rsidRPr="007C3B41">
        <w:t>matter.</w:t>
      </w:r>
    </w:p>
    <w:p w14:paraId="223475AF" w14:textId="77777777" w:rsidR="00B4080D" w:rsidRPr="007C3B41" w:rsidRDefault="00B4080D">
      <w:pPr>
        <w:pStyle w:val="BodyText"/>
        <w:kinsoku w:val="0"/>
        <w:overflowPunct w:val="0"/>
        <w:spacing w:before="1"/>
        <w:ind w:left="0"/>
      </w:pPr>
    </w:p>
    <w:p w14:paraId="51938C05" w14:textId="77777777" w:rsidR="00B4080D" w:rsidRPr="007C3B41" w:rsidRDefault="00B4080D">
      <w:pPr>
        <w:pStyle w:val="BodyText"/>
        <w:kinsoku w:val="0"/>
        <w:overflowPunct w:val="0"/>
        <w:spacing w:before="53"/>
        <w:ind w:right="256"/>
        <w:jc w:val="both"/>
      </w:pPr>
      <w:r w:rsidRPr="007C3B41">
        <w:t>Local</w:t>
      </w:r>
      <w:r w:rsidRPr="007C3B41">
        <w:rPr>
          <w:spacing w:val="11"/>
        </w:rPr>
        <w:t xml:space="preserve"> </w:t>
      </w:r>
      <w:r w:rsidRPr="007C3B41">
        <w:t>subrecipients</w:t>
      </w:r>
      <w:r w:rsidRPr="007C3B41">
        <w:rPr>
          <w:spacing w:val="11"/>
        </w:rPr>
        <w:t xml:space="preserve"> </w:t>
      </w:r>
      <w:r w:rsidRPr="007C3B41">
        <w:t>may</w:t>
      </w:r>
      <w:r w:rsidRPr="007C3B41">
        <w:rPr>
          <w:spacing w:val="12"/>
        </w:rPr>
        <w:t xml:space="preserve"> </w:t>
      </w:r>
      <w:r w:rsidRPr="007C3B41">
        <w:t>require</w:t>
      </w:r>
      <w:r w:rsidRPr="007C3B41">
        <w:rPr>
          <w:spacing w:val="12"/>
        </w:rPr>
        <w:t xml:space="preserve"> </w:t>
      </w:r>
      <w:r w:rsidRPr="007C3B41">
        <w:t>persons</w:t>
      </w:r>
      <w:r w:rsidRPr="007C3B41">
        <w:rPr>
          <w:spacing w:val="11"/>
        </w:rPr>
        <w:t xml:space="preserve"> </w:t>
      </w:r>
      <w:r w:rsidRPr="007C3B41">
        <w:t>with</w:t>
      </w:r>
      <w:r w:rsidRPr="007C3B41">
        <w:rPr>
          <w:spacing w:val="12"/>
        </w:rPr>
        <w:t xml:space="preserve"> </w:t>
      </w:r>
      <w:r w:rsidRPr="007C3B41">
        <w:rPr>
          <w:spacing w:val="-1"/>
        </w:rPr>
        <w:t>disabilities</w:t>
      </w:r>
      <w:r w:rsidRPr="007C3B41">
        <w:rPr>
          <w:spacing w:val="13"/>
        </w:rPr>
        <w:t xml:space="preserve"> </w:t>
      </w:r>
      <w:r w:rsidRPr="007C3B41">
        <w:t>and</w:t>
      </w:r>
      <w:r w:rsidRPr="007C3B41">
        <w:rPr>
          <w:spacing w:val="12"/>
        </w:rPr>
        <w:t xml:space="preserve"> </w:t>
      </w:r>
      <w:r w:rsidRPr="007C3B41">
        <w:t>elderly</w:t>
      </w:r>
      <w:r w:rsidRPr="007C3B41">
        <w:rPr>
          <w:spacing w:val="27"/>
        </w:rPr>
        <w:t xml:space="preserve"> </w:t>
      </w:r>
      <w:r w:rsidRPr="007C3B41">
        <w:rPr>
          <w:spacing w:val="-1"/>
        </w:rPr>
        <w:t>persons</w:t>
      </w:r>
      <w:r w:rsidRPr="007C3B41">
        <w:rPr>
          <w:spacing w:val="3"/>
        </w:rPr>
        <w:t xml:space="preserve"> </w:t>
      </w:r>
      <w:r w:rsidRPr="007C3B41">
        <w:t>without</w:t>
      </w:r>
      <w:r w:rsidRPr="007C3B41">
        <w:rPr>
          <w:spacing w:val="2"/>
        </w:rPr>
        <w:t xml:space="preserve"> </w:t>
      </w:r>
      <w:r w:rsidRPr="007C3B41">
        <w:t>valid</w:t>
      </w:r>
      <w:r w:rsidRPr="007C3B41">
        <w:rPr>
          <w:spacing w:val="3"/>
        </w:rPr>
        <w:t xml:space="preserve"> </w:t>
      </w:r>
      <w:r w:rsidRPr="007C3B41">
        <w:t>Medicare</w:t>
      </w:r>
      <w:r w:rsidRPr="007C3B41">
        <w:rPr>
          <w:spacing w:val="2"/>
        </w:rPr>
        <w:t xml:space="preserve"> </w:t>
      </w:r>
      <w:r w:rsidRPr="007C3B41">
        <w:t>cards</w:t>
      </w:r>
      <w:r w:rsidRPr="007C3B41">
        <w:rPr>
          <w:spacing w:val="3"/>
        </w:rPr>
        <w:t xml:space="preserve"> </w:t>
      </w:r>
      <w:r w:rsidRPr="007C3B41">
        <w:rPr>
          <w:spacing w:val="-1"/>
        </w:rPr>
        <w:t>to</w:t>
      </w:r>
      <w:r w:rsidRPr="007C3B41">
        <w:rPr>
          <w:spacing w:val="2"/>
        </w:rPr>
        <w:t xml:space="preserve"> </w:t>
      </w:r>
      <w:r w:rsidRPr="007C3B41">
        <w:rPr>
          <w:spacing w:val="-1"/>
        </w:rPr>
        <w:t>obtain</w:t>
      </w:r>
      <w:r w:rsidRPr="007C3B41">
        <w:rPr>
          <w:spacing w:val="2"/>
        </w:rPr>
        <w:t xml:space="preserve"> </w:t>
      </w:r>
      <w:r w:rsidRPr="007C3B41">
        <w:t>a</w:t>
      </w:r>
      <w:r w:rsidRPr="007C3B41">
        <w:rPr>
          <w:spacing w:val="4"/>
        </w:rPr>
        <w:t xml:space="preserve"> </w:t>
      </w:r>
      <w:r w:rsidRPr="007C3B41">
        <w:rPr>
          <w:spacing w:val="-1"/>
        </w:rPr>
        <w:t>reduced</w:t>
      </w:r>
      <w:r w:rsidRPr="007C3B41">
        <w:rPr>
          <w:spacing w:val="3"/>
        </w:rPr>
        <w:t xml:space="preserve"> </w:t>
      </w:r>
      <w:r w:rsidRPr="007C3B41">
        <w:rPr>
          <w:spacing w:val="-1"/>
        </w:rPr>
        <w:t>fare</w:t>
      </w:r>
      <w:r w:rsidRPr="007C3B41">
        <w:rPr>
          <w:spacing w:val="3"/>
        </w:rPr>
        <w:t xml:space="preserve"> </w:t>
      </w:r>
      <w:r w:rsidRPr="007C3B41">
        <w:rPr>
          <w:spacing w:val="-1"/>
        </w:rPr>
        <w:t>I.D.</w:t>
      </w:r>
      <w:r w:rsidRPr="007C3B41">
        <w:rPr>
          <w:spacing w:val="4"/>
        </w:rPr>
        <w:t xml:space="preserve"> </w:t>
      </w:r>
      <w:r w:rsidRPr="007C3B41">
        <w:t>card</w:t>
      </w:r>
      <w:r w:rsidRPr="007C3B41">
        <w:rPr>
          <w:spacing w:val="2"/>
        </w:rPr>
        <w:t xml:space="preserve"> </w:t>
      </w:r>
      <w:r w:rsidRPr="007C3B41">
        <w:rPr>
          <w:spacing w:val="-1"/>
        </w:rPr>
        <w:t>to</w:t>
      </w:r>
      <w:r w:rsidRPr="007C3B41">
        <w:rPr>
          <w:spacing w:val="27"/>
          <w:w w:val="99"/>
        </w:rPr>
        <w:t xml:space="preserve"> </w:t>
      </w:r>
      <w:r w:rsidRPr="007C3B41">
        <w:rPr>
          <w:spacing w:val="-1"/>
        </w:rPr>
        <w:t>qualify</w:t>
      </w:r>
      <w:r w:rsidRPr="007C3B41">
        <w:rPr>
          <w:spacing w:val="13"/>
        </w:rPr>
        <w:t xml:space="preserve"> </w:t>
      </w:r>
      <w:r w:rsidRPr="007C3B41">
        <w:t>for</w:t>
      </w:r>
      <w:r w:rsidRPr="007C3B41">
        <w:rPr>
          <w:spacing w:val="13"/>
        </w:rPr>
        <w:t xml:space="preserve"> </w:t>
      </w:r>
      <w:r w:rsidRPr="007C3B41">
        <w:rPr>
          <w:spacing w:val="-1"/>
        </w:rPr>
        <w:t>the</w:t>
      </w:r>
      <w:r w:rsidRPr="007C3B41">
        <w:rPr>
          <w:spacing w:val="13"/>
        </w:rPr>
        <w:t xml:space="preserve"> </w:t>
      </w:r>
      <w:r w:rsidRPr="007C3B41">
        <w:t>half</w:t>
      </w:r>
      <w:r w:rsidRPr="007C3B41">
        <w:rPr>
          <w:spacing w:val="14"/>
        </w:rPr>
        <w:t xml:space="preserve"> </w:t>
      </w:r>
      <w:r w:rsidRPr="007C3B41">
        <w:t>fare.</w:t>
      </w:r>
      <w:r w:rsidRPr="007C3B41">
        <w:rPr>
          <w:spacing w:val="13"/>
        </w:rPr>
        <w:t xml:space="preserve"> </w:t>
      </w:r>
      <w:r w:rsidRPr="007C3B41">
        <w:t>Requiring</w:t>
      </w:r>
      <w:r w:rsidRPr="007C3B41">
        <w:rPr>
          <w:spacing w:val="13"/>
        </w:rPr>
        <w:t xml:space="preserve"> </w:t>
      </w:r>
      <w:r w:rsidRPr="007C3B41">
        <w:t>some</w:t>
      </w:r>
      <w:r w:rsidRPr="007C3B41">
        <w:rPr>
          <w:spacing w:val="14"/>
        </w:rPr>
        <w:t xml:space="preserve"> </w:t>
      </w:r>
      <w:r w:rsidRPr="007C3B41">
        <w:t>form</w:t>
      </w:r>
      <w:r w:rsidRPr="007C3B41">
        <w:rPr>
          <w:spacing w:val="15"/>
        </w:rPr>
        <w:t xml:space="preserve"> </w:t>
      </w:r>
      <w:r w:rsidRPr="007C3B41">
        <w:t>of</w:t>
      </w:r>
      <w:r w:rsidRPr="007C3B41">
        <w:rPr>
          <w:spacing w:val="14"/>
        </w:rPr>
        <w:t xml:space="preserve"> </w:t>
      </w:r>
      <w:r w:rsidRPr="007C3B41">
        <w:t>documentation</w:t>
      </w:r>
      <w:r w:rsidRPr="007C3B41">
        <w:rPr>
          <w:spacing w:val="13"/>
        </w:rPr>
        <w:t xml:space="preserve"> </w:t>
      </w:r>
      <w:r w:rsidRPr="007C3B41">
        <w:rPr>
          <w:spacing w:val="-1"/>
        </w:rPr>
        <w:t>to</w:t>
      </w:r>
      <w:r w:rsidRPr="007C3B41">
        <w:rPr>
          <w:spacing w:val="14"/>
        </w:rPr>
        <w:t xml:space="preserve"> </w:t>
      </w:r>
      <w:r w:rsidRPr="007C3B41">
        <w:t>verify</w:t>
      </w:r>
      <w:r w:rsidRPr="007C3B41">
        <w:rPr>
          <w:spacing w:val="25"/>
        </w:rPr>
        <w:t xml:space="preserve"> </w:t>
      </w:r>
      <w:r w:rsidRPr="007C3B41">
        <w:t>disability</w:t>
      </w:r>
      <w:r w:rsidRPr="007C3B41">
        <w:rPr>
          <w:spacing w:val="37"/>
        </w:rPr>
        <w:t xml:space="preserve"> </w:t>
      </w:r>
      <w:r w:rsidRPr="007C3B41">
        <w:rPr>
          <w:spacing w:val="-1"/>
        </w:rPr>
        <w:t>(such</w:t>
      </w:r>
      <w:r w:rsidRPr="007C3B41">
        <w:rPr>
          <w:spacing w:val="38"/>
        </w:rPr>
        <w:t xml:space="preserve"> </w:t>
      </w:r>
      <w:r w:rsidRPr="007C3B41">
        <w:rPr>
          <w:spacing w:val="-1"/>
        </w:rPr>
        <w:t>as</w:t>
      </w:r>
      <w:r w:rsidRPr="007C3B41">
        <w:rPr>
          <w:spacing w:val="39"/>
        </w:rPr>
        <w:t xml:space="preserve"> </w:t>
      </w:r>
      <w:r w:rsidRPr="007C3B41">
        <w:t>a</w:t>
      </w:r>
      <w:r w:rsidRPr="007C3B41">
        <w:rPr>
          <w:spacing w:val="37"/>
        </w:rPr>
        <w:t xml:space="preserve"> </w:t>
      </w:r>
      <w:r w:rsidRPr="007C3B41">
        <w:rPr>
          <w:spacing w:val="-1"/>
        </w:rPr>
        <w:t>letter</w:t>
      </w:r>
      <w:r w:rsidRPr="007C3B41">
        <w:rPr>
          <w:spacing w:val="37"/>
        </w:rPr>
        <w:t xml:space="preserve"> </w:t>
      </w:r>
      <w:r w:rsidRPr="007C3B41">
        <w:rPr>
          <w:spacing w:val="-1"/>
        </w:rPr>
        <w:t>from</w:t>
      </w:r>
      <w:r w:rsidRPr="007C3B41">
        <w:rPr>
          <w:spacing w:val="39"/>
        </w:rPr>
        <w:t xml:space="preserve"> </w:t>
      </w:r>
      <w:r w:rsidRPr="007C3B41">
        <w:t>a</w:t>
      </w:r>
      <w:r w:rsidRPr="007C3B41">
        <w:rPr>
          <w:spacing w:val="37"/>
        </w:rPr>
        <w:t xml:space="preserve"> </w:t>
      </w:r>
      <w:r w:rsidRPr="007C3B41">
        <w:rPr>
          <w:spacing w:val="-1"/>
        </w:rPr>
        <w:t>physician</w:t>
      </w:r>
      <w:r w:rsidRPr="007C3B41">
        <w:rPr>
          <w:spacing w:val="38"/>
        </w:rPr>
        <w:t xml:space="preserve"> </w:t>
      </w:r>
      <w:r w:rsidRPr="007C3B41">
        <w:t>or</w:t>
      </w:r>
      <w:r w:rsidRPr="007C3B41">
        <w:rPr>
          <w:spacing w:val="39"/>
        </w:rPr>
        <w:t xml:space="preserve"> </w:t>
      </w:r>
      <w:r w:rsidRPr="007C3B41">
        <w:t>caseworker)</w:t>
      </w:r>
      <w:r w:rsidRPr="007C3B41">
        <w:rPr>
          <w:spacing w:val="37"/>
        </w:rPr>
        <w:t xml:space="preserve"> </w:t>
      </w:r>
      <w:r w:rsidRPr="007C3B41">
        <w:t>reduces</w:t>
      </w:r>
      <w:r w:rsidRPr="007C3B41">
        <w:rPr>
          <w:spacing w:val="38"/>
        </w:rPr>
        <w:t xml:space="preserve"> </w:t>
      </w:r>
      <w:r w:rsidRPr="007C3B41">
        <w:t>the</w:t>
      </w:r>
      <w:r w:rsidRPr="007C3B41">
        <w:rPr>
          <w:spacing w:val="31"/>
        </w:rPr>
        <w:t xml:space="preserve"> </w:t>
      </w:r>
      <w:r w:rsidRPr="007C3B41">
        <w:rPr>
          <w:spacing w:val="-1"/>
        </w:rPr>
        <w:t>possibility</w:t>
      </w:r>
      <w:r w:rsidRPr="007C3B41">
        <w:rPr>
          <w:spacing w:val="44"/>
        </w:rPr>
        <w:t xml:space="preserve"> </w:t>
      </w:r>
      <w:r w:rsidRPr="007C3B41">
        <w:t>of</w:t>
      </w:r>
      <w:r w:rsidRPr="007C3B41">
        <w:rPr>
          <w:spacing w:val="45"/>
        </w:rPr>
        <w:t xml:space="preserve"> </w:t>
      </w:r>
      <w:r w:rsidRPr="007C3B41">
        <w:rPr>
          <w:spacing w:val="-1"/>
        </w:rPr>
        <w:t>non-eligible</w:t>
      </w:r>
      <w:r w:rsidRPr="007C3B41">
        <w:rPr>
          <w:spacing w:val="44"/>
        </w:rPr>
        <w:t xml:space="preserve"> </w:t>
      </w:r>
      <w:r w:rsidRPr="007C3B41">
        <w:rPr>
          <w:spacing w:val="-1"/>
        </w:rPr>
        <w:t>persons</w:t>
      </w:r>
      <w:r w:rsidRPr="007C3B41">
        <w:rPr>
          <w:spacing w:val="45"/>
        </w:rPr>
        <w:t xml:space="preserve"> </w:t>
      </w:r>
      <w:r w:rsidRPr="007C3B41">
        <w:rPr>
          <w:spacing w:val="-1"/>
        </w:rPr>
        <w:t>fraudulently</w:t>
      </w:r>
      <w:r w:rsidRPr="007C3B41">
        <w:rPr>
          <w:spacing w:val="43"/>
        </w:rPr>
        <w:t xml:space="preserve"> </w:t>
      </w:r>
      <w:r w:rsidRPr="007C3B41">
        <w:rPr>
          <w:spacing w:val="-1"/>
        </w:rPr>
        <w:t>taking</w:t>
      </w:r>
      <w:r w:rsidRPr="007C3B41">
        <w:rPr>
          <w:spacing w:val="44"/>
        </w:rPr>
        <w:t xml:space="preserve"> </w:t>
      </w:r>
      <w:r w:rsidRPr="007C3B41">
        <w:rPr>
          <w:spacing w:val="-1"/>
        </w:rPr>
        <w:t>advantage</w:t>
      </w:r>
      <w:r w:rsidRPr="007C3B41">
        <w:rPr>
          <w:spacing w:val="45"/>
        </w:rPr>
        <w:t xml:space="preserve"> </w:t>
      </w:r>
      <w:r w:rsidRPr="007C3B41">
        <w:t>of</w:t>
      </w:r>
      <w:r w:rsidRPr="007C3B41">
        <w:rPr>
          <w:spacing w:val="44"/>
        </w:rPr>
        <w:t xml:space="preserve"> </w:t>
      </w:r>
      <w:r w:rsidRPr="007C3B41">
        <w:rPr>
          <w:spacing w:val="-1"/>
        </w:rPr>
        <w:t>the</w:t>
      </w:r>
      <w:r w:rsidRPr="007C3B41">
        <w:rPr>
          <w:spacing w:val="27"/>
        </w:rPr>
        <w:t xml:space="preserve"> </w:t>
      </w:r>
      <w:r w:rsidRPr="007C3B41">
        <w:t>reduced</w:t>
      </w:r>
      <w:r w:rsidRPr="007C3B41">
        <w:rPr>
          <w:spacing w:val="-9"/>
        </w:rPr>
        <w:t xml:space="preserve"> </w:t>
      </w:r>
      <w:r w:rsidRPr="007C3B41">
        <w:t>fare.</w:t>
      </w:r>
    </w:p>
    <w:p w14:paraId="246F86AB" w14:textId="77777777" w:rsidR="00B4080D" w:rsidRPr="007C3B41" w:rsidRDefault="00B4080D">
      <w:pPr>
        <w:pStyle w:val="BodyText"/>
        <w:kinsoku w:val="0"/>
        <w:overflowPunct w:val="0"/>
        <w:spacing w:before="4"/>
        <w:ind w:left="0"/>
      </w:pPr>
    </w:p>
    <w:p w14:paraId="658E0258" w14:textId="77777777" w:rsidR="001F7646" w:rsidRPr="001F7646" w:rsidRDefault="001F7646" w:rsidP="001F7646">
      <w:pPr>
        <w:pStyle w:val="Heading2"/>
        <w:tabs>
          <w:tab w:val="left" w:pos="2320"/>
        </w:tabs>
        <w:kinsoku w:val="0"/>
        <w:overflowPunct w:val="0"/>
        <w:ind w:firstLine="0"/>
        <w:jc w:val="both"/>
        <w:rPr>
          <w:b w:val="0"/>
          <w:bCs w:val="0"/>
        </w:rPr>
      </w:pPr>
    </w:p>
    <w:p w14:paraId="13FCDAF7" w14:textId="77777777" w:rsidR="00B4080D" w:rsidRPr="007C3B41" w:rsidRDefault="00B4080D">
      <w:pPr>
        <w:pStyle w:val="Heading2"/>
        <w:numPr>
          <w:ilvl w:val="1"/>
          <w:numId w:val="17"/>
        </w:numPr>
        <w:tabs>
          <w:tab w:val="left" w:pos="2320"/>
        </w:tabs>
        <w:kinsoku w:val="0"/>
        <w:overflowPunct w:val="0"/>
        <w:jc w:val="both"/>
        <w:rPr>
          <w:b w:val="0"/>
          <w:bCs w:val="0"/>
        </w:rPr>
      </w:pPr>
      <w:r w:rsidRPr="007C3B41">
        <w:rPr>
          <w:spacing w:val="-1"/>
        </w:rPr>
        <w:t>Construction/Renovation</w:t>
      </w:r>
      <w:r w:rsidRPr="007C3B41">
        <w:rPr>
          <w:spacing w:val="-4"/>
        </w:rPr>
        <w:t xml:space="preserve"> </w:t>
      </w:r>
      <w:r w:rsidRPr="007C3B41">
        <w:rPr>
          <w:spacing w:val="-1"/>
        </w:rPr>
        <w:t>of</w:t>
      </w:r>
      <w:r w:rsidRPr="007C3B41">
        <w:rPr>
          <w:spacing w:val="-5"/>
        </w:rPr>
        <w:t xml:space="preserve"> </w:t>
      </w:r>
      <w:r w:rsidRPr="007C3B41">
        <w:rPr>
          <w:spacing w:val="-1"/>
        </w:rPr>
        <w:t>Facilities</w:t>
      </w:r>
    </w:p>
    <w:p w14:paraId="6668E5E8" w14:textId="77777777" w:rsidR="00B4080D" w:rsidRPr="007C3B41" w:rsidRDefault="00B4080D">
      <w:pPr>
        <w:pStyle w:val="BodyText"/>
        <w:kinsoku w:val="0"/>
        <w:overflowPunct w:val="0"/>
        <w:spacing w:before="8"/>
        <w:ind w:left="0"/>
        <w:rPr>
          <w:b/>
          <w:bCs/>
        </w:rPr>
      </w:pPr>
    </w:p>
    <w:p w14:paraId="6148ED9D" w14:textId="77777777" w:rsidR="00B4080D" w:rsidRDefault="00B4080D">
      <w:pPr>
        <w:pStyle w:val="BodyText"/>
        <w:kinsoku w:val="0"/>
        <w:overflowPunct w:val="0"/>
        <w:ind w:left="1599" w:right="256"/>
        <w:jc w:val="both"/>
        <w:rPr>
          <w:spacing w:val="-1"/>
        </w:rPr>
      </w:pPr>
      <w:r w:rsidRPr="007C3B41">
        <w:t>The</w:t>
      </w:r>
      <w:r w:rsidRPr="007C3B41">
        <w:rPr>
          <w:spacing w:val="31"/>
        </w:rPr>
        <w:t xml:space="preserve"> </w:t>
      </w:r>
      <w:r w:rsidRPr="007C3B41">
        <w:rPr>
          <w:spacing w:val="-1"/>
        </w:rPr>
        <w:t>MTA/OLTS</w:t>
      </w:r>
      <w:r w:rsidRPr="007C3B41">
        <w:rPr>
          <w:spacing w:val="31"/>
        </w:rPr>
        <w:t xml:space="preserve"> </w:t>
      </w:r>
      <w:r w:rsidRPr="007C3B41">
        <w:rPr>
          <w:spacing w:val="-1"/>
        </w:rPr>
        <w:t>assists,</w:t>
      </w:r>
      <w:r w:rsidRPr="007C3B41">
        <w:rPr>
          <w:spacing w:val="31"/>
        </w:rPr>
        <w:t xml:space="preserve"> </w:t>
      </w:r>
      <w:r w:rsidRPr="007C3B41">
        <w:rPr>
          <w:spacing w:val="-1"/>
        </w:rPr>
        <w:t>reviews,</w:t>
      </w:r>
      <w:r w:rsidRPr="007C3B41">
        <w:rPr>
          <w:spacing w:val="31"/>
        </w:rPr>
        <w:t xml:space="preserve"> </w:t>
      </w:r>
      <w:r w:rsidRPr="007C3B41">
        <w:t>and</w:t>
      </w:r>
      <w:r w:rsidRPr="007C3B41">
        <w:rPr>
          <w:spacing w:val="30"/>
        </w:rPr>
        <w:t xml:space="preserve"> </w:t>
      </w:r>
      <w:r w:rsidRPr="007C3B41">
        <w:rPr>
          <w:spacing w:val="-1"/>
        </w:rPr>
        <w:t>approves</w:t>
      </w:r>
      <w:r w:rsidRPr="007C3B41">
        <w:rPr>
          <w:spacing w:val="30"/>
        </w:rPr>
        <w:t xml:space="preserve"> </w:t>
      </w:r>
      <w:r w:rsidRPr="007C3B41">
        <w:rPr>
          <w:spacing w:val="-1"/>
        </w:rPr>
        <w:t>local</w:t>
      </w:r>
      <w:r w:rsidRPr="007C3B41">
        <w:rPr>
          <w:spacing w:val="31"/>
        </w:rPr>
        <w:t xml:space="preserve"> </w:t>
      </w:r>
      <w:r w:rsidRPr="007C3B41">
        <w:rPr>
          <w:spacing w:val="-1"/>
        </w:rPr>
        <w:t>projects</w:t>
      </w:r>
      <w:r w:rsidRPr="007C3B41">
        <w:rPr>
          <w:spacing w:val="31"/>
        </w:rPr>
        <w:t xml:space="preserve"> </w:t>
      </w:r>
      <w:r w:rsidRPr="007C3B41">
        <w:t>during</w:t>
      </w:r>
      <w:r w:rsidRPr="007C3B41">
        <w:rPr>
          <w:spacing w:val="30"/>
        </w:rPr>
        <w:t xml:space="preserve"> </w:t>
      </w:r>
      <w:r w:rsidRPr="007C3B41">
        <w:rPr>
          <w:spacing w:val="-1"/>
        </w:rPr>
        <w:t>all</w:t>
      </w:r>
      <w:r w:rsidRPr="007C3B41">
        <w:rPr>
          <w:spacing w:val="44"/>
        </w:rPr>
        <w:t xml:space="preserve"> </w:t>
      </w:r>
      <w:r w:rsidRPr="007C3B41">
        <w:rPr>
          <w:spacing w:val="-1"/>
        </w:rPr>
        <w:t>phases</w:t>
      </w:r>
      <w:r w:rsidRPr="007C3B41">
        <w:rPr>
          <w:spacing w:val="6"/>
        </w:rPr>
        <w:t xml:space="preserve"> </w:t>
      </w:r>
      <w:r w:rsidRPr="007C3B41">
        <w:t>of</w:t>
      </w:r>
      <w:r w:rsidRPr="007C3B41">
        <w:rPr>
          <w:spacing w:val="6"/>
        </w:rPr>
        <w:t xml:space="preserve"> </w:t>
      </w:r>
      <w:r w:rsidRPr="007C3B41">
        <w:t>construction</w:t>
      </w:r>
      <w:r w:rsidRPr="007C3B41">
        <w:rPr>
          <w:spacing w:val="6"/>
        </w:rPr>
        <w:t xml:space="preserve"> </w:t>
      </w:r>
      <w:r w:rsidRPr="007C3B41">
        <w:t>or</w:t>
      </w:r>
      <w:r w:rsidRPr="007C3B41">
        <w:rPr>
          <w:spacing w:val="6"/>
        </w:rPr>
        <w:t xml:space="preserve"> </w:t>
      </w:r>
      <w:r w:rsidRPr="007C3B41">
        <w:rPr>
          <w:spacing w:val="-1"/>
        </w:rPr>
        <w:t>renovation.</w:t>
      </w:r>
      <w:r w:rsidRPr="007C3B41">
        <w:rPr>
          <w:spacing w:val="15"/>
        </w:rPr>
        <w:t xml:space="preserve"> </w:t>
      </w:r>
      <w:r w:rsidRPr="007C3B41">
        <w:t>Technical</w:t>
      </w:r>
      <w:r w:rsidRPr="007C3B41">
        <w:rPr>
          <w:spacing w:val="5"/>
        </w:rPr>
        <w:t xml:space="preserve"> </w:t>
      </w:r>
      <w:r w:rsidRPr="007C3B41">
        <w:t>assistance</w:t>
      </w:r>
      <w:r w:rsidRPr="007C3B41">
        <w:rPr>
          <w:spacing w:val="7"/>
        </w:rPr>
        <w:t xml:space="preserve"> </w:t>
      </w:r>
      <w:r w:rsidRPr="007C3B41">
        <w:t>is</w:t>
      </w:r>
      <w:r w:rsidRPr="007C3B41">
        <w:rPr>
          <w:spacing w:val="7"/>
        </w:rPr>
        <w:t xml:space="preserve"> </w:t>
      </w:r>
      <w:r w:rsidRPr="007C3B41">
        <w:t>available</w:t>
      </w:r>
      <w:r w:rsidRPr="007C3B41">
        <w:rPr>
          <w:spacing w:val="7"/>
        </w:rPr>
        <w:t xml:space="preserve"> </w:t>
      </w:r>
      <w:r w:rsidRPr="007C3B41">
        <w:t>for</w:t>
      </w:r>
      <w:r w:rsidRPr="007C3B41">
        <w:rPr>
          <w:spacing w:val="30"/>
          <w:w w:val="99"/>
        </w:rPr>
        <w:t xml:space="preserve"> </w:t>
      </w:r>
      <w:r w:rsidRPr="007C3B41">
        <w:rPr>
          <w:spacing w:val="-1"/>
        </w:rPr>
        <w:t>local</w:t>
      </w:r>
      <w:r w:rsidRPr="007C3B41">
        <w:rPr>
          <w:spacing w:val="19"/>
        </w:rPr>
        <w:t xml:space="preserve"> </w:t>
      </w:r>
      <w:r w:rsidRPr="007C3B41">
        <w:t>subrecipients</w:t>
      </w:r>
      <w:r w:rsidRPr="007C3B41">
        <w:rPr>
          <w:spacing w:val="19"/>
        </w:rPr>
        <w:t xml:space="preserve"> </w:t>
      </w:r>
      <w:r w:rsidRPr="007C3B41">
        <w:rPr>
          <w:spacing w:val="-1"/>
        </w:rPr>
        <w:t>in</w:t>
      </w:r>
      <w:r w:rsidRPr="007C3B41">
        <w:rPr>
          <w:spacing w:val="20"/>
        </w:rPr>
        <w:t xml:space="preserve"> </w:t>
      </w:r>
      <w:r w:rsidRPr="007C3B41">
        <w:rPr>
          <w:spacing w:val="-1"/>
        </w:rPr>
        <w:t>the</w:t>
      </w:r>
      <w:r w:rsidRPr="007C3B41">
        <w:rPr>
          <w:spacing w:val="19"/>
        </w:rPr>
        <w:t xml:space="preserve"> </w:t>
      </w:r>
      <w:r w:rsidRPr="007C3B41">
        <w:rPr>
          <w:spacing w:val="-1"/>
        </w:rPr>
        <w:t>development</w:t>
      </w:r>
      <w:r w:rsidRPr="007C3B41">
        <w:rPr>
          <w:spacing w:val="20"/>
        </w:rPr>
        <w:t xml:space="preserve"> </w:t>
      </w:r>
      <w:r w:rsidRPr="007C3B41">
        <w:rPr>
          <w:spacing w:val="-1"/>
        </w:rPr>
        <w:t>and</w:t>
      </w:r>
      <w:r w:rsidRPr="007C3B41">
        <w:rPr>
          <w:spacing w:val="20"/>
        </w:rPr>
        <w:t xml:space="preserve"> </w:t>
      </w:r>
      <w:r w:rsidRPr="007C3B41">
        <w:rPr>
          <w:spacing w:val="-1"/>
        </w:rPr>
        <w:t>evaluation</w:t>
      </w:r>
      <w:r w:rsidRPr="007C3B41">
        <w:rPr>
          <w:spacing w:val="19"/>
        </w:rPr>
        <w:t xml:space="preserve"> </w:t>
      </w:r>
      <w:r w:rsidRPr="007C3B41">
        <w:t>stage,</w:t>
      </w:r>
      <w:r w:rsidRPr="007C3B41">
        <w:rPr>
          <w:spacing w:val="20"/>
        </w:rPr>
        <w:t xml:space="preserve"> </w:t>
      </w:r>
      <w:r w:rsidRPr="007C3B41">
        <w:rPr>
          <w:spacing w:val="-1"/>
        </w:rPr>
        <w:t>for</w:t>
      </w:r>
      <w:r w:rsidRPr="007C3B41">
        <w:rPr>
          <w:spacing w:val="26"/>
          <w:w w:val="99"/>
        </w:rPr>
        <w:t xml:space="preserve"> </w:t>
      </w:r>
      <w:r w:rsidRPr="007C3B41">
        <w:rPr>
          <w:spacing w:val="-1"/>
        </w:rPr>
        <w:t>environmental</w:t>
      </w:r>
      <w:r w:rsidRPr="007C3B41">
        <w:rPr>
          <w:spacing w:val="20"/>
        </w:rPr>
        <w:t xml:space="preserve"> </w:t>
      </w:r>
      <w:r w:rsidRPr="007C3B41">
        <w:rPr>
          <w:spacing w:val="-1"/>
        </w:rPr>
        <w:t>reviews</w:t>
      </w:r>
      <w:r w:rsidRPr="007C3B41">
        <w:rPr>
          <w:spacing w:val="21"/>
        </w:rPr>
        <w:t xml:space="preserve"> </w:t>
      </w:r>
      <w:r w:rsidRPr="007C3B41">
        <w:rPr>
          <w:spacing w:val="-1"/>
        </w:rPr>
        <w:t>and</w:t>
      </w:r>
      <w:r w:rsidRPr="007C3B41">
        <w:rPr>
          <w:spacing w:val="21"/>
        </w:rPr>
        <w:t xml:space="preserve"> </w:t>
      </w:r>
      <w:r w:rsidRPr="007C3B41">
        <w:rPr>
          <w:spacing w:val="-1"/>
        </w:rPr>
        <w:t>compliance,</w:t>
      </w:r>
      <w:r w:rsidRPr="007C3B41">
        <w:rPr>
          <w:spacing w:val="20"/>
        </w:rPr>
        <w:t xml:space="preserve"> </w:t>
      </w:r>
      <w:r w:rsidRPr="007C3B41">
        <w:rPr>
          <w:spacing w:val="-1"/>
        </w:rPr>
        <w:t>for</w:t>
      </w:r>
      <w:r w:rsidRPr="007C3B41">
        <w:rPr>
          <w:spacing w:val="20"/>
        </w:rPr>
        <w:t xml:space="preserve"> </w:t>
      </w:r>
      <w:r w:rsidRPr="007C3B41">
        <w:rPr>
          <w:spacing w:val="-1"/>
        </w:rPr>
        <w:t>design</w:t>
      </w:r>
      <w:r w:rsidRPr="007C3B41">
        <w:rPr>
          <w:spacing w:val="21"/>
        </w:rPr>
        <w:t xml:space="preserve"> </w:t>
      </w:r>
      <w:r w:rsidRPr="007C3B41">
        <w:rPr>
          <w:spacing w:val="-1"/>
        </w:rPr>
        <w:t>and</w:t>
      </w:r>
      <w:r w:rsidRPr="007C3B41">
        <w:rPr>
          <w:spacing w:val="21"/>
        </w:rPr>
        <w:t xml:space="preserve"> </w:t>
      </w:r>
      <w:r w:rsidRPr="007C3B41">
        <w:rPr>
          <w:spacing w:val="-1"/>
        </w:rPr>
        <w:t>engineering,</w:t>
      </w:r>
      <w:r w:rsidRPr="007C3B41">
        <w:rPr>
          <w:spacing w:val="20"/>
        </w:rPr>
        <w:t xml:space="preserve"> </w:t>
      </w:r>
      <w:r w:rsidRPr="007C3B41">
        <w:rPr>
          <w:spacing w:val="-1"/>
        </w:rPr>
        <w:t>and</w:t>
      </w:r>
      <w:r w:rsidRPr="007C3B41">
        <w:rPr>
          <w:spacing w:val="29"/>
          <w:w w:val="99"/>
        </w:rPr>
        <w:t xml:space="preserve"> </w:t>
      </w:r>
      <w:r w:rsidRPr="007C3B41">
        <w:t>during</w:t>
      </w:r>
      <w:r w:rsidRPr="007C3B41">
        <w:rPr>
          <w:spacing w:val="42"/>
        </w:rPr>
        <w:t xml:space="preserve"> </w:t>
      </w:r>
      <w:r w:rsidRPr="007C3B41">
        <w:t>construction.</w:t>
      </w:r>
      <w:r w:rsidRPr="007C3B41">
        <w:rPr>
          <w:spacing w:val="26"/>
        </w:rPr>
        <w:t xml:space="preserve"> </w:t>
      </w:r>
      <w:r w:rsidRPr="007C3B41">
        <w:t>An</w:t>
      </w:r>
      <w:r w:rsidRPr="007C3B41">
        <w:rPr>
          <w:spacing w:val="43"/>
        </w:rPr>
        <w:t xml:space="preserve"> </w:t>
      </w:r>
      <w:r w:rsidRPr="007C3B41">
        <w:t>MTA</w:t>
      </w:r>
      <w:r w:rsidRPr="007C3B41">
        <w:rPr>
          <w:spacing w:val="43"/>
        </w:rPr>
        <w:t xml:space="preserve"> </w:t>
      </w:r>
      <w:r w:rsidRPr="007C3B41">
        <w:rPr>
          <w:spacing w:val="-1"/>
        </w:rPr>
        <w:t>in-house</w:t>
      </w:r>
      <w:r w:rsidRPr="007C3B41">
        <w:rPr>
          <w:spacing w:val="42"/>
        </w:rPr>
        <w:t xml:space="preserve"> </w:t>
      </w:r>
      <w:r w:rsidRPr="007C3B41">
        <w:rPr>
          <w:spacing w:val="-1"/>
        </w:rPr>
        <w:t>team</w:t>
      </w:r>
      <w:r w:rsidRPr="007C3B41">
        <w:rPr>
          <w:spacing w:val="44"/>
        </w:rPr>
        <w:t xml:space="preserve"> </w:t>
      </w:r>
      <w:r w:rsidRPr="007C3B41">
        <w:t>of</w:t>
      </w:r>
      <w:r w:rsidRPr="007C3B41">
        <w:rPr>
          <w:spacing w:val="43"/>
        </w:rPr>
        <w:t xml:space="preserve"> </w:t>
      </w:r>
      <w:r w:rsidRPr="007C3B41">
        <w:rPr>
          <w:spacing w:val="-1"/>
        </w:rPr>
        <w:t>appropriate</w:t>
      </w:r>
      <w:r w:rsidRPr="007C3B41">
        <w:rPr>
          <w:spacing w:val="43"/>
        </w:rPr>
        <w:t xml:space="preserve"> </w:t>
      </w:r>
      <w:r w:rsidRPr="007C3B41">
        <w:rPr>
          <w:spacing w:val="-1"/>
        </w:rPr>
        <w:t>experts</w:t>
      </w:r>
      <w:r w:rsidRPr="007C3B41">
        <w:rPr>
          <w:spacing w:val="43"/>
        </w:rPr>
        <w:t xml:space="preserve"> </w:t>
      </w:r>
      <w:r w:rsidRPr="007C3B41">
        <w:rPr>
          <w:spacing w:val="-1"/>
        </w:rPr>
        <w:t>is</w:t>
      </w:r>
      <w:r w:rsidRPr="007C3B41">
        <w:rPr>
          <w:spacing w:val="24"/>
          <w:w w:val="99"/>
        </w:rPr>
        <w:t xml:space="preserve"> </w:t>
      </w:r>
      <w:r w:rsidRPr="007C3B41">
        <w:t>compiled</w:t>
      </w:r>
      <w:r w:rsidRPr="007C3B41">
        <w:rPr>
          <w:spacing w:val="-1"/>
        </w:rPr>
        <w:t xml:space="preserve"> to</w:t>
      </w:r>
      <w:r w:rsidRPr="007C3B41">
        <w:t xml:space="preserve"> </w:t>
      </w:r>
      <w:r w:rsidRPr="007C3B41">
        <w:rPr>
          <w:spacing w:val="-1"/>
        </w:rPr>
        <w:t>work with</w:t>
      </w:r>
      <w:r w:rsidRPr="007C3B41">
        <w:t xml:space="preserve"> </w:t>
      </w:r>
      <w:r w:rsidRPr="007C3B41">
        <w:rPr>
          <w:spacing w:val="-1"/>
        </w:rPr>
        <w:t>the local</w:t>
      </w:r>
      <w:r w:rsidRPr="007C3B41">
        <w:t xml:space="preserve"> </w:t>
      </w:r>
      <w:r w:rsidRPr="007C3B41">
        <w:rPr>
          <w:spacing w:val="-1"/>
        </w:rPr>
        <w:t>project</w:t>
      </w:r>
      <w:r w:rsidRPr="007C3B41">
        <w:t xml:space="preserve"> manager</w:t>
      </w:r>
      <w:r w:rsidRPr="007C3B41">
        <w:rPr>
          <w:spacing w:val="-1"/>
        </w:rPr>
        <w:t xml:space="preserve"> and</w:t>
      </w:r>
      <w:r w:rsidRPr="007C3B41">
        <w:t xml:space="preserve"> </w:t>
      </w:r>
      <w:r w:rsidRPr="007C3B41">
        <w:rPr>
          <w:spacing w:val="-1"/>
        </w:rPr>
        <w:t>the local</w:t>
      </w:r>
      <w:r w:rsidRPr="007C3B41">
        <w:t xml:space="preserve"> contractors.</w:t>
      </w:r>
      <w:r w:rsidRPr="007C3B41">
        <w:rPr>
          <w:spacing w:val="23"/>
        </w:rPr>
        <w:t xml:space="preserve"> </w:t>
      </w:r>
      <w:r w:rsidRPr="007C3B41">
        <w:t>The</w:t>
      </w:r>
      <w:r w:rsidRPr="007C3B41">
        <w:rPr>
          <w:spacing w:val="13"/>
        </w:rPr>
        <w:t xml:space="preserve"> </w:t>
      </w:r>
      <w:r w:rsidRPr="007C3B41">
        <w:rPr>
          <w:spacing w:val="-1"/>
        </w:rPr>
        <w:t>MTA/OLTS</w:t>
      </w:r>
      <w:r w:rsidRPr="007C3B41">
        <w:rPr>
          <w:spacing w:val="15"/>
        </w:rPr>
        <w:t xml:space="preserve"> </w:t>
      </w:r>
      <w:r w:rsidRPr="007C3B41">
        <w:rPr>
          <w:spacing w:val="-1"/>
        </w:rPr>
        <w:t>technical</w:t>
      </w:r>
      <w:r w:rsidRPr="007C3B41">
        <w:rPr>
          <w:spacing w:val="14"/>
        </w:rPr>
        <w:t xml:space="preserve"> </w:t>
      </w:r>
      <w:r w:rsidRPr="007C3B41">
        <w:t>assistance</w:t>
      </w:r>
      <w:r w:rsidRPr="007C3B41">
        <w:rPr>
          <w:spacing w:val="13"/>
        </w:rPr>
        <w:t xml:space="preserve"> </w:t>
      </w:r>
      <w:r w:rsidRPr="007C3B41">
        <w:t>construction</w:t>
      </w:r>
      <w:r w:rsidRPr="007C3B41">
        <w:rPr>
          <w:spacing w:val="14"/>
        </w:rPr>
        <w:t xml:space="preserve"> </w:t>
      </w:r>
      <w:r w:rsidRPr="007C3B41">
        <w:t>management</w:t>
      </w:r>
      <w:r w:rsidRPr="007C3B41">
        <w:rPr>
          <w:spacing w:val="13"/>
        </w:rPr>
        <w:t xml:space="preserve"> </w:t>
      </w:r>
      <w:r w:rsidRPr="007C3B41">
        <w:t>oversight</w:t>
      </w:r>
      <w:r w:rsidRPr="007C3B41">
        <w:rPr>
          <w:spacing w:val="28"/>
        </w:rPr>
        <w:t xml:space="preserve"> </w:t>
      </w:r>
      <w:r w:rsidRPr="007C3B41">
        <w:t>does</w:t>
      </w:r>
      <w:r w:rsidRPr="007C3B41">
        <w:rPr>
          <w:spacing w:val="10"/>
        </w:rPr>
        <w:t xml:space="preserve"> </w:t>
      </w:r>
      <w:r w:rsidRPr="007C3B41">
        <w:t>not</w:t>
      </w:r>
      <w:r w:rsidRPr="007C3B41">
        <w:rPr>
          <w:spacing w:val="11"/>
        </w:rPr>
        <w:t xml:space="preserve"> </w:t>
      </w:r>
      <w:r w:rsidRPr="007C3B41">
        <w:t>replace</w:t>
      </w:r>
      <w:r w:rsidRPr="007C3B41">
        <w:rPr>
          <w:spacing w:val="11"/>
        </w:rPr>
        <w:t xml:space="preserve"> </w:t>
      </w:r>
      <w:r w:rsidRPr="007C3B41">
        <w:rPr>
          <w:spacing w:val="-1"/>
        </w:rPr>
        <w:t>the</w:t>
      </w:r>
      <w:r w:rsidRPr="007C3B41">
        <w:rPr>
          <w:spacing w:val="11"/>
        </w:rPr>
        <w:t xml:space="preserve"> </w:t>
      </w:r>
      <w:r w:rsidRPr="007C3B41">
        <w:t>need</w:t>
      </w:r>
      <w:r w:rsidRPr="007C3B41">
        <w:rPr>
          <w:spacing w:val="11"/>
        </w:rPr>
        <w:t xml:space="preserve"> </w:t>
      </w:r>
      <w:r w:rsidRPr="007C3B41">
        <w:t>for</w:t>
      </w:r>
      <w:r w:rsidRPr="007C3B41">
        <w:rPr>
          <w:spacing w:val="11"/>
        </w:rPr>
        <w:t xml:space="preserve"> </w:t>
      </w:r>
      <w:r w:rsidRPr="007C3B41">
        <w:rPr>
          <w:spacing w:val="-1"/>
        </w:rPr>
        <w:t>subrecipient</w:t>
      </w:r>
      <w:r w:rsidRPr="007C3B41">
        <w:rPr>
          <w:spacing w:val="10"/>
        </w:rPr>
        <w:t xml:space="preserve"> </w:t>
      </w:r>
      <w:r w:rsidRPr="007C3B41">
        <w:rPr>
          <w:spacing w:val="-1"/>
        </w:rPr>
        <w:t>to</w:t>
      </w:r>
      <w:r w:rsidRPr="007C3B41">
        <w:rPr>
          <w:spacing w:val="11"/>
        </w:rPr>
        <w:t xml:space="preserve"> </w:t>
      </w:r>
      <w:r w:rsidRPr="007C3B41">
        <w:t>provide</w:t>
      </w:r>
      <w:r w:rsidRPr="007C3B41">
        <w:rPr>
          <w:spacing w:val="11"/>
        </w:rPr>
        <w:t xml:space="preserve"> </w:t>
      </w:r>
      <w:r w:rsidRPr="007C3B41">
        <w:t>on-site</w:t>
      </w:r>
      <w:r w:rsidRPr="007C3B41">
        <w:rPr>
          <w:spacing w:val="11"/>
        </w:rPr>
        <w:t xml:space="preserve"> </w:t>
      </w:r>
      <w:r w:rsidRPr="007C3B41">
        <w:t>project</w:t>
      </w:r>
      <w:r w:rsidRPr="007C3B41">
        <w:rPr>
          <w:spacing w:val="25"/>
          <w:w w:val="99"/>
        </w:rPr>
        <w:t xml:space="preserve"> </w:t>
      </w:r>
      <w:r w:rsidRPr="007C3B41">
        <w:t>management</w:t>
      </w:r>
      <w:r w:rsidRPr="007C3B41">
        <w:rPr>
          <w:spacing w:val="35"/>
        </w:rPr>
        <w:t xml:space="preserve"> </w:t>
      </w:r>
      <w:r w:rsidRPr="007C3B41">
        <w:rPr>
          <w:spacing w:val="-1"/>
        </w:rPr>
        <w:t>type</w:t>
      </w:r>
      <w:r w:rsidRPr="007C3B41">
        <w:rPr>
          <w:spacing w:val="36"/>
        </w:rPr>
        <w:t xml:space="preserve"> </w:t>
      </w:r>
      <w:r w:rsidRPr="007C3B41">
        <w:rPr>
          <w:spacing w:val="-1"/>
        </w:rPr>
        <w:t>activities,</w:t>
      </w:r>
      <w:r w:rsidRPr="007C3B41">
        <w:rPr>
          <w:spacing w:val="36"/>
        </w:rPr>
        <w:t xml:space="preserve"> </w:t>
      </w:r>
      <w:r w:rsidRPr="007C3B41">
        <w:rPr>
          <w:spacing w:val="-1"/>
        </w:rPr>
        <w:t>nor</w:t>
      </w:r>
      <w:r w:rsidRPr="007C3B41">
        <w:rPr>
          <w:spacing w:val="38"/>
        </w:rPr>
        <w:t xml:space="preserve"> </w:t>
      </w:r>
      <w:r w:rsidRPr="007C3B41">
        <w:t>does</w:t>
      </w:r>
      <w:r w:rsidRPr="007C3B41">
        <w:rPr>
          <w:spacing w:val="36"/>
        </w:rPr>
        <w:t xml:space="preserve"> </w:t>
      </w:r>
      <w:r w:rsidRPr="007C3B41">
        <w:t>MTA/OLTS</w:t>
      </w:r>
      <w:r w:rsidRPr="007C3B41">
        <w:rPr>
          <w:spacing w:val="36"/>
        </w:rPr>
        <w:t xml:space="preserve"> </w:t>
      </w:r>
      <w:r w:rsidRPr="007C3B41">
        <w:t>directly</w:t>
      </w:r>
      <w:r w:rsidRPr="007C3B41">
        <w:rPr>
          <w:spacing w:val="36"/>
        </w:rPr>
        <w:t xml:space="preserve"> </w:t>
      </w:r>
      <w:r w:rsidRPr="007C3B41">
        <w:t>contracts</w:t>
      </w:r>
      <w:r w:rsidRPr="007C3B41">
        <w:rPr>
          <w:spacing w:val="36"/>
        </w:rPr>
        <w:t xml:space="preserve"> </w:t>
      </w:r>
      <w:r w:rsidRPr="007C3B41">
        <w:t>for</w:t>
      </w:r>
      <w:r w:rsidRPr="007C3B41">
        <w:rPr>
          <w:spacing w:val="24"/>
          <w:w w:val="99"/>
        </w:rPr>
        <w:t xml:space="preserve"> </w:t>
      </w:r>
      <w:r w:rsidRPr="007C3B41">
        <w:rPr>
          <w:spacing w:val="-1"/>
        </w:rPr>
        <w:t>local</w:t>
      </w:r>
      <w:r w:rsidRPr="007C3B41">
        <w:rPr>
          <w:spacing w:val="-10"/>
        </w:rPr>
        <w:t xml:space="preserve"> </w:t>
      </w:r>
      <w:r w:rsidRPr="007C3B41">
        <w:rPr>
          <w:spacing w:val="-1"/>
        </w:rPr>
        <w:t>construction</w:t>
      </w:r>
      <w:r w:rsidRPr="007C3B41">
        <w:rPr>
          <w:spacing w:val="-9"/>
        </w:rPr>
        <w:t xml:space="preserve"> </w:t>
      </w:r>
      <w:r w:rsidRPr="007C3B41">
        <w:rPr>
          <w:spacing w:val="-1"/>
        </w:rPr>
        <w:t>or</w:t>
      </w:r>
      <w:r w:rsidRPr="007C3B41">
        <w:rPr>
          <w:spacing w:val="-10"/>
        </w:rPr>
        <w:t xml:space="preserve"> </w:t>
      </w:r>
      <w:r w:rsidRPr="007C3B41">
        <w:rPr>
          <w:spacing w:val="-1"/>
        </w:rPr>
        <w:t>renovation</w:t>
      </w:r>
      <w:r w:rsidRPr="007C3B41">
        <w:rPr>
          <w:spacing w:val="-11"/>
        </w:rPr>
        <w:t xml:space="preserve"> </w:t>
      </w:r>
      <w:r w:rsidRPr="007C3B41">
        <w:rPr>
          <w:spacing w:val="-1"/>
        </w:rPr>
        <w:t>projects.</w:t>
      </w:r>
    </w:p>
    <w:p w14:paraId="45D0954C" w14:textId="77777777" w:rsidR="004631F2" w:rsidRDefault="004631F2">
      <w:pPr>
        <w:pStyle w:val="BodyText"/>
        <w:kinsoku w:val="0"/>
        <w:overflowPunct w:val="0"/>
        <w:ind w:left="1599" w:right="256"/>
        <w:jc w:val="both"/>
        <w:rPr>
          <w:spacing w:val="-1"/>
        </w:rPr>
      </w:pPr>
    </w:p>
    <w:p w14:paraId="6DFC68B6" w14:textId="77777777" w:rsidR="004631F2" w:rsidRPr="001163DB" w:rsidRDefault="004631F2" w:rsidP="001163DB">
      <w:pPr>
        <w:pStyle w:val="Heading2"/>
        <w:numPr>
          <w:ilvl w:val="1"/>
          <w:numId w:val="17"/>
        </w:numPr>
        <w:tabs>
          <w:tab w:val="left" w:pos="2320"/>
        </w:tabs>
        <w:kinsoku w:val="0"/>
        <w:overflowPunct w:val="0"/>
        <w:jc w:val="both"/>
        <w:rPr>
          <w:spacing w:val="-1"/>
        </w:rPr>
      </w:pPr>
      <w:r w:rsidRPr="001163DB">
        <w:rPr>
          <w:spacing w:val="-1"/>
        </w:rPr>
        <w:t>Agency Safety Plan</w:t>
      </w:r>
    </w:p>
    <w:p w14:paraId="074A01BC" w14:textId="77777777" w:rsidR="004631F2" w:rsidRDefault="004631F2" w:rsidP="004631F2">
      <w:pPr>
        <w:pStyle w:val="BodyText"/>
        <w:kinsoku w:val="0"/>
        <w:overflowPunct w:val="0"/>
        <w:ind w:left="1599" w:right="256"/>
        <w:jc w:val="both"/>
      </w:pPr>
    </w:p>
    <w:p w14:paraId="3D314743" w14:textId="77777777" w:rsidR="004631F2" w:rsidRDefault="004631F2" w:rsidP="004631F2">
      <w:pPr>
        <w:pStyle w:val="BodyText"/>
        <w:kinsoku w:val="0"/>
        <w:overflowPunct w:val="0"/>
        <w:ind w:left="1599" w:right="256"/>
        <w:jc w:val="both"/>
      </w:pPr>
      <w:r>
        <w:t xml:space="preserve">On July 19, 2018, FTA published the Public Transportation Agency Safety Plan (PTASP) Final Rule, which requires certain operators of public transportation systems that receive federal funds under FTA's Urbanized Area Formula Grants to develop safety plans that include the processes and procedures to implement Safety Management Systems (SMS).  </w:t>
      </w:r>
    </w:p>
    <w:p w14:paraId="2687B77F" w14:textId="77777777" w:rsidR="004631F2" w:rsidRDefault="004631F2" w:rsidP="004631F2">
      <w:pPr>
        <w:pStyle w:val="BodyText"/>
        <w:kinsoku w:val="0"/>
        <w:overflowPunct w:val="0"/>
        <w:ind w:left="1599" w:right="256"/>
        <w:jc w:val="both"/>
      </w:pPr>
    </w:p>
    <w:p w14:paraId="3F975B07" w14:textId="77777777" w:rsidR="004631F2" w:rsidRDefault="004631F2" w:rsidP="004631F2">
      <w:pPr>
        <w:pStyle w:val="BodyText"/>
        <w:kinsoku w:val="0"/>
        <w:overflowPunct w:val="0"/>
        <w:ind w:left="1599" w:right="256"/>
        <w:jc w:val="both"/>
      </w:pPr>
      <w:r>
        <w:t>The PTASP rule became effective on July 19, 2019.</w:t>
      </w:r>
    </w:p>
    <w:p w14:paraId="2C8BF7DB" w14:textId="77777777" w:rsidR="004631F2" w:rsidRDefault="004631F2" w:rsidP="004631F2">
      <w:pPr>
        <w:pStyle w:val="BodyText"/>
        <w:kinsoku w:val="0"/>
        <w:overflowPunct w:val="0"/>
        <w:ind w:left="1599" w:right="256"/>
        <w:jc w:val="both"/>
      </w:pPr>
    </w:p>
    <w:p w14:paraId="10B05E02" w14:textId="77777777" w:rsidR="004631F2" w:rsidRDefault="004631F2" w:rsidP="004631F2">
      <w:pPr>
        <w:pStyle w:val="BodyText"/>
        <w:kinsoku w:val="0"/>
        <w:overflowPunct w:val="0"/>
        <w:ind w:left="1599" w:right="256"/>
        <w:jc w:val="both"/>
      </w:pPr>
      <w:r>
        <w:t>FTA published a Notice of Enforcement Discretion on April 22, 2020 effectively extending the PTASP compliance deadline from July 20, 2020 to December 31, 2020.</w:t>
      </w:r>
    </w:p>
    <w:p w14:paraId="59133736" w14:textId="77777777" w:rsidR="004631F2" w:rsidRDefault="004631F2" w:rsidP="004631F2">
      <w:pPr>
        <w:pStyle w:val="BodyText"/>
        <w:kinsoku w:val="0"/>
        <w:overflowPunct w:val="0"/>
        <w:ind w:left="1599" w:right="256"/>
        <w:jc w:val="both"/>
      </w:pPr>
    </w:p>
    <w:p w14:paraId="5139ED34" w14:textId="77777777" w:rsidR="004631F2" w:rsidRDefault="004631F2" w:rsidP="004631F2">
      <w:pPr>
        <w:pStyle w:val="BodyText"/>
        <w:kinsoku w:val="0"/>
        <w:overflowPunct w:val="0"/>
        <w:ind w:left="1599" w:right="256"/>
        <w:jc w:val="both"/>
      </w:pPr>
      <w:r>
        <w:t>FTA published a second Notice of Enforcement Discretion on December 11, 2020 effectively extending the PTASP compliance deadline to July 20, 2021.</w:t>
      </w:r>
    </w:p>
    <w:p w14:paraId="364DD4E2" w14:textId="77777777" w:rsidR="004631F2" w:rsidRDefault="004631F2" w:rsidP="004631F2">
      <w:pPr>
        <w:pStyle w:val="BodyText"/>
        <w:kinsoku w:val="0"/>
        <w:overflowPunct w:val="0"/>
        <w:ind w:left="1599" w:right="256"/>
        <w:jc w:val="both"/>
      </w:pPr>
    </w:p>
    <w:p w14:paraId="62ECB8A4" w14:textId="77777777" w:rsidR="004631F2" w:rsidRDefault="004631F2" w:rsidP="004631F2">
      <w:pPr>
        <w:pStyle w:val="BodyText"/>
        <w:kinsoku w:val="0"/>
        <w:overflowPunct w:val="0"/>
        <w:ind w:left="1599" w:right="256"/>
        <w:jc w:val="both"/>
      </w:pPr>
      <w:r>
        <w:t xml:space="preserve">The plan must include safety performance targets. Find additional guidance on planning and target setting on FTA's Performance-Based Planning pages. </w:t>
      </w:r>
    </w:p>
    <w:p w14:paraId="2E7463EA" w14:textId="77777777" w:rsidR="004631F2" w:rsidRDefault="004631F2" w:rsidP="004631F2">
      <w:pPr>
        <w:pStyle w:val="BodyText"/>
        <w:kinsoku w:val="0"/>
        <w:overflowPunct w:val="0"/>
        <w:ind w:left="1599" w:right="256"/>
        <w:jc w:val="both"/>
      </w:pPr>
    </w:p>
    <w:p w14:paraId="4229D6E8" w14:textId="77777777" w:rsidR="004631F2" w:rsidRDefault="004631F2" w:rsidP="004631F2">
      <w:pPr>
        <w:pStyle w:val="BodyText"/>
        <w:kinsoku w:val="0"/>
        <w:overflowPunct w:val="0"/>
        <w:ind w:left="1599" w:right="256"/>
        <w:jc w:val="both"/>
      </w:pPr>
      <w:r>
        <w:t xml:space="preserve">Transit operators also must certify they have a safety plan in place meeting the requirements of the rule by July 20, 2021. </w:t>
      </w:r>
    </w:p>
    <w:p w14:paraId="5A266662" w14:textId="77777777" w:rsidR="004631F2" w:rsidRDefault="004631F2" w:rsidP="004631F2">
      <w:pPr>
        <w:pStyle w:val="BodyText"/>
        <w:kinsoku w:val="0"/>
        <w:overflowPunct w:val="0"/>
        <w:ind w:left="1599" w:right="256"/>
        <w:jc w:val="both"/>
      </w:pPr>
    </w:p>
    <w:p w14:paraId="0E32B138" w14:textId="77777777" w:rsidR="004631F2" w:rsidRDefault="004631F2" w:rsidP="004631F2">
      <w:pPr>
        <w:pStyle w:val="BodyText"/>
        <w:kinsoku w:val="0"/>
        <w:overflowPunct w:val="0"/>
        <w:ind w:left="1599" w:right="256"/>
        <w:jc w:val="both"/>
      </w:pPr>
      <w:r>
        <w:t>The plan must be updated and certified by the transit agency annually.</w:t>
      </w:r>
    </w:p>
    <w:p w14:paraId="49C56F3C" w14:textId="77777777" w:rsidR="004631F2" w:rsidRDefault="004631F2" w:rsidP="004631F2">
      <w:pPr>
        <w:pStyle w:val="BodyText"/>
        <w:kinsoku w:val="0"/>
        <w:overflowPunct w:val="0"/>
        <w:ind w:left="1599" w:right="256"/>
        <w:jc w:val="both"/>
      </w:pPr>
    </w:p>
    <w:p w14:paraId="36492BFC" w14:textId="77777777" w:rsidR="004631F2" w:rsidRDefault="004631F2" w:rsidP="004631F2">
      <w:pPr>
        <w:pStyle w:val="BodyText"/>
        <w:kinsoku w:val="0"/>
        <w:overflowPunct w:val="0"/>
        <w:ind w:left="1599" w:right="256"/>
        <w:jc w:val="both"/>
      </w:pPr>
      <w:r>
        <w:t>The rule applies to all operators of public transportation systems that are recipients and sub-recipients of federal financial assistance under the Urbanized Area Formula Program (49 U.S.C. § 5307). However, FTA is deferring applicability of this requirement for operators that only receive funds through FTA’s Enhanced Mobility of Seniors and Individuals with Disabilities Formula Program (Section 5310) and/or Rural Area Formula Program (Section 5311).</w:t>
      </w:r>
    </w:p>
    <w:p w14:paraId="30293E8F" w14:textId="77777777" w:rsidR="004631F2" w:rsidRDefault="004631F2" w:rsidP="004631F2">
      <w:pPr>
        <w:pStyle w:val="BodyText"/>
        <w:kinsoku w:val="0"/>
        <w:overflowPunct w:val="0"/>
        <w:ind w:left="1599" w:right="256"/>
        <w:jc w:val="both"/>
      </w:pPr>
    </w:p>
    <w:p w14:paraId="3951CFE3" w14:textId="77777777" w:rsidR="004631F2" w:rsidRDefault="004631F2" w:rsidP="004631F2">
      <w:pPr>
        <w:pStyle w:val="BodyText"/>
        <w:kinsoku w:val="0"/>
        <w:overflowPunct w:val="0"/>
        <w:ind w:left="1599" w:right="256"/>
        <w:jc w:val="both"/>
      </w:pPr>
      <w:r>
        <w:t>The rule does not apply to agencies that are subject to the safety jurisdiction of another federal agency, including passenger ferry operators regulated by the U.S. Coast Guard and rail operators regulated by the Federal Railroad Administration.</w:t>
      </w:r>
    </w:p>
    <w:p w14:paraId="12A10C70" w14:textId="77777777" w:rsidR="004631F2" w:rsidRDefault="004631F2" w:rsidP="004631F2">
      <w:pPr>
        <w:pStyle w:val="BodyText"/>
        <w:kinsoku w:val="0"/>
        <w:overflowPunct w:val="0"/>
        <w:ind w:left="1599" w:right="256"/>
        <w:jc w:val="both"/>
      </w:pPr>
    </w:p>
    <w:p w14:paraId="4766D76A" w14:textId="77777777" w:rsidR="004631F2" w:rsidRPr="007C3B41" w:rsidRDefault="004631F2" w:rsidP="004631F2">
      <w:pPr>
        <w:pStyle w:val="BodyText"/>
        <w:kinsoku w:val="0"/>
        <w:overflowPunct w:val="0"/>
        <w:ind w:left="1599" w:right="256"/>
        <w:jc w:val="both"/>
      </w:pPr>
      <w:r>
        <w:t xml:space="preserve">OLTS requires each of its subrecipients to develop and maintain an Agency Safety Plan in accordance with the FTA regulation.  As part of quarterly reporting requirements, all subrecipients must report safety incidents and events. Annually, subrecipients must set safety goals.  </w:t>
      </w:r>
    </w:p>
    <w:p w14:paraId="4F62D639" w14:textId="77777777" w:rsidR="00B4080D" w:rsidRPr="007C3B41" w:rsidRDefault="00B4080D">
      <w:pPr>
        <w:pStyle w:val="BodyText"/>
        <w:kinsoku w:val="0"/>
        <w:overflowPunct w:val="0"/>
        <w:spacing w:before="3"/>
        <w:ind w:left="0"/>
      </w:pPr>
    </w:p>
    <w:p w14:paraId="1DC124F2" w14:textId="77777777" w:rsidR="00B4080D" w:rsidRPr="007C3B41" w:rsidRDefault="00B4080D">
      <w:pPr>
        <w:pStyle w:val="Heading1"/>
        <w:numPr>
          <w:ilvl w:val="0"/>
          <w:numId w:val="17"/>
        </w:numPr>
        <w:tabs>
          <w:tab w:val="left" w:pos="1600"/>
        </w:tabs>
        <w:kinsoku w:val="0"/>
        <w:overflowPunct w:val="0"/>
        <w:spacing w:before="51"/>
        <w:ind w:left="1600" w:hanging="1080"/>
        <w:rPr>
          <w:b w:val="0"/>
          <w:bCs w:val="0"/>
          <w:sz w:val="24"/>
          <w:szCs w:val="24"/>
        </w:rPr>
      </w:pPr>
      <w:r w:rsidRPr="007C3B41">
        <w:rPr>
          <w:spacing w:val="-1"/>
          <w:sz w:val="24"/>
          <w:szCs w:val="24"/>
        </w:rPr>
        <w:t>COMPLIANCE</w:t>
      </w:r>
      <w:r w:rsidRPr="007C3B41">
        <w:rPr>
          <w:spacing w:val="-18"/>
          <w:sz w:val="24"/>
          <w:szCs w:val="24"/>
        </w:rPr>
        <w:t xml:space="preserve"> </w:t>
      </w:r>
      <w:r w:rsidRPr="007C3B41">
        <w:rPr>
          <w:sz w:val="24"/>
          <w:szCs w:val="24"/>
        </w:rPr>
        <w:t>WITH</w:t>
      </w:r>
      <w:r w:rsidRPr="007C3B41">
        <w:rPr>
          <w:spacing w:val="-18"/>
          <w:sz w:val="24"/>
          <w:szCs w:val="24"/>
        </w:rPr>
        <w:t xml:space="preserve"> </w:t>
      </w:r>
      <w:r w:rsidRPr="007C3B41">
        <w:rPr>
          <w:spacing w:val="-1"/>
          <w:sz w:val="24"/>
          <w:szCs w:val="24"/>
        </w:rPr>
        <w:t>OTHER</w:t>
      </w:r>
      <w:r w:rsidRPr="007C3B41">
        <w:rPr>
          <w:spacing w:val="-18"/>
          <w:sz w:val="24"/>
          <w:szCs w:val="24"/>
        </w:rPr>
        <w:t xml:space="preserve"> </w:t>
      </w:r>
      <w:r w:rsidRPr="007C3B41">
        <w:rPr>
          <w:sz w:val="24"/>
          <w:szCs w:val="24"/>
        </w:rPr>
        <w:t>FEDERAL</w:t>
      </w:r>
      <w:r w:rsidRPr="007C3B41">
        <w:rPr>
          <w:spacing w:val="-16"/>
          <w:sz w:val="24"/>
          <w:szCs w:val="24"/>
        </w:rPr>
        <w:t xml:space="preserve"> </w:t>
      </w:r>
      <w:r w:rsidRPr="007C3B41">
        <w:rPr>
          <w:sz w:val="24"/>
          <w:szCs w:val="24"/>
        </w:rPr>
        <w:t>PROVISIONS</w:t>
      </w:r>
    </w:p>
    <w:p w14:paraId="15B32265" w14:textId="77777777" w:rsidR="00B4080D" w:rsidRPr="007C3B41" w:rsidRDefault="00B4080D">
      <w:pPr>
        <w:pStyle w:val="Heading2"/>
        <w:numPr>
          <w:ilvl w:val="1"/>
          <w:numId w:val="17"/>
        </w:numPr>
        <w:tabs>
          <w:tab w:val="left" w:pos="2050"/>
        </w:tabs>
        <w:kinsoku w:val="0"/>
        <w:overflowPunct w:val="0"/>
        <w:spacing w:before="241"/>
        <w:ind w:left="2050" w:hanging="450"/>
        <w:jc w:val="both"/>
        <w:rPr>
          <w:b w:val="0"/>
          <w:bCs w:val="0"/>
        </w:rPr>
      </w:pPr>
      <w:r w:rsidRPr="007C3B41">
        <w:t>Legal</w:t>
      </w:r>
    </w:p>
    <w:p w14:paraId="143B454D" w14:textId="77777777" w:rsidR="00B4080D" w:rsidRPr="007C3B41" w:rsidRDefault="00B4080D">
      <w:pPr>
        <w:pStyle w:val="BodyText"/>
        <w:kinsoku w:val="0"/>
        <w:overflowPunct w:val="0"/>
        <w:spacing w:before="8"/>
        <w:ind w:left="0"/>
        <w:rPr>
          <w:b/>
          <w:bCs/>
        </w:rPr>
      </w:pPr>
    </w:p>
    <w:p w14:paraId="40DE4ED3" w14:textId="77777777" w:rsidR="00B4080D" w:rsidRPr="007C3B41" w:rsidRDefault="00B4080D">
      <w:pPr>
        <w:pStyle w:val="BodyText"/>
        <w:kinsoku w:val="0"/>
        <w:overflowPunct w:val="0"/>
        <w:ind w:right="255"/>
        <w:jc w:val="both"/>
      </w:pPr>
      <w:r w:rsidRPr="007C3B41">
        <w:t>The</w:t>
      </w:r>
      <w:r w:rsidRPr="007C3B41">
        <w:rPr>
          <w:spacing w:val="38"/>
        </w:rPr>
        <w:t xml:space="preserve"> </w:t>
      </w:r>
      <w:r w:rsidRPr="007C3B41">
        <w:t>subrecipient</w:t>
      </w:r>
      <w:r w:rsidRPr="007C3B41">
        <w:rPr>
          <w:spacing w:val="38"/>
        </w:rPr>
        <w:t xml:space="preserve"> </w:t>
      </w:r>
      <w:r w:rsidRPr="007C3B41">
        <w:t>must</w:t>
      </w:r>
      <w:r w:rsidRPr="007C3B41">
        <w:rPr>
          <w:spacing w:val="38"/>
        </w:rPr>
        <w:t xml:space="preserve"> </w:t>
      </w:r>
      <w:r w:rsidRPr="007C3B41">
        <w:rPr>
          <w:spacing w:val="-1"/>
        </w:rPr>
        <w:t>be</w:t>
      </w:r>
      <w:r w:rsidRPr="007C3B41">
        <w:rPr>
          <w:spacing w:val="40"/>
        </w:rPr>
        <w:t xml:space="preserve"> </w:t>
      </w:r>
      <w:r w:rsidRPr="007C3B41">
        <w:t>eligible</w:t>
      </w:r>
      <w:r w:rsidRPr="007C3B41">
        <w:rPr>
          <w:spacing w:val="38"/>
        </w:rPr>
        <w:t xml:space="preserve"> </w:t>
      </w:r>
      <w:r w:rsidRPr="007C3B41">
        <w:rPr>
          <w:spacing w:val="-1"/>
        </w:rPr>
        <w:t>and</w:t>
      </w:r>
      <w:r w:rsidRPr="007C3B41">
        <w:rPr>
          <w:spacing w:val="39"/>
        </w:rPr>
        <w:t xml:space="preserve"> </w:t>
      </w:r>
      <w:r w:rsidRPr="007C3B41">
        <w:rPr>
          <w:spacing w:val="-1"/>
        </w:rPr>
        <w:t>authorized</w:t>
      </w:r>
      <w:r w:rsidRPr="007C3B41">
        <w:rPr>
          <w:spacing w:val="39"/>
        </w:rPr>
        <w:t xml:space="preserve"> </w:t>
      </w:r>
      <w:r w:rsidRPr="007C3B41">
        <w:rPr>
          <w:spacing w:val="-1"/>
        </w:rPr>
        <w:t>under</w:t>
      </w:r>
      <w:r w:rsidRPr="007C3B41">
        <w:rPr>
          <w:spacing w:val="39"/>
        </w:rPr>
        <w:t xml:space="preserve"> </w:t>
      </w:r>
      <w:r w:rsidRPr="007C3B41">
        <w:t>State</w:t>
      </w:r>
      <w:r w:rsidRPr="007C3B41">
        <w:rPr>
          <w:spacing w:val="38"/>
        </w:rPr>
        <w:t xml:space="preserve"> </w:t>
      </w:r>
      <w:r w:rsidRPr="007C3B41">
        <w:rPr>
          <w:spacing w:val="-1"/>
        </w:rPr>
        <w:t>and</w:t>
      </w:r>
      <w:r w:rsidRPr="007C3B41">
        <w:rPr>
          <w:spacing w:val="39"/>
        </w:rPr>
        <w:t xml:space="preserve"> </w:t>
      </w:r>
      <w:r w:rsidRPr="007C3B41">
        <w:rPr>
          <w:spacing w:val="-1"/>
        </w:rPr>
        <w:t>local</w:t>
      </w:r>
      <w:r w:rsidRPr="007C3B41">
        <w:rPr>
          <w:spacing w:val="25"/>
          <w:w w:val="99"/>
        </w:rPr>
        <w:t xml:space="preserve"> </w:t>
      </w:r>
      <w:r w:rsidRPr="007C3B41">
        <w:rPr>
          <w:spacing w:val="-1"/>
        </w:rPr>
        <w:t>laws</w:t>
      </w:r>
      <w:r w:rsidRPr="007C3B41">
        <w:rPr>
          <w:spacing w:val="39"/>
        </w:rPr>
        <w:t xml:space="preserve"> </w:t>
      </w:r>
      <w:r w:rsidRPr="007C3B41">
        <w:rPr>
          <w:spacing w:val="-1"/>
        </w:rPr>
        <w:t>to</w:t>
      </w:r>
      <w:r w:rsidRPr="007C3B41">
        <w:rPr>
          <w:spacing w:val="59"/>
        </w:rPr>
        <w:t xml:space="preserve"> </w:t>
      </w:r>
      <w:r w:rsidRPr="007C3B41">
        <w:rPr>
          <w:spacing w:val="-1"/>
        </w:rPr>
        <w:t>request,</w:t>
      </w:r>
      <w:r w:rsidRPr="007C3B41">
        <w:rPr>
          <w:spacing w:val="39"/>
        </w:rPr>
        <w:t xml:space="preserve"> </w:t>
      </w:r>
      <w:r w:rsidRPr="007C3B41">
        <w:rPr>
          <w:spacing w:val="-1"/>
        </w:rPr>
        <w:t>receive,</w:t>
      </w:r>
      <w:r w:rsidRPr="007C3B41">
        <w:rPr>
          <w:spacing w:val="40"/>
        </w:rPr>
        <w:t xml:space="preserve"> </w:t>
      </w:r>
      <w:r w:rsidRPr="007C3B41">
        <w:rPr>
          <w:spacing w:val="-1"/>
        </w:rPr>
        <w:t>and</w:t>
      </w:r>
      <w:r w:rsidRPr="007C3B41">
        <w:rPr>
          <w:spacing w:val="39"/>
        </w:rPr>
        <w:t xml:space="preserve"> </w:t>
      </w:r>
      <w:r w:rsidRPr="007C3B41">
        <w:t>dispense</w:t>
      </w:r>
      <w:r w:rsidRPr="007C3B41">
        <w:rPr>
          <w:spacing w:val="38"/>
        </w:rPr>
        <w:t xml:space="preserve"> </w:t>
      </w:r>
      <w:r w:rsidRPr="007C3B41">
        <w:rPr>
          <w:spacing w:val="-1"/>
        </w:rPr>
        <w:t>Federal</w:t>
      </w:r>
      <w:r w:rsidRPr="007C3B41">
        <w:rPr>
          <w:spacing w:val="40"/>
        </w:rPr>
        <w:t xml:space="preserve"> </w:t>
      </w:r>
      <w:r w:rsidRPr="007C3B41">
        <w:t>Transit</w:t>
      </w:r>
      <w:r w:rsidRPr="007C3B41">
        <w:rPr>
          <w:spacing w:val="38"/>
        </w:rPr>
        <w:t xml:space="preserve"> </w:t>
      </w:r>
      <w:r w:rsidRPr="007C3B41">
        <w:t>Administration</w:t>
      </w:r>
      <w:r w:rsidRPr="007C3B41">
        <w:rPr>
          <w:spacing w:val="27"/>
          <w:w w:val="99"/>
        </w:rPr>
        <w:t xml:space="preserve"> </w:t>
      </w:r>
      <w:r w:rsidRPr="007C3B41">
        <w:t>(FTA)</w:t>
      </w:r>
      <w:r w:rsidRPr="007C3B41">
        <w:rPr>
          <w:spacing w:val="13"/>
        </w:rPr>
        <w:t xml:space="preserve"> </w:t>
      </w:r>
      <w:r w:rsidRPr="007C3B41">
        <w:rPr>
          <w:spacing w:val="-1"/>
        </w:rPr>
        <w:t>funds</w:t>
      </w:r>
      <w:r w:rsidRPr="007C3B41">
        <w:rPr>
          <w:spacing w:val="14"/>
        </w:rPr>
        <w:t xml:space="preserve"> </w:t>
      </w:r>
      <w:r w:rsidRPr="007C3B41">
        <w:t>and</w:t>
      </w:r>
      <w:r w:rsidRPr="007C3B41">
        <w:rPr>
          <w:spacing w:val="14"/>
        </w:rPr>
        <w:t xml:space="preserve"> </w:t>
      </w:r>
      <w:r w:rsidRPr="007C3B41">
        <w:t>administer</w:t>
      </w:r>
      <w:r w:rsidRPr="007C3B41">
        <w:rPr>
          <w:spacing w:val="14"/>
        </w:rPr>
        <w:t xml:space="preserve"> </w:t>
      </w:r>
      <w:r w:rsidRPr="007C3B41">
        <w:rPr>
          <w:spacing w:val="-1"/>
        </w:rPr>
        <w:t>FTA-funded</w:t>
      </w:r>
      <w:r w:rsidRPr="007C3B41">
        <w:rPr>
          <w:spacing w:val="13"/>
        </w:rPr>
        <w:t xml:space="preserve"> </w:t>
      </w:r>
      <w:r w:rsidRPr="007C3B41">
        <w:rPr>
          <w:spacing w:val="-1"/>
        </w:rPr>
        <w:t>projects.</w:t>
      </w:r>
      <w:r w:rsidRPr="007C3B41">
        <w:rPr>
          <w:spacing w:val="15"/>
        </w:rPr>
        <w:t xml:space="preserve"> </w:t>
      </w:r>
      <w:r w:rsidRPr="007C3B41">
        <w:t>The</w:t>
      </w:r>
      <w:r w:rsidRPr="007C3B41">
        <w:rPr>
          <w:spacing w:val="14"/>
        </w:rPr>
        <w:t xml:space="preserve"> </w:t>
      </w:r>
      <w:r w:rsidRPr="007C3B41">
        <w:t>organization’s</w:t>
      </w:r>
      <w:r w:rsidRPr="007C3B41">
        <w:rPr>
          <w:spacing w:val="23"/>
          <w:w w:val="99"/>
        </w:rPr>
        <w:t xml:space="preserve"> </w:t>
      </w:r>
      <w:r w:rsidRPr="007C3B41">
        <w:t>Authorizing</w:t>
      </w:r>
      <w:r w:rsidRPr="007C3B41">
        <w:rPr>
          <w:spacing w:val="2"/>
        </w:rPr>
        <w:t xml:space="preserve"> </w:t>
      </w:r>
      <w:r w:rsidRPr="007C3B41">
        <w:t>Resolution</w:t>
      </w:r>
      <w:r w:rsidRPr="007C3B41">
        <w:rPr>
          <w:spacing w:val="3"/>
        </w:rPr>
        <w:t xml:space="preserve"> </w:t>
      </w:r>
      <w:r w:rsidRPr="007C3B41">
        <w:t>must</w:t>
      </w:r>
      <w:r w:rsidRPr="007C3B41">
        <w:rPr>
          <w:spacing w:val="2"/>
        </w:rPr>
        <w:t xml:space="preserve"> </w:t>
      </w:r>
      <w:r w:rsidRPr="007C3B41">
        <w:rPr>
          <w:spacing w:val="-1"/>
        </w:rPr>
        <w:t>identify</w:t>
      </w:r>
      <w:r w:rsidRPr="007C3B41">
        <w:rPr>
          <w:spacing w:val="3"/>
        </w:rPr>
        <w:t xml:space="preserve"> </w:t>
      </w:r>
      <w:r w:rsidRPr="007C3B41">
        <w:rPr>
          <w:spacing w:val="-1"/>
        </w:rPr>
        <w:t>the</w:t>
      </w:r>
      <w:r w:rsidRPr="007C3B41">
        <w:rPr>
          <w:spacing w:val="3"/>
        </w:rPr>
        <w:t xml:space="preserve"> </w:t>
      </w:r>
      <w:r w:rsidRPr="007C3B41">
        <w:t>individuals</w:t>
      </w:r>
      <w:r w:rsidRPr="007C3B41">
        <w:rPr>
          <w:spacing w:val="2"/>
        </w:rPr>
        <w:t xml:space="preserve"> </w:t>
      </w:r>
      <w:r w:rsidRPr="007C3B41">
        <w:rPr>
          <w:spacing w:val="-1"/>
        </w:rPr>
        <w:t>authorized</w:t>
      </w:r>
      <w:r w:rsidRPr="007C3B41">
        <w:rPr>
          <w:spacing w:val="3"/>
        </w:rPr>
        <w:t xml:space="preserve"> </w:t>
      </w:r>
      <w:r w:rsidRPr="007C3B41">
        <w:rPr>
          <w:spacing w:val="-1"/>
        </w:rPr>
        <w:t>to</w:t>
      </w:r>
      <w:r w:rsidRPr="007C3B41">
        <w:rPr>
          <w:spacing w:val="3"/>
        </w:rPr>
        <w:t xml:space="preserve"> </w:t>
      </w:r>
      <w:r w:rsidRPr="007C3B41">
        <w:t>act</w:t>
      </w:r>
      <w:r w:rsidRPr="007C3B41">
        <w:rPr>
          <w:spacing w:val="3"/>
        </w:rPr>
        <w:t xml:space="preserve"> </w:t>
      </w:r>
      <w:r w:rsidRPr="007C3B41">
        <w:t>on</w:t>
      </w:r>
      <w:r w:rsidRPr="007C3B41">
        <w:rPr>
          <w:spacing w:val="25"/>
        </w:rPr>
        <w:t xml:space="preserve"> </w:t>
      </w:r>
      <w:r w:rsidRPr="007C3B41">
        <w:t>its</w:t>
      </w:r>
      <w:r w:rsidRPr="007C3B41">
        <w:rPr>
          <w:spacing w:val="4"/>
        </w:rPr>
        <w:t xml:space="preserve"> </w:t>
      </w:r>
      <w:r w:rsidRPr="007C3B41">
        <w:rPr>
          <w:spacing w:val="-1"/>
        </w:rPr>
        <w:t>behalf.</w:t>
      </w:r>
      <w:r w:rsidRPr="007C3B41">
        <w:rPr>
          <w:spacing w:val="5"/>
        </w:rPr>
        <w:t xml:space="preserve"> </w:t>
      </w:r>
      <w:r w:rsidRPr="007C3B41">
        <w:t>To</w:t>
      </w:r>
      <w:r w:rsidRPr="007C3B41">
        <w:rPr>
          <w:spacing w:val="4"/>
        </w:rPr>
        <w:t xml:space="preserve"> </w:t>
      </w:r>
      <w:r w:rsidRPr="007C3B41">
        <w:t>meet</w:t>
      </w:r>
      <w:r w:rsidRPr="007C3B41">
        <w:rPr>
          <w:spacing w:val="3"/>
        </w:rPr>
        <w:t xml:space="preserve"> </w:t>
      </w:r>
      <w:r w:rsidRPr="007C3B41">
        <w:rPr>
          <w:spacing w:val="-1"/>
        </w:rPr>
        <w:t>this</w:t>
      </w:r>
      <w:r w:rsidRPr="007C3B41">
        <w:rPr>
          <w:spacing w:val="5"/>
        </w:rPr>
        <w:t xml:space="preserve"> </w:t>
      </w:r>
      <w:r w:rsidRPr="007C3B41">
        <w:t>requirement,</w:t>
      </w:r>
      <w:r w:rsidRPr="007C3B41">
        <w:rPr>
          <w:spacing w:val="4"/>
        </w:rPr>
        <w:t xml:space="preserve"> </w:t>
      </w:r>
      <w:r w:rsidRPr="007C3B41">
        <w:rPr>
          <w:spacing w:val="-1"/>
        </w:rPr>
        <w:t>an</w:t>
      </w:r>
      <w:r w:rsidRPr="007C3B41">
        <w:rPr>
          <w:spacing w:val="5"/>
        </w:rPr>
        <w:t xml:space="preserve"> </w:t>
      </w:r>
      <w:r w:rsidRPr="007C3B41">
        <w:rPr>
          <w:spacing w:val="-1"/>
        </w:rPr>
        <w:t>authorized</w:t>
      </w:r>
      <w:r w:rsidRPr="007C3B41">
        <w:rPr>
          <w:spacing w:val="5"/>
        </w:rPr>
        <w:t xml:space="preserve"> </w:t>
      </w:r>
      <w:r w:rsidRPr="007C3B41">
        <w:rPr>
          <w:spacing w:val="-1"/>
        </w:rPr>
        <w:t>person</w:t>
      </w:r>
      <w:r w:rsidRPr="007C3B41">
        <w:rPr>
          <w:spacing w:val="5"/>
        </w:rPr>
        <w:t xml:space="preserve"> </w:t>
      </w:r>
      <w:r w:rsidRPr="007C3B41">
        <w:t>should</w:t>
      </w:r>
      <w:r w:rsidRPr="007C3B41">
        <w:rPr>
          <w:spacing w:val="5"/>
        </w:rPr>
        <w:t xml:space="preserve"> </w:t>
      </w:r>
      <w:r w:rsidRPr="007C3B41">
        <w:t>sign</w:t>
      </w:r>
      <w:r w:rsidRPr="007C3B41">
        <w:rPr>
          <w:spacing w:val="4"/>
        </w:rPr>
        <w:t xml:space="preserve"> </w:t>
      </w:r>
      <w:r w:rsidRPr="007C3B41">
        <w:rPr>
          <w:spacing w:val="-1"/>
        </w:rPr>
        <w:t>the</w:t>
      </w:r>
      <w:r w:rsidRPr="007C3B41">
        <w:rPr>
          <w:spacing w:val="25"/>
        </w:rPr>
        <w:t xml:space="preserve"> </w:t>
      </w:r>
      <w:r w:rsidRPr="007C3B41">
        <w:t>Annual</w:t>
      </w:r>
      <w:r w:rsidRPr="007C3B41">
        <w:rPr>
          <w:spacing w:val="35"/>
        </w:rPr>
        <w:t xml:space="preserve"> </w:t>
      </w:r>
      <w:r w:rsidRPr="007C3B41">
        <w:t>Certifications</w:t>
      </w:r>
      <w:r w:rsidRPr="007C3B41">
        <w:rPr>
          <w:spacing w:val="35"/>
        </w:rPr>
        <w:t xml:space="preserve"> </w:t>
      </w:r>
      <w:r w:rsidRPr="007C3B41">
        <w:t>and</w:t>
      </w:r>
      <w:r w:rsidRPr="007C3B41">
        <w:rPr>
          <w:spacing w:val="35"/>
        </w:rPr>
        <w:t xml:space="preserve"> </w:t>
      </w:r>
      <w:r w:rsidRPr="007C3B41">
        <w:t>Assurances</w:t>
      </w:r>
      <w:r w:rsidRPr="007C3B41">
        <w:rPr>
          <w:spacing w:val="34"/>
        </w:rPr>
        <w:t xml:space="preserve"> </w:t>
      </w:r>
      <w:r w:rsidRPr="007C3B41">
        <w:t>and</w:t>
      </w:r>
      <w:r w:rsidRPr="007C3B41">
        <w:rPr>
          <w:spacing w:val="35"/>
        </w:rPr>
        <w:t xml:space="preserve"> </w:t>
      </w:r>
      <w:r w:rsidRPr="007C3B41">
        <w:t>have</w:t>
      </w:r>
      <w:r w:rsidRPr="007C3B41">
        <w:rPr>
          <w:spacing w:val="35"/>
        </w:rPr>
        <w:t xml:space="preserve"> </w:t>
      </w:r>
      <w:r w:rsidRPr="007C3B41">
        <w:t>attached</w:t>
      </w:r>
      <w:r w:rsidRPr="007C3B41">
        <w:rPr>
          <w:spacing w:val="35"/>
        </w:rPr>
        <w:t xml:space="preserve"> </w:t>
      </w:r>
      <w:r w:rsidRPr="007C3B41">
        <w:t>an</w:t>
      </w:r>
      <w:r w:rsidRPr="007C3B41">
        <w:rPr>
          <w:spacing w:val="36"/>
        </w:rPr>
        <w:t xml:space="preserve"> </w:t>
      </w:r>
      <w:r w:rsidRPr="007C3B41">
        <w:t>Opinion</w:t>
      </w:r>
      <w:r w:rsidRPr="007C3B41">
        <w:rPr>
          <w:spacing w:val="36"/>
        </w:rPr>
        <w:t xml:space="preserve"> </w:t>
      </w:r>
      <w:r w:rsidRPr="007C3B41">
        <w:t>of</w:t>
      </w:r>
      <w:r w:rsidRPr="007C3B41">
        <w:rPr>
          <w:w w:val="99"/>
        </w:rPr>
        <w:t xml:space="preserve"> </w:t>
      </w:r>
      <w:r w:rsidRPr="007C3B41">
        <w:t>Counsel</w:t>
      </w:r>
      <w:r w:rsidRPr="007C3B41">
        <w:rPr>
          <w:spacing w:val="43"/>
        </w:rPr>
        <w:t xml:space="preserve"> </w:t>
      </w:r>
      <w:r w:rsidRPr="007C3B41">
        <w:rPr>
          <w:spacing w:val="-1"/>
        </w:rPr>
        <w:t>(signed</w:t>
      </w:r>
      <w:r w:rsidRPr="007C3B41">
        <w:rPr>
          <w:spacing w:val="44"/>
        </w:rPr>
        <w:t xml:space="preserve"> </w:t>
      </w:r>
      <w:r w:rsidRPr="007C3B41">
        <w:rPr>
          <w:spacing w:val="-1"/>
        </w:rPr>
        <w:t>by</w:t>
      </w:r>
      <w:r w:rsidRPr="007C3B41">
        <w:rPr>
          <w:spacing w:val="43"/>
        </w:rPr>
        <w:t xml:space="preserve"> </w:t>
      </w:r>
      <w:r w:rsidRPr="007C3B41">
        <w:t>attorney)</w:t>
      </w:r>
      <w:r w:rsidRPr="007C3B41">
        <w:rPr>
          <w:spacing w:val="43"/>
        </w:rPr>
        <w:t xml:space="preserve"> </w:t>
      </w:r>
      <w:r w:rsidRPr="007C3B41">
        <w:rPr>
          <w:spacing w:val="-1"/>
        </w:rPr>
        <w:t>affirming</w:t>
      </w:r>
      <w:r w:rsidRPr="007C3B41">
        <w:rPr>
          <w:spacing w:val="44"/>
        </w:rPr>
        <w:t xml:space="preserve"> </w:t>
      </w:r>
      <w:r w:rsidRPr="007C3B41">
        <w:rPr>
          <w:spacing w:val="-1"/>
        </w:rPr>
        <w:t>legal</w:t>
      </w:r>
      <w:r w:rsidRPr="007C3B41">
        <w:rPr>
          <w:spacing w:val="43"/>
        </w:rPr>
        <w:t xml:space="preserve"> </w:t>
      </w:r>
      <w:r w:rsidRPr="007C3B41">
        <w:rPr>
          <w:spacing w:val="-1"/>
        </w:rPr>
        <w:t>authority.</w:t>
      </w:r>
      <w:r w:rsidRPr="007C3B41">
        <w:rPr>
          <w:spacing w:val="44"/>
        </w:rPr>
        <w:t xml:space="preserve"> </w:t>
      </w:r>
      <w:r w:rsidRPr="007C3B41">
        <w:rPr>
          <w:spacing w:val="-1"/>
        </w:rPr>
        <w:t>The</w:t>
      </w:r>
      <w:r w:rsidRPr="007C3B41">
        <w:rPr>
          <w:spacing w:val="43"/>
        </w:rPr>
        <w:t xml:space="preserve"> </w:t>
      </w:r>
      <w:r w:rsidRPr="007C3B41">
        <w:rPr>
          <w:spacing w:val="-1"/>
        </w:rPr>
        <w:t>annual</w:t>
      </w:r>
      <w:r w:rsidRPr="007C3B41">
        <w:rPr>
          <w:spacing w:val="41"/>
        </w:rPr>
        <w:t xml:space="preserve"> </w:t>
      </w:r>
      <w:r w:rsidRPr="007C3B41">
        <w:t>assurances</w:t>
      </w:r>
      <w:r w:rsidRPr="007C3B41">
        <w:rPr>
          <w:spacing w:val="31"/>
        </w:rPr>
        <w:t xml:space="preserve"> </w:t>
      </w:r>
      <w:r w:rsidRPr="007C3B41">
        <w:t>must</w:t>
      </w:r>
      <w:r w:rsidRPr="007C3B41">
        <w:rPr>
          <w:spacing w:val="31"/>
        </w:rPr>
        <w:t xml:space="preserve"> </w:t>
      </w:r>
      <w:r w:rsidRPr="007C3B41">
        <w:t>also</w:t>
      </w:r>
      <w:r w:rsidRPr="007C3B41">
        <w:rPr>
          <w:spacing w:val="32"/>
        </w:rPr>
        <w:t xml:space="preserve"> </w:t>
      </w:r>
      <w:r w:rsidRPr="007C3B41">
        <w:t>include</w:t>
      </w:r>
      <w:r w:rsidRPr="007C3B41">
        <w:rPr>
          <w:spacing w:val="32"/>
        </w:rPr>
        <w:t xml:space="preserve"> </w:t>
      </w:r>
      <w:r w:rsidRPr="007C3B41">
        <w:rPr>
          <w:spacing w:val="-1"/>
        </w:rPr>
        <w:t>the</w:t>
      </w:r>
      <w:r w:rsidRPr="007C3B41">
        <w:rPr>
          <w:spacing w:val="31"/>
        </w:rPr>
        <w:t xml:space="preserve"> </w:t>
      </w:r>
      <w:r w:rsidRPr="007C3B41">
        <w:t>date</w:t>
      </w:r>
      <w:r w:rsidRPr="007C3B41">
        <w:rPr>
          <w:spacing w:val="33"/>
        </w:rPr>
        <w:t xml:space="preserve"> </w:t>
      </w:r>
      <w:r w:rsidRPr="007C3B41">
        <w:t>of</w:t>
      </w:r>
      <w:r w:rsidRPr="007C3B41">
        <w:rPr>
          <w:spacing w:val="32"/>
        </w:rPr>
        <w:t xml:space="preserve"> </w:t>
      </w:r>
      <w:r w:rsidRPr="007C3B41">
        <w:rPr>
          <w:spacing w:val="-1"/>
        </w:rPr>
        <w:t>authorizing</w:t>
      </w:r>
      <w:r w:rsidRPr="007C3B41">
        <w:rPr>
          <w:spacing w:val="32"/>
        </w:rPr>
        <w:t xml:space="preserve"> </w:t>
      </w:r>
      <w:r w:rsidRPr="007C3B41">
        <w:rPr>
          <w:spacing w:val="-1"/>
        </w:rPr>
        <w:t>resolution</w:t>
      </w:r>
      <w:r w:rsidRPr="007C3B41">
        <w:rPr>
          <w:spacing w:val="31"/>
        </w:rPr>
        <w:t xml:space="preserve"> </w:t>
      </w:r>
      <w:r w:rsidRPr="007C3B41">
        <w:rPr>
          <w:spacing w:val="-1"/>
        </w:rPr>
        <w:t>and</w:t>
      </w:r>
      <w:r w:rsidRPr="007C3B41">
        <w:rPr>
          <w:spacing w:val="32"/>
        </w:rPr>
        <w:t xml:space="preserve"> </w:t>
      </w:r>
      <w:r w:rsidRPr="007C3B41">
        <w:rPr>
          <w:spacing w:val="-1"/>
        </w:rPr>
        <w:t>the</w:t>
      </w:r>
      <w:r w:rsidRPr="007C3B41">
        <w:rPr>
          <w:spacing w:val="24"/>
        </w:rPr>
        <w:t xml:space="preserve"> </w:t>
      </w:r>
      <w:r w:rsidRPr="007C3B41">
        <w:rPr>
          <w:spacing w:val="-1"/>
        </w:rPr>
        <w:t>location</w:t>
      </w:r>
      <w:r w:rsidRPr="007C3B41">
        <w:rPr>
          <w:spacing w:val="16"/>
        </w:rPr>
        <w:t xml:space="preserve"> </w:t>
      </w:r>
      <w:r w:rsidRPr="007C3B41">
        <w:rPr>
          <w:spacing w:val="-1"/>
        </w:rPr>
        <w:t>where</w:t>
      </w:r>
      <w:r w:rsidRPr="007C3B41">
        <w:rPr>
          <w:spacing w:val="17"/>
        </w:rPr>
        <w:t xml:space="preserve"> </w:t>
      </w:r>
      <w:r w:rsidRPr="007C3B41">
        <w:rPr>
          <w:spacing w:val="-1"/>
        </w:rPr>
        <w:t>it</w:t>
      </w:r>
      <w:r w:rsidRPr="007C3B41">
        <w:rPr>
          <w:spacing w:val="16"/>
        </w:rPr>
        <w:t xml:space="preserve"> </w:t>
      </w:r>
      <w:r w:rsidRPr="007C3B41">
        <w:rPr>
          <w:spacing w:val="-1"/>
        </w:rPr>
        <w:t>is</w:t>
      </w:r>
      <w:r w:rsidRPr="007C3B41">
        <w:rPr>
          <w:spacing w:val="17"/>
        </w:rPr>
        <w:t xml:space="preserve"> </w:t>
      </w:r>
      <w:r w:rsidRPr="007C3B41">
        <w:t>on</w:t>
      </w:r>
      <w:r w:rsidRPr="007C3B41">
        <w:rPr>
          <w:spacing w:val="16"/>
        </w:rPr>
        <w:t xml:space="preserve"> </w:t>
      </w:r>
      <w:r w:rsidRPr="007C3B41">
        <w:rPr>
          <w:spacing w:val="-1"/>
        </w:rPr>
        <w:t>file.</w:t>
      </w:r>
      <w:r w:rsidRPr="007C3B41">
        <w:rPr>
          <w:spacing w:val="33"/>
        </w:rPr>
        <w:t xml:space="preserve"> </w:t>
      </w:r>
      <w:r w:rsidRPr="007C3B41">
        <w:t>Two</w:t>
      </w:r>
      <w:r w:rsidRPr="007C3B41">
        <w:rPr>
          <w:spacing w:val="17"/>
        </w:rPr>
        <w:t xml:space="preserve"> </w:t>
      </w:r>
      <w:r w:rsidRPr="007C3B41">
        <w:rPr>
          <w:spacing w:val="-1"/>
        </w:rPr>
        <w:t>other</w:t>
      </w:r>
      <w:r w:rsidRPr="007C3B41">
        <w:rPr>
          <w:spacing w:val="16"/>
        </w:rPr>
        <w:t xml:space="preserve"> </w:t>
      </w:r>
      <w:r w:rsidRPr="007C3B41">
        <w:t>legal</w:t>
      </w:r>
      <w:r w:rsidRPr="007C3B41">
        <w:rPr>
          <w:spacing w:val="17"/>
        </w:rPr>
        <w:t xml:space="preserve"> </w:t>
      </w:r>
      <w:r w:rsidRPr="007C3B41">
        <w:t>issues</w:t>
      </w:r>
      <w:r w:rsidRPr="007C3B41">
        <w:rPr>
          <w:spacing w:val="17"/>
        </w:rPr>
        <w:t xml:space="preserve"> </w:t>
      </w:r>
      <w:r w:rsidRPr="007C3B41">
        <w:t>include</w:t>
      </w:r>
      <w:r w:rsidRPr="007C3B41">
        <w:rPr>
          <w:spacing w:val="16"/>
        </w:rPr>
        <w:t xml:space="preserve"> </w:t>
      </w:r>
      <w:r w:rsidRPr="007C3B41">
        <w:t>the</w:t>
      </w:r>
      <w:r w:rsidRPr="007C3B41">
        <w:rPr>
          <w:spacing w:val="17"/>
        </w:rPr>
        <w:t xml:space="preserve"> </w:t>
      </w:r>
      <w:r w:rsidRPr="007C3B41">
        <w:t>need</w:t>
      </w:r>
      <w:r w:rsidRPr="007C3B41">
        <w:rPr>
          <w:spacing w:val="16"/>
        </w:rPr>
        <w:t xml:space="preserve"> </w:t>
      </w:r>
      <w:r w:rsidRPr="007C3B41">
        <w:t>to</w:t>
      </w:r>
      <w:r w:rsidRPr="007C3B41">
        <w:rPr>
          <w:spacing w:val="17"/>
        </w:rPr>
        <w:t xml:space="preserve"> </w:t>
      </w:r>
      <w:r w:rsidRPr="007C3B41">
        <w:t>1)</w:t>
      </w:r>
      <w:r w:rsidRPr="007C3B41">
        <w:rPr>
          <w:spacing w:val="21"/>
        </w:rPr>
        <w:t xml:space="preserve"> </w:t>
      </w:r>
      <w:r w:rsidRPr="007C3B41">
        <w:rPr>
          <w:spacing w:val="-1"/>
        </w:rPr>
        <w:t>certify</w:t>
      </w:r>
      <w:r w:rsidRPr="007C3B41">
        <w:rPr>
          <w:spacing w:val="24"/>
        </w:rPr>
        <w:t xml:space="preserve"> </w:t>
      </w:r>
      <w:r w:rsidRPr="007C3B41">
        <w:rPr>
          <w:spacing w:val="-1"/>
        </w:rPr>
        <w:t>that</w:t>
      </w:r>
      <w:r w:rsidRPr="007C3B41">
        <w:rPr>
          <w:spacing w:val="24"/>
        </w:rPr>
        <w:t xml:space="preserve"> </w:t>
      </w:r>
      <w:r w:rsidRPr="007C3B41">
        <w:rPr>
          <w:spacing w:val="-1"/>
        </w:rPr>
        <w:t>the</w:t>
      </w:r>
      <w:r w:rsidRPr="007C3B41">
        <w:rPr>
          <w:spacing w:val="24"/>
        </w:rPr>
        <w:t xml:space="preserve"> </w:t>
      </w:r>
      <w:r w:rsidRPr="007C3B41">
        <w:rPr>
          <w:spacing w:val="-1"/>
        </w:rPr>
        <w:t>organization</w:t>
      </w:r>
      <w:r w:rsidRPr="007C3B41">
        <w:rPr>
          <w:spacing w:val="25"/>
        </w:rPr>
        <w:t xml:space="preserve"> </w:t>
      </w:r>
      <w:r w:rsidRPr="007C3B41">
        <w:rPr>
          <w:spacing w:val="-1"/>
        </w:rPr>
        <w:t>has</w:t>
      </w:r>
      <w:r w:rsidRPr="007C3B41">
        <w:rPr>
          <w:spacing w:val="24"/>
        </w:rPr>
        <w:t xml:space="preserve"> </w:t>
      </w:r>
      <w:r w:rsidRPr="007C3B41">
        <w:rPr>
          <w:spacing w:val="-1"/>
        </w:rPr>
        <w:t>not</w:t>
      </w:r>
      <w:r w:rsidRPr="007C3B41">
        <w:rPr>
          <w:spacing w:val="24"/>
        </w:rPr>
        <w:t xml:space="preserve"> </w:t>
      </w:r>
      <w:r w:rsidRPr="007C3B41">
        <w:t>been</w:t>
      </w:r>
      <w:r w:rsidRPr="007C3B41">
        <w:rPr>
          <w:spacing w:val="25"/>
        </w:rPr>
        <w:t xml:space="preserve"> </w:t>
      </w:r>
      <w:r w:rsidRPr="007C3B41">
        <w:t>excluded</w:t>
      </w:r>
      <w:r w:rsidRPr="007C3B41">
        <w:rPr>
          <w:spacing w:val="24"/>
        </w:rPr>
        <w:t xml:space="preserve"> </w:t>
      </w:r>
      <w:r w:rsidRPr="007C3B41">
        <w:t>from</w:t>
      </w:r>
      <w:r w:rsidRPr="007C3B41">
        <w:rPr>
          <w:spacing w:val="24"/>
        </w:rPr>
        <w:t xml:space="preserve"> </w:t>
      </w:r>
      <w:r w:rsidRPr="007C3B41">
        <w:t>participating</w:t>
      </w:r>
      <w:r w:rsidRPr="007C3B41">
        <w:rPr>
          <w:spacing w:val="24"/>
        </w:rPr>
        <w:t xml:space="preserve"> </w:t>
      </w:r>
      <w:r w:rsidRPr="007C3B41">
        <w:t>in</w:t>
      </w:r>
      <w:r w:rsidRPr="007C3B41">
        <w:rPr>
          <w:spacing w:val="21"/>
        </w:rPr>
        <w:t xml:space="preserve"> </w:t>
      </w:r>
      <w:r w:rsidRPr="007C3B41">
        <w:t>federally-funded</w:t>
      </w:r>
      <w:r w:rsidRPr="007C3B41">
        <w:rPr>
          <w:spacing w:val="13"/>
        </w:rPr>
        <w:t xml:space="preserve"> </w:t>
      </w:r>
      <w:r w:rsidRPr="007C3B41">
        <w:rPr>
          <w:spacing w:val="-1"/>
        </w:rPr>
        <w:t>projects</w:t>
      </w:r>
      <w:r w:rsidRPr="007C3B41">
        <w:rPr>
          <w:spacing w:val="14"/>
        </w:rPr>
        <w:t xml:space="preserve"> </w:t>
      </w:r>
      <w:r w:rsidRPr="007C3B41">
        <w:t>(known</w:t>
      </w:r>
      <w:r w:rsidRPr="007C3B41">
        <w:rPr>
          <w:spacing w:val="14"/>
        </w:rPr>
        <w:t xml:space="preserve"> </w:t>
      </w:r>
      <w:r w:rsidRPr="007C3B41">
        <w:t>as</w:t>
      </w:r>
      <w:r w:rsidRPr="007C3B41">
        <w:rPr>
          <w:spacing w:val="14"/>
        </w:rPr>
        <w:t xml:space="preserve"> </w:t>
      </w:r>
      <w:r w:rsidRPr="007C3B41">
        <w:rPr>
          <w:spacing w:val="-1"/>
        </w:rPr>
        <w:t>the</w:t>
      </w:r>
      <w:r w:rsidRPr="007C3B41">
        <w:rPr>
          <w:spacing w:val="15"/>
        </w:rPr>
        <w:t xml:space="preserve"> </w:t>
      </w:r>
      <w:r w:rsidRPr="007C3B41">
        <w:t>Debarment,</w:t>
      </w:r>
      <w:r w:rsidRPr="007C3B41">
        <w:rPr>
          <w:spacing w:val="14"/>
        </w:rPr>
        <w:t xml:space="preserve"> </w:t>
      </w:r>
      <w:r w:rsidRPr="007C3B41">
        <w:t>Suspension,</w:t>
      </w:r>
      <w:r w:rsidRPr="007C3B41">
        <w:rPr>
          <w:spacing w:val="13"/>
        </w:rPr>
        <w:t xml:space="preserve"> </w:t>
      </w:r>
      <w:r w:rsidRPr="007C3B41">
        <w:rPr>
          <w:spacing w:val="-1"/>
        </w:rPr>
        <w:t>and</w:t>
      </w:r>
      <w:r w:rsidRPr="007C3B41">
        <w:rPr>
          <w:spacing w:val="22"/>
          <w:w w:val="99"/>
        </w:rPr>
        <w:t xml:space="preserve"> </w:t>
      </w:r>
      <w:r w:rsidRPr="007C3B41">
        <w:rPr>
          <w:spacing w:val="-1"/>
        </w:rPr>
        <w:t>other</w:t>
      </w:r>
      <w:r w:rsidRPr="007C3B41">
        <w:rPr>
          <w:spacing w:val="44"/>
        </w:rPr>
        <w:t xml:space="preserve"> </w:t>
      </w:r>
      <w:r w:rsidRPr="007C3B41">
        <w:rPr>
          <w:spacing w:val="-1"/>
        </w:rPr>
        <w:t>responsibility</w:t>
      </w:r>
      <w:r w:rsidRPr="007C3B41">
        <w:rPr>
          <w:spacing w:val="46"/>
        </w:rPr>
        <w:t xml:space="preserve"> </w:t>
      </w:r>
      <w:r w:rsidRPr="007C3B41">
        <w:t>matters</w:t>
      </w:r>
      <w:r w:rsidRPr="007C3B41">
        <w:rPr>
          <w:spacing w:val="45"/>
        </w:rPr>
        <w:t xml:space="preserve"> </w:t>
      </w:r>
      <w:r w:rsidRPr="007C3B41">
        <w:rPr>
          <w:spacing w:val="-1"/>
        </w:rPr>
        <w:t>or</w:t>
      </w:r>
      <w:r w:rsidRPr="007C3B41">
        <w:rPr>
          <w:spacing w:val="45"/>
        </w:rPr>
        <w:t xml:space="preserve"> </w:t>
      </w:r>
      <w:r w:rsidRPr="007C3B41">
        <w:rPr>
          <w:spacing w:val="-1"/>
        </w:rPr>
        <w:t>Integrity</w:t>
      </w:r>
      <w:r w:rsidRPr="007C3B41">
        <w:rPr>
          <w:spacing w:val="45"/>
        </w:rPr>
        <w:t xml:space="preserve"> </w:t>
      </w:r>
      <w:r w:rsidRPr="007C3B41">
        <w:rPr>
          <w:spacing w:val="-1"/>
        </w:rPr>
        <w:t>Clause),</w:t>
      </w:r>
      <w:r w:rsidRPr="007C3B41">
        <w:rPr>
          <w:spacing w:val="45"/>
        </w:rPr>
        <w:t xml:space="preserve"> </w:t>
      </w:r>
      <w:r w:rsidRPr="007C3B41">
        <w:rPr>
          <w:spacing w:val="-1"/>
        </w:rPr>
        <w:t>and</w:t>
      </w:r>
      <w:r w:rsidRPr="007C3B41">
        <w:rPr>
          <w:spacing w:val="44"/>
        </w:rPr>
        <w:t xml:space="preserve"> </w:t>
      </w:r>
      <w:r w:rsidRPr="007C3B41">
        <w:rPr>
          <w:spacing w:val="-1"/>
        </w:rPr>
        <w:t>2)</w:t>
      </w:r>
      <w:r w:rsidRPr="007C3B41">
        <w:rPr>
          <w:spacing w:val="45"/>
        </w:rPr>
        <w:t xml:space="preserve"> </w:t>
      </w:r>
      <w:r w:rsidRPr="007C3B41">
        <w:rPr>
          <w:spacing w:val="-1"/>
        </w:rPr>
        <w:t>certify</w:t>
      </w:r>
      <w:r w:rsidRPr="007C3B41">
        <w:rPr>
          <w:spacing w:val="45"/>
        </w:rPr>
        <w:t xml:space="preserve"> </w:t>
      </w:r>
      <w:r w:rsidRPr="007C3B41">
        <w:rPr>
          <w:spacing w:val="-1"/>
        </w:rPr>
        <w:t>that</w:t>
      </w:r>
      <w:r w:rsidRPr="007C3B41">
        <w:rPr>
          <w:spacing w:val="46"/>
        </w:rPr>
        <w:t xml:space="preserve"> </w:t>
      </w:r>
      <w:r w:rsidRPr="007C3B41">
        <w:rPr>
          <w:spacing w:val="-1"/>
        </w:rPr>
        <w:t>the</w:t>
      </w:r>
      <w:r w:rsidRPr="007C3B41">
        <w:rPr>
          <w:spacing w:val="29"/>
        </w:rPr>
        <w:t xml:space="preserve"> </w:t>
      </w:r>
      <w:r w:rsidRPr="007C3B41">
        <w:t>agency</w:t>
      </w:r>
      <w:r w:rsidRPr="007C3B41">
        <w:rPr>
          <w:spacing w:val="51"/>
        </w:rPr>
        <w:t xml:space="preserve"> </w:t>
      </w:r>
      <w:r w:rsidRPr="007C3B41">
        <w:t>does</w:t>
      </w:r>
      <w:r w:rsidRPr="007C3B41">
        <w:rPr>
          <w:spacing w:val="52"/>
        </w:rPr>
        <w:t xml:space="preserve"> </w:t>
      </w:r>
      <w:r w:rsidRPr="007C3B41">
        <w:t>not</w:t>
      </w:r>
      <w:r w:rsidRPr="007C3B41">
        <w:rPr>
          <w:spacing w:val="52"/>
        </w:rPr>
        <w:t xml:space="preserve"> </w:t>
      </w:r>
      <w:r w:rsidRPr="007C3B41">
        <w:t>use</w:t>
      </w:r>
      <w:r w:rsidRPr="007C3B41">
        <w:rPr>
          <w:spacing w:val="52"/>
        </w:rPr>
        <w:t xml:space="preserve"> </w:t>
      </w:r>
      <w:r w:rsidRPr="007C3B41">
        <w:rPr>
          <w:spacing w:val="-1"/>
        </w:rPr>
        <w:t>Federal</w:t>
      </w:r>
      <w:r w:rsidRPr="007C3B41">
        <w:rPr>
          <w:spacing w:val="53"/>
        </w:rPr>
        <w:t xml:space="preserve"> </w:t>
      </w:r>
      <w:r w:rsidRPr="007C3B41">
        <w:t>funds</w:t>
      </w:r>
      <w:r w:rsidRPr="007C3B41">
        <w:rPr>
          <w:spacing w:val="52"/>
        </w:rPr>
        <w:t xml:space="preserve"> </w:t>
      </w:r>
      <w:r w:rsidRPr="007C3B41">
        <w:rPr>
          <w:spacing w:val="-1"/>
        </w:rPr>
        <w:t>to</w:t>
      </w:r>
      <w:r w:rsidRPr="007C3B41">
        <w:rPr>
          <w:spacing w:val="52"/>
        </w:rPr>
        <w:t xml:space="preserve"> </w:t>
      </w:r>
      <w:r w:rsidRPr="007C3B41">
        <w:t>lobby</w:t>
      </w:r>
      <w:r w:rsidRPr="007C3B41">
        <w:rPr>
          <w:spacing w:val="52"/>
        </w:rPr>
        <w:t xml:space="preserve"> </w:t>
      </w:r>
      <w:r w:rsidRPr="007C3B41">
        <w:t>and,</w:t>
      </w:r>
      <w:r w:rsidRPr="007C3B41">
        <w:rPr>
          <w:spacing w:val="53"/>
        </w:rPr>
        <w:t xml:space="preserve"> </w:t>
      </w:r>
      <w:r w:rsidRPr="007C3B41">
        <w:t>if</w:t>
      </w:r>
      <w:r w:rsidRPr="007C3B41">
        <w:rPr>
          <w:spacing w:val="52"/>
        </w:rPr>
        <w:t xml:space="preserve"> </w:t>
      </w:r>
      <w:r w:rsidRPr="007C3B41">
        <w:t>using</w:t>
      </w:r>
      <w:r w:rsidRPr="007C3B41">
        <w:rPr>
          <w:spacing w:val="53"/>
        </w:rPr>
        <w:t xml:space="preserve"> </w:t>
      </w:r>
      <w:r w:rsidRPr="007C3B41">
        <w:t>non-Federal</w:t>
      </w:r>
      <w:r w:rsidRPr="007C3B41">
        <w:rPr>
          <w:spacing w:val="24"/>
        </w:rPr>
        <w:t xml:space="preserve"> </w:t>
      </w:r>
      <w:r w:rsidRPr="007C3B41">
        <w:t>funds</w:t>
      </w:r>
      <w:r w:rsidRPr="007C3B41">
        <w:rPr>
          <w:spacing w:val="8"/>
        </w:rPr>
        <w:t xml:space="preserve"> </w:t>
      </w:r>
      <w:r w:rsidRPr="007C3B41">
        <w:rPr>
          <w:spacing w:val="-1"/>
        </w:rPr>
        <w:t>to</w:t>
      </w:r>
      <w:r w:rsidRPr="007C3B41">
        <w:rPr>
          <w:spacing w:val="8"/>
        </w:rPr>
        <w:t xml:space="preserve"> </w:t>
      </w:r>
      <w:r w:rsidRPr="007C3B41">
        <w:t>lobby,</w:t>
      </w:r>
      <w:r w:rsidRPr="007C3B41">
        <w:rPr>
          <w:spacing w:val="7"/>
        </w:rPr>
        <w:t xml:space="preserve"> </w:t>
      </w:r>
      <w:r w:rsidRPr="007C3B41">
        <w:t>has</w:t>
      </w:r>
      <w:r w:rsidRPr="007C3B41">
        <w:rPr>
          <w:spacing w:val="8"/>
        </w:rPr>
        <w:t xml:space="preserve"> </w:t>
      </w:r>
      <w:r w:rsidRPr="007C3B41">
        <w:rPr>
          <w:spacing w:val="-1"/>
        </w:rPr>
        <w:t>filled</w:t>
      </w:r>
      <w:r w:rsidRPr="007C3B41">
        <w:rPr>
          <w:spacing w:val="9"/>
        </w:rPr>
        <w:t xml:space="preserve"> </w:t>
      </w:r>
      <w:r w:rsidRPr="007C3B41">
        <w:t>out</w:t>
      </w:r>
      <w:r w:rsidRPr="007C3B41">
        <w:rPr>
          <w:spacing w:val="7"/>
        </w:rPr>
        <w:t xml:space="preserve"> </w:t>
      </w:r>
      <w:r w:rsidRPr="007C3B41">
        <w:rPr>
          <w:spacing w:val="-1"/>
        </w:rPr>
        <w:t>the</w:t>
      </w:r>
      <w:r w:rsidRPr="007C3B41">
        <w:rPr>
          <w:spacing w:val="8"/>
        </w:rPr>
        <w:t xml:space="preserve"> </w:t>
      </w:r>
      <w:r w:rsidRPr="007C3B41">
        <w:rPr>
          <w:spacing w:val="-1"/>
        </w:rPr>
        <w:t>proper</w:t>
      </w:r>
      <w:r w:rsidRPr="007C3B41">
        <w:rPr>
          <w:spacing w:val="8"/>
        </w:rPr>
        <w:t xml:space="preserve"> </w:t>
      </w:r>
      <w:r w:rsidRPr="007C3B41">
        <w:t>disclosure</w:t>
      </w:r>
      <w:r w:rsidRPr="007C3B41">
        <w:rPr>
          <w:spacing w:val="8"/>
        </w:rPr>
        <w:t xml:space="preserve"> </w:t>
      </w:r>
      <w:r w:rsidRPr="007C3B41">
        <w:rPr>
          <w:spacing w:val="-1"/>
        </w:rPr>
        <w:t>forms</w:t>
      </w:r>
      <w:r w:rsidRPr="007C3B41">
        <w:rPr>
          <w:spacing w:val="8"/>
        </w:rPr>
        <w:t xml:space="preserve"> </w:t>
      </w:r>
      <w:r w:rsidRPr="007C3B41">
        <w:t>(Standard</w:t>
      </w:r>
      <w:r w:rsidRPr="007C3B41">
        <w:rPr>
          <w:spacing w:val="8"/>
        </w:rPr>
        <w:t xml:space="preserve"> </w:t>
      </w:r>
      <w:r w:rsidRPr="007C3B41">
        <w:rPr>
          <w:spacing w:val="-1"/>
        </w:rPr>
        <w:t>Form</w:t>
      </w:r>
      <w:r w:rsidRPr="007C3B41">
        <w:rPr>
          <w:spacing w:val="29"/>
          <w:w w:val="99"/>
        </w:rPr>
        <w:t xml:space="preserve"> </w:t>
      </w:r>
      <w:r w:rsidRPr="007C3B41">
        <w:t>LLL).</w:t>
      </w:r>
      <w:r w:rsidRPr="007C3B41">
        <w:rPr>
          <w:spacing w:val="48"/>
        </w:rPr>
        <w:t xml:space="preserve"> </w:t>
      </w:r>
      <w:r w:rsidRPr="007C3B41">
        <w:t>The</w:t>
      </w:r>
      <w:r w:rsidRPr="007C3B41">
        <w:rPr>
          <w:spacing w:val="49"/>
        </w:rPr>
        <w:t xml:space="preserve"> </w:t>
      </w:r>
      <w:r w:rsidRPr="007C3B41">
        <w:rPr>
          <w:spacing w:val="-1"/>
        </w:rPr>
        <w:t>Debarment/Suspension</w:t>
      </w:r>
      <w:r w:rsidRPr="007C3B41">
        <w:rPr>
          <w:spacing w:val="48"/>
        </w:rPr>
        <w:t xml:space="preserve"> </w:t>
      </w:r>
      <w:r w:rsidRPr="007C3B41">
        <w:t>and</w:t>
      </w:r>
      <w:r w:rsidRPr="007C3B41">
        <w:rPr>
          <w:spacing w:val="49"/>
        </w:rPr>
        <w:t xml:space="preserve"> </w:t>
      </w:r>
      <w:r w:rsidRPr="007C3B41">
        <w:t>Lobbying</w:t>
      </w:r>
      <w:r w:rsidRPr="007C3B41">
        <w:rPr>
          <w:spacing w:val="49"/>
        </w:rPr>
        <w:t xml:space="preserve"> </w:t>
      </w:r>
      <w:r w:rsidRPr="007C3B41">
        <w:t>certifications</w:t>
      </w:r>
      <w:r w:rsidRPr="007C3B41">
        <w:rPr>
          <w:spacing w:val="48"/>
        </w:rPr>
        <w:t xml:space="preserve"> </w:t>
      </w:r>
      <w:r w:rsidRPr="007C3B41">
        <w:t>for</w:t>
      </w:r>
      <w:r w:rsidRPr="007C3B41">
        <w:rPr>
          <w:spacing w:val="50"/>
        </w:rPr>
        <w:t xml:space="preserve"> </w:t>
      </w:r>
      <w:r w:rsidRPr="007C3B41">
        <w:t>each</w:t>
      </w:r>
      <w:r w:rsidRPr="007C3B41">
        <w:rPr>
          <w:spacing w:val="35"/>
          <w:w w:val="99"/>
        </w:rPr>
        <w:t xml:space="preserve"> </w:t>
      </w:r>
      <w:r w:rsidRPr="007C3B41">
        <w:t>organization</w:t>
      </w:r>
      <w:r w:rsidRPr="007C3B41">
        <w:rPr>
          <w:spacing w:val="21"/>
        </w:rPr>
        <w:t xml:space="preserve"> </w:t>
      </w:r>
      <w:r w:rsidRPr="007C3B41">
        <w:t>are</w:t>
      </w:r>
      <w:r w:rsidRPr="007C3B41">
        <w:rPr>
          <w:spacing w:val="22"/>
        </w:rPr>
        <w:t xml:space="preserve"> </w:t>
      </w:r>
      <w:r w:rsidRPr="007C3B41">
        <w:t>required</w:t>
      </w:r>
      <w:r w:rsidRPr="007C3B41">
        <w:rPr>
          <w:spacing w:val="23"/>
        </w:rPr>
        <w:t xml:space="preserve"> </w:t>
      </w:r>
      <w:r w:rsidRPr="007C3B41">
        <w:t>annually</w:t>
      </w:r>
      <w:r w:rsidRPr="007C3B41">
        <w:rPr>
          <w:spacing w:val="22"/>
        </w:rPr>
        <w:t xml:space="preserve"> </w:t>
      </w:r>
      <w:r w:rsidRPr="007C3B41">
        <w:rPr>
          <w:spacing w:val="-1"/>
        </w:rPr>
        <w:t>as</w:t>
      </w:r>
      <w:r w:rsidRPr="007C3B41">
        <w:rPr>
          <w:spacing w:val="22"/>
        </w:rPr>
        <w:t xml:space="preserve"> </w:t>
      </w:r>
      <w:r w:rsidRPr="007C3B41">
        <w:rPr>
          <w:spacing w:val="-1"/>
        </w:rPr>
        <w:t>part</w:t>
      </w:r>
      <w:r w:rsidRPr="007C3B41">
        <w:rPr>
          <w:spacing w:val="23"/>
        </w:rPr>
        <w:t xml:space="preserve"> </w:t>
      </w:r>
      <w:r w:rsidRPr="007C3B41">
        <w:rPr>
          <w:spacing w:val="-1"/>
        </w:rPr>
        <w:t>of</w:t>
      </w:r>
      <w:r w:rsidRPr="007C3B41">
        <w:rPr>
          <w:spacing w:val="22"/>
        </w:rPr>
        <w:t xml:space="preserve"> </w:t>
      </w:r>
      <w:r w:rsidRPr="007C3B41">
        <w:rPr>
          <w:spacing w:val="-1"/>
        </w:rPr>
        <w:t>the</w:t>
      </w:r>
      <w:r w:rsidRPr="007C3B41">
        <w:rPr>
          <w:spacing w:val="23"/>
        </w:rPr>
        <w:t xml:space="preserve"> </w:t>
      </w:r>
      <w:r w:rsidRPr="007C3B41">
        <w:rPr>
          <w:spacing w:val="-1"/>
        </w:rPr>
        <w:t>annual</w:t>
      </w:r>
      <w:r w:rsidRPr="007C3B41">
        <w:rPr>
          <w:spacing w:val="23"/>
        </w:rPr>
        <w:t xml:space="preserve"> </w:t>
      </w:r>
      <w:r w:rsidRPr="007C3B41">
        <w:rPr>
          <w:spacing w:val="-1"/>
        </w:rPr>
        <w:t>assurances</w:t>
      </w:r>
      <w:r w:rsidRPr="007C3B41">
        <w:rPr>
          <w:spacing w:val="25"/>
          <w:w w:val="99"/>
        </w:rPr>
        <w:t xml:space="preserve"> </w:t>
      </w:r>
      <w:r w:rsidRPr="007C3B41">
        <w:t>section</w:t>
      </w:r>
      <w:r w:rsidRPr="007C3B41">
        <w:rPr>
          <w:spacing w:val="36"/>
        </w:rPr>
        <w:t xml:space="preserve"> </w:t>
      </w:r>
      <w:r w:rsidRPr="007C3B41">
        <w:t>of</w:t>
      </w:r>
      <w:r w:rsidRPr="007C3B41">
        <w:rPr>
          <w:spacing w:val="36"/>
        </w:rPr>
        <w:t xml:space="preserve"> </w:t>
      </w:r>
      <w:r w:rsidRPr="007C3B41">
        <w:rPr>
          <w:spacing w:val="-1"/>
        </w:rPr>
        <w:t>the</w:t>
      </w:r>
      <w:r w:rsidRPr="007C3B41">
        <w:rPr>
          <w:spacing w:val="38"/>
        </w:rPr>
        <w:t xml:space="preserve"> </w:t>
      </w:r>
      <w:r w:rsidRPr="007C3B41">
        <w:t>ATP.</w:t>
      </w:r>
      <w:r w:rsidRPr="007C3B41">
        <w:rPr>
          <w:spacing w:val="36"/>
        </w:rPr>
        <w:t xml:space="preserve"> </w:t>
      </w:r>
      <w:r w:rsidRPr="007C3B41">
        <w:t>(Note</w:t>
      </w:r>
      <w:r w:rsidRPr="007C3B41">
        <w:rPr>
          <w:spacing w:val="36"/>
        </w:rPr>
        <w:t xml:space="preserve"> </w:t>
      </w:r>
      <w:r w:rsidRPr="007C3B41">
        <w:rPr>
          <w:spacing w:val="-1"/>
        </w:rPr>
        <w:t>that</w:t>
      </w:r>
      <w:r w:rsidRPr="007C3B41">
        <w:rPr>
          <w:spacing w:val="38"/>
        </w:rPr>
        <w:t xml:space="preserve"> </w:t>
      </w:r>
      <w:r w:rsidRPr="007C3B41">
        <w:t>each</w:t>
      </w:r>
      <w:r w:rsidRPr="007C3B41">
        <w:rPr>
          <w:spacing w:val="37"/>
        </w:rPr>
        <w:t xml:space="preserve"> </w:t>
      </w:r>
      <w:r w:rsidRPr="007C3B41">
        <w:rPr>
          <w:spacing w:val="-1"/>
        </w:rPr>
        <w:t>subrecipient</w:t>
      </w:r>
      <w:r w:rsidRPr="007C3B41">
        <w:rPr>
          <w:spacing w:val="37"/>
        </w:rPr>
        <w:t xml:space="preserve"> </w:t>
      </w:r>
      <w:r w:rsidRPr="007C3B41">
        <w:t>must</w:t>
      </w:r>
      <w:r w:rsidRPr="007C3B41">
        <w:rPr>
          <w:spacing w:val="36"/>
        </w:rPr>
        <w:t xml:space="preserve"> </w:t>
      </w:r>
      <w:r w:rsidRPr="007C3B41">
        <w:t>also</w:t>
      </w:r>
      <w:r w:rsidRPr="007C3B41">
        <w:rPr>
          <w:spacing w:val="36"/>
        </w:rPr>
        <w:t xml:space="preserve"> </w:t>
      </w:r>
      <w:r w:rsidRPr="007C3B41">
        <w:t>obtain</w:t>
      </w:r>
      <w:r w:rsidRPr="007C3B41">
        <w:rPr>
          <w:spacing w:val="37"/>
        </w:rPr>
        <w:t xml:space="preserve"> </w:t>
      </w:r>
      <w:r w:rsidRPr="007C3B41">
        <w:t>these</w:t>
      </w:r>
      <w:r w:rsidRPr="007C3B41">
        <w:rPr>
          <w:spacing w:val="25"/>
        </w:rPr>
        <w:t xml:space="preserve"> </w:t>
      </w:r>
      <w:r w:rsidRPr="007C3B41">
        <w:t>certifications</w:t>
      </w:r>
      <w:r w:rsidRPr="007C3B41">
        <w:rPr>
          <w:spacing w:val="15"/>
        </w:rPr>
        <w:t xml:space="preserve"> </w:t>
      </w:r>
      <w:r w:rsidRPr="007C3B41">
        <w:t>for</w:t>
      </w:r>
      <w:r w:rsidRPr="007C3B41">
        <w:rPr>
          <w:spacing w:val="15"/>
        </w:rPr>
        <w:t xml:space="preserve"> </w:t>
      </w:r>
      <w:r w:rsidRPr="007C3B41">
        <w:t>any</w:t>
      </w:r>
      <w:r w:rsidRPr="007C3B41">
        <w:rPr>
          <w:spacing w:val="16"/>
        </w:rPr>
        <w:t xml:space="preserve"> </w:t>
      </w:r>
      <w:r w:rsidRPr="007C3B41">
        <w:rPr>
          <w:spacing w:val="-1"/>
        </w:rPr>
        <w:t>third-party</w:t>
      </w:r>
      <w:r w:rsidRPr="007C3B41">
        <w:rPr>
          <w:spacing w:val="17"/>
        </w:rPr>
        <w:t xml:space="preserve"> </w:t>
      </w:r>
      <w:r w:rsidRPr="007C3B41">
        <w:t>contract</w:t>
      </w:r>
      <w:r w:rsidRPr="007C3B41">
        <w:rPr>
          <w:spacing w:val="16"/>
        </w:rPr>
        <w:t xml:space="preserve"> </w:t>
      </w:r>
      <w:r w:rsidRPr="007C3B41">
        <w:t>over</w:t>
      </w:r>
      <w:r w:rsidRPr="007C3B41">
        <w:rPr>
          <w:spacing w:val="16"/>
        </w:rPr>
        <w:t xml:space="preserve"> </w:t>
      </w:r>
      <w:r w:rsidRPr="007C3B41">
        <w:t>$100,000,</w:t>
      </w:r>
      <w:r w:rsidRPr="007C3B41">
        <w:rPr>
          <w:spacing w:val="16"/>
        </w:rPr>
        <w:t xml:space="preserve"> </w:t>
      </w:r>
      <w:r w:rsidRPr="007C3B41">
        <w:t>as</w:t>
      </w:r>
      <w:r w:rsidRPr="007C3B41">
        <w:rPr>
          <w:spacing w:val="16"/>
        </w:rPr>
        <w:t xml:space="preserve"> </w:t>
      </w:r>
      <w:r w:rsidRPr="007C3B41">
        <w:t>discussed</w:t>
      </w:r>
      <w:r w:rsidRPr="007C3B41">
        <w:rPr>
          <w:spacing w:val="22"/>
          <w:w w:val="99"/>
        </w:rPr>
        <w:t xml:space="preserve"> </w:t>
      </w:r>
      <w:r w:rsidRPr="007C3B41">
        <w:t>below).</w:t>
      </w:r>
    </w:p>
    <w:p w14:paraId="2B82C2CE" w14:textId="77777777" w:rsidR="00B4080D" w:rsidRPr="007C3B41" w:rsidRDefault="00B4080D">
      <w:pPr>
        <w:pStyle w:val="BodyText"/>
        <w:kinsoku w:val="0"/>
        <w:overflowPunct w:val="0"/>
        <w:spacing w:before="4"/>
        <w:ind w:left="0"/>
      </w:pPr>
    </w:p>
    <w:p w14:paraId="52781D9F" w14:textId="77777777" w:rsidR="00B4080D" w:rsidRPr="007C3B41" w:rsidRDefault="00B4080D">
      <w:pPr>
        <w:pStyle w:val="Heading2"/>
        <w:numPr>
          <w:ilvl w:val="1"/>
          <w:numId w:val="17"/>
        </w:numPr>
        <w:tabs>
          <w:tab w:val="left" w:pos="2050"/>
        </w:tabs>
        <w:kinsoku w:val="0"/>
        <w:overflowPunct w:val="0"/>
        <w:ind w:left="2050" w:hanging="450"/>
        <w:jc w:val="both"/>
        <w:rPr>
          <w:b w:val="0"/>
          <w:bCs w:val="0"/>
        </w:rPr>
      </w:pPr>
      <w:r w:rsidRPr="007C3B41">
        <w:rPr>
          <w:spacing w:val="-1"/>
        </w:rPr>
        <w:t>Financial</w:t>
      </w:r>
    </w:p>
    <w:p w14:paraId="65152CDC" w14:textId="77777777" w:rsidR="00B4080D" w:rsidRPr="007C3B41" w:rsidRDefault="00B4080D">
      <w:pPr>
        <w:pStyle w:val="BodyText"/>
        <w:kinsoku w:val="0"/>
        <w:overflowPunct w:val="0"/>
        <w:spacing w:before="8"/>
        <w:ind w:left="0"/>
        <w:rPr>
          <w:b/>
          <w:bCs/>
        </w:rPr>
      </w:pPr>
    </w:p>
    <w:p w14:paraId="7866D46D" w14:textId="77777777" w:rsidR="00B4080D" w:rsidRPr="007C3B41" w:rsidRDefault="00B4080D">
      <w:pPr>
        <w:pStyle w:val="BodyText"/>
        <w:kinsoku w:val="0"/>
        <w:overflowPunct w:val="0"/>
        <w:ind w:left="1599" w:right="255"/>
        <w:jc w:val="both"/>
      </w:pPr>
      <w:r w:rsidRPr="007C3B41">
        <w:t>The</w:t>
      </w:r>
      <w:r w:rsidRPr="007C3B41">
        <w:rPr>
          <w:spacing w:val="1"/>
        </w:rPr>
        <w:t xml:space="preserve"> </w:t>
      </w:r>
      <w:r w:rsidRPr="007C3B41">
        <w:t>subrecipient</w:t>
      </w:r>
      <w:r w:rsidRPr="007C3B41">
        <w:rPr>
          <w:spacing w:val="2"/>
        </w:rPr>
        <w:t xml:space="preserve"> </w:t>
      </w:r>
      <w:r w:rsidRPr="007C3B41">
        <w:t>system</w:t>
      </w:r>
      <w:r w:rsidRPr="007C3B41">
        <w:rPr>
          <w:spacing w:val="3"/>
        </w:rPr>
        <w:t xml:space="preserve"> </w:t>
      </w:r>
      <w:r w:rsidRPr="007C3B41">
        <w:t>must</w:t>
      </w:r>
      <w:r w:rsidRPr="007C3B41">
        <w:rPr>
          <w:spacing w:val="2"/>
        </w:rPr>
        <w:t xml:space="preserve"> </w:t>
      </w:r>
      <w:r w:rsidRPr="007C3B41">
        <w:t>have</w:t>
      </w:r>
      <w:r w:rsidRPr="007C3B41">
        <w:rPr>
          <w:spacing w:val="3"/>
        </w:rPr>
        <w:t xml:space="preserve"> </w:t>
      </w:r>
      <w:r w:rsidRPr="007C3B41">
        <w:rPr>
          <w:spacing w:val="-1"/>
        </w:rPr>
        <w:t>the</w:t>
      </w:r>
      <w:r w:rsidRPr="007C3B41">
        <w:rPr>
          <w:spacing w:val="2"/>
        </w:rPr>
        <w:t xml:space="preserve"> </w:t>
      </w:r>
      <w:r w:rsidRPr="007C3B41">
        <w:rPr>
          <w:spacing w:val="-1"/>
        </w:rPr>
        <w:t>ability</w:t>
      </w:r>
      <w:r w:rsidRPr="007C3B41">
        <w:rPr>
          <w:spacing w:val="3"/>
        </w:rPr>
        <w:t xml:space="preserve"> </w:t>
      </w:r>
      <w:r w:rsidRPr="007C3B41">
        <w:t>to</w:t>
      </w:r>
      <w:r w:rsidRPr="007C3B41">
        <w:rPr>
          <w:spacing w:val="4"/>
        </w:rPr>
        <w:t xml:space="preserve"> </w:t>
      </w:r>
      <w:r w:rsidRPr="007C3B41">
        <w:t>match</w:t>
      </w:r>
      <w:r w:rsidRPr="007C3B41">
        <w:rPr>
          <w:spacing w:val="2"/>
        </w:rPr>
        <w:t xml:space="preserve"> </w:t>
      </w:r>
      <w:r w:rsidRPr="007C3B41">
        <w:t>and</w:t>
      </w:r>
      <w:r w:rsidRPr="007C3B41">
        <w:rPr>
          <w:spacing w:val="2"/>
        </w:rPr>
        <w:t xml:space="preserve"> </w:t>
      </w:r>
      <w:r w:rsidRPr="007C3B41">
        <w:t>manage</w:t>
      </w:r>
      <w:r w:rsidRPr="007C3B41">
        <w:rPr>
          <w:spacing w:val="3"/>
        </w:rPr>
        <w:t xml:space="preserve"> </w:t>
      </w:r>
      <w:r w:rsidRPr="007C3B41">
        <w:rPr>
          <w:spacing w:val="-1"/>
        </w:rPr>
        <w:t>grant</w:t>
      </w:r>
      <w:r w:rsidRPr="007C3B41">
        <w:rPr>
          <w:spacing w:val="28"/>
        </w:rPr>
        <w:t xml:space="preserve"> </w:t>
      </w:r>
      <w:r w:rsidRPr="007C3B41">
        <w:rPr>
          <w:spacing w:val="-1"/>
        </w:rPr>
        <w:t>funds,</w:t>
      </w:r>
      <w:r w:rsidRPr="007C3B41">
        <w:rPr>
          <w:spacing w:val="41"/>
        </w:rPr>
        <w:t xml:space="preserve"> </w:t>
      </w:r>
      <w:r w:rsidRPr="007C3B41">
        <w:rPr>
          <w:spacing w:val="-1"/>
        </w:rPr>
        <w:t>to</w:t>
      </w:r>
      <w:r w:rsidRPr="007C3B41">
        <w:rPr>
          <w:spacing w:val="41"/>
        </w:rPr>
        <w:t xml:space="preserve"> </w:t>
      </w:r>
      <w:r w:rsidRPr="007C3B41">
        <w:t>cover</w:t>
      </w:r>
      <w:r w:rsidRPr="007C3B41">
        <w:rPr>
          <w:spacing w:val="42"/>
        </w:rPr>
        <w:t xml:space="preserve"> </w:t>
      </w:r>
      <w:r w:rsidRPr="007C3B41">
        <w:rPr>
          <w:spacing w:val="-1"/>
        </w:rPr>
        <w:t>operating</w:t>
      </w:r>
      <w:r w:rsidRPr="007C3B41">
        <w:rPr>
          <w:spacing w:val="40"/>
        </w:rPr>
        <w:t xml:space="preserve"> </w:t>
      </w:r>
      <w:r w:rsidRPr="007C3B41">
        <w:t>deficits</w:t>
      </w:r>
      <w:r w:rsidRPr="007C3B41">
        <w:rPr>
          <w:spacing w:val="41"/>
        </w:rPr>
        <w:t xml:space="preserve"> </w:t>
      </w:r>
      <w:r w:rsidRPr="007C3B41">
        <w:rPr>
          <w:spacing w:val="-1"/>
        </w:rPr>
        <w:t>through</w:t>
      </w:r>
      <w:r w:rsidRPr="007C3B41">
        <w:rPr>
          <w:spacing w:val="41"/>
        </w:rPr>
        <w:t xml:space="preserve"> </w:t>
      </w:r>
      <w:r w:rsidRPr="007C3B41">
        <w:rPr>
          <w:spacing w:val="-1"/>
        </w:rPr>
        <w:t>long-term</w:t>
      </w:r>
      <w:r w:rsidRPr="007C3B41">
        <w:rPr>
          <w:spacing w:val="42"/>
        </w:rPr>
        <w:t xml:space="preserve"> </w:t>
      </w:r>
      <w:r w:rsidRPr="007C3B41">
        <w:t>stable</w:t>
      </w:r>
      <w:r w:rsidRPr="007C3B41">
        <w:rPr>
          <w:spacing w:val="40"/>
        </w:rPr>
        <w:t xml:space="preserve"> </w:t>
      </w:r>
      <w:r w:rsidRPr="007C3B41">
        <w:rPr>
          <w:spacing w:val="-1"/>
        </w:rPr>
        <w:t>and</w:t>
      </w:r>
      <w:r w:rsidRPr="007C3B41">
        <w:rPr>
          <w:spacing w:val="42"/>
        </w:rPr>
        <w:t xml:space="preserve"> </w:t>
      </w:r>
      <w:r w:rsidRPr="007C3B41">
        <w:rPr>
          <w:spacing w:val="-1"/>
        </w:rPr>
        <w:t>reliable</w:t>
      </w:r>
      <w:r w:rsidRPr="007C3B41">
        <w:rPr>
          <w:spacing w:val="27"/>
        </w:rPr>
        <w:t xml:space="preserve"> </w:t>
      </w:r>
      <w:r w:rsidRPr="007C3B41">
        <w:t>sources</w:t>
      </w:r>
      <w:r w:rsidRPr="007C3B41">
        <w:rPr>
          <w:spacing w:val="-1"/>
        </w:rPr>
        <w:t xml:space="preserve"> </w:t>
      </w:r>
      <w:r w:rsidRPr="007C3B41">
        <w:t>of</w:t>
      </w:r>
      <w:r w:rsidRPr="007C3B41">
        <w:rPr>
          <w:spacing w:val="-1"/>
        </w:rPr>
        <w:t xml:space="preserve"> revenue, to </w:t>
      </w:r>
      <w:r w:rsidRPr="007C3B41">
        <w:t>maintain</w:t>
      </w:r>
      <w:r w:rsidRPr="007C3B41">
        <w:rPr>
          <w:spacing w:val="-2"/>
        </w:rPr>
        <w:t xml:space="preserve"> </w:t>
      </w:r>
      <w:r w:rsidRPr="007C3B41">
        <w:t>and</w:t>
      </w:r>
      <w:r w:rsidRPr="007C3B41">
        <w:rPr>
          <w:spacing w:val="-1"/>
        </w:rPr>
        <w:t xml:space="preserve"> </w:t>
      </w:r>
      <w:r w:rsidRPr="007C3B41">
        <w:t>operate</w:t>
      </w:r>
      <w:r w:rsidRPr="007C3B41">
        <w:rPr>
          <w:spacing w:val="-1"/>
        </w:rPr>
        <w:t xml:space="preserve"> </w:t>
      </w:r>
      <w:r w:rsidRPr="007C3B41">
        <w:t>federally</w:t>
      </w:r>
      <w:r w:rsidRPr="007C3B41">
        <w:rPr>
          <w:spacing w:val="-1"/>
        </w:rPr>
        <w:t xml:space="preserve"> </w:t>
      </w:r>
      <w:r w:rsidRPr="007C3B41">
        <w:t>funded</w:t>
      </w:r>
      <w:r w:rsidRPr="007C3B41">
        <w:rPr>
          <w:spacing w:val="-1"/>
        </w:rPr>
        <w:t xml:space="preserve"> </w:t>
      </w:r>
      <w:r w:rsidRPr="007C3B41">
        <w:t>facilities</w:t>
      </w:r>
      <w:r w:rsidRPr="007C3B41">
        <w:rPr>
          <w:spacing w:val="-1"/>
        </w:rPr>
        <w:t xml:space="preserve"> </w:t>
      </w:r>
      <w:r w:rsidRPr="007C3B41">
        <w:t>and</w:t>
      </w:r>
      <w:r w:rsidRPr="007C3B41">
        <w:rPr>
          <w:spacing w:val="23"/>
          <w:w w:val="99"/>
        </w:rPr>
        <w:t xml:space="preserve"> </w:t>
      </w:r>
      <w:r w:rsidRPr="007C3B41">
        <w:rPr>
          <w:spacing w:val="-1"/>
        </w:rPr>
        <w:t>equipment,</w:t>
      </w:r>
      <w:r w:rsidRPr="007C3B41">
        <w:rPr>
          <w:spacing w:val="10"/>
        </w:rPr>
        <w:t xml:space="preserve"> </w:t>
      </w:r>
      <w:r w:rsidRPr="007C3B41">
        <w:rPr>
          <w:spacing w:val="-1"/>
        </w:rPr>
        <w:t>and</w:t>
      </w:r>
      <w:r w:rsidRPr="007C3B41">
        <w:rPr>
          <w:spacing w:val="10"/>
        </w:rPr>
        <w:t xml:space="preserve"> </w:t>
      </w:r>
      <w:r w:rsidRPr="007C3B41">
        <w:rPr>
          <w:spacing w:val="-1"/>
        </w:rPr>
        <w:t>to</w:t>
      </w:r>
      <w:r w:rsidRPr="007C3B41">
        <w:rPr>
          <w:spacing w:val="10"/>
        </w:rPr>
        <w:t xml:space="preserve"> </w:t>
      </w:r>
      <w:r w:rsidRPr="007C3B41">
        <w:rPr>
          <w:spacing w:val="-1"/>
        </w:rPr>
        <w:t>conduct</w:t>
      </w:r>
      <w:r w:rsidRPr="007C3B41">
        <w:rPr>
          <w:spacing w:val="10"/>
        </w:rPr>
        <w:t xml:space="preserve"> </w:t>
      </w:r>
      <w:r w:rsidRPr="007C3B41">
        <w:rPr>
          <w:spacing w:val="-1"/>
        </w:rPr>
        <w:t>an</w:t>
      </w:r>
      <w:r w:rsidRPr="007C3B41">
        <w:rPr>
          <w:spacing w:val="11"/>
        </w:rPr>
        <w:t xml:space="preserve"> </w:t>
      </w:r>
      <w:r w:rsidRPr="007C3B41">
        <w:rPr>
          <w:spacing w:val="-1"/>
        </w:rPr>
        <w:t>annual</w:t>
      </w:r>
      <w:r w:rsidRPr="007C3B41">
        <w:rPr>
          <w:spacing w:val="10"/>
        </w:rPr>
        <w:t xml:space="preserve"> </w:t>
      </w:r>
      <w:r w:rsidRPr="007C3B41">
        <w:rPr>
          <w:spacing w:val="-1"/>
        </w:rPr>
        <w:t>independent</w:t>
      </w:r>
      <w:r w:rsidRPr="007C3B41">
        <w:rPr>
          <w:spacing w:val="11"/>
        </w:rPr>
        <w:t xml:space="preserve"> </w:t>
      </w:r>
      <w:r w:rsidRPr="007C3B41">
        <w:rPr>
          <w:spacing w:val="-1"/>
        </w:rPr>
        <w:t>organization-wide</w:t>
      </w:r>
      <w:r w:rsidRPr="007C3B41">
        <w:rPr>
          <w:spacing w:val="26"/>
          <w:w w:val="99"/>
        </w:rPr>
        <w:t xml:space="preserve"> </w:t>
      </w:r>
      <w:r w:rsidRPr="007C3B41">
        <w:t>audit</w:t>
      </w:r>
      <w:r w:rsidRPr="007C3B41">
        <w:rPr>
          <w:spacing w:val="18"/>
        </w:rPr>
        <w:t xml:space="preserve"> </w:t>
      </w:r>
      <w:r w:rsidRPr="007C3B41">
        <w:t>in</w:t>
      </w:r>
      <w:r w:rsidRPr="007C3B41">
        <w:rPr>
          <w:spacing w:val="19"/>
        </w:rPr>
        <w:t xml:space="preserve"> </w:t>
      </w:r>
      <w:r w:rsidRPr="007C3B41">
        <w:t>accordance</w:t>
      </w:r>
      <w:r w:rsidRPr="007C3B41">
        <w:rPr>
          <w:spacing w:val="19"/>
        </w:rPr>
        <w:t xml:space="preserve"> </w:t>
      </w:r>
      <w:r w:rsidRPr="007C3B41">
        <w:t>with</w:t>
      </w:r>
      <w:r w:rsidRPr="007C3B41">
        <w:rPr>
          <w:spacing w:val="19"/>
        </w:rPr>
        <w:t xml:space="preserve"> </w:t>
      </w:r>
      <w:r w:rsidRPr="007C3B41">
        <w:rPr>
          <w:spacing w:val="-1"/>
        </w:rPr>
        <w:t>the</w:t>
      </w:r>
      <w:r w:rsidRPr="007C3B41">
        <w:rPr>
          <w:spacing w:val="19"/>
        </w:rPr>
        <w:t xml:space="preserve"> </w:t>
      </w:r>
      <w:r w:rsidRPr="007C3B41">
        <w:t>provisions</w:t>
      </w:r>
      <w:r w:rsidRPr="007C3B41">
        <w:rPr>
          <w:spacing w:val="19"/>
        </w:rPr>
        <w:t xml:space="preserve"> </w:t>
      </w:r>
      <w:r w:rsidRPr="007C3B41">
        <w:rPr>
          <w:spacing w:val="-1"/>
        </w:rPr>
        <w:t xml:space="preserve">of </w:t>
      </w:r>
      <w:r w:rsidR="001F494F" w:rsidRPr="007C3B41">
        <w:rPr>
          <w:spacing w:val="-1"/>
        </w:rPr>
        <w:t xml:space="preserve">2 </w:t>
      </w:r>
      <w:r w:rsidR="005E0D85" w:rsidRPr="007C3B41">
        <w:rPr>
          <w:spacing w:val="-1"/>
        </w:rPr>
        <w:t>CFR</w:t>
      </w:r>
      <w:r w:rsidR="001F494F" w:rsidRPr="007C3B41">
        <w:rPr>
          <w:spacing w:val="-1"/>
        </w:rPr>
        <w:t xml:space="preserve"> Part 200 – Uniform Administrative Requirements, Cost Principles, and Audit Requirements for Federal Awards; Subpart F </w:t>
      </w:r>
      <w:r w:rsidRPr="007C3B41">
        <w:rPr>
          <w:spacing w:val="9"/>
        </w:rPr>
        <w:t xml:space="preserve"> </w:t>
      </w:r>
      <w:r w:rsidRPr="007C3B41">
        <w:t>The</w:t>
      </w:r>
      <w:r w:rsidRPr="007C3B41">
        <w:rPr>
          <w:spacing w:val="8"/>
        </w:rPr>
        <w:t xml:space="preserve"> </w:t>
      </w:r>
      <w:r w:rsidRPr="007C3B41">
        <w:t>subrecipient</w:t>
      </w:r>
      <w:r w:rsidRPr="007C3B41">
        <w:rPr>
          <w:spacing w:val="6"/>
        </w:rPr>
        <w:t xml:space="preserve"> </w:t>
      </w:r>
      <w:r w:rsidRPr="007C3B41">
        <w:rPr>
          <w:spacing w:val="-1"/>
        </w:rPr>
        <w:t>will</w:t>
      </w:r>
      <w:r w:rsidRPr="007C3B41">
        <w:rPr>
          <w:spacing w:val="23"/>
        </w:rPr>
        <w:t xml:space="preserve"> </w:t>
      </w:r>
      <w:r w:rsidRPr="007C3B41">
        <w:rPr>
          <w:spacing w:val="-1"/>
        </w:rPr>
        <w:t>prepare</w:t>
      </w:r>
      <w:r w:rsidRPr="007C3B41">
        <w:rPr>
          <w:spacing w:val="3"/>
        </w:rPr>
        <w:t xml:space="preserve"> </w:t>
      </w:r>
      <w:r w:rsidRPr="007C3B41">
        <w:rPr>
          <w:spacing w:val="-1"/>
        </w:rPr>
        <w:t>an</w:t>
      </w:r>
      <w:r w:rsidRPr="007C3B41">
        <w:rPr>
          <w:spacing w:val="3"/>
        </w:rPr>
        <w:t xml:space="preserve"> </w:t>
      </w:r>
      <w:r w:rsidRPr="007C3B41">
        <w:rPr>
          <w:spacing w:val="-1"/>
        </w:rPr>
        <w:t>annual</w:t>
      </w:r>
      <w:r w:rsidRPr="007C3B41">
        <w:rPr>
          <w:spacing w:val="2"/>
        </w:rPr>
        <w:t xml:space="preserve"> </w:t>
      </w:r>
      <w:r w:rsidRPr="007C3B41">
        <w:rPr>
          <w:spacing w:val="-1"/>
        </w:rPr>
        <w:t>budget</w:t>
      </w:r>
      <w:r w:rsidRPr="007C3B41">
        <w:rPr>
          <w:spacing w:val="4"/>
        </w:rPr>
        <w:t xml:space="preserve"> </w:t>
      </w:r>
      <w:r w:rsidRPr="007C3B41">
        <w:rPr>
          <w:spacing w:val="-1"/>
        </w:rPr>
        <w:t>that</w:t>
      </w:r>
      <w:r w:rsidRPr="007C3B41">
        <w:rPr>
          <w:spacing w:val="4"/>
        </w:rPr>
        <w:t xml:space="preserve"> </w:t>
      </w:r>
      <w:r w:rsidRPr="007C3B41">
        <w:rPr>
          <w:spacing w:val="-1"/>
        </w:rPr>
        <w:t>incorporates</w:t>
      </w:r>
      <w:r w:rsidRPr="007C3B41">
        <w:rPr>
          <w:spacing w:val="2"/>
        </w:rPr>
        <w:t xml:space="preserve"> </w:t>
      </w:r>
      <w:r w:rsidRPr="007C3B41">
        <w:t>future</w:t>
      </w:r>
      <w:r w:rsidRPr="007C3B41">
        <w:rPr>
          <w:spacing w:val="2"/>
        </w:rPr>
        <w:t xml:space="preserve"> </w:t>
      </w:r>
      <w:r w:rsidRPr="007C3B41">
        <w:t>financial</w:t>
      </w:r>
      <w:r w:rsidRPr="007C3B41">
        <w:rPr>
          <w:spacing w:val="3"/>
        </w:rPr>
        <w:t xml:space="preserve"> </w:t>
      </w:r>
      <w:r w:rsidRPr="007C3B41">
        <w:t>needs.</w:t>
      </w:r>
      <w:r w:rsidRPr="007C3B41">
        <w:rPr>
          <w:spacing w:val="2"/>
        </w:rPr>
        <w:t xml:space="preserve"> </w:t>
      </w:r>
      <w:r w:rsidRPr="007C3B41">
        <w:t>In</w:t>
      </w:r>
      <w:r w:rsidRPr="007C3B41">
        <w:rPr>
          <w:spacing w:val="27"/>
          <w:w w:val="99"/>
        </w:rPr>
        <w:t xml:space="preserve"> </w:t>
      </w:r>
      <w:r w:rsidRPr="007C3B41">
        <w:rPr>
          <w:spacing w:val="-1"/>
        </w:rPr>
        <w:t>addition</w:t>
      </w:r>
      <w:r w:rsidRPr="007C3B41">
        <w:rPr>
          <w:spacing w:val="53"/>
        </w:rPr>
        <w:t xml:space="preserve"> </w:t>
      </w:r>
      <w:r w:rsidRPr="007C3B41">
        <w:rPr>
          <w:spacing w:val="-1"/>
        </w:rPr>
        <w:t>to</w:t>
      </w:r>
      <w:r w:rsidRPr="007C3B41">
        <w:rPr>
          <w:spacing w:val="56"/>
        </w:rPr>
        <w:t xml:space="preserve"> </w:t>
      </w:r>
      <w:r w:rsidRPr="007C3B41">
        <w:rPr>
          <w:spacing w:val="-1"/>
        </w:rPr>
        <w:t>an</w:t>
      </w:r>
      <w:r w:rsidRPr="007C3B41">
        <w:rPr>
          <w:spacing w:val="54"/>
        </w:rPr>
        <w:t xml:space="preserve"> </w:t>
      </w:r>
      <w:r w:rsidRPr="007C3B41">
        <w:rPr>
          <w:spacing w:val="-1"/>
        </w:rPr>
        <w:t>annual</w:t>
      </w:r>
      <w:r w:rsidRPr="007C3B41">
        <w:rPr>
          <w:spacing w:val="56"/>
        </w:rPr>
        <w:t xml:space="preserve"> </w:t>
      </w:r>
      <w:r w:rsidRPr="007C3B41">
        <w:rPr>
          <w:spacing w:val="-1"/>
        </w:rPr>
        <w:t>audit,</w:t>
      </w:r>
      <w:r w:rsidRPr="007C3B41">
        <w:rPr>
          <w:spacing w:val="55"/>
        </w:rPr>
        <w:t xml:space="preserve"> </w:t>
      </w:r>
      <w:r w:rsidRPr="007C3B41">
        <w:rPr>
          <w:spacing w:val="-1"/>
        </w:rPr>
        <w:t>if</w:t>
      </w:r>
      <w:r w:rsidRPr="007C3B41">
        <w:rPr>
          <w:spacing w:val="54"/>
        </w:rPr>
        <w:t xml:space="preserve"> </w:t>
      </w:r>
      <w:r w:rsidRPr="007C3B41">
        <w:rPr>
          <w:spacing w:val="-1"/>
        </w:rPr>
        <w:t>the</w:t>
      </w:r>
      <w:r w:rsidRPr="007C3B41">
        <w:rPr>
          <w:spacing w:val="55"/>
        </w:rPr>
        <w:t xml:space="preserve"> </w:t>
      </w:r>
      <w:r w:rsidRPr="007C3B41">
        <w:rPr>
          <w:spacing w:val="-1"/>
        </w:rPr>
        <w:t>organization</w:t>
      </w:r>
      <w:r w:rsidRPr="007C3B41">
        <w:rPr>
          <w:spacing w:val="55"/>
        </w:rPr>
        <w:t xml:space="preserve"> </w:t>
      </w:r>
      <w:r w:rsidRPr="007C3B41">
        <w:rPr>
          <w:spacing w:val="-1"/>
        </w:rPr>
        <w:t>uses</w:t>
      </w:r>
      <w:r w:rsidRPr="007C3B41">
        <w:rPr>
          <w:spacing w:val="54"/>
        </w:rPr>
        <w:t xml:space="preserve"> </w:t>
      </w:r>
      <w:r w:rsidRPr="007C3B41">
        <w:rPr>
          <w:spacing w:val="-1"/>
        </w:rPr>
        <w:t>Federal</w:t>
      </w:r>
      <w:r w:rsidRPr="007C3B41">
        <w:rPr>
          <w:spacing w:val="55"/>
        </w:rPr>
        <w:t xml:space="preserve"> </w:t>
      </w:r>
      <w:r w:rsidRPr="007C3B41">
        <w:rPr>
          <w:spacing w:val="-1"/>
        </w:rPr>
        <w:t>funds</w:t>
      </w:r>
      <w:r w:rsidRPr="007C3B41">
        <w:rPr>
          <w:spacing w:val="54"/>
        </w:rPr>
        <w:t xml:space="preserve"> </w:t>
      </w:r>
      <w:r w:rsidRPr="007C3B41">
        <w:rPr>
          <w:spacing w:val="-1"/>
        </w:rPr>
        <w:t>to</w:t>
      </w:r>
      <w:r w:rsidRPr="007C3B41">
        <w:rPr>
          <w:spacing w:val="42"/>
        </w:rPr>
        <w:t xml:space="preserve"> </w:t>
      </w:r>
      <w:r w:rsidRPr="007C3B41">
        <w:t>cover</w:t>
      </w:r>
      <w:r w:rsidRPr="007C3B41">
        <w:rPr>
          <w:spacing w:val="36"/>
        </w:rPr>
        <w:t xml:space="preserve"> </w:t>
      </w:r>
      <w:r w:rsidRPr="007C3B41">
        <w:t>indirect</w:t>
      </w:r>
      <w:r w:rsidRPr="007C3B41">
        <w:rPr>
          <w:spacing w:val="37"/>
        </w:rPr>
        <w:t xml:space="preserve"> </w:t>
      </w:r>
      <w:r w:rsidRPr="007C3B41">
        <w:t>costs</w:t>
      </w:r>
      <w:r w:rsidRPr="007C3B41">
        <w:rPr>
          <w:spacing w:val="37"/>
        </w:rPr>
        <w:t xml:space="preserve"> </w:t>
      </w:r>
      <w:r w:rsidRPr="007C3B41">
        <w:t>(e.g.,</w:t>
      </w:r>
      <w:r w:rsidRPr="007C3B41">
        <w:rPr>
          <w:spacing w:val="36"/>
        </w:rPr>
        <w:t xml:space="preserve"> </w:t>
      </w:r>
      <w:r w:rsidRPr="007C3B41">
        <w:t>an</w:t>
      </w:r>
      <w:r w:rsidRPr="007C3B41">
        <w:rPr>
          <w:spacing w:val="37"/>
        </w:rPr>
        <w:t xml:space="preserve"> </w:t>
      </w:r>
      <w:r w:rsidRPr="007C3B41">
        <w:t>overhead</w:t>
      </w:r>
      <w:r w:rsidRPr="007C3B41">
        <w:rPr>
          <w:spacing w:val="37"/>
        </w:rPr>
        <w:t xml:space="preserve"> </w:t>
      </w:r>
      <w:r w:rsidRPr="007C3B41">
        <w:t>rate</w:t>
      </w:r>
      <w:r w:rsidRPr="007C3B41">
        <w:rPr>
          <w:spacing w:val="37"/>
        </w:rPr>
        <w:t xml:space="preserve"> </w:t>
      </w:r>
      <w:r w:rsidRPr="007C3B41">
        <w:t>from</w:t>
      </w:r>
      <w:r w:rsidRPr="007C3B41">
        <w:rPr>
          <w:spacing w:val="36"/>
        </w:rPr>
        <w:t xml:space="preserve"> </w:t>
      </w:r>
      <w:r w:rsidRPr="007C3B41">
        <w:t>a</w:t>
      </w:r>
      <w:r w:rsidRPr="007C3B41">
        <w:rPr>
          <w:spacing w:val="37"/>
        </w:rPr>
        <w:t xml:space="preserve"> </w:t>
      </w:r>
      <w:r w:rsidRPr="007C3B41">
        <w:rPr>
          <w:spacing w:val="-1"/>
        </w:rPr>
        <w:t>parent</w:t>
      </w:r>
      <w:r w:rsidRPr="007C3B41">
        <w:rPr>
          <w:spacing w:val="37"/>
        </w:rPr>
        <w:t xml:space="preserve"> </w:t>
      </w:r>
      <w:r w:rsidRPr="007C3B41">
        <w:t>organization),</w:t>
      </w:r>
      <w:r w:rsidRPr="007C3B41">
        <w:rPr>
          <w:spacing w:val="21"/>
        </w:rPr>
        <w:t xml:space="preserve"> </w:t>
      </w:r>
      <w:r w:rsidRPr="007C3B41">
        <w:rPr>
          <w:spacing w:val="-1"/>
        </w:rPr>
        <w:t>they</w:t>
      </w:r>
      <w:r w:rsidRPr="007C3B41">
        <w:rPr>
          <w:spacing w:val="-6"/>
        </w:rPr>
        <w:t xml:space="preserve"> </w:t>
      </w:r>
      <w:r w:rsidRPr="007C3B41">
        <w:t>must</w:t>
      </w:r>
      <w:r w:rsidRPr="007C3B41">
        <w:rPr>
          <w:spacing w:val="-6"/>
        </w:rPr>
        <w:t xml:space="preserve"> </w:t>
      </w:r>
      <w:r w:rsidRPr="007C3B41">
        <w:t>have</w:t>
      </w:r>
      <w:r w:rsidRPr="007C3B41">
        <w:rPr>
          <w:spacing w:val="-5"/>
        </w:rPr>
        <w:t xml:space="preserve"> </w:t>
      </w:r>
      <w:r w:rsidRPr="007C3B41">
        <w:t>an</w:t>
      </w:r>
      <w:r w:rsidRPr="007C3B41">
        <w:rPr>
          <w:spacing w:val="-5"/>
        </w:rPr>
        <w:t xml:space="preserve"> </w:t>
      </w:r>
      <w:r w:rsidRPr="007C3B41">
        <w:t>approved</w:t>
      </w:r>
      <w:r w:rsidRPr="007C3B41">
        <w:rPr>
          <w:spacing w:val="-5"/>
        </w:rPr>
        <w:t xml:space="preserve"> </w:t>
      </w:r>
      <w:r w:rsidRPr="007C3B41">
        <w:t>cost</w:t>
      </w:r>
      <w:r w:rsidRPr="007C3B41">
        <w:rPr>
          <w:spacing w:val="-6"/>
        </w:rPr>
        <w:t xml:space="preserve"> </w:t>
      </w:r>
      <w:r w:rsidRPr="007C3B41">
        <w:t>allocation</w:t>
      </w:r>
      <w:r w:rsidRPr="007C3B41">
        <w:rPr>
          <w:spacing w:val="-5"/>
        </w:rPr>
        <w:t xml:space="preserve"> </w:t>
      </w:r>
      <w:r w:rsidRPr="007C3B41">
        <w:t>plan.</w:t>
      </w:r>
    </w:p>
    <w:p w14:paraId="1BF05801" w14:textId="77777777" w:rsidR="00B4080D" w:rsidRPr="007C3B41" w:rsidRDefault="00B4080D">
      <w:pPr>
        <w:pStyle w:val="BodyText"/>
        <w:kinsoku w:val="0"/>
        <w:overflowPunct w:val="0"/>
        <w:spacing w:before="6"/>
        <w:ind w:left="0"/>
      </w:pPr>
    </w:p>
    <w:p w14:paraId="6E6CE252" w14:textId="77777777" w:rsidR="00B4080D" w:rsidRPr="007C3B41" w:rsidRDefault="00B4080D">
      <w:pPr>
        <w:pStyle w:val="Heading2"/>
        <w:numPr>
          <w:ilvl w:val="1"/>
          <w:numId w:val="17"/>
        </w:numPr>
        <w:tabs>
          <w:tab w:val="left" w:pos="2050"/>
        </w:tabs>
        <w:kinsoku w:val="0"/>
        <w:overflowPunct w:val="0"/>
        <w:ind w:left="2050" w:hanging="450"/>
        <w:jc w:val="both"/>
        <w:rPr>
          <w:b w:val="0"/>
          <w:bCs w:val="0"/>
        </w:rPr>
      </w:pPr>
      <w:r w:rsidRPr="007C3B41">
        <w:rPr>
          <w:spacing w:val="-1"/>
        </w:rPr>
        <w:t>Technical</w:t>
      </w:r>
    </w:p>
    <w:p w14:paraId="62335A53" w14:textId="77777777" w:rsidR="00B4080D" w:rsidRPr="007C3B41" w:rsidRDefault="00B4080D" w:rsidP="004631F2">
      <w:pPr>
        <w:pStyle w:val="BodyText"/>
        <w:kinsoku w:val="0"/>
        <w:overflowPunct w:val="0"/>
        <w:ind w:right="256"/>
        <w:jc w:val="both"/>
      </w:pPr>
      <w:r w:rsidRPr="007C3B41">
        <w:t>The</w:t>
      </w:r>
      <w:r w:rsidRPr="007C3B41">
        <w:rPr>
          <w:spacing w:val="25"/>
        </w:rPr>
        <w:t xml:space="preserve"> </w:t>
      </w:r>
      <w:r w:rsidRPr="007C3B41">
        <w:t>subrecipient</w:t>
      </w:r>
      <w:r w:rsidRPr="007C3B41">
        <w:rPr>
          <w:spacing w:val="24"/>
        </w:rPr>
        <w:t xml:space="preserve"> </w:t>
      </w:r>
      <w:r w:rsidRPr="007C3B41">
        <w:t>must</w:t>
      </w:r>
      <w:r w:rsidRPr="007C3B41">
        <w:rPr>
          <w:spacing w:val="26"/>
        </w:rPr>
        <w:t xml:space="preserve"> </w:t>
      </w:r>
      <w:r w:rsidRPr="007C3B41">
        <w:rPr>
          <w:spacing w:val="-1"/>
        </w:rPr>
        <w:t>be</w:t>
      </w:r>
      <w:r w:rsidRPr="007C3B41">
        <w:rPr>
          <w:spacing w:val="25"/>
        </w:rPr>
        <w:t xml:space="preserve"> </w:t>
      </w:r>
      <w:r w:rsidRPr="007C3B41">
        <w:t>able</w:t>
      </w:r>
      <w:r w:rsidRPr="007C3B41">
        <w:rPr>
          <w:spacing w:val="26"/>
        </w:rPr>
        <w:t xml:space="preserve"> </w:t>
      </w:r>
      <w:r w:rsidRPr="007C3B41">
        <w:rPr>
          <w:spacing w:val="-1"/>
        </w:rPr>
        <w:t>to</w:t>
      </w:r>
      <w:r w:rsidRPr="007C3B41">
        <w:rPr>
          <w:spacing w:val="25"/>
        </w:rPr>
        <w:t xml:space="preserve"> </w:t>
      </w:r>
      <w:r w:rsidRPr="007C3B41">
        <w:t>implement</w:t>
      </w:r>
      <w:r w:rsidRPr="007C3B41">
        <w:rPr>
          <w:spacing w:val="26"/>
        </w:rPr>
        <w:t xml:space="preserve"> </w:t>
      </w:r>
      <w:r w:rsidRPr="007C3B41">
        <w:rPr>
          <w:spacing w:val="-1"/>
        </w:rPr>
        <w:t>the</w:t>
      </w:r>
      <w:r w:rsidRPr="007C3B41">
        <w:rPr>
          <w:spacing w:val="26"/>
        </w:rPr>
        <w:t xml:space="preserve"> </w:t>
      </w:r>
      <w:r w:rsidRPr="007C3B41">
        <w:t>projects</w:t>
      </w:r>
      <w:r w:rsidRPr="007C3B41">
        <w:rPr>
          <w:spacing w:val="26"/>
        </w:rPr>
        <w:t xml:space="preserve"> </w:t>
      </w:r>
      <w:r w:rsidRPr="007C3B41">
        <w:t>included</w:t>
      </w:r>
      <w:r w:rsidRPr="007C3B41">
        <w:rPr>
          <w:spacing w:val="27"/>
        </w:rPr>
        <w:t xml:space="preserve"> </w:t>
      </w:r>
      <w:r w:rsidRPr="007C3B41">
        <w:t>in</w:t>
      </w:r>
      <w:r w:rsidRPr="007C3B41">
        <w:rPr>
          <w:spacing w:val="25"/>
        </w:rPr>
        <w:t xml:space="preserve"> </w:t>
      </w:r>
      <w:r w:rsidRPr="007C3B41">
        <w:rPr>
          <w:spacing w:val="-1"/>
        </w:rPr>
        <w:t>the</w:t>
      </w:r>
      <w:r w:rsidRPr="007C3B41">
        <w:rPr>
          <w:spacing w:val="23"/>
        </w:rPr>
        <w:t xml:space="preserve"> </w:t>
      </w:r>
      <w:r w:rsidRPr="007C3B41">
        <w:rPr>
          <w:spacing w:val="-1"/>
        </w:rPr>
        <w:t>grant</w:t>
      </w:r>
      <w:r w:rsidRPr="007C3B41">
        <w:t xml:space="preserve">  </w:t>
      </w:r>
      <w:r w:rsidRPr="007C3B41">
        <w:rPr>
          <w:spacing w:val="22"/>
        </w:rPr>
        <w:t xml:space="preserve"> </w:t>
      </w:r>
      <w:r w:rsidRPr="007C3B41">
        <w:rPr>
          <w:spacing w:val="-1"/>
        </w:rPr>
        <w:t>application</w:t>
      </w:r>
      <w:r w:rsidRPr="007C3B41">
        <w:t xml:space="preserve">  </w:t>
      </w:r>
      <w:r w:rsidRPr="007C3B41">
        <w:rPr>
          <w:spacing w:val="21"/>
        </w:rPr>
        <w:t xml:space="preserve"> </w:t>
      </w:r>
      <w:r w:rsidRPr="007C3B41">
        <w:rPr>
          <w:spacing w:val="-1"/>
        </w:rPr>
        <w:t>and</w:t>
      </w:r>
      <w:r w:rsidRPr="007C3B41">
        <w:t xml:space="preserve">  </w:t>
      </w:r>
      <w:r w:rsidRPr="007C3B41">
        <w:rPr>
          <w:spacing w:val="23"/>
        </w:rPr>
        <w:t xml:space="preserve"> </w:t>
      </w:r>
      <w:r w:rsidRPr="007C3B41">
        <w:rPr>
          <w:spacing w:val="-1"/>
        </w:rPr>
        <w:t>grant</w:t>
      </w:r>
      <w:r w:rsidRPr="007C3B41">
        <w:t xml:space="preserve">  </w:t>
      </w:r>
      <w:r w:rsidRPr="007C3B41">
        <w:rPr>
          <w:spacing w:val="22"/>
        </w:rPr>
        <w:t xml:space="preserve"> </w:t>
      </w:r>
      <w:r w:rsidRPr="007C3B41">
        <w:rPr>
          <w:spacing w:val="-1"/>
        </w:rPr>
        <w:t>agreement</w:t>
      </w:r>
      <w:r w:rsidRPr="007C3B41">
        <w:t xml:space="preserve">  </w:t>
      </w:r>
      <w:r w:rsidRPr="007C3B41">
        <w:rPr>
          <w:spacing w:val="22"/>
        </w:rPr>
        <w:t xml:space="preserve"> </w:t>
      </w:r>
      <w:r w:rsidRPr="007C3B41">
        <w:rPr>
          <w:spacing w:val="-1"/>
        </w:rPr>
        <w:t>using</w:t>
      </w:r>
      <w:r w:rsidRPr="007C3B41">
        <w:t xml:space="preserve">  </w:t>
      </w:r>
      <w:r w:rsidRPr="007C3B41">
        <w:rPr>
          <w:spacing w:val="22"/>
        </w:rPr>
        <w:t xml:space="preserve"> </w:t>
      </w:r>
      <w:r w:rsidRPr="007C3B41">
        <w:t xml:space="preserve">sound  </w:t>
      </w:r>
      <w:r w:rsidRPr="007C3B41">
        <w:rPr>
          <w:spacing w:val="22"/>
        </w:rPr>
        <w:t xml:space="preserve"> </w:t>
      </w:r>
      <w:r w:rsidRPr="007C3B41">
        <w:t>management</w:t>
      </w:r>
    </w:p>
    <w:p w14:paraId="671D09C7" w14:textId="77777777" w:rsidR="00B4080D" w:rsidRPr="007C3B41" w:rsidRDefault="00B4080D">
      <w:pPr>
        <w:pStyle w:val="BodyText"/>
        <w:kinsoku w:val="0"/>
        <w:overflowPunct w:val="0"/>
        <w:spacing w:before="1"/>
        <w:ind w:left="0"/>
      </w:pPr>
    </w:p>
    <w:p w14:paraId="600CF926" w14:textId="77777777" w:rsidR="00B4080D" w:rsidRPr="007C3B41" w:rsidRDefault="00B4080D">
      <w:pPr>
        <w:pStyle w:val="BodyText"/>
        <w:kinsoku w:val="0"/>
        <w:overflowPunct w:val="0"/>
        <w:spacing w:before="53"/>
        <w:ind w:right="257"/>
        <w:jc w:val="both"/>
      </w:pPr>
      <w:r w:rsidRPr="007C3B41">
        <w:t>practices.</w:t>
      </w:r>
      <w:r w:rsidRPr="007C3B41">
        <w:rPr>
          <w:spacing w:val="48"/>
        </w:rPr>
        <w:t xml:space="preserve"> </w:t>
      </w:r>
      <w:r w:rsidRPr="007C3B41">
        <w:t>The</w:t>
      </w:r>
      <w:r w:rsidRPr="007C3B41">
        <w:rPr>
          <w:spacing w:val="48"/>
        </w:rPr>
        <w:t xml:space="preserve"> </w:t>
      </w:r>
      <w:r w:rsidRPr="007C3B41">
        <w:t>subrecipient</w:t>
      </w:r>
      <w:r w:rsidRPr="007C3B41">
        <w:rPr>
          <w:spacing w:val="46"/>
        </w:rPr>
        <w:t xml:space="preserve"> </w:t>
      </w:r>
      <w:r w:rsidRPr="007C3B41">
        <w:t>must</w:t>
      </w:r>
      <w:r w:rsidRPr="007C3B41">
        <w:rPr>
          <w:spacing w:val="48"/>
        </w:rPr>
        <w:t xml:space="preserve"> </w:t>
      </w:r>
      <w:r w:rsidRPr="007C3B41">
        <w:t>have</w:t>
      </w:r>
      <w:r w:rsidRPr="007C3B41">
        <w:rPr>
          <w:spacing w:val="47"/>
        </w:rPr>
        <w:t xml:space="preserve"> </w:t>
      </w:r>
      <w:r w:rsidRPr="007C3B41">
        <w:t>adequate</w:t>
      </w:r>
      <w:r w:rsidRPr="007C3B41">
        <w:rPr>
          <w:spacing w:val="48"/>
        </w:rPr>
        <w:t xml:space="preserve"> </w:t>
      </w:r>
      <w:r w:rsidRPr="007C3B41">
        <w:t>procedures</w:t>
      </w:r>
      <w:r w:rsidRPr="007C3B41">
        <w:rPr>
          <w:spacing w:val="49"/>
        </w:rPr>
        <w:t xml:space="preserve"> </w:t>
      </w:r>
      <w:r w:rsidRPr="007C3B41">
        <w:t>in</w:t>
      </w:r>
      <w:r w:rsidRPr="007C3B41">
        <w:rPr>
          <w:spacing w:val="47"/>
        </w:rPr>
        <w:t xml:space="preserve"> </w:t>
      </w:r>
      <w:r w:rsidRPr="007C3B41">
        <w:t>place</w:t>
      </w:r>
      <w:r w:rsidRPr="007C3B41">
        <w:rPr>
          <w:spacing w:val="49"/>
        </w:rPr>
        <w:t xml:space="preserve"> </w:t>
      </w:r>
      <w:r w:rsidRPr="007C3B41">
        <w:t xml:space="preserve">to </w:t>
      </w:r>
      <w:r w:rsidRPr="007C3B41">
        <w:rPr>
          <w:spacing w:val="-1"/>
        </w:rPr>
        <w:t>manage</w:t>
      </w:r>
      <w:r w:rsidRPr="007C3B41">
        <w:rPr>
          <w:spacing w:val="26"/>
        </w:rPr>
        <w:t xml:space="preserve"> </w:t>
      </w:r>
      <w:r w:rsidRPr="007C3B41">
        <w:rPr>
          <w:spacing w:val="-1"/>
        </w:rPr>
        <w:t>the</w:t>
      </w:r>
      <w:r w:rsidRPr="007C3B41">
        <w:rPr>
          <w:spacing w:val="27"/>
        </w:rPr>
        <w:t xml:space="preserve"> </w:t>
      </w:r>
      <w:r w:rsidRPr="007C3B41">
        <w:rPr>
          <w:spacing w:val="-1"/>
        </w:rPr>
        <w:t>grants</w:t>
      </w:r>
      <w:r w:rsidRPr="007C3B41">
        <w:rPr>
          <w:spacing w:val="27"/>
        </w:rPr>
        <w:t xml:space="preserve"> </w:t>
      </w:r>
      <w:r w:rsidRPr="007C3B41">
        <w:rPr>
          <w:spacing w:val="-1"/>
        </w:rPr>
        <w:t>including</w:t>
      </w:r>
      <w:r w:rsidRPr="007C3B41">
        <w:rPr>
          <w:spacing w:val="28"/>
        </w:rPr>
        <w:t xml:space="preserve"> </w:t>
      </w:r>
      <w:r w:rsidRPr="007C3B41">
        <w:rPr>
          <w:spacing w:val="-1"/>
        </w:rPr>
        <w:t>procedures</w:t>
      </w:r>
      <w:r w:rsidRPr="007C3B41">
        <w:rPr>
          <w:spacing w:val="27"/>
        </w:rPr>
        <w:t xml:space="preserve"> </w:t>
      </w:r>
      <w:r w:rsidRPr="007C3B41">
        <w:rPr>
          <w:spacing w:val="-1"/>
        </w:rPr>
        <w:t>to</w:t>
      </w:r>
      <w:r w:rsidRPr="007C3B41">
        <w:rPr>
          <w:spacing w:val="27"/>
        </w:rPr>
        <w:t xml:space="preserve"> </w:t>
      </w:r>
      <w:r w:rsidRPr="007C3B41">
        <w:rPr>
          <w:spacing w:val="-1"/>
        </w:rPr>
        <w:t>submit</w:t>
      </w:r>
      <w:r w:rsidRPr="007C3B41">
        <w:rPr>
          <w:spacing w:val="27"/>
        </w:rPr>
        <w:t xml:space="preserve"> </w:t>
      </w:r>
      <w:r w:rsidRPr="007C3B41">
        <w:rPr>
          <w:spacing w:val="-1"/>
        </w:rPr>
        <w:t>timely,</w:t>
      </w:r>
      <w:r w:rsidRPr="007C3B41">
        <w:rPr>
          <w:spacing w:val="27"/>
        </w:rPr>
        <w:t xml:space="preserve"> </w:t>
      </w:r>
      <w:r w:rsidRPr="007C3B41">
        <w:rPr>
          <w:spacing w:val="-1"/>
        </w:rPr>
        <w:t>complete</w:t>
      </w:r>
      <w:r w:rsidRPr="007C3B41">
        <w:rPr>
          <w:spacing w:val="28"/>
          <w:w w:val="99"/>
        </w:rPr>
        <w:t xml:space="preserve"> </w:t>
      </w:r>
      <w:r w:rsidRPr="007C3B41">
        <w:t>reports</w:t>
      </w:r>
      <w:r w:rsidRPr="007C3B41">
        <w:rPr>
          <w:spacing w:val="4"/>
        </w:rPr>
        <w:t xml:space="preserve"> </w:t>
      </w:r>
      <w:r w:rsidRPr="007C3B41">
        <w:rPr>
          <w:spacing w:val="-1"/>
        </w:rPr>
        <w:t>to</w:t>
      </w:r>
      <w:r w:rsidRPr="007C3B41">
        <w:rPr>
          <w:spacing w:val="3"/>
        </w:rPr>
        <w:t xml:space="preserve"> </w:t>
      </w:r>
      <w:r w:rsidRPr="007C3B41">
        <w:rPr>
          <w:spacing w:val="-1"/>
        </w:rPr>
        <w:t>the</w:t>
      </w:r>
      <w:r w:rsidRPr="007C3B41">
        <w:rPr>
          <w:spacing w:val="4"/>
        </w:rPr>
        <w:t xml:space="preserve"> </w:t>
      </w:r>
      <w:r w:rsidRPr="007C3B41">
        <w:t>MTA/OLTS,</w:t>
      </w:r>
      <w:r w:rsidRPr="007C3B41">
        <w:rPr>
          <w:spacing w:val="3"/>
        </w:rPr>
        <w:t xml:space="preserve"> </w:t>
      </w:r>
      <w:r w:rsidRPr="007C3B41">
        <w:t>close</w:t>
      </w:r>
      <w:r w:rsidRPr="007C3B41">
        <w:rPr>
          <w:spacing w:val="4"/>
        </w:rPr>
        <w:t xml:space="preserve"> </w:t>
      </w:r>
      <w:r w:rsidRPr="007C3B41">
        <w:rPr>
          <w:spacing w:val="-1"/>
        </w:rPr>
        <w:t>out</w:t>
      </w:r>
      <w:r w:rsidRPr="007C3B41">
        <w:rPr>
          <w:spacing w:val="4"/>
        </w:rPr>
        <w:t xml:space="preserve"> </w:t>
      </w:r>
      <w:r w:rsidRPr="007C3B41">
        <w:rPr>
          <w:spacing w:val="-1"/>
        </w:rPr>
        <w:t>grants</w:t>
      </w:r>
      <w:r w:rsidRPr="007C3B41">
        <w:rPr>
          <w:spacing w:val="4"/>
        </w:rPr>
        <w:t xml:space="preserve"> </w:t>
      </w:r>
      <w:r w:rsidRPr="007C3B41">
        <w:t>in</w:t>
      </w:r>
      <w:r w:rsidRPr="007C3B41">
        <w:rPr>
          <w:spacing w:val="4"/>
        </w:rPr>
        <w:t xml:space="preserve"> </w:t>
      </w:r>
      <w:r w:rsidRPr="007C3B41">
        <w:t>a</w:t>
      </w:r>
      <w:r w:rsidRPr="007C3B41">
        <w:rPr>
          <w:spacing w:val="4"/>
        </w:rPr>
        <w:t xml:space="preserve"> </w:t>
      </w:r>
      <w:r w:rsidRPr="007C3B41">
        <w:rPr>
          <w:spacing w:val="-1"/>
        </w:rPr>
        <w:t>timely</w:t>
      </w:r>
      <w:r w:rsidRPr="007C3B41">
        <w:rPr>
          <w:spacing w:val="4"/>
        </w:rPr>
        <w:t xml:space="preserve"> </w:t>
      </w:r>
      <w:r w:rsidRPr="007C3B41">
        <w:t>manner,</w:t>
      </w:r>
      <w:r w:rsidRPr="007C3B41">
        <w:rPr>
          <w:spacing w:val="3"/>
        </w:rPr>
        <w:t xml:space="preserve"> </w:t>
      </w:r>
      <w:r w:rsidRPr="007C3B41">
        <w:t>and</w:t>
      </w:r>
      <w:r w:rsidRPr="007C3B41">
        <w:rPr>
          <w:spacing w:val="27"/>
          <w:w w:val="99"/>
        </w:rPr>
        <w:t xml:space="preserve"> </w:t>
      </w:r>
      <w:r w:rsidRPr="007C3B41">
        <w:t>effectively</w:t>
      </w:r>
      <w:r w:rsidRPr="007C3B41">
        <w:rPr>
          <w:spacing w:val="-6"/>
        </w:rPr>
        <w:t xml:space="preserve"> </w:t>
      </w:r>
      <w:r w:rsidRPr="007C3B41">
        <w:t>manage</w:t>
      </w:r>
      <w:r w:rsidRPr="007C3B41">
        <w:rPr>
          <w:spacing w:val="-5"/>
        </w:rPr>
        <w:t xml:space="preserve"> </w:t>
      </w:r>
      <w:r w:rsidRPr="007C3B41">
        <w:t>and</w:t>
      </w:r>
      <w:r w:rsidRPr="007C3B41">
        <w:rPr>
          <w:spacing w:val="-5"/>
        </w:rPr>
        <w:t xml:space="preserve"> </w:t>
      </w:r>
      <w:r w:rsidRPr="007C3B41">
        <w:t>deliver</w:t>
      </w:r>
      <w:r w:rsidRPr="007C3B41">
        <w:rPr>
          <w:spacing w:val="-5"/>
        </w:rPr>
        <w:t xml:space="preserve"> </w:t>
      </w:r>
      <w:r w:rsidRPr="007C3B41">
        <w:rPr>
          <w:spacing w:val="-1"/>
        </w:rPr>
        <w:t>transit</w:t>
      </w:r>
      <w:r w:rsidRPr="007C3B41">
        <w:rPr>
          <w:spacing w:val="-4"/>
        </w:rPr>
        <w:t xml:space="preserve"> </w:t>
      </w:r>
      <w:r w:rsidRPr="007C3B41">
        <w:t>services.</w:t>
      </w:r>
    </w:p>
    <w:p w14:paraId="6CBF092F" w14:textId="77777777" w:rsidR="00B4080D" w:rsidRPr="007C3B41" w:rsidRDefault="00B4080D">
      <w:pPr>
        <w:pStyle w:val="BodyText"/>
        <w:kinsoku w:val="0"/>
        <w:overflowPunct w:val="0"/>
        <w:spacing w:before="4"/>
        <w:ind w:left="0"/>
      </w:pPr>
    </w:p>
    <w:p w14:paraId="77D03CDE" w14:textId="77777777" w:rsidR="00B4080D" w:rsidRPr="007C3B41" w:rsidRDefault="00B4080D">
      <w:pPr>
        <w:pStyle w:val="Heading2"/>
        <w:numPr>
          <w:ilvl w:val="1"/>
          <w:numId w:val="17"/>
        </w:numPr>
        <w:tabs>
          <w:tab w:val="left" w:pos="2050"/>
        </w:tabs>
        <w:kinsoku w:val="0"/>
        <w:overflowPunct w:val="0"/>
        <w:ind w:left="2050" w:hanging="450"/>
        <w:jc w:val="both"/>
        <w:rPr>
          <w:b w:val="0"/>
          <w:bCs w:val="0"/>
        </w:rPr>
      </w:pPr>
      <w:r w:rsidRPr="007C3B41">
        <w:rPr>
          <w:spacing w:val="-1"/>
        </w:rPr>
        <w:t>Labor</w:t>
      </w:r>
      <w:r w:rsidRPr="007C3B41">
        <w:rPr>
          <w:spacing w:val="-8"/>
        </w:rPr>
        <w:t xml:space="preserve"> </w:t>
      </w:r>
      <w:r w:rsidRPr="007C3B41">
        <w:rPr>
          <w:spacing w:val="-1"/>
        </w:rPr>
        <w:t>Protection</w:t>
      </w:r>
    </w:p>
    <w:p w14:paraId="0ABC06F7" w14:textId="77777777" w:rsidR="00B4080D" w:rsidRPr="007C3B41" w:rsidRDefault="00B4080D">
      <w:pPr>
        <w:pStyle w:val="BodyText"/>
        <w:kinsoku w:val="0"/>
        <w:overflowPunct w:val="0"/>
        <w:spacing w:before="8"/>
        <w:ind w:left="0"/>
        <w:rPr>
          <w:b/>
          <w:bCs/>
        </w:rPr>
      </w:pPr>
    </w:p>
    <w:p w14:paraId="6A63DE03" w14:textId="77777777" w:rsidR="00B4080D" w:rsidRPr="007C3B41" w:rsidRDefault="00B4080D">
      <w:pPr>
        <w:pStyle w:val="BodyText"/>
        <w:kinsoku w:val="0"/>
        <w:overflowPunct w:val="0"/>
        <w:ind w:right="260"/>
        <w:jc w:val="both"/>
      </w:pPr>
      <w:r w:rsidRPr="007C3B41">
        <w:t>As</w:t>
      </w:r>
      <w:r w:rsidRPr="007C3B41">
        <w:rPr>
          <w:spacing w:val="28"/>
        </w:rPr>
        <w:t xml:space="preserve"> </w:t>
      </w:r>
      <w:r w:rsidRPr="007C3B41">
        <w:t>a</w:t>
      </w:r>
      <w:r w:rsidRPr="007C3B41">
        <w:rPr>
          <w:spacing w:val="28"/>
        </w:rPr>
        <w:t xml:space="preserve"> </w:t>
      </w:r>
      <w:r w:rsidRPr="007C3B41">
        <w:t>part</w:t>
      </w:r>
      <w:r w:rsidRPr="007C3B41">
        <w:rPr>
          <w:spacing w:val="29"/>
        </w:rPr>
        <w:t xml:space="preserve"> </w:t>
      </w:r>
      <w:r w:rsidRPr="007C3B41">
        <w:t>of</w:t>
      </w:r>
      <w:r w:rsidRPr="007C3B41">
        <w:rPr>
          <w:spacing w:val="28"/>
        </w:rPr>
        <w:t xml:space="preserve"> </w:t>
      </w:r>
      <w:r w:rsidRPr="007C3B41">
        <w:rPr>
          <w:spacing w:val="-1"/>
        </w:rPr>
        <w:t>the</w:t>
      </w:r>
      <w:r w:rsidRPr="007C3B41">
        <w:rPr>
          <w:spacing w:val="29"/>
        </w:rPr>
        <w:t xml:space="preserve"> </w:t>
      </w:r>
      <w:r w:rsidRPr="007C3B41">
        <w:t>Annual</w:t>
      </w:r>
      <w:r w:rsidRPr="007C3B41">
        <w:rPr>
          <w:spacing w:val="27"/>
        </w:rPr>
        <w:t xml:space="preserve"> </w:t>
      </w:r>
      <w:r w:rsidRPr="007C3B41">
        <w:rPr>
          <w:spacing w:val="-1"/>
        </w:rPr>
        <w:t>Transportation</w:t>
      </w:r>
      <w:r w:rsidRPr="007C3B41">
        <w:rPr>
          <w:spacing w:val="28"/>
        </w:rPr>
        <w:t xml:space="preserve"> </w:t>
      </w:r>
      <w:r w:rsidRPr="007C3B41">
        <w:rPr>
          <w:spacing w:val="-1"/>
        </w:rPr>
        <w:t>Plan,</w:t>
      </w:r>
      <w:r w:rsidRPr="007C3B41">
        <w:rPr>
          <w:spacing w:val="29"/>
        </w:rPr>
        <w:t xml:space="preserve"> </w:t>
      </w:r>
      <w:r w:rsidRPr="007C3B41">
        <w:rPr>
          <w:spacing w:val="-1"/>
        </w:rPr>
        <w:t>all</w:t>
      </w:r>
      <w:r w:rsidRPr="007C3B41">
        <w:rPr>
          <w:spacing w:val="28"/>
        </w:rPr>
        <w:t xml:space="preserve"> </w:t>
      </w:r>
      <w:r w:rsidRPr="007C3B41">
        <w:t>Section</w:t>
      </w:r>
      <w:r w:rsidRPr="007C3B41">
        <w:rPr>
          <w:spacing w:val="28"/>
        </w:rPr>
        <w:t xml:space="preserve"> </w:t>
      </w:r>
      <w:r w:rsidRPr="007C3B41">
        <w:rPr>
          <w:spacing w:val="-1"/>
        </w:rPr>
        <w:t>5311</w:t>
      </w:r>
      <w:r w:rsidRPr="007C3B41">
        <w:rPr>
          <w:spacing w:val="28"/>
        </w:rPr>
        <w:t xml:space="preserve"> </w:t>
      </w:r>
      <w:r w:rsidRPr="007C3B41">
        <w:rPr>
          <w:spacing w:val="-1"/>
        </w:rPr>
        <w:t>applicants</w:t>
      </w:r>
      <w:r w:rsidRPr="007C3B41">
        <w:rPr>
          <w:spacing w:val="24"/>
        </w:rPr>
        <w:t xml:space="preserve"> </w:t>
      </w:r>
      <w:r w:rsidRPr="007C3B41">
        <w:t>must</w:t>
      </w:r>
      <w:r w:rsidRPr="007C3B41">
        <w:rPr>
          <w:spacing w:val="-4"/>
        </w:rPr>
        <w:t xml:space="preserve"> </w:t>
      </w:r>
      <w:r w:rsidRPr="007C3B41">
        <w:rPr>
          <w:spacing w:val="-1"/>
        </w:rPr>
        <w:t>agree</w:t>
      </w:r>
      <w:r w:rsidRPr="007C3B41">
        <w:rPr>
          <w:spacing w:val="-4"/>
        </w:rPr>
        <w:t xml:space="preserve"> </w:t>
      </w:r>
      <w:r w:rsidRPr="007C3B41">
        <w:rPr>
          <w:spacing w:val="-1"/>
        </w:rPr>
        <w:t>to</w:t>
      </w:r>
      <w:r w:rsidRPr="007C3B41">
        <w:rPr>
          <w:spacing w:val="-3"/>
        </w:rPr>
        <w:t xml:space="preserve"> </w:t>
      </w:r>
      <w:r w:rsidRPr="007C3B41">
        <w:rPr>
          <w:spacing w:val="-1"/>
        </w:rPr>
        <w:t>adhere</w:t>
      </w:r>
      <w:r w:rsidRPr="007C3B41">
        <w:rPr>
          <w:spacing w:val="-3"/>
        </w:rPr>
        <w:t xml:space="preserve"> </w:t>
      </w:r>
      <w:r w:rsidRPr="007C3B41">
        <w:rPr>
          <w:spacing w:val="-1"/>
        </w:rPr>
        <w:t>to</w:t>
      </w:r>
      <w:r w:rsidRPr="007C3B41">
        <w:rPr>
          <w:spacing w:val="-3"/>
        </w:rPr>
        <w:t xml:space="preserve"> </w:t>
      </w:r>
      <w:r w:rsidRPr="007C3B41">
        <w:rPr>
          <w:spacing w:val="-1"/>
        </w:rPr>
        <w:t>the</w:t>
      </w:r>
      <w:r w:rsidRPr="007C3B41">
        <w:rPr>
          <w:spacing w:val="-3"/>
        </w:rPr>
        <w:t xml:space="preserve"> </w:t>
      </w:r>
      <w:r w:rsidRPr="007C3B41">
        <w:rPr>
          <w:spacing w:val="-1"/>
        </w:rPr>
        <w:t>requirements</w:t>
      </w:r>
      <w:r w:rsidRPr="007C3B41">
        <w:rPr>
          <w:spacing w:val="-3"/>
        </w:rPr>
        <w:t xml:space="preserve"> </w:t>
      </w:r>
      <w:r w:rsidRPr="007C3B41">
        <w:t>of</w:t>
      </w:r>
      <w:r w:rsidRPr="007C3B41">
        <w:rPr>
          <w:spacing w:val="-4"/>
        </w:rPr>
        <w:t xml:space="preserve"> </w:t>
      </w:r>
      <w:r w:rsidRPr="007C3B41">
        <w:rPr>
          <w:spacing w:val="-1"/>
        </w:rPr>
        <w:t>the</w:t>
      </w:r>
      <w:r w:rsidRPr="007C3B41">
        <w:rPr>
          <w:spacing w:val="-4"/>
        </w:rPr>
        <w:t xml:space="preserve"> </w:t>
      </w:r>
      <w:r w:rsidRPr="007C3B41">
        <w:t>5333(b)</w:t>
      </w:r>
      <w:r w:rsidRPr="007C3B41">
        <w:rPr>
          <w:spacing w:val="-3"/>
        </w:rPr>
        <w:t xml:space="preserve"> </w:t>
      </w:r>
      <w:r w:rsidRPr="007C3B41">
        <w:t>warranty.</w:t>
      </w:r>
    </w:p>
    <w:p w14:paraId="14490058" w14:textId="77777777" w:rsidR="00B4080D" w:rsidRPr="007C3B41" w:rsidRDefault="00B4080D">
      <w:pPr>
        <w:pStyle w:val="BodyText"/>
        <w:kinsoku w:val="0"/>
        <w:overflowPunct w:val="0"/>
        <w:spacing w:before="1"/>
        <w:ind w:left="0"/>
      </w:pPr>
    </w:p>
    <w:p w14:paraId="4F9EEEFC" w14:textId="77777777" w:rsidR="00B4080D" w:rsidRPr="007C3B41" w:rsidRDefault="00B4080D">
      <w:pPr>
        <w:pStyle w:val="Heading2"/>
        <w:numPr>
          <w:ilvl w:val="1"/>
          <w:numId w:val="17"/>
        </w:numPr>
        <w:tabs>
          <w:tab w:val="left" w:pos="2050"/>
        </w:tabs>
        <w:kinsoku w:val="0"/>
        <w:overflowPunct w:val="0"/>
        <w:ind w:left="2050" w:hanging="450"/>
        <w:jc w:val="both"/>
        <w:rPr>
          <w:b w:val="0"/>
          <w:bCs w:val="0"/>
        </w:rPr>
      </w:pPr>
      <w:r w:rsidRPr="007C3B41">
        <w:t>Environmental</w:t>
      </w:r>
      <w:r w:rsidRPr="007C3B41">
        <w:rPr>
          <w:spacing w:val="-1"/>
        </w:rPr>
        <w:t xml:space="preserve"> </w:t>
      </w:r>
      <w:r w:rsidRPr="007C3B41">
        <w:t>Protection</w:t>
      </w:r>
    </w:p>
    <w:p w14:paraId="1F430A2C" w14:textId="77777777" w:rsidR="00B4080D" w:rsidRPr="007C3B41" w:rsidRDefault="00B4080D">
      <w:pPr>
        <w:pStyle w:val="BodyText"/>
        <w:kinsoku w:val="0"/>
        <w:overflowPunct w:val="0"/>
        <w:spacing w:before="8"/>
        <w:ind w:left="0"/>
        <w:rPr>
          <w:b/>
          <w:bCs/>
        </w:rPr>
      </w:pPr>
    </w:p>
    <w:p w14:paraId="69E9FE8B" w14:textId="77777777" w:rsidR="00B4080D" w:rsidRPr="007C3B41" w:rsidRDefault="00B4080D">
      <w:pPr>
        <w:pStyle w:val="BodyText"/>
        <w:kinsoku w:val="0"/>
        <w:overflowPunct w:val="0"/>
        <w:ind w:right="258"/>
        <w:jc w:val="both"/>
      </w:pPr>
      <w:r w:rsidRPr="007C3B41">
        <w:rPr>
          <w:spacing w:val="-1"/>
        </w:rPr>
        <w:t>Environmental</w:t>
      </w:r>
      <w:r w:rsidRPr="007C3B41">
        <w:rPr>
          <w:spacing w:val="47"/>
        </w:rPr>
        <w:t xml:space="preserve"> </w:t>
      </w:r>
      <w:r w:rsidRPr="007C3B41">
        <w:rPr>
          <w:spacing w:val="-1"/>
        </w:rPr>
        <w:t>protection</w:t>
      </w:r>
      <w:r w:rsidRPr="007C3B41">
        <w:rPr>
          <w:spacing w:val="47"/>
        </w:rPr>
        <w:t xml:space="preserve"> </w:t>
      </w:r>
      <w:r w:rsidRPr="007C3B41">
        <w:rPr>
          <w:spacing w:val="-1"/>
        </w:rPr>
        <w:t>requirements</w:t>
      </w:r>
      <w:r w:rsidRPr="007C3B41">
        <w:rPr>
          <w:spacing w:val="47"/>
        </w:rPr>
        <w:t xml:space="preserve"> </w:t>
      </w:r>
      <w:r w:rsidRPr="007C3B41">
        <w:rPr>
          <w:spacing w:val="-1"/>
        </w:rPr>
        <w:t>are</w:t>
      </w:r>
      <w:r w:rsidRPr="007C3B41">
        <w:rPr>
          <w:spacing w:val="47"/>
        </w:rPr>
        <w:t xml:space="preserve"> </w:t>
      </w:r>
      <w:r w:rsidRPr="007C3B41">
        <w:t>met</w:t>
      </w:r>
      <w:r w:rsidRPr="007C3B41">
        <w:rPr>
          <w:spacing w:val="48"/>
        </w:rPr>
        <w:t xml:space="preserve"> </w:t>
      </w:r>
      <w:r w:rsidRPr="007C3B41">
        <w:rPr>
          <w:spacing w:val="-1"/>
        </w:rPr>
        <w:t>whenever</w:t>
      </w:r>
      <w:r w:rsidRPr="007C3B41">
        <w:rPr>
          <w:spacing w:val="47"/>
        </w:rPr>
        <w:t xml:space="preserve"> </w:t>
      </w:r>
      <w:r w:rsidRPr="007C3B41">
        <w:rPr>
          <w:spacing w:val="-1"/>
        </w:rPr>
        <w:t>Section</w:t>
      </w:r>
      <w:r w:rsidRPr="007C3B41">
        <w:rPr>
          <w:spacing w:val="47"/>
        </w:rPr>
        <w:t xml:space="preserve"> </w:t>
      </w:r>
      <w:r w:rsidRPr="007C3B41">
        <w:rPr>
          <w:spacing w:val="-1"/>
        </w:rPr>
        <w:t>5311</w:t>
      </w:r>
      <w:r w:rsidRPr="007C3B41">
        <w:rPr>
          <w:spacing w:val="20"/>
        </w:rPr>
        <w:t xml:space="preserve"> </w:t>
      </w:r>
      <w:r w:rsidRPr="007C3B41">
        <w:t>funds</w:t>
      </w:r>
      <w:r w:rsidRPr="007C3B41">
        <w:rPr>
          <w:spacing w:val="-6"/>
        </w:rPr>
        <w:t xml:space="preserve"> </w:t>
      </w:r>
      <w:r w:rsidRPr="007C3B41">
        <w:t>are</w:t>
      </w:r>
      <w:r w:rsidRPr="007C3B41">
        <w:rPr>
          <w:spacing w:val="-5"/>
        </w:rPr>
        <w:t xml:space="preserve"> </w:t>
      </w:r>
      <w:r w:rsidRPr="007C3B41">
        <w:t>used</w:t>
      </w:r>
      <w:r w:rsidRPr="007C3B41">
        <w:rPr>
          <w:spacing w:val="-6"/>
        </w:rPr>
        <w:t xml:space="preserve"> </w:t>
      </w:r>
      <w:r w:rsidRPr="007C3B41">
        <w:t>for</w:t>
      </w:r>
      <w:r w:rsidRPr="007C3B41">
        <w:rPr>
          <w:spacing w:val="-5"/>
        </w:rPr>
        <w:t xml:space="preserve"> </w:t>
      </w:r>
      <w:r w:rsidRPr="007C3B41">
        <w:rPr>
          <w:spacing w:val="-1"/>
        </w:rPr>
        <w:t>capital</w:t>
      </w:r>
      <w:r w:rsidRPr="007C3B41">
        <w:rPr>
          <w:spacing w:val="-5"/>
        </w:rPr>
        <w:t xml:space="preserve"> </w:t>
      </w:r>
      <w:r w:rsidRPr="007C3B41">
        <w:t>projects.</w:t>
      </w:r>
    </w:p>
    <w:p w14:paraId="50D6FC0D" w14:textId="77777777" w:rsidR="00B4080D" w:rsidRPr="007C3B41" w:rsidRDefault="00B4080D">
      <w:pPr>
        <w:pStyle w:val="BodyText"/>
        <w:kinsoku w:val="0"/>
        <w:overflowPunct w:val="0"/>
        <w:spacing w:before="12"/>
        <w:ind w:left="0"/>
      </w:pPr>
    </w:p>
    <w:p w14:paraId="62906B97" w14:textId="77777777" w:rsidR="00B4080D" w:rsidRPr="007C3B41" w:rsidRDefault="00B4080D">
      <w:pPr>
        <w:pStyle w:val="BodyText"/>
        <w:numPr>
          <w:ilvl w:val="0"/>
          <w:numId w:val="3"/>
        </w:numPr>
        <w:tabs>
          <w:tab w:val="left" w:pos="1960"/>
        </w:tabs>
        <w:kinsoku w:val="0"/>
        <w:overflowPunct w:val="0"/>
        <w:ind w:right="257"/>
        <w:jc w:val="both"/>
      </w:pPr>
      <w:r w:rsidRPr="007C3B41">
        <w:rPr>
          <w:spacing w:val="-1"/>
        </w:rPr>
        <w:t>Section</w:t>
      </w:r>
      <w:r w:rsidRPr="007C3B41">
        <w:rPr>
          <w:spacing w:val="59"/>
        </w:rPr>
        <w:t xml:space="preserve"> </w:t>
      </w:r>
      <w:r w:rsidRPr="007C3B41">
        <w:rPr>
          <w:spacing w:val="-1"/>
        </w:rPr>
        <w:t>5311</w:t>
      </w:r>
      <w:r w:rsidRPr="007C3B41">
        <w:t xml:space="preserve">  </w:t>
      </w:r>
      <w:r w:rsidRPr="007C3B41">
        <w:rPr>
          <w:spacing w:val="-1"/>
        </w:rPr>
        <w:t>projects</w:t>
      </w:r>
      <w:r w:rsidRPr="007C3B41">
        <w:rPr>
          <w:spacing w:val="1"/>
        </w:rPr>
        <w:t xml:space="preserve"> </w:t>
      </w:r>
      <w:r w:rsidRPr="007C3B41">
        <w:t xml:space="preserve">must  comply  </w:t>
      </w:r>
      <w:r w:rsidRPr="007C3B41">
        <w:rPr>
          <w:spacing w:val="-1"/>
        </w:rPr>
        <w:t>with</w:t>
      </w:r>
      <w:r w:rsidRPr="007C3B41">
        <w:t xml:space="preserve">  </w:t>
      </w:r>
      <w:r w:rsidRPr="007C3B41">
        <w:rPr>
          <w:spacing w:val="-1"/>
        </w:rPr>
        <w:t>the</w:t>
      </w:r>
      <w:r w:rsidRPr="007C3B41">
        <w:rPr>
          <w:spacing w:val="1"/>
        </w:rPr>
        <w:t xml:space="preserve"> </w:t>
      </w:r>
      <w:r w:rsidRPr="007C3B41">
        <w:t xml:space="preserve">joint  </w:t>
      </w:r>
      <w:r w:rsidRPr="007C3B41">
        <w:rPr>
          <w:spacing w:val="-1"/>
        </w:rPr>
        <w:t>FHWA/FTA</w:t>
      </w:r>
      <w:r w:rsidRPr="007C3B41">
        <w:rPr>
          <w:spacing w:val="25"/>
          <w:w w:val="99"/>
        </w:rPr>
        <w:t xml:space="preserve"> </w:t>
      </w:r>
      <w:r w:rsidRPr="007C3B41">
        <w:rPr>
          <w:spacing w:val="-1"/>
        </w:rPr>
        <w:t>guidelines</w:t>
      </w:r>
      <w:r w:rsidRPr="007C3B41">
        <w:rPr>
          <w:spacing w:val="9"/>
        </w:rPr>
        <w:t xml:space="preserve"> </w:t>
      </w:r>
      <w:r w:rsidRPr="007C3B41">
        <w:t>on</w:t>
      </w:r>
      <w:r w:rsidRPr="007C3B41">
        <w:rPr>
          <w:spacing w:val="9"/>
        </w:rPr>
        <w:t xml:space="preserve"> </w:t>
      </w:r>
      <w:r w:rsidRPr="007C3B41">
        <w:rPr>
          <w:spacing w:val="-1"/>
        </w:rPr>
        <w:t>protection</w:t>
      </w:r>
      <w:r w:rsidRPr="007C3B41">
        <w:rPr>
          <w:spacing w:val="9"/>
        </w:rPr>
        <w:t xml:space="preserve"> </w:t>
      </w:r>
      <w:r w:rsidRPr="007C3B41">
        <w:t>of</w:t>
      </w:r>
      <w:r w:rsidRPr="007C3B41">
        <w:rPr>
          <w:spacing w:val="9"/>
        </w:rPr>
        <w:t xml:space="preserve"> </w:t>
      </w:r>
      <w:r w:rsidRPr="007C3B41">
        <w:rPr>
          <w:spacing w:val="-1"/>
        </w:rPr>
        <w:t>the</w:t>
      </w:r>
      <w:r w:rsidRPr="007C3B41">
        <w:rPr>
          <w:spacing w:val="8"/>
        </w:rPr>
        <w:t xml:space="preserve"> </w:t>
      </w:r>
      <w:r w:rsidRPr="007C3B41">
        <w:rPr>
          <w:spacing w:val="-1"/>
        </w:rPr>
        <w:t>environment</w:t>
      </w:r>
      <w:r w:rsidRPr="007C3B41">
        <w:rPr>
          <w:spacing w:val="9"/>
        </w:rPr>
        <w:t xml:space="preserve"> </w:t>
      </w:r>
      <w:r w:rsidRPr="007C3B41">
        <w:rPr>
          <w:spacing w:val="-1"/>
        </w:rPr>
        <w:t>titled</w:t>
      </w:r>
      <w:r w:rsidRPr="007C3B41">
        <w:rPr>
          <w:spacing w:val="9"/>
        </w:rPr>
        <w:t xml:space="preserve"> </w:t>
      </w:r>
      <w:r w:rsidRPr="007C3B41">
        <w:rPr>
          <w:spacing w:val="-1"/>
        </w:rPr>
        <w:t>"Environmental</w:t>
      </w:r>
      <w:r w:rsidRPr="007C3B41">
        <w:rPr>
          <w:spacing w:val="47"/>
        </w:rPr>
        <w:t xml:space="preserve"> </w:t>
      </w:r>
      <w:r w:rsidRPr="007C3B41">
        <w:t>Impact</w:t>
      </w:r>
      <w:r w:rsidRPr="007C3B41">
        <w:rPr>
          <w:spacing w:val="-5"/>
        </w:rPr>
        <w:t xml:space="preserve"> </w:t>
      </w:r>
      <w:r w:rsidRPr="007C3B41">
        <w:t>and</w:t>
      </w:r>
      <w:r w:rsidRPr="007C3B41">
        <w:rPr>
          <w:spacing w:val="-5"/>
        </w:rPr>
        <w:t xml:space="preserve"> </w:t>
      </w:r>
      <w:r w:rsidRPr="007C3B41">
        <w:t>Related</w:t>
      </w:r>
      <w:r w:rsidRPr="007C3B41">
        <w:rPr>
          <w:spacing w:val="-4"/>
        </w:rPr>
        <w:t xml:space="preserve"> </w:t>
      </w:r>
      <w:r w:rsidRPr="007C3B41">
        <w:t>Procedures"</w:t>
      </w:r>
      <w:r w:rsidRPr="007C3B41">
        <w:rPr>
          <w:spacing w:val="-4"/>
        </w:rPr>
        <w:t xml:space="preserve"> </w:t>
      </w:r>
      <w:r w:rsidRPr="007C3B41">
        <w:t>(23</w:t>
      </w:r>
      <w:r w:rsidRPr="007C3B41">
        <w:rPr>
          <w:spacing w:val="-4"/>
        </w:rPr>
        <w:t xml:space="preserve"> </w:t>
      </w:r>
      <w:r w:rsidRPr="007C3B41">
        <w:t>CFR</w:t>
      </w:r>
      <w:r w:rsidRPr="007C3B41">
        <w:rPr>
          <w:spacing w:val="-4"/>
        </w:rPr>
        <w:t xml:space="preserve"> </w:t>
      </w:r>
      <w:r w:rsidRPr="007C3B41">
        <w:t>§771).</w:t>
      </w:r>
    </w:p>
    <w:p w14:paraId="597C7D22" w14:textId="77777777" w:rsidR="00B4080D" w:rsidRPr="007C3B41" w:rsidRDefault="00B4080D">
      <w:pPr>
        <w:pStyle w:val="BodyText"/>
        <w:kinsoku w:val="0"/>
        <w:overflowPunct w:val="0"/>
        <w:spacing w:before="12"/>
        <w:ind w:left="0"/>
      </w:pPr>
    </w:p>
    <w:p w14:paraId="17D9762B" w14:textId="77777777" w:rsidR="00B4080D" w:rsidRPr="007C3B41" w:rsidRDefault="00B4080D">
      <w:pPr>
        <w:pStyle w:val="BodyText"/>
        <w:numPr>
          <w:ilvl w:val="0"/>
          <w:numId w:val="3"/>
        </w:numPr>
        <w:tabs>
          <w:tab w:val="left" w:pos="1960"/>
        </w:tabs>
        <w:kinsoku w:val="0"/>
        <w:overflowPunct w:val="0"/>
        <w:ind w:right="257"/>
        <w:jc w:val="both"/>
      </w:pPr>
      <w:r w:rsidRPr="007C3B41">
        <w:t>The</w:t>
      </w:r>
      <w:r w:rsidRPr="007C3B41">
        <w:rPr>
          <w:spacing w:val="-2"/>
        </w:rPr>
        <w:t xml:space="preserve"> </w:t>
      </w:r>
      <w:r w:rsidRPr="007C3B41">
        <w:rPr>
          <w:spacing w:val="-1"/>
        </w:rPr>
        <w:t>regulation categorized</w:t>
      </w:r>
      <w:r w:rsidRPr="007C3B41">
        <w:rPr>
          <w:spacing w:val="-2"/>
        </w:rPr>
        <w:t xml:space="preserve"> </w:t>
      </w:r>
      <w:r w:rsidRPr="007C3B41">
        <w:rPr>
          <w:spacing w:val="-1"/>
        </w:rPr>
        <w:t>projects in</w:t>
      </w:r>
      <w:r w:rsidRPr="007C3B41">
        <w:rPr>
          <w:spacing w:val="-2"/>
        </w:rPr>
        <w:t xml:space="preserve"> </w:t>
      </w:r>
      <w:r w:rsidRPr="007C3B41">
        <w:rPr>
          <w:spacing w:val="-1"/>
        </w:rPr>
        <w:t>three classes</w:t>
      </w:r>
      <w:r w:rsidRPr="007C3B41">
        <w:rPr>
          <w:spacing w:val="-2"/>
        </w:rPr>
        <w:t xml:space="preserve"> </w:t>
      </w:r>
      <w:r w:rsidRPr="007C3B41">
        <w:rPr>
          <w:spacing w:val="-1"/>
        </w:rPr>
        <w:t>according to degree</w:t>
      </w:r>
      <w:r w:rsidRPr="007C3B41">
        <w:rPr>
          <w:spacing w:val="22"/>
        </w:rPr>
        <w:t xml:space="preserve"> </w:t>
      </w:r>
      <w:r w:rsidRPr="007C3B41">
        <w:t>of</w:t>
      </w:r>
      <w:r w:rsidRPr="007C3B41">
        <w:rPr>
          <w:spacing w:val="-14"/>
        </w:rPr>
        <w:t xml:space="preserve"> </w:t>
      </w:r>
      <w:r w:rsidRPr="007C3B41">
        <w:t>environmental</w:t>
      </w:r>
      <w:r w:rsidRPr="007C3B41">
        <w:rPr>
          <w:spacing w:val="-13"/>
        </w:rPr>
        <w:t xml:space="preserve"> </w:t>
      </w:r>
      <w:r w:rsidRPr="007C3B41">
        <w:t>impact:</w:t>
      </w:r>
    </w:p>
    <w:p w14:paraId="0C9709EB" w14:textId="77777777" w:rsidR="00B4080D" w:rsidRPr="007C3B41" w:rsidRDefault="00B4080D">
      <w:pPr>
        <w:pStyle w:val="BodyText"/>
        <w:kinsoku w:val="0"/>
        <w:overflowPunct w:val="0"/>
        <w:spacing w:before="2"/>
        <w:ind w:left="0"/>
      </w:pPr>
    </w:p>
    <w:p w14:paraId="19643BFD" w14:textId="77777777" w:rsidR="00B4080D" w:rsidRPr="007C3B41" w:rsidRDefault="00B4080D">
      <w:pPr>
        <w:pStyle w:val="BodyText"/>
        <w:numPr>
          <w:ilvl w:val="1"/>
          <w:numId w:val="3"/>
        </w:numPr>
        <w:tabs>
          <w:tab w:val="left" w:pos="2320"/>
        </w:tabs>
        <w:kinsoku w:val="0"/>
        <w:overflowPunct w:val="0"/>
        <w:spacing w:line="238" w:lineRule="auto"/>
        <w:ind w:right="257"/>
        <w:jc w:val="both"/>
      </w:pPr>
      <w:r w:rsidRPr="007C3B41">
        <w:t>Class</w:t>
      </w:r>
      <w:r w:rsidRPr="007C3B41">
        <w:rPr>
          <w:spacing w:val="33"/>
        </w:rPr>
        <w:t xml:space="preserve"> </w:t>
      </w:r>
      <w:r w:rsidRPr="007C3B41">
        <w:t>I</w:t>
      </w:r>
      <w:r w:rsidRPr="007C3B41">
        <w:rPr>
          <w:spacing w:val="33"/>
        </w:rPr>
        <w:t xml:space="preserve"> </w:t>
      </w:r>
      <w:r w:rsidRPr="007C3B41">
        <w:t>projects</w:t>
      </w:r>
      <w:r w:rsidRPr="007C3B41">
        <w:rPr>
          <w:spacing w:val="33"/>
        </w:rPr>
        <w:t xml:space="preserve"> </w:t>
      </w:r>
      <w:r w:rsidRPr="007C3B41">
        <w:t>have</w:t>
      </w:r>
      <w:r w:rsidRPr="007C3B41">
        <w:rPr>
          <w:spacing w:val="33"/>
        </w:rPr>
        <w:t xml:space="preserve"> </w:t>
      </w:r>
      <w:r w:rsidRPr="007C3B41">
        <w:t>a</w:t>
      </w:r>
      <w:r w:rsidRPr="007C3B41">
        <w:rPr>
          <w:spacing w:val="33"/>
        </w:rPr>
        <w:t xml:space="preserve"> </w:t>
      </w:r>
      <w:r w:rsidRPr="007C3B41">
        <w:t>significant</w:t>
      </w:r>
      <w:r w:rsidRPr="007C3B41">
        <w:rPr>
          <w:spacing w:val="32"/>
        </w:rPr>
        <w:t xml:space="preserve"> </w:t>
      </w:r>
      <w:r w:rsidRPr="007C3B41">
        <w:t>effect</w:t>
      </w:r>
      <w:r w:rsidRPr="007C3B41">
        <w:rPr>
          <w:spacing w:val="33"/>
        </w:rPr>
        <w:t xml:space="preserve"> </w:t>
      </w:r>
      <w:r w:rsidRPr="007C3B41">
        <w:t>on</w:t>
      </w:r>
      <w:r w:rsidRPr="007C3B41">
        <w:rPr>
          <w:spacing w:val="33"/>
        </w:rPr>
        <w:t xml:space="preserve"> </w:t>
      </w:r>
      <w:r w:rsidRPr="007C3B41">
        <w:rPr>
          <w:spacing w:val="-1"/>
        </w:rPr>
        <w:t>the</w:t>
      </w:r>
      <w:r w:rsidRPr="007C3B41">
        <w:rPr>
          <w:spacing w:val="34"/>
        </w:rPr>
        <w:t xml:space="preserve"> </w:t>
      </w:r>
      <w:r w:rsidRPr="007C3B41">
        <w:t>environment</w:t>
      </w:r>
      <w:r w:rsidRPr="007C3B41">
        <w:rPr>
          <w:spacing w:val="33"/>
        </w:rPr>
        <w:t xml:space="preserve"> </w:t>
      </w:r>
      <w:r w:rsidRPr="007C3B41">
        <w:t>and,</w:t>
      </w:r>
      <w:r w:rsidRPr="007C3B41">
        <w:rPr>
          <w:spacing w:val="21"/>
          <w:w w:val="99"/>
        </w:rPr>
        <w:t xml:space="preserve"> </w:t>
      </w:r>
      <w:r w:rsidRPr="007C3B41">
        <w:rPr>
          <w:spacing w:val="-1"/>
        </w:rPr>
        <w:t>therefore,</w:t>
      </w:r>
      <w:r w:rsidRPr="007C3B41">
        <w:rPr>
          <w:spacing w:val="21"/>
        </w:rPr>
        <w:t xml:space="preserve"> </w:t>
      </w:r>
      <w:r w:rsidRPr="007C3B41">
        <w:t>require</w:t>
      </w:r>
      <w:r w:rsidRPr="007C3B41">
        <w:rPr>
          <w:spacing w:val="22"/>
        </w:rPr>
        <w:t xml:space="preserve"> </w:t>
      </w:r>
      <w:r w:rsidRPr="007C3B41">
        <w:rPr>
          <w:spacing w:val="-1"/>
        </w:rPr>
        <w:t>the</w:t>
      </w:r>
      <w:r w:rsidRPr="007C3B41">
        <w:rPr>
          <w:spacing w:val="21"/>
        </w:rPr>
        <w:t xml:space="preserve"> </w:t>
      </w:r>
      <w:r w:rsidRPr="007C3B41">
        <w:t>preparation</w:t>
      </w:r>
      <w:r w:rsidRPr="007C3B41">
        <w:rPr>
          <w:spacing w:val="22"/>
        </w:rPr>
        <w:t xml:space="preserve"> </w:t>
      </w:r>
      <w:r w:rsidRPr="007C3B41">
        <w:t>of</w:t>
      </w:r>
      <w:r w:rsidRPr="007C3B41">
        <w:rPr>
          <w:spacing w:val="21"/>
        </w:rPr>
        <w:t xml:space="preserve"> </w:t>
      </w:r>
      <w:r w:rsidRPr="007C3B41">
        <w:t>an</w:t>
      </w:r>
      <w:r w:rsidRPr="007C3B41">
        <w:rPr>
          <w:spacing w:val="22"/>
        </w:rPr>
        <w:t xml:space="preserve"> </w:t>
      </w:r>
      <w:r w:rsidRPr="007C3B41">
        <w:t>Environmental</w:t>
      </w:r>
      <w:r w:rsidRPr="007C3B41">
        <w:rPr>
          <w:spacing w:val="20"/>
        </w:rPr>
        <w:t xml:space="preserve"> </w:t>
      </w:r>
      <w:r w:rsidRPr="007C3B41">
        <w:t>Impact</w:t>
      </w:r>
      <w:r w:rsidRPr="007C3B41">
        <w:rPr>
          <w:spacing w:val="23"/>
          <w:w w:val="99"/>
        </w:rPr>
        <w:t xml:space="preserve"> </w:t>
      </w:r>
      <w:r w:rsidRPr="007C3B41">
        <w:t>Statement</w:t>
      </w:r>
      <w:r w:rsidRPr="007C3B41">
        <w:rPr>
          <w:spacing w:val="-7"/>
        </w:rPr>
        <w:t xml:space="preserve"> </w:t>
      </w:r>
      <w:r w:rsidRPr="007C3B41">
        <w:rPr>
          <w:spacing w:val="-1"/>
        </w:rPr>
        <w:t>(EIS).</w:t>
      </w:r>
    </w:p>
    <w:p w14:paraId="355E148E" w14:textId="77777777" w:rsidR="00B4080D" w:rsidRPr="007C3B41" w:rsidRDefault="00B4080D">
      <w:pPr>
        <w:pStyle w:val="BodyText"/>
        <w:numPr>
          <w:ilvl w:val="1"/>
          <w:numId w:val="3"/>
        </w:numPr>
        <w:tabs>
          <w:tab w:val="left" w:pos="2320"/>
        </w:tabs>
        <w:kinsoku w:val="0"/>
        <w:overflowPunct w:val="0"/>
        <w:spacing w:before="2" w:line="239" w:lineRule="auto"/>
        <w:ind w:right="257"/>
        <w:jc w:val="both"/>
      </w:pPr>
      <w:r w:rsidRPr="007C3B41">
        <w:t>Class</w:t>
      </w:r>
      <w:r w:rsidRPr="007C3B41">
        <w:rPr>
          <w:spacing w:val="18"/>
        </w:rPr>
        <w:t xml:space="preserve"> </w:t>
      </w:r>
      <w:r w:rsidRPr="007C3B41">
        <w:t>II</w:t>
      </w:r>
      <w:r w:rsidRPr="007C3B41">
        <w:rPr>
          <w:spacing w:val="18"/>
        </w:rPr>
        <w:t xml:space="preserve"> </w:t>
      </w:r>
      <w:r w:rsidRPr="007C3B41">
        <w:rPr>
          <w:spacing w:val="-1"/>
        </w:rPr>
        <w:t>projects</w:t>
      </w:r>
      <w:r w:rsidRPr="007C3B41">
        <w:rPr>
          <w:spacing w:val="19"/>
        </w:rPr>
        <w:t xml:space="preserve"> </w:t>
      </w:r>
      <w:r w:rsidRPr="007C3B41">
        <w:t>do</w:t>
      </w:r>
      <w:r w:rsidRPr="007C3B41">
        <w:rPr>
          <w:spacing w:val="18"/>
        </w:rPr>
        <w:t xml:space="preserve"> </w:t>
      </w:r>
      <w:r w:rsidRPr="007C3B41">
        <w:rPr>
          <w:spacing w:val="-1"/>
        </w:rPr>
        <w:t>not</w:t>
      </w:r>
      <w:r w:rsidRPr="007C3B41">
        <w:rPr>
          <w:spacing w:val="18"/>
        </w:rPr>
        <w:t xml:space="preserve"> </w:t>
      </w:r>
      <w:r w:rsidRPr="007C3B41">
        <w:rPr>
          <w:spacing w:val="-1"/>
        </w:rPr>
        <w:t>normally</w:t>
      </w:r>
      <w:r w:rsidRPr="007C3B41">
        <w:rPr>
          <w:spacing w:val="19"/>
        </w:rPr>
        <w:t xml:space="preserve"> </w:t>
      </w:r>
      <w:r w:rsidRPr="007C3B41">
        <w:rPr>
          <w:spacing w:val="-1"/>
        </w:rPr>
        <w:t>have</w:t>
      </w:r>
      <w:r w:rsidRPr="007C3B41">
        <w:rPr>
          <w:spacing w:val="19"/>
        </w:rPr>
        <w:t xml:space="preserve"> </w:t>
      </w:r>
      <w:r w:rsidRPr="007C3B41">
        <w:t>a</w:t>
      </w:r>
      <w:r w:rsidRPr="007C3B41">
        <w:rPr>
          <w:spacing w:val="18"/>
        </w:rPr>
        <w:t xml:space="preserve"> </w:t>
      </w:r>
      <w:r w:rsidRPr="007C3B41">
        <w:rPr>
          <w:spacing w:val="-1"/>
        </w:rPr>
        <w:t>significant</w:t>
      </w:r>
      <w:r w:rsidRPr="007C3B41">
        <w:rPr>
          <w:spacing w:val="19"/>
        </w:rPr>
        <w:t xml:space="preserve"> </w:t>
      </w:r>
      <w:r w:rsidRPr="007C3B41">
        <w:rPr>
          <w:spacing w:val="-1"/>
        </w:rPr>
        <w:t>environmental</w:t>
      </w:r>
      <w:r w:rsidRPr="007C3B41">
        <w:rPr>
          <w:spacing w:val="24"/>
          <w:w w:val="99"/>
        </w:rPr>
        <w:t xml:space="preserve"> </w:t>
      </w:r>
      <w:r w:rsidRPr="007C3B41">
        <w:t>impact</w:t>
      </w:r>
      <w:r w:rsidRPr="007C3B41">
        <w:rPr>
          <w:spacing w:val="23"/>
        </w:rPr>
        <w:t xml:space="preserve"> </w:t>
      </w:r>
      <w:r w:rsidRPr="007C3B41">
        <w:t>and</w:t>
      </w:r>
      <w:r w:rsidRPr="007C3B41">
        <w:rPr>
          <w:spacing w:val="24"/>
        </w:rPr>
        <w:t xml:space="preserve"> </w:t>
      </w:r>
      <w:r w:rsidRPr="007C3B41">
        <w:t>as</w:t>
      </w:r>
      <w:r w:rsidRPr="007C3B41">
        <w:rPr>
          <w:spacing w:val="24"/>
        </w:rPr>
        <w:t xml:space="preserve"> </w:t>
      </w:r>
      <w:r w:rsidRPr="007C3B41">
        <w:t>such</w:t>
      </w:r>
      <w:r w:rsidRPr="007C3B41">
        <w:rPr>
          <w:spacing w:val="24"/>
        </w:rPr>
        <w:t xml:space="preserve"> </w:t>
      </w:r>
      <w:r w:rsidRPr="007C3B41">
        <w:t>are</w:t>
      </w:r>
      <w:r w:rsidRPr="007C3B41">
        <w:rPr>
          <w:spacing w:val="24"/>
        </w:rPr>
        <w:t xml:space="preserve"> </w:t>
      </w:r>
      <w:r w:rsidRPr="007C3B41">
        <w:t>"categorically</w:t>
      </w:r>
      <w:r w:rsidRPr="007C3B41">
        <w:rPr>
          <w:spacing w:val="25"/>
        </w:rPr>
        <w:t xml:space="preserve"> </w:t>
      </w:r>
      <w:r w:rsidRPr="007C3B41">
        <w:t>excluded"</w:t>
      </w:r>
      <w:r w:rsidRPr="007C3B41">
        <w:rPr>
          <w:spacing w:val="23"/>
        </w:rPr>
        <w:t xml:space="preserve"> </w:t>
      </w:r>
      <w:r w:rsidRPr="007C3B41">
        <w:t>from</w:t>
      </w:r>
      <w:r w:rsidRPr="007C3B41">
        <w:rPr>
          <w:spacing w:val="24"/>
        </w:rPr>
        <w:t xml:space="preserve"> </w:t>
      </w:r>
      <w:r w:rsidRPr="007C3B41">
        <w:rPr>
          <w:spacing w:val="-1"/>
        </w:rPr>
        <w:t>the</w:t>
      </w:r>
      <w:r w:rsidRPr="007C3B41">
        <w:rPr>
          <w:spacing w:val="19"/>
        </w:rPr>
        <w:t xml:space="preserve"> </w:t>
      </w:r>
      <w:r w:rsidRPr="007C3B41">
        <w:rPr>
          <w:spacing w:val="-1"/>
        </w:rPr>
        <w:t>requirement</w:t>
      </w:r>
      <w:r w:rsidRPr="007C3B41">
        <w:rPr>
          <w:spacing w:val="3"/>
        </w:rPr>
        <w:t xml:space="preserve"> </w:t>
      </w:r>
      <w:r w:rsidRPr="007C3B41">
        <w:rPr>
          <w:spacing w:val="-1"/>
        </w:rPr>
        <w:t>to</w:t>
      </w:r>
      <w:r w:rsidRPr="007C3B41">
        <w:rPr>
          <w:spacing w:val="3"/>
        </w:rPr>
        <w:t xml:space="preserve"> </w:t>
      </w:r>
      <w:r w:rsidRPr="007C3B41">
        <w:rPr>
          <w:spacing w:val="-1"/>
        </w:rPr>
        <w:t>prepare</w:t>
      </w:r>
      <w:r w:rsidRPr="007C3B41">
        <w:rPr>
          <w:spacing w:val="4"/>
        </w:rPr>
        <w:t xml:space="preserve"> </w:t>
      </w:r>
      <w:r w:rsidRPr="007C3B41">
        <w:rPr>
          <w:spacing w:val="-1"/>
        </w:rPr>
        <w:t>further</w:t>
      </w:r>
      <w:r w:rsidRPr="007C3B41">
        <w:rPr>
          <w:spacing w:val="3"/>
        </w:rPr>
        <w:t xml:space="preserve"> </w:t>
      </w:r>
      <w:r w:rsidRPr="007C3B41">
        <w:rPr>
          <w:spacing w:val="-1"/>
        </w:rPr>
        <w:t>environmental</w:t>
      </w:r>
      <w:r w:rsidRPr="007C3B41">
        <w:t xml:space="preserve"> </w:t>
      </w:r>
      <w:r w:rsidRPr="007C3B41">
        <w:rPr>
          <w:spacing w:val="3"/>
        </w:rPr>
        <w:t xml:space="preserve"> </w:t>
      </w:r>
      <w:r w:rsidRPr="007C3B41">
        <w:rPr>
          <w:spacing w:val="-1"/>
        </w:rPr>
        <w:t>assessment</w:t>
      </w:r>
      <w:r w:rsidRPr="007C3B41">
        <w:t xml:space="preserve"> </w:t>
      </w:r>
      <w:r w:rsidRPr="007C3B41">
        <w:rPr>
          <w:spacing w:val="4"/>
        </w:rPr>
        <w:t xml:space="preserve"> </w:t>
      </w:r>
      <w:r w:rsidRPr="007C3B41">
        <w:t>or</w:t>
      </w:r>
      <w:r w:rsidRPr="007C3B41">
        <w:rPr>
          <w:spacing w:val="27"/>
          <w:w w:val="99"/>
        </w:rPr>
        <w:t xml:space="preserve"> </w:t>
      </w:r>
      <w:r w:rsidRPr="007C3B41">
        <w:t>impact</w:t>
      </w:r>
      <w:r w:rsidRPr="007C3B41">
        <w:rPr>
          <w:spacing w:val="-16"/>
        </w:rPr>
        <w:t xml:space="preserve"> </w:t>
      </w:r>
      <w:r w:rsidRPr="007C3B41">
        <w:t>studies.</w:t>
      </w:r>
    </w:p>
    <w:p w14:paraId="7547558A" w14:textId="77777777" w:rsidR="00B4080D" w:rsidRPr="007C3B41" w:rsidRDefault="00B4080D">
      <w:pPr>
        <w:pStyle w:val="BodyText"/>
        <w:numPr>
          <w:ilvl w:val="1"/>
          <w:numId w:val="3"/>
        </w:numPr>
        <w:tabs>
          <w:tab w:val="left" w:pos="2320"/>
        </w:tabs>
        <w:kinsoku w:val="0"/>
        <w:overflowPunct w:val="0"/>
        <w:spacing w:before="1" w:line="238" w:lineRule="auto"/>
        <w:ind w:right="257"/>
        <w:jc w:val="both"/>
        <w:rPr>
          <w:spacing w:val="-1"/>
        </w:rPr>
      </w:pPr>
      <w:r w:rsidRPr="007C3B41">
        <w:t>Class</w:t>
      </w:r>
      <w:r w:rsidRPr="007C3B41">
        <w:rPr>
          <w:spacing w:val="24"/>
        </w:rPr>
        <w:t xml:space="preserve"> </w:t>
      </w:r>
      <w:r w:rsidRPr="007C3B41">
        <w:t>III</w:t>
      </w:r>
      <w:r w:rsidRPr="007C3B41">
        <w:rPr>
          <w:spacing w:val="24"/>
        </w:rPr>
        <w:t xml:space="preserve"> </w:t>
      </w:r>
      <w:r w:rsidRPr="007C3B41">
        <w:rPr>
          <w:spacing w:val="-1"/>
        </w:rPr>
        <w:t>projects</w:t>
      </w:r>
      <w:r w:rsidRPr="007C3B41">
        <w:rPr>
          <w:spacing w:val="25"/>
        </w:rPr>
        <w:t xml:space="preserve"> </w:t>
      </w:r>
      <w:r w:rsidRPr="007C3B41">
        <w:rPr>
          <w:spacing w:val="-1"/>
        </w:rPr>
        <w:t>are</w:t>
      </w:r>
      <w:r w:rsidRPr="007C3B41">
        <w:rPr>
          <w:spacing w:val="24"/>
        </w:rPr>
        <w:t xml:space="preserve"> </w:t>
      </w:r>
      <w:r w:rsidRPr="007C3B41">
        <w:rPr>
          <w:spacing w:val="-1"/>
        </w:rPr>
        <w:t>those</w:t>
      </w:r>
      <w:r w:rsidRPr="007C3B41">
        <w:rPr>
          <w:spacing w:val="25"/>
        </w:rPr>
        <w:t xml:space="preserve"> </w:t>
      </w:r>
      <w:r w:rsidRPr="007C3B41">
        <w:t>where</w:t>
      </w:r>
      <w:r w:rsidRPr="007C3B41">
        <w:rPr>
          <w:spacing w:val="24"/>
        </w:rPr>
        <w:t xml:space="preserve"> </w:t>
      </w:r>
      <w:r w:rsidRPr="007C3B41">
        <w:rPr>
          <w:spacing w:val="-1"/>
        </w:rPr>
        <w:t>the</w:t>
      </w:r>
      <w:r w:rsidRPr="007C3B41">
        <w:rPr>
          <w:spacing w:val="24"/>
        </w:rPr>
        <w:t xml:space="preserve"> </w:t>
      </w:r>
      <w:r w:rsidRPr="007C3B41">
        <w:t>significance</w:t>
      </w:r>
      <w:r w:rsidRPr="007C3B41">
        <w:rPr>
          <w:spacing w:val="23"/>
        </w:rPr>
        <w:t xml:space="preserve"> </w:t>
      </w:r>
      <w:r w:rsidRPr="007C3B41">
        <w:t>of</w:t>
      </w:r>
      <w:r w:rsidRPr="007C3B41">
        <w:rPr>
          <w:spacing w:val="24"/>
        </w:rPr>
        <w:t xml:space="preserve"> </w:t>
      </w:r>
      <w:r w:rsidRPr="007C3B41">
        <w:rPr>
          <w:spacing w:val="-1"/>
        </w:rPr>
        <w:t>the</w:t>
      </w:r>
      <w:r w:rsidRPr="007C3B41">
        <w:rPr>
          <w:spacing w:val="24"/>
        </w:rPr>
        <w:t xml:space="preserve"> </w:t>
      </w:r>
      <w:r w:rsidRPr="007C3B41">
        <w:rPr>
          <w:spacing w:val="-1"/>
        </w:rPr>
        <w:t>environmental</w:t>
      </w:r>
      <w:r w:rsidRPr="007C3B41">
        <w:rPr>
          <w:spacing w:val="17"/>
        </w:rPr>
        <w:t xml:space="preserve"> </w:t>
      </w:r>
      <w:r w:rsidRPr="007C3B41">
        <w:rPr>
          <w:spacing w:val="-1"/>
        </w:rPr>
        <w:t>impact</w:t>
      </w:r>
      <w:r w:rsidRPr="007C3B41">
        <w:rPr>
          <w:spacing w:val="18"/>
        </w:rPr>
        <w:t xml:space="preserve"> </w:t>
      </w:r>
      <w:r w:rsidRPr="007C3B41">
        <w:t>cannot</w:t>
      </w:r>
      <w:r w:rsidRPr="007C3B41">
        <w:rPr>
          <w:spacing w:val="18"/>
        </w:rPr>
        <w:t xml:space="preserve"> </w:t>
      </w:r>
      <w:r w:rsidRPr="007C3B41">
        <w:rPr>
          <w:spacing w:val="-1"/>
        </w:rPr>
        <w:t>readily</w:t>
      </w:r>
      <w:r w:rsidRPr="007C3B41">
        <w:rPr>
          <w:spacing w:val="18"/>
        </w:rPr>
        <w:t xml:space="preserve"> </w:t>
      </w:r>
      <w:r w:rsidRPr="007C3B41">
        <w:rPr>
          <w:spacing w:val="-1"/>
        </w:rPr>
        <w:t>be</w:t>
      </w:r>
      <w:r w:rsidRPr="007C3B41">
        <w:rPr>
          <w:spacing w:val="18"/>
        </w:rPr>
        <w:t xml:space="preserve"> </w:t>
      </w:r>
      <w:r w:rsidRPr="007C3B41">
        <w:t>determined</w:t>
      </w:r>
      <w:r w:rsidRPr="007C3B41">
        <w:rPr>
          <w:spacing w:val="18"/>
        </w:rPr>
        <w:t xml:space="preserve"> </w:t>
      </w:r>
      <w:r w:rsidRPr="007C3B41">
        <w:rPr>
          <w:spacing w:val="-1"/>
        </w:rPr>
        <w:t>and</w:t>
      </w:r>
      <w:r w:rsidRPr="007C3B41">
        <w:rPr>
          <w:spacing w:val="18"/>
        </w:rPr>
        <w:t xml:space="preserve"> </w:t>
      </w:r>
      <w:r w:rsidRPr="007C3B41">
        <w:rPr>
          <w:spacing w:val="-1"/>
        </w:rPr>
        <w:t>require</w:t>
      </w:r>
      <w:r w:rsidRPr="007C3B41">
        <w:rPr>
          <w:spacing w:val="18"/>
        </w:rPr>
        <w:t xml:space="preserve"> </w:t>
      </w:r>
      <w:r w:rsidRPr="007C3B41">
        <w:t>a</w:t>
      </w:r>
      <w:r w:rsidRPr="007C3B41">
        <w:rPr>
          <w:spacing w:val="27"/>
        </w:rPr>
        <w:t xml:space="preserve"> </w:t>
      </w:r>
      <w:r w:rsidRPr="007C3B41">
        <w:rPr>
          <w:spacing w:val="-1"/>
        </w:rPr>
        <w:t>brief</w:t>
      </w:r>
      <w:r w:rsidRPr="007C3B41">
        <w:rPr>
          <w:spacing w:val="-14"/>
        </w:rPr>
        <w:t xml:space="preserve"> </w:t>
      </w:r>
      <w:r w:rsidRPr="007C3B41">
        <w:t>Environmental</w:t>
      </w:r>
      <w:r w:rsidRPr="007C3B41">
        <w:rPr>
          <w:spacing w:val="-14"/>
        </w:rPr>
        <w:t xml:space="preserve"> </w:t>
      </w:r>
      <w:r w:rsidRPr="007C3B41">
        <w:rPr>
          <w:spacing w:val="-1"/>
        </w:rPr>
        <w:t>Assessment.</w:t>
      </w:r>
    </w:p>
    <w:p w14:paraId="4CA973B0" w14:textId="77777777" w:rsidR="00B4080D" w:rsidRPr="007C3B41" w:rsidRDefault="00B4080D">
      <w:pPr>
        <w:pStyle w:val="BodyText"/>
        <w:kinsoku w:val="0"/>
        <w:overflowPunct w:val="0"/>
        <w:ind w:left="0"/>
      </w:pPr>
    </w:p>
    <w:p w14:paraId="1BC7F7CA" w14:textId="77777777" w:rsidR="00B4080D" w:rsidRPr="007C3B41" w:rsidRDefault="00B4080D" w:rsidP="003F06A5">
      <w:pPr>
        <w:pStyle w:val="BodyText"/>
        <w:kinsoku w:val="0"/>
        <w:overflowPunct w:val="0"/>
        <w:ind w:left="1599" w:right="255"/>
        <w:jc w:val="both"/>
      </w:pPr>
      <w:r w:rsidRPr="007C3B41">
        <w:t>A</w:t>
      </w:r>
      <w:r w:rsidRPr="007C3B41">
        <w:rPr>
          <w:spacing w:val="27"/>
        </w:rPr>
        <w:t xml:space="preserve"> </w:t>
      </w:r>
      <w:r w:rsidRPr="007C3B41">
        <w:t>majority</w:t>
      </w:r>
      <w:r w:rsidRPr="007C3B41">
        <w:rPr>
          <w:spacing w:val="28"/>
        </w:rPr>
        <w:t xml:space="preserve"> </w:t>
      </w:r>
      <w:r w:rsidRPr="007C3B41">
        <w:t>of</w:t>
      </w:r>
      <w:r w:rsidRPr="007C3B41">
        <w:rPr>
          <w:spacing w:val="28"/>
        </w:rPr>
        <w:t xml:space="preserve"> </w:t>
      </w:r>
      <w:r w:rsidRPr="007C3B41">
        <w:rPr>
          <w:spacing w:val="-1"/>
        </w:rPr>
        <w:t>the</w:t>
      </w:r>
      <w:r w:rsidRPr="007C3B41">
        <w:rPr>
          <w:spacing w:val="28"/>
        </w:rPr>
        <w:t xml:space="preserve"> </w:t>
      </w:r>
      <w:r w:rsidRPr="007C3B41">
        <w:rPr>
          <w:spacing w:val="-1"/>
        </w:rPr>
        <w:t>projects</w:t>
      </w:r>
      <w:r w:rsidRPr="007C3B41">
        <w:rPr>
          <w:spacing w:val="29"/>
        </w:rPr>
        <w:t xml:space="preserve"> </w:t>
      </w:r>
      <w:r w:rsidRPr="007C3B41">
        <w:rPr>
          <w:spacing w:val="-1"/>
        </w:rPr>
        <w:t>funded</w:t>
      </w:r>
      <w:r w:rsidRPr="007C3B41">
        <w:rPr>
          <w:spacing w:val="28"/>
        </w:rPr>
        <w:t xml:space="preserve"> </w:t>
      </w:r>
      <w:r w:rsidRPr="007C3B41">
        <w:rPr>
          <w:spacing w:val="-1"/>
        </w:rPr>
        <w:t>through</w:t>
      </w:r>
      <w:r w:rsidRPr="007C3B41">
        <w:rPr>
          <w:spacing w:val="29"/>
        </w:rPr>
        <w:t xml:space="preserve"> </w:t>
      </w:r>
      <w:r w:rsidRPr="007C3B41">
        <w:t>Maryland's</w:t>
      </w:r>
      <w:r w:rsidRPr="007C3B41">
        <w:rPr>
          <w:spacing w:val="27"/>
        </w:rPr>
        <w:t xml:space="preserve"> </w:t>
      </w:r>
      <w:r w:rsidRPr="007C3B41">
        <w:t>Section</w:t>
      </w:r>
      <w:r w:rsidRPr="007C3B41">
        <w:rPr>
          <w:spacing w:val="28"/>
        </w:rPr>
        <w:t xml:space="preserve"> </w:t>
      </w:r>
      <w:r w:rsidRPr="007C3B41">
        <w:rPr>
          <w:spacing w:val="-1"/>
        </w:rPr>
        <w:t>5311</w:t>
      </w:r>
      <w:r w:rsidRPr="007C3B41">
        <w:rPr>
          <w:spacing w:val="24"/>
        </w:rPr>
        <w:t xml:space="preserve"> </w:t>
      </w:r>
      <w:r w:rsidRPr="007C3B41">
        <w:rPr>
          <w:spacing w:val="-1"/>
        </w:rPr>
        <w:t>program</w:t>
      </w:r>
      <w:r w:rsidRPr="007C3B41">
        <w:rPr>
          <w:spacing w:val="33"/>
        </w:rPr>
        <w:t xml:space="preserve"> </w:t>
      </w:r>
      <w:r w:rsidRPr="007C3B41">
        <w:t>will</w:t>
      </w:r>
      <w:r w:rsidRPr="007C3B41">
        <w:rPr>
          <w:spacing w:val="33"/>
        </w:rPr>
        <w:t xml:space="preserve"> </w:t>
      </w:r>
      <w:r w:rsidRPr="007C3B41">
        <w:rPr>
          <w:spacing w:val="-1"/>
        </w:rPr>
        <w:t>be</w:t>
      </w:r>
      <w:r w:rsidRPr="007C3B41">
        <w:rPr>
          <w:spacing w:val="33"/>
        </w:rPr>
        <w:t xml:space="preserve"> </w:t>
      </w:r>
      <w:r w:rsidRPr="007C3B41">
        <w:t>classed</w:t>
      </w:r>
      <w:r w:rsidRPr="007C3B41">
        <w:rPr>
          <w:spacing w:val="34"/>
        </w:rPr>
        <w:t xml:space="preserve"> </w:t>
      </w:r>
      <w:r w:rsidRPr="007C3B41">
        <w:rPr>
          <w:spacing w:val="-1"/>
        </w:rPr>
        <w:t>as</w:t>
      </w:r>
      <w:r w:rsidRPr="007C3B41">
        <w:rPr>
          <w:spacing w:val="33"/>
        </w:rPr>
        <w:t xml:space="preserve"> </w:t>
      </w:r>
      <w:r w:rsidRPr="007C3B41">
        <w:t>categorical</w:t>
      </w:r>
      <w:r w:rsidRPr="007C3B41">
        <w:rPr>
          <w:spacing w:val="32"/>
        </w:rPr>
        <w:t xml:space="preserve"> </w:t>
      </w:r>
      <w:r w:rsidRPr="007C3B41">
        <w:rPr>
          <w:spacing w:val="-1"/>
        </w:rPr>
        <w:t>exclusions</w:t>
      </w:r>
      <w:r w:rsidRPr="007C3B41">
        <w:rPr>
          <w:spacing w:val="33"/>
        </w:rPr>
        <w:t xml:space="preserve"> </w:t>
      </w:r>
      <w:r w:rsidRPr="007C3B41">
        <w:rPr>
          <w:spacing w:val="-1"/>
        </w:rPr>
        <w:t>(CEs).</w:t>
      </w:r>
      <w:r w:rsidRPr="007C3B41">
        <w:rPr>
          <w:spacing w:val="34"/>
        </w:rPr>
        <w:t xml:space="preserve"> </w:t>
      </w:r>
      <w:r w:rsidRPr="007C3B41">
        <w:t>Larger</w:t>
      </w:r>
      <w:r w:rsidRPr="007C3B41">
        <w:rPr>
          <w:spacing w:val="26"/>
        </w:rPr>
        <w:t xml:space="preserve"> </w:t>
      </w:r>
      <w:r w:rsidRPr="007C3B41">
        <w:t>construction</w:t>
      </w:r>
      <w:r w:rsidRPr="007C3B41">
        <w:rPr>
          <w:spacing w:val="36"/>
        </w:rPr>
        <w:t xml:space="preserve"> </w:t>
      </w:r>
      <w:r w:rsidRPr="007C3B41">
        <w:rPr>
          <w:spacing w:val="-1"/>
        </w:rPr>
        <w:t>projects</w:t>
      </w:r>
      <w:r w:rsidRPr="007C3B41">
        <w:rPr>
          <w:spacing w:val="38"/>
        </w:rPr>
        <w:t xml:space="preserve"> </w:t>
      </w:r>
      <w:r w:rsidRPr="007C3B41">
        <w:t>or</w:t>
      </w:r>
      <w:r w:rsidRPr="007C3B41">
        <w:rPr>
          <w:spacing w:val="36"/>
        </w:rPr>
        <w:t xml:space="preserve"> </w:t>
      </w:r>
      <w:r w:rsidRPr="007C3B41">
        <w:rPr>
          <w:spacing w:val="-1"/>
        </w:rPr>
        <w:t>projects</w:t>
      </w:r>
      <w:r w:rsidRPr="007C3B41">
        <w:rPr>
          <w:spacing w:val="38"/>
        </w:rPr>
        <w:t xml:space="preserve"> </w:t>
      </w:r>
      <w:r w:rsidRPr="007C3B41">
        <w:rPr>
          <w:spacing w:val="-1"/>
        </w:rPr>
        <w:t>in</w:t>
      </w:r>
      <w:r w:rsidRPr="007C3B41">
        <w:rPr>
          <w:spacing w:val="36"/>
        </w:rPr>
        <w:t xml:space="preserve"> </w:t>
      </w:r>
      <w:r w:rsidRPr="007C3B41">
        <w:rPr>
          <w:spacing w:val="-1"/>
        </w:rPr>
        <w:t>sensitive</w:t>
      </w:r>
      <w:r w:rsidRPr="007C3B41">
        <w:rPr>
          <w:spacing w:val="36"/>
        </w:rPr>
        <w:t xml:space="preserve"> </w:t>
      </w:r>
      <w:r w:rsidRPr="007C3B41">
        <w:rPr>
          <w:spacing w:val="-1"/>
        </w:rPr>
        <w:t>areas</w:t>
      </w:r>
      <w:r w:rsidRPr="007C3B41">
        <w:rPr>
          <w:spacing w:val="38"/>
        </w:rPr>
        <w:t xml:space="preserve"> </w:t>
      </w:r>
      <w:r w:rsidRPr="007C3B41">
        <w:t>may</w:t>
      </w:r>
      <w:r w:rsidRPr="007C3B41">
        <w:rPr>
          <w:spacing w:val="36"/>
        </w:rPr>
        <w:t xml:space="preserve"> </w:t>
      </w:r>
      <w:r w:rsidRPr="007C3B41">
        <w:rPr>
          <w:spacing w:val="-1"/>
        </w:rPr>
        <w:t>require</w:t>
      </w:r>
      <w:r w:rsidRPr="007C3B41">
        <w:rPr>
          <w:spacing w:val="37"/>
        </w:rPr>
        <w:t xml:space="preserve"> </w:t>
      </w:r>
      <w:r w:rsidRPr="007C3B41">
        <w:rPr>
          <w:spacing w:val="-1"/>
        </w:rPr>
        <w:t>the</w:t>
      </w:r>
      <w:r w:rsidRPr="007C3B41">
        <w:rPr>
          <w:spacing w:val="26"/>
        </w:rPr>
        <w:t xml:space="preserve"> </w:t>
      </w:r>
      <w:r w:rsidRPr="007C3B41">
        <w:t>preparation</w:t>
      </w:r>
      <w:r w:rsidRPr="007C3B41">
        <w:rPr>
          <w:spacing w:val="33"/>
        </w:rPr>
        <w:t xml:space="preserve"> </w:t>
      </w:r>
      <w:r w:rsidRPr="007C3B41">
        <w:t>of</w:t>
      </w:r>
      <w:r w:rsidRPr="007C3B41">
        <w:rPr>
          <w:spacing w:val="34"/>
        </w:rPr>
        <w:t xml:space="preserve"> </w:t>
      </w:r>
      <w:r w:rsidRPr="007C3B41">
        <w:t>an</w:t>
      </w:r>
      <w:r w:rsidRPr="007C3B41">
        <w:rPr>
          <w:spacing w:val="33"/>
        </w:rPr>
        <w:t xml:space="preserve"> </w:t>
      </w:r>
      <w:r w:rsidRPr="007C3B41">
        <w:t>environmental</w:t>
      </w:r>
      <w:r w:rsidRPr="007C3B41">
        <w:rPr>
          <w:spacing w:val="34"/>
        </w:rPr>
        <w:t xml:space="preserve"> </w:t>
      </w:r>
      <w:r w:rsidRPr="007C3B41">
        <w:t>assessment</w:t>
      </w:r>
      <w:r w:rsidRPr="007C3B41">
        <w:rPr>
          <w:spacing w:val="33"/>
        </w:rPr>
        <w:t xml:space="preserve"> </w:t>
      </w:r>
      <w:r w:rsidRPr="007C3B41">
        <w:t>(EA).</w:t>
      </w:r>
      <w:r w:rsidRPr="007C3B41">
        <w:rPr>
          <w:spacing w:val="33"/>
        </w:rPr>
        <w:t xml:space="preserve"> </w:t>
      </w:r>
      <w:r w:rsidRPr="007C3B41">
        <w:t>All</w:t>
      </w:r>
      <w:r w:rsidRPr="007C3B41">
        <w:rPr>
          <w:spacing w:val="34"/>
        </w:rPr>
        <w:t xml:space="preserve"> </w:t>
      </w:r>
      <w:r w:rsidRPr="007C3B41">
        <w:rPr>
          <w:spacing w:val="-1"/>
        </w:rPr>
        <w:t>potential</w:t>
      </w:r>
      <w:r w:rsidRPr="007C3B41">
        <w:rPr>
          <w:spacing w:val="34"/>
        </w:rPr>
        <w:t xml:space="preserve"> </w:t>
      </w:r>
      <w:r w:rsidRPr="007C3B41">
        <w:rPr>
          <w:spacing w:val="-1"/>
        </w:rPr>
        <w:t>projects</w:t>
      </w:r>
      <w:r w:rsidRPr="007C3B41">
        <w:rPr>
          <w:spacing w:val="21"/>
          <w:w w:val="99"/>
        </w:rPr>
        <w:t xml:space="preserve"> </w:t>
      </w:r>
      <w:r w:rsidRPr="007C3B41">
        <w:t>will</w:t>
      </w:r>
      <w:r w:rsidRPr="007C3B41">
        <w:rPr>
          <w:spacing w:val="4"/>
        </w:rPr>
        <w:t xml:space="preserve"> </w:t>
      </w:r>
      <w:r w:rsidRPr="007C3B41">
        <w:rPr>
          <w:spacing w:val="-1"/>
        </w:rPr>
        <w:t>be</w:t>
      </w:r>
      <w:r w:rsidRPr="007C3B41">
        <w:rPr>
          <w:spacing w:val="4"/>
        </w:rPr>
        <w:t xml:space="preserve"> </w:t>
      </w:r>
      <w:r w:rsidRPr="007C3B41">
        <w:t>screened</w:t>
      </w:r>
      <w:r w:rsidRPr="007C3B41">
        <w:rPr>
          <w:spacing w:val="4"/>
        </w:rPr>
        <w:t xml:space="preserve"> </w:t>
      </w:r>
      <w:r w:rsidRPr="007C3B41">
        <w:rPr>
          <w:spacing w:val="-1"/>
        </w:rPr>
        <w:t>by</w:t>
      </w:r>
      <w:r w:rsidRPr="007C3B41">
        <w:rPr>
          <w:spacing w:val="5"/>
        </w:rPr>
        <w:t xml:space="preserve"> </w:t>
      </w:r>
      <w:r w:rsidRPr="007C3B41">
        <w:rPr>
          <w:spacing w:val="-1"/>
        </w:rPr>
        <w:t>the</w:t>
      </w:r>
      <w:r w:rsidRPr="007C3B41">
        <w:rPr>
          <w:spacing w:val="4"/>
        </w:rPr>
        <w:t xml:space="preserve"> </w:t>
      </w:r>
      <w:r w:rsidRPr="007C3B41">
        <w:t>MTA</w:t>
      </w:r>
      <w:r w:rsidRPr="007C3B41">
        <w:rPr>
          <w:spacing w:val="4"/>
        </w:rPr>
        <w:t xml:space="preserve"> </w:t>
      </w:r>
      <w:r w:rsidRPr="007C3B41">
        <w:rPr>
          <w:spacing w:val="-1"/>
        </w:rPr>
        <w:t>Office</w:t>
      </w:r>
      <w:r w:rsidRPr="007C3B41">
        <w:rPr>
          <w:spacing w:val="4"/>
        </w:rPr>
        <w:t xml:space="preserve"> </w:t>
      </w:r>
      <w:r w:rsidRPr="007C3B41">
        <w:t>of</w:t>
      </w:r>
      <w:r w:rsidRPr="007C3B41">
        <w:rPr>
          <w:spacing w:val="6"/>
        </w:rPr>
        <w:t xml:space="preserve"> </w:t>
      </w:r>
      <w:r w:rsidRPr="007C3B41">
        <w:rPr>
          <w:spacing w:val="-1"/>
        </w:rPr>
        <w:t>Planning’s</w:t>
      </w:r>
      <w:r w:rsidRPr="007C3B41">
        <w:rPr>
          <w:spacing w:val="4"/>
        </w:rPr>
        <w:t xml:space="preserve"> </w:t>
      </w:r>
      <w:r w:rsidRPr="007C3B41">
        <w:t>Environmental</w:t>
      </w:r>
      <w:r w:rsidRPr="007C3B41">
        <w:rPr>
          <w:spacing w:val="4"/>
        </w:rPr>
        <w:t xml:space="preserve"> </w:t>
      </w:r>
      <w:r w:rsidRPr="007C3B41">
        <w:t>Division</w:t>
      </w:r>
      <w:r w:rsidRPr="007C3B41">
        <w:rPr>
          <w:spacing w:val="26"/>
          <w:w w:val="99"/>
        </w:rPr>
        <w:t xml:space="preserve"> </w:t>
      </w:r>
      <w:r w:rsidRPr="007C3B41">
        <w:t>and</w:t>
      </w:r>
      <w:r w:rsidRPr="007C3B41">
        <w:rPr>
          <w:spacing w:val="51"/>
        </w:rPr>
        <w:t xml:space="preserve"> </w:t>
      </w:r>
      <w:r w:rsidRPr="007C3B41">
        <w:t>MTA’s</w:t>
      </w:r>
      <w:r w:rsidRPr="007C3B41">
        <w:rPr>
          <w:spacing w:val="51"/>
        </w:rPr>
        <w:t xml:space="preserve"> </w:t>
      </w:r>
      <w:r w:rsidRPr="007C3B41">
        <w:t>Office</w:t>
      </w:r>
      <w:r w:rsidRPr="007C3B41">
        <w:rPr>
          <w:spacing w:val="52"/>
        </w:rPr>
        <w:t xml:space="preserve"> </w:t>
      </w:r>
      <w:r w:rsidRPr="007C3B41">
        <w:t>of</w:t>
      </w:r>
      <w:r w:rsidRPr="007C3B41">
        <w:rPr>
          <w:spacing w:val="52"/>
        </w:rPr>
        <w:t xml:space="preserve"> </w:t>
      </w:r>
      <w:r w:rsidRPr="007C3B41">
        <w:t>Planning’s</w:t>
      </w:r>
      <w:r w:rsidRPr="007C3B41">
        <w:rPr>
          <w:spacing w:val="51"/>
        </w:rPr>
        <w:t xml:space="preserve"> </w:t>
      </w:r>
      <w:r w:rsidRPr="007C3B41">
        <w:rPr>
          <w:spacing w:val="-1"/>
        </w:rPr>
        <w:t>Environmental</w:t>
      </w:r>
      <w:r w:rsidRPr="007C3B41">
        <w:rPr>
          <w:spacing w:val="51"/>
        </w:rPr>
        <w:t xml:space="preserve"> </w:t>
      </w:r>
      <w:r w:rsidRPr="007C3B41">
        <w:t>Division</w:t>
      </w:r>
      <w:r w:rsidRPr="007C3B41">
        <w:rPr>
          <w:spacing w:val="51"/>
        </w:rPr>
        <w:t xml:space="preserve"> </w:t>
      </w:r>
      <w:r w:rsidRPr="007C3B41">
        <w:t>will</w:t>
      </w:r>
      <w:r w:rsidRPr="007C3B41">
        <w:rPr>
          <w:spacing w:val="52"/>
        </w:rPr>
        <w:t xml:space="preserve"> </w:t>
      </w:r>
      <w:r w:rsidRPr="007C3B41">
        <w:t>make</w:t>
      </w:r>
      <w:r w:rsidRPr="007C3B41">
        <w:rPr>
          <w:spacing w:val="51"/>
        </w:rPr>
        <w:t xml:space="preserve"> </w:t>
      </w:r>
      <w:r w:rsidRPr="007C3B41">
        <w:t>an</w:t>
      </w:r>
      <w:r w:rsidRPr="007C3B41">
        <w:rPr>
          <w:spacing w:val="24"/>
        </w:rPr>
        <w:t xml:space="preserve"> </w:t>
      </w:r>
      <w:r w:rsidRPr="007C3B41">
        <w:rPr>
          <w:spacing w:val="-1"/>
        </w:rPr>
        <w:t>initial</w:t>
      </w:r>
      <w:r w:rsidRPr="007C3B41">
        <w:rPr>
          <w:spacing w:val="17"/>
        </w:rPr>
        <w:t xml:space="preserve"> </w:t>
      </w:r>
      <w:r w:rsidRPr="007C3B41">
        <w:rPr>
          <w:spacing w:val="-1"/>
        </w:rPr>
        <w:t>determination</w:t>
      </w:r>
      <w:r w:rsidRPr="007C3B41">
        <w:rPr>
          <w:spacing w:val="18"/>
        </w:rPr>
        <w:t xml:space="preserve"> </w:t>
      </w:r>
      <w:r w:rsidRPr="007C3B41">
        <w:rPr>
          <w:spacing w:val="-1"/>
        </w:rPr>
        <w:t>as</w:t>
      </w:r>
      <w:r w:rsidRPr="007C3B41">
        <w:rPr>
          <w:spacing w:val="18"/>
        </w:rPr>
        <w:t xml:space="preserve"> </w:t>
      </w:r>
      <w:r w:rsidRPr="007C3B41">
        <w:rPr>
          <w:spacing w:val="-1"/>
        </w:rPr>
        <w:t>to</w:t>
      </w:r>
      <w:r w:rsidRPr="007C3B41">
        <w:rPr>
          <w:spacing w:val="18"/>
        </w:rPr>
        <w:t xml:space="preserve"> </w:t>
      </w:r>
      <w:r w:rsidRPr="007C3B41">
        <w:rPr>
          <w:spacing w:val="-1"/>
        </w:rPr>
        <w:t>which</w:t>
      </w:r>
      <w:r w:rsidRPr="007C3B41">
        <w:rPr>
          <w:spacing w:val="18"/>
        </w:rPr>
        <w:t xml:space="preserve"> </w:t>
      </w:r>
      <w:r w:rsidRPr="007C3B41">
        <w:rPr>
          <w:spacing w:val="-1"/>
        </w:rPr>
        <w:t>projects</w:t>
      </w:r>
      <w:r w:rsidRPr="007C3B41">
        <w:rPr>
          <w:spacing w:val="18"/>
        </w:rPr>
        <w:t xml:space="preserve"> </w:t>
      </w:r>
      <w:r w:rsidRPr="007C3B41">
        <w:t>meet</w:t>
      </w:r>
      <w:r w:rsidRPr="007C3B41">
        <w:rPr>
          <w:spacing w:val="18"/>
        </w:rPr>
        <w:t xml:space="preserve"> </w:t>
      </w:r>
      <w:r w:rsidRPr="007C3B41">
        <w:rPr>
          <w:spacing w:val="-1"/>
        </w:rPr>
        <w:t>the</w:t>
      </w:r>
      <w:r w:rsidRPr="007C3B41">
        <w:rPr>
          <w:spacing w:val="18"/>
        </w:rPr>
        <w:t xml:space="preserve"> </w:t>
      </w:r>
      <w:r w:rsidRPr="007C3B41">
        <w:t>criteria</w:t>
      </w:r>
      <w:r w:rsidRPr="007C3B41">
        <w:rPr>
          <w:spacing w:val="18"/>
        </w:rPr>
        <w:t xml:space="preserve"> </w:t>
      </w:r>
      <w:r w:rsidRPr="007C3B41">
        <w:rPr>
          <w:spacing w:val="-1"/>
        </w:rPr>
        <w:t>for</w:t>
      </w:r>
      <w:r w:rsidRPr="007C3B41">
        <w:rPr>
          <w:spacing w:val="18"/>
        </w:rPr>
        <w:t xml:space="preserve"> </w:t>
      </w:r>
      <w:r w:rsidRPr="007C3B41">
        <w:rPr>
          <w:spacing w:val="-1"/>
        </w:rPr>
        <w:t>categorical</w:t>
      </w:r>
      <w:r w:rsidRPr="007C3B41">
        <w:rPr>
          <w:spacing w:val="22"/>
          <w:w w:val="99"/>
        </w:rPr>
        <w:t xml:space="preserve"> </w:t>
      </w:r>
      <w:r w:rsidRPr="007C3B41">
        <w:t>exclusions</w:t>
      </w:r>
      <w:r w:rsidRPr="007C3B41">
        <w:rPr>
          <w:spacing w:val="41"/>
        </w:rPr>
        <w:t xml:space="preserve"> </w:t>
      </w:r>
      <w:r w:rsidRPr="007C3B41">
        <w:t>and</w:t>
      </w:r>
      <w:r w:rsidRPr="007C3B41">
        <w:rPr>
          <w:spacing w:val="41"/>
        </w:rPr>
        <w:t xml:space="preserve"> </w:t>
      </w:r>
      <w:r w:rsidRPr="007C3B41">
        <w:t>which</w:t>
      </w:r>
      <w:r w:rsidRPr="007C3B41">
        <w:rPr>
          <w:spacing w:val="41"/>
        </w:rPr>
        <w:t xml:space="preserve"> </w:t>
      </w:r>
      <w:r w:rsidRPr="007C3B41">
        <w:t>may</w:t>
      </w:r>
      <w:r w:rsidRPr="007C3B41">
        <w:rPr>
          <w:spacing w:val="40"/>
        </w:rPr>
        <w:t xml:space="preserve"> </w:t>
      </w:r>
      <w:r w:rsidRPr="007C3B41">
        <w:t>require</w:t>
      </w:r>
      <w:r w:rsidRPr="007C3B41">
        <w:rPr>
          <w:spacing w:val="41"/>
        </w:rPr>
        <w:t xml:space="preserve"> </w:t>
      </w:r>
      <w:r w:rsidRPr="007C3B41">
        <w:t>additional</w:t>
      </w:r>
      <w:r w:rsidRPr="007C3B41">
        <w:rPr>
          <w:spacing w:val="42"/>
        </w:rPr>
        <w:t xml:space="preserve"> </w:t>
      </w:r>
      <w:r w:rsidRPr="007C3B41">
        <w:t>documentation.</w:t>
      </w:r>
      <w:r w:rsidRPr="007C3B41">
        <w:rPr>
          <w:spacing w:val="40"/>
        </w:rPr>
        <w:t xml:space="preserve"> </w:t>
      </w:r>
      <w:r w:rsidRPr="007C3B41">
        <w:t>Since</w:t>
      </w:r>
      <w:r w:rsidRPr="007C3B41">
        <w:rPr>
          <w:spacing w:val="41"/>
        </w:rPr>
        <w:t xml:space="preserve"> </w:t>
      </w:r>
      <w:r w:rsidRPr="007C3B41">
        <w:rPr>
          <w:spacing w:val="-1"/>
        </w:rPr>
        <w:t>the</w:t>
      </w:r>
      <w:r w:rsidRPr="007C3B41">
        <w:rPr>
          <w:spacing w:val="19"/>
        </w:rPr>
        <w:t xml:space="preserve"> </w:t>
      </w:r>
      <w:r w:rsidRPr="007C3B41">
        <w:t xml:space="preserve">MTA/OLTS  </w:t>
      </w:r>
      <w:r w:rsidRPr="007C3B41">
        <w:rPr>
          <w:spacing w:val="6"/>
        </w:rPr>
        <w:t xml:space="preserve"> </w:t>
      </w:r>
      <w:r w:rsidRPr="007C3B41">
        <w:t xml:space="preserve">staff  </w:t>
      </w:r>
      <w:r w:rsidRPr="007C3B41">
        <w:rPr>
          <w:spacing w:val="6"/>
        </w:rPr>
        <w:t xml:space="preserve"> </w:t>
      </w:r>
      <w:r w:rsidRPr="007C3B41">
        <w:t xml:space="preserve">maintains  </w:t>
      </w:r>
      <w:r w:rsidRPr="007C3B41">
        <w:rPr>
          <w:spacing w:val="7"/>
        </w:rPr>
        <w:t xml:space="preserve"> </w:t>
      </w:r>
      <w:r w:rsidRPr="007C3B41">
        <w:t xml:space="preserve">a  </w:t>
      </w:r>
      <w:r w:rsidRPr="007C3B41">
        <w:rPr>
          <w:spacing w:val="7"/>
        </w:rPr>
        <w:t xml:space="preserve"> </w:t>
      </w:r>
      <w:r w:rsidRPr="007C3B41">
        <w:t xml:space="preserve">close  </w:t>
      </w:r>
      <w:r w:rsidRPr="007C3B41">
        <w:rPr>
          <w:spacing w:val="5"/>
        </w:rPr>
        <w:t xml:space="preserve"> </w:t>
      </w:r>
      <w:r w:rsidRPr="007C3B41">
        <w:rPr>
          <w:spacing w:val="-1"/>
        </w:rPr>
        <w:t>working</w:t>
      </w:r>
      <w:r w:rsidRPr="007C3B41">
        <w:t xml:space="preserve">  </w:t>
      </w:r>
      <w:r w:rsidRPr="007C3B41">
        <w:rPr>
          <w:spacing w:val="7"/>
        </w:rPr>
        <w:t xml:space="preserve"> </w:t>
      </w:r>
      <w:r w:rsidRPr="007C3B41">
        <w:rPr>
          <w:spacing w:val="-1"/>
        </w:rPr>
        <w:t>relationship</w:t>
      </w:r>
      <w:r w:rsidRPr="007C3B41">
        <w:t xml:space="preserve">  </w:t>
      </w:r>
      <w:r w:rsidRPr="007C3B41">
        <w:rPr>
          <w:spacing w:val="8"/>
        </w:rPr>
        <w:t xml:space="preserve"> </w:t>
      </w:r>
      <w:r w:rsidRPr="007C3B41">
        <w:rPr>
          <w:spacing w:val="-1"/>
        </w:rPr>
        <w:t>with</w:t>
      </w:r>
      <w:r w:rsidRPr="007C3B41">
        <w:t xml:space="preserve">  </w:t>
      </w:r>
      <w:r w:rsidRPr="007C3B41">
        <w:rPr>
          <w:spacing w:val="7"/>
        </w:rPr>
        <w:t xml:space="preserve"> </w:t>
      </w:r>
      <w:r w:rsidRPr="007C3B41">
        <w:rPr>
          <w:spacing w:val="-1"/>
        </w:rPr>
        <w:t>its</w:t>
      </w:r>
      <w:r w:rsidR="003F06A5">
        <w:t xml:space="preserve"> </w:t>
      </w:r>
      <w:r w:rsidRPr="007C3B41">
        <w:t>subrecipients,</w:t>
      </w:r>
      <w:r w:rsidRPr="007C3B41">
        <w:rPr>
          <w:spacing w:val="1"/>
        </w:rPr>
        <w:t xml:space="preserve"> </w:t>
      </w:r>
      <w:r w:rsidRPr="007C3B41">
        <w:rPr>
          <w:spacing w:val="-1"/>
        </w:rPr>
        <w:t>projects</w:t>
      </w:r>
      <w:r w:rsidRPr="007C3B41">
        <w:rPr>
          <w:spacing w:val="4"/>
        </w:rPr>
        <w:t xml:space="preserve"> </w:t>
      </w:r>
      <w:r w:rsidRPr="007C3B41">
        <w:rPr>
          <w:spacing w:val="-1"/>
        </w:rPr>
        <w:t>that</w:t>
      </w:r>
      <w:r w:rsidRPr="007C3B41">
        <w:rPr>
          <w:spacing w:val="4"/>
        </w:rPr>
        <w:t xml:space="preserve"> </w:t>
      </w:r>
      <w:r w:rsidRPr="007C3B41">
        <w:t>do</w:t>
      </w:r>
      <w:r w:rsidRPr="007C3B41">
        <w:rPr>
          <w:spacing w:val="3"/>
        </w:rPr>
        <w:t xml:space="preserve"> </w:t>
      </w:r>
      <w:r w:rsidRPr="007C3B41">
        <w:rPr>
          <w:spacing w:val="-1"/>
        </w:rPr>
        <w:t>not</w:t>
      </w:r>
      <w:r w:rsidRPr="007C3B41">
        <w:rPr>
          <w:spacing w:val="2"/>
        </w:rPr>
        <w:t xml:space="preserve"> </w:t>
      </w:r>
      <w:r w:rsidRPr="007C3B41">
        <w:rPr>
          <w:spacing w:val="-1"/>
        </w:rPr>
        <w:t>qualify</w:t>
      </w:r>
      <w:r w:rsidRPr="007C3B41">
        <w:rPr>
          <w:spacing w:val="3"/>
        </w:rPr>
        <w:t xml:space="preserve"> </w:t>
      </w:r>
      <w:r w:rsidRPr="007C3B41">
        <w:rPr>
          <w:spacing w:val="-1"/>
        </w:rPr>
        <w:t>as</w:t>
      </w:r>
      <w:r w:rsidRPr="007C3B41">
        <w:rPr>
          <w:spacing w:val="4"/>
        </w:rPr>
        <w:t xml:space="preserve"> </w:t>
      </w:r>
      <w:r w:rsidRPr="007C3B41">
        <w:t>a</w:t>
      </w:r>
      <w:r w:rsidRPr="007C3B41">
        <w:rPr>
          <w:spacing w:val="3"/>
        </w:rPr>
        <w:t xml:space="preserve"> </w:t>
      </w:r>
      <w:r w:rsidRPr="007C3B41">
        <w:rPr>
          <w:spacing w:val="-1"/>
        </w:rPr>
        <w:t>categorical</w:t>
      </w:r>
      <w:r w:rsidRPr="007C3B41">
        <w:rPr>
          <w:spacing w:val="2"/>
        </w:rPr>
        <w:t xml:space="preserve"> </w:t>
      </w:r>
      <w:r w:rsidRPr="007C3B41">
        <w:rPr>
          <w:spacing w:val="-1"/>
        </w:rPr>
        <w:t>exclusion</w:t>
      </w:r>
      <w:r w:rsidRPr="007C3B41">
        <w:rPr>
          <w:spacing w:val="3"/>
        </w:rPr>
        <w:t xml:space="preserve"> </w:t>
      </w:r>
      <w:r w:rsidRPr="007C3B41">
        <w:t>can</w:t>
      </w:r>
      <w:r w:rsidRPr="007C3B41">
        <w:rPr>
          <w:spacing w:val="3"/>
        </w:rPr>
        <w:t xml:space="preserve"> </w:t>
      </w:r>
      <w:r w:rsidRPr="007C3B41">
        <w:rPr>
          <w:spacing w:val="-1"/>
        </w:rPr>
        <w:t>be</w:t>
      </w:r>
      <w:r w:rsidRPr="007C3B41">
        <w:rPr>
          <w:spacing w:val="28"/>
        </w:rPr>
        <w:t xml:space="preserve"> </w:t>
      </w:r>
      <w:r w:rsidRPr="007C3B41">
        <w:rPr>
          <w:spacing w:val="-1"/>
        </w:rPr>
        <w:t>identified</w:t>
      </w:r>
      <w:r w:rsidRPr="007C3B41">
        <w:rPr>
          <w:spacing w:val="55"/>
        </w:rPr>
        <w:t xml:space="preserve"> </w:t>
      </w:r>
      <w:r w:rsidRPr="007C3B41">
        <w:rPr>
          <w:spacing w:val="-1"/>
        </w:rPr>
        <w:t>early</w:t>
      </w:r>
      <w:r w:rsidRPr="007C3B41">
        <w:rPr>
          <w:spacing w:val="55"/>
        </w:rPr>
        <w:t xml:space="preserve"> </w:t>
      </w:r>
      <w:r w:rsidRPr="007C3B41">
        <w:rPr>
          <w:spacing w:val="-1"/>
        </w:rPr>
        <w:t>in</w:t>
      </w:r>
      <w:r w:rsidRPr="007C3B41">
        <w:rPr>
          <w:spacing w:val="55"/>
        </w:rPr>
        <w:t xml:space="preserve"> </w:t>
      </w:r>
      <w:r w:rsidRPr="007C3B41">
        <w:rPr>
          <w:spacing w:val="-1"/>
        </w:rPr>
        <w:t>project</w:t>
      </w:r>
      <w:r w:rsidRPr="007C3B41">
        <w:rPr>
          <w:spacing w:val="56"/>
        </w:rPr>
        <w:t xml:space="preserve"> </w:t>
      </w:r>
      <w:r w:rsidRPr="007C3B41">
        <w:t>development;</w:t>
      </w:r>
      <w:r w:rsidRPr="007C3B41">
        <w:rPr>
          <w:spacing w:val="54"/>
        </w:rPr>
        <w:t xml:space="preserve"> </w:t>
      </w:r>
      <w:r w:rsidRPr="007C3B41">
        <w:rPr>
          <w:spacing w:val="-1"/>
        </w:rPr>
        <w:t>therefore</w:t>
      </w:r>
      <w:r w:rsidRPr="007C3B41">
        <w:rPr>
          <w:spacing w:val="56"/>
        </w:rPr>
        <w:t xml:space="preserve"> </w:t>
      </w:r>
      <w:r w:rsidRPr="007C3B41">
        <w:rPr>
          <w:spacing w:val="-1"/>
        </w:rPr>
        <w:t>activities</w:t>
      </w:r>
      <w:r w:rsidRPr="007C3B41">
        <w:rPr>
          <w:spacing w:val="55"/>
        </w:rPr>
        <w:t xml:space="preserve"> </w:t>
      </w:r>
      <w:r w:rsidRPr="007C3B41">
        <w:t>can</w:t>
      </w:r>
      <w:r w:rsidRPr="007C3B41">
        <w:rPr>
          <w:spacing w:val="55"/>
        </w:rPr>
        <w:t xml:space="preserve"> </w:t>
      </w:r>
      <w:r w:rsidRPr="007C3B41">
        <w:rPr>
          <w:spacing w:val="-1"/>
        </w:rPr>
        <w:t>be</w:t>
      </w:r>
      <w:r w:rsidRPr="007C3B41">
        <w:rPr>
          <w:spacing w:val="26"/>
        </w:rPr>
        <w:t xml:space="preserve"> </w:t>
      </w:r>
      <w:r w:rsidRPr="007C3B41">
        <w:rPr>
          <w:spacing w:val="-1"/>
        </w:rPr>
        <w:t>coordinated</w:t>
      </w:r>
      <w:r w:rsidRPr="007C3B41">
        <w:rPr>
          <w:spacing w:val="5"/>
        </w:rPr>
        <w:t xml:space="preserve"> </w:t>
      </w:r>
      <w:r w:rsidRPr="007C3B41">
        <w:rPr>
          <w:spacing w:val="-1"/>
        </w:rPr>
        <w:t>with</w:t>
      </w:r>
      <w:r w:rsidRPr="007C3B41">
        <w:rPr>
          <w:spacing w:val="6"/>
        </w:rPr>
        <w:t xml:space="preserve"> </w:t>
      </w:r>
      <w:r w:rsidRPr="007C3B41">
        <w:rPr>
          <w:spacing w:val="-1"/>
        </w:rPr>
        <w:t>the</w:t>
      </w:r>
      <w:r w:rsidRPr="007C3B41">
        <w:rPr>
          <w:spacing w:val="6"/>
        </w:rPr>
        <w:t xml:space="preserve"> </w:t>
      </w:r>
      <w:r w:rsidRPr="007C3B41">
        <w:rPr>
          <w:spacing w:val="-1"/>
        </w:rPr>
        <w:t>FTA</w:t>
      </w:r>
      <w:r w:rsidRPr="007C3B41">
        <w:rPr>
          <w:spacing w:val="6"/>
        </w:rPr>
        <w:t xml:space="preserve"> </w:t>
      </w:r>
      <w:r w:rsidRPr="007C3B41">
        <w:rPr>
          <w:spacing w:val="-1"/>
        </w:rPr>
        <w:t>Regional</w:t>
      </w:r>
      <w:r w:rsidRPr="007C3B41">
        <w:rPr>
          <w:spacing w:val="4"/>
        </w:rPr>
        <w:t xml:space="preserve"> </w:t>
      </w:r>
      <w:r w:rsidRPr="007C3B41">
        <w:t>Office</w:t>
      </w:r>
      <w:r w:rsidRPr="007C3B41">
        <w:rPr>
          <w:spacing w:val="7"/>
        </w:rPr>
        <w:t xml:space="preserve"> </w:t>
      </w:r>
      <w:r w:rsidRPr="007C3B41">
        <w:t>so</w:t>
      </w:r>
      <w:r w:rsidRPr="007C3B41">
        <w:rPr>
          <w:spacing w:val="5"/>
        </w:rPr>
        <w:t xml:space="preserve"> </w:t>
      </w:r>
      <w:r w:rsidRPr="007C3B41">
        <w:t>that</w:t>
      </w:r>
      <w:r w:rsidRPr="007C3B41">
        <w:rPr>
          <w:spacing w:val="6"/>
        </w:rPr>
        <w:t xml:space="preserve"> </w:t>
      </w:r>
      <w:r w:rsidRPr="007C3B41">
        <w:t>any</w:t>
      </w:r>
      <w:r w:rsidRPr="007C3B41">
        <w:rPr>
          <w:spacing w:val="6"/>
        </w:rPr>
        <w:t xml:space="preserve"> </w:t>
      </w:r>
      <w:r w:rsidRPr="007C3B41">
        <w:t>necessary</w:t>
      </w:r>
      <w:r w:rsidRPr="007C3B41">
        <w:rPr>
          <w:spacing w:val="28"/>
          <w:w w:val="99"/>
        </w:rPr>
        <w:t xml:space="preserve"> </w:t>
      </w:r>
      <w:r w:rsidRPr="007C3B41">
        <w:t>environmental</w:t>
      </w:r>
      <w:r w:rsidRPr="007C3B41">
        <w:rPr>
          <w:spacing w:val="-6"/>
        </w:rPr>
        <w:t xml:space="preserve"> </w:t>
      </w:r>
      <w:r w:rsidRPr="007C3B41">
        <w:t>analysis</w:t>
      </w:r>
      <w:r w:rsidRPr="007C3B41">
        <w:rPr>
          <w:spacing w:val="-5"/>
        </w:rPr>
        <w:t xml:space="preserve"> </w:t>
      </w:r>
      <w:r w:rsidRPr="007C3B41">
        <w:t>and</w:t>
      </w:r>
      <w:r w:rsidRPr="007C3B41">
        <w:rPr>
          <w:spacing w:val="-5"/>
        </w:rPr>
        <w:t xml:space="preserve"> </w:t>
      </w:r>
      <w:r w:rsidRPr="007C3B41">
        <w:t>reviews</w:t>
      </w:r>
      <w:r w:rsidRPr="007C3B41">
        <w:rPr>
          <w:spacing w:val="-5"/>
        </w:rPr>
        <w:t xml:space="preserve"> </w:t>
      </w:r>
      <w:r w:rsidRPr="007C3B41">
        <w:t>will</w:t>
      </w:r>
      <w:r w:rsidRPr="007C3B41">
        <w:rPr>
          <w:spacing w:val="-6"/>
        </w:rPr>
        <w:t xml:space="preserve"> </w:t>
      </w:r>
      <w:r w:rsidRPr="007C3B41">
        <w:t>not</w:t>
      </w:r>
      <w:r w:rsidRPr="007C3B41">
        <w:rPr>
          <w:spacing w:val="-5"/>
        </w:rPr>
        <w:t xml:space="preserve"> </w:t>
      </w:r>
      <w:r w:rsidRPr="007C3B41">
        <w:t>delay</w:t>
      </w:r>
      <w:r w:rsidRPr="007C3B41">
        <w:rPr>
          <w:spacing w:val="-6"/>
        </w:rPr>
        <w:t xml:space="preserve"> </w:t>
      </w:r>
      <w:r w:rsidRPr="007C3B41">
        <w:t>implementation.</w:t>
      </w:r>
    </w:p>
    <w:p w14:paraId="6179B37B" w14:textId="77777777" w:rsidR="00B4080D" w:rsidRPr="007C3B41" w:rsidRDefault="00B4080D">
      <w:pPr>
        <w:pStyle w:val="BodyText"/>
        <w:kinsoku w:val="0"/>
        <w:overflowPunct w:val="0"/>
        <w:spacing w:before="4"/>
        <w:ind w:left="0"/>
      </w:pPr>
    </w:p>
    <w:p w14:paraId="14E7713E" w14:textId="77777777" w:rsidR="00B4080D" w:rsidRPr="007C3B41" w:rsidRDefault="00B4080D">
      <w:pPr>
        <w:pStyle w:val="Heading2"/>
        <w:numPr>
          <w:ilvl w:val="1"/>
          <w:numId w:val="17"/>
        </w:numPr>
        <w:tabs>
          <w:tab w:val="left" w:pos="2050"/>
        </w:tabs>
        <w:kinsoku w:val="0"/>
        <w:overflowPunct w:val="0"/>
        <w:ind w:left="2050" w:hanging="450"/>
        <w:jc w:val="both"/>
        <w:rPr>
          <w:b w:val="0"/>
          <w:bCs w:val="0"/>
        </w:rPr>
      </w:pPr>
      <w:r w:rsidRPr="007C3B41">
        <w:rPr>
          <w:spacing w:val="-1"/>
        </w:rPr>
        <w:t>Clean</w:t>
      </w:r>
      <w:r w:rsidRPr="007C3B41">
        <w:rPr>
          <w:spacing w:val="-3"/>
        </w:rPr>
        <w:t xml:space="preserve"> </w:t>
      </w:r>
      <w:r w:rsidRPr="007C3B41">
        <w:t>Air</w:t>
      </w:r>
      <w:r w:rsidRPr="007C3B41">
        <w:rPr>
          <w:spacing w:val="-3"/>
        </w:rPr>
        <w:t xml:space="preserve"> </w:t>
      </w:r>
      <w:r w:rsidRPr="007C3B41">
        <w:t>Act</w:t>
      </w:r>
    </w:p>
    <w:p w14:paraId="0DF01F29" w14:textId="77777777" w:rsidR="00B4080D" w:rsidRPr="007C3B41" w:rsidRDefault="00B4080D">
      <w:pPr>
        <w:pStyle w:val="BodyText"/>
        <w:kinsoku w:val="0"/>
        <w:overflowPunct w:val="0"/>
        <w:spacing w:before="8"/>
        <w:ind w:left="0"/>
        <w:rPr>
          <w:b/>
          <w:bCs/>
        </w:rPr>
      </w:pPr>
    </w:p>
    <w:p w14:paraId="4FE80DE2" w14:textId="77777777" w:rsidR="00B4080D" w:rsidRPr="007C3B41" w:rsidRDefault="00B4080D">
      <w:pPr>
        <w:pStyle w:val="BodyText"/>
        <w:kinsoku w:val="0"/>
        <w:overflowPunct w:val="0"/>
        <w:ind w:right="257"/>
        <w:jc w:val="both"/>
      </w:pPr>
      <w:r w:rsidRPr="007C3B41">
        <w:t>The</w:t>
      </w:r>
      <w:r w:rsidRPr="007C3B41">
        <w:rPr>
          <w:spacing w:val="49"/>
        </w:rPr>
        <w:t xml:space="preserve"> </w:t>
      </w:r>
      <w:r w:rsidRPr="007C3B41">
        <w:t>Clean</w:t>
      </w:r>
      <w:r w:rsidRPr="007C3B41">
        <w:rPr>
          <w:spacing w:val="50"/>
        </w:rPr>
        <w:t xml:space="preserve"> </w:t>
      </w:r>
      <w:r w:rsidRPr="007C3B41">
        <w:t>Air</w:t>
      </w:r>
      <w:r w:rsidRPr="007C3B41">
        <w:rPr>
          <w:spacing w:val="49"/>
        </w:rPr>
        <w:t xml:space="preserve"> </w:t>
      </w:r>
      <w:r w:rsidRPr="007C3B41">
        <w:t>Act</w:t>
      </w:r>
      <w:r w:rsidRPr="007C3B41">
        <w:rPr>
          <w:spacing w:val="50"/>
        </w:rPr>
        <w:t xml:space="preserve"> </w:t>
      </w:r>
      <w:r w:rsidRPr="007C3B41">
        <w:rPr>
          <w:spacing w:val="-1"/>
        </w:rPr>
        <w:t>Amendments</w:t>
      </w:r>
      <w:r w:rsidRPr="007C3B41">
        <w:rPr>
          <w:spacing w:val="49"/>
        </w:rPr>
        <w:t xml:space="preserve"> </w:t>
      </w:r>
      <w:r w:rsidRPr="007C3B41">
        <w:t>of</w:t>
      </w:r>
      <w:r w:rsidRPr="007C3B41">
        <w:rPr>
          <w:spacing w:val="50"/>
        </w:rPr>
        <w:t xml:space="preserve"> </w:t>
      </w:r>
      <w:r w:rsidRPr="007C3B41">
        <w:t>1990</w:t>
      </w:r>
      <w:r w:rsidRPr="007C3B41">
        <w:rPr>
          <w:spacing w:val="49"/>
        </w:rPr>
        <w:t xml:space="preserve"> </w:t>
      </w:r>
      <w:r w:rsidRPr="007C3B41">
        <w:t>established</w:t>
      </w:r>
      <w:r w:rsidRPr="007C3B41">
        <w:rPr>
          <w:spacing w:val="50"/>
        </w:rPr>
        <w:t xml:space="preserve"> </w:t>
      </w:r>
      <w:r w:rsidRPr="007C3B41">
        <w:t>many</w:t>
      </w:r>
      <w:r w:rsidRPr="007C3B41">
        <w:rPr>
          <w:spacing w:val="48"/>
        </w:rPr>
        <w:t xml:space="preserve"> </w:t>
      </w:r>
      <w:r w:rsidRPr="007C3B41">
        <w:t>substantive</w:t>
      </w:r>
      <w:r w:rsidRPr="007C3B41">
        <w:rPr>
          <w:spacing w:val="28"/>
        </w:rPr>
        <w:t xml:space="preserve"> </w:t>
      </w:r>
      <w:r w:rsidRPr="007C3B41">
        <w:rPr>
          <w:spacing w:val="-1"/>
        </w:rPr>
        <w:t>requirements</w:t>
      </w:r>
      <w:r w:rsidRPr="007C3B41">
        <w:rPr>
          <w:spacing w:val="7"/>
        </w:rPr>
        <w:t xml:space="preserve"> </w:t>
      </w:r>
      <w:r w:rsidRPr="007C3B41">
        <w:rPr>
          <w:spacing w:val="-1"/>
        </w:rPr>
        <w:t>to</w:t>
      </w:r>
      <w:r w:rsidRPr="007C3B41">
        <w:rPr>
          <w:spacing w:val="7"/>
        </w:rPr>
        <w:t xml:space="preserve"> </w:t>
      </w:r>
      <w:r w:rsidRPr="007C3B41">
        <w:rPr>
          <w:spacing w:val="-1"/>
        </w:rPr>
        <w:t>bring</w:t>
      </w:r>
      <w:r w:rsidRPr="007C3B41">
        <w:rPr>
          <w:spacing w:val="8"/>
        </w:rPr>
        <w:t xml:space="preserve"> </w:t>
      </w:r>
      <w:r w:rsidRPr="007C3B41">
        <w:rPr>
          <w:spacing w:val="-1"/>
        </w:rPr>
        <w:t>air</w:t>
      </w:r>
      <w:r w:rsidRPr="007C3B41">
        <w:rPr>
          <w:spacing w:val="7"/>
        </w:rPr>
        <w:t xml:space="preserve"> </w:t>
      </w:r>
      <w:r w:rsidRPr="007C3B41">
        <w:rPr>
          <w:spacing w:val="-1"/>
        </w:rPr>
        <w:t>quality</w:t>
      </w:r>
      <w:r w:rsidRPr="007C3B41">
        <w:rPr>
          <w:spacing w:val="7"/>
        </w:rPr>
        <w:t xml:space="preserve"> </w:t>
      </w:r>
      <w:r w:rsidRPr="007C3B41">
        <w:rPr>
          <w:spacing w:val="-1"/>
        </w:rPr>
        <w:t>regions</w:t>
      </w:r>
      <w:r w:rsidRPr="007C3B41">
        <w:rPr>
          <w:spacing w:val="9"/>
        </w:rPr>
        <w:t xml:space="preserve"> </w:t>
      </w:r>
      <w:r w:rsidRPr="007C3B41">
        <w:rPr>
          <w:spacing w:val="-1"/>
        </w:rPr>
        <w:t>that</w:t>
      </w:r>
      <w:r w:rsidRPr="007C3B41">
        <w:rPr>
          <w:spacing w:val="8"/>
        </w:rPr>
        <w:t xml:space="preserve"> </w:t>
      </w:r>
      <w:r w:rsidRPr="007C3B41">
        <w:t>violate</w:t>
      </w:r>
      <w:r w:rsidRPr="007C3B41">
        <w:rPr>
          <w:spacing w:val="9"/>
        </w:rPr>
        <w:t xml:space="preserve"> </w:t>
      </w:r>
      <w:r w:rsidRPr="007C3B41">
        <w:rPr>
          <w:spacing w:val="-1"/>
        </w:rPr>
        <w:t>the</w:t>
      </w:r>
      <w:r w:rsidRPr="007C3B41">
        <w:rPr>
          <w:spacing w:val="7"/>
        </w:rPr>
        <w:t xml:space="preserve"> </w:t>
      </w:r>
      <w:r w:rsidRPr="007C3B41">
        <w:t>national</w:t>
      </w:r>
      <w:r w:rsidRPr="007C3B41">
        <w:rPr>
          <w:spacing w:val="7"/>
        </w:rPr>
        <w:t xml:space="preserve"> </w:t>
      </w:r>
      <w:r w:rsidRPr="007C3B41">
        <w:t>ambient</w:t>
      </w:r>
      <w:r w:rsidRPr="007C3B41">
        <w:rPr>
          <w:spacing w:val="29"/>
        </w:rPr>
        <w:t xml:space="preserve"> </w:t>
      </w:r>
      <w:r w:rsidRPr="007C3B41">
        <w:t>air</w:t>
      </w:r>
      <w:r w:rsidRPr="007C3B41">
        <w:rPr>
          <w:spacing w:val="16"/>
        </w:rPr>
        <w:t xml:space="preserve"> </w:t>
      </w:r>
      <w:r w:rsidRPr="007C3B41">
        <w:rPr>
          <w:spacing w:val="-1"/>
        </w:rPr>
        <w:t>quality</w:t>
      </w:r>
      <w:r w:rsidRPr="007C3B41">
        <w:rPr>
          <w:spacing w:val="16"/>
        </w:rPr>
        <w:t xml:space="preserve"> </w:t>
      </w:r>
      <w:r w:rsidRPr="007C3B41">
        <w:t>standards</w:t>
      </w:r>
      <w:r w:rsidRPr="007C3B41">
        <w:rPr>
          <w:spacing w:val="17"/>
        </w:rPr>
        <w:t xml:space="preserve"> </w:t>
      </w:r>
      <w:r w:rsidRPr="007C3B41">
        <w:t>into</w:t>
      </w:r>
      <w:r w:rsidRPr="007C3B41">
        <w:rPr>
          <w:spacing w:val="16"/>
        </w:rPr>
        <w:t xml:space="preserve"> </w:t>
      </w:r>
      <w:r w:rsidRPr="007C3B41">
        <w:t>attainment</w:t>
      </w:r>
      <w:r w:rsidRPr="007C3B41">
        <w:rPr>
          <w:spacing w:val="17"/>
        </w:rPr>
        <w:t xml:space="preserve"> </w:t>
      </w:r>
      <w:r w:rsidRPr="007C3B41">
        <w:t>by</w:t>
      </w:r>
      <w:r w:rsidRPr="007C3B41">
        <w:rPr>
          <w:spacing w:val="16"/>
        </w:rPr>
        <w:t xml:space="preserve"> </w:t>
      </w:r>
      <w:r w:rsidRPr="007C3B41">
        <w:t>prescribed</w:t>
      </w:r>
      <w:r w:rsidRPr="007C3B41">
        <w:rPr>
          <w:spacing w:val="17"/>
        </w:rPr>
        <w:t xml:space="preserve"> </w:t>
      </w:r>
      <w:r w:rsidRPr="007C3B41">
        <w:t>dates.</w:t>
      </w:r>
      <w:r w:rsidRPr="007C3B41">
        <w:rPr>
          <w:spacing w:val="33"/>
        </w:rPr>
        <w:t xml:space="preserve"> </w:t>
      </w:r>
      <w:r w:rsidRPr="007C3B41">
        <w:t>The</w:t>
      </w:r>
      <w:r w:rsidRPr="007C3B41">
        <w:rPr>
          <w:spacing w:val="16"/>
        </w:rPr>
        <w:t xml:space="preserve"> </w:t>
      </w:r>
      <w:r w:rsidRPr="007C3B41">
        <w:t>MTA</w:t>
      </w:r>
      <w:r w:rsidRPr="007C3B41">
        <w:rPr>
          <w:spacing w:val="16"/>
        </w:rPr>
        <w:t xml:space="preserve"> </w:t>
      </w:r>
      <w:r w:rsidRPr="007C3B41">
        <w:t>and</w:t>
      </w:r>
      <w:r w:rsidRPr="007C3B41">
        <w:rPr>
          <w:spacing w:val="22"/>
          <w:w w:val="99"/>
        </w:rPr>
        <w:t xml:space="preserve"> </w:t>
      </w:r>
      <w:r w:rsidRPr="007C3B41">
        <w:rPr>
          <w:spacing w:val="-1"/>
        </w:rPr>
        <w:t>subrecipients</w:t>
      </w:r>
      <w:r w:rsidRPr="007C3B41">
        <w:rPr>
          <w:spacing w:val="13"/>
        </w:rPr>
        <w:t xml:space="preserve"> </w:t>
      </w:r>
      <w:r w:rsidRPr="007C3B41">
        <w:t>must</w:t>
      </w:r>
      <w:r w:rsidRPr="007C3B41">
        <w:rPr>
          <w:spacing w:val="13"/>
        </w:rPr>
        <w:t xml:space="preserve"> </w:t>
      </w:r>
      <w:r w:rsidRPr="007C3B41">
        <w:t>comply</w:t>
      </w:r>
      <w:r w:rsidRPr="007C3B41">
        <w:rPr>
          <w:spacing w:val="13"/>
        </w:rPr>
        <w:t xml:space="preserve"> </w:t>
      </w:r>
      <w:r w:rsidRPr="007C3B41">
        <w:t>with</w:t>
      </w:r>
      <w:r w:rsidRPr="007C3B41">
        <w:rPr>
          <w:spacing w:val="13"/>
        </w:rPr>
        <w:t xml:space="preserve"> </w:t>
      </w:r>
      <w:r w:rsidRPr="007C3B41">
        <w:rPr>
          <w:spacing w:val="-1"/>
        </w:rPr>
        <w:t>the</w:t>
      </w:r>
      <w:r w:rsidRPr="007C3B41">
        <w:rPr>
          <w:spacing w:val="13"/>
        </w:rPr>
        <w:t xml:space="preserve"> </w:t>
      </w:r>
      <w:r w:rsidRPr="007C3B41">
        <w:t>requirements</w:t>
      </w:r>
      <w:r w:rsidRPr="007C3B41">
        <w:rPr>
          <w:spacing w:val="14"/>
        </w:rPr>
        <w:t xml:space="preserve"> </w:t>
      </w:r>
      <w:r w:rsidRPr="007C3B41">
        <w:t>of</w:t>
      </w:r>
      <w:r w:rsidRPr="007C3B41">
        <w:rPr>
          <w:spacing w:val="13"/>
        </w:rPr>
        <w:t xml:space="preserve"> </w:t>
      </w:r>
      <w:r w:rsidRPr="007C3B41">
        <w:rPr>
          <w:spacing w:val="-1"/>
        </w:rPr>
        <w:t>the</w:t>
      </w:r>
      <w:r w:rsidRPr="007C3B41">
        <w:rPr>
          <w:spacing w:val="13"/>
        </w:rPr>
        <w:t xml:space="preserve"> </w:t>
      </w:r>
      <w:r w:rsidRPr="007C3B41">
        <w:t>Clean</w:t>
      </w:r>
      <w:r w:rsidRPr="007C3B41">
        <w:rPr>
          <w:spacing w:val="13"/>
        </w:rPr>
        <w:t xml:space="preserve"> </w:t>
      </w:r>
      <w:r w:rsidRPr="007C3B41">
        <w:t>Air</w:t>
      </w:r>
      <w:r w:rsidRPr="007C3B41">
        <w:rPr>
          <w:spacing w:val="13"/>
        </w:rPr>
        <w:t xml:space="preserve"> </w:t>
      </w:r>
      <w:r w:rsidRPr="007C3B41">
        <w:t>Act,</w:t>
      </w:r>
      <w:r w:rsidRPr="007C3B41">
        <w:rPr>
          <w:spacing w:val="13"/>
        </w:rPr>
        <w:t xml:space="preserve"> </w:t>
      </w:r>
      <w:r w:rsidRPr="007C3B41">
        <w:t>if</w:t>
      </w:r>
      <w:r w:rsidRPr="007C3B41">
        <w:rPr>
          <w:spacing w:val="27"/>
        </w:rPr>
        <w:t xml:space="preserve"> </w:t>
      </w:r>
      <w:r w:rsidRPr="007C3B41">
        <w:rPr>
          <w:spacing w:val="-1"/>
        </w:rPr>
        <w:t>applicable.</w:t>
      </w:r>
    </w:p>
    <w:p w14:paraId="14697477" w14:textId="77777777" w:rsidR="00B4080D" w:rsidRPr="007C3B41" w:rsidRDefault="00B4080D">
      <w:pPr>
        <w:pStyle w:val="BodyText"/>
        <w:kinsoku w:val="0"/>
        <w:overflowPunct w:val="0"/>
        <w:spacing w:before="4"/>
        <w:ind w:left="0"/>
      </w:pPr>
    </w:p>
    <w:p w14:paraId="2CA5B925" w14:textId="77777777" w:rsidR="00B4080D" w:rsidRPr="007C3B41" w:rsidRDefault="00B4080D">
      <w:pPr>
        <w:pStyle w:val="Heading2"/>
        <w:numPr>
          <w:ilvl w:val="1"/>
          <w:numId w:val="17"/>
        </w:numPr>
        <w:tabs>
          <w:tab w:val="left" w:pos="2050"/>
        </w:tabs>
        <w:kinsoku w:val="0"/>
        <w:overflowPunct w:val="0"/>
        <w:ind w:left="2050" w:hanging="450"/>
        <w:jc w:val="both"/>
        <w:rPr>
          <w:b w:val="0"/>
          <w:bCs w:val="0"/>
        </w:rPr>
      </w:pPr>
      <w:r w:rsidRPr="007C3B41">
        <w:t>Buy</w:t>
      </w:r>
      <w:r w:rsidRPr="007C3B41">
        <w:rPr>
          <w:spacing w:val="-8"/>
        </w:rPr>
        <w:t xml:space="preserve"> </w:t>
      </w:r>
      <w:r w:rsidRPr="007C3B41">
        <w:t>America,</w:t>
      </w:r>
      <w:r w:rsidRPr="007C3B41">
        <w:rPr>
          <w:spacing w:val="-8"/>
        </w:rPr>
        <w:t xml:space="preserve"> </w:t>
      </w:r>
      <w:r w:rsidRPr="007C3B41">
        <w:t>Pre-Award</w:t>
      </w:r>
      <w:r w:rsidRPr="007C3B41">
        <w:rPr>
          <w:spacing w:val="-8"/>
        </w:rPr>
        <w:t xml:space="preserve"> </w:t>
      </w:r>
      <w:r w:rsidRPr="007C3B41">
        <w:t>and</w:t>
      </w:r>
      <w:r w:rsidRPr="007C3B41">
        <w:rPr>
          <w:spacing w:val="-8"/>
        </w:rPr>
        <w:t xml:space="preserve"> </w:t>
      </w:r>
      <w:r w:rsidRPr="007C3B41">
        <w:rPr>
          <w:spacing w:val="-1"/>
        </w:rPr>
        <w:t>Post-Delivery</w:t>
      </w:r>
      <w:r w:rsidRPr="007C3B41">
        <w:rPr>
          <w:spacing w:val="-9"/>
        </w:rPr>
        <w:t xml:space="preserve"> </w:t>
      </w:r>
      <w:r w:rsidRPr="007C3B41">
        <w:t>Audits</w:t>
      </w:r>
    </w:p>
    <w:p w14:paraId="6CBC97F5" w14:textId="77777777" w:rsidR="00B4080D" w:rsidRPr="007C3B41" w:rsidRDefault="00B4080D">
      <w:pPr>
        <w:pStyle w:val="BodyText"/>
        <w:kinsoku w:val="0"/>
        <w:overflowPunct w:val="0"/>
        <w:spacing w:before="12"/>
        <w:ind w:left="0"/>
        <w:rPr>
          <w:b/>
          <w:bCs/>
        </w:rPr>
      </w:pPr>
    </w:p>
    <w:p w14:paraId="1A1E71D7" w14:textId="77777777" w:rsidR="00B4080D" w:rsidRPr="007C3B41" w:rsidRDefault="00B4080D">
      <w:pPr>
        <w:pStyle w:val="BodyText"/>
        <w:kinsoku w:val="0"/>
        <w:overflowPunct w:val="0"/>
        <w:ind w:left="1599" w:right="256"/>
        <w:jc w:val="both"/>
      </w:pPr>
      <w:r w:rsidRPr="007C3B41">
        <w:t>As</w:t>
      </w:r>
      <w:r w:rsidRPr="007C3B41">
        <w:rPr>
          <w:spacing w:val="2"/>
        </w:rPr>
        <w:t xml:space="preserve"> </w:t>
      </w:r>
      <w:r w:rsidRPr="007C3B41">
        <w:rPr>
          <w:spacing w:val="-1"/>
        </w:rPr>
        <w:t>part</w:t>
      </w:r>
      <w:r w:rsidRPr="007C3B41">
        <w:rPr>
          <w:spacing w:val="1"/>
        </w:rPr>
        <w:t xml:space="preserve"> </w:t>
      </w:r>
      <w:r w:rsidRPr="007C3B41">
        <w:rPr>
          <w:spacing w:val="-1"/>
        </w:rPr>
        <w:t>of</w:t>
      </w:r>
      <w:r w:rsidRPr="007C3B41">
        <w:rPr>
          <w:spacing w:val="2"/>
        </w:rPr>
        <w:t xml:space="preserve"> </w:t>
      </w:r>
      <w:r w:rsidRPr="007C3B41">
        <w:rPr>
          <w:spacing w:val="-1"/>
        </w:rPr>
        <w:t>the</w:t>
      </w:r>
      <w:r w:rsidRPr="007C3B41">
        <w:rPr>
          <w:spacing w:val="3"/>
        </w:rPr>
        <w:t xml:space="preserve"> </w:t>
      </w:r>
      <w:r w:rsidRPr="007C3B41">
        <w:t>Annual</w:t>
      </w:r>
      <w:r w:rsidRPr="007C3B41">
        <w:rPr>
          <w:spacing w:val="2"/>
        </w:rPr>
        <w:t xml:space="preserve"> </w:t>
      </w:r>
      <w:r w:rsidRPr="007C3B41">
        <w:t>Transportation</w:t>
      </w:r>
      <w:r w:rsidRPr="007C3B41">
        <w:rPr>
          <w:spacing w:val="1"/>
        </w:rPr>
        <w:t xml:space="preserve"> </w:t>
      </w:r>
      <w:r w:rsidRPr="007C3B41">
        <w:rPr>
          <w:spacing w:val="-1"/>
        </w:rPr>
        <w:t>Plan</w:t>
      </w:r>
      <w:r w:rsidRPr="007C3B41">
        <w:rPr>
          <w:spacing w:val="2"/>
        </w:rPr>
        <w:t xml:space="preserve"> </w:t>
      </w:r>
      <w:r w:rsidRPr="007C3B41">
        <w:rPr>
          <w:spacing w:val="-1"/>
        </w:rPr>
        <w:t>(annual</w:t>
      </w:r>
      <w:r w:rsidRPr="007C3B41">
        <w:rPr>
          <w:spacing w:val="2"/>
        </w:rPr>
        <w:t xml:space="preserve"> </w:t>
      </w:r>
      <w:r w:rsidRPr="007C3B41">
        <w:rPr>
          <w:spacing w:val="-1"/>
        </w:rPr>
        <w:t>grant</w:t>
      </w:r>
      <w:r w:rsidRPr="007C3B41">
        <w:rPr>
          <w:spacing w:val="3"/>
        </w:rPr>
        <w:t xml:space="preserve"> </w:t>
      </w:r>
      <w:r w:rsidRPr="007C3B41">
        <w:rPr>
          <w:spacing w:val="-1"/>
        </w:rPr>
        <w:t>application)</w:t>
      </w:r>
      <w:r w:rsidRPr="007C3B41">
        <w:rPr>
          <w:spacing w:val="26"/>
        </w:rPr>
        <w:t xml:space="preserve"> </w:t>
      </w:r>
      <w:r w:rsidRPr="007C3B41">
        <w:t>certifications</w:t>
      </w:r>
      <w:r w:rsidRPr="007C3B41">
        <w:rPr>
          <w:spacing w:val="36"/>
        </w:rPr>
        <w:t xml:space="preserve"> </w:t>
      </w:r>
      <w:r w:rsidRPr="007C3B41">
        <w:rPr>
          <w:spacing w:val="-1"/>
        </w:rPr>
        <w:t>and</w:t>
      </w:r>
      <w:r w:rsidRPr="007C3B41">
        <w:rPr>
          <w:spacing w:val="38"/>
        </w:rPr>
        <w:t xml:space="preserve"> </w:t>
      </w:r>
      <w:r w:rsidRPr="007C3B41">
        <w:t>assurances</w:t>
      </w:r>
      <w:r w:rsidRPr="007C3B41">
        <w:rPr>
          <w:spacing w:val="36"/>
        </w:rPr>
        <w:t xml:space="preserve"> </w:t>
      </w:r>
      <w:r w:rsidRPr="007C3B41">
        <w:rPr>
          <w:spacing w:val="-1"/>
        </w:rPr>
        <w:t>all</w:t>
      </w:r>
      <w:r w:rsidRPr="007C3B41">
        <w:rPr>
          <w:spacing w:val="37"/>
        </w:rPr>
        <w:t xml:space="preserve"> </w:t>
      </w:r>
      <w:r w:rsidRPr="007C3B41">
        <w:t>Section</w:t>
      </w:r>
      <w:r w:rsidRPr="007C3B41">
        <w:rPr>
          <w:spacing w:val="37"/>
        </w:rPr>
        <w:t xml:space="preserve"> </w:t>
      </w:r>
      <w:r w:rsidRPr="007C3B41">
        <w:t>5311</w:t>
      </w:r>
      <w:r w:rsidRPr="007C3B41">
        <w:rPr>
          <w:spacing w:val="38"/>
        </w:rPr>
        <w:t xml:space="preserve"> </w:t>
      </w:r>
      <w:r w:rsidRPr="007C3B41">
        <w:t>subrecipients</w:t>
      </w:r>
      <w:r w:rsidRPr="007C3B41">
        <w:rPr>
          <w:spacing w:val="37"/>
        </w:rPr>
        <w:t xml:space="preserve"> </w:t>
      </w:r>
      <w:r w:rsidRPr="007C3B41">
        <w:t>agree</w:t>
      </w:r>
      <w:r w:rsidRPr="007C3B41">
        <w:rPr>
          <w:spacing w:val="37"/>
        </w:rPr>
        <w:t xml:space="preserve"> </w:t>
      </w:r>
      <w:r w:rsidRPr="007C3B41">
        <w:t>to</w:t>
      </w:r>
      <w:r w:rsidRPr="007C3B41">
        <w:rPr>
          <w:spacing w:val="22"/>
        </w:rPr>
        <w:t xml:space="preserve"> </w:t>
      </w:r>
      <w:r w:rsidRPr="007C3B41">
        <w:t xml:space="preserve">comply with </w:t>
      </w:r>
      <w:r w:rsidRPr="007C3B41">
        <w:rPr>
          <w:spacing w:val="-1"/>
        </w:rPr>
        <w:t>FTA's</w:t>
      </w:r>
      <w:r w:rsidRPr="007C3B41">
        <w:rPr>
          <w:spacing w:val="2"/>
        </w:rPr>
        <w:t xml:space="preserve"> </w:t>
      </w:r>
      <w:r w:rsidRPr="007C3B41">
        <w:t>Buy America regulations,</w:t>
      </w:r>
      <w:r w:rsidRPr="007C3B41">
        <w:rPr>
          <w:spacing w:val="1"/>
        </w:rPr>
        <w:t xml:space="preserve"> </w:t>
      </w:r>
      <w:r w:rsidRPr="007C3B41">
        <w:t>as well as</w:t>
      </w:r>
      <w:r w:rsidRPr="007C3B41">
        <w:rPr>
          <w:spacing w:val="1"/>
        </w:rPr>
        <w:t xml:space="preserve"> </w:t>
      </w:r>
      <w:r w:rsidRPr="007C3B41">
        <w:t>Rolling</w:t>
      </w:r>
      <w:r w:rsidRPr="007C3B41">
        <w:rPr>
          <w:spacing w:val="3"/>
        </w:rPr>
        <w:t xml:space="preserve"> </w:t>
      </w:r>
      <w:r w:rsidRPr="007C3B41">
        <w:rPr>
          <w:spacing w:val="-1"/>
        </w:rPr>
        <w:t>Stock</w:t>
      </w:r>
      <w:r w:rsidRPr="007C3B41">
        <w:rPr>
          <w:spacing w:val="25"/>
        </w:rPr>
        <w:t xml:space="preserve"> </w:t>
      </w:r>
      <w:r w:rsidRPr="007C3B41">
        <w:rPr>
          <w:spacing w:val="-1"/>
        </w:rPr>
        <w:t>Reviews</w:t>
      </w:r>
      <w:r w:rsidRPr="007C3B41">
        <w:rPr>
          <w:spacing w:val="50"/>
        </w:rPr>
        <w:t xml:space="preserve"> </w:t>
      </w:r>
      <w:r w:rsidRPr="007C3B41">
        <w:rPr>
          <w:spacing w:val="-1"/>
        </w:rPr>
        <w:t>and</w:t>
      </w:r>
      <w:r w:rsidRPr="007C3B41">
        <w:rPr>
          <w:spacing w:val="50"/>
        </w:rPr>
        <w:t xml:space="preserve"> </w:t>
      </w:r>
      <w:r w:rsidRPr="007C3B41">
        <w:rPr>
          <w:spacing w:val="-1"/>
        </w:rPr>
        <w:t>Bus</w:t>
      </w:r>
      <w:r w:rsidRPr="007C3B41">
        <w:rPr>
          <w:spacing w:val="49"/>
        </w:rPr>
        <w:t xml:space="preserve"> </w:t>
      </w:r>
      <w:r w:rsidRPr="007C3B41">
        <w:rPr>
          <w:spacing w:val="-1"/>
        </w:rPr>
        <w:t>Testing</w:t>
      </w:r>
      <w:r w:rsidRPr="007C3B41">
        <w:rPr>
          <w:spacing w:val="50"/>
        </w:rPr>
        <w:t xml:space="preserve"> </w:t>
      </w:r>
      <w:r w:rsidRPr="007C3B41">
        <w:rPr>
          <w:spacing w:val="-1"/>
        </w:rPr>
        <w:t>Certifications.</w:t>
      </w:r>
      <w:r w:rsidRPr="007C3B41">
        <w:rPr>
          <w:spacing w:val="47"/>
        </w:rPr>
        <w:t xml:space="preserve"> </w:t>
      </w:r>
      <w:r w:rsidRPr="007C3B41">
        <w:t>In</w:t>
      </w:r>
      <w:r w:rsidRPr="007C3B41">
        <w:rPr>
          <w:spacing w:val="48"/>
        </w:rPr>
        <w:t xml:space="preserve"> </w:t>
      </w:r>
      <w:r w:rsidRPr="007C3B41">
        <w:t>addition,</w:t>
      </w:r>
      <w:r w:rsidRPr="007C3B41">
        <w:rPr>
          <w:spacing w:val="48"/>
        </w:rPr>
        <w:t xml:space="preserve"> </w:t>
      </w:r>
      <w:r w:rsidRPr="007C3B41">
        <w:t>solicitation</w:t>
      </w:r>
      <w:r w:rsidRPr="007C3B41">
        <w:rPr>
          <w:spacing w:val="46"/>
        </w:rPr>
        <w:t xml:space="preserve"> </w:t>
      </w:r>
      <w:r w:rsidRPr="007C3B41">
        <w:t>and</w:t>
      </w:r>
      <w:r w:rsidRPr="007C3B41">
        <w:rPr>
          <w:spacing w:val="26"/>
          <w:w w:val="99"/>
        </w:rPr>
        <w:t xml:space="preserve"> </w:t>
      </w:r>
      <w:r w:rsidRPr="007C3B41">
        <w:t>contract</w:t>
      </w:r>
      <w:r w:rsidRPr="007C3B41">
        <w:rPr>
          <w:spacing w:val="22"/>
        </w:rPr>
        <w:t xml:space="preserve"> </w:t>
      </w:r>
      <w:r w:rsidRPr="007C3B41">
        <w:t>documents</w:t>
      </w:r>
      <w:r w:rsidRPr="007C3B41">
        <w:rPr>
          <w:spacing w:val="23"/>
        </w:rPr>
        <w:t xml:space="preserve"> </w:t>
      </w:r>
      <w:r w:rsidRPr="007C3B41">
        <w:t>for</w:t>
      </w:r>
      <w:r w:rsidRPr="007C3B41">
        <w:rPr>
          <w:spacing w:val="22"/>
        </w:rPr>
        <w:t xml:space="preserve"> </w:t>
      </w:r>
      <w:r w:rsidRPr="007C3B41">
        <w:t>all</w:t>
      </w:r>
      <w:r w:rsidRPr="007C3B41">
        <w:rPr>
          <w:spacing w:val="23"/>
        </w:rPr>
        <w:t xml:space="preserve"> </w:t>
      </w:r>
      <w:r w:rsidRPr="007C3B41">
        <w:t>capital</w:t>
      </w:r>
      <w:r w:rsidRPr="007C3B41">
        <w:rPr>
          <w:spacing w:val="22"/>
        </w:rPr>
        <w:t xml:space="preserve"> </w:t>
      </w:r>
      <w:r w:rsidRPr="007C3B41">
        <w:t>procurements,</w:t>
      </w:r>
      <w:r w:rsidRPr="007C3B41">
        <w:rPr>
          <w:spacing w:val="24"/>
        </w:rPr>
        <w:t xml:space="preserve"> </w:t>
      </w:r>
      <w:r w:rsidRPr="007C3B41">
        <w:t>as</w:t>
      </w:r>
      <w:r w:rsidRPr="007C3B41">
        <w:rPr>
          <w:spacing w:val="22"/>
        </w:rPr>
        <w:t xml:space="preserve"> </w:t>
      </w:r>
      <w:r w:rsidRPr="007C3B41">
        <w:t>well</w:t>
      </w:r>
      <w:r w:rsidRPr="007C3B41">
        <w:rPr>
          <w:spacing w:val="23"/>
        </w:rPr>
        <w:t xml:space="preserve"> </w:t>
      </w:r>
      <w:r w:rsidRPr="007C3B41">
        <w:t>as</w:t>
      </w:r>
      <w:r w:rsidRPr="007C3B41">
        <w:rPr>
          <w:spacing w:val="22"/>
        </w:rPr>
        <w:t xml:space="preserve"> </w:t>
      </w:r>
      <w:r w:rsidRPr="007C3B41">
        <w:t>for</w:t>
      </w:r>
      <w:r w:rsidRPr="007C3B41">
        <w:rPr>
          <w:spacing w:val="23"/>
        </w:rPr>
        <w:t xml:space="preserve"> </w:t>
      </w:r>
      <w:r w:rsidRPr="007C3B41">
        <w:t xml:space="preserve">any </w:t>
      </w:r>
      <w:r w:rsidRPr="007C3B41">
        <w:rPr>
          <w:spacing w:val="-1"/>
        </w:rPr>
        <w:t>procurement</w:t>
      </w:r>
      <w:r w:rsidRPr="007C3B41">
        <w:rPr>
          <w:spacing w:val="45"/>
        </w:rPr>
        <w:t xml:space="preserve"> </w:t>
      </w:r>
      <w:r w:rsidRPr="007C3B41">
        <w:t>conducted</w:t>
      </w:r>
      <w:r w:rsidRPr="007C3B41">
        <w:rPr>
          <w:spacing w:val="44"/>
        </w:rPr>
        <w:t xml:space="preserve"> </w:t>
      </w:r>
      <w:r w:rsidRPr="007C3B41">
        <w:rPr>
          <w:spacing w:val="-1"/>
        </w:rPr>
        <w:t>through</w:t>
      </w:r>
      <w:r w:rsidRPr="007C3B41">
        <w:rPr>
          <w:spacing w:val="45"/>
        </w:rPr>
        <w:t xml:space="preserve"> </w:t>
      </w:r>
      <w:r w:rsidRPr="007C3B41">
        <w:t>sealed</w:t>
      </w:r>
      <w:r w:rsidRPr="007C3B41">
        <w:rPr>
          <w:spacing w:val="44"/>
        </w:rPr>
        <w:t xml:space="preserve"> </w:t>
      </w:r>
      <w:r w:rsidRPr="007C3B41">
        <w:rPr>
          <w:spacing w:val="-1"/>
        </w:rPr>
        <w:t>bids,</w:t>
      </w:r>
      <w:r w:rsidRPr="007C3B41">
        <w:rPr>
          <w:spacing w:val="45"/>
        </w:rPr>
        <w:t xml:space="preserve"> </w:t>
      </w:r>
      <w:r w:rsidRPr="007C3B41">
        <w:t>competitive</w:t>
      </w:r>
      <w:r w:rsidRPr="007C3B41">
        <w:rPr>
          <w:spacing w:val="44"/>
        </w:rPr>
        <w:t xml:space="preserve"> </w:t>
      </w:r>
      <w:r w:rsidRPr="007C3B41">
        <w:rPr>
          <w:spacing w:val="-1"/>
        </w:rPr>
        <w:t>proposal</w:t>
      </w:r>
      <w:r w:rsidRPr="007C3B41">
        <w:rPr>
          <w:spacing w:val="45"/>
        </w:rPr>
        <w:t xml:space="preserve"> </w:t>
      </w:r>
      <w:r w:rsidRPr="007C3B41">
        <w:t>and</w:t>
      </w:r>
      <w:r w:rsidRPr="007C3B41">
        <w:rPr>
          <w:spacing w:val="25"/>
          <w:w w:val="99"/>
        </w:rPr>
        <w:t xml:space="preserve"> </w:t>
      </w:r>
      <w:r w:rsidRPr="007C3B41">
        <w:t>noncompetitive</w:t>
      </w:r>
      <w:r w:rsidRPr="007C3B41">
        <w:rPr>
          <w:spacing w:val="57"/>
        </w:rPr>
        <w:t xml:space="preserve"> </w:t>
      </w:r>
      <w:r w:rsidRPr="007C3B41">
        <w:t>negotiation,</w:t>
      </w:r>
      <w:r w:rsidRPr="007C3B41">
        <w:rPr>
          <w:spacing w:val="57"/>
        </w:rPr>
        <w:t xml:space="preserve"> </w:t>
      </w:r>
      <w:r w:rsidRPr="007C3B41">
        <w:t>must</w:t>
      </w:r>
      <w:r w:rsidRPr="007C3B41">
        <w:rPr>
          <w:spacing w:val="57"/>
        </w:rPr>
        <w:t xml:space="preserve"> </w:t>
      </w:r>
      <w:r w:rsidRPr="007C3B41">
        <w:t>be</w:t>
      </w:r>
      <w:r w:rsidRPr="007C3B41">
        <w:rPr>
          <w:spacing w:val="58"/>
        </w:rPr>
        <w:t xml:space="preserve"> </w:t>
      </w:r>
      <w:r w:rsidRPr="007C3B41">
        <w:t>reviewed</w:t>
      </w:r>
      <w:r w:rsidRPr="007C3B41">
        <w:rPr>
          <w:spacing w:val="57"/>
        </w:rPr>
        <w:t xml:space="preserve"> </w:t>
      </w:r>
      <w:r w:rsidRPr="007C3B41">
        <w:t>by</w:t>
      </w:r>
      <w:r w:rsidRPr="007C3B41">
        <w:rPr>
          <w:spacing w:val="57"/>
        </w:rPr>
        <w:t xml:space="preserve"> </w:t>
      </w:r>
      <w:r w:rsidRPr="007C3B41">
        <w:t>the</w:t>
      </w:r>
      <w:r w:rsidRPr="007C3B41">
        <w:rPr>
          <w:spacing w:val="58"/>
        </w:rPr>
        <w:t xml:space="preserve"> </w:t>
      </w:r>
      <w:r w:rsidRPr="007C3B41">
        <w:t>MTA/OLTS</w:t>
      </w:r>
      <w:r w:rsidRPr="007C3B41">
        <w:rPr>
          <w:spacing w:val="57"/>
        </w:rPr>
        <w:t xml:space="preserve"> </w:t>
      </w:r>
      <w:r w:rsidRPr="007C3B41">
        <w:t>for</w:t>
      </w:r>
      <w:r w:rsidRPr="007C3B41">
        <w:rPr>
          <w:w w:val="99"/>
        </w:rPr>
        <w:t xml:space="preserve"> </w:t>
      </w:r>
      <w:r w:rsidRPr="007C3B41">
        <w:t>compliance</w:t>
      </w:r>
      <w:r w:rsidRPr="007C3B41">
        <w:rPr>
          <w:spacing w:val="-5"/>
        </w:rPr>
        <w:t xml:space="preserve"> </w:t>
      </w:r>
      <w:r w:rsidRPr="007C3B41">
        <w:t>with</w:t>
      </w:r>
      <w:r w:rsidRPr="007C3B41">
        <w:rPr>
          <w:spacing w:val="-4"/>
        </w:rPr>
        <w:t xml:space="preserve"> </w:t>
      </w:r>
      <w:r w:rsidRPr="007C3B41">
        <w:rPr>
          <w:spacing w:val="-1"/>
        </w:rPr>
        <w:t>all</w:t>
      </w:r>
      <w:r w:rsidRPr="007C3B41">
        <w:rPr>
          <w:spacing w:val="-4"/>
        </w:rPr>
        <w:t xml:space="preserve"> </w:t>
      </w:r>
      <w:r w:rsidRPr="007C3B41">
        <w:rPr>
          <w:spacing w:val="-1"/>
        </w:rPr>
        <w:t>applicable</w:t>
      </w:r>
      <w:r w:rsidRPr="007C3B41">
        <w:rPr>
          <w:spacing w:val="-4"/>
        </w:rPr>
        <w:t xml:space="preserve"> </w:t>
      </w:r>
      <w:r w:rsidRPr="007C3B41">
        <w:rPr>
          <w:spacing w:val="-1"/>
        </w:rPr>
        <w:t>regulations.</w:t>
      </w:r>
    </w:p>
    <w:p w14:paraId="1D0204DF" w14:textId="77777777" w:rsidR="00B4080D" w:rsidRPr="007C3B41" w:rsidRDefault="00B4080D">
      <w:pPr>
        <w:pStyle w:val="BodyText"/>
        <w:kinsoku w:val="0"/>
        <w:overflowPunct w:val="0"/>
        <w:spacing w:before="12"/>
        <w:ind w:left="0"/>
      </w:pPr>
    </w:p>
    <w:p w14:paraId="7181A897" w14:textId="77777777" w:rsidR="00B4080D" w:rsidRPr="007C3B41" w:rsidRDefault="00B4080D">
      <w:pPr>
        <w:pStyle w:val="BodyText"/>
        <w:kinsoku w:val="0"/>
        <w:overflowPunct w:val="0"/>
        <w:ind w:left="1599" w:right="256"/>
        <w:jc w:val="both"/>
      </w:pPr>
      <w:r w:rsidRPr="007C3B41">
        <w:t>The</w:t>
      </w:r>
      <w:r w:rsidRPr="007C3B41">
        <w:rPr>
          <w:spacing w:val="16"/>
        </w:rPr>
        <w:t xml:space="preserve"> </w:t>
      </w:r>
      <w:r w:rsidRPr="007C3B41">
        <w:rPr>
          <w:spacing w:val="-1"/>
        </w:rPr>
        <w:t>MTA/OLTS</w:t>
      </w:r>
      <w:r w:rsidRPr="007C3B41">
        <w:rPr>
          <w:spacing w:val="17"/>
        </w:rPr>
        <w:t xml:space="preserve"> </w:t>
      </w:r>
      <w:r w:rsidRPr="007C3B41">
        <w:t>has</w:t>
      </w:r>
      <w:r w:rsidRPr="007C3B41">
        <w:rPr>
          <w:spacing w:val="17"/>
        </w:rPr>
        <w:t xml:space="preserve"> </w:t>
      </w:r>
      <w:r w:rsidRPr="007C3B41">
        <w:t>provided</w:t>
      </w:r>
      <w:r w:rsidRPr="007C3B41">
        <w:rPr>
          <w:spacing w:val="17"/>
        </w:rPr>
        <w:t xml:space="preserve"> </w:t>
      </w:r>
      <w:r w:rsidRPr="007C3B41">
        <w:rPr>
          <w:spacing w:val="-1"/>
        </w:rPr>
        <w:t>information</w:t>
      </w:r>
      <w:r w:rsidRPr="007C3B41">
        <w:rPr>
          <w:spacing w:val="17"/>
        </w:rPr>
        <w:t xml:space="preserve"> </w:t>
      </w:r>
      <w:r w:rsidRPr="007C3B41">
        <w:rPr>
          <w:spacing w:val="-1"/>
        </w:rPr>
        <w:t>to</w:t>
      </w:r>
      <w:r w:rsidRPr="007C3B41">
        <w:rPr>
          <w:spacing w:val="17"/>
        </w:rPr>
        <w:t xml:space="preserve"> </w:t>
      </w:r>
      <w:r w:rsidRPr="007C3B41">
        <w:rPr>
          <w:spacing w:val="-1"/>
        </w:rPr>
        <w:t>all</w:t>
      </w:r>
      <w:r w:rsidRPr="007C3B41">
        <w:rPr>
          <w:spacing w:val="17"/>
        </w:rPr>
        <w:t xml:space="preserve"> </w:t>
      </w:r>
      <w:r w:rsidRPr="007C3B41">
        <w:t>subrecipients</w:t>
      </w:r>
      <w:r w:rsidRPr="007C3B41">
        <w:rPr>
          <w:spacing w:val="16"/>
        </w:rPr>
        <w:t xml:space="preserve"> </w:t>
      </w:r>
      <w:r w:rsidRPr="007C3B41">
        <w:rPr>
          <w:spacing w:val="-1"/>
        </w:rPr>
        <w:t>procuring</w:t>
      </w:r>
      <w:r w:rsidRPr="007C3B41">
        <w:rPr>
          <w:spacing w:val="28"/>
        </w:rPr>
        <w:t xml:space="preserve"> </w:t>
      </w:r>
      <w:r w:rsidRPr="007C3B41">
        <w:t>vehicles</w:t>
      </w:r>
      <w:r w:rsidRPr="007C3B41">
        <w:rPr>
          <w:spacing w:val="51"/>
        </w:rPr>
        <w:t xml:space="preserve"> </w:t>
      </w:r>
      <w:r w:rsidRPr="007C3B41">
        <w:t>on</w:t>
      </w:r>
      <w:r w:rsidRPr="007C3B41">
        <w:rPr>
          <w:spacing w:val="52"/>
        </w:rPr>
        <w:t xml:space="preserve"> </w:t>
      </w:r>
      <w:r w:rsidRPr="007C3B41">
        <w:rPr>
          <w:spacing w:val="-1"/>
        </w:rPr>
        <w:t>the</w:t>
      </w:r>
      <w:r w:rsidRPr="007C3B41">
        <w:rPr>
          <w:spacing w:val="51"/>
        </w:rPr>
        <w:t xml:space="preserve"> </w:t>
      </w:r>
      <w:r w:rsidRPr="007C3B41">
        <w:rPr>
          <w:spacing w:val="-1"/>
        </w:rPr>
        <w:t>pre-award</w:t>
      </w:r>
      <w:r w:rsidRPr="007C3B41">
        <w:rPr>
          <w:spacing w:val="52"/>
        </w:rPr>
        <w:t xml:space="preserve"> </w:t>
      </w:r>
      <w:r w:rsidRPr="007C3B41">
        <w:rPr>
          <w:spacing w:val="-1"/>
        </w:rPr>
        <w:t>and</w:t>
      </w:r>
      <w:r w:rsidRPr="007C3B41">
        <w:rPr>
          <w:spacing w:val="52"/>
        </w:rPr>
        <w:t xml:space="preserve"> </w:t>
      </w:r>
      <w:r w:rsidRPr="007C3B41">
        <w:rPr>
          <w:spacing w:val="-1"/>
        </w:rPr>
        <w:t>post-delivery</w:t>
      </w:r>
      <w:r w:rsidRPr="007C3B41">
        <w:rPr>
          <w:spacing w:val="52"/>
        </w:rPr>
        <w:t xml:space="preserve"> </w:t>
      </w:r>
      <w:r w:rsidRPr="007C3B41">
        <w:rPr>
          <w:spacing w:val="-1"/>
        </w:rPr>
        <w:t>audits</w:t>
      </w:r>
      <w:r w:rsidRPr="007C3B41">
        <w:rPr>
          <w:spacing w:val="52"/>
        </w:rPr>
        <w:t xml:space="preserve"> </w:t>
      </w:r>
      <w:r w:rsidRPr="007C3B41">
        <w:rPr>
          <w:spacing w:val="-1"/>
        </w:rPr>
        <w:t>as</w:t>
      </w:r>
      <w:r w:rsidRPr="007C3B41">
        <w:rPr>
          <w:spacing w:val="52"/>
        </w:rPr>
        <w:t xml:space="preserve"> </w:t>
      </w:r>
      <w:r w:rsidRPr="007C3B41">
        <w:rPr>
          <w:spacing w:val="-1"/>
        </w:rPr>
        <w:t>well</w:t>
      </w:r>
      <w:r w:rsidRPr="007C3B41">
        <w:rPr>
          <w:spacing w:val="51"/>
        </w:rPr>
        <w:t xml:space="preserve"> </w:t>
      </w:r>
      <w:r w:rsidRPr="007C3B41">
        <w:rPr>
          <w:spacing w:val="-1"/>
        </w:rPr>
        <w:t>as</w:t>
      </w:r>
      <w:r w:rsidRPr="007C3B41">
        <w:rPr>
          <w:spacing w:val="52"/>
        </w:rPr>
        <w:t xml:space="preserve"> </w:t>
      </w:r>
      <w:r w:rsidRPr="007C3B41">
        <w:t>specific</w:t>
      </w:r>
      <w:r w:rsidRPr="007C3B41">
        <w:rPr>
          <w:spacing w:val="28"/>
          <w:w w:val="99"/>
        </w:rPr>
        <w:t xml:space="preserve"> </w:t>
      </w:r>
      <w:r w:rsidRPr="007C3B41">
        <w:t>language</w:t>
      </w:r>
      <w:r w:rsidRPr="007C3B41">
        <w:rPr>
          <w:spacing w:val="52"/>
        </w:rPr>
        <w:t xml:space="preserve"> </w:t>
      </w:r>
      <w:r w:rsidRPr="007C3B41">
        <w:rPr>
          <w:spacing w:val="-1"/>
        </w:rPr>
        <w:t>to</w:t>
      </w:r>
      <w:r w:rsidRPr="007C3B41">
        <w:rPr>
          <w:spacing w:val="53"/>
        </w:rPr>
        <w:t xml:space="preserve"> </w:t>
      </w:r>
      <w:r w:rsidRPr="007C3B41">
        <w:rPr>
          <w:spacing w:val="-1"/>
        </w:rPr>
        <w:t>be</w:t>
      </w:r>
      <w:r w:rsidRPr="007C3B41">
        <w:rPr>
          <w:spacing w:val="52"/>
        </w:rPr>
        <w:t xml:space="preserve"> </w:t>
      </w:r>
      <w:r w:rsidRPr="007C3B41">
        <w:t>included</w:t>
      </w:r>
      <w:r w:rsidRPr="007C3B41">
        <w:rPr>
          <w:spacing w:val="53"/>
        </w:rPr>
        <w:t xml:space="preserve"> </w:t>
      </w:r>
      <w:r w:rsidRPr="007C3B41">
        <w:t>in</w:t>
      </w:r>
      <w:r w:rsidRPr="007C3B41">
        <w:rPr>
          <w:spacing w:val="53"/>
        </w:rPr>
        <w:t xml:space="preserve"> </w:t>
      </w:r>
      <w:r w:rsidRPr="007C3B41">
        <w:rPr>
          <w:spacing w:val="-1"/>
        </w:rPr>
        <w:t>bid</w:t>
      </w:r>
      <w:r w:rsidRPr="007C3B41">
        <w:rPr>
          <w:spacing w:val="53"/>
        </w:rPr>
        <w:t xml:space="preserve"> </w:t>
      </w:r>
      <w:r w:rsidRPr="007C3B41">
        <w:t>documents.</w:t>
      </w:r>
      <w:r w:rsidRPr="007C3B41">
        <w:rPr>
          <w:spacing w:val="44"/>
        </w:rPr>
        <w:t xml:space="preserve"> </w:t>
      </w:r>
      <w:r w:rsidRPr="007C3B41">
        <w:t>The</w:t>
      </w:r>
      <w:r w:rsidRPr="007C3B41">
        <w:rPr>
          <w:spacing w:val="52"/>
        </w:rPr>
        <w:t xml:space="preserve"> </w:t>
      </w:r>
      <w:r w:rsidRPr="007C3B41">
        <w:t>MTA/OLTS</w:t>
      </w:r>
      <w:r w:rsidRPr="007C3B41">
        <w:rPr>
          <w:spacing w:val="52"/>
        </w:rPr>
        <w:t xml:space="preserve"> </w:t>
      </w:r>
      <w:r w:rsidRPr="007C3B41">
        <w:rPr>
          <w:spacing w:val="-1"/>
        </w:rPr>
        <w:t>will</w:t>
      </w:r>
      <w:r w:rsidRPr="007C3B41">
        <w:rPr>
          <w:spacing w:val="52"/>
        </w:rPr>
        <w:t xml:space="preserve"> </w:t>
      </w:r>
      <w:r w:rsidRPr="007C3B41">
        <w:rPr>
          <w:spacing w:val="-1"/>
        </w:rPr>
        <w:t>not</w:t>
      </w:r>
      <w:r w:rsidRPr="007C3B41">
        <w:rPr>
          <w:spacing w:val="24"/>
        </w:rPr>
        <w:t xml:space="preserve"> </w:t>
      </w:r>
      <w:r w:rsidRPr="007C3B41">
        <w:rPr>
          <w:spacing w:val="-1"/>
        </w:rPr>
        <w:t>process</w:t>
      </w:r>
      <w:r w:rsidRPr="007C3B41">
        <w:rPr>
          <w:spacing w:val="19"/>
        </w:rPr>
        <w:t xml:space="preserve"> </w:t>
      </w:r>
      <w:r w:rsidRPr="007C3B41">
        <w:rPr>
          <w:spacing w:val="-1"/>
        </w:rPr>
        <w:t>any</w:t>
      </w:r>
      <w:r w:rsidRPr="007C3B41">
        <w:rPr>
          <w:spacing w:val="19"/>
        </w:rPr>
        <w:t xml:space="preserve"> </w:t>
      </w:r>
      <w:r w:rsidRPr="007C3B41">
        <w:rPr>
          <w:spacing w:val="-1"/>
        </w:rPr>
        <w:t>payments</w:t>
      </w:r>
      <w:r w:rsidRPr="007C3B41">
        <w:rPr>
          <w:spacing w:val="20"/>
        </w:rPr>
        <w:t xml:space="preserve"> </w:t>
      </w:r>
      <w:r w:rsidRPr="007C3B41">
        <w:rPr>
          <w:spacing w:val="-1"/>
        </w:rPr>
        <w:t>for</w:t>
      </w:r>
      <w:r w:rsidRPr="007C3B41">
        <w:rPr>
          <w:spacing w:val="20"/>
        </w:rPr>
        <w:t xml:space="preserve"> </w:t>
      </w:r>
      <w:r w:rsidRPr="007C3B41">
        <w:t>vehicles</w:t>
      </w:r>
      <w:r w:rsidRPr="007C3B41">
        <w:rPr>
          <w:spacing w:val="19"/>
        </w:rPr>
        <w:t xml:space="preserve"> </w:t>
      </w:r>
      <w:r w:rsidRPr="007C3B41">
        <w:t>without</w:t>
      </w:r>
      <w:r w:rsidRPr="007C3B41">
        <w:rPr>
          <w:spacing w:val="18"/>
        </w:rPr>
        <w:t xml:space="preserve"> </w:t>
      </w:r>
      <w:r w:rsidRPr="007C3B41">
        <w:rPr>
          <w:spacing w:val="-1"/>
        </w:rPr>
        <w:t>the</w:t>
      </w:r>
      <w:r w:rsidRPr="007C3B41">
        <w:rPr>
          <w:spacing w:val="20"/>
        </w:rPr>
        <w:t xml:space="preserve"> </w:t>
      </w:r>
      <w:r w:rsidRPr="007C3B41">
        <w:rPr>
          <w:spacing w:val="-1"/>
        </w:rPr>
        <w:t>pre-award</w:t>
      </w:r>
      <w:r w:rsidRPr="007C3B41">
        <w:rPr>
          <w:spacing w:val="20"/>
        </w:rPr>
        <w:t xml:space="preserve"> </w:t>
      </w:r>
      <w:r w:rsidRPr="007C3B41">
        <w:rPr>
          <w:spacing w:val="-1"/>
        </w:rPr>
        <w:t>and</w:t>
      </w:r>
      <w:r w:rsidRPr="007C3B41">
        <w:rPr>
          <w:spacing w:val="20"/>
        </w:rPr>
        <w:t xml:space="preserve"> </w:t>
      </w:r>
      <w:r w:rsidRPr="007C3B41">
        <w:rPr>
          <w:spacing w:val="-1"/>
        </w:rPr>
        <w:t>post-</w:t>
      </w:r>
      <w:r w:rsidRPr="007C3B41">
        <w:rPr>
          <w:spacing w:val="27"/>
          <w:w w:val="99"/>
        </w:rPr>
        <w:t xml:space="preserve"> </w:t>
      </w:r>
      <w:r w:rsidRPr="007C3B41">
        <w:t>delivery</w:t>
      </w:r>
      <w:r w:rsidRPr="007C3B41">
        <w:rPr>
          <w:spacing w:val="3"/>
        </w:rPr>
        <w:t xml:space="preserve"> </w:t>
      </w:r>
      <w:r w:rsidRPr="007C3B41">
        <w:rPr>
          <w:spacing w:val="-1"/>
        </w:rPr>
        <w:t>audit</w:t>
      </w:r>
      <w:r w:rsidRPr="007C3B41">
        <w:rPr>
          <w:spacing w:val="4"/>
        </w:rPr>
        <w:t xml:space="preserve"> </w:t>
      </w:r>
      <w:r w:rsidRPr="007C3B41">
        <w:t>certifications</w:t>
      </w:r>
      <w:r w:rsidRPr="007C3B41">
        <w:rPr>
          <w:spacing w:val="3"/>
        </w:rPr>
        <w:t xml:space="preserve"> </w:t>
      </w:r>
      <w:r w:rsidRPr="007C3B41">
        <w:rPr>
          <w:spacing w:val="-1"/>
        </w:rPr>
        <w:t>attached</w:t>
      </w:r>
      <w:r w:rsidRPr="007C3B41">
        <w:rPr>
          <w:spacing w:val="5"/>
        </w:rPr>
        <w:t xml:space="preserve"> </w:t>
      </w:r>
      <w:r w:rsidRPr="007C3B41">
        <w:rPr>
          <w:spacing w:val="-1"/>
        </w:rPr>
        <w:t>to</w:t>
      </w:r>
      <w:r w:rsidRPr="007C3B41">
        <w:rPr>
          <w:spacing w:val="4"/>
        </w:rPr>
        <w:t xml:space="preserve"> </w:t>
      </w:r>
      <w:r w:rsidRPr="007C3B41">
        <w:rPr>
          <w:spacing w:val="-1"/>
        </w:rPr>
        <w:t>the</w:t>
      </w:r>
      <w:r w:rsidRPr="007C3B41">
        <w:rPr>
          <w:spacing w:val="4"/>
        </w:rPr>
        <w:t xml:space="preserve"> </w:t>
      </w:r>
      <w:r w:rsidRPr="007C3B41">
        <w:t>request</w:t>
      </w:r>
      <w:r w:rsidRPr="007C3B41">
        <w:rPr>
          <w:spacing w:val="4"/>
        </w:rPr>
        <w:t xml:space="preserve"> </w:t>
      </w:r>
      <w:r w:rsidRPr="007C3B41">
        <w:t>for</w:t>
      </w:r>
      <w:r w:rsidRPr="007C3B41">
        <w:rPr>
          <w:spacing w:val="5"/>
        </w:rPr>
        <w:t xml:space="preserve"> </w:t>
      </w:r>
      <w:r w:rsidRPr="007C3B41">
        <w:t>payment</w:t>
      </w:r>
      <w:r w:rsidRPr="007C3B41">
        <w:rPr>
          <w:spacing w:val="4"/>
        </w:rPr>
        <w:t xml:space="preserve"> </w:t>
      </w:r>
      <w:r w:rsidRPr="007C3B41">
        <w:t>as</w:t>
      </w:r>
      <w:r w:rsidRPr="007C3B41">
        <w:rPr>
          <w:spacing w:val="4"/>
        </w:rPr>
        <w:t xml:space="preserve"> </w:t>
      </w:r>
      <w:r w:rsidRPr="007C3B41">
        <w:t>well</w:t>
      </w:r>
      <w:r w:rsidRPr="007C3B41">
        <w:rPr>
          <w:spacing w:val="4"/>
        </w:rPr>
        <w:t xml:space="preserve"> </w:t>
      </w:r>
      <w:r w:rsidRPr="007C3B41">
        <w:t>as</w:t>
      </w:r>
      <w:r w:rsidRPr="007C3B41">
        <w:rPr>
          <w:spacing w:val="27"/>
          <w:w w:val="99"/>
        </w:rPr>
        <w:t xml:space="preserve"> </w:t>
      </w:r>
      <w:r w:rsidRPr="007C3B41">
        <w:t>the</w:t>
      </w:r>
      <w:r w:rsidRPr="007C3B41">
        <w:rPr>
          <w:spacing w:val="22"/>
        </w:rPr>
        <w:t xml:space="preserve"> </w:t>
      </w:r>
      <w:r w:rsidRPr="007C3B41">
        <w:t>Transit</w:t>
      </w:r>
      <w:r w:rsidRPr="007C3B41">
        <w:rPr>
          <w:spacing w:val="22"/>
        </w:rPr>
        <w:t xml:space="preserve"> </w:t>
      </w:r>
      <w:r w:rsidRPr="007C3B41">
        <w:t>Vehicle</w:t>
      </w:r>
      <w:r w:rsidRPr="007C3B41">
        <w:rPr>
          <w:spacing w:val="23"/>
        </w:rPr>
        <w:t xml:space="preserve"> </w:t>
      </w:r>
      <w:r w:rsidRPr="007C3B41">
        <w:rPr>
          <w:spacing w:val="-1"/>
        </w:rPr>
        <w:t>Manufacturer</w:t>
      </w:r>
      <w:r w:rsidRPr="007C3B41">
        <w:rPr>
          <w:spacing w:val="22"/>
        </w:rPr>
        <w:t xml:space="preserve"> </w:t>
      </w:r>
      <w:r w:rsidRPr="007C3B41">
        <w:rPr>
          <w:spacing w:val="-1"/>
        </w:rPr>
        <w:t>(TVM)</w:t>
      </w:r>
      <w:r w:rsidRPr="007C3B41">
        <w:rPr>
          <w:spacing w:val="23"/>
        </w:rPr>
        <w:t xml:space="preserve"> </w:t>
      </w:r>
      <w:r w:rsidRPr="007C3B41">
        <w:t>certification</w:t>
      </w:r>
      <w:r w:rsidRPr="007C3B41">
        <w:rPr>
          <w:spacing w:val="21"/>
        </w:rPr>
        <w:t xml:space="preserve"> </w:t>
      </w:r>
      <w:r w:rsidRPr="007C3B41">
        <w:t>of</w:t>
      </w:r>
      <w:r w:rsidRPr="007C3B41">
        <w:rPr>
          <w:spacing w:val="22"/>
        </w:rPr>
        <w:t xml:space="preserve"> </w:t>
      </w:r>
      <w:r w:rsidRPr="007C3B41">
        <w:t>compliance</w:t>
      </w:r>
      <w:r w:rsidRPr="007C3B41">
        <w:rPr>
          <w:spacing w:val="23"/>
        </w:rPr>
        <w:t xml:space="preserve"> </w:t>
      </w:r>
      <w:r w:rsidRPr="007C3B41">
        <w:rPr>
          <w:spacing w:val="-1"/>
        </w:rPr>
        <w:t>with</w:t>
      </w:r>
      <w:r w:rsidRPr="007C3B41">
        <w:rPr>
          <w:spacing w:val="28"/>
        </w:rPr>
        <w:t xml:space="preserve"> </w:t>
      </w:r>
      <w:r w:rsidRPr="007C3B41">
        <w:t>subpart</w:t>
      </w:r>
      <w:r w:rsidRPr="007C3B41">
        <w:rPr>
          <w:spacing w:val="6"/>
        </w:rPr>
        <w:t xml:space="preserve"> </w:t>
      </w:r>
      <w:r w:rsidRPr="007C3B41">
        <w:t>D,</w:t>
      </w:r>
      <w:r w:rsidRPr="007C3B41">
        <w:rPr>
          <w:spacing w:val="6"/>
        </w:rPr>
        <w:t xml:space="preserve"> </w:t>
      </w:r>
      <w:r w:rsidRPr="007C3B41">
        <w:t>part</w:t>
      </w:r>
      <w:r w:rsidRPr="007C3B41">
        <w:rPr>
          <w:spacing w:val="7"/>
        </w:rPr>
        <w:t xml:space="preserve"> </w:t>
      </w:r>
      <w:r w:rsidRPr="007C3B41">
        <w:t>26</w:t>
      </w:r>
      <w:r w:rsidRPr="007C3B41">
        <w:rPr>
          <w:spacing w:val="6"/>
        </w:rPr>
        <w:t xml:space="preserve"> </w:t>
      </w:r>
      <w:r w:rsidRPr="007C3B41">
        <w:t>(when</w:t>
      </w:r>
      <w:r w:rsidRPr="007C3B41">
        <w:rPr>
          <w:spacing w:val="6"/>
        </w:rPr>
        <w:t xml:space="preserve"> </w:t>
      </w:r>
      <w:r w:rsidRPr="007C3B41">
        <w:t>applicable).</w:t>
      </w:r>
      <w:r w:rsidRPr="007C3B41">
        <w:rPr>
          <w:spacing w:val="7"/>
        </w:rPr>
        <w:t xml:space="preserve"> </w:t>
      </w:r>
      <w:r w:rsidRPr="007C3B41">
        <w:t>Compliance</w:t>
      </w:r>
      <w:r w:rsidRPr="007C3B41">
        <w:rPr>
          <w:spacing w:val="6"/>
        </w:rPr>
        <w:t xml:space="preserve"> </w:t>
      </w:r>
      <w:r w:rsidRPr="007C3B41">
        <w:t>will</w:t>
      </w:r>
      <w:r w:rsidRPr="007C3B41">
        <w:rPr>
          <w:spacing w:val="6"/>
        </w:rPr>
        <w:t xml:space="preserve"> </w:t>
      </w:r>
      <w:r w:rsidRPr="007C3B41">
        <w:t>also</w:t>
      </w:r>
      <w:r w:rsidRPr="007C3B41">
        <w:rPr>
          <w:spacing w:val="7"/>
        </w:rPr>
        <w:t xml:space="preserve"> </w:t>
      </w:r>
      <w:r w:rsidRPr="007C3B41">
        <w:rPr>
          <w:spacing w:val="-1"/>
        </w:rPr>
        <w:t>be</w:t>
      </w:r>
      <w:r w:rsidRPr="007C3B41">
        <w:rPr>
          <w:spacing w:val="6"/>
        </w:rPr>
        <w:t xml:space="preserve"> </w:t>
      </w:r>
      <w:r w:rsidRPr="007C3B41">
        <w:t>certified</w:t>
      </w:r>
      <w:r w:rsidRPr="007C3B41">
        <w:rPr>
          <w:spacing w:val="6"/>
        </w:rPr>
        <w:t xml:space="preserve"> </w:t>
      </w:r>
      <w:r w:rsidRPr="007C3B41">
        <w:t>on</w:t>
      </w:r>
      <w:r w:rsidRPr="007C3B41">
        <w:rPr>
          <w:spacing w:val="21"/>
          <w:w w:val="99"/>
        </w:rPr>
        <w:t xml:space="preserve"> </w:t>
      </w:r>
      <w:r w:rsidRPr="007C3B41">
        <w:rPr>
          <w:spacing w:val="-1"/>
        </w:rPr>
        <w:t>the</w:t>
      </w:r>
      <w:r w:rsidRPr="007C3B41">
        <w:rPr>
          <w:spacing w:val="1"/>
        </w:rPr>
        <w:t xml:space="preserve"> </w:t>
      </w:r>
      <w:r w:rsidRPr="007C3B41">
        <w:t>Annual</w:t>
      </w:r>
      <w:r w:rsidRPr="007C3B41">
        <w:rPr>
          <w:spacing w:val="1"/>
        </w:rPr>
        <w:t xml:space="preserve"> </w:t>
      </w:r>
      <w:r w:rsidRPr="007C3B41">
        <w:t>List</w:t>
      </w:r>
      <w:r w:rsidRPr="007C3B41">
        <w:rPr>
          <w:spacing w:val="1"/>
        </w:rPr>
        <w:t xml:space="preserve"> </w:t>
      </w:r>
      <w:r w:rsidRPr="007C3B41">
        <w:t>of</w:t>
      </w:r>
      <w:r w:rsidRPr="007C3B41">
        <w:rPr>
          <w:spacing w:val="1"/>
        </w:rPr>
        <w:t xml:space="preserve"> </w:t>
      </w:r>
      <w:r w:rsidRPr="007C3B41">
        <w:t>Certifications</w:t>
      </w:r>
      <w:r w:rsidRPr="007C3B41">
        <w:rPr>
          <w:spacing w:val="1"/>
        </w:rPr>
        <w:t xml:space="preserve"> </w:t>
      </w:r>
      <w:r w:rsidRPr="007C3B41">
        <w:t>and</w:t>
      </w:r>
      <w:r w:rsidRPr="007C3B41">
        <w:rPr>
          <w:spacing w:val="2"/>
        </w:rPr>
        <w:t xml:space="preserve"> </w:t>
      </w:r>
      <w:r w:rsidRPr="007C3B41">
        <w:t>Assurances.</w:t>
      </w:r>
      <w:r w:rsidRPr="007C3B41">
        <w:rPr>
          <w:spacing w:val="1"/>
        </w:rPr>
        <w:t xml:space="preserve"> </w:t>
      </w:r>
      <w:r w:rsidRPr="007C3B41">
        <w:t>The</w:t>
      </w:r>
      <w:r w:rsidRPr="007C3B41">
        <w:rPr>
          <w:spacing w:val="1"/>
        </w:rPr>
        <w:t xml:space="preserve"> </w:t>
      </w:r>
      <w:r w:rsidRPr="007C3B41">
        <w:t>MTA</w:t>
      </w:r>
      <w:r w:rsidRPr="007C3B41">
        <w:rPr>
          <w:spacing w:val="2"/>
        </w:rPr>
        <w:t xml:space="preserve"> </w:t>
      </w:r>
      <w:r w:rsidRPr="007C3B41">
        <w:t>Office</w:t>
      </w:r>
      <w:r w:rsidRPr="007C3B41">
        <w:rPr>
          <w:spacing w:val="2"/>
        </w:rPr>
        <w:t xml:space="preserve"> </w:t>
      </w:r>
      <w:r w:rsidRPr="007C3B41">
        <w:rPr>
          <w:spacing w:val="-1"/>
        </w:rPr>
        <w:t>of</w:t>
      </w:r>
      <w:r w:rsidRPr="007C3B41">
        <w:rPr>
          <w:spacing w:val="23"/>
        </w:rPr>
        <w:t xml:space="preserve"> </w:t>
      </w:r>
      <w:r w:rsidRPr="007C3B41">
        <w:rPr>
          <w:spacing w:val="-1"/>
        </w:rPr>
        <w:t>Procurement</w:t>
      </w:r>
      <w:r w:rsidRPr="007C3B41">
        <w:rPr>
          <w:spacing w:val="34"/>
        </w:rPr>
        <w:t xml:space="preserve"> </w:t>
      </w:r>
      <w:r w:rsidRPr="007C3B41">
        <w:rPr>
          <w:spacing w:val="-1"/>
        </w:rPr>
        <w:t>will</w:t>
      </w:r>
      <w:r w:rsidRPr="007C3B41">
        <w:rPr>
          <w:spacing w:val="35"/>
        </w:rPr>
        <w:t xml:space="preserve"> </w:t>
      </w:r>
      <w:r w:rsidRPr="007C3B41">
        <w:rPr>
          <w:spacing w:val="-1"/>
        </w:rPr>
        <w:t>procure</w:t>
      </w:r>
      <w:r w:rsidRPr="007C3B41">
        <w:rPr>
          <w:spacing w:val="35"/>
        </w:rPr>
        <w:t xml:space="preserve"> </w:t>
      </w:r>
      <w:r w:rsidRPr="007C3B41">
        <w:rPr>
          <w:spacing w:val="-1"/>
        </w:rPr>
        <w:t>vehicles</w:t>
      </w:r>
      <w:r w:rsidRPr="007C3B41">
        <w:rPr>
          <w:spacing w:val="35"/>
        </w:rPr>
        <w:t xml:space="preserve"> </w:t>
      </w:r>
      <w:r w:rsidRPr="007C3B41">
        <w:rPr>
          <w:spacing w:val="-1"/>
        </w:rPr>
        <w:t>on</w:t>
      </w:r>
      <w:r w:rsidRPr="007C3B41">
        <w:rPr>
          <w:spacing w:val="34"/>
        </w:rPr>
        <w:t xml:space="preserve"> </w:t>
      </w:r>
      <w:r w:rsidRPr="007C3B41">
        <w:rPr>
          <w:spacing w:val="-1"/>
        </w:rPr>
        <w:t>behalf</w:t>
      </w:r>
      <w:r w:rsidRPr="007C3B41">
        <w:rPr>
          <w:spacing w:val="35"/>
        </w:rPr>
        <w:t xml:space="preserve"> </w:t>
      </w:r>
      <w:r w:rsidRPr="007C3B41">
        <w:rPr>
          <w:spacing w:val="-1"/>
        </w:rPr>
        <w:t>of</w:t>
      </w:r>
      <w:r w:rsidRPr="007C3B41">
        <w:rPr>
          <w:spacing w:val="34"/>
        </w:rPr>
        <w:t xml:space="preserve"> </w:t>
      </w:r>
      <w:r w:rsidRPr="007C3B41">
        <w:t>subrecipients</w:t>
      </w:r>
      <w:r w:rsidRPr="007C3B41">
        <w:rPr>
          <w:spacing w:val="34"/>
        </w:rPr>
        <w:t xml:space="preserve"> </w:t>
      </w:r>
      <w:r w:rsidRPr="007C3B41">
        <w:rPr>
          <w:spacing w:val="-1"/>
        </w:rPr>
        <w:t>which</w:t>
      </w:r>
      <w:r w:rsidRPr="007C3B41">
        <w:rPr>
          <w:spacing w:val="35"/>
        </w:rPr>
        <w:t xml:space="preserve"> </w:t>
      </w:r>
      <w:r w:rsidRPr="007C3B41">
        <w:t>not</w:t>
      </w:r>
      <w:r w:rsidRPr="007C3B41">
        <w:rPr>
          <w:spacing w:val="23"/>
        </w:rPr>
        <w:t xml:space="preserve"> </w:t>
      </w:r>
      <w:r w:rsidRPr="007C3B41">
        <w:t>only</w:t>
      </w:r>
      <w:r w:rsidRPr="007C3B41">
        <w:rPr>
          <w:spacing w:val="-6"/>
        </w:rPr>
        <w:t xml:space="preserve"> </w:t>
      </w:r>
      <w:r w:rsidRPr="007C3B41">
        <w:rPr>
          <w:spacing w:val="-1"/>
        </w:rPr>
        <w:t>reduces</w:t>
      </w:r>
      <w:r w:rsidRPr="007C3B41">
        <w:rPr>
          <w:spacing w:val="-4"/>
        </w:rPr>
        <w:t xml:space="preserve"> </w:t>
      </w:r>
      <w:r w:rsidRPr="007C3B41">
        <w:rPr>
          <w:spacing w:val="-1"/>
        </w:rPr>
        <w:t>the</w:t>
      </w:r>
      <w:r w:rsidRPr="007C3B41">
        <w:rPr>
          <w:spacing w:val="-4"/>
        </w:rPr>
        <w:t xml:space="preserve"> </w:t>
      </w:r>
      <w:r w:rsidRPr="007C3B41">
        <w:rPr>
          <w:spacing w:val="-1"/>
        </w:rPr>
        <w:t>administrative</w:t>
      </w:r>
      <w:r w:rsidRPr="007C3B41">
        <w:rPr>
          <w:spacing w:val="-5"/>
        </w:rPr>
        <w:t xml:space="preserve"> </w:t>
      </w:r>
      <w:r w:rsidRPr="007C3B41">
        <w:rPr>
          <w:spacing w:val="-1"/>
        </w:rPr>
        <w:t>burden,</w:t>
      </w:r>
      <w:r w:rsidRPr="007C3B41">
        <w:rPr>
          <w:spacing w:val="-4"/>
        </w:rPr>
        <w:t xml:space="preserve"> </w:t>
      </w:r>
      <w:r w:rsidRPr="007C3B41">
        <w:rPr>
          <w:spacing w:val="-1"/>
        </w:rPr>
        <w:t>but</w:t>
      </w:r>
      <w:r w:rsidRPr="007C3B41">
        <w:rPr>
          <w:spacing w:val="-4"/>
        </w:rPr>
        <w:t xml:space="preserve"> </w:t>
      </w:r>
      <w:r w:rsidRPr="007C3B41">
        <w:rPr>
          <w:spacing w:val="-1"/>
        </w:rPr>
        <w:t>also</w:t>
      </w:r>
      <w:r w:rsidRPr="007C3B41">
        <w:rPr>
          <w:spacing w:val="-5"/>
        </w:rPr>
        <w:t xml:space="preserve"> </w:t>
      </w:r>
      <w:r w:rsidRPr="007C3B41">
        <w:rPr>
          <w:spacing w:val="-1"/>
        </w:rPr>
        <w:t>results</w:t>
      </w:r>
      <w:r w:rsidRPr="007C3B41">
        <w:rPr>
          <w:spacing w:val="-4"/>
        </w:rPr>
        <w:t xml:space="preserve"> </w:t>
      </w:r>
      <w:r w:rsidRPr="007C3B41">
        <w:rPr>
          <w:spacing w:val="-1"/>
        </w:rPr>
        <w:t>in</w:t>
      </w:r>
      <w:r w:rsidRPr="007C3B41">
        <w:rPr>
          <w:spacing w:val="-5"/>
        </w:rPr>
        <w:t xml:space="preserve"> </w:t>
      </w:r>
      <w:r w:rsidRPr="007C3B41">
        <w:rPr>
          <w:spacing w:val="-1"/>
        </w:rPr>
        <w:t>lower</w:t>
      </w:r>
      <w:r w:rsidRPr="007C3B41">
        <w:rPr>
          <w:spacing w:val="-4"/>
        </w:rPr>
        <w:t xml:space="preserve"> </w:t>
      </w:r>
      <w:r w:rsidRPr="007C3B41">
        <w:rPr>
          <w:spacing w:val="-1"/>
        </w:rPr>
        <w:t>prices</w:t>
      </w:r>
      <w:r w:rsidRPr="007C3B41">
        <w:rPr>
          <w:spacing w:val="-5"/>
        </w:rPr>
        <w:t xml:space="preserve"> </w:t>
      </w:r>
      <w:r w:rsidRPr="007C3B41">
        <w:rPr>
          <w:spacing w:val="-1"/>
        </w:rPr>
        <w:t>for</w:t>
      </w:r>
      <w:r w:rsidRPr="007C3B41">
        <w:rPr>
          <w:spacing w:val="26"/>
          <w:w w:val="99"/>
        </w:rPr>
        <w:t xml:space="preserve"> </w:t>
      </w:r>
      <w:r w:rsidRPr="007C3B41">
        <w:rPr>
          <w:spacing w:val="-1"/>
        </w:rPr>
        <w:t>higher</w:t>
      </w:r>
      <w:r w:rsidRPr="007C3B41">
        <w:rPr>
          <w:spacing w:val="-6"/>
        </w:rPr>
        <w:t xml:space="preserve"> </w:t>
      </w:r>
      <w:r w:rsidRPr="007C3B41">
        <w:rPr>
          <w:spacing w:val="-1"/>
        </w:rPr>
        <w:t>quantity</w:t>
      </w:r>
      <w:r w:rsidRPr="007C3B41">
        <w:rPr>
          <w:spacing w:val="-6"/>
        </w:rPr>
        <w:t xml:space="preserve"> </w:t>
      </w:r>
      <w:r w:rsidRPr="007C3B41">
        <w:rPr>
          <w:spacing w:val="-1"/>
        </w:rPr>
        <w:t>purchases.</w:t>
      </w:r>
    </w:p>
    <w:p w14:paraId="162D90EF" w14:textId="77777777" w:rsidR="00B4080D" w:rsidRPr="007C3B41" w:rsidRDefault="00B4080D">
      <w:pPr>
        <w:pStyle w:val="BodyText"/>
        <w:kinsoku w:val="0"/>
        <w:overflowPunct w:val="0"/>
        <w:spacing w:before="4"/>
        <w:ind w:left="0"/>
      </w:pPr>
    </w:p>
    <w:p w14:paraId="6D1DDFD6" w14:textId="77777777" w:rsidR="00B4080D" w:rsidRPr="007C3B41" w:rsidRDefault="00B4080D">
      <w:pPr>
        <w:pStyle w:val="Heading2"/>
        <w:numPr>
          <w:ilvl w:val="1"/>
          <w:numId w:val="17"/>
        </w:numPr>
        <w:tabs>
          <w:tab w:val="left" w:pos="2050"/>
        </w:tabs>
        <w:kinsoku w:val="0"/>
        <w:overflowPunct w:val="0"/>
        <w:ind w:left="2050" w:hanging="450"/>
        <w:jc w:val="both"/>
        <w:rPr>
          <w:b w:val="0"/>
          <w:bCs w:val="0"/>
        </w:rPr>
      </w:pPr>
      <w:r w:rsidRPr="007C3B41">
        <w:t>Drug</w:t>
      </w:r>
      <w:r w:rsidRPr="007C3B41">
        <w:rPr>
          <w:spacing w:val="-8"/>
        </w:rPr>
        <w:t xml:space="preserve"> </w:t>
      </w:r>
      <w:r w:rsidRPr="007C3B41">
        <w:t>and</w:t>
      </w:r>
      <w:r w:rsidRPr="007C3B41">
        <w:rPr>
          <w:spacing w:val="-7"/>
        </w:rPr>
        <w:t xml:space="preserve"> </w:t>
      </w:r>
      <w:r w:rsidRPr="007C3B41">
        <w:t>Alcohol</w:t>
      </w:r>
      <w:r w:rsidRPr="007C3B41">
        <w:rPr>
          <w:spacing w:val="-8"/>
        </w:rPr>
        <w:t xml:space="preserve"> </w:t>
      </w:r>
      <w:r w:rsidRPr="007C3B41">
        <w:t>Testing</w:t>
      </w:r>
    </w:p>
    <w:p w14:paraId="2E210BBB" w14:textId="77777777" w:rsidR="00B4080D" w:rsidRPr="007C3B41" w:rsidRDefault="00B4080D">
      <w:pPr>
        <w:pStyle w:val="BodyText"/>
        <w:kinsoku w:val="0"/>
        <w:overflowPunct w:val="0"/>
        <w:spacing w:before="8"/>
        <w:ind w:left="0"/>
        <w:rPr>
          <w:b/>
          <w:bCs/>
        </w:rPr>
      </w:pPr>
    </w:p>
    <w:p w14:paraId="44CBC97E" w14:textId="77777777" w:rsidR="00B4080D" w:rsidRPr="007C3B41" w:rsidRDefault="00B4080D" w:rsidP="009E33F5">
      <w:pPr>
        <w:pStyle w:val="BodyText"/>
        <w:kinsoku w:val="0"/>
        <w:overflowPunct w:val="0"/>
        <w:ind w:right="256"/>
        <w:jc w:val="both"/>
      </w:pPr>
      <w:r w:rsidRPr="007C3B41">
        <w:t>Section</w:t>
      </w:r>
      <w:r w:rsidRPr="007C3B41">
        <w:rPr>
          <w:spacing w:val="44"/>
        </w:rPr>
        <w:t xml:space="preserve"> </w:t>
      </w:r>
      <w:r w:rsidRPr="007C3B41">
        <w:t>5311</w:t>
      </w:r>
      <w:r w:rsidRPr="007C3B41">
        <w:rPr>
          <w:spacing w:val="46"/>
        </w:rPr>
        <w:t xml:space="preserve"> </w:t>
      </w:r>
      <w:r w:rsidRPr="007C3B41">
        <w:rPr>
          <w:spacing w:val="-1"/>
        </w:rPr>
        <w:t>subrecipients</w:t>
      </w:r>
      <w:r w:rsidRPr="007C3B41">
        <w:rPr>
          <w:spacing w:val="45"/>
        </w:rPr>
        <w:t xml:space="preserve"> </w:t>
      </w:r>
      <w:r w:rsidRPr="007C3B41">
        <w:t>are</w:t>
      </w:r>
      <w:r w:rsidRPr="007C3B41">
        <w:rPr>
          <w:spacing w:val="46"/>
        </w:rPr>
        <w:t xml:space="preserve"> </w:t>
      </w:r>
      <w:r w:rsidRPr="007C3B41">
        <w:t>required</w:t>
      </w:r>
      <w:r w:rsidRPr="007C3B41">
        <w:rPr>
          <w:spacing w:val="45"/>
        </w:rPr>
        <w:t xml:space="preserve"> </w:t>
      </w:r>
      <w:r w:rsidRPr="007C3B41">
        <w:rPr>
          <w:spacing w:val="-1"/>
        </w:rPr>
        <w:t>to</w:t>
      </w:r>
      <w:r w:rsidRPr="007C3B41">
        <w:rPr>
          <w:spacing w:val="45"/>
        </w:rPr>
        <w:t xml:space="preserve"> </w:t>
      </w:r>
      <w:r w:rsidRPr="007C3B41">
        <w:t>comply</w:t>
      </w:r>
      <w:r w:rsidRPr="007C3B41">
        <w:rPr>
          <w:spacing w:val="45"/>
        </w:rPr>
        <w:t xml:space="preserve"> </w:t>
      </w:r>
      <w:r w:rsidRPr="007C3B41">
        <w:t>with</w:t>
      </w:r>
      <w:r w:rsidRPr="007C3B41">
        <w:rPr>
          <w:spacing w:val="45"/>
        </w:rPr>
        <w:t xml:space="preserve"> </w:t>
      </w:r>
      <w:r w:rsidRPr="007C3B41">
        <w:t>FTA</w:t>
      </w:r>
      <w:r w:rsidRPr="007C3B41">
        <w:rPr>
          <w:spacing w:val="46"/>
        </w:rPr>
        <w:t xml:space="preserve"> </w:t>
      </w:r>
      <w:r w:rsidRPr="007C3B41">
        <w:t>Drug</w:t>
      </w:r>
      <w:r w:rsidRPr="007C3B41">
        <w:rPr>
          <w:spacing w:val="44"/>
        </w:rPr>
        <w:t xml:space="preserve"> </w:t>
      </w:r>
      <w:r w:rsidRPr="007C3B41">
        <w:t>and</w:t>
      </w:r>
      <w:r w:rsidRPr="007C3B41">
        <w:rPr>
          <w:spacing w:val="21"/>
          <w:w w:val="99"/>
        </w:rPr>
        <w:t xml:space="preserve"> </w:t>
      </w:r>
      <w:r w:rsidRPr="007C3B41">
        <w:t>Alcohol</w:t>
      </w:r>
      <w:r w:rsidRPr="007C3B41">
        <w:rPr>
          <w:spacing w:val="20"/>
        </w:rPr>
        <w:t xml:space="preserve"> </w:t>
      </w:r>
      <w:r w:rsidRPr="007C3B41">
        <w:t>Testing</w:t>
      </w:r>
      <w:r w:rsidRPr="007C3B41">
        <w:rPr>
          <w:spacing w:val="20"/>
        </w:rPr>
        <w:t xml:space="preserve"> </w:t>
      </w:r>
      <w:r w:rsidRPr="007C3B41">
        <w:t>regulations</w:t>
      </w:r>
      <w:r w:rsidRPr="007C3B41">
        <w:rPr>
          <w:spacing w:val="21"/>
        </w:rPr>
        <w:t xml:space="preserve"> </w:t>
      </w:r>
      <w:r w:rsidRPr="007C3B41">
        <w:t>for</w:t>
      </w:r>
      <w:r w:rsidRPr="007C3B41">
        <w:rPr>
          <w:spacing w:val="21"/>
        </w:rPr>
        <w:t xml:space="preserve"> </w:t>
      </w:r>
      <w:r w:rsidRPr="007C3B41">
        <w:rPr>
          <w:spacing w:val="-1"/>
        </w:rPr>
        <w:t>safety-sensitive</w:t>
      </w:r>
      <w:r w:rsidRPr="007C3B41">
        <w:rPr>
          <w:spacing w:val="21"/>
        </w:rPr>
        <w:t xml:space="preserve"> </w:t>
      </w:r>
      <w:r w:rsidRPr="007C3B41">
        <w:t>positions.</w:t>
      </w:r>
      <w:r w:rsidRPr="007C3B41">
        <w:rPr>
          <w:spacing w:val="43"/>
        </w:rPr>
        <w:t xml:space="preserve"> </w:t>
      </w:r>
      <w:r w:rsidRPr="007C3B41">
        <w:t>The</w:t>
      </w:r>
      <w:r w:rsidRPr="007C3B41">
        <w:rPr>
          <w:spacing w:val="20"/>
        </w:rPr>
        <w:t xml:space="preserve"> </w:t>
      </w:r>
      <w:r w:rsidR="00705D4C" w:rsidRPr="007C3B41">
        <w:rPr>
          <w:spacing w:val="20"/>
        </w:rPr>
        <w:t xml:space="preserve">MDOT </w:t>
      </w:r>
      <w:r w:rsidRPr="007C3B41">
        <w:t>MTA</w:t>
      </w:r>
      <w:r w:rsidRPr="007C3B41">
        <w:rPr>
          <w:spacing w:val="28"/>
          <w:w w:val="99"/>
        </w:rPr>
        <w:t xml:space="preserve"> </w:t>
      </w:r>
      <w:r w:rsidRPr="007C3B41">
        <w:rPr>
          <w:spacing w:val="-1"/>
        </w:rPr>
        <w:t>Office</w:t>
      </w:r>
      <w:r w:rsidRPr="007C3B41">
        <w:rPr>
          <w:spacing w:val="43"/>
        </w:rPr>
        <w:t xml:space="preserve"> </w:t>
      </w:r>
      <w:r w:rsidRPr="007C3B41">
        <w:t>of</w:t>
      </w:r>
      <w:r w:rsidRPr="007C3B41">
        <w:rPr>
          <w:spacing w:val="42"/>
        </w:rPr>
        <w:t xml:space="preserve"> </w:t>
      </w:r>
      <w:r w:rsidRPr="007C3B41">
        <w:rPr>
          <w:spacing w:val="-1"/>
        </w:rPr>
        <w:t>Human</w:t>
      </w:r>
      <w:r w:rsidRPr="007C3B41">
        <w:rPr>
          <w:spacing w:val="43"/>
        </w:rPr>
        <w:t xml:space="preserve"> </w:t>
      </w:r>
      <w:r w:rsidRPr="007C3B41">
        <w:rPr>
          <w:spacing w:val="-1"/>
        </w:rPr>
        <w:t>Resources</w:t>
      </w:r>
      <w:r w:rsidRPr="007C3B41">
        <w:rPr>
          <w:spacing w:val="42"/>
        </w:rPr>
        <w:t xml:space="preserve"> </w:t>
      </w:r>
      <w:r w:rsidRPr="007C3B41">
        <w:rPr>
          <w:spacing w:val="-1"/>
        </w:rPr>
        <w:t>has</w:t>
      </w:r>
      <w:r w:rsidRPr="007C3B41">
        <w:rPr>
          <w:spacing w:val="43"/>
        </w:rPr>
        <w:t xml:space="preserve"> </w:t>
      </w:r>
      <w:r w:rsidRPr="007C3B41">
        <w:rPr>
          <w:spacing w:val="-1"/>
        </w:rPr>
        <w:t>provided</w:t>
      </w:r>
      <w:r w:rsidRPr="007C3B41">
        <w:rPr>
          <w:spacing w:val="43"/>
        </w:rPr>
        <w:t xml:space="preserve"> </w:t>
      </w:r>
      <w:r w:rsidRPr="007C3B41">
        <w:rPr>
          <w:spacing w:val="-1"/>
        </w:rPr>
        <w:t>all</w:t>
      </w:r>
      <w:r w:rsidRPr="007C3B41">
        <w:rPr>
          <w:spacing w:val="43"/>
        </w:rPr>
        <w:t xml:space="preserve"> </w:t>
      </w:r>
      <w:r w:rsidRPr="007C3B41">
        <w:rPr>
          <w:spacing w:val="-1"/>
        </w:rPr>
        <w:t>necessary</w:t>
      </w:r>
      <w:r w:rsidRPr="007C3B41">
        <w:rPr>
          <w:spacing w:val="43"/>
        </w:rPr>
        <w:t xml:space="preserve"> </w:t>
      </w:r>
      <w:r w:rsidRPr="007C3B41">
        <w:rPr>
          <w:spacing w:val="-1"/>
        </w:rPr>
        <w:t>information</w:t>
      </w:r>
      <w:r w:rsidRPr="007C3B41">
        <w:rPr>
          <w:spacing w:val="43"/>
        </w:rPr>
        <w:t xml:space="preserve"> </w:t>
      </w:r>
      <w:r w:rsidRPr="007C3B41">
        <w:rPr>
          <w:spacing w:val="-1"/>
        </w:rPr>
        <w:t>for</w:t>
      </w:r>
      <w:r w:rsidRPr="007C3B41">
        <w:rPr>
          <w:spacing w:val="32"/>
          <w:w w:val="99"/>
        </w:rPr>
        <w:t xml:space="preserve"> </w:t>
      </w:r>
      <w:r w:rsidRPr="007C3B41">
        <w:rPr>
          <w:spacing w:val="-1"/>
        </w:rPr>
        <w:t>compliance</w:t>
      </w:r>
      <w:r w:rsidRPr="007C3B41">
        <w:rPr>
          <w:spacing w:val="2"/>
        </w:rPr>
        <w:t xml:space="preserve"> </w:t>
      </w:r>
      <w:r w:rsidRPr="007C3B41">
        <w:rPr>
          <w:spacing w:val="-1"/>
        </w:rPr>
        <w:t>with</w:t>
      </w:r>
      <w:r w:rsidRPr="007C3B41">
        <w:rPr>
          <w:spacing w:val="4"/>
        </w:rPr>
        <w:t xml:space="preserve"> </w:t>
      </w:r>
      <w:r w:rsidRPr="007C3B41">
        <w:rPr>
          <w:spacing w:val="-1"/>
        </w:rPr>
        <w:t>the</w:t>
      </w:r>
      <w:r w:rsidRPr="007C3B41">
        <w:rPr>
          <w:spacing w:val="4"/>
        </w:rPr>
        <w:t xml:space="preserve"> </w:t>
      </w:r>
      <w:r w:rsidRPr="007C3B41">
        <w:rPr>
          <w:spacing w:val="-1"/>
        </w:rPr>
        <w:t>Drug</w:t>
      </w:r>
      <w:r w:rsidRPr="007C3B41">
        <w:rPr>
          <w:spacing w:val="4"/>
        </w:rPr>
        <w:t xml:space="preserve"> </w:t>
      </w:r>
      <w:r w:rsidRPr="007C3B41">
        <w:rPr>
          <w:spacing w:val="-1"/>
        </w:rPr>
        <w:t>and</w:t>
      </w:r>
      <w:r w:rsidRPr="007C3B41">
        <w:rPr>
          <w:spacing w:val="4"/>
        </w:rPr>
        <w:t xml:space="preserve"> </w:t>
      </w:r>
      <w:r w:rsidRPr="007C3B41">
        <w:t>Alcohol</w:t>
      </w:r>
      <w:r w:rsidRPr="007C3B41">
        <w:rPr>
          <w:spacing w:val="4"/>
        </w:rPr>
        <w:t xml:space="preserve"> </w:t>
      </w:r>
      <w:r w:rsidRPr="007C3B41">
        <w:t>Testing</w:t>
      </w:r>
      <w:r w:rsidRPr="007C3B41">
        <w:rPr>
          <w:spacing w:val="2"/>
        </w:rPr>
        <w:t xml:space="preserve"> </w:t>
      </w:r>
      <w:r w:rsidRPr="007C3B41">
        <w:rPr>
          <w:spacing w:val="-1"/>
        </w:rPr>
        <w:t>regulations</w:t>
      </w:r>
      <w:r w:rsidRPr="007C3B41">
        <w:rPr>
          <w:spacing w:val="4"/>
        </w:rPr>
        <w:t xml:space="preserve"> </w:t>
      </w:r>
      <w:r w:rsidRPr="007C3B41">
        <w:rPr>
          <w:spacing w:val="-1"/>
        </w:rPr>
        <w:t>required</w:t>
      </w:r>
      <w:r w:rsidRPr="007C3B41">
        <w:rPr>
          <w:spacing w:val="4"/>
        </w:rPr>
        <w:t xml:space="preserve"> </w:t>
      </w:r>
      <w:r w:rsidRPr="007C3B41">
        <w:rPr>
          <w:spacing w:val="-1"/>
        </w:rPr>
        <w:t>by</w:t>
      </w:r>
      <w:r w:rsidRPr="007C3B41">
        <w:rPr>
          <w:spacing w:val="4"/>
        </w:rPr>
        <w:t xml:space="preserve"> </w:t>
      </w:r>
      <w:r w:rsidRPr="007C3B41">
        <w:rPr>
          <w:spacing w:val="-1"/>
        </w:rPr>
        <w:t>49</w:t>
      </w:r>
      <w:r w:rsidR="009E33F5">
        <w:t xml:space="preserve"> </w:t>
      </w:r>
      <w:r w:rsidRPr="007C3B41">
        <w:t>U.S.C.</w:t>
      </w:r>
      <w:r w:rsidRPr="007C3B41">
        <w:rPr>
          <w:spacing w:val="18"/>
        </w:rPr>
        <w:t xml:space="preserve"> </w:t>
      </w:r>
      <w:r w:rsidRPr="007C3B41">
        <w:t>5331,</w:t>
      </w:r>
      <w:r w:rsidRPr="007C3B41">
        <w:rPr>
          <w:spacing w:val="19"/>
        </w:rPr>
        <w:t xml:space="preserve"> </w:t>
      </w:r>
      <w:r w:rsidRPr="007C3B41">
        <w:t>as</w:t>
      </w:r>
      <w:r w:rsidRPr="007C3B41">
        <w:rPr>
          <w:spacing w:val="19"/>
        </w:rPr>
        <w:t xml:space="preserve"> </w:t>
      </w:r>
      <w:r w:rsidRPr="007C3B41">
        <w:t>well</w:t>
      </w:r>
      <w:r w:rsidRPr="007C3B41">
        <w:rPr>
          <w:spacing w:val="18"/>
        </w:rPr>
        <w:t xml:space="preserve"> </w:t>
      </w:r>
      <w:r w:rsidRPr="007C3B41">
        <w:t>as</w:t>
      </w:r>
      <w:r w:rsidRPr="007C3B41">
        <w:rPr>
          <w:spacing w:val="19"/>
        </w:rPr>
        <w:t xml:space="preserve"> </w:t>
      </w:r>
      <w:r w:rsidRPr="007C3B41">
        <w:rPr>
          <w:spacing w:val="-1"/>
        </w:rPr>
        <w:t>technical</w:t>
      </w:r>
      <w:r w:rsidRPr="007C3B41">
        <w:rPr>
          <w:spacing w:val="19"/>
        </w:rPr>
        <w:t xml:space="preserve"> </w:t>
      </w:r>
      <w:r w:rsidRPr="007C3B41">
        <w:t>assistance</w:t>
      </w:r>
      <w:r w:rsidRPr="007C3B41">
        <w:rPr>
          <w:spacing w:val="19"/>
        </w:rPr>
        <w:t xml:space="preserve"> </w:t>
      </w:r>
      <w:r w:rsidRPr="007C3B41">
        <w:rPr>
          <w:spacing w:val="-1"/>
        </w:rPr>
        <w:t>and</w:t>
      </w:r>
      <w:r w:rsidRPr="007C3B41">
        <w:rPr>
          <w:spacing w:val="20"/>
        </w:rPr>
        <w:t xml:space="preserve"> </w:t>
      </w:r>
      <w:r w:rsidRPr="007C3B41">
        <w:rPr>
          <w:spacing w:val="-1"/>
        </w:rPr>
        <w:t>training</w:t>
      </w:r>
      <w:r w:rsidRPr="007C3B41">
        <w:rPr>
          <w:spacing w:val="19"/>
        </w:rPr>
        <w:t xml:space="preserve"> </w:t>
      </w:r>
      <w:r w:rsidRPr="007C3B41">
        <w:rPr>
          <w:spacing w:val="-1"/>
        </w:rPr>
        <w:t>to</w:t>
      </w:r>
      <w:r w:rsidRPr="007C3B41">
        <w:rPr>
          <w:spacing w:val="20"/>
        </w:rPr>
        <w:t xml:space="preserve"> </w:t>
      </w:r>
      <w:r w:rsidRPr="007C3B41">
        <w:rPr>
          <w:spacing w:val="-1"/>
        </w:rPr>
        <w:t>properly</w:t>
      </w:r>
      <w:r w:rsidRPr="007C3B41">
        <w:rPr>
          <w:spacing w:val="24"/>
        </w:rPr>
        <w:t xml:space="preserve"> </w:t>
      </w:r>
      <w:r w:rsidRPr="007C3B41">
        <w:t>implement</w:t>
      </w:r>
      <w:r w:rsidRPr="007C3B41">
        <w:rPr>
          <w:spacing w:val="52"/>
        </w:rPr>
        <w:t xml:space="preserve"> </w:t>
      </w:r>
      <w:r w:rsidRPr="007C3B41">
        <w:rPr>
          <w:spacing w:val="-1"/>
        </w:rPr>
        <w:t>the</w:t>
      </w:r>
      <w:r w:rsidRPr="007C3B41">
        <w:rPr>
          <w:spacing w:val="52"/>
        </w:rPr>
        <w:t xml:space="preserve"> </w:t>
      </w:r>
      <w:r w:rsidRPr="007C3B41">
        <w:t>regulation.</w:t>
      </w:r>
      <w:r w:rsidRPr="007C3B41">
        <w:rPr>
          <w:spacing w:val="43"/>
        </w:rPr>
        <w:t xml:space="preserve"> </w:t>
      </w:r>
      <w:r w:rsidRPr="007C3B41">
        <w:t>The</w:t>
      </w:r>
      <w:r w:rsidRPr="007C3B41">
        <w:rPr>
          <w:spacing w:val="52"/>
        </w:rPr>
        <w:t xml:space="preserve"> </w:t>
      </w:r>
      <w:r w:rsidR="00705D4C" w:rsidRPr="007C3B41">
        <w:rPr>
          <w:spacing w:val="52"/>
        </w:rPr>
        <w:t xml:space="preserve">MDOT </w:t>
      </w:r>
      <w:r w:rsidRPr="007C3B41">
        <w:t>MTA</w:t>
      </w:r>
      <w:r w:rsidRPr="007C3B41">
        <w:rPr>
          <w:spacing w:val="52"/>
        </w:rPr>
        <w:t xml:space="preserve"> </w:t>
      </w:r>
      <w:r w:rsidRPr="007C3B41">
        <w:t>Office</w:t>
      </w:r>
      <w:r w:rsidRPr="007C3B41">
        <w:rPr>
          <w:spacing w:val="52"/>
        </w:rPr>
        <w:t xml:space="preserve"> </w:t>
      </w:r>
      <w:r w:rsidRPr="007C3B41">
        <w:t>of</w:t>
      </w:r>
      <w:r w:rsidRPr="007C3B41">
        <w:rPr>
          <w:spacing w:val="52"/>
        </w:rPr>
        <w:t xml:space="preserve"> </w:t>
      </w:r>
      <w:r w:rsidRPr="007C3B41">
        <w:t>Human</w:t>
      </w:r>
      <w:r w:rsidRPr="007C3B41">
        <w:rPr>
          <w:spacing w:val="52"/>
        </w:rPr>
        <w:t xml:space="preserve"> </w:t>
      </w:r>
      <w:r w:rsidRPr="007C3B41">
        <w:rPr>
          <w:spacing w:val="-1"/>
        </w:rPr>
        <w:t>Resources</w:t>
      </w:r>
      <w:r w:rsidRPr="007C3B41">
        <w:rPr>
          <w:spacing w:val="52"/>
        </w:rPr>
        <w:t xml:space="preserve"> </w:t>
      </w:r>
      <w:r w:rsidRPr="007C3B41">
        <w:t>will</w:t>
      </w:r>
      <w:r w:rsidRPr="007C3B41">
        <w:rPr>
          <w:spacing w:val="28"/>
        </w:rPr>
        <w:t xml:space="preserve"> </w:t>
      </w:r>
      <w:r w:rsidRPr="007C3B41">
        <w:t>continue</w:t>
      </w:r>
      <w:r w:rsidRPr="007C3B41">
        <w:rPr>
          <w:spacing w:val="1"/>
        </w:rPr>
        <w:t xml:space="preserve"> </w:t>
      </w:r>
      <w:r w:rsidRPr="007C3B41">
        <w:rPr>
          <w:spacing w:val="-1"/>
        </w:rPr>
        <w:t>to</w:t>
      </w:r>
      <w:r w:rsidRPr="007C3B41">
        <w:rPr>
          <w:spacing w:val="1"/>
        </w:rPr>
        <w:t xml:space="preserve"> </w:t>
      </w:r>
      <w:r w:rsidR="00952BB6" w:rsidRPr="007C3B41">
        <w:rPr>
          <w:spacing w:val="1"/>
        </w:rPr>
        <w:t xml:space="preserve">assist MTA/OLTS and </w:t>
      </w:r>
      <w:r w:rsidRPr="007C3B41">
        <w:t>use</w:t>
      </w:r>
      <w:r w:rsidRPr="007C3B41">
        <w:rPr>
          <w:spacing w:val="2"/>
        </w:rPr>
        <w:t xml:space="preserve"> </w:t>
      </w:r>
      <w:r w:rsidRPr="007C3B41">
        <w:t>its</w:t>
      </w:r>
      <w:r w:rsidRPr="007C3B41">
        <w:rPr>
          <w:spacing w:val="1"/>
        </w:rPr>
        <w:t xml:space="preserve"> </w:t>
      </w:r>
      <w:r w:rsidRPr="007C3B41">
        <w:t>established</w:t>
      </w:r>
      <w:r w:rsidRPr="007C3B41">
        <w:rPr>
          <w:spacing w:val="2"/>
        </w:rPr>
        <w:t xml:space="preserve"> </w:t>
      </w:r>
      <w:r w:rsidRPr="007C3B41">
        <w:rPr>
          <w:spacing w:val="-1"/>
        </w:rPr>
        <w:t>monitoring</w:t>
      </w:r>
      <w:r w:rsidRPr="007C3B41">
        <w:rPr>
          <w:spacing w:val="2"/>
        </w:rPr>
        <w:t xml:space="preserve"> </w:t>
      </w:r>
      <w:r w:rsidRPr="007C3B41">
        <w:rPr>
          <w:spacing w:val="-1"/>
        </w:rPr>
        <w:t>program</w:t>
      </w:r>
      <w:r w:rsidRPr="007C3B41">
        <w:rPr>
          <w:spacing w:val="3"/>
        </w:rPr>
        <w:t xml:space="preserve"> </w:t>
      </w:r>
      <w:r w:rsidRPr="007C3B41">
        <w:rPr>
          <w:spacing w:val="-1"/>
        </w:rPr>
        <w:t>to</w:t>
      </w:r>
      <w:r w:rsidRPr="007C3B41">
        <w:rPr>
          <w:spacing w:val="2"/>
        </w:rPr>
        <w:t xml:space="preserve"> </w:t>
      </w:r>
      <w:r w:rsidRPr="007C3B41">
        <w:t>ensure</w:t>
      </w:r>
      <w:r w:rsidRPr="007C3B41">
        <w:rPr>
          <w:spacing w:val="3"/>
        </w:rPr>
        <w:t xml:space="preserve"> </w:t>
      </w:r>
      <w:r w:rsidRPr="007C3B41">
        <w:rPr>
          <w:spacing w:val="-1"/>
        </w:rPr>
        <w:t>that</w:t>
      </w:r>
      <w:r w:rsidRPr="007C3B41">
        <w:rPr>
          <w:spacing w:val="2"/>
        </w:rPr>
        <w:t xml:space="preserve"> </w:t>
      </w:r>
      <w:r w:rsidRPr="007C3B41">
        <w:t>all</w:t>
      </w:r>
      <w:r w:rsidRPr="007C3B41">
        <w:rPr>
          <w:spacing w:val="29"/>
        </w:rPr>
        <w:t xml:space="preserve"> </w:t>
      </w:r>
      <w:r w:rsidRPr="007C3B41">
        <w:t>Section</w:t>
      </w:r>
      <w:r w:rsidRPr="007C3B41">
        <w:rPr>
          <w:spacing w:val="-4"/>
        </w:rPr>
        <w:t xml:space="preserve"> </w:t>
      </w:r>
      <w:r w:rsidRPr="007C3B41">
        <w:t>5311</w:t>
      </w:r>
      <w:r w:rsidRPr="007C3B41">
        <w:rPr>
          <w:spacing w:val="-2"/>
        </w:rPr>
        <w:t xml:space="preserve"> </w:t>
      </w:r>
      <w:r w:rsidRPr="007C3B41">
        <w:rPr>
          <w:spacing w:val="-1"/>
        </w:rPr>
        <w:t>subrecipients</w:t>
      </w:r>
      <w:r w:rsidRPr="007C3B41">
        <w:rPr>
          <w:spacing w:val="-3"/>
        </w:rPr>
        <w:t xml:space="preserve"> </w:t>
      </w:r>
      <w:r w:rsidRPr="007C3B41">
        <w:t>are</w:t>
      </w:r>
      <w:r w:rsidRPr="007C3B41">
        <w:rPr>
          <w:spacing w:val="-2"/>
        </w:rPr>
        <w:t xml:space="preserve"> </w:t>
      </w:r>
      <w:r w:rsidRPr="007C3B41">
        <w:t>in</w:t>
      </w:r>
      <w:r w:rsidRPr="007C3B41">
        <w:rPr>
          <w:spacing w:val="-3"/>
        </w:rPr>
        <w:t xml:space="preserve"> </w:t>
      </w:r>
      <w:r w:rsidRPr="007C3B41">
        <w:t>compliance</w:t>
      </w:r>
      <w:r w:rsidRPr="007C3B41">
        <w:rPr>
          <w:spacing w:val="-3"/>
        </w:rPr>
        <w:t xml:space="preserve"> </w:t>
      </w:r>
      <w:r w:rsidRPr="007C3B41">
        <w:rPr>
          <w:spacing w:val="-1"/>
        </w:rPr>
        <w:t>with</w:t>
      </w:r>
      <w:r w:rsidRPr="007C3B41">
        <w:rPr>
          <w:spacing w:val="-4"/>
        </w:rPr>
        <w:t xml:space="preserve"> </w:t>
      </w:r>
      <w:r w:rsidRPr="007C3B41">
        <w:rPr>
          <w:spacing w:val="-1"/>
        </w:rPr>
        <w:t>the</w:t>
      </w:r>
      <w:r w:rsidRPr="007C3B41">
        <w:rPr>
          <w:spacing w:val="-2"/>
        </w:rPr>
        <w:t xml:space="preserve"> </w:t>
      </w:r>
      <w:r w:rsidRPr="007C3B41">
        <w:rPr>
          <w:spacing w:val="-1"/>
        </w:rPr>
        <w:t>regulations.</w:t>
      </w:r>
    </w:p>
    <w:p w14:paraId="58FDC854" w14:textId="77777777" w:rsidR="00B4080D" w:rsidRPr="007C3B41" w:rsidRDefault="00B4080D">
      <w:pPr>
        <w:pStyle w:val="BodyText"/>
        <w:kinsoku w:val="0"/>
        <w:overflowPunct w:val="0"/>
        <w:spacing w:before="12"/>
        <w:ind w:left="0"/>
      </w:pPr>
    </w:p>
    <w:p w14:paraId="1AFB2B64" w14:textId="77777777" w:rsidR="00B4080D" w:rsidRPr="007C3B41" w:rsidRDefault="00B4080D">
      <w:pPr>
        <w:pStyle w:val="BodyText"/>
        <w:kinsoku w:val="0"/>
        <w:overflowPunct w:val="0"/>
        <w:ind w:left="1599" w:right="259"/>
        <w:jc w:val="both"/>
      </w:pPr>
      <w:r w:rsidRPr="007C3B41">
        <w:t>The</w:t>
      </w:r>
      <w:r w:rsidRPr="007C3B41">
        <w:rPr>
          <w:spacing w:val="1"/>
        </w:rPr>
        <w:t xml:space="preserve"> </w:t>
      </w:r>
      <w:r w:rsidRPr="007C3B41">
        <w:t>subrecipient</w:t>
      </w:r>
      <w:r w:rsidRPr="007C3B41">
        <w:rPr>
          <w:spacing w:val="2"/>
        </w:rPr>
        <w:t xml:space="preserve"> </w:t>
      </w:r>
      <w:r w:rsidRPr="007C3B41">
        <w:t>requirements</w:t>
      </w:r>
      <w:r w:rsidRPr="007C3B41">
        <w:rPr>
          <w:spacing w:val="3"/>
        </w:rPr>
        <w:t xml:space="preserve"> </w:t>
      </w:r>
      <w:r w:rsidRPr="007C3B41">
        <w:t>for</w:t>
      </w:r>
      <w:r w:rsidRPr="007C3B41">
        <w:rPr>
          <w:spacing w:val="2"/>
        </w:rPr>
        <w:t xml:space="preserve"> </w:t>
      </w:r>
      <w:r w:rsidRPr="007C3B41">
        <w:rPr>
          <w:spacing w:val="-1"/>
        </w:rPr>
        <w:t>FTA</w:t>
      </w:r>
      <w:r w:rsidRPr="007C3B41">
        <w:rPr>
          <w:spacing w:val="3"/>
        </w:rPr>
        <w:t xml:space="preserve"> </w:t>
      </w:r>
      <w:r w:rsidRPr="007C3B41">
        <w:rPr>
          <w:spacing w:val="-1"/>
        </w:rPr>
        <w:t>Drug</w:t>
      </w:r>
      <w:r w:rsidRPr="007C3B41">
        <w:rPr>
          <w:spacing w:val="3"/>
        </w:rPr>
        <w:t xml:space="preserve"> </w:t>
      </w:r>
      <w:r w:rsidRPr="007C3B41">
        <w:rPr>
          <w:spacing w:val="-1"/>
        </w:rPr>
        <w:t>and</w:t>
      </w:r>
      <w:r w:rsidRPr="007C3B41">
        <w:rPr>
          <w:spacing w:val="3"/>
        </w:rPr>
        <w:t xml:space="preserve"> </w:t>
      </w:r>
      <w:r w:rsidRPr="007C3B41">
        <w:rPr>
          <w:spacing w:val="-1"/>
        </w:rPr>
        <w:t>Alcohol</w:t>
      </w:r>
      <w:r w:rsidRPr="007C3B41">
        <w:rPr>
          <w:spacing w:val="2"/>
        </w:rPr>
        <w:t xml:space="preserve"> </w:t>
      </w:r>
      <w:r w:rsidRPr="007C3B41">
        <w:rPr>
          <w:spacing w:val="-1"/>
        </w:rPr>
        <w:t>Testing,</w:t>
      </w:r>
      <w:r w:rsidRPr="007C3B41">
        <w:rPr>
          <w:spacing w:val="2"/>
        </w:rPr>
        <w:t xml:space="preserve"> </w:t>
      </w:r>
      <w:r w:rsidRPr="007C3B41">
        <w:rPr>
          <w:spacing w:val="-1"/>
        </w:rPr>
        <w:t>as</w:t>
      </w:r>
      <w:r w:rsidRPr="007C3B41">
        <w:rPr>
          <w:spacing w:val="25"/>
          <w:w w:val="99"/>
        </w:rPr>
        <w:t xml:space="preserve"> </w:t>
      </w:r>
      <w:r w:rsidRPr="007C3B41">
        <w:t>detailed</w:t>
      </w:r>
      <w:r w:rsidRPr="007C3B41">
        <w:rPr>
          <w:spacing w:val="14"/>
        </w:rPr>
        <w:t xml:space="preserve"> </w:t>
      </w:r>
      <w:r w:rsidRPr="007C3B41">
        <w:rPr>
          <w:spacing w:val="-1"/>
        </w:rPr>
        <w:t>in</w:t>
      </w:r>
      <w:r w:rsidRPr="007C3B41">
        <w:rPr>
          <w:spacing w:val="15"/>
        </w:rPr>
        <w:t xml:space="preserve"> </w:t>
      </w:r>
      <w:r w:rsidRPr="007C3B41">
        <w:rPr>
          <w:spacing w:val="-1"/>
        </w:rPr>
        <w:t>the</w:t>
      </w:r>
      <w:r w:rsidRPr="007C3B41">
        <w:rPr>
          <w:spacing w:val="15"/>
        </w:rPr>
        <w:t xml:space="preserve"> </w:t>
      </w:r>
      <w:r w:rsidRPr="007C3B41">
        <w:t>Maryland</w:t>
      </w:r>
      <w:r w:rsidRPr="007C3B41">
        <w:rPr>
          <w:spacing w:val="14"/>
        </w:rPr>
        <w:t xml:space="preserve"> </w:t>
      </w:r>
      <w:r w:rsidRPr="007C3B41">
        <w:t>LOTS</w:t>
      </w:r>
      <w:r w:rsidRPr="007C3B41">
        <w:rPr>
          <w:spacing w:val="15"/>
        </w:rPr>
        <w:t xml:space="preserve"> </w:t>
      </w:r>
      <w:r w:rsidRPr="007C3B41">
        <w:rPr>
          <w:spacing w:val="-1"/>
        </w:rPr>
        <w:t>Manual,</w:t>
      </w:r>
      <w:r w:rsidRPr="007C3B41">
        <w:rPr>
          <w:spacing w:val="15"/>
        </w:rPr>
        <w:t xml:space="preserve"> </w:t>
      </w:r>
      <w:r w:rsidRPr="007C3B41">
        <w:rPr>
          <w:spacing w:val="-1"/>
        </w:rPr>
        <w:t>are</w:t>
      </w:r>
      <w:r w:rsidRPr="007C3B41">
        <w:rPr>
          <w:spacing w:val="15"/>
        </w:rPr>
        <w:t xml:space="preserve"> </w:t>
      </w:r>
      <w:r w:rsidRPr="007C3B41">
        <w:rPr>
          <w:spacing w:val="-1"/>
        </w:rPr>
        <w:t>found</w:t>
      </w:r>
      <w:r w:rsidRPr="007C3B41">
        <w:rPr>
          <w:spacing w:val="16"/>
        </w:rPr>
        <w:t xml:space="preserve"> </w:t>
      </w:r>
      <w:r w:rsidRPr="007C3B41">
        <w:rPr>
          <w:spacing w:val="-1"/>
        </w:rPr>
        <w:t>in</w:t>
      </w:r>
      <w:r w:rsidRPr="007C3B41">
        <w:rPr>
          <w:spacing w:val="15"/>
        </w:rPr>
        <w:t xml:space="preserve"> </w:t>
      </w:r>
      <w:r w:rsidRPr="007C3B41">
        <w:t>Appendix</w:t>
      </w:r>
      <w:r w:rsidRPr="007C3B41">
        <w:rPr>
          <w:spacing w:val="14"/>
        </w:rPr>
        <w:t xml:space="preserve"> </w:t>
      </w:r>
      <w:r w:rsidRPr="007C3B41">
        <w:t>K</w:t>
      </w:r>
      <w:r w:rsidRPr="007C3B41">
        <w:rPr>
          <w:spacing w:val="15"/>
        </w:rPr>
        <w:t xml:space="preserve"> </w:t>
      </w:r>
      <w:r w:rsidRPr="007C3B41">
        <w:rPr>
          <w:spacing w:val="-1"/>
        </w:rPr>
        <w:t>to</w:t>
      </w:r>
      <w:r w:rsidRPr="007C3B41">
        <w:rPr>
          <w:spacing w:val="15"/>
        </w:rPr>
        <w:t xml:space="preserve"> </w:t>
      </w:r>
      <w:r w:rsidRPr="007C3B41">
        <w:rPr>
          <w:spacing w:val="-1"/>
        </w:rPr>
        <w:t>this</w:t>
      </w:r>
      <w:r w:rsidRPr="007C3B41">
        <w:rPr>
          <w:spacing w:val="24"/>
        </w:rPr>
        <w:t xml:space="preserve"> </w:t>
      </w:r>
      <w:r w:rsidRPr="007C3B41">
        <w:t>State</w:t>
      </w:r>
      <w:r w:rsidRPr="007C3B41">
        <w:rPr>
          <w:spacing w:val="-1"/>
        </w:rPr>
        <w:t xml:space="preserve"> </w:t>
      </w:r>
      <w:r w:rsidRPr="007C3B41">
        <w:t>Management</w:t>
      </w:r>
      <w:r w:rsidRPr="007C3B41">
        <w:rPr>
          <w:spacing w:val="-1"/>
        </w:rPr>
        <w:t xml:space="preserve"> </w:t>
      </w:r>
      <w:r w:rsidRPr="007C3B41">
        <w:t>Plan.</w:t>
      </w:r>
    </w:p>
    <w:p w14:paraId="30BC4BE2" w14:textId="77777777" w:rsidR="00B4080D" w:rsidRPr="007C3B41" w:rsidRDefault="00B4080D">
      <w:pPr>
        <w:pStyle w:val="BodyText"/>
        <w:kinsoku w:val="0"/>
        <w:overflowPunct w:val="0"/>
        <w:spacing w:before="4"/>
        <w:ind w:left="0"/>
      </w:pPr>
    </w:p>
    <w:p w14:paraId="42B7EB8D" w14:textId="77777777" w:rsidR="00B4080D" w:rsidRPr="007C3B41" w:rsidRDefault="00B4080D">
      <w:pPr>
        <w:pStyle w:val="Heading2"/>
        <w:numPr>
          <w:ilvl w:val="0"/>
          <w:numId w:val="2"/>
        </w:numPr>
        <w:tabs>
          <w:tab w:val="left" w:pos="2050"/>
        </w:tabs>
        <w:kinsoku w:val="0"/>
        <w:overflowPunct w:val="0"/>
        <w:jc w:val="both"/>
        <w:rPr>
          <w:b w:val="0"/>
          <w:bCs w:val="0"/>
        </w:rPr>
      </w:pPr>
      <w:r w:rsidRPr="007C3B41">
        <w:t>Drug-Free</w:t>
      </w:r>
      <w:r w:rsidRPr="007C3B41">
        <w:rPr>
          <w:spacing w:val="-4"/>
        </w:rPr>
        <w:t xml:space="preserve"> </w:t>
      </w:r>
      <w:r w:rsidRPr="007C3B41">
        <w:t>Work</w:t>
      </w:r>
      <w:r w:rsidRPr="007C3B41">
        <w:rPr>
          <w:spacing w:val="-4"/>
        </w:rPr>
        <w:t xml:space="preserve"> </w:t>
      </w:r>
      <w:r w:rsidRPr="007C3B41">
        <w:t>Place</w:t>
      </w:r>
    </w:p>
    <w:p w14:paraId="24D460E2" w14:textId="77777777" w:rsidR="00B4080D" w:rsidRPr="007C3B41" w:rsidRDefault="00B4080D">
      <w:pPr>
        <w:pStyle w:val="BodyText"/>
        <w:kinsoku w:val="0"/>
        <w:overflowPunct w:val="0"/>
        <w:spacing w:before="8"/>
        <w:ind w:left="0"/>
        <w:rPr>
          <w:b/>
          <w:bCs/>
        </w:rPr>
      </w:pPr>
    </w:p>
    <w:p w14:paraId="02957DB8" w14:textId="77777777" w:rsidR="00B4080D" w:rsidRPr="007C3B41" w:rsidRDefault="00B4080D">
      <w:pPr>
        <w:pStyle w:val="BodyText"/>
        <w:kinsoku w:val="0"/>
        <w:overflowPunct w:val="0"/>
        <w:ind w:left="1599" w:right="257"/>
        <w:jc w:val="both"/>
      </w:pPr>
      <w:r w:rsidRPr="007C3B41">
        <w:t>All</w:t>
      </w:r>
      <w:r w:rsidRPr="007C3B41">
        <w:rPr>
          <w:spacing w:val="34"/>
        </w:rPr>
        <w:t xml:space="preserve"> </w:t>
      </w:r>
      <w:r w:rsidRPr="007C3B41">
        <w:t>subrecipients</w:t>
      </w:r>
      <w:r w:rsidRPr="007C3B41">
        <w:rPr>
          <w:spacing w:val="33"/>
        </w:rPr>
        <w:t xml:space="preserve"> </w:t>
      </w:r>
      <w:r w:rsidRPr="007C3B41">
        <w:rPr>
          <w:spacing w:val="-1"/>
        </w:rPr>
        <w:t>are</w:t>
      </w:r>
      <w:r w:rsidRPr="007C3B41">
        <w:rPr>
          <w:spacing w:val="35"/>
        </w:rPr>
        <w:t xml:space="preserve"> </w:t>
      </w:r>
      <w:r w:rsidRPr="007C3B41">
        <w:rPr>
          <w:spacing w:val="-1"/>
        </w:rPr>
        <w:t>required</w:t>
      </w:r>
      <w:r w:rsidRPr="007C3B41">
        <w:rPr>
          <w:spacing w:val="34"/>
        </w:rPr>
        <w:t xml:space="preserve"> </w:t>
      </w:r>
      <w:r w:rsidRPr="007C3B41">
        <w:rPr>
          <w:spacing w:val="-1"/>
        </w:rPr>
        <w:t>to</w:t>
      </w:r>
      <w:r w:rsidRPr="007C3B41">
        <w:rPr>
          <w:spacing w:val="35"/>
        </w:rPr>
        <w:t xml:space="preserve"> </w:t>
      </w:r>
      <w:r w:rsidRPr="007C3B41">
        <w:t>maintain</w:t>
      </w:r>
      <w:r w:rsidRPr="007C3B41">
        <w:rPr>
          <w:spacing w:val="33"/>
        </w:rPr>
        <w:t xml:space="preserve"> </w:t>
      </w:r>
      <w:r w:rsidRPr="007C3B41">
        <w:t>a</w:t>
      </w:r>
      <w:r w:rsidRPr="007C3B41">
        <w:rPr>
          <w:spacing w:val="35"/>
        </w:rPr>
        <w:t xml:space="preserve"> </w:t>
      </w:r>
      <w:r w:rsidRPr="007C3B41">
        <w:t>drug-free</w:t>
      </w:r>
      <w:r w:rsidRPr="007C3B41">
        <w:rPr>
          <w:spacing w:val="33"/>
        </w:rPr>
        <w:t xml:space="preserve"> </w:t>
      </w:r>
      <w:r w:rsidRPr="007C3B41">
        <w:t>workplace</w:t>
      </w:r>
      <w:r w:rsidRPr="007C3B41">
        <w:rPr>
          <w:spacing w:val="35"/>
        </w:rPr>
        <w:t xml:space="preserve"> </w:t>
      </w:r>
      <w:r w:rsidRPr="007C3B41">
        <w:rPr>
          <w:spacing w:val="-1"/>
        </w:rPr>
        <w:t>for</w:t>
      </w:r>
      <w:r w:rsidRPr="007C3B41">
        <w:rPr>
          <w:spacing w:val="34"/>
        </w:rPr>
        <w:t xml:space="preserve"> </w:t>
      </w:r>
      <w:r w:rsidRPr="007C3B41">
        <w:rPr>
          <w:spacing w:val="-1"/>
        </w:rPr>
        <w:t>all</w:t>
      </w:r>
      <w:r w:rsidRPr="007C3B41">
        <w:rPr>
          <w:spacing w:val="24"/>
        </w:rPr>
        <w:t xml:space="preserve"> </w:t>
      </w:r>
      <w:r w:rsidRPr="007C3B41">
        <w:t>employees</w:t>
      </w:r>
      <w:r w:rsidRPr="007C3B41">
        <w:rPr>
          <w:spacing w:val="14"/>
        </w:rPr>
        <w:t xml:space="preserve"> </w:t>
      </w:r>
      <w:r w:rsidRPr="007C3B41">
        <w:t>and</w:t>
      </w:r>
      <w:r w:rsidRPr="007C3B41">
        <w:rPr>
          <w:spacing w:val="14"/>
        </w:rPr>
        <w:t xml:space="preserve"> </w:t>
      </w:r>
      <w:r w:rsidRPr="007C3B41">
        <w:rPr>
          <w:spacing w:val="-1"/>
        </w:rPr>
        <w:t>to</w:t>
      </w:r>
      <w:r w:rsidRPr="007C3B41">
        <w:rPr>
          <w:spacing w:val="15"/>
        </w:rPr>
        <w:t xml:space="preserve"> </w:t>
      </w:r>
      <w:r w:rsidRPr="007C3B41">
        <w:t>have</w:t>
      </w:r>
      <w:r w:rsidRPr="007C3B41">
        <w:rPr>
          <w:spacing w:val="14"/>
        </w:rPr>
        <w:t xml:space="preserve"> </w:t>
      </w:r>
      <w:r w:rsidRPr="007C3B41">
        <w:t>an</w:t>
      </w:r>
      <w:r w:rsidRPr="007C3B41">
        <w:rPr>
          <w:spacing w:val="14"/>
        </w:rPr>
        <w:t xml:space="preserve"> </w:t>
      </w:r>
      <w:r w:rsidRPr="007C3B41">
        <w:t>on-going</w:t>
      </w:r>
      <w:r w:rsidRPr="007C3B41">
        <w:rPr>
          <w:spacing w:val="14"/>
        </w:rPr>
        <w:t xml:space="preserve"> </w:t>
      </w:r>
      <w:r w:rsidRPr="007C3B41">
        <w:t>drug</w:t>
      </w:r>
      <w:r w:rsidRPr="007C3B41">
        <w:rPr>
          <w:spacing w:val="13"/>
        </w:rPr>
        <w:t xml:space="preserve"> </w:t>
      </w:r>
      <w:r w:rsidRPr="007C3B41">
        <w:t>awareness</w:t>
      </w:r>
      <w:r w:rsidRPr="007C3B41">
        <w:rPr>
          <w:spacing w:val="15"/>
        </w:rPr>
        <w:t xml:space="preserve"> </w:t>
      </w:r>
      <w:r w:rsidRPr="007C3B41">
        <w:rPr>
          <w:spacing w:val="-1"/>
        </w:rPr>
        <w:t>program.</w:t>
      </w:r>
      <w:r w:rsidRPr="007C3B41">
        <w:rPr>
          <w:spacing w:val="28"/>
        </w:rPr>
        <w:t xml:space="preserve"> </w:t>
      </w:r>
      <w:r w:rsidRPr="007C3B41">
        <w:t>A</w:t>
      </w:r>
      <w:r w:rsidRPr="007C3B41">
        <w:rPr>
          <w:spacing w:val="15"/>
        </w:rPr>
        <w:t xml:space="preserve"> </w:t>
      </w:r>
      <w:r w:rsidRPr="007C3B41">
        <w:t>written</w:t>
      </w:r>
      <w:r w:rsidRPr="007C3B41">
        <w:rPr>
          <w:spacing w:val="24"/>
        </w:rPr>
        <w:t xml:space="preserve"> </w:t>
      </w:r>
      <w:r w:rsidRPr="007C3B41">
        <w:rPr>
          <w:spacing w:val="-1"/>
        </w:rPr>
        <w:t>policy</w:t>
      </w:r>
      <w:r w:rsidRPr="007C3B41">
        <w:rPr>
          <w:spacing w:val="30"/>
        </w:rPr>
        <w:t xml:space="preserve"> </w:t>
      </w:r>
      <w:r w:rsidRPr="007C3B41">
        <w:rPr>
          <w:spacing w:val="-1"/>
        </w:rPr>
        <w:t>is</w:t>
      </w:r>
      <w:r w:rsidRPr="007C3B41">
        <w:rPr>
          <w:spacing w:val="31"/>
        </w:rPr>
        <w:t xml:space="preserve"> </w:t>
      </w:r>
      <w:r w:rsidRPr="007C3B41">
        <w:t>mandatory</w:t>
      </w:r>
      <w:r w:rsidRPr="007C3B41">
        <w:rPr>
          <w:spacing w:val="30"/>
        </w:rPr>
        <w:t xml:space="preserve"> </w:t>
      </w:r>
      <w:r w:rsidRPr="007C3B41">
        <w:rPr>
          <w:spacing w:val="-1"/>
        </w:rPr>
        <w:t>as</w:t>
      </w:r>
      <w:r w:rsidRPr="007C3B41">
        <w:rPr>
          <w:spacing w:val="31"/>
        </w:rPr>
        <w:t xml:space="preserve"> </w:t>
      </w:r>
      <w:r w:rsidRPr="007C3B41">
        <w:rPr>
          <w:spacing w:val="-1"/>
        </w:rPr>
        <w:t>prescribed</w:t>
      </w:r>
      <w:r w:rsidRPr="007C3B41">
        <w:rPr>
          <w:spacing w:val="32"/>
        </w:rPr>
        <w:t xml:space="preserve"> </w:t>
      </w:r>
      <w:r w:rsidRPr="007C3B41">
        <w:rPr>
          <w:spacing w:val="-1"/>
        </w:rPr>
        <w:t>by</w:t>
      </w:r>
      <w:r w:rsidRPr="007C3B41">
        <w:rPr>
          <w:spacing w:val="30"/>
        </w:rPr>
        <w:t xml:space="preserve"> </w:t>
      </w:r>
      <w:r w:rsidRPr="007C3B41">
        <w:rPr>
          <w:spacing w:val="-1"/>
        </w:rPr>
        <w:t>the</w:t>
      </w:r>
      <w:r w:rsidRPr="007C3B41">
        <w:rPr>
          <w:spacing w:val="31"/>
        </w:rPr>
        <w:t xml:space="preserve"> </w:t>
      </w:r>
      <w:r w:rsidRPr="007C3B41">
        <w:t>Drug-Free</w:t>
      </w:r>
      <w:r w:rsidRPr="007C3B41">
        <w:rPr>
          <w:spacing w:val="31"/>
        </w:rPr>
        <w:t xml:space="preserve"> </w:t>
      </w:r>
      <w:r w:rsidRPr="007C3B41">
        <w:rPr>
          <w:spacing w:val="-1"/>
        </w:rPr>
        <w:t>Workplace</w:t>
      </w:r>
      <w:r w:rsidRPr="007C3B41">
        <w:rPr>
          <w:spacing w:val="31"/>
        </w:rPr>
        <w:t xml:space="preserve"> </w:t>
      </w:r>
      <w:r w:rsidRPr="007C3B41">
        <w:t>Act</w:t>
      </w:r>
      <w:r w:rsidRPr="007C3B41">
        <w:rPr>
          <w:spacing w:val="31"/>
        </w:rPr>
        <w:t xml:space="preserve"> </w:t>
      </w:r>
      <w:r w:rsidRPr="007C3B41">
        <w:rPr>
          <w:spacing w:val="-1"/>
        </w:rPr>
        <w:t>and</w:t>
      </w:r>
      <w:r w:rsidRPr="007C3B41">
        <w:rPr>
          <w:spacing w:val="27"/>
          <w:w w:val="99"/>
        </w:rPr>
        <w:t xml:space="preserve"> </w:t>
      </w:r>
      <w:r w:rsidRPr="007C3B41">
        <w:t>employees</w:t>
      </w:r>
      <w:r w:rsidRPr="007C3B41">
        <w:rPr>
          <w:spacing w:val="9"/>
        </w:rPr>
        <w:t xml:space="preserve"> </w:t>
      </w:r>
      <w:r w:rsidRPr="007C3B41">
        <w:t>must</w:t>
      </w:r>
      <w:r w:rsidRPr="007C3B41">
        <w:rPr>
          <w:spacing w:val="10"/>
        </w:rPr>
        <w:t xml:space="preserve"> </w:t>
      </w:r>
      <w:r w:rsidRPr="007C3B41">
        <w:rPr>
          <w:spacing w:val="-1"/>
        </w:rPr>
        <w:t>be</w:t>
      </w:r>
      <w:r w:rsidRPr="007C3B41">
        <w:rPr>
          <w:spacing w:val="10"/>
        </w:rPr>
        <w:t xml:space="preserve"> </w:t>
      </w:r>
      <w:r w:rsidRPr="007C3B41">
        <w:t>notified</w:t>
      </w:r>
      <w:r w:rsidRPr="007C3B41">
        <w:rPr>
          <w:spacing w:val="10"/>
        </w:rPr>
        <w:t xml:space="preserve"> </w:t>
      </w:r>
      <w:r w:rsidRPr="007C3B41">
        <w:rPr>
          <w:spacing w:val="-1"/>
        </w:rPr>
        <w:t>that</w:t>
      </w:r>
      <w:r w:rsidRPr="007C3B41">
        <w:rPr>
          <w:spacing w:val="10"/>
        </w:rPr>
        <w:t xml:space="preserve"> </w:t>
      </w:r>
      <w:r w:rsidRPr="007C3B41">
        <w:t>it</w:t>
      </w:r>
      <w:r w:rsidRPr="007C3B41">
        <w:rPr>
          <w:spacing w:val="10"/>
        </w:rPr>
        <w:t xml:space="preserve"> </w:t>
      </w:r>
      <w:r w:rsidRPr="007C3B41">
        <w:t>is</w:t>
      </w:r>
      <w:r w:rsidRPr="007C3B41">
        <w:rPr>
          <w:spacing w:val="11"/>
        </w:rPr>
        <w:t xml:space="preserve"> </w:t>
      </w:r>
      <w:r w:rsidRPr="007C3B41">
        <w:t>unlawful</w:t>
      </w:r>
      <w:r w:rsidRPr="007C3B41">
        <w:rPr>
          <w:spacing w:val="10"/>
        </w:rPr>
        <w:t xml:space="preserve"> </w:t>
      </w:r>
      <w:r w:rsidRPr="007C3B41">
        <w:t>to</w:t>
      </w:r>
      <w:r w:rsidRPr="007C3B41">
        <w:rPr>
          <w:spacing w:val="10"/>
        </w:rPr>
        <w:t xml:space="preserve"> </w:t>
      </w:r>
      <w:r w:rsidRPr="007C3B41">
        <w:t>manufacture,</w:t>
      </w:r>
      <w:r w:rsidRPr="007C3B41">
        <w:rPr>
          <w:spacing w:val="9"/>
        </w:rPr>
        <w:t xml:space="preserve"> </w:t>
      </w:r>
      <w:r w:rsidRPr="007C3B41">
        <w:rPr>
          <w:spacing w:val="-1"/>
        </w:rPr>
        <w:t>distribute,</w:t>
      </w:r>
      <w:r w:rsidRPr="007C3B41">
        <w:rPr>
          <w:spacing w:val="23"/>
        </w:rPr>
        <w:t xml:space="preserve"> </w:t>
      </w:r>
      <w:r w:rsidRPr="007C3B41">
        <w:t>dispense,</w:t>
      </w:r>
      <w:r w:rsidRPr="007C3B41">
        <w:rPr>
          <w:spacing w:val="-2"/>
        </w:rPr>
        <w:t xml:space="preserve"> </w:t>
      </w:r>
      <w:r w:rsidRPr="007C3B41">
        <w:t>possess, or</w:t>
      </w:r>
      <w:r w:rsidRPr="007C3B41">
        <w:rPr>
          <w:spacing w:val="-1"/>
        </w:rPr>
        <w:t xml:space="preserve"> </w:t>
      </w:r>
      <w:r w:rsidRPr="007C3B41">
        <w:t>use</w:t>
      </w:r>
      <w:r w:rsidRPr="007C3B41">
        <w:rPr>
          <w:spacing w:val="-1"/>
        </w:rPr>
        <w:t xml:space="preserve"> </w:t>
      </w:r>
      <w:r w:rsidRPr="007C3B41">
        <w:t>a</w:t>
      </w:r>
      <w:r w:rsidRPr="007C3B41">
        <w:rPr>
          <w:spacing w:val="-1"/>
        </w:rPr>
        <w:t xml:space="preserve"> </w:t>
      </w:r>
      <w:r w:rsidRPr="007C3B41">
        <w:t>controlled</w:t>
      </w:r>
      <w:r w:rsidRPr="007C3B41">
        <w:rPr>
          <w:spacing w:val="-1"/>
        </w:rPr>
        <w:t xml:space="preserve"> substance in the</w:t>
      </w:r>
      <w:r w:rsidRPr="007C3B41">
        <w:rPr>
          <w:spacing w:val="1"/>
        </w:rPr>
        <w:t xml:space="preserve"> </w:t>
      </w:r>
      <w:r w:rsidRPr="007C3B41">
        <w:t>workplace.</w:t>
      </w:r>
      <w:r w:rsidRPr="007C3B41">
        <w:rPr>
          <w:spacing w:val="-1"/>
        </w:rPr>
        <w:t xml:space="preserve"> </w:t>
      </w:r>
      <w:r w:rsidRPr="007C3B41">
        <w:t>It</w:t>
      </w:r>
      <w:r w:rsidRPr="007C3B41">
        <w:rPr>
          <w:spacing w:val="-1"/>
        </w:rPr>
        <w:t xml:space="preserve"> is also</w:t>
      </w:r>
      <w:r w:rsidRPr="007C3B41">
        <w:rPr>
          <w:spacing w:val="30"/>
          <w:w w:val="99"/>
        </w:rPr>
        <w:t xml:space="preserve"> </w:t>
      </w:r>
      <w:r w:rsidRPr="007C3B41">
        <w:rPr>
          <w:spacing w:val="-1"/>
        </w:rPr>
        <w:t>required</w:t>
      </w:r>
      <w:r w:rsidRPr="007C3B41">
        <w:rPr>
          <w:spacing w:val="9"/>
        </w:rPr>
        <w:t xml:space="preserve"> </w:t>
      </w:r>
      <w:r w:rsidRPr="007C3B41">
        <w:rPr>
          <w:spacing w:val="-1"/>
        </w:rPr>
        <w:t>for</w:t>
      </w:r>
      <w:r w:rsidRPr="007C3B41">
        <w:rPr>
          <w:spacing w:val="10"/>
        </w:rPr>
        <w:t xml:space="preserve"> </w:t>
      </w:r>
      <w:r w:rsidRPr="007C3B41">
        <w:t>subrecipients</w:t>
      </w:r>
      <w:r w:rsidRPr="007C3B41">
        <w:rPr>
          <w:spacing w:val="9"/>
        </w:rPr>
        <w:t xml:space="preserve"> </w:t>
      </w:r>
      <w:r w:rsidRPr="007C3B41">
        <w:rPr>
          <w:spacing w:val="-1"/>
        </w:rPr>
        <w:t>to</w:t>
      </w:r>
      <w:r w:rsidRPr="007C3B41">
        <w:rPr>
          <w:spacing w:val="9"/>
        </w:rPr>
        <w:t xml:space="preserve"> </w:t>
      </w:r>
      <w:r w:rsidRPr="007C3B41">
        <w:rPr>
          <w:spacing w:val="-1"/>
        </w:rPr>
        <w:t>have</w:t>
      </w:r>
      <w:r w:rsidRPr="007C3B41">
        <w:rPr>
          <w:spacing w:val="10"/>
        </w:rPr>
        <w:t xml:space="preserve"> </w:t>
      </w:r>
      <w:r w:rsidRPr="007C3B41">
        <w:t>a</w:t>
      </w:r>
      <w:r w:rsidRPr="007C3B41">
        <w:rPr>
          <w:spacing w:val="10"/>
        </w:rPr>
        <w:t xml:space="preserve"> </w:t>
      </w:r>
      <w:r w:rsidRPr="007C3B41">
        <w:rPr>
          <w:spacing w:val="-1"/>
        </w:rPr>
        <w:t>drug</w:t>
      </w:r>
      <w:r w:rsidRPr="007C3B41">
        <w:rPr>
          <w:spacing w:val="7"/>
        </w:rPr>
        <w:t xml:space="preserve"> </w:t>
      </w:r>
      <w:r w:rsidRPr="007C3B41">
        <w:rPr>
          <w:spacing w:val="-1"/>
        </w:rPr>
        <w:t>and</w:t>
      </w:r>
      <w:r w:rsidRPr="007C3B41">
        <w:rPr>
          <w:spacing w:val="10"/>
        </w:rPr>
        <w:t xml:space="preserve"> </w:t>
      </w:r>
      <w:r w:rsidRPr="007C3B41">
        <w:rPr>
          <w:spacing w:val="-1"/>
        </w:rPr>
        <w:t>alcohol</w:t>
      </w:r>
      <w:r w:rsidRPr="007C3B41">
        <w:rPr>
          <w:spacing w:val="10"/>
        </w:rPr>
        <w:t xml:space="preserve"> </w:t>
      </w:r>
      <w:r w:rsidRPr="007C3B41">
        <w:rPr>
          <w:spacing w:val="-1"/>
        </w:rPr>
        <w:t>testing</w:t>
      </w:r>
      <w:r w:rsidRPr="007C3B41">
        <w:rPr>
          <w:spacing w:val="9"/>
        </w:rPr>
        <w:t xml:space="preserve"> </w:t>
      </w:r>
      <w:r w:rsidRPr="007C3B41">
        <w:rPr>
          <w:spacing w:val="-1"/>
        </w:rPr>
        <w:t>program</w:t>
      </w:r>
      <w:r w:rsidRPr="007C3B41">
        <w:rPr>
          <w:spacing w:val="10"/>
        </w:rPr>
        <w:t xml:space="preserve"> </w:t>
      </w:r>
      <w:r w:rsidRPr="007C3B41">
        <w:rPr>
          <w:spacing w:val="-1"/>
        </w:rPr>
        <w:t>for</w:t>
      </w:r>
      <w:r w:rsidRPr="007C3B41">
        <w:rPr>
          <w:spacing w:val="28"/>
          <w:w w:val="99"/>
        </w:rPr>
        <w:t xml:space="preserve"> </w:t>
      </w:r>
      <w:r w:rsidRPr="007C3B41">
        <w:rPr>
          <w:spacing w:val="-1"/>
        </w:rPr>
        <w:t>all</w:t>
      </w:r>
      <w:r w:rsidRPr="007C3B41">
        <w:rPr>
          <w:spacing w:val="-8"/>
        </w:rPr>
        <w:t xml:space="preserve"> </w:t>
      </w:r>
      <w:r w:rsidRPr="007C3B41">
        <w:t>safety-sensitive</w:t>
      </w:r>
      <w:r w:rsidRPr="007C3B41">
        <w:rPr>
          <w:spacing w:val="-7"/>
        </w:rPr>
        <w:t xml:space="preserve"> </w:t>
      </w:r>
      <w:r w:rsidRPr="007C3B41">
        <w:rPr>
          <w:spacing w:val="-1"/>
        </w:rPr>
        <w:t>employees.</w:t>
      </w:r>
    </w:p>
    <w:p w14:paraId="3C04B77D" w14:textId="77777777" w:rsidR="00B4080D" w:rsidRPr="007C3B41" w:rsidRDefault="00B4080D">
      <w:pPr>
        <w:pStyle w:val="BodyText"/>
        <w:kinsoku w:val="0"/>
        <w:overflowPunct w:val="0"/>
        <w:spacing w:before="4"/>
        <w:ind w:left="0"/>
      </w:pPr>
    </w:p>
    <w:p w14:paraId="1C00005F" w14:textId="77777777" w:rsidR="00B4080D" w:rsidRPr="007C3B41" w:rsidRDefault="00B4080D">
      <w:pPr>
        <w:pStyle w:val="BodyText"/>
        <w:kinsoku w:val="0"/>
        <w:overflowPunct w:val="0"/>
        <w:ind w:left="1599" w:right="256"/>
        <w:jc w:val="both"/>
      </w:pPr>
      <w:r w:rsidRPr="007C3B41">
        <w:t>The</w:t>
      </w:r>
      <w:r w:rsidRPr="007C3B41">
        <w:rPr>
          <w:spacing w:val="29"/>
        </w:rPr>
        <w:t xml:space="preserve"> </w:t>
      </w:r>
      <w:r w:rsidRPr="007C3B41">
        <w:rPr>
          <w:spacing w:val="-1"/>
        </w:rPr>
        <w:t>Drug-Free</w:t>
      </w:r>
      <w:r w:rsidRPr="007C3B41">
        <w:rPr>
          <w:spacing w:val="30"/>
        </w:rPr>
        <w:t xml:space="preserve"> </w:t>
      </w:r>
      <w:r w:rsidRPr="007C3B41">
        <w:t>Workplace</w:t>
      </w:r>
      <w:r w:rsidRPr="007C3B41">
        <w:rPr>
          <w:spacing w:val="30"/>
        </w:rPr>
        <w:t xml:space="preserve"> </w:t>
      </w:r>
      <w:r w:rsidRPr="007C3B41">
        <w:t>Act</w:t>
      </w:r>
      <w:r w:rsidRPr="007C3B41">
        <w:rPr>
          <w:spacing w:val="30"/>
        </w:rPr>
        <w:t xml:space="preserve"> </w:t>
      </w:r>
      <w:r w:rsidRPr="007C3B41">
        <w:t>(DFWA)</w:t>
      </w:r>
      <w:r w:rsidRPr="007C3B41">
        <w:rPr>
          <w:spacing w:val="30"/>
        </w:rPr>
        <w:t xml:space="preserve"> </w:t>
      </w:r>
      <w:r w:rsidRPr="007C3B41">
        <w:t>of</w:t>
      </w:r>
      <w:r w:rsidRPr="007C3B41">
        <w:rPr>
          <w:spacing w:val="29"/>
        </w:rPr>
        <w:t xml:space="preserve"> </w:t>
      </w:r>
      <w:r w:rsidRPr="007C3B41">
        <w:t>1988</w:t>
      </w:r>
      <w:r w:rsidRPr="007C3B41">
        <w:rPr>
          <w:spacing w:val="30"/>
        </w:rPr>
        <w:t xml:space="preserve"> </w:t>
      </w:r>
      <w:r w:rsidRPr="007C3B41">
        <w:t>and</w:t>
      </w:r>
      <w:r w:rsidRPr="007C3B41">
        <w:rPr>
          <w:spacing w:val="30"/>
        </w:rPr>
        <w:t xml:space="preserve"> </w:t>
      </w:r>
      <w:r w:rsidRPr="007C3B41">
        <w:t>the</w:t>
      </w:r>
      <w:r w:rsidRPr="007C3B41">
        <w:rPr>
          <w:spacing w:val="30"/>
        </w:rPr>
        <w:t xml:space="preserve"> </w:t>
      </w:r>
      <w:r w:rsidRPr="007C3B41">
        <w:t>FTA’s</w:t>
      </w:r>
      <w:r w:rsidRPr="007C3B41">
        <w:rPr>
          <w:spacing w:val="27"/>
          <w:w w:val="99"/>
        </w:rPr>
        <w:t xml:space="preserve"> </w:t>
      </w:r>
      <w:r w:rsidRPr="007C3B41">
        <w:rPr>
          <w:spacing w:val="-1"/>
        </w:rPr>
        <w:t>requirements</w:t>
      </w:r>
      <w:r w:rsidRPr="007C3B41">
        <w:rPr>
          <w:spacing w:val="30"/>
        </w:rPr>
        <w:t xml:space="preserve"> </w:t>
      </w:r>
      <w:r w:rsidRPr="007C3B41">
        <w:rPr>
          <w:spacing w:val="-1"/>
        </w:rPr>
        <w:t>for</w:t>
      </w:r>
      <w:r w:rsidRPr="007C3B41">
        <w:rPr>
          <w:spacing w:val="31"/>
        </w:rPr>
        <w:t xml:space="preserve"> </w:t>
      </w:r>
      <w:r w:rsidRPr="007C3B41">
        <w:rPr>
          <w:spacing w:val="-1"/>
        </w:rPr>
        <w:t>the</w:t>
      </w:r>
      <w:r w:rsidRPr="007C3B41">
        <w:rPr>
          <w:spacing w:val="31"/>
        </w:rPr>
        <w:t xml:space="preserve"> </w:t>
      </w:r>
      <w:r w:rsidRPr="007C3B41">
        <w:rPr>
          <w:spacing w:val="-1"/>
        </w:rPr>
        <w:t>prevention</w:t>
      </w:r>
      <w:r w:rsidRPr="007C3B41">
        <w:rPr>
          <w:spacing w:val="31"/>
        </w:rPr>
        <w:t xml:space="preserve"> </w:t>
      </w:r>
      <w:r w:rsidRPr="007C3B41">
        <w:rPr>
          <w:spacing w:val="-1"/>
        </w:rPr>
        <w:t>of</w:t>
      </w:r>
      <w:r w:rsidRPr="007C3B41">
        <w:rPr>
          <w:spacing w:val="32"/>
        </w:rPr>
        <w:t xml:space="preserve"> </w:t>
      </w:r>
      <w:r w:rsidRPr="007C3B41">
        <w:t>drug</w:t>
      </w:r>
      <w:r w:rsidRPr="007C3B41">
        <w:rPr>
          <w:spacing w:val="31"/>
        </w:rPr>
        <w:t xml:space="preserve"> </w:t>
      </w:r>
      <w:r w:rsidRPr="007C3B41">
        <w:rPr>
          <w:spacing w:val="-1"/>
        </w:rPr>
        <w:t>and</w:t>
      </w:r>
      <w:r w:rsidRPr="007C3B41">
        <w:rPr>
          <w:spacing w:val="31"/>
        </w:rPr>
        <w:t xml:space="preserve"> </w:t>
      </w:r>
      <w:r w:rsidRPr="007C3B41">
        <w:rPr>
          <w:spacing w:val="-1"/>
        </w:rPr>
        <w:t>alcohol</w:t>
      </w:r>
      <w:r w:rsidRPr="007C3B41">
        <w:rPr>
          <w:spacing w:val="30"/>
        </w:rPr>
        <w:t xml:space="preserve"> </w:t>
      </w:r>
      <w:r w:rsidRPr="007C3B41">
        <w:rPr>
          <w:spacing w:val="-1"/>
        </w:rPr>
        <w:t>use</w:t>
      </w:r>
      <w:r w:rsidRPr="007C3B41">
        <w:rPr>
          <w:spacing w:val="31"/>
        </w:rPr>
        <w:t xml:space="preserve"> </w:t>
      </w:r>
      <w:r w:rsidRPr="007C3B41">
        <w:rPr>
          <w:spacing w:val="-1"/>
        </w:rPr>
        <w:t>in</w:t>
      </w:r>
      <w:r w:rsidRPr="007C3B41">
        <w:rPr>
          <w:spacing w:val="31"/>
        </w:rPr>
        <w:t xml:space="preserve"> </w:t>
      </w:r>
      <w:r w:rsidRPr="007C3B41">
        <w:rPr>
          <w:spacing w:val="-1"/>
        </w:rPr>
        <w:t>transit</w:t>
      </w:r>
      <w:r w:rsidRPr="007C3B41">
        <w:rPr>
          <w:spacing w:val="29"/>
        </w:rPr>
        <w:t xml:space="preserve"> </w:t>
      </w:r>
      <w:r w:rsidRPr="007C3B41">
        <w:t>operations</w:t>
      </w:r>
      <w:r w:rsidRPr="007C3B41">
        <w:rPr>
          <w:spacing w:val="25"/>
        </w:rPr>
        <w:t xml:space="preserve"> </w:t>
      </w:r>
      <w:r w:rsidRPr="007C3B41">
        <w:t>mandate</w:t>
      </w:r>
      <w:r w:rsidRPr="007C3B41">
        <w:rPr>
          <w:spacing w:val="26"/>
        </w:rPr>
        <w:t xml:space="preserve"> </w:t>
      </w:r>
      <w:r w:rsidRPr="007C3B41">
        <w:rPr>
          <w:spacing w:val="-1"/>
        </w:rPr>
        <w:t>that</w:t>
      </w:r>
      <w:r w:rsidRPr="007C3B41">
        <w:rPr>
          <w:spacing w:val="27"/>
        </w:rPr>
        <w:t xml:space="preserve"> </w:t>
      </w:r>
      <w:r w:rsidRPr="007C3B41">
        <w:rPr>
          <w:spacing w:val="-1"/>
        </w:rPr>
        <w:t>all</w:t>
      </w:r>
      <w:r w:rsidRPr="007C3B41">
        <w:rPr>
          <w:spacing w:val="27"/>
        </w:rPr>
        <w:t xml:space="preserve"> </w:t>
      </w:r>
      <w:r w:rsidRPr="007C3B41">
        <w:rPr>
          <w:spacing w:val="-1"/>
        </w:rPr>
        <w:t>Federal</w:t>
      </w:r>
      <w:r w:rsidRPr="007C3B41">
        <w:rPr>
          <w:spacing w:val="26"/>
        </w:rPr>
        <w:t xml:space="preserve"> </w:t>
      </w:r>
      <w:r w:rsidRPr="007C3B41">
        <w:t>contractors</w:t>
      </w:r>
      <w:r w:rsidRPr="007C3B41">
        <w:rPr>
          <w:spacing w:val="26"/>
        </w:rPr>
        <w:t xml:space="preserve"> </w:t>
      </w:r>
      <w:r w:rsidRPr="007C3B41">
        <w:rPr>
          <w:spacing w:val="-1"/>
        </w:rPr>
        <w:t>and</w:t>
      </w:r>
      <w:r w:rsidRPr="007C3B41">
        <w:rPr>
          <w:spacing w:val="27"/>
        </w:rPr>
        <w:t xml:space="preserve"> </w:t>
      </w:r>
      <w:r w:rsidRPr="007C3B41">
        <w:t>subrecipients</w:t>
      </w:r>
      <w:r w:rsidRPr="007C3B41">
        <w:rPr>
          <w:spacing w:val="26"/>
        </w:rPr>
        <w:t xml:space="preserve"> </w:t>
      </w:r>
      <w:r w:rsidRPr="007C3B41">
        <w:rPr>
          <w:spacing w:val="-1"/>
        </w:rPr>
        <w:t>host</w:t>
      </w:r>
      <w:r w:rsidRPr="007C3B41">
        <w:rPr>
          <w:spacing w:val="27"/>
        </w:rPr>
        <w:t xml:space="preserve"> </w:t>
      </w:r>
      <w:r w:rsidRPr="007C3B41">
        <w:t>a</w:t>
      </w:r>
      <w:r w:rsidRPr="007C3B41">
        <w:rPr>
          <w:spacing w:val="26"/>
        </w:rPr>
        <w:t xml:space="preserve"> </w:t>
      </w:r>
      <w:r w:rsidRPr="007C3B41">
        <w:t>drug</w:t>
      </w:r>
      <w:r w:rsidRPr="007C3B41">
        <w:rPr>
          <w:spacing w:val="30"/>
        </w:rPr>
        <w:t xml:space="preserve"> </w:t>
      </w:r>
      <w:r w:rsidRPr="007C3B41">
        <w:rPr>
          <w:spacing w:val="-1"/>
        </w:rPr>
        <w:t>free</w:t>
      </w:r>
      <w:r w:rsidRPr="007C3B41">
        <w:rPr>
          <w:spacing w:val="31"/>
        </w:rPr>
        <w:t xml:space="preserve"> </w:t>
      </w:r>
      <w:r w:rsidRPr="007C3B41">
        <w:rPr>
          <w:spacing w:val="-1"/>
        </w:rPr>
        <w:t>environment.</w:t>
      </w:r>
      <w:r w:rsidRPr="007C3B41">
        <w:rPr>
          <w:spacing w:val="2"/>
        </w:rPr>
        <w:t xml:space="preserve"> </w:t>
      </w:r>
      <w:r w:rsidRPr="007C3B41">
        <w:rPr>
          <w:spacing w:val="-1"/>
        </w:rPr>
        <w:t>Providing</w:t>
      </w:r>
      <w:r w:rsidRPr="007C3B41">
        <w:rPr>
          <w:spacing w:val="30"/>
        </w:rPr>
        <w:t xml:space="preserve"> </w:t>
      </w:r>
      <w:r w:rsidRPr="007C3B41">
        <w:t>a</w:t>
      </w:r>
      <w:r w:rsidRPr="007C3B41">
        <w:rPr>
          <w:spacing w:val="31"/>
        </w:rPr>
        <w:t xml:space="preserve"> </w:t>
      </w:r>
      <w:r w:rsidRPr="007C3B41">
        <w:t>drug</w:t>
      </w:r>
      <w:r w:rsidRPr="007C3B41">
        <w:rPr>
          <w:spacing w:val="30"/>
        </w:rPr>
        <w:t xml:space="preserve"> </w:t>
      </w:r>
      <w:r w:rsidRPr="007C3B41">
        <w:t>free</w:t>
      </w:r>
      <w:r w:rsidRPr="007C3B41">
        <w:rPr>
          <w:spacing w:val="31"/>
        </w:rPr>
        <w:t xml:space="preserve"> </w:t>
      </w:r>
      <w:r w:rsidRPr="007C3B41">
        <w:t>environment</w:t>
      </w:r>
      <w:r w:rsidRPr="007C3B41">
        <w:rPr>
          <w:spacing w:val="30"/>
        </w:rPr>
        <w:t xml:space="preserve"> </w:t>
      </w:r>
      <w:r w:rsidRPr="007C3B41">
        <w:t>promotes</w:t>
      </w:r>
      <w:r w:rsidRPr="007C3B41">
        <w:rPr>
          <w:spacing w:val="32"/>
        </w:rPr>
        <w:t xml:space="preserve"> </w:t>
      </w:r>
      <w:r w:rsidRPr="007C3B41">
        <w:t>a</w:t>
      </w:r>
      <w:r w:rsidRPr="007C3B41">
        <w:rPr>
          <w:spacing w:val="24"/>
        </w:rPr>
        <w:t xml:space="preserve"> </w:t>
      </w:r>
      <w:r w:rsidRPr="007C3B41">
        <w:rPr>
          <w:spacing w:val="-1"/>
        </w:rPr>
        <w:t>level</w:t>
      </w:r>
      <w:r w:rsidRPr="007C3B41">
        <w:rPr>
          <w:spacing w:val="6"/>
        </w:rPr>
        <w:t xml:space="preserve"> </w:t>
      </w:r>
      <w:r w:rsidRPr="007C3B41">
        <w:rPr>
          <w:spacing w:val="-1"/>
        </w:rPr>
        <w:t>of</w:t>
      </w:r>
      <w:r w:rsidRPr="007C3B41">
        <w:rPr>
          <w:spacing w:val="6"/>
        </w:rPr>
        <w:t xml:space="preserve"> </w:t>
      </w:r>
      <w:r w:rsidRPr="007C3B41">
        <w:t>safety</w:t>
      </w:r>
      <w:r w:rsidRPr="007C3B41">
        <w:rPr>
          <w:spacing w:val="6"/>
        </w:rPr>
        <w:t xml:space="preserve"> </w:t>
      </w:r>
      <w:r w:rsidRPr="007C3B41">
        <w:rPr>
          <w:spacing w:val="-1"/>
        </w:rPr>
        <w:t>and</w:t>
      </w:r>
      <w:r w:rsidRPr="007C3B41">
        <w:rPr>
          <w:spacing w:val="6"/>
        </w:rPr>
        <w:t xml:space="preserve"> </w:t>
      </w:r>
      <w:r w:rsidRPr="007C3B41">
        <w:rPr>
          <w:spacing w:val="-1"/>
        </w:rPr>
        <w:t>comfort</w:t>
      </w:r>
      <w:r w:rsidRPr="007C3B41">
        <w:rPr>
          <w:spacing w:val="6"/>
        </w:rPr>
        <w:t xml:space="preserve"> </w:t>
      </w:r>
      <w:r w:rsidRPr="007C3B41">
        <w:rPr>
          <w:spacing w:val="-1"/>
        </w:rPr>
        <w:t>within</w:t>
      </w:r>
      <w:r w:rsidRPr="007C3B41">
        <w:rPr>
          <w:spacing w:val="7"/>
        </w:rPr>
        <w:t xml:space="preserve"> </w:t>
      </w:r>
      <w:r w:rsidRPr="007C3B41">
        <w:rPr>
          <w:spacing w:val="-1"/>
        </w:rPr>
        <w:t>the</w:t>
      </w:r>
      <w:r w:rsidRPr="007C3B41">
        <w:rPr>
          <w:spacing w:val="6"/>
        </w:rPr>
        <w:t xml:space="preserve"> </w:t>
      </w:r>
      <w:r w:rsidRPr="007C3B41">
        <w:t>workplace.</w:t>
      </w:r>
      <w:r w:rsidRPr="007C3B41">
        <w:rPr>
          <w:spacing w:val="14"/>
        </w:rPr>
        <w:t xml:space="preserve"> </w:t>
      </w:r>
      <w:r w:rsidRPr="007C3B41">
        <w:t>There</w:t>
      </w:r>
      <w:r w:rsidRPr="007C3B41">
        <w:rPr>
          <w:spacing w:val="6"/>
        </w:rPr>
        <w:t xml:space="preserve"> </w:t>
      </w:r>
      <w:r w:rsidRPr="007C3B41">
        <w:t>are</w:t>
      </w:r>
      <w:r w:rsidRPr="007C3B41">
        <w:rPr>
          <w:spacing w:val="6"/>
        </w:rPr>
        <w:t xml:space="preserve"> </w:t>
      </w:r>
      <w:r w:rsidRPr="007C3B41">
        <w:t>several</w:t>
      </w:r>
      <w:r w:rsidRPr="007C3B41">
        <w:rPr>
          <w:spacing w:val="27"/>
          <w:w w:val="99"/>
        </w:rPr>
        <w:t xml:space="preserve"> </w:t>
      </w:r>
      <w:r w:rsidRPr="007C3B41">
        <w:t>components</w:t>
      </w:r>
      <w:r w:rsidRPr="007C3B41">
        <w:rPr>
          <w:spacing w:val="20"/>
        </w:rPr>
        <w:t xml:space="preserve"> </w:t>
      </w:r>
      <w:r w:rsidRPr="007C3B41">
        <w:rPr>
          <w:spacing w:val="-1"/>
        </w:rPr>
        <w:t>involved</w:t>
      </w:r>
      <w:r w:rsidRPr="007C3B41">
        <w:rPr>
          <w:spacing w:val="22"/>
        </w:rPr>
        <w:t xml:space="preserve"> </w:t>
      </w:r>
      <w:r w:rsidRPr="007C3B41">
        <w:rPr>
          <w:spacing w:val="-1"/>
        </w:rPr>
        <w:t>in</w:t>
      </w:r>
      <w:r w:rsidRPr="007C3B41">
        <w:rPr>
          <w:spacing w:val="22"/>
        </w:rPr>
        <w:t xml:space="preserve"> </w:t>
      </w:r>
      <w:r w:rsidRPr="007C3B41">
        <w:t>complying</w:t>
      </w:r>
      <w:r w:rsidRPr="007C3B41">
        <w:rPr>
          <w:spacing w:val="21"/>
        </w:rPr>
        <w:t xml:space="preserve"> </w:t>
      </w:r>
      <w:r w:rsidRPr="007C3B41">
        <w:rPr>
          <w:spacing w:val="-1"/>
        </w:rPr>
        <w:t>with</w:t>
      </w:r>
      <w:r w:rsidRPr="007C3B41">
        <w:rPr>
          <w:spacing w:val="22"/>
        </w:rPr>
        <w:t xml:space="preserve"> </w:t>
      </w:r>
      <w:r w:rsidRPr="007C3B41">
        <w:rPr>
          <w:spacing w:val="-1"/>
        </w:rPr>
        <w:t>these</w:t>
      </w:r>
      <w:r w:rsidRPr="007C3B41">
        <w:rPr>
          <w:spacing w:val="22"/>
        </w:rPr>
        <w:t xml:space="preserve"> </w:t>
      </w:r>
      <w:r w:rsidRPr="007C3B41">
        <w:t>laws</w:t>
      </w:r>
      <w:r w:rsidRPr="007C3B41">
        <w:rPr>
          <w:spacing w:val="22"/>
        </w:rPr>
        <w:t xml:space="preserve"> </w:t>
      </w:r>
      <w:r w:rsidRPr="007C3B41">
        <w:rPr>
          <w:spacing w:val="-1"/>
        </w:rPr>
        <w:t>that</w:t>
      </w:r>
      <w:r w:rsidRPr="007C3B41">
        <w:rPr>
          <w:spacing w:val="22"/>
        </w:rPr>
        <w:t xml:space="preserve"> </w:t>
      </w:r>
      <w:r w:rsidRPr="007C3B41">
        <w:rPr>
          <w:spacing w:val="-1"/>
        </w:rPr>
        <w:t>the</w:t>
      </w:r>
      <w:r w:rsidRPr="007C3B41">
        <w:rPr>
          <w:spacing w:val="22"/>
        </w:rPr>
        <w:t xml:space="preserve"> </w:t>
      </w:r>
      <w:r w:rsidRPr="007C3B41">
        <w:t>MTA</w:t>
      </w:r>
      <w:r w:rsidRPr="007C3B41">
        <w:rPr>
          <w:spacing w:val="22"/>
        </w:rPr>
        <w:t xml:space="preserve"> </w:t>
      </w:r>
      <w:r w:rsidRPr="007C3B41">
        <w:rPr>
          <w:spacing w:val="-1"/>
        </w:rPr>
        <w:t>Office</w:t>
      </w:r>
      <w:r w:rsidRPr="007C3B41">
        <w:rPr>
          <w:spacing w:val="27"/>
        </w:rPr>
        <w:t xml:space="preserve"> </w:t>
      </w:r>
      <w:r w:rsidRPr="007C3B41">
        <w:t>of</w:t>
      </w:r>
      <w:r w:rsidRPr="007C3B41">
        <w:rPr>
          <w:spacing w:val="-4"/>
        </w:rPr>
        <w:t xml:space="preserve"> </w:t>
      </w:r>
      <w:r w:rsidRPr="007C3B41">
        <w:t>Human</w:t>
      </w:r>
      <w:r w:rsidRPr="007C3B41">
        <w:rPr>
          <w:spacing w:val="-4"/>
        </w:rPr>
        <w:t xml:space="preserve"> </w:t>
      </w:r>
      <w:r w:rsidRPr="007C3B41">
        <w:t>Resources</w:t>
      </w:r>
      <w:r w:rsidRPr="007C3B41">
        <w:rPr>
          <w:spacing w:val="-4"/>
        </w:rPr>
        <w:t xml:space="preserve"> </w:t>
      </w:r>
      <w:r w:rsidRPr="007C3B41">
        <w:rPr>
          <w:spacing w:val="-1"/>
        </w:rPr>
        <w:t>requires</w:t>
      </w:r>
      <w:r w:rsidRPr="007C3B41">
        <w:rPr>
          <w:spacing w:val="-4"/>
        </w:rPr>
        <w:t xml:space="preserve"> </w:t>
      </w:r>
      <w:r w:rsidRPr="007C3B41">
        <w:t>subrecipients</w:t>
      </w:r>
      <w:r w:rsidRPr="007C3B41">
        <w:rPr>
          <w:spacing w:val="-5"/>
        </w:rPr>
        <w:t xml:space="preserve"> </w:t>
      </w:r>
      <w:r w:rsidRPr="007C3B41">
        <w:rPr>
          <w:spacing w:val="-1"/>
        </w:rPr>
        <w:t>to</w:t>
      </w:r>
      <w:r w:rsidRPr="007C3B41">
        <w:rPr>
          <w:spacing w:val="-4"/>
        </w:rPr>
        <w:t xml:space="preserve"> </w:t>
      </w:r>
      <w:r w:rsidRPr="007C3B41">
        <w:t>abide</w:t>
      </w:r>
      <w:r w:rsidRPr="007C3B41">
        <w:rPr>
          <w:spacing w:val="-4"/>
        </w:rPr>
        <w:t xml:space="preserve"> </w:t>
      </w:r>
      <w:r w:rsidRPr="007C3B41">
        <w:rPr>
          <w:spacing w:val="-1"/>
        </w:rPr>
        <w:t>by:</w:t>
      </w:r>
    </w:p>
    <w:p w14:paraId="471AEB58" w14:textId="77777777" w:rsidR="00B4080D" w:rsidRPr="007C3B41" w:rsidRDefault="00B4080D">
      <w:pPr>
        <w:pStyle w:val="BodyText"/>
        <w:kinsoku w:val="0"/>
        <w:overflowPunct w:val="0"/>
        <w:spacing w:before="12"/>
        <w:ind w:left="0"/>
      </w:pPr>
    </w:p>
    <w:p w14:paraId="6EC35699" w14:textId="77777777" w:rsidR="00B4080D" w:rsidRPr="007C3B41" w:rsidRDefault="00B4080D">
      <w:pPr>
        <w:pStyle w:val="BodyText"/>
        <w:numPr>
          <w:ilvl w:val="0"/>
          <w:numId w:val="3"/>
        </w:numPr>
        <w:tabs>
          <w:tab w:val="left" w:pos="1960"/>
        </w:tabs>
        <w:kinsoku w:val="0"/>
        <w:overflowPunct w:val="0"/>
        <w:ind w:right="257"/>
        <w:jc w:val="both"/>
      </w:pPr>
      <w:r w:rsidRPr="007C3B41">
        <w:t>Employers</w:t>
      </w:r>
      <w:r w:rsidRPr="007C3B41">
        <w:rPr>
          <w:spacing w:val="-2"/>
        </w:rPr>
        <w:t xml:space="preserve"> </w:t>
      </w:r>
      <w:r w:rsidRPr="007C3B41">
        <w:t>must</w:t>
      </w:r>
      <w:r w:rsidRPr="007C3B41">
        <w:rPr>
          <w:spacing w:val="-1"/>
        </w:rPr>
        <w:t xml:space="preserve"> publish</w:t>
      </w:r>
      <w:r w:rsidRPr="007C3B41">
        <w:t xml:space="preserve"> and </w:t>
      </w:r>
      <w:r w:rsidRPr="007C3B41">
        <w:rPr>
          <w:spacing w:val="-1"/>
        </w:rPr>
        <w:t>disseminate</w:t>
      </w:r>
      <w:r w:rsidRPr="007C3B41">
        <w:rPr>
          <w:spacing w:val="-2"/>
        </w:rPr>
        <w:t xml:space="preserve"> </w:t>
      </w:r>
      <w:r w:rsidRPr="007C3B41">
        <w:t>a</w:t>
      </w:r>
      <w:r w:rsidRPr="007C3B41">
        <w:rPr>
          <w:spacing w:val="-1"/>
        </w:rPr>
        <w:t xml:space="preserve"> policy</w:t>
      </w:r>
      <w:r w:rsidRPr="007C3B41">
        <w:t xml:space="preserve"> </w:t>
      </w:r>
      <w:r w:rsidRPr="007C3B41">
        <w:rPr>
          <w:spacing w:val="-1"/>
        </w:rPr>
        <w:t>statement informing</w:t>
      </w:r>
      <w:r w:rsidRPr="007C3B41">
        <w:rPr>
          <w:spacing w:val="38"/>
        </w:rPr>
        <w:t xml:space="preserve"> </w:t>
      </w:r>
      <w:r w:rsidRPr="007C3B41">
        <w:rPr>
          <w:spacing w:val="-1"/>
        </w:rPr>
        <w:t>their</w:t>
      </w:r>
      <w:r w:rsidRPr="007C3B41">
        <w:rPr>
          <w:spacing w:val="5"/>
        </w:rPr>
        <w:t xml:space="preserve"> </w:t>
      </w:r>
      <w:r w:rsidRPr="007C3B41">
        <w:t>employees</w:t>
      </w:r>
      <w:r w:rsidRPr="007C3B41">
        <w:rPr>
          <w:spacing w:val="5"/>
        </w:rPr>
        <w:t xml:space="preserve"> </w:t>
      </w:r>
      <w:r w:rsidRPr="007C3B41">
        <w:rPr>
          <w:spacing w:val="-1"/>
        </w:rPr>
        <w:t>that</w:t>
      </w:r>
      <w:r w:rsidRPr="007C3B41">
        <w:rPr>
          <w:spacing w:val="5"/>
        </w:rPr>
        <w:t xml:space="preserve"> </w:t>
      </w:r>
      <w:r w:rsidRPr="007C3B41">
        <w:t>it</w:t>
      </w:r>
      <w:r w:rsidRPr="007C3B41">
        <w:rPr>
          <w:spacing w:val="5"/>
        </w:rPr>
        <w:t xml:space="preserve"> </w:t>
      </w:r>
      <w:r w:rsidRPr="007C3B41">
        <w:t>is</w:t>
      </w:r>
      <w:r w:rsidRPr="007C3B41">
        <w:rPr>
          <w:spacing w:val="6"/>
        </w:rPr>
        <w:t xml:space="preserve"> </w:t>
      </w:r>
      <w:r w:rsidRPr="007C3B41">
        <w:rPr>
          <w:spacing w:val="-1"/>
        </w:rPr>
        <w:t>unlawful</w:t>
      </w:r>
      <w:r w:rsidRPr="007C3B41">
        <w:rPr>
          <w:spacing w:val="5"/>
        </w:rPr>
        <w:t xml:space="preserve"> </w:t>
      </w:r>
      <w:r w:rsidRPr="007C3B41">
        <w:t>to</w:t>
      </w:r>
      <w:r w:rsidRPr="007C3B41">
        <w:rPr>
          <w:spacing w:val="4"/>
        </w:rPr>
        <w:t xml:space="preserve"> </w:t>
      </w:r>
      <w:r w:rsidRPr="007C3B41">
        <w:rPr>
          <w:spacing w:val="-1"/>
        </w:rPr>
        <w:t>manufacture,</w:t>
      </w:r>
      <w:r w:rsidRPr="007C3B41">
        <w:t xml:space="preserve"> </w:t>
      </w:r>
      <w:r w:rsidRPr="007C3B41">
        <w:rPr>
          <w:spacing w:val="5"/>
        </w:rPr>
        <w:t xml:space="preserve"> </w:t>
      </w:r>
      <w:r w:rsidRPr="007C3B41">
        <w:t>distribute,</w:t>
      </w:r>
      <w:r w:rsidRPr="007C3B41">
        <w:rPr>
          <w:spacing w:val="37"/>
        </w:rPr>
        <w:t xml:space="preserve"> </w:t>
      </w:r>
      <w:r w:rsidRPr="007C3B41">
        <w:t>dispense,</w:t>
      </w:r>
      <w:r w:rsidRPr="007C3B41">
        <w:rPr>
          <w:spacing w:val="30"/>
        </w:rPr>
        <w:t xml:space="preserve"> </w:t>
      </w:r>
      <w:r w:rsidRPr="007C3B41">
        <w:rPr>
          <w:spacing w:val="-1"/>
        </w:rPr>
        <w:t>possess,</w:t>
      </w:r>
      <w:r w:rsidRPr="007C3B41">
        <w:rPr>
          <w:spacing w:val="32"/>
        </w:rPr>
        <w:t xml:space="preserve"> </w:t>
      </w:r>
      <w:r w:rsidRPr="007C3B41">
        <w:t>or</w:t>
      </w:r>
      <w:r w:rsidRPr="007C3B41">
        <w:rPr>
          <w:spacing w:val="29"/>
        </w:rPr>
        <w:t xml:space="preserve"> </w:t>
      </w:r>
      <w:r w:rsidRPr="007C3B41">
        <w:t>use</w:t>
      </w:r>
      <w:r w:rsidRPr="007C3B41">
        <w:rPr>
          <w:spacing w:val="32"/>
        </w:rPr>
        <w:t xml:space="preserve"> </w:t>
      </w:r>
      <w:r w:rsidRPr="007C3B41">
        <w:t>a</w:t>
      </w:r>
      <w:r w:rsidRPr="007C3B41">
        <w:rPr>
          <w:spacing w:val="32"/>
        </w:rPr>
        <w:t xml:space="preserve"> </w:t>
      </w:r>
      <w:r w:rsidRPr="007C3B41">
        <w:t>controlled</w:t>
      </w:r>
      <w:r w:rsidRPr="007C3B41">
        <w:rPr>
          <w:spacing w:val="30"/>
        </w:rPr>
        <w:t xml:space="preserve"> </w:t>
      </w:r>
      <w:r w:rsidRPr="007C3B41">
        <w:t>substance</w:t>
      </w:r>
      <w:r w:rsidRPr="007C3B41">
        <w:rPr>
          <w:spacing w:val="31"/>
        </w:rPr>
        <w:t xml:space="preserve"> </w:t>
      </w:r>
      <w:r w:rsidRPr="007C3B41">
        <w:rPr>
          <w:spacing w:val="-1"/>
        </w:rPr>
        <w:t>that</w:t>
      </w:r>
      <w:r w:rsidRPr="007C3B41">
        <w:rPr>
          <w:spacing w:val="31"/>
        </w:rPr>
        <w:t xml:space="preserve"> </w:t>
      </w:r>
      <w:r w:rsidRPr="007C3B41">
        <w:t>is</w:t>
      </w:r>
      <w:r w:rsidRPr="007C3B41">
        <w:rPr>
          <w:spacing w:val="32"/>
        </w:rPr>
        <w:t xml:space="preserve"> </w:t>
      </w:r>
      <w:r w:rsidRPr="007C3B41">
        <w:rPr>
          <w:spacing w:val="-1"/>
        </w:rPr>
        <w:t>prohibited</w:t>
      </w:r>
      <w:r w:rsidRPr="007C3B41">
        <w:rPr>
          <w:spacing w:val="32"/>
        </w:rPr>
        <w:t xml:space="preserve"> </w:t>
      </w:r>
      <w:r w:rsidRPr="007C3B41">
        <w:t>in</w:t>
      </w:r>
      <w:r w:rsidRPr="007C3B41">
        <w:rPr>
          <w:spacing w:val="24"/>
        </w:rPr>
        <w:t xml:space="preserve"> </w:t>
      </w:r>
      <w:r w:rsidRPr="007C3B41">
        <w:rPr>
          <w:spacing w:val="-1"/>
        </w:rPr>
        <w:t>the</w:t>
      </w:r>
      <w:r w:rsidRPr="007C3B41">
        <w:rPr>
          <w:spacing w:val="-12"/>
        </w:rPr>
        <w:t xml:space="preserve"> </w:t>
      </w:r>
      <w:r w:rsidRPr="007C3B41">
        <w:t>workplace;</w:t>
      </w:r>
    </w:p>
    <w:p w14:paraId="56DE1E4C" w14:textId="77777777" w:rsidR="00B4080D" w:rsidRPr="007C3B41" w:rsidRDefault="00B4080D">
      <w:pPr>
        <w:pStyle w:val="BodyText"/>
        <w:numPr>
          <w:ilvl w:val="0"/>
          <w:numId w:val="3"/>
        </w:numPr>
        <w:tabs>
          <w:tab w:val="left" w:pos="1960"/>
        </w:tabs>
        <w:kinsoku w:val="0"/>
        <w:overflowPunct w:val="0"/>
        <w:ind w:right="256"/>
        <w:jc w:val="both"/>
      </w:pPr>
      <w:r w:rsidRPr="007C3B41">
        <w:t>Employers</w:t>
      </w:r>
      <w:r w:rsidRPr="007C3B41">
        <w:rPr>
          <w:spacing w:val="41"/>
        </w:rPr>
        <w:t xml:space="preserve"> </w:t>
      </w:r>
      <w:r w:rsidRPr="007C3B41">
        <w:t>must</w:t>
      </w:r>
      <w:r w:rsidRPr="007C3B41">
        <w:rPr>
          <w:spacing w:val="42"/>
        </w:rPr>
        <w:t xml:space="preserve"> </w:t>
      </w:r>
      <w:r w:rsidRPr="007C3B41">
        <w:t>establish</w:t>
      </w:r>
      <w:r w:rsidRPr="007C3B41">
        <w:rPr>
          <w:spacing w:val="43"/>
        </w:rPr>
        <w:t xml:space="preserve"> </w:t>
      </w:r>
      <w:r w:rsidRPr="007C3B41">
        <w:t>a</w:t>
      </w:r>
      <w:r w:rsidRPr="007C3B41">
        <w:rPr>
          <w:spacing w:val="42"/>
        </w:rPr>
        <w:t xml:space="preserve"> </w:t>
      </w:r>
      <w:r w:rsidRPr="007C3B41">
        <w:t>drug-free</w:t>
      </w:r>
      <w:r w:rsidRPr="007C3B41">
        <w:rPr>
          <w:spacing w:val="42"/>
        </w:rPr>
        <w:t xml:space="preserve"> </w:t>
      </w:r>
      <w:r w:rsidRPr="007C3B41">
        <w:t>awareness</w:t>
      </w:r>
      <w:r w:rsidRPr="007C3B41">
        <w:rPr>
          <w:spacing w:val="43"/>
        </w:rPr>
        <w:t xml:space="preserve"> </w:t>
      </w:r>
      <w:r w:rsidRPr="007C3B41">
        <w:rPr>
          <w:spacing w:val="-1"/>
        </w:rPr>
        <w:t>program</w:t>
      </w:r>
      <w:r w:rsidRPr="007C3B41">
        <w:rPr>
          <w:spacing w:val="43"/>
        </w:rPr>
        <w:t xml:space="preserve"> </w:t>
      </w:r>
      <w:r w:rsidRPr="007C3B41">
        <w:t>including</w:t>
      </w:r>
      <w:r w:rsidRPr="007C3B41">
        <w:rPr>
          <w:spacing w:val="22"/>
          <w:w w:val="99"/>
        </w:rPr>
        <w:t xml:space="preserve"> </w:t>
      </w:r>
      <w:r w:rsidRPr="007C3B41">
        <w:rPr>
          <w:spacing w:val="-1"/>
        </w:rPr>
        <w:t>informing</w:t>
      </w:r>
      <w:r w:rsidRPr="007C3B41">
        <w:rPr>
          <w:spacing w:val="22"/>
        </w:rPr>
        <w:t xml:space="preserve"> </w:t>
      </w:r>
      <w:r w:rsidRPr="007C3B41">
        <w:rPr>
          <w:spacing w:val="-1"/>
        </w:rPr>
        <w:t>employees</w:t>
      </w:r>
      <w:r w:rsidRPr="007C3B41">
        <w:rPr>
          <w:spacing w:val="22"/>
        </w:rPr>
        <w:t xml:space="preserve"> </w:t>
      </w:r>
      <w:r w:rsidRPr="007C3B41">
        <w:t>of</w:t>
      </w:r>
      <w:r w:rsidRPr="007C3B41">
        <w:rPr>
          <w:spacing w:val="23"/>
        </w:rPr>
        <w:t xml:space="preserve"> </w:t>
      </w:r>
      <w:r w:rsidRPr="007C3B41">
        <w:rPr>
          <w:spacing w:val="-1"/>
        </w:rPr>
        <w:t>the</w:t>
      </w:r>
      <w:r w:rsidRPr="007C3B41">
        <w:rPr>
          <w:spacing w:val="22"/>
        </w:rPr>
        <w:t xml:space="preserve"> </w:t>
      </w:r>
      <w:r w:rsidRPr="007C3B41">
        <w:t>dangers</w:t>
      </w:r>
      <w:r w:rsidRPr="007C3B41">
        <w:rPr>
          <w:spacing w:val="22"/>
        </w:rPr>
        <w:t xml:space="preserve"> </w:t>
      </w:r>
      <w:r w:rsidRPr="007C3B41">
        <w:t>of</w:t>
      </w:r>
      <w:r w:rsidRPr="007C3B41">
        <w:rPr>
          <w:spacing w:val="22"/>
        </w:rPr>
        <w:t xml:space="preserve"> </w:t>
      </w:r>
      <w:r w:rsidRPr="007C3B41">
        <w:t>drug</w:t>
      </w:r>
      <w:r w:rsidRPr="007C3B41">
        <w:rPr>
          <w:spacing w:val="23"/>
        </w:rPr>
        <w:t xml:space="preserve"> </w:t>
      </w:r>
      <w:r w:rsidRPr="007C3B41">
        <w:rPr>
          <w:spacing w:val="-1"/>
        </w:rPr>
        <w:t>abuse</w:t>
      </w:r>
      <w:r w:rsidRPr="007C3B41">
        <w:rPr>
          <w:spacing w:val="22"/>
        </w:rPr>
        <w:t xml:space="preserve"> </w:t>
      </w:r>
      <w:r w:rsidRPr="007C3B41">
        <w:rPr>
          <w:spacing w:val="-1"/>
        </w:rPr>
        <w:t>and</w:t>
      </w:r>
      <w:r w:rsidRPr="007C3B41">
        <w:rPr>
          <w:spacing w:val="23"/>
        </w:rPr>
        <w:t xml:space="preserve"> </w:t>
      </w:r>
      <w:r w:rsidRPr="007C3B41">
        <w:rPr>
          <w:spacing w:val="-1"/>
        </w:rPr>
        <w:t>any</w:t>
      </w:r>
      <w:r w:rsidRPr="007C3B41">
        <w:rPr>
          <w:spacing w:val="22"/>
        </w:rPr>
        <w:t xml:space="preserve"> </w:t>
      </w:r>
      <w:r w:rsidRPr="007C3B41">
        <w:rPr>
          <w:spacing w:val="-1"/>
        </w:rPr>
        <w:t>available</w:t>
      </w:r>
      <w:r w:rsidRPr="007C3B41">
        <w:rPr>
          <w:spacing w:val="26"/>
        </w:rPr>
        <w:t xml:space="preserve"> </w:t>
      </w:r>
      <w:r w:rsidRPr="007C3B41">
        <w:t>drug</w:t>
      </w:r>
      <w:r w:rsidRPr="007C3B41">
        <w:rPr>
          <w:spacing w:val="-9"/>
        </w:rPr>
        <w:t xml:space="preserve"> </w:t>
      </w:r>
      <w:r w:rsidRPr="007C3B41">
        <w:t>counseling,</w:t>
      </w:r>
      <w:r w:rsidRPr="007C3B41">
        <w:rPr>
          <w:spacing w:val="-8"/>
        </w:rPr>
        <w:t xml:space="preserve"> </w:t>
      </w:r>
      <w:r w:rsidRPr="007C3B41">
        <w:rPr>
          <w:spacing w:val="-1"/>
        </w:rPr>
        <w:t>rehabilitation,</w:t>
      </w:r>
      <w:r w:rsidRPr="007C3B41">
        <w:rPr>
          <w:spacing w:val="-8"/>
        </w:rPr>
        <w:t xml:space="preserve"> </w:t>
      </w:r>
      <w:r w:rsidRPr="007C3B41">
        <w:t>and</w:t>
      </w:r>
      <w:r w:rsidRPr="007C3B41">
        <w:rPr>
          <w:spacing w:val="-8"/>
        </w:rPr>
        <w:t xml:space="preserve"> </w:t>
      </w:r>
      <w:r w:rsidRPr="007C3B41">
        <w:rPr>
          <w:spacing w:val="-1"/>
        </w:rPr>
        <w:t>employee</w:t>
      </w:r>
      <w:r w:rsidRPr="007C3B41">
        <w:rPr>
          <w:spacing w:val="-7"/>
        </w:rPr>
        <w:t xml:space="preserve"> </w:t>
      </w:r>
      <w:r w:rsidRPr="007C3B41">
        <w:rPr>
          <w:spacing w:val="-1"/>
        </w:rPr>
        <w:t>assistance</w:t>
      </w:r>
      <w:r w:rsidRPr="007C3B41">
        <w:rPr>
          <w:spacing w:val="-8"/>
        </w:rPr>
        <w:t xml:space="preserve"> </w:t>
      </w:r>
      <w:r w:rsidRPr="007C3B41">
        <w:rPr>
          <w:spacing w:val="-1"/>
        </w:rPr>
        <w:t>programs;</w:t>
      </w:r>
    </w:p>
    <w:p w14:paraId="223D270C" w14:textId="77777777" w:rsidR="00B4080D" w:rsidRPr="007C3B41" w:rsidRDefault="00B4080D">
      <w:pPr>
        <w:pStyle w:val="BodyText"/>
        <w:numPr>
          <w:ilvl w:val="0"/>
          <w:numId w:val="3"/>
        </w:numPr>
        <w:tabs>
          <w:tab w:val="left" w:pos="1960"/>
        </w:tabs>
        <w:kinsoku w:val="0"/>
        <w:overflowPunct w:val="0"/>
        <w:ind w:right="258"/>
        <w:jc w:val="both"/>
      </w:pPr>
      <w:r w:rsidRPr="007C3B41">
        <w:t>Employees</w:t>
      </w:r>
      <w:r w:rsidRPr="007C3B41">
        <w:rPr>
          <w:spacing w:val="13"/>
        </w:rPr>
        <w:t xml:space="preserve"> </w:t>
      </w:r>
      <w:r w:rsidRPr="007C3B41">
        <w:t>must</w:t>
      </w:r>
      <w:r w:rsidRPr="007C3B41">
        <w:rPr>
          <w:spacing w:val="13"/>
        </w:rPr>
        <w:t xml:space="preserve"> </w:t>
      </w:r>
      <w:r w:rsidRPr="007C3B41">
        <w:t>be</w:t>
      </w:r>
      <w:r w:rsidRPr="007C3B41">
        <w:rPr>
          <w:spacing w:val="15"/>
        </w:rPr>
        <w:t xml:space="preserve"> </w:t>
      </w:r>
      <w:r w:rsidRPr="007C3B41">
        <w:rPr>
          <w:spacing w:val="-1"/>
        </w:rPr>
        <w:t>informed</w:t>
      </w:r>
      <w:r w:rsidRPr="007C3B41">
        <w:rPr>
          <w:spacing w:val="14"/>
        </w:rPr>
        <w:t xml:space="preserve"> </w:t>
      </w:r>
      <w:r w:rsidRPr="007C3B41">
        <w:t>as</w:t>
      </w:r>
      <w:r w:rsidRPr="007C3B41">
        <w:rPr>
          <w:spacing w:val="15"/>
        </w:rPr>
        <w:t xml:space="preserve"> </w:t>
      </w:r>
      <w:r w:rsidRPr="007C3B41">
        <w:t>a</w:t>
      </w:r>
      <w:r w:rsidRPr="007C3B41">
        <w:rPr>
          <w:spacing w:val="14"/>
        </w:rPr>
        <w:t xml:space="preserve"> </w:t>
      </w:r>
      <w:r w:rsidRPr="007C3B41">
        <w:rPr>
          <w:spacing w:val="-1"/>
        </w:rPr>
        <w:t>condition</w:t>
      </w:r>
      <w:r w:rsidRPr="007C3B41">
        <w:rPr>
          <w:spacing w:val="14"/>
        </w:rPr>
        <w:t xml:space="preserve"> </w:t>
      </w:r>
      <w:r w:rsidRPr="007C3B41">
        <w:rPr>
          <w:spacing w:val="-1"/>
        </w:rPr>
        <w:t>of</w:t>
      </w:r>
      <w:r w:rsidRPr="007C3B41">
        <w:rPr>
          <w:spacing w:val="15"/>
        </w:rPr>
        <w:t xml:space="preserve"> </w:t>
      </w:r>
      <w:r w:rsidRPr="007C3B41">
        <w:rPr>
          <w:spacing w:val="-1"/>
        </w:rPr>
        <w:t>their</w:t>
      </w:r>
      <w:r w:rsidRPr="007C3B41">
        <w:rPr>
          <w:spacing w:val="14"/>
        </w:rPr>
        <w:t xml:space="preserve"> </w:t>
      </w:r>
      <w:r w:rsidRPr="007C3B41">
        <w:rPr>
          <w:spacing w:val="-1"/>
        </w:rPr>
        <w:t>employment</w:t>
      </w:r>
      <w:r w:rsidRPr="007C3B41">
        <w:rPr>
          <w:spacing w:val="14"/>
        </w:rPr>
        <w:t xml:space="preserve"> </w:t>
      </w:r>
      <w:r w:rsidRPr="007C3B41">
        <w:rPr>
          <w:spacing w:val="-1"/>
        </w:rPr>
        <w:t>that</w:t>
      </w:r>
      <w:r w:rsidRPr="007C3B41">
        <w:rPr>
          <w:spacing w:val="24"/>
        </w:rPr>
        <w:t xml:space="preserve"> </w:t>
      </w:r>
      <w:r w:rsidRPr="007C3B41">
        <w:rPr>
          <w:spacing w:val="-1"/>
        </w:rPr>
        <w:t>they</w:t>
      </w:r>
      <w:r w:rsidRPr="007C3B41">
        <w:rPr>
          <w:spacing w:val="7"/>
        </w:rPr>
        <w:t xml:space="preserve"> </w:t>
      </w:r>
      <w:r w:rsidRPr="007C3B41">
        <w:t>have</w:t>
      </w:r>
      <w:r w:rsidRPr="007C3B41">
        <w:rPr>
          <w:spacing w:val="6"/>
        </w:rPr>
        <w:t xml:space="preserve"> </w:t>
      </w:r>
      <w:r w:rsidRPr="007C3B41">
        <w:rPr>
          <w:spacing w:val="-1"/>
        </w:rPr>
        <w:t>to</w:t>
      </w:r>
      <w:r w:rsidRPr="007C3B41">
        <w:rPr>
          <w:spacing w:val="6"/>
        </w:rPr>
        <w:t xml:space="preserve"> </w:t>
      </w:r>
      <w:r w:rsidRPr="007C3B41">
        <w:t>abide</w:t>
      </w:r>
      <w:r w:rsidRPr="007C3B41">
        <w:rPr>
          <w:spacing w:val="6"/>
        </w:rPr>
        <w:t xml:space="preserve"> </w:t>
      </w:r>
      <w:r w:rsidRPr="007C3B41">
        <w:rPr>
          <w:spacing w:val="-1"/>
        </w:rPr>
        <w:t>by</w:t>
      </w:r>
      <w:r w:rsidRPr="007C3B41">
        <w:rPr>
          <w:spacing w:val="6"/>
        </w:rPr>
        <w:t xml:space="preserve"> </w:t>
      </w:r>
      <w:r w:rsidRPr="007C3B41">
        <w:rPr>
          <w:spacing w:val="-1"/>
        </w:rPr>
        <w:t>the</w:t>
      </w:r>
      <w:r w:rsidRPr="007C3B41">
        <w:rPr>
          <w:spacing w:val="8"/>
        </w:rPr>
        <w:t xml:space="preserve"> </w:t>
      </w:r>
      <w:r w:rsidRPr="007C3B41">
        <w:rPr>
          <w:spacing w:val="-1"/>
        </w:rPr>
        <w:t>policy,</w:t>
      </w:r>
      <w:r w:rsidRPr="007C3B41">
        <w:rPr>
          <w:spacing w:val="7"/>
        </w:rPr>
        <w:t xml:space="preserve"> </w:t>
      </w:r>
      <w:r w:rsidRPr="007C3B41">
        <w:rPr>
          <w:spacing w:val="-1"/>
        </w:rPr>
        <w:t>including</w:t>
      </w:r>
      <w:r w:rsidRPr="007C3B41">
        <w:rPr>
          <w:spacing w:val="6"/>
        </w:rPr>
        <w:t xml:space="preserve"> </w:t>
      </w:r>
      <w:r w:rsidRPr="007C3B41">
        <w:rPr>
          <w:spacing w:val="-1"/>
        </w:rPr>
        <w:t>notifying</w:t>
      </w:r>
      <w:r w:rsidRPr="007C3B41">
        <w:rPr>
          <w:spacing w:val="6"/>
        </w:rPr>
        <w:t xml:space="preserve"> </w:t>
      </w:r>
      <w:r w:rsidRPr="007C3B41">
        <w:rPr>
          <w:spacing w:val="-1"/>
        </w:rPr>
        <w:t>their</w:t>
      </w:r>
      <w:r w:rsidRPr="007C3B41">
        <w:rPr>
          <w:spacing w:val="6"/>
        </w:rPr>
        <w:t xml:space="preserve"> </w:t>
      </w:r>
      <w:r w:rsidRPr="007C3B41">
        <w:rPr>
          <w:spacing w:val="-1"/>
        </w:rPr>
        <w:t>employer</w:t>
      </w:r>
      <w:r w:rsidRPr="007C3B41">
        <w:rPr>
          <w:spacing w:val="7"/>
        </w:rPr>
        <w:t xml:space="preserve"> </w:t>
      </w:r>
      <w:r w:rsidRPr="007C3B41">
        <w:t>of</w:t>
      </w:r>
      <w:r w:rsidRPr="007C3B41">
        <w:rPr>
          <w:spacing w:val="37"/>
          <w:w w:val="99"/>
        </w:rPr>
        <w:t xml:space="preserve"> </w:t>
      </w:r>
      <w:r w:rsidRPr="007C3B41">
        <w:t>a</w:t>
      </w:r>
      <w:r w:rsidRPr="007C3B41">
        <w:rPr>
          <w:spacing w:val="-5"/>
        </w:rPr>
        <w:t xml:space="preserve"> </w:t>
      </w:r>
      <w:r w:rsidRPr="007C3B41">
        <w:t>drug</w:t>
      </w:r>
      <w:r w:rsidRPr="007C3B41">
        <w:rPr>
          <w:spacing w:val="-5"/>
        </w:rPr>
        <w:t xml:space="preserve"> </w:t>
      </w:r>
      <w:r w:rsidRPr="007C3B41">
        <w:t>conviction</w:t>
      </w:r>
      <w:r w:rsidRPr="007C3B41">
        <w:rPr>
          <w:spacing w:val="-5"/>
        </w:rPr>
        <w:t xml:space="preserve"> </w:t>
      </w:r>
      <w:r w:rsidRPr="007C3B41">
        <w:t>within</w:t>
      </w:r>
      <w:r w:rsidRPr="007C3B41">
        <w:rPr>
          <w:spacing w:val="-5"/>
        </w:rPr>
        <w:t xml:space="preserve"> </w:t>
      </w:r>
      <w:r w:rsidRPr="007C3B41">
        <w:t>five</w:t>
      </w:r>
      <w:r w:rsidRPr="007C3B41">
        <w:rPr>
          <w:spacing w:val="-4"/>
        </w:rPr>
        <w:t xml:space="preserve"> </w:t>
      </w:r>
      <w:r w:rsidRPr="007C3B41">
        <w:t>days;</w:t>
      </w:r>
    </w:p>
    <w:p w14:paraId="1F0FBE3E" w14:textId="77777777" w:rsidR="00B4080D" w:rsidRPr="007C3B41" w:rsidRDefault="00B4080D">
      <w:pPr>
        <w:pStyle w:val="BodyText"/>
        <w:numPr>
          <w:ilvl w:val="0"/>
          <w:numId w:val="3"/>
        </w:numPr>
        <w:tabs>
          <w:tab w:val="left" w:pos="1960"/>
        </w:tabs>
        <w:kinsoku w:val="0"/>
        <w:overflowPunct w:val="0"/>
        <w:ind w:right="258"/>
        <w:jc w:val="both"/>
      </w:pPr>
      <w:r w:rsidRPr="007C3B41">
        <w:t>Employers</w:t>
      </w:r>
      <w:r w:rsidRPr="007C3B41">
        <w:rPr>
          <w:spacing w:val="48"/>
        </w:rPr>
        <w:t xml:space="preserve"> </w:t>
      </w:r>
      <w:r w:rsidRPr="007C3B41">
        <w:t>must</w:t>
      </w:r>
      <w:r w:rsidRPr="007C3B41">
        <w:rPr>
          <w:spacing w:val="50"/>
        </w:rPr>
        <w:t xml:space="preserve"> </w:t>
      </w:r>
      <w:r w:rsidRPr="007C3B41">
        <w:rPr>
          <w:spacing w:val="-1"/>
        </w:rPr>
        <w:t>notify</w:t>
      </w:r>
      <w:r w:rsidRPr="007C3B41">
        <w:rPr>
          <w:spacing w:val="50"/>
        </w:rPr>
        <w:t xml:space="preserve"> </w:t>
      </w:r>
      <w:r w:rsidRPr="007C3B41">
        <w:rPr>
          <w:spacing w:val="-1"/>
        </w:rPr>
        <w:t>the</w:t>
      </w:r>
      <w:r w:rsidRPr="007C3B41">
        <w:rPr>
          <w:spacing w:val="49"/>
        </w:rPr>
        <w:t xml:space="preserve"> </w:t>
      </w:r>
      <w:r w:rsidRPr="007C3B41">
        <w:t>MTA/OLTS</w:t>
      </w:r>
      <w:r w:rsidRPr="007C3B41">
        <w:rPr>
          <w:spacing w:val="49"/>
        </w:rPr>
        <w:t xml:space="preserve"> </w:t>
      </w:r>
      <w:r w:rsidRPr="007C3B41">
        <w:t>of</w:t>
      </w:r>
      <w:r w:rsidRPr="007C3B41">
        <w:rPr>
          <w:spacing w:val="50"/>
        </w:rPr>
        <w:t xml:space="preserve"> </w:t>
      </w:r>
      <w:r w:rsidRPr="007C3B41">
        <w:rPr>
          <w:spacing w:val="-1"/>
        </w:rPr>
        <w:t>an</w:t>
      </w:r>
      <w:r w:rsidRPr="007C3B41">
        <w:rPr>
          <w:spacing w:val="50"/>
        </w:rPr>
        <w:t xml:space="preserve"> </w:t>
      </w:r>
      <w:r w:rsidRPr="007C3B41">
        <w:rPr>
          <w:spacing w:val="-1"/>
        </w:rPr>
        <w:t>employee’s</w:t>
      </w:r>
      <w:r w:rsidRPr="007C3B41">
        <w:rPr>
          <w:spacing w:val="49"/>
        </w:rPr>
        <w:t xml:space="preserve"> </w:t>
      </w:r>
      <w:r w:rsidRPr="007C3B41">
        <w:t>drug</w:t>
      </w:r>
      <w:r w:rsidRPr="007C3B41">
        <w:rPr>
          <w:spacing w:val="25"/>
        </w:rPr>
        <w:t xml:space="preserve"> </w:t>
      </w:r>
      <w:r w:rsidRPr="007C3B41">
        <w:rPr>
          <w:spacing w:val="-1"/>
        </w:rPr>
        <w:t>conviction</w:t>
      </w:r>
      <w:r w:rsidRPr="007C3B41">
        <w:rPr>
          <w:spacing w:val="-6"/>
        </w:rPr>
        <w:t xml:space="preserve"> </w:t>
      </w:r>
      <w:r w:rsidRPr="007C3B41">
        <w:rPr>
          <w:spacing w:val="-1"/>
        </w:rPr>
        <w:t>within</w:t>
      </w:r>
      <w:r w:rsidRPr="007C3B41">
        <w:rPr>
          <w:spacing w:val="-6"/>
        </w:rPr>
        <w:t xml:space="preserve"> </w:t>
      </w:r>
      <w:r w:rsidRPr="007C3B41">
        <w:t>ten</w:t>
      </w:r>
      <w:r w:rsidRPr="007C3B41">
        <w:rPr>
          <w:spacing w:val="-5"/>
        </w:rPr>
        <w:t xml:space="preserve"> </w:t>
      </w:r>
      <w:r w:rsidRPr="007C3B41">
        <w:rPr>
          <w:spacing w:val="-1"/>
        </w:rPr>
        <w:t>days;</w:t>
      </w:r>
    </w:p>
    <w:p w14:paraId="3A0223EB" w14:textId="77777777" w:rsidR="00B4080D" w:rsidRPr="007C3B41" w:rsidRDefault="00B4080D">
      <w:pPr>
        <w:pStyle w:val="BodyText"/>
        <w:numPr>
          <w:ilvl w:val="0"/>
          <w:numId w:val="3"/>
        </w:numPr>
        <w:tabs>
          <w:tab w:val="left" w:pos="1960"/>
        </w:tabs>
        <w:kinsoku w:val="0"/>
        <w:overflowPunct w:val="0"/>
        <w:ind w:right="258"/>
        <w:jc w:val="both"/>
      </w:pPr>
      <w:r w:rsidRPr="007C3B41">
        <w:t>Employers</w:t>
      </w:r>
      <w:r w:rsidRPr="007C3B41">
        <w:rPr>
          <w:spacing w:val="54"/>
        </w:rPr>
        <w:t xml:space="preserve"> </w:t>
      </w:r>
      <w:r w:rsidRPr="007C3B41">
        <w:t>must</w:t>
      </w:r>
      <w:r w:rsidRPr="007C3B41">
        <w:rPr>
          <w:spacing w:val="55"/>
        </w:rPr>
        <w:t xml:space="preserve"> </w:t>
      </w:r>
      <w:r w:rsidRPr="007C3B41">
        <w:t>impose</w:t>
      </w:r>
      <w:r w:rsidRPr="007C3B41">
        <w:rPr>
          <w:spacing w:val="56"/>
        </w:rPr>
        <w:t xml:space="preserve"> </w:t>
      </w:r>
      <w:r w:rsidRPr="007C3B41">
        <w:t>a</w:t>
      </w:r>
      <w:r w:rsidRPr="007C3B41">
        <w:rPr>
          <w:spacing w:val="55"/>
        </w:rPr>
        <w:t xml:space="preserve"> </w:t>
      </w:r>
      <w:r w:rsidRPr="007C3B41">
        <w:rPr>
          <w:spacing w:val="-1"/>
        </w:rPr>
        <w:t>penalty</w:t>
      </w:r>
      <w:r w:rsidRPr="007C3B41">
        <w:rPr>
          <w:spacing w:val="56"/>
        </w:rPr>
        <w:t xml:space="preserve"> </w:t>
      </w:r>
      <w:r w:rsidRPr="007C3B41">
        <w:t>on</w:t>
      </w:r>
      <w:r w:rsidRPr="007C3B41">
        <w:rPr>
          <w:spacing w:val="55"/>
        </w:rPr>
        <w:t xml:space="preserve"> </w:t>
      </w:r>
      <w:r w:rsidRPr="007C3B41">
        <w:t>an</w:t>
      </w:r>
      <w:r w:rsidRPr="007C3B41">
        <w:rPr>
          <w:spacing w:val="55"/>
        </w:rPr>
        <w:t xml:space="preserve"> </w:t>
      </w:r>
      <w:r w:rsidRPr="007C3B41">
        <w:t>employee</w:t>
      </w:r>
      <w:r w:rsidRPr="007C3B41">
        <w:rPr>
          <w:spacing w:val="56"/>
        </w:rPr>
        <w:t xml:space="preserve"> </w:t>
      </w:r>
      <w:r w:rsidRPr="007C3B41">
        <w:t>or</w:t>
      </w:r>
      <w:r w:rsidRPr="007C3B41">
        <w:rPr>
          <w:spacing w:val="55"/>
        </w:rPr>
        <w:t xml:space="preserve"> </w:t>
      </w:r>
      <w:r w:rsidRPr="007C3B41">
        <w:t>require</w:t>
      </w:r>
      <w:r w:rsidRPr="007C3B41">
        <w:rPr>
          <w:spacing w:val="22"/>
        </w:rPr>
        <w:t xml:space="preserve"> </w:t>
      </w:r>
      <w:r w:rsidRPr="007C3B41">
        <w:rPr>
          <w:spacing w:val="-1"/>
        </w:rPr>
        <w:t>participation</w:t>
      </w:r>
      <w:r w:rsidRPr="007C3B41">
        <w:rPr>
          <w:spacing w:val="52"/>
        </w:rPr>
        <w:t xml:space="preserve"> </w:t>
      </w:r>
      <w:r w:rsidRPr="007C3B41">
        <w:rPr>
          <w:spacing w:val="-1"/>
        </w:rPr>
        <w:t>in</w:t>
      </w:r>
      <w:r w:rsidRPr="007C3B41">
        <w:rPr>
          <w:spacing w:val="52"/>
        </w:rPr>
        <w:t xml:space="preserve"> </w:t>
      </w:r>
      <w:r w:rsidRPr="007C3B41">
        <w:t>a</w:t>
      </w:r>
      <w:r w:rsidRPr="007C3B41">
        <w:rPr>
          <w:spacing w:val="52"/>
        </w:rPr>
        <w:t xml:space="preserve"> </w:t>
      </w:r>
      <w:r w:rsidRPr="007C3B41">
        <w:t>drug</w:t>
      </w:r>
      <w:r w:rsidRPr="007C3B41">
        <w:rPr>
          <w:spacing w:val="52"/>
        </w:rPr>
        <w:t xml:space="preserve"> </w:t>
      </w:r>
      <w:r w:rsidRPr="007C3B41">
        <w:rPr>
          <w:spacing w:val="-1"/>
        </w:rPr>
        <w:t>abuse</w:t>
      </w:r>
      <w:r w:rsidRPr="007C3B41">
        <w:rPr>
          <w:spacing w:val="52"/>
        </w:rPr>
        <w:t xml:space="preserve"> </w:t>
      </w:r>
      <w:r w:rsidRPr="007C3B41">
        <w:rPr>
          <w:spacing w:val="-1"/>
        </w:rPr>
        <w:t>assistance</w:t>
      </w:r>
      <w:r w:rsidRPr="007C3B41">
        <w:rPr>
          <w:spacing w:val="52"/>
        </w:rPr>
        <w:t xml:space="preserve"> </w:t>
      </w:r>
      <w:r w:rsidRPr="007C3B41">
        <w:rPr>
          <w:spacing w:val="-1"/>
        </w:rPr>
        <w:t>program</w:t>
      </w:r>
      <w:r w:rsidRPr="007C3B41">
        <w:rPr>
          <w:spacing w:val="52"/>
        </w:rPr>
        <w:t xml:space="preserve"> </w:t>
      </w:r>
      <w:r w:rsidRPr="007C3B41">
        <w:rPr>
          <w:spacing w:val="-1"/>
        </w:rPr>
        <w:t>for</w:t>
      </w:r>
      <w:r w:rsidRPr="007C3B41">
        <w:rPr>
          <w:spacing w:val="52"/>
        </w:rPr>
        <w:t xml:space="preserve"> </w:t>
      </w:r>
      <w:r w:rsidRPr="007C3B41">
        <w:t>convicted</w:t>
      </w:r>
      <w:r w:rsidRPr="007C3B41">
        <w:rPr>
          <w:spacing w:val="27"/>
          <w:w w:val="99"/>
        </w:rPr>
        <w:t xml:space="preserve"> </w:t>
      </w:r>
      <w:r w:rsidRPr="007C3B41">
        <w:t>employees;</w:t>
      </w:r>
      <w:r w:rsidRPr="007C3B41">
        <w:rPr>
          <w:spacing w:val="-17"/>
        </w:rPr>
        <w:t xml:space="preserve"> </w:t>
      </w:r>
      <w:r w:rsidRPr="007C3B41">
        <w:t>and</w:t>
      </w:r>
    </w:p>
    <w:p w14:paraId="7F28CE93" w14:textId="77777777" w:rsidR="00B4080D" w:rsidRPr="007C3B41" w:rsidRDefault="00B4080D">
      <w:pPr>
        <w:pStyle w:val="BodyText"/>
        <w:kinsoku w:val="0"/>
        <w:overflowPunct w:val="0"/>
        <w:spacing w:before="11"/>
        <w:ind w:left="0"/>
      </w:pPr>
    </w:p>
    <w:p w14:paraId="5B89E64C" w14:textId="77777777" w:rsidR="00B4080D" w:rsidRPr="007C3B41" w:rsidRDefault="00B4080D">
      <w:pPr>
        <w:pStyle w:val="BodyText"/>
        <w:numPr>
          <w:ilvl w:val="0"/>
          <w:numId w:val="3"/>
        </w:numPr>
        <w:tabs>
          <w:tab w:val="left" w:pos="1960"/>
        </w:tabs>
        <w:kinsoku w:val="0"/>
        <w:overflowPunct w:val="0"/>
        <w:spacing w:before="55"/>
        <w:ind w:right="257"/>
        <w:jc w:val="both"/>
      </w:pPr>
      <w:r w:rsidRPr="007C3B41">
        <w:t>Employers</w:t>
      </w:r>
      <w:r w:rsidRPr="007C3B41">
        <w:rPr>
          <w:spacing w:val="37"/>
        </w:rPr>
        <w:t xml:space="preserve"> </w:t>
      </w:r>
      <w:r w:rsidRPr="007C3B41">
        <w:t>must</w:t>
      </w:r>
      <w:r w:rsidRPr="007C3B41">
        <w:rPr>
          <w:spacing w:val="37"/>
        </w:rPr>
        <w:t xml:space="preserve"> </w:t>
      </w:r>
      <w:r w:rsidRPr="007C3B41">
        <w:rPr>
          <w:spacing w:val="-1"/>
        </w:rPr>
        <w:t>“make</w:t>
      </w:r>
      <w:r w:rsidRPr="007C3B41">
        <w:rPr>
          <w:spacing w:val="37"/>
        </w:rPr>
        <w:t xml:space="preserve"> </w:t>
      </w:r>
      <w:r w:rsidRPr="007C3B41">
        <w:rPr>
          <w:spacing w:val="-1"/>
        </w:rPr>
        <w:t>an</w:t>
      </w:r>
      <w:r w:rsidRPr="007C3B41">
        <w:rPr>
          <w:spacing w:val="38"/>
        </w:rPr>
        <w:t xml:space="preserve"> </w:t>
      </w:r>
      <w:r w:rsidRPr="007C3B41">
        <w:t>on-going,</w:t>
      </w:r>
      <w:r w:rsidRPr="007C3B41">
        <w:rPr>
          <w:spacing w:val="37"/>
        </w:rPr>
        <w:t xml:space="preserve"> </w:t>
      </w:r>
      <w:r w:rsidRPr="007C3B41">
        <w:rPr>
          <w:spacing w:val="-1"/>
        </w:rPr>
        <w:t>good</w:t>
      </w:r>
      <w:r w:rsidRPr="007C3B41">
        <w:rPr>
          <w:spacing w:val="38"/>
        </w:rPr>
        <w:t xml:space="preserve"> </w:t>
      </w:r>
      <w:r w:rsidRPr="007C3B41">
        <w:rPr>
          <w:spacing w:val="-1"/>
        </w:rPr>
        <w:t>faith</w:t>
      </w:r>
      <w:r w:rsidRPr="007C3B41">
        <w:rPr>
          <w:spacing w:val="37"/>
        </w:rPr>
        <w:t xml:space="preserve"> </w:t>
      </w:r>
      <w:r w:rsidRPr="007C3B41">
        <w:rPr>
          <w:spacing w:val="-1"/>
        </w:rPr>
        <w:t>effort</w:t>
      </w:r>
      <w:r w:rsidRPr="007C3B41">
        <w:rPr>
          <w:spacing w:val="37"/>
        </w:rPr>
        <w:t xml:space="preserve"> </w:t>
      </w:r>
      <w:r w:rsidRPr="007C3B41">
        <w:rPr>
          <w:spacing w:val="-1"/>
        </w:rPr>
        <w:t>to</w:t>
      </w:r>
      <w:r w:rsidRPr="007C3B41">
        <w:rPr>
          <w:spacing w:val="38"/>
        </w:rPr>
        <w:t xml:space="preserve"> </w:t>
      </w:r>
      <w:r w:rsidRPr="007C3B41">
        <w:t>maintain</w:t>
      </w:r>
      <w:r w:rsidRPr="007C3B41">
        <w:rPr>
          <w:spacing w:val="37"/>
        </w:rPr>
        <w:t xml:space="preserve"> </w:t>
      </w:r>
      <w:r w:rsidRPr="007C3B41">
        <w:t>a</w:t>
      </w:r>
      <w:r w:rsidRPr="007C3B41">
        <w:rPr>
          <w:spacing w:val="27"/>
        </w:rPr>
        <w:t xml:space="preserve"> </w:t>
      </w:r>
      <w:r w:rsidRPr="007C3B41">
        <w:t>drug</w:t>
      </w:r>
      <w:r w:rsidRPr="007C3B41">
        <w:rPr>
          <w:spacing w:val="38"/>
        </w:rPr>
        <w:t xml:space="preserve"> </w:t>
      </w:r>
      <w:r w:rsidRPr="007C3B41">
        <w:rPr>
          <w:spacing w:val="-1"/>
        </w:rPr>
        <w:t>free</w:t>
      </w:r>
      <w:r w:rsidRPr="007C3B41">
        <w:rPr>
          <w:spacing w:val="39"/>
        </w:rPr>
        <w:t xml:space="preserve"> </w:t>
      </w:r>
      <w:r w:rsidRPr="007C3B41">
        <w:t>workplace</w:t>
      </w:r>
      <w:r w:rsidRPr="007C3B41">
        <w:rPr>
          <w:spacing w:val="39"/>
        </w:rPr>
        <w:t xml:space="preserve"> </w:t>
      </w:r>
      <w:r w:rsidRPr="007C3B41">
        <w:rPr>
          <w:spacing w:val="-1"/>
        </w:rPr>
        <w:t>by</w:t>
      </w:r>
      <w:r w:rsidRPr="007C3B41">
        <w:rPr>
          <w:spacing w:val="39"/>
        </w:rPr>
        <w:t xml:space="preserve"> </w:t>
      </w:r>
      <w:r w:rsidRPr="007C3B41">
        <w:rPr>
          <w:spacing w:val="-1"/>
        </w:rPr>
        <w:t>meeting</w:t>
      </w:r>
      <w:r w:rsidRPr="007C3B41">
        <w:rPr>
          <w:spacing w:val="38"/>
        </w:rPr>
        <w:t xml:space="preserve"> </w:t>
      </w:r>
      <w:r w:rsidRPr="007C3B41">
        <w:rPr>
          <w:spacing w:val="-1"/>
        </w:rPr>
        <w:t>the</w:t>
      </w:r>
      <w:r w:rsidRPr="007C3B41">
        <w:rPr>
          <w:spacing w:val="40"/>
        </w:rPr>
        <w:t xml:space="preserve"> </w:t>
      </w:r>
      <w:r w:rsidRPr="007C3B41">
        <w:rPr>
          <w:spacing w:val="-1"/>
        </w:rPr>
        <w:t>requirements</w:t>
      </w:r>
      <w:r w:rsidRPr="007C3B41">
        <w:rPr>
          <w:spacing w:val="39"/>
        </w:rPr>
        <w:t xml:space="preserve"> </w:t>
      </w:r>
      <w:r w:rsidRPr="007C3B41">
        <w:t>of</w:t>
      </w:r>
      <w:r w:rsidRPr="007C3B41">
        <w:rPr>
          <w:spacing w:val="39"/>
        </w:rPr>
        <w:t xml:space="preserve"> </w:t>
      </w:r>
      <w:r w:rsidRPr="007C3B41">
        <w:rPr>
          <w:spacing w:val="-1"/>
        </w:rPr>
        <w:t>the</w:t>
      </w:r>
      <w:r w:rsidRPr="007C3B41">
        <w:rPr>
          <w:spacing w:val="39"/>
        </w:rPr>
        <w:t xml:space="preserve"> </w:t>
      </w:r>
      <w:r w:rsidRPr="007C3B41">
        <w:t>Act.”</w:t>
      </w:r>
      <w:r w:rsidRPr="007C3B41">
        <w:rPr>
          <w:spacing w:val="18"/>
        </w:rPr>
        <w:t xml:space="preserve"> </w:t>
      </w:r>
      <w:r w:rsidRPr="007C3B41">
        <w:t>It</w:t>
      </w:r>
      <w:r w:rsidRPr="007C3B41">
        <w:rPr>
          <w:spacing w:val="39"/>
        </w:rPr>
        <w:t xml:space="preserve"> </w:t>
      </w:r>
      <w:r w:rsidRPr="007C3B41">
        <w:t>is</w:t>
      </w:r>
      <w:r w:rsidRPr="007C3B41">
        <w:rPr>
          <w:spacing w:val="39"/>
          <w:w w:val="99"/>
        </w:rPr>
        <w:t xml:space="preserve"> </w:t>
      </w:r>
      <w:r w:rsidRPr="007C3B41">
        <w:rPr>
          <w:spacing w:val="-1"/>
        </w:rPr>
        <w:t>important</w:t>
      </w:r>
      <w:r w:rsidRPr="007C3B41">
        <w:rPr>
          <w:spacing w:val="34"/>
        </w:rPr>
        <w:t xml:space="preserve"> </w:t>
      </w:r>
      <w:r w:rsidRPr="007C3B41">
        <w:rPr>
          <w:spacing w:val="-1"/>
        </w:rPr>
        <w:t>to</w:t>
      </w:r>
      <w:r w:rsidRPr="007C3B41">
        <w:rPr>
          <w:spacing w:val="35"/>
        </w:rPr>
        <w:t xml:space="preserve"> </w:t>
      </w:r>
      <w:r w:rsidRPr="007C3B41">
        <w:rPr>
          <w:spacing w:val="-1"/>
        </w:rPr>
        <w:t>note</w:t>
      </w:r>
      <w:r w:rsidRPr="007C3B41">
        <w:rPr>
          <w:spacing w:val="34"/>
        </w:rPr>
        <w:t xml:space="preserve"> </w:t>
      </w:r>
      <w:r w:rsidRPr="007C3B41">
        <w:rPr>
          <w:spacing w:val="-1"/>
        </w:rPr>
        <w:t>that</w:t>
      </w:r>
      <w:r w:rsidRPr="007C3B41">
        <w:rPr>
          <w:spacing w:val="34"/>
        </w:rPr>
        <w:t xml:space="preserve"> </w:t>
      </w:r>
      <w:r w:rsidRPr="007C3B41">
        <w:rPr>
          <w:spacing w:val="-1"/>
        </w:rPr>
        <w:t>the</w:t>
      </w:r>
      <w:r w:rsidRPr="007C3B41">
        <w:rPr>
          <w:spacing w:val="34"/>
        </w:rPr>
        <w:t xml:space="preserve"> </w:t>
      </w:r>
      <w:r w:rsidRPr="007C3B41">
        <w:rPr>
          <w:spacing w:val="-1"/>
        </w:rPr>
        <w:t>preceding</w:t>
      </w:r>
      <w:r w:rsidRPr="007C3B41">
        <w:rPr>
          <w:spacing w:val="35"/>
        </w:rPr>
        <w:t xml:space="preserve"> </w:t>
      </w:r>
      <w:r w:rsidRPr="007C3B41">
        <w:t>is</w:t>
      </w:r>
      <w:r w:rsidRPr="007C3B41">
        <w:rPr>
          <w:spacing w:val="34"/>
        </w:rPr>
        <w:t xml:space="preserve"> </w:t>
      </w:r>
      <w:r w:rsidRPr="007C3B41">
        <w:t>merely</w:t>
      </w:r>
      <w:r w:rsidRPr="007C3B41">
        <w:rPr>
          <w:spacing w:val="34"/>
        </w:rPr>
        <w:t xml:space="preserve"> </w:t>
      </w:r>
      <w:r w:rsidRPr="007C3B41">
        <w:t>a</w:t>
      </w:r>
      <w:r w:rsidRPr="007C3B41">
        <w:rPr>
          <w:spacing w:val="34"/>
        </w:rPr>
        <w:t xml:space="preserve"> </w:t>
      </w:r>
      <w:r w:rsidRPr="007C3B41">
        <w:rPr>
          <w:spacing w:val="-1"/>
        </w:rPr>
        <w:t>basic</w:t>
      </w:r>
      <w:r w:rsidRPr="007C3B41">
        <w:rPr>
          <w:spacing w:val="35"/>
        </w:rPr>
        <w:t xml:space="preserve"> </w:t>
      </w:r>
      <w:r w:rsidRPr="007C3B41">
        <w:t>outline</w:t>
      </w:r>
      <w:r w:rsidRPr="007C3B41">
        <w:rPr>
          <w:spacing w:val="33"/>
        </w:rPr>
        <w:t xml:space="preserve"> </w:t>
      </w:r>
      <w:r w:rsidRPr="007C3B41">
        <w:t>of</w:t>
      </w:r>
      <w:r w:rsidRPr="007C3B41">
        <w:rPr>
          <w:spacing w:val="35"/>
        </w:rPr>
        <w:t xml:space="preserve"> </w:t>
      </w:r>
      <w:r w:rsidRPr="007C3B41">
        <w:rPr>
          <w:spacing w:val="-1"/>
        </w:rPr>
        <w:t>the</w:t>
      </w:r>
      <w:r w:rsidRPr="007C3B41">
        <w:rPr>
          <w:spacing w:val="20"/>
        </w:rPr>
        <w:t xml:space="preserve"> </w:t>
      </w:r>
      <w:r w:rsidRPr="007C3B41">
        <w:rPr>
          <w:spacing w:val="-1"/>
        </w:rPr>
        <w:t>government’s</w:t>
      </w:r>
      <w:r w:rsidRPr="007C3B41">
        <w:rPr>
          <w:spacing w:val="-30"/>
        </w:rPr>
        <w:t xml:space="preserve"> </w:t>
      </w:r>
      <w:r w:rsidRPr="007C3B41">
        <w:t>requirements.</w:t>
      </w:r>
    </w:p>
    <w:p w14:paraId="5454C60D" w14:textId="77777777" w:rsidR="00B4080D" w:rsidRPr="007C3B41" w:rsidRDefault="00B4080D">
      <w:pPr>
        <w:pStyle w:val="BodyText"/>
        <w:kinsoku w:val="0"/>
        <w:overflowPunct w:val="0"/>
        <w:spacing w:before="4"/>
        <w:ind w:left="0"/>
      </w:pPr>
    </w:p>
    <w:p w14:paraId="533ED5C3" w14:textId="77777777" w:rsidR="00B4080D" w:rsidRPr="007C3B41" w:rsidRDefault="00B4080D">
      <w:pPr>
        <w:pStyle w:val="Heading2"/>
        <w:numPr>
          <w:ilvl w:val="0"/>
          <w:numId w:val="2"/>
        </w:numPr>
        <w:tabs>
          <w:tab w:val="left" w:pos="2050"/>
        </w:tabs>
        <w:kinsoku w:val="0"/>
        <w:overflowPunct w:val="0"/>
        <w:jc w:val="both"/>
        <w:rPr>
          <w:b w:val="0"/>
          <w:bCs w:val="0"/>
        </w:rPr>
      </w:pPr>
      <w:r w:rsidRPr="007C3B41">
        <w:t>Safety</w:t>
      </w:r>
      <w:r w:rsidRPr="007C3B41">
        <w:rPr>
          <w:spacing w:val="-8"/>
        </w:rPr>
        <w:t xml:space="preserve"> </w:t>
      </w:r>
      <w:r w:rsidRPr="007C3B41">
        <w:t>and</w:t>
      </w:r>
      <w:r w:rsidRPr="007C3B41">
        <w:rPr>
          <w:spacing w:val="-7"/>
        </w:rPr>
        <w:t xml:space="preserve"> </w:t>
      </w:r>
      <w:r w:rsidRPr="007C3B41">
        <w:t>Security</w:t>
      </w:r>
    </w:p>
    <w:p w14:paraId="2C9B690A" w14:textId="77777777" w:rsidR="00B4080D" w:rsidRPr="007C3B41" w:rsidRDefault="00B4080D">
      <w:pPr>
        <w:pStyle w:val="BodyText"/>
        <w:kinsoku w:val="0"/>
        <w:overflowPunct w:val="0"/>
        <w:spacing w:before="8"/>
        <w:ind w:left="0"/>
        <w:rPr>
          <w:b/>
          <w:bCs/>
        </w:rPr>
      </w:pPr>
    </w:p>
    <w:p w14:paraId="61197E3F" w14:textId="39687031" w:rsidR="00B4080D" w:rsidRPr="007C3B41" w:rsidRDefault="00B4080D">
      <w:pPr>
        <w:pStyle w:val="BodyText"/>
        <w:kinsoku w:val="0"/>
        <w:overflowPunct w:val="0"/>
        <w:ind w:right="256"/>
        <w:jc w:val="both"/>
      </w:pPr>
      <w:r w:rsidRPr="007C3B41">
        <w:t>MTA/OLTS</w:t>
      </w:r>
      <w:r w:rsidRPr="007C3B41">
        <w:rPr>
          <w:spacing w:val="42"/>
        </w:rPr>
        <w:t xml:space="preserve"> </w:t>
      </w:r>
      <w:r w:rsidRPr="007C3B41">
        <w:rPr>
          <w:spacing w:val="-1"/>
        </w:rPr>
        <w:t>requires</w:t>
      </w:r>
      <w:r w:rsidRPr="007C3B41">
        <w:rPr>
          <w:spacing w:val="42"/>
        </w:rPr>
        <w:t xml:space="preserve"> </w:t>
      </w:r>
      <w:r w:rsidRPr="007C3B41">
        <w:rPr>
          <w:spacing w:val="-1"/>
        </w:rPr>
        <w:t>all</w:t>
      </w:r>
      <w:r w:rsidRPr="007C3B41">
        <w:rPr>
          <w:spacing w:val="42"/>
        </w:rPr>
        <w:t xml:space="preserve"> </w:t>
      </w:r>
      <w:r w:rsidRPr="007C3B41">
        <w:t>Section</w:t>
      </w:r>
      <w:r w:rsidRPr="007C3B41">
        <w:rPr>
          <w:spacing w:val="42"/>
        </w:rPr>
        <w:t xml:space="preserve"> </w:t>
      </w:r>
      <w:r w:rsidRPr="007C3B41">
        <w:rPr>
          <w:spacing w:val="-1"/>
        </w:rPr>
        <w:t>5311</w:t>
      </w:r>
      <w:r w:rsidRPr="007C3B41">
        <w:rPr>
          <w:spacing w:val="42"/>
        </w:rPr>
        <w:t xml:space="preserve"> </w:t>
      </w:r>
      <w:r w:rsidRPr="007C3B41">
        <w:t>subrecipients</w:t>
      </w:r>
      <w:r w:rsidRPr="007C3B41">
        <w:rPr>
          <w:spacing w:val="41"/>
        </w:rPr>
        <w:t xml:space="preserve"> </w:t>
      </w:r>
      <w:r w:rsidRPr="007C3B41">
        <w:rPr>
          <w:spacing w:val="-1"/>
        </w:rPr>
        <w:t>to</w:t>
      </w:r>
      <w:r w:rsidRPr="007C3B41">
        <w:rPr>
          <w:spacing w:val="43"/>
        </w:rPr>
        <w:t xml:space="preserve"> </w:t>
      </w:r>
      <w:r w:rsidRPr="007C3B41">
        <w:t>develop</w:t>
      </w:r>
      <w:r w:rsidRPr="007C3B41">
        <w:rPr>
          <w:spacing w:val="42"/>
        </w:rPr>
        <w:t xml:space="preserve"> </w:t>
      </w:r>
      <w:r w:rsidRPr="007C3B41">
        <w:rPr>
          <w:spacing w:val="-1"/>
        </w:rPr>
        <w:t>and</w:t>
      </w:r>
      <w:r w:rsidRPr="007C3B41">
        <w:rPr>
          <w:spacing w:val="24"/>
          <w:w w:val="99"/>
        </w:rPr>
        <w:t xml:space="preserve"> </w:t>
      </w:r>
      <w:r w:rsidRPr="007C3B41">
        <w:rPr>
          <w:spacing w:val="-1"/>
        </w:rPr>
        <w:t>implement</w:t>
      </w:r>
      <w:r w:rsidRPr="007C3B41">
        <w:rPr>
          <w:spacing w:val="32"/>
        </w:rPr>
        <w:t xml:space="preserve"> </w:t>
      </w:r>
      <w:r w:rsidRPr="007C3B41">
        <w:t>a</w:t>
      </w:r>
      <w:r w:rsidRPr="007C3B41">
        <w:rPr>
          <w:spacing w:val="32"/>
        </w:rPr>
        <w:t xml:space="preserve"> </w:t>
      </w:r>
      <w:r w:rsidRPr="007C3B41">
        <w:t>Safety</w:t>
      </w:r>
      <w:r w:rsidRPr="007C3B41">
        <w:rPr>
          <w:spacing w:val="32"/>
        </w:rPr>
        <w:t xml:space="preserve"> </w:t>
      </w:r>
      <w:r w:rsidRPr="007C3B41">
        <w:rPr>
          <w:spacing w:val="-1"/>
        </w:rPr>
        <w:t>and</w:t>
      </w:r>
      <w:r w:rsidRPr="007C3B41">
        <w:rPr>
          <w:spacing w:val="32"/>
        </w:rPr>
        <w:t xml:space="preserve"> </w:t>
      </w:r>
      <w:r w:rsidRPr="007C3B41">
        <w:t>Security</w:t>
      </w:r>
      <w:r w:rsidRPr="007C3B41">
        <w:rPr>
          <w:spacing w:val="32"/>
        </w:rPr>
        <w:t xml:space="preserve"> </w:t>
      </w:r>
      <w:r w:rsidRPr="007C3B41">
        <w:rPr>
          <w:spacing w:val="-1"/>
        </w:rPr>
        <w:t>Program</w:t>
      </w:r>
      <w:r w:rsidRPr="007C3B41">
        <w:rPr>
          <w:spacing w:val="33"/>
        </w:rPr>
        <w:t xml:space="preserve"> </w:t>
      </w:r>
      <w:r w:rsidRPr="007C3B41">
        <w:rPr>
          <w:spacing w:val="-1"/>
        </w:rPr>
        <w:t>that</w:t>
      </w:r>
      <w:r w:rsidRPr="007C3B41">
        <w:rPr>
          <w:spacing w:val="33"/>
        </w:rPr>
        <w:t xml:space="preserve"> </w:t>
      </w:r>
      <w:r w:rsidRPr="007C3B41">
        <w:t>addresses</w:t>
      </w:r>
      <w:r w:rsidRPr="007C3B41">
        <w:rPr>
          <w:spacing w:val="32"/>
        </w:rPr>
        <w:t xml:space="preserve"> </w:t>
      </w:r>
      <w:r w:rsidRPr="007C3B41">
        <w:t>six</w:t>
      </w:r>
      <w:r w:rsidRPr="007C3B41">
        <w:rPr>
          <w:spacing w:val="33"/>
        </w:rPr>
        <w:t xml:space="preserve"> </w:t>
      </w:r>
      <w:r w:rsidRPr="007C3B41">
        <w:t>core</w:t>
      </w:r>
      <w:r w:rsidRPr="007C3B41">
        <w:rPr>
          <w:spacing w:val="32"/>
        </w:rPr>
        <w:t xml:space="preserve"> </w:t>
      </w:r>
      <w:r w:rsidRPr="007C3B41">
        <w:t>areas:</w:t>
      </w:r>
      <w:r w:rsidRPr="007C3B41">
        <w:rPr>
          <w:spacing w:val="25"/>
          <w:w w:val="99"/>
        </w:rPr>
        <w:t xml:space="preserve"> </w:t>
      </w:r>
      <w:r w:rsidRPr="007C3B41">
        <w:t>security,</w:t>
      </w:r>
      <w:r w:rsidRPr="007C3B41">
        <w:rPr>
          <w:spacing w:val="8"/>
        </w:rPr>
        <w:t xml:space="preserve"> </w:t>
      </w:r>
      <w:r w:rsidRPr="007C3B41">
        <w:t>driver/employee</w:t>
      </w:r>
      <w:r w:rsidRPr="007C3B41">
        <w:rPr>
          <w:spacing w:val="8"/>
        </w:rPr>
        <w:t xml:space="preserve"> </w:t>
      </w:r>
      <w:r w:rsidRPr="007C3B41">
        <w:t>selection,</w:t>
      </w:r>
      <w:r w:rsidRPr="007C3B41">
        <w:rPr>
          <w:spacing w:val="8"/>
        </w:rPr>
        <w:t xml:space="preserve"> </w:t>
      </w:r>
      <w:r w:rsidRPr="007C3B41">
        <w:t>driver/employee</w:t>
      </w:r>
      <w:r w:rsidRPr="007C3B41">
        <w:rPr>
          <w:spacing w:val="9"/>
        </w:rPr>
        <w:t xml:space="preserve"> </w:t>
      </w:r>
      <w:r w:rsidRPr="007C3B41">
        <w:rPr>
          <w:spacing w:val="-1"/>
        </w:rPr>
        <w:t>training,</w:t>
      </w:r>
      <w:r w:rsidRPr="007C3B41">
        <w:rPr>
          <w:spacing w:val="10"/>
        </w:rPr>
        <w:t xml:space="preserve"> </w:t>
      </w:r>
      <w:r w:rsidRPr="007C3B41">
        <w:t>vehicle</w:t>
      </w:r>
      <w:r w:rsidRPr="007C3B41">
        <w:rPr>
          <w:spacing w:val="23"/>
          <w:w w:val="99"/>
        </w:rPr>
        <w:t xml:space="preserve"> </w:t>
      </w:r>
      <w:r w:rsidRPr="007C3B41">
        <w:t>maintenance,</w:t>
      </w:r>
      <w:r w:rsidRPr="007C3B41">
        <w:rPr>
          <w:spacing w:val="-5"/>
        </w:rPr>
        <w:t xml:space="preserve"> </w:t>
      </w:r>
      <w:r w:rsidRPr="007C3B41">
        <w:t>drug</w:t>
      </w:r>
      <w:r w:rsidRPr="007C3B41">
        <w:rPr>
          <w:spacing w:val="-4"/>
        </w:rPr>
        <w:t xml:space="preserve"> </w:t>
      </w:r>
      <w:r w:rsidRPr="007C3B41">
        <w:rPr>
          <w:spacing w:val="-1"/>
        </w:rPr>
        <w:t>and</w:t>
      </w:r>
      <w:r w:rsidRPr="007C3B41">
        <w:rPr>
          <w:spacing w:val="-4"/>
        </w:rPr>
        <w:t xml:space="preserve"> </w:t>
      </w:r>
      <w:r w:rsidRPr="007C3B41">
        <w:rPr>
          <w:spacing w:val="-1"/>
        </w:rPr>
        <w:t>alcohol</w:t>
      </w:r>
      <w:r w:rsidRPr="007C3B41">
        <w:rPr>
          <w:spacing w:val="-3"/>
        </w:rPr>
        <w:t xml:space="preserve"> </w:t>
      </w:r>
      <w:r w:rsidRPr="007C3B41">
        <w:rPr>
          <w:spacing w:val="-1"/>
        </w:rPr>
        <w:t>abuse</w:t>
      </w:r>
      <w:r w:rsidRPr="007C3B41">
        <w:rPr>
          <w:spacing w:val="-4"/>
        </w:rPr>
        <w:t xml:space="preserve"> </w:t>
      </w:r>
      <w:r w:rsidRPr="007C3B41">
        <w:rPr>
          <w:spacing w:val="-1"/>
        </w:rPr>
        <w:t>programs,</w:t>
      </w:r>
      <w:r w:rsidRPr="007C3B41">
        <w:rPr>
          <w:spacing w:val="-4"/>
        </w:rPr>
        <w:t xml:space="preserve"> </w:t>
      </w:r>
      <w:r w:rsidRPr="007C3B41">
        <w:rPr>
          <w:spacing w:val="-1"/>
        </w:rPr>
        <w:t>and</w:t>
      </w:r>
      <w:r w:rsidRPr="007C3B41">
        <w:rPr>
          <w:spacing w:val="48"/>
        </w:rPr>
        <w:t xml:space="preserve"> </w:t>
      </w:r>
      <w:r w:rsidRPr="007C3B41">
        <w:t>safety</w:t>
      </w:r>
      <w:r w:rsidRPr="007C3B41">
        <w:rPr>
          <w:spacing w:val="52"/>
        </w:rPr>
        <w:t xml:space="preserve"> </w:t>
      </w:r>
      <w:r w:rsidRPr="007C3B41">
        <w:t>data</w:t>
      </w:r>
      <w:r w:rsidRPr="007C3B41">
        <w:rPr>
          <w:spacing w:val="53"/>
        </w:rPr>
        <w:t xml:space="preserve"> </w:t>
      </w:r>
      <w:r w:rsidR="004906C7">
        <w:rPr>
          <w:spacing w:val="-1"/>
        </w:rPr>
        <w:t>acquisition</w:t>
      </w:r>
      <w:r w:rsidRPr="007C3B41">
        <w:rPr>
          <w:spacing w:val="-7"/>
        </w:rPr>
        <w:t xml:space="preserve"> </w:t>
      </w:r>
      <w:r w:rsidRPr="007C3B41">
        <w:rPr>
          <w:spacing w:val="-1"/>
        </w:rPr>
        <w:t>and</w:t>
      </w:r>
      <w:r w:rsidRPr="007C3B41">
        <w:rPr>
          <w:spacing w:val="-7"/>
        </w:rPr>
        <w:t xml:space="preserve"> </w:t>
      </w:r>
      <w:r w:rsidRPr="007C3B41">
        <w:rPr>
          <w:spacing w:val="-1"/>
        </w:rPr>
        <w:t>analysis.</w:t>
      </w:r>
    </w:p>
    <w:p w14:paraId="2A0D1A05" w14:textId="77777777" w:rsidR="00B4080D" w:rsidRPr="007C3B41" w:rsidRDefault="00B4080D">
      <w:pPr>
        <w:pStyle w:val="BodyText"/>
        <w:kinsoku w:val="0"/>
        <w:overflowPunct w:val="0"/>
        <w:spacing w:before="12"/>
        <w:ind w:left="0"/>
      </w:pPr>
    </w:p>
    <w:p w14:paraId="53ABF134" w14:textId="77777777" w:rsidR="00B4080D" w:rsidRPr="007C3B41" w:rsidRDefault="00B4080D">
      <w:pPr>
        <w:pStyle w:val="BodyText"/>
        <w:kinsoku w:val="0"/>
        <w:overflowPunct w:val="0"/>
        <w:ind w:left="1599" w:right="257"/>
        <w:jc w:val="both"/>
      </w:pPr>
      <w:r w:rsidRPr="007C3B41">
        <w:t>MTA/OLTS</w:t>
      </w:r>
      <w:r w:rsidRPr="007C3B41">
        <w:rPr>
          <w:spacing w:val="3"/>
        </w:rPr>
        <w:t xml:space="preserve"> </w:t>
      </w:r>
      <w:r w:rsidRPr="007C3B41">
        <w:rPr>
          <w:spacing w:val="-1"/>
        </w:rPr>
        <w:t>requires</w:t>
      </w:r>
      <w:r w:rsidRPr="007C3B41">
        <w:rPr>
          <w:spacing w:val="4"/>
        </w:rPr>
        <w:t xml:space="preserve"> </w:t>
      </w:r>
      <w:r w:rsidRPr="007C3B41">
        <w:rPr>
          <w:spacing w:val="-1"/>
        </w:rPr>
        <w:t>that</w:t>
      </w:r>
      <w:r w:rsidRPr="007C3B41">
        <w:rPr>
          <w:spacing w:val="5"/>
        </w:rPr>
        <w:t xml:space="preserve"> </w:t>
      </w:r>
      <w:r w:rsidRPr="007C3B41">
        <w:rPr>
          <w:spacing w:val="-1"/>
        </w:rPr>
        <w:t>subrecipients</w:t>
      </w:r>
      <w:r w:rsidRPr="007C3B41">
        <w:rPr>
          <w:spacing w:val="4"/>
        </w:rPr>
        <w:t xml:space="preserve"> </w:t>
      </w:r>
      <w:r w:rsidRPr="007C3B41">
        <w:rPr>
          <w:spacing w:val="-1"/>
        </w:rPr>
        <w:t>have</w:t>
      </w:r>
      <w:r w:rsidRPr="007C3B41">
        <w:rPr>
          <w:spacing w:val="4"/>
        </w:rPr>
        <w:t xml:space="preserve"> </w:t>
      </w:r>
      <w:r w:rsidRPr="007C3B41">
        <w:rPr>
          <w:spacing w:val="-1"/>
        </w:rPr>
        <w:t>in</w:t>
      </w:r>
      <w:r w:rsidRPr="007C3B41">
        <w:rPr>
          <w:spacing w:val="5"/>
        </w:rPr>
        <w:t xml:space="preserve"> </w:t>
      </w:r>
      <w:r w:rsidRPr="007C3B41">
        <w:rPr>
          <w:spacing w:val="-1"/>
        </w:rPr>
        <w:t>place</w:t>
      </w:r>
      <w:r w:rsidRPr="007C3B41">
        <w:rPr>
          <w:spacing w:val="4"/>
        </w:rPr>
        <w:t xml:space="preserve"> </w:t>
      </w:r>
      <w:r w:rsidRPr="007C3B41">
        <w:t>a</w:t>
      </w:r>
      <w:r w:rsidRPr="007C3B41">
        <w:rPr>
          <w:spacing w:val="5"/>
        </w:rPr>
        <w:t xml:space="preserve"> </w:t>
      </w:r>
      <w:r w:rsidRPr="007C3B41">
        <w:rPr>
          <w:spacing w:val="-1"/>
        </w:rPr>
        <w:t>policy</w:t>
      </w:r>
      <w:r w:rsidRPr="007C3B41">
        <w:rPr>
          <w:spacing w:val="4"/>
        </w:rPr>
        <w:t xml:space="preserve"> </w:t>
      </w:r>
      <w:r w:rsidRPr="007C3B41">
        <w:rPr>
          <w:spacing w:val="-1"/>
        </w:rPr>
        <w:t>limiting</w:t>
      </w:r>
      <w:r w:rsidRPr="007C3B41">
        <w:rPr>
          <w:spacing w:val="4"/>
        </w:rPr>
        <w:t xml:space="preserve"> </w:t>
      </w:r>
      <w:r w:rsidRPr="007C3B41">
        <w:rPr>
          <w:spacing w:val="-1"/>
        </w:rPr>
        <w:t>the</w:t>
      </w:r>
      <w:r w:rsidRPr="007C3B41">
        <w:rPr>
          <w:spacing w:val="26"/>
        </w:rPr>
        <w:t xml:space="preserve"> </w:t>
      </w:r>
      <w:r w:rsidRPr="007C3B41">
        <w:t>use</w:t>
      </w:r>
      <w:r w:rsidRPr="007C3B41">
        <w:rPr>
          <w:spacing w:val="32"/>
        </w:rPr>
        <w:t xml:space="preserve"> </w:t>
      </w:r>
      <w:r w:rsidRPr="007C3B41">
        <w:t>of</w:t>
      </w:r>
      <w:r w:rsidRPr="007C3B41">
        <w:rPr>
          <w:spacing w:val="32"/>
        </w:rPr>
        <w:t xml:space="preserve"> </w:t>
      </w:r>
      <w:r w:rsidRPr="007C3B41">
        <w:t>cell</w:t>
      </w:r>
      <w:r w:rsidRPr="007C3B41">
        <w:rPr>
          <w:spacing w:val="30"/>
        </w:rPr>
        <w:t xml:space="preserve"> </w:t>
      </w:r>
      <w:r w:rsidRPr="007C3B41">
        <w:t>phones</w:t>
      </w:r>
      <w:r w:rsidRPr="007C3B41">
        <w:rPr>
          <w:spacing w:val="32"/>
        </w:rPr>
        <w:t xml:space="preserve"> </w:t>
      </w:r>
      <w:r w:rsidRPr="007C3B41">
        <w:t>and</w:t>
      </w:r>
      <w:r w:rsidRPr="007C3B41">
        <w:rPr>
          <w:spacing w:val="33"/>
        </w:rPr>
        <w:t xml:space="preserve"> </w:t>
      </w:r>
      <w:r w:rsidRPr="007C3B41">
        <w:t>other</w:t>
      </w:r>
      <w:r w:rsidRPr="007C3B41">
        <w:rPr>
          <w:spacing w:val="32"/>
        </w:rPr>
        <w:t xml:space="preserve"> </w:t>
      </w:r>
      <w:r w:rsidRPr="007C3B41">
        <w:t>portable</w:t>
      </w:r>
      <w:r w:rsidRPr="007C3B41">
        <w:rPr>
          <w:spacing w:val="32"/>
        </w:rPr>
        <w:t xml:space="preserve"> </w:t>
      </w:r>
      <w:r w:rsidRPr="007C3B41">
        <w:t>electronic</w:t>
      </w:r>
      <w:r w:rsidRPr="007C3B41">
        <w:rPr>
          <w:spacing w:val="32"/>
        </w:rPr>
        <w:t xml:space="preserve"> </w:t>
      </w:r>
      <w:r w:rsidRPr="007C3B41">
        <w:t>communication</w:t>
      </w:r>
      <w:r w:rsidRPr="007C3B41">
        <w:rPr>
          <w:spacing w:val="31"/>
        </w:rPr>
        <w:t xml:space="preserve"> </w:t>
      </w:r>
      <w:r w:rsidRPr="007C3B41">
        <w:t>devices</w:t>
      </w:r>
      <w:r w:rsidRPr="007C3B41">
        <w:rPr>
          <w:w w:val="99"/>
        </w:rPr>
        <w:t xml:space="preserve"> </w:t>
      </w:r>
      <w:r w:rsidRPr="007C3B41">
        <w:rPr>
          <w:spacing w:val="-1"/>
        </w:rPr>
        <w:t>for</w:t>
      </w:r>
      <w:r w:rsidRPr="007C3B41">
        <w:rPr>
          <w:spacing w:val="45"/>
        </w:rPr>
        <w:t xml:space="preserve"> </w:t>
      </w:r>
      <w:r w:rsidRPr="007C3B41">
        <w:rPr>
          <w:spacing w:val="-1"/>
        </w:rPr>
        <w:t>its</w:t>
      </w:r>
      <w:r w:rsidRPr="007C3B41">
        <w:rPr>
          <w:spacing w:val="46"/>
        </w:rPr>
        <w:t xml:space="preserve"> </w:t>
      </w:r>
      <w:r w:rsidRPr="007C3B41">
        <w:rPr>
          <w:spacing w:val="-1"/>
        </w:rPr>
        <w:t>employees</w:t>
      </w:r>
      <w:r w:rsidRPr="007C3B41">
        <w:rPr>
          <w:spacing w:val="46"/>
        </w:rPr>
        <w:t xml:space="preserve"> </w:t>
      </w:r>
      <w:r w:rsidRPr="007C3B41">
        <w:rPr>
          <w:spacing w:val="-1"/>
        </w:rPr>
        <w:t>and</w:t>
      </w:r>
      <w:r w:rsidRPr="007C3B41">
        <w:rPr>
          <w:spacing w:val="45"/>
        </w:rPr>
        <w:t xml:space="preserve"> </w:t>
      </w:r>
      <w:r w:rsidRPr="007C3B41">
        <w:t>subcontractors.</w:t>
      </w:r>
      <w:r w:rsidRPr="007C3B41">
        <w:rPr>
          <w:spacing w:val="45"/>
        </w:rPr>
        <w:t xml:space="preserve"> </w:t>
      </w:r>
      <w:r w:rsidRPr="007C3B41">
        <w:t>Copies</w:t>
      </w:r>
      <w:r w:rsidRPr="007C3B41">
        <w:rPr>
          <w:spacing w:val="46"/>
        </w:rPr>
        <w:t xml:space="preserve"> </w:t>
      </w:r>
      <w:r w:rsidRPr="007C3B41">
        <w:t>of</w:t>
      </w:r>
      <w:r w:rsidRPr="007C3B41">
        <w:rPr>
          <w:spacing w:val="45"/>
        </w:rPr>
        <w:t xml:space="preserve"> </w:t>
      </w:r>
      <w:r w:rsidRPr="007C3B41">
        <w:rPr>
          <w:spacing w:val="-1"/>
        </w:rPr>
        <w:t>these</w:t>
      </w:r>
      <w:r w:rsidRPr="007C3B41">
        <w:rPr>
          <w:spacing w:val="46"/>
        </w:rPr>
        <w:t xml:space="preserve"> </w:t>
      </w:r>
      <w:r w:rsidRPr="007C3B41">
        <w:rPr>
          <w:spacing w:val="-1"/>
        </w:rPr>
        <w:t>policies</w:t>
      </w:r>
      <w:r w:rsidRPr="007C3B41">
        <w:rPr>
          <w:spacing w:val="46"/>
        </w:rPr>
        <w:t xml:space="preserve"> </w:t>
      </w:r>
      <w:r w:rsidRPr="007C3B41">
        <w:t>must</w:t>
      </w:r>
      <w:r w:rsidRPr="007C3B41">
        <w:rPr>
          <w:spacing w:val="46"/>
        </w:rPr>
        <w:t xml:space="preserve"> </w:t>
      </w:r>
      <w:r w:rsidRPr="007C3B41">
        <w:rPr>
          <w:spacing w:val="-1"/>
        </w:rPr>
        <w:t>be</w:t>
      </w:r>
      <w:r w:rsidRPr="007C3B41">
        <w:rPr>
          <w:spacing w:val="26"/>
        </w:rPr>
        <w:t xml:space="preserve"> </w:t>
      </w:r>
      <w:r w:rsidRPr="007C3B41">
        <w:t>submitted</w:t>
      </w:r>
      <w:r w:rsidRPr="007C3B41">
        <w:rPr>
          <w:spacing w:val="-4"/>
        </w:rPr>
        <w:t xml:space="preserve"> </w:t>
      </w:r>
      <w:r w:rsidRPr="007C3B41">
        <w:t>with</w:t>
      </w:r>
      <w:r w:rsidRPr="007C3B41">
        <w:rPr>
          <w:spacing w:val="-2"/>
        </w:rPr>
        <w:t xml:space="preserve"> </w:t>
      </w:r>
      <w:r w:rsidRPr="007C3B41">
        <w:t>each</w:t>
      </w:r>
      <w:r w:rsidRPr="007C3B41">
        <w:rPr>
          <w:spacing w:val="-1"/>
        </w:rPr>
        <w:t xml:space="preserve"> </w:t>
      </w:r>
      <w:r w:rsidRPr="007C3B41">
        <w:t>annual</w:t>
      </w:r>
      <w:r w:rsidRPr="007C3B41">
        <w:rPr>
          <w:spacing w:val="-1"/>
        </w:rPr>
        <w:t xml:space="preserve"> </w:t>
      </w:r>
      <w:r w:rsidRPr="007C3B41">
        <w:t>application.</w:t>
      </w:r>
    </w:p>
    <w:p w14:paraId="06514B5C" w14:textId="77777777" w:rsidR="00B4080D" w:rsidRPr="007C3B41" w:rsidRDefault="00B4080D">
      <w:pPr>
        <w:pStyle w:val="BodyText"/>
        <w:kinsoku w:val="0"/>
        <w:overflowPunct w:val="0"/>
        <w:spacing w:before="12"/>
        <w:ind w:left="0"/>
      </w:pPr>
    </w:p>
    <w:p w14:paraId="77C4B85F" w14:textId="77777777" w:rsidR="00B4080D" w:rsidRPr="007C3B41" w:rsidRDefault="00B4080D">
      <w:pPr>
        <w:pStyle w:val="BodyText"/>
        <w:kinsoku w:val="0"/>
        <w:overflowPunct w:val="0"/>
        <w:ind w:left="1599" w:right="256"/>
        <w:jc w:val="both"/>
      </w:pPr>
      <w:r w:rsidRPr="007C3B41">
        <w:t>The</w:t>
      </w:r>
      <w:r w:rsidRPr="007C3B41">
        <w:rPr>
          <w:spacing w:val="13"/>
        </w:rPr>
        <w:t xml:space="preserve"> </w:t>
      </w:r>
      <w:r w:rsidRPr="007C3B41">
        <w:t>Section</w:t>
      </w:r>
      <w:r w:rsidRPr="007C3B41">
        <w:rPr>
          <w:spacing w:val="13"/>
        </w:rPr>
        <w:t xml:space="preserve"> </w:t>
      </w:r>
      <w:r w:rsidRPr="007C3B41">
        <w:t>5311</w:t>
      </w:r>
      <w:r w:rsidRPr="007C3B41">
        <w:rPr>
          <w:spacing w:val="14"/>
        </w:rPr>
        <w:t xml:space="preserve"> </w:t>
      </w:r>
      <w:r w:rsidRPr="007C3B41">
        <w:t>subrecipient</w:t>
      </w:r>
      <w:r w:rsidRPr="007C3B41">
        <w:rPr>
          <w:spacing w:val="13"/>
        </w:rPr>
        <w:t xml:space="preserve"> </w:t>
      </w:r>
      <w:r w:rsidRPr="007C3B41">
        <w:t>is</w:t>
      </w:r>
      <w:r w:rsidRPr="007C3B41">
        <w:rPr>
          <w:spacing w:val="15"/>
        </w:rPr>
        <w:t xml:space="preserve"> </w:t>
      </w:r>
      <w:r w:rsidRPr="007C3B41">
        <w:t>required</w:t>
      </w:r>
      <w:r w:rsidRPr="007C3B41">
        <w:rPr>
          <w:spacing w:val="15"/>
        </w:rPr>
        <w:t xml:space="preserve"> </w:t>
      </w:r>
      <w:r w:rsidRPr="007C3B41">
        <w:t>to</w:t>
      </w:r>
      <w:r w:rsidRPr="007C3B41">
        <w:rPr>
          <w:spacing w:val="14"/>
        </w:rPr>
        <w:t xml:space="preserve"> </w:t>
      </w:r>
      <w:r w:rsidRPr="007C3B41">
        <w:t>document</w:t>
      </w:r>
      <w:r w:rsidRPr="007C3B41">
        <w:rPr>
          <w:spacing w:val="13"/>
        </w:rPr>
        <w:t xml:space="preserve"> </w:t>
      </w:r>
      <w:r w:rsidRPr="007C3B41">
        <w:t>that</w:t>
      </w:r>
      <w:r w:rsidRPr="007C3B41">
        <w:rPr>
          <w:spacing w:val="14"/>
        </w:rPr>
        <w:t xml:space="preserve"> </w:t>
      </w:r>
      <w:r w:rsidRPr="007C3B41">
        <w:t>it</w:t>
      </w:r>
      <w:r w:rsidRPr="007C3B41">
        <w:rPr>
          <w:spacing w:val="14"/>
        </w:rPr>
        <w:t xml:space="preserve"> </w:t>
      </w:r>
      <w:r w:rsidRPr="007C3B41">
        <w:t>is</w:t>
      </w:r>
      <w:r w:rsidRPr="007C3B41">
        <w:rPr>
          <w:spacing w:val="14"/>
        </w:rPr>
        <w:t xml:space="preserve"> </w:t>
      </w:r>
      <w:r w:rsidRPr="007C3B41">
        <w:t>spending</w:t>
      </w:r>
      <w:r w:rsidRPr="007C3B41">
        <w:rPr>
          <w:w w:val="99"/>
        </w:rPr>
        <w:t xml:space="preserve"> </w:t>
      </w:r>
      <w:r w:rsidRPr="007C3B41">
        <w:t>at</w:t>
      </w:r>
      <w:r w:rsidRPr="007C3B41">
        <w:rPr>
          <w:spacing w:val="36"/>
        </w:rPr>
        <w:t xml:space="preserve"> </w:t>
      </w:r>
      <w:r w:rsidRPr="007C3B41">
        <w:t>least</w:t>
      </w:r>
      <w:r w:rsidRPr="007C3B41">
        <w:rPr>
          <w:spacing w:val="37"/>
        </w:rPr>
        <w:t xml:space="preserve"> </w:t>
      </w:r>
      <w:r w:rsidRPr="007C3B41">
        <w:t>one</w:t>
      </w:r>
      <w:r w:rsidRPr="007C3B41">
        <w:rPr>
          <w:spacing w:val="36"/>
        </w:rPr>
        <w:t xml:space="preserve"> </w:t>
      </w:r>
      <w:r w:rsidRPr="007C3B41">
        <w:t>percent</w:t>
      </w:r>
      <w:r w:rsidRPr="007C3B41">
        <w:rPr>
          <w:spacing w:val="37"/>
        </w:rPr>
        <w:t xml:space="preserve"> </w:t>
      </w:r>
      <w:r w:rsidRPr="007C3B41">
        <w:t>of</w:t>
      </w:r>
      <w:r w:rsidRPr="007C3B41">
        <w:rPr>
          <w:spacing w:val="36"/>
        </w:rPr>
        <w:t xml:space="preserve"> </w:t>
      </w:r>
      <w:r w:rsidRPr="007C3B41">
        <w:rPr>
          <w:spacing w:val="-1"/>
        </w:rPr>
        <w:t>the</w:t>
      </w:r>
      <w:r w:rsidRPr="007C3B41">
        <w:rPr>
          <w:spacing w:val="37"/>
        </w:rPr>
        <w:t xml:space="preserve"> </w:t>
      </w:r>
      <w:r w:rsidRPr="007C3B41">
        <w:rPr>
          <w:spacing w:val="-1"/>
        </w:rPr>
        <w:t>Federal</w:t>
      </w:r>
      <w:r w:rsidRPr="007C3B41">
        <w:rPr>
          <w:spacing w:val="36"/>
        </w:rPr>
        <w:t xml:space="preserve"> </w:t>
      </w:r>
      <w:r w:rsidRPr="007C3B41">
        <w:rPr>
          <w:spacing w:val="-1"/>
        </w:rPr>
        <w:t>funds</w:t>
      </w:r>
      <w:r w:rsidRPr="007C3B41">
        <w:rPr>
          <w:spacing w:val="36"/>
        </w:rPr>
        <w:t xml:space="preserve"> </w:t>
      </w:r>
      <w:r w:rsidRPr="007C3B41">
        <w:t>it</w:t>
      </w:r>
      <w:r w:rsidRPr="007C3B41">
        <w:rPr>
          <w:spacing w:val="35"/>
        </w:rPr>
        <w:t xml:space="preserve"> </w:t>
      </w:r>
      <w:r w:rsidRPr="007C3B41">
        <w:t>receives</w:t>
      </w:r>
      <w:r w:rsidRPr="007C3B41">
        <w:rPr>
          <w:spacing w:val="37"/>
        </w:rPr>
        <w:t xml:space="preserve"> </w:t>
      </w:r>
      <w:r w:rsidRPr="007C3B41">
        <w:t>annually</w:t>
      </w:r>
      <w:r w:rsidRPr="007C3B41">
        <w:rPr>
          <w:spacing w:val="35"/>
        </w:rPr>
        <w:t xml:space="preserve"> </w:t>
      </w:r>
      <w:r w:rsidRPr="007C3B41">
        <w:t>for</w:t>
      </w:r>
      <w:r w:rsidRPr="007C3B41">
        <w:rPr>
          <w:spacing w:val="36"/>
        </w:rPr>
        <w:t xml:space="preserve"> </w:t>
      </w:r>
      <w:r w:rsidRPr="007C3B41">
        <w:rPr>
          <w:spacing w:val="-1"/>
        </w:rPr>
        <w:t>transit</w:t>
      </w:r>
      <w:r w:rsidRPr="007C3B41">
        <w:rPr>
          <w:spacing w:val="26"/>
        </w:rPr>
        <w:t xml:space="preserve"> </w:t>
      </w:r>
      <w:r w:rsidRPr="007C3B41">
        <w:t>security</w:t>
      </w:r>
      <w:r w:rsidRPr="007C3B41">
        <w:rPr>
          <w:spacing w:val="42"/>
        </w:rPr>
        <w:t xml:space="preserve"> </w:t>
      </w:r>
      <w:r w:rsidRPr="007C3B41">
        <w:rPr>
          <w:spacing w:val="-1"/>
        </w:rPr>
        <w:t>projects</w:t>
      </w:r>
      <w:r w:rsidRPr="007C3B41">
        <w:rPr>
          <w:spacing w:val="44"/>
        </w:rPr>
        <w:t xml:space="preserve"> </w:t>
      </w:r>
      <w:r w:rsidRPr="007C3B41">
        <w:t>or</w:t>
      </w:r>
      <w:r w:rsidRPr="007C3B41">
        <w:rPr>
          <w:spacing w:val="43"/>
        </w:rPr>
        <w:t xml:space="preserve"> </w:t>
      </w:r>
      <w:r w:rsidRPr="007C3B41">
        <w:rPr>
          <w:spacing w:val="-1"/>
        </w:rPr>
        <w:t>that</w:t>
      </w:r>
      <w:r w:rsidRPr="007C3B41">
        <w:rPr>
          <w:spacing w:val="42"/>
        </w:rPr>
        <w:t xml:space="preserve"> </w:t>
      </w:r>
      <w:r w:rsidRPr="007C3B41">
        <w:t>such</w:t>
      </w:r>
      <w:r w:rsidRPr="007C3B41">
        <w:rPr>
          <w:spacing w:val="43"/>
        </w:rPr>
        <w:t xml:space="preserve"> </w:t>
      </w:r>
      <w:r w:rsidRPr="007C3B41">
        <w:rPr>
          <w:spacing w:val="-1"/>
        </w:rPr>
        <w:t>expenditures</w:t>
      </w:r>
      <w:r w:rsidRPr="007C3B41">
        <w:rPr>
          <w:spacing w:val="43"/>
        </w:rPr>
        <w:t xml:space="preserve"> </w:t>
      </w:r>
      <w:r w:rsidRPr="007C3B41">
        <w:rPr>
          <w:spacing w:val="-1"/>
        </w:rPr>
        <w:t>are</w:t>
      </w:r>
      <w:r w:rsidRPr="007C3B41">
        <w:rPr>
          <w:spacing w:val="43"/>
        </w:rPr>
        <w:t xml:space="preserve"> </w:t>
      </w:r>
      <w:r w:rsidRPr="007C3B41">
        <w:rPr>
          <w:spacing w:val="-1"/>
        </w:rPr>
        <w:t>not</w:t>
      </w:r>
      <w:r w:rsidRPr="007C3B41">
        <w:rPr>
          <w:spacing w:val="42"/>
        </w:rPr>
        <w:t xml:space="preserve"> </w:t>
      </w:r>
      <w:r w:rsidRPr="007C3B41">
        <w:rPr>
          <w:spacing w:val="-1"/>
        </w:rPr>
        <w:t>necessary.</w:t>
      </w:r>
      <w:r w:rsidRPr="007C3B41">
        <w:rPr>
          <w:spacing w:val="43"/>
        </w:rPr>
        <w:t xml:space="preserve"> </w:t>
      </w:r>
      <w:r w:rsidRPr="007C3B41">
        <w:t>This</w:t>
      </w:r>
      <w:r w:rsidRPr="007C3B41">
        <w:rPr>
          <w:spacing w:val="28"/>
          <w:w w:val="99"/>
        </w:rPr>
        <w:t xml:space="preserve"> </w:t>
      </w:r>
      <w:r w:rsidRPr="007C3B41">
        <w:t>certification</w:t>
      </w:r>
      <w:r w:rsidRPr="007C3B41">
        <w:rPr>
          <w:spacing w:val="-3"/>
        </w:rPr>
        <w:t xml:space="preserve"> </w:t>
      </w:r>
      <w:r w:rsidRPr="007C3B41">
        <w:t>is</w:t>
      </w:r>
      <w:r w:rsidRPr="007C3B41">
        <w:rPr>
          <w:spacing w:val="-1"/>
        </w:rPr>
        <w:t xml:space="preserve"> </w:t>
      </w:r>
      <w:r w:rsidRPr="007C3B41">
        <w:t>part</w:t>
      </w:r>
      <w:r w:rsidRPr="007C3B41">
        <w:rPr>
          <w:spacing w:val="-2"/>
        </w:rPr>
        <w:t xml:space="preserve"> </w:t>
      </w:r>
      <w:r w:rsidRPr="007C3B41">
        <w:t>of</w:t>
      </w:r>
      <w:r w:rsidRPr="007C3B41">
        <w:rPr>
          <w:spacing w:val="-1"/>
        </w:rPr>
        <w:t xml:space="preserve"> </w:t>
      </w:r>
      <w:r w:rsidRPr="007C3B41">
        <w:t>the</w:t>
      </w:r>
      <w:r w:rsidRPr="007C3B41">
        <w:rPr>
          <w:spacing w:val="-1"/>
        </w:rPr>
        <w:t xml:space="preserve"> </w:t>
      </w:r>
      <w:r w:rsidRPr="007C3B41">
        <w:t>annual</w:t>
      </w:r>
      <w:r w:rsidRPr="007C3B41">
        <w:rPr>
          <w:spacing w:val="-2"/>
        </w:rPr>
        <w:t xml:space="preserve"> </w:t>
      </w:r>
      <w:r w:rsidRPr="007C3B41">
        <w:rPr>
          <w:spacing w:val="-1"/>
        </w:rPr>
        <w:t xml:space="preserve">certifications </w:t>
      </w:r>
      <w:r w:rsidRPr="007C3B41">
        <w:t>and</w:t>
      </w:r>
      <w:r w:rsidRPr="007C3B41">
        <w:rPr>
          <w:spacing w:val="-2"/>
        </w:rPr>
        <w:t xml:space="preserve"> </w:t>
      </w:r>
      <w:r w:rsidRPr="007C3B41">
        <w:t>assurances</w:t>
      </w:r>
      <w:r w:rsidRPr="007C3B41">
        <w:rPr>
          <w:spacing w:val="-1"/>
        </w:rPr>
        <w:t xml:space="preserve"> and</w:t>
      </w:r>
      <w:r w:rsidRPr="007C3B41">
        <w:rPr>
          <w:spacing w:val="-2"/>
        </w:rPr>
        <w:t xml:space="preserve"> </w:t>
      </w:r>
      <w:r w:rsidRPr="007C3B41">
        <w:t>must</w:t>
      </w:r>
      <w:r w:rsidRPr="007C3B41">
        <w:rPr>
          <w:spacing w:val="-2"/>
        </w:rPr>
        <w:t xml:space="preserve"> </w:t>
      </w:r>
      <w:r w:rsidRPr="007C3B41">
        <w:rPr>
          <w:spacing w:val="-1"/>
        </w:rPr>
        <w:t>be</w:t>
      </w:r>
      <w:r w:rsidRPr="007C3B41">
        <w:rPr>
          <w:spacing w:val="22"/>
        </w:rPr>
        <w:t xml:space="preserve"> </w:t>
      </w:r>
      <w:r w:rsidRPr="007C3B41">
        <w:rPr>
          <w:spacing w:val="-1"/>
        </w:rPr>
        <w:t>documented</w:t>
      </w:r>
      <w:r w:rsidRPr="007C3B41">
        <w:rPr>
          <w:spacing w:val="-8"/>
        </w:rPr>
        <w:t xml:space="preserve"> </w:t>
      </w:r>
      <w:r w:rsidRPr="007C3B41">
        <w:rPr>
          <w:spacing w:val="-1"/>
        </w:rPr>
        <w:t>annually</w:t>
      </w:r>
      <w:r w:rsidRPr="007C3B41">
        <w:rPr>
          <w:spacing w:val="-7"/>
        </w:rPr>
        <w:t xml:space="preserve"> </w:t>
      </w:r>
      <w:r w:rsidRPr="007C3B41">
        <w:rPr>
          <w:spacing w:val="-1"/>
        </w:rPr>
        <w:t>within</w:t>
      </w:r>
      <w:r w:rsidRPr="007C3B41">
        <w:rPr>
          <w:spacing w:val="-8"/>
        </w:rPr>
        <w:t xml:space="preserve"> </w:t>
      </w:r>
      <w:r w:rsidRPr="007C3B41">
        <w:rPr>
          <w:spacing w:val="-1"/>
        </w:rPr>
        <w:t>the</w:t>
      </w:r>
      <w:r w:rsidRPr="007C3B41">
        <w:rPr>
          <w:spacing w:val="-7"/>
        </w:rPr>
        <w:t xml:space="preserve"> </w:t>
      </w:r>
      <w:r w:rsidRPr="007C3B41">
        <w:t>Annual</w:t>
      </w:r>
      <w:r w:rsidRPr="007C3B41">
        <w:rPr>
          <w:spacing w:val="-7"/>
        </w:rPr>
        <w:t xml:space="preserve"> </w:t>
      </w:r>
      <w:r w:rsidRPr="007C3B41">
        <w:t>Application.</w:t>
      </w:r>
    </w:p>
    <w:p w14:paraId="50E21E4E" w14:textId="77777777" w:rsidR="00B4080D" w:rsidRPr="007C3B41" w:rsidRDefault="00B4080D">
      <w:pPr>
        <w:pStyle w:val="BodyText"/>
        <w:kinsoku w:val="0"/>
        <w:overflowPunct w:val="0"/>
        <w:spacing w:before="12"/>
        <w:ind w:left="0"/>
      </w:pPr>
    </w:p>
    <w:p w14:paraId="0DB171AD" w14:textId="77777777" w:rsidR="00B4080D" w:rsidRPr="007C3B41" w:rsidRDefault="00B4080D">
      <w:pPr>
        <w:pStyle w:val="BodyText"/>
        <w:kinsoku w:val="0"/>
        <w:overflowPunct w:val="0"/>
        <w:ind w:right="256"/>
        <w:jc w:val="both"/>
      </w:pPr>
      <w:r w:rsidRPr="007C3B41">
        <w:rPr>
          <w:spacing w:val="-1"/>
        </w:rPr>
        <w:t>For</w:t>
      </w:r>
      <w:r w:rsidRPr="007C3B41">
        <w:rPr>
          <w:spacing w:val="52"/>
        </w:rPr>
        <w:t xml:space="preserve"> </w:t>
      </w:r>
      <w:r w:rsidRPr="007C3B41">
        <w:t>subrecipients</w:t>
      </w:r>
      <w:r w:rsidRPr="007C3B41">
        <w:rPr>
          <w:spacing w:val="51"/>
        </w:rPr>
        <w:t xml:space="preserve"> </w:t>
      </w:r>
      <w:r w:rsidRPr="007C3B41">
        <w:rPr>
          <w:spacing w:val="-1"/>
        </w:rPr>
        <w:t>that</w:t>
      </w:r>
      <w:r w:rsidRPr="007C3B41">
        <w:rPr>
          <w:spacing w:val="52"/>
        </w:rPr>
        <w:t xml:space="preserve"> </w:t>
      </w:r>
      <w:r w:rsidRPr="007C3B41">
        <w:t>spend</w:t>
      </w:r>
      <w:r w:rsidRPr="007C3B41">
        <w:rPr>
          <w:spacing w:val="53"/>
        </w:rPr>
        <w:t xml:space="preserve"> </w:t>
      </w:r>
      <w:r w:rsidRPr="007C3B41">
        <w:rPr>
          <w:spacing w:val="-1"/>
        </w:rPr>
        <w:t>the</w:t>
      </w:r>
      <w:r w:rsidRPr="007C3B41">
        <w:rPr>
          <w:spacing w:val="52"/>
        </w:rPr>
        <w:t xml:space="preserve"> </w:t>
      </w:r>
      <w:r w:rsidRPr="007C3B41">
        <w:rPr>
          <w:spacing w:val="-1"/>
        </w:rPr>
        <w:t>one</w:t>
      </w:r>
      <w:r w:rsidRPr="007C3B41">
        <w:rPr>
          <w:spacing w:val="52"/>
        </w:rPr>
        <w:t xml:space="preserve"> </w:t>
      </w:r>
      <w:r w:rsidRPr="007C3B41">
        <w:t>percent,</w:t>
      </w:r>
      <w:r w:rsidRPr="007C3B41">
        <w:rPr>
          <w:spacing w:val="52"/>
        </w:rPr>
        <w:t xml:space="preserve"> </w:t>
      </w:r>
      <w:r w:rsidRPr="007C3B41">
        <w:t>examples</w:t>
      </w:r>
      <w:r w:rsidRPr="007C3B41">
        <w:rPr>
          <w:spacing w:val="53"/>
        </w:rPr>
        <w:t xml:space="preserve"> </w:t>
      </w:r>
      <w:r w:rsidRPr="007C3B41">
        <w:t>of</w:t>
      </w:r>
      <w:r w:rsidRPr="007C3B41">
        <w:rPr>
          <w:spacing w:val="52"/>
        </w:rPr>
        <w:t xml:space="preserve"> </w:t>
      </w:r>
      <w:r w:rsidRPr="007C3B41">
        <w:t>appropriate</w:t>
      </w:r>
      <w:r w:rsidRPr="007C3B41">
        <w:rPr>
          <w:spacing w:val="26"/>
        </w:rPr>
        <w:t xml:space="preserve"> </w:t>
      </w:r>
      <w:r w:rsidRPr="007C3B41">
        <w:t>security</w:t>
      </w:r>
      <w:r w:rsidRPr="007C3B41">
        <w:rPr>
          <w:spacing w:val="8"/>
        </w:rPr>
        <w:t xml:space="preserve"> </w:t>
      </w:r>
      <w:r w:rsidRPr="007C3B41">
        <w:t>expenditures</w:t>
      </w:r>
      <w:r w:rsidRPr="007C3B41">
        <w:rPr>
          <w:spacing w:val="9"/>
        </w:rPr>
        <w:t xml:space="preserve"> </w:t>
      </w:r>
      <w:r w:rsidRPr="007C3B41">
        <w:t>include</w:t>
      </w:r>
      <w:r w:rsidRPr="007C3B41">
        <w:rPr>
          <w:spacing w:val="10"/>
        </w:rPr>
        <w:t xml:space="preserve"> </w:t>
      </w:r>
      <w:r w:rsidRPr="007C3B41">
        <w:t>increased</w:t>
      </w:r>
      <w:r w:rsidRPr="007C3B41">
        <w:rPr>
          <w:spacing w:val="9"/>
        </w:rPr>
        <w:t xml:space="preserve"> </w:t>
      </w:r>
      <w:r w:rsidRPr="007C3B41">
        <w:rPr>
          <w:spacing w:val="-1"/>
        </w:rPr>
        <w:t>lighting</w:t>
      </w:r>
      <w:r w:rsidRPr="007C3B41">
        <w:rPr>
          <w:spacing w:val="10"/>
        </w:rPr>
        <w:t xml:space="preserve"> </w:t>
      </w:r>
      <w:r w:rsidRPr="007C3B41">
        <w:rPr>
          <w:spacing w:val="-1"/>
        </w:rPr>
        <w:t>in</w:t>
      </w:r>
      <w:r w:rsidRPr="007C3B41">
        <w:rPr>
          <w:spacing w:val="9"/>
        </w:rPr>
        <w:t xml:space="preserve"> </w:t>
      </w:r>
      <w:r w:rsidRPr="007C3B41">
        <w:t>or</w:t>
      </w:r>
      <w:r w:rsidRPr="007C3B41">
        <w:rPr>
          <w:spacing w:val="9"/>
        </w:rPr>
        <w:t xml:space="preserve"> </w:t>
      </w:r>
      <w:r w:rsidRPr="007C3B41">
        <w:t>adjacent</w:t>
      </w:r>
      <w:r w:rsidRPr="007C3B41">
        <w:rPr>
          <w:spacing w:val="9"/>
        </w:rPr>
        <w:t xml:space="preserve"> </w:t>
      </w:r>
      <w:r w:rsidRPr="007C3B41">
        <w:rPr>
          <w:spacing w:val="-1"/>
        </w:rPr>
        <w:t>to</w:t>
      </w:r>
      <w:r w:rsidRPr="007C3B41">
        <w:rPr>
          <w:spacing w:val="9"/>
        </w:rPr>
        <w:t xml:space="preserve"> </w:t>
      </w:r>
      <w:r w:rsidRPr="007C3B41">
        <w:t>a</w:t>
      </w:r>
      <w:r w:rsidRPr="007C3B41">
        <w:rPr>
          <w:spacing w:val="10"/>
        </w:rPr>
        <w:t xml:space="preserve"> </w:t>
      </w:r>
      <w:r w:rsidRPr="007C3B41">
        <w:rPr>
          <w:spacing w:val="-1"/>
        </w:rPr>
        <w:t>transit</w:t>
      </w:r>
      <w:r w:rsidRPr="007C3B41">
        <w:rPr>
          <w:spacing w:val="23"/>
        </w:rPr>
        <w:t xml:space="preserve"> </w:t>
      </w:r>
      <w:r w:rsidRPr="007C3B41">
        <w:t>system</w:t>
      </w:r>
      <w:r w:rsidRPr="007C3B41">
        <w:rPr>
          <w:spacing w:val="6"/>
        </w:rPr>
        <w:t xml:space="preserve"> </w:t>
      </w:r>
      <w:r w:rsidRPr="007C3B41">
        <w:t>(including</w:t>
      </w:r>
      <w:r w:rsidRPr="007C3B41">
        <w:rPr>
          <w:spacing w:val="8"/>
        </w:rPr>
        <w:t xml:space="preserve"> </w:t>
      </w:r>
      <w:r w:rsidRPr="007C3B41">
        <w:rPr>
          <w:spacing w:val="-1"/>
        </w:rPr>
        <w:t>bus</w:t>
      </w:r>
      <w:r w:rsidRPr="007C3B41">
        <w:rPr>
          <w:spacing w:val="8"/>
        </w:rPr>
        <w:t xml:space="preserve"> </w:t>
      </w:r>
      <w:r w:rsidRPr="007C3B41">
        <w:t>stops,</w:t>
      </w:r>
      <w:r w:rsidRPr="007C3B41">
        <w:rPr>
          <w:spacing w:val="7"/>
        </w:rPr>
        <w:t xml:space="preserve"> </w:t>
      </w:r>
      <w:r w:rsidRPr="007C3B41">
        <w:rPr>
          <w:spacing w:val="-1"/>
        </w:rPr>
        <w:t>parking</w:t>
      </w:r>
      <w:r w:rsidRPr="007C3B41">
        <w:rPr>
          <w:spacing w:val="8"/>
        </w:rPr>
        <w:t xml:space="preserve"> </w:t>
      </w:r>
      <w:r w:rsidRPr="007C3B41">
        <w:t>lots,</w:t>
      </w:r>
      <w:r w:rsidRPr="007C3B41">
        <w:rPr>
          <w:spacing w:val="8"/>
        </w:rPr>
        <w:t xml:space="preserve"> </w:t>
      </w:r>
      <w:r w:rsidRPr="007C3B41">
        <w:t>and</w:t>
      </w:r>
      <w:r w:rsidRPr="007C3B41">
        <w:rPr>
          <w:spacing w:val="8"/>
        </w:rPr>
        <w:t xml:space="preserve"> </w:t>
      </w:r>
      <w:r w:rsidRPr="007C3B41">
        <w:t>garages),</w:t>
      </w:r>
      <w:r w:rsidRPr="007C3B41">
        <w:rPr>
          <w:spacing w:val="8"/>
        </w:rPr>
        <w:t xml:space="preserve"> </w:t>
      </w:r>
      <w:r w:rsidRPr="007C3B41">
        <w:t>increased</w:t>
      </w:r>
      <w:r w:rsidRPr="007C3B41">
        <w:rPr>
          <w:spacing w:val="8"/>
        </w:rPr>
        <w:t xml:space="preserve"> </w:t>
      </w:r>
      <w:r w:rsidRPr="007C3B41">
        <w:t>camera</w:t>
      </w:r>
      <w:r w:rsidRPr="007C3B41">
        <w:rPr>
          <w:spacing w:val="28"/>
          <w:w w:val="99"/>
        </w:rPr>
        <w:t xml:space="preserve"> </w:t>
      </w:r>
      <w:r w:rsidRPr="007C3B41">
        <w:rPr>
          <w:spacing w:val="-1"/>
        </w:rPr>
        <w:t>surveillance</w:t>
      </w:r>
      <w:r w:rsidRPr="007C3B41">
        <w:rPr>
          <w:spacing w:val="5"/>
        </w:rPr>
        <w:t xml:space="preserve"> </w:t>
      </w:r>
      <w:r w:rsidRPr="007C3B41">
        <w:rPr>
          <w:spacing w:val="-1"/>
        </w:rPr>
        <w:t>of</w:t>
      </w:r>
      <w:r w:rsidRPr="007C3B41">
        <w:rPr>
          <w:spacing w:val="6"/>
        </w:rPr>
        <w:t xml:space="preserve"> </w:t>
      </w:r>
      <w:r w:rsidRPr="007C3B41">
        <w:rPr>
          <w:spacing w:val="-1"/>
        </w:rPr>
        <w:t>an</w:t>
      </w:r>
      <w:r w:rsidRPr="007C3B41">
        <w:rPr>
          <w:spacing w:val="6"/>
        </w:rPr>
        <w:t xml:space="preserve"> </w:t>
      </w:r>
      <w:r w:rsidRPr="007C3B41">
        <w:rPr>
          <w:spacing w:val="-1"/>
        </w:rPr>
        <w:t>area</w:t>
      </w:r>
      <w:r w:rsidRPr="007C3B41">
        <w:rPr>
          <w:spacing w:val="7"/>
        </w:rPr>
        <w:t xml:space="preserve"> </w:t>
      </w:r>
      <w:r w:rsidRPr="007C3B41">
        <w:rPr>
          <w:spacing w:val="-1"/>
        </w:rPr>
        <w:t>in</w:t>
      </w:r>
      <w:r w:rsidRPr="007C3B41">
        <w:rPr>
          <w:spacing w:val="6"/>
        </w:rPr>
        <w:t xml:space="preserve"> </w:t>
      </w:r>
      <w:r w:rsidRPr="007C3B41">
        <w:rPr>
          <w:spacing w:val="-1"/>
        </w:rPr>
        <w:t>or</w:t>
      </w:r>
      <w:r w:rsidRPr="007C3B41">
        <w:rPr>
          <w:spacing w:val="6"/>
        </w:rPr>
        <w:t xml:space="preserve"> </w:t>
      </w:r>
      <w:r w:rsidRPr="007C3B41">
        <w:rPr>
          <w:spacing w:val="-1"/>
        </w:rPr>
        <w:t>adjacent</w:t>
      </w:r>
      <w:r w:rsidRPr="007C3B41">
        <w:rPr>
          <w:spacing w:val="5"/>
        </w:rPr>
        <w:t xml:space="preserve"> </w:t>
      </w:r>
      <w:r w:rsidRPr="007C3B41">
        <w:rPr>
          <w:spacing w:val="-1"/>
        </w:rPr>
        <w:t>to</w:t>
      </w:r>
      <w:r w:rsidRPr="007C3B41">
        <w:rPr>
          <w:spacing w:val="7"/>
        </w:rPr>
        <w:t xml:space="preserve"> </w:t>
      </w:r>
      <w:r w:rsidRPr="007C3B41">
        <w:rPr>
          <w:spacing w:val="-1"/>
        </w:rPr>
        <w:t>that</w:t>
      </w:r>
      <w:r w:rsidRPr="007C3B41">
        <w:rPr>
          <w:spacing w:val="6"/>
        </w:rPr>
        <w:t xml:space="preserve"> </w:t>
      </w:r>
      <w:r w:rsidRPr="007C3B41">
        <w:rPr>
          <w:spacing w:val="-1"/>
        </w:rPr>
        <w:t>system,</w:t>
      </w:r>
      <w:r w:rsidRPr="007C3B41">
        <w:rPr>
          <w:spacing w:val="6"/>
        </w:rPr>
        <w:t xml:space="preserve"> </w:t>
      </w:r>
      <w:r w:rsidRPr="007C3B41">
        <w:rPr>
          <w:spacing w:val="-1"/>
        </w:rPr>
        <w:t>emergency</w:t>
      </w:r>
      <w:r w:rsidRPr="007C3B41">
        <w:rPr>
          <w:spacing w:val="7"/>
        </w:rPr>
        <w:t xml:space="preserve"> </w:t>
      </w:r>
      <w:r w:rsidRPr="007C3B41">
        <w:rPr>
          <w:spacing w:val="-1"/>
        </w:rPr>
        <w:t>telephone</w:t>
      </w:r>
      <w:r w:rsidRPr="007C3B41">
        <w:rPr>
          <w:spacing w:val="22"/>
        </w:rPr>
        <w:t xml:space="preserve"> </w:t>
      </w:r>
      <w:r w:rsidRPr="007C3B41">
        <w:rPr>
          <w:spacing w:val="-1"/>
        </w:rPr>
        <w:t>line</w:t>
      </w:r>
      <w:r w:rsidRPr="007C3B41">
        <w:rPr>
          <w:spacing w:val="4"/>
        </w:rPr>
        <w:t xml:space="preserve"> </w:t>
      </w:r>
      <w:r w:rsidRPr="007C3B41">
        <w:rPr>
          <w:spacing w:val="-1"/>
        </w:rPr>
        <w:t>or</w:t>
      </w:r>
      <w:r w:rsidRPr="007C3B41">
        <w:rPr>
          <w:spacing w:val="4"/>
        </w:rPr>
        <w:t xml:space="preserve"> </w:t>
      </w:r>
      <w:r w:rsidRPr="007C3B41">
        <w:rPr>
          <w:spacing w:val="-1"/>
        </w:rPr>
        <w:t>lines</w:t>
      </w:r>
      <w:r w:rsidRPr="007C3B41">
        <w:rPr>
          <w:spacing w:val="5"/>
        </w:rPr>
        <w:t xml:space="preserve"> </w:t>
      </w:r>
      <w:r w:rsidRPr="007C3B41">
        <w:rPr>
          <w:spacing w:val="-1"/>
        </w:rPr>
        <w:t>to</w:t>
      </w:r>
      <w:r w:rsidRPr="007C3B41">
        <w:rPr>
          <w:spacing w:val="4"/>
        </w:rPr>
        <w:t xml:space="preserve"> </w:t>
      </w:r>
      <w:r w:rsidRPr="007C3B41">
        <w:rPr>
          <w:spacing w:val="-1"/>
        </w:rPr>
        <w:t>contact</w:t>
      </w:r>
      <w:r w:rsidRPr="007C3B41">
        <w:rPr>
          <w:spacing w:val="4"/>
        </w:rPr>
        <w:t xml:space="preserve"> </w:t>
      </w:r>
      <w:r w:rsidRPr="007C3B41">
        <w:rPr>
          <w:spacing w:val="-1"/>
        </w:rPr>
        <w:t>law</w:t>
      </w:r>
      <w:r w:rsidRPr="007C3B41">
        <w:rPr>
          <w:spacing w:val="4"/>
        </w:rPr>
        <w:t xml:space="preserve"> </w:t>
      </w:r>
      <w:r w:rsidRPr="007C3B41">
        <w:rPr>
          <w:spacing w:val="-1"/>
        </w:rPr>
        <w:t>enforcement</w:t>
      </w:r>
      <w:r w:rsidRPr="007C3B41">
        <w:rPr>
          <w:spacing w:val="5"/>
        </w:rPr>
        <w:t xml:space="preserve"> </w:t>
      </w:r>
      <w:r w:rsidRPr="007C3B41">
        <w:rPr>
          <w:spacing w:val="-1"/>
        </w:rPr>
        <w:t>or</w:t>
      </w:r>
      <w:r w:rsidRPr="007C3B41">
        <w:rPr>
          <w:spacing w:val="4"/>
        </w:rPr>
        <w:t xml:space="preserve"> </w:t>
      </w:r>
      <w:r w:rsidRPr="007C3B41">
        <w:rPr>
          <w:spacing w:val="-1"/>
        </w:rPr>
        <w:t>security</w:t>
      </w:r>
      <w:r w:rsidRPr="007C3B41">
        <w:rPr>
          <w:spacing w:val="4"/>
        </w:rPr>
        <w:t xml:space="preserve"> </w:t>
      </w:r>
      <w:r w:rsidRPr="007C3B41">
        <w:rPr>
          <w:spacing w:val="-1"/>
        </w:rPr>
        <w:t>personnel</w:t>
      </w:r>
      <w:r w:rsidRPr="007C3B41">
        <w:rPr>
          <w:spacing w:val="4"/>
        </w:rPr>
        <w:t xml:space="preserve"> </w:t>
      </w:r>
      <w:r w:rsidRPr="007C3B41">
        <w:rPr>
          <w:spacing w:val="-1"/>
        </w:rPr>
        <w:t>in</w:t>
      </w:r>
      <w:r w:rsidRPr="007C3B41">
        <w:rPr>
          <w:spacing w:val="4"/>
        </w:rPr>
        <w:t xml:space="preserve"> </w:t>
      </w:r>
      <w:r w:rsidRPr="007C3B41">
        <w:t>an</w:t>
      </w:r>
      <w:r w:rsidRPr="007C3B41">
        <w:rPr>
          <w:spacing w:val="4"/>
        </w:rPr>
        <w:t xml:space="preserve"> </w:t>
      </w:r>
      <w:r w:rsidRPr="007C3B41">
        <w:rPr>
          <w:spacing w:val="-1"/>
        </w:rPr>
        <w:t>area</w:t>
      </w:r>
      <w:r w:rsidRPr="007C3B41">
        <w:rPr>
          <w:spacing w:val="4"/>
        </w:rPr>
        <w:t xml:space="preserve"> </w:t>
      </w:r>
      <w:r w:rsidRPr="007C3B41">
        <w:rPr>
          <w:spacing w:val="-1"/>
        </w:rPr>
        <w:t>in</w:t>
      </w:r>
      <w:r w:rsidRPr="007C3B41">
        <w:rPr>
          <w:spacing w:val="30"/>
        </w:rPr>
        <w:t xml:space="preserve"> </w:t>
      </w:r>
      <w:r w:rsidRPr="007C3B41">
        <w:rPr>
          <w:spacing w:val="-1"/>
        </w:rPr>
        <w:t>or</w:t>
      </w:r>
      <w:r w:rsidRPr="007C3B41">
        <w:rPr>
          <w:spacing w:val="15"/>
        </w:rPr>
        <w:t xml:space="preserve"> </w:t>
      </w:r>
      <w:r w:rsidRPr="007C3B41">
        <w:rPr>
          <w:spacing w:val="-1"/>
        </w:rPr>
        <w:t>adjacent</w:t>
      </w:r>
      <w:r w:rsidRPr="007C3B41">
        <w:rPr>
          <w:spacing w:val="16"/>
        </w:rPr>
        <w:t xml:space="preserve"> </w:t>
      </w:r>
      <w:r w:rsidRPr="007C3B41">
        <w:rPr>
          <w:spacing w:val="-1"/>
        </w:rPr>
        <w:t>to</w:t>
      </w:r>
      <w:r w:rsidRPr="007C3B41">
        <w:rPr>
          <w:spacing w:val="15"/>
        </w:rPr>
        <w:t xml:space="preserve"> </w:t>
      </w:r>
      <w:r w:rsidRPr="007C3B41">
        <w:rPr>
          <w:spacing w:val="-1"/>
        </w:rPr>
        <w:t>that</w:t>
      </w:r>
      <w:r w:rsidRPr="007C3B41">
        <w:rPr>
          <w:spacing w:val="16"/>
        </w:rPr>
        <w:t xml:space="preserve"> </w:t>
      </w:r>
      <w:r w:rsidRPr="007C3B41">
        <w:t>system,</w:t>
      </w:r>
      <w:r w:rsidRPr="007C3B41">
        <w:rPr>
          <w:spacing w:val="14"/>
        </w:rPr>
        <w:t xml:space="preserve"> </w:t>
      </w:r>
      <w:r w:rsidRPr="007C3B41">
        <w:rPr>
          <w:spacing w:val="-1"/>
        </w:rPr>
        <w:t>and</w:t>
      </w:r>
      <w:r w:rsidRPr="007C3B41">
        <w:rPr>
          <w:spacing w:val="16"/>
        </w:rPr>
        <w:t xml:space="preserve"> </w:t>
      </w:r>
      <w:r w:rsidRPr="007C3B41">
        <w:rPr>
          <w:spacing w:val="-1"/>
        </w:rPr>
        <w:t>any</w:t>
      </w:r>
      <w:r w:rsidRPr="007C3B41">
        <w:rPr>
          <w:spacing w:val="15"/>
        </w:rPr>
        <w:t xml:space="preserve"> </w:t>
      </w:r>
      <w:r w:rsidRPr="007C3B41">
        <w:rPr>
          <w:spacing w:val="-1"/>
        </w:rPr>
        <w:t>other</w:t>
      </w:r>
      <w:r w:rsidRPr="007C3B41">
        <w:rPr>
          <w:spacing w:val="15"/>
        </w:rPr>
        <w:t xml:space="preserve"> </w:t>
      </w:r>
      <w:r w:rsidRPr="007C3B41">
        <w:rPr>
          <w:spacing w:val="-1"/>
        </w:rPr>
        <w:t>project</w:t>
      </w:r>
      <w:r w:rsidRPr="007C3B41">
        <w:rPr>
          <w:spacing w:val="14"/>
        </w:rPr>
        <w:t xml:space="preserve"> </w:t>
      </w:r>
      <w:r w:rsidRPr="007C3B41">
        <w:rPr>
          <w:spacing w:val="-1"/>
        </w:rPr>
        <w:t>intended</w:t>
      </w:r>
      <w:r w:rsidRPr="007C3B41">
        <w:rPr>
          <w:spacing w:val="16"/>
        </w:rPr>
        <w:t xml:space="preserve"> </w:t>
      </w:r>
      <w:r w:rsidRPr="007C3B41">
        <w:rPr>
          <w:spacing w:val="-1"/>
        </w:rPr>
        <w:t>to</w:t>
      </w:r>
      <w:r w:rsidRPr="007C3B41">
        <w:rPr>
          <w:spacing w:val="15"/>
        </w:rPr>
        <w:t xml:space="preserve"> </w:t>
      </w:r>
      <w:r w:rsidRPr="007C3B41">
        <w:rPr>
          <w:spacing w:val="-1"/>
        </w:rPr>
        <w:t>increase</w:t>
      </w:r>
      <w:r w:rsidRPr="007C3B41">
        <w:rPr>
          <w:spacing w:val="16"/>
        </w:rPr>
        <w:t xml:space="preserve"> </w:t>
      </w:r>
      <w:r w:rsidRPr="007C3B41">
        <w:rPr>
          <w:spacing w:val="-1"/>
        </w:rPr>
        <w:t>the</w:t>
      </w:r>
      <w:r w:rsidRPr="007C3B41">
        <w:rPr>
          <w:spacing w:val="26"/>
        </w:rPr>
        <w:t xml:space="preserve"> </w:t>
      </w:r>
      <w:r w:rsidRPr="007C3B41">
        <w:t>security</w:t>
      </w:r>
      <w:r w:rsidRPr="007C3B41">
        <w:rPr>
          <w:spacing w:val="7"/>
        </w:rPr>
        <w:t xml:space="preserve"> </w:t>
      </w:r>
      <w:r w:rsidRPr="007C3B41">
        <w:rPr>
          <w:spacing w:val="-1"/>
        </w:rPr>
        <w:t>and</w:t>
      </w:r>
      <w:r w:rsidRPr="007C3B41">
        <w:rPr>
          <w:spacing w:val="8"/>
        </w:rPr>
        <w:t xml:space="preserve"> </w:t>
      </w:r>
      <w:r w:rsidRPr="007C3B41">
        <w:t>safety</w:t>
      </w:r>
      <w:r w:rsidRPr="007C3B41">
        <w:rPr>
          <w:spacing w:val="8"/>
        </w:rPr>
        <w:t xml:space="preserve"> </w:t>
      </w:r>
      <w:r w:rsidRPr="007C3B41">
        <w:rPr>
          <w:spacing w:val="-1"/>
        </w:rPr>
        <w:t>of</w:t>
      </w:r>
      <w:r w:rsidRPr="007C3B41">
        <w:rPr>
          <w:spacing w:val="8"/>
        </w:rPr>
        <w:t xml:space="preserve"> </w:t>
      </w:r>
      <w:r w:rsidRPr="007C3B41">
        <w:rPr>
          <w:spacing w:val="-1"/>
        </w:rPr>
        <w:t>an</w:t>
      </w:r>
      <w:r w:rsidRPr="007C3B41">
        <w:rPr>
          <w:spacing w:val="7"/>
        </w:rPr>
        <w:t xml:space="preserve"> </w:t>
      </w:r>
      <w:r w:rsidRPr="007C3B41">
        <w:rPr>
          <w:spacing w:val="-1"/>
        </w:rPr>
        <w:t>existing</w:t>
      </w:r>
      <w:r w:rsidRPr="007C3B41">
        <w:rPr>
          <w:spacing w:val="8"/>
        </w:rPr>
        <w:t xml:space="preserve"> </w:t>
      </w:r>
      <w:r w:rsidRPr="007C3B41">
        <w:rPr>
          <w:spacing w:val="-1"/>
        </w:rPr>
        <w:t>or</w:t>
      </w:r>
      <w:r w:rsidRPr="007C3B41">
        <w:rPr>
          <w:spacing w:val="10"/>
        </w:rPr>
        <w:t xml:space="preserve"> </w:t>
      </w:r>
      <w:r w:rsidRPr="007C3B41">
        <w:t>planned</w:t>
      </w:r>
      <w:r w:rsidRPr="007C3B41">
        <w:rPr>
          <w:spacing w:val="9"/>
        </w:rPr>
        <w:t xml:space="preserve"> </w:t>
      </w:r>
      <w:r w:rsidRPr="007C3B41">
        <w:rPr>
          <w:spacing w:val="-1"/>
        </w:rPr>
        <w:t>transit</w:t>
      </w:r>
      <w:r w:rsidRPr="007C3B41">
        <w:rPr>
          <w:spacing w:val="8"/>
        </w:rPr>
        <w:t xml:space="preserve"> </w:t>
      </w:r>
      <w:r w:rsidRPr="007C3B41">
        <w:t>system.</w:t>
      </w:r>
      <w:r w:rsidRPr="007C3B41">
        <w:rPr>
          <w:spacing w:val="8"/>
        </w:rPr>
        <w:t xml:space="preserve"> </w:t>
      </w:r>
      <w:r w:rsidRPr="007C3B41">
        <w:rPr>
          <w:spacing w:val="-1"/>
        </w:rPr>
        <w:t>Subrecipients</w:t>
      </w:r>
      <w:r w:rsidRPr="007C3B41">
        <w:rPr>
          <w:spacing w:val="29"/>
          <w:w w:val="99"/>
        </w:rPr>
        <w:t xml:space="preserve"> </w:t>
      </w:r>
      <w:r w:rsidRPr="007C3B41">
        <w:t>should</w:t>
      </w:r>
      <w:r w:rsidRPr="007C3B41">
        <w:rPr>
          <w:spacing w:val="48"/>
        </w:rPr>
        <w:t xml:space="preserve"> </w:t>
      </w:r>
      <w:r w:rsidRPr="007C3B41">
        <w:rPr>
          <w:spacing w:val="-1"/>
        </w:rPr>
        <w:t>provide</w:t>
      </w:r>
      <w:r w:rsidRPr="007C3B41">
        <w:rPr>
          <w:spacing w:val="49"/>
        </w:rPr>
        <w:t xml:space="preserve"> </w:t>
      </w:r>
      <w:r w:rsidRPr="007C3B41">
        <w:t>detail</w:t>
      </w:r>
      <w:r w:rsidRPr="007C3B41">
        <w:rPr>
          <w:spacing w:val="49"/>
        </w:rPr>
        <w:t xml:space="preserve"> </w:t>
      </w:r>
      <w:r w:rsidRPr="007C3B41">
        <w:rPr>
          <w:spacing w:val="-1"/>
        </w:rPr>
        <w:t>on</w:t>
      </w:r>
      <w:r w:rsidRPr="007C3B41">
        <w:rPr>
          <w:spacing w:val="49"/>
        </w:rPr>
        <w:t xml:space="preserve"> </w:t>
      </w:r>
      <w:r w:rsidRPr="007C3B41">
        <w:rPr>
          <w:spacing w:val="-1"/>
        </w:rPr>
        <w:t>how</w:t>
      </w:r>
      <w:r w:rsidRPr="007C3B41">
        <w:rPr>
          <w:spacing w:val="49"/>
        </w:rPr>
        <w:t xml:space="preserve"> </w:t>
      </w:r>
      <w:r w:rsidRPr="007C3B41">
        <w:rPr>
          <w:spacing w:val="-1"/>
        </w:rPr>
        <w:t>these</w:t>
      </w:r>
      <w:r w:rsidRPr="007C3B41">
        <w:rPr>
          <w:spacing w:val="49"/>
        </w:rPr>
        <w:t xml:space="preserve"> </w:t>
      </w:r>
      <w:r w:rsidRPr="007C3B41">
        <w:rPr>
          <w:spacing w:val="-1"/>
        </w:rPr>
        <w:t>funds</w:t>
      </w:r>
      <w:r w:rsidRPr="007C3B41">
        <w:rPr>
          <w:spacing w:val="49"/>
        </w:rPr>
        <w:t xml:space="preserve"> </w:t>
      </w:r>
      <w:r w:rsidRPr="007C3B41">
        <w:rPr>
          <w:spacing w:val="-1"/>
        </w:rPr>
        <w:t>were</w:t>
      </w:r>
      <w:r w:rsidRPr="007C3B41">
        <w:rPr>
          <w:spacing w:val="49"/>
        </w:rPr>
        <w:t xml:space="preserve"> </w:t>
      </w:r>
      <w:r w:rsidRPr="007C3B41">
        <w:t>spent</w:t>
      </w:r>
      <w:r w:rsidRPr="007C3B41">
        <w:rPr>
          <w:spacing w:val="49"/>
        </w:rPr>
        <w:t xml:space="preserve"> </w:t>
      </w:r>
      <w:r w:rsidRPr="007C3B41">
        <w:rPr>
          <w:spacing w:val="-1"/>
        </w:rPr>
        <w:t>in</w:t>
      </w:r>
      <w:r w:rsidRPr="007C3B41">
        <w:rPr>
          <w:spacing w:val="49"/>
        </w:rPr>
        <w:t xml:space="preserve"> </w:t>
      </w:r>
      <w:r w:rsidRPr="007C3B41">
        <w:rPr>
          <w:spacing w:val="-1"/>
        </w:rPr>
        <w:t>their</w:t>
      </w:r>
      <w:r w:rsidRPr="007C3B41">
        <w:rPr>
          <w:spacing w:val="48"/>
        </w:rPr>
        <w:t xml:space="preserve"> </w:t>
      </w:r>
      <w:r w:rsidRPr="007C3B41">
        <w:t>Annual</w:t>
      </w:r>
      <w:r w:rsidRPr="007C3B41">
        <w:rPr>
          <w:spacing w:val="29"/>
          <w:w w:val="99"/>
        </w:rPr>
        <w:t xml:space="preserve"> </w:t>
      </w:r>
      <w:r w:rsidRPr="007C3B41">
        <w:t>Transportation</w:t>
      </w:r>
      <w:r w:rsidRPr="007C3B41">
        <w:rPr>
          <w:spacing w:val="-18"/>
        </w:rPr>
        <w:t xml:space="preserve"> </w:t>
      </w:r>
      <w:r w:rsidRPr="007C3B41">
        <w:t>Plan.</w:t>
      </w:r>
    </w:p>
    <w:p w14:paraId="6B62BD6E" w14:textId="77777777" w:rsidR="00B4080D" w:rsidRPr="007C3B41" w:rsidRDefault="00B4080D">
      <w:pPr>
        <w:pStyle w:val="BodyText"/>
        <w:kinsoku w:val="0"/>
        <w:overflowPunct w:val="0"/>
        <w:spacing w:before="12"/>
        <w:ind w:left="0"/>
      </w:pPr>
    </w:p>
    <w:p w14:paraId="0D54D89D" w14:textId="5DEE4944" w:rsidR="00B4080D" w:rsidRDefault="00B4080D" w:rsidP="00034B87">
      <w:pPr>
        <w:pStyle w:val="BodyText"/>
        <w:kinsoku w:val="0"/>
        <w:overflowPunct w:val="0"/>
        <w:ind w:right="256"/>
        <w:jc w:val="both"/>
      </w:pPr>
      <w:r w:rsidRPr="007C3B41">
        <w:t>MTA/OLTS</w:t>
      </w:r>
      <w:r w:rsidRPr="007C3B41">
        <w:rPr>
          <w:spacing w:val="14"/>
        </w:rPr>
        <w:t xml:space="preserve"> </w:t>
      </w:r>
      <w:r w:rsidRPr="007C3B41">
        <w:rPr>
          <w:spacing w:val="-1"/>
        </w:rPr>
        <w:t>has</w:t>
      </w:r>
      <w:r w:rsidRPr="007C3B41">
        <w:rPr>
          <w:spacing w:val="15"/>
        </w:rPr>
        <w:t xml:space="preserve"> </w:t>
      </w:r>
      <w:r w:rsidRPr="007C3B41">
        <w:t>sponsored</w:t>
      </w:r>
      <w:r w:rsidRPr="007C3B41">
        <w:rPr>
          <w:spacing w:val="15"/>
        </w:rPr>
        <w:t xml:space="preserve"> </w:t>
      </w:r>
      <w:r w:rsidRPr="007C3B41">
        <w:rPr>
          <w:spacing w:val="-1"/>
        </w:rPr>
        <w:t>numerous</w:t>
      </w:r>
      <w:r w:rsidRPr="007C3B41">
        <w:rPr>
          <w:spacing w:val="15"/>
        </w:rPr>
        <w:t xml:space="preserve"> </w:t>
      </w:r>
      <w:r w:rsidRPr="007C3B41">
        <w:t>safety</w:t>
      </w:r>
      <w:r w:rsidR="00034B87">
        <w:t xml:space="preserve"> and compliance</w:t>
      </w:r>
      <w:r w:rsidRPr="007C3B41">
        <w:rPr>
          <w:spacing w:val="15"/>
        </w:rPr>
        <w:t xml:space="preserve"> </w:t>
      </w:r>
      <w:r w:rsidRPr="007C3B41">
        <w:rPr>
          <w:spacing w:val="-1"/>
        </w:rPr>
        <w:t>training</w:t>
      </w:r>
      <w:r w:rsidRPr="007C3B41">
        <w:rPr>
          <w:spacing w:val="14"/>
        </w:rPr>
        <w:t xml:space="preserve"> </w:t>
      </w:r>
      <w:r w:rsidRPr="007C3B41">
        <w:t>workshops</w:t>
      </w:r>
      <w:r w:rsidRPr="007C3B41">
        <w:rPr>
          <w:spacing w:val="15"/>
        </w:rPr>
        <w:t xml:space="preserve"> </w:t>
      </w:r>
      <w:r w:rsidRPr="007C3B41">
        <w:rPr>
          <w:spacing w:val="-1"/>
        </w:rPr>
        <w:t>and</w:t>
      </w:r>
      <w:r w:rsidRPr="007C3B41">
        <w:rPr>
          <w:spacing w:val="23"/>
          <w:w w:val="99"/>
        </w:rPr>
        <w:t xml:space="preserve"> </w:t>
      </w:r>
      <w:r w:rsidRPr="007C3B41">
        <w:rPr>
          <w:spacing w:val="-1"/>
        </w:rPr>
        <w:t>trainer</w:t>
      </w:r>
      <w:r w:rsidRPr="007C3B41">
        <w:rPr>
          <w:spacing w:val="38"/>
        </w:rPr>
        <w:t xml:space="preserve"> </w:t>
      </w:r>
      <w:r w:rsidRPr="007C3B41">
        <w:t>certifications</w:t>
      </w:r>
      <w:r w:rsidRPr="007C3B41">
        <w:rPr>
          <w:spacing w:val="37"/>
        </w:rPr>
        <w:t xml:space="preserve"> </w:t>
      </w:r>
      <w:r w:rsidRPr="007C3B41">
        <w:rPr>
          <w:spacing w:val="-1"/>
        </w:rPr>
        <w:t>through</w:t>
      </w:r>
      <w:r w:rsidRPr="007C3B41">
        <w:rPr>
          <w:spacing w:val="39"/>
        </w:rPr>
        <w:t xml:space="preserve"> </w:t>
      </w:r>
      <w:r w:rsidRPr="007C3B41">
        <w:rPr>
          <w:spacing w:val="-1"/>
        </w:rPr>
        <w:t>the</w:t>
      </w:r>
      <w:r w:rsidRPr="007C3B41">
        <w:rPr>
          <w:spacing w:val="39"/>
        </w:rPr>
        <w:t xml:space="preserve"> </w:t>
      </w:r>
      <w:r w:rsidRPr="007C3B41">
        <w:t>Maryland</w:t>
      </w:r>
      <w:r w:rsidRPr="007C3B41">
        <w:rPr>
          <w:spacing w:val="38"/>
        </w:rPr>
        <w:t xml:space="preserve"> </w:t>
      </w:r>
      <w:r w:rsidRPr="007C3B41">
        <w:rPr>
          <w:spacing w:val="-1"/>
        </w:rPr>
        <w:t>RTAP</w:t>
      </w:r>
      <w:r w:rsidRPr="007C3B41">
        <w:rPr>
          <w:spacing w:val="38"/>
        </w:rPr>
        <w:t xml:space="preserve"> </w:t>
      </w:r>
      <w:r w:rsidRPr="007C3B41">
        <w:rPr>
          <w:spacing w:val="-1"/>
        </w:rPr>
        <w:t>program.</w:t>
      </w:r>
      <w:r w:rsidRPr="007C3B41">
        <w:rPr>
          <w:spacing w:val="8"/>
        </w:rPr>
        <w:t xml:space="preserve"> </w:t>
      </w:r>
      <w:r w:rsidRPr="007C3B41">
        <w:t>In</w:t>
      </w:r>
      <w:r w:rsidRPr="007C3B41">
        <w:rPr>
          <w:spacing w:val="33"/>
        </w:rPr>
        <w:t xml:space="preserve"> </w:t>
      </w:r>
      <w:r w:rsidRPr="007C3B41">
        <w:rPr>
          <w:spacing w:val="-1"/>
        </w:rPr>
        <w:t>FY</w:t>
      </w:r>
      <w:r w:rsidRPr="007C3B41">
        <w:rPr>
          <w:spacing w:val="34"/>
        </w:rPr>
        <w:t xml:space="preserve"> </w:t>
      </w:r>
      <w:r w:rsidR="00034B87" w:rsidRPr="007C3B41">
        <w:t>20</w:t>
      </w:r>
      <w:r w:rsidR="00034B87">
        <w:t>2</w:t>
      </w:r>
      <w:r w:rsidR="00034B87" w:rsidRPr="007C3B41">
        <w:t>3</w:t>
      </w:r>
      <w:r w:rsidRPr="007C3B41">
        <w:t>,</w:t>
      </w:r>
      <w:r w:rsidRPr="007C3B41">
        <w:rPr>
          <w:spacing w:val="33"/>
        </w:rPr>
        <w:t xml:space="preserve"> </w:t>
      </w:r>
      <w:r w:rsidRPr="007C3B41">
        <w:rPr>
          <w:spacing w:val="-1"/>
        </w:rPr>
        <w:t>the</w:t>
      </w:r>
      <w:r w:rsidRPr="007C3B41">
        <w:rPr>
          <w:spacing w:val="34"/>
        </w:rPr>
        <w:t xml:space="preserve"> </w:t>
      </w:r>
      <w:r w:rsidRPr="007C3B41">
        <w:t>Maryland</w:t>
      </w:r>
      <w:r w:rsidRPr="007C3B41">
        <w:rPr>
          <w:spacing w:val="33"/>
        </w:rPr>
        <w:t xml:space="preserve"> </w:t>
      </w:r>
      <w:r w:rsidRPr="007C3B41">
        <w:t>RTAP</w:t>
      </w:r>
      <w:r w:rsidRPr="007C3B41">
        <w:rPr>
          <w:spacing w:val="24"/>
          <w:w w:val="99"/>
        </w:rPr>
        <w:t xml:space="preserve"> </w:t>
      </w:r>
      <w:r w:rsidRPr="007C3B41">
        <w:t>sponsored</w:t>
      </w:r>
      <w:r w:rsidRPr="007C3B41">
        <w:rPr>
          <w:spacing w:val="30"/>
        </w:rPr>
        <w:t xml:space="preserve"> </w:t>
      </w:r>
      <w:r w:rsidRPr="007C3B41">
        <w:rPr>
          <w:spacing w:val="-1"/>
        </w:rPr>
        <w:t>Certified</w:t>
      </w:r>
      <w:r w:rsidRPr="007C3B41">
        <w:rPr>
          <w:spacing w:val="31"/>
        </w:rPr>
        <w:t xml:space="preserve"> </w:t>
      </w:r>
      <w:r w:rsidR="00034B87">
        <w:rPr>
          <w:spacing w:val="-1"/>
        </w:rPr>
        <w:t>Community Transit Supervisor (CCTS) and Certified Transit Program Administrator (CTPA)</w:t>
      </w:r>
      <w:r w:rsidRPr="007C3B41">
        <w:rPr>
          <w:spacing w:val="31"/>
        </w:rPr>
        <w:t xml:space="preserve"> </w:t>
      </w:r>
      <w:r w:rsidRPr="007C3B41">
        <w:t>training</w:t>
      </w:r>
      <w:r w:rsidR="00034B87">
        <w:t>s</w:t>
      </w:r>
      <w:r w:rsidRPr="007C3B41">
        <w:rPr>
          <w:spacing w:val="30"/>
        </w:rPr>
        <w:t xml:space="preserve"> </w:t>
      </w:r>
      <w:r w:rsidRPr="007C3B41">
        <w:t>offered</w:t>
      </w:r>
      <w:r w:rsidRPr="007C3B41">
        <w:rPr>
          <w:spacing w:val="29"/>
          <w:w w:val="99"/>
        </w:rPr>
        <w:t xml:space="preserve"> </w:t>
      </w:r>
      <w:r w:rsidRPr="007C3B41">
        <w:t>through</w:t>
      </w:r>
      <w:r w:rsidRPr="007C3B41">
        <w:rPr>
          <w:spacing w:val="7"/>
        </w:rPr>
        <w:t xml:space="preserve"> </w:t>
      </w:r>
      <w:r w:rsidRPr="007C3B41">
        <w:t>CTAA,</w:t>
      </w:r>
      <w:r w:rsidRPr="007C3B41">
        <w:rPr>
          <w:spacing w:val="8"/>
        </w:rPr>
        <w:t xml:space="preserve"> </w:t>
      </w:r>
      <w:r w:rsidRPr="007C3B41">
        <w:rPr>
          <w:spacing w:val="-1"/>
        </w:rPr>
        <w:t>designed</w:t>
      </w:r>
      <w:r w:rsidRPr="007C3B41">
        <w:rPr>
          <w:spacing w:val="7"/>
        </w:rPr>
        <w:t xml:space="preserve"> </w:t>
      </w:r>
      <w:r w:rsidRPr="007C3B41">
        <w:t>to</w:t>
      </w:r>
      <w:r w:rsidRPr="007C3B41">
        <w:rPr>
          <w:spacing w:val="8"/>
        </w:rPr>
        <w:t xml:space="preserve"> </w:t>
      </w:r>
      <w:r w:rsidRPr="007C3B41">
        <w:t>address</w:t>
      </w:r>
      <w:r w:rsidRPr="007C3B41">
        <w:rPr>
          <w:spacing w:val="8"/>
        </w:rPr>
        <w:t xml:space="preserve"> </w:t>
      </w:r>
      <w:r w:rsidRPr="007C3B41">
        <w:rPr>
          <w:spacing w:val="-1"/>
        </w:rPr>
        <w:t>emerging</w:t>
      </w:r>
      <w:r w:rsidRPr="007C3B41">
        <w:rPr>
          <w:spacing w:val="7"/>
        </w:rPr>
        <w:t xml:space="preserve"> </w:t>
      </w:r>
      <w:r w:rsidRPr="007C3B41">
        <w:t>requirements</w:t>
      </w:r>
      <w:r w:rsidRPr="007C3B41">
        <w:rPr>
          <w:spacing w:val="8"/>
        </w:rPr>
        <w:t xml:space="preserve"> </w:t>
      </w:r>
      <w:r w:rsidRPr="007C3B41">
        <w:t>under</w:t>
      </w:r>
      <w:r w:rsidRPr="007C3B41">
        <w:rPr>
          <w:spacing w:val="8"/>
        </w:rPr>
        <w:t xml:space="preserve"> </w:t>
      </w:r>
      <w:r w:rsidR="00B56F6A">
        <w:t>IIJA</w:t>
      </w:r>
      <w:r w:rsidRPr="007C3B41">
        <w:t>)</w:t>
      </w:r>
      <w:r w:rsidRPr="007C3B41">
        <w:rPr>
          <w:spacing w:val="15"/>
        </w:rPr>
        <w:t xml:space="preserve"> </w:t>
      </w:r>
      <w:r w:rsidRPr="007C3B41">
        <w:t>which</w:t>
      </w:r>
      <w:r w:rsidRPr="007C3B41">
        <w:rPr>
          <w:spacing w:val="15"/>
        </w:rPr>
        <w:t xml:space="preserve"> </w:t>
      </w:r>
      <w:r w:rsidRPr="007C3B41">
        <w:t>certified</w:t>
      </w:r>
      <w:r w:rsidRPr="007C3B41">
        <w:rPr>
          <w:spacing w:val="14"/>
        </w:rPr>
        <w:t xml:space="preserve"> </w:t>
      </w:r>
      <w:r w:rsidRPr="007C3B41">
        <w:t>individuals</w:t>
      </w:r>
      <w:r w:rsidRPr="007C3B41">
        <w:rPr>
          <w:spacing w:val="15"/>
        </w:rPr>
        <w:t xml:space="preserve"> </w:t>
      </w:r>
      <w:r w:rsidRPr="007C3B41">
        <w:t>at</w:t>
      </w:r>
      <w:r w:rsidRPr="007C3B41">
        <w:rPr>
          <w:spacing w:val="14"/>
        </w:rPr>
        <w:t xml:space="preserve"> </w:t>
      </w:r>
      <w:r w:rsidRPr="007C3B41">
        <w:t>Section</w:t>
      </w:r>
      <w:r w:rsidRPr="007C3B41">
        <w:rPr>
          <w:spacing w:val="15"/>
        </w:rPr>
        <w:t xml:space="preserve"> </w:t>
      </w:r>
      <w:r w:rsidRPr="007C3B41">
        <w:rPr>
          <w:spacing w:val="-1"/>
        </w:rPr>
        <w:t>5311</w:t>
      </w:r>
      <w:r w:rsidRPr="007C3B41">
        <w:rPr>
          <w:spacing w:val="15"/>
        </w:rPr>
        <w:t xml:space="preserve"> </w:t>
      </w:r>
      <w:r w:rsidRPr="007C3B41">
        <w:t>subrecipient</w:t>
      </w:r>
      <w:r w:rsidR="00B56F6A">
        <w:t xml:space="preserve"> agencies</w:t>
      </w:r>
      <w:r w:rsidR="00034B87">
        <w:rPr>
          <w:spacing w:val="14"/>
        </w:rPr>
        <w:t>, the MTA,</w:t>
      </w:r>
      <w:r w:rsidRPr="007C3B41">
        <w:rPr>
          <w:spacing w:val="14"/>
        </w:rPr>
        <w:t xml:space="preserve"> </w:t>
      </w:r>
      <w:r w:rsidRPr="007C3B41">
        <w:rPr>
          <w:spacing w:val="-1"/>
        </w:rPr>
        <w:t>and</w:t>
      </w:r>
      <w:r w:rsidRPr="007C3B41">
        <w:rPr>
          <w:spacing w:val="16"/>
        </w:rPr>
        <w:t xml:space="preserve"> </w:t>
      </w:r>
      <w:r w:rsidRPr="007C3B41">
        <w:t>other</w:t>
      </w:r>
      <w:r w:rsidRPr="007C3B41">
        <w:rPr>
          <w:spacing w:val="22"/>
        </w:rPr>
        <w:t xml:space="preserve"> </w:t>
      </w:r>
      <w:r w:rsidRPr="007C3B41">
        <w:rPr>
          <w:spacing w:val="-1"/>
        </w:rPr>
        <w:t>FTA-funded</w:t>
      </w:r>
      <w:r w:rsidRPr="007C3B41">
        <w:rPr>
          <w:spacing w:val="-5"/>
        </w:rPr>
        <w:t xml:space="preserve"> </w:t>
      </w:r>
      <w:r w:rsidRPr="007C3B41">
        <w:t>LOTS</w:t>
      </w:r>
      <w:r w:rsidRPr="007C3B41">
        <w:rPr>
          <w:spacing w:val="-6"/>
        </w:rPr>
        <w:t xml:space="preserve"> </w:t>
      </w:r>
      <w:r w:rsidRPr="007C3B41">
        <w:rPr>
          <w:spacing w:val="-1"/>
        </w:rPr>
        <w:t>throughout</w:t>
      </w:r>
      <w:r w:rsidRPr="007C3B41">
        <w:rPr>
          <w:spacing w:val="-5"/>
        </w:rPr>
        <w:t xml:space="preserve"> </w:t>
      </w:r>
      <w:r w:rsidRPr="007C3B41">
        <w:rPr>
          <w:spacing w:val="-1"/>
        </w:rPr>
        <w:t>the</w:t>
      </w:r>
      <w:r w:rsidRPr="007C3B41">
        <w:rPr>
          <w:spacing w:val="-5"/>
        </w:rPr>
        <w:t xml:space="preserve"> </w:t>
      </w:r>
      <w:r w:rsidRPr="007C3B41">
        <w:t>state.</w:t>
      </w:r>
    </w:p>
    <w:p w14:paraId="5AB77010" w14:textId="77777777" w:rsidR="00034B87" w:rsidRPr="007C3B41" w:rsidRDefault="00034B87" w:rsidP="00CE3DB5">
      <w:pPr>
        <w:pStyle w:val="BodyText"/>
        <w:kinsoku w:val="0"/>
        <w:overflowPunct w:val="0"/>
        <w:ind w:right="256"/>
        <w:jc w:val="both"/>
      </w:pPr>
    </w:p>
    <w:p w14:paraId="0B06B1B1" w14:textId="77777777" w:rsidR="00B4080D" w:rsidRPr="007C3B41" w:rsidRDefault="00B4080D">
      <w:pPr>
        <w:pStyle w:val="Heading2"/>
        <w:numPr>
          <w:ilvl w:val="0"/>
          <w:numId w:val="2"/>
        </w:numPr>
        <w:tabs>
          <w:tab w:val="left" w:pos="2050"/>
        </w:tabs>
        <w:kinsoku w:val="0"/>
        <w:overflowPunct w:val="0"/>
        <w:spacing w:before="67"/>
        <w:jc w:val="both"/>
        <w:rPr>
          <w:b w:val="0"/>
          <w:bCs w:val="0"/>
        </w:rPr>
      </w:pPr>
      <w:r w:rsidRPr="007C3B41">
        <w:rPr>
          <w:spacing w:val="-1"/>
        </w:rPr>
        <w:t>Flexible</w:t>
      </w:r>
      <w:r w:rsidRPr="007C3B41">
        <w:rPr>
          <w:spacing w:val="-10"/>
        </w:rPr>
        <w:t xml:space="preserve"> </w:t>
      </w:r>
      <w:r w:rsidRPr="007C3B41">
        <w:rPr>
          <w:spacing w:val="-1"/>
        </w:rPr>
        <w:t>Funding</w:t>
      </w:r>
    </w:p>
    <w:p w14:paraId="1ADB7EB0" w14:textId="77777777" w:rsidR="00B4080D" w:rsidRPr="007C3B41" w:rsidRDefault="00B4080D">
      <w:pPr>
        <w:pStyle w:val="BodyText"/>
        <w:kinsoku w:val="0"/>
        <w:overflowPunct w:val="0"/>
        <w:spacing w:before="10"/>
        <w:ind w:left="0"/>
        <w:rPr>
          <w:b/>
          <w:bCs/>
        </w:rPr>
      </w:pPr>
    </w:p>
    <w:p w14:paraId="7197DFEE" w14:textId="77777777" w:rsidR="00B4080D" w:rsidRPr="007C3B41" w:rsidRDefault="00B4080D">
      <w:pPr>
        <w:pStyle w:val="BodyText"/>
        <w:kinsoku w:val="0"/>
        <w:overflowPunct w:val="0"/>
        <w:ind w:left="1599" w:right="256"/>
        <w:jc w:val="both"/>
      </w:pPr>
      <w:r w:rsidRPr="007C3B41">
        <w:rPr>
          <w:spacing w:val="-1"/>
        </w:rPr>
        <w:t>Flexible</w:t>
      </w:r>
      <w:r w:rsidRPr="007C3B41">
        <w:rPr>
          <w:spacing w:val="31"/>
        </w:rPr>
        <w:t xml:space="preserve"> </w:t>
      </w:r>
      <w:r w:rsidRPr="007C3B41">
        <w:rPr>
          <w:spacing w:val="-1"/>
        </w:rPr>
        <w:t>funds</w:t>
      </w:r>
      <w:r w:rsidRPr="007C3B41">
        <w:rPr>
          <w:spacing w:val="31"/>
        </w:rPr>
        <w:t xml:space="preserve"> </w:t>
      </w:r>
      <w:r w:rsidRPr="007C3B41">
        <w:rPr>
          <w:spacing w:val="-1"/>
        </w:rPr>
        <w:t>are</w:t>
      </w:r>
      <w:r w:rsidRPr="007C3B41">
        <w:rPr>
          <w:spacing w:val="31"/>
        </w:rPr>
        <w:t xml:space="preserve"> </w:t>
      </w:r>
      <w:r w:rsidRPr="007C3B41">
        <w:t>certain</w:t>
      </w:r>
      <w:r w:rsidRPr="007C3B41">
        <w:rPr>
          <w:spacing w:val="31"/>
        </w:rPr>
        <w:t xml:space="preserve"> </w:t>
      </w:r>
      <w:r w:rsidRPr="007C3B41">
        <w:rPr>
          <w:spacing w:val="-1"/>
        </w:rPr>
        <w:t>legislatively</w:t>
      </w:r>
      <w:r w:rsidRPr="007C3B41">
        <w:rPr>
          <w:spacing w:val="30"/>
        </w:rPr>
        <w:t xml:space="preserve"> </w:t>
      </w:r>
      <w:r w:rsidRPr="007C3B41">
        <w:t>specified</w:t>
      </w:r>
      <w:r w:rsidRPr="007C3B41">
        <w:rPr>
          <w:spacing w:val="31"/>
        </w:rPr>
        <w:t xml:space="preserve"> </w:t>
      </w:r>
      <w:r w:rsidRPr="007C3B41">
        <w:rPr>
          <w:spacing w:val="-1"/>
        </w:rPr>
        <w:t>funds</w:t>
      </w:r>
      <w:r w:rsidRPr="007C3B41">
        <w:rPr>
          <w:spacing w:val="31"/>
        </w:rPr>
        <w:t xml:space="preserve"> </w:t>
      </w:r>
      <w:r w:rsidRPr="007C3B41">
        <w:rPr>
          <w:spacing w:val="-1"/>
        </w:rPr>
        <w:t>that</w:t>
      </w:r>
      <w:r w:rsidRPr="007C3B41">
        <w:rPr>
          <w:spacing w:val="31"/>
        </w:rPr>
        <w:t xml:space="preserve"> </w:t>
      </w:r>
      <w:r w:rsidRPr="007C3B41">
        <w:t>may</w:t>
      </w:r>
      <w:r w:rsidRPr="007C3B41">
        <w:rPr>
          <w:spacing w:val="30"/>
        </w:rPr>
        <w:t xml:space="preserve"> </w:t>
      </w:r>
      <w:r w:rsidRPr="007C3B41">
        <w:rPr>
          <w:spacing w:val="-1"/>
        </w:rPr>
        <w:t>be</w:t>
      </w:r>
      <w:r w:rsidRPr="007C3B41">
        <w:rPr>
          <w:spacing w:val="31"/>
        </w:rPr>
        <w:t xml:space="preserve"> </w:t>
      </w:r>
      <w:r w:rsidRPr="007C3B41">
        <w:rPr>
          <w:spacing w:val="-1"/>
        </w:rPr>
        <w:t>used</w:t>
      </w:r>
      <w:r w:rsidRPr="007C3B41">
        <w:rPr>
          <w:spacing w:val="29"/>
          <w:w w:val="99"/>
        </w:rPr>
        <w:t xml:space="preserve"> </w:t>
      </w:r>
      <w:r w:rsidRPr="007C3B41">
        <w:rPr>
          <w:spacing w:val="-1"/>
        </w:rPr>
        <w:t>either</w:t>
      </w:r>
      <w:r w:rsidRPr="007C3B41">
        <w:rPr>
          <w:spacing w:val="20"/>
        </w:rPr>
        <w:t xml:space="preserve"> </w:t>
      </w:r>
      <w:r w:rsidRPr="007C3B41">
        <w:rPr>
          <w:spacing w:val="-1"/>
        </w:rPr>
        <w:t>for</w:t>
      </w:r>
      <w:r w:rsidRPr="007C3B41">
        <w:rPr>
          <w:spacing w:val="21"/>
        </w:rPr>
        <w:t xml:space="preserve"> </w:t>
      </w:r>
      <w:r w:rsidRPr="007C3B41">
        <w:rPr>
          <w:spacing w:val="-1"/>
        </w:rPr>
        <w:t>transit</w:t>
      </w:r>
      <w:r w:rsidRPr="007C3B41">
        <w:rPr>
          <w:spacing w:val="21"/>
        </w:rPr>
        <w:t xml:space="preserve"> </w:t>
      </w:r>
      <w:r w:rsidRPr="007C3B41">
        <w:rPr>
          <w:spacing w:val="-1"/>
        </w:rPr>
        <w:t>or</w:t>
      </w:r>
      <w:r w:rsidRPr="007C3B41">
        <w:rPr>
          <w:spacing w:val="21"/>
        </w:rPr>
        <w:t xml:space="preserve"> </w:t>
      </w:r>
      <w:r w:rsidRPr="007C3B41">
        <w:rPr>
          <w:spacing w:val="-1"/>
        </w:rPr>
        <w:t>highway</w:t>
      </w:r>
      <w:r w:rsidRPr="007C3B41">
        <w:rPr>
          <w:spacing w:val="21"/>
        </w:rPr>
        <w:t xml:space="preserve"> </w:t>
      </w:r>
      <w:r w:rsidRPr="007C3B41">
        <w:rPr>
          <w:spacing w:val="-1"/>
        </w:rPr>
        <w:t>purposes.</w:t>
      </w:r>
      <w:r w:rsidRPr="007C3B41">
        <w:rPr>
          <w:spacing w:val="19"/>
        </w:rPr>
        <w:t xml:space="preserve"> </w:t>
      </w:r>
      <w:r w:rsidRPr="007C3B41">
        <w:t>MDOT</w:t>
      </w:r>
      <w:r w:rsidRPr="007C3B41">
        <w:rPr>
          <w:spacing w:val="20"/>
        </w:rPr>
        <w:t xml:space="preserve"> </w:t>
      </w:r>
      <w:r w:rsidRPr="007C3B41">
        <w:t>may</w:t>
      </w:r>
      <w:r w:rsidRPr="007C3B41">
        <w:rPr>
          <w:spacing w:val="20"/>
        </w:rPr>
        <w:t xml:space="preserve"> </w:t>
      </w:r>
      <w:r w:rsidRPr="007C3B41">
        <w:rPr>
          <w:spacing w:val="-1"/>
        </w:rPr>
        <w:t>transfer</w:t>
      </w:r>
      <w:r w:rsidRPr="007C3B41">
        <w:rPr>
          <w:spacing w:val="21"/>
        </w:rPr>
        <w:t xml:space="preserve"> </w:t>
      </w:r>
      <w:r w:rsidRPr="007C3B41">
        <w:t>Surface</w:t>
      </w:r>
      <w:r w:rsidRPr="007C3B41">
        <w:rPr>
          <w:spacing w:val="29"/>
          <w:w w:val="99"/>
        </w:rPr>
        <w:t xml:space="preserve"> </w:t>
      </w:r>
      <w:r w:rsidRPr="007C3B41">
        <w:t>Transportation</w:t>
      </w:r>
      <w:r w:rsidRPr="007C3B41">
        <w:rPr>
          <w:spacing w:val="24"/>
        </w:rPr>
        <w:t xml:space="preserve"> </w:t>
      </w:r>
      <w:r w:rsidRPr="007C3B41">
        <w:rPr>
          <w:spacing w:val="-1"/>
        </w:rPr>
        <w:t>Program</w:t>
      </w:r>
      <w:r w:rsidRPr="007C3B41">
        <w:rPr>
          <w:spacing w:val="26"/>
        </w:rPr>
        <w:t xml:space="preserve"> </w:t>
      </w:r>
      <w:r w:rsidRPr="007C3B41">
        <w:rPr>
          <w:spacing w:val="-1"/>
        </w:rPr>
        <w:t>(STP)</w:t>
      </w:r>
      <w:r w:rsidRPr="007C3B41">
        <w:rPr>
          <w:spacing w:val="27"/>
        </w:rPr>
        <w:t xml:space="preserve"> </w:t>
      </w:r>
      <w:r w:rsidRPr="007C3B41">
        <w:rPr>
          <w:spacing w:val="-1"/>
        </w:rPr>
        <w:t>funds,</w:t>
      </w:r>
      <w:r w:rsidRPr="007C3B41">
        <w:rPr>
          <w:spacing w:val="26"/>
        </w:rPr>
        <w:t xml:space="preserve"> </w:t>
      </w:r>
      <w:r w:rsidRPr="007C3B41">
        <w:rPr>
          <w:spacing w:val="-1"/>
        </w:rPr>
        <w:t>Congestion</w:t>
      </w:r>
      <w:r w:rsidRPr="007C3B41">
        <w:rPr>
          <w:spacing w:val="27"/>
        </w:rPr>
        <w:t xml:space="preserve"> </w:t>
      </w:r>
      <w:r w:rsidRPr="007C3B41">
        <w:rPr>
          <w:spacing w:val="-1"/>
        </w:rPr>
        <w:t>Mitigation</w:t>
      </w:r>
      <w:r w:rsidRPr="007C3B41">
        <w:rPr>
          <w:spacing w:val="27"/>
        </w:rPr>
        <w:t xml:space="preserve"> </w:t>
      </w:r>
      <w:r w:rsidRPr="007C3B41">
        <w:rPr>
          <w:spacing w:val="-1"/>
        </w:rPr>
        <w:t>and</w:t>
      </w:r>
      <w:r w:rsidRPr="007C3B41">
        <w:rPr>
          <w:spacing w:val="26"/>
        </w:rPr>
        <w:t xml:space="preserve"> </w:t>
      </w:r>
      <w:r w:rsidRPr="007C3B41">
        <w:rPr>
          <w:spacing w:val="-1"/>
        </w:rPr>
        <w:t>Air</w:t>
      </w:r>
      <w:r w:rsidRPr="007C3B41">
        <w:rPr>
          <w:spacing w:val="22"/>
          <w:w w:val="99"/>
        </w:rPr>
        <w:t xml:space="preserve"> </w:t>
      </w:r>
      <w:r w:rsidRPr="007C3B41">
        <w:rPr>
          <w:spacing w:val="-1"/>
        </w:rPr>
        <w:t>Quality</w:t>
      </w:r>
      <w:r w:rsidRPr="007C3B41">
        <w:rPr>
          <w:spacing w:val="26"/>
        </w:rPr>
        <w:t xml:space="preserve"> </w:t>
      </w:r>
      <w:r w:rsidRPr="007C3B41">
        <w:t>(CMAQ)</w:t>
      </w:r>
      <w:r w:rsidRPr="007C3B41">
        <w:rPr>
          <w:spacing w:val="25"/>
        </w:rPr>
        <w:t xml:space="preserve"> </w:t>
      </w:r>
      <w:r w:rsidRPr="007C3B41">
        <w:rPr>
          <w:spacing w:val="-1"/>
        </w:rPr>
        <w:t>funds,</w:t>
      </w:r>
      <w:r w:rsidRPr="007C3B41">
        <w:rPr>
          <w:spacing w:val="25"/>
        </w:rPr>
        <w:t xml:space="preserve"> </w:t>
      </w:r>
      <w:r w:rsidRPr="007C3B41">
        <w:t>and</w:t>
      </w:r>
      <w:r w:rsidRPr="007C3B41">
        <w:rPr>
          <w:spacing w:val="26"/>
        </w:rPr>
        <w:t xml:space="preserve"> </w:t>
      </w:r>
      <w:r w:rsidRPr="007C3B41">
        <w:t>certain</w:t>
      </w:r>
      <w:r w:rsidRPr="007C3B41">
        <w:rPr>
          <w:spacing w:val="25"/>
        </w:rPr>
        <w:t xml:space="preserve"> </w:t>
      </w:r>
      <w:r w:rsidRPr="007C3B41">
        <w:t>other</w:t>
      </w:r>
      <w:r w:rsidRPr="007C3B41">
        <w:rPr>
          <w:spacing w:val="25"/>
        </w:rPr>
        <w:t xml:space="preserve"> </w:t>
      </w:r>
      <w:r w:rsidRPr="007C3B41">
        <w:t>flexible</w:t>
      </w:r>
      <w:r w:rsidRPr="007C3B41">
        <w:rPr>
          <w:spacing w:val="26"/>
        </w:rPr>
        <w:t xml:space="preserve"> </w:t>
      </w:r>
      <w:r w:rsidRPr="007C3B41">
        <w:rPr>
          <w:spacing w:val="-1"/>
        </w:rPr>
        <w:t>funds,</w:t>
      </w:r>
      <w:r w:rsidRPr="007C3B41">
        <w:rPr>
          <w:spacing w:val="25"/>
        </w:rPr>
        <w:t xml:space="preserve"> </w:t>
      </w:r>
      <w:r w:rsidRPr="007C3B41">
        <w:t>from</w:t>
      </w:r>
      <w:r w:rsidRPr="007C3B41">
        <w:rPr>
          <w:spacing w:val="25"/>
        </w:rPr>
        <w:t xml:space="preserve"> </w:t>
      </w:r>
      <w:r w:rsidRPr="007C3B41">
        <w:rPr>
          <w:spacing w:val="-1"/>
        </w:rPr>
        <w:t>FHWA</w:t>
      </w:r>
      <w:r w:rsidRPr="007C3B41">
        <w:rPr>
          <w:spacing w:val="25"/>
        </w:rPr>
        <w:t xml:space="preserve"> </w:t>
      </w:r>
      <w:r w:rsidRPr="007C3B41">
        <w:rPr>
          <w:spacing w:val="-1"/>
        </w:rPr>
        <w:t>to</w:t>
      </w:r>
      <w:r w:rsidRPr="007C3B41">
        <w:rPr>
          <w:spacing w:val="20"/>
        </w:rPr>
        <w:t xml:space="preserve"> </w:t>
      </w:r>
      <w:r w:rsidRPr="007C3B41">
        <w:rPr>
          <w:spacing w:val="-1"/>
        </w:rPr>
        <w:t>FTA</w:t>
      </w:r>
      <w:r w:rsidRPr="007C3B41">
        <w:rPr>
          <w:spacing w:val="5"/>
        </w:rPr>
        <w:t xml:space="preserve"> </w:t>
      </w:r>
      <w:r w:rsidRPr="007C3B41">
        <w:rPr>
          <w:spacing w:val="-1"/>
        </w:rPr>
        <w:t>to</w:t>
      </w:r>
      <w:r w:rsidRPr="007C3B41">
        <w:rPr>
          <w:spacing w:val="6"/>
        </w:rPr>
        <w:t xml:space="preserve"> </w:t>
      </w:r>
      <w:r w:rsidRPr="007C3B41">
        <w:rPr>
          <w:spacing w:val="-1"/>
        </w:rPr>
        <w:t>use</w:t>
      </w:r>
      <w:r w:rsidRPr="007C3B41">
        <w:rPr>
          <w:spacing w:val="6"/>
        </w:rPr>
        <w:t xml:space="preserve"> </w:t>
      </w:r>
      <w:r w:rsidRPr="007C3B41">
        <w:rPr>
          <w:spacing w:val="-1"/>
        </w:rPr>
        <w:t>for</w:t>
      </w:r>
      <w:r w:rsidRPr="007C3B41">
        <w:rPr>
          <w:spacing w:val="5"/>
        </w:rPr>
        <w:t xml:space="preserve"> </w:t>
      </w:r>
      <w:r w:rsidRPr="007C3B41">
        <w:rPr>
          <w:spacing w:val="-1"/>
        </w:rPr>
        <w:t>transit</w:t>
      </w:r>
      <w:r w:rsidRPr="007C3B41">
        <w:rPr>
          <w:spacing w:val="7"/>
        </w:rPr>
        <w:t xml:space="preserve"> </w:t>
      </w:r>
      <w:r w:rsidRPr="007C3B41">
        <w:rPr>
          <w:spacing w:val="-1"/>
        </w:rPr>
        <w:t>projects.</w:t>
      </w:r>
      <w:r w:rsidRPr="007C3B41">
        <w:rPr>
          <w:spacing w:val="7"/>
        </w:rPr>
        <w:t xml:space="preserve"> </w:t>
      </w:r>
      <w:r w:rsidRPr="007C3B41">
        <w:t>The</w:t>
      </w:r>
      <w:r w:rsidRPr="007C3B41">
        <w:rPr>
          <w:spacing w:val="5"/>
        </w:rPr>
        <w:t xml:space="preserve"> </w:t>
      </w:r>
      <w:r w:rsidRPr="007C3B41">
        <w:rPr>
          <w:spacing w:val="-1"/>
        </w:rPr>
        <w:t>funds</w:t>
      </w:r>
      <w:r w:rsidRPr="007C3B41">
        <w:rPr>
          <w:spacing w:val="6"/>
        </w:rPr>
        <w:t xml:space="preserve"> </w:t>
      </w:r>
      <w:r w:rsidRPr="007C3B41">
        <w:t>may</w:t>
      </w:r>
      <w:r w:rsidRPr="007C3B41">
        <w:rPr>
          <w:spacing w:val="6"/>
        </w:rPr>
        <w:t xml:space="preserve"> </w:t>
      </w:r>
      <w:r w:rsidRPr="007C3B41">
        <w:rPr>
          <w:spacing w:val="-1"/>
        </w:rPr>
        <w:t>be</w:t>
      </w:r>
      <w:r w:rsidRPr="007C3B41">
        <w:rPr>
          <w:spacing w:val="5"/>
        </w:rPr>
        <w:t xml:space="preserve"> </w:t>
      </w:r>
      <w:r w:rsidRPr="007C3B41">
        <w:rPr>
          <w:spacing w:val="-1"/>
        </w:rPr>
        <w:t>transferred</w:t>
      </w:r>
      <w:r w:rsidRPr="007C3B41">
        <w:rPr>
          <w:spacing w:val="6"/>
        </w:rPr>
        <w:t xml:space="preserve"> </w:t>
      </w:r>
      <w:r w:rsidRPr="007C3B41">
        <w:rPr>
          <w:spacing w:val="-1"/>
        </w:rPr>
        <w:t>for</w:t>
      </w:r>
      <w:r w:rsidRPr="007C3B41">
        <w:rPr>
          <w:spacing w:val="6"/>
        </w:rPr>
        <w:t xml:space="preserve"> </w:t>
      </w:r>
      <w:r w:rsidRPr="007C3B41">
        <w:rPr>
          <w:spacing w:val="-1"/>
        </w:rPr>
        <w:t>any</w:t>
      </w:r>
      <w:r w:rsidRPr="007C3B41">
        <w:rPr>
          <w:spacing w:val="5"/>
        </w:rPr>
        <w:t xml:space="preserve"> </w:t>
      </w:r>
      <w:r w:rsidRPr="007C3B41">
        <w:rPr>
          <w:spacing w:val="-1"/>
        </w:rPr>
        <w:t>non-</w:t>
      </w:r>
      <w:r w:rsidRPr="007C3B41">
        <w:rPr>
          <w:spacing w:val="28"/>
          <w:w w:val="99"/>
        </w:rPr>
        <w:t xml:space="preserve"> </w:t>
      </w:r>
      <w:r w:rsidRPr="007C3B41">
        <w:t>operating</w:t>
      </w:r>
      <w:r w:rsidRPr="007C3B41">
        <w:rPr>
          <w:spacing w:val="-6"/>
        </w:rPr>
        <w:t xml:space="preserve"> </w:t>
      </w:r>
      <w:r w:rsidRPr="007C3B41">
        <w:rPr>
          <w:spacing w:val="-1"/>
        </w:rPr>
        <w:t>purpose</w:t>
      </w:r>
      <w:r w:rsidRPr="007C3B41">
        <w:rPr>
          <w:spacing w:val="-5"/>
        </w:rPr>
        <w:t xml:space="preserve"> </w:t>
      </w:r>
      <w:r w:rsidRPr="007C3B41">
        <w:rPr>
          <w:spacing w:val="-1"/>
        </w:rPr>
        <w:t>eligible</w:t>
      </w:r>
      <w:r w:rsidRPr="007C3B41">
        <w:rPr>
          <w:spacing w:val="-5"/>
        </w:rPr>
        <w:t xml:space="preserve"> </w:t>
      </w:r>
      <w:r w:rsidRPr="007C3B41">
        <w:rPr>
          <w:spacing w:val="-1"/>
        </w:rPr>
        <w:t>under</w:t>
      </w:r>
      <w:r w:rsidRPr="007C3B41">
        <w:rPr>
          <w:spacing w:val="-5"/>
        </w:rPr>
        <w:t xml:space="preserve"> </w:t>
      </w:r>
      <w:r w:rsidRPr="007C3B41">
        <w:rPr>
          <w:spacing w:val="-1"/>
        </w:rPr>
        <w:t>FTA’s</w:t>
      </w:r>
      <w:r w:rsidRPr="007C3B41">
        <w:rPr>
          <w:spacing w:val="-5"/>
        </w:rPr>
        <w:t xml:space="preserve"> </w:t>
      </w:r>
      <w:r w:rsidRPr="007C3B41">
        <w:t>Urbanized</w:t>
      </w:r>
      <w:r w:rsidRPr="007C3B41">
        <w:rPr>
          <w:spacing w:val="-6"/>
        </w:rPr>
        <w:t xml:space="preserve"> </w:t>
      </w:r>
      <w:r w:rsidRPr="007C3B41">
        <w:t>Area</w:t>
      </w:r>
      <w:r w:rsidRPr="007C3B41">
        <w:rPr>
          <w:spacing w:val="-6"/>
        </w:rPr>
        <w:t xml:space="preserve"> </w:t>
      </w:r>
      <w:r w:rsidRPr="007C3B41">
        <w:rPr>
          <w:spacing w:val="-1"/>
        </w:rPr>
        <w:t>Formula</w:t>
      </w:r>
      <w:r w:rsidRPr="007C3B41">
        <w:rPr>
          <w:spacing w:val="-5"/>
        </w:rPr>
        <w:t xml:space="preserve"> </w:t>
      </w:r>
      <w:r w:rsidRPr="007C3B41">
        <w:t>Program</w:t>
      </w:r>
      <w:r w:rsidRPr="007C3B41">
        <w:rPr>
          <w:spacing w:val="29"/>
          <w:w w:val="99"/>
        </w:rPr>
        <w:t xml:space="preserve"> </w:t>
      </w:r>
      <w:r w:rsidRPr="007C3B41">
        <w:rPr>
          <w:spacing w:val="-1"/>
        </w:rPr>
        <w:t>(Section</w:t>
      </w:r>
      <w:r w:rsidRPr="007C3B41">
        <w:rPr>
          <w:spacing w:val="51"/>
        </w:rPr>
        <w:t xml:space="preserve"> </w:t>
      </w:r>
      <w:r w:rsidRPr="007C3B41">
        <w:rPr>
          <w:spacing w:val="-1"/>
        </w:rPr>
        <w:t>5307),</w:t>
      </w:r>
      <w:r w:rsidRPr="007C3B41">
        <w:rPr>
          <w:spacing w:val="51"/>
        </w:rPr>
        <w:t xml:space="preserve"> </w:t>
      </w:r>
      <w:r w:rsidRPr="007C3B41">
        <w:rPr>
          <w:spacing w:val="-1"/>
        </w:rPr>
        <w:t>the</w:t>
      </w:r>
      <w:r w:rsidRPr="007C3B41">
        <w:rPr>
          <w:spacing w:val="51"/>
        </w:rPr>
        <w:t xml:space="preserve"> </w:t>
      </w:r>
      <w:r w:rsidRPr="007C3B41">
        <w:t>Enhanced</w:t>
      </w:r>
      <w:r w:rsidRPr="007C3B41">
        <w:rPr>
          <w:spacing w:val="52"/>
        </w:rPr>
        <w:t xml:space="preserve"> </w:t>
      </w:r>
      <w:r w:rsidRPr="007C3B41">
        <w:t>Mobility</w:t>
      </w:r>
      <w:r w:rsidRPr="007C3B41">
        <w:rPr>
          <w:spacing w:val="50"/>
        </w:rPr>
        <w:t xml:space="preserve"> </w:t>
      </w:r>
      <w:r w:rsidRPr="007C3B41">
        <w:t>of</w:t>
      </w:r>
      <w:r w:rsidRPr="007C3B41">
        <w:rPr>
          <w:spacing w:val="51"/>
        </w:rPr>
        <w:t xml:space="preserve"> </w:t>
      </w:r>
      <w:r w:rsidRPr="007C3B41">
        <w:t>Seniors</w:t>
      </w:r>
      <w:r w:rsidRPr="007C3B41">
        <w:rPr>
          <w:spacing w:val="52"/>
        </w:rPr>
        <w:t xml:space="preserve"> </w:t>
      </w:r>
      <w:r w:rsidRPr="007C3B41">
        <w:t>and</w:t>
      </w:r>
      <w:r w:rsidRPr="007C3B41">
        <w:rPr>
          <w:spacing w:val="51"/>
        </w:rPr>
        <w:t xml:space="preserve"> </w:t>
      </w:r>
      <w:r w:rsidRPr="007C3B41">
        <w:t>Individuals</w:t>
      </w:r>
      <w:r w:rsidRPr="007C3B41">
        <w:rPr>
          <w:spacing w:val="51"/>
        </w:rPr>
        <w:t xml:space="preserve"> </w:t>
      </w:r>
      <w:r w:rsidRPr="007C3B41">
        <w:t>with</w:t>
      </w:r>
      <w:r w:rsidRPr="007C3B41">
        <w:rPr>
          <w:spacing w:val="24"/>
        </w:rPr>
        <w:t xml:space="preserve"> </w:t>
      </w:r>
      <w:r w:rsidRPr="007C3B41">
        <w:t>Disabilities</w:t>
      </w:r>
      <w:r w:rsidRPr="007C3B41">
        <w:rPr>
          <w:spacing w:val="19"/>
        </w:rPr>
        <w:t xml:space="preserve"> </w:t>
      </w:r>
      <w:r w:rsidRPr="007C3B41">
        <w:t>Program</w:t>
      </w:r>
      <w:r w:rsidRPr="007C3B41">
        <w:rPr>
          <w:spacing w:val="21"/>
        </w:rPr>
        <w:t xml:space="preserve"> </w:t>
      </w:r>
      <w:r w:rsidRPr="007C3B41">
        <w:t>(Section</w:t>
      </w:r>
      <w:r w:rsidRPr="007C3B41">
        <w:rPr>
          <w:spacing w:val="21"/>
        </w:rPr>
        <w:t xml:space="preserve"> </w:t>
      </w:r>
      <w:r w:rsidRPr="007C3B41">
        <w:t>5310)</w:t>
      </w:r>
      <w:r w:rsidRPr="007C3B41">
        <w:rPr>
          <w:spacing w:val="20"/>
        </w:rPr>
        <w:t xml:space="preserve"> </w:t>
      </w:r>
      <w:r w:rsidRPr="007C3B41">
        <w:rPr>
          <w:spacing w:val="-1"/>
        </w:rPr>
        <w:t>and</w:t>
      </w:r>
      <w:r w:rsidRPr="007C3B41">
        <w:rPr>
          <w:spacing w:val="21"/>
        </w:rPr>
        <w:t xml:space="preserve"> </w:t>
      </w:r>
      <w:r w:rsidRPr="007C3B41">
        <w:rPr>
          <w:spacing w:val="-1"/>
        </w:rPr>
        <w:t>the</w:t>
      </w:r>
      <w:r w:rsidRPr="007C3B41">
        <w:rPr>
          <w:spacing w:val="21"/>
        </w:rPr>
        <w:t xml:space="preserve"> </w:t>
      </w:r>
      <w:r w:rsidRPr="007C3B41">
        <w:rPr>
          <w:spacing w:val="-1"/>
        </w:rPr>
        <w:t>Nonurbanized</w:t>
      </w:r>
      <w:r w:rsidRPr="007C3B41">
        <w:rPr>
          <w:spacing w:val="21"/>
        </w:rPr>
        <w:t xml:space="preserve"> </w:t>
      </w:r>
      <w:r w:rsidRPr="007C3B41">
        <w:t>Area</w:t>
      </w:r>
      <w:r w:rsidRPr="007C3B41">
        <w:rPr>
          <w:spacing w:val="21"/>
        </w:rPr>
        <w:t xml:space="preserve"> </w:t>
      </w:r>
      <w:r w:rsidRPr="007C3B41">
        <w:rPr>
          <w:spacing w:val="-1"/>
        </w:rPr>
        <w:t>Formula</w:t>
      </w:r>
      <w:r w:rsidRPr="007C3B41">
        <w:rPr>
          <w:spacing w:val="24"/>
          <w:w w:val="99"/>
        </w:rPr>
        <w:t xml:space="preserve"> </w:t>
      </w:r>
      <w:r w:rsidRPr="007C3B41">
        <w:rPr>
          <w:spacing w:val="-1"/>
        </w:rPr>
        <w:t>Program</w:t>
      </w:r>
      <w:r w:rsidRPr="007C3B41">
        <w:rPr>
          <w:spacing w:val="35"/>
        </w:rPr>
        <w:t xml:space="preserve"> </w:t>
      </w:r>
      <w:r w:rsidRPr="007C3B41">
        <w:rPr>
          <w:spacing w:val="-1"/>
        </w:rPr>
        <w:t>(Section</w:t>
      </w:r>
      <w:r w:rsidRPr="007C3B41">
        <w:rPr>
          <w:spacing w:val="35"/>
        </w:rPr>
        <w:t xml:space="preserve"> </w:t>
      </w:r>
      <w:r w:rsidRPr="007C3B41">
        <w:rPr>
          <w:spacing w:val="-1"/>
        </w:rPr>
        <w:t>5311),</w:t>
      </w:r>
      <w:r w:rsidRPr="007C3B41">
        <w:rPr>
          <w:spacing w:val="34"/>
        </w:rPr>
        <w:t xml:space="preserve"> </w:t>
      </w:r>
      <w:r w:rsidRPr="007C3B41">
        <w:rPr>
          <w:spacing w:val="-1"/>
        </w:rPr>
        <w:t>(including</w:t>
      </w:r>
      <w:r w:rsidRPr="007C3B41">
        <w:rPr>
          <w:spacing w:val="35"/>
        </w:rPr>
        <w:t xml:space="preserve"> </w:t>
      </w:r>
      <w:r w:rsidRPr="007C3B41">
        <w:rPr>
          <w:spacing w:val="-1"/>
        </w:rPr>
        <w:t>preventive</w:t>
      </w:r>
      <w:r w:rsidRPr="007C3B41">
        <w:rPr>
          <w:spacing w:val="36"/>
        </w:rPr>
        <w:t xml:space="preserve"> </w:t>
      </w:r>
      <w:r w:rsidRPr="007C3B41">
        <w:t>maintenance)</w:t>
      </w:r>
      <w:r w:rsidRPr="007C3B41">
        <w:rPr>
          <w:spacing w:val="34"/>
        </w:rPr>
        <w:t xml:space="preserve"> </w:t>
      </w:r>
      <w:r w:rsidRPr="007C3B41">
        <w:rPr>
          <w:spacing w:val="-1"/>
        </w:rPr>
        <w:t>and</w:t>
      </w:r>
      <w:r w:rsidRPr="007C3B41">
        <w:rPr>
          <w:spacing w:val="35"/>
        </w:rPr>
        <w:t xml:space="preserve"> </w:t>
      </w:r>
      <w:r w:rsidRPr="007C3B41">
        <w:rPr>
          <w:spacing w:val="-1"/>
        </w:rPr>
        <w:t>project</w:t>
      </w:r>
      <w:r w:rsidRPr="007C3B41">
        <w:rPr>
          <w:spacing w:val="26"/>
          <w:w w:val="99"/>
        </w:rPr>
        <w:t xml:space="preserve"> </w:t>
      </w:r>
      <w:r w:rsidRPr="007C3B41">
        <w:rPr>
          <w:spacing w:val="-1"/>
        </w:rPr>
        <w:t>administration.</w:t>
      </w:r>
      <w:r w:rsidRPr="007C3B41">
        <w:rPr>
          <w:spacing w:val="21"/>
        </w:rPr>
        <w:t xml:space="preserve"> </w:t>
      </w:r>
      <w:r w:rsidRPr="007C3B41">
        <w:t>The</w:t>
      </w:r>
      <w:r w:rsidRPr="007C3B41">
        <w:rPr>
          <w:spacing w:val="11"/>
        </w:rPr>
        <w:t xml:space="preserve"> </w:t>
      </w:r>
      <w:r w:rsidRPr="007C3B41">
        <w:rPr>
          <w:spacing w:val="-1"/>
        </w:rPr>
        <w:t>primary</w:t>
      </w:r>
      <w:r w:rsidRPr="007C3B41">
        <w:rPr>
          <w:spacing w:val="10"/>
        </w:rPr>
        <w:t xml:space="preserve"> </w:t>
      </w:r>
      <w:r w:rsidRPr="007C3B41">
        <w:rPr>
          <w:spacing w:val="-1"/>
        </w:rPr>
        <w:t>flexible</w:t>
      </w:r>
      <w:r w:rsidRPr="007C3B41">
        <w:rPr>
          <w:spacing w:val="10"/>
        </w:rPr>
        <w:t xml:space="preserve"> </w:t>
      </w:r>
      <w:r w:rsidRPr="007C3B41">
        <w:t>fund</w:t>
      </w:r>
      <w:r w:rsidRPr="007C3B41">
        <w:rPr>
          <w:spacing w:val="11"/>
        </w:rPr>
        <w:t xml:space="preserve"> </w:t>
      </w:r>
      <w:r w:rsidRPr="007C3B41">
        <w:rPr>
          <w:spacing w:val="-1"/>
        </w:rPr>
        <w:t>programs</w:t>
      </w:r>
      <w:r w:rsidRPr="007C3B41">
        <w:rPr>
          <w:spacing w:val="10"/>
        </w:rPr>
        <w:t xml:space="preserve"> </w:t>
      </w:r>
      <w:r w:rsidRPr="007C3B41">
        <w:t>are</w:t>
      </w:r>
      <w:r w:rsidRPr="007C3B41">
        <w:rPr>
          <w:spacing w:val="10"/>
        </w:rPr>
        <w:t xml:space="preserve"> </w:t>
      </w:r>
      <w:r w:rsidRPr="007C3B41">
        <w:rPr>
          <w:spacing w:val="-1"/>
        </w:rPr>
        <w:t>the</w:t>
      </w:r>
      <w:r w:rsidRPr="007C3B41">
        <w:rPr>
          <w:spacing w:val="11"/>
        </w:rPr>
        <w:t xml:space="preserve"> </w:t>
      </w:r>
      <w:r w:rsidRPr="007C3B41">
        <w:t>STP,</w:t>
      </w:r>
      <w:r w:rsidRPr="007C3B41">
        <w:rPr>
          <w:spacing w:val="10"/>
        </w:rPr>
        <w:t xml:space="preserve"> </w:t>
      </w:r>
      <w:r w:rsidRPr="007C3B41">
        <w:t>and</w:t>
      </w:r>
      <w:r w:rsidRPr="007C3B41">
        <w:rPr>
          <w:spacing w:val="11"/>
        </w:rPr>
        <w:t xml:space="preserve"> </w:t>
      </w:r>
      <w:r w:rsidRPr="007C3B41">
        <w:rPr>
          <w:spacing w:val="-1"/>
        </w:rPr>
        <w:t>the</w:t>
      </w:r>
      <w:r w:rsidRPr="007C3B41">
        <w:rPr>
          <w:spacing w:val="25"/>
        </w:rPr>
        <w:t xml:space="preserve"> </w:t>
      </w:r>
      <w:r w:rsidRPr="007C3B41">
        <w:t>Congestion</w:t>
      </w:r>
      <w:r w:rsidRPr="007C3B41">
        <w:rPr>
          <w:spacing w:val="11"/>
        </w:rPr>
        <w:t xml:space="preserve"> </w:t>
      </w:r>
      <w:r w:rsidRPr="007C3B41">
        <w:t>Mitigation</w:t>
      </w:r>
      <w:r w:rsidRPr="007C3B41">
        <w:rPr>
          <w:spacing w:val="12"/>
        </w:rPr>
        <w:t xml:space="preserve"> </w:t>
      </w:r>
      <w:r w:rsidRPr="007C3B41">
        <w:rPr>
          <w:spacing w:val="-1"/>
        </w:rPr>
        <w:t>and</w:t>
      </w:r>
      <w:r w:rsidRPr="007C3B41">
        <w:rPr>
          <w:spacing w:val="12"/>
        </w:rPr>
        <w:t xml:space="preserve"> </w:t>
      </w:r>
      <w:r w:rsidRPr="007C3B41">
        <w:t>Air</w:t>
      </w:r>
      <w:r w:rsidRPr="007C3B41">
        <w:rPr>
          <w:spacing w:val="12"/>
        </w:rPr>
        <w:t xml:space="preserve"> </w:t>
      </w:r>
      <w:r w:rsidRPr="007C3B41">
        <w:rPr>
          <w:spacing w:val="-1"/>
        </w:rPr>
        <w:t>Quality</w:t>
      </w:r>
      <w:r w:rsidRPr="007C3B41">
        <w:rPr>
          <w:spacing w:val="11"/>
        </w:rPr>
        <w:t xml:space="preserve"> </w:t>
      </w:r>
      <w:r w:rsidRPr="007C3B41">
        <w:t>(CMAQ)</w:t>
      </w:r>
      <w:r w:rsidRPr="007C3B41">
        <w:rPr>
          <w:spacing w:val="13"/>
        </w:rPr>
        <w:t xml:space="preserve"> </w:t>
      </w:r>
      <w:r w:rsidRPr="007C3B41">
        <w:t>Improvement</w:t>
      </w:r>
      <w:r w:rsidRPr="007C3B41">
        <w:rPr>
          <w:spacing w:val="11"/>
        </w:rPr>
        <w:t xml:space="preserve"> </w:t>
      </w:r>
      <w:r w:rsidRPr="007C3B41">
        <w:t>programs,</w:t>
      </w:r>
      <w:r w:rsidRPr="007C3B41">
        <w:rPr>
          <w:spacing w:val="27"/>
          <w:w w:val="99"/>
        </w:rPr>
        <w:t xml:space="preserve"> </w:t>
      </w:r>
      <w:r w:rsidRPr="007C3B41">
        <w:t>although</w:t>
      </w:r>
      <w:r w:rsidRPr="007C3B41">
        <w:rPr>
          <w:spacing w:val="59"/>
        </w:rPr>
        <w:t xml:space="preserve"> </w:t>
      </w:r>
      <w:r w:rsidRPr="007C3B41">
        <w:t>other</w:t>
      </w:r>
      <w:r w:rsidRPr="007C3B41">
        <w:rPr>
          <w:spacing w:val="59"/>
        </w:rPr>
        <w:t xml:space="preserve"> </w:t>
      </w:r>
      <w:r w:rsidRPr="007C3B41">
        <w:rPr>
          <w:spacing w:val="-1"/>
        </w:rPr>
        <w:t>programs</w:t>
      </w:r>
      <w:r w:rsidRPr="007C3B41">
        <w:rPr>
          <w:spacing w:val="59"/>
        </w:rPr>
        <w:t xml:space="preserve"> </w:t>
      </w:r>
      <w:r w:rsidRPr="007C3B41">
        <w:t>have  some</w:t>
      </w:r>
      <w:r w:rsidRPr="007C3B41">
        <w:rPr>
          <w:spacing w:val="57"/>
        </w:rPr>
        <w:t xml:space="preserve"> </w:t>
      </w:r>
      <w:r w:rsidRPr="007C3B41">
        <w:rPr>
          <w:spacing w:val="-1"/>
        </w:rPr>
        <w:t>limited</w:t>
      </w:r>
      <w:r w:rsidRPr="007C3B41">
        <w:rPr>
          <w:spacing w:val="59"/>
        </w:rPr>
        <w:t xml:space="preserve"> </w:t>
      </w:r>
      <w:r w:rsidRPr="007C3B41">
        <w:rPr>
          <w:spacing w:val="-1"/>
        </w:rPr>
        <w:t>intermodal</w:t>
      </w:r>
      <w:r w:rsidRPr="007C3B41">
        <w:rPr>
          <w:spacing w:val="59"/>
        </w:rPr>
        <w:t xml:space="preserve"> </w:t>
      </w:r>
      <w:r w:rsidRPr="007C3B41">
        <w:rPr>
          <w:spacing w:val="-1"/>
        </w:rPr>
        <w:t>flexibility.</w:t>
      </w:r>
      <w:r w:rsidRPr="007C3B41">
        <w:rPr>
          <w:spacing w:val="23"/>
        </w:rPr>
        <w:t xml:space="preserve"> </w:t>
      </w:r>
      <w:r w:rsidRPr="007C3B41">
        <w:rPr>
          <w:spacing w:val="-1"/>
        </w:rPr>
        <w:t>Opportunities</w:t>
      </w:r>
      <w:r w:rsidRPr="007C3B41">
        <w:rPr>
          <w:spacing w:val="37"/>
        </w:rPr>
        <w:t xml:space="preserve"> </w:t>
      </w:r>
      <w:r w:rsidRPr="007C3B41">
        <w:rPr>
          <w:spacing w:val="-1"/>
        </w:rPr>
        <w:t>for</w:t>
      </w:r>
      <w:r w:rsidRPr="007C3B41">
        <w:rPr>
          <w:spacing w:val="37"/>
        </w:rPr>
        <w:t xml:space="preserve"> </w:t>
      </w:r>
      <w:r w:rsidRPr="007C3B41">
        <w:rPr>
          <w:spacing w:val="-1"/>
        </w:rPr>
        <w:t>transfer</w:t>
      </w:r>
      <w:r w:rsidRPr="007C3B41">
        <w:rPr>
          <w:spacing w:val="36"/>
        </w:rPr>
        <w:t xml:space="preserve"> </w:t>
      </w:r>
      <w:r w:rsidRPr="007C3B41">
        <w:t>of</w:t>
      </w:r>
      <w:r w:rsidRPr="007C3B41">
        <w:rPr>
          <w:spacing w:val="37"/>
        </w:rPr>
        <w:t xml:space="preserve"> </w:t>
      </w:r>
      <w:r w:rsidRPr="007C3B41">
        <w:rPr>
          <w:spacing w:val="-1"/>
        </w:rPr>
        <w:t>FHWA</w:t>
      </w:r>
      <w:r w:rsidRPr="007C3B41">
        <w:rPr>
          <w:spacing w:val="37"/>
        </w:rPr>
        <w:t xml:space="preserve"> </w:t>
      </w:r>
      <w:r w:rsidRPr="007C3B41">
        <w:rPr>
          <w:spacing w:val="-1"/>
        </w:rPr>
        <w:t>funds</w:t>
      </w:r>
      <w:r w:rsidRPr="007C3B41">
        <w:rPr>
          <w:spacing w:val="37"/>
        </w:rPr>
        <w:t xml:space="preserve"> </w:t>
      </w:r>
      <w:r w:rsidRPr="007C3B41">
        <w:rPr>
          <w:spacing w:val="-1"/>
        </w:rPr>
        <w:t>to</w:t>
      </w:r>
      <w:r w:rsidRPr="007C3B41">
        <w:rPr>
          <w:spacing w:val="38"/>
        </w:rPr>
        <w:t xml:space="preserve"> </w:t>
      </w:r>
      <w:r w:rsidRPr="007C3B41">
        <w:rPr>
          <w:spacing w:val="-1"/>
        </w:rPr>
        <w:t>FTA-sponsored</w:t>
      </w:r>
      <w:r w:rsidRPr="007C3B41">
        <w:rPr>
          <w:spacing w:val="38"/>
        </w:rPr>
        <w:t xml:space="preserve"> </w:t>
      </w:r>
      <w:r w:rsidRPr="007C3B41">
        <w:rPr>
          <w:spacing w:val="-1"/>
        </w:rPr>
        <w:t>programs</w:t>
      </w:r>
      <w:r w:rsidRPr="007C3B41">
        <w:rPr>
          <w:spacing w:val="29"/>
          <w:w w:val="99"/>
        </w:rPr>
        <w:t xml:space="preserve"> </w:t>
      </w:r>
      <w:r w:rsidRPr="007C3B41">
        <w:t>will</w:t>
      </w:r>
      <w:r w:rsidRPr="007C3B41">
        <w:rPr>
          <w:spacing w:val="-7"/>
        </w:rPr>
        <w:t xml:space="preserve"> </w:t>
      </w:r>
      <w:r w:rsidRPr="007C3B41">
        <w:rPr>
          <w:spacing w:val="-1"/>
        </w:rPr>
        <w:t>be</w:t>
      </w:r>
      <w:r w:rsidRPr="007C3B41">
        <w:rPr>
          <w:spacing w:val="-7"/>
        </w:rPr>
        <w:t xml:space="preserve"> </w:t>
      </w:r>
      <w:r w:rsidRPr="007C3B41">
        <w:t>considered</w:t>
      </w:r>
      <w:r w:rsidRPr="007C3B41">
        <w:rPr>
          <w:spacing w:val="-7"/>
        </w:rPr>
        <w:t xml:space="preserve"> </w:t>
      </w:r>
      <w:r w:rsidRPr="007C3B41">
        <w:rPr>
          <w:spacing w:val="-1"/>
        </w:rPr>
        <w:t>by</w:t>
      </w:r>
      <w:r w:rsidRPr="007C3B41">
        <w:rPr>
          <w:spacing w:val="-6"/>
        </w:rPr>
        <w:t xml:space="preserve"> </w:t>
      </w:r>
      <w:r w:rsidR="003D681F" w:rsidRPr="007C3B41">
        <w:rPr>
          <w:spacing w:val="-1"/>
        </w:rPr>
        <w:t>MDOT MTA</w:t>
      </w:r>
      <w:r w:rsidRPr="007C3B41">
        <w:rPr>
          <w:spacing w:val="-7"/>
        </w:rPr>
        <w:t xml:space="preserve"> </w:t>
      </w:r>
      <w:r w:rsidRPr="007C3B41">
        <w:t>on</w:t>
      </w:r>
      <w:r w:rsidRPr="007C3B41">
        <w:rPr>
          <w:spacing w:val="-7"/>
        </w:rPr>
        <w:t xml:space="preserve"> </w:t>
      </w:r>
      <w:r w:rsidRPr="007C3B41">
        <w:t>a</w:t>
      </w:r>
      <w:r w:rsidRPr="007C3B41">
        <w:rPr>
          <w:spacing w:val="-7"/>
        </w:rPr>
        <w:t xml:space="preserve"> </w:t>
      </w:r>
      <w:r w:rsidRPr="007C3B41">
        <w:t>case-by-case</w:t>
      </w:r>
      <w:r w:rsidRPr="007C3B41">
        <w:rPr>
          <w:spacing w:val="-7"/>
        </w:rPr>
        <w:t xml:space="preserve"> </w:t>
      </w:r>
      <w:r w:rsidRPr="007C3B41">
        <w:rPr>
          <w:spacing w:val="-1"/>
        </w:rPr>
        <w:t>basis.</w:t>
      </w:r>
    </w:p>
    <w:p w14:paraId="6A769DED" w14:textId="77777777" w:rsidR="00B4080D" w:rsidRPr="007C3B41" w:rsidRDefault="00B4080D">
      <w:pPr>
        <w:pStyle w:val="BodyText"/>
        <w:kinsoku w:val="0"/>
        <w:overflowPunct w:val="0"/>
        <w:spacing w:before="5"/>
        <w:ind w:left="0"/>
      </w:pPr>
    </w:p>
    <w:p w14:paraId="63957FA9" w14:textId="77777777" w:rsidR="00B4080D" w:rsidRPr="007C3B41" w:rsidRDefault="00B4080D">
      <w:pPr>
        <w:pStyle w:val="Heading3"/>
        <w:kinsoku w:val="0"/>
        <w:overflowPunct w:val="0"/>
        <w:jc w:val="both"/>
        <w:rPr>
          <w:b w:val="0"/>
          <w:bCs w:val="0"/>
          <w:i w:val="0"/>
          <w:iCs w:val="0"/>
        </w:rPr>
      </w:pPr>
      <w:r w:rsidRPr="007C3B41">
        <w:rPr>
          <w:spacing w:val="-1"/>
          <w:u w:val="single"/>
        </w:rPr>
        <w:t>Congestion</w:t>
      </w:r>
      <w:r w:rsidRPr="007C3B41">
        <w:rPr>
          <w:u w:val="single"/>
        </w:rPr>
        <w:t xml:space="preserve"> Mitigation</w:t>
      </w:r>
      <w:r w:rsidRPr="007C3B41">
        <w:rPr>
          <w:spacing w:val="-1"/>
          <w:u w:val="single"/>
        </w:rPr>
        <w:t xml:space="preserve"> and</w:t>
      </w:r>
      <w:r w:rsidRPr="007C3B41">
        <w:rPr>
          <w:u w:val="single"/>
        </w:rPr>
        <w:t xml:space="preserve"> </w:t>
      </w:r>
      <w:r w:rsidRPr="007C3B41">
        <w:rPr>
          <w:spacing w:val="-1"/>
          <w:u w:val="single"/>
        </w:rPr>
        <w:t>Air</w:t>
      </w:r>
      <w:r w:rsidRPr="007C3B41">
        <w:rPr>
          <w:u w:val="single"/>
        </w:rPr>
        <w:t xml:space="preserve"> </w:t>
      </w:r>
      <w:r w:rsidRPr="007C3B41">
        <w:rPr>
          <w:spacing w:val="-1"/>
          <w:u w:val="single"/>
        </w:rPr>
        <w:t>Quality</w:t>
      </w:r>
      <w:r w:rsidRPr="007C3B41">
        <w:rPr>
          <w:u w:val="single"/>
        </w:rPr>
        <w:t xml:space="preserve"> </w:t>
      </w:r>
      <w:r w:rsidRPr="007C3B41">
        <w:rPr>
          <w:spacing w:val="-1"/>
          <w:u w:val="single"/>
        </w:rPr>
        <w:t>(CMAQ)</w:t>
      </w:r>
    </w:p>
    <w:p w14:paraId="794F6C2E" w14:textId="77777777" w:rsidR="00B4080D" w:rsidRPr="007C3B41" w:rsidRDefault="00B4080D">
      <w:pPr>
        <w:pStyle w:val="BodyText"/>
        <w:kinsoku w:val="0"/>
        <w:overflowPunct w:val="0"/>
        <w:spacing w:before="5"/>
        <w:ind w:left="0"/>
        <w:rPr>
          <w:b/>
          <w:bCs/>
          <w:i/>
          <w:iCs/>
        </w:rPr>
      </w:pPr>
    </w:p>
    <w:p w14:paraId="76F60F3A" w14:textId="77777777" w:rsidR="00B4080D" w:rsidRPr="007C3B41" w:rsidRDefault="00B4080D">
      <w:pPr>
        <w:pStyle w:val="BodyText"/>
        <w:kinsoku w:val="0"/>
        <w:overflowPunct w:val="0"/>
        <w:spacing w:before="53"/>
        <w:ind w:left="1599" w:right="256"/>
        <w:jc w:val="both"/>
      </w:pPr>
      <w:r w:rsidRPr="007C3B41">
        <w:t>The</w:t>
      </w:r>
      <w:r w:rsidRPr="007C3B41">
        <w:rPr>
          <w:spacing w:val="19"/>
        </w:rPr>
        <w:t xml:space="preserve"> </w:t>
      </w:r>
      <w:r w:rsidRPr="007C3B41">
        <w:t>primary</w:t>
      </w:r>
      <w:r w:rsidRPr="007C3B41">
        <w:rPr>
          <w:spacing w:val="20"/>
        </w:rPr>
        <w:t xml:space="preserve"> </w:t>
      </w:r>
      <w:r w:rsidRPr="007C3B41">
        <w:t>purpose</w:t>
      </w:r>
      <w:r w:rsidRPr="007C3B41">
        <w:rPr>
          <w:spacing w:val="20"/>
        </w:rPr>
        <w:t xml:space="preserve"> </w:t>
      </w:r>
      <w:r w:rsidRPr="007C3B41">
        <w:t>of</w:t>
      </w:r>
      <w:r w:rsidRPr="007C3B41">
        <w:rPr>
          <w:spacing w:val="21"/>
        </w:rPr>
        <w:t xml:space="preserve"> </w:t>
      </w:r>
      <w:r w:rsidRPr="007C3B41">
        <w:rPr>
          <w:spacing w:val="-1"/>
        </w:rPr>
        <w:t>the</w:t>
      </w:r>
      <w:r w:rsidRPr="007C3B41">
        <w:rPr>
          <w:spacing w:val="20"/>
        </w:rPr>
        <w:t xml:space="preserve"> </w:t>
      </w:r>
      <w:r w:rsidRPr="007C3B41">
        <w:t>CMAQ</w:t>
      </w:r>
      <w:r w:rsidRPr="007C3B41">
        <w:rPr>
          <w:spacing w:val="20"/>
        </w:rPr>
        <w:t xml:space="preserve"> </w:t>
      </w:r>
      <w:r w:rsidRPr="007C3B41">
        <w:rPr>
          <w:spacing w:val="-1"/>
        </w:rPr>
        <w:t>program</w:t>
      </w:r>
      <w:r w:rsidRPr="007C3B41">
        <w:rPr>
          <w:spacing w:val="19"/>
        </w:rPr>
        <w:t xml:space="preserve"> </w:t>
      </w:r>
      <w:r w:rsidRPr="007C3B41">
        <w:rPr>
          <w:spacing w:val="-1"/>
        </w:rPr>
        <w:t>is</w:t>
      </w:r>
      <w:r w:rsidRPr="007C3B41">
        <w:rPr>
          <w:spacing w:val="20"/>
        </w:rPr>
        <w:t xml:space="preserve"> </w:t>
      </w:r>
      <w:r w:rsidRPr="007C3B41">
        <w:rPr>
          <w:spacing w:val="-1"/>
        </w:rPr>
        <w:t>to</w:t>
      </w:r>
      <w:r w:rsidRPr="007C3B41">
        <w:rPr>
          <w:spacing w:val="19"/>
        </w:rPr>
        <w:t xml:space="preserve"> </w:t>
      </w:r>
      <w:r w:rsidRPr="007C3B41">
        <w:rPr>
          <w:spacing w:val="-1"/>
        </w:rPr>
        <w:t>improve</w:t>
      </w:r>
      <w:r w:rsidRPr="007C3B41">
        <w:rPr>
          <w:spacing w:val="19"/>
        </w:rPr>
        <w:t xml:space="preserve"> </w:t>
      </w:r>
      <w:r w:rsidRPr="007C3B41">
        <w:rPr>
          <w:spacing w:val="-1"/>
        </w:rPr>
        <w:t>air</w:t>
      </w:r>
      <w:r w:rsidRPr="007C3B41">
        <w:rPr>
          <w:spacing w:val="19"/>
        </w:rPr>
        <w:t xml:space="preserve"> </w:t>
      </w:r>
      <w:r w:rsidRPr="007C3B41">
        <w:rPr>
          <w:spacing w:val="-1"/>
        </w:rPr>
        <w:t>quality</w:t>
      </w:r>
      <w:r w:rsidRPr="007C3B41">
        <w:rPr>
          <w:spacing w:val="20"/>
        </w:rPr>
        <w:t xml:space="preserve"> </w:t>
      </w:r>
      <w:r w:rsidRPr="007C3B41">
        <w:rPr>
          <w:spacing w:val="-1"/>
        </w:rPr>
        <w:t>in</w:t>
      </w:r>
      <w:r w:rsidRPr="007C3B41">
        <w:rPr>
          <w:spacing w:val="34"/>
        </w:rPr>
        <w:t xml:space="preserve"> </w:t>
      </w:r>
      <w:r w:rsidRPr="007C3B41">
        <w:t>areas</w:t>
      </w:r>
      <w:r w:rsidRPr="007C3B41">
        <w:rPr>
          <w:spacing w:val="26"/>
        </w:rPr>
        <w:t xml:space="preserve"> </w:t>
      </w:r>
      <w:r w:rsidRPr="007C3B41">
        <w:t>designated</w:t>
      </w:r>
      <w:r w:rsidRPr="007C3B41">
        <w:rPr>
          <w:spacing w:val="25"/>
        </w:rPr>
        <w:t xml:space="preserve"> </w:t>
      </w:r>
      <w:r w:rsidRPr="007C3B41">
        <w:rPr>
          <w:spacing w:val="-1"/>
        </w:rPr>
        <w:t>by</w:t>
      </w:r>
      <w:r w:rsidRPr="007C3B41">
        <w:rPr>
          <w:spacing w:val="26"/>
        </w:rPr>
        <w:t xml:space="preserve"> </w:t>
      </w:r>
      <w:r w:rsidRPr="007C3B41">
        <w:rPr>
          <w:spacing w:val="-1"/>
        </w:rPr>
        <w:t>the</w:t>
      </w:r>
      <w:r w:rsidRPr="007C3B41">
        <w:rPr>
          <w:spacing w:val="26"/>
        </w:rPr>
        <w:t xml:space="preserve"> </w:t>
      </w:r>
      <w:r w:rsidRPr="007C3B41">
        <w:t>U.S.</w:t>
      </w:r>
      <w:r w:rsidRPr="007C3B41">
        <w:rPr>
          <w:spacing w:val="26"/>
        </w:rPr>
        <w:t xml:space="preserve"> </w:t>
      </w:r>
      <w:r w:rsidRPr="007C3B41">
        <w:rPr>
          <w:spacing w:val="-1"/>
        </w:rPr>
        <w:t>Environmental</w:t>
      </w:r>
      <w:r w:rsidRPr="007C3B41">
        <w:rPr>
          <w:spacing w:val="26"/>
        </w:rPr>
        <w:t xml:space="preserve"> </w:t>
      </w:r>
      <w:r w:rsidRPr="007C3B41">
        <w:t>Protection</w:t>
      </w:r>
      <w:r w:rsidRPr="007C3B41">
        <w:rPr>
          <w:spacing w:val="27"/>
        </w:rPr>
        <w:t xml:space="preserve"> </w:t>
      </w:r>
      <w:r w:rsidRPr="007C3B41">
        <w:t>Agency</w:t>
      </w:r>
      <w:r w:rsidRPr="007C3B41">
        <w:rPr>
          <w:spacing w:val="25"/>
        </w:rPr>
        <w:t xml:space="preserve"> </w:t>
      </w:r>
      <w:r w:rsidRPr="007C3B41">
        <w:t>(EPA)</w:t>
      </w:r>
      <w:r w:rsidRPr="007C3B41">
        <w:rPr>
          <w:spacing w:val="26"/>
        </w:rPr>
        <w:t xml:space="preserve"> </w:t>
      </w:r>
      <w:r w:rsidRPr="007C3B41">
        <w:t>as</w:t>
      </w:r>
      <w:r w:rsidRPr="007C3B41">
        <w:rPr>
          <w:spacing w:val="29"/>
          <w:w w:val="99"/>
        </w:rPr>
        <w:t xml:space="preserve"> </w:t>
      </w:r>
      <w:r w:rsidRPr="007C3B41">
        <w:rPr>
          <w:spacing w:val="-1"/>
        </w:rPr>
        <w:t>“nonattainment”</w:t>
      </w:r>
      <w:r w:rsidRPr="007C3B41">
        <w:rPr>
          <w:spacing w:val="33"/>
        </w:rPr>
        <w:t xml:space="preserve"> </w:t>
      </w:r>
      <w:r w:rsidRPr="007C3B41">
        <w:rPr>
          <w:spacing w:val="-1"/>
        </w:rPr>
        <w:t>areas.</w:t>
      </w:r>
      <w:r w:rsidRPr="007C3B41">
        <w:rPr>
          <w:spacing w:val="6"/>
        </w:rPr>
        <w:t xml:space="preserve"> </w:t>
      </w:r>
      <w:r w:rsidRPr="007C3B41">
        <w:t>Because</w:t>
      </w:r>
      <w:r w:rsidRPr="007C3B41">
        <w:rPr>
          <w:spacing w:val="34"/>
        </w:rPr>
        <w:t xml:space="preserve"> </w:t>
      </w:r>
      <w:r w:rsidRPr="007C3B41">
        <w:rPr>
          <w:spacing w:val="-1"/>
        </w:rPr>
        <w:t>CMAQ</w:t>
      </w:r>
      <w:r w:rsidRPr="007C3B41">
        <w:rPr>
          <w:spacing w:val="33"/>
        </w:rPr>
        <w:t xml:space="preserve"> </w:t>
      </w:r>
      <w:r w:rsidRPr="007C3B41">
        <w:rPr>
          <w:spacing w:val="-1"/>
        </w:rPr>
        <w:t>funds</w:t>
      </w:r>
      <w:r w:rsidRPr="007C3B41">
        <w:rPr>
          <w:spacing w:val="33"/>
        </w:rPr>
        <w:t xml:space="preserve"> </w:t>
      </w:r>
      <w:r w:rsidRPr="007C3B41">
        <w:rPr>
          <w:spacing w:val="-1"/>
        </w:rPr>
        <w:t>are</w:t>
      </w:r>
      <w:r w:rsidRPr="007C3B41">
        <w:rPr>
          <w:spacing w:val="34"/>
        </w:rPr>
        <w:t xml:space="preserve"> </w:t>
      </w:r>
      <w:r w:rsidRPr="007C3B41">
        <w:rPr>
          <w:spacing w:val="-1"/>
        </w:rPr>
        <w:t>intended</w:t>
      </w:r>
      <w:r w:rsidRPr="007C3B41">
        <w:rPr>
          <w:spacing w:val="33"/>
        </w:rPr>
        <w:t xml:space="preserve"> </w:t>
      </w:r>
      <w:r w:rsidRPr="007C3B41">
        <w:rPr>
          <w:spacing w:val="-1"/>
        </w:rPr>
        <w:t>to</w:t>
      </w:r>
      <w:r w:rsidRPr="007C3B41">
        <w:rPr>
          <w:spacing w:val="33"/>
        </w:rPr>
        <w:t xml:space="preserve"> </w:t>
      </w:r>
      <w:r w:rsidRPr="007C3B41">
        <w:rPr>
          <w:spacing w:val="-1"/>
        </w:rPr>
        <w:t>improve</w:t>
      </w:r>
      <w:r w:rsidRPr="007C3B41">
        <w:rPr>
          <w:spacing w:val="27"/>
          <w:w w:val="99"/>
        </w:rPr>
        <w:t xml:space="preserve"> </w:t>
      </w:r>
      <w:r w:rsidRPr="007C3B41">
        <w:rPr>
          <w:spacing w:val="-1"/>
        </w:rPr>
        <w:t>air</w:t>
      </w:r>
      <w:r w:rsidRPr="007C3B41">
        <w:t xml:space="preserve"> </w:t>
      </w:r>
      <w:r w:rsidRPr="007C3B41">
        <w:rPr>
          <w:spacing w:val="-1"/>
        </w:rPr>
        <w:t>quality,</w:t>
      </w:r>
      <w:r w:rsidRPr="007C3B41">
        <w:t xml:space="preserve"> </w:t>
      </w:r>
      <w:r w:rsidRPr="007C3B41">
        <w:rPr>
          <w:spacing w:val="-1"/>
        </w:rPr>
        <w:t>funds</w:t>
      </w:r>
      <w:r w:rsidRPr="007C3B41">
        <w:t xml:space="preserve"> must </w:t>
      </w:r>
      <w:r w:rsidRPr="007C3B41">
        <w:rPr>
          <w:spacing w:val="-1"/>
        </w:rPr>
        <w:t>be</w:t>
      </w:r>
      <w:r w:rsidRPr="007C3B41">
        <w:t xml:space="preserve"> spent </w:t>
      </w:r>
      <w:r w:rsidRPr="007C3B41">
        <w:rPr>
          <w:spacing w:val="-1"/>
        </w:rPr>
        <w:t>in</w:t>
      </w:r>
      <w:r w:rsidRPr="007C3B41">
        <w:rPr>
          <w:spacing w:val="1"/>
        </w:rPr>
        <w:t xml:space="preserve"> </w:t>
      </w:r>
      <w:r w:rsidRPr="007C3B41">
        <w:rPr>
          <w:spacing w:val="-1"/>
        </w:rPr>
        <w:t>nonattainment</w:t>
      </w:r>
      <w:r w:rsidRPr="007C3B41">
        <w:rPr>
          <w:spacing w:val="1"/>
        </w:rPr>
        <w:t xml:space="preserve"> </w:t>
      </w:r>
      <w:r w:rsidRPr="007C3B41">
        <w:rPr>
          <w:spacing w:val="-1"/>
        </w:rPr>
        <w:t>or</w:t>
      </w:r>
      <w:r w:rsidRPr="007C3B41">
        <w:t xml:space="preserve"> maintenance</w:t>
      </w:r>
      <w:r w:rsidRPr="007C3B41">
        <w:rPr>
          <w:spacing w:val="-1"/>
        </w:rPr>
        <w:t xml:space="preserve"> areas.</w:t>
      </w:r>
      <w:r w:rsidRPr="007C3B41">
        <w:t xml:space="preserve"> A</w:t>
      </w:r>
      <w:r w:rsidRPr="007C3B41">
        <w:rPr>
          <w:spacing w:val="21"/>
          <w:w w:val="99"/>
        </w:rPr>
        <w:t xml:space="preserve"> </w:t>
      </w:r>
      <w:r w:rsidRPr="007C3B41">
        <w:rPr>
          <w:spacing w:val="-1"/>
        </w:rPr>
        <w:t>nonattainment</w:t>
      </w:r>
      <w:r w:rsidRPr="007C3B41">
        <w:rPr>
          <w:spacing w:val="7"/>
        </w:rPr>
        <w:t xml:space="preserve"> </w:t>
      </w:r>
      <w:r w:rsidRPr="007C3B41">
        <w:rPr>
          <w:spacing w:val="-1"/>
        </w:rPr>
        <w:t>area</w:t>
      </w:r>
      <w:r w:rsidRPr="007C3B41">
        <w:rPr>
          <w:spacing w:val="8"/>
        </w:rPr>
        <w:t xml:space="preserve"> </w:t>
      </w:r>
      <w:r w:rsidRPr="007C3B41">
        <w:rPr>
          <w:spacing w:val="-1"/>
        </w:rPr>
        <w:t>is</w:t>
      </w:r>
      <w:r w:rsidRPr="007C3B41">
        <w:rPr>
          <w:spacing w:val="7"/>
        </w:rPr>
        <w:t xml:space="preserve"> </w:t>
      </w:r>
      <w:r w:rsidRPr="007C3B41">
        <w:rPr>
          <w:spacing w:val="-1"/>
        </w:rPr>
        <w:t>an</w:t>
      </w:r>
      <w:r w:rsidRPr="007C3B41">
        <w:rPr>
          <w:spacing w:val="8"/>
        </w:rPr>
        <w:t xml:space="preserve"> </w:t>
      </w:r>
      <w:r w:rsidRPr="007C3B41">
        <w:rPr>
          <w:spacing w:val="-1"/>
        </w:rPr>
        <w:t>area</w:t>
      </w:r>
      <w:r w:rsidRPr="007C3B41">
        <w:rPr>
          <w:spacing w:val="8"/>
        </w:rPr>
        <w:t xml:space="preserve"> </w:t>
      </w:r>
      <w:r w:rsidRPr="007C3B41">
        <w:rPr>
          <w:spacing w:val="-1"/>
        </w:rPr>
        <w:t>formally</w:t>
      </w:r>
      <w:r w:rsidRPr="007C3B41">
        <w:rPr>
          <w:spacing w:val="8"/>
        </w:rPr>
        <w:t xml:space="preserve"> </w:t>
      </w:r>
      <w:r w:rsidRPr="007C3B41">
        <w:t>designated</w:t>
      </w:r>
      <w:r w:rsidRPr="007C3B41">
        <w:rPr>
          <w:spacing w:val="8"/>
        </w:rPr>
        <w:t xml:space="preserve"> </w:t>
      </w:r>
      <w:r w:rsidRPr="007C3B41">
        <w:rPr>
          <w:spacing w:val="-1"/>
        </w:rPr>
        <w:t>by</w:t>
      </w:r>
      <w:r w:rsidRPr="007C3B41">
        <w:rPr>
          <w:spacing w:val="7"/>
        </w:rPr>
        <w:t xml:space="preserve"> </w:t>
      </w:r>
      <w:r w:rsidRPr="007C3B41">
        <w:t>EPA</w:t>
      </w:r>
      <w:r w:rsidRPr="007C3B41">
        <w:rPr>
          <w:spacing w:val="8"/>
        </w:rPr>
        <w:t xml:space="preserve"> </w:t>
      </w:r>
      <w:r w:rsidRPr="007C3B41">
        <w:rPr>
          <w:spacing w:val="-1"/>
        </w:rPr>
        <w:t>as</w:t>
      </w:r>
      <w:r w:rsidRPr="007C3B41">
        <w:rPr>
          <w:spacing w:val="8"/>
        </w:rPr>
        <w:t xml:space="preserve"> </w:t>
      </w:r>
      <w:r w:rsidRPr="007C3B41">
        <w:rPr>
          <w:spacing w:val="-1"/>
        </w:rPr>
        <w:t>not</w:t>
      </w:r>
      <w:r w:rsidRPr="007C3B41">
        <w:rPr>
          <w:spacing w:val="7"/>
        </w:rPr>
        <w:t xml:space="preserve"> </w:t>
      </w:r>
      <w:r w:rsidRPr="007C3B41">
        <w:t>meeting</w:t>
      </w:r>
      <w:r w:rsidRPr="007C3B41">
        <w:rPr>
          <w:spacing w:val="29"/>
        </w:rPr>
        <w:t xml:space="preserve"> </w:t>
      </w:r>
      <w:r w:rsidRPr="007C3B41">
        <w:t>the</w:t>
      </w:r>
      <w:r w:rsidRPr="007C3B41">
        <w:rPr>
          <w:spacing w:val="40"/>
        </w:rPr>
        <w:t xml:space="preserve"> </w:t>
      </w:r>
      <w:r w:rsidRPr="007C3B41">
        <w:t>National</w:t>
      </w:r>
      <w:r w:rsidRPr="007C3B41">
        <w:rPr>
          <w:spacing w:val="40"/>
        </w:rPr>
        <w:t xml:space="preserve"> </w:t>
      </w:r>
      <w:r w:rsidRPr="007C3B41">
        <w:rPr>
          <w:spacing w:val="-1"/>
        </w:rPr>
        <w:t>Ambient</w:t>
      </w:r>
      <w:r w:rsidRPr="007C3B41">
        <w:rPr>
          <w:spacing w:val="40"/>
        </w:rPr>
        <w:t xml:space="preserve"> </w:t>
      </w:r>
      <w:r w:rsidRPr="007C3B41">
        <w:t>Air</w:t>
      </w:r>
      <w:r w:rsidRPr="007C3B41">
        <w:rPr>
          <w:spacing w:val="41"/>
        </w:rPr>
        <w:t xml:space="preserve"> </w:t>
      </w:r>
      <w:r w:rsidRPr="007C3B41">
        <w:t>Quality</w:t>
      </w:r>
      <w:r w:rsidRPr="007C3B41">
        <w:rPr>
          <w:spacing w:val="41"/>
        </w:rPr>
        <w:t xml:space="preserve"> </w:t>
      </w:r>
      <w:r w:rsidRPr="007C3B41">
        <w:t>Standards</w:t>
      </w:r>
      <w:r w:rsidRPr="007C3B41">
        <w:rPr>
          <w:spacing w:val="40"/>
        </w:rPr>
        <w:t xml:space="preserve"> </w:t>
      </w:r>
      <w:r w:rsidRPr="007C3B41">
        <w:rPr>
          <w:spacing w:val="-1"/>
        </w:rPr>
        <w:t>(NAAQS).</w:t>
      </w:r>
      <w:r w:rsidRPr="007C3B41">
        <w:rPr>
          <w:spacing w:val="40"/>
        </w:rPr>
        <w:t xml:space="preserve"> </w:t>
      </w:r>
      <w:r w:rsidRPr="007C3B41">
        <w:t>A</w:t>
      </w:r>
      <w:r w:rsidRPr="007C3B41">
        <w:rPr>
          <w:spacing w:val="41"/>
        </w:rPr>
        <w:t xml:space="preserve"> </w:t>
      </w:r>
      <w:r w:rsidRPr="007C3B41">
        <w:rPr>
          <w:spacing w:val="-1"/>
        </w:rPr>
        <w:t>maintenance</w:t>
      </w:r>
      <w:r w:rsidRPr="007C3B41">
        <w:rPr>
          <w:spacing w:val="41"/>
        </w:rPr>
        <w:t xml:space="preserve"> </w:t>
      </w:r>
      <w:r w:rsidRPr="007C3B41">
        <w:rPr>
          <w:spacing w:val="-1"/>
        </w:rPr>
        <w:t>area</w:t>
      </w:r>
      <w:r w:rsidRPr="007C3B41">
        <w:rPr>
          <w:spacing w:val="17"/>
        </w:rPr>
        <w:t xml:space="preserve"> </w:t>
      </w:r>
      <w:r w:rsidRPr="007C3B41">
        <w:rPr>
          <w:spacing w:val="-1"/>
        </w:rPr>
        <w:t>is</w:t>
      </w:r>
      <w:r w:rsidRPr="007C3B41">
        <w:rPr>
          <w:spacing w:val="17"/>
        </w:rPr>
        <w:t xml:space="preserve"> </w:t>
      </w:r>
      <w:r w:rsidRPr="007C3B41">
        <w:rPr>
          <w:spacing w:val="-1"/>
        </w:rPr>
        <w:t>an</w:t>
      </w:r>
      <w:r w:rsidRPr="007C3B41">
        <w:rPr>
          <w:spacing w:val="17"/>
        </w:rPr>
        <w:t xml:space="preserve"> </w:t>
      </w:r>
      <w:r w:rsidRPr="007C3B41">
        <w:rPr>
          <w:spacing w:val="-1"/>
        </w:rPr>
        <w:t>area</w:t>
      </w:r>
      <w:r w:rsidRPr="007C3B41">
        <w:rPr>
          <w:spacing w:val="17"/>
        </w:rPr>
        <w:t xml:space="preserve"> </w:t>
      </w:r>
      <w:r w:rsidRPr="007C3B41">
        <w:rPr>
          <w:spacing w:val="-1"/>
        </w:rPr>
        <w:t>that</w:t>
      </w:r>
      <w:r w:rsidRPr="007C3B41">
        <w:rPr>
          <w:spacing w:val="17"/>
        </w:rPr>
        <w:t xml:space="preserve"> </w:t>
      </w:r>
      <w:r w:rsidRPr="007C3B41">
        <w:t>was</w:t>
      </w:r>
      <w:r w:rsidRPr="007C3B41">
        <w:rPr>
          <w:spacing w:val="17"/>
        </w:rPr>
        <w:t xml:space="preserve"> </w:t>
      </w:r>
      <w:r w:rsidRPr="007C3B41">
        <w:rPr>
          <w:spacing w:val="-1"/>
        </w:rPr>
        <w:t>nonattainment</w:t>
      </w:r>
      <w:r w:rsidRPr="007C3B41">
        <w:rPr>
          <w:spacing w:val="17"/>
        </w:rPr>
        <w:t xml:space="preserve"> </w:t>
      </w:r>
      <w:r w:rsidRPr="007C3B41">
        <w:rPr>
          <w:spacing w:val="-1"/>
        </w:rPr>
        <w:t>but</w:t>
      </w:r>
      <w:r w:rsidRPr="007C3B41">
        <w:rPr>
          <w:spacing w:val="17"/>
        </w:rPr>
        <w:t xml:space="preserve"> </w:t>
      </w:r>
      <w:r w:rsidRPr="007C3B41">
        <w:rPr>
          <w:spacing w:val="-1"/>
        </w:rPr>
        <w:t>has</w:t>
      </w:r>
      <w:r w:rsidRPr="007C3B41">
        <w:rPr>
          <w:spacing w:val="17"/>
        </w:rPr>
        <w:t xml:space="preserve"> </w:t>
      </w:r>
      <w:r w:rsidRPr="007C3B41">
        <w:t>subsequently</w:t>
      </w:r>
      <w:r w:rsidRPr="007C3B41">
        <w:rPr>
          <w:spacing w:val="15"/>
        </w:rPr>
        <w:t xml:space="preserve"> </w:t>
      </w:r>
      <w:r w:rsidRPr="007C3B41">
        <w:rPr>
          <w:spacing w:val="-1"/>
        </w:rPr>
        <w:t>attained</w:t>
      </w:r>
      <w:r w:rsidRPr="007C3B41">
        <w:rPr>
          <w:spacing w:val="17"/>
        </w:rPr>
        <w:t xml:space="preserve"> </w:t>
      </w:r>
      <w:r w:rsidRPr="007C3B41">
        <w:rPr>
          <w:spacing w:val="-1"/>
        </w:rPr>
        <w:t>the</w:t>
      </w:r>
      <w:r w:rsidRPr="007C3B41">
        <w:rPr>
          <w:spacing w:val="22"/>
        </w:rPr>
        <w:t xml:space="preserve"> </w:t>
      </w:r>
      <w:r w:rsidRPr="007C3B41">
        <w:rPr>
          <w:spacing w:val="-1"/>
        </w:rPr>
        <w:t>NAAQS</w:t>
      </w:r>
      <w:r w:rsidRPr="007C3B41">
        <w:rPr>
          <w:spacing w:val="43"/>
        </w:rPr>
        <w:t xml:space="preserve"> </w:t>
      </w:r>
      <w:r w:rsidRPr="007C3B41">
        <w:rPr>
          <w:spacing w:val="-1"/>
        </w:rPr>
        <w:t>and</w:t>
      </w:r>
      <w:r w:rsidRPr="007C3B41">
        <w:rPr>
          <w:spacing w:val="44"/>
        </w:rPr>
        <w:t xml:space="preserve"> </w:t>
      </w:r>
      <w:r w:rsidRPr="007C3B41">
        <w:rPr>
          <w:spacing w:val="-1"/>
        </w:rPr>
        <w:t>officially</w:t>
      </w:r>
      <w:r w:rsidRPr="007C3B41">
        <w:rPr>
          <w:spacing w:val="42"/>
        </w:rPr>
        <w:t xml:space="preserve"> </w:t>
      </w:r>
      <w:r w:rsidRPr="007C3B41">
        <w:t>designated</w:t>
      </w:r>
      <w:r w:rsidRPr="007C3B41">
        <w:rPr>
          <w:spacing w:val="43"/>
        </w:rPr>
        <w:t xml:space="preserve"> </w:t>
      </w:r>
      <w:r w:rsidRPr="007C3B41">
        <w:rPr>
          <w:spacing w:val="-1"/>
        </w:rPr>
        <w:t>to</w:t>
      </w:r>
      <w:r w:rsidRPr="007C3B41">
        <w:rPr>
          <w:spacing w:val="43"/>
        </w:rPr>
        <w:t xml:space="preserve"> </w:t>
      </w:r>
      <w:r w:rsidRPr="007C3B41">
        <w:t>attainment</w:t>
      </w:r>
      <w:r w:rsidRPr="007C3B41">
        <w:rPr>
          <w:spacing w:val="44"/>
        </w:rPr>
        <w:t xml:space="preserve"> </w:t>
      </w:r>
      <w:r w:rsidRPr="007C3B41">
        <w:rPr>
          <w:spacing w:val="-1"/>
        </w:rPr>
        <w:t>by</w:t>
      </w:r>
      <w:r w:rsidRPr="007C3B41">
        <w:rPr>
          <w:spacing w:val="43"/>
        </w:rPr>
        <w:t xml:space="preserve"> </w:t>
      </w:r>
      <w:r w:rsidRPr="007C3B41">
        <w:t>EPA.</w:t>
      </w:r>
      <w:r w:rsidRPr="007C3B41">
        <w:rPr>
          <w:spacing w:val="44"/>
        </w:rPr>
        <w:t xml:space="preserve"> </w:t>
      </w:r>
      <w:r w:rsidRPr="007C3B41">
        <w:rPr>
          <w:spacing w:val="-1"/>
        </w:rPr>
        <w:t>CMAQ</w:t>
      </w:r>
      <w:r w:rsidRPr="007C3B41">
        <w:rPr>
          <w:spacing w:val="43"/>
        </w:rPr>
        <w:t xml:space="preserve"> </w:t>
      </w:r>
      <w:r w:rsidRPr="007C3B41">
        <w:t>funds</w:t>
      </w:r>
      <w:r w:rsidRPr="007C3B41">
        <w:rPr>
          <w:spacing w:val="28"/>
          <w:w w:val="99"/>
        </w:rPr>
        <w:t xml:space="preserve"> </w:t>
      </w:r>
      <w:r w:rsidRPr="007C3B41">
        <w:t>may</w:t>
      </w:r>
      <w:r w:rsidRPr="007C3B41">
        <w:rPr>
          <w:spacing w:val="29"/>
        </w:rPr>
        <w:t xml:space="preserve"> </w:t>
      </w:r>
      <w:r w:rsidRPr="007C3B41">
        <w:rPr>
          <w:spacing w:val="-1"/>
        </w:rPr>
        <w:t>be</w:t>
      </w:r>
      <w:r w:rsidRPr="007C3B41">
        <w:rPr>
          <w:spacing w:val="30"/>
        </w:rPr>
        <w:t xml:space="preserve"> </w:t>
      </w:r>
      <w:r w:rsidRPr="007C3B41">
        <w:rPr>
          <w:spacing w:val="-1"/>
        </w:rPr>
        <w:t>used</w:t>
      </w:r>
      <w:r w:rsidRPr="007C3B41">
        <w:rPr>
          <w:spacing w:val="30"/>
        </w:rPr>
        <w:t xml:space="preserve"> </w:t>
      </w:r>
      <w:r w:rsidRPr="007C3B41">
        <w:rPr>
          <w:spacing w:val="-1"/>
        </w:rPr>
        <w:t>for</w:t>
      </w:r>
      <w:r w:rsidRPr="007C3B41">
        <w:rPr>
          <w:spacing w:val="30"/>
        </w:rPr>
        <w:t xml:space="preserve"> </w:t>
      </w:r>
      <w:r w:rsidRPr="007C3B41">
        <w:rPr>
          <w:spacing w:val="-1"/>
        </w:rPr>
        <w:t>transit</w:t>
      </w:r>
      <w:r w:rsidRPr="007C3B41">
        <w:rPr>
          <w:spacing w:val="30"/>
        </w:rPr>
        <w:t xml:space="preserve"> </w:t>
      </w:r>
      <w:r w:rsidRPr="007C3B41">
        <w:rPr>
          <w:spacing w:val="-1"/>
        </w:rPr>
        <w:t>capital</w:t>
      </w:r>
      <w:r w:rsidRPr="007C3B41">
        <w:rPr>
          <w:spacing w:val="30"/>
        </w:rPr>
        <w:t xml:space="preserve"> </w:t>
      </w:r>
      <w:r w:rsidRPr="007C3B41">
        <w:rPr>
          <w:spacing w:val="-1"/>
        </w:rPr>
        <w:t>projects</w:t>
      </w:r>
      <w:r w:rsidRPr="007C3B41">
        <w:rPr>
          <w:spacing w:val="30"/>
        </w:rPr>
        <w:t xml:space="preserve"> </w:t>
      </w:r>
      <w:r w:rsidRPr="007C3B41">
        <w:rPr>
          <w:spacing w:val="-1"/>
        </w:rPr>
        <w:t>and</w:t>
      </w:r>
      <w:r w:rsidRPr="007C3B41">
        <w:rPr>
          <w:spacing w:val="29"/>
        </w:rPr>
        <w:t xml:space="preserve"> </w:t>
      </w:r>
      <w:r w:rsidRPr="007C3B41">
        <w:rPr>
          <w:spacing w:val="-1"/>
        </w:rPr>
        <w:t>operating</w:t>
      </w:r>
      <w:r w:rsidRPr="007C3B41">
        <w:rPr>
          <w:spacing w:val="30"/>
        </w:rPr>
        <w:t xml:space="preserve"> </w:t>
      </w:r>
      <w:r w:rsidRPr="007C3B41">
        <w:rPr>
          <w:spacing w:val="-1"/>
        </w:rPr>
        <w:t>expenses</w:t>
      </w:r>
      <w:r w:rsidRPr="007C3B41">
        <w:rPr>
          <w:spacing w:val="30"/>
        </w:rPr>
        <w:t xml:space="preserve"> </w:t>
      </w:r>
      <w:r w:rsidRPr="007C3B41">
        <w:rPr>
          <w:spacing w:val="-1"/>
        </w:rPr>
        <w:t>for</w:t>
      </w:r>
      <w:r w:rsidRPr="007C3B41">
        <w:rPr>
          <w:spacing w:val="30"/>
        </w:rPr>
        <w:t xml:space="preserve"> </w:t>
      </w:r>
      <w:r w:rsidRPr="007C3B41">
        <w:rPr>
          <w:spacing w:val="-1"/>
        </w:rPr>
        <w:t>new</w:t>
      </w:r>
      <w:r w:rsidRPr="007C3B41">
        <w:rPr>
          <w:spacing w:val="20"/>
        </w:rPr>
        <w:t xml:space="preserve"> </w:t>
      </w:r>
      <w:r w:rsidRPr="007C3B41">
        <w:t>service.</w:t>
      </w:r>
      <w:r w:rsidRPr="007C3B41">
        <w:rPr>
          <w:spacing w:val="2"/>
        </w:rPr>
        <w:t xml:space="preserve"> </w:t>
      </w:r>
      <w:r w:rsidRPr="007C3B41">
        <w:rPr>
          <w:spacing w:val="-1"/>
        </w:rPr>
        <w:t>Funds</w:t>
      </w:r>
      <w:r w:rsidRPr="007C3B41">
        <w:rPr>
          <w:spacing w:val="3"/>
        </w:rPr>
        <w:t xml:space="preserve"> </w:t>
      </w:r>
      <w:r w:rsidRPr="007C3B41">
        <w:t>may</w:t>
      </w:r>
      <w:r w:rsidRPr="007C3B41">
        <w:rPr>
          <w:spacing w:val="3"/>
        </w:rPr>
        <w:t xml:space="preserve"> </w:t>
      </w:r>
      <w:r w:rsidRPr="007C3B41">
        <w:rPr>
          <w:spacing w:val="-1"/>
        </w:rPr>
        <w:t>only</w:t>
      </w:r>
      <w:r w:rsidRPr="007C3B41">
        <w:rPr>
          <w:spacing w:val="3"/>
        </w:rPr>
        <w:t xml:space="preserve"> </w:t>
      </w:r>
      <w:r w:rsidRPr="007C3B41">
        <w:rPr>
          <w:spacing w:val="-1"/>
        </w:rPr>
        <w:t>be</w:t>
      </w:r>
      <w:r w:rsidRPr="007C3B41">
        <w:rPr>
          <w:spacing w:val="3"/>
        </w:rPr>
        <w:t xml:space="preserve"> </w:t>
      </w:r>
      <w:r w:rsidRPr="007C3B41">
        <w:rPr>
          <w:spacing w:val="-1"/>
        </w:rPr>
        <w:t>used</w:t>
      </w:r>
      <w:r w:rsidRPr="007C3B41">
        <w:rPr>
          <w:spacing w:val="4"/>
        </w:rPr>
        <w:t xml:space="preserve"> </w:t>
      </w:r>
      <w:r w:rsidRPr="007C3B41">
        <w:rPr>
          <w:spacing w:val="-1"/>
        </w:rPr>
        <w:t>in</w:t>
      </w:r>
      <w:r w:rsidRPr="007C3B41">
        <w:rPr>
          <w:spacing w:val="3"/>
        </w:rPr>
        <w:t xml:space="preserve"> </w:t>
      </w:r>
      <w:r w:rsidRPr="007C3B41">
        <w:rPr>
          <w:spacing w:val="-1"/>
        </w:rPr>
        <w:t>nonattainment</w:t>
      </w:r>
      <w:r w:rsidRPr="007C3B41">
        <w:rPr>
          <w:spacing w:val="3"/>
        </w:rPr>
        <w:t xml:space="preserve"> </w:t>
      </w:r>
      <w:r w:rsidRPr="007C3B41">
        <w:rPr>
          <w:spacing w:val="-1"/>
        </w:rPr>
        <w:t>and</w:t>
      </w:r>
      <w:r w:rsidRPr="007C3B41">
        <w:rPr>
          <w:spacing w:val="3"/>
        </w:rPr>
        <w:t xml:space="preserve"> </w:t>
      </w:r>
      <w:r w:rsidRPr="007C3B41">
        <w:rPr>
          <w:spacing w:val="-1"/>
        </w:rPr>
        <w:t>maintenance</w:t>
      </w:r>
      <w:r w:rsidRPr="007C3B41">
        <w:rPr>
          <w:spacing w:val="3"/>
        </w:rPr>
        <w:t xml:space="preserve"> </w:t>
      </w:r>
      <w:r w:rsidRPr="007C3B41">
        <w:rPr>
          <w:spacing w:val="-1"/>
        </w:rPr>
        <w:t>areas</w:t>
      </w:r>
      <w:r w:rsidRPr="007C3B41">
        <w:rPr>
          <w:spacing w:val="42"/>
          <w:w w:val="99"/>
        </w:rPr>
        <w:t xml:space="preserve"> </w:t>
      </w:r>
      <w:r w:rsidRPr="007C3B41">
        <w:rPr>
          <w:spacing w:val="-1"/>
        </w:rPr>
        <w:t>and</w:t>
      </w:r>
      <w:r w:rsidRPr="007C3B41">
        <w:rPr>
          <w:spacing w:val="2"/>
        </w:rPr>
        <w:t xml:space="preserve"> </w:t>
      </w:r>
      <w:r w:rsidRPr="007C3B41">
        <w:rPr>
          <w:spacing w:val="-1"/>
        </w:rPr>
        <w:t>projects</w:t>
      </w:r>
      <w:r w:rsidRPr="007C3B41">
        <w:rPr>
          <w:spacing w:val="2"/>
        </w:rPr>
        <w:t xml:space="preserve"> </w:t>
      </w:r>
      <w:r w:rsidRPr="007C3B41">
        <w:t>must</w:t>
      </w:r>
      <w:r w:rsidRPr="007C3B41">
        <w:rPr>
          <w:spacing w:val="1"/>
        </w:rPr>
        <w:t xml:space="preserve"> </w:t>
      </w:r>
      <w:r w:rsidRPr="007C3B41">
        <w:t>demonstrate</w:t>
      </w:r>
      <w:r w:rsidRPr="007C3B41">
        <w:rPr>
          <w:spacing w:val="1"/>
        </w:rPr>
        <w:t xml:space="preserve"> </w:t>
      </w:r>
      <w:r w:rsidRPr="007C3B41">
        <w:rPr>
          <w:spacing w:val="-1"/>
        </w:rPr>
        <w:t>an</w:t>
      </w:r>
      <w:r w:rsidRPr="007C3B41">
        <w:rPr>
          <w:spacing w:val="1"/>
        </w:rPr>
        <w:t xml:space="preserve"> </w:t>
      </w:r>
      <w:r w:rsidRPr="007C3B41">
        <w:rPr>
          <w:spacing w:val="-1"/>
        </w:rPr>
        <w:t>air</w:t>
      </w:r>
      <w:r w:rsidRPr="007C3B41">
        <w:rPr>
          <w:spacing w:val="1"/>
        </w:rPr>
        <w:t xml:space="preserve"> </w:t>
      </w:r>
      <w:r w:rsidRPr="007C3B41">
        <w:rPr>
          <w:spacing w:val="-1"/>
        </w:rPr>
        <w:t>quality</w:t>
      </w:r>
      <w:r w:rsidRPr="007C3B41">
        <w:rPr>
          <w:spacing w:val="2"/>
        </w:rPr>
        <w:t xml:space="preserve"> </w:t>
      </w:r>
      <w:r w:rsidRPr="007C3B41">
        <w:rPr>
          <w:spacing w:val="-1"/>
        </w:rPr>
        <w:t>benefit.</w:t>
      </w:r>
      <w:r w:rsidRPr="007C3B41">
        <w:rPr>
          <w:spacing w:val="2"/>
        </w:rPr>
        <w:t xml:space="preserve"> </w:t>
      </w:r>
      <w:r w:rsidRPr="007C3B41">
        <w:rPr>
          <w:spacing w:val="-1"/>
        </w:rPr>
        <w:t>Operating</w:t>
      </w:r>
      <w:r w:rsidRPr="007C3B41">
        <w:rPr>
          <w:spacing w:val="2"/>
        </w:rPr>
        <w:t xml:space="preserve"> </w:t>
      </w:r>
      <w:r w:rsidRPr="007C3B41">
        <w:rPr>
          <w:spacing w:val="-1"/>
        </w:rPr>
        <w:t>assistance</w:t>
      </w:r>
      <w:r w:rsidRPr="007C3B41">
        <w:rPr>
          <w:spacing w:val="27"/>
          <w:w w:val="99"/>
        </w:rPr>
        <w:t xml:space="preserve"> </w:t>
      </w:r>
      <w:r w:rsidRPr="007C3B41">
        <w:rPr>
          <w:spacing w:val="-1"/>
        </w:rPr>
        <w:t>is</w:t>
      </w:r>
      <w:r w:rsidRPr="007C3B41">
        <w:rPr>
          <w:spacing w:val="48"/>
        </w:rPr>
        <w:t xml:space="preserve"> </w:t>
      </w:r>
      <w:r w:rsidRPr="007C3B41">
        <w:rPr>
          <w:spacing w:val="-1"/>
        </w:rPr>
        <w:t>limited</w:t>
      </w:r>
      <w:r w:rsidRPr="007C3B41">
        <w:rPr>
          <w:spacing w:val="48"/>
        </w:rPr>
        <w:t xml:space="preserve"> </w:t>
      </w:r>
      <w:r w:rsidRPr="007C3B41">
        <w:rPr>
          <w:spacing w:val="-1"/>
        </w:rPr>
        <w:t>to</w:t>
      </w:r>
      <w:r w:rsidRPr="007C3B41">
        <w:rPr>
          <w:spacing w:val="49"/>
        </w:rPr>
        <w:t xml:space="preserve"> </w:t>
      </w:r>
      <w:r w:rsidRPr="007C3B41">
        <w:rPr>
          <w:spacing w:val="-1"/>
        </w:rPr>
        <w:t>new</w:t>
      </w:r>
      <w:r w:rsidRPr="007C3B41">
        <w:rPr>
          <w:spacing w:val="48"/>
        </w:rPr>
        <w:t xml:space="preserve"> </w:t>
      </w:r>
      <w:r w:rsidRPr="007C3B41">
        <w:rPr>
          <w:spacing w:val="-1"/>
        </w:rPr>
        <w:t>or</w:t>
      </w:r>
      <w:r w:rsidRPr="007C3B41">
        <w:rPr>
          <w:spacing w:val="49"/>
        </w:rPr>
        <w:t xml:space="preserve"> </w:t>
      </w:r>
      <w:r w:rsidRPr="007C3B41">
        <w:rPr>
          <w:spacing w:val="-1"/>
        </w:rPr>
        <w:t>expanded</w:t>
      </w:r>
      <w:r w:rsidRPr="007C3B41">
        <w:rPr>
          <w:spacing w:val="48"/>
        </w:rPr>
        <w:t xml:space="preserve"> </w:t>
      </w:r>
      <w:r w:rsidRPr="007C3B41">
        <w:rPr>
          <w:spacing w:val="-1"/>
        </w:rPr>
        <w:t>transportation</w:t>
      </w:r>
      <w:r w:rsidRPr="007C3B41">
        <w:rPr>
          <w:spacing w:val="49"/>
        </w:rPr>
        <w:t xml:space="preserve"> </w:t>
      </w:r>
      <w:r w:rsidRPr="007C3B41">
        <w:t>service</w:t>
      </w:r>
      <w:r w:rsidRPr="007C3B41">
        <w:rPr>
          <w:spacing w:val="49"/>
        </w:rPr>
        <w:t xml:space="preserve"> </w:t>
      </w:r>
      <w:r w:rsidRPr="007C3B41">
        <w:rPr>
          <w:spacing w:val="-1"/>
        </w:rPr>
        <w:t>and</w:t>
      </w:r>
      <w:r w:rsidRPr="007C3B41">
        <w:rPr>
          <w:spacing w:val="48"/>
        </w:rPr>
        <w:t xml:space="preserve"> </w:t>
      </w:r>
      <w:r w:rsidRPr="007C3B41">
        <w:rPr>
          <w:spacing w:val="-1"/>
        </w:rPr>
        <w:t>is</w:t>
      </w:r>
      <w:r w:rsidRPr="007C3B41">
        <w:rPr>
          <w:spacing w:val="49"/>
        </w:rPr>
        <w:t xml:space="preserve"> </w:t>
      </w:r>
      <w:r w:rsidRPr="007C3B41">
        <w:rPr>
          <w:spacing w:val="-1"/>
        </w:rPr>
        <w:t>limited</w:t>
      </w:r>
      <w:r w:rsidRPr="007C3B41">
        <w:rPr>
          <w:spacing w:val="48"/>
        </w:rPr>
        <w:t xml:space="preserve"> </w:t>
      </w:r>
      <w:r w:rsidRPr="007C3B41">
        <w:rPr>
          <w:spacing w:val="-1"/>
        </w:rPr>
        <w:t>to</w:t>
      </w:r>
      <w:r w:rsidRPr="007C3B41">
        <w:rPr>
          <w:spacing w:val="20"/>
        </w:rPr>
        <w:t xml:space="preserve"> </w:t>
      </w:r>
      <w:r w:rsidRPr="007C3B41">
        <w:rPr>
          <w:spacing w:val="-1"/>
        </w:rPr>
        <w:t>three</w:t>
      </w:r>
      <w:r w:rsidRPr="007C3B41">
        <w:t xml:space="preserve"> (3) </w:t>
      </w:r>
      <w:r w:rsidRPr="007C3B41">
        <w:rPr>
          <w:spacing w:val="-1"/>
        </w:rPr>
        <w:t>years.</w:t>
      </w:r>
    </w:p>
    <w:p w14:paraId="58B32146" w14:textId="77777777" w:rsidR="00B4080D" w:rsidRPr="007C3B41" w:rsidRDefault="00B4080D">
      <w:pPr>
        <w:pStyle w:val="BodyText"/>
        <w:kinsoku w:val="0"/>
        <w:overflowPunct w:val="0"/>
        <w:spacing w:before="5"/>
        <w:ind w:left="0"/>
      </w:pPr>
    </w:p>
    <w:p w14:paraId="6B106859" w14:textId="77777777" w:rsidR="00B4080D" w:rsidRPr="007C3B41" w:rsidRDefault="00B4080D">
      <w:pPr>
        <w:pStyle w:val="Heading3"/>
        <w:kinsoku w:val="0"/>
        <w:overflowPunct w:val="0"/>
        <w:jc w:val="both"/>
        <w:rPr>
          <w:b w:val="0"/>
          <w:bCs w:val="0"/>
          <w:i w:val="0"/>
          <w:iCs w:val="0"/>
        </w:rPr>
      </w:pPr>
      <w:r w:rsidRPr="007C3B41">
        <w:rPr>
          <w:spacing w:val="-1"/>
          <w:u w:val="single"/>
        </w:rPr>
        <w:t>Surface</w:t>
      </w:r>
      <w:r w:rsidRPr="007C3B41">
        <w:rPr>
          <w:u w:val="single"/>
        </w:rPr>
        <w:t xml:space="preserve"> Transportation</w:t>
      </w:r>
      <w:r w:rsidRPr="007C3B41">
        <w:rPr>
          <w:spacing w:val="-2"/>
          <w:u w:val="single"/>
        </w:rPr>
        <w:t xml:space="preserve"> </w:t>
      </w:r>
      <w:r w:rsidRPr="007C3B41">
        <w:rPr>
          <w:u w:val="single"/>
        </w:rPr>
        <w:t>Program</w:t>
      </w:r>
      <w:r w:rsidRPr="007C3B41">
        <w:rPr>
          <w:spacing w:val="-1"/>
          <w:u w:val="single"/>
        </w:rPr>
        <w:t xml:space="preserve"> </w:t>
      </w:r>
      <w:r w:rsidRPr="007C3B41">
        <w:rPr>
          <w:u w:val="single"/>
        </w:rPr>
        <w:t>(STP)</w:t>
      </w:r>
    </w:p>
    <w:p w14:paraId="6F800A14" w14:textId="77777777" w:rsidR="00B4080D" w:rsidRPr="007C3B41" w:rsidRDefault="00B4080D">
      <w:pPr>
        <w:pStyle w:val="BodyText"/>
        <w:kinsoku w:val="0"/>
        <w:overflowPunct w:val="0"/>
        <w:spacing w:before="5"/>
        <w:ind w:left="0"/>
        <w:rPr>
          <w:b/>
          <w:bCs/>
          <w:i/>
          <w:iCs/>
        </w:rPr>
      </w:pPr>
    </w:p>
    <w:p w14:paraId="1E0F82E6" w14:textId="77777777" w:rsidR="00B4080D" w:rsidRPr="007C3B41" w:rsidRDefault="00B4080D">
      <w:pPr>
        <w:pStyle w:val="BodyText"/>
        <w:kinsoku w:val="0"/>
        <w:overflowPunct w:val="0"/>
        <w:spacing w:before="53"/>
        <w:ind w:right="257"/>
        <w:jc w:val="both"/>
      </w:pPr>
      <w:r w:rsidRPr="007C3B41">
        <w:t>The</w:t>
      </w:r>
      <w:r w:rsidRPr="007C3B41">
        <w:rPr>
          <w:spacing w:val="52"/>
        </w:rPr>
        <w:t xml:space="preserve"> </w:t>
      </w:r>
      <w:r w:rsidRPr="007C3B41">
        <w:rPr>
          <w:spacing w:val="-1"/>
        </w:rPr>
        <w:t>primary</w:t>
      </w:r>
      <w:r w:rsidRPr="007C3B41">
        <w:rPr>
          <w:spacing w:val="54"/>
        </w:rPr>
        <w:t xml:space="preserve"> </w:t>
      </w:r>
      <w:r w:rsidRPr="007C3B41">
        <w:rPr>
          <w:spacing w:val="-1"/>
        </w:rPr>
        <w:t>purpose</w:t>
      </w:r>
      <w:r w:rsidRPr="007C3B41">
        <w:rPr>
          <w:spacing w:val="54"/>
        </w:rPr>
        <w:t xml:space="preserve"> </w:t>
      </w:r>
      <w:r w:rsidRPr="007C3B41">
        <w:t>of</w:t>
      </w:r>
      <w:r w:rsidRPr="007C3B41">
        <w:rPr>
          <w:spacing w:val="53"/>
        </w:rPr>
        <w:t xml:space="preserve"> </w:t>
      </w:r>
      <w:r w:rsidRPr="007C3B41">
        <w:t>STP</w:t>
      </w:r>
      <w:r w:rsidRPr="007C3B41">
        <w:rPr>
          <w:spacing w:val="53"/>
        </w:rPr>
        <w:t xml:space="preserve"> </w:t>
      </w:r>
      <w:r w:rsidRPr="007C3B41">
        <w:t>funds</w:t>
      </w:r>
      <w:r w:rsidRPr="007C3B41">
        <w:rPr>
          <w:spacing w:val="54"/>
        </w:rPr>
        <w:t xml:space="preserve"> </w:t>
      </w:r>
      <w:r w:rsidRPr="007C3B41">
        <w:t>is</w:t>
      </w:r>
      <w:r w:rsidRPr="007C3B41">
        <w:rPr>
          <w:spacing w:val="53"/>
        </w:rPr>
        <w:t xml:space="preserve"> </w:t>
      </w:r>
      <w:r w:rsidRPr="007C3B41">
        <w:rPr>
          <w:spacing w:val="-1"/>
        </w:rPr>
        <w:t>for</w:t>
      </w:r>
      <w:r w:rsidRPr="007C3B41">
        <w:rPr>
          <w:spacing w:val="53"/>
        </w:rPr>
        <w:t xml:space="preserve"> </w:t>
      </w:r>
      <w:r w:rsidRPr="007C3B41">
        <w:t>construction,</w:t>
      </w:r>
      <w:r w:rsidRPr="007C3B41">
        <w:rPr>
          <w:spacing w:val="53"/>
        </w:rPr>
        <w:t xml:space="preserve"> </w:t>
      </w:r>
      <w:r w:rsidRPr="007C3B41">
        <w:rPr>
          <w:spacing w:val="-1"/>
        </w:rPr>
        <w:t>reconstruction,</w:t>
      </w:r>
      <w:r w:rsidRPr="007C3B41">
        <w:rPr>
          <w:spacing w:val="25"/>
          <w:w w:val="99"/>
        </w:rPr>
        <w:t xml:space="preserve"> </w:t>
      </w:r>
      <w:r w:rsidRPr="007C3B41">
        <w:rPr>
          <w:spacing w:val="-1"/>
        </w:rPr>
        <w:t>rehabilitation,</w:t>
      </w:r>
      <w:r w:rsidRPr="007C3B41">
        <w:rPr>
          <w:spacing w:val="15"/>
        </w:rPr>
        <w:t xml:space="preserve"> </w:t>
      </w:r>
      <w:r w:rsidRPr="007C3B41">
        <w:rPr>
          <w:spacing w:val="-1"/>
        </w:rPr>
        <w:t>resurfacing,</w:t>
      </w:r>
      <w:r w:rsidRPr="007C3B41">
        <w:rPr>
          <w:spacing w:val="15"/>
        </w:rPr>
        <w:t xml:space="preserve"> </w:t>
      </w:r>
      <w:r w:rsidRPr="007C3B41">
        <w:rPr>
          <w:spacing w:val="-1"/>
        </w:rPr>
        <w:t>restoration,</w:t>
      </w:r>
      <w:r w:rsidRPr="007C3B41">
        <w:rPr>
          <w:spacing w:val="15"/>
        </w:rPr>
        <w:t xml:space="preserve"> </w:t>
      </w:r>
      <w:r w:rsidRPr="007C3B41">
        <w:rPr>
          <w:spacing w:val="-1"/>
        </w:rPr>
        <w:t>and</w:t>
      </w:r>
      <w:r w:rsidRPr="007C3B41">
        <w:rPr>
          <w:spacing w:val="15"/>
        </w:rPr>
        <w:t xml:space="preserve"> </w:t>
      </w:r>
      <w:r w:rsidRPr="007C3B41">
        <w:t>operational</w:t>
      </w:r>
      <w:r w:rsidRPr="007C3B41">
        <w:rPr>
          <w:spacing w:val="16"/>
        </w:rPr>
        <w:t xml:space="preserve"> </w:t>
      </w:r>
      <w:r w:rsidRPr="007C3B41">
        <w:rPr>
          <w:spacing w:val="-1"/>
        </w:rPr>
        <w:t>improvements</w:t>
      </w:r>
      <w:r w:rsidRPr="007C3B41">
        <w:rPr>
          <w:spacing w:val="15"/>
        </w:rPr>
        <w:t xml:space="preserve"> </w:t>
      </w:r>
      <w:r w:rsidRPr="007C3B41">
        <w:t>for</w:t>
      </w:r>
      <w:r w:rsidRPr="007C3B41">
        <w:rPr>
          <w:spacing w:val="26"/>
        </w:rPr>
        <w:t xml:space="preserve"> </w:t>
      </w:r>
      <w:r w:rsidRPr="007C3B41">
        <w:rPr>
          <w:spacing w:val="-1"/>
        </w:rPr>
        <w:t>highways</w:t>
      </w:r>
      <w:r w:rsidRPr="007C3B41">
        <w:rPr>
          <w:spacing w:val="12"/>
        </w:rPr>
        <w:t xml:space="preserve"> </w:t>
      </w:r>
      <w:r w:rsidRPr="007C3B41">
        <w:rPr>
          <w:spacing w:val="-1"/>
        </w:rPr>
        <w:t>and</w:t>
      </w:r>
      <w:r w:rsidRPr="007C3B41">
        <w:rPr>
          <w:spacing w:val="13"/>
        </w:rPr>
        <w:t xml:space="preserve"> </w:t>
      </w:r>
      <w:r w:rsidRPr="007C3B41">
        <w:rPr>
          <w:spacing w:val="-1"/>
        </w:rPr>
        <w:t>bridges</w:t>
      </w:r>
      <w:r w:rsidRPr="007C3B41">
        <w:rPr>
          <w:spacing w:val="13"/>
        </w:rPr>
        <w:t xml:space="preserve"> </w:t>
      </w:r>
      <w:r w:rsidRPr="007C3B41">
        <w:rPr>
          <w:spacing w:val="-1"/>
        </w:rPr>
        <w:t>including</w:t>
      </w:r>
      <w:r w:rsidRPr="007C3B41">
        <w:rPr>
          <w:spacing w:val="12"/>
        </w:rPr>
        <w:t xml:space="preserve"> </w:t>
      </w:r>
      <w:r w:rsidRPr="007C3B41">
        <w:rPr>
          <w:spacing w:val="-1"/>
        </w:rPr>
        <w:t>construction</w:t>
      </w:r>
      <w:r w:rsidRPr="007C3B41">
        <w:rPr>
          <w:spacing w:val="13"/>
        </w:rPr>
        <w:t xml:space="preserve"> </w:t>
      </w:r>
      <w:r w:rsidRPr="007C3B41">
        <w:t>or</w:t>
      </w:r>
      <w:r w:rsidRPr="007C3B41">
        <w:rPr>
          <w:spacing w:val="12"/>
        </w:rPr>
        <w:t xml:space="preserve"> </w:t>
      </w:r>
      <w:r w:rsidRPr="007C3B41">
        <w:rPr>
          <w:spacing w:val="-1"/>
        </w:rPr>
        <w:t>reconstruction</w:t>
      </w:r>
      <w:r w:rsidRPr="007C3B41">
        <w:rPr>
          <w:spacing w:val="13"/>
        </w:rPr>
        <w:t xml:space="preserve"> </w:t>
      </w:r>
      <w:r w:rsidRPr="007C3B41">
        <w:rPr>
          <w:spacing w:val="-1"/>
        </w:rPr>
        <w:t>necessary</w:t>
      </w:r>
      <w:r w:rsidRPr="007C3B41">
        <w:rPr>
          <w:spacing w:val="22"/>
          <w:w w:val="99"/>
        </w:rPr>
        <w:t xml:space="preserve"> </w:t>
      </w:r>
      <w:r w:rsidRPr="007C3B41">
        <w:rPr>
          <w:spacing w:val="-1"/>
        </w:rPr>
        <w:t>to</w:t>
      </w:r>
      <w:r w:rsidRPr="007C3B41">
        <w:rPr>
          <w:spacing w:val="26"/>
        </w:rPr>
        <w:t xml:space="preserve"> </w:t>
      </w:r>
      <w:r w:rsidRPr="007C3B41">
        <w:t>accommodate</w:t>
      </w:r>
      <w:r w:rsidRPr="007C3B41">
        <w:rPr>
          <w:spacing w:val="26"/>
        </w:rPr>
        <w:t xml:space="preserve"> </w:t>
      </w:r>
      <w:r w:rsidRPr="007C3B41">
        <w:t>other</w:t>
      </w:r>
      <w:r w:rsidRPr="007C3B41">
        <w:rPr>
          <w:spacing w:val="26"/>
        </w:rPr>
        <w:t xml:space="preserve"> </w:t>
      </w:r>
      <w:r w:rsidRPr="007C3B41">
        <w:rPr>
          <w:spacing w:val="-1"/>
        </w:rPr>
        <w:t>transportation</w:t>
      </w:r>
      <w:r w:rsidRPr="007C3B41">
        <w:rPr>
          <w:spacing w:val="27"/>
        </w:rPr>
        <w:t xml:space="preserve"> </w:t>
      </w:r>
      <w:r w:rsidRPr="007C3B41">
        <w:t>modes.</w:t>
      </w:r>
      <w:r w:rsidRPr="007C3B41">
        <w:rPr>
          <w:spacing w:val="26"/>
        </w:rPr>
        <w:t xml:space="preserve"> </w:t>
      </w:r>
      <w:r w:rsidRPr="007C3B41">
        <w:t>Capital</w:t>
      </w:r>
      <w:r w:rsidRPr="007C3B41">
        <w:rPr>
          <w:spacing w:val="25"/>
        </w:rPr>
        <w:t xml:space="preserve"> </w:t>
      </w:r>
      <w:r w:rsidRPr="007C3B41">
        <w:t>costs</w:t>
      </w:r>
      <w:r w:rsidRPr="007C3B41">
        <w:rPr>
          <w:spacing w:val="26"/>
        </w:rPr>
        <w:t xml:space="preserve"> </w:t>
      </w:r>
      <w:r w:rsidRPr="007C3B41">
        <w:t>of</w:t>
      </w:r>
      <w:r w:rsidRPr="007C3B41">
        <w:rPr>
          <w:spacing w:val="25"/>
        </w:rPr>
        <w:t xml:space="preserve"> </w:t>
      </w:r>
      <w:r w:rsidRPr="007C3B41">
        <w:rPr>
          <w:spacing w:val="-1"/>
        </w:rPr>
        <w:t>transit</w:t>
      </w:r>
      <w:r w:rsidRPr="007C3B41">
        <w:rPr>
          <w:spacing w:val="22"/>
        </w:rPr>
        <w:t xml:space="preserve"> </w:t>
      </w:r>
      <w:r w:rsidRPr="007C3B41">
        <w:rPr>
          <w:spacing w:val="-1"/>
        </w:rPr>
        <w:t>projects</w:t>
      </w:r>
      <w:r w:rsidRPr="007C3B41">
        <w:rPr>
          <w:spacing w:val="20"/>
        </w:rPr>
        <w:t xml:space="preserve"> </w:t>
      </w:r>
      <w:r w:rsidRPr="007C3B41">
        <w:rPr>
          <w:spacing w:val="-1"/>
        </w:rPr>
        <w:t>that</w:t>
      </w:r>
      <w:r w:rsidRPr="007C3B41">
        <w:rPr>
          <w:spacing w:val="21"/>
        </w:rPr>
        <w:t xml:space="preserve"> </w:t>
      </w:r>
      <w:r w:rsidRPr="007C3B41">
        <w:rPr>
          <w:spacing w:val="-1"/>
        </w:rPr>
        <w:t>are</w:t>
      </w:r>
      <w:r w:rsidRPr="007C3B41">
        <w:rPr>
          <w:spacing w:val="21"/>
        </w:rPr>
        <w:t xml:space="preserve"> </w:t>
      </w:r>
      <w:r w:rsidRPr="007C3B41">
        <w:rPr>
          <w:spacing w:val="-1"/>
        </w:rPr>
        <w:t>eligible</w:t>
      </w:r>
      <w:r w:rsidRPr="007C3B41">
        <w:rPr>
          <w:spacing w:val="21"/>
        </w:rPr>
        <w:t xml:space="preserve"> </w:t>
      </w:r>
      <w:r w:rsidRPr="007C3B41">
        <w:rPr>
          <w:spacing w:val="-1"/>
        </w:rPr>
        <w:t>under</w:t>
      </w:r>
      <w:r w:rsidRPr="007C3B41">
        <w:rPr>
          <w:spacing w:val="21"/>
        </w:rPr>
        <w:t xml:space="preserve"> </w:t>
      </w:r>
      <w:r w:rsidRPr="007C3B41">
        <w:rPr>
          <w:spacing w:val="-1"/>
        </w:rPr>
        <w:t>49</w:t>
      </w:r>
      <w:r w:rsidRPr="007C3B41">
        <w:rPr>
          <w:spacing w:val="21"/>
        </w:rPr>
        <w:t xml:space="preserve"> </w:t>
      </w:r>
      <w:r w:rsidRPr="007C3B41">
        <w:rPr>
          <w:spacing w:val="-1"/>
        </w:rPr>
        <w:t>U.S.C.</w:t>
      </w:r>
      <w:r w:rsidRPr="007C3B41">
        <w:rPr>
          <w:spacing w:val="20"/>
        </w:rPr>
        <w:t xml:space="preserve"> </w:t>
      </w:r>
      <w:r w:rsidRPr="007C3B41">
        <w:rPr>
          <w:spacing w:val="-1"/>
        </w:rPr>
        <w:t>53,</w:t>
      </w:r>
      <w:r w:rsidRPr="007C3B41">
        <w:rPr>
          <w:spacing w:val="21"/>
        </w:rPr>
        <w:t xml:space="preserve"> </w:t>
      </w:r>
      <w:r w:rsidRPr="007C3B41">
        <w:rPr>
          <w:spacing w:val="-1"/>
        </w:rPr>
        <w:t>including</w:t>
      </w:r>
      <w:r w:rsidRPr="007C3B41">
        <w:rPr>
          <w:spacing w:val="21"/>
        </w:rPr>
        <w:t xml:space="preserve"> </w:t>
      </w:r>
      <w:r w:rsidRPr="007C3B41">
        <w:rPr>
          <w:spacing w:val="-1"/>
        </w:rPr>
        <w:t>vehicles</w:t>
      </w:r>
      <w:r w:rsidRPr="007C3B41">
        <w:rPr>
          <w:spacing w:val="21"/>
        </w:rPr>
        <w:t xml:space="preserve"> </w:t>
      </w:r>
      <w:r w:rsidRPr="007C3B41">
        <w:rPr>
          <w:spacing w:val="-1"/>
        </w:rPr>
        <w:t>and</w:t>
      </w:r>
      <w:r w:rsidRPr="007C3B41">
        <w:rPr>
          <w:spacing w:val="24"/>
          <w:w w:val="99"/>
        </w:rPr>
        <w:t xml:space="preserve"> </w:t>
      </w:r>
      <w:r w:rsidRPr="007C3B41">
        <w:rPr>
          <w:spacing w:val="-1"/>
        </w:rPr>
        <w:t>facilities,</w:t>
      </w:r>
      <w:r w:rsidRPr="007C3B41">
        <w:rPr>
          <w:spacing w:val="30"/>
        </w:rPr>
        <w:t xml:space="preserve"> </w:t>
      </w:r>
      <w:r w:rsidRPr="007C3B41">
        <w:rPr>
          <w:spacing w:val="-1"/>
        </w:rPr>
        <w:t>publicly</w:t>
      </w:r>
      <w:r w:rsidRPr="007C3B41">
        <w:rPr>
          <w:spacing w:val="31"/>
        </w:rPr>
        <w:t xml:space="preserve"> </w:t>
      </w:r>
      <w:r w:rsidRPr="007C3B41">
        <w:rPr>
          <w:spacing w:val="-1"/>
        </w:rPr>
        <w:t>or</w:t>
      </w:r>
      <w:r w:rsidRPr="007C3B41">
        <w:rPr>
          <w:spacing w:val="31"/>
        </w:rPr>
        <w:t xml:space="preserve"> </w:t>
      </w:r>
      <w:r w:rsidRPr="007C3B41">
        <w:rPr>
          <w:spacing w:val="-1"/>
        </w:rPr>
        <w:t>privately</w:t>
      </w:r>
      <w:r w:rsidRPr="007C3B41">
        <w:rPr>
          <w:spacing w:val="31"/>
        </w:rPr>
        <w:t xml:space="preserve"> </w:t>
      </w:r>
      <w:r w:rsidRPr="007C3B41">
        <w:rPr>
          <w:spacing w:val="-1"/>
        </w:rPr>
        <w:t>owned,</w:t>
      </w:r>
      <w:r w:rsidRPr="007C3B41">
        <w:rPr>
          <w:spacing w:val="32"/>
        </w:rPr>
        <w:t xml:space="preserve"> </w:t>
      </w:r>
      <w:r w:rsidRPr="007C3B41">
        <w:rPr>
          <w:spacing w:val="-1"/>
        </w:rPr>
        <w:t>that</w:t>
      </w:r>
      <w:r w:rsidRPr="007C3B41">
        <w:rPr>
          <w:spacing w:val="31"/>
        </w:rPr>
        <w:t xml:space="preserve"> </w:t>
      </w:r>
      <w:r w:rsidRPr="007C3B41">
        <w:rPr>
          <w:spacing w:val="-1"/>
        </w:rPr>
        <w:t>are</w:t>
      </w:r>
      <w:r w:rsidRPr="007C3B41">
        <w:rPr>
          <w:spacing w:val="31"/>
        </w:rPr>
        <w:t xml:space="preserve"> </w:t>
      </w:r>
      <w:r w:rsidRPr="007C3B41">
        <w:rPr>
          <w:spacing w:val="-1"/>
        </w:rPr>
        <w:t>used</w:t>
      </w:r>
      <w:r w:rsidRPr="007C3B41">
        <w:rPr>
          <w:spacing w:val="31"/>
        </w:rPr>
        <w:t xml:space="preserve"> </w:t>
      </w:r>
      <w:r w:rsidRPr="007C3B41">
        <w:rPr>
          <w:spacing w:val="-1"/>
        </w:rPr>
        <w:t>to</w:t>
      </w:r>
      <w:r w:rsidRPr="007C3B41">
        <w:rPr>
          <w:spacing w:val="31"/>
        </w:rPr>
        <w:t xml:space="preserve"> </w:t>
      </w:r>
      <w:r w:rsidRPr="007C3B41">
        <w:rPr>
          <w:spacing w:val="-1"/>
        </w:rPr>
        <w:t>provide</w:t>
      </w:r>
      <w:r w:rsidRPr="007C3B41">
        <w:rPr>
          <w:spacing w:val="31"/>
        </w:rPr>
        <w:t xml:space="preserve"> </w:t>
      </w:r>
      <w:r w:rsidRPr="007C3B41">
        <w:rPr>
          <w:spacing w:val="-1"/>
        </w:rPr>
        <w:t>intercity</w:t>
      </w:r>
      <w:r w:rsidRPr="007C3B41">
        <w:rPr>
          <w:spacing w:val="24"/>
        </w:rPr>
        <w:t xml:space="preserve"> </w:t>
      </w:r>
      <w:r w:rsidRPr="007C3B41">
        <w:rPr>
          <w:spacing w:val="-1"/>
        </w:rPr>
        <w:t>bus</w:t>
      </w:r>
      <w:r w:rsidRPr="007C3B41">
        <w:rPr>
          <w:spacing w:val="48"/>
        </w:rPr>
        <w:t xml:space="preserve"> </w:t>
      </w:r>
      <w:r w:rsidRPr="007C3B41">
        <w:t>service;</w:t>
      </w:r>
      <w:r w:rsidRPr="007C3B41">
        <w:rPr>
          <w:spacing w:val="48"/>
        </w:rPr>
        <w:t xml:space="preserve"> </w:t>
      </w:r>
      <w:r w:rsidRPr="007C3B41">
        <w:t>carpool</w:t>
      </w:r>
      <w:r w:rsidRPr="007C3B41">
        <w:rPr>
          <w:spacing w:val="47"/>
        </w:rPr>
        <w:t xml:space="preserve"> </w:t>
      </w:r>
      <w:r w:rsidRPr="007C3B41">
        <w:t>projects</w:t>
      </w:r>
      <w:r w:rsidRPr="007C3B41">
        <w:rPr>
          <w:spacing w:val="49"/>
        </w:rPr>
        <w:t xml:space="preserve"> </w:t>
      </w:r>
      <w:r w:rsidRPr="007C3B41">
        <w:t>and</w:t>
      </w:r>
      <w:r w:rsidRPr="007C3B41">
        <w:rPr>
          <w:spacing w:val="48"/>
        </w:rPr>
        <w:t xml:space="preserve"> </w:t>
      </w:r>
      <w:r w:rsidRPr="007C3B41">
        <w:rPr>
          <w:spacing w:val="-1"/>
        </w:rPr>
        <w:t>fringe</w:t>
      </w:r>
      <w:r w:rsidRPr="007C3B41">
        <w:rPr>
          <w:spacing w:val="49"/>
        </w:rPr>
        <w:t xml:space="preserve"> </w:t>
      </w:r>
      <w:r w:rsidRPr="007C3B41">
        <w:rPr>
          <w:spacing w:val="-1"/>
        </w:rPr>
        <w:t>and</w:t>
      </w:r>
      <w:r w:rsidRPr="007C3B41">
        <w:rPr>
          <w:spacing w:val="48"/>
        </w:rPr>
        <w:t xml:space="preserve"> </w:t>
      </w:r>
      <w:r w:rsidRPr="007C3B41">
        <w:rPr>
          <w:spacing w:val="-1"/>
        </w:rPr>
        <w:t>corridor</w:t>
      </w:r>
      <w:r w:rsidRPr="007C3B41">
        <w:rPr>
          <w:spacing w:val="49"/>
        </w:rPr>
        <w:t xml:space="preserve"> </w:t>
      </w:r>
      <w:r w:rsidRPr="007C3B41">
        <w:rPr>
          <w:spacing w:val="-1"/>
        </w:rPr>
        <w:t>parking</w:t>
      </w:r>
      <w:r w:rsidRPr="007C3B41">
        <w:rPr>
          <w:spacing w:val="48"/>
        </w:rPr>
        <w:t xml:space="preserve"> </w:t>
      </w:r>
      <w:r w:rsidRPr="007C3B41">
        <w:rPr>
          <w:spacing w:val="-1"/>
        </w:rPr>
        <w:t>facilities;</w:t>
      </w:r>
    </w:p>
    <w:p w14:paraId="541D7F1B" w14:textId="77777777" w:rsidR="00B4080D" w:rsidRPr="007C3B41" w:rsidRDefault="00B4080D">
      <w:pPr>
        <w:pStyle w:val="BodyText"/>
        <w:kinsoku w:val="0"/>
        <w:overflowPunct w:val="0"/>
        <w:spacing w:before="3"/>
        <w:ind w:left="0"/>
      </w:pPr>
    </w:p>
    <w:p w14:paraId="0AA20894" w14:textId="77777777" w:rsidR="00B4080D" w:rsidRPr="007C3B41" w:rsidRDefault="00B4080D">
      <w:pPr>
        <w:pStyle w:val="BodyText"/>
        <w:kinsoku w:val="0"/>
        <w:overflowPunct w:val="0"/>
        <w:spacing w:before="53"/>
        <w:ind w:right="257"/>
        <w:jc w:val="both"/>
      </w:pPr>
      <w:r w:rsidRPr="007C3B41">
        <w:rPr>
          <w:spacing w:val="-1"/>
        </w:rPr>
        <w:t>transit</w:t>
      </w:r>
      <w:r w:rsidRPr="007C3B41">
        <w:rPr>
          <w:spacing w:val="2"/>
        </w:rPr>
        <w:t xml:space="preserve"> </w:t>
      </w:r>
      <w:r w:rsidRPr="007C3B41">
        <w:t>safety</w:t>
      </w:r>
      <w:r w:rsidRPr="007C3B41">
        <w:rPr>
          <w:spacing w:val="2"/>
        </w:rPr>
        <w:t xml:space="preserve"> </w:t>
      </w:r>
      <w:r w:rsidRPr="007C3B41">
        <w:rPr>
          <w:spacing w:val="-1"/>
        </w:rPr>
        <w:t>infrastructure</w:t>
      </w:r>
      <w:r w:rsidRPr="007C3B41">
        <w:rPr>
          <w:spacing w:val="3"/>
        </w:rPr>
        <w:t xml:space="preserve"> </w:t>
      </w:r>
      <w:r w:rsidRPr="007C3B41">
        <w:rPr>
          <w:spacing w:val="-1"/>
        </w:rPr>
        <w:t>improvements</w:t>
      </w:r>
      <w:r w:rsidRPr="007C3B41">
        <w:rPr>
          <w:spacing w:val="3"/>
        </w:rPr>
        <w:t xml:space="preserve"> </w:t>
      </w:r>
      <w:r w:rsidRPr="007C3B41">
        <w:rPr>
          <w:spacing w:val="-1"/>
        </w:rPr>
        <w:t>and</w:t>
      </w:r>
      <w:r w:rsidRPr="007C3B41">
        <w:rPr>
          <w:spacing w:val="3"/>
        </w:rPr>
        <w:t xml:space="preserve"> </w:t>
      </w:r>
      <w:r w:rsidRPr="007C3B41">
        <w:rPr>
          <w:spacing w:val="-1"/>
        </w:rPr>
        <w:t>programs;</w:t>
      </w:r>
      <w:r w:rsidRPr="007C3B41">
        <w:rPr>
          <w:spacing w:val="2"/>
        </w:rPr>
        <w:t xml:space="preserve"> </w:t>
      </w:r>
      <w:r w:rsidRPr="007C3B41">
        <w:rPr>
          <w:spacing w:val="-1"/>
        </w:rPr>
        <w:t>transit</w:t>
      </w:r>
      <w:r w:rsidRPr="007C3B41">
        <w:rPr>
          <w:spacing w:val="3"/>
        </w:rPr>
        <w:t xml:space="preserve"> </w:t>
      </w:r>
      <w:r w:rsidRPr="007C3B41">
        <w:rPr>
          <w:spacing w:val="-1"/>
        </w:rPr>
        <w:t>research,</w:t>
      </w:r>
      <w:r w:rsidRPr="007C3B41">
        <w:rPr>
          <w:spacing w:val="27"/>
          <w:w w:val="99"/>
        </w:rPr>
        <w:t xml:space="preserve"> </w:t>
      </w:r>
      <w:r w:rsidRPr="007C3B41">
        <w:t>development</w:t>
      </w:r>
      <w:r w:rsidRPr="007C3B41">
        <w:rPr>
          <w:spacing w:val="7"/>
        </w:rPr>
        <w:t xml:space="preserve"> </w:t>
      </w:r>
      <w:r w:rsidRPr="007C3B41">
        <w:rPr>
          <w:spacing w:val="-1"/>
        </w:rPr>
        <w:t>and</w:t>
      </w:r>
      <w:r w:rsidRPr="007C3B41">
        <w:rPr>
          <w:spacing w:val="8"/>
        </w:rPr>
        <w:t xml:space="preserve"> </w:t>
      </w:r>
      <w:r w:rsidRPr="007C3B41">
        <w:rPr>
          <w:spacing w:val="-1"/>
        </w:rPr>
        <w:t>technology</w:t>
      </w:r>
      <w:r w:rsidRPr="007C3B41">
        <w:rPr>
          <w:spacing w:val="8"/>
        </w:rPr>
        <w:t xml:space="preserve"> </w:t>
      </w:r>
      <w:r w:rsidRPr="007C3B41">
        <w:rPr>
          <w:spacing w:val="-1"/>
        </w:rPr>
        <w:t>transfer;</w:t>
      </w:r>
      <w:r w:rsidRPr="007C3B41">
        <w:rPr>
          <w:spacing w:val="8"/>
        </w:rPr>
        <w:t xml:space="preserve"> </w:t>
      </w:r>
      <w:r w:rsidRPr="007C3B41">
        <w:t>surface</w:t>
      </w:r>
      <w:r w:rsidRPr="007C3B41">
        <w:rPr>
          <w:spacing w:val="8"/>
        </w:rPr>
        <w:t xml:space="preserve"> </w:t>
      </w:r>
      <w:r w:rsidRPr="007C3B41">
        <w:rPr>
          <w:spacing w:val="-1"/>
        </w:rPr>
        <w:t>transportation</w:t>
      </w:r>
      <w:r w:rsidRPr="007C3B41">
        <w:rPr>
          <w:spacing w:val="9"/>
        </w:rPr>
        <w:t xml:space="preserve"> </w:t>
      </w:r>
      <w:r w:rsidRPr="007C3B41">
        <w:rPr>
          <w:spacing w:val="-1"/>
        </w:rPr>
        <w:t>planning</w:t>
      </w:r>
      <w:r w:rsidRPr="007C3B41">
        <w:rPr>
          <w:spacing w:val="20"/>
        </w:rPr>
        <w:t xml:space="preserve"> </w:t>
      </w:r>
      <w:r w:rsidRPr="007C3B41">
        <w:rPr>
          <w:spacing w:val="-1"/>
        </w:rPr>
        <w:t>programs;</w:t>
      </w:r>
      <w:r w:rsidRPr="007C3B41">
        <w:rPr>
          <w:spacing w:val="16"/>
        </w:rPr>
        <w:t xml:space="preserve"> </w:t>
      </w:r>
      <w:r w:rsidRPr="007C3B41">
        <w:rPr>
          <w:spacing w:val="-1"/>
        </w:rPr>
        <w:t>or</w:t>
      </w:r>
      <w:r w:rsidRPr="007C3B41">
        <w:rPr>
          <w:spacing w:val="16"/>
        </w:rPr>
        <w:t xml:space="preserve"> </w:t>
      </w:r>
      <w:r w:rsidRPr="007C3B41">
        <w:rPr>
          <w:spacing w:val="-1"/>
        </w:rPr>
        <w:t>public</w:t>
      </w:r>
      <w:r w:rsidRPr="007C3B41">
        <w:rPr>
          <w:spacing w:val="16"/>
        </w:rPr>
        <w:t xml:space="preserve"> </w:t>
      </w:r>
      <w:r w:rsidRPr="007C3B41">
        <w:rPr>
          <w:spacing w:val="-1"/>
        </w:rPr>
        <w:t>transportation</w:t>
      </w:r>
      <w:r w:rsidRPr="007C3B41">
        <w:rPr>
          <w:spacing w:val="17"/>
        </w:rPr>
        <w:t xml:space="preserve"> </w:t>
      </w:r>
      <w:r w:rsidRPr="007C3B41">
        <w:t>management</w:t>
      </w:r>
      <w:r w:rsidRPr="007C3B41">
        <w:rPr>
          <w:spacing w:val="15"/>
        </w:rPr>
        <w:t xml:space="preserve"> </w:t>
      </w:r>
      <w:r w:rsidRPr="007C3B41">
        <w:rPr>
          <w:spacing w:val="-1"/>
        </w:rPr>
        <w:t>systems</w:t>
      </w:r>
      <w:r w:rsidRPr="007C3B41">
        <w:rPr>
          <w:spacing w:val="16"/>
        </w:rPr>
        <w:t xml:space="preserve"> </w:t>
      </w:r>
      <w:r w:rsidRPr="007C3B41">
        <w:t>under</w:t>
      </w:r>
      <w:r w:rsidRPr="007C3B41">
        <w:rPr>
          <w:spacing w:val="16"/>
        </w:rPr>
        <w:t xml:space="preserve"> </w:t>
      </w:r>
      <w:r w:rsidRPr="007C3B41">
        <w:t>23</w:t>
      </w:r>
      <w:r w:rsidRPr="007C3B41">
        <w:rPr>
          <w:spacing w:val="16"/>
        </w:rPr>
        <w:t xml:space="preserve"> </w:t>
      </w:r>
      <w:r w:rsidRPr="007C3B41">
        <w:t>U.S.C.</w:t>
      </w:r>
      <w:r w:rsidRPr="007C3B41">
        <w:rPr>
          <w:spacing w:val="30"/>
          <w:w w:val="99"/>
        </w:rPr>
        <w:t xml:space="preserve"> </w:t>
      </w:r>
      <w:r w:rsidRPr="007C3B41">
        <w:t>303.</w:t>
      </w:r>
    </w:p>
    <w:p w14:paraId="052FBA1C" w14:textId="77777777" w:rsidR="00B4080D" w:rsidRPr="007C3B41" w:rsidRDefault="00B4080D">
      <w:pPr>
        <w:pStyle w:val="BodyText"/>
        <w:kinsoku w:val="0"/>
        <w:overflowPunct w:val="0"/>
        <w:spacing w:before="4"/>
        <w:ind w:left="0"/>
      </w:pPr>
    </w:p>
    <w:p w14:paraId="13037B52" w14:textId="77777777" w:rsidR="00B4080D" w:rsidRPr="007C3B41" w:rsidRDefault="00B4080D">
      <w:pPr>
        <w:pStyle w:val="Heading2"/>
        <w:numPr>
          <w:ilvl w:val="0"/>
          <w:numId w:val="2"/>
        </w:numPr>
        <w:tabs>
          <w:tab w:val="left" w:pos="2050"/>
        </w:tabs>
        <w:kinsoku w:val="0"/>
        <w:overflowPunct w:val="0"/>
        <w:jc w:val="both"/>
        <w:rPr>
          <w:b w:val="0"/>
          <w:bCs w:val="0"/>
        </w:rPr>
      </w:pPr>
      <w:r w:rsidRPr="007C3B41">
        <w:rPr>
          <w:spacing w:val="-1"/>
        </w:rPr>
        <w:t>Real</w:t>
      </w:r>
      <w:r w:rsidRPr="007C3B41">
        <w:rPr>
          <w:spacing w:val="-6"/>
        </w:rPr>
        <w:t xml:space="preserve"> </w:t>
      </w:r>
      <w:r w:rsidRPr="007C3B41">
        <w:t>Property</w:t>
      </w:r>
      <w:r w:rsidRPr="007C3B41">
        <w:rPr>
          <w:spacing w:val="-7"/>
        </w:rPr>
        <w:t xml:space="preserve"> </w:t>
      </w:r>
      <w:r w:rsidRPr="007C3B41">
        <w:t>Acquisition</w:t>
      </w:r>
      <w:r w:rsidRPr="007C3B41">
        <w:rPr>
          <w:spacing w:val="-7"/>
        </w:rPr>
        <w:t xml:space="preserve"> </w:t>
      </w:r>
      <w:r w:rsidRPr="007C3B41">
        <w:t>and</w:t>
      </w:r>
      <w:r w:rsidRPr="007C3B41">
        <w:rPr>
          <w:spacing w:val="-6"/>
        </w:rPr>
        <w:t xml:space="preserve"> </w:t>
      </w:r>
      <w:r w:rsidRPr="007C3B41">
        <w:rPr>
          <w:spacing w:val="-1"/>
        </w:rPr>
        <w:t>Relocation</w:t>
      </w:r>
      <w:r w:rsidRPr="007C3B41">
        <w:rPr>
          <w:spacing w:val="-6"/>
        </w:rPr>
        <w:t xml:space="preserve"> </w:t>
      </w:r>
      <w:r w:rsidRPr="007C3B41">
        <w:t>Assistance</w:t>
      </w:r>
    </w:p>
    <w:p w14:paraId="079EC6A5" w14:textId="77777777" w:rsidR="00B4080D" w:rsidRPr="007C3B41" w:rsidRDefault="00B4080D">
      <w:pPr>
        <w:pStyle w:val="BodyText"/>
        <w:kinsoku w:val="0"/>
        <w:overflowPunct w:val="0"/>
        <w:spacing w:before="10"/>
        <w:ind w:left="0"/>
        <w:rPr>
          <w:b/>
          <w:bCs/>
        </w:rPr>
      </w:pPr>
    </w:p>
    <w:p w14:paraId="713750D9" w14:textId="77777777" w:rsidR="00B4080D" w:rsidRPr="007C3B41" w:rsidRDefault="00B4080D">
      <w:pPr>
        <w:pStyle w:val="BodyText"/>
        <w:kinsoku w:val="0"/>
        <w:overflowPunct w:val="0"/>
        <w:ind w:left="1599" w:right="255"/>
        <w:jc w:val="both"/>
      </w:pPr>
      <w:r w:rsidRPr="007C3B41">
        <w:t>If</w:t>
      </w:r>
      <w:r w:rsidRPr="007C3B41">
        <w:rPr>
          <w:spacing w:val="10"/>
        </w:rPr>
        <w:t xml:space="preserve"> </w:t>
      </w:r>
      <w:r w:rsidRPr="007C3B41">
        <w:t>a</w:t>
      </w:r>
      <w:r w:rsidRPr="007C3B41">
        <w:rPr>
          <w:spacing w:val="11"/>
        </w:rPr>
        <w:t xml:space="preserve"> </w:t>
      </w:r>
      <w:r w:rsidRPr="007C3B41">
        <w:rPr>
          <w:spacing w:val="-1"/>
        </w:rPr>
        <w:t>grant</w:t>
      </w:r>
      <w:r w:rsidRPr="007C3B41">
        <w:rPr>
          <w:spacing w:val="10"/>
        </w:rPr>
        <w:t xml:space="preserve"> </w:t>
      </w:r>
      <w:r w:rsidRPr="007C3B41">
        <w:t>applicant</w:t>
      </w:r>
      <w:r w:rsidRPr="007C3B41">
        <w:rPr>
          <w:spacing w:val="11"/>
        </w:rPr>
        <w:t xml:space="preserve"> </w:t>
      </w:r>
      <w:r w:rsidRPr="007C3B41">
        <w:t>intends</w:t>
      </w:r>
      <w:r w:rsidRPr="007C3B41">
        <w:rPr>
          <w:spacing w:val="10"/>
        </w:rPr>
        <w:t xml:space="preserve"> </w:t>
      </w:r>
      <w:r w:rsidRPr="007C3B41">
        <w:t>to</w:t>
      </w:r>
      <w:r w:rsidRPr="007C3B41">
        <w:rPr>
          <w:spacing w:val="12"/>
        </w:rPr>
        <w:t xml:space="preserve"> </w:t>
      </w:r>
      <w:r w:rsidRPr="007C3B41">
        <w:t>use</w:t>
      </w:r>
      <w:r w:rsidRPr="007C3B41">
        <w:rPr>
          <w:spacing w:val="10"/>
        </w:rPr>
        <w:t xml:space="preserve"> </w:t>
      </w:r>
      <w:r w:rsidRPr="007C3B41">
        <w:t>Federal</w:t>
      </w:r>
      <w:r w:rsidRPr="007C3B41">
        <w:rPr>
          <w:spacing w:val="11"/>
        </w:rPr>
        <w:t xml:space="preserve"> </w:t>
      </w:r>
      <w:r w:rsidRPr="007C3B41">
        <w:t>financial</w:t>
      </w:r>
      <w:r w:rsidRPr="007C3B41">
        <w:rPr>
          <w:spacing w:val="10"/>
        </w:rPr>
        <w:t xml:space="preserve"> </w:t>
      </w:r>
      <w:r w:rsidRPr="007C3B41">
        <w:t>assistance</w:t>
      </w:r>
      <w:r w:rsidRPr="007C3B41">
        <w:rPr>
          <w:spacing w:val="11"/>
        </w:rPr>
        <w:t xml:space="preserve"> </w:t>
      </w:r>
      <w:r w:rsidRPr="007C3B41">
        <w:t>in</w:t>
      </w:r>
      <w:r w:rsidRPr="007C3B41">
        <w:rPr>
          <w:spacing w:val="10"/>
        </w:rPr>
        <w:t xml:space="preserve"> </w:t>
      </w:r>
      <w:r w:rsidRPr="007C3B41">
        <w:t>a</w:t>
      </w:r>
      <w:r w:rsidRPr="007C3B41">
        <w:rPr>
          <w:spacing w:val="11"/>
        </w:rPr>
        <w:t xml:space="preserve"> </w:t>
      </w:r>
      <w:r w:rsidRPr="007C3B41">
        <w:t>project</w:t>
      </w:r>
      <w:r w:rsidRPr="007C3B41">
        <w:rPr>
          <w:spacing w:val="22"/>
          <w:w w:val="99"/>
        </w:rPr>
        <w:t xml:space="preserve"> </w:t>
      </w:r>
      <w:r w:rsidRPr="007C3B41">
        <w:t>which</w:t>
      </w:r>
      <w:r w:rsidRPr="007C3B41">
        <w:rPr>
          <w:spacing w:val="41"/>
        </w:rPr>
        <w:t xml:space="preserve"> </w:t>
      </w:r>
      <w:r w:rsidRPr="007C3B41">
        <w:t>will</w:t>
      </w:r>
      <w:r w:rsidRPr="007C3B41">
        <w:rPr>
          <w:spacing w:val="42"/>
        </w:rPr>
        <w:t xml:space="preserve"> </w:t>
      </w:r>
      <w:r w:rsidRPr="007C3B41">
        <w:rPr>
          <w:spacing w:val="-1"/>
        </w:rPr>
        <w:t>require</w:t>
      </w:r>
      <w:r w:rsidRPr="007C3B41">
        <w:rPr>
          <w:spacing w:val="42"/>
        </w:rPr>
        <w:t xml:space="preserve"> </w:t>
      </w:r>
      <w:r w:rsidRPr="007C3B41">
        <w:rPr>
          <w:spacing w:val="-1"/>
        </w:rPr>
        <w:t>real</w:t>
      </w:r>
      <w:r w:rsidRPr="007C3B41">
        <w:rPr>
          <w:spacing w:val="42"/>
        </w:rPr>
        <w:t xml:space="preserve"> </w:t>
      </w:r>
      <w:r w:rsidRPr="007C3B41">
        <w:rPr>
          <w:spacing w:val="-1"/>
        </w:rPr>
        <w:t>property,</w:t>
      </w:r>
      <w:r w:rsidRPr="007C3B41">
        <w:rPr>
          <w:spacing w:val="42"/>
        </w:rPr>
        <w:t xml:space="preserve"> </w:t>
      </w:r>
      <w:r w:rsidRPr="007C3B41">
        <w:rPr>
          <w:spacing w:val="-1"/>
        </w:rPr>
        <w:t>the</w:t>
      </w:r>
      <w:r w:rsidRPr="007C3B41">
        <w:rPr>
          <w:spacing w:val="41"/>
        </w:rPr>
        <w:t xml:space="preserve"> </w:t>
      </w:r>
      <w:r w:rsidRPr="007C3B41">
        <w:t>applicant</w:t>
      </w:r>
      <w:r w:rsidRPr="007C3B41">
        <w:rPr>
          <w:spacing w:val="42"/>
        </w:rPr>
        <w:t xml:space="preserve"> </w:t>
      </w:r>
      <w:r w:rsidRPr="007C3B41">
        <w:t>must</w:t>
      </w:r>
      <w:r w:rsidRPr="007C3B41">
        <w:rPr>
          <w:spacing w:val="41"/>
        </w:rPr>
        <w:t xml:space="preserve"> </w:t>
      </w:r>
      <w:r w:rsidRPr="007C3B41">
        <w:rPr>
          <w:spacing w:val="-1"/>
        </w:rPr>
        <w:t>provide</w:t>
      </w:r>
      <w:r w:rsidRPr="007C3B41">
        <w:rPr>
          <w:spacing w:val="42"/>
        </w:rPr>
        <w:t xml:space="preserve"> </w:t>
      </w:r>
      <w:r w:rsidRPr="007C3B41">
        <w:t>assurance</w:t>
      </w:r>
      <w:r w:rsidRPr="007C3B41">
        <w:rPr>
          <w:spacing w:val="26"/>
          <w:w w:val="99"/>
        </w:rPr>
        <w:t xml:space="preserve"> </w:t>
      </w:r>
      <w:r w:rsidRPr="007C3B41">
        <w:t>(required</w:t>
      </w:r>
      <w:r w:rsidRPr="007C3B41">
        <w:rPr>
          <w:spacing w:val="30"/>
        </w:rPr>
        <w:t xml:space="preserve"> </w:t>
      </w:r>
      <w:r w:rsidRPr="007C3B41">
        <w:rPr>
          <w:spacing w:val="-1"/>
        </w:rPr>
        <w:t>by</w:t>
      </w:r>
      <w:r w:rsidRPr="007C3B41">
        <w:rPr>
          <w:spacing w:val="31"/>
        </w:rPr>
        <w:t xml:space="preserve"> </w:t>
      </w:r>
      <w:r w:rsidRPr="007C3B41">
        <w:t>Sections</w:t>
      </w:r>
      <w:r w:rsidRPr="007C3B41">
        <w:rPr>
          <w:spacing w:val="30"/>
        </w:rPr>
        <w:t xml:space="preserve"> </w:t>
      </w:r>
      <w:r w:rsidRPr="007C3B41">
        <w:t>305</w:t>
      </w:r>
      <w:r w:rsidRPr="007C3B41">
        <w:rPr>
          <w:spacing w:val="31"/>
        </w:rPr>
        <w:t xml:space="preserve"> </w:t>
      </w:r>
      <w:r w:rsidRPr="007C3B41">
        <w:t>and</w:t>
      </w:r>
      <w:r w:rsidRPr="007C3B41">
        <w:rPr>
          <w:spacing w:val="31"/>
        </w:rPr>
        <w:t xml:space="preserve"> </w:t>
      </w:r>
      <w:r w:rsidRPr="007C3B41">
        <w:t>210</w:t>
      </w:r>
      <w:r w:rsidRPr="007C3B41">
        <w:rPr>
          <w:spacing w:val="31"/>
        </w:rPr>
        <w:t xml:space="preserve"> </w:t>
      </w:r>
      <w:r w:rsidRPr="007C3B41">
        <w:t>of</w:t>
      </w:r>
      <w:r w:rsidRPr="007C3B41">
        <w:rPr>
          <w:spacing w:val="31"/>
        </w:rPr>
        <w:t xml:space="preserve"> </w:t>
      </w:r>
      <w:r w:rsidRPr="007C3B41">
        <w:rPr>
          <w:spacing w:val="-1"/>
        </w:rPr>
        <w:t>the</w:t>
      </w:r>
      <w:r w:rsidRPr="007C3B41">
        <w:rPr>
          <w:spacing w:val="30"/>
        </w:rPr>
        <w:t xml:space="preserve"> </w:t>
      </w:r>
      <w:r w:rsidRPr="007C3B41">
        <w:t>Uniform</w:t>
      </w:r>
      <w:r w:rsidRPr="007C3B41">
        <w:rPr>
          <w:spacing w:val="31"/>
        </w:rPr>
        <w:t xml:space="preserve"> </w:t>
      </w:r>
      <w:r w:rsidRPr="007C3B41">
        <w:t>Relocation</w:t>
      </w:r>
      <w:r w:rsidRPr="007C3B41">
        <w:rPr>
          <w:spacing w:val="30"/>
        </w:rPr>
        <w:t xml:space="preserve"> </w:t>
      </w:r>
      <w:r w:rsidRPr="007C3B41">
        <w:t>Assistance</w:t>
      </w:r>
      <w:r w:rsidRPr="007C3B41">
        <w:rPr>
          <w:spacing w:val="23"/>
          <w:w w:val="99"/>
        </w:rPr>
        <w:t xml:space="preserve"> </w:t>
      </w:r>
      <w:r w:rsidRPr="007C3B41">
        <w:rPr>
          <w:spacing w:val="-1"/>
        </w:rPr>
        <w:t>and</w:t>
      </w:r>
      <w:r w:rsidRPr="007C3B41">
        <w:rPr>
          <w:spacing w:val="8"/>
        </w:rPr>
        <w:t xml:space="preserve"> </w:t>
      </w:r>
      <w:r w:rsidRPr="007C3B41">
        <w:rPr>
          <w:spacing w:val="-1"/>
        </w:rPr>
        <w:t>Real</w:t>
      </w:r>
      <w:r w:rsidRPr="007C3B41">
        <w:rPr>
          <w:spacing w:val="9"/>
        </w:rPr>
        <w:t xml:space="preserve"> </w:t>
      </w:r>
      <w:r w:rsidRPr="007C3B41">
        <w:rPr>
          <w:spacing w:val="-1"/>
        </w:rPr>
        <w:t>Property</w:t>
      </w:r>
      <w:r w:rsidRPr="007C3B41">
        <w:rPr>
          <w:spacing w:val="9"/>
        </w:rPr>
        <w:t xml:space="preserve"> </w:t>
      </w:r>
      <w:r w:rsidRPr="007C3B41">
        <w:rPr>
          <w:spacing w:val="-1"/>
        </w:rPr>
        <w:t>Acquisition</w:t>
      </w:r>
      <w:r w:rsidRPr="007C3B41">
        <w:rPr>
          <w:spacing w:val="8"/>
        </w:rPr>
        <w:t xml:space="preserve"> </w:t>
      </w:r>
      <w:r w:rsidRPr="007C3B41">
        <w:rPr>
          <w:spacing w:val="-1"/>
        </w:rPr>
        <w:t>Policies</w:t>
      </w:r>
      <w:r w:rsidRPr="007C3B41">
        <w:rPr>
          <w:spacing w:val="9"/>
        </w:rPr>
        <w:t xml:space="preserve"> </w:t>
      </w:r>
      <w:r w:rsidRPr="007C3B41">
        <w:t>Act</w:t>
      </w:r>
      <w:r w:rsidRPr="007C3B41">
        <w:rPr>
          <w:spacing w:val="8"/>
        </w:rPr>
        <w:t xml:space="preserve"> </w:t>
      </w:r>
      <w:r w:rsidRPr="007C3B41">
        <w:t>of</w:t>
      </w:r>
      <w:r w:rsidRPr="007C3B41">
        <w:rPr>
          <w:spacing w:val="8"/>
        </w:rPr>
        <w:t xml:space="preserve"> </w:t>
      </w:r>
      <w:r w:rsidRPr="007C3B41">
        <w:t>1970,</w:t>
      </w:r>
      <w:r w:rsidRPr="007C3B41">
        <w:rPr>
          <w:spacing w:val="9"/>
        </w:rPr>
        <w:t xml:space="preserve"> </w:t>
      </w:r>
      <w:r w:rsidRPr="007C3B41">
        <w:t>as</w:t>
      </w:r>
      <w:r w:rsidRPr="007C3B41">
        <w:rPr>
          <w:spacing w:val="9"/>
        </w:rPr>
        <w:t xml:space="preserve"> </w:t>
      </w:r>
      <w:r w:rsidRPr="007C3B41">
        <w:t>amended</w:t>
      </w:r>
      <w:r w:rsidRPr="007C3B41">
        <w:rPr>
          <w:spacing w:val="9"/>
        </w:rPr>
        <w:t xml:space="preserve"> </w:t>
      </w:r>
      <w:r w:rsidRPr="007C3B41">
        <w:t>(Uniform</w:t>
      </w:r>
      <w:r w:rsidRPr="007C3B41">
        <w:rPr>
          <w:spacing w:val="28"/>
          <w:w w:val="99"/>
        </w:rPr>
        <w:t xml:space="preserve"> </w:t>
      </w:r>
      <w:r w:rsidRPr="007C3B41">
        <w:t>Act))</w:t>
      </w:r>
      <w:r w:rsidRPr="007C3B41">
        <w:rPr>
          <w:spacing w:val="12"/>
        </w:rPr>
        <w:t xml:space="preserve"> </w:t>
      </w:r>
      <w:r w:rsidRPr="007C3B41">
        <w:rPr>
          <w:spacing w:val="-1"/>
        </w:rPr>
        <w:t>that</w:t>
      </w:r>
      <w:r w:rsidRPr="007C3B41">
        <w:rPr>
          <w:spacing w:val="12"/>
        </w:rPr>
        <w:t xml:space="preserve"> </w:t>
      </w:r>
      <w:r w:rsidRPr="007C3B41">
        <w:rPr>
          <w:spacing w:val="-1"/>
        </w:rPr>
        <w:t>it</w:t>
      </w:r>
      <w:r w:rsidRPr="007C3B41">
        <w:rPr>
          <w:spacing w:val="13"/>
        </w:rPr>
        <w:t xml:space="preserve"> </w:t>
      </w:r>
      <w:r w:rsidRPr="007C3B41">
        <w:rPr>
          <w:spacing w:val="-1"/>
        </w:rPr>
        <w:t>will</w:t>
      </w:r>
      <w:r w:rsidRPr="007C3B41">
        <w:rPr>
          <w:spacing w:val="12"/>
        </w:rPr>
        <w:t xml:space="preserve"> </w:t>
      </w:r>
      <w:r w:rsidRPr="007C3B41">
        <w:rPr>
          <w:spacing w:val="-1"/>
        </w:rPr>
        <w:t>comply</w:t>
      </w:r>
      <w:r w:rsidRPr="007C3B41">
        <w:rPr>
          <w:spacing w:val="12"/>
        </w:rPr>
        <w:t xml:space="preserve"> </w:t>
      </w:r>
      <w:r w:rsidRPr="007C3B41">
        <w:rPr>
          <w:spacing w:val="-1"/>
        </w:rPr>
        <w:t>with</w:t>
      </w:r>
      <w:r w:rsidRPr="007C3B41">
        <w:rPr>
          <w:spacing w:val="13"/>
        </w:rPr>
        <w:t xml:space="preserve"> </w:t>
      </w:r>
      <w:r w:rsidRPr="007C3B41">
        <w:rPr>
          <w:spacing w:val="-1"/>
        </w:rPr>
        <w:t>the</w:t>
      </w:r>
      <w:r w:rsidRPr="007C3B41">
        <w:rPr>
          <w:spacing w:val="12"/>
        </w:rPr>
        <w:t xml:space="preserve"> </w:t>
      </w:r>
      <w:r w:rsidRPr="007C3B41">
        <w:rPr>
          <w:spacing w:val="-1"/>
        </w:rPr>
        <w:t>Uniform</w:t>
      </w:r>
      <w:r w:rsidRPr="007C3B41">
        <w:rPr>
          <w:spacing w:val="12"/>
        </w:rPr>
        <w:t xml:space="preserve"> </w:t>
      </w:r>
      <w:r w:rsidRPr="007C3B41">
        <w:t>Act</w:t>
      </w:r>
      <w:r w:rsidRPr="007C3B41">
        <w:rPr>
          <w:spacing w:val="13"/>
        </w:rPr>
        <w:t xml:space="preserve"> </w:t>
      </w:r>
      <w:r w:rsidRPr="007C3B41">
        <w:rPr>
          <w:spacing w:val="-1"/>
        </w:rPr>
        <w:t>and</w:t>
      </w:r>
      <w:r w:rsidRPr="007C3B41">
        <w:rPr>
          <w:spacing w:val="12"/>
        </w:rPr>
        <w:t xml:space="preserve"> </w:t>
      </w:r>
      <w:r w:rsidRPr="007C3B41">
        <w:t>with</w:t>
      </w:r>
      <w:r w:rsidRPr="007C3B41">
        <w:rPr>
          <w:spacing w:val="12"/>
        </w:rPr>
        <w:t xml:space="preserve"> </w:t>
      </w:r>
      <w:r w:rsidRPr="007C3B41">
        <w:t>U.S.</w:t>
      </w:r>
      <w:r w:rsidRPr="007C3B41">
        <w:rPr>
          <w:spacing w:val="13"/>
        </w:rPr>
        <w:t xml:space="preserve"> </w:t>
      </w:r>
      <w:r w:rsidRPr="007C3B41">
        <w:t>Department</w:t>
      </w:r>
      <w:r w:rsidRPr="007C3B41">
        <w:rPr>
          <w:spacing w:val="29"/>
        </w:rPr>
        <w:t xml:space="preserve"> </w:t>
      </w:r>
      <w:r w:rsidRPr="007C3B41">
        <w:t>of</w:t>
      </w:r>
      <w:r w:rsidRPr="007C3B41">
        <w:rPr>
          <w:spacing w:val="-5"/>
        </w:rPr>
        <w:t xml:space="preserve"> </w:t>
      </w:r>
      <w:r w:rsidRPr="007C3B41">
        <w:t>Transportation</w:t>
      </w:r>
      <w:r w:rsidRPr="007C3B41">
        <w:rPr>
          <w:spacing w:val="-5"/>
        </w:rPr>
        <w:t xml:space="preserve"> </w:t>
      </w:r>
      <w:r w:rsidRPr="007C3B41">
        <w:rPr>
          <w:spacing w:val="-1"/>
        </w:rPr>
        <w:t>(DOT)</w:t>
      </w:r>
      <w:r w:rsidRPr="007C3B41">
        <w:rPr>
          <w:spacing w:val="-3"/>
        </w:rPr>
        <w:t xml:space="preserve"> </w:t>
      </w:r>
      <w:r w:rsidRPr="007C3B41">
        <w:rPr>
          <w:spacing w:val="-1"/>
        </w:rPr>
        <w:t>implementing</w:t>
      </w:r>
      <w:r w:rsidRPr="007C3B41">
        <w:rPr>
          <w:spacing w:val="-4"/>
        </w:rPr>
        <w:t xml:space="preserve"> </w:t>
      </w:r>
      <w:r w:rsidRPr="007C3B41">
        <w:t>regulations</w:t>
      </w:r>
      <w:r w:rsidRPr="007C3B41">
        <w:rPr>
          <w:spacing w:val="-3"/>
        </w:rPr>
        <w:t xml:space="preserve"> </w:t>
      </w:r>
      <w:r w:rsidRPr="007C3B41">
        <w:t>(49</w:t>
      </w:r>
      <w:r w:rsidRPr="007C3B41">
        <w:rPr>
          <w:spacing w:val="-3"/>
        </w:rPr>
        <w:t xml:space="preserve"> </w:t>
      </w:r>
      <w:r w:rsidRPr="007C3B41">
        <w:t>CFR</w:t>
      </w:r>
      <w:r w:rsidRPr="007C3B41">
        <w:rPr>
          <w:spacing w:val="-3"/>
        </w:rPr>
        <w:t xml:space="preserve"> </w:t>
      </w:r>
      <w:r w:rsidRPr="007C3B41">
        <w:t>part</w:t>
      </w:r>
      <w:r w:rsidRPr="007C3B41">
        <w:rPr>
          <w:spacing w:val="-3"/>
        </w:rPr>
        <w:t xml:space="preserve"> </w:t>
      </w:r>
      <w:r w:rsidRPr="007C3B41">
        <w:t>24).</w:t>
      </w:r>
    </w:p>
    <w:p w14:paraId="72259BC6" w14:textId="77777777" w:rsidR="00B4080D" w:rsidRPr="007C3B41" w:rsidRDefault="00B4080D">
      <w:pPr>
        <w:pStyle w:val="BodyText"/>
        <w:kinsoku w:val="0"/>
        <w:overflowPunct w:val="0"/>
        <w:spacing w:before="4"/>
        <w:ind w:left="0"/>
      </w:pPr>
    </w:p>
    <w:p w14:paraId="27D60061" w14:textId="77777777" w:rsidR="00B4080D" w:rsidRPr="007C3B41" w:rsidRDefault="00B4080D">
      <w:pPr>
        <w:pStyle w:val="BodyText"/>
        <w:kinsoku w:val="0"/>
        <w:overflowPunct w:val="0"/>
        <w:ind w:left="1599" w:right="258"/>
        <w:jc w:val="both"/>
      </w:pPr>
      <w:r w:rsidRPr="007C3B41">
        <w:rPr>
          <w:spacing w:val="-1"/>
        </w:rPr>
        <w:t>Real</w:t>
      </w:r>
      <w:r w:rsidRPr="007C3B41">
        <w:rPr>
          <w:spacing w:val="49"/>
        </w:rPr>
        <w:t xml:space="preserve"> </w:t>
      </w:r>
      <w:r w:rsidRPr="007C3B41">
        <w:rPr>
          <w:spacing w:val="-1"/>
        </w:rPr>
        <w:t>property</w:t>
      </w:r>
      <w:r w:rsidRPr="007C3B41">
        <w:rPr>
          <w:spacing w:val="50"/>
        </w:rPr>
        <w:t xml:space="preserve"> </w:t>
      </w:r>
      <w:r w:rsidRPr="007C3B41">
        <w:t>may</w:t>
      </w:r>
      <w:r w:rsidRPr="007C3B41">
        <w:rPr>
          <w:spacing w:val="50"/>
        </w:rPr>
        <w:t xml:space="preserve"> </w:t>
      </w:r>
      <w:r w:rsidRPr="007C3B41">
        <w:rPr>
          <w:spacing w:val="-1"/>
        </w:rPr>
        <w:t>be</w:t>
      </w:r>
      <w:r w:rsidRPr="007C3B41">
        <w:rPr>
          <w:spacing w:val="50"/>
        </w:rPr>
        <w:t xml:space="preserve"> </w:t>
      </w:r>
      <w:r w:rsidRPr="007C3B41">
        <w:t>contributed</w:t>
      </w:r>
      <w:r w:rsidRPr="007C3B41">
        <w:rPr>
          <w:spacing w:val="49"/>
        </w:rPr>
        <w:t xml:space="preserve"> </w:t>
      </w:r>
      <w:r w:rsidRPr="007C3B41">
        <w:rPr>
          <w:spacing w:val="-1"/>
        </w:rPr>
        <w:t>as</w:t>
      </w:r>
      <w:r w:rsidRPr="007C3B41">
        <w:rPr>
          <w:spacing w:val="50"/>
        </w:rPr>
        <w:t xml:space="preserve"> </w:t>
      </w:r>
      <w:r w:rsidRPr="007C3B41">
        <w:rPr>
          <w:spacing w:val="-1"/>
        </w:rPr>
        <w:t>part</w:t>
      </w:r>
      <w:r w:rsidRPr="007C3B41">
        <w:rPr>
          <w:spacing w:val="49"/>
        </w:rPr>
        <w:t xml:space="preserve"> </w:t>
      </w:r>
      <w:r w:rsidRPr="007C3B41">
        <w:rPr>
          <w:spacing w:val="-1"/>
        </w:rPr>
        <w:t>of</w:t>
      </w:r>
      <w:r w:rsidRPr="007C3B41">
        <w:rPr>
          <w:spacing w:val="50"/>
        </w:rPr>
        <w:t xml:space="preserve"> </w:t>
      </w:r>
      <w:r w:rsidRPr="007C3B41">
        <w:rPr>
          <w:spacing w:val="-1"/>
        </w:rPr>
        <w:t>the</w:t>
      </w:r>
      <w:r w:rsidRPr="007C3B41">
        <w:rPr>
          <w:spacing w:val="50"/>
        </w:rPr>
        <w:t xml:space="preserve"> </w:t>
      </w:r>
      <w:r w:rsidRPr="007C3B41">
        <w:rPr>
          <w:spacing w:val="-1"/>
        </w:rPr>
        <w:t>local</w:t>
      </w:r>
      <w:r w:rsidRPr="007C3B41">
        <w:rPr>
          <w:spacing w:val="50"/>
        </w:rPr>
        <w:t xml:space="preserve"> </w:t>
      </w:r>
      <w:r w:rsidRPr="007C3B41">
        <w:t>matching</w:t>
      </w:r>
      <w:r w:rsidRPr="007C3B41">
        <w:rPr>
          <w:spacing w:val="50"/>
        </w:rPr>
        <w:t xml:space="preserve"> </w:t>
      </w:r>
      <w:r w:rsidRPr="007C3B41">
        <w:t>share.</w:t>
      </w:r>
      <w:r w:rsidRPr="007C3B41">
        <w:rPr>
          <w:spacing w:val="29"/>
          <w:w w:val="99"/>
        </w:rPr>
        <w:t xml:space="preserve"> </w:t>
      </w:r>
      <w:r w:rsidRPr="007C3B41">
        <w:t>Credit</w:t>
      </w:r>
      <w:r w:rsidRPr="007C3B41">
        <w:rPr>
          <w:spacing w:val="47"/>
        </w:rPr>
        <w:t xml:space="preserve"> </w:t>
      </w:r>
      <w:r w:rsidRPr="007C3B41">
        <w:t>can</w:t>
      </w:r>
      <w:r w:rsidRPr="007C3B41">
        <w:rPr>
          <w:spacing w:val="48"/>
        </w:rPr>
        <w:t xml:space="preserve"> </w:t>
      </w:r>
      <w:r w:rsidRPr="007C3B41">
        <w:rPr>
          <w:spacing w:val="-1"/>
        </w:rPr>
        <w:t>be</w:t>
      </w:r>
      <w:r w:rsidRPr="007C3B41">
        <w:rPr>
          <w:spacing w:val="48"/>
        </w:rPr>
        <w:t xml:space="preserve"> </w:t>
      </w:r>
      <w:r w:rsidRPr="007C3B41">
        <w:t>allowed</w:t>
      </w:r>
      <w:r w:rsidRPr="007C3B41">
        <w:rPr>
          <w:spacing w:val="48"/>
        </w:rPr>
        <w:t xml:space="preserve"> </w:t>
      </w:r>
      <w:r w:rsidRPr="007C3B41">
        <w:t>only</w:t>
      </w:r>
      <w:r w:rsidRPr="007C3B41">
        <w:rPr>
          <w:spacing w:val="48"/>
        </w:rPr>
        <w:t xml:space="preserve"> </w:t>
      </w:r>
      <w:r w:rsidRPr="007C3B41">
        <w:t>for</w:t>
      </w:r>
      <w:r w:rsidRPr="007C3B41">
        <w:rPr>
          <w:spacing w:val="48"/>
        </w:rPr>
        <w:t xml:space="preserve"> </w:t>
      </w:r>
      <w:r w:rsidRPr="007C3B41">
        <w:rPr>
          <w:spacing w:val="-1"/>
        </w:rPr>
        <w:t>that</w:t>
      </w:r>
      <w:r w:rsidRPr="007C3B41">
        <w:rPr>
          <w:spacing w:val="48"/>
        </w:rPr>
        <w:t xml:space="preserve"> </w:t>
      </w:r>
      <w:r w:rsidRPr="007C3B41">
        <w:t>portion</w:t>
      </w:r>
      <w:r w:rsidRPr="007C3B41">
        <w:rPr>
          <w:spacing w:val="48"/>
        </w:rPr>
        <w:t xml:space="preserve"> </w:t>
      </w:r>
      <w:r w:rsidRPr="007C3B41">
        <w:t>of</w:t>
      </w:r>
      <w:r w:rsidRPr="007C3B41">
        <w:rPr>
          <w:spacing w:val="48"/>
        </w:rPr>
        <w:t xml:space="preserve"> </w:t>
      </w:r>
      <w:r w:rsidRPr="007C3B41">
        <w:rPr>
          <w:spacing w:val="-1"/>
        </w:rPr>
        <w:t>the</w:t>
      </w:r>
      <w:r w:rsidRPr="007C3B41">
        <w:rPr>
          <w:spacing w:val="48"/>
        </w:rPr>
        <w:t xml:space="preserve"> </w:t>
      </w:r>
      <w:r w:rsidRPr="007C3B41">
        <w:t>property</w:t>
      </w:r>
      <w:r w:rsidRPr="007C3B41">
        <w:rPr>
          <w:spacing w:val="48"/>
        </w:rPr>
        <w:t xml:space="preserve"> </w:t>
      </w:r>
      <w:r w:rsidRPr="007C3B41">
        <w:t>needed</w:t>
      </w:r>
      <w:r w:rsidRPr="007C3B41">
        <w:rPr>
          <w:spacing w:val="48"/>
        </w:rPr>
        <w:t xml:space="preserve"> </w:t>
      </w:r>
      <w:r w:rsidRPr="007C3B41">
        <w:rPr>
          <w:spacing w:val="-1"/>
        </w:rPr>
        <w:t>to</w:t>
      </w:r>
      <w:r w:rsidRPr="007C3B41">
        <w:rPr>
          <w:spacing w:val="23"/>
        </w:rPr>
        <w:t xml:space="preserve"> </w:t>
      </w:r>
      <w:r w:rsidRPr="007C3B41">
        <w:t>carry</w:t>
      </w:r>
      <w:r w:rsidRPr="007C3B41">
        <w:rPr>
          <w:spacing w:val="3"/>
        </w:rPr>
        <w:t xml:space="preserve"> </w:t>
      </w:r>
      <w:r w:rsidRPr="007C3B41">
        <w:t>out</w:t>
      </w:r>
      <w:r w:rsidRPr="007C3B41">
        <w:rPr>
          <w:spacing w:val="4"/>
        </w:rPr>
        <w:t xml:space="preserve"> </w:t>
      </w:r>
      <w:r w:rsidRPr="007C3B41">
        <w:rPr>
          <w:spacing w:val="-1"/>
        </w:rPr>
        <w:t>the</w:t>
      </w:r>
      <w:r w:rsidRPr="007C3B41">
        <w:rPr>
          <w:spacing w:val="4"/>
        </w:rPr>
        <w:t xml:space="preserve"> </w:t>
      </w:r>
      <w:r w:rsidRPr="007C3B41">
        <w:t>scope</w:t>
      </w:r>
      <w:r w:rsidRPr="007C3B41">
        <w:rPr>
          <w:spacing w:val="3"/>
        </w:rPr>
        <w:t xml:space="preserve"> </w:t>
      </w:r>
      <w:r w:rsidRPr="007C3B41">
        <w:t>of</w:t>
      </w:r>
      <w:r w:rsidRPr="007C3B41">
        <w:rPr>
          <w:spacing w:val="4"/>
        </w:rPr>
        <w:t xml:space="preserve"> </w:t>
      </w:r>
      <w:r w:rsidRPr="007C3B41">
        <w:rPr>
          <w:spacing w:val="-1"/>
        </w:rPr>
        <w:t>the</w:t>
      </w:r>
      <w:r w:rsidRPr="007C3B41">
        <w:rPr>
          <w:spacing w:val="4"/>
        </w:rPr>
        <w:t xml:space="preserve"> </w:t>
      </w:r>
      <w:r w:rsidRPr="007C3B41">
        <w:rPr>
          <w:spacing w:val="-1"/>
        </w:rPr>
        <w:t>project.</w:t>
      </w:r>
      <w:r w:rsidRPr="007C3B41">
        <w:rPr>
          <w:spacing w:val="9"/>
        </w:rPr>
        <w:t xml:space="preserve"> </w:t>
      </w:r>
      <w:r w:rsidRPr="007C3B41">
        <w:rPr>
          <w:spacing w:val="-1"/>
        </w:rPr>
        <w:t>Federal</w:t>
      </w:r>
      <w:r w:rsidRPr="007C3B41">
        <w:rPr>
          <w:spacing w:val="3"/>
        </w:rPr>
        <w:t xml:space="preserve"> </w:t>
      </w:r>
      <w:r w:rsidRPr="007C3B41">
        <w:t>funds</w:t>
      </w:r>
      <w:r w:rsidRPr="007C3B41">
        <w:rPr>
          <w:spacing w:val="4"/>
        </w:rPr>
        <w:t xml:space="preserve"> </w:t>
      </w:r>
      <w:r w:rsidRPr="007C3B41">
        <w:t>must</w:t>
      </w:r>
      <w:r w:rsidRPr="007C3B41">
        <w:rPr>
          <w:spacing w:val="3"/>
        </w:rPr>
        <w:t xml:space="preserve"> </w:t>
      </w:r>
      <w:r w:rsidRPr="007C3B41">
        <w:t>not</w:t>
      </w:r>
      <w:r w:rsidRPr="007C3B41">
        <w:rPr>
          <w:spacing w:val="4"/>
        </w:rPr>
        <w:t xml:space="preserve"> </w:t>
      </w:r>
      <w:r w:rsidRPr="007C3B41">
        <w:t>have</w:t>
      </w:r>
      <w:r w:rsidRPr="007C3B41">
        <w:rPr>
          <w:spacing w:val="4"/>
        </w:rPr>
        <w:t xml:space="preserve"> </w:t>
      </w:r>
      <w:r w:rsidRPr="007C3B41">
        <w:t>been</w:t>
      </w:r>
      <w:r w:rsidRPr="007C3B41">
        <w:rPr>
          <w:spacing w:val="4"/>
        </w:rPr>
        <w:t xml:space="preserve"> </w:t>
      </w:r>
      <w:r w:rsidRPr="007C3B41">
        <w:t>used</w:t>
      </w:r>
      <w:r w:rsidRPr="007C3B41">
        <w:rPr>
          <w:spacing w:val="21"/>
          <w:w w:val="99"/>
        </w:rPr>
        <w:t xml:space="preserve"> </w:t>
      </w:r>
      <w:r w:rsidRPr="007C3B41">
        <w:rPr>
          <w:spacing w:val="-1"/>
        </w:rPr>
        <w:t>to</w:t>
      </w:r>
      <w:r w:rsidRPr="007C3B41">
        <w:rPr>
          <w:spacing w:val="41"/>
        </w:rPr>
        <w:t xml:space="preserve"> </w:t>
      </w:r>
      <w:r w:rsidRPr="007C3B41">
        <w:rPr>
          <w:spacing w:val="-1"/>
        </w:rPr>
        <w:t>purchase</w:t>
      </w:r>
      <w:r w:rsidRPr="007C3B41">
        <w:rPr>
          <w:spacing w:val="42"/>
        </w:rPr>
        <w:t xml:space="preserve"> </w:t>
      </w:r>
      <w:r w:rsidRPr="007C3B41">
        <w:rPr>
          <w:spacing w:val="-1"/>
        </w:rPr>
        <w:t>any</w:t>
      </w:r>
      <w:r w:rsidRPr="007C3B41">
        <w:rPr>
          <w:spacing w:val="41"/>
        </w:rPr>
        <w:t xml:space="preserve"> </w:t>
      </w:r>
      <w:r w:rsidRPr="007C3B41">
        <w:rPr>
          <w:spacing w:val="-1"/>
        </w:rPr>
        <w:t>property</w:t>
      </w:r>
      <w:r w:rsidRPr="007C3B41">
        <w:rPr>
          <w:spacing w:val="42"/>
        </w:rPr>
        <w:t xml:space="preserve"> </w:t>
      </w:r>
      <w:r w:rsidRPr="007C3B41">
        <w:rPr>
          <w:spacing w:val="-1"/>
        </w:rPr>
        <w:t>proposed</w:t>
      </w:r>
      <w:r w:rsidRPr="007C3B41">
        <w:rPr>
          <w:spacing w:val="41"/>
        </w:rPr>
        <w:t xml:space="preserve"> </w:t>
      </w:r>
      <w:r w:rsidRPr="007C3B41">
        <w:rPr>
          <w:spacing w:val="-1"/>
        </w:rPr>
        <w:t>as</w:t>
      </w:r>
      <w:r w:rsidRPr="007C3B41">
        <w:rPr>
          <w:spacing w:val="42"/>
        </w:rPr>
        <w:t xml:space="preserve"> </w:t>
      </w:r>
      <w:r w:rsidRPr="007C3B41">
        <w:rPr>
          <w:spacing w:val="-1"/>
        </w:rPr>
        <w:t>local</w:t>
      </w:r>
      <w:r w:rsidRPr="007C3B41">
        <w:rPr>
          <w:spacing w:val="41"/>
        </w:rPr>
        <w:t xml:space="preserve"> </w:t>
      </w:r>
      <w:r w:rsidRPr="007C3B41">
        <w:t>matching</w:t>
      </w:r>
      <w:r w:rsidRPr="007C3B41">
        <w:rPr>
          <w:spacing w:val="41"/>
        </w:rPr>
        <w:t xml:space="preserve"> </w:t>
      </w:r>
      <w:r w:rsidRPr="007C3B41">
        <w:rPr>
          <w:spacing w:val="-1"/>
        </w:rPr>
        <w:t>share.</w:t>
      </w:r>
      <w:r w:rsidRPr="007C3B41">
        <w:rPr>
          <w:spacing w:val="24"/>
        </w:rPr>
        <w:t xml:space="preserve"> </w:t>
      </w:r>
      <w:r w:rsidRPr="007C3B41">
        <w:t>The</w:t>
      </w:r>
      <w:r w:rsidRPr="007C3B41">
        <w:rPr>
          <w:spacing w:val="21"/>
          <w:w w:val="99"/>
        </w:rPr>
        <w:t xml:space="preserve"> </w:t>
      </w:r>
      <w:r w:rsidRPr="007C3B41">
        <w:rPr>
          <w:spacing w:val="-1"/>
        </w:rPr>
        <w:t>contribution-in-kind</w:t>
      </w:r>
      <w:r w:rsidRPr="007C3B41">
        <w:rPr>
          <w:spacing w:val="34"/>
        </w:rPr>
        <w:t xml:space="preserve"> </w:t>
      </w:r>
      <w:r w:rsidRPr="007C3B41">
        <w:rPr>
          <w:spacing w:val="-1"/>
        </w:rPr>
        <w:t>property</w:t>
      </w:r>
      <w:r w:rsidRPr="007C3B41">
        <w:rPr>
          <w:spacing w:val="35"/>
        </w:rPr>
        <w:t xml:space="preserve"> </w:t>
      </w:r>
      <w:r w:rsidRPr="007C3B41">
        <w:rPr>
          <w:spacing w:val="-1"/>
        </w:rPr>
        <w:t>will</w:t>
      </w:r>
      <w:r w:rsidRPr="007C3B41">
        <w:rPr>
          <w:spacing w:val="34"/>
        </w:rPr>
        <w:t xml:space="preserve"> </w:t>
      </w:r>
      <w:r w:rsidRPr="007C3B41">
        <w:rPr>
          <w:spacing w:val="-1"/>
        </w:rPr>
        <w:t>be</w:t>
      </w:r>
      <w:r w:rsidRPr="007C3B41">
        <w:rPr>
          <w:spacing w:val="35"/>
        </w:rPr>
        <w:t xml:space="preserve"> </w:t>
      </w:r>
      <w:r w:rsidRPr="007C3B41">
        <w:rPr>
          <w:spacing w:val="-1"/>
        </w:rPr>
        <w:t>valued</w:t>
      </w:r>
      <w:r w:rsidRPr="007C3B41">
        <w:rPr>
          <w:spacing w:val="34"/>
        </w:rPr>
        <w:t xml:space="preserve"> </w:t>
      </w:r>
      <w:r w:rsidRPr="007C3B41">
        <w:rPr>
          <w:spacing w:val="-1"/>
        </w:rPr>
        <w:t>at</w:t>
      </w:r>
      <w:r w:rsidRPr="007C3B41">
        <w:rPr>
          <w:spacing w:val="33"/>
        </w:rPr>
        <w:t xml:space="preserve"> </w:t>
      </w:r>
      <w:r w:rsidRPr="007C3B41">
        <w:rPr>
          <w:spacing w:val="-1"/>
        </w:rPr>
        <w:t>its</w:t>
      </w:r>
      <w:r w:rsidRPr="007C3B41">
        <w:rPr>
          <w:spacing w:val="34"/>
        </w:rPr>
        <w:t xml:space="preserve"> </w:t>
      </w:r>
      <w:r w:rsidRPr="007C3B41">
        <w:rPr>
          <w:spacing w:val="-1"/>
        </w:rPr>
        <w:t>current</w:t>
      </w:r>
      <w:r w:rsidRPr="007C3B41">
        <w:rPr>
          <w:spacing w:val="34"/>
        </w:rPr>
        <w:t xml:space="preserve"> </w:t>
      </w:r>
      <w:r w:rsidRPr="007C3B41">
        <w:rPr>
          <w:spacing w:val="-1"/>
        </w:rPr>
        <w:t>market</w:t>
      </w:r>
      <w:r w:rsidRPr="007C3B41">
        <w:rPr>
          <w:spacing w:val="33"/>
        </w:rPr>
        <w:t xml:space="preserve"> </w:t>
      </w:r>
      <w:r w:rsidRPr="007C3B41">
        <w:rPr>
          <w:spacing w:val="-1"/>
        </w:rPr>
        <w:t>value</w:t>
      </w:r>
      <w:r w:rsidRPr="007C3B41">
        <w:rPr>
          <w:spacing w:val="20"/>
          <w:w w:val="99"/>
        </w:rPr>
        <w:t xml:space="preserve"> </w:t>
      </w:r>
      <w:r w:rsidRPr="007C3B41">
        <w:t>and</w:t>
      </w:r>
      <w:r w:rsidRPr="007C3B41">
        <w:rPr>
          <w:spacing w:val="20"/>
        </w:rPr>
        <w:t xml:space="preserve"> </w:t>
      </w:r>
      <w:r w:rsidRPr="007C3B41">
        <w:t>when</w:t>
      </w:r>
      <w:r w:rsidRPr="007C3B41">
        <w:rPr>
          <w:spacing w:val="20"/>
        </w:rPr>
        <w:t xml:space="preserve"> </w:t>
      </w:r>
      <w:r w:rsidRPr="007C3B41">
        <w:t>incorporated</w:t>
      </w:r>
      <w:r w:rsidRPr="007C3B41">
        <w:rPr>
          <w:spacing w:val="21"/>
        </w:rPr>
        <w:t xml:space="preserve"> </w:t>
      </w:r>
      <w:r w:rsidRPr="007C3B41">
        <w:t>into</w:t>
      </w:r>
      <w:r w:rsidRPr="007C3B41">
        <w:rPr>
          <w:spacing w:val="21"/>
        </w:rPr>
        <w:t xml:space="preserve"> </w:t>
      </w:r>
      <w:r w:rsidRPr="007C3B41">
        <w:rPr>
          <w:spacing w:val="-1"/>
        </w:rPr>
        <w:t>the</w:t>
      </w:r>
      <w:r w:rsidRPr="007C3B41">
        <w:rPr>
          <w:spacing w:val="20"/>
        </w:rPr>
        <w:t xml:space="preserve"> </w:t>
      </w:r>
      <w:r w:rsidRPr="007C3B41">
        <w:rPr>
          <w:spacing w:val="-1"/>
        </w:rPr>
        <w:t>project</w:t>
      </w:r>
      <w:r w:rsidRPr="007C3B41">
        <w:rPr>
          <w:spacing w:val="21"/>
        </w:rPr>
        <w:t xml:space="preserve"> </w:t>
      </w:r>
      <w:r w:rsidRPr="007C3B41">
        <w:t>will</w:t>
      </w:r>
      <w:r w:rsidRPr="007C3B41">
        <w:rPr>
          <w:spacing w:val="20"/>
        </w:rPr>
        <w:t xml:space="preserve"> </w:t>
      </w:r>
      <w:r w:rsidRPr="007C3B41">
        <w:rPr>
          <w:spacing w:val="-1"/>
        </w:rPr>
        <w:t>be</w:t>
      </w:r>
      <w:r w:rsidRPr="007C3B41">
        <w:rPr>
          <w:spacing w:val="21"/>
        </w:rPr>
        <w:t xml:space="preserve"> </w:t>
      </w:r>
      <w:r w:rsidRPr="007C3B41">
        <w:t>subject</w:t>
      </w:r>
      <w:r w:rsidRPr="007C3B41">
        <w:rPr>
          <w:spacing w:val="19"/>
        </w:rPr>
        <w:t xml:space="preserve"> </w:t>
      </w:r>
      <w:r w:rsidRPr="007C3B41">
        <w:rPr>
          <w:spacing w:val="-1"/>
        </w:rPr>
        <w:t>to</w:t>
      </w:r>
      <w:r w:rsidRPr="007C3B41">
        <w:rPr>
          <w:spacing w:val="21"/>
        </w:rPr>
        <w:t xml:space="preserve"> </w:t>
      </w:r>
      <w:r w:rsidRPr="007C3B41">
        <w:rPr>
          <w:spacing w:val="-1"/>
        </w:rPr>
        <w:t>the</w:t>
      </w:r>
      <w:r w:rsidRPr="007C3B41">
        <w:rPr>
          <w:spacing w:val="21"/>
        </w:rPr>
        <w:t xml:space="preserve"> </w:t>
      </w:r>
      <w:r w:rsidRPr="007C3B41">
        <w:t>same</w:t>
      </w:r>
      <w:r w:rsidRPr="007C3B41">
        <w:rPr>
          <w:spacing w:val="26"/>
          <w:w w:val="99"/>
        </w:rPr>
        <w:t xml:space="preserve"> </w:t>
      </w:r>
      <w:r w:rsidRPr="007C3B41">
        <w:rPr>
          <w:spacing w:val="-1"/>
        </w:rPr>
        <w:t>reporting</w:t>
      </w:r>
      <w:r w:rsidRPr="007C3B41">
        <w:rPr>
          <w:spacing w:val="-7"/>
        </w:rPr>
        <w:t xml:space="preserve"> </w:t>
      </w:r>
      <w:r w:rsidRPr="007C3B41">
        <w:rPr>
          <w:spacing w:val="-1"/>
        </w:rPr>
        <w:t>and</w:t>
      </w:r>
      <w:r w:rsidRPr="007C3B41">
        <w:rPr>
          <w:spacing w:val="-6"/>
        </w:rPr>
        <w:t xml:space="preserve"> </w:t>
      </w:r>
      <w:r w:rsidRPr="007C3B41">
        <w:t>disposition</w:t>
      </w:r>
      <w:r w:rsidRPr="007C3B41">
        <w:rPr>
          <w:spacing w:val="-7"/>
        </w:rPr>
        <w:t xml:space="preserve"> </w:t>
      </w:r>
      <w:r w:rsidRPr="007C3B41">
        <w:rPr>
          <w:spacing w:val="-1"/>
        </w:rPr>
        <w:t>requirements</w:t>
      </w:r>
      <w:r w:rsidRPr="007C3B41">
        <w:rPr>
          <w:spacing w:val="-6"/>
        </w:rPr>
        <w:t xml:space="preserve"> </w:t>
      </w:r>
      <w:r w:rsidRPr="007C3B41">
        <w:rPr>
          <w:spacing w:val="-1"/>
        </w:rPr>
        <w:t>required</w:t>
      </w:r>
      <w:r w:rsidRPr="007C3B41">
        <w:rPr>
          <w:spacing w:val="-6"/>
        </w:rPr>
        <w:t xml:space="preserve"> </w:t>
      </w:r>
      <w:r w:rsidRPr="007C3B41">
        <w:t>of</w:t>
      </w:r>
      <w:r w:rsidRPr="007C3B41">
        <w:rPr>
          <w:spacing w:val="-6"/>
        </w:rPr>
        <w:t xml:space="preserve"> </w:t>
      </w:r>
      <w:r w:rsidRPr="007C3B41">
        <w:rPr>
          <w:spacing w:val="-1"/>
        </w:rPr>
        <w:t>all</w:t>
      </w:r>
      <w:r w:rsidRPr="007C3B41">
        <w:rPr>
          <w:spacing w:val="-7"/>
        </w:rPr>
        <w:t xml:space="preserve"> </w:t>
      </w:r>
      <w:r w:rsidRPr="007C3B41">
        <w:rPr>
          <w:spacing w:val="-1"/>
        </w:rPr>
        <w:t>project</w:t>
      </w:r>
      <w:r w:rsidRPr="007C3B41">
        <w:rPr>
          <w:spacing w:val="-6"/>
        </w:rPr>
        <w:t xml:space="preserve"> </w:t>
      </w:r>
      <w:r w:rsidRPr="007C3B41">
        <w:rPr>
          <w:spacing w:val="-1"/>
        </w:rPr>
        <w:t>property.</w:t>
      </w:r>
    </w:p>
    <w:p w14:paraId="57D9500B" w14:textId="77777777" w:rsidR="00B4080D" w:rsidRPr="007C3B41" w:rsidRDefault="00B4080D">
      <w:pPr>
        <w:pStyle w:val="BodyText"/>
        <w:kinsoku w:val="0"/>
        <w:overflowPunct w:val="0"/>
        <w:spacing w:before="3"/>
        <w:ind w:left="0"/>
      </w:pPr>
    </w:p>
    <w:p w14:paraId="46E0A8C9" w14:textId="77777777" w:rsidR="00B4080D" w:rsidRPr="007C3B41" w:rsidRDefault="00B4080D">
      <w:pPr>
        <w:pStyle w:val="BodyText"/>
        <w:kinsoku w:val="0"/>
        <w:overflowPunct w:val="0"/>
        <w:ind w:right="256"/>
        <w:jc w:val="both"/>
      </w:pPr>
      <w:r w:rsidRPr="007C3B41">
        <w:t>The</w:t>
      </w:r>
      <w:r w:rsidRPr="007C3B41">
        <w:rPr>
          <w:spacing w:val="-4"/>
        </w:rPr>
        <w:t xml:space="preserve"> </w:t>
      </w:r>
      <w:r w:rsidR="001F494F" w:rsidRPr="007C3B41">
        <w:rPr>
          <w:spacing w:val="-4"/>
        </w:rPr>
        <w:t xml:space="preserve">MDOT </w:t>
      </w:r>
      <w:r w:rsidRPr="007C3B41">
        <w:t>MTA</w:t>
      </w:r>
      <w:r w:rsidRPr="007C3B41">
        <w:rPr>
          <w:spacing w:val="-3"/>
        </w:rPr>
        <w:t xml:space="preserve"> </w:t>
      </w:r>
      <w:r w:rsidRPr="007C3B41">
        <w:t>Real</w:t>
      </w:r>
      <w:r w:rsidRPr="007C3B41">
        <w:rPr>
          <w:spacing w:val="-3"/>
        </w:rPr>
        <w:t xml:space="preserve"> </w:t>
      </w:r>
      <w:r w:rsidRPr="007C3B41">
        <w:t>Estate</w:t>
      </w:r>
      <w:r w:rsidRPr="007C3B41">
        <w:rPr>
          <w:spacing w:val="-3"/>
        </w:rPr>
        <w:t xml:space="preserve"> </w:t>
      </w:r>
      <w:r w:rsidRPr="007C3B41">
        <w:t>Division</w:t>
      </w:r>
      <w:r w:rsidRPr="007C3B41">
        <w:rPr>
          <w:spacing w:val="-5"/>
        </w:rPr>
        <w:t xml:space="preserve"> </w:t>
      </w:r>
      <w:r w:rsidRPr="007C3B41">
        <w:t>is</w:t>
      </w:r>
      <w:r w:rsidRPr="007C3B41">
        <w:rPr>
          <w:spacing w:val="-2"/>
        </w:rPr>
        <w:t xml:space="preserve"> </w:t>
      </w:r>
      <w:r w:rsidRPr="007C3B41">
        <w:t>an</w:t>
      </w:r>
      <w:r w:rsidRPr="007C3B41">
        <w:rPr>
          <w:spacing w:val="-3"/>
        </w:rPr>
        <w:t xml:space="preserve"> </w:t>
      </w:r>
      <w:r w:rsidRPr="007C3B41">
        <w:t>internal</w:t>
      </w:r>
      <w:r w:rsidRPr="007C3B41">
        <w:rPr>
          <w:spacing w:val="-3"/>
        </w:rPr>
        <w:t xml:space="preserve"> </w:t>
      </w:r>
      <w:r w:rsidRPr="007C3B41">
        <w:t>resource</w:t>
      </w:r>
      <w:r w:rsidRPr="007C3B41">
        <w:rPr>
          <w:spacing w:val="-5"/>
        </w:rPr>
        <w:t xml:space="preserve"> </w:t>
      </w:r>
      <w:r w:rsidRPr="007C3B41">
        <w:rPr>
          <w:spacing w:val="-1"/>
        </w:rPr>
        <w:t>that</w:t>
      </w:r>
      <w:r w:rsidRPr="007C3B41">
        <w:rPr>
          <w:spacing w:val="-3"/>
        </w:rPr>
        <w:t xml:space="preserve"> </w:t>
      </w:r>
      <w:r w:rsidRPr="007C3B41">
        <w:rPr>
          <w:spacing w:val="-1"/>
        </w:rPr>
        <w:t>is</w:t>
      </w:r>
      <w:r w:rsidRPr="007C3B41">
        <w:rPr>
          <w:spacing w:val="-4"/>
        </w:rPr>
        <w:t xml:space="preserve"> </w:t>
      </w:r>
      <w:r w:rsidRPr="007C3B41">
        <w:rPr>
          <w:spacing w:val="-1"/>
        </w:rPr>
        <w:t>involved</w:t>
      </w:r>
      <w:r w:rsidRPr="007C3B41">
        <w:rPr>
          <w:spacing w:val="-4"/>
        </w:rPr>
        <w:t xml:space="preserve"> </w:t>
      </w:r>
      <w:r w:rsidRPr="007C3B41">
        <w:rPr>
          <w:spacing w:val="-1"/>
        </w:rPr>
        <w:t>in</w:t>
      </w:r>
      <w:r w:rsidRPr="007C3B41">
        <w:rPr>
          <w:spacing w:val="-5"/>
        </w:rPr>
        <w:t xml:space="preserve"> </w:t>
      </w:r>
      <w:r w:rsidRPr="007C3B41">
        <w:rPr>
          <w:spacing w:val="-1"/>
        </w:rPr>
        <w:t>all</w:t>
      </w:r>
      <w:r w:rsidRPr="007C3B41">
        <w:rPr>
          <w:spacing w:val="28"/>
        </w:rPr>
        <w:t xml:space="preserve"> </w:t>
      </w:r>
      <w:r w:rsidRPr="007C3B41">
        <w:t>facilities</w:t>
      </w:r>
      <w:r w:rsidRPr="007C3B41">
        <w:rPr>
          <w:spacing w:val="19"/>
        </w:rPr>
        <w:t xml:space="preserve"> </w:t>
      </w:r>
      <w:r w:rsidRPr="007C3B41">
        <w:rPr>
          <w:spacing w:val="-1"/>
        </w:rPr>
        <w:t>projects.</w:t>
      </w:r>
      <w:r w:rsidRPr="007C3B41">
        <w:rPr>
          <w:spacing w:val="19"/>
        </w:rPr>
        <w:t xml:space="preserve"> </w:t>
      </w:r>
      <w:r w:rsidRPr="007C3B41">
        <w:t>The</w:t>
      </w:r>
      <w:r w:rsidRPr="007C3B41">
        <w:rPr>
          <w:spacing w:val="19"/>
        </w:rPr>
        <w:t xml:space="preserve"> </w:t>
      </w:r>
      <w:r w:rsidRPr="007C3B41">
        <w:t>Real</w:t>
      </w:r>
      <w:r w:rsidRPr="007C3B41">
        <w:rPr>
          <w:spacing w:val="18"/>
        </w:rPr>
        <w:t xml:space="preserve"> </w:t>
      </w:r>
      <w:r w:rsidRPr="007C3B41">
        <w:t>Estate</w:t>
      </w:r>
      <w:r w:rsidRPr="007C3B41">
        <w:rPr>
          <w:spacing w:val="18"/>
        </w:rPr>
        <w:t xml:space="preserve"> </w:t>
      </w:r>
      <w:r w:rsidRPr="007C3B41">
        <w:t>Division</w:t>
      </w:r>
      <w:r w:rsidRPr="007C3B41">
        <w:rPr>
          <w:spacing w:val="19"/>
        </w:rPr>
        <w:t xml:space="preserve"> </w:t>
      </w:r>
      <w:r w:rsidRPr="007C3B41">
        <w:t>is</w:t>
      </w:r>
      <w:r w:rsidRPr="007C3B41">
        <w:rPr>
          <w:spacing w:val="19"/>
        </w:rPr>
        <w:t xml:space="preserve"> </w:t>
      </w:r>
      <w:r w:rsidRPr="007C3B41">
        <w:t>available</w:t>
      </w:r>
      <w:r w:rsidRPr="007C3B41">
        <w:rPr>
          <w:spacing w:val="19"/>
        </w:rPr>
        <w:t xml:space="preserve"> </w:t>
      </w:r>
      <w:r w:rsidRPr="007C3B41">
        <w:rPr>
          <w:spacing w:val="-1"/>
        </w:rPr>
        <w:t>to</w:t>
      </w:r>
      <w:r w:rsidRPr="007C3B41">
        <w:rPr>
          <w:spacing w:val="19"/>
        </w:rPr>
        <w:t xml:space="preserve"> </w:t>
      </w:r>
      <w:r w:rsidRPr="007C3B41">
        <w:t>assist</w:t>
      </w:r>
      <w:r w:rsidRPr="007C3B41">
        <w:rPr>
          <w:spacing w:val="23"/>
          <w:w w:val="99"/>
        </w:rPr>
        <w:t xml:space="preserve"> </w:t>
      </w:r>
      <w:r w:rsidRPr="007C3B41">
        <w:rPr>
          <w:spacing w:val="-1"/>
        </w:rPr>
        <w:t>subrecipients</w:t>
      </w:r>
      <w:r w:rsidRPr="007C3B41">
        <w:rPr>
          <w:spacing w:val="-3"/>
        </w:rPr>
        <w:t xml:space="preserve"> </w:t>
      </w:r>
      <w:r w:rsidRPr="007C3B41">
        <w:rPr>
          <w:spacing w:val="-1"/>
        </w:rPr>
        <w:t>to</w:t>
      </w:r>
      <w:r w:rsidRPr="007C3B41">
        <w:rPr>
          <w:spacing w:val="-3"/>
        </w:rPr>
        <w:t xml:space="preserve"> </w:t>
      </w:r>
      <w:r w:rsidRPr="007C3B41">
        <w:t>ensure</w:t>
      </w:r>
      <w:r w:rsidRPr="007C3B41">
        <w:rPr>
          <w:spacing w:val="-2"/>
        </w:rPr>
        <w:t xml:space="preserve"> </w:t>
      </w:r>
      <w:r w:rsidRPr="007C3B41">
        <w:t>compliance</w:t>
      </w:r>
      <w:r w:rsidRPr="007C3B41">
        <w:rPr>
          <w:spacing w:val="-4"/>
        </w:rPr>
        <w:t xml:space="preserve"> </w:t>
      </w:r>
      <w:r w:rsidRPr="007C3B41">
        <w:t>with</w:t>
      </w:r>
      <w:r w:rsidRPr="007C3B41">
        <w:rPr>
          <w:spacing w:val="-2"/>
        </w:rPr>
        <w:t xml:space="preserve"> </w:t>
      </w:r>
      <w:r w:rsidRPr="007C3B41">
        <w:rPr>
          <w:spacing w:val="-1"/>
        </w:rPr>
        <w:t>the</w:t>
      </w:r>
      <w:r w:rsidRPr="007C3B41">
        <w:rPr>
          <w:spacing w:val="-3"/>
        </w:rPr>
        <w:t xml:space="preserve"> </w:t>
      </w:r>
      <w:r w:rsidRPr="007C3B41">
        <w:t>State</w:t>
      </w:r>
      <w:r w:rsidRPr="007C3B41">
        <w:rPr>
          <w:spacing w:val="-3"/>
        </w:rPr>
        <w:t xml:space="preserve"> </w:t>
      </w:r>
      <w:r w:rsidRPr="007C3B41">
        <w:t>and</w:t>
      </w:r>
      <w:r w:rsidRPr="007C3B41">
        <w:rPr>
          <w:spacing w:val="-2"/>
        </w:rPr>
        <w:t xml:space="preserve"> </w:t>
      </w:r>
      <w:r w:rsidRPr="007C3B41">
        <w:rPr>
          <w:spacing w:val="-1"/>
        </w:rPr>
        <w:t>Federal</w:t>
      </w:r>
      <w:r w:rsidRPr="007C3B41">
        <w:rPr>
          <w:spacing w:val="-3"/>
        </w:rPr>
        <w:t xml:space="preserve"> </w:t>
      </w:r>
      <w:r w:rsidRPr="007C3B41">
        <w:t>regulations.</w:t>
      </w:r>
    </w:p>
    <w:p w14:paraId="33B80B59" w14:textId="77777777" w:rsidR="00B4080D" w:rsidRPr="007C3B41" w:rsidRDefault="00B4080D">
      <w:pPr>
        <w:pStyle w:val="BodyText"/>
        <w:kinsoku w:val="0"/>
        <w:overflowPunct w:val="0"/>
        <w:spacing w:before="6"/>
        <w:ind w:left="0"/>
      </w:pPr>
    </w:p>
    <w:p w14:paraId="3698377D" w14:textId="77777777" w:rsidR="00B4080D" w:rsidRPr="007C3B41" w:rsidRDefault="00B4080D">
      <w:pPr>
        <w:pStyle w:val="Heading2"/>
        <w:numPr>
          <w:ilvl w:val="0"/>
          <w:numId w:val="2"/>
        </w:numPr>
        <w:tabs>
          <w:tab w:val="left" w:pos="2050"/>
        </w:tabs>
        <w:kinsoku w:val="0"/>
        <w:overflowPunct w:val="0"/>
        <w:jc w:val="both"/>
        <w:rPr>
          <w:b w:val="0"/>
          <w:bCs w:val="0"/>
        </w:rPr>
      </w:pPr>
      <w:r w:rsidRPr="007C3B41">
        <w:t>Public</w:t>
      </w:r>
      <w:r w:rsidRPr="007C3B41">
        <w:rPr>
          <w:spacing w:val="-5"/>
        </w:rPr>
        <w:t xml:space="preserve"> </w:t>
      </w:r>
      <w:r w:rsidRPr="007C3B41">
        <w:rPr>
          <w:spacing w:val="-1"/>
        </w:rPr>
        <w:t>Hearing</w:t>
      </w:r>
      <w:r w:rsidRPr="007C3B41">
        <w:rPr>
          <w:spacing w:val="-5"/>
        </w:rPr>
        <w:t xml:space="preserve"> </w:t>
      </w:r>
      <w:r w:rsidRPr="007C3B41">
        <w:rPr>
          <w:spacing w:val="-1"/>
        </w:rPr>
        <w:t>Requirement</w:t>
      </w:r>
    </w:p>
    <w:p w14:paraId="08958E4E" w14:textId="77777777" w:rsidR="00B4080D" w:rsidRPr="007C3B41" w:rsidRDefault="00B4080D">
      <w:pPr>
        <w:pStyle w:val="BodyText"/>
        <w:kinsoku w:val="0"/>
        <w:overflowPunct w:val="0"/>
        <w:spacing w:before="8"/>
        <w:ind w:left="0"/>
        <w:rPr>
          <w:b/>
          <w:bCs/>
        </w:rPr>
      </w:pPr>
    </w:p>
    <w:p w14:paraId="6C80FC48" w14:textId="77777777" w:rsidR="00B4080D" w:rsidRPr="007C3B41" w:rsidRDefault="00B4080D">
      <w:pPr>
        <w:pStyle w:val="BodyText"/>
        <w:kinsoku w:val="0"/>
        <w:overflowPunct w:val="0"/>
        <w:ind w:left="1599" w:right="257"/>
        <w:jc w:val="both"/>
      </w:pPr>
      <w:r w:rsidRPr="007C3B41">
        <w:t>The</w:t>
      </w:r>
      <w:r w:rsidRPr="007C3B41">
        <w:rPr>
          <w:spacing w:val="36"/>
        </w:rPr>
        <w:t xml:space="preserve"> </w:t>
      </w:r>
      <w:r w:rsidRPr="007C3B41">
        <w:rPr>
          <w:spacing w:val="-1"/>
        </w:rPr>
        <w:t>public</w:t>
      </w:r>
      <w:r w:rsidRPr="007C3B41">
        <w:rPr>
          <w:spacing w:val="37"/>
        </w:rPr>
        <w:t xml:space="preserve"> </w:t>
      </w:r>
      <w:r w:rsidRPr="007C3B41">
        <w:rPr>
          <w:spacing w:val="-1"/>
        </w:rPr>
        <w:t>hearing</w:t>
      </w:r>
      <w:r w:rsidRPr="007C3B41">
        <w:rPr>
          <w:spacing w:val="37"/>
        </w:rPr>
        <w:t xml:space="preserve"> </w:t>
      </w:r>
      <w:r w:rsidRPr="007C3B41">
        <w:rPr>
          <w:spacing w:val="-1"/>
        </w:rPr>
        <w:t>requirement</w:t>
      </w:r>
      <w:r w:rsidRPr="007C3B41">
        <w:rPr>
          <w:spacing w:val="37"/>
        </w:rPr>
        <w:t xml:space="preserve"> </w:t>
      </w:r>
      <w:r w:rsidRPr="007C3B41">
        <w:rPr>
          <w:spacing w:val="-1"/>
        </w:rPr>
        <w:t>in</w:t>
      </w:r>
      <w:r w:rsidRPr="007C3B41">
        <w:rPr>
          <w:spacing w:val="37"/>
        </w:rPr>
        <w:t xml:space="preserve"> </w:t>
      </w:r>
      <w:r w:rsidRPr="007C3B41">
        <w:rPr>
          <w:spacing w:val="-1"/>
        </w:rPr>
        <w:t>49</w:t>
      </w:r>
      <w:r w:rsidRPr="007C3B41">
        <w:rPr>
          <w:spacing w:val="37"/>
        </w:rPr>
        <w:t xml:space="preserve"> </w:t>
      </w:r>
      <w:r w:rsidRPr="007C3B41">
        <w:t>U.S.C.</w:t>
      </w:r>
      <w:r w:rsidRPr="007C3B41">
        <w:rPr>
          <w:spacing w:val="37"/>
        </w:rPr>
        <w:t xml:space="preserve"> </w:t>
      </w:r>
      <w:r w:rsidRPr="007C3B41">
        <w:t>5323(b)</w:t>
      </w:r>
      <w:r w:rsidRPr="007C3B41">
        <w:rPr>
          <w:spacing w:val="37"/>
        </w:rPr>
        <w:t xml:space="preserve"> </w:t>
      </w:r>
      <w:r w:rsidRPr="007C3B41">
        <w:t>for</w:t>
      </w:r>
      <w:r w:rsidRPr="007C3B41">
        <w:rPr>
          <w:spacing w:val="37"/>
        </w:rPr>
        <w:t xml:space="preserve"> </w:t>
      </w:r>
      <w:r w:rsidRPr="007C3B41">
        <w:t>capital</w:t>
      </w:r>
      <w:r w:rsidRPr="007C3B41">
        <w:rPr>
          <w:spacing w:val="37"/>
        </w:rPr>
        <w:t xml:space="preserve"> </w:t>
      </w:r>
      <w:r w:rsidRPr="007C3B41">
        <w:t>projects</w:t>
      </w:r>
      <w:r w:rsidRPr="007C3B41">
        <w:rPr>
          <w:spacing w:val="28"/>
          <w:w w:val="99"/>
        </w:rPr>
        <w:t xml:space="preserve"> </w:t>
      </w:r>
      <w:r w:rsidRPr="007C3B41">
        <w:t>was</w:t>
      </w:r>
      <w:r w:rsidRPr="007C3B41">
        <w:rPr>
          <w:spacing w:val="9"/>
        </w:rPr>
        <w:t xml:space="preserve"> </w:t>
      </w:r>
      <w:r w:rsidRPr="007C3B41">
        <w:t>amended</w:t>
      </w:r>
      <w:r w:rsidRPr="007C3B41">
        <w:rPr>
          <w:spacing w:val="9"/>
        </w:rPr>
        <w:t xml:space="preserve"> </w:t>
      </w:r>
      <w:r w:rsidRPr="007C3B41">
        <w:rPr>
          <w:spacing w:val="-1"/>
        </w:rPr>
        <w:t>by</w:t>
      </w:r>
      <w:r w:rsidRPr="007C3B41">
        <w:rPr>
          <w:spacing w:val="9"/>
        </w:rPr>
        <w:t xml:space="preserve"> </w:t>
      </w:r>
      <w:r w:rsidRPr="007C3B41">
        <w:rPr>
          <w:spacing w:val="-1"/>
        </w:rPr>
        <w:t>SAFETEA–LU.</w:t>
      </w:r>
      <w:r w:rsidRPr="007C3B41">
        <w:rPr>
          <w:spacing w:val="9"/>
        </w:rPr>
        <w:t xml:space="preserve"> </w:t>
      </w:r>
      <w:r w:rsidRPr="007C3B41">
        <w:t>The</w:t>
      </w:r>
      <w:r w:rsidRPr="007C3B41">
        <w:rPr>
          <w:spacing w:val="9"/>
        </w:rPr>
        <w:t xml:space="preserve"> </w:t>
      </w:r>
      <w:r w:rsidRPr="007C3B41">
        <w:t>law</w:t>
      </w:r>
      <w:r w:rsidRPr="007C3B41">
        <w:rPr>
          <w:spacing w:val="8"/>
        </w:rPr>
        <w:t xml:space="preserve"> </w:t>
      </w:r>
      <w:r w:rsidRPr="007C3B41">
        <w:t>now</w:t>
      </w:r>
      <w:r w:rsidRPr="007C3B41">
        <w:rPr>
          <w:spacing w:val="10"/>
        </w:rPr>
        <w:t xml:space="preserve"> </w:t>
      </w:r>
      <w:r w:rsidRPr="007C3B41">
        <w:t>associates</w:t>
      </w:r>
      <w:r w:rsidRPr="007C3B41">
        <w:rPr>
          <w:spacing w:val="9"/>
        </w:rPr>
        <w:t xml:space="preserve"> </w:t>
      </w:r>
      <w:r w:rsidRPr="007C3B41">
        <w:t>more</w:t>
      </w:r>
      <w:r w:rsidRPr="007C3B41">
        <w:rPr>
          <w:spacing w:val="9"/>
        </w:rPr>
        <w:t xml:space="preserve"> </w:t>
      </w:r>
      <w:r w:rsidRPr="007C3B41">
        <w:t>clearly</w:t>
      </w:r>
      <w:r w:rsidRPr="007C3B41">
        <w:rPr>
          <w:spacing w:val="8"/>
        </w:rPr>
        <w:t xml:space="preserve"> </w:t>
      </w:r>
      <w:r w:rsidRPr="007C3B41">
        <w:t>the</w:t>
      </w:r>
      <w:r w:rsidRPr="007C3B41">
        <w:rPr>
          <w:spacing w:val="21"/>
        </w:rPr>
        <w:t xml:space="preserve"> </w:t>
      </w:r>
      <w:r w:rsidRPr="007C3B41">
        <w:rPr>
          <w:spacing w:val="-1"/>
        </w:rPr>
        <w:t>public</w:t>
      </w:r>
      <w:r w:rsidRPr="007C3B41">
        <w:rPr>
          <w:spacing w:val="5"/>
        </w:rPr>
        <w:t xml:space="preserve"> </w:t>
      </w:r>
      <w:r w:rsidRPr="007C3B41">
        <w:t>involvement</w:t>
      </w:r>
      <w:r w:rsidRPr="007C3B41">
        <w:rPr>
          <w:spacing w:val="4"/>
        </w:rPr>
        <w:t xml:space="preserve"> </w:t>
      </w:r>
      <w:r w:rsidRPr="007C3B41">
        <w:t>and</w:t>
      </w:r>
      <w:r w:rsidRPr="007C3B41">
        <w:rPr>
          <w:spacing w:val="5"/>
        </w:rPr>
        <w:t xml:space="preserve"> </w:t>
      </w:r>
      <w:r w:rsidRPr="007C3B41">
        <w:t>hearing</w:t>
      </w:r>
      <w:r w:rsidRPr="007C3B41">
        <w:rPr>
          <w:spacing w:val="5"/>
        </w:rPr>
        <w:t xml:space="preserve"> </w:t>
      </w:r>
      <w:r w:rsidRPr="007C3B41">
        <w:rPr>
          <w:spacing w:val="-1"/>
        </w:rPr>
        <w:t>requirements</w:t>
      </w:r>
      <w:r w:rsidRPr="007C3B41">
        <w:rPr>
          <w:spacing w:val="5"/>
        </w:rPr>
        <w:t xml:space="preserve"> </w:t>
      </w:r>
      <w:r w:rsidRPr="007C3B41">
        <w:t>for</w:t>
      </w:r>
      <w:r w:rsidRPr="007C3B41">
        <w:rPr>
          <w:spacing w:val="5"/>
        </w:rPr>
        <w:t xml:space="preserve"> </w:t>
      </w:r>
      <w:r w:rsidRPr="007C3B41">
        <w:t>capital</w:t>
      </w:r>
      <w:r w:rsidRPr="007C3B41">
        <w:rPr>
          <w:spacing w:val="4"/>
        </w:rPr>
        <w:t xml:space="preserve"> </w:t>
      </w:r>
      <w:r w:rsidRPr="007C3B41">
        <w:rPr>
          <w:spacing w:val="-1"/>
        </w:rPr>
        <w:t>projects</w:t>
      </w:r>
      <w:r w:rsidRPr="007C3B41">
        <w:rPr>
          <w:spacing w:val="5"/>
        </w:rPr>
        <w:t xml:space="preserve"> </w:t>
      </w:r>
      <w:r w:rsidRPr="007C3B41">
        <w:t>with</w:t>
      </w:r>
      <w:r w:rsidRPr="007C3B41">
        <w:rPr>
          <w:spacing w:val="5"/>
        </w:rPr>
        <w:t xml:space="preserve"> </w:t>
      </w:r>
      <w:r w:rsidRPr="007C3B41">
        <w:rPr>
          <w:spacing w:val="-1"/>
        </w:rPr>
        <w:t>the</w:t>
      </w:r>
      <w:r w:rsidRPr="007C3B41">
        <w:rPr>
          <w:spacing w:val="24"/>
        </w:rPr>
        <w:t xml:space="preserve"> </w:t>
      </w:r>
      <w:r w:rsidRPr="007C3B41">
        <w:t>environmental</w:t>
      </w:r>
      <w:r w:rsidRPr="007C3B41">
        <w:rPr>
          <w:spacing w:val="3"/>
        </w:rPr>
        <w:t xml:space="preserve"> </w:t>
      </w:r>
      <w:r w:rsidRPr="007C3B41">
        <w:t>review</w:t>
      </w:r>
      <w:r w:rsidRPr="007C3B41">
        <w:rPr>
          <w:spacing w:val="4"/>
        </w:rPr>
        <w:t xml:space="preserve"> </w:t>
      </w:r>
      <w:r w:rsidRPr="007C3B41">
        <w:t>required</w:t>
      </w:r>
      <w:r w:rsidRPr="007C3B41">
        <w:rPr>
          <w:spacing w:val="3"/>
        </w:rPr>
        <w:t xml:space="preserve"> </w:t>
      </w:r>
      <w:r w:rsidRPr="007C3B41">
        <w:rPr>
          <w:spacing w:val="-1"/>
        </w:rPr>
        <w:t>by</w:t>
      </w:r>
      <w:r w:rsidRPr="007C3B41">
        <w:rPr>
          <w:spacing w:val="4"/>
        </w:rPr>
        <w:t xml:space="preserve"> </w:t>
      </w:r>
      <w:r w:rsidRPr="007C3B41">
        <w:rPr>
          <w:spacing w:val="-1"/>
        </w:rPr>
        <w:t>the</w:t>
      </w:r>
      <w:r w:rsidRPr="007C3B41">
        <w:rPr>
          <w:spacing w:val="3"/>
        </w:rPr>
        <w:t xml:space="preserve"> </w:t>
      </w:r>
      <w:r w:rsidRPr="007C3B41">
        <w:t>National</w:t>
      </w:r>
      <w:r w:rsidRPr="007C3B41">
        <w:rPr>
          <w:spacing w:val="5"/>
        </w:rPr>
        <w:t xml:space="preserve"> </w:t>
      </w:r>
      <w:r w:rsidRPr="007C3B41">
        <w:t>Environmental</w:t>
      </w:r>
      <w:r w:rsidRPr="007C3B41">
        <w:rPr>
          <w:spacing w:val="3"/>
        </w:rPr>
        <w:t xml:space="preserve"> </w:t>
      </w:r>
      <w:r w:rsidRPr="007C3B41">
        <w:t>Policy</w:t>
      </w:r>
      <w:r w:rsidRPr="007C3B41">
        <w:rPr>
          <w:spacing w:val="4"/>
        </w:rPr>
        <w:t xml:space="preserve"> </w:t>
      </w:r>
      <w:r w:rsidRPr="007C3B41">
        <w:t>Act</w:t>
      </w:r>
      <w:r w:rsidRPr="007C3B41">
        <w:rPr>
          <w:spacing w:val="23"/>
          <w:w w:val="99"/>
        </w:rPr>
        <w:t xml:space="preserve"> </w:t>
      </w:r>
      <w:r w:rsidRPr="007C3B41">
        <w:rPr>
          <w:spacing w:val="-1"/>
        </w:rPr>
        <w:t>(NEPA)</w:t>
      </w:r>
      <w:r w:rsidRPr="007C3B41">
        <w:rPr>
          <w:spacing w:val="37"/>
        </w:rPr>
        <w:t xml:space="preserve"> </w:t>
      </w:r>
      <w:r w:rsidRPr="007C3B41">
        <w:rPr>
          <w:spacing w:val="-1"/>
        </w:rPr>
        <w:t>and</w:t>
      </w:r>
      <w:r w:rsidRPr="007C3B41">
        <w:rPr>
          <w:spacing w:val="37"/>
        </w:rPr>
        <w:t xml:space="preserve"> </w:t>
      </w:r>
      <w:r w:rsidRPr="007C3B41">
        <w:rPr>
          <w:spacing w:val="-1"/>
        </w:rPr>
        <w:t>its</w:t>
      </w:r>
      <w:r w:rsidRPr="007C3B41">
        <w:rPr>
          <w:spacing w:val="37"/>
        </w:rPr>
        <w:t xml:space="preserve"> </w:t>
      </w:r>
      <w:r w:rsidRPr="007C3B41">
        <w:rPr>
          <w:spacing w:val="-1"/>
        </w:rPr>
        <w:t>implementing</w:t>
      </w:r>
      <w:r w:rsidRPr="007C3B41">
        <w:rPr>
          <w:spacing w:val="37"/>
        </w:rPr>
        <w:t xml:space="preserve"> </w:t>
      </w:r>
      <w:r w:rsidRPr="007C3B41">
        <w:rPr>
          <w:spacing w:val="-1"/>
        </w:rPr>
        <w:t>regulations.</w:t>
      </w:r>
      <w:r w:rsidRPr="007C3B41">
        <w:rPr>
          <w:spacing w:val="38"/>
        </w:rPr>
        <w:t xml:space="preserve"> </w:t>
      </w:r>
      <w:r w:rsidRPr="007C3B41">
        <w:rPr>
          <w:spacing w:val="-1"/>
        </w:rPr>
        <w:t>It</w:t>
      </w:r>
      <w:r w:rsidRPr="007C3B41">
        <w:rPr>
          <w:spacing w:val="38"/>
        </w:rPr>
        <w:t xml:space="preserve"> </w:t>
      </w:r>
      <w:r w:rsidRPr="007C3B41">
        <w:rPr>
          <w:spacing w:val="-1"/>
        </w:rPr>
        <w:t>also</w:t>
      </w:r>
      <w:r w:rsidRPr="007C3B41">
        <w:rPr>
          <w:spacing w:val="38"/>
        </w:rPr>
        <w:t xml:space="preserve"> </w:t>
      </w:r>
      <w:r w:rsidRPr="007C3B41">
        <w:rPr>
          <w:spacing w:val="-1"/>
        </w:rPr>
        <w:t>broadens</w:t>
      </w:r>
      <w:r w:rsidRPr="007C3B41">
        <w:rPr>
          <w:spacing w:val="39"/>
        </w:rPr>
        <w:t xml:space="preserve"> </w:t>
      </w:r>
      <w:r w:rsidRPr="007C3B41">
        <w:rPr>
          <w:spacing w:val="-1"/>
        </w:rPr>
        <w:t>the</w:t>
      </w:r>
      <w:r w:rsidRPr="007C3B41">
        <w:rPr>
          <w:spacing w:val="29"/>
        </w:rPr>
        <w:t xml:space="preserve"> </w:t>
      </w:r>
      <w:r w:rsidRPr="007C3B41">
        <w:rPr>
          <w:spacing w:val="-1"/>
        </w:rPr>
        <w:t>requirement</w:t>
      </w:r>
      <w:r w:rsidRPr="007C3B41">
        <w:rPr>
          <w:spacing w:val="-2"/>
        </w:rPr>
        <w:t xml:space="preserve"> </w:t>
      </w:r>
      <w:r w:rsidRPr="007C3B41">
        <w:rPr>
          <w:spacing w:val="-1"/>
        </w:rPr>
        <w:t>to</w:t>
      </w:r>
      <w:r w:rsidRPr="007C3B41">
        <w:rPr>
          <w:spacing w:val="-2"/>
        </w:rPr>
        <w:t xml:space="preserve"> </w:t>
      </w:r>
      <w:r w:rsidRPr="007C3B41">
        <w:rPr>
          <w:spacing w:val="-1"/>
        </w:rPr>
        <w:t>apply</w:t>
      </w:r>
      <w:r w:rsidRPr="007C3B41">
        <w:rPr>
          <w:spacing w:val="-2"/>
        </w:rPr>
        <w:t xml:space="preserve"> </w:t>
      </w:r>
      <w:r w:rsidRPr="007C3B41">
        <w:rPr>
          <w:spacing w:val="-1"/>
        </w:rPr>
        <w:t>to</w:t>
      </w:r>
      <w:r w:rsidRPr="007C3B41">
        <w:rPr>
          <w:spacing w:val="-2"/>
        </w:rPr>
        <w:t xml:space="preserve"> </w:t>
      </w:r>
      <w:r w:rsidRPr="007C3B41">
        <w:rPr>
          <w:spacing w:val="-1"/>
        </w:rPr>
        <w:t>all</w:t>
      </w:r>
      <w:r w:rsidRPr="007C3B41">
        <w:rPr>
          <w:spacing w:val="-2"/>
        </w:rPr>
        <w:t xml:space="preserve"> </w:t>
      </w:r>
      <w:r w:rsidRPr="007C3B41">
        <w:t>capital</w:t>
      </w:r>
      <w:r w:rsidRPr="007C3B41">
        <w:rPr>
          <w:spacing w:val="-3"/>
        </w:rPr>
        <w:t xml:space="preserve"> </w:t>
      </w:r>
      <w:r w:rsidRPr="007C3B41">
        <w:rPr>
          <w:spacing w:val="-1"/>
        </w:rPr>
        <w:t>projects</w:t>
      </w:r>
      <w:r w:rsidRPr="007C3B41">
        <w:rPr>
          <w:spacing w:val="-3"/>
        </w:rPr>
        <w:t xml:space="preserve"> </w:t>
      </w:r>
      <w:r w:rsidRPr="007C3B41">
        <w:t>(as</w:t>
      </w:r>
      <w:r w:rsidRPr="007C3B41">
        <w:rPr>
          <w:spacing w:val="-2"/>
        </w:rPr>
        <w:t xml:space="preserve"> </w:t>
      </w:r>
      <w:r w:rsidRPr="007C3B41">
        <w:t>defined</w:t>
      </w:r>
      <w:r w:rsidRPr="007C3B41">
        <w:rPr>
          <w:spacing w:val="-3"/>
        </w:rPr>
        <w:t xml:space="preserve"> </w:t>
      </w:r>
      <w:r w:rsidRPr="007C3B41">
        <w:t>in</w:t>
      </w:r>
      <w:r w:rsidRPr="007C3B41">
        <w:rPr>
          <w:spacing w:val="-2"/>
        </w:rPr>
        <w:t xml:space="preserve"> </w:t>
      </w:r>
      <w:r w:rsidRPr="007C3B41">
        <w:t>49</w:t>
      </w:r>
      <w:r w:rsidRPr="007C3B41">
        <w:rPr>
          <w:spacing w:val="-2"/>
        </w:rPr>
        <w:t xml:space="preserve"> </w:t>
      </w:r>
      <w:r w:rsidRPr="007C3B41">
        <w:t>U.S.C.</w:t>
      </w:r>
      <w:r w:rsidRPr="007C3B41">
        <w:rPr>
          <w:spacing w:val="-3"/>
        </w:rPr>
        <w:t xml:space="preserve"> </w:t>
      </w:r>
      <w:r w:rsidRPr="007C3B41">
        <w:t>5302).</w:t>
      </w:r>
    </w:p>
    <w:p w14:paraId="2B5B4DF8" w14:textId="77777777" w:rsidR="00B4080D" w:rsidRPr="007C3B41" w:rsidRDefault="00B4080D">
      <w:pPr>
        <w:pStyle w:val="BodyText"/>
        <w:kinsoku w:val="0"/>
        <w:overflowPunct w:val="0"/>
        <w:spacing w:before="12"/>
        <w:ind w:left="0"/>
      </w:pPr>
    </w:p>
    <w:p w14:paraId="68CAE7A7" w14:textId="77777777" w:rsidR="00B4080D" w:rsidRPr="007C3B41" w:rsidRDefault="00B4080D">
      <w:pPr>
        <w:pStyle w:val="BodyText"/>
        <w:kinsoku w:val="0"/>
        <w:overflowPunct w:val="0"/>
        <w:ind w:left="1599" w:right="256"/>
        <w:jc w:val="both"/>
      </w:pPr>
      <w:r w:rsidRPr="007C3B41">
        <w:rPr>
          <w:spacing w:val="-1"/>
        </w:rPr>
        <w:t>As</w:t>
      </w:r>
      <w:r w:rsidRPr="007C3B41">
        <w:rPr>
          <w:spacing w:val="22"/>
        </w:rPr>
        <w:t xml:space="preserve"> </w:t>
      </w:r>
      <w:r w:rsidRPr="007C3B41">
        <w:t>a</w:t>
      </w:r>
      <w:r w:rsidRPr="007C3B41">
        <w:rPr>
          <w:spacing w:val="23"/>
        </w:rPr>
        <w:t xml:space="preserve"> </w:t>
      </w:r>
      <w:r w:rsidRPr="007C3B41">
        <w:rPr>
          <w:spacing w:val="-1"/>
        </w:rPr>
        <w:t>requirement</w:t>
      </w:r>
      <w:r w:rsidRPr="007C3B41">
        <w:rPr>
          <w:spacing w:val="23"/>
        </w:rPr>
        <w:t xml:space="preserve"> </w:t>
      </w:r>
      <w:r w:rsidRPr="007C3B41">
        <w:rPr>
          <w:spacing w:val="-1"/>
        </w:rPr>
        <w:t>of</w:t>
      </w:r>
      <w:r w:rsidRPr="007C3B41">
        <w:rPr>
          <w:spacing w:val="22"/>
        </w:rPr>
        <w:t xml:space="preserve"> </w:t>
      </w:r>
      <w:r w:rsidRPr="007C3B41">
        <w:rPr>
          <w:spacing w:val="-1"/>
        </w:rPr>
        <w:t>the</w:t>
      </w:r>
      <w:r w:rsidRPr="007C3B41">
        <w:rPr>
          <w:spacing w:val="23"/>
        </w:rPr>
        <w:t xml:space="preserve"> </w:t>
      </w:r>
      <w:r w:rsidRPr="007C3B41">
        <w:rPr>
          <w:spacing w:val="-1"/>
        </w:rPr>
        <w:t>National</w:t>
      </w:r>
      <w:r w:rsidRPr="007C3B41">
        <w:rPr>
          <w:spacing w:val="23"/>
        </w:rPr>
        <w:t xml:space="preserve"> </w:t>
      </w:r>
      <w:r w:rsidRPr="007C3B41">
        <w:rPr>
          <w:spacing w:val="-1"/>
        </w:rPr>
        <w:t>Environmental</w:t>
      </w:r>
      <w:r w:rsidRPr="007C3B41">
        <w:rPr>
          <w:spacing w:val="22"/>
        </w:rPr>
        <w:t xml:space="preserve"> </w:t>
      </w:r>
      <w:r w:rsidRPr="007C3B41">
        <w:rPr>
          <w:spacing w:val="-1"/>
        </w:rPr>
        <w:t>Policy</w:t>
      </w:r>
      <w:r w:rsidRPr="007C3B41">
        <w:rPr>
          <w:spacing w:val="23"/>
        </w:rPr>
        <w:t xml:space="preserve"> </w:t>
      </w:r>
      <w:r w:rsidRPr="007C3B41">
        <w:rPr>
          <w:spacing w:val="-1"/>
        </w:rPr>
        <w:t>Act</w:t>
      </w:r>
      <w:r w:rsidRPr="007C3B41">
        <w:rPr>
          <w:spacing w:val="23"/>
        </w:rPr>
        <w:t xml:space="preserve"> </w:t>
      </w:r>
      <w:r w:rsidRPr="007C3B41">
        <w:rPr>
          <w:spacing w:val="-1"/>
        </w:rPr>
        <w:t>(NEPA)</w:t>
      </w:r>
      <w:r w:rsidRPr="007C3B41">
        <w:rPr>
          <w:spacing w:val="22"/>
        </w:rPr>
        <w:t xml:space="preserve"> </w:t>
      </w:r>
      <w:r w:rsidRPr="007C3B41">
        <w:rPr>
          <w:spacing w:val="-1"/>
        </w:rPr>
        <w:t>and</w:t>
      </w:r>
      <w:r w:rsidRPr="007C3B41">
        <w:rPr>
          <w:spacing w:val="30"/>
          <w:w w:val="99"/>
        </w:rPr>
        <w:t xml:space="preserve"> </w:t>
      </w:r>
      <w:r w:rsidRPr="007C3B41">
        <w:rPr>
          <w:spacing w:val="-1"/>
        </w:rPr>
        <w:t>its</w:t>
      </w:r>
      <w:r w:rsidRPr="007C3B41">
        <w:rPr>
          <w:spacing w:val="48"/>
        </w:rPr>
        <w:t xml:space="preserve"> </w:t>
      </w:r>
      <w:r w:rsidRPr="007C3B41">
        <w:rPr>
          <w:spacing w:val="-1"/>
        </w:rPr>
        <w:t>implementing</w:t>
      </w:r>
      <w:r w:rsidRPr="007C3B41">
        <w:rPr>
          <w:spacing w:val="48"/>
        </w:rPr>
        <w:t xml:space="preserve"> </w:t>
      </w:r>
      <w:r w:rsidRPr="007C3B41">
        <w:rPr>
          <w:spacing w:val="-1"/>
        </w:rPr>
        <w:t>regulations,</w:t>
      </w:r>
      <w:r w:rsidRPr="007C3B41">
        <w:rPr>
          <w:spacing w:val="50"/>
        </w:rPr>
        <w:t xml:space="preserve"> </w:t>
      </w:r>
      <w:r w:rsidRPr="007C3B41">
        <w:rPr>
          <w:spacing w:val="-1"/>
        </w:rPr>
        <w:t>all</w:t>
      </w:r>
      <w:r w:rsidRPr="007C3B41">
        <w:rPr>
          <w:spacing w:val="48"/>
        </w:rPr>
        <w:t xml:space="preserve"> </w:t>
      </w:r>
      <w:r w:rsidRPr="007C3B41">
        <w:rPr>
          <w:spacing w:val="-1"/>
        </w:rPr>
        <w:t>grant</w:t>
      </w:r>
      <w:r w:rsidRPr="007C3B41">
        <w:rPr>
          <w:spacing w:val="48"/>
        </w:rPr>
        <w:t xml:space="preserve"> </w:t>
      </w:r>
      <w:r w:rsidRPr="007C3B41">
        <w:rPr>
          <w:spacing w:val="-1"/>
        </w:rPr>
        <w:t>applicants</w:t>
      </w:r>
      <w:r w:rsidRPr="007C3B41">
        <w:rPr>
          <w:spacing w:val="49"/>
        </w:rPr>
        <w:t xml:space="preserve"> </w:t>
      </w:r>
      <w:r w:rsidRPr="007C3B41">
        <w:t>must</w:t>
      </w:r>
      <w:r w:rsidRPr="007C3B41">
        <w:rPr>
          <w:spacing w:val="48"/>
        </w:rPr>
        <w:t xml:space="preserve"> </w:t>
      </w:r>
      <w:r w:rsidRPr="007C3B41">
        <w:rPr>
          <w:spacing w:val="-1"/>
        </w:rPr>
        <w:t>provide</w:t>
      </w:r>
      <w:r w:rsidRPr="007C3B41">
        <w:rPr>
          <w:spacing w:val="48"/>
        </w:rPr>
        <w:t xml:space="preserve"> </w:t>
      </w:r>
      <w:r w:rsidRPr="007C3B41">
        <w:rPr>
          <w:spacing w:val="-1"/>
        </w:rPr>
        <w:t>an</w:t>
      </w:r>
      <w:r w:rsidRPr="007C3B41">
        <w:rPr>
          <w:spacing w:val="27"/>
        </w:rPr>
        <w:t xml:space="preserve"> </w:t>
      </w:r>
      <w:r w:rsidRPr="007C3B41">
        <w:t>adequate</w:t>
      </w:r>
      <w:r w:rsidRPr="007C3B41">
        <w:rPr>
          <w:spacing w:val="22"/>
        </w:rPr>
        <w:t xml:space="preserve"> </w:t>
      </w:r>
      <w:r w:rsidRPr="007C3B41">
        <w:rPr>
          <w:spacing w:val="-1"/>
        </w:rPr>
        <w:t>opportunity</w:t>
      </w:r>
      <w:r w:rsidRPr="007C3B41">
        <w:rPr>
          <w:spacing w:val="22"/>
        </w:rPr>
        <w:t xml:space="preserve"> </w:t>
      </w:r>
      <w:r w:rsidRPr="007C3B41">
        <w:t>for</w:t>
      </w:r>
      <w:r w:rsidRPr="007C3B41">
        <w:rPr>
          <w:spacing w:val="22"/>
        </w:rPr>
        <w:t xml:space="preserve"> </w:t>
      </w:r>
      <w:r w:rsidRPr="007C3B41">
        <w:rPr>
          <w:spacing w:val="-1"/>
        </w:rPr>
        <w:t>public</w:t>
      </w:r>
      <w:r w:rsidRPr="007C3B41">
        <w:rPr>
          <w:spacing w:val="22"/>
        </w:rPr>
        <w:t xml:space="preserve"> </w:t>
      </w:r>
      <w:r w:rsidRPr="007C3B41">
        <w:t>review</w:t>
      </w:r>
      <w:r w:rsidRPr="007C3B41">
        <w:rPr>
          <w:spacing w:val="22"/>
        </w:rPr>
        <w:t xml:space="preserve"> </w:t>
      </w:r>
      <w:r w:rsidRPr="007C3B41">
        <w:t>on</w:t>
      </w:r>
      <w:r w:rsidRPr="007C3B41">
        <w:rPr>
          <w:spacing w:val="22"/>
        </w:rPr>
        <w:t xml:space="preserve"> </w:t>
      </w:r>
      <w:r w:rsidRPr="007C3B41">
        <w:rPr>
          <w:spacing w:val="-1"/>
        </w:rPr>
        <w:t>projects,</w:t>
      </w:r>
      <w:r w:rsidRPr="007C3B41">
        <w:rPr>
          <w:spacing w:val="22"/>
        </w:rPr>
        <w:t xml:space="preserve"> </w:t>
      </w:r>
      <w:r w:rsidRPr="007C3B41">
        <w:t>and,</w:t>
      </w:r>
      <w:r w:rsidRPr="007C3B41">
        <w:rPr>
          <w:spacing w:val="22"/>
        </w:rPr>
        <w:t xml:space="preserve"> </w:t>
      </w:r>
      <w:r w:rsidRPr="007C3B41">
        <w:t>after</w:t>
      </w:r>
      <w:r w:rsidRPr="007C3B41">
        <w:rPr>
          <w:spacing w:val="22"/>
        </w:rPr>
        <w:t xml:space="preserve"> </w:t>
      </w:r>
      <w:r w:rsidRPr="007C3B41">
        <w:rPr>
          <w:spacing w:val="-1"/>
        </w:rPr>
        <w:t>providing</w:t>
      </w:r>
      <w:r w:rsidRPr="007C3B41">
        <w:rPr>
          <w:spacing w:val="22"/>
          <w:w w:val="99"/>
        </w:rPr>
        <w:t xml:space="preserve"> </w:t>
      </w:r>
      <w:r w:rsidRPr="007C3B41">
        <w:rPr>
          <w:spacing w:val="-1"/>
        </w:rPr>
        <w:t>notice,</w:t>
      </w:r>
      <w:r w:rsidRPr="007C3B41">
        <w:rPr>
          <w:spacing w:val="51"/>
        </w:rPr>
        <w:t xml:space="preserve"> </w:t>
      </w:r>
      <w:r w:rsidRPr="007C3B41">
        <w:rPr>
          <w:spacing w:val="-1"/>
        </w:rPr>
        <w:t>must</w:t>
      </w:r>
      <w:r w:rsidRPr="007C3B41">
        <w:rPr>
          <w:spacing w:val="51"/>
        </w:rPr>
        <w:t xml:space="preserve"> </w:t>
      </w:r>
      <w:r w:rsidRPr="007C3B41">
        <w:rPr>
          <w:spacing w:val="-1"/>
        </w:rPr>
        <w:t>hold</w:t>
      </w:r>
      <w:r w:rsidRPr="007C3B41">
        <w:rPr>
          <w:spacing w:val="52"/>
        </w:rPr>
        <w:t xml:space="preserve"> </w:t>
      </w:r>
      <w:r w:rsidRPr="007C3B41">
        <w:t>a</w:t>
      </w:r>
      <w:r w:rsidRPr="007C3B41">
        <w:rPr>
          <w:spacing w:val="52"/>
        </w:rPr>
        <w:t xml:space="preserve"> </w:t>
      </w:r>
      <w:r w:rsidRPr="007C3B41">
        <w:rPr>
          <w:spacing w:val="-1"/>
        </w:rPr>
        <w:t>public</w:t>
      </w:r>
      <w:r w:rsidRPr="007C3B41">
        <w:rPr>
          <w:spacing w:val="51"/>
        </w:rPr>
        <w:t xml:space="preserve"> </w:t>
      </w:r>
      <w:r w:rsidRPr="007C3B41">
        <w:rPr>
          <w:spacing w:val="-1"/>
        </w:rPr>
        <w:t>hearing</w:t>
      </w:r>
      <w:r w:rsidRPr="007C3B41">
        <w:rPr>
          <w:spacing w:val="52"/>
        </w:rPr>
        <w:t xml:space="preserve"> </w:t>
      </w:r>
      <w:r w:rsidRPr="007C3B41">
        <w:rPr>
          <w:spacing w:val="-1"/>
        </w:rPr>
        <w:t>on</w:t>
      </w:r>
      <w:r w:rsidRPr="007C3B41">
        <w:rPr>
          <w:spacing w:val="51"/>
        </w:rPr>
        <w:t xml:space="preserve"> </w:t>
      </w:r>
      <w:r w:rsidRPr="007C3B41">
        <w:rPr>
          <w:spacing w:val="-1"/>
        </w:rPr>
        <w:t>the</w:t>
      </w:r>
      <w:r w:rsidRPr="007C3B41">
        <w:rPr>
          <w:spacing w:val="52"/>
        </w:rPr>
        <w:t xml:space="preserve"> </w:t>
      </w:r>
      <w:r w:rsidRPr="007C3B41">
        <w:rPr>
          <w:spacing w:val="-1"/>
        </w:rPr>
        <w:t>project</w:t>
      </w:r>
      <w:r w:rsidRPr="007C3B41">
        <w:rPr>
          <w:spacing w:val="52"/>
        </w:rPr>
        <w:t xml:space="preserve"> </w:t>
      </w:r>
      <w:r w:rsidRPr="007C3B41">
        <w:rPr>
          <w:spacing w:val="-1"/>
        </w:rPr>
        <w:t>if</w:t>
      </w:r>
      <w:r w:rsidRPr="007C3B41">
        <w:rPr>
          <w:spacing w:val="51"/>
        </w:rPr>
        <w:t xml:space="preserve"> </w:t>
      </w:r>
      <w:r w:rsidRPr="007C3B41">
        <w:rPr>
          <w:spacing w:val="-1"/>
        </w:rPr>
        <w:t>the</w:t>
      </w:r>
      <w:r w:rsidRPr="007C3B41">
        <w:rPr>
          <w:spacing w:val="52"/>
        </w:rPr>
        <w:t xml:space="preserve"> </w:t>
      </w:r>
      <w:r w:rsidRPr="007C3B41">
        <w:rPr>
          <w:spacing w:val="-1"/>
        </w:rPr>
        <w:t>project</w:t>
      </w:r>
      <w:r w:rsidRPr="007C3B41">
        <w:rPr>
          <w:spacing w:val="52"/>
        </w:rPr>
        <w:t xml:space="preserve"> </w:t>
      </w:r>
      <w:r w:rsidRPr="007C3B41">
        <w:rPr>
          <w:spacing w:val="-1"/>
        </w:rPr>
        <w:t>affects</w:t>
      </w:r>
      <w:r w:rsidRPr="007C3B41">
        <w:rPr>
          <w:spacing w:val="22"/>
          <w:w w:val="99"/>
        </w:rPr>
        <w:t xml:space="preserve"> </w:t>
      </w:r>
      <w:r w:rsidRPr="007C3B41">
        <w:t>significant</w:t>
      </w:r>
      <w:r w:rsidRPr="007C3B41">
        <w:rPr>
          <w:spacing w:val="21"/>
        </w:rPr>
        <w:t xml:space="preserve"> </w:t>
      </w:r>
      <w:r w:rsidRPr="007C3B41">
        <w:rPr>
          <w:spacing w:val="-1"/>
        </w:rPr>
        <w:t>economic,</w:t>
      </w:r>
      <w:r w:rsidRPr="007C3B41">
        <w:rPr>
          <w:spacing w:val="23"/>
        </w:rPr>
        <w:t xml:space="preserve"> </w:t>
      </w:r>
      <w:r w:rsidRPr="007C3B41">
        <w:t>social,</w:t>
      </w:r>
      <w:r w:rsidRPr="007C3B41">
        <w:rPr>
          <w:spacing w:val="22"/>
        </w:rPr>
        <w:t xml:space="preserve"> </w:t>
      </w:r>
      <w:r w:rsidRPr="007C3B41">
        <w:t>or</w:t>
      </w:r>
      <w:r w:rsidRPr="007C3B41">
        <w:rPr>
          <w:spacing w:val="22"/>
        </w:rPr>
        <w:t xml:space="preserve"> </w:t>
      </w:r>
      <w:r w:rsidRPr="007C3B41">
        <w:rPr>
          <w:spacing w:val="-1"/>
        </w:rPr>
        <w:t>environmental</w:t>
      </w:r>
      <w:r w:rsidRPr="007C3B41">
        <w:rPr>
          <w:spacing w:val="22"/>
        </w:rPr>
        <w:t xml:space="preserve"> </w:t>
      </w:r>
      <w:r w:rsidRPr="007C3B41">
        <w:t>interests.</w:t>
      </w:r>
      <w:r w:rsidRPr="007C3B41">
        <w:rPr>
          <w:spacing w:val="22"/>
        </w:rPr>
        <w:t xml:space="preserve"> </w:t>
      </w:r>
      <w:r w:rsidRPr="007C3B41">
        <w:t>The</w:t>
      </w:r>
      <w:r w:rsidRPr="007C3B41">
        <w:rPr>
          <w:spacing w:val="21"/>
        </w:rPr>
        <w:t xml:space="preserve"> </w:t>
      </w:r>
      <w:r w:rsidRPr="007C3B41">
        <w:t>MTA/OLTS</w:t>
      </w:r>
      <w:r w:rsidRPr="007C3B41">
        <w:rPr>
          <w:spacing w:val="25"/>
          <w:w w:val="99"/>
        </w:rPr>
        <w:t xml:space="preserve"> </w:t>
      </w:r>
      <w:r w:rsidRPr="007C3B41">
        <w:rPr>
          <w:spacing w:val="-1"/>
        </w:rPr>
        <w:t>requires</w:t>
      </w:r>
      <w:r w:rsidRPr="007C3B41">
        <w:rPr>
          <w:spacing w:val="-3"/>
        </w:rPr>
        <w:t xml:space="preserve"> </w:t>
      </w:r>
      <w:r w:rsidRPr="007C3B41">
        <w:rPr>
          <w:spacing w:val="-1"/>
        </w:rPr>
        <w:t>that</w:t>
      </w:r>
      <w:r w:rsidRPr="007C3B41">
        <w:rPr>
          <w:spacing w:val="-3"/>
        </w:rPr>
        <w:t xml:space="preserve"> </w:t>
      </w:r>
      <w:r w:rsidRPr="007C3B41">
        <w:rPr>
          <w:spacing w:val="-1"/>
        </w:rPr>
        <w:t>the</w:t>
      </w:r>
      <w:r w:rsidRPr="007C3B41">
        <w:rPr>
          <w:spacing w:val="-3"/>
        </w:rPr>
        <w:t xml:space="preserve"> </w:t>
      </w:r>
      <w:r w:rsidRPr="007C3B41">
        <w:t>subrecipient</w:t>
      </w:r>
      <w:r w:rsidRPr="007C3B41">
        <w:rPr>
          <w:spacing w:val="-4"/>
        </w:rPr>
        <w:t xml:space="preserve"> </w:t>
      </w:r>
      <w:r w:rsidRPr="007C3B41">
        <w:t>provide</w:t>
      </w:r>
      <w:r w:rsidRPr="007C3B41">
        <w:rPr>
          <w:spacing w:val="-4"/>
        </w:rPr>
        <w:t xml:space="preserve"> </w:t>
      </w:r>
      <w:r w:rsidRPr="007C3B41">
        <w:rPr>
          <w:spacing w:val="-1"/>
        </w:rPr>
        <w:t>proof</w:t>
      </w:r>
      <w:r w:rsidRPr="007C3B41">
        <w:rPr>
          <w:spacing w:val="-3"/>
        </w:rPr>
        <w:t xml:space="preserve"> </w:t>
      </w:r>
      <w:r w:rsidRPr="007C3B41">
        <w:rPr>
          <w:spacing w:val="-1"/>
        </w:rPr>
        <w:t>that</w:t>
      </w:r>
      <w:r w:rsidRPr="007C3B41">
        <w:rPr>
          <w:spacing w:val="-3"/>
        </w:rPr>
        <w:t xml:space="preserve"> </w:t>
      </w:r>
      <w:r w:rsidRPr="007C3B41">
        <w:rPr>
          <w:spacing w:val="-1"/>
        </w:rPr>
        <w:t>the</w:t>
      </w:r>
      <w:r w:rsidRPr="007C3B41">
        <w:rPr>
          <w:spacing w:val="-2"/>
        </w:rPr>
        <w:t xml:space="preserve"> </w:t>
      </w:r>
      <w:r w:rsidRPr="007C3B41">
        <w:t>notice</w:t>
      </w:r>
      <w:r w:rsidRPr="007C3B41">
        <w:rPr>
          <w:spacing w:val="-3"/>
        </w:rPr>
        <w:t xml:space="preserve"> </w:t>
      </w:r>
      <w:r w:rsidRPr="007C3B41">
        <w:t>was</w:t>
      </w:r>
      <w:r w:rsidRPr="007C3B41">
        <w:rPr>
          <w:spacing w:val="-3"/>
        </w:rPr>
        <w:t xml:space="preserve"> </w:t>
      </w:r>
      <w:r w:rsidRPr="007C3B41">
        <w:t>published.</w:t>
      </w:r>
    </w:p>
    <w:p w14:paraId="4B25D339" w14:textId="77777777" w:rsidR="00B4080D" w:rsidRPr="007C3B41" w:rsidRDefault="00B4080D">
      <w:pPr>
        <w:pStyle w:val="BodyText"/>
        <w:kinsoku w:val="0"/>
        <w:overflowPunct w:val="0"/>
        <w:spacing w:before="53"/>
        <w:ind w:right="257"/>
        <w:jc w:val="both"/>
      </w:pPr>
      <w:r w:rsidRPr="007C3B41">
        <w:t>A</w:t>
      </w:r>
      <w:r w:rsidRPr="007C3B41">
        <w:rPr>
          <w:spacing w:val="37"/>
        </w:rPr>
        <w:t xml:space="preserve"> </w:t>
      </w:r>
      <w:r w:rsidRPr="007C3B41">
        <w:rPr>
          <w:spacing w:val="-1"/>
        </w:rPr>
        <w:t>public</w:t>
      </w:r>
      <w:r w:rsidRPr="007C3B41">
        <w:rPr>
          <w:spacing w:val="37"/>
        </w:rPr>
        <w:t xml:space="preserve"> </w:t>
      </w:r>
      <w:r w:rsidRPr="007C3B41">
        <w:rPr>
          <w:spacing w:val="-1"/>
        </w:rPr>
        <w:t>hearing</w:t>
      </w:r>
      <w:r w:rsidRPr="007C3B41">
        <w:rPr>
          <w:spacing w:val="37"/>
        </w:rPr>
        <w:t xml:space="preserve"> </w:t>
      </w:r>
      <w:r w:rsidRPr="007C3B41">
        <w:rPr>
          <w:spacing w:val="-1"/>
        </w:rPr>
        <w:t>on</w:t>
      </w:r>
      <w:r w:rsidRPr="007C3B41">
        <w:rPr>
          <w:spacing w:val="36"/>
        </w:rPr>
        <w:t xml:space="preserve"> </w:t>
      </w:r>
      <w:r w:rsidRPr="007C3B41">
        <w:rPr>
          <w:spacing w:val="-1"/>
        </w:rPr>
        <w:t>environmental</w:t>
      </w:r>
      <w:r w:rsidRPr="007C3B41">
        <w:rPr>
          <w:spacing w:val="37"/>
        </w:rPr>
        <w:t xml:space="preserve"> </w:t>
      </w:r>
      <w:r w:rsidRPr="007C3B41">
        <w:rPr>
          <w:spacing w:val="-1"/>
        </w:rPr>
        <w:t>assessments</w:t>
      </w:r>
      <w:r w:rsidRPr="007C3B41">
        <w:rPr>
          <w:spacing w:val="36"/>
        </w:rPr>
        <w:t xml:space="preserve"> </w:t>
      </w:r>
      <w:r w:rsidRPr="007C3B41">
        <w:t>(EAs)</w:t>
      </w:r>
      <w:r w:rsidRPr="007C3B41">
        <w:rPr>
          <w:spacing w:val="37"/>
        </w:rPr>
        <w:t xml:space="preserve"> </w:t>
      </w:r>
      <w:r w:rsidRPr="007C3B41">
        <w:t>that</w:t>
      </w:r>
      <w:r w:rsidRPr="007C3B41">
        <w:rPr>
          <w:spacing w:val="37"/>
        </w:rPr>
        <w:t xml:space="preserve"> </w:t>
      </w:r>
      <w:r w:rsidRPr="007C3B41">
        <w:t>have</w:t>
      </w:r>
      <w:r w:rsidRPr="007C3B41">
        <w:rPr>
          <w:spacing w:val="36"/>
        </w:rPr>
        <w:t xml:space="preserve"> </w:t>
      </w:r>
      <w:r w:rsidRPr="007C3B41">
        <w:t>a</w:t>
      </w:r>
      <w:r w:rsidRPr="007C3B41">
        <w:rPr>
          <w:spacing w:val="36"/>
        </w:rPr>
        <w:t xml:space="preserve"> </w:t>
      </w:r>
      <w:r w:rsidRPr="007C3B41">
        <w:t>high</w:t>
      </w:r>
      <w:r w:rsidRPr="007C3B41">
        <w:rPr>
          <w:spacing w:val="29"/>
        </w:rPr>
        <w:t xml:space="preserve"> </w:t>
      </w:r>
      <w:r w:rsidRPr="007C3B41">
        <w:rPr>
          <w:spacing w:val="-1"/>
        </w:rPr>
        <w:t>probability</w:t>
      </w:r>
      <w:r w:rsidRPr="007C3B41">
        <w:rPr>
          <w:spacing w:val="39"/>
        </w:rPr>
        <w:t xml:space="preserve"> </w:t>
      </w:r>
      <w:r w:rsidRPr="007C3B41">
        <w:t>of</w:t>
      </w:r>
      <w:r w:rsidRPr="007C3B41">
        <w:rPr>
          <w:spacing w:val="39"/>
        </w:rPr>
        <w:t xml:space="preserve"> </w:t>
      </w:r>
      <w:r w:rsidRPr="007C3B41">
        <w:rPr>
          <w:spacing w:val="-1"/>
        </w:rPr>
        <w:t>being</w:t>
      </w:r>
      <w:r w:rsidRPr="007C3B41">
        <w:rPr>
          <w:spacing w:val="40"/>
        </w:rPr>
        <w:t xml:space="preserve"> </w:t>
      </w:r>
      <w:r w:rsidRPr="007C3B41">
        <w:t>elevated</w:t>
      </w:r>
      <w:r w:rsidRPr="007C3B41">
        <w:rPr>
          <w:spacing w:val="39"/>
        </w:rPr>
        <w:t xml:space="preserve"> </w:t>
      </w:r>
      <w:r w:rsidRPr="007C3B41">
        <w:rPr>
          <w:spacing w:val="-1"/>
        </w:rPr>
        <w:t>to</w:t>
      </w:r>
      <w:r w:rsidRPr="007C3B41">
        <w:rPr>
          <w:spacing w:val="39"/>
        </w:rPr>
        <w:t xml:space="preserve"> </w:t>
      </w:r>
      <w:r w:rsidRPr="007C3B41">
        <w:t>EISs</w:t>
      </w:r>
      <w:r w:rsidRPr="007C3B41">
        <w:rPr>
          <w:spacing w:val="39"/>
        </w:rPr>
        <w:t xml:space="preserve"> </w:t>
      </w:r>
      <w:r w:rsidRPr="007C3B41">
        <w:rPr>
          <w:spacing w:val="-1"/>
        </w:rPr>
        <w:t>is</w:t>
      </w:r>
      <w:r w:rsidRPr="007C3B41">
        <w:rPr>
          <w:spacing w:val="39"/>
        </w:rPr>
        <w:t xml:space="preserve"> </w:t>
      </w:r>
      <w:r w:rsidRPr="007C3B41">
        <w:rPr>
          <w:spacing w:val="-1"/>
        </w:rPr>
        <w:t>also</w:t>
      </w:r>
      <w:r w:rsidRPr="007C3B41">
        <w:rPr>
          <w:spacing w:val="38"/>
        </w:rPr>
        <w:t xml:space="preserve"> </w:t>
      </w:r>
      <w:r w:rsidRPr="007C3B41">
        <w:rPr>
          <w:spacing w:val="-1"/>
        </w:rPr>
        <w:t>required,</w:t>
      </w:r>
      <w:r w:rsidRPr="007C3B41">
        <w:rPr>
          <w:spacing w:val="40"/>
        </w:rPr>
        <w:t xml:space="preserve"> </w:t>
      </w:r>
      <w:r w:rsidRPr="007C3B41">
        <w:rPr>
          <w:spacing w:val="-1"/>
        </w:rPr>
        <w:t>ensuring</w:t>
      </w:r>
      <w:r w:rsidRPr="007C3B41">
        <w:rPr>
          <w:spacing w:val="38"/>
        </w:rPr>
        <w:t xml:space="preserve"> </w:t>
      </w:r>
      <w:r w:rsidRPr="007C3B41">
        <w:rPr>
          <w:spacing w:val="-1"/>
        </w:rPr>
        <w:t>that</w:t>
      </w:r>
      <w:r w:rsidRPr="007C3B41">
        <w:rPr>
          <w:spacing w:val="39"/>
        </w:rPr>
        <w:t xml:space="preserve"> </w:t>
      </w:r>
      <w:r w:rsidRPr="007C3B41">
        <w:rPr>
          <w:spacing w:val="-1"/>
        </w:rPr>
        <w:t>the</w:t>
      </w:r>
      <w:r w:rsidRPr="007C3B41">
        <w:rPr>
          <w:spacing w:val="20"/>
        </w:rPr>
        <w:t xml:space="preserve"> </w:t>
      </w:r>
      <w:r w:rsidRPr="007C3B41">
        <w:rPr>
          <w:spacing w:val="-1"/>
        </w:rPr>
        <w:t>applicant</w:t>
      </w:r>
      <w:r w:rsidRPr="007C3B41">
        <w:rPr>
          <w:spacing w:val="12"/>
        </w:rPr>
        <w:t xml:space="preserve"> </w:t>
      </w:r>
      <w:r w:rsidRPr="007C3B41">
        <w:rPr>
          <w:spacing w:val="-1"/>
        </w:rPr>
        <w:t>has</w:t>
      </w:r>
      <w:r w:rsidRPr="007C3B41">
        <w:rPr>
          <w:spacing w:val="12"/>
        </w:rPr>
        <w:t xml:space="preserve"> </w:t>
      </w:r>
      <w:r w:rsidRPr="007C3B41">
        <w:t>complied</w:t>
      </w:r>
      <w:r w:rsidRPr="007C3B41">
        <w:rPr>
          <w:spacing w:val="12"/>
        </w:rPr>
        <w:t xml:space="preserve"> </w:t>
      </w:r>
      <w:r w:rsidRPr="007C3B41">
        <w:t>with</w:t>
      </w:r>
      <w:r w:rsidRPr="007C3B41">
        <w:rPr>
          <w:spacing w:val="12"/>
        </w:rPr>
        <w:t xml:space="preserve"> </w:t>
      </w:r>
      <w:r w:rsidRPr="007C3B41">
        <w:rPr>
          <w:spacing w:val="-1"/>
        </w:rPr>
        <w:t>the</w:t>
      </w:r>
      <w:r w:rsidRPr="007C3B41">
        <w:rPr>
          <w:spacing w:val="12"/>
        </w:rPr>
        <w:t xml:space="preserve"> </w:t>
      </w:r>
      <w:r w:rsidRPr="007C3B41">
        <w:rPr>
          <w:spacing w:val="-1"/>
        </w:rPr>
        <w:t>public</w:t>
      </w:r>
      <w:r w:rsidRPr="007C3B41">
        <w:rPr>
          <w:spacing w:val="12"/>
        </w:rPr>
        <w:t xml:space="preserve"> </w:t>
      </w:r>
      <w:r w:rsidRPr="007C3B41">
        <w:rPr>
          <w:spacing w:val="-1"/>
        </w:rPr>
        <w:t>hearing</w:t>
      </w:r>
      <w:r w:rsidRPr="007C3B41">
        <w:rPr>
          <w:spacing w:val="12"/>
        </w:rPr>
        <w:t xml:space="preserve"> </w:t>
      </w:r>
      <w:r w:rsidRPr="007C3B41">
        <w:rPr>
          <w:spacing w:val="-1"/>
        </w:rPr>
        <w:t>requirement</w:t>
      </w:r>
      <w:r w:rsidRPr="007C3B41">
        <w:rPr>
          <w:spacing w:val="12"/>
        </w:rPr>
        <w:t xml:space="preserve"> </w:t>
      </w:r>
      <w:r w:rsidRPr="007C3B41">
        <w:rPr>
          <w:spacing w:val="-1"/>
        </w:rPr>
        <w:t>to</w:t>
      </w:r>
      <w:r w:rsidRPr="007C3B41">
        <w:rPr>
          <w:spacing w:val="13"/>
        </w:rPr>
        <w:t xml:space="preserve"> </w:t>
      </w:r>
      <w:r w:rsidRPr="007C3B41">
        <w:rPr>
          <w:spacing w:val="-1"/>
        </w:rPr>
        <w:t>include</w:t>
      </w:r>
      <w:r w:rsidRPr="007C3B41">
        <w:rPr>
          <w:spacing w:val="12"/>
        </w:rPr>
        <w:t xml:space="preserve"> </w:t>
      </w:r>
      <w:r w:rsidRPr="007C3B41">
        <w:rPr>
          <w:spacing w:val="-1"/>
        </w:rPr>
        <w:t>in</w:t>
      </w:r>
      <w:r w:rsidRPr="007C3B41">
        <w:rPr>
          <w:spacing w:val="20"/>
        </w:rPr>
        <w:t xml:space="preserve"> </w:t>
      </w:r>
      <w:r w:rsidRPr="007C3B41">
        <w:rPr>
          <w:spacing w:val="-1"/>
        </w:rPr>
        <w:t>the</w:t>
      </w:r>
      <w:r w:rsidRPr="007C3B41">
        <w:rPr>
          <w:spacing w:val="-7"/>
        </w:rPr>
        <w:t xml:space="preserve"> </w:t>
      </w:r>
      <w:r w:rsidRPr="007C3B41">
        <w:rPr>
          <w:spacing w:val="-1"/>
        </w:rPr>
        <w:t>environmental</w:t>
      </w:r>
      <w:r w:rsidRPr="007C3B41">
        <w:rPr>
          <w:spacing w:val="-7"/>
        </w:rPr>
        <w:t xml:space="preserve"> </w:t>
      </w:r>
      <w:r w:rsidRPr="007C3B41">
        <w:rPr>
          <w:spacing w:val="-1"/>
        </w:rPr>
        <w:t>record</w:t>
      </w:r>
      <w:r w:rsidRPr="007C3B41">
        <w:rPr>
          <w:spacing w:val="-7"/>
        </w:rPr>
        <w:t xml:space="preserve"> </w:t>
      </w:r>
      <w:r w:rsidRPr="007C3B41">
        <w:rPr>
          <w:spacing w:val="-1"/>
        </w:rPr>
        <w:t>for</w:t>
      </w:r>
      <w:r w:rsidRPr="007C3B41">
        <w:rPr>
          <w:spacing w:val="-6"/>
        </w:rPr>
        <w:t xml:space="preserve"> </w:t>
      </w:r>
      <w:r w:rsidRPr="007C3B41">
        <w:rPr>
          <w:spacing w:val="-1"/>
        </w:rPr>
        <w:t>the</w:t>
      </w:r>
      <w:r w:rsidRPr="007C3B41">
        <w:rPr>
          <w:spacing w:val="-7"/>
        </w:rPr>
        <w:t xml:space="preserve"> </w:t>
      </w:r>
      <w:r w:rsidRPr="007C3B41">
        <w:rPr>
          <w:spacing w:val="-1"/>
        </w:rPr>
        <w:t>project.</w:t>
      </w:r>
    </w:p>
    <w:p w14:paraId="05251E95" w14:textId="77777777" w:rsidR="00B4080D" w:rsidRPr="007C3B41" w:rsidRDefault="00B4080D">
      <w:pPr>
        <w:pStyle w:val="BodyText"/>
        <w:kinsoku w:val="0"/>
        <w:overflowPunct w:val="0"/>
        <w:spacing w:before="12"/>
        <w:ind w:left="0"/>
      </w:pPr>
    </w:p>
    <w:p w14:paraId="7C12EAAE" w14:textId="77777777" w:rsidR="00B4080D" w:rsidRPr="007C3B41" w:rsidRDefault="00B4080D">
      <w:pPr>
        <w:pStyle w:val="BodyText"/>
        <w:kinsoku w:val="0"/>
        <w:overflowPunct w:val="0"/>
        <w:ind w:left="1599" w:right="257"/>
        <w:jc w:val="both"/>
      </w:pPr>
      <w:r w:rsidRPr="007C3B41">
        <w:t>To</w:t>
      </w:r>
      <w:r w:rsidRPr="007C3B41">
        <w:rPr>
          <w:spacing w:val="24"/>
        </w:rPr>
        <w:t xml:space="preserve"> </w:t>
      </w:r>
      <w:r w:rsidRPr="007C3B41">
        <w:t>comply</w:t>
      </w:r>
      <w:r w:rsidRPr="007C3B41">
        <w:rPr>
          <w:spacing w:val="25"/>
        </w:rPr>
        <w:t xml:space="preserve"> </w:t>
      </w:r>
      <w:r w:rsidRPr="007C3B41">
        <w:t>with</w:t>
      </w:r>
      <w:r w:rsidRPr="007C3B41">
        <w:rPr>
          <w:spacing w:val="25"/>
        </w:rPr>
        <w:t xml:space="preserve"> </w:t>
      </w:r>
      <w:r w:rsidRPr="007C3B41">
        <w:t>49</w:t>
      </w:r>
      <w:r w:rsidRPr="007C3B41">
        <w:rPr>
          <w:spacing w:val="25"/>
        </w:rPr>
        <w:t xml:space="preserve"> </w:t>
      </w:r>
      <w:r w:rsidRPr="007C3B41">
        <w:t>U.S.C.</w:t>
      </w:r>
      <w:r w:rsidRPr="007C3B41">
        <w:rPr>
          <w:spacing w:val="25"/>
        </w:rPr>
        <w:t xml:space="preserve"> </w:t>
      </w:r>
      <w:r w:rsidRPr="007C3B41">
        <w:t>5323(b),</w:t>
      </w:r>
      <w:r w:rsidRPr="007C3B41">
        <w:rPr>
          <w:spacing w:val="25"/>
        </w:rPr>
        <w:t xml:space="preserve"> </w:t>
      </w:r>
      <w:r w:rsidRPr="007C3B41">
        <w:rPr>
          <w:spacing w:val="-1"/>
        </w:rPr>
        <w:t>any</w:t>
      </w:r>
      <w:r w:rsidRPr="007C3B41">
        <w:rPr>
          <w:spacing w:val="24"/>
        </w:rPr>
        <w:t xml:space="preserve"> </w:t>
      </w:r>
      <w:r w:rsidRPr="007C3B41">
        <w:t>application</w:t>
      </w:r>
      <w:r w:rsidRPr="007C3B41">
        <w:rPr>
          <w:spacing w:val="25"/>
        </w:rPr>
        <w:t xml:space="preserve"> </w:t>
      </w:r>
      <w:r w:rsidRPr="007C3B41">
        <w:t>for</w:t>
      </w:r>
      <w:r w:rsidRPr="007C3B41">
        <w:rPr>
          <w:spacing w:val="25"/>
        </w:rPr>
        <w:t xml:space="preserve"> </w:t>
      </w:r>
      <w:r w:rsidRPr="007C3B41">
        <w:t>a</w:t>
      </w:r>
      <w:r w:rsidRPr="007C3B41">
        <w:rPr>
          <w:spacing w:val="25"/>
        </w:rPr>
        <w:t xml:space="preserve"> </w:t>
      </w:r>
      <w:r w:rsidRPr="007C3B41">
        <w:t>project</w:t>
      </w:r>
      <w:r w:rsidRPr="007C3B41">
        <w:rPr>
          <w:spacing w:val="25"/>
        </w:rPr>
        <w:t xml:space="preserve"> </w:t>
      </w:r>
      <w:r w:rsidRPr="007C3B41">
        <w:t>that</w:t>
      </w:r>
      <w:r w:rsidRPr="007C3B41">
        <w:rPr>
          <w:spacing w:val="25"/>
        </w:rPr>
        <w:t xml:space="preserve"> </w:t>
      </w:r>
      <w:r w:rsidRPr="007C3B41">
        <w:t>will</w:t>
      </w:r>
      <w:r w:rsidRPr="007C3B41">
        <w:rPr>
          <w:spacing w:val="23"/>
        </w:rPr>
        <w:t xml:space="preserve"> </w:t>
      </w:r>
      <w:r w:rsidRPr="007C3B41">
        <w:t>“substantially</w:t>
      </w:r>
      <w:r w:rsidRPr="007C3B41">
        <w:rPr>
          <w:spacing w:val="6"/>
        </w:rPr>
        <w:t xml:space="preserve"> </w:t>
      </w:r>
      <w:r w:rsidRPr="007C3B41">
        <w:t>affect</w:t>
      </w:r>
      <w:r w:rsidRPr="007C3B41">
        <w:rPr>
          <w:spacing w:val="7"/>
        </w:rPr>
        <w:t xml:space="preserve"> </w:t>
      </w:r>
      <w:r w:rsidRPr="007C3B41">
        <w:t>a</w:t>
      </w:r>
      <w:r w:rsidRPr="007C3B41">
        <w:rPr>
          <w:spacing w:val="7"/>
        </w:rPr>
        <w:t xml:space="preserve"> </w:t>
      </w:r>
      <w:r w:rsidRPr="007C3B41">
        <w:t>community</w:t>
      </w:r>
      <w:r w:rsidRPr="007C3B41">
        <w:rPr>
          <w:spacing w:val="6"/>
        </w:rPr>
        <w:t xml:space="preserve"> </w:t>
      </w:r>
      <w:r w:rsidRPr="007C3B41">
        <w:t>or</w:t>
      </w:r>
      <w:r w:rsidRPr="007C3B41">
        <w:rPr>
          <w:spacing w:val="6"/>
        </w:rPr>
        <w:t xml:space="preserve"> </w:t>
      </w:r>
      <w:r w:rsidRPr="007C3B41">
        <w:rPr>
          <w:spacing w:val="-1"/>
        </w:rPr>
        <w:t>the</w:t>
      </w:r>
      <w:r w:rsidRPr="007C3B41">
        <w:rPr>
          <w:spacing w:val="7"/>
        </w:rPr>
        <w:t xml:space="preserve"> </w:t>
      </w:r>
      <w:r w:rsidRPr="007C3B41">
        <w:rPr>
          <w:spacing w:val="-1"/>
        </w:rPr>
        <w:t>public</w:t>
      </w:r>
      <w:r w:rsidRPr="007C3B41">
        <w:rPr>
          <w:spacing w:val="7"/>
        </w:rPr>
        <w:t xml:space="preserve"> </w:t>
      </w:r>
      <w:r w:rsidRPr="007C3B41">
        <w:rPr>
          <w:spacing w:val="-1"/>
        </w:rPr>
        <w:t>transportation</w:t>
      </w:r>
      <w:r w:rsidRPr="007C3B41">
        <w:rPr>
          <w:spacing w:val="7"/>
        </w:rPr>
        <w:t xml:space="preserve"> </w:t>
      </w:r>
      <w:r w:rsidRPr="007C3B41">
        <w:t>service</w:t>
      </w:r>
      <w:r w:rsidRPr="007C3B41">
        <w:rPr>
          <w:spacing w:val="6"/>
        </w:rPr>
        <w:t xml:space="preserve"> </w:t>
      </w:r>
      <w:r w:rsidRPr="007C3B41">
        <w:t>of</w:t>
      </w:r>
      <w:r w:rsidRPr="007C3B41">
        <w:rPr>
          <w:spacing w:val="7"/>
        </w:rPr>
        <w:t xml:space="preserve"> </w:t>
      </w:r>
      <w:r w:rsidRPr="007C3B41">
        <w:t>a</w:t>
      </w:r>
      <w:r w:rsidRPr="007C3B41">
        <w:rPr>
          <w:spacing w:val="27"/>
        </w:rPr>
        <w:t xml:space="preserve"> </w:t>
      </w:r>
      <w:r w:rsidRPr="007C3B41">
        <w:t>community”</w:t>
      </w:r>
      <w:r w:rsidRPr="007C3B41">
        <w:rPr>
          <w:spacing w:val="40"/>
        </w:rPr>
        <w:t xml:space="preserve"> </w:t>
      </w:r>
      <w:r w:rsidRPr="007C3B41">
        <w:t>shall</w:t>
      </w:r>
      <w:r w:rsidRPr="007C3B41">
        <w:rPr>
          <w:spacing w:val="42"/>
        </w:rPr>
        <w:t xml:space="preserve"> </w:t>
      </w:r>
      <w:r w:rsidRPr="007C3B41">
        <w:rPr>
          <w:spacing w:val="-1"/>
        </w:rPr>
        <w:t>include</w:t>
      </w:r>
      <w:r w:rsidRPr="007C3B41">
        <w:rPr>
          <w:spacing w:val="41"/>
        </w:rPr>
        <w:t xml:space="preserve"> </w:t>
      </w:r>
      <w:r w:rsidRPr="007C3B41">
        <w:t>a</w:t>
      </w:r>
      <w:r w:rsidRPr="007C3B41">
        <w:rPr>
          <w:spacing w:val="42"/>
        </w:rPr>
        <w:t xml:space="preserve"> </w:t>
      </w:r>
      <w:r w:rsidRPr="007C3B41">
        <w:rPr>
          <w:spacing w:val="-1"/>
        </w:rPr>
        <w:t>certification</w:t>
      </w:r>
      <w:r w:rsidRPr="007C3B41">
        <w:rPr>
          <w:spacing w:val="41"/>
        </w:rPr>
        <w:t xml:space="preserve"> </w:t>
      </w:r>
      <w:r w:rsidRPr="007C3B41">
        <w:rPr>
          <w:spacing w:val="-1"/>
        </w:rPr>
        <w:t>to</w:t>
      </w:r>
      <w:r w:rsidRPr="007C3B41">
        <w:rPr>
          <w:spacing w:val="42"/>
        </w:rPr>
        <w:t xml:space="preserve"> </w:t>
      </w:r>
      <w:r w:rsidRPr="007C3B41">
        <w:rPr>
          <w:spacing w:val="-1"/>
        </w:rPr>
        <w:t>the</w:t>
      </w:r>
      <w:r w:rsidRPr="007C3B41">
        <w:rPr>
          <w:spacing w:val="41"/>
        </w:rPr>
        <w:t xml:space="preserve"> </w:t>
      </w:r>
      <w:r w:rsidRPr="007C3B41">
        <w:rPr>
          <w:spacing w:val="-1"/>
        </w:rPr>
        <w:t>effect</w:t>
      </w:r>
      <w:r w:rsidRPr="007C3B41">
        <w:rPr>
          <w:spacing w:val="42"/>
        </w:rPr>
        <w:t xml:space="preserve"> </w:t>
      </w:r>
      <w:r w:rsidRPr="007C3B41">
        <w:rPr>
          <w:spacing w:val="-1"/>
        </w:rPr>
        <w:t>that</w:t>
      </w:r>
      <w:r w:rsidRPr="007C3B41">
        <w:rPr>
          <w:spacing w:val="41"/>
        </w:rPr>
        <w:t xml:space="preserve"> </w:t>
      </w:r>
      <w:r w:rsidRPr="007C3B41">
        <w:rPr>
          <w:spacing w:val="-1"/>
        </w:rPr>
        <w:t>the</w:t>
      </w:r>
      <w:r w:rsidRPr="007C3B41">
        <w:rPr>
          <w:spacing w:val="42"/>
        </w:rPr>
        <w:t xml:space="preserve"> </w:t>
      </w:r>
      <w:r w:rsidRPr="007C3B41">
        <w:rPr>
          <w:spacing w:val="-1"/>
        </w:rPr>
        <w:t>applicant</w:t>
      </w:r>
      <w:r w:rsidRPr="007C3B41">
        <w:rPr>
          <w:spacing w:val="38"/>
        </w:rPr>
        <w:t xml:space="preserve"> </w:t>
      </w:r>
      <w:r w:rsidRPr="007C3B41">
        <w:rPr>
          <w:spacing w:val="-1"/>
        </w:rPr>
        <w:t>has:</w:t>
      </w:r>
    </w:p>
    <w:p w14:paraId="7CC20A05" w14:textId="77777777" w:rsidR="00B4080D" w:rsidRPr="007C3B41" w:rsidRDefault="00B4080D">
      <w:pPr>
        <w:pStyle w:val="BodyText"/>
        <w:kinsoku w:val="0"/>
        <w:overflowPunct w:val="0"/>
        <w:spacing w:before="12"/>
        <w:ind w:left="0"/>
      </w:pPr>
    </w:p>
    <w:p w14:paraId="3B0768EA" w14:textId="77777777" w:rsidR="00B4080D" w:rsidRPr="007C3B41" w:rsidRDefault="00B4080D">
      <w:pPr>
        <w:pStyle w:val="BodyText"/>
        <w:numPr>
          <w:ilvl w:val="0"/>
          <w:numId w:val="3"/>
        </w:numPr>
        <w:tabs>
          <w:tab w:val="left" w:pos="1960"/>
        </w:tabs>
        <w:kinsoku w:val="0"/>
        <w:overflowPunct w:val="0"/>
        <w:ind w:right="259"/>
      </w:pPr>
      <w:r w:rsidRPr="007C3B41">
        <w:rPr>
          <w:spacing w:val="-1"/>
        </w:rPr>
        <w:t>Provided</w:t>
      </w:r>
      <w:r w:rsidRPr="007C3B41">
        <w:rPr>
          <w:spacing w:val="10"/>
        </w:rPr>
        <w:t xml:space="preserve"> </w:t>
      </w:r>
      <w:r w:rsidRPr="007C3B41">
        <w:rPr>
          <w:spacing w:val="-1"/>
        </w:rPr>
        <w:t>an</w:t>
      </w:r>
      <w:r w:rsidRPr="007C3B41">
        <w:rPr>
          <w:spacing w:val="11"/>
        </w:rPr>
        <w:t xml:space="preserve"> </w:t>
      </w:r>
      <w:r w:rsidRPr="007C3B41">
        <w:rPr>
          <w:spacing w:val="-1"/>
        </w:rPr>
        <w:t>adequate</w:t>
      </w:r>
      <w:r w:rsidRPr="007C3B41">
        <w:rPr>
          <w:spacing w:val="11"/>
        </w:rPr>
        <w:t xml:space="preserve"> </w:t>
      </w:r>
      <w:r w:rsidRPr="007C3B41">
        <w:t>opportunity</w:t>
      </w:r>
      <w:r w:rsidRPr="007C3B41">
        <w:rPr>
          <w:spacing w:val="9"/>
        </w:rPr>
        <w:t xml:space="preserve"> </w:t>
      </w:r>
      <w:r w:rsidRPr="007C3B41">
        <w:rPr>
          <w:spacing w:val="-1"/>
        </w:rPr>
        <w:t>for</w:t>
      </w:r>
      <w:r w:rsidRPr="007C3B41">
        <w:rPr>
          <w:spacing w:val="11"/>
        </w:rPr>
        <w:t xml:space="preserve"> </w:t>
      </w:r>
      <w:r w:rsidRPr="007C3B41">
        <w:rPr>
          <w:spacing w:val="-1"/>
        </w:rPr>
        <w:t>public</w:t>
      </w:r>
      <w:r w:rsidRPr="007C3B41">
        <w:rPr>
          <w:spacing w:val="11"/>
        </w:rPr>
        <w:t xml:space="preserve"> </w:t>
      </w:r>
      <w:r w:rsidRPr="007C3B41">
        <w:rPr>
          <w:spacing w:val="-1"/>
        </w:rPr>
        <w:t>review</w:t>
      </w:r>
      <w:r w:rsidRPr="007C3B41">
        <w:rPr>
          <w:spacing w:val="10"/>
        </w:rPr>
        <w:t xml:space="preserve"> </w:t>
      </w:r>
      <w:r w:rsidRPr="007C3B41">
        <w:rPr>
          <w:spacing w:val="-1"/>
        </w:rPr>
        <w:t>and</w:t>
      </w:r>
      <w:r w:rsidRPr="007C3B41">
        <w:rPr>
          <w:spacing w:val="11"/>
        </w:rPr>
        <w:t xml:space="preserve"> </w:t>
      </w:r>
      <w:r w:rsidRPr="007C3B41">
        <w:t>comment</w:t>
      </w:r>
      <w:r w:rsidRPr="007C3B41">
        <w:rPr>
          <w:spacing w:val="11"/>
        </w:rPr>
        <w:t xml:space="preserve"> </w:t>
      </w:r>
      <w:r w:rsidRPr="007C3B41">
        <w:t>on</w:t>
      </w:r>
      <w:r w:rsidRPr="007C3B41">
        <w:rPr>
          <w:spacing w:val="27"/>
          <w:w w:val="99"/>
        </w:rPr>
        <w:t xml:space="preserve"> </w:t>
      </w:r>
      <w:r w:rsidRPr="007C3B41">
        <w:rPr>
          <w:spacing w:val="-1"/>
        </w:rPr>
        <w:t>the</w:t>
      </w:r>
      <w:r w:rsidRPr="007C3B41">
        <w:rPr>
          <w:spacing w:val="-8"/>
        </w:rPr>
        <w:t xml:space="preserve"> </w:t>
      </w:r>
      <w:r w:rsidRPr="007C3B41">
        <w:rPr>
          <w:spacing w:val="-1"/>
        </w:rPr>
        <w:t>project;</w:t>
      </w:r>
    </w:p>
    <w:p w14:paraId="26509FAB" w14:textId="77777777" w:rsidR="00B4080D" w:rsidRPr="007C3B41" w:rsidRDefault="00B4080D">
      <w:pPr>
        <w:pStyle w:val="BodyText"/>
        <w:numPr>
          <w:ilvl w:val="0"/>
          <w:numId w:val="3"/>
        </w:numPr>
        <w:tabs>
          <w:tab w:val="left" w:pos="1960"/>
        </w:tabs>
        <w:kinsoku w:val="0"/>
        <w:overflowPunct w:val="0"/>
        <w:ind w:right="259"/>
      </w:pPr>
      <w:r w:rsidRPr="007C3B41">
        <w:t>After</w:t>
      </w:r>
      <w:r w:rsidRPr="007C3B41">
        <w:rPr>
          <w:spacing w:val="60"/>
        </w:rPr>
        <w:t xml:space="preserve"> </w:t>
      </w:r>
      <w:r w:rsidRPr="007C3B41">
        <w:rPr>
          <w:spacing w:val="-1"/>
        </w:rPr>
        <w:t>providing</w:t>
      </w:r>
      <w:r w:rsidRPr="007C3B41">
        <w:rPr>
          <w:spacing w:val="60"/>
        </w:rPr>
        <w:t xml:space="preserve"> </w:t>
      </w:r>
      <w:r w:rsidRPr="007C3B41">
        <w:rPr>
          <w:spacing w:val="-1"/>
        </w:rPr>
        <w:t>notice,</w:t>
      </w:r>
      <w:r w:rsidRPr="007C3B41">
        <w:rPr>
          <w:spacing w:val="60"/>
        </w:rPr>
        <w:t xml:space="preserve"> </w:t>
      </w:r>
      <w:r w:rsidRPr="007C3B41">
        <w:rPr>
          <w:spacing w:val="-1"/>
        </w:rPr>
        <w:t>held</w:t>
      </w:r>
      <w:r w:rsidRPr="007C3B41">
        <w:rPr>
          <w:spacing w:val="60"/>
        </w:rPr>
        <w:t xml:space="preserve"> </w:t>
      </w:r>
      <w:r w:rsidRPr="007C3B41">
        <w:t>a</w:t>
      </w:r>
      <w:r w:rsidRPr="007C3B41">
        <w:rPr>
          <w:spacing w:val="59"/>
        </w:rPr>
        <w:t xml:space="preserve"> </w:t>
      </w:r>
      <w:r w:rsidRPr="007C3B41">
        <w:rPr>
          <w:spacing w:val="-1"/>
        </w:rPr>
        <w:t>public</w:t>
      </w:r>
      <w:r w:rsidRPr="007C3B41">
        <w:t xml:space="preserve">  </w:t>
      </w:r>
      <w:r w:rsidRPr="007C3B41">
        <w:rPr>
          <w:spacing w:val="-1"/>
        </w:rPr>
        <w:t>hearing</w:t>
      </w:r>
      <w:r w:rsidRPr="007C3B41">
        <w:t xml:space="preserve">  </w:t>
      </w:r>
      <w:r w:rsidRPr="007C3B41">
        <w:rPr>
          <w:spacing w:val="-1"/>
        </w:rPr>
        <w:t>on</w:t>
      </w:r>
      <w:r w:rsidRPr="007C3B41">
        <w:t xml:space="preserve">  the  </w:t>
      </w:r>
      <w:r w:rsidRPr="007C3B41">
        <w:rPr>
          <w:spacing w:val="-1"/>
        </w:rPr>
        <w:t>project</w:t>
      </w:r>
      <w:r w:rsidRPr="007C3B41">
        <w:t xml:space="preserve">  </w:t>
      </w:r>
      <w:r w:rsidRPr="007C3B41">
        <w:rPr>
          <w:spacing w:val="-1"/>
        </w:rPr>
        <w:t>if</w:t>
      </w:r>
      <w:r w:rsidRPr="007C3B41">
        <w:t xml:space="preserve">  </w:t>
      </w:r>
      <w:r w:rsidRPr="007C3B41">
        <w:rPr>
          <w:spacing w:val="-1"/>
        </w:rPr>
        <w:t>the</w:t>
      </w:r>
      <w:r w:rsidRPr="007C3B41">
        <w:rPr>
          <w:spacing w:val="22"/>
        </w:rPr>
        <w:t xml:space="preserve"> </w:t>
      </w:r>
      <w:r w:rsidRPr="007C3B41">
        <w:t>project</w:t>
      </w:r>
      <w:r w:rsidRPr="007C3B41">
        <w:rPr>
          <w:spacing w:val="-8"/>
        </w:rPr>
        <w:t xml:space="preserve"> </w:t>
      </w:r>
      <w:r w:rsidRPr="007C3B41">
        <w:rPr>
          <w:spacing w:val="-1"/>
        </w:rPr>
        <w:t>affects</w:t>
      </w:r>
      <w:r w:rsidRPr="007C3B41">
        <w:rPr>
          <w:spacing w:val="-8"/>
        </w:rPr>
        <w:t xml:space="preserve"> </w:t>
      </w:r>
      <w:r w:rsidRPr="007C3B41">
        <w:t>significant</w:t>
      </w:r>
      <w:r w:rsidRPr="007C3B41">
        <w:rPr>
          <w:spacing w:val="-8"/>
        </w:rPr>
        <w:t xml:space="preserve"> </w:t>
      </w:r>
      <w:r w:rsidRPr="007C3B41">
        <w:t>economic,</w:t>
      </w:r>
      <w:r w:rsidRPr="007C3B41">
        <w:rPr>
          <w:spacing w:val="-8"/>
        </w:rPr>
        <w:t xml:space="preserve"> </w:t>
      </w:r>
      <w:r w:rsidRPr="007C3B41">
        <w:rPr>
          <w:spacing w:val="-1"/>
        </w:rPr>
        <w:t>social,</w:t>
      </w:r>
      <w:r w:rsidRPr="007C3B41">
        <w:rPr>
          <w:spacing w:val="-8"/>
        </w:rPr>
        <w:t xml:space="preserve"> </w:t>
      </w:r>
      <w:r w:rsidRPr="007C3B41">
        <w:t>or</w:t>
      </w:r>
      <w:r w:rsidRPr="007C3B41">
        <w:rPr>
          <w:spacing w:val="-8"/>
        </w:rPr>
        <w:t xml:space="preserve"> </w:t>
      </w:r>
      <w:r w:rsidRPr="007C3B41">
        <w:rPr>
          <w:spacing w:val="-1"/>
        </w:rPr>
        <w:t>environmental</w:t>
      </w:r>
      <w:r w:rsidRPr="007C3B41">
        <w:rPr>
          <w:spacing w:val="-7"/>
        </w:rPr>
        <w:t xml:space="preserve"> </w:t>
      </w:r>
      <w:r w:rsidRPr="007C3B41">
        <w:rPr>
          <w:spacing w:val="-1"/>
        </w:rPr>
        <w:t>interests;</w:t>
      </w:r>
    </w:p>
    <w:p w14:paraId="7E0A219C" w14:textId="77777777" w:rsidR="00B4080D" w:rsidRPr="007C3B41" w:rsidRDefault="00B4080D">
      <w:pPr>
        <w:pStyle w:val="BodyText"/>
        <w:numPr>
          <w:ilvl w:val="0"/>
          <w:numId w:val="3"/>
        </w:numPr>
        <w:tabs>
          <w:tab w:val="left" w:pos="1960"/>
        </w:tabs>
        <w:kinsoku w:val="0"/>
        <w:overflowPunct w:val="0"/>
        <w:ind w:right="259"/>
      </w:pPr>
      <w:r w:rsidRPr="007C3B41">
        <w:t xml:space="preserve">Considered </w:t>
      </w:r>
      <w:r w:rsidRPr="007C3B41">
        <w:rPr>
          <w:spacing w:val="7"/>
        </w:rPr>
        <w:t xml:space="preserve"> </w:t>
      </w:r>
      <w:r w:rsidRPr="007C3B41">
        <w:rPr>
          <w:spacing w:val="-1"/>
        </w:rPr>
        <w:t>the</w:t>
      </w:r>
      <w:r w:rsidRPr="007C3B41">
        <w:t xml:space="preserve"> </w:t>
      </w:r>
      <w:r w:rsidRPr="007C3B41">
        <w:rPr>
          <w:spacing w:val="7"/>
        </w:rPr>
        <w:t xml:space="preserve"> </w:t>
      </w:r>
      <w:r w:rsidRPr="007C3B41">
        <w:t xml:space="preserve">economic, </w:t>
      </w:r>
      <w:r w:rsidRPr="007C3B41">
        <w:rPr>
          <w:spacing w:val="7"/>
        </w:rPr>
        <w:t xml:space="preserve"> </w:t>
      </w:r>
      <w:r w:rsidRPr="007C3B41">
        <w:t xml:space="preserve">social, </w:t>
      </w:r>
      <w:r w:rsidRPr="007C3B41">
        <w:rPr>
          <w:spacing w:val="5"/>
        </w:rPr>
        <w:t xml:space="preserve"> </w:t>
      </w:r>
      <w:r w:rsidRPr="007C3B41">
        <w:t xml:space="preserve">and </w:t>
      </w:r>
      <w:r w:rsidRPr="007C3B41">
        <w:rPr>
          <w:spacing w:val="7"/>
        </w:rPr>
        <w:t xml:space="preserve"> </w:t>
      </w:r>
      <w:r w:rsidRPr="007C3B41">
        <w:t xml:space="preserve">environmental </w:t>
      </w:r>
      <w:r w:rsidRPr="007C3B41">
        <w:rPr>
          <w:spacing w:val="7"/>
        </w:rPr>
        <w:t xml:space="preserve"> </w:t>
      </w:r>
      <w:r w:rsidRPr="007C3B41">
        <w:t xml:space="preserve">effects </w:t>
      </w:r>
      <w:r w:rsidRPr="007C3B41">
        <w:rPr>
          <w:spacing w:val="7"/>
        </w:rPr>
        <w:t xml:space="preserve"> </w:t>
      </w:r>
      <w:r w:rsidRPr="007C3B41">
        <w:t xml:space="preserve">of </w:t>
      </w:r>
      <w:r w:rsidRPr="007C3B41">
        <w:rPr>
          <w:spacing w:val="7"/>
        </w:rPr>
        <w:t xml:space="preserve"> </w:t>
      </w:r>
      <w:r w:rsidRPr="007C3B41">
        <w:t>the</w:t>
      </w:r>
      <w:r w:rsidRPr="007C3B41">
        <w:rPr>
          <w:spacing w:val="21"/>
        </w:rPr>
        <w:t xml:space="preserve"> </w:t>
      </w:r>
      <w:r w:rsidRPr="007C3B41">
        <w:rPr>
          <w:spacing w:val="-1"/>
        </w:rPr>
        <w:t>project;</w:t>
      </w:r>
      <w:r w:rsidRPr="007C3B41">
        <w:rPr>
          <w:spacing w:val="-12"/>
        </w:rPr>
        <w:t xml:space="preserve"> </w:t>
      </w:r>
      <w:r w:rsidRPr="007C3B41">
        <w:rPr>
          <w:spacing w:val="-1"/>
        </w:rPr>
        <w:t>and</w:t>
      </w:r>
    </w:p>
    <w:p w14:paraId="65B84A3E" w14:textId="77777777" w:rsidR="00B4080D" w:rsidRPr="007C3B41" w:rsidRDefault="00B4080D">
      <w:pPr>
        <w:pStyle w:val="BodyText"/>
        <w:numPr>
          <w:ilvl w:val="0"/>
          <w:numId w:val="3"/>
        </w:numPr>
        <w:tabs>
          <w:tab w:val="left" w:pos="1960"/>
        </w:tabs>
        <w:kinsoku w:val="0"/>
        <w:overflowPunct w:val="0"/>
        <w:ind w:right="259"/>
      </w:pPr>
      <w:r w:rsidRPr="007C3B41">
        <w:rPr>
          <w:spacing w:val="-1"/>
        </w:rPr>
        <w:t>Found</w:t>
      </w:r>
      <w:r w:rsidRPr="007C3B41">
        <w:t xml:space="preserve"> </w:t>
      </w:r>
      <w:r w:rsidRPr="007C3B41">
        <w:rPr>
          <w:spacing w:val="49"/>
        </w:rPr>
        <w:t xml:space="preserve"> </w:t>
      </w:r>
      <w:r w:rsidRPr="007C3B41">
        <w:rPr>
          <w:spacing w:val="-1"/>
        </w:rPr>
        <w:t>that</w:t>
      </w:r>
      <w:r w:rsidRPr="007C3B41">
        <w:t xml:space="preserve"> </w:t>
      </w:r>
      <w:r w:rsidRPr="007C3B41">
        <w:rPr>
          <w:spacing w:val="48"/>
        </w:rPr>
        <w:t xml:space="preserve"> </w:t>
      </w:r>
      <w:r w:rsidRPr="007C3B41">
        <w:rPr>
          <w:spacing w:val="-1"/>
        </w:rPr>
        <w:t>the</w:t>
      </w:r>
      <w:r w:rsidRPr="007C3B41">
        <w:t xml:space="preserve"> </w:t>
      </w:r>
      <w:r w:rsidRPr="007C3B41">
        <w:rPr>
          <w:spacing w:val="48"/>
        </w:rPr>
        <w:t xml:space="preserve"> </w:t>
      </w:r>
      <w:r w:rsidRPr="007C3B41">
        <w:rPr>
          <w:spacing w:val="-1"/>
        </w:rPr>
        <w:t>project</w:t>
      </w:r>
      <w:r w:rsidRPr="007C3B41">
        <w:t xml:space="preserve"> </w:t>
      </w:r>
      <w:r w:rsidRPr="007C3B41">
        <w:rPr>
          <w:spacing w:val="48"/>
        </w:rPr>
        <w:t xml:space="preserve"> </w:t>
      </w:r>
      <w:r w:rsidRPr="007C3B41">
        <w:rPr>
          <w:spacing w:val="-1"/>
        </w:rPr>
        <w:t>is</w:t>
      </w:r>
      <w:r w:rsidRPr="007C3B41">
        <w:t xml:space="preserve"> </w:t>
      </w:r>
      <w:r w:rsidRPr="007C3B41">
        <w:rPr>
          <w:spacing w:val="48"/>
        </w:rPr>
        <w:t xml:space="preserve"> </w:t>
      </w:r>
      <w:r w:rsidRPr="007C3B41">
        <w:t xml:space="preserve">consistent </w:t>
      </w:r>
      <w:r w:rsidRPr="007C3B41">
        <w:rPr>
          <w:spacing w:val="48"/>
        </w:rPr>
        <w:t xml:space="preserve"> </w:t>
      </w:r>
      <w:r w:rsidRPr="007C3B41">
        <w:rPr>
          <w:spacing w:val="-1"/>
        </w:rPr>
        <w:t>with</w:t>
      </w:r>
      <w:r w:rsidRPr="007C3B41">
        <w:t xml:space="preserve"> </w:t>
      </w:r>
      <w:r w:rsidRPr="007C3B41">
        <w:rPr>
          <w:spacing w:val="48"/>
        </w:rPr>
        <w:t xml:space="preserve"> </w:t>
      </w:r>
      <w:r w:rsidRPr="007C3B41">
        <w:t xml:space="preserve">official </w:t>
      </w:r>
      <w:r w:rsidRPr="007C3B41">
        <w:rPr>
          <w:spacing w:val="48"/>
        </w:rPr>
        <w:t xml:space="preserve"> </w:t>
      </w:r>
      <w:r w:rsidRPr="007C3B41">
        <w:rPr>
          <w:spacing w:val="-1"/>
        </w:rPr>
        <w:t>plans</w:t>
      </w:r>
      <w:r w:rsidRPr="007C3B41">
        <w:t xml:space="preserve"> </w:t>
      </w:r>
      <w:r w:rsidRPr="007C3B41">
        <w:rPr>
          <w:spacing w:val="48"/>
        </w:rPr>
        <w:t xml:space="preserve"> </w:t>
      </w:r>
      <w:r w:rsidRPr="007C3B41">
        <w:rPr>
          <w:spacing w:val="-1"/>
        </w:rPr>
        <w:t>for</w:t>
      </w:r>
      <w:r w:rsidRPr="007C3B41">
        <w:t xml:space="preserve"> </w:t>
      </w:r>
      <w:r w:rsidRPr="007C3B41">
        <w:rPr>
          <w:spacing w:val="48"/>
        </w:rPr>
        <w:t xml:space="preserve"> </w:t>
      </w:r>
      <w:r w:rsidRPr="007C3B41">
        <w:rPr>
          <w:spacing w:val="-1"/>
        </w:rPr>
        <w:t>the</w:t>
      </w:r>
      <w:r w:rsidRPr="007C3B41">
        <w:rPr>
          <w:spacing w:val="24"/>
        </w:rPr>
        <w:t xml:space="preserve"> </w:t>
      </w:r>
      <w:r w:rsidRPr="007C3B41">
        <w:t>development</w:t>
      </w:r>
      <w:r w:rsidRPr="007C3B41">
        <w:rPr>
          <w:spacing w:val="-8"/>
        </w:rPr>
        <w:t xml:space="preserve"> </w:t>
      </w:r>
      <w:r w:rsidRPr="007C3B41">
        <w:t>of</w:t>
      </w:r>
      <w:r w:rsidRPr="007C3B41">
        <w:rPr>
          <w:spacing w:val="-7"/>
        </w:rPr>
        <w:t xml:space="preserve"> </w:t>
      </w:r>
      <w:r w:rsidRPr="007C3B41">
        <w:rPr>
          <w:spacing w:val="-1"/>
        </w:rPr>
        <w:t>the</w:t>
      </w:r>
      <w:r w:rsidRPr="007C3B41">
        <w:rPr>
          <w:spacing w:val="-6"/>
        </w:rPr>
        <w:t xml:space="preserve"> </w:t>
      </w:r>
      <w:r w:rsidRPr="007C3B41">
        <w:t>community.</w:t>
      </w:r>
    </w:p>
    <w:p w14:paraId="6A050E01" w14:textId="77777777" w:rsidR="00B4080D" w:rsidRPr="007C3B41" w:rsidRDefault="00B4080D">
      <w:pPr>
        <w:pStyle w:val="BodyText"/>
        <w:kinsoku w:val="0"/>
        <w:overflowPunct w:val="0"/>
        <w:spacing w:before="12"/>
        <w:ind w:left="0"/>
      </w:pPr>
    </w:p>
    <w:p w14:paraId="5EF72244" w14:textId="77777777" w:rsidR="00B4080D" w:rsidRPr="007C3B41" w:rsidRDefault="00B4080D">
      <w:pPr>
        <w:pStyle w:val="BodyText"/>
        <w:kinsoku w:val="0"/>
        <w:overflowPunct w:val="0"/>
        <w:ind w:left="1599" w:right="257"/>
        <w:jc w:val="both"/>
      </w:pPr>
      <w:r w:rsidRPr="007C3B41">
        <w:t>Title</w:t>
      </w:r>
      <w:r w:rsidRPr="007C3B41">
        <w:rPr>
          <w:spacing w:val="47"/>
        </w:rPr>
        <w:t xml:space="preserve"> </w:t>
      </w:r>
      <w:r w:rsidRPr="007C3B41">
        <w:t>49</w:t>
      </w:r>
      <w:r w:rsidRPr="007C3B41">
        <w:rPr>
          <w:spacing w:val="48"/>
        </w:rPr>
        <w:t xml:space="preserve"> </w:t>
      </w:r>
      <w:r w:rsidRPr="007C3B41">
        <w:t>U.S.C.</w:t>
      </w:r>
      <w:r w:rsidRPr="007C3B41">
        <w:rPr>
          <w:spacing w:val="48"/>
        </w:rPr>
        <w:t xml:space="preserve"> </w:t>
      </w:r>
      <w:r w:rsidRPr="007C3B41">
        <w:t>5323(b)(2)</w:t>
      </w:r>
      <w:r w:rsidRPr="007C3B41">
        <w:rPr>
          <w:spacing w:val="47"/>
        </w:rPr>
        <w:t xml:space="preserve"> </w:t>
      </w:r>
      <w:r w:rsidRPr="007C3B41">
        <w:t>further</w:t>
      </w:r>
      <w:r w:rsidRPr="007C3B41">
        <w:rPr>
          <w:spacing w:val="48"/>
        </w:rPr>
        <w:t xml:space="preserve"> </w:t>
      </w:r>
      <w:r w:rsidRPr="007C3B41">
        <w:t>states,</w:t>
      </w:r>
      <w:r w:rsidRPr="007C3B41">
        <w:rPr>
          <w:spacing w:val="47"/>
        </w:rPr>
        <w:t xml:space="preserve"> </w:t>
      </w:r>
      <w:r w:rsidRPr="007C3B41">
        <w:t>“Notice</w:t>
      </w:r>
      <w:r w:rsidRPr="007C3B41">
        <w:rPr>
          <w:spacing w:val="48"/>
        </w:rPr>
        <w:t xml:space="preserve"> </w:t>
      </w:r>
      <w:r w:rsidRPr="007C3B41">
        <w:t>of</w:t>
      </w:r>
      <w:r w:rsidRPr="007C3B41">
        <w:rPr>
          <w:spacing w:val="47"/>
        </w:rPr>
        <w:t xml:space="preserve"> </w:t>
      </w:r>
      <w:r w:rsidRPr="007C3B41">
        <w:t>hearings</w:t>
      </w:r>
      <w:r w:rsidRPr="007C3B41">
        <w:rPr>
          <w:spacing w:val="48"/>
        </w:rPr>
        <w:t xml:space="preserve"> </w:t>
      </w:r>
      <w:r w:rsidRPr="007C3B41">
        <w:t>under</w:t>
      </w:r>
      <w:r w:rsidRPr="007C3B41">
        <w:rPr>
          <w:spacing w:val="48"/>
        </w:rPr>
        <w:t xml:space="preserve"> </w:t>
      </w:r>
      <w:r w:rsidRPr="007C3B41">
        <w:rPr>
          <w:spacing w:val="-1"/>
        </w:rPr>
        <w:t>this</w:t>
      </w:r>
      <w:r w:rsidRPr="007C3B41">
        <w:rPr>
          <w:spacing w:val="20"/>
        </w:rPr>
        <w:t xml:space="preserve"> </w:t>
      </w:r>
      <w:r w:rsidRPr="007C3B41">
        <w:t xml:space="preserve">subsection shall </w:t>
      </w:r>
      <w:r w:rsidRPr="007C3B41">
        <w:rPr>
          <w:spacing w:val="-1"/>
        </w:rPr>
        <w:t>include</w:t>
      </w:r>
      <w:r w:rsidRPr="007C3B41">
        <w:rPr>
          <w:spacing w:val="2"/>
        </w:rPr>
        <w:t xml:space="preserve"> </w:t>
      </w:r>
      <w:r w:rsidRPr="007C3B41">
        <w:t>a</w:t>
      </w:r>
      <w:r w:rsidRPr="007C3B41">
        <w:rPr>
          <w:spacing w:val="1"/>
        </w:rPr>
        <w:t xml:space="preserve"> </w:t>
      </w:r>
      <w:r w:rsidRPr="007C3B41">
        <w:t>concise description</w:t>
      </w:r>
      <w:r w:rsidRPr="007C3B41">
        <w:rPr>
          <w:spacing w:val="1"/>
        </w:rPr>
        <w:t xml:space="preserve"> </w:t>
      </w:r>
      <w:r w:rsidRPr="007C3B41">
        <w:t>of</w:t>
      </w:r>
      <w:r w:rsidRPr="007C3B41">
        <w:rPr>
          <w:spacing w:val="1"/>
        </w:rPr>
        <w:t xml:space="preserve"> </w:t>
      </w:r>
      <w:r w:rsidRPr="007C3B41">
        <w:rPr>
          <w:spacing w:val="-1"/>
        </w:rPr>
        <w:t>the</w:t>
      </w:r>
      <w:r w:rsidRPr="007C3B41">
        <w:rPr>
          <w:spacing w:val="1"/>
        </w:rPr>
        <w:t xml:space="preserve"> </w:t>
      </w:r>
      <w:r w:rsidRPr="007C3B41">
        <w:rPr>
          <w:spacing w:val="-1"/>
        </w:rPr>
        <w:t>proposed</w:t>
      </w:r>
      <w:r w:rsidRPr="007C3B41">
        <w:rPr>
          <w:spacing w:val="2"/>
        </w:rPr>
        <w:t xml:space="preserve"> </w:t>
      </w:r>
      <w:r w:rsidRPr="007C3B41">
        <w:t xml:space="preserve">project; </w:t>
      </w:r>
      <w:r w:rsidRPr="007C3B41">
        <w:rPr>
          <w:spacing w:val="-1"/>
        </w:rPr>
        <w:t>and</w:t>
      </w:r>
      <w:r w:rsidRPr="007C3B41">
        <w:rPr>
          <w:spacing w:val="25"/>
          <w:w w:val="99"/>
        </w:rPr>
        <w:t xml:space="preserve"> </w:t>
      </w:r>
      <w:r w:rsidRPr="007C3B41">
        <w:t>shall</w:t>
      </w:r>
      <w:r w:rsidRPr="007C3B41">
        <w:rPr>
          <w:spacing w:val="5"/>
        </w:rPr>
        <w:t xml:space="preserve"> </w:t>
      </w:r>
      <w:r w:rsidRPr="007C3B41">
        <w:rPr>
          <w:spacing w:val="-1"/>
        </w:rPr>
        <w:t>be</w:t>
      </w:r>
      <w:r w:rsidRPr="007C3B41">
        <w:rPr>
          <w:spacing w:val="5"/>
        </w:rPr>
        <w:t xml:space="preserve"> </w:t>
      </w:r>
      <w:r w:rsidRPr="007C3B41">
        <w:rPr>
          <w:spacing w:val="-1"/>
        </w:rPr>
        <w:t>published</w:t>
      </w:r>
      <w:r w:rsidRPr="007C3B41">
        <w:rPr>
          <w:spacing w:val="6"/>
        </w:rPr>
        <w:t xml:space="preserve"> </w:t>
      </w:r>
      <w:r w:rsidRPr="007C3B41">
        <w:rPr>
          <w:spacing w:val="-1"/>
        </w:rPr>
        <w:t>in</w:t>
      </w:r>
      <w:r w:rsidRPr="007C3B41">
        <w:rPr>
          <w:spacing w:val="5"/>
        </w:rPr>
        <w:t xml:space="preserve"> </w:t>
      </w:r>
      <w:r w:rsidRPr="007C3B41">
        <w:t>a</w:t>
      </w:r>
      <w:r w:rsidRPr="007C3B41">
        <w:rPr>
          <w:spacing w:val="6"/>
        </w:rPr>
        <w:t xml:space="preserve"> </w:t>
      </w:r>
      <w:r w:rsidRPr="007C3B41">
        <w:rPr>
          <w:spacing w:val="-1"/>
        </w:rPr>
        <w:t>newspaper</w:t>
      </w:r>
      <w:r w:rsidRPr="007C3B41">
        <w:rPr>
          <w:spacing w:val="5"/>
        </w:rPr>
        <w:t xml:space="preserve"> </w:t>
      </w:r>
      <w:r w:rsidRPr="007C3B41">
        <w:t>of</w:t>
      </w:r>
      <w:r w:rsidRPr="007C3B41">
        <w:rPr>
          <w:spacing w:val="6"/>
        </w:rPr>
        <w:t xml:space="preserve"> </w:t>
      </w:r>
      <w:r w:rsidRPr="007C3B41">
        <w:rPr>
          <w:spacing w:val="-1"/>
        </w:rPr>
        <w:t>general</w:t>
      </w:r>
      <w:r w:rsidRPr="007C3B41">
        <w:rPr>
          <w:spacing w:val="5"/>
        </w:rPr>
        <w:t xml:space="preserve"> </w:t>
      </w:r>
      <w:r w:rsidRPr="007C3B41">
        <w:t>circulation</w:t>
      </w:r>
      <w:r w:rsidRPr="007C3B41">
        <w:rPr>
          <w:spacing w:val="5"/>
        </w:rPr>
        <w:t xml:space="preserve"> </w:t>
      </w:r>
      <w:r w:rsidRPr="007C3B41">
        <w:t>in</w:t>
      </w:r>
      <w:r w:rsidRPr="007C3B41">
        <w:rPr>
          <w:spacing w:val="5"/>
        </w:rPr>
        <w:t xml:space="preserve"> </w:t>
      </w:r>
      <w:r w:rsidRPr="007C3B41">
        <w:rPr>
          <w:spacing w:val="-1"/>
        </w:rPr>
        <w:t>the</w:t>
      </w:r>
      <w:r w:rsidRPr="007C3B41">
        <w:rPr>
          <w:spacing w:val="5"/>
        </w:rPr>
        <w:t xml:space="preserve"> </w:t>
      </w:r>
      <w:r w:rsidRPr="007C3B41">
        <w:t>geographic</w:t>
      </w:r>
      <w:r w:rsidRPr="007C3B41">
        <w:rPr>
          <w:spacing w:val="27"/>
        </w:rPr>
        <w:t xml:space="preserve"> </w:t>
      </w:r>
      <w:r w:rsidRPr="007C3B41">
        <w:rPr>
          <w:spacing w:val="-1"/>
        </w:rPr>
        <w:t>area</w:t>
      </w:r>
      <w:r w:rsidRPr="007C3B41">
        <w:rPr>
          <w:spacing w:val="19"/>
        </w:rPr>
        <w:t xml:space="preserve"> </w:t>
      </w:r>
      <w:r w:rsidRPr="007C3B41">
        <w:rPr>
          <w:spacing w:val="-1"/>
        </w:rPr>
        <w:t>the</w:t>
      </w:r>
      <w:r w:rsidRPr="007C3B41">
        <w:rPr>
          <w:spacing w:val="19"/>
        </w:rPr>
        <w:t xml:space="preserve"> </w:t>
      </w:r>
      <w:r w:rsidRPr="007C3B41">
        <w:rPr>
          <w:spacing w:val="-1"/>
        </w:rPr>
        <w:t>project</w:t>
      </w:r>
      <w:r w:rsidRPr="007C3B41">
        <w:rPr>
          <w:spacing w:val="20"/>
        </w:rPr>
        <w:t xml:space="preserve"> </w:t>
      </w:r>
      <w:r w:rsidRPr="007C3B41">
        <w:rPr>
          <w:spacing w:val="-1"/>
        </w:rPr>
        <w:t>will</w:t>
      </w:r>
      <w:r w:rsidRPr="007C3B41">
        <w:rPr>
          <w:spacing w:val="19"/>
        </w:rPr>
        <w:t xml:space="preserve"> </w:t>
      </w:r>
      <w:r w:rsidRPr="007C3B41">
        <w:t>serve.”</w:t>
      </w:r>
      <w:r w:rsidRPr="007C3B41">
        <w:rPr>
          <w:spacing w:val="19"/>
        </w:rPr>
        <w:t xml:space="preserve"> </w:t>
      </w:r>
      <w:r w:rsidRPr="007C3B41">
        <w:rPr>
          <w:spacing w:val="-1"/>
        </w:rPr>
        <w:t>Section</w:t>
      </w:r>
      <w:r w:rsidRPr="007C3B41">
        <w:rPr>
          <w:spacing w:val="19"/>
        </w:rPr>
        <w:t xml:space="preserve"> </w:t>
      </w:r>
      <w:r w:rsidRPr="007C3B41">
        <w:rPr>
          <w:spacing w:val="-1"/>
        </w:rPr>
        <w:t>5323(b)</w:t>
      </w:r>
      <w:r w:rsidRPr="007C3B41">
        <w:rPr>
          <w:spacing w:val="19"/>
        </w:rPr>
        <w:t xml:space="preserve"> </w:t>
      </w:r>
      <w:r w:rsidRPr="007C3B41">
        <w:t>must</w:t>
      </w:r>
      <w:r w:rsidRPr="007C3B41">
        <w:rPr>
          <w:spacing w:val="19"/>
        </w:rPr>
        <w:t xml:space="preserve"> </w:t>
      </w:r>
      <w:r w:rsidRPr="007C3B41">
        <w:rPr>
          <w:spacing w:val="-1"/>
        </w:rPr>
        <w:t>be</w:t>
      </w:r>
      <w:r w:rsidRPr="007C3B41">
        <w:rPr>
          <w:spacing w:val="19"/>
        </w:rPr>
        <w:t xml:space="preserve"> </w:t>
      </w:r>
      <w:r w:rsidRPr="007C3B41">
        <w:t>read</w:t>
      </w:r>
      <w:r w:rsidRPr="007C3B41">
        <w:rPr>
          <w:spacing w:val="19"/>
        </w:rPr>
        <w:t xml:space="preserve"> </w:t>
      </w:r>
      <w:r w:rsidRPr="007C3B41">
        <w:t>in</w:t>
      </w:r>
      <w:r w:rsidRPr="007C3B41">
        <w:rPr>
          <w:spacing w:val="19"/>
        </w:rPr>
        <w:t xml:space="preserve"> </w:t>
      </w:r>
      <w:r w:rsidRPr="007C3B41">
        <w:t>concert</w:t>
      </w:r>
      <w:r w:rsidRPr="007C3B41">
        <w:rPr>
          <w:spacing w:val="19"/>
        </w:rPr>
        <w:t xml:space="preserve"> </w:t>
      </w:r>
      <w:r w:rsidRPr="007C3B41">
        <w:t>with</w:t>
      </w:r>
      <w:r w:rsidRPr="007C3B41">
        <w:rPr>
          <w:spacing w:val="28"/>
        </w:rPr>
        <w:t xml:space="preserve"> </w:t>
      </w:r>
      <w:r w:rsidRPr="007C3B41">
        <w:rPr>
          <w:spacing w:val="-1"/>
        </w:rPr>
        <w:t>Section</w:t>
      </w:r>
      <w:r w:rsidRPr="007C3B41">
        <w:rPr>
          <w:spacing w:val="24"/>
        </w:rPr>
        <w:t xml:space="preserve"> </w:t>
      </w:r>
      <w:r w:rsidRPr="007C3B41">
        <w:rPr>
          <w:spacing w:val="-1"/>
        </w:rPr>
        <w:t>5324(b)</w:t>
      </w:r>
      <w:r w:rsidRPr="007C3B41">
        <w:rPr>
          <w:spacing w:val="24"/>
        </w:rPr>
        <w:t xml:space="preserve"> </w:t>
      </w:r>
      <w:r w:rsidRPr="007C3B41">
        <w:rPr>
          <w:spacing w:val="-1"/>
        </w:rPr>
        <w:t>which</w:t>
      </w:r>
      <w:r w:rsidRPr="007C3B41">
        <w:rPr>
          <w:spacing w:val="24"/>
        </w:rPr>
        <w:t xml:space="preserve"> </w:t>
      </w:r>
      <w:r w:rsidRPr="007C3B41">
        <w:t>states</w:t>
      </w:r>
      <w:r w:rsidRPr="007C3B41">
        <w:rPr>
          <w:spacing w:val="24"/>
        </w:rPr>
        <w:t xml:space="preserve"> </w:t>
      </w:r>
      <w:r w:rsidRPr="007C3B41">
        <w:rPr>
          <w:spacing w:val="-1"/>
        </w:rPr>
        <w:t>that</w:t>
      </w:r>
      <w:r w:rsidRPr="007C3B41">
        <w:rPr>
          <w:spacing w:val="24"/>
        </w:rPr>
        <w:t xml:space="preserve"> </w:t>
      </w:r>
      <w:r w:rsidRPr="007C3B41">
        <w:t>FTA</w:t>
      </w:r>
      <w:r w:rsidRPr="007C3B41">
        <w:rPr>
          <w:spacing w:val="25"/>
        </w:rPr>
        <w:t xml:space="preserve"> </w:t>
      </w:r>
      <w:r w:rsidRPr="007C3B41">
        <w:t>must</w:t>
      </w:r>
      <w:r w:rsidRPr="007C3B41">
        <w:rPr>
          <w:spacing w:val="24"/>
        </w:rPr>
        <w:t xml:space="preserve"> </w:t>
      </w:r>
      <w:r w:rsidRPr="007C3B41">
        <w:t>review</w:t>
      </w:r>
      <w:r w:rsidRPr="007C3B41">
        <w:rPr>
          <w:spacing w:val="24"/>
        </w:rPr>
        <w:t xml:space="preserve"> </w:t>
      </w:r>
      <w:r w:rsidRPr="007C3B41">
        <w:rPr>
          <w:spacing w:val="-1"/>
        </w:rPr>
        <w:t>the</w:t>
      </w:r>
      <w:r w:rsidRPr="007C3B41">
        <w:rPr>
          <w:spacing w:val="24"/>
        </w:rPr>
        <w:t xml:space="preserve"> </w:t>
      </w:r>
      <w:r w:rsidRPr="007C3B41">
        <w:t>public</w:t>
      </w:r>
      <w:r w:rsidRPr="007C3B41">
        <w:rPr>
          <w:spacing w:val="24"/>
        </w:rPr>
        <w:t xml:space="preserve"> </w:t>
      </w:r>
      <w:r w:rsidRPr="007C3B41">
        <w:t>comments</w:t>
      </w:r>
      <w:r w:rsidRPr="007C3B41">
        <w:rPr>
          <w:spacing w:val="26"/>
          <w:w w:val="99"/>
        </w:rPr>
        <w:t xml:space="preserve"> </w:t>
      </w:r>
      <w:r w:rsidRPr="007C3B41">
        <w:rPr>
          <w:spacing w:val="-1"/>
        </w:rPr>
        <w:t>and</w:t>
      </w:r>
      <w:r w:rsidRPr="007C3B41">
        <w:rPr>
          <w:spacing w:val="30"/>
        </w:rPr>
        <w:t xml:space="preserve"> </w:t>
      </w:r>
      <w:r w:rsidRPr="007C3B41">
        <w:rPr>
          <w:spacing w:val="-1"/>
        </w:rPr>
        <w:t>hearing</w:t>
      </w:r>
      <w:r w:rsidRPr="007C3B41">
        <w:rPr>
          <w:spacing w:val="31"/>
        </w:rPr>
        <w:t xml:space="preserve"> </w:t>
      </w:r>
      <w:r w:rsidRPr="007C3B41">
        <w:rPr>
          <w:spacing w:val="-1"/>
        </w:rPr>
        <w:t>transcript</w:t>
      </w:r>
      <w:r w:rsidRPr="007C3B41">
        <w:rPr>
          <w:spacing w:val="31"/>
        </w:rPr>
        <w:t xml:space="preserve"> </w:t>
      </w:r>
      <w:r w:rsidRPr="007C3B41">
        <w:rPr>
          <w:spacing w:val="-1"/>
        </w:rPr>
        <w:t>to</w:t>
      </w:r>
      <w:r w:rsidRPr="007C3B41">
        <w:rPr>
          <w:spacing w:val="31"/>
        </w:rPr>
        <w:t xml:space="preserve"> </w:t>
      </w:r>
      <w:r w:rsidRPr="007C3B41">
        <w:rPr>
          <w:spacing w:val="-1"/>
        </w:rPr>
        <w:t>ascertain</w:t>
      </w:r>
      <w:r w:rsidRPr="007C3B41">
        <w:rPr>
          <w:spacing w:val="31"/>
        </w:rPr>
        <w:t xml:space="preserve"> </w:t>
      </w:r>
      <w:r w:rsidRPr="007C3B41">
        <w:rPr>
          <w:spacing w:val="-1"/>
        </w:rPr>
        <w:t>that</w:t>
      </w:r>
      <w:r w:rsidRPr="007C3B41">
        <w:rPr>
          <w:spacing w:val="31"/>
        </w:rPr>
        <w:t xml:space="preserve"> </w:t>
      </w:r>
      <w:r w:rsidRPr="007C3B41">
        <w:rPr>
          <w:spacing w:val="-1"/>
        </w:rPr>
        <w:t>an</w:t>
      </w:r>
      <w:r w:rsidRPr="007C3B41">
        <w:rPr>
          <w:spacing w:val="30"/>
        </w:rPr>
        <w:t xml:space="preserve"> </w:t>
      </w:r>
      <w:r w:rsidRPr="007C3B41">
        <w:rPr>
          <w:spacing w:val="-1"/>
        </w:rPr>
        <w:t>adequate</w:t>
      </w:r>
      <w:r w:rsidRPr="007C3B41">
        <w:rPr>
          <w:spacing w:val="31"/>
        </w:rPr>
        <w:t xml:space="preserve"> </w:t>
      </w:r>
      <w:r w:rsidRPr="007C3B41">
        <w:t>opportunity</w:t>
      </w:r>
      <w:r w:rsidRPr="007C3B41">
        <w:rPr>
          <w:spacing w:val="30"/>
        </w:rPr>
        <w:t xml:space="preserve"> </w:t>
      </w:r>
      <w:r w:rsidRPr="007C3B41">
        <w:rPr>
          <w:spacing w:val="-1"/>
        </w:rPr>
        <w:t>to</w:t>
      </w:r>
      <w:r w:rsidRPr="007C3B41">
        <w:rPr>
          <w:spacing w:val="28"/>
        </w:rPr>
        <w:t xml:space="preserve"> </w:t>
      </w:r>
      <w:r w:rsidRPr="007C3B41">
        <w:t>present</w:t>
      </w:r>
      <w:r w:rsidRPr="007C3B41">
        <w:rPr>
          <w:spacing w:val="3"/>
        </w:rPr>
        <w:t xml:space="preserve"> </w:t>
      </w:r>
      <w:r w:rsidRPr="007C3B41">
        <w:t>views</w:t>
      </w:r>
      <w:r w:rsidRPr="007C3B41">
        <w:rPr>
          <w:spacing w:val="4"/>
        </w:rPr>
        <w:t xml:space="preserve"> </w:t>
      </w:r>
      <w:r w:rsidRPr="007C3B41">
        <w:t>was</w:t>
      </w:r>
      <w:r w:rsidRPr="007C3B41">
        <w:rPr>
          <w:spacing w:val="4"/>
        </w:rPr>
        <w:t xml:space="preserve"> </w:t>
      </w:r>
      <w:r w:rsidRPr="007C3B41">
        <w:rPr>
          <w:spacing w:val="-1"/>
        </w:rPr>
        <w:t>given</w:t>
      </w:r>
      <w:r w:rsidRPr="007C3B41">
        <w:rPr>
          <w:spacing w:val="3"/>
        </w:rPr>
        <w:t xml:space="preserve"> </w:t>
      </w:r>
      <w:r w:rsidRPr="007C3B41">
        <w:rPr>
          <w:spacing w:val="-1"/>
        </w:rPr>
        <w:t>to</w:t>
      </w:r>
      <w:r w:rsidRPr="007C3B41">
        <w:rPr>
          <w:spacing w:val="4"/>
        </w:rPr>
        <w:t xml:space="preserve"> </w:t>
      </w:r>
      <w:r w:rsidRPr="007C3B41">
        <w:t>all</w:t>
      </w:r>
      <w:r w:rsidRPr="007C3B41">
        <w:rPr>
          <w:spacing w:val="4"/>
        </w:rPr>
        <w:t xml:space="preserve"> </w:t>
      </w:r>
      <w:r w:rsidRPr="007C3B41">
        <w:t>parties</w:t>
      </w:r>
      <w:r w:rsidRPr="007C3B41">
        <w:rPr>
          <w:spacing w:val="3"/>
        </w:rPr>
        <w:t xml:space="preserve"> </w:t>
      </w:r>
      <w:r w:rsidRPr="007C3B41">
        <w:t>having</w:t>
      </w:r>
      <w:r w:rsidRPr="007C3B41">
        <w:rPr>
          <w:spacing w:val="4"/>
        </w:rPr>
        <w:t xml:space="preserve"> </w:t>
      </w:r>
      <w:r w:rsidRPr="007C3B41">
        <w:t>a</w:t>
      </w:r>
      <w:r w:rsidRPr="007C3B41">
        <w:rPr>
          <w:spacing w:val="4"/>
        </w:rPr>
        <w:t xml:space="preserve"> </w:t>
      </w:r>
      <w:r w:rsidRPr="007C3B41">
        <w:t>significant</w:t>
      </w:r>
      <w:r w:rsidRPr="007C3B41">
        <w:rPr>
          <w:spacing w:val="2"/>
        </w:rPr>
        <w:t xml:space="preserve"> </w:t>
      </w:r>
      <w:r w:rsidRPr="007C3B41">
        <w:t>economic,</w:t>
      </w:r>
      <w:r w:rsidRPr="007C3B41">
        <w:rPr>
          <w:spacing w:val="24"/>
          <w:w w:val="99"/>
        </w:rPr>
        <w:t xml:space="preserve"> </w:t>
      </w:r>
      <w:r w:rsidRPr="007C3B41">
        <w:t>social,</w:t>
      </w:r>
      <w:r w:rsidRPr="007C3B41">
        <w:rPr>
          <w:spacing w:val="4"/>
        </w:rPr>
        <w:t xml:space="preserve"> </w:t>
      </w:r>
      <w:r w:rsidRPr="007C3B41">
        <w:t>or</w:t>
      </w:r>
      <w:r w:rsidRPr="007C3B41">
        <w:rPr>
          <w:spacing w:val="4"/>
        </w:rPr>
        <w:t xml:space="preserve"> </w:t>
      </w:r>
      <w:r w:rsidRPr="007C3B41">
        <w:t>environmental</w:t>
      </w:r>
      <w:r w:rsidRPr="007C3B41">
        <w:rPr>
          <w:spacing w:val="4"/>
        </w:rPr>
        <w:t xml:space="preserve"> </w:t>
      </w:r>
      <w:r w:rsidRPr="007C3B41">
        <w:t>interest</w:t>
      </w:r>
      <w:r w:rsidRPr="007C3B41">
        <w:rPr>
          <w:spacing w:val="4"/>
        </w:rPr>
        <w:t xml:space="preserve"> </w:t>
      </w:r>
      <w:r w:rsidRPr="007C3B41">
        <w:t>in</w:t>
      </w:r>
      <w:r w:rsidRPr="007C3B41">
        <w:rPr>
          <w:spacing w:val="4"/>
        </w:rPr>
        <w:t xml:space="preserve"> </w:t>
      </w:r>
      <w:r w:rsidRPr="007C3B41">
        <w:rPr>
          <w:spacing w:val="-1"/>
        </w:rPr>
        <w:t>the</w:t>
      </w:r>
      <w:r w:rsidRPr="007C3B41">
        <w:rPr>
          <w:spacing w:val="5"/>
        </w:rPr>
        <w:t xml:space="preserve"> </w:t>
      </w:r>
      <w:r w:rsidRPr="007C3B41">
        <w:t>project,</w:t>
      </w:r>
      <w:r w:rsidRPr="007C3B41">
        <w:rPr>
          <w:spacing w:val="4"/>
        </w:rPr>
        <w:t xml:space="preserve"> </w:t>
      </w:r>
      <w:r w:rsidRPr="007C3B41">
        <w:t>and</w:t>
      </w:r>
      <w:r w:rsidRPr="007C3B41">
        <w:rPr>
          <w:spacing w:val="4"/>
        </w:rPr>
        <w:t xml:space="preserve"> </w:t>
      </w:r>
      <w:r w:rsidRPr="007C3B41">
        <w:t>that</w:t>
      </w:r>
      <w:r w:rsidRPr="007C3B41">
        <w:rPr>
          <w:spacing w:val="4"/>
        </w:rPr>
        <w:t xml:space="preserve"> </w:t>
      </w:r>
      <w:r w:rsidRPr="007C3B41">
        <w:t>FTA</w:t>
      </w:r>
      <w:r w:rsidRPr="007C3B41">
        <w:rPr>
          <w:spacing w:val="4"/>
        </w:rPr>
        <w:t xml:space="preserve"> </w:t>
      </w:r>
      <w:r w:rsidRPr="007C3B41">
        <w:t>must</w:t>
      </w:r>
      <w:r w:rsidRPr="007C3B41">
        <w:rPr>
          <w:spacing w:val="4"/>
        </w:rPr>
        <w:t xml:space="preserve"> </w:t>
      </w:r>
      <w:r w:rsidRPr="007C3B41">
        <w:t>make</w:t>
      </w:r>
      <w:r w:rsidRPr="007C3B41">
        <w:rPr>
          <w:spacing w:val="5"/>
        </w:rPr>
        <w:t xml:space="preserve"> </w:t>
      </w:r>
      <w:r w:rsidRPr="007C3B41">
        <w:t>a</w:t>
      </w:r>
      <w:r w:rsidRPr="007C3B41">
        <w:rPr>
          <w:spacing w:val="21"/>
        </w:rPr>
        <w:t xml:space="preserve"> </w:t>
      </w:r>
      <w:r w:rsidRPr="007C3B41">
        <w:rPr>
          <w:spacing w:val="-1"/>
        </w:rPr>
        <w:t>written</w:t>
      </w:r>
      <w:r w:rsidRPr="007C3B41">
        <w:t xml:space="preserve"> </w:t>
      </w:r>
      <w:r w:rsidRPr="007C3B41">
        <w:rPr>
          <w:spacing w:val="-1"/>
        </w:rPr>
        <w:t>finding</w:t>
      </w:r>
      <w:r w:rsidRPr="007C3B41">
        <w:t xml:space="preserve"> </w:t>
      </w:r>
      <w:r w:rsidRPr="007C3B41">
        <w:rPr>
          <w:spacing w:val="-1"/>
        </w:rPr>
        <w:t>to</w:t>
      </w:r>
      <w:r w:rsidRPr="007C3B41">
        <w:t xml:space="preserve"> </w:t>
      </w:r>
      <w:r w:rsidRPr="007C3B41">
        <w:rPr>
          <w:spacing w:val="-1"/>
        </w:rPr>
        <w:t>this</w:t>
      </w:r>
      <w:r w:rsidRPr="007C3B41">
        <w:rPr>
          <w:spacing w:val="1"/>
        </w:rPr>
        <w:t xml:space="preserve"> </w:t>
      </w:r>
      <w:r w:rsidRPr="007C3B41">
        <w:rPr>
          <w:spacing w:val="-1"/>
        </w:rPr>
        <w:t>effect.</w:t>
      </w:r>
    </w:p>
    <w:p w14:paraId="49EA65BE" w14:textId="77777777" w:rsidR="00B4080D" w:rsidRPr="007C3B41" w:rsidRDefault="00B4080D">
      <w:pPr>
        <w:pStyle w:val="BodyText"/>
        <w:kinsoku w:val="0"/>
        <w:overflowPunct w:val="0"/>
        <w:spacing w:before="6"/>
        <w:ind w:left="0"/>
      </w:pPr>
    </w:p>
    <w:p w14:paraId="404DF819" w14:textId="77777777" w:rsidR="00B4080D" w:rsidRPr="007C3B41" w:rsidRDefault="00B4080D">
      <w:pPr>
        <w:pStyle w:val="Heading2"/>
        <w:numPr>
          <w:ilvl w:val="0"/>
          <w:numId w:val="2"/>
        </w:numPr>
        <w:tabs>
          <w:tab w:val="left" w:pos="2050"/>
        </w:tabs>
        <w:kinsoku w:val="0"/>
        <w:overflowPunct w:val="0"/>
        <w:jc w:val="both"/>
        <w:rPr>
          <w:b w:val="0"/>
          <w:bCs w:val="0"/>
        </w:rPr>
      </w:pPr>
      <w:r w:rsidRPr="007C3B41">
        <w:t>Debarment</w:t>
      </w:r>
      <w:r w:rsidRPr="007C3B41">
        <w:rPr>
          <w:spacing w:val="-9"/>
        </w:rPr>
        <w:t xml:space="preserve"> </w:t>
      </w:r>
      <w:r w:rsidRPr="007C3B41">
        <w:t>and</w:t>
      </w:r>
      <w:r w:rsidRPr="007C3B41">
        <w:rPr>
          <w:spacing w:val="-8"/>
        </w:rPr>
        <w:t xml:space="preserve"> </w:t>
      </w:r>
      <w:r w:rsidRPr="007C3B41">
        <w:t>Suspension</w:t>
      </w:r>
    </w:p>
    <w:p w14:paraId="0A33BB44" w14:textId="77777777" w:rsidR="00B4080D" w:rsidRPr="007C3B41" w:rsidRDefault="00B4080D">
      <w:pPr>
        <w:pStyle w:val="BodyText"/>
        <w:kinsoku w:val="0"/>
        <w:overflowPunct w:val="0"/>
        <w:spacing w:before="8"/>
        <w:ind w:left="0"/>
        <w:rPr>
          <w:b/>
          <w:bCs/>
        </w:rPr>
      </w:pPr>
    </w:p>
    <w:p w14:paraId="7DA3CD8E" w14:textId="77777777" w:rsidR="00B4080D" w:rsidRPr="007C3B41" w:rsidRDefault="00B4080D">
      <w:pPr>
        <w:pStyle w:val="BodyText"/>
        <w:kinsoku w:val="0"/>
        <w:overflowPunct w:val="0"/>
        <w:ind w:left="1599" w:right="256"/>
        <w:jc w:val="both"/>
      </w:pPr>
      <w:r w:rsidRPr="007C3B41">
        <w:rPr>
          <w:spacing w:val="-1"/>
        </w:rPr>
        <w:t>FTA</w:t>
      </w:r>
      <w:r w:rsidRPr="007C3B41">
        <w:rPr>
          <w:spacing w:val="17"/>
        </w:rPr>
        <w:t xml:space="preserve"> </w:t>
      </w:r>
      <w:r w:rsidRPr="007C3B41">
        <w:t>recipients</w:t>
      </w:r>
      <w:r w:rsidRPr="007C3B41">
        <w:rPr>
          <w:spacing w:val="18"/>
        </w:rPr>
        <w:t xml:space="preserve"> </w:t>
      </w:r>
      <w:r w:rsidRPr="007C3B41">
        <w:t>and</w:t>
      </w:r>
      <w:r w:rsidRPr="007C3B41">
        <w:rPr>
          <w:spacing w:val="18"/>
        </w:rPr>
        <w:t xml:space="preserve"> </w:t>
      </w:r>
      <w:r w:rsidRPr="007C3B41">
        <w:rPr>
          <w:spacing w:val="-1"/>
        </w:rPr>
        <w:t>subrecipients</w:t>
      </w:r>
      <w:r w:rsidRPr="007C3B41">
        <w:rPr>
          <w:spacing w:val="19"/>
        </w:rPr>
        <w:t xml:space="preserve"> </w:t>
      </w:r>
      <w:r w:rsidRPr="007C3B41">
        <w:t>are</w:t>
      </w:r>
      <w:r w:rsidRPr="007C3B41">
        <w:rPr>
          <w:spacing w:val="18"/>
        </w:rPr>
        <w:t xml:space="preserve"> </w:t>
      </w:r>
      <w:r w:rsidRPr="007C3B41">
        <w:rPr>
          <w:spacing w:val="-1"/>
        </w:rPr>
        <w:t>prohibited</w:t>
      </w:r>
      <w:r w:rsidRPr="007C3B41">
        <w:rPr>
          <w:spacing w:val="18"/>
        </w:rPr>
        <w:t xml:space="preserve"> </w:t>
      </w:r>
      <w:r w:rsidRPr="007C3B41">
        <w:t>from</w:t>
      </w:r>
      <w:r w:rsidRPr="007C3B41">
        <w:rPr>
          <w:spacing w:val="17"/>
        </w:rPr>
        <w:t xml:space="preserve"> </w:t>
      </w:r>
      <w:r w:rsidRPr="007C3B41">
        <w:t>contracting</w:t>
      </w:r>
      <w:r w:rsidRPr="007C3B41">
        <w:rPr>
          <w:spacing w:val="17"/>
        </w:rPr>
        <w:t xml:space="preserve"> </w:t>
      </w:r>
      <w:r w:rsidRPr="007C3B41">
        <w:t>for</w:t>
      </w:r>
      <w:r w:rsidRPr="007C3B41">
        <w:rPr>
          <w:spacing w:val="27"/>
          <w:w w:val="99"/>
        </w:rPr>
        <w:t xml:space="preserve"> </w:t>
      </w:r>
      <w:r w:rsidRPr="007C3B41">
        <w:rPr>
          <w:spacing w:val="-1"/>
        </w:rPr>
        <w:t>goods</w:t>
      </w:r>
      <w:r w:rsidRPr="007C3B41">
        <w:rPr>
          <w:spacing w:val="14"/>
        </w:rPr>
        <w:t xml:space="preserve"> </w:t>
      </w:r>
      <w:r w:rsidRPr="007C3B41">
        <w:t>and</w:t>
      </w:r>
      <w:r w:rsidRPr="007C3B41">
        <w:rPr>
          <w:spacing w:val="14"/>
        </w:rPr>
        <w:t xml:space="preserve"> </w:t>
      </w:r>
      <w:r w:rsidRPr="007C3B41">
        <w:t>services</w:t>
      </w:r>
      <w:r w:rsidRPr="007C3B41">
        <w:rPr>
          <w:spacing w:val="14"/>
        </w:rPr>
        <w:t xml:space="preserve"> </w:t>
      </w:r>
      <w:r w:rsidRPr="007C3B41">
        <w:t>from</w:t>
      </w:r>
      <w:r w:rsidRPr="007C3B41">
        <w:rPr>
          <w:spacing w:val="14"/>
        </w:rPr>
        <w:t xml:space="preserve"> </w:t>
      </w:r>
      <w:r w:rsidRPr="007C3B41">
        <w:t>organizations</w:t>
      </w:r>
      <w:r w:rsidRPr="007C3B41">
        <w:rPr>
          <w:spacing w:val="14"/>
        </w:rPr>
        <w:t xml:space="preserve"> </w:t>
      </w:r>
      <w:r w:rsidRPr="007C3B41">
        <w:rPr>
          <w:spacing w:val="-1"/>
        </w:rPr>
        <w:t>that</w:t>
      </w:r>
      <w:r w:rsidRPr="007C3B41">
        <w:rPr>
          <w:spacing w:val="14"/>
        </w:rPr>
        <w:t xml:space="preserve"> </w:t>
      </w:r>
      <w:r w:rsidRPr="007C3B41">
        <w:t>have</w:t>
      </w:r>
      <w:r w:rsidRPr="007C3B41">
        <w:rPr>
          <w:spacing w:val="15"/>
        </w:rPr>
        <w:t xml:space="preserve"> </w:t>
      </w:r>
      <w:r w:rsidRPr="007C3B41">
        <w:rPr>
          <w:spacing w:val="-1"/>
        </w:rPr>
        <w:t>been</w:t>
      </w:r>
      <w:r w:rsidRPr="007C3B41">
        <w:rPr>
          <w:spacing w:val="14"/>
        </w:rPr>
        <w:t xml:space="preserve"> </w:t>
      </w:r>
      <w:r w:rsidRPr="007C3B41">
        <w:t>suspended</w:t>
      </w:r>
      <w:r w:rsidRPr="007C3B41">
        <w:rPr>
          <w:spacing w:val="14"/>
        </w:rPr>
        <w:t xml:space="preserve"> </w:t>
      </w:r>
      <w:r w:rsidRPr="007C3B41">
        <w:t>or</w:t>
      </w:r>
      <w:r w:rsidRPr="007C3B41">
        <w:rPr>
          <w:spacing w:val="24"/>
          <w:w w:val="99"/>
        </w:rPr>
        <w:t xml:space="preserve"> </w:t>
      </w:r>
      <w:r w:rsidRPr="007C3B41">
        <w:t>debarred</w:t>
      </w:r>
      <w:r w:rsidRPr="007C3B41">
        <w:rPr>
          <w:spacing w:val="29"/>
        </w:rPr>
        <w:t xml:space="preserve"> </w:t>
      </w:r>
      <w:r w:rsidRPr="007C3B41">
        <w:t>from</w:t>
      </w:r>
      <w:r w:rsidRPr="007C3B41">
        <w:rPr>
          <w:spacing w:val="30"/>
        </w:rPr>
        <w:t xml:space="preserve"> </w:t>
      </w:r>
      <w:r w:rsidRPr="007C3B41">
        <w:t>participating</w:t>
      </w:r>
      <w:r w:rsidRPr="007C3B41">
        <w:rPr>
          <w:spacing w:val="29"/>
        </w:rPr>
        <w:t xml:space="preserve"> </w:t>
      </w:r>
      <w:r w:rsidRPr="007C3B41">
        <w:t>in</w:t>
      </w:r>
      <w:r w:rsidRPr="007C3B41">
        <w:rPr>
          <w:spacing w:val="30"/>
        </w:rPr>
        <w:t xml:space="preserve"> </w:t>
      </w:r>
      <w:r w:rsidRPr="007C3B41">
        <w:rPr>
          <w:spacing w:val="-1"/>
        </w:rPr>
        <w:t>federally</w:t>
      </w:r>
      <w:r w:rsidRPr="007C3B41">
        <w:rPr>
          <w:spacing w:val="31"/>
        </w:rPr>
        <w:t xml:space="preserve"> </w:t>
      </w:r>
      <w:r w:rsidRPr="007C3B41">
        <w:rPr>
          <w:spacing w:val="-1"/>
        </w:rPr>
        <w:t>assisted</w:t>
      </w:r>
      <w:r w:rsidRPr="007C3B41">
        <w:rPr>
          <w:spacing w:val="30"/>
        </w:rPr>
        <w:t xml:space="preserve"> </w:t>
      </w:r>
      <w:r w:rsidRPr="007C3B41">
        <w:t>contracts.</w:t>
      </w:r>
      <w:r w:rsidRPr="007C3B41">
        <w:rPr>
          <w:spacing w:val="30"/>
        </w:rPr>
        <w:t xml:space="preserve"> </w:t>
      </w:r>
      <w:r w:rsidRPr="007C3B41">
        <w:rPr>
          <w:spacing w:val="-1"/>
        </w:rPr>
        <w:t>It</w:t>
      </w:r>
      <w:r w:rsidRPr="007C3B41">
        <w:rPr>
          <w:spacing w:val="30"/>
        </w:rPr>
        <w:t xml:space="preserve"> </w:t>
      </w:r>
      <w:r w:rsidRPr="007C3B41">
        <w:rPr>
          <w:spacing w:val="-1"/>
        </w:rPr>
        <w:t>is</w:t>
      </w:r>
      <w:r w:rsidRPr="007C3B41">
        <w:rPr>
          <w:spacing w:val="32"/>
        </w:rPr>
        <w:t xml:space="preserve"> </w:t>
      </w:r>
      <w:r w:rsidRPr="007C3B41">
        <w:rPr>
          <w:spacing w:val="-1"/>
        </w:rPr>
        <w:t>the</w:t>
      </w:r>
      <w:r w:rsidRPr="007C3B41">
        <w:rPr>
          <w:spacing w:val="22"/>
        </w:rPr>
        <w:t xml:space="preserve"> </w:t>
      </w:r>
      <w:r w:rsidRPr="007C3B41">
        <w:rPr>
          <w:spacing w:val="-1"/>
        </w:rPr>
        <w:t>responsibility</w:t>
      </w:r>
      <w:r w:rsidRPr="007C3B41">
        <w:rPr>
          <w:spacing w:val="46"/>
        </w:rPr>
        <w:t xml:space="preserve"> </w:t>
      </w:r>
      <w:r w:rsidRPr="007C3B41">
        <w:t>of</w:t>
      </w:r>
      <w:r w:rsidRPr="007C3B41">
        <w:rPr>
          <w:spacing w:val="47"/>
        </w:rPr>
        <w:t xml:space="preserve"> </w:t>
      </w:r>
      <w:r w:rsidRPr="007C3B41">
        <w:rPr>
          <w:spacing w:val="-1"/>
        </w:rPr>
        <w:t>the</w:t>
      </w:r>
      <w:r w:rsidRPr="007C3B41">
        <w:rPr>
          <w:spacing w:val="47"/>
        </w:rPr>
        <w:t xml:space="preserve"> </w:t>
      </w:r>
      <w:r w:rsidRPr="007C3B41">
        <w:t>State</w:t>
      </w:r>
      <w:r w:rsidRPr="007C3B41">
        <w:rPr>
          <w:spacing w:val="47"/>
        </w:rPr>
        <w:t xml:space="preserve"> </w:t>
      </w:r>
      <w:r w:rsidRPr="007C3B41">
        <w:rPr>
          <w:spacing w:val="-1"/>
        </w:rPr>
        <w:t>and</w:t>
      </w:r>
      <w:r w:rsidRPr="007C3B41">
        <w:rPr>
          <w:spacing w:val="47"/>
        </w:rPr>
        <w:t xml:space="preserve"> </w:t>
      </w:r>
      <w:r w:rsidRPr="007C3B41">
        <w:rPr>
          <w:spacing w:val="-1"/>
        </w:rPr>
        <w:t>subrecipients</w:t>
      </w:r>
      <w:r w:rsidRPr="007C3B41">
        <w:rPr>
          <w:spacing w:val="47"/>
        </w:rPr>
        <w:t xml:space="preserve"> </w:t>
      </w:r>
      <w:r w:rsidRPr="007C3B41">
        <w:rPr>
          <w:spacing w:val="-1"/>
        </w:rPr>
        <w:t>as</w:t>
      </w:r>
      <w:r w:rsidRPr="007C3B41">
        <w:rPr>
          <w:spacing w:val="47"/>
        </w:rPr>
        <w:t xml:space="preserve"> </w:t>
      </w:r>
      <w:r w:rsidRPr="007C3B41">
        <w:rPr>
          <w:spacing w:val="-1"/>
        </w:rPr>
        <w:t>well</w:t>
      </w:r>
      <w:r w:rsidRPr="007C3B41">
        <w:rPr>
          <w:spacing w:val="45"/>
        </w:rPr>
        <w:t xml:space="preserve"> </w:t>
      </w:r>
      <w:r w:rsidRPr="007C3B41">
        <w:rPr>
          <w:spacing w:val="-1"/>
        </w:rPr>
        <w:t>as</w:t>
      </w:r>
      <w:r w:rsidRPr="007C3B41">
        <w:rPr>
          <w:spacing w:val="46"/>
        </w:rPr>
        <w:t xml:space="preserve"> </w:t>
      </w:r>
      <w:r w:rsidRPr="007C3B41">
        <w:t>contractors</w:t>
      </w:r>
      <w:r w:rsidRPr="007C3B41">
        <w:rPr>
          <w:spacing w:val="46"/>
        </w:rPr>
        <w:t xml:space="preserve"> </w:t>
      </w:r>
      <w:r w:rsidRPr="007C3B41">
        <w:rPr>
          <w:spacing w:val="-1"/>
        </w:rPr>
        <w:t>and</w:t>
      </w:r>
      <w:r w:rsidRPr="007C3B41">
        <w:rPr>
          <w:spacing w:val="24"/>
          <w:w w:val="99"/>
        </w:rPr>
        <w:t xml:space="preserve"> </w:t>
      </w:r>
      <w:r w:rsidRPr="007C3B41">
        <w:t>subcontractors</w:t>
      </w:r>
      <w:r w:rsidRPr="007C3B41">
        <w:rPr>
          <w:spacing w:val="23"/>
        </w:rPr>
        <w:t xml:space="preserve"> </w:t>
      </w:r>
      <w:r w:rsidRPr="007C3B41">
        <w:t>with</w:t>
      </w:r>
      <w:r w:rsidRPr="007C3B41">
        <w:rPr>
          <w:spacing w:val="25"/>
        </w:rPr>
        <w:t xml:space="preserve"> </w:t>
      </w:r>
      <w:r w:rsidRPr="007C3B41">
        <w:rPr>
          <w:spacing w:val="-1"/>
        </w:rPr>
        <w:t>contracts</w:t>
      </w:r>
      <w:r w:rsidRPr="007C3B41">
        <w:rPr>
          <w:spacing w:val="25"/>
        </w:rPr>
        <w:t xml:space="preserve"> </w:t>
      </w:r>
      <w:r w:rsidRPr="007C3B41">
        <w:rPr>
          <w:spacing w:val="-1"/>
        </w:rPr>
        <w:t>exceeding</w:t>
      </w:r>
      <w:r w:rsidRPr="007C3B41">
        <w:rPr>
          <w:spacing w:val="25"/>
        </w:rPr>
        <w:t xml:space="preserve"> </w:t>
      </w:r>
      <w:r w:rsidRPr="007C3B41">
        <w:rPr>
          <w:spacing w:val="-1"/>
        </w:rPr>
        <w:t>$100,000,</w:t>
      </w:r>
      <w:r w:rsidRPr="007C3B41">
        <w:rPr>
          <w:spacing w:val="25"/>
        </w:rPr>
        <w:t xml:space="preserve"> </w:t>
      </w:r>
      <w:r w:rsidRPr="007C3B41">
        <w:rPr>
          <w:spacing w:val="-1"/>
        </w:rPr>
        <w:t>to</w:t>
      </w:r>
      <w:r w:rsidRPr="007C3B41">
        <w:rPr>
          <w:spacing w:val="25"/>
        </w:rPr>
        <w:t xml:space="preserve"> </w:t>
      </w:r>
      <w:r w:rsidRPr="007C3B41">
        <w:rPr>
          <w:spacing w:val="-1"/>
        </w:rPr>
        <w:t>certify</w:t>
      </w:r>
      <w:r w:rsidRPr="007C3B41">
        <w:rPr>
          <w:spacing w:val="24"/>
        </w:rPr>
        <w:t xml:space="preserve"> </w:t>
      </w:r>
      <w:r w:rsidRPr="007C3B41">
        <w:rPr>
          <w:spacing w:val="-1"/>
        </w:rPr>
        <w:t>that</w:t>
      </w:r>
      <w:r w:rsidRPr="007C3B41">
        <w:rPr>
          <w:spacing w:val="25"/>
        </w:rPr>
        <w:t xml:space="preserve"> </w:t>
      </w:r>
      <w:r w:rsidRPr="007C3B41">
        <w:rPr>
          <w:spacing w:val="-1"/>
        </w:rPr>
        <w:t>they</w:t>
      </w:r>
      <w:r w:rsidRPr="007C3B41">
        <w:rPr>
          <w:spacing w:val="25"/>
        </w:rPr>
        <w:t xml:space="preserve"> </w:t>
      </w:r>
      <w:r w:rsidRPr="007C3B41">
        <w:rPr>
          <w:spacing w:val="-1"/>
        </w:rPr>
        <w:t>are</w:t>
      </w:r>
      <w:r w:rsidRPr="007C3B41">
        <w:rPr>
          <w:spacing w:val="20"/>
        </w:rPr>
        <w:t xml:space="preserve"> </w:t>
      </w:r>
      <w:r w:rsidRPr="007C3B41">
        <w:rPr>
          <w:spacing w:val="-1"/>
        </w:rPr>
        <w:t>not</w:t>
      </w:r>
      <w:r w:rsidRPr="007C3B41">
        <w:rPr>
          <w:spacing w:val="12"/>
        </w:rPr>
        <w:t xml:space="preserve"> </w:t>
      </w:r>
      <w:r w:rsidRPr="007C3B41">
        <w:t>suspended,</w:t>
      </w:r>
      <w:r w:rsidRPr="007C3B41">
        <w:rPr>
          <w:spacing w:val="12"/>
        </w:rPr>
        <w:t xml:space="preserve"> </w:t>
      </w:r>
      <w:r w:rsidRPr="007C3B41">
        <w:t>debarred,</w:t>
      </w:r>
      <w:r w:rsidRPr="007C3B41">
        <w:rPr>
          <w:spacing w:val="11"/>
        </w:rPr>
        <w:t xml:space="preserve"> </w:t>
      </w:r>
      <w:r w:rsidRPr="007C3B41">
        <w:rPr>
          <w:spacing w:val="-1"/>
        </w:rPr>
        <w:t>ineligible,</w:t>
      </w:r>
      <w:r w:rsidRPr="007C3B41">
        <w:rPr>
          <w:spacing w:val="13"/>
        </w:rPr>
        <w:t xml:space="preserve"> </w:t>
      </w:r>
      <w:r w:rsidRPr="007C3B41">
        <w:t>or</w:t>
      </w:r>
      <w:r w:rsidRPr="007C3B41">
        <w:rPr>
          <w:spacing w:val="12"/>
        </w:rPr>
        <w:t xml:space="preserve"> </w:t>
      </w:r>
      <w:r w:rsidRPr="007C3B41">
        <w:t>voluntarily</w:t>
      </w:r>
      <w:r w:rsidRPr="007C3B41">
        <w:rPr>
          <w:spacing w:val="12"/>
        </w:rPr>
        <w:t xml:space="preserve"> </w:t>
      </w:r>
      <w:r w:rsidRPr="007C3B41">
        <w:t>excluded</w:t>
      </w:r>
      <w:r w:rsidRPr="007C3B41">
        <w:rPr>
          <w:spacing w:val="13"/>
        </w:rPr>
        <w:t xml:space="preserve"> </w:t>
      </w:r>
      <w:r w:rsidRPr="007C3B41">
        <w:t>from</w:t>
      </w:r>
      <w:r w:rsidRPr="007C3B41">
        <w:rPr>
          <w:spacing w:val="24"/>
          <w:w w:val="99"/>
        </w:rPr>
        <w:t xml:space="preserve"> </w:t>
      </w:r>
      <w:r w:rsidRPr="007C3B41">
        <w:rPr>
          <w:spacing w:val="-1"/>
        </w:rPr>
        <w:t>participation.</w:t>
      </w:r>
    </w:p>
    <w:p w14:paraId="1011C716" w14:textId="77777777" w:rsidR="00B4080D" w:rsidRPr="007C3B41" w:rsidRDefault="00B4080D">
      <w:pPr>
        <w:pStyle w:val="BodyText"/>
        <w:kinsoku w:val="0"/>
        <w:overflowPunct w:val="0"/>
        <w:spacing w:before="12"/>
        <w:ind w:left="0"/>
      </w:pPr>
    </w:p>
    <w:p w14:paraId="150F4C45" w14:textId="77777777" w:rsidR="00B4080D" w:rsidRPr="007C3B41" w:rsidRDefault="00B4080D">
      <w:pPr>
        <w:pStyle w:val="BodyText"/>
        <w:kinsoku w:val="0"/>
        <w:overflowPunct w:val="0"/>
        <w:ind w:left="1599" w:right="257"/>
        <w:jc w:val="both"/>
      </w:pPr>
      <w:r w:rsidRPr="007C3B41">
        <w:t>Section</w:t>
      </w:r>
      <w:r w:rsidRPr="007C3B41">
        <w:rPr>
          <w:spacing w:val="17"/>
        </w:rPr>
        <w:t xml:space="preserve"> </w:t>
      </w:r>
      <w:r w:rsidRPr="007C3B41">
        <w:t>5311</w:t>
      </w:r>
      <w:r w:rsidRPr="007C3B41">
        <w:rPr>
          <w:spacing w:val="19"/>
        </w:rPr>
        <w:t xml:space="preserve"> </w:t>
      </w:r>
      <w:r w:rsidRPr="007C3B41">
        <w:t>subrecipients</w:t>
      </w:r>
      <w:r w:rsidRPr="007C3B41">
        <w:rPr>
          <w:spacing w:val="17"/>
        </w:rPr>
        <w:t xml:space="preserve"> </w:t>
      </w:r>
      <w:r w:rsidRPr="007C3B41">
        <w:t>agree</w:t>
      </w:r>
      <w:r w:rsidRPr="007C3B41">
        <w:rPr>
          <w:spacing w:val="19"/>
        </w:rPr>
        <w:t xml:space="preserve"> </w:t>
      </w:r>
      <w:r w:rsidRPr="007C3B41">
        <w:rPr>
          <w:spacing w:val="-1"/>
        </w:rPr>
        <w:t>to</w:t>
      </w:r>
      <w:r w:rsidRPr="007C3B41">
        <w:rPr>
          <w:spacing w:val="19"/>
        </w:rPr>
        <w:t xml:space="preserve"> </w:t>
      </w:r>
      <w:r w:rsidRPr="007C3B41">
        <w:rPr>
          <w:spacing w:val="-1"/>
        </w:rPr>
        <w:t>the</w:t>
      </w:r>
      <w:r w:rsidRPr="007C3B41">
        <w:rPr>
          <w:spacing w:val="18"/>
        </w:rPr>
        <w:t xml:space="preserve"> </w:t>
      </w:r>
      <w:r w:rsidRPr="007C3B41">
        <w:t>Debarment/Suspension</w:t>
      </w:r>
      <w:r w:rsidRPr="007C3B41">
        <w:rPr>
          <w:spacing w:val="22"/>
          <w:w w:val="99"/>
        </w:rPr>
        <w:t xml:space="preserve"> </w:t>
      </w:r>
      <w:r w:rsidRPr="007C3B41">
        <w:t>certifications</w:t>
      </w:r>
      <w:r w:rsidRPr="007C3B41">
        <w:rPr>
          <w:spacing w:val="-6"/>
        </w:rPr>
        <w:t xml:space="preserve"> </w:t>
      </w:r>
      <w:r w:rsidRPr="007C3B41">
        <w:t>as</w:t>
      </w:r>
      <w:r w:rsidRPr="007C3B41">
        <w:rPr>
          <w:spacing w:val="-4"/>
        </w:rPr>
        <w:t xml:space="preserve"> </w:t>
      </w:r>
      <w:r w:rsidRPr="007C3B41">
        <w:t>part</w:t>
      </w:r>
      <w:r w:rsidRPr="007C3B41">
        <w:rPr>
          <w:spacing w:val="-5"/>
        </w:rPr>
        <w:t xml:space="preserve"> </w:t>
      </w:r>
      <w:r w:rsidRPr="007C3B41">
        <w:t>of</w:t>
      </w:r>
      <w:r w:rsidRPr="007C3B41">
        <w:rPr>
          <w:spacing w:val="-4"/>
        </w:rPr>
        <w:t xml:space="preserve"> </w:t>
      </w:r>
      <w:r w:rsidRPr="007C3B41">
        <w:rPr>
          <w:spacing w:val="-1"/>
        </w:rPr>
        <w:t>their</w:t>
      </w:r>
      <w:r w:rsidRPr="007C3B41">
        <w:rPr>
          <w:spacing w:val="-5"/>
        </w:rPr>
        <w:t xml:space="preserve"> </w:t>
      </w:r>
      <w:r w:rsidRPr="007C3B41">
        <w:t>annual</w:t>
      </w:r>
      <w:r w:rsidRPr="007C3B41">
        <w:rPr>
          <w:spacing w:val="-5"/>
        </w:rPr>
        <w:t xml:space="preserve"> </w:t>
      </w:r>
      <w:r w:rsidRPr="007C3B41">
        <w:rPr>
          <w:spacing w:val="-1"/>
        </w:rPr>
        <w:t>grant</w:t>
      </w:r>
      <w:r w:rsidRPr="007C3B41">
        <w:rPr>
          <w:spacing w:val="-5"/>
        </w:rPr>
        <w:t xml:space="preserve"> </w:t>
      </w:r>
      <w:r w:rsidRPr="007C3B41">
        <w:t>applications.</w:t>
      </w:r>
    </w:p>
    <w:p w14:paraId="06EDAC2A" w14:textId="77777777" w:rsidR="00B4080D" w:rsidRPr="007C3B41" w:rsidRDefault="00B4080D">
      <w:pPr>
        <w:pStyle w:val="BodyText"/>
        <w:kinsoku w:val="0"/>
        <w:overflowPunct w:val="0"/>
        <w:spacing w:before="1"/>
        <w:ind w:left="0"/>
      </w:pPr>
    </w:p>
    <w:p w14:paraId="66F28A77" w14:textId="77777777" w:rsidR="00B4080D" w:rsidRPr="007C3B41" w:rsidRDefault="00B4080D">
      <w:pPr>
        <w:pStyle w:val="BodyText"/>
        <w:kinsoku w:val="0"/>
        <w:overflowPunct w:val="0"/>
        <w:spacing w:before="53"/>
        <w:ind w:right="255"/>
        <w:jc w:val="both"/>
      </w:pPr>
      <w:r w:rsidRPr="007C3B41">
        <w:rPr>
          <w:spacing w:val="-1"/>
        </w:rPr>
        <w:t>For</w:t>
      </w:r>
      <w:r w:rsidRPr="007C3B41">
        <w:rPr>
          <w:spacing w:val="37"/>
        </w:rPr>
        <w:t xml:space="preserve"> </w:t>
      </w:r>
      <w:r w:rsidRPr="007C3B41">
        <w:t>procurements</w:t>
      </w:r>
      <w:r w:rsidRPr="007C3B41">
        <w:rPr>
          <w:spacing w:val="38"/>
        </w:rPr>
        <w:t xml:space="preserve"> </w:t>
      </w:r>
      <w:r w:rsidRPr="007C3B41">
        <w:t>$25,000</w:t>
      </w:r>
      <w:r w:rsidRPr="007C3B41">
        <w:rPr>
          <w:spacing w:val="38"/>
        </w:rPr>
        <w:t xml:space="preserve"> </w:t>
      </w:r>
      <w:r w:rsidRPr="007C3B41">
        <w:t>or</w:t>
      </w:r>
      <w:r w:rsidRPr="007C3B41">
        <w:rPr>
          <w:spacing w:val="38"/>
        </w:rPr>
        <w:t xml:space="preserve"> </w:t>
      </w:r>
      <w:r w:rsidRPr="007C3B41">
        <w:t>more,</w:t>
      </w:r>
      <w:r w:rsidRPr="007C3B41">
        <w:rPr>
          <w:spacing w:val="37"/>
        </w:rPr>
        <w:t xml:space="preserve"> </w:t>
      </w:r>
      <w:r w:rsidRPr="007C3B41">
        <w:t>subrecipients</w:t>
      </w:r>
      <w:r w:rsidRPr="007C3B41">
        <w:rPr>
          <w:spacing w:val="37"/>
        </w:rPr>
        <w:t xml:space="preserve"> </w:t>
      </w:r>
      <w:r w:rsidRPr="007C3B41">
        <w:t>are</w:t>
      </w:r>
      <w:r w:rsidRPr="007C3B41">
        <w:rPr>
          <w:spacing w:val="38"/>
        </w:rPr>
        <w:t xml:space="preserve"> </w:t>
      </w:r>
      <w:r w:rsidRPr="007C3B41">
        <w:t>required</w:t>
      </w:r>
      <w:r w:rsidRPr="007C3B41">
        <w:rPr>
          <w:spacing w:val="38"/>
        </w:rPr>
        <w:t xml:space="preserve"> </w:t>
      </w:r>
      <w:r w:rsidRPr="007C3B41">
        <w:rPr>
          <w:spacing w:val="-1"/>
        </w:rPr>
        <w:t>to</w:t>
      </w:r>
      <w:r w:rsidRPr="007C3B41">
        <w:rPr>
          <w:spacing w:val="37"/>
        </w:rPr>
        <w:t xml:space="preserve"> </w:t>
      </w:r>
      <w:r w:rsidRPr="007C3B41">
        <w:t>search</w:t>
      </w:r>
      <w:r w:rsidRPr="007C3B41">
        <w:rPr>
          <w:spacing w:val="22"/>
          <w:w w:val="99"/>
        </w:rPr>
        <w:t xml:space="preserve"> </w:t>
      </w:r>
      <w:r w:rsidRPr="007C3B41">
        <w:rPr>
          <w:spacing w:val="-1"/>
        </w:rPr>
        <w:t>the</w:t>
      </w:r>
      <w:r w:rsidRPr="007C3B41">
        <w:rPr>
          <w:spacing w:val="52"/>
        </w:rPr>
        <w:t xml:space="preserve"> </w:t>
      </w:r>
      <w:r w:rsidRPr="007C3B41">
        <w:rPr>
          <w:spacing w:val="-1"/>
        </w:rPr>
        <w:t>System</w:t>
      </w:r>
      <w:r w:rsidRPr="007C3B41">
        <w:rPr>
          <w:spacing w:val="53"/>
        </w:rPr>
        <w:t xml:space="preserve"> </w:t>
      </w:r>
      <w:r w:rsidRPr="007C3B41">
        <w:rPr>
          <w:spacing w:val="-1"/>
        </w:rPr>
        <w:t>for</w:t>
      </w:r>
      <w:r w:rsidRPr="007C3B41">
        <w:rPr>
          <w:spacing w:val="53"/>
        </w:rPr>
        <w:t xml:space="preserve"> </w:t>
      </w:r>
      <w:r w:rsidRPr="007C3B41">
        <w:t>Award</w:t>
      </w:r>
      <w:r w:rsidRPr="007C3B41">
        <w:rPr>
          <w:spacing w:val="53"/>
        </w:rPr>
        <w:t xml:space="preserve"> </w:t>
      </w:r>
      <w:r w:rsidRPr="007C3B41">
        <w:t>Management</w:t>
      </w:r>
      <w:r w:rsidRPr="007C3B41">
        <w:rPr>
          <w:spacing w:val="52"/>
        </w:rPr>
        <w:t xml:space="preserve"> </w:t>
      </w:r>
      <w:r w:rsidRPr="007C3B41">
        <w:rPr>
          <w:spacing w:val="-1"/>
        </w:rPr>
        <w:t>(SAM)</w:t>
      </w:r>
      <w:r w:rsidRPr="007C3B41">
        <w:rPr>
          <w:spacing w:val="53"/>
        </w:rPr>
        <w:t xml:space="preserve"> </w:t>
      </w:r>
      <w:r w:rsidRPr="007C3B41">
        <w:rPr>
          <w:spacing w:val="-1"/>
        </w:rPr>
        <w:t>to</w:t>
      </w:r>
      <w:r w:rsidRPr="007C3B41">
        <w:rPr>
          <w:spacing w:val="53"/>
        </w:rPr>
        <w:t xml:space="preserve"> </w:t>
      </w:r>
      <w:r w:rsidRPr="007C3B41">
        <w:t>make</w:t>
      </w:r>
      <w:r w:rsidRPr="007C3B41">
        <w:rPr>
          <w:spacing w:val="53"/>
        </w:rPr>
        <w:t xml:space="preserve"> </w:t>
      </w:r>
      <w:r w:rsidRPr="007C3B41">
        <w:t>sure</w:t>
      </w:r>
      <w:r w:rsidRPr="007C3B41">
        <w:rPr>
          <w:spacing w:val="53"/>
        </w:rPr>
        <w:t xml:space="preserve"> </w:t>
      </w:r>
      <w:r w:rsidRPr="007C3B41">
        <w:rPr>
          <w:spacing w:val="-1"/>
        </w:rPr>
        <w:t>they</w:t>
      </w:r>
      <w:r w:rsidRPr="007C3B41">
        <w:rPr>
          <w:spacing w:val="53"/>
        </w:rPr>
        <w:t xml:space="preserve"> </w:t>
      </w:r>
      <w:r w:rsidRPr="007C3B41">
        <w:rPr>
          <w:spacing w:val="-1"/>
        </w:rPr>
        <w:t>are</w:t>
      </w:r>
      <w:r w:rsidRPr="007C3B41">
        <w:rPr>
          <w:spacing w:val="53"/>
        </w:rPr>
        <w:t xml:space="preserve"> </w:t>
      </w:r>
      <w:r w:rsidRPr="007C3B41">
        <w:rPr>
          <w:spacing w:val="-1"/>
        </w:rPr>
        <w:t>not</w:t>
      </w:r>
      <w:r w:rsidRPr="007C3B41">
        <w:rPr>
          <w:spacing w:val="27"/>
        </w:rPr>
        <w:t xml:space="preserve"> </w:t>
      </w:r>
      <w:r w:rsidRPr="007C3B41">
        <w:rPr>
          <w:spacing w:val="-1"/>
        </w:rPr>
        <w:t>entering</w:t>
      </w:r>
      <w:r w:rsidRPr="007C3B41">
        <w:rPr>
          <w:spacing w:val="28"/>
        </w:rPr>
        <w:t xml:space="preserve"> </w:t>
      </w:r>
      <w:r w:rsidRPr="007C3B41">
        <w:t>into</w:t>
      </w:r>
      <w:r w:rsidRPr="007C3B41">
        <w:rPr>
          <w:spacing w:val="29"/>
        </w:rPr>
        <w:t xml:space="preserve"> </w:t>
      </w:r>
      <w:r w:rsidRPr="007C3B41">
        <w:rPr>
          <w:spacing w:val="-1"/>
        </w:rPr>
        <w:t>contacts</w:t>
      </w:r>
      <w:r w:rsidRPr="007C3B41">
        <w:rPr>
          <w:spacing w:val="30"/>
        </w:rPr>
        <w:t xml:space="preserve"> </w:t>
      </w:r>
      <w:r w:rsidRPr="007C3B41">
        <w:rPr>
          <w:spacing w:val="-1"/>
        </w:rPr>
        <w:t>with</w:t>
      </w:r>
      <w:r w:rsidRPr="007C3B41">
        <w:rPr>
          <w:spacing w:val="29"/>
        </w:rPr>
        <w:t xml:space="preserve"> </w:t>
      </w:r>
      <w:r w:rsidRPr="007C3B41">
        <w:rPr>
          <w:spacing w:val="-1"/>
        </w:rPr>
        <w:t>excluded</w:t>
      </w:r>
      <w:r w:rsidRPr="007C3B41">
        <w:rPr>
          <w:spacing w:val="28"/>
        </w:rPr>
        <w:t xml:space="preserve"> </w:t>
      </w:r>
      <w:r w:rsidRPr="007C3B41">
        <w:t>parties.</w:t>
      </w:r>
      <w:r w:rsidRPr="007C3B41">
        <w:rPr>
          <w:spacing w:val="27"/>
        </w:rPr>
        <w:t xml:space="preserve"> </w:t>
      </w:r>
      <w:r w:rsidRPr="007C3B41">
        <w:t>They</w:t>
      </w:r>
      <w:r w:rsidRPr="007C3B41">
        <w:rPr>
          <w:spacing w:val="28"/>
        </w:rPr>
        <w:t xml:space="preserve"> </w:t>
      </w:r>
      <w:r w:rsidRPr="007C3B41">
        <w:t>must</w:t>
      </w:r>
      <w:r w:rsidRPr="007C3B41">
        <w:rPr>
          <w:spacing w:val="29"/>
        </w:rPr>
        <w:t xml:space="preserve"> </w:t>
      </w:r>
      <w:r w:rsidRPr="007C3B41">
        <w:t>also</w:t>
      </w:r>
      <w:r w:rsidRPr="007C3B41">
        <w:rPr>
          <w:spacing w:val="29"/>
        </w:rPr>
        <w:t xml:space="preserve"> </w:t>
      </w:r>
      <w:r w:rsidRPr="007C3B41">
        <w:rPr>
          <w:spacing w:val="-1"/>
        </w:rPr>
        <w:t>include</w:t>
      </w:r>
      <w:r w:rsidRPr="007C3B41">
        <w:rPr>
          <w:spacing w:val="29"/>
        </w:rPr>
        <w:t xml:space="preserve"> </w:t>
      </w:r>
      <w:r w:rsidRPr="007C3B41">
        <w:t>a</w:t>
      </w:r>
      <w:r w:rsidRPr="007C3B41">
        <w:rPr>
          <w:spacing w:val="29"/>
        </w:rPr>
        <w:t xml:space="preserve"> </w:t>
      </w:r>
      <w:r w:rsidRPr="007C3B41">
        <w:rPr>
          <w:spacing w:val="-1"/>
        </w:rPr>
        <w:t>term</w:t>
      </w:r>
      <w:r w:rsidRPr="007C3B41">
        <w:rPr>
          <w:spacing w:val="28"/>
        </w:rPr>
        <w:t xml:space="preserve"> </w:t>
      </w:r>
      <w:r w:rsidRPr="007C3B41">
        <w:rPr>
          <w:spacing w:val="-1"/>
        </w:rPr>
        <w:t>or</w:t>
      </w:r>
      <w:r w:rsidRPr="007C3B41">
        <w:rPr>
          <w:spacing w:val="28"/>
        </w:rPr>
        <w:t xml:space="preserve"> </w:t>
      </w:r>
      <w:r w:rsidRPr="007C3B41">
        <w:rPr>
          <w:spacing w:val="-1"/>
        </w:rPr>
        <w:t>condition</w:t>
      </w:r>
      <w:r w:rsidRPr="007C3B41">
        <w:rPr>
          <w:spacing w:val="28"/>
        </w:rPr>
        <w:t xml:space="preserve"> </w:t>
      </w:r>
      <w:r w:rsidRPr="007C3B41">
        <w:rPr>
          <w:spacing w:val="-1"/>
        </w:rPr>
        <w:t>requiring</w:t>
      </w:r>
      <w:r w:rsidRPr="007C3B41">
        <w:rPr>
          <w:spacing w:val="29"/>
        </w:rPr>
        <w:t xml:space="preserve"> </w:t>
      </w:r>
      <w:r w:rsidRPr="007C3B41">
        <w:rPr>
          <w:spacing w:val="-1"/>
        </w:rPr>
        <w:t>compliance</w:t>
      </w:r>
      <w:r w:rsidRPr="007C3B41">
        <w:rPr>
          <w:spacing w:val="28"/>
        </w:rPr>
        <w:t xml:space="preserve"> </w:t>
      </w:r>
      <w:r w:rsidRPr="007C3B41">
        <w:rPr>
          <w:spacing w:val="-1"/>
        </w:rPr>
        <w:t>with</w:t>
      </w:r>
      <w:r w:rsidRPr="007C3B41">
        <w:rPr>
          <w:spacing w:val="28"/>
        </w:rPr>
        <w:t xml:space="preserve"> </w:t>
      </w:r>
      <w:r w:rsidRPr="007C3B41">
        <w:rPr>
          <w:spacing w:val="-1"/>
        </w:rPr>
        <w:t>the</w:t>
      </w:r>
      <w:r w:rsidRPr="007C3B41">
        <w:rPr>
          <w:spacing w:val="29"/>
        </w:rPr>
        <w:t xml:space="preserve"> </w:t>
      </w:r>
      <w:r w:rsidRPr="007C3B41">
        <w:rPr>
          <w:spacing w:val="-1"/>
        </w:rPr>
        <w:t>debarment/suspension</w:t>
      </w:r>
      <w:r w:rsidRPr="007C3B41">
        <w:rPr>
          <w:spacing w:val="21"/>
        </w:rPr>
        <w:t xml:space="preserve"> </w:t>
      </w:r>
      <w:r w:rsidRPr="007C3B41">
        <w:t>requirement</w:t>
      </w:r>
      <w:r w:rsidRPr="007C3B41">
        <w:rPr>
          <w:spacing w:val="45"/>
        </w:rPr>
        <w:t xml:space="preserve"> </w:t>
      </w:r>
      <w:r w:rsidRPr="007C3B41">
        <w:t>in</w:t>
      </w:r>
      <w:r w:rsidRPr="007C3B41">
        <w:rPr>
          <w:spacing w:val="45"/>
        </w:rPr>
        <w:t xml:space="preserve"> </w:t>
      </w:r>
      <w:r w:rsidRPr="007C3B41">
        <w:t>any</w:t>
      </w:r>
      <w:r w:rsidRPr="007C3B41">
        <w:rPr>
          <w:spacing w:val="46"/>
        </w:rPr>
        <w:t xml:space="preserve"> </w:t>
      </w:r>
      <w:r w:rsidRPr="007C3B41">
        <w:t>subgrants,</w:t>
      </w:r>
      <w:r w:rsidRPr="007C3B41">
        <w:rPr>
          <w:spacing w:val="44"/>
        </w:rPr>
        <w:t xml:space="preserve"> </w:t>
      </w:r>
      <w:r w:rsidRPr="007C3B41">
        <w:t>procurement</w:t>
      </w:r>
      <w:r w:rsidRPr="007C3B41">
        <w:rPr>
          <w:spacing w:val="46"/>
        </w:rPr>
        <w:t xml:space="preserve"> </w:t>
      </w:r>
      <w:r w:rsidRPr="007C3B41">
        <w:t>solicitations</w:t>
      </w:r>
      <w:r w:rsidRPr="007C3B41">
        <w:rPr>
          <w:spacing w:val="44"/>
        </w:rPr>
        <w:t xml:space="preserve"> </w:t>
      </w:r>
      <w:r w:rsidRPr="007C3B41">
        <w:t>and</w:t>
      </w:r>
      <w:r w:rsidRPr="007C3B41">
        <w:rPr>
          <w:spacing w:val="45"/>
        </w:rPr>
        <w:t xml:space="preserve"> </w:t>
      </w:r>
      <w:r w:rsidRPr="007C3B41">
        <w:t>lower</w:t>
      </w:r>
      <w:r w:rsidRPr="007C3B41">
        <w:rPr>
          <w:spacing w:val="46"/>
        </w:rPr>
        <w:t xml:space="preserve"> </w:t>
      </w:r>
      <w:r w:rsidRPr="007C3B41">
        <w:t xml:space="preserve">tier </w:t>
      </w:r>
      <w:r w:rsidRPr="007C3B41">
        <w:rPr>
          <w:spacing w:val="-1"/>
        </w:rPr>
        <w:t>transactions</w:t>
      </w:r>
      <w:r w:rsidRPr="007C3B41">
        <w:rPr>
          <w:spacing w:val="-8"/>
        </w:rPr>
        <w:t xml:space="preserve"> </w:t>
      </w:r>
      <w:r w:rsidRPr="007C3B41">
        <w:t>$25,000</w:t>
      </w:r>
      <w:r w:rsidRPr="007C3B41">
        <w:rPr>
          <w:spacing w:val="-7"/>
        </w:rPr>
        <w:t xml:space="preserve"> </w:t>
      </w:r>
      <w:r w:rsidRPr="007C3B41">
        <w:t>or</w:t>
      </w:r>
      <w:r w:rsidRPr="007C3B41">
        <w:rPr>
          <w:spacing w:val="-7"/>
        </w:rPr>
        <w:t xml:space="preserve"> </w:t>
      </w:r>
      <w:r w:rsidRPr="007C3B41">
        <w:t>more.</w:t>
      </w:r>
    </w:p>
    <w:p w14:paraId="01B6F4D0" w14:textId="77777777" w:rsidR="00B4080D" w:rsidRPr="007C3B41" w:rsidRDefault="00B4080D">
      <w:pPr>
        <w:pStyle w:val="BodyText"/>
        <w:kinsoku w:val="0"/>
        <w:overflowPunct w:val="0"/>
        <w:spacing w:before="4"/>
        <w:ind w:left="0"/>
      </w:pPr>
    </w:p>
    <w:p w14:paraId="62DA9385" w14:textId="77777777" w:rsidR="00B4080D" w:rsidRPr="007C3B41" w:rsidRDefault="00B4080D">
      <w:pPr>
        <w:pStyle w:val="Heading2"/>
        <w:numPr>
          <w:ilvl w:val="0"/>
          <w:numId w:val="2"/>
        </w:numPr>
        <w:tabs>
          <w:tab w:val="left" w:pos="2050"/>
        </w:tabs>
        <w:kinsoku w:val="0"/>
        <w:overflowPunct w:val="0"/>
        <w:jc w:val="both"/>
        <w:rPr>
          <w:b w:val="0"/>
          <w:bCs w:val="0"/>
        </w:rPr>
      </w:pPr>
      <w:r w:rsidRPr="007C3B41">
        <w:rPr>
          <w:spacing w:val="-1"/>
        </w:rPr>
        <w:t>Restrictions</w:t>
      </w:r>
      <w:r w:rsidRPr="007C3B41">
        <w:rPr>
          <w:spacing w:val="-14"/>
        </w:rPr>
        <w:t xml:space="preserve"> </w:t>
      </w:r>
      <w:r w:rsidRPr="007C3B41">
        <w:rPr>
          <w:spacing w:val="-1"/>
        </w:rPr>
        <w:t>on</w:t>
      </w:r>
      <w:r w:rsidRPr="007C3B41">
        <w:rPr>
          <w:spacing w:val="-13"/>
        </w:rPr>
        <w:t xml:space="preserve"> </w:t>
      </w:r>
      <w:r w:rsidRPr="007C3B41">
        <w:t>Lobbying</w:t>
      </w:r>
    </w:p>
    <w:p w14:paraId="765A4BDA" w14:textId="77777777" w:rsidR="00B4080D" w:rsidRPr="007C3B41" w:rsidRDefault="00B4080D">
      <w:pPr>
        <w:pStyle w:val="BodyText"/>
        <w:kinsoku w:val="0"/>
        <w:overflowPunct w:val="0"/>
        <w:spacing w:before="10"/>
        <w:ind w:left="0"/>
        <w:rPr>
          <w:b/>
          <w:bCs/>
        </w:rPr>
      </w:pPr>
    </w:p>
    <w:p w14:paraId="011CE8AE" w14:textId="13536177" w:rsidR="00B4080D" w:rsidRPr="007C3B41" w:rsidRDefault="00FB4536">
      <w:pPr>
        <w:pStyle w:val="BodyText"/>
        <w:kinsoku w:val="0"/>
        <w:overflowPunct w:val="0"/>
        <w:ind w:left="1599" w:right="253"/>
        <w:jc w:val="both"/>
      </w:pPr>
      <w:r>
        <w:rPr>
          <w:noProof/>
        </w:rPr>
        <mc:AlternateContent>
          <mc:Choice Requires="wps">
            <w:drawing>
              <wp:anchor distT="0" distB="0" distL="114300" distR="114300" simplePos="0" relativeHeight="251681792" behindDoc="1" locked="0" layoutInCell="0" allowOverlap="1" wp14:anchorId="4996A026" wp14:editId="4502B12A">
                <wp:simplePos x="0" y="0"/>
                <wp:positionH relativeFrom="page">
                  <wp:posOffset>3881120</wp:posOffset>
                </wp:positionH>
                <wp:positionV relativeFrom="paragraph">
                  <wp:posOffset>2461895</wp:posOffset>
                </wp:positionV>
                <wp:extent cx="12700" cy="189865"/>
                <wp:effectExtent l="0" t="0" r="0" b="0"/>
                <wp:wrapNone/>
                <wp:docPr id="293490703" name="Freeform 59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89865"/>
                        </a:xfrm>
                        <a:custGeom>
                          <a:avLst/>
                          <a:gdLst>
                            <a:gd name="T0" fmla="*/ 0 w 20"/>
                            <a:gd name="T1" fmla="*/ 0 h 299"/>
                            <a:gd name="T2" fmla="*/ 0 w 20"/>
                            <a:gd name="T3" fmla="*/ 298 h 299"/>
                          </a:gdLst>
                          <a:ahLst/>
                          <a:cxnLst>
                            <a:cxn ang="0">
                              <a:pos x="T0" y="T1"/>
                            </a:cxn>
                            <a:cxn ang="0">
                              <a:pos x="T2" y="T3"/>
                            </a:cxn>
                          </a:cxnLst>
                          <a:rect l="0" t="0" r="r" b="b"/>
                          <a:pathLst>
                            <a:path w="20" h="299">
                              <a:moveTo>
                                <a:pt x="0" y="0"/>
                              </a:moveTo>
                              <a:lnTo>
                                <a:pt x="0" y="298"/>
                              </a:lnTo>
                            </a:path>
                          </a:pathLst>
                        </a:custGeom>
                        <a:noFill/>
                        <a:ln w="38607">
                          <a:solidFill>
                            <a:srgbClr val="D3D3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AABE11B">
              <v:polyline id="Freeform 5917" style="position:absolute;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299" o:spid="_x0000_s1026" o:allowincell="f" filled="f" strokecolor="#d3d3d3" strokeweight="1.0724mm" points="305.6pt,193.85pt,305.6pt,208.75pt" w14:anchorId="4D26CA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">
                <v:path arrowok="t" o:connecttype="custom" o:connectlocs="0,0;0,189230" o:connectangles="0,0"/>
                <w10:wrap anchorx="page"/>
              </v:polyline>
            </w:pict>
          </mc:Fallback>
        </mc:AlternateContent>
      </w:r>
      <w:r w:rsidR="00B4080D" w:rsidRPr="007C3B41">
        <w:rPr>
          <w:spacing w:val="-1"/>
        </w:rPr>
        <w:t>FTA</w:t>
      </w:r>
      <w:r w:rsidR="00B4080D" w:rsidRPr="007C3B41">
        <w:rPr>
          <w:spacing w:val="34"/>
        </w:rPr>
        <w:t xml:space="preserve"> </w:t>
      </w:r>
      <w:r w:rsidR="00B4080D" w:rsidRPr="007C3B41">
        <w:rPr>
          <w:spacing w:val="-1"/>
        </w:rPr>
        <w:t>recipients</w:t>
      </w:r>
      <w:r w:rsidR="00B4080D" w:rsidRPr="007C3B41">
        <w:rPr>
          <w:spacing w:val="34"/>
        </w:rPr>
        <w:t xml:space="preserve"> </w:t>
      </w:r>
      <w:r w:rsidR="00B4080D" w:rsidRPr="007C3B41">
        <w:t>are</w:t>
      </w:r>
      <w:r w:rsidR="00B4080D" w:rsidRPr="007C3B41">
        <w:rPr>
          <w:spacing w:val="34"/>
        </w:rPr>
        <w:t xml:space="preserve"> </w:t>
      </w:r>
      <w:r w:rsidR="00B4080D" w:rsidRPr="007C3B41">
        <w:t>prohibited</w:t>
      </w:r>
      <w:r w:rsidR="00B4080D" w:rsidRPr="007C3B41">
        <w:rPr>
          <w:spacing w:val="35"/>
        </w:rPr>
        <w:t xml:space="preserve"> </w:t>
      </w:r>
      <w:r w:rsidR="00B4080D" w:rsidRPr="007C3B41">
        <w:t>from</w:t>
      </w:r>
      <w:r w:rsidR="00B4080D" w:rsidRPr="007C3B41">
        <w:rPr>
          <w:spacing w:val="34"/>
        </w:rPr>
        <w:t xml:space="preserve"> </w:t>
      </w:r>
      <w:r w:rsidR="00B4080D" w:rsidRPr="007C3B41">
        <w:t>using</w:t>
      </w:r>
      <w:r w:rsidR="00B4080D" w:rsidRPr="007C3B41">
        <w:rPr>
          <w:spacing w:val="34"/>
        </w:rPr>
        <w:t xml:space="preserve"> </w:t>
      </w:r>
      <w:r w:rsidR="00B4080D" w:rsidRPr="007C3B41">
        <w:rPr>
          <w:spacing w:val="-1"/>
        </w:rPr>
        <w:t>Federal</w:t>
      </w:r>
      <w:r w:rsidR="00B4080D" w:rsidRPr="007C3B41">
        <w:rPr>
          <w:spacing w:val="35"/>
        </w:rPr>
        <w:t xml:space="preserve"> </w:t>
      </w:r>
      <w:r w:rsidR="00B4080D" w:rsidRPr="007C3B41">
        <w:t>financial</w:t>
      </w:r>
      <w:r w:rsidR="00B4080D" w:rsidRPr="007C3B41">
        <w:rPr>
          <w:spacing w:val="34"/>
        </w:rPr>
        <w:t xml:space="preserve"> </w:t>
      </w:r>
      <w:r w:rsidR="00B4080D" w:rsidRPr="007C3B41">
        <w:t>assistance</w:t>
      </w:r>
      <w:r w:rsidR="00B4080D" w:rsidRPr="007C3B41">
        <w:rPr>
          <w:spacing w:val="34"/>
        </w:rPr>
        <w:t xml:space="preserve"> </w:t>
      </w:r>
      <w:r w:rsidR="00B4080D" w:rsidRPr="007C3B41">
        <w:rPr>
          <w:spacing w:val="-1"/>
        </w:rPr>
        <w:t>to</w:t>
      </w:r>
      <w:r w:rsidR="00B4080D" w:rsidRPr="007C3B41">
        <w:rPr>
          <w:spacing w:val="20"/>
        </w:rPr>
        <w:t xml:space="preserve"> </w:t>
      </w:r>
      <w:r w:rsidR="00B4080D" w:rsidRPr="007C3B41">
        <w:t>influence</w:t>
      </w:r>
      <w:r w:rsidR="00B4080D" w:rsidRPr="007C3B41">
        <w:rPr>
          <w:spacing w:val="4"/>
        </w:rPr>
        <w:t xml:space="preserve"> </w:t>
      </w:r>
      <w:r w:rsidR="00B4080D" w:rsidRPr="007C3B41">
        <w:t>any</w:t>
      </w:r>
      <w:r w:rsidR="00B4080D" w:rsidRPr="007C3B41">
        <w:rPr>
          <w:spacing w:val="4"/>
        </w:rPr>
        <w:t xml:space="preserve"> </w:t>
      </w:r>
      <w:r w:rsidR="00B4080D" w:rsidRPr="007C3B41">
        <w:t>Member</w:t>
      </w:r>
      <w:r w:rsidR="00B4080D" w:rsidRPr="007C3B41">
        <w:rPr>
          <w:spacing w:val="5"/>
        </w:rPr>
        <w:t xml:space="preserve"> </w:t>
      </w:r>
      <w:r w:rsidR="00B4080D" w:rsidRPr="007C3B41">
        <w:t>of</w:t>
      </w:r>
      <w:r w:rsidR="00B4080D" w:rsidRPr="007C3B41">
        <w:rPr>
          <w:spacing w:val="4"/>
        </w:rPr>
        <w:t xml:space="preserve"> </w:t>
      </w:r>
      <w:r w:rsidR="00B4080D" w:rsidRPr="007C3B41">
        <w:t>Congress</w:t>
      </w:r>
      <w:r w:rsidR="00B4080D" w:rsidRPr="007C3B41">
        <w:rPr>
          <w:spacing w:val="4"/>
        </w:rPr>
        <w:t xml:space="preserve"> </w:t>
      </w:r>
      <w:r w:rsidR="00B4080D" w:rsidRPr="007C3B41">
        <w:t>or</w:t>
      </w:r>
      <w:r w:rsidR="00B4080D" w:rsidRPr="007C3B41">
        <w:rPr>
          <w:spacing w:val="5"/>
        </w:rPr>
        <w:t xml:space="preserve"> </w:t>
      </w:r>
      <w:r w:rsidR="00B4080D" w:rsidRPr="007C3B41">
        <w:rPr>
          <w:spacing w:val="-1"/>
        </w:rPr>
        <w:t>an</w:t>
      </w:r>
      <w:r w:rsidR="00B4080D" w:rsidRPr="007C3B41">
        <w:rPr>
          <w:spacing w:val="4"/>
        </w:rPr>
        <w:t xml:space="preserve"> </w:t>
      </w:r>
      <w:r w:rsidR="00B4080D" w:rsidRPr="007C3B41">
        <w:t>officer</w:t>
      </w:r>
      <w:r w:rsidR="00B4080D" w:rsidRPr="007C3B41">
        <w:rPr>
          <w:spacing w:val="4"/>
        </w:rPr>
        <w:t xml:space="preserve"> </w:t>
      </w:r>
      <w:r w:rsidR="00B4080D" w:rsidRPr="007C3B41">
        <w:rPr>
          <w:spacing w:val="-1"/>
        </w:rPr>
        <w:t>or</w:t>
      </w:r>
      <w:r w:rsidR="00B4080D" w:rsidRPr="007C3B41">
        <w:rPr>
          <w:spacing w:val="5"/>
        </w:rPr>
        <w:t xml:space="preserve"> </w:t>
      </w:r>
      <w:r w:rsidR="00B4080D" w:rsidRPr="007C3B41">
        <w:t>employee</w:t>
      </w:r>
      <w:r w:rsidR="00B4080D" w:rsidRPr="007C3B41">
        <w:rPr>
          <w:spacing w:val="4"/>
        </w:rPr>
        <w:t xml:space="preserve"> </w:t>
      </w:r>
      <w:r w:rsidR="00B4080D" w:rsidRPr="007C3B41">
        <w:t>of</w:t>
      </w:r>
      <w:r w:rsidR="00B4080D" w:rsidRPr="007C3B41">
        <w:rPr>
          <w:spacing w:val="4"/>
        </w:rPr>
        <w:t xml:space="preserve"> </w:t>
      </w:r>
      <w:r w:rsidR="00B4080D" w:rsidRPr="007C3B41">
        <w:t>any</w:t>
      </w:r>
      <w:r w:rsidR="00B4080D" w:rsidRPr="007C3B41">
        <w:rPr>
          <w:spacing w:val="20"/>
        </w:rPr>
        <w:t xml:space="preserve"> </w:t>
      </w:r>
      <w:r w:rsidR="00B4080D" w:rsidRPr="007C3B41">
        <w:rPr>
          <w:spacing w:val="-1"/>
        </w:rPr>
        <w:t>agency</w:t>
      </w:r>
      <w:r w:rsidR="00B4080D" w:rsidRPr="007C3B41">
        <w:rPr>
          <w:spacing w:val="-2"/>
        </w:rPr>
        <w:t xml:space="preserve"> </w:t>
      </w:r>
      <w:r w:rsidR="00B4080D" w:rsidRPr="007C3B41">
        <w:rPr>
          <w:spacing w:val="-1"/>
        </w:rPr>
        <w:t>in the</w:t>
      </w:r>
      <w:r w:rsidR="00B4080D" w:rsidRPr="007C3B41">
        <w:rPr>
          <w:spacing w:val="-2"/>
        </w:rPr>
        <w:t xml:space="preserve"> </w:t>
      </w:r>
      <w:r w:rsidR="00B4080D" w:rsidRPr="007C3B41">
        <w:rPr>
          <w:spacing w:val="-1"/>
        </w:rPr>
        <w:t>connection with</w:t>
      </w:r>
      <w:r w:rsidR="00B4080D" w:rsidRPr="007C3B41">
        <w:rPr>
          <w:spacing w:val="-2"/>
        </w:rPr>
        <w:t xml:space="preserve"> </w:t>
      </w:r>
      <w:r w:rsidR="00B4080D" w:rsidRPr="007C3B41">
        <w:rPr>
          <w:spacing w:val="-1"/>
        </w:rPr>
        <w:t xml:space="preserve">the making </w:t>
      </w:r>
      <w:r w:rsidR="00B4080D" w:rsidRPr="007C3B41">
        <w:t>of</w:t>
      </w:r>
      <w:r w:rsidR="00B4080D" w:rsidRPr="007C3B41">
        <w:rPr>
          <w:spacing w:val="-1"/>
        </w:rPr>
        <w:t xml:space="preserve"> </w:t>
      </w:r>
      <w:r w:rsidR="00B4080D" w:rsidRPr="007C3B41">
        <w:t>any</w:t>
      </w:r>
      <w:r w:rsidR="00B4080D" w:rsidRPr="007C3B41">
        <w:rPr>
          <w:spacing w:val="-2"/>
        </w:rPr>
        <w:t xml:space="preserve"> </w:t>
      </w:r>
      <w:r w:rsidR="00B4080D" w:rsidRPr="007C3B41">
        <w:t>federal</w:t>
      </w:r>
      <w:r w:rsidR="00B4080D" w:rsidRPr="007C3B41">
        <w:rPr>
          <w:spacing w:val="-1"/>
        </w:rPr>
        <w:t xml:space="preserve"> </w:t>
      </w:r>
      <w:r w:rsidR="00B4080D" w:rsidRPr="007C3B41">
        <w:t>contract,</w:t>
      </w:r>
      <w:r w:rsidR="00B4080D" w:rsidRPr="007C3B41">
        <w:rPr>
          <w:spacing w:val="-3"/>
        </w:rPr>
        <w:t xml:space="preserve"> </w:t>
      </w:r>
      <w:r w:rsidR="00B4080D" w:rsidRPr="007C3B41">
        <w:t>grant,</w:t>
      </w:r>
      <w:r w:rsidR="00B4080D" w:rsidRPr="007C3B41">
        <w:rPr>
          <w:spacing w:val="-1"/>
        </w:rPr>
        <w:t xml:space="preserve"> </w:t>
      </w:r>
      <w:r w:rsidR="00B4080D" w:rsidRPr="007C3B41">
        <w:t>or</w:t>
      </w:r>
      <w:r w:rsidR="00B4080D" w:rsidRPr="007C3B41">
        <w:rPr>
          <w:spacing w:val="30"/>
          <w:w w:val="99"/>
        </w:rPr>
        <w:t xml:space="preserve"> </w:t>
      </w:r>
      <w:r w:rsidR="00B4080D" w:rsidRPr="007C3B41">
        <w:t>cooperative</w:t>
      </w:r>
      <w:r w:rsidR="00B4080D" w:rsidRPr="007C3B41">
        <w:rPr>
          <w:spacing w:val="47"/>
        </w:rPr>
        <w:t xml:space="preserve"> </w:t>
      </w:r>
      <w:r w:rsidR="00B4080D" w:rsidRPr="007C3B41">
        <w:rPr>
          <w:spacing w:val="-1"/>
        </w:rPr>
        <w:t>agreement.</w:t>
      </w:r>
      <w:r w:rsidR="00B4080D" w:rsidRPr="007C3B41">
        <w:rPr>
          <w:spacing w:val="47"/>
        </w:rPr>
        <w:t xml:space="preserve"> </w:t>
      </w:r>
      <w:r w:rsidR="00B4080D" w:rsidRPr="007C3B41">
        <w:t>MTA</w:t>
      </w:r>
      <w:r w:rsidR="00B4080D" w:rsidRPr="007C3B41">
        <w:rPr>
          <w:spacing w:val="48"/>
        </w:rPr>
        <w:t xml:space="preserve"> </w:t>
      </w:r>
      <w:r w:rsidR="00B4080D" w:rsidRPr="007C3B41">
        <w:rPr>
          <w:spacing w:val="-1"/>
        </w:rPr>
        <w:t>and</w:t>
      </w:r>
      <w:r w:rsidR="00B4080D" w:rsidRPr="007C3B41">
        <w:rPr>
          <w:spacing w:val="47"/>
        </w:rPr>
        <w:t xml:space="preserve"> </w:t>
      </w:r>
      <w:r w:rsidR="00B4080D" w:rsidRPr="007C3B41">
        <w:rPr>
          <w:spacing w:val="-1"/>
        </w:rPr>
        <w:t>Section</w:t>
      </w:r>
      <w:r w:rsidR="00B4080D" w:rsidRPr="007C3B41">
        <w:rPr>
          <w:spacing w:val="47"/>
        </w:rPr>
        <w:t xml:space="preserve"> </w:t>
      </w:r>
      <w:r w:rsidR="00B4080D" w:rsidRPr="007C3B41">
        <w:rPr>
          <w:spacing w:val="-1"/>
        </w:rPr>
        <w:t>5311</w:t>
      </w:r>
      <w:r w:rsidR="00B4080D" w:rsidRPr="007C3B41">
        <w:rPr>
          <w:spacing w:val="48"/>
        </w:rPr>
        <w:t xml:space="preserve"> </w:t>
      </w:r>
      <w:r w:rsidR="00B4080D" w:rsidRPr="007C3B41">
        <w:rPr>
          <w:spacing w:val="-1"/>
        </w:rPr>
        <w:t>recipients</w:t>
      </w:r>
      <w:r w:rsidR="00B4080D" w:rsidRPr="007C3B41">
        <w:rPr>
          <w:spacing w:val="47"/>
        </w:rPr>
        <w:t xml:space="preserve"> </w:t>
      </w:r>
      <w:r w:rsidR="00B4080D" w:rsidRPr="007C3B41">
        <w:rPr>
          <w:spacing w:val="-1"/>
        </w:rPr>
        <w:t>of</w:t>
      </w:r>
      <w:r w:rsidR="00B4080D" w:rsidRPr="007C3B41">
        <w:rPr>
          <w:spacing w:val="47"/>
        </w:rPr>
        <w:t xml:space="preserve"> </w:t>
      </w:r>
      <w:r w:rsidR="00B4080D" w:rsidRPr="007C3B41">
        <w:rPr>
          <w:spacing w:val="-1"/>
        </w:rPr>
        <w:t>grants</w:t>
      </w:r>
      <w:r w:rsidR="00B4080D" w:rsidRPr="007C3B41">
        <w:rPr>
          <w:spacing w:val="27"/>
        </w:rPr>
        <w:t xml:space="preserve"> </w:t>
      </w:r>
      <w:r w:rsidR="00B4080D" w:rsidRPr="007C3B41">
        <w:t>exceeding</w:t>
      </w:r>
      <w:r w:rsidR="00B4080D" w:rsidRPr="007C3B41">
        <w:rPr>
          <w:spacing w:val="22"/>
        </w:rPr>
        <w:t xml:space="preserve"> </w:t>
      </w:r>
      <w:r w:rsidR="00B4080D" w:rsidRPr="007C3B41">
        <w:t>$100,000</w:t>
      </w:r>
      <w:r w:rsidR="00B4080D" w:rsidRPr="007C3B41">
        <w:rPr>
          <w:spacing w:val="22"/>
        </w:rPr>
        <w:t xml:space="preserve"> </w:t>
      </w:r>
      <w:r w:rsidR="00B4080D" w:rsidRPr="007C3B41">
        <w:t>must</w:t>
      </w:r>
      <w:r w:rsidR="00B4080D" w:rsidRPr="007C3B41">
        <w:rPr>
          <w:spacing w:val="22"/>
        </w:rPr>
        <w:t xml:space="preserve"> </w:t>
      </w:r>
      <w:r w:rsidR="00B4080D" w:rsidRPr="007C3B41">
        <w:t>sign</w:t>
      </w:r>
      <w:r w:rsidR="00B4080D" w:rsidRPr="007C3B41">
        <w:rPr>
          <w:spacing w:val="23"/>
        </w:rPr>
        <w:t xml:space="preserve"> </w:t>
      </w:r>
      <w:r w:rsidR="00B4080D" w:rsidRPr="007C3B41">
        <w:t>a</w:t>
      </w:r>
      <w:r w:rsidR="00B4080D" w:rsidRPr="007C3B41">
        <w:rPr>
          <w:spacing w:val="22"/>
        </w:rPr>
        <w:t xml:space="preserve"> </w:t>
      </w:r>
      <w:r w:rsidR="00B4080D" w:rsidRPr="007C3B41">
        <w:rPr>
          <w:spacing w:val="-1"/>
        </w:rPr>
        <w:t>certification</w:t>
      </w:r>
      <w:r w:rsidR="00B4080D" w:rsidRPr="007C3B41">
        <w:rPr>
          <w:spacing w:val="22"/>
        </w:rPr>
        <w:t xml:space="preserve"> </w:t>
      </w:r>
      <w:r w:rsidR="00B4080D" w:rsidRPr="007C3B41">
        <w:t>so</w:t>
      </w:r>
      <w:r w:rsidR="00B4080D" w:rsidRPr="007C3B41">
        <w:rPr>
          <w:spacing w:val="22"/>
        </w:rPr>
        <w:t xml:space="preserve"> </w:t>
      </w:r>
      <w:r w:rsidR="00B4080D" w:rsidRPr="007C3B41">
        <w:t>stating</w:t>
      </w:r>
      <w:r w:rsidR="00B4080D" w:rsidRPr="007C3B41">
        <w:rPr>
          <w:spacing w:val="22"/>
        </w:rPr>
        <w:t xml:space="preserve"> </w:t>
      </w:r>
      <w:r w:rsidR="00B4080D" w:rsidRPr="007C3B41">
        <w:t>and</w:t>
      </w:r>
      <w:r w:rsidR="00B4080D" w:rsidRPr="007C3B41">
        <w:rPr>
          <w:spacing w:val="22"/>
        </w:rPr>
        <w:t xml:space="preserve"> </w:t>
      </w:r>
      <w:r w:rsidR="00B4080D" w:rsidRPr="007C3B41">
        <w:t>must</w:t>
      </w:r>
      <w:r w:rsidR="00B4080D" w:rsidRPr="007C3B41">
        <w:rPr>
          <w:spacing w:val="21"/>
        </w:rPr>
        <w:t xml:space="preserve"> </w:t>
      </w:r>
      <w:r w:rsidR="00B4080D" w:rsidRPr="007C3B41">
        <w:t>disclose</w:t>
      </w:r>
      <w:r w:rsidR="00B4080D" w:rsidRPr="007C3B41">
        <w:rPr>
          <w:spacing w:val="24"/>
          <w:w w:val="99"/>
        </w:rPr>
        <w:t xml:space="preserve"> </w:t>
      </w:r>
      <w:r w:rsidR="00B4080D" w:rsidRPr="007C3B41">
        <w:rPr>
          <w:spacing w:val="-1"/>
        </w:rPr>
        <w:t>the</w:t>
      </w:r>
      <w:r w:rsidR="00B4080D" w:rsidRPr="007C3B41">
        <w:rPr>
          <w:spacing w:val="15"/>
        </w:rPr>
        <w:t xml:space="preserve"> </w:t>
      </w:r>
      <w:r w:rsidR="00B4080D" w:rsidRPr="007C3B41">
        <w:rPr>
          <w:spacing w:val="-1"/>
        </w:rPr>
        <w:t>expenditure</w:t>
      </w:r>
      <w:r w:rsidR="00B4080D" w:rsidRPr="007C3B41">
        <w:rPr>
          <w:spacing w:val="16"/>
        </w:rPr>
        <w:t xml:space="preserve"> </w:t>
      </w:r>
      <w:r w:rsidR="00B4080D" w:rsidRPr="007C3B41">
        <w:t>of</w:t>
      </w:r>
      <w:r w:rsidR="00B4080D" w:rsidRPr="007C3B41">
        <w:rPr>
          <w:spacing w:val="16"/>
        </w:rPr>
        <w:t xml:space="preserve"> </w:t>
      </w:r>
      <w:r w:rsidR="00B4080D" w:rsidRPr="007C3B41">
        <w:rPr>
          <w:spacing w:val="-1"/>
        </w:rPr>
        <w:t>non-federal</w:t>
      </w:r>
      <w:r w:rsidR="00B4080D" w:rsidRPr="007C3B41">
        <w:rPr>
          <w:spacing w:val="15"/>
        </w:rPr>
        <w:t xml:space="preserve"> </w:t>
      </w:r>
      <w:r w:rsidR="00B4080D" w:rsidRPr="007C3B41">
        <w:rPr>
          <w:spacing w:val="-1"/>
        </w:rPr>
        <w:t>funds</w:t>
      </w:r>
      <w:r w:rsidR="00B4080D" w:rsidRPr="007C3B41">
        <w:rPr>
          <w:spacing w:val="15"/>
        </w:rPr>
        <w:t xml:space="preserve"> </w:t>
      </w:r>
      <w:r w:rsidR="00B4080D" w:rsidRPr="007C3B41">
        <w:rPr>
          <w:spacing w:val="-1"/>
        </w:rPr>
        <w:t>for</w:t>
      </w:r>
      <w:r w:rsidR="00B4080D" w:rsidRPr="007C3B41">
        <w:rPr>
          <w:spacing w:val="16"/>
        </w:rPr>
        <w:t xml:space="preserve"> </w:t>
      </w:r>
      <w:r w:rsidR="00B4080D" w:rsidRPr="007C3B41">
        <w:t>such</w:t>
      </w:r>
      <w:r w:rsidR="00B4080D" w:rsidRPr="007C3B41">
        <w:rPr>
          <w:spacing w:val="15"/>
        </w:rPr>
        <w:t xml:space="preserve"> </w:t>
      </w:r>
      <w:r w:rsidR="00B4080D" w:rsidRPr="007C3B41">
        <w:rPr>
          <w:spacing w:val="-1"/>
        </w:rPr>
        <w:t>purposes</w:t>
      </w:r>
      <w:r w:rsidR="00B4080D" w:rsidRPr="007C3B41">
        <w:rPr>
          <w:spacing w:val="16"/>
        </w:rPr>
        <w:t xml:space="preserve"> </w:t>
      </w:r>
      <w:r w:rsidR="00B4080D" w:rsidRPr="007C3B41">
        <w:rPr>
          <w:spacing w:val="-1"/>
        </w:rPr>
        <w:t>(49</w:t>
      </w:r>
      <w:r w:rsidR="00B4080D" w:rsidRPr="007C3B41">
        <w:rPr>
          <w:spacing w:val="15"/>
        </w:rPr>
        <w:t xml:space="preserve"> </w:t>
      </w:r>
      <w:r w:rsidR="00B4080D" w:rsidRPr="007C3B41">
        <w:rPr>
          <w:spacing w:val="-1"/>
        </w:rPr>
        <w:t>CFR</w:t>
      </w:r>
      <w:r w:rsidR="00B4080D" w:rsidRPr="007C3B41">
        <w:rPr>
          <w:spacing w:val="16"/>
        </w:rPr>
        <w:t xml:space="preserve"> </w:t>
      </w:r>
      <w:r w:rsidR="00B4080D" w:rsidRPr="007C3B41">
        <w:rPr>
          <w:spacing w:val="-1"/>
        </w:rPr>
        <w:t>part</w:t>
      </w:r>
      <w:r w:rsidR="00B4080D" w:rsidRPr="007C3B41">
        <w:rPr>
          <w:spacing w:val="16"/>
        </w:rPr>
        <w:t xml:space="preserve"> </w:t>
      </w:r>
      <w:r w:rsidR="00B4080D" w:rsidRPr="007C3B41">
        <w:rPr>
          <w:spacing w:val="-1"/>
        </w:rPr>
        <w:t>20).</w:t>
      </w:r>
      <w:r w:rsidR="00B4080D" w:rsidRPr="007C3B41">
        <w:rPr>
          <w:spacing w:val="20"/>
        </w:rPr>
        <w:t xml:space="preserve"> </w:t>
      </w:r>
      <w:r w:rsidR="00B4080D" w:rsidRPr="007C3B41">
        <w:rPr>
          <w:spacing w:val="-1"/>
        </w:rPr>
        <w:t>Other</w:t>
      </w:r>
      <w:r w:rsidR="00B4080D" w:rsidRPr="007C3B41">
        <w:rPr>
          <w:spacing w:val="31"/>
        </w:rPr>
        <w:t xml:space="preserve"> </w:t>
      </w:r>
      <w:r w:rsidR="00B4080D" w:rsidRPr="007C3B41">
        <w:rPr>
          <w:spacing w:val="-1"/>
        </w:rPr>
        <w:t>Federal</w:t>
      </w:r>
      <w:r w:rsidR="00B4080D" w:rsidRPr="007C3B41">
        <w:rPr>
          <w:spacing w:val="33"/>
        </w:rPr>
        <w:t xml:space="preserve"> </w:t>
      </w:r>
      <w:r w:rsidR="00B4080D" w:rsidRPr="007C3B41">
        <w:rPr>
          <w:spacing w:val="-1"/>
        </w:rPr>
        <w:t>laws</w:t>
      </w:r>
      <w:r w:rsidR="00B4080D" w:rsidRPr="007C3B41">
        <w:rPr>
          <w:spacing w:val="31"/>
        </w:rPr>
        <w:t xml:space="preserve"> </w:t>
      </w:r>
      <w:r w:rsidR="00B4080D" w:rsidRPr="007C3B41">
        <w:rPr>
          <w:spacing w:val="-1"/>
        </w:rPr>
        <w:t>also</w:t>
      </w:r>
      <w:r w:rsidR="00B4080D" w:rsidRPr="007C3B41">
        <w:rPr>
          <w:spacing w:val="32"/>
        </w:rPr>
        <w:t xml:space="preserve"> </w:t>
      </w:r>
      <w:r w:rsidR="00B4080D" w:rsidRPr="007C3B41">
        <w:rPr>
          <w:spacing w:val="-1"/>
        </w:rPr>
        <w:t>govern</w:t>
      </w:r>
      <w:r w:rsidR="00B4080D" w:rsidRPr="007C3B41">
        <w:rPr>
          <w:spacing w:val="31"/>
        </w:rPr>
        <w:t xml:space="preserve"> </w:t>
      </w:r>
      <w:r w:rsidR="00B4080D" w:rsidRPr="007C3B41">
        <w:rPr>
          <w:spacing w:val="-1"/>
        </w:rPr>
        <w:t>lobbying</w:t>
      </w:r>
      <w:r w:rsidR="00B4080D" w:rsidRPr="007C3B41">
        <w:rPr>
          <w:spacing w:val="32"/>
        </w:rPr>
        <w:t xml:space="preserve"> </w:t>
      </w:r>
      <w:r w:rsidR="00B4080D" w:rsidRPr="007C3B41">
        <w:rPr>
          <w:spacing w:val="-1"/>
        </w:rPr>
        <w:t>activities.</w:t>
      </w:r>
      <w:r w:rsidR="00B4080D" w:rsidRPr="007C3B41">
        <w:rPr>
          <w:spacing w:val="31"/>
        </w:rPr>
        <w:t xml:space="preserve"> </w:t>
      </w:r>
      <w:r w:rsidR="00B4080D" w:rsidRPr="007C3B41">
        <w:rPr>
          <w:spacing w:val="-1"/>
        </w:rPr>
        <w:t>For</w:t>
      </w:r>
      <w:r w:rsidR="00B4080D" w:rsidRPr="007C3B41">
        <w:rPr>
          <w:spacing w:val="32"/>
        </w:rPr>
        <w:t xml:space="preserve"> </w:t>
      </w:r>
      <w:r w:rsidR="00B4080D" w:rsidRPr="007C3B41">
        <w:rPr>
          <w:spacing w:val="-1"/>
        </w:rPr>
        <w:t>example,</w:t>
      </w:r>
      <w:r w:rsidR="00B4080D" w:rsidRPr="007C3B41">
        <w:rPr>
          <w:spacing w:val="31"/>
        </w:rPr>
        <w:t xml:space="preserve"> </w:t>
      </w:r>
      <w:r w:rsidR="00B4080D" w:rsidRPr="007C3B41">
        <w:rPr>
          <w:spacing w:val="-1"/>
        </w:rPr>
        <w:t>federal</w:t>
      </w:r>
      <w:r w:rsidR="00B4080D" w:rsidRPr="007C3B41">
        <w:rPr>
          <w:spacing w:val="29"/>
          <w:w w:val="99"/>
        </w:rPr>
        <w:t xml:space="preserve"> </w:t>
      </w:r>
      <w:r w:rsidR="00B4080D" w:rsidRPr="007C3B41">
        <w:t xml:space="preserve">funds may not </w:t>
      </w:r>
      <w:r w:rsidR="00B4080D" w:rsidRPr="007C3B41">
        <w:rPr>
          <w:spacing w:val="-1"/>
        </w:rPr>
        <w:t>be</w:t>
      </w:r>
      <w:r w:rsidR="00B4080D" w:rsidRPr="007C3B41">
        <w:t xml:space="preserve"> used for lobbying</w:t>
      </w:r>
      <w:r w:rsidR="00B4080D" w:rsidRPr="007C3B41">
        <w:rPr>
          <w:spacing w:val="2"/>
        </w:rPr>
        <w:t xml:space="preserve"> </w:t>
      </w:r>
      <w:r w:rsidR="00B4080D" w:rsidRPr="007C3B41">
        <w:t>Congressional</w:t>
      </w:r>
      <w:r w:rsidR="00B4080D" w:rsidRPr="007C3B41">
        <w:rPr>
          <w:spacing w:val="1"/>
        </w:rPr>
        <w:t xml:space="preserve"> </w:t>
      </w:r>
      <w:r w:rsidR="00B4080D" w:rsidRPr="007C3B41">
        <w:t>representatives</w:t>
      </w:r>
      <w:r w:rsidR="00B4080D" w:rsidRPr="007C3B41">
        <w:rPr>
          <w:spacing w:val="1"/>
        </w:rPr>
        <w:t xml:space="preserve"> </w:t>
      </w:r>
      <w:r w:rsidR="00B4080D" w:rsidRPr="007C3B41">
        <w:t>or</w:t>
      </w:r>
      <w:r w:rsidR="00B4080D" w:rsidRPr="007C3B41">
        <w:rPr>
          <w:spacing w:val="21"/>
          <w:w w:val="99"/>
        </w:rPr>
        <w:t xml:space="preserve"> </w:t>
      </w:r>
      <w:r w:rsidR="00B4080D" w:rsidRPr="007C3B41">
        <w:t>senators</w:t>
      </w:r>
      <w:r w:rsidR="00B4080D" w:rsidRPr="007C3B41">
        <w:rPr>
          <w:spacing w:val="16"/>
        </w:rPr>
        <w:t xml:space="preserve"> </w:t>
      </w:r>
      <w:r w:rsidR="00B4080D" w:rsidRPr="007C3B41">
        <w:t>indirectly,</w:t>
      </w:r>
      <w:r w:rsidR="00B4080D" w:rsidRPr="007C3B41">
        <w:rPr>
          <w:spacing w:val="18"/>
        </w:rPr>
        <w:t xml:space="preserve"> </w:t>
      </w:r>
      <w:r w:rsidR="00B4080D" w:rsidRPr="007C3B41">
        <w:t>such</w:t>
      </w:r>
      <w:r w:rsidR="00B4080D" w:rsidRPr="007C3B41">
        <w:rPr>
          <w:spacing w:val="18"/>
        </w:rPr>
        <w:t xml:space="preserve"> </w:t>
      </w:r>
      <w:r w:rsidR="00B4080D" w:rsidRPr="007C3B41">
        <w:t>as</w:t>
      </w:r>
      <w:r w:rsidR="00B4080D" w:rsidRPr="007C3B41">
        <w:rPr>
          <w:spacing w:val="17"/>
        </w:rPr>
        <w:t xml:space="preserve"> </w:t>
      </w:r>
      <w:r w:rsidR="00B4080D" w:rsidRPr="007C3B41">
        <w:rPr>
          <w:spacing w:val="-1"/>
        </w:rPr>
        <w:t>by</w:t>
      </w:r>
      <w:r w:rsidR="00B4080D" w:rsidRPr="007C3B41">
        <w:rPr>
          <w:spacing w:val="18"/>
        </w:rPr>
        <w:t xml:space="preserve"> </w:t>
      </w:r>
      <w:r w:rsidR="00B4080D" w:rsidRPr="007C3B41">
        <w:rPr>
          <w:spacing w:val="-1"/>
        </w:rPr>
        <w:t>contributing</w:t>
      </w:r>
      <w:r w:rsidR="00B4080D" w:rsidRPr="007C3B41">
        <w:rPr>
          <w:spacing w:val="18"/>
        </w:rPr>
        <w:t xml:space="preserve"> </w:t>
      </w:r>
      <w:r w:rsidR="00B4080D" w:rsidRPr="007C3B41">
        <w:rPr>
          <w:spacing w:val="-1"/>
        </w:rPr>
        <w:t>to</w:t>
      </w:r>
      <w:r w:rsidR="00B4080D" w:rsidRPr="007C3B41">
        <w:rPr>
          <w:spacing w:val="18"/>
        </w:rPr>
        <w:t xml:space="preserve"> </w:t>
      </w:r>
      <w:r w:rsidR="00B4080D" w:rsidRPr="007C3B41">
        <w:t>a</w:t>
      </w:r>
      <w:r w:rsidR="00B4080D" w:rsidRPr="007C3B41">
        <w:rPr>
          <w:spacing w:val="18"/>
        </w:rPr>
        <w:t xml:space="preserve"> </w:t>
      </w:r>
      <w:r w:rsidR="00B4080D" w:rsidRPr="007C3B41">
        <w:rPr>
          <w:spacing w:val="-1"/>
        </w:rPr>
        <w:t>lobbying</w:t>
      </w:r>
      <w:r w:rsidR="00B4080D" w:rsidRPr="007C3B41">
        <w:rPr>
          <w:spacing w:val="18"/>
        </w:rPr>
        <w:t xml:space="preserve"> </w:t>
      </w:r>
      <w:r w:rsidR="00B4080D" w:rsidRPr="007C3B41">
        <w:rPr>
          <w:spacing w:val="-1"/>
        </w:rPr>
        <w:t>organization</w:t>
      </w:r>
      <w:r w:rsidR="00B4080D" w:rsidRPr="007C3B41">
        <w:rPr>
          <w:spacing w:val="18"/>
        </w:rPr>
        <w:t xml:space="preserve"> </w:t>
      </w:r>
      <w:r w:rsidR="00B4080D" w:rsidRPr="007C3B41">
        <w:rPr>
          <w:spacing w:val="-1"/>
        </w:rPr>
        <w:t>or</w:t>
      </w:r>
      <w:r w:rsidR="00B4080D" w:rsidRPr="007C3B41">
        <w:rPr>
          <w:spacing w:val="32"/>
          <w:w w:val="99"/>
        </w:rPr>
        <w:t xml:space="preserve"> </w:t>
      </w:r>
      <w:r w:rsidR="00B4080D" w:rsidRPr="007C3B41">
        <w:rPr>
          <w:spacing w:val="-1"/>
        </w:rPr>
        <w:t>funding</w:t>
      </w:r>
      <w:r w:rsidR="00B4080D" w:rsidRPr="007C3B41">
        <w:rPr>
          <w:spacing w:val="14"/>
        </w:rPr>
        <w:t xml:space="preserve"> </w:t>
      </w:r>
      <w:r w:rsidR="00B4080D" w:rsidRPr="007C3B41">
        <w:t>a</w:t>
      </w:r>
      <w:r w:rsidR="00B4080D" w:rsidRPr="007C3B41">
        <w:rPr>
          <w:spacing w:val="15"/>
        </w:rPr>
        <w:t xml:space="preserve"> </w:t>
      </w:r>
      <w:r w:rsidR="00B4080D" w:rsidRPr="007C3B41">
        <w:rPr>
          <w:spacing w:val="-1"/>
        </w:rPr>
        <w:t>grass-roots</w:t>
      </w:r>
      <w:r w:rsidR="00B4080D" w:rsidRPr="007C3B41">
        <w:rPr>
          <w:spacing w:val="16"/>
        </w:rPr>
        <w:t xml:space="preserve"> </w:t>
      </w:r>
      <w:r w:rsidR="00B4080D" w:rsidRPr="007C3B41">
        <w:t>campaign</w:t>
      </w:r>
      <w:r w:rsidR="00B4080D" w:rsidRPr="007C3B41">
        <w:rPr>
          <w:spacing w:val="13"/>
        </w:rPr>
        <w:t xml:space="preserve"> </w:t>
      </w:r>
      <w:r w:rsidR="00B4080D" w:rsidRPr="007C3B41">
        <w:rPr>
          <w:spacing w:val="-1"/>
        </w:rPr>
        <w:t>to</w:t>
      </w:r>
      <w:r w:rsidR="00B4080D" w:rsidRPr="007C3B41">
        <w:rPr>
          <w:spacing w:val="15"/>
        </w:rPr>
        <w:t xml:space="preserve"> </w:t>
      </w:r>
      <w:r w:rsidR="00B4080D" w:rsidRPr="007C3B41">
        <w:rPr>
          <w:spacing w:val="-1"/>
        </w:rPr>
        <w:t>influence</w:t>
      </w:r>
      <w:r w:rsidR="00B4080D" w:rsidRPr="007C3B41">
        <w:rPr>
          <w:spacing w:val="15"/>
        </w:rPr>
        <w:t xml:space="preserve"> </w:t>
      </w:r>
      <w:r w:rsidR="00B4080D" w:rsidRPr="007C3B41">
        <w:t>legislation</w:t>
      </w:r>
      <w:r w:rsidR="00B4080D" w:rsidRPr="007C3B41">
        <w:rPr>
          <w:spacing w:val="15"/>
        </w:rPr>
        <w:t xml:space="preserve"> </w:t>
      </w:r>
      <w:r w:rsidR="00B4080D" w:rsidRPr="007C3B41">
        <w:t>(31</w:t>
      </w:r>
      <w:r w:rsidR="00B4080D" w:rsidRPr="007C3B41">
        <w:rPr>
          <w:spacing w:val="14"/>
        </w:rPr>
        <w:t xml:space="preserve"> </w:t>
      </w:r>
      <w:r w:rsidR="00B4080D" w:rsidRPr="007C3B41">
        <w:t>U.S.C</w:t>
      </w:r>
      <w:r w:rsidR="00B4080D" w:rsidRPr="007C3B41">
        <w:rPr>
          <w:spacing w:val="14"/>
        </w:rPr>
        <w:t xml:space="preserve"> </w:t>
      </w:r>
      <w:r w:rsidR="00B4080D" w:rsidRPr="007C3B41">
        <w:t>§</w:t>
      </w:r>
      <w:r w:rsidR="00B4080D" w:rsidRPr="007C3B41">
        <w:rPr>
          <w:spacing w:val="15"/>
        </w:rPr>
        <w:t xml:space="preserve"> </w:t>
      </w:r>
      <w:r w:rsidR="00B4080D" w:rsidRPr="007C3B41">
        <w:t>1352).</w:t>
      </w:r>
      <w:r w:rsidR="00B4080D" w:rsidRPr="007C3B41">
        <w:rPr>
          <w:spacing w:val="21"/>
        </w:rPr>
        <w:t xml:space="preserve"> </w:t>
      </w:r>
      <w:r w:rsidR="00B4080D" w:rsidRPr="007C3B41">
        <w:rPr>
          <w:spacing w:val="-1"/>
        </w:rPr>
        <w:t>General</w:t>
      </w:r>
      <w:r w:rsidR="00B4080D" w:rsidRPr="007C3B41">
        <w:rPr>
          <w:spacing w:val="7"/>
        </w:rPr>
        <w:t xml:space="preserve"> </w:t>
      </w:r>
      <w:r w:rsidR="00B4080D" w:rsidRPr="007C3B41">
        <w:rPr>
          <w:spacing w:val="-1"/>
        </w:rPr>
        <w:t>advocacy</w:t>
      </w:r>
      <w:r w:rsidR="00B4080D" w:rsidRPr="007C3B41">
        <w:rPr>
          <w:spacing w:val="7"/>
        </w:rPr>
        <w:t xml:space="preserve"> </w:t>
      </w:r>
      <w:r w:rsidR="00B4080D" w:rsidRPr="007C3B41">
        <w:rPr>
          <w:spacing w:val="-1"/>
        </w:rPr>
        <w:t>for</w:t>
      </w:r>
      <w:r w:rsidR="00B4080D" w:rsidRPr="007C3B41">
        <w:rPr>
          <w:spacing w:val="8"/>
        </w:rPr>
        <w:t xml:space="preserve"> </w:t>
      </w:r>
      <w:r w:rsidR="00B4080D" w:rsidRPr="007C3B41">
        <w:rPr>
          <w:spacing w:val="-1"/>
        </w:rPr>
        <w:t>transit</w:t>
      </w:r>
      <w:r w:rsidR="00B4080D" w:rsidRPr="007C3B41">
        <w:rPr>
          <w:spacing w:val="7"/>
        </w:rPr>
        <w:t xml:space="preserve"> </w:t>
      </w:r>
      <w:r w:rsidR="00B4080D" w:rsidRPr="007C3B41">
        <w:rPr>
          <w:spacing w:val="-1"/>
        </w:rPr>
        <w:t>and</w:t>
      </w:r>
      <w:r w:rsidR="00B4080D" w:rsidRPr="007C3B41">
        <w:rPr>
          <w:spacing w:val="8"/>
        </w:rPr>
        <w:t xml:space="preserve"> </w:t>
      </w:r>
      <w:r w:rsidR="00B4080D" w:rsidRPr="007C3B41">
        <w:rPr>
          <w:spacing w:val="-1"/>
        </w:rPr>
        <w:t>providing</w:t>
      </w:r>
      <w:r w:rsidR="00B4080D" w:rsidRPr="007C3B41">
        <w:rPr>
          <w:spacing w:val="7"/>
        </w:rPr>
        <w:t xml:space="preserve"> </w:t>
      </w:r>
      <w:r w:rsidR="00B4080D" w:rsidRPr="007C3B41">
        <w:rPr>
          <w:spacing w:val="-1"/>
        </w:rPr>
        <w:t>information</w:t>
      </w:r>
      <w:r w:rsidR="00B4080D" w:rsidRPr="007C3B41">
        <w:rPr>
          <w:spacing w:val="7"/>
        </w:rPr>
        <w:t xml:space="preserve"> </w:t>
      </w:r>
      <w:r w:rsidR="00B4080D" w:rsidRPr="007C3B41">
        <w:rPr>
          <w:spacing w:val="-1"/>
        </w:rPr>
        <w:t>to</w:t>
      </w:r>
      <w:r w:rsidR="00B4080D" w:rsidRPr="007C3B41">
        <w:rPr>
          <w:spacing w:val="8"/>
        </w:rPr>
        <w:t xml:space="preserve"> </w:t>
      </w:r>
      <w:r w:rsidR="00B4080D" w:rsidRPr="007C3B41">
        <w:rPr>
          <w:spacing w:val="-1"/>
        </w:rPr>
        <w:t>legislators</w:t>
      </w:r>
      <w:r w:rsidR="00B4080D" w:rsidRPr="007C3B41">
        <w:rPr>
          <w:spacing w:val="20"/>
          <w:w w:val="99"/>
        </w:rPr>
        <w:t xml:space="preserve"> </w:t>
      </w:r>
      <w:r w:rsidR="00B4080D" w:rsidRPr="007C3B41">
        <w:rPr>
          <w:spacing w:val="-1"/>
        </w:rPr>
        <w:t>about</w:t>
      </w:r>
      <w:r w:rsidR="00B4080D" w:rsidRPr="007C3B41">
        <w:rPr>
          <w:spacing w:val="47"/>
        </w:rPr>
        <w:t xml:space="preserve"> </w:t>
      </w:r>
      <w:r w:rsidR="00B4080D" w:rsidRPr="007C3B41">
        <w:rPr>
          <w:spacing w:val="-1"/>
        </w:rPr>
        <w:t>the</w:t>
      </w:r>
      <w:r w:rsidR="00B4080D" w:rsidRPr="007C3B41">
        <w:rPr>
          <w:spacing w:val="47"/>
        </w:rPr>
        <w:t xml:space="preserve"> </w:t>
      </w:r>
      <w:r w:rsidR="00B4080D" w:rsidRPr="007C3B41">
        <w:t>services</w:t>
      </w:r>
      <w:r w:rsidR="00B4080D" w:rsidRPr="007C3B41">
        <w:rPr>
          <w:spacing w:val="47"/>
        </w:rPr>
        <w:t xml:space="preserve"> </w:t>
      </w:r>
      <w:r w:rsidR="00B4080D" w:rsidRPr="007C3B41">
        <w:t>a</w:t>
      </w:r>
      <w:r w:rsidR="00B4080D" w:rsidRPr="007C3B41">
        <w:rPr>
          <w:spacing w:val="47"/>
        </w:rPr>
        <w:t xml:space="preserve"> </w:t>
      </w:r>
      <w:r w:rsidR="00B4080D" w:rsidRPr="007C3B41">
        <w:rPr>
          <w:spacing w:val="-1"/>
        </w:rPr>
        <w:t>recipient</w:t>
      </w:r>
      <w:r w:rsidR="00B4080D" w:rsidRPr="007C3B41">
        <w:rPr>
          <w:spacing w:val="47"/>
        </w:rPr>
        <w:t xml:space="preserve"> </w:t>
      </w:r>
      <w:r w:rsidR="00B4080D" w:rsidRPr="007C3B41">
        <w:rPr>
          <w:spacing w:val="-1"/>
        </w:rPr>
        <w:t>provides</w:t>
      </w:r>
      <w:r w:rsidR="00B4080D" w:rsidRPr="007C3B41">
        <w:rPr>
          <w:spacing w:val="48"/>
        </w:rPr>
        <w:t xml:space="preserve"> </w:t>
      </w:r>
      <w:r w:rsidR="00B4080D" w:rsidRPr="007C3B41">
        <w:rPr>
          <w:spacing w:val="-1"/>
        </w:rPr>
        <w:t>in</w:t>
      </w:r>
      <w:r w:rsidR="00B4080D" w:rsidRPr="007C3B41">
        <w:rPr>
          <w:spacing w:val="47"/>
        </w:rPr>
        <w:t xml:space="preserve"> </w:t>
      </w:r>
      <w:r w:rsidR="00B4080D" w:rsidRPr="007C3B41">
        <w:rPr>
          <w:spacing w:val="-1"/>
        </w:rPr>
        <w:t>the</w:t>
      </w:r>
      <w:r w:rsidR="00B4080D" w:rsidRPr="007C3B41">
        <w:rPr>
          <w:spacing w:val="47"/>
        </w:rPr>
        <w:t xml:space="preserve"> </w:t>
      </w:r>
      <w:r w:rsidR="00B4080D" w:rsidRPr="007C3B41">
        <w:t>community</w:t>
      </w:r>
      <w:r w:rsidR="00B4080D" w:rsidRPr="007C3B41">
        <w:rPr>
          <w:spacing w:val="47"/>
        </w:rPr>
        <w:t xml:space="preserve"> </w:t>
      </w:r>
      <w:r w:rsidR="00B4080D" w:rsidRPr="007C3B41">
        <w:rPr>
          <w:spacing w:val="-1"/>
        </w:rPr>
        <w:t>are</w:t>
      </w:r>
      <w:r w:rsidR="00B4080D" w:rsidRPr="007C3B41">
        <w:rPr>
          <w:spacing w:val="47"/>
        </w:rPr>
        <w:t xml:space="preserve"> </w:t>
      </w:r>
      <w:r w:rsidR="00B4080D" w:rsidRPr="007C3B41">
        <w:rPr>
          <w:spacing w:val="-1"/>
        </w:rPr>
        <w:t>not</w:t>
      </w:r>
      <w:r w:rsidR="00B4080D" w:rsidRPr="007C3B41">
        <w:rPr>
          <w:spacing w:val="28"/>
        </w:rPr>
        <w:t xml:space="preserve"> </w:t>
      </w:r>
      <w:r w:rsidR="00B4080D" w:rsidRPr="007C3B41">
        <w:rPr>
          <w:spacing w:val="-1"/>
        </w:rPr>
        <w:t>prohibited,</w:t>
      </w:r>
      <w:r w:rsidR="00B4080D" w:rsidRPr="007C3B41">
        <w:rPr>
          <w:spacing w:val="47"/>
        </w:rPr>
        <w:t xml:space="preserve"> </w:t>
      </w:r>
      <w:r w:rsidR="00B4080D" w:rsidRPr="007C3B41">
        <w:rPr>
          <w:spacing w:val="-1"/>
        </w:rPr>
        <w:t>nor</w:t>
      </w:r>
      <w:r w:rsidR="00B4080D" w:rsidRPr="007C3B41">
        <w:rPr>
          <w:spacing w:val="46"/>
        </w:rPr>
        <w:t xml:space="preserve"> </w:t>
      </w:r>
      <w:r w:rsidR="00B4080D" w:rsidRPr="007C3B41">
        <w:rPr>
          <w:spacing w:val="-1"/>
        </w:rPr>
        <w:t>is</w:t>
      </w:r>
      <w:r w:rsidR="00B4080D" w:rsidRPr="007C3B41">
        <w:rPr>
          <w:spacing w:val="46"/>
        </w:rPr>
        <w:t xml:space="preserve"> </w:t>
      </w:r>
      <w:r w:rsidR="00B4080D" w:rsidRPr="007C3B41">
        <w:rPr>
          <w:spacing w:val="-1"/>
        </w:rPr>
        <w:t>using</w:t>
      </w:r>
      <w:r w:rsidR="00B4080D" w:rsidRPr="007C3B41">
        <w:rPr>
          <w:spacing w:val="47"/>
        </w:rPr>
        <w:t xml:space="preserve"> </w:t>
      </w:r>
      <w:r w:rsidR="00B4080D" w:rsidRPr="007C3B41">
        <w:rPr>
          <w:spacing w:val="-1"/>
        </w:rPr>
        <w:t>non-federal</w:t>
      </w:r>
      <w:r w:rsidR="00B4080D" w:rsidRPr="007C3B41">
        <w:rPr>
          <w:spacing w:val="46"/>
        </w:rPr>
        <w:t xml:space="preserve"> </w:t>
      </w:r>
      <w:r w:rsidR="00B4080D" w:rsidRPr="007C3B41">
        <w:t>funds</w:t>
      </w:r>
      <w:r w:rsidR="00B4080D" w:rsidRPr="007C3B41">
        <w:rPr>
          <w:spacing w:val="45"/>
        </w:rPr>
        <w:t xml:space="preserve"> </w:t>
      </w:r>
      <w:r w:rsidR="00B4080D" w:rsidRPr="007C3B41">
        <w:t>for</w:t>
      </w:r>
      <w:r w:rsidR="00B4080D" w:rsidRPr="007C3B41">
        <w:rPr>
          <w:spacing w:val="47"/>
        </w:rPr>
        <w:t xml:space="preserve"> </w:t>
      </w:r>
      <w:r w:rsidR="00B4080D" w:rsidRPr="007C3B41">
        <w:rPr>
          <w:spacing w:val="-1"/>
        </w:rPr>
        <w:t>lobbying,</w:t>
      </w:r>
      <w:r w:rsidR="00B4080D" w:rsidRPr="007C3B41">
        <w:rPr>
          <w:spacing w:val="46"/>
        </w:rPr>
        <w:t xml:space="preserve"> </w:t>
      </w:r>
      <w:r w:rsidR="00B4080D" w:rsidRPr="007C3B41">
        <w:t>so</w:t>
      </w:r>
      <w:r w:rsidR="00B4080D" w:rsidRPr="007C3B41">
        <w:rPr>
          <w:spacing w:val="46"/>
        </w:rPr>
        <w:t xml:space="preserve"> </w:t>
      </w:r>
      <w:r w:rsidR="00B4080D" w:rsidRPr="007C3B41">
        <w:t>long</w:t>
      </w:r>
      <w:r w:rsidR="00B4080D" w:rsidRPr="007C3B41">
        <w:rPr>
          <w:spacing w:val="47"/>
        </w:rPr>
        <w:t xml:space="preserve"> </w:t>
      </w:r>
      <w:r w:rsidR="00B4080D" w:rsidRPr="007C3B41">
        <w:t>as</w:t>
      </w:r>
      <w:r w:rsidR="00B4080D" w:rsidRPr="007C3B41">
        <w:rPr>
          <w:spacing w:val="46"/>
        </w:rPr>
        <w:t xml:space="preserve"> </w:t>
      </w:r>
      <w:r w:rsidR="00B4080D" w:rsidRPr="007C3B41">
        <w:t>the</w:t>
      </w:r>
      <w:r w:rsidR="00B4080D" w:rsidRPr="007C3B41">
        <w:rPr>
          <w:spacing w:val="23"/>
        </w:rPr>
        <w:t xml:space="preserve"> </w:t>
      </w:r>
      <w:r w:rsidR="00B4080D" w:rsidRPr="007C3B41">
        <w:t>required</w:t>
      </w:r>
      <w:r w:rsidR="00B4080D" w:rsidRPr="007C3B41">
        <w:rPr>
          <w:spacing w:val="-10"/>
        </w:rPr>
        <w:t xml:space="preserve"> </w:t>
      </w:r>
      <w:r w:rsidR="00B4080D" w:rsidRPr="007C3B41">
        <w:t>disclosures</w:t>
      </w:r>
      <w:r w:rsidR="00B4080D" w:rsidRPr="007C3B41">
        <w:rPr>
          <w:spacing w:val="-10"/>
        </w:rPr>
        <w:t xml:space="preserve"> </w:t>
      </w:r>
      <w:r w:rsidR="00B4080D" w:rsidRPr="007C3B41">
        <w:rPr>
          <w:spacing w:val="-1"/>
        </w:rPr>
        <w:t>are</w:t>
      </w:r>
      <w:r w:rsidR="00B4080D" w:rsidRPr="007C3B41">
        <w:rPr>
          <w:spacing w:val="-9"/>
        </w:rPr>
        <w:t xml:space="preserve"> </w:t>
      </w:r>
      <w:r w:rsidR="00B4080D" w:rsidRPr="007C3B41">
        <w:t>made.</w:t>
      </w:r>
    </w:p>
    <w:p w14:paraId="4D16FFB3" w14:textId="77777777" w:rsidR="00B4080D" w:rsidRPr="007C3B41" w:rsidRDefault="00B4080D">
      <w:pPr>
        <w:pStyle w:val="BodyText"/>
        <w:kinsoku w:val="0"/>
        <w:overflowPunct w:val="0"/>
        <w:spacing w:before="12"/>
        <w:ind w:left="0"/>
      </w:pPr>
    </w:p>
    <w:p w14:paraId="065C617B" w14:textId="77777777" w:rsidR="00B4080D" w:rsidRPr="007C3B41" w:rsidRDefault="00B4080D">
      <w:pPr>
        <w:pStyle w:val="BodyText"/>
        <w:kinsoku w:val="0"/>
        <w:overflowPunct w:val="0"/>
        <w:ind w:right="256"/>
        <w:jc w:val="both"/>
      </w:pPr>
      <w:r w:rsidRPr="007C3B41">
        <w:t>Currently,</w:t>
      </w:r>
      <w:r w:rsidRPr="007C3B41">
        <w:rPr>
          <w:spacing w:val="37"/>
        </w:rPr>
        <w:t xml:space="preserve"> </w:t>
      </w:r>
      <w:r w:rsidRPr="007C3B41">
        <w:t>subrecipients</w:t>
      </w:r>
      <w:r w:rsidRPr="007C3B41">
        <w:rPr>
          <w:spacing w:val="36"/>
        </w:rPr>
        <w:t xml:space="preserve"> </w:t>
      </w:r>
      <w:r w:rsidRPr="007C3B41">
        <w:t>certify</w:t>
      </w:r>
      <w:r w:rsidRPr="007C3B41">
        <w:rPr>
          <w:spacing w:val="36"/>
        </w:rPr>
        <w:t xml:space="preserve"> </w:t>
      </w:r>
      <w:r w:rsidRPr="007C3B41">
        <w:rPr>
          <w:spacing w:val="-1"/>
        </w:rPr>
        <w:t>to</w:t>
      </w:r>
      <w:r w:rsidRPr="007C3B41">
        <w:rPr>
          <w:spacing w:val="37"/>
        </w:rPr>
        <w:t xml:space="preserve"> </w:t>
      </w:r>
      <w:r w:rsidRPr="007C3B41">
        <w:t>MDOT</w:t>
      </w:r>
      <w:r w:rsidRPr="007C3B41">
        <w:rPr>
          <w:spacing w:val="36"/>
        </w:rPr>
        <w:t xml:space="preserve"> </w:t>
      </w:r>
      <w:r w:rsidRPr="007C3B41">
        <w:rPr>
          <w:spacing w:val="-1"/>
        </w:rPr>
        <w:t>through</w:t>
      </w:r>
      <w:r w:rsidRPr="007C3B41">
        <w:rPr>
          <w:spacing w:val="37"/>
        </w:rPr>
        <w:t xml:space="preserve"> </w:t>
      </w:r>
      <w:r w:rsidRPr="007C3B41">
        <w:rPr>
          <w:spacing w:val="-1"/>
        </w:rPr>
        <w:t>the</w:t>
      </w:r>
      <w:r w:rsidRPr="007C3B41">
        <w:rPr>
          <w:spacing w:val="37"/>
        </w:rPr>
        <w:t xml:space="preserve"> </w:t>
      </w:r>
      <w:r w:rsidRPr="007C3B41">
        <w:rPr>
          <w:spacing w:val="-1"/>
        </w:rPr>
        <w:t>grant</w:t>
      </w:r>
      <w:r w:rsidRPr="007C3B41">
        <w:rPr>
          <w:spacing w:val="37"/>
        </w:rPr>
        <w:t xml:space="preserve"> </w:t>
      </w:r>
      <w:r w:rsidRPr="007C3B41">
        <w:rPr>
          <w:spacing w:val="-1"/>
        </w:rPr>
        <w:t>agreements</w:t>
      </w:r>
      <w:r w:rsidRPr="007C3B41">
        <w:rPr>
          <w:spacing w:val="24"/>
        </w:rPr>
        <w:t xml:space="preserve"> </w:t>
      </w:r>
      <w:r w:rsidRPr="007C3B41">
        <w:t>and</w:t>
      </w:r>
      <w:r w:rsidRPr="007C3B41">
        <w:rPr>
          <w:spacing w:val="16"/>
        </w:rPr>
        <w:t xml:space="preserve"> </w:t>
      </w:r>
      <w:r w:rsidRPr="007C3B41">
        <w:rPr>
          <w:spacing w:val="-1"/>
        </w:rPr>
        <w:t>the</w:t>
      </w:r>
      <w:r w:rsidRPr="007C3B41">
        <w:rPr>
          <w:spacing w:val="17"/>
        </w:rPr>
        <w:t xml:space="preserve"> </w:t>
      </w:r>
      <w:r w:rsidRPr="007C3B41">
        <w:t>annual</w:t>
      </w:r>
      <w:r w:rsidRPr="007C3B41">
        <w:rPr>
          <w:spacing w:val="16"/>
        </w:rPr>
        <w:t xml:space="preserve"> </w:t>
      </w:r>
      <w:r w:rsidRPr="007C3B41">
        <w:t>certifications</w:t>
      </w:r>
      <w:r w:rsidRPr="007C3B41">
        <w:rPr>
          <w:spacing w:val="16"/>
        </w:rPr>
        <w:t xml:space="preserve"> </w:t>
      </w:r>
      <w:r w:rsidRPr="007C3B41">
        <w:t>and</w:t>
      </w:r>
      <w:r w:rsidRPr="007C3B41">
        <w:rPr>
          <w:spacing w:val="16"/>
        </w:rPr>
        <w:t xml:space="preserve"> </w:t>
      </w:r>
      <w:r w:rsidRPr="007C3B41">
        <w:rPr>
          <w:spacing w:val="-1"/>
        </w:rPr>
        <w:t>assurances.</w:t>
      </w:r>
      <w:r w:rsidRPr="007C3B41">
        <w:rPr>
          <w:spacing w:val="17"/>
        </w:rPr>
        <w:t xml:space="preserve"> </w:t>
      </w:r>
      <w:r w:rsidRPr="007C3B41">
        <w:t>Specific</w:t>
      </w:r>
      <w:r w:rsidRPr="007C3B41">
        <w:rPr>
          <w:spacing w:val="17"/>
        </w:rPr>
        <w:t xml:space="preserve"> </w:t>
      </w:r>
      <w:r w:rsidRPr="007C3B41">
        <w:t>contracts,</w:t>
      </w:r>
      <w:r w:rsidRPr="007C3B41">
        <w:rPr>
          <w:spacing w:val="16"/>
        </w:rPr>
        <w:t xml:space="preserve"> </w:t>
      </w:r>
      <w:r w:rsidRPr="007C3B41">
        <w:rPr>
          <w:spacing w:val="-1"/>
        </w:rPr>
        <w:t>grants</w:t>
      </w:r>
      <w:r w:rsidRPr="007C3B41">
        <w:rPr>
          <w:spacing w:val="18"/>
        </w:rPr>
        <w:t xml:space="preserve"> </w:t>
      </w:r>
      <w:r w:rsidRPr="007C3B41">
        <w:t>or</w:t>
      </w:r>
      <w:r w:rsidRPr="007C3B41">
        <w:rPr>
          <w:spacing w:val="28"/>
          <w:w w:val="99"/>
        </w:rPr>
        <w:t xml:space="preserve"> </w:t>
      </w:r>
      <w:r w:rsidRPr="007C3B41">
        <w:t>cooperative</w:t>
      </w:r>
      <w:r w:rsidRPr="007C3B41">
        <w:rPr>
          <w:spacing w:val="59"/>
        </w:rPr>
        <w:t xml:space="preserve"> </w:t>
      </w:r>
      <w:r w:rsidRPr="007C3B41">
        <w:t>agreements</w:t>
      </w:r>
      <w:r w:rsidRPr="007C3B41">
        <w:rPr>
          <w:spacing w:val="59"/>
        </w:rPr>
        <w:t xml:space="preserve"> </w:t>
      </w:r>
      <w:r w:rsidRPr="007C3B41">
        <w:t>are</w:t>
      </w:r>
      <w:r w:rsidRPr="007C3B41">
        <w:rPr>
          <w:spacing w:val="59"/>
        </w:rPr>
        <w:t xml:space="preserve"> </w:t>
      </w:r>
      <w:r w:rsidRPr="007C3B41">
        <w:t>actions</w:t>
      </w:r>
      <w:r w:rsidRPr="007C3B41">
        <w:rPr>
          <w:spacing w:val="59"/>
        </w:rPr>
        <w:t xml:space="preserve"> </w:t>
      </w:r>
      <w:r w:rsidRPr="007C3B41">
        <w:t>covered</w:t>
      </w:r>
      <w:r w:rsidRPr="007C3B41">
        <w:rPr>
          <w:spacing w:val="59"/>
        </w:rPr>
        <w:t xml:space="preserve"> </w:t>
      </w:r>
      <w:r w:rsidRPr="007C3B41">
        <w:rPr>
          <w:spacing w:val="-1"/>
        </w:rPr>
        <w:t>by</w:t>
      </w:r>
      <w:r w:rsidRPr="007C3B41">
        <w:rPr>
          <w:spacing w:val="59"/>
        </w:rPr>
        <w:t xml:space="preserve"> </w:t>
      </w:r>
      <w:r w:rsidRPr="007C3B41">
        <w:rPr>
          <w:spacing w:val="-1"/>
        </w:rPr>
        <w:t>the</w:t>
      </w:r>
      <w:r w:rsidRPr="007C3B41">
        <w:rPr>
          <w:spacing w:val="59"/>
        </w:rPr>
        <w:t xml:space="preserve"> </w:t>
      </w:r>
      <w:r w:rsidRPr="007C3B41">
        <w:t>restrictions</w:t>
      </w:r>
      <w:r w:rsidRPr="007C3B41">
        <w:rPr>
          <w:spacing w:val="59"/>
        </w:rPr>
        <w:t xml:space="preserve"> </w:t>
      </w:r>
      <w:r w:rsidRPr="007C3B41">
        <w:t>on</w:t>
      </w:r>
      <w:r w:rsidRPr="007C3B41">
        <w:rPr>
          <w:spacing w:val="23"/>
          <w:w w:val="99"/>
        </w:rPr>
        <w:t xml:space="preserve"> </w:t>
      </w:r>
      <w:r w:rsidRPr="007C3B41">
        <w:rPr>
          <w:spacing w:val="-1"/>
        </w:rPr>
        <w:t>lobbying.</w:t>
      </w:r>
      <w:r w:rsidRPr="007C3B41">
        <w:rPr>
          <w:spacing w:val="-4"/>
        </w:rPr>
        <w:t xml:space="preserve"> </w:t>
      </w:r>
      <w:r w:rsidRPr="007C3B41">
        <w:t>Activities</w:t>
      </w:r>
      <w:r w:rsidRPr="007C3B41">
        <w:rPr>
          <w:spacing w:val="-4"/>
        </w:rPr>
        <w:t xml:space="preserve"> </w:t>
      </w:r>
      <w:r w:rsidRPr="007C3B41">
        <w:t>such</w:t>
      </w:r>
      <w:r w:rsidRPr="007C3B41">
        <w:rPr>
          <w:spacing w:val="-4"/>
        </w:rPr>
        <w:t xml:space="preserve"> </w:t>
      </w:r>
      <w:r w:rsidRPr="007C3B41">
        <w:rPr>
          <w:spacing w:val="-1"/>
        </w:rPr>
        <w:t>as</w:t>
      </w:r>
      <w:r w:rsidRPr="007C3B41">
        <w:rPr>
          <w:spacing w:val="-3"/>
        </w:rPr>
        <w:t xml:space="preserve"> </w:t>
      </w:r>
      <w:r w:rsidRPr="007C3B41">
        <w:t>submitting</w:t>
      </w:r>
      <w:r w:rsidRPr="007C3B41">
        <w:rPr>
          <w:spacing w:val="-3"/>
        </w:rPr>
        <w:t xml:space="preserve"> </w:t>
      </w:r>
      <w:r w:rsidRPr="007C3B41">
        <w:t>grant</w:t>
      </w:r>
      <w:r w:rsidRPr="007C3B41">
        <w:rPr>
          <w:spacing w:val="-3"/>
        </w:rPr>
        <w:t xml:space="preserve"> </w:t>
      </w:r>
      <w:r w:rsidRPr="007C3B41">
        <w:t>applications,</w:t>
      </w:r>
      <w:r w:rsidRPr="007C3B41">
        <w:rPr>
          <w:spacing w:val="-4"/>
        </w:rPr>
        <w:t xml:space="preserve"> </w:t>
      </w:r>
      <w:r w:rsidRPr="007C3B41">
        <w:t>status</w:t>
      </w:r>
      <w:r w:rsidRPr="007C3B41">
        <w:rPr>
          <w:spacing w:val="-4"/>
        </w:rPr>
        <w:t xml:space="preserve"> </w:t>
      </w:r>
      <w:r w:rsidRPr="007C3B41">
        <w:t>inquiries,</w:t>
      </w:r>
      <w:r w:rsidRPr="007C3B41">
        <w:rPr>
          <w:spacing w:val="23"/>
        </w:rPr>
        <w:t xml:space="preserve"> </w:t>
      </w:r>
      <w:r w:rsidRPr="007C3B41">
        <w:rPr>
          <w:spacing w:val="-1"/>
        </w:rPr>
        <w:t>and</w:t>
      </w:r>
      <w:r w:rsidRPr="007C3B41">
        <w:rPr>
          <w:spacing w:val="13"/>
        </w:rPr>
        <w:t xml:space="preserve"> </w:t>
      </w:r>
      <w:r w:rsidRPr="007C3B41">
        <w:rPr>
          <w:spacing w:val="-1"/>
        </w:rPr>
        <w:t>professional</w:t>
      </w:r>
      <w:r w:rsidRPr="007C3B41">
        <w:rPr>
          <w:spacing w:val="14"/>
        </w:rPr>
        <w:t xml:space="preserve"> </w:t>
      </w:r>
      <w:r w:rsidRPr="007C3B41">
        <w:rPr>
          <w:spacing w:val="-1"/>
        </w:rPr>
        <w:t>and</w:t>
      </w:r>
      <w:r w:rsidRPr="007C3B41">
        <w:rPr>
          <w:spacing w:val="13"/>
        </w:rPr>
        <w:t xml:space="preserve"> </w:t>
      </w:r>
      <w:r w:rsidRPr="007C3B41">
        <w:rPr>
          <w:spacing w:val="-1"/>
        </w:rPr>
        <w:t>technical</w:t>
      </w:r>
      <w:r w:rsidRPr="007C3B41">
        <w:rPr>
          <w:spacing w:val="14"/>
        </w:rPr>
        <w:t xml:space="preserve"> </w:t>
      </w:r>
      <w:r w:rsidRPr="007C3B41">
        <w:rPr>
          <w:spacing w:val="-1"/>
        </w:rPr>
        <w:t>services</w:t>
      </w:r>
      <w:r w:rsidRPr="007C3B41">
        <w:rPr>
          <w:spacing w:val="14"/>
        </w:rPr>
        <w:t xml:space="preserve"> </w:t>
      </w:r>
      <w:r w:rsidRPr="007C3B41">
        <w:rPr>
          <w:spacing w:val="-1"/>
        </w:rPr>
        <w:t>are</w:t>
      </w:r>
      <w:r w:rsidRPr="007C3B41">
        <w:rPr>
          <w:spacing w:val="13"/>
        </w:rPr>
        <w:t xml:space="preserve"> </w:t>
      </w:r>
      <w:r w:rsidRPr="007C3B41">
        <w:rPr>
          <w:spacing w:val="-1"/>
        </w:rPr>
        <w:t>not</w:t>
      </w:r>
      <w:r w:rsidRPr="007C3B41">
        <w:rPr>
          <w:spacing w:val="13"/>
        </w:rPr>
        <w:t xml:space="preserve"> </w:t>
      </w:r>
      <w:r w:rsidRPr="007C3B41">
        <w:rPr>
          <w:spacing w:val="-1"/>
        </w:rPr>
        <w:t>lobbying</w:t>
      </w:r>
      <w:r w:rsidRPr="007C3B41">
        <w:rPr>
          <w:spacing w:val="13"/>
        </w:rPr>
        <w:t xml:space="preserve"> </w:t>
      </w:r>
      <w:r w:rsidRPr="007C3B41">
        <w:rPr>
          <w:spacing w:val="-1"/>
        </w:rPr>
        <w:t>and</w:t>
      </w:r>
      <w:r w:rsidRPr="007C3B41">
        <w:rPr>
          <w:spacing w:val="13"/>
        </w:rPr>
        <w:t xml:space="preserve"> </w:t>
      </w:r>
      <w:r w:rsidRPr="007C3B41">
        <w:rPr>
          <w:spacing w:val="-1"/>
        </w:rPr>
        <w:t>do</w:t>
      </w:r>
      <w:r w:rsidRPr="007C3B41">
        <w:rPr>
          <w:spacing w:val="14"/>
        </w:rPr>
        <w:t xml:space="preserve"> </w:t>
      </w:r>
      <w:r w:rsidRPr="007C3B41">
        <w:rPr>
          <w:spacing w:val="-1"/>
        </w:rPr>
        <w:t>not</w:t>
      </w:r>
      <w:r w:rsidRPr="007C3B41">
        <w:rPr>
          <w:spacing w:val="13"/>
        </w:rPr>
        <w:t xml:space="preserve"> </w:t>
      </w:r>
      <w:r w:rsidRPr="007C3B41">
        <w:rPr>
          <w:spacing w:val="-1"/>
        </w:rPr>
        <w:t>need</w:t>
      </w:r>
      <w:r w:rsidRPr="007C3B41">
        <w:rPr>
          <w:spacing w:val="31"/>
          <w:w w:val="99"/>
        </w:rPr>
        <w:t xml:space="preserve"> </w:t>
      </w:r>
      <w:r w:rsidRPr="007C3B41">
        <w:t>to</w:t>
      </w:r>
      <w:r w:rsidRPr="007C3B41">
        <w:rPr>
          <w:spacing w:val="16"/>
        </w:rPr>
        <w:t xml:space="preserve"> </w:t>
      </w:r>
      <w:r w:rsidRPr="007C3B41">
        <w:rPr>
          <w:spacing w:val="-1"/>
        </w:rPr>
        <w:t>be</w:t>
      </w:r>
      <w:r w:rsidRPr="007C3B41">
        <w:rPr>
          <w:spacing w:val="16"/>
        </w:rPr>
        <w:t xml:space="preserve"> </w:t>
      </w:r>
      <w:r w:rsidRPr="007C3B41">
        <w:t>disclosed.</w:t>
      </w:r>
      <w:r w:rsidRPr="007C3B41">
        <w:rPr>
          <w:spacing w:val="17"/>
        </w:rPr>
        <w:t xml:space="preserve"> </w:t>
      </w:r>
      <w:r w:rsidRPr="007C3B41">
        <w:t>Efforts</w:t>
      </w:r>
      <w:r w:rsidRPr="007C3B41">
        <w:rPr>
          <w:spacing w:val="16"/>
        </w:rPr>
        <w:t xml:space="preserve"> </w:t>
      </w:r>
      <w:r w:rsidRPr="007C3B41">
        <w:t>to</w:t>
      </w:r>
      <w:r w:rsidRPr="007C3B41">
        <w:rPr>
          <w:spacing w:val="17"/>
        </w:rPr>
        <w:t xml:space="preserve"> </w:t>
      </w:r>
      <w:r w:rsidRPr="007C3B41">
        <w:t>influence</w:t>
      </w:r>
      <w:r w:rsidRPr="007C3B41">
        <w:rPr>
          <w:spacing w:val="16"/>
        </w:rPr>
        <w:t xml:space="preserve"> </w:t>
      </w:r>
      <w:r w:rsidRPr="007C3B41">
        <w:t>Federal</w:t>
      </w:r>
      <w:r w:rsidRPr="007C3B41">
        <w:rPr>
          <w:spacing w:val="17"/>
        </w:rPr>
        <w:t xml:space="preserve"> </w:t>
      </w:r>
      <w:r w:rsidRPr="007C3B41">
        <w:t>officials</w:t>
      </w:r>
      <w:r w:rsidRPr="007C3B41">
        <w:rPr>
          <w:spacing w:val="16"/>
        </w:rPr>
        <w:t xml:space="preserve"> </w:t>
      </w:r>
      <w:r w:rsidRPr="007C3B41">
        <w:t>about</w:t>
      </w:r>
      <w:r w:rsidRPr="007C3B41">
        <w:rPr>
          <w:spacing w:val="17"/>
        </w:rPr>
        <w:t xml:space="preserve"> </w:t>
      </w:r>
      <w:r w:rsidRPr="007C3B41">
        <w:t>specific</w:t>
      </w:r>
      <w:r w:rsidRPr="007C3B41">
        <w:rPr>
          <w:spacing w:val="16"/>
        </w:rPr>
        <w:t xml:space="preserve"> </w:t>
      </w:r>
      <w:r w:rsidRPr="007C3B41">
        <w:t>grants</w:t>
      </w:r>
      <w:r w:rsidRPr="007C3B41">
        <w:rPr>
          <w:spacing w:val="21"/>
        </w:rPr>
        <w:t xml:space="preserve"> </w:t>
      </w:r>
      <w:r w:rsidRPr="007C3B41">
        <w:t>and</w:t>
      </w:r>
      <w:r w:rsidRPr="007C3B41">
        <w:rPr>
          <w:spacing w:val="51"/>
        </w:rPr>
        <w:t xml:space="preserve"> </w:t>
      </w:r>
      <w:r w:rsidRPr="007C3B41">
        <w:t>contracts</w:t>
      </w:r>
      <w:r w:rsidRPr="007C3B41">
        <w:rPr>
          <w:spacing w:val="50"/>
        </w:rPr>
        <w:t xml:space="preserve"> </w:t>
      </w:r>
      <w:r w:rsidRPr="007C3B41">
        <w:t>or</w:t>
      </w:r>
      <w:r w:rsidRPr="007C3B41">
        <w:rPr>
          <w:spacing w:val="51"/>
        </w:rPr>
        <w:t xml:space="preserve"> </w:t>
      </w:r>
      <w:r w:rsidRPr="007C3B41">
        <w:rPr>
          <w:spacing w:val="-1"/>
        </w:rPr>
        <w:t>to</w:t>
      </w:r>
      <w:r w:rsidRPr="007C3B41">
        <w:rPr>
          <w:spacing w:val="51"/>
        </w:rPr>
        <w:t xml:space="preserve"> </w:t>
      </w:r>
      <w:r w:rsidRPr="007C3B41">
        <w:t>ask</w:t>
      </w:r>
      <w:r w:rsidRPr="007C3B41">
        <w:rPr>
          <w:spacing w:val="51"/>
        </w:rPr>
        <w:t xml:space="preserve"> </w:t>
      </w:r>
      <w:r w:rsidRPr="007C3B41">
        <w:t>Congressional</w:t>
      </w:r>
      <w:r w:rsidRPr="007C3B41">
        <w:rPr>
          <w:spacing w:val="51"/>
        </w:rPr>
        <w:t xml:space="preserve"> </w:t>
      </w:r>
      <w:r w:rsidRPr="007C3B41">
        <w:t>representatives</w:t>
      </w:r>
      <w:r w:rsidRPr="007C3B41">
        <w:rPr>
          <w:spacing w:val="51"/>
        </w:rPr>
        <w:t xml:space="preserve"> </w:t>
      </w:r>
      <w:r w:rsidRPr="007C3B41">
        <w:t>for</w:t>
      </w:r>
      <w:r w:rsidRPr="007C3B41">
        <w:rPr>
          <w:spacing w:val="51"/>
        </w:rPr>
        <w:t xml:space="preserve"> </w:t>
      </w:r>
      <w:r w:rsidRPr="007C3B41">
        <w:t>support</w:t>
      </w:r>
      <w:r w:rsidRPr="007C3B41">
        <w:rPr>
          <w:spacing w:val="50"/>
        </w:rPr>
        <w:t xml:space="preserve"> </w:t>
      </w:r>
      <w:r w:rsidRPr="007C3B41">
        <w:t>of</w:t>
      </w:r>
      <w:r w:rsidRPr="007C3B41">
        <w:rPr>
          <w:spacing w:val="51"/>
        </w:rPr>
        <w:t xml:space="preserve"> </w:t>
      </w:r>
      <w:r w:rsidRPr="007C3B41">
        <w:t>a</w:t>
      </w:r>
      <w:r w:rsidRPr="007C3B41">
        <w:rPr>
          <w:spacing w:val="21"/>
        </w:rPr>
        <w:t xml:space="preserve"> </w:t>
      </w:r>
      <w:r w:rsidRPr="007C3B41">
        <w:rPr>
          <w:spacing w:val="-1"/>
        </w:rPr>
        <w:t>particular</w:t>
      </w:r>
      <w:r w:rsidRPr="007C3B41">
        <w:rPr>
          <w:spacing w:val="3"/>
        </w:rPr>
        <w:t xml:space="preserve"> </w:t>
      </w:r>
      <w:r w:rsidRPr="007C3B41">
        <w:t>application</w:t>
      </w:r>
      <w:r w:rsidRPr="007C3B41">
        <w:rPr>
          <w:spacing w:val="3"/>
        </w:rPr>
        <w:t xml:space="preserve"> </w:t>
      </w:r>
      <w:r w:rsidRPr="007C3B41">
        <w:t>or</w:t>
      </w:r>
      <w:r w:rsidRPr="007C3B41">
        <w:rPr>
          <w:spacing w:val="4"/>
        </w:rPr>
        <w:t xml:space="preserve"> </w:t>
      </w:r>
      <w:r w:rsidRPr="007C3B41">
        <w:rPr>
          <w:spacing w:val="-1"/>
        </w:rPr>
        <w:t>bid</w:t>
      </w:r>
      <w:r w:rsidRPr="007C3B41">
        <w:rPr>
          <w:spacing w:val="3"/>
        </w:rPr>
        <w:t xml:space="preserve"> </w:t>
      </w:r>
      <w:r w:rsidRPr="007C3B41">
        <w:t>must</w:t>
      </w:r>
      <w:r w:rsidRPr="007C3B41">
        <w:rPr>
          <w:spacing w:val="2"/>
        </w:rPr>
        <w:t xml:space="preserve"> </w:t>
      </w:r>
      <w:r w:rsidRPr="007C3B41">
        <w:rPr>
          <w:spacing w:val="-1"/>
        </w:rPr>
        <w:t>be</w:t>
      </w:r>
      <w:r w:rsidRPr="007C3B41">
        <w:rPr>
          <w:spacing w:val="3"/>
        </w:rPr>
        <w:t xml:space="preserve"> </w:t>
      </w:r>
      <w:r w:rsidRPr="007C3B41">
        <w:rPr>
          <w:spacing w:val="-1"/>
        </w:rPr>
        <w:t>disclosed.</w:t>
      </w:r>
      <w:r w:rsidRPr="007C3B41">
        <w:rPr>
          <w:spacing w:val="3"/>
        </w:rPr>
        <w:t xml:space="preserve"> </w:t>
      </w:r>
      <w:r w:rsidRPr="007C3B41">
        <w:t>Also,</w:t>
      </w:r>
      <w:r w:rsidRPr="007C3B41">
        <w:rPr>
          <w:spacing w:val="2"/>
        </w:rPr>
        <w:t xml:space="preserve"> </w:t>
      </w:r>
      <w:r w:rsidRPr="007C3B41">
        <w:rPr>
          <w:spacing w:val="-1"/>
        </w:rPr>
        <w:t>lobbying</w:t>
      </w:r>
      <w:r w:rsidRPr="007C3B41">
        <w:rPr>
          <w:spacing w:val="4"/>
        </w:rPr>
        <w:t xml:space="preserve"> </w:t>
      </w:r>
      <w:r w:rsidRPr="007C3B41">
        <w:t>restrictions</w:t>
      </w:r>
      <w:r w:rsidRPr="007C3B41">
        <w:rPr>
          <w:spacing w:val="23"/>
          <w:w w:val="99"/>
        </w:rPr>
        <w:t xml:space="preserve"> </w:t>
      </w:r>
      <w:r w:rsidRPr="007C3B41">
        <w:rPr>
          <w:spacing w:val="-1"/>
        </w:rPr>
        <w:t>do</w:t>
      </w:r>
      <w:r w:rsidRPr="007C3B41">
        <w:rPr>
          <w:spacing w:val="-4"/>
        </w:rPr>
        <w:t xml:space="preserve"> </w:t>
      </w:r>
      <w:r w:rsidRPr="007C3B41">
        <w:rPr>
          <w:spacing w:val="-1"/>
        </w:rPr>
        <w:t>not</w:t>
      </w:r>
      <w:r w:rsidRPr="007C3B41">
        <w:rPr>
          <w:spacing w:val="-3"/>
        </w:rPr>
        <w:t xml:space="preserve"> </w:t>
      </w:r>
      <w:r w:rsidRPr="007C3B41">
        <w:rPr>
          <w:spacing w:val="-1"/>
        </w:rPr>
        <w:t>apply</w:t>
      </w:r>
      <w:r w:rsidRPr="007C3B41">
        <w:rPr>
          <w:spacing w:val="-3"/>
        </w:rPr>
        <w:t xml:space="preserve"> </w:t>
      </w:r>
      <w:r w:rsidRPr="007C3B41">
        <w:rPr>
          <w:spacing w:val="-1"/>
        </w:rPr>
        <w:t>to</w:t>
      </w:r>
      <w:r w:rsidRPr="007C3B41">
        <w:rPr>
          <w:spacing w:val="-4"/>
        </w:rPr>
        <w:t xml:space="preserve"> </w:t>
      </w:r>
      <w:r w:rsidRPr="007C3B41">
        <w:rPr>
          <w:spacing w:val="-1"/>
        </w:rPr>
        <w:t>activities</w:t>
      </w:r>
      <w:r w:rsidRPr="007C3B41">
        <w:rPr>
          <w:spacing w:val="-3"/>
        </w:rPr>
        <w:t xml:space="preserve"> </w:t>
      </w:r>
      <w:r w:rsidRPr="007C3B41">
        <w:rPr>
          <w:spacing w:val="-1"/>
        </w:rPr>
        <w:t>that</w:t>
      </w:r>
      <w:r w:rsidRPr="007C3B41">
        <w:rPr>
          <w:spacing w:val="-2"/>
        </w:rPr>
        <w:t xml:space="preserve"> </w:t>
      </w:r>
      <w:r w:rsidRPr="007C3B41">
        <w:rPr>
          <w:spacing w:val="-1"/>
        </w:rPr>
        <w:t>might</w:t>
      </w:r>
      <w:r w:rsidRPr="007C3B41">
        <w:rPr>
          <w:spacing w:val="-3"/>
        </w:rPr>
        <w:t xml:space="preserve"> </w:t>
      </w:r>
      <w:r w:rsidRPr="007C3B41">
        <w:rPr>
          <w:spacing w:val="-1"/>
        </w:rPr>
        <w:t>influence</w:t>
      </w:r>
      <w:r w:rsidRPr="007C3B41">
        <w:rPr>
          <w:spacing w:val="-4"/>
        </w:rPr>
        <w:t xml:space="preserve"> </w:t>
      </w:r>
      <w:r w:rsidRPr="007C3B41">
        <w:rPr>
          <w:spacing w:val="-1"/>
        </w:rPr>
        <w:t>policy</w:t>
      </w:r>
      <w:r w:rsidRPr="007C3B41">
        <w:rPr>
          <w:spacing w:val="-2"/>
        </w:rPr>
        <w:t xml:space="preserve"> </w:t>
      </w:r>
      <w:r w:rsidRPr="007C3B41">
        <w:rPr>
          <w:spacing w:val="-1"/>
        </w:rPr>
        <w:t>issues.</w:t>
      </w:r>
    </w:p>
    <w:p w14:paraId="21145665" w14:textId="77777777" w:rsidR="00B4080D" w:rsidRPr="007C3B41" w:rsidRDefault="00B4080D">
      <w:pPr>
        <w:pStyle w:val="BodyText"/>
        <w:kinsoku w:val="0"/>
        <w:overflowPunct w:val="0"/>
        <w:spacing w:before="12"/>
        <w:ind w:left="0"/>
      </w:pPr>
    </w:p>
    <w:p w14:paraId="244328B3" w14:textId="77777777" w:rsidR="00B4080D" w:rsidRPr="007C3B41" w:rsidRDefault="00B4080D">
      <w:pPr>
        <w:pStyle w:val="BodyText"/>
        <w:kinsoku w:val="0"/>
        <w:overflowPunct w:val="0"/>
        <w:jc w:val="both"/>
      </w:pPr>
      <w:r w:rsidRPr="007C3B41">
        <w:rPr>
          <w:i/>
          <w:iCs/>
          <w:spacing w:val="-1"/>
          <w:u w:val="single"/>
        </w:rPr>
        <w:t>Subrecipient</w:t>
      </w:r>
      <w:r w:rsidRPr="007C3B41">
        <w:rPr>
          <w:i/>
          <w:iCs/>
          <w:u w:val="single"/>
        </w:rPr>
        <w:t xml:space="preserve"> responsibilities</w:t>
      </w:r>
      <w:r w:rsidRPr="007C3B41">
        <w:t>:</w:t>
      </w:r>
    </w:p>
    <w:p w14:paraId="3F7D23DC" w14:textId="77777777" w:rsidR="00B4080D" w:rsidRPr="007C3B41" w:rsidRDefault="00B4080D">
      <w:pPr>
        <w:pStyle w:val="BodyText"/>
        <w:kinsoku w:val="0"/>
        <w:overflowPunct w:val="0"/>
        <w:spacing w:before="6"/>
        <w:ind w:left="0"/>
      </w:pPr>
    </w:p>
    <w:p w14:paraId="3ED577AD" w14:textId="77777777" w:rsidR="00B4080D" w:rsidRPr="007C3B41" w:rsidRDefault="00B4080D">
      <w:pPr>
        <w:pStyle w:val="BodyText"/>
        <w:numPr>
          <w:ilvl w:val="0"/>
          <w:numId w:val="3"/>
        </w:numPr>
        <w:tabs>
          <w:tab w:val="left" w:pos="1960"/>
        </w:tabs>
        <w:kinsoku w:val="0"/>
        <w:overflowPunct w:val="0"/>
        <w:spacing w:before="55" w:line="309" w:lineRule="exact"/>
      </w:pPr>
      <w:r w:rsidRPr="007C3B41">
        <w:t>Sign</w:t>
      </w:r>
      <w:r w:rsidRPr="007C3B41">
        <w:rPr>
          <w:spacing w:val="-3"/>
        </w:rPr>
        <w:t xml:space="preserve"> </w:t>
      </w:r>
      <w:r w:rsidRPr="007C3B41">
        <w:t>a</w:t>
      </w:r>
      <w:r w:rsidRPr="007C3B41">
        <w:rPr>
          <w:spacing w:val="-3"/>
        </w:rPr>
        <w:t xml:space="preserve"> </w:t>
      </w:r>
      <w:r w:rsidRPr="007C3B41">
        <w:t>certification</w:t>
      </w:r>
      <w:r w:rsidRPr="007C3B41">
        <w:rPr>
          <w:spacing w:val="-3"/>
        </w:rPr>
        <w:t xml:space="preserve"> </w:t>
      </w:r>
      <w:r w:rsidRPr="007C3B41">
        <w:t>of</w:t>
      </w:r>
      <w:r w:rsidRPr="007C3B41">
        <w:rPr>
          <w:spacing w:val="-3"/>
        </w:rPr>
        <w:t xml:space="preserve"> </w:t>
      </w:r>
      <w:r w:rsidRPr="007C3B41">
        <w:t>compliance</w:t>
      </w:r>
      <w:r w:rsidRPr="007C3B41">
        <w:rPr>
          <w:spacing w:val="-2"/>
        </w:rPr>
        <w:t xml:space="preserve"> </w:t>
      </w:r>
      <w:r w:rsidRPr="007C3B41">
        <w:t>pertaining</w:t>
      </w:r>
      <w:r w:rsidRPr="007C3B41">
        <w:rPr>
          <w:spacing w:val="-2"/>
        </w:rPr>
        <w:t xml:space="preserve"> </w:t>
      </w:r>
      <w:r w:rsidRPr="007C3B41">
        <w:rPr>
          <w:spacing w:val="-1"/>
        </w:rPr>
        <w:t>to</w:t>
      </w:r>
      <w:r w:rsidRPr="007C3B41">
        <w:rPr>
          <w:spacing w:val="-2"/>
        </w:rPr>
        <w:t xml:space="preserve"> </w:t>
      </w:r>
      <w:r w:rsidRPr="007C3B41">
        <w:t>lobbying</w:t>
      </w:r>
      <w:r w:rsidRPr="007C3B41">
        <w:rPr>
          <w:spacing w:val="-2"/>
        </w:rPr>
        <w:t xml:space="preserve"> </w:t>
      </w:r>
      <w:r w:rsidRPr="007C3B41">
        <w:t>activities.</w:t>
      </w:r>
    </w:p>
    <w:p w14:paraId="1E5D1000" w14:textId="77777777" w:rsidR="00B4080D" w:rsidRPr="007C3B41" w:rsidRDefault="00B4080D">
      <w:pPr>
        <w:pStyle w:val="BodyText"/>
        <w:numPr>
          <w:ilvl w:val="0"/>
          <w:numId w:val="3"/>
        </w:numPr>
        <w:tabs>
          <w:tab w:val="left" w:pos="1960"/>
        </w:tabs>
        <w:kinsoku w:val="0"/>
        <w:overflowPunct w:val="0"/>
        <w:ind w:right="259"/>
      </w:pPr>
      <w:r w:rsidRPr="007C3B41">
        <w:t>Where</w:t>
      </w:r>
      <w:r w:rsidRPr="007C3B41">
        <w:rPr>
          <w:spacing w:val="12"/>
        </w:rPr>
        <w:t xml:space="preserve"> </w:t>
      </w:r>
      <w:r w:rsidRPr="007C3B41">
        <w:t>third</w:t>
      </w:r>
      <w:r w:rsidRPr="007C3B41">
        <w:rPr>
          <w:spacing w:val="14"/>
        </w:rPr>
        <w:t xml:space="preserve"> </w:t>
      </w:r>
      <w:r w:rsidRPr="007C3B41">
        <w:t>party</w:t>
      </w:r>
      <w:r w:rsidRPr="007C3B41">
        <w:rPr>
          <w:spacing w:val="13"/>
        </w:rPr>
        <w:t xml:space="preserve"> </w:t>
      </w:r>
      <w:r w:rsidRPr="007C3B41">
        <w:t>contractors</w:t>
      </w:r>
      <w:r w:rsidRPr="007C3B41">
        <w:rPr>
          <w:spacing w:val="12"/>
        </w:rPr>
        <w:t xml:space="preserve"> </w:t>
      </w:r>
      <w:r w:rsidRPr="007C3B41">
        <w:t>are</w:t>
      </w:r>
      <w:r w:rsidRPr="007C3B41">
        <w:rPr>
          <w:spacing w:val="13"/>
        </w:rPr>
        <w:t xml:space="preserve"> </w:t>
      </w:r>
      <w:r w:rsidRPr="007C3B41">
        <w:t>involved,</w:t>
      </w:r>
      <w:r w:rsidRPr="007C3B41">
        <w:rPr>
          <w:spacing w:val="13"/>
        </w:rPr>
        <w:t xml:space="preserve"> </w:t>
      </w:r>
      <w:r w:rsidRPr="007C3B41">
        <w:rPr>
          <w:spacing w:val="-1"/>
        </w:rPr>
        <w:t>subrecipients</w:t>
      </w:r>
      <w:r w:rsidRPr="007C3B41">
        <w:rPr>
          <w:spacing w:val="12"/>
        </w:rPr>
        <w:t xml:space="preserve"> </w:t>
      </w:r>
      <w:r w:rsidRPr="007C3B41">
        <w:t>must</w:t>
      </w:r>
      <w:r w:rsidRPr="007C3B41">
        <w:rPr>
          <w:spacing w:val="13"/>
        </w:rPr>
        <w:t xml:space="preserve"> </w:t>
      </w:r>
      <w:r w:rsidRPr="007C3B41">
        <w:t>obtain</w:t>
      </w:r>
      <w:r w:rsidRPr="007C3B41">
        <w:rPr>
          <w:spacing w:val="22"/>
        </w:rPr>
        <w:t xml:space="preserve"> </w:t>
      </w:r>
      <w:r w:rsidRPr="007C3B41">
        <w:t>a</w:t>
      </w:r>
      <w:r w:rsidRPr="007C3B41">
        <w:rPr>
          <w:spacing w:val="-6"/>
        </w:rPr>
        <w:t xml:space="preserve"> </w:t>
      </w:r>
      <w:r w:rsidRPr="007C3B41">
        <w:t>signed</w:t>
      </w:r>
      <w:r w:rsidRPr="007C3B41">
        <w:rPr>
          <w:spacing w:val="-6"/>
        </w:rPr>
        <w:t xml:space="preserve"> </w:t>
      </w:r>
      <w:r w:rsidRPr="007C3B41">
        <w:t>certification</w:t>
      </w:r>
      <w:r w:rsidRPr="007C3B41">
        <w:rPr>
          <w:spacing w:val="-7"/>
        </w:rPr>
        <w:t xml:space="preserve"> </w:t>
      </w:r>
      <w:r w:rsidRPr="007C3B41">
        <w:t>of</w:t>
      </w:r>
      <w:r w:rsidRPr="007C3B41">
        <w:rPr>
          <w:spacing w:val="-5"/>
        </w:rPr>
        <w:t xml:space="preserve"> </w:t>
      </w:r>
      <w:r w:rsidRPr="007C3B41">
        <w:t>compliance</w:t>
      </w:r>
      <w:r w:rsidRPr="007C3B41">
        <w:rPr>
          <w:spacing w:val="-6"/>
        </w:rPr>
        <w:t xml:space="preserve"> </w:t>
      </w:r>
      <w:r w:rsidRPr="007C3B41">
        <w:t>from</w:t>
      </w:r>
      <w:r w:rsidRPr="007C3B41">
        <w:rPr>
          <w:spacing w:val="-6"/>
        </w:rPr>
        <w:t xml:space="preserve"> </w:t>
      </w:r>
      <w:r w:rsidRPr="007C3B41">
        <w:rPr>
          <w:spacing w:val="-1"/>
        </w:rPr>
        <w:t>the</w:t>
      </w:r>
      <w:r w:rsidRPr="007C3B41">
        <w:rPr>
          <w:spacing w:val="-5"/>
        </w:rPr>
        <w:t xml:space="preserve"> </w:t>
      </w:r>
      <w:r w:rsidRPr="007C3B41">
        <w:t>contractor.</w:t>
      </w:r>
    </w:p>
    <w:p w14:paraId="733B95E8" w14:textId="77777777" w:rsidR="00B4080D" w:rsidRPr="007C3B41" w:rsidRDefault="00B4080D">
      <w:pPr>
        <w:pStyle w:val="BodyText"/>
        <w:numPr>
          <w:ilvl w:val="0"/>
          <w:numId w:val="3"/>
        </w:numPr>
        <w:tabs>
          <w:tab w:val="left" w:pos="1960"/>
        </w:tabs>
        <w:kinsoku w:val="0"/>
        <w:overflowPunct w:val="0"/>
        <w:ind w:right="259"/>
      </w:pPr>
      <w:r w:rsidRPr="007C3B41">
        <w:rPr>
          <w:spacing w:val="-1"/>
        </w:rPr>
        <w:t>If</w:t>
      </w:r>
      <w:r w:rsidRPr="007C3B41">
        <w:rPr>
          <w:spacing w:val="27"/>
        </w:rPr>
        <w:t xml:space="preserve"> </w:t>
      </w:r>
      <w:r w:rsidRPr="007C3B41">
        <w:rPr>
          <w:spacing w:val="-1"/>
        </w:rPr>
        <w:t>non-federal</w:t>
      </w:r>
      <w:r w:rsidRPr="007C3B41">
        <w:rPr>
          <w:spacing w:val="26"/>
        </w:rPr>
        <w:t xml:space="preserve"> </w:t>
      </w:r>
      <w:r w:rsidRPr="007C3B41">
        <w:rPr>
          <w:spacing w:val="-1"/>
        </w:rPr>
        <w:t>funds</w:t>
      </w:r>
      <w:r w:rsidRPr="007C3B41">
        <w:rPr>
          <w:spacing w:val="27"/>
        </w:rPr>
        <w:t xml:space="preserve"> </w:t>
      </w:r>
      <w:r w:rsidRPr="007C3B41">
        <w:rPr>
          <w:spacing w:val="-1"/>
        </w:rPr>
        <w:t>have</w:t>
      </w:r>
      <w:r w:rsidRPr="007C3B41">
        <w:rPr>
          <w:spacing w:val="27"/>
        </w:rPr>
        <w:t xml:space="preserve"> </w:t>
      </w:r>
      <w:r w:rsidRPr="007C3B41">
        <w:t>been</w:t>
      </w:r>
      <w:r w:rsidRPr="007C3B41">
        <w:rPr>
          <w:spacing w:val="26"/>
        </w:rPr>
        <w:t xml:space="preserve"> </w:t>
      </w:r>
      <w:r w:rsidRPr="007C3B41">
        <w:rPr>
          <w:spacing w:val="-1"/>
        </w:rPr>
        <w:t>used</w:t>
      </w:r>
      <w:r w:rsidRPr="007C3B41">
        <w:rPr>
          <w:spacing w:val="27"/>
        </w:rPr>
        <w:t xml:space="preserve"> </w:t>
      </w:r>
      <w:r w:rsidRPr="007C3B41">
        <w:rPr>
          <w:spacing w:val="-1"/>
        </w:rPr>
        <w:t>to</w:t>
      </w:r>
      <w:r w:rsidRPr="007C3B41">
        <w:rPr>
          <w:spacing w:val="26"/>
        </w:rPr>
        <w:t xml:space="preserve"> </w:t>
      </w:r>
      <w:r w:rsidRPr="007C3B41">
        <w:rPr>
          <w:spacing w:val="-1"/>
        </w:rPr>
        <w:t>support</w:t>
      </w:r>
      <w:r w:rsidRPr="007C3B41">
        <w:rPr>
          <w:spacing w:val="26"/>
        </w:rPr>
        <w:t xml:space="preserve"> </w:t>
      </w:r>
      <w:r w:rsidRPr="007C3B41">
        <w:rPr>
          <w:spacing w:val="-1"/>
        </w:rPr>
        <w:t>lobbying</w:t>
      </w:r>
      <w:r w:rsidRPr="007C3B41">
        <w:rPr>
          <w:spacing w:val="26"/>
        </w:rPr>
        <w:t xml:space="preserve"> </w:t>
      </w:r>
      <w:r w:rsidRPr="007C3B41">
        <w:rPr>
          <w:spacing w:val="-1"/>
        </w:rPr>
        <w:t>activities</w:t>
      </w:r>
      <w:r w:rsidRPr="007C3B41">
        <w:rPr>
          <w:spacing w:val="27"/>
        </w:rPr>
        <w:t xml:space="preserve"> </w:t>
      </w:r>
      <w:r w:rsidRPr="007C3B41">
        <w:rPr>
          <w:spacing w:val="-1"/>
        </w:rPr>
        <w:t>in</w:t>
      </w:r>
      <w:r w:rsidRPr="007C3B41">
        <w:rPr>
          <w:spacing w:val="67"/>
        </w:rPr>
        <w:t xml:space="preserve"> </w:t>
      </w:r>
      <w:r w:rsidRPr="007C3B41">
        <w:t xml:space="preserve">connection </w:t>
      </w:r>
      <w:r w:rsidRPr="007C3B41">
        <w:rPr>
          <w:spacing w:val="7"/>
        </w:rPr>
        <w:t xml:space="preserve"> </w:t>
      </w:r>
      <w:r w:rsidRPr="007C3B41">
        <w:t xml:space="preserve">with </w:t>
      </w:r>
      <w:r w:rsidRPr="007C3B41">
        <w:rPr>
          <w:spacing w:val="7"/>
        </w:rPr>
        <w:t xml:space="preserve"> </w:t>
      </w:r>
      <w:r w:rsidRPr="007C3B41">
        <w:t xml:space="preserve">a </w:t>
      </w:r>
      <w:r w:rsidRPr="007C3B41">
        <w:rPr>
          <w:spacing w:val="7"/>
        </w:rPr>
        <w:t xml:space="preserve"> </w:t>
      </w:r>
      <w:r w:rsidRPr="007C3B41">
        <w:rPr>
          <w:spacing w:val="-1"/>
        </w:rPr>
        <w:t>grant</w:t>
      </w:r>
      <w:r w:rsidRPr="007C3B41">
        <w:t xml:space="preserve"> </w:t>
      </w:r>
      <w:r w:rsidRPr="007C3B41">
        <w:rPr>
          <w:spacing w:val="8"/>
        </w:rPr>
        <w:t xml:space="preserve"> </w:t>
      </w:r>
      <w:r w:rsidRPr="007C3B41">
        <w:rPr>
          <w:spacing w:val="-1"/>
        </w:rPr>
        <w:t>from</w:t>
      </w:r>
      <w:r w:rsidRPr="007C3B41">
        <w:t xml:space="preserve"> </w:t>
      </w:r>
      <w:r w:rsidRPr="007C3B41">
        <w:rPr>
          <w:spacing w:val="7"/>
        </w:rPr>
        <w:t xml:space="preserve"> </w:t>
      </w:r>
      <w:r w:rsidRPr="007C3B41">
        <w:t xml:space="preserve">MTA, </w:t>
      </w:r>
      <w:r w:rsidRPr="007C3B41">
        <w:rPr>
          <w:spacing w:val="7"/>
        </w:rPr>
        <w:t xml:space="preserve"> </w:t>
      </w:r>
      <w:r w:rsidRPr="007C3B41">
        <w:rPr>
          <w:spacing w:val="-1"/>
        </w:rPr>
        <w:t>and</w:t>
      </w:r>
      <w:r w:rsidRPr="007C3B41">
        <w:t xml:space="preserve"> </w:t>
      </w:r>
      <w:r w:rsidRPr="007C3B41">
        <w:rPr>
          <w:spacing w:val="7"/>
        </w:rPr>
        <w:t xml:space="preserve"> </w:t>
      </w:r>
      <w:r w:rsidRPr="007C3B41">
        <w:rPr>
          <w:spacing w:val="-1"/>
        </w:rPr>
        <w:t>the</w:t>
      </w:r>
      <w:r w:rsidRPr="007C3B41">
        <w:t xml:space="preserve"> </w:t>
      </w:r>
      <w:r w:rsidRPr="007C3B41">
        <w:rPr>
          <w:spacing w:val="7"/>
        </w:rPr>
        <w:t xml:space="preserve"> </w:t>
      </w:r>
      <w:r w:rsidRPr="007C3B41">
        <w:t xml:space="preserve">subrecipient </w:t>
      </w:r>
      <w:r w:rsidRPr="007C3B41">
        <w:rPr>
          <w:spacing w:val="6"/>
        </w:rPr>
        <w:t xml:space="preserve"> </w:t>
      </w:r>
      <w:r w:rsidRPr="007C3B41">
        <w:rPr>
          <w:spacing w:val="-1"/>
        </w:rPr>
        <w:t>receives</w:t>
      </w:r>
    </w:p>
    <w:p w14:paraId="55F12EDD" w14:textId="77777777" w:rsidR="00B4080D" w:rsidRPr="007C3B41" w:rsidRDefault="00B4080D">
      <w:pPr>
        <w:pStyle w:val="BodyText"/>
        <w:kinsoku w:val="0"/>
        <w:overflowPunct w:val="0"/>
        <w:spacing w:before="53"/>
        <w:ind w:left="1960" w:right="259"/>
      </w:pPr>
      <w:r w:rsidRPr="007C3B41">
        <w:t xml:space="preserve">federal </w:t>
      </w:r>
      <w:r w:rsidRPr="007C3B41">
        <w:rPr>
          <w:spacing w:val="2"/>
        </w:rPr>
        <w:t xml:space="preserve"> </w:t>
      </w:r>
      <w:r w:rsidRPr="007C3B41">
        <w:rPr>
          <w:spacing w:val="-1"/>
        </w:rPr>
        <w:t>grants</w:t>
      </w:r>
      <w:r w:rsidRPr="007C3B41">
        <w:t xml:space="preserve"> </w:t>
      </w:r>
      <w:r w:rsidRPr="007C3B41">
        <w:rPr>
          <w:spacing w:val="2"/>
        </w:rPr>
        <w:t xml:space="preserve"> </w:t>
      </w:r>
      <w:r w:rsidRPr="007C3B41">
        <w:rPr>
          <w:spacing w:val="-1"/>
        </w:rPr>
        <w:t>exceeding</w:t>
      </w:r>
      <w:r w:rsidRPr="007C3B41">
        <w:t xml:space="preserve"> </w:t>
      </w:r>
      <w:r w:rsidRPr="007C3B41">
        <w:rPr>
          <w:spacing w:val="2"/>
        </w:rPr>
        <w:t xml:space="preserve"> </w:t>
      </w:r>
      <w:r w:rsidRPr="007C3B41">
        <w:t xml:space="preserve">$100,000, </w:t>
      </w:r>
      <w:r w:rsidRPr="007C3B41">
        <w:rPr>
          <w:spacing w:val="2"/>
        </w:rPr>
        <w:t xml:space="preserve"> </w:t>
      </w:r>
      <w:r w:rsidRPr="007C3B41">
        <w:t xml:space="preserve">fill </w:t>
      </w:r>
      <w:r w:rsidRPr="007C3B41">
        <w:rPr>
          <w:spacing w:val="2"/>
        </w:rPr>
        <w:t xml:space="preserve"> </w:t>
      </w:r>
      <w:r w:rsidRPr="007C3B41">
        <w:t xml:space="preserve">out  Standard </w:t>
      </w:r>
      <w:r w:rsidRPr="007C3B41">
        <w:rPr>
          <w:spacing w:val="1"/>
        </w:rPr>
        <w:t xml:space="preserve"> </w:t>
      </w:r>
      <w:r w:rsidRPr="007C3B41">
        <w:rPr>
          <w:spacing w:val="-1"/>
        </w:rPr>
        <w:t>Form-LLL</w:t>
      </w:r>
      <w:r w:rsidRPr="007C3B41">
        <w:t xml:space="preserve"> </w:t>
      </w:r>
      <w:r w:rsidRPr="007C3B41">
        <w:rPr>
          <w:spacing w:val="2"/>
        </w:rPr>
        <w:t xml:space="preserve"> </w:t>
      </w:r>
      <w:r w:rsidRPr="007C3B41">
        <w:t>and</w:t>
      </w:r>
      <w:r w:rsidRPr="007C3B41">
        <w:rPr>
          <w:spacing w:val="30"/>
          <w:w w:val="99"/>
        </w:rPr>
        <w:t xml:space="preserve"> </w:t>
      </w:r>
      <w:r w:rsidRPr="007C3B41">
        <w:t>submit</w:t>
      </w:r>
      <w:r w:rsidRPr="007C3B41">
        <w:rPr>
          <w:spacing w:val="-6"/>
        </w:rPr>
        <w:t xml:space="preserve"> </w:t>
      </w:r>
      <w:r w:rsidRPr="007C3B41">
        <w:t>it</w:t>
      </w:r>
      <w:r w:rsidRPr="007C3B41">
        <w:rPr>
          <w:spacing w:val="-5"/>
        </w:rPr>
        <w:t xml:space="preserve"> </w:t>
      </w:r>
      <w:r w:rsidRPr="007C3B41">
        <w:rPr>
          <w:spacing w:val="-1"/>
        </w:rPr>
        <w:t>to</w:t>
      </w:r>
      <w:r w:rsidRPr="007C3B41">
        <w:rPr>
          <w:spacing w:val="-4"/>
        </w:rPr>
        <w:t xml:space="preserve"> </w:t>
      </w:r>
      <w:r w:rsidRPr="007C3B41">
        <w:t>MTA/OLTS.</w:t>
      </w:r>
    </w:p>
    <w:p w14:paraId="209FB013" w14:textId="77777777" w:rsidR="00B4080D" w:rsidRPr="007C3B41" w:rsidRDefault="00B4080D">
      <w:pPr>
        <w:pStyle w:val="BodyText"/>
        <w:numPr>
          <w:ilvl w:val="0"/>
          <w:numId w:val="3"/>
        </w:numPr>
        <w:tabs>
          <w:tab w:val="left" w:pos="1960"/>
        </w:tabs>
        <w:kinsoku w:val="0"/>
        <w:overflowPunct w:val="0"/>
        <w:ind w:right="257"/>
        <w:jc w:val="both"/>
      </w:pPr>
      <w:r w:rsidRPr="007C3B41">
        <w:t>If</w:t>
      </w:r>
      <w:r w:rsidRPr="007C3B41">
        <w:rPr>
          <w:spacing w:val="26"/>
        </w:rPr>
        <w:t xml:space="preserve"> </w:t>
      </w:r>
      <w:r w:rsidRPr="007C3B41">
        <w:t>contractors</w:t>
      </w:r>
      <w:r w:rsidRPr="007C3B41">
        <w:rPr>
          <w:spacing w:val="25"/>
        </w:rPr>
        <w:t xml:space="preserve"> </w:t>
      </w:r>
      <w:r w:rsidRPr="007C3B41">
        <w:rPr>
          <w:spacing w:val="-1"/>
        </w:rPr>
        <w:t>received</w:t>
      </w:r>
      <w:r w:rsidRPr="007C3B41">
        <w:rPr>
          <w:spacing w:val="27"/>
        </w:rPr>
        <w:t xml:space="preserve"> </w:t>
      </w:r>
      <w:r w:rsidRPr="007C3B41">
        <w:t>more</w:t>
      </w:r>
      <w:r w:rsidRPr="007C3B41">
        <w:rPr>
          <w:spacing w:val="25"/>
        </w:rPr>
        <w:t xml:space="preserve"> </w:t>
      </w:r>
      <w:r w:rsidRPr="007C3B41">
        <w:rPr>
          <w:spacing w:val="-1"/>
        </w:rPr>
        <w:t>than</w:t>
      </w:r>
      <w:r w:rsidRPr="007C3B41">
        <w:rPr>
          <w:spacing w:val="27"/>
        </w:rPr>
        <w:t xml:space="preserve"> </w:t>
      </w:r>
      <w:r w:rsidRPr="007C3B41">
        <w:rPr>
          <w:spacing w:val="-1"/>
        </w:rPr>
        <w:t>$100,000</w:t>
      </w:r>
      <w:r w:rsidRPr="007C3B41">
        <w:rPr>
          <w:spacing w:val="26"/>
        </w:rPr>
        <w:t xml:space="preserve"> </w:t>
      </w:r>
      <w:r w:rsidRPr="007C3B41">
        <w:rPr>
          <w:spacing w:val="-1"/>
        </w:rPr>
        <w:t>in</w:t>
      </w:r>
      <w:r w:rsidRPr="007C3B41">
        <w:rPr>
          <w:spacing w:val="26"/>
        </w:rPr>
        <w:t xml:space="preserve"> </w:t>
      </w:r>
      <w:r w:rsidRPr="007C3B41">
        <w:rPr>
          <w:spacing w:val="-1"/>
        </w:rPr>
        <w:t>federal</w:t>
      </w:r>
      <w:r w:rsidRPr="007C3B41">
        <w:rPr>
          <w:spacing w:val="27"/>
        </w:rPr>
        <w:t xml:space="preserve"> </w:t>
      </w:r>
      <w:r w:rsidRPr="007C3B41">
        <w:rPr>
          <w:spacing w:val="-1"/>
        </w:rPr>
        <w:t>funds</w:t>
      </w:r>
      <w:r w:rsidRPr="007C3B41">
        <w:rPr>
          <w:spacing w:val="26"/>
        </w:rPr>
        <w:t xml:space="preserve"> </w:t>
      </w:r>
      <w:r w:rsidRPr="007C3B41">
        <w:rPr>
          <w:spacing w:val="-1"/>
        </w:rPr>
        <w:t>and</w:t>
      </w:r>
      <w:r w:rsidRPr="007C3B41">
        <w:rPr>
          <w:spacing w:val="27"/>
        </w:rPr>
        <w:t xml:space="preserve"> </w:t>
      </w:r>
      <w:r w:rsidRPr="007C3B41">
        <w:rPr>
          <w:spacing w:val="-1"/>
        </w:rPr>
        <w:t>used</w:t>
      </w:r>
      <w:r w:rsidRPr="007C3B41">
        <w:rPr>
          <w:spacing w:val="27"/>
          <w:w w:val="99"/>
        </w:rPr>
        <w:t xml:space="preserve"> </w:t>
      </w:r>
      <w:r w:rsidRPr="007C3B41">
        <w:rPr>
          <w:spacing w:val="-1"/>
        </w:rPr>
        <w:t>non-federal</w:t>
      </w:r>
      <w:r w:rsidRPr="007C3B41">
        <w:rPr>
          <w:spacing w:val="25"/>
        </w:rPr>
        <w:t xml:space="preserve"> </w:t>
      </w:r>
      <w:r w:rsidRPr="007C3B41">
        <w:rPr>
          <w:spacing w:val="-1"/>
        </w:rPr>
        <w:t>funds</w:t>
      </w:r>
      <w:r w:rsidRPr="007C3B41">
        <w:rPr>
          <w:spacing w:val="25"/>
        </w:rPr>
        <w:t xml:space="preserve"> </w:t>
      </w:r>
      <w:r w:rsidRPr="007C3B41">
        <w:rPr>
          <w:spacing w:val="-1"/>
        </w:rPr>
        <w:t>to</w:t>
      </w:r>
      <w:r w:rsidRPr="007C3B41">
        <w:rPr>
          <w:spacing w:val="25"/>
        </w:rPr>
        <w:t xml:space="preserve"> </w:t>
      </w:r>
      <w:r w:rsidRPr="007C3B41">
        <w:t>support</w:t>
      </w:r>
      <w:r w:rsidRPr="007C3B41">
        <w:rPr>
          <w:spacing w:val="26"/>
        </w:rPr>
        <w:t xml:space="preserve"> </w:t>
      </w:r>
      <w:r w:rsidRPr="007C3B41">
        <w:rPr>
          <w:spacing w:val="-1"/>
        </w:rPr>
        <w:t>lobbying,</w:t>
      </w:r>
      <w:r w:rsidRPr="007C3B41">
        <w:rPr>
          <w:spacing w:val="25"/>
        </w:rPr>
        <w:t xml:space="preserve"> </w:t>
      </w:r>
      <w:r w:rsidRPr="007C3B41">
        <w:t>subrecipients</w:t>
      </w:r>
      <w:r w:rsidRPr="007C3B41">
        <w:rPr>
          <w:spacing w:val="24"/>
        </w:rPr>
        <w:t xml:space="preserve"> </w:t>
      </w:r>
      <w:r w:rsidRPr="007C3B41">
        <w:t>must</w:t>
      </w:r>
      <w:r w:rsidRPr="007C3B41">
        <w:rPr>
          <w:spacing w:val="25"/>
        </w:rPr>
        <w:t xml:space="preserve"> </w:t>
      </w:r>
      <w:r w:rsidRPr="007C3B41">
        <w:rPr>
          <w:spacing w:val="-1"/>
        </w:rPr>
        <w:t>obtain</w:t>
      </w:r>
      <w:r w:rsidRPr="007C3B41">
        <w:rPr>
          <w:spacing w:val="26"/>
        </w:rPr>
        <w:t xml:space="preserve"> </w:t>
      </w:r>
      <w:r w:rsidRPr="007C3B41">
        <w:t>the</w:t>
      </w:r>
      <w:r w:rsidRPr="007C3B41">
        <w:rPr>
          <w:spacing w:val="30"/>
        </w:rPr>
        <w:t xml:space="preserve"> </w:t>
      </w:r>
      <w:r w:rsidRPr="007C3B41">
        <w:t>completed</w:t>
      </w:r>
      <w:r w:rsidRPr="007C3B41">
        <w:rPr>
          <w:spacing w:val="38"/>
        </w:rPr>
        <w:t xml:space="preserve"> </w:t>
      </w:r>
      <w:r w:rsidRPr="007C3B41">
        <w:t>Standard</w:t>
      </w:r>
      <w:r w:rsidRPr="007C3B41">
        <w:rPr>
          <w:spacing w:val="39"/>
        </w:rPr>
        <w:t xml:space="preserve"> </w:t>
      </w:r>
      <w:r w:rsidRPr="007C3B41">
        <w:rPr>
          <w:spacing w:val="-1"/>
        </w:rPr>
        <w:t>Form-LLL</w:t>
      </w:r>
      <w:r w:rsidRPr="007C3B41">
        <w:rPr>
          <w:spacing w:val="40"/>
        </w:rPr>
        <w:t xml:space="preserve"> </w:t>
      </w:r>
      <w:r w:rsidRPr="007C3B41">
        <w:t>from</w:t>
      </w:r>
      <w:r w:rsidRPr="007C3B41">
        <w:rPr>
          <w:spacing w:val="39"/>
        </w:rPr>
        <w:t xml:space="preserve"> </w:t>
      </w:r>
      <w:r w:rsidRPr="007C3B41">
        <w:rPr>
          <w:spacing w:val="-1"/>
        </w:rPr>
        <w:t>the</w:t>
      </w:r>
      <w:r w:rsidRPr="007C3B41">
        <w:rPr>
          <w:spacing w:val="39"/>
        </w:rPr>
        <w:t xml:space="preserve"> </w:t>
      </w:r>
      <w:r w:rsidRPr="007C3B41">
        <w:t>contractor</w:t>
      </w:r>
      <w:r w:rsidRPr="007C3B41">
        <w:rPr>
          <w:spacing w:val="38"/>
        </w:rPr>
        <w:t xml:space="preserve"> </w:t>
      </w:r>
      <w:r w:rsidRPr="007C3B41">
        <w:t>and</w:t>
      </w:r>
      <w:r w:rsidRPr="007C3B41">
        <w:rPr>
          <w:spacing w:val="39"/>
        </w:rPr>
        <w:t xml:space="preserve"> </w:t>
      </w:r>
      <w:r w:rsidRPr="007C3B41">
        <w:t>submit</w:t>
      </w:r>
      <w:r w:rsidRPr="007C3B41">
        <w:rPr>
          <w:spacing w:val="39"/>
        </w:rPr>
        <w:t xml:space="preserve"> </w:t>
      </w:r>
      <w:r w:rsidRPr="007C3B41">
        <w:t>it</w:t>
      </w:r>
      <w:r w:rsidRPr="007C3B41">
        <w:rPr>
          <w:spacing w:val="39"/>
        </w:rPr>
        <w:t xml:space="preserve"> </w:t>
      </w:r>
      <w:r w:rsidRPr="007C3B41">
        <w:rPr>
          <w:spacing w:val="-1"/>
        </w:rPr>
        <w:t>to</w:t>
      </w:r>
      <w:r w:rsidRPr="007C3B41">
        <w:rPr>
          <w:spacing w:val="23"/>
        </w:rPr>
        <w:t xml:space="preserve"> </w:t>
      </w:r>
      <w:r w:rsidRPr="007C3B41">
        <w:t>MTA/OLTS.</w:t>
      </w:r>
    </w:p>
    <w:p w14:paraId="29328FF0" w14:textId="77777777" w:rsidR="00B4080D" w:rsidRPr="007C3B41" w:rsidRDefault="00B4080D">
      <w:pPr>
        <w:pStyle w:val="BodyText"/>
        <w:kinsoku w:val="0"/>
        <w:overflowPunct w:val="0"/>
        <w:spacing w:before="4"/>
        <w:ind w:left="0"/>
      </w:pPr>
    </w:p>
    <w:p w14:paraId="13C8A529" w14:textId="77777777" w:rsidR="00B4080D" w:rsidRPr="007C3B41" w:rsidRDefault="00B4080D">
      <w:pPr>
        <w:pStyle w:val="Heading2"/>
        <w:numPr>
          <w:ilvl w:val="0"/>
          <w:numId w:val="2"/>
        </w:numPr>
        <w:tabs>
          <w:tab w:val="left" w:pos="2050"/>
        </w:tabs>
        <w:kinsoku w:val="0"/>
        <w:overflowPunct w:val="0"/>
        <w:jc w:val="both"/>
        <w:rPr>
          <w:b w:val="0"/>
          <w:bCs w:val="0"/>
        </w:rPr>
      </w:pPr>
      <w:r w:rsidRPr="007C3B41">
        <w:t>Commercial</w:t>
      </w:r>
      <w:r w:rsidRPr="007C3B41">
        <w:rPr>
          <w:spacing w:val="-5"/>
        </w:rPr>
        <w:t xml:space="preserve"> </w:t>
      </w:r>
      <w:proofErr w:type="spellStart"/>
      <w:r w:rsidRPr="007C3B41">
        <w:rPr>
          <w:spacing w:val="-1"/>
        </w:rPr>
        <w:t>Drivers</w:t>
      </w:r>
      <w:proofErr w:type="spellEnd"/>
      <w:r w:rsidRPr="007C3B41">
        <w:rPr>
          <w:spacing w:val="-6"/>
        </w:rPr>
        <w:t xml:space="preserve"> </w:t>
      </w:r>
      <w:r w:rsidRPr="007C3B41">
        <w:t>License</w:t>
      </w:r>
      <w:r w:rsidRPr="007C3B41">
        <w:rPr>
          <w:spacing w:val="-5"/>
        </w:rPr>
        <w:t xml:space="preserve"> </w:t>
      </w:r>
      <w:r w:rsidRPr="007C3B41">
        <w:rPr>
          <w:spacing w:val="-1"/>
        </w:rPr>
        <w:t>(CDL)</w:t>
      </w:r>
    </w:p>
    <w:p w14:paraId="1374C780" w14:textId="77777777" w:rsidR="00B4080D" w:rsidRPr="007C3B41" w:rsidRDefault="00B4080D">
      <w:pPr>
        <w:pStyle w:val="BodyText"/>
        <w:kinsoku w:val="0"/>
        <w:overflowPunct w:val="0"/>
        <w:spacing w:before="10"/>
        <w:ind w:left="0"/>
        <w:rPr>
          <w:b/>
          <w:bCs/>
        </w:rPr>
      </w:pPr>
    </w:p>
    <w:p w14:paraId="0216366C" w14:textId="77777777" w:rsidR="00B4080D" w:rsidRPr="007C3B41" w:rsidRDefault="00B4080D">
      <w:pPr>
        <w:pStyle w:val="BodyText"/>
        <w:kinsoku w:val="0"/>
        <w:overflowPunct w:val="0"/>
        <w:ind w:left="1599" w:right="255"/>
        <w:jc w:val="both"/>
      </w:pPr>
      <w:r w:rsidRPr="007C3B41">
        <w:t xml:space="preserve">According </w:t>
      </w:r>
      <w:r w:rsidRPr="007C3B41">
        <w:rPr>
          <w:spacing w:val="-1"/>
        </w:rPr>
        <w:t>to</w:t>
      </w:r>
      <w:r w:rsidRPr="007C3B41">
        <w:t xml:space="preserve"> </w:t>
      </w:r>
      <w:r w:rsidRPr="007C3B41">
        <w:rPr>
          <w:spacing w:val="-1"/>
        </w:rPr>
        <w:t>Federal</w:t>
      </w:r>
      <w:r w:rsidRPr="007C3B41">
        <w:t xml:space="preserve"> </w:t>
      </w:r>
      <w:r w:rsidRPr="007C3B41">
        <w:rPr>
          <w:spacing w:val="-1"/>
        </w:rPr>
        <w:t>and</w:t>
      </w:r>
      <w:r w:rsidRPr="007C3B41">
        <w:rPr>
          <w:spacing w:val="1"/>
        </w:rPr>
        <w:t xml:space="preserve"> </w:t>
      </w:r>
      <w:r w:rsidRPr="007C3B41">
        <w:rPr>
          <w:spacing w:val="-1"/>
        </w:rPr>
        <w:t>State</w:t>
      </w:r>
      <w:r w:rsidRPr="007C3B41">
        <w:t xml:space="preserve"> </w:t>
      </w:r>
      <w:r w:rsidRPr="007C3B41">
        <w:rPr>
          <w:spacing w:val="-1"/>
        </w:rPr>
        <w:t>regulations,</w:t>
      </w:r>
      <w:r w:rsidRPr="007C3B41">
        <w:t xml:space="preserve"> </w:t>
      </w:r>
      <w:r w:rsidRPr="007C3B41">
        <w:rPr>
          <w:spacing w:val="-1"/>
        </w:rPr>
        <w:t>an</w:t>
      </w:r>
      <w:r w:rsidRPr="007C3B41">
        <w:rPr>
          <w:spacing w:val="1"/>
        </w:rPr>
        <w:t xml:space="preserve"> </w:t>
      </w:r>
      <w:r w:rsidRPr="007C3B41">
        <w:rPr>
          <w:spacing w:val="-1"/>
        </w:rPr>
        <w:t>individual</w:t>
      </w:r>
      <w:r w:rsidRPr="007C3B41">
        <w:t xml:space="preserve"> may </w:t>
      </w:r>
      <w:r w:rsidRPr="007C3B41">
        <w:rPr>
          <w:spacing w:val="-1"/>
        </w:rPr>
        <w:t>not</w:t>
      </w:r>
      <w:r w:rsidRPr="007C3B41">
        <w:t xml:space="preserve"> </w:t>
      </w:r>
      <w:r w:rsidRPr="007C3B41">
        <w:rPr>
          <w:spacing w:val="-1"/>
        </w:rPr>
        <w:t>operate</w:t>
      </w:r>
      <w:r w:rsidRPr="007C3B41">
        <w:rPr>
          <w:spacing w:val="28"/>
        </w:rPr>
        <w:t xml:space="preserve"> </w:t>
      </w:r>
      <w:r w:rsidRPr="007C3B41">
        <w:t>a</w:t>
      </w:r>
      <w:r w:rsidRPr="007C3B41">
        <w:rPr>
          <w:spacing w:val="2"/>
        </w:rPr>
        <w:t xml:space="preserve"> </w:t>
      </w:r>
      <w:r w:rsidRPr="007C3B41">
        <w:t>commercial</w:t>
      </w:r>
      <w:r w:rsidRPr="007C3B41">
        <w:rPr>
          <w:spacing w:val="1"/>
        </w:rPr>
        <w:t xml:space="preserve"> </w:t>
      </w:r>
      <w:r w:rsidRPr="007C3B41">
        <w:t>motor</w:t>
      </w:r>
      <w:r w:rsidRPr="007C3B41">
        <w:rPr>
          <w:spacing w:val="2"/>
        </w:rPr>
        <w:t xml:space="preserve"> </w:t>
      </w:r>
      <w:r w:rsidRPr="007C3B41">
        <w:t>vehicle</w:t>
      </w:r>
      <w:r w:rsidRPr="007C3B41">
        <w:rPr>
          <w:spacing w:val="2"/>
        </w:rPr>
        <w:t xml:space="preserve"> </w:t>
      </w:r>
      <w:r w:rsidRPr="007C3B41">
        <w:t>unless</w:t>
      </w:r>
      <w:r w:rsidRPr="007C3B41">
        <w:rPr>
          <w:spacing w:val="3"/>
        </w:rPr>
        <w:t xml:space="preserve"> </w:t>
      </w:r>
      <w:r w:rsidRPr="007C3B41">
        <w:rPr>
          <w:spacing w:val="-1"/>
        </w:rPr>
        <w:t>that</w:t>
      </w:r>
      <w:r w:rsidRPr="007C3B41">
        <w:rPr>
          <w:spacing w:val="2"/>
        </w:rPr>
        <w:t xml:space="preserve"> </w:t>
      </w:r>
      <w:r w:rsidRPr="007C3B41">
        <w:rPr>
          <w:spacing w:val="-1"/>
        </w:rPr>
        <w:t>person</w:t>
      </w:r>
      <w:r w:rsidRPr="007C3B41">
        <w:rPr>
          <w:spacing w:val="3"/>
        </w:rPr>
        <w:t xml:space="preserve"> </w:t>
      </w:r>
      <w:r w:rsidRPr="007C3B41">
        <w:t>has</w:t>
      </w:r>
      <w:r w:rsidRPr="007C3B41">
        <w:rPr>
          <w:spacing w:val="2"/>
        </w:rPr>
        <w:t xml:space="preserve"> </w:t>
      </w:r>
      <w:r w:rsidRPr="007C3B41">
        <w:t>a</w:t>
      </w:r>
      <w:r w:rsidRPr="007C3B41">
        <w:rPr>
          <w:spacing w:val="3"/>
        </w:rPr>
        <w:t xml:space="preserve"> </w:t>
      </w:r>
      <w:r w:rsidRPr="007C3B41">
        <w:t>valid</w:t>
      </w:r>
      <w:r w:rsidRPr="007C3B41">
        <w:rPr>
          <w:spacing w:val="2"/>
        </w:rPr>
        <w:t xml:space="preserve"> </w:t>
      </w:r>
      <w:r w:rsidRPr="007C3B41">
        <w:t>CDL,</w:t>
      </w:r>
      <w:r w:rsidRPr="007C3B41">
        <w:rPr>
          <w:spacing w:val="2"/>
        </w:rPr>
        <w:t xml:space="preserve"> </w:t>
      </w:r>
      <w:r w:rsidRPr="007C3B41">
        <w:t>involving</w:t>
      </w:r>
      <w:r w:rsidRPr="007C3B41">
        <w:rPr>
          <w:spacing w:val="24"/>
        </w:rPr>
        <w:t xml:space="preserve"> </w:t>
      </w:r>
      <w:r w:rsidRPr="007C3B41">
        <w:rPr>
          <w:spacing w:val="-1"/>
        </w:rPr>
        <w:t>passing</w:t>
      </w:r>
      <w:r w:rsidRPr="007C3B41">
        <w:rPr>
          <w:spacing w:val="12"/>
        </w:rPr>
        <w:t xml:space="preserve"> </w:t>
      </w:r>
      <w:r w:rsidRPr="007C3B41">
        <w:rPr>
          <w:spacing w:val="-1"/>
        </w:rPr>
        <w:t>both</w:t>
      </w:r>
      <w:r w:rsidRPr="007C3B41">
        <w:rPr>
          <w:spacing w:val="12"/>
        </w:rPr>
        <w:t xml:space="preserve"> </w:t>
      </w:r>
      <w:r w:rsidRPr="007C3B41">
        <w:t>a</w:t>
      </w:r>
      <w:r w:rsidRPr="007C3B41">
        <w:rPr>
          <w:spacing w:val="12"/>
        </w:rPr>
        <w:t xml:space="preserve"> </w:t>
      </w:r>
      <w:r w:rsidRPr="007C3B41">
        <w:rPr>
          <w:spacing w:val="-1"/>
        </w:rPr>
        <w:t>written</w:t>
      </w:r>
      <w:r w:rsidRPr="007C3B41">
        <w:rPr>
          <w:spacing w:val="13"/>
        </w:rPr>
        <w:t xml:space="preserve"> </w:t>
      </w:r>
      <w:r w:rsidRPr="007C3B41">
        <w:rPr>
          <w:spacing w:val="-1"/>
        </w:rPr>
        <w:t>and</w:t>
      </w:r>
      <w:r w:rsidRPr="007C3B41">
        <w:rPr>
          <w:spacing w:val="12"/>
        </w:rPr>
        <w:t xml:space="preserve"> </w:t>
      </w:r>
      <w:r w:rsidRPr="007C3B41">
        <w:t>driving</w:t>
      </w:r>
      <w:r w:rsidRPr="007C3B41">
        <w:rPr>
          <w:spacing w:val="12"/>
        </w:rPr>
        <w:t xml:space="preserve"> </w:t>
      </w:r>
      <w:r w:rsidRPr="007C3B41">
        <w:rPr>
          <w:spacing w:val="-1"/>
        </w:rPr>
        <w:t>CDL</w:t>
      </w:r>
      <w:r w:rsidRPr="007C3B41">
        <w:rPr>
          <w:spacing w:val="12"/>
        </w:rPr>
        <w:t xml:space="preserve"> </w:t>
      </w:r>
      <w:r w:rsidRPr="007C3B41">
        <w:rPr>
          <w:spacing w:val="-1"/>
        </w:rPr>
        <w:t>exam</w:t>
      </w:r>
      <w:r w:rsidRPr="007C3B41">
        <w:rPr>
          <w:spacing w:val="13"/>
        </w:rPr>
        <w:t xml:space="preserve"> </w:t>
      </w:r>
      <w:r w:rsidRPr="007C3B41">
        <w:rPr>
          <w:spacing w:val="-1"/>
        </w:rPr>
        <w:t>as</w:t>
      </w:r>
      <w:r w:rsidRPr="007C3B41">
        <w:rPr>
          <w:spacing w:val="12"/>
        </w:rPr>
        <w:t xml:space="preserve"> </w:t>
      </w:r>
      <w:r w:rsidRPr="007C3B41">
        <w:t>well</w:t>
      </w:r>
      <w:r w:rsidRPr="007C3B41">
        <w:rPr>
          <w:spacing w:val="11"/>
        </w:rPr>
        <w:t xml:space="preserve"> </w:t>
      </w:r>
      <w:r w:rsidRPr="007C3B41">
        <w:rPr>
          <w:spacing w:val="-1"/>
        </w:rPr>
        <w:t>as</w:t>
      </w:r>
      <w:r w:rsidRPr="007C3B41">
        <w:rPr>
          <w:spacing w:val="12"/>
        </w:rPr>
        <w:t xml:space="preserve"> </w:t>
      </w:r>
      <w:r w:rsidRPr="007C3B41">
        <w:t>a</w:t>
      </w:r>
      <w:r w:rsidRPr="007C3B41">
        <w:rPr>
          <w:spacing w:val="13"/>
        </w:rPr>
        <w:t xml:space="preserve"> </w:t>
      </w:r>
      <w:r w:rsidRPr="007C3B41">
        <w:t>DOT</w:t>
      </w:r>
      <w:r w:rsidRPr="007C3B41">
        <w:rPr>
          <w:spacing w:val="12"/>
        </w:rPr>
        <w:t xml:space="preserve"> </w:t>
      </w:r>
      <w:r w:rsidRPr="007C3B41">
        <w:t>physical.</w:t>
      </w:r>
      <w:r w:rsidRPr="007C3B41">
        <w:rPr>
          <w:spacing w:val="29"/>
          <w:w w:val="99"/>
        </w:rPr>
        <w:t xml:space="preserve"> </w:t>
      </w:r>
      <w:r w:rsidRPr="007C3B41">
        <w:rPr>
          <w:spacing w:val="-1"/>
        </w:rPr>
        <w:t>For</w:t>
      </w:r>
      <w:r w:rsidRPr="007C3B41">
        <w:rPr>
          <w:spacing w:val="35"/>
        </w:rPr>
        <w:t xml:space="preserve"> </w:t>
      </w:r>
      <w:r w:rsidRPr="007C3B41">
        <w:rPr>
          <w:spacing w:val="-1"/>
        </w:rPr>
        <w:t>the</w:t>
      </w:r>
      <w:r w:rsidRPr="007C3B41">
        <w:rPr>
          <w:spacing w:val="36"/>
        </w:rPr>
        <w:t xml:space="preserve"> </w:t>
      </w:r>
      <w:r w:rsidRPr="007C3B41">
        <w:rPr>
          <w:spacing w:val="-1"/>
        </w:rPr>
        <w:t>purpose</w:t>
      </w:r>
      <w:r w:rsidRPr="007C3B41">
        <w:rPr>
          <w:spacing w:val="37"/>
        </w:rPr>
        <w:t xml:space="preserve"> </w:t>
      </w:r>
      <w:r w:rsidRPr="007C3B41">
        <w:t>of</w:t>
      </w:r>
      <w:r w:rsidRPr="007C3B41">
        <w:rPr>
          <w:spacing w:val="36"/>
        </w:rPr>
        <w:t xml:space="preserve"> </w:t>
      </w:r>
      <w:r w:rsidRPr="007C3B41">
        <w:rPr>
          <w:spacing w:val="-1"/>
        </w:rPr>
        <w:t>LOTS,</w:t>
      </w:r>
      <w:r w:rsidRPr="007C3B41">
        <w:rPr>
          <w:spacing w:val="36"/>
        </w:rPr>
        <w:t xml:space="preserve"> </w:t>
      </w:r>
      <w:r w:rsidRPr="007C3B41">
        <w:rPr>
          <w:spacing w:val="-1"/>
        </w:rPr>
        <w:t>the</w:t>
      </w:r>
      <w:r w:rsidRPr="007C3B41">
        <w:rPr>
          <w:spacing w:val="36"/>
        </w:rPr>
        <w:t xml:space="preserve"> </w:t>
      </w:r>
      <w:r w:rsidRPr="007C3B41">
        <w:t>commercial</w:t>
      </w:r>
      <w:r w:rsidRPr="007C3B41">
        <w:rPr>
          <w:spacing w:val="35"/>
        </w:rPr>
        <w:t xml:space="preserve"> </w:t>
      </w:r>
      <w:r w:rsidRPr="007C3B41">
        <w:t>motor</w:t>
      </w:r>
      <w:r w:rsidRPr="007C3B41">
        <w:rPr>
          <w:spacing w:val="36"/>
        </w:rPr>
        <w:t xml:space="preserve"> </w:t>
      </w:r>
      <w:r w:rsidRPr="007C3B41">
        <w:t>vehicle</w:t>
      </w:r>
      <w:r w:rsidRPr="007C3B41">
        <w:rPr>
          <w:spacing w:val="35"/>
        </w:rPr>
        <w:t xml:space="preserve"> </w:t>
      </w:r>
      <w:r w:rsidRPr="007C3B41">
        <w:rPr>
          <w:spacing w:val="-1"/>
        </w:rPr>
        <w:t>would</w:t>
      </w:r>
      <w:r w:rsidRPr="007C3B41">
        <w:rPr>
          <w:spacing w:val="36"/>
        </w:rPr>
        <w:t xml:space="preserve"> </w:t>
      </w:r>
      <w:r w:rsidRPr="007C3B41">
        <w:rPr>
          <w:spacing w:val="-1"/>
        </w:rPr>
        <w:t>refer</w:t>
      </w:r>
      <w:r w:rsidRPr="007C3B41">
        <w:rPr>
          <w:spacing w:val="36"/>
        </w:rPr>
        <w:t xml:space="preserve"> </w:t>
      </w:r>
      <w:r w:rsidRPr="007C3B41">
        <w:rPr>
          <w:spacing w:val="-1"/>
        </w:rPr>
        <w:t>to</w:t>
      </w:r>
      <w:r w:rsidRPr="007C3B41">
        <w:rPr>
          <w:spacing w:val="28"/>
        </w:rPr>
        <w:t xml:space="preserve"> </w:t>
      </w:r>
      <w:r w:rsidRPr="007C3B41">
        <w:rPr>
          <w:spacing w:val="-1"/>
        </w:rPr>
        <w:t>any</w:t>
      </w:r>
      <w:r w:rsidRPr="007C3B41">
        <w:rPr>
          <w:spacing w:val="13"/>
        </w:rPr>
        <w:t xml:space="preserve"> </w:t>
      </w:r>
      <w:r w:rsidRPr="007C3B41">
        <w:rPr>
          <w:spacing w:val="-1"/>
        </w:rPr>
        <w:t>vehicle</w:t>
      </w:r>
      <w:r w:rsidRPr="007C3B41">
        <w:rPr>
          <w:spacing w:val="15"/>
        </w:rPr>
        <w:t xml:space="preserve"> </w:t>
      </w:r>
      <w:r w:rsidRPr="007C3B41">
        <w:rPr>
          <w:spacing w:val="-1"/>
        </w:rPr>
        <w:t>that</w:t>
      </w:r>
      <w:r w:rsidRPr="007C3B41">
        <w:rPr>
          <w:spacing w:val="13"/>
        </w:rPr>
        <w:t xml:space="preserve"> </w:t>
      </w:r>
      <w:r w:rsidRPr="007C3B41">
        <w:rPr>
          <w:spacing w:val="-1"/>
        </w:rPr>
        <w:t>is</w:t>
      </w:r>
      <w:r w:rsidRPr="007C3B41">
        <w:rPr>
          <w:spacing w:val="13"/>
        </w:rPr>
        <w:t xml:space="preserve"> </w:t>
      </w:r>
      <w:r w:rsidRPr="007C3B41">
        <w:rPr>
          <w:spacing w:val="-1"/>
        </w:rPr>
        <w:t>designed</w:t>
      </w:r>
      <w:r w:rsidRPr="007C3B41">
        <w:rPr>
          <w:spacing w:val="13"/>
        </w:rPr>
        <w:t xml:space="preserve"> </w:t>
      </w:r>
      <w:r w:rsidRPr="007C3B41">
        <w:rPr>
          <w:spacing w:val="-1"/>
        </w:rPr>
        <w:t>to</w:t>
      </w:r>
      <w:r w:rsidRPr="007C3B41">
        <w:rPr>
          <w:spacing w:val="13"/>
        </w:rPr>
        <w:t xml:space="preserve"> </w:t>
      </w:r>
      <w:r w:rsidRPr="007C3B41">
        <w:rPr>
          <w:spacing w:val="-1"/>
        </w:rPr>
        <w:t>carry</w:t>
      </w:r>
      <w:r w:rsidRPr="007C3B41">
        <w:rPr>
          <w:spacing w:val="12"/>
        </w:rPr>
        <w:t xml:space="preserve"> </w:t>
      </w:r>
      <w:r w:rsidRPr="007C3B41">
        <w:t>16</w:t>
      </w:r>
      <w:r w:rsidRPr="007C3B41">
        <w:rPr>
          <w:spacing w:val="13"/>
        </w:rPr>
        <w:t xml:space="preserve"> </w:t>
      </w:r>
      <w:r w:rsidRPr="007C3B41">
        <w:t>or</w:t>
      </w:r>
      <w:r w:rsidRPr="007C3B41">
        <w:rPr>
          <w:spacing w:val="13"/>
        </w:rPr>
        <w:t xml:space="preserve"> </w:t>
      </w:r>
      <w:r w:rsidRPr="007C3B41">
        <w:t>more</w:t>
      </w:r>
      <w:r w:rsidRPr="007C3B41">
        <w:rPr>
          <w:spacing w:val="13"/>
        </w:rPr>
        <w:t xml:space="preserve"> </w:t>
      </w:r>
      <w:r w:rsidRPr="007C3B41">
        <w:rPr>
          <w:spacing w:val="-1"/>
        </w:rPr>
        <w:t>passengers</w:t>
      </w:r>
      <w:r w:rsidRPr="007C3B41">
        <w:rPr>
          <w:spacing w:val="13"/>
        </w:rPr>
        <w:t xml:space="preserve"> </w:t>
      </w:r>
      <w:r w:rsidRPr="007C3B41">
        <w:t>including</w:t>
      </w:r>
      <w:r w:rsidRPr="007C3B41">
        <w:rPr>
          <w:spacing w:val="13"/>
        </w:rPr>
        <w:t xml:space="preserve"> </w:t>
      </w:r>
      <w:r w:rsidRPr="007C3B41">
        <w:t>the</w:t>
      </w:r>
      <w:r w:rsidRPr="007C3B41">
        <w:rPr>
          <w:spacing w:val="41"/>
        </w:rPr>
        <w:t xml:space="preserve"> </w:t>
      </w:r>
      <w:r w:rsidRPr="007C3B41">
        <w:rPr>
          <w:spacing w:val="-1"/>
        </w:rPr>
        <w:t>driver</w:t>
      </w:r>
      <w:r w:rsidR="0002285B" w:rsidRPr="007C3B41">
        <w:rPr>
          <w:spacing w:val="-1"/>
        </w:rPr>
        <w:t>, or that has a gross vehicle weight rating or gross vehicle weight of 26,001 pounds or more</w:t>
      </w:r>
      <w:r w:rsidRPr="007C3B41">
        <w:rPr>
          <w:spacing w:val="-1"/>
        </w:rPr>
        <w:t>.</w:t>
      </w:r>
      <w:r w:rsidRPr="007C3B41">
        <w:rPr>
          <w:spacing w:val="25"/>
        </w:rPr>
        <w:t xml:space="preserve"> </w:t>
      </w:r>
      <w:r w:rsidRPr="007C3B41">
        <w:rPr>
          <w:spacing w:val="-1"/>
        </w:rPr>
        <w:t>It</w:t>
      </w:r>
      <w:r w:rsidRPr="007C3B41">
        <w:rPr>
          <w:spacing w:val="43"/>
        </w:rPr>
        <w:t xml:space="preserve"> </w:t>
      </w:r>
      <w:r w:rsidRPr="007C3B41">
        <w:rPr>
          <w:spacing w:val="-1"/>
        </w:rPr>
        <w:t>is</w:t>
      </w:r>
      <w:r w:rsidRPr="007C3B41">
        <w:rPr>
          <w:spacing w:val="42"/>
        </w:rPr>
        <w:t xml:space="preserve"> </w:t>
      </w:r>
      <w:r w:rsidRPr="007C3B41">
        <w:rPr>
          <w:spacing w:val="-1"/>
        </w:rPr>
        <w:t>important</w:t>
      </w:r>
      <w:r w:rsidRPr="007C3B41">
        <w:rPr>
          <w:spacing w:val="43"/>
        </w:rPr>
        <w:t xml:space="preserve"> </w:t>
      </w:r>
      <w:r w:rsidRPr="007C3B41">
        <w:rPr>
          <w:spacing w:val="-1"/>
        </w:rPr>
        <w:t>to</w:t>
      </w:r>
      <w:r w:rsidRPr="007C3B41">
        <w:rPr>
          <w:spacing w:val="43"/>
        </w:rPr>
        <w:t xml:space="preserve"> </w:t>
      </w:r>
      <w:r w:rsidRPr="007C3B41">
        <w:rPr>
          <w:spacing w:val="-1"/>
        </w:rPr>
        <w:t>note</w:t>
      </w:r>
      <w:r w:rsidRPr="007C3B41">
        <w:rPr>
          <w:spacing w:val="43"/>
        </w:rPr>
        <w:t xml:space="preserve"> </w:t>
      </w:r>
      <w:r w:rsidRPr="007C3B41">
        <w:rPr>
          <w:spacing w:val="-1"/>
        </w:rPr>
        <w:t>that</w:t>
      </w:r>
      <w:r w:rsidRPr="007C3B41">
        <w:rPr>
          <w:spacing w:val="42"/>
        </w:rPr>
        <w:t xml:space="preserve"> </w:t>
      </w:r>
      <w:r w:rsidRPr="007C3B41">
        <w:rPr>
          <w:spacing w:val="-1"/>
        </w:rPr>
        <w:t>mechanics</w:t>
      </w:r>
      <w:r w:rsidRPr="007C3B41">
        <w:rPr>
          <w:spacing w:val="42"/>
        </w:rPr>
        <w:t xml:space="preserve"> </w:t>
      </w:r>
      <w:r w:rsidRPr="007C3B41">
        <w:rPr>
          <w:spacing w:val="-1"/>
        </w:rPr>
        <w:t>that</w:t>
      </w:r>
      <w:r w:rsidRPr="007C3B41">
        <w:rPr>
          <w:spacing w:val="43"/>
        </w:rPr>
        <w:t xml:space="preserve"> </w:t>
      </w:r>
      <w:r w:rsidRPr="007C3B41">
        <w:t>maintain</w:t>
      </w:r>
      <w:r w:rsidRPr="007C3B41">
        <w:rPr>
          <w:spacing w:val="42"/>
        </w:rPr>
        <w:t xml:space="preserve"> </w:t>
      </w:r>
      <w:r w:rsidRPr="007C3B41">
        <w:t>and</w:t>
      </w:r>
      <w:r w:rsidRPr="007C3B41">
        <w:rPr>
          <w:spacing w:val="43"/>
        </w:rPr>
        <w:t xml:space="preserve"> </w:t>
      </w:r>
      <w:r w:rsidRPr="007C3B41">
        <w:rPr>
          <w:spacing w:val="-1"/>
        </w:rPr>
        <w:t>drive</w:t>
      </w:r>
      <w:r w:rsidRPr="007C3B41">
        <w:rPr>
          <w:spacing w:val="35"/>
        </w:rPr>
        <w:t xml:space="preserve"> </w:t>
      </w:r>
      <w:r w:rsidRPr="007C3B41">
        <w:t>commercial</w:t>
      </w:r>
      <w:r w:rsidRPr="007C3B41">
        <w:rPr>
          <w:spacing w:val="52"/>
        </w:rPr>
        <w:t xml:space="preserve"> </w:t>
      </w:r>
      <w:r w:rsidRPr="007C3B41">
        <w:t>motor</w:t>
      </w:r>
      <w:r w:rsidRPr="007C3B41">
        <w:rPr>
          <w:spacing w:val="52"/>
        </w:rPr>
        <w:t xml:space="preserve"> </w:t>
      </w:r>
      <w:r w:rsidRPr="007C3B41">
        <w:t>vehicles</w:t>
      </w:r>
      <w:r w:rsidRPr="007C3B41">
        <w:rPr>
          <w:spacing w:val="52"/>
        </w:rPr>
        <w:t xml:space="preserve"> </w:t>
      </w:r>
      <w:r w:rsidRPr="007C3B41">
        <w:t>must</w:t>
      </w:r>
      <w:r w:rsidRPr="007C3B41">
        <w:rPr>
          <w:spacing w:val="53"/>
        </w:rPr>
        <w:t xml:space="preserve"> </w:t>
      </w:r>
      <w:r w:rsidRPr="007C3B41">
        <w:rPr>
          <w:spacing w:val="-1"/>
        </w:rPr>
        <w:t>have</w:t>
      </w:r>
      <w:r w:rsidRPr="007C3B41">
        <w:rPr>
          <w:spacing w:val="52"/>
        </w:rPr>
        <w:t xml:space="preserve"> </w:t>
      </w:r>
      <w:r w:rsidRPr="007C3B41">
        <w:t>a</w:t>
      </w:r>
      <w:r w:rsidRPr="007C3B41">
        <w:rPr>
          <w:spacing w:val="52"/>
        </w:rPr>
        <w:t xml:space="preserve"> </w:t>
      </w:r>
      <w:r w:rsidRPr="007C3B41">
        <w:t>CDL.</w:t>
      </w:r>
      <w:r w:rsidRPr="007C3B41">
        <w:rPr>
          <w:spacing w:val="46"/>
        </w:rPr>
        <w:t xml:space="preserve"> </w:t>
      </w:r>
      <w:r w:rsidRPr="007C3B41">
        <w:t>Every</w:t>
      </w:r>
      <w:r w:rsidRPr="007C3B41">
        <w:rPr>
          <w:spacing w:val="52"/>
        </w:rPr>
        <w:t xml:space="preserve"> </w:t>
      </w:r>
      <w:r w:rsidRPr="007C3B41">
        <w:rPr>
          <w:spacing w:val="-1"/>
        </w:rPr>
        <w:t>two</w:t>
      </w:r>
      <w:r w:rsidRPr="007C3B41">
        <w:rPr>
          <w:spacing w:val="53"/>
        </w:rPr>
        <w:t xml:space="preserve"> </w:t>
      </w:r>
      <w:r w:rsidRPr="007C3B41">
        <w:rPr>
          <w:spacing w:val="-1"/>
        </w:rPr>
        <w:t>years,</w:t>
      </w:r>
      <w:r w:rsidRPr="007C3B41">
        <w:rPr>
          <w:spacing w:val="52"/>
        </w:rPr>
        <w:t xml:space="preserve"> </w:t>
      </w:r>
      <w:r w:rsidRPr="007C3B41">
        <w:rPr>
          <w:spacing w:val="-1"/>
        </w:rPr>
        <w:t>CDL</w:t>
      </w:r>
      <w:r w:rsidRPr="007C3B41">
        <w:rPr>
          <w:spacing w:val="23"/>
          <w:w w:val="99"/>
        </w:rPr>
        <w:t xml:space="preserve"> </w:t>
      </w:r>
      <w:r w:rsidRPr="007C3B41">
        <w:t>holders</w:t>
      </w:r>
      <w:r w:rsidRPr="007C3B41">
        <w:rPr>
          <w:spacing w:val="19"/>
        </w:rPr>
        <w:t xml:space="preserve"> </w:t>
      </w:r>
      <w:r w:rsidRPr="007C3B41">
        <w:t>must</w:t>
      </w:r>
      <w:r w:rsidRPr="007C3B41">
        <w:rPr>
          <w:spacing w:val="19"/>
        </w:rPr>
        <w:t xml:space="preserve"> </w:t>
      </w:r>
      <w:r w:rsidRPr="007C3B41">
        <w:t>pass</w:t>
      </w:r>
      <w:r w:rsidRPr="007C3B41">
        <w:rPr>
          <w:spacing w:val="19"/>
        </w:rPr>
        <w:t xml:space="preserve"> </w:t>
      </w:r>
      <w:r w:rsidRPr="007C3B41">
        <w:t>a</w:t>
      </w:r>
      <w:r w:rsidRPr="007C3B41">
        <w:rPr>
          <w:spacing w:val="19"/>
        </w:rPr>
        <w:t xml:space="preserve"> </w:t>
      </w:r>
      <w:r w:rsidRPr="007C3B41">
        <w:t>physical</w:t>
      </w:r>
      <w:r w:rsidRPr="007C3B41">
        <w:rPr>
          <w:spacing w:val="20"/>
        </w:rPr>
        <w:t xml:space="preserve"> </w:t>
      </w:r>
      <w:r w:rsidRPr="007C3B41">
        <w:rPr>
          <w:spacing w:val="-1"/>
        </w:rPr>
        <w:t>examination</w:t>
      </w:r>
      <w:r w:rsidRPr="007C3B41">
        <w:rPr>
          <w:spacing w:val="19"/>
        </w:rPr>
        <w:t xml:space="preserve"> </w:t>
      </w:r>
      <w:r w:rsidRPr="007C3B41">
        <w:t>with</w:t>
      </w:r>
      <w:r w:rsidRPr="007C3B41">
        <w:rPr>
          <w:spacing w:val="19"/>
        </w:rPr>
        <w:t xml:space="preserve"> </w:t>
      </w:r>
      <w:r w:rsidRPr="007C3B41">
        <w:t>certain</w:t>
      </w:r>
      <w:r w:rsidRPr="007C3B41">
        <w:rPr>
          <w:spacing w:val="18"/>
        </w:rPr>
        <w:t xml:space="preserve"> </w:t>
      </w:r>
      <w:r w:rsidRPr="007C3B41">
        <w:t>requirements</w:t>
      </w:r>
      <w:r w:rsidRPr="007C3B41">
        <w:rPr>
          <w:spacing w:val="20"/>
          <w:w w:val="99"/>
        </w:rPr>
        <w:t xml:space="preserve"> </w:t>
      </w:r>
      <w:r w:rsidRPr="007C3B41">
        <w:t>outlined</w:t>
      </w:r>
      <w:r w:rsidRPr="007C3B41">
        <w:rPr>
          <w:spacing w:val="32"/>
        </w:rPr>
        <w:t xml:space="preserve"> </w:t>
      </w:r>
      <w:r w:rsidRPr="007C3B41">
        <w:rPr>
          <w:spacing w:val="-1"/>
        </w:rPr>
        <w:t>by</w:t>
      </w:r>
      <w:r w:rsidRPr="007C3B41">
        <w:rPr>
          <w:spacing w:val="33"/>
        </w:rPr>
        <w:t xml:space="preserve"> </w:t>
      </w:r>
      <w:r w:rsidRPr="007C3B41">
        <w:rPr>
          <w:spacing w:val="-1"/>
        </w:rPr>
        <w:t>the</w:t>
      </w:r>
      <w:r w:rsidRPr="007C3B41">
        <w:rPr>
          <w:spacing w:val="32"/>
        </w:rPr>
        <w:t xml:space="preserve"> </w:t>
      </w:r>
      <w:r w:rsidRPr="007C3B41">
        <w:t>U.S.</w:t>
      </w:r>
      <w:r w:rsidRPr="007C3B41">
        <w:rPr>
          <w:spacing w:val="33"/>
        </w:rPr>
        <w:t xml:space="preserve"> </w:t>
      </w:r>
      <w:r w:rsidRPr="007C3B41">
        <w:t>DOT.</w:t>
      </w:r>
      <w:r w:rsidRPr="007C3B41">
        <w:rPr>
          <w:spacing w:val="6"/>
        </w:rPr>
        <w:t xml:space="preserve"> </w:t>
      </w:r>
      <w:r w:rsidRPr="007C3B41">
        <w:t>A</w:t>
      </w:r>
      <w:r w:rsidRPr="007C3B41">
        <w:rPr>
          <w:spacing w:val="32"/>
        </w:rPr>
        <w:t xml:space="preserve"> </w:t>
      </w:r>
      <w:r w:rsidRPr="007C3B41">
        <w:t>DOT</w:t>
      </w:r>
      <w:r w:rsidRPr="007C3B41">
        <w:rPr>
          <w:spacing w:val="33"/>
        </w:rPr>
        <w:t xml:space="preserve"> </w:t>
      </w:r>
      <w:r w:rsidRPr="007C3B41">
        <w:rPr>
          <w:spacing w:val="-1"/>
        </w:rPr>
        <w:t>physical</w:t>
      </w:r>
      <w:r w:rsidRPr="007C3B41">
        <w:rPr>
          <w:spacing w:val="33"/>
        </w:rPr>
        <w:t xml:space="preserve"> </w:t>
      </w:r>
      <w:r w:rsidRPr="007C3B41">
        <w:t>certification</w:t>
      </w:r>
      <w:r w:rsidRPr="007C3B41">
        <w:rPr>
          <w:spacing w:val="32"/>
        </w:rPr>
        <w:t xml:space="preserve"> </w:t>
      </w:r>
      <w:r w:rsidRPr="007C3B41">
        <w:rPr>
          <w:spacing w:val="-1"/>
        </w:rPr>
        <w:t>is</w:t>
      </w:r>
      <w:r w:rsidRPr="007C3B41">
        <w:rPr>
          <w:spacing w:val="34"/>
        </w:rPr>
        <w:t xml:space="preserve"> </w:t>
      </w:r>
      <w:r w:rsidRPr="007C3B41">
        <w:rPr>
          <w:spacing w:val="-1"/>
        </w:rPr>
        <w:t>issued</w:t>
      </w:r>
      <w:r w:rsidRPr="007C3B41">
        <w:rPr>
          <w:spacing w:val="33"/>
        </w:rPr>
        <w:t xml:space="preserve"> </w:t>
      </w:r>
      <w:r w:rsidRPr="007C3B41">
        <w:rPr>
          <w:spacing w:val="-1"/>
        </w:rPr>
        <w:t>upon</w:t>
      </w:r>
      <w:r w:rsidRPr="007C3B41">
        <w:rPr>
          <w:spacing w:val="25"/>
        </w:rPr>
        <w:t xml:space="preserve"> </w:t>
      </w:r>
      <w:r w:rsidRPr="007C3B41">
        <w:rPr>
          <w:spacing w:val="-1"/>
        </w:rPr>
        <w:t>passing</w:t>
      </w:r>
      <w:r w:rsidRPr="007C3B41">
        <w:rPr>
          <w:spacing w:val="29"/>
        </w:rPr>
        <w:t xml:space="preserve"> </w:t>
      </w:r>
      <w:r w:rsidRPr="007C3B41">
        <w:rPr>
          <w:spacing w:val="-1"/>
        </w:rPr>
        <w:t>the</w:t>
      </w:r>
      <w:r w:rsidRPr="007C3B41">
        <w:rPr>
          <w:spacing w:val="30"/>
        </w:rPr>
        <w:t xml:space="preserve"> </w:t>
      </w:r>
      <w:r w:rsidRPr="007C3B41">
        <w:rPr>
          <w:spacing w:val="-1"/>
        </w:rPr>
        <w:t>physical;</w:t>
      </w:r>
      <w:r w:rsidRPr="007C3B41">
        <w:rPr>
          <w:spacing w:val="30"/>
        </w:rPr>
        <w:t xml:space="preserve"> </w:t>
      </w:r>
      <w:r w:rsidRPr="007C3B41">
        <w:rPr>
          <w:spacing w:val="-1"/>
        </w:rPr>
        <w:t>this</w:t>
      </w:r>
      <w:r w:rsidRPr="007C3B41">
        <w:rPr>
          <w:spacing w:val="30"/>
        </w:rPr>
        <w:t xml:space="preserve"> </w:t>
      </w:r>
      <w:r w:rsidRPr="007C3B41">
        <w:t>document</w:t>
      </w:r>
      <w:r w:rsidRPr="007C3B41">
        <w:rPr>
          <w:spacing w:val="28"/>
        </w:rPr>
        <w:t xml:space="preserve"> </w:t>
      </w:r>
      <w:r w:rsidRPr="007C3B41">
        <w:t>must</w:t>
      </w:r>
      <w:r w:rsidRPr="007C3B41">
        <w:rPr>
          <w:spacing w:val="30"/>
        </w:rPr>
        <w:t xml:space="preserve"> </w:t>
      </w:r>
      <w:r w:rsidRPr="007C3B41">
        <w:rPr>
          <w:spacing w:val="-1"/>
        </w:rPr>
        <w:t>be</w:t>
      </w:r>
      <w:r w:rsidRPr="007C3B41">
        <w:rPr>
          <w:spacing w:val="30"/>
        </w:rPr>
        <w:t xml:space="preserve"> </w:t>
      </w:r>
      <w:r w:rsidRPr="007C3B41">
        <w:t>carried</w:t>
      </w:r>
      <w:r w:rsidRPr="007C3B41">
        <w:rPr>
          <w:spacing w:val="29"/>
        </w:rPr>
        <w:t xml:space="preserve"> </w:t>
      </w:r>
      <w:r w:rsidRPr="007C3B41">
        <w:rPr>
          <w:spacing w:val="-1"/>
        </w:rPr>
        <w:t>by</w:t>
      </w:r>
      <w:r w:rsidRPr="007C3B41">
        <w:rPr>
          <w:spacing w:val="30"/>
        </w:rPr>
        <w:t xml:space="preserve"> </w:t>
      </w:r>
      <w:r w:rsidRPr="007C3B41">
        <w:rPr>
          <w:spacing w:val="-1"/>
        </w:rPr>
        <w:t>the</w:t>
      </w:r>
      <w:r w:rsidRPr="007C3B41">
        <w:rPr>
          <w:spacing w:val="29"/>
        </w:rPr>
        <w:t xml:space="preserve"> </w:t>
      </w:r>
      <w:r w:rsidRPr="007C3B41">
        <w:rPr>
          <w:spacing w:val="-1"/>
        </w:rPr>
        <w:t>CDL</w:t>
      </w:r>
      <w:r w:rsidRPr="007C3B41">
        <w:rPr>
          <w:spacing w:val="30"/>
        </w:rPr>
        <w:t xml:space="preserve"> </w:t>
      </w:r>
      <w:r w:rsidRPr="007C3B41">
        <w:rPr>
          <w:spacing w:val="-1"/>
        </w:rPr>
        <w:t>holder</w:t>
      </w:r>
      <w:r w:rsidRPr="007C3B41">
        <w:rPr>
          <w:spacing w:val="28"/>
          <w:w w:val="99"/>
        </w:rPr>
        <w:t xml:space="preserve"> </w:t>
      </w:r>
      <w:r w:rsidRPr="007C3B41">
        <w:rPr>
          <w:spacing w:val="-1"/>
        </w:rPr>
        <w:t>while</w:t>
      </w:r>
      <w:r w:rsidRPr="007C3B41">
        <w:rPr>
          <w:spacing w:val="-8"/>
        </w:rPr>
        <w:t xml:space="preserve"> </w:t>
      </w:r>
      <w:r w:rsidRPr="007C3B41">
        <w:rPr>
          <w:spacing w:val="-1"/>
        </w:rPr>
        <w:t>operating</w:t>
      </w:r>
      <w:r w:rsidRPr="007C3B41">
        <w:rPr>
          <w:spacing w:val="-7"/>
        </w:rPr>
        <w:t xml:space="preserve"> </w:t>
      </w:r>
      <w:r w:rsidRPr="007C3B41">
        <w:t>a</w:t>
      </w:r>
      <w:r w:rsidRPr="007C3B41">
        <w:rPr>
          <w:spacing w:val="-7"/>
        </w:rPr>
        <w:t xml:space="preserve"> </w:t>
      </w:r>
      <w:r w:rsidRPr="007C3B41">
        <w:t>commercial</w:t>
      </w:r>
      <w:r w:rsidRPr="007C3B41">
        <w:rPr>
          <w:spacing w:val="-8"/>
        </w:rPr>
        <w:t xml:space="preserve"> </w:t>
      </w:r>
      <w:r w:rsidRPr="007C3B41">
        <w:t>vehicle.</w:t>
      </w:r>
    </w:p>
    <w:p w14:paraId="29327433" w14:textId="77777777" w:rsidR="00B4080D" w:rsidRPr="007C3B41" w:rsidRDefault="00B4080D">
      <w:pPr>
        <w:pStyle w:val="BodyText"/>
        <w:kinsoku w:val="0"/>
        <w:overflowPunct w:val="0"/>
        <w:spacing w:before="12"/>
        <w:ind w:left="0"/>
      </w:pPr>
    </w:p>
    <w:p w14:paraId="0FA08D64" w14:textId="77777777" w:rsidR="00B4080D" w:rsidRPr="007C3B41" w:rsidRDefault="00B4080D">
      <w:pPr>
        <w:pStyle w:val="BodyText"/>
        <w:kinsoku w:val="0"/>
        <w:overflowPunct w:val="0"/>
        <w:ind w:left="1599" w:right="259"/>
        <w:jc w:val="both"/>
      </w:pPr>
      <w:r w:rsidRPr="007C3B41">
        <w:rPr>
          <w:spacing w:val="-1"/>
        </w:rPr>
        <w:t>It</w:t>
      </w:r>
      <w:r w:rsidRPr="007C3B41">
        <w:rPr>
          <w:spacing w:val="9"/>
        </w:rPr>
        <w:t xml:space="preserve"> </w:t>
      </w:r>
      <w:r w:rsidRPr="007C3B41">
        <w:rPr>
          <w:spacing w:val="-1"/>
        </w:rPr>
        <w:t>is</w:t>
      </w:r>
      <w:r w:rsidRPr="007C3B41">
        <w:rPr>
          <w:spacing w:val="9"/>
        </w:rPr>
        <w:t xml:space="preserve"> </w:t>
      </w:r>
      <w:r w:rsidRPr="007C3B41">
        <w:rPr>
          <w:spacing w:val="-1"/>
        </w:rPr>
        <w:t>the</w:t>
      </w:r>
      <w:r w:rsidRPr="007C3B41">
        <w:rPr>
          <w:spacing w:val="11"/>
        </w:rPr>
        <w:t xml:space="preserve"> </w:t>
      </w:r>
      <w:r w:rsidRPr="007C3B41">
        <w:t>responsibility</w:t>
      </w:r>
      <w:r w:rsidRPr="007C3B41">
        <w:rPr>
          <w:spacing w:val="8"/>
        </w:rPr>
        <w:t xml:space="preserve"> </w:t>
      </w:r>
      <w:r w:rsidRPr="007C3B41">
        <w:rPr>
          <w:spacing w:val="-1"/>
        </w:rPr>
        <w:t>of</w:t>
      </w:r>
      <w:r w:rsidRPr="007C3B41">
        <w:rPr>
          <w:spacing w:val="10"/>
        </w:rPr>
        <w:t xml:space="preserve"> </w:t>
      </w:r>
      <w:r w:rsidRPr="007C3B41">
        <w:rPr>
          <w:spacing w:val="-1"/>
        </w:rPr>
        <w:t>the</w:t>
      </w:r>
      <w:r w:rsidRPr="007C3B41">
        <w:rPr>
          <w:spacing w:val="10"/>
        </w:rPr>
        <w:t xml:space="preserve"> </w:t>
      </w:r>
      <w:r w:rsidRPr="007C3B41">
        <w:t>LOTS</w:t>
      </w:r>
      <w:r w:rsidRPr="007C3B41">
        <w:rPr>
          <w:spacing w:val="10"/>
        </w:rPr>
        <w:t xml:space="preserve"> </w:t>
      </w:r>
      <w:r w:rsidRPr="007C3B41">
        <w:rPr>
          <w:spacing w:val="-1"/>
        </w:rPr>
        <w:t>to</w:t>
      </w:r>
      <w:r w:rsidRPr="007C3B41">
        <w:rPr>
          <w:spacing w:val="10"/>
        </w:rPr>
        <w:t xml:space="preserve"> </w:t>
      </w:r>
      <w:r w:rsidRPr="007C3B41">
        <w:rPr>
          <w:spacing w:val="-1"/>
        </w:rPr>
        <w:t>track</w:t>
      </w:r>
      <w:r w:rsidRPr="007C3B41">
        <w:rPr>
          <w:spacing w:val="11"/>
        </w:rPr>
        <w:t xml:space="preserve"> </w:t>
      </w:r>
      <w:r w:rsidRPr="007C3B41">
        <w:rPr>
          <w:spacing w:val="-1"/>
        </w:rPr>
        <w:t>renewal</w:t>
      </w:r>
      <w:r w:rsidRPr="007C3B41">
        <w:rPr>
          <w:spacing w:val="9"/>
        </w:rPr>
        <w:t xml:space="preserve"> </w:t>
      </w:r>
      <w:r w:rsidRPr="007C3B41">
        <w:rPr>
          <w:spacing w:val="-1"/>
        </w:rPr>
        <w:t>needs</w:t>
      </w:r>
      <w:r w:rsidRPr="007C3B41">
        <w:rPr>
          <w:spacing w:val="11"/>
        </w:rPr>
        <w:t xml:space="preserve"> </w:t>
      </w:r>
      <w:r w:rsidRPr="007C3B41">
        <w:rPr>
          <w:spacing w:val="-1"/>
        </w:rPr>
        <w:t>for</w:t>
      </w:r>
      <w:r w:rsidRPr="007C3B41">
        <w:rPr>
          <w:spacing w:val="9"/>
        </w:rPr>
        <w:t xml:space="preserve"> </w:t>
      </w:r>
      <w:r w:rsidRPr="007C3B41">
        <w:rPr>
          <w:spacing w:val="-1"/>
        </w:rPr>
        <w:t>these</w:t>
      </w:r>
      <w:r w:rsidRPr="007C3B41">
        <w:rPr>
          <w:spacing w:val="22"/>
        </w:rPr>
        <w:t xml:space="preserve"> </w:t>
      </w:r>
      <w:r w:rsidRPr="007C3B41">
        <w:t>documents</w:t>
      </w:r>
      <w:r w:rsidRPr="007C3B41">
        <w:rPr>
          <w:spacing w:val="-5"/>
        </w:rPr>
        <w:t xml:space="preserve"> </w:t>
      </w:r>
      <w:r w:rsidRPr="007C3B41">
        <w:rPr>
          <w:spacing w:val="-1"/>
        </w:rPr>
        <w:t>and</w:t>
      </w:r>
      <w:r w:rsidRPr="007C3B41">
        <w:rPr>
          <w:spacing w:val="-5"/>
        </w:rPr>
        <w:t xml:space="preserve"> </w:t>
      </w:r>
      <w:r w:rsidRPr="007C3B41">
        <w:rPr>
          <w:spacing w:val="-1"/>
        </w:rPr>
        <w:t>ensure</w:t>
      </w:r>
      <w:r w:rsidRPr="007C3B41">
        <w:rPr>
          <w:spacing w:val="-5"/>
        </w:rPr>
        <w:t xml:space="preserve"> </w:t>
      </w:r>
      <w:r w:rsidRPr="007C3B41">
        <w:rPr>
          <w:spacing w:val="-1"/>
        </w:rPr>
        <w:t>that</w:t>
      </w:r>
      <w:r w:rsidRPr="007C3B41">
        <w:rPr>
          <w:spacing w:val="-4"/>
        </w:rPr>
        <w:t xml:space="preserve"> </w:t>
      </w:r>
      <w:r w:rsidRPr="007C3B41">
        <w:rPr>
          <w:spacing w:val="-1"/>
        </w:rPr>
        <w:t>drivers</w:t>
      </w:r>
      <w:r w:rsidRPr="007C3B41">
        <w:rPr>
          <w:spacing w:val="-4"/>
        </w:rPr>
        <w:t xml:space="preserve"> </w:t>
      </w:r>
      <w:r w:rsidRPr="007C3B41">
        <w:rPr>
          <w:spacing w:val="-1"/>
        </w:rPr>
        <w:t>renew</w:t>
      </w:r>
      <w:r w:rsidRPr="007C3B41">
        <w:rPr>
          <w:spacing w:val="-3"/>
        </w:rPr>
        <w:t xml:space="preserve"> </w:t>
      </w:r>
      <w:r w:rsidRPr="007C3B41">
        <w:rPr>
          <w:spacing w:val="-1"/>
        </w:rPr>
        <w:t>them</w:t>
      </w:r>
      <w:r w:rsidRPr="007C3B41">
        <w:rPr>
          <w:spacing w:val="-4"/>
        </w:rPr>
        <w:t xml:space="preserve"> </w:t>
      </w:r>
      <w:r w:rsidRPr="007C3B41">
        <w:t>on</w:t>
      </w:r>
      <w:r w:rsidRPr="007C3B41">
        <w:rPr>
          <w:spacing w:val="-5"/>
        </w:rPr>
        <w:t xml:space="preserve"> </w:t>
      </w:r>
      <w:r w:rsidRPr="007C3B41">
        <w:t>a</w:t>
      </w:r>
      <w:r w:rsidRPr="007C3B41">
        <w:rPr>
          <w:spacing w:val="-5"/>
        </w:rPr>
        <w:t xml:space="preserve"> </w:t>
      </w:r>
      <w:r w:rsidRPr="007C3B41">
        <w:rPr>
          <w:spacing w:val="-1"/>
        </w:rPr>
        <w:t>timely</w:t>
      </w:r>
      <w:r w:rsidRPr="007C3B41">
        <w:rPr>
          <w:spacing w:val="-4"/>
        </w:rPr>
        <w:t xml:space="preserve"> </w:t>
      </w:r>
      <w:r w:rsidRPr="007C3B41">
        <w:rPr>
          <w:spacing w:val="-1"/>
        </w:rPr>
        <w:t>basis.</w:t>
      </w:r>
    </w:p>
    <w:p w14:paraId="1D5CFD09" w14:textId="77777777" w:rsidR="00B4080D" w:rsidRPr="007C3B41" w:rsidRDefault="00B4080D">
      <w:pPr>
        <w:pStyle w:val="BodyText"/>
        <w:kinsoku w:val="0"/>
        <w:overflowPunct w:val="0"/>
        <w:spacing w:before="6"/>
        <w:ind w:left="0"/>
      </w:pPr>
    </w:p>
    <w:p w14:paraId="13641598" w14:textId="77777777" w:rsidR="00B4080D" w:rsidRPr="007C3B41" w:rsidRDefault="00B4080D">
      <w:pPr>
        <w:pStyle w:val="Heading2"/>
        <w:numPr>
          <w:ilvl w:val="0"/>
          <w:numId w:val="2"/>
        </w:numPr>
        <w:tabs>
          <w:tab w:val="left" w:pos="2050"/>
        </w:tabs>
        <w:kinsoku w:val="0"/>
        <w:overflowPunct w:val="0"/>
        <w:jc w:val="both"/>
        <w:rPr>
          <w:b w:val="0"/>
          <w:bCs w:val="0"/>
        </w:rPr>
      </w:pPr>
      <w:r w:rsidRPr="007C3B41">
        <w:t>School</w:t>
      </w:r>
      <w:r w:rsidRPr="007C3B41">
        <w:rPr>
          <w:spacing w:val="-13"/>
        </w:rPr>
        <w:t xml:space="preserve"> </w:t>
      </w:r>
      <w:r w:rsidRPr="007C3B41">
        <w:rPr>
          <w:spacing w:val="-1"/>
        </w:rPr>
        <w:t>Bus</w:t>
      </w:r>
      <w:r w:rsidRPr="007C3B41">
        <w:rPr>
          <w:spacing w:val="-13"/>
        </w:rPr>
        <w:t xml:space="preserve"> </w:t>
      </w:r>
      <w:r w:rsidRPr="007C3B41">
        <w:rPr>
          <w:spacing w:val="-1"/>
        </w:rPr>
        <w:t>Protections</w:t>
      </w:r>
    </w:p>
    <w:p w14:paraId="019D1B19" w14:textId="77777777" w:rsidR="00B4080D" w:rsidRPr="007C3B41" w:rsidRDefault="00B4080D">
      <w:pPr>
        <w:pStyle w:val="BodyText"/>
        <w:kinsoku w:val="0"/>
        <w:overflowPunct w:val="0"/>
        <w:spacing w:before="10"/>
        <w:ind w:left="0"/>
        <w:rPr>
          <w:b/>
          <w:bCs/>
        </w:rPr>
      </w:pPr>
    </w:p>
    <w:p w14:paraId="03254E60" w14:textId="77777777" w:rsidR="00B4080D" w:rsidRPr="007C3B41" w:rsidRDefault="00B4080D">
      <w:pPr>
        <w:pStyle w:val="BodyText"/>
        <w:kinsoku w:val="0"/>
        <w:overflowPunct w:val="0"/>
        <w:ind w:left="1599" w:right="256"/>
        <w:jc w:val="both"/>
      </w:pPr>
      <w:r w:rsidRPr="007C3B41">
        <w:rPr>
          <w:spacing w:val="-1"/>
        </w:rPr>
        <w:t>FTA</w:t>
      </w:r>
      <w:r w:rsidRPr="007C3B41">
        <w:rPr>
          <w:spacing w:val="55"/>
        </w:rPr>
        <w:t xml:space="preserve"> </w:t>
      </w:r>
      <w:r w:rsidRPr="007C3B41">
        <w:t>subrecipients</w:t>
      </w:r>
      <w:r w:rsidRPr="007C3B41">
        <w:rPr>
          <w:spacing w:val="55"/>
        </w:rPr>
        <w:t xml:space="preserve"> </w:t>
      </w:r>
      <w:r w:rsidRPr="007C3B41">
        <w:t>are</w:t>
      </w:r>
      <w:r w:rsidRPr="007C3B41">
        <w:rPr>
          <w:spacing w:val="55"/>
        </w:rPr>
        <w:t xml:space="preserve"> </w:t>
      </w:r>
      <w:r w:rsidRPr="007C3B41">
        <w:t>prohibited</w:t>
      </w:r>
      <w:r w:rsidRPr="007C3B41">
        <w:rPr>
          <w:spacing w:val="55"/>
        </w:rPr>
        <w:t xml:space="preserve"> </w:t>
      </w:r>
      <w:r w:rsidRPr="007C3B41">
        <w:rPr>
          <w:spacing w:val="-1"/>
        </w:rPr>
        <w:t>from</w:t>
      </w:r>
      <w:r w:rsidRPr="007C3B41">
        <w:rPr>
          <w:spacing w:val="56"/>
        </w:rPr>
        <w:t xml:space="preserve"> </w:t>
      </w:r>
      <w:r w:rsidRPr="007C3B41">
        <w:t>providing</w:t>
      </w:r>
      <w:r w:rsidRPr="007C3B41">
        <w:rPr>
          <w:spacing w:val="55"/>
        </w:rPr>
        <w:t xml:space="preserve"> </w:t>
      </w:r>
      <w:r w:rsidRPr="007C3B41">
        <w:t>exclusive</w:t>
      </w:r>
      <w:r w:rsidRPr="007C3B41">
        <w:rPr>
          <w:spacing w:val="56"/>
        </w:rPr>
        <w:t xml:space="preserve"> </w:t>
      </w:r>
      <w:r w:rsidRPr="007C3B41">
        <w:t>school</w:t>
      </w:r>
      <w:r w:rsidRPr="007C3B41">
        <w:rPr>
          <w:spacing w:val="55"/>
        </w:rPr>
        <w:t xml:space="preserve"> </w:t>
      </w:r>
      <w:r w:rsidRPr="007C3B41">
        <w:t>bus</w:t>
      </w:r>
      <w:r w:rsidRPr="007C3B41">
        <w:rPr>
          <w:spacing w:val="25"/>
        </w:rPr>
        <w:t xml:space="preserve"> </w:t>
      </w:r>
      <w:r w:rsidRPr="007C3B41">
        <w:t>service</w:t>
      </w:r>
      <w:r w:rsidRPr="007C3B41">
        <w:rPr>
          <w:spacing w:val="-3"/>
        </w:rPr>
        <w:t xml:space="preserve"> </w:t>
      </w:r>
      <w:r w:rsidRPr="007C3B41">
        <w:rPr>
          <w:spacing w:val="-1"/>
        </w:rPr>
        <w:t>unless</w:t>
      </w:r>
      <w:r w:rsidRPr="007C3B41">
        <w:rPr>
          <w:spacing w:val="-2"/>
        </w:rPr>
        <w:t xml:space="preserve"> </w:t>
      </w:r>
      <w:r w:rsidRPr="007C3B41">
        <w:rPr>
          <w:spacing w:val="-1"/>
        </w:rPr>
        <w:t>it</w:t>
      </w:r>
      <w:r w:rsidRPr="007C3B41">
        <w:rPr>
          <w:spacing w:val="-2"/>
        </w:rPr>
        <w:t xml:space="preserve"> </w:t>
      </w:r>
      <w:r w:rsidRPr="007C3B41">
        <w:rPr>
          <w:spacing w:val="-1"/>
        </w:rPr>
        <w:t>qualifies</w:t>
      </w:r>
      <w:r w:rsidRPr="007C3B41">
        <w:rPr>
          <w:spacing w:val="-3"/>
        </w:rPr>
        <w:t xml:space="preserve"> </w:t>
      </w:r>
      <w:r w:rsidRPr="007C3B41">
        <w:rPr>
          <w:spacing w:val="-1"/>
        </w:rPr>
        <w:t>under</w:t>
      </w:r>
      <w:r w:rsidRPr="007C3B41">
        <w:rPr>
          <w:spacing w:val="-2"/>
        </w:rPr>
        <w:t xml:space="preserve"> </w:t>
      </w:r>
      <w:r w:rsidRPr="007C3B41">
        <w:rPr>
          <w:spacing w:val="-1"/>
        </w:rPr>
        <w:t>specified</w:t>
      </w:r>
      <w:r w:rsidRPr="007C3B41">
        <w:rPr>
          <w:spacing w:val="-2"/>
        </w:rPr>
        <w:t xml:space="preserve"> </w:t>
      </w:r>
      <w:r w:rsidRPr="007C3B41">
        <w:rPr>
          <w:spacing w:val="-1"/>
        </w:rPr>
        <w:t>exceptions.</w:t>
      </w:r>
      <w:r w:rsidRPr="007C3B41">
        <w:rPr>
          <w:spacing w:val="55"/>
        </w:rPr>
        <w:t xml:space="preserve"> </w:t>
      </w:r>
      <w:r w:rsidRPr="007C3B41">
        <w:t>In</w:t>
      </w:r>
      <w:r w:rsidRPr="007C3B41">
        <w:rPr>
          <w:spacing w:val="-2"/>
        </w:rPr>
        <w:t xml:space="preserve"> </w:t>
      </w:r>
      <w:r w:rsidRPr="007C3B41">
        <w:t>no</w:t>
      </w:r>
      <w:r w:rsidRPr="007C3B41">
        <w:rPr>
          <w:spacing w:val="-3"/>
        </w:rPr>
        <w:t xml:space="preserve"> </w:t>
      </w:r>
      <w:r w:rsidRPr="007C3B41">
        <w:t>case,</w:t>
      </w:r>
      <w:r w:rsidRPr="007C3B41">
        <w:rPr>
          <w:spacing w:val="-2"/>
        </w:rPr>
        <w:t xml:space="preserve"> </w:t>
      </w:r>
      <w:r w:rsidRPr="007C3B41">
        <w:t>however,</w:t>
      </w:r>
      <w:r w:rsidRPr="007C3B41">
        <w:rPr>
          <w:spacing w:val="43"/>
          <w:w w:val="99"/>
        </w:rPr>
        <w:t xml:space="preserve"> </w:t>
      </w:r>
      <w:r w:rsidRPr="007C3B41">
        <w:t>can</w:t>
      </w:r>
      <w:r w:rsidRPr="007C3B41">
        <w:rPr>
          <w:spacing w:val="20"/>
        </w:rPr>
        <w:t xml:space="preserve"> </w:t>
      </w:r>
      <w:r w:rsidRPr="007C3B41">
        <w:rPr>
          <w:spacing w:val="-1"/>
        </w:rPr>
        <w:t>federally-funded</w:t>
      </w:r>
      <w:r w:rsidRPr="007C3B41">
        <w:rPr>
          <w:spacing w:val="21"/>
        </w:rPr>
        <w:t xml:space="preserve"> </w:t>
      </w:r>
      <w:r w:rsidRPr="007C3B41">
        <w:t>equipment</w:t>
      </w:r>
      <w:r w:rsidRPr="007C3B41">
        <w:rPr>
          <w:spacing w:val="21"/>
        </w:rPr>
        <w:t xml:space="preserve"> </w:t>
      </w:r>
      <w:r w:rsidRPr="007C3B41">
        <w:t>or</w:t>
      </w:r>
      <w:r w:rsidRPr="007C3B41">
        <w:rPr>
          <w:spacing w:val="21"/>
        </w:rPr>
        <w:t xml:space="preserve"> </w:t>
      </w:r>
      <w:r w:rsidRPr="007C3B41">
        <w:t>facilities</w:t>
      </w:r>
      <w:r w:rsidRPr="007C3B41">
        <w:rPr>
          <w:spacing w:val="21"/>
        </w:rPr>
        <w:t xml:space="preserve"> </w:t>
      </w:r>
      <w:r w:rsidRPr="007C3B41">
        <w:rPr>
          <w:spacing w:val="-1"/>
        </w:rPr>
        <w:t>be</w:t>
      </w:r>
      <w:r w:rsidRPr="007C3B41">
        <w:rPr>
          <w:spacing w:val="21"/>
        </w:rPr>
        <w:t xml:space="preserve"> </w:t>
      </w:r>
      <w:r w:rsidRPr="007C3B41">
        <w:t>used</w:t>
      </w:r>
      <w:r w:rsidRPr="007C3B41">
        <w:rPr>
          <w:spacing w:val="21"/>
        </w:rPr>
        <w:t xml:space="preserve"> </w:t>
      </w:r>
      <w:r w:rsidRPr="007C3B41">
        <w:t>for</w:t>
      </w:r>
      <w:r w:rsidRPr="007C3B41">
        <w:rPr>
          <w:spacing w:val="21"/>
        </w:rPr>
        <w:t xml:space="preserve"> </w:t>
      </w:r>
      <w:r w:rsidRPr="007C3B41">
        <w:rPr>
          <w:spacing w:val="-1"/>
        </w:rPr>
        <w:t>exclusive</w:t>
      </w:r>
      <w:r w:rsidRPr="007C3B41">
        <w:rPr>
          <w:spacing w:val="20"/>
        </w:rPr>
        <w:t xml:space="preserve"> </w:t>
      </w:r>
      <w:r w:rsidRPr="007C3B41">
        <w:t>school</w:t>
      </w:r>
      <w:r w:rsidRPr="007C3B41">
        <w:rPr>
          <w:spacing w:val="45"/>
          <w:w w:val="99"/>
        </w:rPr>
        <w:t xml:space="preserve"> </w:t>
      </w:r>
      <w:r w:rsidRPr="007C3B41">
        <w:t>service.</w:t>
      </w:r>
      <w:r w:rsidRPr="007C3B41">
        <w:rPr>
          <w:spacing w:val="10"/>
        </w:rPr>
        <w:t xml:space="preserve"> </w:t>
      </w:r>
      <w:r w:rsidRPr="007C3B41">
        <w:rPr>
          <w:spacing w:val="-1"/>
        </w:rPr>
        <w:t>This</w:t>
      </w:r>
      <w:r w:rsidRPr="007C3B41">
        <w:rPr>
          <w:spacing w:val="11"/>
        </w:rPr>
        <w:t xml:space="preserve"> </w:t>
      </w:r>
      <w:r w:rsidRPr="007C3B41">
        <w:t>includes</w:t>
      </w:r>
      <w:r w:rsidRPr="007C3B41">
        <w:rPr>
          <w:spacing w:val="11"/>
        </w:rPr>
        <w:t xml:space="preserve"> </w:t>
      </w:r>
      <w:r w:rsidRPr="007C3B41">
        <w:rPr>
          <w:spacing w:val="-1"/>
        </w:rPr>
        <w:t>transportation</w:t>
      </w:r>
      <w:r w:rsidRPr="007C3B41">
        <w:rPr>
          <w:spacing w:val="11"/>
        </w:rPr>
        <w:t xml:space="preserve"> </w:t>
      </w:r>
      <w:r w:rsidRPr="007C3B41">
        <w:rPr>
          <w:spacing w:val="-1"/>
        </w:rPr>
        <w:t>to</w:t>
      </w:r>
      <w:r w:rsidRPr="007C3B41">
        <w:rPr>
          <w:spacing w:val="11"/>
        </w:rPr>
        <w:t xml:space="preserve"> </w:t>
      </w:r>
      <w:r w:rsidRPr="007C3B41">
        <w:t>or</w:t>
      </w:r>
      <w:r w:rsidRPr="007C3B41">
        <w:rPr>
          <w:spacing w:val="11"/>
        </w:rPr>
        <w:t xml:space="preserve"> </w:t>
      </w:r>
      <w:r w:rsidRPr="007C3B41">
        <w:t>from</w:t>
      </w:r>
      <w:r w:rsidRPr="007C3B41">
        <w:rPr>
          <w:spacing w:val="11"/>
        </w:rPr>
        <w:t xml:space="preserve"> </w:t>
      </w:r>
      <w:r w:rsidRPr="007C3B41">
        <w:t>any</w:t>
      </w:r>
      <w:r w:rsidRPr="007C3B41">
        <w:rPr>
          <w:spacing w:val="10"/>
        </w:rPr>
        <w:t xml:space="preserve"> </w:t>
      </w:r>
      <w:r w:rsidRPr="007C3B41">
        <w:rPr>
          <w:spacing w:val="-1"/>
        </w:rPr>
        <w:t>before-or</w:t>
      </w:r>
      <w:r w:rsidRPr="007C3B41">
        <w:rPr>
          <w:spacing w:val="12"/>
        </w:rPr>
        <w:t xml:space="preserve"> </w:t>
      </w:r>
      <w:r w:rsidRPr="007C3B41">
        <w:t>after-school</w:t>
      </w:r>
      <w:r w:rsidRPr="007C3B41">
        <w:rPr>
          <w:spacing w:val="26"/>
          <w:w w:val="99"/>
        </w:rPr>
        <w:t xml:space="preserve"> </w:t>
      </w:r>
      <w:r w:rsidRPr="007C3B41">
        <w:rPr>
          <w:spacing w:val="-1"/>
        </w:rPr>
        <w:t>activities.</w:t>
      </w:r>
      <w:r w:rsidRPr="007C3B41">
        <w:rPr>
          <w:spacing w:val="27"/>
        </w:rPr>
        <w:t xml:space="preserve"> </w:t>
      </w:r>
      <w:r w:rsidRPr="007C3B41">
        <w:t>The</w:t>
      </w:r>
      <w:r w:rsidRPr="007C3B41">
        <w:rPr>
          <w:spacing w:val="43"/>
        </w:rPr>
        <w:t xml:space="preserve"> </w:t>
      </w:r>
      <w:r w:rsidRPr="007C3B41">
        <w:rPr>
          <w:spacing w:val="-1"/>
        </w:rPr>
        <w:t>implementing</w:t>
      </w:r>
      <w:r w:rsidRPr="007C3B41">
        <w:rPr>
          <w:spacing w:val="43"/>
        </w:rPr>
        <w:t xml:space="preserve"> </w:t>
      </w:r>
      <w:r w:rsidRPr="007C3B41">
        <w:rPr>
          <w:spacing w:val="-1"/>
        </w:rPr>
        <w:t>regulation</w:t>
      </w:r>
      <w:r w:rsidRPr="007C3B41">
        <w:rPr>
          <w:spacing w:val="43"/>
        </w:rPr>
        <w:t xml:space="preserve"> </w:t>
      </w:r>
      <w:r w:rsidRPr="007C3B41">
        <w:t>(49</w:t>
      </w:r>
      <w:r w:rsidRPr="007C3B41">
        <w:rPr>
          <w:spacing w:val="43"/>
        </w:rPr>
        <w:t xml:space="preserve"> </w:t>
      </w:r>
      <w:r w:rsidRPr="007C3B41">
        <w:t>CFR</w:t>
      </w:r>
      <w:r w:rsidRPr="007C3B41">
        <w:rPr>
          <w:spacing w:val="44"/>
        </w:rPr>
        <w:t xml:space="preserve"> </w:t>
      </w:r>
      <w:r w:rsidRPr="007C3B41">
        <w:t>Part</w:t>
      </w:r>
      <w:r w:rsidRPr="007C3B41">
        <w:rPr>
          <w:spacing w:val="43"/>
        </w:rPr>
        <w:t xml:space="preserve"> </w:t>
      </w:r>
      <w:r w:rsidRPr="007C3B41">
        <w:t>605)</w:t>
      </w:r>
      <w:r w:rsidRPr="007C3B41">
        <w:rPr>
          <w:spacing w:val="43"/>
        </w:rPr>
        <w:t xml:space="preserve"> </w:t>
      </w:r>
      <w:r w:rsidRPr="007C3B41">
        <w:t>does</w:t>
      </w:r>
      <w:r w:rsidRPr="007C3B41">
        <w:rPr>
          <w:spacing w:val="43"/>
        </w:rPr>
        <w:t xml:space="preserve"> </w:t>
      </w:r>
      <w:r w:rsidRPr="007C3B41">
        <w:t>permit</w:t>
      </w:r>
      <w:r w:rsidRPr="007C3B41">
        <w:rPr>
          <w:spacing w:val="29"/>
        </w:rPr>
        <w:t xml:space="preserve"> </w:t>
      </w:r>
      <w:r w:rsidRPr="007C3B41">
        <w:t>regular</w:t>
      </w:r>
      <w:r w:rsidRPr="007C3B41">
        <w:rPr>
          <w:spacing w:val="-2"/>
        </w:rPr>
        <w:t xml:space="preserve"> </w:t>
      </w:r>
      <w:r w:rsidRPr="007C3B41">
        <w:t>service</w:t>
      </w:r>
      <w:r w:rsidRPr="007C3B41">
        <w:rPr>
          <w:spacing w:val="-2"/>
        </w:rPr>
        <w:t xml:space="preserve"> </w:t>
      </w:r>
      <w:r w:rsidRPr="007C3B41">
        <w:rPr>
          <w:spacing w:val="-1"/>
        </w:rPr>
        <w:t>to</w:t>
      </w:r>
      <w:r w:rsidRPr="007C3B41">
        <w:rPr>
          <w:spacing w:val="-2"/>
        </w:rPr>
        <w:t xml:space="preserve"> </w:t>
      </w:r>
      <w:r w:rsidRPr="007C3B41">
        <w:rPr>
          <w:spacing w:val="-1"/>
        </w:rPr>
        <w:t>be</w:t>
      </w:r>
      <w:r w:rsidRPr="007C3B41">
        <w:rPr>
          <w:spacing w:val="-2"/>
        </w:rPr>
        <w:t xml:space="preserve"> </w:t>
      </w:r>
      <w:r w:rsidRPr="007C3B41">
        <w:t>modified</w:t>
      </w:r>
      <w:r w:rsidRPr="007C3B41">
        <w:rPr>
          <w:spacing w:val="-2"/>
        </w:rPr>
        <w:t xml:space="preserve"> </w:t>
      </w:r>
      <w:r w:rsidRPr="007C3B41">
        <w:rPr>
          <w:spacing w:val="-1"/>
        </w:rPr>
        <w:t>to</w:t>
      </w:r>
      <w:r w:rsidRPr="007C3B41">
        <w:rPr>
          <w:spacing w:val="-2"/>
        </w:rPr>
        <w:t xml:space="preserve"> </w:t>
      </w:r>
      <w:r w:rsidRPr="007C3B41">
        <w:rPr>
          <w:spacing w:val="-1"/>
        </w:rPr>
        <w:t>accommodate</w:t>
      </w:r>
      <w:r w:rsidRPr="007C3B41">
        <w:rPr>
          <w:spacing w:val="-2"/>
        </w:rPr>
        <w:t xml:space="preserve"> </w:t>
      </w:r>
      <w:r w:rsidRPr="007C3B41">
        <w:t>school</w:t>
      </w:r>
      <w:r w:rsidRPr="007C3B41">
        <w:rPr>
          <w:spacing w:val="-2"/>
        </w:rPr>
        <w:t xml:space="preserve"> </w:t>
      </w:r>
      <w:r w:rsidRPr="007C3B41">
        <w:t>students</w:t>
      </w:r>
      <w:r w:rsidRPr="007C3B41">
        <w:rPr>
          <w:spacing w:val="-2"/>
        </w:rPr>
        <w:t xml:space="preserve"> </w:t>
      </w:r>
      <w:r w:rsidRPr="007C3B41">
        <w:t>along</w:t>
      </w:r>
      <w:r w:rsidRPr="007C3B41">
        <w:rPr>
          <w:spacing w:val="-2"/>
        </w:rPr>
        <w:t xml:space="preserve"> </w:t>
      </w:r>
      <w:r w:rsidRPr="007C3B41">
        <w:t>with</w:t>
      </w:r>
      <w:r w:rsidRPr="007C3B41">
        <w:rPr>
          <w:spacing w:val="25"/>
        </w:rPr>
        <w:t xml:space="preserve"> </w:t>
      </w:r>
      <w:r w:rsidRPr="007C3B41">
        <w:t>the</w:t>
      </w:r>
      <w:r w:rsidRPr="007C3B41">
        <w:rPr>
          <w:spacing w:val="39"/>
        </w:rPr>
        <w:t xml:space="preserve"> </w:t>
      </w:r>
      <w:r w:rsidRPr="007C3B41">
        <w:t>general</w:t>
      </w:r>
      <w:r w:rsidRPr="007C3B41">
        <w:rPr>
          <w:spacing w:val="39"/>
        </w:rPr>
        <w:t xml:space="preserve"> </w:t>
      </w:r>
      <w:r w:rsidRPr="007C3B41">
        <w:t>public.</w:t>
      </w:r>
      <w:r w:rsidRPr="007C3B41">
        <w:rPr>
          <w:spacing w:val="19"/>
        </w:rPr>
        <w:t xml:space="preserve"> </w:t>
      </w:r>
      <w:r w:rsidRPr="007C3B41">
        <w:t>The</w:t>
      </w:r>
      <w:r w:rsidRPr="007C3B41">
        <w:rPr>
          <w:spacing w:val="39"/>
        </w:rPr>
        <w:t xml:space="preserve"> </w:t>
      </w:r>
      <w:r w:rsidRPr="007C3B41">
        <w:t>FTA</w:t>
      </w:r>
      <w:r w:rsidRPr="007C3B41">
        <w:rPr>
          <w:spacing w:val="39"/>
        </w:rPr>
        <w:t xml:space="preserve"> </w:t>
      </w:r>
      <w:r w:rsidRPr="007C3B41">
        <w:rPr>
          <w:spacing w:val="-1"/>
        </w:rPr>
        <w:t>considers</w:t>
      </w:r>
      <w:r w:rsidRPr="007C3B41">
        <w:rPr>
          <w:spacing w:val="40"/>
        </w:rPr>
        <w:t xml:space="preserve"> </w:t>
      </w:r>
      <w:r w:rsidRPr="007C3B41">
        <w:t>Headstart</w:t>
      </w:r>
      <w:r w:rsidRPr="007C3B41">
        <w:rPr>
          <w:spacing w:val="39"/>
        </w:rPr>
        <w:t xml:space="preserve"> </w:t>
      </w:r>
      <w:r w:rsidRPr="007C3B41">
        <w:rPr>
          <w:spacing w:val="-1"/>
        </w:rPr>
        <w:t>to</w:t>
      </w:r>
      <w:r w:rsidRPr="007C3B41">
        <w:rPr>
          <w:spacing w:val="39"/>
        </w:rPr>
        <w:t xml:space="preserve"> </w:t>
      </w:r>
      <w:r w:rsidRPr="007C3B41">
        <w:rPr>
          <w:spacing w:val="-1"/>
        </w:rPr>
        <w:t>be</w:t>
      </w:r>
      <w:r w:rsidRPr="007C3B41">
        <w:rPr>
          <w:spacing w:val="40"/>
        </w:rPr>
        <w:t xml:space="preserve"> </w:t>
      </w:r>
      <w:r w:rsidRPr="007C3B41">
        <w:t>a</w:t>
      </w:r>
      <w:r w:rsidRPr="007C3B41">
        <w:rPr>
          <w:spacing w:val="39"/>
        </w:rPr>
        <w:t xml:space="preserve"> </w:t>
      </w:r>
      <w:r w:rsidRPr="007C3B41">
        <w:t>social</w:t>
      </w:r>
      <w:r w:rsidRPr="007C3B41">
        <w:rPr>
          <w:spacing w:val="39"/>
        </w:rPr>
        <w:t xml:space="preserve"> </w:t>
      </w:r>
      <w:r w:rsidRPr="007C3B41">
        <w:t>service</w:t>
      </w:r>
      <w:r w:rsidRPr="007C3B41">
        <w:rPr>
          <w:spacing w:val="29"/>
          <w:w w:val="99"/>
        </w:rPr>
        <w:t xml:space="preserve"> </w:t>
      </w:r>
      <w:r w:rsidRPr="007C3B41">
        <w:t>program</w:t>
      </w:r>
      <w:r w:rsidRPr="007C3B41">
        <w:rPr>
          <w:spacing w:val="5"/>
        </w:rPr>
        <w:t xml:space="preserve"> </w:t>
      </w:r>
      <w:r w:rsidRPr="007C3B41">
        <w:t>rather</w:t>
      </w:r>
      <w:r w:rsidRPr="007C3B41">
        <w:rPr>
          <w:spacing w:val="5"/>
        </w:rPr>
        <w:t xml:space="preserve"> </w:t>
      </w:r>
      <w:r w:rsidRPr="007C3B41">
        <w:t>than</w:t>
      </w:r>
      <w:r w:rsidRPr="007C3B41">
        <w:rPr>
          <w:spacing w:val="5"/>
        </w:rPr>
        <w:t xml:space="preserve"> </w:t>
      </w:r>
      <w:r w:rsidRPr="007C3B41">
        <w:t>a</w:t>
      </w:r>
      <w:r w:rsidRPr="007C3B41">
        <w:rPr>
          <w:spacing w:val="5"/>
        </w:rPr>
        <w:t xml:space="preserve"> </w:t>
      </w:r>
      <w:r w:rsidRPr="007C3B41">
        <w:t>school</w:t>
      </w:r>
      <w:r w:rsidRPr="007C3B41">
        <w:rPr>
          <w:spacing w:val="5"/>
        </w:rPr>
        <w:t xml:space="preserve"> </w:t>
      </w:r>
      <w:r w:rsidRPr="007C3B41">
        <w:t>program.</w:t>
      </w:r>
      <w:r w:rsidRPr="007C3B41">
        <w:rPr>
          <w:spacing w:val="12"/>
        </w:rPr>
        <w:t xml:space="preserve"> </w:t>
      </w:r>
      <w:r w:rsidRPr="007C3B41">
        <w:t>Rules</w:t>
      </w:r>
      <w:r w:rsidRPr="007C3B41">
        <w:rPr>
          <w:spacing w:val="5"/>
        </w:rPr>
        <w:t xml:space="preserve"> </w:t>
      </w:r>
      <w:r w:rsidRPr="007C3B41">
        <w:t>for</w:t>
      </w:r>
      <w:r w:rsidRPr="007C3B41">
        <w:rPr>
          <w:spacing w:val="6"/>
        </w:rPr>
        <w:t xml:space="preserve"> </w:t>
      </w:r>
      <w:r w:rsidRPr="007C3B41">
        <w:rPr>
          <w:spacing w:val="-1"/>
        </w:rPr>
        <w:t>the</w:t>
      </w:r>
      <w:r w:rsidRPr="007C3B41">
        <w:rPr>
          <w:spacing w:val="6"/>
        </w:rPr>
        <w:t xml:space="preserve"> </w:t>
      </w:r>
      <w:r w:rsidRPr="007C3B41">
        <w:t>Head</w:t>
      </w:r>
      <w:r w:rsidRPr="007C3B41">
        <w:rPr>
          <w:spacing w:val="6"/>
        </w:rPr>
        <w:t xml:space="preserve"> </w:t>
      </w:r>
      <w:r w:rsidRPr="007C3B41">
        <w:t>Start</w:t>
      </w:r>
      <w:r w:rsidRPr="007C3B41">
        <w:rPr>
          <w:spacing w:val="5"/>
        </w:rPr>
        <w:t xml:space="preserve"> </w:t>
      </w:r>
      <w:r w:rsidRPr="007C3B41">
        <w:rPr>
          <w:spacing w:val="-1"/>
        </w:rPr>
        <w:t>program</w:t>
      </w:r>
      <w:r w:rsidRPr="007C3B41">
        <w:rPr>
          <w:spacing w:val="21"/>
          <w:w w:val="99"/>
        </w:rPr>
        <w:t xml:space="preserve"> </w:t>
      </w:r>
      <w:r w:rsidRPr="007C3B41">
        <w:rPr>
          <w:spacing w:val="-1"/>
        </w:rPr>
        <w:t>limit</w:t>
      </w:r>
      <w:r w:rsidRPr="007C3B41">
        <w:rPr>
          <w:spacing w:val="13"/>
        </w:rPr>
        <w:t xml:space="preserve"> </w:t>
      </w:r>
      <w:r w:rsidRPr="007C3B41">
        <w:rPr>
          <w:spacing w:val="-1"/>
        </w:rPr>
        <w:t>the</w:t>
      </w:r>
      <w:r w:rsidRPr="007C3B41">
        <w:rPr>
          <w:spacing w:val="13"/>
        </w:rPr>
        <w:t xml:space="preserve"> </w:t>
      </w:r>
      <w:r w:rsidRPr="007C3B41">
        <w:rPr>
          <w:spacing w:val="-1"/>
        </w:rPr>
        <w:t>types</w:t>
      </w:r>
      <w:r w:rsidRPr="007C3B41">
        <w:rPr>
          <w:spacing w:val="14"/>
        </w:rPr>
        <w:t xml:space="preserve"> </w:t>
      </w:r>
      <w:r w:rsidRPr="007C3B41">
        <w:t>of</w:t>
      </w:r>
      <w:r w:rsidRPr="007C3B41">
        <w:rPr>
          <w:spacing w:val="13"/>
        </w:rPr>
        <w:t xml:space="preserve"> </w:t>
      </w:r>
      <w:r w:rsidRPr="007C3B41">
        <w:rPr>
          <w:spacing w:val="-1"/>
        </w:rPr>
        <w:t>vehicles</w:t>
      </w:r>
      <w:r w:rsidRPr="007C3B41">
        <w:rPr>
          <w:spacing w:val="13"/>
        </w:rPr>
        <w:t xml:space="preserve"> </w:t>
      </w:r>
      <w:r w:rsidRPr="007C3B41">
        <w:rPr>
          <w:spacing w:val="-1"/>
        </w:rPr>
        <w:t>which</w:t>
      </w:r>
      <w:r w:rsidRPr="007C3B41">
        <w:rPr>
          <w:spacing w:val="13"/>
        </w:rPr>
        <w:t xml:space="preserve"> </w:t>
      </w:r>
      <w:r w:rsidRPr="007C3B41">
        <w:t>may</w:t>
      </w:r>
      <w:r w:rsidRPr="007C3B41">
        <w:rPr>
          <w:spacing w:val="13"/>
        </w:rPr>
        <w:t xml:space="preserve"> </w:t>
      </w:r>
      <w:r w:rsidRPr="007C3B41">
        <w:rPr>
          <w:spacing w:val="-1"/>
        </w:rPr>
        <w:t>be</w:t>
      </w:r>
      <w:r w:rsidRPr="007C3B41">
        <w:rPr>
          <w:spacing w:val="13"/>
        </w:rPr>
        <w:t xml:space="preserve"> </w:t>
      </w:r>
      <w:r w:rsidRPr="007C3B41">
        <w:rPr>
          <w:spacing w:val="-1"/>
        </w:rPr>
        <w:t>used</w:t>
      </w:r>
      <w:r w:rsidRPr="007C3B41">
        <w:rPr>
          <w:spacing w:val="12"/>
        </w:rPr>
        <w:t xml:space="preserve"> </w:t>
      </w:r>
      <w:r w:rsidRPr="007C3B41">
        <w:rPr>
          <w:spacing w:val="-1"/>
        </w:rPr>
        <w:t>to</w:t>
      </w:r>
      <w:r w:rsidRPr="007C3B41">
        <w:rPr>
          <w:spacing w:val="13"/>
        </w:rPr>
        <w:t xml:space="preserve"> </w:t>
      </w:r>
      <w:r w:rsidRPr="007C3B41">
        <w:rPr>
          <w:spacing w:val="-1"/>
        </w:rPr>
        <w:t>transport</w:t>
      </w:r>
      <w:r w:rsidRPr="007C3B41">
        <w:rPr>
          <w:spacing w:val="14"/>
        </w:rPr>
        <w:t xml:space="preserve"> </w:t>
      </w:r>
      <w:r w:rsidRPr="007C3B41">
        <w:t>children</w:t>
      </w:r>
      <w:r w:rsidRPr="007C3B41">
        <w:rPr>
          <w:spacing w:val="30"/>
          <w:w w:val="99"/>
        </w:rPr>
        <w:t xml:space="preserve"> </w:t>
      </w:r>
      <w:r w:rsidRPr="007C3B41">
        <w:rPr>
          <w:spacing w:val="-1"/>
        </w:rPr>
        <w:t>participating</w:t>
      </w:r>
      <w:r w:rsidRPr="007C3B41">
        <w:rPr>
          <w:spacing w:val="5"/>
        </w:rPr>
        <w:t xml:space="preserve"> </w:t>
      </w:r>
      <w:r w:rsidRPr="007C3B41">
        <w:rPr>
          <w:spacing w:val="-1"/>
        </w:rPr>
        <w:t>in</w:t>
      </w:r>
      <w:r w:rsidRPr="007C3B41">
        <w:rPr>
          <w:spacing w:val="6"/>
        </w:rPr>
        <w:t xml:space="preserve"> </w:t>
      </w:r>
      <w:r w:rsidRPr="007C3B41">
        <w:rPr>
          <w:spacing w:val="-1"/>
        </w:rPr>
        <w:t>the</w:t>
      </w:r>
      <w:r w:rsidRPr="007C3B41">
        <w:rPr>
          <w:spacing w:val="5"/>
        </w:rPr>
        <w:t xml:space="preserve"> </w:t>
      </w:r>
      <w:r w:rsidRPr="007C3B41">
        <w:rPr>
          <w:spacing w:val="-1"/>
        </w:rPr>
        <w:t>Headstart</w:t>
      </w:r>
      <w:r w:rsidRPr="007C3B41">
        <w:rPr>
          <w:spacing w:val="6"/>
        </w:rPr>
        <w:t xml:space="preserve"> </w:t>
      </w:r>
      <w:r w:rsidRPr="007C3B41">
        <w:rPr>
          <w:spacing w:val="-1"/>
        </w:rPr>
        <w:t>Program.</w:t>
      </w:r>
      <w:r w:rsidRPr="007C3B41">
        <w:rPr>
          <w:spacing w:val="11"/>
        </w:rPr>
        <w:t xml:space="preserve"> </w:t>
      </w:r>
      <w:r w:rsidRPr="007C3B41">
        <w:t>Subrecipients</w:t>
      </w:r>
      <w:r w:rsidRPr="007C3B41">
        <w:rPr>
          <w:spacing w:val="5"/>
        </w:rPr>
        <w:t xml:space="preserve"> </w:t>
      </w:r>
      <w:r w:rsidRPr="007C3B41">
        <w:t>may</w:t>
      </w:r>
      <w:r w:rsidRPr="007C3B41">
        <w:rPr>
          <w:spacing w:val="5"/>
        </w:rPr>
        <w:t xml:space="preserve"> </w:t>
      </w:r>
      <w:r w:rsidRPr="007C3B41">
        <w:t>operate</w:t>
      </w:r>
      <w:r w:rsidRPr="007C3B41">
        <w:rPr>
          <w:spacing w:val="5"/>
        </w:rPr>
        <w:t xml:space="preserve"> </w:t>
      </w:r>
      <w:r w:rsidRPr="007C3B41">
        <w:t>multi-</w:t>
      </w:r>
      <w:r w:rsidRPr="007C3B41">
        <w:rPr>
          <w:spacing w:val="27"/>
        </w:rPr>
        <w:t xml:space="preserve"> </w:t>
      </w:r>
      <w:r w:rsidRPr="007C3B41">
        <w:t>functional</w:t>
      </w:r>
      <w:r w:rsidRPr="007C3B41">
        <w:rPr>
          <w:spacing w:val="27"/>
        </w:rPr>
        <w:t xml:space="preserve"> </w:t>
      </w:r>
      <w:r w:rsidRPr="007C3B41">
        <w:t>vehicles</w:t>
      </w:r>
      <w:r w:rsidRPr="007C3B41">
        <w:rPr>
          <w:spacing w:val="27"/>
        </w:rPr>
        <w:t xml:space="preserve"> </w:t>
      </w:r>
      <w:r w:rsidRPr="007C3B41">
        <w:rPr>
          <w:spacing w:val="-1"/>
        </w:rPr>
        <w:t>that</w:t>
      </w:r>
      <w:r w:rsidRPr="007C3B41">
        <w:rPr>
          <w:spacing w:val="27"/>
        </w:rPr>
        <w:t xml:space="preserve"> </w:t>
      </w:r>
      <w:r w:rsidRPr="007C3B41">
        <w:t>meet</w:t>
      </w:r>
      <w:r w:rsidRPr="007C3B41">
        <w:rPr>
          <w:spacing w:val="26"/>
        </w:rPr>
        <w:t xml:space="preserve"> </w:t>
      </w:r>
      <w:r w:rsidRPr="007C3B41">
        <w:rPr>
          <w:spacing w:val="-1"/>
        </w:rPr>
        <w:t>the</w:t>
      </w:r>
      <w:r w:rsidRPr="007C3B41">
        <w:rPr>
          <w:spacing w:val="28"/>
        </w:rPr>
        <w:t xml:space="preserve"> </w:t>
      </w:r>
      <w:r w:rsidRPr="007C3B41">
        <w:t>safety</w:t>
      </w:r>
      <w:r w:rsidRPr="007C3B41">
        <w:rPr>
          <w:spacing w:val="26"/>
        </w:rPr>
        <w:t xml:space="preserve"> </w:t>
      </w:r>
      <w:r w:rsidRPr="007C3B41">
        <w:rPr>
          <w:spacing w:val="-1"/>
        </w:rPr>
        <w:t>requirements</w:t>
      </w:r>
      <w:r w:rsidRPr="007C3B41">
        <w:rPr>
          <w:spacing w:val="27"/>
        </w:rPr>
        <w:t xml:space="preserve"> </w:t>
      </w:r>
      <w:r w:rsidRPr="007C3B41">
        <w:t>for</w:t>
      </w:r>
      <w:r w:rsidRPr="007C3B41">
        <w:rPr>
          <w:spacing w:val="27"/>
        </w:rPr>
        <w:t xml:space="preserve"> </w:t>
      </w:r>
      <w:r w:rsidRPr="007C3B41">
        <w:t>school</w:t>
      </w:r>
      <w:r w:rsidRPr="007C3B41">
        <w:rPr>
          <w:spacing w:val="25"/>
          <w:w w:val="99"/>
        </w:rPr>
        <w:t xml:space="preserve"> </w:t>
      </w:r>
      <w:r w:rsidRPr="007C3B41">
        <w:rPr>
          <w:spacing w:val="-1"/>
        </w:rPr>
        <w:t>transportation,</w:t>
      </w:r>
      <w:r w:rsidRPr="007C3B41">
        <w:rPr>
          <w:spacing w:val="-5"/>
        </w:rPr>
        <w:t xml:space="preserve"> </w:t>
      </w:r>
      <w:r w:rsidRPr="007C3B41">
        <w:rPr>
          <w:spacing w:val="-1"/>
        </w:rPr>
        <w:t>but</w:t>
      </w:r>
      <w:r w:rsidRPr="007C3B41">
        <w:rPr>
          <w:spacing w:val="-5"/>
        </w:rPr>
        <w:t xml:space="preserve"> </w:t>
      </w:r>
      <w:r w:rsidRPr="007C3B41">
        <w:t>may</w:t>
      </w:r>
      <w:r w:rsidRPr="007C3B41">
        <w:rPr>
          <w:spacing w:val="-7"/>
        </w:rPr>
        <w:t xml:space="preserve"> </w:t>
      </w:r>
      <w:r w:rsidRPr="007C3B41">
        <w:rPr>
          <w:spacing w:val="-1"/>
        </w:rPr>
        <w:t>not</w:t>
      </w:r>
      <w:r w:rsidRPr="007C3B41">
        <w:rPr>
          <w:spacing w:val="-5"/>
        </w:rPr>
        <w:t xml:space="preserve"> </w:t>
      </w:r>
      <w:r w:rsidRPr="007C3B41">
        <w:rPr>
          <w:spacing w:val="-1"/>
        </w:rPr>
        <w:t>provide</w:t>
      </w:r>
      <w:r w:rsidRPr="007C3B41">
        <w:rPr>
          <w:spacing w:val="-5"/>
        </w:rPr>
        <w:t xml:space="preserve"> </w:t>
      </w:r>
      <w:r w:rsidRPr="007C3B41">
        <w:rPr>
          <w:spacing w:val="-1"/>
        </w:rPr>
        <w:t>exclusive</w:t>
      </w:r>
      <w:r w:rsidRPr="007C3B41">
        <w:rPr>
          <w:spacing w:val="-6"/>
        </w:rPr>
        <w:t xml:space="preserve"> </w:t>
      </w:r>
      <w:r w:rsidRPr="007C3B41">
        <w:t>school</w:t>
      </w:r>
      <w:r w:rsidRPr="007C3B41">
        <w:rPr>
          <w:spacing w:val="-6"/>
        </w:rPr>
        <w:t xml:space="preserve"> </w:t>
      </w:r>
      <w:r w:rsidRPr="007C3B41">
        <w:t>service.</w:t>
      </w:r>
    </w:p>
    <w:p w14:paraId="493C6682" w14:textId="77777777" w:rsidR="00B4080D" w:rsidRDefault="00B4080D">
      <w:pPr>
        <w:pStyle w:val="BodyText"/>
        <w:kinsoku w:val="0"/>
        <w:overflowPunct w:val="0"/>
        <w:spacing w:before="1"/>
        <w:ind w:left="0"/>
      </w:pPr>
    </w:p>
    <w:p w14:paraId="2D355FF5" w14:textId="77777777" w:rsidR="00E94E1C" w:rsidRPr="007C3B41" w:rsidRDefault="00E94E1C">
      <w:pPr>
        <w:pStyle w:val="BodyText"/>
        <w:kinsoku w:val="0"/>
        <w:overflowPunct w:val="0"/>
        <w:spacing w:before="1"/>
        <w:ind w:left="0"/>
      </w:pPr>
    </w:p>
    <w:p w14:paraId="73AEF33F" w14:textId="77777777" w:rsidR="00B4080D" w:rsidRPr="007C3B41" w:rsidRDefault="00B4080D">
      <w:pPr>
        <w:pStyle w:val="Heading2"/>
        <w:numPr>
          <w:ilvl w:val="0"/>
          <w:numId w:val="2"/>
        </w:numPr>
        <w:tabs>
          <w:tab w:val="left" w:pos="2050"/>
        </w:tabs>
        <w:kinsoku w:val="0"/>
        <w:overflowPunct w:val="0"/>
        <w:spacing w:before="67"/>
        <w:jc w:val="both"/>
        <w:rPr>
          <w:b w:val="0"/>
          <w:bCs w:val="0"/>
        </w:rPr>
      </w:pPr>
      <w:r w:rsidRPr="007C3B41">
        <w:t>Satisfactory</w:t>
      </w:r>
      <w:r w:rsidRPr="007C3B41">
        <w:rPr>
          <w:spacing w:val="-8"/>
        </w:rPr>
        <w:t xml:space="preserve"> </w:t>
      </w:r>
      <w:r w:rsidRPr="007C3B41">
        <w:rPr>
          <w:spacing w:val="-1"/>
        </w:rPr>
        <w:t>Continuing</w:t>
      </w:r>
      <w:r w:rsidRPr="007C3B41">
        <w:rPr>
          <w:spacing w:val="-6"/>
        </w:rPr>
        <w:t xml:space="preserve"> </w:t>
      </w:r>
      <w:r w:rsidRPr="007C3B41">
        <w:rPr>
          <w:spacing w:val="-1"/>
        </w:rPr>
        <w:t>Control</w:t>
      </w:r>
    </w:p>
    <w:p w14:paraId="19B6AF66" w14:textId="77777777" w:rsidR="00B4080D" w:rsidRPr="007C3B41" w:rsidRDefault="00B4080D">
      <w:pPr>
        <w:pStyle w:val="BodyText"/>
        <w:kinsoku w:val="0"/>
        <w:overflowPunct w:val="0"/>
        <w:spacing w:before="1"/>
        <w:ind w:left="0"/>
        <w:rPr>
          <w:b/>
          <w:bCs/>
        </w:rPr>
      </w:pPr>
    </w:p>
    <w:p w14:paraId="1073AB1B" w14:textId="77777777" w:rsidR="00B4080D" w:rsidRPr="007C3B41" w:rsidRDefault="00B4080D">
      <w:pPr>
        <w:pStyle w:val="BodyText"/>
        <w:kinsoku w:val="0"/>
        <w:overflowPunct w:val="0"/>
        <w:ind w:right="322"/>
        <w:jc w:val="both"/>
      </w:pPr>
      <w:r w:rsidRPr="007C3B41">
        <w:t>Capital</w:t>
      </w:r>
      <w:r w:rsidRPr="007C3B41">
        <w:rPr>
          <w:spacing w:val="6"/>
        </w:rPr>
        <w:t xml:space="preserve"> </w:t>
      </w:r>
      <w:r w:rsidRPr="007C3B41">
        <w:t>management</w:t>
      </w:r>
      <w:r w:rsidRPr="007C3B41">
        <w:rPr>
          <w:spacing w:val="6"/>
        </w:rPr>
        <w:t xml:space="preserve"> </w:t>
      </w:r>
      <w:r w:rsidRPr="007C3B41">
        <w:t>is</w:t>
      </w:r>
      <w:r w:rsidRPr="007C3B41">
        <w:rPr>
          <w:spacing w:val="6"/>
        </w:rPr>
        <w:t xml:space="preserve"> </w:t>
      </w:r>
      <w:r w:rsidRPr="007C3B41">
        <w:t>an</w:t>
      </w:r>
      <w:r w:rsidRPr="007C3B41">
        <w:rPr>
          <w:spacing w:val="7"/>
        </w:rPr>
        <w:t xml:space="preserve"> </w:t>
      </w:r>
      <w:r w:rsidRPr="007C3B41">
        <w:t>important</w:t>
      </w:r>
      <w:r w:rsidRPr="007C3B41">
        <w:rPr>
          <w:spacing w:val="5"/>
        </w:rPr>
        <w:t xml:space="preserve"> </w:t>
      </w:r>
      <w:r w:rsidRPr="007C3B41">
        <w:t>aspect</w:t>
      </w:r>
      <w:r w:rsidRPr="007C3B41">
        <w:rPr>
          <w:spacing w:val="6"/>
        </w:rPr>
        <w:t xml:space="preserve"> </w:t>
      </w:r>
      <w:r w:rsidRPr="007C3B41">
        <w:t>of</w:t>
      </w:r>
      <w:r w:rsidRPr="007C3B41">
        <w:rPr>
          <w:spacing w:val="6"/>
        </w:rPr>
        <w:t xml:space="preserve"> </w:t>
      </w:r>
      <w:r w:rsidRPr="007C3B41">
        <w:t>public</w:t>
      </w:r>
      <w:r w:rsidRPr="007C3B41">
        <w:rPr>
          <w:spacing w:val="7"/>
        </w:rPr>
        <w:t xml:space="preserve"> </w:t>
      </w:r>
      <w:r w:rsidRPr="007C3B41">
        <w:t>transit</w:t>
      </w:r>
      <w:r w:rsidRPr="007C3B41">
        <w:rPr>
          <w:spacing w:val="7"/>
        </w:rPr>
        <w:t xml:space="preserve"> </w:t>
      </w:r>
      <w:r w:rsidRPr="007C3B41">
        <w:t>since</w:t>
      </w:r>
      <w:r w:rsidRPr="007C3B41">
        <w:rPr>
          <w:spacing w:val="6"/>
        </w:rPr>
        <w:t xml:space="preserve"> </w:t>
      </w:r>
      <w:r w:rsidRPr="007C3B41">
        <w:t>it</w:t>
      </w:r>
      <w:r w:rsidRPr="007C3B41">
        <w:rPr>
          <w:spacing w:val="21"/>
        </w:rPr>
        <w:t xml:space="preserve"> </w:t>
      </w:r>
      <w:r w:rsidRPr="007C3B41">
        <w:t>affects</w:t>
      </w:r>
      <w:r w:rsidRPr="007C3B41">
        <w:rPr>
          <w:spacing w:val="11"/>
        </w:rPr>
        <w:t xml:space="preserve"> </w:t>
      </w:r>
      <w:r w:rsidRPr="007C3B41">
        <w:rPr>
          <w:spacing w:val="-1"/>
        </w:rPr>
        <w:t>the</w:t>
      </w:r>
      <w:r w:rsidRPr="007C3B41">
        <w:rPr>
          <w:spacing w:val="11"/>
        </w:rPr>
        <w:t xml:space="preserve"> </w:t>
      </w:r>
      <w:r w:rsidRPr="007C3B41">
        <w:t>safety,</w:t>
      </w:r>
      <w:r w:rsidRPr="007C3B41">
        <w:rPr>
          <w:spacing w:val="10"/>
        </w:rPr>
        <w:t xml:space="preserve"> </w:t>
      </w:r>
      <w:r w:rsidRPr="007C3B41">
        <w:t>marketability,</w:t>
      </w:r>
      <w:r w:rsidRPr="007C3B41">
        <w:rPr>
          <w:spacing w:val="9"/>
        </w:rPr>
        <w:t xml:space="preserve"> </w:t>
      </w:r>
      <w:r w:rsidRPr="007C3B41">
        <w:t>and</w:t>
      </w:r>
      <w:r w:rsidRPr="007C3B41">
        <w:rPr>
          <w:spacing w:val="11"/>
        </w:rPr>
        <w:t xml:space="preserve"> </w:t>
      </w:r>
      <w:r w:rsidRPr="007C3B41">
        <w:t>financial</w:t>
      </w:r>
      <w:r w:rsidRPr="007C3B41">
        <w:rPr>
          <w:spacing w:val="11"/>
        </w:rPr>
        <w:t xml:space="preserve"> </w:t>
      </w:r>
      <w:r w:rsidRPr="007C3B41">
        <w:t>integrity</w:t>
      </w:r>
      <w:r w:rsidRPr="007C3B41">
        <w:rPr>
          <w:spacing w:val="11"/>
        </w:rPr>
        <w:t xml:space="preserve"> </w:t>
      </w:r>
      <w:r w:rsidRPr="007C3B41">
        <w:t>of</w:t>
      </w:r>
      <w:r w:rsidRPr="007C3B41">
        <w:rPr>
          <w:spacing w:val="11"/>
        </w:rPr>
        <w:t xml:space="preserve"> </w:t>
      </w:r>
      <w:r w:rsidRPr="007C3B41">
        <w:t>the</w:t>
      </w:r>
      <w:r w:rsidRPr="007C3B41">
        <w:rPr>
          <w:spacing w:val="12"/>
        </w:rPr>
        <w:t xml:space="preserve"> </w:t>
      </w:r>
      <w:r w:rsidRPr="007C3B41">
        <w:rPr>
          <w:spacing w:val="-1"/>
        </w:rPr>
        <w:t>transit</w:t>
      </w:r>
      <w:r w:rsidRPr="007C3B41">
        <w:rPr>
          <w:spacing w:val="22"/>
        </w:rPr>
        <w:t xml:space="preserve"> </w:t>
      </w:r>
      <w:r w:rsidRPr="007C3B41">
        <w:t>system.</w:t>
      </w:r>
      <w:r w:rsidRPr="007C3B41">
        <w:rPr>
          <w:spacing w:val="30"/>
        </w:rPr>
        <w:t xml:space="preserve"> </w:t>
      </w:r>
      <w:r w:rsidRPr="007C3B41">
        <w:rPr>
          <w:spacing w:val="-1"/>
        </w:rPr>
        <w:t>Transit</w:t>
      </w:r>
      <w:r w:rsidRPr="007C3B41">
        <w:rPr>
          <w:spacing w:val="31"/>
        </w:rPr>
        <w:t xml:space="preserve"> </w:t>
      </w:r>
      <w:r w:rsidRPr="007C3B41">
        <w:t>is</w:t>
      </w:r>
      <w:r w:rsidRPr="007C3B41">
        <w:rPr>
          <w:spacing w:val="30"/>
        </w:rPr>
        <w:t xml:space="preserve"> </w:t>
      </w:r>
      <w:r w:rsidRPr="007C3B41">
        <w:t>dependent</w:t>
      </w:r>
      <w:r w:rsidRPr="007C3B41">
        <w:rPr>
          <w:spacing w:val="31"/>
        </w:rPr>
        <w:t xml:space="preserve"> </w:t>
      </w:r>
      <w:r w:rsidRPr="007C3B41">
        <w:t>on</w:t>
      </w:r>
      <w:r w:rsidRPr="007C3B41">
        <w:rPr>
          <w:spacing w:val="31"/>
        </w:rPr>
        <w:t xml:space="preserve"> </w:t>
      </w:r>
      <w:r w:rsidRPr="007C3B41">
        <w:t>its</w:t>
      </w:r>
      <w:r w:rsidRPr="007C3B41">
        <w:rPr>
          <w:spacing w:val="30"/>
        </w:rPr>
        <w:t xml:space="preserve"> </w:t>
      </w:r>
      <w:r w:rsidRPr="007C3B41">
        <w:t>capital</w:t>
      </w:r>
      <w:r w:rsidRPr="007C3B41">
        <w:rPr>
          <w:spacing w:val="31"/>
        </w:rPr>
        <w:t xml:space="preserve"> </w:t>
      </w:r>
      <w:r w:rsidRPr="007C3B41">
        <w:rPr>
          <w:spacing w:val="-1"/>
        </w:rPr>
        <w:t>equipment</w:t>
      </w:r>
      <w:r w:rsidRPr="007C3B41">
        <w:rPr>
          <w:spacing w:val="30"/>
        </w:rPr>
        <w:t xml:space="preserve"> </w:t>
      </w:r>
      <w:r w:rsidRPr="007C3B41">
        <w:rPr>
          <w:spacing w:val="-1"/>
        </w:rPr>
        <w:t>to</w:t>
      </w:r>
      <w:r w:rsidRPr="007C3B41">
        <w:rPr>
          <w:spacing w:val="31"/>
        </w:rPr>
        <w:t xml:space="preserve"> </w:t>
      </w:r>
      <w:r w:rsidRPr="007C3B41">
        <w:t>accomplish</w:t>
      </w:r>
      <w:r w:rsidRPr="007C3B41">
        <w:rPr>
          <w:spacing w:val="31"/>
        </w:rPr>
        <w:t xml:space="preserve"> </w:t>
      </w:r>
      <w:r w:rsidRPr="007C3B41">
        <w:t>its</w:t>
      </w:r>
      <w:r w:rsidRPr="007C3B41">
        <w:rPr>
          <w:spacing w:val="27"/>
        </w:rPr>
        <w:t xml:space="preserve"> </w:t>
      </w:r>
      <w:r w:rsidRPr="007C3B41">
        <w:t>mission.</w:t>
      </w:r>
      <w:r w:rsidRPr="007C3B41">
        <w:rPr>
          <w:spacing w:val="-2"/>
        </w:rPr>
        <w:t xml:space="preserve"> </w:t>
      </w:r>
      <w:r w:rsidRPr="007C3B41">
        <w:t>Subrecipients</w:t>
      </w:r>
      <w:r w:rsidRPr="007C3B41">
        <w:rPr>
          <w:spacing w:val="-2"/>
        </w:rPr>
        <w:t xml:space="preserve"> </w:t>
      </w:r>
      <w:r w:rsidRPr="007C3B41">
        <w:t>of</w:t>
      </w:r>
      <w:r w:rsidRPr="007C3B41">
        <w:rPr>
          <w:spacing w:val="-2"/>
        </w:rPr>
        <w:t xml:space="preserve"> </w:t>
      </w:r>
      <w:r w:rsidRPr="007C3B41">
        <w:t>federal</w:t>
      </w:r>
      <w:r w:rsidRPr="007C3B41">
        <w:rPr>
          <w:spacing w:val="-2"/>
        </w:rPr>
        <w:t xml:space="preserve"> </w:t>
      </w:r>
      <w:r w:rsidRPr="007C3B41">
        <w:t>dollars</w:t>
      </w:r>
      <w:r w:rsidRPr="007C3B41">
        <w:rPr>
          <w:spacing w:val="-2"/>
        </w:rPr>
        <w:t xml:space="preserve"> </w:t>
      </w:r>
      <w:r w:rsidRPr="007C3B41">
        <w:t>administered</w:t>
      </w:r>
      <w:r w:rsidRPr="007C3B41">
        <w:rPr>
          <w:spacing w:val="-1"/>
        </w:rPr>
        <w:t xml:space="preserve"> by</w:t>
      </w:r>
      <w:r w:rsidRPr="007C3B41">
        <w:rPr>
          <w:spacing w:val="-2"/>
        </w:rPr>
        <w:t xml:space="preserve"> </w:t>
      </w:r>
      <w:r w:rsidRPr="007C3B41">
        <w:rPr>
          <w:spacing w:val="-1"/>
        </w:rPr>
        <w:t>the</w:t>
      </w:r>
      <w:r w:rsidRPr="007C3B41">
        <w:rPr>
          <w:spacing w:val="-2"/>
        </w:rPr>
        <w:t xml:space="preserve"> </w:t>
      </w:r>
      <w:r w:rsidRPr="007C3B41">
        <w:t>MTA/OLTS</w:t>
      </w:r>
      <w:r w:rsidRPr="007C3B41">
        <w:rPr>
          <w:spacing w:val="23"/>
          <w:w w:val="99"/>
        </w:rPr>
        <w:t xml:space="preserve"> </w:t>
      </w:r>
      <w:r w:rsidRPr="007C3B41">
        <w:rPr>
          <w:spacing w:val="-1"/>
        </w:rPr>
        <w:t>are</w:t>
      </w:r>
      <w:r w:rsidRPr="007C3B41">
        <w:rPr>
          <w:spacing w:val="30"/>
        </w:rPr>
        <w:t xml:space="preserve"> </w:t>
      </w:r>
      <w:r w:rsidRPr="007C3B41">
        <w:rPr>
          <w:spacing w:val="-1"/>
        </w:rPr>
        <w:t>required</w:t>
      </w:r>
      <w:r w:rsidRPr="007C3B41">
        <w:rPr>
          <w:spacing w:val="30"/>
        </w:rPr>
        <w:t xml:space="preserve"> </w:t>
      </w:r>
      <w:r w:rsidRPr="007C3B41">
        <w:rPr>
          <w:spacing w:val="-1"/>
        </w:rPr>
        <w:t>to</w:t>
      </w:r>
      <w:r w:rsidRPr="007C3B41">
        <w:rPr>
          <w:spacing w:val="31"/>
        </w:rPr>
        <w:t xml:space="preserve"> </w:t>
      </w:r>
      <w:r w:rsidRPr="007C3B41">
        <w:rPr>
          <w:spacing w:val="-1"/>
        </w:rPr>
        <w:t>certify</w:t>
      </w:r>
      <w:r w:rsidRPr="007C3B41">
        <w:rPr>
          <w:spacing w:val="30"/>
        </w:rPr>
        <w:t xml:space="preserve"> </w:t>
      </w:r>
      <w:r w:rsidRPr="007C3B41">
        <w:rPr>
          <w:spacing w:val="-1"/>
        </w:rPr>
        <w:t>that</w:t>
      </w:r>
      <w:r w:rsidRPr="007C3B41">
        <w:rPr>
          <w:spacing w:val="31"/>
        </w:rPr>
        <w:t xml:space="preserve"> </w:t>
      </w:r>
      <w:r w:rsidRPr="007C3B41">
        <w:rPr>
          <w:spacing w:val="-1"/>
        </w:rPr>
        <w:t>any</w:t>
      </w:r>
      <w:r w:rsidRPr="007C3B41">
        <w:rPr>
          <w:spacing w:val="30"/>
        </w:rPr>
        <w:t xml:space="preserve"> </w:t>
      </w:r>
      <w:r w:rsidRPr="007C3B41">
        <w:rPr>
          <w:spacing w:val="-1"/>
        </w:rPr>
        <w:t>property</w:t>
      </w:r>
      <w:r w:rsidRPr="007C3B41">
        <w:rPr>
          <w:spacing w:val="30"/>
        </w:rPr>
        <w:t xml:space="preserve"> </w:t>
      </w:r>
      <w:r w:rsidRPr="007C3B41">
        <w:rPr>
          <w:spacing w:val="-1"/>
        </w:rPr>
        <w:t>purchased</w:t>
      </w:r>
      <w:r w:rsidRPr="007C3B41">
        <w:rPr>
          <w:spacing w:val="30"/>
        </w:rPr>
        <w:t xml:space="preserve"> </w:t>
      </w:r>
      <w:r w:rsidRPr="007C3B41">
        <w:rPr>
          <w:spacing w:val="-1"/>
        </w:rPr>
        <w:t>with</w:t>
      </w:r>
      <w:r w:rsidRPr="007C3B41">
        <w:rPr>
          <w:spacing w:val="30"/>
        </w:rPr>
        <w:t xml:space="preserve"> </w:t>
      </w:r>
      <w:r w:rsidRPr="007C3B41">
        <w:rPr>
          <w:spacing w:val="-1"/>
        </w:rPr>
        <w:t>those</w:t>
      </w:r>
      <w:r w:rsidRPr="007C3B41">
        <w:rPr>
          <w:spacing w:val="33"/>
        </w:rPr>
        <w:t xml:space="preserve"> </w:t>
      </w:r>
      <w:r w:rsidRPr="007C3B41">
        <w:rPr>
          <w:spacing w:val="-1"/>
        </w:rPr>
        <w:t>funds</w:t>
      </w:r>
      <w:r w:rsidRPr="007C3B41">
        <w:rPr>
          <w:spacing w:val="30"/>
        </w:rPr>
        <w:t xml:space="preserve"> </w:t>
      </w:r>
      <w:r w:rsidRPr="007C3B41">
        <w:rPr>
          <w:spacing w:val="-1"/>
        </w:rPr>
        <w:t>is</w:t>
      </w:r>
      <w:r w:rsidRPr="007C3B41">
        <w:rPr>
          <w:spacing w:val="28"/>
          <w:w w:val="99"/>
        </w:rPr>
        <w:t xml:space="preserve"> </w:t>
      </w:r>
      <w:r w:rsidRPr="007C3B41">
        <w:t>used</w:t>
      </w:r>
      <w:r w:rsidRPr="007C3B41">
        <w:rPr>
          <w:spacing w:val="34"/>
        </w:rPr>
        <w:t xml:space="preserve"> </w:t>
      </w:r>
      <w:r w:rsidRPr="007C3B41">
        <w:t>for</w:t>
      </w:r>
      <w:r w:rsidRPr="007C3B41">
        <w:rPr>
          <w:spacing w:val="34"/>
        </w:rPr>
        <w:t xml:space="preserve"> </w:t>
      </w:r>
      <w:r w:rsidRPr="007C3B41">
        <w:rPr>
          <w:spacing w:val="-1"/>
        </w:rPr>
        <w:t>public</w:t>
      </w:r>
      <w:r w:rsidRPr="007C3B41">
        <w:rPr>
          <w:spacing w:val="34"/>
        </w:rPr>
        <w:t xml:space="preserve"> </w:t>
      </w:r>
      <w:r w:rsidRPr="007C3B41">
        <w:rPr>
          <w:spacing w:val="-1"/>
        </w:rPr>
        <w:t>transportation</w:t>
      </w:r>
      <w:r w:rsidRPr="007C3B41">
        <w:rPr>
          <w:spacing w:val="33"/>
        </w:rPr>
        <w:t xml:space="preserve"> </w:t>
      </w:r>
      <w:r w:rsidRPr="007C3B41">
        <w:t>services</w:t>
      </w:r>
      <w:r w:rsidRPr="007C3B41">
        <w:rPr>
          <w:spacing w:val="34"/>
        </w:rPr>
        <w:t xml:space="preserve"> </w:t>
      </w:r>
      <w:r w:rsidRPr="007C3B41">
        <w:t>within</w:t>
      </w:r>
      <w:r w:rsidRPr="007C3B41">
        <w:rPr>
          <w:spacing w:val="34"/>
        </w:rPr>
        <w:t xml:space="preserve"> </w:t>
      </w:r>
      <w:r w:rsidRPr="007C3B41">
        <w:rPr>
          <w:spacing w:val="-1"/>
        </w:rPr>
        <w:t>the</w:t>
      </w:r>
      <w:r w:rsidRPr="007C3B41">
        <w:rPr>
          <w:spacing w:val="34"/>
        </w:rPr>
        <w:t xml:space="preserve"> </w:t>
      </w:r>
      <w:r w:rsidRPr="007C3B41">
        <w:t>subrecipient's</w:t>
      </w:r>
      <w:r w:rsidRPr="007C3B41">
        <w:rPr>
          <w:spacing w:val="33"/>
        </w:rPr>
        <w:t xml:space="preserve"> </w:t>
      </w:r>
      <w:r w:rsidRPr="007C3B41">
        <w:t>service</w:t>
      </w:r>
      <w:r w:rsidRPr="007C3B41">
        <w:rPr>
          <w:spacing w:val="26"/>
          <w:w w:val="99"/>
        </w:rPr>
        <w:t xml:space="preserve"> </w:t>
      </w:r>
      <w:r w:rsidRPr="007C3B41">
        <w:rPr>
          <w:spacing w:val="-1"/>
        </w:rPr>
        <w:t>area</w:t>
      </w:r>
      <w:r w:rsidRPr="007C3B41">
        <w:rPr>
          <w:spacing w:val="14"/>
        </w:rPr>
        <w:t xml:space="preserve"> </w:t>
      </w:r>
      <w:r w:rsidRPr="007C3B41">
        <w:t>or</w:t>
      </w:r>
      <w:r w:rsidRPr="007C3B41">
        <w:rPr>
          <w:spacing w:val="14"/>
        </w:rPr>
        <w:t xml:space="preserve"> </w:t>
      </w:r>
      <w:r w:rsidRPr="007C3B41">
        <w:t>other</w:t>
      </w:r>
      <w:r w:rsidRPr="007C3B41">
        <w:rPr>
          <w:spacing w:val="14"/>
        </w:rPr>
        <w:t xml:space="preserve"> </w:t>
      </w:r>
      <w:r w:rsidRPr="007C3B41">
        <w:rPr>
          <w:spacing w:val="-1"/>
        </w:rPr>
        <w:t>area</w:t>
      </w:r>
      <w:r w:rsidRPr="007C3B41">
        <w:rPr>
          <w:spacing w:val="15"/>
        </w:rPr>
        <w:t xml:space="preserve"> </w:t>
      </w:r>
      <w:r w:rsidRPr="007C3B41">
        <w:t>described</w:t>
      </w:r>
      <w:r w:rsidRPr="007C3B41">
        <w:rPr>
          <w:spacing w:val="14"/>
        </w:rPr>
        <w:t xml:space="preserve"> </w:t>
      </w:r>
      <w:r w:rsidRPr="007C3B41">
        <w:rPr>
          <w:spacing w:val="-1"/>
        </w:rPr>
        <w:t>in</w:t>
      </w:r>
      <w:r w:rsidRPr="007C3B41">
        <w:rPr>
          <w:spacing w:val="14"/>
        </w:rPr>
        <w:t xml:space="preserve"> </w:t>
      </w:r>
      <w:r w:rsidRPr="007C3B41">
        <w:rPr>
          <w:spacing w:val="-1"/>
        </w:rPr>
        <w:t>the</w:t>
      </w:r>
      <w:r w:rsidRPr="007C3B41">
        <w:rPr>
          <w:spacing w:val="14"/>
        </w:rPr>
        <w:t xml:space="preserve"> </w:t>
      </w:r>
      <w:r w:rsidRPr="007C3B41">
        <w:rPr>
          <w:spacing w:val="-1"/>
        </w:rPr>
        <w:t>grant</w:t>
      </w:r>
      <w:r w:rsidRPr="007C3B41">
        <w:rPr>
          <w:spacing w:val="15"/>
        </w:rPr>
        <w:t xml:space="preserve"> </w:t>
      </w:r>
      <w:r w:rsidRPr="007C3B41">
        <w:rPr>
          <w:spacing w:val="-1"/>
        </w:rPr>
        <w:t>application</w:t>
      </w:r>
      <w:r w:rsidRPr="007C3B41">
        <w:rPr>
          <w:spacing w:val="14"/>
        </w:rPr>
        <w:t xml:space="preserve"> </w:t>
      </w:r>
      <w:r w:rsidRPr="007C3B41">
        <w:rPr>
          <w:spacing w:val="-1"/>
        </w:rPr>
        <w:t>for</w:t>
      </w:r>
      <w:r w:rsidRPr="007C3B41">
        <w:rPr>
          <w:spacing w:val="14"/>
        </w:rPr>
        <w:t xml:space="preserve"> </w:t>
      </w:r>
      <w:r w:rsidRPr="007C3B41">
        <w:rPr>
          <w:spacing w:val="-1"/>
        </w:rPr>
        <w:t>the</w:t>
      </w:r>
      <w:r w:rsidRPr="007C3B41">
        <w:rPr>
          <w:spacing w:val="16"/>
        </w:rPr>
        <w:t xml:space="preserve"> </w:t>
      </w:r>
      <w:r w:rsidRPr="007C3B41">
        <w:rPr>
          <w:spacing w:val="-1"/>
        </w:rPr>
        <w:t>useful</w:t>
      </w:r>
      <w:r w:rsidRPr="007C3B41">
        <w:rPr>
          <w:spacing w:val="15"/>
        </w:rPr>
        <w:t xml:space="preserve"> </w:t>
      </w:r>
      <w:r w:rsidRPr="007C3B41">
        <w:rPr>
          <w:spacing w:val="-1"/>
        </w:rPr>
        <w:t>life</w:t>
      </w:r>
      <w:r w:rsidRPr="007C3B41">
        <w:rPr>
          <w:spacing w:val="14"/>
        </w:rPr>
        <w:t xml:space="preserve"> </w:t>
      </w:r>
      <w:r w:rsidRPr="007C3B41">
        <w:t>of</w:t>
      </w:r>
      <w:r w:rsidRPr="007C3B41">
        <w:rPr>
          <w:spacing w:val="29"/>
          <w:w w:val="99"/>
        </w:rPr>
        <w:t xml:space="preserve"> </w:t>
      </w:r>
      <w:r w:rsidRPr="007C3B41">
        <w:rPr>
          <w:spacing w:val="-1"/>
        </w:rPr>
        <w:t>the</w:t>
      </w:r>
      <w:r w:rsidRPr="007C3B41">
        <w:rPr>
          <w:spacing w:val="39"/>
        </w:rPr>
        <w:t xml:space="preserve"> </w:t>
      </w:r>
      <w:r w:rsidRPr="007C3B41">
        <w:rPr>
          <w:spacing w:val="-1"/>
        </w:rPr>
        <w:t>equipment</w:t>
      </w:r>
      <w:r w:rsidRPr="007C3B41">
        <w:rPr>
          <w:spacing w:val="39"/>
        </w:rPr>
        <w:t xml:space="preserve"> </w:t>
      </w:r>
      <w:r w:rsidRPr="007C3B41">
        <w:rPr>
          <w:spacing w:val="-1"/>
        </w:rPr>
        <w:t>or</w:t>
      </w:r>
      <w:r w:rsidRPr="007C3B41">
        <w:rPr>
          <w:spacing w:val="39"/>
        </w:rPr>
        <w:t xml:space="preserve"> </w:t>
      </w:r>
      <w:r w:rsidRPr="007C3B41">
        <w:rPr>
          <w:spacing w:val="-1"/>
        </w:rPr>
        <w:t>facility.</w:t>
      </w:r>
      <w:r w:rsidRPr="007C3B41">
        <w:rPr>
          <w:spacing w:val="39"/>
        </w:rPr>
        <w:t xml:space="preserve"> </w:t>
      </w:r>
      <w:r w:rsidRPr="007C3B41">
        <w:rPr>
          <w:spacing w:val="-1"/>
        </w:rPr>
        <w:t>Additionally,</w:t>
      </w:r>
      <w:r w:rsidRPr="007C3B41">
        <w:rPr>
          <w:spacing w:val="39"/>
        </w:rPr>
        <w:t xml:space="preserve"> </w:t>
      </w:r>
      <w:r w:rsidRPr="007C3B41">
        <w:rPr>
          <w:spacing w:val="-1"/>
        </w:rPr>
        <w:t>the</w:t>
      </w:r>
      <w:r w:rsidRPr="007C3B41">
        <w:rPr>
          <w:spacing w:val="40"/>
        </w:rPr>
        <w:t xml:space="preserve"> </w:t>
      </w:r>
      <w:r w:rsidRPr="007C3B41">
        <w:t>subrecipient</w:t>
      </w:r>
      <w:r w:rsidRPr="007C3B41">
        <w:rPr>
          <w:spacing w:val="39"/>
        </w:rPr>
        <w:t xml:space="preserve"> </w:t>
      </w:r>
      <w:r w:rsidRPr="007C3B41">
        <w:t>must</w:t>
      </w:r>
      <w:r w:rsidRPr="007C3B41">
        <w:rPr>
          <w:spacing w:val="39"/>
        </w:rPr>
        <w:t xml:space="preserve"> </w:t>
      </w:r>
      <w:r w:rsidRPr="007C3B41">
        <w:t>annually</w:t>
      </w:r>
      <w:r w:rsidRPr="007C3B41">
        <w:rPr>
          <w:spacing w:val="30"/>
        </w:rPr>
        <w:t xml:space="preserve"> </w:t>
      </w:r>
      <w:r w:rsidRPr="007C3B41">
        <w:rPr>
          <w:spacing w:val="-1"/>
        </w:rPr>
        <w:t>certify</w:t>
      </w:r>
      <w:r w:rsidRPr="007C3B41">
        <w:rPr>
          <w:spacing w:val="4"/>
        </w:rPr>
        <w:t xml:space="preserve"> </w:t>
      </w:r>
      <w:r w:rsidRPr="007C3B41">
        <w:rPr>
          <w:spacing w:val="-1"/>
        </w:rPr>
        <w:t>that</w:t>
      </w:r>
      <w:r w:rsidRPr="007C3B41">
        <w:rPr>
          <w:spacing w:val="6"/>
        </w:rPr>
        <w:t xml:space="preserve"> </w:t>
      </w:r>
      <w:r w:rsidRPr="007C3B41">
        <w:rPr>
          <w:spacing w:val="-1"/>
        </w:rPr>
        <w:t>it</w:t>
      </w:r>
      <w:r w:rsidRPr="007C3B41">
        <w:rPr>
          <w:spacing w:val="5"/>
        </w:rPr>
        <w:t xml:space="preserve"> </w:t>
      </w:r>
      <w:r w:rsidRPr="007C3B41">
        <w:rPr>
          <w:spacing w:val="-1"/>
        </w:rPr>
        <w:t>has</w:t>
      </w:r>
      <w:r w:rsidRPr="007C3B41">
        <w:rPr>
          <w:spacing w:val="6"/>
        </w:rPr>
        <w:t xml:space="preserve"> </w:t>
      </w:r>
      <w:r w:rsidRPr="007C3B41">
        <w:rPr>
          <w:spacing w:val="-1"/>
        </w:rPr>
        <w:t>or</w:t>
      </w:r>
      <w:r w:rsidRPr="007C3B41">
        <w:rPr>
          <w:spacing w:val="6"/>
        </w:rPr>
        <w:t xml:space="preserve"> </w:t>
      </w:r>
      <w:r w:rsidRPr="007C3B41">
        <w:rPr>
          <w:spacing w:val="-1"/>
        </w:rPr>
        <w:t>will</w:t>
      </w:r>
      <w:r w:rsidRPr="007C3B41">
        <w:rPr>
          <w:spacing w:val="5"/>
        </w:rPr>
        <w:t xml:space="preserve"> </w:t>
      </w:r>
      <w:r w:rsidRPr="007C3B41">
        <w:rPr>
          <w:spacing w:val="-1"/>
        </w:rPr>
        <w:t>have</w:t>
      </w:r>
      <w:r w:rsidRPr="007C3B41">
        <w:rPr>
          <w:spacing w:val="6"/>
        </w:rPr>
        <w:t xml:space="preserve"> </w:t>
      </w:r>
      <w:r w:rsidRPr="007C3B41">
        <w:rPr>
          <w:spacing w:val="-1"/>
        </w:rPr>
        <w:t>satisfactory</w:t>
      </w:r>
      <w:r w:rsidRPr="007C3B41">
        <w:rPr>
          <w:spacing w:val="5"/>
        </w:rPr>
        <w:t xml:space="preserve"> </w:t>
      </w:r>
      <w:r w:rsidRPr="007C3B41">
        <w:rPr>
          <w:spacing w:val="-1"/>
        </w:rPr>
        <w:t>continuing</w:t>
      </w:r>
      <w:r w:rsidRPr="007C3B41">
        <w:rPr>
          <w:spacing w:val="5"/>
        </w:rPr>
        <w:t xml:space="preserve"> </w:t>
      </w:r>
      <w:r w:rsidRPr="007C3B41">
        <w:rPr>
          <w:spacing w:val="-1"/>
        </w:rPr>
        <w:t>control</w:t>
      </w:r>
      <w:r w:rsidRPr="007C3B41">
        <w:rPr>
          <w:spacing w:val="5"/>
        </w:rPr>
        <w:t xml:space="preserve"> </w:t>
      </w:r>
      <w:r w:rsidRPr="007C3B41">
        <w:rPr>
          <w:spacing w:val="-1"/>
        </w:rPr>
        <w:t>over</w:t>
      </w:r>
      <w:r w:rsidRPr="007C3B41">
        <w:rPr>
          <w:spacing w:val="5"/>
        </w:rPr>
        <w:t xml:space="preserve"> </w:t>
      </w:r>
      <w:r w:rsidRPr="007C3B41">
        <w:rPr>
          <w:spacing w:val="-1"/>
        </w:rPr>
        <w:t>the</w:t>
      </w:r>
      <w:r w:rsidRPr="007C3B41">
        <w:rPr>
          <w:spacing w:val="6"/>
        </w:rPr>
        <w:t xml:space="preserve"> </w:t>
      </w:r>
      <w:r w:rsidRPr="007C3B41">
        <w:rPr>
          <w:spacing w:val="-1"/>
        </w:rPr>
        <w:t>use</w:t>
      </w:r>
      <w:r w:rsidRPr="007C3B41">
        <w:rPr>
          <w:spacing w:val="24"/>
          <w:w w:val="99"/>
        </w:rPr>
        <w:t xml:space="preserve"> </w:t>
      </w:r>
      <w:r w:rsidRPr="007C3B41">
        <w:t>of</w:t>
      </w:r>
      <w:r w:rsidRPr="007C3B41">
        <w:rPr>
          <w:spacing w:val="-4"/>
        </w:rPr>
        <w:t xml:space="preserve"> </w:t>
      </w:r>
      <w:r w:rsidRPr="007C3B41">
        <w:rPr>
          <w:spacing w:val="-1"/>
        </w:rPr>
        <w:t>the</w:t>
      </w:r>
      <w:r w:rsidRPr="007C3B41">
        <w:rPr>
          <w:spacing w:val="-4"/>
        </w:rPr>
        <w:t xml:space="preserve"> </w:t>
      </w:r>
      <w:r w:rsidRPr="007C3B41">
        <w:rPr>
          <w:spacing w:val="-1"/>
        </w:rPr>
        <w:t>equipment</w:t>
      </w:r>
      <w:r w:rsidRPr="007C3B41">
        <w:rPr>
          <w:spacing w:val="-3"/>
        </w:rPr>
        <w:t xml:space="preserve"> </w:t>
      </w:r>
      <w:r w:rsidRPr="007C3B41">
        <w:rPr>
          <w:spacing w:val="-1"/>
        </w:rPr>
        <w:t>and</w:t>
      </w:r>
      <w:r w:rsidRPr="007C3B41">
        <w:rPr>
          <w:spacing w:val="-4"/>
        </w:rPr>
        <w:t xml:space="preserve"> </w:t>
      </w:r>
      <w:r w:rsidRPr="007C3B41">
        <w:rPr>
          <w:spacing w:val="-1"/>
        </w:rPr>
        <w:t>facilities</w:t>
      </w:r>
      <w:r w:rsidRPr="007C3B41">
        <w:rPr>
          <w:spacing w:val="-4"/>
        </w:rPr>
        <w:t xml:space="preserve"> </w:t>
      </w:r>
      <w:r w:rsidRPr="007C3B41">
        <w:rPr>
          <w:spacing w:val="-1"/>
        </w:rPr>
        <w:t>through</w:t>
      </w:r>
      <w:r w:rsidRPr="007C3B41">
        <w:rPr>
          <w:spacing w:val="-3"/>
        </w:rPr>
        <w:t xml:space="preserve"> </w:t>
      </w:r>
      <w:r w:rsidRPr="007C3B41">
        <w:rPr>
          <w:spacing w:val="-1"/>
        </w:rPr>
        <w:t>operation</w:t>
      </w:r>
      <w:r w:rsidRPr="007C3B41">
        <w:rPr>
          <w:spacing w:val="-5"/>
        </w:rPr>
        <w:t xml:space="preserve"> </w:t>
      </w:r>
      <w:r w:rsidRPr="007C3B41">
        <w:rPr>
          <w:spacing w:val="-1"/>
        </w:rPr>
        <w:t>or</w:t>
      </w:r>
      <w:r w:rsidRPr="007C3B41">
        <w:rPr>
          <w:spacing w:val="-5"/>
        </w:rPr>
        <w:t xml:space="preserve"> </w:t>
      </w:r>
      <w:r w:rsidRPr="007C3B41">
        <w:rPr>
          <w:spacing w:val="-1"/>
        </w:rPr>
        <w:t>lease</w:t>
      </w:r>
      <w:r w:rsidRPr="007C3B41">
        <w:rPr>
          <w:spacing w:val="-4"/>
        </w:rPr>
        <w:t xml:space="preserve"> </w:t>
      </w:r>
      <w:r w:rsidRPr="007C3B41">
        <w:rPr>
          <w:spacing w:val="-1"/>
        </w:rPr>
        <w:t>or</w:t>
      </w:r>
      <w:r w:rsidRPr="007C3B41">
        <w:rPr>
          <w:spacing w:val="-5"/>
        </w:rPr>
        <w:t xml:space="preserve"> </w:t>
      </w:r>
      <w:r w:rsidRPr="007C3B41">
        <w:rPr>
          <w:spacing w:val="-1"/>
        </w:rPr>
        <w:t>otherwise.</w:t>
      </w:r>
    </w:p>
    <w:p w14:paraId="4077F67D" w14:textId="77777777" w:rsidR="00B4080D" w:rsidRPr="007C3B41" w:rsidRDefault="00B4080D">
      <w:pPr>
        <w:pStyle w:val="BodyText"/>
        <w:kinsoku w:val="0"/>
        <w:overflowPunct w:val="0"/>
        <w:spacing w:before="7"/>
        <w:ind w:left="0"/>
      </w:pPr>
    </w:p>
    <w:p w14:paraId="5537DE6B" w14:textId="6613D77F" w:rsidR="00B4080D" w:rsidRPr="007C3B41" w:rsidRDefault="00B4080D">
      <w:pPr>
        <w:pStyle w:val="BodyText"/>
        <w:kinsoku w:val="0"/>
        <w:overflowPunct w:val="0"/>
        <w:ind w:right="323"/>
        <w:jc w:val="both"/>
      </w:pPr>
      <w:r w:rsidRPr="007C3B41">
        <w:t>All</w:t>
      </w:r>
      <w:r w:rsidRPr="007C3B41">
        <w:rPr>
          <w:spacing w:val="10"/>
        </w:rPr>
        <w:t xml:space="preserve"> </w:t>
      </w:r>
      <w:r w:rsidRPr="007C3B41">
        <w:rPr>
          <w:spacing w:val="-1"/>
        </w:rPr>
        <w:t>property</w:t>
      </w:r>
      <w:r w:rsidRPr="007C3B41">
        <w:rPr>
          <w:spacing w:val="11"/>
        </w:rPr>
        <w:t xml:space="preserve"> </w:t>
      </w:r>
      <w:r w:rsidRPr="007C3B41">
        <w:rPr>
          <w:spacing w:val="-1"/>
        </w:rPr>
        <w:t>acquired</w:t>
      </w:r>
      <w:r w:rsidRPr="007C3B41">
        <w:rPr>
          <w:spacing w:val="11"/>
        </w:rPr>
        <w:t xml:space="preserve"> </w:t>
      </w:r>
      <w:r w:rsidRPr="007C3B41">
        <w:rPr>
          <w:spacing w:val="-1"/>
        </w:rPr>
        <w:t>using</w:t>
      </w:r>
      <w:r w:rsidRPr="007C3B41">
        <w:rPr>
          <w:spacing w:val="11"/>
        </w:rPr>
        <w:t xml:space="preserve"> </w:t>
      </w:r>
      <w:r w:rsidRPr="007C3B41">
        <w:rPr>
          <w:spacing w:val="-1"/>
        </w:rPr>
        <w:t>federal</w:t>
      </w:r>
      <w:r w:rsidRPr="007C3B41">
        <w:rPr>
          <w:spacing w:val="12"/>
        </w:rPr>
        <w:t xml:space="preserve"> </w:t>
      </w:r>
      <w:r w:rsidRPr="007C3B41">
        <w:t>funds</w:t>
      </w:r>
      <w:r w:rsidRPr="007C3B41">
        <w:rPr>
          <w:spacing w:val="11"/>
        </w:rPr>
        <w:t xml:space="preserve"> </w:t>
      </w:r>
      <w:r w:rsidRPr="007C3B41">
        <w:t>must</w:t>
      </w:r>
      <w:r w:rsidRPr="007C3B41">
        <w:rPr>
          <w:spacing w:val="11"/>
        </w:rPr>
        <w:t xml:space="preserve"> </w:t>
      </w:r>
      <w:r w:rsidRPr="007C3B41">
        <w:rPr>
          <w:spacing w:val="-1"/>
        </w:rPr>
        <w:t>be</w:t>
      </w:r>
      <w:r w:rsidRPr="007C3B41">
        <w:rPr>
          <w:spacing w:val="11"/>
        </w:rPr>
        <w:t xml:space="preserve"> </w:t>
      </w:r>
      <w:r w:rsidRPr="007C3B41">
        <w:t>utilized</w:t>
      </w:r>
      <w:r w:rsidRPr="007C3B41">
        <w:rPr>
          <w:spacing w:val="11"/>
        </w:rPr>
        <w:t xml:space="preserve"> </w:t>
      </w:r>
      <w:r w:rsidRPr="007C3B41">
        <w:t>and</w:t>
      </w:r>
      <w:r w:rsidRPr="007C3B41">
        <w:rPr>
          <w:spacing w:val="11"/>
        </w:rPr>
        <w:t xml:space="preserve"> </w:t>
      </w:r>
      <w:r w:rsidRPr="007C3B41">
        <w:t>disposed</w:t>
      </w:r>
      <w:r w:rsidRPr="007C3B41">
        <w:rPr>
          <w:spacing w:val="26"/>
          <w:w w:val="99"/>
        </w:rPr>
        <w:t xml:space="preserve"> </w:t>
      </w:r>
      <w:r w:rsidRPr="007C3B41">
        <w:t>of</w:t>
      </w:r>
      <w:r w:rsidRPr="007C3B41">
        <w:rPr>
          <w:spacing w:val="8"/>
        </w:rPr>
        <w:t xml:space="preserve"> </w:t>
      </w:r>
      <w:r w:rsidRPr="007C3B41">
        <w:rPr>
          <w:spacing w:val="-1"/>
        </w:rPr>
        <w:t>in</w:t>
      </w:r>
      <w:r w:rsidRPr="007C3B41">
        <w:rPr>
          <w:spacing w:val="9"/>
        </w:rPr>
        <w:t xml:space="preserve"> </w:t>
      </w:r>
      <w:r w:rsidRPr="007C3B41">
        <w:rPr>
          <w:spacing w:val="-1"/>
        </w:rPr>
        <w:t>accordance</w:t>
      </w:r>
      <w:r w:rsidRPr="007C3B41">
        <w:rPr>
          <w:spacing w:val="9"/>
        </w:rPr>
        <w:t xml:space="preserve"> </w:t>
      </w:r>
      <w:r w:rsidRPr="007C3B41">
        <w:rPr>
          <w:spacing w:val="-1"/>
        </w:rPr>
        <w:t>with</w:t>
      </w:r>
      <w:r w:rsidRPr="007C3B41">
        <w:rPr>
          <w:spacing w:val="8"/>
        </w:rPr>
        <w:t xml:space="preserve"> </w:t>
      </w:r>
      <w:r w:rsidRPr="007C3B41">
        <w:rPr>
          <w:spacing w:val="-1"/>
        </w:rPr>
        <w:t>the</w:t>
      </w:r>
      <w:r w:rsidRPr="007C3B41">
        <w:rPr>
          <w:spacing w:val="9"/>
        </w:rPr>
        <w:t xml:space="preserve"> </w:t>
      </w:r>
      <w:r w:rsidRPr="007C3B41">
        <w:rPr>
          <w:spacing w:val="-1"/>
        </w:rPr>
        <w:t>applicable</w:t>
      </w:r>
      <w:r w:rsidRPr="007C3B41">
        <w:rPr>
          <w:spacing w:val="9"/>
        </w:rPr>
        <w:t xml:space="preserve"> </w:t>
      </w:r>
      <w:r w:rsidRPr="007C3B41">
        <w:t>FTA</w:t>
      </w:r>
      <w:r w:rsidRPr="007C3B41">
        <w:rPr>
          <w:spacing w:val="9"/>
        </w:rPr>
        <w:t xml:space="preserve"> </w:t>
      </w:r>
      <w:r w:rsidRPr="007C3B41">
        <w:rPr>
          <w:spacing w:val="-1"/>
        </w:rPr>
        <w:t>program</w:t>
      </w:r>
      <w:r w:rsidRPr="007C3B41">
        <w:rPr>
          <w:spacing w:val="7"/>
        </w:rPr>
        <w:t xml:space="preserve"> </w:t>
      </w:r>
      <w:r w:rsidRPr="007C3B41">
        <w:t>circular,</w:t>
      </w:r>
      <w:r w:rsidRPr="007C3B41">
        <w:rPr>
          <w:spacing w:val="8"/>
        </w:rPr>
        <w:t xml:space="preserve"> </w:t>
      </w:r>
      <w:r w:rsidRPr="007C3B41">
        <w:t>FTA</w:t>
      </w:r>
      <w:r w:rsidRPr="007C3B41">
        <w:rPr>
          <w:spacing w:val="9"/>
        </w:rPr>
        <w:t xml:space="preserve"> </w:t>
      </w:r>
      <w:r w:rsidRPr="007C3B41">
        <w:t>Circular</w:t>
      </w:r>
      <w:r w:rsidRPr="007C3B41">
        <w:rPr>
          <w:spacing w:val="29"/>
          <w:w w:val="99"/>
        </w:rPr>
        <w:t xml:space="preserve"> </w:t>
      </w:r>
      <w:r w:rsidRPr="007C3B41">
        <w:t>5010.1</w:t>
      </w:r>
      <w:r w:rsidR="00010CED">
        <w:t>F</w:t>
      </w:r>
      <w:r w:rsidRPr="007C3B41">
        <w:rPr>
          <w:spacing w:val="20"/>
        </w:rPr>
        <w:t xml:space="preserve"> </w:t>
      </w:r>
      <w:r w:rsidRPr="007C3B41">
        <w:t>(as</w:t>
      </w:r>
      <w:r w:rsidRPr="007C3B41">
        <w:rPr>
          <w:spacing w:val="20"/>
        </w:rPr>
        <w:t xml:space="preserve"> </w:t>
      </w:r>
      <w:r w:rsidRPr="007C3B41">
        <w:t>amended)</w:t>
      </w:r>
      <w:r w:rsidRPr="007C3B41">
        <w:rPr>
          <w:spacing w:val="21"/>
        </w:rPr>
        <w:t xml:space="preserve"> </w:t>
      </w:r>
      <w:r w:rsidRPr="007C3B41">
        <w:t>and</w:t>
      </w:r>
      <w:r w:rsidRPr="007C3B41">
        <w:rPr>
          <w:spacing w:val="20"/>
        </w:rPr>
        <w:t xml:space="preserve"> </w:t>
      </w:r>
      <w:r w:rsidRPr="007C3B41">
        <w:t>49</w:t>
      </w:r>
      <w:r w:rsidRPr="007C3B41">
        <w:rPr>
          <w:spacing w:val="20"/>
        </w:rPr>
        <w:t xml:space="preserve"> </w:t>
      </w:r>
      <w:r w:rsidRPr="007C3B41">
        <w:t>CFR</w:t>
      </w:r>
      <w:r w:rsidRPr="007C3B41">
        <w:rPr>
          <w:spacing w:val="20"/>
        </w:rPr>
        <w:t xml:space="preserve"> </w:t>
      </w:r>
      <w:r w:rsidRPr="007C3B41">
        <w:t>18</w:t>
      </w:r>
      <w:r w:rsidRPr="007C3B41">
        <w:rPr>
          <w:spacing w:val="20"/>
        </w:rPr>
        <w:t xml:space="preserve"> </w:t>
      </w:r>
      <w:r w:rsidRPr="007C3B41">
        <w:t>or</w:t>
      </w:r>
      <w:r w:rsidRPr="007C3B41">
        <w:rPr>
          <w:spacing w:val="21"/>
        </w:rPr>
        <w:t xml:space="preserve"> </w:t>
      </w:r>
      <w:r w:rsidRPr="007C3B41">
        <w:t>49</w:t>
      </w:r>
      <w:r w:rsidRPr="007C3B41">
        <w:rPr>
          <w:spacing w:val="21"/>
        </w:rPr>
        <w:t xml:space="preserve"> </w:t>
      </w:r>
      <w:r w:rsidRPr="007C3B41">
        <w:t>CFR</w:t>
      </w:r>
      <w:r w:rsidRPr="007C3B41">
        <w:rPr>
          <w:spacing w:val="21"/>
        </w:rPr>
        <w:t xml:space="preserve"> </w:t>
      </w:r>
      <w:r w:rsidRPr="007C3B41">
        <w:t>19.</w:t>
      </w:r>
      <w:r w:rsidRPr="007C3B41">
        <w:rPr>
          <w:spacing w:val="21"/>
        </w:rPr>
        <w:t xml:space="preserve"> </w:t>
      </w:r>
      <w:r w:rsidRPr="007C3B41">
        <w:t>Title</w:t>
      </w:r>
      <w:r w:rsidRPr="007C3B41">
        <w:rPr>
          <w:spacing w:val="20"/>
        </w:rPr>
        <w:t xml:space="preserve"> </w:t>
      </w:r>
      <w:r w:rsidRPr="007C3B41">
        <w:t>to</w:t>
      </w:r>
      <w:r w:rsidRPr="007C3B41">
        <w:rPr>
          <w:spacing w:val="21"/>
        </w:rPr>
        <w:t xml:space="preserve"> </w:t>
      </w:r>
      <w:r w:rsidRPr="007C3B41">
        <w:t>all</w:t>
      </w:r>
      <w:r w:rsidRPr="007C3B41">
        <w:rPr>
          <w:spacing w:val="21"/>
        </w:rPr>
        <w:t xml:space="preserve"> </w:t>
      </w:r>
      <w:r w:rsidRPr="007C3B41">
        <w:t>property purchased</w:t>
      </w:r>
      <w:r w:rsidRPr="007C3B41">
        <w:rPr>
          <w:spacing w:val="39"/>
        </w:rPr>
        <w:t xml:space="preserve"> </w:t>
      </w:r>
      <w:r w:rsidRPr="007C3B41">
        <w:t>with</w:t>
      </w:r>
      <w:r w:rsidRPr="007C3B41">
        <w:rPr>
          <w:spacing w:val="39"/>
        </w:rPr>
        <w:t xml:space="preserve"> </w:t>
      </w:r>
      <w:r w:rsidRPr="007C3B41">
        <w:t>Section</w:t>
      </w:r>
      <w:r w:rsidRPr="007C3B41">
        <w:rPr>
          <w:spacing w:val="40"/>
        </w:rPr>
        <w:t xml:space="preserve"> </w:t>
      </w:r>
      <w:r w:rsidRPr="007C3B41">
        <w:t>5311</w:t>
      </w:r>
      <w:r w:rsidRPr="007C3B41">
        <w:rPr>
          <w:spacing w:val="39"/>
        </w:rPr>
        <w:t xml:space="preserve"> </w:t>
      </w:r>
      <w:r w:rsidRPr="007C3B41">
        <w:t>funds</w:t>
      </w:r>
      <w:r w:rsidRPr="007C3B41">
        <w:rPr>
          <w:spacing w:val="40"/>
        </w:rPr>
        <w:t xml:space="preserve"> </w:t>
      </w:r>
      <w:r w:rsidRPr="007C3B41">
        <w:t>must</w:t>
      </w:r>
      <w:r w:rsidRPr="007C3B41">
        <w:rPr>
          <w:spacing w:val="39"/>
        </w:rPr>
        <w:t xml:space="preserve"> </w:t>
      </w:r>
      <w:r w:rsidRPr="007C3B41">
        <w:rPr>
          <w:spacing w:val="-1"/>
        </w:rPr>
        <w:t>be</w:t>
      </w:r>
      <w:r w:rsidRPr="007C3B41">
        <w:rPr>
          <w:spacing w:val="39"/>
        </w:rPr>
        <w:t xml:space="preserve"> </w:t>
      </w:r>
      <w:r w:rsidRPr="007C3B41">
        <w:t>vested</w:t>
      </w:r>
      <w:r w:rsidRPr="007C3B41">
        <w:rPr>
          <w:spacing w:val="40"/>
        </w:rPr>
        <w:t xml:space="preserve"> </w:t>
      </w:r>
      <w:r w:rsidRPr="007C3B41">
        <w:t>in</w:t>
      </w:r>
      <w:r w:rsidRPr="007C3B41">
        <w:rPr>
          <w:spacing w:val="39"/>
        </w:rPr>
        <w:t xml:space="preserve"> </w:t>
      </w:r>
      <w:r w:rsidRPr="007C3B41">
        <w:rPr>
          <w:spacing w:val="-1"/>
        </w:rPr>
        <w:t>the</w:t>
      </w:r>
      <w:r w:rsidRPr="007C3B41">
        <w:rPr>
          <w:spacing w:val="40"/>
        </w:rPr>
        <w:t xml:space="preserve"> </w:t>
      </w:r>
      <w:r w:rsidRPr="007C3B41">
        <w:t>name</w:t>
      </w:r>
      <w:r w:rsidRPr="007C3B41">
        <w:rPr>
          <w:spacing w:val="39"/>
        </w:rPr>
        <w:t xml:space="preserve"> </w:t>
      </w:r>
      <w:r w:rsidRPr="007C3B41">
        <w:t>of</w:t>
      </w:r>
      <w:r w:rsidRPr="007C3B41">
        <w:rPr>
          <w:spacing w:val="39"/>
        </w:rPr>
        <w:t xml:space="preserve"> </w:t>
      </w:r>
      <w:r w:rsidRPr="007C3B41">
        <w:t>the</w:t>
      </w:r>
      <w:r w:rsidRPr="007C3B41">
        <w:rPr>
          <w:spacing w:val="22"/>
        </w:rPr>
        <w:t xml:space="preserve"> </w:t>
      </w:r>
      <w:r w:rsidRPr="007C3B41">
        <w:rPr>
          <w:spacing w:val="-1"/>
        </w:rPr>
        <w:t>subrecipient.</w:t>
      </w:r>
    </w:p>
    <w:p w14:paraId="5B5C93E0" w14:textId="77777777" w:rsidR="00B4080D" w:rsidRPr="007C3B41" w:rsidRDefault="00B4080D">
      <w:pPr>
        <w:pStyle w:val="BodyText"/>
        <w:kinsoku w:val="0"/>
        <w:overflowPunct w:val="0"/>
        <w:spacing w:before="7"/>
        <w:ind w:left="0"/>
      </w:pPr>
    </w:p>
    <w:p w14:paraId="09A1CC86" w14:textId="77777777" w:rsidR="00B4080D" w:rsidRPr="007C3B41" w:rsidRDefault="00B4080D">
      <w:pPr>
        <w:pStyle w:val="BodyText"/>
        <w:kinsoku w:val="0"/>
        <w:overflowPunct w:val="0"/>
        <w:ind w:right="322"/>
        <w:jc w:val="both"/>
      </w:pPr>
      <w:r w:rsidRPr="007C3B41">
        <w:t>Subrecipients</w:t>
      </w:r>
      <w:r w:rsidRPr="007C3B41">
        <w:rPr>
          <w:spacing w:val="48"/>
        </w:rPr>
        <w:t xml:space="preserve"> </w:t>
      </w:r>
      <w:r w:rsidRPr="007C3B41">
        <w:rPr>
          <w:spacing w:val="-1"/>
        </w:rPr>
        <w:t>are</w:t>
      </w:r>
      <w:r w:rsidRPr="007C3B41">
        <w:rPr>
          <w:spacing w:val="50"/>
        </w:rPr>
        <w:t xml:space="preserve"> </w:t>
      </w:r>
      <w:r w:rsidRPr="007C3B41">
        <w:rPr>
          <w:spacing w:val="-1"/>
        </w:rPr>
        <w:t>required</w:t>
      </w:r>
      <w:r w:rsidRPr="007C3B41">
        <w:rPr>
          <w:spacing w:val="50"/>
        </w:rPr>
        <w:t xml:space="preserve"> </w:t>
      </w:r>
      <w:r w:rsidRPr="007C3B41">
        <w:rPr>
          <w:spacing w:val="-1"/>
        </w:rPr>
        <w:t>to</w:t>
      </w:r>
      <w:r w:rsidRPr="007C3B41">
        <w:rPr>
          <w:spacing w:val="50"/>
        </w:rPr>
        <w:t xml:space="preserve"> </w:t>
      </w:r>
      <w:r w:rsidRPr="007C3B41">
        <w:rPr>
          <w:spacing w:val="-1"/>
        </w:rPr>
        <w:t>maintain</w:t>
      </w:r>
      <w:r w:rsidRPr="007C3B41">
        <w:rPr>
          <w:spacing w:val="49"/>
        </w:rPr>
        <w:t xml:space="preserve"> </w:t>
      </w:r>
      <w:r w:rsidRPr="007C3B41">
        <w:rPr>
          <w:spacing w:val="-1"/>
        </w:rPr>
        <w:t>the</w:t>
      </w:r>
      <w:r w:rsidRPr="007C3B41">
        <w:rPr>
          <w:spacing w:val="52"/>
        </w:rPr>
        <w:t xml:space="preserve"> </w:t>
      </w:r>
      <w:r w:rsidRPr="007C3B41">
        <w:rPr>
          <w:spacing w:val="-1"/>
        </w:rPr>
        <w:t>property</w:t>
      </w:r>
      <w:r w:rsidRPr="007C3B41">
        <w:rPr>
          <w:spacing w:val="50"/>
        </w:rPr>
        <w:t xml:space="preserve"> </w:t>
      </w:r>
      <w:r w:rsidRPr="007C3B41">
        <w:rPr>
          <w:spacing w:val="-1"/>
        </w:rPr>
        <w:t>at</w:t>
      </w:r>
      <w:r w:rsidRPr="007C3B41">
        <w:rPr>
          <w:spacing w:val="50"/>
        </w:rPr>
        <w:t xml:space="preserve"> </w:t>
      </w:r>
      <w:r w:rsidRPr="007C3B41">
        <w:t>a</w:t>
      </w:r>
      <w:r w:rsidRPr="007C3B41">
        <w:rPr>
          <w:spacing w:val="49"/>
        </w:rPr>
        <w:t xml:space="preserve"> </w:t>
      </w:r>
      <w:r w:rsidRPr="007C3B41">
        <w:rPr>
          <w:spacing w:val="-1"/>
        </w:rPr>
        <w:t>high</w:t>
      </w:r>
      <w:r w:rsidRPr="007C3B41">
        <w:rPr>
          <w:spacing w:val="50"/>
        </w:rPr>
        <w:t xml:space="preserve"> </w:t>
      </w:r>
      <w:r w:rsidRPr="007C3B41">
        <w:rPr>
          <w:spacing w:val="-1"/>
        </w:rPr>
        <w:t>level</w:t>
      </w:r>
      <w:r w:rsidRPr="007C3B41">
        <w:rPr>
          <w:spacing w:val="50"/>
        </w:rPr>
        <w:t xml:space="preserve"> </w:t>
      </w:r>
      <w:r w:rsidRPr="007C3B41">
        <w:rPr>
          <w:spacing w:val="-1"/>
        </w:rPr>
        <w:t>of</w:t>
      </w:r>
      <w:r w:rsidRPr="007C3B41">
        <w:rPr>
          <w:spacing w:val="32"/>
          <w:w w:val="99"/>
        </w:rPr>
        <w:t xml:space="preserve"> </w:t>
      </w:r>
      <w:r w:rsidRPr="007C3B41">
        <w:t>cleanliness,</w:t>
      </w:r>
      <w:r w:rsidRPr="007C3B41">
        <w:rPr>
          <w:spacing w:val="47"/>
        </w:rPr>
        <w:t xml:space="preserve"> </w:t>
      </w:r>
      <w:r w:rsidRPr="007C3B41">
        <w:t>safety,</w:t>
      </w:r>
      <w:r w:rsidRPr="007C3B41">
        <w:rPr>
          <w:spacing w:val="47"/>
        </w:rPr>
        <w:t xml:space="preserve"> </w:t>
      </w:r>
      <w:r w:rsidRPr="007C3B41">
        <w:rPr>
          <w:spacing w:val="-1"/>
        </w:rPr>
        <w:t>and</w:t>
      </w:r>
      <w:r w:rsidRPr="007C3B41">
        <w:rPr>
          <w:spacing w:val="48"/>
        </w:rPr>
        <w:t xml:space="preserve"> </w:t>
      </w:r>
      <w:r w:rsidRPr="007C3B41">
        <w:t>mechanical</w:t>
      </w:r>
      <w:r w:rsidRPr="007C3B41">
        <w:rPr>
          <w:spacing w:val="48"/>
        </w:rPr>
        <w:t xml:space="preserve"> </w:t>
      </w:r>
      <w:r w:rsidRPr="007C3B41">
        <w:t>soundness.</w:t>
      </w:r>
      <w:r w:rsidRPr="007C3B41">
        <w:rPr>
          <w:spacing w:val="47"/>
        </w:rPr>
        <w:t xml:space="preserve"> </w:t>
      </w:r>
      <w:r w:rsidRPr="007C3B41">
        <w:t>Each</w:t>
      </w:r>
      <w:r w:rsidRPr="007C3B41">
        <w:rPr>
          <w:spacing w:val="48"/>
        </w:rPr>
        <w:t xml:space="preserve"> </w:t>
      </w:r>
      <w:r w:rsidRPr="007C3B41">
        <w:t>subrecipient</w:t>
      </w:r>
      <w:r w:rsidRPr="007C3B41">
        <w:rPr>
          <w:spacing w:val="48"/>
        </w:rPr>
        <w:t xml:space="preserve"> </w:t>
      </w:r>
      <w:r w:rsidRPr="007C3B41">
        <w:t>must</w:t>
      </w:r>
      <w:r w:rsidRPr="007C3B41">
        <w:rPr>
          <w:spacing w:val="21"/>
          <w:w w:val="99"/>
        </w:rPr>
        <w:t xml:space="preserve"> </w:t>
      </w:r>
      <w:r w:rsidRPr="007C3B41">
        <w:t>establish</w:t>
      </w:r>
      <w:r w:rsidRPr="007C3B41">
        <w:rPr>
          <w:spacing w:val="58"/>
        </w:rPr>
        <w:t xml:space="preserve"> </w:t>
      </w:r>
      <w:r w:rsidRPr="007C3B41">
        <w:t>a</w:t>
      </w:r>
      <w:r w:rsidRPr="007C3B41">
        <w:rPr>
          <w:spacing w:val="59"/>
        </w:rPr>
        <w:t xml:space="preserve"> </w:t>
      </w:r>
      <w:r w:rsidRPr="007C3B41">
        <w:t>maintenance</w:t>
      </w:r>
      <w:r w:rsidRPr="007C3B41">
        <w:rPr>
          <w:spacing w:val="58"/>
        </w:rPr>
        <w:t xml:space="preserve"> </w:t>
      </w:r>
      <w:r w:rsidRPr="007C3B41">
        <w:rPr>
          <w:spacing w:val="-1"/>
        </w:rPr>
        <w:t>program</w:t>
      </w:r>
      <w:r w:rsidRPr="007C3B41">
        <w:rPr>
          <w:spacing w:val="58"/>
        </w:rPr>
        <w:t xml:space="preserve"> </w:t>
      </w:r>
      <w:r w:rsidRPr="007C3B41">
        <w:rPr>
          <w:spacing w:val="-1"/>
        </w:rPr>
        <w:t>that,</w:t>
      </w:r>
      <w:r w:rsidRPr="007C3B41">
        <w:rPr>
          <w:spacing w:val="59"/>
        </w:rPr>
        <w:t xml:space="preserve"> </w:t>
      </w:r>
      <w:r w:rsidRPr="007C3B41">
        <w:t>at</w:t>
      </w:r>
      <w:r w:rsidRPr="007C3B41">
        <w:rPr>
          <w:spacing w:val="59"/>
        </w:rPr>
        <w:t xml:space="preserve"> </w:t>
      </w:r>
      <w:r w:rsidRPr="007C3B41">
        <w:t>a</w:t>
      </w:r>
      <w:r w:rsidRPr="007C3B41">
        <w:rPr>
          <w:spacing w:val="58"/>
        </w:rPr>
        <w:t xml:space="preserve"> </w:t>
      </w:r>
      <w:r w:rsidRPr="007C3B41">
        <w:rPr>
          <w:spacing w:val="-1"/>
        </w:rPr>
        <w:t>minimum,</w:t>
      </w:r>
      <w:r w:rsidRPr="007C3B41">
        <w:rPr>
          <w:spacing w:val="59"/>
        </w:rPr>
        <w:t xml:space="preserve"> </w:t>
      </w:r>
      <w:r w:rsidRPr="007C3B41">
        <w:t>meets</w:t>
      </w:r>
      <w:r w:rsidRPr="007C3B41">
        <w:rPr>
          <w:spacing w:val="59"/>
        </w:rPr>
        <w:t xml:space="preserve"> </w:t>
      </w:r>
      <w:r w:rsidRPr="007C3B41">
        <w:rPr>
          <w:spacing w:val="-1"/>
        </w:rPr>
        <w:t>the</w:t>
      </w:r>
      <w:r w:rsidRPr="007C3B41">
        <w:rPr>
          <w:spacing w:val="28"/>
        </w:rPr>
        <w:t xml:space="preserve"> </w:t>
      </w:r>
      <w:r w:rsidRPr="007C3B41">
        <w:t>equipment</w:t>
      </w:r>
      <w:r w:rsidRPr="007C3B41">
        <w:rPr>
          <w:spacing w:val="19"/>
        </w:rPr>
        <w:t xml:space="preserve"> </w:t>
      </w:r>
      <w:r w:rsidRPr="007C3B41">
        <w:rPr>
          <w:spacing w:val="-1"/>
        </w:rPr>
        <w:t>manufacturer’s</w:t>
      </w:r>
      <w:r w:rsidRPr="007C3B41">
        <w:rPr>
          <w:spacing w:val="20"/>
        </w:rPr>
        <w:t xml:space="preserve"> </w:t>
      </w:r>
      <w:r w:rsidRPr="007C3B41">
        <w:rPr>
          <w:spacing w:val="-1"/>
        </w:rPr>
        <w:t>recommendations.</w:t>
      </w:r>
      <w:r w:rsidRPr="007C3B41">
        <w:rPr>
          <w:spacing w:val="20"/>
        </w:rPr>
        <w:t xml:space="preserve"> </w:t>
      </w:r>
      <w:r w:rsidRPr="007C3B41">
        <w:rPr>
          <w:spacing w:val="-1"/>
        </w:rPr>
        <w:t>MTA/OLTS</w:t>
      </w:r>
      <w:r w:rsidRPr="007C3B41">
        <w:rPr>
          <w:spacing w:val="20"/>
        </w:rPr>
        <w:t xml:space="preserve"> </w:t>
      </w:r>
      <w:r w:rsidRPr="007C3B41">
        <w:t>has</w:t>
      </w:r>
      <w:r w:rsidRPr="007C3B41">
        <w:rPr>
          <w:spacing w:val="20"/>
        </w:rPr>
        <w:t xml:space="preserve"> </w:t>
      </w:r>
      <w:r w:rsidRPr="007C3B41">
        <w:rPr>
          <w:spacing w:val="-1"/>
        </w:rPr>
        <w:t>the</w:t>
      </w:r>
      <w:r w:rsidRPr="007C3B41">
        <w:rPr>
          <w:spacing w:val="20"/>
        </w:rPr>
        <w:t xml:space="preserve"> </w:t>
      </w:r>
      <w:r w:rsidRPr="007C3B41">
        <w:t>right,</w:t>
      </w:r>
      <w:r w:rsidRPr="007C3B41">
        <w:rPr>
          <w:spacing w:val="63"/>
        </w:rPr>
        <w:t xml:space="preserve"> </w:t>
      </w:r>
      <w:r w:rsidRPr="007C3B41">
        <w:rPr>
          <w:spacing w:val="-1"/>
        </w:rPr>
        <w:t>and</w:t>
      </w:r>
      <w:r w:rsidRPr="007C3B41">
        <w:rPr>
          <w:spacing w:val="53"/>
        </w:rPr>
        <w:t xml:space="preserve"> </w:t>
      </w:r>
      <w:r w:rsidRPr="007C3B41">
        <w:t>obligation,</w:t>
      </w:r>
      <w:r w:rsidRPr="007C3B41">
        <w:rPr>
          <w:spacing w:val="52"/>
        </w:rPr>
        <w:t xml:space="preserve"> </w:t>
      </w:r>
      <w:r w:rsidRPr="007C3B41">
        <w:rPr>
          <w:spacing w:val="-1"/>
        </w:rPr>
        <w:t>to</w:t>
      </w:r>
      <w:r w:rsidRPr="007C3B41">
        <w:rPr>
          <w:spacing w:val="53"/>
        </w:rPr>
        <w:t xml:space="preserve"> </w:t>
      </w:r>
      <w:r w:rsidRPr="007C3B41">
        <w:t>review</w:t>
      </w:r>
      <w:r w:rsidRPr="007C3B41">
        <w:rPr>
          <w:spacing w:val="53"/>
        </w:rPr>
        <w:t xml:space="preserve"> </w:t>
      </w:r>
      <w:r w:rsidRPr="007C3B41">
        <w:rPr>
          <w:spacing w:val="-1"/>
        </w:rPr>
        <w:t>the</w:t>
      </w:r>
      <w:r w:rsidRPr="007C3B41">
        <w:rPr>
          <w:spacing w:val="54"/>
        </w:rPr>
        <w:t xml:space="preserve"> </w:t>
      </w:r>
      <w:r w:rsidRPr="007C3B41">
        <w:rPr>
          <w:spacing w:val="-1"/>
        </w:rPr>
        <w:t>transit</w:t>
      </w:r>
      <w:r w:rsidRPr="007C3B41">
        <w:rPr>
          <w:spacing w:val="53"/>
        </w:rPr>
        <w:t xml:space="preserve"> </w:t>
      </w:r>
      <w:r w:rsidRPr="007C3B41">
        <w:t>system’s</w:t>
      </w:r>
      <w:r w:rsidRPr="007C3B41">
        <w:rPr>
          <w:spacing w:val="53"/>
        </w:rPr>
        <w:t xml:space="preserve"> </w:t>
      </w:r>
      <w:r w:rsidRPr="007C3B41">
        <w:t>maintenance</w:t>
      </w:r>
      <w:r w:rsidRPr="007C3B41">
        <w:rPr>
          <w:spacing w:val="52"/>
        </w:rPr>
        <w:t xml:space="preserve"> </w:t>
      </w:r>
      <w:r w:rsidRPr="007C3B41">
        <w:t>and</w:t>
      </w:r>
      <w:r w:rsidRPr="007C3B41">
        <w:rPr>
          <w:spacing w:val="53"/>
        </w:rPr>
        <w:t xml:space="preserve"> </w:t>
      </w:r>
      <w:r w:rsidRPr="007C3B41">
        <w:t>safety</w:t>
      </w:r>
      <w:r w:rsidRPr="007C3B41">
        <w:rPr>
          <w:spacing w:val="24"/>
        </w:rPr>
        <w:t xml:space="preserve"> </w:t>
      </w:r>
      <w:r w:rsidRPr="007C3B41">
        <w:rPr>
          <w:spacing w:val="-1"/>
        </w:rPr>
        <w:t>programs</w:t>
      </w:r>
      <w:r w:rsidRPr="007C3B41">
        <w:rPr>
          <w:spacing w:val="3"/>
        </w:rPr>
        <w:t xml:space="preserve"> </w:t>
      </w:r>
      <w:r w:rsidRPr="007C3B41">
        <w:rPr>
          <w:spacing w:val="-1"/>
        </w:rPr>
        <w:t>and</w:t>
      </w:r>
      <w:r w:rsidRPr="007C3B41">
        <w:rPr>
          <w:spacing w:val="4"/>
        </w:rPr>
        <w:t xml:space="preserve"> </w:t>
      </w:r>
      <w:r w:rsidRPr="007C3B41">
        <w:rPr>
          <w:spacing w:val="-1"/>
        </w:rPr>
        <w:t>to</w:t>
      </w:r>
      <w:r w:rsidRPr="007C3B41">
        <w:rPr>
          <w:spacing w:val="3"/>
        </w:rPr>
        <w:t xml:space="preserve"> </w:t>
      </w:r>
      <w:r w:rsidRPr="007C3B41">
        <w:t>conduct</w:t>
      </w:r>
      <w:r w:rsidRPr="007C3B41">
        <w:rPr>
          <w:spacing w:val="4"/>
        </w:rPr>
        <w:t xml:space="preserve"> </w:t>
      </w:r>
      <w:r w:rsidRPr="007C3B41">
        <w:rPr>
          <w:spacing w:val="-1"/>
        </w:rPr>
        <w:t>periodic</w:t>
      </w:r>
      <w:r w:rsidRPr="007C3B41">
        <w:rPr>
          <w:spacing w:val="3"/>
        </w:rPr>
        <w:t xml:space="preserve"> </w:t>
      </w:r>
      <w:r w:rsidRPr="007C3B41">
        <w:rPr>
          <w:spacing w:val="-1"/>
        </w:rPr>
        <w:t>audits</w:t>
      </w:r>
      <w:r w:rsidRPr="007C3B41">
        <w:rPr>
          <w:spacing w:val="4"/>
        </w:rPr>
        <w:t xml:space="preserve"> </w:t>
      </w:r>
      <w:r w:rsidRPr="007C3B41">
        <w:t>of</w:t>
      </w:r>
      <w:r w:rsidRPr="007C3B41">
        <w:rPr>
          <w:spacing w:val="4"/>
        </w:rPr>
        <w:t xml:space="preserve"> </w:t>
      </w:r>
      <w:r w:rsidRPr="007C3B41">
        <w:rPr>
          <w:spacing w:val="-1"/>
        </w:rPr>
        <w:t>equipment</w:t>
      </w:r>
      <w:r w:rsidRPr="007C3B41">
        <w:rPr>
          <w:spacing w:val="3"/>
        </w:rPr>
        <w:t xml:space="preserve"> </w:t>
      </w:r>
      <w:r w:rsidRPr="007C3B41">
        <w:rPr>
          <w:spacing w:val="-1"/>
        </w:rPr>
        <w:t>and</w:t>
      </w:r>
      <w:r w:rsidRPr="007C3B41">
        <w:rPr>
          <w:spacing w:val="4"/>
        </w:rPr>
        <w:t xml:space="preserve"> </w:t>
      </w:r>
      <w:r w:rsidRPr="007C3B41">
        <w:rPr>
          <w:spacing w:val="-1"/>
        </w:rPr>
        <w:t>facilities</w:t>
      </w:r>
      <w:r w:rsidRPr="007C3B41">
        <w:rPr>
          <w:spacing w:val="27"/>
          <w:w w:val="99"/>
        </w:rPr>
        <w:t xml:space="preserve"> </w:t>
      </w:r>
      <w:r w:rsidRPr="007C3B41">
        <w:t>funded</w:t>
      </w:r>
      <w:r w:rsidRPr="007C3B41">
        <w:rPr>
          <w:spacing w:val="-7"/>
        </w:rPr>
        <w:t xml:space="preserve"> </w:t>
      </w:r>
      <w:r w:rsidRPr="007C3B41">
        <w:t>with</w:t>
      </w:r>
      <w:r w:rsidRPr="007C3B41">
        <w:rPr>
          <w:spacing w:val="-6"/>
        </w:rPr>
        <w:t xml:space="preserve"> </w:t>
      </w:r>
      <w:r w:rsidRPr="007C3B41">
        <w:t>state</w:t>
      </w:r>
      <w:r w:rsidRPr="007C3B41">
        <w:rPr>
          <w:spacing w:val="-7"/>
        </w:rPr>
        <w:t xml:space="preserve"> </w:t>
      </w:r>
      <w:r w:rsidRPr="007C3B41">
        <w:t>and</w:t>
      </w:r>
      <w:r w:rsidRPr="007C3B41">
        <w:rPr>
          <w:spacing w:val="-6"/>
        </w:rPr>
        <w:t xml:space="preserve"> </w:t>
      </w:r>
      <w:r w:rsidRPr="007C3B41">
        <w:t>federal</w:t>
      </w:r>
      <w:r w:rsidRPr="007C3B41">
        <w:rPr>
          <w:spacing w:val="-6"/>
        </w:rPr>
        <w:t xml:space="preserve"> </w:t>
      </w:r>
      <w:r w:rsidRPr="007C3B41">
        <w:rPr>
          <w:spacing w:val="-1"/>
        </w:rPr>
        <w:t>funds</w:t>
      </w:r>
      <w:r w:rsidRPr="007C3B41">
        <w:rPr>
          <w:spacing w:val="-7"/>
        </w:rPr>
        <w:t xml:space="preserve"> </w:t>
      </w:r>
      <w:r w:rsidRPr="007C3B41">
        <w:t>administered</w:t>
      </w:r>
      <w:r w:rsidRPr="007C3B41">
        <w:rPr>
          <w:spacing w:val="-6"/>
        </w:rPr>
        <w:t xml:space="preserve"> </w:t>
      </w:r>
      <w:r w:rsidRPr="007C3B41">
        <w:rPr>
          <w:spacing w:val="-1"/>
        </w:rPr>
        <w:t>by</w:t>
      </w:r>
      <w:r w:rsidRPr="007C3B41">
        <w:rPr>
          <w:spacing w:val="-6"/>
        </w:rPr>
        <w:t xml:space="preserve"> </w:t>
      </w:r>
      <w:r w:rsidRPr="007C3B41">
        <w:t>MTA/OLTS.</w:t>
      </w:r>
    </w:p>
    <w:p w14:paraId="1F2FE37C" w14:textId="77777777" w:rsidR="00B4080D" w:rsidRPr="007C3B41" w:rsidRDefault="00B4080D">
      <w:pPr>
        <w:pStyle w:val="BodyText"/>
        <w:kinsoku w:val="0"/>
        <w:overflowPunct w:val="0"/>
        <w:spacing w:before="7"/>
        <w:ind w:left="0"/>
      </w:pPr>
    </w:p>
    <w:p w14:paraId="0B36C55F" w14:textId="77777777" w:rsidR="00B4080D" w:rsidRPr="007C3B41" w:rsidRDefault="00B4080D">
      <w:pPr>
        <w:pStyle w:val="BodyText"/>
        <w:kinsoku w:val="0"/>
        <w:overflowPunct w:val="0"/>
        <w:ind w:right="323"/>
        <w:jc w:val="both"/>
      </w:pPr>
      <w:r w:rsidRPr="007C3B41">
        <w:t>The</w:t>
      </w:r>
      <w:r w:rsidRPr="007C3B41">
        <w:rPr>
          <w:spacing w:val="8"/>
        </w:rPr>
        <w:t xml:space="preserve"> </w:t>
      </w:r>
      <w:r w:rsidRPr="007C3B41">
        <w:t>subrecipient</w:t>
      </w:r>
      <w:r w:rsidRPr="007C3B41">
        <w:rPr>
          <w:spacing w:val="9"/>
        </w:rPr>
        <w:t xml:space="preserve"> </w:t>
      </w:r>
      <w:r w:rsidRPr="007C3B41">
        <w:t>must</w:t>
      </w:r>
      <w:r w:rsidRPr="007C3B41">
        <w:rPr>
          <w:spacing w:val="9"/>
        </w:rPr>
        <w:t xml:space="preserve"> </w:t>
      </w:r>
      <w:r w:rsidRPr="007C3B41">
        <w:t>have</w:t>
      </w:r>
      <w:r w:rsidRPr="007C3B41">
        <w:rPr>
          <w:spacing w:val="9"/>
        </w:rPr>
        <w:t xml:space="preserve"> </w:t>
      </w:r>
      <w:r w:rsidRPr="007C3B41">
        <w:t>the</w:t>
      </w:r>
      <w:r w:rsidRPr="007C3B41">
        <w:rPr>
          <w:spacing w:val="10"/>
        </w:rPr>
        <w:t xml:space="preserve"> </w:t>
      </w:r>
      <w:r w:rsidRPr="007C3B41">
        <w:t>requisite</w:t>
      </w:r>
      <w:r w:rsidRPr="007C3B41">
        <w:rPr>
          <w:spacing w:val="10"/>
        </w:rPr>
        <w:t xml:space="preserve"> </w:t>
      </w:r>
      <w:r w:rsidRPr="007C3B41">
        <w:t>fiscal</w:t>
      </w:r>
      <w:r w:rsidRPr="007C3B41">
        <w:rPr>
          <w:spacing w:val="9"/>
        </w:rPr>
        <w:t xml:space="preserve"> </w:t>
      </w:r>
      <w:r w:rsidRPr="007C3B41">
        <w:t>capability</w:t>
      </w:r>
      <w:r w:rsidRPr="007C3B41">
        <w:rPr>
          <w:spacing w:val="9"/>
        </w:rPr>
        <w:t xml:space="preserve"> </w:t>
      </w:r>
      <w:r w:rsidRPr="007C3B41">
        <w:rPr>
          <w:spacing w:val="-1"/>
        </w:rPr>
        <w:t>to</w:t>
      </w:r>
      <w:r w:rsidRPr="007C3B41">
        <w:rPr>
          <w:spacing w:val="10"/>
        </w:rPr>
        <w:t xml:space="preserve"> </w:t>
      </w:r>
      <w:r w:rsidRPr="007C3B41">
        <w:t>carry</w:t>
      </w:r>
      <w:r w:rsidRPr="007C3B41">
        <w:rPr>
          <w:spacing w:val="9"/>
        </w:rPr>
        <w:t xml:space="preserve"> </w:t>
      </w:r>
      <w:r w:rsidRPr="007C3B41">
        <w:t>out</w:t>
      </w:r>
      <w:r w:rsidRPr="007C3B41">
        <w:rPr>
          <w:spacing w:val="9"/>
        </w:rPr>
        <w:t xml:space="preserve"> </w:t>
      </w:r>
      <w:r w:rsidRPr="007C3B41">
        <w:rPr>
          <w:spacing w:val="-1"/>
        </w:rPr>
        <w:t>the</w:t>
      </w:r>
      <w:r w:rsidRPr="007C3B41">
        <w:rPr>
          <w:spacing w:val="20"/>
        </w:rPr>
        <w:t xml:space="preserve"> </w:t>
      </w:r>
      <w:r w:rsidRPr="007C3B41">
        <w:rPr>
          <w:spacing w:val="-1"/>
        </w:rPr>
        <w:t>project</w:t>
      </w:r>
      <w:r w:rsidRPr="007C3B41">
        <w:rPr>
          <w:spacing w:val="30"/>
        </w:rPr>
        <w:t xml:space="preserve"> </w:t>
      </w:r>
      <w:r w:rsidRPr="007C3B41">
        <w:t>and</w:t>
      </w:r>
      <w:r w:rsidRPr="007C3B41">
        <w:rPr>
          <w:spacing w:val="30"/>
        </w:rPr>
        <w:t xml:space="preserve"> </w:t>
      </w:r>
      <w:r w:rsidRPr="007C3B41">
        <w:t>is</w:t>
      </w:r>
      <w:r w:rsidRPr="007C3B41">
        <w:rPr>
          <w:spacing w:val="31"/>
        </w:rPr>
        <w:t xml:space="preserve"> </w:t>
      </w:r>
      <w:r w:rsidRPr="007C3B41">
        <w:t>responsible</w:t>
      </w:r>
      <w:r w:rsidRPr="007C3B41">
        <w:rPr>
          <w:spacing w:val="30"/>
        </w:rPr>
        <w:t xml:space="preserve"> </w:t>
      </w:r>
      <w:r w:rsidRPr="007C3B41">
        <w:t>for</w:t>
      </w:r>
      <w:r w:rsidRPr="007C3B41">
        <w:rPr>
          <w:spacing w:val="30"/>
        </w:rPr>
        <w:t xml:space="preserve"> </w:t>
      </w:r>
      <w:r w:rsidRPr="007C3B41">
        <w:t>maintaining</w:t>
      </w:r>
      <w:r w:rsidRPr="007C3B41">
        <w:rPr>
          <w:spacing w:val="30"/>
        </w:rPr>
        <w:t xml:space="preserve"> </w:t>
      </w:r>
      <w:r w:rsidRPr="007C3B41">
        <w:t>required</w:t>
      </w:r>
      <w:r w:rsidRPr="007C3B41">
        <w:rPr>
          <w:spacing w:val="30"/>
        </w:rPr>
        <w:t xml:space="preserve"> </w:t>
      </w:r>
      <w:r w:rsidRPr="007C3B41">
        <w:t>insurance</w:t>
      </w:r>
      <w:r w:rsidRPr="007C3B41">
        <w:rPr>
          <w:spacing w:val="30"/>
        </w:rPr>
        <w:t xml:space="preserve"> </w:t>
      </w:r>
      <w:r w:rsidRPr="007C3B41">
        <w:t>coverage,</w:t>
      </w:r>
      <w:r w:rsidRPr="007C3B41">
        <w:rPr>
          <w:spacing w:val="22"/>
          <w:w w:val="99"/>
        </w:rPr>
        <w:t xml:space="preserve"> </w:t>
      </w:r>
      <w:r w:rsidRPr="007C3B41">
        <w:rPr>
          <w:spacing w:val="-1"/>
        </w:rPr>
        <w:t>property</w:t>
      </w:r>
      <w:r w:rsidRPr="007C3B41">
        <w:rPr>
          <w:spacing w:val="1"/>
        </w:rPr>
        <w:t xml:space="preserve"> </w:t>
      </w:r>
      <w:r w:rsidRPr="007C3B41">
        <w:rPr>
          <w:spacing w:val="-1"/>
        </w:rPr>
        <w:t>records,</w:t>
      </w:r>
      <w:r w:rsidRPr="007C3B41">
        <w:rPr>
          <w:spacing w:val="2"/>
        </w:rPr>
        <w:t xml:space="preserve"> </w:t>
      </w:r>
      <w:r w:rsidRPr="007C3B41">
        <w:t>conducting</w:t>
      </w:r>
      <w:r w:rsidRPr="007C3B41">
        <w:rPr>
          <w:spacing w:val="1"/>
        </w:rPr>
        <w:t xml:space="preserve"> </w:t>
      </w:r>
      <w:r w:rsidRPr="007C3B41">
        <w:rPr>
          <w:spacing w:val="-1"/>
        </w:rPr>
        <w:t>physical</w:t>
      </w:r>
      <w:r w:rsidRPr="007C3B41">
        <w:rPr>
          <w:spacing w:val="1"/>
        </w:rPr>
        <w:t xml:space="preserve"> </w:t>
      </w:r>
      <w:r w:rsidRPr="007C3B41">
        <w:t>inventories,</w:t>
      </w:r>
      <w:r w:rsidRPr="007C3B41">
        <w:rPr>
          <w:spacing w:val="2"/>
        </w:rPr>
        <w:t xml:space="preserve"> </w:t>
      </w:r>
      <w:r w:rsidRPr="007C3B41">
        <w:t>implementing</w:t>
      </w:r>
      <w:r w:rsidRPr="007C3B41">
        <w:rPr>
          <w:spacing w:val="29"/>
        </w:rPr>
        <w:t xml:space="preserve"> </w:t>
      </w:r>
      <w:r w:rsidRPr="007C3B41">
        <w:t>adequate</w:t>
      </w:r>
      <w:r w:rsidRPr="007C3B41">
        <w:rPr>
          <w:spacing w:val="56"/>
        </w:rPr>
        <w:t xml:space="preserve"> </w:t>
      </w:r>
      <w:r w:rsidRPr="007C3B41">
        <w:rPr>
          <w:spacing w:val="-1"/>
        </w:rPr>
        <w:t>property</w:t>
      </w:r>
      <w:r w:rsidRPr="007C3B41">
        <w:rPr>
          <w:spacing w:val="57"/>
        </w:rPr>
        <w:t xml:space="preserve"> </w:t>
      </w:r>
      <w:r w:rsidRPr="007C3B41">
        <w:t>control</w:t>
      </w:r>
      <w:r w:rsidRPr="007C3B41">
        <w:rPr>
          <w:spacing w:val="56"/>
        </w:rPr>
        <w:t xml:space="preserve"> </w:t>
      </w:r>
      <w:r w:rsidRPr="007C3B41">
        <w:t>systems</w:t>
      </w:r>
      <w:r w:rsidRPr="007C3B41">
        <w:rPr>
          <w:spacing w:val="58"/>
        </w:rPr>
        <w:t xml:space="preserve"> </w:t>
      </w:r>
      <w:r w:rsidRPr="007C3B41">
        <w:rPr>
          <w:spacing w:val="-1"/>
        </w:rPr>
        <w:t>and</w:t>
      </w:r>
      <w:r w:rsidRPr="007C3B41">
        <w:rPr>
          <w:spacing w:val="57"/>
        </w:rPr>
        <w:t xml:space="preserve"> </w:t>
      </w:r>
      <w:r w:rsidRPr="007C3B41">
        <w:rPr>
          <w:spacing w:val="-1"/>
        </w:rPr>
        <w:t>maintaining</w:t>
      </w:r>
      <w:r w:rsidRPr="007C3B41">
        <w:rPr>
          <w:spacing w:val="56"/>
        </w:rPr>
        <w:t xml:space="preserve"> </w:t>
      </w:r>
      <w:r w:rsidRPr="007C3B41">
        <w:rPr>
          <w:spacing w:val="-1"/>
        </w:rPr>
        <w:t>the</w:t>
      </w:r>
      <w:r w:rsidRPr="007C3B41">
        <w:rPr>
          <w:spacing w:val="57"/>
        </w:rPr>
        <w:t xml:space="preserve"> </w:t>
      </w:r>
      <w:r w:rsidRPr="007C3B41">
        <w:rPr>
          <w:spacing w:val="-1"/>
        </w:rPr>
        <w:t>equipment</w:t>
      </w:r>
      <w:r w:rsidRPr="007C3B41">
        <w:rPr>
          <w:spacing w:val="57"/>
        </w:rPr>
        <w:t xml:space="preserve"> </w:t>
      </w:r>
      <w:r w:rsidRPr="007C3B41">
        <w:rPr>
          <w:spacing w:val="-1"/>
        </w:rPr>
        <w:t>in</w:t>
      </w:r>
      <w:r w:rsidRPr="007C3B41">
        <w:rPr>
          <w:spacing w:val="27"/>
        </w:rPr>
        <w:t xml:space="preserve"> </w:t>
      </w:r>
      <w:r w:rsidRPr="007C3B41">
        <w:rPr>
          <w:spacing w:val="-1"/>
        </w:rPr>
        <w:t>proper</w:t>
      </w:r>
      <w:r w:rsidRPr="007C3B41">
        <w:rPr>
          <w:spacing w:val="49"/>
        </w:rPr>
        <w:t xml:space="preserve"> </w:t>
      </w:r>
      <w:r w:rsidRPr="007C3B41">
        <w:rPr>
          <w:spacing w:val="-1"/>
        </w:rPr>
        <w:t>working</w:t>
      </w:r>
      <w:r w:rsidRPr="007C3B41">
        <w:rPr>
          <w:spacing w:val="49"/>
        </w:rPr>
        <w:t xml:space="preserve"> </w:t>
      </w:r>
      <w:r w:rsidRPr="007C3B41">
        <w:t>condition.</w:t>
      </w:r>
      <w:r w:rsidRPr="007C3B41">
        <w:rPr>
          <w:spacing w:val="49"/>
        </w:rPr>
        <w:t xml:space="preserve"> </w:t>
      </w:r>
      <w:r w:rsidRPr="007C3B41">
        <w:t>Documentation</w:t>
      </w:r>
      <w:r w:rsidRPr="007C3B41">
        <w:rPr>
          <w:spacing w:val="48"/>
        </w:rPr>
        <w:t xml:space="preserve"> </w:t>
      </w:r>
      <w:r w:rsidRPr="007C3B41">
        <w:t>must</w:t>
      </w:r>
      <w:r w:rsidRPr="007C3B41">
        <w:rPr>
          <w:spacing w:val="49"/>
        </w:rPr>
        <w:t xml:space="preserve"> </w:t>
      </w:r>
      <w:r w:rsidRPr="007C3B41">
        <w:rPr>
          <w:spacing w:val="-1"/>
        </w:rPr>
        <w:t>be</w:t>
      </w:r>
      <w:r w:rsidRPr="007C3B41">
        <w:rPr>
          <w:spacing w:val="50"/>
        </w:rPr>
        <w:t xml:space="preserve"> </w:t>
      </w:r>
      <w:r w:rsidRPr="007C3B41">
        <w:rPr>
          <w:spacing w:val="-1"/>
        </w:rPr>
        <w:t>available</w:t>
      </w:r>
      <w:r w:rsidRPr="007C3B41">
        <w:rPr>
          <w:spacing w:val="49"/>
        </w:rPr>
        <w:t xml:space="preserve"> </w:t>
      </w:r>
      <w:r w:rsidRPr="007C3B41">
        <w:rPr>
          <w:spacing w:val="-1"/>
        </w:rPr>
        <w:t>upon</w:t>
      </w:r>
      <w:r w:rsidRPr="007C3B41">
        <w:rPr>
          <w:spacing w:val="24"/>
        </w:rPr>
        <w:t xml:space="preserve"> </w:t>
      </w:r>
      <w:r w:rsidRPr="007C3B41">
        <w:rPr>
          <w:spacing w:val="-1"/>
        </w:rPr>
        <w:t>request.</w:t>
      </w:r>
    </w:p>
    <w:p w14:paraId="4F3E7F43" w14:textId="77777777" w:rsidR="00B4080D" w:rsidRPr="007C3B41" w:rsidRDefault="00B4080D">
      <w:pPr>
        <w:pStyle w:val="BodyText"/>
        <w:kinsoku w:val="0"/>
        <w:overflowPunct w:val="0"/>
        <w:spacing w:before="7"/>
        <w:ind w:left="0"/>
      </w:pPr>
    </w:p>
    <w:p w14:paraId="2BA51E8F" w14:textId="77777777" w:rsidR="00B4080D" w:rsidRPr="007C3B41" w:rsidRDefault="00B4080D">
      <w:pPr>
        <w:pStyle w:val="BodyText"/>
        <w:kinsoku w:val="0"/>
        <w:overflowPunct w:val="0"/>
        <w:ind w:right="323"/>
        <w:jc w:val="both"/>
      </w:pPr>
      <w:r w:rsidRPr="007C3B41">
        <w:t>Subrecipients</w:t>
      </w:r>
      <w:r w:rsidRPr="007C3B41">
        <w:rPr>
          <w:spacing w:val="9"/>
        </w:rPr>
        <w:t xml:space="preserve"> </w:t>
      </w:r>
      <w:r w:rsidRPr="007C3B41">
        <w:t>must</w:t>
      </w:r>
      <w:r w:rsidRPr="007C3B41">
        <w:rPr>
          <w:spacing w:val="9"/>
        </w:rPr>
        <w:t xml:space="preserve"> </w:t>
      </w:r>
      <w:r w:rsidRPr="007C3B41">
        <w:t>maintain</w:t>
      </w:r>
      <w:r w:rsidRPr="007C3B41">
        <w:rPr>
          <w:spacing w:val="10"/>
        </w:rPr>
        <w:t xml:space="preserve"> </w:t>
      </w:r>
      <w:r w:rsidRPr="007C3B41">
        <w:t>control</w:t>
      </w:r>
      <w:r w:rsidRPr="007C3B41">
        <w:rPr>
          <w:spacing w:val="10"/>
        </w:rPr>
        <w:t xml:space="preserve"> </w:t>
      </w:r>
      <w:r w:rsidRPr="007C3B41">
        <w:t>over</w:t>
      </w:r>
      <w:r w:rsidRPr="007C3B41">
        <w:rPr>
          <w:spacing w:val="10"/>
        </w:rPr>
        <w:t xml:space="preserve"> </w:t>
      </w:r>
      <w:r w:rsidRPr="007C3B41">
        <w:rPr>
          <w:spacing w:val="-1"/>
        </w:rPr>
        <w:t>Federally</w:t>
      </w:r>
      <w:r w:rsidRPr="007C3B41">
        <w:rPr>
          <w:spacing w:val="11"/>
        </w:rPr>
        <w:t xml:space="preserve"> </w:t>
      </w:r>
      <w:r w:rsidRPr="007C3B41">
        <w:t>funded</w:t>
      </w:r>
      <w:r w:rsidRPr="007C3B41">
        <w:rPr>
          <w:spacing w:val="10"/>
        </w:rPr>
        <w:t xml:space="preserve"> </w:t>
      </w:r>
      <w:r w:rsidRPr="007C3B41">
        <w:t>property;</w:t>
      </w:r>
      <w:r w:rsidRPr="007C3B41">
        <w:rPr>
          <w:spacing w:val="23"/>
        </w:rPr>
        <w:t xml:space="preserve"> </w:t>
      </w:r>
      <w:r w:rsidRPr="007C3B41">
        <w:t>ensure</w:t>
      </w:r>
      <w:r w:rsidRPr="007C3B41">
        <w:rPr>
          <w:spacing w:val="31"/>
        </w:rPr>
        <w:t xml:space="preserve"> </w:t>
      </w:r>
      <w:r w:rsidRPr="007C3B41">
        <w:rPr>
          <w:spacing w:val="-1"/>
        </w:rPr>
        <w:t>that</w:t>
      </w:r>
      <w:r w:rsidRPr="007C3B41">
        <w:rPr>
          <w:spacing w:val="32"/>
        </w:rPr>
        <w:t xml:space="preserve"> </w:t>
      </w:r>
      <w:r w:rsidRPr="007C3B41">
        <w:t>it</w:t>
      </w:r>
      <w:r w:rsidRPr="007C3B41">
        <w:rPr>
          <w:spacing w:val="30"/>
        </w:rPr>
        <w:t xml:space="preserve"> </w:t>
      </w:r>
      <w:r w:rsidRPr="007C3B41">
        <w:t>is</w:t>
      </w:r>
      <w:r w:rsidRPr="007C3B41">
        <w:rPr>
          <w:spacing w:val="32"/>
        </w:rPr>
        <w:t xml:space="preserve"> </w:t>
      </w:r>
      <w:r w:rsidRPr="007C3B41">
        <w:t>used</w:t>
      </w:r>
      <w:r w:rsidRPr="007C3B41">
        <w:rPr>
          <w:spacing w:val="31"/>
        </w:rPr>
        <w:t xml:space="preserve"> </w:t>
      </w:r>
      <w:r w:rsidRPr="007C3B41">
        <w:t>in</w:t>
      </w:r>
      <w:r w:rsidRPr="007C3B41">
        <w:rPr>
          <w:spacing w:val="31"/>
        </w:rPr>
        <w:t xml:space="preserve"> </w:t>
      </w:r>
      <w:r w:rsidRPr="007C3B41">
        <w:rPr>
          <w:spacing w:val="-1"/>
        </w:rPr>
        <w:t>transit</w:t>
      </w:r>
      <w:r w:rsidRPr="007C3B41">
        <w:rPr>
          <w:spacing w:val="31"/>
        </w:rPr>
        <w:t xml:space="preserve"> </w:t>
      </w:r>
      <w:r w:rsidRPr="007C3B41">
        <w:t>service,</w:t>
      </w:r>
      <w:r w:rsidRPr="007C3B41">
        <w:rPr>
          <w:spacing w:val="30"/>
        </w:rPr>
        <w:t xml:space="preserve"> </w:t>
      </w:r>
      <w:r w:rsidRPr="007C3B41">
        <w:t>and</w:t>
      </w:r>
      <w:r w:rsidRPr="007C3B41">
        <w:rPr>
          <w:spacing w:val="31"/>
        </w:rPr>
        <w:t xml:space="preserve"> </w:t>
      </w:r>
      <w:r w:rsidRPr="007C3B41">
        <w:t>dispose</w:t>
      </w:r>
      <w:r w:rsidRPr="007C3B41">
        <w:rPr>
          <w:spacing w:val="30"/>
        </w:rPr>
        <w:t xml:space="preserve"> </w:t>
      </w:r>
      <w:r w:rsidRPr="007C3B41">
        <w:t>of</w:t>
      </w:r>
      <w:r w:rsidRPr="007C3B41">
        <w:rPr>
          <w:spacing w:val="31"/>
        </w:rPr>
        <w:t xml:space="preserve"> </w:t>
      </w:r>
      <w:r w:rsidRPr="007C3B41">
        <w:t>it</w:t>
      </w:r>
      <w:r w:rsidRPr="007C3B41">
        <w:rPr>
          <w:spacing w:val="31"/>
        </w:rPr>
        <w:t xml:space="preserve"> </w:t>
      </w:r>
      <w:r w:rsidRPr="007C3B41">
        <w:t>in</w:t>
      </w:r>
      <w:r w:rsidRPr="007C3B41">
        <w:rPr>
          <w:spacing w:val="30"/>
        </w:rPr>
        <w:t xml:space="preserve"> </w:t>
      </w:r>
      <w:r w:rsidRPr="007C3B41">
        <w:t>accordance</w:t>
      </w:r>
      <w:r w:rsidRPr="007C3B41">
        <w:rPr>
          <w:spacing w:val="27"/>
          <w:w w:val="99"/>
        </w:rPr>
        <w:t xml:space="preserve"> </w:t>
      </w:r>
      <w:r w:rsidRPr="007C3B41">
        <w:t>with</w:t>
      </w:r>
      <w:r w:rsidRPr="007C3B41">
        <w:rPr>
          <w:spacing w:val="47"/>
        </w:rPr>
        <w:t xml:space="preserve"> </w:t>
      </w:r>
      <w:r w:rsidRPr="007C3B41">
        <w:t>Federal</w:t>
      </w:r>
      <w:r w:rsidRPr="007C3B41">
        <w:rPr>
          <w:spacing w:val="48"/>
        </w:rPr>
        <w:t xml:space="preserve"> </w:t>
      </w:r>
      <w:r w:rsidRPr="007C3B41">
        <w:t>requirements.</w:t>
      </w:r>
      <w:r w:rsidRPr="007C3B41">
        <w:rPr>
          <w:spacing w:val="47"/>
        </w:rPr>
        <w:t xml:space="preserve"> </w:t>
      </w:r>
      <w:r w:rsidRPr="007C3B41">
        <w:t>If</w:t>
      </w:r>
      <w:r w:rsidRPr="007C3B41">
        <w:rPr>
          <w:spacing w:val="47"/>
        </w:rPr>
        <w:t xml:space="preserve"> </w:t>
      </w:r>
      <w:r w:rsidRPr="007C3B41">
        <w:t>the</w:t>
      </w:r>
      <w:r w:rsidRPr="007C3B41">
        <w:rPr>
          <w:spacing w:val="48"/>
        </w:rPr>
        <w:t xml:space="preserve"> </w:t>
      </w:r>
      <w:r w:rsidRPr="007C3B41">
        <w:rPr>
          <w:spacing w:val="-1"/>
        </w:rPr>
        <w:t>subrecipient</w:t>
      </w:r>
      <w:r w:rsidRPr="007C3B41">
        <w:rPr>
          <w:spacing w:val="48"/>
        </w:rPr>
        <w:t xml:space="preserve"> </w:t>
      </w:r>
      <w:r w:rsidRPr="007C3B41">
        <w:rPr>
          <w:spacing w:val="-1"/>
        </w:rPr>
        <w:t>leases</w:t>
      </w:r>
      <w:r w:rsidRPr="007C3B41">
        <w:rPr>
          <w:spacing w:val="47"/>
        </w:rPr>
        <w:t xml:space="preserve"> </w:t>
      </w:r>
      <w:r w:rsidRPr="007C3B41">
        <w:rPr>
          <w:spacing w:val="-1"/>
        </w:rPr>
        <w:t>Federally</w:t>
      </w:r>
      <w:r w:rsidRPr="007C3B41">
        <w:rPr>
          <w:spacing w:val="48"/>
        </w:rPr>
        <w:t xml:space="preserve"> </w:t>
      </w:r>
      <w:r w:rsidRPr="007C3B41">
        <w:rPr>
          <w:spacing w:val="-1"/>
        </w:rPr>
        <w:t>funded</w:t>
      </w:r>
      <w:r w:rsidRPr="007C3B41">
        <w:rPr>
          <w:spacing w:val="27"/>
          <w:w w:val="99"/>
        </w:rPr>
        <w:t xml:space="preserve"> </w:t>
      </w:r>
      <w:r w:rsidRPr="007C3B41">
        <w:rPr>
          <w:spacing w:val="-1"/>
        </w:rPr>
        <w:t>property</w:t>
      </w:r>
      <w:r w:rsidRPr="007C3B41">
        <w:rPr>
          <w:spacing w:val="35"/>
        </w:rPr>
        <w:t xml:space="preserve"> </w:t>
      </w:r>
      <w:r w:rsidRPr="007C3B41">
        <w:rPr>
          <w:spacing w:val="-1"/>
        </w:rPr>
        <w:t>to</w:t>
      </w:r>
      <w:r w:rsidRPr="007C3B41">
        <w:rPr>
          <w:spacing w:val="35"/>
        </w:rPr>
        <w:t xml:space="preserve"> </w:t>
      </w:r>
      <w:r w:rsidRPr="007C3B41">
        <w:rPr>
          <w:spacing w:val="-1"/>
        </w:rPr>
        <w:t>another</w:t>
      </w:r>
      <w:r w:rsidRPr="007C3B41">
        <w:rPr>
          <w:spacing w:val="36"/>
        </w:rPr>
        <w:t xml:space="preserve"> </w:t>
      </w:r>
      <w:r w:rsidRPr="007C3B41">
        <w:rPr>
          <w:spacing w:val="-1"/>
        </w:rPr>
        <w:t>party,</w:t>
      </w:r>
      <w:r w:rsidRPr="007C3B41">
        <w:rPr>
          <w:spacing w:val="35"/>
        </w:rPr>
        <w:t xml:space="preserve"> </w:t>
      </w:r>
      <w:r w:rsidRPr="007C3B41">
        <w:rPr>
          <w:spacing w:val="-1"/>
        </w:rPr>
        <w:t>the</w:t>
      </w:r>
      <w:r w:rsidRPr="007C3B41">
        <w:rPr>
          <w:spacing w:val="36"/>
        </w:rPr>
        <w:t xml:space="preserve"> </w:t>
      </w:r>
      <w:r w:rsidRPr="007C3B41">
        <w:rPr>
          <w:spacing w:val="-1"/>
        </w:rPr>
        <w:t>lease</w:t>
      </w:r>
      <w:r w:rsidRPr="007C3B41">
        <w:rPr>
          <w:spacing w:val="35"/>
        </w:rPr>
        <w:t xml:space="preserve"> </w:t>
      </w:r>
      <w:r w:rsidRPr="007C3B41">
        <w:t>must</w:t>
      </w:r>
      <w:r w:rsidRPr="007C3B41">
        <w:rPr>
          <w:spacing w:val="34"/>
        </w:rPr>
        <w:t xml:space="preserve"> </w:t>
      </w:r>
      <w:r w:rsidRPr="007C3B41">
        <w:t>provide</w:t>
      </w:r>
      <w:r w:rsidRPr="007C3B41">
        <w:rPr>
          <w:spacing w:val="36"/>
        </w:rPr>
        <w:t xml:space="preserve"> </w:t>
      </w:r>
      <w:r w:rsidRPr="007C3B41">
        <w:rPr>
          <w:spacing w:val="-1"/>
        </w:rPr>
        <w:t>that</w:t>
      </w:r>
      <w:r w:rsidRPr="007C3B41">
        <w:rPr>
          <w:spacing w:val="35"/>
        </w:rPr>
        <w:t xml:space="preserve"> </w:t>
      </w:r>
      <w:r w:rsidRPr="007C3B41">
        <w:rPr>
          <w:spacing w:val="-1"/>
        </w:rPr>
        <w:t>the</w:t>
      </w:r>
      <w:r w:rsidRPr="007C3B41">
        <w:rPr>
          <w:spacing w:val="36"/>
        </w:rPr>
        <w:t xml:space="preserve"> </w:t>
      </w:r>
      <w:r w:rsidRPr="007C3B41">
        <w:rPr>
          <w:spacing w:val="-1"/>
        </w:rPr>
        <w:t>subrecipient</w:t>
      </w:r>
      <w:r w:rsidRPr="007C3B41">
        <w:rPr>
          <w:spacing w:val="41"/>
        </w:rPr>
        <w:t xml:space="preserve"> </w:t>
      </w:r>
      <w:r w:rsidRPr="007C3B41">
        <w:t>satisfactory</w:t>
      </w:r>
      <w:r w:rsidRPr="007C3B41">
        <w:rPr>
          <w:spacing w:val="46"/>
        </w:rPr>
        <w:t xml:space="preserve"> </w:t>
      </w:r>
      <w:r w:rsidRPr="007C3B41">
        <w:rPr>
          <w:spacing w:val="-1"/>
        </w:rPr>
        <w:t>provides</w:t>
      </w:r>
      <w:r w:rsidRPr="007C3B41">
        <w:rPr>
          <w:spacing w:val="47"/>
        </w:rPr>
        <w:t xml:space="preserve"> </w:t>
      </w:r>
      <w:r w:rsidRPr="007C3B41">
        <w:t>continuing</w:t>
      </w:r>
      <w:r w:rsidRPr="007C3B41">
        <w:rPr>
          <w:spacing w:val="46"/>
        </w:rPr>
        <w:t xml:space="preserve"> </w:t>
      </w:r>
      <w:r w:rsidRPr="007C3B41">
        <w:t>control</w:t>
      </w:r>
      <w:r w:rsidRPr="007C3B41">
        <w:rPr>
          <w:spacing w:val="47"/>
        </w:rPr>
        <w:t xml:space="preserve"> </w:t>
      </w:r>
      <w:r w:rsidRPr="007C3B41">
        <w:t>over</w:t>
      </w:r>
      <w:r w:rsidRPr="007C3B41">
        <w:rPr>
          <w:spacing w:val="47"/>
        </w:rPr>
        <w:t xml:space="preserve"> </w:t>
      </w:r>
      <w:r w:rsidRPr="007C3B41">
        <w:rPr>
          <w:spacing w:val="-1"/>
        </w:rPr>
        <w:t>the</w:t>
      </w:r>
      <w:r w:rsidRPr="007C3B41">
        <w:rPr>
          <w:spacing w:val="47"/>
        </w:rPr>
        <w:t xml:space="preserve"> </w:t>
      </w:r>
      <w:r w:rsidRPr="007C3B41">
        <w:rPr>
          <w:spacing w:val="-1"/>
        </w:rPr>
        <w:t>use</w:t>
      </w:r>
      <w:r w:rsidRPr="007C3B41">
        <w:rPr>
          <w:spacing w:val="47"/>
        </w:rPr>
        <w:t xml:space="preserve"> </w:t>
      </w:r>
      <w:r w:rsidRPr="007C3B41">
        <w:t>of</w:t>
      </w:r>
      <w:r w:rsidRPr="007C3B41">
        <w:rPr>
          <w:spacing w:val="47"/>
        </w:rPr>
        <w:t xml:space="preserve"> </w:t>
      </w:r>
      <w:r w:rsidRPr="007C3B41">
        <w:rPr>
          <w:spacing w:val="-1"/>
        </w:rPr>
        <w:t>that</w:t>
      </w:r>
      <w:r w:rsidRPr="007C3B41">
        <w:rPr>
          <w:spacing w:val="48"/>
        </w:rPr>
        <w:t xml:space="preserve"> </w:t>
      </w:r>
      <w:r w:rsidRPr="007C3B41">
        <w:rPr>
          <w:spacing w:val="-1"/>
        </w:rPr>
        <w:t>property.</w:t>
      </w:r>
      <w:r w:rsidRPr="007C3B41">
        <w:rPr>
          <w:spacing w:val="24"/>
        </w:rPr>
        <w:t xml:space="preserve"> </w:t>
      </w:r>
      <w:r w:rsidRPr="007C3B41">
        <w:t>Control</w:t>
      </w:r>
      <w:r w:rsidRPr="007C3B41">
        <w:rPr>
          <w:spacing w:val="21"/>
        </w:rPr>
        <w:t xml:space="preserve"> </w:t>
      </w:r>
      <w:r w:rsidRPr="007C3B41">
        <w:t>over</w:t>
      </w:r>
      <w:r w:rsidRPr="007C3B41">
        <w:rPr>
          <w:spacing w:val="22"/>
        </w:rPr>
        <w:t xml:space="preserve"> </w:t>
      </w:r>
      <w:r w:rsidRPr="007C3B41">
        <w:rPr>
          <w:spacing w:val="-1"/>
        </w:rPr>
        <w:t>FTA-funded</w:t>
      </w:r>
      <w:r w:rsidRPr="007C3B41">
        <w:rPr>
          <w:spacing w:val="23"/>
        </w:rPr>
        <w:t xml:space="preserve"> </w:t>
      </w:r>
      <w:r w:rsidRPr="007C3B41">
        <w:t>facilities</w:t>
      </w:r>
      <w:r w:rsidRPr="007C3B41">
        <w:rPr>
          <w:spacing w:val="22"/>
        </w:rPr>
        <w:t xml:space="preserve"> </w:t>
      </w:r>
      <w:r w:rsidRPr="007C3B41">
        <w:rPr>
          <w:spacing w:val="-1"/>
        </w:rPr>
        <w:t>and</w:t>
      </w:r>
      <w:r w:rsidRPr="007C3B41">
        <w:rPr>
          <w:spacing w:val="22"/>
        </w:rPr>
        <w:t xml:space="preserve"> </w:t>
      </w:r>
      <w:r w:rsidRPr="007C3B41">
        <w:rPr>
          <w:spacing w:val="-1"/>
        </w:rPr>
        <w:t>equipment</w:t>
      </w:r>
      <w:r w:rsidRPr="007C3B41">
        <w:rPr>
          <w:spacing w:val="22"/>
        </w:rPr>
        <w:t xml:space="preserve"> </w:t>
      </w:r>
      <w:r w:rsidRPr="007C3B41">
        <w:rPr>
          <w:spacing w:val="-1"/>
        </w:rPr>
        <w:t>is</w:t>
      </w:r>
      <w:r w:rsidRPr="007C3B41">
        <w:rPr>
          <w:spacing w:val="22"/>
        </w:rPr>
        <w:t xml:space="preserve"> </w:t>
      </w:r>
      <w:r w:rsidRPr="007C3B41">
        <w:t>determined</w:t>
      </w:r>
      <w:r w:rsidRPr="007C3B41">
        <w:rPr>
          <w:spacing w:val="21"/>
        </w:rPr>
        <w:t xml:space="preserve"> </w:t>
      </w:r>
      <w:r w:rsidRPr="007C3B41">
        <w:rPr>
          <w:spacing w:val="-1"/>
        </w:rPr>
        <w:t>in</w:t>
      </w:r>
      <w:r w:rsidRPr="007C3B41">
        <w:rPr>
          <w:spacing w:val="22"/>
        </w:rPr>
        <w:t xml:space="preserve"> </w:t>
      </w:r>
      <w:r w:rsidRPr="007C3B41">
        <w:rPr>
          <w:spacing w:val="-1"/>
        </w:rPr>
        <w:t>two</w:t>
      </w:r>
      <w:r w:rsidRPr="007C3B41">
        <w:rPr>
          <w:spacing w:val="27"/>
        </w:rPr>
        <w:t xml:space="preserve"> </w:t>
      </w:r>
      <w:r w:rsidRPr="007C3B41">
        <w:t>areas:</w:t>
      </w:r>
      <w:r w:rsidRPr="007C3B41">
        <w:rPr>
          <w:spacing w:val="22"/>
        </w:rPr>
        <w:t xml:space="preserve"> </w:t>
      </w:r>
      <w:r w:rsidRPr="007C3B41">
        <w:t>real</w:t>
      </w:r>
      <w:r w:rsidRPr="007C3B41">
        <w:rPr>
          <w:spacing w:val="23"/>
        </w:rPr>
        <w:t xml:space="preserve"> </w:t>
      </w:r>
      <w:r w:rsidRPr="007C3B41">
        <w:rPr>
          <w:spacing w:val="-1"/>
        </w:rPr>
        <w:t>property</w:t>
      </w:r>
      <w:r w:rsidRPr="007C3B41">
        <w:rPr>
          <w:spacing w:val="22"/>
        </w:rPr>
        <w:t xml:space="preserve"> </w:t>
      </w:r>
      <w:r w:rsidRPr="007C3B41">
        <w:t>(land)</w:t>
      </w:r>
      <w:r w:rsidRPr="007C3B41">
        <w:rPr>
          <w:spacing w:val="23"/>
        </w:rPr>
        <w:t xml:space="preserve"> </w:t>
      </w:r>
      <w:r w:rsidRPr="007C3B41">
        <w:t>and</w:t>
      </w:r>
      <w:r w:rsidRPr="007C3B41">
        <w:rPr>
          <w:spacing w:val="23"/>
        </w:rPr>
        <w:t xml:space="preserve"> </w:t>
      </w:r>
      <w:r w:rsidRPr="007C3B41">
        <w:t>facilities;</w:t>
      </w:r>
      <w:r w:rsidRPr="007C3B41">
        <w:rPr>
          <w:spacing w:val="24"/>
        </w:rPr>
        <w:t xml:space="preserve"> </w:t>
      </w:r>
      <w:r w:rsidRPr="007C3B41">
        <w:t>and</w:t>
      </w:r>
      <w:r w:rsidRPr="007C3B41">
        <w:rPr>
          <w:spacing w:val="23"/>
        </w:rPr>
        <w:t xml:space="preserve"> </w:t>
      </w:r>
      <w:r w:rsidRPr="007C3B41">
        <w:t>personal</w:t>
      </w:r>
      <w:r w:rsidRPr="007C3B41">
        <w:rPr>
          <w:spacing w:val="24"/>
        </w:rPr>
        <w:t xml:space="preserve"> </w:t>
      </w:r>
      <w:r w:rsidRPr="007C3B41">
        <w:t>property</w:t>
      </w:r>
      <w:r w:rsidRPr="007C3B41">
        <w:rPr>
          <w:spacing w:val="22"/>
        </w:rPr>
        <w:t xml:space="preserve"> </w:t>
      </w:r>
      <w:r w:rsidRPr="007C3B41">
        <w:rPr>
          <w:spacing w:val="-1"/>
        </w:rPr>
        <w:t>(equipment</w:t>
      </w:r>
      <w:r w:rsidRPr="007C3B41">
        <w:rPr>
          <w:spacing w:val="-4"/>
        </w:rPr>
        <w:t xml:space="preserve"> </w:t>
      </w:r>
      <w:r w:rsidRPr="007C3B41">
        <w:t>and</w:t>
      </w:r>
      <w:r w:rsidRPr="007C3B41">
        <w:rPr>
          <w:spacing w:val="-2"/>
        </w:rPr>
        <w:t xml:space="preserve"> </w:t>
      </w:r>
      <w:r w:rsidRPr="007C3B41">
        <w:t>rolling</w:t>
      </w:r>
      <w:r w:rsidRPr="007C3B41">
        <w:rPr>
          <w:spacing w:val="-2"/>
        </w:rPr>
        <w:t xml:space="preserve"> </w:t>
      </w:r>
      <w:r w:rsidRPr="007C3B41">
        <w:t>stock,</w:t>
      </w:r>
      <w:r w:rsidRPr="007C3B41">
        <w:rPr>
          <w:spacing w:val="-3"/>
        </w:rPr>
        <w:t xml:space="preserve"> </w:t>
      </w:r>
      <w:r w:rsidRPr="007C3B41">
        <w:rPr>
          <w:spacing w:val="-1"/>
        </w:rPr>
        <w:t>both</w:t>
      </w:r>
      <w:r w:rsidRPr="007C3B41">
        <w:rPr>
          <w:spacing w:val="-3"/>
        </w:rPr>
        <w:t xml:space="preserve"> </w:t>
      </w:r>
      <w:r w:rsidRPr="007C3B41">
        <w:t>revenue</w:t>
      </w:r>
      <w:r w:rsidRPr="007C3B41">
        <w:rPr>
          <w:spacing w:val="-3"/>
        </w:rPr>
        <w:t xml:space="preserve"> </w:t>
      </w:r>
      <w:r w:rsidRPr="007C3B41">
        <w:t>and</w:t>
      </w:r>
      <w:r w:rsidRPr="007C3B41">
        <w:rPr>
          <w:spacing w:val="-3"/>
        </w:rPr>
        <w:t xml:space="preserve"> </w:t>
      </w:r>
      <w:r w:rsidRPr="007C3B41">
        <w:t>non-revenue).</w:t>
      </w:r>
    </w:p>
    <w:p w14:paraId="78921908" w14:textId="77777777" w:rsidR="00B4080D" w:rsidRPr="007C3B41" w:rsidRDefault="00B4080D">
      <w:pPr>
        <w:pStyle w:val="BodyText"/>
        <w:kinsoku w:val="0"/>
        <w:overflowPunct w:val="0"/>
        <w:spacing w:before="6"/>
        <w:ind w:left="0"/>
      </w:pPr>
    </w:p>
    <w:p w14:paraId="17D733E1" w14:textId="77777777" w:rsidR="00B4080D" w:rsidRPr="007C3B41" w:rsidRDefault="00B4080D">
      <w:pPr>
        <w:pStyle w:val="Heading3"/>
        <w:kinsoku w:val="0"/>
        <w:overflowPunct w:val="0"/>
        <w:spacing w:before="62"/>
        <w:rPr>
          <w:b w:val="0"/>
          <w:bCs w:val="0"/>
          <w:i w:val="0"/>
          <w:iCs w:val="0"/>
        </w:rPr>
      </w:pPr>
      <w:r w:rsidRPr="007C3B41">
        <w:rPr>
          <w:spacing w:val="-1"/>
          <w:u w:val="single"/>
        </w:rPr>
        <w:t xml:space="preserve">Incidental </w:t>
      </w:r>
      <w:r w:rsidRPr="007C3B41">
        <w:rPr>
          <w:u w:val="single"/>
        </w:rPr>
        <w:t>Use</w:t>
      </w:r>
      <w:r w:rsidRPr="007C3B41">
        <w:rPr>
          <w:spacing w:val="-2"/>
          <w:u w:val="single"/>
        </w:rPr>
        <w:t xml:space="preserve"> </w:t>
      </w:r>
      <w:r w:rsidRPr="007C3B41">
        <w:rPr>
          <w:spacing w:val="-1"/>
          <w:u w:val="single"/>
        </w:rPr>
        <w:t>of</w:t>
      </w:r>
      <w:r w:rsidRPr="007C3B41">
        <w:rPr>
          <w:spacing w:val="-2"/>
          <w:u w:val="single"/>
        </w:rPr>
        <w:t xml:space="preserve"> </w:t>
      </w:r>
      <w:r w:rsidRPr="007C3B41">
        <w:rPr>
          <w:u w:val="single"/>
        </w:rPr>
        <w:t>Equipment</w:t>
      </w:r>
      <w:r w:rsidRPr="007C3B41">
        <w:rPr>
          <w:spacing w:val="-3"/>
          <w:u w:val="single"/>
        </w:rPr>
        <w:t xml:space="preserve"> </w:t>
      </w:r>
      <w:r w:rsidRPr="007C3B41">
        <w:rPr>
          <w:spacing w:val="-1"/>
          <w:u w:val="single"/>
        </w:rPr>
        <w:t>or Property</w:t>
      </w:r>
    </w:p>
    <w:p w14:paraId="35EE0ED6" w14:textId="77777777" w:rsidR="00B4080D" w:rsidRPr="007C3B41" w:rsidRDefault="00B4080D">
      <w:pPr>
        <w:pStyle w:val="BodyText"/>
        <w:kinsoku w:val="0"/>
        <w:overflowPunct w:val="0"/>
        <w:spacing w:before="8"/>
        <w:ind w:left="0"/>
        <w:rPr>
          <w:b/>
          <w:bCs/>
          <w:i/>
          <w:iCs/>
        </w:rPr>
      </w:pPr>
    </w:p>
    <w:p w14:paraId="08BC0841" w14:textId="77777777" w:rsidR="00B4080D" w:rsidRPr="007C3B41" w:rsidRDefault="00B4080D">
      <w:pPr>
        <w:pStyle w:val="BodyText"/>
        <w:kinsoku w:val="0"/>
        <w:overflowPunct w:val="0"/>
        <w:spacing w:before="53"/>
        <w:ind w:left="1599" w:right="323"/>
        <w:jc w:val="both"/>
      </w:pPr>
      <w:r w:rsidRPr="007C3B41">
        <w:t>On</w:t>
      </w:r>
      <w:r w:rsidRPr="007C3B41">
        <w:rPr>
          <w:spacing w:val="14"/>
        </w:rPr>
        <w:t xml:space="preserve"> </w:t>
      </w:r>
      <w:r w:rsidRPr="007C3B41">
        <w:t>an</w:t>
      </w:r>
      <w:r w:rsidRPr="007C3B41">
        <w:rPr>
          <w:spacing w:val="14"/>
        </w:rPr>
        <w:t xml:space="preserve"> </w:t>
      </w:r>
      <w:r w:rsidRPr="007C3B41">
        <w:t>incidental</w:t>
      </w:r>
      <w:r w:rsidRPr="007C3B41">
        <w:rPr>
          <w:spacing w:val="14"/>
        </w:rPr>
        <w:t xml:space="preserve"> </w:t>
      </w:r>
      <w:r w:rsidRPr="007C3B41">
        <w:t>basis,</w:t>
      </w:r>
      <w:r w:rsidRPr="007C3B41">
        <w:rPr>
          <w:spacing w:val="14"/>
        </w:rPr>
        <w:t xml:space="preserve"> </w:t>
      </w:r>
      <w:r w:rsidRPr="007C3B41">
        <w:t>a</w:t>
      </w:r>
      <w:r w:rsidRPr="007C3B41">
        <w:rPr>
          <w:spacing w:val="14"/>
        </w:rPr>
        <w:t xml:space="preserve"> </w:t>
      </w:r>
      <w:r w:rsidRPr="007C3B41">
        <w:rPr>
          <w:spacing w:val="-1"/>
        </w:rPr>
        <w:t>subrecipient</w:t>
      </w:r>
      <w:r w:rsidRPr="007C3B41">
        <w:rPr>
          <w:spacing w:val="14"/>
        </w:rPr>
        <w:t xml:space="preserve"> </w:t>
      </w:r>
      <w:r w:rsidRPr="007C3B41">
        <w:t>may</w:t>
      </w:r>
      <w:r w:rsidRPr="007C3B41">
        <w:rPr>
          <w:spacing w:val="14"/>
        </w:rPr>
        <w:t xml:space="preserve"> </w:t>
      </w:r>
      <w:r w:rsidRPr="007C3B41">
        <w:t>use</w:t>
      </w:r>
      <w:r w:rsidRPr="007C3B41">
        <w:rPr>
          <w:spacing w:val="14"/>
        </w:rPr>
        <w:t xml:space="preserve"> </w:t>
      </w:r>
      <w:r w:rsidRPr="007C3B41">
        <w:t>a</w:t>
      </w:r>
      <w:r w:rsidRPr="007C3B41">
        <w:rPr>
          <w:spacing w:val="14"/>
        </w:rPr>
        <w:t xml:space="preserve"> </w:t>
      </w:r>
      <w:r w:rsidRPr="007C3B41">
        <w:t>Section</w:t>
      </w:r>
      <w:r w:rsidRPr="007C3B41">
        <w:rPr>
          <w:spacing w:val="14"/>
        </w:rPr>
        <w:t xml:space="preserve"> </w:t>
      </w:r>
      <w:r w:rsidRPr="007C3B41">
        <w:t>5311</w:t>
      </w:r>
      <w:r w:rsidRPr="007C3B41">
        <w:rPr>
          <w:spacing w:val="14"/>
        </w:rPr>
        <w:t xml:space="preserve"> </w:t>
      </w:r>
      <w:r w:rsidRPr="007C3B41">
        <w:t>vehicle</w:t>
      </w:r>
      <w:r w:rsidRPr="007C3B41">
        <w:rPr>
          <w:spacing w:val="14"/>
        </w:rPr>
        <w:t xml:space="preserve"> </w:t>
      </w:r>
      <w:r w:rsidRPr="007C3B41">
        <w:t>for</w:t>
      </w:r>
      <w:r w:rsidRPr="007C3B41">
        <w:rPr>
          <w:spacing w:val="20"/>
          <w:w w:val="99"/>
        </w:rPr>
        <w:t xml:space="preserve"> </w:t>
      </w:r>
      <w:r w:rsidRPr="007C3B41">
        <w:rPr>
          <w:spacing w:val="-1"/>
        </w:rPr>
        <w:t>non-passenger</w:t>
      </w:r>
      <w:r w:rsidRPr="007C3B41">
        <w:rPr>
          <w:spacing w:val="43"/>
        </w:rPr>
        <w:t xml:space="preserve"> </w:t>
      </w:r>
      <w:r w:rsidRPr="007C3B41">
        <w:rPr>
          <w:spacing w:val="-1"/>
        </w:rPr>
        <w:t>transportation</w:t>
      </w:r>
      <w:r w:rsidRPr="007C3B41">
        <w:rPr>
          <w:spacing w:val="44"/>
        </w:rPr>
        <w:t xml:space="preserve"> </w:t>
      </w:r>
      <w:r w:rsidRPr="007C3B41">
        <w:t>such</w:t>
      </w:r>
      <w:r w:rsidRPr="007C3B41">
        <w:rPr>
          <w:spacing w:val="43"/>
        </w:rPr>
        <w:t xml:space="preserve"> </w:t>
      </w:r>
      <w:r w:rsidRPr="007C3B41">
        <w:rPr>
          <w:spacing w:val="-1"/>
        </w:rPr>
        <w:t>as</w:t>
      </w:r>
      <w:r w:rsidRPr="007C3B41">
        <w:rPr>
          <w:spacing w:val="43"/>
        </w:rPr>
        <w:t xml:space="preserve"> </w:t>
      </w:r>
      <w:r w:rsidRPr="007C3B41">
        <w:t>meal</w:t>
      </w:r>
      <w:r w:rsidRPr="007C3B41">
        <w:rPr>
          <w:spacing w:val="43"/>
        </w:rPr>
        <w:t xml:space="preserve"> </w:t>
      </w:r>
      <w:r w:rsidRPr="007C3B41">
        <w:rPr>
          <w:spacing w:val="-1"/>
        </w:rPr>
        <w:t>or</w:t>
      </w:r>
      <w:r w:rsidRPr="007C3B41">
        <w:rPr>
          <w:spacing w:val="43"/>
        </w:rPr>
        <w:t xml:space="preserve"> </w:t>
      </w:r>
      <w:r w:rsidRPr="007C3B41">
        <w:rPr>
          <w:spacing w:val="-1"/>
        </w:rPr>
        <w:t>package</w:t>
      </w:r>
      <w:r w:rsidRPr="007C3B41">
        <w:rPr>
          <w:spacing w:val="44"/>
        </w:rPr>
        <w:t xml:space="preserve"> </w:t>
      </w:r>
      <w:r w:rsidRPr="007C3B41">
        <w:t>delivery,</w:t>
      </w:r>
      <w:r w:rsidRPr="007C3B41">
        <w:rPr>
          <w:spacing w:val="43"/>
        </w:rPr>
        <w:t xml:space="preserve"> </w:t>
      </w:r>
      <w:r w:rsidRPr="007C3B41">
        <w:rPr>
          <w:spacing w:val="-1"/>
        </w:rPr>
        <w:t>if</w:t>
      </w:r>
      <w:r w:rsidRPr="007C3B41">
        <w:rPr>
          <w:spacing w:val="43"/>
        </w:rPr>
        <w:t xml:space="preserve"> </w:t>
      </w:r>
      <w:r w:rsidRPr="007C3B41">
        <w:rPr>
          <w:spacing w:val="-1"/>
        </w:rPr>
        <w:t>this</w:t>
      </w:r>
      <w:r w:rsidRPr="007C3B41">
        <w:rPr>
          <w:spacing w:val="26"/>
        </w:rPr>
        <w:t xml:space="preserve"> </w:t>
      </w:r>
      <w:r w:rsidRPr="007C3B41">
        <w:t>incidental</w:t>
      </w:r>
      <w:r w:rsidRPr="007C3B41">
        <w:rPr>
          <w:spacing w:val="31"/>
        </w:rPr>
        <w:t xml:space="preserve"> </w:t>
      </w:r>
      <w:r w:rsidRPr="007C3B41">
        <w:t>use</w:t>
      </w:r>
      <w:r w:rsidRPr="007C3B41">
        <w:rPr>
          <w:spacing w:val="32"/>
        </w:rPr>
        <w:t xml:space="preserve"> </w:t>
      </w:r>
      <w:r w:rsidRPr="007C3B41">
        <w:t>does</w:t>
      </w:r>
      <w:r w:rsidRPr="007C3B41">
        <w:rPr>
          <w:spacing w:val="30"/>
        </w:rPr>
        <w:t xml:space="preserve"> </w:t>
      </w:r>
      <w:r w:rsidRPr="007C3B41">
        <w:t>not</w:t>
      </w:r>
      <w:r w:rsidRPr="007C3B41">
        <w:rPr>
          <w:spacing w:val="32"/>
        </w:rPr>
        <w:t xml:space="preserve"> </w:t>
      </w:r>
      <w:r w:rsidRPr="007C3B41">
        <w:t>result</w:t>
      </w:r>
      <w:r w:rsidRPr="007C3B41">
        <w:rPr>
          <w:spacing w:val="31"/>
        </w:rPr>
        <w:t xml:space="preserve"> </w:t>
      </w:r>
      <w:r w:rsidRPr="007C3B41">
        <w:t>in</w:t>
      </w:r>
      <w:r w:rsidRPr="007C3B41">
        <w:rPr>
          <w:spacing w:val="31"/>
        </w:rPr>
        <w:t xml:space="preserve"> </w:t>
      </w:r>
      <w:r w:rsidRPr="007C3B41">
        <w:t>a</w:t>
      </w:r>
      <w:r w:rsidRPr="007C3B41">
        <w:rPr>
          <w:spacing w:val="32"/>
        </w:rPr>
        <w:t xml:space="preserve"> </w:t>
      </w:r>
      <w:r w:rsidRPr="007C3B41">
        <w:rPr>
          <w:spacing w:val="-1"/>
        </w:rPr>
        <w:t>reduction</w:t>
      </w:r>
      <w:r w:rsidRPr="007C3B41">
        <w:rPr>
          <w:spacing w:val="31"/>
        </w:rPr>
        <w:t xml:space="preserve"> </w:t>
      </w:r>
      <w:r w:rsidRPr="007C3B41">
        <w:rPr>
          <w:spacing w:val="-1"/>
        </w:rPr>
        <w:t>of</w:t>
      </w:r>
      <w:r w:rsidRPr="007C3B41">
        <w:rPr>
          <w:spacing w:val="30"/>
        </w:rPr>
        <w:t xml:space="preserve"> </w:t>
      </w:r>
      <w:r w:rsidRPr="007C3B41">
        <w:t>service</w:t>
      </w:r>
      <w:r w:rsidRPr="007C3B41">
        <w:rPr>
          <w:spacing w:val="31"/>
        </w:rPr>
        <w:t xml:space="preserve"> </w:t>
      </w:r>
      <w:r w:rsidRPr="007C3B41">
        <w:rPr>
          <w:spacing w:val="-1"/>
        </w:rPr>
        <w:t>quality</w:t>
      </w:r>
      <w:r w:rsidRPr="007C3B41">
        <w:rPr>
          <w:spacing w:val="31"/>
        </w:rPr>
        <w:t xml:space="preserve"> </w:t>
      </w:r>
      <w:r w:rsidRPr="007C3B41">
        <w:rPr>
          <w:spacing w:val="-1"/>
        </w:rPr>
        <w:t>or</w:t>
      </w:r>
      <w:r w:rsidRPr="007C3B41">
        <w:rPr>
          <w:spacing w:val="26"/>
          <w:w w:val="99"/>
        </w:rPr>
        <w:t xml:space="preserve"> </w:t>
      </w:r>
      <w:r w:rsidRPr="007C3B41">
        <w:t xml:space="preserve">availability of public </w:t>
      </w:r>
      <w:r w:rsidRPr="007C3B41">
        <w:rPr>
          <w:spacing w:val="-1"/>
        </w:rPr>
        <w:t>transportation</w:t>
      </w:r>
      <w:r w:rsidRPr="007C3B41">
        <w:rPr>
          <w:spacing w:val="1"/>
        </w:rPr>
        <w:t xml:space="preserve"> </w:t>
      </w:r>
      <w:r w:rsidRPr="007C3B41">
        <w:rPr>
          <w:spacing w:val="-1"/>
        </w:rPr>
        <w:t>service.</w:t>
      </w:r>
      <w:r w:rsidRPr="007C3B41">
        <w:rPr>
          <w:spacing w:val="2"/>
        </w:rPr>
        <w:t xml:space="preserve"> </w:t>
      </w:r>
      <w:r w:rsidRPr="007C3B41">
        <w:t xml:space="preserve">If </w:t>
      </w:r>
      <w:r w:rsidRPr="007C3B41">
        <w:rPr>
          <w:spacing w:val="-1"/>
        </w:rPr>
        <w:t>used</w:t>
      </w:r>
      <w:r w:rsidRPr="007C3B41">
        <w:t xml:space="preserve"> </w:t>
      </w:r>
      <w:r w:rsidRPr="007C3B41">
        <w:rPr>
          <w:spacing w:val="-1"/>
        </w:rPr>
        <w:t>for</w:t>
      </w:r>
      <w:r w:rsidRPr="007C3B41">
        <w:t xml:space="preserve"> meal delivery,</w:t>
      </w:r>
      <w:r w:rsidRPr="007C3B41">
        <w:rPr>
          <w:spacing w:val="-1"/>
        </w:rPr>
        <w:t xml:space="preserve"> the</w:t>
      </w:r>
      <w:r w:rsidRPr="007C3B41">
        <w:rPr>
          <w:spacing w:val="27"/>
        </w:rPr>
        <w:t xml:space="preserve"> </w:t>
      </w:r>
      <w:r w:rsidRPr="007C3B41">
        <w:rPr>
          <w:spacing w:val="-1"/>
        </w:rPr>
        <w:t>nutrition</w:t>
      </w:r>
      <w:r w:rsidRPr="007C3B41">
        <w:rPr>
          <w:spacing w:val="21"/>
        </w:rPr>
        <w:t xml:space="preserve"> </w:t>
      </w:r>
      <w:r w:rsidRPr="007C3B41">
        <w:rPr>
          <w:spacing w:val="-1"/>
        </w:rPr>
        <w:t>program</w:t>
      </w:r>
      <w:r w:rsidRPr="007C3B41">
        <w:rPr>
          <w:spacing w:val="21"/>
        </w:rPr>
        <w:t xml:space="preserve"> </w:t>
      </w:r>
      <w:r w:rsidRPr="007C3B41">
        <w:rPr>
          <w:spacing w:val="-1"/>
        </w:rPr>
        <w:t>is</w:t>
      </w:r>
      <w:r w:rsidRPr="007C3B41">
        <w:rPr>
          <w:spacing w:val="21"/>
        </w:rPr>
        <w:t xml:space="preserve"> </w:t>
      </w:r>
      <w:r w:rsidRPr="007C3B41">
        <w:rPr>
          <w:spacing w:val="-1"/>
        </w:rPr>
        <w:t>expected</w:t>
      </w:r>
      <w:r w:rsidRPr="007C3B41">
        <w:rPr>
          <w:spacing w:val="21"/>
        </w:rPr>
        <w:t xml:space="preserve"> </w:t>
      </w:r>
      <w:r w:rsidRPr="007C3B41">
        <w:rPr>
          <w:spacing w:val="-1"/>
        </w:rPr>
        <w:t>to</w:t>
      </w:r>
      <w:r w:rsidRPr="007C3B41">
        <w:rPr>
          <w:spacing w:val="22"/>
        </w:rPr>
        <w:t xml:space="preserve"> </w:t>
      </w:r>
      <w:r w:rsidRPr="007C3B41">
        <w:rPr>
          <w:spacing w:val="-1"/>
        </w:rPr>
        <w:t>pay</w:t>
      </w:r>
      <w:r w:rsidRPr="007C3B41">
        <w:rPr>
          <w:spacing w:val="22"/>
        </w:rPr>
        <w:t xml:space="preserve"> </w:t>
      </w:r>
      <w:r w:rsidRPr="007C3B41">
        <w:rPr>
          <w:spacing w:val="-1"/>
        </w:rPr>
        <w:t>for</w:t>
      </w:r>
      <w:r w:rsidRPr="007C3B41">
        <w:rPr>
          <w:spacing w:val="22"/>
        </w:rPr>
        <w:t xml:space="preserve"> </w:t>
      </w:r>
      <w:r w:rsidRPr="007C3B41">
        <w:rPr>
          <w:spacing w:val="-1"/>
        </w:rPr>
        <w:t>the</w:t>
      </w:r>
      <w:r w:rsidRPr="007C3B41">
        <w:rPr>
          <w:spacing w:val="22"/>
        </w:rPr>
        <w:t xml:space="preserve"> </w:t>
      </w:r>
      <w:r w:rsidRPr="007C3B41">
        <w:t>operating</w:t>
      </w:r>
      <w:r w:rsidRPr="007C3B41">
        <w:rPr>
          <w:spacing w:val="22"/>
        </w:rPr>
        <w:t xml:space="preserve"> </w:t>
      </w:r>
      <w:r w:rsidRPr="007C3B41">
        <w:t>costs</w:t>
      </w:r>
      <w:r w:rsidRPr="007C3B41">
        <w:rPr>
          <w:spacing w:val="21"/>
        </w:rPr>
        <w:t xml:space="preserve"> </w:t>
      </w:r>
      <w:r w:rsidRPr="007C3B41">
        <w:rPr>
          <w:spacing w:val="-1"/>
        </w:rPr>
        <w:t>attributable</w:t>
      </w:r>
      <w:r w:rsidRPr="007C3B41">
        <w:rPr>
          <w:spacing w:val="28"/>
        </w:rPr>
        <w:t xml:space="preserve"> </w:t>
      </w:r>
      <w:r w:rsidRPr="007C3B41">
        <w:rPr>
          <w:spacing w:val="-1"/>
        </w:rPr>
        <w:t>to</w:t>
      </w:r>
      <w:r w:rsidRPr="007C3B41">
        <w:rPr>
          <w:spacing w:val="-8"/>
        </w:rPr>
        <w:t xml:space="preserve"> </w:t>
      </w:r>
      <w:r w:rsidRPr="007C3B41">
        <w:t>meal</w:t>
      </w:r>
      <w:r w:rsidRPr="007C3B41">
        <w:rPr>
          <w:spacing w:val="-8"/>
        </w:rPr>
        <w:t xml:space="preserve"> </w:t>
      </w:r>
      <w:r w:rsidRPr="007C3B41">
        <w:t>delivery.</w:t>
      </w:r>
    </w:p>
    <w:p w14:paraId="3095574B" w14:textId="77777777" w:rsidR="00B4080D" w:rsidRPr="007C3B41" w:rsidRDefault="00B4080D">
      <w:pPr>
        <w:pStyle w:val="BodyText"/>
        <w:kinsoku w:val="0"/>
        <w:overflowPunct w:val="0"/>
        <w:spacing w:before="7"/>
        <w:ind w:left="0"/>
      </w:pPr>
    </w:p>
    <w:p w14:paraId="6C429C21" w14:textId="07EF4950" w:rsidR="00B4080D" w:rsidRPr="007C3B41" w:rsidRDefault="00B4080D">
      <w:pPr>
        <w:pStyle w:val="BodyText"/>
        <w:kinsoku w:val="0"/>
        <w:overflowPunct w:val="0"/>
        <w:ind w:left="1599" w:right="321"/>
        <w:jc w:val="both"/>
      </w:pPr>
      <w:r w:rsidRPr="007C3B41">
        <w:rPr>
          <w:spacing w:val="-1"/>
        </w:rPr>
        <w:t>Subrecipients</w:t>
      </w:r>
      <w:r w:rsidRPr="007C3B41">
        <w:rPr>
          <w:spacing w:val="9"/>
        </w:rPr>
        <w:t xml:space="preserve"> </w:t>
      </w:r>
      <w:r w:rsidRPr="007C3B41">
        <w:rPr>
          <w:spacing w:val="-1"/>
        </w:rPr>
        <w:t>may</w:t>
      </w:r>
      <w:r w:rsidRPr="007C3B41">
        <w:rPr>
          <w:spacing w:val="11"/>
        </w:rPr>
        <w:t xml:space="preserve"> </w:t>
      </w:r>
      <w:r w:rsidRPr="007C3B41">
        <w:rPr>
          <w:spacing w:val="-1"/>
        </w:rPr>
        <w:t>also</w:t>
      </w:r>
      <w:r w:rsidRPr="007C3B41">
        <w:rPr>
          <w:spacing w:val="11"/>
        </w:rPr>
        <w:t xml:space="preserve"> </w:t>
      </w:r>
      <w:r w:rsidRPr="007C3B41">
        <w:rPr>
          <w:spacing w:val="-1"/>
        </w:rPr>
        <w:t>make</w:t>
      </w:r>
      <w:r w:rsidRPr="007C3B41">
        <w:rPr>
          <w:spacing w:val="10"/>
        </w:rPr>
        <w:t xml:space="preserve"> </w:t>
      </w:r>
      <w:r w:rsidRPr="007C3B41">
        <w:rPr>
          <w:spacing w:val="-1"/>
        </w:rPr>
        <w:t>incidental</w:t>
      </w:r>
      <w:r w:rsidRPr="007C3B41">
        <w:rPr>
          <w:spacing w:val="11"/>
        </w:rPr>
        <w:t xml:space="preserve"> </w:t>
      </w:r>
      <w:r w:rsidRPr="007C3B41">
        <w:t>use</w:t>
      </w:r>
      <w:r w:rsidRPr="007C3B41">
        <w:rPr>
          <w:spacing w:val="11"/>
        </w:rPr>
        <w:t xml:space="preserve"> </w:t>
      </w:r>
      <w:r w:rsidRPr="007C3B41">
        <w:t>of</w:t>
      </w:r>
      <w:r w:rsidRPr="007C3B41">
        <w:rPr>
          <w:spacing w:val="9"/>
        </w:rPr>
        <w:t xml:space="preserve"> </w:t>
      </w:r>
      <w:r w:rsidRPr="007C3B41">
        <w:t>Section</w:t>
      </w:r>
      <w:r w:rsidRPr="007C3B41">
        <w:rPr>
          <w:spacing w:val="10"/>
        </w:rPr>
        <w:t xml:space="preserve"> </w:t>
      </w:r>
      <w:r w:rsidRPr="007C3B41">
        <w:t>5311</w:t>
      </w:r>
      <w:r w:rsidRPr="007C3B41">
        <w:rPr>
          <w:spacing w:val="11"/>
        </w:rPr>
        <w:t xml:space="preserve"> </w:t>
      </w:r>
      <w:r w:rsidRPr="007C3B41">
        <w:t>real</w:t>
      </w:r>
      <w:r w:rsidRPr="007C3B41">
        <w:rPr>
          <w:spacing w:val="11"/>
        </w:rPr>
        <w:t xml:space="preserve"> </w:t>
      </w:r>
      <w:r w:rsidRPr="007C3B41">
        <w:rPr>
          <w:spacing w:val="-1"/>
        </w:rPr>
        <w:t>property</w:t>
      </w:r>
      <w:r w:rsidRPr="007C3B41">
        <w:rPr>
          <w:spacing w:val="26"/>
        </w:rPr>
        <w:t xml:space="preserve"> </w:t>
      </w:r>
      <w:r w:rsidRPr="007C3B41">
        <w:rPr>
          <w:spacing w:val="-1"/>
        </w:rPr>
        <w:t>when</w:t>
      </w:r>
      <w:r w:rsidRPr="007C3B41">
        <w:rPr>
          <w:spacing w:val="3"/>
        </w:rPr>
        <w:t xml:space="preserve"> </w:t>
      </w:r>
      <w:r w:rsidRPr="007C3B41">
        <w:rPr>
          <w:spacing w:val="-1"/>
        </w:rPr>
        <w:t>it</w:t>
      </w:r>
      <w:r w:rsidRPr="007C3B41">
        <w:rPr>
          <w:spacing w:val="4"/>
        </w:rPr>
        <w:t xml:space="preserve"> </w:t>
      </w:r>
      <w:r w:rsidRPr="007C3B41">
        <w:t>can</w:t>
      </w:r>
      <w:r w:rsidRPr="007C3B41">
        <w:rPr>
          <w:spacing w:val="4"/>
        </w:rPr>
        <w:t xml:space="preserve"> </w:t>
      </w:r>
      <w:r w:rsidRPr="007C3B41">
        <w:rPr>
          <w:spacing w:val="-1"/>
        </w:rPr>
        <w:t>raise</w:t>
      </w:r>
      <w:r w:rsidRPr="007C3B41">
        <w:rPr>
          <w:spacing w:val="4"/>
        </w:rPr>
        <w:t xml:space="preserve"> </w:t>
      </w:r>
      <w:r w:rsidRPr="007C3B41">
        <w:rPr>
          <w:spacing w:val="-1"/>
        </w:rPr>
        <w:t>additional</w:t>
      </w:r>
      <w:r w:rsidRPr="007C3B41">
        <w:rPr>
          <w:spacing w:val="3"/>
        </w:rPr>
        <w:t xml:space="preserve"> </w:t>
      </w:r>
      <w:r w:rsidRPr="007C3B41">
        <w:rPr>
          <w:spacing w:val="-1"/>
        </w:rPr>
        <w:t>revenues</w:t>
      </w:r>
      <w:r w:rsidRPr="007C3B41">
        <w:rPr>
          <w:spacing w:val="4"/>
        </w:rPr>
        <w:t xml:space="preserve"> </w:t>
      </w:r>
      <w:r w:rsidRPr="007C3B41">
        <w:rPr>
          <w:spacing w:val="-1"/>
        </w:rPr>
        <w:t>for</w:t>
      </w:r>
      <w:r w:rsidRPr="007C3B41">
        <w:rPr>
          <w:spacing w:val="4"/>
        </w:rPr>
        <w:t xml:space="preserve"> </w:t>
      </w:r>
      <w:r w:rsidRPr="007C3B41">
        <w:rPr>
          <w:spacing w:val="-1"/>
        </w:rPr>
        <w:t>the</w:t>
      </w:r>
      <w:r w:rsidRPr="007C3B41">
        <w:rPr>
          <w:spacing w:val="4"/>
        </w:rPr>
        <w:t xml:space="preserve"> </w:t>
      </w:r>
      <w:r w:rsidRPr="007C3B41">
        <w:rPr>
          <w:spacing w:val="-1"/>
        </w:rPr>
        <w:t>transit</w:t>
      </w:r>
      <w:r w:rsidRPr="007C3B41">
        <w:rPr>
          <w:spacing w:val="3"/>
        </w:rPr>
        <w:t xml:space="preserve"> </w:t>
      </w:r>
      <w:r w:rsidRPr="007C3B41">
        <w:t>system</w:t>
      </w:r>
      <w:r w:rsidRPr="007C3B41">
        <w:rPr>
          <w:spacing w:val="3"/>
        </w:rPr>
        <w:t xml:space="preserve"> </w:t>
      </w:r>
      <w:r w:rsidRPr="007C3B41">
        <w:rPr>
          <w:spacing w:val="-1"/>
        </w:rPr>
        <w:t>or,</w:t>
      </w:r>
      <w:r w:rsidRPr="007C3B41">
        <w:rPr>
          <w:spacing w:val="4"/>
        </w:rPr>
        <w:t xml:space="preserve"> </w:t>
      </w:r>
      <w:r w:rsidRPr="007C3B41">
        <w:rPr>
          <w:spacing w:val="-1"/>
        </w:rPr>
        <w:t>at</w:t>
      </w:r>
      <w:r w:rsidRPr="007C3B41">
        <w:rPr>
          <w:spacing w:val="4"/>
        </w:rPr>
        <w:t xml:space="preserve"> </w:t>
      </w:r>
      <w:r w:rsidRPr="007C3B41">
        <w:t>a</w:t>
      </w:r>
      <w:r w:rsidRPr="007C3B41">
        <w:rPr>
          <w:spacing w:val="30"/>
        </w:rPr>
        <w:t xml:space="preserve"> </w:t>
      </w:r>
      <w:r w:rsidRPr="007C3B41">
        <w:t>reasonable cost, enhance</w:t>
      </w:r>
      <w:r w:rsidRPr="007C3B41">
        <w:rPr>
          <w:spacing w:val="1"/>
        </w:rPr>
        <w:t xml:space="preserve"> </w:t>
      </w:r>
      <w:r w:rsidRPr="007C3B41">
        <w:t xml:space="preserve">system </w:t>
      </w:r>
      <w:r w:rsidRPr="007C3B41">
        <w:rPr>
          <w:spacing w:val="-1"/>
        </w:rPr>
        <w:t>ridership</w:t>
      </w:r>
      <w:r w:rsidRPr="007C3B41">
        <w:t>.</w:t>
      </w:r>
      <w:r w:rsidRPr="007C3B41">
        <w:rPr>
          <w:spacing w:val="18"/>
        </w:rPr>
        <w:t xml:space="preserve"> </w:t>
      </w:r>
      <w:r w:rsidRPr="007C3B41">
        <w:t>If</w:t>
      </w:r>
      <w:r w:rsidRPr="007C3B41">
        <w:rPr>
          <w:spacing w:val="18"/>
        </w:rPr>
        <w:t xml:space="preserve"> </w:t>
      </w:r>
      <w:r w:rsidRPr="007C3B41">
        <w:t>a</w:t>
      </w:r>
      <w:r w:rsidRPr="007C3B41">
        <w:rPr>
          <w:spacing w:val="24"/>
        </w:rPr>
        <w:t xml:space="preserve"> </w:t>
      </w:r>
      <w:r w:rsidRPr="007C3B41">
        <w:t>subrecipient</w:t>
      </w:r>
      <w:r w:rsidRPr="007C3B41">
        <w:rPr>
          <w:spacing w:val="31"/>
        </w:rPr>
        <w:t xml:space="preserve"> </w:t>
      </w:r>
      <w:r w:rsidRPr="007C3B41">
        <w:rPr>
          <w:spacing w:val="-1"/>
        </w:rPr>
        <w:t>leases</w:t>
      </w:r>
      <w:r w:rsidRPr="007C3B41">
        <w:rPr>
          <w:spacing w:val="32"/>
        </w:rPr>
        <w:t xml:space="preserve"> </w:t>
      </w:r>
      <w:r w:rsidRPr="007C3B41">
        <w:rPr>
          <w:spacing w:val="-1"/>
        </w:rPr>
        <w:t>part</w:t>
      </w:r>
      <w:r w:rsidRPr="007C3B41">
        <w:rPr>
          <w:spacing w:val="31"/>
        </w:rPr>
        <w:t xml:space="preserve"> </w:t>
      </w:r>
      <w:r w:rsidRPr="007C3B41">
        <w:t>of</w:t>
      </w:r>
      <w:r w:rsidRPr="007C3B41">
        <w:rPr>
          <w:spacing w:val="32"/>
        </w:rPr>
        <w:t xml:space="preserve"> </w:t>
      </w:r>
      <w:r w:rsidRPr="007C3B41">
        <w:rPr>
          <w:spacing w:val="-1"/>
        </w:rPr>
        <w:t>an</w:t>
      </w:r>
      <w:r w:rsidRPr="007C3B41">
        <w:rPr>
          <w:spacing w:val="31"/>
        </w:rPr>
        <w:t xml:space="preserve"> </w:t>
      </w:r>
      <w:r w:rsidRPr="007C3B41">
        <w:rPr>
          <w:spacing w:val="-1"/>
        </w:rPr>
        <w:t>intermodal</w:t>
      </w:r>
      <w:r w:rsidRPr="007C3B41">
        <w:rPr>
          <w:spacing w:val="32"/>
        </w:rPr>
        <w:t xml:space="preserve"> </w:t>
      </w:r>
      <w:r w:rsidRPr="007C3B41">
        <w:rPr>
          <w:spacing w:val="-1"/>
        </w:rPr>
        <w:t>terminal</w:t>
      </w:r>
      <w:r w:rsidRPr="007C3B41">
        <w:rPr>
          <w:spacing w:val="33"/>
        </w:rPr>
        <w:t xml:space="preserve"> </w:t>
      </w:r>
      <w:r w:rsidRPr="007C3B41">
        <w:t>developed</w:t>
      </w:r>
      <w:r w:rsidRPr="007C3B41">
        <w:rPr>
          <w:spacing w:val="31"/>
        </w:rPr>
        <w:t xml:space="preserve"> </w:t>
      </w:r>
      <w:r w:rsidRPr="007C3B41">
        <w:t>with</w:t>
      </w:r>
      <w:r w:rsidRPr="007C3B41">
        <w:rPr>
          <w:spacing w:val="31"/>
        </w:rPr>
        <w:t xml:space="preserve"> </w:t>
      </w:r>
      <w:r w:rsidRPr="007C3B41">
        <w:rPr>
          <w:spacing w:val="-1"/>
        </w:rPr>
        <w:t>FTA</w:t>
      </w:r>
      <w:r w:rsidRPr="007C3B41">
        <w:rPr>
          <w:spacing w:val="24"/>
          <w:w w:val="99"/>
        </w:rPr>
        <w:t xml:space="preserve"> </w:t>
      </w:r>
      <w:r w:rsidRPr="007C3B41">
        <w:t>assistance</w:t>
      </w:r>
      <w:r w:rsidRPr="007C3B41">
        <w:rPr>
          <w:spacing w:val="39"/>
        </w:rPr>
        <w:t xml:space="preserve"> </w:t>
      </w:r>
      <w:r w:rsidRPr="007C3B41">
        <w:rPr>
          <w:spacing w:val="-1"/>
        </w:rPr>
        <w:t>to</w:t>
      </w:r>
      <w:r w:rsidRPr="007C3B41">
        <w:rPr>
          <w:spacing w:val="39"/>
        </w:rPr>
        <w:t xml:space="preserve"> </w:t>
      </w:r>
      <w:r w:rsidRPr="007C3B41">
        <w:t>an</w:t>
      </w:r>
      <w:r w:rsidRPr="007C3B41">
        <w:rPr>
          <w:spacing w:val="40"/>
        </w:rPr>
        <w:t xml:space="preserve"> </w:t>
      </w:r>
      <w:r w:rsidRPr="007C3B41">
        <w:t>intercity</w:t>
      </w:r>
      <w:r w:rsidRPr="007C3B41">
        <w:rPr>
          <w:spacing w:val="39"/>
        </w:rPr>
        <w:t xml:space="preserve"> </w:t>
      </w:r>
      <w:r w:rsidRPr="007C3B41">
        <w:rPr>
          <w:spacing w:val="-1"/>
        </w:rPr>
        <w:t>bus</w:t>
      </w:r>
      <w:r w:rsidRPr="007C3B41">
        <w:rPr>
          <w:spacing w:val="40"/>
        </w:rPr>
        <w:t xml:space="preserve"> </w:t>
      </w:r>
      <w:r w:rsidRPr="007C3B41">
        <w:rPr>
          <w:spacing w:val="-1"/>
        </w:rPr>
        <w:t>operator,</w:t>
      </w:r>
      <w:r w:rsidRPr="007C3B41">
        <w:rPr>
          <w:spacing w:val="39"/>
        </w:rPr>
        <w:t xml:space="preserve"> </w:t>
      </w:r>
      <w:r w:rsidRPr="007C3B41">
        <w:rPr>
          <w:spacing w:val="-1"/>
        </w:rPr>
        <w:t>the</w:t>
      </w:r>
      <w:r w:rsidRPr="007C3B41">
        <w:rPr>
          <w:spacing w:val="41"/>
        </w:rPr>
        <w:t xml:space="preserve"> </w:t>
      </w:r>
      <w:r w:rsidRPr="007C3B41">
        <w:t>subrecipient</w:t>
      </w:r>
      <w:r w:rsidRPr="007C3B41">
        <w:rPr>
          <w:spacing w:val="39"/>
        </w:rPr>
        <w:t xml:space="preserve"> </w:t>
      </w:r>
      <w:r w:rsidRPr="007C3B41">
        <w:rPr>
          <w:spacing w:val="-1"/>
        </w:rPr>
        <w:t>is</w:t>
      </w:r>
      <w:r w:rsidRPr="007C3B41">
        <w:rPr>
          <w:spacing w:val="40"/>
        </w:rPr>
        <w:t xml:space="preserve"> </w:t>
      </w:r>
      <w:r w:rsidRPr="007C3B41">
        <w:rPr>
          <w:spacing w:val="-1"/>
        </w:rPr>
        <w:t>permitted</w:t>
      </w:r>
      <w:r w:rsidRPr="007C3B41">
        <w:rPr>
          <w:spacing w:val="41"/>
        </w:rPr>
        <w:t xml:space="preserve"> </w:t>
      </w:r>
      <w:r w:rsidRPr="007C3B41">
        <w:rPr>
          <w:spacing w:val="-1"/>
        </w:rPr>
        <w:t>to</w:t>
      </w:r>
      <w:r w:rsidRPr="007C3B41">
        <w:rPr>
          <w:spacing w:val="20"/>
        </w:rPr>
        <w:t xml:space="preserve"> </w:t>
      </w:r>
      <w:r w:rsidRPr="007C3B41">
        <w:rPr>
          <w:spacing w:val="-1"/>
        </w:rPr>
        <w:t>charge</w:t>
      </w:r>
      <w:r w:rsidRPr="007C3B41">
        <w:rPr>
          <w:spacing w:val="10"/>
        </w:rPr>
        <w:t xml:space="preserve"> </w:t>
      </w:r>
      <w:r w:rsidRPr="007C3B41">
        <w:t>a</w:t>
      </w:r>
      <w:r w:rsidRPr="007C3B41">
        <w:rPr>
          <w:spacing w:val="11"/>
        </w:rPr>
        <w:t xml:space="preserve"> </w:t>
      </w:r>
      <w:r w:rsidRPr="007C3B41">
        <w:rPr>
          <w:spacing w:val="-1"/>
        </w:rPr>
        <w:t>nominal</w:t>
      </w:r>
      <w:r w:rsidRPr="007C3B41">
        <w:rPr>
          <w:spacing w:val="11"/>
        </w:rPr>
        <w:t xml:space="preserve"> </w:t>
      </w:r>
      <w:r w:rsidRPr="007C3B41">
        <w:rPr>
          <w:spacing w:val="-1"/>
        </w:rPr>
        <w:t>rent</w:t>
      </w:r>
      <w:r w:rsidRPr="007C3B41">
        <w:rPr>
          <w:spacing w:val="11"/>
        </w:rPr>
        <w:t xml:space="preserve"> </w:t>
      </w:r>
      <w:r w:rsidRPr="007C3B41">
        <w:rPr>
          <w:spacing w:val="-1"/>
        </w:rPr>
        <w:t>(e.g.</w:t>
      </w:r>
      <w:r w:rsidRPr="007C3B41">
        <w:rPr>
          <w:spacing w:val="11"/>
        </w:rPr>
        <w:t xml:space="preserve"> </w:t>
      </w:r>
      <w:r w:rsidRPr="007C3B41">
        <w:rPr>
          <w:spacing w:val="-1"/>
        </w:rPr>
        <w:t>$1.00).</w:t>
      </w:r>
      <w:r w:rsidRPr="007C3B41">
        <w:rPr>
          <w:spacing w:val="22"/>
        </w:rPr>
        <w:t xml:space="preserve"> </w:t>
      </w:r>
      <w:r w:rsidRPr="007C3B41">
        <w:t>The</w:t>
      </w:r>
      <w:r w:rsidRPr="007C3B41">
        <w:rPr>
          <w:spacing w:val="10"/>
        </w:rPr>
        <w:t xml:space="preserve"> </w:t>
      </w:r>
      <w:r w:rsidRPr="007C3B41">
        <w:rPr>
          <w:spacing w:val="-1"/>
        </w:rPr>
        <w:t>intercity</w:t>
      </w:r>
      <w:r w:rsidRPr="007C3B41">
        <w:rPr>
          <w:spacing w:val="11"/>
        </w:rPr>
        <w:t xml:space="preserve"> </w:t>
      </w:r>
      <w:r w:rsidRPr="007C3B41">
        <w:rPr>
          <w:spacing w:val="-1"/>
        </w:rPr>
        <w:t>operations</w:t>
      </w:r>
      <w:r w:rsidRPr="007C3B41">
        <w:rPr>
          <w:spacing w:val="10"/>
        </w:rPr>
        <w:t xml:space="preserve"> </w:t>
      </w:r>
      <w:r w:rsidRPr="007C3B41">
        <w:rPr>
          <w:spacing w:val="-1"/>
        </w:rPr>
        <w:t>are</w:t>
      </w:r>
      <w:r w:rsidRPr="007C3B41">
        <w:rPr>
          <w:spacing w:val="11"/>
        </w:rPr>
        <w:t xml:space="preserve"> </w:t>
      </w:r>
      <w:r w:rsidRPr="007C3B41">
        <w:rPr>
          <w:spacing w:val="-1"/>
        </w:rPr>
        <w:t>treated</w:t>
      </w:r>
      <w:r w:rsidRPr="007C3B41">
        <w:rPr>
          <w:spacing w:val="11"/>
        </w:rPr>
        <w:t xml:space="preserve"> </w:t>
      </w:r>
      <w:r w:rsidRPr="007C3B41">
        <w:rPr>
          <w:spacing w:val="-1"/>
        </w:rPr>
        <w:t>as</w:t>
      </w:r>
      <w:r w:rsidRPr="007C3B41">
        <w:rPr>
          <w:spacing w:val="29"/>
          <w:w w:val="99"/>
        </w:rPr>
        <w:t xml:space="preserve"> </w:t>
      </w:r>
      <w:r w:rsidRPr="007C3B41">
        <w:rPr>
          <w:spacing w:val="-1"/>
        </w:rPr>
        <w:t>incidental</w:t>
      </w:r>
      <w:r w:rsidRPr="007C3B41">
        <w:rPr>
          <w:spacing w:val="12"/>
        </w:rPr>
        <w:t xml:space="preserve"> </w:t>
      </w:r>
      <w:r w:rsidRPr="007C3B41">
        <w:rPr>
          <w:spacing w:val="-1"/>
        </w:rPr>
        <w:t>use,</w:t>
      </w:r>
      <w:r w:rsidRPr="007C3B41">
        <w:rPr>
          <w:spacing w:val="12"/>
        </w:rPr>
        <w:t xml:space="preserve"> </w:t>
      </w:r>
      <w:r w:rsidRPr="007C3B41">
        <w:rPr>
          <w:spacing w:val="-1"/>
        </w:rPr>
        <w:t>and</w:t>
      </w:r>
      <w:r w:rsidRPr="007C3B41">
        <w:rPr>
          <w:spacing w:val="12"/>
        </w:rPr>
        <w:t xml:space="preserve"> </w:t>
      </w:r>
      <w:r w:rsidRPr="007C3B41">
        <w:rPr>
          <w:spacing w:val="-1"/>
        </w:rPr>
        <w:t>the</w:t>
      </w:r>
      <w:r w:rsidRPr="007C3B41">
        <w:rPr>
          <w:spacing w:val="11"/>
        </w:rPr>
        <w:t xml:space="preserve"> </w:t>
      </w:r>
      <w:r w:rsidRPr="007C3B41">
        <w:rPr>
          <w:spacing w:val="-1"/>
        </w:rPr>
        <w:t>intercity</w:t>
      </w:r>
      <w:r w:rsidRPr="007C3B41">
        <w:rPr>
          <w:spacing w:val="12"/>
        </w:rPr>
        <w:t xml:space="preserve"> </w:t>
      </w:r>
      <w:r w:rsidRPr="007C3B41">
        <w:rPr>
          <w:spacing w:val="-1"/>
        </w:rPr>
        <w:t>operator</w:t>
      </w:r>
      <w:r w:rsidRPr="007C3B41">
        <w:rPr>
          <w:spacing w:val="11"/>
        </w:rPr>
        <w:t xml:space="preserve"> </w:t>
      </w:r>
      <w:r w:rsidRPr="007C3B41">
        <w:rPr>
          <w:spacing w:val="-1"/>
        </w:rPr>
        <w:t>must</w:t>
      </w:r>
      <w:r w:rsidRPr="007C3B41">
        <w:rPr>
          <w:spacing w:val="11"/>
        </w:rPr>
        <w:t xml:space="preserve"> </w:t>
      </w:r>
      <w:r w:rsidRPr="007C3B41">
        <w:rPr>
          <w:spacing w:val="-1"/>
        </w:rPr>
        <w:t>pay</w:t>
      </w:r>
      <w:r w:rsidRPr="007C3B41">
        <w:rPr>
          <w:spacing w:val="12"/>
        </w:rPr>
        <w:t xml:space="preserve"> </w:t>
      </w:r>
      <w:r w:rsidRPr="007C3B41">
        <w:rPr>
          <w:spacing w:val="-1"/>
        </w:rPr>
        <w:t>rent</w:t>
      </w:r>
      <w:r w:rsidRPr="007C3B41">
        <w:rPr>
          <w:spacing w:val="12"/>
        </w:rPr>
        <w:t xml:space="preserve"> </w:t>
      </w:r>
      <w:r w:rsidRPr="007C3B41">
        <w:rPr>
          <w:spacing w:val="-1"/>
        </w:rPr>
        <w:t>to</w:t>
      </w:r>
      <w:r w:rsidRPr="007C3B41">
        <w:rPr>
          <w:spacing w:val="11"/>
        </w:rPr>
        <w:t xml:space="preserve"> </w:t>
      </w:r>
      <w:r w:rsidRPr="007C3B41">
        <w:rPr>
          <w:spacing w:val="-1"/>
        </w:rPr>
        <w:t>the</w:t>
      </w:r>
      <w:r w:rsidRPr="007C3B41">
        <w:rPr>
          <w:spacing w:val="20"/>
        </w:rPr>
        <w:t xml:space="preserve"> </w:t>
      </w:r>
      <w:r w:rsidRPr="007C3B41">
        <w:t>subrecipient.</w:t>
      </w:r>
      <w:r w:rsidRPr="007C3B41">
        <w:rPr>
          <w:spacing w:val="43"/>
        </w:rPr>
        <w:t xml:space="preserve"> </w:t>
      </w:r>
      <w:r w:rsidRPr="007C3B41">
        <w:t>If</w:t>
      </w:r>
      <w:r w:rsidRPr="007C3B41">
        <w:rPr>
          <w:spacing w:val="22"/>
        </w:rPr>
        <w:t xml:space="preserve"> </w:t>
      </w:r>
      <w:r w:rsidRPr="007C3B41">
        <w:t>subrecipients</w:t>
      </w:r>
      <w:r w:rsidRPr="007C3B41">
        <w:rPr>
          <w:spacing w:val="21"/>
        </w:rPr>
        <w:t xml:space="preserve"> </w:t>
      </w:r>
      <w:r w:rsidRPr="007C3B41">
        <w:rPr>
          <w:spacing w:val="-1"/>
        </w:rPr>
        <w:t>wish</w:t>
      </w:r>
      <w:r w:rsidRPr="007C3B41">
        <w:rPr>
          <w:spacing w:val="23"/>
        </w:rPr>
        <w:t xml:space="preserve"> </w:t>
      </w:r>
      <w:r w:rsidRPr="007C3B41">
        <w:t>to</w:t>
      </w:r>
      <w:r w:rsidRPr="007C3B41">
        <w:rPr>
          <w:spacing w:val="22"/>
        </w:rPr>
        <w:t xml:space="preserve"> </w:t>
      </w:r>
      <w:r w:rsidRPr="007C3B41">
        <w:t>charge</w:t>
      </w:r>
      <w:r w:rsidRPr="007C3B41">
        <w:rPr>
          <w:spacing w:val="21"/>
        </w:rPr>
        <w:t xml:space="preserve"> </w:t>
      </w:r>
      <w:r w:rsidRPr="007C3B41">
        <w:t>more</w:t>
      </w:r>
      <w:r w:rsidRPr="007C3B41">
        <w:rPr>
          <w:spacing w:val="22"/>
        </w:rPr>
        <w:t xml:space="preserve"> </w:t>
      </w:r>
      <w:r w:rsidRPr="007C3B41">
        <w:t>than</w:t>
      </w:r>
      <w:r w:rsidRPr="007C3B41">
        <w:rPr>
          <w:spacing w:val="22"/>
        </w:rPr>
        <w:t xml:space="preserve"> </w:t>
      </w:r>
      <w:r w:rsidRPr="007C3B41">
        <w:t>a</w:t>
      </w:r>
      <w:r w:rsidRPr="007C3B41">
        <w:rPr>
          <w:spacing w:val="23"/>
        </w:rPr>
        <w:t xml:space="preserve"> </w:t>
      </w:r>
      <w:r w:rsidRPr="007C3B41">
        <w:t>nominal</w:t>
      </w:r>
      <w:r w:rsidRPr="007C3B41">
        <w:rPr>
          <w:spacing w:val="23"/>
          <w:w w:val="99"/>
        </w:rPr>
        <w:t xml:space="preserve"> </w:t>
      </w:r>
      <w:r w:rsidRPr="007C3B41">
        <w:t>amount,</w:t>
      </w:r>
      <w:r w:rsidRPr="007C3B41">
        <w:rPr>
          <w:spacing w:val="-1"/>
        </w:rPr>
        <w:t xml:space="preserve"> </w:t>
      </w:r>
      <w:r w:rsidRPr="007C3B41">
        <w:t>they</w:t>
      </w:r>
      <w:r w:rsidRPr="007C3B41">
        <w:rPr>
          <w:spacing w:val="-1"/>
        </w:rPr>
        <w:t xml:space="preserve"> </w:t>
      </w:r>
      <w:r w:rsidRPr="007C3B41">
        <w:t>may</w:t>
      </w:r>
      <w:r w:rsidRPr="007C3B41">
        <w:rPr>
          <w:spacing w:val="-1"/>
        </w:rPr>
        <w:t xml:space="preserve"> </w:t>
      </w:r>
      <w:r w:rsidRPr="007C3B41">
        <w:t>do</w:t>
      </w:r>
      <w:r w:rsidRPr="007C3B41">
        <w:rPr>
          <w:spacing w:val="-1"/>
        </w:rPr>
        <w:t xml:space="preserve"> </w:t>
      </w:r>
      <w:r w:rsidRPr="007C3B41">
        <w:t>so,</w:t>
      </w:r>
      <w:r w:rsidRPr="007C3B41">
        <w:rPr>
          <w:spacing w:val="-1"/>
        </w:rPr>
        <w:t xml:space="preserve"> </w:t>
      </w:r>
      <w:r w:rsidRPr="007C3B41">
        <w:t>up</w:t>
      </w:r>
      <w:r w:rsidRPr="007C3B41">
        <w:rPr>
          <w:spacing w:val="-1"/>
        </w:rPr>
        <w:t xml:space="preserve"> </w:t>
      </w:r>
      <w:r w:rsidRPr="007C3B41">
        <w:t>to</w:t>
      </w:r>
      <w:r w:rsidRPr="007C3B41">
        <w:rPr>
          <w:spacing w:val="-1"/>
        </w:rPr>
        <w:t xml:space="preserve"> </w:t>
      </w:r>
      <w:r w:rsidRPr="007C3B41">
        <w:t>fair-market</w:t>
      </w:r>
      <w:r w:rsidRPr="007C3B41">
        <w:rPr>
          <w:spacing w:val="-1"/>
        </w:rPr>
        <w:t xml:space="preserve"> </w:t>
      </w:r>
      <w:r w:rsidRPr="007C3B41">
        <w:t>rates.</w:t>
      </w:r>
      <w:r w:rsidRPr="007C3B41">
        <w:rPr>
          <w:spacing w:val="58"/>
        </w:rPr>
        <w:t xml:space="preserve"> </w:t>
      </w:r>
      <w:r w:rsidRPr="007C3B41">
        <w:t>The subrecipient</w:t>
      </w:r>
      <w:r w:rsidRPr="007C3B41">
        <w:rPr>
          <w:spacing w:val="-2"/>
        </w:rPr>
        <w:t xml:space="preserve"> </w:t>
      </w:r>
      <w:r w:rsidRPr="007C3B41">
        <w:t>should</w:t>
      </w:r>
      <w:r w:rsidRPr="007C3B41">
        <w:rPr>
          <w:w w:val="99"/>
        </w:rPr>
        <w:t xml:space="preserve"> </w:t>
      </w:r>
      <w:r w:rsidRPr="007C3B41">
        <w:t>select</w:t>
      </w:r>
      <w:r w:rsidRPr="007C3B41">
        <w:rPr>
          <w:spacing w:val="50"/>
        </w:rPr>
        <w:t xml:space="preserve"> </w:t>
      </w:r>
      <w:r w:rsidRPr="007C3B41">
        <w:rPr>
          <w:spacing w:val="-1"/>
        </w:rPr>
        <w:t>the</w:t>
      </w:r>
      <w:r w:rsidRPr="007C3B41">
        <w:rPr>
          <w:spacing w:val="51"/>
        </w:rPr>
        <w:t xml:space="preserve"> </w:t>
      </w:r>
      <w:r w:rsidRPr="007C3B41">
        <w:t>carriers</w:t>
      </w:r>
      <w:r w:rsidRPr="007C3B41">
        <w:rPr>
          <w:spacing w:val="50"/>
        </w:rPr>
        <w:t xml:space="preserve"> </w:t>
      </w:r>
      <w:r w:rsidRPr="007C3B41">
        <w:t>afforded</w:t>
      </w:r>
      <w:r w:rsidRPr="007C3B41">
        <w:rPr>
          <w:spacing w:val="52"/>
        </w:rPr>
        <w:t xml:space="preserve"> </w:t>
      </w:r>
      <w:r w:rsidRPr="007C3B41">
        <w:rPr>
          <w:spacing w:val="-1"/>
        </w:rPr>
        <w:t>below-market</w:t>
      </w:r>
      <w:r w:rsidRPr="007C3B41">
        <w:rPr>
          <w:spacing w:val="51"/>
        </w:rPr>
        <w:t xml:space="preserve"> </w:t>
      </w:r>
      <w:r w:rsidRPr="007C3B41">
        <w:t>rents</w:t>
      </w:r>
      <w:r w:rsidRPr="007C3B41">
        <w:rPr>
          <w:spacing w:val="51"/>
        </w:rPr>
        <w:t xml:space="preserve"> </w:t>
      </w:r>
      <w:r w:rsidRPr="007C3B41">
        <w:t>on</w:t>
      </w:r>
      <w:r w:rsidRPr="007C3B41">
        <w:rPr>
          <w:spacing w:val="51"/>
        </w:rPr>
        <w:t xml:space="preserve"> </w:t>
      </w:r>
      <w:r w:rsidRPr="007C3B41">
        <w:t>the</w:t>
      </w:r>
      <w:r w:rsidRPr="007C3B41">
        <w:rPr>
          <w:spacing w:val="52"/>
        </w:rPr>
        <w:t xml:space="preserve"> </w:t>
      </w:r>
      <w:r w:rsidRPr="007C3B41">
        <w:t>basis</w:t>
      </w:r>
      <w:r w:rsidRPr="007C3B41">
        <w:rPr>
          <w:spacing w:val="51"/>
        </w:rPr>
        <w:t xml:space="preserve"> </w:t>
      </w:r>
      <w:r w:rsidRPr="007C3B41">
        <w:t>of</w:t>
      </w:r>
      <w:r w:rsidRPr="007C3B41">
        <w:rPr>
          <w:spacing w:val="51"/>
        </w:rPr>
        <w:t xml:space="preserve"> </w:t>
      </w:r>
      <w:r w:rsidRPr="007C3B41">
        <w:t>a</w:t>
      </w:r>
      <w:r w:rsidRPr="007C3B41">
        <w:rPr>
          <w:spacing w:val="21"/>
        </w:rPr>
        <w:t xml:space="preserve"> </w:t>
      </w:r>
      <w:r w:rsidRPr="007C3B41">
        <w:t>competitive</w:t>
      </w:r>
      <w:r w:rsidRPr="007C3B41">
        <w:rPr>
          <w:spacing w:val="17"/>
        </w:rPr>
        <w:t xml:space="preserve"> </w:t>
      </w:r>
      <w:r w:rsidRPr="007C3B41">
        <w:t>selection</w:t>
      </w:r>
      <w:r w:rsidRPr="007C3B41">
        <w:rPr>
          <w:spacing w:val="17"/>
        </w:rPr>
        <w:t xml:space="preserve"> </w:t>
      </w:r>
      <w:r w:rsidRPr="007C3B41">
        <w:rPr>
          <w:spacing w:val="-1"/>
        </w:rPr>
        <w:t>process.</w:t>
      </w:r>
      <w:r w:rsidRPr="007C3B41">
        <w:rPr>
          <w:spacing w:val="36"/>
        </w:rPr>
        <w:t xml:space="preserve"> </w:t>
      </w:r>
      <w:r w:rsidRPr="007C3B41">
        <w:t>The</w:t>
      </w:r>
      <w:r w:rsidRPr="007C3B41">
        <w:rPr>
          <w:spacing w:val="17"/>
        </w:rPr>
        <w:t xml:space="preserve"> </w:t>
      </w:r>
      <w:r w:rsidRPr="007C3B41">
        <w:rPr>
          <w:spacing w:val="-1"/>
        </w:rPr>
        <w:t>income</w:t>
      </w:r>
      <w:r w:rsidRPr="007C3B41">
        <w:rPr>
          <w:spacing w:val="17"/>
        </w:rPr>
        <w:t xml:space="preserve"> </w:t>
      </w:r>
      <w:r w:rsidRPr="007C3B41">
        <w:t>from</w:t>
      </w:r>
      <w:r w:rsidRPr="007C3B41">
        <w:rPr>
          <w:spacing w:val="18"/>
        </w:rPr>
        <w:t xml:space="preserve"> </w:t>
      </w:r>
      <w:r w:rsidRPr="007C3B41">
        <w:rPr>
          <w:spacing w:val="-1"/>
        </w:rPr>
        <w:t>the</w:t>
      </w:r>
      <w:r w:rsidRPr="007C3B41">
        <w:rPr>
          <w:spacing w:val="19"/>
        </w:rPr>
        <w:t xml:space="preserve"> </w:t>
      </w:r>
      <w:r w:rsidRPr="007C3B41">
        <w:t>incidental</w:t>
      </w:r>
      <w:r w:rsidRPr="007C3B41">
        <w:rPr>
          <w:spacing w:val="18"/>
        </w:rPr>
        <w:t xml:space="preserve"> </w:t>
      </w:r>
      <w:r w:rsidRPr="007C3B41">
        <w:t>use</w:t>
      </w:r>
      <w:r w:rsidRPr="007C3B41">
        <w:rPr>
          <w:spacing w:val="18"/>
        </w:rPr>
        <w:t xml:space="preserve"> </w:t>
      </w:r>
      <w:r w:rsidRPr="007C3B41">
        <w:t>must</w:t>
      </w:r>
      <w:r w:rsidRPr="007C3B41">
        <w:rPr>
          <w:spacing w:val="27"/>
          <w:w w:val="99"/>
        </w:rPr>
        <w:t xml:space="preserve"> </w:t>
      </w:r>
      <w:r w:rsidRPr="007C3B41">
        <w:rPr>
          <w:spacing w:val="-1"/>
        </w:rPr>
        <w:t>be</w:t>
      </w:r>
      <w:r w:rsidRPr="007C3B41">
        <w:rPr>
          <w:spacing w:val="-3"/>
        </w:rPr>
        <w:t xml:space="preserve"> </w:t>
      </w:r>
      <w:r w:rsidRPr="007C3B41">
        <w:rPr>
          <w:spacing w:val="-1"/>
        </w:rPr>
        <w:t>applied</w:t>
      </w:r>
      <w:r w:rsidRPr="007C3B41">
        <w:rPr>
          <w:spacing w:val="-3"/>
        </w:rPr>
        <w:t xml:space="preserve"> </w:t>
      </w:r>
      <w:r w:rsidRPr="007C3B41">
        <w:rPr>
          <w:spacing w:val="-1"/>
        </w:rPr>
        <w:t>to</w:t>
      </w:r>
      <w:r w:rsidRPr="007C3B41">
        <w:rPr>
          <w:spacing w:val="-2"/>
        </w:rPr>
        <w:t xml:space="preserve"> </w:t>
      </w:r>
      <w:r w:rsidRPr="007C3B41">
        <w:rPr>
          <w:spacing w:val="-1"/>
        </w:rPr>
        <w:t>transit</w:t>
      </w:r>
      <w:r w:rsidRPr="007C3B41">
        <w:rPr>
          <w:spacing w:val="-2"/>
        </w:rPr>
        <w:t xml:space="preserve"> </w:t>
      </w:r>
      <w:r w:rsidRPr="007C3B41">
        <w:rPr>
          <w:spacing w:val="-1"/>
        </w:rPr>
        <w:t>expenses.</w:t>
      </w:r>
    </w:p>
    <w:p w14:paraId="526C8D8E" w14:textId="77777777" w:rsidR="00B4080D" w:rsidRPr="007C3B41" w:rsidRDefault="00B4080D">
      <w:pPr>
        <w:pStyle w:val="BodyText"/>
        <w:kinsoku w:val="0"/>
        <w:overflowPunct w:val="0"/>
        <w:spacing w:before="8"/>
        <w:ind w:left="0"/>
      </w:pPr>
    </w:p>
    <w:p w14:paraId="297F6C42" w14:textId="77777777" w:rsidR="00B4080D" w:rsidRPr="007C3B41" w:rsidRDefault="00B4080D">
      <w:pPr>
        <w:pStyle w:val="Heading2"/>
        <w:numPr>
          <w:ilvl w:val="0"/>
          <w:numId w:val="2"/>
        </w:numPr>
        <w:tabs>
          <w:tab w:val="left" w:pos="2050"/>
        </w:tabs>
        <w:kinsoku w:val="0"/>
        <w:overflowPunct w:val="0"/>
        <w:jc w:val="both"/>
        <w:rPr>
          <w:b w:val="0"/>
          <w:bCs w:val="0"/>
        </w:rPr>
      </w:pPr>
      <w:r w:rsidRPr="007C3B41">
        <w:rPr>
          <w:spacing w:val="-1"/>
        </w:rPr>
        <w:t>Fare</w:t>
      </w:r>
      <w:r w:rsidRPr="007C3B41">
        <w:rPr>
          <w:spacing w:val="-7"/>
        </w:rPr>
        <w:t xml:space="preserve"> </w:t>
      </w:r>
      <w:r w:rsidRPr="007C3B41">
        <w:rPr>
          <w:spacing w:val="-1"/>
        </w:rPr>
        <w:t>Increases</w:t>
      </w:r>
      <w:r w:rsidRPr="007C3B41">
        <w:rPr>
          <w:spacing w:val="-5"/>
        </w:rPr>
        <w:t xml:space="preserve"> </w:t>
      </w:r>
      <w:r w:rsidRPr="007C3B41">
        <w:t>and</w:t>
      </w:r>
      <w:r w:rsidRPr="007C3B41">
        <w:rPr>
          <w:spacing w:val="-7"/>
        </w:rPr>
        <w:t xml:space="preserve"> </w:t>
      </w:r>
      <w:r w:rsidRPr="007C3B41">
        <w:t>Major</w:t>
      </w:r>
      <w:r w:rsidRPr="007C3B41">
        <w:rPr>
          <w:spacing w:val="-6"/>
        </w:rPr>
        <w:t xml:space="preserve"> </w:t>
      </w:r>
      <w:r w:rsidRPr="007C3B41">
        <w:t>Service</w:t>
      </w:r>
      <w:r w:rsidRPr="007C3B41">
        <w:rPr>
          <w:spacing w:val="-6"/>
        </w:rPr>
        <w:t xml:space="preserve"> </w:t>
      </w:r>
      <w:r w:rsidRPr="007C3B41">
        <w:rPr>
          <w:spacing w:val="-1"/>
        </w:rPr>
        <w:t>Reductions</w:t>
      </w:r>
    </w:p>
    <w:p w14:paraId="1868FA7E" w14:textId="77777777" w:rsidR="00B4080D" w:rsidRPr="007C3B41" w:rsidRDefault="00B4080D">
      <w:pPr>
        <w:pStyle w:val="BodyText"/>
        <w:kinsoku w:val="0"/>
        <w:overflowPunct w:val="0"/>
        <w:spacing w:before="8"/>
        <w:ind w:left="0"/>
        <w:rPr>
          <w:b/>
          <w:bCs/>
        </w:rPr>
      </w:pPr>
    </w:p>
    <w:p w14:paraId="0E5E7770" w14:textId="77777777" w:rsidR="00B4080D" w:rsidRPr="007C3B41" w:rsidRDefault="00B4080D">
      <w:pPr>
        <w:pStyle w:val="BodyText"/>
        <w:kinsoku w:val="0"/>
        <w:overflowPunct w:val="0"/>
        <w:ind w:right="258"/>
        <w:jc w:val="both"/>
      </w:pPr>
      <w:r w:rsidRPr="007C3B41">
        <w:t>Prior</w:t>
      </w:r>
      <w:r w:rsidRPr="007C3B41">
        <w:rPr>
          <w:spacing w:val="47"/>
        </w:rPr>
        <w:t xml:space="preserve"> </w:t>
      </w:r>
      <w:r w:rsidRPr="007C3B41">
        <w:rPr>
          <w:spacing w:val="-1"/>
        </w:rPr>
        <w:t>to</w:t>
      </w:r>
      <w:r w:rsidRPr="007C3B41">
        <w:rPr>
          <w:spacing w:val="47"/>
        </w:rPr>
        <w:t xml:space="preserve"> </w:t>
      </w:r>
      <w:r w:rsidRPr="007C3B41">
        <w:t>implementing</w:t>
      </w:r>
      <w:r w:rsidRPr="007C3B41">
        <w:rPr>
          <w:spacing w:val="48"/>
        </w:rPr>
        <w:t xml:space="preserve"> </w:t>
      </w:r>
      <w:r w:rsidRPr="007C3B41">
        <w:t>any</w:t>
      </w:r>
      <w:r w:rsidRPr="007C3B41">
        <w:rPr>
          <w:spacing w:val="47"/>
        </w:rPr>
        <w:t xml:space="preserve"> </w:t>
      </w:r>
      <w:r w:rsidRPr="007C3B41">
        <w:t>fare</w:t>
      </w:r>
      <w:r w:rsidRPr="007C3B41">
        <w:rPr>
          <w:spacing w:val="47"/>
        </w:rPr>
        <w:t xml:space="preserve"> </w:t>
      </w:r>
      <w:r w:rsidRPr="007C3B41">
        <w:t>change</w:t>
      </w:r>
      <w:r w:rsidRPr="007C3B41">
        <w:rPr>
          <w:spacing w:val="47"/>
        </w:rPr>
        <w:t xml:space="preserve"> </w:t>
      </w:r>
      <w:r w:rsidRPr="007C3B41">
        <w:t>or</w:t>
      </w:r>
      <w:r w:rsidRPr="007C3B41">
        <w:rPr>
          <w:spacing w:val="48"/>
        </w:rPr>
        <w:t xml:space="preserve"> </w:t>
      </w:r>
      <w:r w:rsidRPr="007C3B41">
        <w:t>a</w:t>
      </w:r>
      <w:r w:rsidRPr="007C3B41">
        <w:rPr>
          <w:spacing w:val="47"/>
        </w:rPr>
        <w:t xml:space="preserve"> </w:t>
      </w:r>
      <w:r w:rsidRPr="007C3B41">
        <w:t>major</w:t>
      </w:r>
      <w:r w:rsidRPr="007C3B41">
        <w:rPr>
          <w:spacing w:val="47"/>
        </w:rPr>
        <w:t xml:space="preserve"> </w:t>
      </w:r>
      <w:r w:rsidRPr="007C3B41">
        <w:t>service</w:t>
      </w:r>
      <w:r w:rsidRPr="007C3B41">
        <w:rPr>
          <w:spacing w:val="48"/>
        </w:rPr>
        <w:t xml:space="preserve"> </w:t>
      </w:r>
      <w:r w:rsidRPr="007C3B41">
        <w:rPr>
          <w:spacing w:val="-1"/>
        </w:rPr>
        <w:t>reduction,</w:t>
      </w:r>
      <w:r w:rsidRPr="007C3B41">
        <w:rPr>
          <w:spacing w:val="47"/>
        </w:rPr>
        <w:t xml:space="preserve"> </w:t>
      </w:r>
      <w:r w:rsidRPr="007C3B41">
        <w:t>a</w:t>
      </w:r>
      <w:r w:rsidRPr="007C3B41">
        <w:rPr>
          <w:spacing w:val="29"/>
        </w:rPr>
        <w:t xml:space="preserve"> </w:t>
      </w:r>
      <w:r w:rsidRPr="007C3B41">
        <w:t>subrecipient</w:t>
      </w:r>
      <w:r w:rsidRPr="007C3B41">
        <w:rPr>
          <w:spacing w:val="-6"/>
        </w:rPr>
        <w:t xml:space="preserve"> </w:t>
      </w:r>
      <w:r w:rsidRPr="007C3B41">
        <w:t>must</w:t>
      </w:r>
      <w:r w:rsidRPr="007C3B41">
        <w:rPr>
          <w:spacing w:val="-5"/>
        </w:rPr>
        <w:t xml:space="preserve"> </w:t>
      </w:r>
      <w:r w:rsidRPr="007C3B41">
        <w:rPr>
          <w:spacing w:val="-1"/>
        </w:rPr>
        <w:t>provide</w:t>
      </w:r>
      <w:r w:rsidRPr="007C3B41">
        <w:rPr>
          <w:spacing w:val="-4"/>
        </w:rPr>
        <w:t xml:space="preserve"> </w:t>
      </w:r>
      <w:r w:rsidRPr="007C3B41">
        <w:t>a</w:t>
      </w:r>
      <w:r w:rsidRPr="007C3B41">
        <w:rPr>
          <w:spacing w:val="-5"/>
        </w:rPr>
        <w:t xml:space="preserve"> </w:t>
      </w:r>
      <w:r w:rsidRPr="007C3B41">
        <w:t>formal</w:t>
      </w:r>
      <w:r w:rsidRPr="007C3B41">
        <w:rPr>
          <w:spacing w:val="-4"/>
        </w:rPr>
        <w:t xml:space="preserve"> </w:t>
      </w:r>
      <w:r w:rsidRPr="007C3B41">
        <w:t>opportunity</w:t>
      </w:r>
      <w:r w:rsidRPr="007C3B41">
        <w:rPr>
          <w:spacing w:val="-5"/>
        </w:rPr>
        <w:t xml:space="preserve"> </w:t>
      </w:r>
      <w:r w:rsidRPr="007C3B41">
        <w:t>for</w:t>
      </w:r>
      <w:r w:rsidRPr="007C3B41">
        <w:rPr>
          <w:spacing w:val="-5"/>
        </w:rPr>
        <w:t xml:space="preserve"> </w:t>
      </w:r>
      <w:r w:rsidRPr="007C3B41">
        <w:rPr>
          <w:spacing w:val="-1"/>
        </w:rPr>
        <w:t>public</w:t>
      </w:r>
      <w:r w:rsidRPr="007C3B41">
        <w:rPr>
          <w:spacing w:val="-4"/>
        </w:rPr>
        <w:t xml:space="preserve"> </w:t>
      </w:r>
      <w:r w:rsidRPr="007C3B41">
        <w:t>comment.</w:t>
      </w:r>
    </w:p>
    <w:p w14:paraId="5918B7FC" w14:textId="77777777" w:rsidR="00B4080D" w:rsidRPr="007C3B41" w:rsidRDefault="00B4080D">
      <w:pPr>
        <w:pStyle w:val="BodyText"/>
        <w:kinsoku w:val="0"/>
        <w:overflowPunct w:val="0"/>
        <w:spacing w:before="7"/>
        <w:ind w:left="0"/>
      </w:pPr>
    </w:p>
    <w:p w14:paraId="24573682" w14:textId="77777777" w:rsidR="00B4080D" w:rsidRPr="007C3B41" w:rsidRDefault="00B4080D">
      <w:pPr>
        <w:pStyle w:val="BodyText"/>
        <w:kinsoku w:val="0"/>
        <w:overflowPunct w:val="0"/>
        <w:ind w:right="322"/>
        <w:jc w:val="both"/>
      </w:pPr>
      <w:r w:rsidRPr="007C3B41">
        <w:t>The</w:t>
      </w:r>
      <w:r w:rsidRPr="007C3B41">
        <w:rPr>
          <w:spacing w:val="30"/>
        </w:rPr>
        <w:t xml:space="preserve"> </w:t>
      </w:r>
      <w:r w:rsidRPr="007C3B41">
        <w:t>subrecipient</w:t>
      </w:r>
      <w:r w:rsidRPr="007C3B41">
        <w:rPr>
          <w:spacing w:val="29"/>
        </w:rPr>
        <w:t xml:space="preserve"> </w:t>
      </w:r>
      <w:r w:rsidRPr="007C3B41">
        <w:t>is</w:t>
      </w:r>
      <w:r w:rsidRPr="007C3B41">
        <w:rPr>
          <w:spacing w:val="29"/>
        </w:rPr>
        <w:t xml:space="preserve"> </w:t>
      </w:r>
      <w:r w:rsidRPr="007C3B41">
        <w:t>expected</w:t>
      </w:r>
      <w:r w:rsidRPr="007C3B41">
        <w:rPr>
          <w:spacing w:val="30"/>
        </w:rPr>
        <w:t xml:space="preserve"> </w:t>
      </w:r>
      <w:r w:rsidRPr="007C3B41">
        <w:rPr>
          <w:spacing w:val="-1"/>
        </w:rPr>
        <w:t>to</w:t>
      </w:r>
      <w:r w:rsidRPr="007C3B41">
        <w:rPr>
          <w:spacing w:val="30"/>
        </w:rPr>
        <w:t xml:space="preserve"> </w:t>
      </w:r>
      <w:r w:rsidRPr="007C3B41">
        <w:t>have</w:t>
      </w:r>
      <w:r w:rsidRPr="007C3B41">
        <w:rPr>
          <w:spacing w:val="30"/>
        </w:rPr>
        <w:t xml:space="preserve"> </w:t>
      </w:r>
      <w:r w:rsidRPr="007C3B41">
        <w:t>a</w:t>
      </w:r>
      <w:r w:rsidRPr="007C3B41">
        <w:rPr>
          <w:spacing w:val="30"/>
        </w:rPr>
        <w:t xml:space="preserve"> </w:t>
      </w:r>
      <w:r w:rsidRPr="007C3B41">
        <w:rPr>
          <w:spacing w:val="-1"/>
        </w:rPr>
        <w:t>written</w:t>
      </w:r>
      <w:r w:rsidRPr="007C3B41">
        <w:rPr>
          <w:spacing w:val="30"/>
        </w:rPr>
        <w:t xml:space="preserve"> </w:t>
      </w:r>
      <w:r w:rsidRPr="007C3B41">
        <w:rPr>
          <w:spacing w:val="-1"/>
        </w:rPr>
        <w:t>policy</w:t>
      </w:r>
      <w:r w:rsidRPr="007C3B41">
        <w:rPr>
          <w:spacing w:val="30"/>
        </w:rPr>
        <w:t xml:space="preserve"> </w:t>
      </w:r>
      <w:r w:rsidRPr="007C3B41">
        <w:rPr>
          <w:spacing w:val="-1"/>
        </w:rPr>
        <w:t>that</w:t>
      </w:r>
      <w:r w:rsidRPr="007C3B41">
        <w:rPr>
          <w:spacing w:val="30"/>
        </w:rPr>
        <w:t xml:space="preserve"> </w:t>
      </w:r>
      <w:r w:rsidRPr="007C3B41">
        <w:t>describes</w:t>
      </w:r>
      <w:r w:rsidRPr="007C3B41">
        <w:rPr>
          <w:spacing w:val="30"/>
        </w:rPr>
        <w:t xml:space="preserve"> </w:t>
      </w:r>
      <w:r w:rsidRPr="007C3B41">
        <w:rPr>
          <w:spacing w:val="-1"/>
        </w:rPr>
        <w:t>the</w:t>
      </w:r>
      <w:r w:rsidRPr="007C3B41">
        <w:rPr>
          <w:spacing w:val="27"/>
        </w:rPr>
        <w:t xml:space="preserve"> </w:t>
      </w:r>
      <w:r w:rsidRPr="007C3B41">
        <w:t>public</w:t>
      </w:r>
      <w:r w:rsidRPr="007C3B41">
        <w:rPr>
          <w:spacing w:val="30"/>
        </w:rPr>
        <w:t xml:space="preserve"> </w:t>
      </w:r>
      <w:r w:rsidRPr="007C3B41">
        <w:t>comment</w:t>
      </w:r>
      <w:r w:rsidRPr="007C3B41">
        <w:rPr>
          <w:spacing w:val="30"/>
        </w:rPr>
        <w:t xml:space="preserve"> </w:t>
      </w:r>
      <w:r w:rsidRPr="007C3B41">
        <w:t>process</w:t>
      </w:r>
      <w:r w:rsidRPr="007C3B41">
        <w:rPr>
          <w:spacing w:val="32"/>
        </w:rPr>
        <w:t xml:space="preserve"> </w:t>
      </w:r>
      <w:r w:rsidRPr="007C3B41">
        <w:t>on</w:t>
      </w:r>
      <w:r w:rsidRPr="007C3B41">
        <w:rPr>
          <w:spacing w:val="30"/>
        </w:rPr>
        <w:t xml:space="preserve"> </w:t>
      </w:r>
      <w:r w:rsidRPr="007C3B41">
        <w:t>increases</w:t>
      </w:r>
      <w:r w:rsidRPr="007C3B41">
        <w:rPr>
          <w:spacing w:val="31"/>
        </w:rPr>
        <w:t xml:space="preserve"> </w:t>
      </w:r>
      <w:r w:rsidRPr="007C3B41">
        <w:t>in</w:t>
      </w:r>
      <w:r w:rsidRPr="007C3B41">
        <w:rPr>
          <w:spacing w:val="31"/>
        </w:rPr>
        <w:t xml:space="preserve"> </w:t>
      </w:r>
      <w:r w:rsidRPr="007C3B41">
        <w:rPr>
          <w:spacing w:val="-1"/>
        </w:rPr>
        <w:t>the</w:t>
      </w:r>
      <w:r w:rsidRPr="007C3B41">
        <w:rPr>
          <w:spacing w:val="30"/>
        </w:rPr>
        <w:t xml:space="preserve"> </w:t>
      </w:r>
      <w:r w:rsidRPr="007C3B41">
        <w:rPr>
          <w:spacing w:val="-1"/>
        </w:rPr>
        <w:t>basic</w:t>
      </w:r>
      <w:r w:rsidRPr="007C3B41">
        <w:rPr>
          <w:spacing w:val="31"/>
        </w:rPr>
        <w:t xml:space="preserve"> </w:t>
      </w:r>
      <w:r w:rsidRPr="007C3B41">
        <w:rPr>
          <w:spacing w:val="-1"/>
        </w:rPr>
        <w:t>fare</w:t>
      </w:r>
      <w:r w:rsidRPr="007C3B41">
        <w:rPr>
          <w:spacing w:val="32"/>
        </w:rPr>
        <w:t xml:space="preserve"> </w:t>
      </w:r>
      <w:r w:rsidRPr="007C3B41">
        <w:t>structure</w:t>
      </w:r>
      <w:r w:rsidRPr="007C3B41">
        <w:rPr>
          <w:spacing w:val="29"/>
        </w:rPr>
        <w:t xml:space="preserve"> </w:t>
      </w:r>
      <w:r w:rsidRPr="007C3B41">
        <w:t>and</w:t>
      </w:r>
      <w:r w:rsidRPr="007C3B41">
        <w:rPr>
          <w:spacing w:val="31"/>
        </w:rPr>
        <w:t xml:space="preserve"> </w:t>
      </w:r>
      <w:r w:rsidRPr="007C3B41">
        <w:t>on</w:t>
      </w:r>
      <w:r w:rsidRPr="007C3B41">
        <w:rPr>
          <w:spacing w:val="25"/>
          <w:w w:val="99"/>
        </w:rPr>
        <w:t xml:space="preserve"> </w:t>
      </w:r>
      <w:r w:rsidRPr="007C3B41">
        <w:t>major</w:t>
      </w:r>
      <w:r w:rsidRPr="007C3B41">
        <w:rPr>
          <w:spacing w:val="12"/>
        </w:rPr>
        <w:t xml:space="preserve"> </w:t>
      </w:r>
      <w:r w:rsidRPr="007C3B41">
        <w:rPr>
          <w:spacing w:val="-1"/>
        </w:rPr>
        <w:t>service</w:t>
      </w:r>
      <w:r w:rsidRPr="007C3B41">
        <w:rPr>
          <w:spacing w:val="14"/>
        </w:rPr>
        <w:t xml:space="preserve"> </w:t>
      </w:r>
      <w:r w:rsidRPr="007C3B41">
        <w:t>reductions.</w:t>
      </w:r>
      <w:r w:rsidRPr="007C3B41">
        <w:rPr>
          <w:spacing w:val="14"/>
        </w:rPr>
        <w:t xml:space="preserve"> </w:t>
      </w:r>
      <w:r w:rsidRPr="007C3B41">
        <w:t>The</w:t>
      </w:r>
      <w:r w:rsidRPr="007C3B41">
        <w:rPr>
          <w:spacing w:val="12"/>
        </w:rPr>
        <w:t xml:space="preserve"> </w:t>
      </w:r>
      <w:r w:rsidRPr="007C3B41">
        <w:t>written</w:t>
      </w:r>
      <w:r w:rsidRPr="007C3B41">
        <w:rPr>
          <w:spacing w:val="13"/>
        </w:rPr>
        <w:t xml:space="preserve"> </w:t>
      </w:r>
      <w:r w:rsidRPr="007C3B41">
        <w:rPr>
          <w:spacing w:val="-1"/>
        </w:rPr>
        <w:t>policy</w:t>
      </w:r>
      <w:r w:rsidRPr="007C3B41">
        <w:rPr>
          <w:spacing w:val="14"/>
        </w:rPr>
        <w:t xml:space="preserve"> </w:t>
      </w:r>
      <w:r w:rsidRPr="007C3B41">
        <w:t>must</w:t>
      </w:r>
      <w:r w:rsidRPr="007C3B41">
        <w:rPr>
          <w:spacing w:val="14"/>
        </w:rPr>
        <w:t xml:space="preserve"> </w:t>
      </w:r>
      <w:r w:rsidRPr="007C3B41">
        <w:t>include</w:t>
      </w:r>
      <w:r w:rsidRPr="007C3B41">
        <w:rPr>
          <w:spacing w:val="13"/>
        </w:rPr>
        <w:t xml:space="preserve"> </w:t>
      </w:r>
      <w:r w:rsidRPr="007C3B41">
        <w:t>a</w:t>
      </w:r>
      <w:r w:rsidRPr="007C3B41">
        <w:rPr>
          <w:spacing w:val="14"/>
        </w:rPr>
        <w:t xml:space="preserve"> </w:t>
      </w:r>
      <w:r w:rsidRPr="007C3B41">
        <w:t>definition</w:t>
      </w:r>
      <w:r w:rsidRPr="007C3B41">
        <w:rPr>
          <w:spacing w:val="13"/>
        </w:rPr>
        <w:t xml:space="preserve"> </w:t>
      </w:r>
      <w:r w:rsidRPr="007C3B41">
        <w:t>of</w:t>
      </w:r>
      <w:r w:rsidRPr="007C3B41">
        <w:rPr>
          <w:spacing w:val="21"/>
          <w:w w:val="99"/>
        </w:rPr>
        <w:t xml:space="preserve"> </w:t>
      </w:r>
      <w:r w:rsidRPr="007C3B41">
        <w:t>what</w:t>
      </w:r>
      <w:r w:rsidRPr="007C3B41">
        <w:rPr>
          <w:spacing w:val="44"/>
        </w:rPr>
        <w:t xml:space="preserve"> </w:t>
      </w:r>
      <w:r w:rsidRPr="007C3B41">
        <w:rPr>
          <w:spacing w:val="-1"/>
        </w:rPr>
        <w:t>the</w:t>
      </w:r>
      <w:r w:rsidRPr="007C3B41">
        <w:rPr>
          <w:spacing w:val="45"/>
        </w:rPr>
        <w:t xml:space="preserve"> </w:t>
      </w:r>
      <w:r w:rsidRPr="007C3B41">
        <w:rPr>
          <w:spacing w:val="-1"/>
        </w:rPr>
        <w:t>subrecipient</w:t>
      </w:r>
      <w:r w:rsidRPr="007C3B41">
        <w:rPr>
          <w:spacing w:val="45"/>
        </w:rPr>
        <w:t xml:space="preserve"> </w:t>
      </w:r>
      <w:r w:rsidRPr="007C3B41">
        <w:t>considers</w:t>
      </w:r>
      <w:r w:rsidRPr="007C3B41">
        <w:rPr>
          <w:spacing w:val="44"/>
        </w:rPr>
        <w:t xml:space="preserve"> </w:t>
      </w:r>
      <w:r w:rsidRPr="007C3B41">
        <w:t>a</w:t>
      </w:r>
      <w:r w:rsidRPr="007C3B41">
        <w:rPr>
          <w:spacing w:val="45"/>
        </w:rPr>
        <w:t xml:space="preserve"> </w:t>
      </w:r>
      <w:r w:rsidRPr="007C3B41">
        <w:t>“major</w:t>
      </w:r>
      <w:r w:rsidRPr="007C3B41">
        <w:rPr>
          <w:spacing w:val="46"/>
        </w:rPr>
        <w:t xml:space="preserve"> </w:t>
      </w:r>
      <w:r w:rsidRPr="007C3B41">
        <w:t>service</w:t>
      </w:r>
      <w:r w:rsidRPr="007C3B41">
        <w:rPr>
          <w:spacing w:val="44"/>
        </w:rPr>
        <w:t xml:space="preserve"> </w:t>
      </w:r>
      <w:r w:rsidRPr="007C3B41">
        <w:t>change”.</w:t>
      </w:r>
      <w:r w:rsidRPr="007C3B41">
        <w:rPr>
          <w:spacing w:val="29"/>
        </w:rPr>
        <w:t xml:space="preserve"> </w:t>
      </w:r>
      <w:r w:rsidRPr="007C3B41">
        <w:t>The</w:t>
      </w:r>
      <w:r w:rsidRPr="007C3B41">
        <w:rPr>
          <w:spacing w:val="44"/>
        </w:rPr>
        <w:t xml:space="preserve"> </w:t>
      </w:r>
      <w:r w:rsidRPr="007C3B41">
        <w:rPr>
          <w:spacing w:val="-1"/>
        </w:rPr>
        <w:t>policy</w:t>
      </w:r>
      <w:r w:rsidRPr="007C3B41">
        <w:rPr>
          <w:spacing w:val="25"/>
        </w:rPr>
        <w:t xml:space="preserve"> </w:t>
      </w:r>
      <w:r w:rsidRPr="007C3B41">
        <w:t>should</w:t>
      </w:r>
      <w:r w:rsidRPr="007C3B41">
        <w:rPr>
          <w:spacing w:val="7"/>
        </w:rPr>
        <w:t xml:space="preserve"> </w:t>
      </w:r>
      <w:r w:rsidRPr="007C3B41">
        <w:rPr>
          <w:spacing w:val="-1"/>
        </w:rPr>
        <w:t>provide</w:t>
      </w:r>
      <w:r w:rsidRPr="007C3B41">
        <w:rPr>
          <w:spacing w:val="7"/>
        </w:rPr>
        <w:t xml:space="preserve"> </w:t>
      </w:r>
      <w:r w:rsidRPr="007C3B41">
        <w:rPr>
          <w:spacing w:val="-1"/>
        </w:rPr>
        <w:t>an</w:t>
      </w:r>
      <w:r w:rsidRPr="007C3B41">
        <w:rPr>
          <w:spacing w:val="7"/>
        </w:rPr>
        <w:t xml:space="preserve"> </w:t>
      </w:r>
      <w:r w:rsidRPr="007C3B41">
        <w:t>opportunity</w:t>
      </w:r>
      <w:r w:rsidRPr="007C3B41">
        <w:rPr>
          <w:spacing w:val="6"/>
        </w:rPr>
        <w:t xml:space="preserve"> </w:t>
      </w:r>
      <w:r w:rsidRPr="007C3B41">
        <w:t>for</w:t>
      </w:r>
      <w:r w:rsidRPr="007C3B41">
        <w:rPr>
          <w:spacing w:val="7"/>
        </w:rPr>
        <w:t xml:space="preserve"> </w:t>
      </w:r>
      <w:r w:rsidRPr="007C3B41">
        <w:t>a</w:t>
      </w:r>
      <w:r w:rsidRPr="007C3B41">
        <w:rPr>
          <w:spacing w:val="7"/>
        </w:rPr>
        <w:t xml:space="preserve"> </w:t>
      </w:r>
      <w:r w:rsidRPr="007C3B41">
        <w:rPr>
          <w:spacing w:val="-1"/>
        </w:rPr>
        <w:t>public</w:t>
      </w:r>
      <w:r w:rsidRPr="007C3B41">
        <w:rPr>
          <w:spacing w:val="8"/>
        </w:rPr>
        <w:t xml:space="preserve"> </w:t>
      </w:r>
      <w:r w:rsidRPr="007C3B41">
        <w:rPr>
          <w:spacing w:val="-1"/>
        </w:rPr>
        <w:t>hearing</w:t>
      </w:r>
      <w:r w:rsidRPr="007C3B41">
        <w:rPr>
          <w:spacing w:val="8"/>
        </w:rPr>
        <w:t xml:space="preserve"> </w:t>
      </w:r>
      <w:r w:rsidRPr="007C3B41">
        <w:rPr>
          <w:spacing w:val="-1"/>
        </w:rPr>
        <w:t>or</w:t>
      </w:r>
      <w:r w:rsidRPr="007C3B41">
        <w:rPr>
          <w:spacing w:val="7"/>
        </w:rPr>
        <w:t xml:space="preserve"> </w:t>
      </w:r>
      <w:r w:rsidRPr="007C3B41">
        <w:rPr>
          <w:spacing w:val="-1"/>
        </w:rPr>
        <w:t>public</w:t>
      </w:r>
      <w:r w:rsidRPr="007C3B41">
        <w:rPr>
          <w:spacing w:val="7"/>
        </w:rPr>
        <w:t xml:space="preserve"> </w:t>
      </w:r>
      <w:r w:rsidRPr="007C3B41">
        <w:t>meeting</w:t>
      </w:r>
      <w:r w:rsidRPr="007C3B41">
        <w:rPr>
          <w:spacing w:val="7"/>
        </w:rPr>
        <w:t xml:space="preserve"> </w:t>
      </w:r>
      <w:r w:rsidRPr="007C3B41">
        <w:rPr>
          <w:spacing w:val="-1"/>
        </w:rPr>
        <w:t>for</w:t>
      </w:r>
      <w:r w:rsidRPr="007C3B41">
        <w:rPr>
          <w:spacing w:val="27"/>
          <w:w w:val="99"/>
        </w:rPr>
        <w:t xml:space="preserve"> </w:t>
      </w:r>
      <w:r w:rsidRPr="007C3B41">
        <w:t>any</w:t>
      </w:r>
      <w:r w:rsidRPr="007C3B41">
        <w:rPr>
          <w:spacing w:val="43"/>
        </w:rPr>
        <w:t xml:space="preserve"> </w:t>
      </w:r>
      <w:r w:rsidRPr="007C3B41">
        <w:t>fare</w:t>
      </w:r>
      <w:r w:rsidRPr="007C3B41">
        <w:rPr>
          <w:spacing w:val="43"/>
        </w:rPr>
        <w:t xml:space="preserve"> </w:t>
      </w:r>
      <w:r w:rsidRPr="007C3B41">
        <w:t>increase</w:t>
      </w:r>
      <w:r w:rsidRPr="007C3B41">
        <w:rPr>
          <w:spacing w:val="44"/>
        </w:rPr>
        <w:t xml:space="preserve"> </w:t>
      </w:r>
      <w:r w:rsidRPr="007C3B41">
        <w:t>or</w:t>
      </w:r>
      <w:r w:rsidRPr="007C3B41">
        <w:rPr>
          <w:spacing w:val="43"/>
        </w:rPr>
        <w:t xml:space="preserve"> </w:t>
      </w:r>
      <w:r w:rsidRPr="007C3B41">
        <w:t>major</w:t>
      </w:r>
      <w:r w:rsidRPr="007C3B41">
        <w:rPr>
          <w:spacing w:val="43"/>
        </w:rPr>
        <w:t xml:space="preserve"> </w:t>
      </w:r>
      <w:r w:rsidRPr="007C3B41">
        <w:rPr>
          <w:spacing w:val="-1"/>
        </w:rPr>
        <w:t>service</w:t>
      </w:r>
      <w:r w:rsidRPr="007C3B41">
        <w:rPr>
          <w:spacing w:val="43"/>
        </w:rPr>
        <w:t xml:space="preserve"> </w:t>
      </w:r>
      <w:r w:rsidRPr="007C3B41">
        <w:rPr>
          <w:spacing w:val="-1"/>
        </w:rPr>
        <w:t>reduction</w:t>
      </w:r>
      <w:r w:rsidRPr="007C3B41">
        <w:rPr>
          <w:spacing w:val="44"/>
        </w:rPr>
        <w:t xml:space="preserve"> </w:t>
      </w:r>
      <w:r w:rsidRPr="007C3B41">
        <w:t>and</w:t>
      </w:r>
      <w:r w:rsidRPr="007C3B41">
        <w:rPr>
          <w:spacing w:val="43"/>
        </w:rPr>
        <w:t xml:space="preserve"> </w:t>
      </w:r>
      <w:r w:rsidRPr="007C3B41">
        <w:t>should</w:t>
      </w:r>
      <w:r w:rsidRPr="007C3B41">
        <w:rPr>
          <w:spacing w:val="43"/>
        </w:rPr>
        <w:t xml:space="preserve"> </w:t>
      </w:r>
      <w:r w:rsidRPr="007C3B41">
        <w:t>describe</w:t>
      </w:r>
      <w:r w:rsidRPr="007C3B41">
        <w:rPr>
          <w:spacing w:val="42"/>
        </w:rPr>
        <w:t xml:space="preserve"> </w:t>
      </w:r>
      <w:r w:rsidRPr="007C3B41">
        <w:t>how</w:t>
      </w:r>
      <w:r w:rsidRPr="007C3B41">
        <w:rPr>
          <w:spacing w:val="25"/>
          <w:w w:val="99"/>
        </w:rPr>
        <w:t xml:space="preserve"> </w:t>
      </w:r>
      <w:r w:rsidRPr="007C3B41">
        <w:t>such</w:t>
      </w:r>
      <w:r w:rsidRPr="007C3B41">
        <w:rPr>
          <w:spacing w:val="30"/>
        </w:rPr>
        <w:t xml:space="preserve"> </w:t>
      </w:r>
      <w:r w:rsidRPr="007C3B41">
        <w:t>meetings</w:t>
      </w:r>
      <w:r w:rsidRPr="007C3B41">
        <w:rPr>
          <w:spacing w:val="31"/>
        </w:rPr>
        <w:t xml:space="preserve"> </w:t>
      </w:r>
      <w:r w:rsidRPr="007C3B41">
        <w:rPr>
          <w:spacing w:val="-1"/>
        </w:rPr>
        <w:t>will</w:t>
      </w:r>
      <w:r w:rsidRPr="007C3B41">
        <w:rPr>
          <w:spacing w:val="30"/>
        </w:rPr>
        <w:t xml:space="preserve"> </w:t>
      </w:r>
      <w:r w:rsidRPr="007C3B41">
        <w:rPr>
          <w:spacing w:val="-1"/>
        </w:rPr>
        <w:t>be</w:t>
      </w:r>
      <w:r w:rsidRPr="007C3B41">
        <w:rPr>
          <w:spacing w:val="31"/>
        </w:rPr>
        <w:t xml:space="preserve"> </w:t>
      </w:r>
      <w:r w:rsidRPr="007C3B41">
        <w:t>conducted</w:t>
      </w:r>
      <w:r w:rsidRPr="007C3B41">
        <w:rPr>
          <w:spacing w:val="31"/>
        </w:rPr>
        <w:t xml:space="preserve"> </w:t>
      </w:r>
      <w:r w:rsidRPr="007C3B41">
        <w:rPr>
          <w:spacing w:val="-1"/>
        </w:rPr>
        <w:t>and</w:t>
      </w:r>
      <w:r w:rsidRPr="007C3B41">
        <w:rPr>
          <w:spacing w:val="30"/>
        </w:rPr>
        <w:t xml:space="preserve"> </w:t>
      </w:r>
      <w:r w:rsidRPr="007C3B41">
        <w:t>how</w:t>
      </w:r>
      <w:r w:rsidRPr="007C3B41">
        <w:rPr>
          <w:spacing w:val="31"/>
        </w:rPr>
        <w:t xml:space="preserve"> </w:t>
      </w:r>
      <w:r w:rsidRPr="007C3B41">
        <w:rPr>
          <w:spacing w:val="-1"/>
        </w:rPr>
        <w:t>the</w:t>
      </w:r>
      <w:r w:rsidRPr="007C3B41">
        <w:rPr>
          <w:spacing w:val="31"/>
        </w:rPr>
        <w:t xml:space="preserve"> </w:t>
      </w:r>
      <w:r w:rsidRPr="007C3B41">
        <w:t>results</w:t>
      </w:r>
      <w:r w:rsidRPr="007C3B41">
        <w:rPr>
          <w:spacing w:val="30"/>
        </w:rPr>
        <w:t xml:space="preserve"> </w:t>
      </w:r>
      <w:r w:rsidRPr="007C3B41">
        <w:t>of</w:t>
      </w:r>
      <w:r w:rsidRPr="007C3B41">
        <w:rPr>
          <w:spacing w:val="31"/>
        </w:rPr>
        <w:t xml:space="preserve"> </w:t>
      </w:r>
      <w:r w:rsidRPr="007C3B41">
        <w:t>such</w:t>
      </w:r>
      <w:r w:rsidRPr="007C3B41">
        <w:rPr>
          <w:spacing w:val="31"/>
        </w:rPr>
        <w:t xml:space="preserve"> </w:t>
      </w:r>
      <w:r w:rsidRPr="007C3B41">
        <w:t>meetings</w:t>
      </w:r>
      <w:r w:rsidRPr="007C3B41">
        <w:rPr>
          <w:spacing w:val="25"/>
        </w:rPr>
        <w:t xml:space="preserve"> </w:t>
      </w:r>
      <w:r w:rsidRPr="007C3B41">
        <w:t>will</w:t>
      </w:r>
      <w:r w:rsidRPr="007C3B41">
        <w:rPr>
          <w:spacing w:val="13"/>
        </w:rPr>
        <w:t xml:space="preserve"> </w:t>
      </w:r>
      <w:r w:rsidRPr="007C3B41">
        <w:rPr>
          <w:spacing w:val="-1"/>
        </w:rPr>
        <w:t>be</w:t>
      </w:r>
      <w:r w:rsidRPr="007C3B41">
        <w:rPr>
          <w:spacing w:val="14"/>
        </w:rPr>
        <w:t xml:space="preserve"> </w:t>
      </w:r>
      <w:r w:rsidRPr="007C3B41">
        <w:t>considered</w:t>
      </w:r>
      <w:r w:rsidRPr="007C3B41">
        <w:rPr>
          <w:spacing w:val="13"/>
        </w:rPr>
        <w:t xml:space="preserve"> </w:t>
      </w:r>
      <w:r w:rsidRPr="007C3B41">
        <w:t>in</w:t>
      </w:r>
      <w:r w:rsidRPr="007C3B41">
        <w:rPr>
          <w:spacing w:val="14"/>
        </w:rPr>
        <w:t xml:space="preserve"> </w:t>
      </w:r>
      <w:r w:rsidRPr="007C3B41">
        <w:rPr>
          <w:spacing w:val="-1"/>
        </w:rPr>
        <w:t>the</w:t>
      </w:r>
      <w:r w:rsidRPr="007C3B41">
        <w:rPr>
          <w:spacing w:val="13"/>
        </w:rPr>
        <w:t xml:space="preserve"> </w:t>
      </w:r>
      <w:r w:rsidRPr="007C3B41">
        <w:t>process</w:t>
      </w:r>
      <w:r w:rsidRPr="007C3B41">
        <w:rPr>
          <w:spacing w:val="14"/>
        </w:rPr>
        <w:t xml:space="preserve"> </w:t>
      </w:r>
      <w:r w:rsidRPr="007C3B41">
        <w:t>of</w:t>
      </w:r>
      <w:r w:rsidRPr="007C3B41">
        <w:rPr>
          <w:spacing w:val="13"/>
        </w:rPr>
        <w:t xml:space="preserve"> </w:t>
      </w:r>
      <w:r w:rsidRPr="007C3B41">
        <w:t>changing</w:t>
      </w:r>
      <w:r w:rsidRPr="007C3B41">
        <w:rPr>
          <w:spacing w:val="13"/>
        </w:rPr>
        <w:t xml:space="preserve"> </w:t>
      </w:r>
      <w:r w:rsidRPr="007C3B41">
        <w:t>fares</w:t>
      </w:r>
      <w:r w:rsidRPr="007C3B41">
        <w:rPr>
          <w:spacing w:val="13"/>
        </w:rPr>
        <w:t xml:space="preserve"> </w:t>
      </w:r>
      <w:r w:rsidRPr="007C3B41">
        <w:t>and</w:t>
      </w:r>
      <w:r w:rsidRPr="007C3B41">
        <w:rPr>
          <w:spacing w:val="14"/>
        </w:rPr>
        <w:t xml:space="preserve"> </w:t>
      </w:r>
      <w:r w:rsidRPr="007C3B41">
        <w:t>service.</w:t>
      </w:r>
      <w:r w:rsidRPr="007C3B41">
        <w:rPr>
          <w:spacing w:val="12"/>
        </w:rPr>
        <w:t xml:space="preserve"> </w:t>
      </w:r>
      <w:r w:rsidRPr="007C3B41">
        <w:t>A</w:t>
      </w:r>
      <w:r w:rsidRPr="007C3B41">
        <w:rPr>
          <w:spacing w:val="13"/>
        </w:rPr>
        <w:t xml:space="preserve"> </w:t>
      </w:r>
      <w:r w:rsidRPr="007C3B41">
        <w:t>public</w:t>
      </w:r>
      <w:r w:rsidRPr="007C3B41">
        <w:rPr>
          <w:spacing w:val="22"/>
        </w:rPr>
        <w:t xml:space="preserve"> </w:t>
      </w:r>
      <w:r w:rsidRPr="007C3B41">
        <w:t>meeting</w:t>
      </w:r>
      <w:r w:rsidRPr="007C3B41">
        <w:rPr>
          <w:spacing w:val="9"/>
        </w:rPr>
        <w:t xml:space="preserve"> </w:t>
      </w:r>
      <w:r w:rsidRPr="007C3B41">
        <w:t>is</w:t>
      </w:r>
      <w:r w:rsidRPr="007C3B41">
        <w:rPr>
          <w:spacing w:val="10"/>
        </w:rPr>
        <w:t xml:space="preserve"> </w:t>
      </w:r>
      <w:r w:rsidRPr="007C3B41">
        <w:t>not</w:t>
      </w:r>
      <w:r w:rsidRPr="007C3B41">
        <w:rPr>
          <w:spacing w:val="11"/>
        </w:rPr>
        <w:t xml:space="preserve"> </w:t>
      </w:r>
      <w:r w:rsidRPr="007C3B41">
        <w:t>mandatory;</w:t>
      </w:r>
      <w:r w:rsidRPr="007C3B41">
        <w:rPr>
          <w:spacing w:val="9"/>
        </w:rPr>
        <w:t xml:space="preserve"> </w:t>
      </w:r>
      <w:r w:rsidRPr="007C3B41">
        <w:t>however,</w:t>
      </w:r>
      <w:r w:rsidRPr="007C3B41">
        <w:rPr>
          <w:spacing w:val="11"/>
        </w:rPr>
        <w:t xml:space="preserve"> </w:t>
      </w:r>
      <w:r w:rsidRPr="007C3B41">
        <w:t>an</w:t>
      </w:r>
      <w:r w:rsidRPr="007C3B41">
        <w:rPr>
          <w:spacing w:val="9"/>
        </w:rPr>
        <w:t xml:space="preserve"> </w:t>
      </w:r>
      <w:r w:rsidRPr="007C3B41">
        <w:t>opportunity</w:t>
      </w:r>
      <w:r w:rsidRPr="007C3B41">
        <w:rPr>
          <w:spacing w:val="10"/>
        </w:rPr>
        <w:t xml:space="preserve"> </w:t>
      </w:r>
      <w:r w:rsidRPr="007C3B41">
        <w:t>for</w:t>
      </w:r>
      <w:r w:rsidRPr="007C3B41">
        <w:rPr>
          <w:spacing w:val="10"/>
        </w:rPr>
        <w:t xml:space="preserve"> </w:t>
      </w:r>
      <w:r w:rsidRPr="007C3B41">
        <w:t>a</w:t>
      </w:r>
      <w:r w:rsidRPr="007C3B41">
        <w:rPr>
          <w:spacing w:val="10"/>
        </w:rPr>
        <w:t xml:space="preserve"> </w:t>
      </w:r>
      <w:r w:rsidRPr="007C3B41">
        <w:t>public</w:t>
      </w:r>
      <w:r w:rsidRPr="007C3B41">
        <w:rPr>
          <w:spacing w:val="12"/>
        </w:rPr>
        <w:t xml:space="preserve"> </w:t>
      </w:r>
      <w:r w:rsidRPr="007C3B41">
        <w:t xml:space="preserve">meeting </w:t>
      </w:r>
      <w:r w:rsidRPr="007C3B41">
        <w:rPr>
          <w:spacing w:val="-1"/>
        </w:rPr>
        <w:t>in</w:t>
      </w:r>
      <w:r w:rsidRPr="007C3B41">
        <w:rPr>
          <w:spacing w:val="-5"/>
        </w:rPr>
        <w:t xml:space="preserve"> </w:t>
      </w:r>
      <w:r w:rsidRPr="007C3B41">
        <w:t>order</w:t>
      </w:r>
      <w:r w:rsidRPr="007C3B41">
        <w:rPr>
          <w:spacing w:val="-5"/>
        </w:rPr>
        <w:t xml:space="preserve"> </w:t>
      </w:r>
      <w:r w:rsidRPr="007C3B41">
        <w:rPr>
          <w:spacing w:val="-1"/>
        </w:rPr>
        <w:t>to</w:t>
      </w:r>
      <w:r w:rsidRPr="007C3B41">
        <w:rPr>
          <w:spacing w:val="-4"/>
        </w:rPr>
        <w:t xml:space="preserve"> </w:t>
      </w:r>
      <w:r w:rsidRPr="007C3B41">
        <w:t>solicit</w:t>
      </w:r>
      <w:r w:rsidRPr="007C3B41">
        <w:rPr>
          <w:spacing w:val="-5"/>
        </w:rPr>
        <w:t xml:space="preserve"> </w:t>
      </w:r>
      <w:r w:rsidRPr="007C3B41">
        <w:t>comment</w:t>
      </w:r>
      <w:r w:rsidRPr="007C3B41">
        <w:rPr>
          <w:spacing w:val="-5"/>
        </w:rPr>
        <w:t xml:space="preserve"> </w:t>
      </w:r>
      <w:r w:rsidRPr="007C3B41">
        <w:t>must</w:t>
      </w:r>
      <w:r w:rsidRPr="007C3B41">
        <w:rPr>
          <w:spacing w:val="-5"/>
        </w:rPr>
        <w:t xml:space="preserve"> </w:t>
      </w:r>
      <w:r w:rsidRPr="007C3B41">
        <w:rPr>
          <w:spacing w:val="-1"/>
        </w:rPr>
        <w:t>be</w:t>
      </w:r>
      <w:r w:rsidRPr="007C3B41">
        <w:rPr>
          <w:spacing w:val="-4"/>
        </w:rPr>
        <w:t xml:space="preserve"> </w:t>
      </w:r>
      <w:r w:rsidRPr="007C3B41">
        <w:rPr>
          <w:spacing w:val="-1"/>
        </w:rPr>
        <w:t>given.</w:t>
      </w:r>
    </w:p>
    <w:p w14:paraId="40D2EBA6" w14:textId="77777777" w:rsidR="00B4080D" w:rsidRPr="007C3B41" w:rsidRDefault="00B4080D">
      <w:pPr>
        <w:pStyle w:val="BodyText"/>
        <w:kinsoku w:val="0"/>
        <w:overflowPunct w:val="0"/>
        <w:spacing w:before="7"/>
        <w:ind w:left="0"/>
      </w:pPr>
    </w:p>
    <w:p w14:paraId="76A711A6" w14:textId="77777777" w:rsidR="00B4080D" w:rsidRPr="007C3B41" w:rsidRDefault="00B4080D" w:rsidP="009E33F5">
      <w:pPr>
        <w:pStyle w:val="BodyText"/>
        <w:kinsoku w:val="0"/>
        <w:overflowPunct w:val="0"/>
        <w:ind w:right="320"/>
        <w:jc w:val="both"/>
      </w:pPr>
      <w:r w:rsidRPr="007C3B41">
        <w:t>Subrecipients</w:t>
      </w:r>
      <w:r w:rsidRPr="007C3B41">
        <w:rPr>
          <w:spacing w:val="-4"/>
        </w:rPr>
        <w:t xml:space="preserve"> </w:t>
      </w:r>
      <w:r w:rsidRPr="007C3B41">
        <w:rPr>
          <w:spacing w:val="-1"/>
        </w:rPr>
        <w:t>are</w:t>
      </w:r>
      <w:r w:rsidRPr="007C3B41">
        <w:rPr>
          <w:spacing w:val="-2"/>
        </w:rPr>
        <w:t xml:space="preserve"> </w:t>
      </w:r>
      <w:r w:rsidRPr="007C3B41">
        <w:rPr>
          <w:spacing w:val="-1"/>
        </w:rPr>
        <w:t>required</w:t>
      </w:r>
      <w:r w:rsidRPr="007C3B41">
        <w:rPr>
          <w:spacing w:val="-2"/>
        </w:rPr>
        <w:t xml:space="preserve"> </w:t>
      </w:r>
      <w:r w:rsidRPr="007C3B41">
        <w:rPr>
          <w:spacing w:val="-1"/>
        </w:rPr>
        <w:t>to</w:t>
      </w:r>
      <w:r w:rsidRPr="007C3B41">
        <w:rPr>
          <w:spacing w:val="-2"/>
        </w:rPr>
        <w:t xml:space="preserve"> </w:t>
      </w:r>
      <w:r w:rsidRPr="007C3B41">
        <w:rPr>
          <w:spacing w:val="-1"/>
        </w:rPr>
        <w:t>provide</w:t>
      </w:r>
      <w:r w:rsidRPr="007C3B41">
        <w:rPr>
          <w:spacing w:val="-2"/>
        </w:rPr>
        <w:t xml:space="preserve"> </w:t>
      </w:r>
      <w:r w:rsidRPr="007C3B41">
        <w:t>a</w:t>
      </w:r>
      <w:r w:rsidRPr="007C3B41">
        <w:rPr>
          <w:spacing w:val="-2"/>
        </w:rPr>
        <w:t xml:space="preserve"> </w:t>
      </w:r>
      <w:r w:rsidRPr="007C3B41">
        <w:t>30-day</w:t>
      </w:r>
      <w:r w:rsidRPr="007C3B41">
        <w:rPr>
          <w:spacing w:val="-2"/>
        </w:rPr>
        <w:t xml:space="preserve"> </w:t>
      </w:r>
      <w:r w:rsidRPr="007C3B41">
        <w:t>public</w:t>
      </w:r>
      <w:r w:rsidRPr="007C3B41">
        <w:rPr>
          <w:spacing w:val="-2"/>
        </w:rPr>
        <w:t xml:space="preserve"> </w:t>
      </w:r>
      <w:r w:rsidRPr="007C3B41">
        <w:t>comment</w:t>
      </w:r>
      <w:r w:rsidRPr="007C3B41">
        <w:rPr>
          <w:spacing w:val="-2"/>
        </w:rPr>
        <w:t xml:space="preserve"> </w:t>
      </w:r>
      <w:r w:rsidRPr="007C3B41">
        <w:t>period</w:t>
      </w:r>
      <w:r w:rsidRPr="007C3B41">
        <w:rPr>
          <w:spacing w:val="-2"/>
        </w:rPr>
        <w:t xml:space="preserve"> </w:t>
      </w:r>
      <w:r w:rsidRPr="007C3B41">
        <w:t>for</w:t>
      </w:r>
      <w:r w:rsidRPr="007C3B41">
        <w:rPr>
          <w:spacing w:val="28"/>
          <w:w w:val="99"/>
        </w:rPr>
        <w:t xml:space="preserve"> </w:t>
      </w:r>
      <w:r w:rsidRPr="007C3B41">
        <w:t>all</w:t>
      </w:r>
      <w:r w:rsidRPr="007C3B41">
        <w:rPr>
          <w:spacing w:val="6"/>
        </w:rPr>
        <w:t xml:space="preserve"> </w:t>
      </w:r>
      <w:r w:rsidRPr="007C3B41">
        <w:t>fare</w:t>
      </w:r>
      <w:r w:rsidRPr="007C3B41">
        <w:rPr>
          <w:spacing w:val="6"/>
        </w:rPr>
        <w:t xml:space="preserve"> </w:t>
      </w:r>
      <w:r w:rsidRPr="007C3B41">
        <w:t>changes</w:t>
      </w:r>
      <w:r w:rsidRPr="007C3B41">
        <w:rPr>
          <w:spacing w:val="5"/>
        </w:rPr>
        <w:t xml:space="preserve"> </w:t>
      </w:r>
      <w:r w:rsidRPr="007C3B41">
        <w:t>and</w:t>
      </w:r>
      <w:r w:rsidRPr="007C3B41">
        <w:rPr>
          <w:spacing w:val="6"/>
        </w:rPr>
        <w:t xml:space="preserve"> </w:t>
      </w:r>
      <w:r w:rsidRPr="007C3B41">
        <w:t>major</w:t>
      </w:r>
      <w:r w:rsidRPr="007C3B41">
        <w:rPr>
          <w:spacing w:val="5"/>
        </w:rPr>
        <w:t xml:space="preserve"> </w:t>
      </w:r>
      <w:r w:rsidRPr="007C3B41">
        <w:rPr>
          <w:spacing w:val="-1"/>
        </w:rPr>
        <w:t>service</w:t>
      </w:r>
      <w:r w:rsidRPr="007C3B41">
        <w:rPr>
          <w:spacing w:val="6"/>
        </w:rPr>
        <w:t xml:space="preserve"> </w:t>
      </w:r>
      <w:r w:rsidRPr="007C3B41">
        <w:rPr>
          <w:spacing w:val="-1"/>
        </w:rPr>
        <w:t>reductions,</w:t>
      </w:r>
      <w:r w:rsidRPr="007C3B41">
        <w:rPr>
          <w:spacing w:val="5"/>
        </w:rPr>
        <w:t xml:space="preserve"> </w:t>
      </w:r>
      <w:r w:rsidRPr="007C3B41">
        <w:t>and</w:t>
      </w:r>
      <w:r w:rsidRPr="007C3B41">
        <w:rPr>
          <w:spacing w:val="6"/>
        </w:rPr>
        <w:t xml:space="preserve"> </w:t>
      </w:r>
      <w:r w:rsidRPr="007C3B41">
        <w:t>all</w:t>
      </w:r>
      <w:r w:rsidRPr="007C3B41">
        <w:rPr>
          <w:spacing w:val="7"/>
        </w:rPr>
        <w:t xml:space="preserve"> </w:t>
      </w:r>
      <w:r w:rsidRPr="007C3B41">
        <w:t>comments</w:t>
      </w:r>
      <w:r w:rsidRPr="007C3B41">
        <w:rPr>
          <w:spacing w:val="5"/>
        </w:rPr>
        <w:t xml:space="preserve"> </w:t>
      </w:r>
      <w:r w:rsidRPr="007C3B41">
        <w:t>received</w:t>
      </w:r>
    </w:p>
    <w:p w14:paraId="025CFF0D" w14:textId="77777777" w:rsidR="00B4080D" w:rsidRPr="007C3B41" w:rsidRDefault="00B4080D" w:rsidP="00CE3DB5">
      <w:pPr>
        <w:pStyle w:val="BodyText"/>
        <w:kinsoku w:val="0"/>
        <w:overflowPunct w:val="0"/>
        <w:spacing w:before="53"/>
        <w:ind w:left="1620" w:right="324"/>
        <w:jc w:val="both"/>
      </w:pPr>
      <w:r w:rsidRPr="007C3B41">
        <w:t>must</w:t>
      </w:r>
      <w:r w:rsidRPr="007C3B41">
        <w:rPr>
          <w:spacing w:val="15"/>
        </w:rPr>
        <w:t xml:space="preserve"> </w:t>
      </w:r>
      <w:r w:rsidRPr="007C3B41">
        <w:rPr>
          <w:spacing w:val="-1"/>
        </w:rPr>
        <w:t>be</w:t>
      </w:r>
      <w:r w:rsidRPr="007C3B41">
        <w:rPr>
          <w:spacing w:val="17"/>
        </w:rPr>
        <w:t xml:space="preserve"> </w:t>
      </w:r>
      <w:r w:rsidRPr="007C3B41">
        <w:t>considered</w:t>
      </w:r>
      <w:r w:rsidRPr="007C3B41">
        <w:rPr>
          <w:spacing w:val="16"/>
        </w:rPr>
        <w:t xml:space="preserve"> </w:t>
      </w:r>
      <w:r w:rsidRPr="007C3B41">
        <w:rPr>
          <w:spacing w:val="-1"/>
        </w:rPr>
        <w:t>before</w:t>
      </w:r>
      <w:r w:rsidRPr="007C3B41">
        <w:rPr>
          <w:spacing w:val="16"/>
        </w:rPr>
        <w:t xml:space="preserve"> </w:t>
      </w:r>
      <w:r w:rsidRPr="007C3B41">
        <w:t>final</w:t>
      </w:r>
      <w:r w:rsidRPr="007C3B41">
        <w:rPr>
          <w:spacing w:val="17"/>
        </w:rPr>
        <w:t xml:space="preserve"> </w:t>
      </w:r>
      <w:r w:rsidRPr="007C3B41">
        <w:t>decision</w:t>
      </w:r>
      <w:r w:rsidRPr="007C3B41">
        <w:rPr>
          <w:spacing w:val="17"/>
        </w:rPr>
        <w:t xml:space="preserve"> </w:t>
      </w:r>
      <w:r w:rsidRPr="007C3B41">
        <w:rPr>
          <w:spacing w:val="-1"/>
        </w:rPr>
        <w:t>is</w:t>
      </w:r>
      <w:r w:rsidRPr="007C3B41">
        <w:rPr>
          <w:spacing w:val="17"/>
        </w:rPr>
        <w:t xml:space="preserve"> </w:t>
      </w:r>
      <w:r w:rsidRPr="007C3B41">
        <w:t>made</w:t>
      </w:r>
      <w:r w:rsidRPr="007C3B41">
        <w:rPr>
          <w:spacing w:val="16"/>
        </w:rPr>
        <w:t xml:space="preserve"> </w:t>
      </w:r>
      <w:r w:rsidRPr="007C3B41">
        <w:rPr>
          <w:spacing w:val="-1"/>
        </w:rPr>
        <w:t>to</w:t>
      </w:r>
      <w:r w:rsidRPr="007C3B41">
        <w:rPr>
          <w:spacing w:val="17"/>
        </w:rPr>
        <w:t xml:space="preserve"> </w:t>
      </w:r>
      <w:r w:rsidRPr="007C3B41">
        <w:rPr>
          <w:spacing w:val="-1"/>
        </w:rPr>
        <w:t>implement</w:t>
      </w:r>
      <w:r w:rsidRPr="007C3B41">
        <w:rPr>
          <w:spacing w:val="17"/>
        </w:rPr>
        <w:t xml:space="preserve"> </w:t>
      </w:r>
      <w:r w:rsidRPr="007C3B41">
        <w:rPr>
          <w:spacing w:val="-1"/>
        </w:rPr>
        <w:t>the</w:t>
      </w:r>
      <w:r w:rsidRPr="007C3B41">
        <w:rPr>
          <w:spacing w:val="25"/>
        </w:rPr>
        <w:t xml:space="preserve"> </w:t>
      </w:r>
      <w:r w:rsidRPr="007C3B41">
        <w:rPr>
          <w:spacing w:val="-1"/>
        </w:rPr>
        <w:t>proposed</w:t>
      </w:r>
      <w:r w:rsidRPr="007C3B41">
        <w:rPr>
          <w:spacing w:val="-20"/>
        </w:rPr>
        <w:t xml:space="preserve"> </w:t>
      </w:r>
      <w:r w:rsidRPr="007C3B41">
        <w:t>changes.</w:t>
      </w:r>
    </w:p>
    <w:p w14:paraId="44B13F02" w14:textId="77777777" w:rsidR="00B4080D" w:rsidRPr="007C3B41" w:rsidRDefault="00B4080D" w:rsidP="00CE3DB5">
      <w:pPr>
        <w:pStyle w:val="BodyText"/>
        <w:kinsoku w:val="0"/>
        <w:overflowPunct w:val="0"/>
        <w:spacing w:before="6"/>
        <w:ind w:left="1620"/>
      </w:pPr>
    </w:p>
    <w:p w14:paraId="5ECB0CCA" w14:textId="77777777" w:rsidR="00B4080D" w:rsidRPr="007C3B41" w:rsidRDefault="00B4080D" w:rsidP="00CE3DB5">
      <w:pPr>
        <w:pStyle w:val="BodyText"/>
        <w:kinsoku w:val="0"/>
        <w:overflowPunct w:val="0"/>
        <w:ind w:left="1620" w:right="257"/>
        <w:jc w:val="both"/>
      </w:pPr>
      <w:r w:rsidRPr="007C3B41">
        <w:t>In</w:t>
      </w:r>
      <w:r w:rsidRPr="007C3B41">
        <w:rPr>
          <w:spacing w:val="14"/>
        </w:rPr>
        <w:t xml:space="preserve"> </w:t>
      </w:r>
      <w:r w:rsidRPr="007C3B41">
        <w:t>addition</w:t>
      </w:r>
      <w:r w:rsidRPr="007C3B41">
        <w:rPr>
          <w:spacing w:val="15"/>
        </w:rPr>
        <w:t xml:space="preserve"> </w:t>
      </w:r>
      <w:r w:rsidRPr="007C3B41">
        <w:rPr>
          <w:spacing w:val="-1"/>
        </w:rPr>
        <w:t>to</w:t>
      </w:r>
      <w:r w:rsidRPr="007C3B41">
        <w:rPr>
          <w:spacing w:val="15"/>
        </w:rPr>
        <w:t xml:space="preserve"> </w:t>
      </w:r>
      <w:r w:rsidRPr="007C3B41">
        <w:rPr>
          <w:spacing w:val="-1"/>
        </w:rPr>
        <w:t>the</w:t>
      </w:r>
      <w:r w:rsidRPr="007C3B41">
        <w:rPr>
          <w:spacing w:val="14"/>
        </w:rPr>
        <w:t xml:space="preserve"> </w:t>
      </w:r>
      <w:r w:rsidRPr="007C3B41">
        <w:rPr>
          <w:spacing w:val="-1"/>
        </w:rPr>
        <w:t>public</w:t>
      </w:r>
      <w:r w:rsidRPr="007C3B41">
        <w:rPr>
          <w:spacing w:val="15"/>
        </w:rPr>
        <w:t xml:space="preserve"> </w:t>
      </w:r>
      <w:r w:rsidRPr="007C3B41">
        <w:rPr>
          <w:spacing w:val="-1"/>
        </w:rPr>
        <w:t>comment</w:t>
      </w:r>
      <w:r w:rsidRPr="007C3B41">
        <w:rPr>
          <w:spacing w:val="14"/>
        </w:rPr>
        <w:t xml:space="preserve"> </w:t>
      </w:r>
      <w:r w:rsidRPr="007C3B41">
        <w:rPr>
          <w:spacing w:val="-1"/>
        </w:rPr>
        <w:t>period,</w:t>
      </w:r>
      <w:r w:rsidRPr="007C3B41">
        <w:rPr>
          <w:spacing w:val="15"/>
        </w:rPr>
        <w:t xml:space="preserve"> </w:t>
      </w:r>
      <w:r w:rsidRPr="007C3B41">
        <w:rPr>
          <w:spacing w:val="-1"/>
        </w:rPr>
        <w:t>subrecipients</w:t>
      </w:r>
      <w:r w:rsidRPr="007C3B41">
        <w:rPr>
          <w:spacing w:val="14"/>
        </w:rPr>
        <w:t xml:space="preserve"> </w:t>
      </w:r>
      <w:r w:rsidRPr="007C3B41">
        <w:t>must</w:t>
      </w:r>
      <w:r w:rsidRPr="007C3B41">
        <w:rPr>
          <w:spacing w:val="14"/>
        </w:rPr>
        <w:t xml:space="preserve"> </w:t>
      </w:r>
      <w:r w:rsidRPr="007C3B41">
        <w:t>notify</w:t>
      </w:r>
      <w:r w:rsidRPr="007C3B41">
        <w:rPr>
          <w:spacing w:val="51"/>
        </w:rPr>
        <w:t xml:space="preserve"> </w:t>
      </w:r>
      <w:r w:rsidRPr="007C3B41">
        <w:t>customers</w:t>
      </w:r>
      <w:r w:rsidRPr="007C3B41">
        <w:rPr>
          <w:spacing w:val="22"/>
        </w:rPr>
        <w:t xml:space="preserve"> </w:t>
      </w:r>
      <w:r w:rsidRPr="007C3B41">
        <w:t>and</w:t>
      </w:r>
      <w:r w:rsidRPr="007C3B41">
        <w:rPr>
          <w:spacing w:val="24"/>
        </w:rPr>
        <w:t xml:space="preserve"> </w:t>
      </w:r>
      <w:r w:rsidRPr="007C3B41">
        <w:t>the</w:t>
      </w:r>
      <w:r w:rsidRPr="007C3B41">
        <w:rPr>
          <w:spacing w:val="24"/>
        </w:rPr>
        <w:t xml:space="preserve"> </w:t>
      </w:r>
      <w:r w:rsidRPr="007C3B41">
        <w:t>MTA/OLTS</w:t>
      </w:r>
      <w:r w:rsidRPr="007C3B41">
        <w:rPr>
          <w:spacing w:val="23"/>
        </w:rPr>
        <w:t xml:space="preserve"> </w:t>
      </w:r>
      <w:r w:rsidRPr="007C3B41">
        <w:rPr>
          <w:spacing w:val="-1"/>
        </w:rPr>
        <w:t>in</w:t>
      </w:r>
      <w:r w:rsidRPr="007C3B41">
        <w:rPr>
          <w:spacing w:val="24"/>
        </w:rPr>
        <w:t xml:space="preserve"> </w:t>
      </w:r>
      <w:r w:rsidRPr="007C3B41">
        <w:rPr>
          <w:spacing w:val="-1"/>
        </w:rPr>
        <w:t>writing</w:t>
      </w:r>
      <w:r w:rsidRPr="007C3B41">
        <w:rPr>
          <w:spacing w:val="24"/>
        </w:rPr>
        <w:t xml:space="preserve"> </w:t>
      </w:r>
      <w:r w:rsidRPr="007C3B41">
        <w:rPr>
          <w:spacing w:val="-1"/>
        </w:rPr>
        <w:t>at</w:t>
      </w:r>
      <w:r w:rsidRPr="007C3B41">
        <w:rPr>
          <w:spacing w:val="23"/>
        </w:rPr>
        <w:t xml:space="preserve"> </w:t>
      </w:r>
      <w:r w:rsidRPr="007C3B41">
        <w:rPr>
          <w:spacing w:val="-1"/>
        </w:rPr>
        <w:t>least</w:t>
      </w:r>
      <w:r w:rsidRPr="007C3B41">
        <w:rPr>
          <w:spacing w:val="24"/>
        </w:rPr>
        <w:t xml:space="preserve"> </w:t>
      </w:r>
      <w:r w:rsidRPr="007C3B41">
        <w:rPr>
          <w:spacing w:val="-1"/>
        </w:rPr>
        <w:t>30</w:t>
      </w:r>
      <w:r w:rsidRPr="007C3B41">
        <w:rPr>
          <w:spacing w:val="24"/>
        </w:rPr>
        <w:t xml:space="preserve"> </w:t>
      </w:r>
      <w:r w:rsidRPr="007C3B41">
        <w:t>days</w:t>
      </w:r>
      <w:r w:rsidRPr="007C3B41">
        <w:rPr>
          <w:spacing w:val="23"/>
        </w:rPr>
        <w:t xml:space="preserve"> </w:t>
      </w:r>
      <w:r w:rsidRPr="007C3B41">
        <w:rPr>
          <w:spacing w:val="-1"/>
        </w:rPr>
        <w:t>in</w:t>
      </w:r>
      <w:r w:rsidRPr="007C3B41">
        <w:rPr>
          <w:spacing w:val="24"/>
        </w:rPr>
        <w:t xml:space="preserve"> </w:t>
      </w:r>
      <w:r w:rsidRPr="007C3B41">
        <w:t>advance</w:t>
      </w:r>
      <w:r w:rsidRPr="007C3B41">
        <w:rPr>
          <w:spacing w:val="24"/>
        </w:rPr>
        <w:t xml:space="preserve"> </w:t>
      </w:r>
      <w:r w:rsidRPr="007C3B41">
        <w:t>of</w:t>
      </w:r>
      <w:r w:rsidRPr="007C3B41">
        <w:rPr>
          <w:spacing w:val="29"/>
          <w:w w:val="99"/>
        </w:rPr>
        <w:t xml:space="preserve"> </w:t>
      </w:r>
      <w:r w:rsidRPr="007C3B41">
        <w:t>changing</w:t>
      </w:r>
      <w:r w:rsidRPr="007C3B41">
        <w:rPr>
          <w:spacing w:val="-2"/>
        </w:rPr>
        <w:t xml:space="preserve"> </w:t>
      </w:r>
      <w:r w:rsidRPr="007C3B41">
        <w:t>service</w:t>
      </w:r>
      <w:r w:rsidRPr="007C3B41">
        <w:rPr>
          <w:spacing w:val="-1"/>
        </w:rPr>
        <w:t xml:space="preserve"> </w:t>
      </w:r>
      <w:r w:rsidRPr="007C3B41">
        <w:t xml:space="preserve">or </w:t>
      </w:r>
      <w:r w:rsidRPr="007C3B41">
        <w:rPr>
          <w:spacing w:val="-1"/>
        </w:rPr>
        <w:t>fares.</w:t>
      </w:r>
      <w:r w:rsidRPr="007C3B41">
        <w:rPr>
          <w:spacing w:val="59"/>
        </w:rPr>
        <w:t xml:space="preserve"> </w:t>
      </w:r>
      <w:r w:rsidRPr="007C3B41">
        <w:t>This</w:t>
      </w:r>
      <w:r w:rsidRPr="007C3B41">
        <w:rPr>
          <w:spacing w:val="-1"/>
        </w:rPr>
        <w:t xml:space="preserve"> </w:t>
      </w:r>
      <w:r w:rsidRPr="007C3B41">
        <w:t>can</w:t>
      </w:r>
      <w:r w:rsidRPr="007C3B41">
        <w:rPr>
          <w:spacing w:val="-1"/>
        </w:rPr>
        <w:t xml:space="preserve"> </w:t>
      </w:r>
      <w:r w:rsidRPr="007C3B41">
        <w:t>be</w:t>
      </w:r>
      <w:r w:rsidRPr="007C3B41">
        <w:rPr>
          <w:spacing w:val="-1"/>
        </w:rPr>
        <w:t xml:space="preserve"> done</w:t>
      </w:r>
      <w:r w:rsidRPr="007C3B41">
        <w:t xml:space="preserve"> as </w:t>
      </w:r>
      <w:r w:rsidRPr="007C3B41">
        <w:rPr>
          <w:spacing w:val="-1"/>
        </w:rPr>
        <w:t>part</w:t>
      </w:r>
      <w:r w:rsidRPr="007C3B41">
        <w:t xml:space="preserve"> </w:t>
      </w:r>
      <w:r w:rsidRPr="007C3B41">
        <w:rPr>
          <w:spacing w:val="-1"/>
        </w:rPr>
        <w:t>of the</w:t>
      </w:r>
      <w:r w:rsidRPr="007C3B41">
        <w:t xml:space="preserve"> </w:t>
      </w:r>
      <w:r w:rsidRPr="007C3B41">
        <w:rPr>
          <w:spacing w:val="-1"/>
        </w:rPr>
        <w:t>public</w:t>
      </w:r>
      <w:r w:rsidRPr="007C3B41">
        <w:t xml:space="preserve"> </w:t>
      </w:r>
      <w:r w:rsidRPr="007C3B41">
        <w:rPr>
          <w:spacing w:val="-1"/>
        </w:rPr>
        <w:t>comment</w:t>
      </w:r>
      <w:r w:rsidRPr="007C3B41">
        <w:rPr>
          <w:spacing w:val="29"/>
        </w:rPr>
        <w:t xml:space="preserve"> </w:t>
      </w:r>
      <w:r w:rsidRPr="007C3B41">
        <w:t>period</w:t>
      </w:r>
      <w:r w:rsidRPr="007C3B41">
        <w:rPr>
          <w:spacing w:val="-5"/>
        </w:rPr>
        <w:t xml:space="preserve"> </w:t>
      </w:r>
      <w:r w:rsidRPr="007C3B41">
        <w:t>required</w:t>
      </w:r>
      <w:r w:rsidRPr="007C3B41">
        <w:rPr>
          <w:spacing w:val="-5"/>
        </w:rPr>
        <w:t xml:space="preserve"> </w:t>
      </w:r>
      <w:r w:rsidRPr="007C3B41">
        <w:t>for</w:t>
      </w:r>
      <w:r w:rsidRPr="007C3B41">
        <w:rPr>
          <w:spacing w:val="-4"/>
        </w:rPr>
        <w:t xml:space="preserve"> </w:t>
      </w:r>
      <w:r w:rsidRPr="007C3B41">
        <w:t>proposed</w:t>
      </w:r>
      <w:r w:rsidRPr="007C3B41">
        <w:rPr>
          <w:spacing w:val="-5"/>
        </w:rPr>
        <w:t xml:space="preserve"> </w:t>
      </w:r>
      <w:r w:rsidRPr="007C3B41">
        <w:t>fare</w:t>
      </w:r>
      <w:r w:rsidRPr="007C3B41">
        <w:rPr>
          <w:spacing w:val="-4"/>
        </w:rPr>
        <w:t xml:space="preserve"> </w:t>
      </w:r>
      <w:r w:rsidRPr="007C3B41">
        <w:rPr>
          <w:spacing w:val="-1"/>
        </w:rPr>
        <w:t>changes</w:t>
      </w:r>
      <w:r w:rsidRPr="007C3B41">
        <w:rPr>
          <w:spacing w:val="-5"/>
        </w:rPr>
        <w:t xml:space="preserve"> </w:t>
      </w:r>
      <w:r w:rsidRPr="007C3B41">
        <w:t>and</w:t>
      </w:r>
      <w:r w:rsidRPr="007C3B41">
        <w:rPr>
          <w:spacing w:val="-5"/>
        </w:rPr>
        <w:t xml:space="preserve"> </w:t>
      </w:r>
      <w:r w:rsidRPr="007C3B41">
        <w:t>major</w:t>
      </w:r>
      <w:r w:rsidRPr="007C3B41">
        <w:rPr>
          <w:spacing w:val="-5"/>
        </w:rPr>
        <w:t xml:space="preserve"> </w:t>
      </w:r>
      <w:r w:rsidRPr="007C3B41">
        <w:t>service</w:t>
      </w:r>
      <w:r w:rsidRPr="007C3B41">
        <w:rPr>
          <w:spacing w:val="-6"/>
        </w:rPr>
        <w:t xml:space="preserve"> </w:t>
      </w:r>
      <w:r w:rsidRPr="007C3B41">
        <w:t>reductions</w:t>
      </w:r>
      <w:r w:rsidRPr="007C3B41">
        <w:rPr>
          <w:spacing w:val="-4"/>
        </w:rPr>
        <w:t xml:space="preserve"> </w:t>
      </w:r>
      <w:r w:rsidRPr="007C3B41">
        <w:t>as</w:t>
      </w:r>
      <w:r w:rsidRPr="007C3B41">
        <w:rPr>
          <w:spacing w:val="22"/>
          <w:w w:val="99"/>
        </w:rPr>
        <w:t xml:space="preserve"> </w:t>
      </w:r>
      <w:r w:rsidRPr="007C3B41">
        <w:t>described</w:t>
      </w:r>
      <w:r w:rsidRPr="007C3B41">
        <w:rPr>
          <w:spacing w:val="15"/>
        </w:rPr>
        <w:t xml:space="preserve"> </w:t>
      </w:r>
      <w:r w:rsidRPr="007C3B41">
        <w:t>above,</w:t>
      </w:r>
      <w:r w:rsidRPr="007C3B41">
        <w:rPr>
          <w:spacing w:val="16"/>
        </w:rPr>
        <w:t xml:space="preserve"> </w:t>
      </w:r>
      <w:r w:rsidRPr="007C3B41">
        <w:t>unless</w:t>
      </w:r>
      <w:r w:rsidRPr="007C3B41">
        <w:rPr>
          <w:spacing w:val="16"/>
        </w:rPr>
        <w:t xml:space="preserve"> </w:t>
      </w:r>
      <w:r w:rsidRPr="007C3B41">
        <w:rPr>
          <w:spacing w:val="-1"/>
        </w:rPr>
        <w:t>there</w:t>
      </w:r>
      <w:r w:rsidRPr="007C3B41">
        <w:rPr>
          <w:spacing w:val="16"/>
        </w:rPr>
        <w:t xml:space="preserve"> </w:t>
      </w:r>
      <w:r w:rsidRPr="007C3B41">
        <w:t>is</w:t>
      </w:r>
      <w:r w:rsidRPr="007C3B41">
        <w:rPr>
          <w:spacing w:val="16"/>
        </w:rPr>
        <w:t xml:space="preserve"> </w:t>
      </w:r>
      <w:r w:rsidRPr="007C3B41">
        <w:rPr>
          <w:spacing w:val="-1"/>
        </w:rPr>
        <w:t>significant</w:t>
      </w:r>
      <w:r w:rsidRPr="007C3B41">
        <w:rPr>
          <w:spacing w:val="16"/>
        </w:rPr>
        <w:t xml:space="preserve"> </w:t>
      </w:r>
      <w:r w:rsidRPr="007C3B41">
        <w:t>public</w:t>
      </w:r>
      <w:r w:rsidRPr="007C3B41">
        <w:rPr>
          <w:spacing w:val="16"/>
        </w:rPr>
        <w:t xml:space="preserve"> </w:t>
      </w:r>
      <w:r w:rsidRPr="007C3B41">
        <w:t>comment</w:t>
      </w:r>
      <w:r w:rsidRPr="007C3B41">
        <w:rPr>
          <w:spacing w:val="17"/>
        </w:rPr>
        <w:t xml:space="preserve"> </w:t>
      </w:r>
      <w:r w:rsidRPr="007C3B41">
        <w:t>received</w:t>
      </w:r>
      <w:r w:rsidRPr="007C3B41">
        <w:rPr>
          <w:spacing w:val="16"/>
        </w:rPr>
        <w:t xml:space="preserve"> </w:t>
      </w:r>
      <w:r w:rsidRPr="007C3B41">
        <w:t>that</w:t>
      </w:r>
      <w:r w:rsidRPr="007C3B41">
        <w:rPr>
          <w:spacing w:val="23"/>
        </w:rPr>
        <w:t xml:space="preserve"> </w:t>
      </w:r>
      <w:r w:rsidRPr="007C3B41">
        <w:rPr>
          <w:spacing w:val="-1"/>
        </w:rPr>
        <w:t>necessitates</w:t>
      </w:r>
      <w:r w:rsidRPr="007C3B41">
        <w:rPr>
          <w:spacing w:val="-4"/>
        </w:rPr>
        <w:t xml:space="preserve"> </w:t>
      </w:r>
      <w:r w:rsidRPr="007C3B41">
        <w:rPr>
          <w:spacing w:val="-1"/>
        </w:rPr>
        <w:t>further</w:t>
      </w:r>
      <w:r w:rsidRPr="007C3B41">
        <w:rPr>
          <w:spacing w:val="-3"/>
        </w:rPr>
        <w:t xml:space="preserve"> </w:t>
      </w:r>
      <w:r w:rsidRPr="007C3B41">
        <w:t>deliberation</w:t>
      </w:r>
      <w:r w:rsidRPr="007C3B41">
        <w:rPr>
          <w:spacing w:val="-4"/>
        </w:rPr>
        <w:t xml:space="preserve"> </w:t>
      </w:r>
      <w:r w:rsidRPr="007C3B41">
        <w:rPr>
          <w:spacing w:val="-1"/>
        </w:rPr>
        <w:t>prior</w:t>
      </w:r>
      <w:r w:rsidRPr="007C3B41">
        <w:rPr>
          <w:spacing w:val="-4"/>
        </w:rPr>
        <w:t xml:space="preserve"> </w:t>
      </w:r>
      <w:r w:rsidRPr="007C3B41">
        <w:rPr>
          <w:spacing w:val="-1"/>
        </w:rPr>
        <w:t>to</w:t>
      </w:r>
      <w:r w:rsidRPr="007C3B41">
        <w:rPr>
          <w:spacing w:val="-3"/>
        </w:rPr>
        <w:t xml:space="preserve"> </w:t>
      </w:r>
      <w:r w:rsidRPr="007C3B41">
        <w:t>changing</w:t>
      </w:r>
      <w:r w:rsidRPr="007C3B41">
        <w:rPr>
          <w:spacing w:val="-4"/>
        </w:rPr>
        <w:t xml:space="preserve"> </w:t>
      </w:r>
      <w:r w:rsidRPr="007C3B41">
        <w:rPr>
          <w:spacing w:val="-1"/>
        </w:rPr>
        <w:t>fares</w:t>
      </w:r>
      <w:r w:rsidRPr="007C3B41">
        <w:rPr>
          <w:spacing w:val="-3"/>
        </w:rPr>
        <w:t xml:space="preserve"> </w:t>
      </w:r>
      <w:r w:rsidRPr="007C3B41">
        <w:t>or</w:t>
      </w:r>
      <w:r w:rsidRPr="007C3B41">
        <w:rPr>
          <w:spacing w:val="-4"/>
        </w:rPr>
        <w:t xml:space="preserve"> </w:t>
      </w:r>
      <w:r w:rsidRPr="007C3B41">
        <w:t>services.</w:t>
      </w:r>
    </w:p>
    <w:p w14:paraId="2EB682CA" w14:textId="77777777" w:rsidR="00B4080D" w:rsidRPr="007C3B41" w:rsidRDefault="00B4080D">
      <w:pPr>
        <w:pStyle w:val="BodyText"/>
        <w:kinsoku w:val="0"/>
        <w:overflowPunct w:val="0"/>
        <w:ind w:left="0"/>
      </w:pPr>
    </w:p>
    <w:p w14:paraId="2AC45E52" w14:textId="77777777" w:rsidR="00B4080D" w:rsidRPr="007C3B41" w:rsidRDefault="00B4080D">
      <w:pPr>
        <w:pStyle w:val="BodyText"/>
        <w:kinsoku w:val="0"/>
        <w:overflowPunct w:val="0"/>
        <w:spacing w:before="3"/>
        <w:ind w:left="0"/>
      </w:pPr>
    </w:p>
    <w:p w14:paraId="4A632896" w14:textId="77777777" w:rsidR="00B4080D" w:rsidRPr="007C3B41" w:rsidRDefault="00B4080D">
      <w:pPr>
        <w:pStyle w:val="Heading1"/>
        <w:numPr>
          <w:ilvl w:val="0"/>
          <w:numId w:val="17"/>
        </w:numPr>
        <w:tabs>
          <w:tab w:val="left" w:pos="1100"/>
        </w:tabs>
        <w:kinsoku w:val="0"/>
        <w:overflowPunct w:val="0"/>
        <w:ind w:left="1100" w:hanging="990"/>
        <w:rPr>
          <w:b w:val="0"/>
          <w:bCs w:val="0"/>
          <w:sz w:val="24"/>
          <w:szCs w:val="24"/>
        </w:rPr>
      </w:pPr>
      <w:r w:rsidRPr="007C3B41">
        <w:rPr>
          <w:sz w:val="24"/>
          <w:szCs w:val="24"/>
        </w:rPr>
        <w:t>INTELLIGENT</w:t>
      </w:r>
      <w:r w:rsidRPr="007C3B41">
        <w:rPr>
          <w:spacing w:val="-24"/>
          <w:sz w:val="24"/>
          <w:szCs w:val="24"/>
        </w:rPr>
        <w:t xml:space="preserve"> </w:t>
      </w:r>
      <w:r w:rsidRPr="007C3B41">
        <w:rPr>
          <w:sz w:val="24"/>
          <w:szCs w:val="24"/>
        </w:rPr>
        <w:t>TRANSPORTATION</w:t>
      </w:r>
      <w:r w:rsidRPr="007C3B41">
        <w:rPr>
          <w:spacing w:val="-23"/>
          <w:sz w:val="24"/>
          <w:szCs w:val="24"/>
        </w:rPr>
        <w:t xml:space="preserve"> </w:t>
      </w:r>
      <w:r w:rsidRPr="007C3B41">
        <w:rPr>
          <w:sz w:val="24"/>
          <w:szCs w:val="24"/>
        </w:rPr>
        <w:t>SYSTEMS</w:t>
      </w:r>
      <w:r w:rsidRPr="007C3B41">
        <w:rPr>
          <w:spacing w:val="-23"/>
          <w:sz w:val="24"/>
          <w:szCs w:val="24"/>
        </w:rPr>
        <w:t xml:space="preserve"> </w:t>
      </w:r>
      <w:r w:rsidRPr="007C3B41">
        <w:rPr>
          <w:sz w:val="24"/>
          <w:szCs w:val="24"/>
        </w:rPr>
        <w:t>(ITS)</w:t>
      </w:r>
    </w:p>
    <w:p w14:paraId="5918D031" w14:textId="77777777" w:rsidR="00B4080D" w:rsidRPr="007C3B41" w:rsidRDefault="00B4080D">
      <w:pPr>
        <w:pStyle w:val="BodyText"/>
        <w:kinsoku w:val="0"/>
        <w:overflowPunct w:val="0"/>
        <w:spacing w:before="9"/>
        <w:ind w:left="0"/>
        <w:rPr>
          <w:b/>
          <w:bCs/>
        </w:rPr>
      </w:pPr>
    </w:p>
    <w:p w14:paraId="27F7CF81" w14:textId="77777777" w:rsidR="00B4080D" w:rsidRPr="007C3B41" w:rsidRDefault="00B4080D">
      <w:pPr>
        <w:pStyle w:val="BodyText"/>
        <w:kinsoku w:val="0"/>
        <w:overflowPunct w:val="0"/>
        <w:ind w:left="1099" w:right="257"/>
        <w:jc w:val="both"/>
      </w:pPr>
      <w:r w:rsidRPr="007C3B41">
        <w:t>The</w:t>
      </w:r>
      <w:r w:rsidRPr="007C3B41">
        <w:rPr>
          <w:spacing w:val="4"/>
        </w:rPr>
        <w:t xml:space="preserve"> </w:t>
      </w:r>
      <w:r w:rsidRPr="007C3B41">
        <w:t>ITS</w:t>
      </w:r>
      <w:r w:rsidRPr="007C3B41">
        <w:rPr>
          <w:spacing w:val="4"/>
        </w:rPr>
        <w:t xml:space="preserve"> </w:t>
      </w:r>
      <w:r w:rsidRPr="007C3B41">
        <w:t>Architecture</w:t>
      </w:r>
      <w:r w:rsidRPr="007C3B41">
        <w:rPr>
          <w:spacing w:val="3"/>
        </w:rPr>
        <w:t xml:space="preserve"> </w:t>
      </w:r>
      <w:r w:rsidRPr="007C3B41">
        <w:rPr>
          <w:spacing w:val="-1"/>
        </w:rPr>
        <w:t>policy</w:t>
      </w:r>
      <w:r w:rsidRPr="007C3B41">
        <w:rPr>
          <w:spacing w:val="4"/>
        </w:rPr>
        <w:t xml:space="preserve"> </w:t>
      </w:r>
      <w:r w:rsidRPr="007C3B41">
        <w:rPr>
          <w:spacing w:val="-1"/>
        </w:rPr>
        <w:t>requires</w:t>
      </w:r>
      <w:r w:rsidRPr="007C3B41">
        <w:rPr>
          <w:spacing w:val="4"/>
        </w:rPr>
        <w:t xml:space="preserve"> </w:t>
      </w:r>
      <w:r w:rsidRPr="007C3B41">
        <w:rPr>
          <w:spacing w:val="-1"/>
        </w:rPr>
        <w:t>that</w:t>
      </w:r>
      <w:r w:rsidRPr="007C3B41">
        <w:rPr>
          <w:spacing w:val="4"/>
        </w:rPr>
        <w:t xml:space="preserve"> </w:t>
      </w:r>
      <w:r w:rsidRPr="007C3B41">
        <w:rPr>
          <w:spacing w:val="-1"/>
        </w:rPr>
        <w:t>the</w:t>
      </w:r>
      <w:r w:rsidRPr="007C3B41">
        <w:rPr>
          <w:spacing w:val="4"/>
        </w:rPr>
        <w:t xml:space="preserve"> </w:t>
      </w:r>
      <w:r w:rsidRPr="007C3B41">
        <w:rPr>
          <w:spacing w:val="-1"/>
        </w:rPr>
        <w:t>regional</w:t>
      </w:r>
      <w:r w:rsidRPr="007C3B41">
        <w:rPr>
          <w:spacing w:val="4"/>
        </w:rPr>
        <w:t xml:space="preserve"> </w:t>
      </w:r>
      <w:r w:rsidRPr="007C3B41">
        <w:t>ITS</w:t>
      </w:r>
      <w:r w:rsidRPr="007C3B41">
        <w:rPr>
          <w:spacing w:val="4"/>
        </w:rPr>
        <w:t xml:space="preserve"> </w:t>
      </w:r>
      <w:r w:rsidRPr="007C3B41">
        <w:t>Architecture</w:t>
      </w:r>
      <w:r w:rsidRPr="007C3B41">
        <w:rPr>
          <w:spacing w:val="4"/>
        </w:rPr>
        <w:t xml:space="preserve"> </w:t>
      </w:r>
      <w:r w:rsidRPr="007C3B41">
        <w:t>must</w:t>
      </w:r>
      <w:r w:rsidRPr="007C3B41">
        <w:rPr>
          <w:spacing w:val="3"/>
        </w:rPr>
        <w:t xml:space="preserve"> </w:t>
      </w:r>
      <w:r w:rsidRPr="007C3B41">
        <w:rPr>
          <w:spacing w:val="-1"/>
        </w:rPr>
        <w:t>be</w:t>
      </w:r>
      <w:r w:rsidRPr="007C3B41">
        <w:rPr>
          <w:spacing w:val="4"/>
        </w:rPr>
        <w:t xml:space="preserve"> </w:t>
      </w:r>
      <w:r w:rsidRPr="007C3B41">
        <w:t>a</w:t>
      </w:r>
      <w:r w:rsidRPr="007C3B41">
        <w:rPr>
          <w:spacing w:val="27"/>
        </w:rPr>
        <w:t xml:space="preserve"> </w:t>
      </w:r>
      <w:r w:rsidRPr="007C3B41">
        <w:rPr>
          <w:spacing w:val="-1"/>
        </w:rPr>
        <w:t>part</w:t>
      </w:r>
      <w:r w:rsidRPr="007C3B41">
        <w:rPr>
          <w:spacing w:val="15"/>
        </w:rPr>
        <w:t xml:space="preserve"> </w:t>
      </w:r>
      <w:r w:rsidRPr="007C3B41">
        <w:t>of</w:t>
      </w:r>
      <w:r w:rsidRPr="007C3B41">
        <w:rPr>
          <w:spacing w:val="15"/>
        </w:rPr>
        <w:t xml:space="preserve"> </w:t>
      </w:r>
      <w:r w:rsidRPr="007C3B41">
        <w:rPr>
          <w:spacing w:val="-1"/>
        </w:rPr>
        <w:t>the</w:t>
      </w:r>
      <w:r w:rsidRPr="007C3B41">
        <w:rPr>
          <w:spacing w:val="16"/>
        </w:rPr>
        <w:t xml:space="preserve"> </w:t>
      </w:r>
      <w:r w:rsidRPr="007C3B41">
        <w:rPr>
          <w:spacing w:val="-1"/>
        </w:rPr>
        <w:t>local</w:t>
      </w:r>
      <w:r w:rsidRPr="007C3B41">
        <w:rPr>
          <w:spacing w:val="15"/>
        </w:rPr>
        <w:t xml:space="preserve"> </w:t>
      </w:r>
      <w:r w:rsidRPr="007C3B41">
        <w:rPr>
          <w:spacing w:val="-1"/>
        </w:rPr>
        <w:t>planning</w:t>
      </w:r>
      <w:r w:rsidRPr="007C3B41">
        <w:rPr>
          <w:spacing w:val="16"/>
        </w:rPr>
        <w:t xml:space="preserve"> </w:t>
      </w:r>
      <w:r w:rsidRPr="007C3B41">
        <w:rPr>
          <w:spacing w:val="-1"/>
        </w:rPr>
        <w:t>process</w:t>
      </w:r>
      <w:r w:rsidRPr="007C3B41">
        <w:rPr>
          <w:spacing w:val="16"/>
        </w:rPr>
        <w:t xml:space="preserve"> </w:t>
      </w:r>
      <w:r w:rsidRPr="007C3B41">
        <w:rPr>
          <w:spacing w:val="-1"/>
        </w:rPr>
        <w:t>and</w:t>
      </w:r>
      <w:r w:rsidRPr="007C3B41">
        <w:rPr>
          <w:spacing w:val="16"/>
        </w:rPr>
        <w:t xml:space="preserve"> </w:t>
      </w:r>
      <w:r w:rsidRPr="007C3B41">
        <w:rPr>
          <w:spacing w:val="-1"/>
        </w:rPr>
        <w:t>be</w:t>
      </w:r>
      <w:r w:rsidRPr="007C3B41">
        <w:rPr>
          <w:spacing w:val="15"/>
        </w:rPr>
        <w:t xml:space="preserve"> </w:t>
      </w:r>
      <w:r w:rsidRPr="007C3B41">
        <w:rPr>
          <w:spacing w:val="-1"/>
        </w:rPr>
        <w:t>consistent</w:t>
      </w:r>
      <w:r w:rsidRPr="007C3B41">
        <w:rPr>
          <w:spacing w:val="16"/>
        </w:rPr>
        <w:t xml:space="preserve"> </w:t>
      </w:r>
      <w:r w:rsidRPr="007C3B41">
        <w:rPr>
          <w:spacing w:val="-1"/>
        </w:rPr>
        <w:t>with</w:t>
      </w:r>
      <w:r w:rsidRPr="007C3B41">
        <w:rPr>
          <w:spacing w:val="15"/>
        </w:rPr>
        <w:t xml:space="preserve"> </w:t>
      </w:r>
      <w:r w:rsidRPr="007C3B41">
        <w:rPr>
          <w:spacing w:val="-1"/>
        </w:rPr>
        <w:t>and</w:t>
      </w:r>
      <w:r w:rsidRPr="007C3B41">
        <w:rPr>
          <w:spacing w:val="16"/>
        </w:rPr>
        <w:t xml:space="preserve"> </w:t>
      </w:r>
      <w:r w:rsidRPr="007C3B41">
        <w:rPr>
          <w:spacing w:val="-1"/>
        </w:rPr>
        <w:t>be</w:t>
      </w:r>
      <w:r w:rsidRPr="007C3B41">
        <w:rPr>
          <w:spacing w:val="15"/>
        </w:rPr>
        <w:t xml:space="preserve"> </w:t>
      </w:r>
      <w:r w:rsidRPr="007C3B41">
        <w:rPr>
          <w:spacing w:val="-1"/>
        </w:rPr>
        <w:t>reflected</w:t>
      </w:r>
      <w:r w:rsidRPr="007C3B41">
        <w:rPr>
          <w:spacing w:val="16"/>
        </w:rPr>
        <w:t xml:space="preserve"> </w:t>
      </w:r>
      <w:r w:rsidRPr="007C3B41">
        <w:rPr>
          <w:spacing w:val="-1"/>
        </w:rPr>
        <w:t>in</w:t>
      </w:r>
      <w:r w:rsidRPr="007C3B41">
        <w:rPr>
          <w:spacing w:val="15"/>
        </w:rPr>
        <w:t xml:space="preserve"> </w:t>
      </w:r>
      <w:r w:rsidRPr="007C3B41">
        <w:rPr>
          <w:spacing w:val="-1"/>
        </w:rPr>
        <w:t>the</w:t>
      </w:r>
      <w:r w:rsidRPr="007C3B41">
        <w:rPr>
          <w:spacing w:val="26"/>
        </w:rPr>
        <w:t xml:space="preserve"> </w:t>
      </w:r>
      <w:r w:rsidRPr="007C3B41">
        <w:t>Transportation</w:t>
      </w:r>
      <w:r w:rsidRPr="007C3B41">
        <w:rPr>
          <w:spacing w:val="30"/>
        </w:rPr>
        <w:t xml:space="preserve"> </w:t>
      </w:r>
      <w:r w:rsidRPr="007C3B41">
        <w:rPr>
          <w:spacing w:val="-1"/>
        </w:rPr>
        <w:t>Plan,</w:t>
      </w:r>
      <w:r w:rsidRPr="007C3B41">
        <w:rPr>
          <w:spacing w:val="33"/>
        </w:rPr>
        <w:t xml:space="preserve"> </w:t>
      </w:r>
      <w:r w:rsidRPr="007C3B41">
        <w:t>TIP,</w:t>
      </w:r>
      <w:r w:rsidRPr="007C3B41">
        <w:rPr>
          <w:spacing w:val="31"/>
        </w:rPr>
        <w:t xml:space="preserve"> </w:t>
      </w:r>
      <w:r w:rsidRPr="007C3B41">
        <w:rPr>
          <w:spacing w:val="-1"/>
        </w:rPr>
        <w:t>and</w:t>
      </w:r>
      <w:r w:rsidRPr="007C3B41">
        <w:rPr>
          <w:spacing w:val="33"/>
        </w:rPr>
        <w:t xml:space="preserve"> </w:t>
      </w:r>
      <w:r w:rsidRPr="007C3B41">
        <w:t>STIP.</w:t>
      </w:r>
      <w:r w:rsidRPr="007C3B41">
        <w:rPr>
          <w:spacing w:val="5"/>
        </w:rPr>
        <w:t xml:space="preserve"> </w:t>
      </w:r>
      <w:r w:rsidRPr="007C3B41">
        <w:rPr>
          <w:spacing w:val="-1"/>
        </w:rPr>
        <w:t>The</w:t>
      </w:r>
      <w:r w:rsidRPr="007C3B41">
        <w:rPr>
          <w:spacing w:val="33"/>
        </w:rPr>
        <w:t xml:space="preserve"> </w:t>
      </w:r>
      <w:r w:rsidRPr="007C3B41">
        <w:t>lead</w:t>
      </w:r>
      <w:r w:rsidRPr="007C3B41">
        <w:rPr>
          <w:spacing w:val="33"/>
        </w:rPr>
        <w:t xml:space="preserve"> </w:t>
      </w:r>
      <w:r w:rsidRPr="007C3B41">
        <w:t>agency</w:t>
      </w:r>
      <w:r w:rsidRPr="007C3B41">
        <w:rPr>
          <w:spacing w:val="32"/>
        </w:rPr>
        <w:t xml:space="preserve"> </w:t>
      </w:r>
      <w:r w:rsidRPr="007C3B41">
        <w:t>may</w:t>
      </w:r>
      <w:r w:rsidRPr="007C3B41">
        <w:rPr>
          <w:spacing w:val="33"/>
        </w:rPr>
        <w:t xml:space="preserve"> </w:t>
      </w:r>
      <w:r w:rsidRPr="007C3B41">
        <w:t>be</w:t>
      </w:r>
      <w:r w:rsidRPr="007C3B41">
        <w:rPr>
          <w:spacing w:val="32"/>
        </w:rPr>
        <w:t xml:space="preserve"> </w:t>
      </w:r>
      <w:r w:rsidRPr="007C3B41">
        <w:t>the</w:t>
      </w:r>
      <w:r w:rsidRPr="007C3B41">
        <w:rPr>
          <w:spacing w:val="33"/>
        </w:rPr>
        <w:t xml:space="preserve"> </w:t>
      </w:r>
      <w:r w:rsidRPr="007C3B41">
        <w:t>MPO</w:t>
      </w:r>
      <w:r w:rsidRPr="007C3B41">
        <w:rPr>
          <w:spacing w:val="33"/>
        </w:rPr>
        <w:t xml:space="preserve"> </w:t>
      </w:r>
      <w:r w:rsidRPr="007C3B41">
        <w:t>or</w:t>
      </w:r>
      <w:r w:rsidRPr="007C3B41">
        <w:rPr>
          <w:spacing w:val="32"/>
        </w:rPr>
        <w:t xml:space="preserve"> </w:t>
      </w:r>
      <w:r w:rsidRPr="007C3B41">
        <w:t>the</w:t>
      </w:r>
      <w:r w:rsidRPr="007C3B41">
        <w:rPr>
          <w:spacing w:val="26"/>
        </w:rPr>
        <w:t xml:space="preserve"> </w:t>
      </w:r>
      <w:r w:rsidRPr="007C3B41">
        <w:t>State</w:t>
      </w:r>
      <w:r w:rsidRPr="007C3B41">
        <w:rPr>
          <w:spacing w:val="35"/>
        </w:rPr>
        <w:t xml:space="preserve"> </w:t>
      </w:r>
      <w:r w:rsidRPr="007C3B41">
        <w:t>Department</w:t>
      </w:r>
      <w:r w:rsidRPr="007C3B41">
        <w:rPr>
          <w:spacing w:val="36"/>
        </w:rPr>
        <w:t xml:space="preserve"> </w:t>
      </w:r>
      <w:r w:rsidRPr="007C3B41">
        <w:t>of</w:t>
      </w:r>
      <w:r w:rsidRPr="007C3B41">
        <w:rPr>
          <w:spacing w:val="36"/>
        </w:rPr>
        <w:t xml:space="preserve"> </w:t>
      </w:r>
      <w:r w:rsidRPr="007C3B41">
        <w:t>Transportation.</w:t>
      </w:r>
      <w:r w:rsidRPr="007C3B41">
        <w:rPr>
          <w:spacing w:val="10"/>
        </w:rPr>
        <w:t xml:space="preserve"> </w:t>
      </w:r>
      <w:r w:rsidRPr="007C3B41">
        <w:t>The</w:t>
      </w:r>
      <w:r w:rsidRPr="007C3B41">
        <w:rPr>
          <w:spacing w:val="36"/>
        </w:rPr>
        <w:t xml:space="preserve"> </w:t>
      </w:r>
      <w:r w:rsidRPr="007C3B41">
        <w:t>subrecipient</w:t>
      </w:r>
      <w:r w:rsidRPr="007C3B41">
        <w:rPr>
          <w:spacing w:val="34"/>
        </w:rPr>
        <w:t xml:space="preserve"> </w:t>
      </w:r>
      <w:r w:rsidRPr="007C3B41">
        <w:t>must</w:t>
      </w:r>
      <w:r w:rsidRPr="007C3B41">
        <w:rPr>
          <w:spacing w:val="36"/>
        </w:rPr>
        <w:t xml:space="preserve"> </w:t>
      </w:r>
      <w:r w:rsidRPr="007C3B41">
        <w:rPr>
          <w:spacing w:val="-1"/>
        </w:rPr>
        <w:t>be</w:t>
      </w:r>
      <w:r w:rsidRPr="007C3B41">
        <w:rPr>
          <w:spacing w:val="36"/>
        </w:rPr>
        <w:t xml:space="preserve"> </w:t>
      </w:r>
      <w:r w:rsidRPr="007C3B41">
        <w:t>an</w:t>
      </w:r>
      <w:r w:rsidRPr="007C3B41">
        <w:rPr>
          <w:spacing w:val="35"/>
        </w:rPr>
        <w:t xml:space="preserve"> </w:t>
      </w:r>
      <w:r w:rsidRPr="007C3B41">
        <w:t>active</w:t>
      </w:r>
      <w:r w:rsidRPr="007C3B41">
        <w:rPr>
          <w:spacing w:val="21"/>
          <w:w w:val="99"/>
        </w:rPr>
        <w:t xml:space="preserve"> </w:t>
      </w:r>
      <w:r w:rsidRPr="007C3B41">
        <w:rPr>
          <w:spacing w:val="-1"/>
        </w:rPr>
        <w:t>participant</w:t>
      </w:r>
      <w:r w:rsidRPr="007C3B41">
        <w:rPr>
          <w:spacing w:val="2"/>
        </w:rPr>
        <w:t xml:space="preserve"> </w:t>
      </w:r>
      <w:r w:rsidRPr="007C3B41">
        <w:rPr>
          <w:spacing w:val="-1"/>
        </w:rPr>
        <w:t>in</w:t>
      </w:r>
      <w:r w:rsidRPr="007C3B41">
        <w:rPr>
          <w:spacing w:val="2"/>
        </w:rPr>
        <w:t xml:space="preserve"> </w:t>
      </w:r>
      <w:r w:rsidRPr="007C3B41">
        <w:rPr>
          <w:spacing w:val="-1"/>
        </w:rPr>
        <w:t>the</w:t>
      </w:r>
      <w:r w:rsidRPr="007C3B41">
        <w:rPr>
          <w:spacing w:val="3"/>
        </w:rPr>
        <w:t xml:space="preserve"> </w:t>
      </w:r>
      <w:r w:rsidRPr="007C3B41">
        <w:rPr>
          <w:spacing w:val="-1"/>
        </w:rPr>
        <w:t>development</w:t>
      </w:r>
      <w:r w:rsidRPr="007C3B41">
        <w:rPr>
          <w:spacing w:val="1"/>
        </w:rPr>
        <w:t xml:space="preserve"> </w:t>
      </w:r>
      <w:r w:rsidRPr="007C3B41">
        <w:rPr>
          <w:spacing w:val="-1"/>
        </w:rPr>
        <w:t>of</w:t>
      </w:r>
      <w:r w:rsidRPr="007C3B41">
        <w:rPr>
          <w:spacing w:val="2"/>
        </w:rPr>
        <w:t xml:space="preserve"> </w:t>
      </w:r>
      <w:r w:rsidRPr="007C3B41">
        <w:rPr>
          <w:spacing w:val="-1"/>
        </w:rPr>
        <w:t>local</w:t>
      </w:r>
      <w:r w:rsidRPr="007C3B41">
        <w:rPr>
          <w:spacing w:val="3"/>
        </w:rPr>
        <w:t xml:space="preserve"> </w:t>
      </w:r>
      <w:r w:rsidRPr="007C3B41">
        <w:rPr>
          <w:spacing w:val="-1"/>
        </w:rPr>
        <w:t>ITS</w:t>
      </w:r>
      <w:r w:rsidRPr="007C3B41">
        <w:rPr>
          <w:spacing w:val="2"/>
        </w:rPr>
        <w:t xml:space="preserve"> </w:t>
      </w:r>
      <w:r w:rsidRPr="007C3B41">
        <w:t>Architecture.</w:t>
      </w:r>
      <w:r w:rsidRPr="007C3B41">
        <w:rPr>
          <w:spacing w:val="5"/>
        </w:rPr>
        <w:t xml:space="preserve"> </w:t>
      </w:r>
      <w:r w:rsidRPr="007C3B41">
        <w:t>ITS</w:t>
      </w:r>
      <w:r w:rsidRPr="007C3B41">
        <w:rPr>
          <w:spacing w:val="5"/>
        </w:rPr>
        <w:t xml:space="preserve"> </w:t>
      </w:r>
      <w:r w:rsidRPr="007C3B41">
        <w:rPr>
          <w:spacing w:val="-1"/>
        </w:rPr>
        <w:t>projects</w:t>
      </w:r>
      <w:r w:rsidRPr="007C3B41">
        <w:rPr>
          <w:spacing w:val="3"/>
        </w:rPr>
        <w:t xml:space="preserve"> </w:t>
      </w:r>
      <w:r w:rsidRPr="007C3B41">
        <w:t>funded</w:t>
      </w:r>
      <w:r w:rsidRPr="007C3B41">
        <w:rPr>
          <w:spacing w:val="2"/>
        </w:rPr>
        <w:t xml:space="preserve"> </w:t>
      </w:r>
      <w:r w:rsidRPr="007C3B41">
        <w:rPr>
          <w:spacing w:val="-1"/>
        </w:rPr>
        <w:t>by</w:t>
      </w:r>
      <w:r w:rsidRPr="007C3B41">
        <w:rPr>
          <w:spacing w:val="22"/>
        </w:rPr>
        <w:t xml:space="preserve"> </w:t>
      </w:r>
      <w:r w:rsidRPr="007C3B41">
        <w:rPr>
          <w:spacing w:val="-1"/>
        </w:rPr>
        <w:t>the</w:t>
      </w:r>
      <w:r w:rsidRPr="007C3B41">
        <w:rPr>
          <w:spacing w:val="52"/>
        </w:rPr>
        <w:t xml:space="preserve"> </w:t>
      </w:r>
      <w:r w:rsidRPr="007C3B41">
        <w:t>Highway</w:t>
      </w:r>
      <w:r w:rsidRPr="007C3B41">
        <w:rPr>
          <w:spacing w:val="53"/>
        </w:rPr>
        <w:t xml:space="preserve"> </w:t>
      </w:r>
      <w:r w:rsidRPr="007C3B41">
        <w:t>Trust</w:t>
      </w:r>
      <w:r w:rsidRPr="007C3B41">
        <w:rPr>
          <w:spacing w:val="53"/>
        </w:rPr>
        <w:t xml:space="preserve"> </w:t>
      </w:r>
      <w:r w:rsidRPr="007C3B41">
        <w:rPr>
          <w:spacing w:val="-1"/>
        </w:rPr>
        <w:t>Fund</w:t>
      </w:r>
      <w:r w:rsidRPr="007C3B41">
        <w:rPr>
          <w:spacing w:val="53"/>
        </w:rPr>
        <w:t xml:space="preserve"> </w:t>
      </w:r>
      <w:r w:rsidRPr="007C3B41">
        <w:t>and</w:t>
      </w:r>
      <w:r w:rsidRPr="007C3B41">
        <w:rPr>
          <w:spacing w:val="52"/>
        </w:rPr>
        <w:t xml:space="preserve"> </w:t>
      </w:r>
      <w:r w:rsidRPr="007C3B41">
        <w:rPr>
          <w:spacing w:val="-1"/>
        </w:rPr>
        <w:t>the</w:t>
      </w:r>
      <w:r w:rsidRPr="007C3B41">
        <w:rPr>
          <w:spacing w:val="53"/>
        </w:rPr>
        <w:t xml:space="preserve"> </w:t>
      </w:r>
      <w:r w:rsidRPr="007C3B41">
        <w:t>Mass</w:t>
      </w:r>
      <w:r w:rsidRPr="007C3B41">
        <w:rPr>
          <w:spacing w:val="53"/>
        </w:rPr>
        <w:t xml:space="preserve"> </w:t>
      </w:r>
      <w:r w:rsidRPr="007C3B41">
        <w:t>Transit</w:t>
      </w:r>
      <w:r w:rsidRPr="007C3B41">
        <w:rPr>
          <w:spacing w:val="53"/>
        </w:rPr>
        <w:t xml:space="preserve"> </w:t>
      </w:r>
      <w:r w:rsidRPr="007C3B41">
        <w:t>Account</w:t>
      </w:r>
      <w:r w:rsidRPr="007C3B41">
        <w:rPr>
          <w:spacing w:val="52"/>
        </w:rPr>
        <w:t xml:space="preserve"> </w:t>
      </w:r>
      <w:r w:rsidRPr="007C3B41">
        <w:t>will</w:t>
      </w:r>
      <w:r w:rsidRPr="007C3B41">
        <w:rPr>
          <w:spacing w:val="53"/>
        </w:rPr>
        <w:t xml:space="preserve"> </w:t>
      </w:r>
      <w:r w:rsidRPr="007C3B41">
        <w:t>conform</w:t>
      </w:r>
      <w:r w:rsidRPr="007C3B41">
        <w:rPr>
          <w:spacing w:val="53"/>
        </w:rPr>
        <w:t xml:space="preserve"> </w:t>
      </w:r>
      <w:r w:rsidRPr="007C3B41">
        <w:rPr>
          <w:spacing w:val="-1"/>
        </w:rPr>
        <w:t>to</w:t>
      </w:r>
      <w:r w:rsidRPr="007C3B41">
        <w:rPr>
          <w:spacing w:val="53"/>
        </w:rPr>
        <w:t xml:space="preserve"> </w:t>
      </w:r>
      <w:r w:rsidRPr="007C3B41">
        <w:rPr>
          <w:spacing w:val="-1"/>
        </w:rPr>
        <w:t>the</w:t>
      </w:r>
      <w:r w:rsidRPr="007C3B41">
        <w:rPr>
          <w:spacing w:val="25"/>
        </w:rPr>
        <w:t xml:space="preserve"> </w:t>
      </w:r>
      <w:r w:rsidRPr="007C3B41">
        <w:rPr>
          <w:spacing w:val="-1"/>
        </w:rPr>
        <w:t>National</w:t>
      </w:r>
      <w:r w:rsidRPr="007C3B41">
        <w:rPr>
          <w:spacing w:val="17"/>
        </w:rPr>
        <w:t xml:space="preserve"> </w:t>
      </w:r>
      <w:r w:rsidRPr="007C3B41">
        <w:t>ITS</w:t>
      </w:r>
      <w:r w:rsidRPr="007C3B41">
        <w:rPr>
          <w:spacing w:val="18"/>
        </w:rPr>
        <w:t xml:space="preserve"> </w:t>
      </w:r>
      <w:r w:rsidRPr="007C3B41">
        <w:t>Architecture,</w:t>
      </w:r>
      <w:r w:rsidRPr="007C3B41">
        <w:rPr>
          <w:spacing w:val="17"/>
        </w:rPr>
        <w:t xml:space="preserve"> </w:t>
      </w:r>
      <w:r w:rsidRPr="007C3B41">
        <w:rPr>
          <w:spacing w:val="-1"/>
        </w:rPr>
        <w:t>as</w:t>
      </w:r>
      <w:r w:rsidRPr="007C3B41">
        <w:rPr>
          <w:spacing w:val="18"/>
        </w:rPr>
        <w:t xml:space="preserve"> </w:t>
      </w:r>
      <w:r w:rsidRPr="007C3B41">
        <w:rPr>
          <w:spacing w:val="-1"/>
        </w:rPr>
        <w:t>well</w:t>
      </w:r>
      <w:r w:rsidRPr="007C3B41">
        <w:rPr>
          <w:spacing w:val="18"/>
        </w:rPr>
        <w:t xml:space="preserve"> </w:t>
      </w:r>
      <w:r w:rsidRPr="007C3B41">
        <w:rPr>
          <w:spacing w:val="-1"/>
        </w:rPr>
        <w:t>as</w:t>
      </w:r>
      <w:r w:rsidRPr="007C3B41">
        <w:rPr>
          <w:spacing w:val="17"/>
        </w:rPr>
        <w:t xml:space="preserve"> </w:t>
      </w:r>
      <w:r w:rsidRPr="007C3B41">
        <w:rPr>
          <w:spacing w:val="-1"/>
        </w:rPr>
        <w:t>to</w:t>
      </w:r>
      <w:r w:rsidRPr="007C3B41">
        <w:rPr>
          <w:spacing w:val="18"/>
        </w:rPr>
        <w:t xml:space="preserve"> </w:t>
      </w:r>
      <w:r w:rsidRPr="007C3B41">
        <w:t>United</w:t>
      </w:r>
      <w:r w:rsidRPr="007C3B41">
        <w:rPr>
          <w:spacing w:val="17"/>
        </w:rPr>
        <w:t xml:space="preserve"> </w:t>
      </w:r>
      <w:r w:rsidRPr="007C3B41">
        <w:t>States</w:t>
      </w:r>
      <w:r w:rsidRPr="007C3B41">
        <w:rPr>
          <w:spacing w:val="18"/>
        </w:rPr>
        <w:t xml:space="preserve"> </w:t>
      </w:r>
      <w:r w:rsidRPr="007C3B41">
        <w:t>Department</w:t>
      </w:r>
      <w:r w:rsidRPr="007C3B41">
        <w:rPr>
          <w:spacing w:val="17"/>
        </w:rPr>
        <w:t xml:space="preserve"> </w:t>
      </w:r>
      <w:r w:rsidRPr="007C3B41">
        <w:t>of</w:t>
      </w:r>
      <w:r w:rsidRPr="007C3B41">
        <w:rPr>
          <w:spacing w:val="26"/>
          <w:w w:val="99"/>
        </w:rPr>
        <w:t xml:space="preserve"> </w:t>
      </w:r>
      <w:r w:rsidRPr="007C3B41">
        <w:t>Transportation</w:t>
      </w:r>
      <w:r w:rsidRPr="007C3B41">
        <w:rPr>
          <w:spacing w:val="-15"/>
        </w:rPr>
        <w:t xml:space="preserve"> </w:t>
      </w:r>
      <w:r w:rsidRPr="007C3B41">
        <w:rPr>
          <w:spacing w:val="-1"/>
        </w:rPr>
        <w:t>adopted</w:t>
      </w:r>
      <w:r w:rsidRPr="007C3B41">
        <w:rPr>
          <w:spacing w:val="-14"/>
        </w:rPr>
        <w:t xml:space="preserve"> </w:t>
      </w:r>
      <w:r w:rsidRPr="007C3B41">
        <w:t>ITS</w:t>
      </w:r>
      <w:r w:rsidRPr="007C3B41">
        <w:rPr>
          <w:spacing w:val="-13"/>
        </w:rPr>
        <w:t xml:space="preserve"> </w:t>
      </w:r>
      <w:r w:rsidRPr="007C3B41">
        <w:t>standards.</w:t>
      </w:r>
    </w:p>
    <w:p w14:paraId="68E04A53" w14:textId="77777777" w:rsidR="00B4080D" w:rsidRPr="007C3B41" w:rsidRDefault="00B4080D">
      <w:pPr>
        <w:pStyle w:val="BodyText"/>
        <w:kinsoku w:val="0"/>
        <w:overflowPunct w:val="0"/>
        <w:spacing w:before="12"/>
        <w:ind w:left="0"/>
      </w:pPr>
    </w:p>
    <w:p w14:paraId="7F903069" w14:textId="77777777" w:rsidR="00B4080D" w:rsidRPr="007C3B41" w:rsidRDefault="00B4080D">
      <w:pPr>
        <w:pStyle w:val="BodyText"/>
        <w:kinsoku w:val="0"/>
        <w:overflowPunct w:val="0"/>
        <w:ind w:left="1099" w:right="256"/>
        <w:jc w:val="both"/>
      </w:pPr>
      <w:r w:rsidRPr="007C3B41">
        <w:t>The</w:t>
      </w:r>
      <w:r w:rsidRPr="007C3B41">
        <w:rPr>
          <w:spacing w:val="9"/>
        </w:rPr>
        <w:t xml:space="preserve"> </w:t>
      </w:r>
      <w:r w:rsidRPr="007C3B41">
        <w:t>MD</w:t>
      </w:r>
      <w:r w:rsidRPr="007C3B41">
        <w:rPr>
          <w:spacing w:val="10"/>
        </w:rPr>
        <w:t xml:space="preserve"> </w:t>
      </w:r>
      <w:r w:rsidRPr="007C3B41">
        <w:t>Architecture</w:t>
      </w:r>
      <w:r w:rsidRPr="007C3B41">
        <w:rPr>
          <w:spacing w:val="9"/>
        </w:rPr>
        <w:t xml:space="preserve"> </w:t>
      </w:r>
      <w:r w:rsidRPr="007C3B41">
        <w:rPr>
          <w:spacing w:val="-1"/>
        </w:rPr>
        <w:t>is</w:t>
      </w:r>
      <w:r w:rsidRPr="007C3B41">
        <w:rPr>
          <w:spacing w:val="9"/>
        </w:rPr>
        <w:t xml:space="preserve"> </w:t>
      </w:r>
      <w:r w:rsidRPr="007C3B41">
        <w:rPr>
          <w:spacing w:val="-1"/>
        </w:rPr>
        <w:t>the</w:t>
      </w:r>
      <w:r w:rsidRPr="007C3B41">
        <w:rPr>
          <w:spacing w:val="10"/>
        </w:rPr>
        <w:t xml:space="preserve"> </w:t>
      </w:r>
      <w:r w:rsidRPr="007C3B41">
        <w:rPr>
          <w:spacing w:val="-1"/>
        </w:rPr>
        <w:t>Regional</w:t>
      </w:r>
      <w:r w:rsidRPr="007C3B41">
        <w:rPr>
          <w:spacing w:val="10"/>
        </w:rPr>
        <w:t xml:space="preserve"> </w:t>
      </w:r>
      <w:r w:rsidRPr="007C3B41">
        <w:t>ITS</w:t>
      </w:r>
      <w:r w:rsidRPr="007C3B41">
        <w:rPr>
          <w:spacing w:val="9"/>
        </w:rPr>
        <w:t xml:space="preserve"> </w:t>
      </w:r>
      <w:r w:rsidRPr="007C3B41">
        <w:t>Architecture</w:t>
      </w:r>
      <w:r w:rsidRPr="007C3B41">
        <w:rPr>
          <w:spacing w:val="9"/>
        </w:rPr>
        <w:t xml:space="preserve"> </w:t>
      </w:r>
      <w:r w:rsidRPr="007C3B41">
        <w:rPr>
          <w:spacing w:val="-1"/>
        </w:rPr>
        <w:t>for</w:t>
      </w:r>
      <w:r w:rsidRPr="007C3B41">
        <w:rPr>
          <w:spacing w:val="10"/>
        </w:rPr>
        <w:t xml:space="preserve"> </w:t>
      </w:r>
      <w:r w:rsidRPr="007C3B41">
        <w:rPr>
          <w:spacing w:val="-1"/>
        </w:rPr>
        <w:t>the</w:t>
      </w:r>
      <w:r w:rsidRPr="007C3B41">
        <w:rPr>
          <w:spacing w:val="10"/>
        </w:rPr>
        <w:t xml:space="preserve"> </w:t>
      </w:r>
      <w:r w:rsidRPr="007C3B41">
        <w:t>State</w:t>
      </w:r>
      <w:r w:rsidRPr="007C3B41">
        <w:rPr>
          <w:spacing w:val="9"/>
        </w:rPr>
        <w:t xml:space="preserve"> </w:t>
      </w:r>
      <w:r w:rsidRPr="007C3B41">
        <w:t>of</w:t>
      </w:r>
      <w:r w:rsidRPr="007C3B41">
        <w:rPr>
          <w:spacing w:val="10"/>
        </w:rPr>
        <w:t xml:space="preserve"> </w:t>
      </w:r>
      <w:r w:rsidRPr="007C3B41">
        <w:t>Maryland.</w:t>
      </w:r>
      <w:r w:rsidRPr="007C3B41">
        <w:rPr>
          <w:spacing w:val="26"/>
          <w:w w:val="99"/>
        </w:rPr>
        <w:t xml:space="preserve"> </w:t>
      </w:r>
      <w:r w:rsidRPr="007C3B41">
        <w:t>The</w:t>
      </w:r>
      <w:r w:rsidRPr="007C3B41">
        <w:rPr>
          <w:spacing w:val="32"/>
        </w:rPr>
        <w:t xml:space="preserve"> </w:t>
      </w:r>
      <w:r w:rsidRPr="007C3B41">
        <w:t>MD</w:t>
      </w:r>
      <w:r w:rsidRPr="007C3B41">
        <w:rPr>
          <w:spacing w:val="32"/>
        </w:rPr>
        <w:t xml:space="preserve"> </w:t>
      </w:r>
      <w:r w:rsidRPr="007C3B41">
        <w:t>Architecture</w:t>
      </w:r>
      <w:r w:rsidRPr="007C3B41">
        <w:rPr>
          <w:spacing w:val="31"/>
        </w:rPr>
        <w:t xml:space="preserve"> </w:t>
      </w:r>
      <w:r w:rsidRPr="007C3B41">
        <w:t>is</w:t>
      </w:r>
      <w:r w:rsidRPr="007C3B41">
        <w:rPr>
          <w:spacing w:val="32"/>
        </w:rPr>
        <w:t xml:space="preserve"> </w:t>
      </w:r>
      <w:r w:rsidRPr="007C3B41">
        <w:t>based</w:t>
      </w:r>
      <w:r w:rsidRPr="007C3B41">
        <w:rPr>
          <w:spacing w:val="32"/>
        </w:rPr>
        <w:t xml:space="preserve"> </w:t>
      </w:r>
      <w:r w:rsidRPr="007C3B41">
        <w:t>on</w:t>
      </w:r>
      <w:r w:rsidRPr="007C3B41">
        <w:rPr>
          <w:spacing w:val="32"/>
        </w:rPr>
        <w:t xml:space="preserve"> </w:t>
      </w:r>
      <w:r w:rsidRPr="007C3B41">
        <w:t>the</w:t>
      </w:r>
      <w:r w:rsidRPr="007C3B41">
        <w:rPr>
          <w:spacing w:val="31"/>
        </w:rPr>
        <w:t xml:space="preserve"> </w:t>
      </w:r>
      <w:r w:rsidRPr="007C3B41">
        <w:t>NITSA</w:t>
      </w:r>
      <w:r w:rsidRPr="007C3B41">
        <w:rPr>
          <w:spacing w:val="32"/>
        </w:rPr>
        <w:t xml:space="preserve"> </w:t>
      </w:r>
      <w:r w:rsidRPr="007C3B41">
        <w:t>as</w:t>
      </w:r>
      <w:r w:rsidRPr="007C3B41">
        <w:rPr>
          <w:spacing w:val="32"/>
        </w:rPr>
        <w:t xml:space="preserve"> </w:t>
      </w:r>
      <w:r w:rsidRPr="007C3B41">
        <w:t>adapted</w:t>
      </w:r>
      <w:r w:rsidRPr="007C3B41">
        <w:rPr>
          <w:spacing w:val="32"/>
        </w:rPr>
        <w:t xml:space="preserve"> </w:t>
      </w:r>
      <w:r w:rsidRPr="007C3B41">
        <w:t>to</w:t>
      </w:r>
      <w:r w:rsidRPr="007C3B41">
        <w:rPr>
          <w:spacing w:val="32"/>
        </w:rPr>
        <w:t xml:space="preserve"> </w:t>
      </w:r>
      <w:r w:rsidRPr="007C3B41">
        <w:t>Maryland.</w:t>
      </w:r>
      <w:r w:rsidRPr="007C3B41">
        <w:rPr>
          <w:spacing w:val="31"/>
        </w:rPr>
        <w:t xml:space="preserve"> </w:t>
      </w:r>
      <w:r w:rsidRPr="007C3B41">
        <w:t>An</w:t>
      </w:r>
      <w:r w:rsidRPr="007C3B41">
        <w:rPr>
          <w:spacing w:val="32"/>
        </w:rPr>
        <w:t xml:space="preserve"> </w:t>
      </w:r>
      <w:r w:rsidRPr="007C3B41">
        <w:t>ITS</w:t>
      </w:r>
      <w:r w:rsidRPr="007C3B41">
        <w:rPr>
          <w:spacing w:val="21"/>
          <w:w w:val="99"/>
        </w:rPr>
        <w:t xml:space="preserve"> </w:t>
      </w:r>
      <w:r w:rsidRPr="007C3B41">
        <w:t>Architecture</w:t>
      </w:r>
      <w:r w:rsidRPr="007C3B41">
        <w:rPr>
          <w:spacing w:val="26"/>
        </w:rPr>
        <w:t xml:space="preserve"> </w:t>
      </w:r>
      <w:r w:rsidRPr="007C3B41">
        <w:t>is</w:t>
      </w:r>
      <w:r w:rsidRPr="007C3B41">
        <w:rPr>
          <w:spacing w:val="28"/>
        </w:rPr>
        <w:t xml:space="preserve"> </w:t>
      </w:r>
      <w:r w:rsidRPr="007C3B41">
        <w:t>a</w:t>
      </w:r>
      <w:r w:rsidRPr="007C3B41">
        <w:rPr>
          <w:spacing w:val="27"/>
        </w:rPr>
        <w:t xml:space="preserve"> </w:t>
      </w:r>
      <w:r w:rsidRPr="007C3B41">
        <w:t>framework</w:t>
      </w:r>
      <w:r w:rsidRPr="007C3B41">
        <w:rPr>
          <w:spacing w:val="28"/>
        </w:rPr>
        <w:t xml:space="preserve"> </w:t>
      </w:r>
      <w:r w:rsidRPr="007C3B41">
        <w:t>that</w:t>
      </w:r>
      <w:r w:rsidRPr="007C3B41">
        <w:rPr>
          <w:spacing w:val="28"/>
        </w:rPr>
        <w:t xml:space="preserve"> </w:t>
      </w:r>
      <w:r w:rsidRPr="007C3B41">
        <w:t>(1)</w:t>
      </w:r>
      <w:r w:rsidRPr="007C3B41">
        <w:rPr>
          <w:spacing w:val="27"/>
        </w:rPr>
        <w:t xml:space="preserve"> </w:t>
      </w:r>
      <w:r w:rsidRPr="007C3B41">
        <w:rPr>
          <w:spacing w:val="-1"/>
        </w:rPr>
        <w:t>identifies</w:t>
      </w:r>
      <w:r w:rsidRPr="007C3B41">
        <w:rPr>
          <w:spacing w:val="28"/>
        </w:rPr>
        <w:t xml:space="preserve"> </w:t>
      </w:r>
      <w:r w:rsidRPr="007C3B41">
        <w:t>ITS</w:t>
      </w:r>
      <w:r w:rsidRPr="007C3B41">
        <w:rPr>
          <w:spacing w:val="28"/>
        </w:rPr>
        <w:t xml:space="preserve"> </w:t>
      </w:r>
      <w:r w:rsidRPr="007C3B41">
        <w:t>systems,</w:t>
      </w:r>
      <w:r w:rsidRPr="007C3B41">
        <w:rPr>
          <w:spacing w:val="27"/>
        </w:rPr>
        <w:t xml:space="preserve"> </w:t>
      </w:r>
      <w:r w:rsidRPr="007C3B41">
        <w:t>and</w:t>
      </w:r>
      <w:r w:rsidRPr="007C3B41">
        <w:rPr>
          <w:spacing w:val="28"/>
        </w:rPr>
        <w:t xml:space="preserve"> </w:t>
      </w:r>
      <w:r w:rsidRPr="007C3B41">
        <w:t>(2)</w:t>
      </w:r>
      <w:r w:rsidRPr="007C3B41">
        <w:rPr>
          <w:spacing w:val="28"/>
        </w:rPr>
        <w:t xml:space="preserve"> </w:t>
      </w:r>
      <w:r w:rsidRPr="007C3B41">
        <w:t>defines</w:t>
      </w:r>
      <w:r w:rsidRPr="007C3B41">
        <w:rPr>
          <w:spacing w:val="26"/>
        </w:rPr>
        <w:t xml:space="preserve"> </w:t>
      </w:r>
      <w:r w:rsidRPr="007C3B41">
        <w:t>the</w:t>
      </w:r>
      <w:r w:rsidRPr="007C3B41">
        <w:rPr>
          <w:spacing w:val="28"/>
        </w:rPr>
        <w:t xml:space="preserve"> </w:t>
      </w:r>
      <w:r w:rsidRPr="007C3B41">
        <w:t>interfaces</w:t>
      </w:r>
      <w:r w:rsidRPr="007C3B41">
        <w:rPr>
          <w:spacing w:val="34"/>
        </w:rPr>
        <w:t xml:space="preserve"> </w:t>
      </w:r>
      <w:r w:rsidRPr="007C3B41">
        <w:t>among</w:t>
      </w:r>
      <w:r w:rsidRPr="007C3B41">
        <w:rPr>
          <w:spacing w:val="35"/>
        </w:rPr>
        <w:t xml:space="preserve"> </w:t>
      </w:r>
      <w:r w:rsidRPr="007C3B41">
        <w:rPr>
          <w:spacing w:val="-1"/>
        </w:rPr>
        <w:t>the</w:t>
      </w:r>
      <w:r w:rsidRPr="007C3B41">
        <w:rPr>
          <w:spacing w:val="37"/>
        </w:rPr>
        <w:t xml:space="preserve"> </w:t>
      </w:r>
      <w:r w:rsidRPr="007C3B41">
        <w:t>systems.</w:t>
      </w:r>
      <w:r w:rsidRPr="007C3B41">
        <w:rPr>
          <w:spacing w:val="35"/>
        </w:rPr>
        <w:t xml:space="preserve"> </w:t>
      </w:r>
      <w:r w:rsidRPr="007C3B41">
        <w:t>A</w:t>
      </w:r>
      <w:r w:rsidRPr="007C3B41">
        <w:rPr>
          <w:spacing w:val="35"/>
        </w:rPr>
        <w:t xml:space="preserve"> </w:t>
      </w:r>
      <w:r w:rsidRPr="007C3B41">
        <w:t>Regional</w:t>
      </w:r>
      <w:r w:rsidRPr="007C3B41">
        <w:rPr>
          <w:spacing w:val="35"/>
        </w:rPr>
        <w:t xml:space="preserve"> </w:t>
      </w:r>
      <w:r w:rsidRPr="007C3B41">
        <w:t>ITS</w:t>
      </w:r>
      <w:r w:rsidRPr="007C3B41">
        <w:rPr>
          <w:spacing w:val="35"/>
        </w:rPr>
        <w:t xml:space="preserve"> </w:t>
      </w:r>
      <w:r w:rsidRPr="007C3B41">
        <w:t>Architecture</w:t>
      </w:r>
      <w:r w:rsidRPr="007C3B41">
        <w:rPr>
          <w:spacing w:val="35"/>
        </w:rPr>
        <w:t xml:space="preserve"> </w:t>
      </w:r>
      <w:r w:rsidRPr="007C3B41">
        <w:t>refers</w:t>
      </w:r>
      <w:r w:rsidRPr="007C3B41">
        <w:rPr>
          <w:spacing w:val="35"/>
        </w:rPr>
        <w:t xml:space="preserve"> </w:t>
      </w:r>
      <w:r w:rsidRPr="007C3B41">
        <w:t>to</w:t>
      </w:r>
      <w:r w:rsidRPr="007C3B41">
        <w:rPr>
          <w:spacing w:val="35"/>
        </w:rPr>
        <w:t xml:space="preserve"> </w:t>
      </w:r>
      <w:r w:rsidRPr="007C3B41">
        <w:t>a</w:t>
      </w:r>
      <w:r w:rsidRPr="007C3B41">
        <w:rPr>
          <w:spacing w:val="35"/>
        </w:rPr>
        <w:t xml:space="preserve"> </w:t>
      </w:r>
      <w:r w:rsidRPr="007C3B41">
        <w:t>specific</w:t>
      </w:r>
      <w:r w:rsidRPr="007C3B41">
        <w:rPr>
          <w:spacing w:val="21"/>
          <w:w w:val="99"/>
        </w:rPr>
        <w:t xml:space="preserve"> </w:t>
      </w:r>
      <w:r w:rsidRPr="007C3B41">
        <w:rPr>
          <w:spacing w:val="-1"/>
        </w:rPr>
        <w:t>architectural</w:t>
      </w:r>
      <w:r w:rsidRPr="007C3B41">
        <w:rPr>
          <w:spacing w:val="33"/>
        </w:rPr>
        <w:t xml:space="preserve"> </w:t>
      </w:r>
      <w:r w:rsidRPr="007C3B41">
        <w:rPr>
          <w:spacing w:val="-1"/>
        </w:rPr>
        <w:t>framework</w:t>
      </w:r>
      <w:r w:rsidRPr="007C3B41">
        <w:rPr>
          <w:spacing w:val="33"/>
        </w:rPr>
        <w:t xml:space="preserve"> </w:t>
      </w:r>
      <w:r w:rsidRPr="007C3B41">
        <w:t>sharing</w:t>
      </w:r>
      <w:r w:rsidRPr="007C3B41">
        <w:rPr>
          <w:spacing w:val="32"/>
        </w:rPr>
        <w:t xml:space="preserve"> </w:t>
      </w:r>
      <w:r w:rsidRPr="007C3B41">
        <w:t>common</w:t>
      </w:r>
      <w:r w:rsidRPr="007C3B41">
        <w:rPr>
          <w:spacing w:val="33"/>
        </w:rPr>
        <w:t xml:space="preserve"> </w:t>
      </w:r>
      <w:r w:rsidRPr="007C3B41">
        <w:t>ITS</w:t>
      </w:r>
      <w:r w:rsidRPr="007C3B41">
        <w:rPr>
          <w:spacing w:val="33"/>
        </w:rPr>
        <w:t xml:space="preserve"> </w:t>
      </w:r>
      <w:r w:rsidRPr="007C3B41">
        <w:rPr>
          <w:spacing w:val="-1"/>
        </w:rPr>
        <w:t>systems,</w:t>
      </w:r>
      <w:r w:rsidRPr="007C3B41">
        <w:rPr>
          <w:spacing w:val="33"/>
        </w:rPr>
        <w:t xml:space="preserve"> </w:t>
      </w:r>
      <w:r w:rsidRPr="007C3B41">
        <w:rPr>
          <w:spacing w:val="-1"/>
        </w:rPr>
        <w:t>institutions,</w:t>
      </w:r>
      <w:r w:rsidRPr="007C3B41">
        <w:rPr>
          <w:spacing w:val="33"/>
        </w:rPr>
        <w:t xml:space="preserve"> </w:t>
      </w:r>
      <w:r w:rsidRPr="007C3B41">
        <w:rPr>
          <w:spacing w:val="-1"/>
        </w:rPr>
        <w:t>needs,</w:t>
      </w:r>
      <w:r w:rsidRPr="007C3B41">
        <w:rPr>
          <w:spacing w:val="33"/>
        </w:rPr>
        <w:t xml:space="preserve"> </w:t>
      </w:r>
      <w:r w:rsidRPr="007C3B41">
        <w:rPr>
          <w:spacing w:val="-1"/>
        </w:rPr>
        <w:t>and</w:t>
      </w:r>
      <w:r w:rsidRPr="007C3B41">
        <w:rPr>
          <w:spacing w:val="20"/>
          <w:w w:val="99"/>
        </w:rPr>
        <w:t xml:space="preserve"> </w:t>
      </w:r>
      <w:r w:rsidRPr="007C3B41">
        <w:rPr>
          <w:spacing w:val="-1"/>
        </w:rPr>
        <w:t>interests</w:t>
      </w:r>
      <w:r w:rsidRPr="007C3B41">
        <w:rPr>
          <w:spacing w:val="19"/>
        </w:rPr>
        <w:t xml:space="preserve"> </w:t>
      </w:r>
      <w:r w:rsidRPr="007C3B41">
        <w:rPr>
          <w:spacing w:val="-1"/>
        </w:rPr>
        <w:t>across</w:t>
      </w:r>
      <w:r w:rsidRPr="007C3B41">
        <w:rPr>
          <w:spacing w:val="20"/>
        </w:rPr>
        <w:t xml:space="preserve"> </w:t>
      </w:r>
      <w:r w:rsidRPr="007C3B41">
        <w:t>a</w:t>
      </w:r>
      <w:r w:rsidRPr="007C3B41">
        <w:rPr>
          <w:spacing w:val="20"/>
        </w:rPr>
        <w:t xml:space="preserve"> </w:t>
      </w:r>
      <w:r w:rsidRPr="007C3B41">
        <w:rPr>
          <w:spacing w:val="-1"/>
        </w:rPr>
        <w:t>single,</w:t>
      </w:r>
      <w:r w:rsidRPr="007C3B41">
        <w:rPr>
          <w:spacing w:val="20"/>
        </w:rPr>
        <w:t xml:space="preserve"> </w:t>
      </w:r>
      <w:r w:rsidRPr="007C3B41">
        <w:rPr>
          <w:spacing w:val="-1"/>
        </w:rPr>
        <w:t>interlinked</w:t>
      </w:r>
      <w:r w:rsidRPr="007C3B41">
        <w:rPr>
          <w:spacing w:val="19"/>
        </w:rPr>
        <w:t xml:space="preserve"> </w:t>
      </w:r>
      <w:r w:rsidRPr="007C3B41">
        <w:rPr>
          <w:spacing w:val="-1"/>
        </w:rPr>
        <w:t>geographic</w:t>
      </w:r>
      <w:r w:rsidRPr="007C3B41">
        <w:rPr>
          <w:spacing w:val="20"/>
        </w:rPr>
        <w:t xml:space="preserve"> </w:t>
      </w:r>
      <w:r w:rsidRPr="007C3B41">
        <w:t>area.</w:t>
      </w:r>
      <w:r w:rsidRPr="007C3B41">
        <w:rPr>
          <w:spacing w:val="20"/>
        </w:rPr>
        <w:t xml:space="preserve"> </w:t>
      </w:r>
      <w:r w:rsidRPr="007C3B41">
        <w:t>It</w:t>
      </w:r>
      <w:r w:rsidRPr="007C3B41">
        <w:rPr>
          <w:spacing w:val="20"/>
        </w:rPr>
        <w:t xml:space="preserve"> </w:t>
      </w:r>
      <w:r w:rsidRPr="007C3B41">
        <w:t>is</w:t>
      </w:r>
      <w:r w:rsidRPr="007C3B41">
        <w:rPr>
          <w:spacing w:val="19"/>
        </w:rPr>
        <w:t xml:space="preserve"> </w:t>
      </w:r>
      <w:r w:rsidRPr="007C3B41">
        <w:t>a</w:t>
      </w:r>
      <w:r w:rsidRPr="007C3B41">
        <w:rPr>
          <w:spacing w:val="20"/>
        </w:rPr>
        <w:t xml:space="preserve"> </w:t>
      </w:r>
      <w:r w:rsidRPr="007C3B41">
        <w:rPr>
          <w:spacing w:val="-1"/>
        </w:rPr>
        <w:t>regional</w:t>
      </w:r>
      <w:r w:rsidRPr="007C3B41">
        <w:rPr>
          <w:spacing w:val="20"/>
        </w:rPr>
        <w:t xml:space="preserve"> </w:t>
      </w:r>
      <w:r w:rsidRPr="007C3B41">
        <w:t>framework</w:t>
      </w:r>
      <w:r w:rsidRPr="007C3B41">
        <w:rPr>
          <w:spacing w:val="35"/>
          <w:w w:val="99"/>
        </w:rPr>
        <w:t xml:space="preserve"> </w:t>
      </w:r>
      <w:r w:rsidRPr="007C3B41">
        <w:rPr>
          <w:spacing w:val="-1"/>
        </w:rPr>
        <w:t>for</w:t>
      </w:r>
      <w:r w:rsidRPr="007C3B41">
        <w:rPr>
          <w:spacing w:val="44"/>
        </w:rPr>
        <w:t xml:space="preserve"> </w:t>
      </w:r>
      <w:r w:rsidRPr="007C3B41">
        <w:rPr>
          <w:spacing w:val="-1"/>
        </w:rPr>
        <w:t>ensuring</w:t>
      </w:r>
      <w:r w:rsidRPr="007C3B41">
        <w:rPr>
          <w:spacing w:val="44"/>
        </w:rPr>
        <w:t xml:space="preserve"> </w:t>
      </w:r>
      <w:r w:rsidRPr="007C3B41">
        <w:rPr>
          <w:spacing w:val="-1"/>
        </w:rPr>
        <w:t>institutional</w:t>
      </w:r>
      <w:r w:rsidRPr="007C3B41">
        <w:rPr>
          <w:spacing w:val="44"/>
        </w:rPr>
        <w:t xml:space="preserve"> </w:t>
      </w:r>
      <w:r w:rsidRPr="007C3B41">
        <w:rPr>
          <w:spacing w:val="-1"/>
        </w:rPr>
        <w:t>agreement</w:t>
      </w:r>
      <w:r w:rsidRPr="007C3B41">
        <w:rPr>
          <w:spacing w:val="44"/>
        </w:rPr>
        <w:t xml:space="preserve"> </w:t>
      </w:r>
      <w:r w:rsidRPr="007C3B41">
        <w:rPr>
          <w:spacing w:val="-1"/>
        </w:rPr>
        <w:t>and</w:t>
      </w:r>
      <w:r w:rsidRPr="007C3B41">
        <w:rPr>
          <w:spacing w:val="44"/>
        </w:rPr>
        <w:t xml:space="preserve"> </w:t>
      </w:r>
      <w:r w:rsidRPr="007C3B41">
        <w:rPr>
          <w:spacing w:val="-1"/>
        </w:rPr>
        <w:t>technical</w:t>
      </w:r>
      <w:r w:rsidRPr="007C3B41">
        <w:rPr>
          <w:spacing w:val="45"/>
        </w:rPr>
        <w:t xml:space="preserve"> </w:t>
      </w:r>
      <w:r w:rsidRPr="007C3B41">
        <w:rPr>
          <w:spacing w:val="-1"/>
        </w:rPr>
        <w:t>integration</w:t>
      </w:r>
      <w:r w:rsidRPr="007C3B41">
        <w:rPr>
          <w:spacing w:val="44"/>
        </w:rPr>
        <w:t xml:space="preserve"> </w:t>
      </w:r>
      <w:r w:rsidRPr="007C3B41">
        <w:rPr>
          <w:spacing w:val="-1"/>
        </w:rPr>
        <w:t>for</w:t>
      </w:r>
      <w:r w:rsidRPr="007C3B41">
        <w:rPr>
          <w:spacing w:val="44"/>
        </w:rPr>
        <w:t xml:space="preserve"> </w:t>
      </w:r>
      <w:r w:rsidRPr="007C3B41">
        <w:rPr>
          <w:spacing w:val="-1"/>
        </w:rPr>
        <w:t>the</w:t>
      </w:r>
      <w:r w:rsidRPr="007C3B41">
        <w:rPr>
          <w:spacing w:val="28"/>
        </w:rPr>
        <w:t xml:space="preserve"> </w:t>
      </w:r>
      <w:r w:rsidRPr="007C3B41">
        <w:rPr>
          <w:spacing w:val="-1"/>
        </w:rPr>
        <w:t>implementation</w:t>
      </w:r>
      <w:r w:rsidRPr="007C3B41">
        <w:rPr>
          <w:spacing w:val="-4"/>
        </w:rPr>
        <w:t xml:space="preserve"> </w:t>
      </w:r>
      <w:r w:rsidRPr="007C3B41">
        <w:t>of</w:t>
      </w:r>
      <w:r w:rsidRPr="007C3B41">
        <w:rPr>
          <w:spacing w:val="-5"/>
        </w:rPr>
        <w:t xml:space="preserve"> </w:t>
      </w:r>
      <w:r w:rsidRPr="007C3B41">
        <w:t>ITS</w:t>
      </w:r>
      <w:r w:rsidRPr="007C3B41">
        <w:rPr>
          <w:spacing w:val="-2"/>
        </w:rPr>
        <w:t xml:space="preserve"> </w:t>
      </w:r>
      <w:r w:rsidRPr="007C3B41">
        <w:rPr>
          <w:spacing w:val="-1"/>
        </w:rPr>
        <w:t>projects,</w:t>
      </w:r>
      <w:r w:rsidRPr="007C3B41">
        <w:rPr>
          <w:spacing w:val="-4"/>
        </w:rPr>
        <w:t xml:space="preserve"> </w:t>
      </w:r>
      <w:r w:rsidRPr="007C3B41">
        <w:t>or</w:t>
      </w:r>
      <w:r w:rsidRPr="007C3B41">
        <w:rPr>
          <w:spacing w:val="-4"/>
        </w:rPr>
        <w:t xml:space="preserve"> </w:t>
      </w:r>
      <w:r w:rsidRPr="007C3B41">
        <w:rPr>
          <w:spacing w:val="-1"/>
        </w:rPr>
        <w:t>groups</w:t>
      </w:r>
      <w:r w:rsidRPr="007C3B41">
        <w:rPr>
          <w:spacing w:val="-3"/>
        </w:rPr>
        <w:t xml:space="preserve"> </w:t>
      </w:r>
      <w:r w:rsidRPr="007C3B41">
        <w:t>of</w:t>
      </w:r>
      <w:r w:rsidRPr="007C3B41">
        <w:rPr>
          <w:spacing w:val="-4"/>
        </w:rPr>
        <w:t xml:space="preserve"> </w:t>
      </w:r>
      <w:r w:rsidRPr="007C3B41">
        <w:t>projects.</w:t>
      </w:r>
    </w:p>
    <w:p w14:paraId="599E1950" w14:textId="77777777" w:rsidR="00B4080D" w:rsidRPr="007C3B41" w:rsidRDefault="00B4080D">
      <w:pPr>
        <w:pStyle w:val="BodyText"/>
        <w:kinsoku w:val="0"/>
        <w:overflowPunct w:val="0"/>
        <w:spacing w:before="12"/>
        <w:ind w:left="0"/>
      </w:pPr>
    </w:p>
    <w:p w14:paraId="213E04EE" w14:textId="77777777" w:rsidR="00B4080D" w:rsidRPr="007C3B41" w:rsidRDefault="00B4080D">
      <w:pPr>
        <w:pStyle w:val="BodyText"/>
        <w:kinsoku w:val="0"/>
        <w:overflowPunct w:val="0"/>
        <w:ind w:left="1099" w:right="256"/>
        <w:jc w:val="both"/>
      </w:pPr>
      <w:r w:rsidRPr="007C3B41">
        <w:t>Maryland</w:t>
      </w:r>
      <w:r w:rsidRPr="007C3B41">
        <w:rPr>
          <w:spacing w:val="40"/>
        </w:rPr>
        <w:t xml:space="preserve"> </w:t>
      </w:r>
      <w:r w:rsidRPr="007C3B41">
        <w:t>Statewide</w:t>
      </w:r>
      <w:r w:rsidRPr="007C3B41">
        <w:rPr>
          <w:spacing w:val="41"/>
        </w:rPr>
        <w:t xml:space="preserve"> </w:t>
      </w:r>
      <w:r w:rsidRPr="007C3B41">
        <w:t>ITS</w:t>
      </w:r>
      <w:r w:rsidRPr="007C3B41">
        <w:rPr>
          <w:spacing w:val="41"/>
        </w:rPr>
        <w:t xml:space="preserve"> </w:t>
      </w:r>
      <w:r w:rsidRPr="007C3B41">
        <w:t>Architecture</w:t>
      </w:r>
      <w:r w:rsidRPr="007C3B41">
        <w:rPr>
          <w:spacing w:val="41"/>
        </w:rPr>
        <w:t xml:space="preserve"> </w:t>
      </w:r>
      <w:r w:rsidRPr="007C3B41">
        <w:rPr>
          <w:spacing w:val="-1"/>
        </w:rPr>
        <w:t>Conformity</w:t>
      </w:r>
      <w:r w:rsidRPr="007C3B41">
        <w:rPr>
          <w:spacing w:val="41"/>
        </w:rPr>
        <w:t xml:space="preserve"> </w:t>
      </w:r>
      <w:r w:rsidRPr="007C3B41">
        <w:t>Form</w:t>
      </w:r>
      <w:r w:rsidRPr="007C3B41">
        <w:rPr>
          <w:spacing w:val="40"/>
        </w:rPr>
        <w:t xml:space="preserve"> </w:t>
      </w:r>
      <w:r w:rsidRPr="007C3B41">
        <w:t>(Form)</w:t>
      </w:r>
      <w:r w:rsidRPr="007C3B41">
        <w:rPr>
          <w:spacing w:val="41"/>
        </w:rPr>
        <w:t xml:space="preserve"> </w:t>
      </w:r>
      <w:r w:rsidRPr="007C3B41">
        <w:t>is</w:t>
      </w:r>
      <w:r w:rsidRPr="007C3B41">
        <w:rPr>
          <w:spacing w:val="41"/>
        </w:rPr>
        <w:t xml:space="preserve"> </w:t>
      </w:r>
      <w:r w:rsidRPr="007C3B41">
        <w:t>designed</w:t>
      </w:r>
      <w:r w:rsidRPr="007C3B41">
        <w:rPr>
          <w:spacing w:val="40"/>
        </w:rPr>
        <w:t xml:space="preserve"> </w:t>
      </w:r>
      <w:r w:rsidRPr="007C3B41">
        <w:rPr>
          <w:spacing w:val="-1"/>
        </w:rPr>
        <w:t>to</w:t>
      </w:r>
      <w:r w:rsidRPr="007C3B41">
        <w:rPr>
          <w:spacing w:val="19"/>
        </w:rPr>
        <w:t xml:space="preserve"> </w:t>
      </w:r>
      <w:r w:rsidRPr="007C3B41">
        <w:t>help</w:t>
      </w:r>
      <w:r w:rsidRPr="007C3B41">
        <w:rPr>
          <w:spacing w:val="9"/>
        </w:rPr>
        <w:t xml:space="preserve"> </w:t>
      </w:r>
      <w:r w:rsidRPr="007C3B41">
        <w:t>ensure</w:t>
      </w:r>
      <w:r w:rsidRPr="007C3B41">
        <w:rPr>
          <w:spacing w:val="9"/>
        </w:rPr>
        <w:t xml:space="preserve"> </w:t>
      </w:r>
      <w:r w:rsidRPr="007C3B41">
        <w:rPr>
          <w:spacing w:val="-1"/>
        </w:rPr>
        <w:t>that</w:t>
      </w:r>
      <w:r w:rsidRPr="007C3B41">
        <w:rPr>
          <w:spacing w:val="9"/>
        </w:rPr>
        <w:t xml:space="preserve"> </w:t>
      </w:r>
      <w:r w:rsidRPr="007C3B41">
        <w:t>ITS</w:t>
      </w:r>
      <w:r w:rsidRPr="007C3B41">
        <w:rPr>
          <w:spacing w:val="9"/>
        </w:rPr>
        <w:t xml:space="preserve"> </w:t>
      </w:r>
      <w:r w:rsidRPr="007C3B41">
        <w:t>project</w:t>
      </w:r>
      <w:r w:rsidRPr="007C3B41">
        <w:rPr>
          <w:spacing w:val="9"/>
        </w:rPr>
        <w:t xml:space="preserve"> </w:t>
      </w:r>
      <w:r w:rsidRPr="007C3B41">
        <w:t>conform</w:t>
      </w:r>
      <w:r w:rsidRPr="007C3B41">
        <w:rPr>
          <w:spacing w:val="9"/>
        </w:rPr>
        <w:t xml:space="preserve"> </w:t>
      </w:r>
      <w:r w:rsidRPr="007C3B41">
        <w:rPr>
          <w:spacing w:val="-1"/>
        </w:rPr>
        <w:t>to</w:t>
      </w:r>
      <w:r w:rsidRPr="007C3B41">
        <w:rPr>
          <w:spacing w:val="10"/>
        </w:rPr>
        <w:t xml:space="preserve"> </w:t>
      </w:r>
      <w:r w:rsidRPr="007C3B41">
        <w:rPr>
          <w:spacing w:val="-1"/>
        </w:rPr>
        <w:t>the</w:t>
      </w:r>
      <w:r w:rsidRPr="007C3B41">
        <w:rPr>
          <w:spacing w:val="9"/>
        </w:rPr>
        <w:t xml:space="preserve"> </w:t>
      </w:r>
      <w:r w:rsidRPr="007C3B41">
        <w:rPr>
          <w:spacing w:val="-1"/>
        </w:rPr>
        <w:t>Maryland</w:t>
      </w:r>
      <w:r w:rsidRPr="007C3B41">
        <w:rPr>
          <w:spacing w:val="9"/>
        </w:rPr>
        <w:t xml:space="preserve"> </w:t>
      </w:r>
      <w:r w:rsidRPr="007C3B41">
        <w:rPr>
          <w:spacing w:val="-1"/>
        </w:rPr>
        <w:t>Statewide</w:t>
      </w:r>
      <w:r w:rsidRPr="007C3B41">
        <w:rPr>
          <w:spacing w:val="9"/>
        </w:rPr>
        <w:t xml:space="preserve"> </w:t>
      </w:r>
      <w:r w:rsidRPr="007C3B41">
        <w:rPr>
          <w:spacing w:val="-1"/>
        </w:rPr>
        <w:t>Intelligent</w:t>
      </w:r>
      <w:r w:rsidRPr="007C3B41">
        <w:rPr>
          <w:spacing w:val="24"/>
        </w:rPr>
        <w:t xml:space="preserve"> </w:t>
      </w:r>
      <w:r w:rsidRPr="007C3B41">
        <w:t>Transportation</w:t>
      </w:r>
      <w:r w:rsidRPr="007C3B41">
        <w:rPr>
          <w:spacing w:val="50"/>
        </w:rPr>
        <w:t xml:space="preserve"> </w:t>
      </w:r>
      <w:r w:rsidRPr="007C3B41">
        <w:t>Systems</w:t>
      </w:r>
      <w:r w:rsidRPr="007C3B41">
        <w:rPr>
          <w:spacing w:val="52"/>
        </w:rPr>
        <w:t xml:space="preserve"> </w:t>
      </w:r>
      <w:r w:rsidRPr="007C3B41">
        <w:rPr>
          <w:spacing w:val="-1"/>
        </w:rPr>
        <w:t>(ITS)</w:t>
      </w:r>
      <w:r w:rsidRPr="007C3B41">
        <w:rPr>
          <w:spacing w:val="51"/>
        </w:rPr>
        <w:t xml:space="preserve"> </w:t>
      </w:r>
      <w:r w:rsidRPr="007C3B41">
        <w:rPr>
          <w:spacing w:val="-1"/>
        </w:rPr>
        <w:t>Architecture</w:t>
      </w:r>
      <w:r w:rsidRPr="007C3B41">
        <w:rPr>
          <w:spacing w:val="52"/>
        </w:rPr>
        <w:t xml:space="preserve"> </w:t>
      </w:r>
      <w:r w:rsidRPr="007C3B41">
        <w:t>(MD</w:t>
      </w:r>
      <w:r w:rsidRPr="007C3B41">
        <w:rPr>
          <w:spacing w:val="51"/>
        </w:rPr>
        <w:t xml:space="preserve"> </w:t>
      </w:r>
      <w:r w:rsidRPr="007C3B41">
        <w:t>Architecture).</w:t>
      </w:r>
      <w:r w:rsidRPr="007C3B41">
        <w:rPr>
          <w:spacing w:val="51"/>
        </w:rPr>
        <w:t xml:space="preserve"> </w:t>
      </w:r>
      <w:r w:rsidRPr="007C3B41">
        <w:t>Any</w:t>
      </w:r>
      <w:r w:rsidRPr="007C3B41">
        <w:rPr>
          <w:spacing w:val="51"/>
        </w:rPr>
        <w:t xml:space="preserve"> </w:t>
      </w:r>
      <w:r w:rsidRPr="007C3B41">
        <w:t>agency</w:t>
      </w:r>
      <w:r w:rsidRPr="007C3B41">
        <w:rPr>
          <w:spacing w:val="52"/>
        </w:rPr>
        <w:t xml:space="preserve"> </w:t>
      </w:r>
      <w:r w:rsidRPr="007C3B41">
        <w:t>or</w:t>
      </w:r>
      <w:r w:rsidRPr="007C3B41">
        <w:rPr>
          <w:spacing w:val="27"/>
          <w:w w:val="99"/>
        </w:rPr>
        <w:t xml:space="preserve"> </w:t>
      </w:r>
      <w:r w:rsidRPr="007C3B41">
        <w:rPr>
          <w:spacing w:val="-1"/>
        </w:rPr>
        <w:t>agencies</w:t>
      </w:r>
      <w:r w:rsidRPr="007C3B41">
        <w:rPr>
          <w:spacing w:val="18"/>
        </w:rPr>
        <w:t xml:space="preserve"> </w:t>
      </w:r>
      <w:r w:rsidRPr="007C3B41">
        <w:t>developing</w:t>
      </w:r>
      <w:r w:rsidRPr="007C3B41">
        <w:rPr>
          <w:spacing w:val="17"/>
        </w:rPr>
        <w:t xml:space="preserve"> </w:t>
      </w:r>
      <w:r w:rsidRPr="007C3B41">
        <w:rPr>
          <w:spacing w:val="-1"/>
        </w:rPr>
        <w:t>an</w:t>
      </w:r>
      <w:r w:rsidRPr="007C3B41">
        <w:rPr>
          <w:spacing w:val="18"/>
        </w:rPr>
        <w:t xml:space="preserve"> </w:t>
      </w:r>
      <w:r w:rsidRPr="007C3B41">
        <w:t>ITS</w:t>
      </w:r>
      <w:r w:rsidRPr="007C3B41">
        <w:rPr>
          <w:spacing w:val="19"/>
        </w:rPr>
        <w:t xml:space="preserve"> </w:t>
      </w:r>
      <w:r w:rsidRPr="007C3B41">
        <w:rPr>
          <w:spacing w:val="-1"/>
        </w:rPr>
        <w:t>project</w:t>
      </w:r>
      <w:r w:rsidRPr="007C3B41">
        <w:rPr>
          <w:spacing w:val="18"/>
        </w:rPr>
        <w:t xml:space="preserve"> </w:t>
      </w:r>
      <w:r w:rsidRPr="007C3B41">
        <w:rPr>
          <w:spacing w:val="-1"/>
        </w:rPr>
        <w:t>should</w:t>
      </w:r>
      <w:r w:rsidRPr="007C3B41">
        <w:rPr>
          <w:spacing w:val="17"/>
        </w:rPr>
        <w:t xml:space="preserve"> </w:t>
      </w:r>
      <w:r w:rsidRPr="007C3B41">
        <w:t>submit</w:t>
      </w:r>
      <w:r w:rsidRPr="007C3B41">
        <w:rPr>
          <w:spacing w:val="18"/>
        </w:rPr>
        <w:t xml:space="preserve"> </w:t>
      </w:r>
      <w:r w:rsidRPr="007C3B41">
        <w:t>a</w:t>
      </w:r>
      <w:r w:rsidRPr="007C3B41">
        <w:rPr>
          <w:spacing w:val="17"/>
        </w:rPr>
        <w:t xml:space="preserve"> </w:t>
      </w:r>
      <w:r w:rsidRPr="007C3B41">
        <w:rPr>
          <w:spacing w:val="-1"/>
        </w:rPr>
        <w:t>Form.</w:t>
      </w:r>
      <w:r w:rsidRPr="007C3B41">
        <w:rPr>
          <w:spacing w:val="18"/>
        </w:rPr>
        <w:t xml:space="preserve"> </w:t>
      </w:r>
      <w:r w:rsidRPr="007C3B41">
        <w:t>Those</w:t>
      </w:r>
      <w:r w:rsidRPr="007C3B41">
        <w:rPr>
          <w:spacing w:val="17"/>
        </w:rPr>
        <w:t xml:space="preserve"> </w:t>
      </w:r>
      <w:r w:rsidRPr="007C3B41">
        <w:t>agencies</w:t>
      </w:r>
      <w:r w:rsidRPr="007C3B41">
        <w:rPr>
          <w:spacing w:val="30"/>
          <w:w w:val="99"/>
        </w:rPr>
        <w:t xml:space="preserve"> </w:t>
      </w:r>
      <w:r w:rsidRPr="007C3B41">
        <w:t>seeking</w:t>
      </w:r>
      <w:r w:rsidRPr="007C3B41">
        <w:rPr>
          <w:spacing w:val="1"/>
        </w:rPr>
        <w:t xml:space="preserve"> </w:t>
      </w:r>
      <w:r w:rsidRPr="007C3B41">
        <w:t>federal</w:t>
      </w:r>
      <w:r w:rsidRPr="007C3B41">
        <w:rPr>
          <w:spacing w:val="1"/>
        </w:rPr>
        <w:t xml:space="preserve"> </w:t>
      </w:r>
      <w:r w:rsidRPr="007C3B41">
        <w:t>or</w:t>
      </w:r>
      <w:r w:rsidRPr="007C3B41">
        <w:rPr>
          <w:spacing w:val="2"/>
        </w:rPr>
        <w:t xml:space="preserve"> </w:t>
      </w:r>
      <w:r w:rsidRPr="007C3B41">
        <w:t>state</w:t>
      </w:r>
      <w:r w:rsidRPr="007C3B41">
        <w:rPr>
          <w:spacing w:val="1"/>
        </w:rPr>
        <w:t xml:space="preserve"> </w:t>
      </w:r>
      <w:r w:rsidRPr="007C3B41">
        <w:t>funding</w:t>
      </w:r>
      <w:r w:rsidRPr="007C3B41">
        <w:rPr>
          <w:spacing w:val="1"/>
        </w:rPr>
        <w:t xml:space="preserve"> </w:t>
      </w:r>
      <w:r w:rsidRPr="007C3B41">
        <w:t>must</w:t>
      </w:r>
      <w:r w:rsidRPr="007C3B41">
        <w:rPr>
          <w:spacing w:val="2"/>
        </w:rPr>
        <w:t xml:space="preserve"> </w:t>
      </w:r>
      <w:r w:rsidRPr="007C3B41">
        <w:t>submit</w:t>
      </w:r>
      <w:r w:rsidRPr="007C3B41">
        <w:rPr>
          <w:spacing w:val="1"/>
        </w:rPr>
        <w:t xml:space="preserve"> </w:t>
      </w:r>
      <w:r w:rsidRPr="007C3B41">
        <w:t>a</w:t>
      </w:r>
      <w:r w:rsidRPr="007C3B41">
        <w:rPr>
          <w:spacing w:val="2"/>
        </w:rPr>
        <w:t xml:space="preserve"> </w:t>
      </w:r>
      <w:r w:rsidRPr="007C3B41">
        <w:rPr>
          <w:spacing w:val="-1"/>
        </w:rPr>
        <w:t>Form.</w:t>
      </w:r>
      <w:r w:rsidRPr="007C3B41">
        <w:rPr>
          <w:spacing w:val="2"/>
        </w:rPr>
        <w:t xml:space="preserve"> </w:t>
      </w:r>
      <w:r w:rsidRPr="007C3B41">
        <w:t>Moreover,</w:t>
      </w:r>
      <w:r w:rsidRPr="007C3B41">
        <w:rPr>
          <w:spacing w:val="1"/>
        </w:rPr>
        <w:t xml:space="preserve"> </w:t>
      </w:r>
      <w:r w:rsidRPr="007C3B41">
        <w:t>if</w:t>
      </w:r>
      <w:r w:rsidRPr="007C3B41">
        <w:rPr>
          <w:spacing w:val="2"/>
        </w:rPr>
        <w:t xml:space="preserve"> </w:t>
      </w:r>
      <w:r w:rsidRPr="007C3B41">
        <w:rPr>
          <w:spacing w:val="-1"/>
        </w:rPr>
        <w:t>you</w:t>
      </w:r>
      <w:r w:rsidRPr="007C3B41">
        <w:rPr>
          <w:spacing w:val="1"/>
        </w:rPr>
        <w:t xml:space="preserve"> </w:t>
      </w:r>
      <w:r w:rsidRPr="007C3B41">
        <w:t>are</w:t>
      </w:r>
      <w:r w:rsidRPr="007C3B41">
        <w:rPr>
          <w:spacing w:val="23"/>
        </w:rPr>
        <w:t xml:space="preserve"> </w:t>
      </w:r>
      <w:r w:rsidRPr="007C3B41">
        <w:t>seeking</w:t>
      </w:r>
      <w:r w:rsidRPr="007C3B41">
        <w:rPr>
          <w:spacing w:val="3"/>
        </w:rPr>
        <w:t xml:space="preserve"> </w:t>
      </w:r>
      <w:r w:rsidRPr="007C3B41">
        <w:rPr>
          <w:spacing w:val="-1"/>
        </w:rPr>
        <w:t>federal</w:t>
      </w:r>
      <w:r w:rsidRPr="007C3B41">
        <w:rPr>
          <w:spacing w:val="4"/>
        </w:rPr>
        <w:t xml:space="preserve"> </w:t>
      </w:r>
      <w:r w:rsidRPr="007C3B41">
        <w:rPr>
          <w:spacing w:val="-1"/>
        </w:rPr>
        <w:t>funding</w:t>
      </w:r>
      <w:r w:rsidRPr="007C3B41">
        <w:rPr>
          <w:spacing w:val="4"/>
        </w:rPr>
        <w:t xml:space="preserve"> </w:t>
      </w:r>
      <w:r w:rsidRPr="007C3B41">
        <w:rPr>
          <w:spacing w:val="-1"/>
        </w:rPr>
        <w:t>(from</w:t>
      </w:r>
      <w:r w:rsidRPr="007C3B41">
        <w:rPr>
          <w:spacing w:val="4"/>
        </w:rPr>
        <w:t xml:space="preserve"> </w:t>
      </w:r>
      <w:r w:rsidRPr="007C3B41">
        <w:rPr>
          <w:spacing w:val="-1"/>
        </w:rPr>
        <w:t>the</w:t>
      </w:r>
      <w:r w:rsidRPr="007C3B41">
        <w:rPr>
          <w:spacing w:val="4"/>
        </w:rPr>
        <w:t xml:space="preserve"> </w:t>
      </w:r>
      <w:r w:rsidRPr="007C3B41">
        <w:rPr>
          <w:spacing w:val="-1"/>
        </w:rPr>
        <w:t>Highway</w:t>
      </w:r>
      <w:r w:rsidRPr="007C3B41">
        <w:rPr>
          <w:spacing w:val="4"/>
        </w:rPr>
        <w:t xml:space="preserve"> </w:t>
      </w:r>
      <w:r w:rsidRPr="007C3B41">
        <w:t>Trust</w:t>
      </w:r>
      <w:r w:rsidRPr="007C3B41">
        <w:rPr>
          <w:spacing w:val="3"/>
        </w:rPr>
        <w:t xml:space="preserve"> </w:t>
      </w:r>
      <w:r w:rsidRPr="007C3B41">
        <w:rPr>
          <w:spacing w:val="-1"/>
        </w:rPr>
        <w:t>Fund</w:t>
      </w:r>
      <w:r w:rsidRPr="007C3B41">
        <w:rPr>
          <w:spacing w:val="4"/>
        </w:rPr>
        <w:t xml:space="preserve"> </w:t>
      </w:r>
      <w:r w:rsidRPr="007C3B41">
        <w:t>or</w:t>
      </w:r>
      <w:r w:rsidRPr="007C3B41">
        <w:rPr>
          <w:spacing w:val="4"/>
        </w:rPr>
        <w:t xml:space="preserve"> </w:t>
      </w:r>
      <w:r w:rsidRPr="007C3B41">
        <w:rPr>
          <w:spacing w:val="-1"/>
        </w:rPr>
        <w:t>its</w:t>
      </w:r>
      <w:r w:rsidRPr="007C3B41">
        <w:rPr>
          <w:spacing w:val="5"/>
        </w:rPr>
        <w:t xml:space="preserve"> </w:t>
      </w:r>
      <w:r w:rsidRPr="007C3B41">
        <w:t>Mass</w:t>
      </w:r>
      <w:r w:rsidRPr="007C3B41">
        <w:rPr>
          <w:spacing w:val="4"/>
        </w:rPr>
        <w:t xml:space="preserve"> </w:t>
      </w:r>
      <w:r w:rsidRPr="007C3B41">
        <w:t>Transit</w:t>
      </w:r>
      <w:r w:rsidRPr="007C3B41">
        <w:rPr>
          <w:spacing w:val="21"/>
          <w:w w:val="99"/>
        </w:rPr>
        <w:t xml:space="preserve"> </w:t>
      </w:r>
      <w:r w:rsidRPr="007C3B41">
        <w:t>Account),</w:t>
      </w:r>
      <w:r w:rsidRPr="007C3B41">
        <w:rPr>
          <w:spacing w:val="18"/>
        </w:rPr>
        <w:t xml:space="preserve"> </w:t>
      </w:r>
      <w:r w:rsidRPr="007C3B41">
        <w:rPr>
          <w:spacing w:val="-1"/>
        </w:rPr>
        <w:t>the</w:t>
      </w:r>
      <w:r w:rsidRPr="007C3B41">
        <w:rPr>
          <w:spacing w:val="20"/>
        </w:rPr>
        <w:t xml:space="preserve"> </w:t>
      </w:r>
      <w:r w:rsidRPr="007C3B41">
        <w:rPr>
          <w:spacing w:val="-1"/>
        </w:rPr>
        <w:t>Form</w:t>
      </w:r>
      <w:r w:rsidRPr="007C3B41">
        <w:rPr>
          <w:spacing w:val="20"/>
        </w:rPr>
        <w:t xml:space="preserve"> </w:t>
      </w:r>
      <w:r w:rsidRPr="007C3B41">
        <w:t>requests</w:t>
      </w:r>
      <w:r w:rsidRPr="007C3B41">
        <w:rPr>
          <w:spacing w:val="20"/>
        </w:rPr>
        <w:t xml:space="preserve"> </w:t>
      </w:r>
      <w:r w:rsidRPr="007C3B41">
        <w:t>information</w:t>
      </w:r>
      <w:r w:rsidRPr="007C3B41">
        <w:rPr>
          <w:spacing w:val="19"/>
        </w:rPr>
        <w:t xml:space="preserve"> </w:t>
      </w:r>
      <w:r w:rsidRPr="007C3B41">
        <w:t>required</w:t>
      </w:r>
      <w:r w:rsidRPr="007C3B41">
        <w:rPr>
          <w:spacing w:val="20"/>
        </w:rPr>
        <w:t xml:space="preserve"> </w:t>
      </w:r>
      <w:r w:rsidRPr="007C3B41">
        <w:rPr>
          <w:spacing w:val="-1"/>
        </w:rPr>
        <w:t>to</w:t>
      </w:r>
      <w:r w:rsidRPr="007C3B41">
        <w:rPr>
          <w:spacing w:val="20"/>
        </w:rPr>
        <w:t xml:space="preserve"> </w:t>
      </w:r>
      <w:r w:rsidRPr="007C3B41">
        <w:t>obtain</w:t>
      </w:r>
      <w:r w:rsidRPr="007C3B41">
        <w:rPr>
          <w:spacing w:val="19"/>
        </w:rPr>
        <w:t xml:space="preserve"> </w:t>
      </w:r>
      <w:r w:rsidRPr="007C3B41">
        <w:t>federal</w:t>
      </w:r>
      <w:r w:rsidRPr="007C3B41">
        <w:rPr>
          <w:spacing w:val="20"/>
        </w:rPr>
        <w:t xml:space="preserve"> </w:t>
      </w:r>
      <w:r w:rsidRPr="007C3B41">
        <w:t>funding</w:t>
      </w:r>
      <w:r w:rsidRPr="007C3B41">
        <w:rPr>
          <w:spacing w:val="20"/>
        </w:rPr>
        <w:t xml:space="preserve"> </w:t>
      </w:r>
      <w:r w:rsidRPr="007C3B41">
        <w:t>for</w:t>
      </w:r>
      <w:r w:rsidRPr="007C3B41">
        <w:rPr>
          <w:spacing w:val="24"/>
          <w:w w:val="99"/>
        </w:rPr>
        <w:t xml:space="preserve"> </w:t>
      </w:r>
      <w:r w:rsidRPr="007C3B41">
        <w:rPr>
          <w:spacing w:val="-1"/>
        </w:rPr>
        <w:t>your</w:t>
      </w:r>
      <w:r w:rsidRPr="007C3B41">
        <w:rPr>
          <w:spacing w:val="-8"/>
        </w:rPr>
        <w:t xml:space="preserve"> </w:t>
      </w:r>
      <w:r w:rsidRPr="007C3B41">
        <w:rPr>
          <w:spacing w:val="-1"/>
        </w:rPr>
        <w:t>project.</w:t>
      </w:r>
    </w:p>
    <w:p w14:paraId="634FE365" w14:textId="77777777" w:rsidR="00B4080D" w:rsidRPr="007C3B41" w:rsidRDefault="00B4080D">
      <w:pPr>
        <w:pStyle w:val="BodyText"/>
        <w:kinsoku w:val="0"/>
        <w:overflowPunct w:val="0"/>
        <w:spacing w:before="12"/>
        <w:ind w:left="0"/>
      </w:pPr>
    </w:p>
    <w:p w14:paraId="0AD377BB" w14:textId="77777777" w:rsidR="00B4080D" w:rsidRPr="007C3B41" w:rsidRDefault="00B4080D">
      <w:pPr>
        <w:pStyle w:val="BodyText"/>
        <w:kinsoku w:val="0"/>
        <w:overflowPunct w:val="0"/>
        <w:ind w:left="1099" w:right="258"/>
        <w:jc w:val="both"/>
      </w:pPr>
      <w:r w:rsidRPr="007C3B41">
        <w:rPr>
          <w:spacing w:val="-1"/>
        </w:rPr>
        <w:t>ITS</w:t>
      </w:r>
      <w:r w:rsidRPr="007C3B41">
        <w:rPr>
          <w:spacing w:val="26"/>
        </w:rPr>
        <w:t xml:space="preserve"> </w:t>
      </w:r>
      <w:r w:rsidRPr="007C3B41">
        <w:rPr>
          <w:spacing w:val="-1"/>
        </w:rPr>
        <w:t>projects</w:t>
      </w:r>
      <w:r w:rsidRPr="007C3B41">
        <w:rPr>
          <w:spacing w:val="26"/>
        </w:rPr>
        <w:t xml:space="preserve"> </w:t>
      </w:r>
      <w:r w:rsidRPr="007C3B41">
        <w:rPr>
          <w:spacing w:val="-1"/>
        </w:rPr>
        <w:t>involve</w:t>
      </w:r>
      <w:r w:rsidRPr="007C3B41">
        <w:rPr>
          <w:spacing w:val="28"/>
        </w:rPr>
        <w:t xml:space="preserve"> </w:t>
      </w:r>
      <w:r w:rsidRPr="007C3B41">
        <w:rPr>
          <w:spacing w:val="-1"/>
        </w:rPr>
        <w:t>technologies</w:t>
      </w:r>
      <w:r w:rsidRPr="007C3B41">
        <w:rPr>
          <w:spacing w:val="26"/>
        </w:rPr>
        <w:t xml:space="preserve"> </w:t>
      </w:r>
      <w:r w:rsidRPr="007C3B41">
        <w:rPr>
          <w:spacing w:val="-1"/>
        </w:rPr>
        <w:t>and</w:t>
      </w:r>
      <w:r w:rsidRPr="007C3B41">
        <w:rPr>
          <w:spacing w:val="27"/>
        </w:rPr>
        <w:t xml:space="preserve"> </w:t>
      </w:r>
      <w:r w:rsidRPr="007C3B41">
        <w:rPr>
          <w:spacing w:val="-1"/>
        </w:rPr>
        <w:t>operational</w:t>
      </w:r>
      <w:r w:rsidRPr="007C3B41">
        <w:rPr>
          <w:spacing w:val="27"/>
        </w:rPr>
        <w:t xml:space="preserve"> </w:t>
      </w:r>
      <w:r w:rsidRPr="007C3B41">
        <w:rPr>
          <w:spacing w:val="-1"/>
        </w:rPr>
        <w:t>enhancements</w:t>
      </w:r>
      <w:r w:rsidRPr="007C3B41">
        <w:rPr>
          <w:spacing w:val="27"/>
        </w:rPr>
        <w:t xml:space="preserve"> </w:t>
      </w:r>
      <w:r w:rsidRPr="007C3B41">
        <w:rPr>
          <w:spacing w:val="-1"/>
        </w:rPr>
        <w:t>that</w:t>
      </w:r>
      <w:r w:rsidRPr="007C3B41">
        <w:rPr>
          <w:spacing w:val="27"/>
        </w:rPr>
        <w:t xml:space="preserve"> </w:t>
      </w:r>
      <w:r w:rsidRPr="007C3B41">
        <w:rPr>
          <w:spacing w:val="-1"/>
        </w:rPr>
        <w:t>work</w:t>
      </w:r>
      <w:r w:rsidRPr="007C3B41">
        <w:rPr>
          <w:spacing w:val="32"/>
        </w:rPr>
        <w:t xml:space="preserve"> </w:t>
      </w:r>
      <w:r w:rsidRPr="007C3B41">
        <w:rPr>
          <w:spacing w:val="-1"/>
        </w:rPr>
        <w:t>together</w:t>
      </w:r>
      <w:r w:rsidRPr="007C3B41">
        <w:t xml:space="preserve"> </w:t>
      </w:r>
      <w:r w:rsidRPr="007C3B41">
        <w:rPr>
          <w:spacing w:val="21"/>
        </w:rPr>
        <w:t xml:space="preserve"> </w:t>
      </w:r>
      <w:r w:rsidRPr="007C3B41">
        <w:rPr>
          <w:spacing w:val="-1"/>
        </w:rPr>
        <w:t>to</w:t>
      </w:r>
      <w:r w:rsidRPr="007C3B41">
        <w:t xml:space="preserve"> </w:t>
      </w:r>
      <w:r w:rsidRPr="007C3B41">
        <w:rPr>
          <w:spacing w:val="21"/>
        </w:rPr>
        <w:t xml:space="preserve"> </w:t>
      </w:r>
      <w:r w:rsidRPr="007C3B41">
        <w:t xml:space="preserve">deliver </w:t>
      </w:r>
      <w:r w:rsidRPr="007C3B41">
        <w:rPr>
          <w:spacing w:val="20"/>
        </w:rPr>
        <w:t xml:space="preserve"> </w:t>
      </w:r>
      <w:r w:rsidRPr="007C3B41">
        <w:t xml:space="preserve">state-of-the-art </w:t>
      </w:r>
      <w:r w:rsidRPr="007C3B41">
        <w:rPr>
          <w:spacing w:val="20"/>
        </w:rPr>
        <w:t xml:space="preserve"> </w:t>
      </w:r>
      <w:r w:rsidRPr="007C3B41">
        <w:rPr>
          <w:spacing w:val="-1"/>
        </w:rPr>
        <w:t>transportation</w:t>
      </w:r>
      <w:r w:rsidRPr="007C3B41">
        <w:t xml:space="preserve"> </w:t>
      </w:r>
      <w:r w:rsidRPr="007C3B41">
        <w:rPr>
          <w:spacing w:val="21"/>
        </w:rPr>
        <w:t xml:space="preserve"> </w:t>
      </w:r>
      <w:r w:rsidRPr="007C3B41">
        <w:t xml:space="preserve">services. </w:t>
      </w:r>
      <w:r w:rsidRPr="007C3B41">
        <w:rPr>
          <w:spacing w:val="20"/>
        </w:rPr>
        <w:t xml:space="preserve"> </w:t>
      </w:r>
      <w:r w:rsidRPr="007C3B41">
        <w:t xml:space="preserve">They </w:t>
      </w:r>
      <w:r w:rsidRPr="007C3B41">
        <w:rPr>
          <w:spacing w:val="20"/>
        </w:rPr>
        <w:t xml:space="preserve"> </w:t>
      </w:r>
      <w:r w:rsidRPr="007C3B41">
        <w:t xml:space="preserve">represent </w:t>
      </w:r>
      <w:r w:rsidRPr="007C3B41">
        <w:rPr>
          <w:spacing w:val="22"/>
        </w:rPr>
        <w:t xml:space="preserve"> </w:t>
      </w:r>
      <w:r w:rsidRPr="007C3B41">
        <w:t>a</w:t>
      </w:r>
    </w:p>
    <w:p w14:paraId="6DA4F2D5" w14:textId="77777777" w:rsidR="00B4080D" w:rsidRDefault="00B4080D" w:rsidP="00F144CA">
      <w:pPr>
        <w:pStyle w:val="BodyText"/>
        <w:kinsoku w:val="0"/>
        <w:overflowPunct w:val="0"/>
        <w:ind w:left="0" w:right="258"/>
        <w:jc w:val="both"/>
      </w:pPr>
    </w:p>
    <w:p w14:paraId="6C04D488" w14:textId="77777777" w:rsidR="00B4080D" w:rsidRPr="007C3B41" w:rsidRDefault="00B4080D" w:rsidP="00F144CA">
      <w:pPr>
        <w:pStyle w:val="BodyText"/>
        <w:kinsoku w:val="0"/>
        <w:overflowPunct w:val="0"/>
        <w:spacing w:before="53"/>
        <w:ind w:left="0" w:right="257"/>
        <w:jc w:val="both"/>
      </w:pPr>
      <w:r w:rsidRPr="007C3B41">
        <w:rPr>
          <w:spacing w:val="-1"/>
        </w:rPr>
        <w:t>broad</w:t>
      </w:r>
      <w:r w:rsidRPr="007C3B41">
        <w:rPr>
          <w:spacing w:val="6"/>
        </w:rPr>
        <w:t xml:space="preserve"> </w:t>
      </w:r>
      <w:r w:rsidRPr="007C3B41">
        <w:rPr>
          <w:spacing w:val="-1"/>
        </w:rPr>
        <w:t>range</w:t>
      </w:r>
      <w:r w:rsidRPr="007C3B41">
        <w:rPr>
          <w:spacing w:val="6"/>
        </w:rPr>
        <w:t xml:space="preserve"> </w:t>
      </w:r>
      <w:r w:rsidRPr="007C3B41">
        <w:rPr>
          <w:spacing w:val="-1"/>
        </w:rPr>
        <w:t>of</w:t>
      </w:r>
      <w:r w:rsidRPr="007C3B41">
        <w:rPr>
          <w:spacing w:val="6"/>
        </w:rPr>
        <w:t xml:space="preserve"> </w:t>
      </w:r>
      <w:r w:rsidRPr="007C3B41">
        <w:rPr>
          <w:spacing w:val="-1"/>
        </w:rPr>
        <w:t>solutions</w:t>
      </w:r>
      <w:r w:rsidRPr="007C3B41">
        <w:rPr>
          <w:spacing w:val="6"/>
        </w:rPr>
        <w:t xml:space="preserve"> </w:t>
      </w:r>
      <w:r w:rsidRPr="007C3B41">
        <w:rPr>
          <w:spacing w:val="-1"/>
        </w:rPr>
        <w:t>aimed</w:t>
      </w:r>
      <w:r w:rsidRPr="007C3B41">
        <w:rPr>
          <w:spacing w:val="6"/>
        </w:rPr>
        <w:t xml:space="preserve"> </w:t>
      </w:r>
      <w:r w:rsidRPr="007C3B41">
        <w:rPr>
          <w:spacing w:val="-1"/>
        </w:rPr>
        <w:t>at</w:t>
      </w:r>
      <w:r w:rsidRPr="007C3B41">
        <w:rPr>
          <w:spacing w:val="6"/>
        </w:rPr>
        <w:t xml:space="preserve"> </w:t>
      </w:r>
      <w:r w:rsidRPr="007C3B41">
        <w:rPr>
          <w:spacing w:val="-1"/>
        </w:rPr>
        <w:t>making</w:t>
      </w:r>
      <w:r w:rsidRPr="007C3B41">
        <w:rPr>
          <w:spacing w:val="6"/>
        </w:rPr>
        <w:t xml:space="preserve"> </w:t>
      </w:r>
      <w:r w:rsidRPr="007C3B41">
        <w:t>the</w:t>
      </w:r>
      <w:r w:rsidRPr="007C3B41">
        <w:rPr>
          <w:spacing w:val="7"/>
        </w:rPr>
        <w:t xml:space="preserve"> </w:t>
      </w:r>
      <w:r w:rsidRPr="007C3B41">
        <w:t>transportation</w:t>
      </w:r>
      <w:r w:rsidRPr="007C3B41">
        <w:rPr>
          <w:spacing w:val="7"/>
        </w:rPr>
        <w:t xml:space="preserve"> </w:t>
      </w:r>
      <w:r w:rsidRPr="007C3B41">
        <w:t>infrastructure</w:t>
      </w:r>
      <w:r w:rsidRPr="007C3B41">
        <w:rPr>
          <w:spacing w:val="6"/>
        </w:rPr>
        <w:t xml:space="preserve"> </w:t>
      </w:r>
      <w:r w:rsidRPr="007C3B41">
        <w:t>more</w:t>
      </w:r>
      <w:r w:rsidRPr="007C3B41">
        <w:rPr>
          <w:spacing w:val="28"/>
          <w:w w:val="99"/>
        </w:rPr>
        <w:t xml:space="preserve"> </w:t>
      </w:r>
      <w:r w:rsidRPr="007C3B41">
        <w:rPr>
          <w:spacing w:val="-1"/>
        </w:rPr>
        <w:t>effective</w:t>
      </w:r>
      <w:r w:rsidRPr="007C3B41">
        <w:rPr>
          <w:spacing w:val="57"/>
        </w:rPr>
        <w:t xml:space="preserve"> </w:t>
      </w:r>
      <w:r w:rsidRPr="007C3B41">
        <w:rPr>
          <w:spacing w:val="-1"/>
        </w:rPr>
        <w:t>and</w:t>
      </w:r>
      <w:r w:rsidRPr="007C3B41">
        <w:rPr>
          <w:spacing w:val="59"/>
        </w:rPr>
        <w:t xml:space="preserve"> </w:t>
      </w:r>
      <w:r w:rsidRPr="007C3B41">
        <w:rPr>
          <w:spacing w:val="-1"/>
        </w:rPr>
        <w:t>efficient</w:t>
      </w:r>
      <w:r w:rsidRPr="007C3B41">
        <w:rPr>
          <w:spacing w:val="59"/>
        </w:rPr>
        <w:t xml:space="preserve"> </w:t>
      </w:r>
      <w:r w:rsidRPr="007C3B41">
        <w:rPr>
          <w:spacing w:val="-1"/>
        </w:rPr>
        <w:t>through</w:t>
      </w:r>
      <w:r w:rsidRPr="007C3B41">
        <w:t xml:space="preserve">  </w:t>
      </w:r>
      <w:r w:rsidRPr="007C3B41">
        <w:rPr>
          <w:spacing w:val="-1"/>
        </w:rPr>
        <w:t>the</w:t>
      </w:r>
      <w:r w:rsidRPr="007C3B41">
        <w:rPr>
          <w:spacing w:val="58"/>
        </w:rPr>
        <w:t xml:space="preserve"> </w:t>
      </w:r>
      <w:r w:rsidRPr="007C3B41">
        <w:t>collection,</w:t>
      </w:r>
      <w:r w:rsidRPr="007C3B41">
        <w:rPr>
          <w:spacing w:val="58"/>
        </w:rPr>
        <w:t xml:space="preserve"> </w:t>
      </w:r>
      <w:r w:rsidRPr="007C3B41">
        <w:rPr>
          <w:spacing w:val="-1"/>
        </w:rPr>
        <w:t>exchange</w:t>
      </w:r>
      <w:r w:rsidRPr="007C3B41">
        <w:rPr>
          <w:spacing w:val="59"/>
        </w:rPr>
        <w:t xml:space="preserve"> </w:t>
      </w:r>
      <w:r w:rsidRPr="007C3B41">
        <w:rPr>
          <w:spacing w:val="-1"/>
        </w:rPr>
        <w:t>and</w:t>
      </w:r>
      <w:r w:rsidRPr="007C3B41">
        <w:rPr>
          <w:spacing w:val="59"/>
        </w:rPr>
        <w:t xml:space="preserve"> </w:t>
      </w:r>
      <w:r w:rsidRPr="007C3B41">
        <w:t>dissemination</w:t>
      </w:r>
      <w:r w:rsidRPr="007C3B41">
        <w:rPr>
          <w:spacing w:val="57"/>
        </w:rPr>
        <w:t xml:space="preserve"> </w:t>
      </w:r>
      <w:r w:rsidRPr="007C3B41">
        <w:t>of</w:t>
      </w:r>
      <w:r w:rsidRPr="007C3B41">
        <w:rPr>
          <w:spacing w:val="26"/>
          <w:w w:val="99"/>
        </w:rPr>
        <w:t xml:space="preserve"> </w:t>
      </w:r>
      <w:r w:rsidRPr="007C3B41">
        <w:rPr>
          <w:spacing w:val="-1"/>
        </w:rPr>
        <w:t>transportation-related</w:t>
      </w:r>
      <w:r w:rsidRPr="007C3B41">
        <w:rPr>
          <w:spacing w:val="23"/>
        </w:rPr>
        <w:t xml:space="preserve"> </w:t>
      </w:r>
      <w:r w:rsidRPr="007C3B41">
        <w:rPr>
          <w:spacing w:val="-1"/>
        </w:rPr>
        <w:t>information</w:t>
      </w:r>
      <w:r w:rsidRPr="007C3B41">
        <w:rPr>
          <w:spacing w:val="22"/>
        </w:rPr>
        <w:t xml:space="preserve"> </w:t>
      </w:r>
      <w:r w:rsidRPr="007C3B41">
        <w:rPr>
          <w:spacing w:val="-1"/>
        </w:rPr>
        <w:t>among</w:t>
      </w:r>
      <w:r w:rsidRPr="007C3B41">
        <w:rPr>
          <w:spacing w:val="22"/>
        </w:rPr>
        <w:t xml:space="preserve"> </w:t>
      </w:r>
      <w:r w:rsidRPr="007C3B41">
        <w:rPr>
          <w:spacing w:val="-1"/>
        </w:rPr>
        <w:t>transportation</w:t>
      </w:r>
      <w:r w:rsidRPr="007C3B41">
        <w:rPr>
          <w:spacing w:val="21"/>
        </w:rPr>
        <w:t xml:space="preserve"> </w:t>
      </w:r>
      <w:r w:rsidRPr="007C3B41">
        <w:rPr>
          <w:spacing w:val="-1"/>
        </w:rPr>
        <w:t>agencies,</w:t>
      </w:r>
      <w:r w:rsidRPr="007C3B41">
        <w:rPr>
          <w:spacing w:val="22"/>
        </w:rPr>
        <w:t xml:space="preserve"> </w:t>
      </w:r>
      <w:r w:rsidRPr="007C3B41">
        <w:rPr>
          <w:spacing w:val="-1"/>
        </w:rPr>
        <w:t>public</w:t>
      </w:r>
      <w:r w:rsidRPr="007C3B41">
        <w:rPr>
          <w:spacing w:val="22"/>
        </w:rPr>
        <w:t xml:space="preserve"> </w:t>
      </w:r>
      <w:r w:rsidRPr="007C3B41">
        <w:t>safety</w:t>
      </w:r>
      <w:r w:rsidRPr="007C3B41">
        <w:rPr>
          <w:spacing w:val="30"/>
        </w:rPr>
        <w:t xml:space="preserve"> </w:t>
      </w:r>
      <w:r w:rsidRPr="007C3B41">
        <w:t>agencies,</w:t>
      </w:r>
      <w:r w:rsidRPr="007C3B41">
        <w:rPr>
          <w:spacing w:val="-5"/>
        </w:rPr>
        <w:t xml:space="preserve"> </w:t>
      </w:r>
      <w:r w:rsidRPr="007C3B41">
        <w:rPr>
          <w:spacing w:val="-1"/>
        </w:rPr>
        <w:t>travelers,</w:t>
      </w:r>
      <w:r w:rsidRPr="007C3B41">
        <w:rPr>
          <w:spacing w:val="-4"/>
        </w:rPr>
        <w:t xml:space="preserve"> </w:t>
      </w:r>
      <w:r w:rsidRPr="007C3B41">
        <w:rPr>
          <w:spacing w:val="-1"/>
        </w:rPr>
        <w:t>private</w:t>
      </w:r>
      <w:r w:rsidRPr="007C3B41">
        <w:rPr>
          <w:spacing w:val="-4"/>
        </w:rPr>
        <w:t xml:space="preserve"> </w:t>
      </w:r>
      <w:r w:rsidRPr="007C3B41">
        <w:t>companies,</w:t>
      </w:r>
      <w:r w:rsidRPr="007C3B41">
        <w:rPr>
          <w:spacing w:val="-5"/>
        </w:rPr>
        <w:t xml:space="preserve"> </w:t>
      </w:r>
      <w:r w:rsidRPr="007C3B41">
        <w:rPr>
          <w:spacing w:val="-1"/>
        </w:rPr>
        <w:t>the</w:t>
      </w:r>
      <w:r w:rsidRPr="007C3B41">
        <w:rPr>
          <w:spacing w:val="-4"/>
        </w:rPr>
        <w:t xml:space="preserve"> </w:t>
      </w:r>
      <w:r w:rsidRPr="007C3B41">
        <w:t>general</w:t>
      </w:r>
      <w:r w:rsidRPr="007C3B41">
        <w:rPr>
          <w:spacing w:val="-4"/>
        </w:rPr>
        <w:t xml:space="preserve"> </w:t>
      </w:r>
      <w:r w:rsidRPr="007C3B41">
        <w:rPr>
          <w:spacing w:val="-1"/>
        </w:rPr>
        <w:t>public</w:t>
      </w:r>
      <w:r w:rsidRPr="007C3B41">
        <w:rPr>
          <w:spacing w:val="-4"/>
        </w:rPr>
        <w:t xml:space="preserve"> </w:t>
      </w:r>
      <w:r w:rsidRPr="007C3B41">
        <w:t>and</w:t>
      </w:r>
      <w:r w:rsidRPr="007C3B41">
        <w:rPr>
          <w:spacing w:val="-4"/>
        </w:rPr>
        <w:t xml:space="preserve"> </w:t>
      </w:r>
      <w:r w:rsidRPr="007C3B41">
        <w:t>others.</w:t>
      </w:r>
    </w:p>
    <w:p w14:paraId="105A48B1" w14:textId="77777777" w:rsidR="00B4080D" w:rsidRPr="007C3B41" w:rsidRDefault="00B4080D">
      <w:pPr>
        <w:pStyle w:val="BodyText"/>
        <w:kinsoku w:val="0"/>
        <w:overflowPunct w:val="0"/>
        <w:spacing w:before="12"/>
        <w:ind w:left="0"/>
      </w:pPr>
    </w:p>
    <w:p w14:paraId="72A35556" w14:textId="77777777" w:rsidR="00B4080D" w:rsidRPr="007C3B41" w:rsidRDefault="00B4080D">
      <w:pPr>
        <w:pStyle w:val="BodyText"/>
        <w:kinsoku w:val="0"/>
        <w:overflowPunct w:val="0"/>
        <w:ind w:left="1120" w:right="256"/>
        <w:jc w:val="both"/>
      </w:pPr>
      <w:r w:rsidRPr="007C3B41">
        <w:rPr>
          <w:spacing w:val="-1"/>
        </w:rPr>
        <w:t>Common</w:t>
      </w:r>
      <w:r w:rsidRPr="007C3B41">
        <w:rPr>
          <w:spacing w:val="5"/>
        </w:rPr>
        <w:t xml:space="preserve"> </w:t>
      </w:r>
      <w:r w:rsidRPr="007C3B41">
        <w:rPr>
          <w:spacing w:val="-1"/>
        </w:rPr>
        <w:t>application</w:t>
      </w:r>
      <w:r w:rsidRPr="007C3B41">
        <w:rPr>
          <w:spacing w:val="5"/>
        </w:rPr>
        <w:t xml:space="preserve"> </w:t>
      </w:r>
      <w:r w:rsidRPr="007C3B41">
        <w:rPr>
          <w:spacing w:val="-1"/>
        </w:rPr>
        <w:t>includes</w:t>
      </w:r>
      <w:r w:rsidRPr="007C3B41">
        <w:rPr>
          <w:spacing w:val="6"/>
        </w:rPr>
        <w:t xml:space="preserve"> </w:t>
      </w:r>
      <w:r w:rsidRPr="007C3B41">
        <w:rPr>
          <w:spacing w:val="-1"/>
        </w:rPr>
        <w:t>automatic</w:t>
      </w:r>
      <w:r w:rsidRPr="007C3B41">
        <w:rPr>
          <w:spacing w:val="6"/>
        </w:rPr>
        <w:t xml:space="preserve"> </w:t>
      </w:r>
      <w:r w:rsidRPr="007C3B41">
        <w:rPr>
          <w:spacing w:val="-1"/>
        </w:rPr>
        <w:t>vehicle</w:t>
      </w:r>
      <w:r w:rsidRPr="007C3B41">
        <w:rPr>
          <w:spacing w:val="5"/>
        </w:rPr>
        <w:t xml:space="preserve"> </w:t>
      </w:r>
      <w:r w:rsidRPr="007C3B41">
        <w:rPr>
          <w:spacing w:val="-1"/>
        </w:rPr>
        <w:t>location</w:t>
      </w:r>
      <w:r w:rsidRPr="007C3B41">
        <w:rPr>
          <w:spacing w:val="6"/>
        </w:rPr>
        <w:t xml:space="preserve"> </w:t>
      </w:r>
      <w:r w:rsidRPr="007C3B41">
        <w:rPr>
          <w:spacing w:val="-1"/>
        </w:rPr>
        <w:t>for</w:t>
      </w:r>
      <w:r w:rsidRPr="007C3B41">
        <w:rPr>
          <w:spacing w:val="7"/>
        </w:rPr>
        <w:t xml:space="preserve"> </w:t>
      </w:r>
      <w:r w:rsidRPr="007C3B41">
        <w:rPr>
          <w:spacing w:val="-1"/>
        </w:rPr>
        <w:t>transit</w:t>
      </w:r>
      <w:r w:rsidRPr="007C3B41">
        <w:rPr>
          <w:spacing w:val="6"/>
        </w:rPr>
        <w:t xml:space="preserve"> </w:t>
      </w:r>
      <w:r w:rsidRPr="007C3B41">
        <w:t>vehicles.</w:t>
      </w:r>
      <w:r w:rsidRPr="007C3B41">
        <w:rPr>
          <w:spacing w:val="5"/>
        </w:rPr>
        <w:t xml:space="preserve"> </w:t>
      </w:r>
      <w:r w:rsidRPr="007C3B41">
        <w:t>ITS</w:t>
      </w:r>
      <w:r w:rsidRPr="007C3B41">
        <w:rPr>
          <w:spacing w:val="25"/>
          <w:w w:val="99"/>
        </w:rPr>
        <w:t xml:space="preserve"> </w:t>
      </w:r>
      <w:r w:rsidRPr="007C3B41">
        <w:t>projects</w:t>
      </w:r>
      <w:r w:rsidRPr="007C3B41">
        <w:rPr>
          <w:spacing w:val="-11"/>
        </w:rPr>
        <w:t xml:space="preserve"> </w:t>
      </w:r>
      <w:r w:rsidRPr="007C3B41">
        <w:rPr>
          <w:spacing w:val="-1"/>
        </w:rPr>
        <w:t>can</w:t>
      </w:r>
      <w:r w:rsidRPr="007C3B41">
        <w:rPr>
          <w:spacing w:val="-10"/>
        </w:rPr>
        <w:t xml:space="preserve"> </w:t>
      </w:r>
      <w:r w:rsidRPr="007C3B41">
        <w:t>comprise:</w:t>
      </w:r>
    </w:p>
    <w:p w14:paraId="7F0DB66E" w14:textId="77777777" w:rsidR="00B4080D" w:rsidRPr="007C3B41" w:rsidRDefault="00B4080D">
      <w:pPr>
        <w:pStyle w:val="BodyText"/>
        <w:numPr>
          <w:ilvl w:val="0"/>
          <w:numId w:val="1"/>
        </w:numPr>
        <w:tabs>
          <w:tab w:val="left" w:pos="2200"/>
        </w:tabs>
        <w:kinsoku w:val="0"/>
        <w:overflowPunct w:val="0"/>
        <w:spacing w:line="309" w:lineRule="exact"/>
      </w:pPr>
      <w:r w:rsidRPr="007C3B41">
        <w:t>New</w:t>
      </w:r>
      <w:r w:rsidRPr="007C3B41">
        <w:rPr>
          <w:spacing w:val="-8"/>
        </w:rPr>
        <w:t xml:space="preserve"> </w:t>
      </w:r>
      <w:r w:rsidRPr="007C3B41">
        <w:t>or</w:t>
      </w:r>
      <w:r w:rsidRPr="007C3B41">
        <w:rPr>
          <w:spacing w:val="-7"/>
        </w:rPr>
        <w:t xml:space="preserve"> </w:t>
      </w:r>
      <w:r w:rsidRPr="007C3B41">
        <w:t>enhanced</w:t>
      </w:r>
      <w:r w:rsidRPr="007C3B41">
        <w:rPr>
          <w:spacing w:val="-7"/>
        </w:rPr>
        <w:t xml:space="preserve"> </w:t>
      </w:r>
      <w:r w:rsidRPr="007C3B41">
        <w:t>systems,</w:t>
      </w:r>
    </w:p>
    <w:p w14:paraId="4C1C9345" w14:textId="77777777" w:rsidR="00B4080D" w:rsidRPr="007C3B41" w:rsidRDefault="00B4080D">
      <w:pPr>
        <w:pStyle w:val="BodyText"/>
        <w:numPr>
          <w:ilvl w:val="0"/>
          <w:numId w:val="1"/>
        </w:numPr>
        <w:tabs>
          <w:tab w:val="left" w:pos="2200"/>
        </w:tabs>
        <w:kinsoku w:val="0"/>
        <w:overflowPunct w:val="0"/>
        <w:spacing w:line="309" w:lineRule="exact"/>
      </w:pPr>
      <w:r w:rsidRPr="007C3B41">
        <w:rPr>
          <w:spacing w:val="-1"/>
        </w:rPr>
        <w:t>Operations</w:t>
      </w:r>
      <w:r w:rsidRPr="007C3B41">
        <w:rPr>
          <w:spacing w:val="-5"/>
        </w:rPr>
        <w:t xml:space="preserve"> </w:t>
      </w:r>
      <w:r w:rsidRPr="007C3B41">
        <w:rPr>
          <w:spacing w:val="-1"/>
        </w:rPr>
        <w:t>and</w:t>
      </w:r>
      <w:r w:rsidRPr="007C3B41">
        <w:rPr>
          <w:spacing w:val="-6"/>
        </w:rPr>
        <w:t xml:space="preserve"> </w:t>
      </w:r>
      <w:r w:rsidRPr="007C3B41">
        <w:t>maintenance</w:t>
      </w:r>
      <w:r w:rsidRPr="007C3B41">
        <w:rPr>
          <w:spacing w:val="-7"/>
        </w:rPr>
        <w:t xml:space="preserve"> </w:t>
      </w:r>
      <w:r w:rsidRPr="007C3B41">
        <w:t>of</w:t>
      </w:r>
      <w:r w:rsidRPr="007C3B41">
        <w:rPr>
          <w:spacing w:val="-7"/>
        </w:rPr>
        <w:t xml:space="preserve"> </w:t>
      </w:r>
      <w:r w:rsidRPr="007C3B41">
        <w:rPr>
          <w:spacing w:val="-1"/>
        </w:rPr>
        <w:t>existing</w:t>
      </w:r>
      <w:r w:rsidRPr="007C3B41">
        <w:rPr>
          <w:spacing w:val="-6"/>
        </w:rPr>
        <w:t xml:space="preserve"> </w:t>
      </w:r>
      <w:r w:rsidRPr="007C3B41">
        <w:t>systems,</w:t>
      </w:r>
    </w:p>
    <w:p w14:paraId="7F4A9AE6" w14:textId="77777777" w:rsidR="00B4080D" w:rsidRPr="007C3B41" w:rsidRDefault="00B4080D">
      <w:pPr>
        <w:pStyle w:val="BodyText"/>
        <w:numPr>
          <w:ilvl w:val="0"/>
          <w:numId w:val="1"/>
        </w:numPr>
        <w:tabs>
          <w:tab w:val="left" w:pos="2200"/>
        </w:tabs>
        <w:kinsoku w:val="0"/>
        <w:overflowPunct w:val="0"/>
        <w:spacing w:line="309" w:lineRule="exact"/>
      </w:pPr>
      <w:r w:rsidRPr="007C3B41">
        <w:rPr>
          <w:spacing w:val="-1"/>
        </w:rPr>
        <w:t>One</w:t>
      </w:r>
      <w:r w:rsidRPr="007C3B41">
        <w:rPr>
          <w:spacing w:val="-4"/>
        </w:rPr>
        <w:t xml:space="preserve"> </w:t>
      </w:r>
      <w:r w:rsidRPr="007C3B41">
        <w:t>or</w:t>
      </w:r>
      <w:r w:rsidRPr="007C3B41">
        <w:rPr>
          <w:spacing w:val="-5"/>
        </w:rPr>
        <w:t xml:space="preserve"> </w:t>
      </w:r>
      <w:r w:rsidRPr="007C3B41">
        <w:t>more</w:t>
      </w:r>
      <w:r w:rsidRPr="007C3B41">
        <w:rPr>
          <w:spacing w:val="-5"/>
        </w:rPr>
        <w:t xml:space="preserve"> </w:t>
      </w:r>
      <w:r w:rsidRPr="007C3B41">
        <w:rPr>
          <w:spacing w:val="-1"/>
        </w:rPr>
        <w:t>transportation</w:t>
      </w:r>
      <w:r w:rsidRPr="007C3B41">
        <w:rPr>
          <w:spacing w:val="-4"/>
        </w:rPr>
        <w:t xml:space="preserve"> </w:t>
      </w:r>
      <w:r w:rsidRPr="007C3B41">
        <w:t>modes,</w:t>
      </w:r>
    </w:p>
    <w:p w14:paraId="6C256BC7" w14:textId="77777777" w:rsidR="00B4080D" w:rsidRPr="007C3B41" w:rsidRDefault="00B4080D">
      <w:pPr>
        <w:pStyle w:val="BodyText"/>
        <w:numPr>
          <w:ilvl w:val="0"/>
          <w:numId w:val="1"/>
        </w:numPr>
        <w:tabs>
          <w:tab w:val="left" w:pos="2200"/>
        </w:tabs>
        <w:kinsoku w:val="0"/>
        <w:overflowPunct w:val="0"/>
        <w:spacing w:line="309" w:lineRule="exact"/>
      </w:pPr>
      <w:r w:rsidRPr="007C3B41">
        <w:rPr>
          <w:spacing w:val="-1"/>
        </w:rPr>
        <w:t>One</w:t>
      </w:r>
      <w:r w:rsidRPr="007C3B41">
        <w:rPr>
          <w:spacing w:val="-9"/>
        </w:rPr>
        <w:t xml:space="preserve"> </w:t>
      </w:r>
      <w:r w:rsidRPr="007C3B41">
        <w:t>jurisdiction</w:t>
      </w:r>
      <w:r w:rsidRPr="007C3B41">
        <w:rPr>
          <w:spacing w:val="-9"/>
        </w:rPr>
        <w:t xml:space="preserve"> </w:t>
      </w:r>
      <w:r w:rsidRPr="007C3B41">
        <w:t>or</w:t>
      </w:r>
      <w:r w:rsidRPr="007C3B41">
        <w:rPr>
          <w:spacing w:val="-10"/>
        </w:rPr>
        <w:t xml:space="preserve"> </w:t>
      </w:r>
      <w:r w:rsidRPr="007C3B41">
        <w:t>encompass</w:t>
      </w:r>
      <w:r w:rsidRPr="007C3B41">
        <w:rPr>
          <w:spacing w:val="-8"/>
        </w:rPr>
        <w:t xml:space="preserve"> </w:t>
      </w:r>
      <w:r w:rsidRPr="007C3B41">
        <w:t>several,</w:t>
      </w:r>
      <w:r w:rsidRPr="007C3B41">
        <w:rPr>
          <w:spacing w:val="-9"/>
        </w:rPr>
        <w:t xml:space="preserve"> </w:t>
      </w:r>
      <w:r w:rsidRPr="007C3B41">
        <w:t>and/or</w:t>
      </w:r>
    </w:p>
    <w:p w14:paraId="72A4A5CE" w14:textId="77777777" w:rsidR="00B4080D" w:rsidRPr="007C3B41" w:rsidRDefault="00B4080D">
      <w:pPr>
        <w:pStyle w:val="BodyText"/>
        <w:numPr>
          <w:ilvl w:val="0"/>
          <w:numId w:val="1"/>
        </w:numPr>
        <w:tabs>
          <w:tab w:val="left" w:pos="2200"/>
        </w:tabs>
        <w:kinsoku w:val="0"/>
        <w:overflowPunct w:val="0"/>
        <w:ind w:right="258"/>
      </w:pPr>
      <w:r w:rsidRPr="007C3B41">
        <w:t>Be</w:t>
      </w:r>
      <w:r w:rsidRPr="007C3B41">
        <w:rPr>
          <w:spacing w:val="38"/>
        </w:rPr>
        <w:t xml:space="preserve"> </w:t>
      </w:r>
      <w:r w:rsidRPr="007C3B41">
        <w:t>components</w:t>
      </w:r>
      <w:r w:rsidRPr="007C3B41">
        <w:rPr>
          <w:spacing w:val="37"/>
        </w:rPr>
        <w:t xml:space="preserve"> </w:t>
      </w:r>
      <w:r w:rsidRPr="007C3B41">
        <w:t>of</w:t>
      </w:r>
      <w:r w:rsidRPr="007C3B41">
        <w:rPr>
          <w:spacing w:val="39"/>
        </w:rPr>
        <w:t xml:space="preserve"> </w:t>
      </w:r>
      <w:r w:rsidRPr="007C3B41">
        <w:t>larger</w:t>
      </w:r>
      <w:r w:rsidRPr="007C3B41">
        <w:rPr>
          <w:spacing w:val="38"/>
        </w:rPr>
        <w:t xml:space="preserve"> </w:t>
      </w:r>
      <w:r w:rsidRPr="007C3B41">
        <w:t>projects,</w:t>
      </w:r>
      <w:r w:rsidRPr="007C3B41">
        <w:rPr>
          <w:spacing w:val="39"/>
        </w:rPr>
        <w:t xml:space="preserve"> </w:t>
      </w:r>
      <w:r w:rsidRPr="007C3B41">
        <w:t>e.g.,</w:t>
      </w:r>
      <w:r w:rsidRPr="007C3B41">
        <w:rPr>
          <w:spacing w:val="38"/>
        </w:rPr>
        <w:t xml:space="preserve"> </w:t>
      </w:r>
      <w:r w:rsidRPr="007C3B41">
        <w:t>purchasing</w:t>
      </w:r>
      <w:r w:rsidRPr="007C3B41">
        <w:rPr>
          <w:spacing w:val="38"/>
        </w:rPr>
        <w:t xml:space="preserve"> </w:t>
      </w:r>
      <w:r w:rsidRPr="007C3B41">
        <w:t>ITS</w:t>
      </w:r>
      <w:r w:rsidRPr="007C3B41">
        <w:rPr>
          <w:spacing w:val="39"/>
        </w:rPr>
        <w:t xml:space="preserve"> </w:t>
      </w:r>
      <w:r w:rsidRPr="007C3B41">
        <w:t>equipment</w:t>
      </w:r>
      <w:r w:rsidRPr="007C3B41">
        <w:rPr>
          <w:spacing w:val="38"/>
        </w:rPr>
        <w:t xml:space="preserve"> </w:t>
      </w:r>
      <w:r w:rsidRPr="007C3B41">
        <w:t>as</w:t>
      </w:r>
      <w:r w:rsidRPr="007C3B41">
        <w:rPr>
          <w:w w:val="99"/>
        </w:rPr>
        <w:t xml:space="preserve"> </w:t>
      </w:r>
      <w:r w:rsidRPr="007C3B41">
        <w:t>part</w:t>
      </w:r>
      <w:r w:rsidRPr="007C3B41">
        <w:rPr>
          <w:spacing w:val="-4"/>
        </w:rPr>
        <w:t xml:space="preserve"> </w:t>
      </w:r>
      <w:r w:rsidRPr="007C3B41">
        <w:t>of</w:t>
      </w:r>
      <w:r w:rsidRPr="007C3B41">
        <w:rPr>
          <w:spacing w:val="-4"/>
        </w:rPr>
        <w:t xml:space="preserve"> </w:t>
      </w:r>
      <w:r w:rsidRPr="007C3B41">
        <w:t>a</w:t>
      </w:r>
      <w:r w:rsidRPr="007C3B41">
        <w:rPr>
          <w:spacing w:val="-4"/>
        </w:rPr>
        <w:t xml:space="preserve"> </w:t>
      </w:r>
      <w:r w:rsidRPr="007C3B41">
        <w:rPr>
          <w:spacing w:val="-1"/>
        </w:rPr>
        <w:t>transit</w:t>
      </w:r>
      <w:r w:rsidRPr="007C3B41">
        <w:rPr>
          <w:spacing w:val="-4"/>
        </w:rPr>
        <w:t xml:space="preserve"> </w:t>
      </w:r>
      <w:r w:rsidRPr="007C3B41">
        <w:rPr>
          <w:spacing w:val="-1"/>
        </w:rPr>
        <w:t>bus</w:t>
      </w:r>
      <w:r w:rsidRPr="007C3B41">
        <w:rPr>
          <w:spacing w:val="-4"/>
        </w:rPr>
        <w:t xml:space="preserve"> </w:t>
      </w:r>
      <w:r w:rsidRPr="007C3B41">
        <w:rPr>
          <w:spacing w:val="-1"/>
        </w:rPr>
        <w:t>procurement</w:t>
      </w:r>
      <w:r w:rsidRPr="007C3B41">
        <w:rPr>
          <w:spacing w:val="-4"/>
        </w:rPr>
        <w:t xml:space="preserve"> </w:t>
      </w:r>
      <w:r w:rsidRPr="007C3B41">
        <w:t>or</w:t>
      </w:r>
      <w:r w:rsidRPr="007C3B41">
        <w:rPr>
          <w:spacing w:val="-4"/>
        </w:rPr>
        <w:t xml:space="preserve"> </w:t>
      </w:r>
      <w:r w:rsidRPr="007C3B41">
        <w:t>highway</w:t>
      </w:r>
      <w:r w:rsidRPr="007C3B41">
        <w:rPr>
          <w:spacing w:val="-4"/>
        </w:rPr>
        <w:t xml:space="preserve"> </w:t>
      </w:r>
      <w:r w:rsidRPr="007C3B41">
        <w:t>construction.</w:t>
      </w:r>
    </w:p>
    <w:p w14:paraId="3179BB0F" w14:textId="77777777" w:rsidR="00B4080D" w:rsidRPr="007C3B41" w:rsidRDefault="00B4080D">
      <w:pPr>
        <w:pStyle w:val="BodyText"/>
        <w:kinsoku w:val="0"/>
        <w:overflowPunct w:val="0"/>
        <w:ind w:left="0"/>
      </w:pPr>
    </w:p>
    <w:p w14:paraId="260A0598" w14:textId="77777777" w:rsidR="00B4080D" w:rsidRPr="007C3B41" w:rsidRDefault="00B4080D">
      <w:pPr>
        <w:pStyle w:val="BodyText"/>
        <w:kinsoku w:val="0"/>
        <w:overflowPunct w:val="0"/>
        <w:ind w:left="0"/>
      </w:pPr>
    </w:p>
    <w:p w14:paraId="69855535" w14:textId="77777777" w:rsidR="00B4080D" w:rsidRPr="007C3B41" w:rsidRDefault="00B4080D">
      <w:pPr>
        <w:pStyle w:val="BodyText"/>
        <w:kinsoku w:val="0"/>
        <w:overflowPunct w:val="0"/>
        <w:spacing w:before="4"/>
        <w:ind w:left="0"/>
      </w:pPr>
    </w:p>
    <w:p w14:paraId="3B22CCEA" w14:textId="77777777" w:rsidR="00B4080D" w:rsidRPr="007C3B41" w:rsidRDefault="00B4080D">
      <w:pPr>
        <w:pStyle w:val="Heading1"/>
        <w:numPr>
          <w:ilvl w:val="0"/>
          <w:numId w:val="17"/>
        </w:numPr>
        <w:tabs>
          <w:tab w:val="left" w:pos="1122"/>
        </w:tabs>
        <w:kinsoku w:val="0"/>
        <w:overflowPunct w:val="0"/>
        <w:ind w:left="1122" w:hanging="1012"/>
        <w:rPr>
          <w:b w:val="0"/>
          <w:bCs w:val="0"/>
          <w:sz w:val="24"/>
          <w:szCs w:val="24"/>
        </w:rPr>
      </w:pPr>
      <w:r w:rsidRPr="007C3B41">
        <w:rPr>
          <w:sz w:val="24"/>
          <w:szCs w:val="24"/>
        </w:rPr>
        <w:t>STATE</w:t>
      </w:r>
      <w:r w:rsidRPr="007C3B41">
        <w:rPr>
          <w:spacing w:val="-18"/>
          <w:sz w:val="24"/>
          <w:szCs w:val="24"/>
        </w:rPr>
        <w:t xml:space="preserve"> </w:t>
      </w:r>
      <w:r w:rsidRPr="007C3B41">
        <w:rPr>
          <w:sz w:val="24"/>
          <w:szCs w:val="24"/>
        </w:rPr>
        <w:t>MANAGEMENT</w:t>
      </w:r>
      <w:r w:rsidRPr="007C3B41">
        <w:rPr>
          <w:spacing w:val="-17"/>
          <w:sz w:val="24"/>
          <w:szCs w:val="24"/>
        </w:rPr>
        <w:t xml:space="preserve"> </w:t>
      </w:r>
      <w:r w:rsidRPr="007C3B41">
        <w:rPr>
          <w:sz w:val="24"/>
          <w:szCs w:val="24"/>
        </w:rPr>
        <w:t>PLAN</w:t>
      </w:r>
      <w:r w:rsidRPr="007C3B41">
        <w:rPr>
          <w:spacing w:val="-17"/>
          <w:sz w:val="24"/>
          <w:szCs w:val="24"/>
        </w:rPr>
        <w:t xml:space="preserve"> </w:t>
      </w:r>
      <w:r w:rsidRPr="007C3B41">
        <w:rPr>
          <w:sz w:val="24"/>
          <w:szCs w:val="24"/>
        </w:rPr>
        <w:t>UPDATE</w:t>
      </w:r>
    </w:p>
    <w:p w14:paraId="411BEDBF" w14:textId="77777777" w:rsidR="00B4080D" w:rsidRPr="007C3B41" w:rsidRDefault="00B4080D">
      <w:pPr>
        <w:pStyle w:val="BodyText"/>
        <w:kinsoku w:val="0"/>
        <w:overflowPunct w:val="0"/>
        <w:spacing w:before="10"/>
        <w:ind w:left="0"/>
        <w:rPr>
          <w:b/>
          <w:bCs/>
        </w:rPr>
      </w:pPr>
    </w:p>
    <w:p w14:paraId="677C8FD3" w14:textId="77777777" w:rsidR="00B4080D" w:rsidRPr="007C3B41" w:rsidRDefault="00B4080D">
      <w:pPr>
        <w:pStyle w:val="BodyText"/>
        <w:kinsoku w:val="0"/>
        <w:overflowPunct w:val="0"/>
        <w:ind w:left="1120" w:right="257"/>
        <w:jc w:val="both"/>
      </w:pPr>
      <w:r w:rsidRPr="007C3B41">
        <w:t>Revisions</w:t>
      </w:r>
      <w:r w:rsidRPr="007C3B41">
        <w:rPr>
          <w:spacing w:val="51"/>
        </w:rPr>
        <w:t xml:space="preserve"> </w:t>
      </w:r>
      <w:r w:rsidRPr="007C3B41">
        <w:rPr>
          <w:spacing w:val="-1"/>
        </w:rPr>
        <w:t>to</w:t>
      </w:r>
      <w:r w:rsidRPr="007C3B41">
        <w:rPr>
          <w:spacing w:val="53"/>
        </w:rPr>
        <w:t xml:space="preserve"> </w:t>
      </w:r>
      <w:r w:rsidRPr="007C3B41">
        <w:rPr>
          <w:spacing w:val="-1"/>
        </w:rPr>
        <w:t>the</w:t>
      </w:r>
      <w:r w:rsidRPr="007C3B41">
        <w:rPr>
          <w:spacing w:val="52"/>
        </w:rPr>
        <w:t xml:space="preserve"> </w:t>
      </w:r>
      <w:r w:rsidRPr="007C3B41">
        <w:t>State</w:t>
      </w:r>
      <w:r w:rsidRPr="007C3B41">
        <w:rPr>
          <w:spacing w:val="54"/>
        </w:rPr>
        <w:t xml:space="preserve"> </w:t>
      </w:r>
      <w:r w:rsidRPr="007C3B41">
        <w:t>Management</w:t>
      </w:r>
      <w:r w:rsidRPr="007C3B41">
        <w:rPr>
          <w:spacing w:val="51"/>
        </w:rPr>
        <w:t xml:space="preserve"> </w:t>
      </w:r>
      <w:r w:rsidRPr="007C3B41">
        <w:rPr>
          <w:spacing w:val="-1"/>
        </w:rPr>
        <w:t>Plan</w:t>
      </w:r>
      <w:r w:rsidRPr="007C3B41">
        <w:rPr>
          <w:spacing w:val="53"/>
        </w:rPr>
        <w:t xml:space="preserve"> </w:t>
      </w:r>
      <w:r w:rsidRPr="007C3B41">
        <w:rPr>
          <w:spacing w:val="-1"/>
        </w:rPr>
        <w:t>will</w:t>
      </w:r>
      <w:r w:rsidRPr="007C3B41">
        <w:rPr>
          <w:spacing w:val="53"/>
        </w:rPr>
        <w:t xml:space="preserve"> </w:t>
      </w:r>
      <w:r w:rsidRPr="007C3B41">
        <w:rPr>
          <w:spacing w:val="-1"/>
        </w:rPr>
        <w:t>only</w:t>
      </w:r>
      <w:r w:rsidRPr="007C3B41">
        <w:rPr>
          <w:spacing w:val="52"/>
        </w:rPr>
        <w:t xml:space="preserve"> </w:t>
      </w:r>
      <w:r w:rsidRPr="007C3B41">
        <w:rPr>
          <w:spacing w:val="-1"/>
        </w:rPr>
        <w:t>be</w:t>
      </w:r>
      <w:r w:rsidRPr="007C3B41">
        <w:rPr>
          <w:spacing w:val="53"/>
        </w:rPr>
        <w:t xml:space="preserve"> </w:t>
      </w:r>
      <w:r w:rsidRPr="007C3B41">
        <w:rPr>
          <w:spacing w:val="-1"/>
        </w:rPr>
        <w:t>made</w:t>
      </w:r>
      <w:r w:rsidRPr="007C3B41">
        <w:rPr>
          <w:spacing w:val="51"/>
        </w:rPr>
        <w:t xml:space="preserve"> </w:t>
      </w:r>
      <w:r w:rsidRPr="007C3B41">
        <w:rPr>
          <w:spacing w:val="-1"/>
        </w:rPr>
        <w:t>when</w:t>
      </w:r>
      <w:r w:rsidRPr="007C3B41">
        <w:rPr>
          <w:spacing w:val="52"/>
        </w:rPr>
        <w:t xml:space="preserve"> </w:t>
      </w:r>
      <w:r w:rsidRPr="007C3B41">
        <w:t>significant</w:t>
      </w:r>
      <w:r w:rsidRPr="007C3B41">
        <w:rPr>
          <w:spacing w:val="28"/>
        </w:rPr>
        <w:t xml:space="preserve"> </w:t>
      </w:r>
      <w:r w:rsidRPr="007C3B41">
        <w:t>changes</w:t>
      </w:r>
      <w:r w:rsidRPr="007C3B41">
        <w:rPr>
          <w:spacing w:val="1"/>
        </w:rPr>
        <w:t xml:space="preserve"> </w:t>
      </w:r>
      <w:r w:rsidRPr="007C3B41">
        <w:t>occur</w:t>
      </w:r>
      <w:r w:rsidRPr="007C3B41">
        <w:rPr>
          <w:spacing w:val="3"/>
        </w:rPr>
        <w:t xml:space="preserve"> </w:t>
      </w:r>
      <w:r w:rsidRPr="007C3B41">
        <w:rPr>
          <w:spacing w:val="-1"/>
        </w:rPr>
        <w:t>in</w:t>
      </w:r>
      <w:r w:rsidRPr="007C3B41">
        <w:rPr>
          <w:spacing w:val="3"/>
        </w:rPr>
        <w:t xml:space="preserve"> </w:t>
      </w:r>
      <w:r w:rsidRPr="007C3B41">
        <w:rPr>
          <w:spacing w:val="-1"/>
        </w:rPr>
        <w:t>the</w:t>
      </w:r>
      <w:r w:rsidRPr="007C3B41">
        <w:rPr>
          <w:spacing w:val="4"/>
        </w:rPr>
        <w:t xml:space="preserve"> </w:t>
      </w:r>
      <w:r w:rsidRPr="007C3B41">
        <w:rPr>
          <w:spacing w:val="-1"/>
        </w:rPr>
        <w:t>Federal</w:t>
      </w:r>
      <w:r w:rsidRPr="007C3B41">
        <w:rPr>
          <w:spacing w:val="3"/>
        </w:rPr>
        <w:t xml:space="preserve"> </w:t>
      </w:r>
      <w:r w:rsidRPr="007C3B41">
        <w:t>Section</w:t>
      </w:r>
      <w:r w:rsidRPr="007C3B41">
        <w:rPr>
          <w:spacing w:val="2"/>
        </w:rPr>
        <w:t xml:space="preserve"> </w:t>
      </w:r>
      <w:r w:rsidRPr="007C3B41">
        <w:rPr>
          <w:spacing w:val="-1"/>
        </w:rPr>
        <w:t>5311</w:t>
      </w:r>
      <w:r w:rsidRPr="007C3B41">
        <w:rPr>
          <w:spacing w:val="3"/>
        </w:rPr>
        <w:t xml:space="preserve"> </w:t>
      </w:r>
      <w:r w:rsidRPr="007C3B41">
        <w:t>Program</w:t>
      </w:r>
      <w:r w:rsidRPr="007C3B41">
        <w:rPr>
          <w:spacing w:val="3"/>
        </w:rPr>
        <w:t xml:space="preserve"> </w:t>
      </w:r>
      <w:r w:rsidRPr="007C3B41">
        <w:t>or</w:t>
      </w:r>
      <w:r w:rsidRPr="007C3B41">
        <w:rPr>
          <w:spacing w:val="3"/>
        </w:rPr>
        <w:t xml:space="preserve"> </w:t>
      </w:r>
      <w:r w:rsidRPr="007C3B41">
        <w:t>when</w:t>
      </w:r>
      <w:r w:rsidRPr="007C3B41">
        <w:rPr>
          <w:spacing w:val="2"/>
        </w:rPr>
        <w:t xml:space="preserve"> </w:t>
      </w:r>
      <w:r w:rsidRPr="007C3B41">
        <w:t>major</w:t>
      </w:r>
      <w:r w:rsidRPr="007C3B41">
        <w:rPr>
          <w:spacing w:val="3"/>
        </w:rPr>
        <w:t xml:space="preserve"> </w:t>
      </w:r>
      <w:r w:rsidRPr="007C3B41">
        <w:t>changes</w:t>
      </w:r>
      <w:r w:rsidRPr="007C3B41">
        <w:rPr>
          <w:spacing w:val="3"/>
        </w:rPr>
        <w:t xml:space="preserve"> </w:t>
      </w:r>
      <w:r w:rsidRPr="007C3B41">
        <w:t>occur</w:t>
      </w:r>
      <w:r w:rsidRPr="007C3B41">
        <w:rPr>
          <w:spacing w:val="25"/>
          <w:w w:val="99"/>
        </w:rPr>
        <w:t xml:space="preserve"> </w:t>
      </w:r>
      <w:r w:rsidRPr="007C3B41">
        <w:rPr>
          <w:spacing w:val="-1"/>
        </w:rPr>
        <w:t>in</w:t>
      </w:r>
      <w:r w:rsidRPr="007C3B41">
        <w:rPr>
          <w:spacing w:val="-5"/>
        </w:rPr>
        <w:t xml:space="preserve"> </w:t>
      </w:r>
      <w:r w:rsidRPr="007C3B41">
        <w:rPr>
          <w:spacing w:val="-1"/>
        </w:rPr>
        <w:t>the</w:t>
      </w:r>
      <w:r w:rsidRPr="007C3B41">
        <w:rPr>
          <w:spacing w:val="-5"/>
        </w:rPr>
        <w:t xml:space="preserve"> </w:t>
      </w:r>
      <w:r w:rsidRPr="007C3B41">
        <w:rPr>
          <w:spacing w:val="-1"/>
        </w:rPr>
        <w:t>State</w:t>
      </w:r>
      <w:r w:rsidRPr="007C3B41">
        <w:rPr>
          <w:spacing w:val="-3"/>
        </w:rPr>
        <w:t xml:space="preserve"> </w:t>
      </w:r>
      <w:r w:rsidRPr="007C3B41">
        <w:rPr>
          <w:spacing w:val="-1"/>
        </w:rPr>
        <w:t>administration</w:t>
      </w:r>
      <w:r w:rsidRPr="007C3B41">
        <w:rPr>
          <w:spacing w:val="-5"/>
        </w:rPr>
        <w:t xml:space="preserve"> </w:t>
      </w:r>
      <w:r w:rsidRPr="007C3B41">
        <w:t>of</w:t>
      </w:r>
      <w:r w:rsidRPr="007C3B41">
        <w:rPr>
          <w:spacing w:val="-5"/>
        </w:rPr>
        <w:t xml:space="preserve"> </w:t>
      </w:r>
      <w:r w:rsidRPr="007C3B41">
        <w:rPr>
          <w:spacing w:val="-1"/>
        </w:rPr>
        <w:t>the</w:t>
      </w:r>
      <w:r w:rsidRPr="007C3B41">
        <w:rPr>
          <w:spacing w:val="-4"/>
        </w:rPr>
        <w:t xml:space="preserve"> </w:t>
      </w:r>
      <w:r w:rsidRPr="007C3B41">
        <w:rPr>
          <w:spacing w:val="-1"/>
        </w:rPr>
        <w:t>program.</w:t>
      </w:r>
    </w:p>
    <w:p w14:paraId="30A690E2" w14:textId="77777777" w:rsidR="00B4080D" w:rsidRPr="007C3B41" w:rsidRDefault="00B4080D">
      <w:pPr>
        <w:pStyle w:val="BodyText"/>
        <w:kinsoku w:val="0"/>
        <w:overflowPunct w:val="0"/>
        <w:spacing w:before="12"/>
        <w:ind w:left="0"/>
      </w:pPr>
    </w:p>
    <w:p w14:paraId="0110F1EA" w14:textId="77777777" w:rsidR="00B4080D" w:rsidRPr="007C3B41" w:rsidRDefault="00B4080D">
      <w:pPr>
        <w:pStyle w:val="BodyText"/>
        <w:kinsoku w:val="0"/>
        <w:overflowPunct w:val="0"/>
        <w:ind w:left="1120" w:right="257"/>
        <w:jc w:val="both"/>
      </w:pPr>
      <w:r w:rsidRPr="007C3B41">
        <w:t>When</w:t>
      </w:r>
      <w:r w:rsidRPr="007C3B41">
        <w:rPr>
          <w:spacing w:val="37"/>
        </w:rPr>
        <w:t xml:space="preserve"> </w:t>
      </w:r>
      <w:r w:rsidRPr="007C3B41">
        <w:t>program</w:t>
      </w:r>
      <w:r w:rsidRPr="007C3B41">
        <w:rPr>
          <w:spacing w:val="39"/>
        </w:rPr>
        <w:t xml:space="preserve"> </w:t>
      </w:r>
      <w:r w:rsidRPr="007C3B41">
        <w:t>changes</w:t>
      </w:r>
      <w:r w:rsidRPr="007C3B41">
        <w:rPr>
          <w:spacing w:val="37"/>
        </w:rPr>
        <w:t xml:space="preserve"> </w:t>
      </w:r>
      <w:r w:rsidRPr="007C3B41">
        <w:t>occur</w:t>
      </w:r>
      <w:r w:rsidRPr="007C3B41">
        <w:rPr>
          <w:spacing w:val="38"/>
        </w:rPr>
        <w:t xml:space="preserve"> </w:t>
      </w:r>
      <w:r w:rsidRPr="007C3B41">
        <w:t>and</w:t>
      </w:r>
      <w:r w:rsidRPr="007C3B41">
        <w:rPr>
          <w:spacing w:val="37"/>
        </w:rPr>
        <w:t xml:space="preserve"> </w:t>
      </w:r>
      <w:r w:rsidRPr="007C3B41">
        <w:rPr>
          <w:spacing w:val="-1"/>
        </w:rPr>
        <w:t>updates</w:t>
      </w:r>
      <w:r w:rsidRPr="007C3B41">
        <w:rPr>
          <w:spacing w:val="38"/>
        </w:rPr>
        <w:t xml:space="preserve"> </w:t>
      </w:r>
      <w:r w:rsidRPr="007C3B41">
        <w:t>to</w:t>
      </w:r>
      <w:r w:rsidRPr="007C3B41">
        <w:rPr>
          <w:spacing w:val="39"/>
        </w:rPr>
        <w:t xml:space="preserve"> </w:t>
      </w:r>
      <w:r w:rsidRPr="007C3B41">
        <w:t>the</w:t>
      </w:r>
      <w:r w:rsidRPr="007C3B41">
        <w:rPr>
          <w:spacing w:val="38"/>
        </w:rPr>
        <w:t xml:space="preserve"> </w:t>
      </w:r>
      <w:r w:rsidRPr="007C3B41">
        <w:t>State</w:t>
      </w:r>
      <w:r w:rsidRPr="007C3B41">
        <w:rPr>
          <w:spacing w:val="38"/>
        </w:rPr>
        <w:t xml:space="preserve"> </w:t>
      </w:r>
      <w:r w:rsidRPr="007C3B41">
        <w:t>Management</w:t>
      </w:r>
      <w:r w:rsidRPr="007C3B41">
        <w:rPr>
          <w:spacing w:val="37"/>
        </w:rPr>
        <w:t xml:space="preserve"> </w:t>
      </w:r>
      <w:r w:rsidRPr="007C3B41">
        <w:t>Plan</w:t>
      </w:r>
      <w:r w:rsidRPr="007C3B41">
        <w:rPr>
          <w:spacing w:val="39"/>
        </w:rPr>
        <w:t xml:space="preserve"> </w:t>
      </w:r>
      <w:r w:rsidRPr="007C3B41">
        <w:t>are</w:t>
      </w:r>
      <w:r w:rsidRPr="007C3B41">
        <w:rPr>
          <w:spacing w:val="26"/>
        </w:rPr>
        <w:t xml:space="preserve"> </w:t>
      </w:r>
      <w:r w:rsidRPr="007C3B41">
        <w:rPr>
          <w:spacing w:val="-1"/>
        </w:rPr>
        <w:t>required,</w:t>
      </w:r>
      <w:r w:rsidRPr="007C3B41">
        <w:rPr>
          <w:spacing w:val="32"/>
        </w:rPr>
        <w:t xml:space="preserve"> </w:t>
      </w:r>
      <w:r w:rsidRPr="007C3B41">
        <w:rPr>
          <w:spacing w:val="-1"/>
        </w:rPr>
        <w:t>the</w:t>
      </w:r>
      <w:r w:rsidRPr="007C3B41">
        <w:rPr>
          <w:spacing w:val="32"/>
        </w:rPr>
        <w:t xml:space="preserve"> </w:t>
      </w:r>
      <w:r w:rsidRPr="007C3B41">
        <w:t>draft</w:t>
      </w:r>
      <w:r w:rsidRPr="007C3B41">
        <w:rPr>
          <w:spacing w:val="31"/>
        </w:rPr>
        <w:t xml:space="preserve"> </w:t>
      </w:r>
      <w:r w:rsidRPr="007C3B41">
        <w:rPr>
          <w:spacing w:val="-1"/>
        </w:rPr>
        <w:t>version</w:t>
      </w:r>
      <w:r w:rsidRPr="007C3B41">
        <w:rPr>
          <w:spacing w:val="32"/>
        </w:rPr>
        <w:t xml:space="preserve"> </w:t>
      </w:r>
      <w:r w:rsidRPr="007C3B41">
        <w:rPr>
          <w:spacing w:val="-1"/>
        </w:rPr>
        <w:t>of</w:t>
      </w:r>
      <w:r w:rsidRPr="007C3B41">
        <w:rPr>
          <w:spacing w:val="32"/>
        </w:rPr>
        <w:t xml:space="preserve"> </w:t>
      </w:r>
      <w:r w:rsidRPr="007C3B41">
        <w:rPr>
          <w:spacing w:val="-1"/>
        </w:rPr>
        <w:t>the</w:t>
      </w:r>
      <w:r w:rsidRPr="007C3B41">
        <w:rPr>
          <w:spacing w:val="32"/>
        </w:rPr>
        <w:t xml:space="preserve"> </w:t>
      </w:r>
      <w:r w:rsidRPr="007C3B41">
        <w:rPr>
          <w:spacing w:val="-1"/>
        </w:rPr>
        <w:t>plan</w:t>
      </w:r>
      <w:r w:rsidRPr="007C3B41">
        <w:rPr>
          <w:spacing w:val="33"/>
        </w:rPr>
        <w:t xml:space="preserve"> </w:t>
      </w:r>
      <w:r w:rsidRPr="007C3B41">
        <w:rPr>
          <w:spacing w:val="-1"/>
        </w:rPr>
        <w:t>will</w:t>
      </w:r>
      <w:r w:rsidRPr="007C3B41">
        <w:rPr>
          <w:spacing w:val="31"/>
        </w:rPr>
        <w:t xml:space="preserve"> </w:t>
      </w:r>
      <w:r w:rsidRPr="007C3B41">
        <w:rPr>
          <w:spacing w:val="-1"/>
        </w:rPr>
        <w:t>be</w:t>
      </w:r>
      <w:r w:rsidRPr="007C3B41">
        <w:rPr>
          <w:spacing w:val="33"/>
        </w:rPr>
        <w:t xml:space="preserve"> </w:t>
      </w:r>
      <w:r w:rsidRPr="007C3B41">
        <w:rPr>
          <w:spacing w:val="-1"/>
        </w:rPr>
        <w:t>placed</w:t>
      </w:r>
      <w:r w:rsidRPr="007C3B41">
        <w:rPr>
          <w:spacing w:val="33"/>
        </w:rPr>
        <w:t xml:space="preserve"> </w:t>
      </w:r>
      <w:r w:rsidRPr="007C3B41">
        <w:t>on</w:t>
      </w:r>
      <w:r w:rsidRPr="007C3B41">
        <w:rPr>
          <w:spacing w:val="31"/>
        </w:rPr>
        <w:t xml:space="preserve"> </w:t>
      </w:r>
      <w:r w:rsidRPr="007C3B41">
        <w:rPr>
          <w:spacing w:val="-1"/>
        </w:rPr>
        <w:t>the</w:t>
      </w:r>
      <w:r w:rsidRPr="007C3B41">
        <w:rPr>
          <w:spacing w:val="33"/>
        </w:rPr>
        <w:t xml:space="preserve"> </w:t>
      </w:r>
      <w:r w:rsidRPr="007C3B41">
        <w:t>Maryland</w:t>
      </w:r>
      <w:r w:rsidRPr="007C3B41">
        <w:rPr>
          <w:spacing w:val="31"/>
        </w:rPr>
        <w:t xml:space="preserve"> </w:t>
      </w:r>
      <w:r w:rsidRPr="007C3B41">
        <w:t>Transit</w:t>
      </w:r>
      <w:r w:rsidRPr="007C3B41">
        <w:rPr>
          <w:spacing w:val="30"/>
          <w:w w:val="99"/>
        </w:rPr>
        <w:t xml:space="preserve"> </w:t>
      </w:r>
      <w:r w:rsidRPr="007C3B41">
        <w:t>Administration’s</w:t>
      </w:r>
      <w:r w:rsidRPr="007C3B41">
        <w:rPr>
          <w:spacing w:val="21"/>
        </w:rPr>
        <w:t xml:space="preserve"> </w:t>
      </w:r>
      <w:r w:rsidRPr="007C3B41">
        <w:t>website</w:t>
      </w:r>
      <w:r w:rsidRPr="007C3B41">
        <w:rPr>
          <w:spacing w:val="22"/>
        </w:rPr>
        <w:t xml:space="preserve"> </w:t>
      </w:r>
      <w:r w:rsidRPr="007C3B41">
        <w:t>for</w:t>
      </w:r>
      <w:r w:rsidRPr="007C3B41">
        <w:rPr>
          <w:spacing w:val="22"/>
        </w:rPr>
        <w:t xml:space="preserve"> </w:t>
      </w:r>
      <w:r w:rsidRPr="007C3B41">
        <w:t>review.</w:t>
      </w:r>
      <w:r w:rsidRPr="007C3B41">
        <w:rPr>
          <w:spacing w:val="46"/>
        </w:rPr>
        <w:t xml:space="preserve"> </w:t>
      </w:r>
      <w:r w:rsidRPr="007C3B41">
        <w:rPr>
          <w:spacing w:val="-1"/>
        </w:rPr>
        <w:t>There</w:t>
      </w:r>
      <w:r w:rsidRPr="007C3B41">
        <w:rPr>
          <w:spacing w:val="22"/>
        </w:rPr>
        <w:t xml:space="preserve"> </w:t>
      </w:r>
      <w:r w:rsidRPr="007C3B41">
        <w:rPr>
          <w:spacing w:val="-1"/>
        </w:rPr>
        <w:t>will</w:t>
      </w:r>
      <w:r w:rsidRPr="007C3B41">
        <w:rPr>
          <w:spacing w:val="22"/>
        </w:rPr>
        <w:t xml:space="preserve"> </w:t>
      </w:r>
      <w:r w:rsidRPr="007C3B41">
        <w:rPr>
          <w:spacing w:val="-1"/>
        </w:rPr>
        <w:t>be</w:t>
      </w:r>
      <w:r w:rsidRPr="007C3B41">
        <w:rPr>
          <w:spacing w:val="23"/>
        </w:rPr>
        <w:t xml:space="preserve"> </w:t>
      </w:r>
      <w:r w:rsidRPr="007C3B41">
        <w:t>a</w:t>
      </w:r>
      <w:r w:rsidRPr="007C3B41">
        <w:rPr>
          <w:spacing w:val="22"/>
        </w:rPr>
        <w:t xml:space="preserve"> </w:t>
      </w:r>
      <w:r w:rsidRPr="007C3B41">
        <w:rPr>
          <w:spacing w:val="-1"/>
        </w:rPr>
        <w:t>designated</w:t>
      </w:r>
      <w:r w:rsidRPr="007C3B41">
        <w:rPr>
          <w:spacing w:val="23"/>
        </w:rPr>
        <w:t xml:space="preserve"> </w:t>
      </w:r>
      <w:r w:rsidRPr="007C3B41">
        <w:rPr>
          <w:spacing w:val="-1"/>
        </w:rPr>
        <w:t>timeframe</w:t>
      </w:r>
      <w:r w:rsidRPr="007C3B41">
        <w:rPr>
          <w:spacing w:val="23"/>
        </w:rPr>
        <w:t xml:space="preserve"> </w:t>
      </w:r>
      <w:r w:rsidRPr="007C3B41">
        <w:rPr>
          <w:spacing w:val="-1"/>
        </w:rPr>
        <w:t>for</w:t>
      </w:r>
      <w:r w:rsidRPr="007C3B41">
        <w:rPr>
          <w:spacing w:val="25"/>
          <w:w w:val="99"/>
        </w:rPr>
        <w:t xml:space="preserve"> </w:t>
      </w:r>
      <w:r w:rsidRPr="007C3B41">
        <w:t>comments</w:t>
      </w:r>
      <w:r w:rsidRPr="007C3B41">
        <w:rPr>
          <w:spacing w:val="21"/>
        </w:rPr>
        <w:t xml:space="preserve"> </w:t>
      </w:r>
      <w:r w:rsidRPr="007C3B41">
        <w:rPr>
          <w:spacing w:val="-1"/>
        </w:rPr>
        <w:t>to</w:t>
      </w:r>
      <w:r w:rsidRPr="007C3B41">
        <w:rPr>
          <w:spacing w:val="21"/>
        </w:rPr>
        <w:t xml:space="preserve"> </w:t>
      </w:r>
      <w:r w:rsidRPr="007C3B41">
        <w:rPr>
          <w:spacing w:val="-1"/>
        </w:rPr>
        <w:t>be</w:t>
      </w:r>
      <w:r w:rsidRPr="007C3B41">
        <w:rPr>
          <w:spacing w:val="22"/>
        </w:rPr>
        <w:t xml:space="preserve"> </w:t>
      </w:r>
      <w:r w:rsidRPr="007C3B41">
        <w:t>received</w:t>
      </w:r>
      <w:r w:rsidRPr="007C3B41">
        <w:rPr>
          <w:spacing w:val="21"/>
        </w:rPr>
        <w:t xml:space="preserve"> </w:t>
      </w:r>
      <w:r w:rsidRPr="007C3B41">
        <w:t>and</w:t>
      </w:r>
      <w:r w:rsidRPr="007C3B41">
        <w:rPr>
          <w:spacing w:val="22"/>
        </w:rPr>
        <w:t xml:space="preserve"> </w:t>
      </w:r>
      <w:r w:rsidRPr="007C3B41">
        <w:t>comments</w:t>
      </w:r>
      <w:r w:rsidRPr="007C3B41">
        <w:rPr>
          <w:spacing w:val="21"/>
        </w:rPr>
        <w:t xml:space="preserve"> </w:t>
      </w:r>
      <w:r w:rsidRPr="007C3B41">
        <w:t>will</w:t>
      </w:r>
      <w:r w:rsidRPr="007C3B41">
        <w:rPr>
          <w:spacing w:val="21"/>
        </w:rPr>
        <w:t xml:space="preserve"> </w:t>
      </w:r>
      <w:r w:rsidRPr="007C3B41">
        <w:rPr>
          <w:spacing w:val="-1"/>
        </w:rPr>
        <w:t>be</w:t>
      </w:r>
      <w:r w:rsidRPr="007C3B41">
        <w:rPr>
          <w:spacing w:val="22"/>
        </w:rPr>
        <w:t xml:space="preserve"> </w:t>
      </w:r>
      <w:r w:rsidRPr="007C3B41">
        <w:t>considered</w:t>
      </w:r>
      <w:r w:rsidRPr="007C3B41">
        <w:rPr>
          <w:spacing w:val="20"/>
        </w:rPr>
        <w:t xml:space="preserve"> </w:t>
      </w:r>
      <w:r w:rsidRPr="007C3B41">
        <w:t>for</w:t>
      </w:r>
      <w:r w:rsidRPr="007C3B41">
        <w:rPr>
          <w:spacing w:val="22"/>
        </w:rPr>
        <w:t xml:space="preserve"> </w:t>
      </w:r>
      <w:r w:rsidRPr="007C3B41">
        <w:t>inclusion</w:t>
      </w:r>
      <w:r w:rsidRPr="007C3B41">
        <w:rPr>
          <w:spacing w:val="21"/>
        </w:rPr>
        <w:t xml:space="preserve"> </w:t>
      </w:r>
      <w:r w:rsidRPr="007C3B41">
        <w:t>in</w:t>
      </w:r>
      <w:r w:rsidRPr="007C3B41">
        <w:rPr>
          <w:spacing w:val="21"/>
        </w:rPr>
        <w:t xml:space="preserve"> </w:t>
      </w:r>
      <w:r w:rsidRPr="007C3B41">
        <w:rPr>
          <w:spacing w:val="-1"/>
        </w:rPr>
        <w:t>the</w:t>
      </w:r>
      <w:r w:rsidRPr="007C3B41">
        <w:rPr>
          <w:spacing w:val="24"/>
        </w:rPr>
        <w:t xml:space="preserve"> </w:t>
      </w:r>
      <w:r w:rsidRPr="007C3B41">
        <w:rPr>
          <w:spacing w:val="-1"/>
        </w:rPr>
        <w:t>final</w:t>
      </w:r>
      <w:r w:rsidRPr="007C3B41">
        <w:rPr>
          <w:spacing w:val="-5"/>
        </w:rPr>
        <w:t xml:space="preserve"> </w:t>
      </w:r>
      <w:r w:rsidRPr="007C3B41">
        <w:rPr>
          <w:spacing w:val="-1"/>
        </w:rPr>
        <w:t>version</w:t>
      </w:r>
      <w:r w:rsidRPr="007C3B41">
        <w:rPr>
          <w:spacing w:val="-4"/>
        </w:rPr>
        <w:t xml:space="preserve"> </w:t>
      </w:r>
      <w:r w:rsidRPr="007C3B41">
        <w:rPr>
          <w:spacing w:val="-1"/>
        </w:rPr>
        <w:t>of</w:t>
      </w:r>
      <w:r w:rsidRPr="007C3B41">
        <w:rPr>
          <w:spacing w:val="-4"/>
        </w:rPr>
        <w:t xml:space="preserve"> </w:t>
      </w:r>
      <w:r w:rsidRPr="007C3B41">
        <w:rPr>
          <w:spacing w:val="-1"/>
        </w:rPr>
        <w:t>the</w:t>
      </w:r>
      <w:r w:rsidRPr="007C3B41">
        <w:rPr>
          <w:spacing w:val="-3"/>
        </w:rPr>
        <w:t xml:space="preserve"> </w:t>
      </w:r>
      <w:r w:rsidRPr="007C3B41">
        <w:rPr>
          <w:spacing w:val="-1"/>
        </w:rPr>
        <w:t>State</w:t>
      </w:r>
      <w:r w:rsidRPr="007C3B41">
        <w:rPr>
          <w:spacing w:val="-4"/>
        </w:rPr>
        <w:t xml:space="preserve"> </w:t>
      </w:r>
      <w:r w:rsidRPr="007C3B41">
        <w:rPr>
          <w:spacing w:val="-1"/>
        </w:rPr>
        <w:t>Management</w:t>
      </w:r>
      <w:r w:rsidRPr="007C3B41">
        <w:rPr>
          <w:spacing w:val="-4"/>
        </w:rPr>
        <w:t xml:space="preserve"> </w:t>
      </w:r>
      <w:r w:rsidRPr="007C3B41">
        <w:rPr>
          <w:spacing w:val="-1"/>
        </w:rPr>
        <w:t>Plan.</w:t>
      </w:r>
    </w:p>
    <w:p w14:paraId="021D6040" w14:textId="77777777" w:rsidR="00B4080D" w:rsidRPr="007C3B41" w:rsidRDefault="00B4080D">
      <w:pPr>
        <w:pStyle w:val="BodyText"/>
        <w:kinsoku w:val="0"/>
        <w:overflowPunct w:val="0"/>
        <w:ind w:left="0"/>
      </w:pPr>
    </w:p>
    <w:p w14:paraId="3C021A3E" w14:textId="77777777" w:rsidR="00B4080D" w:rsidRPr="007C3B41" w:rsidRDefault="00B4080D">
      <w:pPr>
        <w:pStyle w:val="BodyText"/>
        <w:kinsoku w:val="0"/>
        <w:overflowPunct w:val="0"/>
        <w:ind w:left="0"/>
      </w:pPr>
    </w:p>
    <w:p w14:paraId="37B59B32" w14:textId="77777777" w:rsidR="00B4080D" w:rsidRPr="007C3B41" w:rsidRDefault="00B4080D">
      <w:pPr>
        <w:pStyle w:val="BodyText"/>
        <w:kinsoku w:val="0"/>
        <w:overflowPunct w:val="0"/>
        <w:ind w:left="0"/>
      </w:pPr>
    </w:p>
    <w:p w14:paraId="4D0F9026" w14:textId="77777777" w:rsidR="00B4080D" w:rsidRPr="007C3B41" w:rsidRDefault="00B4080D">
      <w:pPr>
        <w:pStyle w:val="BodyText"/>
        <w:kinsoku w:val="0"/>
        <w:overflowPunct w:val="0"/>
        <w:ind w:left="0"/>
      </w:pPr>
    </w:p>
    <w:p w14:paraId="6919EA7A" w14:textId="77777777" w:rsidR="00B4080D" w:rsidRPr="007C3B41" w:rsidRDefault="00B4080D">
      <w:pPr>
        <w:pStyle w:val="BodyText"/>
        <w:kinsoku w:val="0"/>
        <w:overflowPunct w:val="0"/>
        <w:ind w:left="0"/>
      </w:pPr>
    </w:p>
    <w:p w14:paraId="22454102" w14:textId="77777777" w:rsidR="00B4080D" w:rsidRPr="007C3B41" w:rsidRDefault="00B4080D">
      <w:pPr>
        <w:pStyle w:val="BodyText"/>
        <w:kinsoku w:val="0"/>
        <w:overflowPunct w:val="0"/>
        <w:ind w:left="0"/>
      </w:pPr>
    </w:p>
    <w:p w14:paraId="55DBB8C6" w14:textId="77777777" w:rsidR="00B4080D" w:rsidRPr="007C3B41" w:rsidRDefault="00B4080D">
      <w:pPr>
        <w:pStyle w:val="BodyText"/>
        <w:kinsoku w:val="0"/>
        <w:overflowPunct w:val="0"/>
        <w:ind w:left="0"/>
      </w:pPr>
    </w:p>
    <w:p w14:paraId="694C75F8" w14:textId="77777777" w:rsidR="00B4080D" w:rsidRPr="007C3B41" w:rsidRDefault="00B4080D">
      <w:pPr>
        <w:pStyle w:val="BodyText"/>
        <w:kinsoku w:val="0"/>
        <w:overflowPunct w:val="0"/>
        <w:ind w:left="0"/>
      </w:pPr>
    </w:p>
    <w:p w14:paraId="35569678" w14:textId="77777777" w:rsidR="00B4080D" w:rsidRPr="007C3B41" w:rsidRDefault="00B4080D">
      <w:pPr>
        <w:pStyle w:val="BodyText"/>
        <w:kinsoku w:val="0"/>
        <w:overflowPunct w:val="0"/>
        <w:ind w:left="0"/>
      </w:pPr>
    </w:p>
    <w:sectPr w:rsidR="00B4080D" w:rsidRPr="007C3B41">
      <w:footerReference w:type="default" r:id="rId18"/>
      <w:pgSz w:w="12240" w:h="15840"/>
      <w:pgMar w:top="1500" w:right="1180" w:bottom="1220" w:left="1040" w:header="0" w:footer="1024" w:gutter="0"/>
      <w:cols w:space="720" w:equalWidth="0">
        <w:col w:w="100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3EF0D" w14:textId="77777777" w:rsidR="00A233A4" w:rsidRDefault="00A233A4">
      <w:r>
        <w:separator/>
      </w:r>
    </w:p>
  </w:endnote>
  <w:endnote w:type="continuationSeparator" w:id="0">
    <w:p w14:paraId="54B0D2E3" w14:textId="77777777" w:rsidR="00A233A4" w:rsidRDefault="00A23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C86B2" w14:textId="77777777" w:rsidR="00B25EA8" w:rsidRDefault="00B25E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2390A" w14:textId="77777777" w:rsidR="00B25EA8" w:rsidRDefault="00B25E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A56FC" w14:textId="77777777" w:rsidR="00B25EA8" w:rsidRDefault="00B25E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BE3D5" w14:textId="77777777" w:rsidR="00572A0D" w:rsidRDefault="00572A0D" w:rsidP="00572A0D">
    <w:pPr>
      <w:pStyle w:val="Footer"/>
      <w:pBdr>
        <w:top w:val="single" w:sz="4" w:space="1" w:color="D9D9D9"/>
      </w:pBdr>
      <w:jc w:val="right"/>
    </w:pPr>
    <w:r>
      <w:fldChar w:fldCharType="begin"/>
    </w:r>
    <w:r>
      <w:instrText xml:space="preserve"> PAGE   \* MERGEFORMAT </w:instrText>
    </w:r>
    <w:r>
      <w:fldChar w:fldCharType="separate"/>
    </w:r>
    <w:r>
      <w:rPr>
        <w:noProof/>
      </w:rPr>
      <w:t>2</w:t>
    </w:r>
    <w:r>
      <w:fldChar w:fldCharType="end"/>
    </w:r>
    <w:r>
      <w:t xml:space="preserve"> | </w:t>
    </w:r>
    <w:r w:rsidRPr="00572A0D">
      <w:rPr>
        <w:color w:val="7F7F7F"/>
        <w:spacing w:val="60"/>
      </w:rPr>
      <w:t>Page</w:t>
    </w:r>
  </w:p>
  <w:p w14:paraId="79302882" w14:textId="77777777" w:rsidR="00E94E1C" w:rsidRPr="00E94E1C" w:rsidRDefault="00E94E1C" w:rsidP="00E94E1C">
    <w:pPr>
      <w:kinsoku w:val="0"/>
      <w:overflowPunct w:val="0"/>
      <w:spacing w:line="250" w:lineRule="exact"/>
      <w:ind w:left="20"/>
      <w:rPr>
        <w:rFonts w:ascii="Book Antiqua" w:hAnsi="Book Antiqua" w:cs="Book Antiqua"/>
        <w:color w:val="000000"/>
        <w:sz w:val="22"/>
        <w:szCs w:val="22"/>
      </w:rPr>
    </w:pPr>
    <w:bookmarkStart w:id="1" w:name="_Hlk533168842"/>
    <w:r w:rsidRPr="00E94E1C">
      <w:rPr>
        <w:rFonts w:ascii="Book Antiqua" w:hAnsi="Book Antiqua" w:cs="Book Antiqua"/>
        <w:i/>
        <w:iCs/>
        <w:color w:val="7E7E7E"/>
        <w:sz w:val="22"/>
        <w:szCs w:val="22"/>
      </w:rPr>
      <w:t>Section</w:t>
    </w:r>
    <w:r w:rsidRPr="00E94E1C">
      <w:rPr>
        <w:rFonts w:ascii="Book Antiqua" w:hAnsi="Book Antiqua" w:cs="Book Antiqua"/>
        <w:i/>
        <w:iCs/>
        <w:color w:val="7E7E7E"/>
        <w:spacing w:val="-8"/>
        <w:sz w:val="22"/>
        <w:szCs w:val="22"/>
      </w:rPr>
      <w:t xml:space="preserve"> </w:t>
    </w:r>
    <w:r w:rsidRPr="00E94E1C">
      <w:rPr>
        <w:rFonts w:ascii="Book Antiqua" w:hAnsi="Book Antiqua" w:cs="Book Antiqua"/>
        <w:i/>
        <w:iCs/>
        <w:color w:val="7E7E7E"/>
        <w:sz w:val="22"/>
        <w:szCs w:val="22"/>
      </w:rPr>
      <w:t>5311</w:t>
    </w:r>
    <w:r w:rsidRPr="00E94E1C">
      <w:rPr>
        <w:rFonts w:ascii="Book Antiqua" w:hAnsi="Book Antiqua" w:cs="Book Antiqua"/>
        <w:i/>
        <w:iCs/>
        <w:color w:val="7E7E7E"/>
        <w:spacing w:val="-9"/>
        <w:sz w:val="22"/>
        <w:szCs w:val="22"/>
      </w:rPr>
      <w:t xml:space="preserve"> </w:t>
    </w:r>
    <w:r w:rsidRPr="00E94E1C">
      <w:rPr>
        <w:rFonts w:ascii="Book Antiqua" w:hAnsi="Book Antiqua" w:cs="Book Antiqua"/>
        <w:i/>
        <w:iCs/>
        <w:color w:val="7E7E7E"/>
        <w:sz w:val="22"/>
        <w:szCs w:val="22"/>
      </w:rPr>
      <w:t>Program</w:t>
    </w:r>
    <w:r w:rsidRPr="00E94E1C">
      <w:rPr>
        <w:rFonts w:ascii="Book Antiqua" w:hAnsi="Book Antiqua" w:cs="Book Antiqua"/>
        <w:i/>
        <w:iCs/>
        <w:color w:val="7E7E7E"/>
        <w:spacing w:val="-8"/>
        <w:sz w:val="22"/>
        <w:szCs w:val="22"/>
      </w:rPr>
      <w:t xml:space="preserve"> </w:t>
    </w:r>
    <w:r w:rsidRPr="00E94E1C">
      <w:rPr>
        <w:rFonts w:ascii="Book Antiqua" w:hAnsi="Book Antiqua" w:cs="Book Antiqua"/>
        <w:i/>
        <w:iCs/>
        <w:color w:val="7E7E7E"/>
        <w:sz w:val="22"/>
        <w:szCs w:val="22"/>
      </w:rPr>
      <w:t>State</w:t>
    </w:r>
    <w:r w:rsidRPr="00E94E1C">
      <w:rPr>
        <w:rFonts w:ascii="Book Antiqua" w:hAnsi="Book Antiqua" w:cs="Book Antiqua"/>
        <w:i/>
        <w:iCs/>
        <w:color w:val="7E7E7E"/>
        <w:spacing w:val="-8"/>
        <w:sz w:val="22"/>
        <w:szCs w:val="22"/>
      </w:rPr>
      <w:t xml:space="preserve"> </w:t>
    </w:r>
    <w:r w:rsidRPr="00E94E1C">
      <w:rPr>
        <w:rFonts w:ascii="Book Antiqua" w:hAnsi="Book Antiqua" w:cs="Book Antiqua"/>
        <w:i/>
        <w:iCs/>
        <w:color w:val="7E7E7E"/>
        <w:sz w:val="22"/>
        <w:szCs w:val="22"/>
      </w:rPr>
      <w:t>Management</w:t>
    </w:r>
    <w:r w:rsidRPr="00E94E1C">
      <w:rPr>
        <w:rFonts w:ascii="Book Antiqua" w:hAnsi="Book Antiqua" w:cs="Book Antiqua"/>
        <w:i/>
        <w:iCs/>
        <w:color w:val="7E7E7E"/>
        <w:spacing w:val="-9"/>
        <w:sz w:val="22"/>
        <w:szCs w:val="22"/>
      </w:rPr>
      <w:t xml:space="preserve"> </w:t>
    </w:r>
    <w:r w:rsidRPr="00E94E1C">
      <w:rPr>
        <w:rFonts w:ascii="Book Antiqua" w:hAnsi="Book Antiqua" w:cs="Book Antiqua"/>
        <w:i/>
        <w:iCs/>
        <w:color w:val="7E7E7E"/>
        <w:sz w:val="22"/>
        <w:szCs w:val="22"/>
      </w:rPr>
      <w:t>Plan</w:t>
    </w:r>
  </w:p>
  <w:p w14:paraId="478F0407" w14:textId="77777777" w:rsidR="00E94E1C" w:rsidRPr="00E94E1C" w:rsidRDefault="00E94E1C" w:rsidP="00E94E1C">
    <w:pPr>
      <w:kinsoku w:val="0"/>
      <w:overflowPunct w:val="0"/>
      <w:spacing w:before="8"/>
      <w:ind w:left="20"/>
      <w:rPr>
        <w:rFonts w:ascii="Book Antiqua" w:hAnsi="Book Antiqua" w:cs="Book Antiqua"/>
        <w:color w:val="000000"/>
        <w:sz w:val="22"/>
        <w:szCs w:val="22"/>
      </w:rPr>
    </w:pPr>
    <w:r w:rsidRPr="00E94E1C">
      <w:rPr>
        <w:rFonts w:ascii="Book Antiqua" w:hAnsi="Book Antiqua" w:cs="Book Antiqua"/>
        <w:i/>
        <w:iCs/>
        <w:color w:val="7E7E7E"/>
        <w:sz w:val="22"/>
        <w:szCs w:val="22"/>
      </w:rPr>
      <w:t>Prepared</w:t>
    </w:r>
    <w:r w:rsidRPr="00E94E1C">
      <w:rPr>
        <w:rFonts w:ascii="Book Antiqua" w:hAnsi="Book Antiqua" w:cs="Book Antiqua"/>
        <w:i/>
        <w:iCs/>
        <w:color w:val="7E7E7E"/>
        <w:spacing w:val="-7"/>
        <w:sz w:val="22"/>
        <w:szCs w:val="22"/>
      </w:rPr>
      <w:t xml:space="preserve"> </w:t>
    </w:r>
    <w:r w:rsidRPr="00E94E1C">
      <w:rPr>
        <w:rFonts w:ascii="Book Antiqua" w:hAnsi="Book Antiqua" w:cs="Book Antiqua"/>
        <w:i/>
        <w:iCs/>
        <w:color w:val="7E7E7E"/>
        <w:sz w:val="22"/>
        <w:szCs w:val="22"/>
      </w:rPr>
      <w:t>by</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Office</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of</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Local</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Transit</w:t>
    </w:r>
    <w:r w:rsidRPr="00E94E1C">
      <w:rPr>
        <w:rFonts w:ascii="Book Antiqua" w:hAnsi="Book Antiqua" w:cs="Book Antiqua"/>
        <w:i/>
        <w:iCs/>
        <w:color w:val="7E7E7E"/>
        <w:spacing w:val="-7"/>
        <w:sz w:val="22"/>
        <w:szCs w:val="22"/>
      </w:rPr>
      <w:t xml:space="preserve"> </w:t>
    </w:r>
    <w:r w:rsidRPr="00E94E1C">
      <w:rPr>
        <w:rFonts w:ascii="Book Antiqua" w:hAnsi="Book Antiqua" w:cs="Book Antiqua"/>
        <w:i/>
        <w:iCs/>
        <w:color w:val="7E7E7E"/>
        <w:sz w:val="22"/>
        <w:szCs w:val="22"/>
      </w:rPr>
      <w:t>Support</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MTA</w:t>
    </w:r>
  </w:p>
  <w:bookmarkEnd w:id="1"/>
  <w:p w14:paraId="549A63AC" w14:textId="77777777" w:rsidR="00E560D3" w:rsidRDefault="00E560D3" w:rsidP="00E94E1C">
    <w:pPr>
      <w:pStyle w:val="BodyText"/>
      <w:kinsoku w:val="0"/>
      <w:overflowPunct w:val="0"/>
      <w:spacing w:line="14" w:lineRule="auto"/>
      <w:ind w:left="0"/>
      <w:rPr>
        <w:rFonts w:ascii="Times New Roman" w:hAnsi="Times New Roman" w:cs="Times New Roman"/>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92842" w14:textId="77777777" w:rsidR="00E94E1C" w:rsidRDefault="00E94E1C" w:rsidP="00E94E1C">
    <w:pPr>
      <w:pStyle w:val="Footer"/>
      <w:pBdr>
        <w:top w:val="single" w:sz="4" w:space="1" w:color="D9D9D9"/>
      </w:pBdr>
      <w:jc w:val="right"/>
    </w:pPr>
    <w:r>
      <w:fldChar w:fldCharType="begin"/>
    </w:r>
    <w:r>
      <w:instrText xml:space="preserve"> PAGE   \* MERGEFORMAT </w:instrText>
    </w:r>
    <w:r>
      <w:fldChar w:fldCharType="separate"/>
    </w:r>
    <w:r>
      <w:rPr>
        <w:noProof/>
      </w:rPr>
      <w:t>2</w:t>
    </w:r>
    <w:r>
      <w:fldChar w:fldCharType="end"/>
    </w:r>
    <w:r>
      <w:t xml:space="preserve"> | </w:t>
    </w:r>
    <w:r w:rsidRPr="00E94E1C">
      <w:rPr>
        <w:color w:val="7F7F7F"/>
        <w:spacing w:val="60"/>
      </w:rPr>
      <w:t>Page</w:t>
    </w:r>
  </w:p>
  <w:p w14:paraId="438A68A8" w14:textId="77777777" w:rsidR="008D70A7" w:rsidRPr="00E94E1C" w:rsidRDefault="008D70A7" w:rsidP="008D70A7">
    <w:pPr>
      <w:kinsoku w:val="0"/>
      <w:overflowPunct w:val="0"/>
      <w:spacing w:line="250" w:lineRule="exact"/>
      <w:ind w:left="20"/>
      <w:rPr>
        <w:rFonts w:ascii="Book Antiqua" w:hAnsi="Book Antiqua" w:cs="Book Antiqua"/>
        <w:color w:val="000000"/>
        <w:sz w:val="22"/>
        <w:szCs w:val="22"/>
      </w:rPr>
    </w:pPr>
    <w:r w:rsidRPr="00E94E1C">
      <w:rPr>
        <w:rFonts w:ascii="Book Antiqua" w:hAnsi="Book Antiqua" w:cs="Book Antiqua"/>
        <w:i/>
        <w:iCs/>
        <w:color w:val="7E7E7E"/>
        <w:sz w:val="22"/>
        <w:szCs w:val="22"/>
      </w:rPr>
      <w:t>Section</w:t>
    </w:r>
    <w:r w:rsidRPr="00E94E1C">
      <w:rPr>
        <w:rFonts w:ascii="Book Antiqua" w:hAnsi="Book Antiqua" w:cs="Book Antiqua"/>
        <w:i/>
        <w:iCs/>
        <w:color w:val="7E7E7E"/>
        <w:spacing w:val="-8"/>
        <w:sz w:val="22"/>
        <w:szCs w:val="22"/>
      </w:rPr>
      <w:t xml:space="preserve"> </w:t>
    </w:r>
    <w:r w:rsidRPr="00E94E1C">
      <w:rPr>
        <w:rFonts w:ascii="Book Antiqua" w:hAnsi="Book Antiqua" w:cs="Book Antiqua"/>
        <w:i/>
        <w:iCs/>
        <w:color w:val="7E7E7E"/>
        <w:sz w:val="22"/>
        <w:szCs w:val="22"/>
      </w:rPr>
      <w:t>5311</w:t>
    </w:r>
    <w:r w:rsidRPr="00E94E1C">
      <w:rPr>
        <w:rFonts w:ascii="Book Antiqua" w:hAnsi="Book Antiqua" w:cs="Book Antiqua"/>
        <w:i/>
        <w:iCs/>
        <w:color w:val="7E7E7E"/>
        <w:spacing w:val="-9"/>
        <w:sz w:val="22"/>
        <w:szCs w:val="22"/>
      </w:rPr>
      <w:t xml:space="preserve"> </w:t>
    </w:r>
    <w:r w:rsidRPr="00E94E1C">
      <w:rPr>
        <w:rFonts w:ascii="Book Antiqua" w:hAnsi="Book Antiqua" w:cs="Book Antiqua"/>
        <w:i/>
        <w:iCs/>
        <w:color w:val="7E7E7E"/>
        <w:sz w:val="22"/>
        <w:szCs w:val="22"/>
      </w:rPr>
      <w:t>Program</w:t>
    </w:r>
    <w:r w:rsidRPr="00E94E1C">
      <w:rPr>
        <w:rFonts w:ascii="Book Antiqua" w:hAnsi="Book Antiqua" w:cs="Book Antiqua"/>
        <w:i/>
        <w:iCs/>
        <w:color w:val="7E7E7E"/>
        <w:spacing w:val="-8"/>
        <w:sz w:val="22"/>
        <w:szCs w:val="22"/>
      </w:rPr>
      <w:t xml:space="preserve"> </w:t>
    </w:r>
    <w:r w:rsidRPr="00E94E1C">
      <w:rPr>
        <w:rFonts w:ascii="Book Antiqua" w:hAnsi="Book Antiqua" w:cs="Book Antiqua"/>
        <w:i/>
        <w:iCs/>
        <w:color w:val="7E7E7E"/>
        <w:sz w:val="22"/>
        <w:szCs w:val="22"/>
      </w:rPr>
      <w:t>State</w:t>
    </w:r>
    <w:r w:rsidRPr="00E94E1C">
      <w:rPr>
        <w:rFonts w:ascii="Book Antiqua" w:hAnsi="Book Antiqua" w:cs="Book Antiqua"/>
        <w:i/>
        <w:iCs/>
        <w:color w:val="7E7E7E"/>
        <w:spacing w:val="-8"/>
        <w:sz w:val="22"/>
        <w:szCs w:val="22"/>
      </w:rPr>
      <w:t xml:space="preserve"> </w:t>
    </w:r>
    <w:r w:rsidRPr="00E94E1C">
      <w:rPr>
        <w:rFonts w:ascii="Book Antiqua" w:hAnsi="Book Antiqua" w:cs="Book Antiqua"/>
        <w:i/>
        <w:iCs/>
        <w:color w:val="7E7E7E"/>
        <w:sz w:val="22"/>
        <w:szCs w:val="22"/>
      </w:rPr>
      <w:t>Management</w:t>
    </w:r>
    <w:r w:rsidRPr="00E94E1C">
      <w:rPr>
        <w:rFonts w:ascii="Book Antiqua" w:hAnsi="Book Antiqua" w:cs="Book Antiqua"/>
        <w:i/>
        <w:iCs/>
        <w:color w:val="7E7E7E"/>
        <w:spacing w:val="-9"/>
        <w:sz w:val="22"/>
        <w:szCs w:val="22"/>
      </w:rPr>
      <w:t xml:space="preserve"> </w:t>
    </w:r>
    <w:r w:rsidRPr="00E94E1C">
      <w:rPr>
        <w:rFonts w:ascii="Book Antiqua" w:hAnsi="Book Antiqua" w:cs="Book Antiqua"/>
        <w:i/>
        <w:iCs/>
        <w:color w:val="7E7E7E"/>
        <w:sz w:val="22"/>
        <w:szCs w:val="22"/>
      </w:rPr>
      <w:t>Plan</w:t>
    </w:r>
  </w:p>
  <w:p w14:paraId="2FDDD876" w14:textId="77777777" w:rsidR="008D70A7" w:rsidRPr="00E94E1C" w:rsidRDefault="008D70A7" w:rsidP="008D70A7">
    <w:pPr>
      <w:kinsoku w:val="0"/>
      <w:overflowPunct w:val="0"/>
      <w:spacing w:before="8"/>
      <w:ind w:left="20"/>
      <w:rPr>
        <w:rFonts w:ascii="Book Antiqua" w:hAnsi="Book Antiqua" w:cs="Book Antiqua"/>
        <w:color w:val="000000"/>
        <w:sz w:val="22"/>
        <w:szCs w:val="22"/>
      </w:rPr>
    </w:pPr>
    <w:r w:rsidRPr="00E94E1C">
      <w:rPr>
        <w:rFonts w:ascii="Book Antiqua" w:hAnsi="Book Antiqua" w:cs="Book Antiqua"/>
        <w:i/>
        <w:iCs/>
        <w:color w:val="7E7E7E"/>
        <w:sz w:val="22"/>
        <w:szCs w:val="22"/>
      </w:rPr>
      <w:t>Prepared</w:t>
    </w:r>
    <w:r w:rsidRPr="00E94E1C">
      <w:rPr>
        <w:rFonts w:ascii="Book Antiqua" w:hAnsi="Book Antiqua" w:cs="Book Antiqua"/>
        <w:i/>
        <w:iCs/>
        <w:color w:val="7E7E7E"/>
        <w:spacing w:val="-7"/>
        <w:sz w:val="22"/>
        <w:szCs w:val="22"/>
      </w:rPr>
      <w:t xml:space="preserve"> </w:t>
    </w:r>
    <w:r w:rsidRPr="00E94E1C">
      <w:rPr>
        <w:rFonts w:ascii="Book Antiqua" w:hAnsi="Book Antiqua" w:cs="Book Antiqua"/>
        <w:i/>
        <w:iCs/>
        <w:color w:val="7E7E7E"/>
        <w:sz w:val="22"/>
        <w:szCs w:val="22"/>
      </w:rPr>
      <w:t>by</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Office</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of</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Local</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Transit</w:t>
    </w:r>
    <w:r w:rsidRPr="00E94E1C">
      <w:rPr>
        <w:rFonts w:ascii="Book Antiqua" w:hAnsi="Book Antiqua" w:cs="Book Antiqua"/>
        <w:i/>
        <w:iCs/>
        <w:color w:val="7E7E7E"/>
        <w:spacing w:val="-7"/>
        <w:sz w:val="22"/>
        <w:szCs w:val="22"/>
      </w:rPr>
      <w:t xml:space="preserve"> </w:t>
    </w:r>
    <w:r w:rsidRPr="00E94E1C">
      <w:rPr>
        <w:rFonts w:ascii="Book Antiqua" w:hAnsi="Book Antiqua" w:cs="Book Antiqua"/>
        <w:i/>
        <w:iCs/>
        <w:color w:val="7E7E7E"/>
        <w:sz w:val="22"/>
        <w:szCs w:val="22"/>
      </w:rPr>
      <w:t>Support</w:t>
    </w:r>
    <w:r w:rsidRPr="00E94E1C">
      <w:rPr>
        <w:rFonts w:ascii="Book Antiqua" w:hAnsi="Book Antiqua" w:cs="Book Antiqua"/>
        <w:i/>
        <w:iCs/>
        <w:color w:val="7E7E7E"/>
        <w:spacing w:val="-6"/>
        <w:sz w:val="22"/>
        <w:szCs w:val="22"/>
      </w:rPr>
      <w:t xml:space="preserve"> </w:t>
    </w:r>
    <w:r w:rsidRPr="00E94E1C">
      <w:rPr>
        <w:rFonts w:ascii="Book Antiqua" w:hAnsi="Book Antiqua" w:cs="Book Antiqua"/>
        <w:i/>
        <w:iCs/>
        <w:color w:val="7E7E7E"/>
        <w:sz w:val="22"/>
        <w:szCs w:val="22"/>
      </w:rPr>
      <w:t>–MTA</w:t>
    </w:r>
  </w:p>
  <w:p w14:paraId="6CC60221" w14:textId="77777777" w:rsidR="00E560D3" w:rsidRDefault="00E560D3">
    <w:pPr>
      <w:pStyle w:val="BodyText"/>
      <w:kinsoku w:val="0"/>
      <w:overflowPunct w:val="0"/>
      <w:spacing w:line="14" w:lineRule="auto"/>
      <w:ind w:left="0"/>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1C4AE" w14:textId="77777777" w:rsidR="00A233A4" w:rsidRDefault="00A233A4">
      <w:r>
        <w:separator/>
      </w:r>
    </w:p>
  </w:footnote>
  <w:footnote w:type="continuationSeparator" w:id="0">
    <w:p w14:paraId="03C08038" w14:textId="77777777" w:rsidR="00A233A4" w:rsidRDefault="00A233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1AAE4" w14:textId="77777777" w:rsidR="00B25EA8" w:rsidRDefault="00B25E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0E77F" w14:textId="77777777" w:rsidR="00B25EA8" w:rsidRDefault="00B25E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3AB40" w14:textId="77777777" w:rsidR="00B25EA8" w:rsidRDefault="00B25E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start w:val="1"/>
      <w:numFmt w:val="upperRoman"/>
      <w:lvlText w:val="%1."/>
      <w:lvlJc w:val="left"/>
      <w:pPr>
        <w:ind w:left="700" w:hanging="541"/>
      </w:pPr>
      <w:rPr>
        <w:rFonts w:ascii="Book Antiqua" w:hAnsi="Book Antiqua" w:cs="Book Antiqua"/>
        <w:b w:val="0"/>
        <w:bCs w:val="0"/>
        <w:spacing w:val="-1"/>
        <w:w w:val="99"/>
        <w:sz w:val="24"/>
        <w:szCs w:val="24"/>
      </w:rPr>
    </w:lvl>
    <w:lvl w:ilvl="1">
      <w:start w:val="1"/>
      <w:numFmt w:val="upperLetter"/>
      <w:lvlText w:val="%2."/>
      <w:lvlJc w:val="left"/>
      <w:pPr>
        <w:ind w:left="1059" w:hanging="360"/>
      </w:pPr>
      <w:rPr>
        <w:rFonts w:ascii="Book Antiqua" w:hAnsi="Book Antiqua" w:cs="Book Antiqua"/>
        <w:b w:val="0"/>
        <w:bCs w:val="0"/>
        <w:w w:val="99"/>
        <w:sz w:val="24"/>
        <w:szCs w:val="24"/>
      </w:rPr>
    </w:lvl>
    <w:lvl w:ilvl="2">
      <w:numFmt w:val="bullet"/>
      <w:lvlText w:val="•"/>
      <w:lvlJc w:val="left"/>
      <w:pPr>
        <w:ind w:left="1059" w:hanging="360"/>
      </w:pPr>
    </w:lvl>
    <w:lvl w:ilvl="3">
      <w:numFmt w:val="bullet"/>
      <w:lvlText w:val="•"/>
      <w:lvlJc w:val="left"/>
      <w:pPr>
        <w:ind w:left="1059" w:hanging="360"/>
      </w:pPr>
    </w:lvl>
    <w:lvl w:ilvl="4">
      <w:numFmt w:val="bullet"/>
      <w:lvlText w:val="•"/>
      <w:lvlJc w:val="left"/>
      <w:pPr>
        <w:ind w:left="2276" w:hanging="360"/>
      </w:pPr>
    </w:lvl>
    <w:lvl w:ilvl="5">
      <w:numFmt w:val="bullet"/>
      <w:lvlText w:val="•"/>
      <w:lvlJc w:val="left"/>
      <w:pPr>
        <w:ind w:left="3494" w:hanging="360"/>
      </w:pPr>
    </w:lvl>
    <w:lvl w:ilvl="6">
      <w:numFmt w:val="bullet"/>
      <w:lvlText w:val="•"/>
      <w:lvlJc w:val="left"/>
      <w:pPr>
        <w:ind w:left="4711" w:hanging="360"/>
      </w:pPr>
    </w:lvl>
    <w:lvl w:ilvl="7">
      <w:numFmt w:val="bullet"/>
      <w:lvlText w:val="•"/>
      <w:lvlJc w:val="left"/>
      <w:pPr>
        <w:ind w:left="5928" w:hanging="360"/>
      </w:pPr>
    </w:lvl>
    <w:lvl w:ilvl="8">
      <w:numFmt w:val="bullet"/>
      <w:lvlText w:val="•"/>
      <w:lvlJc w:val="left"/>
      <w:pPr>
        <w:ind w:left="7145" w:hanging="360"/>
      </w:pPr>
    </w:lvl>
  </w:abstractNum>
  <w:abstractNum w:abstractNumId="1" w15:restartNumberingAfterBreak="0">
    <w:nsid w:val="00000403"/>
    <w:multiLevelType w:val="multilevel"/>
    <w:tmpl w:val="FFFFFFFF"/>
    <w:lvl w:ilvl="0">
      <w:start w:val="14"/>
      <w:numFmt w:val="upperRoman"/>
      <w:lvlText w:val="%1."/>
      <w:lvlJc w:val="left"/>
      <w:pPr>
        <w:ind w:left="640" w:hanging="541"/>
      </w:pPr>
      <w:rPr>
        <w:rFonts w:ascii="Book Antiqua" w:hAnsi="Book Antiqua" w:cs="Book Antiqua"/>
        <w:b w:val="0"/>
        <w:bCs w:val="0"/>
        <w:sz w:val="24"/>
        <w:szCs w:val="24"/>
      </w:rPr>
    </w:lvl>
    <w:lvl w:ilvl="1">
      <w:start w:val="1"/>
      <w:numFmt w:val="upperLetter"/>
      <w:lvlText w:val="%2."/>
      <w:lvlJc w:val="left"/>
      <w:pPr>
        <w:ind w:left="999" w:hanging="360"/>
      </w:pPr>
      <w:rPr>
        <w:rFonts w:ascii="Book Antiqua" w:hAnsi="Book Antiqua" w:cs="Book Antiqua"/>
        <w:b w:val="0"/>
        <w:bCs w:val="0"/>
        <w:w w:val="99"/>
        <w:sz w:val="24"/>
        <w:szCs w:val="24"/>
      </w:rPr>
    </w:lvl>
    <w:lvl w:ilvl="2">
      <w:numFmt w:val="bullet"/>
      <w:lvlText w:val="•"/>
      <w:lvlJc w:val="left"/>
      <w:pPr>
        <w:ind w:left="1952" w:hanging="360"/>
      </w:pPr>
    </w:lvl>
    <w:lvl w:ilvl="3">
      <w:numFmt w:val="bullet"/>
      <w:lvlText w:val="•"/>
      <w:lvlJc w:val="left"/>
      <w:pPr>
        <w:ind w:left="2906" w:hanging="360"/>
      </w:pPr>
    </w:lvl>
    <w:lvl w:ilvl="4">
      <w:numFmt w:val="bullet"/>
      <w:lvlText w:val="•"/>
      <w:lvlJc w:val="left"/>
      <w:pPr>
        <w:ind w:left="3859" w:hanging="360"/>
      </w:pPr>
    </w:lvl>
    <w:lvl w:ilvl="5">
      <w:numFmt w:val="bullet"/>
      <w:lvlText w:val="•"/>
      <w:lvlJc w:val="left"/>
      <w:pPr>
        <w:ind w:left="4813" w:hanging="360"/>
      </w:pPr>
    </w:lvl>
    <w:lvl w:ilvl="6">
      <w:numFmt w:val="bullet"/>
      <w:lvlText w:val="•"/>
      <w:lvlJc w:val="left"/>
      <w:pPr>
        <w:ind w:left="5766" w:hanging="360"/>
      </w:pPr>
    </w:lvl>
    <w:lvl w:ilvl="7">
      <w:numFmt w:val="bullet"/>
      <w:lvlText w:val="•"/>
      <w:lvlJc w:val="left"/>
      <w:pPr>
        <w:ind w:left="6719" w:hanging="360"/>
      </w:pPr>
    </w:lvl>
    <w:lvl w:ilvl="8">
      <w:numFmt w:val="bullet"/>
      <w:lvlText w:val="•"/>
      <w:lvlJc w:val="left"/>
      <w:pPr>
        <w:ind w:left="7673" w:hanging="360"/>
      </w:pPr>
    </w:lvl>
  </w:abstractNum>
  <w:abstractNum w:abstractNumId="2" w15:restartNumberingAfterBreak="0">
    <w:nsid w:val="00000404"/>
    <w:multiLevelType w:val="multilevel"/>
    <w:tmpl w:val="FFFFFFFF"/>
    <w:lvl w:ilvl="0">
      <w:start w:val="1"/>
      <w:numFmt w:val="decimal"/>
      <w:lvlText w:val="%1."/>
      <w:lvlJc w:val="left"/>
      <w:pPr>
        <w:ind w:left="820" w:hanging="360"/>
      </w:pPr>
      <w:rPr>
        <w:rFonts w:ascii="Book Antiqua" w:hAnsi="Book Antiqua" w:cs="Book Antiqua"/>
        <w:b w:val="0"/>
        <w:bCs w:val="0"/>
        <w:sz w:val="24"/>
        <w:szCs w:val="24"/>
      </w:rPr>
    </w:lvl>
    <w:lvl w:ilvl="1">
      <w:start w:val="1"/>
      <w:numFmt w:val="upperLetter"/>
      <w:lvlText w:val="%2."/>
      <w:lvlJc w:val="left"/>
      <w:pPr>
        <w:ind w:left="820" w:hanging="360"/>
      </w:pPr>
      <w:rPr>
        <w:rFonts w:ascii="Book Antiqua" w:hAnsi="Book Antiqua" w:cs="Book Antiqua"/>
        <w:b w:val="0"/>
        <w:bCs w:val="0"/>
        <w:w w:val="99"/>
        <w:sz w:val="24"/>
        <w:szCs w:val="24"/>
      </w:rPr>
    </w:lvl>
    <w:lvl w:ilvl="2">
      <w:numFmt w:val="bullet"/>
      <w:lvlText w:val="•"/>
      <w:lvlJc w:val="left"/>
      <w:pPr>
        <w:ind w:left="2524" w:hanging="360"/>
      </w:pPr>
    </w:lvl>
    <w:lvl w:ilvl="3">
      <w:numFmt w:val="bullet"/>
      <w:lvlText w:val="•"/>
      <w:lvlJc w:val="left"/>
      <w:pPr>
        <w:ind w:left="3376" w:hanging="360"/>
      </w:pPr>
    </w:lvl>
    <w:lvl w:ilvl="4">
      <w:numFmt w:val="bullet"/>
      <w:lvlText w:val="•"/>
      <w:lvlJc w:val="left"/>
      <w:pPr>
        <w:ind w:left="4228" w:hanging="360"/>
      </w:pPr>
    </w:lvl>
    <w:lvl w:ilvl="5">
      <w:numFmt w:val="bullet"/>
      <w:lvlText w:val="•"/>
      <w:lvlJc w:val="left"/>
      <w:pPr>
        <w:ind w:left="5080" w:hanging="360"/>
      </w:pPr>
    </w:lvl>
    <w:lvl w:ilvl="6">
      <w:numFmt w:val="bullet"/>
      <w:lvlText w:val="•"/>
      <w:lvlJc w:val="left"/>
      <w:pPr>
        <w:ind w:left="5932" w:hanging="360"/>
      </w:pPr>
    </w:lvl>
    <w:lvl w:ilvl="7">
      <w:numFmt w:val="bullet"/>
      <w:lvlText w:val="•"/>
      <w:lvlJc w:val="left"/>
      <w:pPr>
        <w:ind w:left="6784" w:hanging="360"/>
      </w:pPr>
    </w:lvl>
    <w:lvl w:ilvl="8">
      <w:numFmt w:val="bullet"/>
      <w:lvlText w:val="•"/>
      <w:lvlJc w:val="left"/>
      <w:pPr>
        <w:ind w:left="7636" w:hanging="360"/>
      </w:pPr>
    </w:lvl>
  </w:abstractNum>
  <w:abstractNum w:abstractNumId="3" w15:restartNumberingAfterBreak="0">
    <w:nsid w:val="00000405"/>
    <w:multiLevelType w:val="multilevel"/>
    <w:tmpl w:val="FFFFFFFF"/>
    <w:lvl w:ilvl="0">
      <w:start w:val="1"/>
      <w:numFmt w:val="upperRoman"/>
      <w:lvlText w:val="%1."/>
      <w:lvlJc w:val="left"/>
      <w:pPr>
        <w:ind w:left="880" w:hanging="720"/>
      </w:pPr>
      <w:rPr>
        <w:rFonts w:ascii="Book Antiqua" w:hAnsi="Book Antiqua" w:cs="Book Antiqua"/>
        <w:b/>
        <w:bCs/>
        <w:w w:val="99"/>
        <w:sz w:val="28"/>
        <w:szCs w:val="28"/>
      </w:rPr>
    </w:lvl>
    <w:lvl w:ilvl="1">
      <w:start w:val="1"/>
      <w:numFmt w:val="upperLetter"/>
      <w:lvlText w:val="%2."/>
      <w:lvlJc w:val="left"/>
      <w:pPr>
        <w:ind w:left="2320" w:hanging="720"/>
      </w:pPr>
      <w:rPr>
        <w:rFonts w:ascii="Book Antiqua" w:hAnsi="Book Antiqua" w:cs="Book Antiqua"/>
        <w:b/>
        <w:bCs/>
        <w:w w:val="99"/>
        <w:sz w:val="24"/>
        <w:szCs w:val="24"/>
      </w:rPr>
    </w:lvl>
    <w:lvl w:ilvl="2">
      <w:numFmt w:val="bullet"/>
      <w:lvlText w:val=""/>
      <w:lvlJc w:val="left"/>
      <w:pPr>
        <w:ind w:left="2320" w:hanging="360"/>
      </w:pPr>
      <w:rPr>
        <w:rFonts w:ascii="Symbol" w:hAnsi="Symbol"/>
        <w:b w:val="0"/>
        <w:sz w:val="24"/>
      </w:rPr>
    </w:lvl>
    <w:lvl w:ilvl="3">
      <w:numFmt w:val="bullet"/>
      <w:lvlText w:val=""/>
      <w:lvlJc w:val="left"/>
      <w:pPr>
        <w:ind w:left="3400" w:hanging="360"/>
      </w:pPr>
      <w:rPr>
        <w:rFonts w:ascii="Wingdings" w:hAnsi="Wingdings"/>
        <w:b w:val="0"/>
        <w:sz w:val="24"/>
      </w:rPr>
    </w:lvl>
    <w:lvl w:ilvl="4">
      <w:numFmt w:val="bullet"/>
      <w:lvlText w:val="•"/>
      <w:lvlJc w:val="left"/>
      <w:pPr>
        <w:ind w:left="2320" w:hanging="360"/>
      </w:pPr>
    </w:lvl>
    <w:lvl w:ilvl="5">
      <w:numFmt w:val="bullet"/>
      <w:lvlText w:val="•"/>
      <w:lvlJc w:val="left"/>
      <w:pPr>
        <w:ind w:left="2320" w:hanging="360"/>
      </w:pPr>
    </w:lvl>
    <w:lvl w:ilvl="6">
      <w:numFmt w:val="bullet"/>
      <w:lvlText w:val="•"/>
      <w:lvlJc w:val="left"/>
      <w:pPr>
        <w:ind w:left="2320" w:hanging="360"/>
      </w:pPr>
    </w:lvl>
    <w:lvl w:ilvl="7">
      <w:numFmt w:val="bullet"/>
      <w:lvlText w:val="•"/>
      <w:lvlJc w:val="left"/>
      <w:pPr>
        <w:ind w:left="2320" w:hanging="360"/>
      </w:pPr>
    </w:lvl>
    <w:lvl w:ilvl="8">
      <w:numFmt w:val="bullet"/>
      <w:lvlText w:val="•"/>
      <w:lvlJc w:val="left"/>
      <w:pPr>
        <w:ind w:left="2320" w:hanging="360"/>
      </w:pPr>
    </w:lvl>
  </w:abstractNum>
  <w:abstractNum w:abstractNumId="4" w15:restartNumberingAfterBreak="0">
    <w:nsid w:val="00000406"/>
    <w:multiLevelType w:val="multilevel"/>
    <w:tmpl w:val="FFFFFFFF"/>
    <w:lvl w:ilvl="0">
      <w:numFmt w:val="bullet"/>
      <w:lvlText w:val=""/>
      <w:lvlJc w:val="left"/>
      <w:pPr>
        <w:ind w:left="1960" w:hanging="360"/>
      </w:pPr>
      <w:rPr>
        <w:rFonts w:ascii="Symbol" w:hAnsi="Symbol"/>
        <w:b w:val="0"/>
        <w:sz w:val="24"/>
      </w:rPr>
    </w:lvl>
    <w:lvl w:ilvl="1">
      <w:numFmt w:val="bullet"/>
      <w:lvlText w:val="•"/>
      <w:lvlJc w:val="left"/>
      <w:pPr>
        <w:ind w:left="2742" w:hanging="360"/>
      </w:pPr>
    </w:lvl>
    <w:lvl w:ilvl="2">
      <w:numFmt w:val="bullet"/>
      <w:lvlText w:val="•"/>
      <w:lvlJc w:val="left"/>
      <w:pPr>
        <w:ind w:left="3524" w:hanging="360"/>
      </w:pPr>
    </w:lvl>
    <w:lvl w:ilvl="3">
      <w:numFmt w:val="bullet"/>
      <w:lvlText w:val="•"/>
      <w:lvlJc w:val="left"/>
      <w:pPr>
        <w:ind w:left="4306" w:hanging="360"/>
      </w:pPr>
    </w:lvl>
    <w:lvl w:ilvl="4">
      <w:numFmt w:val="bullet"/>
      <w:lvlText w:val="•"/>
      <w:lvlJc w:val="left"/>
      <w:pPr>
        <w:ind w:left="5088" w:hanging="360"/>
      </w:pPr>
    </w:lvl>
    <w:lvl w:ilvl="5">
      <w:numFmt w:val="bullet"/>
      <w:lvlText w:val="•"/>
      <w:lvlJc w:val="left"/>
      <w:pPr>
        <w:ind w:left="5870" w:hanging="360"/>
      </w:pPr>
    </w:lvl>
    <w:lvl w:ilvl="6">
      <w:numFmt w:val="bullet"/>
      <w:lvlText w:val="•"/>
      <w:lvlJc w:val="left"/>
      <w:pPr>
        <w:ind w:left="6652" w:hanging="360"/>
      </w:pPr>
    </w:lvl>
    <w:lvl w:ilvl="7">
      <w:numFmt w:val="bullet"/>
      <w:lvlText w:val="•"/>
      <w:lvlJc w:val="left"/>
      <w:pPr>
        <w:ind w:left="7434" w:hanging="360"/>
      </w:pPr>
    </w:lvl>
    <w:lvl w:ilvl="8">
      <w:numFmt w:val="bullet"/>
      <w:lvlText w:val="•"/>
      <w:lvlJc w:val="left"/>
      <w:pPr>
        <w:ind w:left="8216" w:hanging="360"/>
      </w:pPr>
    </w:lvl>
  </w:abstractNum>
  <w:abstractNum w:abstractNumId="5" w15:restartNumberingAfterBreak="0">
    <w:nsid w:val="00000407"/>
    <w:multiLevelType w:val="multilevel"/>
    <w:tmpl w:val="FFFFFFFF"/>
    <w:lvl w:ilvl="0">
      <w:numFmt w:val="bullet"/>
      <w:lvlText w:val=""/>
      <w:lvlJc w:val="left"/>
      <w:pPr>
        <w:ind w:left="1960" w:hanging="360"/>
      </w:pPr>
      <w:rPr>
        <w:rFonts w:ascii="Symbol" w:hAnsi="Symbol"/>
        <w:b w:val="0"/>
        <w:sz w:val="24"/>
      </w:rPr>
    </w:lvl>
    <w:lvl w:ilvl="1">
      <w:numFmt w:val="bullet"/>
      <w:lvlText w:val=""/>
      <w:lvlJc w:val="left"/>
      <w:pPr>
        <w:ind w:left="2680" w:hanging="360"/>
      </w:pPr>
      <w:rPr>
        <w:rFonts w:ascii="Symbol" w:hAnsi="Symbol"/>
        <w:b w:val="0"/>
        <w:sz w:val="24"/>
      </w:rPr>
    </w:lvl>
    <w:lvl w:ilvl="2">
      <w:numFmt w:val="bullet"/>
      <w:lvlText w:val="•"/>
      <w:lvlJc w:val="left"/>
      <w:pPr>
        <w:ind w:left="3468" w:hanging="360"/>
      </w:pPr>
    </w:lvl>
    <w:lvl w:ilvl="3">
      <w:numFmt w:val="bullet"/>
      <w:lvlText w:val="•"/>
      <w:lvlJc w:val="left"/>
      <w:pPr>
        <w:ind w:left="4257" w:hanging="360"/>
      </w:pPr>
    </w:lvl>
    <w:lvl w:ilvl="4">
      <w:numFmt w:val="bullet"/>
      <w:lvlText w:val="•"/>
      <w:lvlJc w:val="left"/>
      <w:pPr>
        <w:ind w:left="5046" w:hanging="360"/>
      </w:pPr>
    </w:lvl>
    <w:lvl w:ilvl="5">
      <w:numFmt w:val="bullet"/>
      <w:lvlText w:val="•"/>
      <w:lvlJc w:val="left"/>
      <w:pPr>
        <w:ind w:left="5835" w:hanging="360"/>
      </w:pPr>
    </w:lvl>
    <w:lvl w:ilvl="6">
      <w:numFmt w:val="bullet"/>
      <w:lvlText w:val="•"/>
      <w:lvlJc w:val="left"/>
      <w:pPr>
        <w:ind w:left="6624" w:hanging="360"/>
      </w:pPr>
    </w:lvl>
    <w:lvl w:ilvl="7">
      <w:numFmt w:val="bullet"/>
      <w:lvlText w:val="•"/>
      <w:lvlJc w:val="left"/>
      <w:pPr>
        <w:ind w:left="7413" w:hanging="360"/>
      </w:pPr>
    </w:lvl>
    <w:lvl w:ilvl="8">
      <w:numFmt w:val="bullet"/>
      <w:lvlText w:val="•"/>
      <w:lvlJc w:val="left"/>
      <w:pPr>
        <w:ind w:left="8202" w:hanging="360"/>
      </w:pPr>
    </w:lvl>
  </w:abstractNum>
  <w:abstractNum w:abstractNumId="6" w15:restartNumberingAfterBreak="0">
    <w:nsid w:val="00000408"/>
    <w:multiLevelType w:val="multilevel"/>
    <w:tmpl w:val="FFFFFFFF"/>
    <w:lvl w:ilvl="0">
      <w:numFmt w:val="bullet"/>
      <w:lvlText w:val=""/>
      <w:lvlJc w:val="left"/>
      <w:pPr>
        <w:ind w:left="2300" w:hanging="360"/>
      </w:pPr>
      <w:rPr>
        <w:rFonts w:ascii="Symbol" w:hAnsi="Symbol"/>
        <w:b w:val="0"/>
        <w:sz w:val="24"/>
      </w:rPr>
    </w:lvl>
    <w:lvl w:ilvl="1">
      <w:numFmt w:val="bullet"/>
      <w:lvlText w:val="•"/>
      <w:lvlJc w:val="left"/>
      <w:pPr>
        <w:ind w:left="3082" w:hanging="360"/>
      </w:pPr>
    </w:lvl>
    <w:lvl w:ilvl="2">
      <w:numFmt w:val="bullet"/>
      <w:lvlText w:val="•"/>
      <w:lvlJc w:val="left"/>
      <w:pPr>
        <w:ind w:left="3864" w:hanging="360"/>
      </w:pPr>
    </w:lvl>
    <w:lvl w:ilvl="3">
      <w:numFmt w:val="bullet"/>
      <w:lvlText w:val="•"/>
      <w:lvlJc w:val="left"/>
      <w:pPr>
        <w:ind w:left="4646" w:hanging="360"/>
      </w:pPr>
    </w:lvl>
    <w:lvl w:ilvl="4">
      <w:numFmt w:val="bullet"/>
      <w:lvlText w:val="•"/>
      <w:lvlJc w:val="left"/>
      <w:pPr>
        <w:ind w:left="5428" w:hanging="360"/>
      </w:pPr>
    </w:lvl>
    <w:lvl w:ilvl="5">
      <w:numFmt w:val="bullet"/>
      <w:lvlText w:val="•"/>
      <w:lvlJc w:val="left"/>
      <w:pPr>
        <w:ind w:left="6210" w:hanging="360"/>
      </w:pPr>
    </w:lvl>
    <w:lvl w:ilvl="6">
      <w:numFmt w:val="bullet"/>
      <w:lvlText w:val="•"/>
      <w:lvlJc w:val="left"/>
      <w:pPr>
        <w:ind w:left="6992" w:hanging="360"/>
      </w:pPr>
    </w:lvl>
    <w:lvl w:ilvl="7">
      <w:numFmt w:val="bullet"/>
      <w:lvlText w:val="•"/>
      <w:lvlJc w:val="left"/>
      <w:pPr>
        <w:ind w:left="7774" w:hanging="360"/>
      </w:pPr>
    </w:lvl>
    <w:lvl w:ilvl="8">
      <w:numFmt w:val="bullet"/>
      <w:lvlText w:val="•"/>
      <w:lvlJc w:val="left"/>
      <w:pPr>
        <w:ind w:left="8556" w:hanging="360"/>
      </w:pPr>
    </w:lvl>
  </w:abstractNum>
  <w:abstractNum w:abstractNumId="7" w15:restartNumberingAfterBreak="0">
    <w:nsid w:val="00000409"/>
    <w:multiLevelType w:val="multilevel"/>
    <w:tmpl w:val="FFFFFFFF"/>
    <w:lvl w:ilvl="0">
      <w:numFmt w:val="bullet"/>
      <w:lvlText w:val=""/>
      <w:lvlJc w:val="left"/>
      <w:pPr>
        <w:ind w:left="1960" w:hanging="360"/>
      </w:pPr>
      <w:rPr>
        <w:rFonts w:ascii="Symbol" w:hAnsi="Symbol"/>
        <w:b w:val="0"/>
        <w:sz w:val="24"/>
      </w:rPr>
    </w:lvl>
    <w:lvl w:ilvl="1">
      <w:numFmt w:val="bullet"/>
      <w:lvlText w:val="o"/>
      <w:lvlJc w:val="left"/>
      <w:pPr>
        <w:ind w:left="2680" w:hanging="360"/>
      </w:pPr>
      <w:rPr>
        <w:rFonts w:ascii="Courier New" w:hAnsi="Courier New"/>
        <w:b w:val="0"/>
        <w:sz w:val="24"/>
      </w:rPr>
    </w:lvl>
    <w:lvl w:ilvl="2">
      <w:numFmt w:val="bullet"/>
      <w:lvlText w:val="•"/>
      <w:lvlJc w:val="left"/>
      <w:pPr>
        <w:ind w:left="3468" w:hanging="360"/>
      </w:pPr>
    </w:lvl>
    <w:lvl w:ilvl="3">
      <w:numFmt w:val="bullet"/>
      <w:lvlText w:val="•"/>
      <w:lvlJc w:val="left"/>
      <w:pPr>
        <w:ind w:left="4257" w:hanging="360"/>
      </w:pPr>
    </w:lvl>
    <w:lvl w:ilvl="4">
      <w:numFmt w:val="bullet"/>
      <w:lvlText w:val="•"/>
      <w:lvlJc w:val="left"/>
      <w:pPr>
        <w:ind w:left="5046" w:hanging="360"/>
      </w:pPr>
    </w:lvl>
    <w:lvl w:ilvl="5">
      <w:numFmt w:val="bullet"/>
      <w:lvlText w:val="•"/>
      <w:lvlJc w:val="left"/>
      <w:pPr>
        <w:ind w:left="5835" w:hanging="360"/>
      </w:pPr>
    </w:lvl>
    <w:lvl w:ilvl="6">
      <w:numFmt w:val="bullet"/>
      <w:lvlText w:val="•"/>
      <w:lvlJc w:val="left"/>
      <w:pPr>
        <w:ind w:left="6624" w:hanging="360"/>
      </w:pPr>
    </w:lvl>
    <w:lvl w:ilvl="7">
      <w:numFmt w:val="bullet"/>
      <w:lvlText w:val="•"/>
      <w:lvlJc w:val="left"/>
      <w:pPr>
        <w:ind w:left="7413" w:hanging="360"/>
      </w:pPr>
    </w:lvl>
    <w:lvl w:ilvl="8">
      <w:numFmt w:val="bullet"/>
      <w:lvlText w:val="•"/>
      <w:lvlJc w:val="left"/>
      <w:pPr>
        <w:ind w:left="8202" w:hanging="360"/>
      </w:pPr>
    </w:lvl>
  </w:abstractNum>
  <w:abstractNum w:abstractNumId="8" w15:restartNumberingAfterBreak="0">
    <w:nsid w:val="0000040A"/>
    <w:multiLevelType w:val="multilevel"/>
    <w:tmpl w:val="FFFFFFFF"/>
    <w:lvl w:ilvl="0">
      <w:numFmt w:val="bullet"/>
      <w:lvlText w:val=""/>
      <w:lvlJc w:val="left"/>
      <w:pPr>
        <w:ind w:left="1960" w:hanging="360"/>
      </w:pPr>
      <w:rPr>
        <w:rFonts w:ascii="Symbol" w:hAnsi="Symbol"/>
        <w:b w:val="0"/>
        <w:sz w:val="24"/>
      </w:rPr>
    </w:lvl>
    <w:lvl w:ilvl="1">
      <w:numFmt w:val="bullet"/>
      <w:lvlText w:val="•"/>
      <w:lvlJc w:val="left"/>
      <w:pPr>
        <w:ind w:left="2742" w:hanging="360"/>
      </w:pPr>
    </w:lvl>
    <w:lvl w:ilvl="2">
      <w:numFmt w:val="bullet"/>
      <w:lvlText w:val="•"/>
      <w:lvlJc w:val="left"/>
      <w:pPr>
        <w:ind w:left="3524" w:hanging="360"/>
      </w:pPr>
    </w:lvl>
    <w:lvl w:ilvl="3">
      <w:numFmt w:val="bullet"/>
      <w:lvlText w:val="•"/>
      <w:lvlJc w:val="left"/>
      <w:pPr>
        <w:ind w:left="4306" w:hanging="360"/>
      </w:pPr>
    </w:lvl>
    <w:lvl w:ilvl="4">
      <w:numFmt w:val="bullet"/>
      <w:lvlText w:val="•"/>
      <w:lvlJc w:val="left"/>
      <w:pPr>
        <w:ind w:left="5088" w:hanging="360"/>
      </w:pPr>
    </w:lvl>
    <w:lvl w:ilvl="5">
      <w:numFmt w:val="bullet"/>
      <w:lvlText w:val="•"/>
      <w:lvlJc w:val="left"/>
      <w:pPr>
        <w:ind w:left="5870" w:hanging="360"/>
      </w:pPr>
    </w:lvl>
    <w:lvl w:ilvl="6">
      <w:numFmt w:val="bullet"/>
      <w:lvlText w:val="•"/>
      <w:lvlJc w:val="left"/>
      <w:pPr>
        <w:ind w:left="6652" w:hanging="360"/>
      </w:pPr>
    </w:lvl>
    <w:lvl w:ilvl="7">
      <w:numFmt w:val="bullet"/>
      <w:lvlText w:val="•"/>
      <w:lvlJc w:val="left"/>
      <w:pPr>
        <w:ind w:left="7434" w:hanging="360"/>
      </w:pPr>
    </w:lvl>
    <w:lvl w:ilvl="8">
      <w:numFmt w:val="bullet"/>
      <w:lvlText w:val="•"/>
      <w:lvlJc w:val="left"/>
      <w:pPr>
        <w:ind w:left="8216" w:hanging="360"/>
      </w:pPr>
    </w:lvl>
  </w:abstractNum>
  <w:abstractNum w:abstractNumId="9" w15:restartNumberingAfterBreak="0">
    <w:nsid w:val="0000040B"/>
    <w:multiLevelType w:val="multilevel"/>
    <w:tmpl w:val="FFFFFFFF"/>
    <w:lvl w:ilvl="0">
      <w:numFmt w:val="bullet"/>
      <w:lvlText w:val=""/>
      <w:lvlJc w:val="left"/>
      <w:pPr>
        <w:ind w:left="1960" w:hanging="360"/>
      </w:pPr>
      <w:rPr>
        <w:rFonts w:ascii="Symbol" w:hAnsi="Symbol"/>
        <w:b w:val="0"/>
        <w:sz w:val="24"/>
      </w:rPr>
    </w:lvl>
    <w:lvl w:ilvl="1">
      <w:numFmt w:val="bullet"/>
      <w:lvlText w:val="•"/>
      <w:lvlJc w:val="left"/>
      <w:pPr>
        <w:ind w:left="2742" w:hanging="360"/>
      </w:pPr>
    </w:lvl>
    <w:lvl w:ilvl="2">
      <w:numFmt w:val="bullet"/>
      <w:lvlText w:val="•"/>
      <w:lvlJc w:val="left"/>
      <w:pPr>
        <w:ind w:left="3524" w:hanging="360"/>
      </w:pPr>
    </w:lvl>
    <w:lvl w:ilvl="3">
      <w:numFmt w:val="bullet"/>
      <w:lvlText w:val="•"/>
      <w:lvlJc w:val="left"/>
      <w:pPr>
        <w:ind w:left="4306" w:hanging="360"/>
      </w:pPr>
    </w:lvl>
    <w:lvl w:ilvl="4">
      <w:numFmt w:val="bullet"/>
      <w:lvlText w:val="•"/>
      <w:lvlJc w:val="left"/>
      <w:pPr>
        <w:ind w:left="5088" w:hanging="360"/>
      </w:pPr>
    </w:lvl>
    <w:lvl w:ilvl="5">
      <w:numFmt w:val="bullet"/>
      <w:lvlText w:val="•"/>
      <w:lvlJc w:val="left"/>
      <w:pPr>
        <w:ind w:left="5870" w:hanging="360"/>
      </w:pPr>
    </w:lvl>
    <w:lvl w:ilvl="6">
      <w:numFmt w:val="bullet"/>
      <w:lvlText w:val="•"/>
      <w:lvlJc w:val="left"/>
      <w:pPr>
        <w:ind w:left="6652" w:hanging="360"/>
      </w:pPr>
    </w:lvl>
    <w:lvl w:ilvl="7">
      <w:numFmt w:val="bullet"/>
      <w:lvlText w:val="•"/>
      <w:lvlJc w:val="left"/>
      <w:pPr>
        <w:ind w:left="7434" w:hanging="360"/>
      </w:pPr>
    </w:lvl>
    <w:lvl w:ilvl="8">
      <w:numFmt w:val="bullet"/>
      <w:lvlText w:val="•"/>
      <w:lvlJc w:val="left"/>
      <w:pPr>
        <w:ind w:left="8216" w:hanging="360"/>
      </w:pPr>
    </w:lvl>
  </w:abstractNum>
  <w:abstractNum w:abstractNumId="10" w15:restartNumberingAfterBreak="0">
    <w:nsid w:val="0000040C"/>
    <w:multiLevelType w:val="multilevel"/>
    <w:tmpl w:val="FFFFFFFF"/>
    <w:lvl w:ilvl="0">
      <w:numFmt w:val="bullet"/>
      <w:lvlText w:val=""/>
      <w:lvlJc w:val="left"/>
      <w:pPr>
        <w:ind w:left="2180" w:hanging="360"/>
      </w:pPr>
      <w:rPr>
        <w:rFonts w:ascii="Symbol" w:hAnsi="Symbol"/>
        <w:b w:val="0"/>
        <w:sz w:val="24"/>
      </w:rPr>
    </w:lvl>
    <w:lvl w:ilvl="1">
      <w:numFmt w:val="bullet"/>
      <w:lvlText w:val="•"/>
      <w:lvlJc w:val="left"/>
      <w:pPr>
        <w:ind w:left="2962" w:hanging="360"/>
      </w:pPr>
    </w:lvl>
    <w:lvl w:ilvl="2">
      <w:numFmt w:val="bullet"/>
      <w:lvlText w:val="•"/>
      <w:lvlJc w:val="left"/>
      <w:pPr>
        <w:ind w:left="3744" w:hanging="360"/>
      </w:pPr>
    </w:lvl>
    <w:lvl w:ilvl="3">
      <w:numFmt w:val="bullet"/>
      <w:lvlText w:val="•"/>
      <w:lvlJc w:val="left"/>
      <w:pPr>
        <w:ind w:left="4526" w:hanging="360"/>
      </w:pPr>
    </w:lvl>
    <w:lvl w:ilvl="4">
      <w:numFmt w:val="bullet"/>
      <w:lvlText w:val="•"/>
      <w:lvlJc w:val="left"/>
      <w:pPr>
        <w:ind w:left="5308" w:hanging="360"/>
      </w:pPr>
    </w:lvl>
    <w:lvl w:ilvl="5">
      <w:numFmt w:val="bullet"/>
      <w:lvlText w:val="•"/>
      <w:lvlJc w:val="left"/>
      <w:pPr>
        <w:ind w:left="6090" w:hanging="360"/>
      </w:pPr>
    </w:lvl>
    <w:lvl w:ilvl="6">
      <w:numFmt w:val="bullet"/>
      <w:lvlText w:val="•"/>
      <w:lvlJc w:val="left"/>
      <w:pPr>
        <w:ind w:left="6872" w:hanging="360"/>
      </w:pPr>
    </w:lvl>
    <w:lvl w:ilvl="7">
      <w:numFmt w:val="bullet"/>
      <w:lvlText w:val="•"/>
      <w:lvlJc w:val="left"/>
      <w:pPr>
        <w:ind w:left="7654" w:hanging="360"/>
      </w:pPr>
    </w:lvl>
    <w:lvl w:ilvl="8">
      <w:numFmt w:val="bullet"/>
      <w:lvlText w:val="•"/>
      <w:lvlJc w:val="left"/>
      <w:pPr>
        <w:ind w:left="8436" w:hanging="360"/>
      </w:pPr>
    </w:lvl>
  </w:abstractNum>
  <w:abstractNum w:abstractNumId="11" w15:restartNumberingAfterBreak="0">
    <w:nsid w:val="0000040D"/>
    <w:multiLevelType w:val="multilevel"/>
    <w:tmpl w:val="FFFFFFFF"/>
    <w:lvl w:ilvl="0">
      <w:numFmt w:val="bullet"/>
      <w:lvlText w:val=""/>
      <w:lvlJc w:val="left"/>
      <w:pPr>
        <w:ind w:left="2080" w:hanging="360"/>
      </w:pPr>
      <w:rPr>
        <w:rFonts w:ascii="Symbol" w:hAnsi="Symbol"/>
        <w:b w:val="0"/>
        <w:sz w:val="24"/>
      </w:rPr>
    </w:lvl>
    <w:lvl w:ilvl="1">
      <w:numFmt w:val="bullet"/>
      <w:lvlText w:val="•"/>
      <w:lvlJc w:val="left"/>
      <w:pPr>
        <w:ind w:left="2862" w:hanging="360"/>
      </w:pPr>
    </w:lvl>
    <w:lvl w:ilvl="2">
      <w:numFmt w:val="bullet"/>
      <w:lvlText w:val="•"/>
      <w:lvlJc w:val="left"/>
      <w:pPr>
        <w:ind w:left="3644" w:hanging="360"/>
      </w:pPr>
    </w:lvl>
    <w:lvl w:ilvl="3">
      <w:numFmt w:val="bullet"/>
      <w:lvlText w:val="•"/>
      <w:lvlJc w:val="left"/>
      <w:pPr>
        <w:ind w:left="4426" w:hanging="360"/>
      </w:pPr>
    </w:lvl>
    <w:lvl w:ilvl="4">
      <w:numFmt w:val="bullet"/>
      <w:lvlText w:val="•"/>
      <w:lvlJc w:val="left"/>
      <w:pPr>
        <w:ind w:left="5208" w:hanging="360"/>
      </w:pPr>
    </w:lvl>
    <w:lvl w:ilvl="5">
      <w:numFmt w:val="bullet"/>
      <w:lvlText w:val="•"/>
      <w:lvlJc w:val="left"/>
      <w:pPr>
        <w:ind w:left="5990" w:hanging="360"/>
      </w:pPr>
    </w:lvl>
    <w:lvl w:ilvl="6">
      <w:numFmt w:val="bullet"/>
      <w:lvlText w:val="•"/>
      <w:lvlJc w:val="left"/>
      <w:pPr>
        <w:ind w:left="6772" w:hanging="360"/>
      </w:pPr>
    </w:lvl>
    <w:lvl w:ilvl="7">
      <w:numFmt w:val="bullet"/>
      <w:lvlText w:val="•"/>
      <w:lvlJc w:val="left"/>
      <w:pPr>
        <w:ind w:left="7554" w:hanging="360"/>
      </w:pPr>
    </w:lvl>
    <w:lvl w:ilvl="8">
      <w:numFmt w:val="bullet"/>
      <w:lvlText w:val="•"/>
      <w:lvlJc w:val="left"/>
      <w:pPr>
        <w:ind w:left="8336" w:hanging="360"/>
      </w:pPr>
    </w:lvl>
  </w:abstractNum>
  <w:abstractNum w:abstractNumId="12" w15:restartNumberingAfterBreak="0">
    <w:nsid w:val="0000040E"/>
    <w:multiLevelType w:val="multilevel"/>
    <w:tmpl w:val="FFFFFFFF"/>
    <w:lvl w:ilvl="0">
      <w:start w:val="1"/>
      <w:numFmt w:val="decimal"/>
      <w:lvlText w:val="%1."/>
      <w:lvlJc w:val="left"/>
      <w:pPr>
        <w:ind w:left="2680" w:hanging="360"/>
      </w:pPr>
      <w:rPr>
        <w:rFonts w:ascii="Book Antiqua" w:hAnsi="Book Antiqua" w:cs="Book Antiqua"/>
        <w:b w:val="0"/>
        <w:bCs w:val="0"/>
        <w:spacing w:val="-1"/>
        <w:sz w:val="24"/>
        <w:szCs w:val="24"/>
      </w:rPr>
    </w:lvl>
    <w:lvl w:ilvl="1">
      <w:numFmt w:val="bullet"/>
      <w:lvlText w:val="•"/>
      <w:lvlJc w:val="left"/>
      <w:pPr>
        <w:ind w:left="3390" w:hanging="360"/>
      </w:pPr>
    </w:lvl>
    <w:lvl w:ilvl="2">
      <w:numFmt w:val="bullet"/>
      <w:lvlText w:val="•"/>
      <w:lvlJc w:val="left"/>
      <w:pPr>
        <w:ind w:left="4100" w:hanging="360"/>
      </w:pPr>
    </w:lvl>
    <w:lvl w:ilvl="3">
      <w:numFmt w:val="bullet"/>
      <w:lvlText w:val="•"/>
      <w:lvlJc w:val="left"/>
      <w:pPr>
        <w:ind w:left="4810" w:hanging="360"/>
      </w:pPr>
    </w:lvl>
    <w:lvl w:ilvl="4">
      <w:numFmt w:val="bullet"/>
      <w:lvlText w:val="•"/>
      <w:lvlJc w:val="left"/>
      <w:pPr>
        <w:ind w:left="5520" w:hanging="360"/>
      </w:pPr>
    </w:lvl>
    <w:lvl w:ilvl="5">
      <w:numFmt w:val="bullet"/>
      <w:lvlText w:val="•"/>
      <w:lvlJc w:val="left"/>
      <w:pPr>
        <w:ind w:left="6230" w:hanging="360"/>
      </w:pPr>
    </w:lvl>
    <w:lvl w:ilvl="6">
      <w:numFmt w:val="bullet"/>
      <w:lvlText w:val="•"/>
      <w:lvlJc w:val="left"/>
      <w:pPr>
        <w:ind w:left="6940" w:hanging="360"/>
      </w:pPr>
    </w:lvl>
    <w:lvl w:ilvl="7">
      <w:numFmt w:val="bullet"/>
      <w:lvlText w:val="•"/>
      <w:lvlJc w:val="left"/>
      <w:pPr>
        <w:ind w:left="7650" w:hanging="360"/>
      </w:pPr>
    </w:lvl>
    <w:lvl w:ilvl="8">
      <w:numFmt w:val="bullet"/>
      <w:lvlText w:val="•"/>
      <w:lvlJc w:val="left"/>
      <w:pPr>
        <w:ind w:left="8360" w:hanging="360"/>
      </w:pPr>
    </w:lvl>
  </w:abstractNum>
  <w:abstractNum w:abstractNumId="13" w15:restartNumberingAfterBreak="0">
    <w:nsid w:val="0000040F"/>
    <w:multiLevelType w:val="multilevel"/>
    <w:tmpl w:val="FFFFFFFF"/>
    <w:lvl w:ilvl="0">
      <w:numFmt w:val="bullet"/>
      <w:lvlText w:val=""/>
      <w:lvlJc w:val="left"/>
      <w:pPr>
        <w:ind w:left="1960" w:hanging="360"/>
      </w:pPr>
      <w:rPr>
        <w:rFonts w:ascii="Symbol" w:hAnsi="Symbol"/>
        <w:b w:val="0"/>
        <w:sz w:val="24"/>
      </w:rPr>
    </w:lvl>
    <w:lvl w:ilvl="1">
      <w:numFmt w:val="bullet"/>
      <w:lvlText w:val="•"/>
      <w:lvlJc w:val="left"/>
      <w:pPr>
        <w:ind w:left="2742" w:hanging="360"/>
      </w:pPr>
    </w:lvl>
    <w:lvl w:ilvl="2">
      <w:numFmt w:val="bullet"/>
      <w:lvlText w:val="•"/>
      <w:lvlJc w:val="left"/>
      <w:pPr>
        <w:ind w:left="3524" w:hanging="360"/>
      </w:pPr>
    </w:lvl>
    <w:lvl w:ilvl="3">
      <w:numFmt w:val="bullet"/>
      <w:lvlText w:val="•"/>
      <w:lvlJc w:val="left"/>
      <w:pPr>
        <w:ind w:left="4306" w:hanging="360"/>
      </w:pPr>
    </w:lvl>
    <w:lvl w:ilvl="4">
      <w:numFmt w:val="bullet"/>
      <w:lvlText w:val="•"/>
      <w:lvlJc w:val="left"/>
      <w:pPr>
        <w:ind w:left="5088" w:hanging="360"/>
      </w:pPr>
    </w:lvl>
    <w:lvl w:ilvl="5">
      <w:numFmt w:val="bullet"/>
      <w:lvlText w:val="•"/>
      <w:lvlJc w:val="left"/>
      <w:pPr>
        <w:ind w:left="5870" w:hanging="360"/>
      </w:pPr>
    </w:lvl>
    <w:lvl w:ilvl="6">
      <w:numFmt w:val="bullet"/>
      <w:lvlText w:val="•"/>
      <w:lvlJc w:val="left"/>
      <w:pPr>
        <w:ind w:left="6652" w:hanging="360"/>
      </w:pPr>
    </w:lvl>
    <w:lvl w:ilvl="7">
      <w:numFmt w:val="bullet"/>
      <w:lvlText w:val="•"/>
      <w:lvlJc w:val="left"/>
      <w:pPr>
        <w:ind w:left="7434" w:hanging="360"/>
      </w:pPr>
    </w:lvl>
    <w:lvl w:ilvl="8">
      <w:numFmt w:val="bullet"/>
      <w:lvlText w:val="•"/>
      <w:lvlJc w:val="left"/>
      <w:pPr>
        <w:ind w:left="8216" w:hanging="360"/>
      </w:pPr>
    </w:lvl>
  </w:abstractNum>
  <w:abstractNum w:abstractNumId="14" w15:restartNumberingAfterBreak="0">
    <w:nsid w:val="00000410"/>
    <w:multiLevelType w:val="multilevel"/>
    <w:tmpl w:val="FFFFFFFF"/>
    <w:lvl w:ilvl="0">
      <w:numFmt w:val="bullet"/>
      <w:lvlText w:val=""/>
      <w:lvlJc w:val="left"/>
      <w:pPr>
        <w:ind w:left="1960" w:hanging="360"/>
      </w:pPr>
      <w:rPr>
        <w:rFonts w:ascii="Symbol" w:hAnsi="Symbol"/>
        <w:b w:val="0"/>
        <w:sz w:val="24"/>
      </w:rPr>
    </w:lvl>
    <w:lvl w:ilvl="1">
      <w:numFmt w:val="bullet"/>
      <w:lvlText w:val="•"/>
      <w:lvlJc w:val="left"/>
      <w:pPr>
        <w:ind w:left="2742" w:hanging="360"/>
      </w:pPr>
    </w:lvl>
    <w:lvl w:ilvl="2">
      <w:numFmt w:val="bullet"/>
      <w:lvlText w:val="•"/>
      <w:lvlJc w:val="left"/>
      <w:pPr>
        <w:ind w:left="3524" w:hanging="360"/>
      </w:pPr>
    </w:lvl>
    <w:lvl w:ilvl="3">
      <w:numFmt w:val="bullet"/>
      <w:lvlText w:val="•"/>
      <w:lvlJc w:val="left"/>
      <w:pPr>
        <w:ind w:left="4306" w:hanging="360"/>
      </w:pPr>
    </w:lvl>
    <w:lvl w:ilvl="4">
      <w:numFmt w:val="bullet"/>
      <w:lvlText w:val="•"/>
      <w:lvlJc w:val="left"/>
      <w:pPr>
        <w:ind w:left="5088" w:hanging="360"/>
      </w:pPr>
    </w:lvl>
    <w:lvl w:ilvl="5">
      <w:numFmt w:val="bullet"/>
      <w:lvlText w:val="•"/>
      <w:lvlJc w:val="left"/>
      <w:pPr>
        <w:ind w:left="5870" w:hanging="360"/>
      </w:pPr>
    </w:lvl>
    <w:lvl w:ilvl="6">
      <w:numFmt w:val="bullet"/>
      <w:lvlText w:val="•"/>
      <w:lvlJc w:val="left"/>
      <w:pPr>
        <w:ind w:left="6652" w:hanging="360"/>
      </w:pPr>
    </w:lvl>
    <w:lvl w:ilvl="7">
      <w:numFmt w:val="bullet"/>
      <w:lvlText w:val="•"/>
      <w:lvlJc w:val="left"/>
      <w:pPr>
        <w:ind w:left="7434" w:hanging="360"/>
      </w:pPr>
    </w:lvl>
    <w:lvl w:ilvl="8">
      <w:numFmt w:val="bullet"/>
      <w:lvlText w:val="•"/>
      <w:lvlJc w:val="left"/>
      <w:pPr>
        <w:ind w:left="8216" w:hanging="360"/>
      </w:pPr>
    </w:lvl>
  </w:abstractNum>
  <w:abstractNum w:abstractNumId="15" w15:restartNumberingAfterBreak="0">
    <w:nsid w:val="00000411"/>
    <w:multiLevelType w:val="multilevel"/>
    <w:tmpl w:val="FFFFFFFF"/>
    <w:lvl w:ilvl="0">
      <w:numFmt w:val="bullet"/>
      <w:lvlText w:val=""/>
      <w:lvlJc w:val="left"/>
      <w:pPr>
        <w:ind w:left="1960" w:hanging="360"/>
      </w:pPr>
      <w:rPr>
        <w:rFonts w:ascii="Symbol" w:hAnsi="Symbol"/>
        <w:b w:val="0"/>
        <w:sz w:val="24"/>
      </w:rPr>
    </w:lvl>
    <w:lvl w:ilvl="1">
      <w:numFmt w:val="bullet"/>
      <w:lvlText w:val="•"/>
      <w:lvlJc w:val="left"/>
      <w:pPr>
        <w:ind w:left="2742" w:hanging="360"/>
      </w:pPr>
    </w:lvl>
    <w:lvl w:ilvl="2">
      <w:numFmt w:val="bullet"/>
      <w:lvlText w:val="•"/>
      <w:lvlJc w:val="left"/>
      <w:pPr>
        <w:ind w:left="3524" w:hanging="360"/>
      </w:pPr>
    </w:lvl>
    <w:lvl w:ilvl="3">
      <w:numFmt w:val="bullet"/>
      <w:lvlText w:val="•"/>
      <w:lvlJc w:val="left"/>
      <w:pPr>
        <w:ind w:left="4306" w:hanging="360"/>
      </w:pPr>
    </w:lvl>
    <w:lvl w:ilvl="4">
      <w:numFmt w:val="bullet"/>
      <w:lvlText w:val="•"/>
      <w:lvlJc w:val="left"/>
      <w:pPr>
        <w:ind w:left="5088" w:hanging="360"/>
      </w:pPr>
    </w:lvl>
    <w:lvl w:ilvl="5">
      <w:numFmt w:val="bullet"/>
      <w:lvlText w:val="•"/>
      <w:lvlJc w:val="left"/>
      <w:pPr>
        <w:ind w:left="5870" w:hanging="360"/>
      </w:pPr>
    </w:lvl>
    <w:lvl w:ilvl="6">
      <w:numFmt w:val="bullet"/>
      <w:lvlText w:val="•"/>
      <w:lvlJc w:val="left"/>
      <w:pPr>
        <w:ind w:left="6652" w:hanging="360"/>
      </w:pPr>
    </w:lvl>
    <w:lvl w:ilvl="7">
      <w:numFmt w:val="bullet"/>
      <w:lvlText w:val="•"/>
      <w:lvlJc w:val="left"/>
      <w:pPr>
        <w:ind w:left="7434" w:hanging="360"/>
      </w:pPr>
    </w:lvl>
    <w:lvl w:ilvl="8">
      <w:numFmt w:val="bullet"/>
      <w:lvlText w:val="•"/>
      <w:lvlJc w:val="left"/>
      <w:pPr>
        <w:ind w:left="8216" w:hanging="360"/>
      </w:pPr>
    </w:lvl>
  </w:abstractNum>
  <w:abstractNum w:abstractNumId="16" w15:restartNumberingAfterBreak="0">
    <w:nsid w:val="00000412"/>
    <w:multiLevelType w:val="multilevel"/>
    <w:tmpl w:val="FFFFFFFF"/>
    <w:lvl w:ilvl="0">
      <w:start w:val="1"/>
      <w:numFmt w:val="decimal"/>
      <w:lvlText w:val="%1."/>
      <w:lvlJc w:val="left"/>
      <w:pPr>
        <w:ind w:left="2320" w:hanging="720"/>
      </w:pPr>
      <w:rPr>
        <w:rFonts w:ascii="Book Antiqua" w:hAnsi="Book Antiqua" w:cs="Book Antiqua"/>
        <w:b w:val="0"/>
        <w:bCs w:val="0"/>
        <w:sz w:val="24"/>
        <w:szCs w:val="24"/>
      </w:rPr>
    </w:lvl>
    <w:lvl w:ilvl="1">
      <w:numFmt w:val="bullet"/>
      <w:lvlText w:val="•"/>
      <w:lvlJc w:val="left"/>
      <w:pPr>
        <w:ind w:left="3066" w:hanging="720"/>
      </w:pPr>
    </w:lvl>
    <w:lvl w:ilvl="2">
      <w:numFmt w:val="bullet"/>
      <w:lvlText w:val="•"/>
      <w:lvlJc w:val="left"/>
      <w:pPr>
        <w:ind w:left="3812" w:hanging="720"/>
      </w:pPr>
    </w:lvl>
    <w:lvl w:ilvl="3">
      <w:numFmt w:val="bullet"/>
      <w:lvlText w:val="•"/>
      <w:lvlJc w:val="left"/>
      <w:pPr>
        <w:ind w:left="4558" w:hanging="720"/>
      </w:pPr>
    </w:lvl>
    <w:lvl w:ilvl="4">
      <w:numFmt w:val="bullet"/>
      <w:lvlText w:val="•"/>
      <w:lvlJc w:val="left"/>
      <w:pPr>
        <w:ind w:left="5304" w:hanging="720"/>
      </w:pPr>
    </w:lvl>
    <w:lvl w:ilvl="5">
      <w:numFmt w:val="bullet"/>
      <w:lvlText w:val="•"/>
      <w:lvlJc w:val="left"/>
      <w:pPr>
        <w:ind w:left="6050" w:hanging="720"/>
      </w:pPr>
    </w:lvl>
    <w:lvl w:ilvl="6">
      <w:numFmt w:val="bullet"/>
      <w:lvlText w:val="•"/>
      <w:lvlJc w:val="left"/>
      <w:pPr>
        <w:ind w:left="6796" w:hanging="720"/>
      </w:pPr>
    </w:lvl>
    <w:lvl w:ilvl="7">
      <w:numFmt w:val="bullet"/>
      <w:lvlText w:val="•"/>
      <w:lvlJc w:val="left"/>
      <w:pPr>
        <w:ind w:left="7542" w:hanging="720"/>
      </w:pPr>
    </w:lvl>
    <w:lvl w:ilvl="8">
      <w:numFmt w:val="bullet"/>
      <w:lvlText w:val="•"/>
      <w:lvlJc w:val="left"/>
      <w:pPr>
        <w:ind w:left="8288" w:hanging="720"/>
      </w:pPr>
    </w:lvl>
  </w:abstractNum>
  <w:abstractNum w:abstractNumId="17" w15:restartNumberingAfterBreak="0">
    <w:nsid w:val="00000413"/>
    <w:multiLevelType w:val="multilevel"/>
    <w:tmpl w:val="FFFFFFFF"/>
    <w:lvl w:ilvl="0">
      <w:numFmt w:val="bullet"/>
      <w:lvlText w:val=""/>
      <w:lvlJc w:val="left"/>
      <w:pPr>
        <w:ind w:left="1960" w:hanging="360"/>
      </w:pPr>
      <w:rPr>
        <w:rFonts w:ascii="Symbol" w:hAnsi="Symbol"/>
        <w:b w:val="0"/>
        <w:sz w:val="24"/>
      </w:rPr>
    </w:lvl>
    <w:lvl w:ilvl="1">
      <w:numFmt w:val="bullet"/>
      <w:lvlText w:val="o"/>
      <w:lvlJc w:val="left"/>
      <w:pPr>
        <w:ind w:left="2320" w:hanging="360"/>
      </w:pPr>
      <w:rPr>
        <w:rFonts w:ascii="Courier New" w:hAnsi="Courier New"/>
        <w:b w:val="0"/>
        <w:sz w:val="24"/>
      </w:rPr>
    </w:lvl>
    <w:lvl w:ilvl="2">
      <w:numFmt w:val="bullet"/>
      <w:lvlText w:val="•"/>
      <w:lvlJc w:val="left"/>
      <w:pPr>
        <w:ind w:left="3148" w:hanging="360"/>
      </w:pPr>
    </w:lvl>
    <w:lvl w:ilvl="3">
      <w:numFmt w:val="bullet"/>
      <w:lvlText w:val="•"/>
      <w:lvlJc w:val="left"/>
      <w:pPr>
        <w:ind w:left="3977" w:hanging="360"/>
      </w:pPr>
    </w:lvl>
    <w:lvl w:ilvl="4">
      <w:numFmt w:val="bullet"/>
      <w:lvlText w:val="•"/>
      <w:lvlJc w:val="left"/>
      <w:pPr>
        <w:ind w:left="4806" w:hanging="360"/>
      </w:pPr>
    </w:lvl>
    <w:lvl w:ilvl="5">
      <w:numFmt w:val="bullet"/>
      <w:lvlText w:val="•"/>
      <w:lvlJc w:val="left"/>
      <w:pPr>
        <w:ind w:left="5635" w:hanging="360"/>
      </w:pPr>
    </w:lvl>
    <w:lvl w:ilvl="6">
      <w:numFmt w:val="bullet"/>
      <w:lvlText w:val="•"/>
      <w:lvlJc w:val="left"/>
      <w:pPr>
        <w:ind w:left="6464" w:hanging="360"/>
      </w:pPr>
    </w:lvl>
    <w:lvl w:ilvl="7">
      <w:numFmt w:val="bullet"/>
      <w:lvlText w:val="•"/>
      <w:lvlJc w:val="left"/>
      <w:pPr>
        <w:ind w:left="7293" w:hanging="360"/>
      </w:pPr>
    </w:lvl>
    <w:lvl w:ilvl="8">
      <w:numFmt w:val="bullet"/>
      <w:lvlText w:val="•"/>
      <w:lvlJc w:val="left"/>
      <w:pPr>
        <w:ind w:left="8122" w:hanging="360"/>
      </w:pPr>
    </w:lvl>
  </w:abstractNum>
  <w:abstractNum w:abstractNumId="18" w15:restartNumberingAfterBreak="0">
    <w:nsid w:val="00000414"/>
    <w:multiLevelType w:val="multilevel"/>
    <w:tmpl w:val="FFFFFFFF"/>
    <w:lvl w:ilvl="0">
      <w:start w:val="9"/>
      <w:numFmt w:val="upperLetter"/>
      <w:lvlText w:val="%1."/>
      <w:lvlJc w:val="left"/>
      <w:pPr>
        <w:ind w:left="2050" w:hanging="450"/>
      </w:pPr>
      <w:rPr>
        <w:rFonts w:ascii="Times New Roman" w:hAnsi="Times New Roman" w:cs="Times New Roman"/>
        <w:b/>
        <w:bCs/>
        <w:sz w:val="24"/>
        <w:szCs w:val="24"/>
      </w:rPr>
    </w:lvl>
    <w:lvl w:ilvl="1">
      <w:numFmt w:val="bullet"/>
      <w:lvlText w:val="•"/>
      <w:lvlJc w:val="left"/>
      <w:pPr>
        <w:ind w:left="2823" w:hanging="450"/>
      </w:pPr>
    </w:lvl>
    <w:lvl w:ilvl="2">
      <w:numFmt w:val="bullet"/>
      <w:lvlText w:val="•"/>
      <w:lvlJc w:val="left"/>
      <w:pPr>
        <w:ind w:left="3596" w:hanging="450"/>
      </w:pPr>
    </w:lvl>
    <w:lvl w:ilvl="3">
      <w:numFmt w:val="bullet"/>
      <w:lvlText w:val="•"/>
      <w:lvlJc w:val="left"/>
      <w:pPr>
        <w:ind w:left="4369" w:hanging="450"/>
      </w:pPr>
    </w:lvl>
    <w:lvl w:ilvl="4">
      <w:numFmt w:val="bullet"/>
      <w:lvlText w:val="•"/>
      <w:lvlJc w:val="left"/>
      <w:pPr>
        <w:ind w:left="5142" w:hanging="450"/>
      </w:pPr>
    </w:lvl>
    <w:lvl w:ilvl="5">
      <w:numFmt w:val="bullet"/>
      <w:lvlText w:val="•"/>
      <w:lvlJc w:val="left"/>
      <w:pPr>
        <w:ind w:left="5915" w:hanging="450"/>
      </w:pPr>
    </w:lvl>
    <w:lvl w:ilvl="6">
      <w:numFmt w:val="bullet"/>
      <w:lvlText w:val="•"/>
      <w:lvlJc w:val="left"/>
      <w:pPr>
        <w:ind w:left="6688" w:hanging="450"/>
      </w:pPr>
    </w:lvl>
    <w:lvl w:ilvl="7">
      <w:numFmt w:val="bullet"/>
      <w:lvlText w:val="•"/>
      <w:lvlJc w:val="left"/>
      <w:pPr>
        <w:ind w:left="7461" w:hanging="450"/>
      </w:pPr>
    </w:lvl>
    <w:lvl w:ilvl="8">
      <w:numFmt w:val="bullet"/>
      <w:lvlText w:val="•"/>
      <w:lvlJc w:val="left"/>
      <w:pPr>
        <w:ind w:left="8234" w:hanging="450"/>
      </w:pPr>
    </w:lvl>
  </w:abstractNum>
  <w:abstractNum w:abstractNumId="19" w15:restartNumberingAfterBreak="0">
    <w:nsid w:val="00000415"/>
    <w:multiLevelType w:val="multilevel"/>
    <w:tmpl w:val="FFFFFFFF"/>
    <w:lvl w:ilvl="0">
      <w:numFmt w:val="bullet"/>
      <w:lvlText w:val=""/>
      <w:lvlJc w:val="left"/>
      <w:pPr>
        <w:ind w:left="2200" w:hanging="360"/>
      </w:pPr>
      <w:rPr>
        <w:rFonts w:ascii="Symbol" w:hAnsi="Symbol"/>
        <w:b w:val="0"/>
        <w:sz w:val="24"/>
      </w:rPr>
    </w:lvl>
    <w:lvl w:ilvl="1">
      <w:numFmt w:val="bullet"/>
      <w:lvlText w:val="•"/>
      <w:lvlJc w:val="left"/>
      <w:pPr>
        <w:ind w:left="2982" w:hanging="360"/>
      </w:pPr>
    </w:lvl>
    <w:lvl w:ilvl="2">
      <w:numFmt w:val="bullet"/>
      <w:lvlText w:val="•"/>
      <w:lvlJc w:val="left"/>
      <w:pPr>
        <w:ind w:left="3764" w:hanging="360"/>
      </w:pPr>
    </w:lvl>
    <w:lvl w:ilvl="3">
      <w:numFmt w:val="bullet"/>
      <w:lvlText w:val="•"/>
      <w:lvlJc w:val="left"/>
      <w:pPr>
        <w:ind w:left="4546" w:hanging="360"/>
      </w:pPr>
    </w:lvl>
    <w:lvl w:ilvl="4">
      <w:numFmt w:val="bullet"/>
      <w:lvlText w:val="•"/>
      <w:lvlJc w:val="left"/>
      <w:pPr>
        <w:ind w:left="5328" w:hanging="360"/>
      </w:pPr>
    </w:lvl>
    <w:lvl w:ilvl="5">
      <w:numFmt w:val="bullet"/>
      <w:lvlText w:val="•"/>
      <w:lvlJc w:val="left"/>
      <w:pPr>
        <w:ind w:left="6110" w:hanging="360"/>
      </w:pPr>
    </w:lvl>
    <w:lvl w:ilvl="6">
      <w:numFmt w:val="bullet"/>
      <w:lvlText w:val="•"/>
      <w:lvlJc w:val="left"/>
      <w:pPr>
        <w:ind w:left="6892" w:hanging="360"/>
      </w:pPr>
    </w:lvl>
    <w:lvl w:ilvl="7">
      <w:numFmt w:val="bullet"/>
      <w:lvlText w:val="•"/>
      <w:lvlJc w:val="left"/>
      <w:pPr>
        <w:ind w:left="7674" w:hanging="360"/>
      </w:pPr>
    </w:lvl>
    <w:lvl w:ilvl="8">
      <w:numFmt w:val="bullet"/>
      <w:lvlText w:val="•"/>
      <w:lvlJc w:val="left"/>
      <w:pPr>
        <w:ind w:left="8456" w:hanging="360"/>
      </w:pPr>
    </w:lvl>
  </w:abstractNum>
  <w:abstractNum w:abstractNumId="20" w15:restartNumberingAfterBreak="0">
    <w:nsid w:val="43F316DC"/>
    <w:multiLevelType w:val="hybridMultilevel"/>
    <w:tmpl w:val="3A16A7BA"/>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num w:numId="1" w16cid:durableId="1060862858">
    <w:abstractNumId w:val="19"/>
  </w:num>
  <w:num w:numId="2" w16cid:durableId="705832573">
    <w:abstractNumId w:val="18"/>
  </w:num>
  <w:num w:numId="3" w16cid:durableId="1188788367">
    <w:abstractNumId w:val="17"/>
  </w:num>
  <w:num w:numId="4" w16cid:durableId="1198199431">
    <w:abstractNumId w:val="16"/>
  </w:num>
  <w:num w:numId="5" w16cid:durableId="2076707928">
    <w:abstractNumId w:val="15"/>
  </w:num>
  <w:num w:numId="6" w16cid:durableId="1343237821">
    <w:abstractNumId w:val="14"/>
  </w:num>
  <w:num w:numId="7" w16cid:durableId="911818454">
    <w:abstractNumId w:val="13"/>
  </w:num>
  <w:num w:numId="8" w16cid:durableId="1337465899">
    <w:abstractNumId w:val="12"/>
  </w:num>
  <w:num w:numId="9" w16cid:durableId="1401714542">
    <w:abstractNumId w:val="11"/>
  </w:num>
  <w:num w:numId="10" w16cid:durableId="278804114">
    <w:abstractNumId w:val="10"/>
  </w:num>
  <w:num w:numId="11" w16cid:durableId="1069032663">
    <w:abstractNumId w:val="9"/>
  </w:num>
  <w:num w:numId="12" w16cid:durableId="2102331435">
    <w:abstractNumId w:val="8"/>
  </w:num>
  <w:num w:numId="13" w16cid:durableId="179976285">
    <w:abstractNumId w:val="7"/>
  </w:num>
  <w:num w:numId="14" w16cid:durableId="247622045">
    <w:abstractNumId w:val="6"/>
  </w:num>
  <w:num w:numId="15" w16cid:durableId="2034332936">
    <w:abstractNumId w:val="5"/>
  </w:num>
  <w:num w:numId="16" w16cid:durableId="2054235884">
    <w:abstractNumId w:val="4"/>
  </w:num>
  <w:num w:numId="17" w16cid:durableId="1488092369">
    <w:abstractNumId w:val="3"/>
  </w:num>
  <w:num w:numId="18" w16cid:durableId="638463953">
    <w:abstractNumId w:val="2"/>
  </w:num>
  <w:num w:numId="19" w16cid:durableId="850337027">
    <w:abstractNumId w:val="1"/>
  </w:num>
  <w:num w:numId="20" w16cid:durableId="1015964875">
    <w:abstractNumId w:val="0"/>
  </w:num>
  <w:num w:numId="21" w16cid:durableId="4037198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yNDW0NLUwNDQwNLNU0lEKTi0uzszPAykwrAUAYyUfuCwAAAA="/>
  </w:docVars>
  <w:rsids>
    <w:rsidRoot w:val="00B4080D"/>
    <w:rsid w:val="00000733"/>
    <w:rsid w:val="00005712"/>
    <w:rsid w:val="00010CED"/>
    <w:rsid w:val="0002285B"/>
    <w:rsid w:val="00034B87"/>
    <w:rsid w:val="00054A85"/>
    <w:rsid w:val="0007430F"/>
    <w:rsid w:val="00080A20"/>
    <w:rsid w:val="00092672"/>
    <w:rsid w:val="000B111C"/>
    <w:rsid w:val="000D13F0"/>
    <w:rsid w:val="000E4D4F"/>
    <w:rsid w:val="000F50A5"/>
    <w:rsid w:val="00115C10"/>
    <w:rsid w:val="001163DB"/>
    <w:rsid w:val="00163800"/>
    <w:rsid w:val="00170ACF"/>
    <w:rsid w:val="001A399D"/>
    <w:rsid w:val="001A6F01"/>
    <w:rsid w:val="001B047F"/>
    <w:rsid w:val="001B7CB5"/>
    <w:rsid w:val="001C1FA9"/>
    <w:rsid w:val="001E0869"/>
    <w:rsid w:val="001E3B00"/>
    <w:rsid w:val="001F429E"/>
    <w:rsid w:val="001F494F"/>
    <w:rsid w:val="001F7646"/>
    <w:rsid w:val="00203807"/>
    <w:rsid w:val="00226D19"/>
    <w:rsid w:val="00227969"/>
    <w:rsid w:val="002625A9"/>
    <w:rsid w:val="002649AC"/>
    <w:rsid w:val="00283A43"/>
    <w:rsid w:val="002B413B"/>
    <w:rsid w:val="002D7352"/>
    <w:rsid w:val="003175E5"/>
    <w:rsid w:val="00323299"/>
    <w:rsid w:val="00324292"/>
    <w:rsid w:val="003650D4"/>
    <w:rsid w:val="00386B0B"/>
    <w:rsid w:val="00393AAA"/>
    <w:rsid w:val="003A6F26"/>
    <w:rsid w:val="003D2723"/>
    <w:rsid w:val="003D340E"/>
    <w:rsid w:val="003D681F"/>
    <w:rsid w:val="003F06A5"/>
    <w:rsid w:val="003F17A4"/>
    <w:rsid w:val="004059D3"/>
    <w:rsid w:val="00427BF9"/>
    <w:rsid w:val="00431ED9"/>
    <w:rsid w:val="004322AD"/>
    <w:rsid w:val="00440EE6"/>
    <w:rsid w:val="004631F2"/>
    <w:rsid w:val="00480534"/>
    <w:rsid w:val="004906C7"/>
    <w:rsid w:val="004B46DC"/>
    <w:rsid w:val="004B5FBB"/>
    <w:rsid w:val="004C3FEA"/>
    <w:rsid w:val="004C4C3C"/>
    <w:rsid w:val="004C5BE3"/>
    <w:rsid w:val="004D7EDB"/>
    <w:rsid w:val="004E7A98"/>
    <w:rsid w:val="004F19CD"/>
    <w:rsid w:val="00503F86"/>
    <w:rsid w:val="00541248"/>
    <w:rsid w:val="005423A0"/>
    <w:rsid w:val="005603A5"/>
    <w:rsid w:val="00572A0D"/>
    <w:rsid w:val="005C167E"/>
    <w:rsid w:val="005D6DF7"/>
    <w:rsid w:val="005E0D85"/>
    <w:rsid w:val="005E3076"/>
    <w:rsid w:val="00647B94"/>
    <w:rsid w:val="0065463F"/>
    <w:rsid w:val="00684409"/>
    <w:rsid w:val="00691C9F"/>
    <w:rsid w:val="00694706"/>
    <w:rsid w:val="006A4083"/>
    <w:rsid w:val="006C4F1B"/>
    <w:rsid w:val="006E1596"/>
    <w:rsid w:val="006E260B"/>
    <w:rsid w:val="007038AB"/>
    <w:rsid w:val="00705D4C"/>
    <w:rsid w:val="007266E3"/>
    <w:rsid w:val="00730D6F"/>
    <w:rsid w:val="007453D3"/>
    <w:rsid w:val="007460E1"/>
    <w:rsid w:val="007736E0"/>
    <w:rsid w:val="007802AD"/>
    <w:rsid w:val="007978A5"/>
    <w:rsid w:val="007A35C7"/>
    <w:rsid w:val="007B66FD"/>
    <w:rsid w:val="007C3B41"/>
    <w:rsid w:val="007C4271"/>
    <w:rsid w:val="007D378B"/>
    <w:rsid w:val="008432FA"/>
    <w:rsid w:val="00847B3A"/>
    <w:rsid w:val="00856C91"/>
    <w:rsid w:val="00894A42"/>
    <w:rsid w:val="008A26C3"/>
    <w:rsid w:val="008A5DBA"/>
    <w:rsid w:val="008C0494"/>
    <w:rsid w:val="008C530B"/>
    <w:rsid w:val="008C678F"/>
    <w:rsid w:val="008D70A7"/>
    <w:rsid w:val="008F0DF7"/>
    <w:rsid w:val="00900365"/>
    <w:rsid w:val="00906164"/>
    <w:rsid w:val="009141AA"/>
    <w:rsid w:val="0092366C"/>
    <w:rsid w:val="009364C0"/>
    <w:rsid w:val="00952BB6"/>
    <w:rsid w:val="0096080A"/>
    <w:rsid w:val="00966860"/>
    <w:rsid w:val="009A6E26"/>
    <w:rsid w:val="009E33F5"/>
    <w:rsid w:val="009F0C57"/>
    <w:rsid w:val="00A12C50"/>
    <w:rsid w:val="00A233A4"/>
    <w:rsid w:val="00A24756"/>
    <w:rsid w:val="00A30C85"/>
    <w:rsid w:val="00A625DA"/>
    <w:rsid w:val="00A90D95"/>
    <w:rsid w:val="00AD1ADD"/>
    <w:rsid w:val="00B04229"/>
    <w:rsid w:val="00B25EA8"/>
    <w:rsid w:val="00B32F87"/>
    <w:rsid w:val="00B4080D"/>
    <w:rsid w:val="00B56F6A"/>
    <w:rsid w:val="00B6518C"/>
    <w:rsid w:val="00B839E7"/>
    <w:rsid w:val="00BC2BF6"/>
    <w:rsid w:val="00BC6C67"/>
    <w:rsid w:val="00BD3829"/>
    <w:rsid w:val="00BE01A0"/>
    <w:rsid w:val="00BE5DA9"/>
    <w:rsid w:val="00BF0F90"/>
    <w:rsid w:val="00BF10AC"/>
    <w:rsid w:val="00C23006"/>
    <w:rsid w:val="00C3186A"/>
    <w:rsid w:val="00C372D6"/>
    <w:rsid w:val="00C4007C"/>
    <w:rsid w:val="00C530B5"/>
    <w:rsid w:val="00C63577"/>
    <w:rsid w:val="00C74619"/>
    <w:rsid w:val="00CA3778"/>
    <w:rsid w:val="00CB0CEA"/>
    <w:rsid w:val="00CD1FCC"/>
    <w:rsid w:val="00CD4F54"/>
    <w:rsid w:val="00CE0DD8"/>
    <w:rsid w:val="00CE3DB5"/>
    <w:rsid w:val="00D13C70"/>
    <w:rsid w:val="00D20821"/>
    <w:rsid w:val="00D52770"/>
    <w:rsid w:val="00D71730"/>
    <w:rsid w:val="00D86292"/>
    <w:rsid w:val="00DA61F4"/>
    <w:rsid w:val="00DB17E5"/>
    <w:rsid w:val="00DC41EF"/>
    <w:rsid w:val="00DC7E19"/>
    <w:rsid w:val="00DE6084"/>
    <w:rsid w:val="00DF2ADF"/>
    <w:rsid w:val="00E14095"/>
    <w:rsid w:val="00E404CF"/>
    <w:rsid w:val="00E54D06"/>
    <w:rsid w:val="00E560D3"/>
    <w:rsid w:val="00E67DDD"/>
    <w:rsid w:val="00E94E1C"/>
    <w:rsid w:val="00E94E1E"/>
    <w:rsid w:val="00EA3935"/>
    <w:rsid w:val="00EC2118"/>
    <w:rsid w:val="00EC59A5"/>
    <w:rsid w:val="00ED77FD"/>
    <w:rsid w:val="00EF7BDB"/>
    <w:rsid w:val="00F144CA"/>
    <w:rsid w:val="00F401AF"/>
    <w:rsid w:val="00F8232F"/>
    <w:rsid w:val="00F86F54"/>
    <w:rsid w:val="00F91750"/>
    <w:rsid w:val="00FB4536"/>
    <w:rsid w:val="00FC5A64"/>
    <w:rsid w:val="2726FDB6"/>
    <w:rsid w:val="411022C1"/>
    <w:rsid w:val="4B6FC508"/>
    <w:rsid w:val="4B81A2AC"/>
    <w:rsid w:val="4B98E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8A1199"/>
  <w14:defaultImageDpi w14:val="0"/>
  <w15:docId w15:val="{AAC3160F-6FB2-4DC7-9892-B8D7F8CF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D70A7"/>
    <w:pPr>
      <w:widowControl w:val="0"/>
      <w:autoSpaceDE w:val="0"/>
      <w:autoSpaceDN w:val="0"/>
      <w:adjustRightInd w:val="0"/>
    </w:pPr>
    <w:rPr>
      <w:rFonts w:ascii="Times New Roman" w:hAnsi="Times New Roman" w:cs="Times New Roman"/>
      <w:sz w:val="24"/>
      <w:szCs w:val="24"/>
    </w:rPr>
  </w:style>
  <w:style w:type="paragraph" w:styleId="Heading1">
    <w:name w:val="heading 1"/>
    <w:basedOn w:val="Normal"/>
    <w:next w:val="Normal"/>
    <w:link w:val="Heading1Char"/>
    <w:uiPriority w:val="1"/>
    <w:qFormat/>
    <w:pPr>
      <w:ind w:left="1240" w:hanging="720"/>
      <w:outlineLvl w:val="0"/>
    </w:pPr>
    <w:rPr>
      <w:rFonts w:ascii="Book Antiqua" w:hAnsi="Book Antiqua" w:cs="Book Antiqua"/>
      <w:b/>
      <w:bCs/>
      <w:sz w:val="28"/>
      <w:szCs w:val="28"/>
    </w:rPr>
  </w:style>
  <w:style w:type="paragraph" w:styleId="Heading2">
    <w:name w:val="heading 2"/>
    <w:basedOn w:val="Normal"/>
    <w:next w:val="Normal"/>
    <w:link w:val="Heading2Char"/>
    <w:uiPriority w:val="1"/>
    <w:qFormat/>
    <w:pPr>
      <w:ind w:left="2320" w:hanging="720"/>
      <w:outlineLvl w:val="1"/>
    </w:pPr>
    <w:rPr>
      <w:rFonts w:ascii="Book Antiqua" w:hAnsi="Book Antiqua" w:cs="Book Antiqua"/>
      <w:b/>
      <w:bCs/>
    </w:rPr>
  </w:style>
  <w:style w:type="paragraph" w:styleId="Heading3">
    <w:name w:val="heading 3"/>
    <w:basedOn w:val="Normal"/>
    <w:next w:val="Normal"/>
    <w:link w:val="Heading3Char"/>
    <w:uiPriority w:val="1"/>
    <w:qFormat/>
    <w:pPr>
      <w:ind w:left="1600"/>
      <w:outlineLvl w:val="2"/>
    </w:pPr>
    <w:rPr>
      <w:rFonts w:ascii="Book Antiqua" w:hAnsi="Book Antiqua" w:cs="Book Antiqu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rPr>
  </w:style>
  <w:style w:type="character" w:customStyle="1" w:styleId="Heading2Char">
    <w:name w:val="Heading 2 Char"/>
    <w:basedOn w:val="DefaultParagraphFont"/>
    <w:link w:val="Heading2"/>
    <w:uiPriority w:val="9"/>
    <w:semiHidden/>
    <w:locked/>
    <w:rPr>
      <w:rFonts w:ascii="Calibri Light" w:hAnsi="Calibri Light" w:cs="Times New Roman"/>
      <w:b/>
      <w:i/>
      <w:sz w:val="28"/>
    </w:rPr>
  </w:style>
  <w:style w:type="character" w:customStyle="1" w:styleId="Heading3Char">
    <w:name w:val="Heading 3 Char"/>
    <w:basedOn w:val="DefaultParagraphFont"/>
    <w:link w:val="Heading3"/>
    <w:uiPriority w:val="9"/>
    <w:semiHidden/>
    <w:locked/>
    <w:rPr>
      <w:rFonts w:ascii="Calibri Light" w:hAnsi="Calibri Light" w:cs="Times New Roman"/>
      <w:b/>
      <w:sz w:val="26"/>
    </w:rPr>
  </w:style>
  <w:style w:type="paragraph" w:styleId="BodyText">
    <w:name w:val="Body Text"/>
    <w:basedOn w:val="Normal"/>
    <w:link w:val="BodyTextChar"/>
    <w:uiPriority w:val="1"/>
    <w:qFormat/>
    <w:pPr>
      <w:ind w:left="1600"/>
    </w:pPr>
    <w:rPr>
      <w:rFonts w:ascii="Book Antiqua" w:hAnsi="Book Antiqua" w:cs="Book Antiqua"/>
    </w:rPr>
  </w:style>
  <w:style w:type="character" w:customStyle="1" w:styleId="BodyTextChar">
    <w:name w:val="Body Text Char"/>
    <w:basedOn w:val="DefaultParagraphFont"/>
    <w:link w:val="BodyText"/>
    <w:uiPriority w:val="99"/>
    <w:semiHidden/>
    <w:locked/>
    <w:rPr>
      <w:rFonts w:ascii="Times New Roman" w:hAnsi="Times New Roman" w:cs="Times New Roman"/>
      <w:sz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4080D"/>
    <w:pPr>
      <w:tabs>
        <w:tab w:val="center" w:pos="4680"/>
        <w:tab w:val="right" w:pos="9360"/>
      </w:tabs>
    </w:pPr>
  </w:style>
  <w:style w:type="character" w:customStyle="1" w:styleId="HeaderChar">
    <w:name w:val="Header Char"/>
    <w:basedOn w:val="DefaultParagraphFont"/>
    <w:link w:val="Header"/>
    <w:uiPriority w:val="99"/>
    <w:locked/>
    <w:rsid w:val="00B4080D"/>
    <w:rPr>
      <w:rFonts w:ascii="Times New Roman" w:hAnsi="Times New Roman" w:cs="Times New Roman"/>
      <w:sz w:val="24"/>
    </w:rPr>
  </w:style>
  <w:style w:type="paragraph" w:styleId="Footer">
    <w:name w:val="footer"/>
    <w:basedOn w:val="Normal"/>
    <w:link w:val="FooterChar"/>
    <w:uiPriority w:val="99"/>
    <w:unhideWhenUsed/>
    <w:rsid w:val="00B4080D"/>
    <w:pPr>
      <w:tabs>
        <w:tab w:val="center" w:pos="4680"/>
        <w:tab w:val="right" w:pos="9360"/>
      </w:tabs>
    </w:pPr>
  </w:style>
  <w:style w:type="character" w:customStyle="1" w:styleId="FooterChar">
    <w:name w:val="Footer Char"/>
    <w:basedOn w:val="DefaultParagraphFont"/>
    <w:link w:val="Footer"/>
    <w:uiPriority w:val="99"/>
    <w:locked/>
    <w:rsid w:val="00B4080D"/>
    <w:rPr>
      <w:rFonts w:ascii="Times New Roman" w:hAnsi="Times New Roman" w:cs="Times New Roman"/>
      <w:sz w:val="24"/>
    </w:rPr>
  </w:style>
  <w:style w:type="paragraph" w:styleId="BalloonText">
    <w:name w:val="Balloon Text"/>
    <w:basedOn w:val="Normal"/>
    <w:link w:val="BalloonTextChar"/>
    <w:uiPriority w:val="99"/>
    <w:semiHidden/>
    <w:unhideWhenUsed/>
    <w:rsid w:val="00B4080D"/>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B4080D"/>
    <w:rPr>
      <w:rFonts w:ascii="Segoe UI" w:hAnsi="Segoe UI" w:cs="Times New Roman"/>
      <w:sz w:val="18"/>
    </w:rPr>
  </w:style>
  <w:style w:type="character" w:styleId="CommentReference">
    <w:name w:val="annotation reference"/>
    <w:basedOn w:val="DefaultParagraphFont"/>
    <w:uiPriority w:val="99"/>
    <w:semiHidden/>
    <w:unhideWhenUsed/>
    <w:rsid w:val="00203807"/>
    <w:rPr>
      <w:rFonts w:cs="Times New Roman"/>
      <w:sz w:val="16"/>
    </w:rPr>
  </w:style>
  <w:style w:type="paragraph" w:styleId="CommentText">
    <w:name w:val="annotation text"/>
    <w:basedOn w:val="Normal"/>
    <w:link w:val="CommentTextChar"/>
    <w:uiPriority w:val="99"/>
    <w:unhideWhenUsed/>
    <w:rsid w:val="00203807"/>
    <w:rPr>
      <w:sz w:val="20"/>
      <w:szCs w:val="20"/>
    </w:rPr>
  </w:style>
  <w:style w:type="character" w:customStyle="1" w:styleId="CommentTextChar">
    <w:name w:val="Comment Text Char"/>
    <w:basedOn w:val="DefaultParagraphFont"/>
    <w:link w:val="CommentText"/>
    <w:uiPriority w:val="99"/>
    <w:locked/>
    <w:rsid w:val="0020380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203807"/>
    <w:rPr>
      <w:b/>
      <w:bCs/>
    </w:rPr>
  </w:style>
  <w:style w:type="character" w:customStyle="1" w:styleId="CommentSubjectChar">
    <w:name w:val="Comment Subject Char"/>
    <w:basedOn w:val="CommentTextChar"/>
    <w:link w:val="CommentSubject"/>
    <w:uiPriority w:val="99"/>
    <w:semiHidden/>
    <w:locked/>
    <w:rsid w:val="00203807"/>
    <w:rPr>
      <w:rFonts w:ascii="Times New Roman" w:hAnsi="Times New Roman" w:cs="Times New Roman"/>
      <w:b/>
    </w:rPr>
  </w:style>
  <w:style w:type="character" w:styleId="Hyperlink">
    <w:name w:val="Hyperlink"/>
    <w:basedOn w:val="DefaultParagraphFont"/>
    <w:uiPriority w:val="99"/>
    <w:unhideWhenUsed/>
    <w:rsid w:val="00730D6F"/>
    <w:rPr>
      <w:rFonts w:cs="Times New Roman"/>
      <w:color w:val="0563C1"/>
      <w:u w:val="single"/>
    </w:rPr>
  </w:style>
  <w:style w:type="character" w:styleId="UnresolvedMention">
    <w:name w:val="Unresolved Mention"/>
    <w:basedOn w:val="DefaultParagraphFont"/>
    <w:uiPriority w:val="99"/>
    <w:semiHidden/>
    <w:unhideWhenUsed/>
    <w:rsid w:val="00730D6F"/>
    <w:rPr>
      <w:rFonts w:cs="Times New Roman"/>
      <w:color w:val="605E5C"/>
      <w:shd w:val="clear" w:color="auto" w:fill="E1DFDD"/>
    </w:rPr>
  </w:style>
  <w:style w:type="table" w:styleId="TableGrid">
    <w:name w:val="Table Grid"/>
    <w:basedOn w:val="TableNormal"/>
    <w:uiPriority w:val="39"/>
    <w:rsid w:val="007802AD"/>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0DF7"/>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80A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transit.dot.gov/regulations-and-guidance/access/charter-bus-service/charter-bus-service-regulations-0" TargetMode="External"/><Relationship Id="rId2" Type="http://schemas.openxmlformats.org/officeDocument/2006/relationships/numbering" Target="numbering.xml"/><Relationship Id="rId16" Type="http://schemas.openxmlformats.org/officeDocument/2006/relationships/hyperlink" Target="https://www.ecfr.gov/current/title-49/subtitle-B/chapter-VI/part-60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google.com/search?q=Infrastructure+Investment+and+Jobs+Act&amp;sca_esv=1af006d14f18ca7f&amp;source=hp&amp;ei=J15qaen8MZ-t5NoPwN20qQw&amp;iflsig=AFdpzrgAAAAAaWpsN_w5_IjorwnD26ZgARg_sGI34K5C&amp;ved=2ahUKEwi3xvHftJCSAxVxMlkFHdTUAecQgK4QegQIARAC&amp;uact=5&amp;oq=what+replaced+the+FAST+act&amp;gs_lp=Egdnd3Mtd2l6Ihp3aGF0IHJlcGxhY2VkIHRoZSBGQVNUIGFjdDIGEAAYFhgeMgsQABiABBiGAxiKBTIFEAAY7wUyBRAAGO8FMgUQABjvBUiSWVAAWNY9cAR4AJABAJgBaqABrg-qAQQyNy4zuAEDyAEA-AEBmAIioALLEMICCxAAGIAEGLEDGIMBwgILEC4YgAQYsQMYgwHCAg4QLhiABBixAxjRAxjHAcICCBAAGIAEGLEDwgIREC4YgAQYsQMY0QMYgwEYxwHCAgsQLhiABBjRAxjHAcICBRAuGIAEwgIOEC4YgAQYxwEYjgUYrwHCAhEQABiABBixAxiDARjHAxiKBcICDhAAGIAEGLEDGIMBGIoFwgIFEAAYgATCAggQABiABBjJA8ICBBAAGAPCAgsQABiABBiSAxiKBcICCBAuGIAEGLEDwgIIEAAYogQYiQXCAgUQIRigAcICBhAAGA0YHpgDAJIHBDMwLjSgB6rNAbIHBDI2LjS4B7wQwgcHMS4xMS4yMsgHZ4AIAA&amp;sclient=gws-wiz&amp;mstk=AUtExfCSvzOruTILmQUIeyz3UNuWUtW93nAtraK_yNXU2FqhDlHFqatTUxyzuEXiOy27-wmB0xSkwtKIx3XjiuyamUJ-yQaKlcgwuI7pliXXiptlENY4ig1iNxps4PXF8Z2J0wM&amp;csui=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F0BF2-6056-47B1-935F-48C29F05A398}">
  <ds:schemaRefs>
    <ds:schemaRef ds:uri="http://schemas.openxmlformats.org/officeDocument/2006/bibliography"/>
  </ds:schemaRefs>
</ds:datastoreItem>
</file>

<file path=docMetadata/LabelInfo.xml><?xml version="1.0" encoding="utf-8"?>
<clbl:labelList xmlns:clbl="http://schemas.microsoft.com/office/2020/mipLabelMetadata">
  <clbl:label id="{b38cd27c-57ca-4597-be28-22df43dd47f1}" enabled="0" method="" siteId="{b38cd27c-57ca-4597-be28-22df43dd47f1}"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22000</Words>
  <Characters>125404</Characters>
  <Application>Microsoft Office Word</Application>
  <DocSecurity>0</DocSecurity>
  <Lines>1045</Lines>
  <Paragraphs>294</Paragraphs>
  <ScaleCrop>false</ScaleCrop>
  <Manager>Jennifer Vickery</Manager>
  <Company/>
  <LinksUpToDate>false</LinksUpToDate>
  <CharactersWithSpaces>14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A Section 5311 SMP 12.21.18</dc:title>
  <dc:subject/>
  <dc:creator>Beth</dc:creator>
  <cp:keywords/>
  <dc:description/>
  <cp:lastModifiedBy>Lynn Winchell-Mendy</cp:lastModifiedBy>
  <cp:revision>2</cp:revision>
  <dcterms:created xsi:type="dcterms:W3CDTF">2026-06-25T14:49:00Z</dcterms:created>
  <dcterms:modified xsi:type="dcterms:W3CDTF">2026-06-2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358125</vt:lpwstr>
  </property>
  <property fmtid="{D5CDD505-2E9C-101B-9397-08002B2CF9AE}" pid="3" name="Folder_Code">
    <vt:lpwstr/>
  </property>
  <property fmtid="{D5CDD505-2E9C-101B-9397-08002B2CF9AE}" pid="4" name="Folder_Name">
    <vt:lpwstr>SMP 5311</vt:lpwstr>
  </property>
  <property fmtid="{D5CDD505-2E9C-101B-9397-08002B2CF9AE}" pid="5" name="Folder_Description">
    <vt:lpwstr/>
  </property>
  <property fmtid="{D5CDD505-2E9C-101B-9397-08002B2CF9AE}" pid="6" name="/Folder_Name/">
    <vt:lpwstr>23 - Office of Local Transit Support/01 - Program - General/Policies &amp; Procedures/State Management Plan/SMP 5311</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JVickery</vt:lpwstr>
  </property>
  <property fmtid="{D5CDD505-2E9C-101B-9397-08002B2CF9AE}" pid="11" name="Folder_ManagerDesc">
    <vt:lpwstr>Jennifer Vickery</vt:lpwstr>
  </property>
  <property fmtid="{D5CDD505-2E9C-101B-9397-08002B2CF9AE}" pid="12" name="Folder_Storage">
    <vt:lpwstr>Administration</vt:lpwstr>
  </property>
  <property fmtid="{D5CDD505-2E9C-101B-9397-08002B2CF9AE}" pid="13" name="Folder_StorageDesc">
    <vt:lpwstr>Administration</vt:lpwstr>
  </property>
  <property fmtid="{D5CDD505-2E9C-101B-9397-08002B2CF9AE}" pid="14" name="Folder_Creator">
    <vt:lpwstr>JVickery</vt:lpwstr>
  </property>
  <property fmtid="{D5CDD505-2E9C-101B-9397-08002B2CF9AE}" pid="15" name="Folder_CreatorDesc">
    <vt:lpwstr>Jennifer Vickery</vt:lpwstr>
  </property>
  <property fmtid="{D5CDD505-2E9C-101B-9397-08002B2CF9AE}" pid="16" name="Folder_CreateDate">
    <vt:lpwstr>05.12.2017 01:59 PM</vt:lpwstr>
  </property>
  <property fmtid="{D5CDD505-2E9C-101B-9397-08002B2CF9AE}" pid="17" name="Folder_Updater">
    <vt:lpwstr>zJFazio1</vt:lpwstr>
  </property>
  <property fmtid="{D5CDD505-2E9C-101B-9397-08002B2CF9AE}" pid="18" name="Folder_UpdaterDesc">
    <vt:lpwstr>Jeannie Fazio</vt:lpwstr>
  </property>
  <property fmtid="{D5CDD505-2E9C-101B-9397-08002B2CF9AE}" pid="19" name="Folder_UpdateDate">
    <vt:lpwstr>12.07.2017 12:47 PM</vt:lpwstr>
  </property>
  <property fmtid="{D5CDD505-2E9C-101B-9397-08002B2CF9AE}" pid="20" name="Document_Number">
    <vt:lpwstr>12</vt:lpwstr>
  </property>
  <property fmtid="{D5CDD505-2E9C-101B-9397-08002B2CF9AE}" pid="21" name="Document_Name">
    <vt:lpwstr> MTA Section 5311 SMP FINAL JANUARY 2019</vt:lpwstr>
  </property>
  <property fmtid="{D5CDD505-2E9C-101B-9397-08002B2CF9AE}" pid="22" name="Document_FileName">
    <vt:lpwstr>MTA Section 5311 SMP FINAL JANUARY 2019.rtf</vt:lpwstr>
  </property>
  <property fmtid="{D5CDD505-2E9C-101B-9397-08002B2CF9AE}" pid="23" name="Document_Version">
    <vt:lpwstr/>
  </property>
  <property fmtid="{D5CDD505-2E9C-101B-9397-08002B2CF9AE}" pid="24" name="Document_VersionSeq">
    <vt:lpwstr>0</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ies>
</file>